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alias w:val="Title"/>
        <w:tag w:val=""/>
        <w:id w:val="-625773568"/>
        <w:placeholder>
          <w:docPart w:val="32018E0EB6B0433AA038AE6580FFD192"/>
        </w:placeholder>
        <w:dataBinding w:prefixMappings="xmlns:ns0='http://purl.org/dc/elements/1.1/' xmlns:ns1='http://schemas.openxmlformats.org/package/2006/metadata/core-properties' " w:xpath="/ns1:coreProperties[1]/ns0:title[1]" w:storeItemID="{6C3C8BC8-F283-45AE-878A-BAB7291924A1}"/>
        <w:text/>
      </w:sdtPr>
      <w:sdtEndPr/>
      <w:sdtContent>
        <w:p w14:paraId="08C815B8" w14:textId="14D24194" w:rsidR="005823F6" w:rsidRPr="005823F6" w:rsidRDefault="005823F6" w:rsidP="005823F6">
          <w:pPr>
            <w:pStyle w:val="Title"/>
          </w:pPr>
          <w:r>
            <w:t>Scope Tutorial &gt; Introduction</w:t>
          </w:r>
        </w:p>
      </w:sdtContent>
    </w:sdt>
    <w:p w14:paraId="246D2635" w14:textId="5E0D328E" w:rsidR="00E418AF" w:rsidRDefault="00E418AF" w:rsidP="00E418AF">
      <w:pPr>
        <w:pStyle w:val="NoSpacing"/>
        <w:tabs>
          <w:tab w:val="left" w:pos="3105"/>
        </w:tabs>
      </w:pPr>
      <w:r>
        <w:t>Author:</w:t>
      </w:r>
      <w:r w:rsidR="00D8061C">
        <w:t xml:space="preserve"> Scope PM Team</w:t>
      </w:r>
      <w:r>
        <w:tab/>
      </w:r>
    </w:p>
    <w:p w14:paraId="03327DE8" w14:textId="3B40030F" w:rsidR="00C20687" w:rsidRDefault="00E418AF" w:rsidP="00E418AF">
      <w:pPr>
        <w:pStyle w:val="NoSpacing"/>
      </w:pPr>
      <w:r>
        <w:t xml:space="preserve">Date: </w:t>
      </w:r>
      <w:sdt>
        <w:sdtPr>
          <w:alias w:val="Publish Date"/>
          <w:id w:val="202756539"/>
          <w:placeholder>
            <w:docPart w:val="88019DAE1CCF4D7983821E89920F6829"/>
          </w:placeholder>
          <w:dataBinding w:prefixMappings="xmlns:ns0='http://schemas.microsoft.com/office/2006/coverPageProps' " w:xpath="/ns0:CoverPageProperties[1]/ns0:PublishDate[1]" w:storeItemID="{55AF091B-3C7A-41E3-B477-F2FDAA23CFDA}"/>
          <w:date w:fullDate="2018-11-27T00:00:00Z">
            <w:dateFormat w:val="M/d/yyyy"/>
            <w:lid w:val="en-US"/>
            <w:storeMappedDataAs w:val="dateTime"/>
            <w:calendar w:val="gregorian"/>
          </w:date>
        </w:sdtPr>
        <w:sdtEndPr/>
        <w:sdtContent>
          <w:r w:rsidR="00520733">
            <w:t>11/27/2018</w:t>
          </w:r>
        </w:sdtContent>
      </w:sdt>
      <w:bookmarkStart w:id="1" w:name="_Toc395275203"/>
      <w:bookmarkStart w:id="2" w:name="_Toc395359218"/>
      <w:bookmarkStart w:id="3" w:name="_Toc395513245"/>
    </w:p>
    <w:p w14:paraId="22BBC39D" w14:textId="029614BF" w:rsidR="00E418AF" w:rsidRDefault="4FC9C4C7" w:rsidP="00E418AF">
      <w:pPr>
        <w:pStyle w:val="Heading1"/>
      </w:pPr>
      <w:bookmarkStart w:id="4" w:name="_Toc395275204"/>
      <w:bookmarkStart w:id="5" w:name="_Toc395359219"/>
      <w:bookmarkStart w:id="6" w:name="_Toc395513246"/>
      <w:bookmarkStart w:id="7" w:name="_Toc488839461"/>
      <w:bookmarkStart w:id="8" w:name="_Toc509989908"/>
      <w:bookmarkStart w:id="9" w:name="_Toc510454255"/>
      <w:bookmarkStart w:id="10" w:name="_Toc510532266"/>
      <w:bookmarkStart w:id="11" w:name="_Toc510541518"/>
      <w:bookmarkStart w:id="12" w:name="_Toc510619114"/>
      <w:bookmarkStart w:id="13" w:name="_Toc510767776"/>
      <w:bookmarkStart w:id="14" w:name="_Toc510783233"/>
      <w:bookmarkStart w:id="15" w:name="_Toc510783297"/>
      <w:bookmarkStart w:id="16" w:name="_Toc510787096"/>
      <w:bookmarkStart w:id="17" w:name="_Toc511139649"/>
      <w:bookmarkStart w:id="18" w:name="_Toc511116238"/>
      <w:bookmarkStart w:id="19" w:name="_Toc511651482"/>
      <w:bookmarkStart w:id="20" w:name="_Toc511124068"/>
      <w:bookmarkStart w:id="21" w:name="_Toc511624469"/>
      <w:bookmarkStart w:id="22" w:name="_Toc511655023"/>
      <w:bookmarkStart w:id="23" w:name="_Toc511655850"/>
      <w:bookmarkStart w:id="24" w:name="_Toc531104547"/>
      <w:bookmarkEnd w:id="1"/>
      <w:bookmarkEnd w:id="2"/>
      <w:bookmarkEnd w:id="3"/>
      <w:r>
        <w:t>Introduction</w:t>
      </w:r>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p>
    <w:p w14:paraId="3B6507F3" w14:textId="72120B1D" w:rsidR="00E418AF" w:rsidRDefault="000A5DF0" w:rsidP="00E418AF">
      <w:r>
        <w:t>The Scope T</w:t>
      </w:r>
      <w:r w:rsidR="4FC9C4C7">
        <w:t>utorial cover</w:t>
      </w:r>
      <w:r>
        <w:t>s</w:t>
      </w:r>
      <w:r w:rsidR="4FC9C4C7">
        <w:t xml:space="preserve"> the basics of </w:t>
      </w:r>
      <w:r w:rsidR="00E97354">
        <w:t>batch querying in Cosmos</w:t>
      </w:r>
      <w:r w:rsidR="4FC9C4C7">
        <w:t xml:space="preserve">. </w:t>
      </w:r>
      <w:r>
        <w:t xml:space="preserve">You will </w:t>
      </w:r>
      <w:r w:rsidR="4FC9C4C7">
        <w:t xml:space="preserve">get familiar with the language while running Scope scripts on your machine. You </w:t>
      </w:r>
      <w:r w:rsidR="00EE57CC">
        <w:t>DO NOT</w:t>
      </w:r>
      <w:r w:rsidR="4FC9C4C7">
        <w:t xml:space="preserve"> need access to a Cosmos </w:t>
      </w:r>
      <w:r>
        <w:t>V</w:t>
      </w:r>
      <w:r w:rsidR="4FC9C4C7">
        <w:t xml:space="preserve">irtual </w:t>
      </w:r>
      <w:r>
        <w:t>C</w:t>
      </w:r>
      <w:r w:rsidR="4FC9C4C7">
        <w:t xml:space="preserve">luster. </w:t>
      </w:r>
    </w:p>
    <w:p w14:paraId="37D6C390" w14:textId="77777777" w:rsidR="00E97354" w:rsidRDefault="00E97354" w:rsidP="00E97354">
      <w:pPr>
        <w:pStyle w:val="Heading2"/>
      </w:pPr>
      <w:bookmarkStart w:id="25" w:name="_Toc509989912"/>
      <w:bookmarkStart w:id="26" w:name="_Toc510454259"/>
      <w:bookmarkStart w:id="27" w:name="_Toc510532270"/>
      <w:bookmarkStart w:id="28" w:name="_Toc510541522"/>
      <w:bookmarkStart w:id="29" w:name="_Toc510619118"/>
      <w:bookmarkStart w:id="30" w:name="_Toc510767780"/>
      <w:bookmarkStart w:id="31" w:name="_Toc510783237"/>
      <w:bookmarkStart w:id="32" w:name="_Toc510783301"/>
      <w:bookmarkStart w:id="33" w:name="_Toc510787100"/>
      <w:bookmarkStart w:id="34" w:name="_Toc511139653"/>
      <w:bookmarkStart w:id="35" w:name="_Toc511116242"/>
      <w:bookmarkStart w:id="36" w:name="_Toc511651486"/>
      <w:bookmarkStart w:id="37" w:name="_Toc511124072"/>
      <w:bookmarkStart w:id="38" w:name="_Toc511624473"/>
      <w:bookmarkStart w:id="39" w:name="_Toc511655027"/>
      <w:bookmarkStart w:id="40" w:name="_Toc511655854"/>
      <w:bookmarkStart w:id="41" w:name="_Toc531104551"/>
      <w:r>
        <w:t>Scope</w:t>
      </w:r>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p>
    <w:p w14:paraId="45194B85" w14:textId="77777777" w:rsidR="00E97354" w:rsidRDefault="00E97354" w:rsidP="00E97354">
      <w:r>
        <w:t>Scope in general refers to the compute/query system in Cosmos which includes the Scope query language, the Scope optimizer, the Scope runtime. The Scope Tutorial is focused on the Scope query language. Unless otherwise speificied, when this document mentions “Scope” it refers to the Scope query language.</w:t>
      </w:r>
    </w:p>
    <w:p w14:paraId="4F95A570" w14:textId="77777777" w:rsidR="00E97354" w:rsidRDefault="00E97354" w:rsidP="00E97354">
      <w:pPr>
        <w:pStyle w:val="Heading2"/>
      </w:pPr>
      <w:bookmarkStart w:id="42" w:name="_Toc488839465"/>
      <w:r>
        <w:t>Scope Is Not SQL</w:t>
      </w:r>
      <w:bookmarkEnd w:id="42"/>
    </w:p>
    <w:p w14:paraId="3AF89434" w14:textId="77777777" w:rsidR="00E97354" w:rsidRDefault="00E97354" w:rsidP="00E97354">
      <w:r>
        <w:t xml:space="preserve">Scope queries look similar to SQL queries. Many fundamental concepts and syntactic expressions will be very familiar to those with a background in SQL. However, Scope is a distinct language. Many of the expectations you might have from SQL DO NOT carry over into Scope. </w:t>
      </w:r>
    </w:p>
    <w:p w14:paraId="2DEEC72D" w14:textId="7125D752" w:rsidR="00E418AF" w:rsidRDefault="00EE57CC" w:rsidP="009910D9">
      <w:pPr>
        <w:pStyle w:val="Heading2"/>
      </w:pPr>
      <w:r>
        <w:t xml:space="preserve">Finding the Scope </w:t>
      </w:r>
      <w:r w:rsidR="009E64AA">
        <w:t>t</w:t>
      </w:r>
      <w:r>
        <w:t>utorial</w:t>
      </w:r>
    </w:p>
    <w:p w14:paraId="3C5BD148" w14:textId="54F2434D" w:rsidR="00E418AF" w:rsidRDefault="00EE57CC" w:rsidP="00E418AF">
      <w:r>
        <w:t xml:space="preserve">You can always find the </w:t>
      </w:r>
      <w:r w:rsidR="4FC9C4C7">
        <w:t xml:space="preserve">latest version of </w:t>
      </w:r>
      <w:r>
        <w:t xml:space="preserve">the Scope </w:t>
      </w:r>
      <w:r w:rsidR="4FC9C4C7">
        <w:t xml:space="preserve">here: </w:t>
      </w:r>
      <w:hyperlink r:id="rId13">
        <w:r w:rsidR="4FC9C4C7" w:rsidRPr="4FC9C4C7">
          <w:rPr>
            <w:rStyle w:val="Hyperlink"/>
          </w:rPr>
          <w:t>http://aka.ms/ScopeTutorial</w:t>
        </w:r>
      </w:hyperlink>
    </w:p>
    <w:p w14:paraId="29787905" w14:textId="6A09BC20" w:rsidR="00E418AF" w:rsidRDefault="009E64AA" w:rsidP="009910D9">
      <w:pPr>
        <w:pStyle w:val="Heading2"/>
      </w:pPr>
      <w:r>
        <w:t>Send your questions to Cosmos Discussion</w:t>
      </w:r>
    </w:p>
    <w:p w14:paraId="70433080" w14:textId="5D982B56" w:rsidR="00925100" w:rsidRPr="00925100" w:rsidRDefault="00925100" w:rsidP="009E64AA">
      <w:pPr>
        <w:pStyle w:val="ListParagraph"/>
        <w:numPr>
          <w:ilvl w:val="0"/>
          <w:numId w:val="20"/>
        </w:numPr>
        <w:rPr>
          <w:color w:val="196297"/>
          <w:u w:val="single"/>
        </w:rPr>
      </w:pPr>
      <w:r>
        <w:t>Click here to [</w:t>
      </w:r>
      <w:hyperlink r:id="rId14" w:history="1">
        <w:r w:rsidRPr="00925100">
          <w:rPr>
            <w:rStyle w:val="Hyperlink"/>
          </w:rPr>
          <w:t>SEND EMAIL TO COSMOS DISCUSSION</w:t>
        </w:r>
      </w:hyperlink>
      <w:r>
        <w:t>]</w:t>
      </w:r>
    </w:p>
    <w:p w14:paraId="1D1D15FA" w14:textId="5B9F70BE" w:rsidR="00925100" w:rsidRPr="00925100" w:rsidRDefault="00925100" w:rsidP="00925100">
      <w:pPr>
        <w:pStyle w:val="ListParagraph"/>
        <w:numPr>
          <w:ilvl w:val="0"/>
          <w:numId w:val="20"/>
        </w:numPr>
        <w:rPr>
          <w:color w:val="196297"/>
          <w:u w:val="single"/>
        </w:rPr>
      </w:pPr>
      <w:r>
        <w:t>Click here to [</w:t>
      </w:r>
      <w:hyperlink r:id="rId15" w:history="1">
        <w:r w:rsidRPr="00925100">
          <w:rPr>
            <w:rStyle w:val="Hyperlink"/>
          </w:rPr>
          <w:t>JOIN COSMOS DISCUSSION</w:t>
        </w:r>
      </w:hyperlink>
      <w:r>
        <w:t>]</w:t>
      </w:r>
    </w:p>
    <w:p w14:paraId="00F00148" w14:textId="2CA0A064" w:rsidR="002F0902" w:rsidRDefault="009E041B" w:rsidP="009910D9">
      <w:pPr>
        <w:pStyle w:val="Heading2"/>
      </w:pPr>
      <w:bookmarkStart w:id="43" w:name="_Toc509989911"/>
      <w:bookmarkStart w:id="44" w:name="_Toc510454258"/>
      <w:bookmarkStart w:id="45" w:name="_Toc510532269"/>
      <w:bookmarkStart w:id="46" w:name="_Toc510541521"/>
      <w:bookmarkStart w:id="47" w:name="_Toc510619117"/>
      <w:bookmarkStart w:id="48" w:name="_Toc510767779"/>
      <w:bookmarkStart w:id="49" w:name="_Toc510783236"/>
      <w:bookmarkStart w:id="50" w:name="_Toc510783300"/>
      <w:bookmarkStart w:id="51" w:name="_Toc510787099"/>
      <w:bookmarkStart w:id="52" w:name="_Toc511139652"/>
      <w:bookmarkStart w:id="53" w:name="_Toc511116241"/>
      <w:bookmarkStart w:id="54" w:name="_Toc511651485"/>
      <w:bookmarkStart w:id="55" w:name="_Toc511124071"/>
      <w:bookmarkStart w:id="56" w:name="_Toc511624472"/>
      <w:bookmarkStart w:id="57" w:name="_Toc511655026"/>
      <w:bookmarkStart w:id="58" w:name="_Toc511655853"/>
      <w:bookmarkStart w:id="59" w:name="_Toc531104550"/>
      <w:bookmarkStart w:id="60" w:name="_Toc488839464"/>
      <w:r>
        <w:t>Sample Scope s</w:t>
      </w:r>
      <w:r w:rsidR="4FC9C4C7">
        <w:t>cripts</w:t>
      </w:r>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p>
    <w:p w14:paraId="6669B920" w14:textId="78772A71" w:rsidR="002F0902" w:rsidRDefault="4FC9C4C7" w:rsidP="00E77EA8">
      <w:pPr>
        <w:pStyle w:val="ListParagraph"/>
        <w:numPr>
          <w:ilvl w:val="0"/>
          <w:numId w:val="19"/>
        </w:numPr>
      </w:pPr>
      <w:r>
        <w:t xml:space="preserve">Many samples are available at </w:t>
      </w:r>
      <w:hyperlink r:id="rId16" w:history="1">
        <w:r w:rsidR="00D81C38" w:rsidRPr="009C32E9">
          <w:rPr>
            <w:rStyle w:val="Hyperlink"/>
          </w:rPr>
          <w:t>http://aka.ms/CosmosCodeSamples</w:t>
        </w:r>
      </w:hyperlink>
    </w:p>
    <w:p w14:paraId="20B72779" w14:textId="54DD8B6F" w:rsidR="00FB6137" w:rsidRDefault="4FC9C4C7" w:rsidP="00E77EA8">
      <w:pPr>
        <w:pStyle w:val="ListParagraph"/>
        <w:numPr>
          <w:ilvl w:val="0"/>
          <w:numId w:val="19"/>
        </w:numPr>
      </w:pPr>
      <w:r>
        <w:t xml:space="preserve">Also for a searchable repository of scripts try </w:t>
      </w:r>
      <w:hyperlink r:id="rId17">
        <w:r w:rsidRPr="4FC9C4C7">
          <w:rPr>
            <w:rStyle w:val="Hyperlink"/>
          </w:rPr>
          <w:t>http://aka.ms/scriptlibrary</w:t>
        </w:r>
      </w:hyperlink>
      <w:r>
        <w:t xml:space="preserve"> or </w:t>
      </w:r>
      <w:hyperlink r:id="rId18">
        <w:r w:rsidRPr="4FC9C4C7">
          <w:rPr>
            <w:rStyle w:val="Hyperlink"/>
          </w:rPr>
          <w:t>http://cosmossearch</w:t>
        </w:r>
      </w:hyperlink>
      <w:r>
        <w:t xml:space="preserve"> </w:t>
      </w:r>
    </w:p>
    <w:p w14:paraId="042DE958" w14:textId="6EED2E1E" w:rsidR="00757F1C" w:rsidRDefault="00757F1C" w:rsidP="00757F1C">
      <w:pPr>
        <w:pStyle w:val="Heading1"/>
      </w:pPr>
      <w:bookmarkStart w:id="61" w:name="_Toc488839472"/>
      <w:bookmarkStart w:id="62" w:name="_Toc395275205"/>
      <w:bookmarkStart w:id="63" w:name="_Toc395359220"/>
      <w:bookmarkStart w:id="64" w:name="_Toc395513247"/>
      <w:bookmarkStart w:id="65" w:name="_Toc488839466"/>
      <w:bookmarkStart w:id="66" w:name="_Toc509989913"/>
      <w:bookmarkStart w:id="67" w:name="_Toc510454260"/>
      <w:bookmarkStart w:id="68" w:name="_Toc510532271"/>
      <w:bookmarkStart w:id="69" w:name="_Toc510541523"/>
      <w:bookmarkStart w:id="70" w:name="_Toc510619119"/>
      <w:bookmarkStart w:id="71" w:name="_Toc510767781"/>
      <w:bookmarkStart w:id="72" w:name="_Toc510783238"/>
      <w:bookmarkStart w:id="73" w:name="_Toc510783302"/>
      <w:bookmarkStart w:id="74" w:name="_Toc510787101"/>
      <w:bookmarkStart w:id="75" w:name="_Toc511139654"/>
      <w:bookmarkStart w:id="76" w:name="_Toc511116243"/>
      <w:bookmarkStart w:id="77" w:name="_Toc511651487"/>
      <w:bookmarkStart w:id="78" w:name="_Toc511124073"/>
      <w:bookmarkStart w:id="79" w:name="_Toc511624474"/>
      <w:bookmarkStart w:id="80" w:name="_Toc511655028"/>
      <w:bookmarkStart w:id="81" w:name="_Toc511655855"/>
      <w:bookmarkStart w:id="82" w:name="_Toc531104552"/>
      <w:bookmarkEnd w:id="60"/>
      <w:r>
        <w:t>Prereq</w:t>
      </w:r>
      <w:r w:rsidR="009E041B">
        <w:t>uisites</w:t>
      </w:r>
    </w:p>
    <w:p w14:paraId="1C0F37E0" w14:textId="50C39DFF" w:rsidR="005967A5" w:rsidRDefault="005967A5" w:rsidP="005967A5">
      <w:pPr>
        <w:pStyle w:val="ListParagraph"/>
        <w:numPr>
          <w:ilvl w:val="0"/>
          <w:numId w:val="21"/>
        </w:numPr>
      </w:pPr>
      <w:r>
        <w:t>An x64 Windows installation. The Scope compiler, runtime, optimizer only works on an x64 system.</w:t>
      </w:r>
    </w:p>
    <w:p w14:paraId="69928365" w14:textId="4985B77E" w:rsidR="005967A5" w:rsidRDefault="00423C87" w:rsidP="005967A5">
      <w:pPr>
        <w:pStyle w:val="ListParagraph"/>
        <w:numPr>
          <w:ilvl w:val="0"/>
          <w:numId w:val="21"/>
        </w:numPr>
      </w:pPr>
      <w:r>
        <w:t>Windows PowerShell</w:t>
      </w:r>
    </w:p>
    <w:p w14:paraId="29DD3411" w14:textId="46B75F2F" w:rsidR="00423C87" w:rsidRPr="005967A5" w:rsidRDefault="00423C87" w:rsidP="005967A5">
      <w:pPr>
        <w:pStyle w:val="ListParagraph"/>
        <w:numPr>
          <w:ilvl w:val="0"/>
          <w:numId w:val="21"/>
        </w:numPr>
      </w:pPr>
      <w:r>
        <w:t>Visual Studio 2017</w:t>
      </w:r>
    </w:p>
    <w:p w14:paraId="03DD56D5" w14:textId="194B36AB" w:rsidR="000F6683" w:rsidRDefault="000F6683" w:rsidP="000F6683">
      <w:pPr>
        <w:pStyle w:val="Heading1"/>
      </w:pPr>
      <w:bookmarkStart w:id="83" w:name="_Toc511139655"/>
      <w:bookmarkStart w:id="84" w:name="_Toc511116244"/>
      <w:bookmarkStart w:id="85" w:name="_Toc511651488"/>
      <w:bookmarkStart w:id="86" w:name="_Toc511124074"/>
      <w:bookmarkStart w:id="87" w:name="_Toc511624475"/>
      <w:bookmarkStart w:id="88" w:name="_Toc531104553"/>
      <w:bookmarkStart w:id="89" w:name="_Toc509989914"/>
      <w:bookmarkStart w:id="90" w:name="_Toc510767782"/>
      <w:bookmarkStart w:id="91" w:name="_Toc510783239"/>
      <w:bookmarkStart w:id="92" w:name="_Toc510783303"/>
      <w:bookmarkStart w:id="93" w:name="_Toc510787102"/>
      <w:bookmarkStart w:id="94" w:name="_Toc395275206"/>
      <w:bookmarkStart w:id="95" w:name="_Toc395359221"/>
      <w:bookmarkStart w:id="96" w:name="_Toc395513248"/>
      <w:bookmarkStart w:id="97" w:name="_Toc488839473"/>
      <w:bookmarkStart w:id="98" w:name="_Toc510454261"/>
      <w:bookmarkStart w:id="99" w:name="_Toc510532272"/>
      <w:bookmarkStart w:id="100" w:name="_Toc510541524"/>
      <w:bookmarkStart w:id="101" w:name="_Toc510619120"/>
      <w:bookmarkStart w:id="102" w:name="_Toc511655029"/>
      <w:bookmarkStart w:id="103" w:name="_Toc511655856"/>
      <w:bookmarkEnd w:id="61"/>
      <w:r>
        <w:t>Core Concepts</w:t>
      </w:r>
      <w:bookmarkEnd w:id="83"/>
      <w:bookmarkEnd w:id="84"/>
      <w:bookmarkEnd w:id="85"/>
      <w:bookmarkEnd w:id="86"/>
      <w:bookmarkEnd w:id="87"/>
      <w:bookmarkEnd w:id="88"/>
      <w:r>
        <w:t xml:space="preserve"> </w:t>
      </w:r>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p>
    <w:p w14:paraId="757D0214" w14:textId="4C2F4B90" w:rsidR="000F6683" w:rsidRPr="000F6683" w:rsidRDefault="000F6683" w:rsidP="000F6683">
      <w:r>
        <w:t xml:space="preserve">Before we actually run a script, we’ll take a look </w:t>
      </w:r>
      <w:r w:rsidR="00915B08">
        <w:t>review some basics.</w:t>
      </w:r>
    </w:p>
    <w:p w14:paraId="3791A2F9" w14:textId="57166F84" w:rsidR="000F6683" w:rsidRDefault="000F6683" w:rsidP="000F6683">
      <w:r>
        <w:lastRenderedPageBreak/>
        <w:t>At a first level of approximation, a Scope script maps some input to some output via a processing step.</w:t>
      </w:r>
    </w:p>
    <w:p w14:paraId="12C10E1F" w14:textId="7734610D" w:rsidR="00915B08" w:rsidRDefault="00915B08" w:rsidP="00682BDE">
      <w:pPr>
        <w:jc w:val="center"/>
      </w:pPr>
      <w:r>
        <w:t>INPUT -&gt; PROCESS -&gt; OUTPUT</w:t>
      </w:r>
    </w:p>
    <w:p w14:paraId="2F7C1C85" w14:textId="22DCFFA6" w:rsidR="00915B08" w:rsidRDefault="00915B08" w:rsidP="000F6683">
      <w:r w:rsidRPr="00A714F0">
        <w:rPr>
          <w:b/>
        </w:rPr>
        <w:t>Inputs</w:t>
      </w:r>
      <w:r w:rsidR="006D2584">
        <w:t xml:space="preserve"> and </w:t>
      </w:r>
      <w:r w:rsidR="006D2584" w:rsidRPr="00A714F0">
        <w:rPr>
          <w:b/>
        </w:rPr>
        <w:t>Outputs</w:t>
      </w:r>
      <w:r w:rsidR="006D2584">
        <w:t xml:space="preserve"> are </w:t>
      </w:r>
      <w:r w:rsidR="006D2584" w:rsidRPr="006D2584">
        <w:rPr>
          <w:b/>
        </w:rPr>
        <w:t>Cosmos Streams</w:t>
      </w:r>
      <w:r w:rsidR="006D2584">
        <w:t xml:space="preserve">. </w:t>
      </w:r>
      <w:r w:rsidR="0031650F">
        <w:t>A stream is a file</w:t>
      </w:r>
      <w:r w:rsidR="00A714F0">
        <w:t xml:space="preserve">-like data </w:t>
      </w:r>
      <w:r w:rsidR="0031650F">
        <w:t>stored in Cosmos</w:t>
      </w:r>
      <w:r w:rsidR="006D2584">
        <w:t>.</w:t>
      </w:r>
      <w:r w:rsidR="0031650F">
        <w:t xml:space="preserve"> If you run a script locally</w:t>
      </w:r>
      <w:r w:rsidR="00A714F0">
        <w:t xml:space="preserve"> as stream is just a normal file like any other on your machine.</w:t>
      </w:r>
      <w:r w:rsidR="00F170D9">
        <w:t xml:space="preserve"> </w:t>
      </w:r>
    </w:p>
    <w:p w14:paraId="66332E46" w14:textId="134856A1" w:rsidR="00A714F0" w:rsidRDefault="00A714F0" w:rsidP="000F6683">
      <w:r>
        <w:t xml:space="preserve">A typical Scope script has at least one Input and at least one Output – though there are </w:t>
      </w:r>
      <w:r w:rsidR="00F170D9">
        <w:t xml:space="preserve">special </w:t>
      </w:r>
      <w:r>
        <w:t>cases where they can have zero inputs or zero output</w:t>
      </w:r>
      <w:r w:rsidR="00F170D9">
        <w:t>s.</w:t>
      </w:r>
      <w:r>
        <w:t xml:space="preserve"> </w:t>
      </w:r>
    </w:p>
    <w:p w14:paraId="6D2A2E2D" w14:textId="485793D4" w:rsidR="00F170D9" w:rsidRDefault="000F6683" w:rsidP="00F170D9">
      <w:r w:rsidRPr="40EFD43C">
        <w:rPr>
          <w:szCs w:val="18"/>
        </w:rPr>
        <w:t>During</w:t>
      </w:r>
      <w:r>
        <w:t xml:space="preserve"> </w:t>
      </w:r>
      <w:r w:rsidR="00F170D9">
        <w:t xml:space="preserve">the Process phase </w:t>
      </w:r>
      <w:r>
        <w:t xml:space="preserve">an input stream is transformed into a </w:t>
      </w:r>
      <w:r w:rsidRPr="31E44B8B">
        <w:rPr>
          <w:b/>
          <w:bCs/>
        </w:rPr>
        <w:t xml:space="preserve">rowset.  </w:t>
      </w:r>
      <w:r>
        <w:t>Rowsets are how Scope internally passes data during script execution</w:t>
      </w:r>
      <w:r w:rsidRPr="31E44B8B">
        <w:rPr>
          <w:b/>
          <w:bCs/>
        </w:rPr>
        <w:t xml:space="preserve">. </w:t>
      </w:r>
      <w:r>
        <w:t xml:space="preserve">That rowset may be transformed to other rowsets. </w:t>
      </w:r>
    </w:p>
    <w:p w14:paraId="39CC3945" w14:textId="7AA680E4" w:rsidR="00F170D9" w:rsidRDefault="00F170D9" w:rsidP="00F170D9">
      <w:pPr>
        <w:pStyle w:val="Heading2"/>
      </w:pPr>
      <w:r>
        <w:t>Script Walkthrough</w:t>
      </w:r>
    </w:p>
    <w:p w14:paraId="62CF1896" w14:textId="77204938" w:rsidR="00F170D9" w:rsidRDefault="00F170D9" w:rsidP="00F170D9">
      <w:r>
        <w:t xml:space="preserve">Below is an example of the conceptually smallest Scope script. </w:t>
      </w:r>
    </w:p>
    <w:p w14:paraId="40A585BD" w14:textId="77777777" w:rsidR="00F170D9" w:rsidRDefault="00F170D9" w:rsidP="00F170D9">
      <w:pPr>
        <w:pStyle w:val="Preformatted"/>
      </w:pPr>
      <w:r>
        <w:t xml:space="preserve">rs0 = EXTRACT </w:t>
      </w:r>
    </w:p>
    <w:p w14:paraId="29088B5D" w14:textId="77777777" w:rsidR="00F170D9" w:rsidRDefault="00F170D9" w:rsidP="00F170D9">
      <w:pPr>
        <w:pStyle w:val="Preformatted"/>
      </w:pPr>
      <w:r>
        <w:t xml:space="preserve">        FirstName : string,</w:t>
      </w:r>
    </w:p>
    <w:p w14:paraId="47D7313F" w14:textId="77777777" w:rsidR="00F170D9" w:rsidRDefault="00F170D9" w:rsidP="00F170D9">
      <w:pPr>
        <w:pStyle w:val="Preformatted"/>
      </w:pPr>
      <w:r>
        <w:t xml:space="preserve">        LastName : string,</w:t>
      </w:r>
    </w:p>
    <w:p w14:paraId="25891C26" w14:textId="77777777" w:rsidR="00F170D9" w:rsidRDefault="00F170D9" w:rsidP="00F170D9">
      <w:pPr>
        <w:pStyle w:val="Preformatted"/>
      </w:pPr>
      <w:r>
        <w:t xml:space="preserve">        Age : int</w:t>
      </w:r>
    </w:p>
    <w:p w14:paraId="1809A49D" w14:textId="77777777" w:rsidR="00F170D9" w:rsidRDefault="00F170D9" w:rsidP="00F170D9">
      <w:pPr>
        <w:pStyle w:val="Preformatted"/>
      </w:pPr>
      <w:r>
        <w:t xml:space="preserve">      FROM</w:t>
      </w:r>
    </w:p>
    <w:p w14:paraId="2E515A9A" w14:textId="77777777" w:rsidR="00446E4A" w:rsidRPr="00446E4A" w:rsidRDefault="00446E4A" w:rsidP="00446E4A">
      <w:pPr>
        <w:pStyle w:val="Preformatted"/>
      </w:pPr>
      <w:r w:rsidRPr="00446E4A">
        <w:t xml:space="preserve">        "/my/SampleData/test_input.tsv"</w:t>
      </w:r>
    </w:p>
    <w:p w14:paraId="391E2652" w14:textId="70403105" w:rsidR="00F170D9" w:rsidRDefault="00F170D9" w:rsidP="00F170D9">
      <w:pPr>
        <w:pStyle w:val="Preformatted"/>
      </w:pPr>
      <w:r>
        <w:t xml:space="preserve">      USING DefaultTextExtractor();</w:t>
      </w:r>
    </w:p>
    <w:p w14:paraId="54B0EFAE" w14:textId="77777777" w:rsidR="00F170D9" w:rsidRDefault="00F170D9" w:rsidP="00F170D9">
      <w:pPr>
        <w:pStyle w:val="Preformatted"/>
      </w:pPr>
    </w:p>
    <w:p w14:paraId="301E6021" w14:textId="77777777" w:rsidR="00F170D9" w:rsidRDefault="00F170D9" w:rsidP="00F170D9">
      <w:pPr>
        <w:pStyle w:val="Preformatted"/>
      </w:pPr>
      <w:r>
        <w:t>OUTPUT rs0</w:t>
      </w:r>
    </w:p>
    <w:p w14:paraId="16EB7162" w14:textId="77777777" w:rsidR="00446E4A" w:rsidRPr="00446E4A" w:rsidRDefault="00446E4A" w:rsidP="00446E4A">
      <w:pPr>
        <w:pStyle w:val="Preformatted"/>
      </w:pPr>
      <w:r w:rsidRPr="00446E4A">
        <w:t xml:space="preserve">    TO "/my/output.tsv"</w:t>
      </w:r>
    </w:p>
    <w:p w14:paraId="339FD767" w14:textId="77777777" w:rsidR="00446E4A" w:rsidRDefault="00446E4A" w:rsidP="00446E4A">
      <w:pPr>
        <w:pStyle w:val="Preformatted"/>
      </w:pPr>
      <w:r w:rsidRPr="00446E4A">
        <w:t xml:space="preserve">      USING DefaultTextOutputter(); </w:t>
      </w:r>
    </w:p>
    <w:p w14:paraId="09BC8EC8" w14:textId="1F797F11" w:rsidR="00F170D9" w:rsidRDefault="00986277" w:rsidP="002555B3">
      <w:pPr>
        <w:pStyle w:val="Heading3"/>
      </w:pPr>
      <w:r>
        <w:t>Script Structure</w:t>
      </w:r>
    </w:p>
    <w:p w14:paraId="29C20A62" w14:textId="181783FC" w:rsidR="005851AE" w:rsidRDefault="005851AE" w:rsidP="00F170D9">
      <w:pPr>
        <w:pStyle w:val="ListParagraph"/>
        <w:numPr>
          <w:ilvl w:val="0"/>
          <w:numId w:val="1"/>
        </w:numPr>
      </w:pPr>
      <w:r>
        <w:t xml:space="preserve">There are two Scope statements. The first uses EXCTRACT command </w:t>
      </w:r>
      <w:r w:rsidR="00986277">
        <w:t xml:space="preserve">to build a RowSet called rs0 from an input stream </w:t>
      </w:r>
      <w:r>
        <w:t xml:space="preserve">and the second </w:t>
      </w:r>
      <w:r w:rsidR="00986277">
        <w:t xml:space="preserve">statement </w:t>
      </w:r>
      <w:r>
        <w:t>uses the OUTPUT command</w:t>
      </w:r>
      <w:r w:rsidR="00986277">
        <w:t xml:space="preserve"> to write that </w:t>
      </w:r>
      <w:r w:rsidR="002555B3">
        <w:t>RowSet to an output stream</w:t>
      </w:r>
      <w:r>
        <w:t>.</w:t>
      </w:r>
    </w:p>
    <w:p w14:paraId="592F10B8" w14:textId="7CDCC30B" w:rsidR="002555B3" w:rsidRDefault="002555B3" w:rsidP="002555B3">
      <w:pPr>
        <w:pStyle w:val="Heading3"/>
      </w:pPr>
      <w:r>
        <w:t>Reading Data</w:t>
      </w:r>
    </w:p>
    <w:p w14:paraId="5A8F7DB7" w14:textId="77777777" w:rsidR="00263C9E" w:rsidRDefault="00F170D9" w:rsidP="00F170D9">
      <w:pPr>
        <w:pStyle w:val="ListParagraph"/>
        <w:numPr>
          <w:ilvl w:val="0"/>
          <w:numId w:val="1"/>
        </w:numPr>
      </w:pPr>
      <w:r>
        <w:t xml:space="preserve">The </w:t>
      </w:r>
      <w:r w:rsidRPr="00F170D9">
        <w:rPr>
          <w:b/>
        </w:rPr>
        <w:t>EXTRACT</w:t>
      </w:r>
      <w:r>
        <w:t xml:space="preserve"> command transforms a stre</w:t>
      </w:r>
      <w:r w:rsidR="00606701">
        <w:t>am into a rowset.</w:t>
      </w:r>
      <w:r w:rsidR="00F87539">
        <w:t xml:space="preserve"> </w:t>
      </w:r>
    </w:p>
    <w:p w14:paraId="1AC2BB51" w14:textId="5C67AE64" w:rsidR="00F87539" w:rsidRDefault="00263C9E" w:rsidP="00F170D9">
      <w:pPr>
        <w:pStyle w:val="ListParagraph"/>
        <w:numPr>
          <w:ilvl w:val="0"/>
          <w:numId w:val="1"/>
        </w:numPr>
      </w:pPr>
      <w:r>
        <w:t xml:space="preserve">The </w:t>
      </w:r>
      <w:r w:rsidRPr="00263C9E">
        <w:rPr>
          <w:b/>
        </w:rPr>
        <w:t>EXTRACT</w:t>
      </w:r>
      <w:r>
        <w:t xml:space="preserve"> command uses </w:t>
      </w:r>
      <w:r w:rsidRPr="00263C9E">
        <w:rPr>
          <w:b/>
        </w:rPr>
        <w:t>DefaultTextExtractor</w:t>
      </w:r>
      <w:r>
        <w:t xml:space="preserve"> to parse the stream. </w:t>
      </w:r>
      <w:r w:rsidR="005851AE">
        <w:t xml:space="preserve">By default </w:t>
      </w:r>
      <w:r>
        <w:t xml:space="preserve">DefaultTxtExtractor </w:t>
      </w:r>
      <w:r w:rsidR="005851AE">
        <w:t>assumes it is reading a TSV (tab-separated-value) file.</w:t>
      </w:r>
    </w:p>
    <w:p w14:paraId="58CA94DA" w14:textId="3C336F0A" w:rsidR="00F170D9" w:rsidRDefault="00F87539" w:rsidP="00F170D9">
      <w:pPr>
        <w:pStyle w:val="ListParagraph"/>
        <w:numPr>
          <w:ilvl w:val="0"/>
          <w:numId w:val="1"/>
        </w:numPr>
      </w:pPr>
      <w:r>
        <w:t xml:space="preserve">The </w:t>
      </w:r>
      <w:r w:rsidR="00263C9E" w:rsidRPr="00263C9E">
        <w:rPr>
          <w:b/>
        </w:rPr>
        <w:t>DefaultTextExtractor</w:t>
      </w:r>
      <w:r>
        <w:t xml:space="preserve"> command does not </w:t>
      </w:r>
      <w:r w:rsidR="00DF0827">
        <w:t>know the schema of the file it is reading</w:t>
      </w:r>
      <w:r w:rsidR="005851AE">
        <w:t xml:space="preserve">, so we </w:t>
      </w:r>
      <w:r w:rsidR="007655A9">
        <w:t xml:space="preserve">must always </w:t>
      </w:r>
      <w:r w:rsidR="005851AE">
        <w:t>provide the schema</w:t>
      </w:r>
      <w:r w:rsidR="00263C9E">
        <w:t>.</w:t>
      </w:r>
    </w:p>
    <w:p w14:paraId="1C3797CB" w14:textId="499A4171" w:rsidR="002555B3" w:rsidRDefault="002555B3" w:rsidP="002555B3">
      <w:pPr>
        <w:pStyle w:val="Heading3"/>
      </w:pPr>
      <w:r>
        <w:t>Writing Data</w:t>
      </w:r>
    </w:p>
    <w:p w14:paraId="5FC849E0" w14:textId="362955EA" w:rsidR="007655A9" w:rsidRDefault="007655A9" w:rsidP="00F170D9">
      <w:pPr>
        <w:pStyle w:val="ListParagraph"/>
        <w:numPr>
          <w:ilvl w:val="0"/>
          <w:numId w:val="1"/>
        </w:numPr>
      </w:pPr>
      <w:r>
        <w:t xml:space="preserve">The rows that are read from the EXTRACT statement flow into a rowset we named </w:t>
      </w:r>
      <w:r w:rsidRPr="007655A9">
        <w:rPr>
          <w:b/>
        </w:rPr>
        <w:t>rs0</w:t>
      </w:r>
      <w:r>
        <w:t>.</w:t>
      </w:r>
    </w:p>
    <w:p w14:paraId="1D014CBF" w14:textId="0BBFE9F1" w:rsidR="00F170D9" w:rsidRDefault="00F170D9" w:rsidP="00F170D9">
      <w:pPr>
        <w:pStyle w:val="ListParagraph"/>
        <w:numPr>
          <w:ilvl w:val="0"/>
          <w:numId w:val="1"/>
        </w:numPr>
      </w:pPr>
      <w:r>
        <w:t xml:space="preserve">The </w:t>
      </w:r>
      <w:r w:rsidRPr="31E44B8B">
        <w:rPr>
          <w:b/>
          <w:bCs/>
        </w:rPr>
        <w:t>OUTPUT</w:t>
      </w:r>
      <w:r>
        <w:t xml:space="preserve"> command sends the rows from rowset </w:t>
      </w:r>
      <w:r w:rsidRPr="31E44B8B">
        <w:rPr>
          <w:b/>
          <w:bCs/>
        </w:rPr>
        <w:t>rs0</w:t>
      </w:r>
      <w:r>
        <w:t xml:space="preserve"> to an output stream.</w:t>
      </w:r>
    </w:p>
    <w:p w14:paraId="5C7E7487" w14:textId="79522DFE" w:rsidR="007655A9" w:rsidRDefault="007655A9" w:rsidP="00F170D9">
      <w:pPr>
        <w:pStyle w:val="ListParagraph"/>
        <w:numPr>
          <w:ilvl w:val="0"/>
          <w:numId w:val="1"/>
        </w:numPr>
      </w:pPr>
      <w:r>
        <w:t xml:space="preserve">The </w:t>
      </w:r>
      <w:r w:rsidRPr="007655A9">
        <w:rPr>
          <w:b/>
        </w:rPr>
        <w:t>OUTPUT</w:t>
      </w:r>
      <w:r>
        <w:t xml:space="preserve"> command uses </w:t>
      </w:r>
      <w:r w:rsidRPr="007655A9">
        <w:rPr>
          <w:b/>
        </w:rPr>
        <w:t>DefaultTextOutputter</w:t>
      </w:r>
      <w:r>
        <w:t xml:space="preserve"> to format the row into a TSV format.</w:t>
      </w:r>
    </w:p>
    <w:p w14:paraId="1031E600" w14:textId="77777777" w:rsidR="007655A9" w:rsidRDefault="007655A9" w:rsidP="00986277">
      <w:pPr>
        <w:pStyle w:val="Heading3"/>
      </w:pPr>
      <w:r>
        <w:t xml:space="preserve">Scope Keywords </w:t>
      </w:r>
      <w:r w:rsidRPr="007655A9">
        <w:t>are</w:t>
      </w:r>
      <w:r>
        <w:t xml:space="preserve"> Upper-Case</w:t>
      </w:r>
    </w:p>
    <w:p w14:paraId="798BD404" w14:textId="1CC01995" w:rsidR="007655A9" w:rsidRDefault="007655A9" w:rsidP="007655A9">
      <w:r>
        <w:t xml:space="preserve">Notice that some keywords are capitalized. For example: </w:t>
      </w:r>
      <w:r w:rsidRPr="4FC9C4C7">
        <w:rPr>
          <w:b/>
          <w:bCs/>
        </w:rPr>
        <w:t>EXTRACT</w:t>
      </w:r>
      <w:r>
        <w:t xml:space="preserve">, </w:t>
      </w:r>
      <w:r w:rsidRPr="4FC9C4C7">
        <w:rPr>
          <w:b/>
          <w:bCs/>
        </w:rPr>
        <w:t>FROM</w:t>
      </w:r>
      <w:r>
        <w:t xml:space="preserve">, and </w:t>
      </w:r>
      <w:r w:rsidRPr="4FC9C4C7">
        <w:rPr>
          <w:b/>
          <w:bCs/>
        </w:rPr>
        <w:t>USING</w:t>
      </w:r>
      <w:r>
        <w:t xml:space="preserve">. Scope takes capitalization very seriously, so writing </w:t>
      </w:r>
      <w:r w:rsidRPr="4FC9C4C7">
        <w:rPr>
          <w:b/>
          <w:bCs/>
        </w:rPr>
        <w:t>extract</w:t>
      </w:r>
      <w:r>
        <w:t xml:space="preserve"> instead of </w:t>
      </w:r>
      <w:r w:rsidRPr="4FC9C4C7">
        <w:rPr>
          <w:b/>
          <w:bCs/>
        </w:rPr>
        <w:t>EXTRACT</w:t>
      </w:r>
      <w:r>
        <w:t xml:space="preserve"> will cause a compilation error. Just remember to capitalize every Scope keyword in your scripts.</w:t>
      </w:r>
    </w:p>
    <w:p w14:paraId="693CEE04" w14:textId="5CD13B12" w:rsidR="00E7450E" w:rsidRPr="00E7450E" w:rsidRDefault="00E7450E" w:rsidP="00E7450E">
      <w:pPr>
        <w:pStyle w:val="Heading3"/>
      </w:pPr>
      <w:r w:rsidRPr="00E7450E">
        <w:lastRenderedPageBreak/>
        <w:t>Other Notes</w:t>
      </w:r>
    </w:p>
    <w:p w14:paraId="61840F34" w14:textId="51AA8C68" w:rsidR="00E7450E" w:rsidRDefault="00E7450E" w:rsidP="00E7450E">
      <w:pPr>
        <w:pStyle w:val="ListParagraph"/>
        <w:numPr>
          <w:ilvl w:val="0"/>
          <w:numId w:val="24"/>
        </w:numPr>
      </w:pPr>
      <w:r>
        <w:t xml:space="preserve">Calling </w:t>
      </w:r>
      <w:r w:rsidRPr="00E7450E">
        <w:rPr>
          <w:b/>
          <w:bCs/>
        </w:rPr>
        <w:t>DefaultTextExtractor</w:t>
      </w:r>
      <w:r>
        <w:t xml:space="preserve"> without any arguments is equivalent to </w:t>
      </w:r>
      <w:r w:rsidRPr="00E7450E">
        <w:rPr>
          <w:b/>
          <w:bCs/>
        </w:rPr>
        <w:t>DefaultTextExtractor</w:t>
      </w:r>
      <w:r>
        <w:t>( delimiter: 't' ) which explicitly identifies that the file is delimited by tabs.</w:t>
      </w:r>
    </w:p>
    <w:p w14:paraId="4F5B1A13" w14:textId="504D5712" w:rsidR="000F6683" w:rsidRDefault="00E7450E" w:rsidP="000F6683">
      <w:pPr>
        <w:pStyle w:val="ListParagraph"/>
        <w:numPr>
          <w:ilvl w:val="0"/>
          <w:numId w:val="24"/>
        </w:numPr>
      </w:pPr>
      <w:r>
        <w:t>Assume that all stream names are case-sensitive. Sure, when running locally it doesn't matter but when running in the cluster it does. Likewise, stick to the "/" separator. It works both locally and for remote execution unlike "\" which only works on local execution.</w:t>
      </w:r>
    </w:p>
    <w:p w14:paraId="408B49F9" w14:textId="7C071A96" w:rsidR="000F6683" w:rsidRDefault="00ED0E83" w:rsidP="000F6683">
      <w:pPr>
        <w:pStyle w:val="Heading2"/>
      </w:pPr>
      <w:r>
        <w:t>Streams</w:t>
      </w:r>
    </w:p>
    <w:p w14:paraId="3793D984" w14:textId="55411FFA" w:rsidR="00ED0E83" w:rsidRPr="00ED0E83" w:rsidRDefault="00ED0E83" w:rsidP="00ED0E83">
      <w:r>
        <w:t>Ultimately reading data means reading from a stream.</w:t>
      </w:r>
      <w:r w:rsidR="00B731AD">
        <w:t xml:space="preserve"> There are two kinds: Structured and Unstructured.</w:t>
      </w:r>
    </w:p>
    <w:p w14:paraId="222380EF" w14:textId="77777777" w:rsidR="00DF2F0A" w:rsidRDefault="00B46A61" w:rsidP="00B46A61">
      <w:pPr>
        <w:rPr>
          <w:b/>
          <w:bCs/>
        </w:rPr>
      </w:pPr>
      <w:r w:rsidRPr="31E44B8B">
        <w:rPr>
          <w:b/>
          <w:bCs/>
        </w:rPr>
        <w:t>Structured Streams</w:t>
      </w:r>
    </w:p>
    <w:p w14:paraId="34F186E1" w14:textId="471627AA" w:rsidR="00D57ECD" w:rsidRDefault="00B46A61" w:rsidP="00B46A61">
      <w:r>
        <w:t>Structured streams are streams that are optimized for storage and access.</w:t>
      </w:r>
      <w:r w:rsidR="00D57ECD">
        <w:t xml:space="preserve"> These are special Cosmos format</w:t>
      </w:r>
      <w:r w:rsidR="000519B3">
        <w:t xml:space="preserve"> that Cosmos understands</w:t>
      </w:r>
      <w:r w:rsidR="00D57ECD">
        <w:t xml:space="preserve">. </w:t>
      </w:r>
      <w:r w:rsidR="000519B3">
        <w:t xml:space="preserve">The format contains the schema. Because </w:t>
      </w:r>
      <w:r w:rsidR="00D57ECD">
        <w:t xml:space="preserve">Cosmos knows about the schema </w:t>
      </w:r>
      <w:r w:rsidR="000519B3">
        <w:t>in Structured Streams there is a special syntax to read and write to them (EXTRACT and OUTPUT aren’t used)</w:t>
      </w:r>
    </w:p>
    <w:p w14:paraId="54FA9714" w14:textId="77777777" w:rsidR="00D06CE0" w:rsidRDefault="00B731AD" w:rsidP="00B731AD">
      <w:pPr>
        <w:rPr>
          <w:b/>
          <w:bCs/>
        </w:rPr>
      </w:pPr>
      <w:r>
        <w:rPr>
          <w:b/>
          <w:bCs/>
        </w:rPr>
        <w:t xml:space="preserve">Unstructured </w:t>
      </w:r>
      <w:r w:rsidR="000F6683" w:rsidRPr="31E44B8B">
        <w:rPr>
          <w:b/>
          <w:bCs/>
        </w:rPr>
        <w:t>Streams</w:t>
      </w:r>
    </w:p>
    <w:p w14:paraId="50CE9E44" w14:textId="77777777" w:rsidR="000519B3" w:rsidRDefault="00D06CE0" w:rsidP="00B731AD">
      <w:r>
        <w:t xml:space="preserve">These are any stream that isn’t structured. The </w:t>
      </w:r>
      <w:r w:rsidR="000519B3">
        <w:t>key characteristic of these streams is that Cosmos does NOT inherently know about their schema or format. Thus, the schema must be defined by the user.</w:t>
      </w:r>
    </w:p>
    <w:p w14:paraId="06BB4CAC" w14:textId="77777777" w:rsidR="00DF2F0A" w:rsidRDefault="000F6683" w:rsidP="00DF2F0A">
      <w:pPr>
        <w:pStyle w:val="Heading2"/>
        <w:rPr>
          <w:b/>
        </w:rPr>
      </w:pPr>
      <w:r w:rsidRPr="31E44B8B">
        <w:rPr>
          <w:b/>
        </w:rPr>
        <w:t>Views</w:t>
      </w:r>
    </w:p>
    <w:p w14:paraId="5F25E065" w14:textId="08E8E190" w:rsidR="000F6683" w:rsidRDefault="000F6683" w:rsidP="00DF2F0A">
      <w:r>
        <w:t xml:space="preserve">A </w:t>
      </w:r>
      <w:r w:rsidRPr="00DF2F0A">
        <w:rPr>
          <w:b/>
        </w:rPr>
        <w:t>VIEW</w:t>
      </w:r>
      <w:r>
        <w:t xml:space="preserve"> simplifies reading from streams. A great example of why you would use a VIEW is that it can take on the responsibility of reading multiple rowsets, doing all the joining, filtering, etc for you. </w:t>
      </w:r>
      <w:r w:rsidR="00DF2F0A">
        <w:t>We’ll get into VIEWs shortly in this tutorial.</w:t>
      </w:r>
    </w:p>
    <w:p w14:paraId="4B1E7DE0" w14:textId="2AC202C0" w:rsidR="000F6683" w:rsidRDefault="00367C8C" w:rsidP="000F6683">
      <w:pPr>
        <w:pStyle w:val="Heading2"/>
      </w:pPr>
      <w:r>
        <w:t>Extractors and Outputters</w:t>
      </w:r>
    </w:p>
    <w:p w14:paraId="1CD9AD01" w14:textId="106E8AB3" w:rsidR="000F6683" w:rsidRPr="00946239" w:rsidRDefault="00367C8C" w:rsidP="000F6683">
      <w:pPr>
        <w:rPr>
          <w:bCs/>
        </w:rPr>
      </w:pPr>
      <w:r>
        <w:t xml:space="preserve">As mentioned already, unstructured streams require an extractor for reading and an outputter for writing. </w:t>
      </w:r>
      <w:r w:rsidR="00946239">
        <w:t xml:space="preserve">For TSV/CSV data Scope comes with a </w:t>
      </w:r>
      <w:r w:rsidR="000F6683" w:rsidRPr="31E44B8B">
        <w:rPr>
          <w:b/>
          <w:bCs/>
        </w:rPr>
        <w:t>DefaultTextExtractor</w:t>
      </w:r>
      <w:r w:rsidR="00946239">
        <w:t xml:space="preserve"> and </w:t>
      </w:r>
      <w:r w:rsidR="000F6683">
        <w:t xml:space="preserve">a </w:t>
      </w:r>
      <w:r w:rsidR="000F6683" w:rsidRPr="31E44B8B">
        <w:rPr>
          <w:b/>
          <w:bCs/>
        </w:rPr>
        <w:t>DefaultTextOutputter</w:t>
      </w:r>
      <w:r w:rsidR="00946239">
        <w:rPr>
          <w:bCs/>
        </w:rPr>
        <w:t xml:space="preserve">. Also users can create their own </w:t>
      </w:r>
      <w:r w:rsidR="0002630E">
        <w:rPr>
          <w:bCs/>
        </w:rPr>
        <w:t>custom Extractors and Outputters.</w:t>
      </w:r>
    </w:p>
    <w:p w14:paraId="152B69A3" w14:textId="3604767C" w:rsidR="00DE3A89" w:rsidRDefault="00DE3A89" w:rsidP="00E418AF">
      <w:pPr>
        <w:pStyle w:val="Heading1"/>
      </w:pPr>
      <w:r>
        <w:t>Running Scope on your own Machine</w:t>
      </w:r>
    </w:p>
    <w:p w14:paraId="745EB15E" w14:textId="644239A1" w:rsidR="00454CEF" w:rsidRDefault="00454CEF" w:rsidP="00DE3A89">
      <w:pPr>
        <w:pStyle w:val="Heading2"/>
      </w:pPr>
      <w:r>
        <w:t>Download the Cosmos Samples</w:t>
      </w:r>
    </w:p>
    <w:p w14:paraId="13EF1ECF" w14:textId="4E9BF900" w:rsidR="00454CEF" w:rsidRDefault="00225447" w:rsidP="00454CEF">
      <w:r>
        <w:t xml:space="preserve">Go here: </w:t>
      </w:r>
      <w:hyperlink r:id="rId19" w:history="1">
        <w:r w:rsidRPr="00687598">
          <w:rPr>
            <w:rStyle w:val="Hyperlink"/>
          </w:rPr>
          <w:t>http://aka.ms/CosmosCodeSamples</w:t>
        </w:r>
      </w:hyperlink>
    </w:p>
    <w:p w14:paraId="50AC5C40" w14:textId="04278361" w:rsidR="00E72316" w:rsidRDefault="547265C2" w:rsidP="00454CEF">
      <w:r>
        <w:t xml:space="preserve">Click on </w:t>
      </w:r>
      <w:r w:rsidRPr="547265C2">
        <w:rPr>
          <w:b/>
          <w:bCs/>
        </w:rPr>
        <w:t>Repos &gt; Files &gt; Cosmos Samples &gt; … &gt; Download as Zip.</w:t>
      </w:r>
    </w:p>
    <w:p w14:paraId="11250D21" w14:textId="4DEB6537" w:rsidR="00454CEF" w:rsidRDefault="00EA5AA9" w:rsidP="00454CEF">
      <w:r>
        <w:rPr>
          <w:noProof/>
        </w:rPr>
        <w:lastRenderedPageBreak/>
        <w:drawing>
          <wp:inline distT="0" distB="0" distL="0" distR="0" wp14:anchorId="04D97CC9" wp14:editId="7105A842">
            <wp:extent cx="3516988" cy="2316793"/>
            <wp:effectExtent l="57150" t="57150" r="140970" b="1409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22744" cy="2320585"/>
                    </a:xfrm>
                    <a:prstGeom prst="rect">
                      <a:avLst/>
                    </a:prstGeom>
                    <a:ln>
                      <a:noFill/>
                    </a:ln>
                    <a:effectLst>
                      <a:outerShdw blurRad="88900" dist="50800" dir="2700000" algn="tl" rotWithShape="0">
                        <a:srgbClr val="333333">
                          <a:alpha val="65000"/>
                        </a:srgbClr>
                      </a:outerShdw>
                    </a:effectLst>
                  </pic:spPr>
                </pic:pic>
              </a:graphicData>
            </a:graphic>
          </wp:inline>
        </w:drawing>
      </w:r>
    </w:p>
    <w:p w14:paraId="5A96D4A8" w14:textId="699AC359" w:rsidR="00667640" w:rsidRDefault="00667640" w:rsidP="00454CEF">
      <w:pPr>
        <w:rPr>
          <w:b/>
        </w:rPr>
      </w:pPr>
      <w:r>
        <w:t xml:space="preserve">Move the </w:t>
      </w:r>
      <w:r w:rsidRPr="00667640">
        <w:rPr>
          <w:b/>
        </w:rPr>
        <w:t>CosmosSamples.zip</w:t>
      </w:r>
      <w:r>
        <w:t xml:space="preserve"> files to </w:t>
      </w:r>
      <w:r w:rsidRPr="00667640">
        <w:rPr>
          <w:b/>
        </w:rPr>
        <w:t>d:\CosmosSamples.zip</w:t>
      </w:r>
    </w:p>
    <w:p w14:paraId="714523DE" w14:textId="1D47B2F7" w:rsidR="00667640" w:rsidRDefault="547265C2" w:rsidP="00454CEF">
      <w:r>
        <w:t xml:space="preserve">Right-click on the zip file and select </w:t>
      </w:r>
      <w:r w:rsidRPr="547265C2">
        <w:rPr>
          <w:b/>
          <w:bCs/>
        </w:rPr>
        <w:t>Extract All...</w:t>
      </w:r>
    </w:p>
    <w:p w14:paraId="6FF5FAF6" w14:textId="28BCEDEC" w:rsidR="00F01DE4" w:rsidRDefault="547265C2" w:rsidP="00454CEF">
      <w:r>
        <w:t xml:space="preserve">Extracting the zip will create a folder called D:\CosmosSamples. </w:t>
      </w:r>
    </w:p>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p w14:paraId="30F46E55" w14:textId="42EEF12B" w:rsidR="00E418AF" w:rsidRDefault="00C3101E" w:rsidP="00DE3A89">
      <w:pPr>
        <w:pStyle w:val="Heading2"/>
      </w:pPr>
      <w:r>
        <w:t xml:space="preserve">Installing the </w:t>
      </w:r>
      <w:r w:rsidR="00B7064D">
        <w:t xml:space="preserve">Scope </w:t>
      </w:r>
      <w:r>
        <w:t>SDK</w:t>
      </w:r>
    </w:p>
    <w:p w14:paraId="32D13006" w14:textId="607F5979" w:rsidR="00C3101E" w:rsidRDefault="0096100C" w:rsidP="0096100C">
      <w:bookmarkStart w:id="104" w:name="_Toc488839467"/>
      <w:r>
        <w:t>Using Windows PowerShell run the script called InstallScopeSdk.ps1 in the d:\CosmosSamples\Scope.Tutorial folder.</w:t>
      </w:r>
    </w:p>
    <w:bookmarkEnd w:id="104"/>
    <w:p w14:paraId="35DD67C6" w14:textId="1D1F6710" w:rsidR="00B7064D" w:rsidRDefault="547265C2" w:rsidP="00362115">
      <w:r>
        <w:t>The script creates three folders:</w:t>
      </w:r>
    </w:p>
    <w:p w14:paraId="11BC97D8" w14:textId="646EFF8F" w:rsidR="001C0B7A" w:rsidRDefault="547265C2" w:rsidP="00B7064D">
      <w:pPr>
        <w:pStyle w:val="ListParagraph"/>
        <w:numPr>
          <w:ilvl w:val="0"/>
          <w:numId w:val="22"/>
        </w:numPr>
      </w:pPr>
      <w:r>
        <w:t>d:\ScopeSDK</w:t>
      </w:r>
    </w:p>
    <w:p w14:paraId="671B5DFB" w14:textId="4F29685E" w:rsidR="00E54D57" w:rsidRDefault="00E54D57" w:rsidP="00B7064D">
      <w:pPr>
        <w:pStyle w:val="ListParagraph"/>
        <w:numPr>
          <w:ilvl w:val="0"/>
          <w:numId w:val="22"/>
        </w:numPr>
      </w:pPr>
      <w:r>
        <w:t>d:\VcRoot</w:t>
      </w:r>
    </w:p>
    <w:p w14:paraId="0295C4F4" w14:textId="1EC6C6CE" w:rsidR="00CD4C38" w:rsidRDefault="547265C2" w:rsidP="00B7064D">
      <w:pPr>
        <w:pStyle w:val="ListParagraph"/>
        <w:numPr>
          <w:ilvl w:val="0"/>
          <w:numId w:val="22"/>
        </w:numPr>
      </w:pPr>
      <w:r>
        <w:t>d:\ScopeTemp</w:t>
      </w:r>
    </w:p>
    <w:p w14:paraId="1568BA69" w14:textId="24B12869" w:rsidR="00B7064D" w:rsidRDefault="547265C2" w:rsidP="00B7064D">
      <w:r>
        <w:t xml:space="preserve">The </w:t>
      </w:r>
      <w:r w:rsidRPr="547265C2">
        <w:rPr>
          <w:b/>
          <w:bCs/>
        </w:rPr>
        <w:t>ScopeSDK</w:t>
      </w:r>
      <w:r>
        <w:t xml:space="preserve"> folder is where the Scope compiler and related binaries are store.</w:t>
      </w:r>
    </w:p>
    <w:p w14:paraId="18956684" w14:textId="6D4F6986" w:rsidR="547265C2" w:rsidRDefault="547265C2" w:rsidP="547265C2">
      <w:r>
        <w:t xml:space="preserve">We will tell scope.exe to write its temporary files in </w:t>
      </w:r>
      <w:r w:rsidRPr="547265C2">
        <w:rPr>
          <w:b/>
          <w:bCs/>
        </w:rPr>
        <w:t>ScopeTemp</w:t>
      </w:r>
      <w:r>
        <w:t>.</w:t>
      </w:r>
    </w:p>
    <w:p w14:paraId="35769952" w14:textId="3585D85F" w:rsidR="547265C2" w:rsidRDefault="547265C2">
      <w:r>
        <w:t xml:space="preserve">We will use the </w:t>
      </w:r>
      <w:r w:rsidRPr="547265C2">
        <w:rPr>
          <w:b/>
          <w:bCs/>
        </w:rPr>
        <w:t>VcRoot</w:t>
      </w:r>
      <w:r>
        <w:t xml:space="preserve"> folder to represent the root path of a “vc” running on our machine.</w:t>
      </w:r>
    </w:p>
    <w:p w14:paraId="49C40C34" w14:textId="3DB14D02" w:rsidR="005A0CD4" w:rsidRDefault="005A0CD4" w:rsidP="005A0CD4">
      <w:pPr>
        <w:pStyle w:val="Heading2"/>
      </w:pPr>
      <w:bookmarkStart w:id="105" w:name="_Toc404523742"/>
      <w:bookmarkStart w:id="106" w:name="_Toc488839478"/>
      <w:bookmarkStart w:id="107" w:name="_Toc509989915"/>
      <w:bookmarkStart w:id="108" w:name="_Toc510454262"/>
      <w:bookmarkStart w:id="109" w:name="_Toc510532273"/>
      <w:bookmarkStart w:id="110" w:name="_Toc510541525"/>
      <w:bookmarkStart w:id="111" w:name="_Toc510619121"/>
      <w:bookmarkStart w:id="112" w:name="_Toc510767783"/>
      <w:bookmarkStart w:id="113" w:name="_Toc510783240"/>
      <w:bookmarkStart w:id="114" w:name="_Toc510783304"/>
      <w:bookmarkStart w:id="115" w:name="_Toc510787103"/>
      <w:bookmarkStart w:id="116" w:name="_Toc511139656"/>
      <w:bookmarkStart w:id="117" w:name="_Toc511116245"/>
      <w:bookmarkStart w:id="118" w:name="_Toc511651489"/>
      <w:bookmarkStart w:id="119" w:name="_Toc511124075"/>
      <w:bookmarkStart w:id="120" w:name="_Toc511624476"/>
      <w:bookmarkStart w:id="121" w:name="_Toc511655030"/>
      <w:bookmarkStart w:id="122" w:name="_Toc511655857"/>
      <w:bookmarkStart w:id="123" w:name="_Toc531104554"/>
      <w:r>
        <w:t>Setting up VcRoot</w:t>
      </w:r>
      <w:r w:rsidR="00F54B4E">
        <w:t xml:space="preserve"> with Sample Data</w:t>
      </w:r>
    </w:p>
    <w:p w14:paraId="2A8536C4" w14:textId="5FE8D2AB" w:rsidR="005A0CD4" w:rsidRDefault="547265C2" w:rsidP="005A0CD4">
      <w:r>
        <w:t>Use the command line below to copy files from D:\CosmosSamples\VcRoot to d:\VcRoot. Note that this will "reset" the VcRoot folder.</w:t>
      </w:r>
    </w:p>
    <w:p w14:paraId="65C2BF45" w14:textId="44A361E8" w:rsidR="547265C2" w:rsidRDefault="547265C2" w:rsidP="547265C2">
      <w:pPr>
        <w:pStyle w:val="Preformatted"/>
      </w:pPr>
      <w:r w:rsidRPr="547265C2">
        <w:t>Robocopy d:\CosmosSamples d:\VcRoot /MIR</w:t>
      </w:r>
    </w:p>
    <w:p w14:paraId="48725118" w14:textId="6561EDAC" w:rsidR="547265C2" w:rsidRDefault="547265C2"/>
    <w:p w14:paraId="6EEC9552" w14:textId="62C724DF" w:rsidR="00B2644B" w:rsidRDefault="00B2644B" w:rsidP="00B2644B">
      <w:pPr>
        <w:pStyle w:val="Heading2"/>
      </w:pPr>
      <w:r>
        <w:t>Running your fist script</w:t>
      </w:r>
    </w:p>
    <w:p w14:paraId="1CCFF3ED" w14:textId="4011842B" w:rsidR="00B2644B" w:rsidRDefault="00AE2DB5" w:rsidP="00B2644B">
      <w:r>
        <w:t>Copy the following code to d:\test.script</w:t>
      </w:r>
    </w:p>
    <w:p w14:paraId="0726BED4" w14:textId="77777777" w:rsidR="006034A3" w:rsidRDefault="006034A3" w:rsidP="006034A3">
      <w:pPr>
        <w:pStyle w:val="Preformatted"/>
      </w:pPr>
      <w:r w:rsidRPr="46A484C6">
        <w:t>searchlo</w:t>
      </w:r>
      <w:r>
        <w:t xml:space="preserve">g = </w:t>
      </w:r>
    </w:p>
    <w:p w14:paraId="7473805D" w14:textId="77777777" w:rsidR="006034A3" w:rsidRDefault="006034A3" w:rsidP="006034A3">
      <w:pPr>
        <w:pStyle w:val="Preformatted"/>
      </w:pPr>
      <w:r>
        <w:t xml:space="preserve">    EXTRACT UserId : int, </w:t>
      </w:r>
    </w:p>
    <w:p w14:paraId="0E105637" w14:textId="77777777" w:rsidR="006034A3" w:rsidRDefault="006034A3" w:rsidP="006034A3">
      <w:pPr>
        <w:pStyle w:val="Preformatted"/>
      </w:pPr>
      <w:r>
        <w:t xml:space="preserve">            Start : DateTime, </w:t>
      </w:r>
    </w:p>
    <w:p w14:paraId="23C83B26" w14:textId="77777777" w:rsidR="006034A3" w:rsidRDefault="006034A3" w:rsidP="006034A3">
      <w:pPr>
        <w:pStyle w:val="Preformatted"/>
      </w:pPr>
      <w:r>
        <w:t xml:space="preserve">            Region : string, </w:t>
      </w:r>
    </w:p>
    <w:p w14:paraId="5391D900" w14:textId="77777777" w:rsidR="006034A3" w:rsidRDefault="006034A3" w:rsidP="006034A3">
      <w:pPr>
        <w:pStyle w:val="Preformatted"/>
      </w:pPr>
      <w:r>
        <w:lastRenderedPageBreak/>
        <w:t xml:space="preserve">            Query : string, </w:t>
      </w:r>
    </w:p>
    <w:p w14:paraId="1D3EB7AF" w14:textId="77777777" w:rsidR="006034A3" w:rsidRDefault="006034A3" w:rsidP="006034A3">
      <w:pPr>
        <w:pStyle w:val="Preformatted"/>
      </w:pPr>
      <w:r>
        <w:t xml:space="preserve">            Duration : int, </w:t>
      </w:r>
    </w:p>
    <w:p w14:paraId="0A197085" w14:textId="77777777" w:rsidR="006034A3" w:rsidRDefault="006034A3" w:rsidP="006034A3">
      <w:pPr>
        <w:pStyle w:val="Preformatted"/>
      </w:pPr>
      <w:r>
        <w:t xml:space="preserve">            Urls : string, </w:t>
      </w:r>
    </w:p>
    <w:p w14:paraId="0CFE5DC9" w14:textId="77777777" w:rsidR="006034A3" w:rsidRDefault="006034A3" w:rsidP="006034A3">
      <w:pPr>
        <w:pStyle w:val="Preformatted"/>
      </w:pPr>
      <w:r>
        <w:t xml:space="preserve">            ClickedUrls : string</w:t>
      </w:r>
    </w:p>
    <w:p w14:paraId="156095BB" w14:textId="77777777" w:rsidR="006034A3" w:rsidRDefault="006034A3" w:rsidP="006034A3">
      <w:pPr>
        <w:pStyle w:val="Preformatted"/>
      </w:pPr>
      <w:r>
        <w:t xml:space="preserve">    FROM "/my/SampleData/SearchLog.txt"</w:t>
      </w:r>
    </w:p>
    <w:p w14:paraId="355CD2C5" w14:textId="428D0DC8" w:rsidR="006034A3" w:rsidRDefault="006034A3" w:rsidP="006034A3">
      <w:pPr>
        <w:pStyle w:val="Preformatted"/>
      </w:pPr>
      <w:r>
        <w:t xml:space="preserve">    USING DefaultTextExtractor();</w:t>
      </w:r>
    </w:p>
    <w:p w14:paraId="38569BC1" w14:textId="6DA21CBE" w:rsidR="006034A3" w:rsidRDefault="006034A3" w:rsidP="006034A3">
      <w:pPr>
        <w:pStyle w:val="Preformatted"/>
      </w:pPr>
    </w:p>
    <w:p w14:paraId="4636293B" w14:textId="007ECE9C" w:rsidR="006034A3" w:rsidRDefault="006034A3" w:rsidP="006034A3">
      <w:pPr>
        <w:pStyle w:val="Preformatted"/>
      </w:pPr>
      <w:r>
        <w:t xml:space="preserve">OUTPUT </w:t>
      </w:r>
      <w:r w:rsidRPr="46A484C6">
        <w:t>searchlo</w:t>
      </w:r>
      <w:r>
        <w:t>g</w:t>
      </w:r>
    </w:p>
    <w:p w14:paraId="26D89946" w14:textId="774F9515" w:rsidR="00B2644B" w:rsidRDefault="00B2644B" w:rsidP="00B2644B">
      <w:pPr>
        <w:pStyle w:val="Preformatted"/>
      </w:pPr>
      <w:r>
        <w:t xml:space="preserve">  TO "/my/</w:t>
      </w:r>
      <w:r w:rsidR="005C3D90">
        <w:t>output</w:t>
      </w:r>
      <w:r w:rsidR="006034A3">
        <w:t>.</w:t>
      </w:r>
      <w:r w:rsidR="005C3D90">
        <w:t>t</w:t>
      </w:r>
      <w:r w:rsidR="006034A3">
        <w:t>sv"</w:t>
      </w:r>
      <w:r>
        <w:t xml:space="preserve"> </w:t>
      </w:r>
    </w:p>
    <w:p w14:paraId="7F3598DC" w14:textId="32D70825" w:rsidR="00B2644B" w:rsidRDefault="00B2644B" w:rsidP="00B2644B">
      <w:pPr>
        <w:pStyle w:val="Preformatted"/>
      </w:pPr>
      <w:r>
        <w:t xml:space="preserve">  USING DefaultTextOutputter();</w:t>
      </w:r>
    </w:p>
    <w:p w14:paraId="2CE5CE44" w14:textId="7453AF9C" w:rsidR="006034A3" w:rsidRDefault="006034A3" w:rsidP="00B2644B"/>
    <w:p w14:paraId="50DE6249" w14:textId="14BC8C58" w:rsidR="000256AB" w:rsidRDefault="547265C2" w:rsidP="00B2644B">
      <w:r>
        <w:t xml:space="preserve">This script is very similar to the very first script we saw. </w:t>
      </w:r>
    </w:p>
    <w:p w14:paraId="2E81AB3C" w14:textId="77777777" w:rsidR="00B2644B" w:rsidRDefault="00B2644B" w:rsidP="00B2644B">
      <w:r>
        <w:t>Let’s run the script:</w:t>
      </w:r>
    </w:p>
    <w:p w14:paraId="5D150780" w14:textId="593228CA" w:rsidR="009B4619" w:rsidRPr="00A221B5" w:rsidRDefault="00B2644B" w:rsidP="00B2644B">
      <w:pPr>
        <w:pStyle w:val="Preformatted"/>
      </w:pPr>
      <w:r w:rsidRPr="00593FB5">
        <w:t>d:\ScopeSDK\scope.exe run -i d:\</w:t>
      </w:r>
      <w:r w:rsidR="00FA5FDA">
        <w:t>test</w:t>
      </w:r>
      <w:r w:rsidRPr="00593FB5">
        <w:t>.script -INPUT_PATH d:\vcroot -OUTPUT_PATH d:\vcroot</w:t>
      </w:r>
      <w:r w:rsidR="009B4619">
        <w:t xml:space="preserve"> </w:t>
      </w:r>
      <w:r w:rsidR="00A97912">
        <w:t>-workingRoot d:\ScopeTemp</w:t>
      </w:r>
      <w:r w:rsidR="004E141F">
        <w:t xml:space="preserve"> </w:t>
      </w:r>
      <w:r w:rsidR="004E141F" w:rsidRPr="004E141F">
        <w:t>-RESOURCE_PATH d:\VcRoot</w:t>
      </w:r>
    </w:p>
    <w:p w14:paraId="0434DB15" w14:textId="57ED2F57" w:rsidR="00B2644B" w:rsidRDefault="00B2644B" w:rsidP="00B2644B"/>
    <w:p w14:paraId="413E0940" w14:textId="7F2092A9" w:rsidR="00F41FAA" w:rsidRDefault="00F41FAA" w:rsidP="00B2644B">
      <w:r>
        <w:t>Key points:</w:t>
      </w:r>
    </w:p>
    <w:p w14:paraId="7F40C79E" w14:textId="77777777" w:rsidR="00B2644B" w:rsidRDefault="00B2644B" w:rsidP="00B2644B">
      <w:pPr>
        <w:pStyle w:val="ListParagraph"/>
        <w:numPr>
          <w:ilvl w:val="0"/>
          <w:numId w:val="23"/>
        </w:numPr>
      </w:pPr>
      <w:r>
        <w:t xml:space="preserve">The </w:t>
      </w:r>
      <w:r w:rsidRPr="00F41FAA">
        <w:rPr>
          <w:b/>
        </w:rPr>
        <w:t>run</w:t>
      </w:r>
      <w:r>
        <w:t xml:space="preserve"> parameter means compile &amp; run a script</w:t>
      </w:r>
    </w:p>
    <w:p w14:paraId="73370616" w14:textId="77777777" w:rsidR="00B2644B" w:rsidRDefault="00B2644B" w:rsidP="00B2644B">
      <w:pPr>
        <w:pStyle w:val="ListParagraph"/>
        <w:numPr>
          <w:ilvl w:val="0"/>
          <w:numId w:val="23"/>
        </w:numPr>
      </w:pPr>
      <w:r>
        <w:t xml:space="preserve">The </w:t>
      </w:r>
      <w:r w:rsidRPr="00F41FAA">
        <w:rPr>
          <w:b/>
        </w:rPr>
        <w:t>-i</w:t>
      </w:r>
      <w:r>
        <w:t xml:space="preserve"> parameter indicates the input script</w:t>
      </w:r>
    </w:p>
    <w:p w14:paraId="20F1666A" w14:textId="51FDC27D" w:rsidR="00B2644B" w:rsidRDefault="00B2644B" w:rsidP="00B2644B">
      <w:pPr>
        <w:pStyle w:val="ListParagraph"/>
        <w:numPr>
          <w:ilvl w:val="0"/>
          <w:numId w:val="23"/>
        </w:numPr>
      </w:pPr>
      <w:r>
        <w:t xml:space="preserve">The </w:t>
      </w:r>
      <w:r w:rsidRPr="00F41FAA">
        <w:rPr>
          <w:b/>
        </w:rPr>
        <w:t>-INPUT_PATH</w:t>
      </w:r>
      <w:r>
        <w:t xml:space="preserve"> and </w:t>
      </w:r>
      <w:r w:rsidRPr="00F41FAA">
        <w:rPr>
          <w:b/>
        </w:rPr>
        <w:t>-OUTPUT_PATH</w:t>
      </w:r>
      <w:r>
        <w:t xml:space="preserve"> tell the compiler where to read and write files</w:t>
      </w:r>
      <w:r w:rsidR="00181B7A">
        <w:t xml:space="preserve"> – essentially we are using this to indicate the root folder of the “local” vc.</w:t>
      </w:r>
    </w:p>
    <w:p w14:paraId="481B254A" w14:textId="48EE9BFA" w:rsidR="004E141F" w:rsidRDefault="547265C2" w:rsidP="00181B7A">
      <w:pPr>
        <w:pStyle w:val="ListParagraph"/>
        <w:numPr>
          <w:ilvl w:val="0"/>
          <w:numId w:val="23"/>
        </w:numPr>
      </w:pPr>
      <w:r>
        <w:t xml:space="preserve">The </w:t>
      </w:r>
      <w:r w:rsidRPr="547265C2">
        <w:rPr>
          <w:b/>
          <w:bCs/>
        </w:rPr>
        <w:t>-RESOURCE_PATH</w:t>
      </w:r>
      <w:r>
        <w:t xml:space="preserve"> is where other resources (views, DLLs, will be found) – We’ll re-use the vcroot for this also</w:t>
      </w:r>
    </w:p>
    <w:p w14:paraId="529DFF70" w14:textId="47349A95" w:rsidR="00181B7A" w:rsidRDefault="00181B7A" w:rsidP="00181B7A">
      <w:pPr>
        <w:pStyle w:val="ListParagraph"/>
        <w:numPr>
          <w:ilvl w:val="0"/>
          <w:numId w:val="23"/>
        </w:numPr>
      </w:pPr>
      <w:r>
        <w:t xml:space="preserve">The </w:t>
      </w:r>
      <w:r w:rsidRPr="00F41FAA">
        <w:rPr>
          <w:b/>
        </w:rPr>
        <w:t>-</w:t>
      </w:r>
      <w:r>
        <w:rPr>
          <w:b/>
        </w:rPr>
        <w:t>workingRoot</w:t>
      </w:r>
      <w:r>
        <w:t xml:space="preserve"> identifies where Scope will put its temp files</w:t>
      </w:r>
    </w:p>
    <w:p w14:paraId="4DEAE3DE" w14:textId="77777777" w:rsidR="004E141F" w:rsidRDefault="004E141F" w:rsidP="00181B7A">
      <w:pPr>
        <w:pStyle w:val="ListParagraph"/>
        <w:numPr>
          <w:ilvl w:val="0"/>
          <w:numId w:val="23"/>
        </w:numPr>
      </w:pPr>
    </w:p>
    <w:p w14:paraId="67F2C40D" w14:textId="666306C8" w:rsidR="00B2644B" w:rsidRDefault="00B2644B" w:rsidP="00B2644B">
      <w:r>
        <w:t xml:space="preserve">If you run the script this file will be created: </w:t>
      </w:r>
      <w:r w:rsidRPr="007502D4">
        <w:rPr>
          <w:b/>
        </w:rPr>
        <w:t>d:\VcRoot\my\</w:t>
      </w:r>
      <w:r w:rsidR="00181B7A">
        <w:rPr>
          <w:b/>
        </w:rPr>
        <w:t>output</w:t>
      </w:r>
      <w:r w:rsidRPr="007502D4">
        <w:rPr>
          <w:b/>
        </w:rPr>
        <w:t>.csv</w:t>
      </w:r>
    </w:p>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14:paraId="0166AB07" w14:textId="41394443" w:rsidR="00EB47F5" w:rsidRDefault="0037701D" w:rsidP="00E418AF">
      <w:r>
        <w:t xml:space="preserve">When you run the script, it will create </w:t>
      </w:r>
      <w:r w:rsidR="4FC9C4C7">
        <w:t xml:space="preserve">a *LOT* of output on the console. </w:t>
      </w:r>
      <w:r w:rsidR="00415977">
        <w:t>A</w:t>
      </w:r>
      <w:r w:rsidR="0801728B">
        <w:t>t the very end it will say "Done" for a successful result.</w:t>
      </w:r>
    </w:p>
    <w:p w14:paraId="73226409" w14:textId="5FA123F3" w:rsidR="00EB47F5" w:rsidRDefault="008A1B7E" w:rsidP="00E418AF">
      <w:r>
        <w:rPr>
          <w:noProof/>
        </w:rPr>
        <w:drawing>
          <wp:inline distT="0" distB="0" distL="0" distR="0" wp14:anchorId="43ECFD70" wp14:editId="75C39B8F">
            <wp:extent cx="2252117" cy="1020226"/>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52117" cy="1020226"/>
                    </a:xfrm>
                    <a:prstGeom prst="rect">
                      <a:avLst/>
                    </a:prstGeom>
                  </pic:spPr>
                </pic:pic>
              </a:graphicData>
            </a:graphic>
          </wp:inline>
        </w:drawing>
      </w:r>
    </w:p>
    <w:p w14:paraId="29D6C340" w14:textId="3F4583FE" w:rsidR="00EB47F5" w:rsidRDefault="4FC9C4C7" w:rsidP="00EB47F5">
      <w:pPr>
        <w:pStyle w:val="Heading2"/>
      </w:pPr>
      <w:bookmarkStart w:id="124" w:name="_Toc488839479"/>
      <w:r>
        <w:t xml:space="preserve">Looking at </w:t>
      </w:r>
      <w:r w:rsidR="00526FEA">
        <w:t>c</w:t>
      </w:r>
      <w:r>
        <w:t xml:space="preserve">ompiler </w:t>
      </w:r>
      <w:r w:rsidR="00526FEA">
        <w:t>e</w:t>
      </w:r>
      <w:r>
        <w:t>rrors</w:t>
      </w:r>
      <w:bookmarkEnd w:id="124"/>
    </w:p>
    <w:p w14:paraId="759ECAB3" w14:textId="6B558A0A" w:rsidR="00F7342D" w:rsidRDefault="4FC9C4C7" w:rsidP="00F7342D">
      <w:r>
        <w:t>Now that you've seen a successful compile. Let's see what an unsuccessful compile looks like.</w:t>
      </w:r>
      <w:r w:rsidR="009531A2">
        <w:t xml:space="preserve"> </w:t>
      </w:r>
      <w:r w:rsidR="00F7342D">
        <w:t xml:space="preserve">In the script below we’ve </w:t>
      </w:r>
      <w:r w:rsidR="009531A2">
        <w:t>removed</w:t>
      </w:r>
      <w:r w:rsidR="00F7342D">
        <w:t xml:space="preserve"> the semicolon by commenting it out. </w:t>
      </w:r>
    </w:p>
    <w:p w14:paraId="5E3CEA1A" w14:textId="77777777" w:rsidR="00CE62B0" w:rsidRPr="00CE62B0" w:rsidRDefault="00CE62B0" w:rsidP="00CE62B0">
      <w:pPr>
        <w:pStyle w:val="Preformatted"/>
      </w:pPr>
      <w:r w:rsidRPr="00CE62B0">
        <w:t xml:space="preserve">rs0 = EXTRACT </w:t>
      </w:r>
    </w:p>
    <w:p w14:paraId="61EDCFE5" w14:textId="77777777" w:rsidR="00CE62B0" w:rsidRPr="00CE62B0" w:rsidRDefault="00CE62B0" w:rsidP="00CE62B0">
      <w:pPr>
        <w:pStyle w:val="Preformatted"/>
      </w:pPr>
      <w:r w:rsidRPr="00CE62B0">
        <w:t xml:space="preserve">        FirstName : string,</w:t>
      </w:r>
    </w:p>
    <w:p w14:paraId="7B4D65F8" w14:textId="77777777" w:rsidR="00CE62B0" w:rsidRPr="00CE62B0" w:rsidRDefault="00CE62B0" w:rsidP="00CE62B0">
      <w:pPr>
        <w:pStyle w:val="Preformatted"/>
      </w:pPr>
      <w:r w:rsidRPr="00CE62B0">
        <w:t xml:space="preserve">        LastName : string,</w:t>
      </w:r>
    </w:p>
    <w:p w14:paraId="634DDCDE" w14:textId="77777777" w:rsidR="00CE62B0" w:rsidRPr="00CE62B0" w:rsidRDefault="00CE62B0" w:rsidP="00CE62B0">
      <w:pPr>
        <w:pStyle w:val="Preformatted"/>
      </w:pPr>
      <w:r w:rsidRPr="00CE62B0">
        <w:t xml:space="preserve">        Age : int</w:t>
      </w:r>
    </w:p>
    <w:p w14:paraId="3D1F2191" w14:textId="77777777" w:rsidR="00CE62B0" w:rsidRPr="00CE62B0" w:rsidRDefault="00CE62B0" w:rsidP="00CE62B0">
      <w:pPr>
        <w:pStyle w:val="Preformatted"/>
      </w:pPr>
      <w:r w:rsidRPr="00CE62B0">
        <w:t xml:space="preserve">      FROM</w:t>
      </w:r>
    </w:p>
    <w:p w14:paraId="6E57873F" w14:textId="77777777" w:rsidR="00CE62B0" w:rsidRPr="00CE62B0" w:rsidRDefault="00CE62B0" w:rsidP="00CE62B0">
      <w:pPr>
        <w:pStyle w:val="Preformatted"/>
      </w:pPr>
      <w:r w:rsidRPr="00CE62B0">
        <w:t xml:space="preserve">        "/my/SampleData/test_input.tsv"</w:t>
      </w:r>
    </w:p>
    <w:p w14:paraId="2EEC7858" w14:textId="77777777" w:rsidR="00CE62B0" w:rsidRPr="00CE62B0" w:rsidRDefault="00CE62B0" w:rsidP="00CE62B0">
      <w:pPr>
        <w:pStyle w:val="Preformatted"/>
      </w:pPr>
      <w:r w:rsidRPr="00CE62B0">
        <w:t xml:space="preserve">      USING DefaultTextExtractor() </w:t>
      </w:r>
      <w:r w:rsidRPr="00CE62B0">
        <w:rPr>
          <w:b/>
          <w:color w:val="FF0000"/>
        </w:rPr>
        <w:t>// ;</w:t>
      </w:r>
    </w:p>
    <w:p w14:paraId="40D19692" w14:textId="77777777" w:rsidR="00CE62B0" w:rsidRPr="00CE62B0" w:rsidRDefault="00CE62B0" w:rsidP="00CE62B0">
      <w:pPr>
        <w:pStyle w:val="Preformatted"/>
      </w:pPr>
    </w:p>
    <w:p w14:paraId="438A2745" w14:textId="77777777" w:rsidR="00CE62B0" w:rsidRPr="00CE62B0" w:rsidRDefault="00CE62B0" w:rsidP="00CE62B0">
      <w:pPr>
        <w:pStyle w:val="Preformatted"/>
      </w:pPr>
      <w:r w:rsidRPr="00CE62B0">
        <w:lastRenderedPageBreak/>
        <w:t>OUTPUT rs0</w:t>
      </w:r>
    </w:p>
    <w:p w14:paraId="26115FCE" w14:textId="77777777" w:rsidR="00CE62B0" w:rsidRPr="00CE62B0" w:rsidRDefault="00CE62B0" w:rsidP="00CE62B0">
      <w:pPr>
        <w:pStyle w:val="Preformatted"/>
      </w:pPr>
      <w:r w:rsidRPr="00CE62B0">
        <w:t xml:space="preserve">    TO "/my/output.tsv"</w:t>
      </w:r>
    </w:p>
    <w:p w14:paraId="57A4A5C9" w14:textId="03951E3B" w:rsidR="00F60282" w:rsidRDefault="00CE62B0" w:rsidP="00CE62B0">
      <w:pPr>
        <w:pStyle w:val="Preformatted"/>
      </w:pPr>
      <w:r w:rsidRPr="00CE62B0">
        <w:t xml:space="preserve">    </w:t>
      </w:r>
      <w:r w:rsidR="009C4336" w:rsidRPr="009C4336">
        <w:t xml:space="preserve">  USING DefaultTextOutputter();</w:t>
      </w:r>
    </w:p>
    <w:p w14:paraId="7F71AE64" w14:textId="250E2E29" w:rsidR="00B22EF0" w:rsidRDefault="4FC9C4C7" w:rsidP="003D4469">
      <w:r>
        <w:t>The result is</w:t>
      </w:r>
      <w:r w:rsidR="00015DED">
        <w:t xml:space="preserve"> will be long. But if you sc</w:t>
      </w:r>
      <w:r w:rsidR="003A7C2E">
        <w:t xml:space="preserve">roll down </w:t>
      </w:r>
      <w:r w:rsidR="004455F3">
        <w:t>eventually,</w:t>
      </w:r>
      <w:r w:rsidR="003A7C2E">
        <w:t xml:space="preserve"> you’ll see the details of interest</w:t>
      </w:r>
      <w:r w:rsidR="00F60282">
        <w:t>.</w:t>
      </w:r>
    </w:p>
    <w:p w14:paraId="5327BFAF" w14:textId="485D576C" w:rsidR="00005CB6" w:rsidRDefault="00005CB6" w:rsidP="003D4469"/>
    <w:p w14:paraId="229B66E9" w14:textId="77777777" w:rsidR="00F927A9" w:rsidRDefault="009166C9" w:rsidP="003D4469">
      <w:r>
        <w:rPr>
          <w:noProof/>
        </w:rPr>
        <w:drawing>
          <wp:inline distT="0" distB="0" distL="0" distR="0" wp14:anchorId="6C1776E2" wp14:editId="39B83269">
            <wp:extent cx="4991063" cy="2620414"/>
            <wp:effectExtent l="57150" t="57150" r="133985" b="142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91063" cy="2620414"/>
                    </a:xfrm>
                    <a:prstGeom prst="rect">
                      <a:avLst/>
                    </a:prstGeom>
                    <a:ln>
                      <a:noFill/>
                    </a:ln>
                    <a:effectLst>
                      <a:outerShdw blurRad="88900" dist="50800" dir="2700000" algn="tl" rotWithShape="0">
                        <a:srgbClr val="333333">
                          <a:alpha val="65000"/>
                        </a:srgbClr>
                      </a:outerShdw>
                    </a:effectLst>
                  </pic:spPr>
                </pic:pic>
              </a:graphicData>
            </a:graphic>
          </wp:inline>
        </w:drawing>
      </w:r>
    </w:p>
    <w:p w14:paraId="07A6787A" w14:textId="5B4233D9" w:rsidR="003D4469" w:rsidRDefault="00F927A9" w:rsidP="003D4469">
      <w:r>
        <w:t>Here are the key points:</w:t>
      </w:r>
    </w:p>
    <w:p w14:paraId="5B9A5E02" w14:textId="2B6C0C34" w:rsidR="00F927A9" w:rsidRDefault="4FC9C4C7" w:rsidP="00F927A9">
      <w:pPr>
        <w:pStyle w:val="ListParagraph"/>
        <w:numPr>
          <w:ilvl w:val="0"/>
          <w:numId w:val="25"/>
        </w:numPr>
      </w:pPr>
      <w:r>
        <w:t xml:space="preserve">You can see that there's an error code: </w:t>
      </w:r>
      <w:r w:rsidRPr="00F927A9">
        <w:rPr>
          <w:b/>
          <w:bCs/>
        </w:rPr>
        <w:t>E_CSC_USER_</w:t>
      </w:r>
      <w:r w:rsidR="00F927A9" w:rsidRPr="00F927A9">
        <w:rPr>
          <w:b/>
          <w:bCs/>
        </w:rPr>
        <w:t>SYNTAXERROR.</w:t>
      </w:r>
      <w:r>
        <w:t xml:space="preserve"> </w:t>
      </w:r>
    </w:p>
    <w:p w14:paraId="6B1CF1F7" w14:textId="4603D4B3" w:rsidR="002E2DE7" w:rsidRDefault="002E2DE7" w:rsidP="00F927A9">
      <w:pPr>
        <w:pStyle w:val="ListParagraph"/>
        <w:numPr>
          <w:ilvl w:val="0"/>
          <w:numId w:val="25"/>
        </w:numPr>
      </w:pPr>
      <w:r>
        <w:t xml:space="preserve">The </w:t>
      </w:r>
      <w:r w:rsidRPr="008D4F23">
        <w:rPr>
          <w:b/>
        </w:rPr>
        <w:t>USER</w:t>
      </w:r>
      <w:r>
        <w:t xml:space="preserve"> </w:t>
      </w:r>
      <w:r w:rsidR="008D4F23">
        <w:t xml:space="preserve">part of </w:t>
      </w:r>
      <w:r w:rsidRPr="00F927A9">
        <w:rPr>
          <w:b/>
          <w:bCs/>
        </w:rPr>
        <w:t>E_CSC_</w:t>
      </w:r>
      <w:r w:rsidRPr="008D4F23">
        <w:rPr>
          <w:b/>
          <w:bCs/>
          <w:color w:val="FF0000"/>
        </w:rPr>
        <w:t>USER</w:t>
      </w:r>
      <w:r w:rsidRPr="00F927A9">
        <w:rPr>
          <w:b/>
          <w:bCs/>
        </w:rPr>
        <w:t>_SYNTAXERROR</w:t>
      </w:r>
      <w:r w:rsidRPr="002E2DE7">
        <w:rPr>
          <w:bCs/>
        </w:rPr>
        <w:t xml:space="preserve"> indicates</w:t>
      </w:r>
      <w:r>
        <w:rPr>
          <w:bCs/>
        </w:rPr>
        <w:t xml:space="preserve"> that the source of the error is the script written by the user – on other words the script has bad code</w:t>
      </w:r>
      <w:r w:rsidR="008D4F23">
        <w:rPr>
          <w:bCs/>
        </w:rPr>
        <w:t xml:space="preserve"> and it is the users fault.</w:t>
      </w:r>
    </w:p>
    <w:p w14:paraId="118455B0" w14:textId="5389F04E" w:rsidR="00B22EF0" w:rsidRDefault="00F927A9" w:rsidP="00F927A9">
      <w:pPr>
        <w:pStyle w:val="ListParagraph"/>
        <w:numPr>
          <w:ilvl w:val="0"/>
          <w:numId w:val="25"/>
        </w:numPr>
      </w:pPr>
      <w:r>
        <w:t>T</w:t>
      </w:r>
      <w:r w:rsidR="4FC9C4C7">
        <w:t xml:space="preserve">he </w:t>
      </w:r>
      <w:r w:rsidR="4FC9C4C7" w:rsidRPr="00F927A9">
        <w:rPr>
          <w:b/>
          <w:bCs/>
        </w:rPr>
        <w:t>###</w:t>
      </w:r>
      <w:r w:rsidR="4FC9C4C7">
        <w:t xml:space="preserve"> sequence is used to draw your attention to the point in the script with the error.</w:t>
      </w:r>
      <w:r w:rsidR="008D4F23">
        <w:t xml:space="preserve"> Syntax Errors will generally use ###. Other errors may not </w:t>
      </w:r>
      <w:r w:rsidR="0070580D">
        <w:t>be able to pinpoint the error this way.</w:t>
      </w:r>
    </w:p>
    <w:p w14:paraId="6DD4BD8B" w14:textId="25197351" w:rsidR="0070580D" w:rsidRDefault="0070580D" w:rsidP="00F927A9">
      <w:pPr>
        <w:pStyle w:val="ListParagraph"/>
        <w:numPr>
          <w:ilvl w:val="0"/>
          <w:numId w:val="25"/>
        </w:numPr>
      </w:pPr>
      <w:r>
        <w:t>These syntax errors happen when the script is compiled – this compilation failed and the script never started running.</w:t>
      </w:r>
    </w:p>
    <w:p w14:paraId="69BC672A" w14:textId="78B55AF0" w:rsidR="00EB47F5" w:rsidRDefault="4FC9C4C7" w:rsidP="00EB47F5">
      <w:pPr>
        <w:pStyle w:val="Heading2"/>
      </w:pPr>
      <w:bookmarkStart w:id="125" w:name="_Toc488839481"/>
      <w:r>
        <w:t>Compiling a Script without executing it</w:t>
      </w:r>
      <w:bookmarkEnd w:id="125"/>
    </w:p>
    <w:p w14:paraId="63045280" w14:textId="4B2A1838" w:rsidR="003D21A0" w:rsidRDefault="4FC9C4C7" w:rsidP="00E418AF">
      <w:r>
        <w:t>If you just want to verify that the Scope script compiles correctly – perhaps to check the syntax then the command looks like this</w:t>
      </w:r>
    </w:p>
    <w:p w14:paraId="6E69993F" w14:textId="5258FE16" w:rsidR="003D21A0" w:rsidRDefault="003D21A0" w:rsidP="003D21A0">
      <w:pPr>
        <w:pStyle w:val="Preformatted"/>
      </w:pPr>
      <w:r>
        <w:t xml:space="preserve">d:\scopesdk\scope.exe </w:t>
      </w:r>
      <w:r w:rsidRPr="000737F3">
        <w:rPr>
          <w:b/>
          <w:color w:val="FF0000"/>
        </w:rPr>
        <w:t>compile</w:t>
      </w:r>
      <w:r>
        <w:t xml:space="preserve"> –i test.script</w:t>
      </w:r>
      <w:r w:rsidR="00CE3D80">
        <w:t xml:space="preserve"> </w:t>
      </w:r>
      <w:r w:rsidR="00CE3D80" w:rsidRPr="00CE3D80">
        <w:rPr>
          <w:i/>
        </w:rPr>
        <w:t>&lt;Add the other parameters here&gt;</w:t>
      </w:r>
    </w:p>
    <w:p w14:paraId="2F824430" w14:textId="5DEF97F9" w:rsidR="00E418AF" w:rsidRDefault="6389699E" w:rsidP="00E418AF">
      <w:r>
        <w:t xml:space="preserve"> </w:t>
      </w:r>
    </w:p>
    <w:p w14:paraId="0CB1BDE8" w14:textId="3D534A57" w:rsidR="000737F3" w:rsidRDefault="31E44B8B" w:rsidP="00E418AF">
      <w:pPr>
        <w:pStyle w:val="Heading2"/>
      </w:pPr>
      <w:bookmarkStart w:id="126" w:name="_Toc488839482"/>
      <w:r>
        <w:t>The SearchLog Sample Data</w:t>
      </w:r>
      <w:bookmarkEnd w:id="126"/>
    </w:p>
    <w:p w14:paraId="084FF2C0" w14:textId="1BD75979" w:rsidR="000737F3" w:rsidRDefault="31E44B8B" w:rsidP="000737F3">
      <w:r>
        <w:t>There are quite a few sample data sets in the Scope Tutorial. The one we will initially work with is called "/my/SampleData/SearchLog.txt". It is slightly more complex than the rest and is useful for demonstrating many aspects of Scope so we'll spend some time understanding it.</w:t>
      </w:r>
    </w:p>
    <w:p w14:paraId="57CB2DCE" w14:textId="28854253" w:rsidR="000737F3" w:rsidRDefault="31E44B8B" w:rsidP="000737F3">
      <w:r>
        <w:t>The SearchLog sample dataset represents user activity on a search engine. It is a simple text file you can open in Notepad.</w:t>
      </w:r>
    </w:p>
    <w:p w14:paraId="2D088D65" w14:textId="47B33224" w:rsidR="00493E7A" w:rsidRDefault="4FC9C4C7" w:rsidP="00493E7A">
      <w:r>
        <w:lastRenderedPageBreak/>
        <w:t>This file doesn't contain a header row so we'll have to document the columns below:</w:t>
      </w:r>
    </w:p>
    <w:p w14:paraId="660AE6F7" w14:textId="77777777" w:rsidR="00493E7A" w:rsidRDefault="31E44B8B" w:rsidP="007E1733">
      <w:pPr>
        <w:pStyle w:val="ListParagraph"/>
        <w:numPr>
          <w:ilvl w:val="0"/>
          <w:numId w:val="9"/>
        </w:numPr>
      </w:pPr>
      <w:r w:rsidRPr="31E44B8B">
        <w:rPr>
          <w:b/>
          <w:bCs/>
        </w:rPr>
        <w:t>UserId</w:t>
      </w:r>
      <w:r>
        <w:t xml:space="preserve"> – this is an integer representing an anonymized user</w:t>
      </w:r>
    </w:p>
    <w:p w14:paraId="4B4B82A6" w14:textId="77777777" w:rsidR="00493E7A" w:rsidRDefault="4FC9C4C7" w:rsidP="007E1733">
      <w:pPr>
        <w:pStyle w:val="ListParagraph"/>
        <w:numPr>
          <w:ilvl w:val="0"/>
          <w:numId w:val="9"/>
        </w:numPr>
      </w:pPr>
      <w:r w:rsidRPr="4FC9C4C7">
        <w:rPr>
          <w:b/>
          <w:bCs/>
        </w:rPr>
        <w:t>Start</w:t>
      </w:r>
      <w:r>
        <w:t xml:space="preserve"> – when started a session with the search engine</w:t>
      </w:r>
    </w:p>
    <w:p w14:paraId="2ADFE9E1" w14:textId="2CA4064B" w:rsidR="00493E7A" w:rsidRDefault="4FC9C4C7" w:rsidP="007E1733">
      <w:pPr>
        <w:pStyle w:val="ListParagraph"/>
        <w:numPr>
          <w:ilvl w:val="0"/>
          <w:numId w:val="9"/>
        </w:numPr>
      </w:pPr>
      <w:r w:rsidRPr="4FC9C4C7">
        <w:rPr>
          <w:b/>
          <w:bCs/>
        </w:rPr>
        <w:t>Region</w:t>
      </w:r>
      <w:r>
        <w:t xml:space="preserve"> – What geographical region the user is searching from          </w:t>
      </w:r>
    </w:p>
    <w:p w14:paraId="6B1C32D4" w14:textId="4BCCC66D" w:rsidR="00493E7A" w:rsidRDefault="039AA239" w:rsidP="007E1733">
      <w:pPr>
        <w:pStyle w:val="ListParagraph"/>
        <w:numPr>
          <w:ilvl w:val="0"/>
          <w:numId w:val="9"/>
        </w:numPr>
      </w:pPr>
      <w:r w:rsidRPr="039AA239">
        <w:rPr>
          <w:b/>
          <w:bCs/>
        </w:rPr>
        <w:t>Query</w:t>
      </w:r>
      <w:r w:rsidR="4FC9C4C7">
        <w:t xml:space="preserve"> – What the user searched for</w:t>
      </w:r>
    </w:p>
    <w:p w14:paraId="33D6E3E8" w14:textId="77777777" w:rsidR="00493E7A" w:rsidRDefault="4FC9C4C7" w:rsidP="007E1733">
      <w:pPr>
        <w:pStyle w:val="ListParagraph"/>
        <w:numPr>
          <w:ilvl w:val="0"/>
          <w:numId w:val="9"/>
        </w:numPr>
      </w:pPr>
      <w:r w:rsidRPr="4FC9C4C7">
        <w:rPr>
          <w:b/>
          <w:bCs/>
        </w:rPr>
        <w:t>Duration</w:t>
      </w:r>
      <w:r>
        <w:t xml:space="preserve"> – How long their search session lasted</w:t>
      </w:r>
    </w:p>
    <w:p w14:paraId="55F1FC8B" w14:textId="77777777" w:rsidR="00493E7A" w:rsidRPr="000737F3" w:rsidRDefault="31E44B8B" w:rsidP="007E1733">
      <w:pPr>
        <w:pStyle w:val="ListParagraph"/>
        <w:numPr>
          <w:ilvl w:val="0"/>
          <w:numId w:val="9"/>
        </w:numPr>
      </w:pPr>
      <w:r w:rsidRPr="31E44B8B">
        <w:rPr>
          <w:b/>
          <w:bCs/>
        </w:rPr>
        <w:t>Urls</w:t>
      </w:r>
      <w:r>
        <w:t xml:space="preserve"> – A semicolon-separated list All the URLs that were shown to the user in the session</w:t>
      </w:r>
    </w:p>
    <w:p w14:paraId="3F72425A" w14:textId="27C8C35D" w:rsidR="00493E7A" w:rsidRDefault="31E44B8B" w:rsidP="007E1733">
      <w:pPr>
        <w:pStyle w:val="ListParagraph"/>
        <w:numPr>
          <w:ilvl w:val="0"/>
          <w:numId w:val="9"/>
        </w:numPr>
      </w:pPr>
      <w:r w:rsidRPr="31E44B8B">
        <w:rPr>
          <w:b/>
          <w:bCs/>
        </w:rPr>
        <w:t>ClickedUrls</w:t>
      </w:r>
      <w:r>
        <w:t xml:space="preserve"> – A subset of </w:t>
      </w:r>
      <w:r w:rsidRPr="31E44B8B">
        <w:rPr>
          <w:b/>
          <w:bCs/>
        </w:rPr>
        <w:t>Urls</w:t>
      </w:r>
      <w:r>
        <w:t xml:space="preserve"> that the user actually clicked on (also a semicolon-separated list)</w:t>
      </w:r>
    </w:p>
    <w:p w14:paraId="24E05966" w14:textId="5D9F5FD2" w:rsidR="000737F3" w:rsidRDefault="4FC9C4C7" w:rsidP="000737F3">
      <w:r>
        <w:t>To EXTRACT data from this file, we would use this Scope statement</w:t>
      </w:r>
    </w:p>
    <w:p w14:paraId="6FA68573" w14:textId="77777777" w:rsidR="000737F3" w:rsidRDefault="46A484C6" w:rsidP="000737F3">
      <w:pPr>
        <w:pStyle w:val="Preformatted"/>
      </w:pPr>
      <w:r w:rsidRPr="46A484C6">
        <w:t>searchlo</w:t>
      </w:r>
      <w:r>
        <w:t xml:space="preserve">g = </w:t>
      </w:r>
    </w:p>
    <w:p w14:paraId="625A857C" w14:textId="58B725E4" w:rsidR="000737F3" w:rsidRDefault="000737F3" w:rsidP="000737F3">
      <w:pPr>
        <w:pStyle w:val="Preformatted"/>
      </w:pPr>
      <w:r>
        <w:t xml:space="preserve">    EXTRACT UserId</w:t>
      </w:r>
      <w:r w:rsidR="00E049E7">
        <w:t xml:space="preserve"> </w:t>
      </w:r>
      <w:r>
        <w:t>:</w:t>
      </w:r>
      <w:r w:rsidR="00E049E7">
        <w:t xml:space="preserve"> </w:t>
      </w:r>
      <w:r>
        <w:t xml:space="preserve">int, </w:t>
      </w:r>
    </w:p>
    <w:p w14:paraId="45BFD7DD" w14:textId="616F6F85" w:rsidR="000737F3" w:rsidRDefault="000737F3" w:rsidP="000737F3">
      <w:pPr>
        <w:pStyle w:val="Preformatted"/>
      </w:pPr>
      <w:r>
        <w:t xml:space="preserve">            Start</w:t>
      </w:r>
      <w:r w:rsidR="00E049E7">
        <w:t xml:space="preserve"> </w:t>
      </w:r>
      <w:r>
        <w:t>:</w:t>
      </w:r>
      <w:r w:rsidR="00E049E7">
        <w:t xml:space="preserve"> </w:t>
      </w:r>
      <w:r w:rsidR="008428E7">
        <w:t>Date</w:t>
      </w:r>
      <w:r>
        <w:t xml:space="preserve">Time, </w:t>
      </w:r>
    </w:p>
    <w:p w14:paraId="6BC90FC0" w14:textId="486F0403" w:rsidR="000737F3" w:rsidRDefault="000737F3" w:rsidP="000737F3">
      <w:pPr>
        <w:pStyle w:val="Preformatted"/>
      </w:pPr>
      <w:r>
        <w:t xml:space="preserve">            Region</w:t>
      </w:r>
      <w:r w:rsidR="00E049E7">
        <w:t xml:space="preserve"> </w:t>
      </w:r>
      <w:r>
        <w:t>:</w:t>
      </w:r>
      <w:r w:rsidR="00E049E7">
        <w:t xml:space="preserve"> </w:t>
      </w:r>
      <w:r>
        <w:t xml:space="preserve">string, </w:t>
      </w:r>
    </w:p>
    <w:p w14:paraId="1B6E2A1E" w14:textId="43D99A63" w:rsidR="000737F3" w:rsidRDefault="000737F3" w:rsidP="000737F3">
      <w:pPr>
        <w:pStyle w:val="Preformatted"/>
      </w:pPr>
      <w:r>
        <w:t xml:space="preserve">            Query</w:t>
      </w:r>
      <w:r w:rsidR="00E049E7">
        <w:t xml:space="preserve"> </w:t>
      </w:r>
      <w:r>
        <w:t>:</w:t>
      </w:r>
      <w:r w:rsidR="00E049E7">
        <w:t xml:space="preserve"> </w:t>
      </w:r>
      <w:r>
        <w:t xml:space="preserve">string, </w:t>
      </w:r>
    </w:p>
    <w:p w14:paraId="6C5293FE" w14:textId="0E9ED97E" w:rsidR="000737F3" w:rsidRDefault="000737F3" w:rsidP="000737F3">
      <w:pPr>
        <w:pStyle w:val="Preformatted"/>
      </w:pPr>
      <w:r>
        <w:t xml:space="preserve">            Duration</w:t>
      </w:r>
      <w:r w:rsidR="00E049E7">
        <w:t xml:space="preserve"> </w:t>
      </w:r>
      <w:r>
        <w:t>:</w:t>
      </w:r>
      <w:r w:rsidR="00E049E7">
        <w:t xml:space="preserve"> </w:t>
      </w:r>
      <w:r>
        <w:t xml:space="preserve">int, </w:t>
      </w:r>
    </w:p>
    <w:p w14:paraId="370461F9" w14:textId="5CBDFB33" w:rsidR="000737F3" w:rsidRDefault="000737F3" w:rsidP="000737F3">
      <w:pPr>
        <w:pStyle w:val="Preformatted"/>
      </w:pPr>
      <w:r>
        <w:t xml:space="preserve">            Urls</w:t>
      </w:r>
      <w:r w:rsidR="00E049E7">
        <w:t xml:space="preserve"> </w:t>
      </w:r>
      <w:r>
        <w:t>:</w:t>
      </w:r>
      <w:r w:rsidR="00E049E7">
        <w:t xml:space="preserve"> </w:t>
      </w:r>
      <w:r>
        <w:t xml:space="preserve">string, </w:t>
      </w:r>
    </w:p>
    <w:p w14:paraId="3E2F5A1C" w14:textId="6ED9C58D" w:rsidR="000737F3" w:rsidRDefault="000737F3" w:rsidP="000737F3">
      <w:pPr>
        <w:pStyle w:val="Preformatted"/>
      </w:pPr>
      <w:r>
        <w:t xml:space="preserve">            ClickedUrls</w:t>
      </w:r>
      <w:r w:rsidR="00E049E7">
        <w:t xml:space="preserve"> </w:t>
      </w:r>
      <w:r>
        <w:t>:</w:t>
      </w:r>
      <w:r w:rsidR="00E049E7">
        <w:t xml:space="preserve"> </w:t>
      </w:r>
      <w:r>
        <w:t>string</w:t>
      </w:r>
    </w:p>
    <w:p w14:paraId="39A0B70B" w14:textId="52BF2501" w:rsidR="000737F3" w:rsidRDefault="000737F3" w:rsidP="000737F3">
      <w:pPr>
        <w:pStyle w:val="Preformatted"/>
      </w:pPr>
      <w:r>
        <w:t xml:space="preserve">    FROM </w:t>
      </w:r>
      <w:r w:rsidR="00037DD1">
        <w:t>"</w:t>
      </w:r>
      <w:r>
        <w:t>/my/</w:t>
      </w:r>
      <w:r w:rsidR="00FD50A3">
        <w:t>SampleData</w:t>
      </w:r>
      <w:r>
        <w:t>/SearchLog.txt"</w:t>
      </w:r>
    </w:p>
    <w:p w14:paraId="659AF6C9" w14:textId="77777777" w:rsidR="000737F3" w:rsidRDefault="000737F3" w:rsidP="000737F3">
      <w:pPr>
        <w:pStyle w:val="Preformatted"/>
      </w:pPr>
      <w:r>
        <w:t xml:space="preserve">    USING DefaultTextExtractor();</w:t>
      </w:r>
    </w:p>
    <w:p w14:paraId="6DAA8728" w14:textId="3C5EA9A3" w:rsidR="000737F3" w:rsidRDefault="000737F3" w:rsidP="000737F3">
      <w:pPr>
        <w:pStyle w:val="Preformatted"/>
      </w:pPr>
    </w:p>
    <w:p w14:paraId="6E8D4B22" w14:textId="77777777" w:rsidR="005158CD" w:rsidRDefault="005158CD" w:rsidP="005158CD">
      <w:pPr>
        <w:pStyle w:val="Preformatted"/>
      </w:pPr>
      <w:r>
        <w:t>OUTPUT searchlog</w:t>
      </w:r>
    </w:p>
    <w:p w14:paraId="3D88542F" w14:textId="77777777" w:rsidR="005158CD" w:rsidRDefault="005158CD" w:rsidP="005158CD">
      <w:pPr>
        <w:pStyle w:val="Preformatted"/>
      </w:pPr>
      <w:r>
        <w:t xml:space="preserve">  TO "/my/output.tsv" </w:t>
      </w:r>
    </w:p>
    <w:p w14:paraId="169EB32D" w14:textId="1CF0B06E" w:rsidR="005158CD" w:rsidRDefault="005158CD" w:rsidP="000737F3">
      <w:pPr>
        <w:pStyle w:val="Preformatted"/>
      </w:pPr>
      <w:r>
        <w:t xml:space="preserve">  USING DefaultTextOutputter();</w:t>
      </w:r>
    </w:p>
    <w:p w14:paraId="4DD2525B" w14:textId="77777777" w:rsidR="000737F3" w:rsidRDefault="000737F3" w:rsidP="000737F3"/>
    <w:p w14:paraId="01AFA3BB" w14:textId="16F88B78" w:rsidR="00750DF7" w:rsidRDefault="31E44B8B" w:rsidP="00750DF7">
      <w:pPr>
        <w:pStyle w:val="Heading2"/>
      </w:pPr>
      <w:bookmarkStart w:id="127" w:name="_Toc488839483"/>
      <w:r>
        <w:t>The SearchLog View</w:t>
      </w:r>
      <w:bookmarkEnd w:id="127"/>
    </w:p>
    <w:p w14:paraId="1F40E0B0" w14:textId="2040449E" w:rsidR="00750DF7" w:rsidRPr="00750DF7" w:rsidRDefault="4FC9C4C7" w:rsidP="00750DF7">
      <w:r>
        <w:t>In Scope for unstructured streams, you'll have to repeat that same extract statement over and over again. However, the Scope Tutorial comes with a VIEW – a topic we'll cover in greater depth later - that lets you avoid having to type this into every script.</w:t>
      </w:r>
    </w:p>
    <w:p w14:paraId="238AD23E" w14:textId="5F086F88" w:rsidR="006C6D90" w:rsidRDefault="4FC9C4C7" w:rsidP="000737F3">
      <w:r>
        <w:t>See how simple this becomes with a view.</w:t>
      </w:r>
    </w:p>
    <w:p w14:paraId="6C3B69C9" w14:textId="77777777" w:rsidR="005158CD" w:rsidRPr="005158CD" w:rsidRDefault="005158CD" w:rsidP="005158CD">
      <w:pPr>
        <w:pStyle w:val="Preformatted"/>
        <w:rPr>
          <w:b/>
          <w:color w:val="FF0000"/>
        </w:rPr>
      </w:pPr>
      <w:r w:rsidRPr="005158CD">
        <w:rPr>
          <w:b/>
          <w:color w:val="FF0000"/>
        </w:rPr>
        <w:t>searchlog = VIEW "/my/Views/SearchLog.view";</w:t>
      </w:r>
    </w:p>
    <w:p w14:paraId="3E563EFA" w14:textId="77777777" w:rsidR="005158CD" w:rsidRDefault="005158CD" w:rsidP="005158CD">
      <w:pPr>
        <w:pStyle w:val="Preformatted"/>
      </w:pPr>
    </w:p>
    <w:p w14:paraId="0DBAD983" w14:textId="77777777" w:rsidR="005158CD" w:rsidRDefault="005158CD" w:rsidP="005158CD">
      <w:pPr>
        <w:pStyle w:val="Preformatted"/>
      </w:pPr>
      <w:r>
        <w:t>OUTPUT searchlog</w:t>
      </w:r>
    </w:p>
    <w:p w14:paraId="54371E27" w14:textId="77777777" w:rsidR="005158CD" w:rsidRDefault="005158CD" w:rsidP="005158CD">
      <w:pPr>
        <w:pStyle w:val="Preformatted"/>
      </w:pPr>
      <w:r>
        <w:t xml:space="preserve">  TO "/my/output.tsv" </w:t>
      </w:r>
    </w:p>
    <w:p w14:paraId="4A95D7AA" w14:textId="0A952DF5" w:rsidR="00770635" w:rsidRDefault="005158CD" w:rsidP="005158CD">
      <w:pPr>
        <w:pStyle w:val="Preformatted"/>
      </w:pPr>
      <w:r>
        <w:t xml:space="preserve">  USING DefaultTextOutputter();</w:t>
      </w:r>
    </w:p>
    <w:p w14:paraId="1503C814" w14:textId="046DF448" w:rsidR="00770635" w:rsidRDefault="00770635" w:rsidP="00770635">
      <w:bookmarkStart w:id="128" w:name="_Toc395275209"/>
      <w:bookmarkStart w:id="129" w:name="_Toc395359224"/>
      <w:bookmarkStart w:id="130" w:name="_Toc395513251"/>
      <w:bookmarkStart w:id="131" w:name="_Toc488839484"/>
      <w:bookmarkStart w:id="132" w:name="_Toc509989916"/>
      <w:bookmarkStart w:id="133" w:name="_Toc510454263"/>
      <w:bookmarkStart w:id="134" w:name="_Toc510532274"/>
      <w:bookmarkStart w:id="135" w:name="_Toc510541526"/>
      <w:bookmarkStart w:id="136" w:name="_Toc510619122"/>
      <w:bookmarkStart w:id="137" w:name="_Toc510767784"/>
      <w:bookmarkStart w:id="138" w:name="_Toc510783241"/>
      <w:bookmarkStart w:id="139" w:name="_Toc510783305"/>
      <w:bookmarkStart w:id="140" w:name="_Toc510787104"/>
      <w:bookmarkStart w:id="141" w:name="_Toc511139657"/>
      <w:bookmarkStart w:id="142" w:name="_Toc511116246"/>
      <w:bookmarkStart w:id="143" w:name="_Toc511651490"/>
      <w:bookmarkStart w:id="144" w:name="_Toc511124076"/>
      <w:bookmarkStart w:id="145" w:name="_Toc511624477"/>
      <w:bookmarkStart w:id="146" w:name="_Toc511655031"/>
      <w:bookmarkStart w:id="147" w:name="_Toc511655858"/>
      <w:bookmarkStart w:id="148" w:name="_Toc531104555"/>
      <w:r>
        <w:t>[SCRIPT2]</w:t>
      </w:r>
    </w:p>
    <w:p w14:paraId="6BCD4AB2" w14:textId="39E80490" w:rsidR="00E418AF" w:rsidRDefault="4FC9C4C7" w:rsidP="00E418AF">
      <w:pPr>
        <w:pStyle w:val="Heading1"/>
      </w:pPr>
      <w:r>
        <w:t>Data types</w:t>
      </w:r>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p>
    <w:p w14:paraId="3DB77E9B" w14:textId="4C9D68C0" w:rsidR="00E418AF" w:rsidRDefault="4FC9C4C7" w:rsidP="00E418AF">
      <w:pPr>
        <w:pStyle w:val="Heading2"/>
      </w:pPr>
      <w:bookmarkStart w:id="149" w:name="_Toc488839485"/>
      <w:r>
        <w:t>Native</w:t>
      </w:r>
      <w:r w:rsidR="00526FEA">
        <w:t xml:space="preserve"> d</w:t>
      </w:r>
      <w:r>
        <w:t>ata types</w:t>
      </w:r>
      <w:bookmarkEnd w:id="149"/>
    </w:p>
    <w:p w14:paraId="09A0977D" w14:textId="722B5C02" w:rsidR="008778C3" w:rsidRDefault="4FC9C4C7" w:rsidP="00E418AF">
      <w:r>
        <w:t xml:space="preserve">Scope supports most .NET data types. The full list is shown below. </w:t>
      </w:r>
    </w:p>
    <w:p w14:paraId="4715F39E" w14:textId="4C1FDDA2" w:rsidR="00A6390B" w:rsidRDefault="00A6390B" w:rsidP="00EE71E9">
      <w:pPr>
        <w:pStyle w:val="ListParagraph"/>
        <w:numPr>
          <w:ilvl w:val="0"/>
          <w:numId w:val="26"/>
        </w:numPr>
      </w:pPr>
      <w:r w:rsidRPr="00B506D6">
        <w:rPr>
          <w:b/>
        </w:rPr>
        <w:t>Numeric</w:t>
      </w:r>
      <w:r>
        <w:t xml:space="preserve">: </w:t>
      </w:r>
      <w:r w:rsidRPr="4FC9C4C7">
        <w:t>Byte</w:t>
      </w:r>
      <w:r>
        <w:t xml:space="preserve">, </w:t>
      </w:r>
      <w:r w:rsidR="00DF2B1B" w:rsidRPr="31E44B8B">
        <w:t>sbyte</w:t>
      </w:r>
      <w:r w:rsidR="00DF2B1B">
        <w:t xml:space="preserve">, </w:t>
      </w:r>
      <w:r w:rsidR="00DF2B1B" w:rsidRPr="31E44B8B">
        <w:t>int</w:t>
      </w:r>
      <w:r w:rsidR="00DF2B1B">
        <w:t xml:space="preserve">, </w:t>
      </w:r>
      <w:r w:rsidR="00DF2B1B" w:rsidRPr="31E44B8B">
        <w:t>uint</w:t>
      </w:r>
      <w:r w:rsidR="00DF2B1B">
        <w:t xml:space="preserve">, </w:t>
      </w:r>
      <w:r w:rsidR="00DF2B1B" w:rsidRPr="4FC9C4C7">
        <w:t>long</w:t>
      </w:r>
      <w:r w:rsidR="00DF2B1B">
        <w:t xml:space="preserve">, </w:t>
      </w:r>
      <w:r w:rsidR="00DF2B1B" w:rsidRPr="31E44B8B">
        <w:t>ulong</w:t>
      </w:r>
      <w:r w:rsidR="00DF2B1B">
        <w:t xml:space="preserve">, </w:t>
      </w:r>
      <w:r w:rsidR="00DF2B1B" w:rsidRPr="4FC9C4C7">
        <w:t>float</w:t>
      </w:r>
      <w:r w:rsidR="00DF2B1B">
        <w:t xml:space="preserve">, </w:t>
      </w:r>
      <w:r w:rsidR="00DF2B1B" w:rsidRPr="4FC9C4C7">
        <w:t>double</w:t>
      </w:r>
      <w:r w:rsidR="00DF2B1B">
        <w:t xml:space="preserve">, </w:t>
      </w:r>
      <w:r w:rsidR="00DF2B1B" w:rsidRPr="4FC9C4C7">
        <w:t>decimal</w:t>
      </w:r>
      <w:r w:rsidR="00DF2B1B">
        <w:t xml:space="preserve">, </w:t>
      </w:r>
      <w:r w:rsidR="00DF2B1B" w:rsidRPr="4FC9C4C7">
        <w:t>short</w:t>
      </w:r>
      <w:r w:rsidR="00DF2B1B">
        <w:t xml:space="preserve">, </w:t>
      </w:r>
      <w:r w:rsidR="00DF2B1B" w:rsidRPr="31E44B8B">
        <w:t>ushort</w:t>
      </w:r>
    </w:p>
    <w:p w14:paraId="7217B781" w14:textId="6F2726AE" w:rsidR="00A6390B" w:rsidRDefault="00FB1D38" w:rsidP="00EE71E9">
      <w:pPr>
        <w:pStyle w:val="ListParagraph"/>
        <w:numPr>
          <w:ilvl w:val="0"/>
          <w:numId w:val="26"/>
        </w:numPr>
      </w:pPr>
      <w:r w:rsidRPr="00B506D6">
        <w:rPr>
          <w:b/>
        </w:rPr>
        <w:t>Miscellaneous</w:t>
      </w:r>
      <w:r>
        <w:t>: bool, Guid, datetime, byte[]</w:t>
      </w:r>
    </w:p>
    <w:p w14:paraId="37E195F1" w14:textId="37AFE3B7" w:rsidR="00E36E9E" w:rsidRDefault="00FB1D38" w:rsidP="00EE71E9">
      <w:pPr>
        <w:pStyle w:val="ListParagraph"/>
        <w:numPr>
          <w:ilvl w:val="0"/>
          <w:numId w:val="26"/>
        </w:numPr>
      </w:pPr>
      <w:r w:rsidRPr="00B506D6">
        <w:rPr>
          <w:b/>
        </w:rPr>
        <w:t>Text</w:t>
      </w:r>
      <w:r>
        <w:t>: char, string</w:t>
      </w:r>
    </w:p>
    <w:p w14:paraId="71BFB753" w14:textId="4D2026CF" w:rsidR="00FB1D38" w:rsidRDefault="00DF2B1B" w:rsidP="00EE71E9">
      <w:pPr>
        <w:pStyle w:val="ListParagraph"/>
        <w:numPr>
          <w:ilvl w:val="0"/>
          <w:numId w:val="26"/>
        </w:numPr>
      </w:pPr>
      <w:r w:rsidRPr="00B506D6">
        <w:rPr>
          <w:b/>
        </w:rPr>
        <w:t>Complex</w:t>
      </w:r>
      <w:r>
        <w:t>:</w:t>
      </w:r>
      <w:r w:rsidRPr="00DF2B1B">
        <w:t xml:space="preserve"> </w:t>
      </w:r>
      <w:r w:rsidRPr="31E44B8B">
        <w:t>MAP&lt;k,v&gt;</w:t>
      </w:r>
      <w:r>
        <w:t xml:space="preserve">, </w:t>
      </w:r>
      <w:r w:rsidRPr="4FC9C4C7">
        <w:t>ARRAY&lt;v&gt;</w:t>
      </w:r>
    </w:p>
    <w:p w14:paraId="74532274" w14:textId="04BF2C4C" w:rsidR="003D41D9" w:rsidRPr="0033013A" w:rsidRDefault="00DF2B1B" w:rsidP="00EE71E9">
      <w:pPr>
        <w:pStyle w:val="ListParagraph"/>
        <w:numPr>
          <w:ilvl w:val="0"/>
          <w:numId w:val="26"/>
        </w:numPr>
      </w:pPr>
      <w:r w:rsidRPr="00B506D6">
        <w:rPr>
          <w:b/>
        </w:rPr>
        <w:t>Nullable</w:t>
      </w:r>
      <w:r w:rsidR="00B506D6">
        <w:t>s</w:t>
      </w:r>
      <w:r>
        <w:t xml:space="preserve">: </w:t>
      </w:r>
      <w:r w:rsidRPr="4FC9C4C7">
        <w:t>bool?</w:t>
      </w:r>
      <w:r>
        <w:t xml:space="preserve">, </w:t>
      </w:r>
      <w:r w:rsidRPr="31E44B8B">
        <w:t>Guid?</w:t>
      </w:r>
      <w:r>
        <w:t xml:space="preserve">, </w:t>
      </w:r>
      <w:r w:rsidRPr="4FC9C4C7">
        <w:t>datetime?</w:t>
      </w:r>
      <w:r w:rsidR="003D41D9">
        <w:t xml:space="preserve">, </w:t>
      </w:r>
      <w:r w:rsidR="003D41D9" w:rsidRPr="4FC9C4C7">
        <w:t>byte?</w:t>
      </w:r>
      <w:r w:rsidR="003D41D9">
        <w:t xml:space="preserve">, </w:t>
      </w:r>
      <w:r w:rsidR="003D41D9" w:rsidRPr="31E44B8B">
        <w:t>sbyte?</w:t>
      </w:r>
      <w:r w:rsidR="003D41D9">
        <w:t xml:space="preserve">, </w:t>
      </w:r>
      <w:r w:rsidR="003D41D9" w:rsidRPr="31E44B8B">
        <w:t>int?</w:t>
      </w:r>
      <w:r w:rsidR="003D41D9">
        <w:t xml:space="preserve">, </w:t>
      </w:r>
      <w:r w:rsidR="003D41D9" w:rsidRPr="31E44B8B">
        <w:t>uint?</w:t>
      </w:r>
      <w:r w:rsidR="003D41D9">
        <w:t xml:space="preserve">, </w:t>
      </w:r>
      <w:r w:rsidR="003D41D9" w:rsidRPr="4FC9C4C7">
        <w:t>long?</w:t>
      </w:r>
      <w:r w:rsidR="003D41D9">
        <w:t xml:space="preserve">, </w:t>
      </w:r>
      <w:r w:rsidR="003D41D9" w:rsidRPr="31E44B8B">
        <w:t>ulong?</w:t>
      </w:r>
    </w:p>
    <w:p w14:paraId="5EC685BF" w14:textId="530FB5C4" w:rsidR="00DF2B1B" w:rsidRPr="0033013A" w:rsidRDefault="003D41D9" w:rsidP="00EE71E9">
      <w:pPr>
        <w:pStyle w:val="ListParagraph"/>
        <w:numPr>
          <w:ilvl w:val="0"/>
          <w:numId w:val="26"/>
        </w:numPr>
      </w:pPr>
      <w:r w:rsidRPr="4FC9C4C7">
        <w:lastRenderedPageBreak/>
        <w:t>float?</w:t>
      </w:r>
      <w:r w:rsidR="00EE71E9">
        <w:t xml:space="preserve">, </w:t>
      </w:r>
      <w:r w:rsidRPr="4FC9C4C7">
        <w:t>double?</w:t>
      </w:r>
      <w:r w:rsidR="00EE71E9">
        <w:t xml:space="preserve">, </w:t>
      </w:r>
      <w:r w:rsidRPr="4FC9C4C7">
        <w:t>decimal?</w:t>
      </w:r>
      <w:r w:rsidR="00EE71E9">
        <w:t xml:space="preserve">, </w:t>
      </w:r>
      <w:r w:rsidRPr="4FC9C4C7">
        <w:t>short?</w:t>
      </w:r>
      <w:r w:rsidR="00EE71E9">
        <w:t xml:space="preserve">, </w:t>
      </w:r>
      <w:r w:rsidRPr="31E44B8B">
        <w:t>ushort?</w:t>
      </w:r>
    </w:p>
    <w:p w14:paraId="70E10317" w14:textId="56781750" w:rsidR="00E418AF" w:rsidRDefault="4FC9C4C7" w:rsidP="00E418AF">
      <w:pPr>
        <w:pStyle w:val="Heading2"/>
      </w:pPr>
      <w:bookmarkStart w:id="150" w:name="_Toc488839486"/>
      <w:r>
        <w:t>User-</w:t>
      </w:r>
      <w:r w:rsidR="00526FEA">
        <w:t>d</w:t>
      </w:r>
      <w:r>
        <w:t xml:space="preserve">efined </w:t>
      </w:r>
      <w:r w:rsidR="00526FEA">
        <w:t>d</w:t>
      </w:r>
      <w:r>
        <w:t xml:space="preserve">ata </w:t>
      </w:r>
      <w:r w:rsidR="00526FEA">
        <w:t>t</w:t>
      </w:r>
      <w:r>
        <w:t>ypes</w:t>
      </w:r>
      <w:bookmarkEnd w:id="150"/>
    </w:p>
    <w:p w14:paraId="03406ED0" w14:textId="77777777" w:rsidR="00E418AF" w:rsidRPr="007D7813" w:rsidRDefault="31E44B8B" w:rsidP="00E418AF">
      <w:r>
        <w:t>Scope also allows you to create your own user-defined types that you can use for columns in rowsets. Consult Part 2 of the Scope Tutorial to learn more.</w:t>
      </w:r>
    </w:p>
    <w:p w14:paraId="59E7D2F0" w14:textId="5D7FAB93" w:rsidR="00E418AF" w:rsidRPr="001744FC" w:rsidRDefault="4FC9C4C7" w:rsidP="00E418AF">
      <w:pPr>
        <w:pStyle w:val="Heading1"/>
      </w:pPr>
      <w:bookmarkStart w:id="151" w:name="_Toc395275210"/>
      <w:bookmarkStart w:id="152" w:name="_Toc395359225"/>
      <w:bookmarkStart w:id="153" w:name="_Toc395513252"/>
      <w:bookmarkStart w:id="154" w:name="_Toc488839487"/>
      <w:bookmarkStart w:id="155" w:name="_Toc509989917"/>
      <w:bookmarkStart w:id="156" w:name="_Toc510454264"/>
      <w:bookmarkStart w:id="157" w:name="_Toc510532275"/>
      <w:bookmarkStart w:id="158" w:name="_Toc510541527"/>
      <w:bookmarkStart w:id="159" w:name="_Toc510619123"/>
      <w:bookmarkStart w:id="160" w:name="_Toc510767785"/>
      <w:bookmarkStart w:id="161" w:name="_Toc510783242"/>
      <w:bookmarkStart w:id="162" w:name="_Toc510783306"/>
      <w:bookmarkStart w:id="163" w:name="_Toc510787105"/>
      <w:bookmarkStart w:id="164" w:name="_Toc511139658"/>
      <w:bookmarkStart w:id="165" w:name="_Toc511116247"/>
      <w:bookmarkStart w:id="166" w:name="_Toc511651491"/>
      <w:bookmarkStart w:id="167" w:name="_Toc511124077"/>
      <w:bookmarkStart w:id="168" w:name="_Toc511624478"/>
      <w:bookmarkStart w:id="169" w:name="_Toc511655032"/>
      <w:bookmarkStart w:id="170" w:name="_Toc511655859"/>
      <w:bookmarkStart w:id="171" w:name="_Toc531104556"/>
      <w:r>
        <w:t xml:space="preserve">Selection and </w:t>
      </w:r>
      <w:r w:rsidR="00526FEA">
        <w:t>f</w:t>
      </w:r>
      <w:r>
        <w:t>iltering</w:t>
      </w:r>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p>
    <w:p w14:paraId="054C032C" w14:textId="5CE6DE23" w:rsidR="00595271" w:rsidRPr="00595271" w:rsidRDefault="00595271" w:rsidP="00595271">
      <w:pPr>
        <w:pStyle w:val="Preformatted"/>
        <w:rPr>
          <w:color w:val="auto"/>
        </w:rPr>
      </w:pPr>
      <w:bookmarkStart w:id="172" w:name="OLE_LINK55"/>
      <w:r w:rsidRPr="00595271">
        <w:rPr>
          <w:color w:val="auto"/>
        </w:rPr>
        <w:t>searchlog = VIEW</w:t>
      </w:r>
      <w:r w:rsidR="00B506D6">
        <w:rPr>
          <w:color w:val="auto"/>
        </w:rPr>
        <w:t xml:space="preserve"> </w:t>
      </w:r>
      <w:r w:rsidR="00037DD1">
        <w:rPr>
          <w:color w:val="auto"/>
        </w:rPr>
        <w:t>"</w:t>
      </w:r>
      <w:r w:rsidRPr="00595271">
        <w:rPr>
          <w:color w:val="auto"/>
        </w:rPr>
        <w:t>Views/SearchLog.view";</w:t>
      </w:r>
    </w:p>
    <w:p w14:paraId="502257D2" w14:textId="77777777" w:rsidR="00595271" w:rsidRPr="00595271" w:rsidRDefault="00595271" w:rsidP="00595271">
      <w:pPr>
        <w:pStyle w:val="Preformatted"/>
        <w:rPr>
          <w:color w:val="auto"/>
        </w:rPr>
      </w:pPr>
    </w:p>
    <w:p w14:paraId="508FECE7" w14:textId="77777777" w:rsidR="00595271" w:rsidRPr="00595271" w:rsidRDefault="00595271" w:rsidP="00595271">
      <w:pPr>
        <w:pStyle w:val="Preformatted"/>
        <w:rPr>
          <w:color w:val="auto"/>
        </w:rPr>
      </w:pPr>
      <w:r w:rsidRPr="00595271">
        <w:rPr>
          <w:color w:val="auto"/>
        </w:rPr>
        <w:t>// Find all the session dates, Durations</w:t>
      </w:r>
    </w:p>
    <w:p w14:paraId="3C803D0C" w14:textId="77777777" w:rsidR="00595271" w:rsidRPr="00595271" w:rsidRDefault="00595271" w:rsidP="00595271">
      <w:pPr>
        <w:pStyle w:val="Preformatted"/>
        <w:rPr>
          <w:color w:val="auto"/>
        </w:rPr>
      </w:pPr>
      <w:r w:rsidRPr="00595271">
        <w:rPr>
          <w:color w:val="auto"/>
        </w:rPr>
        <w:t xml:space="preserve">rs1 = </w:t>
      </w:r>
    </w:p>
    <w:p w14:paraId="1EB2DB1D" w14:textId="77777777" w:rsidR="00595271" w:rsidRPr="00595271" w:rsidRDefault="00595271" w:rsidP="00595271">
      <w:pPr>
        <w:pStyle w:val="Preformatted"/>
        <w:rPr>
          <w:color w:val="auto"/>
        </w:rPr>
      </w:pPr>
      <w:r w:rsidRPr="00595271">
        <w:rPr>
          <w:color w:val="auto"/>
        </w:rPr>
        <w:t xml:space="preserve">    SELECT Start, Region, Duration</w:t>
      </w:r>
    </w:p>
    <w:p w14:paraId="4E8CB4A3" w14:textId="18F8DE15" w:rsidR="00595271" w:rsidRPr="00595271" w:rsidRDefault="00595271" w:rsidP="00595271">
      <w:pPr>
        <w:pStyle w:val="Preformatted"/>
        <w:rPr>
          <w:color w:val="auto"/>
        </w:rPr>
      </w:pPr>
      <w:r w:rsidRPr="00595271">
        <w:rPr>
          <w:color w:val="auto"/>
        </w:rPr>
        <w:t xml:space="preserve">    FROM searchlog;</w:t>
      </w:r>
      <w:r w:rsidR="008B3C87">
        <w:rPr>
          <w:color w:val="auto"/>
        </w:rPr>
        <w:t xml:space="preserve"> </w:t>
      </w:r>
    </w:p>
    <w:p w14:paraId="06FAA789" w14:textId="77777777" w:rsidR="00595271" w:rsidRPr="00595271" w:rsidRDefault="00595271" w:rsidP="00595271">
      <w:pPr>
        <w:pStyle w:val="Preformatted"/>
        <w:rPr>
          <w:color w:val="auto"/>
        </w:rPr>
      </w:pPr>
      <w:r w:rsidRPr="00595271">
        <w:rPr>
          <w:color w:val="auto"/>
        </w:rPr>
        <w:t xml:space="preserve"> </w:t>
      </w:r>
    </w:p>
    <w:p w14:paraId="58F9EFD6" w14:textId="77777777" w:rsidR="00595271" w:rsidRPr="00595271" w:rsidRDefault="00595271" w:rsidP="00595271">
      <w:pPr>
        <w:pStyle w:val="Preformatted"/>
        <w:rPr>
          <w:color w:val="auto"/>
        </w:rPr>
      </w:pPr>
      <w:r w:rsidRPr="00595271">
        <w:rPr>
          <w:color w:val="auto"/>
        </w:rPr>
        <w:t>OUTPUT rs1</w:t>
      </w:r>
    </w:p>
    <w:p w14:paraId="5CBEF167" w14:textId="47752955" w:rsidR="00E418AF" w:rsidRPr="001744FC" w:rsidRDefault="00B506D6" w:rsidP="00595271">
      <w:pPr>
        <w:pStyle w:val="Preformatted"/>
      </w:pPr>
      <w:r>
        <w:rPr>
          <w:color w:val="auto"/>
        </w:rPr>
        <w:t xml:space="preserve">    </w:t>
      </w:r>
      <w:r w:rsidR="00595271" w:rsidRPr="00595271">
        <w:rPr>
          <w:color w:val="auto"/>
        </w:rPr>
        <w:t xml:space="preserve">TO </w:t>
      </w:r>
      <w:r w:rsidR="00037DD1">
        <w:rPr>
          <w:color w:val="auto"/>
        </w:rPr>
        <w:t>"</w:t>
      </w:r>
      <w:r w:rsidR="00595271" w:rsidRPr="00595271">
        <w:rPr>
          <w:color w:val="auto"/>
        </w:rPr>
        <w:t>/my/output.txt";</w:t>
      </w:r>
    </w:p>
    <w:bookmarkEnd w:id="172"/>
    <w:p w14:paraId="243FDD61" w14:textId="77777777" w:rsidR="00E418AF" w:rsidRPr="001744FC" w:rsidRDefault="00E418AF" w:rsidP="00E418AF">
      <w:pPr>
        <w:rPr>
          <w:sz w:val="20"/>
        </w:rPr>
      </w:pPr>
    </w:p>
    <w:p w14:paraId="411C875D" w14:textId="77777777" w:rsidR="00E418AF" w:rsidRPr="001744FC" w:rsidRDefault="31E44B8B" w:rsidP="31E44B8B">
      <w:pPr>
        <w:rPr>
          <w:sz w:val="20"/>
          <w:szCs w:val="20"/>
        </w:rPr>
      </w:pPr>
      <w:r w:rsidRPr="31E44B8B">
        <w:rPr>
          <w:sz w:val="20"/>
          <w:szCs w:val="20"/>
        </w:rPr>
        <w:t xml:space="preserve">And again, as with SQL, the </w:t>
      </w:r>
      <w:r w:rsidRPr="31E44B8B">
        <w:rPr>
          <w:b/>
          <w:bCs/>
          <w:sz w:val="20"/>
          <w:szCs w:val="20"/>
        </w:rPr>
        <w:t>WHERE and HAVING</w:t>
      </w:r>
      <w:r w:rsidRPr="31E44B8B">
        <w:rPr>
          <w:sz w:val="20"/>
          <w:szCs w:val="20"/>
        </w:rPr>
        <w:t xml:space="preserve"> clauses allow you to filter data. Logical operators such as </w:t>
      </w:r>
      <w:r w:rsidRPr="31E44B8B">
        <w:rPr>
          <w:b/>
          <w:bCs/>
          <w:sz w:val="20"/>
          <w:szCs w:val="20"/>
        </w:rPr>
        <w:t>AND</w:t>
      </w:r>
      <w:r w:rsidRPr="31E44B8B">
        <w:rPr>
          <w:sz w:val="20"/>
          <w:szCs w:val="20"/>
        </w:rPr>
        <w:t xml:space="preserve"> and </w:t>
      </w:r>
      <w:r w:rsidRPr="31E44B8B">
        <w:rPr>
          <w:b/>
          <w:bCs/>
          <w:sz w:val="20"/>
          <w:szCs w:val="20"/>
        </w:rPr>
        <w:t>OR</w:t>
      </w:r>
      <w:r w:rsidRPr="31E44B8B">
        <w:rPr>
          <w:sz w:val="20"/>
          <w:szCs w:val="20"/>
        </w:rPr>
        <w:t xml:space="preserve"> are supported.</w:t>
      </w:r>
    </w:p>
    <w:p w14:paraId="7E81CC4E" w14:textId="77777777" w:rsidR="00E418AF" w:rsidRDefault="00E418AF" w:rsidP="00E418AF">
      <w:pPr>
        <w:pStyle w:val="Preformatted"/>
      </w:pPr>
    </w:p>
    <w:p w14:paraId="45092519" w14:textId="43BDEAD1" w:rsidR="00595271" w:rsidRDefault="00595271" w:rsidP="00595271">
      <w:pPr>
        <w:pStyle w:val="Preformatted"/>
      </w:pPr>
      <w:r>
        <w:t xml:space="preserve">searchlog = VIEW </w:t>
      </w:r>
      <w:r w:rsidR="00037DD1">
        <w:t>"</w:t>
      </w:r>
      <w:r>
        <w:t>Views/SearchLog.view";</w:t>
      </w:r>
    </w:p>
    <w:p w14:paraId="0AE1056E" w14:textId="77777777" w:rsidR="00595271" w:rsidRDefault="00595271" w:rsidP="00595271">
      <w:pPr>
        <w:pStyle w:val="Preformatted"/>
      </w:pPr>
    </w:p>
    <w:p w14:paraId="7599FC2A" w14:textId="1E4FB604" w:rsidR="00595271" w:rsidRDefault="00595271" w:rsidP="00595271">
      <w:pPr>
        <w:pStyle w:val="Preformatted"/>
      </w:pPr>
      <w:r>
        <w:t>// Find all the session</w:t>
      </w:r>
      <w:r w:rsidR="00C377C5">
        <w:t>s in the en-gb r</w:t>
      </w:r>
      <w:r>
        <w:t>egion</w:t>
      </w:r>
    </w:p>
    <w:p w14:paraId="2F6BC1BB" w14:textId="77777777" w:rsidR="00595271" w:rsidRDefault="00595271" w:rsidP="00595271">
      <w:pPr>
        <w:pStyle w:val="Preformatted"/>
      </w:pPr>
      <w:r>
        <w:t xml:space="preserve">rs1 = </w:t>
      </w:r>
    </w:p>
    <w:p w14:paraId="53F4011E" w14:textId="77777777" w:rsidR="00595271" w:rsidRDefault="00595271" w:rsidP="00595271">
      <w:pPr>
        <w:pStyle w:val="Preformatted"/>
      </w:pPr>
      <w:r>
        <w:t xml:space="preserve">    SELECT Start, Region, Duration</w:t>
      </w:r>
    </w:p>
    <w:p w14:paraId="52DBC21A" w14:textId="77777777" w:rsidR="00595271" w:rsidRDefault="00595271" w:rsidP="00595271">
      <w:pPr>
        <w:pStyle w:val="Preformatted"/>
      </w:pPr>
      <w:r>
        <w:t xml:space="preserve">    FROM searchlog</w:t>
      </w:r>
    </w:p>
    <w:p w14:paraId="53B22FFE" w14:textId="77777777" w:rsidR="00595271" w:rsidRDefault="00595271" w:rsidP="00595271">
      <w:pPr>
        <w:pStyle w:val="Preformatted"/>
      </w:pPr>
      <w:r>
        <w:t xml:space="preserve">    WHERE Region == "en-gb";</w:t>
      </w:r>
    </w:p>
    <w:p w14:paraId="75E8073A" w14:textId="77777777" w:rsidR="00595271" w:rsidRDefault="00595271" w:rsidP="00595271">
      <w:pPr>
        <w:pStyle w:val="Preformatted"/>
      </w:pPr>
      <w:r>
        <w:t xml:space="preserve"> </w:t>
      </w:r>
    </w:p>
    <w:p w14:paraId="616A21BF" w14:textId="77777777" w:rsidR="00595271" w:rsidRDefault="00595271" w:rsidP="00595271">
      <w:pPr>
        <w:pStyle w:val="Preformatted"/>
      </w:pPr>
      <w:r>
        <w:t>OUTPUT rs1</w:t>
      </w:r>
    </w:p>
    <w:p w14:paraId="7AF22D6C" w14:textId="287501AF" w:rsidR="00595271" w:rsidRDefault="00B506D6" w:rsidP="00595271">
      <w:pPr>
        <w:pStyle w:val="Preformatted"/>
      </w:pPr>
      <w:r>
        <w:t xml:space="preserve">    </w:t>
      </w:r>
      <w:r w:rsidR="00595271">
        <w:t xml:space="preserve">TO </w:t>
      </w:r>
      <w:r w:rsidR="00037DD1">
        <w:t>"</w:t>
      </w:r>
      <w:r w:rsidR="00595271">
        <w:t>/my/output.txt";</w:t>
      </w:r>
    </w:p>
    <w:p w14:paraId="1430B0D8" w14:textId="77777777" w:rsidR="00E418AF" w:rsidRDefault="00E418AF" w:rsidP="00E418AF">
      <w:pPr>
        <w:rPr>
          <w:sz w:val="20"/>
        </w:rPr>
      </w:pPr>
    </w:p>
    <w:p w14:paraId="2AFD0EC2" w14:textId="77777777" w:rsidR="00E418AF" w:rsidRPr="001744FC" w:rsidRDefault="4FC9C4C7" w:rsidP="4FC9C4C7">
      <w:pPr>
        <w:rPr>
          <w:sz w:val="20"/>
          <w:szCs w:val="20"/>
        </w:rPr>
      </w:pPr>
      <w:r w:rsidRPr="4FC9C4C7">
        <w:rPr>
          <w:sz w:val="20"/>
          <w:szCs w:val="20"/>
        </w:rPr>
        <w:t xml:space="preserve">Notice the use of "==" in the example above instead of "=". This is because expressions in the </w:t>
      </w:r>
      <w:r w:rsidRPr="4FC9C4C7">
        <w:rPr>
          <w:b/>
          <w:bCs/>
          <w:sz w:val="20"/>
          <w:szCs w:val="20"/>
        </w:rPr>
        <w:t>SELECT</w:t>
      </w:r>
      <w:r w:rsidRPr="4FC9C4C7">
        <w:rPr>
          <w:sz w:val="20"/>
          <w:szCs w:val="20"/>
        </w:rPr>
        <w:t xml:space="preserve"> statement are true C# expressions. </w:t>
      </w:r>
    </w:p>
    <w:p w14:paraId="2FF07F53" w14:textId="31C194EE" w:rsidR="00E418AF" w:rsidRDefault="4FC9C4C7" w:rsidP="4FC9C4C7">
      <w:pPr>
        <w:rPr>
          <w:sz w:val="20"/>
          <w:szCs w:val="20"/>
        </w:rPr>
      </w:pPr>
      <w:r w:rsidRPr="4FC9C4C7">
        <w:rPr>
          <w:sz w:val="20"/>
          <w:szCs w:val="20"/>
        </w:rPr>
        <w:t xml:space="preserve">The </w:t>
      </w:r>
      <w:r w:rsidRPr="4FC9C4C7">
        <w:rPr>
          <w:b/>
          <w:bCs/>
          <w:sz w:val="20"/>
          <w:szCs w:val="20"/>
        </w:rPr>
        <w:t>AND</w:t>
      </w:r>
      <w:r w:rsidRPr="4FC9C4C7">
        <w:rPr>
          <w:sz w:val="20"/>
          <w:szCs w:val="20"/>
        </w:rPr>
        <w:t xml:space="preserve"> operator and </w:t>
      </w:r>
      <w:r w:rsidRPr="4FC9C4C7">
        <w:rPr>
          <w:b/>
          <w:bCs/>
          <w:sz w:val="20"/>
          <w:szCs w:val="20"/>
        </w:rPr>
        <w:t>OR</w:t>
      </w:r>
      <w:r w:rsidRPr="4FC9C4C7">
        <w:rPr>
          <w:sz w:val="20"/>
          <w:szCs w:val="20"/>
        </w:rPr>
        <w:t xml:space="preserve"> operator can be combined with parentheses for more complex expressions</w:t>
      </w:r>
    </w:p>
    <w:p w14:paraId="38515D68" w14:textId="77777777" w:rsidR="00E418AF" w:rsidRDefault="00E418AF" w:rsidP="00E418AF">
      <w:pPr>
        <w:pStyle w:val="Preformatted"/>
      </w:pPr>
    </w:p>
    <w:p w14:paraId="247938D9" w14:textId="6950993C" w:rsidR="00E418AF" w:rsidRPr="001744FC" w:rsidRDefault="00E418AF" w:rsidP="00E418AF">
      <w:pPr>
        <w:pStyle w:val="Preformatted"/>
      </w:pPr>
      <w:r w:rsidRPr="001744FC">
        <w:t>// Find all the sessions lasting between 2 and 5</w:t>
      </w:r>
      <w:r>
        <w:t xml:space="preserve"> minutes OR that are in the en-gb </w:t>
      </w:r>
      <w:r w:rsidR="00683AED">
        <w:t>Region</w:t>
      </w:r>
    </w:p>
    <w:p w14:paraId="0E848E78" w14:textId="77777777" w:rsidR="006C6D90" w:rsidRDefault="00E418AF" w:rsidP="00E418AF">
      <w:pPr>
        <w:pStyle w:val="Preformatted"/>
      </w:pPr>
      <w:r>
        <w:t xml:space="preserve">rs1 = </w:t>
      </w:r>
    </w:p>
    <w:p w14:paraId="59869D0B" w14:textId="0C014F70" w:rsidR="00E418AF" w:rsidRDefault="006C6D90" w:rsidP="00E418AF">
      <w:pPr>
        <w:pStyle w:val="Preformatted"/>
      </w:pPr>
      <w:r>
        <w:t xml:space="preserve">    </w:t>
      </w:r>
      <w:r w:rsidR="00E418AF">
        <w:t xml:space="preserve">SELECT Start, </w:t>
      </w:r>
      <w:r w:rsidR="00683AED">
        <w:t>Region</w:t>
      </w:r>
      <w:r w:rsidR="00E418AF">
        <w:t xml:space="preserve">, </w:t>
      </w:r>
      <w:r w:rsidR="00683AED">
        <w:t>Duration</w:t>
      </w:r>
    </w:p>
    <w:p w14:paraId="1C43A263" w14:textId="77777777" w:rsidR="00E418AF" w:rsidRDefault="00E418AF" w:rsidP="00E418AF">
      <w:pPr>
        <w:pStyle w:val="Preformatted"/>
      </w:pPr>
      <w:r>
        <w:t xml:space="preserve">    FROM searchlog</w:t>
      </w:r>
    </w:p>
    <w:p w14:paraId="69B97F50" w14:textId="29EFF6EA" w:rsidR="00E418AF" w:rsidRDefault="00E418AF" w:rsidP="00E418AF">
      <w:pPr>
        <w:pStyle w:val="Preformatted"/>
      </w:pPr>
      <w:r>
        <w:t xml:space="preserve">    WHERE (</w:t>
      </w:r>
      <w:r w:rsidR="00683AED">
        <w:t>Duration</w:t>
      </w:r>
      <w:r>
        <w:t xml:space="preserve"> &gt;= 2*60 AND </w:t>
      </w:r>
      <w:r w:rsidR="00683AED">
        <w:t>Duration</w:t>
      </w:r>
      <w:r>
        <w:t xml:space="preserve"> &lt;= 5*60) OR (</w:t>
      </w:r>
      <w:r w:rsidR="00683AED">
        <w:t>Region</w:t>
      </w:r>
      <w:r>
        <w:t xml:space="preserve"> == "en-gb");</w:t>
      </w:r>
    </w:p>
    <w:p w14:paraId="0C56079E" w14:textId="77777777" w:rsidR="00E418AF" w:rsidRDefault="00E418AF" w:rsidP="00E418AF">
      <w:pPr>
        <w:pStyle w:val="Preformatted"/>
      </w:pPr>
    </w:p>
    <w:p w14:paraId="5B6EECEC" w14:textId="77777777" w:rsidR="00E418AF" w:rsidRDefault="00E418AF" w:rsidP="00E418AF">
      <w:pPr>
        <w:pStyle w:val="Preformatted"/>
      </w:pPr>
      <w:r>
        <w:t>OUTPUT rs1</w:t>
      </w:r>
    </w:p>
    <w:p w14:paraId="4984003C" w14:textId="0EC28DBF" w:rsidR="00E418AF" w:rsidRDefault="00E418AF" w:rsidP="00E418AF">
      <w:pPr>
        <w:pStyle w:val="Preformatted"/>
      </w:pPr>
      <w:r>
        <w:t xml:space="preserve">TO </w:t>
      </w:r>
      <w:r w:rsidR="00037DD1">
        <w:t>"</w:t>
      </w:r>
      <w:r w:rsidR="00C20687">
        <w:t>/my/</w:t>
      </w:r>
      <w:r>
        <w:t>output.txt";</w:t>
      </w:r>
    </w:p>
    <w:p w14:paraId="6809EA37" w14:textId="77777777" w:rsidR="00E418AF" w:rsidRPr="001744FC" w:rsidRDefault="00E418AF" w:rsidP="00E418AF">
      <w:pPr>
        <w:pStyle w:val="Preformatted"/>
      </w:pPr>
    </w:p>
    <w:p w14:paraId="5F6B39D0" w14:textId="77777777" w:rsidR="00E418AF" w:rsidRDefault="00E418AF" w:rsidP="00E418AF">
      <w:pPr>
        <w:rPr>
          <w:sz w:val="20"/>
        </w:rPr>
      </w:pPr>
    </w:p>
    <w:p w14:paraId="6E3C5E52" w14:textId="6BF2E92F" w:rsidR="008B3A58" w:rsidRPr="001744FC" w:rsidRDefault="31E44B8B" w:rsidP="31E44B8B">
      <w:pPr>
        <w:rPr>
          <w:sz w:val="20"/>
          <w:szCs w:val="20"/>
        </w:rPr>
      </w:pPr>
      <w:r w:rsidRPr="31E44B8B">
        <w:rPr>
          <w:sz w:val="20"/>
          <w:szCs w:val="20"/>
        </w:rPr>
        <w:t xml:space="preserve">Because there is no C# literal for the </w:t>
      </w:r>
      <w:r w:rsidRPr="31E44B8B">
        <w:rPr>
          <w:b/>
          <w:bCs/>
          <w:sz w:val="20"/>
          <w:szCs w:val="20"/>
        </w:rPr>
        <w:t>DateTime</w:t>
      </w:r>
      <w:r w:rsidRPr="31E44B8B">
        <w:rPr>
          <w:sz w:val="20"/>
          <w:szCs w:val="20"/>
        </w:rPr>
        <w:t xml:space="preserve"> type we have to make use of the </w:t>
      </w:r>
      <w:r w:rsidRPr="31E44B8B">
        <w:rPr>
          <w:b/>
          <w:bCs/>
          <w:sz w:val="20"/>
          <w:szCs w:val="20"/>
        </w:rPr>
        <w:t>DateTime.Parse()</w:t>
      </w:r>
      <w:r w:rsidRPr="31E44B8B">
        <w:rPr>
          <w:sz w:val="20"/>
          <w:szCs w:val="20"/>
        </w:rPr>
        <w:t xml:space="preserve"> method as shown below.</w:t>
      </w:r>
    </w:p>
    <w:p w14:paraId="2F95C7BD" w14:textId="77777777" w:rsidR="00E418AF" w:rsidRDefault="00E418AF" w:rsidP="00E418AF">
      <w:pPr>
        <w:pStyle w:val="Preformatted"/>
      </w:pPr>
    </w:p>
    <w:p w14:paraId="201C7C12" w14:textId="77777777" w:rsidR="00E418AF" w:rsidRPr="001744FC" w:rsidRDefault="00E418AF" w:rsidP="00E418AF">
      <w:pPr>
        <w:pStyle w:val="Preformatted"/>
      </w:pPr>
      <w:r w:rsidRPr="001744FC">
        <w:lastRenderedPageBreak/>
        <w:t>// Find all the sessions occurring between two dates</w:t>
      </w:r>
    </w:p>
    <w:p w14:paraId="1D8449E2" w14:textId="77777777" w:rsidR="006C6D90" w:rsidRDefault="00E418AF" w:rsidP="00E418AF">
      <w:pPr>
        <w:pStyle w:val="Preformatted"/>
      </w:pPr>
      <w:r w:rsidRPr="001744FC">
        <w:t xml:space="preserve">rs1 = </w:t>
      </w:r>
    </w:p>
    <w:p w14:paraId="7FD09348" w14:textId="37210C79" w:rsidR="00E418AF" w:rsidRDefault="006C6D90" w:rsidP="00E418AF">
      <w:pPr>
        <w:pStyle w:val="Preformatted"/>
      </w:pPr>
      <w:r>
        <w:t xml:space="preserve">    </w:t>
      </w:r>
      <w:r w:rsidR="00E418AF" w:rsidRPr="001744FC">
        <w:t xml:space="preserve">SELECT </w:t>
      </w:r>
      <w:r w:rsidR="00E418AF">
        <w:t xml:space="preserve">Start, </w:t>
      </w:r>
      <w:r w:rsidR="00683AED">
        <w:t>Region</w:t>
      </w:r>
      <w:r w:rsidR="00E418AF">
        <w:t xml:space="preserve">, </w:t>
      </w:r>
      <w:r w:rsidR="00683AED">
        <w:t>Duration</w:t>
      </w:r>
    </w:p>
    <w:p w14:paraId="7FAF1BB3" w14:textId="77777777" w:rsidR="00E418AF" w:rsidRPr="00E560BC" w:rsidRDefault="00E418AF" w:rsidP="00E418AF">
      <w:pPr>
        <w:pStyle w:val="Preformatted"/>
      </w:pPr>
      <w:r w:rsidRPr="001744FC">
        <w:t xml:space="preserve">    FROM searchlog</w:t>
      </w:r>
    </w:p>
    <w:p w14:paraId="7BC6AD9E" w14:textId="77777777" w:rsidR="00E418AF" w:rsidRPr="00E560BC" w:rsidRDefault="00E418AF" w:rsidP="00E418AF">
      <w:pPr>
        <w:pStyle w:val="Preformatted"/>
      </w:pPr>
      <w:r w:rsidRPr="00E560BC">
        <w:t xml:space="preserve">    WHERE  </w:t>
      </w:r>
      <w:bookmarkStart w:id="173" w:name="OLE_LINK9"/>
      <w:bookmarkStart w:id="174" w:name="OLE_LINK10"/>
      <w:r w:rsidRPr="00E560BC">
        <w:t xml:space="preserve">Start &gt;= DateTime.Parse("2012/02/16") AND Start &lt;= </w:t>
      </w:r>
      <w:bookmarkStart w:id="175" w:name="OLE_LINK14"/>
      <w:bookmarkStart w:id="176" w:name="OLE_LINK15"/>
      <w:r w:rsidRPr="00E560BC">
        <w:t>DateTime.Parse</w:t>
      </w:r>
      <w:bookmarkEnd w:id="175"/>
      <w:bookmarkEnd w:id="176"/>
      <w:r w:rsidRPr="00E560BC">
        <w:t>("2012/02/17");</w:t>
      </w:r>
      <w:bookmarkEnd w:id="173"/>
      <w:bookmarkEnd w:id="174"/>
    </w:p>
    <w:p w14:paraId="0FFF6F87" w14:textId="77777777" w:rsidR="00E418AF" w:rsidRPr="00E560BC" w:rsidRDefault="00E418AF" w:rsidP="00E418AF">
      <w:pPr>
        <w:pStyle w:val="Preformatted"/>
      </w:pPr>
      <w:r w:rsidRPr="00E560BC">
        <w:t xml:space="preserve"> </w:t>
      </w:r>
    </w:p>
    <w:p w14:paraId="55663B86" w14:textId="77777777" w:rsidR="00E418AF" w:rsidRPr="00E560BC" w:rsidRDefault="00E418AF" w:rsidP="00E418AF">
      <w:pPr>
        <w:pStyle w:val="Preformatted"/>
      </w:pPr>
      <w:r w:rsidRPr="00E560BC">
        <w:t>OUTPUT rs1</w:t>
      </w:r>
    </w:p>
    <w:p w14:paraId="4E066755" w14:textId="0133F94C" w:rsidR="00E418AF" w:rsidRDefault="00674E5B" w:rsidP="00E418AF">
      <w:pPr>
        <w:pStyle w:val="Preformatted"/>
      </w:pPr>
      <w:r>
        <w:t xml:space="preserve">    </w:t>
      </w:r>
      <w:r w:rsidR="00E418AF">
        <w:t xml:space="preserve">TO </w:t>
      </w:r>
      <w:r w:rsidR="00037DD1">
        <w:t>"</w:t>
      </w:r>
      <w:r w:rsidR="00C20687">
        <w:t>/my/</w:t>
      </w:r>
      <w:r w:rsidR="00E418AF">
        <w:t>output.txt";</w:t>
      </w:r>
    </w:p>
    <w:p w14:paraId="66B7180B" w14:textId="77777777" w:rsidR="00E418AF" w:rsidRDefault="00E418AF" w:rsidP="00E418AF">
      <w:pPr>
        <w:pStyle w:val="Preformatted"/>
      </w:pPr>
    </w:p>
    <w:p w14:paraId="19225AFB" w14:textId="77777777" w:rsidR="00E418AF" w:rsidRDefault="00E418AF" w:rsidP="00E418AF"/>
    <w:p w14:paraId="5E384040" w14:textId="17A41752" w:rsidR="00BC2036" w:rsidRDefault="31E44B8B" w:rsidP="00BC2036">
      <w:pPr>
        <w:pStyle w:val="Heading1"/>
      </w:pPr>
      <w:bookmarkStart w:id="177" w:name="_Toc488839488"/>
      <w:bookmarkStart w:id="178" w:name="_Toc509989918"/>
      <w:bookmarkStart w:id="179" w:name="_Toc510454265"/>
      <w:bookmarkStart w:id="180" w:name="_Toc510532276"/>
      <w:bookmarkStart w:id="181" w:name="_Toc510541528"/>
      <w:bookmarkStart w:id="182" w:name="_Toc510619124"/>
      <w:bookmarkStart w:id="183" w:name="_Toc510767786"/>
      <w:bookmarkStart w:id="184" w:name="_Toc510783243"/>
      <w:bookmarkStart w:id="185" w:name="_Toc510783307"/>
      <w:bookmarkStart w:id="186" w:name="_Toc510787106"/>
      <w:bookmarkStart w:id="187" w:name="_Toc511139659"/>
      <w:bookmarkStart w:id="188" w:name="_Toc511116248"/>
      <w:bookmarkStart w:id="189" w:name="_Toc511651492"/>
      <w:bookmarkStart w:id="190" w:name="_Toc511124078"/>
      <w:bookmarkStart w:id="191" w:name="_Toc511624479"/>
      <w:bookmarkStart w:id="192" w:name="_Toc511655033"/>
      <w:bookmarkStart w:id="193" w:name="_Toc511655860"/>
      <w:bookmarkStart w:id="194" w:name="_Toc531104557"/>
      <w:r>
        <w:t>Refining RowSets</w:t>
      </w:r>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p>
    <w:p w14:paraId="7C2AF91F" w14:textId="53DF2E15" w:rsidR="00BC2036" w:rsidRDefault="31E44B8B" w:rsidP="00BC2036">
      <w:r>
        <w:t>A rowset can be created from itself – this allows you to refine a rowset one statement at a time which may be useful for debugging or simply to make your script easier to use.</w:t>
      </w:r>
    </w:p>
    <w:p w14:paraId="22F269D2" w14:textId="77777777" w:rsidR="00BC2036" w:rsidRDefault="00BC2036" w:rsidP="00BC2036">
      <w:pPr>
        <w:pStyle w:val="Preformatted"/>
      </w:pPr>
      <w:r w:rsidRPr="001744FC">
        <w:t xml:space="preserve">rs1 = </w:t>
      </w:r>
    </w:p>
    <w:p w14:paraId="48D274CE" w14:textId="134F7F55" w:rsidR="00BC2036" w:rsidRDefault="00BC2036" w:rsidP="00BC2036">
      <w:pPr>
        <w:pStyle w:val="Preformatted"/>
      </w:pPr>
      <w:r>
        <w:t xml:space="preserve">    </w:t>
      </w:r>
      <w:r w:rsidRPr="001744FC">
        <w:t xml:space="preserve">SELECT </w:t>
      </w:r>
      <w:r>
        <w:t>Start, Region, Duration</w:t>
      </w:r>
    </w:p>
    <w:p w14:paraId="111FA02D" w14:textId="6CBC6074" w:rsidR="00BC2036" w:rsidRPr="00E560BC" w:rsidRDefault="00BC2036" w:rsidP="00BC2036">
      <w:pPr>
        <w:pStyle w:val="Preformatted"/>
      </w:pPr>
      <w:r w:rsidRPr="001744FC">
        <w:t xml:space="preserve">    FROM searchlog</w:t>
      </w:r>
      <w:r w:rsidRPr="00E560BC">
        <w:t>;</w:t>
      </w:r>
    </w:p>
    <w:p w14:paraId="5F60E307" w14:textId="77777777" w:rsidR="00BC2036" w:rsidRDefault="00BC2036" w:rsidP="00BC2036">
      <w:pPr>
        <w:pStyle w:val="Preformatted"/>
      </w:pPr>
    </w:p>
    <w:p w14:paraId="1C436400" w14:textId="77777777" w:rsidR="00BC2036" w:rsidRDefault="00BC2036" w:rsidP="00BC2036">
      <w:pPr>
        <w:pStyle w:val="Preformatted"/>
      </w:pPr>
      <w:r w:rsidRPr="001744FC">
        <w:t xml:space="preserve">rs1 = </w:t>
      </w:r>
    </w:p>
    <w:p w14:paraId="6060078D" w14:textId="6179B7A5" w:rsidR="00BC2036" w:rsidRDefault="00BC2036" w:rsidP="00BC2036">
      <w:pPr>
        <w:pStyle w:val="Preformatted"/>
      </w:pPr>
      <w:r>
        <w:t xml:space="preserve">    </w:t>
      </w:r>
      <w:r w:rsidRPr="001744FC">
        <w:t xml:space="preserve">SELECT </w:t>
      </w:r>
      <w:r>
        <w:t>*</w:t>
      </w:r>
    </w:p>
    <w:p w14:paraId="5F0E84DC" w14:textId="10BE3767" w:rsidR="00BC2036" w:rsidRPr="00E560BC" w:rsidRDefault="00BC2036" w:rsidP="00BC2036">
      <w:pPr>
        <w:pStyle w:val="Preformatted"/>
      </w:pPr>
      <w:r w:rsidRPr="001744FC">
        <w:t xml:space="preserve">    FROM </w:t>
      </w:r>
      <w:r>
        <w:t>rs1</w:t>
      </w:r>
    </w:p>
    <w:p w14:paraId="4B0BE78E" w14:textId="77777777" w:rsidR="00BC2036" w:rsidRPr="00E560BC" w:rsidRDefault="00BC2036" w:rsidP="00BC2036">
      <w:pPr>
        <w:pStyle w:val="Preformatted"/>
      </w:pPr>
      <w:r w:rsidRPr="00E560BC">
        <w:t xml:space="preserve">    WHERE  Start &gt;= DateTime.Parse("2012/02/16") AND Start &lt;= DateTime.Parse("2012/02/17");</w:t>
      </w:r>
    </w:p>
    <w:p w14:paraId="22BF0130" w14:textId="77777777" w:rsidR="00BC2036" w:rsidRPr="00E560BC" w:rsidRDefault="00BC2036" w:rsidP="00BC2036">
      <w:pPr>
        <w:pStyle w:val="Preformatted"/>
      </w:pPr>
      <w:r w:rsidRPr="00E560BC">
        <w:t xml:space="preserve"> </w:t>
      </w:r>
    </w:p>
    <w:p w14:paraId="1D1EF407" w14:textId="77777777" w:rsidR="00BC2036" w:rsidRPr="00BC2036" w:rsidRDefault="00BC2036" w:rsidP="00BC2036"/>
    <w:p w14:paraId="4F1BF67B" w14:textId="77777777" w:rsidR="00BC2036" w:rsidRDefault="00BC2036" w:rsidP="00E418AF"/>
    <w:p w14:paraId="559A5373" w14:textId="03EE9037" w:rsidR="00BE67A1" w:rsidRDefault="4FC9C4C7" w:rsidP="00BE67A1">
      <w:pPr>
        <w:pStyle w:val="Heading1"/>
      </w:pPr>
      <w:bookmarkStart w:id="195" w:name="_Toc488839489"/>
      <w:bookmarkStart w:id="196" w:name="_Toc509989919"/>
      <w:bookmarkStart w:id="197" w:name="_Toc510454266"/>
      <w:bookmarkStart w:id="198" w:name="_Toc510532277"/>
      <w:bookmarkStart w:id="199" w:name="_Toc510541529"/>
      <w:bookmarkStart w:id="200" w:name="_Toc510619125"/>
      <w:bookmarkStart w:id="201" w:name="_Toc510767787"/>
      <w:bookmarkStart w:id="202" w:name="_Toc510783244"/>
      <w:bookmarkStart w:id="203" w:name="_Toc510783308"/>
      <w:bookmarkStart w:id="204" w:name="_Toc510787107"/>
      <w:bookmarkStart w:id="205" w:name="_Toc511139660"/>
      <w:bookmarkStart w:id="206" w:name="_Toc511116249"/>
      <w:bookmarkStart w:id="207" w:name="_Toc511651493"/>
      <w:bookmarkStart w:id="208" w:name="_Toc511124079"/>
      <w:bookmarkStart w:id="209" w:name="_Toc511624480"/>
      <w:bookmarkStart w:id="210" w:name="_Toc511655034"/>
      <w:bookmarkStart w:id="211" w:name="_Toc511655861"/>
      <w:bookmarkStart w:id="212" w:name="_Toc531104558"/>
      <w:r>
        <w:t xml:space="preserve">Scope </w:t>
      </w:r>
      <w:r w:rsidR="00526FEA">
        <w:t>e</w:t>
      </w:r>
      <w:r>
        <w:t>xpressions</w:t>
      </w:r>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p>
    <w:p w14:paraId="307B96C5" w14:textId="476BE926" w:rsidR="009B61CF" w:rsidRDefault="4FC9C4C7" w:rsidP="00E418AF">
      <w:pPr>
        <w:pStyle w:val="Heading2"/>
      </w:pPr>
      <w:bookmarkStart w:id="213" w:name="_Toc488839490"/>
      <w:r>
        <w:t xml:space="preserve">Understanding Scope </w:t>
      </w:r>
      <w:r w:rsidR="00526FEA">
        <w:t>e</w:t>
      </w:r>
      <w:r>
        <w:t>xpressions</w:t>
      </w:r>
      <w:bookmarkEnd w:id="213"/>
    </w:p>
    <w:p w14:paraId="15D7343C" w14:textId="77777777" w:rsidR="009B61CF" w:rsidRDefault="4FC9C4C7" w:rsidP="009B61CF">
      <w:r>
        <w:t xml:space="preserve">Clauses such as SELECT, WHERE, and HAVING (and others) allow you to enter </w:t>
      </w:r>
      <w:r w:rsidRPr="4FC9C4C7">
        <w:rPr>
          <w:b/>
          <w:bCs/>
        </w:rPr>
        <w:t>expressions</w:t>
      </w:r>
      <w:r>
        <w:t xml:space="preserve"> – in particular </w:t>
      </w:r>
      <w:r w:rsidRPr="4FC9C4C7">
        <w:rPr>
          <w:b/>
          <w:bCs/>
        </w:rPr>
        <w:t>Scope Expressions</w:t>
      </w:r>
      <w:r>
        <w:t>.</w:t>
      </w:r>
    </w:p>
    <w:p w14:paraId="15E3C0CD" w14:textId="5BF1C52E" w:rsidR="009B61CF" w:rsidRDefault="4FC9C4C7" w:rsidP="00A66CD6">
      <w:pPr>
        <w:ind w:left="720"/>
      </w:pPr>
      <w:r>
        <w:t xml:space="preserve">An </w:t>
      </w:r>
      <w:r w:rsidRPr="4FC9C4C7">
        <w:rPr>
          <w:b/>
          <w:bCs/>
        </w:rPr>
        <w:t>expression</w:t>
      </w:r>
      <w:r>
        <w:t xml:space="preserve"> in a programming language is a combination of </w:t>
      </w:r>
      <w:r w:rsidRPr="4FC9C4C7">
        <w:rPr>
          <w:i/>
          <w:iCs/>
        </w:rPr>
        <w:t>explicit values</w:t>
      </w:r>
      <w:r>
        <w:t xml:space="preserve">, </w:t>
      </w:r>
      <w:r w:rsidRPr="4FC9C4C7">
        <w:rPr>
          <w:i/>
          <w:iCs/>
        </w:rPr>
        <w:t>constants</w:t>
      </w:r>
      <w:r>
        <w:t xml:space="preserve">, </w:t>
      </w:r>
      <w:r w:rsidRPr="4FC9C4C7">
        <w:rPr>
          <w:i/>
          <w:iCs/>
        </w:rPr>
        <w:t>variables</w:t>
      </w:r>
      <w:r>
        <w:t xml:space="preserve">, </w:t>
      </w:r>
      <w:r w:rsidRPr="4FC9C4C7">
        <w:rPr>
          <w:i/>
          <w:iCs/>
        </w:rPr>
        <w:t>operators</w:t>
      </w:r>
      <w:r>
        <w:t xml:space="preserve">, and </w:t>
      </w:r>
      <w:r w:rsidRPr="4FC9C4C7">
        <w:rPr>
          <w:i/>
          <w:iCs/>
        </w:rPr>
        <w:t>functions</w:t>
      </w:r>
      <w:r>
        <w:t xml:space="preserve"> that are interpreted according to the particular rules of precedence and of association for a particular programming language, which computes and then produces another value.</w:t>
      </w:r>
    </w:p>
    <w:p w14:paraId="0AAC37D7" w14:textId="04B7EECA" w:rsidR="009B61CF" w:rsidRDefault="4FC9C4C7" w:rsidP="009B61CF">
      <w:r>
        <w:t>The simplest way of thinking of a Scope expression is that it is a merely C# expression with some Scope extensions such as the AND, OR, NOT operators.</w:t>
      </w:r>
    </w:p>
    <w:p w14:paraId="0F8A9F9A" w14:textId="655DDD41" w:rsidR="009B61CF" w:rsidRDefault="4FC9C4C7" w:rsidP="009B61CF">
      <w:pPr>
        <w:pStyle w:val="Heading2"/>
      </w:pPr>
      <w:bookmarkStart w:id="214" w:name="_Toc488839491"/>
      <w:r>
        <w:t xml:space="preserve">A </w:t>
      </w:r>
      <w:r w:rsidR="00526FEA">
        <w:t>t</w:t>
      </w:r>
      <w:r>
        <w:t xml:space="preserve">ip for SQL </w:t>
      </w:r>
      <w:r w:rsidR="00526FEA">
        <w:t>d</w:t>
      </w:r>
      <w:r>
        <w:t>evelopers</w:t>
      </w:r>
      <w:bookmarkEnd w:id="214"/>
    </w:p>
    <w:p w14:paraId="797CB666" w14:textId="3666C222" w:rsidR="009B61CF" w:rsidRDefault="4FC9C4C7" w:rsidP="009B61CF">
      <w:r>
        <w:t>Lots of people come to Scope from SQL and ask how Scope accomplishes things they are familiar with in SQL. A great example in creating an uppercase string.</w:t>
      </w:r>
    </w:p>
    <w:p w14:paraId="3A6100C1" w14:textId="69B00507" w:rsidR="009B61CF" w:rsidRDefault="4FC9C4C7" w:rsidP="009B61CF">
      <w:r>
        <w:t>A SQL developer will expect to write the following in Scope</w:t>
      </w:r>
    </w:p>
    <w:p w14:paraId="6B882091" w14:textId="074BF762" w:rsidR="009B61CF" w:rsidRDefault="009B61CF" w:rsidP="009B61CF">
      <w:pPr>
        <w:pStyle w:val="Preformatted"/>
      </w:pPr>
      <w:r>
        <w:t>rs1 = SELECT UPPER( Region ) AS NewRegion</w:t>
      </w:r>
    </w:p>
    <w:p w14:paraId="60565C9A" w14:textId="77777777" w:rsidR="009B61CF" w:rsidRDefault="009B61CF" w:rsidP="009B61CF">
      <w:pPr>
        <w:pStyle w:val="Preformatted"/>
      </w:pPr>
      <w:r>
        <w:t xml:space="preserve">    FROM searchlog;</w:t>
      </w:r>
    </w:p>
    <w:p w14:paraId="1F3259E9" w14:textId="77777777" w:rsidR="009B61CF" w:rsidRDefault="009B61CF" w:rsidP="009B61CF"/>
    <w:p w14:paraId="04B63FDE" w14:textId="19C6DDC6" w:rsidR="009B61CF" w:rsidRPr="009B61CF" w:rsidRDefault="31E44B8B" w:rsidP="009B61CF">
      <w:r>
        <w:lastRenderedPageBreak/>
        <w:t xml:space="preserve">But will be disappointed to find out that Scope has no </w:t>
      </w:r>
      <w:r w:rsidRPr="31E44B8B">
        <w:rPr>
          <w:b/>
          <w:bCs/>
        </w:rPr>
        <w:t>UPPER()</w:t>
      </w:r>
      <w:r>
        <w:t xml:space="preserve"> method. The C# developer knows what to do: just use the string type's intrinsic </w:t>
      </w:r>
      <w:r w:rsidRPr="31E44B8B">
        <w:rPr>
          <w:b/>
          <w:bCs/>
        </w:rPr>
        <w:t>ToUpper()</w:t>
      </w:r>
      <w:r>
        <w:t xml:space="preserve"> method.</w:t>
      </w:r>
    </w:p>
    <w:p w14:paraId="7306859A" w14:textId="77777777" w:rsidR="00C377C5" w:rsidRDefault="009B61CF" w:rsidP="009B61CF">
      <w:pPr>
        <w:pStyle w:val="Preformatted"/>
      </w:pPr>
      <w:r>
        <w:t xml:space="preserve">rs1 = </w:t>
      </w:r>
    </w:p>
    <w:p w14:paraId="61656683" w14:textId="77777777" w:rsidR="00C377C5" w:rsidRDefault="00C377C5" w:rsidP="009B61CF">
      <w:pPr>
        <w:pStyle w:val="Preformatted"/>
      </w:pPr>
      <w:r>
        <w:t xml:space="preserve">    </w:t>
      </w:r>
      <w:r w:rsidR="009B61CF">
        <w:t xml:space="preserve">SELECT </w:t>
      </w:r>
    </w:p>
    <w:p w14:paraId="547CCF1B" w14:textId="3A55CD42" w:rsidR="009B61CF" w:rsidRDefault="00C377C5" w:rsidP="009B61CF">
      <w:pPr>
        <w:pStyle w:val="Preformatted"/>
      </w:pPr>
      <w:r>
        <w:t xml:space="preserve">        </w:t>
      </w:r>
      <w:bookmarkStart w:id="215" w:name="OLE_LINK18"/>
      <w:bookmarkStart w:id="216" w:name="OLE_LINK19"/>
      <w:r w:rsidR="009B61CF">
        <w:t>Region.ToUpper() AS NewRegion</w:t>
      </w:r>
      <w:bookmarkEnd w:id="215"/>
      <w:bookmarkEnd w:id="216"/>
    </w:p>
    <w:p w14:paraId="53223306" w14:textId="77777777" w:rsidR="009B61CF" w:rsidRDefault="009B61CF" w:rsidP="009B61CF">
      <w:pPr>
        <w:pStyle w:val="Preformatted"/>
      </w:pPr>
      <w:r>
        <w:t xml:space="preserve">    FROM searchlog;</w:t>
      </w:r>
    </w:p>
    <w:p w14:paraId="1AF59F6C" w14:textId="77777777" w:rsidR="009B61CF" w:rsidRPr="009B61CF" w:rsidRDefault="009B61CF" w:rsidP="009B61CF"/>
    <w:p w14:paraId="3295609F" w14:textId="77777777" w:rsidR="00E418AF" w:rsidRDefault="4FC9C4C7" w:rsidP="009B61CF">
      <w:pPr>
        <w:pStyle w:val="Heading1"/>
      </w:pPr>
      <w:bookmarkStart w:id="217" w:name="_Toc488839492"/>
      <w:bookmarkStart w:id="218" w:name="_Toc509989920"/>
      <w:bookmarkStart w:id="219" w:name="_Toc510454267"/>
      <w:bookmarkStart w:id="220" w:name="_Toc510532278"/>
      <w:bookmarkStart w:id="221" w:name="_Toc510541530"/>
      <w:bookmarkStart w:id="222" w:name="_Toc510619126"/>
      <w:bookmarkStart w:id="223" w:name="_Toc510767788"/>
      <w:bookmarkStart w:id="224" w:name="_Toc510783245"/>
      <w:bookmarkStart w:id="225" w:name="_Toc510783309"/>
      <w:bookmarkStart w:id="226" w:name="_Toc510787108"/>
      <w:bookmarkStart w:id="227" w:name="_Toc511139661"/>
      <w:bookmarkStart w:id="228" w:name="_Toc511116250"/>
      <w:bookmarkStart w:id="229" w:name="_Toc511651494"/>
      <w:bookmarkStart w:id="230" w:name="_Toc511124080"/>
      <w:bookmarkStart w:id="231" w:name="_Toc511624481"/>
      <w:bookmarkStart w:id="232" w:name="_Toc511655035"/>
      <w:bookmarkStart w:id="233" w:name="_Toc511655862"/>
      <w:bookmarkStart w:id="234" w:name="_Toc531104559"/>
      <w:r>
        <w:t>Expressions in SELECT</w:t>
      </w:r>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p>
    <w:p w14:paraId="27A871E1" w14:textId="77777777" w:rsidR="00E418AF" w:rsidRDefault="31E44B8B" w:rsidP="00E418AF">
      <w:r>
        <w:t xml:space="preserve">Specific columns can be picked for the output rowset. In the example below two columns are retrieved and a third is calculated. Note that when an expression is used to calculate a value then you must </w:t>
      </w:r>
      <w:r w:rsidRPr="006A446E">
        <w:t>assign that column a name via the AS keyword</w:t>
      </w:r>
      <w:r>
        <w:t xml:space="preserve">. </w:t>
      </w:r>
    </w:p>
    <w:p w14:paraId="04258E79" w14:textId="77777777" w:rsidR="00E418AF" w:rsidRDefault="00E418AF" w:rsidP="00E418AF">
      <w:pPr>
        <w:pStyle w:val="Preformatted"/>
      </w:pPr>
    </w:p>
    <w:p w14:paraId="08B034A5" w14:textId="77777777" w:rsidR="00C377C5" w:rsidRDefault="00E418AF" w:rsidP="00E418AF">
      <w:pPr>
        <w:pStyle w:val="Preformatted"/>
      </w:pPr>
      <w:r>
        <w:t xml:space="preserve">rs1 = </w:t>
      </w:r>
    </w:p>
    <w:p w14:paraId="70389C34" w14:textId="77777777" w:rsidR="00C377C5" w:rsidRDefault="00C377C5" w:rsidP="00E418AF">
      <w:pPr>
        <w:pStyle w:val="Preformatted"/>
      </w:pPr>
      <w:r>
        <w:t xml:space="preserve">    </w:t>
      </w:r>
      <w:r w:rsidR="00E418AF">
        <w:t xml:space="preserve">SELECT </w:t>
      </w:r>
    </w:p>
    <w:p w14:paraId="2FCFBC5C" w14:textId="77777777" w:rsidR="00C377C5" w:rsidRDefault="00C377C5" w:rsidP="00E418AF">
      <w:pPr>
        <w:pStyle w:val="Preformatted"/>
      </w:pPr>
      <w:r>
        <w:t xml:space="preserve">        Start,</w:t>
      </w:r>
    </w:p>
    <w:p w14:paraId="4DE81893" w14:textId="77777777" w:rsidR="00C377C5" w:rsidRDefault="00C377C5" w:rsidP="00E418AF">
      <w:pPr>
        <w:pStyle w:val="Preformatted"/>
      </w:pPr>
      <w:r>
        <w:t xml:space="preserve">        </w:t>
      </w:r>
      <w:r w:rsidR="00683AED">
        <w:t>Region</w:t>
      </w:r>
      <w:r w:rsidR="00E418AF">
        <w:t>,</w:t>
      </w:r>
    </w:p>
    <w:p w14:paraId="2FD7613E" w14:textId="5743C510" w:rsidR="00E418AF" w:rsidRDefault="00C377C5" w:rsidP="00E418AF">
      <w:pPr>
        <w:pStyle w:val="Preformatted"/>
      </w:pPr>
      <w:r>
        <w:t xml:space="preserve">        </w:t>
      </w:r>
      <w:bookmarkStart w:id="235" w:name="OLE_LINK20"/>
      <w:bookmarkStart w:id="236" w:name="OLE_LINK21"/>
      <w:r w:rsidR="00683AED">
        <w:rPr>
          <w:color w:val="FF0000"/>
        </w:rPr>
        <w:t>Duration</w:t>
      </w:r>
      <w:r w:rsidR="00E418AF" w:rsidRPr="00F01F22">
        <w:rPr>
          <w:color w:val="FF0000"/>
        </w:rPr>
        <w:t xml:space="preserve"> + 1.0 </w:t>
      </w:r>
      <w:r w:rsidR="00E418AF" w:rsidRPr="00F01F22">
        <w:rPr>
          <w:b/>
          <w:color w:val="FF0000"/>
        </w:rPr>
        <w:t xml:space="preserve">AS </w:t>
      </w:r>
      <w:r w:rsidR="00683AED">
        <w:rPr>
          <w:b/>
          <w:color w:val="FF0000"/>
        </w:rPr>
        <w:t>Duration</w:t>
      </w:r>
      <w:r w:rsidR="00E418AF">
        <w:rPr>
          <w:b/>
          <w:color w:val="FF0000"/>
        </w:rPr>
        <w:t>2</w:t>
      </w:r>
      <w:bookmarkEnd w:id="235"/>
      <w:bookmarkEnd w:id="236"/>
    </w:p>
    <w:p w14:paraId="74BA6495" w14:textId="77777777" w:rsidR="00E418AF" w:rsidRDefault="00E418AF" w:rsidP="00E418AF">
      <w:pPr>
        <w:pStyle w:val="Preformatted"/>
      </w:pPr>
      <w:r>
        <w:t xml:space="preserve">    FROM searchlog;</w:t>
      </w:r>
    </w:p>
    <w:p w14:paraId="0714CD63" w14:textId="37EA0E6F" w:rsidR="00E418AF" w:rsidRDefault="00E560BC" w:rsidP="00E418AF">
      <w:pPr>
        <w:pStyle w:val="Preformatted"/>
      </w:pPr>
      <w:r>
        <w:t xml:space="preserve"> </w:t>
      </w:r>
    </w:p>
    <w:p w14:paraId="65903856" w14:textId="348392A6" w:rsidR="00E418AF" w:rsidRDefault="4FC9C4C7" w:rsidP="00E418AF">
      <w:pPr>
        <w:pStyle w:val="Heading2"/>
      </w:pPr>
      <w:bookmarkStart w:id="237" w:name="_Toc488839493"/>
      <w:r>
        <w:t xml:space="preserve">Type </w:t>
      </w:r>
      <w:r w:rsidR="00526FEA">
        <w:t>c</w:t>
      </w:r>
      <w:r>
        <w:t>asting</w:t>
      </w:r>
      <w:bookmarkEnd w:id="237"/>
    </w:p>
    <w:p w14:paraId="68CE2BA2" w14:textId="01597209" w:rsidR="00E418AF" w:rsidRPr="00360B04" w:rsidRDefault="4FC9C4C7" w:rsidP="00E418AF">
      <w:r>
        <w:t>Expressions can also be converted to a different type</w:t>
      </w:r>
    </w:p>
    <w:p w14:paraId="486CD160" w14:textId="77777777" w:rsidR="00E418AF" w:rsidRDefault="00E418AF" w:rsidP="00E418AF">
      <w:pPr>
        <w:pStyle w:val="Preformatted"/>
      </w:pPr>
    </w:p>
    <w:p w14:paraId="5DEBE435" w14:textId="7076AAC0" w:rsidR="00C377C5" w:rsidRDefault="00E418AF" w:rsidP="00E418AF">
      <w:pPr>
        <w:pStyle w:val="Preformatted"/>
      </w:pPr>
      <w:r>
        <w:t xml:space="preserve">rs1 = </w:t>
      </w:r>
      <w:r w:rsidR="006C6D90">
        <w:br/>
        <w:t xml:space="preserve">    </w:t>
      </w:r>
      <w:r>
        <w:t xml:space="preserve">SELECT </w:t>
      </w:r>
      <w:r w:rsidR="00BE4B2C">
        <w:t xml:space="preserve"> </w:t>
      </w:r>
    </w:p>
    <w:p w14:paraId="06AAFA32" w14:textId="77777777" w:rsidR="00C377C5" w:rsidRDefault="00C377C5" w:rsidP="00E418AF">
      <w:pPr>
        <w:pStyle w:val="Preformatted"/>
      </w:pPr>
      <w:r>
        <w:t xml:space="preserve">        </w:t>
      </w:r>
      <w:r w:rsidR="00E418AF">
        <w:t xml:space="preserve">Start, </w:t>
      </w:r>
    </w:p>
    <w:p w14:paraId="12E43CDE" w14:textId="77777777" w:rsidR="00C377C5" w:rsidRDefault="00C377C5" w:rsidP="00E418AF">
      <w:pPr>
        <w:pStyle w:val="Preformatted"/>
      </w:pPr>
      <w:r>
        <w:t xml:space="preserve">        </w:t>
      </w:r>
      <w:r w:rsidR="00683AED">
        <w:t>Region</w:t>
      </w:r>
      <w:r w:rsidR="00E418AF">
        <w:t xml:space="preserve">, </w:t>
      </w:r>
    </w:p>
    <w:p w14:paraId="11A91C74" w14:textId="50A0DAD2" w:rsidR="00E418AF" w:rsidRDefault="00C377C5" w:rsidP="00E418AF">
      <w:pPr>
        <w:pStyle w:val="Preformatted"/>
      </w:pPr>
      <w:r>
        <w:t xml:space="preserve">        </w:t>
      </w:r>
      <w:r w:rsidRPr="00360B04">
        <w:rPr>
          <w:b/>
          <w:color w:val="FF0000"/>
        </w:rPr>
        <w:t xml:space="preserve"> </w:t>
      </w:r>
      <w:bookmarkStart w:id="238" w:name="OLE_LINK22"/>
      <w:bookmarkStart w:id="239" w:name="OLE_LINK23"/>
      <w:r w:rsidR="00E418AF" w:rsidRPr="00360B04">
        <w:rPr>
          <w:b/>
          <w:color w:val="FF0000"/>
        </w:rPr>
        <w:t xml:space="preserve">((double) </w:t>
      </w:r>
      <w:r w:rsidR="00683AED">
        <w:rPr>
          <w:b/>
          <w:color w:val="FF0000"/>
        </w:rPr>
        <w:t>Duration</w:t>
      </w:r>
      <w:r w:rsidR="00E418AF" w:rsidRPr="00360B04">
        <w:rPr>
          <w:b/>
          <w:color w:val="FF0000"/>
        </w:rPr>
        <w:t xml:space="preserve">) AS </w:t>
      </w:r>
      <w:r w:rsidR="00683AED">
        <w:rPr>
          <w:b/>
          <w:color w:val="FF0000"/>
        </w:rPr>
        <w:t>Duration</w:t>
      </w:r>
      <w:r w:rsidR="00E418AF">
        <w:rPr>
          <w:b/>
          <w:color w:val="FF0000"/>
        </w:rPr>
        <w:t>Double</w:t>
      </w:r>
    </w:p>
    <w:bookmarkEnd w:id="238"/>
    <w:bookmarkEnd w:id="239"/>
    <w:p w14:paraId="0B4C31EA" w14:textId="4F44AFB6" w:rsidR="00E418AF" w:rsidRDefault="00E418AF" w:rsidP="00E418AF">
      <w:pPr>
        <w:pStyle w:val="Preformatted"/>
      </w:pPr>
      <w:r>
        <w:t xml:space="preserve">    FROM searchlog;</w:t>
      </w:r>
    </w:p>
    <w:p w14:paraId="3447B4FC" w14:textId="6BD4694E" w:rsidR="00E418AF" w:rsidRDefault="00E418AF" w:rsidP="00E418AF">
      <w:pPr>
        <w:pStyle w:val="Preformatted"/>
      </w:pPr>
    </w:p>
    <w:p w14:paraId="3DF6EFC7" w14:textId="77777777" w:rsidR="00E418AF" w:rsidRDefault="00E418AF" w:rsidP="00E418AF"/>
    <w:p w14:paraId="02A3CA1B" w14:textId="5ECDC1DA" w:rsidR="00E418AF" w:rsidRPr="00F24D31" w:rsidRDefault="4FC9C4C7" w:rsidP="00E418AF">
      <w:pPr>
        <w:pStyle w:val="Heading2"/>
      </w:pPr>
      <w:bookmarkStart w:id="240" w:name="_Toc488839494"/>
      <w:r>
        <w:t xml:space="preserve">Using .NET </w:t>
      </w:r>
      <w:r w:rsidR="00526FEA">
        <w:t>t</w:t>
      </w:r>
      <w:r>
        <w:t>ypes</w:t>
      </w:r>
      <w:bookmarkEnd w:id="240"/>
    </w:p>
    <w:p w14:paraId="608D1DC3" w14:textId="77777777" w:rsidR="00E418AF" w:rsidRDefault="31E44B8B" w:rsidP="00E418AF">
      <w:r>
        <w:t xml:space="preserve">Rowset columns are strongly typed. Scope allows you to call methods defined on those types in the </w:t>
      </w:r>
      <w:r w:rsidRPr="31E44B8B">
        <w:rPr>
          <w:b/>
          <w:bCs/>
        </w:rPr>
        <w:t>SELECT</w:t>
      </w:r>
      <w:r>
        <w:t xml:space="preserve"> clause.</w:t>
      </w:r>
    </w:p>
    <w:p w14:paraId="20BBA546" w14:textId="77777777" w:rsidR="00E418AF" w:rsidRDefault="00E418AF" w:rsidP="00E418AF">
      <w:pPr>
        <w:pStyle w:val="Preformatted"/>
      </w:pPr>
      <w:r>
        <w:t xml:space="preserve">// Find what day of year each session took place </w:t>
      </w:r>
    </w:p>
    <w:p w14:paraId="012B5E65" w14:textId="77777777" w:rsidR="00E560BC" w:rsidRDefault="00E560BC" w:rsidP="00E418AF">
      <w:pPr>
        <w:pStyle w:val="Preformatted"/>
      </w:pPr>
    </w:p>
    <w:p w14:paraId="45F77B36" w14:textId="77777777" w:rsidR="00C377C5" w:rsidRDefault="00E418AF" w:rsidP="00E418AF">
      <w:pPr>
        <w:pStyle w:val="Preformatted"/>
      </w:pPr>
      <w:r>
        <w:t xml:space="preserve">rs1 = </w:t>
      </w:r>
      <w:r w:rsidR="006C6D90">
        <w:br/>
        <w:t xml:space="preserve">    </w:t>
      </w:r>
      <w:r>
        <w:t xml:space="preserve">SELECT </w:t>
      </w:r>
    </w:p>
    <w:p w14:paraId="707149A2" w14:textId="77777777" w:rsidR="00C377C5" w:rsidRDefault="00C377C5" w:rsidP="00E418AF">
      <w:pPr>
        <w:pStyle w:val="Preformatted"/>
      </w:pPr>
      <w:r>
        <w:t xml:space="preserve">        </w:t>
      </w:r>
      <w:r w:rsidR="00E418AF">
        <w:t xml:space="preserve">Start, </w:t>
      </w:r>
    </w:p>
    <w:p w14:paraId="59B15492" w14:textId="77777777" w:rsidR="00C377C5" w:rsidRDefault="00C377C5" w:rsidP="00E418AF">
      <w:pPr>
        <w:pStyle w:val="Preformatted"/>
      </w:pPr>
      <w:r>
        <w:t xml:space="preserve">        </w:t>
      </w:r>
      <w:r w:rsidR="00683AED">
        <w:t>Region</w:t>
      </w:r>
      <w:r w:rsidR="00E418AF">
        <w:t xml:space="preserve">, </w:t>
      </w:r>
    </w:p>
    <w:p w14:paraId="59C03A55" w14:textId="20B59A47" w:rsidR="00E418AF" w:rsidRDefault="00C377C5" w:rsidP="00E418AF">
      <w:pPr>
        <w:pStyle w:val="Preformatted"/>
      </w:pPr>
      <w:r>
        <w:t xml:space="preserve">        </w:t>
      </w:r>
      <w:r w:rsidR="00E418AF">
        <w:t>Start</w:t>
      </w:r>
      <w:r w:rsidR="00E418AF" w:rsidRPr="00E17A66">
        <w:t xml:space="preserve">.DayOfYear AS </w:t>
      </w:r>
      <w:r w:rsidR="00E418AF">
        <w:t>StartDayOfY</w:t>
      </w:r>
      <w:r w:rsidR="00E418AF" w:rsidRPr="00E17A66">
        <w:t>ear</w:t>
      </w:r>
    </w:p>
    <w:p w14:paraId="3E8AA8CB" w14:textId="77777777" w:rsidR="00E418AF" w:rsidRDefault="00E418AF" w:rsidP="00E418AF">
      <w:pPr>
        <w:pStyle w:val="Preformatted"/>
      </w:pPr>
      <w:r>
        <w:t xml:space="preserve">    FROM searchlog;</w:t>
      </w:r>
    </w:p>
    <w:p w14:paraId="687A4C62" w14:textId="77777777" w:rsidR="00E418AF" w:rsidRDefault="00E418AF" w:rsidP="00E418AF">
      <w:pPr>
        <w:pStyle w:val="Preformatted"/>
      </w:pPr>
      <w:r>
        <w:t xml:space="preserve"> </w:t>
      </w:r>
    </w:p>
    <w:p w14:paraId="36D1473C" w14:textId="77777777" w:rsidR="00E418AF" w:rsidRDefault="00E418AF" w:rsidP="00E418AF"/>
    <w:p w14:paraId="15A69766" w14:textId="1D22645F" w:rsidR="00E418AF" w:rsidRPr="00F24D31" w:rsidRDefault="4FC9C4C7" w:rsidP="00E418AF">
      <w:pPr>
        <w:pStyle w:val="Heading2"/>
      </w:pPr>
      <w:bookmarkStart w:id="241" w:name="_Toc488839495"/>
      <w:r>
        <w:t xml:space="preserve">Creating </w:t>
      </w:r>
      <w:r w:rsidR="00526FEA">
        <w:t>n</w:t>
      </w:r>
      <w:r>
        <w:t xml:space="preserve">ew </w:t>
      </w:r>
      <w:r w:rsidR="00526FEA">
        <w:t>o</w:t>
      </w:r>
      <w:r>
        <w:t xml:space="preserve">bjects with </w:t>
      </w:r>
      <w:r w:rsidR="00526FEA">
        <w:t>c</w:t>
      </w:r>
      <w:r>
        <w:t>onstructors</w:t>
      </w:r>
      <w:bookmarkEnd w:id="241"/>
    </w:p>
    <w:p w14:paraId="330AEC49" w14:textId="77777777" w:rsidR="00E418AF" w:rsidRPr="00297C71" w:rsidRDefault="4FC9C4C7" w:rsidP="00E418AF">
      <w:r>
        <w:t>You can use standard C# expressions to create new objects</w:t>
      </w:r>
    </w:p>
    <w:p w14:paraId="45178A41" w14:textId="77777777" w:rsidR="00E418AF" w:rsidRPr="00297C71" w:rsidRDefault="00E418AF" w:rsidP="00E418AF">
      <w:pPr>
        <w:pStyle w:val="Preformatted"/>
      </w:pPr>
      <w:r w:rsidRPr="00297C71">
        <w:t xml:space="preserve">rs1 = </w:t>
      </w:r>
    </w:p>
    <w:p w14:paraId="71EC49B8" w14:textId="77777777" w:rsidR="00C377C5" w:rsidRDefault="00E418AF" w:rsidP="00E418AF">
      <w:pPr>
        <w:pStyle w:val="Preformatted"/>
      </w:pPr>
      <w:r w:rsidRPr="00297C71">
        <w:t xml:space="preserve">    SELECT </w:t>
      </w:r>
    </w:p>
    <w:p w14:paraId="55649DCE" w14:textId="77777777" w:rsidR="00C377C5" w:rsidRDefault="00C377C5" w:rsidP="00E418AF">
      <w:pPr>
        <w:pStyle w:val="Preformatted"/>
      </w:pPr>
      <w:r>
        <w:lastRenderedPageBreak/>
        <w:t xml:space="preserve">        </w:t>
      </w:r>
      <w:r w:rsidR="00E418AF" w:rsidRPr="00297C71">
        <w:t xml:space="preserve">Foo, </w:t>
      </w:r>
    </w:p>
    <w:p w14:paraId="331FC25F" w14:textId="71154664" w:rsidR="00E418AF" w:rsidRPr="00297C71" w:rsidRDefault="00C377C5" w:rsidP="00E418AF">
      <w:pPr>
        <w:pStyle w:val="Preformatted"/>
      </w:pPr>
      <w:r>
        <w:t xml:space="preserve">        </w:t>
      </w:r>
      <w:r w:rsidR="00E418AF" w:rsidRPr="00297C71">
        <w:t>new My</w:t>
      </w:r>
      <w:r w:rsidR="00EE6D66">
        <w:t>Type</w:t>
      </w:r>
      <w:r w:rsidR="00E418AF" w:rsidRPr="00297C71">
        <w:t>( Bar ) AS Beer</w:t>
      </w:r>
    </w:p>
    <w:p w14:paraId="6470796C" w14:textId="77777777" w:rsidR="00E418AF" w:rsidRPr="00297C71" w:rsidRDefault="00E418AF" w:rsidP="00E418AF">
      <w:pPr>
        <w:pStyle w:val="Preformatted"/>
      </w:pPr>
      <w:r w:rsidRPr="00297C71">
        <w:t xml:space="preserve">    FROM data;</w:t>
      </w:r>
    </w:p>
    <w:p w14:paraId="49EF05F1" w14:textId="77777777" w:rsidR="00E418AF" w:rsidRDefault="00E418AF" w:rsidP="00E418AF"/>
    <w:p w14:paraId="71C3C2FE" w14:textId="77777777" w:rsidR="00E418AF" w:rsidRPr="00297C71" w:rsidRDefault="547265C2" w:rsidP="00E418AF">
      <w:r>
        <w:t>There's even support for using Type Initializers with constructors:</w:t>
      </w:r>
    </w:p>
    <w:p w14:paraId="7E1C7F4F" w14:textId="77777777" w:rsidR="00E418AF" w:rsidRPr="00297C71" w:rsidRDefault="547265C2" w:rsidP="00E418AF">
      <w:pPr>
        <w:pStyle w:val="Preformatted"/>
      </w:pPr>
      <w:r>
        <w:t xml:space="preserve">rs1 = </w:t>
      </w:r>
    </w:p>
    <w:p w14:paraId="583A5F5D" w14:textId="77777777" w:rsidR="00C377C5" w:rsidRDefault="547265C2" w:rsidP="00E418AF">
      <w:pPr>
        <w:pStyle w:val="Preformatted"/>
      </w:pPr>
      <w:r>
        <w:t xml:space="preserve">    SELECT </w:t>
      </w:r>
    </w:p>
    <w:p w14:paraId="4BD93297" w14:textId="77777777" w:rsidR="00C377C5" w:rsidRDefault="547265C2" w:rsidP="00E418AF">
      <w:pPr>
        <w:pStyle w:val="Preformatted"/>
      </w:pPr>
      <w:r>
        <w:t xml:space="preserve">        Foo, </w:t>
      </w:r>
    </w:p>
    <w:p w14:paraId="264CEF6A" w14:textId="6FA4BD53" w:rsidR="00E418AF" w:rsidRPr="00297C71" w:rsidRDefault="547265C2" w:rsidP="00E418AF">
      <w:pPr>
        <w:pStyle w:val="Preformatted"/>
      </w:pPr>
      <w:r>
        <w:t xml:space="preserve">        </w:t>
      </w:r>
      <w:bookmarkStart w:id="242" w:name="OLE_LINK24"/>
      <w:bookmarkStart w:id="243" w:name="OLE_LINK25"/>
      <w:r>
        <w:t>new MyType { MyProperty=Bar } AS Beer</w:t>
      </w:r>
    </w:p>
    <w:bookmarkEnd w:id="242"/>
    <w:bookmarkEnd w:id="243"/>
    <w:p w14:paraId="708976C5" w14:textId="77777777" w:rsidR="00E418AF" w:rsidRPr="00297C71" w:rsidRDefault="547265C2" w:rsidP="00E418AF">
      <w:pPr>
        <w:pStyle w:val="Preformatted"/>
      </w:pPr>
      <w:r>
        <w:t xml:space="preserve">    FROM data;</w:t>
      </w:r>
    </w:p>
    <w:p w14:paraId="649E456C" w14:textId="534452D7" w:rsidR="00E418AF" w:rsidRPr="00F24D31" w:rsidRDefault="547265C2" w:rsidP="00E418AF">
      <w:pPr>
        <w:pStyle w:val="Heading2"/>
      </w:pPr>
      <w:bookmarkStart w:id="244" w:name="_Toc488839496"/>
      <w:r>
        <w:t>Creating .NET collections</w:t>
      </w:r>
      <w:bookmarkEnd w:id="244"/>
    </w:p>
    <w:p w14:paraId="26DA22C4" w14:textId="618AB7D4" w:rsidR="00E418AF" w:rsidRDefault="547265C2" w:rsidP="00E418AF">
      <w:r>
        <w:t>Similar to the ability to create new objects, even collections can be created and initialized.</w:t>
      </w:r>
    </w:p>
    <w:p w14:paraId="19748D93" w14:textId="77777777" w:rsidR="00E418AF" w:rsidRPr="00297C71" w:rsidRDefault="547265C2" w:rsidP="00E418AF">
      <w:pPr>
        <w:pStyle w:val="Preformatted"/>
      </w:pPr>
      <w:r>
        <w:t xml:space="preserve">rs1 = </w:t>
      </w:r>
    </w:p>
    <w:p w14:paraId="1E001DED" w14:textId="77777777" w:rsidR="00C377C5" w:rsidRDefault="547265C2" w:rsidP="00E418AF">
      <w:pPr>
        <w:pStyle w:val="Preformatted"/>
      </w:pPr>
      <w:r>
        <w:t xml:space="preserve">    SELECT </w:t>
      </w:r>
    </w:p>
    <w:p w14:paraId="4D4D137D" w14:textId="77777777" w:rsidR="00C377C5" w:rsidRDefault="547265C2" w:rsidP="00E418AF">
      <w:pPr>
        <w:pStyle w:val="Preformatted"/>
      </w:pPr>
      <w:r>
        <w:t xml:space="preserve">        Foo, </w:t>
      </w:r>
    </w:p>
    <w:p w14:paraId="2768081C" w14:textId="6C944545" w:rsidR="00E418AF" w:rsidRPr="00297C71" w:rsidRDefault="547265C2" w:rsidP="547265C2">
      <w:pPr>
        <w:pStyle w:val="Preformatted"/>
        <w:rPr>
          <w:b/>
          <w:bCs/>
        </w:rPr>
      </w:pPr>
      <w:r>
        <w:t xml:space="preserve">        </w:t>
      </w:r>
      <w:r w:rsidRPr="547265C2">
        <w:rPr>
          <w:b/>
          <w:bCs/>
        </w:rPr>
        <w:t>new List&lt;int&gt; {1,2,3} AS Beer</w:t>
      </w:r>
    </w:p>
    <w:p w14:paraId="5D0BED7E" w14:textId="77777777" w:rsidR="00E418AF" w:rsidRPr="00297C71" w:rsidRDefault="547265C2" w:rsidP="00E418AF">
      <w:pPr>
        <w:pStyle w:val="Preformatted"/>
      </w:pPr>
      <w:r>
        <w:t xml:space="preserve">    FROM data;</w:t>
      </w:r>
    </w:p>
    <w:p w14:paraId="2DA2D404" w14:textId="26686291" w:rsidR="00E418AF" w:rsidRPr="00297C71" w:rsidRDefault="547265C2" w:rsidP="00E418AF">
      <w:pPr>
        <w:pStyle w:val="Preformatted"/>
      </w:pPr>
      <w:r>
        <w:t>e</w:t>
      </w:r>
      <w:r w:rsidR="00036E03">
        <w:br/>
      </w:r>
      <w:r>
        <w:t xml:space="preserve">rs2 = </w:t>
      </w:r>
    </w:p>
    <w:p w14:paraId="0F3267E6" w14:textId="77777777" w:rsidR="00C377C5" w:rsidRDefault="547265C2" w:rsidP="00E418AF">
      <w:pPr>
        <w:pStyle w:val="Preformatted"/>
      </w:pPr>
      <w:r>
        <w:t xml:space="preserve">    SELECT </w:t>
      </w:r>
    </w:p>
    <w:p w14:paraId="458E7245" w14:textId="77777777" w:rsidR="00C377C5" w:rsidRDefault="547265C2" w:rsidP="00E418AF">
      <w:pPr>
        <w:pStyle w:val="Preformatted"/>
      </w:pPr>
      <w:r>
        <w:t xml:space="preserve">        Foo, </w:t>
      </w:r>
    </w:p>
    <w:p w14:paraId="5AAC5DBE" w14:textId="39EE3A3F" w:rsidR="00E418AF" w:rsidRPr="00297C71" w:rsidRDefault="547265C2" w:rsidP="547265C2">
      <w:pPr>
        <w:pStyle w:val="Preformatted"/>
        <w:rPr>
          <w:b/>
          <w:bCs/>
        </w:rPr>
      </w:pPr>
      <w:r>
        <w:t xml:space="preserve">        </w:t>
      </w:r>
      <w:r w:rsidRPr="547265C2">
        <w:rPr>
          <w:b/>
          <w:bCs/>
        </w:rPr>
        <w:t>new int[] {1,2,3} AS Beer</w:t>
      </w:r>
    </w:p>
    <w:p w14:paraId="21951605" w14:textId="0C9A7D62" w:rsidR="00E418AF" w:rsidRPr="00297C71" w:rsidRDefault="547265C2" w:rsidP="00E418AF">
      <w:pPr>
        <w:pStyle w:val="Preformatted"/>
      </w:pPr>
      <w:r>
        <w:t xml:space="preserve">    FROM data;</w:t>
      </w:r>
      <w:r w:rsidR="00E418AF">
        <w:br/>
      </w:r>
    </w:p>
    <w:p w14:paraId="6F7A890B" w14:textId="1AE3EF14" w:rsidR="00E418AF" w:rsidRPr="00297C71" w:rsidRDefault="547265C2" w:rsidP="00E418AF">
      <w:pPr>
        <w:pStyle w:val="Preformatted"/>
      </w:pPr>
      <w:r>
        <w:t xml:space="preserve">rs3 = </w:t>
      </w:r>
    </w:p>
    <w:p w14:paraId="033D4D72" w14:textId="77777777" w:rsidR="00C377C5" w:rsidRDefault="547265C2" w:rsidP="00E418AF">
      <w:pPr>
        <w:pStyle w:val="Preformatted"/>
      </w:pPr>
      <w:r>
        <w:t xml:space="preserve">    SELECT </w:t>
      </w:r>
    </w:p>
    <w:p w14:paraId="3AA310B8" w14:textId="77777777" w:rsidR="00C377C5" w:rsidRDefault="547265C2" w:rsidP="00E418AF">
      <w:pPr>
        <w:pStyle w:val="Preformatted"/>
      </w:pPr>
      <w:r>
        <w:t xml:space="preserve">        Foo, </w:t>
      </w:r>
    </w:p>
    <w:p w14:paraId="4AE852EC" w14:textId="56FAA8A2" w:rsidR="00E418AF" w:rsidRPr="00297C71" w:rsidRDefault="547265C2" w:rsidP="547265C2">
      <w:pPr>
        <w:pStyle w:val="Preformatted"/>
        <w:rPr>
          <w:b/>
          <w:bCs/>
        </w:rPr>
      </w:pPr>
      <w:r>
        <w:t xml:space="preserve">        </w:t>
      </w:r>
      <w:r w:rsidRPr="547265C2">
        <w:rPr>
          <w:b/>
          <w:bCs/>
        </w:rPr>
        <w:t>new [] {1,2,3} AS Beer</w:t>
      </w:r>
    </w:p>
    <w:p w14:paraId="4DC1FF2D" w14:textId="77777777" w:rsidR="00E418AF" w:rsidRPr="00297C71" w:rsidRDefault="547265C2" w:rsidP="00E418AF">
      <w:pPr>
        <w:pStyle w:val="Preformatted"/>
      </w:pPr>
      <w:r>
        <w:t xml:space="preserve">    FROM data;</w:t>
      </w:r>
    </w:p>
    <w:p w14:paraId="2C0CA111" w14:textId="53174C8D" w:rsidR="00E418AF" w:rsidRDefault="547265C2" w:rsidP="00E418AF">
      <w:pPr>
        <w:pStyle w:val="Heading2"/>
      </w:pPr>
      <w:bookmarkStart w:id="245" w:name="_Toc488839497"/>
      <w:r>
        <w:t>#CS blocks and user-defined functions</w:t>
      </w:r>
      <w:bookmarkEnd w:id="245"/>
    </w:p>
    <w:p w14:paraId="53060C93" w14:textId="1329BAB6" w:rsidR="00D5375D" w:rsidRDefault="547265C2" w:rsidP="00D5375D">
      <w:r>
        <w:t>A calculation can be implemented in C# code then later used in an expression. The code can be stored in a separate DLL or as part of a #CS block as shown below</w:t>
      </w:r>
    </w:p>
    <w:p w14:paraId="02817D72" w14:textId="77777777" w:rsidR="00E418AF" w:rsidRDefault="00E418AF" w:rsidP="00E418AF">
      <w:pPr>
        <w:pStyle w:val="Preformatted"/>
      </w:pPr>
    </w:p>
    <w:p w14:paraId="692422EB" w14:textId="77777777" w:rsidR="00C377C5" w:rsidRDefault="00E418AF" w:rsidP="00E418AF">
      <w:pPr>
        <w:pStyle w:val="Preformatted"/>
      </w:pPr>
      <w:r>
        <w:t xml:space="preserve">rs1 = </w:t>
      </w:r>
      <w:r w:rsidR="006C6D90">
        <w:br/>
        <w:t xml:space="preserve">    </w:t>
      </w:r>
      <w:r>
        <w:t xml:space="preserve">SELECT </w:t>
      </w:r>
    </w:p>
    <w:p w14:paraId="14437D3A" w14:textId="77777777" w:rsidR="00C377C5" w:rsidRDefault="00C377C5" w:rsidP="00E418AF">
      <w:pPr>
        <w:pStyle w:val="Preformatted"/>
      </w:pPr>
      <w:r>
        <w:t xml:space="preserve">        </w:t>
      </w:r>
      <w:r w:rsidR="00E418AF">
        <w:t>Start</w:t>
      </w:r>
      <w:r w:rsidR="00E418AF" w:rsidRPr="008A3221">
        <w:t xml:space="preserve">, </w:t>
      </w:r>
    </w:p>
    <w:p w14:paraId="574E35CA" w14:textId="77777777" w:rsidR="00C377C5" w:rsidRDefault="00C377C5" w:rsidP="00E418AF">
      <w:pPr>
        <w:pStyle w:val="Preformatted"/>
      </w:pPr>
      <w:r>
        <w:t xml:space="preserve">        </w:t>
      </w:r>
      <w:r w:rsidR="00683AED">
        <w:t>Region</w:t>
      </w:r>
      <w:r w:rsidR="00E418AF">
        <w:t xml:space="preserve">, </w:t>
      </w:r>
    </w:p>
    <w:p w14:paraId="3CB63D48" w14:textId="33D128AA" w:rsidR="00E418AF" w:rsidRDefault="00C377C5" w:rsidP="00E418AF">
      <w:pPr>
        <w:pStyle w:val="Preformatted"/>
      </w:pPr>
      <w:r>
        <w:t xml:space="preserve">        </w:t>
      </w:r>
      <w:r w:rsidR="00E418AF" w:rsidRPr="008A3221">
        <w:t>MyHelper.SecondsTo</w:t>
      </w:r>
      <w:r w:rsidR="00E418AF">
        <w:t>Minutes</w:t>
      </w:r>
      <w:r w:rsidR="00E418AF" w:rsidRPr="008A3221">
        <w:t>(</w:t>
      </w:r>
      <w:r w:rsidR="00683AED">
        <w:t>Duration</w:t>
      </w:r>
      <w:r w:rsidR="00E418AF" w:rsidRPr="008A3221">
        <w:t xml:space="preserve">) AS </w:t>
      </w:r>
      <w:r w:rsidR="00683AED">
        <w:t>Duration</w:t>
      </w:r>
      <w:r w:rsidR="00E418AF">
        <w:t>InMinutes</w:t>
      </w:r>
    </w:p>
    <w:p w14:paraId="3659B5D8" w14:textId="77777777" w:rsidR="00E418AF" w:rsidRDefault="00E418AF" w:rsidP="00E418AF">
      <w:pPr>
        <w:pStyle w:val="Preformatted"/>
      </w:pPr>
      <w:r>
        <w:t xml:space="preserve">    FROM searchlog;</w:t>
      </w:r>
    </w:p>
    <w:p w14:paraId="2AA20346" w14:textId="77777777" w:rsidR="00E418AF" w:rsidRDefault="00E418AF" w:rsidP="00E418AF">
      <w:pPr>
        <w:pStyle w:val="Preformatted"/>
      </w:pPr>
      <w:r>
        <w:t xml:space="preserve"> </w:t>
      </w:r>
    </w:p>
    <w:p w14:paraId="24646C2C" w14:textId="77777777" w:rsidR="00E418AF" w:rsidRDefault="00E418AF" w:rsidP="00E418AF">
      <w:pPr>
        <w:pStyle w:val="Preformatted"/>
      </w:pPr>
      <w:r>
        <w:t>OUTPUT rs1</w:t>
      </w:r>
    </w:p>
    <w:p w14:paraId="3B96A25C" w14:textId="709DD163" w:rsidR="00E418AF" w:rsidRDefault="00037DD1" w:rsidP="00E418AF">
      <w:pPr>
        <w:pStyle w:val="Preformatted"/>
      </w:pPr>
      <w:r>
        <w:t xml:space="preserve">    </w:t>
      </w:r>
      <w:r w:rsidR="00E418AF">
        <w:t xml:space="preserve">TO </w:t>
      </w:r>
      <w:r>
        <w:t>"</w:t>
      </w:r>
      <w:r w:rsidR="00C20687">
        <w:t>/my/</w:t>
      </w:r>
      <w:r w:rsidR="00E418AF">
        <w:t>output.txt";</w:t>
      </w:r>
    </w:p>
    <w:p w14:paraId="44CF8545" w14:textId="77777777" w:rsidR="00E418AF" w:rsidRDefault="00E418AF" w:rsidP="00E418AF">
      <w:pPr>
        <w:pStyle w:val="Preformatted"/>
      </w:pPr>
    </w:p>
    <w:p w14:paraId="683889B2" w14:textId="77777777" w:rsidR="00E418AF" w:rsidRPr="009606BF" w:rsidRDefault="547265C2" w:rsidP="00E418AF">
      <w:pPr>
        <w:pStyle w:val="Preformatted"/>
        <w:rPr>
          <w:highlight w:val="yellow"/>
        </w:rPr>
      </w:pPr>
      <w:bookmarkStart w:id="246" w:name="OLE_LINK51"/>
      <w:bookmarkStart w:id="247" w:name="OLE_LINK52"/>
      <w:r>
        <w:t>#CS</w:t>
      </w:r>
    </w:p>
    <w:p w14:paraId="5C076580" w14:textId="77777777" w:rsidR="00E418AF" w:rsidRPr="009606BF" w:rsidRDefault="547265C2" w:rsidP="00E418AF">
      <w:pPr>
        <w:pStyle w:val="Preformatted"/>
        <w:rPr>
          <w:highlight w:val="yellow"/>
        </w:rPr>
      </w:pPr>
      <w:r>
        <w:t>public static class MyHelper</w:t>
      </w:r>
    </w:p>
    <w:p w14:paraId="22CDD8A9" w14:textId="77777777" w:rsidR="00E418AF" w:rsidRPr="009606BF" w:rsidRDefault="547265C2" w:rsidP="00E418AF">
      <w:pPr>
        <w:pStyle w:val="Preformatted"/>
        <w:rPr>
          <w:highlight w:val="yellow"/>
        </w:rPr>
      </w:pPr>
      <w:r>
        <w:t>{</w:t>
      </w:r>
    </w:p>
    <w:p w14:paraId="4DFD9A38" w14:textId="77777777" w:rsidR="00E418AF" w:rsidRPr="009606BF" w:rsidRDefault="547265C2" w:rsidP="00E418AF">
      <w:pPr>
        <w:pStyle w:val="Preformatted"/>
        <w:rPr>
          <w:highlight w:val="yellow"/>
        </w:rPr>
      </w:pPr>
      <w:r>
        <w:t xml:space="preserve">    public static double SecondsToMinutes(int seconds)</w:t>
      </w:r>
    </w:p>
    <w:p w14:paraId="1512337C" w14:textId="77777777" w:rsidR="00E418AF" w:rsidRPr="009606BF" w:rsidRDefault="547265C2" w:rsidP="00E418AF">
      <w:pPr>
        <w:pStyle w:val="Preformatted"/>
        <w:rPr>
          <w:highlight w:val="yellow"/>
        </w:rPr>
      </w:pPr>
      <w:r>
        <w:t xml:space="preserve">    {</w:t>
      </w:r>
    </w:p>
    <w:p w14:paraId="764DC70D" w14:textId="77777777" w:rsidR="00E418AF" w:rsidRPr="009606BF" w:rsidRDefault="547265C2" w:rsidP="00E418AF">
      <w:pPr>
        <w:pStyle w:val="Preformatted"/>
        <w:rPr>
          <w:highlight w:val="yellow"/>
        </w:rPr>
      </w:pPr>
      <w:r>
        <w:t xml:space="preserve">        double minutes = seconds/60.0;</w:t>
      </w:r>
    </w:p>
    <w:p w14:paraId="20DA47F8" w14:textId="77777777" w:rsidR="00E418AF" w:rsidRPr="009606BF" w:rsidRDefault="547265C2" w:rsidP="00E418AF">
      <w:pPr>
        <w:pStyle w:val="Preformatted"/>
        <w:rPr>
          <w:highlight w:val="yellow"/>
        </w:rPr>
      </w:pPr>
      <w:r>
        <w:t xml:space="preserve">        return minutes;</w:t>
      </w:r>
    </w:p>
    <w:p w14:paraId="7107AD83" w14:textId="77777777" w:rsidR="00E418AF" w:rsidRPr="009606BF" w:rsidRDefault="547265C2" w:rsidP="00E418AF">
      <w:pPr>
        <w:pStyle w:val="Preformatted"/>
        <w:rPr>
          <w:highlight w:val="yellow"/>
        </w:rPr>
      </w:pPr>
      <w:r>
        <w:t xml:space="preserve">    }</w:t>
      </w:r>
    </w:p>
    <w:p w14:paraId="4E98722D" w14:textId="77777777" w:rsidR="00E418AF" w:rsidRPr="009606BF" w:rsidRDefault="547265C2" w:rsidP="00E418AF">
      <w:pPr>
        <w:pStyle w:val="Preformatted"/>
        <w:rPr>
          <w:highlight w:val="yellow"/>
        </w:rPr>
      </w:pPr>
      <w:r>
        <w:t>}</w:t>
      </w:r>
    </w:p>
    <w:p w14:paraId="4960FE4A" w14:textId="77777777" w:rsidR="00E418AF" w:rsidRDefault="547265C2" w:rsidP="00E418AF">
      <w:pPr>
        <w:pStyle w:val="Preformatted"/>
      </w:pPr>
      <w:r>
        <w:t>#ENDCS</w:t>
      </w:r>
    </w:p>
    <w:bookmarkEnd w:id="246"/>
    <w:bookmarkEnd w:id="247"/>
    <w:p w14:paraId="290843D6" w14:textId="77777777" w:rsidR="00E418AF" w:rsidRDefault="00E418AF" w:rsidP="00E418AF"/>
    <w:p w14:paraId="0ACF16C7" w14:textId="2A09A4B4" w:rsidR="00E418AF" w:rsidRDefault="4FC9C4C7" w:rsidP="00E418AF">
      <w:pPr>
        <w:pStyle w:val="Heading2"/>
      </w:pPr>
      <w:bookmarkStart w:id="248" w:name="_Toc488839498"/>
      <w:r>
        <w:lastRenderedPageBreak/>
        <w:t xml:space="preserve">Filtering on </w:t>
      </w:r>
      <w:r w:rsidR="00526FEA">
        <w:t>c</w:t>
      </w:r>
      <w:r>
        <w:t>alculated Columns in SELECT: WHERE versus HAVING</w:t>
      </w:r>
      <w:bookmarkEnd w:id="248"/>
    </w:p>
    <w:p w14:paraId="45A9753C" w14:textId="14AC97C1" w:rsidR="00E418AF" w:rsidRDefault="4FC9C4C7" w:rsidP="00E418AF">
      <w:r>
        <w:t xml:space="preserve">As in SQL, keep in mind that </w:t>
      </w:r>
      <w:r w:rsidRPr="4FC9C4C7">
        <w:rPr>
          <w:b/>
          <w:bCs/>
        </w:rPr>
        <w:t>WHERE</w:t>
      </w:r>
      <w:r>
        <w:t xml:space="preserve"> operates on input rows and </w:t>
      </w:r>
      <w:r w:rsidRPr="4FC9C4C7">
        <w:rPr>
          <w:b/>
          <w:bCs/>
        </w:rPr>
        <w:t>HAVING</w:t>
      </w:r>
      <w:r>
        <w:t xml:space="preserve"> on output rows.  Consider a case in which we've used an expression to create a new column:</w:t>
      </w:r>
    </w:p>
    <w:p w14:paraId="110352D5" w14:textId="752F3FBB" w:rsidR="00E418AF" w:rsidRDefault="00E418AF" w:rsidP="00E418AF">
      <w:pPr>
        <w:pStyle w:val="Preformatted"/>
      </w:pPr>
      <w:r>
        <w:t xml:space="preserve">rs1 = </w:t>
      </w:r>
      <w:r w:rsidR="006C6D90">
        <w:br/>
        <w:t xml:space="preserve">    </w:t>
      </w:r>
      <w:r>
        <w:t xml:space="preserve">SELECT Start, </w:t>
      </w:r>
      <w:r w:rsidR="00683AED">
        <w:t>Region</w:t>
      </w:r>
      <w:r>
        <w:t xml:space="preserve">, </w:t>
      </w:r>
      <w:r w:rsidR="00683AED">
        <w:t>Duration</w:t>
      </w:r>
      <w:r>
        <w:t xml:space="preserve">/60.0 AS </w:t>
      </w:r>
      <w:r w:rsidR="00683AED">
        <w:t>Duration</w:t>
      </w:r>
      <w:r>
        <w:t>InMinutes</w:t>
      </w:r>
    </w:p>
    <w:p w14:paraId="478D70DF" w14:textId="77777777" w:rsidR="00E418AF" w:rsidRDefault="00E418AF" w:rsidP="00E418AF">
      <w:pPr>
        <w:pStyle w:val="Preformatted"/>
        <w:rPr>
          <w:lang w:eastAsia="zh-CN"/>
        </w:rPr>
      </w:pPr>
      <w:r>
        <w:t xml:space="preserve">    FROM searchlog</w:t>
      </w:r>
    </w:p>
    <w:p w14:paraId="182FFD65" w14:textId="0C2DA364" w:rsidR="00E418AF" w:rsidRDefault="00E418AF" w:rsidP="00E418AF">
      <w:pPr>
        <w:pStyle w:val="Preformatted"/>
      </w:pPr>
      <w:r>
        <w:t xml:space="preserve">    WHERE </w:t>
      </w:r>
      <w:r w:rsidR="00683AED">
        <w:t>Duration</w:t>
      </w:r>
      <w:r>
        <w:t>InMinutes &gt;= 20;</w:t>
      </w:r>
    </w:p>
    <w:p w14:paraId="0418D221" w14:textId="77777777" w:rsidR="00E418AF" w:rsidRDefault="00E418AF" w:rsidP="00E418AF">
      <w:pPr>
        <w:pStyle w:val="Preformatted"/>
      </w:pPr>
      <w:r>
        <w:t xml:space="preserve"> </w:t>
      </w:r>
    </w:p>
    <w:p w14:paraId="4741E593" w14:textId="77777777" w:rsidR="00E418AF" w:rsidRDefault="00E418AF" w:rsidP="00E418AF">
      <w:pPr>
        <w:pStyle w:val="Preformatted"/>
      </w:pPr>
      <w:r>
        <w:t>OUTPUT rs1</w:t>
      </w:r>
    </w:p>
    <w:p w14:paraId="46110AF9" w14:textId="04FD3C01" w:rsidR="00E418AF" w:rsidRDefault="00E418AF" w:rsidP="00E418AF">
      <w:pPr>
        <w:pStyle w:val="Preformatted"/>
      </w:pPr>
      <w:r>
        <w:t xml:space="preserve">TO </w:t>
      </w:r>
      <w:r w:rsidR="00037DD1">
        <w:t>"</w:t>
      </w:r>
      <w:r w:rsidR="00C20687">
        <w:t>/my/</w:t>
      </w:r>
      <w:r>
        <w:t>output.txt";</w:t>
      </w:r>
    </w:p>
    <w:p w14:paraId="16DED2BE" w14:textId="77777777" w:rsidR="00E418AF" w:rsidRDefault="00E418AF" w:rsidP="00E418AF">
      <w:pPr>
        <w:pStyle w:val="Preformatted"/>
      </w:pPr>
    </w:p>
    <w:p w14:paraId="7D478628" w14:textId="77777777" w:rsidR="00E418AF" w:rsidRDefault="00E418AF" w:rsidP="00E418AF"/>
    <w:p w14:paraId="3BF2A325" w14:textId="77777777" w:rsidR="00E418AF" w:rsidRDefault="4FC9C4C7" w:rsidP="00E418AF">
      <w:r>
        <w:t>This doesn't work even though the intention seems very clear. The code above will result in this error:</w:t>
      </w:r>
    </w:p>
    <w:p w14:paraId="05E95494" w14:textId="18B226CA" w:rsidR="00E70706" w:rsidRDefault="00E70706" w:rsidP="00E418AF">
      <w:r>
        <w:rPr>
          <w:noProof/>
        </w:rPr>
        <w:drawing>
          <wp:inline distT="0" distB="0" distL="0" distR="0" wp14:anchorId="0586CB22" wp14:editId="106298F1">
            <wp:extent cx="3056318" cy="1317349"/>
            <wp:effectExtent l="57150" t="57150" r="125095" b="130810"/>
            <wp:docPr id="5945286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rotWithShape="1">
                    <a:blip r:embed="rId23">
                      <a:extLst>
                        <a:ext uri="{28A0092B-C50C-407E-A947-70E740481C1C}">
                          <a14:useLocalDpi xmlns:a14="http://schemas.microsoft.com/office/drawing/2010/main" val="0"/>
                        </a:ext>
                      </a:extLst>
                    </a:blip>
                    <a:srcRect l="94" t="31401" r="-424" b="9213"/>
                    <a:stretch/>
                  </pic:blipFill>
                  <pic:spPr bwMode="auto">
                    <a:xfrm>
                      <a:off x="0" y="0"/>
                      <a:ext cx="3065153" cy="1321157"/>
                    </a:xfrm>
                    <a:prstGeom prst="rect">
                      <a:avLst/>
                    </a:prstGeom>
                    <a:ln>
                      <a:noFill/>
                    </a:ln>
                    <a:effectLst>
                      <a:outerShdw blurRad="88900" dist="508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0FEFCB36" w14:textId="23292E4C" w:rsidR="00E418AF" w:rsidRDefault="31E44B8B" w:rsidP="00E418AF">
      <w:r>
        <w:t xml:space="preserve">This is a concrete example of the difference between the </w:t>
      </w:r>
      <w:r w:rsidRPr="31E44B8B">
        <w:rPr>
          <w:b/>
          <w:bCs/>
        </w:rPr>
        <w:t>WHERE</w:t>
      </w:r>
      <w:r>
        <w:t xml:space="preserve"> and </w:t>
      </w:r>
      <w:r w:rsidRPr="31E44B8B">
        <w:rPr>
          <w:b/>
          <w:bCs/>
        </w:rPr>
        <w:t>HAVING</w:t>
      </w:r>
      <w:r>
        <w:t xml:space="preserve"> clauses. DurationInMinutes is NOT part of the input rows, it is created as part of the output rows. Thus to achieve filtering of these expressions we must use the </w:t>
      </w:r>
      <w:r w:rsidRPr="31E44B8B">
        <w:rPr>
          <w:b/>
          <w:bCs/>
        </w:rPr>
        <w:t>HAVING</w:t>
      </w:r>
      <w:r>
        <w:t xml:space="preserve"> clause.</w:t>
      </w:r>
    </w:p>
    <w:p w14:paraId="7A11E316" w14:textId="77777777" w:rsidR="00C377C5" w:rsidRDefault="00E418AF" w:rsidP="00E418AF">
      <w:pPr>
        <w:pStyle w:val="Preformatted"/>
      </w:pPr>
      <w:r>
        <w:t xml:space="preserve">rs1 = </w:t>
      </w:r>
      <w:r w:rsidR="006C6D90">
        <w:br/>
        <w:t xml:space="preserve">    </w:t>
      </w:r>
      <w:r>
        <w:t xml:space="preserve">SELECT </w:t>
      </w:r>
    </w:p>
    <w:p w14:paraId="66B160B2" w14:textId="77777777" w:rsidR="00C377C5" w:rsidRDefault="00C377C5" w:rsidP="00E418AF">
      <w:pPr>
        <w:pStyle w:val="Preformatted"/>
      </w:pPr>
      <w:r>
        <w:t xml:space="preserve">        </w:t>
      </w:r>
      <w:r w:rsidR="00E418AF">
        <w:t xml:space="preserve">Start, </w:t>
      </w:r>
    </w:p>
    <w:p w14:paraId="21A5B40A" w14:textId="77777777" w:rsidR="00C377C5" w:rsidRDefault="00C377C5" w:rsidP="00E418AF">
      <w:pPr>
        <w:pStyle w:val="Preformatted"/>
      </w:pPr>
      <w:r>
        <w:t xml:space="preserve">        </w:t>
      </w:r>
      <w:r w:rsidR="00683AED">
        <w:t>Region</w:t>
      </w:r>
      <w:r w:rsidR="00E418AF">
        <w:t xml:space="preserve">, </w:t>
      </w:r>
    </w:p>
    <w:p w14:paraId="7D53993A" w14:textId="188D560D" w:rsidR="00E418AF" w:rsidRDefault="00C377C5" w:rsidP="00E418AF">
      <w:pPr>
        <w:pStyle w:val="Preformatted"/>
      </w:pPr>
      <w:r>
        <w:t xml:space="preserve">        </w:t>
      </w:r>
      <w:r w:rsidR="00683AED">
        <w:t>Duration</w:t>
      </w:r>
      <w:r w:rsidR="00E418AF">
        <w:t xml:space="preserve">/60.0 AS </w:t>
      </w:r>
      <w:r w:rsidR="00683AED">
        <w:t>Duration</w:t>
      </w:r>
      <w:r w:rsidR="00E418AF">
        <w:t>InMinutes</w:t>
      </w:r>
    </w:p>
    <w:p w14:paraId="0B2A3245" w14:textId="77777777" w:rsidR="00E418AF" w:rsidRDefault="00E418AF" w:rsidP="00E418AF">
      <w:pPr>
        <w:pStyle w:val="Preformatted"/>
      </w:pPr>
      <w:r>
        <w:t xml:space="preserve">    FROM searchlog</w:t>
      </w:r>
    </w:p>
    <w:p w14:paraId="6CD73FA1" w14:textId="06257B77" w:rsidR="00E418AF" w:rsidRDefault="00E418AF" w:rsidP="00E418AF">
      <w:pPr>
        <w:pStyle w:val="Preformatted"/>
      </w:pPr>
      <w:r>
        <w:t xml:space="preserve">    HAVING </w:t>
      </w:r>
      <w:r w:rsidR="00683AED">
        <w:t>Duration</w:t>
      </w:r>
      <w:r>
        <w:t>InMinutes &gt;= 20;</w:t>
      </w:r>
    </w:p>
    <w:p w14:paraId="18B0F708" w14:textId="77777777" w:rsidR="00E418AF" w:rsidRDefault="00E418AF" w:rsidP="00E418AF"/>
    <w:p w14:paraId="5801A4FA" w14:textId="77777777" w:rsidR="00E418AF" w:rsidRDefault="31E44B8B" w:rsidP="00E418AF">
      <w:r>
        <w:t xml:space="preserve">Alternatively, you could use a new rowset to achieve the same effect. </w:t>
      </w:r>
    </w:p>
    <w:p w14:paraId="5222F811" w14:textId="77777777" w:rsidR="00E418AF" w:rsidRDefault="00E418AF" w:rsidP="00E418AF">
      <w:pPr>
        <w:pStyle w:val="Preformatted"/>
      </w:pPr>
    </w:p>
    <w:p w14:paraId="012AFE94" w14:textId="77777777" w:rsidR="00C377C5" w:rsidRDefault="00E418AF" w:rsidP="00E418AF">
      <w:pPr>
        <w:pStyle w:val="Preformatted"/>
      </w:pPr>
      <w:r>
        <w:t xml:space="preserve">rs1 = </w:t>
      </w:r>
      <w:r w:rsidR="006C6D90">
        <w:br/>
        <w:t xml:space="preserve">    </w:t>
      </w:r>
      <w:r>
        <w:t xml:space="preserve">SELECT </w:t>
      </w:r>
    </w:p>
    <w:p w14:paraId="7401F48E" w14:textId="77777777" w:rsidR="00C377C5" w:rsidRDefault="00C377C5" w:rsidP="00E418AF">
      <w:pPr>
        <w:pStyle w:val="Preformatted"/>
      </w:pPr>
      <w:r>
        <w:t xml:space="preserve">        </w:t>
      </w:r>
      <w:r w:rsidR="00E418AF">
        <w:t xml:space="preserve">Start, </w:t>
      </w:r>
    </w:p>
    <w:p w14:paraId="222A05C3" w14:textId="77777777" w:rsidR="00C377C5" w:rsidRDefault="00C377C5" w:rsidP="00E418AF">
      <w:pPr>
        <w:pStyle w:val="Preformatted"/>
      </w:pPr>
      <w:r>
        <w:t xml:space="preserve">        </w:t>
      </w:r>
      <w:r w:rsidR="00683AED">
        <w:t>Region</w:t>
      </w:r>
      <w:r w:rsidR="00E418AF">
        <w:t xml:space="preserve">, </w:t>
      </w:r>
    </w:p>
    <w:p w14:paraId="763F3D34" w14:textId="77777777" w:rsidR="00C377C5" w:rsidRDefault="00C377C5" w:rsidP="00E418AF">
      <w:pPr>
        <w:pStyle w:val="Preformatted"/>
      </w:pPr>
      <w:r>
        <w:t xml:space="preserve">        </w:t>
      </w:r>
      <w:r w:rsidR="00683AED">
        <w:t>Duration</w:t>
      </w:r>
      <w:r w:rsidR="00E418AF">
        <w:t xml:space="preserve">, </w:t>
      </w:r>
    </w:p>
    <w:p w14:paraId="22937793" w14:textId="10F1BFBE" w:rsidR="00E418AF" w:rsidRDefault="00C377C5" w:rsidP="00E418AF">
      <w:pPr>
        <w:pStyle w:val="Preformatted"/>
      </w:pPr>
      <w:r>
        <w:t xml:space="preserve">        </w:t>
      </w:r>
      <w:r w:rsidR="00683AED">
        <w:t>Duration</w:t>
      </w:r>
      <w:r w:rsidR="00E418AF">
        <w:t xml:space="preserve"> /60.0 AS </w:t>
      </w:r>
      <w:r w:rsidR="00683AED">
        <w:t>Duration</w:t>
      </w:r>
      <w:r w:rsidR="00E418AF">
        <w:t>InMinutes</w:t>
      </w:r>
    </w:p>
    <w:p w14:paraId="0E5EFC40" w14:textId="77777777" w:rsidR="00E418AF" w:rsidRDefault="00E418AF" w:rsidP="00E418AF">
      <w:pPr>
        <w:pStyle w:val="Preformatted"/>
      </w:pPr>
      <w:r>
        <w:t xml:space="preserve">    FROM </w:t>
      </w:r>
      <w:r w:rsidRPr="00F25D6F">
        <w:rPr>
          <w:rStyle w:val="Heading4Char"/>
        </w:rPr>
        <w:t>searchlog</w:t>
      </w:r>
      <w:r>
        <w:t>;</w:t>
      </w:r>
    </w:p>
    <w:p w14:paraId="6CFFDF6A" w14:textId="77777777" w:rsidR="00E418AF" w:rsidRDefault="00E418AF" w:rsidP="00E418AF">
      <w:pPr>
        <w:pStyle w:val="Preformatted"/>
      </w:pPr>
    </w:p>
    <w:p w14:paraId="2F2AE03E" w14:textId="76DA5727" w:rsidR="00E418AF" w:rsidRDefault="00E418AF" w:rsidP="00E418AF">
      <w:pPr>
        <w:pStyle w:val="Preformatted"/>
      </w:pPr>
      <w:r>
        <w:t xml:space="preserve">rs2 = </w:t>
      </w:r>
      <w:r w:rsidR="006C6D90">
        <w:br/>
        <w:t xml:space="preserve">    </w:t>
      </w:r>
      <w:r>
        <w:t>SELECT *</w:t>
      </w:r>
    </w:p>
    <w:p w14:paraId="1AE97262" w14:textId="77777777" w:rsidR="00E418AF" w:rsidRDefault="00E418AF" w:rsidP="00E418AF">
      <w:pPr>
        <w:pStyle w:val="Preformatted"/>
      </w:pPr>
      <w:r>
        <w:t xml:space="preserve">    FROM rs1</w:t>
      </w:r>
    </w:p>
    <w:p w14:paraId="08D5D480" w14:textId="1ABF1A40" w:rsidR="00E418AF" w:rsidRDefault="00E418AF" w:rsidP="00E418AF">
      <w:pPr>
        <w:pStyle w:val="Preformatted"/>
      </w:pPr>
      <w:r>
        <w:t xml:space="preserve">    WHERE </w:t>
      </w:r>
      <w:r w:rsidR="00683AED">
        <w:t>Duration</w:t>
      </w:r>
      <w:r>
        <w:t>InMinutes &gt;= 20;</w:t>
      </w:r>
    </w:p>
    <w:p w14:paraId="05096043" w14:textId="77777777" w:rsidR="00E418AF" w:rsidRDefault="00E418AF" w:rsidP="00E418AF">
      <w:r w:rsidDel="008D4597">
        <w:t xml:space="preserve"> </w:t>
      </w:r>
    </w:p>
    <w:p w14:paraId="53BE9E90" w14:textId="498013B2" w:rsidR="00E418AF" w:rsidRDefault="4FC9C4C7" w:rsidP="00A06658">
      <w:pPr>
        <w:pStyle w:val="Heading1"/>
      </w:pPr>
      <w:bookmarkStart w:id="249" w:name="_Toc488839499"/>
      <w:bookmarkStart w:id="250" w:name="_Toc509989921"/>
      <w:bookmarkStart w:id="251" w:name="_Toc510454268"/>
      <w:bookmarkStart w:id="252" w:name="_Toc510532279"/>
      <w:bookmarkStart w:id="253" w:name="_Toc510541531"/>
      <w:bookmarkStart w:id="254" w:name="_Toc510619127"/>
      <w:bookmarkStart w:id="255" w:name="_Toc510767789"/>
      <w:bookmarkStart w:id="256" w:name="_Toc510783246"/>
      <w:bookmarkStart w:id="257" w:name="_Toc510783310"/>
      <w:bookmarkStart w:id="258" w:name="_Toc510787109"/>
      <w:bookmarkStart w:id="259" w:name="_Toc511139662"/>
      <w:bookmarkStart w:id="260" w:name="_Toc511116251"/>
      <w:bookmarkStart w:id="261" w:name="_Toc511651495"/>
      <w:bookmarkStart w:id="262" w:name="_Toc511124081"/>
      <w:bookmarkStart w:id="263" w:name="_Toc511624482"/>
      <w:bookmarkStart w:id="264" w:name="_Toc511655036"/>
      <w:bookmarkStart w:id="265" w:name="_Toc511655863"/>
      <w:bookmarkStart w:id="266" w:name="_Toc531104560"/>
      <w:r>
        <w:lastRenderedPageBreak/>
        <w:t xml:space="preserve">LINQ and </w:t>
      </w:r>
      <w:r w:rsidR="00526FEA">
        <w:t>l</w:t>
      </w:r>
      <w:r>
        <w:t xml:space="preserve">ambdas in </w:t>
      </w:r>
      <w:r w:rsidR="00526FEA">
        <w:t>e</w:t>
      </w:r>
      <w:r>
        <w:t>xpressions</w:t>
      </w:r>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p>
    <w:p w14:paraId="52D5EB4E" w14:textId="77777777" w:rsidR="00E418AF" w:rsidRDefault="4FC9C4C7" w:rsidP="00E418AF">
      <w:r>
        <w:t xml:space="preserve">Scope supports </w:t>
      </w:r>
      <w:r w:rsidRPr="4FC9C4C7">
        <w:rPr>
          <w:b/>
          <w:bCs/>
        </w:rPr>
        <w:t>Language-Integrated Query</w:t>
      </w:r>
      <w:r>
        <w:t xml:space="preserve"> (LINQ) in expressions. </w:t>
      </w:r>
    </w:p>
    <w:p w14:paraId="73B0E5E0" w14:textId="348DD183" w:rsidR="00E418AF" w:rsidRDefault="31E44B8B" w:rsidP="00E418AF">
      <w:r>
        <w:t xml:space="preserve">In the example below, the </w:t>
      </w:r>
      <w:r w:rsidRPr="31E44B8B">
        <w:rPr>
          <w:b/>
          <w:bCs/>
        </w:rPr>
        <w:t>Where()</w:t>
      </w:r>
      <w:r>
        <w:t xml:space="preserve"> LINQ extension method is used to filter for a particular set of URLs.  </w:t>
      </w:r>
      <w:r w:rsidRPr="31E44B8B">
        <w:rPr>
          <w:b/>
          <w:bCs/>
        </w:rPr>
        <w:t>Where()</w:t>
      </w:r>
      <w:r>
        <w:t xml:space="preserve">, like most LINQ methods, returns an </w:t>
      </w:r>
      <w:r w:rsidRPr="31E44B8B">
        <w:rPr>
          <w:b/>
          <w:bCs/>
        </w:rPr>
        <w:t>IEnumerable&lt;T&gt;</w:t>
      </w:r>
      <w:r>
        <w:t xml:space="preserve"> value. Because Scope does not support interfaces as column types, the </w:t>
      </w:r>
      <w:r w:rsidRPr="31E44B8B">
        <w:rPr>
          <w:b/>
          <w:bCs/>
        </w:rPr>
        <w:t>ToList()</w:t>
      </w:r>
      <w:r>
        <w:t xml:space="preserve"> LINQ extension method is used to convert it to a collection type that Scope does support.</w:t>
      </w:r>
    </w:p>
    <w:p w14:paraId="3CC63FC6" w14:textId="77777777" w:rsidR="00CB40A1" w:rsidRDefault="00CB40A1" w:rsidP="00CB40A1">
      <w:pPr>
        <w:pStyle w:val="Preformatted"/>
      </w:pPr>
    </w:p>
    <w:p w14:paraId="2555A814" w14:textId="77777777" w:rsidR="00C377C5" w:rsidRDefault="00CB40A1" w:rsidP="00CB40A1">
      <w:pPr>
        <w:pStyle w:val="Preformatted"/>
      </w:pPr>
      <w:r>
        <w:t xml:space="preserve">rs1 = </w:t>
      </w:r>
      <w:r>
        <w:br/>
        <w:t xml:space="preserve">    </w:t>
      </w:r>
      <w:bookmarkStart w:id="267" w:name="OLE_LINK26"/>
      <w:bookmarkStart w:id="268" w:name="OLE_LINK27"/>
      <w:r>
        <w:t xml:space="preserve">SELECT </w:t>
      </w:r>
    </w:p>
    <w:p w14:paraId="1C896EB1" w14:textId="180E4C58" w:rsidR="00CB40A1" w:rsidRDefault="00C377C5" w:rsidP="00CB40A1">
      <w:pPr>
        <w:pStyle w:val="Preformatted"/>
      </w:pPr>
      <w:r>
        <w:t xml:space="preserve">        </w:t>
      </w:r>
      <w:r w:rsidR="00CB40A1">
        <w:t>Urls</w:t>
      </w:r>
      <w:r w:rsidR="00461FDB">
        <w:t>.Split(</w:t>
      </w:r>
      <w:r w:rsidR="00B54523">
        <w:t>';')</w:t>
      </w:r>
      <w:r w:rsidR="00CB40A1">
        <w:t>.Where(u=&gt; u.StartsWith("http:")).ToList() AS HttpUrls</w:t>
      </w:r>
    </w:p>
    <w:bookmarkEnd w:id="267"/>
    <w:bookmarkEnd w:id="268"/>
    <w:p w14:paraId="5F683505" w14:textId="20A2C71B" w:rsidR="00CB40A1" w:rsidRDefault="00CB40A1" w:rsidP="00CB40A1">
      <w:pPr>
        <w:pStyle w:val="Preformatted"/>
      </w:pPr>
      <w:r>
        <w:t xml:space="preserve">    FROM searchlog; </w:t>
      </w:r>
    </w:p>
    <w:p w14:paraId="3BC6EDEA" w14:textId="77777777" w:rsidR="00CB40A1" w:rsidRDefault="00CB40A1" w:rsidP="00CB40A1">
      <w:pPr>
        <w:pStyle w:val="Preformatted"/>
      </w:pPr>
    </w:p>
    <w:p w14:paraId="59A1EF77" w14:textId="77777777" w:rsidR="00CB40A1" w:rsidRDefault="00CB40A1" w:rsidP="00CB40A1"/>
    <w:p w14:paraId="71D39865" w14:textId="17E87025" w:rsidR="00CB40A1" w:rsidRDefault="31E44B8B" w:rsidP="00E418AF">
      <w:r>
        <w:t xml:space="preserve">NOTE: </w:t>
      </w:r>
      <w:r w:rsidRPr="31E44B8B">
        <w:rPr>
          <w:b/>
          <w:bCs/>
        </w:rPr>
        <w:t>DefaultTextOutputter</w:t>
      </w:r>
      <w:r>
        <w:t xml:space="preserve"> does not automatically serialize Collection types such as List&lt;T&gt;. You'll need to convert this back to a type that it supports such as a string as shown below.</w:t>
      </w:r>
    </w:p>
    <w:p w14:paraId="36B86799" w14:textId="77777777" w:rsidR="00CB40A1" w:rsidRDefault="00CB40A1" w:rsidP="00CB40A1">
      <w:pPr>
        <w:pStyle w:val="Preformatted"/>
      </w:pPr>
    </w:p>
    <w:p w14:paraId="0EF987D2" w14:textId="6EA03C41" w:rsidR="00C377C5" w:rsidRDefault="00CB40A1" w:rsidP="00CB40A1">
      <w:pPr>
        <w:pStyle w:val="Preformatted"/>
      </w:pPr>
      <w:r>
        <w:t xml:space="preserve">rs1 = </w:t>
      </w:r>
      <w:r>
        <w:br/>
      </w:r>
    </w:p>
    <w:p w14:paraId="5B6B1F3D" w14:textId="7A1A5FA2" w:rsidR="00CB40A1" w:rsidRDefault="00C377C5" w:rsidP="00CB40A1">
      <w:pPr>
        <w:pStyle w:val="Preformatted"/>
      </w:pPr>
      <w:r>
        <w:t xml:space="preserve">        </w:t>
      </w:r>
      <w:r w:rsidR="00CB40A1">
        <w:t>Urls.</w:t>
      </w:r>
      <w:r w:rsidR="00B54523">
        <w:t>Split(';').</w:t>
      </w:r>
      <w:r w:rsidR="00CB40A1">
        <w:t>Where(u=&gt; u.StartsWith("http:")).To</w:t>
      </w:r>
      <w:r w:rsidR="00C206A9">
        <w:t>List</w:t>
      </w:r>
      <w:r w:rsidR="00CB40A1">
        <w:t>() AS HttpUrls</w:t>
      </w:r>
    </w:p>
    <w:p w14:paraId="379A4C04" w14:textId="3AE523B4" w:rsidR="00CB40A1" w:rsidRDefault="00CB40A1" w:rsidP="00CB40A1">
      <w:pPr>
        <w:pStyle w:val="Preformatted"/>
      </w:pPr>
      <w:r>
        <w:t xml:space="preserve">    FROM searchlog; </w:t>
      </w:r>
    </w:p>
    <w:p w14:paraId="609DB7F3" w14:textId="77777777" w:rsidR="00CB40A1" w:rsidRDefault="00CB40A1" w:rsidP="00CB40A1">
      <w:pPr>
        <w:pStyle w:val="Preformatted"/>
      </w:pPr>
    </w:p>
    <w:p w14:paraId="51BBB05A" w14:textId="77777777" w:rsidR="00C377C5" w:rsidRDefault="00CB40A1" w:rsidP="00CB40A1">
      <w:pPr>
        <w:pStyle w:val="Preformatted"/>
      </w:pPr>
      <w:r>
        <w:t xml:space="preserve">rs2 = </w:t>
      </w:r>
    </w:p>
    <w:p w14:paraId="7CC9C23D" w14:textId="77777777" w:rsidR="00C377C5" w:rsidRDefault="00C377C5" w:rsidP="00CB40A1">
      <w:pPr>
        <w:pStyle w:val="Preformatted"/>
      </w:pPr>
      <w:r>
        <w:t xml:space="preserve">    </w:t>
      </w:r>
      <w:r w:rsidR="00CB40A1">
        <w:t xml:space="preserve">SELECT </w:t>
      </w:r>
    </w:p>
    <w:p w14:paraId="49B085C8" w14:textId="63AF61F6" w:rsidR="00B63B0D" w:rsidRDefault="00C377C5" w:rsidP="00CB40A1">
      <w:pPr>
        <w:pStyle w:val="Preformatted"/>
      </w:pPr>
      <w:r>
        <w:t xml:space="preserve">        </w:t>
      </w:r>
      <w:r w:rsidR="00CB40A1">
        <w:t>string.Join</w:t>
      </w:r>
    </w:p>
    <w:p w14:paraId="1DA6CE1B" w14:textId="66ED791C" w:rsidR="00CB40A1" w:rsidRDefault="00CB40A1" w:rsidP="00CB40A1">
      <w:pPr>
        <w:pStyle w:val="Preformatted"/>
      </w:pPr>
      <w:r>
        <w:t>( ";" , HttpUrls) AS HttpUrls</w:t>
      </w:r>
      <w:r w:rsidR="005E15E7">
        <w:t xml:space="preserve"> </w:t>
      </w:r>
    </w:p>
    <w:p w14:paraId="30E08AFB" w14:textId="1297F6C2" w:rsidR="00CB40A1" w:rsidRDefault="00CB40A1" w:rsidP="00CB40A1">
      <w:pPr>
        <w:pStyle w:val="Preformatted"/>
      </w:pPr>
      <w:r>
        <w:t xml:space="preserve">    FROM rs1;</w:t>
      </w:r>
    </w:p>
    <w:p w14:paraId="3562FBA9" w14:textId="77777777" w:rsidR="00CB40A1" w:rsidRDefault="00CB40A1" w:rsidP="00CB40A1">
      <w:pPr>
        <w:pStyle w:val="Preformatted"/>
      </w:pPr>
    </w:p>
    <w:p w14:paraId="315D63CD" w14:textId="77777777" w:rsidR="00CB40A1" w:rsidRDefault="00CB40A1" w:rsidP="00CB40A1"/>
    <w:p w14:paraId="399FBB10" w14:textId="77777777" w:rsidR="00CB40A1" w:rsidRDefault="00CB40A1" w:rsidP="00E418AF"/>
    <w:p w14:paraId="1BA00596" w14:textId="77777777" w:rsidR="00E418AF" w:rsidRDefault="31E44B8B" w:rsidP="00E418AF">
      <w:r>
        <w:t xml:space="preserve">NOTE: a </w:t>
      </w:r>
      <w:r w:rsidRPr="31E44B8B">
        <w:rPr>
          <w:b/>
          <w:bCs/>
        </w:rPr>
        <w:t>REFERENCE</w:t>
      </w:r>
      <w:r>
        <w:t xml:space="preserve"> to </w:t>
      </w:r>
      <w:r w:rsidRPr="31E44B8B">
        <w:rPr>
          <w:b/>
          <w:bCs/>
        </w:rPr>
        <w:t>System.Linq</w:t>
      </w:r>
      <w:r>
        <w:t xml:space="preserve"> is automatically added to your scripts</w:t>
      </w:r>
    </w:p>
    <w:p w14:paraId="6502FE4B" w14:textId="66FC837B" w:rsidR="00E418AF" w:rsidRDefault="31E44B8B" w:rsidP="00E418AF">
      <w:r>
        <w:t xml:space="preserve">To learn more about what can be expressed in linq consult: </w:t>
      </w:r>
      <w:hyperlink r:id="rId24">
        <w:r w:rsidRPr="31E44B8B">
          <w:rPr>
            <w:rStyle w:val="Hyperlink"/>
            <w:b/>
            <w:bCs/>
          </w:rPr>
          <w:t>101 LINQ Samples</w:t>
        </w:r>
      </w:hyperlink>
    </w:p>
    <w:p w14:paraId="3EE262EE" w14:textId="73761588" w:rsidR="00E418AF" w:rsidRDefault="4FC9C4C7" w:rsidP="00E418AF">
      <w:pPr>
        <w:pStyle w:val="Heading2"/>
      </w:pPr>
      <w:bookmarkStart w:id="269" w:name="_Toc488839500"/>
      <w:r>
        <w:t xml:space="preserve">Anonymous </w:t>
      </w:r>
      <w:r w:rsidR="00526FEA">
        <w:t>t</w:t>
      </w:r>
      <w:r>
        <w:t xml:space="preserve">ypes </w:t>
      </w:r>
      <w:r w:rsidR="00526FEA">
        <w:t>a</w:t>
      </w:r>
      <w:r>
        <w:t xml:space="preserve">re </w:t>
      </w:r>
      <w:r w:rsidR="00526FEA">
        <w:t>n</w:t>
      </w:r>
      <w:r>
        <w:t xml:space="preserve">ot </w:t>
      </w:r>
      <w:r w:rsidR="00526FEA">
        <w:t>s</w:t>
      </w:r>
      <w:r>
        <w:t>upported</w:t>
      </w:r>
      <w:bookmarkEnd w:id="269"/>
    </w:p>
    <w:p w14:paraId="0DFA1C94" w14:textId="684BBEF1" w:rsidR="00E418AF" w:rsidRDefault="4FC9C4C7" w:rsidP="00E418AF">
      <w:r>
        <w:t>Creating anonymous types is valid, however it is NOT supported in Scope. For example the following script will not work:</w:t>
      </w:r>
    </w:p>
    <w:p w14:paraId="4F27249E" w14:textId="77777777" w:rsidR="00E418AF" w:rsidRPr="00297C71" w:rsidRDefault="00E418AF" w:rsidP="00E418AF">
      <w:pPr>
        <w:pStyle w:val="Preformatted"/>
      </w:pPr>
      <w:r w:rsidRPr="00297C71">
        <w:t xml:space="preserve">rs1 = </w:t>
      </w:r>
    </w:p>
    <w:p w14:paraId="18988B19" w14:textId="77777777" w:rsidR="00C377C5" w:rsidRDefault="00E418AF" w:rsidP="00E418AF">
      <w:pPr>
        <w:pStyle w:val="Preformatted"/>
      </w:pPr>
      <w:r w:rsidRPr="00297C71">
        <w:t xml:space="preserve">    SELECT </w:t>
      </w:r>
    </w:p>
    <w:p w14:paraId="0DE78457" w14:textId="77777777" w:rsidR="00C377C5" w:rsidRDefault="00C377C5" w:rsidP="00E418AF">
      <w:pPr>
        <w:pStyle w:val="Preformatted"/>
      </w:pPr>
      <w:r>
        <w:t xml:space="preserve">        </w:t>
      </w:r>
      <w:r w:rsidR="00E418AF" w:rsidRPr="00297C71">
        <w:t xml:space="preserve">Foo, </w:t>
      </w:r>
    </w:p>
    <w:p w14:paraId="2BB4ACD9" w14:textId="16EEF89C" w:rsidR="00E418AF" w:rsidRPr="00297C71" w:rsidRDefault="00C377C5" w:rsidP="00E418AF">
      <w:pPr>
        <w:pStyle w:val="Preformatted"/>
      </w:pPr>
      <w:r>
        <w:t xml:space="preserve">        </w:t>
      </w:r>
      <w:r w:rsidR="00E418AF" w:rsidRPr="00CB40A1">
        <w:rPr>
          <w:bCs/>
        </w:rPr>
        <w:t>new {a=1, n=2} AS Beer</w:t>
      </w:r>
    </w:p>
    <w:p w14:paraId="4D57C671" w14:textId="77777777" w:rsidR="00E418AF" w:rsidRPr="00297C71" w:rsidRDefault="00E418AF" w:rsidP="00E418AF">
      <w:pPr>
        <w:pStyle w:val="Preformatted"/>
      </w:pPr>
      <w:r w:rsidRPr="00297C71">
        <w:t xml:space="preserve">    FROM data;</w:t>
      </w:r>
    </w:p>
    <w:p w14:paraId="3B64AD13" w14:textId="77777777" w:rsidR="00E418AF" w:rsidRPr="00297C71" w:rsidRDefault="00E418AF" w:rsidP="00E418AF"/>
    <w:p w14:paraId="4D024A36" w14:textId="52F3F60B" w:rsidR="00E418AF" w:rsidRDefault="4FC9C4C7" w:rsidP="00E418AF">
      <w:pPr>
        <w:pStyle w:val="Heading2"/>
      </w:pPr>
      <w:bookmarkStart w:id="270" w:name="_Toc488839501"/>
      <w:r>
        <w:t xml:space="preserve">LINQ </w:t>
      </w:r>
      <w:r w:rsidR="004364BB">
        <w:t>q</w:t>
      </w:r>
      <w:r>
        <w:t xml:space="preserve">uery </w:t>
      </w:r>
      <w:r w:rsidR="004364BB">
        <w:t>s</w:t>
      </w:r>
      <w:r>
        <w:t>yntax</w:t>
      </w:r>
      <w:bookmarkEnd w:id="270"/>
    </w:p>
    <w:p w14:paraId="6BE5E37D" w14:textId="77777777" w:rsidR="00E418AF" w:rsidRDefault="4FC9C4C7" w:rsidP="00E418AF">
      <w:r>
        <w:t xml:space="preserve">The </w:t>
      </w:r>
      <w:r w:rsidRPr="4FC9C4C7">
        <w:rPr>
          <w:b/>
          <w:bCs/>
        </w:rPr>
        <w:t>LINQ Method Syntax</w:t>
      </w:r>
      <w:r>
        <w:t xml:space="preserve"> was demonstrated above, but Scope also supports the </w:t>
      </w:r>
      <w:r w:rsidRPr="4FC9C4C7">
        <w:rPr>
          <w:b/>
          <w:bCs/>
        </w:rPr>
        <w:t>LINQ Query Syntax</w:t>
      </w:r>
      <w:r>
        <w:t>.</w:t>
      </w:r>
    </w:p>
    <w:p w14:paraId="6D55257F" w14:textId="77777777" w:rsidR="00E418AF" w:rsidRDefault="00E418AF" w:rsidP="00E418AF">
      <w:pPr>
        <w:pStyle w:val="Preformatted"/>
      </w:pPr>
    </w:p>
    <w:p w14:paraId="68C42687" w14:textId="77777777" w:rsidR="00C377C5" w:rsidRDefault="00E418AF" w:rsidP="00E418AF">
      <w:pPr>
        <w:pStyle w:val="Preformatted"/>
      </w:pPr>
      <w:r>
        <w:t xml:space="preserve">rs = </w:t>
      </w:r>
      <w:r w:rsidR="006C6D90">
        <w:br/>
        <w:t xml:space="preserve">    </w:t>
      </w:r>
      <w:r>
        <w:t xml:space="preserve">SELECT </w:t>
      </w:r>
    </w:p>
    <w:p w14:paraId="768C7956" w14:textId="5D432233" w:rsidR="00E418AF" w:rsidRDefault="00C377C5" w:rsidP="00E418AF">
      <w:pPr>
        <w:pStyle w:val="Preformatted"/>
      </w:pPr>
      <w:r>
        <w:t xml:space="preserve">         </w:t>
      </w:r>
      <w:r w:rsidR="00E418AF">
        <w:t>(from u in urls where u.StartsWith("http:")).ToList() AS HttpUrls</w:t>
      </w:r>
    </w:p>
    <w:p w14:paraId="0617D05B" w14:textId="5F044D65" w:rsidR="00E418AF" w:rsidRDefault="006C6D90" w:rsidP="00E418AF">
      <w:pPr>
        <w:pStyle w:val="Preformatted"/>
      </w:pPr>
      <w:r>
        <w:lastRenderedPageBreak/>
        <w:t xml:space="preserve">    </w:t>
      </w:r>
      <w:r w:rsidR="00E418AF">
        <w:t xml:space="preserve">FROM clicks; </w:t>
      </w:r>
    </w:p>
    <w:p w14:paraId="5AA0ED20" w14:textId="77777777" w:rsidR="00E418AF" w:rsidRDefault="00E418AF" w:rsidP="00E418AF">
      <w:pPr>
        <w:pStyle w:val="Preformatted"/>
      </w:pPr>
    </w:p>
    <w:p w14:paraId="6AB5DC0F" w14:textId="77777777" w:rsidR="00E418AF" w:rsidRDefault="00E418AF" w:rsidP="00E418AF"/>
    <w:p w14:paraId="5DC819D1" w14:textId="19E5EA25" w:rsidR="00E418AF" w:rsidRDefault="4FC9C4C7" w:rsidP="00E418AF">
      <w:r>
        <w:t xml:space="preserve">To learn more go here: </w:t>
      </w:r>
      <w:hyperlink r:id="rId25">
        <w:r w:rsidRPr="4FC9C4C7">
          <w:rPr>
            <w:rStyle w:val="Hyperlink"/>
          </w:rPr>
          <w:t>http://msdn.microsoft.com/en-us/library/vstuindio/bb397947.aspx</w:t>
        </w:r>
      </w:hyperlink>
    </w:p>
    <w:p w14:paraId="6093561E" w14:textId="6CDB846B" w:rsidR="00E418AF" w:rsidRDefault="4FC9C4C7" w:rsidP="00A06658">
      <w:pPr>
        <w:pStyle w:val="Heading1"/>
      </w:pPr>
      <w:bookmarkStart w:id="271" w:name="_Toc488839502"/>
      <w:bookmarkStart w:id="272" w:name="_Toc509989922"/>
      <w:bookmarkStart w:id="273" w:name="_Toc510454269"/>
      <w:bookmarkStart w:id="274" w:name="_Toc510532280"/>
      <w:bookmarkStart w:id="275" w:name="_Toc510541532"/>
      <w:bookmarkStart w:id="276" w:name="_Toc510619128"/>
      <w:bookmarkStart w:id="277" w:name="_Toc510767790"/>
      <w:bookmarkStart w:id="278" w:name="_Toc510783247"/>
      <w:bookmarkStart w:id="279" w:name="_Toc510783311"/>
      <w:bookmarkStart w:id="280" w:name="_Toc510787110"/>
      <w:bookmarkStart w:id="281" w:name="_Toc511139663"/>
      <w:bookmarkStart w:id="282" w:name="_Toc511116252"/>
      <w:bookmarkStart w:id="283" w:name="_Toc511651496"/>
      <w:bookmarkStart w:id="284" w:name="_Toc511124082"/>
      <w:bookmarkStart w:id="285" w:name="_Toc511624483"/>
      <w:bookmarkStart w:id="286" w:name="_Toc511655037"/>
      <w:bookmarkStart w:id="287" w:name="_Toc511655864"/>
      <w:bookmarkStart w:id="288" w:name="_Toc531104561"/>
      <w:r>
        <w:t>Extension Methods in Expressions</w:t>
      </w:r>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p>
    <w:p w14:paraId="60BC9E20" w14:textId="77777777" w:rsidR="00661FE2" w:rsidRDefault="4FC9C4C7" w:rsidP="00E418AF">
      <w:r>
        <w:t xml:space="preserve">You can also create your own custom extension methods and use them in a Scope expression.  Simply create an extension method in a separate C# DLL and then </w:t>
      </w:r>
    </w:p>
    <w:p w14:paraId="0F5BAC05" w14:textId="58D79003" w:rsidR="00E418AF" w:rsidRDefault="4FC9C4C7" w:rsidP="00E418AF">
      <w:r>
        <w:t xml:space="preserve"> the DLL from your Scope script.</w:t>
      </w:r>
    </w:p>
    <w:p w14:paraId="4AE2FD9A" w14:textId="77777777" w:rsidR="00E418AF" w:rsidRDefault="00E418AF" w:rsidP="00E418AF">
      <w:pPr>
        <w:pStyle w:val="Preformatted"/>
      </w:pPr>
    </w:p>
    <w:p w14:paraId="7383EC5F" w14:textId="77777777" w:rsidR="00C377C5" w:rsidRDefault="00E418AF" w:rsidP="00E418AF">
      <w:pPr>
        <w:pStyle w:val="Preformatted"/>
      </w:pPr>
      <w:r>
        <w:t xml:space="preserve">rs = </w:t>
      </w:r>
      <w:r w:rsidR="006C6D90">
        <w:br/>
        <w:t xml:space="preserve">    </w:t>
      </w:r>
      <w:r>
        <w:t xml:space="preserve">SELECT </w:t>
      </w:r>
    </w:p>
    <w:p w14:paraId="0127E939" w14:textId="5DCCCEDA" w:rsidR="00E418AF" w:rsidRDefault="00C377C5" w:rsidP="00E418AF">
      <w:pPr>
        <w:pStyle w:val="Preformatted"/>
      </w:pPr>
      <w:r>
        <w:t xml:space="preserve">        </w:t>
      </w:r>
      <w:r w:rsidR="00E418AF">
        <w:t>urls.GetHttpUrls() AS HttpUrls</w:t>
      </w:r>
    </w:p>
    <w:p w14:paraId="732ACEE0" w14:textId="551AF86A" w:rsidR="00E418AF" w:rsidRDefault="006C6D90" w:rsidP="00E418AF">
      <w:pPr>
        <w:pStyle w:val="Preformatted"/>
      </w:pPr>
      <w:r>
        <w:t xml:space="preserve">    </w:t>
      </w:r>
      <w:r w:rsidR="00E418AF">
        <w:t xml:space="preserve">FROM clicks; </w:t>
      </w:r>
    </w:p>
    <w:p w14:paraId="4C4F56CB" w14:textId="77777777" w:rsidR="00E418AF" w:rsidRDefault="00E418AF" w:rsidP="00E418AF">
      <w:pPr>
        <w:pStyle w:val="Preformatted"/>
      </w:pPr>
    </w:p>
    <w:p w14:paraId="1AC19306" w14:textId="77777777" w:rsidR="00E418AF" w:rsidRDefault="00E418AF" w:rsidP="00E418AF"/>
    <w:p w14:paraId="0F320887" w14:textId="77777777" w:rsidR="00E418AF" w:rsidRDefault="00E418AF" w:rsidP="00E418AF">
      <w:pPr>
        <w:pStyle w:val="Preformatted"/>
      </w:pPr>
    </w:p>
    <w:p w14:paraId="0D7DD121" w14:textId="77777777" w:rsidR="00E418AF" w:rsidRDefault="00E418AF" w:rsidP="00E418AF">
      <w:pPr>
        <w:pStyle w:val="Preformatted"/>
      </w:pPr>
      <w:r>
        <w:t>// This must be present in a separate DLL</w:t>
      </w:r>
    </w:p>
    <w:p w14:paraId="2ECC874D" w14:textId="77777777" w:rsidR="00E418AF" w:rsidRDefault="00E418AF" w:rsidP="00E418AF">
      <w:pPr>
        <w:pStyle w:val="Preformatted"/>
      </w:pPr>
      <w:r>
        <w:t>public static class MyExtensions</w:t>
      </w:r>
    </w:p>
    <w:p w14:paraId="776F642B" w14:textId="77777777" w:rsidR="00E418AF" w:rsidRDefault="00E418AF" w:rsidP="00E418AF">
      <w:pPr>
        <w:pStyle w:val="Preformatted"/>
      </w:pPr>
      <w:r>
        <w:t>{</w:t>
      </w:r>
    </w:p>
    <w:p w14:paraId="0762C59A" w14:textId="77777777" w:rsidR="00E418AF" w:rsidRDefault="00E418AF" w:rsidP="00E418AF">
      <w:pPr>
        <w:pStyle w:val="Preformatted"/>
      </w:pPr>
      <w:r>
        <w:t xml:space="preserve">    public static List&lt;</w:t>
      </w:r>
      <w:bookmarkStart w:id="289" w:name="OLE_LINK5"/>
      <w:bookmarkStart w:id="290" w:name="OLE_LINK6"/>
      <w:r>
        <w:t>string</w:t>
      </w:r>
      <w:bookmarkEnd w:id="289"/>
      <w:bookmarkEnd w:id="290"/>
      <w:r>
        <w:t>&gt; GetHttpUrls(this IList&lt;string&gt; urls)</w:t>
      </w:r>
    </w:p>
    <w:p w14:paraId="734361B6" w14:textId="77777777" w:rsidR="00E418AF" w:rsidRDefault="00E418AF" w:rsidP="00E418AF">
      <w:pPr>
        <w:pStyle w:val="Preformatted"/>
      </w:pPr>
      <w:r>
        <w:t xml:space="preserve">    {</w:t>
      </w:r>
    </w:p>
    <w:p w14:paraId="7B0868DE" w14:textId="77777777" w:rsidR="00E418AF" w:rsidRDefault="00E418AF" w:rsidP="00E418AF">
      <w:pPr>
        <w:pStyle w:val="Preformatted"/>
      </w:pPr>
      <w:r>
        <w:t xml:space="preserve">        return urls.Where(u=&gt; u.StartsWith(</w:t>
      </w:r>
      <w:r w:rsidRPr="001D3B65">
        <w:t>"</w:t>
      </w:r>
      <w:r>
        <w:t>http:</w:t>
      </w:r>
      <w:r w:rsidRPr="001D3B65">
        <w:t>"</w:t>
      </w:r>
      <w:r>
        <w:t>)).ToList();</w:t>
      </w:r>
    </w:p>
    <w:p w14:paraId="0CAC0044" w14:textId="77777777" w:rsidR="00E418AF" w:rsidRDefault="00E418AF" w:rsidP="00E418AF">
      <w:pPr>
        <w:pStyle w:val="Preformatted"/>
      </w:pPr>
      <w:r>
        <w:t xml:space="preserve">    }</w:t>
      </w:r>
    </w:p>
    <w:p w14:paraId="3D92EEAB" w14:textId="77777777" w:rsidR="00E418AF" w:rsidRDefault="00E418AF" w:rsidP="00E418AF">
      <w:pPr>
        <w:pStyle w:val="Preformatted"/>
      </w:pPr>
      <w:r>
        <w:t xml:space="preserve">} </w:t>
      </w:r>
    </w:p>
    <w:p w14:paraId="48DAF847" w14:textId="77777777" w:rsidR="00E418AF" w:rsidRDefault="00E418AF" w:rsidP="00E418AF">
      <w:pPr>
        <w:pStyle w:val="Preformatted"/>
      </w:pPr>
    </w:p>
    <w:p w14:paraId="137393B0" w14:textId="77777777" w:rsidR="00E418AF" w:rsidRDefault="00E418AF" w:rsidP="00E418AF"/>
    <w:p w14:paraId="05A1E050" w14:textId="06DBB3AE" w:rsidR="00D5375D" w:rsidRPr="00CA65F1" w:rsidRDefault="4FC9C4C7" w:rsidP="4FC9C4C7">
      <w:pPr>
        <w:rPr>
          <w:sz w:val="22"/>
        </w:rPr>
      </w:pPr>
      <w:r>
        <w:t>In the future, support may be enabled for extension methods in the #CS code blocks</w:t>
      </w:r>
    </w:p>
    <w:p w14:paraId="274B61BA" w14:textId="22D82F7E" w:rsidR="00D953CA" w:rsidRDefault="4FC9C4C7" w:rsidP="00D953CA">
      <w:pPr>
        <w:pStyle w:val="Heading2"/>
      </w:pPr>
      <w:bookmarkStart w:id="291" w:name="_Toc488839503"/>
      <w:r>
        <w:t xml:space="preserve">Testing </w:t>
      </w:r>
      <w:r w:rsidR="00DB3602">
        <w:t>for</w:t>
      </w:r>
      <w:r>
        <w:t xml:space="preserve"> </w:t>
      </w:r>
      <w:r w:rsidR="004364BB">
        <w:t>m</w:t>
      </w:r>
      <w:r>
        <w:t xml:space="preserve">embership with the IN </w:t>
      </w:r>
      <w:r w:rsidR="004364BB">
        <w:t>o</w:t>
      </w:r>
      <w:r>
        <w:t>perator</w:t>
      </w:r>
      <w:bookmarkEnd w:id="291"/>
    </w:p>
    <w:p w14:paraId="11F0EDDF" w14:textId="77777777" w:rsidR="00D953CA" w:rsidRPr="00FB52F8" w:rsidRDefault="4FC9C4C7" w:rsidP="4FC9C4C7">
      <w:pPr>
        <w:rPr>
          <w:rFonts w:asciiTheme="minorHAnsi" w:hAnsiTheme="minorHAnsi"/>
          <w:sz w:val="24"/>
          <w:szCs w:val="24"/>
        </w:rPr>
      </w:pPr>
      <w:r w:rsidRPr="4FC9C4C7">
        <w:rPr>
          <w:rFonts w:eastAsia="Segoe UI" w:cs="Segoe UI"/>
        </w:rPr>
        <w:t xml:space="preserve">You can use the </w:t>
      </w:r>
      <w:r w:rsidRPr="4FC9C4C7">
        <w:rPr>
          <w:rFonts w:eastAsia="Segoe UI" w:cs="Segoe UI"/>
          <w:b/>
          <w:bCs/>
        </w:rPr>
        <w:t>IN</w:t>
      </w:r>
      <w:r w:rsidRPr="4FC9C4C7">
        <w:rPr>
          <w:rFonts w:eastAsia="Segoe UI" w:cs="Segoe UI"/>
        </w:rPr>
        <w:t xml:space="preserve"> operator as shown below to test for membership in a set of values.</w:t>
      </w:r>
    </w:p>
    <w:p w14:paraId="62E23A8F" w14:textId="77777777" w:rsidR="00D953CA" w:rsidRDefault="00D953CA" w:rsidP="00D953CA">
      <w:pPr>
        <w:pStyle w:val="Preformatted"/>
      </w:pPr>
      <w:r w:rsidRPr="005B278F">
        <w:t xml:space="preserve">rs = </w:t>
      </w:r>
    </w:p>
    <w:p w14:paraId="1BED62C8" w14:textId="77777777" w:rsidR="00D953CA" w:rsidRPr="005B278F" w:rsidRDefault="00D953CA" w:rsidP="00D953CA">
      <w:pPr>
        <w:pStyle w:val="Preformatted"/>
      </w:pPr>
      <w:r>
        <w:t xml:space="preserve">    </w:t>
      </w:r>
      <w:r w:rsidRPr="005B278F">
        <w:t>SELECT FirstName, LastName, JobTitle</w:t>
      </w:r>
    </w:p>
    <w:p w14:paraId="7CF35C88" w14:textId="77777777" w:rsidR="00D953CA" w:rsidRPr="005B278F" w:rsidRDefault="00D953CA" w:rsidP="00D953CA">
      <w:pPr>
        <w:pStyle w:val="Preformatted"/>
      </w:pPr>
      <w:r>
        <w:t xml:space="preserve">    </w:t>
      </w:r>
      <w:r w:rsidRPr="005B278F">
        <w:t>FROM People</w:t>
      </w:r>
    </w:p>
    <w:p w14:paraId="1F31D15B" w14:textId="77777777" w:rsidR="00D953CA" w:rsidRDefault="00D953CA" w:rsidP="00D953CA">
      <w:pPr>
        <w:pStyle w:val="Preformatted"/>
      </w:pPr>
      <w:bookmarkStart w:id="292" w:name="OLE_LINK28"/>
      <w:bookmarkStart w:id="293" w:name="OLE_LINK29"/>
      <w:r>
        <w:t xml:space="preserve">    </w:t>
      </w:r>
      <w:r w:rsidRPr="005B278F">
        <w:t>WHERE JobTitle IN ("Design Engineer", "Tool Designer", "Marketing Assistant");</w:t>
      </w:r>
    </w:p>
    <w:bookmarkEnd w:id="292"/>
    <w:bookmarkEnd w:id="293"/>
    <w:p w14:paraId="553964F4" w14:textId="77777777" w:rsidR="00D953CA" w:rsidRDefault="00D953CA" w:rsidP="00D953CA">
      <w:pPr>
        <w:spacing w:line="252" w:lineRule="auto"/>
        <w:ind w:left="720"/>
        <w:rPr>
          <w:rFonts w:cs="Segoe UI"/>
          <w:color w:val="000000"/>
        </w:rPr>
      </w:pPr>
    </w:p>
    <w:p w14:paraId="15E2B6C4" w14:textId="77777777" w:rsidR="00D953CA" w:rsidRDefault="4FC9C4C7" w:rsidP="4FC9C4C7">
      <w:pPr>
        <w:spacing w:line="252" w:lineRule="auto"/>
        <w:rPr>
          <w:rFonts w:eastAsia="Segoe UI" w:cs="Segoe UI"/>
        </w:rPr>
      </w:pPr>
      <w:r w:rsidRPr="4FC9C4C7">
        <w:rPr>
          <w:rFonts w:eastAsia="Segoe UI" w:cs="Segoe UI"/>
        </w:rPr>
        <w:t xml:space="preserve">Keep in mind that the Scope </w:t>
      </w:r>
      <w:r w:rsidRPr="4FC9C4C7">
        <w:rPr>
          <w:rFonts w:eastAsia="Segoe UI" w:cs="Segoe UI"/>
          <w:b/>
          <w:bCs/>
        </w:rPr>
        <w:t>IN</w:t>
      </w:r>
      <w:r w:rsidRPr="4FC9C4C7">
        <w:rPr>
          <w:rFonts w:eastAsia="Segoe UI" w:cs="Segoe UI"/>
        </w:rPr>
        <w:t xml:space="preserve"> operator does not offer all the features of the SQL </w:t>
      </w:r>
      <w:r w:rsidRPr="4FC9C4C7">
        <w:rPr>
          <w:rFonts w:eastAsia="Segoe UI" w:cs="Segoe UI"/>
          <w:b/>
          <w:bCs/>
        </w:rPr>
        <w:t>IN</w:t>
      </w:r>
      <w:r w:rsidRPr="4FC9C4C7">
        <w:rPr>
          <w:rFonts w:eastAsia="Segoe UI" w:cs="Segoe UI"/>
        </w:rPr>
        <w:t xml:space="preserve"> operator.</w:t>
      </w:r>
    </w:p>
    <w:p w14:paraId="358A33AD" w14:textId="77777777" w:rsidR="00D953CA" w:rsidRDefault="4FC9C4C7" w:rsidP="4FC9C4C7">
      <w:pPr>
        <w:spacing w:line="252" w:lineRule="auto"/>
        <w:rPr>
          <w:rFonts w:eastAsia="Segoe UI" w:cs="Segoe UI"/>
        </w:rPr>
      </w:pPr>
      <w:r w:rsidRPr="4FC9C4C7">
        <w:rPr>
          <w:rFonts w:eastAsia="Segoe UI" w:cs="Segoe UI"/>
        </w:rPr>
        <w:t xml:space="preserve">See </w:t>
      </w:r>
      <w:hyperlink r:id="rId26">
        <w:r w:rsidRPr="4FC9C4C7">
          <w:rPr>
            <w:rStyle w:val="Hyperlink"/>
          </w:rPr>
          <w:t>IN Operator Documentation here</w:t>
        </w:r>
      </w:hyperlink>
    </w:p>
    <w:p w14:paraId="0BC4E1EA" w14:textId="3539323C" w:rsidR="00E418AF" w:rsidRDefault="4FC9C4C7" w:rsidP="00A06658">
      <w:pPr>
        <w:pStyle w:val="Heading1"/>
      </w:pPr>
      <w:bookmarkStart w:id="294" w:name="_Toc511139664"/>
      <w:bookmarkStart w:id="295" w:name="_Toc511116253"/>
      <w:bookmarkStart w:id="296" w:name="_Toc511651497"/>
      <w:bookmarkStart w:id="297" w:name="_Toc511124083"/>
      <w:bookmarkStart w:id="298" w:name="_Toc511624484"/>
      <w:bookmarkStart w:id="299" w:name="_Toc531104562"/>
      <w:bookmarkStart w:id="300" w:name="_Toc509989923"/>
      <w:bookmarkStart w:id="301" w:name="_Toc510767791"/>
      <w:bookmarkStart w:id="302" w:name="_Toc510783248"/>
      <w:bookmarkStart w:id="303" w:name="_Toc510783312"/>
      <w:bookmarkStart w:id="304" w:name="_Toc510787111"/>
      <w:bookmarkStart w:id="305" w:name="_Toc488839504"/>
      <w:bookmarkStart w:id="306" w:name="_Toc510454270"/>
      <w:bookmarkStart w:id="307" w:name="_Toc510532281"/>
      <w:bookmarkStart w:id="308" w:name="_Toc510541533"/>
      <w:bookmarkStart w:id="309" w:name="_Toc510619129"/>
      <w:bookmarkStart w:id="310" w:name="_Toc511655038"/>
      <w:bookmarkStart w:id="311" w:name="_Toc511655865"/>
      <w:r>
        <w:t xml:space="preserve">Order of </w:t>
      </w:r>
      <w:r w:rsidR="004364BB">
        <w:t>e</w:t>
      </w:r>
      <w:r>
        <w:t xml:space="preserve">valuation for </w:t>
      </w:r>
      <w:r w:rsidR="004364BB">
        <w:t>e</w:t>
      </w:r>
      <w:r>
        <w:t>xpressions</w:t>
      </w:r>
      <w:bookmarkEnd w:id="294"/>
      <w:bookmarkEnd w:id="295"/>
      <w:bookmarkEnd w:id="296"/>
      <w:bookmarkEnd w:id="297"/>
      <w:bookmarkEnd w:id="298"/>
      <w:bookmarkEnd w:id="299"/>
      <w:r>
        <w:t xml:space="preserve"> </w:t>
      </w:r>
      <w:bookmarkEnd w:id="300"/>
      <w:bookmarkEnd w:id="301"/>
      <w:bookmarkEnd w:id="302"/>
      <w:bookmarkEnd w:id="303"/>
      <w:bookmarkEnd w:id="304"/>
      <w:bookmarkEnd w:id="305"/>
      <w:bookmarkEnd w:id="306"/>
      <w:bookmarkEnd w:id="307"/>
      <w:bookmarkEnd w:id="308"/>
      <w:bookmarkEnd w:id="309"/>
      <w:bookmarkEnd w:id="310"/>
      <w:bookmarkEnd w:id="311"/>
    </w:p>
    <w:p w14:paraId="71AE69BC" w14:textId="1DDE6BFC" w:rsidR="00454F05" w:rsidRPr="00454F05" w:rsidRDefault="00454F05" w:rsidP="00454F05"/>
    <w:p w14:paraId="2CF29E78" w14:textId="16EC76C5" w:rsidR="00A06658" w:rsidRPr="00A06658" w:rsidRDefault="4FC9C4C7" w:rsidP="4FC9C4C7">
      <w:pPr>
        <w:rPr>
          <w:b/>
          <w:bCs/>
          <w:color w:val="FF0000"/>
        </w:rPr>
      </w:pPr>
      <w:r w:rsidRPr="4FC9C4C7">
        <w:rPr>
          <w:b/>
          <w:bCs/>
          <w:color w:val="FF0000"/>
        </w:rPr>
        <w:t>Read this section. No joke, it's really important.</w:t>
      </w:r>
    </w:p>
    <w:p w14:paraId="1B1B927F" w14:textId="0D669876" w:rsidR="00E418AF" w:rsidRDefault="4FC9C4C7" w:rsidP="00E418AF">
      <w:r>
        <w:lastRenderedPageBreak/>
        <w:t>There's a pattern C# developers are used to, as shown below:</w:t>
      </w:r>
    </w:p>
    <w:p w14:paraId="0BCFC65E" w14:textId="77777777" w:rsidR="00E418AF" w:rsidRDefault="00E418AF" w:rsidP="00E418AF">
      <w:pPr>
        <w:pStyle w:val="Preformatted"/>
      </w:pPr>
    </w:p>
    <w:p w14:paraId="3CF9A86A" w14:textId="77777777" w:rsidR="00E418AF" w:rsidRDefault="00E418AF" w:rsidP="00E418AF">
      <w:pPr>
        <w:pStyle w:val="Preformatted"/>
      </w:pPr>
      <w:r>
        <w:t>if ((QueryString!=null) &amp;&amp; (</w:t>
      </w:r>
      <w:r w:rsidRPr="001D3B65">
        <w:t>Query</w:t>
      </w:r>
      <w:r>
        <w:t>String</w:t>
      </w:r>
      <w:r w:rsidRPr="001D3B65">
        <w:t>.</w:t>
      </w:r>
      <w:r>
        <w:t>StartsWith(</w:t>
      </w:r>
      <w:r w:rsidRPr="001D3B65">
        <w:t>"bing")</w:t>
      </w:r>
      <w:r>
        <w:t>)</w:t>
      </w:r>
    </w:p>
    <w:p w14:paraId="50BEC10D" w14:textId="77777777" w:rsidR="00E418AF" w:rsidRDefault="00E418AF" w:rsidP="00E418AF">
      <w:pPr>
        <w:pStyle w:val="Preformatted"/>
      </w:pPr>
      <w:r>
        <w:t>{</w:t>
      </w:r>
    </w:p>
    <w:p w14:paraId="4100E1B2" w14:textId="77777777" w:rsidR="00E418AF" w:rsidRDefault="00E418AF" w:rsidP="00E418AF">
      <w:pPr>
        <w:pStyle w:val="Preformatted"/>
      </w:pPr>
      <w:r>
        <w:tab/>
        <w:t>// do something</w:t>
      </w:r>
    </w:p>
    <w:p w14:paraId="59DF3890" w14:textId="77777777" w:rsidR="00E418AF" w:rsidRDefault="00E418AF" w:rsidP="00E418AF">
      <w:pPr>
        <w:pStyle w:val="Preformatted"/>
      </w:pPr>
      <w:r>
        <w:t>}</w:t>
      </w:r>
    </w:p>
    <w:p w14:paraId="6389D06A" w14:textId="77777777" w:rsidR="00E418AF" w:rsidRDefault="00E418AF" w:rsidP="00E418AF">
      <w:pPr>
        <w:pStyle w:val="Preformatted"/>
      </w:pPr>
    </w:p>
    <w:p w14:paraId="390D661F" w14:textId="77777777" w:rsidR="00E418AF" w:rsidRDefault="00E418AF" w:rsidP="00E418AF"/>
    <w:p w14:paraId="52139784" w14:textId="77777777" w:rsidR="00E418AF" w:rsidRDefault="4FC9C4C7" w:rsidP="00E418AF">
      <w:r>
        <w:t xml:space="preserve">This pattern depends on a C# behavior (common to many languages) called "short-circuiting." Simply put, in the above example, when the code runs there's no logical reason to check both conditions if the first one returns </w:t>
      </w:r>
      <w:r w:rsidRPr="4FC9C4C7">
        <w:rPr>
          <w:b/>
          <w:bCs/>
        </w:rPr>
        <w:t>false</w:t>
      </w:r>
      <w:r>
        <w:t>. Short circuiting is useful because evaluating each condition may be expensive. Thus, it is a technique that compilers use to improve the performance of C# code.</w:t>
      </w:r>
    </w:p>
    <w:p w14:paraId="15C721D4" w14:textId="680FFF61" w:rsidR="00A06658" w:rsidRDefault="547265C2" w:rsidP="00E418AF">
      <w:r>
        <w:t>When trying to do the same thing in Scope there are two paths you can pick. Both are valid expressions, but one will cause problems that may not be obvious at first.</w:t>
      </w:r>
    </w:p>
    <w:p w14:paraId="54A87E24" w14:textId="0A1058E5" w:rsidR="00E418AF" w:rsidRDefault="547265C2" w:rsidP="00E418AF">
      <w:r>
        <w:t xml:space="preserve">The right choice: use </w:t>
      </w:r>
      <w:r w:rsidRPr="547265C2">
        <w:rPr>
          <w:b/>
          <w:bCs/>
        </w:rPr>
        <w:t>&amp;&amp;</w:t>
      </w:r>
      <w:r>
        <w:t xml:space="preserve"> to keep the desired short-circuiting behavior</w:t>
      </w:r>
    </w:p>
    <w:p w14:paraId="2A84DACC" w14:textId="77777777" w:rsidR="00A06658" w:rsidRDefault="00A06658" w:rsidP="00A06658">
      <w:pPr>
        <w:pStyle w:val="Preformatted"/>
      </w:pPr>
    </w:p>
    <w:p w14:paraId="15286441" w14:textId="77777777" w:rsidR="00C377C5" w:rsidRDefault="00A06658" w:rsidP="00A06658">
      <w:pPr>
        <w:pStyle w:val="Preformatted"/>
      </w:pPr>
      <w:r>
        <w:t xml:space="preserve">rs1 = </w:t>
      </w:r>
    </w:p>
    <w:p w14:paraId="45CA91CF" w14:textId="0FCEBA6F" w:rsidR="00A06658" w:rsidRDefault="00C377C5" w:rsidP="00A06658">
      <w:pPr>
        <w:pStyle w:val="Preformatted"/>
      </w:pPr>
      <w:r>
        <w:t xml:space="preserve">    </w:t>
      </w:r>
      <w:r w:rsidR="00A06658">
        <w:t xml:space="preserve">SELECT * </w:t>
      </w:r>
    </w:p>
    <w:p w14:paraId="074899E7" w14:textId="2A9DF049" w:rsidR="00A06658" w:rsidRDefault="00C377C5" w:rsidP="00A06658">
      <w:pPr>
        <w:pStyle w:val="Preformatted"/>
      </w:pPr>
      <w:r>
        <w:t xml:space="preserve">    </w:t>
      </w:r>
      <w:r w:rsidR="00A06658">
        <w:t>FROM data</w:t>
      </w:r>
    </w:p>
    <w:p w14:paraId="0744F562" w14:textId="242CE23E" w:rsidR="00A06658" w:rsidRDefault="00C377C5" w:rsidP="00A06658">
      <w:pPr>
        <w:pStyle w:val="Preformatted"/>
      </w:pPr>
      <w:r>
        <w:t xml:space="preserve">    </w:t>
      </w:r>
      <w:r w:rsidR="00A06658">
        <w:t>WHERE ((</w:t>
      </w:r>
      <w:r w:rsidR="004A7297">
        <w:t>Name</w:t>
      </w:r>
      <w:r w:rsidR="00A06658">
        <w:t xml:space="preserve">!=null) </w:t>
      </w:r>
      <w:r w:rsidR="001C647F">
        <w:t>&amp;&amp;</w:t>
      </w:r>
      <w:r w:rsidR="00A06658">
        <w:t xml:space="preserve"> (</w:t>
      </w:r>
      <w:r w:rsidR="004A7297">
        <w:t>Name</w:t>
      </w:r>
      <w:r w:rsidR="00A06658" w:rsidRPr="001D3B65">
        <w:t>.</w:t>
      </w:r>
      <w:r w:rsidR="00A06658">
        <w:t>StartsWith(</w:t>
      </w:r>
      <w:r w:rsidR="00A06658" w:rsidRPr="001D3B65">
        <w:t>"bing")</w:t>
      </w:r>
      <w:r w:rsidR="00A06658">
        <w:t>);</w:t>
      </w:r>
    </w:p>
    <w:p w14:paraId="7B86687F" w14:textId="77777777" w:rsidR="00A06658" w:rsidRDefault="00A06658" w:rsidP="00A06658">
      <w:pPr>
        <w:pStyle w:val="Preformatted"/>
      </w:pPr>
    </w:p>
    <w:p w14:paraId="4DEE1A08" w14:textId="77777777" w:rsidR="00A06658" w:rsidRDefault="00A06658" w:rsidP="00E418AF"/>
    <w:p w14:paraId="4824ABF9" w14:textId="1A9AC4AA" w:rsidR="00A06658" w:rsidRDefault="4FC9C4C7" w:rsidP="00E418AF">
      <w:r>
        <w:t>The wrong choice: use AND which does NOT match the short-circuiting behavior.</w:t>
      </w:r>
    </w:p>
    <w:p w14:paraId="5EFC0717" w14:textId="77777777" w:rsidR="00E418AF" w:rsidRDefault="00E418AF" w:rsidP="00E418AF">
      <w:pPr>
        <w:pStyle w:val="Preformatted"/>
      </w:pPr>
    </w:p>
    <w:p w14:paraId="5C4016C7" w14:textId="77777777" w:rsidR="00C377C5" w:rsidRDefault="00E418AF" w:rsidP="00E418AF">
      <w:pPr>
        <w:pStyle w:val="Preformatted"/>
      </w:pPr>
      <w:r>
        <w:t xml:space="preserve">rs1 = </w:t>
      </w:r>
    </w:p>
    <w:p w14:paraId="05A8D94C" w14:textId="27379090" w:rsidR="00E418AF" w:rsidRDefault="00C377C5" w:rsidP="00E418AF">
      <w:pPr>
        <w:pStyle w:val="Preformatted"/>
      </w:pPr>
      <w:r>
        <w:t xml:space="preserve">    </w:t>
      </w:r>
      <w:r w:rsidR="00E418AF">
        <w:t xml:space="preserve">SELECT * </w:t>
      </w:r>
    </w:p>
    <w:p w14:paraId="39A4E737" w14:textId="279CF604" w:rsidR="00E418AF" w:rsidRDefault="00E418AF" w:rsidP="005D0C97">
      <w:pPr>
        <w:pStyle w:val="Preformatted"/>
        <w:tabs>
          <w:tab w:val="center" w:pos="4680"/>
        </w:tabs>
      </w:pPr>
      <w:r>
        <w:t xml:space="preserve">    FROM data</w:t>
      </w:r>
      <w:r w:rsidR="005D0C97">
        <w:tab/>
      </w:r>
    </w:p>
    <w:p w14:paraId="06470213" w14:textId="333A8D03" w:rsidR="00E418AF" w:rsidRDefault="00E418AF" w:rsidP="00E418AF">
      <w:pPr>
        <w:pStyle w:val="Preformatted"/>
      </w:pPr>
      <w:r>
        <w:t xml:space="preserve">    WHERE ((</w:t>
      </w:r>
      <w:r w:rsidR="004A7297">
        <w:t>Name</w:t>
      </w:r>
      <w:r>
        <w:t>!=null) AND (</w:t>
      </w:r>
      <w:r w:rsidR="004A7297">
        <w:t>Name</w:t>
      </w:r>
      <w:r w:rsidRPr="001D3B65">
        <w:t>.</w:t>
      </w:r>
      <w:r>
        <w:t>StartsWith(</w:t>
      </w:r>
      <w:r w:rsidRPr="001D3B65">
        <w:t>"bing")</w:t>
      </w:r>
      <w:r>
        <w:t>);</w:t>
      </w:r>
    </w:p>
    <w:p w14:paraId="6D274540" w14:textId="77777777" w:rsidR="00E418AF" w:rsidRDefault="00E418AF" w:rsidP="00E418AF">
      <w:pPr>
        <w:pStyle w:val="Preformatted"/>
      </w:pPr>
    </w:p>
    <w:p w14:paraId="1698AADA" w14:textId="77777777" w:rsidR="00E418AF" w:rsidRDefault="00E418AF" w:rsidP="00E418AF"/>
    <w:p w14:paraId="1C8CC628" w14:textId="373AAC3F" w:rsidR="00A06658" w:rsidRDefault="547265C2" w:rsidP="00A06658">
      <w:r>
        <w:t xml:space="preserve">The second translation that uses AND will </w:t>
      </w:r>
      <w:r w:rsidRPr="547265C2">
        <w:rPr>
          <w:b/>
          <w:bCs/>
        </w:rPr>
        <w:t>sometimes</w:t>
      </w:r>
      <w:r>
        <w:t xml:space="preserve"> fail saying that a NullReference has occurred. (sometimes it might work on your local box but might fail in the cluster)</w:t>
      </w:r>
    </w:p>
    <w:p w14:paraId="79DF37BF" w14:textId="7C695B70" w:rsidR="00E418AF" w:rsidRDefault="4FC9C4C7" w:rsidP="00A06658">
      <w:r>
        <w:t xml:space="preserve">The reason is simple and by-design: with AND/OR Scope will try to perform certain optimizations that result in better performance – for example it may evaluate the second part of the expression first because it assumes that there is no relationship between the two conditions. </w:t>
      </w:r>
    </w:p>
    <w:p w14:paraId="7EA97D26" w14:textId="5A9CEF8F" w:rsidR="00E418AF" w:rsidRPr="00431D60" w:rsidRDefault="4FC9C4C7" w:rsidP="00A06658">
      <w:r>
        <w:t xml:space="preserve">This is a standard optimization technique and the same thing is done in many systems such as SQL. The gain this </w:t>
      </w:r>
      <w:r w:rsidRPr="00431D60">
        <w:t>optimization provides in performance is well worth the occasional confusion it causes for new Scope users – so this behavior will never change.</w:t>
      </w:r>
    </w:p>
    <w:p w14:paraId="5AE6EF1C" w14:textId="29E8E482" w:rsidR="00A06658" w:rsidRDefault="4FC9C4C7" w:rsidP="00A06658">
      <w:r w:rsidRPr="00431D60">
        <w:t xml:space="preserve">Summary: if you need this short-circuiting behavior use </w:t>
      </w:r>
      <w:r w:rsidRPr="00431D60">
        <w:rPr>
          <w:b/>
          <w:bCs/>
        </w:rPr>
        <w:t>&amp;&amp;</w:t>
      </w:r>
      <w:r w:rsidRPr="00431D60">
        <w:t xml:space="preserve"> and </w:t>
      </w:r>
      <w:r w:rsidRPr="00431D60">
        <w:rPr>
          <w:b/>
          <w:bCs/>
        </w:rPr>
        <w:t>||</w:t>
      </w:r>
      <w:r w:rsidRPr="00431D60">
        <w:t>.</w:t>
      </w:r>
    </w:p>
    <w:p w14:paraId="2C067249" w14:textId="76589A5E" w:rsidR="00A06658" w:rsidRDefault="4FC9C4C7" w:rsidP="00E418AF">
      <w:r>
        <w:t>As an alternative you can use the SQL-like ALL/ANY operators which are equivalent to &amp;&amp;/||.</w:t>
      </w:r>
    </w:p>
    <w:p w14:paraId="6E67A37F" w14:textId="15C0F3E6" w:rsidR="001C647F" w:rsidRPr="001C647F" w:rsidRDefault="4FC9C4C7" w:rsidP="4FC9C4C7">
      <w:pPr>
        <w:rPr>
          <w:b/>
          <w:bCs/>
        </w:rPr>
      </w:pPr>
      <w:r w:rsidRPr="4FC9C4C7">
        <w:rPr>
          <w:b/>
          <w:bCs/>
        </w:rPr>
        <w:t>You CANNOT circumvent the order of evaluation by using multiple statements</w:t>
      </w:r>
    </w:p>
    <w:p w14:paraId="1A21BE94" w14:textId="5B488B2A" w:rsidR="001C647F" w:rsidRPr="001C647F" w:rsidRDefault="4FC9C4C7" w:rsidP="001C647F">
      <w:r>
        <w:t>Of course, then you'll be tempted to write your script by splitting apart the expression as shown below.</w:t>
      </w:r>
    </w:p>
    <w:p w14:paraId="69995FB5" w14:textId="77777777" w:rsidR="00C377C5" w:rsidRDefault="001C647F" w:rsidP="001C647F">
      <w:pPr>
        <w:pStyle w:val="Preformatted"/>
      </w:pPr>
      <w:r>
        <w:lastRenderedPageBreak/>
        <w:t xml:space="preserve">rs1 = </w:t>
      </w:r>
    </w:p>
    <w:p w14:paraId="5C5C9240" w14:textId="51FF822F" w:rsidR="001C647F" w:rsidRDefault="00C377C5" w:rsidP="001C647F">
      <w:pPr>
        <w:pStyle w:val="Preformatted"/>
      </w:pPr>
      <w:r>
        <w:t xml:space="preserve">    </w:t>
      </w:r>
      <w:r w:rsidR="001C647F">
        <w:t xml:space="preserve">SELECT * </w:t>
      </w:r>
    </w:p>
    <w:p w14:paraId="666397EF" w14:textId="52321459" w:rsidR="001C647F" w:rsidRDefault="001C647F" w:rsidP="001C647F">
      <w:pPr>
        <w:pStyle w:val="Preformatted"/>
      </w:pPr>
      <w:r>
        <w:t xml:space="preserve">    FROM data</w:t>
      </w:r>
    </w:p>
    <w:p w14:paraId="15C8A13D" w14:textId="203613DE" w:rsidR="001C647F" w:rsidRDefault="00B4096D" w:rsidP="001C647F">
      <w:pPr>
        <w:pStyle w:val="Preformatted"/>
      </w:pPr>
      <w:r>
        <w:t xml:space="preserve">    WHERE </w:t>
      </w:r>
      <w:r w:rsidR="004A7297">
        <w:t>Name</w:t>
      </w:r>
      <w:r>
        <w:t>!=null</w:t>
      </w:r>
      <w:r w:rsidR="001C647F">
        <w:t>;</w:t>
      </w:r>
    </w:p>
    <w:p w14:paraId="4CDE6CD6" w14:textId="77777777" w:rsidR="001C647F" w:rsidRDefault="001C647F" w:rsidP="001C647F">
      <w:pPr>
        <w:pStyle w:val="Preformatted"/>
      </w:pPr>
    </w:p>
    <w:p w14:paraId="28FA5752" w14:textId="77777777" w:rsidR="00C377C5" w:rsidRDefault="001C647F" w:rsidP="001C647F">
      <w:pPr>
        <w:pStyle w:val="Preformatted"/>
      </w:pPr>
      <w:r>
        <w:t>rs2 =</w:t>
      </w:r>
    </w:p>
    <w:p w14:paraId="0C02391E" w14:textId="4B3234F3" w:rsidR="001C647F" w:rsidRDefault="00C377C5" w:rsidP="001C647F">
      <w:pPr>
        <w:pStyle w:val="Preformatted"/>
      </w:pPr>
      <w:r>
        <w:t xml:space="preserve">    </w:t>
      </w:r>
      <w:r w:rsidR="001C647F">
        <w:t>SELECT *</w:t>
      </w:r>
    </w:p>
    <w:p w14:paraId="4D60A183" w14:textId="66208A38" w:rsidR="001C647F" w:rsidRDefault="001C647F" w:rsidP="001C647F">
      <w:pPr>
        <w:pStyle w:val="Preformatted"/>
      </w:pPr>
      <w:r>
        <w:t xml:space="preserve">    FROM rs1</w:t>
      </w:r>
      <w:r>
        <w:br/>
        <w:t xml:space="preserve">    WHERE </w:t>
      </w:r>
      <w:r w:rsidR="004A7297">
        <w:t>Name</w:t>
      </w:r>
      <w:r w:rsidRPr="001D3B65">
        <w:t>.</w:t>
      </w:r>
      <w:r>
        <w:t>StartsWith(</w:t>
      </w:r>
      <w:r w:rsidRPr="001D3B65">
        <w:t>"bing")</w:t>
      </w:r>
      <w:r>
        <w:t>;</w:t>
      </w:r>
    </w:p>
    <w:p w14:paraId="3DA5F7CC" w14:textId="77777777" w:rsidR="001C647F" w:rsidRDefault="001C647F" w:rsidP="001C647F"/>
    <w:p w14:paraId="796A596B" w14:textId="77777777" w:rsidR="00321ECE" w:rsidRDefault="4FC9C4C7" w:rsidP="001C647F">
      <w:r>
        <w:t xml:space="preserve">The assumption here is </w:t>
      </w:r>
    </w:p>
    <w:p w14:paraId="18C9F6B8" w14:textId="345E466C" w:rsidR="001C647F" w:rsidRPr="00321ECE" w:rsidRDefault="4FC9C4C7" w:rsidP="4FC9C4C7">
      <w:pPr>
        <w:ind w:left="720"/>
        <w:rPr>
          <w:i/>
          <w:iCs/>
        </w:rPr>
      </w:pPr>
      <w:r w:rsidRPr="4FC9C4C7">
        <w:rPr>
          <w:b/>
          <w:bCs/>
          <w:i/>
          <w:iCs/>
        </w:rPr>
        <w:t>First</w:t>
      </w:r>
      <w:r w:rsidRPr="4FC9C4C7">
        <w:rPr>
          <w:i/>
          <w:iCs/>
        </w:rPr>
        <w:t xml:space="preserve"> I'll get the non-null objects and </w:t>
      </w:r>
      <w:r w:rsidRPr="4FC9C4C7">
        <w:rPr>
          <w:b/>
          <w:bCs/>
          <w:i/>
          <w:iCs/>
        </w:rPr>
        <w:t>then</w:t>
      </w:r>
      <w:r w:rsidRPr="4FC9C4C7">
        <w:rPr>
          <w:i/>
          <w:iCs/>
        </w:rPr>
        <w:t xml:space="preserve"> I can avoid the null reference issue.</w:t>
      </w:r>
    </w:p>
    <w:p w14:paraId="4C2A4AF4" w14:textId="61082478" w:rsidR="001C647F" w:rsidRPr="001C647F" w:rsidRDefault="4FC9C4C7" w:rsidP="001C647F">
      <w:r>
        <w:t xml:space="preserve">This won’t work either. Scope is declarative language not an imperative one. Just because rs1 is defined earlier than rs2 in the script above it </w:t>
      </w:r>
      <w:r w:rsidRPr="4FC9C4C7">
        <w:rPr>
          <w:b/>
          <w:bCs/>
        </w:rPr>
        <w:t>does NOT imply</w:t>
      </w:r>
      <w:r>
        <w:t xml:space="preserve"> that the WHERE condition in rs1 is evaluated before the WHERE in rs2. Scope reserves the right to combine multiple statements together and perform optimizations. </w:t>
      </w:r>
      <w:r w:rsidRPr="4FC9C4C7">
        <w:rPr>
          <w:b/>
          <w:bCs/>
        </w:rPr>
        <w:t>You MUST use the &amp;&amp; operator if you want to perform short-circuiting.</w:t>
      </w:r>
    </w:p>
    <w:p w14:paraId="66B95254" w14:textId="7260A793" w:rsidR="003B5482" w:rsidRDefault="00100D0B" w:rsidP="00431D60">
      <w:pPr>
        <w:pStyle w:val="Heading1"/>
      </w:pPr>
      <w:bookmarkStart w:id="312" w:name="_Toc511139665"/>
      <w:bookmarkStart w:id="313" w:name="_Toc511116254"/>
      <w:bookmarkStart w:id="314" w:name="_Toc511651498"/>
      <w:bookmarkStart w:id="315" w:name="_Toc511124084"/>
      <w:bookmarkStart w:id="316" w:name="_Toc511624485"/>
      <w:bookmarkStart w:id="317" w:name="_Toc531104563"/>
      <w:bookmarkStart w:id="318" w:name="_Toc509989924"/>
      <w:bookmarkStart w:id="319" w:name="_Toc510767792"/>
      <w:bookmarkStart w:id="320" w:name="_Toc510783249"/>
      <w:bookmarkStart w:id="321" w:name="_Toc510783313"/>
      <w:bookmarkStart w:id="322" w:name="_Toc510787112"/>
      <w:bookmarkStart w:id="323" w:name="_Toc488839505"/>
      <w:bookmarkStart w:id="324" w:name="_Toc510454271"/>
      <w:bookmarkStart w:id="325" w:name="_Toc510532282"/>
      <w:bookmarkStart w:id="326" w:name="_Toc510541534"/>
      <w:bookmarkStart w:id="327" w:name="_Toc510619130"/>
      <w:bookmarkStart w:id="328" w:name="_Toc511655039"/>
      <w:bookmarkStart w:id="329" w:name="_Toc511655866"/>
      <w:r>
        <w:t xml:space="preserve">Picking specific columns in </w:t>
      </w:r>
      <w:r w:rsidR="4FC9C4C7">
        <w:t xml:space="preserve">Rows </w:t>
      </w:r>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p>
    <w:p w14:paraId="62CF7209" w14:textId="77777777" w:rsidR="003B5482" w:rsidRPr="003B5482" w:rsidRDefault="003B5482" w:rsidP="003B5482"/>
    <w:p w14:paraId="1F9EF0E5" w14:textId="2A9D2605" w:rsidR="00C377C5" w:rsidRDefault="00E418AF" w:rsidP="00E418AF">
      <w:pPr>
        <w:pStyle w:val="Preformatted"/>
      </w:pPr>
      <w:r>
        <w:t xml:space="preserve">rs1 = </w:t>
      </w:r>
      <w:r w:rsidR="006C6D90">
        <w:br/>
        <w:t xml:space="preserve">    </w:t>
      </w:r>
      <w:r>
        <w:t>SELECT</w:t>
      </w:r>
    </w:p>
    <w:p w14:paraId="5332E4D7" w14:textId="332351E6" w:rsidR="00E418AF" w:rsidRDefault="00C377C5" w:rsidP="00E418AF">
      <w:pPr>
        <w:pStyle w:val="Preformatted"/>
      </w:pPr>
      <w:r>
        <w:t xml:space="preserve">        </w:t>
      </w:r>
      <w:r w:rsidR="00683AED">
        <w:t>Region</w:t>
      </w:r>
    </w:p>
    <w:p w14:paraId="6281EE69" w14:textId="77777777" w:rsidR="00E418AF" w:rsidRPr="00987679" w:rsidRDefault="00E418AF" w:rsidP="00E418AF">
      <w:pPr>
        <w:pStyle w:val="Preformatted"/>
      </w:pPr>
      <w:r>
        <w:t xml:space="preserve">    FROM searchlog;</w:t>
      </w:r>
    </w:p>
    <w:p w14:paraId="2DA417F9" w14:textId="77777777" w:rsidR="00E418AF" w:rsidRDefault="00E418AF" w:rsidP="00E418AF"/>
    <w:tbl>
      <w:tblPr>
        <w:tblStyle w:val="TableGrid"/>
        <w:tblpPr w:leftFromText="180" w:rightFromText="180" w:vertAnchor="text" w:tblpY="1"/>
        <w:tblOverlap w:val="never"/>
        <w:tblW w:w="0" w:type="auto"/>
        <w:tblLook w:val="04A0" w:firstRow="1" w:lastRow="0" w:firstColumn="1" w:lastColumn="0" w:noHBand="0" w:noVBand="1"/>
      </w:tblPr>
      <w:tblGrid>
        <w:gridCol w:w="725"/>
      </w:tblGrid>
      <w:tr w:rsidR="00E418AF" w:rsidRPr="003E31F5" w14:paraId="1181303E" w14:textId="77777777" w:rsidTr="31E44B8B">
        <w:tc>
          <w:tcPr>
            <w:tcW w:w="0" w:type="auto"/>
            <w:hideMark/>
          </w:tcPr>
          <w:p w14:paraId="0B387F88" w14:textId="77777777" w:rsidR="00E418AF" w:rsidRPr="003E31F5" w:rsidRDefault="31E44B8B" w:rsidP="004E7283">
            <w:r>
              <w:t>en_ca</w:t>
            </w:r>
          </w:p>
        </w:tc>
      </w:tr>
      <w:tr w:rsidR="00E418AF" w:rsidRPr="003E31F5" w14:paraId="261B1679" w14:textId="77777777" w:rsidTr="31E44B8B">
        <w:tc>
          <w:tcPr>
            <w:tcW w:w="0" w:type="auto"/>
            <w:hideMark/>
          </w:tcPr>
          <w:p w14:paraId="242477F7" w14:textId="77777777" w:rsidR="00E418AF" w:rsidRPr="003E31F5" w:rsidRDefault="31E44B8B" w:rsidP="004E7283">
            <w:r>
              <w:t>en_ch</w:t>
            </w:r>
          </w:p>
        </w:tc>
      </w:tr>
      <w:tr w:rsidR="00E418AF" w:rsidRPr="003E31F5" w14:paraId="61790C91" w14:textId="77777777" w:rsidTr="31E44B8B">
        <w:tc>
          <w:tcPr>
            <w:tcW w:w="0" w:type="auto"/>
            <w:hideMark/>
          </w:tcPr>
          <w:p w14:paraId="7839EE54" w14:textId="77777777" w:rsidR="00E418AF" w:rsidRPr="003E31F5" w:rsidRDefault="31E44B8B" w:rsidP="004E7283">
            <w:r>
              <w:t>en_fr</w:t>
            </w:r>
          </w:p>
        </w:tc>
      </w:tr>
      <w:tr w:rsidR="00E418AF" w:rsidRPr="003E31F5" w14:paraId="75016D6E" w14:textId="77777777" w:rsidTr="31E44B8B">
        <w:tc>
          <w:tcPr>
            <w:tcW w:w="0" w:type="auto"/>
            <w:hideMark/>
          </w:tcPr>
          <w:p w14:paraId="7BE400D9" w14:textId="77777777" w:rsidR="00E418AF" w:rsidRPr="003E31F5" w:rsidRDefault="31E44B8B" w:rsidP="004E7283">
            <w:r>
              <w:t>en_gb</w:t>
            </w:r>
          </w:p>
        </w:tc>
      </w:tr>
      <w:tr w:rsidR="00E418AF" w:rsidRPr="003E31F5" w14:paraId="11505A76" w14:textId="77777777" w:rsidTr="31E44B8B">
        <w:tc>
          <w:tcPr>
            <w:tcW w:w="0" w:type="auto"/>
            <w:hideMark/>
          </w:tcPr>
          <w:p w14:paraId="52D004AE" w14:textId="77777777" w:rsidR="00E418AF" w:rsidRPr="003E31F5" w:rsidRDefault="31E44B8B" w:rsidP="004E7283">
            <w:r>
              <w:t>en_gr</w:t>
            </w:r>
          </w:p>
        </w:tc>
      </w:tr>
      <w:tr w:rsidR="00E418AF" w:rsidRPr="003E31F5" w14:paraId="0715F2B5" w14:textId="77777777" w:rsidTr="31E44B8B">
        <w:tc>
          <w:tcPr>
            <w:tcW w:w="0" w:type="auto"/>
            <w:hideMark/>
          </w:tcPr>
          <w:p w14:paraId="52AB0CC6" w14:textId="77777777" w:rsidR="00E418AF" w:rsidRPr="003E31F5" w:rsidRDefault="31E44B8B" w:rsidP="004E7283">
            <w:r>
              <w:t>en_mx</w:t>
            </w:r>
          </w:p>
        </w:tc>
      </w:tr>
      <w:tr w:rsidR="00E418AF" w:rsidRPr="003E31F5" w14:paraId="32D5BCD7" w14:textId="77777777" w:rsidTr="31E44B8B">
        <w:tc>
          <w:tcPr>
            <w:tcW w:w="0" w:type="auto"/>
            <w:hideMark/>
          </w:tcPr>
          <w:p w14:paraId="700CB702" w14:textId="77777777" w:rsidR="00E418AF" w:rsidRPr="003E31F5" w:rsidRDefault="31E44B8B" w:rsidP="004E7283">
            <w:r>
              <w:t>en_us</w:t>
            </w:r>
          </w:p>
        </w:tc>
      </w:tr>
    </w:tbl>
    <w:p w14:paraId="4CBA5A59" w14:textId="77777777" w:rsidR="00E418AF" w:rsidRDefault="00E418AF" w:rsidP="00E418AF"/>
    <w:p w14:paraId="5DA1DAF3" w14:textId="77777777" w:rsidR="00AE0DE4" w:rsidRDefault="00AE0DE4" w:rsidP="009A1600">
      <w:bookmarkStart w:id="330" w:name="_Toc488839506"/>
      <w:bookmarkStart w:id="331" w:name="_Toc509989925"/>
      <w:bookmarkStart w:id="332" w:name="_Toc510454272"/>
      <w:bookmarkStart w:id="333" w:name="_Toc510532283"/>
      <w:bookmarkStart w:id="334" w:name="_Toc510541535"/>
      <w:bookmarkStart w:id="335" w:name="_Toc510619131"/>
      <w:bookmarkStart w:id="336" w:name="_Toc510767793"/>
      <w:bookmarkStart w:id="337" w:name="_Toc510783250"/>
      <w:bookmarkStart w:id="338" w:name="_Toc510783314"/>
      <w:bookmarkStart w:id="339" w:name="_Toc510787113"/>
      <w:bookmarkStart w:id="340" w:name="_Toc511139666"/>
      <w:bookmarkStart w:id="341" w:name="_Toc511116255"/>
      <w:bookmarkStart w:id="342" w:name="_Toc511651499"/>
      <w:bookmarkStart w:id="343" w:name="_Toc511124085"/>
      <w:bookmarkStart w:id="344" w:name="_Toc511624486"/>
      <w:bookmarkStart w:id="345" w:name="_Toc511655040"/>
      <w:bookmarkStart w:id="346" w:name="_Toc511655867"/>
      <w:bookmarkStart w:id="347" w:name="_Toc395275211"/>
      <w:bookmarkStart w:id="348" w:name="_Toc395359226"/>
      <w:bookmarkStart w:id="349" w:name="_Toc395513253"/>
    </w:p>
    <w:p w14:paraId="6235C4F1" w14:textId="77777777" w:rsidR="009A1600" w:rsidRDefault="009A1600" w:rsidP="009A1600">
      <w:bookmarkStart w:id="350" w:name="_Toc531104564"/>
    </w:p>
    <w:p w14:paraId="4C1E1A1E" w14:textId="77777777" w:rsidR="009A1600" w:rsidRDefault="009A1600" w:rsidP="009A1600"/>
    <w:p w14:paraId="681AF228" w14:textId="77777777" w:rsidR="009A1600" w:rsidRDefault="009A1600" w:rsidP="009A1600"/>
    <w:p w14:paraId="566418C0" w14:textId="39DCD66D" w:rsidR="000365CD" w:rsidRPr="000752C1" w:rsidRDefault="4FC9C4C7" w:rsidP="009A1600">
      <w:pPr>
        <w:pStyle w:val="Heading1"/>
      </w:pPr>
      <w:r>
        <w:t>Logical Operators in Expressions</w:t>
      </w:r>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50"/>
    </w:p>
    <w:p w14:paraId="5916514B" w14:textId="353E4FA8" w:rsidR="000365CD" w:rsidRDefault="4FC9C4C7" w:rsidP="000365CD">
      <w:pPr>
        <w:pStyle w:val="Heading2"/>
      </w:pPr>
      <w:bookmarkStart w:id="351" w:name="_Toc488839507"/>
      <w:r>
        <w:t xml:space="preserve">The C# </w:t>
      </w:r>
      <w:r w:rsidR="004364BB">
        <w:t>l</w:t>
      </w:r>
      <w:r>
        <w:t xml:space="preserve">ogical </w:t>
      </w:r>
      <w:r w:rsidR="004364BB">
        <w:t>o</w:t>
      </w:r>
      <w:r>
        <w:t>perators: ||, &amp;&amp;, and !</w:t>
      </w:r>
      <w:bookmarkEnd w:id="351"/>
    </w:p>
    <w:p w14:paraId="48399864" w14:textId="77777777" w:rsidR="000365CD" w:rsidRDefault="4FC9C4C7" w:rsidP="000365CD">
      <w:r>
        <w:t>To make it more straightforward for SQL developers, the equivalents to the C# logical operators are supported as shown below</w:t>
      </w:r>
    </w:p>
    <w:tbl>
      <w:tblPr>
        <w:tblStyle w:val="TableGrid"/>
        <w:tblpPr w:leftFromText="180" w:rightFromText="180" w:vertAnchor="text" w:tblpY="1"/>
        <w:tblOverlap w:val="never"/>
        <w:tblW w:w="7198" w:type="dxa"/>
        <w:tblLook w:val="04A0" w:firstRow="1" w:lastRow="0" w:firstColumn="1" w:lastColumn="0" w:noHBand="0" w:noVBand="1"/>
      </w:tblPr>
      <w:tblGrid>
        <w:gridCol w:w="3148"/>
        <w:gridCol w:w="1800"/>
        <w:gridCol w:w="2250"/>
      </w:tblGrid>
      <w:tr w:rsidR="000365CD" w14:paraId="5D71FBA8" w14:textId="77777777" w:rsidTr="4FC9C4C7">
        <w:tc>
          <w:tcPr>
            <w:tcW w:w="3148" w:type="dxa"/>
          </w:tcPr>
          <w:p w14:paraId="64980E9D" w14:textId="77777777" w:rsidR="000365CD" w:rsidRDefault="000365CD" w:rsidP="004F3223"/>
        </w:tc>
        <w:tc>
          <w:tcPr>
            <w:tcW w:w="1800" w:type="dxa"/>
          </w:tcPr>
          <w:p w14:paraId="38759885" w14:textId="77777777" w:rsidR="000365CD" w:rsidRPr="000365CD" w:rsidRDefault="4FC9C4C7" w:rsidP="4FC9C4C7">
            <w:pPr>
              <w:jc w:val="center"/>
              <w:rPr>
                <w:b/>
                <w:bCs/>
              </w:rPr>
            </w:pPr>
            <w:r w:rsidRPr="4FC9C4C7">
              <w:rPr>
                <w:b/>
                <w:bCs/>
              </w:rPr>
              <w:t>C#</w:t>
            </w:r>
          </w:p>
        </w:tc>
        <w:tc>
          <w:tcPr>
            <w:tcW w:w="2250" w:type="dxa"/>
          </w:tcPr>
          <w:p w14:paraId="1268E6FC" w14:textId="77777777" w:rsidR="000365CD" w:rsidRPr="000365CD" w:rsidRDefault="4FC9C4C7" w:rsidP="4FC9C4C7">
            <w:pPr>
              <w:jc w:val="center"/>
              <w:rPr>
                <w:b/>
                <w:bCs/>
              </w:rPr>
            </w:pPr>
            <w:r w:rsidRPr="4FC9C4C7">
              <w:rPr>
                <w:b/>
                <w:bCs/>
              </w:rPr>
              <w:t>SQL</w:t>
            </w:r>
          </w:p>
        </w:tc>
      </w:tr>
      <w:tr w:rsidR="000365CD" w14:paraId="41A6A979" w14:textId="77777777" w:rsidTr="4FC9C4C7">
        <w:tc>
          <w:tcPr>
            <w:tcW w:w="3148" w:type="dxa"/>
          </w:tcPr>
          <w:p w14:paraId="78D03904" w14:textId="77777777" w:rsidR="000365CD" w:rsidRPr="000365CD" w:rsidRDefault="4FC9C4C7" w:rsidP="4FC9C4C7">
            <w:pPr>
              <w:rPr>
                <w:b/>
                <w:bCs/>
              </w:rPr>
            </w:pPr>
            <w:r w:rsidRPr="4FC9C4C7">
              <w:rPr>
                <w:b/>
                <w:bCs/>
              </w:rPr>
              <w:t>Logical AND with short-circuiting</w:t>
            </w:r>
          </w:p>
        </w:tc>
        <w:tc>
          <w:tcPr>
            <w:tcW w:w="1800" w:type="dxa"/>
          </w:tcPr>
          <w:p w14:paraId="67283840" w14:textId="77777777" w:rsidR="000365CD" w:rsidRPr="000365CD" w:rsidRDefault="4FC9C4C7" w:rsidP="4FC9C4C7">
            <w:pPr>
              <w:jc w:val="center"/>
              <w:rPr>
                <w:rFonts w:ascii="Consolas" w:eastAsia="Consolas" w:hAnsi="Consolas" w:cs="Consolas"/>
              </w:rPr>
            </w:pPr>
            <w:r w:rsidRPr="4FC9C4C7">
              <w:rPr>
                <w:rFonts w:ascii="Consolas" w:eastAsia="Consolas" w:hAnsi="Consolas" w:cs="Consolas"/>
              </w:rPr>
              <w:t>(a &amp;&amp; b &amp;&amp; c)</w:t>
            </w:r>
          </w:p>
        </w:tc>
        <w:tc>
          <w:tcPr>
            <w:tcW w:w="2250" w:type="dxa"/>
          </w:tcPr>
          <w:p w14:paraId="0D02DB60" w14:textId="77777777" w:rsidR="000365CD" w:rsidRPr="000365CD" w:rsidRDefault="4FC9C4C7" w:rsidP="4FC9C4C7">
            <w:pPr>
              <w:jc w:val="center"/>
              <w:rPr>
                <w:rFonts w:ascii="Consolas" w:eastAsia="Consolas" w:hAnsi="Consolas" w:cs="Consolas"/>
              </w:rPr>
            </w:pPr>
            <w:r w:rsidRPr="4FC9C4C7">
              <w:rPr>
                <w:rFonts w:ascii="Consolas" w:eastAsia="Consolas" w:hAnsi="Consolas" w:cs="Consolas"/>
              </w:rPr>
              <w:t>ALL( a, b, c)</w:t>
            </w:r>
          </w:p>
        </w:tc>
      </w:tr>
      <w:tr w:rsidR="000365CD" w14:paraId="7AB6C877" w14:textId="77777777" w:rsidTr="4FC9C4C7">
        <w:tc>
          <w:tcPr>
            <w:tcW w:w="3148" w:type="dxa"/>
          </w:tcPr>
          <w:p w14:paraId="31C05841" w14:textId="77777777" w:rsidR="000365CD" w:rsidRPr="000365CD" w:rsidRDefault="4FC9C4C7" w:rsidP="4FC9C4C7">
            <w:pPr>
              <w:rPr>
                <w:b/>
                <w:bCs/>
              </w:rPr>
            </w:pPr>
            <w:r w:rsidRPr="4FC9C4C7">
              <w:rPr>
                <w:b/>
                <w:bCs/>
              </w:rPr>
              <w:t>Logical OR with short-circuiting</w:t>
            </w:r>
          </w:p>
        </w:tc>
        <w:tc>
          <w:tcPr>
            <w:tcW w:w="1800" w:type="dxa"/>
          </w:tcPr>
          <w:p w14:paraId="3B069286" w14:textId="4E98545C" w:rsidR="000365CD" w:rsidRPr="000365CD" w:rsidRDefault="4FC9C4C7" w:rsidP="4FC9C4C7">
            <w:pPr>
              <w:jc w:val="center"/>
              <w:rPr>
                <w:rFonts w:ascii="Consolas" w:eastAsia="Consolas" w:hAnsi="Consolas" w:cs="Consolas"/>
              </w:rPr>
            </w:pPr>
            <w:r w:rsidRPr="4FC9C4C7">
              <w:rPr>
                <w:rFonts w:ascii="Consolas" w:eastAsia="Consolas" w:hAnsi="Consolas" w:cs="Consolas"/>
              </w:rPr>
              <w:t>(a || b || c)</w:t>
            </w:r>
          </w:p>
        </w:tc>
        <w:tc>
          <w:tcPr>
            <w:tcW w:w="2250" w:type="dxa"/>
          </w:tcPr>
          <w:p w14:paraId="06300184" w14:textId="77777777" w:rsidR="000365CD" w:rsidRPr="000365CD" w:rsidRDefault="4FC9C4C7" w:rsidP="4FC9C4C7">
            <w:pPr>
              <w:jc w:val="center"/>
              <w:rPr>
                <w:rFonts w:ascii="Consolas" w:eastAsia="Consolas" w:hAnsi="Consolas" w:cs="Consolas"/>
              </w:rPr>
            </w:pPr>
            <w:r w:rsidRPr="4FC9C4C7">
              <w:rPr>
                <w:rFonts w:ascii="Consolas" w:eastAsia="Consolas" w:hAnsi="Consolas" w:cs="Consolas"/>
              </w:rPr>
              <w:t>ANY( a, b, c)</w:t>
            </w:r>
          </w:p>
        </w:tc>
      </w:tr>
      <w:tr w:rsidR="000365CD" w14:paraId="5FE27ACC" w14:textId="77777777" w:rsidTr="4FC9C4C7">
        <w:tc>
          <w:tcPr>
            <w:tcW w:w="3148" w:type="dxa"/>
          </w:tcPr>
          <w:p w14:paraId="5135812E" w14:textId="77777777" w:rsidR="000365CD" w:rsidRPr="000365CD" w:rsidRDefault="4FC9C4C7" w:rsidP="4FC9C4C7">
            <w:pPr>
              <w:rPr>
                <w:b/>
                <w:bCs/>
              </w:rPr>
            </w:pPr>
            <w:r w:rsidRPr="4FC9C4C7">
              <w:rPr>
                <w:b/>
                <w:bCs/>
              </w:rPr>
              <w:t>Logical NOT</w:t>
            </w:r>
          </w:p>
        </w:tc>
        <w:tc>
          <w:tcPr>
            <w:tcW w:w="1800" w:type="dxa"/>
          </w:tcPr>
          <w:p w14:paraId="0CA9969C" w14:textId="77777777" w:rsidR="000365CD" w:rsidRPr="000365CD" w:rsidRDefault="4FC9C4C7" w:rsidP="4FC9C4C7">
            <w:pPr>
              <w:jc w:val="center"/>
              <w:rPr>
                <w:rFonts w:ascii="Consolas" w:eastAsia="Consolas" w:hAnsi="Consolas" w:cs="Consolas"/>
              </w:rPr>
            </w:pPr>
            <w:r w:rsidRPr="4FC9C4C7">
              <w:rPr>
                <w:rFonts w:ascii="Consolas" w:eastAsia="Consolas" w:hAnsi="Consolas" w:cs="Consolas"/>
              </w:rPr>
              <w:t>!a</w:t>
            </w:r>
          </w:p>
        </w:tc>
        <w:tc>
          <w:tcPr>
            <w:tcW w:w="2250" w:type="dxa"/>
          </w:tcPr>
          <w:p w14:paraId="61038A6E" w14:textId="77777777" w:rsidR="000365CD" w:rsidRPr="000365CD" w:rsidRDefault="4FC9C4C7" w:rsidP="4FC9C4C7">
            <w:pPr>
              <w:jc w:val="center"/>
              <w:rPr>
                <w:rFonts w:ascii="Consolas" w:eastAsia="Consolas" w:hAnsi="Consolas" w:cs="Consolas"/>
              </w:rPr>
            </w:pPr>
            <w:r w:rsidRPr="4FC9C4C7">
              <w:rPr>
                <w:rFonts w:ascii="Consolas" w:eastAsia="Consolas" w:hAnsi="Consolas" w:cs="Consolas"/>
              </w:rPr>
              <w:t>NOT(a)</w:t>
            </w:r>
          </w:p>
        </w:tc>
      </w:tr>
    </w:tbl>
    <w:p w14:paraId="0E8DBFFA" w14:textId="77777777" w:rsidR="000365CD" w:rsidRDefault="000365CD" w:rsidP="000365CD">
      <w:r>
        <w:lastRenderedPageBreak/>
        <w:br w:type="textWrapping" w:clear="all"/>
      </w:r>
    </w:p>
    <w:p w14:paraId="6F0A8174" w14:textId="77777777" w:rsidR="000365CD" w:rsidRDefault="4FC9C4C7" w:rsidP="000365CD">
      <w:r>
        <w:t>We still prefer you to use the C# expressions over the SQL style.</w:t>
      </w:r>
    </w:p>
    <w:p w14:paraId="27AD3ED3" w14:textId="69E689EE" w:rsidR="000365CD" w:rsidRDefault="4FC9C4C7" w:rsidP="000365CD">
      <w:pPr>
        <w:pStyle w:val="Heading2"/>
      </w:pPr>
      <w:bookmarkStart w:id="352" w:name="_Toc488839508"/>
      <w:r>
        <w:t xml:space="preserve">The </w:t>
      </w:r>
      <w:r w:rsidR="004364BB">
        <w:t>c</w:t>
      </w:r>
      <w:r>
        <w:t xml:space="preserve">onditional </w:t>
      </w:r>
      <w:r w:rsidR="004364BB">
        <w:t>o</w:t>
      </w:r>
      <w:r>
        <w:t xml:space="preserve">perator and </w:t>
      </w:r>
      <w:r w:rsidR="004364BB">
        <w:t>t</w:t>
      </w:r>
      <w:r>
        <w:t>ernary IF</w:t>
      </w:r>
      <w:bookmarkEnd w:id="352"/>
    </w:p>
    <w:p w14:paraId="3C4FDE0D" w14:textId="77777777" w:rsidR="000365CD" w:rsidRPr="007973EB" w:rsidRDefault="4FC9C4C7" w:rsidP="4FC9C4C7">
      <w:pPr>
        <w:rPr>
          <w:b/>
          <w:bCs/>
        </w:rPr>
      </w:pPr>
      <w:r>
        <w:t xml:space="preserve">Just like C, C++, and C#, Scope has the </w:t>
      </w:r>
      <w:hyperlink r:id="rId27">
        <w:r w:rsidRPr="4FC9C4C7">
          <w:rPr>
            <w:rStyle w:val="Hyperlink"/>
          </w:rPr>
          <w:t>conditional operator</w:t>
        </w:r>
      </w:hyperlink>
      <w:r w:rsidRPr="4FC9C4C7">
        <w:rPr>
          <w:rStyle w:val="Hyperlink"/>
        </w:rPr>
        <w:t>,</w:t>
      </w:r>
      <w:r>
        <w:t xml:space="preserve"> whose form is shown below:</w:t>
      </w:r>
    </w:p>
    <w:p w14:paraId="5F065CF1" w14:textId="77777777" w:rsidR="000365CD" w:rsidRPr="007973EB" w:rsidRDefault="000365CD" w:rsidP="000365CD">
      <w:pPr>
        <w:pStyle w:val="Preformatted"/>
      </w:pPr>
      <w:r>
        <w:t>cond ? a : b</w:t>
      </w:r>
      <w:r w:rsidRPr="007973EB">
        <w:t xml:space="preserve"> </w:t>
      </w:r>
    </w:p>
    <w:p w14:paraId="12288556" w14:textId="77777777" w:rsidR="000365CD" w:rsidRDefault="000365CD" w:rsidP="000365CD"/>
    <w:p w14:paraId="378FEA6B" w14:textId="77777777" w:rsidR="000365CD" w:rsidRDefault="4FC9C4C7" w:rsidP="000365CD">
      <w:r>
        <w:t>So, for example, it is possible to write:</w:t>
      </w:r>
    </w:p>
    <w:p w14:paraId="571C840F" w14:textId="77777777" w:rsidR="00C377C5" w:rsidRDefault="000365CD" w:rsidP="000365CD">
      <w:pPr>
        <w:pStyle w:val="Preformatted"/>
      </w:pPr>
      <w:r>
        <w:t xml:space="preserve">rs1 = </w:t>
      </w:r>
    </w:p>
    <w:p w14:paraId="2720CADD" w14:textId="05F1AC9C" w:rsidR="000365CD" w:rsidRDefault="00C377C5" w:rsidP="000365CD">
      <w:pPr>
        <w:pStyle w:val="Preformatted"/>
      </w:pPr>
      <w:r>
        <w:t xml:space="preserve">    </w:t>
      </w:r>
      <w:r w:rsidR="000365CD" w:rsidRPr="007973EB">
        <w:t>SELECT</w:t>
      </w:r>
      <w:r w:rsidR="000365CD" w:rsidRPr="007973EB">
        <w:tab/>
      </w:r>
    </w:p>
    <w:p w14:paraId="71023276" w14:textId="77777777" w:rsidR="00C377C5" w:rsidRDefault="00C377C5" w:rsidP="000365CD">
      <w:pPr>
        <w:pStyle w:val="Preformatted"/>
        <w:rPr>
          <w:b/>
          <w:color w:val="FF0000"/>
        </w:rPr>
      </w:pPr>
      <w:r>
        <w:t xml:space="preserve">        </w:t>
      </w:r>
      <w:r w:rsidR="000365CD">
        <w:t>Region</w:t>
      </w:r>
      <w:r w:rsidR="000365CD" w:rsidRPr="007973EB">
        <w:t xml:space="preserve">, </w:t>
      </w:r>
      <w:r w:rsidR="000365CD">
        <w:rPr>
          <w:b/>
          <w:color w:val="FF0000"/>
        </w:rPr>
        <w:t xml:space="preserve"> </w:t>
      </w:r>
    </w:p>
    <w:p w14:paraId="30133868" w14:textId="5B770D25" w:rsidR="000365CD" w:rsidRPr="006C6D90" w:rsidRDefault="00C377C5" w:rsidP="000365CD">
      <w:pPr>
        <w:pStyle w:val="Preformatted"/>
      </w:pPr>
      <w:bookmarkStart w:id="353" w:name="OLE_LINK30"/>
      <w:r>
        <w:t xml:space="preserve">        </w:t>
      </w:r>
      <w:r>
        <w:rPr>
          <w:b/>
          <w:color w:val="FF0000"/>
        </w:rPr>
        <w:t xml:space="preserve"> </w:t>
      </w:r>
      <w:r w:rsidR="000365CD">
        <w:rPr>
          <w:b/>
          <w:color w:val="FF0000"/>
        </w:rPr>
        <w:t>(Duration&gt;300 ? "long" :"</w:t>
      </w:r>
      <w:r w:rsidR="000365CD" w:rsidRPr="007973EB">
        <w:rPr>
          <w:b/>
          <w:color w:val="FF0000"/>
        </w:rPr>
        <w:t>short</w:t>
      </w:r>
      <w:r w:rsidR="000365CD">
        <w:rPr>
          <w:b/>
          <w:color w:val="FF0000"/>
        </w:rPr>
        <w:t>"</w:t>
      </w:r>
      <w:r w:rsidR="000365CD" w:rsidRPr="007973EB">
        <w:rPr>
          <w:b/>
          <w:color w:val="FF0000"/>
        </w:rPr>
        <w:t>) AS DwellType</w:t>
      </w:r>
      <w:bookmarkEnd w:id="353"/>
    </w:p>
    <w:p w14:paraId="6C67C97E" w14:textId="171AFC32" w:rsidR="000365CD" w:rsidRPr="007973EB" w:rsidRDefault="00C377C5" w:rsidP="000365CD">
      <w:pPr>
        <w:pStyle w:val="Preformatted"/>
      </w:pPr>
      <w:r>
        <w:t xml:space="preserve">    </w:t>
      </w:r>
      <w:r w:rsidR="000365CD" w:rsidRPr="007973EB">
        <w:t>FROM searchlog;</w:t>
      </w:r>
    </w:p>
    <w:p w14:paraId="64A9CD33" w14:textId="77777777" w:rsidR="000365CD" w:rsidRDefault="000365CD" w:rsidP="000365CD"/>
    <w:p w14:paraId="6132030E" w14:textId="77777777" w:rsidR="000365CD" w:rsidRDefault="4FC9C4C7" w:rsidP="000365CD">
      <w:r>
        <w:t xml:space="preserve">Scope has as another way of expressing this same construct with its </w:t>
      </w:r>
      <w:r w:rsidRPr="4FC9C4C7">
        <w:rPr>
          <w:b/>
          <w:bCs/>
        </w:rPr>
        <w:t>TERNARY IF</w:t>
      </w:r>
      <w:r>
        <w:t xml:space="preserve"> operator.</w:t>
      </w:r>
    </w:p>
    <w:p w14:paraId="56AC0EA5" w14:textId="77777777" w:rsidR="000365CD" w:rsidRDefault="4FC9C4C7" w:rsidP="000365CD">
      <w:r>
        <w:t xml:space="preserve">The general form for </w:t>
      </w:r>
      <w:r w:rsidRPr="4FC9C4C7">
        <w:rPr>
          <w:b/>
          <w:bCs/>
        </w:rPr>
        <w:t>TERNARY IF</w:t>
      </w:r>
      <w:r>
        <w:t xml:space="preserve"> is</w:t>
      </w:r>
    </w:p>
    <w:p w14:paraId="21BAB2A0" w14:textId="77777777" w:rsidR="000365CD" w:rsidRDefault="000365CD" w:rsidP="000365CD">
      <w:pPr>
        <w:pStyle w:val="Preformatted"/>
      </w:pPr>
      <w:r>
        <w:t>IF (&lt;cond&gt;, &lt;a&gt;, &lt;b&gt; )</w:t>
      </w:r>
    </w:p>
    <w:p w14:paraId="12636012" w14:textId="77777777" w:rsidR="000365CD" w:rsidRDefault="000365CD" w:rsidP="000365CD"/>
    <w:p w14:paraId="09695202" w14:textId="77777777" w:rsidR="000365CD" w:rsidRDefault="4FC9C4C7" w:rsidP="000365CD">
      <w:r>
        <w:t>An example is below:</w:t>
      </w:r>
    </w:p>
    <w:p w14:paraId="296A0C02" w14:textId="662D870D" w:rsidR="00C377C5" w:rsidRDefault="00A23E2F" w:rsidP="000365CD">
      <w:pPr>
        <w:pStyle w:val="Preformatted"/>
      </w:pPr>
      <w:r>
        <w:t>de</w:t>
      </w:r>
    </w:p>
    <w:p w14:paraId="70BBA706" w14:textId="77777777" w:rsidR="00C377C5" w:rsidRDefault="00C377C5" w:rsidP="000365CD">
      <w:pPr>
        <w:pStyle w:val="Preformatted"/>
      </w:pPr>
      <w:r>
        <w:t xml:space="preserve">    </w:t>
      </w:r>
      <w:r w:rsidR="000365CD" w:rsidRPr="007973EB">
        <w:t>SELECT</w:t>
      </w:r>
      <w:r w:rsidR="000365CD">
        <w:t xml:space="preserve"> </w:t>
      </w:r>
    </w:p>
    <w:p w14:paraId="287BC46F" w14:textId="24AB3CD6" w:rsidR="000365CD" w:rsidRPr="007973EB" w:rsidRDefault="00C377C5" w:rsidP="000365CD">
      <w:pPr>
        <w:pStyle w:val="Preformatted"/>
      </w:pPr>
      <w:r>
        <w:t xml:space="preserve">        </w:t>
      </w:r>
      <w:r w:rsidR="000365CD">
        <w:t>Region</w:t>
      </w:r>
      <w:r w:rsidR="000365CD" w:rsidRPr="007973EB">
        <w:t xml:space="preserve">, </w:t>
      </w:r>
    </w:p>
    <w:p w14:paraId="2F2BA886" w14:textId="1A7CF5B3" w:rsidR="000365CD" w:rsidRPr="007973EB" w:rsidRDefault="00C377C5" w:rsidP="000365CD">
      <w:pPr>
        <w:pStyle w:val="Preformatted"/>
        <w:rPr>
          <w:b/>
        </w:rPr>
      </w:pPr>
      <w:r>
        <w:t xml:space="preserve">        </w:t>
      </w:r>
      <w:bookmarkStart w:id="354" w:name="OLE_LINK31"/>
      <w:bookmarkStart w:id="355" w:name="OLE_LINK32"/>
      <w:r w:rsidR="000365CD" w:rsidRPr="007973EB">
        <w:rPr>
          <w:b/>
          <w:color w:val="FF0000"/>
        </w:rPr>
        <w:t>IF (</w:t>
      </w:r>
      <w:r w:rsidR="000365CD">
        <w:rPr>
          <w:b/>
          <w:color w:val="FF0000"/>
        </w:rPr>
        <w:t>Duration</w:t>
      </w:r>
      <w:r w:rsidR="000365CD" w:rsidRPr="007973EB">
        <w:rPr>
          <w:b/>
          <w:color w:val="FF0000"/>
        </w:rPr>
        <w:t xml:space="preserve">&gt;300, </w:t>
      </w:r>
      <w:r w:rsidR="000365CD">
        <w:rPr>
          <w:b/>
          <w:color w:val="FF0000"/>
        </w:rPr>
        <w:t>"</w:t>
      </w:r>
      <w:r w:rsidR="000365CD" w:rsidRPr="007973EB">
        <w:rPr>
          <w:b/>
          <w:color w:val="FF0000"/>
        </w:rPr>
        <w:t>long</w:t>
      </w:r>
      <w:r w:rsidR="000365CD">
        <w:rPr>
          <w:b/>
          <w:color w:val="FF0000"/>
        </w:rPr>
        <w:t>"</w:t>
      </w:r>
      <w:r w:rsidR="000365CD" w:rsidRPr="007973EB">
        <w:rPr>
          <w:b/>
          <w:color w:val="FF0000"/>
        </w:rPr>
        <w:t xml:space="preserve">, </w:t>
      </w:r>
      <w:r w:rsidR="000365CD">
        <w:rPr>
          <w:b/>
          <w:color w:val="FF0000"/>
        </w:rPr>
        <w:t>"</w:t>
      </w:r>
      <w:r w:rsidR="000365CD" w:rsidRPr="007973EB">
        <w:rPr>
          <w:b/>
          <w:color w:val="FF0000"/>
        </w:rPr>
        <w:t>short</w:t>
      </w:r>
      <w:r w:rsidR="000365CD">
        <w:rPr>
          <w:b/>
          <w:color w:val="FF0000"/>
        </w:rPr>
        <w:t>"</w:t>
      </w:r>
      <w:r w:rsidR="000365CD" w:rsidRPr="007973EB">
        <w:rPr>
          <w:b/>
          <w:color w:val="FF0000"/>
        </w:rPr>
        <w:t>) AS DwellType</w:t>
      </w:r>
    </w:p>
    <w:bookmarkEnd w:id="354"/>
    <w:bookmarkEnd w:id="355"/>
    <w:p w14:paraId="38ECDA1F" w14:textId="3F4E82A9" w:rsidR="000365CD" w:rsidRPr="007973EB" w:rsidRDefault="00C377C5" w:rsidP="000365CD">
      <w:pPr>
        <w:pStyle w:val="Preformatted"/>
      </w:pPr>
      <w:r>
        <w:t xml:space="preserve">    </w:t>
      </w:r>
      <w:r w:rsidR="000365CD" w:rsidRPr="007973EB">
        <w:t>FROM searchlog;</w:t>
      </w:r>
    </w:p>
    <w:p w14:paraId="7178AF00" w14:textId="77777777" w:rsidR="000365CD" w:rsidRDefault="000365CD" w:rsidP="000365CD"/>
    <w:p w14:paraId="3DDE87BD" w14:textId="77777777" w:rsidR="000365CD" w:rsidRDefault="4FC9C4C7" w:rsidP="000365CD">
      <w:r>
        <w:t>There's really no difference in using the conditional operator versus TERNARY IF, but the Scope team would prefer you to use the conditional operator as this is a standard C# expression.</w:t>
      </w:r>
    </w:p>
    <w:p w14:paraId="1D0A3780" w14:textId="77777777" w:rsidR="000365CD" w:rsidRDefault="4FC9C4C7" w:rsidP="000365CD">
      <w:pPr>
        <w:pStyle w:val="ProTip"/>
      </w:pPr>
      <w:r>
        <w:t>PROTIP: Enclose :? In parenthesis</w:t>
      </w:r>
    </w:p>
    <w:p w14:paraId="2BFFFB2C" w14:textId="77777777" w:rsidR="000365CD" w:rsidRDefault="4FC9C4C7" w:rsidP="000365CD">
      <w:r>
        <w:t xml:space="preserve">Consider the following two expressions – they are not equivalent: </w:t>
      </w:r>
    </w:p>
    <w:p w14:paraId="1653A060" w14:textId="4D373671" w:rsidR="000365CD" w:rsidRPr="009E7FF6" w:rsidRDefault="00E560BC" w:rsidP="00E560BC">
      <w:pPr>
        <w:pStyle w:val="Preformatted"/>
      </w:pPr>
      <w:r>
        <w:t xml:space="preserve">// </w:t>
      </w:r>
      <w:r w:rsidR="000365CD" w:rsidRPr="009E7FF6">
        <w:t>Case 1</w:t>
      </w:r>
      <w:r w:rsidR="000365CD">
        <w:t xml:space="preserve"> </w:t>
      </w:r>
    </w:p>
    <w:p w14:paraId="79935680" w14:textId="58D3B9E6" w:rsidR="000365CD" w:rsidRPr="009E7FF6" w:rsidRDefault="000365CD" w:rsidP="00E560BC">
      <w:pPr>
        <w:pStyle w:val="Preformatted"/>
      </w:pPr>
      <w:r w:rsidRPr="009E7FF6">
        <w:t>IF(c1, true, false)</w:t>
      </w:r>
      <w:r w:rsidR="00E560BC">
        <w:t xml:space="preserve"> </w:t>
      </w:r>
      <w:r w:rsidRPr="009E7FF6">
        <w:t xml:space="preserve">AND </w:t>
      </w:r>
      <w:r>
        <w:t>IF</w:t>
      </w:r>
      <w:r w:rsidRPr="009E7FF6">
        <w:t>(c2, true, false)</w:t>
      </w:r>
    </w:p>
    <w:p w14:paraId="246A73BF" w14:textId="77777777" w:rsidR="000365CD" w:rsidRDefault="000365CD" w:rsidP="00E560BC">
      <w:pPr>
        <w:pStyle w:val="Preformatted"/>
      </w:pPr>
    </w:p>
    <w:p w14:paraId="22E73AFC" w14:textId="1474B1EC" w:rsidR="000365CD" w:rsidRPr="009E7FF6" w:rsidRDefault="00E560BC" w:rsidP="00E560BC">
      <w:pPr>
        <w:pStyle w:val="Preformatted"/>
      </w:pPr>
      <w:r>
        <w:t xml:space="preserve">// </w:t>
      </w:r>
      <w:r w:rsidR="000365CD" w:rsidRPr="009E7FF6">
        <w:t>Case 2</w:t>
      </w:r>
    </w:p>
    <w:p w14:paraId="6FCEDE89" w14:textId="4B08D608" w:rsidR="000365CD" w:rsidRPr="009E7FF6" w:rsidRDefault="000365CD" w:rsidP="00E560BC">
      <w:pPr>
        <w:pStyle w:val="Preformatted"/>
      </w:pPr>
      <w:r w:rsidRPr="009E7FF6">
        <w:t>c1 ? true : false</w:t>
      </w:r>
      <w:r w:rsidR="00E560BC">
        <w:t xml:space="preserve"> </w:t>
      </w:r>
      <w:r w:rsidRPr="009E7FF6">
        <w:t>AND c2 ? true : false</w:t>
      </w:r>
    </w:p>
    <w:p w14:paraId="6E3C3038" w14:textId="2A89EA25" w:rsidR="000365CD" w:rsidRDefault="000365CD" w:rsidP="000365CD"/>
    <w:p w14:paraId="1612B754" w14:textId="13B30E8F" w:rsidR="000365CD" w:rsidRDefault="4FC9C4C7" w:rsidP="000365CD">
      <w:r>
        <w:t xml:space="preserve">The reason is that with C# precedence rules, the second expression will 32 as: </w:t>
      </w:r>
    </w:p>
    <w:p w14:paraId="62BA594E" w14:textId="1794D6F6" w:rsidR="000365CD" w:rsidRPr="009E7FF6" w:rsidRDefault="000365CD" w:rsidP="00E560BC">
      <w:pPr>
        <w:pStyle w:val="Preformatted"/>
      </w:pPr>
      <w:r w:rsidRPr="009E7FF6">
        <w:t>c1 ? true : (false AND c2 ? True : false)</w:t>
      </w:r>
    </w:p>
    <w:p w14:paraId="2200FD26" w14:textId="77777777" w:rsidR="000365CD" w:rsidRDefault="000365CD" w:rsidP="000365CD"/>
    <w:p w14:paraId="1AFC5F4B" w14:textId="77777777" w:rsidR="000365CD" w:rsidRDefault="4FC9C4C7" w:rsidP="000365CD">
      <w:r>
        <w:t>To match the original Case, use parentheses.</w:t>
      </w:r>
    </w:p>
    <w:p w14:paraId="4C462109" w14:textId="2F871874" w:rsidR="000365CD" w:rsidRPr="009E7FF6" w:rsidRDefault="000365CD" w:rsidP="000365CD">
      <w:pPr>
        <w:pStyle w:val="Preformatted"/>
      </w:pPr>
      <w:r w:rsidRPr="009E7FF6">
        <w:lastRenderedPageBreak/>
        <w:t>(c1 ? True : false)</w:t>
      </w:r>
      <w:r w:rsidR="00E560BC">
        <w:t xml:space="preserve"> </w:t>
      </w:r>
      <w:r w:rsidRPr="009E7FF6">
        <w:t>AND (c2 ? True : false)</w:t>
      </w:r>
    </w:p>
    <w:p w14:paraId="396E283E" w14:textId="77777777" w:rsidR="000365CD" w:rsidRDefault="000365CD" w:rsidP="000365CD"/>
    <w:p w14:paraId="224D9725" w14:textId="77777777" w:rsidR="00E418AF" w:rsidRDefault="4FC9C4C7" w:rsidP="00E418AF">
      <w:pPr>
        <w:pStyle w:val="Heading1"/>
      </w:pPr>
      <w:bookmarkStart w:id="356" w:name="_Toc488839509"/>
      <w:bookmarkStart w:id="357" w:name="_Toc509989926"/>
      <w:bookmarkStart w:id="358" w:name="_Toc510454273"/>
      <w:bookmarkStart w:id="359" w:name="_Toc510532284"/>
      <w:bookmarkStart w:id="360" w:name="_Toc510541536"/>
      <w:bookmarkStart w:id="361" w:name="_Toc510619132"/>
      <w:bookmarkStart w:id="362" w:name="_Toc510767794"/>
      <w:bookmarkStart w:id="363" w:name="_Toc510783251"/>
      <w:bookmarkStart w:id="364" w:name="_Toc510783315"/>
      <w:bookmarkStart w:id="365" w:name="_Toc510787114"/>
      <w:bookmarkStart w:id="366" w:name="_Toc511139667"/>
      <w:bookmarkStart w:id="367" w:name="_Toc511116256"/>
      <w:bookmarkStart w:id="368" w:name="_Toc511651500"/>
      <w:bookmarkStart w:id="369" w:name="_Toc511124086"/>
      <w:bookmarkStart w:id="370" w:name="_Toc511624487"/>
      <w:bookmarkStart w:id="371" w:name="_Toc511655041"/>
      <w:bookmarkStart w:id="372" w:name="_Toc511655868"/>
      <w:bookmarkStart w:id="373" w:name="_Toc531104565"/>
      <w:r>
        <w:t>Sorting</w:t>
      </w:r>
      <w:bookmarkEnd w:id="347"/>
      <w:bookmarkEnd w:id="348"/>
      <w:bookmarkEnd w:id="349"/>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p>
    <w:p w14:paraId="15AC23F6" w14:textId="77777777" w:rsidR="00E418AF" w:rsidRDefault="31E44B8B" w:rsidP="00E418AF">
      <w:r>
        <w:t xml:space="preserve">You can sort rowsets by using the </w:t>
      </w:r>
      <w:r w:rsidRPr="31E44B8B">
        <w:rPr>
          <w:b/>
          <w:bCs/>
        </w:rPr>
        <w:t>ORDER BY</w:t>
      </w:r>
      <w:r>
        <w:t xml:space="preserve"> operator. Specifying the </w:t>
      </w:r>
      <w:r w:rsidRPr="31E44B8B">
        <w:rPr>
          <w:b/>
          <w:bCs/>
        </w:rPr>
        <w:t>ASC</w:t>
      </w:r>
      <w:r>
        <w:t xml:space="preserve"> and </w:t>
      </w:r>
      <w:r w:rsidRPr="31E44B8B">
        <w:rPr>
          <w:b/>
          <w:bCs/>
        </w:rPr>
        <w:t>DESC</w:t>
      </w:r>
      <w:r>
        <w:t xml:space="preserve"> keyword controls whether the sort is ascending or descending, respectively.</w:t>
      </w:r>
    </w:p>
    <w:p w14:paraId="07EC4CB8" w14:textId="5ADB0179" w:rsidR="00E418AF" w:rsidRDefault="00E418AF" w:rsidP="00E418AF">
      <w:pPr>
        <w:pStyle w:val="Preformatted"/>
      </w:pPr>
      <w:r>
        <w:t xml:space="preserve">// List the sessions in increasing order of </w:t>
      </w:r>
      <w:r w:rsidR="00683AED">
        <w:t>Duration</w:t>
      </w:r>
    </w:p>
    <w:p w14:paraId="45FD521C" w14:textId="77777777" w:rsidR="00683AED" w:rsidRDefault="00E418AF" w:rsidP="00E418AF">
      <w:pPr>
        <w:pStyle w:val="Preformatted"/>
      </w:pPr>
      <w:r>
        <w:t xml:space="preserve">rs1 = </w:t>
      </w:r>
    </w:p>
    <w:p w14:paraId="52FF718F" w14:textId="77777777" w:rsidR="00683AED" w:rsidRDefault="00683AED" w:rsidP="00E418AF">
      <w:pPr>
        <w:pStyle w:val="Preformatted"/>
      </w:pPr>
      <w:r>
        <w:t xml:space="preserve">    </w:t>
      </w:r>
      <w:r w:rsidR="00E418AF">
        <w:t xml:space="preserve">SELECT </w:t>
      </w:r>
    </w:p>
    <w:p w14:paraId="015D75C9" w14:textId="77777777" w:rsidR="00683AED" w:rsidRDefault="00683AED" w:rsidP="00E418AF">
      <w:pPr>
        <w:pStyle w:val="Preformatted"/>
      </w:pPr>
      <w:r>
        <w:t xml:space="preserve">        </w:t>
      </w:r>
      <w:r w:rsidR="00E418AF">
        <w:t xml:space="preserve">Start, </w:t>
      </w:r>
    </w:p>
    <w:p w14:paraId="0FBE4291" w14:textId="11453B44" w:rsidR="00683AED" w:rsidRDefault="00683AED" w:rsidP="00E418AF">
      <w:pPr>
        <w:pStyle w:val="Preformatted"/>
      </w:pPr>
      <w:r>
        <w:t xml:space="preserve">        Region</w:t>
      </w:r>
      <w:r w:rsidR="00E418AF">
        <w:t xml:space="preserve">, </w:t>
      </w:r>
    </w:p>
    <w:p w14:paraId="0F47D2BD" w14:textId="53A178CE" w:rsidR="00E418AF" w:rsidRDefault="00683AED" w:rsidP="00E418AF">
      <w:pPr>
        <w:pStyle w:val="Preformatted"/>
      </w:pPr>
      <w:r>
        <w:t xml:space="preserve">        Duration</w:t>
      </w:r>
    </w:p>
    <w:p w14:paraId="516C505C" w14:textId="77777777" w:rsidR="00E418AF" w:rsidRDefault="00E418AF" w:rsidP="00E418AF">
      <w:pPr>
        <w:pStyle w:val="Preformatted"/>
      </w:pPr>
      <w:r>
        <w:t xml:space="preserve">    FROM searchlog</w:t>
      </w:r>
    </w:p>
    <w:p w14:paraId="4353C000" w14:textId="61B18C3F" w:rsidR="00E418AF" w:rsidRDefault="00E418AF" w:rsidP="00E418AF">
      <w:pPr>
        <w:pStyle w:val="Preformatted"/>
      </w:pPr>
      <w:r>
        <w:t xml:space="preserve">    ORDER BY </w:t>
      </w:r>
      <w:r w:rsidR="00683AED">
        <w:t>Duration</w:t>
      </w:r>
      <w:r>
        <w:t xml:space="preserve"> ASC;</w:t>
      </w:r>
    </w:p>
    <w:p w14:paraId="7EF98D06" w14:textId="77777777" w:rsidR="00E418AF" w:rsidRDefault="00E418AF" w:rsidP="00E418AF">
      <w:pPr>
        <w:pStyle w:val="Preformatted"/>
      </w:pPr>
      <w:r>
        <w:t xml:space="preserve"> </w:t>
      </w:r>
    </w:p>
    <w:p w14:paraId="46A414E4" w14:textId="77777777" w:rsidR="00E418AF" w:rsidRDefault="00E418AF" w:rsidP="00E418AF">
      <w:pPr>
        <w:pStyle w:val="Preformatted"/>
      </w:pPr>
      <w:r>
        <w:t>OUTPUT rs1</w:t>
      </w:r>
    </w:p>
    <w:p w14:paraId="1FC25675" w14:textId="5A087681" w:rsidR="00E418AF" w:rsidRDefault="00E418AF" w:rsidP="00E418AF">
      <w:pPr>
        <w:pStyle w:val="Preformatted"/>
      </w:pPr>
      <w:r>
        <w:t xml:space="preserve">TO </w:t>
      </w:r>
      <w:r w:rsidR="00037DD1">
        <w:t>"</w:t>
      </w:r>
      <w:r w:rsidR="00C20687">
        <w:t>/my/</w:t>
      </w:r>
      <w:r>
        <w:t>output.txt";</w:t>
      </w:r>
    </w:p>
    <w:p w14:paraId="7D7B81FE" w14:textId="77777777" w:rsidR="00E418AF" w:rsidRDefault="00E418AF" w:rsidP="00E418AF">
      <w:pPr>
        <w:pStyle w:val="Preformatted"/>
      </w:pPr>
    </w:p>
    <w:p w14:paraId="0636F605" w14:textId="77777777" w:rsidR="00E418AF" w:rsidRDefault="00E418AF" w:rsidP="00E418AF"/>
    <w:p w14:paraId="0588E454" w14:textId="0102DC96" w:rsidR="00E418AF" w:rsidRDefault="00E418AF" w:rsidP="00E418AF">
      <w:pPr>
        <w:pStyle w:val="Preformatted"/>
      </w:pPr>
      <w:r>
        <w:t xml:space="preserve">// List the sessions in decreasing order of </w:t>
      </w:r>
      <w:r w:rsidR="00683AED">
        <w:t>Duration</w:t>
      </w:r>
    </w:p>
    <w:p w14:paraId="7C67B92D" w14:textId="77777777" w:rsidR="00683AED" w:rsidRDefault="00E418AF" w:rsidP="00E418AF">
      <w:pPr>
        <w:pStyle w:val="Preformatted"/>
      </w:pPr>
      <w:bookmarkStart w:id="374" w:name="OLE_LINK33"/>
      <w:bookmarkStart w:id="375" w:name="OLE_LINK34"/>
      <w:r>
        <w:t xml:space="preserve">rs1 = </w:t>
      </w:r>
    </w:p>
    <w:p w14:paraId="1EAC3FF9" w14:textId="77777777" w:rsidR="00683AED" w:rsidRDefault="00683AED" w:rsidP="00E418AF">
      <w:pPr>
        <w:pStyle w:val="Preformatted"/>
      </w:pPr>
      <w:r>
        <w:t xml:space="preserve">    </w:t>
      </w:r>
      <w:r w:rsidR="00E418AF">
        <w:t xml:space="preserve">SELECT </w:t>
      </w:r>
    </w:p>
    <w:p w14:paraId="4A9D14F8" w14:textId="77777777" w:rsidR="00683AED" w:rsidRDefault="00683AED" w:rsidP="00E418AF">
      <w:pPr>
        <w:pStyle w:val="Preformatted"/>
      </w:pPr>
      <w:r>
        <w:t xml:space="preserve">        </w:t>
      </w:r>
      <w:r w:rsidR="00E418AF">
        <w:t xml:space="preserve">Start, </w:t>
      </w:r>
    </w:p>
    <w:p w14:paraId="791A66AD" w14:textId="08076A52" w:rsidR="00683AED" w:rsidRDefault="00683AED" w:rsidP="00E418AF">
      <w:pPr>
        <w:pStyle w:val="Preformatted"/>
      </w:pPr>
      <w:r>
        <w:t xml:space="preserve">        Region</w:t>
      </w:r>
      <w:r w:rsidR="00E418AF">
        <w:t xml:space="preserve">, </w:t>
      </w:r>
    </w:p>
    <w:p w14:paraId="6FAC1B11" w14:textId="3C7D0351" w:rsidR="00E418AF" w:rsidRDefault="00683AED" w:rsidP="00E418AF">
      <w:pPr>
        <w:pStyle w:val="Preformatted"/>
      </w:pPr>
      <w:r>
        <w:t xml:space="preserve">        Duration</w:t>
      </w:r>
    </w:p>
    <w:p w14:paraId="38974FFD" w14:textId="77777777" w:rsidR="00E418AF" w:rsidRDefault="00E418AF" w:rsidP="00E418AF">
      <w:pPr>
        <w:pStyle w:val="Preformatted"/>
      </w:pPr>
      <w:r>
        <w:t xml:space="preserve">    FROM searchlog</w:t>
      </w:r>
    </w:p>
    <w:p w14:paraId="1FE47DA5" w14:textId="2FC0DEBF" w:rsidR="00E418AF" w:rsidRDefault="00E418AF" w:rsidP="00E418AF">
      <w:pPr>
        <w:pStyle w:val="Preformatted"/>
      </w:pPr>
      <w:r>
        <w:t xml:space="preserve">    ORDER BY </w:t>
      </w:r>
      <w:r w:rsidR="00683AED">
        <w:t>Duration</w:t>
      </w:r>
      <w:r>
        <w:t xml:space="preserve"> DESC;</w:t>
      </w:r>
    </w:p>
    <w:bookmarkEnd w:id="374"/>
    <w:bookmarkEnd w:id="375"/>
    <w:p w14:paraId="1BB4E987" w14:textId="77777777" w:rsidR="00E418AF" w:rsidRDefault="00E418AF" w:rsidP="00E418AF">
      <w:pPr>
        <w:pStyle w:val="Preformatted"/>
      </w:pPr>
      <w:r>
        <w:t xml:space="preserve"> </w:t>
      </w:r>
    </w:p>
    <w:p w14:paraId="066F9792" w14:textId="77777777" w:rsidR="00E418AF" w:rsidRDefault="00E418AF" w:rsidP="00E418AF">
      <w:pPr>
        <w:pStyle w:val="Preformatted"/>
      </w:pPr>
      <w:r>
        <w:t>OUTPUT rs1</w:t>
      </w:r>
    </w:p>
    <w:p w14:paraId="02166002" w14:textId="20308F1B" w:rsidR="00E418AF" w:rsidRDefault="00E418AF" w:rsidP="00E418AF">
      <w:pPr>
        <w:pStyle w:val="Preformatted"/>
      </w:pPr>
      <w:r>
        <w:t xml:space="preserve">TO </w:t>
      </w:r>
      <w:r w:rsidR="00037DD1">
        <w:t>"</w:t>
      </w:r>
      <w:r w:rsidR="00C20687">
        <w:t>/my/</w:t>
      </w:r>
      <w:r>
        <w:t>output.txt";</w:t>
      </w:r>
    </w:p>
    <w:p w14:paraId="2F6DE766" w14:textId="77777777" w:rsidR="00E418AF" w:rsidRDefault="00E418AF" w:rsidP="00E418AF">
      <w:pPr>
        <w:pStyle w:val="Preformatted"/>
      </w:pPr>
    </w:p>
    <w:p w14:paraId="2652F027" w14:textId="77777777" w:rsidR="00E418AF" w:rsidRDefault="00E418AF" w:rsidP="00E418AF"/>
    <w:p w14:paraId="0EE53AEB" w14:textId="0B9C5D92" w:rsidR="00321ECE" w:rsidRDefault="4FC9C4C7" w:rsidP="00321ECE">
      <w:pPr>
        <w:pStyle w:val="Heading1"/>
      </w:pPr>
      <w:bookmarkStart w:id="376" w:name="_Toc488839510"/>
      <w:bookmarkStart w:id="377" w:name="_Toc509989927"/>
      <w:bookmarkStart w:id="378" w:name="_Toc510454274"/>
      <w:bookmarkStart w:id="379" w:name="_Toc510532285"/>
      <w:bookmarkStart w:id="380" w:name="_Toc510541537"/>
      <w:bookmarkStart w:id="381" w:name="_Toc510619133"/>
      <w:bookmarkStart w:id="382" w:name="_Toc510767795"/>
      <w:bookmarkStart w:id="383" w:name="_Toc510783252"/>
      <w:bookmarkStart w:id="384" w:name="_Toc510783316"/>
      <w:bookmarkStart w:id="385" w:name="_Toc510787115"/>
      <w:bookmarkStart w:id="386" w:name="_Toc511139668"/>
      <w:bookmarkStart w:id="387" w:name="_Toc511116257"/>
      <w:bookmarkStart w:id="388" w:name="_Toc511651501"/>
      <w:bookmarkStart w:id="389" w:name="_Toc511124087"/>
      <w:bookmarkStart w:id="390" w:name="_Toc511624488"/>
      <w:bookmarkStart w:id="391" w:name="_Toc511655042"/>
      <w:bookmarkStart w:id="392" w:name="_Toc511655869"/>
      <w:bookmarkStart w:id="393" w:name="_Toc531104566"/>
      <w:r>
        <w:t xml:space="preserve">Getting </w:t>
      </w:r>
      <w:r w:rsidR="004364BB">
        <w:t>e</w:t>
      </w:r>
      <w:r>
        <w:t xml:space="preserve">xactly N Rows or the TOP N based on a </w:t>
      </w:r>
      <w:r w:rsidR="00DE015C">
        <w:t>c</w:t>
      </w:r>
      <w:r>
        <w:t>olumn</w:t>
      </w:r>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p>
    <w:p w14:paraId="0B121221" w14:textId="77777777" w:rsidR="00321ECE" w:rsidRDefault="4FC9C4C7" w:rsidP="00321ECE">
      <w:r>
        <w:t>You can use the TOP operator to limit the number of rows you get</w:t>
      </w:r>
    </w:p>
    <w:p w14:paraId="4F4E3DC6" w14:textId="77777777" w:rsidR="00321ECE" w:rsidRDefault="00321ECE" w:rsidP="00321ECE">
      <w:pPr>
        <w:pStyle w:val="Preformatted"/>
      </w:pPr>
      <w:r>
        <w:t xml:space="preserve">rs1 = </w:t>
      </w:r>
      <w:r>
        <w:br/>
        <w:t xml:space="preserve">    SELECT </w:t>
      </w:r>
      <w:r>
        <w:rPr>
          <w:sz w:val="16"/>
        </w:rPr>
        <w:t>TOP 5</w:t>
      </w:r>
    </w:p>
    <w:p w14:paraId="07A4C134" w14:textId="77777777" w:rsidR="00321ECE" w:rsidRDefault="00321ECE" w:rsidP="00321ECE">
      <w:pPr>
        <w:pStyle w:val="Preformatted"/>
      </w:pPr>
      <w:r>
        <w:t xml:space="preserve">        Region, </w:t>
      </w:r>
    </w:p>
    <w:p w14:paraId="5694AD6C" w14:textId="77777777" w:rsidR="00321ECE" w:rsidRDefault="00321ECE" w:rsidP="00321ECE">
      <w:pPr>
        <w:pStyle w:val="Preformatted"/>
      </w:pPr>
      <w:r>
        <w:t xml:space="preserve">        Duration</w:t>
      </w:r>
    </w:p>
    <w:p w14:paraId="20CDF7A8" w14:textId="77777777" w:rsidR="00321ECE" w:rsidRDefault="00321ECE" w:rsidP="00321ECE">
      <w:pPr>
        <w:pStyle w:val="Preformatted"/>
      </w:pPr>
      <w:r>
        <w:t xml:space="preserve">    FROM searchlog;</w:t>
      </w:r>
    </w:p>
    <w:p w14:paraId="18A29F55" w14:textId="77777777" w:rsidR="00321ECE" w:rsidRDefault="00321ECE" w:rsidP="00321ECE"/>
    <w:p w14:paraId="31C7354E" w14:textId="64D49E42" w:rsidR="00321ECE" w:rsidRPr="003E31F5" w:rsidRDefault="4FC9C4C7" w:rsidP="00321ECE">
      <w:r>
        <w:t xml:space="preserve">Without an </w:t>
      </w:r>
      <w:r w:rsidRPr="4FC9C4C7">
        <w:rPr>
          <w:b/>
          <w:bCs/>
        </w:rPr>
        <w:t>ORDER BY</w:t>
      </w:r>
      <w:r>
        <w:t xml:space="preserve"> clause though the above statement is simply fetching </w:t>
      </w:r>
      <w:r w:rsidRPr="4FC9C4C7">
        <w:rPr>
          <w:i/>
          <w:iCs/>
        </w:rPr>
        <w:t>any</w:t>
      </w:r>
      <w:r>
        <w:t xml:space="preserve"> 5 rows it can. This is often not what you want. Instead add an </w:t>
      </w:r>
      <w:r w:rsidRPr="4FC9C4C7">
        <w:rPr>
          <w:b/>
          <w:bCs/>
        </w:rPr>
        <w:t>ORDER BY</w:t>
      </w:r>
      <w:r>
        <w:t xml:space="preserve"> on some field as shown below.</w:t>
      </w:r>
    </w:p>
    <w:p w14:paraId="6355C652" w14:textId="77777777" w:rsidR="00321ECE" w:rsidRDefault="00321ECE" w:rsidP="00321ECE">
      <w:pPr>
        <w:pStyle w:val="Preformatted"/>
      </w:pPr>
      <w:r>
        <w:t xml:space="preserve">rs1 = </w:t>
      </w:r>
      <w:r>
        <w:br/>
        <w:t xml:space="preserve">    SELECT </w:t>
      </w:r>
      <w:r>
        <w:rPr>
          <w:sz w:val="16"/>
        </w:rPr>
        <w:t>TOP 5</w:t>
      </w:r>
    </w:p>
    <w:p w14:paraId="6CA612C0" w14:textId="77777777" w:rsidR="00321ECE" w:rsidRDefault="00321ECE" w:rsidP="00321ECE">
      <w:pPr>
        <w:pStyle w:val="Preformatted"/>
      </w:pPr>
      <w:r>
        <w:t xml:space="preserve">        Region, </w:t>
      </w:r>
    </w:p>
    <w:p w14:paraId="3A2A3D39" w14:textId="77777777" w:rsidR="00321ECE" w:rsidRDefault="00321ECE" w:rsidP="00321ECE">
      <w:pPr>
        <w:pStyle w:val="Preformatted"/>
      </w:pPr>
      <w:r>
        <w:t xml:space="preserve">        Duration</w:t>
      </w:r>
    </w:p>
    <w:p w14:paraId="017B75B9" w14:textId="13538292" w:rsidR="00321ECE" w:rsidRDefault="00321ECE" w:rsidP="00321ECE">
      <w:pPr>
        <w:pStyle w:val="Preformatted"/>
      </w:pPr>
      <w:r>
        <w:lastRenderedPageBreak/>
        <w:t xml:space="preserve">    FROM searchlog</w:t>
      </w:r>
      <w:r>
        <w:br/>
        <w:t xml:space="preserve">    ORDER BY Duration DESC;</w:t>
      </w:r>
    </w:p>
    <w:p w14:paraId="56D3C635" w14:textId="0A4FE00B" w:rsidR="00E418AF" w:rsidRDefault="4FC9C4C7" w:rsidP="00321ECE">
      <w:pPr>
        <w:pStyle w:val="Heading1"/>
      </w:pPr>
      <w:bookmarkStart w:id="394" w:name="_Toc488839511"/>
      <w:bookmarkStart w:id="395" w:name="_Toc509989928"/>
      <w:bookmarkStart w:id="396" w:name="_Toc510454275"/>
      <w:bookmarkStart w:id="397" w:name="_Toc510532286"/>
      <w:bookmarkStart w:id="398" w:name="_Toc510541538"/>
      <w:bookmarkStart w:id="399" w:name="_Toc510619134"/>
      <w:bookmarkStart w:id="400" w:name="_Toc510767796"/>
      <w:bookmarkStart w:id="401" w:name="_Toc510783253"/>
      <w:bookmarkStart w:id="402" w:name="_Toc510783317"/>
      <w:bookmarkStart w:id="403" w:name="_Toc510787116"/>
      <w:bookmarkStart w:id="404" w:name="_Toc511139669"/>
      <w:bookmarkStart w:id="405" w:name="_Toc511116258"/>
      <w:bookmarkStart w:id="406" w:name="_Toc511651502"/>
      <w:bookmarkStart w:id="407" w:name="_Toc511124088"/>
      <w:bookmarkStart w:id="408" w:name="_Toc511624489"/>
      <w:bookmarkStart w:id="409" w:name="_Toc511655043"/>
      <w:bookmarkStart w:id="410" w:name="_Toc511655870"/>
      <w:bookmarkStart w:id="411" w:name="_Toc531104567"/>
      <w:r>
        <w:t xml:space="preserve">Numbering </w:t>
      </w:r>
      <w:r w:rsidR="00DE015C">
        <w:t>r</w:t>
      </w:r>
      <w:r>
        <w:t>ows</w:t>
      </w:r>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p>
    <w:p w14:paraId="5B88092C" w14:textId="444C161D" w:rsidR="00B03749" w:rsidRDefault="4FC9C4C7" w:rsidP="00B03749">
      <w:r>
        <w:t xml:space="preserve">Using the </w:t>
      </w:r>
      <w:r w:rsidRPr="4FC9C4C7">
        <w:rPr>
          <w:b/>
          <w:bCs/>
        </w:rPr>
        <w:t>ROW_NUMBER</w:t>
      </w:r>
      <w:r>
        <w:t xml:space="preserve"> windowing function aggregate is how to assign row numbers. ROW_NUMBER is part of Windowing Functions and that </w:t>
      </w:r>
      <w:bookmarkStart w:id="412" w:name="OLE_LINK56"/>
      <w:bookmarkStart w:id="413" w:name="OLE_LINK57"/>
      <w:r>
        <w:t>top</w:t>
      </w:r>
      <w:bookmarkEnd w:id="412"/>
      <w:bookmarkEnd w:id="413"/>
      <w:r>
        <w:t xml:space="preserve">ic too complex for this tutorial – See the Windowing Functions documentation </w:t>
      </w:r>
      <w:r w:rsidR="009A1600">
        <w:t>(</w:t>
      </w:r>
      <w:hyperlink r:id="rId28" w:history="1">
        <w:r w:rsidR="009A1600" w:rsidRPr="009A1600">
          <w:rPr>
            <w:rStyle w:val="Hyperlink"/>
          </w:rPr>
          <w:t>LINK</w:t>
        </w:r>
      </w:hyperlink>
      <w:r w:rsidR="009A1600">
        <w:t>)</w:t>
      </w:r>
      <w:r w:rsidR="009930F4">
        <w:t xml:space="preserve"> </w:t>
      </w:r>
      <w:r>
        <w:t>for details. However, for now we do want to show you the proper way to number rows in Scope using ROW_NUMBER because it is a popular topic.</w:t>
      </w:r>
    </w:p>
    <w:p w14:paraId="5BEE9ADA" w14:textId="792CAFDF" w:rsidR="00B03749" w:rsidRDefault="00B03749" w:rsidP="00B03749">
      <w:pPr>
        <w:pStyle w:val="Preformatted"/>
      </w:pPr>
      <w:bookmarkStart w:id="414" w:name="OLE_LINK35"/>
      <w:bookmarkStart w:id="415" w:name="OLE_LINK36"/>
      <w:r>
        <w:t xml:space="preserve">@rs1 =  </w:t>
      </w:r>
    </w:p>
    <w:p w14:paraId="6BB78006" w14:textId="77777777" w:rsidR="00B03749" w:rsidRDefault="00B03749" w:rsidP="00B03749">
      <w:pPr>
        <w:pStyle w:val="Preformatted"/>
      </w:pPr>
      <w:r>
        <w:t xml:space="preserve">       SELECT </w:t>
      </w:r>
    </w:p>
    <w:p w14:paraId="79B7566B" w14:textId="77777777" w:rsidR="00B03749" w:rsidRDefault="00B03749" w:rsidP="00B03749">
      <w:pPr>
        <w:pStyle w:val="Preformatted"/>
      </w:pPr>
      <w:r>
        <w:t xml:space="preserve">           </w:t>
      </w:r>
      <w:bookmarkStart w:id="416" w:name="OLE_LINK61"/>
      <w:r>
        <w:t>ROW_NUMBER() OVER ( ) AS RowNumber</w:t>
      </w:r>
      <w:bookmarkEnd w:id="416"/>
      <w:r>
        <w:t xml:space="preserve">, </w:t>
      </w:r>
    </w:p>
    <w:p w14:paraId="097B4AF9" w14:textId="77777777" w:rsidR="00B03749" w:rsidRDefault="00B03749" w:rsidP="00B03749">
      <w:pPr>
        <w:pStyle w:val="Preformatted"/>
      </w:pPr>
      <w:r>
        <w:t xml:space="preserve">           Start, </w:t>
      </w:r>
    </w:p>
    <w:p w14:paraId="59F7EEEC" w14:textId="77777777" w:rsidR="00B03749" w:rsidRDefault="00B03749" w:rsidP="00B03749">
      <w:pPr>
        <w:pStyle w:val="Preformatted"/>
      </w:pPr>
      <w:r>
        <w:t xml:space="preserve">           Region </w:t>
      </w:r>
    </w:p>
    <w:p w14:paraId="1795C3FB" w14:textId="77777777" w:rsidR="00B03749" w:rsidRDefault="00B03749" w:rsidP="00B03749">
      <w:pPr>
        <w:pStyle w:val="Preformatted"/>
      </w:pPr>
      <w:r>
        <w:t xml:space="preserve">       FROM @searchlog</w:t>
      </w:r>
    </w:p>
    <w:p w14:paraId="678C2B67" w14:textId="77777777" w:rsidR="00B03749" w:rsidRDefault="00B03749" w:rsidP="00B03749">
      <w:pPr>
        <w:pStyle w:val="Preformatted"/>
      </w:pPr>
      <w:r>
        <w:t xml:space="preserve">       ORDER BY Start;</w:t>
      </w:r>
    </w:p>
    <w:bookmarkEnd w:id="414"/>
    <w:bookmarkEnd w:id="415"/>
    <w:p w14:paraId="6758BB19" w14:textId="77777777" w:rsidR="00E418AF" w:rsidRDefault="00E418AF" w:rsidP="00E418AF"/>
    <w:tbl>
      <w:tblPr>
        <w:tblStyle w:val="TableGrid"/>
        <w:tblW w:w="0" w:type="auto"/>
        <w:tblInd w:w="108" w:type="dxa"/>
        <w:tblLook w:val="04A0" w:firstRow="1" w:lastRow="0" w:firstColumn="1" w:lastColumn="0" w:noHBand="0" w:noVBand="1"/>
      </w:tblPr>
      <w:tblGrid>
        <w:gridCol w:w="558"/>
        <w:gridCol w:w="2064"/>
        <w:gridCol w:w="656"/>
      </w:tblGrid>
      <w:tr w:rsidR="00E418AF" w:rsidRPr="0037535F" w14:paraId="67573B22" w14:textId="77777777" w:rsidTr="00A22248">
        <w:tc>
          <w:tcPr>
            <w:tcW w:w="558" w:type="dxa"/>
            <w:hideMark/>
          </w:tcPr>
          <w:p w14:paraId="520E90C3" w14:textId="77777777" w:rsidR="00E418AF" w:rsidRPr="0037535F" w:rsidRDefault="00E418AF" w:rsidP="004E7283">
            <w:pPr>
              <w:pStyle w:val="output"/>
            </w:pPr>
            <w:r w:rsidRPr="0037535F">
              <w:t>1</w:t>
            </w:r>
          </w:p>
        </w:tc>
        <w:tc>
          <w:tcPr>
            <w:tcW w:w="0" w:type="auto"/>
            <w:hideMark/>
          </w:tcPr>
          <w:p w14:paraId="13D46B26" w14:textId="77777777" w:rsidR="00E418AF" w:rsidRPr="0037535F" w:rsidRDefault="00E418AF" w:rsidP="004E7283">
            <w:pPr>
              <w:pStyle w:val="output"/>
            </w:pPr>
            <w:r w:rsidRPr="0037535F">
              <w:t>2/16/2012 11:53:50 AM</w:t>
            </w:r>
          </w:p>
        </w:tc>
        <w:tc>
          <w:tcPr>
            <w:tcW w:w="0" w:type="auto"/>
            <w:hideMark/>
          </w:tcPr>
          <w:p w14:paraId="571F5045" w14:textId="77777777" w:rsidR="00E418AF" w:rsidRPr="0037535F" w:rsidRDefault="00E418AF" w:rsidP="004E7283">
            <w:pPr>
              <w:pStyle w:val="output"/>
            </w:pPr>
            <w:r w:rsidRPr="0037535F">
              <w:t>en_ca</w:t>
            </w:r>
          </w:p>
        </w:tc>
      </w:tr>
      <w:tr w:rsidR="00E418AF" w:rsidRPr="0037535F" w14:paraId="6C4CDCB0" w14:textId="77777777" w:rsidTr="00A22248">
        <w:tc>
          <w:tcPr>
            <w:tcW w:w="558" w:type="dxa"/>
            <w:hideMark/>
          </w:tcPr>
          <w:p w14:paraId="18847FEA" w14:textId="77777777" w:rsidR="00E418AF" w:rsidRPr="0037535F" w:rsidRDefault="00E418AF" w:rsidP="004E7283">
            <w:pPr>
              <w:pStyle w:val="output"/>
            </w:pPr>
            <w:r w:rsidRPr="0037535F">
              <w:t>2</w:t>
            </w:r>
          </w:p>
        </w:tc>
        <w:tc>
          <w:tcPr>
            <w:tcW w:w="0" w:type="auto"/>
            <w:hideMark/>
          </w:tcPr>
          <w:p w14:paraId="2E2BF173" w14:textId="77777777" w:rsidR="00E418AF" w:rsidRPr="0037535F" w:rsidRDefault="00E418AF" w:rsidP="004E7283">
            <w:pPr>
              <w:pStyle w:val="output"/>
            </w:pPr>
            <w:r w:rsidRPr="0037535F">
              <w:t>2/16/2012 12:12:35 PM</w:t>
            </w:r>
          </w:p>
        </w:tc>
        <w:tc>
          <w:tcPr>
            <w:tcW w:w="0" w:type="auto"/>
            <w:hideMark/>
          </w:tcPr>
          <w:p w14:paraId="66DAA084" w14:textId="77777777" w:rsidR="00E418AF" w:rsidRPr="0037535F" w:rsidRDefault="00E418AF" w:rsidP="004E7283">
            <w:pPr>
              <w:pStyle w:val="output"/>
            </w:pPr>
            <w:r w:rsidRPr="0037535F">
              <w:t>en_ch</w:t>
            </w:r>
          </w:p>
        </w:tc>
      </w:tr>
      <w:tr w:rsidR="00E418AF" w:rsidRPr="0037535F" w14:paraId="4DABA1CA" w14:textId="77777777" w:rsidTr="00A22248">
        <w:tc>
          <w:tcPr>
            <w:tcW w:w="558" w:type="dxa"/>
            <w:hideMark/>
          </w:tcPr>
          <w:p w14:paraId="5BBB4BFD" w14:textId="77777777" w:rsidR="00E418AF" w:rsidRPr="0037535F" w:rsidRDefault="00E418AF" w:rsidP="004E7283">
            <w:pPr>
              <w:pStyle w:val="output"/>
            </w:pPr>
            <w:r w:rsidRPr="0037535F">
              <w:t>3</w:t>
            </w:r>
          </w:p>
        </w:tc>
        <w:tc>
          <w:tcPr>
            <w:tcW w:w="0" w:type="auto"/>
            <w:hideMark/>
          </w:tcPr>
          <w:p w14:paraId="3B5F1316" w14:textId="77777777" w:rsidR="00E418AF" w:rsidRPr="0037535F" w:rsidRDefault="00E418AF" w:rsidP="004E7283">
            <w:pPr>
              <w:pStyle w:val="output"/>
            </w:pPr>
            <w:r w:rsidRPr="0037535F">
              <w:t>2/16/2012 11:54:01 AM</w:t>
            </w:r>
          </w:p>
        </w:tc>
        <w:tc>
          <w:tcPr>
            <w:tcW w:w="0" w:type="auto"/>
            <w:hideMark/>
          </w:tcPr>
          <w:p w14:paraId="496BF53B" w14:textId="77777777" w:rsidR="00E418AF" w:rsidRPr="0037535F" w:rsidRDefault="00E418AF" w:rsidP="004E7283">
            <w:pPr>
              <w:pStyle w:val="output"/>
            </w:pPr>
            <w:r w:rsidRPr="0037535F">
              <w:t>en_fr</w:t>
            </w:r>
          </w:p>
        </w:tc>
      </w:tr>
      <w:tr w:rsidR="00E418AF" w:rsidRPr="0037535F" w14:paraId="67C1EEAA" w14:textId="77777777" w:rsidTr="00A22248">
        <w:tc>
          <w:tcPr>
            <w:tcW w:w="558" w:type="dxa"/>
            <w:hideMark/>
          </w:tcPr>
          <w:p w14:paraId="4C6A958E" w14:textId="77777777" w:rsidR="00E418AF" w:rsidRPr="0037535F" w:rsidRDefault="00E418AF" w:rsidP="004E7283">
            <w:pPr>
              <w:pStyle w:val="output"/>
            </w:pPr>
            <w:r w:rsidRPr="0037535F">
              <w:t>4</w:t>
            </w:r>
          </w:p>
        </w:tc>
        <w:tc>
          <w:tcPr>
            <w:tcW w:w="0" w:type="auto"/>
            <w:hideMark/>
          </w:tcPr>
          <w:p w14:paraId="2FF833E4" w14:textId="77777777" w:rsidR="00E418AF" w:rsidRPr="0037535F" w:rsidRDefault="00E418AF" w:rsidP="004E7283">
            <w:pPr>
              <w:pStyle w:val="output"/>
            </w:pPr>
            <w:r w:rsidRPr="0037535F">
              <w:t>2/15/2012 11:53:18 AM</w:t>
            </w:r>
          </w:p>
        </w:tc>
        <w:tc>
          <w:tcPr>
            <w:tcW w:w="0" w:type="auto"/>
            <w:hideMark/>
          </w:tcPr>
          <w:p w14:paraId="5FEB7A5B" w14:textId="77777777" w:rsidR="00E418AF" w:rsidRPr="0037535F" w:rsidRDefault="00E418AF" w:rsidP="004E7283">
            <w:pPr>
              <w:pStyle w:val="output"/>
            </w:pPr>
            <w:r w:rsidRPr="0037535F">
              <w:t>en_gb</w:t>
            </w:r>
          </w:p>
        </w:tc>
      </w:tr>
      <w:tr w:rsidR="00E418AF" w:rsidRPr="0037535F" w14:paraId="29F176ED" w14:textId="77777777" w:rsidTr="00A22248">
        <w:tc>
          <w:tcPr>
            <w:tcW w:w="558" w:type="dxa"/>
            <w:hideMark/>
          </w:tcPr>
          <w:p w14:paraId="15EDE865" w14:textId="77777777" w:rsidR="00E418AF" w:rsidRPr="0037535F" w:rsidRDefault="00E418AF" w:rsidP="004E7283">
            <w:pPr>
              <w:pStyle w:val="output"/>
            </w:pPr>
            <w:r w:rsidRPr="0037535F">
              <w:t>5</w:t>
            </w:r>
          </w:p>
        </w:tc>
        <w:tc>
          <w:tcPr>
            <w:tcW w:w="0" w:type="auto"/>
            <w:hideMark/>
          </w:tcPr>
          <w:p w14:paraId="62F92F19" w14:textId="77777777" w:rsidR="00E418AF" w:rsidRPr="0037535F" w:rsidRDefault="00E418AF" w:rsidP="004E7283">
            <w:pPr>
              <w:pStyle w:val="output"/>
            </w:pPr>
            <w:r w:rsidRPr="0037535F">
              <w:t>2/16/2012 11:53:20 AM</w:t>
            </w:r>
          </w:p>
        </w:tc>
        <w:tc>
          <w:tcPr>
            <w:tcW w:w="0" w:type="auto"/>
            <w:hideMark/>
          </w:tcPr>
          <w:p w14:paraId="0C90CC12" w14:textId="77777777" w:rsidR="00E418AF" w:rsidRPr="0037535F" w:rsidRDefault="00E418AF" w:rsidP="004E7283">
            <w:pPr>
              <w:pStyle w:val="output"/>
            </w:pPr>
            <w:r w:rsidRPr="0037535F">
              <w:t>en_gb</w:t>
            </w:r>
          </w:p>
        </w:tc>
      </w:tr>
      <w:tr w:rsidR="00E418AF" w:rsidRPr="0037535F" w14:paraId="57528D5A" w14:textId="77777777" w:rsidTr="00A22248">
        <w:tc>
          <w:tcPr>
            <w:tcW w:w="558" w:type="dxa"/>
            <w:hideMark/>
          </w:tcPr>
          <w:p w14:paraId="2F6C3844" w14:textId="77777777" w:rsidR="00E418AF" w:rsidRPr="0037535F" w:rsidRDefault="00E418AF" w:rsidP="004E7283">
            <w:pPr>
              <w:pStyle w:val="output"/>
            </w:pPr>
            <w:r w:rsidRPr="0037535F">
              <w:t>6</w:t>
            </w:r>
          </w:p>
        </w:tc>
        <w:tc>
          <w:tcPr>
            <w:tcW w:w="0" w:type="auto"/>
            <w:hideMark/>
          </w:tcPr>
          <w:p w14:paraId="65B75E32" w14:textId="77777777" w:rsidR="00E418AF" w:rsidRPr="0037535F" w:rsidRDefault="00E418AF" w:rsidP="004E7283">
            <w:pPr>
              <w:pStyle w:val="output"/>
            </w:pPr>
            <w:r w:rsidRPr="0037535F">
              <w:t>2/16/2012 12:11:55 PM</w:t>
            </w:r>
          </w:p>
        </w:tc>
        <w:tc>
          <w:tcPr>
            <w:tcW w:w="0" w:type="auto"/>
            <w:hideMark/>
          </w:tcPr>
          <w:p w14:paraId="46A587AB" w14:textId="77777777" w:rsidR="00E418AF" w:rsidRPr="0037535F" w:rsidRDefault="00E418AF" w:rsidP="004E7283">
            <w:pPr>
              <w:pStyle w:val="output"/>
            </w:pPr>
            <w:r w:rsidRPr="0037535F">
              <w:t>en_gr</w:t>
            </w:r>
          </w:p>
        </w:tc>
      </w:tr>
      <w:tr w:rsidR="00E418AF" w:rsidRPr="0037535F" w14:paraId="2E500EDD" w14:textId="77777777" w:rsidTr="00A22248">
        <w:tc>
          <w:tcPr>
            <w:tcW w:w="558" w:type="dxa"/>
            <w:hideMark/>
          </w:tcPr>
          <w:p w14:paraId="1505948F" w14:textId="77777777" w:rsidR="00E418AF" w:rsidRPr="0037535F" w:rsidRDefault="00E418AF" w:rsidP="004E7283">
            <w:pPr>
              <w:pStyle w:val="output"/>
            </w:pPr>
            <w:r w:rsidRPr="0037535F">
              <w:t>7</w:t>
            </w:r>
          </w:p>
        </w:tc>
        <w:tc>
          <w:tcPr>
            <w:tcW w:w="0" w:type="auto"/>
            <w:hideMark/>
          </w:tcPr>
          <w:p w14:paraId="1220E3C8" w14:textId="77777777" w:rsidR="00E418AF" w:rsidRPr="0037535F" w:rsidRDefault="00E418AF" w:rsidP="004E7283">
            <w:pPr>
              <w:pStyle w:val="output"/>
            </w:pPr>
            <w:r w:rsidRPr="0037535F">
              <w:t>2/16/2012 12:00:33 PM</w:t>
            </w:r>
          </w:p>
        </w:tc>
        <w:tc>
          <w:tcPr>
            <w:tcW w:w="0" w:type="auto"/>
            <w:hideMark/>
          </w:tcPr>
          <w:p w14:paraId="12CF1B1E" w14:textId="77777777" w:rsidR="00E418AF" w:rsidRPr="0037535F" w:rsidRDefault="00E418AF" w:rsidP="004E7283">
            <w:pPr>
              <w:pStyle w:val="output"/>
            </w:pPr>
            <w:r w:rsidRPr="0037535F">
              <w:t>en_mx</w:t>
            </w:r>
          </w:p>
        </w:tc>
      </w:tr>
      <w:tr w:rsidR="00E418AF" w:rsidRPr="0037535F" w14:paraId="254A7C7E" w14:textId="77777777" w:rsidTr="00A22248">
        <w:tc>
          <w:tcPr>
            <w:tcW w:w="558" w:type="dxa"/>
            <w:hideMark/>
          </w:tcPr>
          <w:p w14:paraId="5056FA44" w14:textId="77777777" w:rsidR="00E418AF" w:rsidRPr="0037535F" w:rsidRDefault="00E418AF" w:rsidP="004E7283">
            <w:pPr>
              <w:pStyle w:val="output"/>
            </w:pPr>
            <w:r w:rsidRPr="0037535F">
              <w:t>8</w:t>
            </w:r>
          </w:p>
        </w:tc>
        <w:tc>
          <w:tcPr>
            <w:tcW w:w="0" w:type="auto"/>
            <w:hideMark/>
          </w:tcPr>
          <w:p w14:paraId="33CBF592" w14:textId="77777777" w:rsidR="00E418AF" w:rsidRPr="0037535F" w:rsidRDefault="00E418AF" w:rsidP="004E7283">
            <w:pPr>
              <w:pStyle w:val="output"/>
            </w:pPr>
            <w:r w:rsidRPr="0037535F">
              <w:t>2/16/2012 12:15:55 PM</w:t>
            </w:r>
          </w:p>
        </w:tc>
        <w:tc>
          <w:tcPr>
            <w:tcW w:w="0" w:type="auto"/>
            <w:hideMark/>
          </w:tcPr>
          <w:p w14:paraId="3298A6F9" w14:textId="77777777" w:rsidR="00E418AF" w:rsidRPr="0037535F" w:rsidRDefault="00E418AF" w:rsidP="004E7283">
            <w:pPr>
              <w:pStyle w:val="output"/>
            </w:pPr>
            <w:r w:rsidRPr="0037535F">
              <w:t>en_us</w:t>
            </w:r>
          </w:p>
        </w:tc>
      </w:tr>
      <w:tr w:rsidR="00E418AF" w:rsidRPr="0037535F" w14:paraId="4B363568" w14:textId="77777777" w:rsidTr="00A22248">
        <w:tc>
          <w:tcPr>
            <w:tcW w:w="558" w:type="dxa"/>
            <w:hideMark/>
          </w:tcPr>
          <w:p w14:paraId="3596C60A" w14:textId="77777777" w:rsidR="00E418AF" w:rsidRPr="0037535F" w:rsidRDefault="00E418AF" w:rsidP="004E7283">
            <w:pPr>
              <w:pStyle w:val="output"/>
            </w:pPr>
            <w:r w:rsidRPr="0037535F">
              <w:t>9</w:t>
            </w:r>
          </w:p>
        </w:tc>
        <w:tc>
          <w:tcPr>
            <w:tcW w:w="0" w:type="auto"/>
            <w:hideMark/>
          </w:tcPr>
          <w:p w14:paraId="7438466C" w14:textId="77777777" w:rsidR="00E418AF" w:rsidRPr="0037535F" w:rsidRDefault="00E418AF" w:rsidP="004E7283">
            <w:pPr>
              <w:pStyle w:val="output"/>
            </w:pPr>
            <w:r w:rsidRPr="0037535F">
              <w:t>2/16/2012 12:13:56 PM</w:t>
            </w:r>
          </w:p>
        </w:tc>
        <w:tc>
          <w:tcPr>
            <w:tcW w:w="0" w:type="auto"/>
            <w:hideMark/>
          </w:tcPr>
          <w:p w14:paraId="2DF28071" w14:textId="77777777" w:rsidR="00E418AF" w:rsidRPr="0037535F" w:rsidRDefault="00E418AF" w:rsidP="004E7283">
            <w:pPr>
              <w:pStyle w:val="output"/>
            </w:pPr>
            <w:r w:rsidRPr="0037535F">
              <w:t>en_us</w:t>
            </w:r>
          </w:p>
        </w:tc>
      </w:tr>
      <w:tr w:rsidR="00E418AF" w:rsidRPr="0037535F" w14:paraId="1221B0C6" w14:textId="77777777" w:rsidTr="00A22248">
        <w:tc>
          <w:tcPr>
            <w:tcW w:w="558" w:type="dxa"/>
            <w:hideMark/>
          </w:tcPr>
          <w:p w14:paraId="79ABC61F" w14:textId="77777777" w:rsidR="00E418AF" w:rsidRPr="0037535F" w:rsidRDefault="00E418AF" w:rsidP="004E7283">
            <w:pPr>
              <w:pStyle w:val="output"/>
            </w:pPr>
            <w:r w:rsidRPr="0037535F">
              <w:t>10</w:t>
            </w:r>
          </w:p>
        </w:tc>
        <w:tc>
          <w:tcPr>
            <w:tcW w:w="0" w:type="auto"/>
            <w:hideMark/>
          </w:tcPr>
          <w:p w14:paraId="4DDC9051" w14:textId="77777777" w:rsidR="00E418AF" w:rsidRPr="0037535F" w:rsidRDefault="00E418AF" w:rsidP="004E7283">
            <w:pPr>
              <w:pStyle w:val="output"/>
            </w:pPr>
            <w:r w:rsidRPr="0037535F">
              <w:t>2/16/2012 12:17:00 PM</w:t>
            </w:r>
          </w:p>
        </w:tc>
        <w:tc>
          <w:tcPr>
            <w:tcW w:w="0" w:type="auto"/>
            <w:hideMark/>
          </w:tcPr>
          <w:p w14:paraId="21995369" w14:textId="77777777" w:rsidR="00E418AF" w:rsidRPr="0037535F" w:rsidRDefault="00E418AF" w:rsidP="004E7283">
            <w:pPr>
              <w:pStyle w:val="output"/>
            </w:pPr>
            <w:r w:rsidRPr="0037535F">
              <w:t>en_us</w:t>
            </w:r>
          </w:p>
        </w:tc>
      </w:tr>
      <w:tr w:rsidR="00E418AF" w:rsidRPr="0037535F" w14:paraId="05FFDB4A" w14:textId="77777777" w:rsidTr="00A22248">
        <w:tc>
          <w:tcPr>
            <w:tcW w:w="558" w:type="dxa"/>
            <w:hideMark/>
          </w:tcPr>
          <w:p w14:paraId="3187564D" w14:textId="77777777" w:rsidR="00E418AF" w:rsidRPr="0037535F" w:rsidRDefault="00E418AF" w:rsidP="004E7283">
            <w:pPr>
              <w:pStyle w:val="output"/>
            </w:pPr>
            <w:r w:rsidRPr="0037535F">
              <w:t>11</w:t>
            </w:r>
          </w:p>
        </w:tc>
        <w:tc>
          <w:tcPr>
            <w:tcW w:w="0" w:type="auto"/>
            <w:hideMark/>
          </w:tcPr>
          <w:p w14:paraId="30068E8E" w14:textId="77777777" w:rsidR="00E418AF" w:rsidRPr="0037535F" w:rsidRDefault="00E418AF" w:rsidP="004E7283">
            <w:pPr>
              <w:pStyle w:val="output"/>
            </w:pPr>
            <w:r w:rsidRPr="0037535F">
              <w:t>2/16/2012 12:18:17 PM</w:t>
            </w:r>
          </w:p>
        </w:tc>
        <w:tc>
          <w:tcPr>
            <w:tcW w:w="0" w:type="auto"/>
            <w:hideMark/>
          </w:tcPr>
          <w:p w14:paraId="0697BB7A" w14:textId="77777777" w:rsidR="00E418AF" w:rsidRPr="0037535F" w:rsidRDefault="00E418AF" w:rsidP="004E7283">
            <w:pPr>
              <w:pStyle w:val="output"/>
            </w:pPr>
            <w:r w:rsidRPr="0037535F">
              <w:t>en_us</w:t>
            </w:r>
          </w:p>
        </w:tc>
      </w:tr>
      <w:tr w:rsidR="00E418AF" w:rsidRPr="0037535F" w14:paraId="012CEDF1" w14:textId="77777777" w:rsidTr="00A22248">
        <w:tc>
          <w:tcPr>
            <w:tcW w:w="558" w:type="dxa"/>
            <w:hideMark/>
          </w:tcPr>
          <w:p w14:paraId="438C608D" w14:textId="77777777" w:rsidR="00E418AF" w:rsidRPr="0037535F" w:rsidRDefault="00E418AF" w:rsidP="004E7283">
            <w:pPr>
              <w:pStyle w:val="output"/>
            </w:pPr>
            <w:r w:rsidRPr="0037535F">
              <w:t>12</w:t>
            </w:r>
          </w:p>
        </w:tc>
        <w:tc>
          <w:tcPr>
            <w:tcW w:w="0" w:type="auto"/>
            <w:hideMark/>
          </w:tcPr>
          <w:p w14:paraId="7B60E3AD" w14:textId="77777777" w:rsidR="00E418AF" w:rsidRPr="0037535F" w:rsidRDefault="00E418AF" w:rsidP="004E7283">
            <w:pPr>
              <w:pStyle w:val="output"/>
            </w:pPr>
            <w:r w:rsidRPr="0037535F">
              <w:t>2/16/2012 12:19:55 PM</w:t>
            </w:r>
          </w:p>
        </w:tc>
        <w:tc>
          <w:tcPr>
            <w:tcW w:w="0" w:type="auto"/>
            <w:hideMark/>
          </w:tcPr>
          <w:p w14:paraId="4F0B579C" w14:textId="77777777" w:rsidR="00E418AF" w:rsidRPr="0037535F" w:rsidRDefault="00E418AF" w:rsidP="004E7283">
            <w:pPr>
              <w:pStyle w:val="output"/>
            </w:pPr>
            <w:r w:rsidRPr="0037535F">
              <w:t>en_us</w:t>
            </w:r>
          </w:p>
        </w:tc>
      </w:tr>
      <w:tr w:rsidR="00E418AF" w:rsidRPr="0037535F" w14:paraId="4C41D216" w14:textId="77777777" w:rsidTr="00A22248">
        <w:tc>
          <w:tcPr>
            <w:tcW w:w="558" w:type="dxa"/>
            <w:hideMark/>
          </w:tcPr>
          <w:p w14:paraId="33B0EA1A" w14:textId="77777777" w:rsidR="00E418AF" w:rsidRPr="0037535F" w:rsidRDefault="00E418AF" w:rsidP="004E7283">
            <w:pPr>
              <w:pStyle w:val="output"/>
            </w:pPr>
            <w:r w:rsidRPr="0037535F">
              <w:t>13</w:t>
            </w:r>
          </w:p>
        </w:tc>
        <w:tc>
          <w:tcPr>
            <w:tcW w:w="0" w:type="auto"/>
            <w:hideMark/>
          </w:tcPr>
          <w:p w14:paraId="2511C017" w14:textId="77777777" w:rsidR="00E418AF" w:rsidRPr="0037535F" w:rsidRDefault="00E418AF" w:rsidP="004E7283">
            <w:pPr>
              <w:pStyle w:val="output"/>
            </w:pPr>
            <w:r w:rsidRPr="0037535F">
              <w:t>2/16/2012 12:20:03 PM</w:t>
            </w:r>
          </w:p>
        </w:tc>
        <w:tc>
          <w:tcPr>
            <w:tcW w:w="0" w:type="auto"/>
            <w:hideMark/>
          </w:tcPr>
          <w:p w14:paraId="3502ECC3" w14:textId="77777777" w:rsidR="00E418AF" w:rsidRPr="0037535F" w:rsidRDefault="00E418AF" w:rsidP="004E7283">
            <w:pPr>
              <w:pStyle w:val="output"/>
            </w:pPr>
            <w:r w:rsidRPr="0037535F">
              <w:t>en_us</w:t>
            </w:r>
          </w:p>
        </w:tc>
      </w:tr>
      <w:tr w:rsidR="00E418AF" w:rsidRPr="0037535F" w14:paraId="4F691F2C" w14:textId="77777777" w:rsidTr="00A22248">
        <w:tc>
          <w:tcPr>
            <w:tcW w:w="558" w:type="dxa"/>
            <w:hideMark/>
          </w:tcPr>
          <w:p w14:paraId="14258500" w14:textId="77777777" w:rsidR="00E418AF" w:rsidRPr="0037535F" w:rsidRDefault="00E418AF" w:rsidP="004E7283">
            <w:pPr>
              <w:pStyle w:val="output"/>
            </w:pPr>
            <w:r w:rsidRPr="0037535F">
              <w:t>14</w:t>
            </w:r>
          </w:p>
        </w:tc>
        <w:tc>
          <w:tcPr>
            <w:tcW w:w="0" w:type="auto"/>
            <w:hideMark/>
          </w:tcPr>
          <w:p w14:paraId="7E6C1B7A" w14:textId="77777777" w:rsidR="00E418AF" w:rsidRPr="0037535F" w:rsidRDefault="00E418AF" w:rsidP="004E7283">
            <w:pPr>
              <w:pStyle w:val="output"/>
            </w:pPr>
            <w:r w:rsidRPr="0037535F">
              <w:t>2/16/2012 12:20:33 PM</w:t>
            </w:r>
          </w:p>
        </w:tc>
        <w:tc>
          <w:tcPr>
            <w:tcW w:w="0" w:type="auto"/>
            <w:hideMark/>
          </w:tcPr>
          <w:p w14:paraId="1467064B" w14:textId="77777777" w:rsidR="00E418AF" w:rsidRPr="0037535F" w:rsidRDefault="00E418AF" w:rsidP="004E7283">
            <w:pPr>
              <w:pStyle w:val="output"/>
            </w:pPr>
            <w:r w:rsidRPr="0037535F">
              <w:t>en_us</w:t>
            </w:r>
          </w:p>
        </w:tc>
      </w:tr>
      <w:tr w:rsidR="00E418AF" w:rsidRPr="0037535F" w14:paraId="73E7DEF2" w14:textId="77777777" w:rsidTr="00A22248">
        <w:tc>
          <w:tcPr>
            <w:tcW w:w="558" w:type="dxa"/>
            <w:hideMark/>
          </w:tcPr>
          <w:p w14:paraId="0EDDB01B" w14:textId="77777777" w:rsidR="00E418AF" w:rsidRPr="0037535F" w:rsidRDefault="00E418AF" w:rsidP="004E7283">
            <w:pPr>
              <w:pStyle w:val="output"/>
            </w:pPr>
            <w:r w:rsidRPr="0037535F">
              <w:t>15</w:t>
            </w:r>
          </w:p>
        </w:tc>
        <w:tc>
          <w:tcPr>
            <w:tcW w:w="0" w:type="auto"/>
            <w:hideMark/>
          </w:tcPr>
          <w:p w14:paraId="69B9BC78" w14:textId="77777777" w:rsidR="00E418AF" w:rsidRPr="0037535F" w:rsidRDefault="00E418AF" w:rsidP="004E7283">
            <w:pPr>
              <w:pStyle w:val="output"/>
            </w:pPr>
            <w:r w:rsidRPr="0037535F">
              <w:t>2/16/2012 12:21:03 PM</w:t>
            </w:r>
          </w:p>
        </w:tc>
        <w:tc>
          <w:tcPr>
            <w:tcW w:w="0" w:type="auto"/>
            <w:hideMark/>
          </w:tcPr>
          <w:p w14:paraId="15803E6F" w14:textId="77777777" w:rsidR="00E418AF" w:rsidRPr="0037535F" w:rsidRDefault="00E418AF" w:rsidP="004E7283">
            <w:pPr>
              <w:pStyle w:val="output"/>
            </w:pPr>
            <w:r w:rsidRPr="0037535F">
              <w:t>en_us</w:t>
            </w:r>
          </w:p>
        </w:tc>
      </w:tr>
      <w:tr w:rsidR="00E418AF" w:rsidRPr="0037535F" w14:paraId="3891918F" w14:textId="77777777" w:rsidTr="00A22248">
        <w:tc>
          <w:tcPr>
            <w:tcW w:w="558" w:type="dxa"/>
            <w:hideMark/>
          </w:tcPr>
          <w:p w14:paraId="2160D3B7" w14:textId="77777777" w:rsidR="00E418AF" w:rsidRPr="0037535F" w:rsidRDefault="00E418AF" w:rsidP="004E7283">
            <w:pPr>
              <w:pStyle w:val="output"/>
            </w:pPr>
            <w:r w:rsidRPr="0037535F">
              <w:t>16</w:t>
            </w:r>
          </w:p>
        </w:tc>
        <w:tc>
          <w:tcPr>
            <w:tcW w:w="0" w:type="auto"/>
            <w:hideMark/>
          </w:tcPr>
          <w:p w14:paraId="1AA6D93E" w14:textId="77777777" w:rsidR="00E418AF" w:rsidRPr="0037535F" w:rsidRDefault="00E418AF" w:rsidP="004E7283">
            <w:pPr>
              <w:pStyle w:val="output"/>
            </w:pPr>
            <w:r w:rsidRPr="0037535F">
              <w:t>2/15/2012 11:53:16 AM</w:t>
            </w:r>
          </w:p>
        </w:tc>
        <w:tc>
          <w:tcPr>
            <w:tcW w:w="0" w:type="auto"/>
            <w:hideMark/>
          </w:tcPr>
          <w:p w14:paraId="0DE8D720" w14:textId="77777777" w:rsidR="00E418AF" w:rsidRPr="0037535F" w:rsidRDefault="00E418AF" w:rsidP="004E7283">
            <w:pPr>
              <w:pStyle w:val="output"/>
            </w:pPr>
            <w:r w:rsidRPr="0037535F">
              <w:t>en_us</w:t>
            </w:r>
          </w:p>
        </w:tc>
      </w:tr>
      <w:tr w:rsidR="00E418AF" w:rsidRPr="0037535F" w14:paraId="30D3ABDC" w14:textId="77777777" w:rsidTr="00A22248">
        <w:tc>
          <w:tcPr>
            <w:tcW w:w="558" w:type="dxa"/>
            <w:hideMark/>
          </w:tcPr>
          <w:p w14:paraId="4389F7DC" w14:textId="77777777" w:rsidR="00E418AF" w:rsidRPr="0037535F" w:rsidRDefault="00E418AF" w:rsidP="004E7283">
            <w:pPr>
              <w:pStyle w:val="output"/>
            </w:pPr>
            <w:r w:rsidRPr="0037535F">
              <w:t>17</w:t>
            </w:r>
          </w:p>
        </w:tc>
        <w:tc>
          <w:tcPr>
            <w:tcW w:w="0" w:type="auto"/>
            <w:hideMark/>
          </w:tcPr>
          <w:p w14:paraId="1EF695C1" w14:textId="77777777" w:rsidR="00E418AF" w:rsidRPr="0037535F" w:rsidRDefault="00E418AF" w:rsidP="004E7283">
            <w:pPr>
              <w:pStyle w:val="output"/>
            </w:pPr>
            <w:r w:rsidRPr="0037535F">
              <w:t>2/16/2012 11:54:01 AM</w:t>
            </w:r>
          </w:p>
        </w:tc>
        <w:tc>
          <w:tcPr>
            <w:tcW w:w="0" w:type="auto"/>
            <w:hideMark/>
          </w:tcPr>
          <w:p w14:paraId="74DBD6FD" w14:textId="77777777" w:rsidR="00E418AF" w:rsidRPr="0037535F" w:rsidRDefault="00E418AF" w:rsidP="004E7283">
            <w:pPr>
              <w:pStyle w:val="output"/>
            </w:pPr>
            <w:r w:rsidRPr="0037535F">
              <w:t>en_us</w:t>
            </w:r>
          </w:p>
        </w:tc>
      </w:tr>
      <w:tr w:rsidR="00E418AF" w:rsidRPr="0037535F" w14:paraId="3E9A9A1A" w14:textId="77777777" w:rsidTr="00A22248">
        <w:tc>
          <w:tcPr>
            <w:tcW w:w="558" w:type="dxa"/>
            <w:hideMark/>
          </w:tcPr>
          <w:p w14:paraId="4374EBD1" w14:textId="77777777" w:rsidR="00E418AF" w:rsidRPr="0037535F" w:rsidRDefault="00E418AF" w:rsidP="004E7283">
            <w:pPr>
              <w:pStyle w:val="output"/>
            </w:pPr>
            <w:r w:rsidRPr="0037535F">
              <w:t>18</w:t>
            </w:r>
          </w:p>
        </w:tc>
        <w:tc>
          <w:tcPr>
            <w:tcW w:w="0" w:type="auto"/>
            <w:hideMark/>
          </w:tcPr>
          <w:p w14:paraId="7787830B" w14:textId="77777777" w:rsidR="00E418AF" w:rsidRPr="0037535F" w:rsidRDefault="00E418AF" w:rsidP="004E7283">
            <w:pPr>
              <w:pStyle w:val="output"/>
            </w:pPr>
            <w:r w:rsidRPr="0037535F">
              <w:t>2/16/2012 11:54:02 AM</w:t>
            </w:r>
          </w:p>
        </w:tc>
        <w:tc>
          <w:tcPr>
            <w:tcW w:w="0" w:type="auto"/>
            <w:hideMark/>
          </w:tcPr>
          <w:p w14:paraId="24BB4033" w14:textId="77777777" w:rsidR="00E418AF" w:rsidRPr="0037535F" w:rsidRDefault="00E418AF" w:rsidP="004E7283">
            <w:pPr>
              <w:pStyle w:val="output"/>
            </w:pPr>
            <w:r w:rsidRPr="0037535F">
              <w:t>en_us</w:t>
            </w:r>
          </w:p>
        </w:tc>
      </w:tr>
      <w:tr w:rsidR="00E418AF" w:rsidRPr="0037535F" w14:paraId="41EA5CD9" w14:textId="77777777" w:rsidTr="00A22248">
        <w:tc>
          <w:tcPr>
            <w:tcW w:w="558" w:type="dxa"/>
            <w:hideMark/>
          </w:tcPr>
          <w:p w14:paraId="4C16AC6A" w14:textId="77777777" w:rsidR="00E418AF" w:rsidRPr="0037535F" w:rsidRDefault="00E418AF" w:rsidP="004E7283">
            <w:pPr>
              <w:pStyle w:val="output"/>
            </w:pPr>
            <w:r w:rsidRPr="0037535F">
              <w:t>19</w:t>
            </w:r>
          </w:p>
        </w:tc>
        <w:tc>
          <w:tcPr>
            <w:tcW w:w="0" w:type="auto"/>
            <w:hideMark/>
          </w:tcPr>
          <w:p w14:paraId="1CE1379A" w14:textId="77777777" w:rsidR="00E418AF" w:rsidRPr="0037535F" w:rsidRDefault="00E418AF" w:rsidP="004E7283">
            <w:pPr>
              <w:pStyle w:val="output"/>
            </w:pPr>
            <w:r w:rsidRPr="0037535F">
              <w:t>2/16/2012 11:54:03 AM</w:t>
            </w:r>
          </w:p>
        </w:tc>
        <w:tc>
          <w:tcPr>
            <w:tcW w:w="0" w:type="auto"/>
            <w:hideMark/>
          </w:tcPr>
          <w:p w14:paraId="071EC14D" w14:textId="77777777" w:rsidR="00E418AF" w:rsidRPr="0037535F" w:rsidRDefault="00E418AF" w:rsidP="004E7283">
            <w:pPr>
              <w:pStyle w:val="output"/>
            </w:pPr>
            <w:r w:rsidRPr="0037535F">
              <w:t>en_us</w:t>
            </w:r>
          </w:p>
        </w:tc>
      </w:tr>
      <w:tr w:rsidR="00E418AF" w:rsidRPr="0037535F" w14:paraId="5F075764" w14:textId="77777777" w:rsidTr="00A22248">
        <w:tc>
          <w:tcPr>
            <w:tcW w:w="558" w:type="dxa"/>
            <w:hideMark/>
          </w:tcPr>
          <w:p w14:paraId="56F8BB4F" w14:textId="77777777" w:rsidR="00E418AF" w:rsidRPr="0037535F" w:rsidRDefault="00E418AF" w:rsidP="004E7283">
            <w:pPr>
              <w:pStyle w:val="output"/>
            </w:pPr>
            <w:r w:rsidRPr="0037535F">
              <w:t>20</w:t>
            </w:r>
          </w:p>
        </w:tc>
        <w:tc>
          <w:tcPr>
            <w:tcW w:w="0" w:type="auto"/>
            <w:hideMark/>
          </w:tcPr>
          <w:p w14:paraId="1F36B4AC" w14:textId="77777777" w:rsidR="00E418AF" w:rsidRPr="0037535F" w:rsidRDefault="00E418AF" w:rsidP="004E7283">
            <w:pPr>
              <w:pStyle w:val="output"/>
            </w:pPr>
            <w:r w:rsidRPr="0037535F">
              <w:t>2/16/2012 11:54:04 AM</w:t>
            </w:r>
          </w:p>
        </w:tc>
        <w:tc>
          <w:tcPr>
            <w:tcW w:w="0" w:type="auto"/>
            <w:hideMark/>
          </w:tcPr>
          <w:p w14:paraId="10BDDE57" w14:textId="77777777" w:rsidR="00E418AF" w:rsidRPr="0037535F" w:rsidRDefault="00E418AF" w:rsidP="004E7283">
            <w:pPr>
              <w:pStyle w:val="output"/>
            </w:pPr>
            <w:r w:rsidRPr="0037535F">
              <w:t>en_us</w:t>
            </w:r>
          </w:p>
        </w:tc>
      </w:tr>
      <w:tr w:rsidR="00E418AF" w:rsidRPr="0037535F" w14:paraId="09566848" w14:textId="77777777" w:rsidTr="00A22248">
        <w:tc>
          <w:tcPr>
            <w:tcW w:w="558" w:type="dxa"/>
            <w:hideMark/>
          </w:tcPr>
          <w:p w14:paraId="37B0827A" w14:textId="77777777" w:rsidR="00E418AF" w:rsidRPr="0037535F" w:rsidRDefault="00E418AF" w:rsidP="004E7283">
            <w:pPr>
              <w:pStyle w:val="output"/>
            </w:pPr>
            <w:r w:rsidRPr="0037535F">
              <w:t>21</w:t>
            </w:r>
          </w:p>
        </w:tc>
        <w:tc>
          <w:tcPr>
            <w:tcW w:w="0" w:type="auto"/>
            <w:hideMark/>
          </w:tcPr>
          <w:p w14:paraId="098A526C" w14:textId="77777777" w:rsidR="00E418AF" w:rsidRPr="0037535F" w:rsidRDefault="00E418AF" w:rsidP="004E7283">
            <w:pPr>
              <w:pStyle w:val="output"/>
            </w:pPr>
            <w:r w:rsidRPr="0037535F">
              <w:t>2/16/2012 11:59:01 AM</w:t>
            </w:r>
          </w:p>
        </w:tc>
        <w:tc>
          <w:tcPr>
            <w:tcW w:w="0" w:type="auto"/>
            <w:hideMark/>
          </w:tcPr>
          <w:p w14:paraId="1A88B362" w14:textId="77777777" w:rsidR="00E418AF" w:rsidRPr="0037535F" w:rsidRDefault="00E418AF" w:rsidP="004E7283">
            <w:pPr>
              <w:pStyle w:val="output"/>
            </w:pPr>
            <w:r w:rsidRPr="0037535F">
              <w:t>en_us</w:t>
            </w:r>
          </w:p>
        </w:tc>
      </w:tr>
      <w:tr w:rsidR="00E418AF" w:rsidRPr="0037535F" w14:paraId="11FAC42C" w14:textId="77777777" w:rsidTr="00A22248">
        <w:tc>
          <w:tcPr>
            <w:tcW w:w="558" w:type="dxa"/>
            <w:hideMark/>
          </w:tcPr>
          <w:p w14:paraId="52EB560A" w14:textId="77777777" w:rsidR="00E418AF" w:rsidRPr="0037535F" w:rsidRDefault="00E418AF" w:rsidP="004E7283">
            <w:pPr>
              <w:pStyle w:val="output"/>
            </w:pPr>
            <w:r w:rsidRPr="0037535F">
              <w:t>22</w:t>
            </w:r>
          </w:p>
        </w:tc>
        <w:tc>
          <w:tcPr>
            <w:tcW w:w="0" w:type="auto"/>
            <w:hideMark/>
          </w:tcPr>
          <w:p w14:paraId="2950AD34" w14:textId="77777777" w:rsidR="00E418AF" w:rsidRPr="0037535F" w:rsidRDefault="00E418AF" w:rsidP="004E7283">
            <w:pPr>
              <w:pStyle w:val="output"/>
            </w:pPr>
            <w:r w:rsidRPr="0037535F">
              <w:t>2/16/2012 12:00:55 PM</w:t>
            </w:r>
          </w:p>
        </w:tc>
        <w:tc>
          <w:tcPr>
            <w:tcW w:w="0" w:type="auto"/>
            <w:hideMark/>
          </w:tcPr>
          <w:p w14:paraId="17116921" w14:textId="77777777" w:rsidR="00E418AF" w:rsidRPr="0037535F" w:rsidRDefault="00E418AF" w:rsidP="004E7283">
            <w:pPr>
              <w:pStyle w:val="output"/>
            </w:pPr>
            <w:r w:rsidRPr="0037535F">
              <w:t>en_us</w:t>
            </w:r>
          </w:p>
        </w:tc>
      </w:tr>
      <w:tr w:rsidR="00E418AF" w:rsidRPr="0037535F" w14:paraId="3B22CFDB" w14:textId="77777777" w:rsidTr="00A22248">
        <w:tc>
          <w:tcPr>
            <w:tcW w:w="558" w:type="dxa"/>
            <w:hideMark/>
          </w:tcPr>
          <w:p w14:paraId="5C4493C4" w14:textId="77777777" w:rsidR="00E418AF" w:rsidRPr="0037535F" w:rsidRDefault="00E418AF" w:rsidP="004E7283">
            <w:pPr>
              <w:pStyle w:val="output"/>
            </w:pPr>
            <w:r w:rsidRPr="0037535F">
              <w:t>23</w:t>
            </w:r>
          </w:p>
        </w:tc>
        <w:tc>
          <w:tcPr>
            <w:tcW w:w="0" w:type="auto"/>
            <w:hideMark/>
          </w:tcPr>
          <w:p w14:paraId="4DE5A07E" w14:textId="77777777" w:rsidR="00E418AF" w:rsidRPr="0037535F" w:rsidRDefault="00E418AF" w:rsidP="004E7283">
            <w:pPr>
              <w:pStyle w:val="output"/>
            </w:pPr>
            <w:r w:rsidRPr="0037535F">
              <w:t>2/16/2012 12:13:55 PM</w:t>
            </w:r>
          </w:p>
        </w:tc>
        <w:tc>
          <w:tcPr>
            <w:tcW w:w="0" w:type="auto"/>
            <w:hideMark/>
          </w:tcPr>
          <w:p w14:paraId="7D4AD6E3" w14:textId="77777777" w:rsidR="00E418AF" w:rsidRPr="0037535F" w:rsidRDefault="00E418AF" w:rsidP="004E7283">
            <w:pPr>
              <w:pStyle w:val="output"/>
            </w:pPr>
            <w:r w:rsidRPr="0037535F">
              <w:t>en_us</w:t>
            </w:r>
          </w:p>
        </w:tc>
      </w:tr>
    </w:tbl>
    <w:p w14:paraId="418CD51B" w14:textId="77777777" w:rsidR="00E418AF" w:rsidRDefault="00E418AF" w:rsidP="00E418AF"/>
    <w:p w14:paraId="52D850C3" w14:textId="13A317C6" w:rsidR="00E418AF" w:rsidRDefault="4FC9C4C7" w:rsidP="00E418AF">
      <w:pPr>
        <w:pStyle w:val="Heading1"/>
      </w:pPr>
      <w:bookmarkStart w:id="417" w:name="_Toc395275212"/>
      <w:bookmarkStart w:id="418" w:name="_Toc395359227"/>
      <w:bookmarkStart w:id="419" w:name="_Toc395513254"/>
      <w:bookmarkStart w:id="420" w:name="_Toc488839512"/>
      <w:bookmarkStart w:id="421" w:name="_Toc509989929"/>
      <w:bookmarkStart w:id="422" w:name="_Toc510454276"/>
      <w:bookmarkStart w:id="423" w:name="_Toc510532287"/>
      <w:bookmarkStart w:id="424" w:name="_Toc510541539"/>
      <w:bookmarkStart w:id="425" w:name="_Toc510619135"/>
      <w:bookmarkStart w:id="426" w:name="_Toc510767797"/>
      <w:bookmarkStart w:id="427" w:name="_Toc510783254"/>
      <w:bookmarkStart w:id="428" w:name="_Toc510783318"/>
      <w:bookmarkStart w:id="429" w:name="_Toc510787117"/>
      <w:bookmarkStart w:id="430" w:name="_Toc511139670"/>
      <w:bookmarkStart w:id="431" w:name="_Toc511116259"/>
      <w:bookmarkStart w:id="432" w:name="_Toc511651503"/>
      <w:bookmarkStart w:id="433" w:name="_Toc511124089"/>
      <w:bookmarkStart w:id="434" w:name="_Toc511624490"/>
      <w:bookmarkStart w:id="435" w:name="_Toc511655044"/>
      <w:bookmarkStart w:id="436" w:name="_Toc511655871"/>
      <w:bookmarkStart w:id="437" w:name="_Toc531104568"/>
      <w:r>
        <w:t xml:space="preserve">Grouping and </w:t>
      </w:r>
      <w:r w:rsidR="00DE015C">
        <w:t>a</w:t>
      </w:r>
      <w:r>
        <w:t>ggregation</w:t>
      </w:r>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p>
    <w:p w14:paraId="4F9F2E84" w14:textId="77777777" w:rsidR="00E418AF" w:rsidRDefault="31E44B8B" w:rsidP="00E418AF">
      <w:r>
        <w:t>Grouping, in essence, collapses multiple rows into single rows based on some criteria. Hand-in-hand with performing a grouping operation, some fields in the output rowset must be aggregated into some meaningful value (or discarded if no possible or meaningful aggregation can be done).</w:t>
      </w:r>
    </w:p>
    <w:p w14:paraId="28C86A73" w14:textId="77777777" w:rsidR="00E418AF" w:rsidRPr="002D30A9" w:rsidRDefault="4FC9C4C7" w:rsidP="00E418AF">
      <w:r>
        <w:t>We can witness this behavior by building up to it in stages.</w:t>
      </w:r>
    </w:p>
    <w:p w14:paraId="2BA89838" w14:textId="77777777" w:rsidR="00E418AF" w:rsidRDefault="00E418AF" w:rsidP="00E418AF">
      <w:pPr>
        <w:pStyle w:val="Preformatted"/>
      </w:pPr>
      <w:r>
        <w:t>// list all session durations.</w:t>
      </w:r>
    </w:p>
    <w:p w14:paraId="7F6BF8A4" w14:textId="77777777" w:rsidR="00D85959" w:rsidRDefault="00E418AF" w:rsidP="00E418AF">
      <w:pPr>
        <w:pStyle w:val="Preformatted"/>
      </w:pPr>
      <w:r>
        <w:t xml:space="preserve">rs1 = </w:t>
      </w:r>
    </w:p>
    <w:p w14:paraId="65E08DB9" w14:textId="77777777" w:rsidR="00D85959" w:rsidRDefault="00D85959" w:rsidP="00E418AF">
      <w:pPr>
        <w:pStyle w:val="Preformatted"/>
      </w:pPr>
      <w:r>
        <w:t xml:space="preserve">    </w:t>
      </w:r>
      <w:r w:rsidR="00E418AF">
        <w:t xml:space="preserve">SELECT </w:t>
      </w:r>
    </w:p>
    <w:p w14:paraId="7DE45908" w14:textId="77BAD1E1" w:rsidR="00E418AF" w:rsidRDefault="00D85959" w:rsidP="00E418AF">
      <w:pPr>
        <w:pStyle w:val="Preformatted"/>
      </w:pPr>
      <w:r>
        <w:t xml:space="preserve">        </w:t>
      </w:r>
      <w:r w:rsidR="00683AED">
        <w:t>Duration</w:t>
      </w:r>
    </w:p>
    <w:p w14:paraId="3C388D0E" w14:textId="77777777" w:rsidR="00E418AF" w:rsidRDefault="00E418AF" w:rsidP="00E418AF">
      <w:pPr>
        <w:pStyle w:val="Preformatted"/>
      </w:pPr>
      <w:r>
        <w:lastRenderedPageBreak/>
        <w:t xml:space="preserve">    FROM searchlog;</w:t>
      </w:r>
    </w:p>
    <w:p w14:paraId="60882362" w14:textId="77777777" w:rsidR="00E418AF" w:rsidRDefault="00E418AF" w:rsidP="00E418AF">
      <w:pPr>
        <w:pStyle w:val="Preformatted"/>
      </w:pPr>
    </w:p>
    <w:p w14:paraId="61C24383" w14:textId="77777777" w:rsidR="00E418AF" w:rsidRDefault="00E418AF" w:rsidP="00E418AF">
      <w:pPr>
        <w:pStyle w:val="Preformatted"/>
      </w:pPr>
      <w:r>
        <w:t>OUTPUT rs1</w:t>
      </w:r>
    </w:p>
    <w:p w14:paraId="74A4DB6B" w14:textId="02887826" w:rsidR="00E418AF" w:rsidRDefault="00E418AF" w:rsidP="00E418AF">
      <w:pPr>
        <w:pStyle w:val="Preformatted"/>
      </w:pPr>
      <w:r>
        <w:t xml:space="preserve">TO </w:t>
      </w:r>
      <w:r w:rsidR="00037DD1">
        <w:t>"</w:t>
      </w:r>
      <w:r w:rsidR="00C20687">
        <w:t>/</w:t>
      </w:r>
      <w:r w:rsidR="00037DD1">
        <w:t>my/</w:t>
      </w:r>
      <w:r>
        <w:t>output.txt";</w:t>
      </w:r>
    </w:p>
    <w:p w14:paraId="7382881C" w14:textId="77777777" w:rsidR="00E418AF" w:rsidRDefault="00E418AF" w:rsidP="00E418AF">
      <w:pPr>
        <w:pStyle w:val="Preformatted"/>
      </w:pPr>
    </w:p>
    <w:p w14:paraId="71AC9E45" w14:textId="77777777" w:rsidR="00E418AF" w:rsidRDefault="00E418AF" w:rsidP="00E418AF"/>
    <w:p w14:paraId="06409FE7" w14:textId="77777777" w:rsidR="00E418AF" w:rsidRDefault="4FC9C4C7" w:rsidP="00E418AF">
      <w:r>
        <w:t>This creates a simple list of integers.</w:t>
      </w:r>
    </w:p>
    <w:tbl>
      <w:tblPr>
        <w:tblStyle w:val="TableGrid"/>
        <w:tblW w:w="0" w:type="auto"/>
        <w:tblLook w:val="06A0" w:firstRow="1" w:lastRow="0" w:firstColumn="1" w:lastColumn="0" w:noHBand="1" w:noVBand="1"/>
      </w:tblPr>
      <w:tblGrid>
        <w:gridCol w:w="568"/>
      </w:tblGrid>
      <w:tr w:rsidR="00E418AF" w:rsidRPr="00FB52C2" w14:paraId="3E10D3C8" w14:textId="77777777" w:rsidTr="00B15285">
        <w:tc>
          <w:tcPr>
            <w:tcW w:w="0" w:type="auto"/>
            <w:hideMark/>
          </w:tcPr>
          <w:p w14:paraId="78430481" w14:textId="77777777" w:rsidR="00E418AF" w:rsidRPr="00E75461" w:rsidRDefault="00E418AF" w:rsidP="004E7283">
            <w:pPr>
              <w:pStyle w:val="output"/>
              <w:rPr>
                <w:rFonts w:eastAsia="Times New Roman"/>
              </w:rPr>
            </w:pPr>
            <w:r w:rsidRPr="00E75461">
              <w:rPr>
                <w:rFonts w:eastAsia="Times New Roman"/>
              </w:rPr>
              <w:t>73</w:t>
            </w:r>
          </w:p>
        </w:tc>
      </w:tr>
      <w:tr w:rsidR="00E418AF" w:rsidRPr="00FB52C2" w14:paraId="677DDE53" w14:textId="77777777" w:rsidTr="00B15285">
        <w:tc>
          <w:tcPr>
            <w:tcW w:w="0" w:type="auto"/>
            <w:hideMark/>
          </w:tcPr>
          <w:p w14:paraId="26997081" w14:textId="77777777" w:rsidR="00E418AF" w:rsidRPr="00E75461" w:rsidRDefault="00E418AF" w:rsidP="004E7283">
            <w:pPr>
              <w:pStyle w:val="output"/>
              <w:rPr>
                <w:rFonts w:eastAsia="Times New Roman"/>
              </w:rPr>
            </w:pPr>
            <w:r w:rsidRPr="00E75461">
              <w:rPr>
                <w:rFonts w:eastAsia="Times New Roman"/>
              </w:rPr>
              <w:t>614</w:t>
            </w:r>
          </w:p>
        </w:tc>
      </w:tr>
      <w:tr w:rsidR="00E418AF" w:rsidRPr="00FB52C2" w14:paraId="09FF3AC1" w14:textId="77777777" w:rsidTr="00B15285">
        <w:tc>
          <w:tcPr>
            <w:tcW w:w="0" w:type="auto"/>
            <w:hideMark/>
          </w:tcPr>
          <w:p w14:paraId="62C711B5" w14:textId="77777777" w:rsidR="00E418AF" w:rsidRPr="00E75461" w:rsidRDefault="00E418AF" w:rsidP="004E7283">
            <w:pPr>
              <w:pStyle w:val="output"/>
              <w:rPr>
                <w:rFonts w:eastAsia="Times New Roman"/>
              </w:rPr>
            </w:pPr>
            <w:r w:rsidRPr="00E75461">
              <w:rPr>
                <w:rFonts w:eastAsia="Times New Roman"/>
              </w:rPr>
              <w:t>74</w:t>
            </w:r>
          </w:p>
        </w:tc>
      </w:tr>
      <w:tr w:rsidR="00E418AF" w:rsidRPr="00FB52C2" w14:paraId="320D56CF" w14:textId="77777777" w:rsidTr="00B15285">
        <w:tc>
          <w:tcPr>
            <w:tcW w:w="0" w:type="auto"/>
            <w:hideMark/>
          </w:tcPr>
          <w:p w14:paraId="1F7DA41B" w14:textId="77777777" w:rsidR="00E418AF" w:rsidRPr="00E75461" w:rsidRDefault="00E418AF" w:rsidP="004E7283">
            <w:pPr>
              <w:pStyle w:val="output"/>
              <w:rPr>
                <w:rFonts w:eastAsia="Times New Roman"/>
              </w:rPr>
            </w:pPr>
            <w:r w:rsidRPr="00E75461">
              <w:rPr>
                <w:rFonts w:eastAsia="Times New Roman"/>
              </w:rPr>
              <w:t>24</w:t>
            </w:r>
          </w:p>
        </w:tc>
      </w:tr>
      <w:tr w:rsidR="00E418AF" w:rsidRPr="00FB52C2" w14:paraId="482C470D" w14:textId="77777777" w:rsidTr="00B15285">
        <w:tc>
          <w:tcPr>
            <w:tcW w:w="0" w:type="auto"/>
            <w:hideMark/>
          </w:tcPr>
          <w:p w14:paraId="44C8031D" w14:textId="77777777" w:rsidR="00E418AF" w:rsidRPr="00E75461" w:rsidRDefault="00E418AF" w:rsidP="004E7283">
            <w:pPr>
              <w:pStyle w:val="output"/>
              <w:rPr>
                <w:rFonts w:eastAsia="Times New Roman"/>
              </w:rPr>
            </w:pPr>
            <w:r w:rsidRPr="00E75461">
              <w:rPr>
                <w:rFonts w:eastAsia="Times New Roman"/>
              </w:rPr>
              <w:t>1213</w:t>
            </w:r>
          </w:p>
        </w:tc>
      </w:tr>
      <w:tr w:rsidR="00E418AF" w:rsidRPr="00FB52C2" w14:paraId="76DF36A3" w14:textId="77777777" w:rsidTr="00B15285">
        <w:tc>
          <w:tcPr>
            <w:tcW w:w="0" w:type="auto"/>
            <w:hideMark/>
          </w:tcPr>
          <w:p w14:paraId="65AE9D8E" w14:textId="77777777" w:rsidR="00E418AF" w:rsidRPr="00E75461" w:rsidRDefault="00E418AF" w:rsidP="004E7283">
            <w:pPr>
              <w:pStyle w:val="output"/>
              <w:rPr>
                <w:rFonts w:eastAsia="Times New Roman"/>
              </w:rPr>
            </w:pPr>
            <w:r w:rsidRPr="00E75461">
              <w:rPr>
                <w:rFonts w:eastAsia="Times New Roman"/>
              </w:rPr>
              <w:t>241</w:t>
            </w:r>
          </w:p>
        </w:tc>
      </w:tr>
      <w:tr w:rsidR="00E418AF" w:rsidRPr="00FB52C2" w14:paraId="6C87C1B5" w14:textId="77777777" w:rsidTr="00B15285">
        <w:tc>
          <w:tcPr>
            <w:tcW w:w="0" w:type="auto"/>
            <w:hideMark/>
          </w:tcPr>
          <w:p w14:paraId="6C3FF430" w14:textId="77777777" w:rsidR="00E418AF" w:rsidRPr="00E75461" w:rsidRDefault="00E418AF" w:rsidP="004E7283">
            <w:pPr>
              <w:pStyle w:val="output"/>
              <w:rPr>
                <w:rFonts w:eastAsia="Times New Roman"/>
              </w:rPr>
            </w:pPr>
            <w:r w:rsidRPr="00E75461">
              <w:rPr>
                <w:rFonts w:eastAsia="Times New Roman"/>
              </w:rPr>
              <w:t>502</w:t>
            </w:r>
          </w:p>
        </w:tc>
      </w:tr>
      <w:tr w:rsidR="00E418AF" w:rsidRPr="00FB52C2" w14:paraId="596A37AB" w14:textId="77777777" w:rsidTr="00B15285">
        <w:tc>
          <w:tcPr>
            <w:tcW w:w="0" w:type="auto"/>
            <w:hideMark/>
          </w:tcPr>
          <w:p w14:paraId="2F1F28BA" w14:textId="77777777" w:rsidR="00E418AF" w:rsidRPr="00E75461" w:rsidRDefault="00E418AF" w:rsidP="004E7283">
            <w:pPr>
              <w:pStyle w:val="output"/>
              <w:rPr>
                <w:rFonts w:eastAsia="Times New Roman"/>
              </w:rPr>
            </w:pPr>
            <w:r w:rsidRPr="00E75461">
              <w:rPr>
                <w:rFonts w:eastAsia="Times New Roman"/>
              </w:rPr>
              <w:t>60</w:t>
            </w:r>
          </w:p>
        </w:tc>
      </w:tr>
      <w:tr w:rsidR="00E418AF" w:rsidRPr="00FB52C2" w14:paraId="5721A787" w14:textId="77777777" w:rsidTr="00B15285">
        <w:tc>
          <w:tcPr>
            <w:tcW w:w="0" w:type="auto"/>
            <w:hideMark/>
          </w:tcPr>
          <w:p w14:paraId="5AE67BA1" w14:textId="5B81FEC6" w:rsidR="00E418AF" w:rsidRPr="00E75461" w:rsidRDefault="00E418AF" w:rsidP="00B15285">
            <w:pPr>
              <w:pStyle w:val="output"/>
              <w:rPr>
                <w:rFonts w:eastAsia="Times New Roman"/>
              </w:rPr>
            </w:pPr>
            <w:r w:rsidRPr="00E75461">
              <w:rPr>
                <w:rFonts w:eastAsia="Times New Roman"/>
              </w:rPr>
              <w:t>1270</w:t>
            </w:r>
          </w:p>
        </w:tc>
      </w:tr>
      <w:tr w:rsidR="00E418AF" w:rsidRPr="00FB52C2" w14:paraId="3C579674" w14:textId="77777777" w:rsidTr="00B15285">
        <w:tc>
          <w:tcPr>
            <w:tcW w:w="0" w:type="auto"/>
            <w:hideMark/>
          </w:tcPr>
          <w:p w14:paraId="4124D04B" w14:textId="77777777" w:rsidR="00E418AF" w:rsidRPr="00E75461" w:rsidRDefault="00E418AF" w:rsidP="004E7283">
            <w:pPr>
              <w:pStyle w:val="output"/>
              <w:rPr>
                <w:rFonts w:eastAsia="Times New Roman"/>
              </w:rPr>
            </w:pPr>
            <w:r w:rsidRPr="00E75461">
              <w:rPr>
                <w:rFonts w:eastAsia="Times New Roman"/>
              </w:rPr>
              <w:t>610</w:t>
            </w:r>
          </w:p>
        </w:tc>
      </w:tr>
      <w:tr w:rsidR="00E418AF" w:rsidRPr="00FB52C2" w14:paraId="635C276B" w14:textId="77777777" w:rsidTr="00B15285">
        <w:tc>
          <w:tcPr>
            <w:tcW w:w="0" w:type="auto"/>
            <w:hideMark/>
          </w:tcPr>
          <w:p w14:paraId="0733A561" w14:textId="77777777" w:rsidR="00E418AF" w:rsidRPr="00E75461" w:rsidRDefault="00E418AF" w:rsidP="004E7283">
            <w:pPr>
              <w:pStyle w:val="output"/>
              <w:rPr>
                <w:rFonts w:eastAsia="Times New Roman"/>
              </w:rPr>
            </w:pPr>
            <w:r w:rsidRPr="00E75461">
              <w:rPr>
                <w:rFonts w:eastAsia="Times New Roman"/>
              </w:rPr>
              <w:t>422</w:t>
            </w:r>
          </w:p>
        </w:tc>
      </w:tr>
      <w:tr w:rsidR="00E418AF" w:rsidRPr="00FB52C2" w14:paraId="6662CDBD" w14:textId="77777777" w:rsidTr="00B15285">
        <w:tc>
          <w:tcPr>
            <w:tcW w:w="0" w:type="auto"/>
            <w:hideMark/>
          </w:tcPr>
          <w:p w14:paraId="61612204" w14:textId="77777777" w:rsidR="00E418AF" w:rsidRPr="00E75461" w:rsidRDefault="00E418AF" w:rsidP="004E7283">
            <w:pPr>
              <w:pStyle w:val="output"/>
              <w:rPr>
                <w:rFonts w:eastAsia="Times New Roman"/>
              </w:rPr>
            </w:pPr>
            <w:r w:rsidRPr="00E75461">
              <w:rPr>
                <w:rFonts w:eastAsia="Times New Roman"/>
              </w:rPr>
              <w:t>283</w:t>
            </w:r>
          </w:p>
        </w:tc>
      </w:tr>
      <w:tr w:rsidR="00E418AF" w:rsidRPr="00FB52C2" w14:paraId="6293971A" w14:textId="77777777" w:rsidTr="00B15285">
        <w:tc>
          <w:tcPr>
            <w:tcW w:w="0" w:type="auto"/>
            <w:hideMark/>
          </w:tcPr>
          <w:p w14:paraId="777BC724" w14:textId="77777777" w:rsidR="00E418AF" w:rsidRPr="00E75461" w:rsidRDefault="00E418AF" w:rsidP="004E7283">
            <w:pPr>
              <w:pStyle w:val="output"/>
              <w:rPr>
                <w:rFonts w:eastAsia="Times New Roman"/>
              </w:rPr>
            </w:pPr>
            <w:r w:rsidRPr="00E75461">
              <w:rPr>
                <w:rFonts w:eastAsia="Times New Roman"/>
              </w:rPr>
              <w:t>305</w:t>
            </w:r>
          </w:p>
        </w:tc>
      </w:tr>
      <w:tr w:rsidR="00E418AF" w:rsidRPr="00FB52C2" w14:paraId="763F0203" w14:textId="77777777" w:rsidTr="00B15285">
        <w:tc>
          <w:tcPr>
            <w:tcW w:w="0" w:type="auto"/>
            <w:hideMark/>
          </w:tcPr>
          <w:p w14:paraId="5318B75B" w14:textId="77777777" w:rsidR="00E418AF" w:rsidRPr="00E75461" w:rsidRDefault="00E418AF" w:rsidP="004E7283">
            <w:pPr>
              <w:pStyle w:val="output"/>
              <w:rPr>
                <w:rFonts w:eastAsia="Times New Roman"/>
              </w:rPr>
            </w:pPr>
            <w:r w:rsidRPr="00E75461">
              <w:rPr>
                <w:rFonts w:eastAsia="Times New Roman"/>
              </w:rPr>
              <w:t>10</w:t>
            </w:r>
          </w:p>
        </w:tc>
      </w:tr>
      <w:tr w:rsidR="00E418AF" w:rsidRPr="00FB52C2" w14:paraId="4405D5C6" w14:textId="77777777" w:rsidTr="00B15285">
        <w:tc>
          <w:tcPr>
            <w:tcW w:w="0" w:type="auto"/>
            <w:hideMark/>
          </w:tcPr>
          <w:p w14:paraId="6A3D12C4" w14:textId="77777777" w:rsidR="00E418AF" w:rsidRPr="00E75461" w:rsidRDefault="00E418AF" w:rsidP="004E7283">
            <w:pPr>
              <w:pStyle w:val="output"/>
              <w:rPr>
                <w:rFonts w:eastAsia="Times New Roman"/>
              </w:rPr>
            </w:pPr>
            <w:r w:rsidRPr="00E75461">
              <w:rPr>
                <w:rFonts w:eastAsia="Times New Roman"/>
              </w:rPr>
              <w:t>612</w:t>
            </w:r>
          </w:p>
        </w:tc>
      </w:tr>
      <w:tr w:rsidR="00E418AF" w:rsidRPr="00FB52C2" w14:paraId="6C52382D" w14:textId="77777777" w:rsidTr="00B15285">
        <w:tc>
          <w:tcPr>
            <w:tcW w:w="0" w:type="auto"/>
            <w:hideMark/>
          </w:tcPr>
          <w:p w14:paraId="2EE6EE56" w14:textId="77777777" w:rsidR="00E418AF" w:rsidRPr="00E75461" w:rsidRDefault="00E418AF" w:rsidP="004E7283">
            <w:pPr>
              <w:pStyle w:val="output"/>
              <w:rPr>
                <w:rFonts w:eastAsia="Times New Roman"/>
              </w:rPr>
            </w:pPr>
            <w:r w:rsidRPr="00E75461">
              <w:rPr>
                <w:rFonts w:eastAsia="Times New Roman"/>
              </w:rPr>
              <w:t>1220</w:t>
            </w:r>
          </w:p>
        </w:tc>
      </w:tr>
      <w:tr w:rsidR="00E418AF" w:rsidRPr="00FB52C2" w14:paraId="62744A13" w14:textId="77777777" w:rsidTr="00B15285">
        <w:tc>
          <w:tcPr>
            <w:tcW w:w="0" w:type="auto"/>
            <w:hideMark/>
          </w:tcPr>
          <w:p w14:paraId="2941F582" w14:textId="77777777" w:rsidR="00E418AF" w:rsidRPr="00E75461" w:rsidRDefault="00E418AF" w:rsidP="004E7283">
            <w:pPr>
              <w:pStyle w:val="output"/>
              <w:rPr>
                <w:rFonts w:eastAsia="Times New Roman"/>
              </w:rPr>
            </w:pPr>
            <w:r w:rsidRPr="00E75461">
              <w:rPr>
                <w:rFonts w:eastAsia="Times New Roman"/>
              </w:rPr>
              <w:t>691</w:t>
            </w:r>
          </w:p>
        </w:tc>
      </w:tr>
      <w:tr w:rsidR="00E418AF" w:rsidRPr="00FB52C2" w14:paraId="26637EB8" w14:textId="77777777" w:rsidTr="00B15285">
        <w:tc>
          <w:tcPr>
            <w:tcW w:w="0" w:type="auto"/>
            <w:hideMark/>
          </w:tcPr>
          <w:p w14:paraId="224AB08B" w14:textId="77777777" w:rsidR="00E418AF" w:rsidRPr="00E75461" w:rsidRDefault="00E418AF" w:rsidP="004E7283">
            <w:pPr>
              <w:pStyle w:val="output"/>
              <w:rPr>
                <w:rFonts w:eastAsia="Times New Roman"/>
              </w:rPr>
            </w:pPr>
            <w:r w:rsidRPr="00E75461">
              <w:rPr>
                <w:rFonts w:eastAsia="Times New Roman"/>
              </w:rPr>
              <w:t>63</w:t>
            </w:r>
          </w:p>
        </w:tc>
      </w:tr>
      <w:tr w:rsidR="00E418AF" w:rsidRPr="00FB52C2" w14:paraId="0E08CE8A" w14:textId="77777777" w:rsidTr="00B15285">
        <w:tc>
          <w:tcPr>
            <w:tcW w:w="0" w:type="auto"/>
            <w:hideMark/>
          </w:tcPr>
          <w:p w14:paraId="5201117D" w14:textId="77777777" w:rsidR="00E418AF" w:rsidRPr="00E75461" w:rsidRDefault="00E418AF" w:rsidP="004E7283">
            <w:pPr>
              <w:pStyle w:val="output"/>
              <w:rPr>
                <w:rFonts w:eastAsia="Times New Roman"/>
              </w:rPr>
            </w:pPr>
            <w:r w:rsidRPr="00E75461">
              <w:rPr>
                <w:rFonts w:eastAsia="Times New Roman"/>
              </w:rPr>
              <w:t>30</w:t>
            </w:r>
          </w:p>
        </w:tc>
      </w:tr>
      <w:tr w:rsidR="00E418AF" w:rsidRPr="00FB52C2" w14:paraId="24FA2732" w14:textId="77777777" w:rsidTr="00B15285">
        <w:tc>
          <w:tcPr>
            <w:tcW w:w="0" w:type="auto"/>
            <w:hideMark/>
          </w:tcPr>
          <w:p w14:paraId="02E84DB7" w14:textId="77777777" w:rsidR="00E418AF" w:rsidRPr="00E75461" w:rsidRDefault="00E418AF" w:rsidP="004E7283">
            <w:pPr>
              <w:pStyle w:val="output"/>
              <w:rPr>
                <w:rFonts w:eastAsia="Times New Roman"/>
              </w:rPr>
            </w:pPr>
            <w:r w:rsidRPr="00E75461">
              <w:rPr>
                <w:rFonts w:eastAsia="Times New Roman"/>
              </w:rPr>
              <w:t>119</w:t>
            </w:r>
          </w:p>
        </w:tc>
      </w:tr>
      <w:tr w:rsidR="00E418AF" w:rsidRPr="00FB52C2" w14:paraId="42ACB477" w14:textId="77777777" w:rsidTr="00B15285">
        <w:tc>
          <w:tcPr>
            <w:tcW w:w="0" w:type="auto"/>
            <w:hideMark/>
          </w:tcPr>
          <w:p w14:paraId="2BBE681C" w14:textId="77777777" w:rsidR="00E418AF" w:rsidRPr="00E75461" w:rsidRDefault="00E418AF" w:rsidP="004E7283">
            <w:pPr>
              <w:pStyle w:val="output"/>
              <w:rPr>
                <w:rFonts w:eastAsia="Times New Roman"/>
              </w:rPr>
            </w:pPr>
            <w:r w:rsidRPr="00E75461">
              <w:rPr>
                <w:rFonts w:eastAsia="Times New Roman"/>
              </w:rPr>
              <w:t>732</w:t>
            </w:r>
          </w:p>
        </w:tc>
      </w:tr>
      <w:tr w:rsidR="00E418AF" w:rsidRPr="00FB52C2" w14:paraId="2B7E1643" w14:textId="77777777" w:rsidTr="00B15285">
        <w:tc>
          <w:tcPr>
            <w:tcW w:w="0" w:type="auto"/>
            <w:hideMark/>
          </w:tcPr>
          <w:p w14:paraId="76941F34" w14:textId="77777777" w:rsidR="00E418AF" w:rsidRPr="00E75461" w:rsidRDefault="00E418AF" w:rsidP="004E7283">
            <w:pPr>
              <w:pStyle w:val="output"/>
              <w:rPr>
                <w:rFonts w:eastAsia="Times New Roman"/>
              </w:rPr>
            </w:pPr>
            <w:r w:rsidRPr="00E75461">
              <w:rPr>
                <w:rFonts w:eastAsia="Times New Roman"/>
              </w:rPr>
              <w:t>183</w:t>
            </w:r>
          </w:p>
        </w:tc>
      </w:tr>
      <w:tr w:rsidR="00E418AF" w:rsidRPr="00FB52C2" w14:paraId="7C186BCC" w14:textId="77777777" w:rsidTr="00B15285">
        <w:tc>
          <w:tcPr>
            <w:tcW w:w="0" w:type="auto"/>
            <w:hideMark/>
          </w:tcPr>
          <w:p w14:paraId="1F28D24C" w14:textId="77777777" w:rsidR="00E418AF" w:rsidRPr="00E75461" w:rsidRDefault="00E418AF" w:rsidP="004E7283">
            <w:pPr>
              <w:pStyle w:val="output"/>
              <w:rPr>
                <w:rFonts w:eastAsia="Times New Roman"/>
              </w:rPr>
            </w:pPr>
            <w:r w:rsidRPr="00E75461">
              <w:rPr>
                <w:rFonts w:eastAsia="Times New Roman"/>
              </w:rPr>
              <w:t>630</w:t>
            </w:r>
          </w:p>
        </w:tc>
      </w:tr>
    </w:tbl>
    <w:p w14:paraId="4FEC682B" w14:textId="77777777" w:rsidR="00E418AF" w:rsidRDefault="00E418AF" w:rsidP="00E418AF"/>
    <w:p w14:paraId="3B652B96" w14:textId="77777777" w:rsidR="00E418AF" w:rsidRDefault="31E44B8B" w:rsidP="00E418AF">
      <w:r>
        <w:t>Now, let's add all the numbers together. This yields a rowset with exactly one row and one column.</w:t>
      </w:r>
    </w:p>
    <w:p w14:paraId="3345FDE6" w14:textId="77777777" w:rsidR="00E418AF" w:rsidRDefault="00E418AF" w:rsidP="00E418AF">
      <w:pPr>
        <w:pStyle w:val="Preformatted"/>
      </w:pPr>
      <w:r>
        <w:t>// Find the total duration for all sessions combined</w:t>
      </w:r>
    </w:p>
    <w:p w14:paraId="5526D9F1" w14:textId="5FFABA51" w:rsidR="00D85959" w:rsidRDefault="00265B4C" w:rsidP="00E418AF">
      <w:pPr>
        <w:pStyle w:val="Preformatted"/>
      </w:pPr>
      <w:r>
        <w:t>rs1</w:t>
      </w:r>
      <w:r w:rsidR="00E418AF">
        <w:t xml:space="preserve"> = </w:t>
      </w:r>
    </w:p>
    <w:p w14:paraId="1F7202A4" w14:textId="77777777" w:rsidR="00D85959" w:rsidRDefault="00D85959" w:rsidP="00E418AF">
      <w:pPr>
        <w:pStyle w:val="Preformatted"/>
      </w:pPr>
      <w:r>
        <w:t xml:space="preserve">    </w:t>
      </w:r>
      <w:r w:rsidR="00E418AF">
        <w:t xml:space="preserve">SELECT </w:t>
      </w:r>
    </w:p>
    <w:p w14:paraId="550DC91F" w14:textId="5B5D7988" w:rsidR="00E418AF" w:rsidRDefault="00D85959" w:rsidP="00E418AF">
      <w:pPr>
        <w:pStyle w:val="Preformatted"/>
      </w:pPr>
      <w:r>
        <w:t xml:space="preserve">        </w:t>
      </w:r>
      <w:r w:rsidR="00E418AF">
        <w:t>SUM(</w:t>
      </w:r>
      <w:r w:rsidR="00683AED">
        <w:t>Duration</w:t>
      </w:r>
      <w:r w:rsidR="00E418AF">
        <w:t>) AS Total</w:t>
      </w:r>
      <w:r w:rsidR="00683AED">
        <w:t>Duration</w:t>
      </w:r>
    </w:p>
    <w:p w14:paraId="0CE98082" w14:textId="0DA6D9F3" w:rsidR="00E418AF" w:rsidRDefault="00E418AF" w:rsidP="00E418AF">
      <w:pPr>
        <w:pStyle w:val="Preformatted"/>
      </w:pPr>
      <w:r>
        <w:t xml:space="preserve">    FROM </w:t>
      </w:r>
      <w:r w:rsidR="00265B4C">
        <w:t>searchlog</w:t>
      </w:r>
      <w:r>
        <w:t>;</w:t>
      </w:r>
    </w:p>
    <w:p w14:paraId="74F3B152" w14:textId="77777777" w:rsidR="00E418AF" w:rsidRDefault="00E418AF" w:rsidP="00E418AF">
      <w:pPr>
        <w:pStyle w:val="Preformatted"/>
      </w:pPr>
      <w:r>
        <w:t xml:space="preserve"> </w:t>
      </w:r>
    </w:p>
    <w:p w14:paraId="43E69C89" w14:textId="092E158F" w:rsidR="00E418AF" w:rsidRDefault="00265B4C" w:rsidP="00E418AF">
      <w:pPr>
        <w:pStyle w:val="Preformatted"/>
      </w:pPr>
      <w:r>
        <w:t>OUTPUT rs1</w:t>
      </w:r>
    </w:p>
    <w:p w14:paraId="01101674" w14:textId="69710C67" w:rsidR="00E418AF" w:rsidRDefault="00E418AF" w:rsidP="00E418AF">
      <w:pPr>
        <w:pStyle w:val="Preformatted"/>
      </w:pPr>
      <w:r>
        <w:t xml:space="preserve">TO </w:t>
      </w:r>
      <w:r w:rsidR="00037DD1">
        <w:t>"</w:t>
      </w:r>
      <w:r w:rsidR="00C20687">
        <w:t>/my/</w:t>
      </w:r>
      <w:r>
        <w:t>output.txt";</w:t>
      </w:r>
    </w:p>
    <w:p w14:paraId="613A1C15" w14:textId="77777777" w:rsidR="00E418AF" w:rsidRDefault="00E418AF" w:rsidP="00E418AF">
      <w:pPr>
        <w:pStyle w:val="Preformatted"/>
        <w:rPr>
          <w:rFonts w:ascii="Segoe UI" w:hAnsi="Segoe UI"/>
          <w:noProof w:val="0"/>
          <w:sz w:val="18"/>
          <w:szCs w:val="22"/>
        </w:rPr>
      </w:pPr>
    </w:p>
    <w:p w14:paraId="0D543776" w14:textId="77777777" w:rsidR="00E418AF" w:rsidRDefault="05CF82BB" w:rsidP="00E418AF">
      <w:r>
        <w:t xml:space="preserve"> </w:t>
      </w:r>
    </w:p>
    <w:tbl>
      <w:tblPr>
        <w:tblStyle w:val="TableGrid"/>
        <w:tblW w:w="0" w:type="auto"/>
        <w:tblLook w:val="04A0" w:firstRow="1" w:lastRow="0" w:firstColumn="1" w:lastColumn="0" w:noHBand="0" w:noVBand="1"/>
      </w:tblPr>
      <w:tblGrid>
        <w:gridCol w:w="568"/>
      </w:tblGrid>
      <w:tr w:rsidR="00E418AF" w:rsidRPr="00FB52C2" w14:paraId="254440D0" w14:textId="77777777" w:rsidTr="004E7283">
        <w:tc>
          <w:tcPr>
            <w:tcW w:w="0" w:type="auto"/>
            <w:hideMark/>
          </w:tcPr>
          <w:p w14:paraId="72E06309" w14:textId="77777777" w:rsidR="00E418AF" w:rsidRPr="00155F96" w:rsidRDefault="00E418AF" w:rsidP="004E7283">
            <w:pPr>
              <w:pStyle w:val="output"/>
              <w:rPr>
                <w:rFonts w:eastAsia="Times New Roman"/>
              </w:rPr>
            </w:pPr>
            <w:r w:rsidRPr="00155F96">
              <w:rPr>
                <w:rFonts w:eastAsia="Times New Roman"/>
              </w:rPr>
              <w:t>9981</w:t>
            </w:r>
          </w:p>
        </w:tc>
      </w:tr>
    </w:tbl>
    <w:p w14:paraId="46773ECF" w14:textId="77777777" w:rsidR="00E418AF" w:rsidRDefault="00E418AF" w:rsidP="00E418AF"/>
    <w:p w14:paraId="1A5BAF5F" w14:textId="6EEB136F" w:rsidR="00E418AF" w:rsidRDefault="4FC9C4C7" w:rsidP="00E418AF">
      <w:r>
        <w:t xml:space="preserve">Now let's use the </w:t>
      </w:r>
      <w:r w:rsidRPr="4FC9C4C7">
        <w:rPr>
          <w:b/>
          <w:bCs/>
        </w:rPr>
        <w:t>GROUP BY</w:t>
      </w:r>
      <w:r>
        <w:t xml:space="preserve"> operator to break apart the totals by Region.</w:t>
      </w:r>
    </w:p>
    <w:p w14:paraId="493D71B6" w14:textId="4F78A819" w:rsidR="00E418AF" w:rsidRDefault="00E418AF" w:rsidP="00E418AF">
      <w:pPr>
        <w:pStyle w:val="Preformatted"/>
      </w:pPr>
      <w:r>
        <w:t xml:space="preserve">// find the total </w:t>
      </w:r>
      <w:r w:rsidR="00683AED">
        <w:t>Duration</w:t>
      </w:r>
      <w:r>
        <w:t xml:space="preserve"> by </w:t>
      </w:r>
      <w:r w:rsidR="00683AED">
        <w:t>Region</w:t>
      </w:r>
    </w:p>
    <w:p w14:paraId="2F6FB361" w14:textId="54663EA9" w:rsidR="00D85959" w:rsidRDefault="00453B79" w:rsidP="00E418AF">
      <w:pPr>
        <w:pStyle w:val="Preformatted"/>
      </w:pPr>
      <w:r>
        <w:t>rs1</w:t>
      </w:r>
      <w:r w:rsidR="00E418AF">
        <w:t xml:space="preserve"> = </w:t>
      </w:r>
    </w:p>
    <w:p w14:paraId="0910F7C9" w14:textId="77777777" w:rsidR="00D85959" w:rsidRDefault="00D85959" w:rsidP="00E418AF">
      <w:pPr>
        <w:pStyle w:val="Preformatted"/>
      </w:pPr>
      <w:r>
        <w:t xml:space="preserve">    </w:t>
      </w:r>
      <w:r w:rsidR="00E418AF">
        <w:t xml:space="preserve">SELECT </w:t>
      </w:r>
    </w:p>
    <w:p w14:paraId="44CEEF0F" w14:textId="77777777" w:rsidR="00D85959" w:rsidRDefault="00D85959" w:rsidP="00E418AF">
      <w:pPr>
        <w:pStyle w:val="Preformatted"/>
      </w:pPr>
      <w:r>
        <w:t xml:space="preserve">        </w:t>
      </w:r>
      <w:r w:rsidR="00683AED">
        <w:t>Region</w:t>
      </w:r>
      <w:r w:rsidR="00E418AF">
        <w:t xml:space="preserve">, </w:t>
      </w:r>
    </w:p>
    <w:p w14:paraId="5540369F" w14:textId="4BFCFBA1" w:rsidR="00E418AF" w:rsidRDefault="00D85959" w:rsidP="00E418AF">
      <w:pPr>
        <w:pStyle w:val="Preformatted"/>
      </w:pPr>
      <w:r>
        <w:t xml:space="preserve">        </w:t>
      </w:r>
      <w:r w:rsidR="00E418AF">
        <w:t>SUM(</w:t>
      </w:r>
      <w:r w:rsidR="00683AED">
        <w:t>Duration</w:t>
      </w:r>
      <w:r w:rsidR="00E418AF">
        <w:t>) AS Total</w:t>
      </w:r>
      <w:r w:rsidR="00683AED">
        <w:t>Duration</w:t>
      </w:r>
    </w:p>
    <w:p w14:paraId="1B7C53FF" w14:textId="69265A2B" w:rsidR="00E418AF" w:rsidRDefault="00E418AF" w:rsidP="00E418AF">
      <w:pPr>
        <w:pStyle w:val="Preformatted"/>
      </w:pPr>
      <w:r>
        <w:t xml:space="preserve">    FROM </w:t>
      </w:r>
      <w:r w:rsidR="00453B79">
        <w:t>searchlog</w:t>
      </w:r>
    </w:p>
    <w:p w14:paraId="0BAF1623" w14:textId="7CEA7FF0" w:rsidR="00E418AF" w:rsidRDefault="00E418AF" w:rsidP="00E418AF">
      <w:pPr>
        <w:pStyle w:val="Preformatted"/>
      </w:pPr>
      <w:r>
        <w:t xml:space="preserve">    GROUP BY </w:t>
      </w:r>
      <w:r w:rsidR="00683AED">
        <w:t>Region</w:t>
      </w:r>
      <w:r>
        <w:t>;</w:t>
      </w:r>
    </w:p>
    <w:p w14:paraId="56F0EE8B" w14:textId="77777777" w:rsidR="00E418AF" w:rsidRDefault="00E418AF" w:rsidP="00E418AF">
      <w:pPr>
        <w:pStyle w:val="Preformatted"/>
      </w:pPr>
      <w:r>
        <w:t xml:space="preserve"> </w:t>
      </w:r>
    </w:p>
    <w:p w14:paraId="73FC1C51" w14:textId="01C58D4B" w:rsidR="00E418AF" w:rsidRDefault="00453B79" w:rsidP="00E418AF">
      <w:pPr>
        <w:pStyle w:val="Preformatted"/>
      </w:pPr>
      <w:r>
        <w:t>OUTPUT rs1</w:t>
      </w:r>
    </w:p>
    <w:p w14:paraId="29D736C1" w14:textId="5AECFDBE" w:rsidR="00E418AF" w:rsidRDefault="00E418AF" w:rsidP="00E418AF">
      <w:pPr>
        <w:pStyle w:val="Preformatted"/>
      </w:pPr>
      <w:r>
        <w:t xml:space="preserve">TO </w:t>
      </w:r>
      <w:r w:rsidR="00037DD1">
        <w:t>"</w:t>
      </w:r>
      <w:r w:rsidR="00C20687">
        <w:t>/my/</w:t>
      </w:r>
      <w:r w:rsidR="00973D1E">
        <w:t>Outputs/</w:t>
      </w:r>
      <w:r>
        <w:t>output.txt";</w:t>
      </w:r>
    </w:p>
    <w:p w14:paraId="405C502C" w14:textId="77777777" w:rsidR="00E418AF" w:rsidRDefault="00E418AF" w:rsidP="00E418AF">
      <w:pPr>
        <w:pStyle w:val="Preformatted"/>
        <w:rPr>
          <w:rFonts w:ascii="Segoe UI" w:hAnsi="Segoe UI"/>
          <w:noProof w:val="0"/>
          <w:sz w:val="18"/>
          <w:szCs w:val="22"/>
        </w:rPr>
      </w:pPr>
    </w:p>
    <w:p w14:paraId="307C7B75" w14:textId="77777777" w:rsidR="00E418AF" w:rsidRDefault="00E418AF" w:rsidP="00E418AF">
      <w:r w:rsidDel="008D4597">
        <w:lastRenderedPageBreak/>
        <w:t xml:space="preserve"> </w:t>
      </w:r>
    </w:p>
    <w:tbl>
      <w:tblPr>
        <w:tblStyle w:val="TableGrid"/>
        <w:tblW w:w="0" w:type="auto"/>
        <w:tblLook w:val="04A0" w:firstRow="1" w:lastRow="0" w:firstColumn="1" w:lastColumn="0" w:noHBand="0" w:noVBand="1"/>
      </w:tblPr>
      <w:tblGrid>
        <w:gridCol w:w="656"/>
        <w:gridCol w:w="568"/>
      </w:tblGrid>
      <w:tr w:rsidR="00E418AF" w:rsidRPr="00B65CAC" w14:paraId="5A9AFB7C" w14:textId="77777777" w:rsidTr="004E7283">
        <w:tc>
          <w:tcPr>
            <w:tcW w:w="0" w:type="auto"/>
            <w:hideMark/>
          </w:tcPr>
          <w:p w14:paraId="3298F851" w14:textId="77777777" w:rsidR="00E418AF" w:rsidRPr="00B65CAC" w:rsidRDefault="00E418AF" w:rsidP="004E7283">
            <w:pPr>
              <w:pStyle w:val="output"/>
            </w:pPr>
            <w:r w:rsidRPr="00B65CAC">
              <w:t>en_ca</w:t>
            </w:r>
          </w:p>
        </w:tc>
        <w:tc>
          <w:tcPr>
            <w:tcW w:w="0" w:type="auto"/>
            <w:hideMark/>
          </w:tcPr>
          <w:p w14:paraId="317B19D6" w14:textId="77777777" w:rsidR="00E418AF" w:rsidRPr="00B65CAC" w:rsidRDefault="00E418AF" w:rsidP="004E7283">
            <w:pPr>
              <w:pStyle w:val="output"/>
            </w:pPr>
            <w:r w:rsidRPr="00B65CAC">
              <w:t>24</w:t>
            </w:r>
          </w:p>
        </w:tc>
      </w:tr>
      <w:tr w:rsidR="00E418AF" w:rsidRPr="00B65CAC" w14:paraId="4A3258B9" w14:textId="77777777" w:rsidTr="004E7283">
        <w:tc>
          <w:tcPr>
            <w:tcW w:w="0" w:type="auto"/>
            <w:hideMark/>
          </w:tcPr>
          <w:p w14:paraId="06AEAE99" w14:textId="77777777" w:rsidR="00E418AF" w:rsidRPr="00B65CAC" w:rsidRDefault="00E418AF" w:rsidP="004E7283">
            <w:pPr>
              <w:pStyle w:val="output"/>
            </w:pPr>
            <w:r w:rsidRPr="00B65CAC">
              <w:t>en_ch</w:t>
            </w:r>
          </w:p>
        </w:tc>
        <w:tc>
          <w:tcPr>
            <w:tcW w:w="0" w:type="auto"/>
            <w:hideMark/>
          </w:tcPr>
          <w:p w14:paraId="766CE24B" w14:textId="77777777" w:rsidR="00E418AF" w:rsidRPr="00B65CAC" w:rsidRDefault="00E418AF" w:rsidP="004E7283">
            <w:pPr>
              <w:pStyle w:val="output"/>
            </w:pPr>
            <w:r w:rsidRPr="00B65CAC">
              <w:t>10</w:t>
            </w:r>
          </w:p>
        </w:tc>
      </w:tr>
      <w:tr w:rsidR="00E418AF" w:rsidRPr="00B65CAC" w14:paraId="4D551C4B" w14:textId="77777777" w:rsidTr="004E7283">
        <w:tc>
          <w:tcPr>
            <w:tcW w:w="0" w:type="auto"/>
            <w:hideMark/>
          </w:tcPr>
          <w:p w14:paraId="08828641" w14:textId="77777777" w:rsidR="00E418AF" w:rsidRPr="00B65CAC" w:rsidRDefault="00E418AF" w:rsidP="004E7283">
            <w:pPr>
              <w:pStyle w:val="output"/>
            </w:pPr>
            <w:r w:rsidRPr="00B65CAC">
              <w:t>en_fr</w:t>
            </w:r>
          </w:p>
        </w:tc>
        <w:tc>
          <w:tcPr>
            <w:tcW w:w="0" w:type="auto"/>
            <w:hideMark/>
          </w:tcPr>
          <w:p w14:paraId="12652550" w14:textId="77777777" w:rsidR="00E418AF" w:rsidRPr="00B65CAC" w:rsidRDefault="00E418AF" w:rsidP="004E7283">
            <w:pPr>
              <w:pStyle w:val="output"/>
            </w:pPr>
            <w:r w:rsidRPr="00B65CAC">
              <w:t>241</w:t>
            </w:r>
          </w:p>
        </w:tc>
      </w:tr>
      <w:tr w:rsidR="00E418AF" w:rsidRPr="00B65CAC" w14:paraId="10EAC51B" w14:textId="77777777" w:rsidTr="004E7283">
        <w:tc>
          <w:tcPr>
            <w:tcW w:w="0" w:type="auto"/>
            <w:hideMark/>
          </w:tcPr>
          <w:p w14:paraId="552B45DB" w14:textId="77777777" w:rsidR="00E418AF" w:rsidRPr="00B65CAC" w:rsidRDefault="00E418AF" w:rsidP="004E7283">
            <w:pPr>
              <w:pStyle w:val="output"/>
            </w:pPr>
            <w:r w:rsidRPr="00B65CAC">
              <w:t>en_gb</w:t>
            </w:r>
          </w:p>
        </w:tc>
        <w:tc>
          <w:tcPr>
            <w:tcW w:w="0" w:type="auto"/>
            <w:hideMark/>
          </w:tcPr>
          <w:p w14:paraId="7823CFE0" w14:textId="77777777" w:rsidR="00E418AF" w:rsidRPr="00B65CAC" w:rsidRDefault="00E418AF" w:rsidP="004E7283">
            <w:pPr>
              <w:pStyle w:val="output"/>
            </w:pPr>
            <w:r w:rsidRPr="00B65CAC">
              <w:t>688</w:t>
            </w:r>
          </w:p>
        </w:tc>
      </w:tr>
      <w:tr w:rsidR="00E418AF" w:rsidRPr="00B65CAC" w14:paraId="7DF5B7B0" w14:textId="77777777" w:rsidTr="004E7283">
        <w:tc>
          <w:tcPr>
            <w:tcW w:w="0" w:type="auto"/>
            <w:hideMark/>
          </w:tcPr>
          <w:p w14:paraId="199852AF" w14:textId="77777777" w:rsidR="00E418AF" w:rsidRPr="00B65CAC" w:rsidRDefault="00E418AF" w:rsidP="004E7283">
            <w:pPr>
              <w:pStyle w:val="output"/>
            </w:pPr>
            <w:r w:rsidRPr="00B65CAC">
              <w:t>en_gr</w:t>
            </w:r>
          </w:p>
        </w:tc>
        <w:tc>
          <w:tcPr>
            <w:tcW w:w="0" w:type="auto"/>
            <w:hideMark/>
          </w:tcPr>
          <w:p w14:paraId="03A8CE0F" w14:textId="77777777" w:rsidR="00E418AF" w:rsidRPr="00B65CAC" w:rsidRDefault="00E418AF" w:rsidP="004E7283">
            <w:pPr>
              <w:pStyle w:val="output"/>
            </w:pPr>
            <w:r w:rsidRPr="00B65CAC">
              <w:t>305</w:t>
            </w:r>
          </w:p>
        </w:tc>
      </w:tr>
      <w:tr w:rsidR="00E418AF" w:rsidRPr="00B65CAC" w14:paraId="11BA4199" w14:textId="77777777" w:rsidTr="004E7283">
        <w:tc>
          <w:tcPr>
            <w:tcW w:w="0" w:type="auto"/>
            <w:hideMark/>
          </w:tcPr>
          <w:p w14:paraId="5694DB83" w14:textId="77777777" w:rsidR="00E418AF" w:rsidRPr="00B65CAC" w:rsidRDefault="00E418AF" w:rsidP="004E7283">
            <w:pPr>
              <w:pStyle w:val="output"/>
            </w:pPr>
            <w:r w:rsidRPr="00B65CAC">
              <w:t>en_mx</w:t>
            </w:r>
          </w:p>
        </w:tc>
        <w:tc>
          <w:tcPr>
            <w:tcW w:w="0" w:type="auto"/>
            <w:hideMark/>
          </w:tcPr>
          <w:p w14:paraId="27B6251B" w14:textId="77777777" w:rsidR="00E418AF" w:rsidRPr="00B65CAC" w:rsidRDefault="00E418AF" w:rsidP="004E7283">
            <w:pPr>
              <w:pStyle w:val="output"/>
            </w:pPr>
            <w:r w:rsidRPr="00B65CAC">
              <w:t>422</w:t>
            </w:r>
          </w:p>
        </w:tc>
      </w:tr>
      <w:tr w:rsidR="00E418AF" w:rsidRPr="00B65CAC" w14:paraId="569093DD" w14:textId="77777777" w:rsidTr="004E7283">
        <w:tc>
          <w:tcPr>
            <w:tcW w:w="0" w:type="auto"/>
            <w:hideMark/>
          </w:tcPr>
          <w:p w14:paraId="31733451" w14:textId="77777777" w:rsidR="00E418AF" w:rsidRPr="00B65CAC" w:rsidRDefault="00E418AF" w:rsidP="004E7283">
            <w:pPr>
              <w:pStyle w:val="output"/>
            </w:pPr>
            <w:r w:rsidRPr="00B65CAC">
              <w:t>en_us</w:t>
            </w:r>
          </w:p>
        </w:tc>
        <w:tc>
          <w:tcPr>
            <w:tcW w:w="0" w:type="auto"/>
            <w:hideMark/>
          </w:tcPr>
          <w:p w14:paraId="2BAAE7EF" w14:textId="77777777" w:rsidR="00E418AF" w:rsidRPr="00B65CAC" w:rsidRDefault="00E418AF" w:rsidP="004E7283">
            <w:pPr>
              <w:pStyle w:val="output"/>
            </w:pPr>
            <w:r w:rsidRPr="00B65CAC">
              <w:t>8291</w:t>
            </w:r>
          </w:p>
        </w:tc>
      </w:tr>
    </w:tbl>
    <w:p w14:paraId="03856F8A" w14:textId="77777777" w:rsidR="00E418AF" w:rsidRDefault="00E418AF" w:rsidP="00E418AF"/>
    <w:p w14:paraId="491515B5" w14:textId="347ECAF0" w:rsidR="00E418AF" w:rsidRDefault="31E44B8B" w:rsidP="00E418AF">
      <w:r>
        <w:t xml:space="preserve">This is a good opportunity to explore a common use of the </w:t>
      </w:r>
      <w:r w:rsidRPr="31E44B8B">
        <w:rPr>
          <w:b/>
          <w:bCs/>
        </w:rPr>
        <w:t>HAVING</w:t>
      </w:r>
      <w:r>
        <w:t xml:space="preserve"> operator. We can use </w:t>
      </w:r>
      <w:r w:rsidRPr="31E44B8B">
        <w:rPr>
          <w:b/>
          <w:bCs/>
        </w:rPr>
        <w:t>HAVING</w:t>
      </w:r>
      <w:r>
        <w:t xml:space="preserve"> to restrict the output rowset to those rows that have aggregate values we are interested in. For example, perhaps we want to find all the Regions where total dwell time is above some value.</w:t>
      </w:r>
    </w:p>
    <w:p w14:paraId="48EEA203" w14:textId="449AF869" w:rsidR="00E418AF" w:rsidRDefault="00E418AF" w:rsidP="00E418AF">
      <w:pPr>
        <w:pStyle w:val="Preformatted"/>
      </w:pPr>
      <w:r>
        <w:t xml:space="preserve">// find all the </w:t>
      </w:r>
      <w:r w:rsidR="00683AED">
        <w:t>Region</w:t>
      </w:r>
      <w:r>
        <w:t>s where the total dwell time is &gt; 200</w:t>
      </w:r>
    </w:p>
    <w:p w14:paraId="30FA11A8" w14:textId="3035FFC8" w:rsidR="00D85959" w:rsidRDefault="00453B79" w:rsidP="00E418AF">
      <w:pPr>
        <w:pStyle w:val="Preformatted"/>
      </w:pPr>
      <w:r>
        <w:t>rs1</w:t>
      </w:r>
      <w:r w:rsidR="00E418AF">
        <w:t xml:space="preserve"> = </w:t>
      </w:r>
    </w:p>
    <w:p w14:paraId="7D74DA3A" w14:textId="77777777" w:rsidR="00D85959" w:rsidRDefault="00D85959" w:rsidP="00E418AF">
      <w:pPr>
        <w:pStyle w:val="Preformatted"/>
      </w:pPr>
      <w:r>
        <w:t xml:space="preserve">    </w:t>
      </w:r>
      <w:r w:rsidR="00E418AF">
        <w:t xml:space="preserve">SELECT </w:t>
      </w:r>
    </w:p>
    <w:p w14:paraId="5BB62C90" w14:textId="77777777" w:rsidR="00D85959" w:rsidRDefault="00D85959" w:rsidP="00E418AF">
      <w:pPr>
        <w:pStyle w:val="Preformatted"/>
      </w:pPr>
      <w:r>
        <w:t xml:space="preserve">        </w:t>
      </w:r>
      <w:r w:rsidR="00683AED">
        <w:t>Region</w:t>
      </w:r>
      <w:r w:rsidR="00E418AF">
        <w:t xml:space="preserve">, </w:t>
      </w:r>
    </w:p>
    <w:p w14:paraId="1A86F653" w14:textId="6789EA8B" w:rsidR="00E418AF" w:rsidRDefault="00D85959" w:rsidP="00E418AF">
      <w:pPr>
        <w:pStyle w:val="Preformatted"/>
      </w:pPr>
      <w:r>
        <w:t xml:space="preserve">        </w:t>
      </w:r>
      <w:r w:rsidR="00E418AF">
        <w:t>SUM(</w:t>
      </w:r>
      <w:r w:rsidR="00683AED">
        <w:t>Duration</w:t>
      </w:r>
      <w:r w:rsidR="00E418AF">
        <w:t>) AS Total</w:t>
      </w:r>
      <w:r w:rsidR="00683AED">
        <w:t>Duration</w:t>
      </w:r>
    </w:p>
    <w:p w14:paraId="46A4939C" w14:textId="77777777" w:rsidR="00E418AF" w:rsidRDefault="00E418AF" w:rsidP="00E418AF">
      <w:pPr>
        <w:pStyle w:val="Preformatted"/>
      </w:pPr>
      <w:r>
        <w:t xml:space="preserve">    FROM rs1</w:t>
      </w:r>
    </w:p>
    <w:p w14:paraId="32BFB020" w14:textId="4F95A846" w:rsidR="00E418AF" w:rsidRDefault="00E418AF" w:rsidP="00E418AF">
      <w:pPr>
        <w:pStyle w:val="Preformatted"/>
      </w:pPr>
      <w:r>
        <w:t xml:space="preserve">    GROUP BY </w:t>
      </w:r>
      <w:r w:rsidR="00683AED">
        <w:t>Region</w:t>
      </w:r>
    </w:p>
    <w:p w14:paraId="7ED4770A" w14:textId="7F4F76AA" w:rsidR="00E418AF" w:rsidRDefault="00E418AF" w:rsidP="00E418AF">
      <w:pPr>
        <w:pStyle w:val="Preformatted"/>
      </w:pPr>
      <w:r>
        <w:t xml:space="preserve">    HAVING Total</w:t>
      </w:r>
      <w:r w:rsidR="00683AED">
        <w:t>Duration</w:t>
      </w:r>
      <w:r>
        <w:t xml:space="preserve"> &gt; 200;</w:t>
      </w:r>
    </w:p>
    <w:p w14:paraId="37E7BC69" w14:textId="77777777" w:rsidR="00E418AF" w:rsidRDefault="00E418AF" w:rsidP="00E418AF">
      <w:pPr>
        <w:pStyle w:val="Preformatted"/>
      </w:pPr>
      <w:r>
        <w:t xml:space="preserve"> </w:t>
      </w:r>
    </w:p>
    <w:p w14:paraId="5FA2CF2A" w14:textId="77777777" w:rsidR="004919AC" w:rsidRDefault="00453B79" w:rsidP="00E418AF">
      <w:pPr>
        <w:pStyle w:val="Preformatted"/>
      </w:pPr>
      <w:r>
        <w:t>OUTPUT rs1</w:t>
      </w:r>
      <w:r w:rsidR="00E418AF">
        <w:t xml:space="preserve"> </w:t>
      </w:r>
    </w:p>
    <w:p w14:paraId="5033D2B3" w14:textId="450BD25E" w:rsidR="00E418AF" w:rsidRDefault="004919AC" w:rsidP="00E418AF">
      <w:pPr>
        <w:pStyle w:val="Preformatted"/>
      </w:pPr>
      <w:r>
        <w:t xml:space="preserve">    </w:t>
      </w:r>
      <w:r w:rsidR="00E418AF">
        <w:t xml:space="preserve">TO </w:t>
      </w:r>
      <w:r w:rsidR="00037DD1">
        <w:t>"/my/o</w:t>
      </w:r>
      <w:r w:rsidR="00E418AF">
        <w:t>utput.txt";</w:t>
      </w:r>
    </w:p>
    <w:p w14:paraId="6F26EC99" w14:textId="77777777" w:rsidR="00E418AF" w:rsidRDefault="00E418AF" w:rsidP="00E418AF"/>
    <w:tbl>
      <w:tblPr>
        <w:tblStyle w:val="TableGrid"/>
        <w:tblW w:w="0" w:type="auto"/>
        <w:tblLook w:val="04A0" w:firstRow="1" w:lastRow="0" w:firstColumn="1" w:lastColumn="0" w:noHBand="0" w:noVBand="1"/>
      </w:tblPr>
      <w:tblGrid>
        <w:gridCol w:w="656"/>
        <w:gridCol w:w="568"/>
      </w:tblGrid>
      <w:tr w:rsidR="00E418AF" w:rsidRPr="00E75E72" w14:paraId="0FF37208" w14:textId="77777777" w:rsidTr="004E7283">
        <w:tc>
          <w:tcPr>
            <w:tcW w:w="0" w:type="auto"/>
            <w:hideMark/>
          </w:tcPr>
          <w:p w14:paraId="434FA60A" w14:textId="77777777" w:rsidR="00E418AF" w:rsidRPr="00E75E72" w:rsidRDefault="00E418AF" w:rsidP="004E7283">
            <w:pPr>
              <w:pStyle w:val="output"/>
              <w:rPr>
                <w:rFonts w:eastAsia="Times New Roman"/>
              </w:rPr>
            </w:pPr>
            <w:r w:rsidRPr="00E75E72">
              <w:rPr>
                <w:rFonts w:eastAsia="Times New Roman"/>
              </w:rPr>
              <w:t>en-fr</w:t>
            </w:r>
          </w:p>
        </w:tc>
        <w:tc>
          <w:tcPr>
            <w:tcW w:w="0" w:type="auto"/>
            <w:hideMark/>
          </w:tcPr>
          <w:p w14:paraId="61A19C3B" w14:textId="77777777" w:rsidR="00E418AF" w:rsidRPr="00E75E72" w:rsidRDefault="00E418AF" w:rsidP="004E7283">
            <w:pPr>
              <w:pStyle w:val="output"/>
              <w:rPr>
                <w:rFonts w:eastAsia="Times New Roman"/>
              </w:rPr>
            </w:pPr>
            <w:r w:rsidRPr="00E75E72">
              <w:rPr>
                <w:rFonts w:eastAsia="Times New Roman"/>
              </w:rPr>
              <w:t>241</w:t>
            </w:r>
          </w:p>
        </w:tc>
      </w:tr>
      <w:tr w:rsidR="00E418AF" w:rsidRPr="00E75E72" w14:paraId="01118623" w14:textId="77777777" w:rsidTr="004E7283">
        <w:tc>
          <w:tcPr>
            <w:tcW w:w="0" w:type="auto"/>
            <w:hideMark/>
          </w:tcPr>
          <w:p w14:paraId="096A5448" w14:textId="77777777" w:rsidR="00E418AF" w:rsidRPr="00E75E72" w:rsidRDefault="00E418AF" w:rsidP="004E7283">
            <w:pPr>
              <w:pStyle w:val="output"/>
              <w:rPr>
                <w:rFonts w:eastAsia="Times New Roman"/>
              </w:rPr>
            </w:pPr>
            <w:r w:rsidRPr="00E75E72">
              <w:rPr>
                <w:rFonts w:eastAsia="Times New Roman"/>
              </w:rPr>
              <w:t>en-gb</w:t>
            </w:r>
          </w:p>
        </w:tc>
        <w:tc>
          <w:tcPr>
            <w:tcW w:w="0" w:type="auto"/>
            <w:hideMark/>
          </w:tcPr>
          <w:p w14:paraId="4F300A8C" w14:textId="77777777" w:rsidR="00E418AF" w:rsidRPr="00E75E72" w:rsidRDefault="00E418AF" w:rsidP="004E7283">
            <w:pPr>
              <w:pStyle w:val="output"/>
              <w:rPr>
                <w:rFonts w:eastAsia="Times New Roman"/>
              </w:rPr>
            </w:pPr>
            <w:r w:rsidRPr="00E75E72">
              <w:rPr>
                <w:rFonts w:eastAsia="Times New Roman"/>
              </w:rPr>
              <w:t>688</w:t>
            </w:r>
          </w:p>
        </w:tc>
      </w:tr>
      <w:tr w:rsidR="00E418AF" w:rsidRPr="00E75E72" w14:paraId="6131FA5E" w14:textId="77777777" w:rsidTr="004E7283">
        <w:tc>
          <w:tcPr>
            <w:tcW w:w="0" w:type="auto"/>
            <w:hideMark/>
          </w:tcPr>
          <w:p w14:paraId="1853A810" w14:textId="77777777" w:rsidR="00E418AF" w:rsidRPr="00E75E72" w:rsidRDefault="00E418AF" w:rsidP="004E7283">
            <w:pPr>
              <w:pStyle w:val="output"/>
              <w:rPr>
                <w:rFonts w:eastAsia="Times New Roman"/>
              </w:rPr>
            </w:pPr>
            <w:r w:rsidRPr="00E75E72">
              <w:rPr>
                <w:rFonts w:eastAsia="Times New Roman"/>
              </w:rPr>
              <w:t>en-gr</w:t>
            </w:r>
          </w:p>
        </w:tc>
        <w:tc>
          <w:tcPr>
            <w:tcW w:w="0" w:type="auto"/>
            <w:hideMark/>
          </w:tcPr>
          <w:p w14:paraId="5C631BE5" w14:textId="77777777" w:rsidR="00E418AF" w:rsidRPr="00E75E72" w:rsidRDefault="00E418AF" w:rsidP="004E7283">
            <w:pPr>
              <w:pStyle w:val="output"/>
              <w:rPr>
                <w:rFonts w:eastAsia="Times New Roman"/>
              </w:rPr>
            </w:pPr>
            <w:r w:rsidRPr="00E75E72">
              <w:rPr>
                <w:rFonts w:eastAsia="Times New Roman"/>
              </w:rPr>
              <w:t>305</w:t>
            </w:r>
          </w:p>
        </w:tc>
      </w:tr>
      <w:tr w:rsidR="00E418AF" w:rsidRPr="00E75E72" w14:paraId="53C991B9" w14:textId="77777777" w:rsidTr="004E7283">
        <w:tc>
          <w:tcPr>
            <w:tcW w:w="0" w:type="auto"/>
            <w:hideMark/>
          </w:tcPr>
          <w:p w14:paraId="555EC5F5" w14:textId="77777777" w:rsidR="00E418AF" w:rsidRPr="00E75E72" w:rsidRDefault="00E418AF" w:rsidP="004E7283">
            <w:pPr>
              <w:pStyle w:val="output"/>
              <w:rPr>
                <w:rFonts w:eastAsia="Times New Roman"/>
              </w:rPr>
            </w:pPr>
            <w:r w:rsidRPr="00E75E72">
              <w:rPr>
                <w:rFonts w:eastAsia="Times New Roman"/>
              </w:rPr>
              <w:t>en-mx</w:t>
            </w:r>
          </w:p>
        </w:tc>
        <w:tc>
          <w:tcPr>
            <w:tcW w:w="0" w:type="auto"/>
            <w:hideMark/>
          </w:tcPr>
          <w:p w14:paraId="2FDD31BB" w14:textId="77777777" w:rsidR="00E418AF" w:rsidRPr="00E75E72" w:rsidRDefault="00E418AF" w:rsidP="004E7283">
            <w:pPr>
              <w:pStyle w:val="output"/>
              <w:rPr>
                <w:rFonts w:eastAsia="Times New Roman"/>
              </w:rPr>
            </w:pPr>
            <w:r w:rsidRPr="00E75E72">
              <w:rPr>
                <w:rFonts w:eastAsia="Times New Roman"/>
              </w:rPr>
              <w:t>422</w:t>
            </w:r>
          </w:p>
        </w:tc>
      </w:tr>
      <w:tr w:rsidR="00E418AF" w:rsidRPr="00E75E72" w14:paraId="10AD3246" w14:textId="77777777" w:rsidTr="004E7283">
        <w:tc>
          <w:tcPr>
            <w:tcW w:w="0" w:type="auto"/>
            <w:hideMark/>
          </w:tcPr>
          <w:p w14:paraId="76E84849" w14:textId="77777777" w:rsidR="00E418AF" w:rsidRPr="00E75E72" w:rsidRDefault="00E418AF" w:rsidP="004E7283">
            <w:pPr>
              <w:pStyle w:val="output"/>
              <w:rPr>
                <w:rFonts w:eastAsia="Times New Roman"/>
              </w:rPr>
            </w:pPr>
            <w:r w:rsidRPr="00E75E72">
              <w:rPr>
                <w:rFonts w:eastAsia="Times New Roman"/>
              </w:rPr>
              <w:t>en-us</w:t>
            </w:r>
          </w:p>
        </w:tc>
        <w:tc>
          <w:tcPr>
            <w:tcW w:w="0" w:type="auto"/>
            <w:hideMark/>
          </w:tcPr>
          <w:p w14:paraId="482A0FCE" w14:textId="77777777" w:rsidR="00E418AF" w:rsidRPr="00E75E72" w:rsidRDefault="00E418AF" w:rsidP="004E7283">
            <w:pPr>
              <w:pStyle w:val="output"/>
              <w:rPr>
                <w:rFonts w:eastAsia="Times New Roman"/>
              </w:rPr>
            </w:pPr>
            <w:r w:rsidRPr="00E75E72">
              <w:rPr>
                <w:rFonts w:eastAsia="Times New Roman"/>
              </w:rPr>
              <w:t>8291</w:t>
            </w:r>
          </w:p>
        </w:tc>
      </w:tr>
    </w:tbl>
    <w:p w14:paraId="5F6E5223" w14:textId="77777777" w:rsidR="00E418AF" w:rsidRDefault="00E418AF" w:rsidP="00E418AF"/>
    <w:p w14:paraId="2651F716" w14:textId="5741A06E" w:rsidR="00E418AF" w:rsidRDefault="00E418AF" w:rsidP="00E418AF">
      <w:pPr>
        <w:pStyle w:val="Preformatted"/>
      </w:pPr>
      <w:r>
        <w:t xml:space="preserve">// </w:t>
      </w:r>
      <w:r w:rsidR="008E1071">
        <w:t>group</w:t>
      </w:r>
      <w:r>
        <w:t xml:space="preserve"> the number of total sessions.</w:t>
      </w:r>
    </w:p>
    <w:p w14:paraId="30F7D367" w14:textId="77777777" w:rsidR="00D85959" w:rsidRDefault="00E418AF" w:rsidP="00E418AF">
      <w:pPr>
        <w:pStyle w:val="Preformatted"/>
      </w:pPr>
      <w:r>
        <w:t xml:space="preserve">rs1 = </w:t>
      </w:r>
    </w:p>
    <w:p w14:paraId="238FACD7" w14:textId="77777777" w:rsidR="00D85959" w:rsidRDefault="00D85959" w:rsidP="00E418AF">
      <w:pPr>
        <w:pStyle w:val="Preformatted"/>
      </w:pPr>
      <w:r>
        <w:t xml:space="preserve">    </w:t>
      </w:r>
      <w:r w:rsidR="00E418AF">
        <w:t xml:space="preserve">SELECT </w:t>
      </w:r>
    </w:p>
    <w:p w14:paraId="3180CFD3" w14:textId="77544E78" w:rsidR="00E418AF" w:rsidRDefault="00D85959" w:rsidP="00E418AF">
      <w:pPr>
        <w:pStyle w:val="Preformatted"/>
      </w:pPr>
      <w:r>
        <w:t xml:space="preserve">        </w:t>
      </w:r>
      <w:r w:rsidR="00E418AF">
        <w:t>COUNT() AS NumSessions</w:t>
      </w:r>
    </w:p>
    <w:p w14:paraId="35B19A69" w14:textId="77777777" w:rsidR="00E418AF" w:rsidRDefault="00E418AF" w:rsidP="00E418AF">
      <w:pPr>
        <w:pStyle w:val="Preformatted"/>
      </w:pPr>
      <w:r>
        <w:t xml:space="preserve">    FROM searchlog;</w:t>
      </w:r>
    </w:p>
    <w:p w14:paraId="797D6FEE" w14:textId="77777777" w:rsidR="00E418AF" w:rsidRDefault="00E418AF" w:rsidP="00E418AF">
      <w:pPr>
        <w:pStyle w:val="Preformatted"/>
      </w:pPr>
      <w:r>
        <w:t xml:space="preserve"> </w:t>
      </w:r>
    </w:p>
    <w:p w14:paraId="5C3BE9BB" w14:textId="5414383F" w:rsidR="00E418AF" w:rsidRDefault="00453B79" w:rsidP="00E418AF">
      <w:pPr>
        <w:pStyle w:val="Preformatted"/>
      </w:pPr>
      <w:r>
        <w:t>OUTPUT rs1</w:t>
      </w:r>
    </w:p>
    <w:p w14:paraId="018296E9" w14:textId="08339BEA" w:rsidR="00E418AF" w:rsidRDefault="00E418AF" w:rsidP="00E418AF">
      <w:pPr>
        <w:pStyle w:val="Preformatted"/>
      </w:pPr>
      <w:r>
        <w:t xml:space="preserve">TO </w:t>
      </w:r>
      <w:r w:rsidR="00037DD1">
        <w:t>"</w:t>
      </w:r>
      <w:r w:rsidR="00C20687">
        <w:t>/my/</w:t>
      </w:r>
      <w:r>
        <w:t>output.txt";</w:t>
      </w:r>
    </w:p>
    <w:p w14:paraId="09E4124F" w14:textId="77777777" w:rsidR="00E418AF" w:rsidRDefault="00E418AF" w:rsidP="00E418AF">
      <w:pPr>
        <w:pStyle w:val="Preformatted"/>
      </w:pPr>
    </w:p>
    <w:p w14:paraId="0D9F13E1" w14:textId="77777777" w:rsidR="00E418AF" w:rsidRDefault="00E418AF" w:rsidP="00E418AF"/>
    <w:tbl>
      <w:tblPr>
        <w:tblStyle w:val="TableGrid"/>
        <w:tblW w:w="239" w:type="dxa"/>
        <w:tblLook w:val="04A0" w:firstRow="1" w:lastRow="0" w:firstColumn="1" w:lastColumn="0" w:noHBand="0" w:noVBand="1"/>
      </w:tblPr>
      <w:tblGrid>
        <w:gridCol w:w="392"/>
      </w:tblGrid>
      <w:tr w:rsidR="00E418AF" w:rsidRPr="004D5F08" w14:paraId="30D331CB" w14:textId="77777777" w:rsidTr="004E7283">
        <w:trPr>
          <w:trHeight w:val="246"/>
        </w:trPr>
        <w:tc>
          <w:tcPr>
            <w:tcW w:w="0" w:type="auto"/>
            <w:hideMark/>
          </w:tcPr>
          <w:p w14:paraId="2ACA600A" w14:textId="77777777" w:rsidR="00E418AF" w:rsidRPr="001C772A" w:rsidRDefault="00E418AF" w:rsidP="004E7283">
            <w:pPr>
              <w:pStyle w:val="output"/>
            </w:pPr>
            <w:r w:rsidRPr="001C772A">
              <w:t>23</w:t>
            </w:r>
          </w:p>
        </w:tc>
      </w:tr>
    </w:tbl>
    <w:p w14:paraId="312A05E3" w14:textId="77777777" w:rsidR="00E418AF" w:rsidRDefault="00E418AF" w:rsidP="00E418AF"/>
    <w:p w14:paraId="34309C16" w14:textId="3B6C2715" w:rsidR="00E418AF" w:rsidRDefault="4FC9C4C7" w:rsidP="00E418AF">
      <w:r>
        <w:t>Count the number of total sessions by Region.</w:t>
      </w:r>
    </w:p>
    <w:p w14:paraId="785353E4" w14:textId="77777777" w:rsidR="00D85959" w:rsidRDefault="00E418AF" w:rsidP="00E418AF">
      <w:pPr>
        <w:pStyle w:val="Preformatted"/>
      </w:pPr>
      <w:bookmarkStart w:id="438" w:name="OLE_LINK37"/>
      <w:bookmarkStart w:id="439" w:name="OLE_LINK38"/>
      <w:r>
        <w:t xml:space="preserve">rs1 = </w:t>
      </w:r>
    </w:p>
    <w:p w14:paraId="7BAEE549" w14:textId="77777777" w:rsidR="00D85959" w:rsidRDefault="00D85959" w:rsidP="00E418AF">
      <w:pPr>
        <w:pStyle w:val="Preformatted"/>
      </w:pPr>
      <w:r>
        <w:t xml:space="preserve">    </w:t>
      </w:r>
      <w:r w:rsidR="00E418AF">
        <w:t xml:space="preserve">SELECT </w:t>
      </w:r>
    </w:p>
    <w:p w14:paraId="6D7FFE71" w14:textId="77777777" w:rsidR="00D85959" w:rsidRDefault="00D85959" w:rsidP="00E418AF">
      <w:pPr>
        <w:pStyle w:val="Preformatted"/>
      </w:pPr>
      <w:r>
        <w:t xml:space="preserve">        </w:t>
      </w:r>
      <w:r w:rsidR="00E418AF">
        <w:t xml:space="preserve">COUNT() AS NumSessions, </w:t>
      </w:r>
    </w:p>
    <w:p w14:paraId="47E0C62E" w14:textId="5B75A9FC" w:rsidR="00E418AF" w:rsidRDefault="00D85959" w:rsidP="00E418AF">
      <w:pPr>
        <w:pStyle w:val="Preformatted"/>
      </w:pPr>
      <w:r>
        <w:t xml:space="preserve">        </w:t>
      </w:r>
      <w:r w:rsidR="00683AED">
        <w:t>Region</w:t>
      </w:r>
    </w:p>
    <w:p w14:paraId="151FAE2A" w14:textId="77777777" w:rsidR="00E418AF" w:rsidRDefault="00E418AF" w:rsidP="00E418AF">
      <w:pPr>
        <w:pStyle w:val="Preformatted"/>
      </w:pPr>
      <w:r>
        <w:t xml:space="preserve">    FROM searchlog</w:t>
      </w:r>
    </w:p>
    <w:p w14:paraId="7B693C26" w14:textId="40733C84" w:rsidR="00E418AF" w:rsidRDefault="00E418AF" w:rsidP="00E418AF">
      <w:pPr>
        <w:pStyle w:val="Preformatted"/>
      </w:pPr>
      <w:r>
        <w:t xml:space="preserve">    GROUP BY </w:t>
      </w:r>
      <w:r w:rsidR="00683AED">
        <w:t>Region</w:t>
      </w:r>
      <w:r>
        <w:t>;</w:t>
      </w:r>
    </w:p>
    <w:bookmarkEnd w:id="438"/>
    <w:bookmarkEnd w:id="439"/>
    <w:p w14:paraId="0F35752B" w14:textId="77777777" w:rsidR="00E418AF" w:rsidRDefault="00E418AF" w:rsidP="00E418AF">
      <w:pPr>
        <w:pStyle w:val="Preformatted"/>
        <w:tabs>
          <w:tab w:val="left" w:pos="562"/>
        </w:tabs>
      </w:pPr>
      <w:r>
        <w:t xml:space="preserve"> </w:t>
      </w:r>
      <w:r>
        <w:tab/>
      </w:r>
    </w:p>
    <w:p w14:paraId="10DCB3BD" w14:textId="77777777" w:rsidR="00E418AF" w:rsidRDefault="00E418AF" w:rsidP="00E418AF">
      <w:pPr>
        <w:pStyle w:val="Preformatted"/>
      </w:pPr>
      <w:r>
        <w:t>OUTPUT rs1</w:t>
      </w:r>
    </w:p>
    <w:p w14:paraId="7DE80737" w14:textId="409F1ECC" w:rsidR="00E418AF" w:rsidRDefault="00E418AF" w:rsidP="00E418AF">
      <w:pPr>
        <w:pStyle w:val="Preformatted"/>
      </w:pPr>
      <w:r>
        <w:t xml:space="preserve">TO </w:t>
      </w:r>
      <w:r w:rsidR="00037DD1">
        <w:t>"</w:t>
      </w:r>
      <w:r w:rsidR="00C20687">
        <w:t>/my/</w:t>
      </w:r>
      <w:r>
        <w:t>output.txt";</w:t>
      </w:r>
    </w:p>
    <w:p w14:paraId="4969B39A" w14:textId="77777777" w:rsidR="00E418AF" w:rsidRDefault="00E418AF" w:rsidP="00E418AF">
      <w:pPr>
        <w:pStyle w:val="Preformatted"/>
      </w:pPr>
    </w:p>
    <w:p w14:paraId="771C0710" w14:textId="77777777" w:rsidR="00E418AF" w:rsidRDefault="00E418AF" w:rsidP="00E418AF"/>
    <w:tbl>
      <w:tblPr>
        <w:tblStyle w:val="TableGrid"/>
        <w:tblW w:w="0" w:type="auto"/>
        <w:tblLook w:val="04A0" w:firstRow="1" w:lastRow="0" w:firstColumn="1" w:lastColumn="0" w:noHBand="0" w:noVBand="1"/>
      </w:tblPr>
      <w:tblGrid>
        <w:gridCol w:w="392"/>
        <w:gridCol w:w="656"/>
      </w:tblGrid>
      <w:tr w:rsidR="00E418AF" w:rsidRPr="004D5F08" w14:paraId="53633CBE" w14:textId="77777777" w:rsidTr="004E7283">
        <w:tc>
          <w:tcPr>
            <w:tcW w:w="0" w:type="auto"/>
            <w:hideMark/>
          </w:tcPr>
          <w:p w14:paraId="0947F524" w14:textId="77777777" w:rsidR="00E418AF" w:rsidRPr="00155F96" w:rsidRDefault="00E418AF" w:rsidP="004E7283">
            <w:pPr>
              <w:pStyle w:val="output"/>
              <w:rPr>
                <w:rFonts w:eastAsia="Times New Roman"/>
              </w:rPr>
            </w:pPr>
            <w:r w:rsidRPr="00155F96">
              <w:rPr>
                <w:rFonts w:eastAsia="Times New Roman"/>
              </w:rPr>
              <w:lastRenderedPageBreak/>
              <w:t>1</w:t>
            </w:r>
          </w:p>
        </w:tc>
        <w:tc>
          <w:tcPr>
            <w:tcW w:w="0" w:type="auto"/>
            <w:hideMark/>
          </w:tcPr>
          <w:p w14:paraId="2894112A" w14:textId="77777777" w:rsidR="00E418AF" w:rsidRPr="00155F96" w:rsidRDefault="00E418AF" w:rsidP="004E7283">
            <w:pPr>
              <w:pStyle w:val="output"/>
              <w:rPr>
                <w:rFonts w:eastAsia="Times New Roman"/>
              </w:rPr>
            </w:pPr>
            <w:r w:rsidRPr="00155F96">
              <w:rPr>
                <w:rFonts w:eastAsia="Times New Roman"/>
              </w:rPr>
              <w:t>en_ca</w:t>
            </w:r>
          </w:p>
        </w:tc>
      </w:tr>
      <w:tr w:rsidR="00E418AF" w:rsidRPr="004D5F08" w14:paraId="39E7144D" w14:textId="77777777" w:rsidTr="004E7283">
        <w:tc>
          <w:tcPr>
            <w:tcW w:w="0" w:type="auto"/>
            <w:hideMark/>
          </w:tcPr>
          <w:p w14:paraId="211E1F9D" w14:textId="77777777" w:rsidR="00E418AF" w:rsidRPr="00155F96" w:rsidRDefault="00E418AF" w:rsidP="004E7283">
            <w:pPr>
              <w:pStyle w:val="output"/>
              <w:rPr>
                <w:rFonts w:eastAsia="Times New Roman"/>
              </w:rPr>
            </w:pPr>
            <w:r w:rsidRPr="00155F96">
              <w:rPr>
                <w:rFonts w:eastAsia="Times New Roman"/>
              </w:rPr>
              <w:t>1</w:t>
            </w:r>
          </w:p>
        </w:tc>
        <w:tc>
          <w:tcPr>
            <w:tcW w:w="0" w:type="auto"/>
            <w:hideMark/>
          </w:tcPr>
          <w:p w14:paraId="1BAF94AB" w14:textId="77777777" w:rsidR="00E418AF" w:rsidRPr="00155F96" w:rsidRDefault="00E418AF" w:rsidP="004E7283">
            <w:pPr>
              <w:pStyle w:val="output"/>
              <w:rPr>
                <w:rFonts w:eastAsia="Times New Roman"/>
              </w:rPr>
            </w:pPr>
            <w:r w:rsidRPr="00155F96">
              <w:rPr>
                <w:rFonts w:eastAsia="Times New Roman"/>
              </w:rPr>
              <w:t>en_ch</w:t>
            </w:r>
          </w:p>
        </w:tc>
      </w:tr>
      <w:tr w:rsidR="00E418AF" w:rsidRPr="004D5F08" w14:paraId="101D70BF" w14:textId="77777777" w:rsidTr="004E7283">
        <w:tc>
          <w:tcPr>
            <w:tcW w:w="0" w:type="auto"/>
            <w:hideMark/>
          </w:tcPr>
          <w:p w14:paraId="71029FF1" w14:textId="77777777" w:rsidR="00E418AF" w:rsidRPr="00155F96" w:rsidRDefault="00E418AF" w:rsidP="004E7283">
            <w:pPr>
              <w:pStyle w:val="output"/>
              <w:rPr>
                <w:rFonts w:eastAsia="Times New Roman"/>
              </w:rPr>
            </w:pPr>
            <w:r w:rsidRPr="00155F96">
              <w:rPr>
                <w:rFonts w:eastAsia="Times New Roman"/>
              </w:rPr>
              <w:t>1</w:t>
            </w:r>
          </w:p>
        </w:tc>
        <w:tc>
          <w:tcPr>
            <w:tcW w:w="0" w:type="auto"/>
            <w:hideMark/>
          </w:tcPr>
          <w:p w14:paraId="0CBED5D1" w14:textId="77777777" w:rsidR="00E418AF" w:rsidRPr="00155F96" w:rsidRDefault="00E418AF" w:rsidP="004E7283">
            <w:pPr>
              <w:pStyle w:val="output"/>
              <w:rPr>
                <w:rFonts w:eastAsia="Times New Roman"/>
              </w:rPr>
            </w:pPr>
            <w:r w:rsidRPr="00155F96">
              <w:rPr>
                <w:rFonts w:eastAsia="Times New Roman"/>
              </w:rPr>
              <w:t>en_fr</w:t>
            </w:r>
          </w:p>
        </w:tc>
      </w:tr>
      <w:tr w:rsidR="00E418AF" w:rsidRPr="004D5F08" w14:paraId="20C8EF99" w14:textId="77777777" w:rsidTr="004E7283">
        <w:tc>
          <w:tcPr>
            <w:tcW w:w="0" w:type="auto"/>
            <w:hideMark/>
          </w:tcPr>
          <w:p w14:paraId="547AFD3E" w14:textId="77777777" w:rsidR="00E418AF" w:rsidRPr="00155F96" w:rsidRDefault="00E418AF" w:rsidP="004E7283">
            <w:pPr>
              <w:pStyle w:val="output"/>
              <w:rPr>
                <w:rFonts w:eastAsia="Times New Roman"/>
              </w:rPr>
            </w:pPr>
            <w:r w:rsidRPr="00155F96">
              <w:rPr>
                <w:rFonts w:eastAsia="Times New Roman"/>
              </w:rPr>
              <w:t>2</w:t>
            </w:r>
          </w:p>
        </w:tc>
        <w:tc>
          <w:tcPr>
            <w:tcW w:w="0" w:type="auto"/>
            <w:hideMark/>
          </w:tcPr>
          <w:p w14:paraId="0D5213A9" w14:textId="77777777" w:rsidR="00E418AF" w:rsidRPr="00155F96" w:rsidRDefault="00E418AF" w:rsidP="004E7283">
            <w:pPr>
              <w:pStyle w:val="output"/>
              <w:rPr>
                <w:rFonts w:eastAsia="Times New Roman"/>
              </w:rPr>
            </w:pPr>
            <w:r w:rsidRPr="00155F96">
              <w:rPr>
                <w:rFonts w:eastAsia="Times New Roman"/>
              </w:rPr>
              <w:t>en_gb</w:t>
            </w:r>
          </w:p>
        </w:tc>
      </w:tr>
      <w:tr w:rsidR="00E418AF" w:rsidRPr="004D5F08" w14:paraId="42984D9F" w14:textId="77777777" w:rsidTr="004E7283">
        <w:tc>
          <w:tcPr>
            <w:tcW w:w="0" w:type="auto"/>
            <w:hideMark/>
          </w:tcPr>
          <w:p w14:paraId="579C72B5" w14:textId="77777777" w:rsidR="00E418AF" w:rsidRPr="00155F96" w:rsidRDefault="00E418AF" w:rsidP="004E7283">
            <w:pPr>
              <w:pStyle w:val="output"/>
              <w:rPr>
                <w:rFonts w:eastAsia="Times New Roman"/>
              </w:rPr>
            </w:pPr>
            <w:r w:rsidRPr="00155F96">
              <w:rPr>
                <w:rFonts w:eastAsia="Times New Roman"/>
              </w:rPr>
              <w:t>1</w:t>
            </w:r>
          </w:p>
        </w:tc>
        <w:tc>
          <w:tcPr>
            <w:tcW w:w="0" w:type="auto"/>
            <w:hideMark/>
          </w:tcPr>
          <w:p w14:paraId="27E97773" w14:textId="77777777" w:rsidR="00E418AF" w:rsidRPr="00155F96" w:rsidRDefault="00E418AF" w:rsidP="004E7283">
            <w:pPr>
              <w:pStyle w:val="output"/>
              <w:rPr>
                <w:rFonts w:eastAsia="Times New Roman"/>
              </w:rPr>
            </w:pPr>
            <w:r w:rsidRPr="00155F96">
              <w:rPr>
                <w:rFonts w:eastAsia="Times New Roman"/>
              </w:rPr>
              <w:t>en_gr</w:t>
            </w:r>
          </w:p>
        </w:tc>
      </w:tr>
      <w:tr w:rsidR="00E418AF" w:rsidRPr="004D5F08" w14:paraId="786FB693" w14:textId="77777777" w:rsidTr="004E7283">
        <w:tc>
          <w:tcPr>
            <w:tcW w:w="0" w:type="auto"/>
            <w:hideMark/>
          </w:tcPr>
          <w:p w14:paraId="67E6943E" w14:textId="77777777" w:rsidR="00E418AF" w:rsidRPr="00155F96" w:rsidRDefault="00E418AF" w:rsidP="004E7283">
            <w:pPr>
              <w:pStyle w:val="output"/>
              <w:rPr>
                <w:rFonts w:eastAsia="Times New Roman"/>
              </w:rPr>
            </w:pPr>
            <w:r w:rsidRPr="00155F96">
              <w:rPr>
                <w:rFonts w:eastAsia="Times New Roman"/>
              </w:rPr>
              <w:t>1</w:t>
            </w:r>
          </w:p>
        </w:tc>
        <w:tc>
          <w:tcPr>
            <w:tcW w:w="0" w:type="auto"/>
            <w:hideMark/>
          </w:tcPr>
          <w:p w14:paraId="13D1F34E" w14:textId="77777777" w:rsidR="00E418AF" w:rsidRPr="00155F96" w:rsidRDefault="00E418AF" w:rsidP="004E7283">
            <w:pPr>
              <w:pStyle w:val="output"/>
              <w:rPr>
                <w:rFonts w:eastAsia="Times New Roman"/>
              </w:rPr>
            </w:pPr>
            <w:r w:rsidRPr="00155F96">
              <w:rPr>
                <w:rFonts w:eastAsia="Times New Roman"/>
              </w:rPr>
              <w:t>en_mx</w:t>
            </w:r>
          </w:p>
        </w:tc>
      </w:tr>
      <w:tr w:rsidR="00E418AF" w:rsidRPr="004D5F08" w14:paraId="7D0E2170" w14:textId="77777777" w:rsidTr="004E7283">
        <w:tc>
          <w:tcPr>
            <w:tcW w:w="0" w:type="auto"/>
            <w:hideMark/>
          </w:tcPr>
          <w:p w14:paraId="70BC0AED" w14:textId="77777777" w:rsidR="00E418AF" w:rsidRPr="00155F96" w:rsidRDefault="00E418AF" w:rsidP="004E7283">
            <w:pPr>
              <w:pStyle w:val="output"/>
              <w:rPr>
                <w:rFonts w:eastAsia="Times New Roman"/>
              </w:rPr>
            </w:pPr>
            <w:r w:rsidRPr="00155F96">
              <w:rPr>
                <w:rFonts w:eastAsia="Times New Roman"/>
              </w:rPr>
              <w:t>16</w:t>
            </w:r>
          </w:p>
        </w:tc>
        <w:tc>
          <w:tcPr>
            <w:tcW w:w="0" w:type="auto"/>
            <w:hideMark/>
          </w:tcPr>
          <w:p w14:paraId="78FC2B18" w14:textId="77777777" w:rsidR="00E418AF" w:rsidRPr="00155F96" w:rsidRDefault="00E418AF" w:rsidP="004E7283">
            <w:pPr>
              <w:pStyle w:val="output"/>
              <w:rPr>
                <w:rFonts w:eastAsia="Times New Roman"/>
              </w:rPr>
            </w:pPr>
            <w:r w:rsidRPr="00155F96">
              <w:rPr>
                <w:rFonts w:eastAsia="Times New Roman"/>
              </w:rPr>
              <w:t>en_us</w:t>
            </w:r>
          </w:p>
        </w:tc>
      </w:tr>
    </w:tbl>
    <w:p w14:paraId="2225D148" w14:textId="77777777" w:rsidR="00E418AF" w:rsidRDefault="00E418AF" w:rsidP="00E418AF"/>
    <w:p w14:paraId="1FDA79EB" w14:textId="3F5B9A4C" w:rsidR="00E418AF" w:rsidRDefault="4FC9C4C7" w:rsidP="00E418AF">
      <w:r>
        <w:t>Count the number of total sessions by Region and include total duration for that language.</w:t>
      </w:r>
    </w:p>
    <w:p w14:paraId="1B840025" w14:textId="77777777" w:rsidR="00E418AF" w:rsidRDefault="00E418AF" w:rsidP="00E418AF">
      <w:pPr>
        <w:pStyle w:val="Preformatted"/>
      </w:pPr>
      <w:r>
        <w:t xml:space="preserve">rs1 = SELECT </w:t>
      </w:r>
    </w:p>
    <w:p w14:paraId="320641C4" w14:textId="77777777" w:rsidR="00E418AF" w:rsidRDefault="00E418AF" w:rsidP="00E418AF">
      <w:pPr>
        <w:pStyle w:val="Preformatted"/>
        <w:ind w:firstLine="720"/>
      </w:pPr>
      <w:r>
        <w:t xml:space="preserve">COUNT() AS NumSessions, </w:t>
      </w:r>
    </w:p>
    <w:p w14:paraId="3515CA21" w14:textId="52CE927B" w:rsidR="00E418AF" w:rsidRDefault="00683AED" w:rsidP="00E418AF">
      <w:pPr>
        <w:pStyle w:val="Preformatted"/>
        <w:ind w:firstLine="720"/>
      </w:pPr>
      <w:r>
        <w:t>Region</w:t>
      </w:r>
      <w:r w:rsidR="00E418AF">
        <w:t xml:space="preserve">, </w:t>
      </w:r>
    </w:p>
    <w:p w14:paraId="1FF82A3C" w14:textId="32630BF1" w:rsidR="00E418AF" w:rsidRDefault="00E418AF" w:rsidP="00E418AF">
      <w:pPr>
        <w:pStyle w:val="Preformatted"/>
        <w:ind w:firstLine="720"/>
      </w:pPr>
      <w:r>
        <w:t>SUM(</w:t>
      </w:r>
      <w:r w:rsidR="00683AED">
        <w:t>Duration</w:t>
      </w:r>
      <w:r>
        <w:t>) AS Total</w:t>
      </w:r>
      <w:r w:rsidR="00683AED">
        <w:t>Duration</w:t>
      </w:r>
      <w:r>
        <w:t xml:space="preserve">, </w:t>
      </w:r>
    </w:p>
    <w:p w14:paraId="0E78F5E6" w14:textId="21B7AB6E" w:rsidR="00E418AF" w:rsidRDefault="00E418AF" w:rsidP="00E418AF">
      <w:pPr>
        <w:pStyle w:val="Preformatted"/>
        <w:ind w:firstLine="720"/>
      </w:pPr>
      <w:r>
        <w:t>AVG(</w:t>
      </w:r>
      <w:r w:rsidR="00683AED">
        <w:t>Duration</w:t>
      </w:r>
      <w:r>
        <w:t xml:space="preserve">) AS AvgDwellTtime, </w:t>
      </w:r>
    </w:p>
    <w:p w14:paraId="16615FC9" w14:textId="77777777" w:rsidR="007A03D3" w:rsidRDefault="007A03D3" w:rsidP="00E418AF">
      <w:pPr>
        <w:pStyle w:val="Preformatted"/>
        <w:ind w:firstLine="720"/>
      </w:pPr>
    </w:p>
    <w:p w14:paraId="2EE0533C" w14:textId="77777777" w:rsidR="007A03D3" w:rsidRDefault="007A03D3" w:rsidP="00E418AF">
      <w:pPr>
        <w:pStyle w:val="Preformatted"/>
        <w:ind w:firstLine="720"/>
      </w:pPr>
    </w:p>
    <w:p w14:paraId="517E3193" w14:textId="6BE0FD51" w:rsidR="00E418AF" w:rsidRDefault="00E418AF" w:rsidP="00E418AF">
      <w:pPr>
        <w:pStyle w:val="Preformatted"/>
        <w:ind w:firstLine="720"/>
      </w:pPr>
      <w:r>
        <w:t>MAX(</w:t>
      </w:r>
      <w:r w:rsidR="00683AED">
        <w:t>Duration</w:t>
      </w:r>
      <w:r>
        <w:t>) AS Max</w:t>
      </w:r>
      <w:r w:rsidR="00683AED">
        <w:t>Duration</w:t>
      </w:r>
      <w:r>
        <w:t xml:space="preserve">, </w:t>
      </w:r>
    </w:p>
    <w:p w14:paraId="7140B701" w14:textId="0130BFC4" w:rsidR="00E418AF" w:rsidRDefault="00E418AF" w:rsidP="00E418AF">
      <w:pPr>
        <w:pStyle w:val="Preformatted"/>
        <w:ind w:firstLine="720"/>
      </w:pPr>
      <w:r>
        <w:t>MIN(</w:t>
      </w:r>
      <w:r w:rsidR="00683AED">
        <w:t>Duration</w:t>
      </w:r>
      <w:r>
        <w:t>) AS Min</w:t>
      </w:r>
      <w:r w:rsidR="00683AED">
        <w:t>Duration</w:t>
      </w:r>
    </w:p>
    <w:p w14:paraId="5AB9A310" w14:textId="77777777" w:rsidR="00E418AF" w:rsidRDefault="00E418AF" w:rsidP="00E418AF">
      <w:pPr>
        <w:pStyle w:val="Preformatted"/>
      </w:pPr>
      <w:r>
        <w:t xml:space="preserve">    FROM searchlog</w:t>
      </w:r>
    </w:p>
    <w:p w14:paraId="1EB186D7" w14:textId="1061D6C0" w:rsidR="00E418AF" w:rsidRDefault="00E418AF" w:rsidP="00E418AF">
      <w:pPr>
        <w:pStyle w:val="Preformatted"/>
      </w:pPr>
      <w:r>
        <w:t xml:space="preserve">    GROUP BY </w:t>
      </w:r>
      <w:r w:rsidR="00683AED">
        <w:t>Region</w:t>
      </w:r>
      <w:r>
        <w:t>;</w:t>
      </w:r>
    </w:p>
    <w:p w14:paraId="1B8E9A68" w14:textId="77777777" w:rsidR="00E418AF" w:rsidRDefault="00E418AF" w:rsidP="00E418AF">
      <w:pPr>
        <w:pStyle w:val="Preformatted"/>
      </w:pPr>
      <w:r>
        <w:t xml:space="preserve"> </w:t>
      </w:r>
    </w:p>
    <w:p w14:paraId="48C65961" w14:textId="77777777" w:rsidR="00E418AF" w:rsidRDefault="00E418AF" w:rsidP="00E418AF">
      <w:pPr>
        <w:pStyle w:val="Preformatted"/>
      </w:pPr>
      <w:r>
        <w:t>OUTPUT rs1</w:t>
      </w:r>
    </w:p>
    <w:p w14:paraId="7C5FB0A8" w14:textId="0BE14F0A" w:rsidR="00E418AF" w:rsidRDefault="00E418AF" w:rsidP="00E418AF">
      <w:pPr>
        <w:pStyle w:val="Preformatted"/>
      </w:pPr>
      <w:r>
        <w:t xml:space="preserve">TO </w:t>
      </w:r>
      <w:r w:rsidR="00037DD1">
        <w:t>"</w:t>
      </w:r>
      <w:r w:rsidR="00C20687">
        <w:t>/my/</w:t>
      </w:r>
      <w:r>
        <w:t>output.txt";</w:t>
      </w:r>
    </w:p>
    <w:p w14:paraId="7E0915BD" w14:textId="77777777" w:rsidR="00E418AF" w:rsidRDefault="00E418AF" w:rsidP="00E418AF">
      <w:pPr>
        <w:pStyle w:val="Preformatted"/>
      </w:pPr>
    </w:p>
    <w:p w14:paraId="3D93E57A" w14:textId="77777777" w:rsidR="00E418AF" w:rsidRDefault="00E418AF" w:rsidP="00E418AF"/>
    <w:tbl>
      <w:tblPr>
        <w:tblStyle w:val="TableGrid"/>
        <w:tblW w:w="0" w:type="auto"/>
        <w:tblLayout w:type="fixed"/>
        <w:tblLook w:val="04A0" w:firstRow="1" w:lastRow="0" w:firstColumn="1" w:lastColumn="0" w:noHBand="0" w:noVBand="1"/>
      </w:tblPr>
      <w:tblGrid>
        <w:gridCol w:w="1638"/>
        <w:gridCol w:w="810"/>
        <w:gridCol w:w="2115"/>
        <w:gridCol w:w="1888"/>
        <w:gridCol w:w="1536"/>
        <w:gridCol w:w="1536"/>
      </w:tblGrid>
      <w:tr w:rsidR="00E418AF" w:rsidRPr="004D5F08" w14:paraId="10FBD970" w14:textId="77777777" w:rsidTr="004E7283">
        <w:tc>
          <w:tcPr>
            <w:tcW w:w="1638" w:type="dxa"/>
            <w:hideMark/>
          </w:tcPr>
          <w:p w14:paraId="6DD74FDC" w14:textId="77777777" w:rsidR="00E418AF" w:rsidRPr="00487A01" w:rsidRDefault="00E418AF" w:rsidP="004E7283">
            <w:pPr>
              <w:pStyle w:val="output"/>
              <w:rPr>
                <w:rFonts w:eastAsia="Times New Roman"/>
                <w:sz w:val="14"/>
              </w:rPr>
            </w:pPr>
            <w:r w:rsidRPr="00487A01">
              <w:rPr>
                <w:rFonts w:eastAsia="Times New Roman"/>
                <w:sz w:val="14"/>
              </w:rPr>
              <w:t>NumSessions:long</w:t>
            </w:r>
          </w:p>
        </w:tc>
        <w:tc>
          <w:tcPr>
            <w:tcW w:w="810" w:type="dxa"/>
            <w:hideMark/>
          </w:tcPr>
          <w:p w14:paraId="781FA341" w14:textId="614D905D" w:rsidR="00E418AF" w:rsidRPr="00487A01" w:rsidRDefault="00683AED" w:rsidP="004E7283">
            <w:pPr>
              <w:pStyle w:val="output"/>
              <w:rPr>
                <w:rFonts w:eastAsia="Times New Roman"/>
                <w:sz w:val="14"/>
              </w:rPr>
            </w:pPr>
            <w:r>
              <w:rPr>
                <w:rFonts w:eastAsia="Times New Roman"/>
                <w:sz w:val="14"/>
              </w:rPr>
              <w:t>Region</w:t>
            </w:r>
          </w:p>
        </w:tc>
        <w:tc>
          <w:tcPr>
            <w:tcW w:w="2115" w:type="dxa"/>
            <w:hideMark/>
          </w:tcPr>
          <w:p w14:paraId="70C6EA06" w14:textId="239E3A52" w:rsidR="00E418AF" w:rsidRPr="00487A01" w:rsidRDefault="00E418AF" w:rsidP="004E7283">
            <w:pPr>
              <w:pStyle w:val="output"/>
              <w:rPr>
                <w:rFonts w:eastAsia="Times New Roman"/>
                <w:sz w:val="14"/>
              </w:rPr>
            </w:pPr>
            <w:r w:rsidRPr="00487A01">
              <w:rPr>
                <w:rFonts w:eastAsia="Times New Roman"/>
                <w:sz w:val="14"/>
              </w:rPr>
              <w:t>Total</w:t>
            </w:r>
            <w:r w:rsidR="00683AED">
              <w:rPr>
                <w:rFonts w:eastAsia="Times New Roman"/>
                <w:sz w:val="14"/>
              </w:rPr>
              <w:t>Duration</w:t>
            </w:r>
            <w:r w:rsidRPr="00487A01">
              <w:rPr>
                <w:rFonts w:eastAsia="Times New Roman"/>
                <w:sz w:val="14"/>
              </w:rPr>
              <w:t>:long</w:t>
            </w:r>
          </w:p>
        </w:tc>
        <w:tc>
          <w:tcPr>
            <w:tcW w:w="1888" w:type="dxa"/>
            <w:hideMark/>
          </w:tcPr>
          <w:p w14:paraId="1A0CDA4C" w14:textId="3844C42D" w:rsidR="00E418AF" w:rsidRPr="00487A01" w:rsidRDefault="00E418AF" w:rsidP="004E7283">
            <w:pPr>
              <w:pStyle w:val="output"/>
              <w:rPr>
                <w:rFonts w:eastAsia="Times New Roman"/>
                <w:sz w:val="14"/>
              </w:rPr>
            </w:pPr>
            <w:r w:rsidRPr="00487A01">
              <w:rPr>
                <w:rFonts w:eastAsia="Times New Roman"/>
                <w:sz w:val="14"/>
              </w:rPr>
              <w:t>Avg</w:t>
            </w:r>
            <w:r w:rsidR="00683AED">
              <w:rPr>
                <w:rFonts w:eastAsia="Times New Roman"/>
                <w:sz w:val="14"/>
              </w:rPr>
              <w:t>Duration</w:t>
            </w:r>
            <w:r w:rsidRPr="00487A01">
              <w:rPr>
                <w:rFonts w:eastAsia="Times New Roman"/>
                <w:sz w:val="14"/>
              </w:rPr>
              <w:t>:double?</w:t>
            </w:r>
          </w:p>
        </w:tc>
        <w:tc>
          <w:tcPr>
            <w:tcW w:w="1536" w:type="dxa"/>
            <w:hideMark/>
          </w:tcPr>
          <w:p w14:paraId="7A1F61A9" w14:textId="06BC52E6" w:rsidR="00E418AF" w:rsidRPr="00487A01" w:rsidRDefault="00E418AF" w:rsidP="004E7283">
            <w:pPr>
              <w:pStyle w:val="output"/>
              <w:rPr>
                <w:rFonts w:eastAsia="Times New Roman"/>
                <w:sz w:val="14"/>
              </w:rPr>
            </w:pPr>
            <w:r w:rsidRPr="00487A01">
              <w:rPr>
                <w:rFonts w:eastAsia="Times New Roman"/>
                <w:sz w:val="14"/>
              </w:rPr>
              <w:t>Max</w:t>
            </w:r>
            <w:r w:rsidR="00683AED">
              <w:rPr>
                <w:rFonts w:eastAsia="Times New Roman"/>
                <w:sz w:val="14"/>
              </w:rPr>
              <w:t>Duration</w:t>
            </w:r>
            <w:r w:rsidRPr="00487A01">
              <w:rPr>
                <w:rFonts w:eastAsia="Times New Roman"/>
                <w:sz w:val="14"/>
              </w:rPr>
              <w:t>:int</w:t>
            </w:r>
          </w:p>
        </w:tc>
        <w:tc>
          <w:tcPr>
            <w:tcW w:w="1536" w:type="dxa"/>
            <w:hideMark/>
          </w:tcPr>
          <w:p w14:paraId="20F2783F" w14:textId="7E68C983" w:rsidR="00E418AF" w:rsidRPr="00487A01" w:rsidRDefault="00E418AF" w:rsidP="004E7283">
            <w:pPr>
              <w:pStyle w:val="output"/>
              <w:rPr>
                <w:rFonts w:eastAsia="Times New Roman"/>
                <w:sz w:val="14"/>
              </w:rPr>
            </w:pPr>
            <w:r w:rsidRPr="00487A01">
              <w:rPr>
                <w:rFonts w:eastAsia="Times New Roman"/>
                <w:sz w:val="14"/>
              </w:rPr>
              <w:t>Min</w:t>
            </w:r>
            <w:r w:rsidR="00683AED">
              <w:rPr>
                <w:rFonts w:eastAsia="Times New Roman"/>
                <w:sz w:val="14"/>
              </w:rPr>
              <w:t>Duration</w:t>
            </w:r>
            <w:r w:rsidRPr="00487A01">
              <w:rPr>
                <w:rFonts w:eastAsia="Times New Roman"/>
                <w:sz w:val="14"/>
              </w:rPr>
              <w:t>:int</w:t>
            </w:r>
          </w:p>
        </w:tc>
      </w:tr>
      <w:tr w:rsidR="00E418AF" w:rsidRPr="004D5F08" w14:paraId="036A66A3" w14:textId="77777777" w:rsidTr="004E7283">
        <w:tc>
          <w:tcPr>
            <w:tcW w:w="1638" w:type="dxa"/>
            <w:hideMark/>
          </w:tcPr>
          <w:p w14:paraId="28D15B48" w14:textId="77777777" w:rsidR="00E418AF" w:rsidRPr="00487A01" w:rsidRDefault="00E418AF" w:rsidP="004E7283">
            <w:pPr>
              <w:pStyle w:val="output"/>
              <w:rPr>
                <w:rFonts w:eastAsia="Times New Roman"/>
                <w:sz w:val="14"/>
              </w:rPr>
            </w:pPr>
            <w:r w:rsidRPr="00487A01">
              <w:rPr>
                <w:rFonts w:eastAsia="Times New Roman"/>
                <w:sz w:val="14"/>
              </w:rPr>
              <w:t>1</w:t>
            </w:r>
          </w:p>
        </w:tc>
        <w:tc>
          <w:tcPr>
            <w:tcW w:w="810" w:type="dxa"/>
            <w:hideMark/>
          </w:tcPr>
          <w:p w14:paraId="02A7987A" w14:textId="77777777" w:rsidR="00E418AF" w:rsidRPr="00487A01" w:rsidRDefault="00E418AF" w:rsidP="004E7283">
            <w:pPr>
              <w:pStyle w:val="output"/>
              <w:rPr>
                <w:rFonts w:eastAsia="Times New Roman"/>
                <w:sz w:val="14"/>
              </w:rPr>
            </w:pPr>
            <w:r w:rsidRPr="00487A01">
              <w:rPr>
                <w:rFonts w:eastAsia="Times New Roman"/>
                <w:sz w:val="14"/>
              </w:rPr>
              <w:t>en_ca</w:t>
            </w:r>
          </w:p>
        </w:tc>
        <w:tc>
          <w:tcPr>
            <w:tcW w:w="2115" w:type="dxa"/>
            <w:hideMark/>
          </w:tcPr>
          <w:p w14:paraId="72912016" w14:textId="77777777" w:rsidR="00E418AF" w:rsidRPr="00487A01" w:rsidRDefault="00E418AF" w:rsidP="004E7283">
            <w:pPr>
              <w:pStyle w:val="output"/>
              <w:rPr>
                <w:rFonts w:eastAsia="Times New Roman"/>
                <w:sz w:val="14"/>
              </w:rPr>
            </w:pPr>
            <w:r w:rsidRPr="00487A01">
              <w:rPr>
                <w:rFonts w:eastAsia="Times New Roman"/>
                <w:sz w:val="14"/>
              </w:rPr>
              <w:t>24</w:t>
            </w:r>
          </w:p>
        </w:tc>
        <w:tc>
          <w:tcPr>
            <w:tcW w:w="1888" w:type="dxa"/>
            <w:hideMark/>
          </w:tcPr>
          <w:p w14:paraId="4488ECCC" w14:textId="77777777" w:rsidR="00E418AF" w:rsidRPr="00487A01" w:rsidRDefault="00E418AF" w:rsidP="004E7283">
            <w:pPr>
              <w:pStyle w:val="output"/>
              <w:rPr>
                <w:rFonts w:eastAsia="Times New Roman"/>
                <w:sz w:val="14"/>
              </w:rPr>
            </w:pPr>
            <w:r w:rsidRPr="00487A01">
              <w:rPr>
                <w:rFonts w:eastAsia="Times New Roman"/>
                <w:sz w:val="14"/>
              </w:rPr>
              <w:t>24</w:t>
            </w:r>
          </w:p>
        </w:tc>
        <w:tc>
          <w:tcPr>
            <w:tcW w:w="1536" w:type="dxa"/>
            <w:hideMark/>
          </w:tcPr>
          <w:p w14:paraId="53F121CE" w14:textId="77777777" w:rsidR="00E418AF" w:rsidRPr="00487A01" w:rsidRDefault="00E418AF" w:rsidP="004E7283">
            <w:pPr>
              <w:pStyle w:val="output"/>
              <w:rPr>
                <w:rFonts w:eastAsia="Times New Roman"/>
                <w:sz w:val="14"/>
              </w:rPr>
            </w:pPr>
            <w:r w:rsidRPr="00487A01">
              <w:rPr>
                <w:rFonts w:eastAsia="Times New Roman"/>
                <w:sz w:val="14"/>
              </w:rPr>
              <w:t>24</w:t>
            </w:r>
          </w:p>
        </w:tc>
        <w:tc>
          <w:tcPr>
            <w:tcW w:w="1536" w:type="dxa"/>
            <w:hideMark/>
          </w:tcPr>
          <w:p w14:paraId="64AAB18D" w14:textId="77777777" w:rsidR="00E418AF" w:rsidRPr="00487A01" w:rsidRDefault="00E418AF" w:rsidP="004E7283">
            <w:pPr>
              <w:pStyle w:val="output"/>
              <w:rPr>
                <w:rFonts w:eastAsia="Times New Roman"/>
                <w:sz w:val="14"/>
              </w:rPr>
            </w:pPr>
            <w:r w:rsidRPr="00487A01">
              <w:rPr>
                <w:rFonts w:eastAsia="Times New Roman"/>
                <w:sz w:val="14"/>
              </w:rPr>
              <w:t>24</w:t>
            </w:r>
          </w:p>
        </w:tc>
      </w:tr>
      <w:tr w:rsidR="00E418AF" w:rsidRPr="004D5F08" w14:paraId="26E09F59" w14:textId="77777777" w:rsidTr="004E7283">
        <w:tc>
          <w:tcPr>
            <w:tcW w:w="1638" w:type="dxa"/>
            <w:hideMark/>
          </w:tcPr>
          <w:p w14:paraId="23F02AB9" w14:textId="77777777" w:rsidR="00E418AF" w:rsidRPr="00487A01" w:rsidRDefault="00E418AF" w:rsidP="004E7283">
            <w:pPr>
              <w:pStyle w:val="output"/>
              <w:rPr>
                <w:rFonts w:eastAsia="Times New Roman"/>
                <w:sz w:val="14"/>
              </w:rPr>
            </w:pPr>
            <w:r w:rsidRPr="00487A01">
              <w:rPr>
                <w:rFonts w:eastAsia="Times New Roman"/>
                <w:sz w:val="14"/>
              </w:rPr>
              <w:t>1</w:t>
            </w:r>
          </w:p>
        </w:tc>
        <w:tc>
          <w:tcPr>
            <w:tcW w:w="810" w:type="dxa"/>
            <w:hideMark/>
          </w:tcPr>
          <w:p w14:paraId="4FA3B4D4" w14:textId="77777777" w:rsidR="00E418AF" w:rsidRPr="00487A01" w:rsidRDefault="00E418AF" w:rsidP="004E7283">
            <w:pPr>
              <w:pStyle w:val="output"/>
              <w:rPr>
                <w:rFonts w:eastAsia="Times New Roman"/>
                <w:sz w:val="14"/>
              </w:rPr>
            </w:pPr>
            <w:r w:rsidRPr="00487A01">
              <w:rPr>
                <w:rFonts w:eastAsia="Times New Roman"/>
                <w:sz w:val="14"/>
              </w:rPr>
              <w:t>en_ch</w:t>
            </w:r>
          </w:p>
        </w:tc>
        <w:tc>
          <w:tcPr>
            <w:tcW w:w="2115" w:type="dxa"/>
            <w:hideMark/>
          </w:tcPr>
          <w:p w14:paraId="565CF6A4" w14:textId="77777777" w:rsidR="00E418AF" w:rsidRPr="00487A01" w:rsidRDefault="00E418AF" w:rsidP="004E7283">
            <w:pPr>
              <w:pStyle w:val="output"/>
              <w:rPr>
                <w:rFonts w:eastAsia="Times New Roman"/>
                <w:sz w:val="14"/>
              </w:rPr>
            </w:pPr>
            <w:r w:rsidRPr="00487A01">
              <w:rPr>
                <w:rFonts w:eastAsia="Times New Roman"/>
                <w:sz w:val="14"/>
              </w:rPr>
              <w:t>10</w:t>
            </w:r>
          </w:p>
        </w:tc>
        <w:tc>
          <w:tcPr>
            <w:tcW w:w="1888" w:type="dxa"/>
            <w:hideMark/>
          </w:tcPr>
          <w:p w14:paraId="476ED24F" w14:textId="77777777" w:rsidR="00E418AF" w:rsidRPr="00487A01" w:rsidRDefault="00E418AF" w:rsidP="004E7283">
            <w:pPr>
              <w:pStyle w:val="output"/>
              <w:rPr>
                <w:rFonts w:eastAsia="Times New Roman"/>
                <w:sz w:val="14"/>
              </w:rPr>
            </w:pPr>
            <w:r w:rsidRPr="00487A01">
              <w:rPr>
                <w:rFonts w:eastAsia="Times New Roman"/>
                <w:sz w:val="14"/>
              </w:rPr>
              <w:t>10</w:t>
            </w:r>
          </w:p>
        </w:tc>
        <w:tc>
          <w:tcPr>
            <w:tcW w:w="1536" w:type="dxa"/>
            <w:hideMark/>
          </w:tcPr>
          <w:p w14:paraId="01870DA6" w14:textId="77777777" w:rsidR="00E418AF" w:rsidRPr="00487A01" w:rsidRDefault="00E418AF" w:rsidP="004E7283">
            <w:pPr>
              <w:pStyle w:val="output"/>
              <w:rPr>
                <w:rFonts w:eastAsia="Times New Roman"/>
                <w:sz w:val="14"/>
              </w:rPr>
            </w:pPr>
            <w:r w:rsidRPr="00487A01">
              <w:rPr>
                <w:rFonts w:eastAsia="Times New Roman"/>
                <w:sz w:val="14"/>
              </w:rPr>
              <w:t>10</w:t>
            </w:r>
          </w:p>
        </w:tc>
        <w:tc>
          <w:tcPr>
            <w:tcW w:w="1536" w:type="dxa"/>
            <w:hideMark/>
          </w:tcPr>
          <w:p w14:paraId="352350D4" w14:textId="77777777" w:rsidR="00E418AF" w:rsidRPr="00487A01" w:rsidRDefault="00E418AF" w:rsidP="004E7283">
            <w:pPr>
              <w:pStyle w:val="output"/>
              <w:rPr>
                <w:rFonts w:eastAsia="Times New Roman"/>
                <w:sz w:val="14"/>
              </w:rPr>
            </w:pPr>
            <w:r w:rsidRPr="00487A01">
              <w:rPr>
                <w:rFonts w:eastAsia="Times New Roman"/>
                <w:sz w:val="14"/>
              </w:rPr>
              <w:t>10</w:t>
            </w:r>
          </w:p>
        </w:tc>
      </w:tr>
      <w:tr w:rsidR="00E418AF" w:rsidRPr="004D5F08" w14:paraId="3DC186F8" w14:textId="77777777" w:rsidTr="004E7283">
        <w:tc>
          <w:tcPr>
            <w:tcW w:w="1638" w:type="dxa"/>
            <w:hideMark/>
          </w:tcPr>
          <w:p w14:paraId="124DDF81" w14:textId="77777777" w:rsidR="00E418AF" w:rsidRPr="00487A01" w:rsidRDefault="00E418AF" w:rsidP="004E7283">
            <w:pPr>
              <w:pStyle w:val="output"/>
              <w:rPr>
                <w:rFonts w:eastAsia="Times New Roman"/>
                <w:sz w:val="14"/>
              </w:rPr>
            </w:pPr>
            <w:r w:rsidRPr="00487A01">
              <w:rPr>
                <w:rFonts w:eastAsia="Times New Roman"/>
                <w:sz w:val="14"/>
              </w:rPr>
              <w:t>1</w:t>
            </w:r>
          </w:p>
        </w:tc>
        <w:tc>
          <w:tcPr>
            <w:tcW w:w="810" w:type="dxa"/>
            <w:hideMark/>
          </w:tcPr>
          <w:p w14:paraId="5084229B" w14:textId="77777777" w:rsidR="00E418AF" w:rsidRPr="00487A01" w:rsidRDefault="00E418AF" w:rsidP="004E7283">
            <w:pPr>
              <w:pStyle w:val="output"/>
              <w:rPr>
                <w:rFonts w:eastAsia="Times New Roman"/>
                <w:sz w:val="14"/>
              </w:rPr>
            </w:pPr>
            <w:r w:rsidRPr="00487A01">
              <w:rPr>
                <w:rFonts w:eastAsia="Times New Roman"/>
                <w:sz w:val="14"/>
              </w:rPr>
              <w:t>en_fr</w:t>
            </w:r>
          </w:p>
        </w:tc>
        <w:tc>
          <w:tcPr>
            <w:tcW w:w="2115" w:type="dxa"/>
            <w:hideMark/>
          </w:tcPr>
          <w:p w14:paraId="7830621E" w14:textId="77777777" w:rsidR="00E418AF" w:rsidRPr="00487A01" w:rsidRDefault="00E418AF" w:rsidP="004E7283">
            <w:pPr>
              <w:pStyle w:val="output"/>
              <w:rPr>
                <w:rFonts w:eastAsia="Times New Roman"/>
                <w:sz w:val="14"/>
              </w:rPr>
            </w:pPr>
            <w:r w:rsidRPr="00487A01">
              <w:rPr>
                <w:rFonts w:eastAsia="Times New Roman"/>
                <w:sz w:val="14"/>
              </w:rPr>
              <w:t>241</w:t>
            </w:r>
          </w:p>
        </w:tc>
        <w:tc>
          <w:tcPr>
            <w:tcW w:w="1888" w:type="dxa"/>
            <w:hideMark/>
          </w:tcPr>
          <w:p w14:paraId="73311E45" w14:textId="77777777" w:rsidR="00E418AF" w:rsidRPr="00487A01" w:rsidRDefault="00E418AF" w:rsidP="004E7283">
            <w:pPr>
              <w:pStyle w:val="output"/>
              <w:rPr>
                <w:rFonts w:eastAsia="Times New Roman"/>
                <w:sz w:val="14"/>
              </w:rPr>
            </w:pPr>
            <w:r w:rsidRPr="00487A01">
              <w:rPr>
                <w:rFonts w:eastAsia="Times New Roman"/>
                <w:sz w:val="14"/>
              </w:rPr>
              <w:t>241</w:t>
            </w:r>
          </w:p>
        </w:tc>
        <w:tc>
          <w:tcPr>
            <w:tcW w:w="1536" w:type="dxa"/>
            <w:hideMark/>
          </w:tcPr>
          <w:p w14:paraId="3E632332" w14:textId="77777777" w:rsidR="00E418AF" w:rsidRPr="00487A01" w:rsidRDefault="00E418AF" w:rsidP="004E7283">
            <w:pPr>
              <w:pStyle w:val="output"/>
              <w:rPr>
                <w:rFonts w:eastAsia="Times New Roman"/>
                <w:sz w:val="14"/>
              </w:rPr>
            </w:pPr>
            <w:r w:rsidRPr="00487A01">
              <w:rPr>
                <w:rFonts w:eastAsia="Times New Roman"/>
                <w:sz w:val="14"/>
              </w:rPr>
              <w:t>241</w:t>
            </w:r>
          </w:p>
        </w:tc>
        <w:tc>
          <w:tcPr>
            <w:tcW w:w="1536" w:type="dxa"/>
            <w:hideMark/>
          </w:tcPr>
          <w:p w14:paraId="7C49FED1" w14:textId="77777777" w:rsidR="00E418AF" w:rsidRPr="00487A01" w:rsidRDefault="00E418AF" w:rsidP="004E7283">
            <w:pPr>
              <w:pStyle w:val="output"/>
              <w:rPr>
                <w:rFonts w:eastAsia="Times New Roman"/>
                <w:sz w:val="14"/>
              </w:rPr>
            </w:pPr>
            <w:r w:rsidRPr="00487A01">
              <w:rPr>
                <w:rFonts w:eastAsia="Times New Roman"/>
                <w:sz w:val="14"/>
              </w:rPr>
              <w:t>241</w:t>
            </w:r>
          </w:p>
        </w:tc>
      </w:tr>
      <w:tr w:rsidR="00E418AF" w:rsidRPr="004D5F08" w14:paraId="5367A808" w14:textId="77777777" w:rsidTr="004E7283">
        <w:tc>
          <w:tcPr>
            <w:tcW w:w="1638" w:type="dxa"/>
            <w:hideMark/>
          </w:tcPr>
          <w:p w14:paraId="4463B96D" w14:textId="77777777" w:rsidR="00E418AF" w:rsidRPr="00487A01" w:rsidRDefault="00E418AF" w:rsidP="004E7283">
            <w:pPr>
              <w:pStyle w:val="output"/>
              <w:rPr>
                <w:rFonts w:eastAsia="Times New Roman"/>
                <w:sz w:val="14"/>
              </w:rPr>
            </w:pPr>
            <w:r w:rsidRPr="00487A01">
              <w:rPr>
                <w:rFonts w:eastAsia="Times New Roman"/>
                <w:sz w:val="14"/>
              </w:rPr>
              <w:t>2</w:t>
            </w:r>
          </w:p>
        </w:tc>
        <w:tc>
          <w:tcPr>
            <w:tcW w:w="810" w:type="dxa"/>
            <w:hideMark/>
          </w:tcPr>
          <w:p w14:paraId="40CD6290" w14:textId="77777777" w:rsidR="00E418AF" w:rsidRPr="00487A01" w:rsidRDefault="00E418AF" w:rsidP="004E7283">
            <w:pPr>
              <w:pStyle w:val="output"/>
              <w:rPr>
                <w:rFonts w:eastAsia="Times New Roman"/>
                <w:sz w:val="14"/>
              </w:rPr>
            </w:pPr>
            <w:r w:rsidRPr="00487A01">
              <w:rPr>
                <w:rFonts w:eastAsia="Times New Roman"/>
                <w:sz w:val="14"/>
              </w:rPr>
              <w:t>en_gb</w:t>
            </w:r>
          </w:p>
        </w:tc>
        <w:tc>
          <w:tcPr>
            <w:tcW w:w="2115" w:type="dxa"/>
            <w:hideMark/>
          </w:tcPr>
          <w:p w14:paraId="224B1198" w14:textId="77777777" w:rsidR="00E418AF" w:rsidRPr="00487A01" w:rsidRDefault="00E418AF" w:rsidP="004E7283">
            <w:pPr>
              <w:pStyle w:val="output"/>
              <w:rPr>
                <w:rFonts w:eastAsia="Times New Roman"/>
                <w:sz w:val="14"/>
              </w:rPr>
            </w:pPr>
            <w:r w:rsidRPr="00487A01">
              <w:rPr>
                <w:rFonts w:eastAsia="Times New Roman"/>
                <w:sz w:val="14"/>
              </w:rPr>
              <w:t>688</w:t>
            </w:r>
          </w:p>
        </w:tc>
        <w:tc>
          <w:tcPr>
            <w:tcW w:w="1888" w:type="dxa"/>
            <w:hideMark/>
          </w:tcPr>
          <w:p w14:paraId="34EEC18C" w14:textId="77777777" w:rsidR="00E418AF" w:rsidRPr="00487A01" w:rsidRDefault="00E418AF" w:rsidP="004E7283">
            <w:pPr>
              <w:pStyle w:val="output"/>
              <w:rPr>
                <w:rFonts w:eastAsia="Times New Roman"/>
                <w:sz w:val="14"/>
              </w:rPr>
            </w:pPr>
            <w:r w:rsidRPr="00487A01">
              <w:rPr>
                <w:rFonts w:eastAsia="Times New Roman"/>
                <w:sz w:val="14"/>
              </w:rPr>
              <w:t>344</w:t>
            </w:r>
          </w:p>
        </w:tc>
        <w:tc>
          <w:tcPr>
            <w:tcW w:w="1536" w:type="dxa"/>
            <w:hideMark/>
          </w:tcPr>
          <w:p w14:paraId="4683DCB8" w14:textId="77777777" w:rsidR="00E418AF" w:rsidRPr="00487A01" w:rsidRDefault="00E418AF" w:rsidP="004E7283">
            <w:pPr>
              <w:pStyle w:val="output"/>
              <w:rPr>
                <w:rFonts w:eastAsia="Times New Roman"/>
                <w:sz w:val="14"/>
              </w:rPr>
            </w:pPr>
            <w:r w:rsidRPr="00487A01">
              <w:rPr>
                <w:rFonts w:eastAsia="Times New Roman"/>
                <w:sz w:val="14"/>
              </w:rPr>
              <w:t>614</w:t>
            </w:r>
          </w:p>
        </w:tc>
        <w:tc>
          <w:tcPr>
            <w:tcW w:w="1536" w:type="dxa"/>
            <w:hideMark/>
          </w:tcPr>
          <w:p w14:paraId="4BB755E9" w14:textId="77777777" w:rsidR="00E418AF" w:rsidRPr="00487A01" w:rsidRDefault="00E418AF" w:rsidP="004E7283">
            <w:pPr>
              <w:pStyle w:val="output"/>
              <w:rPr>
                <w:rFonts w:eastAsia="Times New Roman"/>
                <w:sz w:val="14"/>
              </w:rPr>
            </w:pPr>
            <w:r w:rsidRPr="00487A01">
              <w:rPr>
                <w:rFonts w:eastAsia="Times New Roman"/>
                <w:sz w:val="14"/>
              </w:rPr>
              <w:t>74</w:t>
            </w:r>
          </w:p>
        </w:tc>
      </w:tr>
      <w:tr w:rsidR="00E418AF" w:rsidRPr="004D5F08" w14:paraId="3F96FBF7" w14:textId="77777777" w:rsidTr="004E7283">
        <w:tc>
          <w:tcPr>
            <w:tcW w:w="1638" w:type="dxa"/>
            <w:hideMark/>
          </w:tcPr>
          <w:p w14:paraId="4AA61352" w14:textId="77777777" w:rsidR="00E418AF" w:rsidRPr="00487A01" w:rsidRDefault="00E418AF" w:rsidP="004E7283">
            <w:pPr>
              <w:pStyle w:val="output"/>
              <w:rPr>
                <w:rFonts w:eastAsia="Times New Roman"/>
                <w:sz w:val="14"/>
              </w:rPr>
            </w:pPr>
            <w:r w:rsidRPr="00487A01">
              <w:rPr>
                <w:rFonts w:eastAsia="Times New Roman"/>
                <w:sz w:val="14"/>
              </w:rPr>
              <w:t>1</w:t>
            </w:r>
          </w:p>
        </w:tc>
        <w:tc>
          <w:tcPr>
            <w:tcW w:w="810" w:type="dxa"/>
            <w:hideMark/>
          </w:tcPr>
          <w:p w14:paraId="60401784" w14:textId="77777777" w:rsidR="00E418AF" w:rsidRPr="00487A01" w:rsidRDefault="00E418AF" w:rsidP="004E7283">
            <w:pPr>
              <w:pStyle w:val="output"/>
              <w:rPr>
                <w:rFonts w:eastAsia="Times New Roman"/>
                <w:sz w:val="14"/>
              </w:rPr>
            </w:pPr>
            <w:r w:rsidRPr="00487A01">
              <w:rPr>
                <w:rFonts w:eastAsia="Times New Roman"/>
                <w:sz w:val="14"/>
              </w:rPr>
              <w:t>en_gr</w:t>
            </w:r>
          </w:p>
        </w:tc>
        <w:tc>
          <w:tcPr>
            <w:tcW w:w="2115" w:type="dxa"/>
            <w:hideMark/>
          </w:tcPr>
          <w:p w14:paraId="15D2FDEB" w14:textId="77777777" w:rsidR="00E418AF" w:rsidRPr="00487A01" w:rsidRDefault="00E418AF" w:rsidP="004E7283">
            <w:pPr>
              <w:pStyle w:val="output"/>
              <w:rPr>
                <w:rFonts w:eastAsia="Times New Roman"/>
                <w:sz w:val="14"/>
              </w:rPr>
            </w:pPr>
            <w:r w:rsidRPr="00487A01">
              <w:rPr>
                <w:rFonts w:eastAsia="Times New Roman"/>
                <w:sz w:val="14"/>
              </w:rPr>
              <w:t>305</w:t>
            </w:r>
          </w:p>
        </w:tc>
        <w:tc>
          <w:tcPr>
            <w:tcW w:w="1888" w:type="dxa"/>
            <w:hideMark/>
          </w:tcPr>
          <w:p w14:paraId="5A63E77A" w14:textId="77777777" w:rsidR="00E418AF" w:rsidRPr="00487A01" w:rsidRDefault="00E418AF" w:rsidP="004E7283">
            <w:pPr>
              <w:pStyle w:val="output"/>
              <w:rPr>
                <w:rFonts w:eastAsia="Times New Roman"/>
                <w:sz w:val="14"/>
              </w:rPr>
            </w:pPr>
            <w:r w:rsidRPr="00487A01">
              <w:rPr>
                <w:rFonts w:eastAsia="Times New Roman"/>
                <w:sz w:val="14"/>
              </w:rPr>
              <w:t>305</w:t>
            </w:r>
          </w:p>
        </w:tc>
        <w:tc>
          <w:tcPr>
            <w:tcW w:w="1536" w:type="dxa"/>
            <w:hideMark/>
          </w:tcPr>
          <w:p w14:paraId="45B41B9F" w14:textId="77777777" w:rsidR="00E418AF" w:rsidRPr="00487A01" w:rsidRDefault="00E418AF" w:rsidP="004E7283">
            <w:pPr>
              <w:pStyle w:val="output"/>
              <w:rPr>
                <w:rFonts w:eastAsia="Times New Roman"/>
                <w:sz w:val="14"/>
              </w:rPr>
            </w:pPr>
            <w:r w:rsidRPr="00487A01">
              <w:rPr>
                <w:rFonts w:eastAsia="Times New Roman"/>
                <w:sz w:val="14"/>
              </w:rPr>
              <w:t>305</w:t>
            </w:r>
          </w:p>
        </w:tc>
        <w:tc>
          <w:tcPr>
            <w:tcW w:w="1536" w:type="dxa"/>
            <w:hideMark/>
          </w:tcPr>
          <w:p w14:paraId="2994769C" w14:textId="77777777" w:rsidR="00E418AF" w:rsidRPr="00487A01" w:rsidRDefault="00E418AF" w:rsidP="004E7283">
            <w:pPr>
              <w:pStyle w:val="output"/>
              <w:rPr>
                <w:rFonts w:eastAsia="Times New Roman"/>
                <w:sz w:val="14"/>
              </w:rPr>
            </w:pPr>
            <w:r w:rsidRPr="00487A01">
              <w:rPr>
                <w:rFonts w:eastAsia="Times New Roman"/>
                <w:sz w:val="14"/>
              </w:rPr>
              <w:t>305</w:t>
            </w:r>
          </w:p>
        </w:tc>
      </w:tr>
      <w:tr w:rsidR="00E418AF" w:rsidRPr="004D5F08" w14:paraId="38114173" w14:textId="77777777" w:rsidTr="004E7283">
        <w:trPr>
          <w:trHeight w:val="57"/>
        </w:trPr>
        <w:tc>
          <w:tcPr>
            <w:tcW w:w="1638" w:type="dxa"/>
            <w:hideMark/>
          </w:tcPr>
          <w:p w14:paraId="1E4CFC8A" w14:textId="77777777" w:rsidR="00E418AF" w:rsidRPr="00487A01" w:rsidRDefault="00E418AF" w:rsidP="004E7283">
            <w:pPr>
              <w:pStyle w:val="output"/>
              <w:rPr>
                <w:rFonts w:eastAsia="Times New Roman"/>
                <w:sz w:val="14"/>
              </w:rPr>
            </w:pPr>
            <w:r w:rsidRPr="00487A01">
              <w:rPr>
                <w:rFonts w:eastAsia="Times New Roman"/>
                <w:sz w:val="14"/>
              </w:rPr>
              <w:t>1</w:t>
            </w:r>
          </w:p>
        </w:tc>
        <w:tc>
          <w:tcPr>
            <w:tcW w:w="810" w:type="dxa"/>
            <w:hideMark/>
          </w:tcPr>
          <w:p w14:paraId="0A80EA64" w14:textId="77777777" w:rsidR="00E418AF" w:rsidRPr="00487A01" w:rsidRDefault="00E418AF" w:rsidP="004E7283">
            <w:pPr>
              <w:pStyle w:val="output"/>
              <w:rPr>
                <w:rFonts w:eastAsia="Times New Roman"/>
                <w:sz w:val="14"/>
              </w:rPr>
            </w:pPr>
            <w:r w:rsidRPr="00487A01">
              <w:rPr>
                <w:rFonts w:eastAsia="Times New Roman"/>
                <w:sz w:val="14"/>
              </w:rPr>
              <w:t>en_mx</w:t>
            </w:r>
          </w:p>
        </w:tc>
        <w:tc>
          <w:tcPr>
            <w:tcW w:w="2115" w:type="dxa"/>
            <w:hideMark/>
          </w:tcPr>
          <w:p w14:paraId="0EACB0E8" w14:textId="77777777" w:rsidR="00E418AF" w:rsidRPr="00487A01" w:rsidRDefault="00E418AF" w:rsidP="004E7283">
            <w:pPr>
              <w:pStyle w:val="output"/>
              <w:rPr>
                <w:rFonts w:eastAsia="Times New Roman"/>
                <w:sz w:val="14"/>
              </w:rPr>
            </w:pPr>
            <w:r w:rsidRPr="00487A01">
              <w:rPr>
                <w:rFonts w:eastAsia="Times New Roman"/>
                <w:sz w:val="14"/>
              </w:rPr>
              <w:t>422</w:t>
            </w:r>
          </w:p>
        </w:tc>
        <w:tc>
          <w:tcPr>
            <w:tcW w:w="1888" w:type="dxa"/>
            <w:hideMark/>
          </w:tcPr>
          <w:p w14:paraId="120B7F10" w14:textId="77777777" w:rsidR="00E418AF" w:rsidRPr="00487A01" w:rsidRDefault="00E418AF" w:rsidP="004E7283">
            <w:pPr>
              <w:pStyle w:val="output"/>
              <w:rPr>
                <w:rFonts w:eastAsia="Times New Roman"/>
                <w:sz w:val="14"/>
              </w:rPr>
            </w:pPr>
            <w:r w:rsidRPr="00487A01">
              <w:rPr>
                <w:rFonts w:eastAsia="Times New Roman"/>
                <w:sz w:val="14"/>
              </w:rPr>
              <w:t>422</w:t>
            </w:r>
          </w:p>
        </w:tc>
        <w:tc>
          <w:tcPr>
            <w:tcW w:w="1536" w:type="dxa"/>
            <w:hideMark/>
          </w:tcPr>
          <w:p w14:paraId="5E1646ED" w14:textId="77777777" w:rsidR="00E418AF" w:rsidRPr="00487A01" w:rsidRDefault="00E418AF" w:rsidP="004E7283">
            <w:pPr>
              <w:pStyle w:val="output"/>
              <w:rPr>
                <w:rFonts w:eastAsia="Times New Roman"/>
                <w:sz w:val="14"/>
              </w:rPr>
            </w:pPr>
            <w:r w:rsidRPr="00487A01">
              <w:rPr>
                <w:rFonts w:eastAsia="Times New Roman"/>
                <w:sz w:val="14"/>
              </w:rPr>
              <w:t>422</w:t>
            </w:r>
          </w:p>
        </w:tc>
        <w:tc>
          <w:tcPr>
            <w:tcW w:w="1536" w:type="dxa"/>
            <w:hideMark/>
          </w:tcPr>
          <w:p w14:paraId="17ABE231" w14:textId="77777777" w:rsidR="00E418AF" w:rsidRPr="00487A01" w:rsidRDefault="00E418AF" w:rsidP="004E7283">
            <w:pPr>
              <w:pStyle w:val="output"/>
              <w:rPr>
                <w:rFonts w:eastAsia="Times New Roman"/>
                <w:sz w:val="14"/>
              </w:rPr>
            </w:pPr>
            <w:r w:rsidRPr="00487A01">
              <w:rPr>
                <w:rFonts w:eastAsia="Times New Roman"/>
                <w:sz w:val="14"/>
              </w:rPr>
              <w:t>422</w:t>
            </w:r>
          </w:p>
        </w:tc>
      </w:tr>
      <w:tr w:rsidR="00E418AF" w:rsidRPr="004D5F08" w14:paraId="7F64E00E" w14:textId="77777777" w:rsidTr="004E7283">
        <w:trPr>
          <w:trHeight w:val="57"/>
        </w:trPr>
        <w:tc>
          <w:tcPr>
            <w:tcW w:w="1638" w:type="dxa"/>
            <w:hideMark/>
          </w:tcPr>
          <w:p w14:paraId="0908B5D8" w14:textId="77777777" w:rsidR="00E418AF" w:rsidRPr="00487A01" w:rsidRDefault="00E418AF" w:rsidP="004E7283">
            <w:pPr>
              <w:pStyle w:val="output"/>
              <w:rPr>
                <w:rFonts w:eastAsia="Times New Roman"/>
                <w:sz w:val="14"/>
              </w:rPr>
            </w:pPr>
            <w:r w:rsidRPr="00487A01">
              <w:rPr>
                <w:rFonts w:eastAsia="Times New Roman"/>
                <w:sz w:val="14"/>
              </w:rPr>
              <w:t>16</w:t>
            </w:r>
          </w:p>
        </w:tc>
        <w:tc>
          <w:tcPr>
            <w:tcW w:w="810" w:type="dxa"/>
            <w:hideMark/>
          </w:tcPr>
          <w:p w14:paraId="2E34C383" w14:textId="77777777" w:rsidR="00E418AF" w:rsidRPr="00487A01" w:rsidRDefault="00E418AF" w:rsidP="004E7283">
            <w:pPr>
              <w:pStyle w:val="output"/>
              <w:rPr>
                <w:rFonts w:eastAsia="Times New Roman"/>
                <w:sz w:val="14"/>
              </w:rPr>
            </w:pPr>
            <w:r w:rsidRPr="00487A01">
              <w:rPr>
                <w:rFonts w:eastAsia="Times New Roman"/>
                <w:sz w:val="14"/>
              </w:rPr>
              <w:t>en_us</w:t>
            </w:r>
          </w:p>
        </w:tc>
        <w:tc>
          <w:tcPr>
            <w:tcW w:w="2115" w:type="dxa"/>
            <w:hideMark/>
          </w:tcPr>
          <w:p w14:paraId="393D3A3A" w14:textId="77777777" w:rsidR="00E418AF" w:rsidRPr="00487A01" w:rsidRDefault="00E418AF" w:rsidP="004E7283">
            <w:pPr>
              <w:pStyle w:val="output"/>
              <w:rPr>
                <w:rFonts w:eastAsia="Times New Roman"/>
                <w:sz w:val="14"/>
              </w:rPr>
            </w:pPr>
            <w:r w:rsidRPr="00487A01">
              <w:rPr>
                <w:rFonts w:eastAsia="Times New Roman"/>
                <w:sz w:val="14"/>
              </w:rPr>
              <w:t>8291</w:t>
            </w:r>
          </w:p>
        </w:tc>
        <w:tc>
          <w:tcPr>
            <w:tcW w:w="1888" w:type="dxa"/>
            <w:hideMark/>
          </w:tcPr>
          <w:p w14:paraId="7CEFA167" w14:textId="77777777" w:rsidR="00E418AF" w:rsidRPr="00487A01" w:rsidRDefault="00E418AF" w:rsidP="004E7283">
            <w:pPr>
              <w:pStyle w:val="output"/>
              <w:rPr>
                <w:rFonts w:eastAsia="Times New Roman"/>
                <w:sz w:val="14"/>
              </w:rPr>
            </w:pPr>
            <w:r w:rsidRPr="00487A01">
              <w:rPr>
                <w:rFonts w:eastAsia="Times New Roman"/>
                <w:sz w:val="14"/>
              </w:rPr>
              <w:t>518.1875</w:t>
            </w:r>
          </w:p>
        </w:tc>
        <w:tc>
          <w:tcPr>
            <w:tcW w:w="1536" w:type="dxa"/>
            <w:hideMark/>
          </w:tcPr>
          <w:p w14:paraId="100FE08F" w14:textId="77777777" w:rsidR="00E418AF" w:rsidRPr="00487A01" w:rsidRDefault="00E418AF" w:rsidP="004E7283">
            <w:pPr>
              <w:pStyle w:val="output"/>
              <w:rPr>
                <w:rFonts w:eastAsia="Times New Roman"/>
                <w:sz w:val="14"/>
              </w:rPr>
            </w:pPr>
            <w:r w:rsidRPr="00487A01">
              <w:rPr>
                <w:rFonts w:eastAsia="Times New Roman"/>
                <w:sz w:val="14"/>
              </w:rPr>
              <w:t>1270</w:t>
            </w:r>
          </w:p>
        </w:tc>
        <w:tc>
          <w:tcPr>
            <w:tcW w:w="1536" w:type="dxa"/>
            <w:hideMark/>
          </w:tcPr>
          <w:p w14:paraId="4C269668" w14:textId="77777777" w:rsidR="00E418AF" w:rsidRPr="00487A01" w:rsidRDefault="00E418AF" w:rsidP="004E7283">
            <w:pPr>
              <w:pStyle w:val="output"/>
              <w:rPr>
                <w:rFonts w:eastAsia="Times New Roman"/>
                <w:sz w:val="14"/>
              </w:rPr>
            </w:pPr>
            <w:r w:rsidRPr="00487A01">
              <w:rPr>
                <w:rFonts w:eastAsia="Times New Roman"/>
                <w:sz w:val="14"/>
              </w:rPr>
              <w:t>30</w:t>
            </w:r>
          </w:p>
        </w:tc>
      </w:tr>
    </w:tbl>
    <w:p w14:paraId="5BF475D7" w14:textId="77777777" w:rsidR="00E418AF" w:rsidRDefault="00E418AF" w:rsidP="00E418AF"/>
    <w:p w14:paraId="4C59A394" w14:textId="7E8EC99D" w:rsidR="00E418AF" w:rsidRDefault="4FC9C4C7" w:rsidP="00E418AF">
      <w:pPr>
        <w:pStyle w:val="Heading2"/>
      </w:pPr>
      <w:bookmarkStart w:id="440" w:name="_Toc488839513"/>
      <w:r>
        <w:t xml:space="preserve">A </w:t>
      </w:r>
      <w:r w:rsidR="00DE015C">
        <w:t>n</w:t>
      </w:r>
      <w:r>
        <w:t xml:space="preserve">ote: </w:t>
      </w:r>
      <w:r w:rsidR="00DE015C">
        <w:t>d</w:t>
      </w:r>
      <w:r>
        <w:t xml:space="preserve">ata types </w:t>
      </w:r>
      <w:r w:rsidR="00DE015C">
        <w:t>c</w:t>
      </w:r>
      <w:r>
        <w:t xml:space="preserve">oming from </w:t>
      </w:r>
      <w:r w:rsidR="00DE015C">
        <w:t>a</w:t>
      </w:r>
      <w:r>
        <w:t>ggregations</w:t>
      </w:r>
      <w:bookmarkEnd w:id="440"/>
    </w:p>
    <w:p w14:paraId="25E542E1" w14:textId="77777777" w:rsidR="00E418AF" w:rsidRDefault="4FC9C4C7" w:rsidP="00E418AF">
      <w:r>
        <w:t>You should be aware of how some aggregation operators deal with data types.</w:t>
      </w:r>
    </w:p>
    <w:p w14:paraId="67436A9B" w14:textId="5856F440" w:rsidR="00E418AF" w:rsidRDefault="00A53A20" w:rsidP="00E418AF">
      <w:r>
        <w:rPr>
          <w:rFonts w:ascii="Segoe UI Light" w:eastAsiaTheme="majorEastAsia" w:hAnsi="Segoe UI Light" w:cstheme="majorBidi"/>
          <w:spacing w:val="5"/>
          <w:kern w:val="28"/>
          <w:sz w:val="48"/>
          <w:szCs w:val="44"/>
        </w:rPr>
        <w:softHyphen/>
      </w:r>
      <w:r>
        <w:rPr>
          <w:rFonts w:ascii="Segoe UI Light" w:eastAsiaTheme="majorEastAsia" w:hAnsi="Segoe UI Light" w:cstheme="majorBidi"/>
          <w:spacing w:val="5"/>
          <w:kern w:val="28"/>
          <w:sz w:val="48"/>
          <w:szCs w:val="44"/>
        </w:rPr>
        <w:softHyphen/>
      </w:r>
      <w:r>
        <w:rPr>
          <w:rFonts w:ascii="Segoe UI Light" w:eastAsiaTheme="majorEastAsia" w:hAnsi="Segoe UI Light" w:cstheme="majorBidi"/>
          <w:spacing w:val="5"/>
          <w:kern w:val="28"/>
          <w:sz w:val="48"/>
          <w:szCs w:val="44"/>
        </w:rPr>
        <w:softHyphen/>
      </w:r>
      <w:r>
        <w:rPr>
          <w:rFonts w:ascii="Segoe UI Light" w:eastAsiaTheme="majorEastAsia" w:hAnsi="Segoe UI Light" w:cstheme="majorBidi"/>
          <w:spacing w:val="5"/>
          <w:kern w:val="28"/>
          <w:sz w:val="48"/>
          <w:szCs w:val="44"/>
        </w:rPr>
        <w:softHyphen/>
      </w:r>
      <w:r w:rsidR="3FE30DBB">
        <w:t>For</w:t>
      </w:r>
      <w:r w:rsidR="0801728B">
        <w:t xml:space="preserve"> example, the input data type is double:</w:t>
      </w:r>
    </w:p>
    <w:p w14:paraId="205DB758" w14:textId="77777777" w:rsidR="00E418AF" w:rsidRPr="00175D16" w:rsidRDefault="4FC9C4C7" w:rsidP="007E1733">
      <w:pPr>
        <w:pStyle w:val="ListParagraph"/>
        <w:numPr>
          <w:ilvl w:val="0"/>
          <w:numId w:val="6"/>
        </w:numPr>
      </w:pPr>
      <w:r>
        <w:t>SUM(double) -&gt; double</w:t>
      </w:r>
    </w:p>
    <w:p w14:paraId="464F682F" w14:textId="77777777" w:rsidR="00E418AF" w:rsidRPr="00175D16" w:rsidRDefault="4FC9C4C7" w:rsidP="007E1733">
      <w:pPr>
        <w:pStyle w:val="ListParagraph"/>
        <w:numPr>
          <w:ilvl w:val="0"/>
          <w:numId w:val="6"/>
        </w:numPr>
      </w:pPr>
      <w:r>
        <w:t>COUNT(double) -&gt; long(int64)</w:t>
      </w:r>
    </w:p>
    <w:p w14:paraId="6F5CBC45" w14:textId="77777777" w:rsidR="00E418AF" w:rsidRPr="00175D16" w:rsidRDefault="31E44B8B" w:rsidP="00E418AF">
      <w:r>
        <w:t>But if the input data type is numeric (long/int/short/byte, etc.):</w:t>
      </w:r>
    </w:p>
    <w:p w14:paraId="53AFA42B" w14:textId="77777777" w:rsidR="00E418AF" w:rsidRPr="00175D16" w:rsidRDefault="4FC9C4C7" w:rsidP="007E1733">
      <w:pPr>
        <w:pStyle w:val="ListParagraph"/>
        <w:numPr>
          <w:ilvl w:val="0"/>
          <w:numId w:val="7"/>
        </w:numPr>
      </w:pPr>
      <w:r>
        <w:t>SUM(type) -&gt; long(int64)</w:t>
      </w:r>
    </w:p>
    <w:p w14:paraId="1439DE44" w14:textId="77777777" w:rsidR="00E418AF" w:rsidRPr="00175D16" w:rsidRDefault="4FC9C4C7" w:rsidP="007E1733">
      <w:pPr>
        <w:pStyle w:val="ListParagraph"/>
        <w:numPr>
          <w:ilvl w:val="0"/>
          <w:numId w:val="7"/>
        </w:numPr>
      </w:pPr>
      <w:r>
        <w:t>COUNT(type) -&gt; long(int64)</w:t>
      </w:r>
    </w:p>
    <w:p w14:paraId="0B10859D" w14:textId="73271FB3" w:rsidR="00E418AF" w:rsidRDefault="4FC9C4C7" w:rsidP="00E418AF">
      <w:pPr>
        <w:pStyle w:val="Heading2"/>
      </w:pPr>
      <w:bookmarkStart w:id="441" w:name="_Toc488839514"/>
      <w:r>
        <w:t xml:space="preserve">Where </w:t>
      </w:r>
      <w:r w:rsidR="00DE015C">
        <w:t>y</w:t>
      </w:r>
      <w:r>
        <w:t xml:space="preserve">ou </w:t>
      </w:r>
      <w:r w:rsidR="00DE015C">
        <w:t>c</w:t>
      </w:r>
      <w:r>
        <w:t xml:space="preserve">an </w:t>
      </w:r>
      <w:r w:rsidR="00DE015C">
        <w:t>u</w:t>
      </w:r>
      <w:r>
        <w:t xml:space="preserve">se </w:t>
      </w:r>
      <w:r w:rsidR="00DE015C">
        <w:t>a</w:t>
      </w:r>
      <w:r>
        <w:t xml:space="preserve">ggregates in a </w:t>
      </w:r>
      <w:r w:rsidR="00DE015C">
        <w:t>q</w:t>
      </w:r>
      <w:r>
        <w:t>uery</w:t>
      </w:r>
      <w:bookmarkEnd w:id="441"/>
    </w:p>
    <w:p w14:paraId="13E28046" w14:textId="77777777" w:rsidR="00E418AF" w:rsidRDefault="4FC9C4C7" w:rsidP="00E418AF">
      <w:r>
        <w:t xml:space="preserve">Aggregates can ONLY appear in a SELECT clause. </w:t>
      </w:r>
    </w:p>
    <w:p w14:paraId="735FC5A8" w14:textId="77777777" w:rsidR="00E418AF" w:rsidRDefault="00E418AF" w:rsidP="00E418AF"/>
    <w:p w14:paraId="3C2EC221" w14:textId="4EB32498" w:rsidR="00E418AF" w:rsidRDefault="4FC9C4C7" w:rsidP="00E418AF">
      <w:pPr>
        <w:pStyle w:val="Heading2"/>
      </w:pPr>
      <w:bookmarkStart w:id="442" w:name="_Toc488839515"/>
      <w:r>
        <w:t xml:space="preserve">DISTINCT with </w:t>
      </w:r>
      <w:r w:rsidR="00DE015C">
        <w:t>a</w:t>
      </w:r>
      <w:r>
        <w:t xml:space="preserve">ggregates </w:t>
      </w:r>
      <w:bookmarkEnd w:id="442"/>
    </w:p>
    <w:p w14:paraId="68DA4ED1" w14:textId="622CE926" w:rsidR="00E418AF" w:rsidRDefault="4FC9C4C7" w:rsidP="00E418AF">
      <w:r>
        <w:t xml:space="preserve">Every aggregate function can take a </w:t>
      </w:r>
      <w:r w:rsidRPr="4FC9C4C7">
        <w:rPr>
          <w:b/>
          <w:bCs/>
        </w:rPr>
        <w:t>DISTINCT</w:t>
      </w:r>
      <w:r>
        <w:t xml:space="preserve"> qualifier.</w:t>
      </w:r>
    </w:p>
    <w:p w14:paraId="56621F01" w14:textId="77777777" w:rsidR="006E7F79" w:rsidRDefault="006E7F79" w:rsidP="00E418AF"/>
    <w:p w14:paraId="3CF08735" w14:textId="0A66B659" w:rsidR="00E418AF" w:rsidRDefault="4FC9C4C7" w:rsidP="00473ABC">
      <w:r>
        <w:t>For example</w:t>
      </w:r>
    </w:p>
    <w:p w14:paraId="727FD112" w14:textId="77777777" w:rsidR="00E418AF" w:rsidRDefault="00E418AF" w:rsidP="00E418AF">
      <w:pPr>
        <w:pStyle w:val="Preformatted"/>
      </w:pPr>
      <w:r>
        <w:t xml:space="preserve">COUNT(DISTINCT x) </w:t>
      </w:r>
    </w:p>
    <w:p w14:paraId="2C84910F" w14:textId="77777777" w:rsidR="00E418AF" w:rsidRDefault="00E418AF" w:rsidP="00473ABC"/>
    <w:p w14:paraId="7A0B7641" w14:textId="355FF2ED" w:rsidR="00473ABC" w:rsidRDefault="4FC9C4C7" w:rsidP="00473ABC">
      <w:r w:rsidRPr="4FC9C4C7">
        <w:rPr>
          <w:b/>
          <w:bCs/>
        </w:rPr>
        <w:t>DISTINCT</w:t>
      </w:r>
      <w:r>
        <w:t xml:space="preserve"> also works for user-defined aggregates.</w:t>
      </w:r>
    </w:p>
    <w:p w14:paraId="2AC10C5B" w14:textId="28BB35E1" w:rsidR="00E418AF" w:rsidRPr="00393E71" w:rsidRDefault="00E418AF" w:rsidP="00E418AF">
      <w:pPr>
        <w:pStyle w:val="Preformatted"/>
        <w:rPr>
          <w:lang w:val="es-419"/>
        </w:rPr>
      </w:pPr>
      <w:bookmarkStart w:id="443" w:name="OLE_LINK39"/>
      <w:bookmarkStart w:id="444" w:name="OLE_LINK40"/>
      <w:r w:rsidRPr="00393E71">
        <w:rPr>
          <w:lang w:val="es-419"/>
        </w:rPr>
        <w:t xml:space="preserve">MyAggregator(DISTINCT x,y,z).  </w:t>
      </w:r>
    </w:p>
    <w:p w14:paraId="6DD475FC" w14:textId="294170B3" w:rsidR="00E418AF" w:rsidRDefault="4FC9C4C7" w:rsidP="00E418AF">
      <w:pPr>
        <w:pStyle w:val="Heading1"/>
      </w:pPr>
      <w:bookmarkStart w:id="445" w:name="_Toc395275213"/>
      <w:bookmarkStart w:id="446" w:name="_Toc395359228"/>
      <w:bookmarkStart w:id="447" w:name="_Toc395513255"/>
      <w:bookmarkStart w:id="448" w:name="_Toc488839516"/>
      <w:bookmarkStart w:id="449" w:name="_Toc509989930"/>
      <w:bookmarkStart w:id="450" w:name="_Toc510454277"/>
      <w:bookmarkStart w:id="451" w:name="_Toc510532288"/>
      <w:bookmarkStart w:id="452" w:name="_Toc510541540"/>
      <w:bookmarkStart w:id="453" w:name="_Toc510619136"/>
      <w:bookmarkStart w:id="454" w:name="_Toc510767798"/>
      <w:bookmarkStart w:id="455" w:name="_Toc510783255"/>
      <w:bookmarkStart w:id="456" w:name="_Toc510783319"/>
      <w:bookmarkStart w:id="457" w:name="_Toc510787118"/>
      <w:bookmarkStart w:id="458" w:name="_Toc511139671"/>
      <w:bookmarkStart w:id="459" w:name="_Toc511116260"/>
      <w:bookmarkStart w:id="460" w:name="_Toc511651504"/>
      <w:bookmarkStart w:id="461" w:name="_Toc511124090"/>
      <w:bookmarkStart w:id="462" w:name="_Toc511624491"/>
      <w:bookmarkStart w:id="463" w:name="_Toc511655045"/>
      <w:bookmarkStart w:id="464" w:name="_Toc511655872"/>
      <w:bookmarkStart w:id="465" w:name="_Toc531104569"/>
      <w:bookmarkEnd w:id="443"/>
      <w:bookmarkEnd w:id="444"/>
      <w:r>
        <w:t xml:space="preserve">System-Defined </w:t>
      </w:r>
      <w:r w:rsidR="00DE015C">
        <w:t>a</w:t>
      </w:r>
      <w:r>
        <w:t>ggregates</w:t>
      </w:r>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p>
    <w:p w14:paraId="0ABF3445" w14:textId="77777777" w:rsidR="00E418AF" w:rsidRPr="00065D88" w:rsidRDefault="4FC9C4C7" w:rsidP="00E418AF">
      <w:r>
        <w:t>Scope contains several common aggregation functions:</w:t>
      </w:r>
    </w:p>
    <w:p w14:paraId="6444E7F2" w14:textId="170DE201" w:rsidR="00E418AF" w:rsidRDefault="4FC9C4C7" w:rsidP="007E1733">
      <w:pPr>
        <w:pStyle w:val="ListParagraph"/>
        <w:numPr>
          <w:ilvl w:val="0"/>
          <w:numId w:val="10"/>
        </w:numPr>
      </w:pPr>
      <w:r>
        <w:t xml:space="preserve">string </w:t>
      </w:r>
    </w:p>
    <w:p w14:paraId="4283278C" w14:textId="77777777" w:rsidR="00E418AF" w:rsidRDefault="4FC9C4C7" w:rsidP="007E1733">
      <w:pPr>
        <w:pStyle w:val="ListParagraph"/>
        <w:numPr>
          <w:ilvl w:val="0"/>
          <w:numId w:val="10"/>
        </w:numPr>
      </w:pPr>
      <w:r>
        <w:t>AVG</w:t>
      </w:r>
    </w:p>
    <w:p w14:paraId="3C9110A2" w14:textId="77777777" w:rsidR="00E418AF" w:rsidRDefault="4FC9C4C7" w:rsidP="007E1733">
      <w:pPr>
        <w:pStyle w:val="ListParagraph"/>
        <w:numPr>
          <w:ilvl w:val="0"/>
          <w:numId w:val="10"/>
        </w:numPr>
      </w:pPr>
      <w:r>
        <w:t>COUNT</w:t>
      </w:r>
    </w:p>
    <w:p w14:paraId="2437EA79" w14:textId="77777777" w:rsidR="00E418AF" w:rsidRDefault="4FC9C4C7" w:rsidP="007E1733">
      <w:pPr>
        <w:pStyle w:val="ListParagraph"/>
        <w:numPr>
          <w:ilvl w:val="0"/>
          <w:numId w:val="10"/>
        </w:numPr>
      </w:pPr>
      <w:r>
        <w:t>COUNTIF</w:t>
      </w:r>
    </w:p>
    <w:p w14:paraId="6DED9AAB" w14:textId="312047DD" w:rsidR="00D67EE1" w:rsidRDefault="4FC9C4C7" w:rsidP="007E1733">
      <w:pPr>
        <w:pStyle w:val="ListParagraph"/>
        <w:numPr>
          <w:ilvl w:val="0"/>
          <w:numId w:val="10"/>
        </w:numPr>
      </w:pPr>
      <w:r>
        <w:t>ANY_VALUE</w:t>
      </w:r>
    </w:p>
    <w:p w14:paraId="5AADDFEC" w14:textId="7F457C54" w:rsidR="00E418AF" w:rsidRDefault="002B6278" w:rsidP="00C66194">
      <w:pPr>
        <w:pStyle w:val="ListParagraph"/>
        <w:numPr>
          <w:ilvl w:val="0"/>
          <w:numId w:val="10"/>
        </w:numPr>
      </w:pPr>
      <w:r>
        <w:softHyphen/>
      </w:r>
      <w:r>
        <w:softHyphen/>
      </w:r>
      <w:r w:rsidR="4FC9C4C7">
        <w:t>LAST</w:t>
      </w:r>
    </w:p>
    <w:p w14:paraId="5B74363A" w14:textId="77777777" w:rsidR="00E418AF" w:rsidRDefault="4FC9C4C7" w:rsidP="007E1733">
      <w:pPr>
        <w:pStyle w:val="ListParagraph"/>
        <w:numPr>
          <w:ilvl w:val="0"/>
          <w:numId w:val="10"/>
        </w:numPr>
      </w:pPr>
      <w:r>
        <w:t>LIST</w:t>
      </w:r>
    </w:p>
    <w:p w14:paraId="14513294" w14:textId="77777777" w:rsidR="00E418AF" w:rsidRDefault="4FC9C4C7" w:rsidP="007E1733">
      <w:pPr>
        <w:pStyle w:val="ListParagraph"/>
        <w:numPr>
          <w:ilvl w:val="0"/>
          <w:numId w:val="10"/>
        </w:numPr>
      </w:pPr>
      <w:r>
        <w:t>MAX</w:t>
      </w:r>
    </w:p>
    <w:p w14:paraId="59140CB6" w14:textId="5FC4503A" w:rsidR="00E418AF" w:rsidRDefault="4FC9C4C7" w:rsidP="007E1733">
      <w:pPr>
        <w:pStyle w:val="ListParagraph"/>
        <w:numPr>
          <w:ilvl w:val="0"/>
          <w:numId w:val="10"/>
        </w:numPr>
      </w:pPr>
      <w:r>
        <w:t>MIN</w:t>
      </w:r>
    </w:p>
    <w:p w14:paraId="1EB8FA86" w14:textId="77777777" w:rsidR="00E418AF" w:rsidRDefault="4FC9C4C7" w:rsidP="007E1733">
      <w:pPr>
        <w:pStyle w:val="ListParagraph"/>
        <w:numPr>
          <w:ilvl w:val="0"/>
          <w:numId w:val="10"/>
        </w:numPr>
      </w:pPr>
      <w:r>
        <w:t>STDEV *</w:t>
      </w:r>
    </w:p>
    <w:p w14:paraId="589D8192" w14:textId="43494839" w:rsidR="00D67EE1" w:rsidRDefault="4FC9C4C7" w:rsidP="00D67EE1">
      <w:pPr>
        <w:pStyle w:val="Heading2"/>
      </w:pPr>
      <w:bookmarkStart w:id="466" w:name="_Toc488839517"/>
      <w:r>
        <w:t>Getting a value with ANY_VALUE and FIRST</w:t>
      </w:r>
      <w:bookmarkEnd w:id="466"/>
    </w:p>
    <w:p w14:paraId="283F18F8" w14:textId="3BE3FD49" w:rsidR="00F63340" w:rsidRDefault="31E44B8B" w:rsidP="00F63340">
      <w:r w:rsidRPr="31E44B8B">
        <w:rPr>
          <w:b/>
          <w:bCs/>
        </w:rPr>
        <w:t>ANY_VALUE</w:t>
      </w:r>
      <w:r>
        <w:t xml:space="preserve"> gets a value for that column with no implications about where inside that rowset the value came from. It could be the first value, the last value, or any value in between. It is useful in some scenarios where you don't care which value you receive as long as you get one.</w:t>
      </w:r>
    </w:p>
    <w:p w14:paraId="17ADA30F" w14:textId="77777777" w:rsidR="00F63340" w:rsidRDefault="00F63340" w:rsidP="00F63340">
      <w:pPr>
        <w:pStyle w:val="Preformatted"/>
      </w:pPr>
      <w:r>
        <w:t xml:space="preserve">rs1 = </w:t>
      </w:r>
    </w:p>
    <w:p w14:paraId="7B553C6E" w14:textId="77777777" w:rsidR="00F63340" w:rsidRDefault="00F63340" w:rsidP="00F63340">
      <w:pPr>
        <w:pStyle w:val="Preformatted"/>
      </w:pPr>
      <w:r>
        <w:t xml:space="preserve">    SELECT </w:t>
      </w:r>
    </w:p>
    <w:p w14:paraId="0FFC3AD4" w14:textId="77777777" w:rsidR="00F63340" w:rsidRDefault="00F63340" w:rsidP="00F63340">
      <w:pPr>
        <w:pStyle w:val="Preformatted"/>
      </w:pPr>
      <w:r>
        <w:t xml:space="preserve">        ANY_VALUE(Start) AS FirstStart, </w:t>
      </w:r>
    </w:p>
    <w:p w14:paraId="5A699C06" w14:textId="77777777" w:rsidR="00F63340" w:rsidRDefault="00F63340" w:rsidP="00F63340">
      <w:pPr>
        <w:pStyle w:val="Preformatted"/>
      </w:pPr>
      <w:r>
        <w:t xml:space="preserve">        Region</w:t>
      </w:r>
    </w:p>
    <w:p w14:paraId="2093772F" w14:textId="77777777" w:rsidR="00F63340" w:rsidRDefault="00F63340" w:rsidP="00F63340">
      <w:pPr>
        <w:pStyle w:val="Preformatted"/>
      </w:pPr>
      <w:r>
        <w:t xml:space="preserve">    FROM searchlog</w:t>
      </w:r>
    </w:p>
    <w:p w14:paraId="54501A38" w14:textId="77777777" w:rsidR="00F63340" w:rsidRPr="00167F12" w:rsidRDefault="00F63340" w:rsidP="00F63340">
      <w:pPr>
        <w:pStyle w:val="Preformatted"/>
      </w:pPr>
      <w:r>
        <w:t xml:space="preserve">    GROUP BY Region;</w:t>
      </w:r>
    </w:p>
    <w:p w14:paraId="1804AAC0" w14:textId="77777777" w:rsidR="00F63340" w:rsidRDefault="00F63340" w:rsidP="00D67EE1">
      <w:pPr>
        <w:rPr>
          <w:b/>
        </w:rPr>
      </w:pPr>
    </w:p>
    <w:p w14:paraId="28C612A9" w14:textId="61D2A932" w:rsidR="00D67EE1" w:rsidRPr="00D67EE1" w:rsidRDefault="31E44B8B" w:rsidP="00D67EE1">
      <w:r w:rsidRPr="31E44B8B">
        <w:rPr>
          <w:b/>
          <w:bCs/>
        </w:rPr>
        <w:t>FIRST</w:t>
      </w:r>
      <w:r>
        <w:t xml:space="preserve"> is badly named. It does NOT guarantee you will receive the first value in a rowset. Instead it behaves exactly like </w:t>
      </w:r>
      <w:r w:rsidRPr="31E44B8B">
        <w:rPr>
          <w:b/>
          <w:bCs/>
        </w:rPr>
        <w:t>ANY_VALUE</w:t>
      </w:r>
      <w:r>
        <w:t xml:space="preserve">. </w:t>
      </w:r>
      <w:r w:rsidRPr="31E44B8B">
        <w:rPr>
          <w:color w:val="FF0000"/>
        </w:rPr>
        <w:t xml:space="preserve">Avoid using </w:t>
      </w:r>
      <w:r w:rsidRPr="31E44B8B">
        <w:rPr>
          <w:b/>
          <w:bCs/>
          <w:color w:val="FF0000"/>
        </w:rPr>
        <w:t>FIRST</w:t>
      </w:r>
      <w:r w:rsidRPr="31E44B8B">
        <w:rPr>
          <w:color w:val="FF0000"/>
        </w:rPr>
        <w:t xml:space="preserve">, instead use </w:t>
      </w:r>
      <w:r w:rsidRPr="31E44B8B">
        <w:rPr>
          <w:b/>
          <w:bCs/>
          <w:color w:val="FF0000"/>
        </w:rPr>
        <w:t>ANY_VALUE</w:t>
      </w:r>
      <w:r w:rsidRPr="31E44B8B">
        <w:rPr>
          <w:color w:val="FF0000"/>
        </w:rPr>
        <w:t>.</w:t>
      </w:r>
    </w:p>
    <w:p w14:paraId="7CDAC840" w14:textId="77777777" w:rsidR="00B15285" w:rsidRDefault="00D67EE1" w:rsidP="00D67EE1">
      <w:pPr>
        <w:pStyle w:val="Preformatted"/>
      </w:pPr>
      <w:r>
        <w:t xml:space="preserve">rs1 = </w:t>
      </w:r>
    </w:p>
    <w:p w14:paraId="382A3373" w14:textId="5E2B1B85" w:rsidR="00D67EE1" w:rsidRDefault="00B15285" w:rsidP="00D67EE1">
      <w:pPr>
        <w:pStyle w:val="Preformatted"/>
      </w:pPr>
      <w:r>
        <w:t xml:space="preserve">    </w:t>
      </w:r>
      <w:r w:rsidR="00D67EE1">
        <w:t xml:space="preserve">SELECT </w:t>
      </w:r>
    </w:p>
    <w:p w14:paraId="36CB9702" w14:textId="77777777" w:rsidR="00B15285" w:rsidRDefault="00D67EE1" w:rsidP="00D67EE1">
      <w:pPr>
        <w:pStyle w:val="Preformatted"/>
      </w:pPr>
      <w:r>
        <w:t xml:space="preserve">        FIRST(Start) AS FirstStart, </w:t>
      </w:r>
    </w:p>
    <w:p w14:paraId="460481CB" w14:textId="721A1F9D" w:rsidR="00D67EE1" w:rsidRDefault="00B15285" w:rsidP="00D67EE1">
      <w:pPr>
        <w:pStyle w:val="Preformatted"/>
      </w:pPr>
      <w:r>
        <w:t xml:space="preserve">        </w:t>
      </w:r>
      <w:r w:rsidR="00D67EE1">
        <w:t>Region</w:t>
      </w:r>
    </w:p>
    <w:p w14:paraId="707E1612" w14:textId="77777777" w:rsidR="00D67EE1" w:rsidRDefault="00D67EE1" w:rsidP="00D67EE1">
      <w:pPr>
        <w:pStyle w:val="Preformatted"/>
      </w:pPr>
      <w:r>
        <w:t xml:space="preserve">    FROM searchlog</w:t>
      </w:r>
    </w:p>
    <w:p w14:paraId="30219219" w14:textId="77777777" w:rsidR="00D67EE1" w:rsidRPr="00167F12" w:rsidRDefault="00D67EE1" w:rsidP="00D67EE1">
      <w:pPr>
        <w:pStyle w:val="Preformatted"/>
      </w:pPr>
      <w:r>
        <w:t xml:space="preserve">    GROUP BY Region;</w:t>
      </w:r>
    </w:p>
    <w:p w14:paraId="7158C937" w14:textId="77777777" w:rsidR="00D67EE1" w:rsidRDefault="00D67EE1" w:rsidP="00D67EE1"/>
    <w:p w14:paraId="60E81D3E" w14:textId="5DE23E02" w:rsidR="00D67EE1" w:rsidRDefault="4FC9C4C7" w:rsidP="4FC9C4C7">
      <w:pPr>
        <w:pStyle w:val="Heading2"/>
        <w:rPr>
          <w:rFonts w:ascii="Segoe UI" w:eastAsiaTheme="minorEastAsia" w:hAnsi="Segoe UI" w:cstheme="minorBidi"/>
          <w:sz w:val="18"/>
          <w:szCs w:val="18"/>
        </w:rPr>
      </w:pPr>
      <w:bookmarkStart w:id="467" w:name="_Toc488839518"/>
      <w:r w:rsidRPr="4FC9C4C7">
        <w:rPr>
          <w:rFonts w:ascii="Segoe UI,,宋体" w:eastAsia="Segoe UI,,宋体" w:hAnsi="Segoe UI,,宋体" w:cs="Segoe UI,,宋体"/>
          <w:sz w:val="18"/>
          <w:szCs w:val="18"/>
        </w:rPr>
        <w:t xml:space="preserve">There is one key difference between </w:t>
      </w:r>
      <w:r w:rsidRPr="4FC9C4C7">
        <w:rPr>
          <w:rFonts w:ascii="Segoe UI,,宋体" w:eastAsia="Segoe UI,,宋体" w:hAnsi="Segoe UI,,宋体" w:cs="Segoe UI,,宋体"/>
          <w:b/>
          <w:sz w:val="18"/>
          <w:szCs w:val="18"/>
        </w:rPr>
        <w:t>ANY_VALUE</w:t>
      </w:r>
      <w:r w:rsidRPr="4FC9C4C7">
        <w:rPr>
          <w:rFonts w:ascii="Segoe UI,,宋体" w:eastAsia="Segoe UI,,宋体" w:hAnsi="Segoe UI,,宋体" w:cs="Segoe UI,,宋体"/>
          <w:sz w:val="18"/>
          <w:szCs w:val="18"/>
        </w:rPr>
        <w:t xml:space="preserve"> and </w:t>
      </w:r>
      <w:r w:rsidRPr="4FC9C4C7">
        <w:rPr>
          <w:rFonts w:ascii="Segoe UI,,宋体" w:eastAsia="Segoe UI,,宋体" w:hAnsi="Segoe UI,,宋体" w:cs="Segoe UI,,宋体"/>
          <w:b/>
          <w:sz w:val="18"/>
          <w:szCs w:val="18"/>
        </w:rPr>
        <w:t>FIRST</w:t>
      </w:r>
      <w:bookmarkEnd w:id="467"/>
    </w:p>
    <w:p w14:paraId="4F7CE0EC" w14:textId="4B71BF5F" w:rsidR="00D67EE1" w:rsidRDefault="4FC9C4C7" w:rsidP="00D67EE1">
      <w:pPr>
        <w:pStyle w:val="ListParagraph"/>
        <w:numPr>
          <w:ilvl w:val="0"/>
          <w:numId w:val="14"/>
        </w:numPr>
      </w:pPr>
      <w:r w:rsidRPr="4FC9C4C7">
        <w:rPr>
          <w:b/>
          <w:bCs/>
        </w:rPr>
        <w:t>ANY_VALUE</w:t>
      </w:r>
      <w:r>
        <w:t xml:space="preserve"> on some type T will return T? </w:t>
      </w:r>
    </w:p>
    <w:p w14:paraId="618C8553" w14:textId="2854B4B2" w:rsidR="00F63340" w:rsidRDefault="4FC9C4C7" w:rsidP="00D67EE1">
      <w:pPr>
        <w:pStyle w:val="ListParagraph"/>
        <w:numPr>
          <w:ilvl w:val="0"/>
          <w:numId w:val="14"/>
        </w:numPr>
      </w:pPr>
      <w:r w:rsidRPr="4FC9C4C7">
        <w:rPr>
          <w:b/>
          <w:bCs/>
        </w:rPr>
        <w:lastRenderedPageBreak/>
        <w:t>FIRST</w:t>
      </w:r>
      <w:r>
        <w:t xml:space="preserve"> on some type T will return T</w:t>
      </w:r>
    </w:p>
    <w:p w14:paraId="75E84CA6" w14:textId="77777777" w:rsidR="00FD57BA" w:rsidRDefault="00FD57BA" w:rsidP="00923DB6"/>
    <w:p w14:paraId="3295651C" w14:textId="77777777" w:rsidR="00F63340" w:rsidRDefault="00F63340" w:rsidP="00F63340"/>
    <w:p w14:paraId="396FA7A5" w14:textId="1F13EF20" w:rsidR="00E418AF" w:rsidRDefault="4FC9C4C7" w:rsidP="00E418AF">
      <w:pPr>
        <w:pStyle w:val="Heading2"/>
      </w:pPr>
      <w:bookmarkStart w:id="468" w:name="_Toc488839519"/>
      <w:r>
        <w:t xml:space="preserve">Conditionally </w:t>
      </w:r>
      <w:r w:rsidR="00DE015C">
        <w:t>c</w:t>
      </w:r>
      <w:r>
        <w:t>ounting with COUNTIF</w:t>
      </w:r>
      <w:bookmarkEnd w:id="468"/>
    </w:p>
    <w:p w14:paraId="551F8B1E" w14:textId="77777777" w:rsidR="005C2A0F" w:rsidRPr="00303C4E" w:rsidRDefault="005C2A0F" w:rsidP="00303C4E"/>
    <w:p w14:paraId="0B7F2AEE" w14:textId="098C828A" w:rsidR="00E418AF" w:rsidRDefault="4FC9C4C7" w:rsidP="00E418AF">
      <w:r>
        <w:t>Sometimes we need to count things, but only if a certain condition holds. For example, let's start with getting the total sessions per Region.</w:t>
      </w:r>
    </w:p>
    <w:p w14:paraId="023CCEA0" w14:textId="77777777" w:rsidR="00B15285" w:rsidRDefault="00E418AF" w:rsidP="00E418AF">
      <w:pPr>
        <w:pStyle w:val="Preformatted"/>
      </w:pPr>
      <w:r>
        <w:t xml:space="preserve">rs1 = </w:t>
      </w:r>
    </w:p>
    <w:p w14:paraId="289E929A" w14:textId="7678C6CE" w:rsidR="00E418AF" w:rsidRDefault="00B15285" w:rsidP="00E418AF">
      <w:pPr>
        <w:pStyle w:val="Preformatted"/>
      </w:pPr>
      <w:r>
        <w:t xml:space="preserve">    </w:t>
      </w:r>
      <w:r w:rsidR="00E418AF">
        <w:t xml:space="preserve">SELECT </w:t>
      </w:r>
    </w:p>
    <w:p w14:paraId="666AE2E1" w14:textId="231C0B2D" w:rsidR="00E418AF" w:rsidRDefault="00E418AF" w:rsidP="00E418AF">
      <w:pPr>
        <w:pStyle w:val="Preformatted"/>
      </w:pPr>
      <w:r>
        <w:t xml:space="preserve">        </w:t>
      </w:r>
      <w:r w:rsidR="00683AED">
        <w:t>Region</w:t>
      </w:r>
      <w:r>
        <w:t xml:space="preserve">, </w:t>
      </w:r>
    </w:p>
    <w:p w14:paraId="2D8EAFC6" w14:textId="77777777" w:rsidR="00E418AF" w:rsidRDefault="00E418AF" w:rsidP="00E418AF">
      <w:pPr>
        <w:pStyle w:val="Preformatted"/>
      </w:pPr>
      <w:r>
        <w:t xml:space="preserve">        COUNT() AS NumSessions</w:t>
      </w:r>
    </w:p>
    <w:p w14:paraId="55FA1732" w14:textId="77777777" w:rsidR="00E418AF" w:rsidRDefault="00E418AF" w:rsidP="00E418AF">
      <w:pPr>
        <w:pStyle w:val="Preformatted"/>
      </w:pPr>
      <w:r>
        <w:t xml:space="preserve">    FROM searchlog</w:t>
      </w:r>
    </w:p>
    <w:p w14:paraId="7658B1F3" w14:textId="4F0C15FA" w:rsidR="00E418AF" w:rsidRPr="00167F12" w:rsidRDefault="00E418AF" w:rsidP="00E418AF">
      <w:pPr>
        <w:pStyle w:val="Preformatted"/>
      </w:pPr>
      <w:r>
        <w:t xml:space="preserve">    GROUP BY </w:t>
      </w:r>
      <w:r w:rsidR="00683AED">
        <w:t>Region</w:t>
      </w:r>
      <w:r>
        <w:t>;</w:t>
      </w:r>
    </w:p>
    <w:p w14:paraId="43AFC0D9" w14:textId="77777777" w:rsidR="00E418AF" w:rsidRDefault="00E418AF" w:rsidP="00E418AF"/>
    <w:p w14:paraId="48860B31" w14:textId="77777777" w:rsidR="00E418AF" w:rsidRDefault="4FC9C4C7" w:rsidP="00E418AF">
      <w:r>
        <w:t xml:space="preserve">Now we want to compare the total count with the count of sessions that had a large dwell time, more than 600 seconds. We can accomplish this via </w:t>
      </w:r>
      <w:r w:rsidRPr="4FC9C4C7">
        <w:rPr>
          <w:b/>
          <w:bCs/>
        </w:rPr>
        <w:t>COUNTIF</w:t>
      </w:r>
      <w:r>
        <w:t>.</w:t>
      </w:r>
    </w:p>
    <w:p w14:paraId="59681FC8" w14:textId="77777777" w:rsidR="00E418AF" w:rsidRDefault="00E418AF" w:rsidP="00E418AF">
      <w:pPr>
        <w:pStyle w:val="Preformatted"/>
      </w:pPr>
      <w:r>
        <w:t xml:space="preserve">rs2 = </w:t>
      </w:r>
    </w:p>
    <w:p w14:paraId="2726C20A" w14:textId="77777777" w:rsidR="00D85959" w:rsidRDefault="00E418AF" w:rsidP="00E418AF">
      <w:pPr>
        <w:pStyle w:val="Preformatted"/>
      </w:pPr>
      <w:r>
        <w:t xml:space="preserve">    SELECT </w:t>
      </w:r>
    </w:p>
    <w:p w14:paraId="0A98125A" w14:textId="39F5ACFB" w:rsidR="00E418AF" w:rsidRDefault="00D85959" w:rsidP="00E418AF">
      <w:pPr>
        <w:pStyle w:val="Preformatted"/>
      </w:pPr>
      <w:r>
        <w:t xml:space="preserve">           </w:t>
      </w:r>
      <w:r w:rsidR="00683AED">
        <w:t>Region</w:t>
      </w:r>
      <w:r w:rsidR="00E418AF">
        <w:t xml:space="preserve">, </w:t>
      </w:r>
    </w:p>
    <w:p w14:paraId="7DEA314A" w14:textId="77777777" w:rsidR="00D85959" w:rsidRDefault="00E418AF" w:rsidP="00E418AF">
      <w:pPr>
        <w:pStyle w:val="Preformatted"/>
      </w:pPr>
      <w:r>
        <w:t xml:space="preserve">           COUNT() AS NumSessions, </w:t>
      </w:r>
    </w:p>
    <w:p w14:paraId="0704C03E" w14:textId="57F7755C" w:rsidR="00E418AF" w:rsidRDefault="00D85959" w:rsidP="00E418AF">
      <w:pPr>
        <w:pStyle w:val="Preformatted"/>
      </w:pPr>
      <w:r>
        <w:t xml:space="preserve">           </w:t>
      </w:r>
      <w:bookmarkStart w:id="469" w:name="OLE_LINK41"/>
      <w:bookmarkStart w:id="470" w:name="OLE_LINK42"/>
      <w:r w:rsidR="00E418AF">
        <w:t xml:space="preserve">COUNTIF( </w:t>
      </w:r>
      <w:r w:rsidR="00683AED">
        <w:t>Duration</w:t>
      </w:r>
      <w:r w:rsidR="00E418AF">
        <w:t xml:space="preserve"> &gt; 600 ) AS NumLongSessions</w:t>
      </w:r>
    </w:p>
    <w:bookmarkEnd w:id="469"/>
    <w:bookmarkEnd w:id="470"/>
    <w:p w14:paraId="5C4FD12E" w14:textId="77777777" w:rsidR="00E418AF" w:rsidRDefault="00E418AF" w:rsidP="00E418AF">
      <w:pPr>
        <w:pStyle w:val="Preformatted"/>
      </w:pPr>
      <w:r>
        <w:t xml:space="preserve">    FROM searchlog</w:t>
      </w:r>
    </w:p>
    <w:p w14:paraId="7D18B690" w14:textId="33FF44DC" w:rsidR="00E418AF" w:rsidRDefault="00E418AF" w:rsidP="00E418AF">
      <w:pPr>
        <w:pStyle w:val="Preformatted"/>
      </w:pPr>
      <w:r>
        <w:t xml:space="preserve">    GROUP BY </w:t>
      </w:r>
      <w:r w:rsidR="00683AED">
        <w:t>Region</w:t>
      </w:r>
      <w:r>
        <w:t>;</w:t>
      </w:r>
    </w:p>
    <w:p w14:paraId="38209EE2" w14:textId="77777777" w:rsidR="00E418AF" w:rsidRDefault="00E418AF" w:rsidP="00E418AF"/>
    <w:tbl>
      <w:tblPr>
        <w:tblStyle w:val="TableGrid"/>
        <w:tblW w:w="0" w:type="auto"/>
        <w:tblLook w:val="04A0" w:firstRow="1" w:lastRow="0" w:firstColumn="1" w:lastColumn="0" w:noHBand="0" w:noVBand="1"/>
      </w:tblPr>
      <w:tblGrid>
        <w:gridCol w:w="678"/>
        <w:gridCol w:w="1448"/>
        <w:gridCol w:w="1756"/>
      </w:tblGrid>
      <w:tr w:rsidR="00E418AF" w:rsidRPr="00167F12" w14:paraId="48090E10" w14:textId="77777777" w:rsidTr="004E7283">
        <w:tc>
          <w:tcPr>
            <w:tcW w:w="0" w:type="auto"/>
            <w:hideMark/>
          </w:tcPr>
          <w:p w14:paraId="567C2595" w14:textId="4CF99590" w:rsidR="00E418AF" w:rsidRPr="00167F12" w:rsidRDefault="00683AED" w:rsidP="004E7283">
            <w:pPr>
              <w:pStyle w:val="output"/>
              <w:rPr>
                <w:rFonts w:eastAsia="Times New Roman"/>
                <w:sz w:val="14"/>
              </w:rPr>
            </w:pPr>
            <w:r>
              <w:rPr>
                <w:rFonts w:eastAsia="Times New Roman"/>
                <w:sz w:val="14"/>
              </w:rPr>
              <w:t>Region</w:t>
            </w:r>
          </w:p>
        </w:tc>
        <w:tc>
          <w:tcPr>
            <w:tcW w:w="0" w:type="auto"/>
            <w:hideMark/>
          </w:tcPr>
          <w:p w14:paraId="73BAAB07" w14:textId="77777777" w:rsidR="00E418AF" w:rsidRPr="00167F12" w:rsidRDefault="00E418AF" w:rsidP="004E7283">
            <w:pPr>
              <w:pStyle w:val="output"/>
              <w:rPr>
                <w:rFonts w:eastAsia="Times New Roman"/>
                <w:sz w:val="14"/>
              </w:rPr>
            </w:pPr>
            <w:r w:rsidRPr="00167F12">
              <w:rPr>
                <w:rFonts w:eastAsia="Times New Roman"/>
                <w:sz w:val="14"/>
              </w:rPr>
              <w:t>NumSessions:long</w:t>
            </w:r>
          </w:p>
        </w:tc>
        <w:tc>
          <w:tcPr>
            <w:tcW w:w="0" w:type="auto"/>
            <w:hideMark/>
          </w:tcPr>
          <w:p w14:paraId="5B402CF1" w14:textId="77777777" w:rsidR="00E418AF" w:rsidRPr="00167F12" w:rsidRDefault="00E418AF" w:rsidP="004E7283">
            <w:pPr>
              <w:pStyle w:val="output"/>
              <w:rPr>
                <w:rFonts w:eastAsia="Times New Roman"/>
                <w:sz w:val="14"/>
              </w:rPr>
            </w:pPr>
            <w:r w:rsidRPr="00167F12">
              <w:rPr>
                <w:rFonts w:eastAsia="Times New Roman"/>
                <w:sz w:val="14"/>
              </w:rPr>
              <w:t>NumLongSessions:long</w:t>
            </w:r>
          </w:p>
        </w:tc>
      </w:tr>
      <w:tr w:rsidR="00E418AF" w:rsidRPr="00167F12" w14:paraId="3FBBBEB4" w14:textId="77777777" w:rsidTr="004E7283">
        <w:tc>
          <w:tcPr>
            <w:tcW w:w="0" w:type="auto"/>
            <w:hideMark/>
          </w:tcPr>
          <w:p w14:paraId="1E6D66F6" w14:textId="77777777" w:rsidR="00E418AF" w:rsidRPr="00167F12" w:rsidRDefault="00E418AF" w:rsidP="004E7283">
            <w:pPr>
              <w:pStyle w:val="output"/>
              <w:rPr>
                <w:rFonts w:eastAsia="Times New Roman"/>
                <w:sz w:val="14"/>
              </w:rPr>
            </w:pPr>
            <w:r w:rsidRPr="00167F12">
              <w:rPr>
                <w:rFonts w:eastAsia="Times New Roman"/>
                <w:sz w:val="14"/>
              </w:rPr>
              <w:t>en-ca</w:t>
            </w:r>
          </w:p>
        </w:tc>
        <w:tc>
          <w:tcPr>
            <w:tcW w:w="0" w:type="auto"/>
            <w:hideMark/>
          </w:tcPr>
          <w:p w14:paraId="6613BB77" w14:textId="77777777" w:rsidR="00E418AF" w:rsidRPr="00167F12" w:rsidRDefault="00E418AF" w:rsidP="004E7283">
            <w:pPr>
              <w:pStyle w:val="output"/>
              <w:rPr>
                <w:rFonts w:eastAsia="Times New Roman"/>
                <w:sz w:val="14"/>
              </w:rPr>
            </w:pPr>
            <w:r w:rsidRPr="00167F12">
              <w:rPr>
                <w:rFonts w:eastAsia="Times New Roman"/>
                <w:sz w:val="14"/>
              </w:rPr>
              <w:t>1</w:t>
            </w:r>
          </w:p>
        </w:tc>
        <w:tc>
          <w:tcPr>
            <w:tcW w:w="0" w:type="auto"/>
            <w:hideMark/>
          </w:tcPr>
          <w:p w14:paraId="1E0BA4BE" w14:textId="77777777" w:rsidR="00E418AF" w:rsidRPr="00167F12" w:rsidRDefault="00E418AF" w:rsidP="004E7283">
            <w:pPr>
              <w:pStyle w:val="output"/>
              <w:rPr>
                <w:rFonts w:eastAsia="Times New Roman"/>
                <w:sz w:val="14"/>
              </w:rPr>
            </w:pPr>
            <w:r w:rsidRPr="00167F12">
              <w:rPr>
                <w:rFonts w:eastAsia="Times New Roman"/>
                <w:sz w:val="14"/>
              </w:rPr>
              <w:t>0</w:t>
            </w:r>
          </w:p>
        </w:tc>
      </w:tr>
      <w:tr w:rsidR="00E418AF" w:rsidRPr="00167F12" w14:paraId="63FBC657" w14:textId="77777777" w:rsidTr="004E7283">
        <w:tc>
          <w:tcPr>
            <w:tcW w:w="0" w:type="auto"/>
            <w:hideMark/>
          </w:tcPr>
          <w:p w14:paraId="208FC347" w14:textId="77777777" w:rsidR="00E418AF" w:rsidRPr="00167F12" w:rsidRDefault="00E418AF" w:rsidP="004E7283">
            <w:pPr>
              <w:pStyle w:val="output"/>
              <w:rPr>
                <w:rFonts w:eastAsia="Times New Roman"/>
                <w:sz w:val="14"/>
              </w:rPr>
            </w:pPr>
            <w:r w:rsidRPr="00167F12">
              <w:rPr>
                <w:rFonts w:eastAsia="Times New Roman"/>
                <w:sz w:val="14"/>
              </w:rPr>
              <w:t>en-ch</w:t>
            </w:r>
          </w:p>
        </w:tc>
        <w:tc>
          <w:tcPr>
            <w:tcW w:w="0" w:type="auto"/>
            <w:hideMark/>
          </w:tcPr>
          <w:p w14:paraId="464343FF" w14:textId="77777777" w:rsidR="00E418AF" w:rsidRPr="00167F12" w:rsidRDefault="00E418AF" w:rsidP="004E7283">
            <w:pPr>
              <w:pStyle w:val="output"/>
              <w:rPr>
                <w:rFonts w:eastAsia="Times New Roman"/>
                <w:sz w:val="14"/>
              </w:rPr>
            </w:pPr>
            <w:r w:rsidRPr="00167F12">
              <w:rPr>
                <w:rFonts w:eastAsia="Times New Roman"/>
                <w:sz w:val="14"/>
              </w:rPr>
              <w:t>1</w:t>
            </w:r>
          </w:p>
        </w:tc>
        <w:tc>
          <w:tcPr>
            <w:tcW w:w="0" w:type="auto"/>
            <w:hideMark/>
          </w:tcPr>
          <w:p w14:paraId="1D94793C" w14:textId="77777777" w:rsidR="00E418AF" w:rsidRPr="00167F12" w:rsidRDefault="00E418AF" w:rsidP="004E7283">
            <w:pPr>
              <w:pStyle w:val="output"/>
              <w:rPr>
                <w:rFonts w:eastAsia="Times New Roman"/>
                <w:sz w:val="14"/>
              </w:rPr>
            </w:pPr>
            <w:r w:rsidRPr="00167F12">
              <w:rPr>
                <w:rFonts w:eastAsia="Times New Roman"/>
                <w:sz w:val="14"/>
              </w:rPr>
              <w:t>0</w:t>
            </w:r>
          </w:p>
        </w:tc>
      </w:tr>
      <w:tr w:rsidR="00E418AF" w:rsidRPr="00167F12" w14:paraId="115549C8" w14:textId="77777777" w:rsidTr="004E7283">
        <w:tc>
          <w:tcPr>
            <w:tcW w:w="0" w:type="auto"/>
            <w:hideMark/>
          </w:tcPr>
          <w:p w14:paraId="4CF4E5C0" w14:textId="77777777" w:rsidR="00E418AF" w:rsidRPr="00167F12" w:rsidRDefault="00E418AF" w:rsidP="004E7283">
            <w:pPr>
              <w:pStyle w:val="output"/>
              <w:rPr>
                <w:rFonts w:eastAsia="Times New Roman"/>
                <w:sz w:val="14"/>
              </w:rPr>
            </w:pPr>
            <w:r w:rsidRPr="00167F12">
              <w:rPr>
                <w:rFonts w:eastAsia="Times New Roman"/>
                <w:sz w:val="14"/>
              </w:rPr>
              <w:t>en-fr</w:t>
            </w:r>
          </w:p>
        </w:tc>
        <w:tc>
          <w:tcPr>
            <w:tcW w:w="0" w:type="auto"/>
            <w:hideMark/>
          </w:tcPr>
          <w:p w14:paraId="6A1ED109" w14:textId="77777777" w:rsidR="00E418AF" w:rsidRPr="00167F12" w:rsidRDefault="00E418AF" w:rsidP="004E7283">
            <w:pPr>
              <w:pStyle w:val="output"/>
              <w:rPr>
                <w:rFonts w:eastAsia="Times New Roman"/>
                <w:sz w:val="14"/>
              </w:rPr>
            </w:pPr>
            <w:r w:rsidRPr="00167F12">
              <w:rPr>
                <w:rFonts w:eastAsia="Times New Roman"/>
                <w:sz w:val="14"/>
              </w:rPr>
              <w:t>1</w:t>
            </w:r>
          </w:p>
        </w:tc>
        <w:tc>
          <w:tcPr>
            <w:tcW w:w="0" w:type="auto"/>
            <w:hideMark/>
          </w:tcPr>
          <w:p w14:paraId="3B4641C1" w14:textId="77777777" w:rsidR="00E418AF" w:rsidRPr="00167F12" w:rsidRDefault="00E418AF" w:rsidP="004E7283">
            <w:pPr>
              <w:pStyle w:val="output"/>
              <w:rPr>
                <w:rFonts w:eastAsia="Times New Roman"/>
                <w:sz w:val="14"/>
              </w:rPr>
            </w:pPr>
            <w:r w:rsidRPr="00167F12">
              <w:rPr>
                <w:rFonts w:eastAsia="Times New Roman"/>
                <w:sz w:val="14"/>
              </w:rPr>
              <w:t>0</w:t>
            </w:r>
          </w:p>
        </w:tc>
      </w:tr>
      <w:tr w:rsidR="00E418AF" w:rsidRPr="00167F12" w14:paraId="273F97EC" w14:textId="77777777" w:rsidTr="004E7283">
        <w:tc>
          <w:tcPr>
            <w:tcW w:w="0" w:type="auto"/>
            <w:hideMark/>
          </w:tcPr>
          <w:p w14:paraId="0FFC27C5" w14:textId="77777777" w:rsidR="00E418AF" w:rsidRPr="00167F12" w:rsidRDefault="00E418AF" w:rsidP="004E7283">
            <w:pPr>
              <w:pStyle w:val="output"/>
              <w:rPr>
                <w:rFonts w:eastAsia="Times New Roman"/>
                <w:sz w:val="14"/>
              </w:rPr>
            </w:pPr>
            <w:r w:rsidRPr="00167F12">
              <w:rPr>
                <w:rFonts w:eastAsia="Times New Roman"/>
                <w:sz w:val="14"/>
              </w:rPr>
              <w:t>en-gb</w:t>
            </w:r>
          </w:p>
        </w:tc>
        <w:tc>
          <w:tcPr>
            <w:tcW w:w="0" w:type="auto"/>
            <w:hideMark/>
          </w:tcPr>
          <w:p w14:paraId="578E6730" w14:textId="77777777" w:rsidR="00E418AF" w:rsidRPr="00167F12" w:rsidRDefault="00E418AF" w:rsidP="004E7283">
            <w:pPr>
              <w:pStyle w:val="output"/>
              <w:rPr>
                <w:rFonts w:eastAsia="Times New Roman"/>
                <w:sz w:val="14"/>
              </w:rPr>
            </w:pPr>
            <w:r w:rsidRPr="00167F12">
              <w:rPr>
                <w:rFonts w:eastAsia="Times New Roman"/>
                <w:sz w:val="14"/>
              </w:rPr>
              <w:t>2</w:t>
            </w:r>
          </w:p>
        </w:tc>
        <w:tc>
          <w:tcPr>
            <w:tcW w:w="0" w:type="auto"/>
            <w:hideMark/>
          </w:tcPr>
          <w:p w14:paraId="0D19863D" w14:textId="77777777" w:rsidR="00E418AF" w:rsidRPr="00167F12" w:rsidRDefault="00E418AF" w:rsidP="004E7283">
            <w:pPr>
              <w:pStyle w:val="output"/>
              <w:rPr>
                <w:rFonts w:eastAsia="Times New Roman"/>
                <w:sz w:val="14"/>
              </w:rPr>
            </w:pPr>
            <w:r w:rsidRPr="00167F12">
              <w:rPr>
                <w:rFonts w:eastAsia="Times New Roman"/>
                <w:sz w:val="14"/>
              </w:rPr>
              <w:t>1</w:t>
            </w:r>
          </w:p>
        </w:tc>
      </w:tr>
      <w:tr w:rsidR="00E418AF" w:rsidRPr="00167F12" w14:paraId="592243CE" w14:textId="77777777" w:rsidTr="004E7283">
        <w:tc>
          <w:tcPr>
            <w:tcW w:w="0" w:type="auto"/>
            <w:hideMark/>
          </w:tcPr>
          <w:p w14:paraId="4DB3F055" w14:textId="77777777" w:rsidR="00E418AF" w:rsidRPr="00167F12" w:rsidRDefault="00E418AF" w:rsidP="004E7283">
            <w:pPr>
              <w:pStyle w:val="output"/>
              <w:rPr>
                <w:rFonts w:eastAsia="Times New Roman"/>
                <w:sz w:val="14"/>
              </w:rPr>
            </w:pPr>
            <w:r w:rsidRPr="00167F12">
              <w:rPr>
                <w:rFonts w:eastAsia="Times New Roman"/>
                <w:sz w:val="14"/>
              </w:rPr>
              <w:t>en-gr</w:t>
            </w:r>
          </w:p>
        </w:tc>
        <w:tc>
          <w:tcPr>
            <w:tcW w:w="0" w:type="auto"/>
            <w:hideMark/>
          </w:tcPr>
          <w:p w14:paraId="0B17BE2E" w14:textId="77777777" w:rsidR="00E418AF" w:rsidRPr="00167F12" w:rsidRDefault="00E418AF" w:rsidP="004E7283">
            <w:pPr>
              <w:pStyle w:val="output"/>
              <w:rPr>
                <w:rFonts w:eastAsia="Times New Roman"/>
                <w:sz w:val="14"/>
              </w:rPr>
            </w:pPr>
            <w:r w:rsidRPr="00167F12">
              <w:rPr>
                <w:rFonts w:eastAsia="Times New Roman"/>
                <w:sz w:val="14"/>
              </w:rPr>
              <w:t>1</w:t>
            </w:r>
          </w:p>
        </w:tc>
        <w:tc>
          <w:tcPr>
            <w:tcW w:w="0" w:type="auto"/>
            <w:hideMark/>
          </w:tcPr>
          <w:p w14:paraId="28E7A143" w14:textId="77777777" w:rsidR="00E418AF" w:rsidRPr="00167F12" w:rsidRDefault="00E418AF" w:rsidP="004E7283">
            <w:pPr>
              <w:pStyle w:val="output"/>
              <w:rPr>
                <w:rFonts w:eastAsia="Times New Roman"/>
                <w:sz w:val="14"/>
              </w:rPr>
            </w:pPr>
            <w:r w:rsidRPr="00167F12">
              <w:rPr>
                <w:rFonts w:eastAsia="Times New Roman"/>
                <w:sz w:val="14"/>
              </w:rPr>
              <w:t>0</w:t>
            </w:r>
          </w:p>
        </w:tc>
      </w:tr>
      <w:tr w:rsidR="00E418AF" w:rsidRPr="00167F12" w14:paraId="20F55E9C" w14:textId="77777777" w:rsidTr="004E7283">
        <w:tc>
          <w:tcPr>
            <w:tcW w:w="0" w:type="auto"/>
            <w:hideMark/>
          </w:tcPr>
          <w:p w14:paraId="12902615" w14:textId="77777777" w:rsidR="00E418AF" w:rsidRPr="00167F12" w:rsidRDefault="00E418AF" w:rsidP="004E7283">
            <w:pPr>
              <w:pStyle w:val="output"/>
              <w:rPr>
                <w:rFonts w:eastAsia="Times New Roman"/>
                <w:sz w:val="14"/>
              </w:rPr>
            </w:pPr>
            <w:r w:rsidRPr="00167F12">
              <w:rPr>
                <w:rFonts w:eastAsia="Times New Roman"/>
                <w:sz w:val="14"/>
              </w:rPr>
              <w:t>en-mx</w:t>
            </w:r>
          </w:p>
        </w:tc>
        <w:tc>
          <w:tcPr>
            <w:tcW w:w="0" w:type="auto"/>
            <w:hideMark/>
          </w:tcPr>
          <w:p w14:paraId="3F11AADA" w14:textId="77777777" w:rsidR="00E418AF" w:rsidRPr="00167F12" w:rsidRDefault="00E418AF" w:rsidP="004E7283">
            <w:pPr>
              <w:pStyle w:val="output"/>
              <w:rPr>
                <w:rFonts w:eastAsia="Times New Roman"/>
                <w:sz w:val="14"/>
              </w:rPr>
            </w:pPr>
            <w:r w:rsidRPr="00167F12">
              <w:rPr>
                <w:rFonts w:eastAsia="Times New Roman"/>
                <w:sz w:val="14"/>
              </w:rPr>
              <w:t>1</w:t>
            </w:r>
          </w:p>
        </w:tc>
        <w:tc>
          <w:tcPr>
            <w:tcW w:w="0" w:type="auto"/>
            <w:hideMark/>
          </w:tcPr>
          <w:p w14:paraId="23D44204" w14:textId="77777777" w:rsidR="00E418AF" w:rsidRPr="00167F12" w:rsidRDefault="00E418AF" w:rsidP="004E7283">
            <w:pPr>
              <w:pStyle w:val="output"/>
              <w:rPr>
                <w:rFonts w:eastAsia="Times New Roman"/>
                <w:sz w:val="14"/>
              </w:rPr>
            </w:pPr>
            <w:r w:rsidRPr="00167F12">
              <w:rPr>
                <w:rFonts w:eastAsia="Times New Roman"/>
                <w:sz w:val="14"/>
              </w:rPr>
              <w:t>0</w:t>
            </w:r>
          </w:p>
        </w:tc>
      </w:tr>
      <w:tr w:rsidR="00E418AF" w:rsidRPr="00167F12" w14:paraId="0B66DFFF" w14:textId="77777777" w:rsidTr="004E7283">
        <w:tc>
          <w:tcPr>
            <w:tcW w:w="0" w:type="auto"/>
            <w:hideMark/>
          </w:tcPr>
          <w:p w14:paraId="003B4145" w14:textId="77777777" w:rsidR="00E418AF" w:rsidRPr="00167F12" w:rsidRDefault="00E418AF" w:rsidP="004E7283">
            <w:pPr>
              <w:pStyle w:val="output"/>
              <w:rPr>
                <w:rFonts w:eastAsia="Times New Roman"/>
                <w:sz w:val="14"/>
              </w:rPr>
            </w:pPr>
            <w:r w:rsidRPr="00167F12">
              <w:rPr>
                <w:rFonts w:eastAsia="Times New Roman"/>
                <w:sz w:val="14"/>
              </w:rPr>
              <w:t>en-us</w:t>
            </w:r>
          </w:p>
        </w:tc>
        <w:tc>
          <w:tcPr>
            <w:tcW w:w="0" w:type="auto"/>
            <w:hideMark/>
          </w:tcPr>
          <w:p w14:paraId="7C43A930" w14:textId="77777777" w:rsidR="00E418AF" w:rsidRPr="00167F12" w:rsidRDefault="00E418AF" w:rsidP="004E7283">
            <w:pPr>
              <w:pStyle w:val="output"/>
              <w:rPr>
                <w:rFonts w:eastAsia="Times New Roman"/>
                <w:sz w:val="14"/>
              </w:rPr>
            </w:pPr>
            <w:r w:rsidRPr="00167F12">
              <w:rPr>
                <w:rFonts w:eastAsia="Times New Roman"/>
                <w:sz w:val="14"/>
              </w:rPr>
              <w:t>16</w:t>
            </w:r>
          </w:p>
        </w:tc>
        <w:tc>
          <w:tcPr>
            <w:tcW w:w="0" w:type="auto"/>
            <w:hideMark/>
          </w:tcPr>
          <w:p w14:paraId="4ABE8E53" w14:textId="77777777" w:rsidR="00E418AF" w:rsidRPr="00167F12" w:rsidRDefault="00E418AF" w:rsidP="004E7283">
            <w:pPr>
              <w:pStyle w:val="output"/>
              <w:rPr>
                <w:rFonts w:eastAsia="Times New Roman"/>
                <w:sz w:val="14"/>
              </w:rPr>
            </w:pPr>
            <w:r w:rsidRPr="00167F12">
              <w:rPr>
                <w:rFonts w:eastAsia="Times New Roman"/>
                <w:sz w:val="14"/>
              </w:rPr>
              <w:t>8</w:t>
            </w:r>
          </w:p>
        </w:tc>
      </w:tr>
    </w:tbl>
    <w:p w14:paraId="04ABE4F3" w14:textId="77777777" w:rsidR="00E418AF" w:rsidRDefault="00E418AF" w:rsidP="00E418AF"/>
    <w:p w14:paraId="517AF14E" w14:textId="77777777" w:rsidR="00E418AF" w:rsidRDefault="4FC9C4C7" w:rsidP="00E418AF">
      <w:pPr>
        <w:pStyle w:val="Heading2"/>
      </w:pPr>
      <w:bookmarkStart w:id="471" w:name="_Toc488839520"/>
      <w:r>
        <w:t>ARGMAX</w:t>
      </w:r>
      <w:bookmarkEnd w:id="471"/>
    </w:p>
    <w:p w14:paraId="74880B8F" w14:textId="77777777" w:rsidR="00E418AF" w:rsidRDefault="4FC9C4C7" w:rsidP="00E418AF">
      <w:r>
        <w:t xml:space="preserve">The </w:t>
      </w:r>
      <w:r w:rsidRPr="4FC9C4C7">
        <w:rPr>
          <w:b/>
          <w:bCs/>
        </w:rPr>
        <w:t>ARGMAX</w:t>
      </w:r>
      <w:r>
        <w:t xml:space="preserve"> function is simple: </w:t>
      </w:r>
    </w:p>
    <w:p w14:paraId="22305F11" w14:textId="77777777" w:rsidR="00E418AF" w:rsidRDefault="4FC9C4C7" w:rsidP="00E418AF">
      <w:pPr>
        <w:ind w:firstLine="720"/>
      </w:pPr>
      <w:r w:rsidRPr="4FC9C4C7">
        <w:rPr>
          <w:b/>
          <w:bCs/>
        </w:rPr>
        <w:t>ARGMAX(a, b)</w:t>
      </w:r>
      <w:r>
        <w:t xml:space="preserve"> = Find the row with the maximum value for column a, from that row return the value for b.</w:t>
      </w:r>
    </w:p>
    <w:p w14:paraId="34BBDB3B" w14:textId="77777777" w:rsidR="00E418AF" w:rsidRDefault="4FC9C4C7" w:rsidP="00E418AF">
      <w:r>
        <w:t>Imagine we have some employee data:</w:t>
      </w:r>
    </w:p>
    <w:tbl>
      <w:tblPr>
        <w:tblStyle w:val="TableGrid"/>
        <w:tblpPr w:leftFromText="180" w:rightFromText="180" w:vertAnchor="text" w:tblpY="1"/>
        <w:tblOverlap w:val="never"/>
        <w:tblW w:w="0" w:type="auto"/>
        <w:tblLook w:val="04A0" w:firstRow="1" w:lastRow="0" w:firstColumn="1" w:lastColumn="0" w:noHBand="0" w:noVBand="1"/>
      </w:tblPr>
      <w:tblGrid>
        <w:gridCol w:w="909"/>
        <w:gridCol w:w="832"/>
        <w:gridCol w:w="986"/>
        <w:gridCol w:w="909"/>
        <w:gridCol w:w="1063"/>
      </w:tblGrid>
      <w:tr w:rsidR="00E418AF" w14:paraId="47A9ED37" w14:textId="77777777" w:rsidTr="00825FAD">
        <w:tc>
          <w:tcPr>
            <w:tcW w:w="9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D627EC" w14:textId="77777777" w:rsidR="00E418AF" w:rsidRDefault="00E418AF" w:rsidP="00825FAD">
            <w:pPr>
              <w:pStyle w:val="output"/>
              <w:rPr>
                <w:rFonts w:eastAsia="Times New Roman"/>
                <w:b/>
                <w:sz w:val="14"/>
              </w:rPr>
            </w:pPr>
            <w:r>
              <w:rPr>
                <w:rFonts w:eastAsia="Times New Roman"/>
                <w:b/>
                <w:sz w:val="14"/>
              </w:rPr>
              <w:t>FirstName</w:t>
            </w:r>
          </w:p>
        </w:tc>
        <w:tc>
          <w:tcPr>
            <w:tcW w:w="83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C65922" w14:textId="77777777" w:rsidR="00E418AF" w:rsidRDefault="00E418AF" w:rsidP="00825FAD">
            <w:pPr>
              <w:pStyle w:val="output"/>
              <w:rPr>
                <w:rFonts w:eastAsia="Times New Roman"/>
                <w:b/>
                <w:sz w:val="14"/>
              </w:rPr>
            </w:pPr>
            <w:r>
              <w:rPr>
                <w:rFonts w:eastAsia="Times New Roman"/>
                <w:b/>
                <w:sz w:val="14"/>
              </w:rPr>
              <w:t>LastName</w:t>
            </w:r>
          </w:p>
        </w:tc>
        <w:tc>
          <w:tcPr>
            <w:tcW w:w="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56435F" w14:textId="77777777" w:rsidR="00E418AF" w:rsidRDefault="00E418AF" w:rsidP="00825FAD">
            <w:pPr>
              <w:pStyle w:val="output"/>
              <w:rPr>
                <w:rFonts w:eastAsia="Times New Roman"/>
                <w:b/>
                <w:sz w:val="14"/>
              </w:rPr>
            </w:pPr>
            <w:r>
              <w:rPr>
                <w:rFonts w:eastAsia="Times New Roman"/>
                <w:b/>
                <w:sz w:val="14"/>
              </w:rPr>
              <w:t>Tenure:int</w:t>
            </w:r>
          </w:p>
        </w:tc>
        <w:tc>
          <w:tcPr>
            <w:tcW w:w="9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635B12" w14:textId="77777777" w:rsidR="00E418AF" w:rsidRDefault="00E418AF" w:rsidP="00825FAD">
            <w:pPr>
              <w:pStyle w:val="output"/>
              <w:rPr>
                <w:rFonts w:eastAsia="Times New Roman"/>
                <w:b/>
                <w:sz w:val="14"/>
              </w:rPr>
            </w:pPr>
            <w:r>
              <w:rPr>
                <w:rFonts w:eastAsia="Times New Roman"/>
                <w:b/>
                <w:sz w:val="14"/>
              </w:rPr>
              <w:t>Title</w:t>
            </w:r>
          </w:p>
        </w:tc>
        <w:tc>
          <w:tcPr>
            <w:tcW w:w="9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A986ED" w14:textId="77777777" w:rsidR="00E418AF" w:rsidRDefault="00E418AF" w:rsidP="00825FAD">
            <w:pPr>
              <w:pStyle w:val="output"/>
              <w:rPr>
                <w:rFonts w:eastAsia="Times New Roman"/>
                <w:b/>
                <w:sz w:val="14"/>
              </w:rPr>
            </w:pPr>
            <w:r>
              <w:rPr>
                <w:rFonts w:eastAsia="Times New Roman"/>
                <w:b/>
                <w:sz w:val="14"/>
              </w:rPr>
              <w:t>Department</w:t>
            </w:r>
          </w:p>
        </w:tc>
      </w:tr>
      <w:tr w:rsidR="00E418AF" w14:paraId="2995735B" w14:textId="77777777" w:rsidTr="00825FAD">
        <w:tc>
          <w:tcPr>
            <w:tcW w:w="9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FE3CE2" w14:textId="77777777" w:rsidR="00E418AF" w:rsidRDefault="00E418AF" w:rsidP="00825FAD">
            <w:pPr>
              <w:pStyle w:val="output"/>
              <w:rPr>
                <w:rFonts w:eastAsia="Times New Roman"/>
                <w:sz w:val="14"/>
              </w:rPr>
            </w:pPr>
            <w:r>
              <w:rPr>
                <w:rFonts w:eastAsia="Times New Roman"/>
                <w:sz w:val="14"/>
              </w:rPr>
              <w:t>Joe</w:t>
            </w:r>
          </w:p>
        </w:tc>
        <w:tc>
          <w:tcPr>
            <w:tcW w:w="83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728524" w14:textId="77777777" w:rsidR="00E418AF" w:rsidRDefault="00E418AF" w:rsidP="00825FAD">
            <w:pPr>
              <w:pStyle w:val="output"/>
              <w:rPr>
                <w:rFonts w:eastAsia="Times New Roman"/>
                <w:sz w:val="14"/>
              </w:rPr>
            </w:pPr>
            <w:r>
              <w:rPr>
                <w:rFonts w:eastAsia="Times New Roman"/>
                <w:sz w:val="14"/>
              </w:rPr>
              <w:t>Smith</w:t>
            </w:r>
          </w:p>
        </w:tc>
        <w:tc>
          <w:tcPr>
            <w:tcW w:w="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6A8427" w14:textId="77777777" w:rsidR="00E418AF" w:rsidRDefault="00E418AF" w:rsidP="00825FAD">
            <w:pPr>
              <w:pStyle w:val="output"/>
              <w:rPr>
                <w:rFonts w:eastAsia="Times New Roman"/>
                <w:sz w:val="14"/>
              </w:rPr>
            </w:pPr>
            <w:r>
              <w:rPr>
                <w:rFonts w:eastAsia="Times New Roman"/>
                <w:sz w:val="14"/>
              </w:rPr>
              <w:t>3897</w:t>
            </w:r>
          </w:p>
        </w:tc>
        <w:tc>
          <w:tcPr>
            <w:tcW w:w="9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5CB058" w14:textId="77777777" w:rsidR="00E418AF" w:rsidRDefault="00E418AF" w:rsidP="00825FAD">
            <w:pPr>
              <w:pStyle w:val="output"/>
              <w:rPr>
                <w:rFonts w:eastAsia="Times New Roman"/>
                <w:sz w:val="14"/>
              </w:rPr>
            </w:pPr>
            <w:r>
              <w:rPr>
                <w:rFonts w:eastAsia="Times New Roman"/>
                <w:sz w:val="14"/>
              </w:rPr>
              <w:t>Paralegal</w:t>
            </w:r>
          </w:p>
        </w:tc>
        <w:tc>
          <w:tcPr>
            <w:tcW w:w="9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E61A8E" w14:textId="77777777" w:rsidR="00E418AF" w:rsidRDefault="00E418AF" w:rsidP="00825FAD">
            <w:pPr>
              <w:pStyle w:val="output"/>
              <w:rPr>
                <w:rFonts w:eastAsia="Times New Roman"/>
                <w:sz w:val="14"/>
              </w:rPr>
            </w:pPr>
            <w:r>
              <w:rPr>
                <w:rFonts w:eastAsia="Times New Roman"/>
                <w:sz w:val="14"/>
              </w:rPr>
              <w:t>Legal</w:t>
            </w:r>
          </w:p>
        </w:tc>
      </w:tr>
      <w:tr w:rsidR="00E418AF" w14:paraId="7026BBC8" w14:textId="77777777" w:rsidTr="00825FAD">
        <w:tc>
          <w:tcPr>
            <w:tcW w:w="9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77459E" w14:textId="77777777" w:rsidR="00E418AF" w:rsidRDefault="00E418AF" w:rsidP="00825FAD">
            <w:pPr>
              <w:pStyle w:val="output"/>
              <w:rPr>
                <w:rFonts w:eastAsia="Times New Roman"/>
                <w:sz w:val="14"/>
              </w:rPr>
            </w:pPr>
            <w:r>
              <w:rPr>
                <w:rFonts w:eastAsia="Times New Roman"/>
                <w:sz w:val="14"/>
              </w:rPr>
              <w:t>Sally</w:t>
            </w:r>
          </w:p>
        </w:tc>
        <w:tc>
          <w:tcPr>
            <w:tcW w:w="83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B6BD41" w14:textId="77777777" w:rsidR="00E418AF" w:rsidRDefault="00E418AF" w:rsidP="00825FAD">
            <w:pPr>
              <w:pStyle w:val="output"/>
              <w:rPr>
                <w:rFonts w:eastAsia="Times New Roman"/>
                <w:sz w:val="14"/>
              </w:rPr>
            </w:pPr>
            <w:r>
              <w:rPr>
                <w:rFonts w:eastAsia="Times New Roman"/>
                <w:sz w:val="14"/>
              </w:rPr>
              <w:t>Johnson</w:t>
            </w:r>
          </w:p>
        </w:tc>
        <w:tc>
          <w:tcPr>
            <w:tcW w:w="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872DF3" w14:textId="77777777" w:rsidR="00E418AF" w:rsidRDefault="00E418AF" w:rsidP="00825FAD">
            <w:pPr>
              <w:pStyle w:val="output"/>
              <w:rPr>
                <w:rFonts w:eastAsia="Times New Roman"/>
                <w:sz w:val="14"/>
              </w:rPr>
            </w:pPr>
            <w:r>
              <w:rPr>
                <w:rFonts w:eastAsia="Times New Roman"/>
                <w:sz w:val="14"/>
              </w:rPr>
              <w:t>8897</w:t>
            </w:r>
          </w:p>
        </w:tc>
        <w:tc>
          <w:tcPr>
            <w:tcW w:w="9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FA73C2" w14:textId="77777777" w:rsidR="00E418AF" w:rsidRDefault="00E418AF" w:rsidP="00825FAD">
            <w:pPr>
              <w:pStyle w:val="output"/>
              <w:rPr>
                <w:rFonts w:eastAsia="Times New Roman"/>
                <w:sz w:val="14"/>
              </w:rPr>
            </w:pPr>
            <w:r>
              <w:rPr>
                <w:rFonts w:eastAsia="Times New Roman"/>
                <w:sz w:val="14"/>
              </w:rPr>
              <w:t>CFO</w:t>
            </w:r>
          </w:p>
        </w:tc>
        <w:tc>
          <w:tcPr>
            <w:tcW w:w="9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37A0F6" w14:textId="77777777" w:rsidR="00E418AF" w:rsidRDefault="00E418AF" w:rsidP="00825FAD">
            <w:pPr>
              <w:pStyle w:val="output"/>
              <w:rPr>
                <w:rFonts w:eastAsia="Times New Roman"/>
                <w:sz w:val="14"/>
              </w:rPr>
            </w:pPr>
            <w:r>
              <w:rPr>
                <w:rFonts w:eastAsia="Times New Roman"/>
                <w:sz w:val="14"/>
              </w:rPr>
              <w:t>Exec</w:t>
            </w:r>
          </w:p>
        </w:tc>
      </w:tr>
      <w:tr w:rsidR="00E418AF" w14:paraId="44C9802D" w14:textId="77777777" w:rsidTr="00825FAD">
        <w:tc>
          <w:tcPr>
            <w:tcW w:w="9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FECD43" w14:textId="77777777" w:rsidR="00E418AF" w:rsidRDefault="00E418AF" w:rsidP="00825FAD">
            <w:pPr>
              <w:pStyle w:val="output"/>
              <w:rPr>
                <w:rFonts w:eastAsia="Times New Roman"/>
                <w:sz w:val="14"/>
              </w:rPr>
            </w:pPr>
            <w:r>
              <w:rPr>
                <w:rFonts w:eastAsia="Times New Roman"/>
                <w:sz w:val="14"/>
              </w:rPr>
              <w:t>Trent</w:t>
            </w:r>
          </w:p>
        </w:tc>
        <w:tc>
          <w:tcPr>
            <w:tcW w:w="83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154282" w14:textId="77777777" w:rsidR="00E418AF" w:rsidRDefault="00E418AF" w:rsidP="00825FAD">
            <w:pPr>
              <w:pStyle w:val="output"/>
              <w:rPr>
                <w:rFonts w:eastAsia="Times New Roman"/>
                <w:sz w:val="14"/>
              </w:rPr>
            </w:pPr>
            <w:r>
              <w:rPr>
                <w:rFonts w:eastAsia="Times New Roman"/>
                <w:sz w:val="14"/>
              </w:rPr>
              <w:t>Michaels</w:t>
            </w:r>
          </w:p>
        </w:tc>
        <w:tc>
          <w:tcPr>
            <w:tcW w:w="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A52D6D" w14:textId="77777777" w:rsidR="00E418AF" w:rsidRDefault="00E418AF" w:rsidP="00825FAD">
            <w:pPr>
              <w:pStyle w:val="output"/>
              <w:rPr>
                <w:rFonts w:eastAsia="Times New Roman"/>
                <w:sz w:val="14"/>
              </w:rPr>
            </w:pPr>
            <w:r>
              <w:rPr>
                <w:rFonts w:eastAsia="Times New Roman"/>
                <w:sz w:val="14"/>
              </w:rPr>
              <w:t>43</w:t>
            </w:r>
          </w:p>
        </w:tc>
        <w:tc>
          <w:tcPr>
            <w:tcW w:w="9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CC6AEB" w14:textId="77777777" w:rsidR="00E418AF" w:rsidRDefault="00E418AF" w:rsidP="00825FAD">
            <w:pPr>
              <w:pStyle w:val="output"/>
              <w:rPr>
                <w:rFonts w:eastAsia="Times New Roman"/>
                <w:sz w:val="14"/>
              </w:rPr>
            </w:pPr>
            <w:r>
              <w:rPr>
                <w:rFonts w:eastAsia="Times New Roman"/>
                <w:sz w:val="14"/>
              </w:rPr>
              <w:t>Intern</w:t>
            </w:r>
          </w:p>
        </w:tc>
        <w:tc>
          <w:tcPr>
            <w:tcW w:w="9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2E8C4E" w14:textId="77777777" w:rsidR="00E418AF" w:rsidRDefault="00E418AF" w:rsidP="00825FAD">
            <w:pPr>
              <w:pStyle w:val="output"/>
              <w:rPr>
                <w:rFonts w:eastAsia="Times New Roman"/>
                <w:sz w:val="14"/>
              </w:rPr>
            </w:pPr>
            <w:r>
              <w:rPr>
                <w:rFonts w:eastAsia="Times New Roman"/>
                <w:sz w:val="14"/>
              </w:rPr>
              <w:t>Engineering</w:t>
            </w:r>
          </w:p>
        </w:tc>
      </w:tr>
      <w:tr w:rsidR="00E418AF" w14:paraId="7D090C4D" w14:textId="77777777" w:rsidTr="00825FAD">
        <w:tc>
          <w:tcPr>
            <w:tcW w:w="9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147114C" w14:textId="77777777" w:rsidR="00E418AF" w:rsidRDefault="00E418AF" w:rsidP="00825FAD">
            <w:pPr>
              <w:pStyle w:val="output"/>
              <w:rPr>
                <w:rFonts w:eastAsia="Times New Roman"/>
                <w:sz w:val="14"/>
              </w:rPr>
            </w:pPr>
            <w:r>
              <w:rPr>
                <w:rFonts w:eastAsia="Times New Roman"/>
                <w:sz w:val="14"/>
              </w:rPr>
              <w:t>Joshua</w:t>
            </w:r>
          </w:p>
        </w:tc>
        <w:tc>
          <w:tcPr>
            <w:tcW w:w="83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6F4702" w14:textId="77777777" w:rsidR="00E418AF" w:rsidRDefault="00E418AF" w:rsidP="00825FAD">
            <w:pPr>
              <w:pStyle w:val="output"/>
              <w:rPr>
                <w:rFonts w:eastAsia="Times New Roman"/>
                <w:sz w:val="14"/>
              </w:rPr>
            </w:pPr>
            <w:r>
              <w:rPr>
                <w:rFonts w:eastAsia="Times New Roman"/>
                <w:sz w:val="14"/>
              </w:rPr>
              <w:t>Phillips</w:t>
            </w:r>
          </w:p>
        </w:tc>
        <w:tc>
          <w:tcPr>
            <w:tcW w:w="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03EC9F" w14:textId="77777777" w:rsidR="00E418AF" w:rsidRDefault="00E418AF" w:rsidP="00825FAD">
            <w:pPr>
              <w:pStyle w:val="output"/>
              <w:rPr>
                <w:rFonts w:eastAsia="Times New Roman"/>
                <w:sz w:val="14"/>
              </w:rPr>
            </w:pPr>
            <w:r>
              <w:rPr>
                <w:rFonts w:eastAsia="Times New Roman"/>
                <w:sz w:val="14"/>
              </w:rPr>
              <w:t>373</w:t>
            </w:r>
          </w:p>
        </w:tc>
        <w:tc>
          <w:tcPr>
            <w:tcW w:w="9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996D62" w14:textId="77777777" w:rsidR="00E418AF" w:rsidRDefault="00E418AF" w:rsidP="00825FAD">
            <w:pPr>
              <w:pStyle w:val="output"/>
              <w:rPr>
                <w:rFonts w:eastAsia="Times New Roman"/>
                <w:sz w:val="14"/>
              </w:rPr>
            </w:pPr>
            <w:r>
              <w:rPr>
                <w:rFonts w:eastAsia="Times New Roman"/>
                <w:sz w:val="14"/>
              </w:rPr>
              <w:t>Developer</w:t>
            </w:r>
          </w:p>
        </w:tc>
        <w:tc>
          <w:tcPr>
            <w:tcW w:w="9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063417" w14:textId="77777777" w:rsidR="00E418AF" w:rsidRDefault="00E418AF" w:rsidP="00825FAD">
            <w:pPr>
              <w:pStyle w:val="output"/>
              <w:rPr>
                <w:rFonts w:eastAsia="Times New Roman"/>
                <w:sz w:val="14"/>
              </w:rPr>
            </w:pPr>
            <w:r>
              <w:rPr>
                <w:rFonts w:eastAsia="Times New Roman"/>
                <w:sz w:val="14"/>
              </w:rPr>
              <w:t>Engineering</w:t>
            </w:r>
          </w:p>
        </w:tc>
      </w:tr>
      <w:tr w:rsidR="00E418AF" w14:paraId="75A8AA82" w14:textId="77777777" w:rsidTr="00825FAD">
        <w:tc>
          <w:tcPr>
            <w:tcW w:w="9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F29DDC8" w14:textId="77777777" w:rsidR="00E418AF" w:rsidRDefault="00E418AF" w:rsidP="00825FAD">
            <w:pPr>
              <w:pStyle w:val="output"/>
              <w:rPr>
                <w:rFonts w:eastAsia="Times New Roman"/>
                <w:sz w:val="14"/>
              </w:rPr>
            </w:pPr>
            <w:r>
              <w:rPr>
                <w:rFonts w:eastAsia="Times New Roman"/>
                <w:sz w:val="14"/>
              </w:rPr>
              <w:t>Alice</w:t>
            </w:r>
          </w:p>
        </w:tc>
        <w:tc>
          <w:tcPr>
            <w:tcW w:w="83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2E2C94" w14:textId="77777777" w:rsidR="00E418AF" w:rsidRDefault="00E418AF" w:rsidP="00825FAD">
            <w:pPr>
              <w:pStyle w:val="output"/>
              <w:rPr>
                <w:rFonts w:eastAsia="Times New Roman"/>
                <w:sz w:val="14"/>
              </w:rPr>
            </w:pPr>
            <w:r>
              <w:rPr>
                <w:rFonts w:eastAsia="Times New Roman"/>
                <w:sz w:val="14"/>
              </w:rPr>
              <w:t>Edwards</w:t>
            </w:r>
          </w:p>
        </w:tc>
        <w:tc>
          <w:tcPr>
            <w:tcW w:w="98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710B52" w14:textId="77777777" w:rsidR="00E418AF" w:rsidRDefault="00E418AF" w:rsidP="00825FAD">
            <w:pPr>
              <w:pStyle w:val="output"/>
              <w:rPr>
                <w:rFonts w:eastAsia="Times New Roman"/>
                <w:sz w:val="14"/>
              </w:rPr>
            </w:pPr>
            <w:r>
              <w:rPr>
                <w:rFonts w:eastAsia="Times New Roman"/>
                <w:sz w:val="14"/>
              </w:rPr>
              <w:t>513</w:t>
            </w:r>
          </w:p>
        </w:tc>
        <w:tc>
          <w:tcPr>
            <w:tcW w:w="90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CC35A9" w14:textId="77777777" w:rsidR="00E418AF" w:rsidRDefault="00E418AF" w:rsidP="00825FAD">
            <w:pPr>
              <w:pStyle w:val="output"/>
              <w:rPr>
                <w:rFonts w:eastAsia="Times New Roman"/>
                <w:sz w:val="14"/>
              </w:rPr>
            </w:pPr>
            <w:r>
              <w:rPr>
                <w:rFonts w:eastAsia="Times New Roman"/>
                <w:sz w:val="14"/>
              </w:rPr>
              <w:t>Tester</w:t>
            </w:r>
          </w:p>
        </w:tc>
        <w:tc>
          <w:tcPr>
            <w:tcW w:w="90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336B4F" w14:textId="77777777" w:rsidR="00E418AF" w:rsidRDefault="00E418AF" w:rsidP="00825FAD">
            <w:pPr>
              <w:pStyle w:val="output"/>
              <w:rPr>
                <w:rFonts w:eastAsia="Times New Roman"/>
                <w:sz w:val="14"/>
              </w:rPr>
            </w:pPr>
            <w:r>
              <w:rPr>
                <w:rFonts w:eastAsia="Times New Roman"/>
                <w:sz w:val="14"/>
              </w:rPr>
              <w:t>Engineering</w:t>
            </w:r>
          </w:p>
        </w:tc>
      </w:tr>
    </w:tbl>
    <w:p w14:paraId="62A2443F" w14:textId="3FDA57D9" w:rsidR="00E418AF" w:rsidRDefault="00825FAD" w:rsidP="00E418AF">
      <w:r>
        <w:br w:type="textWrapping" w:clear="all"/>
      </w:r>
    </w:p>
    <w:p w14:paraId="06210B05" w14:textId="08E72C0D" w:rsidR="00E418AF" w:rsidRDefault="4FC9C4C7" w:rsidP="00E418AF">
      <w:r>
        <w:t>What's the last name of the employee who has the longest tenure? This is simply answered with ARGMAX.</w:t>
      </w:r>
    </w:p>
    <w:p w14:paraId="4B5E2B14" w14:textId="77777777" w:rsidR="00D85959" w:rsidRDefault="00E418AF" w:rsidP="00E418AF">
      <w:pPr>
        <w:pStyle w:val="Preformatted"/>
      </w:pPr>
      <w:bookmarkStart w:id="472" w:name="OLE_LINK3"/>
      <w:bookmarkStart w:id="473" w:name="OLE_LINK4"/>
      <w:r>
        <w:lastRenderedPageBreak/>
        <w:t xml:space="preserve">rs0 = </w:t>
      </w:r>
    </w:p>
    <w:p w14:paraId="2B088385" w14:textId="77777777" w:rsidR="00D85959" w:rsidRDefault="00D85959" w:rsidP="00E418AF">
      <w:pPr>
        <w:pStyle w:val="Preformatted"/>
      </w:pPr>
      <w:r>
        <w:t xml:space="preserve">     </w:t>
      </w:r>
      <w:r w:rsidR="00E418AF">
        <w:t xml:space="preserve">EXTRACT </w:t>
      </w:r>
    </w:p>
    <w:p w14:paraId="4BE08C27" w14:textId="77777777" w:rsidR="00D85959" w:rsidRDefault="00D85959" w:rsidP="00E418AF">
      <w:pPr>
        <w:pStyle w:val="Preformatted"/>
      </w:pPr>
      <w:r>
        <w:t xml:space="preserve">         </w:t>
      </w:r>
      <w:r w:rsidR="00E418AF">
        <w:t>FirstName</w:t>
      </w:r>
      <w:r>
        <w:t>:string</w:t>
      </w:r>
      <w:r w:rsidR="00E418AF">
        <w:t>,</w:t>
      </w:r>
    </w:p>
    <w:p w14:paraId="38E34912" w14:textId="77777777" w:rsidR="00D85959" w:rsidRDefault="00D85959" w:rsidP="00E418AF">
      <w:pPr>
        <w:pStyle w:val="Preformatted"/>
      </w:pPr>
      <w:r>
        <w:t xml:space="preserve">         </w:t>
      </w:r>
      <w:r w:rsidR="00E418AF">
        <w:t>LastName</w:t>
      </w:r>
      <w:r>
        <w:t>:string</w:t>
      </w:r>
      <w:r w:rsidR="00E418AF">
        <w:t>,</w:t>
      </w:r>
    </w:p>
    <w:p w14:paraId="27C7E3E9" w14:textId="77777777" w:rsidR="00D85959" w:rsidRDefault="00D85959" w:rsidP="00E418AF">
      <w:pPr>
        <w:pStyle w:val="Preformatted"/>
      </w:pPr>
      <w:r>
        <w:t xml:space="preserve">         </w:t>
      </w:r>
      <w:r w:rsidR="00E418AF">
        <w:t>Tenure:int,</w:t>
      </w:r>
    </w:p>
    <w:p w14:paraId="3CB06209" w14:textId="35558F90" w:rsidR="00E418AF" w:rsidRDefault="00D85959" w:rsidP="00E418AF">
      <w:pPr>
        <w:pStyle w:val="Preformatted"/>
      </w:pPr>
      <w:r>
        <w:t xml:space="preserve">         </w:t>
      </w:r>
      <w:r w:rsidR="00E418AF">
        <w:t>Title</w:t>
      </w:r>
      <w:r>
        <w:t>:string</w:t>
      </w:r>
    </w:p>
    <w:p w14:paraId="55ADB4FB" w14:textId="65EDB51F" w:rsidR="00E418AF" w:rsidRDefault="009C050D" w:rsidP="00E418AF">
      <w:pPr>
        <w:pStyle w:val="Preformatted"/>
      </w:pPr>
      <w:r>
        <w:t xml:space="preserve">     FROM </w:t>
      </w:r>
      <w:r w:rsidR="00E418AF">
        <w:t>"/my/</w:t>
      </w:r>
      <w:r w:rsidR="00D53B14">
        <w:t>SampleData</w:t>
      </w:r>
      <w:r w:rsidR="00E418AF">
        <w:t>/</w:t>
      </w:r>
      <w:r w:rsidR="00D53B14">
        <w:t>tenures</w:t>
      </w:r>
      <w:r w:rsidR="00E418AF">
        <w:t>.</w:t>
      </w:r>
      <w:r w:rsidR="00D53B14">
        <w:t>t</w:t>
      </w:r>
      <w:r w:rsidR="00E418AF">
        <w:t>sv"</w:t>
      </w:r>
    </w:p>
    <w:p w14:paraId="0404E67E" w14:textId="77777777" w:rsidR="00E418AF" w:rsidRDefault="00E418AF" w:rsidP="00E418AF">
      <w:pPr>
        <w:pStyle w:val="Preformatted"/>
      </w:pPr>
      <w:r>
        <w:t xml:space="preserve">     USING DefaultTextExtractor();</w:t>
      </w:r>
    </w:p>
    <w:bookmarkEnd w:id="472"/>
    <w:bookmarkEnd w:id="473"/>
    <w:p w14:paraId="4B0B1310" w14:textId="77777777" w:rsidR="00E418AF" w:rsidRDefault="00E418AF" w:rsidP="00E418AF">
      <w:pPr>
        <w:pStyle w:val="Preformatted"/>
      </w:pPr>
    </w:p>
    <w:p w14:paraId="2E71546A" w14:textId="77777777" w:rsidR="00D85959" w:rsidRDefault="00E418AF" w:rsidP="00E418AF">
      <w:pPr>
        <w:pStyle w:val="Preformatted"/>
      </w:pPr>
      <w:r>
        <w:t xml:space="preserve">rs1 = </w:t>
      </w:r>
    </w:p>
    <w:p w14:paraId="7B451C03" w14:textId="77777777" w:rsidR="00D85959" w:rsidRDefault="00D85959" w:rsidP="00E418AF">
      <w:pPr>
        <w:pStyle w:val="Preformatted"/>
      </w:pPr>
      <w:r>
        <w:t xml:space="preserve">    </w:t>
      </w:r>
      <w:r w:rsidR="00E418AF">
        <w:t xml:space="preserve">SELECT </w:t>
      </w:r>
    </w:p>
    <w:p w14:paraId="02E73BDC" w14:textId="204F59C1" w:rsidR="00E418AF" w:rsidRDefault="00D85959" w:rsidP="00E418AF">
      <w:pPr>
        <w:pStyle w:val="Preformatted"/>
      </w:pPr>
      <w:r>
        <w:t xml:space="preserve">        </w:t>
      </w:r>
      <w:r w:rsidR="00E418AF">
        <w:t>ARGMAX( Tenure, LastName ) AS MostTentured</w:t>
      </w:r>
    </w:p>
    <w:p w14:paraId="7BF021BD" w14:textId="569D9C7A" w:rsidR="00E418AF" w:rsidRDefault="00D85959" w:rsidP="00E418AF">
      <w:pPr>
        <w:pStyle w:val="Preformatted"/>
      </w:pPr>
      <w:r>
        <w:t xml:space="preserve">     </w:t>
      </w:r>
      <w:r w:rsidR="00E418AF">
        <w:t>FROM rs0;</w:t>
      </w:r>
    </w:p>
    <w:p w14:paraId="479FC035" w14:textId="77777777" w:rsidR="00D85959" w:rsidRDefault="00D85959" w:rsidP="00E418AF">
      <w:pPr>
        <w:pStyle w:val="Preformatted"/>
      </w:pPr>
    </w:p>
    <w:p w14:paraId="464B400E" w14:textId="77777777" w:rsidR="00E418AF" w:rsidRDefault="00E418AF" w:rsidP="00E418AF"/>
    <w:p w14:paraId="4FE53552" w14:textId="77777777" w:rsidR="00E418AF" w:rsidRDefault="4FC9C4C7" w:rsidP="00E418AF">
      <w:r>
        <w:t>If you OUTPUT rs1 you will get this:</w:t>
      </w:r>
    </w:p>
    <w:tbl>
      <w:tblPr>
        <w:tblStyle w:val="TableGrid"/>
        <w:tblW w:w="0" w:type="auto"/>
        <w:tblInd w:w="468" w:type="dxa"/>
        <w:tblLook w:val="04A0" w:firstRow="1" w:lastRow="0" w:firstColumn="1" w:lastColumn="0" w:noHBand="0" w:noVBand="1"/>
      </w:tblPr>
      <w:tblGrid>
        <w:gridCol w:w="1217"/>
      </w:tblGrid>
      <w:tr w:rsidR="00E418AF" w14:paraId="3002BE75" w14:textId="77777777" w:rsidTr="004E7283">
        <w:tc>
          <w:tcPr>
            <w:tcW w:w="12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3B7BA2" w14:textId="77777777" w:rsidR="00E418AF" w:rsidRPr="007F6C98" w:rsidRDefault="00E418AF" w:rsidP="004E7283">
            <w:pPr>
              <w:pStyle w:val="output"/>
              <w:rPr>
                <w:rFonts w:eastAsia="Times New Roman"/>
                <w:b/>
                <w:sz w:val="14"/>
              </w:rPr>
            </w:pPr>
            <w:r w:rsidRPr="007F6C98">
              <w:rPr>
                <w:rFonts w:eastAsia="Times New Roman"/>
                <w:b/>
                <w:sz w:val="14"/>
              </w:rPr>
              <w:t>MostTentured</w:t>
            </w:r>
          </w:p>
        </w:tc>
      </w:tr>
      <w:tr w:rsidR="00E418AF" w14:paraId="722B28FE" w14:textId="77777777" w:rsidTr="004E7283">
        <w:tc>
          <w:tcPr>
            <w:tcW w:w="12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5168B7" w14:textId="77777777" w:rsidR="00E418AF" w:rsidRDefault="00E418AF" w:rsidP="004E7283">
            <w:pPr>
              <w:pStyle w:val="output"/>
              <w:rPr>
                <w:rFonts w:eastAsia="Times New Roman"/>
                <w:sz w:val="14"/>
              </w:rPr>
            </w:pPr>
            <w:r>
              <w:rPr>
                <w:rFonts w:eastAsia="Times New Roman"/>
                <w:sz w:val="14"/>
              </w:rPr>
              <w:t>Johnson</w:t>
            </w:r>
          </w:p>
        </w:tc>
      </w:tr>
    </w:tbl>
    <w:p w14:paraId="7CD0837E" w14:textId="77777777" w:rsidR="00E418AF" w:rsidRDefault="00E418AF" w:rsidP="00E418AF"/>
    <w:p w14:paraId="66517647" w14:textId="77777777" w:rsidR="00E418AF" w:rsidRDefault="4FC9C4C7" w:rsidP="00E418AF">
      <w:r w:rsidRPr="4FC9C4C7">
        <w:rPr>
          <w:b/>
          <w:bCs/>
        </w:rPr>
        <w:t>ARGMAX</w:t>
      </w:r>
      <w:r>
        <w:t xml:space="preserve"> like all the other aggregates works with </w:t>
      </w:r>
      <w:r w:rsidRPr="4FC9C4C7">
        <w:rPr>
          <w:b/>
          <w:bCs/>
        </w:rPr>
        <w:t>GROUP BY</w:t>
      </w:r>
      <w:r>
        <w:t xml:space="preserve"> letting us find the most tenured employee by department.</w:t>
      </w:r>
    </w:p>
    <w:p w14:paraId="5E336539" w14:textId="77777777" w:rsidR="00E418AF" w:rsidRDefault="00E418AF" w:rsidP="00E418AF">
      <w:pPr>
        <w:pStyle w:val="Preformatted"/>
      </w:pPr>
      <w:r>
        <w:t xml:space="preserve">rs2 = </w:t>
      </w:r>
    </w:p>
    <w:p w14:paraId="6AAF92C4" w14:textId="77777777" w:rsidR="00D85959" w:rsidRDefault="00E418AF" w:rsidP="00E418AF">
      <w:pPr>
        <w:pStyle w:val="Preformatted"/>
      </w:pPr>
      <w:r>
        <w:t xml:space="preserve">    SELECT </w:t>
      </w:r>
    </w:p>
    <w:p w14:paraId="7E7C619F" w14:textId="77777777" w:rsidR="00D85959" w:rsidRDefault="00D85959" w:rsidP="00E418AF">
      <w:pPr>
        <w:pStyle w:val="Preformatted"/>
      </w:pPr>
      <w:r>
        <w:t xml:space="preserve">        </w:t>
      </w:r>
      <w:r w:rsidR="00E418AF">
        <w:t xml:space="preserve">Department, </w:t>
      </w:r>
    </w:p>
    <w:p w14:paraId="74BF16F8" w14:textId="71FE5BE8" w:rsidR="00E418AF" w:rsidRDefault="00D85959" w:rsidP="00E418AF">
      <w:pPr>
        <w:pStyle w:val="Preformatted"/>
      </w:pPr>
      <w:r>
        <w:t xml:space="preserve">        </w:t>
      </w:r>
      <w:r w:rsidR="00E418AF">
        <w:t>ARGMAX( Tenure, LastName ) AS MostTentured</w:t>
      </w:r>
    </w:p>
    <w:p w14:paraId="61E10B13" w14:textId="77777777" w:rsidR="00E418AF" w:rsidRDefault="00E418AF" w:rsidP="00E418AF">
      <w:pPr>
        <w:pStyle w:val="Preformatted"/>
      </w:pPr>
      <w:r>
        <w:t xml:space="preserve">    GROUP BY Department</w:t>
      </w:r>
    </w:p>
    <w:p w14:paraId="1172AFCC" w14:textId="77777777" w:rsidR="00E418AF" w:rsidRDefault="00E418AF" w:rsidP="00E418AF">
      <w:pPr>
        <w:pStyle w:val="Preformatted"/>
      </w:pPr>
      <w:r>
        <w:t xml:space="preserve">    FROM rs0;</w:t>
      </w:r>
    </w:p>
    <w:p w14:paraId="77CEDB0E" w14:textId="4DF6788B" w:rsidR="00E418AF" w:rsidRDefault="00E418AF" w:rsidP="00E418AF"/>
    <w:tbl>
      <w:tblPr>
        <w:tblStyle w:val="TableGrid"/>
        <w:tblW w:w="0" w:type="auto"/>
        <w:tblInd w:w="468" w:type="dxa"/>
        <w:tblLook w:val="04A0" w:firstRow="1" w:lastRow="0" w:firstColumn="1" w:lastColumn="0" w:noHBand="0" w:noVBand="1"/>
      </w:tblPr>
      <w:tblGrid>
        <w:gridCol w:w="1080"/>
        <w:gridCol w:w="1170"/>
      </w:tblGrid>
      <w:tr w:rsidR="00E418AF" w:rsidRPr="00D9767B" w14:paraId="3EE7DD18" w14:textId="77777777" w:rsidTr="004E7283">
        <w:tc>
          <w:tcPr>
            <w:tcW w:w="1080" w:type="dxa"/>
          </w:tcPr>
          <w:p w14:paraId="55B69FE5" w14:textId="77777777" w:rsidR="00E418AF" w:rsidRPr="007F6C98" w:rsidRDefault="00E418AF" w:rsidP="004E7283">
            <w:pPr>
              <w:pStyle w:val="output"/>
              <w:rPr>
                <w:rFonts w:eastAsia="Times New Roman"/>
                <w:b/>
                <w:sz w:val="14"/>
              </w:rPr>
            </w:pPr>
            <w:r w:rsidRPr="007F6C98">
              <w:rPr>
                <w:rFonts w:eastAsia="Times New Roman"/>
                <w:b/>
                <w:sz w:val="14"/>
              </w:rPr>
              <w:t>Department</w:t>
            </w:r>
          </w:p>
        </w:tc>
        <w:tc>
          <w:tcPr>
            <w:tcW w:w="1170" w:type="dxa"/>
          </w:tcPr>
          <w:p w14:paraId="5A20FF1D" w14:textId="77777777" w:rsidR="00E418AF" w:rsidRPr="007F6C98" w:rsidRDefault="00E418AF" w:rsidP="004E7283">
            <w:pPr>
              <w:pStyle w:val="output"/>
              <w:rPr>
                <w:rFonts w:eastAsia="Times New Roman"/>
                <w:b/>
                <w:sz w:val="14"/>
              </w:rPr>
            </w:pPr>
            <w:r w:rsidRPr="007F6C98">
              <w:rPr>
                <w:rFonts w:eastAsia="Times New Roman"/>
                <w:b/>
                <w:sz w:val="14"/>
              </w:rPr>
              <w:t>MostTentured</w:t>
            </w:r>
          </w:p>
        </w:tc>
      </w:tr>
      <w:tr w:rsidR="00E418AF" w:rsidRPr="00D9767B" w14:paraId="613BAB5C" w14:textId="77777777" w:rsidTr="004E7283">
        <w:tc>
          <w:tcPr>
            <w:tcW w:w="1080" w:type="dxa"/>
          </w:tcPr>
          <w:p w14:paraId="6019A83A" w14:textId="77777777" w:rsidR="00E418AF" w:rsidRPr="00D9767B" w:rsidRDefault="00E418AF" w:rsidP="004E7283">
            <w:pPr>
              <w:pStyle w:val="output"/>
              <w:rPr>
                <w:rFonts w:eastAsia="Times New Roman"/>
                <w:sz w:val="14"/>
              </w:rPr>
            </w:pPr>
            <w:r w:rsidRPr="00D9767B">
              <w:rPr>
                <w:rFonts w:eastAsia="Times New Roman"/>
                <w:sz w:val="14"/>
              </w:rPr>
              <w:t>Engineering</w:t>
            </w:r>
          </w:p>
        </w:tc>
        <w:tc>
          <w:tcPr>
            <w:tcW w:w="1170" w:type="dxa"/>
          </w:tcPr>
          <w:p w14:paraId="53578FFC" w14:textId="77777777" w:rsidR="00E418AF" w:rsidRPr="00D9767B" w:rsidRDefault="00E418AF" w:rsidP="004E7283">
            <w:pPr>
              <w:pStyle w:val="output"/>
              <w:rPr>
                <w:rFonts w:eastAsia="Times New Roman"/>
                <w:sz w:val="14"/>
              </w:rPr>
            </w:pPr>
            <w:r w:rsidRPr="00D9767B">
              <w:rPr>
                <w:rFonts w:eastAsia="Times New Roman"/>
                <w:sz w:val="14"/>
              </w:rPr>
              <w:t>Edwards</w:t>
            </w:r>
          </w:p>
        </w:tc>
      </w:tr>
      <w:tr w:rsidR="00E418AF" w:rsidRPr="00D9767B" w14:paraId="0E0E2E88" w14:textId="77777777" w:rsidTr="004E7283">
        <w:tc>
          <w:tcPr>
            <w:tcW w:w="1080" w:type="dxa"/>
          </w:tcPr>
          <w:p w14:paraId="4929C914" w14:textId="77777777" w:rsidR="00E418AF" w:rsidRPr="00D9767B" w:rsidRDefault="00E418AF" w:rsidP="004E7283">
            <w:pPr>
              <w:pStyle w:val="output"/>
              <w:rPr>
                <w:rFonts w:eastAsia="Times New Roman"/>
                <w:sz w:val="14"/>
              </w:rPr>
            </w:pPr>
            <w:r w:rsidRPr="00D9767B">
              <w:rPr>
                <w:rFonts w:eastAsia="Times New Roman"/>
                <w:sz w:val="14"/>
              </w:rPr>
              <w:t>Exec</w:t>
            </w:r>
          </w:p>
        </w:tc>
        <w:tc>
          <w:tcPr>
            <w:tcW w:w="1170" w:type="dxa"/>
          </w:tcPr>
          <w:p w14:paraId="6313EA3E" w14:textId="77777777" w:rsidR="00E418AF" w:rsidRPr="00D9767B" w:rsidRDefault="00E418AF" w:rsidP="004E7283">
            <w:pPr>
              <w:pStyle w:val="output"/>
              <w:rPr>
                <w:rFonts w:eastAsia="Times New Roman"/>
                <w:sz w:val="14"/>
              </w:rPr>
            </w:pPr>
            <w:r w:rsidRPr="00D9767B">
              <w:rPr>
                <w:rFonts w:eastAsia="Times New Roman"/>
                <w:sz w:val="14"/>
              </w:rPr>
              <w:t>Johnson</w:t>
            </w:r>
          </w:p>
        </w:tc>
      </w:tr>
      <w:tr w:rsidR="00E418AF" w:rsidRPr="00D9767B" w14:paraId="0C91C986" w14:textId="77777777" w:rsidTr="004E7283">
        <w:tc>
          <w:tcPr>
            <w:tcW w:w="1080" w:type="dxa"/>
          </w:tcPr>
          <w:p w14:paraId="511BE15C" w14:textId="77777777" w:rsidR="00E418AF" w:rsidRPr="00D9767B" w:rsidRDefault="00E418AF" w:rsidP="004E7283">
            <w:pPr>
              <w:pStyle w:val="output"/>
              <w:rPr>
                <w:rFonts w:eastAsia="Times New Roman"/>
                <w:sz w:val="14"/>
              </w:rPr>
            </w:pPr>
            <w:r w:rsidRPr="00D9767B">
              <w:rPr>
                <w:rFonts w:eastAsia="Times New Roman"/>
                <w:sz w:val="14"/>
              </w:rPr>
              <w:t>Legal</w:t>
            </w:r>
          </w:p>
        </w:tc>
        <w:tc>
          <w:tcPr>
            <w:tcW w:w="1170" w:type="dxa"/>
          </w:tcPr>
          <w:p w14:paraId="35A16AFA" w14:textId="77777777" w:rsidR="00E418AF" w:rsidRPr="00D9767B" w:rsidRDefault="00E418AF" w:rsidP="004E7283">
            <w:pPr>
              <w:pStyle w:val="output"/>
              <w:rPr>
                <w:rFonts w:eastAsia="Times New Roman"/>
                <w:sz w:val="14"/>
              </w:rPr>
            </w:pPr>
            <w:r w:rsidRPr="00D9767B">
              <w:rPr>
                <w:rFonts w:eastAsia="Times New Roman"/>
                <w:sz w:val="14"/>
              </w:rPr>
              <w:t>Smith</w:t>
            </w:r>
          </w:p>
        </w:tc>
      </w:tr>
    </w:tbl>
    <w:p w14:paraId="4FECBED8" w14:textId="77777777" w:rsidR="00E418AF" w:rsidRDefault="00E418AF" w:rsidP="00E418AF"/>
    <w:p w14:paraId="486241E7" w14:textId="77777777" w:rsidR="00E418AF" w:rsidRDefault="00E418AF" w:rsidP="00E418AF">
      <w:pPr>
        <w:pStyle w:val="Preformatted"/>
      </w:pPr>
      <w:r>
        <w:t xml:space="preserve">rs3 = </w:t>
      </w:r>
    </w:p>
    <w:p w14:paraId="4618B596" w14:textId="77777777" w:rsidR="00D85959" w:rsidRDefault="00E418AF" w:rsidP="00E418AF">
      <w:pPr>
        <w:pStyle w:val="Preformatted"/>
      </w:pPr>
      <w:r>
        <w:t xml:space="preserve">    SELECT </w:t>
      </w:r>
    </w:p>
    <w:p w14:paraId="608C8721" w14:textId="77777777" w:rsidR="00D85959" w:rsidRDefault="00D85959" w:rsidP="00E418AF">
      <w:pPr>
        <w:pStyle w:val="Preformatted"/>
      </w:pPr>
      <w:r>
        <w:t xml:space="preserve">        </w:t>
      </w:r>
      <w:r w:rsidR="00E418AF">
        <w:t xml:space="preserve">Department, </w:t>
      </w:r>
    </w:p>
    <w:p w14:paraId="4A29033F" w14:textId="77777777" w:rsidR="00D85959" w:rsidRDefault="00D85959" w:rsidP="00E418AF">
      <w:pPr>
        <w:pStyle w:val="Preformatted"/>
      </w:pPr>
      <w:r>
        <w:t xml:space="preserve">        </w:t>
      </w:r>
      <w:r w:rsidR="00E418AF">
        <w:t>ARGMAX( Tenu</w:t>
      </w:r>
      <w:r>
        <w:t xml:space="preserve">re, LastName ) AS MostTenured, </w:t>
      </w:r>
    </w:p>
    <w:p w14:paraId="7C872829" w14:textId="7E99BA65" w:rsidR="00E418AF" w:rsidRDefault="00D85959" w:rsidP="00E418AF">
      <w:pPr>
        <w:pStyle w:val="Preformatted"/>
      </w:pPr>
      <w:r>
        <w:t xml:space="preserve">        </w:t>
      </w:r>
      <w:r w:rsidR="00E418AF">
        <w:t>ARGMAX( Tenure, Tenure ) AS Tenure</w:t>
      </w:r>
    </w:p>
    <w:p w14:paraId="681CA6A7" w14:textId="77777777" w:rsidR="00E418AF" w:rsidRDefault="00E418AF" w:rsidP="00E418AF">
      <w:pPr>
        <w:pStyle w:val="Preformatted"/>
      </w:pPr>
      <w:r>
        <w:t xml:space="preserve">    GROUP BY Department</w:t>
      </w:r>
    </w:p>
    <w:p w14:paraId="2E3234F4" w14:textId="77777777" w:rsidR="00E418AF" w:rsidRDefault="00E418AF" w:rsidP="00E418AF">
      <w:pPr>
        <w:pStyle w:val="Preformatted"/>
      </w:pPr>
      <w:r>
        <w:t xml:space="preserve">    FROM rs0;</w:t>
      </w:r>
    </w:p>
    <w:p w14:paraId="572637C6" w14:textId="77777777" w:rsidR="00E418AF" w:rsidRDefault="00E418AF" w:rsidP="00E418AF"/>
    <w:tbl>
      <w:tblPr>
        <w:tblStyle w:val="TableGrid"/>
        <w:tblW w:w="0" w:type="auto"/>
        <w:tblInd w:w="468" w:type="dxa"/>
        <w:tblLook w:val="04A0" w:firstRow="1" w:lastRow="0" w:firstColumn="1" w:lastColumn="0" w:noHBand="0" w:noVBand="1"/>
      </w:tblPr>
      <w:tblGrid>
        <w:gridCol w:w="1080"/>
        <w:gridCol w:w="1080"/>
        <w:gridCol w:w="990"/>
      </w:tblGrid>
      <w:tr w:rsidR="00E418AF" w:rsidRPr="007F6C98" w14:paraId="6CB4B520" w14:textId="77777777" w:rsidTr="004E7283">
        <w:tc>
          <w:tcPr>
            <w:tcW w:w="1080" w:type="dxa"/>
          </w:tcPr>
          <w:p w14:paraId="70369D8A" w14:textId="77777777" w:rsidR="00E418AF" w:rsidRPr="007F6C98" w:rsidRDefault="00E418AF" w:rsidP="004E7283">
            <w:pPr>
              <w:pStyle w:val="output"/>
              <w:rPr>
                <w:rFonts w:eastAsia="Times New Roman"/>
                <w:b/>
                <w:sz w:val="14"/>
              </w:rPr>
            </w:pPr>
            <w:r w:rsidRPr="007F6C98">
              <w:rPr>
                <w:rFonts w:eastAsia="Times New Roman"/>
                <w:b/>
                <w:sz w:val="14"/>
              </w:rPr>
              <w:t>Department</w:t>
            </w:r>
          </w:p>
        </w:tc>
        <w:tc>
          <w:tcPr>
            <w:tcW w:w="1080" w:type="dxa"/>
          </w:tcPr>
          <w:p w14:paraId="7A46A593" w14:textId="77777777" w:rsidR="00E418AF" w:rsidRPr="007F6C98" w:rsidRDefault="00E418AF" w:rsidP="004E7283">
            <w:pPr>
              <w:pStyle w:val="output"/>
              <w:rPr>
                <w:rFonts w:eastAsia="Times New Roman"/>
                <w:b/>
                <w:sz w:val="14"/>
              </w:rPr>
            </w:pPr>
            <w:r w:rsidRPr="007F6C98">
              <w:rPr>
                <w:rFonts w:eastAsia="Times New Roman"/>
                <w:b/>
                <w:sz w:val="14"/>
              </w:rPr>
              <w:t>MostTenured</w:t>
            </w:r>
          </w:p>
        </w:tc>
        <w:tc>
          <w:tcPr>
            <w:tcW w:w="990" w:type="dxa"/>
          </w:tcPr>
          <w:p w14:paraId="034AEEB8" w14:textId="77777777" w:rsidR="00E418AF" w:rsidRPr="007F6C98" w:rsidRDefault="00E418AF" w:rsidP="004E7283">
            <w:pPr>
              <w:pStyle w:val="output"/>
              <w:rPr>
                <w:rFonts w:eastAsia="Times New Roman"/>
                <w:b/>
                <w:sz w:val="14"/>
              </w:rPr>
            </w:pPr>
            <w:r w:rsidRPr="007F6C98">
              <w:rPr>
                <w:rFonts w:eastAsia="Times New Roman"/>
                <w:b/>
                <w:sz w:val="14"/>
              </w:rPr>
              <w:t>Tenure:int</w:t>
            </w:r>
          </w:p>
        </w:tc>
      </w:tr>
      <w:tr w:rsidR="00E418AF" w:rsidRPr="007F6C98" w14:paraId="2B508E6B" w14:textId="77777777" w:rsidTr="004E7283">
        <w:tc>
          <w:tcPr>
            <w:tcW w:w="1080" w:type="dxa"/>
          </w:tcPr>
          <w:p w14:paraId="6B9573E0" w14:textId="77777777" w:rsidR="00E418AF" w:rsidRPr="007F6C98" w:rsidRDefault="00E418AF" w:rsidP="004E7283">
            <w:pPr>
              <w:pStyle w:val="output"/>
              <w:rPr>
                <w:rFonts w:eastAsia="Times New Roman"/>
                <w:sz w:val="14"/>
              </w:rPr>
            </w:pPr>
            <w:r w:rsidRPr="007F6C98">
              <w:rPr>
                <w:rFonts w:eastAsia="Times New Roman"/>
                <w:sz w:val="14"/>
              </w:rPr>
              <w:t>Engineering</w:t>
            </w:r>
          </w:p>
        </w:tc>
        <w:tc>
          <w:tcPr>
            <w:tcW w:w="1080" w:type="dxa"/>
          </w:tcPr>
          <w:p w14:paraId="5F8B54D4" w14:textId="77777777" w:rsidR="00E418AF" w:rsidRPr="007F6C98" w:rsidRDefault="00E418AF" w:rsidP="004E7283">
            <w:pPr>
              <w:pStyle w:val="output"/>
              <w:rPr>
                <w:rFonts w:eastAsia="Times New Roman"/>
                <w:sz w:val="14"/>
              </w:rPr>
            </w:pPr>
            <w:r w:rsidRPr="007F6C98">
              <w:rPr>
                <w:rFonts w:eastAsia="Times New Roman"/>
                <w:sz w:val="14"/>
              </w:rPr>
              <w:t>Edwards</w:t>
            </w:r>
          </w:p>
        </w:tc>
        <w:tc>
          <w:tcPr>
            <w:tcW w:w="990" w:type="dxa"/>
          </w:tcPr>
          <w:p w14:paraId="7F423DFA" w14:textId="77777777" w:rsidR="00E418AF" w:rsidRPr="007F6C98" w:rsidRDefault="00E418AF" w:rsidP="004E7283">
            <w:pPr>
              <w:pStyle w:val="output"/>
              <w:rPr>
                <w:rFonts w:eastAsia="Times New Roman"/>
                <w:sz w:val="14"/>
              </w:rPr>
            </w:pPr>
            <w:r w:rsidRPr="007F6C98">
              <w:rPr>
                <w:rFonts w:eastAsia="Times New Roman"/>
                <w:sz w:val="14"/>
              </w:rPr>
              <w:t>513</w:t>
            </w:r>
          </w:p>
        </w:tc>
      </w:tr>
      <w:tr w:rsidR="00E418AF" w:rsidRPr="007F6C98" w14:paraId="6BA3A9E1" w14:textId="77777777" w:rsidTr="004E7283">
        <w:tc>
          <w:tcPr>
            <w:tcW w:w="1080" w:type="dxa"/>
          </w:tcPr>
          <w:p w14:paraId="4C74563E" w14:textId="77777777" w:rsidR="00E418AF" w:rsidRPr="007F6C98" w:rsidRDefault="00E418AF" w:rsidP="004E7283">
            <w:pPr>
              <w:pStyle w:val="output"/>
              <w:rPr>
                <w:rFonts w:eastAsia="Times New Roman"/>
                <w:sz w:val="14"/>
              </w:rPr>
            </w:pPr>
            <w:r w:rsidRPr="007F6C98">
              <w:rPr>
                <w:rFonts w:eastAsia="Times New Roman"/>
                <w:sz w:val="14"/>
              </w:rPr>
              <w:t>Exec</w:t>
            </w:r>
          </w:p>
        </w:tc>
        <w:tc>
          <w:tcPr>
            <w:tcW w:w="1080" w:type="dxa"/>
          </w:tcPr>
          <w:p w14:paraId="261D6B48" w14:textId="77777777" w:rsidR="00E418AF" w:rsidRPr="007F6C98" w:rsidRDefault="00E418AF" w:rsidP="004E7283">
            <w:pPr>
              <w:pStyle w:val="output"/>
              <w:rPr>
                <w:rFonts w:eastAsia="Times New Roman"/>
                <w:sz w:val="14"/>
              </w:rPr>
            </w:pPr>
            <w:r w:rsidRPr="007F6C98">
              <w:rPr>
                <w:rFonts w:eastAsia="Times New Roman"/>
                <w:sz w:val="14"/>
              </w:rPr>
              <w:t>Johnson</w:t>
            </w:r>
          </w:p>
        </w:tc>
        <w:tc>
          <w:tcPr>
            <w:tcW w:w="990" w:type="dxa"/>
          </w:tcPr>
          <w:p w14:paraId="51A96C11" w14:textId="77777777" w:rsidR="00E418AF" w:rsidRPr="007F6C98" w:rsidRDefault="00E418AF" w:rsidP="004E7283">
            <w:pPr>
              <w:pStyle w:val="output"/>
              <w:rPr>
                <w:rFonts w:eastAsia="Times New Roman"/>
                <w:sz w:val="14"/>
              </w:rPr>
            </w:pPr>
            <w:r w:rsidRPr="007F6C98">
              <w:rPr>
                <w:rFonts w:eastAsia="Times New Roman"/>
                <w:sz w:val="14"/>
              </w:rPr>
              <w:t>8897</w:t>
            </w:r>
          </w:p>
        </w:tc>
      </w:tr>
      <w:tr w:rsidR="00E418AF" w:rsidRPr="007F6C98" w14:paraId="1FD9FB11" w14:textId="77777777" w:rsidTr="004E7283">
        <w:tc>
          <w:tcPr>
            <w:tcW w:w="1080" w:type="dxa"/>
          </w:tcPr>
          <w:p w14:paraId="00B9178D" w14:textId="77777777" w:rsidR="00E418AF" w:rsidRPr="007F6C98" w:rsidRDefault="00E418AF" w:rsidP="004E7283">
            <w:pPr>
              <w:pStyle w:val="output"/>
              <w:rPr>
                <w:rFonts w:eastAsia="Times New Roman"/>
                <w:sz w:val="14"/>
              </w:rPr>
            </w:pPr>
            <w:r w:rsidRPr="007F6C98">
              <w:rPr>
                <w:rFonts w:eastAsia="Times New Roman"/>
                <w:sz w:val="14"/>
              </w:rPr>
              <w:t>Legal</w:t>
            </w:r>
          </w:p>
        </w:tc>
        <w:tc>
          <w:tcPr>
            <w:tcW w:w="1080" w:type="dxa"/>
          </w:tcPr>
          <w:p w14:paraId="57C9249C" w14:textId="77777777" w:rsidR="00E418AF" w:rsidRPr="007F6C98" w:rsidRDefault="00E418AF" w:rsidP="004E7283">
            <w:pPr>
              <w:pStyle w:val="output"/>
              <w:rPr>
                <w:rFonts w:eastAsia="Times New Roman"/>
                <w:sz w:val="14"/>
              </w:rPr>
            </w:pPr>
            <w:r w:rsidRPr="007F6C98">
              <w:rPr>
                <w:rFonts w:eastAsia="Times New Roman"/>
                <w:sz w:val="14"/>
              </w:rPr>
              <w:t>Smith</w:t>
            </w:r>
          </w:p>
        </w:tc>
        <w:tc>
          <w:tcPr>
            <w:tcW w:w="990" w:type="dxa"/>
          </w:tcPr>
          <w:p w14:paraId="5A8E4AD7" w14:textId="77777777" w:rsidR="00E418AF" w:rsidRPr="007F6C98" w:rsidRDefault="00E418AF" w:rsidP="004E7283">
            <w:pPr>
              <w:pStyle w:val="output"/>
              <w:rPr>
                <w:rFonts w:eastAsia="Times New Roman"/>
                <w:sz w:val="14"/>
              </w:rPr>
            </w:pPr>
            <w:r w:rsidRPr="007F6C98">
              <w:rPr>
                <w:rFonts w:eastAsia="Times New Roman"/>
                <w:sz w:val="14"/>
              </w:rPr>
              <w:t>3897</w:t>
            </w:r>
          </w:p>
        </w:tc>
      </w:tr>
    </w:tbl>
    <w:p w14:paraId="0881704E" w14:textId="77777777" w:rsidR="00E418AF" w:rsidRDefault="00E418AF" w:rsidP="00E418AF"/>
    <w:p w14:paraId="68BE0B7E" w14:textId="77777777" w:rsidR="00E418AF" w:rsidRDefault="4FC9C4C7" w:rsidP="00E418AF">
      <w:pPr>
        <w:pStyle w:val="ProTip"/>
      </w:pPr>
      <w:r>
        <w:t>PROTIP: Instead of ARGMAX, use the ROW_NUMBER() and DENSE_RANK() Analytic Windowing Functions. They are more powerful.</w:t>
      </w:r>
    </w:p>
    <w:p w14:paraId="5DCBD297" w14:textId="77777777" w:rsidR="00E418AF" w:rsidRDefault="00E418AF" w:rsidP="00E418AF"/>
    <w:p w14:paraId="6F5AC152" w14:textId="7BF477DC" w:rsidR="00E418AF" w:rsidRDefault="4FC9C4C7" w:rsidP="00E418AF">
      <w:pPr>
        <w:pStyle w:val="Heading2"/>
      </w:pPr>
      <w:bookmarkStart w:id="474" w:name="_Toc488839521"/>
      <w:r>
        <w:lastRenderedPageBreak/>
        <w:t xml:space="preserve">An Important </w:t>
      </w:r>
      <w:r w:rsidR="00DE015C">
        <w:t>f</w:t>
      </w:r>
      <w:r>
        <w:t>act about VAR and STDEV</w:t>
      </w:r>
      <w:bookmarkEnd w:id="474"/>
    </w:p>
    <w:p w14:paraId="07B75829" w14:textId="77777777" w:rsidR="00E418AF" w:rsidRPr="00514D93" w:rsidRDefault="4FC9C4C7" w:rsidP="4FC9C4C7">
      <w:pPr>
        <w:spacing w:after="15" w:line="240" w:lineRule="auto"/>
        <w:rPr>
          <w:rFonts w:eastAsia="Times New Roman" w:cs="Segoe UI"/>
        </w:rPr>
      </w:pPr>
      <w:r w:rsidRPr="0D73AC05">
        <w:rPr>
          <w:rFonts w:eastAsia="Segoe UI,Times New Roman" w:cs="Segoe UI"/>
        </w:rPr>
        <w:t>For the Statisticians, variance (</w:t>
      </w:r>
      <w:r w:rsidRPr="0D73AC05">
        <w:rPr>
          <w:rFonts w:eastAsia="Segoe UI,Times New Roman" w:cs="Segoe UI"/>
          <w:b/>
          <w:bCs/>
        </w:rPr>
        <w:t>VAR</w:t>
      </w:r>
      <w:r w:rsidRPr="0D73AC05">
        <w:rPr>
          <w:rFonts w:eastAsia="Segoe UI,Times New Roman" w:cs="Segoe UI"/>
        </w:rPr>
        <w:t>) and standard deviation (</w:t>
      </w:r>
      <w:r w:rsidRPr="0D73AC05">
        <w:rPr>
          <w:rFonts w:eastAsia="Segoe UI,Times New Roman" w:cs="Segoe UI"/>
          <w:b/>
          <w:bCs/>
        </w:rPr>
        <w:t>STDEV</w:t>
      </w:r>
      <w:r w:rsidRPr="0D73AC05">
        <w:rPr>
          <w:rFonts w:eastAsia="Segoe UI,Times New Roman" w:cs="Segoe UI"/>
        </w:rPr>
        <w:t xml:space="preserve">) are the </w:t>
      </w:r>
      <w:r w:rsidRPr="0D73AC05">
        <w:rPr>
          <w:rFonts w:eastAsia="Segoe UI,Times New Roman" w:cs="Segoe UI"/>
          <w:b/>
          <w:bCs/>
        </w:rPr>
        <w:t>sample version</w:t>
      </w:r>
      <w:r w:rsidRPr="0D73AC05">
        <w:rPr>
          <w:rFonts w:eastAsia="Segoe UI,Times New Roman" w:cs="Segoe UI"/>
        </w:rPr>
        <w:t xml:space="preserve"> with Bessel's correction, </w:t>
      </w:r>
      <w:r w:rsidRPr="0D73AC05">
        <w:rPr>
          <w:rFonts w:eastAsia="Segoe UI,Times New Roman" w:cs="Segoe UI"/>
          <w:b/>
          <w:bCs/>
        </w:rPr>
        <w:t>not</w:t>
      </w:r>
      <w:r w:rsidRPr="0D73AC05">
        <w:rPr>
          <w:rFonts w:eastAsia="Segoe UI,Times New Roman" w:cs="Segoe UI"/>
        </w:rPr>
        <w:t xml:space="preserve"> the better-known </w:t>
      </w:r>
      <w:r w:rsidRPr="0D73AC05">
        <w:rPr>
          <w:rFonts w:eastAsia="Segoe UI,Times New Roman" w:cs="Segoe UI"/>
          <w:b/>
          <w:bCs/>
        </w:rPr>
        <w:t>population version</w:t>
      </w:r>
      <w:r w:rsidRPr="0D73AC05">
        <w:rPr>
          <w:rFonts w:eastAsia="Segoe UI,Times New Roman" w:cs="Segoe UI"/>
        </w:rPr>
        <w:t>.</w:t>
      </w:r>
    </w:p>
    <w:p w14:paraId="1FBDC9A1" w14:textId="77777777" w:rsidR="00E418AF" w:rsidRDefault="4FC9C4C7" w:rsidP="00E418AF">
      <w:pPr>
        <w:pStyle w:val="Heading1"/>
      </w:pPr>
      <w:bookmarkStart w:id="475" w:name="_Toc395275214"/>
      <w:bookmarkStart w:id="476" w:name="_Toc395359229"/>
      <w:bookmarkStart w:id="477" w:name="_Toc395513256"/>
      <w:bookmarkStart w:id="478" w:name="_Toc488839522"/>
      <w:bookmarkStart w:id="479" w:name="_Toc509989931"/>
      <w:bookmarkStart w:id="480" w:name="_Toc510454278"/>
      <w:bookmarkStart w:id="481" w:name="_Toc510532289"/>
      <w:bookmarkStart w:id="482" w:name="_Toc510541541"/>
      <w:bookmarkStart w:id="483" w:name="_Toc510619137"/>
      <w:bookmarkStart w:id="484" w:name="_Toc510767799"/>
      <w:bookmarkStart w:id="485" w:name="_Toc510783256"/>
      <w:bookmarkStart w:id="486" w:name="_Toc510783320"/>
      <w:bookmarkStart w:id="487" w:name="_Toc510787119"/>
      <w:bookmarkStart w:id="488" w:name="_Toc511139672"/>
      <w:bookmarkStart w:id="489" w:name="_Toc511116261"/>
      <w:bookmarkStart w:id="490" w:name="_Toc511651505"/>
      <w:bookmarkStart w:id="491" w:name="_Toc511124091"/>
      <w:bookmarkStart w:id="492" w:name="_Toc511624492"/>
      <w:bookmarkStart w:id="493" w:name="_Toc511655046"/>
      <w:bookmarkStart w:id="494" w:name="_Toc511655873"/>
      <w:bookmarkStart w:id="495" w:name="_Toc531104570"/>
      <w:r>
        <w:t>Regular Expressions</w:t>
      </w:r>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p>
    <w:p w14:paraId="4EECE9D3" w14:textId="77777777" w:rsidR="00E418AF" w:rsidRDefault="4FC9C4C7" w:rsidP="00E418AF">
      <w:r>
        <w:t xml:space="preserve">Regular expressions provide advanced text matching capabilities in a terse specification. Regular Expressions are supported in the WHERE and HAVING clauses. </w:t>
      </w:r>
    </w:p>
    <w:p w14:paraId="71D3104D" w14:textId="61244E19" w:rsidR="00E418AF" w:rsidRDefault="4FC9C4C7" w:rsidP="00E418AF">
      <w:pPr>
        <w:pStyle w:val="Heading2"/>
      </w:pPr>
      <w:bookmarkStart w:id="496" w:name="_Toc488839523"/>
      <w:r>
        <w:t xml:space="preserve">Finding </w:t>
      </w:r>
      <w:r w:rsidR="00DE015C">
        <w:t>s</w:t>
      </w:r>
      <w:r>
        <w:t xml:space="preserve">imple </w:t>
      </w:r>
      <w:r w:rsidR="00DE015C">
        <w:t>p</w:t>
      </w:r>
      <w:r>
        <w:t>atterns</w:t>
      </w:r>
      <w:bookmarkEnd w:id="496"/>
    </w:p>
    <w:p w14:paraId="49255335" w14:textId="77777777" w:rsidR="00E418AF" w:rsidRDefault="00E418AF" w:rsidP="00E418AF">
      <w:pPr>
        <w:pStyle w:val="Preformatted"/>
      </w:pPr>
      <w:r>
        <w:t>// Find all the sessions where the query contained the word pizza (but not pizzeria, for example)</w:t>
      </w:r>
    </w:p>
    <w:p w14:paraId="37F5EE33" w14:textId="77777777" w:rsidR="00E418AF" w:rsidRDefault="00E418AF" w:rsidP="00E418AF">
      <w:pPr>
        <w:pStyle w:val="Preformatted"/>
      </w:pPr>
    </w:p>
    <w:p w14:paraId="126FC6BF" w14:textId="77777777" w:rsidR="00B15285" w:rsidRDefault="00E418AF" w:rsidP="00E418AF">
      <w:pPr>
        <w:pStyle w:val="Preformatted"/>
      </w:pPr>
      <w:bookmarkStart w:id="497" w:name="OLE_LINK1"/>
      <w:bookmarkStart w:id="498" w:name="OLE_LINK2"/>
      <w:r>
        <w:t xml:space="preserve">rs1 = </w:t>
      </w:r>
    </w:p>
    <w:p w14:paraId="6A90B830" w14:textId="15DF5F12" w:rsidR="00D85959" w:rsidRDefault="00B15285" w:rsidP="00E418AF">
      <w:pPr>
        <w:pStyle w:val="Preformatted"/>
      </w:pPr>
      <w:r>
        <w:t xml:space="preserve">    </w:t>
      </w:r>
      <w:r w:rsidR="00E418AF">
        <w:t xml:space="preserve">SELECT </w:t>
      </w:r>
    </w:p>
    <w:p w14:paraId="5B05F042" w14:textId="77777777" w:rsidR="00D85959" w:rsidRDefault="00D85959" w:rsidP="00E418AF">
      <w:pPr>
        <w:pStyle w:val="Preformatted"/>
      </w:pPr>
      <w:r>
        <w:t xml:space="preserve">          </w:t>
      </w:r>
      <w:r w:rsidR="00E418AF">
        <w:t xml:space="preserve">Start, </w:t>
      </w:r>
    </w:p>
    <w:p w14:paraId="2551EC79" w14:textId="77777777" w:rsidR="00D85959" w:rsidRDefault="00D85959" w:rsidP="00E418AF">
      <w:pPr>
        <w:pStyle w:val="Preformatted"/>
      </w:pPr>
      <w:r>
        <w:t xml:space="preserve">          </w:t>
      </w:r>
      <w:r w:rsidR="00683AED">
        <w:t>Region</w:t>
      </w:r>
      <w:r w:rsidR="00E418AF">
        <w:t xml:space="preserve">, </w:t>
      </w:r>
    </w:p>
    <w:p w14:paraId="70BFDB1D" w14:textId="6959F481" w:rsidR="00E418AF" w:rsidRDefault="00D85959" w:rsidP="00E418AF">
      <w:pPr>
        <w:pStyle w:val="Preformatted"/>
      </w:pPr>
      <w:r>
        <w:t xml:space="preserve">          </w:t>
      </w:r>
      <w:r w:rsidR="00683AED">
        <w:t>Duration</w:t>
      </w:r>
    </w:p>
    <w:p w14:paraId="0B45D768" w14:textId="371179E6" w:rsidR="00E418AF" w:rsidRDefault="00B15285" w:rsidP="00E418AF">
      <w:pPr>
        <w:pStyle w:val="Preformatted"/>
      </w:pPr>
      <w:r>
        <w:t xml:space="preserve">   </w:t>
      </w:r>
      <w:r w:rsidR="00E418AF">
        <w:t xml:space="preserve"> FROM searchlog</w:t>
      </w:r>
    </w:p>
    <w:p w14:paraId="11656B9A" w14:textId="13AA8CCE" w:rsidR="00E418AF" w:rsidRDefault="00B15285" w:rsidP="00E418AF">
      <w:pPr>
        <w:pStyle w:val="Preformatted"/>
      </w:pPr>
      <w:r>
        <w:t xml:space="preserve">  </w:t>
      </w:r>
      <w:r w:rsidR="00E418AF">
        <w:t xml:space="preserve">  WHERE REGEX(@"\bpizza.*\b").IsMatch(Query);</w:t>
      </w:r>
    </w:p>
    <w:p w14:paraId="7ADDBCF9" w14:textId="77777777" w:rsidR="00E418AF" w:rsidRDefault="00E418AF" w:rsidP="00E418AF">
      <w:pPr>
        <w:pStyle w:val="Preformatted"/>
      </w:pPr>
      <w:r>
        <w:t xml:space="preserve"> </w:t>
      </w:r>
    </w:p>
    <w:p w14:paraId="27A787FB" w14:textId="77777777" w:rsidR="00E418AF" w:rsidRDefault="00E418AF" w:rsidP="00E418AF">
      <w:pPr>
        <w:pStyle w:val="Preformatted"/>
      </w:pPr>
      <w:r>
        <w:t>OUTPUT rs1</w:t>
      </w:r>
    </w:p>
    <w:p w14:paraId="611874D5" w14:textId="0F75C0BB" w:rsidR="00E418AF" w:rsidRDefault="00E418AF" w:rsidP="00E418AF">
      <w:pPr>
        <w:pStyle w:val="Preformatted"/>
      </w:pPr>
      <w:r>
        <w:t xml:space="preserve">TO </w:t>
      </w:r>
      <w:r w:rsidR="00037DD1">
        <w:t>"</w:t>
      </w:r>
      <w:r w:rsidR="00C20687">
        <w:t>/my/</w:t>
      </w:r>
      <w:r>
        <w:t>output.txt";</w:t>
      </w:r>
    </w:p>
    <w:bookmarkEnd w:id="497"/>
    <w:bookmarkEnd w:id="498"/>
    <w:p w14:paraId="0247089E" w14:textId="77777777" w:rsidR="00E418AF" w:rsidRPr="00E422A4" w:rsidRDefault="00E418AF" w:rsidP="00E418AF">
      <w:pPr>
        <w:pStyle w:val="Preformatted"/>
      </w:pPr>
    </w:p>
    <w:p w14:paraId="7A2244D3" w14:textId="2F9EBA36" w:rsidR="00E418AF" w:rsidRDefault="4FC9C4C7" w:rsidP="00E418AF">
      <w:pPr>
        <w:pStyle w:val="Heading2"/>
      </w:pPr>
      <w:bookmarkStart w:id="499" w:name="_Toc488839524"/>
      <w:r>
        <w:t xml:space="preserve">Extracting a REGEX </w:t>
      </w:r>
      <w:r w:rsidR="00DE015C">
        <w:t>m</w:t>
      </w:r>
      <w:r>
        <w:t>atch</w:t>
      </w:r>
      <w:bookmarkEnd w:id="499"/>
    </w:p>
    <w:p w14:paraId="0FB75209" w14:textId="4DFF492F" w:rsidR="00E418AF" w:rsidRDefault="4FC9C4C7" w:rsidP="00E418AF">
      <w:r>
        <w:t xml:space="preserve">Sometimes you'll need to "pull" out a substring and promote that to a column. </w:t>
      </w:r>
    </w:p>
    <w:p w14:paraId="06D2E5BC" w14:textId="479FD2FB" w:rsidR="00E418AF" w:rsidRDefault="4FC9C4C7" w:rsidP="00E418AF">
      <w:r>
        <w:t xml:space="preserve">For example, if there is a column called Name and its value can look like "--------Cosmos01------", "foooCosmos11bar," etc. and we want to pull out the "Cosmos&lt;number&gt;" parts, then REGEX and Scope make this pretty easy to do. </w:t>
      </w:r>
    </w:p>
    <w:p w14:paraId="56918EF1" w14:textId="77777777" w:rsidR="00473ABC" w:rsidRDefault="00E418AF" w:rsidP="00E418AF">
      <w:pPr>
        <w:pStyle w:val="Preformatted"/>
      </w:pPr>
      <w:r>
        <w:t xml:space="preserve">rs1 = </w:t>
      </w:r>
    </w:p>
    <w:p w14:paraId="3B05FA6A" w14:textId="77777777" w:rsidR="00D85959" w:rsidRDefault="00473ABC" w:rsidP="00E418AF">
      <w:pPr>
        <w:pStyle w:val="Preformatted"/>
      </w:pPr>
      <w:r>
        <w:t xml:space="preserve">   </w:t>
      </w:r>
      <w:r w:rsidR="00E418AF">
        <w:t xml:space="preserve"> SELECT </w:t>
      </w:r>
    </w:p>
    <w:p w14:paraId="04D131BE" w14:textId="77777777" w:rsidR="00D85959" w:rsidRDefault="00D85959" w:rsidP="00E418AF">
      <w:pPr>
        <w:pStyle w:val="Preformatted"/>
      </w:pPr>
      <w:r>
        <w:t xml:space="preserve">        </w:t>
      </w:r>
      <w:r w:rsidR="00E418AF">
        <w:t xml:space="preserve">Name, </w:t>
      </w:r>
    </w:p>
    <w:p w14:paraId="63C41531" w14:textId="5B23D689" w:rsidR="00E418AF" w:rsidRDefault="00D85959" w:rsidP="00E418AF">
      <w:pPr>
        <w:pStyle w:val="Preformatted"/>
      </w:pPr>
      <w:r>
        <w:t xml:space="preserve">        </w:t>
      </w:r>
      <w:r w:rsidR="00E418AF" w:rsidRPr="002D425A">
        <w:t>REGEX(@"</w:t>
      </w:r>
      <w:r w:rsidR="00E418AF">
        <w:t>Cosmos</w:t>
      </w:r>
      <w:r w:rsidR="00E418AF" w:rsidRPr="002D425A">
        <w:t>[0-9]*").Match(</w:t>
      </w:r>
      <w:r w:rsidR="00E418AF">
        <w:t>Name</w:t>
      </w:r>
      <w:r w:rsidR="00E418AF" w:rsidRPr="002D425A">
        <w:t>).Value</w:t>
      </w:r>
      <w:r w:rsidR="00E418AF">
        <w:t xml:space="preserve"> AS CosmosCluster</w:t>
      </w:r>
    </w:p>
    <w:p w14:paraId="746DE5F8" w14:textId="6D516E2C" w:rsidR="00E418AF" w:rsidRDefault="00E418AF" w:rsidP="00E418AF">
      <w:pPr>
        <w:pStyle w:val="Preformatted"/>
      </w:pPr>
      <w:r>
        <w:t xml:space="preserve">    FROM data; </w:t>
      </w:r>
    </w:p>
    <w:p w14:paraId="371C4DE2" w14:textId="77777777" w:rsidR="00E418AF" w:rsidRDefault="00E418AF" w:rsidP="00E418AF"/>
    <w:p w14:paraId="53E4BB6E" w14:textId="77DB57EE" w:rsidR="00E418AF" w:rsidRPr="002D425A" w:rsidRDefault="4FC9C4C7" w:rsidP="00E418AF">
      <w:r>
        <w:t>NOTE: That the above example is case-sensitive, so it won't match "cosmos08" but will match "Cosmos08".</w:t>
      </w:r>
    </w:p>
    <w:p w14:paraId="30D27F59" w14:textId="0A10EFA4" w:rsidR="008D4DB0" w:rsidRDefault="31E44B8B" w:rsidP="008D4DB0">
      <w:pPr>
        <w:pStyle w:val="Heading1"/>
      </w:pPr>
      <w:bookmarkStart w:id="500" w:name="_Toc511651506"/>
      <w:bookmarkStart w:id="501" w:name="_Toc511624493"/>
      <w:bookmarkStart w:id="502" w:name="_Toc511655047"/>
      <w:bookmarkStart w:id="503" w:name="_Toc511655874"/>
      <w:bookmarkStart w:id="504" w:name="_Toc531104571"/>
      <w:bookmarkStart w:id="505" w:name="_Toc511139673"/>
      <w:bookmarkStart w:id="506" w:name="_Toc511116262"/>
      <w:bookmarkStart w:id="507" w:name="_Toc509989932"/>
      <w:bookmarkStart w:id="508" w:name="_Toc510454279"/>
      <w:bookmarkStart w:id="509" w:name="_Toc510532290"/>
      <w:bookmarkStart w:id="510" w:name="_Toc510541542"/>
      <w:bookmarkStart w:id="511" w:name="_Toc510767800"/>
      <w:bookmarkStart w:id="512" w:name="_Toc510783257"/>
      <w:bookmarkStart w:id="513" w:name="_Toc510783321"/>
      <w:bookmarkStart w:id="514" w:name="_Toc510787120"/>
      <w:bookmarkStart w:id="515" w:name="_Toc488839525"/>
      <w:bookmarkStart w:id="516" w:name="_Toc510619138"/>
      <w:bookmarkStart w:id="517" w:name="_Toc511124092"/>
      <w:bookmarkStart w:id="518" w:name="_Toc395275226"/>
      <w:bookmarkStart w:id="519" w:name="_Toc395359241"/>
      <w:bookmarkStart w:id="520" w:name="_Toc395513268"/>
      <w:bookmarkStart w:id="521" w:name="_Toc401976646"/>
      <w:bookmarkStart w:id="522" w:name="_Toc395275238"/>
      <w:bookmarkStart w:id="523" w:name="_Toc395359253"/>
      <w:bookmarkStart w:id="524" w:name="_Toc395513280"/>
      <w:r>
        <w:t>Notes on Rowsets</w:t>
      </w:r>
      <w:bookmarkEnd w:id="500"/>
      <w:bookmarkEnd w:id="501"/>
      <w:bookmarkEnd w:id="502"/>
      <w:bookmarkEnd w:id="503"/>
      <w:bookmarkEnd w:id="504"/>
      <w:r>
        <w:t xml:space="preserve"> </w:t>
      </w:r>
      <w:bookmarkEnd w:id="505"/>
      <w:bookmarkEnd w:id="506"/>
      <w:bookmarkEnd w:id="507"/>
      <w:bookmarkEnd w:id="508"/>
      <w:bookmarkEnd w:id="509"/>
      <w:bookmarkEnd w:id="510"/>
      <w:bookmarkEnd w:id="511"/>
      <w:bookmarkEnd w:id="512"/>
      <w:bookmarkEnd w:id="513"/>
      <w:bookmarkEnd w:id="514"/>
      <w:bookmarkEnd w:id="515"/>
      <w:bookmarkEnd w:id="516"/>
      <w:bookmarkEnd w:id="517"/>
    </w:p>
    <w:p w14:paraId="70B3C90C" w14:textId="5DCD9577" w:rsidR="008D4DB0" w:rsidRDefault="31E44B8B" w:rsidP="008D4DB0">
      <w:pPr>
        <w:pStyle w:val="Heading2"/>
      </w:pPr>
      <w:bookmarkStart w:id="525" w:name="_Toc488839526"/>
      <w:r>
        <w:t>You cannot extract a single scalar value from a rowset</w:t>
      </w:r>
      <w:bookmarkEnd w:id="525"/>
    </w:p>
    <w:p w14:paraId="6574D0B5" w14:textId="77777777" w:rsidR="00D243A6" w:rsidRDefault="31E44B8B" w:rsidP="008D4DB0">
      <w:r>
        <w:t>This is a common question for developers new to Scope. Often they want to store a value from a rowset in a scalar value. For example, they may want the MAX for some column in a rowset and then re-use that value some</w:t>
      </w:r>
    </w:p>
    <w:p w14:paraId="335F8059" w14:textId="6719D7B3" w:rsidR="008D4DB0" w:rsidRPr="008D4DB0" w:rsidRDefault="4FC9C4C7" w:rsidP="008D4DB0">
      <w:r>
        <w:t xml:space="preserve"> else and will try to write code like this:</w:t>
      </w:r>
    </w:p>
    <w:p w14:paraId="182C6B42" w14:textId="505D65C9" w:rsidR="008D4DB0" w:rsidRDefault="008D4DB0" w:rsidP="008D4DB0">
      <w:pPr>
        <w:pStyle w:val="Preformatted"/>
      </w:pPr>
      <w:r>
        <w:t xml:space="preserve">maxcost = </w:t>
      </w:r>
    </w:p>
    <w:p w14:paraId="7B1B9193" w14:textId="77777777" w:rsidR="008D4DB0" w:rsidRDefault="008D4DB0" w:rsidP="008D4DB0">
      <w:pPr>
        <w:pStyle w:val="Preformatted"/>
      </w:pPr>
      <w:r>
        <w:t xml:space="preserve">    SELECT </w:t>
      </w:r>
    </w:p>
    <w:p w14:paraId="6BACA2FF" w14:textId="741C86A7" w:rsidR="008D4DB0" w:rsidRDefault="008D4DB0" w:rsidP="008D4DB0">
      <w:pPr>
        <w:pStyle w:val="Preformatted"/>
      </w:pPr>
      <w:r>
        <w:lastRenderedPageBreak/>
        <w:t xml:space="preserve">        MAX( Cost ) As MaxCost</w:t>
      </w:r>
    </w:p>
    <w:p w14:paraId="6DC69557" w14:textId="1B1E9B36" w:rsidR="008D4DB0" w:rsidRDefault="008D4DB0" w:rsidP="008D4DB0">
      <w:pPr>
        <w:pStyle w:val="Preformatted"/>
      </w:pPr>
      <w:r>
        <w:t xml:space="preserve">    FROM data; </w:t>
      </w:r>
    </w:p>
    <w:p w14:paraId="0E5F2DC7" w14:textId="21289F0D" w:rsidR="008D4DB0" w:rsidRDefault="008D4DB0" w:rsidP="008D4DB0"/>
    <w:p w14:paraId="2E6A7B68" w14:textId="10A466D8" w:rsidR="008D4DB0" w:rsidRDefault="31E44B8B" w:rsidP="00F63A9D">
      <w:pPr>
        <w:jc w:val="both"/>
      </w:pPr>
      <w:r>
        <w:t>There’s nothing wrong with this syntactically – it will compile. However, maxcost will not be a double it will be a rowset with a single row and a single column called MaxCost.</w:t>
      </w:r>
    </w:p>
    <w:p w14:paraId="4500C8C7" w14:textId="4EFDF014" w:rsidR="008D4DB0" w:rsidRDefault="31E44B8B" w:rsidP="008D4DB0">
      <w:r>
        <w:t>There is no way in Scope to return a single scalar value like this. Your alternative is to get a one-row rowset and then combine (JOIN) that with another rowset to achieve the computation you want.</w:t>
      </w:r>
    </w:p>
    <w:p w14:paraId="1B34FB40" w14:textId="6FCB7FFB" w:rsidR="00E3132C" w:rsidRDefault="4FC9C4C7" w:rsidP="00E3132C">
      <w:pPr>
        <w:pStyle w:val="Heading1"/>
      </w:pPr>
      <w:bookmarkStart w:id="526" w:name="_Toc488839527"/>
      <w:bookmarkStart w:id="527" w:name="_Toc509989933"/>
      <w:bookmarkStart w:id="528" w:name="_Toc510454280"/>
      <w:bookmarkStart w:id="529" w:name="_Toc510532291"/>
      <w:bookmarkStart w:id="530" w:name="_Toc510541543"/>
      <w:bookmarkStart w:id="531" w:name="_Toc510619139"/>
      <w:bookmarkStart w:id="532" w:name="_Toc510767801"/>
      <w:bookmarkStart w:id="533" w:name="_Toc510783258"/>
      <w:bookmarkStart w:id="534" w:name="_Toc510783322"/>
      <w:bookmarkStart w:id="535" w:name="_Toc510787121"/>
      <w:bookmarkStart w:id="536" w:name="_Toc511139674"/>
      <w:bookmarkStart w:id="537" w:name="_Toc511116263"/>
      <w:bookmarkStart w:id="538" w:name="_Toc511651507"/>
      <w:bookmarkStart w:id="539" w:name="_Toc511124093"/>
      <w:bookmarkStart w:id="540" w:name="_Toc511624494"/>
      <w:bookmarkStart w:id="541" w:name="_Toc511655048"/>
      <w:bookmarkStart w:id="542" w:name="_Toc511655875"/>
      <w:bookmarkStart w:id="543" w:name="_Toc531104572"/>
      <w:r>
        <w:t xml:space="preserve">Breaking </w:t>
      </w:r>
      <w:r w:rsidR="00DE015C">
        <w:t>r</w:t>
      </w:r>
      <w:r>
        <w:t xml:space="preserve">ows </w:t>
      </w:r>
      <w:r w:rsidR="00DE015C">
        <w:t>a</w:t>
      </w:r>
      <w:r>
        <w:t>part with CROSS APPLY</w:t>
      </w:r>
      <w:bookmarkEnd w:id="518"/>
      <w:bookmarkEnd w:id="519"/>
      <w:bookmarkEnd w:id="520"/>
      <w:bookmarkEnd w:id="521"/>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p>
    <w:p w14:paraId="5A9795D3" w14:textId="77777777" w:rsidR="00E3132C" w:rsidRDefault="4FC9C4C7" w:rsidP="00E3132C">
      <w:r>
        <w:t>Let's examine the search log again.</w:t>
      </w:r>
    </w:p>
    <w:p w14:paraId="10E8671F" w14:textId="77777777" w:rsidR="00B15285" w:rsidRDefault="00E3132C" w:rsidP="00E3132C">
      <w:pPr>
        <w:pStyle w:val="Preformatted"/>
      </w:pPr>
      <w:r>
        <w:t xml:space="preserve">rs1 = </w:t>
      </w:r>
    </w:p>
    <w:p w14:paraId="5993BE0C" w14:textId="77777777" w:rsidR="00B15285" w:rsidRDefault="00B15285" w:rsidP="00E3132C">
      <w:pPr>
        <w:pStyle w:val="Preformatted"/>
      </w:pPr>
      <w:r>
        <w:t xml:space="preserve">    </w:t>
      </w:r>
      <w:r w:rsidR="00E3132C">
        <w:t xml:space="preserve">SELECT </w:t>
      </w:r>
    </w:p>
    <w:p w14:paraId="14457826" w14:textId="77777777" w:rsidR="00B15285" w:rsidRDefault="00B15285" w:rsidP="00E3132C">
      <w:pPr>
        <w:pStyle w:val="Preformatted"/>
      </w:pPr>
      <w:r>
        <w:t xml:space="preserve">        </w:t>
      </w:r>
      <w:r w:rsidR="005C2456">
        <w:t>Region</w:t>
      </w:r>
      <w:r w:rsidR="00E3132C">
        <w:t xml:space="preserve">, </w:t>
      </w:r>
    </w:p>
    <w:p w14:paraId="045B95C0" w14:textId="68ED190F" w:rsidR="00E3132C" w:rsidRDefault="00B15285" w:rsidP="00E3132C">
      <w:pPr>
        <w:pStyle w:val="Preformatted"/>
      </w:pPr>
      <w:r>
        <w:t xml:space="preserve">        </w:t>
      </w:r>
      <w:r w:rsidR="005C2456">
        <w:t>Urls</w:t>
      </w:r>
    </w:p>
    <w:p w14:paraId="488C8EE9" w14:textId="3282F485" w:rsidR="00E3132C" w:rsidRDefault="00B15285" w:rsidP="00E3132C">
      <w:pPr>
        <w:pStyle w:val="Preformatted"/>
      </w:pPr>
      <w:r>
        <w:t xml:space="preserve">    </w:t>
      </w:r>
      <w:r w:rsidR="00E3132C">
        <w:t>FROM searchlog;</w:t>
      </w:r>
    </w:p>
    <w:p w14:paraId="53536845" w14:textId="77777777" w:rsidR="00E3132C" w:rsidRDefault="00E3132C" w:rsidP="00E3132C"/>
    <w:p w14:paraId="41D400EC" w14:textId="77777777" w:rsidR="00E3132C" w:rsidRDefault="4FC9C4C7" w:rsidP="00E3132C">
      <w:r>
        <w:t>The query above returns something like this:</w:t>
      </w:r>
    </w:p>
    <w:tbl>
      <w:tblPr>
        <w:tblStyle w:val="TableGrid"/>
        <w:tblW w:w="0" w:type="auto"/>
        <w:tblLook w:val="04A0" w:firstRow="1" w:lastRow="0" w:firstColumn="1" w:lastColumn="0" w:noHBand="0" w:noVBand="1"/>
      </w:tblPr>
      <w:tblGrid>
        <w:gridCol w:w="744"/>
        <w:gridCol w:w="656"/>
      </w:tblGrid>
      <w:tr w:rsidR="00E3132C" w:rsidRPr="00D35A29" w14:paraId="21E3DDD4" w14:textId="77777777" w:rsidTr="006963A8">
        <w:tc>
          <w:tcPr>
            <w:tcW w:w="0" w:type="auto"/>
            <w:hideMark/>
          </w:tcPr>
          <w:p w14:paraId="7D34401D" w14:textId="6D034753" w:rsidR="00E3132C" w:rsidRPr="00D35A29" w:rsidRDefault="005C2456" w:rsidP="006963A8">
            <w:pPr>
              <w:pStyle w:val="output"/>
            </w:pPr>
            <w:r>
              <w:t>Region</w:t>
            </w:r>
          </w:p>
        </w:tc>
        <w:tc>
          <w:tcPr>
            <w:tcW w:w="0" w:type="auto"/>
            <w:hideMark/>
          </w:tcPr>
          <w:p w14:paraId="588C8554" w14:textId="224EB46A" w:rsidR="00E3132C" w:rsidRPr="00D35A29" w:rsidRDefault="005C2456" w:rsidP="006963A8">
            <w:pPr>
              <w:pStyle w:val="output"/>
            </w:pPr>
            <w:r>
              <w:t>Urls</w:t>
            </w:r>
          </w:p>
        </w:tc>
      </w:tr>
      <w:tr w:rsidR="00E3132C" w:rsidRPr="00D35A29" w14:paraId="75F7276D" w14:textId="77777777" w:rsidTr="006963A8">
        <w:tc>
          <w:tcPr>
            <w:tcW w:w="0" w:type="auto"/>
            <w:hideMark/>
          </w:tcPr>
          <w:p w14:paraId="3DC1E096" w14:textId="77777777" w:rsidR="00E3132C" w:rsidRPr="00D35A29" w:rsidRDefault="00E3132C" w:rsidP="006963A8">
            <w:pPr>
              <w:pStyle w:val="output"/>
            </w:pPr>
            <w:r>
              <w:t>en-us</w:t>
            </w:r>
          </w:p>
        </w:tc>
        <w:tc>
          <w:tcPr>
            <w:tcW w:w="0" w:type="auto"/>
            <w:hideMark/>
          </w:tcPr>
          <w:p w14:paraId="51D1BAC6" w14:textId="77777777" w:rsidR="00E3132C" w:rsidRPr="00D35A29" w:rsidRDefault="00E3132C" w:rsidP="006963A8">
            <w:pPr>
              <w:pStyle w:val="output"/>
            </w:pPr>
            <w:r>
              <w:t>A;B;C</w:t>
            </w:r>
          </w:p>
        </w:tc>
      </w:tr>
      <w:tr w:rsidR="00E3132C" w:rsidRPr="00D35A29" w14:paraId="3341F4B3" w14:textId="77777777" w:rsidTr="006963A8">
        <w:tc>
          <w:tcPr>
            <w:tcW w:w="0" w:type="auto"/>
            <w:hideMark/>
          </w:tcPr>
          <w:p w14:paraId="25B07736" w14:textId="77777777" w:rsidR="00E3132C" w:rsidRPr="00D35A29" w:rsidRDefault="00E3132C" w:rsidP="006963A8">
            <w:pPr>
              <w:pStyle w:val="output"/>
            </w:pPr>
            <w:r>
              <w:t>en-gb</w:t>
            </w:r>
          </w:p>
        </w:tc>
        <w:tc>
          <w:tcPr>
            <w:tcW w:w="0" w:type="auto"/>
            <w:hideMark/>
          </w:tcPr>
          <w:p w14:paraId="7DDA1AC5" w14:textId="77777777" w:rsidR="00E3132C" w:rsidRPr="00D35A29" w:rsidRDefault="00E3132C" w:rsidP="006963A8">
            <w:pPr>
              <w:pStyle w:val="output"/>
            </w:pPr>
            <w:r>
              <w:t>D;E;F</w:t>
            </w:r>
          </w:p>
        </w:tc>
      </w:tr>
    </w:tbl>
    <w:p w14:paraId="045537B2" w14:textId="77777777" w:rsidR="00E3132C" w:rsidRDefault="00E3132C" w:rsidP="00E3132C"/>
    <w:p w14:paraId="54DAC110" w14:textId="77777777" w:rsidR="00622994" w:rsidRDefault="31E44B8B" w:rsidP="00E3132C">
      <w:r>
        <w:t xml:space="preserve">The </w:t>
      </w:r>
      <w:r w:rsidRPr="31E44B8B">
        <w:rPr>
          <w:b/>
          <w:bCs/>
        </w:rPr>
        <w:t>Urls</w:t>
      </w:r>
      <w:r>
        <w:t xml:space="preserve"> column contains</w:t>
      </w:r>
    </w:p>
    <w:p w14:paraId="544651C6" w14:textId="54AEE6D8" w:rsidR="00E3132C" w:rsidRDefault="31E44B8B" w:rsidP="00E3132C">
      <w:r>
        <w:t xml:space="preserve"> strings, but each string is a semicolon-separated list of URLs.  What happens if we want to break apart the </w:t>
      </w:r>
      <w:r w:rsidRPr="31E44B8B">
        <w:rPr>
          <w:b/>
          <w:bCs/>
        </w:rPr>
        <w:t>Urls</w:t>
      </w:r>
      <w:r>
        <w:t xml:space="preserve"> field so that only a URL is present on every row? For example, below is what we want to see:</w:t>
      </w:r>
    </w:p>
    <w:tbl>
      <w:tblPr>
        <w:tblStyle w:val="TableGrid"/>
        <w:tblW w:w="0" w:type="auto"/>
        <w:tblLook w:val="04A0" w:firstRow="1" w:lastRow="0" w:firstColumn="1" w:lastColumn="0" w:noHBand="0" w:noVBand="1"/>
      </w:tblPr>
      <w:tblGrid>
        <w:gridCol w:w="744"/>
        <w:gridCol w:w="568"/>
      </w:tblGrid>
      <w:tr w:rsidR="00E3132C" w:rsidRPr="00D35A29" w14:paraId="2529F9F6" w14:textId="77777777" w:rsidTr="006963A8">
        <w:tc>
          <w:tcPr>
            <w:tcW w:w="0" w:type="auto"/>
            <w:hideMark/>
          </w:tcPr>
          <w:p w14:paraId="28BBF5EB" w14:textId="320D90D0" w:rsidR="00E3132C" w:rsidRPr="00D35A29" w:rsidRDefault="005C2456" w:rsidP="006963A8">
            <w:pPr>
              <w:pStyle w:val="output"/>
            </w:pPr>
            <w:r>
              <w:t>Region</w:t>
            </w:r>
          </w:p>
        </w:tc>
        <w:tc>
          <w:tcPr>
            <w:tcW w:w="0" w:type="auto"/>
            <w:hideMark/>
          </w:tcPr>
          <w:p w14:paraId="4DD5FBCE" w14:textId="032D8C79" w:rsidR="00E3132C" w:rsidRPr="00D35A29" w:rsidRDefault="005C2456" w:rsidP="006963A8">
            <w:pPr>
              <w:pStyle w:val="output"/>
            </w:pPr>
            <w:r>
              <w:t>Urls</w:t>
            </w:r>
          </w:p>
        </w:tc>
      </w:tr>
      <w:tr w:rsidR="00E3132C" w:rsidRPr="00D35A29" w14:paraId="01515B75" w14:textId="77777777" w:rsidTr="006963A8">
        <w:tc>
          <w:tcPr>
            <w:tcW w:w="0" w:type="auto"/>
            <w:hideMark/>
          </w:tcPr>
          <w:p w14:paraId="566709F7" w14:textId="77777777" w:rsidR="00E3132C" w:rsidRPr="00D35A29" w:rsidRDefault="00E3132C" w:rsidP="006963A8">
            <w:pPr>
              <w:pStyle w:val="output"/>
            </w:pPr>
            <w:r>
              <w:t>en-us</w:t>
            </w:r>
          </w:p>
        </w:tc>
        <w:tc>
          <w:tcPr>
            <w:tcW w:w="0" w:type="auto"/>
            <w:hideMark/>
          </w:tcPr>
          <w:p w14:paraId="49F61A07" w14:textId="77777777" w:rsidR="00E3132C" w:rsidRPr="00D35A29" w:rsidRDefault="00E3132C" w:rsidP="006963A8">
            <w:pPr>
              <w:pStyle w:val="output"/>
            </w:pPr>
            <w:r>
              <w:t>A</w:t>
            </w:r>
          </w:p>
        </w:tc>
      </w:tr>
      <w:tr w:rsidR="00E3132C" w:rsidRPr="00D35A29" w14:paraId="61CF6954" w14:textId="77777777" w:rsidTr="006963A8">
        <w:tc>
          <w:tcPr>
            <w:tcW w:w="0" w:type="auto"/>
          </w:tcPr>
          <w:p w14:paraId="292E53F9" w14:textId="77777777" w:rsidR="00E3132C" w:rsidRDefault="00E3132C" w:rsidP="006963A8">
            <w:pPr>
              <w:pStyle w:val="output"/>
            </w:pPr>
            <w:r>
              <w:t>en-us</w:t>
            </w:r>
          </w:p>
        </w:tc>
        <w:tc>
          <w:tcPr>
            <w:tcW w:w="0" w:type="auto"/>
          </w:tcPr>
          <w:p w14:paraId="71584156" w14:textId="77777777" w:rsidR="00E3132C" w:rsidRDefault="00E3132C" w:rsidP="006963A8">
            <w:pPr>
              <w:pStyle w:val="output"/>
            </w:pPr>
            <w:r>
              <w:t>B</w:t>
            </w:r>
          </w:p>
        </w:tc>
      </w:tr>
      <w:tr w:rsidR="00E3132C" w:rsidRPr="00D35A29" w14:paraId="7D7CC61B" w14:textId="77777777" w:rsidTr="006963A8">
        <w:tc>
          <w:tcPr>
            <w:tcW w:w="0" w:type="auto"/>
          </w:tcPr>
          <w:p w14:paraId="6D089F18" w14:textId="77777777" w:rsidR="00E3132C" w:rsidRDefault="00E3132C" w:rsidP="006963A8">
            <w:pPr>
              <w:pStyle w:val="output"/>
            </w:pPr>
            <w:r>
              <w:t>en-us</w:t>
            </w:r>
          </w:p>
        </w:tc>
        <w:tc>
          <w:tcPr>
            <w:tcW w:w="0" w:type="auto"/>
          </w:tcPr>
          <w:p w14:paraId="7ECC44EA" w14:textId="77777777" w:rsidR="00E3132C" w:rsidRDefault="00E3132C" w:rsidP="006963A8">
            <w:pPr>
              <w:pStyle w:val="output"/>
            </w:pPr>
            <w:r>
              <w:t>C</w:t>
            </w:r>
          </w:p>
        </w:tc>
      </w:tr>
      <w:tr w:rsidR="00E3132C" w:rsidRPr="00D35A29" w14:paraId="6D0E51D9" w14:textId="77777777" w:rsidTr="006963A8">
        <w:tc>
          <w:tcPr>
            <w:tcW w:w="0" w:type="auto"/>
          </w:tcPr>
          <w:p w14:paraId="36C8F8D0" w14:textId="77777777" w:rsidR="00E3132C" w:rsidRDefault="00E3132C" w:rsidP="006963A8">
            <w:pPr>
              <w:pStyle w:val="output"/>
            </w:pPr>
            <w:r>
              <w:t>en-gb</w:t>
            </w:r>
          </w:p>
        </w:tc>
        <w:tc>
          <w:tcPr>
            <w:tcW w:w="0" w:type="auto"/>
          </w:tcPr>
          <w:p w14:paraId="56FE18E8" w14:textId="77777777" w:rsidR="00E3132C" w:rsidRDefault="00E3132C" w:rsidP="006963A8">
            <w:pPr>
              <w:pStyle w:val="output"/>
            </w:pPr>
            <w:r>
              <w:t>D</w:t>
            </w:r>
          </w:p>
        </w:tc>
      </w:tr>
      <w:tr w:rsidR="00E3132C" w:rsidRPr="00D35A29" w14:paraId="5E4F2684" w14:textId="77777777" w:rsidTr="006963A8">
        <w:tc>
          <w:tcPr>
            <w:tcW w:w="0" w:type="auto"/>
          </w:tcPr>
          <w:p w14:paraId="5966DC4E" w14:textId="77777777" w:rsidR="00E3132C" w:rsidRDefault="00E3132C" w:rsidP="006963A8">
            <w:pPr>
              <w:pStyle w:val="output"/>
            </w:pPr>
            <w:r>
              <w:t>en-gb</w:t>
            </w:r>
          </w:p>
        </w:tc>
        <w:tc>
          <w:tcPr>
            <w:tcW w:w="0" w:type="auto"/>
          </w:tcPr>
          <w:p w14:paraId="5A1E7A85" w14:textId="77777777" w:rsidR="00E3132C" w:rsidRDefault="00E3132C" w:rsidP="006963A8">
            <w:pPr>
              <w:pStyle w:val="output"/>
            </w:pPr>
            <w:r>
              <w:t>E</w:t>
            </w:r>
          </w:p>
        </w:tc>
      </w:tr>
      <w:tr w:rsidR="00E3132C" w:rsidRPr="00D35A29" w14:paraId="094FAFD7" w14:textId="77777777" w:rsidTr="006963A8">
        <w:tc>
          <w:tcPr>
            <w:tcW w:w="0" w:type="auto"/>
            <w:hideMark/>
          </w:tcPr>
          <w:p w14:paraId="1D858CDE" w14:textId="77777777" w:rsidR="00E3132C" w:rsidRPr="00D35A29" w:rsidRDefault="00E3132C" w:rsidP="006963A8">
            <w:pPr>
              <w:pStyle w:val="output"/>
            </w:pPr>
            <w:r>
              <w:t>en-gb</w:t>
            </w:r>
          </w:p>
        </w:tc>
        <w:tc>
          <w:tcPr>
            <w:tcW w:w="0" w:type="auto"/>
            <w:hideMark/>
          </w:tcPr>
          <w:p w14:paraId="2779DE3E" w14:textId="77777777" w:rsidR="00E3132C" w:rsidRPr="00D35A29" w:rsidRDefault="00E3132C" w:rsidP="006963A8">
            <w:pPr>
              <w:pStyle w:val="output"/>
            </w:pPr>
            <w:r>
              <w:t>F</w:t>
            </w:r>
          </w:p>
        </w:tc>
      </w:tr>
    </w:tbl>
    <w:p w14:paraId="5119913D" w14:textId="77777777" w:rsidR="00E3132C" w:rsidRDefault="00E3132C" w:rsidP="00E3132C"/>
    <w:p w14:paraId="3D0F9670" w14:textId="77777777" w:rsidR="00E707F4" w:rsidRDefault="4FC9C4C7" w:rsidP="4FC9C4C7">
      <w:pPr>
        <w:rPr>
          <w:b/>
          <w:bCs/>
        </w:rPr>
      </w:pPr>
      <w:r>
        <w:t xml:space="preserve">This is a perfect job for the </w:t>
      </w:r>
      <w:r w:rsidRPr="4FC9C4C7">
        <w:rPr>
          <w:b/>
          <w:bCs/>
        </w:rPr>
        <w:t>CROSS APPLY</w:t>
      </w:r>
    </w:p>
    <w:p w14:paraId="5CE5AB99" w14:textId="5234578D" w:rsidR="00E3132C" w:rsidRDefault="4FC9C4C7" w:rsidP="00E3132C">
      <w:r>
        <w:t xml:space="preserve"> operator.</w:t>
      </w:r>
    </w:p>
    <w:p w14:paraId="64EB55AD" w14:textId="77777777" w:rsidR="00B15285" w:rsidRDefault="00E3132C" w:rsidP="00E3132C">
      <w:pPr>
        <w:pStyle w:val="Preformatted"/>
      </w:pPr>
      <w:r>
        <w:t xml:space="preserve">rs1 = </w:t>
      </w:r>
    </w:p>
    <w:p w14:paraId="7EE8C48A" w14:textId="77777777" w:rsidR="008356C8" w:rsidRDefault="00B15285" w:rsidP="00E3132C">
      <w:pPr>
        <w:pStyle w:val="Preformatted"/>
      </w:pPr>
      <w:r>
        <w:t xml:space="preserve">    </w:t>
      </w:r>
      <w:r w:rsidR="00E3132C">
        <w:t xml:space="preserve">SELECT </w:t>
      </w:r>
    </w:p>
    <w:p w14:paraId="459C019B" w14:textId="77777777" w:rsidR="008356C8" w:rsidRDefault="008356C8" w:rsidP="00E3132C">
      <w:pPr>
        <w:pStyle w:val="Preformatted"/>
      </w:pPr>
      <w:r>
        <w:t xml:space="preserve">        </w:t>
      </w:r>
      <w:r w:rsidR="005C2456">
        <w:t>Region</w:t>
      </w:r>
      <w:r w:rsidR="00E3132C">
        <w:t xml:space="preserve">, </w:t>
      </w:r>
    </w:p>
    <w:p w14:paraId="71F4EFA2" w14:textId="64A1D903" w:rsidR="00E3132C" w:rsidRDefault="008356C8" w:rsidP="00E3132C">
      <w:pPr>
        <w:pStyle w:val="Preformatted"/>
      </w:pPr>
      <w:r>
        <w:t xml:space="preserve">        </w:t>
      </w:r>
      <w:r w:rsidR="005C2456">
        <w:t>Urls</w:t>
      </w:r>
    </w:p>
    <w:p w14:paraId="5C9A1EFF" w14:textId="56E14DE8" w:rsidR="00E3132C" w:rsidRDefault="00B15285" w:rsidP="00E3132C">
      <w:pPr>
        <w:pStyle w:val="Preformatted"/>
      </w:pPr>
      <w:r>
        <w:t>    </w:t>
      </w:r>
      <w:r w:rsidR="00E3132C">
        <w:t>FROM searchlog;</w:t>
      </w:r>
    </w:p>
    <w:p w14:paraId="1FA4144D" w14:textId="77777777" w:rsidR="00E3132C" w:rsidRDefault="00E3132C" w:rsidP="00E3132C">
      <w:pPr>
        <w:pStyle w:val="Preformatted"/>
      </w:pPr>
    </w:p>
    <w:p w14:paraId="1C76B013" w14:textId="77777777" w:rsidR="00B15285" w:rsidRDefault="00E3132C" w:rsidP="00E3132C">
      <w:pPr>
        <w:pStyle w:val="Preformatted"/>
      </w:pPr>
      <w:bookmarkStart w:id="544" w:name="OLE_LINK43"/>
      <w:bookmarkStart w:id="545" w:name="OLE_LINK44"/>
      <w:r>
        <w:t xml:space="preserve">rs2 = </w:t>
      </w:r>
    </w:p>
    <w:p w14:paraId="300F24ED" w14:textId="77777777" w:rsidR="008356C8" w:rsidRDefault="00B15285" w:rsidP="00E3132C">
      <w:pPr>
        <w:pStyle w:val="Preformatted"/>
      </w:pPr>
      <w:r>
        <w:t xml:space="preserve">    </w:t>
      </w:r>
      <w:r w:rsidR="00E3132C">
        <w:t xml:space="preserve">SELECT </w:t>
      </w:r>
    </w:p>
    <w:p w14:paraId="46079A99" w14:textId="77777777" w:rsidR="008356C8" w:rsidRDefault="008356C8" w:rsidP="00E3132C">
      <w:pPr>
        <w:pStyle w:val="Preformatted"/>
      </w:pPr>
      <w:r>
        <w:t xml:space="preserve">        </w:t>
      </w:r>
      <w:r w:rsidR="005C2456">
        <w:t>Region</w:t>
      </w:r>
      <w:r w:rsidR="00E3132C">
        <w:t xml:space="preserve">, </w:t>
      </w:r>
    </w:p>
    <w:p w14:paraId="74AB8484" w14:textId="46197851" w:rsidR="00E3132C" w:rsidRDefault="008356C8" w:rsidP="00E3132C">
      <w:pPr>
        <w:pStyle w:val="Preformatted"/>
      </w:pPr>
      <w:r>
        <w:t xml:space="preserve">        </w:t>
      </w:r>
      <w:r w:rsidR="00E3132C" w:rsidRPr="00DD3619">
        <w:rPr>
          <w:b/>
          <w:color w:val="FF0000"/>
        </w:rPr>
        <w:t>Split</w:t>
      </w:r>
      <w:r w:rsidR="005C2456">
        <w:rPr>
          <w:b/>
          <w:color w:val="FF0000"/>
        </w:rPr>
        <w:t>Urls</w:t>
      </w:r>
      <w:r w:rsidR="00E3132C" w:rsidRPr="00DD3619">
        <w:rPr>
          <w:b/>
          <w:color w:val="FF0000"/>
        </w:rPr>
        <w:t xml:space="preserve"> AS </w:t>
      </w:r>
      <w:r w:rsidR="005C2456">
        <w:rPr>
          <w:b/>
          <w:color w:val="FF0000"/>
        </w:rPr>
        <w:t>Url</w:t>
      </w:r>
    </w:p>
    <w:p w14:paraId="7307C525" w14:textId="7BEC7A98" w:rsidR="00E3132C" w:rsidRDefault="00B15285" w:rsidP="00E3132C">
      <w:pPr>
        <w:pStyle w:val="Preformatted"/>
      </w:pPr>
      <w:r>
        <w:t xml:space="preserve">    </w:t>
      </w:r>
      <w:r w:rsidR="00E3132C">
        <w:t>FROM  rs1</w:t>
      </w:r>
    </w:p>
    <w:p w14:paraId="0C230CC3" w14:textId="16DD7D05" w:rsidR="00E3132C" w:rsidRPr="00DD3619" w:rsidRDefault="00B15285" w:rsidP="00E3132C">
      <w:pPr>
        <w:pStyle w:val="Preformatted"/>
        <w:rPr>
          <w:b/>
        </w:rPr>
      </w:pPr>
      <w:r>
        <w:lastRenderedPageBreak/>
        <w:t xml:space="preserve">    </w:t>
      </w:r>
      <w:r w:rsidR="00E3132C" w:rsidRPr="00DD3619">
        <w:rPr>
          <w:b/>
          <w:color w:val="FF0000"/>
        </w:rPr>
        <w:t xml:space="preserve">CROSS APPLY </w:t>
      </w:r>
      <w:bookmarkStart w:id="546" w:name="OLE_LINK47"/>
      <w:bookmarkStart w:id="547" w:name="OLE_LINK48"/>
      <w:r w:rsidR="005C2456">
        <w:rPr>
          <w:b/>
          <w:color w:val="FF0000"/>
        </w:rPr>
        <w:t>Urls</w:t>
      </w:r>
      <w:r w:rsidR="00E3132C" w:rsidRPr="00DD3619">
        <w:rPr>
          <w:b/>
          <w:color w:val="FF0000"/>
        </w:rPr>
        <w:t xml:space="preserve">.Split(';') </w:t>
      </w:r>
      <w:bookmarkEnd w:id="546"/>
      <w:bookmarkEnd w:id="547"/>
      <w:r w:rsidR="00E3132C" w:rsidRPr="00DD3619">
        <w:rPr>
          <w:b/>
          <w:color w:val="FF0000"/>
        </w:rPr>
        <w:t>AS Split</w:t>
      </w:r>
      <w:r w:rsidR="005C2456">
        <w:rPr>
          <w:b/>
          <w:color w:val="FF0000"/>
        </w:rPr>
        <w:t>Urls</w:t>
      </w:r>
      <w:r w:rsidR="00E3132C" w:rsidRPr="00DD3619">
        <w:rPr>
          <w:b/>
          <w:color w:val="FF0000"/>
        </w:rPr>
        <w:t>;</w:t>
      </w:r>
    </w:p>
    <w:bookmarkEnd w:id="544"/>
    <w:bookmarkEnd w:id="545"/>
    <w:p w14:paraId="37AD531B" w14:textId="1376A2C4" w:rsidR="00E3132C" w:rsidRDefault="00E3132C" w:rsidP="00E3132C"/>
    <w:p w14:paraId="0F5A0A7A" w14:textId="77777777" w:rsidR="00E3132C" w:rsidRDefault="4FC9C4C7" w:rsidP="00E3132C">
      <w:r>
        <w:t xml:space="preserve">NOTE: The transformation above is possible to perform programmatically with </w:t>
      </w:r>
      <w:r w:rsidRPr="4FC9C4C7">
        <w:rPr>
          <w:b/>
          <w:bCs/>
        </w:rPr>
        <w:t>PROCESSORS</w:t>
      </w:r>
      <w:r>
        <w:t xml:space="preserve"> – but </w:t>
      </w:r>
      <w:r w:rsidRPr="4FC9C4C7">
        <w:rPr>
          <w:b/>
          <w:bCs/>
        </w:rPr>
        <w:t>CROSS APPLY</w:t>
      </w:r>
      <w:r>
        <w:t xml:space="preserve"> is always preferred to custom processors.</w:t>
      </w:r>
    </w:p>
    <w:p w14:paraId="0C50B1BB" w14:textId="74F1B445" w:rsidR="00E3132C" w:rsidRDefault="4FC9C4C7" w:rsidP="00E3132C">
      <w:pPr>
        <w:pStyle w:val="Heading1"/>
      </w:pPr>
      <w:bookmarkStart w:id="548" w:name="_Toc395275227"/>
      <w:bookmarkStart w:id="549" w:name="_Toc395359242"/>
      <w:bookmarkStart w:id="550" w:name="_Toc395513269"/>
      <w:bookmarkStart w:id="551" w:name="_Toc401976647"/>
      <w:bookmarkStart w:id="552" w:name="_Toc488839528"/>
      <w:bookmarkStart w:id="553" w:name="_Toc509989934"/>
      <w:bookmarkStart w:id="554" w:name="_Toc510454281"/>
      <w:bookmarkStart w:id="555" w:name="_Toc510532292"/>
      <w:bookmarkStart w:id="556" w:name="_Toc510541544"/>
      <w:bookmarkStart w:id="557" w:name="_Toc510619140"/>
      <w:bookmarkStart w:id="558" w:name="_Toc510767802"/>
      <w:bookmarkStart w:id="559" w:name="_Toc510783259"/>
      <w:bookmarkStart w:id="560" w:name="_Toc510783323"/>
      <w:bookmarkStart w:id="561" w:name="_Toc510787122"/>
      <w:bookmarkStart w:id="562" w:name="_Toc511139675"/>
      <w:bookmarkStart w:id="563" w:name="_Toc511116264"/>
      <w:bookmarkStart w:id="564" w:name="_Toc511651508"/>
      <w:bookmarkStart w:id="565" w:name="_Toc511124094"/>
      <w:bookmarkStart w:id="566" w:name="_Toc511624495"/>
      <w:bookmarkStart w:id="567" w:name="_Toc511655049"/>
      <w:bookmarkStart w:id="568" w:name="_Toc511655876"/>
      <w:bookmarkStart w:id="569" w:name="_Toc531104573"/>
      <w:r>
        <w:t xml:space="preserve">CROSS APPLY with </w:t>
      </w:r>
      <w:r w:rsidR="00DE015C">
        <w:t>m</w:t>
      </w:r>
      <w:r>
        <w:t xml:space="preserve">ultiple </w:t>
      </w:r>
      <w:r w:rsidR="00DE015C">
        <w:t>c</w:t>
      </w:r>
      <w:r>
        <w:t>olumns</w:t>
      </w:r>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p>
    <w:p w14:paraId="0EBF0A62" w14:textId="34E84EA3" w:rsidR="00E3132C" w:rsidRDefault="4FC9C4C7" w:rsidP="00E3132C">
      <w:r>
        <w:t>Occasionally you'll see data organized in the manner shown below:</w:t>
      </w:r>
    </w:p>
    <w:tbl>
      <w:tblPr>
        <w:tblStyle w:val="TableGrid"/>
        <w:tblW w:w="0" w:type="auto"/>
        <w:tblLook w:val="04A0" w:firstRow="1" w:lastRow="0" w:firstColumn="1" w:lastColumn="0" w:noHBand="0" w:noVBand="1"/>
      </w:tblPr>
      <w:tblGrid>
        <w:gridCol w:w="1712"/>
        <w:gridCol w:w="656"/>
      </w:tblGrid>
      <w:tr w:rsidR="00E3132C" w:rsidRPr="00D35A29" w14:paraId="4041FE66" w14:textId="77777777" w:rsidTr="006963A8">
        <w:tc>
          <w:tcPr>
            <w:tcW w:w="0" w:type="auto"/>
            <w:hideMark/>
          </w:tcPr>
          <w:p w14:paraId="51FE14F6" w14:textId="20EFCFCA" w:rsidR="00E3132C" w:rsidRPr="00D35A29" w:rsidRDefault="005C2456" w:rsidP="006963A8">
            <w:pPr>
              <w:pStyle w:val="output"/>
            </w:pPr>
            <w:r>
              <w:t>Region</w:t>
            </w:r>
            <w:r w:rsidR="00E3132C">
              <w:t>s</w:t>
            </w:r>
          </w:p>
        </w:tc>
        <w:tc>
          <w:tcPr>
            <w:tcW w:w="0" w:type="auto"/>
            <w:hideMark/>
          </w:tcPr>
          <w:p w14:paraId="1B770686" w14:textId="360095B8" w:rsidR="00E3132C" w:rsidRPr="00D35A29" w:rsidRDefault="005C2456" w:rsidP="006963A8">
            <w:pPr>
              <w:pStyle w:val="output"/>
            </w:pPr>
            <w:r>
              <w:t>Urls</w:t>
            </w:r>
          </w:p>
        </w:tc>
      </w:tr>
      <w:tr w:rsidR="00E3132C" w:rsidRPr="00D35A29" w14:paraId="4D88C0AF" w14:textId="77777777" w:rsidTr="006963A8">
        <w:tc>
          <w:tcPr>
            <w:tcW w:w="0" w:type="auto"/>
            <w:hideMark/>
          </w:tcPr>
          <w:p w14:paraId="3EC95FFA" w14:textId="77777777" w:rsidR="00E3132C" w:rsidRPr="003C7E0C" w:rsidRDefault="00E3132C" w:rsidP="006963A8">
            <w:pPr>
              <w:pStyle w:val="output"/>
              <w:rPr>
                <w:lang w:val="de-DE"/>
              </w:rPr>
            </w:pPr>
            <w:r w:rsidRPr="003C7E0C">
              <w:rPr>
                <w:lang w:val="de-DE"/>
              </w:rPr>
              <w:t>en-us;en-us;en-us</w:t>
            </w:r>
          </w:p>
        </w:tc>
        <w:tc>
          <w:tcPr>
            <w:tcW w:w="0" w:type="auto"/>
            <w:hideMark/>
          </w:tcPr>
          <w:p w14:paraId="4E73DA41" w14:textId="77777777" w:rsidR="00E3132C" w:rsidRPr="00D35A29" w:rsidRDefault="00E3132C" w:rsidP="006963A8">
            <w:pPr>
              <w:pStyle w:val="output"/>
            </w:pPr>
            <w:r>
              <w:t>A;B;C</w:t>
            </w:r>
          </w:p>
        </w:tc>
      </w:tr>
      <w:tr w:rsidR="00E3132C" w:rsidRPr="00D35A29" w14:paraId="2FF72325" w14:textId="77777777" w:rsidTr="006963A8">
        <w:tc>
          <w:tcPr>
            <w:tcW w:w="0" w:type="auto"/>
            <w:hideMark/>
          </w:tcPr>
          <w:p w14:paraId="1254E7F2" w14:textId="77777777" w:rsidR="00E3132C" w:rsidRPr="00A76D81" w:rsidRDefault="00E3132C" w:rsidP="006963A8">
            <w:pPr>
              <w:pStyle w:val="output"/>
              <w:rPr>
                <w:lang w:val="fr-FR"/>
              </w:rPr>
            </w:pPr>
            <w:r w:rsidRPr="00A76D81">
              <w:rPr>
                <w:lang w:val="fr-FR"/>
              </w:rPr>
              <w:t>en-gb;en-gb;en-gb</w:t>
            </w:r>
          </w:p>
        </w:tc>
        <w:tc>
          <w:tcPr>
            <w:tcW w:w="0" w:type="auto"/>
            <w:hideMark/>
          </w:tcPr>
          <w:p w14:paraId="5E52F7BE" w14:textId="77777777" w:rsidR="00E3132C" w:rsidRPr="00D35A29" w:rsidRDefault="00E3132C" w:rsidP="006963A8">
            <w:pPr>
              <w:pStyle w:val="output"/>
            </w:pPr>
            <w:r>
              <w:t>D;E;F</w:t>
            </w:r>
          </w:p>
        </w:tc>
      </w:tr>
    </w:tbl>
    <w:p w14:paraId="370C043B" w14:textId="77777777" w:rsidR="00E3132C" w:rsidRDefault="00E3132C" w:rsidP="00E3132C"/>
    <w:p w14:paraId="630B1157" w14:textId="36D990D2" w:rsidR="00E3132C" w:rsidRDefault="31E44B8B" w:rsidP="00E3132C">
      <w:r>
        <w:t>In this structure, each value in the Region column is a set of values that correspond 1-to-1 with a value in the Urls column.</w:t>
      </w:r>
    </w:p>
    <w:p w14:paraId="3AA52281" w14:textId="6AF6B4D2" w:rsidR="00E3132C" w:rsidRDefault="4FC9C4C7" w:rsidP="00E3132C">
      <w:r>
        <w:t>What you clearly want is to "zip" the pairs of values together to get this:</w:t>
      </w:r>
    </w:p>
    <w:tbl>
      <w:tblPr>
        <w:tblStyle w:val="TableGrid"/>
        <w:tblW w:w="0" w:type="auto"/>
        <w:tblLook w:val="04A0" w:firstRow="1" w:lastRow="0" w:firstColumn="1" w:lastColumn="0" w:noHBand="0" w:noVBand="1"/>
      </w:tblPr>
      <w:tblGrid>
        <w:gridCol w:w="744"/>
        <w:gridCol w:w="744"/>
      </w:tblGrid>
      <w:tr w:rsidR="00E3132C" w:rsidRPr="00D35A29" w14:paraId="710D1ED7" w14:textId="77777777" w:rsidTr="006963A8">
        <w:tc>
          <w:tcPr>
            <w:tcW w:w="0" w:type="auto"/>
            <w:hideMark/>
          </w:tcPr>
          <w:p w14:paraId="6C2977EA" w14:textId="2121471A" w:rsidR="00E3132C" w:rsidRPr="00D35A29" w:rsidRDefault="005C2456" w:rsidP="006963A8">
            <w:pPr>
              <w:pStyle w:val="output"/>
            </w:pPr>
            <w:r>
              <w:t>Region</w:t>
            </w:r>
          </w:p>
        </w:tc>
        <w:tc>
          <w:tcPr>
            <w:tcW w:w="0" w:type="auto"/>
            <w:hideMark/>
          </w:tcPr>
          <w:p w14:paraId="0DEA5009" w14:textId="77777777" w:rsidR="00E3132C" w:rsidRPr="00D35A29" w:rsidRDefault="00E3132C" w:rsidP="006963A8">
            <w:pPr>
              <w:pStyle w:val="output"/>
            </w:pPr>
            <w:r>
              <w:t>Result</w:t>
            </w:r>
          </w:p>
        </w:tc>
      </w:tr>
      <w:tr w:rsidR="00E3132C" w:rsidRPr="00D35A29" w14:paraId="4BAF88C0" w14:textId="77777777" w:rsidTr="006963A8">
        <w:tc>
          <w:tcPr>
            <w:tcW w:w="0" w:type="auto"/>
            <w:hideMark/>
          </w:tcPr>
          <w:p w14:paraId="1F651971" w14:textId="77777777" w:rsidR="00E3132C" w:rsidRPr="00D35A29" w:rsidRDefault="00E3132C" w:rsidP="006963A8">
            <w:pPr>
              <w:pStyle w:val="output"/>
            </w:pPr>
            <w:r>
              <w:t>en-us</w:t>
            </w:r>
          </w:p>
        </w:tc>
        <w:tc>
          <w:tcPr>
            <w:tcW w:w="0" w:type="auto"/>
            <w:hideMark/>
          </w:tcPr>
          <w:p w14:paraId="048DB6EE" w14:textId="77777777" w:rsidR="00E3132C" w:rsidRPr="00D35A29" w:rsidRDefault="00E3132C" w:rsidP="006963A8">
            <w:pPr>
              <w:pStyle w:val="output"/>
            </w:pPr>
            <w:r>
              <w:t>A</w:t>
            </w:r>
          </w:p>
        </w:tc>
      </w:tr>
      <w:tr w:rsidR="00E3132C" w:rsidRPr="00D35A29" w14:paraId="0437B9F7" w14:textId="77777777" w:rsidTr="006963A8">
        <w:tc>
          <w:tcPr>
            <w:tcW w:w="0" w:type="auto"/>
          </w:tcPr>
          <w:p w14:paraId="281E01BF" w14:textId="77777777" w:rsidR="00E3132C" w:rsidRDefault="00E3132C" w:rsidP="006963A8">
            <w:pPr>
              <w:pStyle w:val="output"/>
            </w:pPr>
            <w:r>
              <w:t>en-us</w:t>
            </w:r>
          </w:p>
        </w:tc>
        <w:tc>
          <w:tcPr>
            <w:tcW w:w="0" w:type="auto"/>
          </w:tcPr>
          <w:p w14:paraId="2235C79E" w14:textId="77777777" w:rsidR="00E3132C" w:rsidRDefault="00E3132C" w:rsidP="006963A8">
            <w:pPr>
              <w:pStyle w:val="output"/>
            </w:pPr>
            <w:r>
              <w:t>B</w:t>
            </w:r>
          </w:p>
        </w:tc>
      </w:tr>
      <w:tr w:rsidR="00E3132C" w:rsidRPr="00D35A29" w14:paraId="7F357D17" w14:textId="77777777" w:rsidTr="006963A8">
        <w:tc>
          <w:tcPr>
            <w:tcW w:w="0" w:type="auto"/>
          </w:tcPr>
          <w:p w14:paraId="68E5E9BB" w14:textId="77777777" w:rsidR="00E3132C" w:rsidRDefault="00E3132C" w:rsidP="006963A8">
            <w:pPr>
              <w:pStyle w:val="output"/>
            </w:pPr>
            <w:r>
              <w:t>en-us</w:t>
            </w:r>
          </w:p>
        </w:tc>
        <w:tc>
          <w:tcPr>
            <w:tcW w:w="0" w:type="auto"/>
          </w:tcPr>
          <w:p w14:paraId="5744A331" w14:textId="77777777" w:rsidR="00E3132C" w:rsidRDefault="00E3132C" w:rsidP="006963A8">
            <w:pPr>
              <w:pStyle w:val="output"/>
            </w:pPr>
            <w:r>
              <w:t>C</w:t>
            </w:r>
          </w:p>
        </w:tc>
      </w:tr>
      <w:tr w:rsidR="00E3132C" w:rsidRPr="00D35A29" w14:paraId="7F88CE07" w14:textId="77777777" w:rsidTr="006963A8">
        <w:tc>
          <w:tcPr>
            <w:tcW w:w="0" w:type="auto"/>
          </w:tcPr>
          <w:p w14:paraId="420CE9F2" w14:textId="77777777" w:rsidR="00E3132C" w:rsidRDefault="00E3132C" w:rsidP="006963A8">
            <w:pPr>
              <w:pStyle w:val="output"/>
            </w:pPr>
            <w:r>
              <w:t>en-gb</w:t>
            </w:r>
          </w:p>
        </w:tc>
        <w:tc>
          <w:tcPr>
            <w:tcW w:w="0" w:type="auto"/>
          </w:tcPr>
          <w:p w14:paraId="0477B5DF" w14:textId="77777777" w:rsidR="00E3132C" w:rsidRDefault="00E3132C" w:rsidP="006963A8">
            <w:pPr>
              <w:pStyle w:val="output"/>
            </w:pPr>
            <w:r>
              <w:t>D</w:t>
            </w:r>
          </w:p>
        </w:tc>
      </w:tr>
      <w:tr w:rsidR="00E3132C" w:rsidRPr="00D35A29" w14:paraId="520821AB" w14:textId="77777777" w:rsidTr="006963A8">
        <w:tc>
          <w:tcPr>
            <w:tcW w:w="0" w:type="auto"/>
          </w:tcPr>
          <w:p w14:paraId="3E54CE37" w14:textId="77777777" w:rsidR="00E3132C" w:rsidRDefault="00E3132C" w:rsidP="006963A8">
            <w:pPr>
              <w:pStyle w:val="output"/>
            </w:pPr>
            <w:r>
              <w:t>en-gb</w:t>
            </w:r>
          </w:p>
        </w:tc>
        <w:tc>
          <w:tcPr>
            <w:tcW w:w="0" w:type="auto"/>
          </w:tcPr>
          <w:p w14:paraId="5677EE91" w14:textId="77777777" w:rsidR="00E3132C" w:rsidRDefault="00E3132C" w:rsidP="006963A8">
            <w:pPr>
              <w:pStyle w:val="output"/>
            </w:pPr>
            <w:r>
              <w:t>E</w:t>
            </w:r>
          </w:p>
        </w:tc>
      </w:tr>
      <w:tr w:rsidR="00E3132C" w:rsidRPr="00D35A29" w14:paraId="0E755ED6" w14:textId="77777777" w:rsidTr="006963A8">
        <w:tc>
          <w:tcPr>
            <w:tcW w:w="0" w:type="auto"/>
            <w:hideMark/>
          </w:tcPr>
          <w:p w14:paraId="1D0073AA" w14:textId="77777777" w:rsidR="00E3132C" w:rsidRPr="00D35A29" w:rsidRDefault="00E3132C" w:rsidP="006963A8">
            <w:pPr>
              <w:pStyle w:val="output"/>
            </w:pPr>
            <w:r>
              <w:t>en-gb</w:t>
            </w:r>
          </w:p>
        </w:tc>
        <w:tc>
          <w:tcPr>
            <w:tcW w:w="0" w:type="auto"/>
            <w:hideMark/>
          </w:tcPr>
          <w:p w14:paraId="356212BB" w14:textId="77777777" w:rsidR="00E3132C" w:rsidRPr="00D35A29" w:rsidRDefault="00E3132C" w:rsidP="006963A8">
            <w:pPr>
              <w:pStyle w:val="output"/>
            </w:pPr>
            <w:r>
              <w:t>F</w:t>
            </w:r>
          </w:p>
        </w:tc>
      </w:tr>
    </w:tbl>
    <w:p w14:paraId="47C3F57C" w14:textId="77777777" w:rsidR="00E3132C" w:rsidRDefault="00E3132C" w:rsidP="00E3132C"/>
    <w:p w14:paraId="43AD634C" w14:textId="77777777" w:rsidR="00E3132C" w:rsidRDefault="4FC9C4C7" w:rsidP="00E3132C">
      <w:r>
        <w:t xml:space="preserve">With a little bit of extra code, </w:t>
      </w:r>
      <w:r w:rsidRPr="4FC9C4C7">
        <w:rPr>
          <w:b/>
          <w:bCs/>
        </w:rPr>
        <w:t>CROSS APPLY</w:t>
      </w:r>
      <w:r>
        <w:t xml:space="preserve"> works in this case also.</w:t>
      </w:r>
    </w:p>
    <w:p w14:paraId="6DC73EDC" w14:textId="77777777" w:rsidR="00E3132C" w:rsidRPr="0028034A" w:rsidRDefault="00E3132C" w:rsidP="00E3132C">
      <w:pPr>
        <w:pStyle w:val="Preformatted"/>
      </w:pPr>
      <w:r>
        <w:t>rs1</w:t>
      </w:r>
      <w:r w:rsidRPr="0028034A">
        <w:t xml:space="preserve"> = </w:t>
      </w:r>
    </w:p>
    <w:p w14:paraId="0FC37F7A" w14:textId="034BF0E6" w:rsidR="00E3132C" w:rsidRDefault="008356C8" w:rsidP="00E3132C">
      <w:pPr>
        <w:pStyle w:val="Preformatted"/>
      </w:pPr>
      <w:r>
        <w:t xml:space="preserve">    </w:t>
      </w:r>
      <w:r w:rsidR="00E3132C" w:rsidRPr="0028034A">
        <w:t xml:space="preserve">SELECT </w:t>
      </w:r>
    </w:p>
    <w:p w14:paraId="3F7B63BC" w14:textId="77777777" w:rsidR="008356C8" w:rsidRDefault="00E3132C" w:rsidP="00E3132C">
      <w:pPr>
        <w:pStyle w:val="Preformatted"/>
      </w:pPr>
      <w:r>
        <w:t xml:space="preserve">    </w:t>
      </w:r>
      <w:r w:rsidR="008356C8">
        <w:t xml:space="preserve">    </w:t>
      </w:r>
      <w:r w:rsidRPr="0028034A">
        <w:t xml:space="preserve">Tup.Item1 AS </w:t>
      </w:r>
      <w:r w:rsidR="005C2456">
        <w:t>Region</w:t>
      </w:r>
      <w:r w:rsidRPr="0028034A">
        <w:t xml:space="preserve">, </w:t>
      </w:r>
    </w:p>
    <w:p w14:paraId="59FE210B" w14:textId="5D5093D3" w:rsidR="00E3132C" w:rsidRPr="0028034A" w:rsidRDefault="008356C8" w:rsidP="00E3132C">
      <w:pPr>
        <w:pStyle w:val="Preformatted"/>
      </w:pPr>
      <w:r>
        <w:t xml:space="preserve">        </w:t>
      </w:r>
      <w:r w:rsidR="00E3132C" w:rsidRPr="0028034A">
        <w:t xml:space="preserve">Tup.Item2 AS </w:t>
      </w:r>
      <w:r w:rsidR="00E3132C">
        <w:t>Result</w:t>
      </w:r>
    </w:p>
    <w:p w14:paraId="054685E8" w14:textId="40988F96" w:rsidR="00E3132C" w:rsidRPr="0028034A" w:rsidRDefault="008356C8" w:rsidP="00E3132C">
      <w:pPr>
        <w:pStyle w:val="Preformatted"/>
      </w:pPr>
      <w:r>
        <w:t xml:space="preserve">    </w:t>
      </w:r>
      <w:r w:rsidR="00E3132C" w:rsidRPr="0028034A">
        <w:t xml:space="preserve">FROM </w:t>
      </w:r>
      <w:r w:rsidR="00E3132C">
        <w:t>rs0</w:t>
      </w:r>
    </w:p>
    <w:p w14:paraId="7D8BBFC3" w14:textId="323CCDD5" w:rsidR="00E3132C" w:rsidRDefault="00E3132C" w:rsidP="00E3132C">
      <w:pPr>
        <w:pStyle w:val="Preformatted"/>
      </w:pPr>
      <w:r>
        <w:t xml:space="preserve">    </w:t>
      </w:r>
      <w:r w:rsidR="008356C8">
        <w:t xml:space="preserve">    </w:t>
      </w:r>
      <w:r w:rsidRPr="0028034A">
        <w:t xml:space="preserve">CROSS APPLY </w:t>
      </w:r>
      <w:r w:rsidR="005C2456">
        <w:t>Region</w:t>
      </w:r>
      <w:r>
        <w:t>s</w:t>
      </w:r>
      <w:r w:rsidRPr="0028034A">
        <w:t>.Split(</w:t>
      </w:r>
      <w:r>
        <w:t>';'</w:t>
      </w:r>
      <w:r w:rsidRPr="0028034A">
        <w:t>).Zip(</w:t>
      </w:r>
      <w:r w:rsidR="009C3A22">
        <w:t>Urls</w:t>
      </w:r>
      <w:r w:rsidRPr="0028034A">
        <w:t>.S</w:t>
      </w:r>
      <w:r>
        <w:t>plit(';'), Tuple.Create) AS Tup</w:t>
      </w:r>
      <w:r w:rsidRPr="0028034A">
        <w:t>;</w:t>
      </w:r>
    </w:p>
    <w:p w14:paraId="75489BAA" w14:textId="77777777" w:rsidR="00E3132C" w:rsidRDefault="00E3132C" w:rsidP="00E3132C"/>
    <w:p w14:paraId="7D88C476" w14:textId="1E67E1E1" w:rsidR="00E3132C" w:rsidRDefault="4FC9C4C7" w:rsidP="00E3132C">
      <w:pPr>
        <w:pStyle w:val="Heading1"/>
      </w:pPr>
      <w:bookmarkStart w:id="570" w:name="_Toc395275228"/>
      <w:bookmarkStart w:id="571" w:name="_Toc395359243"/>
      <w:bookmarkStart w:id="572" w:name="_Toc395513270"/>
      <w:bookmarkStart w:id="573" w:name="_Toc401976648"/>
      <w:bookmarkStart w:id="574" w:name="_Toc488839529"/>
      <w:bookmarkStart w:id="575" w:name="_Toc509989935"/>
      <w:bookmarkStart w:id="576" w:name="_Toc510454282"/>
      <w:bookmarkStart w:id="577" w:name="_Toc510532293"/>
      <w:bookmarkStart w:id="578" w:name="_Toc510541545"/>
      <w:bookmarkStart w:id="579" w:name="_Toc510619141"/>
      <w:bookmarkStart w:id="580" w:name="_Toc510767803"/>
      <w:bookmarkStart w:id="581" w:name="_Toc510783260"/>
      <w:bookmarkStart w:id="582" w:name="_Toc510783324"/>
      <w:bookmarkStart w:id="583" w:name="_Toc510787123"/>
      <w:bookmarkStart w:id="584" w:name="_Toc511139676"/>
      <w:bookmarkStart w:id="585" w:name="_Toc511116265"/>
      <w:bookmarkStart w:id="586" w:name="_Toc511651509"/>
      <w:bookmarkStart w:id="587" w:name="_Toc511124095"/>
      <w:bookmarkStart w:id="588" w:name="_Toc511624496"/>
      <w:bookmarkStart w:id="589" w:name="_Toc511655050"/>
      <w:bookmarkStart w:id="590" w:name="_Toc511655877"/>
      <w:bookmarkStart w:id="591" w:name="_Toc531104574"/>
      <w:r>
        <w:t xml:space="preserve">Putting </w:t>
      </w:r>
      <w:r w:rsidR="00DE015C">
        <w:t>r</w:t>
      </w:r>
      <w:r>
        <w:t xml:space="preserve">ows </w:t>
      </w:r>
      <w:r w:rsidR="00DE015C">
        <w:t>t</w:t>
      </w:r>
      <w:r>
        <w:t>ogether with LIST</w:t>
      </w:r>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p>
    <w:p w14:paraId="02E5DEE1" w14:textId="75359217" w:rsidR="00E3132C" w:rsidRDefault="4FC9C4C7" w:rsidP="00E3132C">
      <w:r>
        <w:t xml:space="preserve">The </w:t>
      </w:r>
      <w:r w:rsidRPr="4FC9C4C7">
        <w:rPr>
          <w:b/>
          <w:bCs/>
        </w:rPr>
        <w:t>LIST</w:t>
      </w:r>
      <w:r>
        <w:t xml:space="preserve"> Multiple Columns aggregate operator performs the opposite of </w:t>
      </w:r>
      <w:r w:rsidRPr="4FC9C4C7">
        <w:rPr>
          <w:b/>
          <w:bCs/>
        </w:rPr>
        <w:t>CROSS APPLY</w:t>
      </w:r>
      <w:r>
        <w:t>.</w:t>
      </w:r>
    </w:p>
    <w:p w14:paraId="47A40287" w14:textId="77777777" w:rsidR="00E3132C" w:rsidRDefault="4FC9C4C7" w:rsidP="00E3132C">
      <w:r>
        <w:t>For example, if we start with this:</w:t>
      </w:r>
    </w:p>
    <w:tbl>
      <w:tblPr>
        <w:tblStyle w:val="TableGrid"/>
        <w:tblW w:w="0" w:type="auto"/>
        <w:tblLook w:val="04A0" w:firstRow="1" w:lastRow="0" w:firstColumn="1" w:lastColumn="0" w:noHBand="0" w:noVBand="1"/>
      </w:tblPr>
      <w:tblGrid>
        <w:gridCol w:w="744"/>
        <w:gridCol w:w="744"/>
      </w:tblGrid>
      <w:tr w:rsidR="00E3132C" w:rsidRPr="00D35A29" w14:paraId="2B2E9A3B" w14:textId="77777777" w:rsidTr="006963A8">
        <w:tc>
          <w:tcPr>
            <w:tcW w:w="0" w:type="auto"/>
            <w:hideMark/>
          </w:tcPr>
          <w:p w14:paraId="7A01D600" w14:textId="5491FF5A" w:rsidR="00E3132C" w:rsidRPr="00D35A29" w:rsidRDefault="005C2456" w:rsidP="006963A8">
            <w:pPr>
              <w:pStyle w:val="output"/>
            </w:pPr>
            <w:r>
              <w:t>Region</w:t>
            </w:r>
          </w:p>
        </w:tc>
        <w:tc>
          <w:tcPr>
            <w:tcW w:w="0" w:type="auto"/>
            <w:hideMark/>
          </w:tcPr>
          <w:p w14:paraId="337BB07E" w14:textId="77777777" w:rsidR="00E3132C" w:rsidRPr="00D35A29" w:rsidRDefault="00E3132C" w:rsidP="006963A8">
            <w:pPr>
              <w:pStyle w:val="output"/>
            </w:pPr>
            <w:r>
              <w:t>Result</w:t>
            </w:r>
          </w:p>
        </w:tc>
      </w:tr>
      <w:tr w:rsidR="00E3132C" w:rsidRPr="00D35A29" w14:paraId="75678E9F" w14:textId="77777777" w:rsidTr="006963A8">
        <w:tc>
          <w:tcPr>
            <w:tcW w:w="0" w:type="auto"/>
            <w:hideMark/>
          </w:tcPr>
          <w:p w14:paraId="35DF95B6" w14:textId="77777777" w:rsidR="00E3132C" w:rsidRPr="00D35A29" w:rsidRDefault="00E3132C" w:rsidP="006963A8">
            <w:pPr>
              <w:pStyle w:val="output"/>
            </w:pPr>
            <w:r>
              <w:t>en-us</w:t>
            </w:r>
          </w:p>
        </w:tc>
        <w:tc>
          <w:tcPr>
            <w:tcW w:w="0" w:type="auto"/>
            <w:hideMark/>
          </w:tcPr>
          <w:p w14:paraId="5D7F3D82" w14:textId="77777777" w:rsidR="00E3132C" w:rsidRPr="00D35A29" w:rsidRDefault="00E3132C" w:rsidP="006963A8">
            <w:pPr>
              <w:pStyle w:val="output"/>
            </w:pPr>
            <w:r>
              <w:t>A</w:t>
            </w:r>
          </w:p>
        </w:tc>
      </w:tr>
      <w:tr w:rsidR="00E3132C" w14:paraId="0897169E" w14:textId="77777777" w:rsidTr="006963A8">
        <w:tc>
          <w:tcPr>
            <w:tcW w:w="0" w:type="auto"/>
          </w:tcPr>
          <w:p w14:paraId="20D76745" w14:textId="77777777" w:rsidR="00E3132C" w:rsidRDefault="00E3132C" w:rsidP="006963A8">
            <w:pPr>
              <w:pStyle w:val="output"/>
            </w:pPr>
            <w:r>
              <w:t>en-us</w:t>
            </w:r>
          </w:p>
        </w:tc>
        <w:tc>
          <w:tcPr>
            <w:tcW w:w="0" w:type="auto"/>
          </w:tcPr>
          <w:p w14:paraId="02A17F23" w14:textId="77777777" w:rsidR="00E3132C" w:rsidRDefault="00E3132C" w:rsidP="006963A8">
            <w:pPr>
              <w:pStyle w:val="output"/>
            </w:pPr>
            <w:r>
              <w:t>B</w:t>
            </w:r>
          </w:p>
        </w:tc>
      </w:tr>
      <w:tr w:rsidR="00E3132C" w14:paraId="0F2DFDBC" w14:textId="77777777" w:rsidTr="006963A8">
        <w:tc>
          <w:tcPr>
            <w:tcW w:w="0" w:type="auto"/>
          </w:tcPr>
          <w:p w14:paraId="274B6805" w14:textId="77777777" w:rsidR="00E3132C" w:rsidRDefault="00E3132C" w:rsidP="006963A8">
            <w:pPr>
              <w:pStyle w:val="output"/>
            </w:pPr>
            <w:r>
              <w:t>en-us</w:t>
            </w:r>
          </w:p>
        </w:tc>
        <w:tc>
          <w:tcPr>
            <w:tcW w:w="0" w:type="auto"/>
          </w:tcPr>
          <w:p w14:paraId="12E25044" w14:textId="77777777" w:rsidR="00E3132C" w:rsidRDefault="00E3132C" w:rsidP="006963A8">
            <w:pPr>
              <w:pStyle w:val="output"/>
            </w:pPr>
            <w:r>
              <w:t>C</w:t>
            </w:r>
          </w:p>
        </w:tc>
      </w:tr>
      <w:tr w:rsidR="00E3132C" w14:paraId="5742E276" w14:textId="77777777" w:rsidTr="006963A8">
        <w:tc>
          <w:tcPr>
            <w:tcW w:w="0" w:type="auto"/>
          </w:tcPr>
          <w:p w14:paraId="726BD9E4" w14:textId="77777777" w:rsidR="00E3132C" w:rsidRDefault="00E3132C" w:rsidP="006963A8">
            <w:pPr>
              <w:pStyle w:val="output"/>
            </w:pPr>
            <w:r>
              <w:t>en-gb</w:t>
            </w:r>
          </w:p>
        </w:tc>
        <w:tc>
          <w:tcPr>
            <w:tcW w:w="0" w:type="auto"/>
          </w:tcPr>
          <w:p w14:paraId="2E92F80D" w14:textId="77777777" w:rsidR="00E3132C" w:rsidRDefault="00E3132C" w:rsidP="006963A8">
            <w:pPr>
              <w:pStyle w:val="output"/>
            </w:pPr>
            <w:r>
              <w:t>D</w:t>
            </w:r>
          </w:p>
        </w:tc>
      </w:tr>
      <w:tr w:rsidR="00E3132C" w14:paraId="13636CBD" w14:textId="77777777" w:rsidTr="006963A8">
        <w:tc>
          <w:tcPr>
            <w:tcW w:w="0" w:type="auto"/>
          </w:tcPr>
          <w:p w14:paraId="3BF6BD9B" w14:textId="77777777" w:rsidR="00E3132C" w:rsidRDefault="00E3132C" w:rsidP="006963A8">
            <w:pPr>
              <w:pStyle w:val="output"/>
            </w:pPr>
            <w:r>
              <w:t>en-gb</w:t>
            </w:r>
          </w:p>
        </w:tc>
        <w:tc>
          <w:tcPr>
            <w:tcW w:w="0" w:type="auto"/>
          </w:tcPr>
          <w:p w14:paraId="03D4BD00" w14:textId="77777777" w:rsidR="00E3132C" w:rsidRDefault="00E3132C" w:rsidP="006963A8">
            <w:pPr>
              <w:pStyle w:val="output"/>
            </w:pPr>
            <w:r>
              <w:t>E</w:t>
            </w:r>
          </w:p>
        </w:tc>
      </w:tr>
      <w:tr w:rsidR="00E3132C" w:rsidRPr="00D35A29" w14:paraId="139B55FC" w14:textId="77777777" w:rsidTr="006963A8">
        <w:tc>
          <w:tcPr>
            <w:tcW w:w="0" w:type="auto"/>
            <w:hideMark/>
          </w:tcPr>
          <w:p w14:paraId="684F49ED" w14:textId="77777777" w:rsidR="00E3132C" w:rsidRPr="00D35A29" w:rsidRDefault="00E3132C" w:rsidP="006963A8">
            <w:pPr>
              <w:pStyle w:val="output"/>
            </w:pPr>
            <w:r>
              <w:t>en-gb</w:t>
            </w:r>
          </w:p>
        </w:tc>
        <w:tc>
          <w:tcPr>
            <w:tcW w:w="0" w:type="auto"/>
            <w:hideMark/>
          </w:tcPr>
          <w:p w14:paraId="44D3FCF0" w14:textId="77777777" w:rsidR="00E3132C" w:rsidRPr="00D35A29" w:rsidRDefault="00E3132C" w:rsidP="006963A8">
            <w:pPr>
              <w:pStyle w:val="output"/>
            </w:pPr>
            <w:r>
              <w:t>F</w:t>
            </w:r>
          </w:p>
        </w:tc>
      </w:tr>
    </w:tbl>
    <w:p w14:paraId="493E735F" w14:textId="77777777" w:rsidR="00E3132C" w:rsidRDefault="00E3132C" w:rsidP="00E3132C"/>
    <w:p w14:paraId="7BDCE0A5" w14:textId="77777777" w:rsidR="00E3132C" w:rsidRDefault="4FC9C4C7" w:rsidP="00E3132C">
      <w:r>
        <w:lastRenderedPageBreak/>
        <w:t>But we want this as the output:</w:t>
      </w:r>
    </w:p>
    <w:tbl>
      <w:tblPr>
        <w:tblStyle w:val="TableGrid"/>
        <w:tblW w:w="0" w:type="auto"/>
        <w:tblLook w:val="04A0" w:firstRow="1" w:lastRow="0" w:firstColumn="1" w:lastColumn="0" w:noHBand="0" w:noVBand="1"/>
      </w:tblPr>
      <w:tblGrid>
        <w:gridCol w:w="744"/>
        <w:gridCol w:w="656"/>
      </w:tblGrid>
      <w:tr w:rsidR="00E3132C" w:rsidRPr="00D35A29" w14:paraId="08BD6706" w14:textId="77777777" w:rsidTr="20B89536">
        <w:tc>
          <w:tcPr>
            <w:tcW w:w="0" w:type="auto"/>
            <w:hideMark/>
          </w:tcPr>
          <w:p w14:paraId="63A311AD" w14:textId="518AFE34" w:rsidR="00E3132C" w:rsidRPr="00D35A29" w:rsidRDefault="005C2456" w:rsidP="006963A8">
            <w:pPr>
              <w:pStyle w:val="output"/>
            </w:pPr>
            <w:r>
              <w:t>Region</w:t>
            </w:r>
          </w:p>
        </w:tc>
        <w:tc>
          <w:tcPr>
            <w:tcW w:w="0" w:type="auto"/>
            <w:hideMark/>
          </w:tcPr>
          <w:p w14:paraId="01E9FDE2" w14:textId="704B6CCB" w:rsidR="00E3132C" w:rsidRPr="00D35A29" w:rsidRDefault="005C2456" w:rsidP="006963A8">
            <w:pPr>
              <w:pStyle w:val="output"/>
            </w:pPr>
            <w:r>
              <w:t>Urls</w:t>
            </w:r>
          </w:p>
        </w:tc>
      </w:tr>
      <w:tr w:rsidR="00E3132C" w:rsidRPr="00D35A29" w14:paraId="284497DB" w14:textId="77777777" w:rsidTr="20B89536">
        <w:tc>
          <w:tcPr>
            <w:tcW w:w="0" w:type="auto"/>
            <w:hideMark/>
          </w:tcPr>
          <w:p w14:paraId="65261331" w14:textId="77777777" w:rsidR="00E3132C" w:rsidRPr="00D35A29" w:rsidRDefault="00E3132C" w:rsidP="006963A8">
            <w:pPr>
              <w:pStyle w:val="output"/>
            </w:pPr>
            <w:r>
              <w:t>en-us</w:t>
            </w:r>
          </w:p>
        </w:tc>
        <w:tc>
          <w:tcPr>
            <w:tcW w:w="0" w:type="auto"/>
            <w:hideMark/>
          </w:tcPr>
          <w:p w14:paraId="00BB309D" w14:textId="77777777" w:rsidR="00E3132C" w:rsidRPr="00D35A29" w:rsidRDefault="00E3132C" w:rsidP="006963A8">
            <w:pPr>
              <w:pStyle w:val="output"/>
            </w:pPr>
            <w:r>
              <w:t>A;B;C</w:t>
            </w:r>
          </w:p>
        </w:tc>
      </w:tr>
      <w:tr w:rsidR="00E3132C" w:rsidRPr="00D35A29" w14:paraId="3F3321C8" w14:textId="77777777" w:rsidTr="20B89536">
        <w:tc>
          <w:tcPr>
            <w:tcW w:w="0" w:type="auto"/>
            <w:hideMark/>
          </w:tcPr>
          <w:p w14:paraId="6A827576" w14:textId="77777777" w:rsidR="00E3132C" w:rsidRPr="00D35A29" w:rsidRDefault="00E3132C" w:rsidP="006963A8">
            <w:pPr>
              <w:pStyle w:val="output"/>
            </w:pPr>
            <w:r>
              <w:t>en-gb</w:t>
            </w:r>
          </w:p>
        </w:tc>
        <w:tc>
          <w:tcPr>
            <w:tcW w:w="0" w:type="auto"/>
            <w:hideMark/>
          </w:tcPr>
          <w:p w14:paraId="29E13175" w14:textId="77777777" w:rsidR="00E3132C" w:rsidRPr="00D35A29" w:rsidRDefault="00E3132C" w:rsidP="006963A8">
            <w:pPr>
              <w:pStyle w:val="output"/>
            </w:pPr>
            <w:r>
              <w:t>D;E;F</w:t>
            </w:r>
          </w:p>
        </w:tc>
      </w:tr>
    </w:tbl>
    <w:p w14:paraId="005790DD" w14:textId="19E617BB" w:rsidR="20B89536" w:rsidRDefault="20B89536"/>
    <w:p w14:paraId="27A3CC0D" w14:textId="77777777" w:rsidR="00E3132C" w:rsidRDefault="00E3132C" w:rsidP="00E3132C"/>
    <w:p w14:paraId="5FBD339E" w14:textId="17C41F70" w:rsidR="00E3132C" w:rsidRDefault="31E44B8B" w:rsidP="00E3132C">
      <w:r>
        <w:t xml:space="preserve">This is exactly what the </w:t>
      </w:r>
      <w:r w:rsidRPr="31E44B8B">
        <w:rPr>
          <w:b/>
          <w:bCs/>
        </w:rPr>
        <w:t>LIST</w:t>
      </w:r>
      <w:r>
        <w:t xml:space="preserve"> operator does. In the example below, you will see rowset rs1 taken apart by </w:t>
      </w:r>
      <w:r w:rsidRPr="31E44B8B">
        <w:rPr>
          <w:b/>
          <w:bCs/>
        </w:rPr>
        <w:t>CROSS APPLY</w:t>
      </w:r>
      <w:r>
        <w:t xml:space="preserve"> and then reconstructed as rowset rs3 via the </w:t>
      </w:r>
      <w:r w:rsidRPr="31E44B8B">
        <w:rPr>
          <w:b/>
          <w:bCs/>
        </w:rPr>
        <w:t>LIST</w:t>
      </w:r>
      <w:r>
        <w:t xml:space="preserve"> operator.</w:t>
      </w:r>
    </w:p>
    <w:p w14:paraId="3E0D3041" w14:textId="77777777" w:rsidR="008356C8" w:rsidRDefault="005C2456" w:rsidP="005C2456">
      <w:pPr>
        <w:pStyle w:val="Preformatted"/>
      </w:pPr>
      <w:r>
        <w:t xml:space="preserve">rs1 = </w:t>
      </w:r>
    </w:p>
    <w:p w14:paraId="696338EB" w14:textId="77777777" w:rsidR="008356C8" w:rsidRDefault="008356C8" w:rsidP="005C2456">
      <w:pPr>
        <w:pStyle w:val="Preformatted"/>
      </w:pPr>
      <w:r>
        <w:t xml:space="preserve">    </w:t>
      </w:r>
      <w:r w:rsidR="005C2456">
        <w:t xml:space="preserve">SELECT </w:t>
      </w:r>
    </w:p>
    <w:p w14:paraId="2D82863F" w14:textId="77777777" w:rsidR="008356C8" w:rsidRDefault="008356C8" w:rsidP="005C2456">
      <w:pPr>
        <w:pStyle w:val="Preformatted"/>
      </w:pPr>
      <w:r>
        <w:t xml:space="preserve">        </w:t>
      </w:r>
      <w:r w:rsidR="005C2456">
        <w:t xml:space="preserve">Region, </w:t>
      </w:r>
    </w:p>
    <w:p w14:paraId="0E36BE34" w14:textId="5256785F" w:rsidR="005C2456" w:rsidRDefault="008356C8" w:rsidP="005C2456">
      <w:pPr>
        <w:pStyle w:val="Preformatted"/>
      </w:pPr>
      <w:r>
        <w:t xml:space="preserve">        </w:t>
      </w:r>
      <w:r w:rsidR="005C2456">
        <w:t>Urls</w:t>
      </w:r>
    </w:p>
    <w:p w14:paraId="652B9C31" w14:textId="254BE7C6" w:rsidR="005C2456" w:rsidRDefault="005C2456" w:rsidP="005C2456">
      <w:pPr>
        <w:pStyle w:val="Preformatted"/>
      </w:pPr>
      <w:r>
        <w:t xml:space="preserve">    FROM searchlog;</w:t>
      </w:r>
    </w:p>
    <w:p w14:paraId="5513F2B2" w14:textId="77777777" w:rsidR="005C2456" w:rsidRDefault="005C2456" w:rsidP="005C2456">
      <w:pPr>
        <w:pStyle w:val="Preformatted"/>
      </w:pPr>
    </w:p>
    <w:p w14:paraId="7B6242FE" w14:textId="77777777" w:rsidR="008356C8" w:rsidRDefault="005C2456" w:rsidP="005C2456">
      <w:pPr>
        <w:pStyle w:val="Preformatted"/>
      </w:pPr>
      <w:r>
        <w:t xml:space="preserve">rs2 = </w:t>
      </w:r>
    </w:p>
    <w:p w14:paraId="23FB59A3" w14:textId="77777777" w:rsidR="008356C8" w:rsidRDefault="008356C8" w:rsidP="005C2456">
      <w:pPr>
        <w:pStyle w:val="Preformatted"/>
      </w:pPr>
      <w:r>
        <w:t xml:space="preserve">    </w:t>
      </w:r>
      <w:r w:rsidR="005C2456">
        <w:t xml:space="preserve">SELECT </w:t>
      </w:r>
    </w:p>
    <w:p w14:paraId="3CF12568" w14:textId="77777777" w:rsidR="008356C8" w:rsidRDefault="008356C8" w:rsidP="005C2456">
      <w:pPr>
        <w:pStyle w:val="Preformatted"/>
      </w:pPr>
      <w:r>
        <w:t xml:space="preserve">        </w:t>
      </w:r>
      <w:r w:rsidR="005C2456">
        <w:t xml:space="preserve">Region, </w:t>
      </w:r>
    </w:p>
    <w:p w14:paraId="795269E8" w14:textId="2A325E95" w:rsidR="005C2456" w:rsidRDefault="008356C8" w:rsidP="005C2456">
      <w:pPr>
        <w:pStyle w:val="Preformatted"/>
      </w:pPr>
      <w:r>
        <w:t xml:space="preserve">        </w:t>
      </w:r>
      <w:r w:rsidR="005C2456">
        <w:t>SplitUrls AS Url</w:t>
      </w:r>
    </w:p>
    <w:p w14:paraId="69B5E1EA" w14:textId="2C682D53" w:rsidR="005C2456" w:rsidRDefault="005C2456" w:rsidP="005C2456">
      <w:pPr>
        <w:pStyle w:val="Preformatted"/>
      </w:pPr>
      <w:r>
        <w:t xml:space="preserve">    FROM  rs1</w:t>
      </w:r>
    </w:p>
    <w:p w14:paraId="01A8B8EF" w14:textId="0A4DD47D" w:rsidR="005C2456" w:rsidRDefault="005C2456" w:rsidP="005C2456">
      <w:pPr>
        <w:pStyle w:val="Preformatted"/>
      </w:pPr>
      <w:r>
        <w:t xml:space="preserve">    CROSS APPLY Urls.Split(';') AS SplitUrls;</w:t>
      </w:r>
    </w:p>
    <w:p w14:paraId="40CB6405" w14:textId="77777777" w:rsidR="005C2456" w:rsidRDefault="005C2456" w:rsidP="005C2456">
      <w:pPr>
        <w:pStyle w:val="Preformatted"/>
      </w:pPr>
    </w:p>
    <w:p w14:paraId="4F5DB400" w14:textId="77777777" w:rsidR="008356C8" w:rsidRDefault="005C2456" w:rsidP="005C2456">
      <w:pPr>
        <w:pStyle w:val="Preformatted"/>
      </w:pPr>
      <w:r>
        <w:t xml:space="preserve">rs3 = </w:t>
      </w:r>
    </w:p>
    <w:p w14:paraId="01BE9733" w14:textId="77777777" w:rsidR="008356C8" w:rsidRDefault="008356C8" w:rsidP="005C2456">
      <w:pPr>
        <w:pStyle w:val="Preformatted"/>
      </w:pPr>
      <w:r>
        <w:t xml:space="preserve">    </w:t>
      </w:r>
      <w:r w:rsidR="005C2456">
        <w:t xml:space="preserve">SELECT </w:t>
      </w:r>
    </w:p>
    <w:p w14:paraId="4927248D" w14:textId="77777777" w:rsidR="008356C8" w:rsidRDefault="008356C8" w:rsidP="005C2456">
      <w:pPr>
        <w:pStyle w:val="Preformatted"/>
      </w:pPr>
      <w:r>
        <w:t xml:space="preserve">        </w:t>
      </w:r>
      <w:r w:rsidR="005C2456">
        <w:t xml:space="preserve">Region, </w:t>
      </w:r>
    </w:p>
    <w:p w14:paraId="55C8DA53" w14:textId="75982494" w:rsidR="005C2456" w:rsidRDefault="20B89536" w:rsidP="005C2456">
      <w:pPr>
        <w:pStyle w:val="Preformatted"/>
      </w:pPr>
      <w:r>
        <w:t xml:space="preserve">        </w:t>
      </w:r>
      <w:bookmarkStart w:id="592" w:name="OLE_LINK54"/>
      <w:r>
        <w:t>String.Join(";" , LIST(Url).ToArray() ) AS Urls</w:t>
      </w:r>
    </w:p>
    <w:bookmarkEnd w:id="592"/>
    <w:p w14:paraId="156C8489" w14:textId="3FF4CA42" w:rsidR="005C2456" w:rsidRDefault="005C2456" w:rsidP="005C2456">
      <w:pPr>
        <w:pStyle w:val="Preformatted"/>
      </w:pPr>
      <w:r>
        <w:t xml:space="preserve">    FROM rs2</w:t>
      </w:r>
    </w:p>
    <w:p w14:paraId="2ABC9DC3" w14:textId="04C55D25" w:rsidR="00E3132C" w:rsidRDefault="005C2456" w:rsidP="005C2456">
      <w:pPr>
        <w:pStyle w:val="Preformatted"/>
      </w:pPr>
      <w:r>
        <w:t xml:space="preserve">    GROUP BY Region;</w:t>
      </w:r>
    </w:p>
    <w:p w14:paraId="6EF5A706" w14:textId="77777777" w:rsidR="005C2456" w:rsidRPr="006D02FD" w:rsidRDefault="005C2456" w:rsidP="005C2456">
      <w:pPr>
        <w:pStyle w:val="Preformatted"/>
      </w:pPr>
    </w:p>
    <w:p w14:paraId="20FD1670" w14:textId="77777777" w:rsidR="00E3132C" w:rsidRDefault="31E44B8B" w:rsidP="31E44B8B">
      <w:pPr>
        <w:rPr>
          <w:rFonts w:cs="Segoe UI"/>
          <w:sz w:val="16"/>
          <w:szCs w:val="16"/>
        </w:rPr>
      </w:pPr>
      <w:r w:rsidRPr="31E44B8B">
        <w:rPr>
          <w:rFonts w:eastAsia="Segoe UI" w:cs="Segoe UI"/>
          <w:sz w:val="16"/>
          <w:szCs w:val="16"/>
        </w:rPr>
        <w:t> </w:t>
      </w:r>
    </w:p>
    <w:p w14:paraId="28527CF0" w14:textId="77777777" w:rsidR="00E3132C" w:rsidRDefault="31E44B8B" w:rsidP="00E3132C">
      <w:pPr>
        <w:pStyle w:val="ProTip"/>
      </w:pPr>
      <w:r>
        <w:t>PROTIP: LIST offers no guarantees on order.  So you may end up with C;A;B for example for en-us.</w:t>
      </w:r>
    </w:p>
    <w:p w14:paraId="7F8FCA24" w14:textId="77777777" w:rsidR="00E3132C" w:rsidRDefault="4FC9C4C7" w:rsidP="00E3132C">
      <w:pPr>
        <w:pStyle w:val="ProTip"/>
      </w:pPr>
      <w:r>
        <w:t>PROTIP: In general, Cosmos treats data homogenously with no respect for order unless explicit ordering instructions are provided.  Keep this in mind anytime you find yourself relying on order.</w:t>
      </w:r>
    </w:p>
    <w:p w14:paraId="234742BC" w14:textId="43E61362" w:rsidR="00F9113A" w:rsidRDefault="4FC9C4C7" w:rsidP="00F9113A">
      <w:pPr>
        <w:pStyle w:val="Heading1"/>
      </w:pPr>
      <w:bookmarkStart w:id="593" w:name="_Toc488839530"/>
      <w:bookmarkStart w:id="594" w:name="_Toc509989936"/>
      <w:bookmarkStart w:id="595" w:name="_Toc510454283"/>
      <w:bookmarkStart w:id="596" w:name="_Toc510532294"/>
      <w:bookmarkStart w:id="597" w:name="_Toc510541546"/>
      <w:bookmarkStart w:id="598" w:name="_Toc510619142"/>
      <w:bookmarkStart w:id="599" w:name="_Toc510767804"/>
      <w:bookmarkStart w:id="600" w:name="_Toc510783261"/>
      <w:bookmarkStart w:id="601" w:name="_Toc510783325"/>
      <w:bookmarkStart w:id="602" w:name="_Toc510787124"/>
      <w:bookmarkStart w:id="603" w:name="_Toc511139677"/>
      <w:bookmarkStart w:id="604" w:name="_Toc511116266"/>
      <w:bookmarkStart w:id="605" w:name="_Toc511651510"/>
      <w:bookmarkStart w:id="606" w:name="_Toc511124096"/>
      <w:bookmarkStart w:id="607" w:name="_Toc511624497"/>
      <w:bookmarkStart w:id="608" w:name="_Toc511655051"/>
      <w:bookmarkStart w:id="609" w:name="_Toc511655878"/>
      <w:bookmarkStart w:id="610" w:name="_Toc531104575"/>
      <w:r>
        <w:t xml:space="preserve">Putting </w:t>
      </w:r>
      <w:r w:rsidR="00DE015C">
        <w:t>r</w:t>
      </w:r>
      <w:r>
        <w:t xml:space="preserve">ows </w:t>
      </w:r>
      <w:r w:rsidR="00DE015C">
        <w:t>t</w:t>
      </w:r>
      <w:r>
        <w:t>ogether with ARRAY_AGG</w:t>
      </w:r>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p>
    <w:p w14:paraId="379CBD77" w14:textId="2917209E" w:rsidR="00923FF8" w:rsidRPr="00923FF8" w:rsidRDefault="4FC9C4C7" w:rsidP="00923FF8">
      <w:r w:rsidRPr="4FC9C4C7">
        <w:rPr>
          <w:b/>
          <w:bCs/>
        </w:rPr>
        <w:t>ARRAY_AGG</w:t>
      </w:r>
      <w:r>
        <w:t xml:space="preserve"> works a lot like </w:t>
      </w:r>
      <w:r w:rsidRPr="4FC9C4C7">
        <w:rPr>
          <w:b/>
          <w:bCs/>
        </w:rPr>
        <w:t>LIST</w:t>
      </w:r>
      <w:r>
        <w:t xml:space="preserve"> but is the preferred way – for reasons will get into – for merging lists of column values</w:t>
      </w:r>
    </w:p>
    <w:p w14:paraId="5A54C3B4" w14:textId="77777777" w:rsidR="008356C8" w:rsidRDefault="00923FF8" w:rsidP="00923FF8">
      <w:pPr>
        <w:pStyle w:val="Preformatted"/>
      </w:pPr>
      <w:r w:rsidRPr="00923FF8">
        <w:t xml:space="preserve">rs1 = </w:t>
      </w:r>
    </w:p>
    <w:p w14:paraId="00D845E5" w14:textId="77777777" w:rsidR="00451F72" w:rsidRDefault="00451F72" w:rsidP="00923FF8">
      <w:pPr>
        <w:pStyle w:val="Preformatted"/>
      </w:pPr>
    </w:p>
    <w:p w14:paraId="6B9C778D" w14:textId="77777777" w:rsidR="008356C8" w:rsidRDefault="008356C8" w:rsidP="00923FF8">
      <w:pPr>
        <w:pStyle w:val="Preformatted"/>
      </w:pPr>
      <w:r>
        <w:t xml:space="preserve">    </w:t>
      </w:r>
      <w:r w:rsidR="00923FF8" w:rsidRPr="00923FF8">
        <w:t xml:space="preserve">SELECT </w:t>
      </w:r>
    </w:p>
    <w:p w14:paraId="10EC5E8C" w14:textId="77777777" w:rsidR="008356C8" w:rsidRDefault="008356C8" w:rsidP="00923FF8">
      <w:pPr>
        <w:pStyle w:val="Preformatted"/>
      </w:pPr>
      <w:r>
        <w:t xml:space="preserve">        </w:t>
      </w:r>
      <w:r w:rsidR="00923FF8" w:rsidRPr="00923FF8">
        <w:t xml:space="preserve">Region, </w:t>
      </w:r>
    </w:p>
    <w:p w14:paraId="1B9066BA" w14:textId="6184EBAA" w:rsidR="00923FF8" w:rsidRPr="00923FF8" w:rsidRDefault="008356C8" w:rsidP="00923FF8">
      <w:pPr>
        <w:pStyle w:val="Preformatted"/>
      </w:pPr>
      <w:r>
        <w:t xml:space="preserve">        </w:t>
      </w:r>
      <w:r w:rsidR="00923FF8" w:rsidRPr="00923FF8">
        <w:t>Urls</w:t>
      </w:r>
    </w:p>
    <w:p w14:paraId="0DC1B5E1" w14:textId="2487BEE0" w:rsidR="00923FF8" w:rsidRPr="00923FF8" w:rsidRDefault="00923FF8" w:rsidP="00923FF8">
      <w:pPr>
        <w:pStyle w:val="Preformatted"/>
      </w:pPr>
      <w:r w:rsidRPr="00923FF8">
        <w:t xml:space="preserve">    FROM searchlog;</w:t>
      </w:r>
    </w:p>
    <w:p w14:paraId="5B6B3714" w14:textId="77777777" w:rsidR="00923FF8" w:rsidRPr="00923FF8" w:rsidRDefault="00923FF8" w:rsidP="00923FF8">
      <w:pPr>
        <w:pStyle w:val="Preformatted"/>
      </w:pPr>
    </w:p>
    <w:p w14:paraId="493EE6DD" w14:textId="77777777" w:rsidR="008356C8" w:rsidRDefault="00923FF8" w:rsidP="00923FF8">
      <w:pPr>
        <w:pStyle w:val="Preformatted"/>
      </w:pPr>
      <w:r w:rsidRPr="00923FF8">
        <w:t xml:space="preserve">rs2 = </w:t>
      </w:r>
    </w:p>
    <w:p w14:paraId="4351C840" w14:textId="77777777" w:rsidR="008356C8" w:rsidRDefault="008356C8" w:rsidP="00923FF8">
      <w:pPr>
        <w:pStyle w:val="Preformatted"/>
      </w:pPr>
      <w:r>
        <w:t xml:space="preserve">    </w:t>
      </w:r>
      <w:r w:rsidR="00923FF8" w:rsidRPr="00923FF8">
        <w:t xml:space="preserve">SELECT </w:t>
      </w:r>
    </w:p>
    <w:p w14:paraId="138ECB31" w14:textId="77777777" w:rsidR="008356C8" w:rsidRDefault="008356C8" w:rsidP="00923FF8">
      <w:pPr>
        <w:pStyle w:val="Preformatted"/>
      </w:pPr>
      <w:r>
        <w:t xml:space="preserve">        </w:t>
      </w:r>
      <w:r w:rsidR="00923FF8" w:rsidRPr="00923FF8">
        <w:t xml:space="preserve">Region, </w:t>
      </w:r>
    </w:p>
    <w:p w14:paraId="3B2CD8E7" w14:textId="2796309D" w:rsidR="00923FF8" w:rsidRPr="00923FF8" w:rsidRDefault="008356C8" w:rsidP="00923FF8">
      <w:pPr>
        <w:pStyle w:val="Preformatted"/>
      </w:pPr>
      <w:r>
        <w:t xml:space="preserve">        </w:t>
      </w:r>
      <w:r w:rsidR="00923FF8" w:rsidRPr="00923FF8">
        <w:t>SplitUrls AS Url</w:t>
      </w:r>
    </w:p>
    <w:p w14:paraId="4289D934" w14:textId="737B4124" w:rsidR="00923FF8" w:rsidRPr="00923FF8" w:rsidRDefault="00923FF8" w:rsidP="00923FF8">
      <w:pPr>
        <w:pStyle w:val="Preformatted"/>
      </w:pPr>
      <w:r w:rsidRPr="00923FF8">
        <w:t xml:space="preserve">    FROM  rs1</w:t>
      </w:r>
    </w:p>
    <w:p w14:paraId="3D5E7E13" w14:textId="30760236" w:rsidR="00923FF8" w:rsidRPr="00923FF8" w:rsidRDefault="00923FF8" w:rsidP="00923FF8">
      <w:pPr>
        <w:pStyle w:val="Preformatted"/>
      </w:pPr>
      <w:r w:rsidRPr="00923FF8">
        <w:t xml:space="preserve">    CROSS APPLY Urls.Split(';') AS SplitUrls;</w:t>
      </w:r>
    </w:p>
    <w:p w14:paraId="6D17851A" w14:textId="77777777" w:rsidR="00923FF8" w:rsidRPr="00923FF8" w:rsidRDefault="00923FF8" w:rsidP="00923FF8">
      <w:pPr>
        <w:pStyle w:val="Preformatted"/>
      </w:pPr>
    </w:p>
    <w:p w14:paraId="7E3CA662" w14:textId="77777777" w:rsidR="008356C8" w:rsidRDefault="00923FF8" w:rsidP="00923FF8">
      <w:pPr>
        <w:pStyle w:val="Preformatted"/>
      </w:pPr>
      <w:bookmarkStart w:id="611" w:name="OLE_LINK45"/>
      <w:bookmarkStart w:id="612" w:name="OLE_LINK46"/>
      <w:r w:rsidRPr="00923FF8">
        <w:t xml:space="preserve">rs3 = </w:t>
      </w:r>
    </w:p>
    <w:p w14:paraId="47D3B5D3" w14:textId="77777777" w:rsidR="008356C8" w:rsidRDefault="008356C8" w:rsidP="00923FF8">
      <w:pPr>
        <w:pStyle w:val="Preformatted"/>
      </w:pPr>
      <w:r>
        <w:t xml:space="preserve">    </w:t>
      </w:r>
      <w:r w:rsidR="00923FF8" w:rsidRPr="00923FF8">
        <w:t xml:space="preserve">SELECT </w:t>
      </w:r>
    </w:p>
    <w:p w14:paraId="3A8236C7" w14:textId="77777777" w:rsidR="008356C8" w:rsidRDefault="008356C8" w:rsidP="00923FF8">
      <w:pPr>
        <w:pStyle w:val="Preformatted"/>
      </w:pPr>
      <w:r>
        <w:lastRenderedPageBreak/>
        <w:t xml:space="preserve">        </w:t>
      </w:r>
      <w:r w:rsidR="00923FF8" w:rsidRPr="00923FF8">
        <w:t xml:space="preserve">Region, </w:t>
      </w:r>
    </w:p>
    <w:p w14:paraId="60A43F70" w14:textId="77777777" w:rsidR="00734770" w:rsidRPr="00734770" w:rsidRDefault="008356C8" w:rsidP="00734770">
      <w:pPr>
        <w:pStyle w:val="Preformatted"/>
      </w:pPr>
      <w:r>
        <w:t xml:space="preserve">        </w:t>
      </w:r>
      <w:r w:rsidR="00923FF8" w:rsidRPr="00923FF8">
        <w:t>string.Join(";" , ARRAY</w:t>
      </w:r>
    </w:p>
    <w:p w14:paraId="018E6505" w14:textId="77777777" w:rsidR="00BA7ACA" w:rsidRDefault="00BA7ACA" w:rsidP="00923FF8">
      <w:pPr>
        <w:pStyle w:val="Preformatted"/>
      </w:pPr>
    </w:p>
    <w:p w14:paraId="3A5A2D5B" w14:textId="182293D7" w:rsidR="00923FF8" w:rsidRPr="00923FF8" w:rsidRDefault="00923FF8" w:rsidP="00923FF8">
      <w:pPr>
        <w:pStyle w:val="Preformatted"/>
      </w:pPr>
      <w:r w:rsidRPr="00923FF8">
        <w:t>_AGG(Url) ) AS Urls</w:t>
      </w:r>
    </w:p>
    <w:p w14:paraId="308AE017" w14:textId="2551A487" w:rsidR="00923FF8" w:rsidRPr="00923FF8" w:rsidRDefault="00923FF8" w:rsidP="00923FF8">
      <w:pPr>
        <w:pStyle w:val="Preformatted"/>
      </w:pPr>
      <w:r w:rsidRPr="00923FF8">
        <w:t xml:space="preserve">    FROM rs2</w:t>
      </w:r>
    </w:p>
    <w:p w14:paraId="47872B3C" w14:textId="0DD198D4" w:rsidR="00923FF8" w:rsidRDefault="00923FF8" w:rsidP="00923FF8">
      <w:pPr>
        <w:pStyle w:val="Preformatted"/>
      </w:pPr>
      <w:r w:rsidRPr="00923FF8">
        <w:t xml:space="preserve">    GROUP BY Region;</w:t>
      </w:r>
    </w:p>
    <w:bookmarkEnd w:id="611"/>
    <w:bookmarkEnd w:id="612"/>
    <w:p w14:paraId="683D16DC" w14:textId="34081B42" w:rsidR="00923FF8" w:rsidRDefault="00923FF8" w:rsidP="00923FF8"/>
    <w:p w14:paraId="55DA5552" w14:textId="1653D44E" w:rsidR="00923FF8" w:rsidRDefault="4FC9C4C7" w:rsidP="00923FF8">
      <w:pPr>
        <w:pStyle w:val="Heading2"/>
      </w:pPr>
      <w:bookmarkStart w:id="613" w:name="_Toc488839531"/>
      <w:r>
        <w:t xml:space="preserve">ARRAY_AGG versus </w:t>
      </w:r>
      <w:bookmarkEnd w:id="613"/>
      <w:r w:rsidR="00DE015C">
        <w:t>LIST</w:t>
      </w:r>
    </w:p>
    <w:p w14:paraId="0BBA1E2E" w14:textId="70AB57A6" w:rsidR="003F41A2" w:rsidRDefault="4FC9C4C7" w:rsidP="00923FF8">
      <w:r>
        <w:t xml:space="preserve">The general guidance is: </w:t>
      </w:r>
      <w:r w:rsidRPr="4FC9C4C7">
        <w:rPr>
          <w:b/>
          <w:bCs/>
        </w:rPr>
        <w:t>always choose ARRAY_AGG if possible</w:t>
      </w:r>
      <w:r>
        <w:t xml:space="preserve"> because it is more efficient and more optimizable than LIST. </w:t>
      </w:r>
    </w:p>
    <w:p w14:paraId="6815FCCA" w14:textId="0A1B6ED5" w:rsidR="003F41A2" w:rsidRDefault="4FC9C4C7" w:rsidP="00923FF8">
      <w:r>
        <w:t xml:space="preserve">The functional difference between </w:t>
      </w:r>
      <w:r w:rsidRPr="4FC9C4C7">
        <w:rPr>
          <w:b/>
          <w:bCs/>
        </w:rPr>
        <w:t>ARRAY_AGG</w:t>
      </w:r>
      <w:r>
        <w:t xml:space="preserve"> and </w:t>
      </w:r>
      <w:r w:rsidRPr="4FC9C4C7">
        <w:rPr>
          <w:b/>
          <w:bCs/>
        </w:rPr>
        <w:t>LIST</w:t>
      </w:r>
      <w:r>
        <w:t xml:space="preserve"> is:</w:t>
      </w:r>
    </w:p>
    <w:p w14:paraId="34E96D90" w14:textId="77777777" w:rsidR="003F41A2" w:rsidRDefault="4FC9C4C7" w:rsidP="003F41A2">
      <w:pPr>
        <w:pStyle w:val="ListParagraph"/>
        <w:numPr>
          <w:ilvl w:val="0"/>
          <w:numId w:val="15"/>
        </w:numPr>
      </w:pPr>
      <w:r w:rsidRPr="4FC9C4C7">
        <w:rPr>
          <w:b/>
          <w:bCs/>
        </w:rPr>
        <w:t>LIST</w:t>
      </w:r>
      <w:r>
        <w:t xml:space="preserve"> can handle *any* type</w:t>
      </w:r>
    </w:p>
    <w:p w14:paraId="760A9C6D" w14:textId="49775789" w:rsidR="00923FF8" w:rsidRDefault="4FC9C4C7" w:rsidP="003F41A2">
      <w:pPr>
        <w:pStyle w:val="ListParagraph"/>
        <w:numPr>
          <w:ilvl w:val="0"/>
          <w:numId w:val="15"/>
        </w:numPr>
      </w:pPr>
      <w:r w:rsidRPr="4FC9C4C7">
        <w:rPr>
          <w:b/>
          <w:bCs/>
        </w:rPr>
        <w:t>ARRAY_AGG</w:t>
      </w:r>
      <w:r>
        <w:t xml:space="preserve"> can handle only the native Scope types.</w:t>
      </w:r>
    </w:p>
    <w:p w14:paraId="1D3CF0A7" w14:textId="76461280" w:rsidR="006963A8" w:rsidRDefault="4FC9C4C7" w:rsidP="006963A8">
      <w:pPr>
        <w:pStyle w:val="Heading2"/>
      </w:pPr>
      <w:bookmarkStart w:id="614" w:name="_Toc488839532"/>
      <w:r>
        <w:t>ARRAY_AGG versus Array&lt;T&gt; and List&lt;T&gt;</w:t>
      </w:r>
      <w:bookmarkEnd w:id="614"/>
    </w:p>
    <w:p w14:paraId="6A109D21" w14:textId="55C7DABB" w:rsidR="006963A8" w:rsidRDefault="31E44B8B" w:rsidP="00923FF8">
      <w:r>
        <w:t xml:space="preserve">Array&lt;T&gt; and List&lt;T&gt; are collections from the </w:t>
      </w:r>
      <w:r w:rsidRPr="31E44B8B">
        <w:rPr>
          <w:b/>
          <w:bCs/>
        </w:rPr>
        <w:t>System.Collections</w:t>
      </w:r>
      <w:r>
        <w:t xml:space="preserve"> namespace. You are free to use them in scope, but again </w:t>
      </w:r>
      <w:r w:rsidRPr="31E44B8B">
        <w:rPr>
          <w:b/>
          <w:bCs/>
        </w:rPr>
        <w:t>always choose ARRAY_AGG if possible</w:t>
      </w:r>
      <w:r>
        <w:t xml:space="preserve"> because it is more efficient and more optimizable than using the standard .Net collection types.</w:t>
      </w:r>
    </w:p>
    <w:p w14:paraId="543A2725" w14:textId="77777777" w:rsidR="006963A8" w:rsidRDefault="4FC9C4C7" w:rsidP="006963A8">
      <w:pPr>
        <w:pStyle w:val="Heading1"/>
      </w:pPr>
      <w:bookmarkStart w:id="615" w:name="_Toc488839533"/>
      <w:bookmarkStart w:id="616" w:name="_Toc509989937"/>
      <w:bookmarkStart w:id="617" w:name="_Toc510454284"/>
      <w:bookmarkStart w:id="618" w:name="_Toc510532295"/>
      <w:bookmarkStart w:id="619" w:name="_Toc510541547"/>
      <w:bookmarkStart w:id="620" w:name="_Toc510619143"/>
      <w:bookmarkStart w:id="621" w:name="_Toc510767805"/>
      <w:bookmarkStart w:id="622" w:name="_Toc510783262"/>
      <w:bookmarkStart w:id="623" w:name="_Toc510783326"/>
      <w:bookmarkStart w:id="624" w:name="_Toc510787125"/>
      <w:bookmarkStart w:id="625" w:name="_Toc511139678"/>
      <w:bookmarkStart w:id="626" w:name="_Toc511116267"/>
      <w:bookmarkStart w:id="627" w:name="_Toc511651511"/>
      <w:bookmarkStart w:id="628" w:name="_Toc511124097"/>
      <w:bookmarkStart w:id="629" w:name="_Toc511624498"/>
      <w:bookmarkStart w:id="630" w:name="_Toc511655052"/>
      <w:bookmarkStart w:id="631" w:name="_Toc511655879"/>
      <w:bookmarkStart w:id="632" w:name="_Toc531104576"/>
      <w:r>
        <w:t>Miscellaneous</w:t>
      </w:r>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p>
    <w:p w14:paraId="3CC14F1D" w14:textId="4F8788A3" w:rsidR="009B61CF" w:rsidRPr="00E92AA8" w:rsidRDefault="4FC9C4C7" w:rsidP="009B61CF">
      <w:pPr>
        <w:pStyle w:val="Heading2"/>
      </w:pPr>
      <w:bookmarkStart w:id="633" w:name="_Toc488839534"/>
      <w:r>
        <w:t xml:space="preserve">Writing </w:t>
      </w:r>
      <w:r w:rsidR="00B216C3">
        <w:t>d</w:t>
      </w:r>
      <w:r>
        <w:t xml:space="preserve">ebug Information in C# </w:t>
      </w:r>
      <w:r w:rsidR="00B216C3">
        <w:t>c</w:t>
      </w:r>
      <w:r>
        <w:t>ode</w:t>
      </w:r>
      <w:bookmarkEnd w:id="633"/>
    </w:p>
    <w:p w14:paraId="5F04F03D" w14:textId="2DB19999" w:rsidR="009B61CF" w:rsidRDefault="4FC9C4C7" w:rsidP="009B61CF">
      <w:r>
        <w:t>Sometimes you need to log output in your C# code. The correct way to do this is to use the Debug Streams feature.</w:t>
      </w:r>
    </w:p>
    <w:p w14:paraId="5B8132CB" w14:textId="77777777" w:rsidR="009B61CF" w:rsidRPr="00572905" w:rsidRDefault="4FC9C4C7" w:rsidP="009B61CF">
      <w:r>
        <w:t xml:space="preserve">Consult </w:t>
      </w:r>
      <w:hyperlink r:id="rId29">
        <w:r w:rsidRPr="4FC9C4C7">
          <w:rPr>
            <w:rStyle w:val="Hyperlink"/>
          </w:rPr>
          <w:t>this document for more information</w:t>
        </w:r>
      </w:hyperlink>
      <w:r>
        <w:t xml:space="preserve">: </w:t>
      </w:r>
    </w:p>
    <w:p w14:paraId="56C09613" w14:textId="3B402B95" w:rsidR="00E3132C" w:rsidRDefault="4FC9C4C7" w:rsidP="006963A8">
      <w:pPr>
        <w:pStyle w:val="Heading2"/>
      </w:pPr>
      <w:bookmarkStart w:id="634" w:name="_Toc395275220"/>
      <w:bookmarkStart w:id="635" w:name="_Toc395359235"/>
      <w:bookmarkStart w:id="636" w:name="_Toc395513262"/>
      <w:bookmarkStart w:id="637" w:name="_Toc401976625"/>
      <w:bookmarkStart w:id="638" w:name="_Toc488839535"/>
      <w:r>
        <w:t xml:space="preserve">String </w:t>
      </w:r>
      <w:r w:rsidR="00B216C3">
        <w:t>l</w:t>
      </w:r>
      <w:r>
        <w:t>iterals</w:t>
      </w:r>
      <w:bookmarkEnd w:id="634"/>
      <w:bookmarkEnd w:id="635"/>
      <w:bookmarkEnd w:id="636"/>
      <w:bookmarkEnd w:id="637"/>
      <w:bookmarkEnd w:id="638"/>
    </w:p>
    <w:p w14:paraId="068B5209" w14:textId="77777777" w:rsidR="00BE000A" w:rsidRDefault="4FC9C4C7" w:rsidP="00E3132C">
      <w:r>
        <w:t xml:space="preserve">This tutorial uses different kinds of string literals. </w:t>
      </w:r>
    </w:p>
    <w:p w14:paraId="23DD6342" w14:textId="0B007509" w:rsidR="00BE000A" w:rsidRDefault="4FC9C4C7" w:rsidP="00BE000A">
      <w:pPr>
        <w:pStyle w:val="ListParagraph"/>
        <w:numPr>
          <w:ilvl w:val="0"/>
          <w:numId w:val="17"/>
        </w:numPr>
      </w:pPr>
      <w:r>
        <w:t>The Regular C# String Literal</w:t>
      </w:r>
    </w:p>
    <w:p w14:paraId="36428611" w14:textId="23F33E8B" w:rsidR="00BE000A" w:rsidRDefault="4FC9C4C7" w:rsidP="00BE000A">
      <w:pPr>
        <w:pStyle w:val="ListParagraph"/>
        <w:numPr>
          <w:ilvl w:val="0"/>
          <w:numId w:val="17"/>
        </w:numPr>
      </w:pPr>
      <w:r>
        <w:t>The Verbatim C# String Literal – these string literals begin with an @ character</w:t>
      </w:r>
    </w:p>
    <w:p w14:paraId="67F66331" w14:textId="18FECC40" w:rsidR="00E3132C" w:rsidRDefault="4FC9C4C7" w:rsidP="00E3132C">
      <w:r>
        <w:t xml:space="preserve">You may use either in Scope. The key differences are in the handling of embedded quotation marks, backslashes, and newlines as shown in the table below. </w:t>
      </w:r>
    </w:p>
    <w:tbl>
      <w:tblPr>
        <w:tblStyle w:val="TableGrid"/>
        <w:tblW w:w="0" w:type="auto"/>
        <w:tblInd w:w="108" w:type="dxa"/>
        <w:tblLook w:val="04A0" w:firstRow="1" w:lastRow="0" w:firstColumn="1" w:lastColumn="0" w:noHBand="0" w:noVBand="1"/>
      </w:tblPr>
      <w:tblGrid>
        <w:gridCol w:w="2005"/>
        <w:gridCol w:w="1679"/>
        <w:gridCol w:w="2534"/>
      </w:tblGrid>
      <w:tr w:rsidR="00E3132C" w14:paraId="09E0F4A2" w14:textId="77777777" w:rsidTr="4FC9C4C7">
        <w:tc>
          <w:tcPr>
            <w:tcW w:w="2005" w:type="dxa"/>
          </w:tcPr>
          <w:p w14:paraId="72483992" w14:textId="77777777" w:rsidR="00E3132C" w:rsidRDefault="00E3132C" w:rsidP="006963A8"/>
        </w:tc>
        <w:tc>
          <w:tcPr>
            <w:tcW w:w="1679" w:type="dxa"/>
          </w:tcPr>
          <w:p w14:paraId="57D59005" w14:textId="77777777" w:rsidR="00E3132C" w:rsidRDefault="4FC9C4C7" w:rsidP="006963A8">
            <w:r>
              <w:t>Regular</w:t>
            </w:r>
          </w:p>
        </w:tc>
        <w:tc>
          <w:tcPr>
            <w:tcW w:w="2534" w:type="dxa"/>
          </w:tcPr>
          <w:p w14:paraId="370304EE" w14:textId="3568E52C" w:rsidR="00E3132C" w:rsidRDefault="00E3132C" w:rsidP="00BE000A">
            <w:pPr>
              <w:tabs>
                <w:tab w:val="right" w:pos="468"/>
              </w:tabs>
            </w:pPr>
            <w:r>
              <w:t>Verbatim</w:t>
            </w:r>
            <w:r w:rsidR="00BE000A">
              <w:tab/>
            </w:r>
          </w:p>
        </w:tc>
      </w:tr>
      <w:tr w:rsidR="00E3132C" w14:paraId="583CC77B" w14:textId="77777777" w:rsidTr="4FC9C4C7">
        <w:tc>
          <w:tcPr>
            <w:tcW w:w="2005" w:type="dxa"/>
          </w:tcPr>
          <w:p w14:paraId="161599FC" w14:textId="77777777" w:rsidR="00E3132C" w:rsidRDefault="4FC9C4C7" w:rsidP="006963A8">
            <w:r>
              <w:t>Simple string</w:t>
            </w:r>
          </w:p>
        </w:tc>
        <w:tc>
          <w:tcPr>
            <w:tcW w:w="1679" w:type="dxa"/>
          </w:tcPr>
          <w:p w14:paraId="55C115B0" w14:textId="77777777" w:rsidR="00E3132C" w:rsidRDefault="00E3132C" w:rsidP="006963A8">
            <w:pPr>
              <w:pStyle w:val="Preformatted"/>
            </w:pPr>
            <w:r>
              <w:t>"Foo"</w:t>
            </w:r>
          </w:p>
        </w:tc>
        <w:tc>
          <w:tcPr>
            <w:tcW w:w="2534" w:type="dxa"/>
          </w:tcPr>
          <w:p w14:paraId="6B69E32B" w14:textId="77777777" w:rsidR="00E3132C" w:rsidRDefault="00E3132C" w:rsidP="006963A8">
            <w:pPr>
              <w:pStyle w:val="Preformatted"/>
            </w:pPr>
            <w:r>
              <w:t>@"Foo"</w:t>
            </w:r>
          </w:p>
        </w:tc>
      </w:tr>
      <w:tr w:rsidR="00E3132C" w14:paraId="789D8929" w14:textId="77777777" w:rsidTr="4FC9C4C7">
        <w:tc>
          <w:tcPr>
            <w:tcW w:w="2005" w:type="dxa"/>
          </w:tcPr>
          <w:p w14:paraId="2EBD9207" w14:textId="282E6F0C" w:rsidR="00E3132C" w:rsidRDefault="4FC9C4C7" w:rsidP="006963A8">
            <w:r>
              <w:t>Quotation marks</w:t>
            </w:r>
          </w:p>
        </w:tc>
        <w:tc>
          <w:tcPr>
            <w:tcW w:w="1679" w:type="dxa"/>
          </w:tcPr>
          <w:p w14:paraId="3997CFF0" w14:textId="77777777" w:rsidR="00E3132C" w:rsidRDefault="00E3132C" w:rsidP="006963A8">
            <w:pPr>
              <w:pStyle w:val="Preformatted"/>
            </w:pPr>
            <w:r w:rsidRPr="00F53C32">
              <w:t>"\"Hello\" I said"</w:t>
            </w:r>
          </w:p>
        </w:tc>
        <w:tc>
          <w:tcPr>
            <w:tcW w:w="2534" w:type="dxa"/>
          </w:tcPr>
          <w:p w14:paraId="10110946" w14:textId="7893DDA8" w:rsidR="00E3132C" w:rsidRDefault="00E3132C" w:rsidP="006963A8">
            <w:pPr>
              <w:pStyle w:val="Preformatted"/>
            </w:pPr>
            <w:r>
              <w:t>@"""Hello"</w:t>
            </w:r>
            <w:r w:rsidRPr="00F53C32">
              <w:t>" I said"</w:t>
            </w:r>
            <w:r w:rsidR="3A4EF4A0">
              <w:t>stac</w:t>
            </w:r>
          </w:p>
        </w:tc>
      </w:tr>
      <w:tr w:rsidR="00E3132C" w14:paraId="7A1088F9" w14:textId="77777777" w:rsidTr="4FC9C4C7">
        <w:tc>
          <w:tcPr>
            <w:tcW w:w="2005" w:type="dxa"/>
          </w:tcPr>
          <w:p w14:paraId="4EA3D5B7" w14:textId="77777777" w:rsidR="00E3132C" w:rsidRDefault="4FC9C4C7" w:rsidP="006963A8">
            <w:r>
              <w:t>Slashes</w:t>
            </w:r>
          </w:p>
        </w:tc>
        <w:tc>
          <w:tcPr>
            <w:tcW w:w="1679" w:type="dxa"/>
          </w:tcPr>
          <w:p w14:paraId="7E4AB601" w14:textId="77777777" w:rsidR="00E3132C" w:rsidRDefault="00E3132C" w:rsidP="006963A8">
            <w:pPr>
              <w:pStyle w:val="Preformatted"/>
            </w:pPr>
            <w:r>
              <w:t>"a/b/c"</w:t>
            </w:r>
          </w:p>
        </w:tc>
        <w:tc>
          <w:tcPr>
            <w:tcW w:w="2534" w:type="dxa"/>
          </w:tcPr>
          <w:p w14:paraId="13352D1E" w14:textId="77777777" w:rsidR="00E3132C" w:rsidRDefault="00E3132C" w:rsidP="006963A8">
            <w:pPr>
              <w:pStyle w:val="Preformatted"/>
            </w:pPr>
            <w:r>
              <w:t>@"a/b/c"</w:t>
            </w:r>
          </w:p>
        </w:tc>
      </w:tr>
      <w:tr w:rsidR="00E3132C" w14:paraId="145BA033" w14:textId="77777777" w:rsidTr="4FC9C4C7">
        <w:tc>
          <w:tcPr>
            <w:tcW w:w="2005" w:type="dxa"/>
          </w:tcPr>
          <w:p w14:paraId="6763B7AF" w14:textId="77777777" w:rsidR="00E3132C" w:rsidRDefault="4FC9C4C7" w:rsidP="006963A8">
            <w:r>
              <w:t>Backslashes</w:t>
            </w:r>
          </w:p>
        </w:tc>
        <w:tc>
          <w:tcPr>
            <w:tcW w:w="1679" w:type="dxa"/>
          </w:tcPr>
          <w:p w14:paraId="778A9EE5" w14:textId="77777777" w:rsidR="00E3132C" w:rsidRDefault="00E3132C" w:rsidP="006963A8">
            <w:pPr>
              <w:pStyle w:val="Preformatted"/>
            </w:pPr>
            <w:r>
              <w:t>"a\\b\\c"</w:t>
            </w:r>
          </w:p>
        </w:tc>
        <w:tc>
          <w:tcPr>
            <w:tcW w:w="2534" w:type="dxa"/>
          </w:tcPr>
          <w:p w14:paraId="1BFEADBB" w14:textId="77777777" w:rsidR="00E3132C" w:rsidRDefault="00E3132C" w:rsidP="006963A8">
            <w:pPr>
              <w:pStyle w:val="Preformatted"/>
            </w:pPr>
            <w:r>
              <w:t>@"a\b\c"</w:t>
            </w:r>
          </w:p>
        </w:tc>
      </w:tr>
      <w:tr w:rsidR="00E3132C" w14:paraId="1F709B43" w14:textId="77777777" w:rsidTr="4FC9C4C7">
        <w:tc>
          <w:tcPr>
            <w:tcW w:w="2005" w:type="dxa"/>
          </w:tcPr>
          <w:p w14:paraId="1A1D8006" w14:textId="026A3422" w:rsidR="00E3132C" w:rsidRDefault="4FC9C4C7" w:rsidP="00E52261">
            <w:r>
              <w:t>newlines</w:t>
            </w:r>
          </w:p>
        </w:tc>
        <w:tc>
          <w:tcPr>
            <w:tcW w:w="1679" w:type="dxa"/>
          </w:tcPr>
          <w:p w14:paraId="78C52232" w14:textId="77777777" w:rsidR="00E3132C" w:rsidRPr="00FF4B34" w:rsidRDefault="00E3132C" w:rsidP="006963A8">
            <w:pPr>
              <w:pStyle w:val="Preformatted"/>
            </w:pPr>
            <w:r w:rsidRPr="00FF4B34">
              <w:t>"</w:t>
            </w:r>
            <w:r>
              <w:t>a\r\nb\r\nc</w:t>
            </w:r>
            <w:r w:rsidRPr="00FF4B34">
              <w:t>"</w:t>
            </w:r>
          </w:p>
          <w:p w14:paraId="3DBDC4F6" w14:textId="77777777" w:rsidR="00E3132C" w:rsidRDefault="00E3132C" w:rsidP="006963A8">
            <w:pPr>
              <w:pStyle w:val="Preformatted"/>
            </w:pPr>
          </w:p>
        </w:tc>
        <w:tc>
          <w:tcPr>
            <w:tcW w:w="2534" w:type="dxa"/>
          </w:tcPr>
          <w:p w14:paraId="3439E151" w14:textId="77777777" w:rsidR="00E3132C" w:rsidRDefault="00E3132C" w:rsidP="006963A8">
            <w:pPr>
              <w:pStyle w:val="Preformatted"/>
            </w:pPr>
            <w:r>
              <w:t>@"a</w:t>
            </w:r>
          </w:p>
          <w:p w14:paraId="2B85B300" w14:textId="77777777" w:rsidR="00E3132C" w:rsidRDefault="00E3132C" w:rsidP="006963A8">
            <w:pPr>
              <w:pStyle w:val="Preformatted"/>
            </w:pPr>
            <w:r>
              <w:t>b</w:t>
            </w:r>
          </w:p>
          <w:p w14:paraId="4330C0EB" w14:textId="77777777" w:rsidR="00E3132C" w:rsidRDefault="00E3132C" w:rsidP="006963A8">
            <w:pPr>
              <w:pStyle w:val="Preformatted"/>
            </w:pPr>
            <w:r>
              <w:t>c"</w:t>
            </w:r>
          </w:p>
          <w:p w14:paraId="4065E0DF" w14:textId="77777777" w:rsidR="00E3132C" w:rsidRDefault="00E3132C" w:rsidP="006963A8">
            <w:pPr>
              <w:pStyle w:val="Preformatted"/>
            </w:pPr>
          </w:p>
        </w:tc>
      </w:tr>
    </w:tbl>
    <w:p w14:paraId="617CCBF5" w14:textId="77777777" w:rsidR="00410E03" w:rsidRDefault="00410E03" w:rsidP="00410E03"/>
    <w:bookmarkEnd w:id="522"/>
    <w:bookmarkEnd w:id="523"/>
    <w:bookmarkEnd w:id="524"/>
    <w:p w14:paraId="23D03275" w14:textId="1DAD2558" w:rsidR="00DC12C2" w:rsidRPr="00E418AF" w:rsidRDefault="0002443D" w:rsidP="0002443D">
      <w:pPr>
        <w:tabs>
          <w:tab w:val="left" w:pos="8430"/>
        </w:tabs>
      </w:pPr>
      <w:r>
        <w:lastRenderedPageBreak/>
        <w:tab/>
      </w:r>
    </w:p>
    <w:sectPr w:rsidR="00DC12C2" w:rsidRPr="00E418AF" w:rsidSect="000E0275">
      <w:headerReference w:type="even" r:id="rId30"/>
      <w:headerReference w:type="default" r:id="rId31"/>
      <w:footerReference w:type="even" r:id="rId32"/>
      <w:footerReference w:type="default" r:id="rId33"/>
      <w:headerReference w:type="first" r:id="rId34"/>
      <w:footerReference w:type="first" r:id="rId35"/>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CF6A82" w14:textId="77777777" w:rsidR="00DE5A4D" w:rsidRDefault="00DE5A4D">
      <w:pPr>
        <w:spacing w:after="0" w:line="240" w:lineRule="auto"/>
      </w:pPr>
      <w:r>
        <w:separator/>
      </w:r>
    </w:p>
  </w:endnote>
  <w:endnote w:type="continuationSeparator" w:id="0">
    <w:p w14:paraId="37B5FFB7" w14:textId="77777777" w:rsidR="00DE5A4D" w:rsidRDefault="00DE5A4D">
      <w:pPr>
        <w:spacing w:after="0" w:line="240" w:lineRule="auto"/>
      </w:pPr>
      <w:r>
        <w:continuationSeparator/>
      </w:r>
    </w:p>
  </w:endnote>
  <w:endnote w:type="continuationNotice" w:id="1">
    <w:p w14:paraId="4BB4A996" w14:textId="77777777" w:rsidR="00DE5A4D" w:rsidRDefault="00DE5A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rlett">
    <w:panose1 w:val="00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宋体">
    <w:altName w:val="MS Gothic"/>
    <w:panose1 w:val="00000000000000000000"/>
    <w:charset w:val="80"/>
    <w:family w:val="roman"/>
    <w:notTrueType/>
    <w:pitch w:val="default"/>
  </w:font>
  <w:font w:name="Segoe UI,Times New 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BB0BA" w14:textId="77777777" w:rsidR="000A2B2A" w:rsidRDefault="000A2B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Look w:val="04A0" w:firstRow="1" w:lastRow="0" w:firstColumn="1" w:lastColumn="0" w:noHBand="0" w:noVBand="1"/>
    </w:tblPr>
    <w:tblGrid>
      <w:gridCol w:w="4688"/>
      <w:gridCol w:w="4672"/>
    </w:tblGrid>
    <w:tr w:rsidR="00267D11" w14:paraId="5CE32916" w14:textId="77777777" w:rsidTr="6803E987">
      <w:sdt>
        <w:sdtPr>
          <w:alias w:val="Title"/>
          <w:id w:val="148791725"/>
          <w:dataBinding w:prefixMappings="xmlns:ns0='http://purl.org/dc/elements/1.1/' xmlns:ns1='http://schemas.openxmlformats.org/package/2006/metadata/core-properties' " w:xpath="/ns1:coreProperties[1]/ns0:title[1]" w:storeItemID="{6C3C8BC8-F283-45AE-878A-BAB7291924A1}"/>
          <w:text/>
        </w:sdtPr>
        <w:sdtEndPr/>
        <w:sdtContent>
          <w:tc>
            <w:tcPr>
              <w:tcW w:w="4788" w:type="dxa"/>
              <w:tcBorders>
                <w:top w:val="nil"/>
                <w:left w:val="nil"/>
                <w:bottom w:val="nil"/>
                <w:right w:val="nil"/>
              </w:tcBorders>
            </w:tcPr>
            <w:p w14:paraId="511E1BF3" w14:textId="3EB644A0" w:rsidR="00267D11" w:rsidRDefault="00267D11">
              <w:pPr>
                <w:pStyle w:val="Footer"/>
                <w:tabs>
                  <w:tab w:val="clear" w:pos="4680"/>
                  <w:tab w:val="clear" w:pos="9360"/>
                  <w:tab w:val="center" w:pos="721"/>
                  <w:tab w:val="right" w:pos="1443"/>
                </w:tabs>
              </w:pPr>
              <w:r>
                <w:t>Scope Tutorial &gt; Introduction</w:t>
              </w:r>
            </w:p>
          </w:tc>
        </w:sdtContent>
      </w:sdt>
      <w:tc>
        <w:tcPr>
          <w:tcW w:w="4788" w:type="dxa"/>
          <w:tcBorders>
            <w:top w:val="nil"/>
            <w:left w:val="nil"/>
            <w:bottom w:val="nil"/>
            <w:right w:val="nil"/>
          </w:tcBorders>
        </w:tcPr>
        <w:sdt>
          <w:sdtPr>
            <w:id w:val="148791708"/>
            <w:docPartObj>
              <w:docPartGallery w:val="Page Numbers"/>
              <w:docPartUnique/>
            </w:docPartObj>
          </w:sdtPr>
          <w:sdtEndPr/>
          <w:sdtContent>
            <w:sdt>
              <w:sdtPr>
                <w:id w:val="250395305"/>
                <w:docPartObj>
                  <w:docPartGallery w:val="Page Numbers (Top of Page)"/>
                  <w:docPartUnique/>
                </w:docPartObj>
              </w:sdtPr>
              <w:sdtEndPr/>
              <w:sdtContent>
                <w:p w14:paraId="0B231B83" w14:textId="5FE86B53" w:rsidR="00267D11" w:rsidRDefault="00267D11">
                  <w:pPr>
                    <w:jc w:val="right"/>
                  </w:pPr>
                  <w:r>
                    <w:t xml:space="preserve">Page </w:t>
                  </w:r>
                  <w:r w:rsidRPr="6803E987">
                    <w:rPr>
                      <w:noProof/>
                    </w:rPr>
                    <w:fldChar w:fldCharType="begin"/>
                  </w:r>
                  <w:r w:rsidRPr="6803E987">
                    <w:rPr>
                      <w:noProof/>
                    </w:rPr>
                    <w:instrText xml:space="preserve"> PAGE </w:instrText>
                  </w:r>
                  <w:r w:rsidRPr="6803E987">
                    <w:rPr>
                      <w:noProof/>
                    </w:rPr>
                    <w:fldChar w:fldCharType="separate"/>
                  </w:r>
                  <w:r w:rsidR="00FD55DB">
                    <w:rPr>
                      <w:noProof/>
                    </w:rPr>
                    <w:t>41</w:t>
                  </w:r>
                  <w:r w:rsidRPr="6803E987">
                    <w:rPr>
                      <w:noProof/>
                    </w:rPr>
                    <w:fldChar w:fldCharType="end"/>
                  </w:r>
                  <w:r>
                    <w:t xml:space="preserve"> of </w:t>
                  </w:r>
                  <w:r w:rsidRPr="6803E987">
                    <w:rPr>
                      <w:noProof/>
                    </w:rPr>
                    <w:fldChar w:fldCharType="begin"/>
                  </w:r>
                  <w:r w:rsidRPr="6803E987">
                    <w:rPr>
                      <w:noProof/>
                    </w:rPr>
                    <w:instrText xml:space="preserve"> NUMPAGES  </w:instrText>
                  </w:r>
                  <w:r w:rsidRPr="6803E987">
                    <w:rPr>
                      <w:noProof/>
                    </w:rPr>
                    <w:fldChar w:fldCharType="separate"/>
                  </w:r>
                  <w:r w:rsidR="00FD55DB">
                    <w:rPr>
                      <w:noProof/>
                    </w:rPr>
                    <w:t>41</w:t>
                  </w:r>
                  <w:r w:rsidRPr="6803E987">
                    <w:rPr>
                      <w:noProof/>
                    </w:rPr>
                    <w:fldChar w:fldCharType="end"/>
                  </w:r>
                </w:p>
              </w:sdtContent>
            </w:sdt>
          </w:sdtContent>
        </w:sdt>
        <w:p w14:paraId="46A484C6" w14:textId="77777777" w:rsidR="00267D11" w:rsidRDefault="00267D11"/>
      </w:tc>
    </w:tr>
  </w:tbl>
  <w:p w14:paraId="11AC0930" w14:textId="6724D348" w:rsidR="00267D11" w:rsidRDefault="00267D11" w:rsidP="00F42966">
    <w:pPr>
      <w:pStyle w:val="Footer"/>
      <w:tabs>
        <w:tab w:val="clear" w:pos="4680"/>
        <w:tab w:val="clear" w:pos="9360"/>
        <w:tab w:val="left" w:pos="5535"/>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9FC21B" w14:textId="77777777" w:rsidR="000A2B2A" w:rsidRDefault="000A2B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8E5A3" w14:textId="77777777" w:rsidR="00DE5A4D" w:rsidRDefault="00DE5A4D">
      <w:pPr>
        <w:spacing w:after="0" w:line="240" w:lineRule="auto"/>
      </w:pPr>
      <w:r>
        <w:separator/>
      </w:r>
    </w:p>
  </w:footnote>
  <w:footnote w:type="continuationSeparator" w:id="0">
    <w:p w14:paraId="40B6D9D6" w14:textId="77777777" w:rsidR="00DE5A4D" w:rsidRDefault="00DE5A4D">
      <w:pPr>
        <w:spacing w:after="0" w:line="240" w:lineRule="auto"/>
      </w:pPr>
      <w:r>
        <w:continuationSeparator/>
      </w:r>
    </w:p>
  </w:footnote>
  <w:footnote w:type="continuationNotice" w:id="1">
    <w:p w14:paraId="57AC21DD" w14:textId="77777777" w:rsidR="00DE5A4D" w:rsidRDefault="00DE5A4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AD9DE1" w14:textId="77777777" w:rsidR="000A2B2A" w:rsidRDefault="000A2B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5FCE0" w14:textId="77777777" w:rsidR="000A2B2A" w:rsidRDefault="000A2B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14E4B" w14:textId="77777777" w:rsidR="000A2B2A" w:rsidRDefault="000A2B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D357F"/>
    <w:multiLevelType w:val="hybridMultilevel"/>
    <w:tmpl w:val="1FAC536A"/>
    <w:lvl w:ilvl="0" w:tplc="B79C814A">
      <w:start w:val="1"/>
      <w:numFmt w:val="bullet"/>
      <w:lvlText w:val="●"/>
      <w:lvlJc w:val="left"/>
      <w:pPr>
        <w:ind w:left="720" w:hanging="360"/>
      </w:pPr>
      <w:rPr>
        <w:rFonts w:ascii="Segoe UI" w:hAnsi="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Marlett" w:hAnsi="Marlett"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Marlett" w:hAnsi="Marlett"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Marlett" w:hAnsi="Marlett" w:hint="default"/>
      </w:rPr>
    </w:lvl>
  </w:abstractNum>
  <w:abstractNum w:abstractNumId="1" w15:restartNumberingAfterBreak="0">
    <w:nsid w:val="0A522B77"/>
    <w:multiLevelType w:val="hybridMultilevel"/>
    <w:tmpl w:val="5E6CB4B0"/>
    <w:lvl w:ilvl="0" w:tplc="B79C814A">
      <w:start w:val="1"/>
      <w:numFmt w:val="bullet"/>
      <w:lvlText w:val="●"/>
      <w:lvlJc w:val="left"/>
      <w:pPr>
        <w:ind w:left="720" w:hanging="360"/>
      </w:pPr>
      <w:rPr>
        <w:rFonts w:ascii="Segoe UI" w:hAnsi="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Marlett" w:hAnsi="Marlett"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Marlett" w:hAnsi="Marlett"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Marlett" w:hAnsi="Marlett" w:hint="default"/>
      </w:rPr>
    </w:lvl>
  </w:abstractNum>
  <w:abstractNum w:abstractNumId="2" w15:restartNumberingAfterBreak="0">
    <w:nsid w:val="0EDF288C"/>
    <w:multiLevelType w:val="hybridMultilevel"/>
    <w:tmpl w:val="74D47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4F580B"/>
    <w:multiLevelType w:val="hybridMultilevel"/>
    <w:tmpl w:val="C1485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6F63D2"/>
    <w:multiLevelType w:val="hybridMultilevel"/>
    <w:tmpl w:val="8168FCCE"/>
    <w:lvl w:ilvl="0" w:tplc="B79C814A">
      <w:start w:val="1"/>
      <w:numFmt w:val="bullet"/>
      <w:lvlText w:val="●"/>
      <w:lvlJc w:val="left"/>
      <w:pPr>
        <w:ind w:left="720" w:hanging="360"/>
      </w:pPr>
      <w:rPr>
        <w:rFonts w:ascii="Segoe UI" w:hAnsi="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Marlett" w:hAnsi="Marlett"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Marlett" w:hAnsi="Marlett"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Marlett" w:hAnsi="Marlett" w:hint="default"/>
      </w:rPr>
    </w:lvl>
  </w:abstractNum>
  <w:abstractNum w:abstractNumId="5" w15:restartNumberingAfterBreak="0">
    <w:nsid w:val="16D92B7E"/>
    <w:multiLevelType w:val="hybridMultilevel"/>
    <w:tmpl w:val="5776E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5513D9"/>
    <w:multiLevelType w:val="hybridMultilevel"/>
    <w:tmpl w:val="4F8630F8"/>
    <w:lvl w:ilvl="0" w:tplc="B79C814A">
      <w:start w:val="1"/>
      <w:numFmt w:val="bullet"/>
      <w:lvlText w:val="●"/>
      <w:lvlJc w:val="left"/>
      <w:pPr>
        <w:ind w:left="720" w:hanging="360"/>
      </w:pPr>
      <w:rPr>
        <w:rFonts w:ascii="Segoe UI" w:hAnsi="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Marlett" w:hAnsi="Marlett"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Marlett" w:hAnsi="Marlett"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Marlett" w:hAnsi="Marlett" w:hint="default"/>
      </w:rPr>
    </w:lvl>
  </w:abstractNum>
  <w:abstractNum w:abstractNumId="7" w15:restartNumberingAfterBreak="0">
    <w:nsid w:val="1EFD0C9B"/>
    <w:multiLevelType w:val="hybridMultilevel"/>
    <w:tmpl w:val="7A8E3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5D114F"/>
    <w:multiLevelType w:val="hybridMultilevel"/>
    <w:tmpl w:val="7BC82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75875"/>
    <w:multiLevelType w:val="hybridMultilevel"/>
    <w:tmpl w:val="B164D7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BA23E0"/>
    <w:multiLevelType w:val="hybridMultilevel"/>
    <w:tmpl w:val="EC482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913075"/>
    <w:multiLevelType w:val="hybridMultilevel"/>
    <w:tmpl w:val="71204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C2419D"/>
    <w:multiLevelType w:val="hybridMultilevel"/>
    <w:tmpl w:val="A60EF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31579E"/>
    <w:multiLevelType w:val="hybridMultilevel"/>
    <w:tmpl w:val="02FCF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9B469E"/>
    <w:multiLevelType w:val="hybridMultilevel"/>
    <w:tmpl w:val="90129EFE"/>
    <w:lvl w:ilvl="0" w:tplc="B79C814A">
      <w:start w:val="1"/>
      <w:numFmt w:val="bullet"/>
      <w:lvlText w:val="●"/>
      <w:lvlJc w:val="left"/>
      <w:pPr>
        <w:ind w:left="720" w:hanging="360"/>
      </w:pPr>
      <w:rPr>
        <w:rFonts w:ascii="Segoe UI" w:hAnsi="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C31BB8"/>
    <w:multiLevelType w:val="hybridMultilevel"/>
    <w:tmpl w:val="4718EB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974C62"/>
    <w:multiLevelType w:val="hybridMultilevel"/>
    <w:tmpl w:val="006C8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E5526B"/>
    <w:multiLevelType w:val="hybridMultilevel"/>
    <w:tmpl w:val="322A0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F51B2A"/>
    <w:multiLevelType w:val="hybridMultilevel"/>
    <w:tmpl w:val="A072B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B6655F"/>
    <w:multiLevelType w:val="hybridMultilevel"/>
    <w:tmpl w:val="5FF25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BB113C5"/>
    <w:multiLevelType w:val="hybridMultilevel"/>
    <w:tmpl w:val="519E9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BE52D3"/>
    <w:multiLevelType w:val="hybridMultilevel"/>
    <w:tmpl w:val="39967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E20F06"/>
    <w:multiLevelType w:val="hybridMultilevel"/>
    <w:tmpl w:val="22545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E30E2B"/>
    <w:multiLevelType w:val="hybridMultilevel"/>
    <w:tmpl w:val="73423F00"/>
    <w:lvl w:ilvl="0" w:tplc="B79C814A">
      <w:start w:val="1"/>
      <w:numFmt w:val="bullet"/>
      <w:lvlText w:val="●"/>
      <w:lvlJc w:val="left"/>
      <w:pPr>
        <w:ind w:left="720" w:hanging="360"/>
      </w:pPr>
      <w:rPr>
        <w:rFonts w:ascii="Segoe UI" w:hAnsi="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Marlett" w:hAnsi="Marlett"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Marlett" w:hAnsi="Marlett"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Marlett" w:hAnsi="Marlett" w:hint="default"/>
      </w:rPr>
    </w:lvl>
  </w:abstractNum>
  <w:abstractNum w:abstractNumId="24" w15:restartNumberingAfterBreak="0">
    <w:nsid w:val="748261BC"/>
    <w:multiLevelType w:val="hybridMultilevel"/>
    <w:tmpl w:val="45287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CF0D44"/>
    <w:multiLevelType w:val="hybridMultilevel"/>
    <w:tmpl w:val="59745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6"/>
  </w:num>
  <w:num w:numId="3">
    <w:abstractNumId w:val="21"/>
  </w:num>
  <w:num w:numId="4">
    <w:abstractNumId w:val="13"/>
  </w:num>
  <w:num w:numId="5">
    <w:abstractNumId w:val="22"/>
  </w:num>
  <w:num w:numId="6">
    <w:abstractNumId w:val="14"/>
  </w:num>
  <w:num w:numId="7">
    <w:abstractNumId w:val="0"/>
  </w:num>
  <w:num w:numId="8">
    <w:abstractNumId w:val="6"/>
  </w:num>
  <w:num w:numId="9">
    <w:abstractNumId w:val="4"/>
  </w:num>
  <w:num w:numId="10">
    <w:abstractNumId w:val="1"/>
  </w:num>
  <w:num w:numId="11">
    <w:abstractNumId w:val="23"/>
  </w:num>
  <w:num w:numId="12">
    <w:abstractNumId w:val="12"/>
  </w:num>
  <w:num w:numId="13">
    <w:abstractNumId w:val="15"/>
  </w:num>
  <w:num w:numId="14">
    <w:abstractNumId w:val="24"/>
  </w:num>
  <w:num w:numId="15">
    <w:abstractNumId w:val="19"/>
  </w:num>
  <w:num w:numId="16">
    <w:abstractNumId w:val="8"/>
  </w:num>
  <w:num w:numId="17">
    <w:abstractNumId w:val="10"/>
  </w:num>
  <w:num w:numId="18">
    <w:abstractNumId w:val="18"/>
  </w:num>
  <w:num w:numId="19">
    <w:abstractNumId w:val="7"/>
  </w:num>
  <w:num w:numId="20">
    <w:abstractNumId w:val="17"/>
  </w:num>
  <w:num w:numId="21">
    <w:abstractNumId w:val="2"/>
  </w:num>
  <w:num w:numId="22">
    <w:abstractNumId w:val="25"/>
  </w:num>
  <w:num w:numId="23">
    <w:abstractNumId w:val="3"/>
  </w:num>
  <w:num w:numId="24">
    <w:abstractNumId w:val="5"/>
  </w:num>
  <w:num w:numId="25">
    <w:abstractNumId w:val="20"/>
  </w:num>
  <w:num w:numId="26">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activeWritingStyle w:appName="MSWord" w:lang="en-US" w:vendorID="64" w:dllVersion="0" w:nlCheck="1" w:checkStyle="1"/>
  <w:activeWritingStyle w:appName="MSWord" w:lang="fr-FR" w:vendorID="64" w:dllVersion="0" w:nlCheck="1" w:checkStyle="0"/>
  <w:activeWritingStyle w:appName="MSWord" w:lang="en-US" w:vendorID="64" w:dllVersion="6" w:nlCheck="1" w:checkStyle="0"/>
  <w:activeWritingStyle w:appName="MSWord" w:lang="fr-FR" w:vendorID="64" w:dllVersion="6" w:nlCheck="1" w:checkStyle="0"/>
  <w:activeWritingStyle w:appName="MSWord" w:lang="es-419" w:vendorID="64" w:dllVersion="0" w:nlCheck="1" w:checkStyle="0"/>
  <w:activeWritingStyle w:appName="MSWord" w:lang="es-419" w:vendorID="64" w:dllVersion="6"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90"/>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3szQwNDU2MrAwMDRQ0lEKTi0uzszPAykwNKwFALAbIegtAAAA"/>
  </w:docVars>
  <w:rsids>
    <w:rsidRoot w:val="00CD2D34"/>
    <w:rsid w:val="00000021"/>
    <w:rsid w:val="0000005F"/>
    <w:rsid w:val="0000009C"/>
    <w:rsid w:val="000000C5"/>
    <w:rsid w:val="000000D7"/>
    <w:rsid w:val="00000167"/>
    <w:rsid w:val="00000183"/>
    <w:rsid w:val="00000197"/>
    <w:rsid w:val="000001AE"/>
    <w:rsid w:val="00000221"/>
    <w:rsid w:val="00000262"/>
    <w:rsid w:val="000002BC"/>
    <w:rsid w:val="000002C2"/>
    <w:rsid w:val="000002F1"/>
    <w:rsid w:val="00000324"/>
    <w:rsid w:val="00000404"/>
    <w:rsid w:val="00000405"/>
    <w:rsid w:val="00000429"/>
    <w:rsid w:val="00000484"/>
    <w:rsid w:val="000004B2"/>
    <w:rsid w:val="000004BC"/>
    <w:rsid w:val="000004D4"/>
    <w:rsid w:val="000004D5"/>
    <w:rsid w:val="000004E0"/>
    <w:rsid w:val="000005A0"/>
    <w:rsid w:val="000005D3"/>
    <w:rsid w:val="000005DA"/>
    <w:rsid w:val="00000639"/>
    <w:rsid w:val="0000065D"/>
    <w:rsid w:val="00000667"/>
    <w:rsid w:val="0000066C"/>
    <w:rsid w:val="00000677"/>
    <w:rsid w:val="00000715"/>
    <w:rsid w:val="00000756"/>
    <w:rsid w:val="00000766"/>
    <w:rsid w:val="0000079B"/>
    <w:rsid w:val="000007E7"/>
    <w:rsid w:val="0000082C"/>
    <w:rsid w:val="00000840"/>
    <w:rsid w:val="000008E4"/>
    <w:rsid w:val="00000907"/>
    <w:rsid w:val="00000915"/>
    <w:rsid w:val="0000095F"/>
    <w:rsid w:val="00000978"/>
    <w:rsid w:val="000009E3"/>
    <w:rsid w:val="00000AA2"/>
    <w:rsid w:val="00000AA6"/>
    <w:rsid w:val="00000AB2"/>
    <w:rsid w:val="00000ABA"/>
    <w:rsid w:val="00000ACA"/>
    <w:rsid w:val="00000AD5"/>
    <w:rsid w:val="00000B5F"/>
    <w:rsid w:val="00000B73"/>
    <w:rsid w:val="00000B75"/>
    <w:rsid w:val="00000B85"/>
    <w:rsid w:val="00000C6F"/>
    <w:rsid w:val="00000C8A"/>
    <w:rsid w:val="00000D1B"/>
    <w:rsid w:val="00000D40"/>
    <w:rsid w:val="00000D54"/>
    <w:rsid w:val="00000D79"/>
    <w:rsid w:val="00000DC5"/>
    <w:rsid w:val="00000E91"/>
    <w:rsid w:val="00000ED5"/>
    <w:rsid w:val="00000EE8"/>
    <w:rsid w:val="00000F04"/>
    <w:rsid w:val="00000F14"/>
    <w:rsid w:val="00000F17"/>
    <w:rsid w:val="00000F27"/>
    <w:rsid w:val="00000F42"/>
    <w:rsid w:val="00000F4A"/>
    <w:rsid w:val="00000F75"/>
    <w:rsid w:val="00000FF8"/>
    <w:rsid w:val="00001039"/>
    <w:rsid w:val="000010D9"/>
    <w:rsid w:val="00001132"/>
    <w:rsid w:val="00001136"/>
    <w:rsid w:val="0000113D"/>
    <w:rsid w:val="00001182"/>
    <w:rsid w:val="000011EF"/>
    <w:rsid w:val="0000122C"/>
    <w:rsid w:val="00001231"/>
    <w:rsid w:val="00001269"/>
    <w:rsid w:val="000012C0"/>
    <w:rsid w:val="000012E5"/>
    <w:rsid w:val="000012F0"/>
    <w:rsid w:val="00001317"/>
    <w:rsid w:val="00001329"/>
    <w:rsid w:val="0000133B"/>
    <w:rsid w:val="0000137A"/>
    <w:rsid w:val="0000139E"/>
    <w:rsid w:val="000013A2"/>
    <w:rsid w:val="000013F4"/>
    <w:rsid w:val="0000144E"/>
    <w:rsid w:val="00001461"/>
    <w:rsid w:val="000014A1"/>
    <w:rsid w:val="000014B9"/>
    <w:rsid w:val="0000150D"/>
    <w:rsid w:val="0000153A"/>
    <w:rsid w:val="0000154A"/>
    <w:rsid w:val="0000155E"/>
    <w:rsid w:val="00001567"/>
    <w:rsid w:val="000015F9"/>
    <w:rsid w:val="0000164F"/>
    <w:rsid w:val="00001667"/>
    <w:rsid w:val="00001669"/>
    <w:rsid w:val="00001697"/>
    <w:rsid w:val="000016E8"/>
    <w:rsid w:val="0000170A"/>
    <w:rsid w:val="0000171C"/>
    <w:rsid w:val="0000172E"/>
    <w:rsid w:val="00001779"/>
    <w:rsid w:val="00001798"/>
    <w:rsid w:val="0000183B"/>
    <w:rsid w:val="00001876"/>
    <w:rsid w:val="00001879"/>
    <w:rsid w:val="000018AD"/>
    <w:rsid w:val="000018DF"/>
    <w:rsid w:val="0000192C"/>
    <w:rsid w:val="00001968"/>
    <w:rsid w:val="000019A2"/>
    <w:rsid w:val="000019E9"/>
    <w:rsid w:val="00001A71"/>
    <w:rsid w:val="00001AAB"/>
    <w:rsid w:val="00001AD9"/>
    <w:rsid w:val="00001B9F"/>
    <w:rsid w:val="00001C00"/>
    <w:rsid w:val="00001C03"/>
    <w:rsid w:val="00001C23"/>
    <w:rsid w:val="00001CA1"/>
    <w:rsid w:val="00001CBC"/>
    <w:rsid w:val="00001D09"/>
    <w:rsid w:val="00001D64"/>
    <w:rsid w:val="00001D6A"/>
    <w:rsid w:val="00001DA6"/>
    <w:rsid w:val="00001E10"/>
    <w:rsid w:val="00001E14"/>
    <w:rsid w:val="00001E8C"/>
    <w:rsid w:val="00001E9C"/>
    <w:rsid w:val="00001EEB"/>
    <w:rsid w:val="00001EEF"/>
    <w:rsid w:val="00001F27"/>
    <w:rsid w:val="00001F4B"/>
    <w:rsid w:val="00001F56"/>
    <w:rsid w:val="00001F7D"/>
    <w:rsid w:val="00001F87"/>
    <w:rsid w:val="00001FA6"/>
    <w:rsid w:val="00001FC5"/>
    <w:rsid w:val="00001FD7"/>
    <w:rsid w:val="00001FE7"/>
    <w:rsid w:val="0000204A"/>
    <w:rsid w:val="00002090"/>
    <w:rsid w:val="000020AD"/>
    <w:rsid w:val="000020C7"/>
    <w:rsid w:val="000020F5"/>
    <w:rsid w:val="00002140"/>
    <w:rsid w:val="0000215E"/>
    <w:rsid w:val="000022C4"/>
    <w:rsid w:val="000022D3"/>
    <w:rsid w:val="000022EF"/>
    <w:rsid w:val="000022FE"/>
    <w:rsid w:val="0000230E"/>
    <w:rsid w:val="00002330"/>
    <w:rsid w:val="00002339"/>
    <w:rsid w:val="00002369"/>
    <w:rsid w:val="00002376"/>
    <w:rsid w:val="0000237C"/>
    <w:rsid w:val="00002387"/>
    <w:rsid w:val="000023EC"/>
    <w:rsid w:val="00002469"/>
    <w:rsid w:val="0000246B"/>
    <w:rsid w:val="00002503"/>
    <w:rsid w:val="00002510"/>
    <w:rsid w:val="0000252D"/>
    <w:rsid w:val="00002553"/>
    <w:rsid w:val="00002576"/>
    <w:rsid w:val="000025A5"/>
    <w:rsid w:val="000025B4"/>
    <w:rsid w:val="000025DF"/>
    <w:rsid w:val="00002607"/>
    <w:rsid w:val="00002682"/>
    <w:rsid w:val="00002690"/>
    <w:rsid w:val="000026C9"/>
    <w:rsid w:val="000026F7"/>
    <w:rsid w:val="00002721"/>
    <w:rsid w:val="0000274C"/>
    <w:rsid w:val="00002750"/>
    <w:rsid w:val="00002771"/>
    <w:rsid w:val="0000277C"/>
    <w:rsid w:val="000027E4"/>
    <w:rsid w:val="0000283F"/>
    <w:rsid w:val="00002860"/>
    <w:rsid w:val="00002878"/>
    <w:rsid w:val="000028A3"/>
    <w:rsid w:val="000028E3"/>
    <w:rsid w:val="0000291C"/>
    <w:rsid w:val="00002939"/>
    <w:rsid w:val="0000299F"/>
    <w:rsid w:val="000029E3"/>
    <w:rsid w:val="000029FD"/>
    <w:rsid w:val="00002A36"/>
    <w:rsid w:val="00002A53"/>
    <w:rsid w:val="00002A5F"/>
    <w:rsid w:val="00002A60"/>
    <w:rsid w:val="00002A65"/>
    <w:rsid w:val="00002AA2"/>
    <w:rsid w:val="00002AEF"/>
    <w:rsid w:val="00002B04"/>
    <w:rsid w:val="00002B0A"/>
    <w:rsid w:val="00002B1A"/>
    <w:rsid w:val="00002B2F"/>
    <w:rsid w:val="00002B44"/>
    <w:rsid w:val="00002B4E"/>
    <w:rsid w:val="00002B79"/>
    <w:rsid w:val="00002B84"/>
    <w:rsid w:val="00002BB4"/>
    <w:rsid w:val="00002C2B"/>
    <w:rsid w:val="00002C98"/>
    <w:rsid w:val="00002CAB"/>
    <w:rsid w:val="00002CE4"/>
    <w:rsid w:val="00002D19"/>
    <w:rsid w:val="00002D4C"/>
    <w:rsid w:val="00002DEA"/>
    <w:rsid w:val="00002DEB"/>
    <w:rsid w:val="00002E44"/>
    <w:rsid w:val="00002E9C"/>
    <w:rsid w:val="00002ED3"/>
    <w:rsid w:val="00002F92"/>
    <w:rsid w:val="00002FC8"/>
    <w:rsid w:val="00003003"/>
    <w:rsid w:val="0000303D"/>
    <w:rsid w:val="00003040"/>
    <w:rsid w:val="00003083"/>
    <w:rsid w:val="00003088"/>
    <w:rsid w:val="000030A0"/>
    <w:rsid w:val="000030C2"/>
    <w:rsid w:val="000031E4"/>
    <w:rsid w:val="000031F1"/>
    <w:rsid w:val="00003216"/>
    <w:rsid w:val="00003293"/>
    <w:rsid w:val="000032AD"/>
    <w:rsid w:val="00003341"/>
    <w:rsid w:val="000033AF"/>
    <w:rsid w:val="000033D4"/>
    <w:rsid w:val="000033E7"/>
    <w:rsid w:val="00003423"/>
    <w:rsid w:val="0000342E"/>
    <w:rsid w:val="0000344E"/>
    <w:rsid w:val="0000348A"/>
    <w:rsid w:val="00003495"/>
    <w:rsid w:val="000034B9"/>
    <w:rsid w:val="000034F4"/>
    <w:rsid w:val="00003568"/>
    <w:rsid w:val="0000357A"/>
    <w:rsid w:val="0000358D"/>
    <w:rsid w:val="00003590"/>
    <w:rsid w:val="00003596"/>
    <w:rsid w:val="000035B7"/>
    <w:rsid w:val="0000361B"/>
    <w:rsid w:val="0000364D"/>
    <w:rsid w:val="00003651"/>
    <w:rsid w:val="00003658"/>
    <w:rsid w:val="00003666"/>
    <w:rsid w:val="000036CA"/>
    <w:rsid w:val="000036D7"/>
    <w:rsid w:val="000036E5"/>
    <w:rsid w:val="0000375F"/>
    <w:rsid w:val="00003789"/>
    <w:rsid w:val="00003792"/>
    <w:rsid w:val="000037BF"/>
    <w:rsid w:val="000037EC"/>
    <w:rsid w:val="00003813"/>
    <w:rsid w:val="0000381B"/>
    <w:rsid w:val="00003848"/>
    <w:rsid w:val="0000386E"/>
    <w:rsid w:val="000038BC"/>
    <w:rsid w:val="000038DB"/>
    <w:rsid w:val="000038F9"/>
    <w:rsid w:val="00003932"/>
    <w:rsid w:val="0000396F"/>
    <w:rsid w:val="00003A46"/>
    <w:rsid w:val="00003A8A"/>
    <w:rsid w:val="00003ACB"/>
    <w:rsid w:val="00003AEE"/>
    <w:rsid w:val="00003B05"/>
    <w:rsid w:val="00003B35"/>
    <w:rsid w:val="00003B60"/>
    <w:rsid w:val="00003B6B"/>
    <w:rsid w:val="00003B80"/>
    <w:rsid w:val="00003BC2"/>
    <w:rsid w:val="00003C10"/>
    <w:rsid w:val="00003C1A"/>
    <w:rsid w:val="00003C9D"/>
    <w:rsid w:val="00003CC2"/>
    <w:rsid w:val="00003CE3"/>
    <w:rsid w:val="00003D09"/>
    <w:rsid w:val="00003D52"/>
    <w:rsid w:val="00003D6C"/>
    <w:rsid w:val="00003DAE"/>
    <w:rsid w:val="00003DBA"/>
    <w:rsid w:val="00003DCF"/>
    <w:rsid w:val="00003E1B"/>
    <w:rsid w:val="00003E2E"/>
    <w:rsid w:val="00003E35"/>
    <w:rsid w:val="00003E5F"/>
    <w:rsid w:val="00003E65"/>
    <w:rsid w:val="00003E70"/>
    <w:rsid w:val="00003E75"/>
    <w:rsid w:val="00003E89"/>
    <w:rsid w:val="00003EA7"/>
    <w:rsid w:val="00003EB8"/>
    <w:rsid w:val="00003EE1"/>
    <w:rsid w:val="00003EF3"/>
    <w:rsid w:val="00003F0E"/>
    <w:rsid w:val="00003F22"/>
    <w:rsid w:val="00003F7A"/>
    <w:rsid w:val="00003F8E"/>
    <w:rsid w:val="00003F92"/>
    <w:rsid w:val="00003FB9"/>
    <w:rsid w:val="00003FD4"/>
    <w:rsid w:val="00003FE5"/>
    <w:rsid w:val="00003FE6"/>
    <w:rsid w:val="00003FE9"/>
    <w:rsid w:val="0000402A"/>
    <w:rsid w:val="000040A6"/>
    <w:rsid w:val="000040AB"/>
    <w:rsid w:val="00004150"/>
    <w:rsid w:val="00004158"/>
    <w:rsid w:val="0000415B"/>
    <w:rsid w:val="0000418E"/>
    <w:rsid w:val="000041ED"/>
    <w:rsid w:val="00004213"/>
    <w:rsid w:val="00004259"/>
    <w:rsid w:val="00004269"/>
    <w:rsid w:val="0000430A"/>
    <w:rsid w:val="00004311"/>
    <w:rsid w:val="000043AA"/>
    <w:rsid w:val="00004424"/>
    <w:rsid w:val="00004435"/>
    <w:rsid w:val="00004456"/>
    <w:rsid w:val="0000447E"/>
    <w:rsid w:val="000044AD"/>
    <w:rsid w:val="00004526"/>
    <w:rsid w:val="00004538"/>
    <w:rsid w:val="00004562"/>
    <w:rsid w:val="00004572"/>
    <w:rsid w:val="000045CB"/>
    <w:rsid w:val="000045D1"/>
    <w:rsid w:val="00004634"/>
    <w:rsid w:val="0000466C"/>
    <w:rsid w:val="00004677"/>
    <w:rsid w:val="0000467C"/>
    <w:rsid w:val="00004683"/>
    <w:rsid w:val="000046A0"/>
    <w:rsid w:val="000046A3"/>
    <w:rsid w:val="000046BC"/>
    <w:rsid w:val="000046E0"/>
    <w:rsid w:val="00004708"/>
    <w:rsid w:val="00004791"/>
    <w:rsid w:val="000047A6"/>
    <w:rsid w:val="000047B6"/>
    <w:rsid w:val="000047BC"/>
    <w:rsid w:val="00004891"/>
    <w:rsid w:val="000048BA"/>
    <w:rsid w:val="0000494A"/>
    <w:rsid w:val="00004951"/>
    <w:rsid w:val="00004959"/>
    <w:rsid w:val="0000495B"/>
    <w:rsid w:val="00004963"/>
    <w:rsid w:val="000049DC"/>
    <w:rsid w:val="000049F5"/>
    <w:rsid w:val="00004A01"/>
    <w:rsid w:val="00004A70"/>
    <w:rsid w:val="00004AA5"/>
    <w:rsid w:val="00004B0F"/>
    <w:rsid w:val="00004C4E"/>
    <w:rsid w:val="00004C5F"/>
    <w:rsid w:val="00004C70"/>
    <w:rsid w:val="00004CB4"/>
    <w:rsid w:val="00004D61"/>
    <w:rsid w:val="00004D79"/>
    <w:rsid w:val="00004D86"/>
    <w:rsid w:val="00004DA3"/>
    <w:rsid w:val="00004DAE"/>
    <w:rsid w:val="00004DB8"/>
    <w:rsid w:val="00004DB9"/>
    <w:rsid w:val="00004DD3"/>
    <w:rsid w:val="00004E35"/>
    <w:rsid w:val="00004E36"/>
    <w:rsid w:val="00004E9D"/>
    <w:rsid w:val="00004EAC"/>
    <w:rsid w:val="00004EDA"/>
    <w:rsid w:val="00004EDE"/>
    <w:rsid w:val="00004F1D"/>
    <w:rsid w:val="00004FDA"/>
    <w:rsid w:val="000050BD"/>
    <w:rsid w:val="00005108"/>
    <w:rsid w:val="00005145"/>
    <w:rsid w:val="0000519C"/>
    <w:rsid w:val="000052EF"/>
    <w:rsid w:val="00005339"/>
    <w:rsid w:val="00005375"/>
    <w:rsid w:val="0000537A"/>
    <w:rsid w:val="0000541E"/>
    <w:rsid w:val="00005449"/>
    <w:rsid w:val="0000544F"/>
    <w:rsid w:val="00005461"/>
    <w:rsid w:val="0000549E"/>
    <w:rsid w:val="000054D7"/>
    <w:rsid w:val="0000550A"/>
    <w:rsid w:val="0000555E"/>
    <w:rsid w:val="0000559F"/>
    <w:rsid w:val="000055A5"/>
    <w:rsid w:val="00005628"/>
    <w:rsid w:val="00005644"/>
    <w:rsid w:val="00005669"/>
    <w:rsid w:val="000056E1"/>
    <w:rsid w:val="00005721"/>
    <w:rsid w:val="00005729"/>
    <w:rsid w:val="00005738"/>
    <w:rsid w:val="0000573D"/>
    <w:rsid w:val="0000576B"/>
    <w:rsid w:val="0000579C"/>
    <w:rsid w:val="000057E6"/>
    <w:rsid w:val="00005815"/>
    <w:rsid w:val="00005881"/>
    <w:rsid w:val="00005897"/>
    <w:rsid w:val="000058A2"/>
    <w:rsid w:val="0000591F"/>
    <w:rsid w:val="0000593B"/>
    <w:rsid w:val="000059A7"/>
    <w:rsid w:val="000059BB"/>
    <w:rsid w:val="00005A0D"/>
    <w:rsid w:val="00005A0F"/>
    <w:rsid w:val="00005A40"/>
    <w:rsid w:val="00005ABF"/>
    <w:rsid w:val="00005ADB"/>
    <w:rsid w:val="00005B05"/>
    <w:rsid w:val="00005B72"/>
    <w:rsid w:val="00005B89"/>
    <w:rsid w:val="00005B97"/>
    <w:rsid w:val="00005B9B"/>
    <w:rsid w:val="00005BE5"/>
    <w:rsid w:val="00005BF2"/>
    <w:rsid w:val="00005C0C"/>
    <w:rsid w:val="00005C49"/>
    <w:rsid w:val="00005CB6"/>
    <w:rsid w:val="00005D33"/>
    <w:rsid w:val="00005D39"/>
    <w:rsid w:val="00005D43"/>
    <w:rsid w:val="00005D60"/>
    <w:rsid w:val="00005DA3"/>
    <w:rsid w:val="00005DAB"/>
    <w:rsid w:val="00005DC7"/>
    <w:rsid w:val="00005DFB"/>
    <w:rsid w:val="00005E41"/>
    <w:rsid w:val="00005E5D"/>
    <w:rsid w:val="00005E68"/>
    <w:rsid w:val="00005E87"/>
    <w:rsid w:val="00005EB4"/>
    <w:rsid w:val="00005F27"/>
    <w:rsid w:val="00005FFD"/>
    <w:rsid w:val="00005FFF"/>
    <w:rsid w:val="00006010"/>
    <w:rsid w:val="0000601A"/>
    <w:rsid w:val="00006065"/>
    <w:rsid w:val="0000606D"/>
    <w:rsid w:val="00006082"/>
    <w:rsid w:val="00006086"/>
    <w:rsid w:val="000060D6"/>
    <w:rsid w:val="0000618C"/>
    <w:rsid w:val="00006253"/>
    <w:rsid w:val="00006257"/>
    <w:rsid w:val="0000628F"/>
    <w:rsid w:val="00006295"/>
    <w:rsid w:val="000062DB"/>
    <w:rsid w:val="00006327"/>
    <w:rsid w:val="00006344"/>
    <w:rsid w:val="0000636B"/>
    <w:rsid w:val="0000639E"/>
    <w:rsid w:val="000063CF"/>
    <w:rsid w:val="000063F7"/>
    <w:rsid w:val="000063FA"/>
    <w:rsid w:val="0000642E"/>
    <w:rsid w:val="00006433"/>
    <w:rsid w:val="0000643B"/>
    <w:rsid w:val="0000644D"/>
    <w:rsid w:val="000064C4"/>
    <w:rsid w:val="000064CE"/>
    <w:rsid w:val="00006511"/>
    <w:rsid w:val="00006514"/>
    <w:rsid w:val="00006534"/>
    <w:rsid w:val="000065D2"/>
    <w:rsid w:val="00006634"/>
    <w:rsid w:val="0000666A"/>
    <w:rsid w:val="00006670"/>
    <w:rsid w:val="00006736"/>
    <w:rsid w:val="00006794"/>
    <w:rsid w:val="000067AD"/>
    <w:rsid w:val="000067F1"/>
    <w:rsid w:val="00006805"/>
    <w:rsid w:val="0000682D"/>
    <w:rsid w:val="00006838"/>
    <w:rsid w:val="000068AC"/>
    <w:rsid w:val="000068CD"/>
    <w:rsid w:val="000068FB"/>
    <w:rsid w:val="0000694D"/>
    <w:rsid w:val="000069A3"/>
    <w:rsid w:val="000069CA"/>
    <w:rsid w:val="00006A33"/>
    <w:rsid w:val="00006A80"/>
    <w:rsid w:val="00006A93"/>
    <w:rsid w:val="00006AC4"/>
    <w:rsid w:val="00006AD4"/>
    <w:rsid w:val="00006ADD"/>
    <w:rsid w:val="00006AE4"/>
    <w:rsid w:val="00006B11"/>
    <w:rsid w:val="00006B22"/>
    <w:rsid w:val="00006B26"/>
    <w:rsid w:val="00006B2D"/>
    <w:rsid w:val="00006B49"/>
    <w:rsid w:val="00006B61"/>
    <w:rsid w:val="00006B7C"/>
    <w:rsid w:val="00006BF0"/>
    <w:rsid w:val="00006BF3"/>
    <w:rsid w:val="00006C0E"/>
    <w:rsid w:val="00006CB9"/>
    <w:rsid w:val="00006CDA"/>
    <w:rsid w:val="00006CF1"/>
    <w:rsid w:val="00006D6D"/>
    <w:rsid w:val="00006E53"/>
    <w:rsid w:val="00006E84"/>
    <w:rsid w:val="00006EC1"/>
    <w:rsid w:val="00006EC9"/>
    <w:rsid w:val="00006F22"/>
    <w:rsid w:val="00006F37"/>
    <w:rsid w:val="00006F65"/>
    <w:rsid w:val="00006F78"/>
    <w:rsid w:val="00006FC4"/>
    <w:rsid w:val="00006FF0"/>
    <w:rsid w:val="00006FF3"/>
    <w:rsid w:val="00007005"/>
    <w:rsid w:val="00007019"/>
    <w:rsid w:val="00007048"/>
    <w:rsid w:val="0000704B"/>
    <w:rsid w:val="0000706A"/>
    <w:rsid w:val="00007093"/>
    <w:rsid w:val="0000709A"/>
    <w:rsid w:val="000070B5"/>
    <w:rsid w:val="000070C4"/>
    <w:rsid w:val="000070D3"/>
    <w:rsid w:val="000070DE"/>
    <w:rsid w:val="0000711A"/>
    <w:rsid w:val="0000713F"/>
    <w:rsid w:val="00007152"/>
    <w:rsid w:val="00007166"/>
    <w:rsid w:val="00007195"/>
    <w:rsid w:val="0000719C"/>
    <w:rsid w:val="0000720D"/>
    <w:rsid w:val="0000720E"/>
    <w:rsid w:val="0000726B"/>
    <w:rsid w:val="0000726E"/>
    <w:rsid w:val="00007280"/>
    <w:rsid w:val="00007297"/>
    <w:rsid w:val="000072C0"/>
    <w:rsid w:val="000072FF"/>
    <w:rsid w:val="0000734F"/>
    <w:rsid w:val="000073FA"/>
    <w:rsid w:val="00007413"/>
    <w:rsid w:val="00007437"/>
    <w:rsid w:val="0000746C"/>
    <w:rsid w:val="0000747F"/>
    <w:rsid w:val="000074E0"/>
    <w:rsid w:val="00007546"/>
    <w:rsid w:val="0000757E"/>
    <w:rsid w:val="00007595"/>
    <w:rsid w:val="000075AB"/>
    <w:rsid w:val="000075C2"/>
    <w:rsid w:val="00007602"/>
    <w:rsid w:val="00007605"/>
    <w:rsid w:val="00007695"/>
    <w:rsid w:val="00007702"/>
    <w:rsid w:val="00007741"/>
    <w:rsid w:val="00007750"/>
    <w:rsid w:val="0000775B"/>
    <w:rsid w:val="000077D0"/>
    <w:rsid w:val="000077F0"/>
    <w:rsid w:val="000077FD"/>
    <w:rsid w:val="00007877"/>
    <w:rsid w:val="000078B6"/>
    <w:rsid w:val="000078C6"/>
    <w:rsid w:val="000078E4"/>
    <w:rsid w:val="000078FE"/>
    <w:rsid w:val="00007905"/>
    <w:rsid w:val="00007A15"/>
    <w:rsid w:val="00007A44"/>
    <w:rsid w:val="00007A6D"/>
    <w:rsid w:val="00007B39"/>
    <w:rsid w:val="00007B79"/>
    <w:rsid w:val="00007B94"/>
    <w:rsid w:val="00007B95"/>
    <w:rsid w:val="00007B9E"/>
    <w:rsid w:val="00007BAE"/>
    <w:rsid w:val="00007BCC"/>
    <w:rsid w:val="00007BF1"/>
    <w:rsid w:val="00007C62"/>
    <w:rsid w:val="00007C73"/>
    <w:rsid w:val="00007C77"/>
    <w:rsid w:val="00007CB1"/>
    <w:rsid w:val="00007CC0"/>
    <w:rsid w:val="00007D10"/>
    <w:rsid w:val="00007D23"/>
    <w:rsid w:val="00007D66"/>
    <w:rsid w:val="00007D81"/>
    <w:rsid w:val="00007DD2"/>
    <w:rsid w:val="00007DEE"/>
    <w:rsid w:val="00007E09"/>
    <w:rsid w:val="00007E8B"/>
    <w:rsid w:val="00007E91"/>
    <w:rsid w:val="00007EFF"/>
    <w:rsid w:val="00007F44"/>
    <w:rsid w:val="00007F4A"/>
    <w:rsid w:val="00007F71"/>
    <w:rsid w:val="00007FB8"/>
    <w:rsid w:val="00007FE9"/>
    <w:rsid w:val="00007FFA"/>
    <w:rsid w:val="00007FFB"/>
    <w:rsid w:val="00010052"/>
    <w:rsid w:val="000100A1"/>
    <w:rsid w:val="00010141"/>
    <w:rsid w:val="00010175"/>
    <w:rsid w:val="000101A4"/>
    <w:rsid w:val="000101D3"/>
    <w:rsid w:val="0001020C"/>
    <w:rsid w:val="00010217"/>
    <w:rsid w:val="00010239"/>
    <w:rsid w:val="0001025C"/>
    <w:rsid w:val="00010272"/>
    <w:rsid w:val="000102BA"/>
    <w:rsid w:val="000102CD"/>
    <w:rsid w:val="00010312"/>
    <w:rsid w:val="00010323"/>
    <w:rsid w:val="00010345"/>
    <w:rsid w:val="00010367"/>
    <w:rsid w:val="00010400"/>
    <w:rsid w:val="0001041A"/>
    <w:rsid w:val="0001042B"/>
    <w:rsid w:val="00010430"/>
    <w:rsid w:val="00010438"/>
    <w:rsid w:val="00010464"/>
    <w:rsid w:val="00010578"/>
    <w:rsid w:val="0001057F"/>
    <w:rsid w:val="000105CF"/>
    <w:rsid w:val="000105E1"/>
    <w:rsid w:val="000105EA"/>
    <w:rsid w:val="0001063F"/>
    <w:rsid w:val="000106A8"/>
    <w:rsid w:val="000106F2"/>
    <w:rsid w:val="0001076F"/>
    <w:rsid w:val="000107BF"/>
    <w:rsid w:val="00010838"/>
    <w:rsid w:val="00010844"/>
    <w:rsid w:val="00010859"/>
    <w:rsid w:val="0001088A"/>
    <w:rsid w:val="0001088C"/>
    <w:rsid w:val="000108CC"/>
    <w:rsid w:val="000108D4"/>
    <w:rsid w:val="00010917"/>
    <w:rsid w:val="0001098A"/>
    <w:rsid w:val="00010996"/>
    <w:rsid w:val="000109A5"/>
    <w:rsid w:val="000109BB"/>
    <w:rsid w:val="000109F9"/>
    <w:rsid w:val="00010A09"/>
    <w:rsid w:val="00010A16"/>
    <w:rsid w:val="00010A3D"/>
    <w:rsid w:val="00010A58"/>
    <w:rsid w:val="00010A64"/>
    <w:rsid w:val="00010A69"/>
    <w:rsid w:val="00010A73"/>
    <w:rsid w:val="00010A8D"/>
    <w:rsid w:val="00010AA5"/>
    <w:rsid w:val="00010AB8"/>
    <w:rsid w:val="00010ADB"/>
    <w:rsid w:val="00010AEF"/>
    <w:rsid w:val="00010AF2"/>
    <w:rsid w:val="00010B02"/>
    <w:rsid w:val="00010B04"/>
    <w:rsid w:val="00010B36"/>
    <w:rsid w:val="00010B6D"/>
    <w:rsid w:val="00010B94"/>
    <w:rsid w:val="00010BB8"/>
    <w:rsid w:val="00010BBF"/>
    <w:rsid w:val="00010BE6"/>
    <w:rsid w:val="00010BF5"/>
    <w:rsid w:val="00010BFB"/>
    <w:rsid w:val="00010C0D"/>
    <w:rsid w:val="00010C30"/>
    <w:rsid w:val="00010C59"/>
    <w:rsid w:val="00010C7E"/>
    <w:rsid w:val="00010C81"/>
    <w:rsid w:val="00010CAC"/>
    <w:rsid w:val="00010CD5"/>
    <w:rsid w:val="00010D34"/>
    <w:rsid w:val="00010D3B"/>
    <w:rsid w:val="00010D6B"/>
    <w:rsid w:val="00010E5B"/>
    <w:rsid w:val="00010E9A"/>
    <w:rsid w:val="00010EB0"/>
    <w:rsid w:val="00010F16"/>
    <w:rsid w:val="00010F2F"/>
    <w:rsid w:val="00010F42"/>
    <w:rsid w:val="00010FA4"/>
    <w:rsid w:val="00011001"/>
    <w:rsid w:val="00011047"/>
    <w:rsid w:val="000110BD"/>
    <w:rsid w:val="000110F8"/>
    <w:rsid w:val="00011158"/>
    <w:rsid w:val="000111AD"/>
    <w:rsid w:val="000111F8"/>
    <w:rsid w:val="00011221"/>
    <w:rsid w:val="00011226"/>
    <w:rsid w:val="00011257"/>
    <w:rsid w:val="00011259"/>
    <w:rsid w:val="0001125F"/>
    <w:rsid w:val="00011264"/>
    <w:rsid w:val="000112D7"/>
    <w:rsid w:val="000112E3"/>
    <w:rsid w:val="000112EE"/>
    <w:rsid w:val="000112FA"/>
    <w:rsid w:val="00011357"/>
    <w:rsid w:val="0001136F"/>
    <w:rsid w:val="000113B6"/>
    <w:rsid w:val="000113DB"/>
    <w:rsid w:val="000113E3"/>
    <w:rsid w:val="00011433"/>
    <w:rsid w:val="00011524"/>
    <w:rsid w:val="0001159B"/>
    <w:rsid w:val="000115AE"/>
    <w:rsid w:val="000115B4"/>
    <w:rsid w:val="000115B6"/>
    <w:rsid w:val="000115D7"/>
    <w:rsid w:val="00011622"/>
    <w:rsid w:val="000116F6"/>
    <w:rsid w:val="0001175A"/>
    <w:rsid w:val="000117C9"/>
    <w:rsid w:val="000117F6"/>
    <w:rsid w:val="000117FF"/>
    <w:rsid w:val="0001189B"/>
    <w:rsid w:val="000118CA"/>
    <w:rsid w:val="0001191C"/>
    <w:rsid w:val="00011943"/>
    <w:rsid w:val="00011991"/>
    <w:rsid w:val="000119E0"/>
    <w:rsid w:val="00011A77"/>
    <w:rsid w:val="00011A9F"/>
    <w:rsid w:val="00011AA6"/>
    <w:rsid w:val="00011AD8"/>
    <w:rsid w:val="00011B10"/>
    <w:rsid w:val="00011B19"/>
    <w:rsid w:val="00011B36"/>
    <w:rsid w:val="00011B5B"/>
    <w:rsid w:val="00011B7F"/>
    <w:rsid w:val="00011BA4"/>
    <w:rsid w:val="00011BBB"/>
    <w:rsid w:val="00011BC8"/>
    <w:rsid w:val="00011BEC"/>
    <w:rsid w:val="00011CB3"/>
    <w:rsid w:val="00011D13"/>
    <w:rsid w:val="00011D21"/>
    <w:rsid w:val="00011D5B"/>
    <w:rsid w:val="00011D83"/>
    <w:rsid w:val="00011DBB"/>
    <w:rsid w:val="00011DC6"/>
    <w:rsid w:val="00011DCD"/>
    <w:rsid w:val="00011E20"/>
    <w:rsid w:val="00011EA5"/>
    <w:rsid w:val="00011F05"/>
    <w:rsid w:val="00011F7B"/>
    <w:rsid w:val="00011FDF"/>
    <w:rsid w:val="00011FE2"/>
    <w:rsid w:val="0001202B"/>
    <w:rsid w:val="00012042"/>
    <w:rsid w:val="0001204B"/>
    <w:rsid w:val="0001206A"/>
    <w:rsid w:val="0001207B"/>
    <w:rsid w:val="000120B2"/>
    <w:rsid w:val="000120D1"/>
    <w:rsid w:val="000120E3"/>
    <w:rsid w:val="000120FE"/>
    <w:rsid w:val="0001217D"/>
    <w:rsid w:val="0001218C"/>
    <w:rsid w:val="0001222E"/>
    <w:rsid w:val="00012255"/>
    <w:rsid w:val="0001229B"/>
    <w:rsid w:val="000122A3"/>
    <w:rsid w:val="000122A7"/>
    <w:rsid w:val="000122F1"/>
    <w:rsid w:val="00012321"/>
    <w:rsid w:val="00012341"/>
    <w:rsid w:val="00012368"/>
    <w:rsid w:val="0001237D"/>
    <w:rsid w:val="000123BC"/>
    <w:rsid w:val="00012422"/>
    <w:rsid w:val="000124A8"/>
    <w:rsid w:val="000124D6"/>
    <w:rsid w:val="0001250C"/>
    <w:rsid w:val="0001253E"/>
    <w:rsid w:val="00012585"/>
    <w:rsid w:val="0001262C"/>
    <w:rsid w:val="00012670"/>
    <w:rsid w:val="000126DA"/>
    <w:rsid w:val="000126FF"/>
    <w:rsid w:val="00012704"/>
    <w:rsid w:val="0001271A"/>
    <w:rsid w:val="00012733"/>
    <w:rsid w:val="00012753"/>
    <w:rsid w:val="0001277D"/>
    <w:rsid w:val="000127B2"/>
    <w:rsid w:val="00012801"/>
    <w:rsid w:val="00012809"/>
    <w:rsid w:val="000128B7"/>
    <w:rsid w:val="000128BE"/>
    <w:rsid w:val="000128EF"/>
    <w:rsid w:val="0001292C"/>
    <w:rsid w:val="0001294D"/>
    <w:rsid w:val="00012958"/>
    <w:rsid w:val="00012991"/>
    <w:rsid w:val="00012994"/>
    <w:rsid w:val="000129C0"/>
    <w:rsid w:val="000129F2"/>
    <w:rsid w:val="00012A09"/>
    <w:rsid w:val="00012A54"/>
    <w:rsid w:val="00012A83"/>
    <w:rsid w:val="00012ADB"/>
    <w:rsid w:val="00012B45"/>
    <w:rsid w:val="00012B9A"/>
    <w:rsid w:val="00012C91"/>
    <w:rsid w:val="00012C9B"/>
    <w:rsid w:val="00012CBC"/>
    <w:rsid w:val="00012CD3"/>
    <w:rsid w:val="00012CDA"/>
    <w:rsid w:val="00012D40"/>
    <w:rsid w:val="00012D5F"/>
    <w:rsid w:val="00012DA1"/>
    <w:rsid w:val="00012DA2"/>
    <w:rsid w:val="00012DB1"/>
    <w:rsid w:val="00012DB2"/>
    <w:rsid w:val="00012DBD"/>
    <w:rsid w:val="00012E2D"/>
    <w:rsid w:val="00012E40"/>
    <w:rsid w:val="00012E68"/>
    <w:rsid w:val="00012E73"/>
    <w:rsid w:val="00012EB3"/>
    <w:rsid w:val="00012EB9"/>
    <w:rsid w:val="00012EC1"/>
    <w:rsid w:val="00012F40"/>
    <w:rsid w:val="00012F61"/>
    <w:rsid w:val="00012FCA"/>
    <w:rsid w:val="00012FE1"/>
    <w:rsid w:val="00012FEC"/>
    <w:rsid w:val="00013031"/>
    <w:rsid w:val="0001317E"/>
    <w:rsid w:val="0001318E"/>
    <w:rsid w:val="000131A0"/>
    <w:rsid w:val="00013214"/>
    <w:rsid w:val="00013223"/>
    <w:rsid w:val="0001324E"/>
    <w:rsid w:val="0001329B"/>
    <w:rsid w:val="000132E4"/>
    <w:rsid w:val="00013366"/>
    <w:rsid w:val="00013376"/>
    <w:rsid w:val="0001343D"/>
    <w:rsid w:val="00013440"/>
    <w:rsid w:val="00013493"/>
    <w:rsid w:val="000134C6"/>
    <w:rsid w:val="00013516"/>
    <w:rsid w:val="0001351A"/>
    <w:rsid w:val="00013533"/>
    <w:rsid w:val="0001354F"/>
    <w:rsid w:val="00013582"/>
    <w:rsid w:val="0001358A"/>
    <w:rsid w:val="0001358E"/>
    <w:rsid w:val="0001359A"/>
    <w:rsid w:val="0001359F"/>
    <w:rsid w:val="0001365B"/>
    <w:rsid w:val="0001368F"/>
    <w:rsid w:val="000136A2"/>
    <w:rsid w:val="000136B8"/>
    <w:rsid w:val="000136BC"/>
    <w:rsid w:val="000136CB"/>
    <w:rsid w:val="000136F5"/>
    <w:rsid w:val="0001375B"/>
    <w:rsid w:val="00013778"/>
    <w:rsid w:val="000137B9"/>
    <w:rsid w:val="000137D0"/>
    <w:rsid w:val="000137D3"/>
    <w:rsid w:val="0001383C"/>
    <w:rsid w:val="00013844"/>
    <w:rsid w:val="0001385D"/>
    <w:rsid w:val="0001386C"/>
    <w:rsid w:val="0001387D"/>
    <w:rsid w:val="000138E0"/>
    <w:rsid w:val="0001392C"/>
    <w:rsid w:val="00013998"/>
    <w:rsid w:val="000139F4"/>
    <w:rsid w:val="00013A0F"/>
    <w:rsid w:val="00013A12"/>
    <w:rsid w:val="00013A29"/>
    <w:rsid w:val="00013A7F"/>
    <w:rsid w:val="00013A84"/>
    <w:rsid w:val="00013A86"/>
    <w:rsid w:val="00013A95"/>
    <w:rsid w:val="00013ACE"/>
    <w:rsid w:val="00013B81"/>
    <w:rsid w:val="00013B87"/>
    <w:rsid w:val="00013B9D"/>
    <w:rsid w:val="00013BE8"/>
    <w:rsid w:val="00013C22"/>
    <w:rsid w:val="00013CEA"/>
    <w:rsid w:val="00013D1F"/>
    <w:rsid w:val="00013D3A"/>
    <w:rsid w:val="00013D4F"/>
    <w:rsid w:val="00013D8A"/>
    <w:rsid w:val="00013DB7"/>
    <w:rsid w:val="00013DE9"/>
    <w:rsid w:val="00013DF6"/>
    <w:rsid w:val="00013E0D"/>
    <w:rsid w:val="00013E17"/>
    <w:rsid w:val="00013E1A"/>
    <w:rsid w:val="00013E78"/>
    <w:rsid w:val="00013EDC"/>
    <w:rsid w:val="00013EEA"/>
    <w:rsid w:val="00013F0B"/>
    <w:rsid w:val="00013F3E"/>
    <w:rsid w:val="00014010"/>
    <w:rsid w:val="00014026"/>
    <w:rsid w:val="00014044"/>
    <w:rsid w:val="0001404B"/>
    <w:rsid w:val="00014063"/>
    <w:rsid w:val="00014070"/>
    <w:rsid w:val="0001409A"/>
    <w:rsid w:val="000140F2"/>
    <w:rsid w:val="00014128"/>
    <w:rsid w:val="00014150"/>
    <w:rsid w:val="00014183"/>
    <w:rsid w:val="000141E8"/>
    <w:rsid w:val="00014215"/>
    <w:rsid w:val="00014251"/>
    <w:rsid w:val="00014312"/>
    <w:rsid w:val="00014323"/>
    <w:rsid w:val="00014374"/>
    <w:rsid w:val="0001439B"/>
    <w:rsid w:val="000143DA"/>
    <w:rsid w:val="0001444A"/>
    <w:rsid w:val="00014491"/>
    <w:rsid w:val="000144D8"/>
    <w:rsid w:val="000144E8"/>
    <w:rsid w:val="00014522"/>
    <w:rsid w:val="0001454E"/>
    <w:rsid w:val="0001456D"/>
    <w:rsid w:val="0001458A"/>
    <w:rsid w:val="000145B9"/>
    <w:rsid w:val="000145CE"/>
    <w:rsid w:val="000145DE"/>
    <w:rsid w:val="000145EC"/>
    <w:rsid w:val="00014600"/>
    <w:rsid w:val="00014707"/>
    <w:rsid w:val="0001471D"/>
    <w:rsid w:val="00014721"/>
    <w:rsid w:val="000147A2"/>
    <w:rsid w:val="000147BD"/>
    <w:rsid w:val="000147FA"/>
    <w:rsid w:val="00014865"/>
    <w:rsid w:val="0001486E"/>
    <w:rsid w:val="000148B0"/>
    <w:rsid w:val="000148D2"/>
    <w:rsid w:val="000148DE"/>
    <w:rsid w:val="00014906"/>
    <w:rsid w:val="0001492A"/>
    <w:rsid w:val="00014967"/>
    <w:rsid w:val="00014983"/>
    <w:rsid w:val="000149CC"/>
    <w:rsid w:val="000149CE"/>
    <w:rsid w:val="000149F8"/>
    <w:rsid w:val="000149FA"/>
    <w:rsid w:val="00014A14"/>
    <w:rsid w:val="00014A3C"/>
    <w:rsid w:val="00014A3F"/>
    <w:rsid w:val="00014A79"/>
    <w:rsid w:val="00014AC0"/>
    <w:rsid w:val="00014AC9"/>
    <w:rsid w:val="00014ACC"/>
    <w:rsid w:val="00014B03"/>
    <w:rsid w:val="00014B68"/>
    <w:rsid w:val="00014B72"/>
    <w:rsid w:val="00014BF3"/>
    <w:rsid w:val="00014BF4"/>
    <w:rsid w:val="00014C21"/>
    <w:rsid w:val="00014C62"/>
    <w:rsid w:val="00014C72"/>
    <w:rsid w:val="00014CF9"/>
    <w:rsid w:val="00014D08"/>
    <w:rsid w:val="00014D2C"/>
    <w:rsid w:val="00014D39"/>
    <w:rsid w:val="00014DA3"/>
    <w:rsid w:val="00014DAA"/>
    <w:rsid w:val="00014DD7"/>
    <w:rsid w:val="00014E04"/>
    <w:rsid w:val="00014EC6"/>
    <w:rsid w:val="00014F3F"/>
    <w:rsid w:val="00014F4E"/>
    <w:rsid w:val="00014F50"/>
    <w:rsid w:val="00014F7E"/>
    <w:rsid w:val="00014F8C"/>
    <w:rsid w:val="00014F91"/>
    <w:rsid w:val="00014FA1"/>
    <w:rsid w:val="00014FBE"/>
    <w:rsid w:val="000150A4"/>
    <w:rsid w:val="000150B9"/>
    <w:rsid w:val="000150CC"/>
    <w:rsid w:val="0001512B"/>
    <w:rsid w:val="0001516E"/>
    <w:rsid w:val="000151E8"/>
    <w:rsid w:val="00015251"/>
    <w:rsid w:val="00015271"/>
    <w:rsid w:val="000152BB"/>
    <w:rsid w:val="000152D3"/>
    <w:rsid w:val="00015321"/>
    <w:rsid w:val="0001535F"/>
    <w:rsid w:val="000153DF"/>
    <w:rsid w:val="00015405"/>
    <w:rsid w:val="00015451"/>
    <w:rsid w:val="00015458"/>
    <w:rsid w:val="0001546B"/>
    <w:rsid w:val="0001547C"/>
    <w:rsid w:val="00015483"/>
    <w:rsid w:val="0001549E"/>
    <w:rsid w:val="0001554A"/>
    <w:rsid w:val="0001554B"/>
    <w:rsid w:val="0001555C"/>
    <w:rsid w:val="000155B5"/>
    <w:rsid w:val="000155C2"/>
    <w:rsid w:val="0001560A"/>
    <w:rsid w:val="00015650"/>
    <w:rsid w:val="0001569C"/>
    <w:rsid w:val="000156ED"/>
    <w:rsid w:val="0001570D"/>
    <w:rsid w:val="00015715"/>
    <w:rsid w:val="00015756"/>
    <w:rsid w:val="000157BA"/>
    <w:rsid w:val="00015880"/>
    <w:rsid w:val="00015888"/>
    <w:rsid w:val="0001588E"/>
    <w:rsid w:val="00015898"/>
    <w:rsid w:val="000158B7"/>
    <w:rsid w:val="000158E3"/>
    <w:rsid w:val="000158F9"/>
    <w:rsid w:val="00015902"/>
    <w:rsid w:val="00015919"/>
    <w:rsid w:val="00015952"/>
    <w:rsid w:val="0001596D"/>
    <w:rsid w:val="00015A1B"/>
    <w:rsid w:val="00015A56"/>
    <w:rsid w:val="00015A66"/>
    <w:rsid w:val="00015A6B"/>
    <w:rsid w:val="00015AA3"/>
    <w:rsid w:val="00015AF2"/>
    <w:rsid w:val="00015AF9"/>
    <w:rsid w:val="00015B02"/>
    <w:rsid w:val="00015B12"/>
    <w:rsid w:val="00015B20"/>
    <w:rsid w:val="00015B2B"/>
    <w:rsid w:val="00015B37"/>
    <w:rsid w:val="00015B7B"/>
    <w:rsid w:val="00015B8B"/>
    <w:rsid w:val="00015B90"/>
    <w:rsid w:val="00015C65"/>
    <w:rsid w:val="00015C7B"/>
    <w:rsid w:val="00015CE9"/>
    <w:rsid w:val="00015D0E"/>
    <w:rsid w:val="00015D5F"/>
    <w:rsid w:val="00015D9A"/>
    <w:rsid w:val="00015DB7"/>
    <w:rsid w:val="00015DBB"/>
    <w:rsid w:val="00015DCB"/>
    <w:rsid w:val="00015DED"/>
    <w:rsid w:val="00015DF5"/>
    <w:rsid w:val="00015E14"/>
    <w:rsid w:val="00015E3A"/>
    <w:rsid w:val="00015E5A"/>
    <w:rsid w:val="00015E79"/>
    <w:rsid w:val="00015ECA"/>
    <w:rsid w:val="00015F40"/>
    <w:rsid w:val="00015F79"/>
    <w:rsid w:val="00015FEF"/>
    <w:rsid w:val="0001602A"/>
    <w:rsid w:val="0001606A"/>
    <w:rsid w:val="00016083"/>
    <w:rsid w:val="0001608A"/>
    <w:rsid w:val="00016099"/>
    <w:rsid w:val="0001615C"/>
    <w:rsid w:val="0001618C"/>
    <w:rsid w:val="0001619E"/>
    <w:rsid w:val="000161BF"/>
    <w:rsid w:val="000161EB"/>
    <w:rsid w:val="0001621F"/>
    <w:rsid w:val="00016287"/>
    <w:rsid w:val="000162AB"/>
    <w:rsid w:val="000162CF"/>
    <w:rsid w:val="00016350"/>
    <w:rsid w:val="00016398"/>
    <w:rsid w:val="000163DA"/>
    <w:rsid w:val="000163EE"/>
    <w:rsid w:val="00016401"/>
    <w:rsid w:val="0001642F"/>
    <w:rsid w:val="00016431"/>
    <w:rsid w:val="0001644E"/>
    <w:rsid w:val="000164B4"/>
    <w:rsid w:val="000164E9"/>
    <w:rsid w:val="00016532"/>
    <w:rsid w:val="00016538"/>
    <w:rsid w:val="0001653D"/>
    <w:rsid w:val="000165C2"/>
    <w:rsid w:val="000165E8"/>
    <w:rsid w:val="0001662E"/>
    <w:rsid w:val="00016634"/>
    <w:rsid w:val="00016642"/>
    <w:rsid w:val="00016655"/>
    <w:rsid w:val="00016660"/>
    <w:rsid w:val="00016681"/>
    <w:rsid w:val="0001668E"/>
    <w:rsid w:val="000166FE"/>
    <w:rsid w:val="00016761"/>
    <w:rsid w:val="00016801"/>
    <w:rsid w:val="00016818"/>
    <w:rsid w:val="0001682C"/>
    <w:rsid w:val="0001685E"/>
    <w:rsid w:val="00016870"/>
    <w:rsid w:val="000168CF"/>
    <w:rsid w:val="000168E1"/>
    <w:rsid w:val="0001690A"/>
    <w:rsid w:val="00016945"/>
    <w:rsid w:val="00016995"/>
    <w:rsid w:val="000169A2"/>
    <w:rsid w:val="000169AE"/>
    <w:rsid w:val="000169D0"/>
    <w:rsid w:val="00016A0A"/>
    <w:rsid w:val="00016A17"/>
    <w:rsid w:val="00016A75"/>
    <w:rsid w:val="00016AAC"/>
    <w:rsid w:val="00016AB5"/>
    <w:rsid w:val="00016AC5"/>
    <w:rsid w:val="00016B04"/>
    <w:rsid w:val="00016B26"/>
    <w:rsid w:val="00016B8F"/>
    <w:rsid w:val="00016C3B"/>
    <w:rsid w:val="00016C56"/>
    <w:rsid w:val="00016C77"/>
    <w:rsid w:val="00016D52"/>
    <w:rsid w:val="00016DA1"/>
    <w:rsid w:val="00016DB9"/>
    <w:rsid w:val="00016E59"/>
    <w:rsid w:val="00016E5A"/>
    <w:rsid w:val="00016E78"/>
    <w:rsid w:val="00016E99"/>
    <w:rsid w:val="00016EED"/>
    <w:rsid w:val="00016F29"/>
    <w:rsid w:val="00016F75"/>
    <w:rsid w:val="00016F9E"/>
    <w:rsid w:val="00016FB8"/>
    <w:rsid w:val="00016FC7"/>
    <w:rsid w:val="00017036"/>
    <w:rsid w:val="0001709D"/>
    <w:rsid w:val="000170A8"/>
    <w:rsid w:val="00017168"/>
    <w:rsid w:val="000171CD"/>
    <w:rsid w:val="00017201"/>
    <w:rsid w:val="0001725C"/>
    <w:rsid w:val="00017279"/>
    <w:rsid w:val="000172AE"/>
    <w:rsid w:val="000172DB"/>
    <w:rsid w:val="000172FD"/>
    <w:rsid w:val="00017303"/>
    <w:rsid w:val="00017308"/>
    <w:rsid w:val="00017322"/>
    <w:rsid w:val="00017347"/>
    <w:rsid w:val="00017367"/>
    <w:rsid w:val="000174A2"/>
    <w:rsid w:val="000174C9"/>
    <w:rsid w:val="00017501"/>
    <w:rsid w:val="00017507"/>
    <w:rsid w:val="0001751E"/>
    <w:rsid w:val="00017531"/>
    <w:rsid w:val="00017570"/>
    <w:rsid w:val="00017628"/>
    <w:rsid w:val="00017629"/>
    <w:rsid w:val="00017632"/>
    <w:rsid w:val="00017647"/>
    <w:rsid w:val="00017682"/>
    <w:rsid w:val="000176DB"/>
    <w:rsid w:val="000176DD"/>
    <w:rsid w:val="000176F2"/>
    <w:rsid w:val="000177EB"/>
    <w:rsid w:val="00017803"/>
    <w:rsid w:val="0001781E"/>
    <w:rsid w:val="00017825"/>
    <w:rsid w:val="0001783C"/>
    <w:rsid w:val="0001788C"/>
    <w:rsid w:val="000178A7"/>
    <w:rsid w:val="000178EE"/>
    <w:rsid w:val="000178FB"/>
    <w:rsid w:val="00017919"/>
    <w:rsid w:val="00017935"/>
    <w:rsid w:val="00017941"/>
    <w:rsid w:val="00017953"/>
    <w:rsid w:val="00017959"/>
    <w:rsid w:val="0001798B"/>
    <w:rsid w:val="000179A7"/>
    <w:rsid w:val="000179AA"/>
    <w:rsid w:val="000179EA"/>
    <w:rsid w:val="00017A39"/>
    <w:rsid w:val="00017A3B"/>
    <w:rsid w:val="00017A89"/>
    <w:rsid w:val="00017AC2"/>
    <w:rsid w:val="00017AF7"/>
    <w:rsid w:val="00017B9A"/>
    <w:rsid w:val="00017C3D"/>
    <w:rsid w:val="00017C6C"/>
    <w:rsid w:val="00017C7F"/>
    <w:rsid w:val="00017CCA"/>
    <w:rsid w:val="00017CD9"/>
    <w:rsid w:val="00017CFE"/>
    <w:rsid w:val="00017D02"/>
    <w:rsid w:val="00017D4E"/>
    <w:rsid w:val="00017D57"/>
    <w:rsid w:val="00017DC0"/>
    <w:rsid w:val="00017DDB"/>
    <w:rsid w:val="00017DE5"/>
    <w:rsid w:val="00017E98"/>
    <w:rsid w:val="00017EB7"/>
    <w:rsid w:val="00017ECC"/>
    <w:rsid w:val="00017F0E"/>
    <w:rsid w:val="00017F4E"/>
    <w:rsid w:val="00017F73"/>
    <w:rsid w:val="00017F76"/>
    <w:rsid w:val="00017F79"/>
    <w:rsid w:val="00017FB3"/>
    <w:rsid w:val="00017FBB"/>
    <w:rsid w:val="00017FC4"/>
    <w:rsid w:val="00017FCE"/>
    <w:rsid w:val="00017FED"/>
    <w:rsid w:val="00020053"/>
    <w:rsid w:val="00020077"/>
    <w:rsid w:val="0002007F"/>
    <w:rsid w:val="000200C5"/>
    <w:rsid w:val="000200CF"/>
    <w:rsid w:val="000200DA"/>
    <w:rsid w:val="00020104"/>
    <w:rsid w:val="00020105"/>
    <w:rsid w:val="0002011A"/>
    <w:rsid w:val="0002014C"/>
    <w:rsid w:val="00020167"/>
    <w:rsid w:val="0002016E"/>
    <w:rsid w:val="00020175"/>
    <w:rsid w:val="0002019C"/>
    <w:rsid w:val="000201A4"/>
    <w:rsid w:val="000201A8"/>
    <w:rsid w:val="000201E3"/>
    <w:rsid w:val="000201E4"/>
    <w:rsid w:val="000201EA"/>
    <w:rsid w:val="0002022C"/>
    <w:rsid w:val="00020295"/>
    <w:rsid w:val="000202B7"/>
    <w:rsid w:val="00020330"/>
    <w:rsid w:val="0002033C"/>
    <w:rsid w:val="0002035A"/>
    <w:rsid w:val="000203E8"/>
    <w:rsid w:val="000203F5"/>
    <w:rsid w:val="00020416"/>
    <w:rsid w:val="00020419"/>
    <w:rsid w:val="00020460"/>
    <w:rsid w:val="000204B4"/>
    <w:rsid w:val="000204CF"/>
    <w:rsid w:val="0002050D"/>
    <w:rsid w:val="0002051D"/>
    <w:rsid w:val="00020541"/>
    <w:rsid w:val="00020594"/>
    <w:rsid w:val="000205AE"/>
    <w:rsid w:val="000205F1"/>
    <w:rsid w:val="00020606"/>
    <w:rsid w:val="00020616"/>
    <w:rsid w:val="000206C3"/>
    <w:rsid w:val="000206DE"/>
    <w:rsid w:val="00020732"/>
    <w:rsid w:val="00020734"/>
    <w:rsid w:val="00020748"/>
    <w:rsid w:val="00020765"/>
    <w:rsid w:val="0002076A"/>
    <w:rsid w:val="000207EB"/>
    <w:rsid w:val="00020829"/>
    <w:rsid w:val="0002083E"/>
    <w:rsid w:val="00020893"/>
    <w:rsid w:val="000208CF"/>
    <w:rsid w:val="00020908"/>
    <w:rsid w:val="0002096D"/>
    <w:rsid w:val="0002098F"/>
    <w:rsid w:val="00020997"/>
    <w:rsid w:val="000209A3"/>
    <w:rsid w:val="00020A1E"/>
    <w:rsid w:val="00020A5B"/>
    <w:rsid w:val="00020A7A"/>
    <w:rsid w:val="00020ADD"/>
    <w:rsid w:val="00020B24"/>
    <w:rsid w:val="00020B61"/>
    <w:rsid w:val="00020B80"/>
    <w:rsid w:val="00020B9A"/>
    <w:rsid w:val="00020BD9"/>
    <w:rsid w:val="00020BEB"/>
    <w:rsid w:val="00020C33"/>
    <w:rsid w:val="00020C34"/>
    <w:rsid w:val="00020C8A"/>
    <w:rsid w:val="00020C8E"/>
    <w:rsid w:val="00020C99"/>
    <w:rsid w:val="00020CB3"/>
    <w:rsid w:val="00020CD7"/>
    <w:rsid w:val="00020D49"/>
    <w:rsid w:val="00020D7B"/>
    <w:rsid w:val="00020D8A"/>
    <w:rsid w:val="00020DB1"/>
    <w:rsid w:val="00020DC7"/>
    <w:rsid w:val="00020DEF"/>
    <w:rsid w:val="00020E87"/>
    <w:rsid w:val="00020F06"/>
    <w:rsid w:val="00020F0C"/>
    <w:rsid w:val="00020FC2"/>
    <w:rsid w:val="00020FCE"/>
    <w:rsid w:val="00020FF9"/>
    <w:rsid w:val="00021010"/>
    <w:rsid w:val="00021033"/>
    <w:rsid w:val="000210BF"/>
    <w:rsid w:val="000210C1"/>
    <w:rsid w:val="00021244"/>
    <w:rsid w:val="00021254"/>
    <w:rsid w:val="00021256"/>
    <w:rsid w:val="000212E5"/>
    <w:rsid w:val="000212F3"/>
    <w:rsid w:val="0002130A"/>
    <w:rsid w:val="0002130E"/>
    <w:rsid w:val="00021334"/>
    <w:rsid w:val="000213C2"/>
    <w:rsid w:val="000213EB"/>
    <w:rsid w:val="00021422"/>
    <w:rsid w:val="00021434"/>
    <w:rsid w:val="0002145E"/>
    <w:rsid w:val="0002148E"/>
    <w:rsid w:val="000214A3"/>
    <w:rsid w:val="000214D0"/>
    <w:rsid w:val="00021531"/>
    <w:rsid w:val="0002153C"/>
    <w:rsid w:val="0002155C"/>
    <w:rsid w:val="00021575"/>
    <w:rsid w:val="000215A2"/>
    <w:rsid w:val="00021684"/>
    <w:rsid w:val="00021728"/>
    <w:rsid w:val="0002174C"/>
    <w:rsid w:val="00021760"/>
    <w:rsid w:val="00021762"/>
    <w:rsid w:val="000217B6"/>
    <w:rsid w:val="000218DB"/>
    <w:rsid w:val="00021941"/>
    <w:rsid w:val="00021975"/>
    <w:rsid w:val="0002198C"/>
    <w:rsid w:val="000219DF"/>
    <w:rsid w:val="000219E4"/>
    <w:rsid w:val="00021A32"/>
    <w:rsid w:val="00021AA2"/>
    <w:rsid w:val="00021B16"/>
    <w:rsid w:val="00021B48"/>
    <w:rsid w:val="00021B51"/>
    <w:rsid w:val="00021BBA"/>
    <w:rsid w:val="00021BBE"/>
    <w:rsid w:val="00021BC5"/>
    <w:rsid w:val="00021BF6"/>
    <w:rsid w:val="00021C53"/>
    <w:rsid w:val="00021CC0"/>
    <w:rsid w:val="00021CC1"/>
    <w:rsid w:val="00021CC7"/>
    <w:rsid w:val="00021D05"/>
    <w:rsid w:val="00021D19"/>
    <w:rsid w:val="00021D30"/>
    <w:rsid w:val="00021D58"/>
    <w:rsid w:val="00021D5D"/>
    <w:rsid w:val="00021DA4"/>
    <w:rsid w:val="00021DBB"/>
    <w:rsid w:val="00021DC0"/>
    <w:rsid w:val="00021DD9"/>
    <w:rsid w:val="00021DF9"/>
    <w:rsid w:val="00021E17"/>
    <w:rsid w:val="00021EDB"/>
    <w:rsid w:val="00021EE1"/>
    <w:rsid w:val="00021EEC"/>
    <w:rsid w:val="00021F23"/>
    <w:rsid w:val="00021F82"/>
    <w:rsid w:val="00021FA1"/>
    <w:rsid w:val="00022026"/>
    <w:rsid w:val="00022027"/>
    <w:rsid w:val="00022042"/>
    <w:rsid w:val="00022092"/>
    <w:rsid w:val="000220D1"/>
    <w:rsid w:val="000220E9"/>
    <w:rsid w:val="000220F9"/>
    <w:rsid w:val="0002210F"/>
    <w:rsid w:val="00022126"/>
    <w:rsid w:val="000221A6"/>
    <w:rsid w:val="000221F7"/>
    <w:rsid w:val="0002220C"/>
    <w:rsid w:val="0002222D"/>
    <w:rsid w:val="0002222F"/>
    <w:rsid w:val="00022232"/>
    <w:rsid w:val="0002223B"/>
    <w:rsid w:val="0002229A"/>
    <w:rsid w:val="000222C1"/>
    <w:rsid w:val="000222D1"/>
    <w:rsid w:val="0002235A"/>
    <w:rsid w:val="0002235B"/>
    <w:rsid w:val="0002238F"/>
    <w:rsid w:val="00022395"/>
    <w:rsid w:val="00022437"/>
    <w:rsid w:val="0002246A"/>
    <w:rsid w:val="00022473"/>
    <w:rsid w:val="0002249D"/>
    <w:rsid w:val="00022539"/>
    <w:rsid w:val="0002253A"/>
    <w:rsid w:val="00022566"/>
    <w:rsid w:val="000225B1"/>
    <w:rsid w:val="000225B9"/>
    <w:rsid w:val="000225BC"/>
    <w:rsid w:val="000225C1"/>
    <w:rsid w:val="000225C5"/>
    <w:rsid w:val="000225DF"/>
    <w:rsid w:val="000225EC"/>
    <w:rsid w:val="00022627"/>
    <w:rsid w:val="00022629"/>
    <w:rsid w:val="00022650"/>
    <w:rsid w:val="000226EF"/>
    <w:rsid w:val="000226F9"/>
    <w:rsid w:val="000227A5"/>
    <w:rsid w:val="000227C4"/>
    <w:rsid w:val="000227FF"/>
    <w:rsid w:val="00022845"/>
    <w:rsid w:val="0002287F"/>
    <w:rsid w:val="000228ED"/>
    <w:rsid w:val="00022911"/>
    <w:rsid w:val="00022912"/>
    <w:rsid w:val="00022930"/>
    <w:rsid w:val="00022967"/>
    <w:rsid w:val="00022990"/>
    <w:rsid w:val="0002299B"/>
    <w:rsid w:val="000229A0"/>
    <w:rsid w:val="000229A4"/>
    <w:rsid w:val="000229C2"/>
    <w:rsid w:val="000229CC"/>
    <w:rsid w:val="000229EB"/>
    <w:rsid w:val="00022A96"/>
    <w:rsid w:val="00022ABA"/>
    <w:rsid w:val="00022AC9"/>
    <w:rsid w:val="00022AEE"/>
    <w:rsid w:val="00022B34"/>
    <w:rsid w:val="00022B4B"/>
    <w:rsid w:val="00022B4C"/>
    <w:rsid w:val="00022BCA"/>
    <w:rsid w:val="00022C37"/>
    <w:rsid w:val="00022C7D"/>
    <w:rsid w:val="00022C8F"/>
    <w:rsid w:val="00022CAD"/>
    <w:rsid w:val="00022D3E"/>
    <w:rsid w:val="00022D59"/>
    <w:rsid w:val="00022D86"/>
    <w:rsid w:val="00022DC3"/>
    <w:rsid w:val="00022E0B"/>
    <w:rsid w:val="00022E4F"/>
    <w:rsid w:val="00022E69"/>
    <w:rsid w:val="00022E6F"/>
    <w:rsid w:val="00022F42"/>
    <w:rsid w:val="00022F48"/>
    <w:rsid w:val="00022F7A"/>
    <w:rsid w:val="00022F95"/>
    <w:rsid w:val="00022F9B"/>
    <w:rsid w:val="00022FF5"/>
    <w:rsid w:val="00022FF8"/>
    <w:rsid w:val="00023006"/>
    <w:rsid w:val="00023024"/>
    <w:rsid w:val="00023040"/>
    <w:rsid w:val="00023096"/>
    <w:rsid w:val="000230AD"/>
    <w:rsid w:val="000230D4"/>
    <w:rsid w:val="000230FF"/>
    <w:rsid w:val="00023119"/>
    <w:rsid w:val="000231AC"/>
    <w:rsid w:val="000231CF"/>
    <w:rsid w:val="0002322B"/>
    <w:rsid w:val="000232B9"/>
    <w:rsid w:val="000232BD"/>
    <w:rsid w:val="00023302"/>
    <w:rsid w:val="0002330C"/>
    <w:rsid w:val="00023359"/>
    <w:rsid w:val="00023363"/>
    <w:rsid w:val="00023378"/>
    <w:rsid w:val="000233C1"/>
    <w:rsid w:val="0002340E"/>
    <w:rsid w:val="00023469"/>
    <w:rsid w:val="0002347A"/>
    <w:rsid w:val="00023521"/>
    <w:rsid w:val="00023560"/>
    <w:rsid w:val="00023562"/>
    <w:rsid w:val="0002357A"/>
    <w:rsid w:val="0002358B"/>
    <w:rsid w:val="000235EC"/>
    <w:rsid w:val="000235FF"/>
    <w:rsid w:val="00023623"/>
    <w:rsid w:val="00023671"/>
    <w:rsid w:val="000236C3"/>
    <w:rsid w:val="000236D1"/>
    <w:rsid w:val="00023715"/>
    <w:rsid w:val="0002373F"/>
    <w:rsid w:val="00023762"/>
    <w:rsid w:val="000237F7"/>
    <w:rsid w:val="0002389F"/>
    <w:rsid w:val="000238B6"/>
    <w:rsid w:val="000238BC"/>
    <w:rsid w:val="000238CC"/>
    <w:rsid w:val="00023908"/>
    <w:rsid w:val="0002390D"/>
    <w:rsid w:val="0002392F"/>
    <w:rsid w:val="00023963"/>
    <w:rsid w:val="00023966"/>
    <w:rsid w:val="000239B5"/>
    <w:rsid w:val="000239C6"/>
    <w:rsid w:val="00023AF0"/>
    <w:rsid w:val="00023B04"/>
    <w:rsid w:val="00023B30"/>
    <w:rsid w:val="00023B6E"/>
    <w:rsid w:val="00023B94"/>
    <w:rsid w:val="00023BC7"/>
    <w:rsid w:val="00023BF7"/>
    <w:rsid w:val="00023C24"/>
    <w:rsid w:val="00023C37"/>
    <w:rsid w:val="00023C4F"/>
    <w:rsid w:val="00023C64"/>
    <w:rsid w:val="00023C79"/>
    <w:rsid w:val="00023C87"/>
    <w:rsid w:val="00023C89"/>
    <w:rsid w:val="00023CAE"/>
    <w:rsid w:val="00023CDC"/>
    <w:rsid w:val="00023D06"/>
    <w:rsid w:val="00023D0B"/>
    <w:rsid w:val="00023D2F"/>
    <w:rsid w:val="00023D8E"/>
    <w:rsid w:val="00023DB6"/>
    <w:rsid w:val="00023DE1"/>
    <w:rsid w:val="00023E2C"/>
    <w:rsid w:val="00023E53"/>
    <w:rsid w:val="00023E84"/>
    <w:rsid w:val="00023F15"/>
    <w:rsid w:val="00023F27"/>
    <w:rsid w:val="00023F55"/>
    <w:rsid w:val="00023FAE"/>
    <w:rsid w:val="00024005"/>
    <w:rsid w:val="00024025"/>
    <w:rsid w:val="00024057"/>
    <w:rsid w:val="0002405C"/>
    <w:rsid w:val="000240BC"/>
    <w:rsid w:val="000240EE"/>
    <w:rsid w:val="00024116"/>
    <w:rsid w:val="0002412A"/>
    <w:rsid w:val="00024145"/>
    <w:rsid w:val="000241C1"/>
    <w:rsid w:val="000241D7"/>
    <w:rsid w:val="000241F1"/>
    <w:rsid w:val="00024211"/>
    <w:rsid w:val="0002421E"/>
    <w:rsid w:val="00024227"/>
    <w:rsid w:val="00024245"/>
    <w:rsid w:val="00024253"/>
    <w:rsid w:val="00024290"/>
    <w:rsid w:val="000242DA"/>
    <w:rsid w:val="000242DD"/>
    <w:rsid w:val="000242E6"/>
    <w:rsid w:val="0002433D"/>
    <w:rsid w:val="000243CB"/>
    <w:rsid w:val="000243DE"/>
    <w:rsid w:val="000243F3"/>
    <w:rsid w:val="00024419"/>
    <w:rsid w:val="00024424"/>
    <w:rsid w:val="0002443D"/>
    <w:rsid w:val="00024444"/>
    <w:rsid w:val="00024446"/>
    <w:rsid w:val="00024460"/>
    <w:rsid w:val="00024489"/>
    <w:rsid w:val="000244FB"/>
    <w:rsid w:val="00024541"/>
    <w:rsid w:val="00024567"/>
    <w:rsid w:val="00024586"/>
    <w:rsid w:val="000245FC"/>
    <w:rsid w:val="00024698"/>
    <w:rsid w:val="0002469C"/>
    <w:rsid w:val="000247A7"/>
    <w:rsid w:val="000247C1"/>
    <w:rsid w:val="000247DF"/>
    <w:rsid w:val="000247F0"/>
    <w:rsid w:val="00024817"/>
    <w:rsid w:val="00024849"/>
    <w:rsid w:val="00024852"/>
    <w:rsid w:val="0002486A"/>
    <w:rsid w:val="0002488B"/>
    <w:rsid w:val="000248FD"/>
    <w:rsid w:val="00024942"/>
    <w:rsid w:val="0002494F"/>
    <w:rsid w:val="00024962"/>
    <w:rsid w:val="000249A2"/>
    <w:rsid w:val="00024A05"/>
    <w:rsid w:val="00024A21"/>
    <w:rsid w:val="00024A3F"/>
    <w:rsid w:val="00024A5D"/>
    <w:rsid w:val="00024AAB"/>
    <w:rsid w:val="00024AF9"/>
    <w:rsid w:val="00024B62"/>
    <w:rsid w:val="00024B7B"/>
    <w:rsid w:val="00024B99"/>
    <w:rsid w:val="00024B9A"/>
    <w:rsid w:val="00024B9E"/>
    <w:rsid w:val="00024BA1"/>
    <w:rsid w:val="00024BF5"/>
    <w:rsid w:val="00024C01"/>
    <w:rsid w:val="00024C04"/>
    <w:rsid w:val="00024C22"/>
    <w:rsid w:val="00024C2C"/>
    <w:rsid w:val="00024C67"/>
    <w:rsid w:val="00024CA0"/>
    <w:rsid w:val="00024CA9"/>
    <w:rsid w:val="00024CE1"/>
    <w:rsid w:val="00024D08"/>
    <w:rsid w:val="00024D09"/>
    <w:rsid w:val="00024D63"/>
    <w:rsid w:val="00024D7F"/>
    <w:rsid w:val="00024D8F"/>
    <w:rsid w:val="00024D93"/>
    <w:rsid w:val="00024E0E"/>
    <w:rsid w:val="00024E96"/>
    <w:rsid w:val="00024F1F"/>
    <w:rsid w:val="00024F35"/>
    <w:rsid w:val="00024F8F"/>
    <w:rsid w:val="00024F97"/>
    <w:rsid w:val="00024FB0"/>
    <w:rsid w:val="00024FC1"/>
    <w:rsid w:val="00024FF8"/>
    <w:rsid w:val="0002507B"/>
    <w:rsid w:val="0002508A"/>
    <w:rsid w:val="000250F1"/>
    <w:rsid w:val="00025183"/>
    <w:rsid w:val="00025188"/>
    <w:rsid w:val="00025190"/>
    <w:rsid w:val="00025193"/>
    <w:rsid w:val="0002523A"/>
    <w:rsid w:val="00025266"/>
    <w:rsid w:val="00025282"/>
    <w:rsid w:val="000252B9"/>
    <w:rsid w:val="00025323"/>
    <w:rsid w:val="00025358"/>
    <w:rsid w:val="0002537A"/>
    <w:rsid w:val="000253B1"/>
    <w:rsid w:val="00025408"/>
    <w:rsid w:val="00025417"/>
    <w:rsid w:val="00025419"/>
    <w:rsid w:val="0002543A"/>
    <w:rsid w:val="00025453"/>
    <w:rsid w:val="00025475"/>
    <w:rsid w:val="0002547C"/>
    <w:rsid w:val="000254C0"/>
    <w:rsid w:val="000254EF"/>
    <w:rsid w:val="000254F3"/>
    <w:rsid w:val="00025503"/>
    <w:rsid w:val="0002551F"/>
    <w:rsid w:val="0002558D"/>
    <w:rsid w:val="0002559A"/>
    <w:rsid w:val="000255D1"/>
    <w:rsid w:val="000255F6"/>
    <w:rsid w:val="00025602"/>
    <w:rsid w:val="00025606"/>
    <w:rsid w:val="0002561B"/>
    <w:rsid w:val="0002564E"/>
    <w:rsid w:val="0002569D"/>
    <w:rsid w:val="000256AB"/>
    <w:rsid w:val="000256C6"/>
    <w:rsid w:val="00025711"/>
    <w:rsid w:val="0002573D"/>
    <w:rsid w:val="00025757"/>
    <w:rsid w:val="00025761"/>
    <w:rsid w:val="00025775"/>
    <w:rsid w:val="00025792"/>
    <w:rsid w:val="0002579E"/>
    <w:rsid w:val="000257AE"/>
    <w:rsid w:val="000257B9"/>
    <w:rsid w:val="000257CF"/>
    <w:rsid w:val="0002581F"/>
    <w:rsid w:val="00025879"/>
    <w:rsid w:val="0002589A"/>
    <w:rsid w:val="000258A7"/>
    <w:rsid w:val="000258AD"/>
    <w:rsid w:val="000258E3"/>
    <w:rsid w:val="0002591E"/>
    <w:rsid w:val="0002594F"/>
    <w:rsid w:val="000259A7"/>
    <w:rsid w:val="000259AD"/>
    <w:rsid w:val="00025AC1"/>
    <w:rsid w:val="00025AC8"/>
    <w:rsid w:val="00025ACE"/>
    <w:rsid w:val="00025AE1"/>
    <w:rsid w:val="00025AEC"/>
    <w:rsid w:val="00025B0F"/>
    <w:rsid w:val="00025B1B"/>
    <w:rsid w:val="00025BA3"/>
    <w:rsid w:val="00025BFB"/>
    <w:rsid w:val="00025C4A"/>
    <w:rsid w:val="00025C54"/>
    <w:rsid w:val="00025C5E"/>
    <w:rsid w:val="00025C69"/>
    <w:rsid w:val="00025D2A"/>
    <w:rsid w:val="00025D4B"/>
    <w:rsid w:val="00025D60"/>
    <w:rsid w:val="00025D62"/>
    <w:rsid w:val="00025DAE"/>
    <w:rsid w:val="00025E0F"/>
    <w:rsid w:val="00025E66"/>
    <w:rsid w:val="00025E70"/>
    <w:rsid w:val="00025E8D"/>
    <w:rsid w:val="00025E9E"/>
    <w:rsid w:val="00025EA5"/>
    <w:rsid w:val="00025EFE"/>
    <w:rsid w:val="00025F60"/>
    <w:rsid w:val="00025F66"/>
    <w:rsid w:val="00025FC8"/>
    <w:rsid w:val="00025FD5"/>
    <w:rsid w:val="00026011"/>
    <w:rsid w:val="00026022"/>
    <w:rsid w:val="00026053"/>
    <w:rsid w:val="0002606B"/>
    <w:rsid w:val="00026082"/>
    <w:rsid w:val="00026084"/>
    <w:rsid w:val="000260EB"/>
    <w:rsid w:val="000260F7"/>
    <w:rsid w:val="0002613A"/>
    <w:rsid w:val="00026147"/>
    <w:rsid w:val="00026183"/>
    <w:rsid w:val="000261CD"/>
    <w:rsid w:val="0002623D"/>
    <w:rsid w:val="00026258"/>
    <w:rsid w:val="00026275"/>
    <w:rsid w:val="0002627A"/>
    <w:rsid w:val="0002628D"/>
    <w:rsid w:val="000262AF"/>
    <w:rsid w:val="0002630E"/>
    <w:rsid w:val="00026344"/>
    <w:rsid w:val="0002638C"/>
    <w:rsid w:val="000263A0"/>
    <w:rsid w:val="000263A2"/>
    <w:rsid w:val="000263BE"/>
    <w:rsid w:val="00026461"/>
    <w:rsid w:val="00026477"/>
    <w:rsid w:val="0002649A"/>
    <w:rsid w:val="0002650C"/>
    <w:rsid w:val="00026511"/>
    <w:rsid w:val="000265E6"/>
    <w:rsid w:val="00026614"/>
    <w:rsid w:val="0002663F"/>
    <w:rsid w:val="0002664D"/>
    <w:rsid w:val="0002668D"/>
    <w:rsid w:val="00026705"/>
    <w:rsid w:val="00026745"/>
    <w:rsid w:val="00026786"/>
    <w:rsid w:val="0002679A"/>
    <w:rsid w:val="000267DB"/>
    <w:rsid w:val="000267ED"/>
    <w:rsid w:val="000267F1"/>
    <w:rsid w:val="000267FD"/>
    <w:rsid w:val="00026816"/>
    <w:rsid w:val="0002685E"/>
    <w:rsid w:val="0002686C"/>
    <w:rsid w:val="0002686E"/>
    <w:rsid w:val="00026889"/>
    <w:rsid w:val="000268B4"/>
    <w:rsid w:val="000268D7"/>
    <w:rsid w:val="000268DA"/>
    <w:rsid w:val="000268ED"/>
    <w:rsid w:val="000268FC"/>
    <w:rsid w:val="00026956"/>
    <w:rsid w:val="00026973"/>
    <w:rsid w:val="000269BF"/>
    <w:rsid w:val="00026A3F"/>
    <w:rsid w:val="00026A46"/>
    <w:rsid w:val="00026A6A"/>
    <w:rsid w:val="00026A80"/>
    <w:rsid w:val="00026AE4"/>
    <w:rsid w:val="00026AF6"/>
    <w:rsid w:val="00026B69"/>
    <w:rsid w:val="00026BC6"/>
    <w:rsid w:val="00026BC7"/>
    <w:rsid w:val="00026C1C"/>
    <w:rsid w:val="00026CFA"/>
    <w:rsid w:val="00026D16"/>
    <w:rsid w:val="00026D1F"/>
    <w:rsid w:val="00026D51"/>
    <w:rsid w:val="00026D70"/>
    <w:rsid w:val="00026D8C"/>
    <w:rsid w:val="00026DB7"/>
    <w:rsid w:val="00026DE3"/>
    <w:rsid w:val="00026DE5"/>
    <w:rsid w:val="00026E20"/>
    <w:rsid w:val="00026E90"/>
    <w:rsid w:val="00026F42"/>
    <w:rsid w:val="00026FA0"/>
    <w:rsid w:val="00026FAC"/>
    <w:rsid w:val="00026FC3"/>
    <w:rsid w:val="00027023"/>
    <w:rsid w:val="00027056"/>
    <w:rsid w:val="0002705B"/>
    <w:rsid w:val="00027088"/>
    <w:rsid w:val="00027097"/>
    <w:rsid w:val="000270A6"/>
    <w:rsid w:val="000270B4"/>
    <w:rsid w:val="000270C3"/>
    <w:rsid w:val="00027138"/>
    <w:rsid w:val="000271BB"/>
    <w:rsid w:val="000271C9"/>
    <w:rsid w:val="000271F8"/>
    <w:rsid w:val="00027202"/>
    <w:rsid w:val="0002726E"/>
    <w:rsid w:val="00027282"/>
    <w:rsid w:val="000272C5"/>
    <w:rsid w:val="000272E6"/>
    <w:rsid w:val="0002730B"/>
    <w:rsid w:val="0002732B"/>
    <w:rsid w:val="00027349"/>
    <w:rsid w:val="00027392"/>
    <w:rsid w:val="000273C3"/>
    <w:rsid w:val="000273C8"/>
    <w:rsid w:val="00027403"/>
    <w:rsid w:val="0002748B"/>
    <w:rsid w:val="00027490"/>
    <w:rsid w:val="00027491"/>
    <w:rsid w:val="0002758C"/>
    <w:rsid w:val="00027598"/>
    <w:rsid w:val="000275EF"/>
    <w:rsid w:val="00027610"/>
    <w:rsid w:val="00027638"/>
    <w:rsid w:val="00027701"/>
    <w:rsid w:val="00027711"/>
    <w:rsid w:val="00027753"/>
    <w:rsid w:val="0002777A"/>
    <w:rsid w:val="00027790"/>
    <w:rsid w:val="000277E7"/>
    <w:rsid w:val="00027879"/>
    <w:rsid w:val="000278A1"/>
    <w:rsid w:val="000278A4"/>
    <w:rsid w:val="000278D3"/>
    <w:rsid w:val="00027903"/>
    <w:rsid w:val="00027933"/>
    <w:rsid w:val="00027985"/>
    <w:rsid w:val="00027999"/>
    <w:rsid w:val="000279D3"/>
    <w:rsid w:val="000279D7"/>
    <w:rsid w:val="000279E2"/>
    <w:rsid w:val="000279FA"/>
    <w:rsid w:val="00027A31"/>
    <w:rsid w:val="00027A4A"/>
    <w:rsid w:val="00027AA7"/>
    <w:rsid w:val="00027AB8"/>
    <w:rsid w:val="00027AD9"/>
    <w:rsid w:val="00027AF3"/>
    <w:rsid w:val="00027B11"/>
    <w:rsid w:val="00027B12"/>
    <w:rsid w:val="00027BA8"/>
    <w:rsid w:val="00027BAF"/>
    <w:rsid w:val="00027BCE"/>
    <w:rsid w:val="00027C32"/>
    <w:rsid w:val="00027C8D"/>
    <w:rsid w:val="00027C99"/>
    <w:rsid w:val="00027CA8"/>
    <w:rsid w:val="00027CB1"/>
    <w:rsid w:val="00027D7A"/>
    <w:rsid w:val="00027D8B"/>
    <w:rsid w:val="00027DAA"/>
    <w:rsid w:val="00027E02"/>
    <w:rsid w:val="00027E23"/>
    <w:rsid w:val="00027E63"/>
    <w:rsid w:val="00027E8B"/>
    <w:rsid w:val="00027E9E"/>
    <w:rsid w:val="00027EDC"/>
    <w:rsid w:val="00027F07"/>
    <w:rsid w:val="00027F5E"/>
    <w:rsid w:val="00027F62"/>
    <w:rsid w:val="00027FB5"/>
    <w:rsid w:val="00030005"/>
    <w:rsid w:val="00030025"/>
    <w:rsid w:val="00030044"/>
    <w:rsid w:val="00030050"/>
    <w:rsid w:val="00030075"/>
    <w:rsid w:val="000300A6"/>
    <w:rsid w:val="000300DF"/>
    <w:rsid w:val="00030174"/>
    <w:rsid w:val="000301B4"/>
    <w:rsid w:val="000301BB"/>
    <w:rsid w:val="000301C6"/>
    <w:rsid w:val="000301CF"/>
    <w:rsid w:val="00030211"/>
    <w:rsid w:val="00030238"/>
    <w:rsid w:val="0003026D"/>
    <w:rsid w:val="00030281"/>
    <w:rsid w:val="00030292"/>
    <w:rsid w:val="000302CB"/>
    <w:rsid w:val="000302D1"/>
    <w:rsid w:val="00030303"/>
    <w:rsid w:val="00030308"/>
    <w:rsid w:val="00030336"/>
    <w:rsid w:val="0003033F"/>
    <w:rsid w:val="00030355"/>
    <w:rsid w:val="0003037F"/>
    <w:rsid w:val="00030383"/>
    <w:rsid w:val="000303C2"/>
    <w:rsid w:val="000303D4"/>
    <w:rsid w:val="000303F2"/>
    <w:rsid w:val="000303FA"/>
    <w:rsid w:val="00030424"/>
    <w:rsid w:val="00030429"/>
    <w:rsid w:val="0003049D"/>
    <w:rsid w:val="000304D0"/>
    <w:rsid w:val="000304E2"/>
    <w:rsid w:val="000304E7"/>
    <w:rsid w:val="0003056A"/>
    <w:rsid w:val="000305D4"/>
    <w:rsid w:val="00030609"/>
    <w:rsid w:val="00030623"/>
    <w:rsid w:val="00030642"/>
    <w:rsid w:val="00030699"/>
    <w:rsid w:val="000306D2"/>
    <w:rsid w:val="000306F6"/>
    <w:rsid w:val="00030721"/>
    <w:rsid w:val="00030727"/>
    <w:rsid w:val="00030736"/>
    <w:rsid w:val="0003079D"/>
    <w:rsid w:val="000307CD"/>
    <w:rsid w:val="000307E0"/>
    <w:rsid w:val="000307FC"/>
    <w:rsid w:val="0003081B"/>
    <w:rsid w:val="0003082C"/>
    <w:rsid w:val="0003083F"/>
    <w:rsid w:val="000308A1"/>
    <w:rsid w:val="000308BB"/>
    <w:rsid w:val="000308CA"/>
    <w:rsid w:val="000308F0"/>
    <w:rsid w:val="0003090C"/>
    <w:rsid w:val="00030960"/>
    <w:rsid w:val="0003096B"/>
    <w:rsid w:val="000309E0"/>
    <w:rsid w:val="000309FC"/>
    <w:rsid w:val="00030A02"/>
    <w:rsid w:val="00030A7B"/>
    <w:rsid w:val="00030AA6"/>
    <w:rsid w:val="00030AB0"/>
    <w:rsid w:val="00030AFD"/>
    <w:rsid w:val="00030B18"/>
    <w:rsid w:val="00030B1F"/>
    <w:rsid w:val="00030B3B"/>
    <w:rsid w:val="00030B7E"/>
    <w:rsid w:val="00030BAD"/>
    <w:rsid w:val="00030BBD"/>
    <w:rsid w:val="00030C31"/>
    <w:rsid w:val="00030C77"/>
    <w:rsid w:val="00030CB2"/>
    <w:rsid w:val="00030CCF"/>
    <w:rsid w:val="00030CF0"/>
    <w:rsid w:val="00030D71"/>
    <w:rsid w:val="00030D8F"/>
    <w:rsid w:val="00030DC7"/>
    <w:rsid w:val="00030DCE"/>
    <w:rsid w:val="00030DFC"/>
    <w:rsid w:val="00030E0A"/>
    <w:rsid w:val="00030E11"/>
    <w:rsid w:val="00030E27"/>
    <w:rsid w:val="00030E41"/>
    <w:rsid w:val="00030E52"/>
    <w:rsid w:val="00030E93"/>
    <w:rsid w:val="00030EC6"/>
    <w:rsid w:val="00030F11"/>
    <w:rsid w:val="00030F83"/>
    <w:rsid w:val="00030FB6"/>
    <w:rsid w:val="00030FD2"/>
    <w:rsid w:val="00031021"/>
    <w:rsid w:val="0003104B"/>
    <w:rsid w:val="00031072"/>
    <w:rsid w:val="000310BB"/>
    <w:rsid w:val="000310D1"/>
    <w:rsid w:val="000310E0"/>
    <w:rsid w:val="000310FB"/>
    <w:rsid w:val="00031110"/>
    <w:rsid w:val="00031124"/>
    <w:rsid w:val="00031147"/>
    <w:rsid w:val="0003114A"/>
    <w:rsid w:val="00031167"/>
    <w:rsid w:val="00031173"/>
    <w:rsid w:val="00031195"/>
    <w:rsid w:val="000311A7"/>
    <w:rsid w:val="000311B2"/>
    <w:rsid w:val="000311BC"/>
    <w:rsid w:val="0003120C"/>
    <w:rsid w:val="00031219"/>
    <w:rsid w:val="0003128B"/>
    <w:rsid w:val="000312E1"/>
    <w:rsid w:val="000312E8"/>
    <w:rsid w:val="000312EF"/>
    <w:rsid w:val="000312FE"/>
    <w:rsid w:val="0003137E"/>
    <w:rsid w:val="00031390"/>
    <w:rsid w:val="000313AF"/>
    <w:rsid w:val="0003145F"/>
    <w:rsid w:val="00031468"/>
    <w:rsid w:val="0003153D"/>
    <w:rsid w:val="00031542"/>
    <w:rsid w:val="000315CA"/>
    <w:rsid w:val="000315D3"/>
    <w:rsid w:val="000315E7"/>
    <w:rsid w:val="00031660"/>
    <w:rsid w:val="0003166D"/>
    <w:rsid w:val="00031699"/>
    <w:rsid w:val="000316BA"/>
    <w:rsid w:val="000316E1"/>
    <w:rsid w:val="0003174B"/>
    <w:rsid w:val="00031750"/>
    <w:rsid w:val="00031785"/>
    <w:rsid w:val="000317E8"/>
    <w:rsid w:val="0003180A"/>
    <w:rsid w:val="0003180F"/>
    <w:rsid w:val="0003181A"/>
    <w:rsid w:val="0003183E"/>
    <w:rsid w:val="000318A0"/>
    <w:rsid w:val="000318F6"/>
    <w:rsid w:val="0003191C"/>
    <w:rsid w:val="00031936"/>
    <w:rsid w:val="000319C3"/>
    <w:rsid w:val="00031A14"/>
    <w:rsid w:val="00031A18"/>
    <w:rsid w:val="00031A29"/>
    <w:rsid w:val="00031A92"/>
    <w:rsid w:val="00031AC5"/>
    <w:rsid w:val="00031AEA"/>
    <w:rsid w:val="00031B08"/>
    <w:rsid w:val="00031B33"/>
    <w:rsid w:val="00031B3D"/>
    <w:rsid w:val="00031BAA"/>
    <w:rsid w:val="00031C08"/>
    <w:rsid w:val="00031C3A"/>
    <w:rsid w:val="00031C78"/>
    <w:rsid w:val="00031CA6"/>
    <w:rsid w:val="00031CFC"/>
    <w:rsid w:val="00031D2B"/>
    <w:rsid w:val="00031D58"/>
    <w:rsid w:val="00031D6B"/>
    <w:rsid w:val="00031E40"/>
    <w:rsid w:val="00031E48"/>
    <w:rsid w:val="00031E6F"/>
    <w:rsid w:val="00031E7B"/>
    <w:rsid w:val="00031E92"/>
    <w:rsid w:val="00031ED0"/>
    <w:rsid w:val="00031ED4"/>
    <w:rsid w:val="00031EDA"/>
    <w:rsid w:val="00031F22"/>
    <w:rsid w:val="00031F3C"/>
    <w:rsid w:val="00031F62"/>
    <w:rsid w:val="00031F8F"/>
    <w:rsid w:val="00031FED"/>
    <w:rsid w:val="00032007"/>
    <w:rsid w:val="0003201D"/>
    <w:rsid w:val="0003204D"/>
    <w:rsid w:val="00032075"/>
    <w:rsid w:val="000320C5"/>
    <w:rsid w:val="000320E5"/>
    <w:rsid w:val="0003215C"/>
    <w:rsid w:val="00032181"/>
    <w:rsid w:val="0003218B"/>
    <w:rsid w:val="000321FB"/>
    <w:rsid w:val="0003223F"/>
    <w:rsid w:val="0003225B"/>
    <w:rsid w:val="0003229A"/>
    <w:rsid w:val="000322A2"/>
    <w:rsid w:val="000322B5"/>
    <w:rsid w:val="000322D4"/>
    <w:rsid w:val="0003230C"/>
    <w:rsid w:val="00032328"/>
    <w:rsid w:val="00032359"/>
    <w:rsid w:val="000323E7"/>
    <w:rsid w:val="0003242D"/>
    <w:rsid w:val="00032466"/>
    <w:rsid w:val="0003249D"/>
    <w:rsid w:val="000324BE"/>
    <w:rsid w:val="000324C5"/>
    <w:rsid w:val="000324EE"/>
    <w:rsid w:val="00032516"/>
    <w:rsid w:val="00032523"/>
    <w:rsid w:val="0003255D"/>
    <w:rsid w:val="00032591"/>
    <w:rsid w:val="0003259A"/>
    <w:rsid w:val="000325A3"/>
    <w:rsid w:val="00032649"/>
    <w:rsid w:val="000326B3"/>
    <w:rsid w:val="000326B5"/>
    <w:rsid w:val="000326E8"/>
    <w:rsid w:val="0003271D"/>
    <w:rsid w:val="0003273E"/>
    <w:rsid w:val="00032744"/>
    <w:rsid w:val="000327A3"/>
    <w:rsid w:val="000327EE"/>
    <w:rsid w:val="00032863"/>
    <w:rsid w:val="0003287A"/>
    <w:rsid w:val="00032885"/>
    <w:rsid w:val="0003289B"/>
    <w:rsid w:val="000328D9"/>
    <w:rsid w:val="00032921"/>
    <w:rsid w:val="00032931"/>
    <w:rsid w:val="0003293A"/>
    <w:rsid w:val="00032941"/>
    <w:rsid w:val="00032995"/>
    <w:rsid w:val="000329B2"/>
    <w:rsid w:val="000329E2"/>
    <w:rsid w:val="000329EA"/>
    <w:rsid w:val="000329F9"/>
    <w:rsid w:val="00032A73"/>
    <w:rsid w:val="00032A89"/>
    <w:rsid w:val="00032AC4"/>
    <w:rsid w:val="00032AD3"/>
    <w:rsid w:val="00032B4D"/>
    <w:rsid w:val="00032B52"/>
    <w:rsid w:val="00032C39"/>
    <w:rsid w:val="00032C4C"/>
    <w:rsid w:val="00032C81"/>
    <w:rsid w:val="00032CA3"/>
    <w:rsid w:val="00032CE9"/>
    <w:rsid w:val="00032CF7"/>
    <w:rsid w:val="00032D11"/>
    <w:rsid w:val="00032D29"/>
    <w:rsid w:val="00032D45"/>
    <w:rsid w:val="00032D46"/>
    <w:rsid w:val="00032D86"/>
    <w:rsid w:val="00032DA7"/>
    <w:rsid w:val="00032DE8"/>
    <w:rsid w:val="00032DF2"/>
    <w:rsid w:val="00032DF8"/>
    <w:rsid w:val="00032E1A"/>
    <w:rsid w:val="00032E54"/>
    <w:rsid w:val="00032E99"/>
    <w:rsid w:val="00032EF4"/>
    <w:rsid w:val="00032F03"/>
    <w:rsid w:val="00032F0B"/>
    <w:rsid w:val="00032F5D"/>
    <w:rsid w:val="00032F63"/>
    <w:rsid w:val="00032F66"/>
    <w:rsid w:val="00032F78"/>
    <w:rsid w:val="00032F9E"/>
    <w:rsid w:val="0003307F"/>
    <w:rsid w:val="0003310A"/>
    <w:rsid w:val="0003312F"/>
    <w:rsid w:val="00033183"/>
    <w:rsid w:val="00033184"/>
    <w:rsid w:val="00033187"/>
    <w:rsid w:val="000331BA"/>
    <w:rsid w:val="000331C6"/>
    <w:rsid w:val="000331CA"/>
    <w:rsid w:val="000331D9"/>
    <w:rsid w:val="000332D6"/>
    <w:rsid w:val="000332D9"/>
    <w:rsid w:val="000332E1"/>
    <w:rsid w:val="000333B4"/>
    <w:rsid w:val="000333C0"/>
    <w:rsid w:val="0003348C"/>
    <w:rsid w:val="000334CA"/>
    <w:rsid w:val="000334D2"/>
    <w:rsid w:val="000334D8"/>
    <w:rsid w:val="000334EA"/>
    <w:rsid w:val="0003352C"/>
    <w:rsid w:val="00033584"/>
    <w:rsid w:val="000335A1"/>
    <w:rsid w:val="000335B9"/>
    <w:rsid w:val="00033606"/>
    <w:rsid w:val="00033636"/>
    <w:rsid w:val="00033638"/>
    <w:rsid w:val="0003363B"/>
    <w:rsid w:val="0003364D"/>
    <w:rsid w:val="00033654"/>
    <w:rsid w:val="0003365F"/>
    <w:rsid w:val="00033684"/>
    <w:rsid w:val="000336D8"/>
    <w:rsid w:val="00033704"/>
    <w:rsid w:val="00033729"/>
    <w:rsid w:val="00033731"/>
    <w:rsid w:val="0003377A"/>
    <w:rsid w:val="0003378C"/>
    <w:rsid w:val="000337AA"/>
    <w:rsid w:val="000337B5"/>
    <w:rsid w:val="000337CB"/>
    <w:rsid w:val="000337F6"/>
    <w:rsid w:val="000337F7"/>
    <w:rsid w:val="000337FE"/>
    <w:rsid w:val="00033807"/>
    <w:rsid w:val="0003383D"/>
    <w:rsid w:val="00033856"/>
    <w:rsid w:val="0003386D"/>
    <w:rsid w:val="000338A4"/>
    <w:rsid w:val="00033937"/>
    <w:rsid w:val="0003394F"/>
    <w:rsid w:val="00033977"/>
    <w:rsid w:val="000339FF"/>
    <w:rsid w:val="00033A27"/>
    <w:rsid w:val="00033A5A"/>
    <w:rsid w:val="00033A5F"/>
    <w:rsid w:val="00033A88"/>
    <w:rsid w:val="00033A97"/>
    <w:rsid w:val="00033A9A"/>
    <w:rsid w:val="00033ABF"/>
    <w:rsid w:val="00033AC6"/>
    <w:rsid w:val="00033AE0"/>
    <w:rsid w:val="00033AFF"/>
    <w:rsid w:val="00033B41"/>
    <w:rsid w:val="00033B73"/>
    <w:rsid w:val="00033BC8"/>
    <w:rsid w:val="00033C0C"/>
    <w:rsid w:val="00033C12"/>
    <w:rsid w:val="00033C25"/>
    <w:rsid w:val="00033C85"/>
    <w:rsid w:val="00033C9C"/>
    <w:rsid w:val="00033CF3"/>
    <w:rsid w:val="00033CF7"/>
    <w:rsid w:val="00033D38"/>
    <w:rsid w:val="00033D6F"/>
    <w:rsid w:val="00033D9C"/>
    <w:rsid w:val="00033DB4"/>
    <w:rsid w:val="00033E8B"/>
    <w:rsid w:val="00033E95"/>
    <w:rsid w:val="00033EF4"/>
    <w:rsid w:val="00033F1E"/>
    <w:rsid w:val="00033F2E"/>
    <w:rsid w:val="00033FA5"/>
    <w:rsid w:val="00034000"/>
    <w:rsid w:val="0003400B"/>
    <w:rsid w:val="0003407A"/>
    <w:rsid w:val="00034080"/>
    <w:rsid w:val="000340AF"/>
    <w:rsid w:val="00034119"/>
    <w:rsid w:val="0003413E"/>
    <w:rsid w:val="0003414F"/>
    <w:rsid w:val="0003419F"/>
    <w:rsid w:val="000341AF"/>
    <w:rsid w:val="000341C8"/>
    <w:rsid w:val="000341CA"/>
    <w:rsid w:val="00034210"/>
    <w:rsid w:val="00034216"/>
    <w:rsid w:val="00034243"/>
    <w:rsid w:val="0003425A"/>
    <w:rsid w:val="00034268"/>
    <w:rsid w:val="00034291"/>
    <w:rsid w:val="000342D6"/>
    <w:rsid w:val="000342E4"/>
    <w:rsid w:val="000342F4"/>
    <w:rsid w:val="000342FC"/>
    <w:rsid w:val="00034362"/>
    <w:rsid w:val="000343D9"/>
    <w:rsid w:val="000343FD"/>
    <w:rsid w:val="00034459"/>
    <w:rsid w:val="00034494"/>
    <w:rsid w:val="000344B9"/>
    <w:rsid w:val="000344EC"/>
    <w:rsid w:val="000344F4"/>
    <w:rsid w:val="0003451D"/>
    <w:rsid w:val="0003451E"/>
    <w:rsid w:val="0003453D"/>
    <w:rsid w:val="0003453E"/>
    <w:rsid w:val="0003458F"/>
    <w:rsid w:val="000345DC"/>
    <w:rsid w:val="0003465C"/>
    <w:rsid w:val="00034685"/>
    <w:rsid w:val="0003469B"/>
    <w:rsid w:val="0003471F"/>
    <w:rsid w:val="00034764"/>
    <w:rsid w:val="000347BC"/>
    <w:rsid w:val="000347CC"/>
    <w:rsid w:val="000347EC"/>
    <w:rsid w:val="000347F2"/>
    <w:rsid w:val="0003481D"/>
    <w:rsid w:val="0003489A"/>
    <w:rsid w:val="000348E0"/>
    <w:rsid w:val="00034966"/>
    <w:rsid w:val="000349BA"/>
    <w:rsid w:val="000349E1"/>
    <w:rsid w:val="000349EE"/>
    <w:rsid w:val="00034A06"/>
    <w:rsid w:val="00034A67"/>
    <w:rsid w:val="00034AD6"/>
    <w:rsid w:val="00034ADD"/>
    <w:rsid w:val="00034AE8"/>
    <w:rsid w:val="00034AFA"/>
    <w:rsid w:val="00034B29"/>
    <w:rsid w:val="00034B3D"/>
    <w:rsid w:val="00034B86"/>
    <w:rsid w:val="00034BB4"/>
    <w:rsid w:val="00034BD5"/>
    <w:rsid w:val="00034BF6"/>
    <w:rsid w:val="00034C0A"/>
    <w:rsid w:val="00034C13"/>
    <w:rsid w:val="00034C25"/>
    <w:rsid w:val="00034C48"/>
    <w:rsid w:val="00034C52"/>
    <w:rsid w:val="00034C70"/>
    <w:rsid w:val="00034CE0"/>
    <w:rsid w:val="00034CE5"/>
    <w:rsid w:val="00034CFB"/>
    <w:rsid w:val="00034D2E"/>
    <w:rsid w:val="00034D43"/>
    <w:rsid w:val="00034D53"/>
    <w:rsid w:val="00034D90"/>
    <w:rsid w:val="00034D97"/>
    <w:rsid w:val="00034DAD"/>
    <w:rsid w:val="00034DD9"/>
    <w:rsid w:val="00034EA5"/>
    <w:rsid w:val="00034EC2"/>
    <w:rsid w:val="00034F02"/>
    <w:rsid w:val="00034F0F"/>
    <w:rsid w:val="00034F95"/>
    <w:rsid w:val="00034FCC"/>
    <w:rsid w:val="00034FE2"/>
    <w:rsid w:val="00035031"/>
    <w:rsid w:val="0003505D"/>
    <w:rsid w:val="000350ED"/>
    <w:rsid w:val="00035105"/>
    <w:rsid w:val="0003511D"/>
    <w:rsid w:val="00035120"/>
    <w:rsid w:val="00035151"/>
    <w:rsid w:val="00035165"/>
    <w:rsid w:val="00035228"/>
    <w:rsid w:val="00035286"/>
    <w:rsid w:val="0003528B"/>
    <w:rsid w:val="0003529B"/>
    <w:rsid w:val="000352DE"/>
    <w:rsid w:val="0003532F"/>
    <w:rsid w:val="00035335"/>
    <w:rsid w:val="00035341"/>
    <w:rsid w:val="00035387"/>
    <w:rsid w:val="00035392"/>
    <w:rsid w:val="000353D6"/>
    <w:rsid w:val="00035403"/>
    <w:rsid w:val="0003541F"/>
    <w:rsid w:val="00035431"/>
    <w:rsid w:val="0003543F"/>
    <w:rsid w:val="0003545A"/>
    <w:rsid w:val="000354DE"/>
    <w:rsid w:val="000354FA"/>
    <w:rsid w:val="00035500"/>
    <w:rsid w:val="0003552C"/>
    <w:rsid w:val="0003553A"/>
    <w:rsid w:val="0003555D"/>
    <w:rsid w:val="000355B8"/>
    <w:rsid w:val="00035627"/>
    <w:rsid w:val="00035676"/>
    <w:rsid w:val="000356AD"/>
    <w:rsid w:val="000356D8"/>
    <w:rsid w:val="000356E1"/>
    <w:rsid w:val="000356F2"/>
    <w:rsid w:val="000356F5"/>
    <w:rsid w:val="00035736"/>
    <w:rsid w:val="00035790"/>
    <w:rsid w:val="00035793"/>
    <w:rsid w:val="00035798"/>
    <w:rsid w:val="000357D3"/>
    <w:rsid w:val="000357E0"/>
    <w:rsid w:val="000357E1"/>
    <w:rsid w:val="000357FD"/>
    <w:rsid w:val="0003584E"/>
    <w:rsid w:val="00035876"/>
    <w:rsid w:val="000358AB"/>
    <w:rsid w:val="000358AF"/>
    <w:rsid w:val="000358B6"/>
    <w:rsid w:val="000358CC"/>
    <w:rsid w:val="0003590A"/>
    <w:rsid w:val="00035929"/>
    <w:rsid w:val="00035950"/>
    <w:rsid w:val="0003596A"/>
    <w:rsid w:val="000359CB"/>
    <w:rsid w:val="000359CD"/>
    <w:rsid w:val="00035A17"/>
    <w:rsid w:val="00035A24"/>
    <w:rsid w:val="00035A29"/>
    <w:rsid w:val="00035A38"/>
    <w:rsid w:val="00035A68"/>
    <w:rsid w:val="00035AAA"/>
    <w:rsid w:val="00035AC7"/>
    <w:rsid w:val="00035AE4"/>
    <w:rsid w:val="00035AFD"/>
    <w:rsid w:val="00035B14"/>
    <w:rsid w:val="00035B28"/>
    <w:rsid w:val="00035B93"/>
    <w:rsid w:val="00035BC9"/>
    <w:rsid w:val="00035C91"/>
    <w:rsid w:val="00035CD8"/>
    <w:rsid w:val="00035CF7"/>
    <w:rsid w:val="00035D17"/>
    <w:rsid w:val="00035D36"/>
    <w:rsid w:val="00035DA4"/>
    <w:rsid w:val="00035DEB"/>
    <w:rsid w:val="00035E00"/>
    <w:rsid w:val="00035E13"/>
    <w:rsid w:val="00035E17"/>
    <w:rsid w:val="00035E4F"/>
    <w:rsid w:val="00035EC7"/>
    <w:rsid w:val="00035F77"/>
    <w:rsid w:val="00035FAD"/>
    <w:rsid w:val="00035FCE"/>
    <w:rsid w:val="00036029"/>
    <w:rsid w:val="00036038"/>
    <w:rsid w:val="00036086"/>
    <w:rsid w:val="00036096"/>
    <w:rsid w:val="0003609A"/>
    <w:rsid w:val="0003611C"/>
    <w:rsid w:val="00036128"/>
    <w:rsid w:val="00036138"/>
    <w:rsid w:val="0003617F"/>
    <w:rsid w:val="000361CD"/>
    <w:rsid w:val="000361E0"/>
    <w:rsid w:val="00036202"/>
    <w:rsid w:val="00036223"/>
    <w:rsid w:val="0003623E"/>
    <w:rsid w:val="0003625B"/>
    <w:rsid w:val="0003628B"/>
    <w:rsid w:val="0003629D"/>
    <w:rsid w:val="000362A3"/>
    <w:rsid w:val="0003633F"/>
    <w:rsid w:val="0003638F"/>
    <w:rsid w:val="0003639F"/>
    <w:rsid w:val="000363D6"/>
    <w:rsid w:val="0003640C"/>
    <w:rsid w:val="0003643E"/>
    <w:rsid w:val="00036446"/>
    <w:rsid w:val="0003645C"/>
    <w:rsid w:val="000364F3"/>
    <w:rsid w:val="0003651D"/>
    <w:rsid w:val="00036520"/>
    <w:rsid w:val="00036532"/>
    <w:rsid w:val="00036538"/>
    <w:rsid w:val="00036543"/>
    <w:rsid w:val="00036544"/>
    <w:rsid w:val="00036559"/>
    <w:rsid w:val="0003659F"/>
    <w:rsid w:val="000365CD"/>
    <w:rsid w:val="00036600"/>
    <w:rsid w:val="000366B0"/>
    <w:rsid w:val="000366CD"/>
    <w:rsid w:val="000366DD"/>
    <w:rsid w:val="000366F3"/>
    <w:rsid w:val="00036706"/>
    <w:rsid w:val="00036727"/>
    <w:rsid w:val="000368B2"/>
    <w:rsid w:val="000368B3"/>
    <w:rsid w:val="000368BA"/>
    <w:rsid w:val="000368C0"/>
    <w:rsid w:val="000368C8"/>
    <w:rsid w:val="0003692D"/>
    <w:rsid w:val="00036935"/>
    <w:rsid w:val="0003698A"/>
    <w:rsid w:val="000369AA"/>
    <w:rsid w:val="00036A2A"/>
    <w:rsid w:val="00036A32"/>
    <w:rsid w:val="00036A6C"/>
    <w:rsid w:val="00036A71"/>
    <w:rsid w:val="00036A8F"/>
    <w:rsid w:val="00036B03"/>
    <w:rsid w:val="00036B42"/>
    <w:rsid w:val="00036B4D"/>
    <w:rsid w:val="00036B72"/>
    <w:rsid w:val="00036C05"/>
    <w:rsid w:val="00036C29"/>
    <w:rsid w:val="00036C30"/>
    <w:rsid w:val="00036C65"/>
    <w:rsid w:val="00036CEA"/>
    <w:rsid w:val="00036D3A"/>
    <w:rsid w:val="00036D55"/>
    <w:rsid w:val="00036E03"/>
    <w:rsid w:val="00036E72"/>
    <w:rsid w:val="00036E90"/>
    <w:rsid w:val="00036E9E"/>
    <w:rsid w:val="00036F52"/>
    <w:rsid w:val="00037021"/>
    <w:rsid w:val="00037038"/>
    <w:rsid w:val="0003707E"/>
    <w:rsid w:val="00037111"/>
    <w:rsid w:val="00037123"/>
    <w:rsid w:val="00037137"/>
    <w:rsid w:val="00037180"/>
    <w:rsid w:val="000371BA"/>
    <w:rsid w:val="0003720F"/>
    <w:rsid w:val="00037225"/>
    <w:rsid w:val="00037229"/>
    <w:rsid w:val="0003724B"/>
    <w:rsid w:val="00037315"/>
    <w:rsid w:val="0003731D"/>
    <w:rsid w:val="00037343"/>
    <w:rsid w:val="00037371"/>
    <w:rsid w:val="00037424"/>
    <w:rsid w:val="00037433"/>
    <w:rsid w:val="00037456"/>
    <w:rsid w:val="000374ED"/>
    <w:rsid w:val="00037530"/>
    <w:rsid w:val="0003753A"/>
    <w:rsid w:val="00037565"/>
    <w:rsid w:val="00037596"/>
    <w:rsid w:val="00037613"/>
    <w:rsid w:val="00037644"/>
    <w:rsid w:val="00037653"/>
    <w:rsid w:val="0003768B"/>
    <w:rsid w:val="00037699"/>
    <w:rsid w:val="000376CA"/>
    <w:rsid w:val="000376E0"/>
    <w:rsid w:val="0003774C"/>
    <w:rsid w:val="000377AD"/>
    <w:rsid w:val="000377AE"/>
    <w:rsid w:val="000378C1"/>
    <w:rsid w:val="000378C3"/>
    <w:rsid w:val="000378EE"/>
    <w:rsid w:val="00037976"/>
    <w:rsid w:val="0003799A"/>
    <w:rsid w:val="000379DC"/>
    <w:rsid w:val="000379F5"/>
    <w:rsid w:val="00037A79"/>
    <w:rsid w:val="00037B2C"/>
    <w:rsid w:val="00037B81"/>
    <w:rsid w:val="00037BAF"/>
    <w:rsid w:val="00037BCB"/>
    <w:rsid w:val="00037BEE"/>
    <w:rsid w:val="00037C0E"/>
    <w:rsid w:val="00037C6D"/>
    <w:rsid w:val="00037C7F"/>
    <w:rsid w:val="00037CEF"/>
    <w:rsid w:val="00037D20"/>
    <w:rsid w:val="00037D2B"/>
    <w:rsid w:val="00037D3E"/>
    <w:rsid w:val="00037D40"/>
    <w:rsid w:val="00037D5B"/>
    <w:rsid w:val="00037D95"/>
    <w:rsid w:val="00037DD0"/>
    <w:rsid w:val="00037DD1"/>
    <w:rsid w:val="00037DD2"/>
    <w:rsid w:val="00037E0D"/>
    <w:rsid w:val="00037E0F"/>
    <w:rsid w:val="00037E22"/>
    <w:rsid w:val="00037E62"/>
    <w:rsid w:val="00037EB8"/>
    <w:rsid w:val="00037F18"/>
    <w:rsid w:val="00037F2B"/>
    <w:rsid w:val="00037F35"/>
    <w:rsid w:val="00037FAB"/>
    <w:rsid w:val="00037FB5"/>
    <w:rsid w:val="00037FCA"/>
    <w:rsid w:val="0004001B"/>
    <w:rsid w:val="00040050"/>
    <w:rsid w:val="00040065"/>
    <w:rsid w:val="0004010D"/>
    <w:rsid w:val="0004017D"/>
    <w:rsid w:val="00040181"/>
    <w:rsid w:val="000401D4"/>
    <w:rsid w:val="000401DB"/>
    <w:rsid w:val="000401FF"/>
    <w:rsid w:val="0004024B"/>
    <w:rsid w:val="00040269"/>
    <w:rsid w:val="0004026C"/>
    <w:rsid w:val="000402CC"/>
    <w:rsid w:val="000402D4"/>
    <w:rsid w:val="000402EE"/>
    <w:rsid w:val="00040326"/>
    <w:rsid w:val="00040358"/>
    <w:rsid w:val="0004037D"/>
    <w:rsid w:val="00040390"/>
    <w:rsid w:val="000403A2"/>
    <w:rsid w:val="000403D8"/>
    <w:rsid w:val="00040434"/>
    <w:rsid w:val="0004047C"/>
    <w:rsid w:val="000404D4"/>
    <w:rsid w:val="00040508"/>
    <w:rsid w:val="00040552"/>
    <w:rsid w:val="000405AA"/>
    <w:rsid w:val="000405D2"/>
    <w:rsid w:val="000405F5"/>
    <w:rsid w:val="00040637"/>
    <w:rsid w:val="00040651"/>
    <w:rsid w:val="00040671"/>
    <w:rsid w:val="0004069A"/>
    <w:rsid w:val="00040737"/>
    <w:rsid w:val="0004074F"/>
    <w:rsid w:val="0004075D"/>
    <w:rsid w:val="0004075F"/>
    <w:rsid w:val="00040787"/>
    <w:rsid w:val="000407EC"/>
    <w:rsid w:val="0004082F"/>
    <w:rsid w:val="0004085F"/>
    <w:rsid w:val="00040877"/>
    <w:rsid w:val="000408AE"/>
    <w:rsid w:val="000408C0"/>
    <w:rsid w:val="000408C4"/>
    <w:rsid w:val="00040943"/>
    <w:rsid w:val="00040963"/>
    <w:rsid w:val="0004096E"/>
    <w:rsid w:val="00040973"/>
    <w:rsid w:val="0004097A"/>
    <w:rsid w:val="0004097D"/>
    <w:rsid w:val="0004098F"/>
    <w:rsid w:val="000409C7"/>
    <w:rsid w:val="000409ED"/>
    <w:rsid w:val="00040A06"/>
    <w:rsid w:val="00040A7E"/>
    <w:rsid w:val="00040A83"/>
    <w:rsid w:val="00040AEB"/>
    <w:rsid w:val="00040B24"/>
    <w:rsid w:val="00040B6D"/>
    <w:rsid w:val="00040BB7"/>
    <w:rsid w:val="00040BDA"/>
    <w:rsid w:val="00040BF4"/>
    <w:rsid w:val="00040C0F"/>
    <w:rsid w:val="00040C30"/>
    <w:rsid w:val="00040C45"/>
    <w:rsid w:val="00040C49"/>
    <w:rsid w:val="00040CB5"/>
    <w:rsid w:val="00040D38"/>
    <w:rsid w:val="00040D61"/>
    <w:rsid w:val="00040D6A"/>
    <w:rsid w:val="00040D74"/>
    <w:rsid w:val="00040D94"/>
    <w:rsid w:val="00040DAA"/>
    <w:rsid w:val="00040DD3"/>
    <w:rsid w:val="00040DEA"/>
    <w:rsid w:val="00040E03"/>
    <w:rsid w:val="00040E24"/>
    <w:rsid w:val="00040E33"/>
    <w:rsid w:val="00040E41"/>
    <w:rsid w:val="00040E51"/>
    <w:rsid w:val="00040E5E"/>
    <w:rsid w:val="00040EBA"/>
    <w:rsid w:val="00040ECC"/>
    <w:rsid w:val="00040EDD"/>
    <w:rsid w:val="00040EDF"/>
    <w:rsid w:val="00040EE4"/>
    <w:rsid w:val="00040F16"/>
    <w:rsid w:val="00040F29"/>
    <w:rsid w:val="00040F3A"/>
    <w:rsid w:val="00040F5E"/>
    <w:rsid w:val="00040F8F"/>
    <w:rsid w:val="00040F96"/>
    <w:rsid w:val="00040FD5"/>
    <w:rsid w:val="00040FFA"/>
    <w:rsid w:val="00041028"/>
    <w:rsid w:val="00041050"/>
    <w:rsid w:val="0004108C"/>
    <w:rsid w:val="0004109C"/>
    <w:rsid w:val="0004111E"/>
    <w:rsid w:val="00041135"/>
    <w:rsid w:val="00041143"/>
    <w:rsid w:val="0004114D"/>
    <w:rsid w:val="00041186"/>
    <w:rsid w:val="000411E9"/>
    <w:rsid w:val="00041223"/>
    <w:rsid w:val="00041234"/>
    <w:rsid w:val="0004125F"/>
    <w:rsid w:val="00041263"/>
    <w:rsid w:val="0004126F"/>
    <w:rsid w:val="00041282"/>
    <w:rsid w:val="00041294"/>
    <w:rsid w:val="000412A6"/>
    <w:rsid w:val="000412B3"/>
    <w:rsid w:val="0004130D"/>
    <w:rsid w:val="00041335"/>
    <w:rsid w:val="0004134A"/>
    <w:rsid w:val="000413D9"/>
    <w:rsid w:val="0004144C"/>
    <w:rsid w:val="000414A5"/>
    <w:rsid w:val="000414E7"/>
    <w:rsid w:val="0004150C"/>
    <w:rsid w:val="00041516"/>
    <w:rsid w:val="0004152D"/>
    <w:rsid w:val="00041550"/>
    <w:rsid w:val="00041554"/>
    <w:rsid w:val="000415A5"/>
    <w:rsid w:val="000415E0"/>
    <w:rsid w:val="000415E3"/>
    <w:rsid w:val="00041630"/>
    <w:rsid w:val="0004166B"/>
    <w:rsid w:val="00041693"/>
    <w:rsid w:val="000416BC"/>
    <w:rsid w:val="000416C3"/>
    <w:rsid w:val="0004177D"/>
    <w:rsid w:val="00041797"/>
    <w:rsid w:val="000417AB"/>
    <w:rsid w:val="000417AD"/>
    <w:rsid w:val="000417E6"/>
    <w:rsid w:val="00041808"/>
    <w:rsid w:val="0004180B"/>
    <w:rsid w:val="00041826"/>
    <w:rsid w:val="0004182B"/>
    <w:rsid w:val="000418A4"/>
    <w:rsid w:val="000418A6"/>
    <w:rsid w:val="000418F6"/>
    <w:rsid w:val="00041904"/>
    <w:rsid w:val="00041931"/>
    <w:rsid w:val="0004195D"/>
    <w:rsid w:val="0004196C"/>
    <w:rsid w:val="00041975"/>
    <w:rsid w:val="000419BF"/>
    <w:rsid w:val="000419D7"/>
    <w:rsid w:val="00041A39"/>
    <w:rsid w:val="00041A45"/>
    <w:rsid w:val="00041AF7"/>
    <w:rsid w:val="00041AFB"/>
    <w:rsid w:val="00041B10"/>
    <w:rsid w:val="00041B70"/>
    <w:rsid w:val="00041B83"/>
    <w:rsid w:val="00041B85"/>
    <w:rsid w:val="00041B89"/>
    <w:rsid w:val="00041BBB"/>
    <w:rsid w:val="00041BCB"/>
    <w:rsid w:val="00041C34"/>
    <w:rsid w:val="00041CAA"/>
    <w:rsid w:val="00041CC7"/>
    <w:rsid w:val="00041D0A"/>
    <w:rsid w:val="00041D3E"/>
    <w:rsid w:val="00041DA6"/>
    <w:rsid w:val="00041DB1"/>
    <w:rsid w:val="00041DD1"/>
    <w:rsid w:val="00041E1C"/>
    <w:rsid w:val="00041E83"/>
    <w:rsid w:val="00041F2F"/>
    <w:rsid w:val="00041F44"/>
    <w:rsid w:val="00041F60"/>
    <w:rsid w:val="00041FAD"/>
    <w:rsid w:val="00041FF3"/>
    <w:rsid w:val="00042033"/>
    <w:rsid w:val="0004204C"/>
    <w:rsid w:val="000420AE"/>
    <w:rsid w:val="000420BA"/>
    <w:rsid w:val="000420D5"/>
    <w:rsid w:val="0004211F"/>
    <w:rsid w:val="00042159"/>
    <w:rsid w:val="00042193"/>
    <w:rsid w:val="000421BA"/>
    <w:rsid w:val="000421EE"/>
    <w:rsid w:val="00042227"/>
    <w:rsid w:val="000422AE"/>
    <w:rsid w:val="000422DF"/>
    <w:rsid w:val="00042328"/>
    <w:rsid w:val="00042350"/>
    <w:rsid w:val="000423C8"/>
    <w:rsid w:val="0004241D"/>
    <w:rsid w:val="00042494"/>
    <w:rsid w:val="000424C7"/>
    <w:rsid w:val="000424E7"/>
    <w:rsid w:val="0004254C"/>
    <w:rsid w:val="00042557"/>
    <w:rsid w:val="00042651"/>
    <w:rsid w:val="0004266C"/>
    <w:rsid w:val="0004269D"/>
    <w:rsid w:val="00042734"/>
    <w:rsid w:val="000427B3"/>
    <w:rsid w:val="000427D8"/>
    <w:rsid w:val="00042827"/>
    <w:rsid w:val="00042864"/>
    <w:rsid w:val="00042886"/>
    <w:rsid w:val="00042890"/>
    <w:rsid w:val="00042911"/>
    <w:rsid w:val="0004295C"/>
    <w:rsid w:val="0004298E"/>
    <w:rsid w:val="000429A3"/>
    <w:rsid w:val="000429B1"/>
    <w:rsid w:val="000429BB"/>
    <w:rsid w:val="000429C5"/>
    <w:rsid w:val="000429C8"/>
    <w:rsid w:val="000429CF"/>
    <w:rsid w:val="000429DC"/>
    <w:rsid w:val="000429FA"/>
    <w:rsid w:val="00042A15"/>
    <w:rsid w:val="00042A1E"/>
    <w:rsid w:val="00042A8E"/>
    <w:rsid w:val="00042AA8"/>
    <w:rsid w:val="00042AAA"/>
    <w:rsid w:val="00042AC4"/>
    <w:rsid w:val="00042ADE"/>
    <w:rsid w:val="00042B30"/>
    <w:rsid w:val="00042B31"/>
    <w:rsid w:val="00042B84"/>
    <w:rsid w:val="00042BBA"/>
    <w:rsid w:val="00042BDC"/>
    <w:rsid w:val="00042BE3"/>
    <w:rsid w:val="00042BF2"/>
    <w:rsid w:val="00042C10"/>
    <w:rsid w:val="00042C25"/>
    <w:rsid w:val="00042C41"/>
    <w:rsid w:val="00042C53"/>
    <w:rsid w:val="00042CAB"/>
    <w:rsid w:val="00042CDB"/>
    <w:rsid w:val="00042CDE"/>
    <w:rsid w:val="00042D00"/>
    <w:rsid w:val="00042D1F"/>
    <w:rsid w:val="00042D22"/>
    <w:rsid w:val="00042DD4"/>
    <w:rsid w:val="00042EC8"/>
    <w:rsid w:val="00042ED2"/>
    <w:rsid w:val="00042EFD"/>
    <w:rsid w:val="00042F0A"/>
    <w:rsid w:val="00042F57"/>
    <w:rsid w:val="00042FA7"/>
    <w:rsid w:val="00042FB2"/>
    <w:rsid w:val="00042FBC"/>
    <w:rsid w:val="00042FC1"/>
    <w:rsid w:val="00042FC8"/>
    <w:rsid w:val="0004309A"/>
    <w:rsid w:val="000430A0"/>
    <w:rsid w:val="000430C1"/>
    <w:rsid w:val="000430C9"/>
    <w:rsid w:val="000430DC"/>
    <w:rsid w:val="000430EA"/>
    <w:rsid w:val="00043135"/>
    <w:rsid w:val="0004315D"/>
    <w:rsid w:val="0004321E"/>
    <w:rsid w:val="0004324B"/>
    <w:rsid w:val="0004327A"/>
    <w:rsid w:val="00043281"/>
    <w:rsid w:val="00043282"/>
    <w:rsid w:val="00043290"/>
    <w:rsid w:val="000432A0"/>
    <w:rsid w:val="000432A6"/>
    <w:rsid w:val="0004331C"/>
    <w:rsid w:val="00043367"/>
    <w:rsid w:val="0004336E"/>
    <w:rsid w:val="00043408"/>
    <w:rsid w:val="00043412"/>
    <w:rsid w:val="00043466"/>
    <w:rsid w:val="00043499"/>
    <w:rsid w:val="000434B4"/>
    <w:rsid w:val="000434C9"/>
    <w:rsid w:val="000434D0"/>
    <w:rsid w:val="000434D9"/>
    <w:rsid w:val="0004356A"/>
    <w:rsid w:val="000435B0"/>
    <w:rsid w:val="000435D7"/>
    <w:rsid w:val="00043615"/>
    <w:rsid w:val="0004362B"/>
    <w:rsid w:val="0004363D"/>
    <w:rsid w:val="000436A6"/>
    <w:rsid w:val="000436D1"/>
    <w:rsid w:val="00043741"/>
    <w:rsid w:val="00043743"/>
    <w:rsid w:val="000437BE"/>
    <w:rsid w:val="000437C1"/>
    <w:rsid w:val="00043819"/>
    <w:rsid w:val="00043835"/>
    <w:rsid w:val="00043853"/>
    <w:rsid w:val="00043859"/>
    <w:rsid w:val="000438A2"/>
    <w:rsid w:val="000438EB"/>
    <w:rsid w:val="00043908"/>
    <w:rsid w:val="0004392D"/>
    <w:rsid w:val="00043932"/>
    <w:rsid w:val="0004394D"/>
    <w:rsid w:val="0004395E"/>
    <w:rsid w:val="000439BC"/>
    <w:rsid w:val="000439F4"/>
    <w:rsid w:val="00043A07"/>
    <w:rsid w:val="00043A14"/>
    <w:rsid w:val="00043A4A"/>
    <w:rsid w:val="00043A50"/>
    <w:rsid w:val="00043A8A"/>
    <w:rsid w:val="00043AAA"/>
    <w:rsid w:val="00043AC3"/>
    <w:rsid w:val="00043AF2"/>
    <w:rsid w:val="00043AFB"/>
    <w:rsid w:val="00043B13"/>
    <w:rsid w:val="00043B5E"/>
    <w:rsid w:val="00043BDE"/>
    <w:rsid w:val="00043BF9"/>
    <w:rsid w:val="00043C02"/>
    <w:rsid w:val="00043C42"/>
    <w:rsid w:val="00043C66"/>
    <w:rsid w:val="00043C7C"/>
    <w:rsid w:val="00043C8E"/>
    <w:rsid w:val="00043CC2"/>
    <w:rsid w:val="00043CD5"/>
    <w:rsid w:val="00043D1B"/>
    <w:rsid w:val="00043D29"/>
    <w:rsid w:val="00043D33"/>
    <w:rsid w:val="00043D38"/>
    <w:rsid w:val="00043E29"/>
    <w:rsid w:val="00043E50"/>
    <w:rsid w:val="00043E62"/>
    <w:rsid w:val="00043EAC"/>
    <w:rsid w:val="00043ED4"/>
    <w:rsid w:val="00043F1F"/>
    <w:rsid w:val="00043F32"/>
    <w:rsid w:val="00043F3E"/>
    <w:rsid w:val="00043F44"/>
    <w:rsid w:val="00043FBB"/>
    <w:rsid w:val="00043FE1"/>
    <w:rsid w:val="00044039"/>
    <w:rsid w:val="0004404E"/>
    <w:rsid w:val="00044099"/>
    <w:rsid w:val="000440A5"/>
    <w:rsid w:val="000440CF"/>
    <w:rsid w:val="000440D5"/>
    <w:rsid w:val="00044105"/>
    <w:rsid w:val="0004410F"/>
    <w:rsid w:val="00044126"/>
    <w:rsid w:val="0004419B"/>
    <w:rsid w:val="000441C1"/>
    <w:rsid w:val="000441FA"/>
    <w:rsid w:val="00044220"/>
    <w:rsid w:val="000442AA"/>
    <w:rsid w:val="000442E4"/>
    <w:rsid w:val="000442F4"/>
    <w:rsid w:val="00044373"/>
    <w:rsid w:val="00044385"/>
    <w:rsid w:val="000443CD"/>
    <w:rsid w:val="0004442E"/>
    <w:rsid w:val="00044442"/>
    <w:rsid w:val="00044447"/>
    <w:rsid w:val="00044451"/>
    <w:rsid w:val="000444B6"/>
    <w:rsid w:val="00044520"/>
    <w:rsid w:val="00044556"/>
    <w:rsid w:val="00044560"/>
    <w:rsid w:val="00044564"/>
    <w:rsid w:val="000445E1"/>
    <w:rsid w:val="0004462B"/>
    <w:rsid w:val="0004464F"/>
    <w:rsid w:val="00044695"/>
    <w:rsid w:val="000446AA"/>
    <w:rsid w:val="000446E5"/>
    <w:rsid w:val="00044726"/>
    <w:rsid w:val="00044735"/>
    <w:rsid w:val="0004475B"/>
    <w:rsid w:val="0004476E"/>
    <w:rsid w:val="0004479C"/>
    <w:rsid w:val="000447AE"/>
    <w:rsid w:val="0004480A"/>
    <w:rsid w:val="00044828"/>
    <w:rsid w:val="0004482B"/>
    <w:rsid w:val="00044852"/>
    <w:rsid w:val="000448A1"/>
    <w:rsid w:val="0004492B"/>
    <w:rsid w:val="00044938"/>
    <w:rsid w:val="00044963"/>
    <w:rsid w:val="00044967"/>
    <w:rsid w:val="00044985"/>
    <w:rsid w:val="000449AF"/>
    <w:rsid w:val="000449BE"/>
    <w:rsid w:val="000449BF"/>
    <w:rsid w:val="000449E1"/>
    <w:rsid w:val="00044A3E"/>
    <w:rsid w:val="00044A40"/>
    <w:rsid w:val="00044A5D"/>
    <w:rsid w:val="00044A89"/>
    <w:rsid w:val="00044A8F"/>
    <w:rsid w:val="00044B03"/>
    <w:rsid w:val="00044B37"/>
    <w:rsid w:val="00044BA8"/>
    <w:rsid w:val="00044C06"/>
    <w:rsid w:val="00044C22"/>
    <w:rsid w:val="00044C27"/>
    <w:rsid w:val="00044C76"/>
    <w:rsid w:val="00044D1F"/>
    <w:rsid w:val="00044D3B"/>
    <w:rsid w:val="00044D46"/>
    <w:rsid w:val="00044D4C"/>
    <w:rsid w:val="00044D69"/>
    <w:rsid w:val="00044DAA"/>
    <w:rsid w:val="00044E06"/>
    <w:rsid w:val="00044E20"/>
    <w:rsid w:val="00044E84"/>
    <w:rsid w:val="00044EB2"/>
    <w:rsid w:val="00044ED0"/>
    <w:rsid w:val="00044EDB"/>
    <w:rsid w:val="00044EF3"/>
    <w:rsid w:val="00044FB3"/>
    <w:rsid w:val="00045067"/>
    <w:rsid w:val="00045071"/>
    <w:rsid w:val="00045075"/>
    <w:rsid w:val="000450B9"/>
    <w:rsid w:val="000450D0"/>
    <w:rsid w:val="000450EF"/>
    <w:rsid w:val="00045155"/>
    <w:rsid w:val="00045160"/>
    <w:rsid w:val="000451ED"/>
    <w:rsid w:val="000451F4"/>
    <w:rsid w:val="0004523E"/>
    <w:rsid w:val="00045278"/>
    <w:rsid w:val="00045323"/>
    <w:rsid w:val="0004533E"/>
    <w:rsid w:val="00045388"/>
    <w:rsid w:val="000453D2"/>
    <w:rsid w:val="0004545E"/>
    <w:rsid w:val="00045480"/>
    <w:rsid w:val="0004549D"/>
    <w:rsid w:val="000454AD"/>
    <w:rsid w:val="00045536"/>
    <w:rsid w:val="0004554A"/>
    <w:rsid w:val="0004556D"/>
    <w:rsid w:val="00045595"/>
    <w:rsid w:val="00045596"/>
    <w:rsid w:val="00045598"/>
    <w:rsid w:val="000455E0"/>
    <w:rsid w:val="0004561C"/>
    <w:rsid w:val="00045653"/>
    <w:rsid w:val="000456A1"/>
    <w:rsid w:val="000456CD"/>
    <w:rsid w:val="000456DF"/>
    <w:rsid w:val="000456EC"/>
    <w:rsid w:val="000456EF"/>
    <w:rsid w:val="0004571E"/>
    <w:rsid w:val="00045722"/>
    <w:rsid w:val="0004576F"/>
    <w:rsid w:val="00045786"/>
    <w:rsid w:val="00045792"/>
    <w:rsid w:val="000457BB"/>
    <w:rsid w:val="000457D2"/>
    <w:rsid w:val="000457DB"/>
    <w:rsid w:val="000457E8"/>
    <w:rsid w:val="00045880"/>
    <w:rsid w:val="00045898"/>
    <w:rsid w:val="000458C7"/>
    <w:rsid w:val="000458CB"/>
    <w:rsid w:val="00045979"/>
    <w:rsid w:val="00045980"/>
    <w:rsid w:val="000459D5"/>
    <w:rsid w:val="000459D7"/>
    <w:rsid w:val="00045A2F"/>
    <w:rsid w:val="00045A3E"/>
    <w:rsid w:val="00045A9F"/>
    <w:rsid w:val="00045AD5"/>
    <w:rsid w:val="00045B08"/>
    <w:rsid w:val="00045B38"/>
    <w:rsid w:val="00045B5D"/>
    <w:rsid w:val="00045B71"/>
    <w:rsid w:val="00045B8B"/>
    <w:rsid w:val="00045BAF"/>
    <w:rsid w:val="00045C01"/>
    <w:rsid w:val="00045C3B"/>
    <w:rsid w:val="00045C59"/>
    <w:rsid w:val="00045CD8"/>
    <w:rsid w:val="00045CED"/>
    <w:rsid w:val="00045D20"/>
    <w:rsid w:val="00045D4C"/>
    <w:rsid w:val="00045D58"/>
    <w:rsid w:val="00045DBC"/>
    <w:rsid w:val="00045E04"/>
    <w:rsid w:val="00045E33"/>
    <w:rsid w:val="00045E34"/>
    <w:rsid w:val="00045EAA"/>
    <w:rsid w:val="00045F32"/>
    <w:rsid w:val="00045F5E"/>
    <w:rsid w:val="00045F81"/>
    <w:rsid w:val="00045FA5"/>
    <w:rsid w:val="00045FAA"/>
    <w:rsid w:val="00045FEF"/>
    <w:rsid w:val="00046037"/>
    <w:rsid w:val="000460C4"/>
    <w:rsid w:val="0004617A"/>
    <w:rsid w:val="000461DF"/>
    <w:rsid w:val="00046256"/>
    <w:rsid w:val="00046292"/>
    <w:rsid w:val="000462DD"/>
    <w:rsid w:val="000462EA"/>
    <w:rsid w:val="0004630A"/>
    <w:rsid w:val="00046319"/>
    <w:rsid w:val="00046351"/>
    <w:rsid w:val="0004636B"/>
    <w:rsid w:val="00046390"/>
    <w:rsid w:val="0004639D"/>
    <w:rsid w:val="000463D6"/>
    <w:rsid w:val="000463F7"/>
    <w:rsid w:val="000463FC"/>
    <w:rsid w:val="0004640C"/>
    <w:rsid w:val="00046422"/>
    <w:rsid w:val="000464AF"/>
    <w:rsid w:val="000464F3"/>
    <w:rsid w:val="00046511"/>
    <w:rsid w:val="00046542"/>
    <w:rsid w:val="0004656C"/>
    <w:rsid w:val="000465AE"/>
    <w:rsid w:val="000465C1"/>
    <w:rsid w:val="000465C4"/>
    <w:rsid w:val="00046606"/>
    <w:rsid w:val="0004661B"/>
    <w:rsid w:val="00046632"/>
    <w:rsid w:val="00046657"/>
    <w:rsid w:val="00046675"/>
    <w:rsid w:val="00046690"/>
    <w:rsid w:val="000466E9"/>
    <w:rsid w:val="000466ED"/>
    <w:rsid w:val="000466FD"/>
    <w:rsid w:val="00046721"/>
    <w:rsid w:val="0004672D"/>
    <w:rsid w:val="00046747"/>
    <w:rsid w:val="00046762"/>
    <w:rsid w:val="00046792"/>
    <w:rsid w:val="000467A7"/>
    <w:rsid w:val="000467B3"/>
    <w:rsid w:val="000467BC"/>
    <w:rsid w:val="00046815"/>
    <w:rsid w:val="0004681E"/>
    <w:rsid w:val="000468AC"/>
    <w:rsid w:val="000468AF"/>
    <w:rsid w:val="000468B8"/>
    <w:rsid w:val="000468C2"/>
    <w:rsid w:val="000468D7"/>
    <w:rsid w:val="00046910"/>
    <w:rsid w:val="00046955"/>
    <w:rsid w:val="00046A3E"/>
    <w:rsid w:val="00046A6C"/>
    <w:rsid w:val="00046A80"/>
    <w:rsid w:val="00046AAD"/>
    <w:rsid w:val="00046ABB"/>
    <w:rsid w:val="00046AE0"/>
    <w:rsid w:val="00046B0C"/>
    <w:rsid w:val="00046B22"/>
    <w:rsid w:val="00046B2A"/>
    <w:rsid w:val="00046B2E"/>
    <w:rsid w:val="00046B47"/>
    <w:rsid w:val="00046B92"/>
    <w:rsid w:val="00046BB9"/>
    <w:rsid w:val="00046BFE"/>
    <w:rsid w:val="00046C11"/>
    <w:rsid w:val="00046C3C"/>
    <w:rsid w:val="00046C3D"/>
    <w:rsid w:val="00046C43"/>
    <w:rsid w:val="00046C7F"/>
    <w:rsid w:val="00046CA5"/>
    <w:rsid w:val="00046CB8"/>
    <w:rsid w:val="00046CBD"/>
    <w:rsid w:val="00046D77"/>
    <w:rsid w:val="00046D85"/>
    <w:rsid w:val="00046E3E"/>
    <w:rsid w:val="00046E50"/>
    <w:rsid w:val="00046E78"/>
    <w:rsid w:val="00046EBC"/>
    <w:rsid w:val="00046ECD"/>
    <w:rsid w:val="00046F41"/>
    <w:rsid w:val="00046F6B"/>
    <w:rsid w:val="00046F6D"/>
    <w:rsid w:val="00046FD5"/>
    <w:rsid w:val="0004701A"/>
    <w:rsid w:val="0004701C"/>
    <w:rsid w:val="00047027"/>
    <w:rsid w:val="00047075"/>
    <w:rsid w:val="0004708B"/>
    <w:rsid w:val="000470A6"/>
    <w:rsid w:val="000470DF"/>
    <w:rsid w:val="000470EE"/>
    <w:rsid w:val="00047116"/>
    <w:rsid w:val="0004711E"/>
    <w:rsid w:val="00047144"/>
    <w:rsid w:val="00047151"/>
    <w:rsid w:val="00047154"/>
    <w:rsid w:val="0004716C"/>
    <w:rsid w:val="00047178"/>
    <w:rsid w:val="0004718B"/>
    <w:rsid w:val="0004724B"/>
    <w:rsid w:val="0004727F"/>
    <w:rsid w:val="000472A5"/>
    <w:rsid w:val="000472E4"/>
    <w:rsid w:val="0004736A"/>
    <w:rsid w:val="000473EF"/>
    <w:rsid w:val="000473F5"/>
    <w:rsid w:val="000473FF"/>
    <w:rsid w:val="00047403"/>
    <w:rsid w:val="0004741C"/>
    <w:rsid w:val="00047422"/>
    <w:rsid w:val="000474D2"/>
    <w:rsid w:val="000474DF"/>
    <w:rsid w:val="0004757F"/>
    <w:rsid w:val="000475AB"/>
    <w:rsid w:val="000475B3"/>
    <w:rsid w:val="00047604"/>
    <w:rsid w:val="0004761D"/>
    <w:rsid w:val="0004762D"/>
    <w:rsid w:val="00047643"/>
    <w:rsid w:val="0004765F"/>
    <w:rsid w:val="000476B7"/>
    <w:rsid w:val="000476B9"/>
    <w:rsid w:val="0004778A"/>
    <w:rsid w:val="0004778D"/>
    <w:rsid w:val="000477DC"/>
    <w:rsid w:val="0004782E"/>
    <w:rsid w:val="00047839"/>
    <w:rsid w:val="00047886"/>
    <w:rsid w:val="0004789B"/>
    <w:rsid w:val="00047960"/>
    <w:rsid w:val="00047988"/>
    <w:rsid w:val="00047A1F"/>
    <w:rsid w:val="00047A53"/>
    <w:rsid w:val="00047A57"/>
    <w:rsid w:val="00047A78"/>
    <w:rsid w:val="00047AA1"/>
    <w:rsid w:val="00047ABE"/>
    <w:rsid w:val="00047B46"/>
    <w:rsid w:val="00047B8D"/>
    <w:rsid w:val="00047BA4"/>
    <w:rsid w:val="00047BD4"/>
    <w:rsid w:val="00047C41"/>
    <w:rsid w:val="00047D1B"/>
    <w:rsid w:val="00047D3C"/>
    <w:rsid w:val="00047D4B"/>
    <w:rsid w:val="00047D69"/>
    <w:rsid w:val="00047D6B"/>
    <w:rsid w:val="00047D71"/>
    <w:rsid w:val="00047DA9"/>
    <w:rsid w:val="00047DF0"/>
    <w:rsid w:val="00047DFC"/>
    <w:rsid w:val="00047E07"/>
    <w:rsid w:val="00047E09"/>
    <w:rsid w:val="00047E30"/>
    <w:rsid w:val="00047E4D"/>
    <w:rsid w:val="00047E61"/>
    <w:rsid w:val="00047F28"/>
    <w:rsid w:val="00047F3A"/>
    <w:rsid w:val="00047F91"/>
    <w:rsid w:val="00047FA1"/>
    <w:rsid w:val="00047FE5"/>
    <w:rsid w:val="00050026"/>
    <w:rsid w:val="00050069"/>
    <w:rsid w:val="00050131"/>
    <w:rsid w:val="0005013F"/>
    <w:rsid w:val="0005014F"/>
    <w:rsid w:val="00050159"/>
    <w:rsid w:val="00050276"/>
    <w:rsid w:val="000502C5"/>
    <w:rsid w:val="000502F0"/>
    <w:rsid w:val="00050329"/>
    <w:rsid w:val="00050366"/>
    <w:rsid w:val="00050375"/>
    <w:rsid w:val="0005039D"/>
    <w:rsid w:val="000503CA"/>
    <w:rsid w:val="000503D6"/>
    <w:rsid w:val="000503E7"/>
    <w:rsid w:val="0005040A"/>
    <w:rsid w:val="0005041B"/>
    <w:rsid w:val="00050430"/>
    <w:rsid w:val="0005044C"/>
    <w:rsid w:val="0005047B"/>
    <w:rsid w:val="000504FE"/>
    <w:rsid w:val="0005051D"/>
    <w:rsid w:val="00050528"/>
    <w:rsid w:val="00050529"/>
    <w:rsid w:val="00050539"/>
    <w:rsid w:val="00050563"/>
    <w:rsid w:val="0005056A"/>
    <w:rsid w:val="000505B5"/>
    <w:rsid w:val="0005060E"/>
    <w:rsid w:val="000506A3"/>
    <w:rsid w:val="0005073C"/>
    <w:rsid w:val="00050770"/>
    <w:rsid w:val="00050781"/>
    <w:rsid w:val="000507C0"/>
    <w:rsid w:val="00050835"/>
    <w:rsid w:val="0005084C"/>
    <w:rsid w:val="00050870"/>
    <w:rsid w:val="000508CF"/>
    <w:rsid w:val="0005091E"/>
    <w:rsid w:val="00050988"/>
    <w:rsid w:val="00050AB1"/>
    <w:rsid w:val="00050B0A"/>
    <w:rsid w:val="00050B3B"/>
    <w:rsid w:val="00050BE3"/>
    <w:rsid w:val="00050BF9"/>
    <w:rsid w:val="00050C5A"/>
    <w:rsid w:val="00050CDA"/>
    <w:rsid w:val="00050D02"/>
    <w:rsid w:val="00050D42"/>
    <w:rsid w:val="00050DC4"/>
    <w:rsid w:val="00050DF3"/>
    <w:rsid w:val="00050E03"/>
    <w:rsid w:val="00050E51"/>
    <w:rsid w:val="00050E60"/>
    <w:rsid w:val="00050E6C"/>
    <w:rsid w:val="00050EB2"/>
    <w:rsid w:val="00050EB6"/>
    <w:rsid w:val="00050EDB"/>
    <w:rsid w:val="00050EFE"/>
    <w:rsid w:val="00050F40"/>
    <w:rsid w:val="00050F94"/>
    <w:rsid w:val="00050FA6"/>
    <w:rsid w:val="00050FF9"/>
    <w:rsid w:val="00051020"/>
    <w:rsid w:val="00051056"/>
    <w:rsid w:val="00051089"/>
    <w:rsid w:val="0005109A"/>
    <w:rsid w:val="000510BE"/>
    <w:rsid w:val="000510F9"/>
    <w:rsid w:val="0005111A"/>
    <w:rsid w:val="00051131"/>
    <w:rsid w:val="00051134"/>
    <w:rsid w:val="00051146"/>
    <w:rsid w:val="0005116B"/>
    <w:rsid w:val="00051170"/>
    <w:rsid w:val="0005119D"/>
    <w:rsid w:val="00051243"/>
    <w:rsid w:val="00051244"/>
    <w:rsid w:val="00051271"/>
    <w:rsid w:val="00051275"/>
    <w:rsid w:val="000512C0"/>
    <w:rsid w:val="000512DC"/>
    <w:rsid w:val="00051315"/>
    <w:rsid w:val="00051324"/>
    <w:rsid w:val="00051392"/>
    <w:rsid w:val="00051396"/>
    <w:rsid w:val="00051422"/>
    <w:rsid w:val="00051451"/>
    <w:rsid w:val="00051462"/>
    <w:rsid w:val="0005147C"/>
    <w:rsid w:val="000514BC"/>
    <w:rsid w:val="000514D1"/>
    <w:rsid w:val="00051507"/>
    <w:rsid w:val="00051548"/>
    <w:rsid w:val="000515E4"/>
    <w:rsid w:val="000515E6"/>
    <w:rsid w:val="00051619"/>
    <w:rsid w:val="0005162B"/>
    <w:rsid w:val="00051637"/>
    <w:rsid w:val="00051671"/>
    <w:rsid w:val="000516A3"/>
    <w:rsid w:val="000516C8"/>
    <w:rsid w:val="000516CB"/>
    <w:rsid w:val="000516D4"/>
    <w:rsid w:val="0005171E"/>
    <w:rsid w:val="00051720"/>
    <w:rsid w:val="0005173C"/>
    <w:rsid w:val="00051761"/>
    <w:rsid w:val="000517B9"/>
    <w:rsid w:val="00051803"/>
    <w:rsid w:val="00051879"/>
    <w:rsid w:val="000518C4"/>
    <w:rsid w:val="00051908"/>
    <w:rsid w:val="0005190D"/>
    <w:rsid w:val="0005199C"/>
    <w:rsid w:val="000519B3"/>
    <w:rsid w:val="000519DA"/>
    <w:rsid w:val="000519E3"/>
    <w:rsid w:val="000519FC"/>
    <w:rsid w:val="00051A39"/>
    <w:rsid w:val="00051A4A"/>
    <w:rsid w:val="00051A9A"/>
    <w:rsid w:val="00051AEE"/>
    <w:rsid w:val="00051AFE"/>
    <w:rsid w:val="00051B0A"/>
    <w:rsid w:val="00051B45"/>
    <w:rsid w:val="00051B81"/>
    <w:rsid w:val="00051B8E"/>
    <w:rsid w:val="00051B91"/>
    <w:rsid w:val="00051BBB"/>
    <w:rsid w:val="00051BD2"/>
    <w:rsid w:val="00051BF9"/>
    <w:rsid w:val="00051C24"/>
    <w:rsid w:val="00051D12"/>
    <w:rsid w:val="00051D1F"/>
    <w:rsid w:val="00051E58"/>
    <w:rsid w:val="00051E95"/>
    <w:rsid w:val="00051ED5"/>
    <w:rsid w:val="00051EEA"/>
    <w:rsid w:val="00051F62"/>
    <w:rsid w:val="00051F65"/>
    <w:rsid w:val="00051F6B"/>
    <w:rsid w:val="00051F72"/>
    <w:rsid w:val="00051F84"/>
    <w:rsid w:val="00051FA3"/>
    <w:rsid w:val="00051FFF"/>
    <w:rsid w:val="0005200E"/>
    <w:rsid w:val="0005207A"/>
    <w:rsid w:val="000520F2"/>
    <w:rsid w:val="000520FC"/>
    <w:rsid w:val="0005215A"/>
    <w:rsid w:val="00052188"/>
    <w:rsid w:val="000521D1"/>
    <w:rsid w:val="000521E0"/>
    <w:rsid w:val="00052231"/>
    <w:rsid w:val="0005224E"/>
    <w:rsid w:val="0005225B"/>
    <w:rsid w:val="0005226E"/>
    <w:rsid w:val="0005228C"/>
    <w:rsid w:val="000522B1"/>
    <w:rsid w:val="00052319"/>
    <w:rsid w:val="00052379"/>
    <w:rsid w:val="00052386"/>
    <w:rsid w:val="0005238B"/>
    <w:rsid w:val="000523A9"/>
    <w:rsid w:val="000523DD"/>
    <w:rsid w:val="00052413"/>
    <w:rsid w:val="0005242A"/>
    <w:rsid w:val="00052432"/>
    <w:rsid w:val="00052437"/>
    <w:rsid w:val="0005244B"/>
    <w:rsid w:val="000524BE"/>
    <w:rsid w:val="00052550"/>
    <w:rsid w:val="0005260A"/>
    <w:rsid w:val="00052671"/>
    <w:rsid w:val="00052681"/>
    <w:rsid w:val="000526AE"/>
    <w:rsid w:val="000526BB"/>
    <w:rsid w:val="000526F4"/>
    <w:rsid w:val="0005273F"/>
    <w:rsid w:val="00052778"/>
    <w:rsid w:val="000527B5"/>
    <w:rsid w:val="00052812"/>
    <w:rsid w:val="00052816"/>
    <w:rsid w:val="00052821"/>
    <w:rsid w:val="00052824"/>
    <w:rsid w:val="00052843"/>
    <w:rsid w:val="0005285C"/>
    <w:rsid w:val="0005285F"/>
    <w:rsid w:val="0005287F"/>
    <w:rsid w:val="0005289E"/>
    <w:rsid w:val="000528A1"/>
    <w:rsid w:val="000528C7"/>
    <w:rsid w:val="000528F9"/>
    <w:rsid w:val="00052949"/>
    <w:rsid w:val="00052960"/>
    <w:rsid w:val="000529BC"/>
    <w:rsid w:val="000529E5"/>
    <w:rsid w:val="00052A05"/>
    <w:rsid w:val="00052A2D"/>
    <w:rsid w:val="00052A51"/>
    <w:rsid w:val="00052AF2"/>
    <w:rsid w:val="00052AF8"/>
    <w:rsid w:val="00052B29"/>
    <w:rsid w:val="00052BA0"/>
    <w:rsid w:val="00052BB0"/>
    <w:rsid w:val="00052BCF"/>
    <w:rsid w:val="00052BEE"/>
    <w:rsid w:val="00052BF8"/>
    <w:rsid w:val="00052C20"/>
    <w:rsid w:val="00052C2D"/>
    <w:rsid w:val="00052C66"/>
    <w:rsid w:val="00052C9B"/>
    <w:rsid w:val="00052CCC"/>
    <w:rsid w:val="00052D36"/>
    <w:rsid w:val="00052D40"/>
    <w:rsid w:val="00052D54"/>
    <w:rsid w:val="00052D73"/>
    <w:rsid w:val="00052D9A"/>
    <w:rsid w:val="00052DAA"/>
    <w:rsid w:val="00052DF9"/>
    <w:rsid w:val="00052E2E"/>
    <w:rsid w:val="00052E31"/>
    <w:rsid w:val="00052E7C"/>
    <w:rsid w:val="00052EE4"/>
    <w:rsid w:val="00052F8A"/>
    <w:rsid w:val="00052FA4"/>
    <w:rsid w:val="00052FA5"/>
    <w:rsid w:val="00052FB7"/>
    <w:rsid w:val="00052FBC"/>
    <w:rsid w:val="00052FE6"/>
    <w:rsid w:val="00052FE8"/>
    <w:rsid w:val="00053000"/>
    <w:rsid w:val="00053001"/>
    <w:rsid w:val="00053020"/>
    <w:rsid w:val="0005305A"/>
    <w:rsid w:val="00053085"/>
    <w:rsid w:val="000530A3"/>
    <w:rsid w:val="000530AE"/>
    <w:rsid w:val="000530BE"/>
    <w:rsid w:val="000530DA"/>
    <w:rsid w:val="00053136"/>
    <w:rsid w:val="00053137"/>
    <w:rsid w:val="0005313D"/>
    <w:rsid w:val="0005316D"/>
    <w:rsid w:val="00053174"/>
    <w:rsid w:val="000531B2"/>
    <w:rsid w:val="000531D8"/>
    <w:rsid w:val="00053285"/>
    <w:rsid w:val="000532A0"/>
    <w:rsid w:val="000532A7"/>
    <w:rsid w:val="000532B2"/>
    <w:rsid w:val="000532DA"/>
    <w:rsid w:val="000533DB"/>
    <w:rsid w:val="00053443"/>
    <w:rsid w:val="0005349F"/>
    <w:rsid w:val="000534A0"/>
    <w:rsid w:val="000534AA"/>
    <w:rsid w:val="0005366D"/>
    <w:rsid w:val="0005366E"/>
    <w:rsid w:val="000536CB"/>
    <w:rsid w:val="0005375D"/>
    <w:rsid w:val="000537AB"/>
    <w:rsid w:val="0005382F"/>
    <w:rsid w:val="0005388E"/>
    <w:rsid w:val="000538D7"/>
    <w:rsid w:val="00053910"/>
    <w:rsid w:val="000539B9"/>
    <w:rsid w:val="000539E5"/>
    <w:rsid w:val="000539FA"/>
    <w:rsid w:val="00053A3B"/>
    <w:rsid w:val="00053A48"/>
    <w:rsid w:val="00053A75"/>
    <w:rsid w:val="00053A8B"/>
    <w:rsid w:val="00053A8C"/>
    <w:rsid w:val="00053A9D"/>
    <w:rsid w:val="00053AC0"/>
    <w:rsid w:val="00053B11"/>
    <w:rsid w:val="00053B19"/>
    <w:rsid w:val="00053BB6"/>
    <w:rsid w:val="00053BEA"/>
    <w:rsid w:val="00053C0E"/>
    <w:rsid w:val="00053C2D"/>
    <w:rsid w:val="00053C55"/>
    <w:rsid w:val="00053C6C"/>
    <w:rsid w:val="00053C9E"/>
    <w:rsid w:val="00053D68"/>
    <w:rsid w:val="00053D9B"/>
    <w:rsid w:val="00053DBC"/>
    <w:rsid w:val="00053DD8"/>
    <w:rsid w:val="00053DF7"/>
    <w:rsid w:val="00053E54"/>
    <w:rsid w:val="00053E6F"/>
    <w:rsid w:val="00053E70"/>
    <w:rsid w:val="00053E7E"/>
    <w:rsid w:val="00053EB8"/>
    <w:rsid w:val="00053ED7"/>
    <w:rsid w:val="00053EDE"/>
    <w:rsid w:val="00053EF9"/>
    <w:rsid w:val="00053F45"/>
    <w:rsid w:val="00053F96"/>
    <w:rsid w:val="00053FA7"/>
    <w:rsid w:val="0005401A"/>
    <w:rsid w:val="00054044"/>
    <w:rsid w:val="00054056"/>
    <w:rsid w:val="00054089"/>
    <w:rsid w:val="00054092"/>
    <w:rsid w:val="000540BF"/>
    <w:rsid w:val="000540C2"/>
    <w:rsid w:val="000540EB"/>
    <w:rsid w:val="0005414B"/>
    <w:rsid w:val="0005417A"/>
    <w:rsid w:val="00054192"/>
    <w:rsid w:val="00054230"/>
    <w:rsid w:val="00054241"/>
    <w:rsid w:val="00054270"/>
    <w:rsid w:val="0005428A"/>
    <w:rsid w:val="0005428B"/>
    <w:rsid w:val="00054308"/>
    <w:rsid w:val="00054318"/>
    <w:rsid w:val="00054328"/>
    <w:rsid w:val="0005432A"/>
    <w:rsid w:val="00054333"/>
    <w:rsid w:val="00054348"/>
    <w:rsid w:val="00054383"/>
    <w:rsid w:val="0005438B"/>
    <w:rsid w:val="000543C6"/>
    <w:rsid w:val="000543CE"/>
    <w:rsid w:val="000543E6"/>
    <w:rsid w:val="000543EB"/>
    <w:rsid w:val="0005444B"/>
    <w:rsid w:val="0005445A"/>
    <w:rsid w:val="0005448D"/>
    <w:rsid w:val="000544A9"/>
    <w:rsid w:val="000544C5"/>
    <w:rsid w:val="000544DC"/>
    <w:rsid w:val="0005458C"/>
    <w:rsid w:val="000545E2"/>
    <w:rsid w:val="00054650"/>
    <w:rsid w:val="00054663"/>
    <w:rsid w:val="000546E4"/>
    <w:rsid w:val="0005473F"/>
    <w:rsid w:val="000547C1"/>
    <w:rsid w:val="000547E2"/>
    <w:rsid w:val="000547EC"/>
    <w:rsid w:val="00054820"/>
    <w:rsid w:val="00054844"/>
    <w:rsid w:val="0005486C"/>
    <w:rsid w:val="00054899"/>
    <w:rsid w:val="000548D0"/>
    <w:rsid w:val="000548FA"/>
    <w:rsid w:val="00054911"/>
    <w:rsid w:val="00054946"/>
    <w:rsid w:val="0005498C"/>
    <w:rsid w:val="00054A5F"/>
    <w:rsid w:val="00054A83"/>
    <w:rsid w:val="00054AB8"/>
    <w:rsid w:val="00054ABE"/>
    <w:rsid w:val="00054ACC"/>
    <w:rsid w:val="00054AE8"/>
    <w:rsid w:val="00054AF0"/>
    <w:rsid w:val="00054B7B"/>
    <w:rsid w:val="00054BE0"/>
    <w:rsid w:val="00054BF7"/>
    <w:rsid w:val="00054C0E"/>
    <w:rsid w:val="00054C85"/>
    <w:rsid w:val="00054CF6"/>
    <w:rsid w:val="00054D37"/>
    <w:rsid w:val="00054D58"/>
    <w:rsid w:val="00054D5F"/>
    <w:rsid w:val="00054DC5"/>
    <w:rsid w:val="00054DCD"/>
    <w:rsid w:val="00054DE8"/>
    <w:rsid w:val="00054E5B"/>
    <w:rsid w:val="00054F15"/>
    <w:rsid w:val="00054F86"/>
    <w:rsid w:val="00054FA8"/>
    <w:rsid w:val="00054FB8"/>
    <w:rsid w:val="00054FCE"/>
    <w:rsid w:val="00054FD0"/>
    <w:rsid w:val="00054FE7"/>
    <w:rsid w:val="00055032"/>
    <w:rsid w:val="00055054"/>
    <w:rsid w:val="000550A2"/>
    <w:rsid w:val="000550EF"/>
    <w:rsid w:val="00055115"/>
    <w:rsid w:val="00055138"/>
    <w:rsid w:val="00055182"/>
    <w:rsid w:val="000551F5"/>
    <w:rsid w:val="0005526E"/>
    <w:rsid w:val="000552A3"/>
    <w:rsid w:val="000552C9"/>
    <w:rsid w:val="000552F8"/>
    <w:rsid w:val="0005530F"/>
    <w:rsid w:val="00055346"/>
    <w:rsid w:val="00055371"/>
    <w:rsid w:val="0005537B"/>
    <w:rsid w:val="000553EA"/>
    <w:rsid w:val="000553EB"/>
    <w:rsid w:val="000553EF"/>
    <w:rsid w:val="00055418"/>
    <w:rsid w:val="00055420"/>
    <w:rsid w:val="00055477"/>
    <w:rsid w:val="00055482"/>
    <w:rsid w:val="000554AC"/>
    <w:rsid w:val="000554B4"/>
    <w:rsid w:val="000554DF"/>
    <w:rsid w:val="00055503"/>
    <w:rsid w:val="00055510"/>
    <w:rsid w:val="0005553D"/>
    <w:rsid w:val="0005554C"/>
    <w:rsid w:val="00055558"/>
    <w:rsid w:val="00055585"/>
    <w:rsid w:val="000555B5"/>
    <w:rsid w:val="000555BE"/>
    <w:rsid w:val="0005560C"/>
    <w:rsid w:val="0005563C"/>
    <w:rsid w:val="00055665"/>
    <w:rsid w:val="000556DB"/>
    <w:rsid w:val="00055708"/>
    <w:rsid w:val="0005572E"/>
    <w:rsid w:val="00055780"/>
    <w:rsid w:val="00055787"/>
    <w:rsid w:val="000557AF"/>
    <w:rsid w:val="000557B5"/>
    <w:rsid w:val="00055813"/>
    <w:rsid w:val="0005581A"/>
    <w:rsid w:val="00055848"/>
    <w:rsid w:val="00055852"/>
    <w:rsid w:val="000558AB"/>
    <w:rsid w:val="000558B5"/>
    <w:rsid w:val="00055900"/>
    <w:rsid w:val="00055936"/>
    <w:rsid w:val="0005596F"/>
    <w:rsid w:val="00055979"/>
    <w:rsid w:val="0005597D"/>
    <w:rsid w:val="0005597E"/>
    <w:rsid w:val="0005599F"/>
    <w:rsid w:val="000559E1"/>
    <w:rsid w:val="00055A2B"/>
    <w:rsid w:val="00055AC3"/>
    <w:rsid w:val="00055B22"/>
    <w:rsid w:val="00055B84"/>
    <w:rsid w:val="00055BA5"/>
    <w:rsid w:val="00055BCC"/>
    <w:rsid w:val="00055C22"/>
    <w:rsid w:val="00055C3C"/>
    <w:rsid w:val="00055C60"/>
    <w:rsid w:val="00055C8E"/>
    <w:rsid w:val="00055C9C"/>
    <w:rsid w:val="00055C9D"/>
    <w:rsid w:val="00055CCF"/>
    <w:rsid w:val="00055CD3"/>
    <w:rsid w:val="00055CF7"/>
    <w:rsid w:val="00055D02"/>
    <w:rsid w:val="00055D30"/>
    <w:rsid w:val="00055D4D"/>
    <w:rsid w:val="00055D5A"/>
    <w:rsid w:val="00055DBD"/>
    <w:rsid w:val="00055DBF"/>
    <w:rsid w:val="00055DF8"/>
    <w:rsid w:val="00055E1D"/>
    <w:rsid w:val="00055E26"/>
    <w:rsid w:val="00055E65"/>
    <w:rsid w:val="00055E8A"/>
    <w:rsid w:val="00055EAC"/>
    <w:rsid w:val="00055EB4"/>
    <w:rsid w:val="00055EC9"/>
    <w:rsid w:val="00055ED0"/>
    <w:rsid w:val="00055EE0"/>
    <w:rsid w:val="00055EF1"/>
    <w:rsid w:val="00055F62"/>
    <w:rsid w:val="00055F9B"/>
    <w:rsid w:val="00056028"/>
    <w:rsid w:val="00056046"/>
    <w:rsid w:val="0005608D"/>
    <w:rsid w:val="000560C7"/>
    <w:rsid w:val="00056136"/>
    <w:rsid w:val="00056164"/>
    <w:rsid w:val="000561D2"/>
    <w:rsid w:val="000561E7"/>
    <w:rsid w:val="00056203"/>
    <w:rsid w:val="00056292"/>
    <w:rsid w:val="000562BC"/>
    <w:rsid w:val="000562E5"/>
    <w:rsid w:val="000562F3"/>
    <w:rsid w:val="000563EB"/>
    <w:rsid w:val="00056446"/>
    <w:rsid w:val="00056486"/>
    <w:rsid w:val="000564C0"/>
    <w:rsid w:val="000564EC"/>
    <w:rsid w:val="00056518"/>
    <w:rsid w:val="000565A0"/>
    <w:rsid w:val="00056605"/>
    <w:rsid w:val="00056615"/>
    <w:rsid w:val="00056644"/>
    <w:rsid w:val="000566ED"/>
    <w:rsid w:val="00056764"/>
    <w:rsid w:val="00056779"/>
    <w:rsid w:val="0005677B"/>
    <w:rsid w:val="000567B3"/>
    <w:rsid w:val="000567BF"/>
    <w:rsid w:val="000567CF"/>
    <w:rsid w:val="000567D8"/>
    <w:rsid w:val="000567E2"/>
    <w:rsid w:val="000567E3"/>
    <w:rsid w:val="0005685F"/>
    <w:rsid w:val="000568CB"/>
    <w:rsid w:val="00056947"/>
    <w:rsid w:val="00056970"/>
    <w:rsid w:val="00056984"/>
    <w:rsid w:val="000569A2"/>
    <w:rsid w:val="000569C4"/>
    <w:rsid w:val="00056A32"/>
    <w:rsid w:val="00056A48"/>
    <w:rsid w:val="00056A6D"/>
    <w:rsid w:val="00056A9B"/>
    <w:rsid w:val="00056AA1"/>
    <w:rsid w:val="00056AFB"/>
    <w:rsid w:val="00056B0A"/>
    <w:rsid w:val="00056B0B"/>
    <w:rsid w:val="00056B1D"/>
    <w:rsid w:val="00056B22"/>
    <w:rsid w:val="00056B59"/>
    <w:rsid w:val="00056BE1"/>
    <w:rsid w:val="00056C01"/>
    <w:rsid w:val="00056C02"/>
    <w:rsid w:val="00056C4B"/>
    <w:rsid w:val="00056C5E"/>
    <w:rsid w:val="00056CE2"/>
    <w:rsid w:val="00056D2A"/>
    <w:rsid w:val="00056D59"/>
    <w:rsid w:val="00056D8B"/>
    <w:rsid w:val="00056DA1"/>
    <w:rsid w:val="00056DBC"/>
    <w:rsid w:val="00056E1A"/>
    <w:rsid w:val="00056E2A"/>
    <w:rsid w:val="00056E58"/>
    <w:rsid w:val="00056E64"/>
    <w:rsid w:val="00056E77"/>
    <w:rsid w:val="00056EF0"/>
    <w:rsid w:val="00056F7B"/>
    <w:rsid w:val="00056F7C"/>
    <w:rsid w:val="00056FA2"/>
    <w:rsid w:val="00056FD4"/>
    <w:rsid w:val="00057002"/>
    <w:rsid w:val="00057045"/>
    <w:rsid w:val="00057048"/>
    <w:rsid w:val="0005704A"/>
    <w:rsid w:val="000570F3"/>
    <w:rsid w:val="00057139"/>
    <w:rsid w:val="0005715A"/>
    <w:rsid w:val="00057169"/>
    <w:rsid w:val="00057178"/>
    <w:rsid w:val="0005718A"/>
    <w:rsid w:val="000571AA"/>
    <w:rsid w:val="000571EC"/>
    <w:rsid w:val="0005728A"/>
    <w:rsid w:val="000572B1"/>
    <w:rsid w:val="000572C1"/>
    <w:rsid w:val="000572DC"/>
    <w:rsid w:val="00057319"/>
    <w:rsid w:val="00057334"/>
    <w:rsid w:val="00057335"/>
    <w:rsid w:val="000573A1"/>
    <w:rsid w:val="000573B4"/>
    <w:rsid w:val="000573FD"/>
    <w:rsid w:val="00057409"/>
    <w:rsid w:val="00057424"/>
    <w:rsid w:val="00057442"/>
    <w:rsid w:val="00057458"/>
    <w:rsid w:val="0005748B"/>
    <w:rsid w:val="0005749A"/>
    <w:rsid w:val="000574B8"/>
    <w:rsid w:val="000574BC"/>
    <w:rsid w:val="00057512"/>
    <w:rsid w:val="0005751C"/>
    <w:rsid w:val="00057545"/>
    <w:rsid w:val="0005754B"/>
    <w:rsid w:val="00057552"/>
    <w:rsid w:val="000575BC"/>
    <w:rsid w:val="00057677"/>
    <w:rsid w:val="0005767C"/>
    <w:rsid w:val="00057697"/>
    <w:rsid w:val="000576A2"/>
    <w:rsid w:val="000576C1"/>
    <w:rsid w:val="0005772F"/>
    <w:rsid w:val="0005778F"/>
    <w:rsid w:val="000577CC"/>
    <w:rsid w:val="000577EF"/>
    <w:rsid w:val="00057800"/>
    <w:rsid w:val="00057818"/>
    <w:rsid w:val="00057894"/>
    <w:rsid w:val="00057897"/>
    <w:rsid w:val="000578A3"/>
    <w:rsid w:val="0005791F"/>
    <w:rsid w:val="0005792D"/>
    <w:rsid w:val="00057932"/>
    <w:rsid w:val="00057987"/>
    <w:rsid w:val="0005798C"/>
    <w:rsid w:val="000579C1"/>
    <w:rsid w:val="000579C3"/>
    <w:rsid w:val="00057A4F"/>
    <w:rsid w:val="00057A5C"/>
    <w:rsid w:val="00057A62"/>
    <w:rsid w:val="00057A73"/>
    <w:rsid w:val="00057A92"/>
    <w:rsid w:val="00057AB0"/>
    <w:rsid w:val="00057AB1"/>
    <w:rsid w:val="00057AC0"/>
    <w:rsid w:val="00057B25"/>
    <w:rsid w:val="00057B35"/>
    <w:rsid w:val="00057B8D"/>
    <w:rsid w:val="00057BB5"/>
    <w:rsid w:val="00057BC7"/>
    <w:rsid w:val="00057C20"/>
    <w:rsid w:val="00057C23"/>
    <w:rsid w:val="00057C43"/>
    <w:rsid w:val="00057CB8"/>
    <w:rsid w:val="00057CFD"/>
    <w:rsid w:val="00057CFE"/>
    <w:rsid w:val="00057D29"/>
    <w:rsid w:val="00057DA8"/>
    <w:rsid w:val="00057DC5"/>
    <w:rsid w:val="00057E0F"/>
    <w:rsid w:val="00057E10"/>
    <w:rsid w:val="00057E31"/>
    <w:rsid w:val="00057E3E"/>
    <w:rsid w:val="00057E3F"/>
    <w:rsid w:val="00057E49"/>
    <w:rsid w:val="00057EB4"/>
    <w:rsid w:val="00057EE2"/>
    <w:rsid w:val="00057EF2"/>
    <w:rsid w:val="00057EF5"/>
    <w:rsid w:val="00057F05"/>
    <w:rsid w:val="00057F25"/>
    <w:rsid w:val="00057F28"/>
    <w:rsid w:val="00057F39"/>
    <w:rsid w:val="00057F7F"/>
    <w:rsid w:val="00057FC9"/>
    <w:rsid w:val="00060041"/>
    <w:rsid w:val="00060045"/>
    <w:rsid w:val="0006005C"/>
    <w:rsid w:val="00060080"/>
    <w:rsid w:val="000600B3"/>
    <w:rsid w:val="000600CA"/>
    <w:rsid w:val="000600D7"/>
    <w:rsid w:val="00060116"/>
    <w:rsid w:val="00060130"/>
    <w:rsid w:val="00060196"/>
    <w:rsid w:val="0006019F"/>
    <w:rsid w:val="000601A6"/>
    <w:rsid w:val="0006028B"/>
    <w:rsid w:val="000602C7"/>
    <w:rsid w:val="00060323"/>
    <w:rsid w:val="0006034B"/>
    <w:rsid w:val="00060351"/>
    <w:rsid w:val="00060380"/>
    <w:rsid w:val="00060394"/>
    <w:rsid w:val="000603A0"/>
    <w:rsid w:val="000603A4"/>
    <w:rsid w:val="00060426"/>
    <w:rsid w:val="0006046A"/>
    <w:rsid w:val="000604BC"/>
    <w:rsid w:val="000604DC"/>
    <w:rsid w:val="00060503"/>
    <w:rsid w:val="00060527"/>
    <w:rsid w:val="00060540"/>
    <w:rsid w:val="00060544"/>
    <w:rsid w:val="00060546"/>
    <w:rsid w:val="00060572"/>
    <w:rsid w:val="00060590"/>
    <w:rsid w:val="00060619"/>
    <w:rsid w:val="0006062E"/>
    <w:rsid w:val="00060712"/>
    <w:rsid w:val="00060728"/>
    <w:rsid w:val="00060754"/>
    <w:rsid w:val="0006079E"/>
    <w:rsid w:val="000607E3"/>
    <w:rsid w:val="00060832"/>
    <w:rsid w:val="00060834"/>
    <w:rsid w:val="00060858"/>
    <w:rsid w:val="00060880"/>
    <w:rsid w:val="00060895"/>
    <w:rsid w:val="000608CC"/>
    <w:rsid w:val="000608EA"/>
    <w:rsid w:val="0006091A"/>
    <w:rsid w:val="0006094F"/>
    <w:rsid w:val="00060962"/>
    <w:rsid w:val="00060986"/>
    <w:rsid w:val="000609C4"/>
    <w:rsid w:val="000609CB"/>
    <w:rsid w:val="00060A06"/>
    <w:rsid w:val="00060A3B"/>
    <w:rsid w:val="00060A47"/>
    <w:rsid w:val="00060A50"/>
    <w:rsid w:val="00060A79"/>
    <w:rsid w:val="00060AAE"/>
    <w:rsid w:val="00060AE5"/>
    <w:rsid w:val="00060AEB"/>
    <w:rsid w:val="00060B31"/>
    <w:rsid w:val="00060B66"/>
    <w:rsid w:val="00060B93"/>
    <w:rsid w:val="00060B96"/>
    <w:rsid w:val="00060B9D"/>
    <w:rsid w:val="00060BA2"/>
    <w:rsid w:val="00060C3C"/>
    <w:rsid w:val="00060C42"/>
    <w:rsid w:val="00060C6D"/>
    <w:rsid w:val="00060C81"/>
    <w:rsid w:val="00060CA3"/>
    <w:rsid w:val="00060CCA"/>
    <w:rsid w:val="00060CCE"/>
    <w:rsid w:val="00060CE3"/>
    <w:rsid w:val="00060CED"/>
    <w:rsid w:val="00060CF0"/>
    <w:rsid w:val="00060D0C"/>
    <w:rsid w:val="00060D2E"/>
    <w:rsid w:val="00060D3E"/>
    <w:rsid w:val="00060D49"/>
    <w:rsid w:val="00060E14"/>
    <w:rsid w:val="00060E8F"/>
    <w:rsid w:val="00060EBA"/>
    <w:rsid w:val="00060ECD"/>
    <w:rsid w:val="00060EE6"/>
    <w:rsid w:val="00060EFE"/>
    <w:rsid w:val="00060F1E"/>
    <w:rsid w:val="00060F6F"/>
    <w:rsid w:val="00061022"/>
    <w:rsid w:val="0006106E"/>
    <w:rsid w:val="0006107E"/>
    <w:rsid w:val="0006108F"/>
    <w:rsid w:val="000610D7"/>
    <w:rsid w:val="00061130"/>
    <w:rsid w:val="00061132"/>
    <w:rsid w:val="00061136"/>
    <w:rsid w:val="00061167"/>
    <w:rsid w:val="0006118E"/>
    <w:rsid w:val="000611AC"/>
    <w:rsid w:val="000611E3"/>
    <w:rsid w:val="000611FA"/>
    <w:rsid w:val="0006120D"/>
    <w:rsid w:val="00061226"/>
    <w:rsid w:val="00061256"/>
    <w:rsid w:val="0006125C"/>
    <w:rsid w:val="000612DE"/>
    <w:rsid w:val="0006130F"/>
    <w:rsid w:val="00061316"/>
    <w:rsid w:val="00061322"/>
    <w:rsid w:val="000613AD"/>
    <w:rsid w:val="000613B1"/>
    <w:rsid w:val="000613E2"/>
    <w:rsid w:val="000613F5"/>
    <w:rsid w:val="0006145C"/>
    <w:rsid w:val="000614A3"/>
    <w:rsid w:val="000614AF"/>
    <w:rsid w:val="000614B5"/>
    <w:rsid w:val="0006151C"/>
    <w:rsid w:val="00061527"/>
    <w:rsid w:val="00061535"/>
    <w:rsid w:val="00061549"/>
    <w:rsid w:val="000615A3"/>
    <w:rsid w:val="000615D4"/>
    <w:rsid w:val="000615DE"/>
    <w:rsid w:val="00061637"/>
    <w:rsid w:val="00061692"/>
    <w:rsid w:val="00061699"/>
    <w:rsid w:val="000616C9"/>
    <w:rsid w:val="000616EF"/>
    <w:rsid w:val="00061722"/>
    <w:rsid w:val="0006173D"/>
    <w:rsid w:val="0006175C"/>
    <w:rsid w:val="000617EA"/>
    <w:rsid w:val="000617FE"/>
    <w:rsid w:val="00061813"/>
    <w:rsid w:val="00061832"/>
    <w:rsid w:val="00061844"/>
    <w:rsid w:val="00061847"/>
    <w:rsid w:val="00061850"/>
    <w:rsid w:val="0006185E"/>
    <w:rsid w:val="0006187D"/>
    <w:rsid w:val="00061880"/>
    <w:rsid w:val="000618B2"/>
    <w:rsid w:val="000618CC"/>
    <w:rsid w:val="000618F5"/>
    <w:rsid w:val="0006191A"/>
    <w:rsid w:val="0006192F"/>
    <w:rsid w:val="0006195F"/>
    <w:rsid w:val="000619A0"/>
    <w:rsid w:val="000619A7"/>
    <w:rsid w:val="000619ED"/>
    <w:rsid w:val="000619F0"/>
    <w:rsid w:val="000619FB"/>
    <w:rsid w:val="00061A42"/>
    <w:rsid w:val="00061B03"/>
    <w:rsid w:val="00061B0C"/>
    <w:rsid w:val="00061B46"/>
    <w:rsid w:val="00061B59"/>
    <w:rsid w:val="00061B5F"/>
    <w:rsid w:val="00061B76"/>
    <w:rsid w:val="00061B8C"/>
    <w:rsid w:val="00061C04"/>
    <w:rsid w:val="00061C0A"/>
    <w:rsid w:val="00061C11"/>
    <w:rsid w:val="00061C3E"/>
    <w:rsid w:val="00061C40"/>
    <w:rsid w:val="00061C73"/>
    <w:rsid w:val="00061C76"/>
    <w:rsid w:val="00061CD3"/>
    <w:rsid w:val="00061D68"/>
    <w:rsid w:val="00061D6C"/>
    <w:rsid w:val="00061DAC"/>
    <w:rsid w:val="00061E4D"/>
    <w:rsid w:val="00061EE9"/>
    <w:rsid w:val="00061EF8"/>
    <w:rsid w:val="00061F03"/>
    <w:rsid w:val="00061F05"/>
    <w:rsid w:val="00061F2B"/>
    <w:rsid w:val="00061F3A"/>
    <w:rsid w:val="00061F73"/>
    <w:rsid w:val="00061FB2"/>
    <w:rsid w:val="00061FE9"/>
    <w:rsid w:val="00061FFE"/>
    <w:rsid w:val="00062051"/>
    <w:rsid w:val="00062054"/>
    <w:rsid w:val="0006206E"/>
    <w:rsid w:val="0006208E"/>
    <w:rsid w:val="00062091"/>
    <w:rsid w:val="0006209C"/>
    <w:rsid w:val="0006213B"/>
    <w:rsid w:val="00062177"/>
    <w:rsid w:val="0006219F"/>
    <w:rsid w:val="000621A4"/>
    <w:rsid w:val="000621D0"/>
    <w:rsid w:val="00062206"/>
    <w:rsid w:val="00062241"/>
    <w:rsid w:val="00062326"/>
    <w:rsid w:val="0006234C"/>
    <w:rsid w:val="000623FE"/>
    <w:rsid w:val="0006240F"/>
    <w:rsid w:val="00062410"/>
    <w:rsid w:val="0006243B"/>
    <w:rsid w:val="00062489"/>
    <w:rsid w:val="00062576"/>
    <w:rsid w:val="00062579"/>
    <w:rsid w:val="00062618"/>
    <w:rsid w:val="0006261E"/>
    <w:rsid w:val="00062673"/>
    <w:rsid w:val="0006267A"/>
    <w:rsid w:val="0006269D"/>
    <w:rsid w:val="000626ED"/>
    <w:rsid w:val="00062728"/>
    <w:rsid w:val="0006275A"/>
    <w:rsid w:val="000627A2"/>
    <w:rsid w:val="000628E6"/>
    <w:rsid w:val="0006291C"/>
    <w:rsid w:val="00062941"/>
    <w:rsid w:val="00062986"/>
    <w:rsid w:val="00062A00"/>
    <w:rsid w:val="00062A17"/>
    <w:rsid w:val="00062AD1"/>
    <w:rsid w:val="00062B09"/>
    <w:rsid w:val="00062B12"/>
    <w:rsid w:val="00062B80"/>
    <w:rsid w:val="00062B9B"/>
    <w:rsid w:val="00062C85"/>
    <w:rsid w:val="00062C92"/>
    <w:rsid w:val="00062D1B"/>
    <w:rsid w:val="00062D49"/>
    <w:rsid w:val="00062D78"/>
    <w:rsid w:val="00062D7A"/>
    <w:rsid w:val="00062D92"/>
    <w:rsid w:val="00062DE3"/>
    <w:rsid w:val="00062E18"/>
    <w:rsid w:val="00062E25"/>
    <w:rsid w:val="00062E3F"/>
    <w:rsid w:val="00062E64"/>
    <w:rsid w:val="00062ECD"/>
    <w:rsid w:val="00062EEE"/>
    <w:rsid w:val="00062F06"/>
    <w:rsid w:val="00062F2D"/>
    <w:rsid w:val="00062F54"/>
    <w:rsid w:val="00062F58"/>
    <w:rsid w:val="00062F85"/>
    <w:rsid w:val="00062FBE"/>
    <w:rsid w:val="00062FF8"/>
    <w:rsid w:val="0006303B"/>
    <w:rsid w:val="00063043"/>
    <w:rsid w:val="0006308B"/>
    <w:rsid w:val="0006308E"/>
    <w:rsid w:val="000630D3"/>
    <w:rsid w:val="000630ED"/>
    <w:rsid w:val="00063106"/>
    <w:rsid w:val="0006319D"/>
    <w:rsid w:val="0006319E"/>
    <w:rsid w:val="000631E5"/>
    <w:rsid w:val="00063213"/>
    <w:rsid w:val="00063216"/>
    <w:rsid w:val="0006322D"/>
    <w:rsid w:val="00063250"/>
    <w:rsid w:val="000632AF"/>
    <w:rsid w:val="000632B1"/>
    <w:rsid w:val="000633BB"/>
    <w:rsid w:val="00063463"/>
    <w:rsid w:val="00063522"/>
    <w:rsid w:val="0006355A"/>
    <w:rsid w:val="00063582"/>
    <w:rsid w:val="00063639"/>
    <w:rsid w:val="00063655"/>
    <w:rsid w:val="00063672"/>
    <w:rsid w:val="0006368C"/>
    <w:rsid w:val="000636AF"/>
    <w:rsid w:val="000636F2"/>
    <w:rsid w:val="0006370C"/>
    <w:rsid w:val="00063755"/>
    <w:rsid w:val="00063788"/>
    <w:rsid w:val="00063795"/>
    <w:rsid w:val="000637F6"/>
    <w:rsid w:val="00063803"/>
    <w:rsid w:val="00063830"/>
    <w:rsid w:val="00063858"/>
    <w:rsid w:val="000638A6"/>
    <w:rsid w:val="000638C5"/>
    <w:rsid w:val="000638D1"/>
    <w:rsid w:val="000638E1"/>
    <w:rsid w:val="00063918"/>
    <w:rsid w:val="0006393B"/>
    <w:rsid w:val="00063955"/>
    <w:rsid w:val="00063983"/>
    <w:rsid w:val="000639A3"/>
    <w:rsid w:val="000639A7"/>
    <w:rsid w:val="000639B1"/>
    <w:rsid w:val="00063A06"/>
    <w:rsid w:val="00063A0D"/>
    <w:rsid w:val="00063A42"/>
    <w:rsid w:val="00063A50"/>
    <w:rsid w:val="00063A70"/>
    <w:rsid w:val="00063AE0"/>
    <w:rsid w:val="00063B5C"/>
    <w:rsid w:val="00063B9F"/>
    <w:rsid w:val="00063C39"/>
    <w:rsid w:val="00063C48"/>
    <w:rsid w:val="00063C9D"/>
    <w:rsid w:val="00063CA7"/>
    <w:rsid w:val="00063CB1"/>
    <w:rsid w:val="00063CDA"/>
    <w:rsid w:val="00063D02"/>
    <w:rsid w:val="00063D21"/>
    <w:rsid w:val="00063D58"/>
    <w:rsid w:val="00063D68"/>
    <w:rsid w:val="00063D76"/>
    <w:rsid w:val="00063D8E"/>
    <w:rsid w:val="00063D96"/>
    <w:rsid w:val="00063DC0"/>
    <w:rsid w:val="00063ED7"/>
    <w:rsid w:val="00063F76"/>
    <w:rsid w:val="00063F84"/>
    <w:rsid w:val="00063FCE"/>
    <w:rsid w:val="00063FF2"/>
    <w:rsid w:val="00064020"/>
    <w:rsid w:val="00064095"/>
    <w:rsid w:val="000640B3"/>
    <w:rsid w:val="000640B8"/>
    <w:rsid w:val="00064103"/>
    <w:rsid w:val="0006414B"/>
    <w:rsid w:val="0006414F"/>
    <w:rsid w:val="00064185"/>
    <w:rsid w:val="000641B6"/>
    <w:rsid w:val="000641C6"/>
    <w:rsid w:val="0006422B"/>
    <w:rsid w:val="0006422C"/>
    <w:rsid w:val="00064241"/>
    <w:rsid w:val="0006425F"/>
    <w:rsid w:val="00064289"/>
    <w:rsid w:val="00064301"/>
    <w:rsid w:val="00064304"/>
    <w:rsid w:val="00064310"/>
    <w:rsid w:val="00064362"/>
    <w:rsid w:val="000643CD"/>
    <w:rsid w:val="0006443F"/>
    <w:rsid w:val="00064441"/>
    <w:rsid w:val="0006448C"/>
    <w:rsid w:val="000644AE"/>
    <w:rsid w:val="000644CD"/>
    <w:rsid w:val="000644E7"/>
    <w:rsid w:val="000644F3"/>
    <w:rsid w:val="0006452F"/>
    <w:rsid w:val="00064569"/>
    <w:rsid w:val="00064570"/>
    <w:rsid w:val="000645C9"/>
    <w:rsid w:val="000645D6"/>
    <w:rsid w:val="000645EC"/>
    <w:rsid w:val="0006465C"/>
    <w:rsid w:val="000646DB"/>
    <w:rsid w:val="0006475B"/>
    <w:rsid w:val="00064785"/>
    <w:rsid w:val="000647B6"/>
    <w:rsid w:val="000647D2"/>
    <w:rsid w:val="000647F5"/>
    <w:rsid w:val="00064812"/>
    <w:rsid w:val="0006485F"/>
    <w:rsid w:val="000648A7"/>
    <w:rsid w:val="000648D0"/>
    <w:rsid w:val="000648E1"/>
    <w:rsid w:val="00064935"/>
    <w:rsid w:val="00064A22"/>
    <w:rsid w:val="00064A42"/>
    <w:rsid w:val="00064A6B"/>
    <w:rsid w:val="00064A91"/>
    <w:rsid w:val="00064AA8"/>
    <w:rsid w:val="00064ABD"/>
    <w:rsid w:val="00064ACC"/>
    <w:rsid w:val="00064AD3"/>
    <w:rsid w:val="00064B05"/>
    <w:rsid w:val="00064B5B"/>
    <w:rsid w:val="00064BAF"/>
    <w:rsid w:val="00064BC4"/>
    <w:rsid w:val="00064C1F"/>
    <w:rsid w:val="00064C3A"/>
    <w:rsid w:val="00064C4B"/>
    <w:rsid w:val="00064C5B"/>
    <w:rsid w:val="00064C5E"/>
    <w:rsid w:val="00064CD6"/>
    <w:rsid w:val="00064D4D"/>
    <w:rsid w:val="00064D9A"/>
    <w:rsid w:val="00064E28"/>
    <w:rsid w:val="00064E48"/>
    <w:rsid w:val="00064E69"/>
    <w:rsid w:val="00064E6C"/>
    <w:rsid w:val="00064E98"/>
    <w:rsid w:val="00064EA7"/>
    <w:rsid w:val="00064F05"/>
    <w:rsid w:val="00064F07"/>
    <w:rsid w:val="00064F35"/>
    <w:rsid w:val="00064FA4"/>
    <w:rsid w:val="00064FC5"/>
    <w:rsid w:val="00064FDD"/>
    <w:rsid w:val="00064FF3"/>
    <w:rsid w:val="000650B3"/>
    <w:rsid w:val="000650B5"/>
    <w:rsid w:val="000650F3"/>
    <w:rsid w:val="000650F7"/>
    <w:rsid w:val="0006511A"/>
    <w:rsid w:val="00065165"/>
    <w:rsid w:val="00065196"/>
    <w:rsid w:val="000651A1"/>
    <w:rsid w:val="000651A5"/>
    <w:rsid w:val="0006525A"/>
    <w:rsid w:val="00065292"/>
    <w:rsid w:val="00065299"/>
    <w:rsid w:val="000652A9"/>
    <w:rsid w:val="0006530C"/>
    <w:rsid w:val="00065335"/>
    <w:rsid w:val="00065380"/>
    <w:rsid w:val="0006538D"/>
    <w:rsid w:val="000653AD"/>
    <w:rsid w:val="000653ED"/>
    <w:rsid w:val="0006540C"/>
    <w:rsid w:val="0006541D"/>
    <w:rsid w:val="00065447"/>
    <w:rsid w:val="00065463"/>
    <w:rsid w:val="000654EA"/>
    <w:rsid w:val="000654FC"/>
    <w:rsid w:val="0006550F"/>
    <w:rsid w:val="00065533"/>
    <w:rsid w:val="0006557B"/>
    <w:rsid w:val="0006559C"/>
    <w:rsid w:val="000655A2"/>
    <w:rsid w:val="000655A4"/>
    <w:rsid w:val="000655B1"/>
    <w:rsid w:val="000655B8"/>
    <w:rsid w:val="000655E5"/>
    <w:rsid w:val="00065631"/>
    <w:rsid w:val="000656AD"/>
    <w:rsid w:val="000656B1"/>
    <w:rsid w:val="000656EA"/>
    <w:rsid w:val="000656FC"/>
    <w:rsid w:val="0006576A"/>
    <w:rsid w:val="0006577D"/>
    <w:rsid w:val="0006578E"/>
    <w:rsid w:val="000657CC"/>
    <w:rsid w:val="000657EE"/>
    <w:rsid w:val="000657F9"/>
    <w:rsid w:val="00065818"/>
    <w:rsid w:val="00065867"/>
    <w:rsid w:val="0006586D"/>
    <w:rsid w:val="00065907"/>
    <w:rsid w:val="00065919"/>
    <w:rsid w:val="0006592D"/>
    <w:rsid w:val="0006594F"/>
    <w:rsid w:val="0006595F"/>
    <w:rsid w:val="0006596D"/>
    <w:rsid w:val="000659EB"/>
    <w:rsid w:val="00065A24"/>
    <w:rsid w:val="00065A25"/>
    <w:rsid w:val="00065A3B"/>
    <w:rsid w:val="00065A95"/>
    <w:rsid w:val="00065AC2"/>
    <w:rsid w:val="00065ACC"/>
    <w:rsid w:val="00065B15"/>
    <w:rsid w:val="00065B39"/>
    <w:rsid w:val="00065B51"/>
    <w:rsid w:val="00065BA4"/>
    <w:rsid w:val="00065BB4"/>
    <w:rsid w:val="00065BD0"/>
    <w:rsid w:val="00065BE0"/>
    <w:rsid w:val="00065BF7"/>
    <w:rsid w:val="00065C04"/>
    <w:rsid w:val="00065C3B"/>
    <w:rsid w:val="00065C4A"/>
    <w:rsid w:val="00065C5F"/>
    <w:rsid w:val="00065CBF"/>
    <w:rsid w:val="00065CC0"/>
    <w:rsid w:val="00065D69"/>
    <w:rsid w:val="00065D71"/>
    <w:rsid w:val="00065D88"/>
    <w:rsid w:val="00065DC8"/>
    <w:rsid w:val="00065E57"/>
    <w:rsid w:val="00065E92"/>
    <w:rsid w:val="00065EBD"/>
    <w:rsid w:val="00065ED2"/>
    <w:rsid w:val="00065F38"/>
    <w:rsid w:val="00065F65"/>
    <w:rsid w:val="00065F6F"/>
    <w:rsid w:val="00065FA7"/>
    <w:rsid w:val="00065FAA"/>
    <w:rsid w:val="0006604F"/>
    <w:rsid w:val="0006605F"/>
    <w:rsid w:val="00066075"/>
    <w:rsid w:val="0006607E"/>
    <w:rsid w:val="000660A0"/>
    <w:rsid w:val="000660A5"/>
    <w:rsid w:val="000660D2"/>
    <w:rsid w:val="000660F3"/>
    <w:rsid w:val="000660FB"/>
    <w:rsid w:val="00066164"/>
    <w:rsid w:val="0006618E"/>
    <w:rsid w:val="0006619C"/>
    <w:rsid w:val="000661A2"/>
    <w:rsid w:val="000661C1"/>
    <w:rsid w:val="000661F2"/>
    <w:rsid w:val="0006620D"/>
    <w:rsid w:val="00066234"/>
    <w:rsid w:val="00066271"/>
    <w:rsid w:val="0006629F"/>
    <w:rsid w:val="0006630F"/>
    <w:rsid w:val="00066321"/>
    <w:rsid w:val="00066346"/>
    <w:rsid w:val="00066365"/>
    <w:rsid w:val="0006638E"/>
    <w:rsid w:val="000663DD"/>
    <w:rsid w:val="000663FB"/>
    <w:rsid w:val="00066412"/>
    <w:rsid w:val="00066460"/>
    <w:rsid w:val="0006646A"/>
    <w:rsid w:val="0006646E"/>
    <w:rsid w:val="00066492"/>
    <w:rsid w:val="000664D0"/>
    <w:rsid w:val="000664FC"/>
    <w:rsid w:val="0006650B"/>
    <w:rsid w:val="0006650F"/>
    <w:rsid w:val="0006656F"/>
    <w:rsid w:val="00066589"/>
    <w:rsid w:val="000665DE"/>
    <w:rsid w:val="00066613"/>
    <w:rsid w:val="00066626"/>
    <w:rsid w:val="0006662E"/>
    <w:rsid w:val="00066669"/>
    <w:rsid w:val="00066676"/>
    <w:rsid w:val="00066691"/>
    <w:rsid w:val="000666C3"/>
    <w:rsid w:val="00066722"/>
    <w:rsid w:val="00066739"/>
    <w:rsid w:val="00066742"/>
    <w:rsid w:val="00066770"/>
    <w:rsid w:val="00066792"/>
    <w:rsid w:val="000667BB"/>
    <w:rsid w:val="000667C1"/>
    <w:rsid w:val="000667CE"/>
    <w:rsid w:val="0006689A"/>
    <w:rsid w:val="000668B7"/>
    <w:rsid w:val="000668EB"/>
    <w:rsid w:val="00066910"/>
    <w:rsid w:val="0006695E"/>
    <w:rsid w:val="00066967"/>
    <w:rsid w:val="00066996"/>
    <w:rsid w:val="000669EC"/>
    <w:rsid w:val="00066A17"/>
    <w:rsid w:val="00066A76"/>
    <w:rsid w:val="00066A9C"/>
    <w:rsid w:val="00066AB3"/>
    <w:rsid w:val="00066AB9"/>
    <w:rsid w:val="00066AFE"/>
    <w:rsid w:val="00066B09"/>
    <w:rsid w:val="00066B1F"/>
    <w:rsid w:val="00066B33"/>
    <w:rsid w:val="00066B5D"/>
    <w:rsid w:val="00066B62"/>
    <w:rsid w:val="00066BDD"/>
    <w:rsid w:val="00066BE3"/>
    <w:rsid w:val="00066C08"/>
    <w:rsid w:val="00066C4D"/>
    <w:rsid w:val="00066C6F"/>
    <w:rsid w:val="00066CDB"/>
    <w:rsid w:val="00066CE1"/>
    <w:rsid w:val="00066CE8"/>
    <w:rsid w:val="00066CE9"/>
    <w:rsid w:val="00066D16"/>
    <w:rsid w:val="00066D2C"/>
    <w:rsid w:val="00066D43"/>
    <w:rsid w:val="00066D7E"/>
    <w:rsid w:val="00066DC5"/>
    <w:rsid w:val="00066E65"/>
    <w:rsid w:val="00066E7A"/>
    <w:rsid w:val="00066EA8"/>
    <w:rsid w:val="00066ECE"/>
    <w:rsid w:val="00066ED5"/>
    <w:rsid w:val="00066F26"/>
    <w:rsid w:val="00066F5E"/>
    <w:rsid w:val="00066F5F"/>
    <w:rsid w:val="00066F66"/>
    <w:rsid w:val="00066F67"/>
    <w:rsid w:val="00066F6A"/>
    <w:rsid w:val="00066FFD"/>
    <w:rsid w:val="0006701F"/>
    <w:rsid w:val="00067022"/>
    <w:rsid w:val="00067083"/>
    <w:rsid w:val="000670ED"/>
    <w:rsid w:val="00067115"/>
    <w:rsid w:val="00067130"/>
    <w:rsid w:val="0006714A"/>
    <w:rsid w:val="000671F4"/>
    <w:rsid w:val="00067236"/>
    <w:rsid w:val="00067241"/>
    <w:rsid w:val="00067279"/>
    <w:rsid w:val="00067289"/>
    <w:rsid w:val="000672C1"/>
    <w:rsid w:val="000672D7"/>
    <w:rsid w:val="000672F6"/>
    <w:rsid w:val="0006733E"/>
    <w:rsid w:val="00067349"/>
    <w:rsid w:val="00067364"/>
    <w:rsid w:val="000673F7"/>
    <w:rsid w:val="00067425"/>
    <w:rsid w:val="00067431"/>
    <w:rsid w:val="00067433"/>
    <w:rsid w:val="000674A1"/>
    <w:rsid w:val="000674C1"/>
    <w:rsid w:val="000674C9"/>
    <w:rsid w:val="000674CC"/>
    <w:rsid w:val="000674E9"/>
    <w:rsid w:val="000674EE"/>
    <w:rsid w:val="00067531"/>
    <w:rsid w:val="0006758F"/>
    <w:rsid w:val="000675A1"/>
    <w:rsid w:val="000675EB"/>
    <w:rsid w:val="00067681"/>
    <w:rsid w:val="0006768F"/>
    <w:rsid w:val="000676B4"/>
    <w:rsid w:val="000676F3"/>
    <w:rsid w:val="00067719"/>
    <w:rsid w:val="00067735"/>
    <w:rsid w:val="0006778A"/>
    <w:rsid w:val="00067797"/>
    <w:rsid w:val="000677C6"/>
    <w:rsid w:val="000677DD"/>
    <w:rsid w:val="000677E8"/>
    <w:rsid w:val="000677F6"/>
    <w:rsid w:val="00067854"/>
    <w:rsid w:val="0006787B"/>
    <w:rsid w:val="0006787E"/>
    <w:rsid w:val="000678A4"/>
    <w:rsid w:val="000678A8"/>
    <w:rsid w:val="000678AD"/>
    <w:rsid w:val="00067910"/>
    <w:rsid w:val="0006791D"/>
    <w:rsid w:val="0006792E"/>
    <w:rsid w:val="0006793A"/>
    <w:rsid w:val="0006798E"/>
    <w:rsid w:val="0006798F"/>
    <w:rsid w:val="000679AE"/>
    <w:rsid w:val="000679CF"/>
    <w:rsid w:val="000679EB"/>
    <w:rsid w:val="00067A01"/>
    <w:rsid w:val="00067A12"/>
    <w:rsid w:val="00067A28"/>
    <w:rsid w:val="00067A42"/>
    <w:rsid w:val="00067AFA"/>
    <w:rsid w:val="00067AFC"/>
    <w:rsid w:val="00067B29"/>
    <w:rsid w:val="00067BA7"/>
    <w:rsid w:val="00067BE4"/>
    <w:rsid w:val="00067BF6"/>
    <w:rsid w:val="00067C0D"/>
    <w:rsid w:val="00067C47"/>
    <w:rsid w:val="00067C53"/>
    <w:rsid w:val="00067C74"/>
    <w:rsid w:val="00067CA2"/>
    <w:rsid w:val="00067CC5"/>
    <w:rsid w:val="00067D4E"/>
    <w:rsid w:val="00067D8C"/>
    <w:rsid w:val="00067DA0"/>
    <w:rsid w:val="00067DA1"/>
    <w:rsid w:val="00067DB7"/>
    <w:rsid w:val="00067DC3"/>
    <w:rsid w:val="00067DC8"/>
    <w:rsid w:val="00067E03"/>
    <w:rsid w:val="00067E11"/>
    <w:rsid w:val="00067ECC"/>
    <w:rsid w:val="00067F29"/>
    <w:rsid w:val="00067F6A"/>
    <w:rsid w:val="00067F8E"/>
    <w:rsid w:val="00067FA7"/>
    <w:rsid w:val="00067FB5"/>
    <w:rsid w:val="00067FFE"/>
    <w:rsid w:val="0007000D"/>
    <w:rsid w:val="0007005F"/>
    <w:rsid w:val="000700D0"/>
    <w:rsid w:val="00070176"/>
    <w:rsid w:val="00070187"/>
    <w:rsid w:val="000701BE"/>
    <w:rsid w:val="000701C3"/>
    <w:rsid w:val="000701C9"/>
    <w:rsid w:val="00070234"/>
    <w:rsid w:val="00070299"/>
    <w:rsid w:val="000702B5"/>
    <w:rsid w:val="000702C7"/>
    <w:rsid w:val="00070338"/>
    <w:rsid w:val="0007033F"/>
    <w:rsid w:val="00070368"/>
    <w:rsid w:val="000703A9"/>
    <w:rsid w:val="000703C3"/>
    <w:rsid w:val="000703CD"/>
    <w:rsid w:val="000703F8"/>
    <w:rsid w:val="0007040D"/>
    <w:rsid w:val="00070447"/>
    <w:rsid w:val="00070459"/>
    <w:rsid w:val="00070480"/>
    <w:rsid w:val="00070499"/>
    <w:rsid w:val="0007049A"/>
    <w:rsid w:val="00070519"/>
    <w:rsid w:val="0007051A"/>
    <w:rsid w:val="00070573"/>
    <w:rsid w:val="000705AD"/>
    <w:rsid w:val="000705C4"/>
    <w:rsid w:val="000705D5"/>
    <w:rsid w:val="000705F5"/>
    <w:rsid w:val="00070606"/>
    <w:rsid w:val="00070627"/>
    <w:rsid w:val="00070690"/>
    <w:rsid w:val="00070694"/>
    <w:rsid w:val="00070695"/>
    <w:rsid w:val="00070736"/>
    <w:rsid w:val="00070742"/>
    <w:rsid w:val="000707A8"/>
    <w:rsid w:val="000707BE"/>
    <w:rsid w:val="000707CD"/>
    <w:rsid w:val="0007081A"/>
    <w:rsid w:val="00070860"/>
    <w:rsid w:val="000708C7"/>
    <w:rsid w:val="000708D2"/>
    <w:rsid w:val="000708D8"/>
    <w:rsid w:val="000708DD"/>
    <w:rsid w:val="000708F1"/>
    <w:rsid w:val="00070910"/>
    <w:rsid w:val="00070925"/>
    <w:rsid w:val="00070988"/>
    <w:rsid w:val="00070996"/>
    <w:rsid w:val="000709BB"/>
    <w:rsid w:val="000709F2"/>
    <w:rsid w:val="00070A5C"/>
    <w:rsid w:val="00070ADB"/>
    <w:rsid w:val="00070B4C"/>
    <w:rsid w:val="00070B62"/>
    <w:rsid w:val="00070B89"/>
    <w:rsid w:val="00070B8C"/>
    <w:rsid w:val="00070BDA"/>
    <w:rsid w:val="00070C07"/>
    <w:rsid w:val="00070C4B"/>
    <w:rsid w:val="00070C90"/>
    <w:rsid w:val="00070C9A"/>
    <w:rsid w:val="00070CAA"/>
    <w:rsid w:val="00070DAC"/>
    <w:rsid w:val="00070DEE"/>
    <w:rsid w:val="00070E3E"/>
    <w:rsid w:val="00070F1E"/>
    <w:rsid w:val="00070F6E"/>
    <w:rsid w:val="00070FA9"/>
    <w:rsid w:val="00070FAD"/>
    <w:rsid w:val="00070FE5"/>
    <w:rsid w:val="00070FEB"/>
    <w:rsid w:val="00071046"/>
    <w:rsid w:val="000710CB"/>
    <w:rsid w:val="00071110"/>
    <w:rsid w:val="0007111B"/>
    <w:rsid w:val="00071132"/>
    <w:rsid w:val="00071133"/>
    <w:rsid w:val="00071164"/>
    <w:rsid w:val="00071165"/>
    <w:rsid w:val="00071195"/>
    <w:rsid w:val="000711AD"/>
    <w:rsid w:val="000711D9"/>
    <w:rsid w:val="000711F0"/>
    <w:rsid w:val="000711F1"/>
    <w:rsid w:val="00071238"/>
    <w:rsid w:val="00071247"/>
    <w:rsid w:val="00071291"/>
    <w:rsid w:val="00071298"/>
    <w:rsid w:val="000712F0"/>
    <w:rsid w:val="000712F6"/>
    <w:rsid w:val="00071304"/>
    <w:rsid w:val="00071366"/>
    <w:rsid w:val="00071370"/>
    <w:rsid w:val="000713B8"/>
    <w:rsid w:val="000713D5"/>
    <w:rsid w:val="00071404"/>
    <w:rsid w:val="00071407"/>
    <w:rsid w:val="0007144D"/>
    <w:rsid w:val="00071458"/>
    <w:rsid w:val="00071469"/>
    <w:rsid w:val="0007149D"/>
    <w:rsid w:val="000714F8"/>
    <w:rsid w:val="0007150C"/>
    <w:rsid w:val="00071517"/>
    <w:rsid w:val="00071521"/>
    <w:rsid w:val="00071546"/>
    <w:rsid w:val="00071569"/>
    <w:rsid w:val="0007158D"/>
    <w:rsid w:val="000715AE"/>
    <w:rsid w:val="000715B8"/>
    <w:rsid w:val="000715D8"/>
    <w:rsid w:val="0007161E"/>
    <w:rsid w:val="00071674"/>
    <w:rsid w:val="000716BE"/>
    <w:rsid w:val="000716CC"/>
    <w:rsid w:val="0007177F"/>
    <w:rsid w:val="00071784"/>
    <w:rsid w:val="00071786"/>
    <w:rsid w:val="000717A7"/>
    <w:rsid w:val="000717C5"/>
    <w:rsid w:val="000717C8"/>
    <w:rsid w:val="000717D1"/>
    <w:rsid w:val="000717DA"/>
    <w:rsid w:val="000717EB"/>
    <w:rsid w:val="0007180B"/>
    <w:rsid w:val="00071831"/>
    <w:rsid w:val="00071851"/>
    <w:rsid w:val="0007187E"/>
    <w:rsid w:val="00071899"/>
    <w:rsid w:val="00071907"/>
    <w:rsid w:val="00071950"/>
    <w:rsid w:val="0007195C"/>
    <w:rsid w:val="0007197A"/>
    <w:rsid w:val="000719F5"/>
    <w:rsid w:val="00071A48"/>
    <w:rsid w:val="00071AAF"/>
    <w:rsid w:val="00071ADB"/>
    <w:rsid w:val="00071B17"/>
    <w:rsid w:val="00071B44"/>
    <w:rsid w:val="00071B5A"/>
    <w:rsid w:val="00071B96"/>
    <w:rsid w:val="00071BBA"/>
    <w:rsid w:val="00071BDB"/>
    <w:rsid w:val="00071C24"/>
    <w:rsid w:val="00071C6E"/>
    <w:rsid w:val="00071C8A"/>
    <w:rsid w:val="00071CA0"/>
    <w:rsid w:val="00071CAE"/>
    <w:rsid w:val="00071CC0"/>
    <w:rsid w:val="00071CEC"/>
    <w:rsid w:val="00071D1D"/>
    <w:rsid w:val="00071D5B"/>
    <w:rsid w:val="00071D5C"/>
    <w:rsid w:val="00071D6C"/>
    <w:rsid w:val="00071DE5"/>
    <w:rsid w:val="00071DFA"/>
    <w:rsid w:val="00071E05"/>
    <w:rsid w:val="00071E11"/>
    <w:rsid w:val="00071E44"/>
    <w:rsid w:val="00071E5E"/>
    <w:rsid w:val="00071EAF"/>
    <w:rsid w:val="00071F02"/>
    <w:rsid w:val="00071F9F"/>
    <w:rsid w:val="00071FA6"/>
    <w:rsid w:val="00071FBD"/>
    <w:rsid w:val="00071FD0"/>
    <w:rsid w:val="00071FE3"/>
    <w:rsid w:val="00072022"/>
    <w:rsid w:val="0007203C"/>
    <w:rsid w:val="000720E3"/>
    <w:rsid w:val="000720F3"/>
    <w:rsid w:val="00072100"/>
    <w:rsid w:val="0007214E"/>
    <w:rsid w:val="000721C3"/>
    <w:rsid w:val="000721C5"/>
    <w:rsid w:val="0007220A"/>
    <w:rsid w:val="00072237"/>
    <w:rsid w:val="00072257"/>
    <w:rsid w:val="0007227D"/>
    <w:rsid w:val="00072325"/>
    <w:rsid w:val="0007233F"/>
    <w:rsid w:val="0007235A"/>
    <w:rsid w:val="0007236E"/>
    <w:rsid w:val="000723D6"/>
    <w:rsid w:val="000723E6"/>
    <w:rsid w:val="0007241F"/>
    <w:rsid w:val="0007242C"/>
    <w:rsid w:val="00072432"/>
    <w:rsid w:val="00072447"/>
    <w:rsid w:val="00072495"/>
    <w:rsid w:val="000724D8"/>
    <w:rsid w:val="00072545"/>
    <w:rsid w:val="00072554"/>
    <w:rsid w:val="00072567"/>
    <w:rsid w:val="00072573"/>
    <w:rsid w:val="00072590"/>
    <w:rsid w:val="000725B7"/>
    <w:rsid w:val="000725FE"/>
    <w:rsid w:val="0007262E"/>
    <w:rsid w:val="00072631"/>
    <w:rsid w:val="0007270A"/>
    <w:rsid w:val="00072730"/>
    <w:rsid w:val="000727C4"/>
    <w:rsid w:val="000727C5"/>
    <w:rsid w:val="0007286A"/>
    <w:rsid w:val="00072894"/>
    <w:rsid w:val="000728BC"/>
    <w:rsid w:val="000728DE"/>
    <w:rsid w:val="000728E2"/>
    <w:rsid w:val="00072978"/>
    <w:rsid w:val="0007298C"/>
    <w:rsid w:val="0007298D"/>
    <w:rsid w:val="000729BE"/>
    <w:rsid w:val="00072A46"/>
    <w:rsid w:val="00072A53"/>
    <w:rsid w:val="00072A9E"/>
    <w:rsid w:val="00072AEC"/>
    <w:rsid w:val="00072B00"/>
    <w:rsid w:val="00072B0B"/>
    <w:rsid w:val="00072B0C"/>
    <w:rsid w:val="00072B25"/>
    <w:rsid w:val="00072B39"/>
    <w:rsid w:val="00072B94"/>
    <w:rsid w:val="00072BC6"/>
    <w:rsid w:val="00072BCD"/>
    <w:rsid w:val="00072C08"/>
    <w:rsid w:val="00072C63"/>
    <w:rsid w:val="00072C9F"/>
    <w:rsid w:val="00072CFC"/>
    <w:rsid w:val="00072D0E"/>
    <w:rsid w:val="00072D6F"/>
    <w:rsid w:val="00072D92"/>
    <w:rsid w:val="00072DCA"/>
    <w:rsid w:val="00072E37"/>
    <w:rsid w:val="00072E58"/>
    <w:rsid w:val="00072E7B"/>
    <w:rsid w:val="00072E90"/>
    <w:rsid w:val="00072EF8"/>
    <w:rsid w:val="00072EFC"/>
    <w:rsid w:val="00072EFF"/>
    <w:rsid w:val="00072F23"/>
    <w:rsid w:val="00072F3D"/>
    <w:rsid w:val="00072F45"/>
    <w:rsid w:val="00072F53"/>
    <w:rsid w:val="00072F6C"/>
    <w:rsid w:val="00072F76"/>
    <w:rsid w:val="00073047"/>
    <w:rsid w:val="00073049"/>
    <w:rsid w:val="00073062"/>
    <w:rsid w:val="000730F6"/>
    <w:rsid w:val="000730FB"/>
    <w:rsid w:val="0007311D"/>
    <w:rsid w:val="00073149"/>
    <w:rsid w:val="000731A8"/>
    <w:rsid w:val="000731C3"/>
    <w:rsid w:val="000731EF"/>
    <w:rsid w:val="00073211"/>
    <w:rsid w:val="00073212"/>
    <w:rsid w:val="00073247"/>
    <w:rsid w:val="0007326E"/>
    <w:rsid w:val="00073283"/>
    <w:rsid w:val="0007333D"/>
    <w:rsid w:val="0007333F"/>
    <w:rsid w:val="000733EB"/>
    <w:rsid w:val="000733FA"/>
    <w:rsid w:val="0007342E"/>
    <w:rsid w:val="0007343D"/>
    <w:rsid w:val="0007344A"/>
    <w:rsid w:val="000734DA"/>
    <w:rsid w:val="00073513"/>
    <w:rsid w:val="00073550"/>
    <w:rsid w:val="00073592"/>
    <w:rsid w:val="000735E1"/>
    <w:rsid w:val="000735FC"/>
    <w:rsid w:val="00073632"/>
    <w:rsid w:val="00073640"/>
    <w:rsid w:val="0007365A"/>
    <w:rsid w:val="00073674"/>
    <w:rsid w:val="000736F9"/>
    <w:rsid w:val="00073708"/>
    <w:rsid w:val="00073741"/>
    <w:rsid w:val="0007375A"/>
    <w:rsid w:val="000737A7"/>
    <w:rsid w:val="000737E0"/>
    <w:rsid w:val="000737E1"/>
    <w:rsid w:val="000737E8"/>
    <w:rsid w:val="000737F3"/>
    <w:rsid w:val="000737F5"/>
    <w:rsid w:val="0007380E"/>
    <w:rsid w:val="00073815"/>
    <w:rsid w:val="00073881"/>
    <w:rsid w:val="00073886"/>
    <w:rsid w:val="000738B8"/>
    <w:rsid w:val="000738C3"/>
    <w:rsid w:val="000738D6"/>
    <w:rsid w:val="000738EB"/>
    <w:rsid w:val="000738EE"/>
    <w:rsid w:val="00073901"/>
    <w:rsid w:val="00073974"/>
    <w:rsid w:val="0007399C"/>
    <w:rsid w:val="000739D8"/>
    <w:rsid w:val="000739FD"/>
    <w:rsid w:val="00073A39"/>
    <w:rsid w:val="00073AB9"/>
    <w:rsid w:val="00073ACC"/>
    <w:rsid w:val="00073AE0"/>
    <w:rsid w:val="00073AE2"/>
    <w:rsid w:val="00073B22"/>
    <w:rsid w:val="00073B31"/>
    <w:rsid w:val="00073B67"/>
    <w:rsid w:val="00073BAC"/>
    <w:rsid w:val="00073C18"/>
    <w:rsid w:val="00073C41"/>
    <w:rsid w:val="00073D9C"/>
    <w:rsid w:val="00073DAE"/>
    <w:rsid w:val="00073DFA"/>
    <w:rsid w:val="00073E0F"/>
    <w:rsid w:val="00073E18"/>
    <w:rsid w:val="00073E65"/>
    <w:rsid w:val="00073EC7"/>
    <w:rsid w:val="00073ECE"/>
    <w:rsid w:val="00073EE8"/>
    <w:rsid w:val="00073EEF"/>
    <w:rsid w:val="00073F05"/>
    <w:rsid w:val="00073F33"/>
    <w:rsid w:val="00073F56"/>
    <w:rsid w:val="00073F6A"/>
    <w:rsid w:val="00073F8D"/>
    <w:rsid w:val="00073F94"/>
    <w:rsid w:val="00073FE2"/>
    <w:rsid w:val="00073FF8"/>
    <w:rsid w:val="00073FFE"/>
    <w:rsid w:val="0007404B"/>
    <w:rsid w:val="0007407D"/>
    <w:rsid w:val="0007408B"/>
    <w:rsid w:val="000740A8"/>
    <w:rsid w:val="000740D4"/>
    <w:rsid w:val="000740FD"/>
    <w:rsid w:val="0007417A"/>
    <w:rsid w:val="000741AC"/>
    <w:rsid w:val="000741DC"/>
    <w:rsid w:val="000741F8"/>
    <w:rsid w:val="00074208"/>
    <w:rsid w:val="00074210"/>
    <w:rsid w:val="00074215"/>
    <w:rsid w:val="000742C4"/>
    <w:rsid w:val="000742F2"/>
    <w:rsid w:val="00074329"/>
    <w:rsid w:val="000743A4"/>
    <w:rsid w:val="00074404"/>
    <w:rsid w:val="00074410"/>
    <w:rsid w:val="00074547"/>
    <w:rsid w:val="000745CB"/>
    <w:rsid w:val="000745D9"/>
    <w:rsid w:val="00074641"/>
    <w:rsid w:val="00074656"/>
    <w:rsid w:val="00074667"/>
    <w:rsid w:val="000746B1"/>
    <w:rsid w:val="000746BD"/>
    <w:rsid w:val="00074707"/>
    <w:rsid w:val="00074720"/>
    <w:rsid w:val="00074722"/>
    <w:rsid w:val="00074723"/>
    <w:rsid w:val="00074771"/>
    <w:rsid w:val="0007478F"/>
    <w:rsid w:val="0007479C"/>
    <w:rsid w:val="000747C8"/>
    <w:rsid w:val="000747D1"/>
    <w:rsid w:val="00074826"/>
    <w:rsid w:val="00074871"/>
    <w:rsid w:val="000748AB"/>
    <w:rsid w:val="000748CF"/>
    <w:rsid w:val="000748DA"/>
    <w:rsid w:val="000748E5"/>
    <w:rsid w:val="000748ED"/>
    <w:rsid w:val="00074980"/>
    <w:rsid w:val="000749D6"/>
    <w:rsid w:val="00074A04"/>
    <w:rsid w:val="00074A13"/>
    <w:rsid w:val="00074A54"/>
    <w:rsid w:val="00074A60"/>
    <w:rsid w:val="00074A78"/>
    <w:rsid w:val="00074A95"/>
    <w:rsid w:val="00074AB0"/>
    <w:rsid w:val="00074B02"/>
    <w:rsid w:val="00074B03"/>
    <w:rsid w:val="00074B15"/>
    <w:rsid w:val="00074B1B"/>
    <w:rsid w:val="00074B43"/>
    <w:rsid w:val="00074B62"/>
    <w:rsid w:val="00074B63"/>
    <w:rsid w:val="00074B8F"/>
    <w:rsid w:val="00074B96"/>
    <w:rsid w:val="00074BF6"/>
    <w:rsid w:val="00074C17"/>
    <w:rsid w:val="00074C35"/>
    <w:rsid w:val="00074C54"/>
    <w:rsid w:val="00074C78"/>
    <w:rsid w:val="00074C9A"/>
    <w:rsid w:val="00074CA1"/>
    <w:rsid w:val="00074CC2"/>
    <w:rsid w:val="00074CF6"/>
    <w:rsid w:val="00074D0A"/>
    <w:rsid w:val="00074D40"/>
    <w:rsid w:val="00074DA8"/>
    <w:rsid w:val="00074E23"/>
    <w:rsid w:val="00074E6B"/>
    <w:rsid w:val="00074EAC"/>
    <w:rsid w:val="00074EB7"/>
    <w:rsid w:val="00074EBD"/>
    <w:rsid w:val="00074F4B"/>
    <w:rsid w:val="00074FD9"/>
    <w:rsid w:val="0007501E"/>
    <w:rsid w:val="0007505C"/>
    <w:rsid w:val="000750AA"/>
    <w:rsid w:val="000750B1"/>
    <w:rsid w:val="000750BB"/>
    <w:rsid w:val="000750CF"/>
    <w:rsid w:val="000750E1"/>
    <w:rsid w:val="0007516D"/>
    <w:rsid w:val="0007518F"/>
    <w:rsid w:val="000751FB"/>
    <w:rsid w:val="00075202"/>
    <w:rsid w:val="0007522F"/>
    <w:rsid w:val="0007523D"/>
    <w:rsid w:val="0007529C"/>
    <w:rsid w:val="000752C1"/>
    <w:rsid w:val="00075324"/>
    <w:rsid w:val="000753A2"/>
    <w:rsid w:val="000753AC"/>
    <w:rsid w:val="000753C3"/>
    <w:rsid w:val="000753C8"/>
    <w:rsid w:val="000753CA"/>
    <w:rsid w:val="000753D2"/>
    <w:rsid w:val="00075401"/>
    <w:rsid w:val="00075479"/>
    <w:rsid w:val="0007548F"/>
    <w:rsid w:val="00075504"/>
    <w:rsid w:val="0007551B"/>
    <w:rsid w:val="00075523"/>
    <w:rsid w:val="00075525"/>
    <w:rsid w:val="00075548"/>
    <w:rsid w:val="00075553"/>
    <w:rsid w:val="000755E5"/>
    <w:rsid w:val="00075624"/>
    <w:rsid w:val="000756D0"/>
    <w:rsid w:val="00075709"/>
    <w:rsid w:val="0007571F"/>
    <w:rsid w:val="000757A5"/>
    <w:rsid w:val="000757F4"/>
    <w:rsid w:val="00075819"/>
    <w:rsid w:val="00075824"/>
    <w:rsid w:val="0007582A"/>
    <w:rsid w:val="00075841"/>
    <w:rsid w:val="000758B8"/>
    <w:rsid w:val="000758CE"/>
    <w:rsid w:val="000758E8"/>
    <w:rsid w:val="00075963"/>
    <w:rsid w:val="00075968"/>
    <w:rsid w:val="0007597D"/>
    <w:rsid w:val="000759BC"/>
    <w:rsid w:val="000759D1"/>
    <w:rsid w:val="00075A03"/>
    <w:rsid w:val="00075A04"/>
    <w:rsid w:val="00075A59"/>
    <w:rsid w:val="00075AB9"/>
    <w:rsid w:val="00075AD5"/>
    <w:rsid w:val="00075B10"/>
    <w:rsid w:val="00075B8D"/>
    <w:rsid w:val="00075BE9"/>
    <w:rsid w:val="00075C24"/>
    <w:rsid w:val="00075C7B"/>
    <w:rsid w:val="00075C91"/>
    <w:rsid w:val="00075CEF"/>
    <w:rsid w:val="00075D52"/>
    <w:rsid w:val="00075D8F"/>
    <w:rsid w:val="00075D9C"/>
    <w:rsid w:val="00075DDA"/>
    <w:rsid w:val="00075DE2"/>
    <w:rsid w:val="00075DF4"/>
    <w:rsid w:val="00075E20"/>
    <w:rsid w:val="00075E55"/>
    <w:rsid w:val="00075E61"/>
    <w:rsid w:val="00075EB2"/>
    <w:rsid w:val="00075EC0"/>
    <w:rsid w:val="00075EC1"/>
    <w:rsid w:val="00075EF0"/>
    <w:rsid w:val="00075F1F"/>
    <w:rsid w:val="00075F44"/>
    <w:rsid w:val="00075F7C"/>
    <w:rsid w:val="00075F88"/>
    <w:rsid w:val="00076049"/>
    <w:rsid w:val="0007606B"/>
    <w:rsid w:val="00076071"/>
    <w:rsid w:val="000760B0"/>
    <w:rsid w:val="000760EA"/>
    <w:rsid w:val="000760EF"/>
    <w:rsid w:val="000761CE"/>
    <w:rsid w:val="0007620D"/>
    <w:rsid w:val="0007626B"/>
    <w:rsid w:val="00076289"/>
    <w:rsid w:val="0007630C"/>
    <w:rsid w:val="00076328"/>
    <w:rsid w:val="0007632E"/>
    <w:rsid w:val="00076370"/>
    <w:rsid w:val="0007637F"/>
    <w:rsid w:val="00076382"/>
    <w:rsid w:val="0007639D"/>
    <w:rsid w:val="000763A9"/>
    <w:rsid w:val="000763B7"/>
    <w:rsid w:val="000763BD"/>
    <w:rsid w:val="000763C4"/>
    <w:rsid w:val="0007645E"/>
    <w:rsid w:val="000764F0"/>
    <w:rsid w:val="000764FD"/>
    <w:rsid w:val="00076622"/>
    <w:rsid w:val="0007667C"/>
    <w:rsid w:val="000766A1"/>
    <w:rsid w:val="000766C0"/>
    <w:rsid w:val="000766CE"/>
    <w:rsid w:val="000766DA"/>
    <w:rsid w:val="000766EB"/>
    <w:rsid w:val="00076754"/>
    <w:rsid w:val="00076756"/>
    <w:rsid w:val="0007678C"/>
    <w:rsid w:val="00076792"/>
    <w:rsid w:val="0007679B"/>
    <w:rsid w:val="000767A3"/>
    <w:rsid w:val="000767B7"/>
    <w:rsid w:val="000767E2"/>
    <w:rsid w:val="000767FC"/>
    <w:rsid w:val="00076852"/>
    <w:rsid w:val="00076899"/>
    <w:rsid w:val="000768F2"/>
    <w:rsid w:val="0007690E"/>
    <w:rsid w:val="00076913"/>
    <w:rsid w:val="0007691D"/>
    <w:rsid w:val="00076949"/>
    <w:rsid w:val="0007695B"/>
    <w:rsid w:val="00076980"/>
    <w:rsid w:val="000769CF"/>
    <w:rsid w:val="00076A33"/>
    <w:rsid w:val="00076A69"/>
    <w:rsid w:val="00076AA1"/>
    <w:rsid w:val="00076AAF"/>
    <w:rsid w:val="00076ABA"/>
    <w:rsid w:val="00076AC8"/>
    <w:rsid w:val="00076AEE"/>
    <w:rsid w:val="00076AF3"/>
    <w:rsid w:val="00076BF3"/>
    <w:rsid w:val="00076C14"/>
    <w:rsid w:val="00076C55"/>
    <w:rsid w:val="00076CB6"/>
    <w:rsid w:val="00076CBE"/>
    <w:rsid w:val="00076D0C"/>
    <w:rsid w:val="00076D1F"/>
    <w:rsid w:val="00076D31"/>
    <w:rsid w:val="00076D33"/>
    <w:rsid w:val="00076D3C"/>
    <w:rsid w:val="00076D89"/>
    <w:rsid w:val="00076DB3"/>
    <w:rsid w:val="00076DCB"/>
    <w:rsid w:val="00076E1D"/>
    <w:rsid w:val="00076E3C"/>
    <w:rsid w:val="00076E52"/>
    <w:rsid w:val="00076E9D"/>
    <w:rsid w:val="00076E9E"/>
    <w:rsid w:val="00076EE8"/>
    <w:rsid w:val="00076EF3"/>
    <w:rsid w:val="00076F67"/>
    <w:rsid w:val="00076F8D"/>
    <w:rsid w:val="00076FF3"/>
    <w:rsid w:val="00076FF7"/>
    <w:rsid w:val="00076FF9"/>
    <w:rsid w:val="00076FFD"/>
    <w:rsid w:val="00077038"/>
    <w:rsid w:val="0007706C"/>
    <w:rsid w:val="00077074"/>
    <w:rsid w:val="0007708A"/>
    <w:rsid w:val="000770BB"/>
    <w:rsid w:val="000770D8"/>
    <w:rsid w:val="0007711D"/>
    <w:rsid w:val="00077156"/>
    <w:rsid w:val="00077177"/>
    <w:rsid w:val="00077184"/>
    <w:rsid w:val="0007718F"/>
    <w:rsid w:val="000771A3"/>
    <w:rsid w:val="000771B0"/>
    <w:rsid w:val="0007720D"/>
    <w:rsid w:val="00077267"/>
    <w:rsid w:val="00077270"/>
    <w:rsid w:val="00077294"/>
    <w:rsid w:val="0007729C"/>
    <w:rsid w:val="000773E1"/>
    <w:rsid w:val="000773ED"/>
    <w:rsid w:val="00077424"/>
    <w:rsid w:val="0007748E"/>
    <w:rsid w:val="000774F2"/>
    <w:rsid w:val="000774FB"/>
    <w:rsid w:val="00077512"/>
    <w:rsid w:val="0007756B"/>
    <w:rsid w:val="000775E0"/>
    <w:rsid w:val="000775FC"/>
    <w:rsid w:val="0007764E"/>
    <w:rsid w:val="0007766C"/>
    <w:rsid w:val="0007767E"/>
    <w:rsid w:val="0007767F"/>
    <w:rsid w:val="000776DB"/>
    <w:rsid w:val="00077738"/>
    <w:rsid w:val="0007774C"/>
    <w:rsid w:val="0007775E"/>
    <w:rsid w:val="000777A4"/>
    <w:rsid w:val="000777B7"/>
    <w:rsid w:val="000777C7"/>
    <w:rsid w:val="000777E2"/>
    <w:rsid w:val="00077814"/>
    <w:rsid w:val="0007784F"/>
    <w:rsid w:val="0007785F"/>
    <w:rsid w:val="0007789F"/>
    <w:rsid w:val="000778D1"/>
    <w:rsid w:val="000778E3"/>
    <w:rsid w:val="00077908"/>
    <w:rsid w:val="0007797A"/>
    <w:rsid w:val="00077998"/>
    <w:rsid w:val="000779B5"/>
    <w:rsid w:val="000779D7"/>
    <w:rsid w:val="000779E9"/>
    <w:rsid w:val="00077A0B"/>
    <w:rsid w:val="00077A25"/>
    <w:rsid w:val="00077A98"/>
    <w:rsid w:val="00077ACB"/>
    <w:rsid w:val="00077AE9"/>
    <w:rsid w:val="00077B10"/>
    <w:rsid w:val="00077B7A"/>
    <w:rsid w:val="00077BFF"/>
    <w:rsid w:val="00077C1B"/>
    <w:rsid w:val="00077C65"/>
    <w:rsid w:val="00077CBC"/>
    <w:rsid w:val="00077CD1"/>
    <w:rsid w:val="00077CF5"/>
    <w:rsid w:val="00077D12"/>
    <w:rsid w:val="00077D7C"/>
    <w:rsid w:val="00077D90"/>
    <w:rsid w:val="00077DC0"/>
    <w:rsid w:val="00077DF9"/>
    <w:rsid w:val="00077DFB"/>
    <w:rsid w:val="00077E3B"/>
    <w:rsid w:val="00077E3E"/>
    <w:rsid w:val="00077E4B"/>
    <w:rsid w:val="00077E62"/>
    <w:rsid w:val="00077E72"/>
    <w:rsid w:val="00077E9B"/>
    <w:rsid w:val="00077F89"/>
    <w:rsid w:val="00077F96"/>
    <w:rsid w:val="00077F97"/>
    <w:rsid w:val="00077FEA"/>
    <w:rsid w:val="0008005D"/>
    <w:rsid w:val="000800C0"/>
    <w:rsid w:val="00080137"/>
    <w:rsid w:val="0008017C"/>
    <w:rsid w:val="00080299"/>
    <w:rsid w:val="0008029E"/>
    <w:rsid w:val="000802A9"/>
    <w:rsid w:val="000802D1"/>
    <w:rsid w:val="000802D2"/>
    <w:rsid w:val="0008032A"/>
    <w:rsid w:val="00080342"/>
    <w:rsid w:val="00080365"/>
    <w:rsid w:val="0008037A"/>
    <w:rsid w:val="000803CE"/>
    <w:rsid w:val="00080408"/>
    <w:rsid w:val="0008046A"/>
    <w:rsid w:val="00080489"/>
    <w:rsid w:val="0008048A"/>
    <w:rsid w:val="00080499"/>
    <w:rsid w:val="00080530"/>
    <w:rsid w:val="00080532"/>
    <w:rsid w:val="000805A6"/>
    <w:rsid w:val="000805BF"/>
    <w:rsid w:val="00080604"/>
    <w:rsid w:val="0008061B"/>
    <w:rsid w:val="00080639"/>
    <w:rsid w:val="00080689"/>
    <w:rsid w:val="000806A7"/>
    <w:rsid w:val="000806B9"/>
    <w:rsid w:val="000806C2"/>
    <w:rsid w:val="000806CC"/>
    <w:rsid w:val="00080704"/>
    <w:rsid w:val="00080708"/>
    <w:rsid w:val="0008072A"/>
    <w:rsid w:val="0008072C"/>
    <w:rsid w:val="00080759"/>
    <w:rsid w:val="000807A9"/>
    <w:rsid w:val="000807C4"/>
    <w:rsid w:val="00080849"/>
    <w:rsid w:val="0008085D"/>
    <w:rsid w:val="00080865"/>
    <w:rsid w:val="00080896"/>
    <w:rsid w:val="000808B4"/>
    <w:rsid w:val="000808BE"/>
    <w:rsid w:val="00080902"/>
    <w:rsid w:val="00080950"/>
    <w:rsid w:val="00080A17"/>
    <w:rsid w:val="00080A24"/>
    <w:rsid w:val="00080A57"/>
    <w:rsid w:val="00080A6E"/>
    <w:rsid w:val="00080ADE"/>
    <w:rsid w:val="00080B18"/>
    <w:rsid w:val="00080B23"/>
    <w:rsid w:val="00080B30"/>
    <w:rsid w:val="00080B37"/>
    <w:rsid w:val="00080B66"/>
    <w:rsid w:val="00080B86"/>
    <w:rsid w:val="00080BDE"/>
    <w:rsid w:val="00080BE4"/>
    <w:rsid w:val="00080C04"/>
    <w:rsid w:val="00080C1C"/>
    <w:rsid w:val="00080C3F"/>
    <w:rsid w:val="00080C85"/>
    <w:rsid w:val="00080CBA"/>
    <w:rsid w:val="00080D8E"/>
    <w:rsid w:val="00080DDC"/>
    <w:rsid w:val="00080E46"/>
    <w:rsid w:val="00080E6C"/>
    <w:rsid w:val="00080E8D"/>
    <w:rsid w:val="00080EC2"/>
    <w:rsid w:val="00080EE1"/>
    <w:rsid w:val="00080EE6"/>
    <w:rsid w:val="00080EF4"/>
    <w:rsid w:val="00080F58"/>
    <w:rsid w:val="00080F92"/>
    <w:rsid w:val="00080F94"/>
    <w:rsid w:val="00080FDE"/>
    <w:rsid w:val="00080FDF"/>
    <w:rsid w:val="00080FE7"/>
    <w:rsid w:val="0008101D"/>
    <w:rsid w:val="00081047"/>
    <w:rsid w:val="0008106E"/>
    <w:rsid w:val="00081089"/>
    <w:rsid w:val="00081097"/>
    <w:rsid w:val="000810C9"/>
    <w:rsid w:val="0008112D"/>
    <w:rsid w:val="00081155"/>
    <w:rsid w:val="0008115D"/>
    <w:rsid w:val="00081192"/>
    <w:rsid w:val="000811D2"/>
    <w:rsid w:val="000811E5"/>
    <w:rsid w:val="0008120F"/>
    <w:rsid w:val="0008121A"/>
    <w:rsid w:val="00081297"/>
    <w:rsid w:val="00081316"/>
    <w:rsid w:val="00081339"/>
    <w:rsid w:val="000813B5"/>
    <w:rsid w:val="000813C8"/>
    <w:rsid w:val="000813CD"/>
    <w:rsid w:val="000813F4"/>
    <w:rsid w:val="00081491"/>
    <w:rsid w:val="000814FD"/>
    <w:rsid w:val="00081509"/>
    <w:rsid w:val="00081516"/>
    <w:rsid w:val="0008158A"/>
    <w:rsid w:val="000815C2"/>
    <w:rsid w:val="000815CC"/>
    <w:rsid w:val="00081699"/>
    <w:rsid w:val="000816E6"/>
    <w:rsid w:val="0008176C"/>
    <w:rsid w:val="0008179F"/>
    <w:rsid w:val="000817BF"/>
    <w:rsid w:val="00081837"/>
    <w:rsid w:val="000818C4"/>
    <w:rsid w:val="00081955"/>
    <w:rsid w:val="00081980"/>
    <w:rsid w:val="00081988"/>
    <w:rsid w:val="000819F5"/>
    <w:rsid w:val="00081A1B"/>
    <w:rsid w:val="00081A2F"/>
    <w:rsid w:val="00081ACF"/>
    <w:rsid w:val="00081B99"/>
    <w:rsid w:val="00081B9E"/>
    <w:rsid w:val="00081BA7"/>
    <w:rsid w:val="00081BB1"/>
    <w:rsid w:val="00081BDD"/>
    <w:rsid w:val="00081BF4"/>
    <w:rsid w:val="00081C1F"/>
    <w:rsid w:val="00081C45"/>
    <w:rsid w:val="00081CA6"/>
    <w:rsid w:val="00081CAB"/>
    <w:rsid w:val="00081CB9"/>
    <w:rsid w:val="00081D06"/>
    <w:rsid w:val="00081D47"/>
    <w:rsid w:val="00081D96"/>
    <w:rsid w:val="00081D97"/>
    <w:rsid w:val="00081DAC"/>
    <w:rsid w:val="00081DDC"/>
    <w:rsid w:val="00081DFE"/>
    <w:rsid w:val="00081E33"/>
    <w:rsid w:val="00081E5F"/>
    <w:rsid w:val="00081EAF"/>
    <w:rsid w:val="00081EB8"/>
    <w:rsid w:val="00081EBD"/>
    <w:rsid w:val="00081F02"/>
    <w:rsid w:val="00081F4D"/>
    <w:rsid w:val="00081F6C"/>
    <w:rsid w:val="00081FCD"/>
    <w:rsid w:val="000820C6"/>
    <w:rsid w:val="00082128"/>
    <w:rsid w:val="00082130"/>
    <w:rsid w:val="00082175"/>
    <w:rsid w:val="000821AD"/>
    <w:rsid w:val="000821B5"/>
    <w:rsid w:val="000821EE"/>
    <w:rsid w:val="000821F3"/>
    <w:rsid w:val="000821F7"/>
    <w:rsid w:val="00082225"/>
    <w:rsid w:val="00082234"/>
    <w:rsid w:val="00082254"/>
    <w:rsid w:val="00082317"/>
    <w:rsid w:val="0008231D"/>
    <w:rsid w:val="00082322"/>
    <w:rsid w:val="00082331"/>
    <w:rsid w:val="00082423"/>
    <w:rsid w:val="0008245D"/>
    <w:rsid w:val="00082474"/>
    <w:rsid w:val="00082562"/>
    <w:rsid w:val="0008259A"/>
    <w:rsid w:val="0008259D"/>
    <w:rsid w:val="000825F5"/>
    <w:rsid w:val="00082602"/>
    <w:rsid w:val="00082613"/>
    <w:rsid w:val="0008264D"/>
    <w:rsid w:val="00082651"/>
    <w:rsid w:val="00082656"/>
    <w:rsid w:val="000826A2"/>
    <w:rsid w:val="000826C3"/>
    <w:rsid w:val="00082705"/>
    <w:rsid w:val="00082720"/>
    <w:rsid w:val="000827C3"/>
    <w:rsid w:val="000827CA"/>
    <w:rsid w:val="000827D2"/>
    <w:rsid w:val="000827E8"/>
    <w:rsid w:val="000827EE"/>
    <w:rsid w:val="0008280F"/>
    <w:rsid w:val="00082847"/>
    <w:rsid w:val="0008285D"/>
    <w:rsid w:val="0008286D"/>
    <w:rsid w:val="0008288F"/>
    <w:rsid w:val="00082894"/>
    <w:rsid w:val="000828A9"/>
    <w:rsid w:val="000828E1"/>
    <w:rsid w:val="000828F8"/>
    <w:rsid w:val="00082907"/>
    <w:rsid w:val="00082933"/>
    <w:rsid w:val="00082959"/>
    <w:rsid w:val="00082A0B"/>
    <w:rsid w:val="00082A1B"/>
    <w:rsid w:val="00082A1E"/>
    <w:rsid w:val="00082A30"/>
    <w:rsid w:val="00082A78"/>
    <w:rsid w:val="00082B82"/>
    <w:rsid w:val="00082C1A"/>
    <w:rsid w:val="00082C4C"/>
    <w:rsid w:val="00082C68"/>
    <w:rsid w:val="00082C7B"/>
    <w:rsid w:val="00082CBF"/>
    <w:rsid w:val="00082CC0"/>
    <w:rsid w:val="00082CD9"/>
    <w:rsid w:val="00082D05"/>
    <w:rsid w:val="00082D14"/>
    <w:rsid w:val="00082D48"/>
    <w:rsid w:val="00082D6F"/>
    <w:rsid w:val="00082D81"/>
    <w:rsid w:val="00082D99"/>
    <w:rsid w:val="00082DA9"/>
    <w:rsid w:val="00082DB3"/>
    <w:rsid w:val="00082DDD"/>
    <w:rsid w:val="00082DE5"/>
    <w:rsid w:val="00082E6D"/>
    <w:rsid w:val="00082F00"/>
    <w:rsid w:val="00082F15"/>
    <w:rsid w:val="00082F40"/>
    <w:rsid w:val="00082F5E"/>
    <w:rsid w:val="00082F99"/>
    <w:rsid w:val="00082FB2"/>
    <w:rsid w:val="00082FE5"/>
    <w:rsid w:val="00082FFA"/>
    <w:rsid w:val="00083016"/>
    <w:rsid w:val="0008304A"/>
    <w:rsid w:val="00083051"/>
    <w:rsid w:val="00083056"/>
    <w:rsid w:val="0008306C"/>
    <w:rsid w:val="000830BB"/>
    <w:rsid w:val="0008312B"/>
    <w:rsid w:val="0008313B"/>
    <w:rsid w:val="0008313D"/>
    <w:rsid w:val="0008316C"/>
    <w:rsid w:val="0008317A"/>
    <w:rsid w:val="000831F5"/>
    <w:rsid w:val="0008322A"/>
    <w:rsid w:val="00083302"/>
    <w:rsid w:val="00083328"/>
    <w:rsid w:val="000833B1"/>
    <w:rsid w:val="00083418"/>
    <w:rsid w:val="00083448"/>
    <w:rsid w:val="00083499"/>
    <w:rsid w:val="000834A0"/>
    <w:rsid w:val="000834AD"/>
    <w:rsid w:val="000834EF"/>
    <w:rsid w:val="0008351A"/>
    <w:rsid w:val="00083546"/>
    <w:rsid w:val="0008355F"/>
    <w:rsid w:val="00083585"/>
    <w:rsid w:val="0008358F"/>
    <w:rsid w:val="000835CF"/>
    <w:rsid w:val="0008360F"/>
    <w:rsid w:val="0008364C"/>
    <w:rsid w:val="00083677"/>
    <w:rsid w:val="0008368C"/>
    <w:rsid w:val="000836CB"/>
    <w:rsid w:val="000836CF"/>
    <w:rsid w:val="00083738"/>
    <w:rsid w:val="00083755"/>
    <w:rsid w:val="0008375C"/>
    <w:rsid w:val="000837A9"/>
    <w:rsid w:val="000837B7"/>
    <w:rsid w:val="00083819"/>
    <w:rsid w:val="00083838"/>
    <w:rsid w:val="00083841"/>
    <w:rsid w:val="0008384A"/>
    <w:rsid w:val="000838F2"/>
    <w:rsid w:val="000838FD"/>
    <w:rsid w:val="0008391E"/>
    <w:rsid w:val="00083926"/>
    <w:rsid w:val="00083954"/>
    <w:rsid w:val="00083976"/>
    <w:rsid w:val="000839EF"/>
    <w:rsid w:val="00083A0F"/>
    <w:rsid w:val="00083A67"/>
    <w:rsid w:val="00083A72"/>
    <w:rsid w:val="00083A9D"/>
    <w:rsid w:val="00083AC6"/>
    <w:rsid w:val="00083AEC"/>
    <w:rsid w:val="00083B79"/>
    <w:rsid w:val="00083B7C"/>
    <w:rsid w:val="00083B8B"/>
    <w:rsid w:val="00083C22"/>
    <w:rsid w:val="00083CBE"/>
    <w:rsid w:val="00083D12"/>
    <w:rsid w:val="00083D66"/>
    <w:rsid w:val="00083D80"/>
    <w:rsid w:val="00083DD8"/>
    <w:rsid w:val="00083DDF"/>
    <w:rsid w:val="00083E4D"/>
    <w:rsid w:val="00083EB7"/>
    <w:rsid w:val="00083F1B"/>
    <w:rsid w:val="00083F34"/>
    <w:rsid w:val="00083F62"/>
    <w:rsid w:val="00083F9F"/>
    <w:rsid w:val="00083FA7"/>
    <w:rsid w:val="00083FFF"/>
    <w:rsid w:val="0008401F"/>
    <w:rsid w:val="00084037"/>
    <w:rsid w:val="00084053"/>
    <w:rsid w:val="00084072"/>
    <w:rsid w:val="00084075"/>
    <w:rsid w:val="0008407B"/>
    <w:rsid w:val="00084089"/>
    <w:rsid w:val="0008415C"/>
    <w:rsid w:val="0008417E"/>
    <w:rsid w:val="0008419B"/>
    <w:rsid w:val="000841B8"/>
    <w:rsid w:val="000841BB"/>
    <w:rsid w:val="000841BC"/>
    <w:rsid w:val="000841CB"/>
    <w:rsid w:val="000841E0"/>
    <w:rsid w:val="00084205"/>
    <w:rsid w:val="00084236"/>
    <w:rsid w:val="00084242"/>
    <w:rsid w:val="000842D8"/>
    <w:rsid w:val="0008439A"/>
    <w:rsid w:val="000843A6"/>
    <w:rsid w:val="000843C4"/>
    <w:rsid w:val="00084454"/>
    <w:rsid w:val="00084461"/>
    <w:rsid w:val="00084475"/>
    <w:rsid w:val="00084484"/>
    <w:rsid w:val="000844BD"/>
    <w:rsid w:val="000844C0"/>
    <w:rsid w:val="0008451E"/>
    <w:rsid w:val="0008456C"/>
    <w:rsid w:val="00084597"/>
    <w:rsid w:val="000845A6"/>
    <w:rsid w:val="000845BF"/>
    <w:rsid w:val="000845D3"/>
    <w:rsid w:val="000845E5"/>
    <w:rsid w:val="000845E6"/>
    <w:rsid w:val="00084627"/>
    <w:rsid w:val="0008464B"/>
    <w:rsid w:val="0008466C"/>
    <w:rsid w:val="00084675"/>
    <w:rsid w:val="00084690"/>
    <w:rsid w:val="000846A7"/>
    <w:rsid w:val="000846AC"/>
    <w:rsid w:val="000846B0"/>
    <w:rsid w:val="000846DF"/>
    <w:rsid w:val="000846F0"/>
    <w:rsid w:val="000846FD"/>
    <w:rsid w:val="0008474F"/>
    <w:rsid w:val="000847E2"/>
    <w:rsid w:val="0008480A"/>
    <w:rsid w:val="000848A0"/>
    <w:rsid w:val="000848AB"/>
    <w:rsid w:val="00084956"/>
    <w:rsid w:val="00084983"/>
    <w:rsid w:val="00084996"/>
    <w:rsid w:val="00084999"/>
    <w:rsid w:val="000849BF"/>
    <w:rsid w:val="000849CA"/>
    <w:rsid w:val="000849DC"/>
    <w:rsid w:val="00084A47"/>
    <w:rsid w:val="00084A61"/>
    <w:rsid w:val="00084A87"/>
    <w:rsid w:val="00084AA8"/>
    <w:rsid w:val="00084AB9"/>
    <w:rsid w:val="00084AD5"/>
    <w:rsid w:val="00084B04"/>
    <w:rsid w:val="00084B0C"/>
    <w:rsid w:val="00084B21"/>
    <w:rsid w:val="00084B22"/>
    <w:rsid w:val="00084B6B"/>
    <w:rsid w:val="00084B6E"/>
    <w:rsid w:val="00084BCC"/>
    <w:rsid w:val="00084BD8"/>
    <w:rsid w:val="00084BDE"/>
    <w:rsid w:val="00084BFF"/>
    <w:rsid w:val="00084C57"/>
    <w:rsid w:val="00084C94"/>
    <w:rsid w:val="00084CD9"/>
    <w:rsid w:val="00084CDA"/>
    <w:rsid w:val="00084CDE"/>
    <w:rsid w:val="00084CEE"/>
    <w:rsid w:val="00084D0A"/>
    <w:rsid w:val="00084D5C"/>
    <w:rsid w:val="00084D7A"/>
    <w:rsid w:val="00084D95"/>
    <w:rsid w:val="00084DD9"/>
    <w:rsid w:val="00084E85"/>
    <w:rsid w:val="00084EBB"/>
    <w:rsid w:val="00084EBF"/>
    <w:rsid w:val="00084EC6"/>
    <w:rsid w:val="00084EFE"/>
    <w:rsid w:val="00084F49"/>
    <w:rsid w:val="00084F6F"/>
    <w:rsid w:val="00084F75"/>
    <w:rsid w:val="00084FA5"/>
    <w:rsid w:val="00084FBB"/>
    <w:rsid w:val="00084FD1"/>
    <w:rsid w:val="00084FDB"/>
    <w:rsid w:val="00085022"/>
    <w:rsid w:val="0008504D"/>
    <w:rsid w:val="00085089"/>
    <w:rsid w:val="000850B2"/>
    <w:rsid w:val="000850F8"/>
    <w:rsid w:val="00085180"/>
    <w:rsid w:val="00085189"/>
    <w:rsid w:val="000851A3"/>
    <w:rsid w:val="000851B1"/>
    <w:rsid w:val="000851D7"/>
    <w:rsid w:val="000851E0"/>
    <w:rsid w:val="0008520C"/>
    <w:rsid w:val="0008522C"/>
    <w:rsid w:val="00085250"/>
    <w:rsid w:val="00085282"/>
    <w:rsid w:val="000852E4"/>
    <w:rsid w:val="0008532F"/>
    <w:rsid w:val="00085358"/>
    <w:rsid w:val="00085359"/>
    <w:rsid w:val="000853B2"/>
    <w:rsid w:val="000853FF"/>
    <w:rsid w:val="0008540A"/>
    <w:rsid w:val="00085441"/>
    <w:rsid w:val="0008544F"/>
    <w:rsid w:val="0008545C"/>
    <w:rsid w:val="00085470"/>
    <w:rsid w:val="00085483"/>
    <w:rsid w:val="000854BB"/>
    <w:rsid w:val="000854EB"/>
    <w:rsid w:val="000854FE"/>
    <w:rsid w:val="00085501"/>
    <w:rsid w:val="00085504"/>
    <w:rsid w:val="0008551B"/>
    <w:rsid w:val="0008559A"/>
    <w:rsid w:val="000855A8"/>
    <w:rsid w:val="000855DF"/>
    <w:rsid w:val="0008563E"/>
    <w:rsid w:val="00085640"/>
    <w:rsid w:val="00085643"/>
    <w:rsid w:val="000856BC"/>
    <w:rsid w:val="000856D1"/>
    <w:rsid w:val="00085715"/>
    <w:rsid w:val="0008572E"/>
    <w:rsid w:val="0008573D"/>
    <w:rsid w:val="00085788"/>
    <w:rsid w:val="00085799"/>
    <w:rsid w:val="000857D8"/>
    <w:rsid w:val="00085853"/>
    <w:rsid w:val="00085858"/>
    <w:rsid w:val="00085877"/>
    <w:rsid w:val="000858EE"/>
    <w:rsid w:val="0008590E"/>
    <w:rsid w:val="00085940"/>
    <w:rsid w:val="00085954"/>
    <w:rsid w:val="0008596D"/>
    <w:rsid w:val="000859AA"/>
    <w:rsid w:val="00085A13"/>
    <w:rsid w:val="00085A5A"/>
    <w:rsid w:val="00085A5B"/>
    <w:rsid w:val="00085A62"/>
    <w:rsid w:val="00085AEF"/>
    <w:rsid w:val="00085B1D"/>
    <w:rsid w:val="00085B4B"/>
    <w:rsid w:val="00085B68"/>
    <w:rsid w:val="00085BA1"/>
    <w:rsid w:val="00085BB1"/>
    <w:rsid w:val="00085BC7"/>
    <w:rsid w:val="00085BED"/>
    <w:rsid w:val="00085BFA"/>
    <w:rsid w:val="00085C0D"/>
    <w:rsid w:val="00085C4B"/>
    <w:rsid w:val="00085C5C"/>
    <w:rsid w:val="00085C7B"/>
    <w:rsid w:val="00085C96"/>
    <w:rsid w:val="00085C98"/>
    <w:rsid w:val="00085CD4"/>
    <w:rsid w:val="00085DAE"/>
    <w:rsid w:val="00085DFE"/>
    <w:rsid w:val="00085E14"/>
    <w:rsid w:val="00085E19"/>
    <w:rsid w:val="00085E27"/>
    <w:rsid w:val="00085EC9"/>
    <w:rsid w:val="00085EDC"/>
    <w:rsid w:val="00085EDE"/>
    <w:rsid w:val="00085EE2"/>
    <w:rsid w:val="00085F16"/>
    <w:rsid w:val="00085F28"/>
    <w:rsid w:val="00085F46"/>
    <w:rsid w:val="00085F98"/>
    <w:rsid w:val="00085FF4"/>
    <w:rsid w:val="00086014"/>
    <w:rsid w:val="0008607E"/>
    <w:rsid w:val="000860AB"/>
    <w:rsid w:val="000860E9"/>
    <w:rsid w:val="0008617F"/>
    <w:rsid w:val="00086182"/>
    <w:rsid w:val="0008620A"/>
    <w:rsid w:val="0008627C"/>
    <w:rsid w:val="000862F8"/>
    <w:rsid w:val="000862FF"/>
    <w:rsid w:val="0008635F"/>
    <w:rsid w:val="000863A2"/>
    <w:rsid w:val="000863D0"/>
    <w:rsid w:val="00086439"/>
    <w:rsid w:val="00086446"/>
    <w:rsid w:val="0008645A"/>
    <w:rsid w:val="000864F0"/>
    <w:rsid w:val="000865B6"/>
    <w:rsid w:val="00086606"/>
    <w:rsid w:val="0008664F"/>
    <w:rsid w:val="00086650"/>
    <w:rsid w:val="00086662"/>
    <w:rsid w:val="0008668E"/>
    <w:rsid w:val="000866B5"/>
    <w:rsid w:val="0008674D"/>
    <w:rsid w:val="00086798"/>
    <w:rsid w:val="000867AB"/>
    <w:rsid w:val="000867D8"/>
    <w:rsid w:val="00086802"/>
    <w:rsid w:val="0008683D"/>
    <w:rsid w:val="00086864"/>
    <w:rsid w:val="00086875"/>
    <w:rsid w:val="00086886"/>
    <w:rsid w:val="00086889"/>
    <w:rsid w:val="0008688E"/>
    <w:rsid w:val="000868DF"/>
    <w:rsid w:val="00086904"/>
    <w:rsid w:val="0008690A"/>
    <w:rsid w:val="00086949"/>
    <w:rsid w:val="0008697E"/>
    <w:rsid w:val="000869A9"/>
    <w:rsid w:val="000869DD"/>
    <w:rsid w:val="00086A65"/>
    <w:rsid w:val="00086A9E"/>
    <w:rsid w:val="00086B06"/>
    <w:rsid w:val="00086B10"/>
    <w:rsid w:val="00086B35"/>
    <w:rsid w:val="00086B49"/>
    <w:rsid w:val="00086B85"/>
    <w:rsid w:val="00086B8B"/>
    <w:rsid w:val="00086BBB"/>
    <w:rsid w:val="00086BD3"/>
    <w:rsid w:val="00086BF7"/>
    <w:rsid w:val="00086C44"/>
    <w:rsid w:val="00086C84"/>
    <w:rsid w:val="00086CBA"/>
    <w:rsid w:val="00086CDD"/>
    <w:rsid w:val="00086D1B"/>
    <w:rsid w:val="00086D5D"/>
    <w:rsid w:val="00086DA5"/>
    <w:rsid w:val="00086E23"/>
    <w:rsid w:val="00086EE9"/>
    <w:rsid w:val="00086F35"/>
    <w:rsid w:val="00086F78"/>
    <w:rsid w:val="00086F93"/>
    <w:rsid w:val="00086FD8"/>
    <w:rsid w:val="00087037"/>
    <w:rsid w:val="00087049"/>
    <w:rsid w:val="00087085"/>
    <w:rsid w:val="00087099"/>
    <w:rsid w:val="000870E4"/>
    <w:rsid w:val="000870E9"/>
    <w:rsid w:val="00087160"/>
    <w:rsid w:val="0008719F"/>
    <w:rsid w:val="000871A8"/>
    <w:rsid w:val="000871FD"/>
    <w:rsid w:val="000872B1"/>
    <w:rsid w:val="0008735F"/>
    <w:rsid w:val="000873C3"/>
    <w:rsid w:val="000873D7"/>
    <w:rsid w:val="00087429"/>
    <w:rsid w:val="0008745A"/>
    <w:rsid w:val="000874BB"/>
    <w:rsid w:val="000874F3"/>
    <w:rsid w:val="00087542"/>
    <w:rsid w:val="0008756A"/>
    <w:rsid w:val="0008756D"/>
    <w:rsid w:val="000875A3"/>
    <w:rsid w:val="000875A9"/>
    <w:rsid w:val="00087606"/>
    <w:rsid w:val="0008766E"/>
    <w:rsid w:val="00087693"/>
    <w:rsid w:val="000876B5"/>
    <w:rsid w:val="000876C0"/>
    <w:rsid w:val="000876E5"/>
    <w:rsid w:val="00087769"/>
    <w:rsid w:val="00087771"/>
    <w:rsid w:val="0008779C"/>
    <w:rsid w:val="000877B6"/>
    <w:rsid w:val="0008783C"/>
    <w:rsid w:val="00087864"/>
    <w:rsid w:val="0008790A"/>
    <w:rsid w:val="00087915"/>
    <w:rsid w:val="000879B0"/>
    <w:rsid w:val="00087A30"/>
    <w:rsid w:val="00087AB4"/>
    <w:rsid w:val="00087B1B"/>
    <w:rsid w:val="00087B25"/>
    <w:rsid w:val="00087B35"/>
    <w:rsid w:val="00087B3B"/>
    <w:rsid w:val="00087B42"/>
    <w:rsid w:val="00087B63"/>
    <w:rsid w:val="00087B69"/>
    <w:rsid w:val="00087B73"/>
    <w:rsid w:val="00087B8C"/>
    <w:rsid w:val="00087BB2"/>
    <w:rsid w:val="00087BD1"/>
    <w:rsid w:val="00087C72"/>
    <w:rsid w:val="00087CB4"/>
    <w:rsid w:val="00087CB6"/>
    <w:rsid w:val="00087CE6"/>
    <w:rsid w:val="00087CF8"/>
    <w:rsid w:val="00087D87"/>
    <w:rsid w:val="00087E7E"/>
    <w:rsid w:val="00087E92"/>
    <w:rsid w:val="00087EE0"/>
    <w:rsid w:val="00087F4A"/>
    <w:rsid w:val="00087F6F"/>
    <w:rsid w:val="00087F9B"/>
    <w:rsid w:val="00087FEB"/>
    <w:rsid w:val="00090021"/>
    <w:rsid w:val="00090050"/>
    <w:rsid w:val="0009007E"/>
    <w:rsid w:val="000900A6"/>
    <w:rsid w:val="000900AF"/>
    <w:rsid w:val="000900D1"/>
    <w:rsid w:val="000900E4"/>
    <w:rsid w:val="000900E6"/>
    <w:rsid w:val="000900FF"/>
    <w:rsid w:val="000901B4"/>
    <w:rsid w:val="000901DB"/>
    <w:rsid w:val="00090259"/>
    <w:rsid w:val="00090262"/>
    <w:rsid w:val="00090271"/>
    <w:rsid w:val="000902A2"/>
    <w:rsid w:val="0009036E"/>
    <w:rsid w:val="00090396"/>
    <w:rsid w:val="000903B6"/>
    <w:rsid w:val="000903D8"/>
    <w:rsid w:val="000903DC"/>
    <w:rsid w:val="000903EF"/>
    <w:rsid w:val="00090441"/>
    <w:rsid w:val="0009044C"/>
    <w:rsid w:val="00090458"/>
    <w:rsid w:val="0009045E"/>
    <w:rsid w:val="00090477"/>
    <w:rsid w:val="0009048D"/>
    <w:rsid w:val="000904A9"/>
    <w:rsid w:val="000904AE"/>
    <w:rsid w:val="000904CD"/>
    <w:rsid w:val="000904DC"/>
    <w:rsid w:val="000904FC"/>
    <w:rsid w:val="00090522"/>
    <w:rsid w:val="0009055F"/>
    <w:rsid w:val="00090572"/>
    <w:rsid w:val="0009057C"/>
    <w:rsid w:val="00090599"/>
    <w:rsid w:val="000905A3"/>
    <w:rsid w:val="000905C0"/>
    <w:rsid w:val="000905DE"/>
    <w:rsid w:val="000905E2"/>
    <w:rsid w:val="000905E7"/>
    <w:rsid w:val="000905F8"/>
    <w:rsid w:val="00090664"/>
    <w:rsid w:val="00090671"/>
    <w:rsid w:val="0009069C"/>
    <w:rsid w:val="0009071E"/>
    <w:rsid w:val="00090721"/>
    <w:rsid w:val="00090745"/>
    <w:rsid w:val="00090796"/>
    <w:rsid w:val="0009080B"/>
    <w:rsid w:val="00090819"/>
    <w:rsid w:val="00090861"/>
    <w:rsid w:val="000908B0"/>
    <w:rsid w:val="000908F6"/>
    <w:rsid w:val="000908FF"/>
    <w:rsid w:val="0009098B"/>
    <w:rsid w:val="000909E0"/>
    <w:rsid w:val="00090A61"/>
    <w:rsid w:val="00090A98"/>
    <w:rsid w:val="00090A9F"/>
    <w:rsid w:val="00090ABD"/>
    <w:rsid w:val="00090B5A"/>
    <w:rsid w:val="00090B8D"/>
    <w:rsid w:val="00090BD7"/>
    <w:rsid w:val="00090BDD"/>
    <w:rsid w:val="00090C04"/>
    <w:rsid w:val="00090C22"/>
    <w:rsid w:val="00090C4B"/>
    <w:rsid w:val="00090C4D"/>
    <w:rsid w:val="00090C89"/>
    <w:rsid w:val="00090CA9"/>
    <w:rsid w:val="00090D14"/>
    <w:rsid w:val="00090D1F"/>
    <w:rsid w:val="00090D7B"/>
    <w:rsid w:val="00090DA5"/>
    <w:rsid w:val="00090DCD"/>
    <w:rsid w:val="00090DD7"/>
    <w:rsid w:val="00090E3F"/>
    <w:rsid w:val="00090E65"/>
    <w:rsid w:val="00090EEC"/>
    <w:rsid w:val="00090EF2"/>
    <w:rsid w:val="00090F06"/>
    <w:rsid w:val="00090F27"/>
    <w:rsid w:val="00090F7F"/>
    <w:rsid w:val="00090F82"/>
    <w:rsid w:val="00090F93"/>
    <w:rsid w:val="00090FBE"/>
    <w:rsid w:val="00090FD1"/>
    <w:rsid w:val="00090FDB"/>
    <w:rsid w:val="00091008"/>
    <w:rsid w:val="00091034"/>
    <w:rsid w:val="0009106E"/>
    <w:rsid w:val="00091078"/>
    <w:rsid w:val="000910AE"/>
    <w:rsid w:val="000910F2"/>
    <w:rsid w:val="00091111"/>
    <w:rsid w:val="00091116"/>
    <w:rsid w:val="00091192"/>
    <w:rsid w:val="000911A9"/>
    <w:rsid w:val="000911DB"/>
    <w:rsid w:val="0009121F"/>
    <w:rsid w:val="00091238"/>
    <w:rsid w:val="00091256"/>
    <w:rsid w:val="00091290"/>
    <w:rsid w:val="000912B0"/>
    <w:rsid w:val="000912BC"/>
    <w:rsid w:val="000912EF"/>
    <w:rsid w:val="00091318"/>
    <w:rsid w:val="00091333"/>
    <w:rsid w:val="000913CC"/>
    <w:rsid w:val="00091424"/>
    <w:rsid w:val="0009146C"/>
    <w:rsid w:val="00091473"/>
    <w:rsid w:val="00091478"/>
    <w:rsid w:val="000914B9"/>
    <w:rsid w:val="000914BD"/>
    <w:rsid w:val="000914DA"/>
    <w:rsid w:val="00091538"/>
    <w:rsid w:val="00091539"/>
    <w:rsid w:val="0009153F"/>
    <w:rsid w:val="0009155A"/>
    <w:rsid w:val="00091582"/>
    <w:rsid w:val="00091611"/>
    <w:rsid w:val="00091626"/>
    <w:rsid w:val="00091628"/>
    <w:rsid w:val="00091645"/>
    <w:rsid w:val="00091669"/>
    <w:rsid w:val="00091693"/>
    <w:rsid w:val="000916AA"/>
    <w:rsid w:val="000916EE"/>
    <w:rsid w:val="00091703"/>
    <w:rsid w:val="00091713"/>
    <w:rsid w:val="00091728"/>
    <w:rsid w:val="0009173C"/>
    <w:rsid w:val="00091791"/>
    <w:rsid w:val="000917A1"/>
    <w:rsid w:val="000917B5"/>
    <w:rsid w:val="000917E3"/>
    <w:rsid w:val="00091807"/>
    <w:rsid w:val="0009180A"/>
    <w:rsid w:val="00091815"/>
    <w:rsid w:val="0009182A"/>
    <w:rsid w:val="0009185E"/>
    <w:rsid w:val="0009185F"/>
    <w:rsid w:val="0009188B"/>
    <w:rsid w:val="000918CF"/>
    <w:rsid w:val="00091958"/>
    <w:rsid w:val="00091963"/>
    <w:rsid w:val="00091984"/>
    <w:rsid w:val="000919A0"/>
    <w:rsid w:val="000919A6"/>
    <w:rsid w:val="00091A2F"/>
    <w:rsid w:val="00091A63"/>
    <w:rsid w:val="00091A97"/>
    <w:rsid w:val="00091AB5"/>
    <w:rsid w:val="00091ABB"/>
    <w:rsid w:val="00091AD2"/>
    <w:rsid w:val="00091B09"/>
    <w:rsid w:val="00091B31"/>
    <w:rsid w:val="00091B39"/>
    <w:rsid w:val="00091BAB"/>
    <w:rsid w:val="00091BF5"/>
    <w:rsid w:val="00091BFA"/>
    <w:rsid w:val="00091C10"/>
    <w:rsid w:val="00091C27"/>
    <w:rsid w:val="00091C5D"/>
    <w:rsid w:val="00091CE9"/>
    <w:rsid w:val="00091D02"/>
    <w:rsid w:val="00091D05"/>
    <w:rsid w:val="00091D1D"/>
    <w:rsid w:val="00091D40"/>
    <w:rsid w:val="00091D6A"/>
    <w:rsid w:val="00091D8D"/>
    <w:rsid w:val="00091DDF"/>
    <w:rsid w:val="00091DE6"/>
    <w:rsid w:val="00091E1F"/>
    <w:rsid w:val="00091E2A"/>
    <w:rsid w:val="00091E7B"/>
    <w:rsid w:val="00091E86"/>
    <w:rsid w:val="00091ED5"/>
    <w:rsid w:val="00091F2C"/>
    <w:rsid w:val="00091F78"/>
    <w:rsid w:val="00091FAE"/>
    <w:rsid w:val="00091FBE"/>
    <w:rsid w:val="00091FC4"/>
    <w:rsid w:val="00091FCB"/>
    <w:rsid w:val="0009201F"/>
    <w:rsid w:val="00092054"/>
    <w:rsid w:val="0009207C"/>
    <w:rsid w:val="000920C3"/>
    <w:rsid w:val="00092105"/>
    <w:rsid w:val="00092119"/>
    <w:rsid w:val="000921E1"/>
    <w:rsid w:val="00092251"/>
    <w:rsid w:val="00092268"/>
    <w:rsid w:val="000922DF"/>
    <w:rsid w:val="00092353"/>
    <w:rsid w:val="0009236D"/>
    <w:rsid w:val="00092394"/>
    <w:rsid w:val="000923B1"/>
    <w:rsid w:val="000923C7"/>
    <w:rsid w:val="00092410"/>
    <w:rsid w:val="00092437"/>
    <w:rsid w:val="000924B9"/>
    <w:rsid w:val="000924CF"/>
    <w:rsid w:val="00092503"/>
    <w:rsid w:val="00092523"/>
    <w:rsid w:val="00092535"/>
    <w:rsid w:val="00092583"/>
    <w:rsid w:val="000925C3"/>
    <w:rsid w:val="0009263A"/>
    <w:rsid w:val="0009263C"/>
    <w:rsid w:val="0009269D"/>
    <w:rsid w:val="000926D8"/>
    <w:rsid w:val="0009270E"/>
    <w:rsid w:val="00092719"/>
    <w:rsid w:val="0009272B"/>
    <w:rsid w:val="000927BF"/>
    <w:rsid w:val="000927C5"/>
    <w:rsid w:val="00092821"/>
    <w:rsid w:val="0009283C"/>
    <w:rsid w:val="0009283D"/>
    <w:rsid w:val="0009286E"/>
    <w:rsid w:val="000928AD"/>
    <w:rsid w:val="000928B6"/>
    <w:rsid w:val="000928D8"/>
    <w:rsid w:val="000928FC"/>
    <w:rsid w:val="00092902"/>
    <w:rsid w:val="0009290A"/>
    <w:rsid w:val="00092921"/>
    <w:rsid w:val="00092924"/>
    <w:rsid w:val="0009294B"/>
    <w:rsid w:val="0009298E"/>
    <w:rsid w:val="000929D8"/>
    <w:rsid w:val="00092A3D"/>
    <w:rsid w:val="00092A40"/>
    <w:rsid w:val="00092A51"/>
    <w:rsid w:val="00092A6D"/>
    <w:rsid w:val="00092A9F"/>
    <w:rsid w:val="00092B25"/>
    <w:rsid w:val="00092B71"/>
    <w:rsid w:val="00092BCD"/>
    <w:rsid w:val="00092BED"/>
    <w:rsid w:val="00092BFF"/>
    <w:rsid w:val="00092C1E"/>
    <w:rsid w:val="00092C43"/>
    <w:rsid w:val="00092C76"/>
    <w:rsid w:val="00092C78"/>
    <w:rsid w:val="00092CDE"/>
    <w:rsid w:val="00092D1D"/>
    <w:rsid w:val="00092D8F"/>
    <w:rsid w:val="00092DFD"/>
    <w:rsid w:val="00092E3E"/>
    <w:rsid w:val="00092E57"/>
    <w:rsid w:val="00092E5F"/>
    <w:rsid w:val="00092E6C"/>
    <w:rsid w:val="00092EDE"/>
    <w:rsid w:val="00092F2C"/>
    <w:rsid w:val="00092F38"/>
    <w:rsid w:val="00092F61"/>
    <w:rsid w:val="00092F8C"/>
    <w:rsid w:val="00092F95"/>
    <w:rsid w:val="00092FE1"/>
    <w:rsid w:val="00092FFB"/>
    <w:rsid w:val="00093004"/>
    <w:rsid w:val="00093007"/>
    <w:rsid w:val="00093025"/>
    <w:rsid w:val="00093040"/>
    <w:rsid w:val="00093049"/>
    <w:rsid w:val="00093062"/>
    <w:rsid w:val="00093108"/>
    <w:rsid w:val="00093168"/>
    <w:rsid w:val="000931FC"/>
    <w:rsid w:val="00093200"/>
    <w:rsid w:val="00093221"/>
    <w:rsid w:val="0009325B"/>
    <w:rsid w:val="0009329A"/>
    <w:rsid w:val="000932C2"/>
    <w:rsid w:val="000932F6"/>
    <w:rsid w:val="00093305"/>
    <w:rsid w:val="00093348"/>
    <w:rsid w:val="00093363"/>
    <w:rsid w:val="000933F0"/>
    <w:rsid w:val="000933F1"/>
    <w:rsid w:val="0009343C"/>
    <w:rsid w:val="00093448"/>
    <w:rsid w:val="000934AA"/>
    <w:rsid w:val="000934CB"/>
    <w:rsid w:val="000934E6"/>
    <w:rsid w:val="000934F7"/>
    <w:rsid w:val="0009351F"/>
    <w:rsid w:val="000935B9"/>
    <w:rsid w:val="000935DF"/>
    <w:rsid w:val="000935E7"/>
    <w:rsid w:val="00093608"/>
    <w:rsid w:val="00093658"/>
    <w:rsid w:val="0009367E"/>
    <w:rsid w:val="00093696"/>
    <w:rsid w:val="00093697"/>
    <w:rsid w:val="000936B1"/>
    <w:rsid w:val="000936B5"/>
    <w:rsid w:val="00093710"/>
    <w:rsid w:val="00093733"/>
    <w:rsid w:val="0009373B"/>
    <w:rsid w:val="0009378A"/>
    <w:rsid w:val="000937E0"/>
    <w:rsid w:val="000937E7"/>
    <w:rsid w:val="0009382E"/>
    <w:rsid w:val="0009384C"/>
    <w:rsid w:val="0009388A"/>
    <w:rsid w:val="0009388D"/>
    <w:rsid w:val="0009389E"/>
    <w:rsid w:val="000938EF"/>
    <w:rsid w:val="00093911"/>
    <w:rsid w:val="00093919"/>
    <w:rsid w:val="00093927"/>
    <w:rsid w:val="000939C0"/>
    <w:rsid w:val="000939EE"/>
    <w:rsid w:val="00093A33"/>
    <w:rsid w:val="00093A3C"/>
    <w:rsid w:val="00093AA4"/>
    <w:rsid w:val="00093ABF"/>
    <w:rsid w:val="00093AEC"/>
    <w:rsid w:val="00093B39"/>
    <w:rsid w:val="00093B4D"/>
    <w:rsid w:val="00093B8D"/>
    <w:rsid w:val="00093BF0"/>
    <w:rsid w:val="00093C08"/>
    <w:rsid w:val="00093CAB"/>
    <w:rsid w:val="00093CBF"/>
    <w:rsid w:val="00093CF2"/>
    <w:rsid w:val="00093D5B"/>
    <w:rsid w:val="00093D87"/>
    <w:rsid w:val="00093D99"/>
    <w:rsid w:val="00093D9F"/>
    <w:rsid w:val="00093DDB"/>
    <w:rsid w:val="00093E35"/>
    <w:rsid w:val="00093E3C"/>
    <w:rsid w:val="00093EA6"/>
    <w:rsid w:val="00093EB5"/>
    <w:rsid w:val="00093F0C"/>
    <w:rsid w:val="00093F1C"/>
    <w:rsid w:val="00093F8C"/>
    <w:rsid w:val="00093FA2"/>
    <w:rsid w:val="00093FCC"/>
    <w:rsid w:val="00094013"/>
    <w:rsid w:val="0009404C"/>
    <w:rsid w:val="0009405E"/>
    <w:rsid w:val="0009406B"/>
    <w:rsid w:val="00094077"/>
    <w:rsid w:val="000940A1"/>
    <w:rsid w:val="00094191"/>
    <w:rsid w:val="000941EB"/>
    <w:rsid w:val="000941F8"/>
    <w:rsid w:val="00094262"/>
    <w:rsid w:val="00094276"/>
    <w:rsid w:val="00094285"/>
    <w:rsid w:val="00094296"/>
    <w:rsid w:val="000942B1"/>
    <w:rsid w:val="000942B6"/>
    <w:rsid w:val="000942C2"/>
    <w:rsid w:val="00094332"/>
    <w:rsid w:val="0009433E"/>
    <w:rsid w:val="00094340"/>
    <w:rsid w:val="00094362"/>
    <w:rsid w:val="00094378"/>
    <w:rsid w:val="00094381"/>
    <w:rsid w:val="000943FE"/>
    <w:rsid w:val="00094424"/>
    <w:rsid w:val="00094437"/>
    <w:rsid w:val="0009448E"/>
    <w:rsid w:val="000944BC"/>
    <w:rsid w:val="000944EF"/>
    <w:rsid w:val="00094570"/>
    <w:rsid w:val="000945A1"/>
    <w:rsid w:val="000945B7"/>
    <w:rsid w:val="000945E8"/>
    <w:rsid w:val="0009465D"/>
    <w:rsid w:val="0009465F"/>
    <w:rsid w:val="000946C4"/>
    <w:rsid w:val="000946E6"/>
    <w:rsid w:val="000946FF"/>
    <w:rsid w:val="0009473E"/>
    <w:rsid w:val="0009475A"/>
    <w:rsid w:val="00094773"/>
    <w:rsid w:val="0009479F"/>
    <w:rsid w:val="000947FA"/>
    <w:rsid w:val="00094819"/>
    <w:rsid w:val="00094851"/>
    <w:rsid w:val="0009486B"/>
    <w:rsid w:val="00094946"/>
    <w:rsid w:val="00094969"/>
    <w:rsid w:val="0009498E"/>
    <w:rsid w:val="000949AC"/>
    <w:rsid w:val="000949D7"/>
    <w:rsid w:val="000949F9"/>
    <w:rsid w:val="00094A34"/>
    <w:rsid w:val="00094AAD"/>
    <w:rsid w:val="00094ABD"/>
    <w:rsid w:val="00094B60"/>
    <w:rsid w:val="00094B63"/>
    <w:rsid w:val="00094B6B"/>
    <w:rsid w:val="00094BE4"/>
    <w:rsid w:val="00094BF1"/>
    <w:rsid w:val="00094C24"/>
    <w:rsid w:val="00094C2C"/>
    <w:rsid w:val="00094C92"/>
    <w:rsid w:val="00094CA8"/>
    <w:rsid w:val="00094CD1"/>
    <w:rsid w:val="00094CF2"/>
    <w:rsid w:val="00094D05"/>
    <w:rsid w:val="00094D4F"/>
    <w:rsid w:val="00094D63"/>
    <w:rsid w:val="00094D6C"/>
    <w:rsid w:val="00094D73"/>
    <w:rsid w:val="00094D96"/>
    <w:rsid w:val="00094D9E"/>
    <w:rsid w:val="00094DF9"/>
    <w:rsid w:val="00094DFA"/>
    <w:rsid w:val="00094EA8"/>
    <w:rsid w:val="00094ECD"/>
    <w:rsid w:val="00094F46"/>
    <w:rsid w:val="00094F9B"/>
    <w:rsid w:val="00094F9E"/>
    <w:rsid w:val="00094FAD"/>
    <w:rsid w:val="00095031"/>
    <w:rsid w:val="00095097"/>
    <w:rsid w:val="000950A9"/>
    <w:rsid w:val="000950CE"/>
    <w:rsid w:val="000950E0"/>
    <w:rsid w:val="000950E6"/>
    <w:rsid w:val="00095141"/>
    <w:rsid w:val="00095145"/>
    <w:rsid w:val="00095150"/>
    <w:rsid w:val="000951EA"/>
    <w:rsid w:val="000951F6"/>
    <w:rsid w:val="000952D0"/>
    <w:rsid w:val="000952DC"/>
    <w:rsid w:val="000952F4"/>
    <w:rsid w:val="00095324"/>
    <w:rsid w:val="0009532E"/>
    <w:rsid w:val="00095365"/>
    <w:rsid w:val="00095373"/>
    <w:rsid w:val="00095389"/>
    <w:rsid w:val="000953BF"/>
    <w:rsid w:val="000953CD"/>
    <w:rsid w:val="000953FB"/>
    <w:rsid w:val="0009545B"/>
    <w:rsid w:val="00095514"/>
    <w:rsid w:val="00095553"/>
    <w:rsid w:val="000955A9"/>
    <w:rsid w:val="000955AB"/>
    <w:rsid w:val="000955DB"/>
    <w:rsid w:val="000955DD"/>
    <w:rsid w:val="000955EC"/>
    <w:rsid w:val="0009568D"/>
    <w:rsid w:val="0009569B"/>
    <w:rsid w:val="000956D1"/>
    <w:rsid w:val="0009573A"/>
    <w:rsid w:val="0009578D"/>
    <w:rsid w:val="00095791"/>
    <w:rsid w:val="000957A8"/>
    <w:rsid w:val="00095811"/>
    <w:rsid w:val="00095812"/>
    <w:rsid w:val="00095829"/>
    <w:rsid w:val="00095836"/>
    <w:rsid w:val="0009583F"/>
    <w:rsid w:val="00095874"/>
    <w:rsid w:val="0009587B"/>
    <w:rsid w:val="000958BE"/>
    <w:rsid w:val="00095A27"/>
    <w:rsid w:val="00095A5A"/>
    <w:rsid w:val="00095A97"/>
    <w:rsid w:val="00095A9D"/>
    <w:rsid w:val="00095AA8"/>
    <w:rsid w:val="00095AE0"/>
    <w:rsid w:val="00095B2C"/>
    <w:rsid w:val="00095BA5"/>
    <w:rsid w:val="00095BBC"/>
    <w:rsid w:val="00095BCC"/>
    <w:rsid w:val="00095C06"/>
    <w:rsid w:val="00095C1A"/>
    <w:rsid w:val="00095C98"/>
    <w:rsid w:val="00095CE8"/>
    <w:rsid w:val="00095D0D"/>
    <w:rsid w:val="00095D33"/>
    <w:rsid w:val="00095D51"/>
    <w:rsid w:val="00095D6E"/>
    <w:rsid w:val="00095DA5"/>
    <w:rsid w:val="00095DDE"/>
    <w:rsid w:val="00095E06"/>
    <w:rsid w:val="00095E8E"/>
    <w:rsid w:val="00095EF6"/>
    <w:rsid w:val="00095EF7"/>
    <w:rsid w:val="00095F28"/>
    <w:rsid w:val="00095F43"/>
    <w:rsid w:val="00095F7B"/>
    <w:rsid w:val="00095F87"/>
    <w:rsid w:val="00095F92"/>
    <w:rsid w:val="00095FE9"/>
    <w:rsid w:val="00095FFC"/>
    <w:rsid w:val="0009600E"/>
    <w:rsid w:val="00096021"/>
    <w:rsid w:val="00096026"/>
    <w:rsid w:val="00096048"/>
    <w:rsid w:val="00096071"/>
    <w:rsid w:val="00096076"/>
    <w:rsid w:val="000960E5"/>
    <w:rsid w:val="00096106"/>
    <w:rsid w:val="0009610A"/>
    <w:rsid w:val="00096114"/>
    <w:rsid w:val="000961A0"/>
    <w:rsid w:val="000961C9"/>
    <w:rsid w:val="00096209"/>
    <w:rsid w:val="0009621D"/>
    <w:rsid w:val="00096269"/>
    <w:rsid w:val="00096335"/>
    <w:rsid w:val="0009633D"/>
    <w:rsid w:val="0009638A"/>
    <w:rsid w:val="00096398"/>
    <w:rsid w:val="000963A6"/>
    <w:rsid w:val="000963C1"/>
    <w:rsid w:val="000963E3"/>
    <w:rsid w:val="00096410"/>
    <w:rsid w:val="0009641E"/>
    <w:rsid w:val="0009644D"/>
    <w:rsid w:val="00096456"/>
    <w:rsid w:val="00096458"/>
    <w:rsid w:val="00096479"/>
    <w:rsid w:val="0009647F"/>
    <w:rsid w:val="00096481"/>
    <w:rsid w:val="000964AF"/>
    <w:rsid w:val="000964B1"/>
    <w:rsid w:val="000964B8"/>
    <w:rsid w:val="000964D7"/>
    <w:rsid w:val="000964E5"/>
    <w:rsid w:val="000964EB"/>
    <w:rsid w:val="000964FC"/>
    <w:rsid w:val="00096547"/>
    <w:rsid w:val="000965D4"/>
    <w:rsid w:val="0009663D"/>
    <w:rsid w:val="0009664D"/>
    <w:rsid w:val="000966A7"/>
    <w:rsid w:val="000966D7"/>
    <w:rsid w:val="000966DF"/>
    <w:rsid w:val="0009670A"/>
    <w:rsid w:val="0009671A"/>
    <w:rsid w:val="00096741"/>
    <w:rsid w:val="00096752"/>
    <w:rsid w:val="000967AF"/>
    <w:rsid w:val="000967B1"/>
    <w:rsid w:val="0009681E"/>
    <w:rsid w:val="00096851"/>
    <w:rsid w:val="00096865"/>
    <w:rsid w:val="0009686E"/>
    <w:rsid w:val="0009688B"/>
    <w:rsid w:val="000968E0"/>
    <w:rsid w:val="0009690B"/>
    <w:rsid w:val="00096928"/>
    <w:rsid w:val="0009693A"/>
    <w:rsid w:val="0009695E"/>
    <w:rsid w:val="0009696C"/>
    <w:rsid w:val="00096998"/>
    <w:rsid w:val="000969BF"/>
    <w:rsid w:val="00096A5E"/>
    <w:rsid w:val="00096A74"/>
    <w:rsid w:val="00096A97"/>
    <w:rsid w:val="00096A9B"/>
    <w:rsid w:val="00096AE3"/>
    <w:rsid w:val="00096AF9"/>
    <w:rsid w:val="00096B20"/>
    <w:rsid w:val="00096B3B"/>
    <w:rsid w:val="00096B5B"/>
    <w:rsid w:val="00096B99"/>
    <w:rsid w:val="00096BB4"/>
    <w:rsid w:val="00096BD5"/>
    <w:rsid w:val="00096BE3"/>
    <w:rsid w:val="00096C37"/>
    <w:rsid w:val="00096C3D"/>
    <w:rsid w:val="00096C5C"/>
    <w:rsid w:val="00096C6A"/>
    <w:rsid w:val="00096C74"/>
    <w:rsid w:val="00096CF0"/>
    <w:rsid w:val="00096CFD"/>
    <w:rsid w:val="00096D1A"/>
    <w:rsid w:val="00096D2A"/>
    <w:rsid w:val="00096D9F"/>
    <w:rsid w:val="00096DE1"/>
    <w:rsid w:val="00096E1F"/>
    <w:rsid w:val="00096E4C"/>
    <w:rsid w:val="00096E69"/>
    <w:rsid w:val="00096EA1"/>
    <w:rsid w:val="00096ED4"/>
    <w:rsid w:val="00096EF5"/>
    <w:rsid w:val="00096EF9"/>
    <w:rsid w:val="00096EFB"/>
    <w:rsid w:val="00096F20"/>
    <w:rsid w:val="00096F3E"/>
    <w:rsid w:val="00096F47"/>
    <w:rsid w:val="00096F98"/>
    <w:rsid w:val="00096FAA"/>
    <w:rsid w:val="00096FD7"/>
    <w:rsid w:val="00096FD9"/>
    <w:rsid w:val="00096FF2"/>
    <w:rsid w:val="00097011"/>
    <w:rsid w:val="0009702B"/>
    <w:rsid w:val="00097032"/>
    <w:rsid w:val="0009705A"/>
    <w:rsid w:val="00097067"/>
    <w:rsid w:val="0009707E"/>
    <w:rsid w:val="000970C9"/>
    <w:rsid w:val="000970ED"/>
    <w:rsid w:val="0009714A"/>
    <w:rsid w:val="0009714B"/>
    <w:rsid w:val="0009715B"/>
    <w:rsid w:val="00097162"/>
    <w:rsid w:val="000971C5"/>
    <w:rsid w:val="00097238"/>
    <w:rsid w:val="0009724E"/>
    <w:rsid w:val="00097293"/>
    <w:rsid w:val="000972E3"/>
    <w:rsid w:val="000972FE"/>
    <w:rsid w:val="00097340"/>
    <w:rsid w:val="0009737E"/>
    <w:rsid w:val="0009738B"/>
    <w:rsid w:val="00097396"/>
    <w:rsid w:val="00097397"/>
    <w:rsid w:val="0009739E"/>
    <w:rsid w:val="0009740D"/>
    <w:rsid w:val="00097427"/>
    <w:rsid w:val="00097483"/>
    <w:rsid w:val="0009748D"/>
    <w:rsid w:val="000974B4"/>
    <w:rsid w:val="000974B5"/>
    <w:rsid w:val="000974BF"/>
    <w:rsid w:val="00097525"/>
    <w:rsid w:val="00097527"/>
    <w:rsid w:val="00097568"/>
    <w:rsid w:val="0009758E"/>
    <w:rsid w:val="000975A0"/>
    <w:rsid w:val="000975AA"/>
    <w:rsid w:val="00097605"/>
    <w:rsid w:val="00097646"/>
    <w:rsid w:val="0009766E"/>
    <w:rsid w:val="0009766F"/>
    <w:rsid w:val="000976C9"/>
    <w:rsid w:val="00097707"/>
    <w:rsid w:val="0009770D"/>
    <w:rsid w:val="0009772F"/>
    <w:rsid w:val="00097786"/>
    <w:rsid w:val="000977A0"/>
    <w:rsid w:val="0009782E"/>
    <w:rsid w:val="0009783D"/>
    <w:rsid w:val="0009785E"/>
    <w:rsid w:val="0009786B"/>
    <w:rsid w:val="00097872"/>
    <w:rsid w:val="00097874"/>
    <w:rsid w:val="00097877"/>
    <w:rsid w:val="00097889"/>
    <w:rsid w:val="0009789F"/>
    <w:rsid w:val="000978AF"/>
    <w:rsid w:val="000978DB"/>
    <w:rsid w:val="00097905"/>
    <w:rsid w:val="00097955"/>
    <w:rsid w:val="0009797C"/>
    <w:rsid w:val="0009799B"/>
    <w:rsid w:val="000979D6"/>
    <w:rsid w:val="000979F5"/>
    <w:rsid w:val="00097A48"/>
    <w:rsid w:val="00097AF4"/>
    <w:rsid w:val="00097B22"/>
    <w:rsid w:val="00097B3E"/>
    <w:rsid w:val="00097B45"/>
    <w:rsid w:val="00097BBB"/>
    <w:rsid w:val="00097BF6"/>
    <w:rsid w:val="00097C17"/>
    <w:rsid w:val="00097C28"/>
    <w:rsid w:val="00097C53"/>
    <w:rsid w:val="00097C6B"/>
    <w:rsid w:val="00097C7C"/>
    <w:rsid w:val="00097D1C"/>
    <w:rsid w:val="00097D52"/>
    <w:rsid w:val="00097D69"/>
    <w:rsid w:val="00097D74"/>
    <w:rsid w:val="00097DA1"/>
    <w:rsid w:val="00097DC8"/>
    <w:rsid w:val="00097DCA"/>
    <w:rsid w:val="00097DE7"/>
    <w:rsid w:val="00097E2F"/>
    <w:rsid w:val="00097E57"/>
    <w:rsid w:val="00097E68"/>
    <w:rsid w:val="00097E6A"/>
    <w:rsid w:val="00097E6F"/>
    <w:rsid w:val="00097E7D"/>
    <w:rsid w:val="00097E80"/>
    <w:rsid w:val="00097ED3"/>
    <w:rsid w:val="00097EE3"/>
    <w:rsid w:val="00097EF3"/>
    <w:rsid w:val="00097EF7"/>
    <w:rsid w:val="00097EFA"/>
    <w:rsid w:val="00097F62"/>
    <w:rsid w:val="00097F7C"/>
    <w:rsid w:val="00097F8B"/>
    <w:rsid w:val="000A005C"/>
    <w:rsid w:val="000A008C"/>
    <w:rsid w:val="000A00B5"/>
    <w:rsid w:val="000A0111"/>
    <w:rsid w:val="000A0187"/>
    <w:rsid w:val="000A019B"/>
    <w:rsid w:val="000A0214"/>
    <w:rsid w:val="000A0253"/>
    <w:rsid w:val="000A02B7"/>
    <w:rsid w:val="000A02C0"/>
    <w:rsid w:val="000A02D1"/>
    <w:rsid w:val="000A02D8"/>
    <w:rsid w:val="000A0315"/>
    <w:rsid w:val="000A0322"/>
    <w:rsid w:val="000A037A"/>
    <w:rsid w:val="000A0392"/>
    <w:rsid w:val="000A03AC"/>
    <w:rsid w:val="000A03AF"/>
    <w:rsid w:val="000A03B8"/>
    <w:rsid w:val="000A03C1"/>
    <w:rsid w:val="000A03C9"/>
    <w:rsid w:val="000A0401"/>
    <w:rsid w:val="000A042F"/>
    <w:rsid w:val="000A043D"/>
    <w:rsid w:val="000A0455"/>
    <w:rsid w:val="000A0494"/>
    <w:rsid w:val="000A04C4"/>
    <w:rsid w:val="000A04D6"/>
    <w:rsid w:val="000A0502"/>
    <w:rsid w:val="000A050A"/>
    <w:rsid w:val="000A056F"/>
    <w:rsid w:val="000A05CD"/>
    <w:rsid w:val="000A05D8"/>
    <w:rsid w:val="000A05DE"/>
    <w:rsid w:val="000A05E3"/>
    <w:rsid w:val="000A0634"/>
    <w:rsid w:val="000A0669"/>
    <w:rsid w:val="000A06B8"/>
    <w:rsid w:val="000A06CA"/>
    <w:rsid w:val="000A06E5"/>
    <w:rsid w:val="000A07CD"/>
    <w:rsid w:val="000A0814"/>
    <w:rsid w:val="000A083B"/>
    <w:rsid w:val="000A083F"/>
    <w:rsid w:val="000A0877"/>
    <w:rsid w:val="000A087A"/>
    <w:rsid w:val="000A08CA"/>
    <w:rsid w:val="000A08D4"/>
    <w:rsid w:val="000A0914"/>
    <w:rsid w:val="000A094D"/>
    <w:rsid w:val="000A095B"/>
    <w:rsid w:val="000A0977"/>
    <w:rsid w:val="000A0978"/>
    <w:rsid w:val="000A09C5"/>
    <w:rsid w:val="000A0A0A"/>
    <w:rsid w:val="000A0A18"/>
    <w:rsid w:val="000A0A2B"/>
    <w:rsid w:val="000A0A45"/>
    <w:rsid w:val="000A0A4E"/>
    <w:rsid w:val="000A0AA5"/>
    <w:rsid w:val="000A0AC9"/>
    <w:rsid w:val="000A0AFB"/>
    <w:rsid w:val="000A0B41"/>
    <w:rsid w:val="000A0B4D"/>
    <w:rsid w:val="000A0BAF"/>
    <w:rsid w:val="000A0BB8"/>
    <w:rsid w:val="000A0BC3"/>
    <w:rsid w:val="000A0C42"/>
    <w:rsid w:val="000A0C58"/>
    <w:rsid w:val="000A0C66"/>
    <w:rsid w:val="000A0C67"/>
    <w:rsid w:val="000A0C6D"/>
    <w:rsid w:val="000A0C87"/>
    <w:rsid w:val="000A0C8A"/>
    <w:rsid w:val="000A0CD5"/>
    <w:rsid w:val="000A0D1C"/>
    <w:rsid w:val="000A0D64"/>
    <w:rsid w:val="000A0D7E"/>
    <w:rsid w:val="000A0DC1"/>
    <w:rsid w:val="000A0DD1"/>
    <w:rsid w:val="000A0DE5"/>
    <w:rsid w:val="000A0DED"/>
    <w:rsid w:val="000A0DFC"/>
    <w:rsid w:val="000A0E24"/>
    <w:rsid w:val="000A0E4B"/>
    <w:rsid w:val="000A0E81"/>
    <w:rsid w:val="000A0EAD"/>
    <w:rsid w:val="000A0EB4"/>
    <w:rsid w:val="000A0EC1"/>
    <w:rsid w:val="000A0F15"/>
    <w:rsid w:val="000A0F7C"/>
    <w:rsid w:val="000A0F9C"/>
    <w:rsid w:val="000A0FA9"/>
    <w:rsid w:val="000A0FBA"/>
    <w:rsid w:val="000A0FD5"/>
    <w:rsid w:val="000A0FF2"/>
    <w:rsid w:val="000A106A"/>
    <w:rsid w:val="000A10B7"/>
    <w:rsid w:val="000A10E7"/>
    <w:rsid w:val="000A1105"/>
    <w:rsid w:val="000A1193"/>
    <w:rsid w:val="000A11AA"/>
    <w:rsid w:val="000A11BA"/>
    <w:rsid w:val="000A11CB"/>
    <w:rsid w:val="000A11E1"/>
    <w:rsid w:val="000A11EC"/>
    <w:rsid w:val="000A1248"/>
    <w:rsid w:val="000A125D"/>
    <w:rsid w:val="000A12BB"/>
    <w:rsid w:val="000A12F6"/>
    <w:rsid w:val="000A1340"/>
    <w:rsid w:val="000A1359"/>
    <w:rsid w:val="000A1364"/>
    <w:rsid w:val="000A13AF"/>
    <w:rsid w:val="000A13B3"/>
    <w:rsid w:val="000A13E1"/>
    <w:rsid w:val="000A13EE"/>
    <w:rsid w:val="000A13F3"/>
    <w:rsid w:val="000A14D6"/>
    <w:rsid w:val="000A14E1"/>
    <w:rsid w:val="000A154E"/>
    <w:rsid w:val="000A15DE"/>
    <w:rsid w:val="000A162A"/>
    <w:rsid w:val="000A1649"/>
    <w:rsid w:val="000A1653"/>
    <w:rsid w:val="000A165D"/>
    <w:rsid w:val="000A1667"/>
    <w:rsid w:val="000A168D"/>
    <w:rsid w:val="000A16C3"/>
    <w:rsid w:val="000A170A"/>
    <w:rsid w:val="000A170D"/>
    <w:rsid w:val="000A1723"/>
    <w:rsid w:val="000A174C"/>
    <w:rsid w:val="000A178F"/>
    <w:rsid w:val="000A17BC"/>
    <w:rsid w:val="000A181C"/>
    <w:rsid w:val="000A1886"/>
    <w:rsid w:val="000A18EE"/>
    <w:rsid w:val="000A18FF"/>
    <w:rsid w:val="000A1907"/>
    <w:rsid w:val="000A1941"/>
    <w:rsid w:val="000A1945"/>
    <w:rsid w:val="000A1995"/>
    <w:rsid w:val="000A19E1"/>
    <w:rsid w:val="000A19F4"/>
    <w:rsid w:val="000A1A72"/>
    <w:rsid w:val="000A1AC1"/>
    <w:rsid w:val="000A1ACF"/>
    <w:rsid w:val="000A1AF7"/>
    <w:rsid w:val="000A1B21"/>
    <w:rsid w:val="000A1B44"/>
    <w:rsid w:val="000A1B69"/>
    <w:rsid w:val="000A1BA0"/>
    <w:rsid w:val="000A1BAF"/>
    <w:rsid w:val="000A1C2E"/>
    <w:rsid w:val="000A1CA0"/>
    <w:rsid w:val="000A1CD9"/>
    <w:rsid w:val="000A1CFC"/>
    <w:rsid w:val="000A1CFD"/>
    <w:rsid w:val="000A1D28"/>
    <w:rsid w:val="000A1D35"/>
    <w:rsid w:val="000A1D40"/>
    <w:rsid w:val="000A1D56"/>
    <w:rsid w:val="000A1D83"/>
    <w:rsid w:val="000A1D95"/>
    <w:rsid w:val="000A1D9A"/>
    <w:rsid w:val="000A1DEC"/>
    <w:rsid w:val="000A1E10"/>
    <w:rsid w:val="000A1E36"/>
    <w:rsid w:val="000A1E38"/>
    <w:rsid w:val="000A1E44"/>
    <w:rsid w:val="000A1EDC"/>
    <w:rsid w:val="000A1EF3"/>
    <w:rsid w:val="000A1F20"/>
    <w:rsid w:val="000A1F2B"/>
    <w:rsid w:val="000A1F49"/>
    <w:rsid w:val="000A1F6B"/>
    <w:rsid w:val="000A1F73"/>
    <w:rsid w:val="000A1F85"/>
    <w:rsid w:val="000A1F9B"/>
    <w:rsid w:val="000A2055"/>
    <w:rsid w:val="000A2084"/>
    <w:rsid w:val="000A208F"/>
    <w:rsid w:val="000A20A2"/>
    <w:rsid w:val="000A2195"/>
    <w:rsid w:val="000A21A2"/>
    <w:rsid w:val="000A21E3"/>
    <w:rsid w:val="000A222E"/>
    <w:rsid w:val="000A2268"/>
    <w:rsid w:val="000A226B"/>
    <w:rsid w:val="000A2271"/>
    <w:rsid w:val="000A2309"/>
    <w:rsid w:val="000A2318"/>
    <w:rsid w:val="000A2398"/>
    <w:rsid w:val="000A23B3"/>
    <w:rsid w:val="000A23E3"/>
    <w:rsid w:val="000A2422"/>
    <w:rsid w:val="000A2462"/>
    <w:rsid w:val="000A2469"/>
    <w:rsid w:val="000A24C5"/>
    <w:rsid w:val="000A24EE"/>
    <w:rsid w:val="000A252E"/>
    <w:rsid w:val="000A2568"/>
    <w:rsid w:val="000A2590"/>
    <w:rsid w:val="000A25F9"/>
    <w:rsid w:val="000A2616"/>
    <w:rsid w:val="000A2665"/>
    <w:rsid w:val="000A2699"/>
    <w:rsid w:val="000A275A"/>
    <w:rsid w:val="000A2760"/>
    <w:rsid w:val="000A2782"/>
    <w:rsid w:val="000A27A5"/>
    <w:rsid w:val="000A2826"/>
    <w:rsid w:val="000A282E"/>
    <w:rsid w:val="000A2834"/>
    <w:rsid w:val="000A284C"/>
    <w:rsid w:val="000A2859"/>
    <w:rsid w:val="000A286F"/>
    <w:rsid w:val="000A2873"/>
    <w:rsid w:val="000A28A1"/>
    <w:rsid w:val="000A28B0"/>
    <w:rsid w:val="000A28B3"/>
    <w:rsid w:val="000A28C7"/>
    <w:rsid w:val="000A2936"/>
    <w:rsid w:val="000A29A4"/>
    <w:rsid w:val="000A29BD"/>
    <w:rsid w:val="000A29DA"/>
    <w:rsid w:val="000A2AC8"/>
    <w:rsid w:val="000A2AF8"/>
    <w:rsid w:val="000A2B2A"/>
    <w:rsid w:val="000A2B44"/>
    <w:rsid w:val="000A2B73"/>
    <w:rsid w:val="000A2B7F"/>
    <w:rsid w:val="000A2C91"/>
    <w:rsid w:val="000A2CA4"/>
    <w:rsid w:val="000A2CC4"/>
    <w:rsid w:val="000A2D30"/>
    <w:rsid w:val="000A2E8F"/>
    <w:rsid w:val="000A2EBE"/>
    <w:rsid w:val="000A2F30"/>
    <w:rsid w:val="000A2F35"/>
    <w:rsid w:val="000A2F72"/>
    <w:rsid w:val="000A2F87"/>
    <w:rsid w:val="000A2F9D"/>
    <w:rsid w:val="000A2FBA"/>
    <w:rsid w:val="000A2FD9"/>
    <w:rsid w:val="000A2FE1"/>
    <w:rsid w:val="000A3036"/>
    <w:rsid w:val="000A3075"/>
    <w:rsid w:val="000A307E"/>
    <w:rsid w:val="000A3085"/>
    <w:rsid w:val="000A309B"/>
    <w:rsid w:val="000A30D4"/>
    <w:rsid w:val="000A30F8"/>
    <w:rsid w:val="000A311D"/>
    <w:rsid w:val="000A312A"/>
    <w:rsid w:val="000A312C"/>
    <w:rsid w:val="000A3143"/>
    <w:rsid w:val="000A3172"/>
    <w:rsid w:val="000A3189"/>
    <w:rsid w:val="000A3196"/>
    <w:rsid w:val="000A31AD"/>
    <w:rsid w:val="000A31B5"/>
    <w:rsid w:val="000A31CE"/>
    <w:rsid w:val="000A31D8"/>
    <w:rsid w:val="000A320A"/>
    <w:rsid w:val="000A3221"/>
    <w:rsid w:val="000A3227"/>
    <w:rsid w:val="000A322E"/>
    <w:rsid w:val="000A3238"/>
    <w:rsid w:val="000A3249"/>
    <w:rsid w:val="000A3327"/>
    <w:rsid w:val="000A3336"/>
    <w:rsid w:val="000A333D"/>
    <w:rsid w:val="000A3388"/>
    <w:rsid w:val="000A33A5"/>
    <w:rsid w:val="000A33CA"/>
    <w:rsid w:val="000A341A"/>
    <w:rsid w:val="000A347C"/>
    <w:rsid w:val="000A3486"/>
    <w:rsid w:val="000A34BC"/>
    <w:rsid w:val="000A34BD"/>
    <w:rsid w:val="000A34F0"/>
    <w:rsid w:val="000A3541"/>
    <w:rsid w:val="000A3573"/>
    <w:rsid w:val="000A35CB"/>
    <w:rsid w:val="000A35E6"/>
    <w:rsid w:val="000A35E8"/>
    <w:rsid w:val="000A3629"/>
    <w:rsid w:val="000A3645"/>
    <w:rsid w:val="000A3649"/>
    <w:rsid w:val="000A3668"/>
    <w:rsid w:val="000A36C9"/>
    <w:rsid w:val="000A36F6"/>
    <w:rsid w:val="000A36F9"/>
    <w:rsid w:val="000A36FE"/>
    <w:rsid w:val="000A370C"/>
    <w:rsid w:val="000A3712"/>
    <w:rsid w:val="000A373E"/>
    <w:rsid w:val="000A3793"/>
    <w:rsid w:val="000A3796"/>
    <w:rsid w:val="000A37DD"/>
    <w:rsid w:val="000A3864"/>
    <w:rsid w:val="000A386F"/>
    <w:rsid w:val="000A387E"/>
    <w:rsid w:val="000A38B1"/>
    <w:rsid w:val="000A38BF"/>
    <w:rsid w:val="000A38CA"/>
    <w:rsid w:val="000A39A7"/>
    <w:rsid w:val="000A39CE"/>
    <w:rsid w:val="000A3A7C"/>
    <w:rsid w:val="000A3ADA"/>
    <w:rsid w:val="000A3B03"/>
    <w:rsid w:val="000A3B0E"/>
    <w:rsid w:val="000A3B3F"/>
    <w:rsid w:val="000A3B4E"/>
    <w:rsid w:val="000A3B67"/>
    <w:rsid w:val="000A3B88"/>
    <w:rsid w:val="000A3BAB"/>
    <w:rsid w:val="000A3BC7"/>
    <w:rsid w:val="000A3BD2"/>
    <w:rsid w:val="000A3BFA"/>
    <w:rsid w:val="000A3BFE"/>
    <w:rsid w:val="000A3C4A"/>
    <w:rsid w:val="000A3C9D"/>
    <w:rsid w:val="000A3CAB"/>
    <w:rsid w:val="000A3CB1"/>
    <w:rsid w:val="000A3CEC"/>
    <w:rsid w:val="000A3D39"/>
    <w:rsid w:val="000A3D47"/>
    <w:rsid w:val="000A3D5F"/>
    <w:rsid w:val="000A3D7E"/>
    <w:rsid w:val="000A3D81"/>
    <w:rsid w:val="000A3D88"/>
    <w:rsid w:val="000A3DCC"/>
    <w:rsid w:val="000A3E32"/>
    <w:rsid w:val="000A3E50"/>
    <w:rsid w:val="000A3E5F"/>
    <w:rsid w:val="000A3F21"/>
    <w:rsid w:val="000A3F41"/>
    <w:rsid w:val="000A3F51"/>
    <w:rsid w:val="000A3FE2"/>
    <w:rsid w:val="000A3FF3"/>
    <w:rsid w:val="000A4004"/>
    <w:rsid w:val="000A4015"/>
    <w:rsid w:val="000A4039"/>
    <w:rsid w:val="000A4041"/>
    <w:rsid w:val="000A4065"/>
    <w:rsid w:val="000A4098"/>
    <w:rsid w:val="000A40B1"/>
    <w:rsid w:val="000A40B5"/>
    <w:rsid w:val="000A40B8"/>
    <w:rsid w:val="000A40CB"/>
    <w:rsid w:val="000A40E2"/>
    <w:rsid w:val="000A40FD"/>
    <w:rsid w:val="000A4141"/>
    <w:rsid w:val="000A4172"/>
    <w:rsid w:val="000A4196"/>
    <w:rsid w:val="000A41E0"/>
    <w:rsid w:val="000A425D"/>
    <w:rsid w:val="000A4269"/>
    <w:rsid w:val="000A42CB"/>
    <w:rsid w:val="000A42D5"/>
    <w:rsid w:val="000A42EC"/>
    <w:rsid w:val="000A431B"/>
    <w:rsid w:val="000A434F"/>
    <w:rsid w:val="000A4372"/>
    <w:rsid w:val="000A43C3"/>
    <w:rsid w:val="000A43C7"/>
    <w:rsid w:val="000A43C8"/>
    <w:rsid w:val="000A43EE"/>
    <w:rsid w:val="000A43F6"/>
    <w:rsid w:val="000A4401"/>
    <w:rsid w:val="000A440E"/>
    <w:rsid w:val="000A4452"/>
    <w:rsid w:val="000A4472"/>
    <w:rsid w:val="000A447A"/>
    <w:rsid w:val="000A44DF"/>
    <w:rsid w:val="000A44EF"/>
    <w:rsid w:val="000A4562"/>
    <w:rsid w:val="000A457A"/>
    <w:rsid w:val="000A4589"/>
    <w:rsid w:val="000A458E"/>
    <w:rsid w:val="000A45A3"/>
    <w:rsid w:val="000A45CF"/>
    <w:rsid w:val="000A4641"/>
    <w:rsid w:val="000A4650"/>
    <w:rsid w:val="000A4694"/>
    <w:rsid w:val="000A4695"/>
    <w:rsid w:val="000A474C"/>
    <w:rsid w:val="000A4764"/>
    <w:rsid w:val="000A479A"/>
    <w:rsid w:val="000A47CC"/>
    <w:rsid w:val="000A47D2"/>
    <w:rsid w:val="000A47FA"/>
    <w:rsid w:val="000A483A"/>
    <w:rsid w:val="000A4881"/>
    <w:rsid w:val="000A48BB"/>
    <w:rsid w:val="000A48CC"/>
    <w:rsid w:val="000A48CE"/>
    <w:rsid w:val="000A48E9"/>
    <w:rsid w:val="000A48F9"/>
    <w:rsid w:val="000A4909"/>
    <w:rsid w:val="000A4963"/>
    <w:rsid w:val="000A497F"/>
    <w:rsid w:val="000A4980"/>
    <w:rsid w:val="000A49C2"/>
    <w:rsid w:val="000A49F0"/>
    <w:rsid w:val="000A49F8"/>
    <w:rsid w:val="000A4A1C"/>
    <w:rsid w:val="000A4A62"/>
    <w:rsid w:val="000A4AF8"/>
    <w:rsid w:val="000A4B3F"/>
    <w:rsid w:val="000A4BC5"/>
    <w:rsid w:val="000A4C1E"/>
    <w:rsid w:val="000A4C38"/>
    <w:rsid w:val="000A4C6A"/>
    <w:rsid w:val="000A4C85"/>
    <w:rsid w:val="000A4C8A"/>
    <w:rsid w:val="000A4CA6"/>
    <w:rsid w:val="000A4CAB"/>
    <w:rsid w:val="000A4CAD"/>
    <w:rsid w:val="000A4D43"/>
    <w:rsid w:val="000A4D8E"/>
    <w:rsid w:val="000A4DA5"/>
    <w:rsid w:val="000A4E20"/>
    <w:rsid w:val="000A4E4C"/>
    <w:rsid w:val="000A4EA4"/>
    <w:rsid w:val="000A4ECC"/>
    <w:rsid w:val="000A4F50"/>
    <w:rsid w:val="000A4F64"/>
    <w:rsid w:val="000A4F89"/>
    <w:rsid w:val="000A4FBA"/>
    <w:rsid w:val="000A4FE1"/>
    <w:rsid w:val="000A5001"/>
    <w:rsid w:val="000A501C"/>
    <w:rsid w:val="000A5083"/>
    <w:rsid w:val="000A50AC"/>
    <w:rsid w:val="000A50B0"/>
    <w:rsid w:val="000A50D9"/>
    <w:rsid w:val="000A50F9"/>
    <w:rsid w:val="000A5105"/>
    <w:rsid w:val="000A5120"/>
    <w:rsid w:val="000A5124"/>
    <w:rsid w:val="000A51C9"/>
    <w:rsid w:val="000A51F0"/>
    <w:rsid w:val="000A520D"/>
    <w:rsid w:val="000A5247"/>
    <w:rsid w:val="000A5250"/>
    <w:rsid w:val="000A525F"/>
    <w:rsid w:val="000A5306"/>
    <w:rsid w:val="000A534C"/>
    <w:rsid w:val="000A53B8"/>
    <w:rsid w:val="000A53E6"/>
    <w:rsid w:val="000A53EC"/>
    <w:rsid w:val="000A53EF"/>
    <w:rsid w:val="000A5404"/>
    <w:rsid w:val="000A541F"/>
    <w:rsid w:val="000A542B"/>
    <w:rsid w:val="000A5437"/>
    <w:rsid w:val="000A5483"/>
    <w:rsid w:val="000A549D"/>
    <w:rsid w:val="000A54BE"/>
    <w:rsid w:val="000A5545"/>
    <w:rsid w:val="000A5550"/>
    <w:rsid w:val="000A555F"/>
    <w:rsid w:val="000A557C"/>
    <w:rsid w:val="000A55BC"/>
    <w:rsid w:val="000A5646"/>
    <w:rsid w:val="000A56DF"/>
    <w:rsid w:val="000A56E5"/>
    <w:rsid w:val="000A5733"/>
    <w:rsid w:val="000A579A"/>
    <w:rsid w:val="000A57CD"/>
    <w:rsid w:val="000A57D2"/>
    <w:rsid w:val="000A5879"/>
    <w:rsid w:val="000A5881"/>
    <w:rsid w:val="000A589C"/>
    <w:rsid w:val="000A58B7"/>
    <w:rsid w:val="000A58BB"/>
    <w:rsid w:val="000A58F0"/>
    <w:rsid w:val="000A5973"/>
    <w:rsid w:val="000A5979"/>
    <w:rsid w:val="000A598B"/>
    <w:rsid w:val="000A59A7"/>
    <w:rsid w:val="000A59B0"/>
    <w:rsid w:val="000A59CB"/>
    <w:rsid w:val="000A59CF"/>
    <w:rsid w:val="000A59D0"/>
    <w:rsid w:val="000A59E0"/>
    <w:rsid w:val="000A5A41"/>
    <w:rsid w:val="000A5A48"/>
    <w:rsid w:val="000A5A5C"/>
    <w:rsid w:val="000A5A98"/>
    <w:rsid w:val="000A5AA9"/>
    <w:rsid w:val="000A5AAA"/>
    <w:rsid w:val="000A5AEA"/>
    <w:rsid w:val="000A5B06"/>
    <w:rsid w:val="000A5B36"/>
    <w:rsid w:val="000A5B80"/>
    <w:rsid w:val="000A5C0B"/>
    <w:rsid w:val="000A5C69"/>
    <w:rsid w:val="000A5CB4"/>
    <w:rsid w:val="000A5CD6"/>
    <w:rsid w:val="000A5CF4"/>
    <w:rsid w:val="000A5D06"/>
    <w:rsid w:val="000A5D5D"/>
    <w:rsid w:val="000A5D60"/>
    <w:rsid w:val="000A5D7D"/>
    <w:rsid w:val="000A5D98"/>
    <w:rsid w:val="000A5DA3"/>
    <w:rsid w:val="000A5DF0"/>
    <w:rsid w:val="000A5DF8"/>
    <w:rsid w:val="000A5E02"/>
    <w:rsid w:val="000A5E42"/>
    <w:rsid w:val="000A5E5A"/>
    <w:rsid w:val="000A5E73"/>
    <w:rsid w:val="000A5F13"/>
    <w:rsid w:val="000A5F1D"/>
    <w:rsid w:val="000A5F60"/>
    <w:rsid w:val="000A5F77"/>
    <w:rsid w:val="000A5FA2"/>
    <w:rsid w:val="000A5FF0"/>
    <w:rsid w:val="000A6001"/>
    <w:rsid w:val="000A6088"/>
    <w:rsid w:val="000A60FA"/>
    <w:rsid w:val="000A6152"/>
    <w:rsid w:val="000A6164"/>
    <w:rsid w:val="000A6165"/>
    <w:rsid w:val="000A6168"/>
    <w:rsid w:val="000A6173"/>
    <w:rsid w:val="000A61C2"/>
    <w:rsid w:val="000A61D7"/>
    <w:rsid w:val="000A6284"/>
    <w:rsid w:val="000A6296"/>
    <w:rsid w:val="000A62C6"/>
    <w:rsid w:val="000A637E"/>
    <w:rsid w:val="000A63B6"/>
    <w:rsid w:val="000A63C1"/>
    <w:rsid w:val="000A63C2"/>
    <w:rsid w:val="000A63C5"/>
    <w:rsid w:val="000A63CF"/>
    <w:rsid w:val="000A63D2"/>
    <w:rsid w:val="000A63E6"/>
    <w:rsid w:val="000A6436"/>
    <w:rsid w:val="000A64A6"/>
    <w:rsid w:val="000A64DB"/>
    <w:rsid w:val="000A6501"/>
    <w:rsid w:val="000A6510"/>
    <w:rsid w:val="000A656D"/>
    <w:rsid w:val="000A6593"/>
    <w:rsid w:val="000A6596"/>
    <w:rsid w:val="000A65B9"/>
    <w:rsid w:val="000A65FF"/>
    <w:rsid w:val="000A6604"/>
    <w:rsid w:val="000A662A"/>
    <w:rsid w:val="000A6632"/>
    <w:rsid w:val="000A66CA"/>
    <w:rsid w:val="000A66D9"/>
    <w:rsid w:val="000A66FB"/>
    <w:rsid w:val="000A6711"/>
    <w:rsid w:val="000A672A"/>
    <w:rsid w:val="000A6730"/>
    <w:rsid w:val="000A6781"/>
    <w:rsid w:val="000A67AF"/>
    <w:rsid w:val="000A67F3"/>
    <w:rsid w:val="000A685C"/>
    <w:rsid w:val="000A686E"/>
    <w:rsid w:val="000A68DB"/>
    <w:rsid w:val="000A6902"/>
    <w:rsid w:val="000A6942"/>
    <w:rsid w:val="000A6949"/>
    <w:rsid w:val="000A6963"/>
    <w:rsid w:val="000A6986"/>
    <w:rsid w:val="000A69F3"/>
    <w:rsid w:val="000A6A09"/>
    <w:rsid w:val="000A6AA6"/>
    <w:rsid w:val="000A6B0A"/>
    <w:rsid w:val="000A6B43"/>
    <w:rsid w:val="000A6B4B"/>
    <w:rsid w:val="000A6B74"/>
    <w:rsid w:val="000A6BAA"/>
    <w:rsid w:val="000A6BF6"/>
    <w:rsid w:val="000A6C15"/>
    <w:rsid w:val="000A6C2A"/>
    <w:rsid w:val="000A6C86"/>
    <w:rsid w:val="000A6C96"/>
    <w:rsid w:val="000A6CB3"/>
    <w:rsid w:val="000A6CF4"/>
    <w:rsid w:val="000A6D05"/>
    <w:rsid w:val="000A6D4B"/>
    <w:rsid w:val="000A6E24"/>
    <w:rsid w:val="000A6EE6"/>
    <w:rsid w:val="000A6F4E"/>
    <w:rsid w:val="000A6F4F"/>
    <w:rsid w:val="000A6F7A"/>
    <w:rsid w:val="000A6F92"/>
    <w:rsid w:val="000A6F98"/>
    <w:rsid w:val="000A6FA1"/>
    <w:rsid w:val="000A6FA6"/>
    <w:rsid w:val="000A6FAF"/>
    <w:rsid w:val="000A6FB9"/>
    <w:rsid w:val="000A6FC3"/>
    <w:rsid w:val="000A7006"/>
    <w:rsid w:val="000A700C"/>
    <w:rsid w:val="000A7026"/>
    <w:rsid w:val="000A7066"/>
    <w:rsid w:val="000A7077"/>
    <w:rsid w:val="000A70D9"/>
    <w:rsid w:val="000A70E8"/>
    <w:rsid w:val="000A719C"/>
    <w:rsid w:val="000A71BC"/>
    <w:rsid w:val="000A71E3"/>
    <w:rsid w:val="000A724F"/>
    <w:rsid w:val="000A7255"/>
    <w:rsid w:val="000A725E"/>
    <w:rsid w:val="000A7267"/>
    <w:rsid w:val="000A72A3"/>
    <w:rsid w:val="000A72C5"/>
    <w:rsid w:val="000A72F9"/>
    <w:rsid w:val="000A731F"/>
    <w:rsid w:val="000A7367"/>
    <w:rsid w:val="000A73CB"/>
    <w:rsid w:val="000A7473"/>
    <w:rsid w:val="000A74CB"/>
    <w:rsid w:val="000A74D7"/>
    <w:rsid w:val="000A7523"/>
    <w:rsid w:val="000A7549"/>
    <w:rsid w:val="000A75A8"/>
    <w:rsid w:val="000A75BA"/>
    <w:rsid w:val="000A7605"/>
    <w:rsid w:val="000A7663"/>
    <w:rsid w:val="000A76FC"/>
    <w:rsid w:val="000A7734"/>
    <w:rsid w:val="000A776B"/>
    <w:rsid w:val="000A77BD"/>
    <w:rsid w:val="000A77BE"/>
    <w:rsid w:val="000A7856"/>
    <w:rsid w:val="000A785A"/>
    <w:rsid w:val="000A7879"/>
    <w:rsid w:val="000A78A3"/>
    <w:rsid w:val="000A78AA"/>
    <w:rsid w:val="000A78B3"/>
    <w:rsid w:val="000A7963"/>
    <w:rsid w:val="000A7982"/>
    <w:rsid w:val="000A798B"/>
    <w:rsid w:val="000A79B0"/>
    <w:rsid w:val="000A79C4"/>
    <w:rsid w:val="000A7A14"/>
    <w:rsid w:val="000A7B22"/>
    <w:rsid w:val="000A7B7A"/>
    <w:rsid w:val="000A7B8D"/>
    <w:rsid w:val="000A7B9C"/>
    <w:rsid w:val="000A7C12"/>
    <w:rsid w:val="000A7C18"/>
    <w:rsid w:val="000A7CA0"/>
    <w:rsid w:val="000A7CDB"/>
    <w:rsid w:val="000A7CEB"/>
    <w:rsid w:val="000A7D6F"/>
    <w:rsid w:val="000A7DC8"/>
    <w:rsid w:val="000A7DD2"/>
    <w:rsid w:val="000A7E09"/>
    <w:rsid w:val="000A7E19"/>
    <w:rsid w:val="000A7E64"/>
    <w:rsid w:val="000A7E70"/>
    <w:rsid w:val="000A7ED7"/>
    <w:rsid w:val="000A7EDA"/>
    <w:rsid w:val="000A7F0B"/>
    <w:rsid w:val="000A7F32"/>
    <w:rsid w:val="000A7F49"/>
    <w:rsid w:val="000A7F96"/>
    <w:rsid w:val="000A7F9E"/>
    <w:rsid w:val="000A7F9F"/>
    <w:rsid w:val="000A7FAB"/>
    <w:rsid w:val="000A7FD8"/>
    <w:rsid w:val="000A7FF3"/>
    <w:rsid w:val="000B0001"/>
    <w:rsid w:val="000B0035"/>
    <w:rsid w:val="000B0063"/>
    <w:rsid w:val="000B0136"/>
    <w:rsid w:val="000B0144"/>
    <w:rsid w:val="000B016B"/>
    <w:rsid w:val="000B01AD"/>
    <w:rsid w:val="000B01E1"/>
    <w:rsid w:val="000B0201"/>
    <w:rsid w:val="000B022B"/>
    <w:rsid w:val="000B0230"/>
    <w:rsid w:val="000B0239"/>
    <w:rsid w:val="000B0269"/>
    <w:rsid w:val="000B02EC"/>
    <w:rsid w:val="000B0302"/>
    <w:rsid w:val="000B036E"/>
    <w:rsid w:val="000B037C"/>
    <w:rsid w:val="000B0392"/>
    <w:rsid w:val="000B03B5"/>
    <w:rsid w:val="000B03E5"/>
    <w:rsid w:val="000B03FE"/>
    <w:rsid w:val="000B040A"/>
    <w:rsid w:val="000B044D"/>
    <w:rsid w:val="000B044F"/>
    <w:rsid w:val="000B04C9"/>
    <w:rsid w:val="000B050A"/>
    <w:rsid w:val="000B0517"/>
    <w:rsid w:val="000B053A"/>
    <w:rsid w:val="000B0568"/>
    <w:rsid w:val="000B0575"/>
    <w:rsid w:val="000B0580"/>
    <w:rsid w:val="000B05B5"/>
    <w:rsid w:val="000B05C4"/>
    <w:rsid w:val="000B0625"/>
    <w:rsid w:val="000B0652"/>
    <w:rsid w:val="000B06F4"/>
    <w:rsid w:val="000B0702"/>
    <w:rsid w:val="000B074D"/>
    <w:rsid w:val="000B07AF"/>
    <w:rsid w:val="000B07B5"/>
    <w:rsid w:val="000B07C0"/>
    <w:rsid w:val="000B07F9"/>
    <w:rsid w:val="000B085F"/>
    <w:rsid w:val="000B0916"/>
    <w:rsid w:val="000B0934"/>
    <w:rsid w:val="000B0941"/>
    <w:rsid w:val="000B0952"/>
    <w:rsid w:val="000B0992"/>
    <w:rsid w:val="000B09B2"/>
    <w:rsid w:val="000B0A10"/>
    <w:rsid w:val="000B0A20"/>
    <w:rsid w:val="000B0A35"/>
    <w:rsid w:val="000B0A39"/>
    <w:rsid w:val="000B0A7F"/>
    <w:rsid w:val="000B0AB7"/>
    <w:rsid w:val="000B0ACA"/>
    <w:rsid w:val="000B0AD0"/>
    <w:rsid w:val="000B0AE5"/>
    <w:rsid w:val="000B0B34"/>
    <w:rsid w:val="000B0B38"/>
    <w:rsid w:val="000B0B6B"/>
    <w:rsid w:val="000B0B77"/>
    <w:rsid w:val="000B0CAE"/>
    <w:rsid w:val="000B0D44"/>
    <w:rsid w:val="000B0D82"/>
    <w:rsid w:val="000B0DA5"/>
    <w:rsid w:val="000B0DB1"/>
    <w:rsid w:val="000B0DDD"/>
    <w:rsid w:val="000B0DF1"/>
    <w:rsid w:val="000B0E21"/>
    <w:rsid w:val="000B0E3D"/>
    <w:rsid w:val="000B0E3E"/>
    <w:rsid w:val="000B0EA4"/>
    <w:rsid w:val="000B0EBD"/>
    <w:rsid w:val="000B0EC2"/>
    <w:rsid w:val="000B0F0B"/>
    <w:rsid w:val="000B0F18"/>
    <w:rsid w:val="000B0F36"/>
    <w:rsid w:val="000B0F6A"/>
    <w:rsid w:val="000B0F71"/>
    <w:rsid w:val="000B0F92"/>
    <w:rsid w:val="000B0FB6"/>
    <w:rsid w:val="000B0FE5"/>
    <w:rsid w:val="000B0FE7"/>
    <w:rsid w:val="000B1009"/>
    <w:rsid w:val="000B100A"/>
    <w:rsid w:val="000B1010"/>
    <w:rsid w:val="000B1067"/>
    <w:rsid w:val="000B10A5"/>
    <w:rsid w:val="000B10A9"/>
    <w:rsid w:val="000B10AB"/>
    <w:rsid w:val="000B10F6"/>
    <w:rsid w:val="000B1173"/>
    <w:rsid w:val="000B11C3"/>
    <w:rsid w:val="000B1245"/>
    <w:rsid w:val="000B12C0"/>
    <w:rsid w:val="000B12D1"/>
    <w:rsid w:val="000B1343"/>
    <w:rsid w:val="000B1388"/>
    <w:rsid w:val="000B13D6"/>
    <w:rsid w:val="000B1407"/>
    <w:rsid w:val="000B145C"/>
    <w:rsid w:val="000B14BD"/>
    <w:rsid w:val="000B14C2"/>
    <w:rsid w:val="000B14DF"/>
    <w:rsid w:val="000B1508"/>
    <w:rsid w:val="000B150A"/>
    <w:rsid w:val="000B1553"/>
    <w:rsid w:val="000B156A"/>
    <w:rsid w:val="000B1589"/>
    <w:rsid w:val="000B159D"/>
    <w:rsid w:val="000B15C1"/>
    <w:rsid w:val="000B1613"/>
    <w:rsid w:val="000B1642"/>
    <w:rsid w:val="000B164C"/>
    <w:rsid w:val="000B166C"/>
    <w:rsid w:val="000B1691"/>
    <w:rsid w:val="000B16DB"/>
    <w:rsid w:val="000B16DC"/>
    <w:rsid w:val="000B16E0"/>
    <w:rsid w:val="000B16EE"/>
    <w:rsid w:val="000B1720"/>
    <w:rsid w:val="000B1760"/>
    <w:rsid w:val="000B1777"/>
    <w:rsid w:val="000B17B0"/>
    <w:rsid w:val="000B17B4"/>
    <w:rsid w:val="000B17EB"/>
    <w:rsid w:val="000B1822"/>
    <w:rsid w:val="000B182F"/>
    <w:rsid w:val="000B184B"/>
    <w:rsid w:val="000B184C"/>
    <w:rsid w:val="000B1883"/>
    <w:rsid w:val="000B18AE"/>
    <w:rsid w:val="000B18F3"/>
    <w:rsid w:val="000B18F4"/>
    <w:rsid w:val="000B190B"/>
    <w:rsid w:val="000B1929"/>
    <w:rsid w:val="000B1931"/>
    <w:rsid w:val="000B1990"/>
    <w:rsid w:val="000B1993"/>
    <w:rsid w:val="000B1995"/>
    <w:rsid w:val="000B19C1"/>
    <w:rsid w:val="000B19DB"/>
    <w:rsid w:val="000B19E8"/>
    <w:rsid w:val="000B1A59"/>
    <w:rsid w:val="000B1A64"/>
    <w:rsid w:val="000B1ABD"/>
    <w:rsid w:val="000B1B2E"/>
    <w:rsid w:val="000B1B38"/>
    <w:rsid w:val="000B1C21"/>
    <w:rsid w:val="000B1C48"/>
    <w:rsid w:val="000B1C65"/>
    <w:rsid w:val="000B1CCA"/>
    <w:rsid w:val="000B1CF3"/>
    <w:rsid w:val="000B1D51"/>
    <w:rsid w:val="000B1D53"/>
    <w:rsid w:val="000B1D88"/>
    <w:rsid w:val="000B1DFA"/>
    <w:rsid w:val="000B1E1A"/>
    <w:rsid w:val="000B1E1F"/>
    <w:rsid w:val="000B1E29"/>
    <w:rsid w:val="000B1E31"/>
    <w:rsid w:val="000B1E69"/>
    <w:rsid w:val="000B1E71"/>
    <w:rsid w:val="000B1EA5"/>
    <w:rsid w:val="000B1F52"/>
    <w:rsid w:val="000B1F5A"/>
    <w:rsid w:val="000B1F6F"/>
    <w:rsid w:val="000B1F73"/>
    <w:rsid w:val="000B1FC1"/>
    <w:rsid w:val="000B1FEC"/>
    <w:rsid w:val="000B2020"/>
    <w:rsid w:val="000B2059"/>
    <w:rsid w:val="000B205A"/>
    <w:rsid w:val="000B2068"/>
    <w:rsid w:val="000B2091"/>
    <w:rsid w:val="000B2095"/>
    <w:rsid w:val="000B20F9"/>
    <w:rsid w:val="000B211D"/>
    <w:rsid w:val="000B215A"/>
    <w:rsid w:val="000B2191"/>
    <w:rsid w:val="000B21DF"/>
    <w:rsid w:val="000B21F5"/>
    <w:rsid w:val="000B222D"/>
    <w:rsid w:val="000B2291"/>
    <w:rsid w:val="000B2297"/>
    <w:rsid w:val="000B22E2"/>
    <w:rsid w:val="000B22F0"/>
    <w:rsid w:val="000B2350"/>
    <w:rsid w:val="000B2368"/>
    <w:rsid w:val="000B2395"/>
    <w:rsid w:val="000B239C"/>
    <w:rsid w:val="000B239E"/>
    <w:rsid w:val="000B23BD"/>
    <w:rsid w:val="000B23D9"/>
    <w:rsid w:val="000B23EE"/>
    <w:rsid w:val="000B245B"/>
    <w:rsid w:val="000B247B"/>
    <w:rsid w:val="000B24A4"/>
    <w:rsid w:val="000B24B1"/>
    <w:rsid w:val="000B24BE"/>
    <w:rsid w:val="000B24CD"/>
    <w:rsid w:val="000B24E9"/>
    <w:rsid w:val="000B2505"/>
    <w:rsid w:val="000B2561"/>
    <w:rsid w:val="000B258A"/>
    <w:rsid w:val="000B25E2"/>
    <w:rsid w:val="000B263E"/>
    <w:rsid w:val="000B2691"/>
    <w:rsid w:val="000B269F"/>
    <w:rsid w:val="000B26B1"/>
    <w:rsid w:val="000B26C9"/>
    <w:rsid w:val="000B26CC"/>
    <w:rsid w:val="000B26D4"/>
    <w:rsid w:val="000B26F2"/>
    <w:rsid w:val="000B2737"/>
    <w:rsid w:val="000B2759"/>
    <w:rsid w:val="000B2761"/>
    <w:rsid w:val="000B27B5"/>
    <w:rsid w:val="000B27B9"/>
    <w:rsid w:val="000B27BB"/>
    <w:rsid w:val="000B27E4"/>
    <w:rsid w:val="000B2830"/>
    <w:rsid w:val="000B2902"/>
    <w:rsid w:val="000B2922"/>
    <w:rsid w:val="000B293D"/>
    <w:rsid w:val="000B2968"/>
    <w:rsid w:val="000B2969"/>
    <w:rsid w:val="000B2973"/>
    <w:rsid w:val="000B2984"/>
    <w:rsid w:val="000B29D1"/>
    <w:rsid w:val="000B29DD"/>
    <w:rsid w:val="000B29FA"/>
    <w:rsid w:val="000B2A47"/>
    <w:rsid w:val="000B2AB6"/>
    <w:rsid w:val="000B2AED"/>
    <w:rsid w:val="000B2B01"/>
    <w:rsid w:val="000B2B88"/>
    <w:rsid w:val="000B2B8B"/>
    <w:rsid w:val="000B2BA5"/>
    <w:rsid w:val="000B2BA6"/>
    <w:rsid w:val="000B2C42"/>
    <w:rsid w:val="000B2C4D"/>
    <w:rsid w:val="000B2C91"/>
    <w:rsid w:val="000B2C9F"/>
    <w:rsid w:val="000B2CA6"/>
    <w:rsid w:val="000B2CCB"/>
    <w:rsid w:val="000B2D2D"/>
    <w:rsid w:val="000B2D5C"/>
    <w:rsid w:val="000B2D6A"/>
    <w:rsid w:val="000B2DB9"/>
    <w:rsid w:val="000B2DDB"/>
    <w:rsid w:val="000B2DF2"/>
    <w:rsid w:val="000B2E1C"/>
    <w:rsid w:val="000B2E71"/>
    <w:rsid w:val="000B2EA4"/>
    <w:rsid w:val="000B2F40"/>
    <w:rsid w:val="000B2FDA"/>
    <w:rsid w:val="000B300A"/>
    <w:rsid w:val="000B3020"/>
    <w:rsid w:val="000B3064"/>
    <w:rsid w:val="000B3068"/>
    <w:rsid w:val="000B30E2"/>
    <w:rsid w:val="000B30E5"/>
    <w:rsid w:val="000B310E"/>
    <w:rsid w:val="000B3147"/>
    <w:rsid w:val="000B31B7"/>
    <w:rsid w:val="000B31D4"/>
    <w:rsid w:val="000B3232"/>
    <w:rsid w:val="000B3236"/>
    <w:rsid w:val="000B3260"/>
    <w:rsid w:val="000B3279"/>
    <w:rsid w:val="000B3296"/>
    <w:rsid w:val="000B32F7"/>
    <w:rsid w:val="000B3303"/>
    <w:rsid w:val="000B3397"/>
    <w:rsid w:val="000B3401"/>
    <w:rsid w:val="000B3406"/>
    <w:rsid w:val="000B3436"/>
    <w:rsid w:val="000B346D"/>
    <w:rsid w:val="000B347E"/>
    <w:rsid w:val="000B34A8"/>
    <w:rsid w:val="000B34CE"/>
    <w:rsid w:val="000B3520"/>
    <w:rsid w:val="000B3538"/>
    <w:rsid w:val="000B3586"/>
    <w:rsid w:val="000B3643"/>
    <w:rsid w:val="000B3654"/>
    <w:rsid w:val="000B366F"/>
    <w:rsid w:val="000B368A"/>
    <w:rsid w:val="000B3706"/>
    <w:rsid w:val="000B376C"/>
    <w:rsid w:val="000B3790"/>
    <w:rsid w:val="000B37CA"/>
    <w:rsid w:val="000B380C"/>
    <w:rsid w:val="000B382B"/>
    <w:rsid w:val="000B3878"/>
    <w:rsid w:val="000B3891"/>
    <w:rsid w:val="000B38D5"/>
    <w:rsid w:val="000B38DF"/>
    <w:rsid w:val="000B391C"/>
    <w:rsid w:val="000B3959"/>
    <w:rsid w:val="000B3994"/>
    <w:rsid w:val="000B39B0"/>
    <w:rsid w:val="000B3A31"/>
    <w:rsid w:val="000B3A34"/>
    <w:rsid w:val="000B3A5E"/>
    <w:rsid w:val="000B3A60"/>
    <w:rsid w:val="000B3A7C"/>
    <w:rsid w:val="000B3ABF"/>
    <w:rsid w:val="000B3AE3"/>
    <w:rsid w:val="000B3B2E"/>
    <w:rsid w:val="000B3B32"/>
    <w:rsid w:val="000B3B33"/>
    <w:rsid w:val="000B3B62"/>
    <w:rsid w:val="000B3BCB"/>
    <w:rsid w:val="000B3C06"/>
    <w:rsid w:val="000B3C1A"/>
    <w:rsid w:val="000B3CE5"/>
    <w:rsid w:val="000B3D02"/>
    <w:rsid w:val="000B3D3B"/>
    <w:rsid w:val="000B3D3C"/>
    <w:rsid w:val="000B3D55"/>
    <w:rsid w:val="000B3D56"/>
    <w:rsid w:val="000B3D64"/>
    <w:rsid w:val="000B3D88"/>
    <w:rsid w:val="000B3DA0"/>
    <w:rsid w:val="000B3DF9"/>
    <w:rsid w:val="000B3E71"/>
    <w:rsid w:val="000B3E93"/>
    <w:rsid w:val="000B3F0E"/>
    <w:rsid w:val="000B3F52"/>
    <w:rsid w:val="000B3F9E"/>
    <w:rsid w:val="000B3FBC"/>
    <w:rsid w:val="000B3FE3"/>
    <w:rsid w:val="000B3FFE"/>
    <w:rsid w:val="000B4038"/>
    <w:rsid w:val="000B40BD"/>
    <w:rsid w:val="000B40D2"/>
    <w:rsid w:val="000B40E4"/>
    <w:rsid w:val="000B40EE"/>
    <w:rsid w:val="000B40FB"/>
    <w:rsid w:val="000B410A"/>
    <w:rsid w:val="000B4120"/>
    <w:rsid w:val="000B4135"/>
    <w:rsid w:val="000B4174"/>
    <w:rsid w:val="000B4181"/>
    <w:rsid w:val="000B419A"/>
    <w:rsid w:val="000B41E9"/>
    <w:rsid w:val="000B42BE"/>
    <w:rsid w:val="000B42C7"/>
    <w:rsid w:val="000B42D5"/>
    <w:rsid w:val="000B435F"/>
    <w:rsid w:val="000B4372"/>
    <w:rsid w:val="000B43A9"/>
    <w:rsid w:val="000B4424"/>
    <w:rsid w:val="000B4469"/>
    <w:rsid w:val="000B44C2"/>
    <w:rsid w:val="000B44F6"/>
    <w:rsid w:val="000B450F"/>
    <w:rsid w:val="000B4538"/>
    <w:rsid w:val="000B4547"/>
    <w:rsid w:val="000B454B"/>
    <w:rsid w:val="000B455A"/>
    <w:rsid w:val="000B45EE"/>
    <w:rsid w:val="000B4652"/>
    <w:rsid w:val="000B46FB"/>
    <w:rsid w:val="000B471F"/>
    <w:rsid w:val="000B4799"/>
    <w:rsid w:val="000B47A1"/>
    <w:rsid w:val="000B47B7"/>
    <w:rsid w:val="000B4818"/>
    <w:rsid w:val="000B489A"/>
    <w:rsid w:val="000B48A7"/>
    <w:rsid w:val="000B4934"/>
    <w:rsid w:val="000B499C"/>
    <w:rsid w:val="000B49AA"/>
    <w:rsid w:val="000B4A11"/>
    <w:rsid w:val="000B4A2C"/>
    <w:rsid w:val="000B4A4D"/>
    <w:rsid w:val="000B4A79"/>
    <w:rsid w:val="000B4AE0"/>
    <w:rsid w:val="000B4AE1"/>
    <w:rsid w:val="000B4AF2"/>
    <w:rsid w:val="000B4B3D"/>
    <w:rsid w:val="000B4B66"/>
    <w:rsid w:val="000B4BBF"/>
    <w:rsid w:val="000B4BF9"/>
    <w:rsid w:val="000B4BFE"/>
    <w:rsid w:val="000B4C0A"/>
    <w:rsid w:val="000B4C8D"/>
    <w:rsid w:val="000B4CC9"/>
    <w:rsid w:val="000B4CEA"/>
    <w:rsid w:val="000B4D53"/>
    <w:rsid w:val="000B4D66"/>
    <w:rsid w:val="000B4D98"/>
    <w:rsid w:val="000B4DA5"/>
    <w:rsid w:val="000B4DC5"/>
    <w:rsid w:val="000B4E07"/>
    <w:rsid w:val="000B4E37"/>
    <w:rsid w:val="000B4E8E"/>
    <w:rsid w:val="000B4EE5"/>
    <w:rsid w:val="000B4EF7"/>
    <w:rsid w:val="000B4F04"/>
    <w:rsid w:val="000B4F0B"/>
    <w:rsid w:val="000B4F59"/>
    <w:rsid w:val="000B4FE3"/>
    <w:rsid w:val="000B4FF2"/>
    <w:rsid w:val="000B5012"/>
    <w:rsid w:val="000B5025"/>
    <w:rsid w:val="000B502E"/>
    <w:rsid w:val="000B504F"/>
    <w:rsid w:val="000B50A7"/>
    <w:rsid w:val="000B5112"/>
    <w:rsid w:val="000B5125"/>
    <w:rsid w:val="000B51E4"/>
    <w:rsid w:val="000B5209"/>
    <w:rsid w:val="000B5215"/>
    <w:rsid w:val="000B5256"/>
    <w:rsid w:val="000B5297"/>
    <w:rsid w:val="000B529B"/>
    <w:rsid w:val="000B52D1"/>
    <w:rsid w:val="000B52DD"/>
    <w:rsid w:val="000B52F9"/>
    <w:rsid w:val="000B5305"/>
    <w:rsid w:val="000B532D"/>
    <w:rsid w:val="000B537C"/>
    <w:rsid w:val="000B538D"/>
    <w:rsid w:val="000B538E"/>
    <w:rsid w:val="000B53A1"/>
    <w:rsid w:val="000B53DB"/>
    <w:rsid w:val="000B53DE"/>
    <w:rsid w:val="000B53EF"/>
    <w:rsid w:val="000B548C"/>
    <w:rsid w:val="000B5492"/>
    <w:rsid w:val="000B54E5"/>
    <w:rsid w:val="000B552B"/>
    <w:rsid w:val="000B5559"/>
    <w:rsid w:val="000B5574"/>
    <w:rsid w:val="000B5578"/>
    <w:rsid w:val="000B5580"/>
    <w:rsid w:val="000B55AD"/>
    <w:rsid w:val="000B560C"/>
    <w:rsid w:val="000B5615"/>
    <w:rsid w:val="000B5632"/>
    <w:rsid w:val="000B5668"/>
    <w:rsid w:val="000B569F"/>
    <w:rsid w:val="000B56AC"/>
    <w:rsid w:val="000B56B5"/>
    <w:rsid w:val="000B56BA"/>
    <w:rsid w:val="000B5733"/>
    <w:rsid w:val="000B5746"/>
    <w:rsid w:val="000B5750"/>
    <w:rsid w:val="000B576D"/>
    <w:rsid w:val="000B5770"/>
    <w:rsid w:val="000B57B4"/>
    <w:rsid w:val="000B57B6"/>
    <w:rsid w:val="000B5836"/>
    <w:rsid w:val="000B5892"/>
    <w:rsid w:val="000B58C2"/>
    <w:rsid w:val="000B58F1"/>
    <w:rsid w:val="000B5916"/>
    <w:rsid w:val="000B5972"/>
    <w:rsid w:val="000B5984"/>
    <w:rsid w:val="000B59D4"/>
    <w:rsid w:val="000B5AB0"/>
    <w:rsid w:val="000B5ABE"/>
    <w:rsid w:val="000B5AD7"/>
    <w:rsid w:val="000B5ADC"/>
    <w:rsid w:val="000B5ADD"/>
    <w:rsid w:val="000B5B35"/>
    <w:rsid w:val="000B5B3F"/>
    <w:rsid w:val="000B5C07"/>
    <w:rsid w:val="000B5C3D"/>
    <w:rsid w:val="000B5C57"/>
    <w:rsid w:val="000B5CB7"/>
    <w:rsid w:val="000B5CCB"/>
    <w:rsid w:val="000B5CE6"/>
    <w:rsid w:val="000B5D13"/>
    <w:rsid w:val="000B5D27"/>
    <w:rsid w:val="000B5D83"/>
    <w:rsid w:val="000B5D8C"/>
    <w:rsid w:val="000B5DFA"/>
    <w:rsid w:val="000B5E14"/>
    <w:rsid w:val="000B5E95"/>
    <w:rsid w:val="000B5F05"/>
    <w:rsid w:val="000B5F18"/>
    <w:rsid w:val="000B5F27"/>
    <w:rsid w:val="000B5F41"/>
    <w:rsid w:val="000B5F81"/>
    <w:rsid w:val="000B5F83"/>
    <w:rsid w:val="000B5F92"/>
    <w:rsid w:val="000B5F9D"/>
    <w:rsid w:val="000B5FA7"/>
    <w:rsid w:val="000B5FCD"/>
    <w:rsid w:val="000B600E"/>
    <w:rsid w:val="000B6036"/>
    <w:rsid w:val="000B608E"/>
    <w:rsid w:val="000B609D"/>
    <w:rsid w:val="000B60C1"/>
    <w:rsid w:val="000B60C7"/>
    <w:rsid w:val="000B611A"/>
    <w:rsid w:val="000B6150"/>
    <w:rsid w:val="000B617C"/>
    <w:rsid w:val="000B6196"/>
    <w:rsid w:val="000B6246"/>
    <w:rsid w:val="000B6271"/>
    <w:rsid w:val="000B6277"/>
    <w:rsid w:val="000B6290"/>
    <w:rsid w:val="000B629A"/>
    <w:rsid w:val="000B62C1"/>
    <w:rsid w:val="000B6309"/>
    <w:rsid w:val="000B646C"/>
    <w:rsid w:val="000B64BE"/>
    <w:rsid w:val="000B64C1"/>
    <w:rsid w:val="000B64EC"/>
    <w:rsid w:val="000B64F0"/>
    <w:rsid w:val="000B6523"/>
    <w:rsid w:val="000B654D"/>
    <w:rsid w:val="000B6589"/>
    <w:rsid w:val="000B6595"/>
    <w:rsid w:val="000B65CA"/>
    <w:rsid w:val="000B65DA"/>
    <w:rsid w:val="000B65E0"/>
    <w:rsid w:val="000B65E8"/>
    <w:rsid w:val="000B65F5"/>
    <w:rsid w:val="000B65FE"/>
    <w:rsid w:val="000B65FF"/>
    <w:rsid w:val="000B661F"/>
    <w:rsid w:val="000B671B"/>
    <w:rsid w:val="000B673E"/>
    <w:rsid w:val="000B6747"/>
    <w:rsid w:val="000B679E"/>
    <w:rsid w:val="000B67A1"/>
    <w:rsid w:val="000B67EC"/>
    <w:rsid w:val="000B6811"/>
    <w:rsid w:val="000B6884"/>
    <w:rsid w:val="000B688E"/>
    <w:rsid w:val="000B68C8"/>
    <w:rsid w:val="000B690C"/>
    <w:rsid w:val="000B69AE"/>
    <w:rsid w:val="000B6A10"/>
    <w:rsid w:val="000B6A34"/>
    <w:rsid w:val="000B6A3B"/>
    <w:rsid w:val="000B6A6D"/>
    <w:rsid w:val="000B6A8B"/>
    <w:rsid w:val="000B6B7F"/>
    <w:rsid w:val="000B6B8A"/>
    <w:rsid w:val="000B6BBE"/>
    <w:rsid w:val="000B6BEB"/>
    <w:rsid w:val="000B6BFE"/>
    <w:rsid w:val="000B6C18"/>
    <w:rsid w:val="000B6C28"/>
    <w:rsid w:val="000B6C57"/>
    <w:rsid w:val="000B6C6B"/>
    <w:rsid w:val="000B6C7D"/>
    <w:rsid w:val="000B6C8D"/>
    <w:rsid w:val="000B6CC7"/>
    <w:rsid w:val="000B6D22"/>
    <w:rsid w:val="000B6D29"/>
    <w:rsid w:val="000B6D2F"/>
    <w:rsid w:val="000B6D64"/>
    <w:rsid w:val="000B6D7A"/>
    <w:rsid w:val="000B6DB9"/>
    <w:rsid w:val="000B6DD9"/>
    <w:rsid w:val="000B6DE1"/>
    <w:rsid w:val="000B6F8A"/>
    <w:rsid w:val="000B6FBB"/>
    <w:rsid w:val="000B6FD7"/>
    <w:rsid w:val="000B6FDC"/>
    <w:rsid w:val="000B7008"/>
    <w:rsid w:val="000B703D"/>
    <w:rsid w:val="000B7044"/>
    <w:rsid w:val="000B706F"/>
    <w:rsid w:val="000B7089"/>
    <w:rsid w:val="000B70A0"/>
    <w:rsid w:val="000B7131"/>
    <w:rsid w:val="000B713A"/>
    <w:rsid w:val="000B7187"/>
    <w:rsid w:val="000B718F"/>
    <w:rsid w:val="000B71E7"/>
    <w:rsid w:val="000B7214"/>
    <w:rsid w:val="000B722B"/>
    <w:rsid w:val="000B724B"/>
    <w:rsid w:val="000B726C"/>
    <w:rsid w:val="000B7295"/>
    <w:rsid w:val="000B7296"/>
    <w:rsid w:val="000B7362"/>
    <w:rsid w:val="000B7372"/>
    <w:rsid w:val="000B737F"/>
    <w:rsid w:val="000B73AC"/>
    <w:rsid w:val="000B73E4"/>
    <w:rsid w:val="000B73F7"/>
    <w:rsid w:val="000B740D"/>
    <w:rsid w:val="000B7438"/>
    <w:rsid w:val="000B743F"/>
    <w:rsid w:val="000B74EF"/>
    <w:rsid w:val="000B7556"/>
    <w:rsid w:val="000B755A"/>
    <w:rsid w:val="000B75B2"/>
    <w:rsid w:val="000B75DA"/>
    <w:rsid w:val="000B75F7"/>
    <w:rsid w:val="000B7633"/>
    <w:rsid w:val="000B763B"/>
    <w:rsid w:val="000B7646"/>
    <w:rsid w:val="000B764B"/>
    <w:rsid w:val="000B7656"/>
    <w:rsid w:val="000B769A"/>
    <w:rsid w:val="000B76DE"/>
    <w:rsid w:val="000B772C"/>
    <w:rsid w:val="000B77A8"/>
    <w:rsid w:val="000B77E1"/>
    <w:rsid w:val="000B77EA"/>
    <w:rsid w:val="000B780A"/>
    <w:rsid w:val="000B7835"/>
    <w:rsid w:val="000B7882"/>
    <w:rsid w:val="000B788B"/>
    <w:rsid w:val="000B7895"/>
    <w:rsid w:val="000B789C"/>
    <w:rsid w:val="000B78AE"/>
    <w:rsid w:val="000B78E2"/>
    <w:rsid w:val="000B78E3"/>
    <w:rsid w:val="000B79BA"/>
    <w:rsid w:val="000B7A11"/>
    <w:rsid w:val="000B7A19"/>
    <w:rsid w:val="000B7A32"/>
    <w:rsid w:val="000B7A79"/>
    <w:rsid w:val="000B7AB5"/>
    <w:rsid w:val="000B7AC8"/>
    <w:rsid w:val="000B7B54"/>
    <w:rsid w:val="000B7BA5"/>
    <w:rsid w:val="000B7BD1"/>
    <w:rsid w:val="000B7BE7"/>
    <w:rsid w:val="000B7BED"/>
    <w:rsid w:val="000B7C29"/>
    <w:rsid w:val="000B7C8B"/>
    <w:rsid w:val="000B7CC4"/>
    <w:rsid w:val="000B7CDC"/>
    <w:rsid w:val="000B7CDD"/>
    <w:rsid w:val="000B7D0C"/>
    <w:rsid w:val="000B7D34"/>
    <w:rsid w:val="000B7D3F"/>
    <w:rsid w:val="000B7DC5"/>
    <w:rsid w:val="000B7DD3"/>
    <w:rsid w:val="000B7DD6"/>
    <w:rsid w:val="000B7DF6"/>
    <w:rsid w:val="000B7E69"/>
    <w:rsid w:val="000B7EAE"/>
    <w:rsid w:val="000B7ED1"/>
    <w:rsid w:val="000B7F13"/>
    <w:rsid w:val="000B7F2C"/>
    <w:rsid w:val="000B7F4C"/>
    <w:rsid w:val="000B7F72"/>
    <w:rsid w:val="000B7F98"/>
    <w:rsid w:val="000B7FC7"/>
    <w:rsid w:val="000B7FEB"/>
    <w:rsid w:val="000C002B"/>
    <w:rsid w:val="000C0033"/>
    <w:rsid w:val="000C0046"/>
    <w:rsid w:val="000C008F"/>
    <w:rsid w:val="000C00AC"/>
    <w:rsid w:val="000C00D8"/>
    <w:rsid w:val="000C00FC"/>
    <w:rsid w:val="000C0122"/>
    <w:rsid w:val="000C0171"/>
    <w:rsid w:val="000C01C5"/>
    <w:rsid w:val="000C0221"/>
    <w:rsid w:val="000C022C"/>
    <w:rsid w:val="000C022F"/>
    <w:rsid w:val="000C0298"/>
    <w:rsid w:val="000C02B8"/>
    <w:rsid w:val="000C02C3"/>
    <w:rsid w:val="000C031C"/>
    <w:rsid w:val="000C032C"/>
    <w:rsid w:val="000C0352"/>
    <w:rsid w:val="000C035B"/>
    <w:rsid w:val="000C0370"/>
    <w:rsid w:val="000C03C9"/>
    <w:rsid w:val="000C03EC"/>
    <w:rsid w:val="000C03EE"/>
    <w:rsid w:val="000C04B2"/>
    <w:rsid w:val="000C04B3"/>
    <w:rsid w:val="000C051B"/>
    <w:rsid w:val="000C0535"/>
    <w:rsid w:val="000C0542"/>
    <w:rsid w:val="000C0562"/>
    <w:rsid w:val="000C0571"/>
    <w:rsid w:val="000C05B1"/>
    <w:rsid w:val="000C05E9"/>
    <w:rsid w:val="000C0631"/>
    <w:rsid w:val="000C064A"/>
    <w:rsid w:val="000C0656"/>
    <w:rsid w:val="000C066B"/>
    <w:rsid w:val="000C0713"/>
    <w:rsid w:val="000C079A"/>
    <w:rsid w:val="000C0812"/>
    <w:rsid w:val="000C082E"/>
    <w:rsid w:val="000C086B"/>
    <w:rsid w:val="000C08A5"/>
    <w:rsid w:val="000C092E"/>
    <w:rsid w:val="000C0945"/>
    <w:rsid w:val="000C095C"/>
    <w:rsid w:val="000C098D"/>
    <w:rsid w:val="000C0993"/>
    <w:rsid w:val="000C099E"/>
    <w:rsid w:val="000C09A6"/>
    <w:rsid w:val="000C09C8"/>
    <w:rsid w:val="000C0A1E"/>
    <w:rsid w:val="000C0A7E"/>
    <w:rsid w:val="000C0A7F"/>
    <w:rsid w:val="000C0A82"/>
    <w:rsid w:val="000C0B5D"/>
    <w:rsid w:val="000C0BB7"/>
    <w:rsid w:val="000C0BC1"/>
    <w:rsid w:val="000C0BCA"/>
    <w:rsid w:val="000C0BE8"/>
    <w:rsid w:val="000C0C0E"/>
    <w:rsid w:val="000C0C25"/>
    <w:rsid w:val="000C0C4A"/>
    <w:rsid w:val="000C0C9A"/>
    <w:rsid w:val="000C0D12"/>
    <w:rsid w:val="000C0D24"/>
    <w:rsid w:val="000C0D25"/>
    <w:rsid w:val="000C0D33"/>
    <w:rsid w:val="000C0D44"/>
    <w:rsid w:val="000C0D94"/>
    <w:rsid w:val="000C0DA6"/>
    <w:rsid w:val="000C0DAF"/>
    <w:rsid w:val="000C0DC1"/>
    <w:rsid w:val="000C0DEF"/>
    <w:rsid w:val="000C0E10"/>
    <w:rsid w:val="000C0E17"/>
    <w:rsid w:val="000C0E58"/>
    <w:rsid w:val="000C0EA1"/>
    <w:rsid w:val="000C0F12"/>
    <w:rsid w:val="000C0F36"/>
    <w:rsid w:val="000C0F51"/>
    <w:rsid w:val="000C0FA8"/>
    <w:rsid w:val="000C0FD5"/>
    <w:rsid w:val="000C0FEA"/>
    <w:rsid w:val="000C10BC"/>
    <w:rsid w:val="000C10F3"/>
    <w:rsid w:val="000C115A"/>
    <w:rsid w:val="000C1176"/>
    <w:rsid w:val="000C1178"/>
    <w:rsid w:val="000C11B5"/>
    <w:rsid w:val="000C11E1"/>
    <w:rsid w:val="000C120D"/>
    <w:rsid w:val="000C132C"/>
    <w:rsid w:val="000C132E"/>
    <w:rsid w:val="000C1335"/>
    <w:rsid w:val="000C1339"/>
    <w:rsid w:val="000C133A"/>
    <w:rsid w:val="000C1361"/>
    <w:rsid w:val="000C1393"/>
    <w:rsid w:val="000C13DA"/>
    <w:rsid w:val="000C144C"/>
    <w:rsid w:val="000C1451"/>
    <w:rsid w:val="000C14CD"/>
    <w:rsid w:val="000C1510"/>
    <w:rsid w:val="000C1536"/>
    <w:rsid w:val="000C155B"/>
    <w:rsid w:val="000C1597"/>
    <w:rsid w:val="000C1601"/>
    <w:rsid w:val="000C162C"/>
    <w:rsid w:val="000C163B"/>
    <w:rsid w:val="000C164E"/>
    <w:rsid w:val="000C1657"/>
    <w:rsid w:val="000C1680"/>
    <w:rsid w:val="000C16FF"/>
    <w:rsid w:val="000C173E"/>
    <w:rsid w:val="000C17C9"/>
    <w:rsid w:val="000C1836"/>
    <w:rsid w:val="000C1839"/>
    <w:rsid w:val="000C19DD"/>
    <w:rsid w:val="000C1A12"/>
    <w:rsid w:val="000C1A38"/>
    <w:rsid w:val="000C1A99"/>
    <w:rsid w:val="000C1AE0"/>
    <w:rsid w:val="000C1B15"/>
    <w:rsid w:val="000C1B5E"/>
    <w:rsid w:val="000C1B77"/>
    <w:rsid w:val="000C1BE9"/>
    <w:rsid w:val="000C1C23"/>
    <w:rsid w:val="000C1C3F"/>
    <w:rsid w:val="000C1C41"/>
    <w:rsid w:val="000C1CB7"/>
    <w:rsid w:val="000C1CCC"/>
    <w:rsid w:val="000C1CDB"/>
    <w:rsid w:val="000C1CE7"/>
    <w:rsid w:val="000C1CFC"/>
    <w:rsid w:val="000C1D31"/>
    <w:rsid w:val="000C1D5F"/>
    <w:rsid w:val="000C1DA6"/>
    <w:rsid w:val="000C1DBC"/>
    <w:rsid w:val="000C1DBF"/>
    <w:rsid w:val="000C1DC7"/>
    <w:rsid w:val="000C1DD7"/>
    <w:rsid w:val="000C1E2B"/>
    <w:rsid w:val="000C1E62"/>
    <w:rsid w:val="000C1EB9"/>
    <w:rsid w:val="000C1F33"/>
    <w:rsid w:val="000C1FAB"/>
    <w:rsid w:val="000C2007"/>
    <w:rsid w:val="000C2021"/>
    <w:rsid w:val="000C203F"/>
    <w:rsid w:val="000C2053"/>
    <w:rsid w:val="000C2063"/>
    <w:rsid w:val="000C20C3"/>
    <w:rsid w:val="000C20E9"/>
    <w:rsid w:val="000C2178"/>
    <w:rsid w:val="000C217D"/>
    <w:rsid w:val="000C2181"/>
    <w:rsid w:val="000C218D"/>
    <w:rsid w:val="000C2190"/>
    <w:rsid w:val="000C21F4"/>
    <w:rsid w:val="000C2200"/>
    <w:rsid w:val="000C220C"/>
    <w:rsid w:val="000C222F"/>
    <w:rsid w:val="000C2272"/>
    <w:rsid w:val="000C22AA"/>
    <w:rsid w:val="000C22B1"/>
    <w:rsid w:val="000C231F"/>
    <w:rsid w:val="000C235F"/>
    <w:rsid w:val="000C236D"/>
    <w:rsid w:val="000C2395"/>
    <w:rsid w:val="000C23D0"/>
    <w:rsid w:val="000C242B"/>
    <w:rsid w:val="000C242E"/>
    <w:rsid w:val="000C243B"/>
    <w:rsid w:val="000C243D"/>
    <w:rsid w:val="000C2443"/>
    <w:rsid w:val="000C247B"/>
    <w:rsid w:val="000C249F"/>
    <w:rsid w:val="000C2526"/>
    <w:rsid w:val="000C257A"/>
    <w:rsid w:val="000C25BE"/>
    <w:rsid w:val="000C25D8"/>
    <w:rsid w:val="000C2618"/>
    <w:rsid w:val="000C2642"/>
    <w:rsid w:val="000C264B"/>
    <w:rsid w:val="000C265D"/>
    <w:rsid w:val="000C270F"/>
    <w:rsid w:val="000C2717"/>
    <w:rsid w:val="000C2754"/>
    <w:rsid w:val="000C2760"/>
    <w:rsid w:val="000C2799"/>
    <w:rsid w:val="000C27D5"/>
    <w:rsid w:val="000C27DE"/>
    <w:rsid w:val="000C280B"/>
    <w:rsid w:val="000C280E"/>
    <w:rsid w:val="000C286A"/>
    <w:rsid w:val="000C28FC"/>
    <w:rsid w:val="000C2903"/>
    <w:rsid w:val="000C2974"/>
    <w:rsid w:val="000C2985"/>
    <w:rsid w:val="000C2A34"/>
    <w:rsid w:val="000C2A3B"/>
    <w:rsid w:val="000C2A7B"/>
    <w:rsid w:val="000C2AB0"/>
    <w:rsid w:val="000C2AD0"/>
    <w:rsid w:val="000C2B89"/>
    <w:rsid w:val="000C2B99"/>
    <w:rsid w:val="000C2BCA"/>
    <w:rsid w:val="000C2BE5"/>
    <w:rsid w:val="000C2BEA"/>
    <w:rsid w:val="000C2C01"/>
    <w:rsid w:val="000C2C09"/>
    <w:rsid w:val="000C2C1A"/>
    <w:rsid w:val="000C2C79"/>
    <w:rsid w:val="000C2CBD"/>
    <w:rsid w:val="000C2CD0"/>
    <w:rsid w:val="000C2CDB"/>
    <w:rsid w:val="000C2D0B"/>
    <w:rsid w:val="000C2D29"/>
    <w:rsid w:val="000C2D5B"/>
    <w:rsid w:val="000C2D69"/>
    <w:rsid w:val="000C2DF9"/>
    <w:rsid w:val="000C2E0A"/>
    <w:rsid w:val="000C2E14"/>
    <w:rsid w:val="000C2E16"/>
    <w:rsid w:val="000C2E36"/>
    <w:rsid w:val="000C2E4C"/>
    <w:rsid w:val="000C2E88"/>
    <w:rsid w:val="000C2EA7"/>
    <w:rsid w:val="000C2EB3"/>
    <w:rsid w:val="000C2EF9"/>
    <w:rsid w:val="000C2F15"/>
    <w:rsid w:val="000C2F2D"/>
    <w:rsid w:val="000C2F38"/>
    <w:rsid w:val="000C2F54"/>
    <w:rsid w:val="000C2FB4"/>
    <w:rsid w:val="000C2FC9"/>
    <w:rsid w:val="000C2FD8"/>
    <w:rsid w:val="000C2FEF"/>
    <w:rsid w:val="000C3031"/>
    <w:rsid w:val="000C3069"/>
    <w:rsid w:val="000C306E"/>
    <w:rsid w:val="000C3148"/>
    <w:rsid w:val="000C315C"/>
    <w:rsid w:val="000C3175"/>
    <w:rsid w:val="000C318C"/>
    <w:rsid w:val="000C319E"/>
    <w:rsid w:val="000C31AC"/>
    <w:rsid w:val="000C31AE"/>
    <w:rsid w:val="000C31CF"/>
    <w:rsid w:val="000C321B"/>
    <w:rsid w:val="000C3262"/>
    <w:rsid w:val="000C331A"/>
    <w:rsid w:val="000C3342"/>
    <w:rsid w:val="000C335A"/>
    <w:rsid w:val="000C3399"/>
    <w:rsid w:val="000C33B0"/>
    <w:rsid w:val="000C3440"/>
    <w:rsid w:val="000C3485"/>
    <w:rsid w:val="000C3487"/>
    <w:rsid w:val="000C353D"/>
    <w:rsid w:val="000C355E"/>
    <w:rsid w:val="000C3579"/>
    <w:rsid w:val="000C359C"/>
    <w:rsid w:val="000C361A"/>
    <w:rsid w:val="000C3669"/>
    <w:rsid w:val="000C36E3"/>
    <w:rsid w:val="000C36EB"/>
    <w:rsid w:val="000C36F8"/>
    <w:rsid w:val="000C377E"/>
    <w:rsid w:val="000C37AD"/>
    <w:rsid w:val="000C37AF"/>
    <w:rsid w:val="000C37E1"/>
    <w:rsid w:val="000C37E4"/>
    <w:rsid w:val="000C3820"/>
    <w:rsid w:val="000C386F"/>
    <w:rsid w:val="000C3948"/>
    <w:rsid w:val="000C3955"/>
    <w:rsid w:val="000C3961"/>
    <w:rsid w:val="000C3A0E"/>
    <w:rsid w:val="000C3A3C"/>
    <w:rsid w:val="000C3A4A"/>
    <w:rsid w:val="000C3AE6"/>
    <w:rsid w:val="000C3AF1"/>
    <w:rsid w:val="000C3B4B"/>
    <w:rsid w:val="000C3B50"/>
    <w:rsid w:val="000C3C10"/>
    <w:rsid w:val="000C3C38"/>
    <w:rsid w:val="000C3C4B"/>
    <w:rsid w:val="000C3CB2"/>
    <w:rsid w:val="000C3CC2"/>
    <w:rsid w:val="000C3D99"/>
    <w:rsid w:val="000C3DA0"/>
    <w:rsid w:val="000C3DA3"/>
    <w:rsid w:val="000C3E89"/>
    <w:rsid w:val="000C3F8D"/>
    <w:rsid w:val="000C3FD8"/>
    <w:rsid w:val="000C4028"/>
    <w:rsid w:val="000C4035"/>
    <w:rsid w:val="000C404E"/>
    <w:rsid w:val="000C4050"/>
    <w:rsid w:val="000C405B"/>
    <w:rsid w:val="000C40AE"/>
    <w:rsid w:val="000C40DC"/>
    <w:rsid w:val="000C40EA"/>
    <w:rsid w:val="000C415D"/>
    <w:rsid w:val="000C4169"/>
    <w:rsid w:val="000C4175"/>
    <w:rsid w:val="000C4199"/>
    <w:rsid w:val="000C419B"/>
    <w:rsid w:val="000C41F9"/>
    <w:rsid w:val="000C4224"/>
    <w:rsid w:val="000C423A"/>
    <w:rsid w:val="000C423E"/>
    <w:rsid w:val="000C42B0"/>
    <w:rsid w:val="000C42EC"/>
    <w:rsid w:val="000C4349"/>
    <w:rsid w:val="000C43A4"/>
    <w:rsid w:val="000C446E"/>
    <w:rsid w:val="000C448F"/>
    <w:rsid w:val="000C44A9"/>
    <w:rsid w:val="000C44AB"/>
    <w:rsid w:val="000C450C"/>
    <w:rsid w:val="000C451A"/>
    <w:rsid w:val="000C4543"/>
    <w:rsid w:val="000C45BB"/>
    <w:rsid w:val="000C45E0"/>
    <w:rsid w:val="000C4654"/>
    <w:rsid w:val="000C4672"/>
    <w:rsid w:val="000C46AA"/>
    <w:rsid w:val="000C46B8"/>
    <w:rsid w:val="000C46E6"/>
    <w:rsid w:val="000C4709"/>
    <w:rsid w:val="000C4752"/>
    <w:rsid w:val="000C4886"/>
    <w:rsid w:val="000C48B1"/>
    <w:rsid w:val="000C4903"/>
    <w:rsid w:val="000C4969"/>
    <w:rsid w:val="000C49D4"/>
    <w:rsid w:val="000C4A0A"/>
    <w:rsid w:val="000C4A37"/>
    <w:rsid w:val="000C4A74"/>
    <w:rsid w:val="000C4B31"/>
    <w:rsid w:val="000C4B4F"/>
    <w:rsid w:val="000C4B81"/>
    <w:rsid w:val="000C4BA9"/>
    <w:rsid w:val="000C4BD2"/>
    <w:rsid w:val="000C4BDB"/>
    <w:rsid w:val="000C4C02"/>
    <w:rsid w:val="000C4C0F"/>
    <w:rsid w:val="000C4C14"/>
    <w:rsid w:val="000C4C2D"/>
    <w:rsid w:val="000C4C55"/>
    <w:rsid w:val="000C4C5B"/>
    <w:rsid w:val="000C4C76"/>
    <w:rsid w:val="000C4C9A"/>
    <w:rsid w:val="000C4CC4"/>
    <w:rsid w:val="000C4D09"/>
    <w:rsid w:val="000C4D0E"/>
    <w:rsid w:val="000C4D47"/>
    <w:rsid w:val="000C4D59"/>
    <w:rsid w:val="000C4DC5"/>
    <w:rsid w:val="000C4E65"/>
    <w:rsid w:val="000C4EA1"/>
    <w:rsid w:val="000C4EA5"/>
    <w:rsid w:val="000C4EB5"/>
    <w:rsid w:val="000C4EC0"/>
    <w:rsid w:val="000C4EC8"/>
    <w:rsid w:val="000C4F06"/>
    <w:rsid w:val="000C4FAB"/>
    <w:rsid w:val="000C4FD3"/>
    <w:rsid w:val="000C4FEE"/>
    <w:rsid w:val="000C4FF2"/>
    <w:rsid w:val="000C500C"/>
    <w:rsid w:val="000C5031"/>
    <w:rsid w:val="000C5076"/>
    <w:rsid w:val="000C5091"/>
    <w:rsid w:val="000C5144"/>
    <w:rsid w:val="000C5158"/>
    <w:rsid w:val="000C5160"/>
    <w:rsid w:val="000C51DB"/>
    <w:rsid w:val="000C51E3"/>
    <w:rsid w:val="000C524E"/>
    <w:rsid w:val="000C5308"/>
    <w:rsid w:val="000C531B"/>
    <w:rsid w:val="000C5336"/>
    <w:rsid w:val="000C5359"/>
    <w:rsid w:val="000C535A"/>
    <w:rsid w:val="000C53E2"/>
    <w:rsid w:val="000C53F2"/>
    <w:rsid w:val="000C53F8"/>
    <w:rsid w:val="000C5403"/>
    <w:rsid w:val="000C5406"/>
    <w:rsid w:val="000C5411"/>
    <w:rsid w:val="000C5477"/>
    <w:rsid w:val="000C54AA"/>
    <w:rsid w:val="000C54DB"/>
    <w:rsid w:val="000C5504"/>
    <w:rsid w:val="000C554C"/>
    <w:rsid w:val="000C55CD"/>
    <w:rsid w:val="000C5602"/>
    <w:rsid w:val="000C578F"/>
    <w:rsid w:val="000C57BB"/>
    <w:rsid w:val="000C57FB"/>
    <w:rsid w:val="000C58A4"/>
    <w:rsid w:val="000C58C7"/>
    <w:rsid w:val="000C58D7"/>
    <w:rsid w:val="000C58EC"/>
    <w:rsid w:val="000C58EF"/>
    <w:rsid w:val="000C593C"/>
    <w:rsid w:val="000C5947"/>
    <w:rsid w:val="000C5960"/>
    <w:rsid w:val="000C5961"/>
    <w:rsid w:val="000C596F"/>
    <w:rsid w:val="000C5973"/>
    <w:rsid w:val="000C59BA"/>
    <w:rsid w:val="000C5A3F"/>
    <w:rsid w:val="000C5AC1"/>
    <w:rsid w:val="000C5ACB"/>
    <w:rsid w:val="000C5B35"/>
    <w:rsid w:val="000C5B39"/>
    <w:rsid w:val="000C5C09"/>
    <w:rsid w:val="000C5C10"/>
    <w:rsid w:val="000C5CAE"/>
    <w:rsid w:val="000C5CD9"/>
    <w:rsid w:val="000C5D26"/>
    <w:rsid w:val="000C5D34"/>
    <w:rsid w:val="000C5D93"/>
    <w:rsid w:val="000C5D94"/>
    <w:rsid w:val="000C5D98"/>
    <w:rsid w:val="000C5E0F"/>
    <w:rsid w:val="000C5E2E"/>
    <w:rsid w:val="000C5E30"/>
    <w:rsid w:val="000C5E52"/>
    <w:rsid w:val="000C5E6C"/>
    <w:rsid w:val="000C5E6E"/>
    <w:rsid w:val="000C5E75"/>
    <w:rsid w:val="000C5E8C"/>
    <w:rsid w:val="000C5E94"/>
    <w:rsid w:val="000C5E97"/>
    <w:rsid w:val="000C5F1C"/>
    <w:rsid w:val="000C5F2E"/>
    <w:rsid w:val="000C5FDF"/>
    <w:rsid w:val="000C5FE7"/>
    <w:rsid w:val="000C5FF4"/>
    <w:rsid w:val="000C6008"/>
    <w:rsid w:val="000C602A"/>
    <w:rsid w:val="000C6078"/>
    <w:rsid w:val="000C608C"/>
    <w:rsid w:val="000C6106"/>
    <w:rsid w:val="000C6128"/>
    <w:rsid w:val="000C6167"/>
    <w:rsid w:val="000C617A"/>
    <w:rsid w:val="000C61F3"/>
    <w:rsid w:val="000C61F6"/>
    <w:rsid w:val="000C6208"/>
    <w:rsid w:val="000C6253"/>
    <w:rsid w:val="000C62C2"/>
    <w:rsid w:val="000C62C5"/>
    <w:rsid w:val="000C62ED"/>
    <w:rsid w:val="000C62EF"/>
    <w:rsid w:val="000C6307"/>
    <w:rsid w:val="000C632D"/>
    <w:rsid w:val="000C63C5"/>
    <w:rsid w:val="000C63ED"/>
    <w:rsid w:val="000C6431"/>
    <w:rsid w:val="000C6438"/>
    <w:rsid w:val="000C6450"/>
    <w:rsid w:val="000C645C"/>
    <w:rsid w:val="000C6488"/>
    <w:rsid w:val="000C64F7"/>
    <w:rsid w:val="000C6519"/>
    <w:rsid w:val="000C656F"/>
    <w:rsid w:val="000C6584"/>
    <w:rsid w:val="000C65B0"/>
    <w:rsid w:val="000C65D3"/>
    <w:rsid w:val="000C6611"/>
    <w:rsid w:val="000C6675"/>
    <w:rsid w:val="000C6680"/>
    <w:rsid w:val="000C66B3"/>
    <w:rsid w:val="000C66FA"/>
    <w:rsid w:val="000C6724"/>
    <w:rsid w:val="000C6730"/>
    <w:rsid w:val="000C6740"/>
    <w:rsid w:val="000C67D0"/>
    <w:rsid w:val="000C68F1"/>
    <w:rsid w:val="000C6970"/>
    <w:rsid w:val="000C6986"/>
    <w:rsid w:val="000C699A"/>
    <w:rsid w:val="000C69BA"/>
    <w:rsid w:val="000C69DD"/>
    <w:rsid w:val="000C69F6"/>
    <w:rsid w:val="000C69F8"/>
    <w:rsid w:val="000C6A14"/>
    <w:rsid w:val="000C6A1B"/>
    <w:rsid w:val="000C6A47"/>
    <w:rsid w:val="000C6A93"/>
    <w:rsid w:val="000C6B05"/>
    <w:rsid w:val="000C6B0D"/>
    <w:rsid w:val="000C6B4C"/>
    <w:rsid w:val="000C6B60"/>
    <w:rsid w:val="000C6B6B"/>
    <w:rsid w:val="000C6BB3"/>
    <w:rsid w:val="000C6BC2"/>
    <w:rsid w:val="000C6BDC"/>
    <w:rsid w:val="000C6BE4"/>
    <w:rsid w:val="000C6C64"/>
    <w:rsid w:val="000C6CC3"/>
    <w:rsid w:val="000C6CD9"/>
    <w:rsid w:val="000C6CEB"/>
    <w:rsid w:val="000C6CF7"/>
    <w:rsid w:val="000C6D07"/>
    <w:rsid w:val="000C6D2E"/>
    <w:rsid w:val="000C6D5F"/>
    <w:rsid w:val="000C6D73"/>
    <w:rsid w:val="000C6D9C"/>
    <w:rsid w:val="000C6DAD"/>
    <w:rsid w:val="000C6DDC"/>
    <w:rsid w:val="000C6E37"/>
    <w:rsid w:val="000C6E40"/>
    <w:rsid w:val="000C6E99"/>
    <w:rsid w:val="000C6EC7"/>
    <w:rsid w:val="000C6F13"/>
    <w:rsid w:val="000C6F8E"/>
    <w:rsid w:val="000C700B"/>
    <w:rsid w:val="000C7041"/>
    <w:rsid w:val="000C704B"/>
    <w:rsid w:val="000C70D2"/>
    <w:rsid w:val="000C71CB"/>
    <w:rsid w:val="000C71D4"/>
    <w:rsid w:val="000C71F4"/>
    <w:rsid w:val="000C7220"/>
    <w:rsid w:val="000C7244"/>
    <w:rsid w:val="000C7251"/>
    <w:rsid w:val="000C7269"/>
    <w:rsid w:val="000C728E"/>
    <w:rsid w:val="000C72AF"/>
    <w:rsid w:val="000C734D"/>
    <w:rsid w:val="000C7351"/>
    <w:rsid w:val="000C737B"/>
    <w:rsid w:val="000C7385"/>
    <w:rsid w:val="000C7448"/>
    <w:rsid w:val="000C7483"/>
    <w:rsid w:val="000C748C"/>
    <w:rsid w:val="000C74BB"/>
    <w:rsid w:val="000C74F3"/>
    <w:rsid w:val="000C7522"/>
    <w:rsid w:val="000C754F"/>
    <w:rsid w:val="000C7606"/>
    <w:rsid w:val="000C7608"/>
    <w:rsid w:val="000C7641"/>
    <w:rsid w:val="000C7725"/>
    <w:rsid w:val="000C7768"/>
    <w:rsid w:val="000C776B"/>
    <w:rsid w:val="000C7778"/>
    <w:rsid w:val="000C778B"/>
    <w:rsid w:val="000C77C3"/>
    <w:rsid w:val="000C77D5"/>
    <w:rsid w:val="000C7835"/>
    <w:rsid w:val="000C786B"/>
    <w:rsid w:val="000C7892"/>
    <w:rsid w:val="000C7896"/>
    <w:rsid w:val="000C78B1"/>
    <w:rsid w:val="000C791E"/>
    <w:rsid w:val="000C793E"/>
    <w:rsid w:val="000C795C"/>
    <w:rsid w:val="000C796B"/>
    <w:rsid w:val="000C79AB"/>
    <w:rsid w:val="000C79B2"/>
    <w:rsid w:val="000C79E1"/>
    <w:rsid w:val="000C79F3"/>
    <w:rsid w:val="000C7A13"/>
    <w:rsid w:val="000C7A60"/>
    <w:rsid w:val="000C7AA4"/>
    <w:rsid w:val="000C7AB5"/>
    <w:rsid w:val="000C7B2A"/>
    <w:rsid w:val="000C7B36"/>
    <w:rsid w:val="000C7B4B"/>
    <w:rsid w:val="000C7B53"/>
    <w:rsid w:val="000C7B55"/>
    <w:rsid w:val="000C7B5E"/>
    <w:rsid w:val="000C7B6A"/>
    <w:rsid w:val="000C7C30"/>
    <w:rsid w:val="000C7C3A"/>
    <w:rsid w:val="000C7C45"/>
    <w:rsid w:val="000C7CA2"/>
    <w:rsid w:val="000C7CF1"/>
    <w:rsid w:val="000C7CF5"/>
    <w:rsid w:val="000C7CFC"/>
    <w:rsid w:val="000C7D5C"/>
    <w:rsid w:val="000C7DCA"/>
    <w:rsid w:val="000C7DDE"/>
    <w:rsid w:val="000C7E1E"/>
    <w:rsid w:val="000C7E3E"/>
    <w:rsid w:val="000C7E57"/>
    <w:rsid w:val="000C7E68"/>
    <w:rsid w:val="000C7ED6"/>
    <w:rsid w:val="000C7F11"/>
    <w:rsid w:val="000C7F3E"/>
    <w:rsid w:val="000C7F83"/>
    <w:rsid w:val="000C7FEE"/>
    <w:rsid w:val="000D0022"/>
    <w:rsid w:val="000D0040"/>
    <w:rsid w:val="000D0064"/>
    <w:rsid w:val="000D00B0"/>
    <w:rsid w:val="000D00C3"/>
    <w:rsid w:val="000D0102"/>
    <w:rsid w:val="000D0160"/>
    <w:rsid w:val="000D016F"/>
    <w:rsid w:val="000D01D9"/>
    <w:rsid w:val="000D0204"/>
    <w:rsid w:val="000D0207"/>
    <w:rsid w:val="000D022B"/>
    <w:rsid w:val="000D0241"/>
    <w:rsid w:val="000D0248"/>
    <w:rsid w:val="000D024A"/>
    <w:rsid w:val="000D029D"/>
    <w:rsid w:val="000D02E4"/>
    <w:rsid w:val="000D0301"/>
    <w:rsid w:val="000D0313"/>
    <w:rsid w:val="000D0381"/>
    <w:rsid w:val="000D039A"/>
    <w:rsid w:val="000D03C8"/>
    <w:rsid w:val="000D0439"/>
    <w:rsid w:val="000D0460"/>
    <w:rsid w:val="000D04AC"/>
    <w:rsid w:val="000D04E8"/>
    <w:rsid w:val="000D04FC"/>
    <w:rsid w:val="000D0502"/>
    <w:rsid w:val="000D0516"/>
    <w:rsid w:val="000D051B"/>
    <w:rsid w:val="000D0528"/>
    <w:rsid w:val="000D0544"/>
    <w:rsid w:val="000D05AB"/>
    <w:rsid w:val="000D05C6"/>
    <w:rsid w:val="000D05CA"/>
    <w:rsid w:val="000D0618"/>
    <w:rsid w:val="000D06DC"/>
    <w:rsid w:val="000D06E7"/>
    <w:rsid w:val="000D0707"/>
    <w:rsid w:val="000D07AC"/>
    <w:rsid w:val="000D0802"/>
    <w:rsid w:val="000D0819"/>
    <w:rsid w:val="000D0829"/>
    <w:rsid w:val="000D082F"/>
    <w:rsid w:val="000D08A5"/>
    <w:rsid w:val="000D08B9"/>
    <w:rsid w:val="000D08E2"/>
    <w:rsid w:val="000D08E6"/>
    <w:rsid w:val="000D08FA"/>
    <w:rsid w:val="000D0912"/>
    <w:rsid w:val="000D0981"/>
    <w:rsid w:val="000D09C9"/>
    <w:rsid w:val="000D09EA"/>
    <w:rsid w:val="000D0A53"/>
    <w:rsid w:val="000D0A74"/>
    <w:rsid w:val="000D0A9E"/>
    <w:rsid w:val="000D0B10"/>
    <w:rsid w:val="000D0B3F"/>
    <w:rsid w:val="000D0B62"/>
    <w:rsid w:val="000D0B72"/>
    <w:rsid w:val="000D0B7F"/>
    <w:rsid w:val="000D0BBB"/>
    <w:rsid w:val="000D0C0F"/>
    <w:rsid w:val="000D0C18"/>
    <w:rsid w:val="000D0C3C"/>
    <w:rsid w:val="000D0C51"/>
    <w:rsid w:val="000D0CA3"/>
    <w:rsid w:val="000D0CF8"/>
    <w:rsid w:val="000D0D45"/>
    <w:rsid w:val="000D0D4A"/>
    <w:rsid w:val="000D0D5A"/>
    <w:rsid w:val="000D0D89"/>
    <w:rsid w:val="000D0D8B"/>
    <w:rsid w:val="000D0E20"/>
    <w:rsid w:val="000D0E25"/>
    <w:rsid w:val="000D0E53"/>
    <w:rsid w:val="000D0E83"/>
    <w:rsid w:val="000D0EC6"/>
    <w:rsid w:val="000D0F16"/>
    <w:rsid w:val="000D0F17"/>
    <w:rsid w:val="000D0F46"/>
    <w:rsid w:val="000D0F5E"/>
    <w:rsid w:val="000D0F97"/>
    <w:rsid w:val="000D0FA3"/>
    <w:rsid w:val="000D0FD1"/>
    <w:rsid w:val="000D0FF0"/>
    <w:rsid w:val="000D0FFB"/>
    <w:rsid w:val="000D1011"/>
    <w:rsid w:val="000D1025"/>
    <w:rsid w:val="000D102A"/>
    <w:rsid w:val="000D1053"/>
    <w:rsid w:val="000D1069"/>
    <w:rsid w:val="000D1080"/>
    <w:rsid w:val="000D10E1"/>
    <w:rsid w:val="000D1114"/>
    <w:rsid w:val="000D111A"/>
    <w:rsid w:val="000D1165"/>
    <w:rsid w:val="000D1185"/>
    <w:rsid w:val="000D11CA"/>
    <w:rsid w:val="000D11D8"/>
    <w:rsid w:val="000D11E1"/>
    <w:rsid w:val="000D11E6"/>
    <w:rsid w:val="000D124C"/>
    <w:rsid w:val="000D12C9"/>
    <w:rsid w:val="000D12E3"/>
    <w:rsid w:val="000D1324"/>
    <w:rsid w:val="000D1388"/>
    <w:rsid w:val="000D1425"/>
    <w:rsid w:val="000D1459"/>
    <w:rsid w:val="000D1463"/>
    <w:rsid w:val="000D147E"/>
    <w:rsid w:val="000D1496"/>
    <w:rsid w:val="000D14FE"/>
    <w:rsid w:val="000D1524"/>
    <w:rsid w:val="000D15AB"/>
    <w:rsid w:val="000D15EB"/>
    <w:rsid w:val="000D1619"/>
    <w:rsid w:val="000D162A"/>
    <w:rsid w:val="000D166F"/>
    <w:rsid w:val="000D16DE"/>
    <w:rsid w:val="000D16E9"/>
    <w:rsid w:val="000D1700"/>
    <w:rsid w:val="000D1712"/>
    <w:rsid w:val="000D1733"/>
    <w:rsid w:val="000D1737"/>
    <w:rsid w:val="000D17EB"/>
    <w:rsid w:val="000D1824"/>
    <w:rsid w:val="000D1827"/>
    <w:rsid w:val="000D1840"/>
    <w:rsid w:val="000D1866"/>
    <w:rsid w:val="000D18C3"/>
    <w:rsid w:val="000D18FA"/>
    <w:rsid w:val="000D1908"/>
    <w:rsid w:val="000D1953"/>
    <w:rsid w:val="000D1A4C"/>
    <w:rsid w:val="000D1A53"/>
    <w:rsid w:val="000D1A68"/>
    <w:rsid w:val="000D1A81"/>
    <w:rsid w:val="000D1ACF"/>
    <w:rsid w:val="000D1AF7"/>
    <w:rsid w:val="000D1B15"/>
    <w:rsid w:val="000D1BF0"/>
    <w:rsid w:val="000D1BFB"/>
    <w:rsid w:val="000D1D23"/>
    <w:rsid w:val="000D1D25"/>
    <w:rsid w:val="000D1D4D"/>
    <w:rsid w:val="000D1DCC"/>
    <w:rsid w:val="000D1DD0"/>
    <w:rsid w:val="000D1DDD"/>
    <w:rsid w:val="000D1DF0"/>
    <w:rsid w:val="000D1E20"/>
    <w:rsid w:val="000D1E3A"/>
    <w:rsid w:val="000D1E88"/>
    <w:rsid w:val="000D1E9B"/>
    <w:rsid w:val="000D1EDA"/>
    <w:rsid w:val="000D1F3A"/>
    <w:rsid w:val="000D1F45"/>
    <w:rsid w:val="000D1F7E"/>
    <w:rsid w:val="000D1F8C"/>
    <w:rsid w:val="000D1F99"/>
    <w:rsid w:val="000D1FF8"/>
    <w:rsid w:val="000D200C"/>
    <w:rsid w:val="000D2034"/>
    <w:rsid w:val="000D203D"/>
    <w:rsid w:val="000D205B"/>
    <w:rsid w:val="000D205C"/>
    <w:rsid w:val="000D2070"/>
    <w:rsid w:val="000D2083"/>
    <w:rsid w:val="000D20A4"/>
    <w:rsid w:val="000D2138"/>
    <w:rsid w:val="000D2163"/>
    <w:rsid w:val="000D2179"/>
    <w:rsid w:val="000D21D1"/>
    <w:rsid w:val="000D21EA"/>
    <w:rsid w:val="000D2224"/>
    <w:rsid w:val="000D222F"/>
    <w:rsid w:val="000D227C"/>
    <w:rsid w:val="000D2299"/>
    <w:rsid w:val="000D22BF"/>
    <w:rsid w:val="000D22DE"/>
    <w:rsid w:val="000D232C"/>
    <w:rsid w:val="000D2372"/>
    <w:rsid w:val="000D237D"/>
    <w:rsid w:val="000D2392"/>
    <w:rsid w:val="000D2398"/>
    <w:rsid w:val="000D23FB"/>
    <w:rsid w:val="000D243D"/>
    <w:rsid w:val="000D247C"/>
    <w:rsid w:val="000D24BA"/>
    <w:rsid w:val="000D24DE"/>
    <w:rsid w:val="000D24FF"/>
    <w:rsid w:val="000D2506"/>
    <w:rsid w:val="000D2545"/>
    <w:rsid w:val="000D25D4"/>
    <w:rsid w:val="000D25F6"/>
    <w:rsid w:val="000D25FC"/>
    <w:rsid w:val="000D2641"/>
    <w:rsid w:val="000D2663"/>
    <w:rsid w:val="000D269F"/>
    <w:rsid w:val="000D278D"/>
    <w:rsid w:val="000D2811"/>
    <w:rsid w:val="000D281E"/>
    <w:rsid w:val="000D28C1"/>
    <w:rsid w:val="000D28F7"/>
    <w:rsid w:val="000D28F8"/>
    <w:rsid w:val="000D2998"/>
    <w:rsid w:val="000D29C3"/>
    <w:rsid w:val="000D29DF"/>
    <w:rsid w:val="000D2A36"/>
    <w:rsid w:val="000D2A54"/>
    <w:rsid w:val="000D2A7E"/>
    <w:rsid w:val="000D2AB5"/>
    <w:rsid w:val="000D2AC5"/>
    <w:rsid w:val="000D2B1A"/>
    <w:rsid w:val="000D2B4A"/>
    <w:rsid w:val="000D2BE1"/>
    <w:rsid w:val="000D2BEC"/>
    <w:rsid w:val="000D2C0C"/>
    <w:rsid w:val="000D2C3D"/>
    <w:rsid w:val="000D2C42"/>
    <w:rsid w:val="000D2C62"/>
    <w:rsid w:val="000D2C64"/>
    <w:rsid w:val="000D2C66"/>
    <w:rsid w:val="000D2C6C"/>
    <w:rsid w:val="000D2CE0"/>
    <w:rsid w:val="000D2CF7"/>
    <w:rsid w:val="000D2D16"/>
    <w:rsid w:val="000D2D5A"/>
    <w:rsid w:val="000D2D81"/>
    <w:rsid w:val="000D2DA9"/>
    <w:rsid w:val="000D2E13"/>
    <w:rsid w:val="000D2E30"/>
    <w:rsid w:val="000D2E37"/>
    <w:rsid w:val="000D2E39"/>
    <w:rsid w:val="000D2E6E"/>
    <w:rsid w:val="000D2E95"/>
    <w:rsid w:val="000D2EA2"/>
    <w:rsid w:val="000D2EE2"/>
    <w:rsid w:val="000D2EEC"/>
    <w:rsid w:val="000D2F5A"/>
    <w:rsid w:val="000D2F6A"/>
    <w:rsid w:val="000D2F70"/>
    <w:rsid w:val="000D2F7F"/>
    <w:rsid w:val="000D2FE9"/>
    <w:rsid w:val="000D3011"/>
    <w:rsid w:val="000D3014"/>
    <w:rsid w:val="000D307D"/>
    <w:rsid w:val="000D30A4"/>
    <w:rsid w:val="000D30D7"/>
    <w:rsid w:val="000D311B"/>
    <w:rsid w:val="000D312E"/>
    <w:rsid w:val="000D313E"/>
    <w:rsid w:val="000D3140"/>
    <w:rsid w:val="000D3174"/>
    <w:rsid w:val="000D31D1"/>
    <w:rsid w:val="000D31D6"/>
    <w:rsid w:val="000D31EE"/>
    <w:rsid w:val="000D31F7"/>
    <w:rsid w:val="000D3213"/>
    <w:rsid w:val="000D3236"/>
    <w:rsid w:val="000D32A0"/>
    <w:rsid w:val="000D32AA"/>
    <w:rsid w:val="000D331E"/>
    <w:rsid w:val="000D3342"/>
    <w:rsid w:val="000D3349"/>
    <w:rsid w:val="000D3350"/>
    <w:rsid w:val="000D33B0"/>
    <w:rsid w:val="000D33C0"/>
    <w:rsid w:val="000D33E9"/>
    <w:rsid w:val="000D33F2"/>
    <w:rsid w:val="000D347F"/>
    <w:rsid w:val="000D34CA"/>
    <w:rsid w:val="000D34D2"/>
    <w:rsid w:val="000D34D5"/>
    <w:rsid w:val="000D3532"/>
    <w:rsid w:val="000D354E"/>
    <w:rsid w:val="000D35A3"/>
    <w:rsid w:val="000D35A5"/>
    <w:rsid w:val="000D35CD"/>
    <w:rsid w:val="000D369F"/>
    <w:rsid w:val="000D36B8"/>
    <w:rsid w:val="000D36C0"/>
    <w:rsid w:val="000D3754"/>
    <w:rsid w:val="000D377B"/>
    <w:rsid w:val="000D3782"/>
    <w:rsid w:val="000D378B"/>
    <w:rsid w:val="000D37BF"/>
    <w:rsid w:val="000D37CE"/>
    <w:rsid w:val="000D37E9"/>
    <w:rsid w:val="000D37F3"/>
    <w:rsid w:val="000D384F"/>
    <w:rsid w:val="000D3884"/>
    <w:rsid w:val="000D3892"/>
    <w:rsid w:val="000D38D5"/>
    <w:rsid w:val="000D38DC"/>
    <w:rsid w:val="000D38E7"/>
    <w:rsid w:val="000D3927"/>
    <w:rsid w:val="000D393A"/>
    <w:rsid w:val="000D393E"/>
    <w:rsid w:val="000D39AF"/>
    <w:rsid w:val="000D3A0B"/>
    <w:rsid w:val="000D3A20"/>
    <w:rsid w:val="000D3A52"/>
    <w:rsid w:val="000D3A76"/>
    <w:rsid w:val="000D3B0F"/>
    <w:rsid w:val="000D3BB3"/>
    <w:rsid w:val="000D3BEB"/>
    <w:rsid w:val="000D3C5B"/>
    <w:rsid w:val="000D3C7A"/>
    <w:rsid w:val="000D3C84"/>
    <w:rsid w:val="000D3CE6"/>
    <w:rsid w:val="000D3D2A"/>
    <w:rsid w:val="000D3D2D"/>
    <w:rsid w:val="000D3D5C"/>
    <w:rsid w:val="000D3D6A"/>
    <w:rsid w:val="000D3D82"/>
    <w:rsid w:val="000D3DAA"/>
    <w:rsid w:val="000D3DB4"/>
    <w:rsid w:val="000D3E08"/>
    <w:rsid w:val="000D3E53"/>
    <w:rsid w:val="000D3E6B"/>
    <w:rsid w:val="000D3E78"/>
    <w:rsid w:val="000D3E93"/>
    <w:rsid w:val="000D3EA3"/>
    <w:rsid w:val="000D3EAD"/>
    <w:rsid w:val="000D3EC8"/>
    <w:rsid w:val="000D3EDD"/>
    <w:rsid w:val="000D3F46"/>
    <w:rsid w:val="000D3F7A"/>
    <w:rsid w:val="000D3F89"/>
    <w:rsid w:val="000D3FAB"/>
    <w:rsid w:val="000D3FC1"/>
    <w:rsid w:val="000D4004"/>
    <w:rsid w:val="000D405D"/>
    <w:rsid w:val="000D4061"/>
    <w:rsid w:val="000D407D"/>
    <w:rsid w:val="000D40CA"/>
    <w:rsid w:val="000D41B5"/>
    <w:rsid w:val="000D41FE"/>
    <w:rsid w:val="000D4227"/>
    <w:rsid w:val="000D422E"/>
    <w:rsid w:val="000D4249"/>
    <w:rsid w:val="000D4312"/>
    <w:rsid w:val="000D431C"/>
    <w:rsid w:val="000D4353"/>
    <w:rsid w:val="000D435D"/>
    <w:rsid w:val="000D4372"/>
    <w:rsid w:val="000D43C3"/>
    <w:rsid w:val="000D43C4"/>
    <w:rsid w:val="000D4494"/>
    <w:rsid w:val="000D449B"/>
    <w:rsid w:val="000D4501"/>
    <w:rsid w:val="000D4522"/>
    <w:rsid w:val="000D452F"/>
    <w:rsid w:val="000D458E"/>
    <w:rsid w:val="000D45BA"/>
    <w:rsid w:val="000D4633"/>
    <w:rsid w:val="000D464C"/>
    <w:rsid w:val="000D46A0"/>
    <w:rsid w:val="000D46A6"/>
    <w:rsid w:val="000D46C5"/>
    <w:rsid w:val="000D46CE"/>
    <w:rsid w:val="000D470E"/>
    <w:rsid w:val="000D4747"/>
    <w:rsid w:val="000D474C"/>
    <w:rsid w:val="000D47B7"/>
    <w:rsid w:val="000D47BB"/>
    <w:rsid w:val="000D4840"/>
    <w:rsid w:val="000D487F"/>
    <w:rsid w:val="000D489B"/>
    <w:rsid w:val="000D48A7"/>
    <w:rsid w:val="000D48F7"/>
    <w:rsid w:val="000D4984"/>
    <w:rsid w:val="000D4A3C"/>
    <w:rsid w:val="000D4A88"/>
    <w:rsid w:val="000D4A99"/>
    <w:rsid w:val="000D4AAF"/>
    <w:rsid w:val="000D4ABF"/>
    <w:rsid w:val="000D4BA9"/>
    <w:rsid w:val="000D4BE5"/>
    <w:rsid w:val="000D4BF4"/>
    <w:rsid w:val="000D4C1E"/>
    <w:rsid w:val="000D4C3F"/>
    <w:rsid w:val="000D4C56"/>
    <w:rsid w:val="000D4C7D"/>
    <w:rsid w:val="000D4C90"/>
    <w:rsid w:val="000D4C91"/>
    <w:rsid w:val="000D4CBD"/>
    <w:rsid w:val="000D4CE0"/>
    <w:rsid w:val="000D4D26"/>
    <w:rsid w:val="000D4D5C"/>
    <w:rsid w:val="000D4D68"/>
    <w:rsid w:val="000D4D79"/>
    <w:rsid w:val="000D4D82"/>
    <w:rsid w:val="000D4D98"/>
    <w:rsid w:val="000D4DB7"/>
    <w:rsid w:val="000D4E18"/>
    <w:rsid w:val="000D4E86"/>
    <w:rsid w:val="000D4EA1"/>
    <w:rsid w:val="000D4EAC"/>
    <w:rsid w:val="000D4ED7"/>
    <w:rsid w:val="000D4F3A"/>
    <w:rsid w:val="000D4F40"/>
    <w:rsid w:val="000D4F99"/>
    <w:rsid w:val="000D4FA9"/>
    <w:rsid w:val="000D4FD4"/>
    <w:rsid w:val="000D4FFF"/>
    <w:rsid w:val="000D504A"/>
    <w:rsid w:val="000D5062"/>
    <w:rsid w:val="000D509B"/>
    <w:rsid w:val="000D50FD"/>
    <w:rsid w:val="000D5104"/>
    <w:rsid w:val="000D5111"/>
    <w:rsid w:val="000D5119"/>
    <w:rsid w:val="000D511C"/>
    <w:rsid w:val="000D5158"/>
    <w:rsid w:val="000D51A0"/>
    <w:rsid w:val="000D51FE"/>
    <w:rsid w:val="000D5206"/>
    <w:rsid w:val="000D5331"/>
    <w:rsid w:val="000D535C"/>
    <w:rsid w:val="000D5367"/>
    <w:rsid w:val="000D5386"/>
    <w:rsid w:val="000D53BA"/>
    <w:rsid w:val="000D540C"/>
    <w:rsid w:val="000D5424"/>
    <w:rsid w:val="000D543F"/>
    <w:rsid w:val="000D544D"/>
    <w:rsid w:val="000D5462"/>
    <w:rsid w:val="000D549E"/>
    <w:rsid w:val="000D54A6"/>
    <w:rsid w:val="000D54C6"/>
    <w:rsid w:val="000D550C"/>
    <w:rsid w:val="000D555A"/>
    <w:rsid w:val="000D556D"/>
    <w:rsid w:val="000D557C"/>
    <w:rsid w:val="000D55FC"/>
    <w:rsid w:val="000D561F"/>
    <w:rsid w:val="000D568B"/>
    <w:rsid w:val="000D5746"/>
    <w:rsid w:val="000D5749"/>
    <w:rsid w:val="000D5773"/>
    <w:rsid w:val="000D57A9"/>
    <w:rsid w:val="000D57D2"/>
    <w:rsid w:val="000D57D3"/>
    <w:rsid w:val="000D5807"/>
    <w:rsid w:val="000D5815"/>
    <w:rsid w:val="000D5868"/>
    <w:rsid w:val="000D5877"/>
    <w:rsid w:val="000D588C"/>
    <w:rsid w:val="000D5895"/>
    <w:rsid w:val="000D590A"/>
    <w:rsid w:val="000D591E"/>
    <w:rsid w:val="000D5926"/>
    <w:rsid w:val="000D5943"/>
    <w:rsid w:val="000D596A"/>
    <w:rsid w:val="000D5998"/>
    <w:rsid w:val="000D59BF"/>
    <w:rsid w:val="000D59D2"/>
    <w:rsid w:val="000D5A00"/>
    <w:rsid w:val="000D5A04"/>
    <w:rsid w:val="000D5A4E"/>
    <w:rsid w:val="000D5A7A"/>
    <w:rsid w:val="000D5AA0"/>
    <w:rsid w:val="000D5B52"/>
    <w:rsid w:val="000D5B6B"/>
    <w:rsid w:val="000D5B7C"/>
    <w:rsid w:val="000D5BC2"/>
    <w:rsid w:val="000D5C7D"/>
    <w:rsid w:val="000D5C95"/>
    <w:rsid w:val="000D5CA4"/>
    <w:rsid w:val="000D5CB2"/>
    <w:rsid w:val="000D5D2D"/>
    <w:rsid w:val="000D5D32"/>
    <w:rsid w:val="000D5D5B"/>
    <w:rsid w:val="000D5DC5"/>
    <w:rsid w:val="000D5E28"/>
    <w:rsid w:val="000D5E48"/>
    <w:rsid w:val="000D5E73"/>
    <w:rsid w:val="000D5F33"/>
    <w:rsid w:val="000D5F5C"/>
    <w:rsid w:val="000D5FC4"/>
    <w:rsid w:val="000D5FEB"/>
    <w:rsid w:val="000D600B"/>
    <w:rsid w:val="000D6016"/>
    <w:rsid w:val="000D6100"/>
    <w:rsid w:val="000D61AC"/>
    <w:rsid w:val="000D61B8"/>
    <w:rsid w:val="000D6208"/>
    <w:rsid w:val="000D621A"/>
    <w:rsid w:val="000D6220"/>
    <w:rsid w:val="000D6269"/>
    <w:rsid w:val="000D628F"/>
    <w:rsid w:val="000D62AA"/>
    <w:rsid w:val="000D62E3"/>
    <w:rsid w:val="000D6324"/>
    <w:rsid w:val="000D633F"/>
    <w:rsid w:val="000D6372"/>
    <w:rsid w:val="000D63D6"/>
    <w:rsid w:val="000D6433"/>
    <w:rsid w:val="000D646A"/>
    <w:rsid w:val="000D64F2"/>
    <w:rsid w:val="000D6514"/>
    <w:rsid w:val="000D652A"/>
    <w:rsid w:val="000D655E"/>
    <w:rsid w:val="000D656B"/>
    <w:rsid w:val="000D6593"/>
    <w:rsid w:val="000D6596"/>
    <w:rsid w:val="000D65DC"/>
    <w:rsid w:val="000D660C"/>
    <w:rsid w:val="000D665F"/>
    <w:rsid w:val="000D6688"/>
    <w:rsid w:val="000D66D6"/>
    <w:rsid w:val="000D66E9"/>
    <w:rsid w:val="000D6700"/>
    <w:rsid w:val="000D6713"/>
    <w:rsid w:val="000D6730"/>
    <w:rsid w:val="000D676C"/>
    <w:rsid w:val="000D6841"/>
    <w:rsid w:val="000D686A"/>
    <w:rsid w:val="000D68B4"/>
    <w:rsid w:val="000D68D6"/>
    <w:rsid w:val="000D68D9"/>
    <w:rsid w:val="000D68FF"/>
    <w:rsid w:val="000D6973"/>
    <w:rsid w:val="000D6981"/>
    <w:rsid w:val="000D69B9"/>
    <w:rsid w:val="000D69F3"/>
    <w:rsid w:val="000D6A18"/>
    <w:rsid w:val="000D6A21"/>
    <w:rsid w:val="000D6A52"/>
    <w:rsid w:val="000D6A6D"/>
    <w:rsid w:val="000D6A7D"/>
    <w:rsid w:val="000D6A8E"/>
    <w:rsid w:val="000D6AC1"/>
    <w:rsid w:val="000D6AD2"/>
    <w:rsid w:val="000D6AE6"/>
    <w:rsid w:val="000D6AEB"/>
    <w:rsid w:val="000D6AF9"/>
    <w:rsid w:val="000D6B0C"/>
    <w:rsid w:val="000D6B46"/>
    <w:rsid w:val="000D6B49"/>
    <w:rsid w:val="000D6B7B"/>
    <w:rsid w:val="000D6BD6"/>
    <w:rsid w:val="000D6BFF"/>
    <w:rsid w:val="000D6C25"/>
    <w:rsid w:val="000D6C47"/>
    <w:rsid w:val="000D6C4B"/>
    <w:rsid w:val="000D6CDA"/>
    <w:rsid w:val="000D6D30"/>
    <w:rsid w:val="000D6D49"/>
    <w:rsid w:val="000D6D59"/>
    <w:rsid w:val="000D6D8E"/>
    <w:rsid w:val="000D6DD2"/>
    <w:rsid w:val="000D6E5F"/>
    <w:rsid w:val="000D6E7A"/>
    <w:rsid w:val="000D6EA5"/>
    <w:rsid w:val="000D6EDD"/>
    <w:rsid w:val="000D6EFE"/>
    <w:rsid w:val="000D6F0D"/>
    <w:rsid w:val="000D6F2E"/>
    <w:rsid w:val="000D6F3E"/>
    <w:rsid w:val="000D6F63"/>
    <w:rsid w:val="000D6F9D"/>
    <w:rsid w:val="000D7010"/>
    <w:rsid w:val="000D701C"/>
    <w:rsid w:val="000D7062"/>
    <w:rsid w:val="000D706F"/>
    <w:rsid w:val="000D70EA"/>
    <w:rsid w:val="000D7115"/>
    <w:rsid w:val="000D7132"/>
    <w:rsid w:val="000D7163"/>
    <w:rsid w:val="000D716F"/>
    <w:rsid w:val="000D71BE"/>
    <w:rsid w:val="000D71BF"/>
    <w:rsid w:val="000D7210"/>
    <w:rsid w:val="000D7211"/>
    <w:rsid w:val="000D727E"/>
    <w:rsid w:val="000D7287"/>
    <w:rsid w:val="000D72B2"/>
    <w:rsid w:val="000D7311"/>
    <w:rsid w:val="000D731E"/>
    <w:rsid w:val="000D735A"/>
    <w:rsid w:val="000D735B"/>
    <w:rsid w:val="000D738B"/>
    <w:rsid w:val="000D7442"/>
    <w:rsid w:val="000D7453"/>
    <w:rsid w:val="000D7455"/>
    <w:rsid w:val="000D746B"/>
    <w:rsid w:val="000D74CB"/>
    <w:rsid w:val="000D74EB"/>
    <w:rsid w:val="000D7556"/>
    <w:rsid w:val="000D7563"/>
    <w:rsid w:val="000D7564"/>
    <w:rsid w:val="000D757A"/>
    <w:rsid w:val="000D75A1"/>
    <w:rsid w:val="000D75A5"/>
    <w:rsid w:val="000D7616"/>
    <w:rsid w:val="000D7621"/>
    <w:rsid w:val="000D765F"/>
    <w:rsid w:val="000D768F"/>
    <w:rsid w:val="000D7695"/>
    <w:rsid w:val="000D76A8"/>
    <w:rsid w:val="000D76CB"/>
    <w:rsid w:val="000D76F9"/>
    <w:rsid w:val="000D770F"/>
    <w:rsid w:val="000D7753"/>
    <w:rsid w:val="000D778E"/>
    <w:rsid w:val="000D779F"/>
    <w:rsid w:val="000D77BB"/>
    <w:rsid w:val="000D77CB"/>
    <w:rsid w:val="000D77E9"/>
    <w:rsid w:val="000D77FC"/>
    <w:rsid w:val="000D7814"/>
    <w:rsid w:val="000D784E"/>
    <w:rsid w:val="000D7855"/>
    <w:rsid w:val="000D7867"/>
    <w:rsid w:val="000D7870"/>
    <w:rsid w:val="000D78BA"/>
    <w:rsid w:val="000D7907"/>
    <w:rsid w:val="000D7925"/>
    <w:rsid w:val="000D7949"/>
    <w:rsid w:val="000D79C5"/>
    <w:rsid w:val="000D79D9"/>
    <w:rsid w:val="000D79FB"/>
    <w:rsid w:val="000D7A1F"/>
    <w:rsid w:val="000D7A2A"/>
    <w:rsid w:val="000D7A36"/>
    <w:rsid w:val="000D7A83"/>
    <w:rsid w:val="000D7A95"/>
    <w:rsid w:val="000D7AA9"/>
    <w:rsid w:val="000D7AE1"/>
    <w:rsid w:val="000D7B7A"/>
    <w:rsid w:val="000D7B8A"/>
    <w:rsid w:val="000D7B91"/>
    <w:rsid w:val="000D7BA9"/>
    <w:rsid w:val="000D7BC5"/>
    <w:rsid w:val="000D7C42"/>
    <w:rsid w:val="000D7C49"/>
    <w:rsid w:val="000D7C81"/>
    <w:rsid w:val="000D7CB8"/>
    <w:rsid w:val="000D7D04"/>
    <w:rsid w:val="000D7D36"/>
    <w:rsid w:val="000D7D4A"/>
    <w:rsid w:val="000D7D78"/>
    <w:rsid w:val="000D7DA3"/>
    <w:rsid w:val="000D7DCB"/>
    <w:rsid w:val="000D7DD6"/>
    <w:rsid w:val="000D7E33"/>
    <w:rsid w:val="000D7EA4"/>
    <w:rsid w:val="000D7EBF"/>
    <w:rsid w:val="000D7EFE"/>
    <w:rsid w:val="000D7F5D"/>
    <w:rsid w:val="000D7F68"/>
    <w:rsid w:val="000D7FB0"/>
    <w:rsid w:val="000D7FB6"/>
    <w:rsid w:val="000D7FEB"/>
    <w:rsid w:val="000E001B"/>
    <w:rsid w:val="000E0046"/>
    <w:rsid w:val="000E0061"/>
    <w:rsid w:val="000E007E"/>
    <w:rsid w:val="000E009A"/>
    <w:rsid w:val="000E00D7"/>
    <w:rsid w:val="000E00DB"/>
    <w:rsid w:val="000E0122"/>
    <w:rsid w:val="000E0167"/>
    <w:rsid w:val="000E01FF"/>
    <w:rsid w:val="000E021A"/>
    <w:rsid w:val="000E0224"/>
    <w:rsid w:val="000E0246"/>
    <w:rsid w:val="000E0267"/>
    <w:rsid w:val="000E0275"/>
    <w:rsid w:val="000E0283"/>
    <w:rsid w:val="000E02B2"/>
    <w:rsid w:val="000E02B4"/>
    <w:rsid w:val="000E02E0"/>
    <w:rsid w:val="000E0322"/>
    <w:rsid w:val="000E032D"/>
    <w:rsid w:val="000E0356"/>
    <w:rsid w:val="000E03A1"/>
    <w:rsid w:val="000E03E2"/>
    <w:rsid w:val="000E0456"/>
    <w:rsid w:val="000E045B"/>
    <w:rsid w:val="000E049E"/>
    <w:rsid w:val="000E04D3"/>
    <w:rsid w:val="000E04ED"/>
    <w:rsid w:val="000E0510"/>
    <w:rsid w:val="000E0518"/>
    <w:rsid w:val="000E0552"/>
    <w:rsid w:val="000E05DB"/>
    <w:rsid w:val="000E05E1"/>
    <w:rsid w:val="000E05FC"/>
    <w:rsid w:val="000E060F"/>
    <w:rsid w:val="000E0619"/>
    <w:rsid w:val="000E0631"/>
    <w:rsid w:val="000E0693"/>
    <w:rsid w:val="000E06B5"/>
    <w:rsid w:val="000E06B7"/>
    <w:rsid w:val="000E06CF"/>
    <w:rsid w:val="000E0717"/>
    <w:rsid w:val="000E071B"/>
    <w:rsid w:val="000E0749"/>
    <w:rsid w:val="000E07A9"/>
    <w:rsid w:val="000E07AB"/>
    <w:rsid w:val="000E07D4"/>
    <w:rsid w:val="000E083D"/>
    <w:rsid w:val="000E0840"/>
    <w:rsid w:val="000E085C"/>
    <w:rsid w:val="000E0867"/>
    <w:rsid w:val="000E086C"/>
    <w:rsid w:val="000E087D"/>
    <w:rsid w:val="000E0885"/>
    <w:rsid w:val="000E08D6"/>
    <w:rsid w:val="000E08FC"/>
    <w:rsid w:val="000E091E"/>
    <w:rsid w:val="000E092D"/>
    <w:rsid w:val="000E0940"/>
    <w:rsid w:val="000E0975"/>
    <w:rsid w:val="000E09E6"/>
    <w:rsid w:val="000E09F2"/>
    <w:rsid w:val="000E0A43"/>
    <w:rsid w:val="000E0B0A"/>
    <w:rsid w:val="000E0B46"/>
    <w:rsid w:val="000E0B56"/>
    <w:rsid w:val="000E0B75"/>
    <w:rsid w:val="000E0B7A"/>
    <w:rsid w:val="000E0B89"/>
    <w:rsid w:val="000E0BAB"/>
    <w:rsid w:val="000E0BB4"/>
    <w:rsid w:val="000E0BB6"/>
    <w:rsid w:val="000E0BD3"/>
    <w:rsid w:val="000E0BD5"/>
    <w:rsid w:val="000E0BE3"/>
    <w:rsid w:val="000E0BFC"/>
    <w:rsid w:val="000E0C16"/>
    <w:rsid w:val="000E0C23"/>
    <w:rsid w:val="000E0C2E"/>
    <w:rsid w:val="000E0C41"/>
    <w:rsid w:val="000E0C4D"/>
    <w:rsid w:val="000E0C74"/>
    <w:rsid w:val="000E0C92"/>
    <w:rsid w:val="000E0E16"/>
    <w:rsid w:val="000E0E2C"/>
    <w:rsid w:val="000E0E5B"/>
    <w:rsid w:val="000E0E8C"/>
    <w:rsid w:val="000E0EBD"/>
    <w:rsid w:val="000E0F19"/>
    <w:rsid w:val="000E0F27"/>
    <w:rsid w:val="000E0F34"/>
    <w:rsid w:val="000E0F9D"/>
    <w:rsid w:val="000E1006"/>
    <w:rsid w:val="000E1033"/>
    <w:rsid w:val="000E106A"/>
    <w:rsid w:val="000E10A8"/>
    <w:rsid w:val="000E10BA"/>
    <w:rsid w:val="000E10C5"/>
    <w:rsid w:val="000E10D8"/>
    <w:rsid w:val="000E10DD"/>
    <w:rsid w:val="000E10F5"/>
    <w:rsid w:val="000E10FC"/>
    <w:rsid w:val="000E1114"/>
    <w:rsid w:val="000E1123"/>
    <w:rsid w:val="000E114D"/>
    <w:rsid w:val="000E115C"/>
    <w:rsid w:val="000E116C"/>
    <w:rsid w:val="000E1179"/>
    <w:rsid w:val="000E11A1"/>
    <w:rsid w:val="000E11A6"/>
    <w:rsid w:val="000E11E4"/>
    <w:rsid w:val="000E121D"/>
    <w:rsid w:val="000E1281"/>
    <w:rsid w:val="000E12DD"/>
    <w:rsid w:val="000E12E9"/>
    <w:rsid w:val="000E12FE"/>
    <w:rsid w:val="000E1314"/>
    <w:rsid w:val="000E134F"/>
    <w:rsid w:val="000E1354"/>
    <w:rsid w:val="000E139E"/>
    <w:rsid w:val="000E13C5"/>
    <w:rsid w:val="000E13CD"/>
    <w:rsid w:val="000E1416"/>
    <w:rsid w:val="000E1431"/>
    <w:rsid w:val="000E143B"/>
    <w:rsid w:val="000E1449"/>
    <w:rsid w:val="000E1481"/>
    <w:rsid w:val="000E14A5"/>
    <w:rsid w:val="000E14D1"/>
    <w:rsid w:val="000E14EA"/>
    <w:rsid w:val="000E14F3"/>
    <w:rsid w:val="000E1521"/>
    <w:rsid w:val="000E1528"/>
    <w:rsid w:val="000E158B"/>
    <w:rsid w:val="000E15A4"/>
    <w:rsid w:val="000E15F5"/>
    <w:rsid w:val="000E15FA"/>
    <w:rsid w:val="000E1667"/>
    <w:rsid w:val="000E16DD"/>
    <w:rsid w:val="000E16E6"/>
    <w:rsid w:val="000E1722"/>
    <w:rsid w:val="000E1736"/>
    <w:rsid w:val="000E1802"/>
    <w:rsid w:val="000E18BB"/>
    <w:rsid w:val="000E191B"/>
    <w:rsid w:val="000E1991"/>
    <w:rsid w:val="000E1995"/>
    <w:rsid w:val="000E19C1"/>
    <w:rsid w:val="000E19DD"/>
    <w:rsid w:val="000E19EA"/>
    <w:rsid w:val="000E19EC"/>
    <w:rsid w:val="000E1A22"/>
    <w:rsid w:val="000E1A39"/>
    <w:rsid w:val="000E1A87"/>
    <w:rsid w:val="000E1A94"/>
    <w:rsid w:val="000E1ABA"/>
    <w:rsid w:val="000E1ACF"/>
    <w:rsid w:val="000E1B55"/>
    <w:rsid w:val="000E1B67"/>
    <w:rsid w:val="000E1B75"/>
    <w:rsid w:val="000E1B8D"/>
    <w:rsid w:val="000E1B97"/>
    <w:rsid w:val="000E1BC6"/>
    <w:rsid w:val="000E1BEE"/>
    <w:rsid w:val="000E1BF5"/>
    <w:rsid w:val="000E1C64"/>
    <w:rsid w:val="000E1C71"/>
    <w:rsid w:val="000E1DAD"/>
    <w:rsid w:val="000E1DBD"/>
    <w:rsid w:val="000E1E05"/>
    <w:rsid w:val="000E1E31"/>
    <w:rsid w:val="000E1E69"/>
    <w:rsid w:val="000E1E89"/>
    <w:rsid w:val="000E1EB3"/>
    <w:rsid w:val="000E1F55"/>
    <w:rsid w:val="000E1F5C"/>
    <w:rsid w:val="000E1F97"/>
    <w:rsid w:val="000E1FA2"/>
    <w:rsid w:val="000E2025"/>
    <w:rsid w:val="000E203E"/>
    <w:rsid w:val="000E205B"/>
    <w:rsid w:val="000E2069"/>
    <w:rsid w:val="000E2076"/>
    <w:rsid w:val="000E2130"/>
    <w:rsid w:val="000E213F"/>
    <w:rsid w:val="000E218F"/>
    <w:rsid w:val="000E21B6"/>
    <w:rsid w:val="000E21E0"/>
    <w:rsid w:val="000E21F9"/>
    <w:rsid w:val="000E2238"/>
    <w:rsid w:val="000E2292"/>
    <w:rsid w:val="000E2297"/>
    <w:rsid w:val="000E22C2"/>
    <w:rsid w:val="000E230B"/>
    <w:rsid w:val="000E232F"/>
    <w:rsid w:val="000E235C"/>
    <w:rsid w:val="000E23AF"/>
    <w:rsid w:val="000E23E3"/>
    <w:rsid w:val="000E24B7"/>
    <w:rsid w:val="000E24BA"/>
    <w:rsid w:val="000E24BD"/>
    <w:rsid w:val="000E2507"/>
    <w:rsid w:val="000E2523"/>
    <w:rsid w:val="000E2527"/>
    <w:rsid w:val="000E25B1"/>
    <w:rsid w:val="000E25BF"/>
    <w:rsid w:val="000E2603"/>
    <w:rsid w:val="000E260C"/>
    <w:rsid w:val="000E264A"/>
    <w:rsid w:val="000E26F3"/>
    <w:rsid w:val="000E2717"/>
    <w:rsid w:val="000E275B"/>
    <w:rsid w:val="000E278A"/>
    <w:rsid w:val="000E27AE"/>
    <w:rsid w:val="000E2851"/>
    <w:rsid w:val="000E28E0"/>
    <w:rsid w:val="000E2943"/>
    <w:rsid w:val="000E2952"/>
    <w:rsid w:val="000E2956"/>
    <w:rsid w:val="000E2984"/>
    <w:rsid w:val="000E2986"/>
    <w:rsid w:val="000E29D1"/>
    <w:rsid w:val="000E29FF"/>
    <w:rsid w:val="000E2A01"/>
    <w:rsid w:val="000E2A2A"/>
    <w:rsid w:val="000E2A5A"/>
    <w:rsid w:val="000E2ACF"/>
    <w:rsid w:val="000E2B10"/>
    <w:rsid w:val="000E2B3C"/>
    <w:rsid w:val="000E2B7F"/>
    <w:rsid w:val="000E2C08"/>
    <w:rsid w:val="000E2C38"/>
    <w:rsid w:val="000E2C59"/>
    <w:rsid w:val="000E2C7E"/>
    <w:rsid w:val="000E2C9A"/>
    <w:rsid w:val="000E2CC0"/>
    <w:rsid w:val="000E2CC9"/>
    <w:rsid w:val="000E2CDA"/>
    <w:rsid w:val="000E2CF0"/>
    <w:rsid w:val="000E2D01"/>
    <w:rsid w:val="000E2D1C"/>
    <w:rsid w:val="000E2D33"/>
    <w:rsid w:val="000E2D69"/>
    <w:rsid w:val="000E2D7B"/>
    <w:rsid w:val="000E2D7D"/>
    <w:rsid w:val="000E2D97"/>
    <w:rsid w:val="000E2DA1"/>
    <w:rsid w:val="000E2DA7"/>
    <w:rsid w:val="000E2E02"/>
    <w:rsid w:val="000E2E0A"/>
    <w:rsid w:val="000E2E6F"/>
    <w:rsid w:val="000E2EB4"/>
    <w:rsid w:val="000E2F05"/>
    <w:rsid w:val="000E2F2B"/>
    <w:rsid w:val="000E2F49"/>
    <w:rsid w:val="000E2F64"/>
    <w:rsid w:val="000E2F66"/>
    <w:rsid w:val="000E2F8E"/>
    <w:rsid w:val="000E2FEA"/>
    <w:rsid w:val="000E2FEB"/>
    <w:rsid w:val="000E3026"/>
    <w:rsid w:val="000E3031"/>
    <w:rsid w:val="000E3061"/>
    <w:rsid w:val="000E30D2"/>
    <w:rsid w:val="000E3122"/>
    <w:rsid w:val="000E317F"/>
    <w:rsid w:val="000E31DF"/>
    <w:rsid w:val="000E31EF"/>
    <w:rsid w:val="000E3271"/>
    <w:rsid w:val="000E3284"/>
    <w:rsid w:val="000E32F4"/>
    <w:rsid w:val="000E3310"/>
    <w:rsid w:val="000E3314"/>
    <w:rsid w:val="000E3343"/>
    <w:rsid w:val="000E336D"/>
    <w:rsid w:val="000E33BB"/>
    <w:rsid w:val="000E33C1"/>
    <w:rsid w:val="000E33C8"/>
    <w:rsid w:val="000E34E8"/>
    <w:rsid w:val="000E3568"/>
    <w:rsid w:val="000E359B"/>
    <w:rsid w:val="000E35D2"/>
    <w:rsid w:val="000E35E5"/>
    <w:rsid w:val="000E3645"/>
    <w:rsid w:val="000E366E"/>
    <w:rsid w:val="000E368F"/>
    <w:rsid w:val="000E36DC"/>
    <w:rsid w:val="000E36EA"/>
    <w:rsid w:val="000E36F5"/>
    <w:rsid w:val="000E370B"/>
    <w:rsid w:val="000E370D"/>
    <w:rsid w:val="000E370E"/>
    <w:rsid w:val="000E371D"/>
    <w:rsid w:val="000E3729"/>
    <w:rsid w:val="000E373D"/>
    <w:rsid w:val="000E3775"/>
    <w:rsid w:val="000E37B1"/>
    <w:rsid w:val="000E37BC"/>
    <w:rsid w:val="000E37DD"/>
    <w:rsid w:val="000E37E7"/>
    <w:rsid w:val="000E382E"/>
    <w:rsid w:val="000E3834"/>
    <w:rsid w:val="000E385B"/>
    <w:rsid w:val="000E3863"/>
    <w:rsid w:val="000E387C"/>
    <w:rsid w:val="000E3907"/>
    <w:rsid w:val="000E397B"/>
    <w:rsid w:val="000E3995"/>
    <w:rsid w:val="000E399B"/>
    <w:rsid w:val="000E39B9"/>
    <w:rsid w:val="000E39F1"/>
    <w:rsid w:val="000E39F7"/>
    <w:rsid w:val="000E3A08"/>
    <w:rsid w:val="000E3A0B"/>
    <w:rsid w:val="000E3A1F"/>
    <w:rsid w:val="000E3A51"/>
    <w:rsid w:val="000E3A77"/>
    <w:rsid w:val="000E3AA3"/>
    <w:rsid w:val="000E3ADD"/>
    <w:rsid w:val="000E3AE2"/>
    <w:rsid w:val="000E3AE3"/>
    <w:rsid w:val="000E3AE7"/>
    <w:rsid w:val="000E3B01"/>
    <w:rsid w:val="000E3B05"/>
    <w:rsid w:val="000E3B23"/>
    <w:rsid w:val="000E3B29"/>
    <w:rsid w:val="000E3B4C"/>
    <w:rsid w:val="000E3B5A"/>
    <w:rsid w:val="000E3B67"/>
    <w:rsid w:val="000E3BE2"/>
    <w:rsid w:val="000E3BE4"/>
    <w:rsid w:val="000E3BF1"/>
    <w:rsid w:val="000E3C69"/>
    <w:rsid w:val="000E3C9C"/>
    <w:rsid w:val="000E3CA3"/>
    <w:rsid w:val="000E3CB1"/>
    <w:rsid w:val="000E3D5C"/>
    <w:rsid w:val="000E3D63"/>
    <w:rsid w:val="000E3D7F"/>
    <w:rsid w:val="000E3D90"/>
    <w:rsid w:val="000E3D9C"/>
    <w:rsid w:val="000E3DB5"/>
    <w:rsid w:val="000E3DD3"/>
    <w:rsid w:val="000E3E05"/>
    <w:rsid w:val="000E3E3F"/>
    <w:rsid w:val="000E3E50"/>
    <w:rsid w:val="000E3F50"/>
    <w:rsid w:val="000E3F7E"/>
    <w:rsid w:val="000E3F91"/>
    <w:rsid w:val="000E3F98"/>
    <w:rsid w:val="000E4027"/>
    <w:rsid w:val="000E4059"/>
    <w:rsid w:val="000E4066"/>
    <w:rsid w:val="000E40C5"/>
    <w:rsid w:val="000E40EF"/>
    <w:rsid w:val="000E40FA"/>
    <w:rsid w:val="000E4127"/>
    <w:rsid w:val="000E4164"/>
    <w:rsid w:val="000E41DD"/>
    <w:rsid w:val="000E423C"/>
    <w:rsid w:val="000E4267"/>
    <w:rsid w:val="000E427D"/>
    <w:rsid w:val="000E4280"/>
    <w:rsid w:val="000E4292"/>
    <w:rsid w:val="000E4298"/>
    <w:rsid w:val="000E42D6"/>
    <w:rsid w:val="000E42F3"/>
    <w:rsid w:val="000E435F"/>
    <w:rsid w:val="000E4437"/>
    <w:rsid w:val="000E4524"/>
    <w:rsid w:val="000E45C8"/>
    <w:rsid w:val="000E45D5"/>
    <w:rsid w:val="000E45FD"/>
    <w:rsid w:val="000E4636"/>
    <w:rsid w:val="000E4637"/>
    <w:rsid w:val="000E469E"/>
    <w:rsid w:val="000E46AB"/>
    <w:rsid w:val="000E46D5"/>
    <w:rsid w:val="000E46DA"/>
    <w:rsid w:val="000E46E2"/>
    <w:rsid w:val="000E4719"/>
    <w:rsid w:val="000E477B"/>
    <w:rsid w:val="000E4789"/>
    <w:rsid w:val="000E47A7"/>
    <w:rsid w:val="000E47C6"/>
    <w:rsid w:val="000E47EE"/>
    <w:rsid w:val="000E486F"/>
    <w:rsid w:val="000E4881"/>
    <w:rsid w:val="000E488E"/>
    <w:rsid w:val="000E4896"/>
    <w:rsid w:val="000E48A7"/>
    <w:rsid w:val="000E48CD"/>
    <w:rsid w:val="000E48DB"/>
    <w:rsid w:val="000E48F6"/>
    <w:rsid w:val="000E491C"/>
    <w:rsid w:val="000E4935"/>
    <w:rsid w:val="000E4A21"/>
    <w:rsid w:val="000E4A79"/>
    <w:rsid w:val="000E4A96"/>
    <w:rsid w:val="000E4B21"/>
    <w:rsid w:val="000E4B27"/>
    <w:rsid w:val="000E4B5D"/>
    <w:rsid w:val="000E4B60"/>
    <w:rsid w:val="000E4B96"/>
    <w:rsid w:val="000E4C06"/>
    <w:rsid w:val="000E4C1A"/>
    <w:rsid w:val="000E4C8B"/>
    <w:rsid w:val="000E4C8C"/>
    <w:rsid w:val="000E4C92"/>
    <w:rsid w:val="000E4CDD"/>
    <w:rsid w:val="000E4CF0"/>
    <w:rsid w:val="000E4D5E"/>
    <w:rsid w:val="000E4D67"/>
    <w:rsid w:val="000E4D69"/>
    <w:rsid w:val="000E4D9A"/>
    <w:rsid w:val="000E4DDC"/>
    <w:rsid w:val="000E4DE2"/>
    <w:rsid w:val="000E4DE6"/>
    <w:rsid w:val="000E4E28"/>
    <w:rsid w:val="000E4E2E"/>
    <w:rsid w:val="000E4E3F"/>
    <w:rsid w:val="000E4E6C"/>
    <w:rsid w:val="000E4E94"/>
    <w:rsid w:val="000E4EA9"/>
    <w:rsid w:val="000E4EF0"/>
    <w:rsid w:val="000E4F05"/>
    <w:rsid w:val="000E4FAA"/>
    <w:rsid w:val="000E501B"/>
    <w:rsid w:val="000E5041"/>
    <w:rsid w:val="000E5085"/>
    <w:rsid w:val="000E5106"/>
    <w:rsid w:val="000E5122"/>
    <w:rsid w:val="000E51C7"/>
    <w:rsid w:val="000E52C2"/>
    <w:rsid w:val="000E52C7"/>
    <w:rsid w:val="000E52E7"/>
    <w:rsid w:val="000E52E9"/>
    <w:rsid w:val="000E5311"/>
    <w:rsid w:val="000E5334"/>
    <w:rsid w:val="000E535C"/>
    <w:rsid w:val="000E5361"/>
    <w:rsid w:val="000E539A"/>
    <w:rsid w:val="000E53AF"/>
    <w:rsid w:val="000E53B9"/>
    <w:rsid w:val="000E53BF"/>
    <w:rsid w:val="000E53ED"/>
    <w:rsid w:val="000E53F5"/>
    <w:rsid w:val="000E5439"/>
    <w:rsid w:val="000E546F"/>
    <w:rsid w:val="000E5474"/>
    <w:rsid w:val="000E54E4"/>
    <w:rsid w:val="000E552D"/>
    <w:rsid w:val="000E5533"/>
    <w:rsid w:val="000E55A9"/>
    <w:rsid w:val="000E55D5"/>
    <w:rsid w:val="000E55FA"/>
    <w:rsid w:val="000E5605"/>
    <w:rsid w:val="000E5635"/>
    <w:rsid w:val="000E5651"/>
    <w:rsid w:val="000E567B"/>
    <w:rsid w:val="000E569A"/>
    <w:rsid w:val="000E56B9"/>
    <w:rsid w:val="000E56D9"/>
    <w:rsid w:val="000E56E4"/>
    <w:rsid w:val="000E56E6"/>
    <w:rsid w:val="000E5717"/>
    <w:rsid w:val="000E5730"/>
    <w:rsid w:val="000E5778"/>
    <w:rsid w:val="000E577B"/>
    <w:rsid w:val="000E5794"/>
    <w:rsid w:val="000E57BC"/>
    <w:rsid w:val="000E57C8"/>
    <w:rsid w:val="000E5813"/>
    <w:rsid w:val="000E5820"/>
    <w:rsid w:val="000E5871"/>
    <w:rsid w:val="000E588A"/>
    <w:rsid w:val="000E58F1"/>
    <w:rsid w:val="000E5981"/>
    <w:rsid w:val="000E5994"/>
    <w:rsid w:val="000E59E2"/>
    <w:rsid w:val="000E5A05"/>
    <w:rsid w:val="000E5A1D"/>
    <w:rsid w:val="000E5A6E"/>
    <w:rsid w:val="000E5AB6"/>
    <w:rsid w:val="000E5AB9"/>
    <w:rsid w:val="000E5AD9"/>
    <w:rsid w:val="000E5B2B"/>
    <w:rsid w:val="000E5B2F"/>
    <w:rsid w:val="000E5B5C"/>
    <w:rsid w:val="000E5B9D"/>
    <w:rsid w:val="000E5BE2"/>
    <w:rsid w:val="000E5BED"/>
    <w:rsid w:val="000E5BF3"/>
    <w:rsid w:val="000E5C44"/>
    <w:rsid w:val="000E5C9D"/>
    <w:rsid w:val="000E5CDD"/>
    <w:rsid w:val="000E5CF2"/>
    <w:rsid w:val="000E5D01"/>
    <w:rsid w:val="000E5D17"/>
    <w:rsid w:val="000E5D24"/>
    <w:rsid w:val="000E5DA7"/>
    <w:rsid w:val="000E5DB1"/>
    <w:rsid w:val="000E5E32"/>
    <w:rsid w:val="000E5E52"/>
    <w:rsid w:val="000E5E83"/>
    <w:rsid w:val="000E5E91"/>
    <w:rsid w:val="000E5EC9"/>
    <w:rsid w:val="000E5EE4"/>
    <w:rsid w:val="000E5F07"/>
    <w:rsid w:val="000E5F62"/>
    <w:rsid w:val="000E5F83"/>
    <w:rsid w:val="000E5FD7"/>
    <w:rsid w:val="000E6062"/>
    <w:rsid w:val="000E6114"/>
    <w:rsid w:val="000E6117"/>
    <w:rsid w:val="000E6125"/>
    <w:rsid w:val="000E617E"/>
    <w:rsid w:val="000E619A"/>
    <w:rsid w:val="000E61B7"/>
    <w:rsid w:val="000E61CE"/>
    <w:rsid w:val="000E6236"/>
    <w:rsid w:val="000E62F2"/>
    <w:rsid w:val="000E6325"/>
    <w:rsid w:val="000E6342"/>
    <w:rsid w:val="000E6355"/>
    <w:rsid w:val="000E6391"/>
    <w:rsid w:val="000E63B1"/>
    <w:rsid w:val="000E63BA"/>
    <w:rsid w:val="000E63DC"/>
    <w:rsid w:val="000E63EE"/>
    <w:rsid w:val="000E647C"/>
    <w:rsid w:val="000E64BA"/>
    <w:rsid w:val="000E64C1"/>
    <w:rsid w:val="000E64F6"/>
    <w:rsid w:val="000E6568"/>
    <w:rsid w:val="000E65A1"/>
    <w:rsid w:val="000E65CA"/>
    <w:rsid w:val="000E6620"/>
    <w:rsid w:val="000E66A5"/>
    <w:rsid w:val="000E66BD"/>
    <w:rsid w:val="000E66D7"/>
    <w:rsid w:val="000E66EF"/>
    <w:rsid w:val="000E6702"/>
    <w:rsid w:val="000E6706"/>
    <w:rsid w:val="000E6778"/>
    <w:rsid w:val="000E678A"/>
    <w:rsid w:val="000E6819"/>
    <w:rsid w:val="000E681B"/>
    <w:rsid w:val="000E683C"/>
    <w:rsid w:val="000E684D"/>
    <w:rsid w:val="000E6859"/>
    <w:rsid w:val="000E6869"/>
    <w:rsid w:val="000E6875"/>
    <w:rsid w:val="000E68E3"/>
    <w:rsid w:val="000E6929"/>
    <w:rsid w:val="000E697B"/>
    <w:rsid w:val="000E698E"/>
    <w:rsid w:val="000E69A1"/>
    <w:rsid w:val="000E69A9"/>
    <w:rsid w:val="000E69B0"/>
    <w:rsid w:val="000E6A0D"/>
    <w:rsid w:val="000E6A27"/>
    <w:rsid w:val="000E6A60"/>
    <w:rsid w:val="000E6AA8"/>
    <w:rsid w:val="000E6AF5"/>
    <w:rsid w:val="000E6B3B"/>
    <w:rsid w:val="000E6B43"/>
    <w:rsid w:val="000E6C6B"/>
    <w:rsid w:val="000E6C7D"/>
    <w:rsid w:val="000E6C9C"/>
    <w:rsid w:val="000E6D08"/>
    <w:rsid w:val="000E6D3D"/>
    <w:rsid w:val="000E6D45"/>
    <w:rsid w:val="000E6D4B"/>
    <w:rsid w:val="000E6D53"/>
    <w:rsid w:val="000E6E27"/>
    <w:rsid w:val="000E6E96"/>
    <w:rsid w:val="000E6EF3"/>
    <w:rsid w:val="000E6F2C"/>
    <w:rsid w:val="000E6F49"/>
    <w:rsid w:val="000E6F75"/>
    <w:rsid w:val="000E6FDD"/>
    <w:rsid w:val="000E7016"/>
    <w:rsid w:val="000E7030"/>
    <w:rsid w:val="000E7077"/>
    <w:rsid w:val="000E7099"/>
    <w:rsid w:val="000E70C0"/>
    <w:rsid w:val="000E70E1"/>
    <w:rsid w:val="000E716A"/>
    <w:rsid w:val="000E71AF"/>
    <w:rsid w:val="000E71CE"/>
    <w:rsid w:val="000E721C"/>
    <w:rsid w:val="000E721E"/>
    <w:rsid w:val="000E7256"/>
    <w:rsid w:val="000E7263"/>
    <w:rsid w:val="000E728E"/>
    <w:rsid w:val="000E7292"/>
    <w:rsid w:val="000E729B"/>
    <w:rsid w:val="000E734B"/>
    <w:rsid w:val="000E736E"/>
    <w:rsid w:val="000E73FF"/>
    <w:rsid w:val="000E7451"/>
    <w:rsid w:val="000E7483"/>
    <w:rsid w:val="000E74EF"/>
    <w:rsid w:val="000E7547"/>
    <w:rsid w:val="000E75B7"/>
    <w:rsid w:val="000E75CA"/>
    <w:rsid w:val="000E75E9"/>
    <w:rsid w:val="000E7607"/>
    <w:rsid w:val="000E7615"/>
    <w:rsid w:val="000E7665"/>
    <w:rsid w:val="000E76A5"/>
    <w:rsid w:val="000E777D"/>
    <w:rsid w:val="000E7791"/>
    <w:rsid w:val="000E7795"/>
    <w:rsid w:val="000E77D9"/>
    <w:rsid w:val="000E7804"/>
    <w:rsid w:val="000E7816"/>
    <w:rsid w:val="000E78C0"/>
    <w:rsid w:val="000E78F8"/>
    <w:rsid w:val="000E7913"/>
    <w:rsid w:val="000E7997"/>
    <w:rsid w:val="000E79B1"/>
    <w:rsid w:val="000E79B2"/>
    <w:rsid w:val="000E7A11"/>
    <w:rsid w:val="000E7A35"/>
    <w:rsid w:val="000E7ACF"/>
    <w:rsid w:val="000E7ADB"/>
    <w:rsid w:val="000E7B12"/>
    <w:rsid w:val="000E7B61"/>
    <w:rsid w:val="000E7BE2"/>
    <w:rsid w:val="000E7C78"/>
    <w:rsid w:val="000E7C7D"/>
    <w:rsid w:val="000E7C9C"/>
    <w:rsid w:val="000E7CB4"/>
    <w:rsid w:val="000E7CBB"/>
    <w:rsid w:val="000E7CBE"/>
    <w:rsid w:val="000E7D41"/>
    <w:rsid w:val="000E7D6E"/>
    <w:rsid w:val="000E7D71"/>
    <w:rsid w:val="000E7D94"/>
    <w:rsid w:val="000E7D9B"/>
    <w:rsid w:val="000E7DC3"/>
    <w:rsid w:val="000E7E21"/>
    <w:rsid w:val="000E7E9A"/>
    <w:rsid w:val="000E7F22"/>
    <w:rsid w:val="000E7F31"/>
    <w:rsid w:val="000E7F34"/>
    <w:rsid w:val="000E7F64"/>
    <w:rsid w:val="000E7F7E"/>
    <w:rsid w:val="000E7FB2"/>
    <w:rsid w:val="000E7FF0"/>
    <w:rsid w:val="000E7FF2"/>
    <w:rsid w:val="000F0043"/>
    <w:rsid w:val="000F0045"/>
    <w:rsid w:val="000F00C4"/>
    <w:rsid w:val="000F00CE"/>
    <w:rsid w:val="000F013C"/>
    <w:rsid w:val="000F017B"/>
    <w:rsid w:val="000F0182"/>
    <w:rsid w:val="000F019D"/>
    <w:rsid w:val="000F01B8"/>
    <w:rsid w:val="000F01C2"/>
    <w:rsid w:val="000F01C8"/>
    <w:rsid w:val="000F01F2"/>
    <w:rsid w:val="000F0246"/>
    <w:rsid w:val="000F0296"/>
    <w:rsid w:val="000F02AA"/>
    <w:rsid w:val="000F02DA"/>
    <w:rsid w:val="000F0320"/>
    <w:rsid w:val="000F0328"/>
    <w:rsid w:val="000F0396"/>
    <w:rsid w:val="000F03AB"/>
    <w:rsid w:val="000F03B4"/>
    <w:rsid w:val="000F03BF"/>
    <w:rsid w:val="000F03EA"/>
    <w:rsid w:val="000F044B"/>
    <w:rsid w:val="000F04E9"/>
    <w:rsid w:val="000F04EB"/>
    <w:rsid w:val="000F04F8"/>
    <w:rsid w:val="000F04FA"/>
    <w:rsid w:val="000F0558"/>
    <w:rsid w:val="000F0580"/>
    <w:rsid w:val="000F0589"/>
    <w:rsid w:val="000F0590"/>
    <w:rsid w:val="000F05B2"/>
    <w:rsid w:val="000F060C"/>
    <w:rsid w:val="000F064E"/>
    <w:rsid w:val="000F06CB"/>
    <w:rsid w:val="000F06E6"/>
    <w:rsid w:val="000F070C"/>
    <w:rsid w:val="000F072A"/>
    <w:rsid w:val="000F072F"/>
    <w:rsid w:val="000F073E"/>
    <w:rsid w:val="000F07A6"/>
    <w:rsid w:val="000F081D"/>
    <w:rsid w:val="000F087A"/>
    <w:rsid w:val="000F08A0"/>
    <w:rsid w:val="000F08AC"/>
    <w:rsid w:val="000F09B3"/>
    <w:rsid w:val="000F09D8"/>
    <w:rsid w:val="000F09E7"/>
    <w:rsid w:val="000F0A10"/>
    <w:rsid w:val="000F0A2A"/>
    <w:rsid w:val="000F0A57"/>
    <w:rsid w:val="000F0A7D"/>
    <w:rsid w:val="000F0BA8"/>
    <w:rsid w:val="000F0C2C"/>
    <w:rsid w:val="000F0CB6"/>
    <w:rsid w:val="000F0DF2"/>
    <w:rsid w:val="000F0E41"/>
    <w:rsid w:val="000F0E57"/>
    <w:rsid w:val="000F0E6F"/>
    <w:rsid w:val="000F0E74"/>
    <w:rsid w:val="000F0E8B"/>
    <w:rsid w:val="000F0EDC"/>
    <w:rsid w:val="000F0EDD"/>
    <w:rsid w:val="000F0F15"/>
    <w:rsid w:val="000F0F1B"/>
    <w:rsid w:val="000F0F6C"/>
    <w:rsid w:val="000F0F80"/>
    <w:rsid w:val="000F0FA0"/>
    <w:rsid w:val="000F0FA6"/>
    <w:rsid w:val="000F0FD5"/>
    <w:rsid w:val="000F0FE6"/>
    <w:rsid w:val="000F10E0"/>
    <w:rsid w:val="000F1168"/>
    <w:rsid w:val="000F11E3"/>
    <w:rsid w:val="000F121A"/>
    <w:rsid w:val="000F1254"/>
    <w:rsid w:val="000F1290"/>
    <w:rsid w:val="000F1343"/>
    <w:rsid w:val="000F13C2"/>
    <w:rsid w:val="000F13D4"/>
    <w:rsid w:val="000F1422"/>
    <w:rsid w:val="000F1473"/>
    <w:rsid w:val="000F1494"/>
    <w:rsid w:val="000F14B3"/>
    <w:rsid w:val="000F14F8"/>
    <w:rsid w:val="000F14FB"/>
    <w:rsid w:val="000F151C"/>
    <w:rsid w:val="000F1536"/>
    <w:rsid w:val="000F1586"/>
    <w:rsid w:val="000F1594"/>
    <w:rsid w:val="000F159C"/>
    <w:rsid w:val="000F168F"/>
    <w:rsid w:val="000F16C4"/>
    <w:rsid w:val="000F16E0"/>
    <w:rsid w:val="000F16ED"/>
    <w:rsid w:val="000F170F"/>
    <w:rsid w:val="000F172D"/>
    <w:rsid w:val="000F1771"/>
    <w:rsid w:val="000F1776"/>
    <w:rsid w:val="000F17F8"/>
    <w:rsid w:val="000F180D"/>
    <w:rsid w:val="000F1843"/>
    <w:rsid w:val="000F1849"/>
    <w:rsid w:val="000F185A"/>
    <w:rsid w:val="000F188E"/>
    <w:rsid w:val="000F189B"/>
    <w:rsid w:val="000F18C0"/>
    <w:rsid w:val="000F1934"/>
    <w:rsid w:val="000F1982"/>
    <w:rsid w:val="000F19D2"/>
    <w:rsid w:val="000F1A5A"/>
    <w:rsid w:val="000F1A69"/>
    <w:rsid w:val="000F1A99"/>
    <w:rsid w:val="000F1AA4"/>
    <w:rsid w:val="000F1AA8"/>
    <w:rsid w:val="000F1B02"/>
    <w:rsid w:val="000F1B07"/>
    <w:rsid w:val="000F1B21"/>
    <w:rsid w:val="000F1BA7"/>
    <w:rsid w:val="000F1BAC"/>
    <w:rsid w:val="000F1BC3"/>
    <w:rsid w:val="000F1BE3"/>
    <w:rsid w:val="000F1BE8"/>
    <w:rsid w:val="000F1BF3"/>
    <w:rsid w:val="000F1BFF"/>
    <w:rsid w:val="000F1C14"/>
    <w:rsid w:val="000F1C82"/>
    <w:rsid w:val="000F1CC2"/>
    <w:rsid w:val="000F1CD0"/>
    <w:rsid w:val="000F1CD1"/>
    <w:rsid w:val="000F1CE4"/>
    <w:rsid w:val="000F1D0E"/>
    <w:rsid w:val="000F1D57"/>
    <w:rsid w:val="000F1D69"/>
    <w:rsid w:val="000F1D74"/>
    <w:rsid w:val="000F1D7A"/>
    <w:rsid w:val="000F1DAF"/>
    <w:rsid w:val="000F1DF1"/>
    <w:rsid w:val="000F1E13"/>
    <w:rsid w:val="000F1E3C"/>
    <w:rsid w:val="000F1E55"/>
    <w:rsid w:val="000F1E5B"/>
    <w:rsid w:val="000F1F26"/>
    <w:rsid w:val="000F1F4F"/>
    <w:rsid w:val="000F1F74"/>
    <w:rsid w:val="000F1F76"/>
    <w:rsid w:val="000F203E"/>
    <w:rsid w:val="000F2043"/>
    <w:rsid w:val="000F205A"/>
    <w:rsid w:val="000F209D"/>
    <w:rsid w:val="000F20FA"/>
    <w:rsid w:val="000F2128"/>
    <w:rsid w:val="000F2160"/>
    <w:rsid w:val="000F21A2"/>
    <w:rsid w:val="000F21C1"/>
    <w:rsid w:val="000F2228"/>
    <w:rsid w:val="000F2279"/>
    <w:rsid w:val="000F22AE"/>
    <w:rsid w:val="000F22E4"/>
    <w:rsid w:val="000F22F1"/>
    <w:rsid w:val="000F230B"/>
    <w:rsid w:val="000F2329"/>
    <w:rsid w:val="000F2348"/>
    <w:rsid w:val="000F2376"/>
    <w:rsid w:val="000F237E"/>
    <w:rsid w:val="000F23DB"/>
    <w:rsid w:val="000F23FE"/>
    <w:rsid w:val="000F242C"/>
    <w:rsid w:val="000F2484"/>
    <w:rsid w:val="000F2495"/>
    <w:rsid w:val="000F24B1"/>
    <w:rsid w:val="000F24E5"/>
    <w:rsid w:val="000F250B"/>
    <w:rsid w:val="000F251C"/>
    <w:rsid w:val="000F2550"/>
    <w:rsid w:val="000F2558"/>
    <w:rsid w:val="000F2631"/>
    <w:rsid w:val="000F265E"/>
    <w:rsid w:val="000F268E"/>
    <w:rsid w:val="000F269C"/>
    <w:rsid w:val="000F2709"/>
    <w:rsid w:val="000F270C"/>
    <w:rsid w:val="000F2710"/>
    <w:rsid w:val="000F2715"/>
    <w:rsid w:val="000F273B"/>
    <w:rsid w:val="000F2774"/>
    <w:rsid w:val="000F2792"/>
    <w:rsid w:val="000F27CB"/>
    <w:rsid w:val="000F27F7"/>
    <w:rsid w:val="000F2809"/>
    <w:rsid w:val="000F283B"/>
    <w:rsid w:val="000F2866"/>
    <w:rsid w:val="000F28A6"/>
    <w:rsid w:val="000F28D1"/>
    <w:rsid w:val="000F28D8"/>
    <w:rsid w:val="000F28DD"/>
    <w:rsid w:val="000F28EE"/>
    <w:rsid w:val="000F29C6"/>
    <w:rsid w:val="000F2A15"/>
    <w:rsid w:val="000F2AC8"/>
    <w:rsid w:val="000F2B26"/>
    <w:rsid w:val="000F2B5A"/>
    <w:rsid w:val="000F2B77"/>
    <w:rsid w:val="000F2BA5"/>
    <w:rsid w:val="000F2BB3"/>
    <w:rsid w:val="000F2BB9"/>
    <w:rsid w:val="000F2BD1"/>
    <w:rsid w:val="000F2BED"/>
    <w:rsid w:val="000F2C22"/>
    <w:rsid w:val="000F2C39"/>
    <w:rsid w:val="000F2CD1"/>
    <w:rsid w:val="000F2CEE"/>
    <w:rsid w:val="000F2D26"/>
    <w:rsid w:val="000F2D59"/>
    <w:rsid w:val="000F2D65"/>
    <w:rsid w:val="000F2D95"/>
    <w:rsid w:val="000F2DC9"/>
    <w:rsid w:val="000F2DE5"/>
    <w:rsid w:val="000F2DED"/>
    <w:rsid w:val="000F2E01"/>
    <w:rsid w:val="000F2E3F"/>
    <w:rsid w:val="000F2F9D"/>
    <w:rsid w:val="000F2FB0"/>
    <w:rsid w:val="000F3032"/>
    <w:rsid w:val="000F306D"/>
    <w:rsid w:val="000F307F"/>
    <w:rsid w:val="000F3116"/>
    <w:rsid w:val="000F3126"/>
    <w:rsid w:val="000F312F"/>
    <w:rsid w:val="000F315E"/>
    <w:rsid w:val="000F31A5"/>
    <w:rsid w:val="000F31FD"/>
    <w:rsid w:val="000F3211"/>
    <w:rsid w:val="000F3251"/>
    <w:rsid w:val="000F3282"/>
    <w:rsid w:val="000F32F6"/>
    <w:rsid w:val="000F33B0"/>
    <w:rsid w:val="000F33B3"/>
    <w:rsid w:val="000F33E1"/>
    <w:rsid w:val="000F3410"/>
    <w:rsid w:val="000F3497"/>
    <w:rsid w:val="000F34A4"/>
    <w:rsid w:val="000F34BA"/>
    <w:rsid w:val="000F34CC"/>
    <w:rsid w:val="000F34CD"/>
    <w:rsid w:val="000F34F3"/>
    <w:rsid w:val="000F3502"/>
    <w:rsid w:val="000F3570"/>
    <w:rsid w:val="000F35CA"/>
    <w:rsid w:val="000F35D0"/>
    <w:rsid w:val="000F35E3"/>
    <w:rsid w:val="000F365B"/>
    <w:rsid w:val="000F368F"/>
    <w:rsid w:val="000F3797"/>
    <w:rsid w:val="000F3875"/>
    <w:rsid w:val="000F387D"/>
    <w:rsid w:val="000F389A"/>
    <w:rsid w:val="000F38EE"/>
    <w:rsid w:val="000F3936"/>
    <w:rsid w:val="000F3947"/>
    <w:rsid w:val="000F3968"/>
    <w:rsid w:val="000F397F"/>
    <w:rsid w:val="000F39C6"/>
    <w:rsid w:val="000F39FA"/>
    <w:rsid w:val="000F3A35"/>
    <w:rsid w:val="000F3A38"/>
    <w:rsid w:val="000F3A3B"/>
    <w:rsid w:val="000F3A63"/>
    <w:rsid w:val="000F3A8B"/>
    <w:rsid w:val="000F3AA1"/>
    <w:rsid w:val="000F3AB6"/>
    <w:rsid w:val="000F3AF9"/>
    <w:rsid w:val="000F3AFF"/>
    <w:rsid w:val="000F3B2C"/>
    <w:rsid w:val="000F3BB9"/>
    <w:rsid w:val="000F3BEF"/>
    <w:rsid w:val="000F3BF3"/>
    <w:rsid w:val="000F3C6E"/>
    <w:rsid w:val="000F3C7E"/>
    <w:rsid w:val="000F3C8C"/>
    <w:rsid w:val="000F3CCE"/>
    <w:rsid w:val="000F3CE8"/>
    <w:rsid w:val="000F3D50"/>
    <w:rsid w:val="000F3D58"/>
    <w:rsid w:val="000F3D67"/>
    <w:rsid w:val="000F3DC0"/>
    <w:rsid w:val="000F3DD5"/>
    <w:rsid w:val="000F3E16"/>
    <w:rsid w:val="000F3E1F"/>
    <w:rsid w:val="000F3E33"/>
    <w:rsid w:val="000F3E34"/>
    <w:rsid w:val="000F3E5A"/>
    <w:rsid w:val="000F3E61"/>
    <w:rsid w:val="000F3E64"/>
    <w:rsid w:val="000F3E6E"/>
    <w:rsid w:val="000F3E71"/>
    <w:rsid w:val="000F3E89"/>
    <w:rsid w:val="000F3F60"/>
    <w:rsid w:val="000F3F98"/>
    <w:rsid w:val="000F3F9D"/>
    <w:rsid w:val="000F3FB9"/>
    <w:rsid w:val="000F3FC2"/>
    <w:rsid w:val="000F3FCC"/>
    <w:rsid w:val="000F3FD6"/>
    <w:rsid w:val="000F3FE5"/>
    <w:rsid w:val="000F407D"/>
    <w:rsid w:val="000F40C6"/>
    <w:rsid w:val="000F40D2"/>
    <w:rsid w:val="000F40D6"/>
    <w:rsid w:val="000F40DA"/>
    <w:rsid w:val="000F40E3"/>
    <w:rsid w:val="000F40F7"/>
    <w:rsid w:val="000F4100"/>
    <w:rsid w:val="000F410E"/>
    <w:rsid w:val="000F4110"/>
    <w:rsid w:val="000F4145"/>
    <w:rsid w:val="000F418E"/>
    <w:rsid w:val="000F41BA"/>
    <w:rsid w:val="000F4209"/>
    <w:rsid w:val="000F422F"/>
    <w:rsid w:val="000F42C3"/>
    <w:rsid w:val="000F42E3"/>
    <w:rsid w:val="000F438D"/>
    <w:rsid w:val="000F439F"/>
    <w:rsid w:val="000F43E6"/>
    <w:rsid w:val="000F43F1"/>
    <w:rsid w:val="000F4401"/>
    <w:rsid w:val="000F442A"/>
    <w:rsid w:val="000F4467"/>
    <w:rsid w:val="000F44C2"/>
    <w:rsid w:val="000F4515"/>
    <w:rsid w:val="000F4545"/>
    <w:rsid w:val="000F4583"/>
    <w:rsid w:val="000F45A6"/>
    <w:rsid w:val="000F460D"/>
    <w:rsid w:val="000F463A"/>
    <w:rsid w:val="000F464C"/>
    <w:rsid w:val="000F4665"/>
    <w:rsid w:val="000F4675"/>
    <w:rsid w:val="000F467E"/>
    <w:rsid w:val="000F468A"/>
    <w:rsid w:val="000F4695"/>
    <w:rsid w:val="000F46AE"/>
    <w:rsid w:val="000F46B5"/>
    <w:rsid w:val="000F46E4"/>
    <w:rsid w:val="000F470C"/>
    <w:rsid w:val="000F4719"/>
    <w:rsid w:val="000F4760"/>
    <w:rsid w:val="000F4788"/>
    <w:rsid w:val="000F47D1"/>
    <w:rsid w:val="000F4806"/>
    <w:rsid w:val="000F4809"/>
    <w:rsid w:val="000F4810"/>
    <w:rsid w:val="000F483F"/>
    <w:rsid w:val="000F48D4"/>
    <w:rsid w:val="000F4911"/>
    <w:rsid w:val="000F4936"/>
    <w:rsid w:val="000F4953"/>
    <w:rsid w:val="000F49A1"/>
    <w:rsid w:val="000F49E4"/>
    <w:rsid w:val="000F49F4"/>
    <w:rsid w:val="000F49F6"/>
    <w:rsid w:val="000F4A3B"/>
    <w:rsid w:val="000F4A4F"/>
    <w:rsid w:val="000F4A68"/>
    <w:rsid w:val="000F4A6C"/>
    <w:rsid w:val="000F4A6D"/>
    <w:rsid w:val="000F4A81"/>
    <w:rsid w:val="000F4ABF"/>
    <w:rsid w:val="000F4AFA"/>
    <w:rsid w:val="000F4B03"/>
    <w:rsid w:val="000F4B75"/>
    <w:rsid w:val="000F4B80"/>
    <w:rsid w:val="000F4BAD"/>
    <w:rsid w:val="000F4BD8"/>
    <w:rsid w:val="000F4BFB"/>
    <w:rsid w:val="000F4C33"/>
    <w:rsid w:val="000F4C3C"/>
    <w:rsid w:val="000F4CBB"/>
    <w:rsid w:val="000F4D2D"/>
    <w:rsid w:val="000F4E1E"/>
    <w:rsid w:val="000F4EA3"/>
    <w:rsid w:val="000F4EEA"/>
    <w:rsid w:val="000F4F18"/>
    <w:rsid w:val="000F4F24"/>
    <w:rsid w:val="000F4F4B"/>
    <w:rsid w:val="000F4F81"/>
    <w:rsid w:val="000F4F99"/>
    <w:rsid w:val="000F4FDA"/>
    <w:rsid w:val="000F4FFC"/>
    <w:rsid w:val="000F5020"/>
    <w:rsid w:val="000F507C"/>
    <w:rsid w:val="000F507D"/>
    <w:rsid w:val="000F50A6"/>
    <w:rsid w:val="000F5112"/>
    <w:rsid w:val="000F5120"/>
    <w:rsid w:val="000F519A"/>
    <w:rsid w:val="000F51C3"/>
    <w:rsid w:val="000F51E9"/>
    <w:rsid w:val="000F51F2"/>
    <w:rsid w:val="000F523C"/>
    <w:rsid w:val="000F525E"/>
    <w:rsid w:val="000F528C"/>
    <w:rsid w:val="000F52B8"/>
    <w:rsid w:val="000F52CD"/>
    <w:rsid w:val="000F5353"/>
    <w:rsid w:val="000F5369"/>
    <w:rsid w:val="000F536F"/>
    <w:rsid w:val="000F53F8"/>
    <w:rsid w:val="000F540D"/>
    <w:rsid w:val="000F5433"/>
    <w:rsid w:val="000F543A"/>
    <w:rsid w:val="000F543F"/>
    <w:rsid w:val="000F548F"/>
    <w:rsid w:val="000F54BC"/>
    <w:rsid w:val="000F54D6"/>
    <w:rsid w:val="000F5519"/>
    <w:rsid w:val="000F55DD"/>
    <w:rsid w:val="000F5610"/>
    <w:rsid w:val="000F5677"/>
    <w:rsid w:val="000F567F"/>
    <w:rsid w:val="000F56AF"/>
    <w:rsid w:val="000F56BB"/>
    <w:rsid w:val="000F570C"/>
    <w:rsid w:val="000F5741"/>
    <w:rsid w:val="000F5794"/>
    <w:rsid w:val="000F5795"/>
    <w:rsid w:val="000F579B"/>
    <w:rsid w:val="000F57AE"/>
    <w:rsid w:val="000F57FC"/>
    <w:rsid w:val="000F5822"/>
    <w:rsid w:val="000F58D0"/>
    <w:rsid w:val="000F5903"/>
    <w:rsid w:val="000F591E"/>
    <w:rsid w:val="000F593C"/>
    <w:rsid w:val="000F5941"/>
    <w:rsid w:val="000F596A"/>
    <w:rsid w:val="000F59AD"/>
    <w:rsid w:val="000F5A6F"/>
    <w:rsid w:val="000F5AC1"/>
    <w:rsid w:val="000F5B19"/>
    <w:rsid w:val="000F5B25"/>
    <w:rsid w:val="000F5B40"/>
    <w:rsid w:val="000F5B8B"/>
    <w:rsid w:val="000F5B9D"/>
    <w:rsid w:val="000F5BBF"/>
    <w:rsid w:val="000F5BD5"/>
    <w:rsid w:val="000F5C82"/>
    <w:rsid w:val="000F5C89"/>
    <w:rsid w:val="000F5CE4"/>
    <w:rsid w:val="000F5CF3"/>
    <w:rsid w:val="000F5D29"/>
    <w:rsid w:val="000F5D52"/>
    <w:rsid w:val="000F5D60"/>
    <w:rsid w:val="000F5DB5"/>
    <w:rsid w:val="000F5DBD"/>
    <w:rsid w:val="000F5DC0"/>
    <w:rsid w:val="000F5DE5"/>
    <w:rsid w:val="000F5E2A"/>
    <w:rsid w:val="000F5E6F"/>
    <w:rsid w:val="000F5EA9"/>
    <w:rsid w:val="000F5EBF"/>
    <w:rsid w:val="000F5EC3"/>
    <w:rsid w:val="000F5ED4"/>
    <w:rsid w:val="000F5EF3"/>
    <w:rsid w:val="000F5EF6"/>
    <w:rsid w:val="000F5EF8"/>
    <w:rsid w:val="000F5F18"/>
    <w:rsid w:val="000F5F36"/>
    <w:rsid w:val="000F5F4B"/>
    <w:rsid w:val="000F5F62"/>
    <w:rsid w:val="000F5F65"/>
    <w:rsid w:val="000F5FE2"/>
    <w:rsid w:val="000F6073"/>
    <w:rsid w:val="000F60D1"/>
    <w:rsid w:val="000F60DA"/>
    <w:rsid w:val="000F6106"/>
    <w:rsid w:val="000F6131"/>
    <w:rsid w:val="000F61FA"/>
    <w:rsid w:val="000F627A"/>
    <w:rsid w:val="000F6284"/>
    <w:rsid w:val="000F62B2"/>
    <w:rsid w:val="000F62B6"/>
    <w:rsid w:val="000F62C3"/>
    <w:rsid w:val="000F62C4"/>
    <w:rsid w:val="000F6301"/>
    <w:rsid w:val="000F647A"/>
    <w:rsid w:val="000F64FB"/>
    <w:rsid w:val="000F651D"/>
    <w:rsid w:val="000F6540"/>
    <w:rsid w:val="000F6560"/>
    <w:rsid w:val="000F656D"/>
    <w:rsid w:val="000F65B0"/>
    <w:rsid w:val="000F65B3"/>
    <w:rsid w:val="000F65BB"/>
    <w:rsid w:val="000F65C5"/>
    <w:rsid w:val="000F65DE"/>
    <w:rsid w:val="000F65F6"/>
    <w:rsid w:val="000F6610"/>
    <w:rsid w:val="000F6636"/>
    <w:rsid w:val="000F6669"/>
    <w:rsid w:val="000F6676"/>
    <w:rsid w:val="000F6683"/>
    <w:rsid w:val="000F66A4"/>
    <w:rsid w:val="000F66F5"/>
    <w:rsid w:val="000F6743"/>
    <w:rsid w:val="000F6746"/>
    <w:rsid w:val="000F6748"/>
    <w:rsid w:val="000F678F"/>
    <w:rsid w:val="000F67CF"/>
    <w:rsid w:val="000F67DB"/>
    <w:rsid w:val="000F684D"/>
    <w:rsid w:val="000F685B"/>
    <w:rsid w:val="000F6918"/>
    <w:rsid w:val="000F691B"/>
    <w:rsid w:val="000F6A40"/>
    <w:rsid w:val="000F6A51"/>
    <w:rsid w:val="000F6A57"/>
    <w:rsid w:val="000F6AA9"/>
    <w:rsid w:val="000F6B13"/>
    <w:rsid w:val="000F6B6C"/>
    <w:rsid w:val="000F6B9E"/>
    <w:rsid w:val="000F6BA0"/>
    <w:rsid w:val="000F6BDE"/>
    <w:rsid w:val="000F6BF9"/>
    <w:rsid w:val="000F6C1F"/>
    <w:rsid w:val="000F6C53"/>
    <w:rsid w:val="000F6C7E"/>
    <w:rsid w:val="000F6C90"/>
    <w:rsid w:val="000F6CB6"/>
    <w:rsid w:val="000F6CC3"/>
    <w:rsid w:val="000F6D1C"/>
    <w:rsid w:val="000F6D71"/>
    <w:rsid w:val="000F6D80"/>
    <w:rsid w:val="000F6D8F"/>
    <w:rsid w:val="000F6D9C"/>
    <w:rsid w:val="000F6DCE"/>
    <w:rsid w:val="000F6DF5"/>
    <w:rsid w:val="000F6E13"/>
    <w:rsid w:val="000F6E6A"/>
    <w:rsid w:val="000F6E77"/>
    <w:rsid w:val="000F6E87"/>
    <w:rsid w:val="000F6E8C"/>
    <w:rsid w:val="000F6EB2"/>
    <w:rsid w:val="000F6EEC"/>
    <w:rsid w:val="000F6F00"/>
    <w:rsid w:val="000F6F31"/>
    <w:rsid w:val="000F6FB2"/>
    <w:rsid w:val="000F6FC8"/>
    <w:rsid w:val="000F7000"/>
    <w:rsid w:val="000F704B"/>
    <w:rsid w:val="000F7086"/>
    <w:rsid w:val="000F70A8"/>
    <w:rsid w:val="000F70CB"/>
    <w:rsid w:val="000F70D9"/>
    <w:rsid w:val="000F70F3"/>
    <w:rsid w:val="000F7103"/>
    <w:rsid w:val="000F711E"/>
    <w:rsid w:val="000F713D"/>
    <w:rsid w:val="000F7148"/>
    <w:rsid w:val="000F7158"/>
    <w:rsid w:val="000F716C"/>
    <w:rsid w:val="000F716D"/>
    <w:rsid w:val="000F71A8"/>
    <w:rsid w:val="000F71C5"/>
    <w:rsid w:val="000F7218"/>
    <w:rsid w:val="000F72A0"/>
    <w:rsid w:val="000F72BC"/>
    <w:rsid w:val="000F7313"/>
    <w:rsid w:val="000F733D"/>
    <w:rsid w:val="000F7372"/>
    <w:rsid w:val="000F73B2"/>
    <w:rsid w:val="000F73B9"/>
    <w:rsid w:val="000F73DD"/>
    <w:rsid w:val="000F7419"/>
    <w:rsid w:val="000F7454"/>
    <w:rsid w:val="000F7464"/>
    <w:rsid w:val="000F7513"/>
    <w:rsid w:val="000F752F"/>
    <w:rsid w:val="000F7556"/>
    <w:rsid w:val="000F7593"/>
    <w:rsid w:val="000F75B2"/>
    <w:rsid w:val="000F75B7"/>
    <w:rsid w:val="000F75E8"/>
    <w:rsid w:val="000F76BF"/>
    <w:rsid w:val="000F76D0"/>
    <w:rsid w:val="000F76E9"/>
    <w:rsid w:val="000F76EB"/>
    <w:rsid w:val="000F7729"/>
    <w:rsid w:val="000F7753"/>
    <w:rsid w:val="000F775B"/>
    <w:rsid w:val="000F777B"/>
    <w:rsid w:val="000F7781"/>
    <w:rsid w:val="000F7785"/>
    <w:rsid w:val="000F77E7"/>
    <w:rsid w:val="000F77FD"/>
    <w:rsid w:val="000F781A"/>
    <w:rsid w:val="000F7824"/>
    <w:rsid w:val="000F787B"/>
    <w:rsid w:val="000F78B1"/>
    <w:rsid w:val="000F79B4"/>
    <w:rsid w:val="000F7A57"/>
    <w:rsid w:val="000F7A5E"/>
    <w:rsid w:val="000F7A83"/>
    <w:rsid w:val="000F7A8C"/>
    <w:rsid w:val="000F7AB4"/>
    <w:rsid w:val="000F7B1A"/>
    <w:rsid w:val="000F7B2F"/>
    <w:rsid w:val="000F7B43"/>
    <w:rsid w:val="000F7B86"/>
    <w:rsid w:val="000F7BA0"/>
    <w:rsid w:val="000F7BA7"/>
    <w:rsid w:val="000F7BF9"/>
    <w:rsid w:val="000F7C82"/>
    <w:rsid w:val="000F7CE7"/>
    <w:rsid w:val="000F7D02"/>
    <w:rsid w:val="000F7D70"/>
    <w:rsid w:val="000F7D7C"/>
    <w:rsid w:val="000F7D81"/>
    <w:rsid w:val="000F7DC3"/>
    <w:rsid w:val="000F7DC4"/>
    <w:rsid w:val="000F7DE4"/>
    <w:rsid w:val="000F7E52"/>
    <w:rsid w:val="000F7E63"/>
    <w:rsid w:val="000F7ED6"/>
    <w:rsid w:val="000F7EF0"/>
    <w:rsid w:val="000F7F52"/>
    <w:rsid w:val="000F7F53"/>
    <w:rsid w:val="000F7F62"/>
    <w:rsid w:val="000F7F9D"/>
    <w:rsid w:val="000F7FE5"/>
    <w:rsid w:val="0010002A"/>
    <w:rsid w:val="00100049"/>
    <w:rsid w:val="00100062"/>
    <w:rsid w:val="0010006D"/>
    <w:rsid w:val="00100079"/>
    <w:rsid w:val="0010009C"/>
    <w:rsid w:val="001000B2"/>
    <w:rsid w:val="001000BA"/>
    <w:rsid w:val="001000D9"/>
    <w:rsid w:val="001000F2"/>
    <w:rsid w:val="0010018C"/>
    <w:rsid w:val="001001A8"/>
    <w:rsid w:val="001001DE"/>
    <w:rsid w:val="00100244"/>
    <w:rsid w:val="00100253"/>
    <w:rsid w:val="0010026D"/>
    <w:rsid w:val="0010029B"/>
    <w:rsid w:val="001002A1"/>
    <w:rsid w:val="001002D2"/>
    <w:rsid w:val="00100305"/>
    <w:rsid w:val="0010033C"/>
    <w:rsid w:val="00100341"/>
    <w:rsid w:val="00100378"/>
    <w:rsid w:val="00100398"/>
    <w:rsid w:val="001003A8"/>
    <w:rsid w:val="001003D5"/>
    <w:rsid w:val="001003E0"/>
    <w:rsid w:val="0010044A"/>
    <w:rsid w:val="00100463"/>
    <w:rsid w:val="00100492"/>
    <w:rsid w:val="001004C3"/>
    <w:rsid w:val="001004DF"/>
    <w:rsid w:val="00100514"/>
    <w:rsid w:val="00100584"/>
    <w:rsid w:val="00100587"/>
    <w:rsid w:val="001005C3"/>
    <w:rsid w:val="001005DA"/>
    <w:rsid w:val="001005F8"/>
    <w:rsid w:val="00100615"/>
    <w:rsid w:val="00100630"/>
    <w:rsid w:val="001006A8"/>
    <w:rsid w:val="0010071F"/>
    <w:rsid w:val="0010077A"/>
    <w:rsid w:val="001007B1"/>
    <w:rsid w:val="001007BA"/>
    <w:rsid w:val="001007C2"/>
    <w:rsid w:val="0010083E"/>
    <w:rsid w:val="00100867"/>
    <w:rsid w:val="0010088D"/>
    <w:rsid w:val="00100895"/>
    <w:rsid w:val="001008C8"/>
    <w:rsid w:val="001008CE"/>
    <w:rsid w:val="001008D1"/>
    <w:rsid w:val="00100950"/>
    <w:rsid w:val="001009A7"/>
    <w:rsid w:val="001009AE"/>
    <w:rsid w:val="001009B4"/>
    <w:rsid w:val="00100A19"/>
    <w:rsid w:val="00100AB2"/>
    <w:rsid w:val="00100AC0"/>
    <w:rsid w:val="00100AC1"/>
    <w:rsid w:val="00100B22"/>
    <w:rsid w:val="00100B5B"/>
    <w:rsid w:val="00100B8A"/>
    <w:rsid w:val="00100BA9"/>
    <w:rsid w:val="00100BD0"/>
    <w:rsid w:val="00100C2D"/>
    <w:rsid w:val="00100D0B"/>
    <w:rsid w:val="00100D1F"/>
    <w:rsid w:val="00100D4B"/>
    <w:rsid w:val="00100D75"/>
    <w:rsid w:val="00100D7A"/>
    <w:rsid w:val="00100DAA"/>
    <w:rsid w:val="00100DB4"/>
    <w:rsid w:val="00100E23"/>
    <w:rsid w:val="00100E34"/>
    <w:rsid w:val="00100E6B"/>
    <w:rsid w:val="00100E75"/>
    <w:rsid w:val="00100E8C"/>
    <w:rsid w:val="00100ECC"/>
    <w:rsid w:val="00100EFE"/>
    <w:rsid w:val="00100F0F"/>
    <w:rsid w:val="00100F1D"/>
    <w:rsid w:val="00100F27"/>
    <w:rsid w:val="00100F28"/>
    <w:rsid w:val="00100F4C"/>
    <w:rsid w:val="00100F52"/>
    <w:rsid w:val="00100F79"/>
    <w:rsid w:val="00100F81"/>
    <w:rsid w:val="00100FE8"/>
    <w:rsid w:val="00101028"/>
    <w:rsid w:val="00101055"/>
    <w:rsid w:val="00101082"/>
    <w:rsid w:val="0010111C"/>
    <w:rsid w:val="0010113E"/>
    <w:rsid w:val="00101161"/>
    <w:rsid w:val="001011E5"/>
    <w:rsid w:val="00101207"/>
    <w:rsid w:val="00101293"/>
    <w:rsid w:val="00101337"/>
    <w:rsid w:val="001013C4"/>
    <w:rsid w:val="001013DF"/>
    <w:rsid w:val="001013EB"/>
    <w:rsid w:val="00101409"/>
    <w:rsid w:val="00101419"/>
    <w:rsid w:val="001014EA"/>
    <w:rsid w:val="0010153E"/>
    <w:rsid w:val="00101564"/>
    <w:rsid w:val="001015B5"/>
    <w:rsid w:val="001015BC"/>
    <w:rsid w:val="00101637"/>
    <w:rsid w:val="00101670"/>
    <w:rsid w:val="0010167B"/>
    <w:rsid w:val="001016F1"/>
    <w:rsid w:val="001016F3"/>
    <w:rsid w:val="0010172C"/>
    <w:rsid w:val="00101786"/>
    <w:rsid w:val="001017C5"/>
    <w:rsid w:val="001017D0"/>
    <w:rsid w:val="001017ED"/>
    <w:rsid w:val="001017F6"/>
    <w:rsid w:val="001017FA"/>
    <w:rsid w:val="00101848"/>
    <w:rsid w:val="0010184E"/>
    <w:rsid w:val="001018C4"/>
    <w:rsid w:val="001018C7"/>
    <w:rsid w:val="001018D0"/>
    <w:rsid w:val="001018EF"/>
    <w:rsid w:val="00101935"/>
    <w:rsid w:val="0010195C"/>
    <w:rsid w:val="0010196A"/>
    <w:rsid w:val="00101983"/>
    <w:rsid w:val="0010198C"/>
    <w:rsid w:val="001019A2"/>
    <w:rsid w:val="001019B1"/>
    <w:rsid w:val="00101A9F"/>
    <w:rsid w:val="00101B33"/>
    <w:rsid w:val="00101B6A"/>
    <w:rsid w:val="00101B6D"/>
    <w:rsid w:val="00101B76"/>
    <w:rsid w:val="00101B83"/>
    <w:rsid w:val="00101B93"/>
    <w:rsid w:val="00101B96"/>
    <w:rsid w:val="00101BB7"/>
    <w:rsid w:val="00101BC0"/>
    <w:rsid w:val="00101C72"/>
    <w:rsid w:val="00101CB1"/>
    <w:rsid w:val="00101CCA"/>
    <w:rsid w:val="00101D21"/>
    <w:rsid w:val="00101D30"/>
    <w:rsid w:val="00101D33"/>
    <w:rsid w:val="00101D49"/>
    <w:rsid w:val="00101EA5"/>
    <w:rsid w:val="00101EAC"/>
    <w:rsid w:val="00101EBC"/>
    <w:rsid w:val="00101ED2"/>
    <w:rsid w:val="00101EE7"/>
    <w:rsid w:val="00101F3D"/>
    <w:rsid w:val="00101F3E"/>
    <w:rsid w:val="00101F7B"/>
    <w:rsid w:val="00101FFC"/>
    <w:rsid w:val="0010209A"/>
    <w:rsid w:val="0010210E"/>
    <w:rsid w:val="00102148"/>
    <w:rsid w:val="00102175"/>
    <w:rsid w:val="001021BB"/>
    <w:rsid w:val="001021E9"/>
    <w:rsid w:val="001021EC"/>
    <w:rsid w:val="00102232"/>
    <w:rsid w:val="00102240"/>
    <w:rsid w:val="00102258"/>
    <w:rsid w:val="00102287"/>
    <w:rsid w:val="00102289"/>
    <w:rsid w:val="001022C0"/>
    <w:rsid w:val="001022D9"/>
    <w:rsid w:val="001022DC"/>
    <w:rsid w:val="001022E8"/>
    <w:rsid w:val="001022F5"/>
    <w:rsid w:val="00102312"/>
    <w:rsid w:val="00102385"/>
    <w:rsid w:val="001023A2"/>
    <w:rsid w:val="001023D0"/>
    <w:rsid w:val="001023D7"/>
    <w:rsid w:val="00102435"/>
    <w:rsid w:val="0010243C"/>
    <w:rsid w:val="00102476"/>
    <w:rsid w:val="00102478"/>
    <w:rsid w:val="0010247D"/>
    <w:rsid w:val="001024C5"/>
    <w:rsid w:val="001024CF"/>
    <w:rsid w:val="001024D5"/>
    <w:rsid w:val="001024FA"/>
    <w:rsid w:val="001024FB"/>
    <w:rsid w:val="00102597"/>
    <w:rsid w:val="001025B9"/>
    <w:rsid w:val="001025C1"/>
    <w:rsid w:val="001025F6"/>
    <w:rsid w:val="001025FF"/>
    <w:rsid w:val="0010264F"/>
    <w:rsid w:val="00102666"/>
    <w:rsid w:val="00102669"/>
    <w:rsid w:val="0010267A"/>
    <w:rsid w:val="0010269B"/>
    <w:rsid w:val="00102732"/>
    <w:rsid w:val="00102764"/>
    <w:rsid w:val="00102795"/>
    <w:rsid w:val="0010279D"/>
    <w:rsid w:val="001027A4"/>
    <w:rsid w:val="001027B4"/>
    <w:rsid w:val="001027BB"/>
    <w:rsid w:val="00102834"/>
    <w:rsid w:val="00102901"/>
    <w:rsid w:val="0010293C"/>
    <w:rsid w:val="00102952"/>
    <w:rsid w:val="00102971"/>
    <w:rsid w:val="00102973"/>
    <w:rsid w:val="001029FC"/>
    <w:rsid w:val="00102A16"/>
    <w:rsid w:val="00102A1D"/>
    <w:rsid w:val="00102A47"/>
    <w:rsid w:val="00102A68"/>
    <w:rsid w:val="00102A90"/>
    <w:rsid w:val="00102A95"/>
    <w:rsid w:val="00102AAC"/>
    <w:rsid w:val="00102AD6"/>
    <w:rsid w:val="00102B1C"/>
    <w:rsid w:val="00102B42"/>
    <w:rsid w:val="00102B70"/>
    <w:rsid w:val="00102B9C"/>
    <w:rsid w:val="00102BDF"/>
    <w:rsid w:val="00102BF5"/>
    <w:rsid w:val="00102C26"/>
    <w:rsid w:val="00102C56"/>
    <w:rsid w:val="00102C7E"/>
    <w:rsid w:val="00102CD3"/>
    <w:rsid w:val="00102CEA"/>
    <w:rsid w:val="00102CF6"/>
    <w:rsid w:val="00102D6D"/>
    <w:rsid w:val="00102D80"/>
    <w:rsid w:val="00102DB6"/>
    <w:rsid w:val="00102DC3"/>
    <w:rsid w:val="00102DC9"/>
    <w:rsid w:val="00102DDD"/>
    <w:rsid w:val="00102DE4"/>
    <w:rsid w:val="00102E04"/>
    <w:rsid w:val="00102EE2"/>
    <w:rsid w:val="00102EE5"/>
    <w:rsid w:val="00102F36"/>
    <w:rsid w:val="00102FA5"/>
    <w:rsid w:val="0010302A"/>
    <w:rsid w:val="00103061"/>
    <w:rsid w:val="0010313F"/>
    <w:rsid w:val="00103158"/>
    <w:rsid w:val="0010318C"/>
    <w:rsid w:val="001031C6"/>
    <w:rsid w:val="001031D7"/>
    <w:rsid w:val="001031DB"/>
    <w:rsid w:val="00103248"/>
    <w:rsid w:val="0010325A"/>
    <w:rsid w:val="0010327A"/>
    <w:rsid w:val="0010328A"/>
    <w:rsid w:val="0010328D"/>
    <w:rsid w:val="001032B8"/>
    <w:rsid w:val="001032D0"/>
    <w:rsid w:val="00103364"/>
    <w:rsid w:val="00103393"/>
    <w:rsid w:val="001033F1"/>
    <w:rsid w:val="00103423"/>
    <w:rsid w:val="00103429"/>
    <w:rsid w:val="00103479"/>
    <w:rsid w:val="00103548"/>
    <w:rsid w:val="0010355D"/>
    <w:rsid w:val="00103568"/>
    <w:rsid w:val="001035CB"/>
    <w:rsid w:val="00103606"/>
    <w:rsid w:val="00103622"/>
    <w:rsid w:val="00103628"/>
    <w:rsid w:val="00103637"/>
    <w:rsid w:val="001036B2"/>
    <w:rsid w:val="001036D6"/>
    <w:rsid w:val="001036E0"/>
    <w:rsid w:val="001036E5"/>
    <w:rsid w:val="001037C5"/>
    <w:rsid w:val="001037D4"/>
    <w:rsid w:val="0010382D"/>
    <w:rsid w:val="0010383D"/>
    <w:rsid w:val="00103859"/>
    <w:rsid w:val="0010385D"/>
    <w:rsid w:val="0010386F"/>
    <w:rsid w:val="00103885"/>
    <w:rsid w:val="001038A0"/>
    <w:rsid w:val="00103936"/>
    <w:rsid w:val="001039E5"/>
    <w:rsid w:val="001039FF"/>
    <w:rsid w:val="00103A49"/>
    <w:rsid w:val="00103A9F"/>
    <w:rsid w:val="00103B51"/>
    <w:rsid w:val="00103B61"/>
    <w:rsid w:val="00103BCF"/>
    <w:rsid w:val="00103C02"/>
    <w:rsid w:val="00103C22"/>
    <w:rsid w:val="00103C60"/>
    <w:rsid w:val="00103C62"/>
    <w:rsid w:val="00103CA6"/>
    <w:rsid w:val="00103CF4"/>
    <w:rsid w:val="00103D16"/>
    <w:rsid w:val="00103D2C"/>
    <w:rsid w:val="00103E12"/>
    <w:rsid w:val="00103E1A"/>
    <w:rsid w:val="00103E6A"/>
    <w:rsid w:val="00103EA5"/>
    <w:rsid w:val="00103EAD"/>
    <w:rsid w:val="00103ECE"/>
    <w:rsid w:val="00103F28"/>
    <w:rsid w:val="00103F4F"/>
    <w:rsid w:val="00103F58"/>
    <w:rsid w:val="00103FDD"/>
    <w:rsid w:val="00103FFB"/>
    <w:rsid w:val="00104039"/>
    <w:rsid w:val="00104044"/>
    <w:rsid w:val="00104063"/>
    <w:rsid w:val="00104067"/>
    <w:rsid w:val="00104081"/>
    <w:rsid w:val="001040D4"/>
    <w:rsid w:val="001040EF"/>
    <w:rsid w:val="00104106"/>
    <w:rsid w:val="00104114"/>
    <w:rsid w:val="00104130"/>
    <w:rsid w:val="00104169"/>
    <w:rsid w:val="001041CD"/>
    <w:rsid w:val="001041F2"/>
    <w:rsid w:val="00104202"/>
    <w:rsid w:val="00104255"/>
    <w:rsid w:val="00104258"/>
    <w:rsid w:val="00104262"/>
    <w:rsid w:val="00104293"/>
    <w:rsid w:val="001042B9"/>
    <w:rsid w:val="001042F1"/>
    <w:rsid w:val="0010431A"/>
    <w:rsid w:val="00104334"/>
    <w:rsid w:val="001043E0"/>
    <w:rsid w:val="001043F8"/>
    <w:rsid w:val="00104478"/>
    <w:rsid w:val="001044B4"/>
    <w:rsid w:val="001044DA"/>
    <w:rsid w:val="001044E9"/>
    <w:rsid w:val="0010451D"/>
    <w:rsid w:val="0010456F"/>
    <w:rsid w:val="00104586"/>
    <w:rsid w:val="0010458E"/>
    <w:rsid w:val="00104593"/>
    <w:rsid w:val="0010461F"/>
    <w:rsid w:val="0010466C"/>
    <w:rsid w:val="00104672"/>
    <w:rsid w:val="001046B9"/>
    <w:rsid w:val="001046E0"/>
    <w:rsid w:val="001046E2"/>
    <w:rsid w:val="00104708"/>
    <w:rsid w:val="00104762"/>
    <w:rsid w:val="001047DC"/>
    <w:rsid w:val="001047EC"/>
    <w:rsid w:val="00104823"/>
    <w:rsid w:val="00104851"/>
    <w:rsid w:val="00104877"/>
    <w:rsid w:val="00104878"/>
    <w:rsid w:val="001048AE"/>
    <w:rsid w:val="001048BD"/>
    <w:rsid w:val="00104908"/>
    <w:rsid w:val="0010493E"/>
    <w:rsid w:val="0010495B"/>
    <w:rsid w:val="001049E7"/>
    <w:rsid w:val="001049ED"/>
    <w:rsid w:val="00104A0D"/>
    <w:rsid w:val="00104A30"/>
    <w:rsid w:val="00104A3B"/>
    <w:rsid w:val="00104A63"/>
    <w:rsid w:val="00104A88"/>
    <w:rsid w:val="00104A94"/>
    <w:rsid w:val="00104AD5"/>
    <w:rsid w:val="00104B0B"/>
    <w:rsid w:val="00104B3A"/>
    <w:rsid w:val="00104B7F"/>
    <w:rsid w:val="00104B84"/>
    <w:rsid w:val="00104BD5"/>
    <w:rsid w:val="00104C25"/>
    <w:rsid w:val="00104C54"/>
    <w:rsid w:val="00104C5F"/>
    <w:rsid w:val="00104C68"/>
    <w:rsid w:val="00104CA6"/>
    <w:rsid w:val="00104D06"/>
    <w:rsid w:val="00104D4A"/>
    <w:rsid w:val="00104DFA"/>
    <w:rsid w:val="00104E2F"/>
    <w:rsid w:val="00104E64"/>
    <w:rsid w:val="00104E7B"/>
    <w:rsid w:val="00104ECB"/>
    <w:rsid w:val="00104EDF"/>
    <w:rsid w:val="00104FBE"/>
    <w:rsid w:val="00104FC3"/>
    <w:rsid w:val="0010503E"/>
    <w:rsid w:val="00105040"/>
    <w:rsid w:val="00105045"/>
    <w:rsid w:val="00105048"/>
    <w:rsid w:val="0010507F"/>
    <w:rsid w:val="0010508B"/>
    <w:rsid w:val="00105098"/>
    <w:rsid w:val="001050D3"/>
    <w:rsid w:val="00105146"/>
    <w:rsid w:val="00105159"/>
    <w:rsid w:val="001051E4"/>
    <w:rsid w:val="00105212"/>
    <w:rsid w:val="00105242"/>
    <w:rsid w:val="0010527C"/>
    <w:rsid w:val="001052DF"/>
    <w:rsid w:val="001052F8"/>
    <w:rsid w:val="00105301"/>
    <w:rsid w:val="00105322"/>
    <w:rsid w:val="00105331"/>
    <w:rsid w:val="001053BD"/>
    <w:rsid w:val="001053DB"/>
    <w:rsid w:val="0010540C"/>
    <w:rsid w:val="001054E4"/>
    <w:rsid w:val="001054F9"/>
    <w:rsid w:val="0010550C"/>
    <w:rsid w:val="00105517"/>
    <w:rsid w:val="00105518"/>
    <w:rsid w:val="00105568"/>
    <w:rsid w:val="001055C3"/>
    <w:rsid w:val="001055CE"/>
    <w:rsid w:val="0010566C"/>
    <w:rsid w:val="00105672"/>
    <w:rsid w:val="001056B8"/>
    <w:rsid w:val="001056E3"/>
    <w:rsid w:val="00105734"/>
    <w:rsid w:val="00105758"/>
    <w:rsid w:val="0010576B"/>
    <w:rsid w:val="00105780"/>
    <w:rsid w:val="001057AE"/>
    <w:rsid w:val="001057B6"/>
    <w:rsid w:val="001057F6"/>
    <w:rsid w:val="0010580A"/>
    <w:rsid w:val="00105846"/>
    <w:rsid w:val="0010587A"/>
    <w:rsid w:val="00105886"/>
    <w:rsid w:val="00105900"/>
    <w:rsid w:val="00105963"/>
    <w:rsid w:val="0010598B"/>
    <w:rsid w:val="0010599B"/>
    <w:rsid w:val="001059C1"/>
    <w:rsid w:val="00105A75"/>
    <w:rsid w:val="00105A79"/>
    <w:rsid w:val="00105A87"/>
    <w:rsid w:val="00105A94"/>
    <w:rsid w:val="00105AC2"/>
    <w:rsid w:val="00105AFB"/>
    <w:rsid w:val="00105B13"/>
    <w:rsid w:val="00105B3F"/>
    <w:rsid w:val="00105B48"/>
    <w:rsid w:val="00105B86"/>
    <w:rsid w:val="00105BAB"/>
    <w:rsid w:val="00105BD1"/>
    <w:rsid w:val="00105C7B"/>
    <w:rsid w:val="00105C89"/>
    <w:rsid w:val="00105C95"/>
    <w:rsid w:val="00105CE2"/>
    <w:rsid w:val="00105D33"/>
    <w:rsid w:val="00105D5B"/>
    <w:rsid w:val="00105DA9"/>
    <w:rsid w:val="00105DBB"/>
    <w:rsid w:val="00105DE5"/>
    <w:rsid w:val="00105E26"/>
    <w:rsid w:val="00105E68"/>
    <w:rsid w:val="00105EBA"/>
    <w:rsid w:val="00105EDD"/>
    <w:rsid w:val="00105EEC"/>
    <w:rsid w:val="00105F4B"/>
    <w:rsid w:val="00105F53"/>
    <w:rsid w:val="00105F78"/>
    <w:rsid w:val="00105FE6"/>
    <w:rsid w:val="00106007"/>
    <w:rsid w:val="0010600F"/>
    <w:rsid w:val="00106025"/>
    <w:rsid w:val="0010604D"/>
    <w:rsid w:val="001060CF"/>
    <w:rsid w:val="001060E3"/>
    <w:rsid w:val="00106105"/>
    <w:rsid w:val="00106129"/>
    <w:rsid w:val="00106141"/>
    <w:rsid w:val="00106151"/>
    <w:rsid w:val="00106174"/>
    <w:rsid w:val="00106180"/>
    <w:rsid w:val="00106196"/>
    <w:rsid w:val="00106249"/>
    <w:rsid w:val="0010624E"/>
    <w:rsid w:val="00106260"/>
    <w:rsid w:val="00106292"/>
    <w:rsid w:val="001062E4"/>
    <w:rsid w:val="001062FB"/>
    <w:rsid w:val="00106313"/>
    <w:rsid w:val="00106365"/>
    <w:rsid w:val="001063E3"/>
    <w:rsid w:val="00106471"/>
    <w:rsid w:val="00106476"/>
    <w:rsid w:val="0010648C"/>
    <w:rsid w:val="001064A1"/>
    <w:rsid w:val="001064A8"/>
    <w:rsid w:val="001064AE"/>
    <w:rsid w:val="001064B3"/>
    <w:rsid w:val="001064BD"/>
    <w:rsid w:val="001064E1"/>
    <w:rsid w:val="001064FA"/>
    <w:rsid w:val="00106509"/>
    <w:rsid w:val="0010650C"/>
    <w:rsid w:val="0010651B"/>
    <w:rsid w:val="001065D6"/>
    <w:rsid w:val="001065D7"/>
    <w:rsid w:val="001065E6"/>
    <w:rsid w:val="00106608"/>
    <w:rsid w:val="00106609"/>
    <w:rsid w:val="00106642"/>
    <w:rsid w:val="00106649"/>
    <w:rsid w:val="0010664A"/>
    <w:rsid w:val="0010665F"/>
    <w:rsid w:val="00106674"/>
    <w:rsid w:val="00106677"/>
    <w:rsid w:val="00106694"/>
    <w:rsid w:val="001066E2"/>
    <w:rsid w:val="00106749"/>
    <w:rsid w:val="00106759"/>
    <w:rsid w:val="00106764"/>
    <w:rsid w:val="0010677F"/>
    <w:rsid w:val="001067A1"/>
    <w:rsid w:val="0010684E"/>
    <w:rsid w:val="0010687F"/>
    <w:rsid w:val="0010689E"/>
    <w:rsid w:val="001068D0"/>
    <w:rsid w:val="001068DB"/>
    <w:rsid w:val="001068F1"/>
    <w:rsid w:val="0010691F"/>
    <w:rsid w:val="0010693D"/>
    <w:rsid w:val="00106947"/>
    <w:rsid w:val="00106948"/>
    <w:rsid w:val="001069CF"/>
    <w:rsid w:val="00106A03"/>
    <w:rsid w:val="00106A45"/>
    <w:rsid w:val="00106A63"/>
    <w:rsid w:val="00106A69"/>
    <w:rsid w:val="00106A6C"/>
    <w:rsid w:val="00106A72"/>
    <w:rsid w:val="00106B0A"/>
    <w:rsid w:val="00106B33"/>
    <w:rsid w:val="00106B6A"/>
    <w:rsid w:val="00106B7E"/>
    <w:rsid w:val="00106B88"/>
    <w:rsid w:val="00106BC9"/>
    <w:rsid w:val="00106C9C"/>
    <w:rsid w:val="00106CED"/>
    <w:rsid w:val="00106D3F"/>
    <w:rsid w:val="00106D45"/>
    <w:rsid w:val="00106D73"/>
    <w:rsid w:val="00106D95"/>
    <w:rsid w:val="00106DB6"/>
    <w:rsid w:val="00106DE5"/>
    <w:rsid w:val="00106E2A"/>
    <w:rsid w:val="00106E4A"/>
    <w:rsid w:val="00106E6F"/>
    <w:rsid w:val="00106EA1"/>
    <w:rsid w:val="00106ED7"/>
    <w:rsid w:val="00106F12"/>
    <w:rsid w:val="00106F37"/>
    <w:rsid w:val="00106F46"/>
    <w:rsid w:val="00106F7B"/>
    <w:rsid w:val="00106FBE"/>
    <w:rsid w:val="00106FCA"/>
    <w:rsid w:val="00106FD8"/>
    <w:rsid w:val="00106FF4"/>
    <w:rsid w:val="0010705D"/>
    <w:rsid w:val="00107083"/>
    <w:rsid w:val="0010709A"/>
    <w:rsid w:val="0010709C"/>
    <w:rsid w:val="0010709F"/>
    <w:rsid w:val="0010712D"/>
    <w:rsid w:val="00107146"/>
    <w:rsid w:val="00107149"/>
    <w:rsid w:val="00107196"/>
    <w:rsid w:val="00107231"/>
    <w:rsid w:val="00107232"/>
    <w:rsid w:val="00107288"/>
    <w:rsid w:val="0010729C"/>
    <w:rsid w:val="001072C1"/>
    <w:rsid w:val="001073E2"/>
    <w:rsid w:val="00107403"/>
    <w:rsid w:val="00107475"/>
    <w:rsid w:val="0010748F"/>
    <w:rsid w:val="0010749C"/>
    <w:rsid w:val="001074C7"/>
    <w:rsid w:val="001074E1"/>
    <w:rsid w:val="001074FA"/>
    <w:rsid w:val="00107504"/>
    <w:rsid w:val="0010751B"/>
    <w:rsid w:val="00107570"/>
    <w:rsid w:val="00107590"/>
    <w:rsid w:val="001075A5"/>
    <w:rsid w:val="001075E0"/>
    <w:rsid w:val="00107611"/>
    <w:rsid w:val="00107664"/>
    <w:rsid w:val="001076A8"/>
    <w:rsid w:val="001076BD"/>
    <w:rsid w:val="001076D0"/>
    <w:rsid w:val="00107718"/>
    <w:rsid w:val="00107742"/>
    <w:rsid w:val="00107780"/>
    <w:rsid w:val="00107797"/>
    <w:rsid w:val="001077AB"/>
    <w:rsid w:val="001077CB"/>
    <w:rsid w:val="0010788C"/>
    <w:rsid w:val="0010789E"/>
    <w:rsid w:val="001078E1"/>
    <w:rsid w:val="00107944"/>
    <w:rsid w:val="0010797B"/>
    <w:rsid w:val="001079C2"/>
    <w:rsid w:val="001079C9"/>
    <w:rsid w:val="001079D7"/>
    <w:rsid w:val="00107A0A"/>
    <w:rsid w:val="00107A98"/>
    <w:rsid w:val="00107AB7"/>
    <w:rsid w:val="00107AC0"/>
    <w:rsid w:val="00107ACE"/>
    <w:rsid w:val="00107B4C"/>
    <w:rsid w:val="00107B74"/>
    <w:rsid w:val="00107B95"/>
    <w:rsid w:val="00107C08"/>
    <w:rsid w:val="00107C16"/>
    <w:rsid w:val="00107C83"/>
    <w:rsid w:val="00107CC1"/>
    <w:rsid w:val="00107CCF"/>
    <w:rsid w:val="00107CD7"/>
    <w:rsid w:val="00107D2C"/>
    <w:rsid w:val="00107D57"/>
    <w:rsid w:val="00107D5E"/>
    <w:rsid w:val="00107D73"/>
    <w:rsid w:val="00107DE1"/>
    <w:rsid w:val="00107DE3"/>
    <w:rsid w:val="00107DF3"/>
    <w:rsid w:val="00107E16"/>
    <w:rsid w:val="00107E1D"/>
    <w:rsid w:val="00107F12"/>
    <w:rsid w:val="00107F66"/>
    <w:rsid w:val="00107FFA"/>
    <w:rsid w:val="00110085"/>
    <w:rsid w:val="001100CB"/>
    <w:rsid w:val="00110119"/>
    <w:rsid w:val="00110165"/>
    <w:rsid w:val="00110167"/>
    <w:rsid w:val="00110197"/>
    <w:rsid w:val="001101B4"/>
    <w:rsid w:val="001101CA"/>
    <w:rsid w:val="00110266"/>
    <w:rsid w:val="00110303"/>
    <w:rsid w:val="00110332"/>
    <w:rsid w:val="00110366"/>
    <w:rsid w:val="001103B6"/>
    <w:rsid w:val="001103C5"/>
    <w:rsid w:val="001103F9"/>
    <w:rsid w:val="00110496"/>
    <w:rsid w:val="0011049A"/>
    <w:rsid w:val="001104CA"/>
    <w:rsid w:val="001104F8"/>
    <w:rsid w:val="0011052F"/>
    <w:rsid w:val="00110550"/>
    <w:rsid w:val="00110560"/>
    <w:rsid w:val="00110588"/>
    <w:rsid w:val="0011058A"/>
    <w:rsid w:val="00110605"/>
    <w:rsid w:val="0011060B"/>
    <w:rsid w:val="00110658"/>
    <w:rsid w:val="001106A5"/>
    <w:rsid w:val="001106BD"/>
    <w:rsid w:val="001106D8"/>
    <w:rsid w:val="001106F2"/>
    <w:rsid w:val="001106F9"/>
    <w:rsid w:val="00110742"/>
    <w:rsid w:val="0011078E"/>
    <w:rsid w:val="001107A8"/>
    <w:rsid w:val="001107F5"/>
    <w:rsid w:val="00110823"/>
    <w:rsid w:val="00110854"/>
    <w:rsid w:val="0011086B"/>
    <w:rsid w:val="00110880"/>
    <w:rsid w:val="001108E5"/>
    <w:rsid w:val="00110900"/>
    <w:rsid w:val="00110922"/>
    <w:rsid w:val="00110927"/>
    <w:rsid w:val="00110939"/>
    <w:rsid w:val="0011094B"/>
    <w:rsid w:val="0011096E"/>
    <w:rsid w:val="001109A9"/>
    <w:rsid w:val="001109B0"/>
    <w:rsid w:val="001109B1"/>
    <w:rsid w:val="001109E2"/>
    <w:rsid w:val="001109E8"/>
    <w:rsid w:val="00110A13"/>
    <w:rsid w:val="00110A5A"/>
    <w:rsid w:val="00110A75"/>
    <w:rsid w:val="00110A7A"/>
    <w:rsid w:val="00110A8D"/>
    <w:rsid w:val="00110A96"/>
    <w:rsid w:val="00110ACB"/>
    <w:rsid w:val="00110AF8"/>
    <w:rsid w:val="00110B0F"/>
    <w:rsid w:val="00110B41"/>
    <w:rsid w:val="00110B47"/>
    <w:rsid w:val="00110B9F"/>
    <w:rsid w:val="00110BA2"/>
    <w:rsid w:val="00110BC1"/>
    <w:rsid w:val="00110C04"/>
    <w:rsid w:val="00110C11"/>
    <w:rsid w:val="00110C28"/>
    <w:rsid w:val="00110C36"/>
    <w:rsid w:val="00110C6F"/>
    <w:rsid w:val="00110CB3"/>
    <w:rsid w:val="00110D34"/>
    <w:rsid w:val="00110D5B"/>
    <w:rsid w:val="00110D5E"/>
    <w:rsid w:val="00110D76"/>
    <w:rsid w:val="00110D92"/>
    <w:rsid w:val="00110DEF"/>
    <w:rsid w:val="00110E2B"/>
    <w:rsid w:val="00110E42"/>
    <w:rsid w:val="00110E4D"/>
    <w:rsid w:val="00110E55"/>
    <w:rsid w:val="00110E64"/>
    <w:rsid w:val="00110EAB"/>
    <w:rsid w:val="00110EDF"/>
    <w:rsid w:val="00110F11"/>
    <w:rsid w:val="00110F41"/>
    <w:rsid w:val="00110F52"/>
    <w:rsid w:val="00110F67"/>
    <w:rsid w:val="00110FF4"/>
    <w:rsid w:val="0011102A"/>
    <w:rsid w:val="00111042"/>
    <w:rsid w:val="001110BB"/>
    <w:rsid w:val="001110D7"/>
    <w:rsid w:val="001110F4"/>
    <w:rsid w:val="001110F7"/>
    <w:rsid w:val="001110F8"/>
    <w:rsid w:val="00111153"/>
    <w:rsid w:val="001111A9"/>
    <w:rsid w:val="001111BC"/>
    <w:rsid w:val="001111C2"/>
    <w:rsid w:val="001111CE"/>
    <w:rsid w:val="001111DB"/>
    <w:rsid w:val="00111209"/>
    <w:rsid w:val="0011130F"/>
    <w:rsid w:val="00111319"/>
    <w:rsid w:val="0011134A"/>
    <w:rsid w:val="00111352"/>
    <w:rsid w:val="0011136E"/>
    <w:rsid w:val="00111387"/>
    <w:rsid w:val="001113A3"/>
    <w:rsid w:val="001113AB"/>
    <w:rsid w:val="001113B4"/>
    <w:rsid w:val="0011141A"/>
    <w:rsid w:val="0011141B"/>
    <w:rsid w:val="00111459"/>
    <w:rsid w:val="0011154C"/>
    <w:rsid w:val="0011156B"/>
    <w:rsid w:val="00111580"/>
    <w:rsid w:val="0011159B"/>
    <w:rsid w:val="001115DB"/>
    <w:rsid w:val="0011160A"/>
    <w:rsid w:val="0011161C"/>
    <w:rsid w:val="0011164A"/>
    <w:rsid w:val="00111655"/>
    <w:rsid w:val="00111671"/>
    <w:rsid w:val="00111686"/>
    <w:rsid w:val="0011168F"/>
    <w:rsid w:val="00111693"/>
    <w:rsid w:val="001116C0"/>
    <w:rsid w:val="001116EC"/>
    <w:rsid w:val="001116F2"/>
    <w:rsid w:val="001117A8"/>
    <w:rsid w:val="001117C4"/>
    <w:rsid w:val="001117F1"/>
    <w:rsid w:val="0011186A"/>
    <w:rsid w:val="001118A1"/>
    <w:rsid w:val="001118C2"/>
    <w:rsid w:val="001118CA"/>
    <w:rsid w:val="001118D3"/>
    <w:rsid w:val="001118D5"/>
    <w:rsid w:val="00111907"/>
    <w:rsid w:val="00111909"/>
    <w:rsid w:val="00111940"/>
    <w:rsid w:val="00111962"/>
    <w:rsid w:val="00111971"/>
    <w:rsid w:val="001119AE"/>
    <w:rsid w:val="00111AF6"/>
    <w:rsid w:val="00111B1E"/>
    <w:rsid w:val="00111B61"/>
    <w:rsid w:val="00111B8D"/>
    <w:rsid w:val="00111B9F"/>
    <w:rsid w:val="00111BD0"/>
    <w:rsid w:val="00111BDF"/>
    <w:rsid w:val="00111C1E"/>
    <w:rsid w:val="00111C53"/>
    <w:rsid w:val="00111C75"/>
    <w:rsid w:val="00111C7A"/>
    <w:rsid w:val="00111CA0"/>
    <w:rsid w:val="00111CD4"/>
    <w:rsid w:val="00111CD5"/>
    <w:rsid w:val="00111E33"/>
    <w:rsid w:val="00111E5C"/>
    <w:rsid w:val="00111EB8"/>
    <w:rsid w:val="00111EEF"/>
    <w:rsid w:val="00111EF0"/>
    <w:rsid w:val="00111F34"/>
    <w:rsid w:val="00111F5D"/>
    <w:rsid w:val="00111FA0"/>
    <w:rsid w:val="00111FA6"/>
    <w:rsid w:val="00111FD6"/>
    <w:rsid w:val="00111FF8"/>
    <w:rsid w:val="00112054"/>
    <w:rsid w:val="0011207F"/>
    <w:rsid w:val="001120D2"/>
    <w:rsid w:val="001120DC"/>
    <w:rsid w:val="001120E8"/>
    <w:rsid w:val="001120F0"/>
    <w:rsid w:val="0011210A"/>
    <w:rsid w:val="00112115"/>
    <w:rsid w:val="00112134"/>
    <w:rsid w:val="00112136"/>
    <w:rsid w:val="0011214B"/>
    <w:rsid w:val="00112156"/>
    <w:rsid w:val="00112192"/>
    <w:rsid w:val="00112194"/>
    <w:rsid w:val="001121A0"/>
    <w:rsid w:val="001121FD"/>
    <w:rsid w:val="00112217"/>
    <w:rsid w:val="00112220"/>
    <w:rsid w:val="00112223"/>
    <w:rsid w:val="00112225"/>
    <w:rsid w:val="0011223C"/>
    <w:rsid w:val="0011227D"/>
    <w:rsid w:val="0011229F"/>
    <w:rsid w:val="001122BD"/>
    <w:rsid w:val="001122E6"/>
    <w:rsid w:val="00112316"/>
    <w:rsid w:val="00112327"/>
    <w:rsid w:val="0011235A"/>
    <w:rsid w:val="0011238A"/>
    <w:rsid w:val="001123C2"/>
    <w:rsid w:val="00112414"/>
    <w:rsid w:val="00112468"/>
    <w:rsid w:val="0011246A"/>
    <w:rsid w:val="0011248D"/>
    <w:rsid w:val="001124A3"/>
    <w:rsid w:val="00112532"/>
    <w:rsid w:val="00112545"/>
    <w:rsid w:val="00112551"/>
    <w:rsid w:val="0011258B"/>
    <w:rsid w:val="0011259C"/>
    <w:rsid w:val="001125FE"/>
    <w:rsid w:val="00112606"/>
    <w:rsid w:val="0011261D"/>
    <w:rsid w:val="0011265C"/>
    <w:rsid w:val="0011268F"/>
    <w:rsid w:val="001126DB"/>
    <w:rsid w:val="00112701"/>
    <w:rsid w:val="00112704"/>
    <w:rsid w:val="0011270E"/>
    <w:rsid w:val="00112737"/>
    <w:rsid w:val="001127BC"/>
    <w:rsid w:val="001127E5"/>
    <w:rsid w:val="001127E7"/>
    <w:rsid w:val="00112804"/>
    <w:rsid w:val="0011283F"/>
    <w:rsid w:val="0011288D"/>
    <w:rsid w:val="001128B2"/>
    <w:rsid w:val="00112907"/>
    <w:rsid w:val="00112931"/>
    <w:rsid w:val="00112936"/>
    <w:rsid w:val="0011294A"/>
    <w:rsid w:val="00112950"/>
    <w:rsid w:val="00112955"/>
    <w:rsid w:val="001129BD"/>
    <w:rsid w:val="001129E9"/>
    <w:rsid w:val="00112A08"/>
    <w:rsid w:val="00112A43"/>
    <w:rsid w:val="00112A48"/>
    <w:rsid w:val="00112A59"/>
    <w:rsid w:val="00112AB1"/>
    <w:rsid w:val="00112B01"/>
    <w:rsid w:val="00112B0C"/>
    <w:rsid w:val="00112B29"/>
    <w:rsid w:val="00112B67"/>
    <w:rsid w:val="00112B73"/>
    <w:rsid w:val="00112BD5"/>
    <w:rsid w:val="00112C03"/>
    <w:rsid w:val="00112C80"/>
    <w:rsid w:val="00112C83"/>
    <w:rsid w:val="00112C98"/>
    <w:rsid w:val="00112CAB"/>
    <w:rsid w:val="00112CC7"/>
    <w:rsid w:val="00112CC8"/>
    <w:rsid w:val="00112CF1"/>
    <w:rsid w:val="00112D2E"/>
    <w:rsid w:val="00112D40"/>
    <w:rsid w:val="00112D52"/>
    <w:rsid w:val="00112D55"/>
    <w:rsid w:val="00112E13"/>
    <w:rsid w:val="00112E18"/>
    <w:rsid w:val="00112E19"/>
    <w:rsid w:val="00112E23"/>
    <w:rsid w:val="00112E56"/>
    <w:rsid w:val="00112E78"/>
    <w:rsid w:val="00112E79"/>
    <w:rsid w:val="00112E8E"/>
    <w:rsid w:val="00112EB7"/>
    <w:rsid w:val="00112ED2"/>
    <w:rsid w:val="00112EF5"/>
    <w:rsid w:val="00112F13"/>
    <w:rsid w:val="00112F25"/>
    <w:rsid w:val="00112F2F"/>
    <w:rsid w:val="00112F71"/>
    <w:rsid w:val="00112F88"/>
    <w:rsid w:val="00112FB8"/>
    <w:rsid w:val="00112FC1"/>
    <w:rsid w:val="00112FCC"/>
    <w:rsid w:val="00112FFE"/>
    <w:rsid w:val="00113007"/>
    <w:rsid w:val="00113061"/>
    <w:rsid w:val="0011306D"/>
    <w:rsid w:val="00113082"/>
    <w:rsid w:val="00113164"/>
    <w:rsid w:val="00113168"/>
    <w:rsid w:val="0011316D"/>
    <w:rsid w:val="0011317E"/>
    <w:rsid w:val="00113188"/>
    <w:rsid w:val="001131CE"/>
    <w:rsid w:val="00113243"/>
    <w:rsid w:val="00113249"/>
    <w:rsid w:val="001132B7"/>
    <w:rsid w:val="001132CE"/>
    <w:rsid w:val="001132E1"/>
    <w:rsid w:val="0011339C"/>
    <w:rsid w:val="001133A4"/>
    <w:rsid w:val="001133CE"/>
    <w:rsid w:val="001133EB"/>
    <w:rsid w:val="001133EC"/>
    <w:rsid w:val="0011340D"/>
    <w:rsid w:val="0011341A"/>
    <w:rsid w:val="00113433"/>
    <w:rsid w:val="0011343B"/>
    <w:rsid w:val="00113458"/>
    <w:rsid w:val="0011348A"/>
    <w:rsid w:val="001134F3"/>
    <w:rsid w:val="00113502"/>
    <w:rsid w:val="00113512"/>
    <w:rsid w:val="0011351D"/>
    <w:rsid w:val="0011353A"/>
    <w:rsid w:val="0011354D"/>
    <w:rsid w:val="00113564"/>
    <w:rsid w:val="00113566"/>
    <w:rsid w:val="0011357D"/>
    <w:rsid w:val="001135CB"/>
    <w:rsid w:val="00113717"/>
    <w:rsid w:val="0011373B"/>
    <w:rsid w:val="001137A4"/>
    <w:rsid w:val="001137AC"/>
    <w:rsid w:val="001137B8"/>
    <w:rsid w:val="001137D9"/>
    <w:rsid w:val="001137FB"/>
    <w:rsid w:val="00113847"/>
    <w:rsid w:val="00113881"/>
    <w:rsid w:val="001138A7"/>
    <w:rsid w:val="001138AC"/>
    <w:rsid w:val="00113905"/>
    <w:rsid w:val="001139BC"/>
    <w:rsid w:val="001139E8"/>
    <w:rsid w:val="00113A0A"/>
    <w:rsid w:val="00113A29"/>
    <w:rsid w:val="00113A2A"/>
    <w:rsid w:val="00113A68"/>
    <w:rsid w:val="00113AE0"/>
    <w:rsid w:val="00113AFF"/>
    <w:rsid w:val="00113B12"/>
    <w:rsid w:val="00113B21"/>
    <w:rsid w:val="00113B63"/>
    <w:rsid w:val="00113B6B"/>
    <w:rsid w:val="00113B73"/>
    <w:rsid w:val="00113B84"/>
    <w:rsid w:val="00113BA6"/>
    <w:rsid w:val="00113BE9"/>
    <w:rsid w:val="00113BFA"/>
    <w:rsid w:val="00113C35"/>
    <w:rsid w:val="00113C42"/>
    <w:rsid w:val="00113C5A"/>
    <w:rsid w:val="00113C9A"/>
    <w:rsid w:val="00113CB3"/>
    <w:rsid w:val="00113CB4"/>
    <w:rsid w:val="00113D1C"/>
    <w:rsid w:val="00113D39"/>
    <w:rsid w:val="00113D63"/>
    <w:rsid w:val="00113D6B"/>
    <w:rsid w:val="00113D7A"/>
    <w:rsid w:val="00113D99"/>
    <w:rsid w:val="00113DC1"/>
    <w:rsid w:val="00113DF3"/>
    <w:rsid w:val="00113E5C"/>
    <w:rsid w:val="00113E80"/>
    <w:rsid w:val="00113E8E"/>
    <w:rsid w:val="00113E9A"/>
    <w:rsid w:val="00113EA2"/>
    <w:rsid w:val="00113EB8"/>
    <w:rsid w:val="00113FF2"/>
    <w:rsid w:val="00114021"/>
    <w:rsid w:val="0011402B"/>
    <w:rsid w:val="0011405C"/>
    <w:rsid w:val="00114063"/>
    <w:rsid w:val="00114064"/>
    <w:rsid w:val="00114081"/>
    <w:rsid w:val="001140DF"/>
    <w:rsid w:val="00114130"/>
    <w:rsid w:val="0011417C"/>
    <w:rsid w:val="001141B5"/>
    <w:rsid w:val="001141C1"/>
    <w:rsid w:val="00114200"/>
    <w:rsid w:val="00114204"/>
    <w:rsid w:val="0011422E"/>
    <w:rsid w:val="0011424A"/>
    <w:rsid w:val="00114258"/>
    <w:rsid w:val="0011425E"/>
    <w:rsid w:val="0011427C"/>
    <w:rsid w:val="001142EE"/>
    <w:rsid w:val="00114303"/>
    <w:rsid w:val="0011434B"/>
    <w:rsid w:val="00114377"/>
    <w:rsid w:val="0011438C"/>
    <w:rsid w:val="001143C4"/>
    <w:rsid w:val="001143F3"/>
    <w:rsid w:val="00114452"/>
    <w:rsid w:val="00114460"/>
    <w:rsid w:val="0011448F"/>
    <w:rsid w:val="00114494"/>
    <w:rsid w:val="001144E5"/>
    <w:rsid w:val="00114515"/>
    <w:rsid w:val="0011457C"/>
    <w:rsid w:val="0011466B"/>
    <w:rsid w:val="001146D6"/>
    <w:rsid w:val="00114719"/>
    <w:rsid w:val="0011472C"/>
    <w:rsid w:val="00114739"/>
    <w:rsid w:val="00114748"/>
    <w:rsid w:val="0011475B"/>
    <w:rsid w:val="00114775"/>
    <w:rsid w:val="00114830"/>
    <w:rsid w:val="00114833"/>
    <w:rsid w:val="00114837"/>
    <w:rsid w:val="00114898"/>
    <w:rsid w:val="001148BB"/>
    <w:rsid w:val="001148DE"/>
    <w:rsid w:val="001148F5"/>
    <w:rsid w:val="0011493E"/>
    <w:rsid w:val="0011499A"/>
    <w:rsid w:val="00114A29"/>
    <w:rsid w:val="00114A67"/>
    <w:rsid w:val="00114AD5"/>
    <w:rsid w:val="00114AE0"/>
    <w:rsid w:val="00114B00"/>
    <w:rsid w:val="00114B2F"/>
    <w:rsid w:val="00114B57"/>
    <w:rsid w:val="00114BB6"/>
    <w:rsid w:val="00114BD3"/>
    <w:rsid w:val="00114C4C"/>
    <w:rsid w:val="00114C52"/>
    <w:rsid w:val="00114C69"/>
    <w:rsid w:val="00114C72"/>
    <w:rsid w:val="00114CE7"/>
    <w:rsid w:val="00114CED"/>
    <w:rsid w:val="00114D48"/>
    <w:rsid w:val="00114D7D"/>
    <w:rsid w:val="00114DFC"/>
    <w:rsid w:val="00114E32"/>
    <w:rsid w:val="00114E7D"/>
    <w:rsid w:val="00114E9E"/>
    <w:rsid w:val="00114EC2"/>
    <w:rsid w:val="00114FAF"/>
    <w:rsid w:val="00114FD9"/>
    <w:rsid w:val="00114FE3"/>
    <w:rsid w:val="00114FED"/>
    <w:rsid w:val="0011500F"/>
    <w:rsid w:val="00115040"/>
    <w:rsid w:val="0011505F"/>
    <w:rsid w:val="00115060"/>
    <w:rsid w:val="00115080"/>
    <w:rsid w:val="001150DE"/>
    <w:rsid w:val="00115106"/>
    <w:rsid w:val="00115134"/>
    <w:rsid w:val="00115146"/>
    <w:rsid w:val="00115193"/>
    <w:rsid w:val="00115198"/>
    <w:rsid w:val="001151E9"/>
    <w:rsid w:val="00115216"/>
    <w:rsid w:val="00115256"/>
    <w:rsid w:val="001152FF"/>
    <w:rsid w:val="001153B2"/>
    <w:rsid w:val="001153D3"/>
    <w:rsid w:val="00115416"/>
    <w:rsid w:val="0011545D"/>
    <w:rsid w:val="0011546A"/>
    <w:rsid w:val="001154C8"/>
    <w:rsid w:val="00115506"/>
    <w:rsid w:val="0011550A"/>
    <w:rsid w:val="00115589"/>
    <w:rsid w:val="001155C7"/>
    <w:rsid w:val="0011560B"/>
    <w:rsid w:val="00115618"/>
    <w:rsid w:val="0011564E"/>
    <w:rsid w:val="00115697"/>
    <w:rsid w:val="001156D1"/>
    <w:rsid w:val="00115716"/>
    <w:rsid w:val="00115738"/>
    <w:rsid w:val="00115788"/>
    <w:rsid w:val="001157F7"/>
    <w:rsid w:val="0011583D"/>
    <w:rsid w:val="001158B9"/>
    <w:rsid w:val="001158EF"/>
    <w:rsid w:val="001158FF"/>
    <w:rsid w:val="00115902"/>
    <w:rsid w:val="00115991"/>
    <w:rsid w:val="001159F1"/>
    <w:rsid w:val="00115A4D"/>
    <w:rsid w:val="00115A96"/>
    <w:rsid w:val="00115AF7"/>
    <w:rsid w:val="00115B09"/>
    <w:rsid w:val="00115B3D"/>
    <w:rsid w:val="00115BDB"/>
    <w:rsid w:val="00115BF5"/>
    <w:rsid w:val="00115C0B"/>
    <w:rsid w:val="00115C29"/>
    <w:rsid w:val="00115CA1"/>
    <w:rsid w:val="00115CB9"/>
    <w:rsid w:val="00115DD6"/>
    <w:rsid w:val="00115DE4"/>
    <w:rsid w:val="00115E02"/>
    <w:rsid w:val="00115E0E"/>
    <w:rsid w:val="00115E1B"/>
    <w:rsid w:val="00115E27"/>
    <w:rsid w:val="00115E28"/>
    <w:rsid w:val="00115E2E"/>
    <w:rsid w:val="00115E56"/>
    <w:rsid w:val="00115F07"/>
    <w:rsid w:val="00115F2E"/>
    <w:rsid w:val="00116006"/>
    <w:rsid w:val="0011605D"/>
    <w:rsid w:val="001160C3"/>
    <w:rsid w:val="00116120"/>
    <w:rsid w:val="00116158"/>
    <w:rsid w:val="0011615E"/>
    <w:rsid w:val="00116176"/>
    <w:rsid w:val="0011618A"/>
    <w:rsid w:val="0011618C"/>
    <w:rsid w:val="00116197"/>
    <w:rsid w:val="00116236"/>
    <w:rsid w:val="00116262"/>
    <w:rsid w:val="0011627E"/>
    <w:rsid w:val="00116298"/>
    <w:rsid w:val="0011629C"/>
    <w:rsid w:val="001162A5"/>
    <w:rsid w:val="00116327"/>
    <w:rsid w:val="001163DC"/>
    <w:rsid w:val="001163EC"/>
    <w:rsid w:val="0011642B"/>
    <w:rsid w:val="00116461"/>
    <w:rsid w:val="0011646D"/>
    <w:rsid w:val="001164EA"/>
    <w:rsid w:val="00116584"/>
    <w:rsid w:val="001165AE"/>
    <w:rsid w:val="001165EF"/>
    <w:rsid w:val="001165FB"/>
    <w:rsid w:val="00116601"/>
    <w:rsid w:val="0011666B"/>
    <w:rsid w:val="0011670D"/>
    <w:rsid w:val="0011679A"/>
    <w:rsid w:val="001167B0"/>
    <w:rsid w:val="001167B2"/>
    <w:rsid w:val="00116861"/>
    <w:rsid w:val="001168C6"/>
    <w:rsid w:val="00116912"/>
    <w:rsid w:val="001169DC"/>
    <w:rsid w:val="001169E4"/>
    <w:rsid w:val="001169EF"/>
    <w:rsid w:val="001169F3"/>
    <w:rsid w:val="001169F9"/>
    <w:rsid w:val="00116A7D"/>
    <w:rsid w:val="00116A81"/>
    <w:rsid w:val="00116AA5"/>
    <w:rsid w:val="00116ABF"/>
    <w:rsid w:val="00116B97"/>
    <w:rsid w:val="00116BA8"/>
    <w:rsid w:val="00116BDF"/>
    <w:rsid w:val="00116C2D"/>
    <w:rsid w:val="00116C33"/>
    <w:rsid w:val="00116C53"/>
    <w:rsid w:val="00116C57"/>
    <w:rsid w:val="00116CAB"/>
    <w:rsid w:val="00116CD9"/>
    <w:rsid w:val="00116D07"/>
    <w:rsid w:val="00116D3A"/>
    <w:rsid w:val="00116D45"/>
    <w:rsid w:val="00116DF6"/>
    <w:rsid w:val="00116E45"/>
    <w:rsid w:val="00116E71"/>
    <w:rsid w:val="00116E8D"/>
    <w:rsid w:val="00116EAB"/>
    <w:rsid w:val="00116EB7"/>
    <w:rsid w:val="00116ECD"/>
    <w:rsid w:val="00116F39"/>
    <w:rsid w:val="00116F3C"/>
    <w:rsid w:val="00116F72"/>
    <w:rsid w:val="00116F73"/>
    <w:rsid w:val="00116FA1"/>
    <w:rsid w:val="0011704B"/>
    <w:rsid w:val="00117071"/>
    <w:rsid w:val="001170A6"/>
    <w:rsid w:val="001170B3"/>
    <w:rsid w:val="001170E4"/>
    <w:rsid w:val="001170F9"/>
    <w:rsid w:val="00117184"/>
    <w:rsid w:val="00117186"/>
    <w:rsid w:val="001171E4"/>
    <w:rsid w:val="001171F7"/>
    <w:rsid w:val="00117273"/>
    <w:rsid w:val="00117276"/>
    <w:rsid w:val="0011729D"/>
    <w:rsid w:val="0011734E"/>
    <w:rsid w:val="00117360"/>
    <w:rsid w:val="001173A8"/>
    <w:rsid w:val="0011744B"/>
    <w:rsid w:val="00117457"/>
    <w:rsid w:val="00117517"/>
    <w:rsid w:val="00117559"/>
    <w:rsid w:val="00117591"/>
    <w:rsid w:val="001175BD"/>
    <w:rsid w:val="00117648"/>
    <w:rsid w:val="00117660"/>
    <w:rsid w:val="00117671"/>
    <w:rsid w:val="0011767E"/>
    <w:rsid w:val="0011769B"/>
    <w:rsid w:val="001176A4"/>
    <w:rsid w:val="001176E0"/>
    <w:rsid w:val="001176F6"/>
    <w:rsid w:val="00117700"/>
    <w:rsid w:val="00117712"/>
    <w:rsid w:val="001177C3"/>
    <w:rsid w:val="001177C7"/>
    <w:rsid w:val="001177D5"/>
    <w:rsid w:val="001177F4"/>
    <w:rsid w:val="0011780C"/>
    <w:rsid w:val="0011781C"/>
    <w:rsid w:val="001178A2"/>
    <w:rsid w:val="00117919"/>
    <w:rsid w:val="0011791C"/>
    <w:rsid w:val="00117927"/>
    <w:rsid w:val="0011792B"/>
    <w:rsid w:val="0011792E"/>
    <w:rsid w:val="001179CD"/>
    <w:rsid w:val="001179F9"/>
    <w:rsid w:val="001179FC"/>
    <w:rsid w:val="00117A10"/>
    <w:rsid w:val="00117A14"/>
    <w:rsid w:val="00117AA3"/>
    <w:rsid w:val="00117AB0"/>
    <w:rsid w:val="00117ACF"/>
    <w:rsid w:val="00117B38"/>
    <w:rsid w:val="00117B59"/>
    <w:rsid w:val="00117BDD"/>
    <w:rsid w:val="00117C08"/>
    <w:rsid w:val="00117C77"/>
    <w:rsid w:val="00117C8E"/>
    <w:rsid w:val="00117D61"/>
    <w:rsid w:val="00117DA3"/>
    <w:rsid w:val="00117DB0"/>
    <w:rsid w:val="00117E14"/>
    <w:rsid w:val="00117E20"/>
    <w:rsid w:val="00117E24"/>
    <w:rsid w:val="00117E81"/>
    <w:rsid w:val="00117E89"/>
    <w:rsid w:val="00117E9E"/>
    <w:rsid w:val="00117EB6"/>
    <w:rsid w:val="00117F0A"/>
    <w:rsid w:val="00117F76"/>
    <w:rsid w:val="00117FAE"/>
    <w:rsid w:val="00117FC3"/>
    <w:rsid w:val="00120006"/>
    <w:rsid w:val="00120059"/>
    <w:rsid w:val="0012007E"/>
    <w:rsid w:val="00120097"/>
    <w:rsid w:val="001200AB"/>
    <w:rsid w:val="001200B0"/>
    <w:rsid w:val="001200CA"/>
    <w:rsid w:val="001200D7"/>
    <w:rsid w:val="00120139"/>
    <w:rsid w:val="00120159"/>
    <w:rsid w:val="00120166"/>
    <w:rsid w:val="00120190"/>
    <w:rsid w:val="001201A1"/>
    <w:rsid w:val="0012028E"/>
    <w:rsid w:val="00120300"/>
    <w:rsid w:val="00120314"/>
    <w:rsid w:val="00120317"/>
    <w:rsid w:val="00120331"/>
    <w:rsid w:val="00120356"/>
    <w:rsid w:val="00120359"/>
    <w:rsid w:val="0012035F"/>
    <w:rsid w:val="00120382"/>
    <w:rsid w:val="001203A1"/>
    <w:rsid w:val="00120457"/>
    <w:rsid w:val="00120468"/>
    <w:rsid w:val="001204C4"/>
    <w:rsid w:val="0012054B"/>
    <w:rsid w:val="0012054E"/>
    <w:rsid w:val="00120560"/>
    <w:rsid w:val="0012056C"/>
    <w:rsid w:val="00120572"/>
    <w:rsid w:val="001205BA"/>
    <w:rsid w:val="001205EC"/>
    <w:rsid w:val="001205F2"/>
    <w:rsid w:val="00120608"/>
    <w:rsid w:val="0012063E"/>
    <w:rsid w:val="0012065E"/>
    <w:rsid w:val="00120670"/>
    <w:rsid w:val="00120681"/>
    <w:rsid w:val="00120688"/>
    <w:rsid w:val="001206E0"/>
    <w:rsid w:val="001206E5"/>
    <w:rsid w:val="00120757"/>
    <w:rsid w:val="00120796"/>
    <w:rsid w:val="001207A5"/>
    <w:rsid w:val="001207E0"/>
    <w:rsid w:val="001207E9"/>
    <w:rsid w:val="00120836"/>
    <w:rsid w:val="00120841"/>
    <w:rsid w:val="0012084B"/>
    <w:rsid w:val="001208BA"/>
    <w:rsid w:val="001208C6"/>
    <w:rsid w:val="001208D4"/>
    <w:rsid w:val="00120925"/>
    <w:rsid w:val="00120926"/>
    <w:rsid w:val="0012098D"/>
    <w:rsid w:val="001209F4"/>
    <w:rsid w:val="00120A07"/>
    <w:rsid w:val="00120A0B"/>
    <w:rsid w:val="00120A4D"/>
    <w:rsid w:val="00120A93"/>
    <w:rsid w:val="00120AE6"/>
    <w:rsid w:val="00120B99"/>
    <w:rsid w:val="00120BC6"/>
    <w:rsid w:val="00120C8C"/>
    <w:rsid w:val="00120CCE"/>
    <w:rsid w:val="00120CFB"/>
    <w:rsid w:val="00120D3F"/>
    <w:rsid w:val="00120D7D"/>
    <w:rsid w:val="00120D80"/>
    <w:rsid w:val="00120D95"/>
    <w:rsid w:val="00120DC0"/>
    <w:rsid w:val="00120DC9"/>
    <w:rsid w:val="00120DF4"/>
    <w:rsid w:val="00120E24"/>
    <w:rsid w:val="00120E35"/>
    <w:rsid w:val="00120E6B"/>
    <w:rsid w:val="00120F15"/>
    <w:rsid w:val="0012107E"/>
    <w:rsid w:val="001210B1"/>
    <w:rsid w:val="001210BC"/>
    <w:rsid w:val="001210F1"/>
    <w:rsid w:val="00121102"/>
    <w:rsid w:val="00121113"/>
    <w:rsid w:val="0012115B"/>
    <w:rsid w:val="0012115E"/>
    <w:rsid w:val="00121168"/>
    <w:rsid w:val="0012121F"/>
    <w:rsid w:val="00121268"/>
    <w:rsid w:val="0012128B"/>
    <w:rsid w:val="001212EB"/>
    <w:rsid w:val="0012132B"/>
    <w:rsid w:val="00121353"/>
    <w:rsid w:val="0012137A"/>
    <w:rsid w:val="0012138C"/>
    <w:rsid w:val="0012138E"/>
    <w:rsid w:val="00121429"/>
    <w:rsid w:val="00121456"/>
    <w:rsid w:val="00121467"/>
    <w:rsid w:val="001214A1"/>
    <w:rsid w:val="001214BA"/>
    <w:rsid w:val="00121505"/>
    <w:rsid w:val="00121549"/>
    <w:rsid w:val="00121552"/>
    <w:rsid w:val="00121558"/>
    <w:rsid w:val="00121568"/>
    <w:rsid w:val="00121591"/>
    <w:rsid w:val="001215B6"/>
    <w:rsid w:val="001215C5"/>
    <w:rsid w:val="001215FB"/>
    <w:rsid w:val="0012161D"/>
    <w:rsid w:val="00121620"/>
    <w:rsid w:val="0012164E"/>
    <w:rsid w:val="00121679"/>
    <w:rsid w:val="001216A6"/>
    <w:rsid w:val="00121740"/>
    <w:rsid w:val="00121742"/>
    <w:rsid w:val="00121751"/>
    <w:rsid w:val="00121757"/>
    <w:rsid w:val="00121789"/>
    <w:rsid w:val="0012179E"/>
    <w:rsid w:val="00121837"/>
    <w:rsid w:val="0012184E"/>
    <w:rsid w:val="00121888"/>
    <w:rsid w:val="0012188B"/>
    <w:rsid w:val="00121897"/>
    <w:rsid w:val="001218BD"/>
    <w:rsid w:val="001218FD"/>
    <w:rsid w:val="0012190B"/>
    <w:rsid w:val="00121998"/>
    <w:rsid w:val="001219B1"/>
    <w:rsid w:val="001219E8"/>
    <w:rsid w:val="00121A1A"/>
    <w:rsid w:val="00121A24"/>
    <w:rsid w:val="00121A5B"/>
    <w:rsid w:val="00121A95"/>
    <w:rsid w:val="00121AB4"/>
    <w:rsid w:val="00121B48"/>
    <w:rsid w:val="00121B4F"/>
    <w:rsid w:val="00121B7F"/>
    <w:rsid w:val="00121BA0"/>
    <w:rsid w:val="00121BEF"/>
    <w:rsid w:val="00121C0A"/>
    <w:rsid w:val="00121C36"/>
    <w:rsid w:val="00121C51"/>
    <w:rsid w:val="00121C57"/>
    <w:rsid w:val="00121C62"/>
    <w:rsid w:val="00121C65"/>
    <w:rsid w:val="00121C94"/>
    <w:rsid w:val="00121CDC"/>
    <w:rsid w:val="00121D1F"/>
    <w:rsid w:val="00121D40"/>
    <w:rsid w:val="00121D5B"/>
    <w:rsid w:val="00121D77"/>
    <w:rsid w:val="00121D99"/>
    <w:rsid w:val="00121DCF"/>
    <w:rsid w:val="00121E18"/>
    <w:rsid w:val="00121E50"/>
    <w:rsid w:val="00121E95"/>
    <w:rsid w:val="00121E97"/>
    <w:rsid w:val="00121EDD"/>
    <w:rsid w:val="00121F02"/>
    <w:rsid w:val="00121F19"/>
    <w:rsid w:val="00121F3A"/>
    <w:rsid w:val="00121FE1"/>
    <w:rsid w:val="00122053"/>
    <w:rsid w:val="001220D5"/>
    <w:rsid w:val="00122145"/>
    <w:rsid w:val="00122168"/>
    <w:rsid w:val="00122185"/>
    <w:rsid w:val="00122195"/>
    <w:rsid w:val="001221C0"/>
    <w:rsid w:val="00122204"/>
    <w:rsid w:val="00122240"/>
    <w:rsid w:val="00122260"/>
    <w:rsid w:val="00122300"/>
    <w:rsid w:val="00122359"/>
    <w:rsid w:val="0012236D"/>
    <w:rsid w:val="00122392"/>
    <w:rsid w:val="001223E0"/>
    <w:rsid w:val="0012243D"/>
    <w:rsid w:val="0012248D"/>
    <w:rsid w:val="001224B0"/>
    <w:rsid w:val="001224F1"/>
    <w:rsid w:val="00122517"/>
    <w:rsid w:val="00122564"/>
    <w:rsid w:val="0012259C"/>
    <w:rsid w:val="001225C7"/>
    <w:rsid w:val="00122630"/>
    <w:rsid w:val="00122642"/>
    <w:rsid w:val="0012264C"/>
    <w:rsid w:val="00122661"/>
    <w:rsid w:val="001226E8"/>
    <w:rsid w:val="0012271C"/>
    <w:rsid w:val="00122741"/>
    <w:rsid w:val="0012281D"/>
    <w:rsid w:val="00122898"/>
    <w:rsid w:val="001228C3"/>
    <w:rsid w:val="00122918"/>
    <w:rsid w:val="00122930"/>
    <w:rsid w:val="00122943"/>
    <w:rsid w:val="0012298D"/>
    <w:rsid w:val="001229FF"/>
    <w:rsid w:val="00122A1F"/>
    <w:rsid w:val="00122A7D"/>
    <w:rsid w:val="00122AA0"/>
    <w:rsid w:val="00122AC5"/>
    <w:rsid w:val="00122AC9"/>
    <w:rsid w:val="00122ACB"/>
    <w:rsid w:val="00122AEB"/>
    <w:rsid w:val="00122B1F"/>
    <w:rsid w:val="00122B20"/>
    <w:rsid w:val="00122B26"/>
    <w:rsid w:val="00122B4F"/>
    <w:rsid w:val="00122B8E"/>
    <w:rsid w:val="00122BD5"/>
    <w:rsid w:val="00122BD6"/>
    <w:rsid w:val="00122BFD"/>
    <w:rsid w:val="00122C5E"/>
    <w:rsid w:val="00122C65"/>
    <w:rsid w:val="00122CA8"/>
    <w:rsid w:val="00122CE1"/>
    <w:rsid w:val="00122D17"/>
    <w:rsid w:val="00122D7E"/>
    <w:rsid w:val="00122D81"/>
    <w:rsid w:val="00122D97"/>
    <w:rsid w:val="00122D9C"/>
    <w:rsid w:val="00122DB7"/>
    <w:rsid w:val="00122DD1"/>
    <w:rsid w:val="00122DD3"/>
    <w:rsid w:val="00122E32"/>
    <w:rsid w:val="00122EA5"/>
    <w:rsid w:val="00122EE7"/>
    <w:rsid w:val="00122EF5"/>
    <w:rsid w:val="00122EFC"/>
    <w:rsid w:val="00122F46"/>
    <w:rsid w:val="00122FB7"/>
    <w:rsid w:val="0012302E"/>
    <w:rsid w:val="0012305F"/>
    <w:rsid w:val="00123087"/>
    <w:rsid w:val="0012309A"/>
    <w:rsid w:val="00123102"/>
    <w:rsid w:val="00123136"/>
    <w:rsid w:val="001231C4"/>
    <w:rsid w:val="001231CC"/>
    <w:rsid w:val="0012323B"/>
    <w:rsid w:val="00123274"/>
    <w:rsid w:val="0012328F"/>
    <w:rsid w:val="00123296"/>
    <w:rsid w:val="001232D8"/>
    <w:rsid w:val="001232DF"/>
    <w:rsid w:val="00123321"/>
    <w:rsid w:val="00123381"/>
    <w:rsid w:val="0012338D"/>
    <w:rsid w:val="00123395"/>
    <w:rsid w:val="001233D3"/>
    <w:rsid w:val="0012342D"/>
    <w:rsid w:val="00123457"/>
    <w:rsid w:val="00123475"/>
    <w:rsid w:val="001234B0"/>
    <w:rsid w:val="001234BD"/>
    <w:rsid w:val="001234C3"/>
    <w:rsid w:val="001235AB"/>
    <w:rsid w:val="001235C1"/>
    <w:rsid w:val="001235F2"/>
    <w:rsid w:val="00123654"/>
    <w:rsid w:val="0012368B"/>
    <w:rsid w:val="001236A0"/>
    <w:rsid w:val="001236B4"/>
    <w:rsid w:val="001236D0"/>
    <w:rsid w:val="001236DA"/>
    <w:rsid w:val="001236F5"/>
    <w:rsid w:val="0012370C"/>
    <w:rsid w:val="00123724"/>
    <w:rsid w:val="00123786"/>
    <w:rsid w:val="00123816"/>
    <w:rsid w:val="0012381D"/>
    <w:rsid w:val="00123846"/>
    <w:rsid w:val="00123860"/>
    <w:rsid w:val="00123863"/>
    <w:rsid w:val="0012389E"/>
    <w:rsid w:val="001238A1"/>
    <w:rsid w:val="001238B4"/>
    <w:rsid w:val="001238D1"/>
    <w:rsid w:val="001238DE"/>
    <w:rsid w:val="00123924"/>
    <w:rsid w:val="00123952"/>
    <w:rsid w:val="001239C4"/>
    <w:rsid w:val="00123A5A"/>
    <w:rsid w:val="00123A89"/>
    <w:rsid w:val="00123A96"/>
    <w:rsid w:val="00123AC2"/>
    <w:rsid w:val="00123B28"/>
    <w:rsid w:val="00123B79"/>
    <w:rsid w:val="00123BC1"/>
    <w:rsid w:val="00123C21"/>
    <w:rsid w:val="00123C5D"/>
    <w:rsid w:val="00123C83"/>
    <w:rsid w:val="00123C87"/>
    <w:rsid w:val="00123C9F"/>
    <w:rsid w:val="00123D2A"/>
    <w:rsid w:val="00123DA6"/>
    <w:rsid w:val="00123DC7"/>
    <w:rsid w:val="00123E2D"/>
    <w:rsid w:val="00123E37"/>
    <w:rsid w:val="00123E3F"/>
    <w:rsid w:val="00123E43"/>
    <w:rsid w:val="00123E48"/>
    <w:rsid w:val="00123E4E"/>
    <w:rsid w:val="00123E83"/>
    <w:rsid w:val="00123EC9"/>
    <w:rsid w:val="00123EE3"/>
    <w:rsid w:val="00123EE4"/>
    <w:rsid w:val="00123F08"/>
    <w:rsid w:val="00123F80"/>
    <w:rsid w:val="00123F8C"/>
    <w:rsid w:val="00124001"/>
    <w:rsid w:val="00124031"/>
    <w:rsid w:val="00124065"/>
    <w:rsid w:val="00124114"/>
    <w:rsid w:val="00124122"/>
    <w:rsid w:val="00124148"/>
    <w:rsid w:val="0012414C"/>
    <w:rsid w:val="0012414E"/>
    <w:rsid w:val="0012416F"/>
    <w:rsid w:val="001241C0"/>
    <w:rsid w:val="0012420E"/>
    <w:rsid w:val="0012421A"/>
    <w:rsid w:val="00124274"/>
    <w:rsid w:val="00124278"/>
    <w:rsid w:val="00124291"/>
    <w:rsid w:val="001242AE"/>
    <w:rsid w:val="001242D6"/>
    <w:rsid w:val="0012430F"/>
    <w:rsid w:val="00124315"/>
    <w:rsid w:val="0012437B"/>
    <w:rsid w:val="0012437D"/>
    <w:rsid w:val="00124380"/>
    <w:rsid w:val="00124404"/>
    <w:rsid w:val="00124426"/>
    <w:rsid w:val="001244A6"/>
    <w:rsid w:val="001244A7"/>
    <w:rsid w:val="001244B8"/>
    <w:rsid w:val="001244EB"/>
    <w:rsid w:val="001244FA"/>
    <w:rsid w:val="00124514"/>
    <w:rsid w:val="001245CF"/>
    <w:rsid w:val="00124605"/>
    <w:rsid w:val="00124617"/>
    <w:rsid w:val="0012465C"/>
    <w:rsid w:val="001246F3"/>
    <w:rsid w:val="00124729"/>
    <w:rsid w:val="00124770"/>
    <w:rsid w:val="0012477A"/>
    <w:rsid w:val="001247A8"/>
    <w:rsid w:val="00124823"/>
    <w:rsid w:val="00124824"/>
    <w:rsid w:val="001248A3"/>
    <w:rsid w:val="001248C7"/>
    <w:rsid w:val="00124949"/>
    <w:rsid w:val="00124953"/>
    <w:rsid w:val="00124992"/>
    <w:rsid w:val="001249E6"/>
    <w:rsid w:val="001249F9"/>
    <w:rsid w:val="00124A01"/>
    <w:rsid w:val="00124A76"/>
    <w:rsid w:val="00124AA2"/>
    <w:rsid w:val="00124AA9"/>
    <w:rsid w:val="00124AB8"/>
    <w:rsid w:val="00124B47"/>
    <w:rsid w:val="00124B65"/>
    <w:rsid w:val="00124BBD"/>
    <w:rsid w:val="00124BFF"/>
    <w:rsid w:val="00124C2C"/>
    <w:rsid w:val="00124C3F"/>
    <w:rsid w:val="00124C41"/>
    <w:rsid w:val="00124C56"/>
    <w:rsid w:val="00124CB6"/>
    <w:rsid w:val="00124CCB"/>
    <w:rsid w:val="00124D1F"/>
    <w:rsid w:val="00124D30"/>
    <w:rsid w:val="00124D50"/>
    <w:rsid w:val="00124D70"/>
    <w:rsid w:val="00124DB3"/>
    <w:rsid w:val="00124DC9"/>
    <w:rsid w:val="00124E03"/>
    <w:rsid w:val="00124E85"/>
    <w:rsid w:val="00124E8F"/>
    <w:rsid w:val="00124E90"/>
    <w:rsid w:val="00124EC8"/>
    <w:rsid w:val="00124EFE"/>
    <w:rsid w:val="00124F0B"/>
    <w:rsid w:val="00124F12"/>
    <w:rsid w:val="00124F1B"/>
    <w:rsid w:val="00124F3F"/>
    <w:rsid w:val="00124F8B"/>
    <w:rsid w:val="0012500E"/>
    <w:rsid w:val="0012502D"/>
    <w:rsid w:val="00125036"/>
    <w:rsid w:val="00125057"/>
    <w:rsid w:val="0012509F"/>
    <w:rsid w:val="001250AB"/>
    <w:rsid w:val="001250CB"/>
    <w:rsid w:val="0012510C"/>
    <w:rsid w:val="0012512C"/>
    <w:rsid w:val="0012512D"/>
    <w:rsid w:val="00125144"/>
    <w:rsid w:val="00125155"/>
    <w:rsid w:val="00125224"/>
    <w:rsid w:val="0012523F"/>
    <w:rsid w:val="00125260"/>
    <w:rsid w:val="0012526F"/>
    <w:rsid w:val="00125313"/>
    <w:rsid w:val="0012531E"/>
    <w:rsid w:val="00125377"/>
    <w:rsid w:val="00125378"/>
    <w:rsid w:val="00125385"/>
    <w:rsid w:val="00125399"/>
    <w:rsid w:val="001253EB"/>
    <w:rsid w:val="0012540A"/>
    <w:rsid w:val="0012540D"/>
    <w:rsid w:val="0012541F"/>
    <w:rsid w:val="001254C6"/>
    <w:rsid w:val="001254F5"/>
    <w:rsid w:val="00125533"/>
    <w:rsid w:val="00125543"/>
    <w:rsid w:val="0012554A"/>
    <w:rsid w:val="00125598"/>
    <w:rsid w:val="001255A8"/>
    <w:rsid w:val="00125621"/>
    <w:rsid w:val="0012565A"/>
    <w:rsid w:val="00125694"/>
    <w:rsid w:val="00125697"/>
    <w:rsid w:val="001256A0"/>
    <w:rsid w:val="001256CA"/>
    <w:rsid w:val="001256E6"/>
    <w:rsid w:val="00125738"/>
    <w:rsid w:val="00125792"/>
    <w:rsid w:val="001257BE"/>
    <w:rsid w:val="001257F4"/>
    <w:rsid w:val="0012581A"/>
    <w:rsid w:val="00125856"/>
    <w:rsid w:val="00125867"/>
    <w:rsid w:val="00125891"/>
    <w:rsid w:val="001258B1"/>
    <w:rsid w:val="001258BF"/>
    <w:rsid w:val="001258CB"/>
    <w:rsid w:val="001258EB"/>
    <w:rsid w:val="00125A5B"/>
    <w:rsid w:val="00125A89"/>
    <w:rsid w:val="00125A98"/>
    <w:rsid w:val="00125ADE"/>
    <w:rsid w:val="00125AFB"/>
    <w:rsid w:val="00125B3B"/>
    <w:rsid w:val="00125B93"/>
    <w:rsid w:val="00125BAE"/>
    <w:rsid w:val="00125BB2"/>
    <w:rsid w:val="00125BC0"/>
    <w:rsid w:val="00125BC2"/>
    <w:rsid w:val="00125C13"/>
    <w:rsid w:val="00125C15"/>
    <w:rsid w:val="00125C39"/>
    <w:rsid w:val="00125C4D"/>
    <w:rsid w:val="00125C8E"/>
    <w:rsid w:val="00125C90"/>
    <w:rsid w:val="00125CC5"/>
    <w:rsid w:val="00125D94"/>
    <w:rsid w:val="00125DB5"/>
    <w:rsid w:val="00125E0F"/>
    <w:rsid w:val="00125E51"/>
    <w:rsid w:val="00125EB1"/>
    <w:rsid w:val="00125EE3"/>
    <w:rsid w:val="00125F20"/>
    <w:rsid w:val="00125FAD"/>
    <w:rsid w:val="00125FC1"/>
    <w:rsid w:val="00126006"/>
    <w:rsid w:val="0012606D"/>
    <w:rsid w:val="0012609D"/>
    <w:rsid w:val="001260B2"/>
    <w:rsid w:val="001260B4"/>
    <w:rsid w:val="001260BA"/>
    <w:rsid w:val="001260C2"/>
    <w:rsid w:val="001260EC"/>
    <w:rsid w:val="00126130"/>
    <w:rsid w:val="00126131"/>
    <w:rsid w:val="0012613B"/>
    <w:rsid w:val="001261CA"/>
    <w:rsid w:val="001261D9"/>
    <w:rsid w:val="001261F1"/>
    <w:rsid w:val="00126221"/>
    <w:rsid w:val="00126259"/>
    <w:rsid w:val="0012627F"/>
    <w:rsid w:val="001262BA"/>
    <w:rsid w:val="001262BE"/>
    <w:rsid w:val="001262C2"/>
    <w:rsid w:val="001262D6"/>
    <w:rsid w:val="001262F9"/>
    <w:rsid w:val="00126305"/>
    <w:rsid w:val="00126356"/>
    <w:rsid w:val="00126384"/>
    <w:rsid w:val="001263A3"/>
    <w:rsid w:val="001263AB"/>
    <w:rsid w:val="001263C2"/>
    <w:rsid w:val="00126491"/>
    <w:rsid w:val="001264D9"/>
    <w:rsid w:val="00126531"/>
    <w:rsid w:val="0012653C"/>
    <w:rsid w:val="00126556"/>
    <w:rsid w:val="0012655E"/>
    <w:rsid w:val="00126576"/>
    <w:rsid w:val="00126623"/>
    <w:rsid w:val="0012664F"/>
    <w:rsid w:val="00126672"/>
    <w:rsid w:val="0012668A"/>
    <w:rsid w:val="0012668E"/>
    <w:rsid w:val="0012671D"/>
    <w:rsid w:val="0012671F"/>
    <w:rsid w:val="00126787"/>
    <w:rsid w:val="0012678B"/>
    <w:rsid w:val="0012678F"/>
    <w:rsid w:val="001267BE"/>
    <w:rsid w:val="00126814"/>
    <w:rsid w:val="00126823"/>
    <w:rsid w:val="00126848"/>
    <w:rsid w:val="00126853"/>
    <w:rsid w:val="001268CC"/>
    <w:rsid w:val="001268E2"/>
    <w:rsid w:val="00126905"/>
    <w:rsid w:val="00126918"/>
    <w:rsid w:val="00126938"/>
    <w:rsid w:val="0012695B"/>
    <w:rsid w:val="00126977"/>
    <w:rsid w:val="00126992"/>
    <w:rsid w:val="001269BB"/>
    <w:rsid w:val="00126AA3"/>
    <w:rsid w:val="00126AAF"/>
    <w:rsid w:val="00126ADF"/>
    <w:rsid w:val="00126B44"/>
    <w:rsid w:val="00126B5A"/>
    <w:rsid w:val="00126BCC"/>
    <w:rsid w:val="00126BDF"/>
    <w:rsid w:val="00126BF0"/>
    <w:rsid w:val="00126C1D"/>
    <w:rsid w:val="00126C62"/>
    <w:rsid w:val="00126C67"/>
    <w:rsid w:val="00126CFE"/>
    <w:rsid w:val="00126D03"/>
    <w:rsid w:val="00126D07"/>
    <w:rsid w:val="00126D15"/>
    <w:rsid w:val="00126D27"/>
    <w:rsid w:val="00126DC7"/>
    <w:rsid w:val="00126E17"/>
    <w:rsid w:val="00126E29"/>
    <w:rsid w:val="00126E3B"/>
    <w:rsid w:val="00126E6C"/>
    <w:rsid w:val="00126EEE"/>
    <w:rsid w:val="00126F02"/>
    <w:rsid w:val="00126F31"/>
    <w:rsid w:val="00126F43"/>
    <w:rsid w:val="00126F85"/>
    <w:rsid w:val="00126FE2"/>
    <w:rsid w:val="00127048"/>
    <w:rsid w:val="0012706C"/>
    <w:rsid w:val="001270A6"/>
    <w:rsid w:val="001270A8"/>
    <w:rsid w:val="001270C6"/>
    <w:rsid w:val="001270DF"/>
    <w:rsid w:val="001270E3"/>
    <w:rsid w:val="00127131"/>
    <w:rsid w:val="0012713F"/>
    <w:rsid w:val="00127211"/>
    <w:rsid w:val="0012721F"/>
    <w:rsid w:val="00127256"/>
    <w:rsid w:val="0012725B"/>
    <w:rsid w:val="00127261"/>
    <w:rsid w:val="00127272"/>
    <w:rsid w:val="0012728E"/>
    <w:rsid w:val="001272AF"/>
    <w:rsid w:val="001272C6"/>
    <w:rsid w:val="00127303"/>
    <w:rsid w:val="00127326"/>
    <w:rsid w:val="0012734D"/>
    <w:rsid w:val="0012735E"/>
    <w:rsid w:val="0012736C"/>
    <w:rsid w:val="001273AF"/>
    <w:rsid w:val="001273BA"/>
    <w:rsid w:val="001273E0"/>
    <w:rsid w:val="001273ED"/>
    <w:rsid w:val="00127467"/>
    <w:rsid w:val="00127477"/>
    <w:rsid w:val="001274BB"/>
    <w:rsid w:val="001274D0"/>
    <w:rsid w:val="001274F9"/>
    <w:rsid w:val="00127589"/>
    <w:rsid w:val="001275C6"/>
    <w:rsid w:val="001275E2"/>
    <w:rsid w:val="001275E9"/>
    <w:rsid w:val="00127611"/>
    <w:rsid w:val="0012761A"/>
    <w:rsid w:val="00127621"/>
    <w:rsid w:val="00127622"/>
    <w:rsid w:val="0012765C"/>
    <w:rsid w:val="0012766B"/>
    <w:rsid w:val="00127729"/>
    <w:rsid w:val="00127740"/>
    <w:rsid w:val="0012774C"/>
    <w:rsid w:val="0012775B"/>
    <w:rsid w:val="001277BD"/>
    <w:rsid w:val="001277CE"/>
    <w:rsid w:val="001277D0"/>
    <w:rsid w:val="001277F9"/>
    <w:rsid w:val="0012780D"/>
    <w:rsid w:val="0012782F"/>
    <w:rsid w:val="00127832"/>
    <w:rsid w:val="00127843"/>
    <w:rsid w:val="001278C0"/>
    <w:rsid w:val="001278C2"/>
    <w:rsid w:val="001278E0"/>
    <w:rsid w:val="00127A29"/>
    <w:rsid w:val="00127AE7"/>
    <w:rsid w:val="00127AFA"/>
    <w:rsid w:val="00127B04"/>
    <w:rsid w:val="00127B2F"/>
    <w:rsid w:val="00127B46"/>
    <w:rsid w:val="00127B55"/>
    <w:rsid w:val="00127B7C"/>
    <w:rsid w:val="00127BAA"/>
    <w:rsid w:val="00127BCD"/>
    <w:rsid w:val="00127C3F"/>
    <w:rsid w:val="00127CA2"/>
    <w:rsid w:val="00127CDD"/>
    <w:rsid w:val="00127CE6"/>
    <w:rsid w:val="00127CEE"/>
    <w:rsid w:val="00127D38"/>
    <w:rsid w:val="00127D59"/>
    <w:rsid w:val="00127D73"/>
    <w:rsid w:val="00127DA6"/>
    <w:rsid w:val="00127DC2"/>
    <w:rsid w:val="00127DC7"/>
    <w:rsid w:val="00127DD6"/>
    <w:rsid w:val="00127DF6"/>
    <w:rsid w:val="00127E46"/>
    <w:rsid w:val="00127EBF"/>
    <w:rsid w:val="00127F65"/>
    <w:rsid w:val="00127F68"/>
    <w:rsid w:val="00127F73"/>
    <w:rsid w:val="00127F9B"/>
    <w:rsid w:val="00127FA5"/>
    <w:rsid w:val="00127FBA"/>
    <w:rsid w:val="00127FE5"/>
    <w:rsid w:val="00127FFC"/>
    <w:rsid w:val="0013000D"/>
    <w:rsid w:val="00130049"/>
    <w:rsid w:val="00130099"/>
    <w:rsid w:val="001300C0"/>
    <w:rsid w:val="00130120"/>
    <w:rsid w:val="00130136"/>
    <w:rsid w:val="00130137"/>
    <w:rsid w:val="0013016A"/>
    <w:rsid w:val="001301B2"/>
    <w:rsid w:val="001301D1"/>
    <w:rsid w:val="001301DB"/>
    <w:rsid w:val="001302C0"/>
    <w:rsid w:val="001302C1"/>
    <w:rsid w:val="001302C3"/>
    <w:rsid w:val="001302D3"/>
    <w:rsid w:val="00130318"/>
    <w:rsid w:val="00130321"/>
    <w:rsid w:val="00130338"/>
    <w:rsid w:val="00130350"/>
    <w:rsid w:val="00130382"/>
    <w:rsid w:val="001303CB"/>
    <w:rsid w:val="001303D6"/>
    <w:rsid w:val="001303D8"/>
    <w:rsid w:val="0013040C"/>
    <w:rsid w:val="001304C4"/>
    <w:rsid w:val="00130525"/>
    <w:rsid w:val="00130530"/>
    <w:rsid w:val="00130539"/>
    <w:rsid w:val="0013056A"/>
    <w:rsid w:val="0013059E"/>
    <w:rsid w:val="001305C4"/>
    <w:rsid w:val="001305D9"/>
    <w:rsid w:val="00130675"/>
    <w:rsid w:val="001306B5"/>
    <w:rsid w:val="001306C8"/>
    <w:rsid w:val="001306C9"/>
    <w:rsid w:val="00130794"/>
    <w:rsid w:val="001307A7"/>
    <w:rsid w:val="00130832"/>
    <w:rsid w:val="0013083C"/>
    <w:rsid w:val="00130851"/>
    <w:rsid w:val="001308A2"/>
    <w:rsid w:val="001308C5"/>
    <w:rsid w:val="001308F0"/>
    <w:rsid w:val="001309A5"/>
    <w:rsid w:val="00130A6C"/>
    <w:rsid w:val="00130A7D"/>
    <w:rsid w:val="00130AA1"/>
    <w:rsid w:val="00130AC3"/>
    <w:rsid w:val="00130AC4"/>
    <w:rsid w:val="00130AEB"/>
    <w:rsid w:val="00130B0A"/>
    <w:rsid w:val="00130B29"/>
    <w:rsid w:val="00130B33"/>
    <w:rsid w:val="00130B6C"/>
    <w:rsid w:val="00130B76"/>
    <w:rsid w:val="00130B83"/>
    <w:rsid w:val="00130BD9"/>
    <w:rsid w:val="00130C27"/>
    <w:rsid w:val="00130C30"/>
    <w:rsid w:val="00130D01"/>
    <w:rsid w:val="00130D21"/>
    <w:rsid w:val="00130D36"/>
    <w:rsid w:val="00130E18"/>
    <w:rsid w:val="00130E37"/>
    <w:rsid w:val="00130E48"/>
    <w:rsid w:val="00130E61"/>
    <w:rsid w:val="00130E6D"/>
    <w:rsid w:val="00130E9C"/>
    <w:rsid w:val="00130EA3"/>
    <w:rsid w:val="00130EBD"/>
    <w:rsid w:val="00130EFF"/>
    <w:rsid w:val="00130F28"/>
    <w:rsid w:val="00130F2F"/>
    <w:rsid w:val="00130F39"/>
    <w:rsid w:val="00130F76"/>
    <w:rsid w:val="00130F96"/>
    <w:rsid w:val="00130FEF"/>
    <w:rsid w:val="00131041"/>
    <w:rsid w:val="0013106E"/>
    <w:rsid w:val="00131077"/>
    <w:rsid w:val="001310A9"/>
    <w:rsid w:val="001311AE"/>
    <w:rsid w:val="001311B0"/>
    <w:rsid w:val="001311B1"/>
    <w:rsid w:val="001311D7"/>
    <w:rsid w:val="001311F1"/>
    <w:rsid w:val="00131202"/>
    <w:rsid w:val="0013121D"/>
    <w:rsid w:val="0013125A"/>
    <w:rsid w:val="001312B3"/>
    <w:rsid w:val="001312B5"/>
    <w:rsid w:val="001313CB"/>
    <w:rsid w:val="001313D8"/>
    <w:rsid w:val="00131434"/>
    <w:rsid w:val="00131493"/>
    <w:rsid w:val="00131539"/>
    <w:rsid w:val="0013153F"/>
    <w:rsid w:val="00131618"/>
    <w:rsid w:val="0013163E"/>
    <w:rsid w:val="0013164E"/>
    <w:rsid w:val="00131661"/>
    <w:rsid w:val="00131673"/>
    <w:rsid w:val="001316B7"/>
    <w:rsid w:val="001316BE"/>
    <w:rsid w:val="001316C4"/>
    <w:rsid w:val="001316D7"/>
    <w:rsid w:val="00131714"/>
    <w:rsid w:val="00131795"/>
    <w:rsid w:val="00131798"/>
    <w:rsid w:val="001317A1"/>
    <w:rsid w:val="001317EB"/>
    <w:rsid w:val="001318D8"/>
    <w:rsid w:val="0013191D"/>
    <w:rsid w:val="0013191F"/>
    <w:rsid w:val="001319C2"/>
    <w:rsid w:val="001319D4"/>
    <w:rsid w:val="00131A0C"/>
    <w:rsid w:val="00131A62"/>
    <w:rsid w:val="00131A7B"/>
    <w:rsid w:val="00131ADD"/>
    <w:rsid w:val="00131BCD"/>
    <w:rsid w:val="00131C48"/>
    <w:rsid w:val="00131CC2"/>
    <w:rsid w:val="00131CC8"/>
    <w:rsid w:val="00131CFF"/>
    <w:rsid w:val="00131D0D"/>
    <w:rsid w:val="00131DA5"/>
    <w:rsid w:val="00131DE1"/>
    <w:rsid w:val="00131E6D"/>
    <w:rsid w:val="00131E86"/>
    <w:rsid w:val="00131E97"/>
    <w:rsid w:val="00131ECB"/>
    <w:rsid w:val="00131EE7"/>
    <w:rsid w:val="00131F7B"/>
    <w:rsid w:val="00131F85"/>
    <w:rsid w:val="00131F8B"/>
    <w:rsid w:val="00131FAD"/>
    <w:rsid w:val="00131FC3"/>
    <w:rsid w:val="00132005"/>
    <w:rsid w:val="0013206B"/>
    <w:rsid w:val="00132093"/>
    <w:rsid w:val="0013209D"/>
    <w:rsid w:val="0013209E"/>
    <w:rsid w:val="001320A4"/>
    <w:rsid w:val="001320D5"/>
    <w:rsid w:val="0013210A"/>
    <w:rsid w:val="00132110"/>
    <w:rsid w:val="0013211C"/>
    <w:rsid w:val="00132139"/>
    <w:rsid w:val="0013224C"/>
    <w:rsid w:val="0013227E"/>
    <w:rsid w:val="001322A2"/>
    <w:rsid w:val="001322CA"/>
    <w:rsid w:val="001322DB"/>
    <w:rsid w:val="001322E4"/>
    <w:rsid w:val="0013235F"/>
    <w:rsid w:val="00132367"/>
    <w:rsid w:val="00132391"/>
    <w:rsid w:val="001323AD"/>
    <w:rsid w:val="00132430"/>
    <w:rsid w:val="0013245F"/>
    <w:rsid w:val="00132491"/>
    <w:rsid w:val="001324AB"/>
    <w:rsid w:val="001324D7"/>
    <w:rsid w:val="0013251F"/>
    <w:rsid w:val="00132539"/>
    <w:rsid w:val="00132545"/>
    <w:rsid w:val="0013259E"/>
    <w:rsid w:val="001325D4"/>
    <w:rsid w:val="00132607"/>
    <w:rsid w:val="00132669"/>
    <w:rsid w:val="00132678"/>
    <w:rsid w:val="001326A3"/>
    <w:rsid w:val="001326CB"/>
    <w:rsid w:val="001326F4"/>
    <w:rsid w:val="001326F5"/>
    <w:rsid w:val="0013271D"/>
    <w:rsid w:val="001327A6"/>
    <w:rsid w:val="001327A9"/>
    <w:rsid w:val="001327F2"/>
    <w:rsid w:val="001327F7"/>
    <w:rsid w:val="00132831"/>
    <w:rsid w:val="00132837"/>
    <w:rsid w:val="0013284B"/>
    <w:rsid w:val="00132867"/>
    <w:rsid w:val="0013289B"/>
    <w:rsid w:val="00132903"/>
    <w:rsid w:val="00132946"/>
    <w:rsid w:val="001329A0"/>
    <w:rsid w:val="00132A2F"/>
    <w:rsid w:val="00132A46"/>
    <w:rsid w:val="00132A62"/>
    <w:rsid w:val="00132A70"/>
    <w:rsid w:val="00132ADD"/>
    <w:rsid w:val="00132AF9"/>
    <w:rsid w:val="00132B1B"/>
    <w:rsid w:val="00132B7D"/>
    <w:rsid w:val="00132C17"/>
    <w:rsid w:val="00132C62"/>
    <w:rsid w:val="00132C64"/>
    <w:rsid w:val="00132CA0"/>
    <w:rsid w:val="00132CB0"/>
    <w:rsid w:val="00132D2B"/>
    <w:rsid w:val="00132D96"/>
    <w:rsid w:val="00132DF7"/>
    <w:rsid w:val="00132E05"/>
    <w:rsid w:val="00132EF0"/>
    <w:rsid w:val="00132FDD"/>
    <w:rsid w:val="00132FEE"/>
    <w:rsid w:val="0013301E"/>
    <w:rsid w:val="0013302A"/>
    <w:rsid w:val="00133046"/>
    <w:rsid w:val="0013304E"/>
    <w:rsid w:val="00133066"/>
    <w:rsid w:val="00133070"/>
    <w:rsid w:val="001330AF"/>
    <w:rsid w:val="00133111"/>
    <w:rsid w:val="00133152"/>
    <w:rsid w:val="00133167"/>
    <w:rsid w:val="0013316E"/>
    <w:rsid w:val="0013318D"/>
    <w:rsid w:val="001331A1"/>
    <w:rsid w:val="001331F2"/>
    <w:rsid w:val="00133200"/>
    <w:rsid w:val="0013323D"/>
    <w:rsid w:val="00133261"/>
    <w:rsid w:val="001332DE"/>
    <w:rsid w:val="00133301"/>
    <w:rsid w:val="0013337C"/>
    <w:rsid w:val="001333C2"/>
    <w:rsid w:val="001333E2"/>
    <w:rsid w:val="0013342D"/>
    <w:rsid w:val="00133476"/>
    <w:rsid w:val="0013348C"/>
    <w:rsid w:val="00133498"/>
    <w:rsid w:val="001334B0"/>
    <w:rsid w:val="00133507"/>
    <w:rsid w:val="0013351E"/>
    <w:rsid w:val="0013352F"/>
    <w:rsid w:val="00133578"/>
    <w:rsid w:val="00133596"/>
    <w:rsid w:val="00133617"/>
    <w:rsid w:val="001336F5"/>
    <w:rsid w:val="0013374E"/>
    <w:rsid w:val="001337F8"/>
    <w:rsid w:val="00133834"/>
    <w:rsid w:val="00133850"/>
    <w:rsid w:val="0013386B"/>
    <w:rsid w:val="00133882"/>
    <w:rsid w:val="001338CA"/>
    <w:rsid w:val="001338D2"/>
    <w:rsid w:val="00133986"/>
    <w:rsid w:val="00133991"/>
    <w:rsid w:val="001339DF"/>
    <w:rsid w:val="00133A0F"/>
    <w:rsid w:val="00133A1B"/>
    <w:rsid w:val="00133A73"/>
    <w:rsid w:val="00133AB5"/>
    <w:rsid w:val="00133AD4"/>
    <w:rsid w:val="00133AE2"/>
    <w:rsid w:val="00133B90"/>
    <w:rsid w:val="00133BFA"/>
    <w:rsid w:val="00133C02"/>
    <w:rsid w:val="00133C1A"/>
    <w:rsid w:val="00133C3B"/>
    <w:rsid w:val="00133C67"/>
    <w:rsid w:val="00133C7E"/>
    <w:rsid w:val="00133CCF"/>
    <w:rsid w:val="00133D3C"/>
    <w:rsid w:val="00133D8F"/>
    <w:rsid w:val="00133DFD"/>
    <w:rsid w:val="00133E01"/>
    <w:rsid w:val="00133E11"/>
    <w:rsid w:val="00133E49"/>
    <w:rsid w:val="00133E6A"/>
    <w:rsid w:val="00133EC9"/>
    <w:rsid w:val="00133EF4"/>
    <w:rsid w:val="00133EFF"/>
    <w:rsid w:val="00133F5B"/>
    <w:rsid w:val="00133F63"/>
    <w:rsid w:val="00133FD6"/>
    <w:rsid w:val="00134092"/>
    <w:rsid w:val="001340A8"/>
    <w:rsid w:val="001340DC"/>
    <w:rsid w:val="001340E1"/>
    <w:rsid w:val="00134104"/>
    <w:rsid w:val="00134118"/>
    <w:rsid w:val="00134135"/>
    <w:rsid w:val="0013416E"/>
    <w:rsid w:val="001341AA"/>
    <w:rsid w:val="00134232"/>
    <w:rsid w:val="0013424D"/>
    <w:rsid w:val="001342BE"/>
    <w:rsid w:val="001342EA"/>
    <w:rsid w:val="00134316"/>
    <w:rsid w:val="00134394"/>
    <w:rsid w:val="001343EC"/>
    <w:rsid w:val="0013440F"/>
    <w:rsid w:val="0013441F"/>
    <w:rsid w:val="0013443E"/>
    <w:rsid w:val="0013448E"/>
    <w:rsid w:val="001344AB"/>
    <w:rsid w:val="00134514"/>
    <w:rsid w:val="00134546"/>
    <w:rsid w:val="00134547"/>
    <w:rsid w:val="00134564"/>
    <w:rsid w:val="001345B1"/>
    <w:rsid w:val="00134626"/>
    <w:rsid w:val="0013465E"/>
    <w:rsid w:val="00134694"/>
    <w:rsid w:val="00134698"/>
    <w:rsid w:val="001346AD"/>
    <w:rsid w:val="0013475B"/>
    <w:rsid w:val="001347A9"/>
    <w:rsid w:val="001347C1"/>
    <w:rsid w:val="001347CE"/>
    <w:rsid w:val="001347EB"/>
    <w:rsid w:val="00134816"/>
    <w:rsid w:val="00134836"/>
    <w:rsid w:val="00134872"/>
    <w:rsid w:val="00134998"/>
    <w:rsid w:val="001349A1"/>
    <w:rsid w:val="001349C9"/>
    <w:rsid w:val="00134A1A"/>
    <w:rsid w:val="00134A54"/>
    <w:rsid w:val="00134AA3"/>
    <w:rsid w:val="00134ABE"/>
    <w:rsid w:val="00134AC7"/>
    <w:rsid w:val="00134AF8"/>
    <w:rsid w:val="00134B43"/>
    <w:rsid w:val="00134B61"/>
    <w:rsid w:val="00134BB5"/>
    <w:rsid w:val="00134BD0"/>
    <w:rsid w:val="00134C10"/>
    <w:rsid w:val="00134C2A"/>
    <w:rsid w:val="00134C48"/>
    <w:rsid w:val="00134C4E"/>
    <w:rsid w:val="00134C94"/>
    <w:rsid w:val="00134D00"/>
    <w:rsid w:val="00134D56"/>
    <w:rsid w:val="00134D5F"/>
    <w:rsid w:val="00134D66"/>
    <w:rsid w:val="00134D8B"/>
    <w:rsid w:val="00134DB2"/>
    <w:rsid w:val="00134DF0"/>
    <w:rsid w:val="00134E20"/>
    <w:rsid w:val="00134E41"/>
    <w:rsid w:val="00134E76"/>
    <w:rsid w:val="00134E7E"/>
    <w:rsid w:val="00134E87"/>
    <w:rsid w:val="00134ECA"/>
    <w:rsid w:val="00134F0C"/>
    <w:rsid w:val="00134FA6"/>
    <w:rsid w:val="00134FE3"/>
    <w:rsid w:val="0013502D"/>
    <w:rsid w:val="00135033"/>
    <w:rsid w:val="001350C7"/>
    <w:rsid w:val="001350D7"/>
    <w:rsid w:val="001350EF"/>
    <w:rsid w:val="0013510C"/>
    <w:rsid w:val="0013510F"/>
    <w:rsid w:val="00135112"/>
    <w:rsid w:val="0013511D"/>
    <w:rsid w:val="00135144"/>
    <w:rsid w:val="00135157"/>
    <w:rsid w:val="0013516D"/>
    <w:rsid w:val="001351B6"/>
    <w:rsid w:val="0013523B"/>
    <w:rsid w:val="0013528E"/>
    <w:rsid w:val="001352EF"/>
    <w:rsid w:val="001352F9"/>
    <w:rsid w:val="0013530E"/>
    <w:rsid w:val="0013539C"/>
    <w:rsid w:val="001353C4"/>
    <w:rsid w:val="0013541C"/>
    <w:rsid w:val="0013543A"/>
    <w:rsid w:val="00135478"/>
    <w:rsid w:val="0013547C"/>
    <w:rsid w:val="0013548C"/>
    <w:rsid w:val="00135555"/>
    <w:rsid w:val="00135564"/>
    <w:rsid w:val="001355FA"/>
    <w:rsid w:val="00135626"/>
    <w:rsid w:val="00135699"/>
    <w:rsid w:val="001356A5"/>
    <w:rsid w:val="001356D6"/>
    <w:rsid w:val="001356E4"/>
    <w:rsid w:val="0013573C"/>
    <w:rsid w:val="0013576F"/>
    <w:rsid w:val="001357DC"/>
    <w:rsid w:val="001357FC"/>
    <w:rsid w:val="00135828"/>
    <w:rsid w:val="00135865"/>
    <w:rsid w:val="00135872"/>
    <w:rsid w:val="001358BE"/>
    <w:rsid w:val="001358F7"/>
    <w:rsid w:val="001358F9"/>
    <w:rsid w:val="00135955"/>
    <w:rsid w:val="0013596D"/>
    <w:rsid w:val="0013598B"/>
    <w:rsid w:val="0013599B"/>
    <w:rsid w:val="001359CD"/>
    <w:rsid w:val="001359E7"/>
    <w:rsid w:val="00135A06"/>
    <w:rsid w:val="00135A48"/>
    <w:rsid w:val="00135A92"/>
    <w:rsid w:val="00135B24"/>
    <w:rsid w:val="00135B5B"/>
    <w:rsid w:val="00135B97"/>
    <w:rsid w:val="00135BBF"/>
    <w:rsid w:val="00135BE3"/>
    <w:rsid w:val="00135BE6"/>
    <w:rsid w:val="00135BF5"/>
    <w:rsid w:val="00135C15"/>
    <w:rsid w:val="00135C18"/>
    <w:rsid w:val="00135C25"/>
    <w:rsid w:val="00135CAE"/>
    <w:rsid w:val="00135CB0"/>
    <w:rsid w:val="00135D24"/>
    <w:rsid w:val="00135D49"/>
    <w:rsid w:val="00135DB9"/>
    <w:rsid w:val="00135DCA"/>
    <w:rsid w:val="00135E11"/>
    <w:rsid w:val="00135E45"/>
    <w:rsid w:val="00135E9E"/>
    <w:rsid w:val="00135EBF"/>
    <w:rsid w:val="00135ED9"/>
    <w:rsid w:val="00135F14"/>
    <w:rsid w:val="00135F31"/>
    <w:rsid w:val="00135F4D"/>
    <w:rsid w:val="00135F78"/>
    <w:rsid w:val="00135FD4"/>
    <w:rsid w:val="00135FD5"/>
    <w:rsid w:val="00135FFF"/>
    <w:rsid w:val="00136072"/>
    <w:rsid w:val="00136076"/>
    <w:rsid w:val="001360A3"/>
    <w:rsid w:val="001360E6"/>
    <w:rsid w:val="00136146"/>
    <w:rsid w:val="001361DF"/>
    <w:rsid w:val="001361F2"/>
    <w:rsid w:val="00136245"/>
    <w:rsid w:val="00136266"/>
    <w:rsid w:val="00136290"/>
    <w:rsid w:val="001362A1"/>
    <w:rsid w:val="001362DD"/>
    <w:rsid w:val="00136339"/>
    <w:rsid w:val="0013635D"/>
    <w:rsid w:val="0013639F"/>
    <w:rsid w:val="0013643D"/>
    <w:rsid w:val="00136493"/>
    <w:rsid w:val="001364BD"/>
    <w:rsid w:val="001364F6"/>
    <w:rsid w:val="0013653F"/>
    <w:rsid w:val="00136554"/>
    <w:rsid w:val="0013657B"/>
    <w:rsid w:val="001365D7"/>
    <w:rsid w:val="00136660"/>
    <w:rsid w:val="0013668B"/>
    <w:rsid w:val="001366AE"/>
    <w:rsid w:val="001366B7"/>
    <w:rsid w:val="001366D8"/>
    <w:rsid w:val="00136710"/>
    <w:rsid w:val="0013675F"/>
    <w:rsid w:val="00136764"/>
    <w:rsid w:val="00136789"/>
    <w:rsid w:val="001367A1"/>
    <w:rsid w:val="001367D4"/>
    <w:rsid w:val="001367EA"/>
    <w:rsid w:val="0013680E"/>
    <w:rsid w:val="00136815"/>
    <w:rsid w:val="00136829"/>
    <w:rsid w:val="0013682B"/>
    <w:rsid w:val="0013684A"/>
    <w:rsid w:val="0013684C"/>
    <w:rsid w:val="0013688D"/>
    <w:rsid w:val="001368E1"/>
    <w:rsid w:val="00136974"/>
    <w:rsid w:val="0013697E"/>
    <w:rsid w:val="001369B9"/>
    <w:rsid w:val="001369CA"/>
    <w:rsid w:val="00136A2D"/>
    <w:rsid w:val="00136A4E"/>
    <w:rsid w:val="00136A57"/>
    <w:rsid w:val="00136B0E"/>
    <w:rsid w:val="00136B54"/>
    <w:rsid w:val="00136B6B"/>
    <w:rsid w:val="00136B93"/>
    <w:rsid w:val="00136BA4"/>
    <w:rsid w:val="00136BAA"/>
    <w:rsid w:val="00136BBA"/>
    <w:rsid w:val="00136BC0"/>
    <w:rsid w:val="00136BDD"/>
    <w:rsid w:val="00136C3D"/>
    <w:rsid w:val="00136C4B"/>
    <w:rsid w:val="00136CC6"/>
    <w:rsid w:val="00136CDB"/>
    <w:rsid w:val="00136D25"/>
    <w:rsid w:val="00136D3A"/>
    <w:rsid w:val="00136D51"/>
    <w:rsid w:val="00136D5D"/>
    <w:rsid w:val="00136DB7"/>
    <w:rsid w:val="00136E3B"/>
    <w:rsid w:val="00136E63"/>
    <w:rsid w:val="00136EA0"/>
    <w:rsid w:val="00136EB5"/>
    <w:rsid w:val="00136EDD"/>
    <w:rsid w:val="00136EE9"/>
    <w:rsid w:val="00136EF5"/>
    <w:rsid w:val="00136EF7"/>
    <w:rsid w:val="00136F1C"/>
    <w:rsid w:val="00136F46"/>
    <w:rsid w:val="00136F8D"/>
    <w:rsid w:val="00136F96"/>
    <w:rsid w:val="00136FD3"/>
    <w:rsid w:val="00136FEE"/>
    <w:rsid w:val="0013702D"/>
    <w:rsid w:val="00137034"/>
    <w:rsid w:val="0013703D"/>
    <w:rsid w:val="0013709D"/>
    <w:rsid w:val="001370A1"/>
    <w:rsid w:val="001370A5"/>
    <w:rsid w:val="001370D8"/>
    <w:rsid w:val="001370DC"/>
    <w:rsid w:val="001371FA"/>
    <w:rsid w:val="00137232"/>
    <w:rsid w:val="0013724C"/>
    <w:rsid w:val="00137251"/>
    <w:rsid w:val="00137290"/>
    <w:rsid w:val="001372D6"/>
    <w:rsid w:val="001372E8"/>
    <w:rsid w:val="00137391"/>
    <w:rsid w:val="0013739E"/>
    <w:rsid w:val="00137412"/>
    <w:rsid w:val="00137434"/>
    <w:rsid w:val="00137453"/>
    <w:rsid w:val="0013748E"/>
    <w:rsid w:val="00137509"/>
    <w:rsid w:val="0013758A"/>
    <w:rsid w:val="001375F4"/>
    <w:rsid w:val="00137609"/>
    <w:rsid w:val="00137610"/>
    <w:rsid w:val="0013762B"/>
    <w:rsid w:val="0013762D"/>
    <w:rsid w:val="0013764F"/>
    <w:rsid w:val="00137650"/>
    <w:rsid w:val="001376DF"/>
    <w:rsid w:val="00137719"/>
    <w:rsid w:val="00137765"/>
    <w:rsid w:val="0013776E"/>
    <w:rsid w:val="0013777A"/>
    <w:rsid w:val="001377D1"/>
    <w:rsid w:val="001377D3"/>
    <w:rsid w:val="001377DE"/>
    <w:rsid w:val="0013782C"/>
    <w:rsid w:val="0013782E"/>
    <w:rsid w:val="001378BB"/>
    <w:rsid w:val="001378D6"/>
    <w:rsid w:val="001378E5"/>
    <w:rsid w:val="00137910"/>
    <w:rsid w:val="00137955"/>
    <w:rsid w:val="00137994"/>
    <w:rsid w:val="001379A3"/>
    <w:rsid w:val="00137A14"/>
    <w:rsid w:val="00137A40"/>
    <w:rsid w:val="00137A51"/>
    <w:rsid w:val="00137A5B"/>
    <w:rsid w:val="00137A68"/>
    <w:rsid w:val="00137A90"/>
    <w:rsid w:val="00137AC8"/>
    <w:rsid w:val="00137B25"/>
    <w:rsid w:val="00137B3B"/>
    <w:rsid w:val="00137B3E"/>
    <w:rsid w:val="00137B6B"/>
    <w:rsid w:val="00137BA7"/>
    <w:rsid w:val="00137BC2"/>
    <w:rsid w:val="00137BE6"/>
    <w:rsid w:val="00137BE8"/>
    <w:rsid w:val="00137C03"/>
    <w:rsid w:val="00137C43"/>
    <w:rsid w:val="00137CD0"/>
    <w:rsid w:val="00137CF1"/>
    <w:rsid w:val="00137D76"/>
    <w:rsid w:val="00137DA7"/>
    <w:rsid w:val="00137DC7"/>
    <w:rsid w:val="00137E21"/>
    <w:rsid w:val="00137E36"/>
    <w:rsid w:val="00137E40"/>
    <w:rsid w:val="00137E4C"/>
    <w:rsid w:val="00137E51"/>
    <w:rsid w:val="00137E53"/>
    <w:rsid w:val="00137E78"/>
    <w:rsid w:val="00137EB3"/>
    <w:rsid w:val="00137F0D"/>
    <w:rsid w:val="00137F16"/>
    <w:rsid w:val="00137F4D"/>
    <w:rsid w:val="00137FB7"/>
    <w:rsid w:val="00137FEB"/>
    <w:rsid w:val="00137FF1"/>
    <w:rsid w:val="0014003E"/>
    <w:rsid w:val="00140048"/>
    <w:rsid w:val="001400C8"/>
    <w:rsid w:val="0014020B"/>
    <w:rsid w:val="00140222"/>
    <w:rsid w:val="0014022B"/>
    <w:rsid w:val="00140255"/>
    <w:rsid w:val="00140283"/>
    <w:rsid w:val="00140292"/>
    <w:rsid w:val="00140315"/>
    <w:rsid w:val="00140318"/>
    <w:rsid w:val="00140348"/>
    <w:rsid w:val="00140394"/>
    <w:rsid w:val="001403E0"/>
    <w:rsid w:val="001403F5"/>
    <w:rsid w:val="0014046C"/>
    <w:rsid w:val="0014046D"/>
    <w:rsid w:val="001404C2"/>
    <w:rsid w:val="0014051F"/>
    <w:rsid w:val="00140527"/>
    <w:rsid w:val="00140589"/>
    <w:rsid w:val="00140591"/>
    <w:rsid w:val="001405CE"/>
    <w:rsid w:val="001405E9"/>
    <w:rsid w:val="0014063E"/>
    <w:rsid w:val="0014065F"/>
    <w:rsid w:val="001406B6"/>
    <w:rsid w:val="001406C7"/>
    <w:rsid w:val="001406EB"/>
    <w:rsid w:val="001406F2"/>
    <w:rsid w:val="0014071A"/>
    <w:rsid w:val="00140776"/>
    <w:rsid w:val="001407B1"/>
    <w:rsid w:val="001407C8"/>
    <w:rsid w:val="001407D7"/>
    <w:rsid w:val="001407E8"/>
    <w:rsid w:val="001407F2"/>
    <w:rsid w:val="0014081A"/>
    <w:rsid w:val="00140820"/>
    <w:rsid w:val="00140837"/>
    <w:rsid w:val="00140849"/>
    <w:rsid w:val="0014087D"/>
    <w:rsid w:val="00140884"/>
    <w:rsid w:val="0014089F"/>
    <w:rsid w:val="001408C2"/>
    <w:rsid w:val="001408E9"/>
    <w:rsid w:val="0014091E"/>
    <w:rsid w:val="00140975"/>
    <w:rsid w:val="00140983"/>
    <w:rsid w:val="001409A2"/>
    <w:rsid w:val="001409A8"/>
    <w:rsid w:val="00140A3B"/>
    <w:rsid w:val="00140A89"/>
    <w:rsid w:val="00140AC2"/>
    <w:rsid w:val="00140ADF"/>
    <w:rsid w:val="00140B0B"/>
    <w:rsid w:val="00140B2B"/>
    <w:rsid w:val="00140B53"/>
    <w:rsid w:val="00140B5E"/>
    <w:rsid w:val="00140B6D"/>
    <w:rsid w:val="00140B88"/>
    <w:rsid w:val="00140BA6"/>
    <w:rsid w:val="00140BAB"/>
    <w:rsid w:val="00140BB4"/>
    <w:rsid w:val="00140BE0"/>
    <w:rsid w:val="00140C83"/>
    <w:rsid w:val="00140CC2"/>
    <w:rsid w:val="00140CC5"/>
    <w:rsid w:val="00140CFD"/>
    <w:rsid w:val="00140D02"/>
    <w:rsid w:val="00140D0E"/>
    <w:rsid w:val="00140D7D"/>
    <w:rsid w:val="00140D91"/>
    <w:rsid w:val="00140D9B"/>
    <w:rsid w:val="00140DC0"/>
    <w:rsid w:val="00140DF4"/>
    <w:rsid w:val="00140DFF"/>
    <w:rsid w:val="00140E01"/>
    <w:rsid w:val="00140E41"/>
    <w:rsid w:val="00140E43"/>
    <w:rsid w:val="00140E5F"/>
    <w:rsid w:val="00140E8C"/>
    <w:rsid w:val="00140EA1"/>
    <w:rsid w:val="00140ED3"/>
    <w:rsid w:val="00140F66"/>
    <w:rsid w:val="00140F74"/>
    <w:rsid w:val="00140F82"/>
    <w:rsid w:val="00140F88"/>
    <w:rsid w:val="00140F99"/>
    <w:rsid w:val="00140FAD"/>
    <w:rsid w:val="00140FDB"/>
    <w:rsid w:val="00140FE1"/>
    <w:rsid w:val="00140FEE"/>
    <w:rsid w:val="00140FF2"/>
    <w:rsid w:val="0014102D"/>
    <w:rsid w:val="0014103A"/>
    <w:rsid w:val="0014103B"/>
    <w:rsid w:val="0014106A"/>
    <w:rsid w:val="0014107F"/>
    <w:rsid w:val="00141089"/>
    <w:rsid w:val="0014109E"/>
    <w:rsid w:val="001410CA"/>
    <w:rsid w:val="001410E6"/>
    <w:rsid w:val="0014115B"/>
    <w:rsid w:val="0014118C"/>
    <w:rsid w:val="001411E5"/>
    <w:rsid w:val="001411F4"/>
    <w:rsid w:val="001411F9"/>
    <w:rsid w:val="00141243"/>
    <w:rsid w:val="001412AD"/>
    <w:rsid w:val="001412B4"/>
    <w:rsid w:val="001412C3"/>
    <w:rsid w:val="00141334"/>
    <w:rsid w:val="00141348"/>
    <w:rsid w:val="0014134E"/>
    <w:rsid w:val="0014139D"/>
    <w:rsid w:val="0014139F"/>
    <w:rsid w:val="001413B3"/>
    <w:rsid w:val="001413E7"/>
    <w:rsid w:val="0014141B"/>
    <w:rsid w:val="00141434"/>
    <w:rsid w:val="00141436"/>
    <w:rsid w:val="00141455"/>
    <w:rsid w:val="00141468"/>
    <w:rsid w:val="0014146C"/>
    <w:rsid w:val="0014147A"/>
    <w:rsid w:val="00141484"/>
    <w:rsid w:val="001414A0"/>
    <w:rsid w:val="001414CB"/>
    <w:rsid w:val="001414F5"/>
    <w:rsid w:val="0014154F"/>
    <w:rsid w:val="00141598"/>
    <w:rsid w:val="001415CE"/>
    <w:rsid w:val="0014160B"/>
    <w:rsid w:val="00141644"/>
    <w:rsid w:val="0014164E"/>
    <w:rsid w:val="00141660"/>
    <w:rsid w:val="0014168E"/>
    <w:rsid w:val="00141693"/>
    <w:rsid w:val="001416AD"/>
    <w:rsid w:val="00141783"/>
    <w:rsid w:val="001417C8"/>
    <w:rsid w:val="001417DF"/>
    <w:rsid w:val="00141801"/>
    <w:rsid w:val="00141806"/>
    <w:rsid w:val="0014182F"/>
    <w:rsid w:val="00141864"/>
    <w:rsid w:val="0014188E"/>
    <w:rsid w:val="001418BF"/>
    <w:rsid w:val="001418DB"/>
    <w:rsid w:val="00141904"/>
    <w:rsid w:val="0014195D"/>
    <w:rsid w:val="0014197C"/>
    <w:rsid w:val="001419B8"/>
    <w:rsid w:val="00141A10"/>
    <w:rsid w:val="00141A2A"/>
    <w:rsid w:val="00141A2B"/>
    <w:rsid w:val="00141A35"/>
    <w:rsid w:val="00141A75"/>
    <w:rsid w:val="00141AAF"/>
    <w:rsid w:val="00141AB7"/>
    <w:rsid w:val="00141B3D"/>
    <w:rsid w:val="00141BED"/>
    <w:rsid w:val="00141BF7"/>
    <w:rsid w:val="00141BFB"/>
    <w:rsid w:val="00141C28"/>
    <w:rsid w:val="00141C2B"/>
    <w:rsid w:val="00141C70"/>
    <w:rsid w:val="00141C93"/>
    <w:rsid w:val="00141C94"/>
    <w:rsid w:val="00141C9A"/>
    <w:rsid w:val="00141CA5"/>
    <w:rsid w:val="00141CF9"/>
    <w:rsid w:val="00141D3C"/>
    <w:rsid w:val="00141D44"/>
    <w:rsid w:val="00141DAC"/>
    <w:rsid w:val="00141DB7"/>
    <w:rsid w:val="00141DC9"/>
    <w:rsid w:val="00141E22"/>
    <w:rsid w:val="00141E98"/>
    <w:rsid w:val="00141EAF"/>
    <w:rsid w:val="00141EEE"/>
    <w:rsid w:val="00141EF0"/>
    <w:rsid w:val="00141F02"/>
    <w:rsid w:val="00141F44"/>
    <w:rsid w:val="00141F52"/>
    <w:rsid w:val="00141F81"/>
    <w:rsid w:val="00141FAC"/>
    <w:rsid w:val="00141FDB"/>
    <w:rsid w:val="00141FE9"/>
    <w:rsid w:val="00141FED"/>
    <w:rsid w:val="00141FF7"/>
    <w:rsid w:val="00142088"/>
    <w:rsid w:val="001420C2"/>
    <w:rsid w:val="001420EB"/>
    <w:rsid w:val="00142125"/>
    <w:rsid w:val="00142137"/>
    <w:rsid w:val="001421C0"/>
    <w:rsid w:val="00142233"/>
    <w:rsid w:val="0014223C"/>
    <w:rsid w:val="0014224E"/>
    <w:rsid w:val="00142280"/>
    <w:rsid w:val="00142287"/>
    <w:rsid w:val="00142297"/>
    <w:rsid w:val="001422E3"/>
    <w:rsid w:val="00142333"/>
    <w:rsid w:val="00142362"/>
    <w:rsid w:val="0014238C"/>
    <w:rsid w:val="00142398"/>
    <w:rsid w:val="001423AA"/>
    <w:rsid w:val="0014242C"/>
    <w:rsid w:val="0014245C"/>
    <w:rsid w:val="0014245F"/>
    <w:rsid w:val="001424D5"/>
    <w:rsid w:val="00142508"/>
    <w:rsid w:val="00142514"/>
    <w:rsid w:val="0014251B"/>
    <w:rsid w:val="00142522"/>
    <w:rsid w:val="00142571"/>
    <w:rsid w:val="0014257B"/>
    <w:rsid w:val="00142590"/>
    <w:rsid w:val="00142598"/>
    <w:rsid w:val="001425AB"/>
    <w:rsid w:val="001425B0"/>
    <w:rsid w:val="001425BB"/>
    <w:rsid w:val="00142642"/>
    <w:rsid w:val="001426C1"/>
    <w:rsid w:val="001426D7"/>
    <w:rsid w:val="001427D7"/>
    <w:rsid w:val="00142806"/>
    <w:rsid w:val="0014280B"/>
    <w:rsid w:val="0014280E"/>
    <w:rsid w:val="0014282E"/>
    <w:rsid w:val="00142838"/>
    <w:rsid w:val="00142883"/>
    <w:rsid w:val="00142900"/>
    <w:rsid w:val="0014292F"/>
    <w:rsid w:val="00142957"/>
    <w:rsid w:val="001429A8"/>
    <w:rsid w:val="001429E1"/>
    <w:rsid w:val="001429F9"/>
    <w:rsid w:val="00142A25"/>
    <w:rsid w:val="00142A4A"/>
    <w:rsid w:val="00142A4D"/>
    <w:rsid w:val="00142A5D"/>
    <w:rsid w:val="00142A69"/>
    <w:rsid w:val="00142A9A"/>
    <w:rsid w:val="00142ABC"/>
    <w:rsid w:val="00142B46"/>
    <w:rsid w:val="00142B51"/>
    <w:rsid w:val="00142B9F"/>
    <w:rsid w:val="00142BA2"/>
    <w:rsid w:val="00142C22"/>
    <w:rsid w:val="00142C86"/>
    <w:rsid w:val="00142C8F"/>
    <w:rsid w:val="00142CD6"/>
    <w:rsid w:val="00142D02"/>
    <w:rsid w:val="00142D05"/>
    <w:rsid w:val="00142D27"/>
    <w:rsid w:val="00142D65"/>
    <w:rsid w:val="00142D9E"/>
    <w:rsid w:val="00142DDD"/>
    <w:rsid w:val="00142E13"/>
    <w:rsid w:val="00142E94"/>
    <w:rsid w:val="00142ED6"/>
    <w:rsid w:val="00142EE3"/>
    <w:rsid w:val="00142F03"/>
    <w:rsid w:val="00142F06"/>
    <w:rsid w:val="00142F54"/>
    <w:rsid w:val="00142F56"/>
    <w:rsid w:val="00142F75"/>
    <w:rsid w:val="00143026"/>
    <w:rsid w:val="00143074"/>
    <w:rsid w:val="00143150"/>
    <w:rsid w:val="00143158"/>
    <w:rsid w:val="0014318B"/>
    <w:rsid w:val="0014319E"/>
    <w:rsid w:val="001431FC"/>
    <w:rsid w:val="0014320C"/>
    <w:rsid w:val="0014321E"/>
    <w:rsid w:val="00143221"/>
    <w:rsid w:val="00143266"/>
    <w:rsid w:val="0014326E"/>
    <w:rsid w:val="00143294"/>
    <w:rsid w:val="00143297"/>
    <w:rsid w:val="001432A8"/>
    <w:rsid w:val="001432AE"/>
    <w:rsid w:val="001432B4"/>
    <w:rsid w:val="00143300"/>
    <w:rsid w:val="0014336D"/>
    <w:rsid w:val="001433B5"/>
    <w:rsid w:val="001433BA"/>
    <w:rsid w:val="00143409"/>
    <w:rsid w:val="00143494"/>
    <w:rsid w:val="001434FE"/>
    <w:rsid w:val="0014352A"/>
    <w:rsid w:val="00143581"/>
    <w:rsid w:val="001435EE"/>
    <w:rsid w:val="0014365F"/>
    <w:rsid w:val="001436CF"/>
    <w:rsid w:val="00143788"/>
    <w:rsid w:val="0014379B"/>
    <w:rsid w:val="001437B0"/>
    <w:rsid w:val="001437F2"/>
    <w:rsid w:val="0014383C"/>
    <w:rsid w:val="00143843"/>
    <w:rsid w:val="00143885"/>
    <w:rsid w:val="00143945"/>
    <w:rsid w:val="0014394D"/>
    <w:rsid w:val="0014395E"/>
    <w:rsid w:val="0014396F"/>
    <w:rsid w:val="00143979"/>
    <w:rsid w:val="0014397F"/>
    <w:rsid w:val="00143982"/>
    <w:rsid w:val="00143998"/>
    <w:rsid w:val="0014399C"/>
    <w:rsid w:val="001439EB"/>
    <w:rsid w:val="001439F5"/>
    <w:rsid w:val="00143A2A"/>
    <w:rsid w:val="00143AAE"/>
    <w:rsid w:val="00143AE2"/>
    <w:rsid w:val="00143B07"/>
    <w:rsid w:val="00143B88"/>
    <w:rsid w:val="00143B93"/>
    <w:rsid w:val="00143BE7"/>
    <w:rsid w:val="00143BF5"/>
    <w:rsid w:val="00143C3D"/>
    <w:rsid w:val="00143C50"/>
    <w:rsid w:val="00143C70"/>
    <w:rsid w:val="00143CDF"/>
    <w:rsid w:val="00143CE6"/>
    <w:rsid w:val="00143D49"/>
    <w:rsid w:val="00143D4B"/>
    <w:rsid w:val="00143D6B"/>
    <w:rsid w:val="00143DAD"/>
    <w:rsid w:val="00143DDC"/>
    <w:rsid w:val="00143DE3"/>
    <w:rsid w:val="00143DFA"/>
    <w:rsid w:val="00143E06"/>
    <w:rsid w:val="00143E25"/>
    <w:rsid w:val="00143E63"/>
    <w:rsid w:val="00143ED3"/>
    <w:rsid w:val="00143F1F"/>
    <w:rsid w:val="00143F40"/>
    <w:rsid w:val="00143F41"/>
    <w:rsid w:val="00143FBB"/>
    <w:rsid w:val="00143FC3"/>
    <w:rsid w:val="00143FE8"/>
    <w:rsid w:val="0014400E"/>
    <w:rsid w:val="0014406A"/>
    <w:rsid w:val="00144075"/>
    <w:rsid w:val="001440A4"/>
    <w:rsid w:val="001440CC"/>
    <w:rsid w:val="00144138"/>
    <w:rsid w:val="0014416D"/>
    <w:rsid w:val="0014422F"/>
    <w:rsid w:val="00144278"/>
    <w:rsid w:val="001442DD"/>
    <w:rsid w:val="001442EB"/>
    <w:rsid w:val="00144326"/>
    <w:rsid w:val="00144385"/>
    <w:rsid w:val="001443BF"/>
    <w:rsid w:val="001443E7"/>
    <w:rsid w:val="001444F4"/>
    <w:rsid w:val="00144504"/>
    <w:rsid w:val="00144553"/>
    <w:rsid w:val="001445B0"/>
    <w:rsid w:val="001445E9"/>
    <w:rsid w:val="0014460E"/>
    <w:rsid w:val="00144635"/>
    <w:rsid w:val="00144651"/>
    <w:rsid w:val="00144692"/>
    <w:rsid w:val="001446BB"/>
    <w:rsid w:val="001446EF"/>
    <w:rsid w:val="0014472B"/>
    <w:rsid w:val="0014475E"/>
    <w:rsid w:val="001447B8"/>
    <w:rsid w:val="001447C7"/>
    <w:rsid w:val="001447CE"/>
    <w:rsid w:val="0014486C"/>
    <w:rsid w:val="0014486D"/>
    <w:rsid w:val="00144930"/>
    <w:rsid w:val="00144945"/>
    <w:rsid w:val="001449E7"/>
    <w:rsid w:val="001449F1"/>
    <w:rsid w:val="00144A15"/>
    <w:rsid w:val="00144A79"/>
    <w:rsid w:val="00144A9C"/>
    <w:rsid w:val="00144B02"/>
    <w:rsid w:val="00144B23"/>
    <w:rsid w:val="00144B5B"/>
    <w:rsid w:val="00144B60"/>
    <w:rsid w:val="00144B77"/>
    <w:rsid w:val="00144B92"/>
    <w:rsid w:val="00144BA0"/>
    <w:rsid w:val="00144BC7"/>
    <w:rsid w:val="00144BC8"/>
    <w:rsid w:val="00144C67"/>
    <w:rsid w:val="00144C90"/>
    <w:rsid w:val="00144C9E"/>
    <w:rsid w:val="00144CBB"/>
    <w:rsid w:val="00144CCB"/>
    <w:rsid w:val="00144CE7"/>
    <w:rsid w:val="00144D19"/>
    <w:rsid w:val="00144D1E"/>
    <w:rsid w:val="00144D23"/>
    <w:rsid w:val="00144D26"/>
    <w:rsid w:val="00144D2C"/>
    <w:rsid w:val="00144D87"/>
    <w:rsid w:val="00144DAB"/>
    <w:rsid w:val="00144DC0"/>
    <w:rsid w:val="00144E69"/>
    <w:rsid w:val="00144E89"/>
    <w:rsid w:val="00144E8E"/>
    <w:rsid w:val="00144EB1"/>
    <w:rsid w:val="00144ED6"/>
    <w:rsid w:val="00144EED"/>
    <w:rsid w:val="00144F63"/>
    <w:rsid w:val="00144F6A"/>
    <w:rsid w:val="00144F7D"/>
    <w:rsid w:val="00144F93"/>
    <w:rsid w:val="00144FF1"/>
    <w:rsid w:val="00144FF5"/>
    <w:rsid w:val="00144FF6"/>
    <w:rsid w:val="00145014"/>
    <w:rsid w:val="00145021"/>
    <w:rsid w:val="00145023"/>
    <w:rsid w:val="00145046"/>
    <w:rsid w:val="0014505F"/>
    <w:rsid w:val="0014506C"/>
    <w:rsid w:val="001450A0"/>
    <w:rsid w:val="001450F8"/>
    <w:rsid w:val="0014518D"/>
    <w:rsid w:val="001451C2"/>
    <w:rsid w:val="001451CA"/>
    <w:rsid w:val="001451D3"/>
    <w:rsid w:val="001451D6"/>
    <w:rsid w:val="001451E6"/>
    <w:rsid w:val="00145202"/>
    <w:rsid w:val="00145278"/>
    <w:rsid w:val="00145407"/>
    <w:rsid w:val="00145414"/>
    <w:rsid w:val="0014541E"/>
    <w:rsid w:val="00145458"/>
    <w:rsid w:val="00145488"/>
    <w:rsid w:val="001454AE"/>
    <w:rsid w:val="001454CB"/>
    <w:rsid w:val="001454DC"/>
    <w:rsid w:val="00145509"/>
    <w:rsid w:val="00145550"/>
    <w:rsid w:val="00145562"/>
    <w:rsid w:val="001455B8"/>
    <w:rsid w:val="001455BD"/>
    <w:rsid w:val="001455DD"/>
    <w:rsid w:val="001455E0"/>
    <w:rsid w:val="00145624"/>
    <w:rsid w:val="0014563A"/>
    <w:rsid w:val="00145665"/>
    <w:rsid w:val="00145671"/>
    <w:rsid w:val="001456A7"/>
    <w:rsid w:val="001456A8"/>
    <w:rsid w:val="001456BD"/>
    <w:rsid w:val="001456CE"/>
    <w:rsid w:val="001456FD"/>
    <w:rsid w:val="0014571B"/>
    <w:rsid w:val="00145726"/>
    <w:rsid w:val="00145786"/>
    <w:rsid w:val="001457F6"/>
    <w:rsid w:val="0014585A"/>
    <w:rsid w:val="0014588C"/>
    <w:rsid w:val="0014588E"/>
    <w:rsid w:val="001458A1"/>
    <w:rsid w:val="001458C1"/>
    <w:rsid w:val="0014590D"/>
    <w:rsid w:val="00145921"/>
    <w:rsid w:val="00145928"/>
    <w:rsid w:val="001459D9"/>
    <w:rsid w:val="001459DB"/>
    <w:rsid w:val="001459F0"/>
    <w:rsid w:val="00145A19"/>
    <w:rsid w:val="00145A35"/>
    <w:rsid w:val="00145A57"/>
    <w:rsid w:val="00145A79"/>
    <w:rsid w:val="00145AA2"/>
    <w:rsid w:val="00145AF8"/>
    <w:rsid w:val="00145AFD"/>
    <w:rsid w:val="00145B56"/>
    <w:rsid w:val="00145B99"/>
    <w:rsid w:val="00145BCD"/>
    <w:rsid w:val="00145BDD"/>
    <w:rsid w:val="00145C02"/>
    <w:rsid w:val="00145C46"/>
    <w:rsid w:val="00145C91"/>
    <w:rsid w:val="00145C93"/>
    <w:rsid w:val="00145CA7"/>
    <w:rsid w:val="00145CF9"/>
    <w:rsid w:val="00145D19"/>
    <w:rsid w:val="00145D32"/>
    <w:rsid w:val="00145D3E"/>
    <w:rsid w:val="00145DB8"/>
    <w:rsid w:val="00145DCA"/>
    <w:rsid w:val="00145E0C"/>
    <w:rsid w:val="00145E26"/>
    <w:rsid w:val="00145E2E"/>
    <w:rsid w:val="00145E69"/>
    <w:rsid w:val="00145E8B"/>
    <w:rsid w:val="00145EB0"/>
    <w:rsid w:val="00145EB3"/>
    <w:rsid w:val="00145EDB"/>
    <w:rsid w:val="00145EE1"/>
    <w:rsid w:val="00145EFF"/>
    <w:rsid w:val="00145F19"/>
    <w:rsid w:val="00145F26"/>
    <w:rsid w:val="00145F2E"/>
    <w:rsid w:val="00145F80"/>
    <w:rsid w:val="00145F97"/>
    <w:rsid w:val="00145FA2"/>
    <w:rsid w:val="00145FEB"/>
    <w:rsid w:val="0014604C"/>
    <w:rsid w:val="0014607D"/>
    <w:rsid w:val="00146086"/>
    <w:rsid w:val="001460B7"/>
    <w:rsid w:val="001460C1"/>
    <w:rsid w:val="001460C5"/>
    <w:rsid w:val="001460EA"/>
    <w:rsid w:val="0014614A"/>
    <w:rsid w:val="001461E0"/>
    <w:rsid w:val="001461FE"/>
    <w:rsid w:val="0014621A"/>
    <w:rsid w:val="0014629B"/>
    <w:rsid w:val="001462CC"/>
    <w:rsid w:val="00146313"/>
    <w:rsid w:val="001463B9"/>
    <w:rsid w:val="001463E0"/>
    <w:rsid w:val="00146426"/>
    <w:rsid w:val="00146431"/>
    <w:rsid w:val="0014648B"/>
    <w:rsid w:val="00146499"/>
    <w:rsid w:val="001464B3"/>
    <w:rsid w:val="001464D8"/>
    <w:rsid w:val="0014652A"/>
    <w:rsid w:val="00146530"/>
    <w:rsid w:val="0014654F"/>
    <w:rsid w:val="0014658B"/>
    <w:rsid w:val="001465A1"/>
    <w:rsid w:val="001465C1"/>
    <w:rsid w:val="001465F8"/>
    <w:rsid w:val="00146647"/>
    <w:rsid w:val="0014668A"/>
    <w:rsid w:val="001466E7"/>
    <w:rsid w:val="0014670D"/>
    <w:rsid w:val="0014672C"/>
    <w:rsid w:val="00146740"/>
    <w:rsid w:val="00146743"/>
    <w:rsid w:val="0014674B"/>
    <w:rsid w:val="0014675A"/>
    <w:rsid w:val="001467A2"/>
    <w:rsid w:val="001467B8"/>
    <w:rsid w:val="001468C3"/>
    <w:rsid w:val="001468DB"/>
    <w:rsid w:val="001468E3"/>
    <w:rsid w:val="001468E5"/>
    <w:rsid w:val="0014696D"/>
    <w:rsid w:val="001469A1"/>
    <w:rsid w:val="001469B2"/>
    <w:rsid w:val="001469DB"/>
    <w:rsid w:val="00146A49"/>
    <w:rsid w:val="00146A90"/>
    <w:rsid w:val="00146AD1"/>
    <w:rsid w:val="00146B0D"/>
    <w:rsid w:val="00146B1E"/>
    <w:rsid w:val="00146B31"/>
    <w:rsid w:val="00146BB0"/>
    <w:rsid w:val="00146BB7"/>
    <w:rsid w:val="00146BC5"/>
    <w:rsid w:val="00146C4B"/>
    <w:rsid w:val="00146CCB"/>
    <w:rsid w:val="00146CE5"/>
    <w:rsid w:val="00146CF4"/>
    <w:rsid w:val="00146D17"/>
    <w:rsid w:val="00146D25"/>
    <w:rsid w:val="00146D90"/>
    <w:rsid w:val="00146DB3"/>
    <w:rsid w:val="00146DD4"/>
    <w:rsid w:val="00146E38"/>
    <w:rsid w:val="00146E54"/>
    <w:rsid w:val="00146E5A"/>
    <w:rsid w:val="00146E5F"/>
    <w:rsid w:val="00146EBD"/>
    <w:rsid w:val="00146F5B"/>
    <w:rsid w:val="00146F83"/>
    <w:rsid w:val="00146F92"/>
    <w:rsid w:val="00146FA5"/>
    <w:rsid w:val="00146FB2"/>
    <w:rsid w:val="00146FED"/>
    <w:rsid w:val="00147059"/>
    <w:rsid w:val="00147084"/>
    <w:rsid w:val="00147086"/>
    <w:rsid w:val="001470C2"/>
    <w:rsid w:val="001470E4"/>
    <w:rsid w:val="001470FC"/>
    <w:rsid w:val="00147182"/>
    <w:rsid w:val="00147224"/>
    <w:rsid w:val="0014723D"/>
    <w:rsid w:val="0014725E"/>
    <w:rsid w:val="00147285"/>
    <w:rsid w:val="0014736B"/>
    <w:rsid w:val="00147380"/>
    <w:rsid w:val="0014738A"/>
    <w:rsid w:val="00147428"/>
    <w:rsid w:val="00147429"/>
    <w:rsid w:val="00147436"/>
    <w:rsid w:val="00147455"/>
    <w:rsid w:val="00147468"/>
    <w:rsid w:val="0014749E"/>
    <w:rsid w:val="001474C3"/>
    <w:rsid w:val="001474CA"/>
    <w:rsid w:val="0014754C"/>
    <w:rsid w:val="00147564"/>
    <w:rsid w:val="00147579"/>
    <w:rsid w:val="00147586"/>
    <w:rsid w:val="001475D6"/>
    <w:rsid w:val="001475E7"/>
    <w:rsid w:val="001475F6"/>
    <w:rsid w:val="00147607"/>
    <w:rsid w:val="0014762F"/>
    <w:rsid w:val="00147660"/>
    <w:rsid w:val="001476D2"/>
    <w:rsid w:val="001476D3"/>
    <w:rsid w:val="0014774C"/>
    <w:rsid w:val="00147755"/>
    <w:rsid w:val="0014777E"/>
    <w:rsid w:val="00147787"/>
    <w:rsid w:val="001477B2"/>
    <w:rsid w:val="001477B9"/>
    <w:rsid w:val="001477C5"/>
    <w:rsid w:val="001477D9"/>
    <w:rsid w:val="001477F5"/>
    <w:rsid w:val="00147848"/>
    <w:rsid w:val="0014789B"/>
    <w:rsid w:val="0014791B"/>
    <w:rsid w:val="00147922"/>
    <w:rsid w:val="00147980"/>
    <w:rsid w:val="00147990"/>
    <w:rsid w:val="0014799F"/>
    <w:rsid w:val="001479BA"/>
    <w:rsid w:val="00147AA8"/>
    <w:rsid w:val="00147AAF"/>
    <w:rsid w:val="00147AC3"/>
    <w:rsid w:val="00147AF3"/>
    <w:rsid w:val="00147B15"/>
    <w:rsid w:val="00147B56"/>
    <w:rsid w:val="00147B7A"/>
    <w:rsid w:val="00147B82"/>
    <w:rsid w:val="00147B95"/>
    <w:rsid w:val="00147BC2"/>
    <w:rsid w:val="00147BE9"/>
    <w:rsid w:val="00147C07"/>
    <w:rsid w:val="00147C1F"/>
    <w:rsid w:val="00147C30"/>
    <w:rsid w:val="00147C5C"/>
    <w:rsid w:val="00147CDA"/>
    <w:rsid w:val="00147D49"/>
    <w:rsid w:val="00147DE5"/>
    <w:rsid w:val="00147E4C"/>
    <w:rsid w:val="00147E5E"/>
    <w:rsid w:val="00147E6A"/>
    <w:rsid w:val="00147E80"/>
    <w:rsid w:val="00147EED"/>
    <w:rsid w:val="00147F17"/>
    <w:rsid w:val="00147F31"/>
    <w:rsid w:val="00150042"/>
    <w:rsid w:val="0015007C"/>
    <w:rsid w:val="0015012B"/>
    <w:rsid w:val="00150149"/>
    <w:rsid w:val="0015016C"/>
    <w:rsid w:val="001501EB"/>
    <w:rsid w:val="0015028C"/>
    <w:rsid w:val="0015029A"/>
    <w:rsid w:val="001502AF"/>
    <w:rsid w:val="001502D9"/>
    <w:rsid w:val="001502DB"/>
    <w:rsid w:val="001502E6"/>
    <w:rsid w:val="00150384"/>
    <w:rsid w:val="001503E4"/>
    <w:rsid w:val="001503F4"/>
    <w:rsid w:val="0015041C"/>
    <w:rsid w:val="0015042E"/>
    <w:rsid w:val="00150475"/>
    <w:rsid w:val="001504D7"/>
    <w:rsid w:val="0015053A"/>
    <w:rsid w:val="0015055E"/>
    <w:rsid w:val="0015056C"/>
    <w:rsid w:val="0015062A"/>
    <w:rsid w:val="00150649"/>
    <w:rsid w:val="00150652"/>
    <w:rsid w:val="00150659"/>
    <w:rsid w:val="0015065B"/>
    <w:rsid w:val="00150660"/>
    <w:rsid w:val="00150673"/>
    <w:rsid w:val="00150678"/>
    <w:rsid w:val="001506BA"/>
    <w:rsid w:val="00150716"/>
    <w:rsid w:val="00150719"/>
    <w:rsid w:val="0015077D"/>
    <w:rsid w:val="00150781"/>
    <w:rsid w:val="001507A4"/>
    <w:rsid w:val="001507D9"/>
    <w:rsid w:val="001507DD"/>
    <w:rsid w:val="00150846"/>
    <w:rsid w:val="00150857"/>
    <w:rsid w:val="0015089A"/>
    <w:rsid w:val="001508A2"/>
    <w:rsid w:val="001508E4"/>
    <w:rsid w:val="001508EA"/>
    <w:rsid w:val="0015090F"/>
    <w:rsid w:val="00150916"/>
    <w:rsid w:val="0015091F"/>
    <w:rsid w:val="00150951"/>
    <w:rsid w:val="001509D6"/>
    <w:rsid w:val="001509F3"/>
    <w:rsid w:val="001509F5"/>
    <w:rsid w:val="00150A08"/>
    <w:rsid w:val="00150A22"/>
    <w:rsid w:val="00150A32"/>
    <w:rsid w:val="00150A71"/>
    <w:rsid w:val="00150A75"/>
    <w:rsid w:val="00150A97"/>
    <w:rsid w:val="00150AC8"/>
    <w:rsid w:val="00150ACA"/>
    <w:rsid w:val="00150ADD"/>
    <w:rsid w:val="00150B00"/>
    <w:rsid w:val="00150B4F"/>
    <w:rsid w:val="00150B7F"/>
    <w:rsid w:val="00150B89"/>
    <w:rsid w:val="00150B8F"/>
    <w:rsid w:val="00150B95"/>
    <w:rsid w:val="00150BD0"/>
    <w:rsid w:val="00150C79"/>
    <w:rsid w:val="00150C93"/>
    <w:rsid w:val="00150CB6"/>
    <w:rsid w:val="00150CEB"/>
    <w:rsid w:val="00150CF9"/>
    <w:rsid w:val="00150D16"/>
    <w:rsid w:val="00150D2B"/>
    <w:rsid w:val="00150D48"/>
    <w:rsid w:val="00150D5A"/>
    <w:rsid w:val="00150DE0"/>
    <w:rsid w:val="00150E00"/>
    <w:rsid w:val="00150E0F"/>
    <w:rsid w:val="00150E46"/>
    <w:rsid w:val="00150E82"/>
    <w:rsid w:val="00150F0F"/>
    <w:rsid w:val="00150F36"/>
    <w:rsid w:val="00150F47"/>
    <w:rsid w:val="00150F8D"/>
    <w:rsid w:val="00150FA2"/>
    <w:rsid w:val="00150FDB"/>
    <w:rsid w:val="00151036"/>
    <w:rsid w:val="0015104A"/>
    <w:rsid w:val="0015106E"/>
    <w:rsid w:val="00151071"/>
    <w:rsid w:val="001510C5"/>
    <w:rsid w:val="00151136"/>
    <w:rsid w:val="00151179"/>
    <w:rsid w:val="0015117C"/>
    <w:rsid w:val="00151195"/>
    <w:rsid w:val="001511D5"/>
    <w:rsid w:val="00151262"/>
    <w:rsid w:val="0015127A"/>
    <w:rsid w:val="0015127E"/>
    <w:rsid w:val="001512C9"/>
    <w:rsid w:val="001512E5"/>
    <w:rsid w:val="00151302"/>
    <w:rsid w:val="00151306"/>
    <w:rsid w:val="0015132D"/>
    <w:rsid w:val="00151334"/>
    <w:rsid w:val="00151345"/>
    <w:rsid w:val="00151351"/>
    <w:rsid w:val="00151357"/>
    <w:rsid w:val="00151379"/>
    <w:rsid w:val="00151407"/>
    <w:rsid w:val="0015143F"/>
    <w:rsid w:val="00151493"/>
    <w:rsid w:val="00151496"/>
    <w:rsid w:val="0015149F"/>
    <w:rsid w:val="001514B1"/>
    <w:rsid w:val="001514B8"/>
    <w:rsid w:val="00151516"/>
    <w:rsid w:val="00151528"/>
    <w:rsid w:val="00151544"/>
    <w:rsid w:val="0015155C"/>
    <w:rsid w:val="0015156B"/>
    <w:rsid w:val="00151594"/>
    <w:rsid w:val="001515F7"/>
    <w:rsid w:val="0015161C"/>
    <w:rsid w:val="0015164C"/>
    <w:rsid w:val="0015169A"/>
    <w:rsid w:val="001516A5"/>
    <w:rsid w:val="001516C5"/>
    <w:rsid w:val="001516D7"/>
    <w:rsid w:val="00151701"/>
    <w:rsid w:val="00151707"/>
    <w:rsid w:val="0015170D"/>
    <w:rsid w:val="00151792"/>
    <w:rsid w:val="001517AB"/>
    <w:rsid w:val="0015183C"/>
    <w:rsid w:val="00151842"/>
    <w:rsid w:val="00151845"/>
    <w:rsid w:val="0015184D"/>
    <w:rsid w:val="001518AC"/>
    <w:rsid w:val="00151904"/>
    <w:rsid w:val="001519B3"/>
    <w:rsid w:val="001519F5"/>
    <w:rsid w:val="00151A04"/>
    <w:rsid w:val="00151A0A"/>
    <w:rsid w:val="00151A39"/>
    <w:rsid w:val="00151A61"/>
    <w:rsid w:val="00151A62"/>
    <w:rsid w:val="00151A84"/>
    <w:rsid w:val="00151AA4"/>
    <w:rsid w:val="00151AF5"/>
    <w:rsid w:val="00151B0E"/>
    <w:rsid w:val="00151B78"/>
    <w:rsid w:val="00151B80"/>
    <w:rsid w:val="00151BEB"/>
    <w:rsid w:val="00151C28"/>
    <w:rsid w:val="00151C42"/>
    <w:rsid w:val="00151C89"/>
    <w:rsid w:val="00151C96"/>
    <w:rsid w:val="00151CC7"/>
    <w:rsid w:val="00151D11"/>
    <w:rsid w:val="00151D4F"/>
    <w:rsid w:val="00151D60"/>
    <w:rsid w:val="00151D6A"/>
    <w:rsid w:val="00151D6E"/>
    <w:rsid w:val="00151D9D"/>
    <w:rsid w:val="00151DE1"/>
    <w:rsid w:val="00151E08"/>
    <w:rsid w:val="00151E4A"/>
    <w:rsid w:val="00151E58"/>
    <w:rsid w:val="00151E71"/>
    <w:rsid w:val="00151E98"/>
    <w:rsid w:val="00151F97"/>
    <w:rsid w:val="00151FBE"/>
    <w:rsid w:val="00152003"/>
    <w:rsid w:val="0015202C"/>
    <w:rsid w:val="0015209F"/>
    <w:rsid w:val="001520B2"/>
    <w:rsid w:val="001520CF"/>
    <w:rsid w:val="00152159"/>
    <w:rsid w:val="00152192"/>
    <w:rsid w:val="001521BD"/>
    <w:rsid w:val="00152234"/>
    <w:rsid w:val="001522A9"/>
    <w:rsid w:val="001522DD"/>
    <w:rsid w:val="001522F7"/>
    <w:rsid w:val="00152344"/>
    <w:rsid w:val="0015235E"/>
    <w:rsid w:val="00152368"/>
    <w:rsid w:val="0015238A"/>
    <w:rsid w:val="00152398"/>
    <w:rsid w:val="001523D3"/>
    <w:rsid w:val="001523E2"/>
    <w:rsid w:val="001523FE"/>
    <w:rsid w:val="0015242E"/>
    <w:rsid w:val="001524BE"/>
    <w:rsid w:val="001524D3"/>
    <w:rsid w:val="001524FD"/>
    <w:rsid w:val="00152564"/>
    <w:rsid w:val="0015256A"/>
    <w:rsid w:val="00152609"/>
    <w:rsid w:val="00152614"/>
    <w:rsid w:val="0015265E"/>
    <w:rsid w:val="001526AD"/>
    <w:rsid w:val="001526E3"/>
    <w:rsid w:val="0015271B"/>
    <w:rsid w:val="00152743"/>
    <w:rsid w:val="00152794"/>
    <w:rsid w:val="001527B8"/>
    <w:rsid w:val="00152825"/>
    <w:rsid w:val="00152826"/>
    <w:rsid w:val="00152855"/>
    <w:rsid w:val="00152874"/>
    <w:rsid w:val="00152881"/>
    <w:rsid w:val="00152886"/>
    <w:rsid w:val="001528C3"/>
    <w:rsid w:val="00152A20"/>
    <w:rsid w:val="00152A41"/>
    <w:rsid w:val="00152A4E"/>
    <w:rsid w:val="00152A88"/>
    <w:rsid w:val="00152A9E"/>
    <w:rsid w:val="00152ABF"/>
    <w:rsid w:val="00152AFC"/>
    <w:rsid w:val="00152B10"/>
    <w:rsid w:val="00152B1D"/>
    <w:rsid w:val="00152B1F"/>
    <w:rsid w:val="00152B6E"/>
    <w:rsid w:val="00152BED"/>
    <w:rsid w:val="00152C3F"/>
    <w:rsid w:val="00152C60"/>
    <w:rsid w:val="00152C6E"/>
    <w:rsid w:val="00152C89"/>
    <w:rsid w:val="00152D68"/>
    <w:rsid w:val="00152D6A"/>
    <w:rsid w:val="00152D81"/>
    <w:rsid w:val="00152D92"/>
    <w:rsid w:val="00152D9F"/>
    <w:rsid w:val="00152E28"/>
    <w:rsid w:val="00152E37"/>
    <w:rsid w:val="00152E7B"/>
    <w:rsid w:val="00152EBA"/>
    <w:rsid w:val="00152F0B"/>
    <w:rsid w:val="00152F89"/>
    <w:rsid w:val="00152FAB"/>
    <w:rsid w:val="00152FB9"/>
    <w:rsid w:val="00152FBE"/>
    <w:rsid w:val="00152FE2"/>
    <w:rsid w:val="00152FFC"/>
    <w:rsid w:val="00153004"/>
    <w:rsid w:val="0015301C"/>
    <w:rsid w:val="00153023"/>
    <w:rsid w:val="0015302C"/>
    <w:rsid w:val="00153062"/>
    <w:rsid w:val="0015307F"/>
    <w:rsid w:val="001530AB"/>
    <w:rsid w:val="001530CC"/>
    <w:rsid w:val="001530E2"/>
    <w:rsid w:val="001530E8"/>
    <w:rsid w:val="0015310D"/>
    <w:rsid w:val="00153177"/>
    <w:rsid w:val="001531BE"/>
    <w:rsid w:val="001531E4"/>
    <w:rsid w:val="00153231"/>
    <w:rsid w:val="001532FD"/>
    <w:rsid w:val="00153328"/>
    <w:rsid w:val="0015332B"/>
    <w:rsid w:val="00153338"/>
    <w:rsid w:val="00153361"/>
    <w:rsid w:val="00153385"/>
    <w:rsid w:val="0015338F"/>
    <w:rsid w:val="001533AE"/>
    <w:rsid w:val="001533FC"/>
    <w:rsid w:val="00153414"/>
    <w:rsid w:val="00153438"/>
    <w:rsid w:val="00153445"/>
    <w:rsid w:val="0015347A"/>
    <w:rsid w:val="001534CB"/>
    <w:rsid w:val="00153526"/>
    <w:rsid w:val="001535B3"/>
    <w:rsid w:val="001535CD"/>
    <w:rsid w:val="0015361F"/>
    <w:rsid w:val="001536BC"/>
    <w:rsid w:val="001536C9"/>
    <w:rsid w:val="001536E2"/>
    <w:rsid w:val="00153729"/>
    <w:rsid w:val="00153789"/>
    <w:rsid w:val="0015379C"/>
    <w:rsid w:val="001537A8"/>
    <w:rsid w:val="001537B9"/>
    <w:rsid w:val="00153803"/>
    <w:rsid w:val="00153825"/>
    <w:rsid w:val="0015384E"/>
    <w:rsid w:val="001538AA"/>
    <w:rsid w:val="001539AF"/>
    <w:rsid w:val="001539BE"/>
    <w:rsid w:val="00153A2C"/>
    <w:rsid w:val="00153A2E"/>
    <w:rsid w:val="00153A38"/>
    <w:rsid w:val="00153A5D"/>
    <w:rsid w:val="00153A7E"/>
    <w:rsid w:val="00153B0B"/>
    <w:rsid w:val="00153B34"/>
    <w:rsid w:val="00153B45"/>
    <w:rsid w:val="00153BBF"/>
    <w:rsid w:val="00153BDF"/>
    <w:rsid w:val="00153BE1"/>
    <w:rsid w:val="00153BF0"/>
    <w:rsid w:val="00153C00"/>
    <w:rsid w:val="00153C25"/>
    <w:rsid w:val="00153C33"/>
    <w:rsid w:val="00153C4A"/>
    <w:rsid w:val="00153CD1"/>
    <w:rsid w:val="00153CE5"/>
    <w:rsid w:val="00153D40"/>
    <w:rsid w:val="00153D41"/>
    <w:rsid w:val="00153D47"/>
    <w:rsid w:val="00153E8E"/>
    <w:rsid w:val="00153EB4"/>
    <w:rsid w:val="00153F12"/>
    <w:rsid w:val="00153FA8"/>
    <w:rsid w:val="00153FE1"/>
    <w:rsid w:val="0015401A"/>
    <w:rsid w:val="00154049"/>
    <w:rsid w:val="00154059"/>
    <w:rsid w:val="00154068"/>
    <w:rsid w:val="001540B4"/>
    <w:rsid w:val="001540BC"/>
    <w:rsid w:val="001540D1"/>
    <w:rsid w:val="001540FA"/>
    <w:rsid w:val="00154165"/>
    <w:rsid w:val="0015416A"/>
    <w:rsid w:val="001541B5"/>
    <w:rsid w:val="001541B6"/>
    <w:rsid w:val="00154262"/>
    <w:rsid w:val="00154281"/>
    <w:rsid w:val="00154299"/>
    <w:rsid w:val="001542F5"/>
    <w:rsid w:val="001543CE"/>
    <w:rsid w:val="00154401"/>
    <w:rsid w:val="001544B0"/>
    <w:rsid w:val="001544C1"/>
    <w:rsid w:val="001544D8"/>
    <w:rsid w:val="001544FF"/>
    <w:rsid w:val="001545B6"/>
    <w:rsid w:val="001545F2"/>
    <w:rsid w:val="0015461E"/>
    <w:rsid w:val="0015463B"/>
    <w:rsid w:val="001546D2"/>
    <w:rsid w:val="00154703"/>
    <w:rsid w:val="00154706"/>
    <w:rsid w:val="0015475F"/>
    <w:rsid w:val="00154793"/>
    <w:rsid w:val="00154798"/>
    <w:rsid w:val="001547DD"/>
    <w:rsid w:val="001547F4"/>
    <w:rsid w:val="00154803"/>
    <w:rsid w:val="00154820"/>
    <w:rsid w:val="00154831"/>
    <w:rsid w:val="0015485B"/>
    <w:rsid w:val="001548A7"/>
    <w:rsid w:val="001548AC"/>
    <w:rsid w:val="001548D6"/>
    <w:rsid w:val="001548F3"/>
    <w:rsid w:val="001548FC"/>
    <w:rsid w:val="00154906"/>
    <w:rsid w:val="00154911"/>
    <w:rsid w:val="00154916"/>
    <w:rsid w:val="0015492E"/>
    <w:rsid w:val="0015493F"/>
    <w:rsid w:val="0015494E"/>
    <w:rsid w:val="00154951"/>
    <w:rsid w:val="00154968"/>
    <w:rsid w:val="001549BF"/>
    <w:rsid w:val="001549F0"/>
    <w:rsid w:val="00154A11"/>
    <w:rsid w:val="00154A44"/>
    <w:rsid w:val="00154A5C"/>
    <w:rsid w:val="00154A9D"/>
    <w:rsid w:val="00154ADD"/>
    <w:rsid w:val="00154AEC"/>
    <w:rsid w:val="00154B08"/>
    <w:rsid w:val="00154B0B"/>
    <w:rsid w:val="00154B9A"/>
    <w:rsid w:val="00154BAA"/>
    <w:rsid w:val="00154BCE"/>
    <w:rsid w:val="00154BD8"/>
    <w:rsid w:val="00154BDD"/>
    <w:rsid w:val="00154BDF"/>
    <w:rsid w:val="00154C52"/>
    <w:rsid w:val="00154C5D"/>
    <w:rsid w:val="00154C92"/>
    <w:rsid w:val="00154CC2"/>
    <w:rsid w:val="00154CCC"/>
    <w:rsid w:val="00154CCF"/>
    <w:rsid w:val="00154CFB"/>
    <w:rsid w:val="00154D04"/>
    <w:rsid w:val="00154D70"/>
    <w:rsid w:val="00154D7B"/>
    <w:rsid w:val="00154DE6"/>
    <w:rsid w:val="00154E3C"/>
    <w:rsid w:val="00154E90"/>
    <w:rsid w:val="00154EC3"/>
    <w:rsid w:val="00154ED0"/>
    <w:rsid w:val="00154F07"/>
    <w:rsid w:val="00154F80"/>
    <w:rsid w:val="00154F9E"/>
    <w:rsid w:val="00154FDC"/>
    <w:rsid w:val="00155011"/>
    <w:rsid w:val="00155013"/>
    <w:rsid w:val="00155070"/>
    <w:rsid w:val="0015507D"/>
    <w:rsid w:val="0015507E"/>
    <w:rsid w:val="001550D9"/>
    <w:rsid w:val="0015510A"/>
    <w:rsid w:val="0015515C"/>
    <w:rsid w:val="00155162"/>
    <w:rsid w:val="001551F9"/>
    <w:rsid w:val="00155205"/>
    <w:rsid w:val="00155206"/>
    <w:rsid w:val="0015521E"/>
    <w:rsid w:val="0015525F"/>
    <w:rsid w:val="001552A2"/>
    <w:rsid w:val="001552B6"/>
    <w:rsid w:val="001552C4"/>
    <w:rsid w:val="001552D1"/>
    <w:rsid w:val="0015535C"/>
    <w:rsid w:val="0015537C"/>
    <w:rsid w:val="001553B8"/>
    <w:rsid w:val="001553F6"/>
    <w:rsid w:val="00155433"/>
    <w:rsid w:val="00155493"/>
    <w:rsid w:val="0015549A"/>
    <w:rsid w:val="0015552D"/>
    <w:rsid w:val="0015554B"/>
    <w:rsid w:val="0015555D"/>
    <w:rsid w:val="00155568"/>
    <w:rsid w:val="001555ED"/>
    <w:rsid w:val="00155631"/>
    <w:rsid w:val="00155646"/>
    <w:rsid w:val="00155652"/>
    <w:rsid w:val="001556A0"/>
    <w:rsid w:val="001556B9"/>
    <w:rsid w:val="00155728"/>
    <w:rsid w:val="0015573A"/>
    <w:rsid w:val="00155745"/>
    <w:rsid w:val="0015579A"/>
    <w:rsid w:val="001557A5"/>
    <w:rsid w:val="00155851"/>
    <w:rsid w:val="00155862"/>
    <w:rsid w:val="00155863"/>
    <w:rsid w:val="00155868"/>
    <w:rsid w:val="0015589B"/>
    <w:rsid w:val="0015589F"/>
    <w:rsid w:val="001558F6"/>
    <w:rsid w:val="00155937"/>
    <w:rsid w:val="00155948"/>
    <w:rsid w:val="00155973"/>
    <w:rsid w:val="00155978"/>
    <w:rsid w:val="0015599C"/>
    <w:rsid w:val="001559A1"/>
    <w:rsid w:val="001559A2"/>
    <w:rsid w:val="001559AE"/>
    <w:rsid w:val="001559DD"/>
    <w:rsid w:val="001559EA"/>
    <w:rsid w:val="00155A08"/>
    <w:rsid w:val="00155A10"/>
    <w:rsid w:val="00155A23"/>
    <w:rsid w:val="00155A4D"/>
    <w:rsid w:val="00155A5A"/>
    <w:rsid w:val="00155AB0"/>
    <w:rsid w:val="00155AE5"/>
    <w:rsid w:val="00155B03"/>
    <w:rsid w:val="00155B18"/>
    <w:rsid w:val="00155B4C"/>
    <w:rsid w:val="00155B6E"/>
    <w:rsid w:val="00155B99"/>
    <w:rsid w:val="00155BA9"/>
    <w:rsid w:val="00155BB3"/>
    <w:rsid w:val="00155BBB"/>
    <w:rsid w:val="00155BDD"/>
    <w:rsid w:val="00155C65"/>
    <w:rsid w:val="00155C79"/>
    <w:rsid w:val="00155C92"/>
    <w:rsid w:val="00155CAA"/>
    <w:rsid w:val="00155CAD"/>
    <w:rsid w:val="00155CC0"/>
    <w:rsid w:val="00155CEE"/>
    <w:rsid w:val="00155D3B"/>
    <w:rsid w:val="00155DF9"/>
    <w:rsid w:val="00155E06"/>
    <w:rsid w:val="00155E71"/>
    <w:rsid w:val="00155EC9"/>
    <w:rsid w:val="00155EF7"/>
    <w:rsid w:val="00155F08"/>
    <w:rsid w:val="00155F12"/>
    <w:rsid w:val="00155F59"/>
    <w:rsid w:val="00155F63"/>
    <w:rsid w:val="00155F96"/>
    <w:rsid w:val="00155F9F"/>
    <w:rsid w:val="00155FAA"/>
    <w:rsid w:val="0015600B"/>
    <w:rsid w:val="00156053"/>
    <w:rsid w:val="00156095"/>
    <w:rsid w:val="00156126"/>
    <w:rsid w:val="001561B2"/>
    <w:rsid w:val="001561C2"/>
    <w:rsid w:val="0015624D"/>
    <w:rsid w:val="0015625B"/>
    <w:rsid w:val="00156286"/>
    <w:rsid w:val="001562A8"/>
    <w:rsid w:val="001562FA"/>
    <w:rsid w:val="00156352"/>
    <w:rsid w:val="001563A6"/>
    <w:rsid w:val="0015640B"/>
    <w:rsid w:val="00156410"/>
    <w:rsid w:val="00156474"/>
    <w:rsid w:val="00156483"/>
    <w:rsid w:val="00156486"/>
    <w:rsid w:val="0015648F"/>
    <w:rsid w:val="001564AD"/>
    <w:rsid w:val="001564E1"/>
    <w:rsid w:val="001564EE"/>
    <w:rsid w:val="001564EF"/>
    <w:rsid w:val="0015655D"/>
    <w:rsid w:val="00156577"/>
    <w:rsid w:val="001565A8"/>
    <w:rsid w:val="001565E0"/>
    <w:rsid w:val="001565F5"/>
    <w:rsid w:val="0015662B"/>
    <w:rsid w:val="00156650"/>
    <w:rsid w:val="00156670"/>
    <w:rsid w:val="00156678"/>
    <w:rsid w:val="001566A5"/>
    <w:rsid w:val="001566EF"/>
    <w:rsid w:val="001566FF"/>
    <w:rsid w:val="00156764"/>
    <w:rsid w:val="00156789"/>
    <w:rsid w:val="00156797"/>
    <w:rsid w:val="001567AB"/>
    <w:rsid w:val="0015689B"/>
    <w:rsid w:val="001568D8"/>
    <w:rsid w:val="00156926"/>
    <w:rsid w:val="0015698C"/>
    <w:rsid w:val="001569CC"/>
    <w:rsid w:val="001569D0"/>
    <w:rsid w:val="00156A3B"/>
    <w:rsid w:val="00156A59"/>
    <w:rsid w:val="00156A76"/>
    <w:rsid w:val="00156AC3"/>
    <w:rsid w:val="00156AD6"/>
    <w:rsid w:val="00156B05"/>
    <w:rsid w:val="00156B44"/>
    <w:rsid w:val="00156B80"/>
    <w:rsid w:val="00156C19"/>
    <w:rsid w:val="00156C7F"/>
    <w:rsid w:val="00156CB4"/>
    <w:rsid w:val="00156CB9"/>
    <w:rsid w:val="00156D4D"/>
    <w:rsid w:val="00156D57"/>
    <w:rsid w:val="00156D7E"/>
    <w:rsid w:val="00156D95"/>
    <w:rsid w:val="00156D99"/>
    <w:rsid w:val="00156D9F"/>
    <w:rsid w:val="00156DAE"/>
    <w:rsid w:val="00156DD3"/>
    <w:rsid w:val="00156E31"/>
    <w:rsid w:val="00156E63"/>
    <w:rsid w:val="00156E6D"/>
    <w:rsid w:val="00156E9E"/>
    <w:rsid w:val="00156EAE"/>
    <w:rsid w:val="00156EB7"/>
    <w:rsid w:val="00156ED2"/>
    <w:rsid w:val="00156F13"/>
    <w:rsid w:val="00156F45"/>
    <w:rsid w:val="00156F8E"/>
    <w:rsid w:val="00156FC4"/>
    <w:rsid w:val="00156FD2"/>
    <w:rsid w:val="00156FD3"/>
    <w:rsid w:val="0015705F"/>
    <w:rsid w:val="0015708C"/>
    <w:rsid w:val="00157093"/>
    <w:rsid w:val="001570EA"/>
    <w:rsid w:val="00157119"/>
    <w:rsid w:val="00157150"/>
    <w:rsid w:val="00157177"/>
    <w:rsid w:val="00157187"/>
    <w:rsid w:val="001571A0"/>
    <w:rsid w:val="001571D8"/>
    <w:rsid w:val="00157208"/>
    <w:rsid w:val="00157229"/>
    <w:rsid w:val="0015731C"/>
    <w:rsid w:val="0015731F"/>
    <w:rsid w:val="00157334"/>
    <w:rsid w:val="0015736B"/>
    <w:rsid w:val="00157386"/>
    <w:rsid w:val="0015738E"/>
    <w:rsid w:val="0015739F"/>
    <w:rsid w:val="001573BA"/>
    <w:rsid w:val="001573F2"/>
    <w:rsid w:val="001573F3"/>
    <w:rsid w:val="001573FB"/>
    <w:rsid w:val="00157438"/>
    <w:rsid w:val="0015749E"/>
    <w:rsid w:val="001574B9"/>
    <w:rsid w:val="001574ED"/>
    <w:rsid w:val="00157501"/>
    <w:rsid w:val="0015750E"/>
    <w:rsid w:val="00157597"/>
    <w:rsid w:val="001575DC"/>
    <w:rsid w:val="0015763C"/>
    <w:rsid w:val="00157641"/>
    <w:rsid w:val="00157660"/>
    <w:rsid w:val="00157682"/>
    <w:rsid w:val="001576C7"/>
    <w:rsid w:val="001576D4"/>
    <w:rsid w:val="001576DE"/>
    <w:rsid w:val="001576F8"/>
    <w:rsid w:val="00157717"/>
    <w:rsid w:val="0015771E"/>
    <w:rsid w:val="00157749"/>
    <w:rsid w:val="00157754"/>
    <w:rsid w:val="0015776C"/>
    <w:rsid w:val="0015777F"/>
    <w:rsid w:val="00157780"/>
    <w:rsid w:val="001577F6"/>
    <w:rsid w:val="0015780D"/>
    <w:rsid w:val="0015782A"/>
    <w:rsid w:val="00157834"/>
    <w:rsid w:val="00157845"/>
    <w:rsid w:val="00157894"/>
    <w:rsid w:val="001578AC"/>
    <w:rsid w:val="00157959"/>
    <w:rsid w:val="001579CE"/>
    <w:rsid w:val="00157A28"/>
    <w:rsid w:val="00157ADE"/>
    <w:rsid w:val="00157B05"/>
    <w:rsid w:val="00157B21"/>
    <w:rsid w:val="00157BA4"/>
    <w:rsid w:val="00157BCE"/>
    <w:rsid w:val="00157BD4"/>
    <w:rsid w:val="00157BF4"/>
    <w:rsid w:val="00157C66"/>
    <w:rsid w:val="00157CAF"/>
    <w:rsid w:val="00157D14"/>
    <w:rsid w:val="00157D8C"/>
    <w:rsid w:val="00157DE7"/>
    <w:rsid w:val="00157E22"/>
    <w:rsid w:val="00157E2D"/>
    <w:rsid w:val="00157E93"/>
    <w:rsid w:val="00157EED"/>
    <w:rsid w:val="00157F57"/>
    <w:rsid w:val="00157F85"/>
    <w:rsid w:val="00157F94"/>
    <w:rsid w:val="00157FAF"/>
    <w:rsid w:val="00157FB0"/>
    <w:rsid w:val="00157FCC"/>
    <w:rsid w:val="00157FE6"/>
    <w:rsid w:val="00160001"/>
    <w:rsid w:val="00160042"/>
    <w:rsid w:val="00160069"/>
    <w:rsid w:val="001600DF"/>
    <w:rsid w:val="0016011E"/>
    <w:rsid w:val="0016012E"/>
    <w:rsid w:val="00160177"/>
    <w:rsid w:val="00160185"/>
    <w:rsid w:val="001601E1"/>
    <w:rsid w:val="001601F6"/>
    <w:rsid w:val="001601FC"/>
    <w:rsid w:val="00160222"/>
    <w:rsid w:val="00160247"/>
    <w:rsid w:val="001602AB"/>
    <w:rsid w:val="001602BB"/>
    <w:rsid w:val="001602F5"/>
    <w:rsid w:val="00160315"/>
    <w:rsid w:val="001603DD"/>
    <w:rsid w:val="0016040A"/>
    <w:rsid w:val="00160461"/>
    <w:rsid w:val="00160464"/>
    <w:rsid w:val="00160473"/>
    <w:rsid w:val="0016047D"/>
    <w:rsid w:val="0016051A"/>
    <w:rsid w:val="00160541"/>
    <w:rsid w:val="00160598"/>
    <w:rsid w:val="00160670"/>
    <w:rsid w:val="00160686"/>
    <w:rsid w:val="00160701"/>
    <w:rsid w:val="00160706"/>
    <w:rsid w:val="0016073D"/>
    <w:rsid w:val="00160773"/>
    <w:rsid w:val="001607B0"/>
    <w:rsid w:val="001607C9"/>
    <w:rsid w:val="00160871"/>
    <w:rsid w:val="0016087A"/>
    <w:rsid w:val="00160883"/>
    <w:rsid w:val="001608BB"/>
    <w:rsid w:val="001608F4"/>
    <w:rsid w:val="0016092C"/>
    <w:rsid w:val="0016093A"/>
    <w:rsid w:val="0016098B"/>
    <w:rsid w:val="001609AC"/>
    <w:rsid w:val="001609C8"/>
    <w:rsid w:val="00160A35"/>
    <w:rsid w:val="00160A55"/>
    <w:rsid w:val="00160A69"/>
    <w:rsid w:val="00160A8D"/>
    <w:rsid w:val="00160B29"/>
    <w:rsid w:val="00160B51"/>
    <w:rsid w:val="00160B82"/>
    <w:rsid w:val="00160BE3"/>
    <w:rsid w:val="00160C74"/>
    <w:rsid w:val="00160CC1"/>
    <w:rsid w:val="00160CC3"/>
    <w:rsid w:val="00160CC5"/>
    <w:rsid w:val="00160CD5"/>
    <w:rsid w:val="00160CF6"/>
    <w:rsid w:val="00160CF9"/>
    <w:rsid w:val="00160D20"/>
    <w:rsid w:val="00160D33"/>
    <w:rsid w:val="00160DB6"/>
    <w:rsid w:val="00160DDA"/>
    <w:rsid w:val="00160DF3"/>
    <w:rsid w:val="00160E52"/>
    <w:rsid w:val="00160E57"/>
    <w:rsid w:val="00160E5C"/>
    <w:rsid w:val="00160E63"/>
    <w:rsid w:val="00160E75"/>
    <w:rsid w:val="00160E8D"/>
    <w:rsid w:val="00160EA0"/>
    <w:rsid w:val="00160EAE"/>
    <w:rsid w:val="00160EB6"/>
    <w:rsid w:val="00160EEE"/>
    <w:rsid w:val="00160F1A"/>
    <w:rsid w:val="00160F5E"/>
    <w:rsid w:val="00160FC1"/>
    <w:rsid w:val="00161007"/>
    <w:rsid w:val="0016102E"/>
    <w:rsid w:val="0016113C"/>
    <w:rsid w:val="00161155"/>
    <w:rsid w:val="00161157"/>
    <w:rsid w:val="00161172"/>
    <w:rsid w:val="00161176"/>
    <w:rsid w:val="00161177"/>
    <w:rsid w:val="001611C8"/>
    <w:rsid w:val="001611DD"/>
    <w:rsid w:val="001611E8"/>
    <w:rsid w:val="001611F2"/>
    <w:rsid w:val="0016120A"/>
    <w:rsid w:val="001612E4"/>
    <w:rsid w:val="001612E5"/>
    <w:rsid w:val="00161307"/>
    <w:rsid w:val="00161318"/>
    <w:rsid w:val="0016134B"/>
    <w:rsid w:val="00161361"/>
    <w:rsid w:val="001613AA"/>
    <w:rsid w:val="001613B7"/>
    <w:rsid w:val="001613C2"/>
    <w:rsid w:val="001613C7"/>
    <w:rsid w:val="001613EF"/>
    <w:rsid w:val="0016143A"/>
    <w:rsid w:val="0016143B"/>
    <w:rsid w:val="00161464"/>
    <w:rsid w:val="001614A3"/>
    <w:rsid w:val="00161557"/>
    <w:rsid w:val="00161567"/>
    <w:rsid w:val="0016158C"/>
    <w:rsid w:val="001615A5"/>
    <w:rsid w:val="0016164B"/>
    <w:rsid w:val="00161676"/>
    <w:rsid w:val="00161681"/>
    <w:rsid w:val="0016169F"/>
    <w:rsid w:val="001616C9"/>
    <w:rsid w:val="0016171F"/>
    <w:rsid w:val="001617BB"/>
    <w:rsid w:val="001617D5"/>
    <w:rsid w:val="00161844"/>
    <w:rsid w:val="00161866"/>
    <w:rsid w:val="00161880"/>
    <w:rsid w:val="001618B7"/>
    <w:rsid w:val="001618F6"/>
    <w:rsid w:val="0016190E"/>
    <w:rsid w:val="0016192F"/>
    <w:rsid w:val="0016197C"/>
    <w:rsid w:val="00161A0B"/>
    <w:rsid w:val="00161A35"/>
    <w:rsid w:val="00161A3D"/>
    <w:rsid w:val="00161A68"/>
    <w:rsid w:val="00161A6E"/>
    <w:rsid w:val="00161AC2"/>
    <w:rsid w:val="00161AC6"/>
    <w:rsid w:val="00161B1F"/>
    <w:rsid w:val="00161B47"/>
    <w:rsid w:val="00161B70"/>
    <w:rsid w:val="00161B7E"/>
    <w:rsid w:val="00161B8E"/>
    <w:rsid w:val="00161BC2"/>
    <w:rsid w:val="00161BC6"/>
    <w:rsid w:val="00161BEA"/>
    <w:rsid w:val="00161BF7"/>
    <w:rsid w:val="00161C1E"/>
    <w:rsid w:val="00161C65"/>
    <w:rsid w:val="00161C83"/>
    <w:rsid w:val="00161CC5"/>
    <w:rsid w:val="00161D10"/>
    <w:rsid w:val="00161D4E"/>
    <w:rsid w:val="00161D87"/>
    <w:rsid w:val="00161D9D"/>
    <w:rsid w:val="00161DF2"/>
    <w:rsid w:val="00161DFE"/>
    <w:rsid w:val="00161E74"/>
    <w:rsid w:val="00161E85"/>
    <w:rsid w:val="00161E88"/>
    <w:rsid w:val="00161E96"/>
    <w:rsid w:val="00161EAD"/>
    <w:rsid w:val="00161F2A"/>
    <w:rsid w:val="00161F42"/>
    <w:rsid w:val="00161F8B"/>
    <w:rsid w:val="00161FB6"/>
    <w:rsid w:val="00161FD2"/>
    <w:rsid w:val="00161FED"/>
    <w:rsid w:val="00162074"/>
    <w:rsid w:val="0016207C"/>
    <w:rsid w:val="00162084"/>
    <w:rsid w:val="0016209D"/>
    <w:rsid w:val="0016216E"/>
    <w:rsid w:val="0016219A"/>
    <w:rsid w:val="001621AA"/>
    <w:rsid w:val="001621AF"/>
    <w:rsid w:val="0016220E"/>
    <w:rsid w:val="00162233"/>
    <w:rsid w:val="00162264"/>
    <w:rsid w:val="0016226E"/>
    <w:rsid w:val="001622FE"/>
    <w:rsid w:val="00162318"/>
    <w:rsid w:val="0016236F"/>
    <w:rsid w:val="001623AF"/>
    <w:rsid w:val="001623BC"/>
    <w:rsid w:val="00162410"/>
    <w:rsid w:val="00162448"/>
    <w:rsid w:val="00162472"/>
    <w:rsid w:val="00162493"/>
    <w:rsid w:val="001624D3"/>
    <w:rsid w:val="001624F8"/>
    <w:rsid w:val="001624FF"/>
    <w:rsid w:val="0016251C"/>
    <w:rsid w:val="00162527"/>
    <w:rsid w:val="0016253C"/>
    <w:rsid w:val="001625C9"/>
    <w:rsid w:val="001625D2"/>
    <w:rsid w:val="001625F1"/>
    <w:rsid w:val="00162602"/>
    <w:rsid w:val="00162636"/>
    <w:rsid w:val="0016264D"/>
    <w:rsid w:val="0016265E"/>
    <w:rsid w:val="00162668"/>
    <w:rsid w:val="00162684"/>
    <w:rsid w:val="0016268D"/>
    <w:rsid w:val="001626E4"/>
    <w:rsid w:val="00162714"/>
    <w:rsid w:val="00162734"/>
    <w:rsid w:val="0016273C"/>
    <w:rsid w:val="001627EC"/>
    <w:rsid w:val="0016280C"/>
    <w:rsid w:val="0016280D"/>
    <w:rsid w:val="001628A5"/>
    <w:rsid w:val="001628E7"/>
    <w:rsid w:val="0016290C"/>
    <w:rsid w:val="00162990"/>
    <w:rsid w:val="001629AE"/>
    <w:rsid w:val="001629C9"/>
    <w:rsid w:val="001629D4"/>
    <w:rsid w:val="001629D6"/>
    <w:rsid w:val="001629DC"/>
    <w:rsid w:val="001629E6"/>
    <w:rsid w:val="00162A05"/>
    <w:rsid w:val="00162A10"/>
    <w:rsid w:val="00162A33"/>
    <w:rsid w:val="00162A83"/>
    <w:rsid w:val="00162A95"/>
    <w:rsid w:val="00162AD0"/>
    <w:rsid w:val="00162AD1"/>
    <w:rsid w:val="00162B0B"/>
    <w:rsid w:val="00162B17"/>
    <w:rsid w:val="00162B4B"/>
    <w:rsid w:val="00162B59"/>
    <w:rsid w:val="00162BB2"/>
    <w:rsid w:val="00162BFF"/>
    <w:rsid w:val="00162C3A"/>
    <w:rsid w:val="00162C5D"/>
    <w:rsid w:val="00162C87"/>
    <w:rsid w:val="00162C9A"/>
    <w:rsid w:val="00162CB1"/>
    <w:rsid w:val="00162D69"/>
    <w:rsid w:val="00162D82"/>
    <w:rsid w:val="00162DAD"/>
    <w:rsid w:val="00162DC5"/>
    <w:rsid w:val="00162DD9"/>
    <w:rsid w:val="00162DEB"/>
    <w:rsid w:val="00162E18"/>
    <w:rsid w:val="00162E3A"/>
    <w:rsid w:val="00162E66"/>
    <w:rsid w:val="00162E73"/>
    <w:rsid w:val="00162EAD"/>
    <w:rsid w:val="00162ED3"/>
    <w:rsid w:val="00162EEF"/>
    <w:rsid w:val="00162EF0"/>
    <w:rsid w:val="00162F12"/>
    <w:rsid w:val="00162F20"/>
    <w:rsid w:val="00162F61"/>
    <w:rsid w:val="00162F9E"/>
    <w:rsid w:val="00162FA7"/>
    <w:rsid w:val="00162FEF"/>
    <w:rsid w:val="00162FF2"/>
    <w:rsid w:val="0016303F"/>
    <w:rsid w:val="0016309E"/>
    <w:rsid w:val="001630C6"/>
    <w:rsid w:val="00163103"/>
    <w:rsid w:val="00163167"/>
    <w:rsid w:val="00163191"/>
    <w:rsid w:val="001631A4"/>
    <w:rsid w:val="00163237"/>
    <w:rsid w:val="00163276"/>
    <w:rsid w:val="00163297"/>
    <w:rsid w:val="00163313"/>
    <w:rsid w:val="00163315"/>
    <w:rsid w:val="00163336"/>
    <w:rsid w:val="00163373"/>
    <w:rsid w:val="001633D5"/>
    <w:rsid w:val="001633DE"/>
    <w:rsid w:val="0016340E"/>
    <w:rsid w:val="00163419"/>
    <w:rsid w:val="0016342B"/>
    <w:rsid w:val="00163435"/>
    <w:rsid w:val="0016344B"/>
    <w:rsid w:val="00163543"/>
    <w:rsid w:val="00163597"/>
    <w:rsid w:val="001635D0"/>
    <w:rsid w:val="0016362C"/>
    <w:rsid w:val="00163678"/>
    <w:rsid w:val="001636C8"/>
    <w:rsid w:val="001636DD"/>
    <w:rsid w:val="001636F9"/>
    <w:rsid w:val="00163705"/>
    <w:rsid w:val="00163770"/>
    <w:rsid w:val="0016377A"/>
    <w:rsid w:val="0016377E"/>
    <w:rsid w:val="001637D0"/>
    <w:rsid w:val="00163851"/>
    <w:rsid w:val="00163887"/>
    <w:rsid w:val="001638B2"/>
    <w:rsid w:val="001638DA"/>
    <w:rsid w:val="001638EB"/>
    <w:rsid w:val="00163908"/>
    <w:rsid w:val="00163940"/>
    <w:rsid w:val="00163983"/>
    <w:rsid w:val="001639C7"/>
    <w:rsid w:val="00163A13"/>
    <w:rsid w:val="00163A51"/>
    <w:rsid w:val="00163A6E"/>
    <w:rsid w:val="00163A79"/>
    <w:rsid w:val="00163AB2"/>
    <w:rsid w:val="00163AC6"/>
    <w:rsid w:val="00163AD7"/>
    <w:rsid w:val="00163B08"/>
    <w:rsid w:val="00163BB9"/>
    <w:rsid w:val="00163C2C"/>
    <w:rsid w:val="00163C2D"/>
    <w:rsid w:val="00163C39"/>
    <w:rsid w:val="00163C5A"/>
    <w:rsid w:val="00163C87"/>
    <w:rsid w:val="00163CD9"/>
    <w:rsid w:val="00163D34"/>
    <w:rsid w:val="00163D3B"/>
    <w:rsid w:val="00163DC7"/>
    <w:rsid w:val="00163DE5"/>
    <w:rsid w:val="00163E63"/>
    <w:rsid w:val="00163E93"/>
    <w:rsid w:val="00163EB7"/>
    <w:rsid w:val="00163ECD"/>
    <w:rsid w:val="00163EF2"/>
    <w:rsid w:val="00163F1C"/>
    <w:rsid w:val="00163F22"/>
    <w:rsid w:val="00163FB3"/>
    <w:rsid w:val="00163FBA"/>
    <w:rsid w:val="00163FC9"/>
    <w:rsid w:val="0016402B"/>
    <w:rsid w:val="0016404E"/>
    <w:rsid w:val="00164070"/>
    <w:rsid w:val="00164085"/>
    <w:rsid w:val="001640AA"/>
    <w:rsid w:val="001640D1"/>
    <w:rsid w:val="00164126"/>
    <w:rsid w:val="00164153"/>
    <w:rsid w:val="001641BF"/>
    <w:rsid w:val="0016429E"/>
    <w:rsid w:val="001642A0"/>
    <w:rsid w:val="001642CC"/>
    <w:rsid w:val="0016430F"/>
    <w:rsid w:val="00164378"/>
    <w:rsid w:val="001643A1"/>
    <w:rsid w:val="001643B0"/>
    <w:rsid w:val="00164463"/>
    <w:rsid w:val="00164468"/>
    <w:rsid w:val="0016447D"/>
    <w:rsid w:val="00164490"/>
    <w:rsid w:val="001644CE"/>
    <w:rsid w:val="001644DF"/>
    <w:rsid w:val="001644EA"/>
    <w:rsid w:val="00164508"/>
    <w:rsid w:val="0016452E"/>
    <w:rsid w:val="00164540"/>
    <w:rsid w:val="0016458A"/>
    <w:rsid w:val="001645A2"/>
    <w:rsid w:val="001645A5"/>
    <w:rsid w:val="001645B3"/>
    <w:rsid w:val="001645C5"/>
    <w:rsid w:val="00164615"/>
    <w:rsid w:val="0016463C"/>
    <w:rsid w:val="00164652"/>
    <w:rsid w:val="00164671"/>
    <w:rsid w:val="0016469C"/>
    <w:rsid w:val="001646AB"/>
    <w:rsid w:val="001646E8"/>
    <w:rsid w:val="00164750"/>
    <w:rsid w:val="0016475F"/>
    <w:rsid w:val="00164778"/>
    <w:rsid w:val="00164789"/>
    <w:rsid w:val="001647C6"/>
    <w:rsid w:val="001647FA"/>
    <w:rsid w:val="00164811"/>
    <w:rsid w:val="00164821"/>
    <w:rsid w:val="001648E1"/>
    <w:rsid w:val="001648F9"/>
    <w:rsid w:val="00164917"/>
    <w:rsid w:val="0016493B"/>
    <w:rsid w:val="0016495F"/>
    <w:rsid w:val="0016496A"/>
    <w:rsid w:val="001649C9"/>
    <w:rsid w:val="001649EA"/>
    <w:rsid w:val="00164A48"/>
    <w:rsid w:val="00164A63"/>
    <w:rsid w:val="00164A90"/>
    <w:rsid w:val="00164B10"/>
    <w:rsid w:val="00164B7F"/>
    <w:rsid w:val="00164BDA"/>
    <w:rsid w:val="00164BF1"/>
    <w:rsid w:val="00164C19"/>
    <w:rsid w:val="00164C58"/>
    <w:rsid w:val="00164C59"/>
    <w:rsid w:val="00164C5D"/>
    <w:rsid w:val="00164C60"/>
    <w:rsid w:val="00164C63"/>
    <w:rsid w:val="00164C73"/>
    <w:rsid w:val="00164C8E"/>
    <w:rsid w:val="00164CDB"/>
    <w:rsid w:val="00164D2C"/>
    <w:rsid w:val="00164D47"/>
    <w:rsid w:val="00164D7E"/>
    <w:rsid w:val="00164D84"/>
    <w:rsid w:val="00164DE4"/>
    <w:rsid w:val="00164E38"/>
    <w:rsid w:val="00164E3B"/>
    <w:rsid w:val="00164E40"/>
    <w:rsid w:val="00164E42"/>
    <w:rsid w:val="00164E4B"/>
    <w:rsid w:val="00164E60"/>
    <w:rsid w:val="00164E9E"/>
    <w:rsid w:val="00164EB9"/>
    <w:rsid w:val="00164ECC"/>
    <w:rsid w:val="00164ED3"/>
    <w:rsid w:val="00164F60"/>
    <w:rsid w:val="00164F74"/>
    <w:rsid w:val="00164F7B"/>
    <w:rsid w:val="00164F8E"/>
    <w:rsid w:val="00164F94"/>
    <w:rsid w:val="00164FAD"/>
    <w:rsid w:val="00164FE0"/>
    <w:rsid w:val="00164FE6"/>
    <w:rsid w:val="00164FFE"/>
    <w:rsid w:val="00164FFF"/>
    <w:rsid w:val="0016502E"/>
    <w:rsid w:val="00165061"/>
    <w:rsid w:val="001650D1"/>
    <w:rsid w:val="00165112"/>
    <w:rsid w:val="0016513B"/>
    <w:rsid w:val="00165140"/>
    <w:rsid w:val="00165141"/>
    <w:rsid w:val="00165156"/>
    <w:rsid w:val="001651B7"/>
    <w:rsid w:val="0016521C"/>
    <w:rsid w:val="00165315"/>
    <w:rsid w:val="00165370"/>
    <w:rsid w:val="00165379"/>
    <w:rsid w:val="001653E5"/>
    <w:rsid w:val="00165402"/>
    <w:rsid w:val="00165412"/>
    <w:rsid w:val="0016544D"/>
    <w:rsid w:val="00165479"/>
    <w:rsid w:val="0016547F"/>
    <w:rsid w:val="00165493"/>
    <w:rsid w:val="001654D7"/>
    <w:rsid w:val="0016550D"/>
    <w:rsid w:val="0016551A"/>
    <w:rsid w:val="0016552A"/>
    <w:rsid w:val="00165588"/>
    <w:rsid w:val="00165589"/>
    <w:rsid w:val="0016558D"/>
    <w:rsid w:val="001655A1"/>
    <w:rsid w:val="001655D6"/>
    <w:rsid w:val="00165637"/>
    <w:rsid w:val="00165662"/>
    <w:rsid w:val="00165695"/>
    <w:rsid w:val="0016572C"/>
    <w:rsid w:val="00165734"/>
    <w:rsid w:val="00165770"/>
    <w:rsid w:val="00165772"/>
    <w:rsid w:val="00165786"/>
    <w:rsid w:val="001657E9"/>
    <w:rsid w:val="0016581C"/>
    <w:rsid w:val="0016581E"/>
    <w:rsid w:val="001658FD"/>
    <w:rsid w:val="00165910"/>
    <w:rsid w:val="0016597E"/>
    <w:rsid w:val="001659C1"/>
    <w:rsid w:val="001659C8"/>
    <w:rsid w:val="001659CF"/>
    <w:rsid w:val="00165A07"/>
    <w:rsid w:val="00165AA9"/>
    <w:rsid w:val="00165AD9"/>
    <w:rsid w:val="00165B0C"/>
    <w:rsid w:val="00165B2F"/>
    <w:rsid w:val="00165B3B"/>
    <w:rsid w:val="00165B5F"/>
    <w:rsid w:val="00165BA8"/>
    <w:rsid w:val="00165BC5"/>
    <w:rsid w:val="00165BD3"/>
    <w:rsid w:val="00165BE2"/>
    <w:rsid w:val="00165BFF"/>
    <w:rsid w:val="00165C0D"/>
    <w:rsid w:val="00165C52"/>
    <w:rsid w:val="00165C6C"/>
    <w:rsid w:val="00165C88"/>
    <w:rsid w:val="00165C8E"/>
    <w:rsid w:val="00165C93"/>
    <w:rsid w:val="00165CB4"/>
    <w:rsid w:val="00165CDE"/>
    <w:rsid w:val="00165CED"/>
    <w:rsid w:val="00165D48"/>
    <w:rsid w:val="00165D83"/>
    <w:rsid w:val="00165DA2"/>
    <w:rsid w:val="00165DAC"/>
    <w:rsid w:val="00165DBD"/>
    <w:rsid w:val="00165E05"/>
    <w:rsid w:val="00165E3B"/>
    <w:rsid w:val="00165E3E"/>
    <w:rsid w:val="00165E6B"/>
    <w:rsid w:val="00165E73"/>
    <w:rsid w:val="00165EBE"/>
    <w:rsid w:val="00165ED0"/>
    <w:rsid w:val="00165F37"/>
    <w:rsid w:val="00165F49"/>
    <w:rsid w:val="00165F51"/>
    <w:rsid w:val="00165F90"/>
    <w:rsid w:val="00165FCE"/>
    <w:rsid w:val="00165FF0"/>
    <w:rsid w:val="00165FF3"/>
    <w:rsid w:val="00166011"/>
    <w:rsid w:val="00166059"/>
    <w:rsid w:val="0016609D"/>
    <w:rsid w:val="001661A3"/>
    <w:rsid w:val="001661F1"/>
    <w:rsid w:val="001661F4"/>
    <w:rsid w:val="0016620E"/>
    <w:rsid w:val="00166223"/>
    <w:rsid w:val="00166243"/>
    <w:rsid w:val="0016625E"/>
    <w:rsid w:val="0016626A"/>
    <w:rsid w:val="0016627D"/>
    <w:rsid w:val="00166285"/>
    <w:rsid w:val="00166286"/>
    <w:rsid w:val="001662DE"/>
    <w:rsid w:val="001662F3"/>
    <w:rsid w:val="001662FD"/>
    <w:rsid w:val="00166317"/>
    <w:rsid w:val="001663B8"/>
    <w:rsid w:val="001663D1"/>
    <w:rsid w:val="0016647E"/>
    <w:rsid w:val="00166520"/>
    <w:rsid w:val="00166560"/>
    <w:rsid w:val="00166567"/>
    <w:rsid w:val="0016656A"/>
    <w:rsid w:val="0016657F"/>
    <w:rsid w:val="00166584"/>
    <w:rsid w:val="001665B5"/>
    <w:rsid w:val="001665CB"/>
    <w:rsid w:val="001665D1"/>
    <w:rsid w:val="001665E3"/>
    <w:rsid w:val="001665EB"/>
    <w:rsid w:val="001666AE"/>
    <w:rsid w:val="001666F2"/>
    <w:rsid w:val="00166718"/>
    <w:rsid w:val="00166727"/>
    <w:rsid w:val="00166763"/>
    <w:rsid w:val="00166805"/>
    <w:rsid w:val="00166879"/>
    <w:rsid w:val="00166898"/>
    <w:rsid w:val="001668C9"/>
    <w:rsid w:val="0016690B"/>
    <w:rsid w:val="0016690E"/>
    <w:rsid w:val="0016695B"/>
    <w:rsid w:val="00166988"/>
    <w:rsid w:val="001669A6"/>
    <w:rsid w:val="001669A7"/>
    <w:rsid w:val="001669DC"/>
    <w:rsid w:val="001669EF"/>
    <w:rsid w:val="00166A11"/>
    <w:rsid w:val="00166A4E"/>
    <w:rsid w:val="00166A88"/>
    <w:rsid w:val="00166B74"/>
    <w:rsid w:val="00166B8D"/>
    <w:rsid w:val="00166BD4"/>
    <w:rsid w:val="00166BDF"/>
    <w:rsid w:val="00166C01"/>
    <w:rsid w:val="00166C1D"/>
    <w:rsid w:val="00166C27"/>
    <w:rsid w:val="00166C54"/>
    <w:rsid w:val="00166C8F"/>
    <w:rsid w:val="00166C98"/>
    <w:rsid w:val="00166CEB"/>
    <w:rsid w:val="00166CF4"/>
    <w:rsid w:val="00166D01"/>
    <w:rsid w:val="00166D29"/>
    <w:rsid w:val="00166D30"/>
    <w:rsid w:val="00166D32"/>
    <w:rsid w:val="00166D70"/>
    <w:rsid w:val="00166E0A"/>
    <w:rsid w:val="00166E30"/>
    <w:rsid w:val="00166E8F"/>
    <w:rsid w:val="00166E98"/>
    <w:rsid w:val="00166ECE"/>
    <w:rsid w:val="00166F22"/>
    <w:rsid w:val="00166F32"/>
    <w:rsid w:val="00166F3C"/>
    <w:rsid w:val="00166F74"/>
    <w:rsid w:val="00166FEC"/>
    <w:rsid w:val="00167051"/>
    <w:rsid w:val="001670AE"/>
    <w:rsid w:val="00167102"/>
    <w:rsid w:val="0016711B"/>
    <w:rsid w:val="00167155"/>
    <w:rsid w:val="00167156"/>
    <w:rsid w:val="0016715D"/>
    <w:rsid w:val="001671DB"/>
    <w:rsid w:val="001671EE"/>
    <w:rsid w:val="001671F0"/>
    <w:rsid w:val="001671F2"/>
    <w:rsid w:val="001671F3"/>
    <w:rsid w:val="0016720D"/>
    <w:rsid w:val="00167221"/>
    <w:rsid w:val="0016728C"/>
    <w:rsid w:val="001672B0"/>
    <w:rsid w:val="001672B4"/>
    <w:rsid w:val="001672C5"/>
    <w:rsid w:val="001672D6"/>
    <w:rsid w:val="00167327"/>
    <w:rsid w:val="00167362"/>
    <w:rsid w:val="00167363"/>
    <w:rsid w:val="001673DA"/>
    <w:rsid w:val="001673FF"/>
    <w:rsid w:val="0016743D"/>
    <w:rsid w:val="00167471"/>
    <w:rsid w:val="00167472"/>
    <w:rsid w:val="001674AF"/>
    <w:rsid w:val="00167521"/>
    <w:rsid w:val="00167548"/>
    <w:rsid w:val="00167553"/>
    <w:rsid w:val="00167584"/>
    <w:rsid w:val="00167592"/>
    <w:rsid w:val="001675AC"/>
    <w:rsid w:val="001675B7"/>
    <w:rsid w:val="001675CD"/>
    <w:rsid w:val="001675E4"/>
    <w:rsid w:val="00167626"/>
    <w:rsid w:val="0016763D"/>
    <w:rsid w:val="00167653"/>
    <w:rsid w:val="001676AF"/>
    <w:rsid w:val="001676B6"/>
    <w:rsid w:val="001676EA"/>
    <w:rsid w:val="001676FD"/>
    <w:rsid w:val="0016774F"/>
    <w:rsid w:val="00167755"/>
    <w:rsid w:val="0016777D"/>
    <w:rsid w:val="00167793"/>
    <w:rsid w:val="001677B7"/>
    <w:rsid w:val="001677C2"/>
    <w:rsid w:val="001677C8"/>
    <w:rsid w:val="0016780B"/>
    <w:rsid w:val="0016782A"/>
    <w:rsid w:val="00167838"/>
    <w:rsid w:val="00167890"/>
    <w:rsid w:val="001678AA"/>
    <w:rsid w:val="001678BA"/>
    <w:rsid w:val="00167918"/>
    <w:rsid w:val="00167961"/>
    <w:rsid w:val="00167986"/>
    <w:rsid w:val="001679E5"/>
    <w:rsid w:val="00167A0F"/>
    <w:rsid w:val="00167A18"/>
    <w:rsid w:val="00167A1D"/>
    <w:rsid w:val="00167A78"/>
    <w:rsid w:val="00167ACD"/>
    <w:rsid w:val="00167AEE"/>
    <w:rsid w:val="00167AF2"/>
    <w:rsid w:val="00167B01"/>
    <w:rsid w:val="00167B60"/>
    <w:rsid w:val="00167BDB"/>
    <w:rsid w:val="00167BF8"/>
    <w:rsid w:val="00167C11"/>
    <w:rsid w:val="00167C13"/>
    <w:rsid w:val="00167C29"/>
    <w:rsid w:val="00167C49"/>
    <w:rsid w:val="00167C63"/>
    <w:rsid w:val="00167C93"/>
    <w:rsid w:val="00167CA6"/>
    <w:rsid w:val="00167CED"/>
    <w:rsid w:val="00167CFE"/>
    <w:rsid w:val="00167D14"/>
    <w:rsid w:val="00167D45"/>
    <w:rsid w:val="00167D46"/>
    <w:rsid w:val="00167D49"/>
    <w:rsid w:val="00167D5A"/>
    <w:rsid w:val="00167D67"/>
    <w:rsid w:val="00167D7D"/>
    <w:rsid w:val="00167DB7"/>
    <w:rsid w:val="00167E3F"/>
    <w:rsid w:val="00167E68"/>
    <w:rsid w:val="00167E95"/>
    <w:rsid w:val="00167EAE"/>
    <w:rsid w:val="00167EC0"/>
    <w:rsid w:val="00167EDC"/>
    <w:rsid w:val="00167F08"/>
    <w:rsid w:val="00167F12"/>
    <w:rsid w:val="00167F3B"/>
    <w:rsid w:val="00167F5E"/>
    <w:rsid w:val="00167F67"/>
    <w:rsid w:val="00167F7C"/>
    <w:rsid w:val="00167FA6"/>
    <w:rsid w:val="00167FCA"/>
    <w:rsid w:val="00167FDA"/>
    <w:rsid w:val="00167FEA"/>
    <w:rsid w:val="00167FEE"/>
    <w:rsid w:val="00170071"/>
    <w:rsid w:val="00170073"/>
    <w:rsid w:val="001700B6"/>
    <w:rsid w:val="001700D1"/>
    <w:rsid w:val="00170102"/>
    <w:rsid w:val="0017010B"/>
    <w:rsid w:val="00170199"/>
    <w:rsid w:val="001701A7"/>
    <w:rsid w:val="001701AB"/>
    <w:rsid w:val="001701F6"/>
    <w:rsid w:val="0017021B"/>
    <w:rsid w:val="0017023D"/>
    <w:rsid w:val="00170247"/>
    <w:rsid w:val="0017025A"/>
    <w:rsid w:val="00170316"/>
    <w:rsid w:val="0017033F"/>
    <w:rsid w:val="0017039E"/>
    <w:rsid w:val="001703AE"/>
    <w:rsid w:val="00170438"/>
    <w:rsid w:val="001704C9"/>
    <w:rsid w:val="001704CA"/>
    <w:rsid w:val="001704E3"/>
    <w:rsid w:val="001704F4"/>
    <w:rsid w:val="0017053F"/>
    <w:rsid w:val="00170558"/>
    <w:rsid w:val="00170570"/>
    <w:rsid w:val="0017059F"/>
    <w:rsid w:val="001705C0"/>
    <w:rsid w:val="001705F4"/>
    <w:rsid w:val="001705FB"/>
    <w:rsid w:val="00170630"/>
    <w:rsid w:val="00170644"/>
    <w:rsid w:val="0017076D"/>
    <w:rsid w:val="00170791"/>
    <w:rsid w:val="001707A0"/>
    <w:rsid w:val="001707AC"/>
    <w:rsid w:val="001707BB"/>
    <w:rsid w:val="001707F7"/>
    <w:rsid w:val="0017081B"/>
    <w:rsid w:val="00170878"/>
    <w:rsid w:val="001708CF"/>
    <w:rsid w:val="001708E7"/>
    <w:rsid w:val="001708F9"/>
    <w:rsid w:val="0017092D"/>
    <w:rsid w:val="00170992"/>
    <w:rsid w:val="00170A59"/>
    <w:rsid w:val="00170A61"/>
    <w:rsid w:val="00170A65"/>
    <w:rsid w:val="00170A80"/>
    <w:rsid w:val="00170A86"/>
    <w:rsid w:val="00170AA0"/>
    <w:rsid w:val="00170AAE"/>
    <w:rsid w:val="00170ABB"/>
    <w:rsid w:val="00170B05"/>
    <w:rsid w:val="00170BD2"/>
    <w:rsid w:val="00170BDB"/>
    <w:rsid w:val="00170C15"/>
    <w:rsid w:val="00170C1A"/>
    <w:rsid w:val="00170C65"/>
    <w:rsid w:val="00170C66"/>
    <w:rsid w:val="00170C7A"/>
    <w:rsid w:val="00170CA1"/>
    <w:rsid w:val="00170CAD"/>
    <w:rsid w:val="00170CB4"/>
    <w:rsid w:val="00170D07"/>
    <w:rsid w:val="00170D43"/>
    <w:rsid w:val="00170D59"/>
    <w:rsid w:val="00170DF5"/>
    <w:rsid w:val="00170E09"/>
    <w:rsid w:val="00170E29"/>
    <w:rsid w:val="00170E4B"/>
    <w:rsid w:val="00170E4E"/>
    <w:rsid w:val="00170E8D"/>
    <w:rsid w:val="00170EA7"/>
    <w:rsid w:val="00170ECF"/>
    <w:rsid w:val="00170EE4"/>
    <w:rsid w:val="00170EFE"/>
    <w:rsid w:val="00170F28"/>
    <w:rsid w:val="00170F2E"/>
    <w:rsid w:val="00170F83"/>
    <w:rsid w:val="00170F8B"/>
    <w:rsid w:val="00170F93"/>
    <w:rsid w:val="00170F97"/>
    <w:rsid w:val="00170FBB"/>
    <w:rsid w:val="00170FD1"/>
    <w:rsid w:val="00171012"/>
    <w:rsid w:val="0017102E"/>
    <w:rsid w:val="00171071"/>
    <w:rsid w:val="00171072"/>
    <w:rsid w:val="0017107C"/>
    <w:rsid w:val="001710FB"/>
    <w:rsid w:val="00171151"/>
    <w:rsid w:val="00171180"/>
    <w:rsid w:val="00171183"/>
    <w:rsid w:val="0017118E"/>
    <w:rsid w:val="001711C9"/>
    <w:rsid w:val="001712DE"/>
    <w:rsid w:val="001712EA"/>
    <w:rsid w:val="001712FB"/>
    <w:rsid w:val="00171328"/>
    <w:rsid w:val="001713A1"/>
    <w:rsid w:val="001713BD"/>
    <w:rsid w:val="001713D1"/>
    <w:rsid w:val="00171427"/>
    <w:rsid w:val="00171455"/>
    <w:rsid w:val="0017147D"/>
    <w:rsid w:val="001714A0"/>
    <w:rsid w:val="001714BA"/>
    <w:rsid w:val="001714FF"/>
    <w:rsid w:val="0017150B"/>
    <w:rsid w:val="00171561"/>
    <w:rsid w:val="00171568"/>
    <w:rsid w:val="00171589"/>
    <w:rsid w:val="0017159D"/>
    <w:rsid w:val="001715A2"/>
    <w:rsid w:val="001715B8"/>
    <w:rsid w:val="001715CB"/>
    <w:rsid w:val="001715DF"/>
    <w:rsid w:val="00171629"/>
    <w:rsid w:val="0017164B"/>
    <w:rsid w:val="0017166A"/>
    <w:rsid w:val="00171670"/>
    <w:rsid w:val="00171685"/>
    <w:rsid w:val="001716B6"/>
    <w:rsid w:val="001716DA"/>
    <w:rsid w:val="001716F0"/>
    <w:rsid w:val="00171705"/>
    <w:rsid w:val="0017170A"/>
    <w:rsid w:val="00171746"/>
    <w:rsid w:val="00171788"/>
    <w:rsid w:val="0017179D"/>
    <w:rsid w:val="001717A0"/>
    <w:rsid w:val="001717B1"/>
    <w:rsid w:val="001717BA"/>
    <w:rsid w:val="001717D7"/>
    <w:rsid w:val="00171837"/>
    <w:rsid w:val="0017185A"/>
    <w:rsid w:val="00171867"/>
    <w:rsid w:val="0017188C"/>
    <w:rsid w:val="001718A6"/>
    <w:rsid w:val="001718B0"/>
    <w:rsid w:val="001718C3"/>
    <w:rsid w:val="001718D9"/>
    <w:rsid w:val="001718E3"/>
    <w:rsid w:val="00171916"/>
    <w:rsid w:val="00171964"/>
    <w:rsid w:val="001719B0"/>
    <w:rsid w:val="001719B9"/>
    <w:rsid w:val="001719E0"/>
    <w:rsid w:val="001719FE"/>
    <w:rsid w:val="00171A04"/>
    <w:rsid w:val="00171A0A"/>
    <w:rsid w:val="00171A42"/>
    <w:rsid w:val="00171A4F"/>
    <w:rsid w:val="00171A90"/>
    <w:rsid w:val="00171ABA"/>
    <w:rsid w:val="00171ACF"/>
    <w:rsid w:val="00171B21"/>
    <w:rsid w:val="00171B45"/>
    <w:rsid w:val="00171B7E"/>
    <w:rsid w:val="00171BB6"/>
    <w:rsid w:val="00171BEE"/>
    <w:rsid w:val="00171C00"/>
    <w:rsid w:val="00171C01"/>
    <w:rsid w:val="00171C71"/>
    <w:rsid w:val="00171C86"/>
    <w:rsid w:val="00171CA7"/>
    <w:rsid w:val="00171CD5"/>
    <w:rsid w:val="00171CF4"/>
    <w:rsid w:val="00171D05"/>
    <w:rsid w:val="00171D33"/>
    <w:rsid w:val="00171D68"/>
    <w:rsid w:val="00171DEA"/>
    <w:rsid w:val="00171DEE"/>
    <w:rsid w:val="00171E92"/>
    <w:rsid w:val="00171EA0"/>
    <w:rsid w:val="00171ED3"/>
    <w:rsid w:val="00171EDC"/>
    <w:rsid w:val="00171EFF"/>
    <w:rsid w:val="00171F23"/>
    <w:rsid w:val="00171F3F"/>
    <w:rsid w:val="00171F5D"/>
    <w:rsid w:val="00171F77"/>
    <w:rsid w:val="00171F82"/>
    <w:rsid w:val="00171F91"/>
    <w:rsid w:val="00171FA3"/>
    <w:rsid w:val="00171FAE"/>
    <w:rsid w:val="00172031"/>
    <w:rsid w:val="00172049"/>
    <w:rsid w:val="001720BE"/>
    <w:rsid w:val="0017211A"/>
    <w:rsid w:val="00172175"/>
    <w:rsid w:val="00172201"/>
    <w:rsid w:val="0017226A"/>
    <w:rsid w:val="00172273"/>
    <w:rsid w:val="001722BA"/>
    <w:rsid w:val="001722C2"/>
    <w:rsid w:val="001722D7"/>
    <w:rsid w:val="0017232B"/>
    <w:rsid w:val="00172331"/>
    <w:rsid w:val="00172376"/>
    <w:rsid w:val="00172387"/>
    <w:rsid w:val="001723B3"/>
    <w:rsid w:val="001723BF"/>
    <w:rsid w:val="00172492"/>
    <w:rsid w:val="00172511"/>
    <w:rsid w:val="00172542"/>
    <w:rsid w:val="00172557"/>
    <w:rsid w:val="00172566"/>
    <w:rsid w:val="001725A0"/>
    <w:rsid w:val="001725A2"/>
    <w:rsid w:val="00172656"/>
    <w:rsid w:val="00172695"/>
    <w:rsid w:val="0017270E"/>
    <w:rsid w:val="00172769"/>
    <w:rsid w:val="001727E3"/>
    <w:rsid w:val="0017285F"/>
    <w:rsid w:val="00172875"/>
    <w:rsid w:val="001728AB"/>
    <w:rsid w:val="001728E6"/>
    <w:rsid w:val="00172941"/>
    <w:rsid w:val="00172993"/>
    <w:rsid w:val="00172996"/>
    <w:rsid w:val="00172A4D"/>
    <w:rsid w:val="00172A9D"/>
    <w:rsid w:val="00172AAF"/>
    <w:rsid w:val="00172AB9"/>
    <w:rsid w:val="00172AFD"/>
    <w:rsid w:val="00172B06"/>
    <w:rsid w:val="00172B12"/>
    <w:rsid w:val="00172B49"/>
    <w:rsid w:val="00172B73"/>
    <w:rsid w:val="00172B99"/>
    <w:rsid w:val="00172BA0"/>
    <w:rsid w:val="00172BA4"/>
    <w:rsid w:val="00172BC8"/>
    <w:rsid w:val="00172BCB"/>
    <w:rsid w:val="00172BDC"/>
    <w:rsid w:val="00172BFE"/>
    <w:rsid w:val="00172C22"/>
    <w:rsid w:val="00172C47"/>
    <w:rsid w:val="00172C62"/>
    <w:rsid w:val="00172C79"/>
    <w:rsid w:val="00172C83"/>
    <w:rsid w:val="00172CC8"/>
    <w:rsid w:val="00172D07"/>
    <w:rsid w:val="00172D27"/>
    <w:rsid w:val="00172D51"/>
    <w:rsid w:val="00172D67"/>
    <w:rsid w:val="00172D69"/>
    <w:rsid w:val="00172D98"/>
    <w:rsid w:val="00172DDA"/>
    <w:rsid w:val="00172DEB"/>
    <w:rsid w:val="00172DFE"/>
    <w:rsid w:val="00172E98"/>
    <w:rsid w:val="00172F14"/>
    <w:rsid w:val="00172FBA"/>
    <w:rsid w:val="00172FE0"/>
    <w:rsid w:val="001730E9"/>
    <w:rsid w:val="00173112"/>
    <w:rsid w:val="00173145"/>
    <w:rsid w:val="0017314C"/>
    <w:rsid w:val="00173162"/>
    <w:rsid w:val="0017319A"/>
    <w:rsid w:val="0017320A"/>
    <w:rsid w:val="0017321B"/>
    <w:rsid w:val="00173236"/>
    <w:rsid w:val="00173289"/>
    <w:rsid w:val="001732DF"/>
    <w:rsid w:val="001732ED"/>
    <w:rsid w:val="001732F0"/>
    <w:rsid w:val="00173322"/>
    <w:rsid w:val="0017336E"/>
    <w:rsid w:val="0017337F"/>
    <w:rsid w:val="00173395"/>
    <w:rsid w:val="00173399"/>
    <w:rsid w:val="001733D4"/>
    <w:rsid w:val="001733DF"/>
    <w:rsid w:val="0017342E"/>
    <w:rsid w:val="00173464"/>
    <w:rsid w:val="0017350E"/>
    <w:rsid w:val="00173515"/>
    <w:rsid w:val="00173543"/>
    <w:rsid w:val="00173554"/>
    <w:rsid w:val="00173562"/>
    <w:rsid w:val="00173564"/>
    <w:rsid w:val="00173578"/>
    <w:rsid w:val="001735AB"/>
    <w:rsid w:val="001735E3"/>
    <w:rsid w:val="0017360B"/>
    <w:rsid w:val="00173645"/>
    <w:rsid w:val="00173678"/>
    <w:rsid w:val="00173694"/>
    <w:rsid w:val="001736CA"/>
    <w:rsid w:val="001736E1"/>
    <w:rsid w:val="0017374F"/>
    <w:rsid w:val="0017379B"/>
    <w:rsid w:val="001737CB"/>
    <w:rsid w:val="001737ED"/>
    <w:rsid w:val="001737EF"/>
    <w:rsid w:val="001737F9"/>
    <w:rsid w:val="00173843"/>
    <w:rsid w:val="001738D9"/>
    <w:rsid w:val="001738FC"/>
    <w:rsid w:val="0017392A"/>
    <w:rsid w:val="00173934"/>
    <w:rsid w:val="00173940"/>
    <w:rsid w:val="00173972"/>
    <w:rsid w:val="001739BF"/>
    <w:rsid w:val="00173A0B"/>
    <w:rsid w:val="00173A65"/>
    <w:rsid w:val="00173A6B"/>
    <w:rsid w:val="00173A80"/>
    <w:rsid w:val="00173AA3"/>
    <w:rsid w:val="00173AA9"/>
    <w:rsid w:val="00173AEC"/>
    <w:rsid w:val="00173B75"/>
    <w:rsid w:val="00173BAC"/>
    <w:rsid w:val="00173BCE"/>
    <w:rsid w:val="00173BE6"/>
    <w:rsid w:val="00173C1B"/>
    <w:rsid w:val="00173C46"/>
    <w:rsid w:val="00173CCF"/>
    <w:rsid w:val="00173CF4"/>
    <w:rsid w:val="00173D14"/>
    <w:rsid w:val="00173D2C"/>
    <w:rsid w:val="00173D5A"/>
    <w:rsid w:val="00173D64"/>
    <w:rsid w:val="00173D80"/>
    <w:rsid w:val="00173D90"/>
    <w:rsid w:val="00173D9D"/>
    <w:rsid w:val="00173DA4"/>
    <w:rsid w:val="00173DBA"/>
    <w:rsid w:val="00173E2B"/>
    <w:rsid w:val="00173E44"/>
    <w:rsid w:val="00173E93"/>
    <w:rsid w:val="00173E9D"/>
    <w:rsid w:val="00173EA9"/>
    <w:rsid w:val="00173ED8"/>
    <w:rsid w:val="00173EFD"/>
    <w:rsid w:val="00173F23"/>
    <w:rsid w:val="00173F2C"/>
    <w:rsid w:val="00173F96"/>
    <w:rsid w:val="00173FB2"/>
    <w:rsid w:val="00173FBB"/>
    <w:rsid w:val="00173FDD"/>
    <w:rsid w:val="00174077"/>
    <w:rsid w:val="0017409C"/>
    <w:rsid w:val="001740E6"/>
    <w:rsid w:val="0017411C"/>
    <w:rsid w:val="0017415E"/>
    <w:rsid w:val="001741CA"/>
    <w:rsid w:val="00174248"/>
    <w:rsid w:val="00174257"/>
    <w:rsid w:val="0017426E"/>
    <w:rsid w:val="001742AD"/>
    <w:rsid w:val="001742D9"/>
    <w:rsid w:val="001742DA"/>
    <w:rsid w:val="00174323"/>
    <w:rsid w:val="0017438E"/>
    <w:rsid w:val="00174391"/>
    <w:rsid w:val="00174397"/>
    <w:rsid w:val="0017439F"/>
    <w:rsid w:val="001743AB"/>
    <w:rsid w:val="001743C2"/>
    <w:rsid w:val="001743D2"/>
    <w:rsid w:val="00174413"/>
    <w:rsid w:val="00174450"/>
    <w:rsid w:val="00174476"/>
    <w:rsid w:val="00174493"/>
    <w:rsid w:val="0017451D"/>
    <w:rsid w:val="0017456B"/>
    <w:rsid w:val="0017457C"/>
    <w:rsid w:val="001745F2"/>
    <w:rsid w:val="00174640"/>
    <w:rsid w:val="00174675"/>
    <w:rsid w:val="0017469E"/>
    <w:rsid w:val="001746BA"/>
    <w:rsid w:val="001746E3"/>
    <w:rsid w:val="001746FF"/>
    <w:rsid w:val="00174723"/>
    <w:rsid w:val="0017479C"/>
    <w:rsid w:val="001747F9"/>
    <w:rsid w:val="00174817"/>
    <w:rsid w:val="00174826"/>
    <w:rsid w:val="001748E2"/>
    <w:rsid w:val="00174922"/>
    <w:rsid w:val="00174942"/>
    <w:rsid w:val="00174979"/>
    <w:rsid w:val="00174A08"/>
    <w:rsid w:val="00174A1E"/>
    <w:rsid w:val="00174A89"/>
    <w:rsid w:val="00174A92"/>
    <w:rsid w:val="00174AAD"/>
    <w:rsid w:val="00174ADC"/>
    <w:rsid w:val="00174AE5"/>
    <w:rsid w:val="00174B3E"/>
    <w:rsid w:val="00174B45"/>
    <w:rsid w:val="00174B82"/>
    <w:rsid w:val="00174B9D"/>
    <w:rsid w:val="00174BC5"/>
    <w:rsid w:val="00174BE4"/>
    <w:rsid w:val="00174C47"/>
    <w:rsid w:val="00174C49"/>
    <w:rsid w:val="00174CC1"/>
    <w:rsid w:val="00174CC6"/>
    <w:rsid w:val="00174D18"/>
    <w:rsid w:val="00174D20"/>
    <w:rsid w:val="00174D2A"/>
    <w:rsid w:val="00174D7B"/>
    <w:rsid w:val="00174DF4"/>
    <w:rsid w:val="00174E8C"/>
    <w:rsid w:val="00174ECA"/>
    <w:rsid w:val="00174F0B"/>
    <w:rsid w:val="00174F2E"/>
    <w:rsid w:val="00174F51"/>
    <w:rsid w:val="00174F57"/>
    <w:rsid w:val="00174FAD"/>
    <w:rsid w:val="00174FBE"/>
    <w:rsid w:val="00174FF2"/>
    <w:rsid w:val="00175001"/>
    <w:rsid w:val="00175007"/>
    <w:rsid w:val="001750D3"/>
    <w:rsid w:val="00175107"/>
    <w:rsid w:val="00175130"/>
    <w:rsid w:val="0017515F"/>
    <w:rsid w:val="00175190"/>
    <w:rsid w:val="0017521E"/>
    <w:rsid w:val="00175224"/>
    <w:rsid w:val="0017525F"/>
    <w:rsid w:val="001752B1"/>
    <w:rsid w:val="001752B4"/>
    <w:rsid w:val="001752BB"/>
    <w:rsid w:val="00175430"/>
    <w:rsid w:val="0017545E"/>
    <w:rsid w:val="0017547A"/>
    <w:rsid w:val="0017547B"/>
    <w:rsid w:val="001754F0"/>
    <w:rsid w:val="0017550E"/>
    <w:rsid w:val="0017551F"/>
    <w:rsid w:val="00175531"/>
    <w:rsid w:val="00175537"/>
    <w:rsid w:val="001755B7"/>
    <w:rsid w:val="001755BB"/>
    <w:rsid w:val="001755CC"/>
    <w:rsid w:val="001755DA"/>
    <w:rsid w:val="0017561D"/>
    <w:rsid w:val="00175679"/>
    <w:rsid w:val="00175684"/>
    <w:rsid w:val="0017569B"/>
    <w:rsid w:val="001756B2"/>
    <w:rsid w:val="001756B6"/>
    <w:rsid w:val="001756FD"/>
    <w:rsid w:val="00175744"/>
    <w:rsid w:val="0017575E"/>
    <w:rsid w:val="0017579E"/>
    <w:rsid w:val="001757D8"/>
    <w:rsid w:val="001757D9"/>
    <w:rsid w:val="001757EB"/>
    <w:rsid w:val="00175833"/>
    <w:rsid w:val="00175849"/>
    <w:rsid w:val="00175854"/>
    <w:rsid w:val="0017585D"/>
    <w:rsid w:val="00175865"/>
    <w:rsid w:val="001758A9"/>
    <w:rsid w:val="001758B5"/>
    <w:rsid w:val="0017595D"/>
    <w:rsid w:val="00175976"/>
    <w:rsid w:val="00175981"/>
    <w:rsid w:val="00175985"/>
    <w:rsid w:val="00175992"/>
    <w:rsid w:val="001759B0"/>
    <w:rsid w:val="001759C0"/>
    <w:rsid w:val="001759F2"/>
    <w:rsid w:val="00175A60"/>
    <w:rsid w:val="00175A9C"/>
    <w:rsid w:val="00175ACD"/>
    <w:rsid w:val="00175B82"/>
    <w:rsid w:val="00175BBA"/>
    <w:rsid w:val="00175BD7"/>
    <w:rsid w:val="00175BDB"/>
    <w:rsid w:val="00175BF4"/>
    <w:rsid w:val="00175C3D"/>
    <w:rsid w:val="00175C61"/>
    <w:rsid w:val="00175C73"/>
    <w:rsid w:val="00175CD9"/>
    <w:rsid w:val="00175CF8"/>
    <w:rsid w:val="00175D16"/>
    <w:rsid w:val="00175D61"/>
    <w:rsid w:val="00175D7E"/>
    <w:rsid w:val="00175D88"/>
    <w:rsid w:val="00175E34"/>
    <w:rsid w:val="00175E39"/>
    <w:rsid w:val="00175E55"/>
    <w:rsid w:val="00175E5D"/>
    <w:rsid w:val="00175E6A"/>
    <w:rsid w:val="00175EDD"/>
    <w:rsid w:val="00175F17"/>
    <w:rsid w:val="00175F42"/>
    <w:rsid w:val="00175F65"/>
    <w:rsid w:val="00175F76"/>
    <w:rsid w:val="00175F98"/>
    <w:rsid w:val="00175FD9"/>
    <w:rsid w:val="00175FF7"/>
    <w:rsid w:val="00175FFB"/>
    <w:rsid w:val="00175FFE"/>
    <w:rsid w:val="0017600A"/>
    <w:rsid w:val="00176021"/>
    <w:rsid w:val="0017602C"/>
    <w:rsid w:val="0017602E"/>
    <w:rsid w:val="00176041"/>
    <w:rsid w:val="00176072"/>
    <w:rsid w:val="001760D3"/>
    <w:rsid w:val="001760F1"/>
    <w:rsid w:val="00176174"/>
    <w:rsid w:val="0017617C"/>
    <w:rsid w:val="00176188"/>
    <w:rsid w:val="00176194"/>
    <w:rsid w:val="001761C5"/>
    <w:rsid w:val="001761EB"/>
    <w:rsid w:val="00176249"/>
    <w:rsid w:val="00176280"/>
    <w:rsid w:val="00176293"/>
    <w:rsid w:val="001762AD"/>
    <w:rsid w:val="00176387"/>
    <w:rsid w:val="001763A2"/>
    <w:rsid w:val="001763A5"/>
    <w:rsid w:val="001763AD"/>
    <w:rsid w:val="001763B1"/>
    <w:rsid w:val="001763D1"/>
    <w:rsid w:val="0017640B"/>
    <w:rsid w:val="00176440"/>
    <w:rsid w:val="00176453"/>
    <w:rsid w:val="001764BB"/>
    <w:rsid w:val="00176501"/>
    <w:rsid w:val="00176571"/>
    <w:rsid w:val="00176622"/>
    <w:rsid w:val="00176658"/>
    <w:rsid w:val="0017669B"/>
    <w:rsid w:val="001766A7"/>
    <w:rsid w:val="001766AB"/>
    <w:rsid w:val="001766DB"/>
    <w:rsid w:val="001766E9"/>
    <w:rsid w:val="00176718"/>
    <w:rsid w:val="00176730"/>
    <w:rsid w:val="001767F0"/>
    <w:rsid w:val="00176839"/>
    <w:rsid w:val="0017687B"/>
    <w:rsid w:val="001768BA"/>
    <w:rsid w:val="001768DB"/>
    <w:rsid w:val="00176935"/>
    <w:rsid w:val="00176970"/>
    <w:rsid w:val="001769A1"/>
    <w:rsid w:val="001769AF"/>
    <w:rsid w:val="001769E1"/>
    <w:rsid w:val="00176A19"/>
    <w:rsid w:val="00176A97"/>
    <w:rsid w:val="00176AAA"/>
    <w:rsid w:val="00176AB2"/>
    <w:rsid w:val="00176AC9"/>
    <w:rsid w:val="00176AF8"/>
    <w:rsid w:val="00176B17"/>
    <w:rsid w:val="00176B27"/>
    <w:rsid w:val="00176B33"/>
    <w:rsid w:val="00176B48"/>
    <w:rsid w:val="00176B55"/>
    <w:rsid w:val="00176B5E"/>
    <w:rsid w:val="00176B80"/>
    <w:rsid w:val="00176C23"/>
    <w:rsid w:val="00176C67"/>
    <w:rsid w:val="00176CBF"/>
    <w:rsid w:val="00176D10"/>
    <w:rsid w:val="00176D61"/>
    <w:rsid w:val="00176E0D"/>
    <w:rsid w:val="00176E3B"/>
    <w:rsid w:val="00176EB3"/>
    <w:rsid w:val="00176F0A"/>
    <w:rsid w:val="00176F2A"/>
    <w:rsid w:val="00176F4E"/>
    <w:rsid w:val="00176FA7"/>
    <w:rsid w:val="00176FB7"/>
    <w:rsid w:val="00176FE0"/>
    <w:rsid w:val="00177031"/>
    <w:rsid w:val="00177044"/>
    <w:rsid w:val="0017705B"/>
    <w:rsid w:val="0017706E"/>
    <w:rsid w:val="0017706F"/>
    <w:rsid w:val="00177085"/>
    <w:rsid w:val="00177094"/>
    <w:rsid w:val="001770F0"/>
    <w:rsid w:val="00177122"/>
    <w:rsid w:val="0017716E"/>
    <w:rsid w:val="0017717F"/>
    <w:rsid w:val="00177185"/>
    <w:rsid w:val="001771A0"/>
    <w:rsid w:val="001771B4"/>
    <w:rsid w:val="001771FA"/>
    <w:rsid w:val="001771FE"/>
    <w:rsid w:val="00177261"/>
    <w:rsid w:val="001772A9"/>
    <w:rsid w:val="001772C8"/>
    <w:rsid w:val="001772ED"/>
    <w:rsid w:val="001772F7"/>
    <w:rsid w:val="001773A8"/>
    <w:rsid w:val="00177427"/>
    <w:rsid w:val="0017749C"/>
    <w:rsid w:val="001774DE"/>
    <w:rsid w:val="001774F9"/>
    <w:rsid w:val="00177508"/>
    <w:rsid w:val="0017750B"/>
    <w:rsid w:val="0017757E"/>
    <w:rsid w:val="00177583"/>
    <w:rsid w:val="00177589"/>
    <w:rsid w:val="0017758C"/>
    <w:rsid w:val="001775A5"/>
    <w:rsid w:val="001775AD"/>
    <w:rsid w:val="001775CA"/>
    <w:rsid w:val="001775DF"/>
    <w:rsid w:val="001775ED"/>
    <w:rsid w:val="00177644"/>
    <w:rsid w:val="0017766A"/>
    <w:rsid w:val="00177679"/>
    <w:rsid w:val="001776A0"/>
    <w:rsid w:val="001776A2"/>
    <w:rsid w:val="00177700"/>
    <w:rsid w:val="0017771C"/>
    <w:rsid w:val="00177746"/>
    <w:rsid w:val="00177782"/>
    <w:rsid w:val="00177796"/>
    <w:rsid w:val="001777F1"/>
    <w:rsid w:val="001777F9"/>
    <w:rsid w:val="00177801"/>
    <w:rsid w:val="0017781E"/>
    <w:rsid w:val="0017782A"/>
    <w:rsid w:val="00177837"/>
    <w:rsid w:val="00177866"/>
    <w:rsid w:val="00177873"/>
    <w:rsid w:val="00177887"/>
    <w:rsid w:val="001778DE"/>
    <w:rsid w:val="0017790B"/>
    <w:rsid w:val="00177915"/>
    <w:rsid w:val="00177916"/>
    <w:rsid w:val="00177918"/>
    <w:rsid w:val="0017791E"/>
    <w:rsid w:val="0017798F"/>
    <w:rsid w:val="00177992"/>
    <w:rsid w:val="001779CF"/>
    <w:rsid w:val="00177A2B"/>
    <w:rsid w:val="00177A3C"/>
    <w:rsid w:val="00177A75"/>
    <w:rsid w:val="00177A96"/>
    <w:rsid w:val="00177AF0"/>
    <w:rsid w:val="00177AF2"/>
    <w:rsid w:val="00177AF8"/>
    <w:rsid w:val="00177B11"/>
    <w:rsid w:val="00177B7B"/>
    <w:rsid w:val="00177BA1"/>
    <w:rsid w:val="00177BB3"/>
    <w:rsid w:val="00177C7F"/>
    <w:rsid w:val="00177CD4"/>
    <w:rsid w:val="00177CDC"/>
    <w:rsid w:val="00177CE3"/>
    <w:rsid w:val="00177D0E"/>
    <w:rsid w:val="00177D12"/>
    <w:rsid w:val="00177D3A"/>
    <w:rsid w:val="00177D52"/>
    <w:rsid w:val="00177D53"/>
    <w:rsid w:val="00177D86"/>
    <w:rsid w:val="00177D87"/>
    <w:rsid w:val="00177DA2"/>
    <w:rsid w:val="00177DCD"/>
    <w:rsid w:val="00177DD8"/>
    <w:rsid w:val="00177DF9"/>
    <w:rsid w:val="00177DFF"/>
    <w:rsid w:val="00177E05"/>
    <w:rsid w:val="00177E28"/>
    <w:rsid w:val="00177E86"/>
    <w:rsid w:val="00177F94"/>
    <w:rsid w:val="00177FD4"/>
    <w:rsid w:val="00177FDE"/>
    <w:rsid w:val="00177FE1"/>
    <w:rsid w:val="00180006"/>
    <w:rsid w:val="00180025"/>
    <w:rsid w:val="00180031"/>
    <w:rsid w:val="0018003A"/>
    <w:rsid w:val="00180109"/>
    <w:rsid w:val="0018011C"/>
    <w:rsid w:val="0018011D"/>
    <w:rsid w:val="00180132"/>
    <w:rsid w:val="0018014A"/>
    <w:rsid w:val="0018017A"/>
    <w:rsid w:val="0018018D"/>
    <w:rsid w:val="001801A3"/>
    <w:rsid w:val="001801A9"/>
    <w:rsid w:val="001801B9"/>
    <w:rsid w:val="001801DD"/>
    <w:rsid w:val="001801EF"/>
    <w:rsid w:val="00180220"/>
    <w:rsid w:val="0018022D"/>
    <w:rsid w:val="00180250"/>
    <w:rsid w:val="00180252"/>
    <w:rsid w:val="00180255"/>
    <w:rsid w:val="00180294"/>
    <w:rsid w:val="001802AB"/>
    <w:rsid w:val="001802BD"/>
    <w:rsid w:val="001802BE"/>
    <w:rsid w:val="001802D0"/>
    <w:rsid w:val="00180331"/>
    <w:rsid w:val="0018033E"/>
    <w:rsid w:val="0018037B"/>
    <w:rsid w:val="00180399"/>
    <w:rsid w:val="001803A5"/>
    <w:rsid w:val="001803AB"/>
    <w:rsid w:val="001803B5"/>
    <w:rsid w:val="00180510"/>
    <w:rsid w:val="00180521"/>
    <w:rsid w:val="0018053D"/>
    <w:rsid w:val="00180577"/>
    <w:rsid w:val="001805A2"/>
    <w:rsid w:val="001805CB"/>
    <w:rsid w:val="0018064B"/>
    <w:rsid w:val="00180658"/>
    <w:rsid w:val="00180687"/>
    <w:rsid w:val="001806B3"/>
    <w:rsid w:val="00180748"/>
    <w:rsid w:val="0018075E"/>
    <w:rsid w:val="001807B1"/>
    <w:rsid w:val="001807C9"/>
    <w:rsid w:val="0018080B"/>
    <w:rsid w:val="0018080D"/>
    <w:rsid w:val="0018082B"/>
    <w:rsid w:val="00180838"/>
    <w:rsid w:val="00180846"/>
    <w:rsid w:val="001808C0"/>
    <w:rsid w:val="001808CB"/>
    <w:rsid w:val="00180926"/>
    <w:rsid w:val="0018092A"/>
    <w:rsid w:val="0018093A"/>
    <w:rsid w:val="00180990"/>
    <w:rsid w:val="00180A35"/>
    <w:rsid w:val="00180A60"/>
    <w:rsid w:val="00180AEE"/>
    <w:rsid w:val="00180B1D"/>
    <w:rsid w:val="00180B2F"/>
    <w:rsid w:val="00180B6C"/>
    <w:rsid w:val="00180B8D"/>
    <w:rsid w:val="00180BC3"/>
    <w:rsid w:val="00180BC5"/>
    <w:rsid w:val="00180BE4"/>
    <w:rsid w:val="00180C0E"/>
    <w:rsid w:val="00180C13"/>
    <w:rsid w:val="00180C27"/>
    <w:rsid w:val="00180C6D"/>
    <w:rsid w:val="00180C75"/>
    <w:rsid w:val="00180CE5"/>
    <w:rsid w:val="00180CF2"/>
    <w:rsid w:val="00180CFB"/>
    <w:rsid w:val="00180D08"/>
    <w:rsid w:val="00180D18"/>
    <w:rsid w:val="00180DD1"/>
    <w:rsid w:val="00180E20"/>
    <w:rsid w:val="00180E3B"/>
    <w:rsid w:val="00180E4A"/>
    <w:rsid w:val="00180EAE"/>
    <w:rsid w:val="00180F1F"/>
    <w:rsid w:val="00180F32"/>
    <w:rsid w:val="00180F5A"/>
    <w:rsid w:val="00180F87"/>
    <w:rsid w:val="00180FC3"/>
    <w:rsid w:val="00181045"/>
    <w:rsid w:val="00181073"/>
    <w:rsid w:val="00181076"/>
    <w:rsid w:val="00181090"/>
    <w:rsid w:val="001810A3"/>
    <w:rsid w:val="0018111F"/>
    <w:rsid w:val="00181128"/>
    <w:rsid w:val="00181134"/>
    <w:rsid w:val="0018115C"/>
    <w:rsid w:val="001811EA"/>
    <w:rsid w:val="0018120E"/>
    <w:rsid w:val="00181218"/>
    <w:rsid w:val="00181238"/>
    <w:rsid w:val="0018123E"/>
    <w:rsid w:val="00181246"/>
    <w:rsid w:val="00181254"/>
    <w:rsid w:val="00181285"/>
    <w:rsid w:val="00181298"/>
    <w:rsid w:val="001812AE"/>
    <w:rsid w:val="001812C3"/>
    <w:rsid w:val="00181341"/>
    <w:rsid w:val="0018134B"/>
    <w:rsid w:val="001813B2"/>
    <w:rsid w:val="0018140D"/>
    <w:rsid w:val="00181446"/>
    <w:rsid w:val="00181466"/>
    <w:rsid w:val="00181469"/>
    <w:rsid w:val="00181489"/>
    <w:rsid w:val="00181496"/>
    <w:rsid w:val="001814AB"/>
    <w:rsid w:val="0018154C"/>
    <w:rsid w:val="001815A5"/>
    <w:rsid w:val="001816D7"/>
    <w:rsid w:val="001816EC"/>
    <w:rsid w:val="0018177B"/>
    <w:rsid w:val="00181782"/>
    <w:rsid w:val="001817C5"/>
    <w:rsid w:val="001817FE"/>
    <w:rsid w:val="00181933"/>
    <w:rsid w:val="00181940"/>
    <w:rsid w:val="001819E2"/>
    <w:rsid w:val="00181A12"/>
    <w:rsid w:val="00181A73"/>
    <w:rsid w:val="00181A7A"/>
    <w:rsid w:val="00181A91"/>
    <w:rsid w:val="00181AC8"/>
    <w:rsid w:val="00181AE5"/>
    <w:rsid w:val="00181AF4"/>
    <w:rsid w:val="00181B09"/>
    <w:rsid w:val="00181B13"/>
    <w:rsid w:val="00181B1F"/>
    <w:rsid w:val="00181B3A"/>
    <w:rsid w:val="00181B3D"/>
    <w:rsid w:val="00181B3E"/>
    <w:rsid w:val="00181B7A"/>
    <w:rsid w:val="00181B84"/>
    <w:rsid w:val="00181B88"/>
    <w:rsid w:val="00181BBB"/>
    <w:rsid w:val="00181BC9"/>
    <w:rsid w:val="00181C30"/>
    <w:rsid w:val="00181C37"/>
    <w:rsid w:val="00181C5B"/>
    <w:rsid w:val="00181CA8"/>
    <w:rsid w:val="00181CE7"/>
    <w:rsid w:val="00181CF0"/>
    <w:rsid w:val="00181D44"/>
    <w:rsid w:val="00181D92"/>
    <w:rsid w:val="00181DAE"/>
    <w:rsid w:val="00181DC3"/>
    <w:rsid w:val="00181DD2"/>
    <w:rsid w:val="00181E02"/>
    <w:rsid w:val="00181E28"/>
    <w:rsid w:val="00181E36"/>
    <w:rsid w:val="00181E39"/>
    <w:rsid w:val="00181EA4"/>
    <w:rsid w:val="00181EBB"/>
    <w:rsid w:val="00181ED5"/>
    <w:rsid w:val="00181F5E"/>
    <w:rsid w:val="00181F82"/>
    <w:rsid w:val="00181FBD"/>
    <w:rsid w:val="00182080"/>
    <w:rsid w:val="00182091"/>
    <w:rsid w:val="001820D2"/>
    <w:rsid w:val="001820DF"/>
    <w:rsid w:val="00182143"/>
    <w:rsid w:val="00182160"/>
    <w:rsid w:val="00182169"/>
    <w:rsid w:val="001821C8"/>
    <w:rsid w:val="001821D6"/>
    <w:rsid w:val="001821DB"/>
    <w:rsid w:val="0018221E"/>
    <w:rsid w:val="0018225F"/>
    <w:rsid w:val="001822BE"/>
    <w:rsid w:val="00182303"/>
    <w:rsid w:val="00182318"/>
    <w:rsid w:val="00182397"/>
    <w:rsid w:val="001823AD"/>
    <w:rsid w:val="001823E9"/>
    <w:rsid w:val="00182405"/>
    <w:rsid w:val="00182444"/>
    <w:rsid w:val="001824DD"/>
    <w:rsid w:val="00182529"/>
    <w:rsid w:val="001825CA"/>
    <w:rsid w:val="0018264F"/>
    <w:rsid w:val="001826AA"/>
    <w:rsid w:val="001826AC"/>
    <w:rsid w:val="001826E8"/>
    <w:rsid w:val="001826F0"/>
    <w:rsid w:val="00182720"/>
    <w:rsid w:val="00182752"/>
    <w:rsid w:val="00182784"/>
    <w:rsid w:val="001827AF"/>
    <w:rsid w:val="001827C6"/>
    <w:rsid w:val="001827E0"/>
    <w:rsid w:val="001827EB"/>
    <w:rsid w:val="0018284A"/>
    <w:rsid w:val="00182867"/>
    <w:rsid w:val="00182888"/>
    <w:rsid w:val="001828BD"/>
    <w:rsid w:val="00182906"/>
    <w:rsid w:val="0018290E"/>
    <w:rsid w:val="0018294A"/>
    <w:rsid w:val="0018294D"/>
    <w:rsid w:val="0018295F"/>
    <w:rsid w:val="001829EE"/>
    <w:rsid w:val="00182A57"/>
    <w:rsid w:val="00182A85"/>
    <w:rsid w:val="00182ABF"/>
    <w:rsid w:val="00182B5A"/>
    <w:rsid w:val="00182B70"/>
    <w:rsid w:val="00182B97"/>
    <w:rsid w:val="00182BAC"/>
    <w:rsid w:val="00182BAF"/>
    <w:rsid w:val="00182BCA"/>
    <w:rsid w:val="00182BFE"/>
    <w:rsid w:val="00182CCF"/>
    <w:rsid w:val="00182D1C"/>
    <w:rsid w:val="00182D28"/>
    <w:rsid w:val="00182D2A"/>
    <w:rsid w:val="00182D7E"/>
    <w:rsid w:val="00182DC6"/>
    <w:rsid w:val="00182E8F"/>
    <w:rsid w:val="00182EC8"/>
    <w:rsid w:val="00182F0A"/>
    <w:rsid w:val="00182F7D"/>
    <w:rsid w:val="00182F92"/>
    <w:rsid w:val="00182FDC"/>
    <w:rsid w:val="00183007"/>
    <w:rsid w:val="00183048"/>
    <w:rsid w:val="00183098"/>
    <w:rsid w:val="0018319D"/>
    <w:rsid w:val="001831CB"/>
    <w:rsid w:val="001831E9"/>
    <w:rsid w:val="001831F8"/>
    <w:rsid w:val="001831FE"/>
    <w:rsid w:val="00183211"/>
    <w:rsid w:val="0018321D"/>
    <w:rsid w:val="00183248"/>
    <w:rsid w:val="00183249"/>
    <w:rsid w:val="001832C8"/>
    <w:rsid w:val="0018332E"/>
    <w:rsid w:val="0018333E"/>
    <w:rsid w:val="0018337E"/>
    <w:rsid w:val="001833EC"/>
    <w:rsid w:val="001834CD"/>
    <w:rsid w:val="00183500"/>
    <w:rsid w:val="00183521"/>
    <w:rsid w:val="00183538"/>
    <w:rsid w:val="001835A4"/>
    <w:rsid w:val="001835CA"/>
    <w:rsid w:val="001835F7"/>
    <w:rsid w:val="0018364A"/>
    <w:rsid w:val="0018364C"/>
    <w:rsid w:val="00183669"/>
    <w:rsid w:val="001836AC"/>
    <w:rsid w:val="001836B1"/>
    <w:rsid w:val="001836FB"/>
    <w:rsid w:val="00183704"/>
    <w:rsid w:val="00183773"/>
    <w:rsid w:val="0018377A"/>
    <w:rsid w:val="0018378F"/>
    <w:rsid w:val="00183819"/>
    <w:rsid w:val="00183893"/>
    <w:rsid w:val="001838AB"/>
    <w:rsid w:val="001838DC"/>
    <w:rsid w:val="001838F3"/>
    <w:rsid w:val="0018390E"/>
    <w:rsid w:val="001839CB"/>
    <w:rsid w:val="001839DE"/>
    <w:rsid w:val="001839FB"/>
    <w:rsid w:val="00183A09"/>
    <w:rsid w:val="00183A18"/>
    <w:rsid w:val="00183B04"/>
    <w:rsid w:val="00183B08"/>
    <w:rsid w:val="00183B64"/>
    <w:rsid w:val="00183B69"/>
    <w:rsid w:val="00183B95"/>
    <w:rsid w:val="00183B98"/>
    <w:rsid w:val="00183BF6"/>
    <w:rsid w:val="00183BFB"/>
    <w:rsid w:val="00183CA9"/>
    <w:rsid w:val="00183CD6"/>
    <w:rsid w:val="00183CF1"/>
    <w:rsid w:val="00183D4E"/>
    <w:rsid w:val="00183D60"/>
    <w:rsid w:val="00183DBB"/>
    <w:rsid w:val="00183DCC"/>
    <w:rsid w:val="00183E24"/>
    <w:rsid w:val="00183E42"/>
    <w:rsid w:val="00183E4E"/>
    <w:rsid w:val="00183E7E"/>
    <w:rsid w:val="00183F14"/>
    <w:rsid w:val="00183F26"/>
    <w:rsid w:val="00183F2C"/>
    <w:rsid w:val="00183F4B"/>
    <w:rsid w:val="00183FD7"/>
    <w:rsid w:val="00183FDC"/>
    <w:rsid w:val="00183FE6"/>
    <w:rsid w:val="0018405C"/>
    <w:rsid w:val="0018406C"/>
    <w:rsid w:val="001840B8"/>
    <w:rsid w:val="001840C1"/>
    <w:rsid w:val="001840C2"/>
    <w:rsid w:val="0018411F"/>
    <w:rsid w:val="0018417D"/>
    <w:rsid w:val="0018418A"/>
    <w:rsid w:val="0018418F"/>
    <w:rsid w:val="001841A0"/>
    <w:rsid w:val="001841CB"/>
    <w:rsid w:val="001841E9"/>
    <w:rsid w:val="0018422E"/>
    <w:rsid w:val="00184263"/>
    <w:rsid w:val="001842A8"/>
    <w:rsid w:val="001842B5"/>
    <w:rsid w:val="001842B8"/>
    <w:rsid w:val="0018435C"/>
    <w:rsid w:val="00184378"/>
    <w:rsid w:val="0018437D"/>
    <w:rsid w:val="00184384"/>
    <w:rsid w:val="001843A2"/>
    <w:rsid w:val="001843E4"/>
    <w:rsid w:val="00184456"/>
    <w:rsid w:val="0018446E"/>
    <w:rsid w:val="0018447C"/>
    <w:rsid w:val="001844F7"/>
    <w:rsid w:val="00184514"/>
    <w:rsid w:val="00184521"/>
    <w:rsid w:val="00184524"/>
    <w:rsid w:val="0018452F"/>
    <w:rsid w:val="00184557"/>
    <w:rsid w:val="001845F3"/>
    <w:rsid w:val="00184715"/>
    <w:rsid w:val="00184725"/>
    <w:rsid w:val="00184755"/>
    <w:rsid w:val="00184776"/>
    <w:rsid w:val="0018478C"/>
    <w:rsid w:val="0018489E"/>
    <w:rsid w:val="001848A0"/>
    <w:rsid w:val="001848CD"/>
    <w:rsid w:val="001848EC"/>
    <w:rsid w:val="00184988"/>
    <w:rsid w:val="00184A56"/>
    <w:rsid w:val="00184A64"/>
    <w:rsid w:val="00184AB5"/>
    <w:rsid w:val="00184B2E"/>
    <w:rsid w:val="00184B58"/>
    <w:rsid w:val="00184B72"/>
    <w:rsid w:val="00184B95"/>
    <w:rsid w:val="00184BA4"/>
    <w:rsid w:val="00184C12"/>
    <w:rsid w:val="00184C1D"/>
    <w:rsid w:val="00184C22"/>
    <w:rsid w:val="00184C26"/>
    <w:rsid w:val="00184C29"/>
    <w:rsid w:val="00184C36"/>
    <w:rsid w:val="00184C9E"/>
    <w:rsid w:val="00184CCB"/>
    <w:rsid w:val="00184D28"/>
    <w:rsid w:val="00184D2F"/>
    <w:rsid w:val="00184D79"/>
    <w:rsid w:val="00184D7B"/>
    <w:rsid w:val="00184DE2"/>
    <w:rsid w:val="00184DEA"/>
    <w:rsid w:val="00184DEB"/>
    <w:rsid w:val="00184DED"/>
    <w:rsid w:val="00184E02"/>
    <w:rsid w:val="00184E0B"/>
    <w:rsid w:val="00184E5F"/>
    <w:rsid w:val="00184EB6"/>
    <w:rsid w:val="00184EB7"/>
    <w:rsid w:val="00184F1B"/>
    <w:rsid w:val="00184F21"/>
    <w:rsid w:val="00184F6A"/>
    <w:rsid w:val="00184FAB"/>
    <w:rsid w:val="00185008"/>
    <w:rsid w:val="00185019"/>
    <w:rsid w:val="00185051"/>
    <w:rsid w:val="00185054"/>
    <w:rsid w:val="00185057"/>
    <w:rsid w:val="00185073"/>
    <w:rsid w:val="0018508B"/>
    <w:rsid w:val="001850BC"/>
    <w:rsid w:val="001850CA"/>
    <w:rsid w:val="001850F7"/>
    <w:rsid w:val="0018511A"/>
    <w:rsid w:val="00185144"/>
    <w:rsid w:val="00185149"/>
    <w:rsid w:val="00185155"/>
    <w:rsid w:val="00185190"/>
    <w:rsid w:val="001851AB"/>
    <w:rsid w:val="00185217"/>
    <w:rsid w:val="0018529E"/>
    <w:rsid w:val="001852B0"/>
    <w:rsid w:val="001852E3"/>
    <w:rsid w:val="0018535D"/>
    <w:rsid w:val="00185360"/>
    <w:rsid w:val="00185382"/>
    <w:rsid w:val="00185394"/>
    <w:rsid w:val="001853C5"/>
    <w:rsid w:val="001853E0"/>
    <w:rsid w:val="001853E2"/>
    <w:rsid w:val="001853E7"/>
    <w:rsid w:val="0018542C"/>
    <w:rsid w:val="001854FF"/>
    <w:rsid w:val="0018550A"/>
    <w:rsid w:val="001855E1"/>
    <w:rsid w:val="001855E2"/>
    <w:rsid w:val="001855E8"/>
    <w:rsid w:val="001855F3"/>
    <w:rsid w:val="00185613"/>
    <w:rsid w:val="0018561A"/>
    <w:rsid w:val="00185643"/>
    <w:rsid w:val="00185646"/>
    <w:rsid w:val="00185650"/>
    <w:rsid w:val="00185653"/>
    <w:rsid w:val="00185679"/>
    <w:rsid w:val="0018568E"/>
    <w:rsid w:val="001856DF"/>
    <w:rsid w:val="001856EA"/>
    <w:rsid w:val="001856EB"/>
    <w:rsid w:val="001856F4"/>
    <w:rsid w:val="00185772"/>
    <w:rsid w:val="001857FB"/>
    <w:rsid w:val="0018584F"/>
    <w:rsid w:val="00185897"/>
    <w:rsid w:val="001858BA"/>
    <w:rsid w:val="0018596E"/>
    <w:rsid w:val="001859A1"/>
    <w:rsid w:val="00185A09"/>
    <w:rsid w:val="00185A23"/>
    <w:rsid w:val="00185A2A"/>
    <w:rsid w:val="00185A39"/>
    <w:rsid w:val="00185A3F"/>
    <w:rsid w:val="00185A5B"/>
    <w:rsid w:val="00185A79"/>
    <w:rsid w:val="00185A93"/>
    <w:rsid w:val="00185AAB"/>
    <w:rsid w:val="00185B5A"/>
    <w:rsid w:val="00185B5F"/>
    <w:rsid w:val="00185B6D"/>
    <w:rsid w:val="00185B88"/>
    <w:rsid w:val="00185B99"/>
    <w:rsid w:val="00185B9B"/>
    <w:rsid w:val="00185C06"/>
    <w:rsid w:val="00185C11"/>
    <w:rsid w:val="00185C4D"/>
    <w:rsid w:val="00185C56"/>
    <w:rsid w:val="00185C59"/>
    <w:rsid w:val="00185C65"/>
    <w:rsid w:val="00185C97"/>
    <w:rsid w:val="00185CBE"/>
    <w:rsid w:val="00185E7A"/>
    <w:rsid w:val="00185EB0"/>
    <w:rsid w:val="00185EFE"/>
    <w:rsid w:val="00185F4B"/>
    <w:rsid w:val="00185F69"/>
    <w:rsid w:val="00185FAB"/>
    <w:rsid w:val="00185FF5"/>
    <w:rsid w:val="00186026"/>
    <w:rsid w:val="00186046"/>
    <w:rsid w:val="0018604F"/>
    <w:rsid w:val="00186082"/>
    <w:rsid w:val="00186092"/>
    <w:rsid w:val="00186109"/>
    <w:rsid w:val="0018613C"/>
    <w:rsid w:val="001861C6"/>
    <w:rsid w:val="001861D0"/>
    <w:rsid w:val="001861D5"/>
    <w:rsid w:val="0018620C"/>
    <w:rsid w:val="0018624D"/>
    <w:rsid w:val="0018625A"/>
    <w:rsid w:val="00186271"/>
    <w:rsid w:val="001862EF"/>
    <w:rsid w:val="00186323"/>
    <w:rsid w:val="00186347"/>
    <w:rsid w:val="00186390"/>
    <w:rsid w:val="00186391"/>
    <w:rsid w:val="001863D9"/>
    <w:rsid w:val="001863EB"/>
    <w:rsid w:val="00186430"/>
    <w:rsid w:val="0018643E"/>
    <w:rsid w:val="00186460"/>
    <w:rsid w:val="001864F4"/>
    <w:rsid w:val="00186511"/>
    <w:rsid w:val="00186522"/>
    <w:rsid w:val="0018656E"/>
    <w:rsid w:val="001865CB"/>
    <w:rsid w:val="001865DA"/>
    <w:rsid w:val="00186693"/>
    <w:rsid w:val="00186696"/>
    <w:rsid w:val="00186775"/>
    <w:rsid w:val="00186784"/>
    <w:rsid w:val="0018678D"/>
    <w:rsid w:val="0018678E"/>
    <w:rsid w:val="001867A6"/>
    <w:rsid w:val="00186802"/>
    <w:rsid w:val="0018684B"/>
    <w:rsid w:val="00186868"/>
    <w:rsid w:val="00186871"/>
    <w:rsid w:val="0018688E"/>
    <w:rsid w:val="001868E9"/>
    <w:rsid w:val="0018692E"/>
    <w:rsid w:val="00186931"/>
    <w:rsid w:val="00186965"/>
    <w:rsid w:val="001869C0"/>
    <w:rsid w:val="001869C4"/>
    <w:rsid w:val="001869CE"/>
    <w:rsid w:val="001869E2"/>
    <w:rsid w:val="00186A07"/>
    <w:rsid w:val="00186A21"/>
    <w:rsid w:val="00186A68"/>
    <w:rsid w:val="00186A6D"/>
    <w:rsid w:val="00186A79"/>
    <w:rsid w:val="00186B78"/>
    <w:rsid w:val="00186BAD"/>
    <w:rsid w:val="00186BBA"/>
    <w:rsid w:val="00186C00"/>
    <w:rsid w:val="00186C15"/>
    <w:rsid w:val="00186C33"/>
    <w:rsid w:val="00186C3E"/>
    <w:rsid w:val="00186CC9"/>
    <w:rsid w:val="00186D5E"/>
    <w:rsid w:val="00186D99"/>
    <w:rsid w:val="00186DB8"/>
    <w:rsid w:val="00186DBD"/>
    <w:rsid w:val="00186E01"/>
    <w:rsid w:val="00186E30"/>
    <w:rsid w:val="00186EED"/>
    <w:rsid w:val="00186F11"/>
    <w:rsid w:val="00186FF2"/>
    <w:rsid w:val="00186FFD"/>
    <w:rsid w:val="00187073"/>
    <w:rsid w:val="001870BA"/>
    <w:rsid w:val="001870F7"/>
    <w:rsid w:val="001870FA"/>
    <w:rsid w:val="0018715A"/>
    <w:rsid w:val="00187165"/>
    <w:rsid w:val="00187256"/>
    <w:rsid w:val="0018725E"/>
    <w:rsid w:val="001872AB"/>
    <w:rsid w:val="001872B5"/>
    <w:rsid w:val="001872BF"/>
    <w:rsid w:val="001872E0"/>
    <w:rsid w:val="001872F7"/>
    <w:rsid w:val="00187301"/>
    <w:rsid w:val="00187307"/>
    <w:rsid w:val="0018731D"/>
    <w:rsid w:val="00187324"/>
    <w:rsid w:val="00187338"/>
    <w:rsid w:val="00187367"/>
    <w:rsid w:val="001873CC"/>
    <w:rsid w:val="0018740A"/>
    <w:rsid w:val="0018743D"/>
    <w:rsid w:val="0018745B"/>
    <w:rsid w:val="00187461"/>
    <w:rsid w:val="001874A2"/>
    <w:rsid w:val="001874E4"/>
    <w:rsid w:val="00187507"/>
    <w:rsid w:val="00187510"/>
    <w:rsid w:val="0018758F"/>
    <w:rsid w:val="00187590"/>
    <w:rsid w:val="001875F6"/>
    <w:rsid w:val="0018762E"/>
    <w:rsid w:val="001876AE"/>
    <w:rsid w:val="00187765"/>
    <w:rsid w:val="00187792"/>
    <w:rsid w:val="001877B6"/>
    <w:rsid w:val="001877E1"/>
    <w:rsid w:val="001877EB"/>
    <w:rsid w:val="00187808"/>
    <w:rsid w:val="00187833"/>
    <w:rsid w:val="0018785A"/>
    <w:rsid w:val="0018786E"/>
    <w:rsid w:val="00187881"/>
    <w:rsid w:val="0018796E"/>
    <w:rsid w:val="001879A5"/>
    <w:rsid w:val="001879D4"/>
    <w:rsid w:val="00187A3E"/>
    <w:rsid w:val="00187A66"/>
    <w:rsid w:val="00187A92"/>
    <w:rsid w:val="00187A97"/>
    <w:rsid w:val="00187AA5"/>
    <w:rsid w:val="00187ACC"/>
    <w:rsid w:val="00187AD3"/>
    <w:rsid w:val="00187ADE"/>
    <w:rsid w:val="00187AFD"/>
    <w:rsid w:val="00187B10"/>
    <w:rsid w:val="00187B49"/>
    <w:rsid w:val="00187B54"/>
    <w:rsid w:val="00187B62"/>
    <w:rsid w:val="00187B92"/>
    <w:rsid w:val="00187BDC"/>
    <w:rsid w:val="00187C67"/>
    <w:rsid w:val="00187CD5"/>
    <w:rsid w:val="00187D04"/>
    <w:rsid w:val="00187D19"/>
    <w:rsid w:val="00187D1B"/>
    <w:rsid w:val="00187D84"/>
    <w:rsid w:val="00187DCC"/>
    <w:rsid w:val="00187DE3"/>
    <w:rsid w:val="00187DFE"/>
    <w:rsid w:val="00187E20"/>
    <w:rsid w:val="00187EAA"/>
    <w:rsid w:val="00187EBA"/>
    <w:rsid w:val="00187ECD"/>
    <w:rsid w:val="00187EE5"/>
    <w:rsid w:val="00187EEE"/>
    <w:rsid w:val="00187F09"/>
    <w:rsid w:val="00187F16"/>
    <w:rsid w:val="00187F22"/>
    <w:rsid w:val="00187F65"/>
    <w:rsid w:val="00187FAE"/>
    <w:rsid w:val="00187FB7"/>
    <w:rsid w:val="00187FB8"/>
    <w:rsid w:val="00190029"/>
    <w:rsid w:val="0019006E"/>
    <w:rsid w:val="001900E8"/>
    <w:rsid w:val="001900F5"/>
    <w:rsid w:val="00190103"/>
    <w:rsid w:val="00190115"/>
    <w:rsid w:val="00190168"/>
    <w:rsid w:val="00190191"/>
    <w:rsid w:val="001901E7"/>
    <w:rsid w:val="001901EC"/>
    <w:rsid w:val="001901F4"/>
    <w:rsid w:val="001902AB"/>
    <w:rsid w:val="001902C8"/>
    <w:rsid w:val="0019034F"/>
    <w:rsid w:val="00190415"/>
    <w:rsid w:val="00190439"/>
    <w:rsid w:val="00190448"/>
    <w:rsid w:val="00190493"/>
    <w:rsid w:val="00190496"/>
    <w:rsid w:val="00190510"/>
    <w:rsid w:val="00190529"/>
    <w:rsid w:val="0019052E"/>
    <w:rsid w:val="00190576"/>
    <w:rsid w:val="00190585"/>
    <w:rsid w:val="0019065B"/>
    <w:rsid w:val="00190682"/>
    <w:rsid w:val="00190683"/>
    <w:rsid w:val="00190690"/>
    <w:rsid w:val="001906BE"/>
    <w:rsid w:val="00190716"/>
    <w:rsid w:val="00190749"/>
    <w:rsid w:val="00190778"/>
    <w:rsid w:val="0019077E"/>
    <w:rsid w:val="001907D1"/>
    <w:rsid w:val="00190836"/>
    <w:rsid w:val="001908CA"/>
    <w:rsid w:val="001908E4"/>
    <w:rsid w:val="001908F5"/>
    <w:rsid w:val="001908FB"/>
    <w:rsid w:val="00190959"/>
    <w:rsid w:val="0019095C"/>
    <w:rsid w:val="001909B6"/>
    <w:rsid w:val="00190A54"/>
    <w:rsid w:val="00190A5B"/>
    <w:rsid w:val="00190A6E"/>
    <w:rsid w:val="00190A83"/>
    <w:rsid w:val="00190AAF"/>
    <w:rsid w:val="00190BB8"/>
    <w:rsid w:val="00190C36"/>
    <w:rsid w:val="00190C71"/>
    <w:rsid w:val="00190C95"/>
    <w:rsid w:val="00190C9E"/>
    <w:rsid w:val="00190CB9"/>
    <w:rsid w:val="00190CC1"/>
    <w:rsid w:val="00190CD3"/>
    <w:rsid w:val="00190D0B"/>
    <w:rsid w:val="00190D17"/>
    <w:rsid w:val="00190D23"/>
    <w:rsid w:val="00190D2A"/>
    <w:rsid w:val="00190D40"/>
    <w:rsid w:val="00190D4C"/>
    <w:rsid w:val="00190D4E"/>
    <w:rsid w:val="00190D54"/>
    <w:rsid w:val="00190DB7"/>
    <w:rsid w:val="00190DBD"/>
    <w:rsid w:val="00190DF5"/>
    <w:rsid w:val="00190E14"/>
    <w:rsid w:val="00190E2F"/>
    <w:rsid w:val="00190E31"/>
    <w:rsid w:val="00190E38"/>
    <w:rsid w:val="00190E48"/>
    <w:rsid w:val="00190EDA"/>
    <w:rsid w:val="00190F5C"/>
    <w:rsid w:val="00190F5F"/>
    <w:rsid w:val="00190F9B"/>
    <w:rsid w:val="00190FF1"/>
    <w:rsid w:val="0019101C"/>
    <w:rsid w:val="00191035"/>
    <w:rsid w:val="00191055"/>
    <w:rsid w:val="00191075"/>
    <w:rsid w:val="001910C8"/>
    <w:rsid w:val="001910E4"/>
    <w:rsid w:val="00191102"/>
    <w:rsid w:val="0019110F"/>
    <w:rsid w:val="0019111C"/>
    <w:rsid w:val="0019117C"/>
    <w:rsid w:val="0019119E"/>
    <w:rsid w:val="001911A5"/>
    <w:rsid w:val="001911C3"/>
    <w:rsid w:val="001911E5"/>
    <w:rsid w:val="0019120E"/>
    <w:rsid w:val="0019129F"/>
    <w:rsid w:val="001912B3"/>
    <w:rsid w:val="001912B6"/>
    <w:rsid w:val="0019131C"/>
    <w:rsid w:val="0019132B"/>
    <w:rsid w:val="0019132E"/>
    <w:rsid w:val="0019132F"/>
    <w:rsid w:val="0019138A"/>
    <w:rsid w:val="001913AC"/>
    <w:rsid w:val="001913B7"/>
    <w:rsid w:val="001913F0"/>
    <w:rsid w:val="0019140D"/>
    <w:rsid w:val="00191431"/>
    <w:rsid w:val="00191442"/>
    <w:rsid w:val="001914B2"/>
    <w:rsid w:val="001914D1"/>
    <w:rsid w:val="001914F1"/>
    <w:rsid w:val="0019150F"/>
    <w:rsid w:val="00191517"/>
    <w:rsid w:val="0019152D"/>
    <w:rsid w:val="001915AD"/>
    <w:rsid w:val="001915BF"/>
    <w:rsid w:val="001915E4"/>
    <w:rsid w:val="0019163B"/>
    <w:rsid w:val="001916C8"/>
    <w:rsid w:val="00191774"/>
    <w:rsid w:val="00191779"/>
    <w:rsid w:val="00191801"/>
    <w:rsid w:val="00191848"/>
    <w:rsid w:val="0019185C"/>
    <w:rsid w:val="0019187C"/>
    <w:rsid w:val="001918C5"/>
    <w:rsid w:val="00191908"/>
    <w:rsid w:val="00191952"/>
    <w:rsid w:val="00191956"/>
    <w:rsid w:val="0019199B"/>
    <w:rsid w:val="001919AC"/>
    <w:rsid w:val="001919CE"/>
    <w:rsid w:val="00191A26"/>
    <w:rsid w:val="00191A48"/>
    <w:rsid w:val="00191AA1"/>
    <w:rsid w:val="00191AB0"/>
    <w:rsid w:val="00191ABA"/>
    <w:rsid w:val="00191B33"/>
    <w:rsid w:val="00191B35"/>
    <w:rsid w:val="00191B3D"/>
    <w:rsid w:val="00191B47"/>
    <w:rsid w:val="00191C5E"/>
    <w:rsid w:val="00191C7B"/>
    <w:rsid w:val="00191C8F"/>
    <w:rsid w:val="00191C92"/>
    <w:rsid w:val="00191C9C"/>
    <w:rsid w:val="00191DB2"/>
    <w:rsid w:val="00191E1A"/>
    <w:rsid w:val="00191E4C"/>
    <w:rsid w:val="00191E4F"/>
    <w:rsid w:val="00191E89"/>
    <w:rsid w:val="00191EB2"/>
    <w:rsid w:val="00191EC2"/>
    <w:rsid w:val="00191F43"/>
    <w:rsid w:val="00191F99"/>
    <w:rsid w:val="00191FA5"/>
    <w:rsid w:val="00191FFE"/>
    <w:rsid w:val="00192038"/>
    <w:rsid w:val="001920AC"/>
    <w:rsid w:val="001920C3"/>
    <w:rsid w:val="001920E2"/>
    <w:rsid w:val="001920E6"/>
    <w:rsid w:val="001920E9"/>
    <w:rsid w:val="001921B1"/>
    <w:rsid w:val="00192200"/>
    <w:rsid w:val="0019220A"/>
    <w:rsid w:val="00192224"/>
    <w:rsid w:val="001922D9"/>
    <w:rsid w:val="0019230B"/>
    <w:rsid w:val="0019236B"/>
    <w:rsid w:val="001923C1"/>
    <w:rsid w:val="001923C7"/>
    <w:rsid w:val="001923DA"/>
    <w:rsid w:val="00192401"/>
    <w:rsid w:val="001924A1"/>
    <w:rsid w:val="0019251C"/>
    <w:rsid w:val="0019255D"/>
    <w:rsid w:val="001925C3"/>
    <w:rsid w:val="001925FE"/>
    <w:rsid w:val="00192624"/>
    <w:rsid w:val="00192627"/>
    <w:rsid w:val="00192659"/>
    <w:rsid w:val="00192699"/>
    <w:rsid w:val="001926A8"/>
    <w:rsid w:val="001926CD"/>
    <w:rsid w:val="001926F1"/>
    <w:rsid w:val="0019271C"/>
    <w:rsid w:val="0019271E"/>
    <w:rsid w:val="00192762"/>
    <w:rsid w:val="00192784"/>
    <w:rsid w:val="0019278C"/>
    <w:rsid w:val="001927DC"/>
    <w:rsid w:val="001927E0"/>
    <w:rsid w:val="0019280C"/>
    <w:rsid w:val="00192822"/>
    <w:rsid w:val="00192859"/>
    <w:rsid w:val="00192898"/>
    <w:rsid w:val="001928CC"/>
    <w:rsid w:val="001928F1"/>
    <w:rsid w:val="0019294B"/>
    <w:rsid w:val="00192965"/>
    <w:rsid w:val="00192968"/>
    <w:rsid w:val="00192975"/>
    <w:rsid w:val="00192980"/>
    <w:rsid w:val="0019298B"/>
    <w:rsid w:val="001929A0"/>
    <w:rsid w:val="00192A56"/>
    <w:rsid w:val="00192A6B"/>
    <w:rsid w:val="00192ABF"/>
    <w:rsid w:val="00192ACB"/>
    <w:rsid w:val="00192B1D"/>
    <w:rsid w:val="00192B26"/>
    <w:rsid w:val="00192B31"/>
    <w:rsid w:val="00192B65"/>
    <w:rsid w:val="00192B98"/>
    <w:rsid w:val="00192BA6"/>
    <w:rsid w:val="00192BA7"/>
    <w:rsid w:val="00192BA8"/>
    <w:rsid w:val="00192BAD"/>
    <w:rsid w:val="00192C17"/>
    <w:rsid w:val="00192C19"/>
    <w:rsid w:val="00192C43"/>
    <w:rsid w:val="00192CC1"/>
    <w:rsid w:val="00192CD7"/>
    <w:rsid w:val="00192CEB"/>
    <w:rsid w:val="00192CFC"/>
    <w:rsid w:val="00192D35"/>
    <w:rsid w:val="00192D3F"/>
    <w:rsid w:val="00192D60"/>
    <w:rsid w:val="00192D7E"/>
    <w:rsid w:val="00192D95"/>
    <w:rsid w:val="00192D99"/>
    <w:rsid w:val="00192DE1"/>
    <w:rsid w:val="00192DFF"/>
    <w:rsid w:val="00192E26"/>
    <w:rsid w:val="00192E52"/>
    <w:rsid w:val="00192E5B"/>
    <w:rsid w:val="00192E5F"/>
    <w:rsid w:val="00192EC5"/>
    <w:rsid w:val="00192F78"/>
    <w:rsid w:val="00192FA3"/>
    <w:rsid w:val="00193016"/>
    <w:rsid w:val="0019306B"/>
    <w:rsid w:val="0019306D"/>
    <w:rsid w:val="001930E4"/>
    <w:rsid w:val="001930FD"/>
    <w:rsid w:val="0019312A"/>
    <w:rsid w:val="0019313E"/>
    <w:rsid w:val="00193167"/>
    <w:rsid w:val="001931A3"/>
    <w:rsid w:val="001931DF"/>
    <w:rsid w:val="00193259"/>
    <w:rsid w:val="0019327D"/>
    <w:rsid w:val="001932D8"/>
    <w:rsid w:val="0019330B"/>
    <w:rsid w:val="0019333D"/>
    <w:rsid w:val="00193353"/>
    <w:rsid w:val="001933A4"/>
    <w:rsid w:val="001933B3"/>
    <w:rsid w:val="001933C8"/>
    <w:rsid w:val="0019340A"/>
    <w:rsid w:val="0019340C"/>
    <w:rsid w:val="0019346B"/>
    <w:rsid w:val="00193474"/>
    <w:rsid w:val="001934C1"/>
    <w:rsid w:val="001934DE"/>
    <w:rsid w:val="00193545"/>
    <w:rsid w:val="00193551"/>
    <w:rsid w:val="001935AD"/>
    <w:rsid w:val="001935B8"/>
    <w:rsid w:val="001935D6"/>
    <w:rsid w:val="0019363E"/>
    <w:rsid w:val="00193647"/>
    <w:rsid w:val="0019367F"/>
    <w:rsid w:val="00193799"/>
    <w:rsid w:val="001937C3"/>
    <w:rsid w:val="00193840"/>
    <w:rsid w:val="00193849"/>
    <w:rsid w:val="0019384F"/>
    <w:rsid w:val="00193869"/>
    <w:rsid w:val="0019389C"/>
    <w:rsid w:val="0019393A"/>
    <w:rsid w:val="00193955"/>
    <w:rsid w:val="0019396A"/>
    <w:rsid w:val="001939EF"/>
    <w:rsid w:val="00193A3A"/>
    <w:rsid w:val="00193A68"/>
    <w:rsid w:val="00193A7E"/>
    <w:rsid w:val="00193A81"/>
    <w:rsid w:val="00193AE0"/>
    <w:rsid w:val="00193AEC"/>
    <w:rsid w:val="00193AF2"/>
    <w:rsid w:val="00193B23"/>
    <w:rsid w:val="00193B4C"/>
    <w:rsid w:val="00193B6B"/>
    <w:rsid w:val="00193B7E"/>
    <w:rsid w:val="00193BB1"/>
    <w:rsid w:val="00193BE8"/>
    <w:rsid w:val="00193C74"/>
    <w:rsid w:val="00193CD1"/>
    <w:rsid w:val="00193CDB"/>
    <w:rsid w:val="00193CF5"/>
    <w:rsid w:val="00193D30"/>
    <w:rsid w:val="00193DA2"/>
    <w:rsid w:val="00193DA7"/>
    <w:rsid w:val="00193DBF"/>
    <w:rsid w:val="00193DD5"/>
    <w:rsid w:val="00193DF5"/>
    <w:rsid w:val="00193E1A"/>
    <w:rsid w:val="00193E9E"/>
    <w:rsid w:val="00193EB6"/>
    <w:rsid w:val="00193F1F"/>
    <w:rsid w:val="00193F2B"/>
    <w:rsid w:val="00193F50"/>
    <w:rsid w:val="00193F55"/>
    <w:rsid w:val="00193F92"/>
    <w:rsid w:val="00193F9B"/>
    <w:rsid w:val="00193F9D"/>
    <w:rsid w:val="00193FC7"/>
    <w:rsid w:val="00193FE3"/>
    <w:rsid w:val="00193FE4"/>
    <w:rsid w:val="00194065"/>
    <w:rsid w:val="00194076"/>
    <w:rsid w:val="00194087"/>
    <w:rsid w:val="001940A9"/>
    <w:rsid w:val="001940C4"/>
    <w:rsid w:val="001940D3"/>
    <w:rsid w:val="001940D8"/>
    <w:rsid w:val="001940FF"/>
    <w:rsid w:val="00194133"/>
    <w:rsid w:val="0019418A"/>
    <w:rsid w:val="00194191"/>
    <w:rsid w:val="001941AA"/>
    <w:rsid w:val="001941B1"/>
    <w:rsid w:val="001941C4"/>
    <w:rsid w:val="001941C9"/>
    <w:rsid w:val="001941D1"/>
    <w:rsid w:val="001941D4"/>
    <w:rsid w:val="001941EA"/>
    <w:rsid w:val="0019421D"/>
    <w:rsid w:val="00194231"/>
    <w:rsid w:val="001942FC"/>
    <w:rsid w:val="00194322"/>
    <w:rsid w:val="00194326"/>
    <w:rsid w:val="0019432F"/>
    <w:rsid w:val="0019433C"/>
    <w:rsid w:val="0019433F"/>
    <w:rsid w:val="0019439A"/>
    <w:rsid w:val="001943C6"/>
    <w:rsid w:val="001943CF"/>
    <w:rsid w:val="001943EC"/>
    <w:rsid w:val="001943F1"/>
    <w:rsid w:val="001943FC"/>
    <w:rsid w:val="0019440A"/>
    <w:rsid w:val="00194459"/>
    <w:rsid w:val="00194481"/>
    <w:rsid w:val="0019449C"/>
    <w:rsid w:val="0019449E"/>
    <w:rsid w:val="001944EE"/>
    <w:rsid w:val="00194519"/>
    <w:rsid w:val="0019452C"/>
    <w:rsid w:val="0019457F"/>
    <w:rsid w:val="0019458A"/>
    <w:rsid w:val="00194653"/>
    <w:rsid w:val="0019468A"/>
    <w:rsid w:val="001946FC"/>
    <w:rsid w:val="00194711"/>
    <w:rsid w:val="00194722"/>
    <w:rsid w:val="00194748"/>
    <w:rsid w:val="00194767"/>
    <w:rsid w:val="0019476A"/>
    <w:rsid w:val="00194788"/>
    <w:rsid w:val="00194789"/>
    <w:rsid w:val="00194790"/>
    <w:rsid w:val="001947F8"/>
    <w:rsid w:val="0019484B"/>
    <w:rsid w:val="0019484C"/>
    <w:rsid w:val="00194864"/>
    <w:rsid w:val="0019489A"/>
    <w:rsid w:val="0019489F"/>
    <w:rsid w:val="001948CC"/>
    <w:rsid w:val="00194901"/>
    <w:rsid w:val="00194916"/>
    <w:rsid w:val="0019495C"/>
    <w:rsid w:val="00194968"/>
    <w:rsid w:val="00194969"/>
    <w:rsid w:val="001949BD"/>
    <w:rsid w:val="001949C4"/>
    <w:rsid w:val="001949C5"/>
    <w:rsid w:val="001949DE"/>
    <w:rsid w:val="00194A19"/>
    <w:rsid w:val="00194A2C"/>
    <w:rsid w:val="00194A66"/>
    <w:rsid w:val="00194AD4"/>
    <w:rsid w:val="00194AE7"/>
    <w:rsid w:val="00194B3A"/>
    <w:rsid w:val="00194B59"/>
    <w:rsid w:val="00194BBA"/>
    <w:rsid w:val="00194BF0"/>
    <w:rsid w:val="00194C0D"/>
    <w:rsid w:val="00194C0E"/>
    <w:rsid w:val="00194C21"/>
    <w:rsid w:val="00194C26"/>
    <w:rsid w:val="00194C5A"/>
    <w:rsid w:val="00194C64"/>
    <w:rsid w:val="00194C8D"/>
    <w:rsid w:val="00194C9F"/>
    <w:rsid w:val="00194CEF"/>
    <w:rsid w:val="00194D00"/>
    <w:rsid w:val="00194D8E"/>
    <w:rsid w:val="00194DAD"/>
    <w:rsid w:val="00194DDD"/>
    <w:rsid w:val="00194DEB"/>
    <w:rsid w:val="00194EB8"/>
    <w:rsid w:val="00194F34"/>
    <w:rsid w:val="00194F4A"/>
    <w:rsid w:val="00194F7D"/>
    <w:rsid w:val="00194F94"/>
    <w:rsid w:val="00194F9A"/>
    <w:rsid w:val="00194FB9"/>
    <w:rsid w:val="00194FE0"/>
    <w:rsid w:val="00194FF1"/>
    <w:rsid w:val="0019504B"/>
    <w:rsid w:val="001950F0"/>
    <w:rsid w:val="001950F3"/>
    <w:rsid w:val="0019511B"/>
    <w:rsid w:val="00195126"/>
    <w:rsid w:val="00195224"/>
    <w:rsid w:val="00195244"/>
    <w:rsid w:val="0019526D"/>
    <w:rsid w:val="00195277"/>
    <w:rsid w:val="001952BA"/>
    <w:rsid w:val="001952F6"/>
    <w:rsid w:val="001952FA"/>
    <w:rsid w:val="00195362"/>
    <w:rsid w:val="001953AC"/>
    <w:rsid w:val="001953DB"/>
    <w:rsid w:val="00195400"/>
    <w:rsid w:val="0019541F"/>
    <w:rsid w:val="0019542C"/>
    <w:rsid w:val="00195435"/>
    <w:rsid w:val="0019544E"/>
    <w:rsid w:val="00195485"/>
    <w:rsid w:val="001954B6"/>
    <w:rsid w:val="001954D2"/>
    <w:rsid w:val="00195500"/>
    <w:rsid w:val="00195579"/>
    <w:rsid w:val="001955AD"/>
    <w:rsid w:val="001955C7"/>
    <w:rsid w:val="00195609"/>
    <w:rsid w:val="00195674"/>
    <w:rsid w:val="0019569A"/>
    <w:rsid w:val="001956BE"/>
    <w:rsid w:val="00195725"/>
    <w:rsid w:val="00195761"/>
    <w:rsid w:val="00195775"/>
    <w:rsid w:val="001957B9"/>
    <w:rsid w:val="00195914"/>
    <w:rsid w:val="00195957"/>
    <w:rsid w:val="00195958"/>
    <w:rsid w:val="001959EF"/>
    <w:rsid w:val="00195A24"/>
    <w:rsid w:val="00195A5A"/>
    <w:rsid w:val="00195A5C"/>
    <w:rsid w:val="00195A63"/>
    <w:rsid w:val="00195A75"/>
    <w:rsid w:val="00195A7F"/>
    <w:rsid w:val="00195A93"/>
    <w:rsid w:val="00195AEB"/>
    <w:rsid w:val="00195B64"/>
    <w:rsid w:val="00195B6D"/>
    <w:rsid w:val="00195B85"/>
    <w:rsid w:val="00195B8D"/>
    <w:rsid w:val="00195BA6"/>
    <w:rsid w:val="00195C04"/>
    <w:rsid w:val="00195C09"/>
    <w:rsid w:val="00195C32"/>
    <w:rsid w:val="00195C72"/>
    <w:rsid w:val="00195CAA"/>
    <w:rsid w:val="00195CCA"/>
    <w:rsid w:val="00195CD9"/>
    <w:rsid w:val="00195D35"/>
    <w:rsid w:val="00195D47"/>
    <w:rsid w:val="00195D56"/>
    <w:rsid w:val="00195D5C"/>
    <w:rsid w:val="00195D7E"/>
    <w:rsid w:val="00195D80"/>
    <w:rsid w:val="00195E2F"/>
    <w:rsid w:val="00195EAC"/>
    <w:rsid w:val="00195F75"/>
    <w:rsid w:val="00195FCA"/>
    <w:rsid w:val="00195FF6"/>
    <w:rsid w:val="00196050"/>
    <w:rsid w:val="00196093"/>
    <w:rsid w:val="001960A9"/>
    <w:rsid w:val="001960D2"/>
    <w:rsid w:val="00196118"/>
    <w:rsid w:val="0019611A"/>
    <w:rsid w:val="00196183"/>
    <w:rsid w:val="001961FF"/>
    <w:rsid w:val="0019620C"/>
    <w:rsid w:val="0019620E"/>
    <w:rsid w:val="00196228"/>
    <w:rsid w:val="001962B9"/>
    <w:rsid w:val="001962D9"/>
    <w:rsid w:val="00196346"/>
    <w:rsid w:val="0019634E"/>
    <w:rsid w:val="00196355"/>
    <w:rsid w:val="00196361"/>
    <w:rsid w:val="0019637D"/>
    <w:rsid w:val="001963AF"/>
    <w:rsid w:val="001963C2"/>
    <w:rsid w:val="001963FB"/>
    <w:rsid w:val="001963FD"/>
    <w:rsid w:val="0019641A"/>
    <w:rsid w:val="0019642D"/>
    <w:rsid w:val="00196436"/>
    <w:rsid w:val="00196498"/>
    <w:rsid w:val="001964D2"/>
    <w:rsid w:val="00196592"/>
    <w:rsid w:val="001965BA"/>
    <w:rsid w:val="001966A9"/>
    <w:rsid w:val="001966AC"/>
    <w:rsid w:val="001966B1"/>
    <w:rsid w:val="001966ED"/>
    <w:rsid w:val="00196736"/>
    <w:rsid w:val="00196743"/>
    <w:rsid w:val="0019678E"/>
    <w:rsid w:val="00196794"/>
    <w:rsid w:val="001967AD"/>
    <w:rsid w:val="001967B1"/>
    <w:rsid w:val="001967CC"/>
    <w:rsid w:val="001967E1"/>
    <w:rsid w:val="001967F6"/>
    <w:rsid w:val="00196825"/>
    <w:rsid w:val="001968B5"/>
    <w:rsid w:val="001968B6"/>
    <w:rsid w:val="001968DD"/>
    <w:rsid w:val="0019693A"/>
    <w:rsid w:val="00196943"/>
    <w:rsid w:val="00196971"/>
    <w:rsid w:val="001969AD"/>
    <w:rsid w:val="00196A04"/>
    <w:rsid w:val="00196A18"/>
    <w:rsid w:val="00196A1B"/>
    <w:rsid w:val="00196A20"/>
    <w:rsid w:val="00196A35"/>
    <w:rsid w:val="00196A3C"/>
    <w:rsid w:val="00196A7F"/>
    <w:rsid w:val="00196A95"/>
    <w:rsid w:val="00196B2D"/>
    <w:rsid w:val="00196B3E"/>
    <w:rsid w:val="00196B42"/>
    <w:rsid w:val="00196B52"/>
    <w:rsid w:val="00196BA6"/>
    <w:rsid w:val="00196C54"/>
    <w:rsid w:val="00196C8C"/>
    <w:rsid w:val="00196C9A"/>
    <w:rsid w:val="00196C9D"/>
    <w:rsid w:val="00196CDB"/>
    <w:rsid w:val="00196CEC"/>
    <w:rsid w:val="00196CF8"/>
    <w:rsid w:val="00196D18"/>
    <w:rsid w:val="00196D25"/>
    <w:rsid w:val="00196D2B"/>
    <w:rsid w:val="00196D53"/>
    <w:rsid w:val="00196D59"/>
    <w:rsid w:val="00196D8E"/>
    <w:rsid w:val="00196DA4"/>
    <w:rsid w:val="00196DB3"/>
    <w:rsid w:val="00196DD2"/>
    <w:rsid w:val="00196DDB"/>
    <w:rsid w:val="00196DE6"/>
    <w:rsid w:val="00196DE9"/>
    <w:rsid w:val="00196DFF"/>
    <w:rsid w:val="00196E2B"/>
    <w:rsid w:val="00196E56"/>
    <w:rsid w:val="00196E6F"/>
    <w:rsid w:val="00196E9C"/>
    <w:rsid w:val="00196EB5"/>
    <w:rsid w:val="00196EC2"/>
    <w:rsid w:val="00196F6E"/>
    <w:rsid w:val="00196F7E"/>
    <w:rsid w:val="00196FE5"/>
    <w:rsid w:val="00196FE8"/>
    <w:rsid w:val="00196FFF"/>
    <w:rsid w:val="00197006"/>
    <w:rsid w:val="0019708C"/>
    <w:rsid w:val="001970BA"/>
    <w:rsid w:val="001970C5"/>
    <w:rsid w:val="00197104"/>
    <w:rsid w:val="00197108"/>
    <w:rsid w:val="0019713F"/>
    <w:rsid w:val="00197157"/>
    <w:rsid w:val="001971C5"/>
    <w:rsid w:val="0019727E"/>
    <w:rsid w:val="0019728E"/>
    <w:rsid w:val="00197304"/>
    <w:rsid w:val="00197325"/>
    <w:rsid w:val="0019735A"/>
    <w:rsid w:val="00197384"/>
    <w:rsid w:val="001973A2"/>
    <w:rsid w:val="001973E7"/>
    <w:rsid w:val="001973F6"/>
    <w:rsid w:val="00197416"/>
    <w:rsid w:val="00197422"/>
    <w:rsid w:val="0019745F"/>
    <w:rsid w:val="0019746A"/>
    <w:rsid w:val="001974A5"/>
    <w:rsid w:val="001974A7"/>
    <w:rsid w:val="001974B1"/>
    <w:rsid w:val="001974E6"/>
    <w:rsid w:val="00197533"/>
    <w:rsid w:val="00197545"/>
    <w:rsid w:val="00197575"/>
    <w:rsid w:val="00197581"/>
    <w:rsid w:val="001975A7"/>
    <w:rsid w:val="001975D4"/>
    <w:rsid w:val="0019760F"/>
    <w:rsid w:val="00197623"/>
    <w:rsid w:val="0019763E"/>
    <w:rsid w:val="0019766C"/>
    <w:rsid w:val="0019768E"/>
    <w:rsid w:val="001976C2"/>
    <w:rsid w:val="001976E7"/>
    <w:rsid w:val="00197789"/>
    <w:rsid w:val="0019778E"/>
    <w:rsid w:val="001977A2"/>
    <w:rsid w:val="001977C0"/>
    <w:rsid w:val="001977E2"/>
    <w:rsid w:val="001977F3"/>
    <w:rsid w:val="001978A8"/>
    <w:rsid w:val="001978B0"/>
    <w:rsid w:val="0019790F"/>
    <w:rsid w:val="00197938"/>
    <w:rsid w:val="0019793B"/>
    <w:rsid w:val="00197A20"/>
    <w:rsid w:val="00197A68"/>
    <w:rsid w:val="00197A8A"/>
    <w:rsid w:val="00197AB8"/>
    <w:rsid w:val="00197AFE"/>
    <w:rsid w:val="00197B2B"/>
    <w:rsid w:val="00197B9F"/>
    <w:rsid w:val="00197BF3"/>
    <w:rsid w:val="00197C2E"/>
    <w:rsid w:val="00197C56"/>
    <w:rsid w:val="00197C69"/>
    <w:rsid w:val="00197C70"/>
    <w:rsid w:val="00197CC3"/>
    <w:rsid w:val="00197CD7"/>
    <w:rsid w:val="00197D10"/>
    <w:rsid w:val="00197D2C"/>
    <w:rsid w:val="00197D33"/>
    <w:rsid w:val="00197DB2"/>
    <w:rsid w:val="00197DC0"/>
    <w:rsid w:val="00197DC7"/>
    <w:rsid w:val="00197E1D"/>
    <w:rsid w:val="00197E27"/>
    <w:rsid w:val="00197EF2"/>
    <w:rsid w:val="00197F1C"/>
    <w:rsid w:val="00197F34"/>
    <w:rsid w:val="00197F58"/>
    <w:rsid w:val="00197FC8"/>
    <w:rsid w:val="00197FC9"/>
    <w:rsid w:val="00197FEB"/>
    <w:rsid w:val="001A0026"/>
    <w:rsid w:val="001A0028"/>
    <w:rsid w:val="001A002D"/>
    <w:rsid w:val="001A0051"/>
    <w:rsid w:val="001A0068"/>
    <w:rsid w:val="001A0083"/>
    <w:rsid w:val="001A00BD"/>
    <w:rsid w:val="001A00DA"/>
    <w:rsid w:val="001A00FF"/>
    <w:rsid w:val="001A0108"/>
    <w:rsid w:val="001A012C"/>
    <w:rsid w:val="001A013C"/>
    <w:rsid w:val="001A0153"/>
    <w:rsid w:val="001A0154"/>
    <w:rsid w:val="001A0166"/>
    <w:rsid w:val="001A018A"/>
    <w:rsid w:val="001A022B"/>
    <w:rsid w:val="001A02AF"/>
    <w:rsid w:val="001A0323"/>
    <w:rsid w:val="001A036C"/>
    <w:rsid w:val="001A039D"/>
    <w:rsid w:val="001A039E"/>
    <w:rsid w:val="001A03C2"/>
    <w:rsid w:val="001A03C4"/>
    <w:rsid w:val="001A03CE"/>
    <w:rsid w:val="001A03FC"/>
    <w:rsid w:val="001A0412"/>
    <w:rsid w:val="001A04BF"/>
    <w:rsid w:val="001A04F9"/>
    <w:rsid w:val="001A0519"/>
    <w:rsid w:val="001A0530"/>
    <w:rsid w:val="001A0551"/>
    <w:rsid w:val="001A05F2"/>
    <w:rsid w:val="001A0635"/>
    <w:rsid w:val="001A0665"/>
    <w:rsid w:val="001A071D"/>
    <w:rsid w:val="001A0742"/>
    <w:rsid w:val="001A0787"/>
    <w:rsid w:val="001A07C6"/>
    <w:rsid w:val="001A07CE"/>
    <w:rsid w:val="001A07D7"/>
    <w:rsid w:val="001A07E4"/>
    <w:rsid w:val="001A0836"/>
    <w:rsid w:val="001A0894"/>
    <w:rsid w:val="001A08E3"/>
    <w:rsid w:val="001A0914"/>
    <w:rsid w:val="001A0940"/>
    <w:rsid w:val="001A0960"/>
    <w:rsid w:val="001A0961"/>
    <w:rsid w:val="001A0967"/>
    <w:rsid w:val="001A0970"/>
    <w:rsid w:val="001A098E"/>
    <w:rsid w:val="001A099C"/>
    <w:rsid w:val="001A09DB"/>
    <w:rsid w:val="001A09EC"/>
    <w:rsid w:val="001A0A1B"/>
    <w:rsid w:val="001A0AB3"/>
    <w:rsid w:val="001A0AE0"/>
    <w:rsid w:val="001A0AF2"/>
    <w:rsid w:val="001A0B10"/>
    <w:rsid w:val="001A0B44"/>
    <w:rsid w:val="001A0B47"/>
    <w:rsid w:val="001A0BF7"/>
    <w:rsid w:val="001A0C17"/>
    <w:rsid w:val="001A0CAF"/>
    <w:rsid w:val="001A0D0F"/>
    <w:rsid w:val="001A0D67"/>
    <w:rsid w:val="001A0D8E"/>
    <w:rsid w:val="001A0D96"/>
    <w:rsid w:val="001A0DF4"/>
    <w:rsid w:val="001A0DFA"/>
    <w:rsid w:val="001A0E13"/>
    <w:rsid w:val="001A0E25"/>
    <w:rsid w:val="001A0E8D"/>
    <w:rsid w:val="001A0EAF"/>
    <w:rsid w:val="001A0EBB"/>
    <w:rsid w:val="001A0ECC"/>
    <w:rsid w:val="001A0EE2"/>
    <w:rsid w:val="001A0EF4"/>
    <w:rsid w:val="001A0F03"/>
    <w:rsid w:val="001A0F16"/>
    <w:rsid w:val="001A0F1E"/>
    <w:rsid w:val="001A0F30"/>
    <w:rsid w:val="001A0F6A"/>
    <w:rsid w:val="001A0F76"/>
    <w:rsid w:val="001A100A"/>
    <w:rsid w:val="001A1015"/>
    <w:rsid w:val="001A1033"/>
    <w:rsid w:val="001A1056"/>
    <w:rsid w:val="001A107C"/>
    <w:rsid w:val="001A10DC"/>
    <w:rsid w:val="001A10F3"/>
    <w:rsid w:val="001A10FD"/>
    <w:rsid w:val="001A10FF"/>
    <w:rsid w:val="001A111B"/>
    <w:rsid w:val="001A1156"/>
    <w:rsid w:val="001A118F"/>
    <w:rsid w:val="001A11BD"/>
    <w:rsid w:val="001A11C5"/>
    <w:rsid w:val="001A1201"/>
    <w:rsid w:val="001A1266"/>
    <w:rsid w:val="001A126A"/>
    <w:rsid w:val="001A1280"/>
    <w:rsid w:val="001A129C"/>
    <w:rsid w:val="001A12D8"/>
    <w:rsid w:val="001A12E6"/>
    <w:rsid w:val="001A1314"/>
    <w:rsid w:val="001A132A"/>
    <w:rsid w:val="001A1363"/>
    <w:rsid w:val="001A1367"/>
    <w:rsid w:val="001A13A9"/>
    <w:rsid w:val="001A13C9"/>
    <w:rsid w:val="001A1466"/>
    <w:rsid w:val="001A14CE"/>
    <w:rsid w:val="001A150C"/>
    <w:rsid w:val="001A1530"/>
    <w:rsid w:val="001A1548"/>
    <w:rsid w:val="001A1565"/>
    <w:rsid w:val="001A161A"/>
    <w:rsid w:val="001A1625"/>
    <w:rsid w:val="001A1639"/>
    <w:rsid w:val="001A16AA"/>
    <w:rsid w:val="001A16DD"/>
    <w:rsid w:val="001A16E0"/>
    <w:rsid w:val="001A1740"/>
    <w:rsid w:val="001A1743"/>
    <w:rsid w:val="001A176B"/>
    <w:rsid w:val="001A1788"/>
    <w:rsid w:val="001A179E"/>
    <w:rsid w:val="001A1805"/>
    <w:rsid w:val="001A1819"/>
    <w:rsid w:val="001A1843"/>
    <w:rsid w:val="001A1865"/>
    <w:rsid w:val="001A18D4"/>
    <w:rsid w:val="001A18E0"/>
    <w:rsid w:val="001A1911"/>
    <w:rsid w:val="001A1938"/>
    <w:rsid w:val="001A1957"/>
    <w:rsid w:val="001A195F"/>
    <w:rsid w:val="001A19DF"/>
    <w:rsid w:val="001A19E1"/>
    <w:rsid w:val="001A1A66"/>
    <w:rsid w:val="001A1A69"/>
    <w:rsid w:val="001A1A7F"/>
    <w:rsid w:val="001A1A8A"/>
    <w:rsid w:val="001A1AD4"/>
    <w:rsid w:val="001A1B2F"/>
    <w:rsid w:val="001A1BD1"/>
    <w:rsid w:val="001A1BF2"/>
    <w:rsid w:val="001A1C13"/>
    <w:rsid w:val="001A1C18"/>
    <w:rsid w:val="001A1C1C"/>
    <w:rsid w:val="001A1C20"/>
    <w:rsid w:val="001A1C2F"/>
    <w:rsid w:val="001A1C3E"/>
    <w:rsid w:val="001A1C7F"/>
    <w:rsid w:val="001A1CE0"/>
    <w:rsid w:val="001A1CEC"/>
    <w:rsid w:val="001A1D8F"/>
    <w:rsid w:val="001A1DAA"/>
    <w:rsid w:val="001A1DE5"/>
    <w:rsid w:val="001A1E2D"/>
    <w:rsid w:val="001A1E51"/>
    <w:rsid w:val="001A1E75"/>
    <w:rsid w:val="001A1E7B"/>
    <w:rsid w:val="001A1E7F"/>
    <w:rsid w:val="001A1E83"/>
    <w:rsid w:val="001A1EBD"/>
    <w:rsid w:val="001A1EDE"/>
    <w:rsid w:val="001A1EE9"/>
    <w:rsid w:val="001A1EF2"/>
    <w:rsid w:val="001A1EF3"/>
    <w:rsid w:val="001A1FBE"/>
    <w:rsid w:val="001A1FF5"/>
    <w:rsid w:val="001A202E"/>
    <w:rsid w:val="001A204F"/>
    <w:rsid w:val="001A205B"/>
    <w:rsid w:val="001A20E3"/>
    <w:rsid w:val="001A20F5"/>
    <w:rsid w:val="001A21ED"/>
    <w:rsid w:val="001A22DF"/>
    <w:rsid w:val="001A2306"/>
    <w:rsid w:val="001A234B"/>
    <w:rsid w:val="001A23C4"/>
    <w:rsid w:val="001A23C8"/>
    <w:rsid w:val="001A23CD"/>
    <w:rsid w:val="001A23D5"/>
    <w:rsid w:val="001A23F3"/>
    <w:rsid w:val="001A23FC"/>
    <w:rsid w:val="001A242B"/>
    <w:rsid w:val="001A247F"/>
    <w:rsid w:val="001A24CB"/>
    <w:rsid w:val="001A259C"/>
    <w:rsid w:val="001A25B1"/>
    <w:rsid w:val="001A25C9"/>
    <w:rsid w:val="001A2636"/>
    <w:rsid w:val="001A2645"/>
    <w:rsid w:val="001A2656"/>
    <w:rsid w:val="001A265B"/>
    <w:rsid w:val="001A265D"/>
    <w:rsid w:val="001A2676"/>
    <w:rsid w:val="001A26FC"/>
    <w:rsid w:val="001A2737"/>
    <w:rsid w:val="001A2767"/>
    <w:rsid w:val="001A2781"/>
    <w:rsid w:val="001A2794"/>
    <w:rsid w:val="001A27DF"/>
    <w:rsid w:val="001A2815"/>
    <w:rsid w:val="001A281B"/>
    <w:rsid w:val="001A28A6"/>
    <w:rsid w:val="001A28AE"/>
    <w:rsid w:val="001A28B2"/>
    <w:rsid w:val="001A28C0"/>
    <w:rsid w:val="001A2952"/>
    <w:rsid w:val="001A2955"/>
    <w:rsid w:val="001A2968"/>
    <w:rsid w:val="001A29B3"/>
    <w:rsid w:val="001A29C1"/>
    <w:rsid w:val="001A29E8"/>
    <w:rsid w:val="001A2A41"/>
    <w:rsid w:val="001A2A9B"/>
    <w:rsid w:val="001A2AAC"/>
    <w:rsid w:val="001A2B21"/>
    <w:rsid w:val="001A2B39"/>
    <w:rsid w:val="001A2B3A"/>
    <w:rsid w:val="001A2B40"/>
    <w:rsid w:val="001A2B53"/>
    <w:rsid w:val="001A2B73"/>
    <w:rsid w:val="001A2C10"/>
    <w:rsid w:val="001A2C99"/>
    <w:rsid w:val="001A2CD9"/>
    <w:rsid w:val="001A2CE8"/>
    <w:rsid w:val="001A2D05"/>
    <w:rsid w:val="001A2DC0"/>
    <w:rsid w:val="001A2DE0"/>
    <w:rsid w:val="001A2E15"/>
    <w:rsid w:val="001A2E18"/>
    <w:rsid w:val="001A2E27"/>
    <w:rsid w:val="001A2E8D"/>
    <w:rsid w:val="001A2F15"/>
    <w:rsid w:val="001A2F24"/>
    <w:rsid w:val="001A2F7C"/>
    <w:rsid w:val="001A2F88"/>
    <w:rsid w:val="001A2FBA"/>
    <w:rsid w:val="001A2FEE"/>
    <w:rsid w:val="001A3019"/>
    <w:rsid w:val="001A3046"/>
    <w:rsid w:val="001A30A0"/>
    <w:rsid w:val="001A30AD"/>
    <w:rsid w:val="001A30C5"/>
    <w:rsid w:val="001A30CF"/>
    <w:rsid w:val="001A3124"/>
    <w:rsid w:val="001A313C"/>
    <w:rsid w:val="001A3198"/>
    <w:rsid w:val="001A319C"/>
    <w:rsid w:val="001A31B3"/>
    <w:rsid w:val="001A3221"/>
    <w:rsid w:val="001A3277"/>
    <w:rsid w:val="001A327B"/>
    <w:rsid w:val="001A32C3"/>
    <w:rsid w:val="001A32F5"/>
    <w:rsid w:val="001A3324"/>
    <w:rsid w:val="001A3359"/>
    <w:rsid w:val="001A335B"/>
    <w:rsid w:val="001A33C5"/>
    <w:rsid w:val="001A3432"/>
    <w:rsid w:val="001A34A5"/>
    <w:rsid w:val="001A34B0"/>
    <w:rsid w:val="001A34ED"/>
    <w:rsid w:val="001A3501"/>
    <w:rsid w:val="001A351C"/>
    <w:rsid w:val="001A3534"/>
    <w:rsid w:val="001A35CA"/>
    <w:rsid w:val="001A35F4"/>
    <w:rsid w:val="001A35F7"/>
    <w:rsid w:val="001A35FC"/>
    <w:rsid w:val="001A3642"/>
    <w:rsid w:val="001A36A3"/>
    <w:rsid w:val="001A36B4"/>
    <w:rsid w:val="001A36C7"/>
    <w:rsid w:val="001A36E2"/>
    <w:rsid w:val="001A36EE"/>
    <w:rsid w:val="001A3706"/>
    <w:rsid w:val="001A3742"/>
    <w:rsid w:val="001A3767"/>
    <w:rsid w:val="001A37D0"/>
    <w:rsid w:val="001A37F5"/>
    <w:rsid w:val="001A380A"/>
    <w:rsid w:val="001A3858"/>
    <w:rsid w:val="001A3862"/>
    <w:rsid w:val="001A38C0"/>
    <w:rsid w:val="001A38CA"/>
    <w:rsid w:val="001A3905"/>
    <w:rsid w:val="001A392C"/>
    <w:rsid w:val="001A39A2"/>
    <w:rsid w:val="001A39B4"/>
    <w:rsid w:val="001A39BC"/>
    <w:rsid w:val="001A3A39"/>
    <w:rsid w:val="001A3A6D"/>
    <w:rsid w:val="001A3AB6"/>
    <w:rsid w:val="001A3AF0"/>
    <w:rsid w:val="001A3B35"/>
    <w:rsid w:val="001A3B3C"/>
    <w:rsid w:val="001A3B48"/>
    <w:rsid w:val="001A3B93"/>
    <w:rsid w:val="001A3B99"/>
    <w:rsid w:val="001A3BA3"/>
    <w:rsid w:val="001A3BA7"/>
    <w:rsid w:val="001A3BDD"/>
    <w:rsid w:val="001A3BF9"/>
    <w:rsid w:val="001A3C36"/>
    <w:rsid w:val="001A3C63"/>
    <w:rsid w:val="001A3C66"/>
    <w:rsid w:val="001A3CC2"/>
    <w:rsid w:val="001A3CE5"/>
    <w:rsid w:val="001A3D02"/>
    <w:rsid w:val="001A3D16"/>
    <w:rsid w:val="001A3DA9"/>
    <w:rsid w:val="001A3DCE"/>
    <w:rsid w:val="001A3DE2"/>
    <w:rsid w:val="001A3E29"/>
    <w:rsid w:val="001A3E37"/>
    <w:rsid w:val="001A3E56"/>
    <w:rsid w:val="001A3E95"/>
    <w:rsid w:val="001A3ECD"/>
    <w:rsid w:val="001A3EE3"/>
    <w:rsid w:val="001A3F36"/>
    <w:rsid w:val="001A3F69"/>
    <w:rsid w:val="001A3F73"/>
    <w:rsid w:val="001A3F80"/>
    <w:rsid w:val="001A3FB1"/>
    <w:rsid w:val="001A3FD5"/>
    <w:rsid w:val="001A3FED"/>
    <w:rsid w:val="001A3FF4"/>
    <w:rsid w:val="001A4002"/>
    <w:rsid w:val="001A4013"/>
    <w:rsid w:val="001A405D"/>
    <w:rsid w:val="001A4074"/>
    <w:rsid w:val="001A4091"/>
    <w:rsid w:val="001A411B"/>
    <w:rsid w:val="001A418C"/>
    <w:rsid w:val="001A4194"/>
    <w:rsid w:val="001A41A0"/>
    <w:rsid w:val="001A41BB"/>
    <w:rsid w:val="001A4213"/>
    <w:rsid w:val="001A424A"/>
    <w:rsid w:val="001A424D"/>
    <w:rsid w:val="001A426A"/>
    <w:rsid w:val="001A428B"/>
    <w:rsid w:val="001A4290"/>
    <w:rsid w:val="001A42D4"/>
    <w:rsid w:val="001A4315"/>
    <w:rsid w:val="001A4324"/>
    <w:rsid w:val="001A432B"/>
    <w:rsid w:val="001A4349"/>
    <w:rsid w:val="001A436C"/>
    <w:rsid w:val="001A437F"/>
    <w:rsid w:val="001A43D9"/>
    <w:rsid w:val="001A43E5"/>
    <w:rsid w:val="001A4442"/>
    <w:rsid w:val="001A4460"/>
    <w:rsid w:val="001A4471"/>
    <w:rsid w:val="001A44A7"/>
    <w:rsid w:val="001A44AF"/>
    <w:rsid w:val="001A44C5"/>
    <w:rsid w:val="001A454B"/>
    <w:rsid w:val="001A4557"/>
    <w:rsid w:val="001A45B6"/>
    <w:rsid w:val="001A46B0"/>
    <w:rsid w:val="001A470F"/>
    <w:rsid w:val="001A471C"/>
    <w:rsid w:val="001A475E"/>
    <w:rsid w:val="001A4779"/>
    <w:rsid w:val="001A4792"/>
    <w:rsid w:val="001A47CF"/>
    <w:rsid w:val="001A47DF"/>
    <w:rsid w:val="001A4854"/>
    <w:rsid w:val="001A4892"/>
    <w:rsid w:val="001A48BD"/>
    <w:rsid w:val="001A4917"/>
    <w:rsid w:val="001A4925"/>
    <w:rsid w:val="001A492F"/>
    <w:rsid w:val="001A49C4"/>
    <w:rsid w:val="001A49DB"/>
    <w:rsid w:val="001A4A78"/>
    <w:rsid w:val="001A4ABB"/>
    <w:rsid w:val="001A4B13"/>
    <w:rsid w:val="001A4B2D"/>
    <w:rsid w:val="001A4B82"/>
    <w:rsid w:val="001A4B90"/>
    <w:rsid w:val="001A4BDA"/>
    <w:rsid w:val="001A4BE8"/>
    <w:rsid w:val="001A4BE9"/>
    <w:rsid w:val="001A4C2B"/>
    <w:rsid w:val="001A4C33"/>
    <w:rsid w:val="001A4C38"/>
    <w:rsid w:val="001A4C64"/>
    <w:rsid w:val="001A4D25"/>
    <w:rsid w:val="001A4D8B"/>
    <w:rsid w:val="001A4DCA"/>
    <w:rsid w:val="001A4E47"/>
    <w:rsid w:val="001A4EA1"/>
    <w:rsid w:val="001A4EB1"/>
    <w:rsid w:val="001A4EB2"/>
    <w:rsid w:val="001A4EEE"/>
    <w:rsid w:val="001A4F52"/>
    <w:rsid w:val="001A4F98"/>
    <w:rsid w:val="001A4FDD"/>
    <w:rsid w:val="001A4FEE"/>
    <w:rsid w:val="001A4FFB"/>
    <w:rsid w:val="001A500D"/>
    <w:rsid w:val="001A5023"/>
    <w:rsid w:val="001A5054"/>
    <w:rsid w:val="001A507E"/>
    <w:rsid w:val="001A508C"/>
    <w:rsid w:val="001A5175"/>
    <w:rsid w:val="001A5190"/>
    <w:rsid w:val="001A51A3"/>
    <w:rsid w:val="001A51D9"/>
    <w:rsid w:val="001A51E8"/>
    <w:rsid w:val="001A5201"/>
    <w:rsid w:val="001A5214"/>
    <w:rsid w:val="001A521B"/>
    <w:rsid w:val="001A5262"/>
    <w:rsid w:val="001A5273"/>
    <w:rsid w:val="001A529E"/>
    <w:rsid w:val="001A52B7"/>
    <w:rsid w:val="001A52D6"/>
    <w:rsid w:val="001A52FB"/>
    <w:rsid w:val="001A5306"/>
    <w:rsid w:val="001A533C"/>
    <w:rsid w:val="001A53AD"/>
    <w:rsid w:val="001A53F4"/>
    <w:rsid w:val="001A5440"/>
    <w:rsid w:val="001A54D2"/>
    <w:rsid w:val="001A54DF"/>
    <w:rsid w:val="001A54E1"/>
    <w:rsid w:val="001A54E4"/>
    <w:rsid w:val="001A551F"/>
    <w:rsid w:val="001A552D"/>
    <w:rsid w:val="001A5551"/>
    <w:rsid w:val="001A558D"/>
    <w:rsid w:val="001A55D2"/>
    <w:rsid w:val="001A55D7"/>
    <w:rsid w:val="001A5621"/>
    <w:rsid w:val="001A563D"/>
    <w:rsid w:val="001A5663"/>
    <w:rsid w:val="001A56AA"/>
    <w:rsid w:val="001A56D6"/>
    <w:rsid w:val="001A56FC"/>
    <w:rsid w:val="001A574C"/>
    <w:rsid w:val="001A5752"/>
    <w:rsid w:val="001A5786"/>
    <w:rsid w:val="001A5792"/>
    <w:rsid w:val="001A57A1"/>
    <w:rsid w:val="001A57F1"/>
    <w:rsid w:val="001A580A"/>
    <w:rsid w:val="001A5838"/>
    <w:rsid w:val="001A58A1"/>
    <w:rsid w:val="001A58AD"/>
    <w:rsid w:val="001A58B9"/>
    <w:rsid w:val="001A58E4"/>
    <w:rsid w:val="001A597E"/>
    <w:rsid w:val="001A5984"/>
    <w:rsid w:val="001A59C7"/>
    <w:rsid w:val="001A5A08"/>
    <w:rsid w:val="001A5B22"/>
    <w:rsid w:val="001A5B49"/>
    <w:rsid w:val="001A5C06"/>
    <w:rsid w:val="001A5C4B"/>
    <w:rsid w:val="001A5C7B"/>
    <w:rsid w:val="001A5C85"/>
    <w:rsid w:val="001A5C98"/>
    <w:rsid w:val="001A5CA7"/>
    <w:rsid w:val="001A5D7D"/>
    <w:rsid w:val="001A5DA2"/>
    <w:rsid w:val="001A5E35"/>
    <w:rsid w:val="001A5E80"/>
    <w:rsid w:val="001A5ECD"/>
    <w:rsid w:val="001A5ED5"/>
    <w:rsid w:val="001A5EEC"/>
    <w:rsid w:val="001A605F"/>
    <w:rsid w:val="001A60A3"/>
    <w:rsid w:val="001A60EE"/>
    <w:rsid w:val="001A61C7"/>
    <w:rsid w:val="001A6250"/>
    <w:rsid w:val="001A62A0"/>
    <w:rsid w:val="001A62A7"/>
    <w:rsid w:val="001A62C8"/>
    <w:rsid w:val="001A62D6"/>
    <w:rsid w:val="001A62F6"/>
    <w:rsid w:val="001A6348"/>
    <w:rsid w:val="001A63A1"/>
    <w:rsid w:val="001A63BF"/>
    <w:rsid w:val="001A63C4"/>
    <w:rsid w:val="001A63F8"/>
    <w:rsid w:val="001A6410"/>
    <w:rsid w:val="001A6435"/>
    <w:rsid w:val="001A6474"/>
    <w:rsid w:val="001A64A4"/>
    <w:rsid w:val="001A6527"/>
    <w:rsid w:val="001A6547"/>
    <w:rsid w:val="001A654E"/>
    <w:rsid w:val="001A6570"/>
    <w:rsid w:val="001A65CD"/>
    <w:rsid w:val="001A660B"/>
    <w:rsid w:val="001A662F"/>
    <w:rsid w:val="001A66F2"/>
    <w:rsid w:val="001A677C"/>
    <w:rsid w:val="001A679A"/>
    <w:rsid w:val="001A67DA"/>
    <w:rsid w:val="001A6828"/>
    <w:rsid w:val="001A6841"/>
    <w:rsid w:val="001A68A7"/>
    <w:rsid w:val="001A68B6"/>
    <w:rsid w:val="001A68C2"/>
    <w:rsid w:val="001A68D2"/>
    <w:rsid w:val="001A697E"/>
    <w:rsid w:val="001A697F"/>
    <w:rsid w:val="001A6980"/>
    <w:rsid w:val="001A6985"/>
    <w:rsid w:val="001A69E3"/>
    <w:rsid w:val="001A6A48"/>
    <w:rsid w:val="001A6AA5"/>
    <w:rsid w:val="001A6AAB"/>
    <w:rsid w:val="001A6AC6"/>
    <w:rsid w:val="001A6ACB"/>
    <w:rsid w:val="001A6AE8"/>
    <w:rsid w:val="001A6B12"/>
    <w:rsid w:val="001A6B61"/>
    <w:rsid w:val="001A6BF9"/>
    <w:rsid w:val="001A6C02"/>
    <w:rsid w:val="001A6C18"/>
    <w:rsid w:val="001A6C59"/>
    <w:rsid w:val="001A6C62"/>
    <w:rsid w:val="001A6C6E"/>
    <w:rsid w:val="001A6CD9"/>
    <w:rsid w:val="001A6CF0"/>
    <w:rsid w:val="001A6D67"/>
    <w:rsid w:val="001A6D96"/>
    <w:rsid w:val="001A6E0D"/>
    <w:rsid w:val="001A6E6C"/>
    <w:rsid w:val="001A6E8E"/>
    <w:rsid w:val="001A6ECE"/>
    <w:rsid w:val="001A6ED8"/>
    <w:rsid w:val="001A6F1A"/>
    <w:rsid w:val="001A6F30"/>
    <w:rsid w:val="001A6F82"/>
    <w:rsid w:val="001A6F8D"/>
    <w:rsid w:val="001A6FA6"/>
    <w:rsid w:val="001A7035"/>
    <w:rsid w:val="001A706A"/>
    <w:rsid w:val="001A7117"/>
    <w:rsid w:val="001A712F"/>
    <w:rsid w:val="001A7144"/>
    <w:rsid w:val="001A7212"/>
    <w:rsid w:val="001A7219"/>
    <w:rsid w:val="001A7246"/>
    <w:rsid w:val="001A7264"/>
    <w:rsid w:val="001A7276"/>
    <w:rsid w:val="001A7291"/>
    <w:rsid w:val="001A7297"/>
    <w:rsid w:val="001A72B7"/>
    <w:rsid w:val="001A730D"/>
    <w:rsid w:val="001A7368"/>
    <w:rsid w:val="001A7375"/>
    <w:rsid w:val="001A741E"/>
    <w:rsid w:val="001A74CB"/>
    <w:rsid w:val="001A74E1"/>
    <w:rsid w:val="001A74F5"/>
    <w:rsid w:val="001A7552"/>
    <w:rsid w:val="001A75A7"/>
    <w:rsid w:val="001A75B4"/>
    <w:rsid w:val="001A75D6"/>
    <w:rsid w:val="001A7620"/>
    <w:rsid w:val="001A763D"/>
    <w:rsid w:val="001A7678"/>
    <w:rsid w:val="001A76D5"/>
    <w:rsid w:val="001A7701"/>
    <w:rsid w:val="001A770C"/>
    <w:rsid w:val="001A7737"/>
    <w:rsid w:val="001A775B"/>
    <w:rsid w:val="001A776D"/>
    <w:rsid w:val="001A77F8"/>
    <w:rsid w:val="001A7800"/>
    <w:rsid w:val="001A7832"/>
    <w:rsid w:val="001A783F"/>
    <w:rsid w:val="001A7873"/>
    <w:rsid w:val="001A78BA"/>
    <w:rsid w:val="001A78C8"/>
    <w:rsid w:val="001A7902"/>
    <w:rsid w:val="001A7943"/>
    <w:rsid w:val="001A796A"/>
    <w:rsid w:val="001A7980"/>
    <w:rsid w:val="001A79C2"/>
    <w:rsid w:val="001A79C8"/>
    <w:rsid w:val="001A7A0D"/>
    <w:rsid w:val="001A7A2F"/>
    <w:rsid w:val="001A7A4D"/>
    <w:rsid w:val="001A7AA4"/>
    <w:rsid w:val="001A7AB1"/>
    <w:rsid w:val="001A7AC1"/>
    <w:rsid w:val="001A7ADE"/>
    <w:rsid w:val="001A7AF0"/>
    <w:rsid w:val="001A7B04"/>
    <w:rsid w:val="001A7B68"/>
    <w:rsid w:val="001A7BA0"/>
    <w:rsid w:val="001A7BB1"/>
    <w:rsid w:val="001A7BD5"/>
    <w:rsid w:val="001A7BF5"/>
    <w:rsid w:val="001A7C27"/>
    <w:rsid w:val="001A7C2A"/>
    <w:rsid w:val="001A7C30"/>
    <w:rsid w:val="001A7C56"/>
    <w:rsid w:val="001A7C69"/>
    <w:rsid w:val="001A7C7B"/>
    <w:rsid w:val="001A7CA8"/>
    <w:rsid w:val="001A7CC5"/>
    <w:rsid w:val="001A7CCE"/>
    <w:rsid w:val="001A7CF1"/>
    <w:rsid w:val="001A7D48"/>
    <w:rsid w:val="001A7DAA"/>
    <w:rsid w:val="001A7DAB"/>
    <w:rsid w:val="001A7E5E"/>
    <w:rsid w:val="001A7E7B"/>
    <w:rsid w:val="001A7EAB"/>
    <w:rsid w:val="001A7EB8"/>
    <w:rsid w:val="001A7F5D"/>
    <w:rsid w:val="001A7F68"/>
    <w:rsid w:val="001A7F74"/>
    <w:rsid w:val="001A7FB6"/>
    <w:rsid w:val="001A7FE5"/>
    <w:rsid w:val="001B001E"/>
    <w:rsid w:val="001B0052"/>
    <w:rsid w:val="001B0054"/>
    <w:rsid w:val="001B0055"/>
    <w:rsid w:val="001B00DE"/>
    <w:rsid w:val="001B011C"/>
    <w:rsid w:val="001B020F"/>
    <w:rsid w:val="001B0236"/>
    <w:rsid w:val="001B0256"/>
    <w:rsid w:val="001B025F"/>
    <w:rsid w:val="001B0289"/>
    <w:rsid w:val="001B0294"/>
    <w:rsid w:val="001B02D0"/>
    <w:rsid w:val="001B032B"/>
    <w:rsid w:val="001B032D"/>
    <w:rsid w:val="001B0348"/>
    <w:rsid w:val="001B034C"/>
    <w:rsid w:val="001B0373"/>
    <w:rsid w:val="001B03AB"/>
    <w:rsid w:val="001B03AF"/>
    <w:rsid w:val="001B03F5"/>
    <w:rsid w:val="001B0409"/>
    <w:rsid w:val="001B0415"/>
    <w:rsid w:val="001B0419"/>
    <w:rsid w:val="001B041A"/>
    <w:rsid w:val="001B04AD"/>
    <w:rsid w:val="001B0502"/>
    <w:rsid w:val="001B0504"/>
    <w:rsid w:val="001B0564"/>
    <w:rsid w:val="001B05D8"/>
    <w:rsid w:val="001B0641"/>
    <w:rsid w:val="001B0657"/>
    <w:rsid w:val="001B0699"/>
    <w:rsid w:val="001B06E3"/>
    <w:rsid w:val="001B06E4"/>
    <w:rsid w:val="001B073A"/>
    <w:rsid w:val="001B073C"/>
    <w:rsid w:val="001B076F"/>
    <w:rsid w:val="001B077C"/>
    <w:rsid w:val="001B078E"/>
    <w:rsid w:val="001B07D9"/>
    <w:rsid w:val="001B07F1"/>
    <w:rsid w:val="001B0817"/>
    <w:rsid w:val="001B0818"/>
    <w:rsid w:val="001B084B"/>
    <w:rsid w:val="001B087F"/>
    <w:rsid w:val="001B08DB"/>
    <w:rsid w:val="001B08F7"/>
    <w:rsid w:val="001B08FA"/>
    <w:rsid w:val="001B0932"/>
    <w:rsid w:val="001B0960"/>
    <w:rsid w:val="001B09AB"/>
    <w:rsid w:val="001B09CC"/>
    <w:rsid w:val="001B0A03"/>
    <w:rsid w:val="001B0AC6"/>
    <w:rsid w:val="001B0ACE"/>
    <w:rsid w:val="001B0B23"/>
    <w:rsid w:val="001B0BB9"/>
    <w:rsid w:val="001B0BF0"/>
    <w:rsid w:val="001B0BF4"/>
    <w:rsid w:val="001B0C15"/>
    <w:rsid w:val="001B0C55"/>
    <w:rsid w:val="001B0C72"/>
    <w:rsid w:val="001B0C74"/>
    <w:rsid w:val="001B0CE7"/>
    <w:rsid w:val="001B0D02"/>
    <w:rsid w:val="001B0D3E"/>
    <w:rsid w:val="001B0D87"/>
    <w:rsid w:val="001B0DAB"/>
    <w:rsid w:val="001B0DF4"/>
    <w:rsid w:val="001B0E10"/>
    <w:rsid w:val="001B0E7D"/>
    <w:rsid w:val="001B0EB9"/>
    <w:rsid w:val="001B0EC2"/>
    <w:rsid w:val="001B0F01"/>
    <w:rsid w:val="001B0F1A"/>
    <w:rsid w:val="001B0F1C"/>
    <w:rsid w:val="001B0F54"/>
    <w:rsid w:val="001B0F98"/>
    <w:rsid w:val="001B0FC6"/>
    <w:rsid w:val="001B0FD8"/>
    <w:rsid w:val="001B1007"/>
    <w:rsid w:val="001B1018"/>
    <w:rsid w:val="001B1027"/>
    <w:rsid w:val="001B10A7"/>
    <w:rsid w:val="001B10C4"/>
    <w:rsid w:val="001B10EC"/>
    <w:rsid w:val="001B1131"/>
    <w:rsid w:val="001B113D"/>
    <w:rsid w:val="001B1168"/>
    <w:rsid w:val="001B1171"/>
    <w:rsid w:val="001B11D7"/>
    <w:rsid w:val="001B120E"/>
    <w:rsid w:val="001B127B"/>
    <w:rsid w:val="001B1280"/>
    <w:rsid w:val="001B1283"/>
    <w:rsid w:val="001B12E5"/>
    <w:rsid w:val="001B130D"/>
    <w:rsid w:val="001B134C"/>
    <w:rsid w:val="001B1367"/>
    <w:rsid w:val="001B13B9"/>
    <w:rsid w:val="001B13CE"/>
    <w:rsid w:val="001B13FA"/>
    <w:rsid w:val="001B140D"/>
    <w:rsid w:val="001B142F"/>
    <w:rsid w:val="001B145A"/>
    <w:rsid w:val="001B14AF"/>
    <w:rsid w:val="001B14D7"/>
    <w:rsid w:val="001B156B"/>
    <w:rsid w:val="001B1581"/>
    <w:rsid w:val="001B1598"/>
    <w:rsid w:val="001B15AD"/>
    <w:rsid w:val="001B1611"/>
    <w:rsid w:val="001B1646"/>
    <w:rsid w:val="001B1656"/>
    <w:rsid w:val="001B167A"/>
    <w:rsid w:val="001B1687"/>
    <w:rsid w:val="001B168A"/>
    <w:rsid w:val="001B16DA"/>
    <w:rsid w:val="001B170F"/>
    <w:rsid w:val="001B1726"/>
    <w:rsid w:val="001B174B"/>
    <w:rsid w:val="001B1757"/>
    <w:rsid w:val="001B175F"/>
    <w:rsid w:val="001B177D"/>
    <w:rsid w:val="001B17BD"/>
    <w:rsid w:val="001B17BF"/>
    <w:rsid w:val="001B17C5"/>
    <w:rsid w:val="001B17C8"/>
    <w:rsid w:val="001B182E"/>
    <w:rsid w:val="001B1832"/>
    <w:rsid w:val="001B18A7"/>
    <w:rsid w:val="001B18FE"/>
    <w:rsid w:val="001B1929"/>
    <w:rsid w:val="001B192C"/>
    <w:rsid w:val="001B1938"/>
    <w:rsid w:val="001B1945"/>
    <w:rsid w:val="001B19C7"/>
    <w:rsid w:val="001B1A00"/>
    <w:rsid w:val="001B1A03"/>
    <w:rsid w:val="001B1A15"/>
    <w:rsid w:val="001B1A40"/>
    <w:rsid w:val="001B1A60"/>
    <w:rsid w:val="001B1A82"/>
    <w:rsid w:val="001B1ADE"/>
    <w:rsid w:val="001B1B10"/>
    <w:rsid w:val="001B1B2D"/>
    <w:rsid w:val="001B1B31"/>
    <w:rsid w:val="001B1B9D"/>
    <w:rsid w:val="001B1BBB"/>
    <w:rsid w:val="001B1BC0"/>
    <w:rsid w:val="001B1BD6"/>
    <w:rsid w:val="001B1C24"/>
    <w:rsid w:val="001B1C51"/>
    <w:rsid w:val="001B1C57"/>
    <w:rsid w:val="001B1C61"/>
    <w:rsid w:val="001B1CD8"/>
    <w:rsid w:val="001B1D2A"/>
    <w:rsid w:val="001B1D37"/>
    <w:rsid w:val="001B1D3D"/>
    <w:rsid w:val="001B1D44"/>
    <w:rsid w:val="001B1D52"/>
    <w:rsid w:val="001B1DA8"/>
    <w:rsid w:val="001B1DB3"/>
    <w:rsid w:val="001B1DC2"/>
    <w:rsid w:val="001B1DF7"/>
    <w:rsid w:val="001B1E6F"/>
    <w:rsid w:val="001B1E8F"/>
    <w:rsid w:val="001B1ED4"/>
    <w:rsid w:val="001B1F0C"/>
    <w:rsid w:val="001B1F30"/>
    <w:rsid w:val="001B1F6C"/>
    <w:rsid w:val="001B1F75"/>
    <w:rsid w:val="001B1F9C"/>
    <w:rsid w:val="001B1FB8"/>
    <w:rsid w:val="001B1FC9"/>
    <w:rsid w:val="001B1FD6"/>
    <w:rsid w:val="001B2016"/>
    <w:rsid w:val="001B201C"/>
    <w:rsid w:val="001B2047"/>
    <w:rsid w:val="001B20F1"/>
    <w:rsid w:val="001B20FC"/>
    <w:rsid w:val="001B210C"/>
    <w:rsid w:val="001B2137"/>
    <w:rsid w:val="001B2197"/>
    <w:rsid w:val="001B21E5"/>
    <w:rsid w:val="001B2222"/>
    <w:rsid w:val="001B224B"/>
    <w:rsid w:val="001B2256"/>
    <w:rsid w:val="001B226B"/>
    <w:rsid w:val="001B22AE"/>
    <w:rsid w:val="001B22E6"/>
    <w:rsid w:val="001B2315"/>
    <w:rsid w:val="001B2341"/>
    <w:rsid w:val="001B234D"/>
    <w:rsid w:val="001B237C"/>
    <w:rsid w:val="001B238E"/>
    <w:rsid w:val="001B2392"/>
    <w:rsid w:val="001B2394"/>
    <w:rsid w:val="001B23B6"/>
    <w:rsid w:val="001B23F8"/>
    <w:rsid w:val="001B241F"/>
    <w:rsid w:val="001B2467"/>
    <w:rsid w:val="001B2482"/>
    <w:rsid w:val="001B24A7"/>
    <w:rsid w:val="001B24BD"/>
    <w:rsid w:val="001B24E7"/>
    <w:rsid w:val="001B2500"/>
    <w:rsid w:val="001B250E"/>
    <w:rsid w:val="001B2559"/>
    <w:rsid w:val="001B25F9"/>
    <w:rsid w:val="001B2697"/>
    <w:rsid w:val="001B269F"/>
    <w:rsid w:val="001B26C0"/>
    <w:rsid w:val="001B26DF"/>
    <w:rsid w:val="001B26EB"/>
    <w:rsid w:val="001B2706"/>
    <w:rsid w:val="001B2709"/>
    <w:rsid w:val="001B271C"/>
    <w:rsid w:val="001B2771"/>
    <w:rsid w:val="001B27AF"/>
    <w:rsid w:val="001B27C5"/>
    <w:rsid w:val="001B2833"/>
    <w:rsid w:val="001B283B"/>
    <w:rsid w:val="001B2848"/>
    <w:rsid w:val="001B285F"/>
    <w:rsid w:val="001B288E"/>
    <w:rsid w:val="001B28A8"/>
    <w:rsid w:val="001B28F5"/>
    <w:rsid w:val="001B290B"/>
    <w:rsid w:val="001B2978"/>
    <w:rsid w:val="001B299D"/>
    <w:rsid w:val="001B29B1"/>
    <w:rsid w:val="001B29E4"/>
    <w:rsid w:val="001B29EC"/>
    <w:rsid w:val="001B29FE"/>
    <w:rsid w:val="001B2A20"/>
    <w:rsid w:val="001B2A32"/>
    <w:rsid w:val="001B2A51"/>
    <w:rsid w:val="001B2A5A"/>
    <w:rsid w:val="001B2A71"/>
    <w:rsid w:val="001B2A78"/>
    <w:rsid w:val="001B2AA4"/>
    <w:rsid w:val="001B2AD6"/>
    <w:rsid w:val="001B2AE5"/>
    <w:rsid w:val="001B2AF4"/>
    <w:rsid w:val="001B2AF7"/>
    <w:rsid w:val="001B2AF8"/>
    <w:rsid w:val="001B2B24"/>
    <w:rsid w:val="001B2B5E"/>
    <w:rsid w:val="001B2B60"/>
    <w:rsid w:val="001B2B78"/>
    <w:rsid w:val="001B2BA9"/>
    <w:rsid w:val="001B2BE5"/>
    <w:rsid w:val="001B2C0D"/>
    <w:rsid w:val="001B2D24"/>
    <w:rsid w:val="001B2D6A"/>
    <w:rsid w:val="001B2D8F"/>
    <w:rsid w:val="001B2DEE"/>
    <w:rsid w:val="001B2E5A"/>
    <w:rsid w:val="001B2E5D"/>
    <w:rsid w:val="001B2E7A"/>
    <w:rsid w:val="001B2F17"/>
    <w:rsid w:val="001B2F3F"/>
    <w:rsid w:val="001B2F4B"/>
    <w:rsid w:val="001B2F4D"/>
    <w:rsid w:val="001B2F7A"/>
    <w:rsid w:val="001B2F9B"/>
    <w:rsid w:val="001B2FD6"/>
    <w:rsid w:val="001B2FDB"/>
    <w:rsid w:val="001B3016"/>
    <w:rsid w:val="001B3033"/>
    <w:rsid w:val="001B3040"/>
    <w:rsid w:val="001B3041"/>
    <w:rsid w:val="001B3076"/>
    <w:rsid w:val="001B3084"/>
    <w:rsid w:val="001B30A8"/>
    <w:rsid w:val="001B30B9"/>
    <w:rsid w:val="001B30D6"/>
    <w:rsid w:val="001B30DB"/>
    <w:rsid w:val="001B30ED"/>
    <w:rsid w:val="001B3185"/>
    <w:rsid w:val="001B31A5"/>
    <w:rsid w:val="001B31A8"/>
    <w:rsid w:val="001B31B8"/>
    <w:rsid w:val="001B31BE"/>
    <w:rsid w:val="001B3219"/>
    <w:rsid w:val="001B324B"/>
    <w:rsid w:val="001B324E"/>
    <w:rsid w:val="001B32AC"/>
    <w:rsid w:val="001B32BC"/>
    <w:rsid w:val="001B32C7"/>
    <w:rsid w:val="001B332A"/>
    <w:rsid w:val="001B3336"/>
    <w:rsid w:val="001B3364"/>
    <w:rsid w:val="001B3371"/>
    <w:rsid w:val="001B3376"/>
    <w:rsid w:val="001B33AF"/>
    <w:rsid w:val="001B340B"/>
    <w:rsid w:val="001B3450"/>
    <w:rsid w:val="001B34A4"/>
    <w:rsid w:val="001B34AD"/>
    <w:rsid w:val="001B34BE"/>
    <w:rsid w:val="001B34E8"/>
    <w:rsid w:val="001B34FE"/>
    <w:rsid w:val="001B3515"/>
    <w:rsid w:val="001B356F"/>
    <w:rsid w:val="001B35BE"/>
    <w:rsid w:val="001B35E5"/>
    <w:rsid w:val="001B3687"/>
    <w:rsid w:val="001B36CD"/>
    <w:rsid w:val="001B36D2"/>
    <w:rsid w:val="001B36DD"/>
    <w:rsid w:val="001B3717"/>
    <w:rsid w:val="001B372D"/>
    <w:rsid w:val="001B375B"/>
    <w:rsid w:val="001B37E3"/>
    <w:rsid w:val="001B3816"/>
    <w:rsid w:val="001B3841"/>
    <w:rsid w:val="001B3855"/>
    <w:rsid w:val="001B38CF"/>
    <w:rsid w:val="001B3906"/>
    <w:rsid w:val="001B3A0F"/>
    <w:rsid w:val="001B3A32"/>
    <w:rsid w:val="001B3A77"/>
    <w:rsid w:val="001B3AC0"/>
    <w:rsid w:val="001B3B1A"/>
    <w:rsid w:val="001B3B24"/>
    <w:rsid w:val="001B3B46"/>
    <w:rsid w:val="001B3B55"/>
    <w:rsid w:val="001B3B75"/>
    <w:rsid w:val="001B3B9A"/>
    <w:rsid w:val="001B3BAF"/>
    <w:rsid w:val="001B3BF4"/>
    <w:rsid w:val="001B3C35"/>
    <w:rsid w:val="001B3C37"/>
    <w:rsid w:val="001B3C5D"/>
    <w:rsid w:val="001B3C8F"/>
    <w:rsid w:val="001B3CBC"/>
    <w:rsid w:val="001B3CCB"/>
    <w:rsid w:val="001B3DF9"/>
    <w:rsid w:val="001B3E72"/>
    <w:rsid w:val="001B3E83"/>
    <w:rsid w:val="001B3EEB"/>
    <w:rsid w:val="001B3F36"/>
    <w:rsid w:val="001B3FDC"/>
    <w:rsid w:val="001B405F"/>
    <w:rsid w:val="001B4070"/>
    <w:rsid w:val="001B4087"/>
    <w:rsid w:val="001B409C"/>
    <w:rsid w:val="001B4108"/>
    <w:rsid w:val="001B4147"/>
    <w:rsid w:val="001B41A6"/>
    <w:rsid w:val="001B41AB"/>
    <w:rsid w:val="001B41BA"/>
    <w:rsid w:val="001B41C4"/>
    <w:rsid w:val="001B41D8"/>
    <w:rsid w:val="001B41E2"/>
    <w:rsid w:val="001B41EA"/>
    <w:rsid w:val="001B4206"/>
    <w:rsid w:val="001B4220"/>
    <w:rsid w:val="001B4226"/>
    <w:rsid w:val="001B425D"/>
    <w:rsid w:val="001B425F"/>
    <w:rsid w:val="001B42C6"/>
    <w:rsid w:val="001B4382"/>
    <w:rsid w:val="001B4396"/>
    <w:rsid w:val="001B43C4"/>
    <w:rsid w:val="001B4416"/>
    <w:rsid w:val="001B449C"/>
    <w:rsid w:val="001B44A5"/>
    <w:rsid w:val="001B44B2"/>
    <w:rsid w:val="001B44C6"/>
    <w:rsid w:val="001B4516"/>
    <w:rsid w:val="001B4518"/>
    <w:rsid w:val="001B4594"/>
    <w:rsid w:val="001B45BF"/>
    <w:rsid w:val="001B4613"/>
    <w:rsid w:val="001B4628"/>
    <w:rsid w:val="001B4635"/>
    <w:rsid w:val="001B464E"/>
    <w:rsid w:val="001B46BC"/>
    <w:rsid w:val="001B46D5"/>
    <w:rsid w:val="001B4720"/>
    <w:rsid w:val="001B476E"/>
    <w:rsid w:val="001B4816"/>
    <w:rsid w:val="001B48B2"/>
    <w:rsid w:val="001B48F0"/>
    <w:rsid w:val="001B490E"/>
    <w:rsid w:val="001B492C"/>
    <w:rsid w:val="001B494B"/>
    <w:rsid w:val="001B494E"/>
    <w:rsid w:val="001B495F"/>
    <w:rsid w:val="001B4973"/>
    <w:rsid w:val="001B49A3"/>
    <w:rsid w:val="001B49B4"/>
    <w:rsid w:val="001B49ED"/>
    <w:rsid w:val="001B4A27"/>
    <w:rsid w:val="001B4A52"/>
    <w:rsid w:val="001B4A53"/>
    <w:rsid w:val="001B4AB4"/>
    <w:rsid w:val="001B4B30"/>
    <w:rsid w:val="001B4B8F"/>
    <w:rsid w:val="001B4BB4"/>
    <w:rsid w:val="001B4BEA"/>
    <w:rsid w:val="001B4C24"/>
    <w:rsid w:val="001B4C48"/>
    <w:rsid w:val="001B4C71"/>
    <w:rsid w:val="001B4C74"/>
    <w:rsid w:val="001B4C84"/>
    <w:rsid w:val="001B4CE1"/>
    <w:rsid w:val="001B4D0A"/>
    <w:rsid w:val="001B4D2A"/>
    <w:rsid w:val="001B4D4A"/>
    <w:rsid w:val="001B4D82"/>
    <w:rsid w:val="001B4D9F"/>
    <w:rsid w:val="001B4DA2"/>
    <w:rsid w:val="001B4DEB"/>
    <w:rsid w:val="001B4E34"/>
    <w:rsid w:val="001B4EC1"/>
    <w:rsid w:val="001B4EF9"/>
    <w:rsid w:val="001B4F06"/>
    <w:rsid w:val="001B4F1C"/>
    <w:rsid w:val="001B4F5A"/>
    <w:rsid w:val="001B4F5F"/>
    <w:rsid w:val="001B4FE1"/>
    <w:rsid w:val="001B5077"/>
    <w:rsid w:val="001B50D5"/>
    <w:rsid w:val="001B5150"/>
    <w:rsid w:val="001B515A"/>
    <w:rsid w:val="001B518C"/>
    <w:rsid w:val="001B5198"/>
    <w:rsid w:val="001B519D"/>
    <w:rsid w:val="001B51A3"/>
    <w:rsid w:val="001B51B8"/>
    <w:rsid w:val="001B523D"/>
    <w:rsid w:val="001B5240"/>
    <w:rsid w:val="001B5267"/>
    <w:rsid w:val="001B52AB"/>
    <w:rsid w:val="001B5308"/>
    <w:rsid w:val="001B531A"/>
    <w:rsid w:val="001B533C"/>
    <w:rsid w:val="001B5345"/>
    <w:rsid w:val="001B5352"/>
    <w:rsid w:val="001B53B4"/>
    <w:rsid w:val="001B53D4"/>
    <w:rsid w:val="001B53DA"/>
    <w:rsid w:val="001B53E6"/>
    <w:rsid w:val="001B53FA"/>
    <w:rsid w:val="001B5424"/>
    <w:rsid w:val="001B5432"/>
    <w:rsid w:val="001B544C"/>
    <w:rsid w:val="001B5467"/>
    <w:rsid w:val="001B54C5"/>
    <w:rsid w:val="001B5517"/>
    <w:rsid w:val="001B555F"/>
    <w:rsid w:val="001B5579"/>
    <w:rsid w:val="001B5615"/>
    <w:rsid w:val="001B5624"/>
    <w:rsid w:val="001B5625"/>
    <w:rsid w:val="001B5684"/>
    <w:rsid w:val="001B56A0"/>
    <w:rsid w:val="001B56CA"/>
    <w:rsid w:val="001B56FE"/>
    <w:rsid w:val="001B5701"/>
    <w:rsid w:val="001B5707"/>
    <w:rsid w:val="001B574F"/>
    <w:rsid w:val="001B5762"/>
    <w:rsid w:val="001B57A6"/>
    <w:rsid w:val="001B57CA"/>
    <w:rsid w:val="001B57D0"/>
    <w:rsid w:val="001B5800"/>
    <w:rsid w:val="001B5851"/>
    <w:rsid w:val="001B586D"/>
    <w:rsid w:val="001B586E"/>
    <w:rsid w:val="001B5873"/>
    <w:rsid w:val="001B59F0"/>
    <w:rsid w:val="001B5AE0"/>
    <w:rsid w:val="001B5AEF"/>
    <w:rsid w:val="001B5AF9"/>
    <w:rsid w:val="001B5B15"/>
    <w:rsid w:val="001B5BF9"/>
    <w:rsid w:val="001B5C0C"/>
    <w:rsid w:val="001B5C8F"/>
    <w:rsid w:val="001B5CB7"/>
    <w:rsid w:val="001B5CE5"/>
    <w:rsid w:val="001B5D62"/>
    <w:rsid w:val="001B5DA0"/>
    <w:rsid w:val="001B5DB7"/>
    <w:rsid w:val="001B5DD5"/>
    <w:rsid w:val="001B5E4A"/>
    <w:rsid w:val="001B5E8A"/>
    <w:rsid w:val="001B5E96"/>
    <w:rsid w:val="001B5EA3"/>
    <w:rsid w:val="001B5EA7"/>
    <w:rsid w:val="001B5EB5"/>
    <w:rsid w:val="001B5ECE"/>
    <w:rsid w:val="001B5F03"/>
    <w:rsid w:val="001B5F08"/>
    <w:rsid w:val="001B5F61"/>
    <w:rsid w:val="001B5FAF"/>
    <w:rsid w:val="001B5FC8"/>
    <w:rsid w:val="001B6034"/>
    <w:rsid w:val="001B608B"/>
    <w:rsid w:val="001B6091"/>
    <w:rsid w:val="001B60B6"/>
    <w:rsid w:val="001B60F0"/>
    <w:rsid w:val="001B60F9"/>
    <w:rsid w:val="001B610F"/>
    <w:rsid w:val="001B618D"/>
    <w:rsid w:val="001B61AD"/>
    <w:rsid w:val="001B61B7"/>
    <w:rsid w:val="001B6253"/>
    <w:rsid w:val="001B62C0"/>
    <w:rsid w:val="001B62C9"/>
    <w:rsid w:val="001B62E9"/>
    <w:rsid w:val="001B635C"/>
    <w:rsid w:val="001B6376"/>
    <w:rsid w:val="001B6382"/>
    <w:rsid w:val="001B6384"/>
    <w:rsid w:val="001B63C2"/>
    <w:rsid w:val="001B63D0"/>
    <w:rsid w:val="001B63E0"/>
    <w:rsid w:val="001B63E1"/>
    <w:rsid w:val="001B6405"/>
    <w:rsid w:val="001B6438"/>
    <w:rsid w:val="001B6444"/>
    <w:rsid w:val="001B645F"/>
    <w:rsid w:val="001B6488"/>
    <w:rsid w:val="001B64DB"/>
    <w:rsid w:val="001B64DE"/>
    <w:rsid w:val="001B64EB"/>
    <w:rsid w:val="001B64F9"/>
    <w:rsid w:val="001B6512"/>
    <w:rsid w:val="001B6516"/>
    <w:rsid w:val="001B6527"/>
    <w:rsid w:val="001B6537"/>
    <w:rsid w:val="001B6551"/>
    <w:rsid w:val="001B6558"/>
    <w:rsid w:val="001B662F"/>
    <w:rsid w:val="001B6654"/>
    <w:rsid w:val="001B66A8"/>
    <w:rsid w:val="001B66A9"/>
    <w:rsid w:val="001B66B0"/>
    <w:rsid w:val="001B66DA"/>
    <w:rsid w:val="001B66E3"/>
    <w:rsid w:val="001B6707"/>
    <w:rsid w:val="001B6780"/>
    <w:rsid w:val="001B67AA"/>
    <w:rsid w:val="001B67E8"/>
    <w:rsid w:val="001B67ED"/>
    <w:rsid w:val="001B67EF"/>
    <w:rsid w:val="001B6809"/>
    <w:rsid w:val="001B682F"/>
    <w:rsid w:val="001B684F"/>
    <w:rsid w:val="001B685F"/>
    <w:rsid w:val="001B6888"/>
    <w:rsid w:val="001B68A9"/>
    <w:rsid w:val="001B68AC"/>
    <w:rsid w:val="001B68DF"/>
    <w:rsid w:val="001B6956"/>
    <w:rsid w:val="001B6963"/>
    <w:rsid w:val="001B696E"/>
    <w:rsid w:val="001B698C"/>
    <w:rsid w:val="001B6993"/>
    <w:rsid w:val="001B6994"/>
    <w:rsid w:val="001B69A3"/>
    <w:rsid w:val="001B69A7"/>
    <w:rsid w:val="001B69B9"/>
    <w:rsid w:val="001B6A22"/>
    <w:rsid w:val="001B6A5C"/>
    <w:rsid w:val="001B6ABE"/>
    <w:rsid w:val="001B6AD1"/>
    <w:rsid w:val="001B6B01"/>
    <w:rsid w:val="001B6B4B"/>
    <w:rsid w:val="001B6B89"/>
    <w:rsid w:val="001B6B90"/>
    <w:rsid w:val="001B6B91"/>
    <w:rsid w:val="001B6BD1"/>
    <w:rsid w:val="001B6BFE"/>
    <w:rsid w:val="001B6C16"/>
    <w:rsid w:val="001B6C4A"/>
    <w:rsid w:val="001B6C4D"/>
    <w:rsid w:val="001B6C53"/>
    <w:rsid w:val="001B6C58"/>
    <w:rsid w:val="001B6C63"/>
    <w:rsid w:val="001B6C78"/>
    <w:rsid w:val="001B6C92"/>
    <w:rsid w:val="001B6C96"/>
    <w:rsid w:val="001B6CC0"/>
    <w:rsid w:val="001B6D0D"/>
    <w:rsid w:val="001B6D13"/>
    <w:rsid w:val="001B6D4E"/>
    <w:rsid w:val="001B6D86"/>
    <w:rsid w:val="001B6DF6"/>
    <w:rsid w:val="001B6EDE"/>
    <w:rsid w:val="001B6F1C"/>
    <w:rsid w:val="001B6F34"/>
    <w:rsid w:val="001B6F59"/>
    <w:rsid w:val="001B6F9C"/>
    <w:rsid w:val="001B6FA8"/>
    <w:rsid w:val="001B6FAC"/>
    <w:rsid w:val="001B6FFF"/>
    <w:rsid w:val="001B7003"/>
    <w:rsid w:val="001B705B"/>
    <w:rsid w:val="001B70B6"/>
    <w:rsid w:val="001B7172"/>
    <w:rsid w:val="001B718D"/>
    <w:rsid w:val="001B719F"/>
    <w:rsid w:val="001B71B5"/>
    <w:rsid w:val="001B71BB"/>
    <w:rsid w:val="001B71E0"/>
    <w:rsid w:val="001B727A"/>
    <w:rsid w:val="001B72C7"/>
    <w:rsid w:val="001B72E2"/>
    <w:rsid w:val="001B735B"/>
    <w:rsid w:val="001B7363"/>
    <w:rsid w:val="001B73A8"/>
    <w:rsid w:val="001B73D2"/>
    <w:rsid w:val="001B749E"/>
    <w:rsid w:val="001B74A4"/>
    <w:rsid w:val="001B74AB"/>
    <w:rsid w:val="001B757D"/>
    <w:rsid w:val="001B7581"/>
    <w:rsid w:val="001B75C4"/>
    <w:rsid w:val="001B75C7"/>
    <w:rsid w:val="001B760F"/>
    <w:rsid w:val="001B769E"/>
    <w:rsid w:val="001B76DF"/>
    <w:rsid w:val="001B76E1"/>
    <w:rsid w:val="001B771C"/>
    <w:rsid w:val="001B7722"/>
    <w:rsid w:val="001B7736"/>
    <w:rsid w:val="001B7753"/>
    <w:rsid w:val="001B777D"/>
    <w:rsid w:val="001B77D9"/>
    <w:rsid w:val="001B781B"/>
    <w:rsid w:val="001B788B"/>
    <w:rsid w:val="001B78B8"/>
    <w:rsid w:val="001B78C3"/>
    <w:rsid w:val="001B78E7"/>
    <w:rsid w:val="001B78EA"/>
    <w:rsid w:val="001B78F9"/>
    <w:rsid w:val="001B78FF"/>
    <w:rsid w:val="001B7930"/>
    <w:rsid w:val="001B7956"/>
    <w:rsid w:val="001B7973"/>
    <w:rsid w:val="001B799D"/>
    <w:rsid w:val="001B79A2"/>
    <w:rsid w:val="001B79BE"/>
    <w:rsid w:val="001B79E0"/>
    <w:rsid w:val="001B79EB"/>
    <w:rsid w:val="001B7A15"/>
    <w:rsid w:val="001B7A2E"/>
    <w:rsid w:val="001B7A5A"/>
    <w:rsid w:val="001B7A72"/>
    <w:rsid w:val="001B7AB2"/>
    <w:rsid w:val="001B7AB9"/>
    <w:rsid w:val="001B7BDE"/>
    <w:rsid w:val="001B7BF4"/>
    <w:rsid w:val="001B7CCC"/>
    <w:rsid w:val="001B7D20"/>
    <w:rsid w:val="001B7D55"/>
    <w:rsid w:val="001B7D73"/>
    <w:rsid w:val="001B7D79"/>
    <w:rsid w:val="001B7DC0"/>
    <w:rsid w:val="001B7DE8"/>
    <w:rsid w:val="001B7DF6"/>
    <w:rsid w:val="001B7E2E"/>
    <w:rsid w:val="001B7E6D"/>
    <w:rsid w:val="001B7E82"/>
    <w:rsid w:val="001B7E8F"/>
    <w:rsid w:val="001B7EA9"/>
    <w:rsid w:val="001B7EDE"/>
    <w:rsid w:val="001B7EFD"/>
    <w:rsid w:val="001B7F00"/>
    <w:rsid w:val="001B7F05"/>
    <w:rsid w:val="001B7F10"/>
    <w:rsid w:val="001B7F38"/>
    <w:rsid w:val="001B7F3E"/>
    <w:rsid w:val="001B7F67"/>
    <w:rsid w:val="001B7F81"/>
    <w:rsid w:val="001C0015"/>
    <w:rsid w:val="001C001A"/>
    <w:rsid w:val="001C00E5"/>
    <w:rsid w:val="001C00F6"/>
    <w:rsid w:val="001C0132"/>
    <w:rsid w:val="001C0139"/>
    <w:rsid w:val="001C0140"/>
    <w:rsid w:val="001C015B"/>
    <w:rsid w:val="001C0189"/>
    <w:rsid w:val="001C01AE"/>
    <w:rsid w:val="001C01B9"/>
    <w:rsid w:val="001C01BC"/>
    <w:rsid w:val="001C0224"/>
    <w:rsid w:val="001C0263"/>
    <w:rsid w:val="001C0264"/>
    <w:rsid w:val="001C02D1"/>
    <w:rsid w:val="001C02EE"/>
    <w:rsid w:val="001C030F"/>
    <w:rsid w:val="001C0334"/>
    <w:rsid w:val="001C0354"/>
    <w:rsid w:val="001C0377"/>
    <w:rsid w:val="001C03AE"/>
    <w:rsid w:val="001C03B4"/>
    <w:rsid w:val="001C03EC"/>
    <w:rsid w:val="001C0471"/>
    <w:rsid w:val="001C0474"/>
    <w:rsid w:val="001C04AD"/>
    <w:rsid w:val="001C04C1"/>
    <w:rsid w:val="001C04E8"/>
    <w:rsid w:val="001C053E"/>
    <w:rsid w:val="001C054A"/>
    <w:rsid w:val="001C0599"/>
    <w:rsid w:val="001C0623"/>
    <w:rsid w:val="001C064E"/>
    <w:rsid w:val="001C0651"/>
    <w:rsid w:val="001C066E"/>
    <w:rsid w:val="001C06BE"/>
    <w:rsid w:val="001C06DA"/>
    <w:rsid w:val="001C0702"/>
    <w:rsid w:val="001C070D"/>
    <w:rsid w:val="001C0766"/>
    <w:rsid w:val="001C0774"/>
    <w:rsid w:val="001C07DE"/>
    <w:rsid w:val="001C08C6"/>
    <w:rsid w:val="001C08DD"/>
    <w:rsid w:val="001C08F4"/>
    <w:rsid w:val="001C090B"/>
    <w:rsid w:val="001C0914"/>
    <w:rsid w:val="001C094F"/>
    <w:rsid w:val="001C095D"/>
    <w:rsid w:val="001C0960"/>
    <w:rsid w:val="001C096A"/>
    <w:rsid w:val="001C09AC"/>
    <w:rsid w:val="001C09D3"/>
    <w:rsid w:val="001C09E9"/>
    <w:rsid w:val="001C09FA"/>
    <w:rsid w:val="001C0A57"/>
    <w:rsid w:val="001C0A97"/>
    <w:rsid w:val="001C0AA9"/>
    <w:rsid w:val="001C0B12"/>
    <w:rsid w:val="001C0B63"/>
    <w:rsid w:val="001C0B7A"/>
    <w:rsid w:val="001C0B92"/>
    <w:rsid w:val="001C0BA1"/>
    <w:rsid w:val="001C0BB5"/>
    <w:rsid w:val="001C0BC8"/>
    <w:rsid w:val="001C0BD4"/>
    <w:rsid w:val="001C0BE5"/>
    <w:rsid w:val="001C0C01"/>
    <w:rsid w:val="001C0C1A"/>
    <w:rsid w:val="001C0C24"/>
    <w:rsid w:val="001C0C34"/>
    <w:rsid w:val="001C0C56"/>
    <w:rsid w:val="001C0C82"/>
    <w:rsid w:val="001C0C96"/>
    <w:rsid w:val="001C0D8C"/>
    <w:rsid w:val="001C0DF4"/>
    <w:rsid w:val="001C0E55"/>
    <w:rsid w:val="001C0E9B"/>
    <w:rsid w:val="001C0EBF"/>
    <w:rsid w:val="001C0EE8"/>
    <w:rsid w:val="001C0F1C"/>
    <w:rsid w:val="001C0F61"/>
    <w:rsid w:val="001C0FAC"/>
    <w:rsid w:val="001C0FD8"/>
    <w:rsid w:val="001C0FD9"/>
    <w:rsid w:val="001C0FF6"/>
    <w:rsid w:val="001C101A"/>
    <w:rsid w:val="001C1037"/>
    <w:rsid w:val="001C10EF"/>
    <w:rsid w:val="001C111B"/>
    <w:rsid w:val="001C112D"/>
    <w:rsid w:val="001C113A"/>
    <w:rsid w:val="001C114C"/>
    <w:rsid w:val="001C117A"/>
    <w:rsid w:val="001C1197"/>
    <w:rsid w:val="001C119A"/>
    <w:rsid w:val="001C11AF"/>
    <w:rsid w:val="001C11B1"/>
    <w:rsid w:val="001C11B5"/>
    <w:rsid w:val="001C11B6"/>
    <w:rsid w:val="001C11C3"/>
    <w:rsid w:val="001C122B"/>
    <w:rsid w:val="001C1241"/>
    <w:rsid w:val="001C1252"/>
    <w:rsid w:val="001C126C"/>
    <w:rsid w:val="001C1291"/>
    <w:rsid w:val="001C12A5"/>
    <w:rsid w:val="001C12CF"/>
    <w:rsid w:val="001C1324"/>
    <w:rsid w:val="001C1373"/>
    <w:rsid w:val="001C13A0"/>
    <w:rsid w:val="001C13D1"/>
    <w:rsid w:val="001C13E7"/>
    <w:rsid w:val="001C1459"/>
    <w:rsid w:val="001C1474"/>
    <w:rsid w:val="001C1475"/>
    <w:rsid w:val="001C14A1"/>
    <w:rsid w:val="001C14EB"/>
    <w:rsid w:val="001C15B7"/>
    <w:rsid w:val="001C1661"/>
    <w:rsid w:val="001C1681"/>
    <w:rsid w:val="001C168B"/>
    <w:rsid w:val="001C168C"/>
    <w:rsid w:val="001C16A9"/>
    <w:rsid w:val="001C16CD"/>
    <w:rsid w:val="001C1713"/>
    <w:rsid w:val="001C171B"/>
    <w:rsid w:val="001C1793"/>
    <w:rsid w:val="001C17AE"/>
    <w:rsid w:val="001C183C"/>
    <w:rsid w:val="001C183F"/>
    <w:rsid w:val="001C1874"/>
    <w:rsid w:val="001C1881"/>
    <w:rsid w:val="001C18A2"/>
    <w:rsid w:val="001C18A4"/>
    <w:rsid w:val="001C18AE"/>
    <w:rsid w:val="001C18C7"/>
    <w:rsid w:val="001C1924"/>
    <w:rsid w:val="001C1986"/>
    <w:rsid w:val="001C19CE"/>
    <w:rsid w:val="001C1A05"/>
    <w:rsid w:val="001C1A5C"/>
    <w:rsid w:val="001C1A7F"/>
    <w:rsid w:val="001C1AA5"/>
    <w:rsid w:val="001C1B17"/>
    <w:rsid w:val="001C1B23"/>
    <w:rsid w:val="001C1BC9"/>
    <w:rsid w:val="001C1BF6"/>
    <w:rsid w:val="001C1C2E"/>
    <w:rsid w:val="001C1C4B"/>
    <w:rsid w:val="001C1CAC"/>
    <w:rsid w:val="001C1CC1"/>
    <w:rsid w:val="001C1CEB"/>
    <w:rsid w:val="001C1CEC"/>
    <w:rsid w:val="001C1CFF"/>
    <w:rsid w:val="001C1D0A"/>
    <w:rsid w:val="001C1D30"/>
    <w:rsid w:val="001C1D92"/>
    <w:rsid w:val="001C1DBC"/>
    <w:rsid w:val="001C1DCF"/>
    <w:rsid w:val="001C1E00"/>
    <w:rsid w:val="001C1E39"/>
    <w:rsid w:val="001C1E72"/>
    <w:rsid w:val="001C1ED0"/>
    <w:rsid w:val="001C1EDB"/>
    <w:rsid w:val="001C1EE6"/>
    <w:rsid w:val="001C1F0F"/>
    <w:rsid w:val="001C1F32"/>
    <w:rsid w:val="001C1F3D"/>
    <w:rsid w:val="001C1F48"/>
    <w:rsid w:val="001C1F5D"/>
    <w:rsid w:val="001C1F5E"/>
    <w:rsid w:val="001C1F75"/>
    <w:rsid w:val="001C2084"/>
    <w:rsid w:val="001C2085"/>
    <w:rsid w:val="001C2092"/>
    <w:rsid w:val="001C20A1"/>
    <w:rsid w:val="001C20CC"/>
    <w:rsid w:val="001C20FC"/>
    <w:rsid w:val="001C2164"/>
    <w:rsid w:val="001C2182"/>
    <w:rsid w:val="001C2185"/>
    <w:rsid w:val="001C218B"/>
    <w:rsid w:val="001C21B7"/>
    <w:rsid w:val="001C21F3"/>
    <w:rsid w:val="001C21FF"/>
    <w:rsid w:val="001C2201"/>
    <w:rsid w:val="001C224A"/>
    <w:rsid w:val="001C2256"/>
    <w:rsid w:val="001C225A"/>
    <w:rsid w:val="001C2275"/>
    <w:rsid w:val="001C22B9"/>
    <w:rsid w:val="001C22BF"/>
    <w:rsid w:val="001C22EE"/>
    <w:rsid w:val="001C22F7"/>
    <w:rsid w:val="001C2361"/>
    <w:rsid w:val="001C23B6"/>
    <w:rsid w:val="001C23CC"/>
    <w:rsid w:val="001C2425"/>
    <w:rsid w:val="001C2433"/>
    <w:rsid w:val="001C2436"/>
    <w:rsid w:val="001C243B"/>
    <w:rsid w:val="001C245B"/>
    <w:rsid w:val="001C247B"/>
    <w:rsid w:val="001C247D"/>
    <w:rsid w:val="001C24C8"/>
    <w:rsid w:val="001C2545"/>
    <w:rsid w:val="001C254C"/>
    <w:rsid w:val="001C2564"/>
    <w:rsid w:val="001C2568"/>
    <w:rsid w:val="001C256B"/>
    <w:rsid w:val="001C2587"/>
    <w:rsid w:val="001C25A2"/>
    <w:rsid w:val="001C25A5"/>
    <w:rsid w:val="001C25E6"/>
    <w:rsid w:val="001C265E"/>
    <w:rsid w:val="001C2660"/>
    <w:rsid w:val="001C26A2"/>
    <w:rsid w:val="001C2703"/>
    <w:rsid w:val="001C273E"/>
    <w:rsid w:val="001C274B"/>
    <w:rsid w:val="001C27A7"/>
    <w:rsid w:val="001C27E7"/>
    <w:rsid w:val="001C2898"/>
    <w:rsid w:val="001C295E"/>
    <w:rsid w:val="001C2965"/>
    <w:rsid w:val="001C2975"/>
    <w:rsid w:val="001C2978"/>
    <w:rsid w:val="001C29EA"/>
    <w:rsid w:val="001C29FB"/>
    <w:rsid w:val="001C2A24"/>
    <w:rsid w:val="001C2A2F"/>
    <w:rsid w:val="001C2A9C"/>
    <w:rsid w:val="001C2B0D"/>
    <w:rsid w:val="001C2B2E"/>
    <w:rsid w:val="001C2B30"/>
    <w:rsid w:val="001C2BDF"/>
    <w:rsid w:val="001C2C08"/>
    <w:rsid w:val="001C2C10"/>
    <w:rsid w:val="001C2C18"/>
    <w:rsid w:val="001C2C3E"/>
    <w:rsid w:val="001C2C62"/>
    <w:rsid w:val="001C2CD8"/>
    <w:rsid w:val="001C2CFC"/>
    <w:rsid w:val="001C2D0F"/>
    <w:rsid w:val="001C2D5F"/>
    <w:rsid w:val="001C2D6C"/>
    <w:rsid w:val="001C2D97"/>
    <w:rsid w:val="001C2DD2"/>
    <w:rsid w:val="001C2DE8"/>
    <w:rsid w:val="001C2E08"/>
    <w:rsid w:val="001C2E10"/>
    <w:rsid w:val="001C2E25"/>
    <w:rsid w:val="001C2E49"/>
    <w:rsid w:val="001C2E86"/>
    <w:rsid w:val="001C2EA0"/>
    <w:rsid w:val="001C2EA1"/>
    <w:rsid w:val="001C2EDF"/>
    <w:rsid w:val="001C2EFD"/>
    <w:rsid w:val="001C2F2C"/>
    <w:rsid w:val="001C2F63"/>
    <w:rsid w:val="001C2F8C"/>
    <w:rsid w:val="001C2FB6"/>
    <w:rsid w:val="001C2FE1"/>
    <w:rsid w:val="001C2FEE"/>
    <w:rsid w:val="001C3002"/>
    <w:rsid w:val="001C3006"/>
    <w:rsid w:val="001C3086"/>
    <w:rsid w:val="001C30A9"/>
    <w:rsid w:val="001C30C9"/>
    <w:rsid w:val="001C3107"/>
    <w:rsid w:val="001C311B"/>
    <w:rsid w:val="001C313D"/>
    <w:rsid w:val="001C3181"/>
    <w:rsid w:val="001C318C"/>
    <w:rsid w:val="001C318F"/>
    <w:rsid w:val="001C3197"/>
    <w:rsid w:val="001C3285"/>
    <w:rsid w:val="001C32B2"/>
    <w:rsid w:val="001C32BC"/>
    <w:rsid w:val="001C32C7"/>
    <w:rsid w:val="001C3316"/>
    <w:rsid w:val="001C332F"/>
    <w:rsid w:val="001C3331"/>
    <w:rsid w:val="001C3390"/>
    <w:rsid w:val="001C3393"/>
    <w:rsid w:val="001C33C9"/>
    <w:rsid w:val="001C33E4"/>
    <w:rsid w:val="001C33FB"/>
    <w:rsid w:val="001C347E"/>
    <w:rsid w:val="001C3481"/>
    <w:rsid w:val="001C34A0"/>
    <w:rsid w:val="001C34CE"/>
    <w:rsid w:val="001C34CF"/>
    <w:rsid w:val="001C34F4"/>
    <w:rsid w:val="001C351A"/>
    <w:rsid w:val="001C351C"/>
    <w:rsid w:val="001C3525"/>
    <w:rsid w:val="001C3526"/>
    <w:rsid w:val="001C352C"/>
    <w:rsid w:val="001C3561"/>
    <w:rsid w:val="001C3574"/>
    <w:rsid w:val="001C35A5"/>
    <w:rsid w:val="001C35A6"/>
    <w:rsid w:val="001C35C9"/>
    <w:rsid w:val="001C35D0"/>
    <w:rsid w:val="001C35FC"/>
    <w:rsid w:val="001C360A"/>
    <w:rsid w:val="001C363C"/>
    <w:rsid w:val="001C3697"/>
    <w:rsid w:val="001C36DC"/>
    <w:rsid w:val="001C36EE"/>
    <w:rsid w:val="001C36F0"/>
    <w:rsid w:val="001C370C"/>
    <w:rsid w:val="001C371A"/>
    <w:rsid w:val="001C3722"/>
    <w:rsid w:val="001C3765"/>
    <w:rsid w:val="001C3790"/>
    <w:rsid w:val="001C37A7"/>
    <w:rsid w:val="001C37C1"/>
    <w:rsid w:val="001C3837"/>
    <w:rsid w:val="001C384A"/>
    <w:rsid w:val="001C385D"/>
    <w:rsid w:val="001C385E"/>
    <w:rsid w:val="001C38C7"/>
    <w:rsid w:val="001C38E0"/>
    <w:rsid w:val="001C3903"/>
    <w:rsid w:val="001C3999"/>
    <w:rsid w:val="001C39BE"/>
    <w:rsid w:val="001C3A0B"/>
    <w:rsid w:val="001C3A0F"/>
    <w:rsid w:val="001C3A32"/>
    <w:rsid w:val="001C3AAC"/>
    <w:rsid w:val="001C3AC5"/>
    <w:rsid w:val="001C3AD2"/>
    <w:rsid w:val="001C3B5A"/>
    <w:rsid w:val="001C3BA6"/>
    <w:rsid w:val="001C3BB8"/>
    <w:rsid w:val="001C3BBF"/>
    <w:rsid w:val="001C3C81"/>
    <w:rsid w:val="001C3CA6"/>
    <w:rsid w:val="001C3D50"/>
    <w:rsid w:val="001C3D53"/>
    <w:rsid w:val="001C3D57"/>
    <w:rsid w:val="001C3E06"/>
    <w:rsid w:val="001C3E61"/>
    <w:rsid w:val="001C3E84"/>
    <w:rsid w:val="001C3E85"/>
    <w:rsid w:val="001C3E88"/>
    <w:rsid w:val="001C3EBE"/>
    <w:rsid w:val="001C3EC5"/>
    <w:rsid w:val="001C3F9F"/>
    <w:rsid w:val="001C404D"/>
    <w:rsid w:val="001C4061"/>
    <w:rsid w:val="001C40AC"/>
    <w:rsid w:val="001C40B0"/>
    <w:rsid w:val="001C40DA"/>
    <w:rsid w:val="001C410A"/>
    <w:rsid w:val="001C415C"/>
    <w:rsid w:val="001C4177"/>
    <w:rsid w:val="001C4192"/>
    <w:rsid w:val="001C41DA"/>
    <w:rsid w:val="001C421E"/>
    <w:rsid w:val="001C4224"/>
    <w:rsid w:val="001C4254"/>
    <w:rsid w:val="001C4295"/>
    <w:rsid w:val="001C429B"/>
    <w:rsid w:val="001C42DA"/>
    <w:rsid w:val="001C4322"/>
    <w:rsid w:val="001C433C"/>
    <w:rsid w:val="001C4340"/>
    <w:rsid w:val="001C43AB"/>
    <w:rsid w:val="001C43C8"/>
    <w:rsid w:val="001C43F0"/>
    <w:rsid w:val="001C4446"/>
    <w:rsid w:val="001C44A8"/>
    <w:rsid w:val="001C44C9"/>
    <w:rsid w:val="001C44E4"/>
    <w:rsid w:val="001C4530"/>
    <w:rsid w:val="001C45BD"/>
    <w:rsid w:val="001C45C4"/>
    <w:rsid w:val="001C45D5"/>
    <w:rsid w:val="001C4618"/>
    <w:rsid w:val="001C4661"/>
    <w:rsid w:val="001C46D2"/>
    <w:rsid w:val="001C4741"/>
    <w:rsid w:val="001C4749"/>
    <w:rsid w:val="001C474C"/>
    <w:rsid w:val="001C47D2"/>
    <w:rsid w:val="001C47D5"/>
    <w:rsid w:val="001C47DF"/>
    <w:rsid w:val="001C484E"/>
    <w:rsid w:val="001C4855"/>
    <w:rsid w:val="001C488D"/>
    <w:rsid w:val="001C488E"/>
    <w:rsid w:val="001C48A4"/>
    <w:rsid w:val="001C4926"/>
    <w:rsid w:val="001C4935"/>
    <w:rsid w:val="001C494C"/>
    <w:rsid w:val="001C496B"/>
    <w:rsid w:val="001C49B4"/>
    <w:rsid w:val="001C49D6"/>
    <w:rsid w:val="001C49E7"/>
    <w:rsid w:val="001C4A08"/>
    <w:rsid w:val="001C4A0A"/>
    <w:rsid w:val="001C4A18"/>
    <w:rsid w:val="001C4A30"/>
    <w:rsid w:val="001C4A43"/>
    <w:rsid w:val="001C4A44"/>
    <w:rsid w:val="001C4A45"/>
    <w:rsid w:val="001C4A57"/>
    <w:rsid w:val="001C4A9F"/>
    <w:rsid w:val="001C4AE2"/>
    <w:rsid w:val="001C4AEF"/>
    <w:rsid w:val="001C4AF8"/>
    <w:rsid w:val="001C4B22"/>
    <w:rsid w:val="001C4B78"/>
    <w:rsid w:val="001C4C35"/>
    <w:rsid w:val="001C4C3D"/>
    <w:rsid w:val="001C4C44"/>
    <w:rsid w:val="001C4C91"/>
    <w:rsid w:val="001C4CBF"/>
    <w:rsid w:val="001C4CC2"/>
    <w:rsid w:val="001C4CFF"/>
    <w:rsid w:val="001C4D45"/>
    <w:rsid w:val="001C4D78"/>
    <w:rsid w:val="001C4D91"/>
    <w:rsid w:val="001C4DB1"/>
    <w:rsid w:val="001C4DD5"/>
    <w:rsid w:val="001C4DEE"/>
    <w:rsid w:val="001C4E0E"/>
    <w:rsid w:val="001C4E18"/>
    <w:rsid w:val="001C4E35"/>
    <w:rsid w:val="001C4E59"/>
    <w:rsid w:val="001C4E5C"/>
    <w:rsid w:val="001C4E78"/>
    <w:rsid w:val="001C4EA0"/>
    <w:rsid w:val="001C4EB2"/>
    <w:rsid w:val="001C4F12"/>
    <w:rsid w:val="001C4F39"/>
    <w:rsid w:val="001C4F5A"/>
    <w:rsid w:val="001C4F7A"/>
    <w:rsid w:val="001C5072"/>
    <w:rsid w:val="001C5073"/>
    <w:rsid w:val="001C5074"/>
    <w:rsid w:val="001C5079"/>
    <w:rsid w:val="001C5082"/>
    <w:rsid w:val="001C508B"/>
    <w:rsid w:val="001C5090"/>
    <w:rsid w:val="001C50B1"/>
    <w:rsid w:val="001C50D8"/>
    <w:rsid w:val="001C50E5"/>
    <w:rsid w:val="001C510B"/>
    <w:rsid w:val="001C513C"/>
    <w:rsid w:val="001C51A0"/>
    <w:rsid w:val="001C51B2"/>
    <w:rsid w:val="001C51C1"/>
    <w:rsid w:val="001C5298"/>
    <w:rsid w:val="001C52AD"/>
    <w:rsid w:val="001C52D4"/>
    <w:rsid w:val="001C52EC"/>
    <w:rsid w:val="001C52F4"/>
    <w:rsid w:val="001C530F"/>
    <w:rsid w:val="001C5318"/>
    <w:rsid w:val="001C531D"/>
    <w:rsid w:val="001C5388"/>
    <w:rsid w:val="001C53B0"/>
    <w:rsid w:val="001C542F"/>
    <w:rsid w:val="001C547A"/>
    <w:rsid w:val="001C5495"/>
    <w:rsid w:val="001C554F"/>
    <w:rsid w:val="001C5573"/>
    <w:rsid w:val="001C5575"/>
    <w:rsid w:val="001C558E"/>
    <w:rsid w:val="001C559E"/>
    <w:rsid w:val="001C55D6"/>
    <w:rsid w:val="001C55F4"/>
    <w:rsid w:val="001C5633"/>
    <w:rsid w:val="001C5636"/>
    <w:rsid w:val="001C563E"/>
    <w:rsid w:val="001C5665"/>
    <w:rsid w:val="001C56C2"/>
    <w:rsid w:val="001C56FE"/>
    <w:rsid w:val="001C56FF"/>
    <w:rsid w:val="001C5710"/>
    <w:rsid w:val="001C57DF"/>
    <w:rsid w:val="001C57EA"/>
    <w:rsid w:val="001C5836"/>
    <w:rsid w:val="001C584F"/>
    <w:rsid w:val="001C5896"/>
    <w:rsid w:val="001C58B3"/>
    <w:rsid w:val="001C58D2"/>
    <w:rsid w:val="001C5900"/>
    <w:rsid w:val="001C5914"/>
    <w:rsid w:val="001C5980"/>
    <w:rsid w:val="001C59AC"/>
    <w:rsid w:val="001C59EF"/>
    <w:rsid w:val="001C5A0B"/>
    <w:rsid w:val="001C5ACD"/>
    <w:rsid w:val="001C5B0C"/>
    <w:rsid w:val="001C5B1B"/>
    <w:rsid w:val="001C5B23"/>
    <w:rsid w:val="001C5B92"/>
    <w:rsid w:val="001C5BBA"/>
    <w:rsid w:val="001C5BC7"/>
    <w:rsid w:val="001C5BE6"/>
    <w:rsid w:val="001C5BF6"/>
    <w:rsid w:val="001C5C04"/>
    <w:rsid w:val="001C5C26"/>
    <w:rsid w:val="001C5CA3"/>
    <w:rsid w:val="001C5CC5"/>
    <w:rsid w:val="001C5D02"/>
    <w:rsid w:val="001C5D85"/>
    <w:rsid w:val="001C5D98"/>
    <w:rsid w:val="001C5DAE"/>
    <w:rsid w:val="001C5DC8"/>
    <w:rsid w:val="001C5E04"/>
    <w:rsid w:val="001C5E22"/>
    <w:rsid w:val="001C5E2E"/>
    <w:rsid w:val="001C5E5D"/>
    <w:rsid w:val="001C5EA7"/>
    <w:rsid w:val="001C5EB2"/>
    <w:rsid w:val="001C5ECE"/>
    <w:rsid w:val="001C5EEE"/>
    <w:rsid w:val="001C5EF3"/>
    <w:rsid w:val="001C5EFE"/>
    <w:rsid w:val="001C5F0C"/>
    <w:rsid w:val="001C5F39"/>
    <w:rsid w:val="001C5F50"/>
    <w:rsid w:val="001C5FB5"/>
    <w:rsid w:val="001C5FC8"/>
    <w:rsid w:val="001C5FEF"/>
    <w:rsid w:val="001C5FFB"/>
    <w:rsid w:val="001C604A"/>
    <w:rsid w:val="001C609B"/>
    <w:rsid w:val="001C60A9"/>
    <w:rsid w:val="001C60F6"/>
    <w:rsid w:val="001C6107"/>
    <w:rsid w:val="001C6166"/>
    <w:rsid w:val="001C6170"/>
    <w:rsid w:val="001C61C6"/>
    <w:rsid w:val="001C61C9"/>
    <w:rsid w:val="001C61EC"/>
    <w:rsid w:val="001C6266"/>
    <w:rsid w:val="001C6295"/>
    <w:rsid w:val="001C62C1"/>
    <w:rsid w:val="001C6326"/>
    <w:rsid w:val="001C633D"/>
    <w:rsid w:val="001C6358"/>
    <w:rsid w:val="001C646B"/>
    <w:rsid w:val="001C647F"/>
    <w:rsid w:val="001C648C"/>
    <w:rsid w:val="001C64C4"/>
    <w:rsid w:val="001C650E"/>
    <w:rsid w:val="001C6531"/>
    <w:rsid w:val="001C654A"/>
    <w:rsid w:val="001C6572"/>
    <w:rsid w:val="001C65F5"/>
    <w:rsid w:val="001C661D"/>
    <w:rsid w:val="001C6641"/>
    <w:rsid w:val="001C6692"/>
    <w:rsid w:val="001C66A9"/>
    <w:rsid w:val="001C66C6"/>
    <w:rsid w:val="001C66E3"/>
    <w:rsid w:val="001C66F9"/>
    <w:rsid w:val="001C677A"/>
    <w:rsid w:val="001C67AE"/>
    <w:rsid w:val="001C67D8"/>
    <w:rsid w:val="001C67E7"/>
    <w:rsid w:val="001C680D"/>
    <w:rsid w:val="001C6900"/>
    <w:rsid w:val="001C6936"/>
    <w:rsid w:val="001C6955"/>
    <w:rsid w:val="001C696C"/>
    <w:rsid w:val="001C69A6"/>
    <w:rsid w:val="001C69A9"/>
    <w:rsid w:val="001C69CC"/>
    <w:rsid w:val="001C69D8"/>
    <w:rsid w:val="001C6A65"/>
    <w:rsid w:val="001C6A78"/>
    <w:rsid w:val="001C6AD5"/>
    <w:rsid w:val="001C6B15"/>
    <w:rsid w:val="001C6B33"/>
    <w:rsid w:val="001C6B37"/>
    <w:rsid w:val="001C6B48"/>
    <w:rsid w:val="001C6B4F"/>
    <w:rsid w:val="001C6B81"/>
    <w:rsid w:val="001C6B85"/>
    <w:rsid w:val="001C6B9C"/>
    <w:rsid w:val="001C6B9F"/>
    <w:rsid w:val="001C6BE4"/>
    <w:rsid w:val="001C6C06"/>
    <w:rsid w:val="001C6C36"/>
    <w:rsid w:val="001C6C4D"/>
    <w:rsid w:val="001C6C4E"/>
    <w:rsid w:val="001C6C6E"/>
    <w:rsid w:val="001C6C90"/>
    <w:rsid w:val="001C6CEB"/>
    <w:rsid w:val="001C6D24"/>
    <w:rsid w:val="001C6D35"/>
    <w:rsid w:val="001C6D6D"/>
    <w:rsid w:val="001C6D94"/>
    <w:rsid w:val="001C6DD3"/>
    <w:rsid w:val="001C6DD6"/>
    <w:rsid w:val="001C6DF2"/>
    <w:rsid w:val="001C6DF4"/>
    <w:rsid w:val="001C6E01"/>
    <w:rsid w:val="001C6E19"/>
    <w:rsid w:val="001C6E4B"/>
    <w:rsid w:val="001C6E5B"/>
    <w:rsid w:val="001C6E6B"/>
    <w:rsid w:val="001C6EC0"/>
    <w:rsid w:val="001C6EE0"/>
    <w:rsid w:val="001C6F10"/>
    <w:rsid w:val="001C6F1A"/>
    <w:rsid w:val="001C6F6B"/>
    <w:rsid w:val="001C6FA9"/>
    <w:rsid w:val="001C701B"/>
    <w:rsid w:val="001C70D2"/>
    <w:rsid w:val="001C70DA"/>
    <w:rsid w:val="001C70DC"/>
    <w:rsid w:val="001C7114"/>
    <w:rsid w:val="001C7173"/>
    <w:rsid w:val="001C7184"/>
    <w:rsid w:val="001C71AE"/>
    <w:rsid w:val="001C71ED"/>
    <w:rsid w:val="001C720B"/>
    <w:rsid w:val="001C7224"/>
    <w:rsid w:val="001C724E"/>
    <w:rsid w:val="001C7260"/>
    <w:rsid w:val="001C729B"/>
    <w:rsid w:val="001C72EF"/>
    <w:rsid w:val="001C72F5"/>
    <w:rsid w:val="001C7333"/>
    <w:rsid w:val="001C73B8"/>
    <w:rsid w:val="001C73DD"/>
    <w:rsid w:val="001C73ED"/>
    <w:rsid w:val="001C7402"/>
    <w:rsid w:val="001C747D"/>
    <w:rsid w:val="001C748E"/>
    <w:rsid w:val="001C74A4"/>
    <w:rsid w:val="001C74A6"/>
    <w:rsid w:val="001C7507"/>
    <w:rsid w:val="001C750F"/>
    <w:rsid w:val="001C7520"/>
    <w:rsid w:val="001C7524"/>
    <w:rsid w:val="001C754E"/>
    <w:rsid w:val="001C7552"/>
    <w:rsid w:val="001C756A"/>
    <w:rsid w:val="001C75C2"/>
    <w:rsid w:val="001C75C9"/>
    <w:rsid w:val="001C7601"/>
    <w:rsid w:val="001C762E"/>
    <w:rsid w:val="001C7644"/>
    <w:rsid w:val="001C7688"/>
    <w:rsid w:val="001C76EC"/>
    <w:rsid w:val="001C76FA"/>
    <w:rsid w:val="001C7708"/>
    <w:rsid w:val="001C771B"/>
    <w:rsid w:val="001C772A"/>
    <w:rsid w:val="001C77CB"/>
    <w:rsid w:val="001C782A"/>
    <w:rsid w:val="001C7840"/>
    <w:rsid w:val="001C785B"/>
    <w:rsid w:val="001C7950"/>
    <w:rsid w:val="001C7991"/>
    <w:rsid w:val="001C79C4"/>
    <w:rsid w:val="001C7A07"/>
    <w:rsid w:val="001C7A2B"/>
    <w:rsid w:val="001C7A37"/>
    <w:rsid w:val="001C7A4F"/>
    <w:rsid w:val="001C7A74"/>
    <w:rsid w:val="001C7A76"/>
    <w:rsid w:val="001C7AB1"/>
    <w:rsid w:val="001C7AC0"/>
    <w:rsid w:val="001C7B05"/>
    <w:rsid w:val="001C7BAB"/>
    <w:rsid w:val="001C7BFE"/>
    <w:rsid w:val="001C7C05"/>
    <w:rsid w:val="001C7C2F"/>
    <w:rsid w:val="001C7C77"/>
    <w:rsid w:val="001C7CBB"/>
    <w:rsid w:val="001C7CF2"/>
    <w:rsid w:val="001C7D1E"/>
    <w:rsid w:val="001C7D4F"/>
    <w:rsid w:val="001C7DE5"/>
    <w:rsid w:val="001C7E15"/>
    <w:rsid w:val="001C7E4A"/>
    <w:rsid w:val="001C7E66"/>
    <w:rsid w:val="001C7EB7"/>
    <w:rsid w:val="001C7EE8"/>
    <w:rsid w:val="001C7EFD"/>
    <w:rsid w:val="001C7F5A"/>
    <w:rsid w:val="001C7FD6"/>
    <w:rsid w:val="001C7FDB"/>
    <w:rsid w:val="001C7FE5"/>
    <w:rsid w:val="001D0001"/>
    <w:rsid w:val="001D0047"/>
    <w:rsid w:val="001D007D"/>
    <w:rsid w:val="001D00D9"/>
    <w:rsid w:val="001D00EC"/>
    <w:rsid w:val="001D00F7"/>
    <w:rsid w:val="001D00FD"/>
    <w:rsid w:val="001D0103"/>
    <w:rsid w:val="001D0134"/>
    <w:rsid w:val="001D019E"/>
    <w:rsid w:val="001D01F6"/>
    <w:rsid w:val="001D023F"/>
    <w:rsid w:val="001D024E"/>
    <w:rsid w:val="001D0302"/>
    <w:rsid w:val="001D0306"/>
    <w:rsid w:val="001D032E"/>
    <w:rsid w:val="001D033E"/>
    <w:rsid w:val="001D034A"/>
    <w:rsid w:val="001D041D"/>
    <w:rsid w:val="001D0464"/>
    <w:rsid w:val="001D04AF"/>
    <w:rsid w:val="001D04B8"/>
    <w:rsid w:val="001D05B1"/>
    <w:rsid w:val="001D05C8"/>
    <w:rsid w:val="001D061A"/>
    <w:rsid w:val="001D06CE"/>
    <w:rsid w:val="001D06EB"/>
    <w:rsid w:val="001D06FD"/>
    <w:rsid w:val="001D0750"/>
    <w:rsid w:val="001D0777"/>
    <w:rsid w:val="001D0793"/>
    <w:rsid w:val="001D07BC"/>
    <w:rsid w:val="001D083A"/>
    <w:rsid w:val="001D0867"/>
    <w:rsid w:val="001D0898"/>
    <w:rsid w:val="001D08C3"/>
    <w:rsid w:val="001D08D9"/>
    <w:rsid w:val="001D08EB"/>
    <w:rsid w:val="001D08F7"/>
    <w:rsid w:val="001D090E"/>
    <w:rsid w:val="001D0955"/>
    <w:rsid w:val="001D099B"/>
    <w:rsid w:val="001D09E6"/>
    <w:rsid w:val="001D0A19"/>
    <w:rsid w:val="001D0A23"/>
    <w:rsid w:val="001D0A2F"/>
    <w:rsid w:val="001D0AA6"/>
    <w:rsid w:val="001D0AB9"/>
    <w:rsid w:val="001D0B19"/>
    <w:rsid w:val="001D0B2D"/>
    <w:rsid w:val="001D0B30"/>
    <w:rsid w:val="001D0B91"/>
    <w:rsid w:val="001D0BC1"/>
    <w:rsid w:val="001D0BC8"/>
    <w:rsid w:val="001D0BD7"/>
    <w:rsid w:val="001D0C27"/>
    <w:rsid w:val="001D0C4C"/>
    <w:rsid w:val="001D0CAD"/>
    <w:rsid w:val="001D0CF1"/>
    <w:rsid w:val="001D0D07"/>
    <w:rsid w:val="001D0D2D"/>
    <w:rsid w:val="001D0DC9"/>
    <w:rsid w:val="001D0DD0"/>
    <w:rsid w:val="001D0DE9"/>
    <w:rsid w:val="001D0E08"/>
    <w:rsid w:val="001D0E17"/>
    <w:rsid w:val="001D0E89"/>
    <w:rsid w:val="001D0E8F"/>
    <w:rsid w:val="001D0F16"/>
    <w:rsid w:val="001D0F22"/>
    <w:rsid w:val="001D0F7D"/>
    <w:rsid w:val="001D0F98"/>
    <w:rsid w:val="001D0FCA"/>
    <w:rsid w:val="001D0FEB"/>
    <w:rsid w:val="001D0FF9"/>
    <w:rsid w:val="001D1013"/>
    <w:rsid w:val="001D1027"/>
    <w:rsid w:val="001D1080"/>
    <w:rsid w:val="001D108C"/>
    <w:rsid w:val="001D10C3"/>
    <w:rsid w:val="001D1130"/>
    <w:rsid w:val="001D11B4"/>
    <w:rsid w:val="001D11BC"/>
    <w:rsid w:val="001D1203"/>
    <w:rsid w:val="001D1220"/>
    <w:rsid w:val="001D1289"/>
    <w:rsid w:val="001D1322"/>
    <w:rsid w:val="001D133E"/>
    <w:rsid w:val="001D1367"/>
    <w:rsid w:val="001D1381"/>
    <w:rsid w:val="001D142C"/>
    <w:rsid w:val="001D1433"/>
    <w:rsid w:val="001D143E"/>
    <w:rsid w:val="001D1451"/>
    <w:rsid w:val="001D147B"/>
    <w:rsid w:val="001D1494"/>
    <w:rsid w:val="001D154A"/>
    <w:rsid w:val="001D15C7"/>
    <w:rsid w:val="001D15DF"/>
    <w:rsid w:val="001D1603"/>
    <w:rsid w:val="001D1621"/>
    <w:rsid w:val="001D163B"/>
    <w:rsid w:val="001D1649"/>
    <w:rsid w:val="001D165A"/>
    <w:rsid w:val="001D167A"/>
    <w:rsid w:val="001D1690"/>
    <w:rsid w:val="001D16B5"/>
    <w:rsid w:val="001D16CD"/>
    <w:rsid w:val="001D16CF"/>
    <w:rsid w:val="001D16D8"/>
    <w:rsid w:val="001D1715"/>
    <w:rsid w:val="001D1766"/>
    <w:rsid w:val="001D179A"/>
    <w:rsid w:val="001D17A6"/>
    <w:rsid w:val="001D17BB"/>
    <w:rsid w:val="001D17C9"/>
    <w:rsid w:val="001D17CD"/>
    <w:rsid w:val="001D1803"/>
    <w:rsid w:val="001D1822"/>
    <w:rsid w:val="001D1841"/>
    <w:rsid w:val="001D18B6"/>
    <w:rsid w:val="001D18FB"/>
    <w:rsid w:val="001D1927"/>
    <w:rsid w:val="001D192D"/>
    <w:rsid w:val="001D195D"/>
    <w:rsid w:val="001D196F"/>
    <w:rsid w:val="001D19AB"/>
    <w:rsid w:val="001D19D3"/>
    <w:rsid w:val="001D1A1B"/>
    <w:rsid w:val="001D1A5E"/>
    <w:rsid w:val="001D1AE3"/>
    <w:rsid w:val="001D1B3D"/>
    <w:rsid w:val="001D1B62"/>
    <w:rsid w:val="001D1B66"/>
    <w:rsid w:val="001D1B85"/>
    <w:rsid w:val="001D1C4B"/>
    <w:rsid w:val="001D1C56"/>
    <w:rsid w:val="001D1C6A"/>
    <w:rsid w:val="001D1CA5"/>
    <w:rsid w:val="001D1CD8"/>
    <w:rsid w:val="001D1D07"/>
    <w:rsid w:val="001D1D1F"/>
    <w:rsid w:val="001D1D30"/>
    <w:rsid w:val="001D1D32"/>
    <w:rsid w:val="001D1D3D"/>
    <w:rsid w:val="001D1D7F"/>
    <w:rsid w:val="001D1E47"/>
    <w:rsid w:val="001D1E5F"/>
    <w:rsid w:val="001D1E77"/>
    <w:rsid w:val="001D1E91"/>
    <w:rsid w:val="001D1E92"/>
    <w:rsid w:val="001D1E93"/>
    <w:rsid w:val="001D1EF6"/>
    <w:rsid w:val="001D1F1A"/>
    <w:rsid w:val="001D1F47"/>
    <w:rsid w:val="001D1F58"/>
    <w:rsid w:val="001D1FAA"/>
    <w:rsid w:val="001D2030"/>
    <w:rsid w:val="001D210F"/>
    <w:rsid w:val="001D213B"/>
    <w:rsid w:val="001D2149"/>
    <w:rsid w:val="001D2173"/>
    <w:rsid w:val="001D2187"/>
    <w:rsid w:val="001D21BA"/>
    <w:rsid w:val="001D2279"/>
    <w:rsid w:val="001D2345"/>
    <w:rsid w:val="001D2372"/>
    <w:rsid w:val="001D2398"/>
    <w:rsid w:val="001D23C2"/>
    <w:rsid w:val="001D2413"/>
    <w:rsid w:val="001D2424"/>
    <w:rsid w:val="001D2472"/>
    <w:rsid w:val="001D249E"/>
    <w:rsid w:val="001D24A1"/>
    <w:rsid w:val="001D24EC"/>
    <w:rsid w:val="001D2531"/>
    <w:rsid w:val="001D2587"/>
    <w:rsid w:val="001D25CF"/>
    <w:rsid w:val="001D2625"/>
    <w:rsid w:val="001D2630"/>
    <w:rsid w:val="001D26A7"/>
    <w:rsid w:val="001D26D9"/>
    <w:rsid w:val="001D26EA"/>
    <w:rsid w:val="001D26F3"/>
    <w:rsid w:val="001D275D"/>
    <w:rsid w:val="001D2761"/>
    <w:rsid w:val="001D278B"/>
    <w:rsid w:val="001D279D"/>
    <w:rsid w:val="001D2821"/>
    <w:rsid w:val="001D285F"/>
    <w:rsid w:val="001D2932"/>
    <w:rsid w:val="001D2934"/>
    <w:rsid w:val="001D2950"/>
    <w:rsid w:val="001D2953"/>
    <w:rsid w:val="001D295F"/>
    <w:rsid w:val="001D297E"/>
    <w:rsid w:val="001D2A41"/>
    <w:rsid w:val="001D2A57"/>
    <w:rsid w:val="001D2A89"/>
    <w:rsid w:val="001D2AE2"/>
    <w:rsid w:val="001D2AFD"/>
    <w:rsid w:val="001D2B62"/>
    <w:rsid w:val="001D2B6E"/>
    <w:rsid w:val="001D2BBD"/>
    <w:rsid w:val="001D2BC2"/>
    <w:rsid w:val="001D2BC6"/>
    <w:rsid w:val="001D2BF0"/>
    <w:rsid w:val="001D2C1D"/>
    <w:rsid w:val="001D2C78"/>
    <w:rsid w:val="001D2D82"/>
    <w:rsid w:val="001D2DA2"/>
    <w:rsid w:val="001D2E05"/>
    <w:rsid w:val="001D2E54"/>
    <w:rsid w:val="001D2F26"/>
    <w:rsid w:val="001D2FB9"/>
    <w:rsid w:val="001D2FD2"/>
    <w:rsid w:val="001D2FD7"/>
    <w:rsid w:val="001D2FEB"/>
    <w:rsid w:val="001D2FEE"/>
    <w:rsid w:val="001D3032"/>
    <w:rsid w:val="001D3042"/>
    <w:rsid w:val="001D3053"/>
    <w:rsid w:val="001D307C"/>
    <w:rsid w:val="001D309D"/>
    <w:rsid w:val="001D311A"/>
    <w:rsid w:val="001D3130"/>
    <w:rsid w:val="001D3141"/>
    <w:rsid w:val="001D3147"/>
    <w:rsid w:val="001D3150"/>
    <w:rsid w:val="001D31B7"/>
    <w:rsid w:val="001D31BF"/>
    <w:rsid w:val="001D3217"/>
    <w:rsid w:val="001D3228"/>
    <w:rsid w:val="001D3247"/>
    <w:rsid w:val="001D327C"/>
    <w:rsid w:val="001D3292"/>
    <w:rsid w:val="001D32E3"/>
    <w:rsid w:val="001D3312"/>
    <w:rsid w:val="001D333A"/>
    <w:rsid w:val="001D3346"/>
    <w:rsid w:val="001D335B"/>
    <w:rsid w:val="001D3371"/>
    <w:rsid w:val="001D33AA"/>
    <w:rsid w:val="001D3417"/>
    <w:rsid w:val="001D3458"/>
    <w:rsid w:val="001D345E"/>
    <w:rsid w:val="001D345F"/>
    <w:rsid w:val="001D3473"/>
    <w:rsid w:val="001D3491"/>
    <w:rsid w:val="001D3519"/>
    <w:rsid w:val="001D3529"/>
    <w:rsid w:val="001D3563"/>
    <w:rsid w:val="001D35F5"/>
    <w:rsid w:val="001D3636"/>
    <w:rsid w:val="001D364D"/>
    <w:rsid w:val="001D3698"/>
    <w:rsid w:val="001D36CA"/>
    <w:rsid w:val="001D36DC"/>
    <w:rsid w:val="001D36F2"/>
    <w:rsid w:val="001D3757"/>
    <w:rsid w:val="001D3784"/>
    <w:rsid w:val="001D37D8"/>
    <w:rsid w:val="001D388C"/>
    <w:rsid w:val="001D38A0"/>
    <w:rsid w:val="001D39D2"/>
    <w:rsid w:val="001D39D9"/>
    <w:rsid w:val="001D39E5"/>
    <w:rsid w:val="001D3A1F"/>
    <w:rsid w:val="001D3A4F"/>
    <w:rsid w:val="001D3AA9"/>
    <w:rsid w:val="001D3ABA"/>
    <w:rsid w:val="001D3AC3"/>
    <w:rsid w:val="001D3AE2"/>
    <w:rsid w:val="001D3B37"/>
    <w:rsid w:val="001D3B45"/>
    <w:rsid w:val="001D3B65"/>
    <w:rsid w:val="001D3B7E"/>
    <w:rsid w:val="001D3B9D"/>
    <w:rsid w:val="001D3BA4"/>
    <w:rsid w:val="001D3BDA"/>
    <w:rsid w:val="001D3BE9"/>
    <w:rsid w:val="001D3C05"/>
    <w:rsid w:val="001D3C49"/>
    <w:rsid w:val="001D3C62"/>
    <w:rsid w:val="001D3CBA"/>
    <w:rsid w:val="001D3CDD"/>
    <w:rsid w:val="001D3CF2"/>
    <w:rsid w:val="001D3D0B"/>
    <w:rsid w:val="001D3D2B"/>
    <w:rsid w:val="001D3D6F"/>
    <w:rsid w:val="001D3D92"/>
    <w:rsid w:val="001D3DEC"/>
    <w:rsid w:val="001D3DF0"/>
    <w:rsid w:val="001D3E84"/>
    <w:rsid w:val="001D3EAA"/>
    <w:rsid w:val="001D3EB5"/>
    <w:rsid w:val="001D3EBB"/>
    <w:rsid w:val="001D3F06"/>
    <w:rsid w:val="001D3F68"/>
    <w:rsid w:val="001D3F6E"/>
    <w:rsid w:val="001D3F9F"/>
    <w:rsid w:val="001D3FA3"/>
    <w:rsid w:val="001D3FFD"/>
    <w:rsid w:val="001D400C"/>
    <w:rsid w:val="001D40B7"/>
    <w:rsid w:val="001D40B8"/>
    <w:rsid w:val="001D40CA"/>
    <w:rsid w:val="001D40CD"/>
    <w:rsid w:val="001D4156"/>
    <w:rsid w:val="001D4187"/>
    <w:rsid w:val="001D41B0"/>
    <w:rsid w:val="001D41BC"/>
    <w:rsid w:val="001D41DF"/>
    <w:rsid w:val="001D422F"/>
    <w:rsid w:val="001D423E"/>
    <w:rsid w:val="001D425C"/>
    <w:rsid w:val="001D42A6"/>
    <w:rsid w:val="001D42AB"/>
    <w:rsid w:val="001D4302"/>
    <w:rsid w:val="001D4325"/>
    <w:rsid w:val="001D4373"/>
    <w:rsid w:val="001D438D"/>
    <w:rsid w:val="001D43C5"/>
    <w:rsid w:val="001D4418"/>
    <w:rsid w:val="001D446C"/>
    <w:rsid w:val="001D44BD"/>
    <w:rsid w:val="001D44C7"/>
    <w:rsid w:val="001D4527"/>
    <w:rsid w:val="001D4530"/>
    <w:rsid w:val="001D454B"/>
    <w:rsid w:val="001D4587"/>
    <w:rsid w:val="001D45A5"/>
    <w:rsid w:val="001D45C3"/>
    <w:rsid w:val="001D45DF"/>
    <w:rsid w:val="001D464B"/>
    <w:rsid w:val="001D470C"/>
    <w:rsid w:val="001D4744"/>
    <w:rsid w:val="001D474F"/>
    <w:rsid w:val="001D476A"/>
    <w:rsid w:val="001D476B"/>
    <w:rsid w:val="001D477E"/>
    <w:rsid w:val="001D4806"/>
    <w:rsid w:val="001D4838"/>
    <w:rsid w:val="001D4842"/>
    <w:rsid w:val="001D4869"/>
    <w:rsid w:val="001D48B0"/>
    <w:rsid w:val="001D48D9"/>
    <w:rsid w:val="001D4904"/>
    <w:rsid w:val="001D493B"/>
    <w:rsid w:val="001D493C"/>
    <w:rsid w:val="001D49C5"/>
    <w:rsid w:val="001D49D3"/>
    <w:rsid w:val="001D4A36"/>
    <w:rsid w:val="001D4A51"/>
    <w:rsid w:val="001D4A5B"/>
    <w:rsid w:val="001D4ABC"/>
    <w:rsid w:val="001D4AE6"/>
    <w:rsid w:val="001D4B49"/>
    <w:rsid w:val="001D4B4C"/>
    <w:rsid w:val="001D4B9B"/>
    <w:rsid w:val="001D4BAD"/>
    <w:rsid w:val="001D4BEA"/>
    <w:rsid w:val="001D4C28"/>
    <w:rsid w:val="001D4C63"/>
    <w:rsid w:val="001D4CAB"/>
    <w:rsid w:val="001D4CAF"/>
    <w:rsid w:val="001D4CB5"/>
    <w:rsid w:val="001D4CDC"/>
    <w:rsid w:val="001D4D03"/>
    <w:rsid w:val="001D4D1F"/>
    <w:rsid w:val="001D4D20"/>
    <w:rsid w:val="001D4D4F"/>
    <w:rsid w:val="001D4D5B"/>
    <w:rsid w:val="001D4E2A"/>
    <w:rsid w:val="001D4E62"/>
    <w:rsid w:val="001D4E63"/>
    <w:rsid w:val="001D4E6A"/>
    <w:rsid w:val="001D4E83"/>
    <w:rsid w:val="001D4EB5"/>
    <w:rsid w:val="001D4EE2"/>
    <w:rsid w:val="001D4EF2"/>
    <w:rsid w:val="001D4F58"/>
    <w:rsid w:val="001D4F83"/>
    <w:rsid w:val="001D4FA7"/>
    <w:rsid w:val="001D5073"/>
    <w:rsid w:val="001D50CC"/>
    <w:rsid w:val="001D50E0"/>
    <w:rsid w:val="001D5118"/>
    <w:rsid w:val="001D5164"/>
    <w:rsid w:val="001D51AC"/>
    <w:rsid w:val="001D51F4"/>
    <w:rsid w:val="001D5212"/>
    <w:rsid w:val="001D5228"/>
    <w:rsid w:val="001D523C"/>
    <w:rsid w:val="001D523F"/>
    <w:rsid w:val="001D524C"/>
    <w:rsid w:val="001D524F"/>
    <w:rsid w:val="001D527D"/>
    <w:rsid w:val="001D5280"/>
    <w:rsid w:val="001D528F"/>
    <w:rsid w:val="001D52A1"/>
    <w:rsid w:val="001D52BD"/>
    <w:rsid w:val="001D5371"/>
    <w:rsid w:val="001D5387"/>
    <w:rsid w:val="001D53E1"/>
    <w:rsid w:val="001D5451"/>
    <w:rsid w:val="001D545D"/>
    <w:rsid w:val="001D5497"/>
    <w:rsid w:val="001D549E"/>
    <w:rsid w:val="001D54DD"/>
    <w:rsid w:val="001D555C"/>
    <w:rsid w:val="001D5591"/>
    <w:rsid w:val="001D55E5"/>
    <w:rsid w:val="001D56AC"/>
    <w:rsid w:val="001D56CC"/>
    <w:rsid w:val="001D56F0"/>
    <w:rsid w:val="001D571E"/>
    <w:rsid w:val="001D572E"/>
    <w:rsid w:val="001D573B"/>
    <w:rsid w:val="001D5767"/>
    <w:rsid w:val="001D5793"/>
    <w:rsid w:val="001D57C7"/>
    <w:rsid w:val="001D57DD"/>
    <w:rsid w:val="001D5827"/>
    <w:rsid w:val="001D5890"/>
    <w:rsid w:val="001D58C2"/>
    <w:rsid w:val="001D598C"/>
    <w:rsid w:val="001D59B0"/>
    <w:rsid w:val="001D59F1"/>
    <w:rsid w:val="001D5A09"/>
    <w:rsid w:val="001D5A43"/>
    <w:rsid w:val="001D5AA6"/>
    <w:rsid w:val="001D5AAD"/>
    <w:rsid w:val="001D5ABD"/>
    <w:rsid w:val="001D5B0F"/>
    <w:rsid w:val="001D5B13"/>
    <w:rsid w:val="001D5B28"/>
    <w:rsid w:val="001D5B39"/>
    <w:rsid w:val="001D5B57"/>
    <w:rsid w:val="001D5B6F"/>
    <w:rsid w:val="001D5BA7"/>
    <w:rsid w:val="001D5BCE"/>
    <w:rsid w:val="001D5BEC"/>
    <w:rsid w:val="001D5C8B"/>
    <w:rsid w:val="001D5CB6"/>
    <w:rsid w:val="001D5CBF"/>
    <w:rsid w:val="001D5CCC"/>
    <w:rsid w:val="001D5CE5"/>
    <w:rsid w:val="001D5D0F"/>
    <w:rsid w:val="001D5D3D"/>
    <w:rsid w:val="001D5D41"/>
    <w:rsid w:val="001D5D52"/>
    <w:rsid w:val="001D5DF6"/>
    <w:rsid w:val="001D5E21"/>
    <w:rsid w:val="001D5E42"/>
    <w:rsid w:val="001D5E4B"/>
    <w:rsid w:val="001D5E62"/>
    <w:rsid w:val="001D5E8F"/>
    <w:rsid w:val="001D5F03"/>
    <w:rsid w:val="001D5F1D"/>
    <w:rsid w:val="001D5F5F"/>
    <w:rsid w:val="001D5F65"/>
    <w:rsid w:val="001D5FAE"/>
    <w:rsid w:val="001D5FCB"/>
    <w:rsid w:val="001D5FDD"/>
    <w:rsid w:val="001D6039"/>
    <w:rsid w:val="001D6058"/>
    <w:rsid w:val="001D6078"/>
    <w:rsid w:val="001D607F"/>
    <w:rsid w:val="001D6081"/>
    <w:rsid w:val="001D609B"/>
    <w:rsid w:val="001D60FC"/>
    <w:rsid w:val="001D613A"/>
    <w:rsid w:val="001D6142"/>
    <w:rsid w:val="001D61A5"/>
    <w:rsid w:val="001D61AF"/>
    <w:rsid w:val="001D61D7"/>
    <w:rsid w:val="001D628B"/>
    <w:rsid w:val="001D629D"/>
    <w:rsid w:val="001D62AA"/>
    <w:rsid w:val="001D62C4"/>
    <w:rsid w:val="001D62C5"/>
    <w:rsid w:val="001D6342"/>
    <w:rsid w:val="001D636C"/>
    <w:rsid w:val="001D6378"/>
    <w:rsid w:val="001D637D"/>
    <w:rsid w:val="001D639D"/>
    <w:rsid w:val="001D640B"/>
    <w:rsid w:val="001D643A"/>
    <w:rsid w:val="001D643E"/>
    <w:rsid w:val="001D64E5"/>
    <w:rsid w:val="001D6568"/>
    <w:rsid w:val="001D65AF"/>
    <w:rsid w:val="001D65ED"/>
    <w:rsid w:val="001D66A0"/>
    <w:rsid w:val="001D6700"/>
    <w:rsid w:val="001D679A"/>
    <w:rsid w:val="001D67B0"/>
    <w:rsid w:val="001D67DD"/>
    <w:rsid w:val="001D67EA"/>
    <w:rsid w:val="001D67F6"/>
    <w:rsid w:val="001D6838"/>
    <w:rsid w:val="001D688B"/>
    <w:rsid w:val="001D688C"/>
    <w:rsid w:val="001D68A6"/>
    <w:rsid w:val="001D68B0"/>
    <w:rsid w:val="001D69B0"/>
    <w:rsid w:val="001D69BC"/>
    <w:rsid w:val="001D69C9"/>
    <w:rsid w:val="001D6A53"/>
    <w:rsid w:val="001D6AB1"/>
    <w:rsid w:val="001D6AC2"/>
    <w:rsid w:val="001D6AE7"/>
    <w:rsid w:val="001D6B39"/>
    <w:rsid w:val="001D6B69"/>
    <w:rsid w:val="001D6BFD"/>
    <w:rsid w:val="001D6C12"/>
    <w:rsid w:val="001D6C30"/>
    <w:rsid w:val="001D6C33"/>
    <w:rsid w:val="001D6CA4"/>
    <w:rsid w:val="001D6CA7"/>
    <w:rsid w:val="001D6D35"/>
    <w:rsid w:val="001D6D40"/>
    <w:rsid w:val="001D6D54"/>
    <w:rsid w:val="001D6D7B"/>
    <w:rsid w:val="001D6D93"/>
    <w:rsid w:val="001D6DB8"/>
    <w:rsid w:val="001D6DC9"/>
    <w:rsid w:val="001D6E15"/>
    <w:rsid w:val="001D6E4E"/>
    <w:rsid w:val="001D6E70"/>
    <w:rsid w:val="001D6E95"/>
    <w:rsid w:val="001D6EB6"/>
    <w:rsid w:val="001D6F22"/>
    <w:rsid w:val="001D6F23"/>
    <w:rsid w:val="001D6F28"/>
    <w:rsid w:val="001D6F63"/>
    <w:rsid w:val="001D6F68"/>
    <w:rsid w:val="001D6F72"/>
    <w:rsid w:val="001D6F91"/>
    <w:rsid w:val="001D7019"/>
    <w:rsid w:val="001D7025"/>
    <w:rsid w:val="001D706B"/>
    <w:rsid w:val="001D7079"/>
    <w:rsid w:val="001D709B"/>
    <w:rsid w:val="001D70C4"/>
    <w:rsid w:val="001D70C9"/>
    <w:rsid w:val="001D70F8"/>
    <w:rsid w:val="001D710C"/>
    <w:rsid w:val="001D7111"/>
    <w:rsid w:val="001D712B"/>
    <w:rsid w:val="001D712E"/>
    <w:rsid w:val="001D7143"/>
    <w:rsid w:val="001D71CF"/>
    <w:rsid w:val="001D71DB"/>
    <w:rsid w:val="001D71FA"/>
    <w:rsid w:val="001D7207"/>
    <w:rsid w:val="001D7227"/>
    <w:rsid w:val="001D7267"/>
    <w:rsid w:val="001D7269"/>
    <w:rsid w:val="001D726F"/>
    <w:rsid w:val="001D72D7"/>
    <w:rsid w:val="001D731B"/>
    <w:rsid w:val="001D7334"/>
    <w:rsid w:val="001D73A0"/>
    <w:rsid w:val="001D73F6"/>
    <w:rsid w:val="001D743E"/>
    <w:rsid w:val="001D7451"/>
    <w:rsid w:val="001D7473"/>
    <w:rsid w:val="001D747B"/>
    <w:rsid w:val="001D74A2"/>
    <w:rsid w:val="001D74AE"/>
    <w:rsid w:val="001D74DF"/>
    <w:rsid w:val="001D74E4"/>
    <w:rsid w:val="001D74E7"/>
    <w:rsid w:val="001D74EC"/>
    <w:rsid w:val="001D7510"/>
    <w:rsid w:val="001D7523"/>
    <w:rsid w:val="001D7527"/>
    <w:rsid w:val="001D752A"/>
    <w:rsid w:val="001D7551"/>
    <w:rsid w:val="001D7590"/>
    <w:rsid w:val="001D759A"/>
    <w:rsid w:val="001D75A3"/>
    <w:rsid w:val="001D75A5"/>
    <w:rsid w:val="001D75AF"/>
    <w:rsid w:val="001D75D7"/>
    <w:rsid w:val="001D75EF"/>
    <w:rsid w:val="001D75FB"/>
    <w:rsid w:val="001D7626"/>
    <w:rsid w:val="001D7644"/>
    <w:rsid w:val="001D7686"/>
    <w:rsid w:val="001D769B"/>
    <w:rsid w:val="001D76EA"/>
    <w:rsid w:val="001D7724"/>
    <w:rsid w:val="001D7762"/>
    <w:rsid w:val="001D77B5"/>
    <w:rsid w:val="001D77EA"/>
    <w:rsid w:val="001D7805"/>
    <w:rsid w:val="001D7855"/>
    <w:rsid w:val="001D7879"/>
    <w:rsid w:val="001D788B"/>
    <w:rsid w:val="001D789D"/>
    <w:rsid w:val="001D78C3"/>
    <w:rsid w:val="001D78CF"/>
    <w:rsid w:val="001D78D9"/>
    <w:rsid w:val="001D794C"/>
    <w:rsid w:val="001D794D"/>
    <w:rsid w:val="001D794F"/>
    <w:rsid w:val="001D7967"/>
    <w:rsid w:val="001D79AF"/>
    <w:rsid w:val="001D79C6"/>
    <w:rsid w:val="001D7A78"/>
    <w:rsid w:val="001D7A93"/>
    <w:rsid w:val="001D7AC5"/>
    <w:rsid w:val="001D7AD9"/>
    <w:rsid w:val="001D7B35"/>
    <w:rsid w:val="001D7B61"/>
    <w:rsid w:val="001D7BD4"/>
    <w:rsid w:val="001D7BFA"/>
    <w:rsid w:val="001D7C04"/>
    <w:rsid w:val="001D7C19"/>
    <w:rsid w:val="001D7CD7"/>
    <w:rsid w:val="001D7D22"/>
    <w:rsid w:val="001D7D36"/>
    <w:rsid w:val="001D7D53"/>
    <w:rsid w:val="001D7D99"/>
    <w:rsid w:val="001D7DA0"/>
    <w:rsid w:val="001D7DAB"/>
    <w:rsid w:val="001D7DAD"/>
    <w:rsid w:val="001D7E9D"/>
    <w:rsid w:val="001D7EA5"/>
    <w:rsid w:val="001D7EB6"/>
    <w:rsid w:val="001D7ED1"/>
    <w:rsid w:val="001D7EF8"/>
    <w:rsid w:val="001D7F0E"/>
    <w:rsid w:val="001D7F24"/>
    <w:rsid w:val="001D7F94"/>
    <w:rsid w:val="001E0034"/>
    <w:rsid w:val="001E003A"/>
    <w:rsid w:val="001E006A"/>
    <w:rsid w:val="001E0082"/>
    <w:rsid w:val="001E00A9"/>
    <w:rsid w:val="001E00B0"/>
    <w:rsid w:val="001E00F9"/>
    <w:rsid w:val="001E0103"/>
    <w:rsid w:val="001E010A"/>
    <w:rsid w:val="001E0135"/>
    <w:rsid w:val="001E014D"/>
    <w:rsid w:val="001E015C"/>
    <w:rsid w:val="001E015D"/>
    <w:rsid w:val="001E017F"/>
    <w:rsid w:val="001E0289"/>
    <w:rsid w:val="001E029E"/>
    <w:rsid w:val="001E032D"/>
    <w:rsid w:val="001E0337"/>
    <w:rsid w:val="001E0369"/>
    <w:rsid w:val="001E037C"/>
    <w:rsid w:val="001E038F"/>
    <w:rsid w:val="001E03C6"/>
    <w:rsid w:val="001E0406"/>
    <w:rsid w:val="001E0442"/>
    <w:rsid w:val="001E0457"/>
    <w:rsid w:val="001E0466"/>
    <w:rsid w:val="001E0475"/>
    <w:rsid w:val="001E04C8"/>
    <w:rsid w:val="001E054D"/>
    <w:rsid w:val="001E05B1"/>
    <w:rsid w:val="001E05CC"/>
    <w:rsid w:val="001E05D2"/>
    <w:rsid w:val="001E05D4"/>
    <w:rsid w:val="001E05EA"/>
    <w:rsid w:val="001E0604"/>
    <w:rsid w:val="001E0664"/>
    <w:rsid w:val="001E0678"/>
    <w:rsid w:val="001E06B2"/>
    <w:rsid w:val="001E0791"/>
    <w:rsid w:val="001E079C"/>
    <w:rsid w:val="001E07E0"/>
    <w:rsid w:val="001E07E8"/>
    <w:rsid w:val="001E083A"/>
    <w:rsid w:val="001E0876"/>
    <w:rsid w:val="001E0879"/>
    <w:rsid w:val="001E08F6"/>
    <w:rsid w:val="001E091F"/>
    <w:rsid w:val="001E099C"/>
    <w:rsid w:val="001E09EB"/>
    <w:rsid w:val="001E0A0A"/>
    <w:rsid w:val="001E0A2C"/>
    <w:rsid w:val="001E0A2F"/>
    <w:rsid w:val="001E0AA4"/>
    <w:rsid w:val="001E0AAF"/>
    <w:rsid w:val="001E0AC4"/>
    <w:rsid w:val="001E0B02"/>
    <w:rsid w:val="001E0B2C"/>
    <w:rsid w:val="001E0B83"/>
    <w:rsid w:val="001E0BA3"/>
    <w:rsid w:val="001E0BF6"/>
    <w:rsid w:val="001E0BFD"/>
    <w:rsid w:val="001E0C3C"/>
    <w:rsid w:val="001E0C3F"/>
    <w:rsid w:val="001E0C51"/>
    <w:rsid w:val="001E0C53"/>
    <w:rsid w:val="001E0C55"/>
    <w:rsid w:val="001E0C7C"/>
    <w:rsid w:val="001E0C83"/>
    <w:rsid w:val="001E0CCC"/>
    <w:rsid w:val="001E0D0C"/>
    <w:rsid w:val="001E0D98"/>
    <w:rsid w:val="001E0DC5"/>
    <w:rsid w:val="001E0DD2"/>
    <w:rsid w:val="001E0DF3"/>
    <w:rsid w:val="001E0DFA"/>
    <w:rsid w:val="001E0E79"/>
    <w:rsid w:val="001E0E85"/>
    <w:rsid w:val="001E0EC6"/>
    <w:rsid w:val="001E0F20"/>
    <w:rsid w:val="001E0FAB"/>
    <w:rsid w:val="001E1045"/>
    <w:rsid w:val="001E10A1"/>
    <w:rsid w:val="001E10BC"/>
    <w:rsid w:val="001E10C7"/>
    <w:rsid w:val="001E1107"/>
    <w:rsid w:val="001E1109"/>
    <w:rsid w:val="001E112A"/>
    <w:rsid w:val="001E1132"/>
    <w:rsid w:val="001E1141"/>
    <w:rsid w:val="001E11B9"/>
    <w:rsid w:val="001E11BE"/>
    <w:rsid w:val="001E11DD"/>
    <w:rsid w:val="001E11E1"/>
    <w:rsid w:val="001E11FE"/>
    <w:rsid w:val="001E121E"/>
    <w:rsid w:val="001E1226"/>
    <w:rsid w:val="001E122B"/>
    <w:rsid w:val="001E129F"/>
    <w:rsid w:val="001E12A7"/>
    <w:rsid w:val="001E12DA"/>
    <w:rsid w:val="001E12E1"/>
    <w:rsid w:val="001E12F4"/>
    <w:rsid w:val="001E1321"/>
    <w:rsid w:val="001E1386"/>
    <w:rsid w:val="001E13FE"/>
    <w:rsid w:val="001E1411"/>
    <w:rsid w:val="001E1466"/>
    <w:rsid w:val="001E149C"/>
    <w:rsid w:val="001E14B1"/>
    <w:rsid w:val="001E150B"/>
    <w:rsid w:val="001E152C"/>
    <w:rsid w:val="001E156C"/>
    <w:rsid w:val="001E15B4"/>
    <w:rsid w:val="001E161D"/>
    <w:rsid w:val="001E161F"/>
    <w:rsid w:val="001E1696"/>
    <w:rsid w:val="001E16BA"/>
    <w:rsid w:val="001E16EB"/>
    <w:rsid w:val="001E16F7"/>
    <w:rsid w:val="001E16FB"/>
    <w:rsid w:val="001E1743"/>
    <w:rsid w:val="001E175A"/>
    <w:rsid w:val="001E17AF"/>
    <w:rsid w:val="001E17CD"/>
    <w:rsid w:val="001E17FD"/>
    <w:rsid w:val="001E1855"/>
    <w:rsid w:val="001E1858"/>
    <w:rsid w:val="001E189D"/>
    <w:rsid w:val="001E18A2"/>
    <w:rsid w:val="001E1958"/>
    <w:rsid w:val="001E1973"/>
    <w:rsid w:val="001E1A16"/>
    <w:rsid w:val="001E1A3D"/>
    <w:rsid w:val="001E1A48"/>
    <w:rsid w:val="001E1A53"/>
    <w:rsid w:val="001E1A58"/>
    <w:rsid w:val="001E1ACB"/>
    <w:rsid w:val="001E1AD5"/>
    <w:rsid w:val="001E1B2A"/>
    <w:rsid w:val="001E1C67"/>
    <w:rsid w:val="001E1C6F"/>
    <w:rsid w:val="001E1C95"/>
    <w:rsid w:val="001E1CC9"/>
    <w:rsid w:val="001E1CF8"/>
    <w:rsid w:val="001E1D08"/>
    <w:rsid w:val="001E1D40"/>
    <w:rsid w:val="001E1DC4"/>
    <w:rsid w:val="001E1DDD"/>
    <w:rsid w:val="001E1DF3"/>
    <w:rsid w:val="001E1DF6"/>
    <w:rsid w:val="001E1E7A"/>
    <w:rsid w:val="001E1EEE"/>
    <w:rsid w:val="001E1F59"/>
    <w:rsid w:val="001E1FD4"/>
    <w:rsid w:val="001E2025"/>
    <w:rsid w:val="001E2057"/>
    <w:rsid w:val="001E2065"/>
    <w:rsid w:val="001E20AA"/>
    <w:rsid w:val="001E20D2"/>
    <w:rsid w:val="001E2106"/>
    <w:rsid w:val="001E210E"/>
    <w:rsid w:val="001E2181"/>
    <w:rsid w:val="001E21D0"/>
    <w:rsid w:val="001E21E8"/>
    <w:rsid w:val="001E21EC"/>
    <w:rsid w:val="001E221E"/>
    <w:rsid w:val="001E2225"/>
    <w:rsid w:val="001E222E"/>
    <w:rsid w:val="001E22A0"/>
    <w:rsid w:val="001E22C1"/>
    <w:rsid w:val="001E22CB"/>
    <w:rsid w:val="001E233B"/>
    <w:rsid w:val="001E235F"/>
    <w:rsid w:val="001E23D7"/>
    <w:rsid w:val="001E2449"/>
    <w:rsid w:val="001E2469"/>
    <w:rsid w:val="001E248C"/>
    <w:rsid w:val="001E24A4"/>
    <w:rsid w:val="001E24B2"/>
    <w:rsid w:val="001E24BC"/>
    <w:rsid w:val="001E24BE"/>
    <w:rsid w:val="001E24C3"/>
    <w:rsid w:val="001E25CA"/>
    <w:rsid w:val="001E2619"/>
    <w:rsid w:val="001E2634"/>
    <w:rsid w:val="001E2659"/>
    <w:rsid w:val="001E2673"/>
    <w:rsid w:val="001E2677"/>
    <w:rsid w:val="001E2697"/>
    <w:rsid w:val="001E269B"/>
    <w:rsid w:val="001E26BD"/>
    <w:rsid w:val="001E26CF"/>
    <w:rsid w:val="001E26DF"/>
    <w:rsid w:val="001E26F3"/>
    <w:rsid w:val="001E275C"/>
    <w:rsid w:val="001E27A7"/>
    <w:rsid w:val="001E27CB"/>
    <w:rsid w:val="001E27E1"/>
    <w:rsid w:val="001E2802"/>
    <w:rsid w:val="001E283B"/>
    <w:rsid w:val="001E2844"/>
    <w:rsid w:val="001E2854"/>
    <w:rsid w:val="001E28B4"/>
    <w:rsid w:val="001E28E6"/>
    <w:rsid w:val="001E2918"/>
    <w:rsid w:val="001E2976"/>
    <w:rsid w:val="001E29B3"/>
    <w:rsid w:val="001E29D9"/>
    <w:rsid w:val="001E2A56"/>
    <w:rsid w:val="001E2B09"/>
    <w:rsid w:val="001E2B47"/>
    <w:rsid w:val="001E2B8E"/>
    <w:rsid w:val="001E2BBD"/>
    <w:rsid w:val="001E2BEB"/>
    <w:rsid w:val="001E2C63"/>
    <w:rsid w:val="001E2CA1"/>
    <w:rsid w:val="001E2CF8"/>
    <w:rsid w:val="001E2D3E"/>
    <w:rsid w:val="001E2D8D"/>
    <w:rsid w:val="001E2D99"/>
    <w:rsid w:val="001E2DA0"/>
    <w:rsid w:val="001E2DB8"/>
    <w:rsid w:val="001E2E4D"/>
    <w:rsid w:val="001E2E54"/>
    <w:rsid w:val="001E2E5B"/>
    <w:rsid w:val="001E2E6B"/>
    <w:rsid w:val="001E2E77"/>
    <w:rsid w:val="001E2EB1"/>
    <w:rsid w:val="001E2EDB"/>
    <w:rsid w:val="001E2EF5"/>
    <w:rsid w:val="001E2F4F"/>
    <w:rsid w:val="001E2F7E"/>
    <w:rsid w:val="001E2F99"/>
    <w:rsid w:val="001E2FAA"/>
    <w:rsid w:val="001E2FC6"/>
    <w:rsid w:val="001E3021"/>
    <w:rsid w:val="001E306D"/>
    <w:rsid w:val="001E30C2"/>
    <w:rsid w:val="001E312A"/>
    <w:rsid w:val="001E3132"/>
    <w:rsid w:val="001E3174"/>
    <w:rsid w:val="001E3196"/>
    <w:rsid w:val="001E31E5"/>
    <w:rsid w:val="001E31EC"/>
    <w:rsid w:val="001E32EC"/>
    <w:rsid w:val="001E331A"/>
    <w:rsid w:val="001E33D1"/>
    <w:rsid w:val="001E3432"/>
    <w:rsid w:val="001E3477"/>
    <w:rsid w:val="001E347A"/>
    <w:rsid w:val="001E347F"/>
    <w:rsid w:val="001E3499"/>
    <w:rsid w:val="001E3540"/>
    <w:rsid w:val="001E355A"/>
    <w:rsid w:val="001E3575"/>
    <w:rsid w:val="001E3590"/>
    <w:rsid w:val="001E359D"/>
    <w:rsid w:val="001E359E"/>
    <w:rsid w:val="001E35A6"/>
    <w:rsid w:val="001E35FE"/>
    <w:rsid w:val="001E3608"/>
    <w:rsid w:val="001E3631"/>
    <w:rsid w:val="001E368A"/>
    <w:rsid w:val="001E36BD"/>
    <w:rsid w:val="001E3738"/>
    <w:rsid w:val="001E3750"/>
    <w:rsid w:val="001E376E"/>
    <w:rsid w:val="001E3788"/>
    <w:rsid w:val="001E3799"/>
    <w:rsid w:val="001E37D2"/>
    <w:rsid w:val="001E37F2"/>
    <w:rsid w:val="001E3840"/>
    <w:rsid w:val="001E3843"/>
    <w:rsid w:val="001E3847"/>
    <w:rsid w:val="001E386F"/>
    <w:rsid w:val="001E38C2"/>
    <w:rsid w:val="001E38F0"/>
    <w:rsid w:val="001E38FD"/>
    <w:rsid w:val="001E3951"/>
    <w:rsid w:val="001E395B"/>
    <w:rsid w:val="001E3975"/>
    <w:rsid w:val="001E39C2"/>
    <w:rsid w:val="001E39EB"/>
    <w:rsid w:val="001E3A1D"/>
    <w:rsid w:val="001E3B07"/>
    <w:rsid w:val="001E3B47"/>
    <w:rsid w:val="001E3B56"/>
    <w:rsid w:val="001E3BFD"/>
    <w:rsid w:val="001E3C29"/>
    <w:rsid w:val="001E3C31"/>
    <w:rsid w:val="001E3C9B"/>
    <w:rsid w:val="001E3CD1"/>
    <w:rsid w:val="001E3CF1"/>
    <w:rsid w:val="001E3DA0"/>
    <w:rsid w:val="001E3DA6"/>
    <w:rsid w:val="001E3DD4"/>
    <w:rsid w:val="001E3E1F"/>
    <w:rsid w:val="001E3E3F"/>
    <w:rsid w:val="001E3E4E"/>
    <w:rsid w:val="001E3EAC"/>
    <w:rsid w:val="001E3EC5"/>
    <w:rsid w:val="001E3EC8"/>
    <w:rsid w:val="001E3EE8"/>
    <w:rsid w:val="001E3F29"/>
    <w:rsid w:val="001E3F40"/>
    <w:rsid w:val="001E3FA1"/>
    <w:rsid w:val="001E3FD5"/>
    <w:rsid w:val="001E3FF8"/>
    <w:rsid w:val="001E4015"/>
    <w:rsid w:val="001E4044"/>
    <w:rsid w:val="001E4077"/>
    <w:rsid w:val="001E40BC"/>
    <w:rsid w:val="001E413C"/>
    <w:rsid w:val="001E4197"/>
    <w:rsid w:val="001E41AE"/>
    <w:rsid w:val="001E41E3"/>
    <w:rsid w:val="001E41FC"/>
    <w:rsid w:val="001E4232"/>
    <w:rsid w:val="001E4268"/>
    <w:rsid w:val="001E4320"/>
    <w:rsid w:val="001E435D"/>
    <w:rsid w:val="001E43B8"/>
    <w:rsid w:val="001E43D8"/>
    <w:rsid w:val="001E43ED"/>
    <w:rsid w:val="001E43FC"/>
    <w:rsid w:val="001E4452"/>
    <w:rsid w:val="001E4490"/>
    <w:rsid w:val="001E44F9"/>
    <w:rsid w:val="001E452E"/>
    <w:rsid w:val="001E458D"/>
    <w:rsid w:val="001E45D6"/>
    <w:rsid w:val="001E45DA"/>
    <w:rsid w:val="001E45E6"/>
    <w:rsid w:val="001E4609"/>
    <w:rsid w:val="001E46CD"/>
    <w:rsid w:val="001E4704"/>
    <w:rsid w:val="001E4709"/>
    <w:rsid w:val="001E4728"/>
    <w:rsid w:val="001E477A"/>
    <w:rsid w:val="001E47AE"/>
    <w:rsid w:val="001E47B2"/>
    <w:rsid w:val="001E47E7"/>
    <w:rsid w:val="001E4808"/>
    <w:rsid w:val="001E487F"/>
    <w:rsid w:val="001E48B2"/>
    <w:rsid w:val="001E48B6"/>
    <w:rsid w:val="001E48C9"/>
    <w:rsid w:val="001E4937"/>
    <w:rsid w:val="001E494E"/>
    <w:rsid w:val="001E4961"/>
    <w:rsid w:val="001E4971"/>
    <w:rsid w:val="001E4A03"/>
    <w:rsid w:val="001E4A0C"/>
    <w:rsid w:val="001E4A26"/>
    <w:rsid w:val="001E4A6A"/>
    <w:rsid w:val="001E4A82"/>
    <w:rsid w:val="001E4A8E"/>
    <w:rsid w:val="001E4AB7"/>
    <w:rsid w:val="001E4AEA"/>
    <w:rsid w:val="001E4B22"/>
    <w:rsid w:val="001E4B42"/>
    <w:rsid w:val="001E4B6D"/>
    <w:rsid w:val="001E4B91"/>
    <w:rsid w:val="001E4B95"/>
    <w:rsid w:val="001E4BCA"/>
    <w:rsid w:val="001E4C06"/>
    <w:rsid w:val="001E4C11"/>
    <w:rsid w:val="001E4C14"/>
    <w:rsid w:val="001E4C27"/>
    <w:rsid w:val="001E4C28"/>
    <w:rsid w:val="001E4C62"/>
    <w:rsid w:val="001E4C98"/>
    <w:rsid w:val="001E4CCA"/>
    <w:rsid w:val="001E4CEA"/>
    <w:rsid w:val="001E4D38"/>
    <w:rsid w:val="001E4D61"/>
    <w:rsid w:val="001E4D64"/>
    <w:rsid w:val="001E4D75"/>
    <w:rsid w:val="001E4D9C"/>
    <w:rsid w:val="001E4DA9"/>
    <w:rsid w:val="001E4DD4"/>
    <w:rsid w:val="001E4DE7"/>
    <w:rsid w:val="001E4E23"/>
    <w:rsid w:val="001E4E26"/>
    <w:rsid w:val="001E4E7A"/>
    <w:rsid w:val="001E4ED5"/>
    <w:rsid w:val="001E4ED9"/>
    <w:rsid w:val="001E4F38"/>
    <w:rsid w:val="001E4F3F"/>
    <w:rsid w:val="001E4F69"/>
    <w:rsid w:val="001E4F6A"/>
    <w:rsid w:val="001E4F89"/>
    <w:rsid w:val="001E4FC4"/>
    <w:rsid w:val="001E4FD8"/>
    <w:rsid w:val="001E509F"/>
    <w:rsid w:val="001E50B2"/>
    <w:rsid w:val="001E50EB"/>
    <w:rsid w:val="001E510B"/>
    <w:rsid w:val="001E5139"/>
    <w:rsid w:val="001E5144"/>
    <w:rsid w:val="001E5182"/>
    <w:rsid w:val="001E51ED"/>
    <w:rsid w:val="001E5211"/>
    <w:rsid w:val="001E521A"/>
    <w:rsid w:val="001E523E"/>
    <w:rsid w:val="001E524B"/>
    <w:rsid w:val="001E52BF"/>
    <w:rsid w:val="001E52E1"/>
    <w:rsid w:val="001E532C"/>
    <w:rsid w:val="001E5336"/>
    <w:rsid w:val="001E533D"/>
    <w:rsid w:val="001E535B"/>
    <w:rsid w:val="001E53AE"/>
    <w:rsid w:val="001E53BE"/>
    <w:rsid w:val="001E53C0"/>
    <w:rsid w:val="001E53CE"/>
    <w:rsid w:val="001E53F9"/>
    <w:rsid w:val="001E5417"/>
    <w:rsid w:val="001E5460"/>
    <w:rsid w:val="001E5495"/>
    <w:rsid w:val="001E54A8"/>
    <w:rsid w:val="001E54AB"/>
    <w:rsid w:val="001E54FC"/>
    <w:rsid w:val="001E5551"/>
    <w:rsid w:val="001E5559"/>
    <w:rsid w:val="001E5584"/>
    <w:rsid w:val="001E5585"/>
    <w:rsid w:val="001E55A9"/>
    <w:rsid w:val="001E55CD"/>
    <w:rsid w:val="001E55D4"/>
    <w:rsid w:val="001E55D6"/>
    <w:rsid w:val="001E562B"/>
    <w:rsid w:val="001E5656"/>
    <w:rsid w:val="001E566A"/>
    <w:rsid w:val="001E5678"/>
    <w:rsid w:val="001E568E"/>
    <w:rsid w:val="001E56AA"/>
    <w:rsid w:val="001E56C3"/>
    <w:rsid w:val="001E56CB"/>
    <w:rsid w:val="001E5707"/>
    <w:rsid w:val="001E5727"/>
    <w:rsid w:val="001E572C"/>
    <w:rsid w:val="001E577D"/>
    <w:rsid w:val="001E57CA"/>
    <w:rsid w:val="001E57F1"/>
    <w:rsid w:val="001E582A"/>
    <w:rsid w:val="001E587E"/>
    <w:rsid w:val="001E58E2"/>
    <w:rsid w:val="001E5914"/>
    <w:rsid w:val="001E592F"/>
    <w:rsid w:val="001E5979"/>
    <w:rsid w:val="001E5988"/>
    <w:rsid w:val="001E5991"/>
    <w:rsid w:val="001E59CC"/>
    <w:rsid w:val="001E59D6"/>
    <w:rsid w:val="001E5A5B"/>
    <w:rsid w:val="001E5A8E"/>
    <w:rsid w:val="001E5A9E"/>
    <w:rsid w:val="001E5AAC"/>
    <w:rsid w:val="001E5AD0"/>
    <w:rsid w:val="001E5AEC"/>
    <w:rsid w:val="001E5AF5"/>
    <w:rsid w:val="001E5B56"/>
    <w:rsid w:val="001E5B5E"/>
    <w:rsid w:val="001E5B8C"/>
    <w:rsid w:val="001E5BA8"/>
    <w:rsid w:val="001E5C01"/>
    <w:rsid w:val="001E5C59"/>
    <w:rsid w:val="001E5C76"/>
    <w:rsid w:val="001E5C7D"/>
    <w:rsid w:val="001E5CE1"/>
    <w:rsid w:val="001E5CF1"/>
    <w:rsid w:val="001E5D03"/>
    <w:rsid w:val="001E5D05"/>
    <w:rsid w:val="001E5D35"/>
    <w:rsid w:val="001E5D5E"/>
    <w:rsid w:val="001E5DA6"/>
    <w:rsid w:val="001E5DAE"/>
    <w:rsid w:val="001E5DF2"/>
    <w:rsid w:val="001E5E39"/>
    <w:rsid w:val="001E5E54"/>
    <w:rsid w:val="001E5E59"/>
    <w:rsid w:val="001E5EB2"/>
    <w:rsid w:val="001E5EE3"/>
    <w:rsid w:val="001E5F3B"/>
    <w:rsid w:val="001E5F5A"/>
    <w:rsid w:val="001E5F5C"/>
    <w:rsid w:val="001E5F84"/>
    <w:rsid w:val="001E5F87"/>
    <w:rsid w:val="001E5FCC"/>
    <w:rsid w:val="001E5FE5"/>
    <w:rsid w:val="001E5FF3"/>
    <w:rsid w:val="001E5FF7"/>
    <w:rsid w:val="001E6061"/>
    <w:rsid w:val="001E60D0"/>
    <w:rsid w:val="001E60DB"/>
    <w:rsid w:val="001E6114"/>
    <w:rsid w:val="001E6122"/>
    <w:rsid w:val="001E6159"/>
    <w:rsid w:val="001E6201"/>
    <w:rsid w:val="001E6202"/>
    <w:rsid w:val="001E6212"/>
    <w:rsid w:val="001E6299"/>
    <w:rsid w:val="001E629C"/>
    <w:rsid w:val="001E62DE"/>
    <w:rsid w:val="001E6351"/>
    <w:rsid w:val="001E636E"/>
    <w:rsid w:val="001E63CA"/>
    <w:rsid w:val="001E6411"/>
    <w:rsid w:val="001E642A"/>
    <w:rsid w:val="001E6451"/>
    <w:rsid w:val="001E6468"/>
    <w:rsid w:val="001E647B"/>
    <w:rsid w:val="001E64A1"/>
    <w:rsid w:val="001E6504"/>
    <w:rsid w:val="001E655A"/>
    <w:rsid w:val="001E6576"/>
    <w:rsid w:val="001E657A"/>
    <w:rsid w:val="001E657F"/>
    <w:rsid w:val="001E6595"/>
    <w:rsid w:val="001E6598"/>
    <w:rsid w:val="001E6600"/>
    <w:rsid w:val="001E663A"/>
    <w:rsid w:val="001E6680"/>
    <w:rsid w:val="001E66E3"/>
    <w:rsid w:val="001E6702"/>
    <w:rsid w:val="001E677E"/>
    <w:rsid w:val="001E678A"/>
    <w:rsid w:val="001E6791"/>
    <w:rsid w:val="001E67AB"/>
    <w:rsid w:val="001E67BB"/>
    <w:rsid w:val="001E6839"/>
    <w:rsid w:val="001E684B"/>
    <w:rsid w:val="001E684D"/>
    <w:rsid w:val="001E685C"/>
    <w:rsid w:val="001E68E1"/>
    <w:rsid w:val="001E6904"/>
    <w:rsid w:val="001E690B"/>
    <w:rsid w:val="001E690D"/>
    <w:rsid w:val="001E694F"/>
    <w:rsid w:val="001E695B"/>
    <w:rsid w:val="001E6963"/>
    <w:rsid w:val="001E6975"/>
    <w:rsid w:val="001E6976"/>
    <w:rsid w:val="001E6998"/>
    <w:rsid w:val="001E69DA"/>
    <w:rsid w:val="001E69E6"/>
    <w:rsid w:val="001E69E9"/>
    <w:rsid w:val="001E6A08"/>
    <w:rsid w:val="001E6A50"/>
    <w:rsid w:val="001E6AC4"/>
    <w:rsid w:val="001E6B41"/>
    <w:rsid w:val="001E6B4E"/>
    <w:rsid w:val="001E6BA3"/>
    <w:rsid w:val="001E6BCE"/>
    <w:rsid w:val="001E6C00"/>
    <w:rsid w:val="001E6C1B"/>
    <w:rsid w:val="001E6C78"/>
    <w:rsid w:val="001E6C9D"/>
    <w:rsid w:val="001E6CAF"/>
    <w:rsid w:val="001E6CC9"/>
    <w:rsid w:val="001E6CE1"/>
    <w:rsid w:val="001E6CE4"/>
    <w:rsid w:val="001E6CF6"/>
    <w:rsid w:val="001E6D0C"/>
    <w:rsid w:val="001E6D25"/>
    <w:rsid w:val="001E6D50"/>
    <w:rsid w:val="001E6D8E"/>
    <w:rsid w:val="001E6DFD"/>
    <w:rsid w:val="001E6E17"/>
    <w:rsid w:val="001E6EB2"/>
    <w:rsid w:val="001E6EC3"/>
    <w:rsid w:val="001E6ED4"/>
    <w:rsid w:val="001E6ED7"/>
    <w:rsid w:val="001E6F29"/>
    <w:rsid w:val="001E6F7E"/>
    <w:rsid w:val="001E6F86"/>
    <w:rsid w:val="001E6FA1"/>
    <w:rsid w:val="001E6FBF"/>
    <w:rsid w:val="001E6FE8"/>
    <w:rsid w:val="001E7021"/>
    <w:rsid w:val="001E7045"/>
    <w:rsid w:val="001E704A"/>
    <w:rsid w:val="001E705A"/>
    <w:rsid w:val="001E70A7"/>
    <w:rsid w:val="001E70BF"/>
    <w:rsid w:val="001E70EF"/>
    <w:rsid w:val="001E70F7"/>
    <w:rsid w:val="001E714F"/>
    <w:rsid w:val="001E716A"/>
    <w:rsid w:val="001E716B"/>
    <w:rsid w:val="001E7192"/>
    <w:rsid w:val="001E71C0"/>
    <w:rsid w:val="001E71C7"/>
    <w:rsid w:val="001E71F1"/>
    <w:rsid w:val="001E7206"/>
    <w:rsid w:val="001E720F"/>
    <w:rsid w:val="001E7227"/>
    <w:rsid w:val="001E722D"/>
    <w:rsid w:val="001E724E"/>
    <w:rsid w:val="001E7337"/>
    <w:rsid w:val="001E73B3"/>
    <w:rsid w:val="001E73D8"/>
    <w:rsid w:val="001E7435"/>
    <w:rsid w:val="001E7454"/>
    <w:rsid w:val="001E74DF"/>
    <w:rsid w:val="001E74E9"/>
    <w:rsid w:val="001E7510"/>
    <w:rsid w:val="001E7564"/>
    <w:rsid w:val="001E759E"/>
    <w:rsid w:val="001E7614"/>
    <w:rsid w:val="001E7655"/>
    <w:rsid w:val="001E7667"/>
    <w:rsid w:val="001E7699"/>
    <w:rsid w:val="001E76AC"/>
    <w:rsid w:val="001E76DC"/>
    <w:rsid w:val="001E76E6"/>
    <w:rsid w:val="001E76FE"/>
    <w:rsid w:val="001E7707"/>
    <w:rsid w:val="001E7722"/>
    <w:rsid w:val="001E776F"/>
    <w:rsid w:val="001E7770"/>
    <w:rsid w:val="001E777F"/>
    <w:rsid w:val="001E7791"/>
    <w:rsid w:val="001E77AA"/>
    <w:rsid w:val="001E7806"/>
    <w:rsid w:val="001E7824"/>
    <w:rsid w:val="001E7826"/>
    <w:rsid w:val="001E7832"/>
    <w:rsid w:val="001E7842"/>
    <w:rsid w:val="001E7860"/>
    <w:rsid w:val="001E787F"/>
    <w:rsid w:val="001E78A9"/>
    <w:rsid w:val="001E78BE"/>
    <w:rsid w:val="001E78CD"/>
    <w:rsid w:val="001E7905"/>
    <w:rsid w:val="001E7915"/>
    <w:rsid w:val="001E795A"/>
    <w:rsid w:val="001E799E"/>
    <w:rsid w:val="001E7A05"/>
    <w:rsid w:val="001E7A27"/>
    <w:rsid w:val="001E7A70"/>
    <w:rsid w:val="001E7A82"/>
    <w:rsid w:val="001E7AC6"/>
    <w:rsid w:val="001E7AC7"/>
    <w:rsid w:val="001E7B15"/>
    <w:rsid w:val="001E7BB2"/>
    <w:rsid w:val="001E7BF6"/>
    <w:rsid w:val="001E7CA6"/>
    <w:rsid w:val="001E7CA9"/>
    <w:rsid w:val="001E7CDB"/>
    <w:rsid w:val="001E7D1B"/>
    <w:rsid w:val="001E7D3F"/>
    <w:rsid w:val="001E7DBB"/>
    <w:rsid w:val="001E7DDB"/>
    <w:rsid w:val="001E7E43"/>
    <w:rsid w:val="001E7E7B"/>
    <w:rsid w:val="001E7EFE"/>
    <w:rsid w:val="001E7F94"/>
    <w:rsid w:val="001E7FA7"/>
    <w:rsid w:val="001E7FDE"/>
    <w:rsid w:val="001E7FE8"/>
    <w:rsid w:val="001E7FEB"/>
    <w:rsid w:val="001F0067"/>
    <w:rsid w:val="001F006E"/>
    <w:rsid w:val="001F0074"/>
    <w:rsid w:val="001F0080"/>
    <w:rsid w:val="001F00D4"/>
    <w:rsid w:val="001F00DE"/>
    <w:rsid w:val="001F0102"/>
    <w:rsid w:val="001F0123"/>
    <w:rsid w:val="001F016A"/>
    <w:rsid w:val="001F01B7"/>
    <w:rsid w:val="001F01E7"/>
    <w:rsid w:val="001F02BA"/>
    <w:rsid w:val="001F02C9"/>
    <w:rsid w:val="001F02F3"/>
    <w:rsid w:val="001F0311"/>
    <w:rsid w:val="001F0319"/>
    <w:rsid w:val="001F0349"/>
    <w:rsid w:val="001F034F"/>
    <w:rsid w:val="001F038C"/>
    <w:rsid w:val="001F0395"/>
    <w:rsid w:val="001F03FD"/>
    <w:rsid w:val="001F0426"/>
    <w:rsid w:val="001F042D"/>
    <w:rsid w:val="001F049C"/>
    <w:rsid w:val="001F0546"/>
    <w:rsid w:val="001F055B"/>
    <w:rsid w:val="001F0570"/>
    <w:rsid w:val="001F061B"/>
    <w:rsid w:val="001F061F"/>
    <w:rsid w:val="001F0634"/>
    <w:rsid w:val="001F070A"/>
    <w:rsid w:val="001F0718"/>
    <w:rsid w:val="001F0732"/>
    <w:rsid w:val="001F07D1"/>
    <w:rsid w:val="001F07E9"/>
    <w:rsid w:val="001F07F6"/>
    <w:rsid w:val="001F0832"/>
    <w:rsid w:val="001F083B"/>
    <w:rsid w:val="001F0844"/>
    <w:rsid w:val="001F0877"/>
    <w:rsid w:val="001F0891"/>
    <w:rsid w:val="001F089B"/>
    <w:rsid w:val="001F08B1"/>
    <w:rsid w:val="001F08C9"/>
    <w:rsid w:val="001F0939"/>
    <w:rsid w:val="001F0973"/>
    <w:rsid w:val="001F0987"/>
    <w:rsid w:val="001F098A"/>
    <w:rsid w:val="001F09AD"/>
    <w:rsid w:val="001F0A4A"/>
    <w:rsid w:val="001F0A4D"/>
    <w:rsid w:val="001F0ADE"/>
    <w:rsid w:val="001F0B23"/>
    <w:rsid w:val="001F0BAD"/>
    <w:rsid w:val="001F0BFE"/>
    <w:rsid w:val="001F0C37"/>
    <w:rsid w:val="001F0C82"/>
    <w:rsid w:val="001F0CA2"/>
    <w:rsid w:val="001F0D12"/>
    <w:rsid w:val="001F0D66"/>
    <w:rsid w:val="001F0DE6"/>
    <w:rsid w:val="001F0DE9"/>
    <w:rsid w:val="001F0E12"/>
    <w:rsid w:val="001F0E5D"/>
    <w:rsid w:val="001F0E61"/>
    <w:rsid w:val="001F0E75"/>
    <w:rsid w:val="001F0EA9"/>
    <w:rsid w:val="001F0EAA"/>
    <w:rsid w:val="001F0EED"/>
    <w:rsid w:val="001F0EF8"/>
    <w:rsid w:val="001F1003"/>
    <w:rsid w:val="001F1033"/>
    <w:rsid w:val="001F104C"/>
    <w:rsid w:val="001F10B6"/>
    <w:rsid w:val="001F10E6"/>
    <w:rsid w:val="001F10EE"/>
    <w:rsid w:val="001F10F2"/>
    <w:rsid w:val="001F110C"/>
    <w:rsid w:val="001F1125"/>
    <w:rsid w:val="001F1129"/>
    <w:rsid w:val="001F113F"/>
    <w:rsid w:val="001F1159"/>
    <w:rsid w:val="001F11AE"/>
    <w:rsid w:val="001F11B8"/>
    <w:rsid w:val="001F11EC"/>
    <w:rsid w:val="001F120B"/>
    <w:rsid w:val="001F127D"/>
    <w:rsid w:val="001F1299"/>
    <w:rsid w:val="001F12C4"/>
    <w:rsid w:val="001F12CC"/>
    <w:rsid w:val="001F1339"/>
    <w:rsid w:val="001F1350"/>
    <w:rsid w:val="001F1354"/>
    <w:rsid w:val="001F136B"/>
    <w:rsid w:val="001F13C4"/>
    <w:rsid w:val="001F13CC"/>
    <w:rsid w:val="001F13DB"/>
    <w:rsid w:val="001F13EF"/>
    <w:rsid w:val="001F1407"/>
    <w:rsid w:val="001F14A7"/>
    <w:rsid w:val="001F14CE"/>
    <w:rsid w:val="001F1501"/>
    <w:rsid w:val="001F1564"/>
    <w:rsid w:val="001F15B2"/>
    <w:rsid w:val="001F15BC"/>
    <w:rsid w:val="001F15F4"/>
    <w:rsid w:val="001F1671"/>
    <w:rsid w:val="001F16DC"/>
    <w:rsid w:val="001F1724"/>
    <w:rsid w:val="001F172A"/>
    <w:rsid w:val="001F1796"/>
    <w:rsid w:val="001F17AE"/>
    <w:rsid w:val="001F1811"/>
    <w:rsid w:val="001F184C"/>
    <w:rsid w:val="001F1861"/>
    <w:rsid w:val="001F1874"/>
    <w:rsid w:val="001F1878"/>
    <w:rsid w:val="001F1890"/>
    <w:rsid w:val="001F1907"/>
    <w:rsid w:val="001F191A"/>
    <w:rsid w:val="001F1930"/>
    <w:rsid w:val="001F194E"/>
    <w:rsid w:val="001F1964"/>
    <w:rsid w:val="001F1965"/>
    <w:rsid w:val="001F1988"/>
    <w:rsid w:val="001F198A"/>
    <w:rsid w:val="001F19AE"/>
    <w:rsid w:val="001F19E5"/>
    <w:rsid w:val="001F19FA"/>
    <w:rsid w:val="001F1A18"/>
    <w:rsid w:val="001F1A1B"/>
    <w:rsid w:val="001F1A27"/>
    <w:rsid w:val="001F1A34"/>
    <w:rsid w:val="001F1A3D"/>
    <w:rsid w:val="001F1A48"/>
    <w:rsid w:val="001F1A7C"/>
    <w:rsid w:val="001F1A99"/>
    <w:rsid w:val="001F1AE1"/>
    <w:rsid w:val="001F1AE9"/>
    <w:rsid w:val="001F1B3E"/>
    <w:rsid w:val="001F1B5B"/>
    <w:rsid w:val="001F1BE0"/>
    <w:rsid w:val="001F1CD0"/>
    <w:rsid w:val="001F1CDF"/>
    <w:rsid w:val="001F1CF1"/>
    <w:rsid w:val="001F1CF7"/>
    <w:rsid w:val="001F1D2B"/>
    <w:rsid w:val="001F1D4E"/>
    <w:rsid w:val="001F1D55"/>
    <w:rsid w:val="001F1D83"/>
    <w:rsid w:val="001F1D8A"/>
    <w:rsid w:val="001F1DAA"/>
    <w:rsid w:val="001F1DBB"/>
    <w:rsid w:val="001F1DBF"/>
    <w:rsid w:val="001F1E5A"/>
    <w:rsid w:val="001F1F01"/>
    <w:rsid w:val="001F1F31"/>
    <w:rsid w:val="001F1F7E"/>
    <w:rsid w:val="001F1FA4"/>
    <w:rsid w:val="001F1FAF"/>
    <w:rsid w:val="001F201D"/>
    <w:rsid w:val="001F2022"/>
    <w:rsid w:val="001F206A"/>
    <w:rsid w:val="001F208D"/>
    <w:rsid w:val="001F20D7"/>
    <w:rsid w:val="001F2131"/>
    <w:rsid w:val="001F2163"/>
    <w:rsid w:val="001F2176"/>
    <w:rsid w:val="001F217C"/>
    <w:rsid w:val="001F2190"/>
    <w:rsid w:val="001F21DA"/>
    <w:rsid w:val="001F21E7"/>
    <w:rsid w:val="001F2200"/>
    <w:rsid w:val="001F2213"/>
    <w:rsid w:val="001F2227"/>
    <w:rsid w:val="001F2229"/>
    <w:rsid w:val="001F226F"/>
    <w:rsid w:val="001F2272"/>
    <w:rsid w:val="001F2278"/>
    <w:rsid w:val="001F2288"/>
    <w:rsid w:val="001F228A"/>
    <w:rsid w:val="001F22D4"/>
    <w:rsid w:val="001F2339"/>
    <w:rsid w:val="001F2352"/>
    <w:rsid w:val="001F236A"/>
    <w:rsid w:val="001F23C5"/>
    <w:rsid w:val="001F23F4"/>
    <w:rsid w:val="001F240B"/>
    <w:rsid w:val="001F2431"/>
    <w:rsid w:val="001F243A"/>
    <w:rsid w:val="001F2441"/>
    <w:rsid w:val="001F2463"/>
    <w:rsid w:val="001F24C4"/>
    <w:rsid w:val="001F24CB"/>
    <w:rsid w:val="001F24F7"/>
    <w:rsid w:val="001F2526"/>
    <w:rsid w:val="001F2588"/>
    <w:rsid w:val="001F258E"/>
    <w:rsid w:val="001F25D4"/>
    <w:rsid w:val="001F25D8"/>
    <w:rsid w:val="001F260D"/>
    <w:rsid w:val="001F2653"/>
    <w:rsid w:val="001F267D"/>
    <w:rsid w:val="001F2681"/>
    <w:rsid w:val="001F2689"/>
    <w:rsid w:val="001F2695"/>
    <w:rsid w:val="001F26B0"/>
    <w:rsid w:val="001F26F9"/>
    <w:rsid w:val="001F2724"/>
    <w:rsid w:val="001F2729"/>
    <w:rsid w:val="001F274F"/>
    <w:rsid w:val="001F2781"/>
    <w:rsid w:val="001F27D8"/>
    <w:rsid w:val="001F27DA"/>
    <w:rsid w:val="001F2826"/>
    <w:rsid w:val="001F2864"/>
    <w:rsid w:val="001F289C"/>
    <w:rsid w:val="001F28B3"/>
    <w:rsid w:val="001F28E8"/>
    <w:rsid w:val="001F2997"/>
    <w:rsid w:val="001F2A00"/>
    <w:rsid w:val="001F2A13"/>
    <w:rsid w:val="001F2A2B"/>
    <w:rsid w:val="001F2A2D"/>
    <w:rsid w:val="001F2A32"/>
    <w:rsid w:val="001F2A97"/>
    <w:rsid w:val="001F2ADD"/>
    <w:rsid w:val="001F2AF5"/>
    <w:rsid w:val="001F2B88"/>
    <w:rsid w:val="001F2B8A"/>
    <w:rsid w:val="001F2BCC"/>
    <w:rsid w:val="001F2BD2"/>
    <w:rsid w:val="001F2C21"/>
    <w:rsid w:val="001F2C3E"/>
    <w:rsid w:val="001F2D46"/>
    <w:rsid w:val="001F2D51"/>
    <w:rsid w:val="001F2DA3"/>
    <w:rsid w:val="001F2DC9"/>
    <w:rsid w:val="001F2DD0"/>
    <w:rsid w:val="001F2DDD"/>
    <w:rsid w:val="001F2EA3"/>
    <w:rsid w:val="001F2F09"/>
    <w:rsid w:val="001F2F37"/>
    <w:rsid w:val="001F2F53"/>
    <w:rsid w:val="001F2FA4"/>
    <w:rsid w:val="001F302B"/>
    <w:rsid w:val="001F307B"/>
    <w:rsid w:val="001F30EE"/>
    <w:rsid w:val="001F310A"/>
    <w:rsid w:val="001F3126"/>
    <w:rsid w:val="001F3130"/>
    <w:rsid w:val="001F3147"/>
    <w:rsid w:val="001F3196"/>
    <w:rsid w:val="001F31CB"/>
    <w:rsid w:val="001F31E8"/>
    <w:rsid w:val="001F31F0"/>
    <w:rsid w:val="001F325A"/>
    <w:rsid w:val="001F3310"/>
    <w:rsid w:val="001F3338"/>
    <w:rsid w:val="001F3352"/>
    <w:rsid w:val="001F3355"/>
    <w:rsid w:val="001F3363"/>
    <w:rsid w:val="001F33CC"/>
    <w:rsid w:val="001F33D7"/>
    <w:rsid w:val="001F3483"/>
    <w:rsid w:val="001F34BC"/>
    <w:rsid w:val="001F34C1"/>
    <w:rsid w:val="001F34FD"/>
    <w:rsid w:val="001F3593"/>
    <w:rsid w:val="001F359E"/>
    <w:rsid w:val="001F35B8"/>
    <w:rsid w:val="001F35D0"/>
    <w:rsid w:val="001F3657"/>
    <w:rsid w:val="001F369D"/>
    <w:rsid w:val="001F374C"/>
    <w:rsid w:val="001F3766"/>
    <w:rsid w:val="001F3780"/>
    <w:rsid w:val="001F3835"/>
    <w:rsid w:val="001F387D"/>
    <w:rsid w:val="001F38BE"/>
    <w:rsid w:val="001F38DB"/>
    <w:rsid w:val="001F3910"/>
    <w:rsid w:val="001F396D"/>
    <w:rsid w:val="001F3975"/>
    <w:rsid w:val="001F398A"/>
    <w:rsid w:val="001F39A0"/>
    <w:rsid w:val="001F39E7"/>
    <w:rsid w:val="001F39EB"/>
    <w:rsid w:val="001F3A04"/>
    <w:rsid w:val="001F3A19"/>
    <w:rsid w:val="001F3A2D"/>
    <w:rsid w:val="001F3A5C"/>
    <w:rsid w:val="001F3A77"/>
    <w:rsid w:val="001F3A89"/>
    <w:rsid w:val="001F3A9D"/>
    <w:rsid w:val="001F3AA4"/>
    <w:rsid w:val="001F3ACA"/>
    <w:rsid w:val="001F3AF3"/>
    <w:rsid w:val="001F3B0B"/>
    <w:rsid w:val="001F3B91"/>
    <w:rsid w:val="001F3BCC"/>
    <w:rsid w:val="001F3C17"/>
    <w:rsid w:val="001F3C3C"/>
    <w:rsid w:val="001F3C59"/>
    <w:rsid w:val="001F3C67"/>
    <w:rsid w:val="001F3C7F"/>
    <w:rsid w:val="001F3D28"/>
    <w:rsid w:val="001F3D97"/>
    <w:rsid w:val="001F3DC8"/>
    <w:rsid w:val="001F3DC9"/>
    <w:rsid w:val="001F3DCE"/>
    <w:rsid w:val="001F3DDC"/>
    <w:rsid w:val="001F3DF2"/>
    <w:rsid w:val="001F3E22"/>
    <w:rsid w:val="001F3E28"/>
    <w:rsid w:val="001F3F93"/>
    <w:rsid w:val="001F3FB9"/>
    <w:rsid w:val="001F3FEA"/>
    <w:rsid w:val="001F3FFB"/>
    <w:rsid w:val="001F406A"/>
    <w:rsid w:val="001F409D"/>
    <w:rsid w:val="001F40CF"/>
    <w:rsid w:val="001F40D0"/>
    <w:rsid w:val="001F40FF"/>
    <w:rsid w:val="001F417B"/>
    <w:rsid w:val="001F4181"/>
    <w:rsid w:val="001F4189"/>
    <w:rsid w:val="001F41CA"/>
    <w:rsid w:val="001F4243"/>
    <w:rsid w:val="001F4257"/>
    <w:rsid w:val="001F429C"/>
    <w:rsid w:val="001F429F"/>
    <w:rsid w:val="001F431A"/>
    <w:rsid w:val="001F4341"/>
    <w:rsid w:val="001F4366"/>
    <w:rsid w:val="001F437D"/>
    <w:rsid w:val="001F4410"/>
    <w:rsid w:val="001F4411"/>
    <w:rsid w:val="001F4464"/>
    <w:rsid w:val="001F449A"/>
    <w:rsid w:val="001F44D6"/>
    <w:rsid w:val="001F456A"/>
    <w:rsid w:val="001F4594"/>
    <w:rsid w:val="001F459E"/>
    <w:rsid w:val="001F4634"/>
    <w:rsid w:val="001F465C"/>
    <w:rsid w:val="001F4666"/>
    <w:rsid w:val="001F4699"/>
    <w:rsid w:val="001F46AD"/>
    <w:rsid w:val="001F46B4"/>
    <w:rsid w:val="001F46B9"/>
    <w:rsid w:val="001F46C8"/>
    <w:rsid w:val="001F46ED"/>
    <w:rsid w:val="001F46F6"/>
    <w:rsid w:val="001F473C"/>
    <w:rsid w:val="001F47A7"/>
    <w:rsid w:val="001F481C"/>
    <w:rsid w:val="001F4828"/>
    <w:rsid w:val="001F4846"/>
    <w:rsid w:val="001F4882"/>
    <w:rsid w:val="001F4895"/>
    <w:rsid w:val="001F48BA"/>
    <w:rsid w:val="001F48EC"/>
    <w:rsid w:val="001F4947"/>
    <w:rsid w:val="001F4949"/>
    <w:rsid w:val="001F4954"/>
    <w:rsid w:val="001F496A"/>
    <w:rsid w:val="001F49A8"/>
    <w:rsid w:val="001F49CF"/>
    <w:rsid w:val="001F4A40"/>
    <w:rsid w:val="001F4A4E"/>
    <w:rsid w:val="001F4AA5"/>
    <w:rsid w:val="001F4AB3"/>
    <w:rsid w:val="001F4B1E"/>
    <w:rsid w:val="001F4B1F"/>
    <w:rsid w:val="001F4B32"/>
    <w:rsid w:val="001F4B45"/>
    <w:rsid w:val="001F4B60"/>
    <w:rsid w:val="001F4BC0"/>
    <w:rsid w:val="001F4BE9"/>
    <w:rsid w:val="001F4BF8"/>
    <w:rsid w:val="001F4BFE"/>
    <w:rsid w:val="001F4BFF"/>
    <w:rsid w:val="001F4C07"/>
    <w:rsid w:val="001F4C47"/>
    <w:rsid w:val="001F4C74"/>
    <w:rsid w:val="001F4C7F"/>
    <w:rsid w:val="001F4C8A"/>
    <w:rsid w:val="001F4C91"/>
    <w:rsid w:val="001F4C94"/>
    <w:rsid w:val="001F4CF5"/>
    <w:rsid w:val="001F4D20"/>
    <w:rsid w:val="001F4D4E"/>
    <w:rsid w:val="001F4D64"/>
    <w:rsid w:val="001F4D67"/>
    <w:rsid w:val="001F4D78"/>
    <w:rsid w:val="001F4D85"/>
    <w:rsid w:val="001F4D96"/>
    <w:rsid w:val="001F4DD5"/>
    <w:rsid w:val="001F4E5C"/>
    <w:rsid w:val="001F4E6C"/>
    <w:rsid w:val="001F4E6D"/>
    <w:rsid w:val="001F4EA0"/>
    <w:rsid w:val="001F4EBD"/>
    <w:rsid w:val="001F4ECF"/>
    <w:rsid w:val="001F4FA9"/>
    <w:rsid w:val="001F4FB7"/>
    <w:rsid w:val="001F4FF0"/>
    <w:rsid w:val="001F5076"/>
    <w:rsid w:val="001F50D3"/>
    <w:rsid w:val="001F5150"/>
    <w:rsid w:val="001F515D"/>
    <w:rsid w:val="001F5236"/>
    <w:rsid w:val="001F5238"/>
    <w:rsid w:val="001F5255"/>
    <w:rsid w:val="001F525E"/>
    <w:rsid w:val="001F526F"/>
    <w:rsid w:val="001F52A0"/>
    <w:rsid w:val="001F52D9"/>
    <w:rsid w:val="001F5300"/>
    <w:rsid w:val="001F5317"/>
    <w:rsid w:val="001F532E"/>
    <w:rsid w:val="001F5331"/>
    <w:rsid w:val="001F5348"/>
    <w:rsid w:val="001F5355"/>
    <w:rsid w:val="001F53C3"/>
    <w:rsid w:val="001F5400"/>
    <w:rsid w:val="001F5424"/>
    <w:rsid w:val="001F5456"/>
    <w:rsid w:val="001F549E"/>
    <w:rsid w:val="001F54A9"/>
    <w:rsid w:val="001F54AF"/>
    <w:rsid w:val="001F54E5"/>
    <w:rsid w:val="001F54EB"/>
    <w:rsid w:val="001F550D"/>
    <w:rsid w:val="001F5528"/>
    <w:rsid w:val="001F5538"/>
    <w:rsid w:val="001F554E"/>
    <w:rsid w:val="001F557E"/>
    <w:rsid w:val="001F558E"/>
    <w:rsid w:val="001F5590"/>
    <w:rsid w:val="001F55C5"/>
    <w:rsid w:val="001F55FF"/>
    <w:rsid w:val="001F560B"/>
    <w:rsid w:val="001F5615"/>
    <w:rsid w:val="001F5619"/>
    <w:rsid w:val="001F563A"/>
    <w:rsid w:val="001F5694"/>
    <w:rsid w:val="001F56D9"/>
    <w:rsid w:val="001F56F4"/>
    <w:rsid w:val="001F5716"/>
    <w:rsid w:val="001F5727"/>
    <w:rsid w:val="001F572A"/>
    <w:rsid w:val="001F57B2"/>
    <w:rsid w:val="001F57C1"/>
    <w:rsid w:val="001F57DA"/>
    <w:rsid w:val="001F5856"/>
    <w:rsid w:val="001F5866"/>
    <w:rsid w:val="001F5870"/>
    <w:rsid w:val="001F58A6"/>
    <w:rsid w:val="001F5927"/>
    <w:rsid w:val="001F5973"/>
    <w:rsid w:val="001F59D8"/>
    <w:rsid w:val="001F5A43"/>
    <w:rsid w:val="001F5A48"/>
    <w:rsid w:val="001F5A5D"/>
    <w:rsid w:val="001F5A8A"/>
    <w:rsid w:val="001F5AEE"/>
    <w:rsid w:val="001F5B2B"/>
    <w:rsid w:val="001F5B30"/>
    <w:rsid w:val="001F5C47"/>
    <w:rsid w:val="001F5C7B"/>
    <w:rsid w:val="001F5D21"/>
    <w:rsid w:val="001F5D79"/>
    <w:rsid w:val="001F5D94"/>
    <w:rsid w:val="001F5D97"/>
    <w:rsid w:val="001F5D9C"/>
    <w:rsid w:val="001F5D9D"/>
    <w:rsid w:val="001F5DDF"/>
    <w:rsid w:val="001F5DEC"/>
    <w:rsid w:val="001F5E09"/>
    <w:rsid w:val="001F5E4D"/>
    <w:rsid w:val="001F5E95"/>
    <w:rsid w:val="001F5EE0"/>
    <w:rsid w:val="001F5EF1"/>
    <w:rsid w:val="001F5F15"/>
    <w:rsid w:val="001F5F1A"/>
    <w:rsid w:val="001F5F33"/>
    <w:rsid w:val="001F5F53"/>
    <w:rsid w:val="001F5FD8"/>
    <w:rsid w:val="001F6003"/>
    <w:rsid w:val="001F602A"/>
    <w:rsid w:val="001F6041"/>
    <w:rsid w:val="001F60B4"/>
    <w:rsid w:val="001F611A"/>
    <w:rsid w:val="001F612D"/>
    <w:rsid w:val="001F6136"/>
    <w:rsid w:val="001F618D"/>
    <w:rsid w:val="001F6210"/>
    <w:rsid w:val="001F6231"/>
    <w:rsid w:val="001F628D"/>
    <w:rsid w:val="001F62EC"/>
    <w:rsid w:val="001F6315"/>
    <w:rsid w:val="001F634F"/>
    <w:rsid w:val="001F6382"/>
    <w:rsid w:val="001F63A2"/>
    <w:rsid w:val="001F63AF"/>
    <w:rsid w:val="001F63C4"/>
    <w:rsid w:val="001F642B"/>
    <w:rsid w:val="001F642E"/>
    <w:rsid w:val="001F6436"/>
    <w:rsid w:val="001F6438"/>
    <w:rsid w:val="001F643E"/>
    <w:rsid w:val="001F6472"/>
    <w:rsid w:val="001F6520"/>
    <w:rsid w:val="001F6583"/>
    <w:rsid w:val="001F658F"/>
    <w:rsid w:val="001F659A"/>
    <w:rsid w:val="001F65A1"/>
    <w:rsid w:val="001F65BA"/>
    <w:rsid w:val="001F65BC"/>
    <w:rsid w:val="001F65C0"/>
    <w:rsid w:val="001F65CC"/>
    <w:rsid w:val="001F65CD"/>
    <w:rsid w:val="001F662B"/>
    <w:rsid w:val="001F6671"/>
    <w:rsid w:val="001F6678"/>
    <w:rsid w:val="001F668E"/>
    <w:rsid w:val="001F66D7"/>
    <w:rsid w:val="001F66DC"/>
    <w:rsid w:val="001F670C"/>
    <w:rsid w:val="001F674D"/>
    <w:rsid w:val="001F676A"/>
    <w:rsid w:val="001F67A6"/>
    <w:rsid w:val="001F6820"/>
    <w:rsid w:val="001F682D"/>
    <w:rsid w:val="001F6849"/>
    <w:rsid w:val="001F686C"/>
    <w:rsid w:val="001F68A2"/>
    <w:rsid w:val="001F68B4"/>
    <w:rsid w:val="001F68D3"/>
    <w:rsid w:val="001F68F4"/>
    <w:rsid w:val="001F68FE"/>
    <w:rsid w:val="001F6933"/>
    <w:rsid w:val="001F693A"/>
    <w:rsid w:val="001F6A04"/>
    <w:rsid w:val="001F6A0D"/>
    <w:rsid w:val="001F6A17"/>
    <w:rsid w:val="001F6A3E"/>
    <w:rsid w:val="001F6A43"/>
    <w:rsid w:val="001F6A92"/>
    <w:rsid w:val="001F6AC3"/>
    <w:rsid w:val="001F6ADB"/>
    <w:rsid w:val="001F6B64"/>
    <w:rsid w:val="001F6C18"/>
    <w:rsid w:val="001F6C19"/>
    <w:rsid w:val="001F6CAD"/>
    <w:rsid w:val="001F6D01"/>
    <w:rsid w:val="001F6D36"/>
    <w:rsid w:val="001F6E07"/>
    <w:rsid w:val="001F6E13"/>
    <w:rsid w:val="001F6EC2"/>
    <w:rsid w:val="001F6EC9"/>
    <w:rsid w:val="001F6F11"/>
    <w:rsid w:val="001F6FCC"/>
    <w:rsid w:val="001F6FCF"/>
    <w:rsid w:val="001F7015"/>
    <w:rsid w:val="001F7017"/>
    <w:rsid w:val="001F7030"/>
    <w:rsid w:val="001F7101"/>
    <w:rsid w:val="001F710D"/>
    <w:rsid w:val="001F712D"/>
    <w:rsid w:val="001F7137"/>
    <w:rsid w:val="001F7138"/>
    <w:rsid w:val="001F71CE"/>
    <w:rsid w:val="001F71DA"/>
    <w:rsid w:val="001F7245"/>
    <w:rsid w:val="001F72C4"/>
    <w:rsid w:val="001F72D6"/>
    <w:rsid w:val="001F72F7"/>
    <w:rsid w:val="001F734A"/>
    <w:rsid w:val="001F7387"/>
    <w:rsid w:val="001F7390"/>
    <w:rsid w:val="001F73C5"/>
    <w:rsid w:val="001F73CA"/>
    <w:rsid w:val="001F73D4"/>
    <w:rsid w:val="001F73EF"/>
    <w:rsid w:val="001F73FA"/>
    <w:rsid w:val="001F7453"/>
    <w:rsid w:val="001F7495"/>
    <w:rsid w:val="001F7530"/>
    <w:rsid w:val="001F7545"/>
    <w:rsid w:val="001F7562"/>
    <w:rsid w:val="001F7572"/>
    <w:rsid w:val="001F75BB"/>
    <w:rsid w:val="001F75D2"/>
    <w:rsid w:val="001F75EF"/>
    <w:rsid w:val="001F75F3"/>
    <w:rsid w:val="001F7692"/>
    <w:rsid w:val="001F76DF"/>
    <w:rsid w:val="001F76E8"/>
    <w:rsid w:val="001F7747"/>
    <w:rsid w:val="001F7779"/>
    <w:rsid w:val="001F777B"/>
    <w:rsid w:val="001F777E"/>
    <w:rsid w:val="001F77EE"/>
    <w:rsid w:val="001F7817"/>
    <w:rsid w:val="001F781C"/>
    <w:rsid w:val="001F7821"/>
    <w:rsid w:val="001F782A"/>
    <w:rsid w:val="001F7839"/>
    <w:rsid w:val="001F7851"/>
    <w:rsid w:val="001F78B0"/>
    <w:rsid w:val="001F78EE"/>
    <w:rsid w:val="001F794F"/>
    <w:rsid w:val="001F7967"/>
    <w:rsid w:val="001F796A"/>
    <w:rsid w:val="001F79AE"/>
    <w:rsid w:val="001F7A11"/>
    <w:rsid w:val="001F7A44"/>
    <w:rsid w:val="001F7A6E"/>
    <w:rsid w:val="001F7AC1"/>
    <w:rsid w:val="001F7AC4"/>
    <w:rsid w:val="001F7ADB"/>
    <w:rsid w:val="001F7B26"/>
    <w:rsid w:val="001F7B4B"/>
    <w:rsid w:val="001F7B4C"/>
    <w:rsid w:val="001F7B61"/>
    <w:rsid w:val="001F7B8F"/>
    <w:rsid w:val="001F7BE1"/>
    <w:rsid w:val="001F7BE2"/>
    <w:rsid w:val="001F7BF7"/>
    <w:rsid w:val="001F7C3E"/>
    <w:rsid w:val="001F7D30"/>
    <w:rsid w:val="001F7D92"/>
    <w:rsid w:val="001F7DD0"/>
    <w:rsid w:val="001F7E04"/>
    <w:rsid w:val="001F7E05"/>
    <w:rsid w:val="001F7E5F"/>
    <w:rsid w:val="001F7E60"/>
    <w:rsid w:val="001F7E6C"/>
    <w:rsid w:val="001F7E88"/>
    <w:rsid w:val="001F7EB8"/>
    <w:rsid w:val="001F7EBD"/>
    <w:rsid w:val="001F7F42"/>
    <w:rsid w:val="001F7F5A"/>
    <w:rsid w:val="00200003"/>
    <w:rsid w:val="00200085"/>
    <w:rsid w:val="00200094"/>
    <w:rsid w:val="00200097"/>
    <w:rsid w:val="00200111"/>
    <w:rsid w:val="0020013F"/>
    <w:rsid w:val="00200176"/>
    <w:rsid w:val="00200199"/>
    <w:rsid w:val="002001C5"/>
    <w:rsid w:val="00200237"/>
    <w:rsid w:val="0020023F"/>
    <w:rsid w:val="0020025E"/>
    <w:rsid w:val="00200295"/>
    <w:rsid w:val="002002B5"/>
    <w:rsid w:val="002002CE"/>
    <w:rsid w:val="0020035C"/>
    <w:rsid w:val="00200365"/>
    <w:rsid w:val="0020038F"/>
    <w:rsid w:val="002003B2"/>
    <w:rsid w:val="002003DF"/>
    <w:rsid w:val="0020043B"/>
    <w:rsid w:val="0020043D"/>
    <w:rsid w:val="00200450"/>
    <w:rsid w:val="0020046C"/>
    <w:rsid w:val="002004D7"/>
    <w:rsid w:val="002004F9"/>
    <w:rsid w:val="00200501"/>
    <w:rsid w:val="0020051B"/>
    <w:rsid w:val="00200558"/>
    <w:rsid w:val="00200588"/>
    <w:rsid w:val="002005BF"/>
    <w:rsid w:val="0020065B"/>
    <w:rsid w:val="00200719"/>
    <w:rsid w:val="00200732"/>
    <w:rsid w:val="002007AF"/>
    <w:rsid w:val="002007E7"/>
    <w:rsid w:val="002007EE"/>
    <w:rsid w:val="002007F0"/>
    <w:rsid w:val="0020085D"/>
    <w:rsid w:val="002008BA"/>
    <w:rsid w:val="0020094D"/>
    <w:rsid w:val="00200969"/>
    <w:rsid w:val="0020097B"/>
    <w:rsid w:val="00200996"/>
    <w:rsid w:val="002009AC"/>
    <w:rsid w:val="00200A1E"/>
    <w:rsid w:val="00200A3E"/>
    <w:rsid w:val="00200A69"/>
    <w:rsid w:val="00200AD3"/>
    <w:rsid w:val="00200AFD"/>
    <w:rsid w:val="00200B27"/>
    <w:rsid w:val="00200B2D"/>
    <w:rsid w:val="00200B3E"/>
    <w:rsid w:val="00200BCE"/>
    <w:rsid w:val="00200BFC"/>
    <w:rsid w:val="00200C46"/>
    <w:rsid w:val="00200CBE"/>
    <w:rsid w:val="00200D0F"/>
    <w:rsid w:val="00200D17"/>
    <w:rsid w:val="00200D32"/>
    <w:rsid w:val="00200D63"/>
    <w:rsid w:val="00200D9C"/>
    <w:rsid w:val="00200E43"/>
    <w:rsid w:val="00200E5B"/>
    <w:rsid w:val="00200E87"/>
    <w:rsid w:val="00200EA5"/>
    <w:rsid w:val="00200EB3"/>
    <w:rsid w:val="00200ED4"/>
    <w:rsid w:val="00200F11"/>
    <w:rsid w:val="00200F6D"/>
    <w:rsid w:val="00200F7E"/>
    <w:rsid w:val="00200FCD"/>
    <w:rsid w:val="00200FFA"/>
    <w:rsid w:val="0020103E"/>
    <w:rsid w:val="00201069"/>
    <w:rsid w:val="00201099"/>
    <w:rsid w:val="002010A3"/>
    <w:rsid w:val="002010D0"/>
    <w:rsid w:val="00201117"/>
    <w:rsid w:val="0020111F"/>
    <w:rsid w:val="00201122"/>
    <w:rsid w:val="00201128"/>
    <w:rsid w:val="00201136"/>
    <w:rsid w:val="0020116C"/>
    <w:rsid w:val="0020116F"/>
    <w:rsid w:val="0020119E"/>
    <w:rsid w:val="002011FE"/>
    <w:rsid w:val="0020120A"/>
    <w:rsid w:val="00201214"/>
    <w:rsid w:val="0020122C"/>
    <w:rsid w:val="00201237"/>
    <w:rsid w:val="00201239"/>
    <w:rsid w:val="00201246"/>
    <w:rsid w:val="00201290"/>
    <w:rsid w:val="002012A2"/>
    <w:rsid w:val="00201311"/>
    <w:rsid w:val="0020132A"/>
    <w:rsid w:val="00201403"/>
    <w:rsid w:val="00201433"/>
    <w:rsid w:val="00201495"/>
    <w:rsid w:val="002014E0"/>
    <w:rsid w:val="002014E5"/>
    <w:rsid w:val="00201511"/>
    <w:rsid w:val="00201554"/>
    <w:rsid w:val="00201566"/>
    <w:rsid w:val="002015C8"/>
    <w:rsid w:val="002015D9"/>
    <w:rsid w:val="002015E6"/>
    <w:rsid w:val="002015EC"/>
    <w:rsid w:val="00201647"/>
    <w:rsid w:val="00201655"/>
    <w:rsid w:val="002016BD"/>
    <w:rsid w:val="002016C0"/>
    <w:rsid w:val="002016E8"/>
    <w:rsid w:val="002016F6"/>
    <w:rsid w:val="002016F8"/>
    <w:rsid w:val="0020173A"/>
    <w:rsid w:val="00201780"/>
    <w:rsid w:val="0020178E"/>
    <w:rsid w:val="0020179A"/>
    <w:rsid w:val="002017B9"/>
    <w:rsid w:val="002017FB"/>
    <w:rsid w:val="0020180C"/>
    <w:rsid w:val="0020182F"/>
    <w:rsid w:val="0020187A"/>
    <w:rsid w:val="0020187E"/>
    <w:rsid w:val="002018B4"/>
    <w:rsid w:val="002018D0"/>
    <w:rsid w:val="00201906"/>
    <w:rsid w:val="00201910"/>
    <w:rsid w:val="00201922"/>
    <w:rsid w:val="00201946"/>
    <w:rsid w:val="00201949"/>
    <w:rsid w:val="002019C2"/>
    <w:rsid w:val="002019C7"/>
    <w:rsid w:val="00201A12"/>
    <w:rsid w:val="00201A13"/>
    <w:rsid w:val="00201A58"/>
    <w:rsid w:val="00201A79"/>
    <w:rsid w:val="00201A8D"/>
    <w:rsid w:val="00201AB4"/>
    <w:rsid w:val="00201ABB"/>
    <w:rsid w:val="00201AEB"/>
    <w:rsid w:val="00201AF1"/>
    <w:rsid w:val="00201AF9"/>
    <w:rsid w:val="00201B76"/>
    <w:rsid w:val="00201B81"/>
    <w:rsid w:val="00201B8D"/>
    <w:rsid w:val="00201BC8"/>
    <w:rsid w:val="00201BE7"/>
    <w:rsid w:val="00201C12"/>
    <w:rsid w:val="00201C1A"/>
    <w:rsid w:val="00201C60"/>
    <w:rsid w:val="00201C8B"/>
    <w:rsid w:val="00201CC2"/>
    <w:rsid w:val="00201CCE"/>
    <w:rsid w:val="00201D0E"/>
    <w:rsid w:val="00201D8B"/>
    <w:rsid w:val="00201D98"/>
    <w:rsid w:val="00201E1F"/>
    <w:rsid w:val="00201E29"/>
    <w:rsid w:val="00201E46"/>
    <w:rsid w:val="00201E4F"/>
    <w:rsid w:val="00201E9B"/>
    <w:rsid w:val="00201F17"/>
    <w:rsid w:val="00201F2E"/>
    <w:rsid w:val="00201F41"/>
    <w:rsid w:val="00201F6E"/>
    <w:rsid w:val="00201F7B"/>
    <w:rsid w:val="00201F92"/>
    <w:rsid w:val="00201FA1"/>
    <w:rsid w:val="00201FFD"/>
    <w:rsid w:val="00202014"/>
    <w:rsid w:val="002020A0"/>
    <w:rsid w:val="002020AF"/>
    <w:rsid w:val="002020DB"/>
    <w:rsid w:val="002020E5"/>
    <w:rsid w:val="00202108"/>
    <w:rsid w:val="00202151"/>
    <w:rsid w:val="00202176"/>
    <w:rsid w:val="0020219D"/>
    <w:rsid w:val="002021B8"/>
    <w:rsid w:val="002021C6"/>
    <w:rsid w:val="002021D8"/>
    <w:rsid w:val="002021F0"/>
    <w:rsid w:val="00202204"/>
    <w:rsid w:val="002022A9"/>
    <w:rsid w:val="00202310"/>
    <w:rsid w:val="0020231C"/>
    <w:rsid w:val="002023A5"/>
    <w:rsid w:val="00202418"/>
    <w:rsid w:val="0020244C"/>
    <w:rsid w:val="00202471"/>
    <w:rsid w:val="00202488"/>
    <w:rsid w:val="00202492"/>
    <w:rsid w:val="002024A4"/>
    <w:rsid w:val="002024AB"/>
    <w:rsid w:val="002024AC"/>
    <w:rsid w:val="00202550"/>
    <w:rsid w:val="00202594"/>
    <w:rsid w:val="0020259C"/>
    <w:rsid w:val="002025B1"/>
    <w:rsid w:val="002025FA"/>
    <w:rsid w:val="00202630"/>
    <w:rsid w:val="0020263F"/>
    <w:rsid w:val="00202652"/>
    <w:rsid w:val="00202695"/>
    <w:rsid w:val="002026DF"/>
    <w:rsid w:val="00202716"/>
    <w:rsid w:val="0020272C"/>
    <w:rsid w:val="00202757"/>
    <w:rsid w:val="00202788"/>
    <w:rsid w:val="002027AB"/>
    <w:rsid w:val="00202880"/>
    <w:rsid w:val="0020289C"/>
    <w:rsid w:val="002028D6"/>
    <w:rsid w:val="002028D9"/>
    <w:rsid w:val="0020292D"/>
    <w:rsid w:val="00202980"/>
    <w:rsid w:val="002029A2"/>
    <w:rsid w:val="00202A3A"/>
    <w:rsid w:val="00202A78"/>
    <w:rsid w:val="00202A79"/>
    <w:rsid w:val="00202A7A"/>
    <w:rsid w:val="00202AA1"/>
    <w:rsid w:val="00202AD7"/>
    <w:rsid w:val="00202AFE"/>
    <w:rsid w:val="00202B06"/>
    <w:rsid w:val="00202B1D"/>
    <w:rsid w:val="00202B2C"/>
    <w:rsid w:val="00202B7A"/>
    <w:rsid w:val="00202BCB"/>
    <w:rsid w:val="00202C14"/>
    <w:rsid w:val="00202C64"/>
    <w:rsid w:val="00202CDC"/>
    <w:rsid w:val="00202D4A"/>
    <w:rsid w:val="00202D6A"/>
    <w:rsid w:val="00202D7B"/>
    <w:rsid w:val="00202D95"/>
    <w:rsid w:val="00202DB2"/>
    <w:rsid w:val="00202DC1"/>
    <w:rsid w:val="00202E13"/>
    <w:rsid w:val="00202E5F"/>
    <w:rsid w:val="00202EA7"/>
    <w:rsid w:val="00202EF3"/>
    <w:rsid w:val="00202F05"/>
    <w:rsid w:val="00202F32"/>
    <w:rsid w:val="00202F95"/>
    <w:rsid w:val="00202FA3"/>
    <w:rsid w:val="00202FE0"/>
    <w:rsid w:val="0020302E"/>
    <w:rsid w:val="0020305D"/>
    <w:rsid w:val="00203070"/>
    <w:rsid w:val="002030E0"/>
    <w:rsid w:val="002030F7"/>
    <w:rsid w:val="002030FB"/>
    <w:rsid w:val="00203103"/>
    <w:rsid w:val="0020310D"/>
    <w:rsid w:val="00203126"/>
    <w:rsid w:val="00203127"/>
    <w:rsid w:val="00203139"/>
    <w:rsid w:val="0020317D"/>
    <w:rsid w:val="0020317E"/>
    <w:rsid w:val="00203181"/>
    <w:rsid w:val="00203192"/>
    <w:rsid w:val="002031A1"/>
    <w:rsid w:val="002031E2"/>
    <w:rsid w:val="0020326F"/>
    <w:rsid w:val="00203273"/>
    <w:rsid w:val="002032A9"/>
    <w:rsid w:val="0020334D"/>
    <w:rsid w:val="0020334E"/>
    <w:rsid w:val="00203368"/>
    <w:rsid w:val="0020339B"/>
    <w:rsid w:val="002033C9"/>
    <w:rsid w:val="002033D0"/>
    <w:rsid w:val="00203461"/>
    <w:rsid w:val="0020349A"/>
    <w:rsid w:val="002034BE"/>
    <w:rsid w:val="002034E2"/>
    <w:rsid w:val="002034E3"/>
    <w:rsid w:val="002034FE"/>
    <w:rsid w:val="002035DD"/>
    <w:rsid w:val="00203654"/>
    <w:rsid w:val="0020365F"/>
    <w:rsid w:val="00203680"/>
    <w:rsid w:val="00203693"/>
    <w:rsid w:val="002036F8"/>
    <w:rsid w:val="00203735"/>
    <w:rsid w:val="00203738"/>
    <w:rsid w:val="0020377E"/>
    <w:rsid w:val="002037E8"/>
    <w:rsid w:val="002037F0"/>
    <w:rsid w:val="00203804"/>
    <w:rsid w:val="00203895"/>
    <w:rsid w:val="002038AB"/>
    <w:rsid w:val="002038DD"/>
    <w:rsid w:val="002038EC"/>
    <w:rsid w:val="002038FC"/>
    <w:rsid w:val="00203902"/>
    <w:rsid w:val="0020390D"/>
    <w:rsid w:val="00203927"/>
    <w:rsid w:val="00203944"/>
    <w:rsid w:val="00203987"/>
    <w:rsid w:val="002039AC"/>
    <w:rsid w:val="002039B7"/>
    <w:rsid w:val="00203A29"/>
    <w:rsid w:val="00203A3C"/>
    <w:rsid w:val="00203A57"/>
    <w:rsid w:val="00203ABE"/>
    <w:rsid w:val="00203AC8"/>
    <w:rsid w:val="00203ACA"/>
    <w:rsid w:val="00203ADC"/>
    <w:rsid w:val="00203B84"/>
    <w:rsid w:val="00203B87"/>
    <w:rsid w:val="00203B8B"/>
    <w:rsid w:val="00203BC4"/>
    <w:rsid w:val="00203BFB"/>
    <w:rsid w:val="00203C2D"/>
    <w:rsid w:val="00203C44"/>
    <w:rsid w:val="00203C63"/>
    <w:rsid w:val="00203C86"/>
    <w:rsid w:val="00203C9F"/>
    <w:rsid w:val="00203CDE"/>
    <w:rsid w:val="00203D12"/>
    <w:rsid w:val="00203D17"/>
    <w:rsid w:val="00203D40"/>
    <w:rsid w:val="00203D67"/>
    <w:rsid w:val="00203DB6"/>
    <w:rsid w:val="00203E26"/>
    <w:rsid w:val="00203E5C"/>
    <w:rsid w:val="00203EA0"/>
    <w:rsid w:val="00203EA4"/>
    <w:rsid w:val="00203EBC"/>
    <w:rsid w:val="00203EC8"/>
    <w:rsid w:val="00203F0C"/>
    <w:rsid w:val="00203F56"/>
    <w:rsid w:val="00203F6F"/>
    <w:rsid w:val="00203FAE"/>
    <w:rsid w:val="00203FC1"/>
    <w:rsid w:val="00203FE4"/>
    <w:rsid w:val="0020400C"/>
    <w:rsid w:val="00204027"/>
    <w:rsid w:val="00204094"/>
    <w:rsid w:val="002040DA"/>
    <w:rsid w:val="002040F4"/>
    <w:rsid w:val="0020414D"/>
    <w:rsid w:val="002041C5"/>
    <w:rsid w:val="002041C9"/>
    <w:rsid w:val="002041D0"/>
    <w:rsid w:val="0020428C"/>
    <w:rsid w:val="002042A3"/>
    <w:rsid w:val="002042B5"/>
    <w:rsid w:val="0020430D"/>
    <w:rsid w:val="0020430F"/>
    <w:rsid w:val="0020438E"/>
    <w:rsid w:val="002043AD"/>
    <w:rsid w:val="002043BD"/>
    <w:rsid w:val="00204414"/>
    <w:rsid w:val="00204429"/>
    <w:rsid w:val="00204463"/>
    <w:rsid w:val="0020446B"/>
    <w:rsid w:val="002044B3"/>
    <w:rsid w:val="0020451B"/>
    <w:rsid w:val="0020451E"/>
    <w:rsid w:val="00204545"/>
    <w:rsid w:val="00204559"/>
    <w:rsid w:val="002045DD"/>
    <w:rsid w:val="0020460B"/>
    <w:rsid w:val="0020462E"/>
    <w:rsid w:val="0020463A"/>
    <w:rsid w:val="00204641"/>
    <w:rsid w:val="00204659"/>
    <w:rsid w:val="00204696"/>
    <w:rsid w:val="002046DF"/>
    <w:rsid w:val="00204706"/>
    <w:rsid w:val="0020473D"/>
    <w:rsid w:val="00204745"/>
    <w:rsid w:val="00204782"/>
    <w:rsid w:val="002047B0"/>
    <w:rsid w:val="002047DA"/>
    <w:rsid w:val="00204816"/>
    <w:rsid w:val="00204865"/>
    <w:rsid w:val="002048AA"/>
    <w:rsid w:val="002048CD"/>
    <w:rsid w:val="0020492E"/>
    <w:rsid w:val="0020493A"/>
    <w:rsid w:val="00204980"/>
    <w:rsid w:val="0020499D"/>
    <w:rsid w:val="002049CE"/>
    <w:rsid w:val="002049D8"/>
    <w:rsid w:val="00204A0E"/>
    <w:rsid w:val="00204A61"/>
    <w:rsid w:val="00204A6B"/>
    <w:rsid w:val="00204A9A"/>
    <w:rsid w:val="00204AA5"/>
    <w:rsid w:val="00204AD9"/>
    <w:rsid w:val="00204AF3"/>
    <w:rsid w:val="00204B76"/>
    <w:rsid w:val="00204B7C"/>
    <w:rsid w:val="00204BC2"/>
    <w:rsid w:val="00204BF7"/>
    <w:rsid w:val="00204C28"/>
    <w:rsid w:val="00204C61"/>
    <w:rsid w:val="00204C75"/>
    <w:rsid w:val="00204D0D"/>
    <w:rsid w:val="00204D1D"/>
    <w:rsid w:val="00204D6A"/>
    <w:rsid w:val="00204D6C"/>
    <w:rsid w:val="00204D97"/>
    <w:rsid w:val="00204D98"/>
    <w:rsid w:val="00204DD7"/>
    <w:rsid w:val="00204E17"/>
    <w:rsid w:val="00204E3D"/>
    <w:rsid w:val="00204E40"/>
    <w:rsid w:val="00204E63"/>
    <w:rsid w:val="00204E66"/>
    <w:rsid w:val="00204EA3"/>
    <w:rsid w:val="00204F19"/>
    <w:rsid w:val="00204F94"/>
    <w:rsid w:val="00204FEB"/>
    <w:rsid w:val="00204FFE"/>
    <w:rsid w:val="00205017"/>
    <w:rsid w:val="00205041"/>
    <w:rsid w:val="002050E5"/>
    <w:rsid w:val="0020510C"/>
    <w:rsid w:val="0020512E"/>
    <w:rsid w:val="0020513A"/>
    <w:rsid w:val="002051ED"/>
    <w:rsid w:val="00205210"/>
    <w:rsid w:val="0020521C"/>
    <w:rsid w:val="002052B5"/>
    <w:rsid w:val="002052B6"/>
    <w:rsid w:val="002052B9"/>
    <w:rsid w:val="00205321"/>
    <w:rsid w:val="00205327"/>
    <w:rsid w:val="00205351"/>
    <w:rsid w:val="002053C1"/>
    <w:rsid w:val="002053E6"/>
    <w:rsid w:val="00205426"/>
    <w:rsid w:val="00205440"/>
    <w:rsid w:val="00205475"/>
    <w:rsid w:val="002054EE"/>
    <w:rsid w:val="002054F9"/>
    <w:rsid w:val="0020551C"/>
    <w:rsid w:val="0020551D"/>
    <w:rsid w:val="00205552"/>
    <w:rsid w:val="00205558"/>
    <w:rsid w:val="0020557C"/>
    <w:rsid w:val="00205580"/>
    <w:rsid w:val="00205603"/>
    <w:rsid w:val="00205622"/>
    <w:rsid w:val="00205630"/>
    <w:rsid w:val="00205666"/>
    <w:rsid w:val="00205707"/>
    <w:rsid w:val="00205740"/>
    <w:rsid w:val="0020574F"/>
    <w:rsid w:val="0020578A"/>
    <w:rsid w:val="002057A4"/>
    <w:rsid w:val="002057DB"/>
    <w:rsid w:val="00205800"/>
    <w:rsid w:val="0020583B"/>
    <w:rsid w:val="002058A3"/>
    <w:rsid w:val="002058AE"/>
    <w:rsid w:val="00205920"/>
    <w:rsid w:val="00205934"/>
    <w:rsid w:val="002059AD"/>
    <w:rsid w:val="002059BA"/>
    <w:rsid w:val="00205A15"/>
    <w:rsid w:val="00205A2C"/>
    <w:rsid w:val="00205A59"/>
    <w:rsid w:val="00205A67"/>
    <w:rsid w:val="00205B02"/>
    <w:rsid w:val="00205B0E"/>
    <w:rsid w:val="00205B27"/>
    <w:rsid w:val="00205B47"/>
    <w:rsid w:val="00205B82"/>
    <w:rsid w:val="00205BC4"/>
    <w:rsid w:val="00205BD7"/>
    <w:rsid w:val="00205BE0"/>
    <w:rsid w:val="00205C11"/>
    <w:rsid w:val="00205C19"/>
    <w:rsid w:val="00205C21"/>
    <w:rsid w:val="00205C58"/>
    <w:rsid w:val="00205C60"/>
    <w:rsid w:val="00205D32"/>
    <w:rsid w:val="00205D39"/>
    <w:rsid w:val="00205D71"/>
    <w:rsid w:val="00205D7A"/>
    <w:rsid w:val="00205E1C"/>
    <w:rsid w:val="00205E59"/>
    <w:rsid w:val="00205EA0"/>
    <w:rsid w:val="00205EC8"/>
    <w:rsid w:val="00205F9B"/>
    <w:rsid w:val="00205FA8"/>
    <w:rsid w:val="00205FB1"/>
    <w:rsid w:val="002060C9"/>
    <w:rsid w:val="00206126"/>
    <w:rsid w:val="00206147"/>
    <w:rsid w:val="002061B4"/>
    <w:rsid w:val="002061BC"/>
    <w:rsid w:val="002061FA"/>
    <w:rsid w:val="00206202"/>
    <w:rsid w:val="002062AA"/>
    <w:rsid w:val="002062CD"/>
    <w:rsid w:val="00206322"/>
    <w:rsid w:val="00206342"/>
    <w:rsid w:val="00206344"/>
    <w:rsid w:val="00206362"/>
    <w:rsid w:val="00206370"/>
    <w:rsid w:val="002063A5"/>
    <w:rsid w:val="002063B3"/>
    <w:rsid w:val="002063DF"/>
    <w:rsid w:val="00206409"/>
    <w:rsid w:val="00206457"/>
    <w:rsid w:val="00206466"/>
    <w:rsid w:val="00206472"/>
    <w:rsid w:val="0020647B"/>
    <w:rsid w:val="002064F9"/>
    <w:rsid w:val="0020659A"/>
    <w:rsid w:val="002065BA"/>
    <w:rsid w:val="002065C9"/>
    <w:rsid w:val="002065E9"/>
    <w:rsid w:val="002065FF"/>
    <w:rsid w:val="0020663D"/>
    <w:rsid w:val="0020668B"/>
    <w:rsid w:val="002066A9"/>
    <w:rsid w:val="002066C2"/>
    <w:rsid w:val="002066D6"/>
    <w:rsid w:val="002066E7"/>
    <w:rsid w:val="002066EB"/>
    <w:rsid w:val="00206721"/>
    <w:rsid w:val="00206737"/>
    <w:rsid w:val="00206738"/>
    <w:rsid w:val="00206791"/>
    <w:rsid w:val="002067B3"/>
    <w:rsid w:val="002068AE"/>
    <w:rsid w:val="002068D0"/>
    <w:rsid w:val="002068D2"/>
    <w:rsid w:val="00206906"/>
    <w:rsid w:val="0020690A"/>
    <w:rsid w:val="0020692F"/>
    <w:rsid w:val="0020693D"/>
    <w:rsid w:val="00206958"/>
    <w:rsid w:val="0020695F"/>
    <w:rsid w:val="00206988"/>
    <w:rsid w:val="002069AC"/>
    <w:rsid w:val="002069B3"/>
    <w:rsid w:val="002069D3"/>
    <w:rsid w:val="00206A23"/>
    <w:rsid w:val="00206A32"/>
    <w:rsid w:val="00206A51"/>
    <w:rsid w:val="00206A6C"/>
    <w:rsid w:val="00206A7F"/>
    <w:rsid w:val="00206AE1"/>
    <w:rsid w:val="00206B3E"/>
    <w:rsid w:val="00206B92"/>
    <w:rsid w:val="00206C3D"/>
    <w:rsid w:val="00206C57"/>
    <w:rsid w:val="00206C68"/>
    <w:rsid w:val="00206C85"/>
    <w:rsid w:val="00206CA9"/>
    <w:rsid w:val="00206D2C"/>
    <w:rsid w:val="00206D3E"/>
    <w:rsid w:val="00206D62"/>
    <w:rsid w:val="00206D75"/>
    <w:rsid w:val="00206D98"/>
    <w:rsid w:val="00206DA4"/>
    <w:rsid w:val="00206DBB"/>
    <w:rsid w:val="00206DC3"/>
    <w:rsid w:val="00206DCD"/>
    <w:rsid w:val="00206DEC"/>
    <w:rsid w:val="00206E12"/>
    <w:rsid w:val="00206E28"/>
    <w:rsid w:val="00206EC4"/>
    <w:rsid w:val="00206EE0"/>
    <w:rsid w:val="00206FE2"/>
    <w:rsid w:val="00207006"/>
    <w:rsid w:val="00207026"/>
    <w:rsid w:val="0020707D"/>
    <w:rsid w:val="002070A3"/>
    <w:rsid w:val="002070B2"/>
    <w:rsid w:val="00207137"/>
    <w:rsid w:val="00207145"/>
    <w:rsid w:val="0020717D"/>
    <w:rsid w:val="0020718C"/>
    <w:rsid w:val="00207191"/>
    <w:rsid w:val="00207196"/>
    <w:rsid w:val="002071A3"/>
    <w:rsid w:val="00207253"/>
    <w:rsid w:val="00207256"/>
    <w:rsid w:val="00207271"/>
    <w:rsid w:val="00207274"/>
    <w:rsid w:val="002072D6"/>
    <w:rsid w:val="00207339"/>
    <w:rsid w:val="00207352"/>
    <w:rsid w:val="00207373"/>
    <w:rsid w:val="002073E0"/>
    <w:rsid w:val="002073EF"/>
    <w:rsid w:val="0020741D"/>
    <w:rsid w:val="00207450"/>
    <w:rsid w:val="0020745B"/>
    <w:rsid w:val="00207481"/>
    <w:rsid w:val="002074A9"/>
    <w:rsid w:val="002074CE"/>
    <w:rsid w:val="00207503"/>
    <w:rsid w:val="00207512"/>
    <w:rsid w:val="0020753A"/>
    <w:rsid w:val="00207563"/>
    <w:rsid w:val="002075C1"/>
    <w:rsid w:val="0020763B"/>
    <w:rsid w:val="00207653"/>
    <w:rsid w:val="00207687"/>
    <w:rsid w:val="002076FF"/>
    <w:rsid w:val="0020771A"/>
    <w:rsid w:val="00207768"/>
    <w:rsid w:val="00207769"/>
    <w:rsid w:val="00207786"/>
    <w:rsid w:val="002077B9"/>
    <w:rsid w:val="0020786F"/>
    <w:rsid w:val="00207888"/>
    <w:rsid w:val="002079EA"/>
    <w:rsid w:val="002079F3"/>
    <w:rsid w:val="002079F4"/>
    <w:rsid w:val="00207A25"/>
    <w:rsid w:val="00207A76"/>
    <w:rsid w:val="00207A8C"/>
    <w:rsid w:val="00207ABE"/>
    <w:rsid w:val="00207AF0"/>
    <w:rsid w:val="00207B0A"/>
    <w:rsid w:val="00207B28"/>
    <w:rsid w:val="00207B32"/>
    <w:rsid w:val="00207B37"/>
    <w:rsid w:val="00207BAA"/>
    <w:rsid w:val="00207BAC"/>
    <w:rsid w:val="00207BDC"/>
    <w:rsid w:val="00207BE4"/>
    <w:rsid w:val="00207C2C"/>
    <w:rsid w:val="00207C62"/>
    <w:rsid w:val="00207C66"/>
    <w:rsid w:val="00207CBE"/>
    <w:rsid w:val="00207CC1"/>
    <w:rsid w:val="00207CD4"/>
    <w:rsid w:val="00207D2D"/>
    <w:rsid w:val="00207D61"/>
    <w:rsid w:val="00207D6C"/>
    <w:rsid w:val="00207DA9"/>
    <w:rsid w:val="00207DF3"/>
    <w:rsid w:val="00207E20"/>
    <w:rsid w:val="00207E77"/>
    <w:rsid w:val="00207E97"/>
    <w:rsid w:val="00207EB8"/>
    <w:rsid w:val="00207F5E"/>
    <w:rsid w:val="00207F62"/>
    <w:rsid w:val="00207F6A"/>
    <w:rsid w:val="00210095"/>
    <w:rsid w:val="002100B5"/>
    <w:rsid w:val="002100C8"/>
    <w:rsid w:val="0021012D"/>
    <w:rsid w:val="00210156"/>
    <w:rsid w:val="002101A0"/>
    <w:rsid w:val="002101EA"/>
    <w:rsid w:val="0021024F"/>
    <w:rsid w:val="0021028A"/>
    <w:rsid w:val="002102CF"/>
    <w:rsid w:val="002102E0"/>
    <w:rsid w:val="002102E8"/>
    <w:rsid w:val="002102F3"/>
    <w:rsid w:val="0021033B"/>
    <w:rsid w:val="00210354"/>
    <w:rsid w:val="00210369"/>
    <w:rsid w:val="0021036F"/>
    <w:rsid w:val="00210387"/>
    <w:rsid w:val="002103B1"/>
    <w:rsid w:val="002103CB"/>
    <w:rsid w:val="002103EE"/>
    <w:rsid w:val="002103F7"/>
    <w:rsid w:val="00210417"/>
    <w:rsid w:val="0021042C"/>
    <w:rsid w:val="0021047F"/>
    <w:rsid w:val="002104DB"/>
    <w:rsid w:val="002104E0"/>
    <w:rsid w:val="00210557"/>
    <w:rsid w:val="00210577"/>
    <w:rsid w:val="002105C1"/>
    <w:rsid w:val="002105D1"/>
    <w:rsid w:val="002105DD"/>
    <w:rsid w:val="002105DF"/>
    <w:rsid w:val="002105F7"/>
    <w:rsid w:val="00210792"/>
    <w:rsid w:val="0021079C"/>
    <w:rsid w:val="002107F9"/>
    <w:rsid w:val="00210825"/>
    <w:rsid w:val="00210840"/>
    <w:rsid w:val="002108A1"/>
    <w:rsid w:val="002108DE"/>
    <w:rsid w:val="00210979"/>
    <w:rsid w:val="00210988"/>
    <w:rsid w:val="00210A4B"/>
    <w:rsid w:val="00210A99"/>
    <w:rsid w:val="00210ADE"/>
    <w:rsid w:val="00210B7E"/>
    <w:rsid w:val="00210BC1"/>
    <w:rsid w:val="00210BD4"/>
    <w:rsid w:val="00210C36"/>
    <w:rsid w:val="00210C78"/>
    <w:rsid w:val="00210CBD"/>
    <w:rsid w:val="00210CD5"/>
    <w:rsid w:val="00210D3D"/>
    <w:rsid w:val="00210D8C"/>
    <w:rsid w:val="00210DB8"/>
    <w:rsid w:val="00210DD9"/>
    <w:rsid w:val="00210DDD"/>
    <w:rsid w:val="00210E64"/>
    <w:rsid w:val="00210E6A"/>
    <w:rsid w:val="00210E7B"/>
    <w:rsid w:val="00210F18"/>
    <w:rsid w:val="00210F42"/>
    <w:rsid w:val="00210FD5"/>
    <w:rsid w:val="00210FE2"/>
    <w:rsid w:val="00211039"/>
    <w:rsid w:val="00211065"/>
    <w:rsid w:val="0021109A"/>
    <w:rsid w:val="002110A3"/>
    <w:rsid w:val="002110D0"/>
    <w:rsid w:val="002110DA"/>
    <w:rsid w:val="002110E6"/>
    <w:rsid w:val="0021113D"/>
    <w:rsid w:val="00211169"/>
    <w:rsid w:val="0021116B"/>
    <w:rsid w:val="0021119B"/>
    <w:rsid w:val="00211201"/>
    <w:rsid w:val="00211239"/>
    <w:rsid w:val="00211256"/>
    <w:rsid w:val="00211271"/>
    <w:rsid w:val="0021128F"/>
    <w:rsid w:val="00211309"/>
    <w:rsid w:val="00211378"/>
    <w:rsid w:val="00211395"/>
    <w:rsid w:val="002113A5"/>
    <w:rsid w:val="002114BD"/>
    <w:rsid w:val="002114D1"/>
    <w:rsid w:val="002114E3"/>
    <w:rsid w:val="00211514"/>
    <w:rsid w:val="0021151B"/>
    <w:rsid w:val="00211542"/>
    <w:rsid w:val="00211582"/>
    <w:rsid w:val="00211584"/>
    <w:rsid w:val="0021159F"/>
    <w:rsid w:val="002115DC"/>
    <w:rsid w:val="0021163B"/>
    <w:rsid w:val="00211680"/>
    <w:rsid w:val="002116AE"/>
    <w:rsid w:val="002116E7"/>
    <w:rsid w:val="002116F2"/>
    <w:rsid w:val="002117C7"/>
    <w:rsid w:val="00211814"/>
    <w:rsid w:val="0021181F"/>
    <w:rsid w:val="002118A9"/>
    <w:rsid w:val="002118B9"/>
    <w:rsid w:val="002118BD"/>
    <w:rsid w:val="00211915"/>
    <w:rsid w:val="0021191D"/>
    <w:rsid w:val="0021196B"/>
    <w:rsid w:val="00211A21"/>
    <w:rsid w:val="00211A91"/>
    <w:rsid w:val="00211ACD"/>
    <w:rsid w:val="00211AFD"/>
    <w:rsid w:val="00211B9E"/>
    <w:rsid w:val="00211BD3"/>
    <w:rsid w:val="00211BD8"/>
    <w:rsid w:val="00211BE9"/>
    <w:rsid w:val="00211C01"/>
    <w:rsid w:val="00211C31"/>
    <w:rsid w:val="00211C9C"/>
    <w:rsid w:val="00211D29"/>
    <w:rsid w:val="00211D45"/>
    <w:rsid w:val="00211D4E"/>
    <w:rsid w:val="00211D7B"/>
    <w:rsid w:val="00211DCC"/>
    <w:rsid w:val="00211DF3"/>
    <w:rsid w:val="00211E5F"/>
    <w:rsid w:val="00211EC4"/>
    <w:rsid w:val="00212065"/>
    <w:rsid w:val="002120CA"/>
    <w:rsid w:val="002120CB"/>
    <w:rsid w:val="002120D8"/>
    <w:rsid w:val="002120F1"/>
    <w:rsid w:val="00212106"/>
    <w:rsid w:val="00212107"/>
    <w:rsid w:val="00212141"/>
    <w:rsid w:val="00212155"/>
    <w:rsid w:val="0021215F"/>
    <w:rsid w:val="00212166"/>
    <w:rsid w:val="002121A2"/>
    <w:rsid w:val="002121DF"/>
    <w:rsid w:val="0021220D"/>
    <w:rsid w:val="00212239"/>
    <w:rsid w:val="002122E7"/>
    <w:rsid w:val="002122E9"/>
    <w:rsid w:val="0021232D"/>
    <w:rsid w:val="00212347"/>
    <w:rsid w:val="00212355"/>
    <w:rsid w:val="002123E7"/>
    <w:rsid w:val="0021247C"/>
    <w:rsid w:val="0021249F"/>
    <w:rsid w:val="002124A5"/>
    <w:rsid w:val="002124B3"/>
    <w:rsid w:val="0021255C"/>
    <w:rsid w:val="002125DB"/>
    <w:rsid w:val="002125E3"/>
    <w:rsid w:val="0021260D"/>
    <w:rsid w:val="00212650"/>
    <w:rsid w:val="00212692"/>
    <w:rsid w:val="002126A9"/>
    <w:rsid w:val="00212745"/>
    <w:rsid w:val="00212751"/>
    <w:rsid w:val="0021276F"/>
    <w:rsid w:val="00212773"/>
    <w:rsid w:val="00212779"/>
    <w:rsid w:val="00212782"/>
    <w:rsid w:val="002127C5"/>
    <w:rsid w:val="002127D1"/>
    <w:rsid w:val="002127D3"/>
    <w:rsid w:val="002127D7"/>
    <w:rsid w:val="0021280F"/>
    <w:rsid w:val="0021281F"/>
    <w:rsid w:val="00212862"/>
    <w:rsid w:val="002128B8"/>
    <w:rsid w:val="002128C6"/>
    <w:rsid w:val="002128C7"/>
    <w:rsid w:val="00212922"/>
    <w:rsid w:val="00212934"/>
    <w:rsid w:val="0021294C"/>
    <w:rsid w:val="00212958"/>
    <w:rsid w:val="00212967"/>
    <w:rsid w:val="00212979"/>
    <w:rsid w:val="00212998"/>
    <w:rsid w:val="002129E2"/>
    <w:rsid w:val="00212A1F"/>
    <w:rsid w:val="00212A5F"/>
    <w:rsid w:val="00212A8D"/>
    <w:rsid w:val="00212B0F"/>
    <w:rsid w:val="00212B36"/>
    <w:rsid w:val="00212B42"/>
    <w:rsid w:val="00212B4D"/>
    <w:rsid w:val="00212BA7"/>
    <w:rsid w:val="00212BAA"/>
    <w:rsid w:val="00212BB9"/>
    <w:rsid w:val="00212BF7"/>
    <w:rsid w:val="00212C5A"/>
    <w:rsid w:val="00212C78"/>
    <w:rsid w:val="00212C94"/>
    <w:rsid w:val="00212CA8"/>
    <w:rsid w:val="00212CAA"/>
    <w:rsid w:val="00212CB0"/>
    <w:rsid w:val="00212CF6"/>
    <w:rsid w:val="00212D18"/>
    <w:rsid w:val="00212D6D"/>
    <w:rsid w:val="00212D9F"/>
    <w:rsid w:val="00212DB9"/>
    <w:rsid w:val="00212DD2"/>
    <w:rsid w:val="00212E0C"/>
    <w:rsid w:val="00212E76"/>
    <w:rsid w:val="00212EE0"/>
    <w:rsid w:val="00212F25"/>
    <w:rsid w:val="00212F4C"/>
    <w:rsid w:val="00212F72"/>
    <w:rsid w:val="00212FAD"/>
    <w:rsid w:val="0021302F"/>
    <w:rsid w:val="00213032"/>
    <w:rsid w:val="00213063"/>
    <w:rsid w:val="002130BA"/>
    <w:rsid w:val="002130F0"/>
    <w:rsid w:val="00213109"/>
    <w:rsid w:val="00213139"/>
    <w:rsid w:val="0021313B"/>
    <w:rsid w:val="002131A3"/>
    <w:rsid w:val="002131C8"/>
    <w:rsid w:val="002131D1"/>
    <w:rsid w:val="00213271"/>
    <w:rsid w:val="00213285"/>
    <w:rsid w:val="0021328F"/>
    <w:rsid w:val="002132AE"/>
    <w:rsid w:val="002132CE"/>
    <w:rsid w:val="0021333A"/>
    <w:rsid w:val="0021333D"/>
    <w:rsid w:val="00213358"/>
    <w:rsid w:val="0021339C"/>
    <w:rsid w:val="0021339F"/>
    <w:rsid w:val="002133CA"/>
    <w:rsid w:val="002133D6"/>
    <w:rsid w:val="0021343F"/>
    <w:rsid w:val="0021345E"/>
    <w:rsid w:val="00213460"/>
    <w:rsid w:val="00213474"/>
    <w:rsid w:val="00213489"/>
    <w:rsid w:val="002134DE"/>
    <w:rsid w:val="002134EE"/>
    <w:rsid w:val="002134FB"/>
    <w:rsid w:val="00213522"/>
    <w:rsid w:val="00213547"/>
    <w:rsid w:val="00213555"/>
    <w:rsid w:val="00213575"/>
    <w:rsid w:val="002135D4"/>
    <w:rsid w:val="002135D7"/>
    <w:rsid w:val="002135DD"/>
    <w:rsid w:val="0021361D"/>
    <w:rsid w:val="00213648"/>
    <w:rsid w:val="002136D6"/>
    <w:rsid w:val="002136E4"/>
    <w:rsid w:val="00213730"/>
    <w:rsid w:val="00213751"/>
    <w:rsid w:val="0021377B"/>
    <w:rsid w:val="0021378B"/>
    <w:rsid w:val="002137A0"/>
    <w:rsid w:val="002137B2"/>
    <w:rsid w:val="002137FE"/>
    <w:rsid w:val="00213801"/>
    <w:rsid w:val="00213832"/>
    <w:rsid w:val="00213848"/>
    <w:rsid w:val="0021389C"/>
    <w:rsid w:val="002138A4"/>
    <w:rsid w:val="002138BE"/>
    <w:rsid w:val="002138E4"/>
    <w:rsid w:val="002138ED"/>
    <w:rsid w:val="002138FF"/>
    <w:rsid w:val="0021391C"/>
    <w:rsid w:val="00213947"/>
    <w:rsid w:val="002139C2"/>
    <w:rsid w:val="00213A53"/>
    <w:rsid w:val="00213A6D"/>
    <w:rsid w:val="00213A70"/>
    <w:rsid w:val="00213AD4"/>
    <w:rsid w:val="00213AEA"/>
    <w:rsid w:val="00213B19"/>
    <w:rsid w:val="00213B4C"/>
    <w:rsid w:val="00213B95"/>
    <w:rsid w:val="00213BB8"/>
    <w:rsid w:val="00213BBB"/>
    <w:rsid w:val="00213BEA"/>
    <w:rsid w:val="00213C0C"/>
    <w:rsid w:val="00213C26"/>
    <w:rsid w:val="00213C36"/>
    <w:rsid w:val="00213C52"/>
    <w:rsid w:val="00213C7A"/>
    <w:rsid w:val="00213C9D"/>
    <w:rsid w:val="00213D09"/>
    <w:rsid w:val="00213D4B"/>
    <w:rsid w:val="00213D97"/>
    <w:rsid w:val="00213DB2"/>
    <w:rsid w:val="00213DB4"/>
    <w:rsid w:val="00213DC6"/>
    <w:rsid w:val="00213E3F"/>
    <w:rsid w:val="00213E4A"/>
    <w:rsid w:val="00213E64"/>
    <w:rsid w:val="00213E9A"/>
    <w:rsid w:val="00213E9E"/>
    <w:rsid w:val="00213F1A"/>
    <w:rsid w:val="00213F4C"/>
    <w:rsid w:val="00213F5E"/>
    <w:rsid w:val="00213F8A"/>
    <w:rsid w:val="00213F8E"/>
    <w:rsid w:val="00213FB6"/>
    <w:rsid w:val="0021402F"/>
    <w:rsid w:val="0021403B"/>
    <w:rsid w:val="00214044"/>
    <w:rsid w:val="0021404A"/>
    <w:rsid w:val="0021404E"/>
    <w:rsid w:val="002140A6"/>
    <w:rsid w:val="002140D1"/>
    <w:rsid w:val="002140D8"/>
    <w:rsid w:val="00214100"/>
    <w:rsid w:val="0021411A"/>
    <w:rsid w:val="00214131"/>
    <w:rsid w:val="00214154"/>
    <w:rsid w:val="00214155"/>
    <w:rsid w:val="00214169"/>
    <w:rsid w:val="002141B1"/>
    <w:rsid w:val="00214230"/>
    <w:rsid w:val="00214254"/>
    <w:rsid w:val="00214269"/>
    <w:rsid w:val="0021426A"/>
    <w:rsid w:val="002142AA"/>
    <w:rsid w:val="002142E1"/>
    <w:rsid w:val="002142F4"/>
    <w:rsid w:val="00214365"/>
    <w:rsid w:val="00214369"/>
    <w:rsid w:val="002143E3"/>
    <w:rsid w:val="00214417"/>
    <w:rsid w:val="00214457"/>
    <w:rsid w:val="00214473"/>
    <w:rsid w:val="00214479"/>
    <w:rsid w:val="00214491"/>
    <w:rsid w:val="00214497"/>
    <w:rsid w:val="002144A4"/>
    <w:rsid w:val="00214529"/>
    <w:rsid w:val="0021455C"/>
    <w:rsid w:val="00214594"/>
    <w:rsid w:val="002145F8"/>
    <w:rsid w:val="00214668"/>
    <w:rsid w:val="00214696"/>
    <w:rsid w:val="002146B3"/>
    <w:rsid w:val="002146BD"/>
    <w:rsid w:val="002146D3"/>
    <w:rsid w:val="0021476C"/>
    <w:rsid w:val="002147A6"/>
    <w:rsid w:val="002147AB"/>
    <w:rsid w:val="002147BC"/>
    <w:rsid w:val="002147EB"/>
    <w:rsid w:val="00214802"/>
    <w:rsid w:val="0021483E"/>
    <w:rsid w:val="00214866"/>
    <w:rsid w:val="00214898"/>
    <w:rsid w:val="002148DE"/>
    <w:rsid w:val="00214904"/>
    <w:rsid w:val="0021494E"/>
    <w:rsid w:val="00214957"/>
    <w:rsid w:val="00214996"/>
    <w:rsid w:val="00214A0E"/>
    <w:rsid w:val="00214A24"/>
    <w:rsid w:val="00214A43"/>
    <w:rsid w:val="00214A44"/>
    <w:rsid w:val="00214A84"/>
    <w:rsid w:val="00214A87"/>
    <w:rsid w:val="00214B07"/>
    <w:rsid w:val="00214B77"/>
    <w:rsid w:val="00214BC8"/>
    <w:rsid w:val="00214BD6"/>
    <w:rsid w:val="00214BDB"/>
    <w:rsid w:val="00214C10"/>
    <w:rsid w:val="00214C24"/>
    <w:rsid w:val="00214C30"/>
    <w:rsid w:val="00214C6B"/>
    <w:rsid w:val="00214C8B"/>
    <w:rsid w:val="00214CC4"/>
    <w:rsid w:val="00214CE7"/>
    <w:rsid w:val="00214D01"/>
    <w:rsid w:val="00214D0A"/>
    <w:rsid w:val="00214D1B"/>
    <w:rsid w:val="00214DE5"/>
    <w:rsid w:val="00214DE9"/>
    <w:rsid w:val="00214E0A"/>
    <w:rsid w:val="00214E19"/>
    <w:rsid w:val="00214E51"/>
    <w:rsid w:val="00214E5A"/>
    <w:rsid w:val="00214EC1"/>
    <w:rsid w:val="00214EC5"/>
    <w:rsid w:val="00214ECF"/>
    <w:rsid w:val="00214EFB"/>
    <w:rsid w:val="00214F44"/>
    <w:rsid w:val="00214F47"/>
    <w:rsid w:val="00214F6A"/>
    <w:rsid w:val="00214F8C"/>
    <w:rsid w:val="00214FA4"/>
    <w:rsid w:val="00214FDA"/>
    <w:rsid w:val="00214FE9"/>
    <w:rsid w:val="00215032"/>
    <w:rsid w:val="00215073"/>
    <w:rsid w:val="0021508F"/>
    <w:rsid w:val="002150BD"/>
    <w:rsid w:val="002150C8"/>
    <w:rsid w:val="002150CB"/>
    <w:rsid w:val="002150DB"/>
    <w:rsid w:val="002150DD"/>
    <w:rsid w:val="002150E0"/>
    <w:rsid w:val="002150F0"/>
    <w:rsid w:val="00215111"/>
    <w:rsid w:val="0021511C"/>
    <w:rsid w:val="0021514F"/>
    <w:rsid w:val="002151CE"/>
    <w:rsid w:val="00215235"/>
    <w:rsid w:val="00215259"/>
    <w:rsid w:val="00215263"/>
    <w:rsid w:val="002152C0"/>
    <w:rsid w:val="002152C4"/>
    <w:rsid w:val="002152DB"/>
    <w:rsid w:val="00215364"/>
    <w:rsid w:val="00215378"/>
    <w:rsid w:val="0021538B"/>
    <w:rsid w:val="002153AE"/>
    <w:rsid w:val="002153BA"/>
    <w:rsid w:val="00215413"/>
    <w:rsid w:val="00215440"/>
    <w:rsid w:val="00215464"/>
    <w:rsid w:val="0021547A"/>
    <w:rsid w:val="00215490"/>
    <w:rsid w:val="0021550A"/>
    <w:rsid w:val="00215551"/>
    <w:rsid w:val="00215567"/>
    <w:rsid w:val="002155B5"/>
    <w:rsid w:val="002155CB"/>
    <w:rsid w:val="002155DD"/>
    <w:rsid w:val="002155EA"/>
    <w:rsid w:val="002155F6"/>
    <w:rsid w:val="00215600"/>
    <w:rsid w:val="00215692"/>
    <w:rsid w:val="002156EC"/>
    <w:rsid w:val="00215735"/>
    <w:rsid w:val="00215754"/>
    <w:rsid w:val="00215777"/>
    <w:rsid w:val="002157B5"/>
    <w:rsid w:val="00215809"/>
    <w:rsid w:val="00215827"/>
    <w:rsid w:val="00215840"/>
    <w:rsid w:val="00215895"/>
    <w:rsid w:val="0021589D"/>
    <w:rsid w:val="002158C5"/>
    <w:rsid w:val="00215901"/>
    <w:rsid w:val="0021590A"/>
    <w:rsid w:val="00215932"/>
    <w:rsid w:val="0021596B"/>
    <w:rsid w:val="00215997"/>
    <w:rsid w:val="002159BA"/>
    <w:rsid w:val="002159E1"/>
    <w:rsid w:val="00215A24"/>
    <w:rsid w:val="00215A53"/>
    <w:rsid w:val="00215A66"/>
    <w:rsid w:val="00215A67"/>
    <w:rsid w:val="00215A93"/>
    <w:rsid w:val="00215AB9"/>
    <w:rsid w:val="00215AE8"/>
    <w:rsid w:val="00215AFD"/>
    <w:rsid w:val="00215B3D"/>
    <w:rsid w:val="00215BA1"/>
    <w:rsid w:val="00215BBE"/>
    <w:rsid w:val="00215BE2"/>
    <w:rsid w:val="00215BE4"/>
    <w:rsid w:val="00215C5A"/>
    <w:rsid w:val="00215C6A"/>
    <w:rsid w:val="00215C90"/>
    <w:rsid w:val="00215CAE"/>
    <w:rsid w:val="00215CE8"/>
    <w:rsid w:val="00215CF6"/>
    <w:rsid w:val="00215D20"/>
    <w:rsid w:val="00215D30"/>
    <w:rsid w:val="00215D31"/>
    <w:rsid w:val="00215D35"/>
    <w:rsid w:val="00215D5E"/>
    <w:rsid w:val="00215D80"/>
    <w:rsid w:val="00215DB2"/>
    <w:rsid w:val="00215DC8"/>
    <w:rsid w:val="00215E27"/>
    <w:rsid w:val="00215E28"/>
    <w:rsid w:val="00215EBB"/>
    <w:rsid w:val="00215ECE"/>
    <w:rsid w:val="00215F00"/>
    <w:rsid w:val="00215F33"/>
    <w:rsid w:val="00215F79"/>
    <w:rsid w:val="00215FAE"/>
    <w:rsid w:val="00215FB7"/>
    <w:rsid w:val="00215FDC"/>
    <w:rsid w:val="00216024"/>
    <w:rsid w:val="00216080"/>
    <w:rsid w:val="002160E7"/>
    <w:rsid w:val="00216108"/>
    <w:rsid w:val="0021615E"/>
    <w:rsid w:val="00216178"/>
    <w:rsid w:val="00216182"/>
    <w:rsid w:val="0021619B"/>
    <w:rsid w:val="002161BF"/>
    <w:rsid w:val="002161FB"/>
    <w:rsid w:val="00216244"/>
    <w:rsid w:val="00216262"/>
    <w:rsid w:val="0021626B"/>
    <w:rsid w:val="00216280"/>
    <w:rsid w:val="00216292"/>
    <w:rsid w:val="002162A4"/>
    <w:rsid w:val="002162EE"/>
    <w:rsid w:val="0021632B"/>
    <w:rsid w:val="00216345"/>
    <w:rsid w:val="00216408"/>
    <w:rsid w:val="00216452"/>
    <w:rsid w:val="0021646B"/>
    <w:rsid w:val="0021647A"/>
    <w:rsid w:val="002164A4"/>
    <w:rsid w:val="002164AB"/>
    <w:rsid w:val="002164D9"/>
    <w:rsid w:val="002164E4"/>
    <w:rsid w:val="002164F2"/>
    <w:rsid w:val="0021650E"/>
    <w:rsid w:val="0021656A"/>
    <w:rsid w:val="00216570"/>
    <w:rsid w:val="0021657C"/>
    <w:rsid w:val="002165DB"/>
    <w:rsid w:val="0021664C"/>
    <w:rsid w:val="00216663"/>
    <w:rsid w:val="00216706"/>
    <w:rsid w:val="0021671B"/>
    <w:rsid w:val="00216726"/>
    <w:rsid w:val="0021673D"/>
    <w:rsid w:val="00216771"/>
    <w:rsid w:val="00216777"/>
    <w:rsid w:val="002167D8"/>
    <w:rsid w:val="002167E9"/>
    <w:rsid w:val="0021682B"/>
    <w:rsid w:val="00216876"/>
    <w:rsid w:val="002168A8"/>
    <w:rsid w:val="002168AE"/>
    <w:rsid w:val="002168C1"/>
    <w:rsid w:val="002168C3"/>
    <w:rsid w:val="002168D4"/>
    <w:rsid w:val="002168F7"/>
    <w:rsid w:val="00216922"/>
    <w:rsid w:val="0021694E"/>
    <w:rsid w:val="002169A1"/>
    <w:rsid w:val="00216A02"/>
    <w:rsid w:val="00216A10"/>
    <w:rsid w:val="00216A1A"/>
    <w:rsid w:val="00216A4E"/>
    <w:rsid w:val="00216A86"/>
    <w:rsid w:val="00216AAA"/>
    <w:rsid w:val="00216AD5"/>
    <w:rsid w:val="00216B52"/>
    <w:rsid w:val="00216BCF"/>
    <w:rsid w:val="00216BF0"/>
    <w:rsid w:val="00216BF9"/>
    <w:rsid w:val="00216C28"/>
    <w:rsid w:val="00216C52"/>
    <w:rsid w:val="00216C82"/>
    <w:rsid w:val="00216C8C"/>
    <w:rsid w:val="00216C93"/>
    <w:rsid w:val="00216C98"/>
    <w:rsid w:val="00216CA9"/>
    <w:rsid w:val="00216CAC"/>
    <w:rsid w:val="00216CAD"/>
    <w:rsid w:val="00216CFD"/>
    <w:rsid w:val="00216D1F"/>
    <w:rsid w:val="00216D8D"/>
    <w:rsid w:val="00216E0D"/>
    <w:rsid w:val="00216E54"/>
    <w:rsid w:val="00216E61"/>
    <w:rsid w:val="00216E7C"/>
    <w:rsid w:val="00216E7D"/>
    <w:rsid w:val="00216EAB"/>
    <w:rsid w:val="00216EB0"/>
    <w:rsid w:val="00216EB1"/>
    <w:rsid w:val="00216EEF"/>
    <w:rsid w:val="00216F08"/>
    <w:rsid w:val="00216F18"/>
    <w:rsid w:val="00216F60"/>
    <w:rsid w:val="00216F96"/>
    <w:rsid w:val="00216FB0"/>
    <w:rsid w:val="00216FF5"/>
    <w:rsid w:val="00216FFD"/>
    <w:rsid w:val="002170AB"/>
    <w:rsid w:val="0021711E"/>
    <w:rsid w:val="00217132"/>
    <w:rsid w:val="00217164"/>
    <w:rsid w:val="002171A8"/>
    <w:rsid w:val="002171AE"/>
    <w:rsid w:val="002171DE"/>
    <w:rsid w:val="002172B0"/>
    <w:rsid w:val="002172ED"/>
    <w:rsid w:val="0021730C"/>
    <w:rsid w:val="0021730E"/>
    <w:rsid w:val="00217355"/>
    <w:rsid w:val="0021737F"/>
    <w:rsid w:val="00217388"/>
    <w:rsid w:val="002173C0"/>
    <w:rsid w:val="002173C9"/>
    <w:rsid w:val="002173D6"/>
    <w:rsid w:val="002173F5"/>
    <w:rsid w:val="00217449"/>
    <w:rsid w:val="0021744D"/>
    <w:rsid w:val="00217471"/>
    <w:rsid w:val="0021748B"/>
    <w:rsid w:val="002174E0"/>
    <w:rsid w:val="002174F9"/>
    <w:rsid w:val="00217607"/>
    <w:rsid w:val="00217640"/>
    <w:rsid w:val="0021765E"/>
    <w:rsid w:val="00217696"/>
    <w:rsid w:val="002176AE"/>
    <w:rsid w:val="002176CC"/>
    <w:rsid w:val="002176FE"/>
    <w:rsid w:val="00217765"/>
    <w:rsid w:val="002177B8"/>
    <w:rsid w:val="002177C0"/>
    <w:rsid w:val="002177EC"/>
    <w:rsid w:val="002177FA"/>
    <w:rsid w:val="0021780E"/>
    <w:rsid w:val="0021788A"/>
    <w:rsid w:val="002178D9"/>
    <w:rsid w:val="002178F7"/>
    <w:rsid w:val="002178FA"/>
    <w:rsid w:val="00217946"/>
    <w:rsid w:val="0021798B"/>
    <w:rsid w:val="0021799C"/>
    <w:rsid w:val="0021799E"/>
    <w:rsid w:val="002179A5"/>
    <w:rsid w:val="002179E9"/>
    <w:rsid w:val="00217A01"/>
    <w:rsid w:val="00217A60"/>
    <w:rsid w:val="00217A7A"/>
    <w:rsid w:val="00217A7D"/>
    <w:rsid w:val="00217AA2"/>
    <w:rsid w:val="00217AA8"/>
    <w:rsid w:val="00217AD3"/>
    <w:rsid w:val="00217B0E"/>
    <w:rsid w:val="00217B29"/>
    <w:rsid w:val="00217BAF"/>
    <w:rsid w:val="00217BCD"/>
    <w:rsid w:val="00217BD2"/>
    <w:rsid w:val="00217BD7"/>
    <w:rsid w:val="00217C84"/>
    <w:rsid w:val="00217CFF"/>
    <w:rsid w:val="00217D27"/>
    <w:rsid w:val="00217D4A"/>
    <w:rsid w:val="00217D93"/>
    <w:rsid w:val="00217DA9"/>
    <w:rsid w:val="00217E15"/>
    <w:rsid w:val="00217E26"/>
    <w:rsid w:val="00217E5B"/>
    <w:rsid w:val="00217E5E"/>
    <w:rsid w:val="00217E5F"/>
    <w:rsid w:val="00217EB1"/>
    <w:rsid w:val="00217EF0"/>
    <w:rsid w:val="00217F17"/>
    <w:rsid w:val="00217F32"/>
    <w:rsid w:val="00217F3B"/>
    <w:rsid w:val="00217F4C"/>
    <w:rsid w:val="00217F7F"/>
    <w:rsid w:val="00217FBB"/>
    <w:rsid w:val="00217FDD"/>
    <w:rsid w:val="00220006"/>
    <w:rsid w:val="0022001F"/>
    <w:rsid w:val="002200C9"/>
    <w:rsid w:val="002201EB"/>
    <w:rsid w:val="0022021F"/>
    <w:rsid w:val="0022023C"/>
    <w:rsid w:val="0022024C"/>
    <w:rsid w:val="002202B7"/>
    <w:rsid w:val="002202BE"/>
    <w:rsid w:val="002202C7"/>
    <w:rsid w:val="002202E6"/>
    <w:rsid w:val="00220318"/>
    <w:rsid w:val="00220353"/>
    <w:rsid w:val="002203C0"/>
    <w:rsid w:val="0022040F"/>
    <w:rsid w:val="00220461"/>
    <w:rsid w:val="00220484"/>
    <w:rsid w:val="0022048A"/>
    <w:rsid w:val="002204B4"/>
    <w:rsid w:val="002204C3"/>
    <w:rsid w:val="00220522"/>
    <w:rsid w:val="0022055C"/>
    <w:rsid w:val="0022057D"/>
    <w:rsid w:val="00220581"/>
    <w:rsid w:val="002205B0"/>
    <w:rsid w:val="002205BA"/>
    <w:rsid w:val="00220601"/>
    <w:rsid w:val="00220624"/>
    <w:rsid w:val="0022063C"/>
    <w:rsid w:val="0022063E"/>
    <w:rsid w:val="0022064E"/>
    <w:rsid w:val="00220665"/>
    <w:rsid w:val="00220705"/>
    <w:rsid w:val="002207A3"/>
    <w:rsid w:val="002207EB"/>
    <w:rsid w:val="0022081C"/>
    <w:rsid w:val="00220890"/>
    <w:rsid w:val="002208D1"/>
    <w:rsid w:val="002208F0"/>
    <w:rsid w:val="002208F9"/>
    <w:rsid w:val="002209D1"/>
    <w:rsid w:val="002209E6"/>
    <w:rsid w:val="00220A36"/>
    <w:rsid w:val="00220A60"/>
    <w:rsid w:val="00220A80"/>
    <w:rsid w:val="00220ACB"/>
    <w:rsid w:val="00220AD2"/>
    <w:rsid w:val="00220B10"/>
    <w:rsid w:val="00220B35"/>
    <w:rsid w:val="00220B3D"/>
    <w:rsid w:val="00220B52"/>
    <w:rsid w:val="00220B90"/>
    <w:rsid w:val="00220BB6"/>
    <w:rsid w:val="00220BD3"/>
    <w:rsid w:val="00220C04"/>
    <w:rsid w:val="00220C28"/>
    <w:rsid w:val="00220C2E"/>
    <w:rsid w:val="00220C31"/>
    <w:rsid w:val="00220C56"/>
    <w:rsid w:val="00220C8E"/>
    <w:rsid w:val="00220C94"/>
    <w:rsid w:val="00220CD6"/>
    <w:rsid w:val="00220CE2"/>
    <w:rsid w:val="00220D1F"/>
    <w:rsid w:val="00220D33"/>
    <w:rsid w:val="00220D46"/>
    <w:rsid w:val="00220D4D"/>
    <w:rsid w:val="00220D75"/>
    <w:rsid w:val="00220D9C"/>
    <w:rsid w:val="00220DA0"/>
    <w:rsid w:val="00220DE5"/>
    <w:rsid w:val="00220E1D"/>
    <w:rsid w:val="00220E30"/>
    <w:rsid w:val="00220E68"/>
    <w:rsid w:val="00220E76"/>
    <w:rsid w:val="00220EAA"/>
    <w:rsid w:val="00220EB8"/>
    <w:rsid w:val="00220ED0"/>
    <w:rsid w:val="00220EE9"/>
    <w:rsid w:val="00220F10"/>
    <w:rsid w:val="00220F46"/>
    <w:rsid w:val="00220FAA"/>
    <w:rsid w:val="00220FCF"/>
    <w:rsid w:val="00220FDF"/>
    <w:rsid w:val="00221034"/>
    <w:rsid w:val="00221056"/>
    <w:rsid w:val="00221096"/>
    <w:rsid w:val="002210AB"/>
    <w:rsid w:val="0022112E"/>
    <w:rsid w:val="00221164"/>
    <w:rsid w:val="002211CA"/>
    <w:rsid w:val="002211D3"/>
    <w:rsid w:val="002211EB"/>
    <w:rsid w:val="00221236"/>
    <w:rsid w:val="00221249"/>
    <w:rsid w:val="002212C2"/>
    <w:rsid w:val="002212DC"/>
    <w:rsid w:val="0022137A"/>
    <w:rsid w:val="002213C4"/>
    <w:rsid w:val="00221400"/>
    <w:rsid w:val="00221442"/>
    <w:rsid w:val="00221454"/>
    <w:rsid w:val="00221485"/>
    <w:rsid w:val="002214FB"/>
    <w:rsid w:val="0022159D"/>
    <w:rsid w:val="002215A9"/>
    <w:rsid w:val="002215B9"/>
    <w:rsid w:val="002215CA"/>
    <w:rsid w:val="0022160F"/>
    <w:rsid w:val="00221650"/>
    <w:rsid w:val="0022168B"/>
    <w:rsid w:val="00221690"/>
    <w:rsid w:val="002216A9"/>
    <w:rsid w:val="002216B9"/>
    <w:rsid w:val="002216FE"/>
    <w:rsid w:val="00221745"/>
    <w:rsid w:val="00221761"/>
    <w:rsid w:val="00221763"/>
    <w:rsid w:val="002217A8"/>
    <w:rsid w:val="002217E4"/>
    <w:rsid w:val="002217F8"/>
    <w:rsid w:val="0022184E"/>
    <w:rsid w:val="0022187C"/>
    <w:rsid w:val="002218A2"/>
    <w:rsid w:val="002218AE"/>
    <w:rsid w:val="00221926"/>
    <w:rsid w:val="0022192A"/>
    <w:rsid w:val="00221952"/>
    <w:rsid w:val="00221957"/>
    <w:rsid w:val="00221967"/>
    <w:rsid w:val="0022198A"/>
    <w:rsid w:val="002219B7"/>
    <w:rsid w:val="002219D6"/>
    <w:rsid w:val="002219FC"/>
    <w:rsid w:val="00221A6F"/>
    <w:rsid w:val="00221A79"/>
    <w:rsid w:val="00221AF3"/>
    <w:rsid w:val="00221B71"/>
    <w:rsid w:val="00221B89"/>
    <w:rsid w:val="00221BD4"/>
    <w:rsid w:val="00221BEC"/>
    <w:rsid w:val="00221C16"/>
    <w:rsid w:val="00221C29"/>
    <w:rsid w:val="00221C6E"/>
    <w:rsid w:val="00221C8F"/>
    <w:rsid w:val="00221D47"/>
    <w:rsid w:val="00221D60"/>
    <w:rsid w:val="00221D92"/>
    <w:rsid w:val="00221DE7"/>
    <w:rsid w:val="00221E54"/>
    <w:rsid w:val="00221EEA"/>
    <w:rsid w:val="00221F18"/>
    <w:rsid w:val="00221F23"/>
    <w:rsid w:val="00221F42"/>
    <w:rsid w:val="00221F6B"/>
    <w:rsid w:val="00221F73"/>
    <w:rsid w:val="00221F91"/>
    <w:rsid w:val="00221FA8"/>
    <w:rsid w:val="00221FE1"/>
    <w:rsid w:val="0022200F"/>
    <w:rsid w:val="0022201C"/>
    <w:rsid w:val="0022201F"/>
    <w:rsid w:val="00222089"/>
    <w:rsid w:val="00222091"/>
    <w:rsid w:val="0022210E"/>
    <w:rsid w:val="00222115"/>
    <w:rsid w:val="0022212A"/>
    <w:rsid w:val="002221C0"/>
    <w:rsid w:val="00222233"/>
    <w:rsid w:val="0022223F"/>
    <w:rsid w:val="00222267"/>
    <w:rsid w:val="002222B8"/>
    <w:rsid w:val="002223AE"/>
    <w:rsid w:val="002223D6"/>
    <w:rsid w:val="0022240C"/>
    <w:rsid w:val="0022242A"/>
    <w:rsid w:val="00222433"/>
    <w:rsid w:val="00222436"/>
    <w:rsid w:val="0022245A"/>
    <w:rsid w:val="0022245C"/>
    <w:rsid w:val="0022246C"/>
    <w:rsid w:val="002224A3"/>
    <w:rsid w:val="002224B0"/>
    <w:rsid w:val="002224EE"/>
    <w:rsid w:val="00222511"/>
    <w:rsid w:val="00222513"/>
    <w:rsid w:val="00222524"/>
    <w:rsid w:val="00222570"/>
    <w:rsid w:val="0022258D"/>
    <w:rsid w:val="00222593"/>
    <w:rsid w:val="002225CD"/>
    <w:rsid w:val="00222604"/>
    <w:rsid w:val="00222610"/>
    <w:rsid w:val="00222686"/>
    <w:rsid w:val="00222689"/>
    <w:rsid w:val="002226A3"/>
    <w:rsid w:val="002226E3"/>
    <w:rsid w:val="00222707"/>
    <w:rsid w:val="00222732"/>
    <w:rsid w:val="00222744"/>
    <w:rsid w:val="002227E1"/>
    <w:rsid w:val="00222821"/>
    <w:rsid w:val="002228EC"/>
    <w:rsid w:val="002228ED"/>
    <w:rsid w:val="00222901"/>
    <w:rsid w:val="00222934"/>
    <w:rsid w:val="00222946"/>
    <w:rsid w:val="0022296F"/>
    <w:rsid w:val="002229A5"/>
    <w:rsid w:val="002229B1"/>
    <w:rsid w:val="00222A5F"/>
    <w:rsid w:val="00222A92"/>
    <w:rsid w:val="00222AB5"/>
    <w:rsid w:val="00222AC1"/>
    <w:rsid w:val="00222AC5"/>
    <w:rsid w:val="00222AD3"/>
    <w:rsid w:val="00222AD8"/>
    <w:rsid w:val="00222ADF"/>
    <w:rsid w:val="00222B83"/>
    <w:rsid w:val="00222B90"/>
    <w:rsid w:val="00222B97"/>
    <w:rsid w:val="00222B9A"/>
    <w:rsid w:val="00222C1A"/>
    <w:rsid w:val="00222C1F"/>
    <w:rsid w:val="00222C40"/>
    <w:rsid w:val="00222C6E"/>
    <w:rsid w:val="00222C71"/>
    <w:rsid w:val="00222CCF"/>
    <w:rsid w:val="00222D11"/>
    <w:rsid w:val="00222D38"/>
    <w:rsid w:val="00222D59"/>
    <w:rsid w:val="00222D5A"/>
    <w:rsid w:val="00222D7F"/>
    <w:rsid w:val="00222DA6"/>
    <w:rsid w:val="00222DAA"/>
    <w:rsid w:val="00222DBC"/>
    <w:rsid w:val="00222DD4"/>
    <w:rsid w:val="00222E12"/>
    <w:rsid w:val="00222E23"/>
    <w:rsid w:val="00222E81"/>
    <w:rsid w:val="00222F5B"/>
    <w:rsid w:val="00222F8C"/>
    <w:rsid w:val="00222FA7"/>
    <w:rsid w:val="00222FCB"/>
    <w:rsid w:val="00222FE3"/>
    <w:rsid w:val="00222FFD"/>
    <w:rsid w:val="002230BD"/>
    <w:rsid w:val="002230CA"/>
    <w:rsid w:val="0022321C"/>
    <w:rsid w:val="00223233"/>
    <w:rsid w:val="0022324A"/>
    <w:rsid w:val="0022328B"/>
    <w:rsid w:val="00223294"/>
    <w:rsid w:val="002232AE"/>
    <w:rsid w:val="002232C3"/>
    <w:rsid w:val="002232F3"/>
    <w:rsid w:val="0022333F"/>
    <w:rsid w:val="002233B7"/>
    <w:rsid w:val="002233DA"/>
    <w:rsid w:val="002233DF"/>
    <w:rsid w:val="002233FE"/>
    <w:rsid w:val="0022347A"/>
    <w:rsid w:val="0022348F"/>
    <w:rsid w:val="002234B3"/>
    <w:rsid w:val="002234C2"/>
    <w:rsid w:val="002234CD"/>
    <w:rsid w:val="002234E7"/>
    <w:rsid w:val="002234FD"/>
    <w:rsid w:val="00223527"/>
    <w:rsid w:val="00223553"/>
    <w:rsid w:val="00223624"/>
    <w:rsid w:val="0022365A"/>
    <w:rsid w:val="002236BC"/>
    <w:rsid w:val="002236FF"/>
    <w:rsid w:val="00223701"/>
    <w:rsid w:val="00223733"/>
    <w:rsid w:val="00223844"/>
    <w:rsid w:val="00223879"/>
    <w:rsid w:val="002238BB"/>
    <w:rsid w:val="00223904"/>
    <w:rsid w:val="002239D2"/>
    <w:rsid w:val="002239F1"/>
    <w:rsid w:val="002239F9"/>
    <w:rsid w:val="00223A80"/>
    <w:rsid w:val="00223A9D"/>
    <w:rsid w:val="00223AA0"/>
    <w:rsid w:val="00223AAF"/>
    <w:rsid w:val="00223AE0"/>
    <w:rsid w:val="00223B20"/>
    <w:rsid w:val="00223B7A"/>
    <w:rsid w:val="00223B82"/>
    <w:rsid w:val="00223B90"/>
    <w:rsid w:val="00223B93"/>
    <w:rsid w:val="00223BAD"/>
    <w:rsid w:val="00223BAF"/>
    <w:rsid w:val="00223BB3"/>
    <w:rsid w:val="00223C2B"/>
    <w:rsid w:val="00223C3C"/>
    <w:rsid w:val="00223C42"/>
    <w:rsid w:val="00223C77"/>
    <w:rsid w:val="00223CAA"/>
    <w:rsid w:val="00223D0A"/>
    <w:rsid w:val="00223D26"/>
    <w:rsid w:val="00223D29"/>
    <w:rsid w:val="00223D30"/>
    <w:rsid w:val="00223D42"/>
    <w:rsid w:val="00223D6D"/>
    <w:rsid w:val="00223D83"/>
    <w:rsid w:val="00223D9F"/>
    <w:rsid w:val="00223DD7"/>
    <w:rsid w:val="00223E48"/>
    <w:rsid w:val="00223E4D"/>
    <w:rsid w:val="00223E83"/>
    <w:rsid w:val="00223EA2"/>
    <w:rsid w:val="00223F22"/>
    <w:rsid w:val="00223F2D"/>
    <w:rsid w:val="00223F5B"/>
    <w:rsid w:val="00223FEE"/>
    <w:rsid w:val="00223FF7"/>
    <w:rsid w:val="0022404A"/>
    <w:rsid w:val="00224097"/>
    <w:rsid w:val="002240C1"/>
    <w:rsid w:val="002240DC"/>
    <w:rsid w:val="002240DE"/>
    <w:rsid w:val="00224139"/>
    <w:rsid w:val="0022417C"/>
    <w:rsid w:val="00224185"/>
    <w:rsid w:val="00224204"/>
    <w:rsid w:val="0022420E"/>
    <w:rsid w:val="0022425E"/>
    <w:rsid w:val="00224271"/>
    <w:rsid w:val="002242B6"/>
    <w:rsid w:val="00224324"/>
    <w:rsid w:val="00224330"/>
    <w:rsid w:val="00224386"/>
    <w:rsid w:val="00224397"/>
    <w:rsid w:val="002243A2"/>
    <w:rsid w:val="002243AA"/>
    <w:rsid w:val="002243E2"/>
    <w:rsid w:val="0022441D"/>
    <w:rsid w:val="00224443"/>
    <w:rsid w:val="002244D8"/>
    <w:rsid w:val="00224503"/>
    <w:rsid w:val="00224541"/>
    <w:rsid w:val="002245C5"/>
    <w:rsid w:val="00224608"/>
    <w:rsid w:val="0022461E"/>
    <w:rsid w:val="00224696"/>
    <w:rsid w:val="002246A3"/>
    <w:rsid w:val="002246AF"/>
    <w:rsid w:val="00224725"/>
    <w:rsid w:val="0022473E"/>
    <w:rsid w:val="0022474E"/>
    <w:rsid w:val="00224756"/>
    <w:rsid w:val="002247F5"/>
    <w:rsid w:val="00224857"/>
    <w:rsid w:val="0022486A"/>
    <w:rsid w:val="0022486D"/>
    <w:rsid w:val="002248AE"/>
    <w:rsid w:val="002248F0"/>
    <w:rsid w:val="002248F9"/>
    <w:rsid w:val="0022491F"/>
    <w:rsid w:val="0022496A"/>
    <w:rsid w:val="002249C9"/>
    <w:rsid w:val="002249D5"/>
    <w:rsid w:val="002249DB"/>
    <w:rsid w:val="002249EB"/>
    <w:rsid w:val="002249FF"/>
    <w:rsid w:val="00224A73"/>
    <w:rsid w:val="00224A9F"/>
    <w:rsid w:val="00224AB9"/>
    <w:rsid w:val="00224B09"/>
    <w:rsid w:val="00224B33"/>
    <w:rsid w:val="00224B97"/>
    <w:rsid w:val="00224BA5"/>
    <w:rsid w:val="00224BB7"/>
    <w:rsid w:val="00224BE3"/>
    <w:rsid w:val="00224C0F"/>
    <w:rsid w:val="00224C4A"/>
    <w:rsid w:val="00224C86"/>
    <w:rsid w:val="00224CA9"/>
    <w:rsid w:val="00224CDE"/>
    <w:rsid w:val="00224D6B"/>
    <w:rsid w:val="00224D7F"/>
    <w:rsid w:val="00224DF3"/>
    <w:rsid w:val="00224E10"/>
    <w:rsid w:val="00224E73"/>
    <w:rsid w:val="00224EE9"/>
    <w:rsid w:val="00224F21"/>
    <w:rsid w:val="00224FC1"/>
    <w:rsid w:val="00224FF9"/>
    <w:rsid w:val="00225001"/>
    <w:rsid w:val="0022506C"/>
    <w:rsid w:val="002250D9"/>
    <w:rsid w:val="002250E8"/>
    <w:rsid w:val="00225145"/>
    <w:rsid w:val="00225194"/>
    <w:rsid w:val="002251BA"/>
    <w:rsid w:val="002251C0"/>
    <w:rsid w:val="002251C6"/>
    <w:rsid w:val="00225265"/>
    <w:rsid w:val="0022527B"/>
    <w:rsid w:val="0022528A"/>
    <w:rsid w:val="002252CB"/>
    <w:rsid w:val="002252D5"/>
    <w:rsid w:val="002252F3"/>
    <w:rsid w:val="0022531B"/>
    <w:rsid w:val="0022538A"/>
    <w:rsid w:val="0022538B"/>
    <w:rsid w:val="002253A1"/>
    <w:rsid w:val="002253C7"/>
    <w:rsid w:val="0022540A"/>
    <w:rsid w:val="00225432"/>
    <w:rsid w:val="00225438"/>
    <w:rsid w:val="00225447"/>
    <w:rsid w:val="002254D3"/>
    <w:rsid w:val="0022550C"/>
    <w:rsid w:val="00225523"/>
    <w:rsid w:val="0022553E"/>
    <w:rsid w:val="0022556D"/>
    <w:rsid w:val="0022558D"/>
    <w:rsid w:val="002255D2"/>
    <w:rsid w:val="002255E9"/>
    <w:rsid w:val="002255F6"/>
    <w:rsid w:val="002255F8"/>
    <w:rsid w:val="0022561F"/>
    <w:rsid w:val="0022564A"/>
    <w:rsid w:val="00225654"/>
    <w:rsid w:val="00225687"/>
    <w:rsid w:val="002256C6"/>
    <w:rsid w:val="0022570F"/>
    <w:rsid w:val="00225719"/>
    <w:rsid w:val="00225735"/>
    <w:rsid w:val="0022573A"/>
    <w:rsid w:val="00225808"/>
    <w:rsid w:val="0022584D"/>
    <w:rsid w:val="0022588A"/>
    <w:rsid w:val="002258D0"/>
    <w:rsid w:val="0022591C"/>
    <w:rsid w:val="00225974"/>
    <w:rsid w:val="002259CC"/>
    <w:rsid w:val="002259E3"/>
    <w:rsid w:val="002259E4"/>
    <w:rsid w:val="00225A67"/>
    <w:rsid w:val="00225A69"/>
    <w:rsid w:val="00225A87"/>
    <w:rsid w:val="00225AA5"/>
    <w:rsid w:val="00225B21"/>
    <w:rsid w:val="00225B43"/>
    <w:rsid w:val="00225B65"/>
    <w:rsid w:val="00225B77"/>
    <w:rsid w:val="00225B82"/>
    <w:rsid w:val="00225B97"/>
    <w:rsid w:val="00225BA1"/>
    <w:rsid w:val="00225BB0"/>
    <w:rsid w:val="00225BB4"/>
    <w:rsid w:val="00225BFC"/>
    <w:rsid w:val="00225C01"/>
    <w:rsid w:val="00225C3E"/>
    <w:rsid w:val="00225C72"/>
    <w:rsid w:val="00225CA7"/>
    <w:rsid w:val="00225CB9"/>
    <w:rsid w:val="00225CCA"/>
    <w:rsid w:val="00225D13"/>
    <w:rsid w:val="00225D33"/>
    <w:rsid w:val="00225D69"/>
    <w:rsid w:val="00225EBD"/>
    <w:rsid w:val="00225F1B"/>
    <w:rsid w:val="00225F45"/>
    <w:rsid w:val="00225F4B"/>
    <w:rsid w:val="00225F9D"/>
    <w:rsid w:val="00225FB1"/>
    <w:rsid w:val="00225FC1"/>
    <w:rsid w:val="00225FD3"/>
    <w:rsid w:val="00225FFC"/>
    <w:rsid w:val="00226006"/>
    <w:rsid w:val="00226010"/>
    <w:rsid w:val="00226032"/>
    <w:rsid w:val="002260FF"/>
    <w:rsid w:val="00226125"/>
    <w:rsid w:val="0022618A"/>
    <w:rsid w:val="00226192"/>
    <w:rsid w:val="002261A0"/>
    <w:rsid w:val="00226202"/>
    <w:rsid w:val="00226205"/>
    <w:rsid w:val="00226208"/>
    <w:rsid w:val="00226228"/>
    <w:rsid w:val="0022622B"/>
    <w:rsid w:val="0022626F"/>
    <w:rsid w:val="0022628D"/>
    <w:rsid w:val="002262DB"/>
    <w:rsid w:val="00226301"/>
    <w:rsid w:val="0022631C"/>
    <w:rsid w:val="00226333"/>
    <w:rsid w:val="002263D2"/>
    <w:rsid w:val="002263DD"/>
    <w:rsid w:val="00226436"/>
    <w:rsid w:val="00226442"/>
    <w:rsid w:val="00226459"/>
    <w:rsid w:val="0022649E"/>
    <w:rsid w:val="00226509"/>
    <w:rsid w:val="00226558"/>
    <w:rsid w:val="00226563"/>
    <w:rsid w:val="002265AB"/>
    <w:rsid w:val="002265CD"/>
    <w:rsid w:val="002265DD"/>
    <w:rsid w:val="002265F3"/>
    <w:rsid w:val="0022662C"/>
    <w:rsid w:val="00226667"/>
    <w:rsid w:val="002266C0"/>
    <w:rsid w:val="002266E7"/>
    <w:rsid w:val="002266F6"/>
    <w:rsid w:val="00226720"/>
    <w:rsid w:val="00226740"/>
    <w:rsid w:val="0022677C"/>
    <w:rsid w:val="002267DC"/>
    <w:rsid w:val="00226800"/>
    <w:rsid w:val="00226851"/>
    <w:rsid w:val="00226865"/>
    <w:rsid w:val="002268D2"/>
    <w:rsid w:val="002268EF"/>
    <w:rsid w:val="002268F4"/>
    <w:rsid w:val="0022696F"/>
    <w:rsid w:val="00226971"/>
    <w:rsid w:val="002269DE"/>
    <w:rsid w:val="00226A0F"/>
    <w:rsid w:val="00226A2D"/>
    <w:rsid w:val="00226A9A"/>
    <w:rsid w:val="00226A9D"/>
    <w:rsid w:val="00226A9F"/>
    <w:rsid w:val="00226B4A"/>
    <w:rsid w:val="00226B5B"/>
    <w:rsid w:val="00226B66"/>
    <w:rsid w:val="00226B8C"/>
    <w:rsid w:val="00226BA7"/>
    <w:rsid w:val="00226C2A"/>
    <w:rsid w:val="00226C2D"/>
    <w:rsid w:val="00226CD8"/>
    <w:rsid w:val="00226CE0"/>
    <w:rsid w:val="00226D0F"/>
    <w:rsid w:val="00226D60"/>
    <w:rsid w:val="00226D8F"/>
    <w:rsid w:val="00226DCF"/>
    <w:rsid w:val="00226E71"/>
    <w:rsid w:val="00226E75"/>
    <w:rsid w:val="00226E94"/>
    <w:rsid w:val="00226F15"/>
    <w:rsid w:val="00226F22"/>
    <w:rsid w:val="00226F8C"/>
    <w:rsid w:val="00226FA6"/>
    <w:rsid w:val="00226FE9"/>
    <w:rsid w:val="00227009"/>
    <w:rsid w:val="00227013"/>
    <w:rsid w:val="00227032"/>
    <w:rsid w:val="00227092"/>
    <w:rsid w:val="002270A9"/>
    <w:rsid w:val="002270FB"/>
    <w:rsid w:val="00227109"/>
    <w:rsid w:val="0022710E"/>
    <w:rsid w:val="0022713A"/>
    <w:rsid w:val="002271FC"/>
    <w:rsid w:val="0022727A"/>
    <w:rsid w:val="002272A0"/>
    <w:rsid w:val="002272A9"/>
    <w:rsid w:val="00227307"/>
    <w:rsid w:val="00227382"/>
    <w:rsid w:val="00227399"/>
    <w:rsid w:val="002273BC"/>
    <w:rsid w:val="002273E2"/>
    <w:rsid w:val="0022740C"/>
    <w:rsid w:val="0022740F"/>
    <w:rsid w:val="00227418"/>
    <w:rsid w:val="00227433"/>
    <w:rsid w:val="0022748A"/>
    <w:rsid w:val="0022748D"/>
    <w:rsid w:val="002274D2"/>
    <w:rsid w:val="002274DD"/>
    <w:rsid w:val="00227509"/>
    <w:rsid w:val="0022751E"/>
    <w:rsid w:val="0022755B"/>
    <w:rsid w:val="0022756C"/>
    <w:rsid w:val="0022757D"/>
    <w:rsid w:val="00227619"/>
    <w:rsid w:val="00227625"/>
    <w:rsid w:val="002276EB"/>
    <w:rsid w:val="0022771C"/>
    <w:rsid w:val="00227749"/>
    <w:rsid w:val="0022775E"/>
    <w:rsid w:val="00227769"/>
    <w:rsid w:val="00227783"/>
    <w:rsid w:val="00227797"/>
    <w:rsid w:val="002277AA"/>
    <w:rsid w:val="002277AC"/>
    <w:rsid w:val="002277FC"/>
    <w:rsid w:val="00227814"/>
    <w:rsid w:val="00227819"/>
    <w:rsid w:val="0022781D"/>
    <w:rsid w:val="00227824"/>
    <w:rsid w:val="00227833"/>
    <w:rsid w:val="0022789A"/>
    <w:rsid w:val="002278A5"/>
    <w:rsid w:val="002278D1"/>
    <w:rsid w:val="00227935"/>
    <w:rsid w:val="0022793D"/>
    <w:rsid w:val="0022795F"/>
    <w:rsid w:val="0022797C"/>
    <w:rsid w:val="002279CA"/>
    <w:rsid w:val="002279F3"/>
    <w:rsid w:val="002279F7"/>
    <w:rsid w:val="002279F9"/>
    <w:rsid w:val="00227A13"/>
    <w:rsid w:val="00227A27"/>
    <w:rsid w:val="00227A6E"/>
    <w:rsid w:val="00227AC1"/>
    <w:rsid w:val="00227AFB"/>
    <w:rsid w:val="00227B5C"/>
    <w:rsid w:val="00227B8B"/>
    <w:rsid w:val="00227BA4"/>
    <w:rsid w:val="00227C60"/>
    <w:rsid w:val="00227C7C"/>
    <w:rsid w:val="00227D15"/>
    <w:rsid w:val="00227D19"/>
    <w:rsid w:val="00227D27"/>
    <w:rsid w:val="00227D2D"/>
    <w:rsid w:val="00227D70"/>
    <w:rsid w:val="00227D76"/>
    <w:rsid w:val="00227DB8"/>
    <w:rsid w:val="00227DBA"/>
    <w:rsid w:val="00227DC3"/>
    <w:rsid w:val="00227DFD"/>
    <w:rsid w:val="00227E68"/>
    <w:rsid w:val="00227EAC"/>
    <w:rsid w:val="00227F17"/>
    <w:rsid w:val="00227F35"/>
    <w:rsid w:val="00227F93"/>
    <w:rsid w:val="00227FD1"/>
    <w:rsid w:val="0023002B"/>
    <w:rsid w:val="00230030"/>
    <w:rsid w:val="0023003B"/>
    <w:rsid w:val="00230049"/>
    <w:rsid w:val="00230054"/>
    <w:rsid w:val="00230078"/>
    <w:rsid w:val="0023015E"/>
    <w:rsid w:val="00230174"/>
    <w:rsid w:val="0023018C"/>
    <w:rsid w:val="002301A3"/>
    <w:rsid w:val="002301FE"/>
    <w:rsid w:val="00230239"/>
    <w:rsid w:val="00230251"/>
    <w:rsid w:val="00230260"/>
    <w:rsid w:val="002302A6"/>
    <w:rsid w:val="002302B9"/>
    <w:rsid w:val="002302C4"/>
    <w:rsid w:val="002302F1"/>
    <w:rsid w:val="0023031A"/>
    <w:rsid w:val="00230338"/>
    <w:rsid w:val="00230361"/>
    <w:rsid w:val="0023036E"/>
    <w:rsid w:val="00230391"/>
    <w:rsid w:val="00230398"/>
    <w:rsid w:val="002303AE"/>
    <w:rsid w:val="002303C4"/>
    <w:rsid w:val="002303D7"/>
    <w:rsid w:val="002303EF"/>
    <w:rsid w:val="0023043A"/>
    <w:rsid w:val="00230488"/>
    <w:rsid w:val="0023048C"/>
    <w:rsid w:val="002304BD"/>
    <w:rsid w:val="002304BE"/>
    <w:rsid w:val="002304F4"/>
    <w:rsid w:val="00230503"/>
    <w:rsid w:val="00230510"/>
    <w:rsid w:val="0023051E"/>
    <w:rsid w:val="00230555"/>
    <w:rsid w:val="0023057D"/>
    <w:rsid w:val="002305C9"/>
    <w:rsid w:val="00230638"/>
    <w:rsid w:val="00230707"/>
    <w:rsid w:val="00230731"/>
    <w:rsid w:val="00230752"/>
    <w:rsid w:val="00230777"/>
    <w:rsid w:val="002307BB"/>
    <w:rsid w:val="002307C2"/>
    <w:rsid w:val="002307F7"/>
    <w:rsid w:val="00230829"/>
    <w:rsid w:val="002308AD"/>
    <w:rsid w:val="002308EE"/>
    <w:rsid w:val="002308F3"/>
    <w:rsid w:val="0023091A"/>
    <w:rsid w:val="00230956"/>
    <w:rsid w:val="0023099B"/>
    <w:rsid w:val="002309A1"/>
    <w:rsid w:val="00230A1F"/>
    <w:rsid w:val="00230A34"/>
    <w:rsid w:val="00230AC4"/>
    <w:rsid w:val="00230AF2"/>
    <w:rsid w:val="00230B2F"/>
    <w:rsid w:val="00230B4D"/>
    <w:rsid w:val="00230B54"/>
    <w:rsid w:val="00230B98"/>
    <w:rsid w:val="00230BA0"/>
    <w:rsid w:val="00230BD0"/>
    <w:rsid w:val="00230BE1"/>
    <w:rsid w:val="00230BE9"/>
    <w:rsid w:val="00230C16"/>
    <w:rsid w:val="00230C17"/>
    <w:rsid w:val="00230C44"/>
    <w:rsid w:val="00230C53"/>
    <w:rsid w:val="00230C5C"/>
    <w:rsid w:val="00230CB1"/>
    <w:rsid w:val="00230CB7"/>
    <w:rsid w:val="00230CDA"/>
    <w:rsid w:val="00230D1E"/>
    <w:rsid w:val="00230D3A"/>
    <w:rsid w:val="00230D40"/>
    <w:rsid w:val="00230D55"/>
    <w:rsid w:val="00230D9D"/>
    <w:rsid w:val="00230E10"/>
    <w:rsid w:val="00230E7D"/>
    <w:rsid w:val="00230EC1"/>
    <w:rsid w:val="00230EFB"/>
    <w:rsid w:val="00230F07"/>
    <w:rsid w:val="00230F5E"/>
    <w:rsid w:val="00230F6F"/>
    <w:rsid w:val="0023100E"/>
    <w:rsid w:val="00231017"/>
    <w:rsid w:val="0023104A"/>
    <w:rsid w:val="0023107B"/>
    <w:rsid w:val="002310D1"/>
    <w:rsid w:val="002310FA"/>
    <w:rsid w:val="00231152"/>
    <w:rsid w:val="002311B7"/>
    <w:rsid w:val="002311D5"/>
    <w:rsid w:val="002311EE"/>
    <w:rsid w:val="00231248"/>
    <w:rsid w:val="00231249"/>
    <w:rsid w:val="0023126D"/>
    <w:rsid w:val="0023127A"/>
    <w:rsid w:val="00231286"/>
    <w:rsid w:val="00231298"/>
    <w:rsid w:val="002312A7"/>
    <w:rsid w:val="002312EB"/>
    <w:rsid w:val="00231336"/>
    <w:rsid w:val="00231338"/>
    <w:rsid w:val="00231383"/>
    <w:rsid w:val="002313B6"/>
    <w:rsid w:val="002313DB"/>
    <w:rsid w:val="002313F8"/>
    <w:rsid w:val="00231437"/>
    <w:rsid w:val="00231439"/>
    <w:rsid w:val="0023144D"/>
    <w:rsid w:val="00231493"/>
    <w:rsid w:val="002314E1"/>
    <w:rsid w:val="0023150F"/>
    <w:rsid w:val="0023152E"/>
    <w:rsid w:val="00231579"/>
    <w:rsid w:val="00231585"/>
    <w:rsid w:val="0023159F"/>
    <w:rsid w:val="002315B4"/>
    <w:rsid w:val="002315E5"/>
    <w:rsid w:val="00231609"/>
    <w:rsid w:val="0023160F"/>
    <w:rsid w:val="00231624"/>
    <w:rsid w:val="0023164C"/>
    <w:rsid w:val="0023164F"/>
    <w:rsid w:val="00231663"/>
    <w:rsid w:val="00231675"/>
    <w:rsid w:val="00231682"/>
    <w:rsid w:val="002316A5"/>
    <w:rsid w:val="002316A9"/>
    <w:rsid w:val="002316E5"/>
    <w:rsid w:val="002316E6"/>
    <w:rsid w:val="002317C6"/>
    <w:rsid w:val="002317CA"/>
    <w:rsid w:val="002317D4"/>
    <w:rsid w:val="002317D7"/>
    <w:rsid w:val="00231815"/>
    <w:rsid w:val="00231839"/>
    <w:rsid w:val="00231889"/>
    <w:rsid w:val="0023189F"/>
    <w:rsid w:val="002318B5"/>
    <w:rsid w:val="002318E8"/>
    <w:rsid w:val="002318F3"/>
    <w:rsid w:val="00231912"/>
    <w:rsid w:val="0023192D"/>
    <w:rsid w:val="0023193D"/>
    <w:rsid w:val="002319A7"/>
    <w:rsid w:val="00231A1C"/>
    <w:rsid w:val="00231A59"/>
    <w:rsid w:val="00231A71"/>
    <w:rsid w:val="00231AC6"/>
    <w:rsid w:val="00231AEE"/>
    <w:rsid w:val="00231B01"/>
    <w:rsid w:val="00231B30"/>
    <w:rsid w:val="00231B4E"/>
    <w:rsid w:val="00231BC3"/>
    <w:rsid w:val="00231C03"/>
    <w:rsid w:val="00231C60"/>
    <w:rsid w:val="00231C78"/>
    <w:rsid w:val="00231C85"/>
    <w:rsid w:val="00231CE4"/>
    <w:rsid w:val="00231CF3"/>
    <w:rsid w:val="00231CFD"/>
    <w:rsid w:val="00231D25"/>
    <w:rsid w:val="00231D52"/>
    <w:rsid w:val="00231D59"/>
    <w:rsid w:val="00231DE7"/>
    <w:rsid w:val="00231E0B"/>
    <w:rsid w:val="00231E4B"/>
    <w:rsid w:val="00231E59"/>
    <w:rsid w:val="00231FA5"/>
    <w:rsid w:val="0023201F"/>
    <w:rsid w:val="00232040"/>
    <w:rsid w:val="0023209A"/>
    <w:rsid w:val="002320A0"/>
    <w:rsid w:val="002320BD"/>
    <w:rsid w:val="0023213B"/>
    <w:rsid w:val="00232148"/>
    <w:rsid w:val="00232166"/>
    <w:rsid w:val="0023217C"/>
    <w:rsid w:val="002321C4"/>
    <w:rsid w:val="002321FF"/>
    <w:rsid w:val="00232253"/>
    <w:rsid w:val="00232257"/>
    <w:rsid w:val="002322A7"/>
    <w:rsid w:val="002322C0"/>
    <w:rsid w:val="0023232B"/>
    <w:rsid w:val="00232336"/>
    <w:rsid w:val="002323B4"/>
    <w:rsid w:val="002323C5"/>
    <w:rsid w:val="002323DC"/>
    <w:rsid w:val="0023240E"/>
    <w:rsid w:val="00232430"/>
    <w:rsid w:val="0023245E"/>
    <w:rsid w:val="0023249A"/>
    <w:rsid w:val="00232554"/>
    <w:rsid w:val="00232570"/>
    <w:rsid w:val="00232573"/>
    <w:rsid w:val="002325B7"/>
    <w:rsid w:val="002325D8"/>
    <w:rsid w:val="00232610"/>
    <w:rsid w:val="00232675"/>
    <w:rsid w:val="00232695"/>
    <w:rsid w:val="002326B2"/>
    <w:rsid w:val="002326E7"/>
    <w:rsid w:val="00232701"/>
    <w:rsid w:val="00232764"/>
    <w:rsid w:val="002327A2"/>
    <w:rsid w:val="002327A3"/>
    <w:rsid w:val="002327AA"/>
    <w:rsid w:val="002327E0"/>
    <w:rsid w:val="002327E1"/>
    <w:rsid w:val="00232813"/>
    <w:rsid w:val="00232819"/>
    <w:rsid w:val="00232864"/>
    <w:rsid w:val="002328BF"/>
    <w:rsid w:val="00232923"/>
    <w:rsid w:val="00232934"/>
    <w:rsid w:val="00232980"/>
    <w:rsid w:val="0023298F"/>
    <w:rsid w:val="002329A9"/>
    <w:rsid w:val="00232A95"/>
    <w:rsid w:val="00232A9F"/>
    <w:rsid w:val="00232ADB"/>
    <w:rsid w:val="00232AE4"/>
    <w:rsid w:val="00232B22"/>
    <w:rsid w:val="00232B26"/>
    <w:rsid w:val="00232B2B"/>
    <w:rsid w:val="00232B4F"/>
    <w:rsid w:val="00232B5D"/>
    <w:rsid w:val="00232B75"/>
    <w:rsid w:val="00232B93"/>
    <w:rsid w:val="00232BA5"/>
    <w:rsid w:val="00232BC7"/>
    <w:rsid w:val="00232BDB"/>
    <w:rsid w:val="00232C1B"/>
    <w:rsid w:val="00232C7D"/>
    <w:rsid w:val="00232CA4"/>
    <w:rsid w:val="00232D2C"/>
    <w:rsid w:val="00232D8D"/>
    <w:rsid w:val="00232DC5"/>
    <w:rsid w:val="00232DE0"/>
    <w:rsid w:val="00232E41"/>
    <w:rsid w:val="00232E69"/>
    <w:rsid w:val="00232F57"/>
    <w:rsid w:val="00232F59"/>
    <w:rsid w:val="00232F66"/>
    <w:rsid w:val="00232F6F"/>
    <w:rsid w:val="00232F7B"/>
    <w:rsid w:val="00232FB7"/>
    <w:rsid w:val="00232FE9"/>
    <w:rsid w:val="00233002"/>
    <w:rsid w:val="00233025"/>
    <w:rsid w:val="0023302C"/>
    <w:rsid w:val="002330AD"/>
    <w:rsid w:val="002330DC"/>
    <w:rsid w:val="002330E0"/>
    <w:rsid w:val="00233101"/>
    <w:rsid w:val="0023310D"/>
    <w:rsid w:val="00233129"/>
    <w:rsid w:val="0023317C"/>
    <w:rsid w:val="002331B0"/>
    <w:rsid w:val="00233263"/>
    <w:rsid w:val="00233368"/>
    <w:rsid w:val="00233372"/>
    <w:rsid w:val="002333AA"/>
    <w:rsid w:val="002333B3"/>
    <w:rsid w:val="002333EB"/>
    <w:rsid w:val="00233420"/>
    <w:rsid w:val="002334DF"/>
    <w:rsid w:val="00233522"/>
    <w:rsid w:val="002335E2"/>
    <w:rsid w:val="002335F1"/>
    <w:rsid w:val="0023360F"/>
    <w:rsid w:val="00233610"/>
    <w:rsid w:val="0023365A"/>
    <w:rsid w:val="00233662"/>
    <w:rsid w:val="00233690"/>
    <w:rsid w:val="002336AA"/>
    <w:rsid w:val="002336CC"/>
    <w:rsid w:val="002336EA"/>
    <w:rsid w:val="00233705"/>
    <w:rsid w:val="00233724"/>
    <w:rsid w:val="002337C1"/>
    <w:rsid w:val="002337DB"/>
    <w:rsid w:val="002337E9"/>
    <w:rsid w:val="00233803"/>
    <w:rsid w:val="00233829"/>
    <w:rsid w:val="00233871"/>
    <w:rsid w:val="0023388C"/>
    <w:rsid w:val="0023389C"/>
    <w:rsid w:val="002338E3"/>
    <w:rsid w:val="0023390E"/>
    <w:rsid w:val="0023392C"/>
    <w:rsid w:val="002339E5"/>
    <w:rsid w:val="00233A58"/>
    <w:rsid w:val="00233AB0"/>
    <w:rsid w:val="00233AB2"/>
    <w:rsid w:val="00233ACF"/>
    <w:rsid w:val="00233B13"/>
    <w:rsid w:val="00233B24"/>
    <w:rsid w:val="00233B25"/>
    <w:rsid w:val="00233B26"/>
    <w:rsid w:val="00233B65"/>
    <w:rsid w:val="00233B83"/>
    <w:rsid w:val="00233B8D"/>
    <w:rsid w:val="00233BAD"/>
    <w:rsid w:val="00233BD3"/>
    <w:rsid w:val="00233BD8"/>
    <w:rsid w:val="00233CBB"/>
    <w:rsid w:val="00233CEA"/>
    <w:rsid w:val="00233D13"/>
    <w:rsid w:val="00233D2B"/>
    <w:rsid w:val="00233D2E"/>
    <w:rsid w:val="00233D38"/>
    <w:rsid w:val="00233D65"/>
    <w:rsid w:val="00233E09"/>
    <w:rsid w:val="00233E93"/>
    <w:rsid w:val="00233EC8"/>
    <w:rsid w:val="00233ECB"/>
    <w:rsid w:val="00233ED4"/>
    <w:rsid w:val="00233F2C"/>
    <w:rsid w:val="00233F5A"/>
    <w:rsid w:val="00233F89"/>
    <w:rsid w:val="00233F8F"/>
    <w:rsid w:val="00233FBC"/>
    <w:rsid w:val="00233FFA"/>
    <w:rsid w:val="0023400D"/>
    <w:rsid w:val="00234049"/>
    <w:rsid w:val="0023404D"/>
    <w:rsid w:val="002340B9"/>
    <w:rsid w:val="00234174"/>
    <w:rsid w:val="00234181"/>
    <w:rsid w:val="00234189"/>
    <w:rsid w:val="002341A9"/>
    <w:rsid w:val="002341B5"/>
    <w:rsid w:val="002341BF"/>
    <w:rsid w:val="002341DC"/>
    <w:rsid w:val="002341EB"/>
    <w:rsid w:val="002341F4"/>
    <w:rsid w:val="00234202"/>
    <w:rsid w:val="0023424A"/>
    <w:rsid w:val="002342A8"/>
    <w:rsid w:val="002342AE"/>
    <w:rsid w:val="002342AF"/>
    <w:rsid w:val="002342E5"/>
    <w:rsid w:val="002342F3"/>
    <w:rsid w:val="00234345"/>
    <w:rsid w:val="0023435D"/>
    <w:rsid w:val="0023437A"/>
    <w:rsid w:val="0023437C"/>
    <w:rsid w:val="002343E0"/>
    <w:rsid w:val="002343FA"/>
    <w:rsid w:val="00234481"/>
    <w:rsid w:val="002344AB"/>
    <w:rsid w:val="002344BE"/>
    <w:rsid w:val="00234503"/>
    <w:rsid w:val="0023450B"/>
    <w:rsid w:val="00234529"/>
    <w:rsid w:val="00234585"/>
    <w:rsid w:val="00234590"/>
    <w:rsid w:val="002345AE"/>
    <w:rsid w:val="002345BE"/>
    <w:rsid w:val="002345D2"/>
    <w:rsid w:val="002345D9"/>
    <w:rsid w:val="00234626"/>
    <w:rsid w:val="00234634"/>
    <w:rsid w:val="00234683"/>
    <w:rsid w:val="0023468A"/>
    <w:rsid w:val="00234702"/>
    <w:rsid w:val="00234781"/>
    <w:rsid w:val="00234783"/>
    <w:rsid w:val="00234798"/>
    <w:rsid w:val="002347AC"/>
    <w:rsid w:val="002347E6"/>
    <w:rsid w:val="00234838"/>
    <w:rsid w:val="0023486E"/>
    <w:rsid w:val="00234878"/>
    <w:rsid w:val="0023487E"/>
    <w:rsid w:val="002348CE"/>
    <w:rsid w:val="002348D2"/>
    <w:rsid w:val="00234922"/>
    <w:rsid w:val="00234946"/>
    <w:rsid w:val="00234951"/>
    <w:rsid w:val="00234974"/>
    <w:rsid w:val="002349C7"/>
    <w:rsid w:val="002349EE"/>
    <w:rsid w:val="00234A05"/>
    <w:rsid w:val="00234AAF"/>
    <w:rsid w:val="00234B03"/>
    <w:rsid w:val="00234B2C"/>
    <w:rsid w:val="00234BFF"/>
    <w:rsid w:val="00234C0B"/>
    <w:rsid w:val="00234C16"/>
    <w:rsid w:val="00234C49"/>
    <w:rsid w:val="00234C60"/>
    <w:rsid w:val="00234C6C"/>
    <w:rsid w:val="00234C88"/>
    <w:rsid w:val="00234D01"/>
    <w:rsid w:val="00234D23"/>
    <w:rsid w:val="00234D9A"/>
    <w:rsid w:val="00234DEF"/>
    <w:rsid w:val="00234DF0"/>
    <w:rsid w:val="00234E10"/>
    <w:rsid w:val="00234E11"/>
    <w:rsid w:val="00234E3F"/>
    <w:rsid w:val="00234E45"/>
    <w:rsid w:val="00234E90"/>
    <w:rsid w:val="00234EA2"/>
    <w:rsid w:val="00234F16"/>
    <w:rsid w:val="00234F1A"/>
    <w:rsid w:val="00234F8C"/>
    <w:rsid w:val="00234F9A"/>
    <w:rsid w:val="00234FFF"/>
    <w:rsid w:val="00235013"/>
    <w:rsid w:val="00235014"/>
    <w:rsid w:val="00235030"/>
    <w:rsid w:val="0023503A"/>
    <w:rsid w:val="00235080"/>
    <w:rsid w:val="002350A8"/>
    <w:rsid w:val="002350EC"/>
    <w:rsid w:val="002350F6"/>
    <w:rsid w:val="002351D6"/>
    <w:rsid w:val="002351F3"/>
    <w:rsid w:val="00235214"/>
    <w:rsid w:val="00235217"/>
    <w:rsid w:val="0023521A"/>
    <w:rsid w:val="0023522D"/>
    <w:rsid w:val="0023524A"/>
    <w:rsid w:val="0023529B"/>
    <w:rsid w:val="002352F9"/>
    <w:rsid w:val="002353D3"/>
    <w:rsid w:val="00235439"/>
    <w:rsid w:val="0023544A"/>
    <w:rsid w:val="00235456"/>
    <w:rsid w:val="00235467"/>
    <w:rsid w:val="002354A2"/>
    <w:rsid w:val="002354F7"/>
    <w:rsid w:val="002354FA"/>
    <w:rsid w:val="00235500"/>
    <w:rsid w:val="00235510"/>
    <w:rsid w:val="00235559"/>
    <w:rsid w:val="002355D5"/>
    <w:rsid w:val="00235628"/>
    <w:rsid w:val="00235633"/>
    <w:rsid w:val="0023569C"/>
    <w:rsid w:val="002356BB"/>
    <w:rsid w:val="0023571A"/>
    <w:rsid w:val="0023573C"/>
    <w:rsid w:val="00235786"/>
    <w:rsid w:val="0023578A"/>
    <w:rsid w:val="002357B5"/>
    <w:rsid w:val="002357C5"/>
    <w:rsid w:val="002357E4"/>
    <w:rsid w:val="002357EA"/>
    <w:rsid w:val="002357F5"/>
    <w:rsid w:val="0023580C"/>
    <w:rsid w:val="00235819"/>
    <w:rsid w:val="00235841"/>
    <w:rsid w:val="00235862"/>
    <w:rsid w:val="00235872"/>
    <w:rsid w:val="0023587B"/>
    <w:rsid w:val="002358C6"/>
    <w:rsid w:val="0023590F"/>
    <w:rsid w:val="00235934"/>
    <w:rsid w:val="0023599E"/>
    <w:rsid w:val="002359E3"/>
    <w:rsid w:val="00235A1D"/>
    <w:rsid w:val="00235A22"/>
    <w:rsid w:val="00235A36"/>
    <w:rsid w:val="00235A4A"/>
    <w:rsid w:val="00235AC2"/>
    <w:rsid w:val="00235AE2"/>
    <w:rsid w:val="00235B3A"/>
    <w:rsid w:val="00235B45"/>
    <w:rsid w:val="00235C19"/>
    <w:rsid w:val="00235C28"/>
    <w:rsid w:val="00235C52"/>
    <w:rsid w:val="00235C73"/>
    <w:rsid w:val="00235CB6"/>
    <w:rsid w:val="00235CEC"/>
    <w:rsid w:val="00235CF4"/>
    <w:rsid w:val="00235D08"/>
    <w:rsid w:val="00235D0F"/>
    <w:rsid w:val="00235D11"/>
    <w:rsid w:val="00235D16"/>
    <w:rsid w:val="00235D20"/>
    <w:rsid w:val="00235D25"/>
    <w:rsid w:val="00235D6A"/>
    <w:rsid w:val="00235D7C"/>
    <w:rsid w:val="00235DDF"/>
    <w:rsid w:val="00235DE3"/>
    <w:rsid w:val="00235E11"/>
    <w:rsid w:val="00235E41"/>
    <w:rsid w:val="00235E89"/>
    <w:rsid w:val="00235EBD"/>
    <w:rsid w:val="00235F04"/>
    <w:rsid w:val="00235F17"/>
    <w:rsid w:val="00235F51"/>
    <w:rsid w:val="00235F87"/>
    <w:rsid w:val="00235FA1"/>
    <w:rsid w:val="00235FAA"/>
    <w:rsid w:val="00235FE5"/>
    <w:rsid w:val="00236058"/>
    <w:rsid w:val="002360FC"/>
    <w:rsid w:val="0023612F"/>
    <w:rsid w:val="00236173"/>
    <w:rsid w:val="00236194"/>
    <w:rsid w:val="002361FD"/>
    <w:rsid w:val="00236218"/>
    <w:rsid w:val="00236242"/>
    <w:rsid w:val="0023624A"/>
    <w:rsid w:val="00236293"/>
    <w:rsid w:val="002362BC"/>
    <w:rsid w:val="002362E5"/>
    <w:rsid w:val="002362EA"/>
    <w:rsid w:val="00236312"/>
    <w:rsid w:val="002363B8"/>
    <w:rsid w:val="00236444"/>
    <w:rsid w:val="00236462"/>
    <w:rsid w:val="002364C7"/>
    <w:rsid w:val="002364D8"/>
    <w:rsid w:val="0023653B"/>
    <w:rsid w:val="00236557"/>
    <w:rsid w:val="00236574"/>
    <w:rsid w:val="00236587"/>
    <w:rsid w:val="002365D0"/>
    <w:rsid w:val="0023664E"/>
    <w:rsid w:val="00236693"/>
    <w:rsid w:val="0023670A"/>
    <w:rsid w:val="0023670D"/>
    <w:rsid w:val="00236726"/>
    <w:rsid w:val="00236779"/>
    <w:rsid w:val="00236783"/>
    <w:rsid w:val="0023679E"/>
    <w:rsid w:val="002367A5"/>
    <w:rsid w:val="00236839"/>
    <w:rsid w:val="0023685B"/>
    <w:rsid w:val="00236892"/>
    <w:rsid w:val="002368BE"/>
    <w:rsid w:val="002368C3"/>
    <w:rsid w:val="00236931"/>
    <w:rsid w:val="00236949"/>
    <w:rsid w:val="00236960"/>
    <w:rsid w:val="00236978"/>
    <w:rsid w:val="002369A6"/>
    <w:rsid w:val="002369DD"/>
    <w:rsid w:val="00236A08"/>
    <w:rsid w:val="00236A5A"/>
    <w:rsid w:val="00236A8A"/>
    <w:rsid w:val="00236A9D"/>
    <w:rsid w:val="00236AAF"/>
    <w:rsid w:val="00236AC7"/>
    <w:rsid w:val="00236AF7"/>
    <w:rsid w:val="00236B50"/>
    <w:rsid w:val="00236B89"/>
    <w:rsid w:val="00236B91"/>
    <w:rsid w:val="00236BEC"/>
    <w:rsid w:val="00236C09"/>
    <w:rsid w:val="00236C71"/>
    <w:rsid w:val="00236C78"/>
    <w:rsid w:val="00236CAC"/>
    <w:rsid w:val="00236CB5"/>
    <w:rsid w:val="00236CF2"/>
    <w:rsid w:val="00236D18"/>
    <w:rsid w:val="00236D57"/>
    <w:rsid w:val="00236D5C"/>
    <w:rsid w:val="00236DEC"/>
    <w:rsid w:val="00236E67"/>
    <w:rsid w:val="00236F40"/>
    <w:rsid w:val="00236F5E"/>
    <w:rsid w:val="00236FBB"/>
    <w:rsid w:val="00237016"/>
    <w:rsid w:val="00237074"/>
    <w:rsid w:val="00237098"/>
    <w:rsid w:val="002370A5"/>
    <w:rsid w:val="002370BB"/>
    <w:rsid w:val="002370D3"/>
    <w:rsid w:val="002370D4"/>
    <w:rsid w:val="002370F0"/>
    <w:rsid w:val="002370F4"/>
    <w:rsid w:val="0023715B"/>
    <w:rsid w:val="00237162"/>
    <w:rsid w:val="00237192"/>
    <w:rsid w:val="00237193"/>
    <w:rsid w:val="0023720D"/>
    <w:rsid w:val="00237216"/>
    <w:rsid w:val="0023724F"/>
    <w:rsid w:val="0023725F"/>
    <w:rsid w:val="002372D7"/>
    <w:rsid w:val="002372E0"/>
    <w:rsid w:val="0023730A"/>
    <w:rsid w:val="00237348"/>
    <w:rsid w:val="00237361"/>
    <w:rsid w:val="00237370"/>
    <w:rsid w:val="002373C7"/>
    <w:rsid w:val="002373CF"/>
    <w:rsid w:val="002373E5"/>
    <w:rsid w:val="002373E9"/>
    <w:rsid w:val="00237405"/>
    <w:rsid w:val="00237462"/>
    <w:rsid w:val="00237499"/>
    <w:rsid w:val="0023749C"/>
    <w:rsid w:val="002374BD"/>
    <w:rsid w:val="002374F1"/>
    <w:rsid w:val="002374FE"/>
    <w:rsid w:val="00237544"/>
    <w:rsid w:val="002375B8"/>
    <w:rsid w:val="002375CB"/>
    <w:rsid w:val="002375D0"/>
    <w:rsid w:val="002375DE"/>
    <w:rsid w:val="002375F0"/>
    <w:rsid w:val="0023766B"/>
    <w:rsid w:val="00237681"/>
    <w:rsid w:val="002376C2"/>
    <w:rsid w:val="00237735"/>
    <w:rsid w:val="002377C7"/>
    <w:rsid w:val="0023782E"/>
    <w:rsid w:val="00237888"/>
    <w:rsid w:val="00237897"/>
    <w:rsid w:val="002378DD"/>
    <w:rsid w:val="002378E6"/>
    <w:rsid w:val="00237950"/>
    <w:rsid w:val="002379E2"/>
    <w:rsid w:val="00237A59"/>
    <w:rsid w:val="00237A6C"/>
    <w:rsid w:val="00237A74"/>
    <w:rsid w:val="00237AA7"/>
    <w:rsid w:val="00237AAB"/>
    <w:rsid w:val="00237AFA"/>
    <w:rsid w:val="00237B01"/>
    <w:rsid w:val="00237B16"/>
    <w:rsid w:val="00237B17"/>
    <w:rsid w:val="00237B8E"/>
    <w:rsid w:val="00237BE3"/>
    <w:rsid w:val="00237C03"/>
    <w:rsid w:val="00237C6B"/>
    <w:rsid w:val="00237C81"/>
    <w:rsid w:val="00237C9C"/>
    <w:rsid w:val="00237CBA"/>
    <w:rsid w:val="00237D02"/>
    <w:rsid w:val="00237D37"/>
    <w:rsid w:val="00237D3D"/>
    <w:rsid w:val="00237D54"/>
    <w:rsid w:val="00237D73"/>
    <w:rsid w:val="00237DA3"/>
    <w:rsid w:val="00237DBD"/>
    <w:rsid w:val="00237DFF"/>
    <w:rsid w:val="00237E04"/>
    <w:rsid w:val="00237E1E"/>
    <w:rsid w:val="00237E21"/>
    <w:rsid w:val="00237E24"/>
    <w:rsid w:val="00237E70"/>
    <w:rsid w:val="00237EBE"/>
    <w:rsid w:val="00237EDA"/>
    <w:rsid w:val="00237F05"/>
    <w:rsid w:val="00237F6C"/>
    <w:rsid w:val="00237FA1"/>
    <w:rsid w:val="00237FE1"/>
    <w:rsid w:val="00237FEF"/>
    <w:rsid w:val="0024001F"/>
    <w:rsid w:val="00240026"/>
    <w:rsid w:val="0024003E"/>
    <w:rsid w:val="00240050"/>
    <w:rsid w:val="00240055"/>
    <w:rsid w:val="0024006A"/>
    <w:rsid w:val="0024007C"/>
    <w:rsid w:val="0024008E"/>
    <w:rsid w:val="002400C6"/>
    <w:rsid w:val="0024013D"/>
    <w:rsid w:val="00240163"/>
    <w:rsid w:val="002401F1"/>
    <w:rsid w:val="00240243"/>
    <w:rsid w:val="00240255"/>
    <w:rsid w:val="0024026B"/>
    <w:rsid w:val="0024029C"/>
    <w:rsid w:val="0024029F"/>
    <w:rsid w:val="002402C9"/>
    <w:rsid w:val="00240314"/>
    <w:rsid w:val="00240322"/>
    <w:rsid w:val="00240332"/>
    <w:rsid w:val="0024035A"/>
    <w:rsid w:val="0024037D"/>
    <w:rsid w:val="002403A8"/>
    <w:rsid w:val="0024042C"/>
    <w:rsid w:val="00240462"/>
    <w:rsid w:val="00240493"/>
    <w:rsid w:val="002404C8"/>
    <w:rsid w:val="002404EA"/>
    <w:rsid w:val="00240583"/>
    <w:rsid w:val="002405B7"/>
    <w:rsid w:val="00240630"/>
    <w:rsid w:val="0024066F"/>
    <w:rsid w:val="002406C1"/>
    <w:rsid w:val="002406C2"/>
    <w:rsid w:val="00240716"/>
    <w:rsid w:val="00240730"/>
    <w:rsid w:val="00240749"/>
    <w:rsid w:val="002407D6"/>
    <w:rsid w:val="00240845"/>
    <w:rsid w:val="00240865"/>
    <w:rsid w:val="00240869"/>
    <w:rsid w:val="002408AC"/>
    <w:rsid w:val="002408F3"/>
    <w:rsid w:val="002408F5"/>
    <w:rsid w:val="0024097E"/>
    <w:rsid w:val="002409DA"/>
    <w:rsid w:val="00240A41"/>
    <w:rsid w:val="00240A96"/>
    <w:rsid w:val="00240ADB"/>
    <w:rsid w:val="00240AE8"/>
    <w:rsid w:val="00240B2A"/>
    <w:rsid w:val="00240BAA"/>
    <w:rsid w:val="00240BAB"/>
    <w:rsid w:val="00240BAF"/>
    <w:rsid w:val="00240BE3"/>
    <w:rsid w:val="00240BEE"/>
    <w:rsid w:val="00240C33"/>
    <w:rsid w:val="00240C63"/>
    <w:rsid w:val="00240C76"/>
    <w:rsid w:val="00240C7E"/>
    <w:rsid w:val="00240CCA"/>
    <w:rsid w:val="00240CCB"/>
    <w:rsid w:val="00240D1D"/>
    <w:rsid w:val="00240D56"/>
    <w:rsid w:val="00240DC7"/>
    <w:rsid w:val="00240DE1"/>
    <w:rsid w:val="00240DE9"/>
    <w:rsid w:val="00240E48"/>
    <w:rsid w:val="00240E75"/>
    <w:rsid w:val="00240EA4"/>
    <w:rsid w:val="00240EF6"/>
    <w:rsid w:val="00240F28"/>
    <w:rsid w:val="00240FAB"/>
    <w:rsid w:val="00240FDC"/>
    <w:rsid w:val="00240FE7"/>
    <w:rsid w:val="00241037"/>
    <w:rsid w:val="002410D2"/>
    <w:rsid w:val="002411B7"/>
    <w:rsid w:val="002411EF"/>
    <w:rsid w:val="002411F0"/>
    <w:rsid w:val="002411F2"/>
    <w:rsid w:val="00241223"/>
    <w:rsid w:val="00241268"/>
    <w:rsid w:val="0024126F"/>
    <w:rsid w:val="0024127F"/>
    <w:rsid w:val="002412B9"/>
    <w:rsid w:val="002412D4"/>
    <w:rsid w:val="00241378"/>
    <w:rsid w:val="00241398"/>
    <w:rsid w:val="002413C9"/>
    <w:rsid w:val="002413FC"/>
    <w:rsid w:val="00241535"/>
    <w:rsid w:val="00241560"/>
    <w:rsid w:val="00241584"/>
    <w:rsid w:val="00241607"/>
    <w:rsid w:val="00241611"/>
    <w:rsid w:val="0024161B"/>
    <w:rsid w:val="00241636"/>
    <w:rsid w:val="00241648"/>
    <w:rsid w:val="0024166F"/>
    <w:rsid w:val="00241692"/>
    <w:rsid w:val="0024169C"/>
    <w:rsid w:val="002416EF"/>
    <w:rsid w:val="002416F1"/>
    <w:rsid w:val="00241727"/>
    <w:rsid w:val="00241752"/>
    <w:rsid w:val="00241758"/>
    <w:rsid w:val="00241773"/>
    <w:rsid w:val="002417A7"/>
    <w:rsid w:val="002417B3"/>
    <w:rsid w:val="002417CE"/>
    <w:rsid w:val="002417E4"/>
    <w:rsid w:val="00241805"/>
    <w:rsid w:val="00241817"/>
    <w:rsid w:val="0024182A"/>
    <w:rsid w:val="0024184A"/>
    <w:rsid w:val="0024185B"/>
    <w:rsid w:val="0024186B"/>
    <w:rsid w:val="00241897"/>
    <w:rsid w:val="002418E2"/>
    <w:rsid w:val="002418FA"/>
    <w:rsid w:val="0024190F"/>
    <w:rsid w:val="00241975"/>
    <w:rsid w:val="00241991"/>
    <w:rsid w:val="00241A3B"/>
    <w:rsid w:val="00241A4A"/>
    <w:rsid w:val="00241AED"/>
    <w:rsid w:val="00241B04"/>
    <w:rsid w:val="00241B10"/>
    <w:rsid w:val="00241B44"/>
    <w:rsid w:val="00241B64"/>
    <w:rsid w:val="00241B75"/>
    <w:rsid w:val="00241B82"/>
    <w:rsid w:val="00241BDA"/>
    <w:rsid w:val="00241BEA"/>
    <w:rsid w:val="00241C2E"/>
    <w:rsid w:val="00241C3B"/>
    <w:rsid w:val="00241C4A"/>
    <w:rsid w:val="00241C5B"/>
    <w:rsid w:val="00241C67"/>
    <w:rsid w:val="00241C6E"/>
    <w:rsid w:val="00241CB7"/>
    <w:rsid w:val="00241CEF"/>
    <w:rsid w:val="00241D10"/>
    <w:rsid w:val="00241D1E"/>
    <w:rsid w:val="00241D34"/>
    <w:rsid w:val="00241D4C"/>
    <w:rsid w:val="00241D72"/>
    <w:rsid w:val="00241D76"/>
    <w:rsid w:val="00241DA0"/>
    <w:rsid w:val="00241DB6"/>
    <w:rsid w:val="00241DBC"/>
    <w:rsid w:val="00241DC3"/>
    <w:rsid w:val="00241DD1"/>
    <w:rsid w:val="00241E36"/>
    <w:rsid w:val="00241E5C"/>
    <w:rsid w:val="00241E80"/>
    <w:rsid w:val="00241E93"/>
    <w:rsid w:val="00241EB6"/>
    <w:rsid w:val="00241ED9"/>
    <w:rsid w:val="00241F3B"/>
    <w:rsid w:val="00241F41"/>
    <w:rsid w:val="00241F66"/>
    <w:rsid w:val="00241F68"/>
    <w:rsid w:val="00241F95"/>
    <w:rsid w:val="00241FA6"/>
    <w:rsid w:val="00242022"/>
    <w:rsid w:val="00242025"/>
    <w:rsid w:val="00242060"/>
    <w:rsid w:val="00242063"/>
    <w:rsid w:val="002420AA"/>
    <w:rsid w:val="002420B0"/>
    <w:rsid w:val="0024218E"/>
    <w:rsid w:val="002421B2"/>
    <w:rsid w:val="002421B8"/>
    <w:rsid w:val="0024220D"/>
    <w:rsid w:val="0024228D"/>
    <w:rsid w:val="002422C6"/>
    <w:rsid w:val="002422EC"/>
    <w:rsid w:val="002422FB"/>
    <w:rsid w:val="0024233A"/>
    <w:rsid w:val="00242350"/>
    <w:rsid w:val="00242353"/>
    <w:rsid w:val="002423A1"/>
    <w:rsid w:val="002423E5"/>
    <w:rsid w:val="002423FD"/>
    <w:rsid w:val="00242400"/>
    <w:rsid w:val="0024245A"/>
    <w:rsid w:val="0024248A"/>
    <w:rsid w:val="0024248D"/>
    <w:rsid w:val="0024249F"/>
    <w:rsid w:val="002424CA"/>
    <w:rsid w:val="002424DD"/>
    <w:rsid w:val="002424E1"/>
    <w:rsid w:val="00242534"/>
    <w:rsid w:val="00242588"/>
    <w:rsid w:val="002425A4"/>
    <w:rsid w:val="0024260C"/>
    <w:rsid w:val="0024263B"/>
    <w:rsid w:val="0024264D"/>
    <w:rsid w:val="00242683"/>
    <w:rsid w:val="00242832"/>
    <w:rsid w:val="00242862"/>
    <w:rsid w:val="0024286D"/>
    <w:rsid w:val="00242878"/>
    <w:rsid w:val="002428B5"/>
    <w:rsid w:val="002428F7"/>
    <w:rsid w:val="00242916"/>
    <w:rsid w:val="00242939"/>
    <w:rsid w:val="00242968"/>
    <w:rsid w:val="00242976"/>
    <w:rsid w:val="00242992"/>
    <w:rsid w:val="002429BE"/>
    <w:rsid w:val="002429E8"/>
    <w:rsid w:val="002429EC"/>
    <w:rsid w:val="00242A13"/>
    <w:rsid w:val="00242A65"/>
    <w:rsid w:val="00242A6D"/>
    <w:rsid w:val="00242AC9"/>
    <w:rsid w:val="00242AD9"/>
    <w:rsid w:val="00242ADD"/>
    <w:rsid w:val="00242B20"/>
    <w:rsid w:val="00242B58"/>
    <w:rsid w:val="00242BBD"/>
    <w:rsid w:val="00242BD4"/>
    <w:rsid w:val="00242C28"/>
    <w:rsid w:val="00242C64"/>
    <w:rsid w:val="00242C66"/>
    <w:rsid w:val="00242C6D"/>
    <w:rsid w:val="00242C9C"/>
    <w:rsid w:val="00242CA1"/>
    <w:rsid w:val="00242CA4"/>
    <w:rsid w:val="00242CE8"/>
    <w:rsid w:val="00242CF0"/>
    <w:rsid w:val="00242D4F"/>
    <w:rsid w:val="00242D6E"/>
    <w:rsid w:val="00242D98"/>
    <w:rsid w:val="00242DE3"/>
    <w:rsid w:val="00242E09"/>
    <w:rsid w:val="00242E76"/>
    <w:rsid w:val="00242EA4"/>
    <w:rsid w:val="00242EBA"/>
    <w:rsid w:val="00242EEA"/>
    <w:rsid w:val="00242F65"/>
    <w:rsid w:val="00242F75"/>
    <w:rsid w:val="00242FF5"/>
    <w:rsid w:val="00242FF8"/>
    <w:rsid w:val="002430AD"/>
    <w:rsid w:val="002430C2"/>
    <w:rsid w:val="002430DD"/>
    <w:rsid w:val="002430E3"/>
    <w:rsid w:val="0024311F"/>
    <w:rsid w:val="0024314A"/>
    <w:rsid w:val="0024315C"/>
    <w:rsid w:val="0024318E"/>
    <w:rsid w:val="002431AE"/>
    <w:rsid w:val="002431B2"/>
    <w:rsid w:val="002431C1"/>
    <w:rsid w:val="002431D4"/>
    <w:rsid w:val="00243236"/>
    <w:rsid w:val="00243271"/>
    <w:rsid w:val="002432E1"/>
    <w:rsid w:val="0024333D"/>
    <w:rsid w:val="00243379"/>
    <w:rsid w:val="002433B4"/>
    <w:rsid w:val="002433D2"/>
    <w:rsid w:val="00243422"/>
    <w:rsid w:val="00243470"/>
    <w:rsid w:val="00243494"/>
    <w:rsid w:val="00243497"/>
    <w:rsid w:val="0024349B"/>
    <w:rsid w:val="002434D8"/>
    <w:rsid w:val="002434DD"/>
    <w:rsid w:val="00243562"/>
    <w:rsid w:val="0024359F"/>
    <w:rsid w:val="002435A2"/>
    <w:rsid w:val="002435AB"/>
    <w:rsid w:val="002435E4"/>
    <w:rsid w:val="002435F6"/>
    <w:rsid w:val="0024360B"/>
    <w:rsid w:val="00243661"/>
    <w:rsid w:val="002436CA"/>
    <w:rsid w:val="002436E1"/>
    <w:rsid w:val="002436FC"/>
    <w:rsid w:val="00243755"/>
    <w:rsid w:val="00243760"/>
    <w:rsid w:val="0024376F"/>
    <w:rsid w:val="00243789"/>
    <w:rsid w:val="0024379A"/>
    <w:rsid w:val="002437AA"/>
    <w:rsid w:val="002437D5"/>
    <w:rsid w:val="002437D7"/>
    <w:rsid w:val="002437ED"/>
    <w:rsid w:val="002437F2"/>
    <w:rsid w:val="00243818"/>
    <w:rsid w:val="00243819"/>
    <w:rsid w:val="00243830"/>
    <w:rsid w:val="002438A6"/>
    <w:rsid w:val="002438AA"/>
    <w:rsid w:val="002438B7"/>
    <w:rsid w:val="002438C7"/>
    <w:rsid w:val="002438CC"/>
    <w:rsid w:val="00243917"/>
    <w:rsid w:val="00243936"/>
    <w:rsid w:val="0024393C"/>
    <w:rsid w:val="0024399F"/>
    <w:rsid w:val="002439E8"/>
    <w:rsid w:val="00243AB8"/>
    <w:rsid w:val="00243AEF"/>
    <w:rsid w:val="00243B9A"/>
    <w:rsid w:val="00243BF9"/>
    <w:rsid w:val="00243CA1"/>
    <w:rsid w:val="00243D0C"/>
    <w:rsid w:val="00243D22"/>
    <w:rsid w:val="00243D98"/>
    <w:rsid w:val="00243D99"/>
    <w:rsid w:val="00243DD1"/>
    <w:rsid w:val="00243DF0"/>
    <w:rsid w:val="00243E4B"/>
    <w:rsid w:val="00243E55"/>
    <w:rsid w:val="00243E9E"/>
    <w:rsid w:val="00243F14"/>
    <w:rsid w:val="00243F4B"/>
    <w:rsid w:val="00243F6F"/>
    <w:rsid w:val="00243F7A"/>
    <w:rsid w:val="00243FD2"/>
    <w:rsid w:val="00243FD4"/>
    <w:rsid w:val="00243FF7"/>
    <w:rsid w:val="00244060"/>
    <w:rsid w:val="00244099"/>
    <w:rsid w:val="002440EC"/>
    <w:rsid w:val="00244140"/>
    <w:rsid w:val="00244143"/>
    <w:rsid w:val="0024414C"/>
    <w:rsid w:val="0024419D"/>
    <w:rsid w:val="002441DC"/>
    <w:rsid w:val="002441DF"/>
    <w:rsid w:val="00244200"/>
    <w:rsid w:val="00244210"/>
    <w:rsid w:val="00244272"/>
    <w:rsid w:val="00244273"/>
    <w:rsid w:val="002442C3"/>
    <w:rsid w:val="002442F3"/>
    <w:rsid w:val="0024430E"/>
    <w:rsid w:val="0024434C"/>
    <w:rsid w:val="00244361"/>
    <w:rsid w:val="00244370"/>
    <w:rsid w:val="0024437E"/>
    <w:rsid w:val="0024439B"/>
    <w:rsid w:val="002443BB"/>
    <w:rsid w:val="002443C0"/>
    <w:rsid w:val="002443FE"/>
    <w:rsid w:val="00244430"/>
    <w:rsid w:val="00244491"/>
    <w:rsid w:val="0024449B"/>
    <w:rsid w:val="002444B8"/>
    <w:rsid w:val="002444C9"/>
    <w:rsid w:val="002444EA"/>
    <w:rsid w:val="00244517"/>
    <w:rsid w:val="00244526"/>
    <w:rsid w:val="00244534"/>
    <w:rsid w:val="002445AD"/>
    <w:rsid w:val="002445CC"/>
    <w:rsid w:val="002445F6"/>
    <w:rsid w:val="00244607"/>
    <w:rsid w:val="0024461F"/>
    <w:rsid w:val="0024462F"/>
    <w:rsid w:val="00244635"/>
    <w:rsid w:val="00244682"/>
    <w:rsid w:val="0024468F"/>
    <w:rsid w:val="0024469B"/>
    <w:rsid w:val="002446A3"/>
    <w:rsid w:val="002446A9"/>
    <w:rsid w:val="002446D6"/>
    <w:rsid w:val="00244734"/>
    <w:rsid w:val="0024477D"/>
    <w:rsid w:val="0024477F"/>
    <w:rsid w:val="00244789"/>
    <w:rsid w:val="002447D7"/>
    <w:rsid w:val="00244844"/>
    <w:rsid w:val="00244872"/>
    <w:rsid w:val="0024487E"/>
    <w:rsid w:val="002448F9"/>
    <w:rsid w:val="0024495F"/>
    <w:rsid w:val="0024498F"/>
    <w:rsid w:val="002449EB"/>
    <w:rsid w:val="00244A2D"/>
    <w:rsid w:val="00244A53"/>
    <w:rsid w:val="00244A83"/>
    <w:rsid w:val="00244A86"/>
    <w:rsid w:val="00244AC5"/>
    <w:rsid w:val="00244B80"/>
    <w:rsid w:val="00244BC1"/>
    <w:rsid w:val="00244BCD"/>
    <w:rsid w:val="00244C11"/>
    <w:rsid w:val="00244C18"/>
    <w:rsid w:val="00244C35"/>
    <w:rsid w:val="00244C82"/>
    <w:rsid w:val="00244C97"/>
    <w:rsid w:val="00244C9B"/>
    <w:rsid w:val="00244C9C"/>
    <w:rsid w:val="00244D25"/>
    <w:rsid w:val="00244D50"/>
    <w:rsid w:val="00244D58"/>
    <w:rsid w:val="00244D70"/>
    <w:rsid w:val="00244DAB"/>
    <w:rsid w:val="00244DAE"/>
    <w:rsid w:val="00244E01"/>
    <w:rsid w:val="00244E05"/>
    <w:rsid w:val="00244E1C"/>
    <w:rsid w:val="00244E2E"/>
    <w:rsid w:val="00244E6D"/>
    <w:rsid w:val="00244ED0"/>
    <w:rsid w:val="00244EE4"/>
    <w:rsid w:val="00244F1C"/>
    <w:rsid w:val="00244FC2"/>
    <w:rsid w:val="0024500D"/>
    <w:rsid w:val="00245018"/>
    <w:rsid w:val="00245019"/>
    <w:rsid w:val="0024504A"/>
    <w:rsid w:val="00245072"/>
    <w:rsid w:val="0024516D"/>
    <w:rsid w:val="002451A2"/>
    <w:rsid w:val="002451DC"/>
    <w:rsid w:val="00245211"/>
    <w:rsid w:val="0024521E"/>
    <w:rsid w:val="002452CD"/>
    <w:rsid w:val="002452D8"/>
    <w:rsid w:val="00245313"/>
    <w:rsid w:val="00245378"/>
    <w:rsid w:val="0024545F"/>
    <w:rsid w:val="00245475"/>
    <w:rsid w:val="002454BE"/>
    <w:rsid w:val="002454E2"/>
    <w:rsid w:val="0024552E"/>
    <w:rsid w:val="00245560"/>
    <w:rsid w:val="0024566E"/>
    <w:rsid w:val="0024568D"/>
    <w:rsid w:val="00245695"/>
    <w:rsid w:val="002456CB"/>
    <w:rsid w:val="002456F0"/>
    <w:rsid w:val="0024570B"/>
    <w:rsid w:val="00245730"/>
    <w:rsid w:val="00245754"/>
    <w:rsid w:val="002457EE"/>
    <w:rsid w:val="00245806"/>
    <w:rsid w:val="00245870"/>
    <w:rsid w:val="00245892"/>
    <w:rsid w:val="0024589D"/>
    <w:rsid w:val="00245947"/>
    <w:rsid w:val="00245959"/>
    <w:rsid w:val="00245971"/>
    <w:rsid w:val="00245980"/>
    <w:rsid w:val="002459DC"/>
    <w:rsid w:val="00245A1F"/>
    <w:rsid w:val="00245A2A"/>
    <w:rsid w:val="00245A3A"/>
    <w:rsid w:val="00245A3E"/>
    <w:rsid w:val="00245AC6"/>
    <w:rsid w:val="00245B0C"/>
    <w:rsid w:val="00245B3D"/>
    <w:rsid w:val="00245B7F"/>
    <w:rsid w:val="00245BDD"/>
    <w:rsid w:val="00245BDE"/>
    <w:rsid w:val="00245C25"/>
    <w:rsid w:val="00245C5F"/>
    <w:rsid w:val="00245C73"/>
    <w:rsid w:val="00245C92"/>
    <w:rsid w:val="00245CB1"/>
    <w:rsid w:val="00245CCC"/>
    <w:rsid w:val="00245D53"/>
    <w:rsid w:val="00245DCF"/>
    <w:rsid w:val="00245E48"/>
    <w:rsid w:val="00245E4C"/>
    <w:rsid w:val="00245E5C"/>
    <w:rsid w:val="00245EC3"/>
    <w:rsid w:val="00245F07"/>
    <w:rsid w:val="00245F6B"/>
    <w:rsid w:val="00245F92"/>
    <w:rsid w:val="00245F94"/>
    <w:rsid w:val="00245FFC"/>
    <w:rsid w:val="0024602D"/>
    <w:rsid w:val="00246062"/>
    <w:rsid w:val="002460BD"/>
    <w:rsid w:val="002460EA"/>
    <w:rsid w:val="00246163"/>
    <w:rsid w:val="00246178"/>
    <w:rsid w:val="00246197"/>
    <w:rsid w:val="002461C0"/>
    <w:rsid w:val="002461DA"/>
    <w:rsid w:val="0024620D"/>
    <w:rsid w:val="0024624D"/>
    <w:rsid w:val="00246258"/>
    <w:rsid w:val="002462E8"/>
    <w:rsid w:val="0024631B"/>
    <w:rsid w:val="00246368"/>
    <w:rsid w:val="00246376"/>
    <w:rsid w:val="00246386"/>
    <w:rsid w:val="002463D2"/>
    <w:rsid w:val="002463F2"/>
    <w:rsid w:val="0024648E"/>
    <w:rsid w:val="002464D8"/>
    <w:rsid w:val="002464DF"/>
    <w:rsid w:val="00246534"/>
    <w:rsid w:val="00246542"/>
    <w:rsid w:val="00246580"/>
    <w:rsid w:val="00246593"/>
    <w:rsid w:val="002465B4"/>
    <w:rsid w:val="002465F8"/>
    <w:rsid w:val="00246661"/>
    <w:rsid w:val="0024668A"/>
    <w:rsid w:val="002466BF"/>
    <w:rsid w:val="0024670D"/>
    <w:rsid w:val="0024670F"/>
    <w:rsid w:val="00246723"/>
    <w:rsid w:val="0024674E"/>
    <w:rsid w:val="00246756"/>
    <w:rsid w:val="00246796"/>
    <w:rsid w:val="002467DE"/>
    <w:rsid w:val="0024680D"/>
    <w:rsid w:val="0024685C"/>
    <w:rsid w:val="002468CE"/>
    <w:rsid w:val="002468D9"/>
    <w:rsid w:val="002468E6"/>
    <w:rsid w:val="00246968"/>
    <w:rsid w:val="00246995"/>
    <w:rsid w:val="002469E1"/>
    <w:rsid w:val="002469F7"/>
    <w:rsid w:val="00246A04"/>
    <w:rsid w:val="00246A5F"/>
    <w:rsid w:val="00246A67"/>
    <w:rsid w:val="00246A73"/>
    <w:rsid w:val="00246ABE"/>
    <w:rsid w:val="00246B49"/>
    <w:rsid w:val="00246C2F"/>
    <w:rsid w:val="00246C9A"/>
    <w:rsid w:val="00246CAA"/>
    <w:rsid w:val="00246CB1"/>
    <w:rsid w:val="00246CB8"/>
    <w:rsid w:val="00246CBA"/>
    <w:rsid w:val="00246CDD"/>
    <w:rsid w:val="00246CE9"/>
    <w:rsid w:val="00246D0A"/>
    <w:rsid w:val="00246D2E"/>
    <w:rsid w:val="00246D39"/>
    <w:rsid w:val="00246D4B"/>
    <w:rsid w:val="00246D65"/>
    <w:rsid w:val="00246DBF"/>
    <w:rsid w:val="00246E0C"/>
    <w:rsid w:val="00246E29"/>
    <w:rsid w:val="00246E44"/>
    <w:rsid w:val="00246F25"/>
    <w:rsid w:val="00246F26"/>
    <w:rsid w:val="00246F5E"/>
    <w:rsid w:val="00246F64"/>
    <w:rsid w:val="00246F77"/>
    <w:rsid w:val="00246F96"/>
    <w:rsid w:val="00246FE9"/>
    <w:rsid w:val="00247070"/>
    <w:rsid w:val="002470C7"/>
    <w:rsid w:val="00247114"/>
    <w:rsid w:val="002471F6"/>
    <w:rsid w:val="00247204"/>
    <w:rsid w:val="00247237"/>
    <w:rsid w:val="0024724F"/>
    <w:rsid w:val="002473E4"/>
    <w:rsid w:val="002473E5"/>
    <w:rsid w:val="002473FA"/>
    <w:rsid w:val="0024741A"/>
    <w:rsid w:val="0024744F"/>
    <w:rsid w:val="00247471"/>
    <w:rsid w:val="00247475"/>
    <w:rsid w:val="002474A8"/>
    <w:rsid w:val="002474F0"/>
    <w:rsid w:val="00247526"/>
    <w:rsid w:val="0024753A"/>
    <w:rsid w:val="002475D2"/>
    <w:rsid w:val="00247658"/>
    <w:rsid w:val="0024765A"/>
    <w:rsid w:val="00247689"/>
    <w:rsid w:val="002476AF"/>
    <w:rsid w:val="0024771F"/>
    <w:rsid w:val="00247748"/>
    <w:rsid w:val="00247761"/>
    <w:rsid w:val="002477E3"/>
    <w:rsid w:val="002477F6"/>
    <w:rsid w:val="002477FB"/>
    <w:rsid w:val="00247850"/>
    <w:rsid w:val="00247868"/>
    <w:rsid w:val="0024788F"/>
    <w:rsid w:val="002478B6"/>
    <w:rsid w:val="002478B8"/>
    <w:rsid w:val="002478BF"/>
    <w:rsid w:val="002478F4"/>
    <w:rsid w:val="00247924"/>
    <w:rsid w:val="00247942"/>
    <w:rsid w:val="00247976"/>
    <w:rsid w:val="00247986"/>
    <w:rsid w:val="00247988"/>
    <w:rsid w:val="002479C5"/>
    <w:rsid w:val="00247A3D"/>
    <w:rsid w:val="00247A53"/>
    <w:rsid w:val="00247A7A"/>
    <w:rsid w:val="00247A7C"/>
    <w:rsid w:val="00247AB2"/>
    <w:rsid w:val="00247AF0"/>
    <w:rsid w:val="00247B25"/>
    <w:rsid w:val="00247BA6"/>
    <w:rsid w:val="00247BA9"/>
    <w:rsid w:val="00247BB4"/>
    <w:rsid w:val="00247BC9"/>
    <w:rsid w:val="00247D4F"/>
    <w:rsid w:val="00247D9D"/>
    <w:rsid w:val="00247DB3"/>
    <w:rsid w:val="00247DD7"/>
    <w:rsid w:val="00247E38"/>
    <w:rsid w:val="00247E65"/>
    <w:rsid w:val="00247E71"/>
    <w:rsid w:val="00247ED8"/>
    <w:rsid w:val="00247EFA"/>
    <w:rsid w:val="00247F41"/>
    <w:rsid w:val="00247F9D"/>
    <w:rsid w:val="00247FD8"/>
    <w:rsid w:val="00247FE7"/>
    <w:rsid w:val="00247FED"/>
    <w:rsid w:val="0025004C"/>
    <w:rsid w:val="00250073"/>
    <w:rsid w:val="0025007B"/>
    <w:rsid w:val="00250087"/>
    <w:rsid w:val="002500A1"/>
    <w:rsid w:val="002500AD"/>
    <w:rsid w:val="002500BE"/>
    <w:rsid w:val="002500C9"/>
    <w:rsid w:val="00250108"/>
    <w:rsid w:val="0025017C"/>
    <w:rsid w:val="002501B0"/>
    <w:rsid w:val="002501C9"/>
    <w:rsid w:val="002501E9"/>
    <w:rsid w:val="00250261"/>
    <w:rsid w:val="002502CF"/>
    <w:rsid w:val="002502EB"/>
    <w:rsid w:val="002502F0"/>
    <w:rsid w:val="00250319"/>
    <w:rsid w:val="0025031A"/>
    <w:rsid w:val="0025043B"/>
    <w:rsid w:val="0025044E"/>
    <w:rsid w:val="00250458"/>
    <w:rsid w:val="00250469"/>
    <w:rsid w:val="00250474"/>
    <w:rsid w:val="00250485"/>
    <w:rsid w:val="0025050F"/>
    <w:rsid w:val="00250512"/>
    <w:rsid w:val="00250556"/>
    <w:rsid w:val="002505A9"/>
    <w:rsid w:val="002505E9"/>
    <w:rsid w:val="0025067C"/>
    <w:rsid w:val="00250690"/>
    <w:rsid w:val="002506A0"/>
    <w:rsid w:val="00250716"/>
    <w:rsid w:val="0025071A"/>
    <w:rsid w:val="0025074F"/>
    <w:rsid w:val="00250781"/>
    <w:rsid w:val="002507A1"/>
    <w:rsid w:val="0025080D"/>
    <w:rsid w:val="00250870"/>
    <w:rsid w:val="0025087D"/>
    <w:rsid w:val="002508CF"/>
    <w:rsid w:val="002508EF"/>
    <w:rsid w:val="0025091A"/>
    <w:rsid w:val="00250931"/>
    <w:rsid w:val="0025096B"/>
    <w:rsid w:val="00250987"/>
    <w:rsid w:val="002509B6"/>
    <w:rsid w:val="00250A03"/>
    <w:rsid w:val="00250A31"/>
    <w:rsid w:val="00250A41"/>
    <w:rsid w:val="00250A68"/>
    <w:rsid w:val="00250A8D"/>
    <w:rsid w:val="00250B4E"/>
    <w:rsid w:val="00250BA5"/>
    <w:rsid w:val="00250BB7"/>
    <w:rsid w:val="00250C43"/>
    <w:rsid w:val="00250C79"/>
    <w:rsid w:val="00250C85"/>
    <w:rsid w:val="00250C92"/>
    <w:rsid w:val="00250D19"/>
    <w:rsid w:val="00250D36"/>
    <w:rsid w:val="00250D88"/>
    <w:rsid w:val="00250DB3"/>
    <w:rsid w:val="00250DD4"/>
    <w:rsid w:val="00250DE4"/>
    <w:rsid w:val="00250DEF"/>
    <w:rsid w:val="00250E39"/>
    <w:rsid w:val="00250E44"/>
    <w:rsid w:val="00250EA2"/>
    <w:rsid w:val="00250ED2"/>
    <w:rsid w:val="00250F3C"/>
    <w:rsid w:val="00250F50"/>
    <w:rsid w:val="00250F91"/>
    <w:rsid w:val="00250F9B"/>
    <w:rsid w:val="00250FA0"/>
    <w:rsid w:val="00250FA3"/>
    <w:rsid w:val="00250FE7"/>
    <w:rsid w:val="00251026"/>
    <w:rsid w:val="00251041"/>
    <w:rsid w:val="00251088"/>
    <w:rsid w:val="002510DF"/>
    <w:rsid w:val="00251100"/>
    <w:rsid w:val="00251120"/>
    <w:rsid w:val="00251180"/>
    <w:rsid w:val="002511ED"/>
    <w:rsid w:val="002511FA"/>
    <w:rsid w:val="0025123E"/>
    <w:rsid w:val="002512D2"/>
    <w:rsid w:val="00251308"/>
    <w:rsid w:val="00251312"/>
    <w:rsid w:val="0025131B"/>
    <w:rsid w:val="00251322"/>
    <w:rsid w:val="00251333"/>
    <w:rsid w:val="00251386"/>
    <w:rsid w:val="00251444"/>
    <w:rsid w:val="00251456"/>
    <w:rsid w:val="00251461"/>
    <w:rsid w:val="00251465"/>
    <w:rsid w:val="002514AC"/>
    <w:rsid w:val="002514B5"/>
    <w:rsid w:val="002514D6"/>
    <w:rsid w:val="002514E1"/>
    <w:rsid w:val="002514F7"/>
    <w:rsid w:val="0025151F"/>
    <w:rsid w:val="00251597"/>
    <w:rsid w:val="002515C1"/>
    <w:rsid w:val="002515E3"/>
    <w:rsid w:val="00251600"/>
    <w:rsid w:val="00251621"/>
    <w:rsid w:val="00251642"/>
    <w:rsid w:val="00251665"/>
    <w:rsid w:val="002516BB"/>
    <w:rsid w:val="002516DA"/>
    <w:rsid w:val="00251722"/>
    <w:rsid w:val="00251773"/>
    <w:rsid w:val="00251792"/>
    <w:rsid w:val="00251793"/>
    <w:rsid w:val="002517A2"/>
    <w:rsid w:val="002517CF"/>
    <w:rsid w:val="002517DE"/>
    <w:rsid w:val="0025180A"/>
    <w:rsid w:val="00251813"/>
    <w:rsid w:val="002518E5"/>
    <w:rsid w:val="00251974"/>
    <w:rsid w:val="00251976"/>
    <w:rsid w:val="0025198F"/>
    <w:rsid w:val="002519AA"/>
    <w:rsid w:val="002519C1"/>
    <w:rsid w:val="002519F2"/>
    <w:rsid w:val="00251A08"/>
    <w:rsid w:val="00251A0D"/>
    <w:rsid w:val="00251A66"/>
    <w:rsid w:val="00251A68"/>
    <w:rsid w:val="00251A75"/>
    <w:rsid w:val="00251A91"/>
    <w:rsid w:val="00251A9D"/>
    <w:rsid w:val="00251AB2"/>
    <w:rsid w:val="00251B03"/>
    <w:rsid w:val="00251BFE"/>
    <w:rsid w:val="00251C53"/>
    <w:rsid w:val="00251C95"/>
    <w:rsid w:val="00251CB5"/>
    <w:rsid w:val="00251D14"/>
    <w:rsid w:val="00251D16"/>
    <w:rsid w:val="00251D1E"/>
    <w:rsid w:val="00251D28"/>
    <w:rsid w:val="00251D62"/>
    <w:rsid w:val="00251D76"/>
    <w:rsid w:val="00251DAB"/>
    <w:rsid w:val="00251DC6"/>
    <w:rsid w:val="00251E35"/>
    <w:rsid w:val="00251EF0"/>
    <w:rsid w:val="00251F2B"/>
    <w:rsid w:val="00251F3B"/>
    <w:rsid w:val="00251F84"/>
    <w:rsid w:val="00251F90"/>
    <w:rsid w:val="00251F9C"/>
    <w:rsid w:val="00252066"/>
    <w:rsid w:val="0025206A"/>
    <w:rsid w:val="0025206C"/>
    <w:rsid w:val="00252093"/>
    <w:rsid w:val="002520F4"/>
    <w:rsid w:val="0025211A"/>
    <w:rsid w:val="0025211E"/>
    <w:rsid w:val="002521AD"/>
    <w:rsid w:val="0025221B"/>
    <w:rsid w:val="0025221C"/>
    <w:rsid w:val="00252336"/>
    <w:rsid w:val="00252358"/>
    <w:rsid w:val="002523A9"/>
    <w:rsid w:val="002523BB"/>
    <w:rsid w:val="002523D6"/>
    <w:rsid w:val="002523FB"/>
    <w:rsid w:val="0025242A"/>
    <w:rsid w:val="00252447"/>
    <w:rsid w:val="0025246E"/>
    <w:rsid w:val="002524BE"/>
    <w:rsid w:val="0025250F"/>
    <w:rsid w:val="00252644"/>
    <w:rsid w:val="00252656"/>
    <w:rsid w:val="002526EF"/>
    <w:rsid w:val="0025272B"/>
    <w:rsid w:val="00252730"/>
    <w:rsid w:val="0025273A"/>
    <w:rsid w:val="00252762"/>
    <w:rsid w:val="00252790"/>
    <w:rsid w:val="0025279A"/>
    <w:rsid w:val="002527BA"/>
    <w:rsid w:val="002527C5"/>
    <w:rsid w:val="00252819"/>
    <w:rsid w:val="0025282D"/>
    <w:rsid w:val="0025282F"/>
    <w:rsid w:val="0025287E"/>
    <w:rsid w:val="0025288D"/>
    <w:rsid w:val="0025288F"/>
    <w:rsid w:val="0025297B"/>
    <w:rsid w:val="0025297D"/>
    <w:rsid w:val="00252986"/>
    <w:rsid w:val="002529C7"/>
    <w:rsid w:val="002529D2"/>
    <w:rsid w:val="002529DB"/>
    <w:rsid w:val="002529DD"/>
    <w:rsid w:val="002529E0"/>
    <w:rsid w:val="002529FF"/>
    <w:rsid w:val="00252A30"/>
    <w:rsid w:val="00252A31"/>
    <w:rsid w:val="00252A96"/>
    <w:rsid w:val="00252AB4"/>
    <w:rsid w:val="00252AD9"/>
    <w:rsid w:val="00252ADC"/>
    <w:rsid w:val="00252B02"/>
    <w:rsid w:val="00252B2E"/>
    <w:rsid w:val="00252B32"/>
    <w:rsid w:val="00252B71"/>
    <w:rsid w:val="00252B88"/>
    <w:rsid w:val="00252B9E"/>
    <w:rsid w:val="00252C21"/>
    <w:rsid w:val="00252C2D"/>
    <w:rsid w:val="00252C77"/>
    <w:rsid w:val="00252CF9"/>
    <w:rsid w:val="00252D29"/>
    <w:rsid w:val="00252D60"/>
    <w:rsid w:val="00252DA8"/>
    <w:rsid w:val="00252DC9"/>
    <w:rsid w:val="00252DD8"/>
    <w:rsid w:val="00252DFC"/>
    <w:rsid w:val="00252E2C"/>
    <w:rsid w:val="00252E4F"/>
    <w:rsid w:val="00252E6E"/>
    <w:rsid w:val="00252EC0"/>
    <w:rsid w:val="00252EF1"/>
    <w:rsid w:val="00252EF6"/>
    <w:rsid w:val="00252F0B"/>
    <w:rsid w:val="00252F25"/>
    <w:rsid w:val="00252F46"/>
    <w:rsid w:val="00252F72"/>
    <w:rsid w:val="00252F76"/>
    <w:rsid w:val="00252F7A"/>
    <w:rsid w:val="00252F94"/>
    <w:rsid w:val="00252FF0"/>
    <w:rsid w:val="00253006"/>
    <w:rsid w:val="00253073"/>
    <w:rsid w:val="0025308C"/>
    <w:rsid w:val="002530BE"/>
    <w:rsid w:val="002531D2"/>
    <w:rsid w:val="0025322D"/>
    <w:rsid w:val="00253241"/>
    <w:rsid w:val="00253253"/>
    <w:rsid w:val="00253256"/>
    <w:rsid w:val="0025327E"/>
    <w:rsid w:val="002532FC"/>
    <w:rsid w:val="00253301"/>
    <w:rsid w:val="00253310"/>
    <w:rsid w:val="00253326"/>
    <w:rsid w:val="0025334F"/>
    <w:rsid w:val="002533F2"/>
    <w:rsid w:val="00253414"/>
    <w:rsid w:val="00253424"/>
    <w:rsid w:val="00253479"/>
    <w:rsid w:val="002534BB"/>
    <w:rsid w:val="002534C5"/>
    <w:rsid w:val="0025352D"/>
    <w:rsid w:val="00253557"/>
    <w:rsid w:val="0025355A"/>
    <w:rsid w:val="0025358F"/>
    <w:rsid w:val="002535AE"/>
    <w:rsid w:val="00253609"/>
    <w:rsid w:val="0025361A"/>
    <w:rsid w:val="0025364B"/>
    <w:rsid w:val="002536EE"/>
    <w:rsid w:val="0025372C"/>
    <w:rsid w:val="00253750"/>
    <w:rsid w:val="00253798"/>
    <w:rsid w:val="002537E3"/>
    <w:rsid w:val="002538B4"/>
    <w:rsid w:val="002538BB"/>
    <w:rsid w:val="002538C0"/>
    <w:rsid w:val="002538C5"/>
    <w:rsid w:val="002538F0"/>
    <w:rsid w:val="002538F8"/>
    <w:rsid w:val="002538FB"/>
    <w:rsid w:val="00253911"/>
    <w:rsid w:val="0025392F"/>
    <w:rsid w:val="00253930"/>
    <w:rsid w:val="0025395B"/>
    <w:rsid w:val="00253967"/>
    <w:rsid w:val="0025399B"/>
    <w:rsid w:val="002539D7"/>
    <w:rsid w:val="002539FB"/>
    <w:rsid w:val="00253A06"/>
    <w:rsid w:val="00253A37"/>
    <w:rsid w:val="00253A3D"/>
    <w:rsid w:val="00253A44"/>
    <w:rsid w:val="00253A53"/>
    <w:rsid w:val="00253A9F"/>
    <w:rsid w:val="00253B06"/>
    <w:rsid w:val="00253B98"/>
    <w:rsid w:val="00253BBA"/>
    <w:rsid w:val="00253BDC"/>
    <w:rsid w:val="00253BFD"/>
    <w:rsid w:val="00253C42"/>
    <w:rsid w:val="00253C43"/>
    <w:rsid w:val="00253C6E"/>
    <w:rsid w:val="00253C9A"/>
    <w:rsid w:val="00253CAB"/>
    <w:rsid w:val="00253CD7"/>
    <w:rsid w:val="00253D2B"/>
    <w:rsid w:val="00253D57"/>
    <w:rsid w:val="00253DA9"/>
    <w:rsid w:val="00253DAC"/>
    <w:rsid w:val="00253DEB"/>
    <w:rsid w:val="00253E32"/>
    <w:rsid w:val="00253E93"/>
    <w:rsid w:val="00253EB8"/>
    <w:rsid w:val="00253EC8"/>
    <w:rsid w:val="00253F6C"/>
    <w:rsid w:val="00253F77"/>
    <w:rsid w:val="00253F9F"/>
    <w:rsid w:val="00253FA3"/>
    <w:rsid w:val="00253FCE"/>
    <w:rsid w:val="0025401C"/>
    <w:rsid w:val="00254039"/>
    <w:rsid w:val="0025406F"/>
    <w:rsid w:val="00254071"/>
    <w:rsid w:val="0025408F"/>
    <w:rsid w:val="002540B2"/>
    <w:rsid w:val="002540C4"/>
    <w:rsid w:val="002540EE"/>
    <w:rsid w:val="00254111"/>
    <w:rsid w:val="00254113"/>
    <w:rsid w:val="00254143"/>
    <w:rsid w:val="002541B3"/>
    <w:rsid w:val="002541BD"/>
    <w:rsid w:val="002541EC"/>
    <w:rsid w:val="00254223"/>
    <w:rsid w:val="00254242"/>
    <w:rsid w:val="0025424E"/>
    <w:rsid w:val="00254275"/>
    <w:rsid w:val="002542F5"/>
    <w:rsid w:val="00254300"/>
    <w:rsid w:val="00254346"/>
    <w:rsid w:val="002543BB"/>
    <w:rsid w:val="00254415"/>
    <w:rsid w:val="00254488"/>
    <w:rsid w:val="002544A4"/>
    <w:rsid w:val="00254514"/>
    <w:rsid w:val="002545C5"/>
    <w:rsid w:val="00254603"/>
    <w:rsid w:val="00254615"/>
    <w:rsid w:val="0025461C"/>
    <w:rsid w:val="00254628"/>
    <w:rsid w:val="00254642"/>
    <w:rsid w:val="0025464E"/>
    <w:rsid w:val="00254660"/>
    <w:rsid w:val="00254666"/>
    <w:rsid w:val="00254670"/>
    <w:rsid w:val="00254698"/>
    <w:rsid w:val="002546CD"/>
    <w:rsid w:val="002546D4"/>
    <w:rsid w:val="00254776"/>
    <w:rsid w:val="0025481B"/>
    <w:rsid w:val="00254876"/>
    <w:rsid w:val="0025487A"/>
    <w:rsid w:val="0025488E"/>
    <w:rsid w:val="00254897"/>
    <w:rsid w:val="002548A6"/>
    <w:rsid w:val="002548BB"/>
    <w:rsid w:val="002548C1"/>
    <w:rsid w:val="002548CD"/>
    <w:rsid w:val="002548D8"/>
    <w:rsid w:val="0025490D"/>
    <w:rsid w:val="0025492B"/>
    <w:rsid w:val="00254937"/>
    <w:rsid w:val="00254988"/>
    <w:rsid w:val="002549AF"/>
    <w:rsid w:val="002549D2"/>
    <w:rsid w:val="00254A57"/>
    <w:rsid w:val="00254AB9"/>
    <w:rsid w:val="00254ABB"/>
    <w:rsid w:val="00254AD7"/>
    <w:rsid w:val="00254B31"/>
    <w:rsid w:val="00254B60"/>
    <w:rsid w:val="00254B8B"/>
    <w:rsid w:val="00254BBD"/>
    <w:rsid w:val="00254BF3"/>
    <w:rsid w:val="00254C1F"/>
    <w:rsid w:val="00254C71"/>
    <w:rsid w:val="00254C9B"/>
    <w:rsid w:val="00254CB0"/>
    <w:rsid w:val="00254CB1"/>
    <w:rsid w:val="00254CD8"/>
    <w:rsid w:val="00254CED"/>
    <w:rsid w:val="00254D08"/>
    <w:rsid w:val="00254DCB"/>
    <w:rsid w:val="00254E02"/>
    <w:rsid w:val="00254E36"/>
    <w:rsid w:val="00254E40"/>
    <w:rsid w:val="00254E59"/>
    <w:rsid w:val="00254EDD"/>
    <w:rsid w:val="00254F06"/>
    <w:rsid w:val="00254F15"/>
    <w:rsid w:val="00254F25"/>
    <w:rsid w:val="00254F5C"/>
    <w:rsid w:val="00254F7C"/>
    <w:rsid w:val="00254FAC"/>
    <w:rsid w:val="00254FF1"/>
    <w:rsid w:val="0025501C"/>
    <w:rsid w:val="00255039"/>
    <w:rsid w:val="00255043"/>
    <w:rsid w:val="00255073"/>
    <w:rsid w:val="0025508F"/>
    <w:rsid w:val="002551B9"/>
    <w:rsid w:val="002551DF"/>
    <w:rsid w:val="00255219"/>
    <w:rsid w:val="00255235"/>
    <w:rsid w:val="00255267"/>
    <w:rsid w:val="0025529D"/>
    <w:rsid w:val="00255341"/>
    <w:rsid w:val="002553D7"/>
    <w:rsid w:val="00255437"/>
    <w:rsid w:val="00255485"/>
    <w:rsid w:val="002554CB"/>
    <w:rsid w:val="002554D2"/>
    <w:rsid w:val="00255503"/>
    <w:rsid w:val="00255589"/>
    <w:rsid w:val="002555B3"/>
    <w:rsid w:val="002555DC"/>
    <w:rsid w:val="00255611"/>
    <w:rsid w:val="00255650"/>
    <w:rsid w:val="00255669"/>
    <w:rsid w:val="002556A0"/>
    <w:rsid w:val="002556EC"/>
    <w:rsid w:val="002556FB"/>
    <w:rsid w:val="00255703"/>
    <w:rsid w:val="0025572E"/>
    <w:rsid w:val="0025574D"/>
    <w:rsid w:val="00255756"/>
    <w:rsid w:val="00255777"/>
    <w:rsid w:val="002558AA"/>
    <w:rsid w:val="002558AF"/>
    <w:rsid w:val="002558F9"/>
    <w:rsid w:val="0025591F"/>
    <w:rsid w:val="00255926"/>
    <w:rsid w:val="0025594E"/>
    <w:rsid w:val="00255951"/>
    <w:rsid w:val="00255958"/>
    <w:rsid w:val="00255967"/>
    <w:rsid w:val="00255969"/>
    <w:rsid w:val="0025599E"/>
    <w:rsid w:val="002559A7"/>
    <w:rsid w:val="002559DF"/>
    <w:rsid w:val="00255A0D"/>
    <w:rsid w:val="00255A7F"/>
    <w:rsid w:val="00255A87"/>
    <w:rsid w:val="00255AA5"/>
    <w:rsid w:val="00255AD7"/>
    <w:rsid w:val="00255AD9"/>
    <w:rsid w:val="00255B3B"/>
    <w:rsid w:val="00255B47"/>
    <w:rsid w:val="00255BCD"/>
    <w:rsid w:val="00255BFF"/>
    <w:rsid w:val="00255C3A"/>
    <w:rsid w:val="00255C4C"/>
    <w:rsid w:val="00255C54"/>
    <w:rsid w:val="00255C66"/>
    <w:rsid w:val="00255C7A"/>
    <w:rsid w:val="00255D78"/>
    <w:rsid w:val="00255DC1"/>
    <w:rsid w:val="00255DD0"/>
    <w:rsid w:val="00255E62"/>
    <w:rsid w:val="00255E68"/>
    <w:rsid w:val="00255E8D"/>
    <w:rsid w:val="00255EA2"/>
    <w:rsid w:val="00255EFE"/>
    <w:rsid w:val="00255F25"/>
    <w:rsid w:val="00255F73"/>
    <w:rsid w:val="00255F7D"/>
    <w:rsid w:val="00255F96"/>
    <w:rsid w:val="00255FD9"/>
    <w:rsid w:val="0025600F"/>
    <w:rsid w:val="00256039"/>
    <w:rsid w:val="00256050"/>
    <w:rsid w:val="00256094"/>
    <w:rsid w:val="0025612B"/>
    <w:rsid w:val="00256137"/>
    <w:rsid w:val="002561E9"/>
    <w:rsid w:val="00256204"/>
    <w:rsid w:val="0025621E"/>
    <w:rsid w:val="00256246"/>
    <w:rsid w:val="002562B0"/>
    <w:rsid w:val="002562C0"/>
    <w:rsid w:val="002562C4"/>
    <w:rsid w:val="0025631A"/>
    <w:rsid w:val="0025631C"/>
    <w:rsid w:val="00256345"/>
    <w:rsid w:val="00256391"/>
    <w:rsid w:val="002563BD"/>
    <w:rsid w:val="002563CD"/>
    <w:rsid w:val="00256413"/>
    <w:rsid w:val="0025647C"/>
    <w:rsid w:val="002564BC"/>
    <w:rsid w:val="002564EE"/>
    <w:rsid w:val="00256517"/>
    <w:rsid w:val="00256518"/>
    <w:rsid w:val="00256532"/>
    <w:rsid w:val="00256562"/>
    <w:rsid w:val="00256588"/>
    <w:rsid w:val="00256598"/>
    <w:rsid w:val="002565BD"/>
    <w:rsid w:val="002565E3"/>
    <w:rsid w:val="002565F7"/>
    <w:rsid w:val="002565FB"/>
    <w:rsid w:val="00256635"/>
    <w:rsid w:val="00256668"/>
    <w:rsid w:val="00256695"/>
    <w:rsid w:val="002566D3"/>
    <w:rsid w:val="002566ED"/>
    <w:rsid w:val="00256770"/>
    <w:rsid w:val="002567B4"/>
    <w:rsid w:val="002567E4"/>
    <w:rsid w:val="00256814"/>
    <w:rsid w:val="00256833"/>
    <w:rsid w:val="002568AA"/>
    <w:rsid w:val="002568C0"/>
    <w:rsid w:val="00256919"/>
    <w:rsid w:val="00256947"/>
    <w:rsid w:val="0025695E"/>
    <w:rsid w:val="002569FF"/>
    <w:rsid w:val="00256A1C"/>
    <w:rsid w:val="00256A51"/>
    <w:rsid w:val="00256A7C"/>
    <w:rsid w:val="00256A9B"/>
    <w:rsid w:val="00256B14"/>
    <w:rsid w:val="00256B2D"/>
    <w:rsid w:val="00256B58"/>
    <w:rsid w:val="00256B94"/>
    <w:rsid w:val="00256B9B"/>
    <w:rsid w:val="00256BD1"/>
    <w:rsid w:val="00256BD6"/>
    <w:rsid w:val="00256BEA"/>
    <w:rsid w:val="00256BF1"/>
    <w:rsid w:val="00256CE0"/>
    <w:rsid w:val="00256CE9"/>
    <w:rsid w:val="00256CFC"/>
    <w:rsid w:val="00256D0E"/>
    <w:rsid w:val="00256D41"/>
    <w:rsid w:val="00256D69"/>
    <w:rsid w:val="00256D91"/>
    <w:rsid w:val="00256DA0"/>
    <w:rsid w:val="00256DC7"/>
    <w:rsid w:val="00256DC9"/>
    <w:rsid w:val="00256E44"/>
    <w:rsid w:val="00256E6F"/>
    <w:rsid w:val="00256ED5"/>
    <w:rsid w:val="00256F01"/>
    <w:rsid w:val="00256F9B"/>
    <w:rsid w:val="00256F9F"/>
    <w:rsid w:val="00256FBC"/>
    <w:rsid w:val="00256FC3"/>
    <w:rsid w:val="00257022"/>
    <w:rsid w:val="00257050"/>
    <w:rsid w:val="00257054"/>
    <w:rsid w:val="00257071"/>
    <w:rsid w:val="00257081"/>
    <w:rsid w:val="0025709B"/>
    <w:rsid w:val="002570A4"/>
    <w:rsid w:val="002570D6"/>
    <w:rsid w:val="002570DE"/>
    <w:rsid w:val="002570EF"/>
    <w:rsid w:val="00257109"/>
    <w:rsid w:val="0025710D"/>
    <w:rsid w:val="002571AB"/>
    <w:rsid w:val="002571BE"/>
    <w:rsid w:val="00257205"/>
    <w:rsid w:val="0025720C"/>
    <w:rsid w:val="0025721A"/>
    <w:rsid w:val="0025726E"/>
    <w:rsid w:val="002572B6"/>
    <w:rsid w:val="0025738C"/>
    <w:rsid w:val="00257396"/>
    <w:rsid w:val="002573B8"/>
    <w:rsid w:val="002573E4"/>
    <w:rsid w:val="002573F3"/>
    <w:rsid w:val="00257407"/>
    <w:rsid w:val="0025740B"/>
    <w:rsid w:val="00257424"/>
    <w:rsid w:val="002574C0"/>
    <w:rsid w:val="002574D8"/>
    <w:rsid w:val="0025751F"/>
    <w:rsid w:val="00257575"/>
    <w:rsid w:val="00257583"/>
    <w:rsid w:val="00257594"/>
    <w:rsid w:val="002575CB"/>
    <w:rsid w:val="002575D8"/>
    <w:rsid w:val="002575F1"/>
    <w:rsid w:val="0025760E"/>
    <w:rsid w:val="0025767F"/>
    <w:rsid w:val="002576CA"/>
    <w:rsid w:val="002576D6"/>
    <w:rsid w:val="00257777"/>
    <w:rsid w:val="0025782A"/>
    <w:rsid w:val="00257892"/>
    <w:rsid w:val="00257893"/>
    <w:rsid w:val="00257959"/>
    <w:rsid w:val="002579D6"/>
    <w:rsid w:val="002579DA"/>
    <w:rsid w:val="002579E4"/>
    <w:rsid w:val="002579E5"/>
    <w:rsid w:val="00257A3F"/>
    <w:rsid w:val="00257A44"/>
    <w:rsid w:val="00257AD8"/>
    <w:rsid w:val="00257AE2"/>
    <w:rsid w:val="00257AFC"/>
    <w:rsid w:val="00257B34"/>
    <w:rsid w:val="00257BA6"/>
    <w:rsid w:val="00257BB1"/>
    <w:rsid w:val="00257BB9"/>
    <w:rsid w:val="00257BDE"/>
    <w:rsid w:val="00257BE7"/>
    <w:rsid w:val="00257C1A"/>
    <w:rsid w:val="00257C3B"/>
    <w:rsid w:val="00257C43"/>
    <w:rsid w:val="00257CD4"/>
    <w:rsid w:val="00257CD8"/>
    <w:rsid w:val="00257D07"/>
    <w:rsid w:val="00257D25"/>
    <w:rsid w:val="00257D26"/>
    <w:rsid w:val="00257D67"/>
    <w:rsid w:val="00257E8B"/>
    <w:rsid w:val="00257EB8"/>
    <w:rsid w:val="00257F2E"/>
    <w:rsid w:val="00257F33"/>
    <w:rsid w:val="00257F44"/>
    <w:rsid w:val="00257F81"/>
    <w:rsid w:val="00257F8D"/>
    <w:rsid w:val="00257F8E"/>
    <w:rsid w:val="00257FD8"/>
    <w:rsid w:val="00257FDA"/>
    <w:rsid w:val="00260047"/>
    <w:rsid w:val="00260061"/>
    <w:rsid w:val="00260087"/>
    <w:rsid w:val="00260092"/>
    <w:rsid w:val="00260142"/>
    <w:rsid w:val="00260151"/>
    <w:rsid w:val="00260153"/>
    <w:rsid w:val="00260198"/>
    <w:rsid w:val="00260219"/>
    <w:rsid w:val="00260234"/>
    <w:rsid w:val="002602DA"/>
    <w:rsid w:val="0026031F"/>
    <w:rsid w:val="0026034C"/>
    <w:rsid w:val="00260357"/>
    <w:rsid w:val="0026035D"/>
    <w:rsid w:val="00260370"/>
    <w:rsid w:val="00260388"/>
    <w:rsid w:val="002603F3"/>
    <w:rsid w:val="00260417"/>
    <w:rsid w:val="00260438"/>
    <w:rsid w:val="002604A8"/>
    <w:rsid w:val="002604AB"/>
    <w:rsid w:val="002604EC"/>
    <w:rsid w:val="002604FB"/>
    <w:rsid w:val="0026052C"/>
    <w:rsid w:val="0026052F"/>
    <w:rsid w:val="0026056E"/>
    <w:rsid w:val="002605C8"/>
    <w:rsid w:val="002605DD"/>
    <w:rsid w:val="002605F4"/>
    <w:rsid w:val="002605F5"/>
    <w:rsid w:val="0026061F"/>
    <w:rsid w:val="0026062C"/>
    <w:rsid w:val="00260689"/>
    <w:rsid w:val="0026068A"/>
    <w:rsid w:val="002606A5"/>
    <w:rsid w:val="002606CA"/>
    <w:rsid w:val="002606F4"/>
    <w:rsid w:val="0026078B"/>
    <w:rsid w:val="00260850"/>
    <w:rsid w:val="00260860"/>
    <w:rsid w:val="0026090A"/>
    <w:rsid w:val="00260912"/>
    <w:rsid w:val="0026091C"/>
    <w:rsid w:val="0026091D"/>
    <w:rsid w:val="0026092C"/>
    <w:rsid w:val="00260964"/>
    <w:rsid w:val="00260989"/>
    <w:rsid w:val="0026099E"/>
    <w:rsid w:val="002609B4"/>
    <w:rsid w:val="00260A05"/>
    <w:rsid w:val="00260A3F"/>
    <w:rsid w:val="00260A73"/>
    <w:rsid w:val="00260A7B"/>
    <w:rsid w:val="00260A93"/>
    <w:rsid w:val="00260ACD"/>
    <w:rsid w:val="00260AF4"/>
    <w:rsid w:val="00260B68"/>
    <w:rsid w:val="00260C30"/>
    <w:rsid w:val="00260C5F"/>
    <w:rsid w:val="00260C91"/>
    <w:rsid w:val="00260C92"/>
    <w:rsid w:val="00260CA9"/>
    <w:rsid w:val="00260CF6"/>
    <w:rsid w:val="00260D0A"/>
    <w:rsid w:val="00260D71"/>
    <w:rsid w:val="00260D75"/>
    <w:rsid w:val="00260D91"/>
    <w:rsid w:val="00260DAF"/>
    <w:rsid w:val="00260DB1"/>
    <w:rsid w:val="00260DBD"/>
    <w:rsid w:val="00260DBE"/>
    <w:rsid w:val="00260E64"/>
    <w:rsid w:val="00260E69"/>
    <w:rsid w:val="00260EF9"/>
    <w:rsid w:val="00260F22"/>
    <w:rsid w:val="00260F33"/>
    <w:rsid w:val="00260F78"/>
    <w:rsid w:val="00260F80"/>
    <w:rsid w:val="00260FF1"/>
    <w:rsid w:val="0026100E"/>
    <w:rsid w:val="00261053"/>
    <w:rsid w:val="00261071"/>
    <w:rsid w:val="00261102"/>
    <w:rsid w:val="0026110B"/>
    <w:rsid w:val="00261132"/>
    <w:rsid w:val="0026115F"/>
    <w:rsid w:val="00261191"/>
    <w:rsid w:val="00261257"/>
    <w:rsid w:val="0026128D"/>
    <w:rsid w:val="002612E4"/>
    <w:rsid w:val="00261361"/>
    <w:rsid w:val="002613AE"/>
    <w:rsid w:val="002613B0"/>
    <w:rsid w:val="002613DE"/>
    <w:rsid w:val="002613F3"/>
    <w:rsid w:val="0026151F"/>
    <w:rsid w:val="00261539"/>
    <w:rsid w:val="0026154B"/>
    <w:rsid w:val="002615BC"/>
    <w:rsid w:val="002615D8"/>
    <w:rsid w:val="00261672"/>
    <w:rsid w:val="00261689"/>
    <w:rsid w:val="002616C0"/>
    <w:rsid w:val="002616E9"/>
    <w:rsid w:val="00261703"/>
    <w:rsid w:val="00261715"/>
    <w:rsid w:val="002617CD"/>
    <w:rsid w:val="002617D7"/>
    <w:rsid w:val="002617FB"/>
    <w:rsid w:val="00261810"/>
    <w:rsid w:val="00261815"/>
    <w:rsid w:val="0026182B"/>
    <w:rsid w:val="002618B5"/>
    <w:rsid w:val="002618D1"/>
    <w:rsid w:val="00261940"/>
    <w:rsid w:val="0026195D"/>
    <w:rsid w:val="002619A6"/>
    <w:rsid w:val="00261A38"/>
    <w:rsid w:val="00261A55"/>
    <w:rsid w:val="00261A66"/>
    <w:rsid w:val="00261A90"/>
    <w:rsid w:val="00261A99"/>
    <w:rsid w:val="00261AA9"/>
    <w:rsid w:val="00261AAA"/>
    <w:rsid w:val="00261ABD"/>
    <w:rsid w:val="00261AF3"/>
    <w:rsid w:val="00261BC1"/>
    <w:rsid w:val="00261BDD"/>
    <w:rsid w:val="00261BE2"/>
    <w:rsid w:val="00261BE7"/>
    <w:rsid w:val="00261C17"/>
    <w:rsid w:val="00261C46"/>
    <w:rsid w:val="00261C5D"/>
    <w:rsid w:val="00261C92"/>
    <w:rsid w:val="00261C9C"/>
    <w:rsid w:val="00261CB6"/>
    <w:rsid w:val="00261CBD"/>
    <w:rsid w:val="00261D49"/>
    <w:rsid w:val="00261D57"/>
    <w:rsid w:val="00261D5F"/>
    <w:rsid w:val="00261D96"/>
    <w:rsid w:val="00261DC7"/>
    <w:rsid w:val="00261DCC"/>
    <w:rsid w:val="00261DE0"/>
    <w:rsid w:val="00261DF9"/>
    <w:rsid w:val="00261E0F"/>
    <w:rsid w:val="00261EC7"/>
    <w:rsid w:val="00261EEF"/>
    <w:rsid w:val="00261F2D"/>
    <w:rsid w:val="00261F48"/>
    <w:rsid w:val="00261F52"/>
    <w:rsid w:val="00261F5E"/>
    <w:rsid w:val="00261F74"/>
    <w:rsid w:val="00261F7C"/>
    <w:rsid w:val="00261F7F"/>
    <w:rsid w:val="00261F9D"/>
    <w:rsid w:val="00261FB5"/>
    <w:rsid w:val="00261FBC"/>
    <w:rsid w:val="00261FFE"/>
    <w:rsid w:val="00262011"/>
    <w:rsid w:val="00262033"/>
    <w:rsid w:val="00262063"/>
    <w:rsid w:val="0026208C"/>
    <w:rsid w:val="0026208F"/>
    <w:rsid w:val="002620AF"/>
    <w:rsid w:val="0026212B"/>
    <w:rsid w:val="00262131"/>
    <w:rsid w:val="0026213B"/>
    <w:rsid w:val="00262146"/>
    <w:rsid w:val="002621B3"/>
    <w:rsid w:val="0026221C"/>
    <w:rsid w:val="00262232"/>
    <w:rsid w:val="00262255"/>
    <w:rsid w:val="0026226F"/>
    <w:rsid w:val="002622C1"/>
    <w:rsid w:val="002622E3"/>
    <w:rsid w:val="002622F9"/>
    <w:rsid w:val="00262301"/>
    <w:rsid w:val="00262319"/>
    <w:rsid w:val="002623BC"/>
    <w:rsid w:val="002623CE"/>
    <w:rsid w:val="00262452"/>
    <w:rsid w:val="00262483"/>
    <w:rsid w:val="002624D3"/>
    <w:rsid w:val="002624E4"/>
    <w:rsid w:val="002624F2"/>
    <w:rsid w:val="002624F5"/>
    <w:rsid w:val="00262518"/>
    <w:rsid w:val="0026251E"/>
    <w:rsid w:val="0026253B"/>
    <w:rsid w:val="002625C4"/>
    <w:rsid w:val="002625D3"/>
    <w:rsid w:val="002625F3"/>
    <w:rsid w:val="0026263A"/>
    <w:rsid w:val="002626A6"/>
    <w:rsid w:val="002626E1"/>
    <w:rsid w:val="002626F3"/>
    <w:rsid w:val="00262735"/>
    <w:rsid w:val="00262771"/>
    <w:rsid w:val="002627D4"/>
    <w:rsid w:val="00262871"/>
    <w:rsid w:val="00262879"/>
    <w:rsid w:val="002628AB"/>
    <w:rsid w:val="002628D6"/>
    <w:rsid w:val="002628E2"/>
    <w:rsid w:val="002628F3"/>
    <w:rsid w:val="0026295E"/>
    <w:rsid w:val="002629E5"/>
    <w:rsid w:val="002629F6"/>
    <w:rsid w:val="00262A4D"/>
    <w:rsid w:val="00262A62"/>
    <w:rsid w:val="00262A6D"/>
    <w:rsid w:val="00262A81"/>
    <w:rsid w:val="00262AAE"/>
    <w:rsid w:val="00262AED"/>
    <w:rsid w:val="00262AFF"/>
    <w:rsid w:val="00262B08"/>
    <w:rsid w:val="00262B0E"/>
    <w:rsid w:val="00262B26"/>
    <w:rsid w:val="00262B2E"/>
    <w:rsid w:val="00262B34"/>
    <w:rsid w:val="00262B69"/>
    <w:rsid w:val="00262B83"/>
    <w:rsid w:val="00262B96"/>
    <w:rsid w:val="00262BE4"/>
    <w:rsid w:val="00262C34"/>
    <w:rsid w:val="00262C7F"/>
    <w:rsid w:val="00262C9E"/>
    <w:rsid w:val="00262CBF"/>
    <w:rsid w:val="00262CDA"/>
    <w:rsid w:val="00262D1D"/>
    <w:rsid w:val="00262D23"/>
    <w:rsid w:val="00262D64"/>
    <w:rsid w:val="00262DD0"/>
    <w:rsid w:val="00262DD5"/>
    <w:rsid w:val="00262DD7"/>
    <w:rsid w:val="00262EA2"/>
    <w:rsid w:val="00262ED3"/>
    <w:rsid w:val="00262FBA"/>
    <w:rsid w:val="00262FCE"/>
    <w:rsid w:val="00262FEA"/>
    <w:rsid w:val="00263015"/>
    <w:rsid w:val="00263054"/>
    <w:rsid w:val="0026306B"/>
    <w:rsid w:val="00263071"/>
    <w:rsid w:val="00263073"/>
    <w:rsid w:val="00263086"/>
    <w:rsid w:val="002630A9"/>
    <w:rsid w:val="002630AE"/>
    <w:rsid w:val="002630B5"/>
    <w:rsid w:val="002630B6"/>
    <w:rsid w:val="002630CB"/>
    <w:rsid w:val="002630F5"/>
    <w:rsid w:val="002630FD"/>
    <w:rsid w:val="00263111"/>
    <w:rsid w:val="0026315E"/>
    <w:rsid w:val="00263162"/>
    <w:rsid w:val="0026318A"/>
    <w:rsid w:val="00263223"/>
    <w:rsid w:val="0026322F"/>
    <w:rsid w:val="00263240"/>
    <w:rsid w:val="00263269"/>
    <w:rsid w:val="00263290"/>
    <w:rsid w:val="002632B1"/>
    <w:rsid w:val="002632FF"/>
    <w:rsid w:val="00263312"/>
    <w:rsid w:val="00263313"/>
    <w:rsid w:val="00263330"/>
    <w:rsid w:val="00263346"/>
    <w:rsid w:val="002633AB"/>
    <w:rsid w:val="002633D9"/>
    <w:rsid w:val="002633F2"/>
    <w:rsid w:val="00263439"/>
    <w:rsid w:val="00263450"/>
    <w:rsid w:val="00263489"/>
    <w:rsid w:val="002634C8"/>
    <w:rsid w:val="002634FE"/>
    <w:rsid w:val="0026355C"/>
    <w:rsid w:val="00263585"/>
    <w:rsid w:val="002635DE"/>
    <w:rsid w:val="002635EE"/>
    <w:rsid w:val="00263605"/>
    <w:rsid w:val="0026363D"/>
    <w:rsid w:val="00263648"/>
    <w:rsid w:val="0026364C"/>
    <w:rsid w:val="002636A5"/>
    <w:rsid w:val="002636E7"/>
    <w:rsid w:val="00263702"/>
    <w:rsid w:val="0026374C"/>
    <w:rsid w:val="00263764"/>
    <w:rsid w:val="00263768"/>
    <w:rsid w:val="00263783"/>
    <w:rsid w:val="0026378D"/>
    <w:rsid w:val="0026385B"/>
    <w:rsid w:val="002638AA"/>
    <w:rsid w:val="002638CD"/>
    <w:rsid w:val="002638E5"/>
    <w:rsid w:val="0026390C"/>
    <w:rsid w:val="00263910"/>
    <w:rsid w:val="00263916"/>
    <w:rsid w:val="0026392C"/>
    <w:rsid w:val="0026397A"/>
    <w:rsid w:val="00263984"/>
    <w:rsid w:val="0026399A"/>
    <w:rsid w:val="002639ED"/>
    <w:rsid w:val="00263A05"/>
    <w:rsid w:val="00263A06"/>
    <w:rsid w:val="00263A38"/>
    <w:rsid w:val="00263A7C"/>
    <w:rsid w:val="00263AF9"/>
    <w:rsid w:val="00263B09"/>
    <w:rsid w:val="00263B5D"/>
    <w:rsid w:val="00263B6D"/>
    <w:rsid w:val="00263BAE"/>
    <w:rsid w:val="00263BB1"/>
    <w:rsid w:val="00263BB6"/>
    <w:rsid w:val="00263BD3"/>
    <w:rsid w:val="00263C05"/>
    <w:rsid w:val="00263C2A"/>
    <w:rsid w:val="00263C2D"/>
    <w:rsid w:val="00263C79"/>
    <w:rsid w:val="00263C84"/>
    <w:rsid w:val="00263C8F"/>
    <w:rsid w:val="00263C9E"/>
    <w:rsid w:val="00263D52"/>
    <w:rsid w:val="00263D79"/>
    <w:rsid w:val="00263DC0"/>
    <w:rsid w:val="00263DD8"/>
    <w:rsid w:val="00263DDB"/>
    <w:rsid w:val="00263E0F"/>
    <w:rsid w:val="00263E23"/>
    <w:rsid w:val="00263E64"/>
    <w:rsid w:val="00263F07"/>
    <w:rsid w:val="00263F21"/>
    <w:rsid w:val="00263F69"/>
    <w:rsid w:val="00263FFE"/>
    <w:rsid w:val="00264005"/>
    <w:rsid w:val="0026401C"/>
    <w:rsid w:val="00264081"/>
    <w:rsid w:val="002640C3"/>
    <w:rsid w:val="002640D5"/>
    <w:rsid w:val="00264108"/>
    <w:rsid w:val="00264123"/>
    <w:rsid w:val="0026417C"/>
    <w:rsid w:val="0026419F"/>
    <w:rsid w:val="002641A4"/>
    <w:rsid w:val="002641A8"/>
    <w:rsid w:val="002641FC"/>
    <w:rsid w:val="00264243"/>
    <w:rsid w:val="00264256"/>
    <w:rsid w:val="00264275"/>
    <w:rsid w:val="002642C7"/>
    <w:rsid w:val="002642D0"/>
    <w:rsid w:val="002642DF"/>
    <w:rsid w:val="00264344"/>
    <w:rsid w:val="00264345"/>
    <w:rsid w:val="00264371"/>
    <w:rsid w:val="00264388"/>
    <w:rsid w:val="0026438D"/>
    <w:rsid w:val="0026438F"/>
    <w:rsid w:val="002643DD"/>
    <w:rsid w:val="002643FB"/>
    <w:rsid w:val="0026441E"/>
    <w:rsid w:val="00264421"/>
    <w:rsid w:val="00264422"/>
    <w:rsid w:val="00264425"/>
    <w:rsid w:val="002644E3"/>
    <w:rsid w:val="002644E7"/>
    <w:rsid w:val="00264514"/>
    <w:rsid w:val="0026452A"/>
    <w:rsid w:val="0026459B"/>
    <w:rsid w:val="002645BE"/>
    <w:rsid w:val="002645C1"/>
    <w:rsid w:val="00264630"/>
    <w:rsid w:val="00264643"/>
    <w:rsid w:val="0026464B"/>
    <w:rsid w:val="002646BC"/>
    <w:rsid w:val="002646CC"/>
    <w:rsid w:val="002646D5"/>
    <w:rsid w:val="002646E6"/>
    <w:rsid w:val="002646FE"/>
    <w:rsid w:val="0026471B"/>
    <w:rsid w:val="00264779"/>
    <w:rsid w:val="002647C3"/>
    <w:rsid w:val="002647C4"/>
    <w:rsid w:val="002647D2"/>
    <w:rsid w:val="00264839"/>
    <w:rsid w:val="0026485B"/>
    <w:rsid w:val="0026487B"/>
    <w:rsid w:val="0026493A"/>
    <w:rsid w:val="0026498F"/>
    <w:rsid w:val="002649A0"/>
    <w:rsid w:val="002649BA"/>
    <w:rsid w:val="00264A03"/>
    <w:rsid w:val="00264A24"/>
    <w:rsid w:val="00264A51"/>
    <w:rsid w:val="00264A57"/>
    <w:rsid w:val="00264A97"/>
    <w:rsid w:val="00264AD2"/>
    <w:rsid w:val="00264B15"/>
    <w:rsid w:val="00264B3D"/>
    <w:rsid w:val="00264B51"/>
    <w:rsid w:val="00264B5F"/>
    <w:rsid w:val="00264B6F"/>
    <w:rsid w:val="00264B9D"/>
    <w:rsid w:val="00264BE1"/>
    <w:rsid w:val="00264C05"/>
    <w:rsid w:val="00264C11"/>
    <w:rsid w:val="00264C23"/>
    <w:rsid w:val="00264C8E"/>
    <w:rsid w:val="00264D24"/>
    <w:rsid w:val="00264D50"/>
    <w:rsid w:val="00264D58"/>
    <w:rsid w:val="00264D5E"/>
    <w:rsid w:val="00264D71"/>
    <w:rsid w:val="00264D8D"/>
    <w:rsid w:val="00264DC9"/>
    <w:rsid w:val="00264DF8"/>
    <w:rsid w:val="00264E29"/>
    <w:rsid w:val="00264E6C"/>
    <w:rsid w:val="00264E6F"/>
    <w:rsid w:val="00264E70"/>
    <w:rsid w:val="00264E76"/>
    <w:rsid w:val="00264EC3"/>
    <w:rsid w:val="00264ED4"/>
    <w:rsid w:val="00264EE3"/>
    <w:rsid w:val="00264F7D"/>
    <w:rsid w:val="00264FA4"/>
    <w:rsid w:val="00264FD8"/>
    <w:rsid w:val="00264FF2"/>
    <w:rsid w:val="00265017"/>
    <w:rsid w:val="0026501C"/>
    <w:rsid w:val="0026507A"/>
    <w:rsid w:val="002650E5"/>
    <w:rsid w:val="00265111"/>
    <w:rsid w:val="00265125"/>
    <w:rsid w:val="0026516D"/>
    <w:rsid w:val="00265178"/>
    <w:rsid w:val="00265193"/>
    <w:rsid w:val="002651A2"/>
    <w:rsid w:val="002651A8"/>
    <w:rsid w:val="002651B3"/>
    <w:rsid w:val="002651BC"/>
    <w:rsid w:val="0026528B"/>
    <w:rsid w:val="002652A2"/>
    <w:rsid w:val="002652C5"/>
    <w:rsid w:val="0026538A"/>
    <w:rsid w:val="00265415"/>
    <w:rsid w:val="00265428"/>
    <w:rsid w:val="00265445"/>
    <w:rsid w:val="0026545B"/>
    <w:rsid w:val="00265503"/>
    <w:rsid w:val="00265515"/>
    <w:rsid w:val="00265517"/>
    <w:rsid w:val="00265567"/>
    <w:rsid w:val="002655A6"/>
    <w:rsid w:val="002655AB"/>
    <w:rsid w:val="002655C6"/>
    <w:rsid w:val="002655F4"/>
    <w:rsid w:val="00265658"/>
    <w:rsid w:val="002656B5"/>
    <w:rsid w:val="002656D6"/>
    <w:rsid w:val="00265738"/>
    <w:rsid w:val="0026573E"/>
    <w:rsid w:val="00265773"/>
    <w:rsid w:val="0026577F"/>
    <w:rsid w:val="00265780"/>
    <w:rsid w:val="00265834"/>
    <w:rsid w:val="002658A1"/>
    <w:rsid w:val="002658AB"/>
    <w:rsid w:val="0026591D"/>
    <w:rsid w:val="0026591F"/>
    <w:rsid w:val="0026592B"/>
    <w:rsid w:val="0026595F"/>
    <w:rsid w:val="002659AF"/>
    <w:rsid w:val="002659E7"/>
    <w:rsid w:val="00265A04"/>
    <w:rsid w:val="00265A0D"/>
    <w:rsid w:val="00265A0E"/>
    <w:rsid w:val="00265A1F"/>
    <w:rsid w:val="00265A44"/>
    <w:rsid w:val="00265A82"/>
    <w:rsid w:val="00265A8B"/>
    <w:rsid w:val="00265AFE"/>
    <w:rsid w:val="00265B4C"/>
    <w:rsid w:val="00265BD4"/>
    <w:rsid w:val="00265C16"/>
    <w:rsid w:val="00265C4F"/>
    <w:rsid w:val="00265C53"/>
    <w:rsid w:val="00265C57"/>
    <w:rsid w:val="00265C63"/>
    <w:rsid w:val="00265CA2"/>
    <w:rsid w:val="00265D0F"/>
    <w:rsid w:val="00265D1E"/>
    <w:rsid w:val="00265D3D"/>
    <w:rsid w:val="00265D3E"/>
    <w:rsid w:val="00265D4D"/>
    <w:rsid w:val="00265D55"/>
    <w:rsid w:val="00265D90"/>
    <w:rsid w:val="00265DC5"/>
    <w:rsid w:val="00265DD9"/>
    <w:rsid w:val="00265DDC"/>
    <w:rsid w:val="00265DE1"/>
    <w:rsid w:val="00265E27"/>
    <w:rsid w:val="00265E3C"/>
    <w:rsid w:val="00265E78"/>
    <w:rsid w:val="00265E84"/>
    <w:rsid w:val="00265E8D"/>
    <w:rsid w:val="00265EB8"/>
    <w:rsid w:val="00265F0C"/>
    <w:rsid w:val="00265F74"/>
    <w:rsid w:val="00265F84"/>
    <w:rsid w:val="00265FEF"/>
    <w:rsid w:val="0026606A"/>
    <w:rsid w:val="00266104"/>
    <w:rsid w:val="00266112"/>
    <w:rsid w:val="00266115"/>
    <w:rsid w:val="00266173"/>
    <w:rsid w:val="002661A7"/>
    <w:rsid w:val="002661BB"/>
    <w:rsid w:val="00266229"/>
    <w:rsid w:val="0026627F"/>
    <w:rsid w:val="00266301"/>
    <w:rsid w:val="00266322"/>
    <w:rsid w:val="00266362"/>
    <w:rsid w:val="002663D0"/>
    <w:rsid w:val="002663E1"/>
    <w:rsid w:val="002663ED"/>
    <w:rsid w:val="002663EE"/>
    <w:rsid w:val="002663EF"/>
    <w:rsid w:val="002663FA"/>
    <w:rsid w:val="002663FB"/>
    <w:rsid w:val="00266409"/>
    <w:rsid w:val="0026640B"/>
    <w:rsid w:val="0026644D"/>
    <w:rsid w:val="002664AB"/>
    <w:rsid w:val="002664B4"/>
    <w:rsid w:val="002664CF"/>
    <w:rsid w:val="00266540"/>
    <w:rsid w:val="002665AD"/>
    <w:rsid w:val="002665DB"/>
    <w:rsid w:val="00266628"/>
    <w:rsid w:val="0026666A"/>
    <w:rsid w:val="0026669A"/>
    <w:rsid w:val="002666CE"/>
    <w:rsid w:val="002666E8"/>
    <w:rsid w:val="0026670E"/>
    <w:rsid w:val="00266734"/>
    <w:rsid w:val="0026676B"/>
    <w:rsid w:val="0026679D"/>
    <w:rsid w:val="002667B4"/>
    <w:rsid w:val="002667E4"/>
    <w:rsid w:val="0026680E"/>
    <w:rsid w:val="0026681B"/>
    <w:rsid w:val="00266823"/>
    <w:rsid w:val="00266845"/>
    <w:rsid w:val="0026688A"/>
    <w:rsid w:val="0026689A"/>
    <w:rsid w:val="002668B5"/>
    <w:rsid w:val="002668BB"/>
    <w:rsid w:val="002668D9"/>
    <w:rsid w:val="00266914"/>
    <w:rsid w:val="0026691B"/>
    <w:rsid w:val="002669C4"/>
    <w:rsid w:val="00266A71"/>
    <w:rsid w:val="00266A92"/>
    <w:rsid w:val="00266A97"/>
    <w:rsid w:val="00266AAC"/>
    <w:rsid w:val="00266B2C"/>
    <w:rsid w:val="00266B2F"/>
    <w:rsid w:val="00266B43"/>
    <w:rsid w:val="00266B59"/>
    <w:rsid w:val="00266B67"/>
    <w:rsid w:val="00266B77"/>
    <w:rsid w:val="00266B99"/>
    <w:rsid w:val="00266BB4"/>
    <w:rsid w:val="00266BB9"/>
    <w:rsid w:val="00266C7C"/>
    <w:rsid w:val="00266CB4"/>
    <w:rsid w:val="00266CEA"/>
    <w:rsid w:val="00266CF6"/>
    <w:rsid w:val="00266D67"/>
    <w:rsid w:val="00266D6E"/>
    <w:rsid w:val="00266D75"/>
    <w:rsid w:val="00266D98"/>
    <w:rsid w:val="00266DC5"/>
    <w:rsid w:val="00266DF2"/>
    <w:rsid w:val="00266E0C"/>
    <w:rsid w:val="00266E1A"/>
    <w:rsid w:val="00266EA7"/>
    <w:rsid w:val="00266F09"/>
    <w:rsid w:val="00266F25"/>
    <w:rsid w:val="00266F32"/>
    <w:rsid w:val="00266F52"/>
    <w:rsid w:val="00266F6E"/>
    <w:rsid w:val="00266F8C"/>
    <w:rsid w:val="00266F97"/>
    <w:rsid w:val="00266FCA"/>
    <w:rsid w:val="00267017"/>
    <w:rsid w:val="00267035"/>
    <w:rsid w:val="00267051"/>
    <w:rsid w:val="00267060"/>
    <w:rsid w:val="00267061"/>
    <w:rsid w:val="0026707B"/>
    <w:rsid w:val="002670AB"/>
    <w:rsid w:val="002670BA"/>
    <w:rsid w:val="002670C8"/>
    <w:rsid w:val="002670F2"/>
    <w:rsid w:val="00267115"/>
    <w:rsid w:val="0026711F"/>
    <w:rsid w:val="0026712C"/>
    <w:rsid w:val="00267138"/>
    <w:rsid w:val="0026713A"/>
    <w:rsid w:val="00267171"/>
    <w:rsid w:val="002671CD"/>
    <w:rsid w:val="002671DC"/>
    <w:rsid w:val="0026721F"/>
    <w:rsid w:val="00267236"/>
    <w:rsid w:val="0026724D"/>
    <w:rsid w:val="002672B1"/>
    <w:rsid w:val="00267300"/>
    <w:rsid w:val="00267383"/>
    <w:rsid w:val="002673AF"/>
    <w:rsid w:val="002673B1"/>
    <w:rsid w:val="002673B8"/>
    <w:rsid w:val="002673DF"/>
    <w:rsid w:val="002673FF"/>
    <w:rsid w:val="00267422"/>
    <w:rsid w:val="00267483"/>
    <w:rsid w:val="0026748A"/>
    <w:rsid w:val="002674CB"/>
    <w:rsid w:val="00267545"/>
    <w:rsid w:val="00267548"/>
    <w:rsid w:val="00267576"/>
    <w:rsid w:val="002675C9"/>
    <w:rsid w:val="0026763D"/>
    <w:rsid w:val="0026765E"/>
    <w:rsid w:val="0026766D"/>
    <w:rsid w:val="00267680"/>
    <w:rsid w:val="002676A7"/>
    <w:rsid w:val="002676B0"/>
    <w:rsid w:val="002676E4"/>
    <w:rsid w:val="00267757"/>
    <w:rsid w:val="002677E2"/>
    <w:rsid w:val="00267809"/>
    <w:rsid w:val="00267884"/>
    <w:rsid w:val="00267890"/>
    <w:rsid w:val="002678A9"/>
    <w:rsid w:val="00267908"/>
    <w:rsid w:val="0026793C"/>
    <w:rsid w:val="00267950"/>
    <w:rsid w:val="0026795C"/>
    <w:rsid w:val="002679BA"/>
    <w:rsid w:val="002679BD"/>
    <w:rsid w:val="002679E7"/>
    <w:rsid w:val="00267A8B"/>
    <w:rsid w:val="00267AD7"/>
    <w:rsid w:val="00267B40"/>
    <w:rsid w:val="00267B90"/>
    <w:rsid w:val="00267B97"/>
    <w:rsid w:val="00267C14"/>
    <w:rsid w:val="00267C4F"/>
    <w:rsid w:val="00267C9E"/>
    <w:rsid w:val="00267CBC"/>
    <w:rsid w:val="00267CDC"/>
    <w:rsid w:val="00267CE3"/>
    <w:rsid w:val="00267CFD"/>
    <w:rsid w:val="00267CFF"/>
    <w:rsid w:val="00267D11"/>
    <w:rsid w:val="00267DD9"/>
    <w:rsid w:val="00267DE3"/>
    <w:rsid w:val="00267DE9"/>
    <w:rsid w:val="00267E1D"/>
    <w:rsid w:val="00267E28"/>
    <w:rsid w:val="00267EF0"/>
    <w:rsid w:val="00267F2B"/>
    <w:rsid w:val="00267F3E"/>
    <w:rsid w:val="00267F66"/>
    <w:rsid w:val="00267F79"/>
    <w:rsid w:val="00267FA6"/>
    <w:rsid w:val="00267FAD"/>
    <w:rsid w:val="002700E8"/>
    <w:rsid w:val="002700EE"/>
    <w:rsid w:val="002701AF"/>
    <w:rsid w:val="002701B9"/>
    <w:rsid w:val="002701CB"/>
    <w:rsid w:val="00270226"/>
    <w:rsid w:val="00270244"/>
    <w:rsid w:val="00270245"/>
    <w:rsid w:val="00270255"/>
    <w:rsid w:val="002702B8"/>
    <w:rsid w:val="00270312"/>
    <w:rsid w:val="00270313"/>
    <w:rsid w:val="0027032E"/>
    <w:rsid w:val="00270342"/>
    <w:rsid w:val="0027034B"/>
    <w:rsid w:val="00270387"/>
    <w:rsid w:val="00270408"/>
    <w:rsid w:val="00270461"/>
    <w:rsid w:val="0027047A"/>
    <w:rsid w:val="00270480"/>
    <w:rsid w:val="0027049A"/>
    <w:rsid w:val="002704B3"/>
    <w:rsid w:val="002704B4"/>
    <w:rsid w:val="002704EF"/>
    <w:rsid w:val="00270569"/>
    <w:rsid w:val="0027056A"/>
    <w:rsid w:val="002705C3"/>
    <w:rsid w:val="002705DD"/>
    <w:rsid w:val="002705ED"/>
    <w:rsid w:val="002705FF"/>
    <w:rsid w:val="00270620"/>
    <w:rsid w:val="00270674"/>
    <w:rsid w:val="0027067A"/>
    <w:rsid w:val="00270684"/>
    <w:rsid w:val="00270687"/>
    <w:rsid w:val="00270704"/>
    <w:rsid w:val="00270743"/>
    <w:rsid w:val="0027075F"/>
    <w:rsid w:val="00270798"/>
    <w:rsid w:val="002707AA"/>
    <w:rsid w:val="002707B7"/>
    <w:rsid w:val="00270849"/>
    <w:rsid w:val="002708D0"/>
    <w:rsid w:val="002708F2"/>
    <w:rsid w:val="00270967"/>
    <w:rsid w:val="00270A27"/>
    <w:rsid w:val="00270A4F"/>
    <w:rsid w:val="00270AA0"/>
    <w:rsid w:val="00270AAF"/>
    <w:rsid w:val="00270AC8"/>
    <w:rsid w:val="00270B00"/>
    <w:rsid w:val="00270B03"/>
    <w:rsid w:val="00270B7A"/>
    <w:rsid w:val="00270CAB"/>
    <w:rsid w:val="00270D0F"/>
    <w:rsid w:val="00270D75"/>
    <w:rsid w:val="00270DA7"/>
    <w:rsid w:val="00270DAD"/>
    <w:rsid w:val="00270EA5"/>
    <w:rsid w:val="00270EB4"/>
    <w:rsid w:val="00270EDA"/>
    <w:rsid w:val="00270F06"/>
    <w:rsid w:val="00270F11"/>
    <w:rsid w:val="00270F6B"/>
    <w:rsid w:val="00270F8D"/>
    <w:rsid w:val="00270F98"/>
    <w:rsid w:val="00270F9E"/>
    <w:rsid w:val="00271013"/>
    <w:rsid w:val="0027101D"/>
    <w:rsid w:val="002710A8"/>
    <w:rsid w:val="002710D5"/>
    <w:rsid w:val="00271117"/>
    <w:rsid w:val="0027111E"/>
    <w:rsid w:val="00271138"/>
    <w:rsid w:val="00271155"/>
    <w:rsid w:val="00271158"/>
    <w:rsid w:val="0027115B"/>
    <w:rsid w:val="00271162"/>
    <w:rsid w:val="00271166"/>
    <w:rsid w:val="00271211"/>
    <w:rsid w:val="0027124E"/>
    <w:rsid w:val="00271263"/>
    <w:rsid w:val="002712EC"/>
    <w:rsid w:val="00271324"/>
    <w:rsid w:val="00271335"/>
    <w:rsid w:val="00271376"/>
    <w:rsid w:val="00271429"/>
    <w:rsid w:val="0027147A"/>
    <w:rsid w:val="00271485"/>
    <w:rsid w:val="002714A6"/>
    <w:rsid w:val="002714B4"/>
    <w:rsid w:val="0027150F"/>
    <w:rsid w:val="00271533"/>
    <w:rsid w:val="0027154D"/>
    <w:rsid w:val="00271558"/>
    <w:rsid w:val="00271560"/>
    <w:rsid w:val="0027158A"/>
    <w:rsid w:val="0027159A"/>
    <w:rsid w:val="002715C9"/>
    <w:rsid w:val="002715F3"/>
    <w:rsid w:val="00271670"/>
    <w:rsid w:val="0027168A"/>
    <w:rsid w:val="0027168D"/>
    <w:rsid w:val="0027169F"/>
    <w:rsid w:val="002716A6"/>
    <w:rsid w:val="002716BD"/>
    <w:rsid w:val="002716EB"/>
    <w:rsid w:val="0027178E"/>
    <w:rsid w:val="00271796"/>
    <w:rsid w:val="002717B2"/>
    <w:rsid w:val="002717DB"/>
    <w:rsid w:val="0027182C"/>
    <w:rsid w:val="00271894"/>
    <w:rsid w:val="002718A1"/>
    <w:rsid w:val="002718E4"/>
    <w:rsid w:val="0027190B"/>
    <w:rsid w:val="0027199B"/>
    <w:rsid w:val="002719C7"/>
    <w:rsid w:val="002719CC"/>
    <w:rsid w:val="002719E9"/>
    <w:rsid w:val="00271A5F"/>
    <w:rsid w:val="00271A97"/>
    <w:rsid w:val="00271AA6"/>
    <w:rsid w:val="00271ABB"/>
    <w:rsid w:val="00271ADD"/>
    <w:rsid w:val="00271B0A"/>
    <w:rsid w:val="00271B28"/>
    <w:rsid w:val="00271B59"/>
    <w:rsid w:val="00271BB1"/>
    <w:rsid w:val="00271BEC"/>
    <w:rsid w:val="00271BF6"/>
    <w:rsid w:val="00271C56"/>
    <w:rsid w:val="00271C9B"/>
    <w:rsid w:val="00271CB3"/>
    <w:rsid w:val="00271CCC"/>
    <w:rsid w:val="00271DBE"/>
    <w:rsid w:val="00271DDD"/>
    <w:rsid w:val="00271DDF"/>
    <w:rsid w:val="00271E6E"/>
    <w:rsid w:val="00271E9F"/>
    <w:rsid w:val="00271EAC"/>
    <w:rsid w:val="00271EC3"/>
    <w:rsid w:val="00271EC9"/>
    <w:rsid w:val="00271EE5"/>
    <w:rsid w:val="00271F01"/>
    <w:rsid w:val="00271F0A"/>
    <w:rsid w:val="00271F19"/>
    <w:rsid w:val="00271F57"/>
    <w:rsid w:val="00271F8C"/>
    <w:rsid w:val="00271FE9"/>
    <w:rsid w:val="00272002"/>
    <w:rsid w:val="0027201F"/>
    <w:rsid w:val="00272058"/>
    <w:rsid w:val="00272122"/>
    <w:rsid w:val="0027215E"/>
    <w:rsid w:val="0027216B"/>
    <w:rsid w:val="00272189"/>
    <w:rsid w:val="002721C9"/>
    <w:rsid w:val="002721EC"/>
    <w:rsid w:val="00272206"/>
    <w:rsid w:val="0027222F"/>
    <w:rsid w:val="00272242"/>
    <w:rsid w:val="0027224C"/>
    <w:rsid w:val="00272287"/>
    <w:rsid w:val="002722FC"/>
    <w:rsid w:val="00272357"/>
    <w:rsid w:val="00272371"/>
    <w:rsid w:val="002723A0"/>
    <w:rsid w:val="002723F7"/>
    <w:rsid w:val="00272465"/>
    <w:rsid w:val="002724B0"/>
    <w:rsid w:val="00272551"/>
    <w:rsid w:val="00272591"/>
    <w:rsid w:val="002725A6"/>
    <w:rsid w:val="002725B3"/>
    <w:rsid w:val="002725BC"/>
    <w:rsid w:val="002725D2"/>
    <w:rsid w:val="002725D6"/>
    <w:rsid w:val="002725DB"/>
    <w:rsid w:val="002725DE"/>
    <w:rsid w:val="002725EA"/>
    <w:rsid w:val="00272614"/>
    <w:rsid w:val="00272651"/>
    <w:rsid w:val="0027267D"/>
    <w:rsid w:val="002726AD"/>
    <w:rsid w:val="00272750"/>
    <w:rsid w:val="0027277A"/>
    <w:rsid w:val="002727A2"/>
    <w:rsid w:val="002727F7"/>
    <w:rsid w:val="00272801"/>
    <w:rsid w:val="00272827"/>
    <w:rsid w:val="00272873"/>
    <w:rsid w:val="002728C0"/>
    <w:rsid w:val="002728D7"/>
    <w:rsid w:val="002728E7"/>
    <w:rsid w:val="002728EE"/>
    <w:rsid w:val="00272904"/>
    <w:rsid w:val="0027290F"/>
    <w:rsid w:val="00272928"/>
    <w:rsid w:val="00272965"/>
    <w:rsid w:val="00272975"/>
    <w:rsid w:val="002729B9"/>
    <w:rsid w:val="00272A4B"/>
    <w:rsid w:val="00272A7C"/>
    <w:rsid w:val="00272A95"/>
    <w:rsid w:val="00272A9A"/>
    <w:rsid w:val="00272AA6"/>
    <w:rsid w:val="00272AA8"/>
    <w:rsid w:val="00272AC3"/>
    <w:rsid w:val="00272AF6"/>
    <w:rsid w:val="00272B03"/>
    <w:rsid w:val="00272B63"/>
    <w:rsid w:val="00272BD2"/>
    <w:rsid w:val="00272C16"/>
    <w:rsid w:val="00272C43"/>
    <w:rsid w:val="00272C45"/>
    <w:rsid w:val="00272DCE"/>
    <w:rsid w:val="00272DF0"/>
    <w:rsid w:val="00272DF6"/>
    <w:rsid w:val="00272E0C"/>
    <w:rsid w:val="00272E18"/>
    <w:rsid w:val="00272E22"/>
    <w:rsid w:val="00272E40"/>
    <w:rsid w:val="00272E47"/>
    <w:rsid w:val="00272E5D"/>
    <w:rsid w:val="00272E74"/>
    <w:rsid w:val="00272EAC"/>
    <w:rsid w:val="00272EFB"/>
    <w:rsid w:val="00272F0B"/>
    <w:rsid w:val="00272F69"/>
    <w:rsid w:val="00272F9F"/>
    <w:rsid w:val="00272FC7"/>
    <w:rsid w:val="00273002"/>
    <w:rsid w:val="00273011"/>
    <w:rsid w:val="0027302A"/>
    <w:rsid w:val="00273031"/>
    <w:rsid w:val="002730B1"/>
    <w:rsid w:val="002730B4"/>
    <w:rsid w:val="002730F9"/>
    <w:rsid w:val="00273124"/>
    <w:rsid w:val="00273185"/>
    <w:rsid w:val="002731B0"/>
    <w:rsid w:val="002731BF"/>
    <w:rsid w:val="00273204"/>
    <w:rsid w:val="002732D6"/>
    <w:rsid w:val="002732F1"/>
    <w:rsid w:val="00273335"/>
    <w:rsid w:val="0027334D"/>
    <w:rsid w:val="00273388"/>
    <w:rsid w:val="002733B8"/>
    <w:rsid w:val="002733F4"/>
    <w:rsid w:val="002733F8"/>
    <w:rsid w:val="00273410"/>
    <w:rsid w:val="0027345D"/>
    <w:rsid w:val="002734B6"/>
    <w:rsid w:val="002734D3"/>
    <w:rsid w:val="002734E5"/>
    <w:rsid w:val="002734E6"/>
    <w:rsid w:val="00273506"/>
    <w:rsid w:val="0027351C"/>
    <w:rsid w:val="00273565"/>
    <w:rsid w:val="00273569"/>
    <w:rsid w:val="002735F0"/>
    <w:rsid w:val="00273602"/>
    <w:rsid w:val="0027361C"/>
    <w:rsid w:val="0027364F"/>
    <w:rsid w:val="00273652"/>
    <w:rsid w:val="0027366B"/>
    <w:rsid w:val="0027366C"/>
    <w:rsid w:val="00273677"/>
    <w:rsid w:val="0027368E"/>
    <w:rsid w:val="002736E3"/>
    <w:rsid w:val="0027370F"/>
    <w:rsid w:val="00273793"/>
    <w:rsid w:val="002737AE"/>
    <w:rsid w:val="002737DA"/>
    <w:rsid w:val="002737FA"/>
    <w:rsid w:val="00273812"/>
    <w:rsid w:val="0027381C"/>
    <w:rsid w:val="0027389F"/>
    <w:rsid w:val="002738C5"/>
    <w:rsid w:val="002738E0"/>
    <w:rsid w:val="002738F3"/>
    <w:rsid w:val="00273965"/>
    <w:rsid w:val="0027398B"/>
    <w:rsid w:val="002739A5"/>
    <w:rsid w:val="00273A00"/>
    <w:rsid w:val="00273A25"/>
    <w:rsid w:val="00273A4D"/>
    <w:rsid w:val="00273AAF"/>
    <w:rsid w:val="00273ACD"/>
    <w:rsid w:val="00273ADF"/>
    <w:rsid w:val="00273AE3"/>
    <w:rsid w:val="00273B0A"/>
    <w:rsid w:val="00273B5E"/>
    <w:rsid w:val="00273C70"/>
    <w:rsid w:val="00273CDA"/>
    <w:rsid w:val="00273CE2"/>
    <w:rsid w:val="00273D07"/>
    <w:rsid w:val="00273D2D"/>
    <w:rsid w:val="00273DC3"/>
    <w:rsid w:val="00273DDD"/>
    <w:rsid w:val="00273DDF"/>
    <w:rsid w:val="00273E15"/>
    <w:rsid w:val="00273E6D"/>
    <w:rsid w:val="00273EB3"/>
    <w:rsid w:val="00273ED5"/>
    <w:rsid w:val="00273EDD"/>
    <w:rsid w:val="00273F04"/>
    <w:rsid w:val="00273F42"/>
    <w:rsid w:val="00273F65"/>
    <w:rsid w:val="00273F98"/>
    <w:rsid w:val="00273F99"/>
    <w:rsid w:val="00273FFC"/>
    <w:rsid w:val="002740B6"/>
    <w:rsid w:val="002740D1"/>
    <w:rsid w:val="002740D5"/>
    <w:rsid w:val="0027413A"/>
    <w:rsid w:val="00274159"/>
    <w:rsid w:val="0027415E"/>
    <w:rsid w:val="002741BD"/>
    <w:rsid w:val="002741D1"/>
    <w:rsid w:val="002741FF"/>
    <w:rsid w:val="00274240"/>
    <w:rsid w:val="00274254"/>
    <w:rsid w:val="0027425D"/>
    <w:rsid w:val="00274260"/>
    <w:rsid w:val="00274262"/>
    <w:rsid w:val="0027427E"/>
    <w:rsid w:val="00274281"/>
    <w:rsid w:val="002742E0"/>
    <w:rsid w:val="00274317"/>
    <w:rsid w:val="00274326"/>
    <w:rsid w:val="0027433A"/>
    <w:rsid w:val="00274347"/>
    <w:rsid w:val="00274362"/>
    <w:rsid w:val="0027438E"/>
    <w:rsid w:val="002743C8"/>
    <w:rsid w:val="00274409"/>
    <w:rsid w:val="00274412"/>
    <w:rsid w:val="0027443F"/>
    <w:rsid w:val="0027445F"/>
    <w:rsid w:val="00274492"/>
    <w:rsid w:val="002744D7"/>
    <w:rsid w:val="002744E1"/>
    <w:rsid w:val="002744FC"/>
    <w:rsid w:val="00274505"/>
    <w:rsid w:val="0027451A"/>
    <w:rsid w:val="002745A3"/>
    <w:rsid w:val="002745B2"/>
    <w:rsid w:val="002745B4"/>
    <w:rsid w:val="002745DF"/>
    <w:rsid w:val="00274668"/>
    <w:rsid w:val="00274679"/>
    <w:rsid w:val="00274698"/>
    <w:rsid w:val="002746A7"/>
    <w:rsid w:val="00274731"/>
    <w:rsid w:val="0027475C"/>
    <w:rsid w:val="002747B0"/>
    <w:rsid w:val="00274887"/>
    <w:rsid w:val="0027489B"/>
    <w:rsid w:val="002748A7"/>
    <w:rsid w:val="002748AB"/>
    <w:rsid w:val="002748BC"/>
    <w:rsid w:val="002748E7"/>
    <w:rsid w:val="002748F6"/>
    <w:rsid w:val="002748F9"/>
    <w:rsid w:val="00274912"/>
    <w:rsid w:val="002749A7"/>
    <w:rsid w:val="002749B7"/>
    <w:rsid w:val="002749D8"/>
    <w:rsid w:val="00274A10"/>
    <w:rsid w:val="00274A65"/>
    <w:rsid w:val="00274AA2"/>
    <w:rsid w:val="00274AAE"/>
    <w:rsid w:val="00274AC7"/>
    <w:rsid w:val="00274AE8"/>
    <w:rsid w:val="00274B22"/>
    <w:rsid w:val="00274B4E"/>
    <w:rsid w:val="00274B50"/>
    <w:rsid w:val="00274B6D"/>
    <w:rsid w:val="00274B84"/>
    <w:rsid w:val="00274B85"/>
    <w:rsid w:val="00274C1F"/>
    <w:rsid w:val="00274C43"/>
    <w:rsid w:val="00274C88"/>
    <w:rsid w:val="00274CEA"/>
    <w:rsid w:val="00274D5E"/>
    <w:rsid w:val="00274DE2"/>
    <w:rsid w:val="00274DF2"/>
    <w:rsid w:val="00274DFA"/>
    <w:rsid w:val="00274E18"/>
    <w:rsid w:val="00274E1C"/>
    <w:rsid w:val="00274E37"/>
    <w:rsid w:val="00274E6E"/>
    <w:rsid w:val="00274E74"/>
    <w:rsid w:val="00274E8B"/>
    <w:rsid w:val="00274E92"/>
    <w:rsid w:val="00274EC9"/>
    <w:rsid w:val="00274ECC"/>
    <w:rsid w:val="00274ED8"/>
    <w:rsid w:val="00274EE9"/>
    <w:rsid w:val="00274FA7"/>
    <w:rsid w:val="00274FD8"/>
    <w:rsid w:val="00274FDF"/>
    <w:rsid w:val="00274FE7"/>
    <w:rsid w:val="00274FF6"/>
    <w:rsid w:val="0027509F"/>
    <w:rsid w:val="002750A9"/>
    <w:rsid w:val="002750BA"/>
    <w:rsid w:val="002750F3"/>
    <w:rsid w:val="002750F7"/>
    <w:rsid w:val="002750FF"/>
    <w:rsid w:val="00275162"/>
    <w:rsid w:val="0027517D"/>
    <w:rsid w:val="0027518A"/>
    <w:rsid w:val="00275196"/>
    <w:rsid w:val="00275221"/>
    <w:rsid w:val="0027522B"/>
    <w:rsid w:val="0027524E"/>
    <w:rsid w:val="0027527C"/>
    <w:rsid w:val="002752DE"/>
    <w:rsid w:val="0027531A"/>
    <w:rsid w:val="0027532A"/>
    <w:rsid w:val="00275338"/>
    <w:rsid w:val="0027535A"/>
    <w:rsid w:val="00275385"/>
    <w:rsid w:val="002753F5"/>
    <w:rsid w:val="0027540B"/>
    <w:rsid w:val="00275410"/>
    <w:rsid w:val="0027542E"/>
    <w:rsid w:val="002754CB"/>
    <w:rsid w:val="0027552B"/>
    <w:rsid w:val="0027552D"/>
    <w:rsid w:val="0027558F"/>
    <w:rsid w:val="002755C8"/>
    <w:rsid w:val="002755D3"/>
    <w:rsid w:val="0027561D"/>
    <w:rsid w:val="00275629"/>
    <w:rsid w:val="0027562C"/>
    <w:rsid w:val="00275645"/>
    <w:rsid w:val="00275668"/>
    <w:rsid w:val="002756B8"/>
    <w:rsid w:val="00275714"/>
    <w:rsid w:val="00275719"/>
    <w:rsid w:val="00275736"/>
    <w:rsid w:val="002757C5"/>
    <w:rsid w:val="002757D2"/>
    <w:rsid w:val="00275896"/>
    <w:rsid w:val="0027591B"/>
    <w:rsid w:val="00275929"/>
    <w:rsid w:val="00275985"/>
    <w:rsid w:val="00275987"/>
    <w:rsid w:val="00275A14"/>
    <w:rsid w:val="00275A36"/>
    <w:rsid w:val="00275AE1"/>
    <w:rsid w:val="00275B12"/>
    <w:rsid w:val="00275B40"/>
    <w:rsid w:val="00275B6E"/>
    <w:rsid w:val="00275B6F"/>
    <w:rsid w:val="00275B7D"/>
    <w:rsid w:val="00275B84"/>
    <w:rsid w:val="00275BAD"/>
    <w:rsid w:val="00275C25"/>
    <w:rsid w:val="00275C45"/>
    <w:rsid w:val="00275C83"/>
    <w:rsid w:val="00275DD4"/>
    <w:rsid w:val="00275DF1"/>
    <w:rsid w:val="00275E4D"/>
    <w:rsid w:val="00275ECC"/>
    <w:rsid w:val="00275EE2"/>
    <w:rsid w:val="00275EE3"/>
    <w:rsid w:val="00275EE6"/>
    <w:rsid w:val="00275F05"/>
    <w:rsid w:val="00275F37"/>
    <w:rsid w:val="00275F57"/>
    <w:rsid w:val="00275F62"/>
    <w:rsid w:val="00275F90"/>
    <w:rsid w:val="00275FA9"/>
    <w:rsid w:val="00276010"/>
    <w:rsid w:val="0027608B"/>
    <w:rsid w:val="002760C2"/>
    <w:rsid w:val="002760ED"/>
    <w:rsid w:val="002760F0"/>
    <w:rsid w:val="0027610B"/>
    <w:rsid w:val="0027611D"/>
    <w:rsid w:val="00276132"/>
    <w:rsid w:val="00276135"/>
    <w:rsid w:val="0027621A"/>
    <w:rsid w:val="00276285"/>
    <w:rsid w:val="002762C2"/>
    <w:rsid w:val="0027631D"/>
    <w:rsid w:val="002763AB"/>
    <w:rsid w:val="002763B2"/>
    <w:rsid w:val="002763B5"/>
    <w:rsid w:val="002763D9"/>
    <w:rsid w:val="002763DD"/>
    <w:rsid w:val="002763F0"/>
    <w:rsid w:val="00276412"/>
    <w:rsid w:val="0027641C"/>
    <w:rsid w:val="0027641F"/>
    <w:rsid w:val="0027642B"/>
    <w:rsid w:val="00276459"/>
    <w:rsid w:val="0027648C"/>
    <w:rsid w:val="002764A7"/>
    <w:rsid w:val="002764F6"/>
    <w:rsid w:val="00276523"/>
    <w:rsid w:val="0027656F"/>
    <w:rsid w:val="00276585"/>
    <w:rsid w:val="0027659A"/>
    <w:rsid w:val="002765A2"/>
    <w:rsid w:val="002765B1"/>
    <w:rsid w:val="002765EE"/>
    <w:rsid w:val="00276614"/>
    <w:rsid w:val="0027661F"/>
    <w:rsid w:val="00276649"/>
    <w:rsid w:val="0027665A"/>
    <w:rsid w:val="0027668F"/>
    <w:rsid w:val="00276708"/>
    <w:rsid w:val="00276742"/>
    <w:rsid w:val="00276760"/>
    <w:rsid w:val="00276781"/>
    <w:rsid w:val="002767AE"/>
    <w:rsid w:val="002767C9"/>
    <w:rsid w:val="002767E4"/>
    <w:rsid w:val="00276854"/>
    <w:rsid w:val="00276914"/>
    <w:rsid w:val="00276942"/>
    <w:rsid w:val="00276958"/>
    <w:rsid w:val="00276973"/>
    <w:rsid w:val="00276981"/>
    <w:rsid w:val="0027699C"/>
    <w:rsid w:val="002769A8"/>
    <w:rsid w:val="00276A2F"/>
    <w:rsid w:val="00276A3C"/>
    <w:rsid w:val="00276A71"/>
    <w:rsid w:val="00276A7D"/>
    <w:rsid w:val="00276A7F"/>
    <w:rsid w:val="00276AAB"/>
    <w:rsid w:val="00276ABC"/>
    <w:rsid w:val="00276AC6"/>
    <w:rsid w:val="00276AE9"/>
    <w:rsid w:val="00276AF4"/>
    <w:rsid w:val="00276B18"/>
    <w:rsid w:val="00276B39"/>
    <w:rsid w:val="00276B74"/>
    <w:rsid w:val="00276B83"/>
    <w:rsid w:val="00276BA0"/>
    <w:rsid w:val="00276BC1"/>
    <w:rsid w:val="00276BC9"/>
    <w:rsid w:val="00276BFC"/>
    <w:rsid w:val="00276C09"/>
    <w:rsid w:val="00276C22"/>
    <w:rsid w:val="00276C36"/>
    <w:rsid w:val="00276C44"/>
    <w:rsid w:val="00276C7B"/>
    <w:rsid w:val="00276C81"/>
    <w:rsid w:val="00276C91"/>
    <w:rsid w:val="00276CA1"/>
    <w:rsid w:val="00276CA2"/>
    <w:rsid w:val="00276D26"/>
    <w:rsid w:val="00276D94"/>
    <w:rsid w:val="00276DAD"/>
    <w:rsid w:val="00276E3E"/>
    <w:rsid w:val="00276EBD"/>
    <w:rsid w:val="00276ED8"/>
    <w:rsid w:val="00276F0B"/>
    <w:rsid w:val="00276F14"/>
    <w:rsid w:val="00276F92"/>
    <w:rsid w:val="00276F99"/>
    <w:rsid w:val="00276F9C"/>
    <w:rsid w:val="00276FAD"/>
    <w:rsid w:val="00277029"/>
    <w:rsid w:val="0027706C"/>
    <w:rsid w:val="002770BC"/>
    <w:rsid w:val="002770CC"/>
    <w:rsid w:val="002770D0"/>
    <w:rsid w:val="0027713A"/>
    <w:rsid w:val="0027714A"/>
    <w:rsid w:val="00277154"/>
    <w:rsid w:val="0027715E"/>
    <w:rsid w:val="002771C5"/>
    <w:rsid w:val="002771D3"/>
    <w:rsid w:val="002771F5"/>
    <w:rsid w:val="00277209"/>
    <w:rsid w:val="00277217"/>
    <w:rsid w:val="0027721D"/>
    <w:rsid w:val="00277278"/>
    <w:rsid w:val="0027727F"/>
    <w:rsid w:val="002773B0"/>
    <w:rsid w:val="002773B2"/>
    <w:rsid w:val="002773E0"/>
    <w:rsid w:val="002773EA"/>
    <w:rsid w:val="00277464"/>
    <w:rsid w:val="00277488"/>
    <w:rsid w:val="0027751A"/>
    <w:rsid w:val="00277525"/>
    <w:rsid w:val="0027754A"/>
    <w:rsid w:val="0027755D"/>
    <w:rsid w:val="002775A4"/>
    <w:rsid w:val="002775BF"/>
    <w:rsid w:val="002775CF"/>
    <w:rsid w:val="00277635"/>
    <w:rsid w:val="00277659"/>
    <w:rsid w:val="00277680"/>
    <w:rsid w:val="002776B5"/>
    <w:rsid w:val="002776D8"/>
    <w:rsid w:val="002776E2"/>
    <w:rsid w:val="002776F3"/>
    <w:rsid w:val="00277703"/>
    <w:rsid w:val="0027776C"/>
    <w:rsid w:val="002777A3"/>
    <w:rsid w:val="002777C0"/>
    <w:rsid w:val="002777F7"/>
    <w:rsid w:val="00277810"/>
    <w:rsid w:val="0027783F"/>
    <w:rsid w:val="0027786F"/>
    <w:rsid w:val="00277870"/>
    <w:rsid w:val="00277881"/>
    <w:rsid w:val="002778A2"/>
    <w:rsid w:val="002778F4"/>
    <w:rsid w:val="002778FE"/>
    <w:rsid w:val="00277909"/>
    <w:rsid w:val="00277961"/>
    <w:rsid w:val="002779AA"/>
    <w:rsid w:val="002779C2"/>
    <w:rsid w:val="002779E9"/>
    <w:rsid w:val="002779F4"/>
    <w:rsid w:val="00277A7E"/>
    <w:rsid w:val="00277A9F"/>
    <w:rsid w:val="00277AB3"/>
    <w:rsid w:val="00277ADA"/>
    <w:rsid w:val="00277B1B"/>
    <w:rsid w:val="00277B29"/>
    <w:rsid w:val="00277B88"/>
    <w:rsid w:val="00277B96"/>
    <w:rsid w:val="00277BCF"/>
    <w:rsid w:val="00277BD4"/>
    <w:rsid w:val="00277C38"/>
    <w:rsid w:val="00277C69"/>
    <w:rsid w:val="00277D00"/>
    <w:rsid w:val="00277D36"/>
    <w:rsid w:val="00277D80"/>
    <w:rsid w:val="00277D84"/>
    <w:rsid w:val="00277D86"/>
    <w:rsid w:val="00277D8C"/>
    <w:rsid w:val="00277D99"/>
    <w:rsid w:val="00277DD8"/>
    <w:rsid w:val="00277DF4"/>
    <w:rsid w:val="00277E38"/>
    <w:rsid w:val="00277E78"/>
    <w:rsid w:val="00277E8B"/>
    <w:rsid w:val="00277EBF"/>
    <w:rsid w:val="00277ED8"/>
    <w:rsid w:val="00277F0D"/>
    <w:rsid w:val="00277F4C"/>
    <w:rsid w:val="00277F64"/>
    <w:rsid w:val="00280014"/>
    <w:rsid w:val="0028003D"/>
    <w:rsid w:val="0028006A"/>
    <w:rsid w:val="002800B6"/>
    <w:rsid w:val="002800C4"/>
    <w:rsid w:val="00280104"/>
    <w:rsid w:val="00280112"/>
    <w:rsid w:val="002801B0"/>
    <w:rsid w:val="002801D6"/>
    <w:rsid w:val="002801F7"/>
    <w:rsid w:val="00280234"/>
    <w:rsid w:val="00280254"/>
    <w:rsid w:val="00280278"/>
    <w:rsid w:val="0028029A"/>
    <w:rsid w:val="002802F0"/>
    <w:rsid w:val="00280307"/>
    <w:rsid w:val="00280310"/>
    <w:rsid w:val="00280313"/>
    <w:rsid w:val="0028034A"/>
    <w:rsid w:val="002803B1"/>
    <w:rsid w:val="002803E1"/>
    <w:rsid w:val="002803EC"/>
    <w:rsid w:val="002803FA"/>
    <w:rsid w:val="0028046A"/>
    <w:rsid w:val="0028046D"/>
    <w:rsid w:val="002804A0"/>
    <w:rsid w:val="002804C6"/>
    <w:rsid w:val="002804FC"/>
    <w:rsid w:val="00280537"/>
    <w:rsid w:val="0028056B"/>
    <w:rsid w:val="00280594"/>
    <w:rsid w:val="0028059B"/>
    <w:rsid w:val="002805B4"/>
    <w:rsid w:val="002805BF"/>
    <w:rsid w:val="00280620"/>
    <w:rsid w:val="0028067B"/>
    <w:rsid w:val="002806FA"/>
    <w:rsid w:val="00280705"/>
    <w:rsid w:val="00280733"/>
    <w:rsid w:val="0028073B"/>
    <w:rsid w:val="0028073C"/>
    <w:rsid w:val="00280761"/>
    <w:rsid w:val="00280776"/>
    <w:rsid w:val="00280779"/>
    <w:rsid w:val="00280796"/>
    <w:rsid w:val="0028079C"/>
    <w:rsid w:val="002807B2"/>
    <w:rsid w:val="002807D9"/>
    <w:rsid w:val="00280812"/>
    <w:rsid w:val="0028086F"/>
    <w:rsid w:val="002808CC"/>
    <w:rsid w:val="00280902"/>
    <w:rsid w:val="00280954"/>
    <w:rsid w:val="002809B8"/>
    <w:rsid w:val="002809D2"/>
    <w:rsid w:val="002809D4"/>
    <w:rsid w:val="00280A4E"/>
    <w:rsid w:val="00280A70"/>
    <w:rsid w:val="00280A83"/>
    <w:rsid w:val="00280AA1"/>
    <w:rsid w:val="00280AEC"/>
    <w:rsid w:val="00280B9E"/>
    <w:rsid w:val="00280BBD"/>
    <w:rsid w:val="00280BDE"/>
    <w:rsid w:val="00280CB9"/>
    <w:rsid w:val="00280CBA"/>
    <w:rsid w:val="00280CF5"/>
    <w:rsid w:val="00280CF8"/>
    <w:rsid w:val="00280DDF"/>
    <w:rsid w:val="00280E27"/>
    <w:rsid w:val="00280E2F"/>
    <w:rsid w:val="00280E88"/>
    <w:rsid w:val="00280E9B"/>
    <w:rsid w:val="00280F30"/>
    <w:rsid w:val="00280F32"/>
    <w:rsid w:val="00280F8D"/>
    <w:rsid w:val="00280FCB"/>
    <w:rsid w:val="00280FD7"/>
    <w:rsid w:val="0028101A"/>
    <w:rsid w:val="00281041"/>
    <w:rsid w:val="00281072"/>
    <w:rsid w:val="002810C1"/>
    <w:rsid w:val="00281104"/>
    <w:rsid w:val="0028112B"/>
    <w:rsid w:val="00281149"/>
    <w:rsid w:val="002811BF"/>
    <w:rsid w:val="00281203"/>
    <w:rsid w:val="00281222"/>
    <w:rsid w:val="00281238"/>
    <w:rsid w:val="0028125C"/>
    <w:rsid w:val="0028129D"/>
    <w:rsid w:val="0028132F"/>
    <w:rsid w:val="00281335"/>
    <w:rsid w:val="0028137B"/>
    <w:rsid w:val="002813BB"/>
    <w:rsid w:val="0028143E"/>
    <w:rsid w:val="00281476"/>
    <w:rsid w:val="002814E0"/>
    <w:rsid w:val="002814F1"/>
    <w:rsid w:val="0028158F"/>
    <w:rsid w:val="002815AB"/>
    <w:rsid w:val="002815B7"/>
    <w:rsid w:val="002815CA"/>
    <w:rsid w:val="002815D6"/>
    <w:rsid w:val="002815DD"/>
    <w:rsid w:val="002815F0"/>
    <w:rsid w:val="00281618"/>
    <w:rsid w:val="00281692"/>
    <w:rsid w:val="002816B4"/>
    <w:rsid w:val="002816B6"/>
    <w:rsid w:val="00281766"/>
    <w:rsid w:val="002817A6"/>
    <w:rsid w:val="002817BB"/>
    <w:rsid w:val="002817CB"/>
    <w:rsid w:val="002817FE"/>
    <w:rsid w:val="00281824"/>
    <w:rsid w:val="002818A9"/>
    <w:rsid w:val="002818AC"/>
    <w:rsid w:val="0028193F"/>
    <w:rsid w:val="00281944"/>
    <w:rsid w:val="00281A11"/>
    <w:rsid w:val="00281A44"/>
    <w:rsid w:val="00281A74"/>
    <w:rsid w:val="00281A78"/>
    <w:rsid w:val="00281A8D"/>
    <w:rsid w:val="00281A98"/>
    <w:rsid w:val="00281AC5"/>
    <w:rsid w:val="00281AEF"/>
    <w:rsid w:val="00281B00"/>
    <w:rsid w:val="00281B7F"/>
    <w:rsid w:val="00281B8D"/>
    <w:rsid w:val="00281C0D"/>
    <w:rsid w:val="00281CD2"/>
    <w:rsid w:val="00281D28"/>
    <w:rsid w:val="00281D6D"/>
    <w:rsid w:val="00281DAD"/>
    <w:rsid w:val="00281DC7"/>
    <w:rsid w:val="00281DD0"/>
    <w:rsid w:val="00281DD7"/>
    <w:rsid w:val="00281E2A"/>
    <w:rsid w:val="00281E6D"/>
    <w:rsid w:val="00281E6F"/>
    <w:rsid w:val="00281EA0"/>
    <w:rsid w:val="00281EB5"/>
    <w:rsid w:val="00281EC1"/>
    <w:rsid w:val="00281EE7"/>
    <w:rsid w:val="00281EF0"/>
    <w:rsid w:val="00281F29"/>
    <w:rsid w:val="00281F37"/>
    <w:rsid w:val="00281F9F"/>
    <w:rsid w:val="00281FAD"/>
    <w:rsid w:val="00282002"/>
    <w:rsid w:val="00282006"/>
    <w:rsid w:val="00282049"/>
    <w:rsid w:val="00282084"/>
    <w:rsid w:val="00282091"/>
    <w:rsid w:val="002820B3"/>
    <w:rsid w:val="002820DD"/>
    <w:rsid w:val="002820E7"/>
    <w:rsid w:val="00282106"/>
    <w:rsid w:val="00282157"/>
    <w:rsid w:val="00282173"/>
    <w:rsid w:val="00282205"/>
    <w:rsid w:val="0028221B"/>
    <w:rsid w:val="00282271"/>
    <w:rsid w:val="00282275"/>
    <w:rsid w:val="00282293"/>
    <w:rsid w:val="0028229B"/>
    <w:rsid w:val="0028229F"/>
    <w:rsid w:val="002822BA"/>
    <w:rsid w:val="002822F8"/>
    <w:rsid w:val="00282316"/>
    <w:rsid w:val="0028232C"/>
    <w:rsid w:val="00282332"/>
    <w:rsid w:val="0028233C"/>
    <w:rsid w:val="0028237E"/>
    <w:rsid w:val="00282381"/>
    <w:rsid w:val="00282384"/>
    <w:rsid w:val="00282385"/>
    <w:rsid w:val="002823A1"/>
    <w:rsid w:val="002823C6"/>
    <w:rsid w:val="00282442"/>
    <w:rsid w:val="0028244E"/>
    <w:rsid w:val="002824AD"/>
    <w:rsid w:val="002824CD"/>
    <w:rsid w:val="002824D6"/>
    <w:rsid w:val="0028251B"/>
    <w:rsid w:val="00282525"/>
    <w:rsid w:val="00282552"/>
    <w:rsid w:val="00282585"/>
    <w:rsid w:val="002825A1"/>
    <w:rsid w:val="002825EB"/>
    <w:rsid w:val="00282604"/>
    <w:rsid w:val="00282638"/>
    <w:rsid w:val="0028263A"/>
    <w:rsid w:val="00282649"/>
    <w:rsid w:val="0028268A"/>
    <w:rsid w:val="00282693"/>
    <w:rsid w:val="002826D9"/>
    <w:rsid w:val="0028276F"/>
    <w:rsid w:val="00282783"/>
    <w:rsid w:val="002827F6"/>
    <w:rsid w:val="002827F7"/>
    <w:rsid w:val="0028280B"/>
    <w:rsid w:val="00282875"/>
    <w:rsid w:val="0028287B"/>
    <w:rsid w:val="002828B8"/>
    <w:rsid w:val="002828BD"/>
    <w:rsid w:val="002828F9"/>
    <w:rsid w:val="002828FE"/>
    <w:rsid w:val="00282907"/>
    <w:rsid w:val="0028291C"/>
    <w:rsid w:val="00282948"/>
    <w:rsid w:val="0028296A"/>
    <w:rsid w:val="00282991"/>
    <w:rsid w:val="002829A3"/>
    <w:rsid w:val="002829AC"/>
    <w:rsid w:val="002829C4"/>
    <w:rsid w:val="002829DF"/>
    <w:rsid w:val="00282A0E"/>
    <w:rsid w:val="00282A19"/>
    <w:rsid w:val="00282A46"/>
    <w:rsid w:val="00282AD0"/>
    <w:rsid w:val="00282AF2"/>
    <w:rsid w:val="00282B3B"/>
    <w:rsid w:val="00282B4D"/>
    <w:rsid w:val="00282B6C"/>
    <w:rsid w:val="00282B88"/>
    <w:rsid w:val="00282BD6"/>
    <w:rsid w:val="00282C2E"/>
    <w:rsid w:val="00282C32"/>
    <w:rsid w:val="00282CAB"/>
    <w:rsid w:val="00282D00"/>
    <w:rsid w:val="00282D0B"/>
    <w:rsid w:val="00282D13"/>
    <w:rsid w:val="00282D70"/>
    <w:rsid w:val="00282D7B"/>
    <w:rsid w:val="00282E0A"/>
    <w:rsid w:val="00282E12"/>
    <w:rsid w:val="00282E29"/>
    <w:rsid w:val="00282E6B"/>
    <w:rsid w:val="00282EA4"/>
    <w:rsid w:val="00282ED8"/>
    <w:rsid w:val="00282F7B"/>
    <w:rsid w:val="00282F8A"/>
    <w:rsid w:val="00282F9F"/>
    <w:rsid w:val="00282FEE"/>
    <w:rsid w:val="00283000"/>
    <w:rsid w:val="00283039"/>
    <w:rsid w:val="00283070"/>
    <w:rsid w:val="00283081"/>
    <w:rsid w:val="00283083"/>
    <w:rsid w:val="002830A7"/>
    <w:rsid w:val="002830B2"/>
    <w:rsid w:val="002830E3"/>
    <w:rsid w:val="00283125"/>
    <w:rsid w:val="00283163"/>
    <w:rsid w:val="0028316D"/>
    <w:rsid w:val="00283180"/>
    <w:rsid w:val="002831C6"/>
    <w:rsid w:val="002831D9"/>
    <w:rsid w:val="0028320C"/>
    <w:rsid w:val="0028324E"/>
    <w:rsid w:val="002832D2"/>
    <w:rsid w:val="002832EB"/>
    <w:rsid w:val="0028331E"/>
    <w:rsid w:val="00283361"/>
    <w:rsid w:val="0028340D"/>
    <w:rsid w:val="00283441"/>
    <w:rsid w:val="00283470"/>
    <w:rsid w:val="002834A6"/>
    <w:rsid w:val="002834EF"/>
    <w:rsid w:val="00283526"/>
    <w:rsid w:val="00283577"/>
    <w:rsid w:val="002835A3"/>
    <w:rsid w:val="002835B2"/>
    <w:rsid w:val="002835F9"/>
    <w:rsid w:val="00283610"/>
    <w:rsid w:val="0028363B"/>
    <w:rsid w:val="00283659"/>
    <w:rsid w:val="00283663"/>
    <w:rsid w:val="00283687"/>
    <w:rsid w:val="002836B6"/>
    <w:rsid w:val="002836FA"/>
    <w:rsid w:val="002836FB"/>
    <w:rsid w:val="00283718"/>
    <w:rsid w:val="00283722"/>
    <w:rsid w:val="0028372B"/>
    <w:rsid w:val="00283733"/>
    <w:rsid w:val="00283748"/>
    <w:rsid w:val="00283797"/>
    <w:rsid w:val="002837C2"/>
    <w:rsid w:val="002837C7"/>
    <w:rsid w:val="002837E2"/>
    <w:rsid w:val="00283808"/>
    <w:rsid w:val="0028382E"/>
    <w:rsid w:val="00283860"/>
    <w:rsid w:val="00283867"/>
    <w:rsid w:val="00283872"/>
    <w:rsid w:val="00283903"/>
    <w:rsid w:val="00283915"/>
    <w:rsid w:val="00283918"/>
    <w:rsid w:val="00283919"/>
    <w:rsid w:val="00283936"/>
    <w:rsid w:val="00283965"/>
    <w:rsid w:val="00283988"/>
    <w:rsid w:val="00283991"/>
    <w:rsid w:val="002839A7"/>
    <w:rsid w:val="002839BF"/>
    <w:rsid w:val="00283A1F"/>
    <w:rsid w:val="00283A4B"/>
    <w:rsid w:val="00283A9E"/>
    <w:rsid w:val="00283ABF"/>
    <w:rsid w:val="00283B71"/>
    <w:rsid w:val="00283B7E"/>
    <w:rsid w:val="00283BB3"/>
    <w:rsid w:val="00283C09"/>
    <w:rsid w:val="00283C1B"/>
    <w:rsid w:val="00283CE9"/>
    <w:rsid w:val="00283D64"/>
    <w:rsid w:val="00283D91"/>
    <w:rsid w:val="00283DBB"/>
    <w:rsid w:val="00283E10"/>
    <w:rsid w:val="00283EA5"/>
    <w:rsid w:val="00283ED4"/>
    <w:rsid w:val="00283EE2"/>
    <w:rsid w:val="00283EEF"/>
    <w:rsid w:val="00283F13"/>
    <w:rsid w:val="00283F17"/>
    <w:rsid w:val="00283F26"/>
    <w:rsid w:val="00283F2D"/>
    <w:rsid w:val="00283F41"/>
    <w:rsid w:val="00283F53"/>
    <w:rsid w:val="00283F72"/>
    <w:rsid w:val="00283FCE"/>
    <w:rsid w:val="00283FF9"/>
    <w:rsid w:val="00283FFD"/>
    <w:rsid w:val="0028406B"/>
    <w:rsid w:val="002840A7"/>
    <w:rsid w:val="002840AD"/>
    <w:rsid w:val="002840B1"/>
    <w:rsid w:val="002840FD"/>
    <w:rsid w:val="00284135"/>
    <w:rsid w:val="00284159"/>
    <w:rsid w:val="00284168"/>
    <w:rsid w:val="002841D8"/>
    <w:rsid w:val="002841E2"/>
    <w:rsid w:val="00284289"/>
    <w:rsid w:val="002842AF"/>
    <w:rsid w:val="002842E5"/>
    <w:rsid w:val="002842EC"/>
    <w:rsid w:val="002843D1"/>
    <w:rsid w:val="0028442B"/>
    <w:rsid w:val="00284433"/>
    <w:rsid w:val="00284438"/>
    <w:rsid w:val="00284467"/>
    <w:rsid w:val="0028449E"/>
    <w:rsid w:val="002844A7"/>
    <w:rsid w:val="002844D4"/>
    <w:rsid w:val="002844F7"/>
    <w:rsid w:val="002844FA"/>
    <w:rsid w:val="00284530"/>
    <w:rsid w:val="0028454A"/>
    <w:rsid w:val="002845B7"/>
    <w:rsid w:val="0028460F"/>
    <w:rsid w:val="0028468A"/>
    <w:rsid w:val="002846B2"/>
    <w:rsid w:val="002846D4"/>
    <w:rsid w:val="00284714"/>
    <w:rsid w:val="0028472A"/>
    <w:rsid w:val="00284750"/>
    <w:rsid w:val="0028478E"/>
    <w:rsid w:val="002847BA"/>
    <w:rsid w:val="0028480C"/>
    <w:rsid w:val="0028486D"/>
    <w:rsid w:val="0028487A"/>
    <w:rsid w:val="0028491A"/>
    <w:rsid w:val="00284946"/>
    <w:rsid w:val="0028497C"/>
    <w:rsid w:val="002849B1"/>
    <w:rsid w:val="002849D1"/>
    <w:rsid w:val="002849D2"/>
    <w:rsid w:val="002849D6"/>
    <w:rsid w:val="002849FC"/>
    <w:rsid w:val="00284A28"/>
    <w:rsid w:val="00284A36"/>
    <w:rsid w:val="00284A3E"/>
    <w:rsid w:val="00284A70"/>
    <w:rsid w:val="00284A7B"/>
    <w:rsid w:val="00284A98"/>
    <w:rsid w:val="00284AEF"/>
    <w:rsid w:val="00284B3D"/>
    <w:rsid w:val="00284B53"/>
    <w:rsid w:val="00284B76"/>
    <w:rsid w:val="00284BA3"/>
    <w:rsid w:val="00284BB9"/>
    <w:rsid w:val="00284BC1"/>
    <w:rsid w:val="00284BD2"/>
    <w:rsid w:val="00284C05"/>
    <w:rsid w:val="00284C0A"/>
    <w:rsid w:val="00284C5B"/>
    <w:rsid w:val="00284C74"/>
    <w:rsid w:val="00284C83"/>
    <w:rsid w:val="00284CCF"/>
    <w:rsid w:val="00284CDC"/>
    <w:rsid w:val="00284CE3"/>
    <w:rsid w:val="00284CE9"/>
    <w:rsid w:val="00284D0D"/>
    <w:rsid w:val="00284D10"/>
    <w:rsid w:val="00284D42"/>
    <w:rsid w:val="00284DC3"/>
    <w:rsid w:val="00284DE2"/>
    <w:rsid w:val="00284DFE"/>
    <w:rsid w:val="00284DFF"/>
    <w:rsid w:val="00284E1F"/>
    <w:rsid w:val="00284F09"/>
    <w:rsid w:val="00284F11"/>
    <w:rsid w:val="00284F13"/>
    <w:rsid w:val="00284F5D"/>
    <w:rsid w:val="00284F86"/>
    <w:rsid w:val="00284FE5"/>
    <w:rsid w:val="00284FE6"/>
    <w:rsid w:val="0028502F"/>
    <w:rsid w:val="00285032"/>
    <w:rsid w:val="0028509B"/>
    <w:rsid w:val="002850F5"/>
    <w:rsid w:val="00285111"/>
    <w:rsid w:val="0028511B"/>
    <w:rsid w:val="0028513D"/>
    <w:rsid w:val="00285160"/>
    <w:rsid w:val="00285161"/>
    <w:rsid w:val="002851AA"/>
    <w:rsid w:val="002851BF"/>
    <w:rsid w:val="0028524B"/>
    <w:rsid w:val="0028528E"/>
    <w:rsid w:val="002852A7"/>
    <w:rsid w:val="002852F6"/>
    <w:rsid w:val="0028539A"/>
    <w:rsid w:val="002853D3"/>
    <w:rsid w:val="002853E4"/>
    <w:rsid w:val="002853E9"/>
    <w:rsid w:val="00285467"/>
    <w:rsid w:val="002854B7"/>
    <w:rsid w:val="002854F0"/>
    <w:rsid w:val="002854F1"/>
    <w:rsid w:val="002854F6"/>
    <w:rsid w:val="0028550C"/>
    <w:rsid w:val="00285517"/>
    <w:rsid w:val="0028551D"/>
    <w:rsid w:val="00285559"/>
    <w:rsid w:val="00285570"/>
    <w:rsid w:val="002855AE"/>
    <w:rsid w:val="002855B3"/>
    <w:rsid w:val="002855B4"/>
    <w:rsid w:val="002855BE"/>
    <w:rsid w:val="002855CB"/>
    <w:rsid w:val="002855F0"/>
    <w:rsid w:val="00285614"/>
    <w:rsid w:val="00285640"/>
    <w:rsid w:val="0028564E"/>
    <w:rsid w:val="00285653"/>
    <w:rsid w:val="00285665"/>
    <w:rsid w:val="00285669"/>
    <w:rsid w:val="00285755"/>
    <w:rsid w:val="00285774"/>
    <w:rsid w:val="00285776"/>
    <w:rsid w:val="00285785"/>
    <w:rsid w:val="00285786"/>
    <w:rsid w:val="002857A4"/>
    <w:rsid w:val="002857A6"/>
    <w:rsid w:val="002857B6"/>
    <w:rsid w:val="002857BC"/>
    <w:rsid w:val="0028580B"/>
    <w:rsid w:val="00285824"/>
    <w:rsid w:val="00285842"/>
    <w:rsid w:val="002858C4"/>
    <w:rsid w:val="002858D2"/>
    <w:rsid w:val="00285920"/>
    <w:rsid w:val="00285983"/>
    <w:rsid w:val="00285999"/>
    <w:rsid w:val="002859BA"/>
    <w:rsid w:val="002859BF"/>
    <w:rsid w:val="002859F0"/>
    <w:rsid w:val="00285A5E"/>
    <w:rsid w:val="00285A6C"/>
    <w:rsid w:val="00285A86"/>
    <w:rsid w:val="00285A92"/>
    <w:rsid w:val="00285AF8"/>
    <w:rsid w:val="00285B38"/>
    <w:rsid w:val="00285B5E"/>
    <w:rsid w:val="00285B60"/>
    <w:rsid w:val="00285B61"/>
    <w:rsid w:val="00285B6A"/>
    <w:rsid w:val="00285BE9"/>
    <w:rsid w:val="00285C15"/>
    <w:rsid w:val="00285C28"/>
    <w:rsid w:val="00285D64"/>
    <w:rsid w:val="00285DA7"/>
    <w:rsid w:val="00285E2D"/>
    <w:rsid w:val="00285E33"/>
    <w:rsid w:val="00285E35"/>
    <w:rsid w:val="00285E37"/>
    <w:rsid w:val="00285E3A"/>
    <w:rsid w:val="00285E3D"/>
    <w:rsid w:val="00285E7F"/>
    <w:rsid w:val="00285E97"/>
    <w:rsid w:val="00285EA7"/>
    <w:rsid w:val="00285F94"/>
    <w:rsid w:val="00285FF8"/>
    <w:rsid w:val="00286004"/>
    <w:rsid w:val="0028602A"/>
    <w:rsid w:val="0028609A"/>
    <w:rsid w:val="002860CA"/>
    <w:rsid w:val="002860E8"/>
    <w:rsid w:val="002860F1"/>
    <w:rsid w:val="00286154"/>
    <w:rsid w:val="0028616E"/>
    <w:rsid w:val="0028617C"/>
    <w:rsid w:val="002861A0"/>
    <w:rsid w:val="002861BA"/>
    <w:rsid w:val="002861EB"/>
    <w:rsid w:val="002861F3"/>
    <w:rsid w:val="0028630F"/>
    <w:rsid w:val="00286325"/>
    <w:rsid w:val="0028633A"/>
    <w:rsid w:val="00286352"/>
    <w:rsid w:val="0028636E"/>
    <w:rsid w:val="00286382"/>
    <w:rsid w:val="002863B3"/>
    <w:rsid w:val="002863F5"/>
    <w:rsid w:val="00286403"/>
    <w:rsid w:val="00286421"/>
    <w:rsid w:val="00286450"/>
    <w:rsid w:val="0028649C"/>
    <w:rsid w:val="002864C4"/>
    <w:rsid w:val="002864E0"/>
    <w:rsid w:val="0028650C"/>
    <w:rsid w:val="0028654A"/>
    <w:rsid w:val="00286560"/>
    <w:rsid w:val="0028658B"/>
    <w:rsid w:val="002865C4"/>
    <w:rsid w:val="00286637"/>
    <w:rsid w:val="0028668B"/>
    <w:rsid w:val="002866BA"/>
    <w:rsid w:val="002866C1"/>
    <w:rsid w:val="002866E3"/>
    <w:rsid w:val="002866E4"/>
    <w:rsid w:val="002866FA"/>
    <w:rsid w:val="00286706"/>
    <w:rsid w:val="00286712"/>
    <w:rsid w:val="0028671B"/>
    <w:rsid w:val="00286733"/>
    <w:rsid w:val="00286739"/>
    <w:rsid w:val="0028677F"/>
    <w:rsid w:val="00286780"/>
    <w:rsid w:val="00286782"/>
    <w:rsid w:val="002867B0"/>
    <w:rsid w:val="00286847"/>
    <w:rsid w:val="002868B8"/>
    <w:rsid w:val="0028695B"/>
    <w:rsid w:val="0028695D"/>
    <w:rsid w:val="00286960"/>
    <w:rsid w:val="0028696C"/>
    <w:rsid w:val="0028696F"/>
    <w:rsid w:val="002869A1"/>
    <w:rsid w:val="00286A28"/>
    <w:rsid w:val="00286A58"/>
    <w:rsid w:val="00286ADE"/>
    <w:rsid w:val="00286AEB"/>
    <w:rsid w:val="00286AF8"/>
    <w:rsid w:val="00286B2D"/>
    <w:rsid w:val="00286B31"/>
    <w:rsid w:val="00286B45"/>
    <w:rsid w:val="00286B57"/>
    <w:rsid w:val="00286B65"/>
    <w:rsid w:val="00286B87"/>
    <w:rsid w:val="00286BA5"/>
    <w:rsid w:val="00286BE5"/>
    <w:rsid w:val="00286C0A"/>
    <w:rsid w:val="00286C41"/>
    <w:rsid w:val="00286C47"/>
    <w:rsid w:val="00286C8A"/>
    <w:rsid w:val="00286C90"/>
    <w:rsid w:val="00286CB0"/>
    <w:rsid w:val="00286CC2"/>
    <w:rsid w:val="00286CD5"/>
    <w:rsid w:val="00286D08"/>
    <w:rsid w:val="00286D43"/>
    <w:rsid w:val="00286E30"/>
    <w:rsid w:val="00286E3E"/>
    <w:rsid w:val="00286E79"/>
    <w:rsid w:val="00286F05"/>
    <w:rsid w:val="00286F28"/>
    <w:rsid w:val="00286F37"/>
    <w:rsid w:val="00286F39"/>
    <w:rsid w:val="00286F3F"/>
    <w:rsid w:val="00286F63"/>
    <w:rsid w:val="00286F8A"/>
    <w:rsid w:val="00286F9F"/>
    <w:rsid w:val="00286FA8"/>
    <w:rsid w:val="00286FB4"/>
    <w:rsid w:val="00286FE1"/>
    <w:rsid w:val="00286FF4"/>
    <w:rsid w:val="0028703F"/>
    <w:rsid w:val="00287048"/>
    <w:rsid w:val="00287051"/>
    <w:rsid w:val="0028705F"/>
    <w:rsid w:val="0028706A"/>
    <w:rsid w:val="00287095"/>
    <w:rsid w:val="002870EF"/>
    <w:rsid w:val="002870FD"/>
    <w:rsid w:val="00287102"/>
    <w:rsid w:val="0028718D"/>
    <w:rsid w:val="002871A8"/>
    <w:rsid w:val="002871EC"/>
    <w:rsid w:val="00287273"/>
    <w:rsid w:val="00287289"/>
    <w:rsid w:val="00287294"/>
    <w:rsid w:val="002872C9"/>
    <w:rsid w:val="00287331"/>
    <w:rsid w:val="00287333"/>
    <w:rsid w:val="00287392"/>
    <w:rsid w:val="002873C6"/>
    <w:rsid w:val="002873EA"/>
    <w:rsid w:val="00287426"/>
    <w:rsid w:val="0028743E"/>
    <w:rsid w:val="0028746F"/>
    <w:rsid w:val="00287475"/>
    <w:rsid w:val="00287481"/>
    <w:rsid w:val="00287495"/>
    <w:rsid w:val="002874A6"/>
    <w:rsid w:val="002874D4"/>
    <w:rsid w:val="00287524"/>
    <w:rsid w:val="00287582"/>
    <w:rsid w:val="002875BD"/>
    <w:rsid w:val="002875C0"/>
    <w:rsid w:val="002875DE"/>
    <w:rsid w:val="0028760C"/>
    <w:rsid w:val="00287616"/>
    <w:rsid w:val="00287669"/>
    <w:rsid w:val="00287756"/>
    <w:rsid w:val="00287776"/>
    <w:rsid w:val="0028778C"/>
    <w:rsid w:val="002877B0"/>
    <w:rsid w:val="002877CA"/>
    <w:rsid w:val="002877CB"/>
    <w:rsid w:val="002877CC"/>
    <w:rsid w:val="00287855"/>
    <w:rsid w:val="002878C8"/>
    <w:rsid w:val="002878E2"/>
    <w:rsid w:val="002878E8"/>
    <w:rsid w:val="002878FB"/>
    <w:rsid w:val="00287901"/>
    <w:rsid w:val="00287955"/>
    <w:rsid w:val="00287960"/>
    <w:rsid w:val="00287962"/>
    <w:rsid w:val="002879B0"/>
    <w:rsid w:val="002879D1"/>
    <w:rsid w:val="002879FD"/>
    <w:rsid w:val="00287A02"/>
    <w:rsid w:val="00287A3D"/>
    <w:rsid w:val="00287A8D"/>
    <w:rsid w:val="00287A8E"/>
    <w:rsid w:val="00287A92"/>
    <w:rsid w:val="00287B9B"/>
    <w:rsid w:val="00287BE2"/>
    <w:rsid w:val="00287C1C"/>
    <w:rsid w:val="00287C4F"/>
    <w:rsid w:val="00287C9F"/>
    <w:rsid w:val="00287CAD"/>
    <w:rsid w:val="00287CE5"/>
    <w:rsid w:val="00287D1F"/>
    <w:rsid w:val="00287D63"/>
    <w:rsid w:val="00287DA9"/>
    <w:rsid w:val="00287DF4"/>
    <w:rsid w:val="00287DFB"/>
    <w:rsid w:val="00287E2A"/>
    <w:rsid w:val="00287E2D"/>
    <w:rsid w:val="00287E90"/>
    <w:rsid w:val="00287EA0"/>
    <w:rsid w:val="00287F2A"/>
    <w:rsid w:val="00287F2C"/>
    <w:rsid w:val="00287FAB"/>
    <w:rsid w:val="00287FAD"/>
    <w:rsid w:val="00287FB9"/>
    <w:rsid w:val="00287FD5"/>
    <w:rsid w:val="00290023"/>
    <w:rsid w:val="0029008F"/>
    <w:rsid w:val="00290094"/>
    <w:rsid w:val="00290098"/>
    <w:rsid w:val="00290122"/>
    <w:rsid w:val="002901D2"/>
    <w:rsid w:val="0029023D"/>
    <w:rsid w:val="00290258"/>
    <w:rsid w:val="0029025E"/>
    <w:rsid w:val="002902AF"/>
    <w:rsid w:val="002902EE"/>
    <w:rsid w:val="00290371"/>
    <w:rsid w:val="0029037A"/>
    <w:rsid w:val="002903D3"/>
    <w:rsid w:val="002903EF"/>
    <w:rsid w:val="002903F0"/>
    <w:rsid w:val="0029040F"/>
    <w:rsid w:val="00290427"/>
    <w:rsid w:val="0029043F"/>
    <w:rsid w:val="0029044B"/>
    <w:rsid w:val="00290464"/>
    <w:rsid w:val="002904C1"/>
    <w:rsid w:val="002904CD"/>
    <w:rsid w:val="002904CF"/>
    <w:rsid w:val="00290531"/>
    <w:rsid w:val="00290592"/>
    <w:rsid w:val="002905EC"/>
    <w:rsid w:val="00290658"/>
    <w:rsid w:val="00290662"/>
    <w:rsid w:val="0029066A"/>
    <w:rsid w:val="00290698"/>
    <w:rsid w:val="002906B5"/>
    <w:rsid w:val="002906C3"/>
    <w:rsid w:val="002906CB"/>
    <w:rsid w:val="00290700"/>
    <w:rsid w:val="00290753"/>
    <w:rsid w:val="00290770"/>
    <w:rsid w:val="0029079F"/>
    <w:rsid w:val="002907D9"/>
    <w:rsid w:val="00290824"/>
    <w:rsid w:val="00290856"/>
    <w:rsid w:val="00290865"/>
    <w:rsid w:val="00290871"/>
    <w:rsid w:val="002908F7"/>
    <w:rsid w:val="002908FD"/>
    <w:rsid w:val="0029091F"/>
    <w:rsid w:val="00290921"/>
    <w:rsid w:val="0029094C"/>
    <w:rsid w:val="0029099F"/>
    <w:rsid w:val="002909B5"/>
    <w:rsid w:val="002909BE"/>
    <w:rsid w:val="00290A13"/>
    <w:rsid w:val="00290A5C"/>
    <w:rsid w:val="00290A5D"/>
    <w:rsid w:val="00290A62"/>
    <w:rsid w:val="00290A89"/>
    <w:rsid w:val="00290AB5"/>
    <w:rsid w:val="00290AF0"/>
    <w:rsid w:val="00290B43"/>
    <w:rsid w:val="00290B94"/>
    <w:rsid w:val="00290BEB"/>
    <w:rsid w:val="00290C02"/>
    <w:rsid w:val="00290C04"/>
    <w:rsid w:val="00290C07"/>
    <w:rsid w:val="00290C08"/>
    <w:rsid w:val="00290C0A"/>
    <w:rsid w:val="00290C38"/>
    <w:rsid w:val="00290CB6"/>
    <w:rsid w:val="00290CD2"/>
    <w:rsid w:val="00290CE4"/>
    <w:rsid w:val="00290CEB"/>
    <w:rsid w:val="00290D4E"/>
    <w:rsid w:val="00290D60"/>
    <w:rsid w:val="00290DBA"/>
    <w:rsid w:val="00290E65"/>
    <w:rsid w:val="00290F0F"/>
    <w:rsid w:val="00290F27"/>
    <w:rsid w:val="00290F31"/>
    <w:rsid w:val="00290F96"/>
    <w:rsid w:val="00290FA3"/>
    <w:rsid w:val="00290FC4"/>
    <w:rsid w:val="00290FD6"/>
    <w:rsid w:val="00290FDA"/>
    <w:rsid w:val="00290FF4"/>
    <w:rsid w:val="00291019"/>
    <w:rsid w:val="00291021"/>
    <w:rsid w:val="00291040"/>
    <w:rsid w:val="00291058"/>
    <w:rsid w:val="00291070"/>
    <w:rsid w:val="00291077"/>
    <w:rsid w:val="00291083"/>
    <w:rsid w:val="002910BA"/>
    <w:rsid w:val="0029111A"/>
    <w:rsid w:val="002911CB"/>
    <w:rsid w:val="002911EE"/>
    <w:rsid w:val="002911FD"/>
    <w:rsid w:val="00291212"/>
    <w:rsid w:val="002912CA"/>
    <w:rsid w:val="002912CE"/>
    <w:rsid w:val="002912FD"/>
    <w:rsid w:val="00291306"/>
    <w:rsid w:val="0029133A"/>
    <w:rsid w:val="00291355"/>
    <w:rsid w:val="00291382"/>
    <w:rsid w:val="002913A8"/>
    <w:rsid w:val="0029140D"/>
    <w:rsid w:val="0029142A"/>
    <w:rsid w:val="00291468"/>
    <w:rsid w:val="00291480"/>
    <w:rsid w:val="00291492"/>
    <w:rsid w:val="002914BA"/>
    <w:rsid w:val="002914E2"/>
    <w:rsid w:val="0029151A"/>
    <w:rsid w:val="00291541"/>
    <w:rsid w:val="002915D6"/>
    <w:rsid w:val="00291648"/>
    <w:rsid w:val="0029164F"/>
    <w:rsid w:val="00291657"/>
    <w:rsid w:val="0029165D"/>
    <w:rsid w:val="00291667"/>
    <w:rsid w:val="002916B2"/>
    <w:rsid w:val="002916C5"/>
    <w:rsid w:val="002916CA"/>
    <w:rsid w:val="0029171F"/>
    <w:rsid w:val="00291734"/>
    <w:rsid w:val="0029179E"/>
    <w:rsid w:val="002917AC"/>
    <w:rsid w:val="002917F9"/>
    <w:rsid w:val="00291842"/>
    <w:rsid w:val="00291893"/>
    <w:rsid w:val="002918B1"/>
    <w:rsid w:val="002918E1"/>
    <w:rsid w:val="002918F2"/>
    <w:rsid w:val="002918FD"/>
    <w:rsid w:val="00291963"/>
    <w:rsid w:val="0029198F"/>
    <w:rsid w:val="002919AB"/>
    <w:rsid w:val="002919B3"/>
    <w:rsid w:val="002919ED"/>
    <w:rsid w:val="00291A02"/>
    <w:rsid w:val="00291A80"/>
    <w:rsid w:val="00291AD6"/>
    <w:rsid w:val="00291AE2"/>
    <w:rsid w:val="00291AF6"/>
    <w:rsid w:val="00291B02"/>
    <w:rsid w:val="00291B49"/>
    <w:rsid w:val="00291B5F"/>
    <w:rsid w:val="00291BD1"/>
    <w:rsid w:val="00291BD7"/>
    <w:rsid w:val="00291C69"/>
    <w:rsid w:val="00291C6F"/>
    <w:rsid w:val="00291CA5"/>
    <w:rsid w:val="00291CE1"/>
    <w:rsid w:val="00291CE3"/>
    <w:rsid w:val="00291D49"/>
    <w:rsid w:val="00291D55"/>
    <w:rsid w:val="00291DF8"/>
    <w:rsid w:val="00291E34"/>
    <w:rsid w:val="00291E3B"/>
    <w:rsid w:val="00291E99"/>
    <w:rsid w:val="00291EA1"/>
    <w:rsid w:val="00291EB9"/>
    <w:rsid w:val="00291ED9"/>
    <w:rsid w:val="00291EF5"/>
    <w:rsid w:val="00291F15"/>
    <w:rsid w:val="00291F23"/>
    <w:rsid w:val="00291F38"/>
    <w:rsid w:val="00291F51"/>
    <w:rsid w:val="00291F7B"/>
    <w:rsid w:val="00291F88"/>
    <w:rsid w:val="00291F9D"/>
    <w:rsid w:val="00291FA2"/>
    <w:rsid w:val="00291FC8"/>
    <w:rsid w:val="00292008"/>
    <w:rsid w:val="00292020"/>
    <w:rsid w:val="00292038"/>
    <w:rsid w:val="00292039"/>
    <w:rsid w:val="00292055"/>
    <w:rsid w:val="00292075"/>
    <w:rsid w:val="002920BC"/>
    <w:rsid w:val="002920D2"/>
    <w:rsid w:val="00292115"/>
    <w:rsid w:val="00292145"/>
    <w:rsid w:val="002921D3"/>
    <w:rsid w:val="00292223"/>
    <w:rsid w:val="00292235"/>
    <w:rsid w:val="00292250"/>
    <w:rsid w:val="00292259"/>
    <w:rsid w:val="002922A3"/>
    <w:rsid w:val="002923D2"/>
    <w:rsid w:val="002923E8"/>
    <w:rsid w:val="002923FE"/>
    <w:rsid w:val="00292420"/>
    <w:rsid w:val="00292441"/>
    <w:rsid w:val="0029248E"/>
    <w:rsid w:val="002924BD"/>
    <w:rsid w:val="002924C5"/>
    <w:rsid w:val="002924E5"/>
    <w:rsid w:val="002924FC"/>
    <w:rsid w:val="00292542"/>
    <w:rsid w:val="00292564"/>
    <w:rsid w:val="00292575"/>
    <w:rsid w:val="002925EA"/>
    <w:rsid w:val="00292670"/>
    <w:rsid w:val="002926BD"/>
    <w:rsid w:val="002926EA"/>
    <w:rsid w:val="00292792"/>
    <w:rsid w:val="002927B4"/>
    <w:rsid w:val="002927E5"/>
    <w:rsid w:val="002927F6"/>
    <w:rsid w:val="0029281D"/>
    <w:rsid w:val="00292830"/>
    <w:rsid w:val="0029283F"/>
    <w:rsid w:val="00292863"/>
    <w:rsid w:val="00292887"/>
    <w:rsid w:val="002928B8"/>
    <w:rsid w:val="0029290B"/>
    <w:rsid w:val="00292936"/>
    <w:rsid w:val="002929CD"/>
    <w:rsid w:val="002929D7"/>
    <w:rsid w:val="002929E4"/>
    <w:rsid w:val="002929FE"/>
    <w:rsid w:val="00292A0F"/>
    <w:rsid w:val="00292A22"/>
    <w:rsid w:val="00292A39"/>
    <w:rsid w:val="00292A73"/>
    <w:rsid w:val="00292AD5"/>
    <w:rsid w:val="00292AD9"/>
    <w:rsid w:val="00292AE7"/>
    <w:rsid w:val="00292B08"/>
    <w:rsid w:val="00292B24"/>
    <w:rsid w:val="00292B67"/>
    <w:rsid w:val="00292B99"/>
    <w:rsid w:val="00292BA8"/>
    <w:rsid w:val="00292BDF"/>
    <w:rsid w:val="00292C0F"/>
    <w:rsid w:val="00292C82"/>
    <w:rsid w:val="00292C94"/>
    <w:rsid w:val="00292CAE"/>
    <w:rsid w:val="00292CBE"/>
    <w:rsid w:val="00292CE6"/>
    <w:rsid w:val="00292D0C"/>
    <w:rsid w:val="00292D1E"/>
    <w:rsid w:val="00292D72"/>
    <w:rsid w:val="00292D78"/>
    <w:rsid w:val="00292D84"/>
    <w:rsid w:val="00292D8A"/>
    <w:rsid w:val="00292DA5"/>
    <w:rsid w:val="00292DDB"/>
    <w:rsid w:val="00292E48"/>
    <w:rsid w:val="00292E65"/>
    <w:rsid w:val="00292E75"/>
    <w:rsid w:val="00292E89"/>
    <w:rsid w:val="00292EC9"/>
    <w:rsid w:val="00292F08"/>
    <w:rsid w:val="00292F1A"/>
    <w:rsid w:val="00292F1B"/>
    <w:rsid w:val="00292F1C"/>
    <w:rsid w:val="00292F24"/>
    <w:rsid w:val="00293009"/>
    <w:rsid w:val="0029305A"/>
    <w:rsid w:val="00293086"/>
    <w:rsid w:val="0029308D"/>
    <w:rsid w:val="002930A5"/>
    <w:rsid w:val="002930C1"/>
    <w:rsid w:val="00293105"/>
    <w:rsid w:val="00293107"/>
    <w:rsid w:val="00293146"/>
    <w:rsid w:val="00293162"/>
    <w:rsid w:val="00293187"/>
    <w:rsid w:val="0029318A"/>
    <w:rsid w:val="002931D9"/>
    <w:rsid w:val="002931E8"/>
    <w:rsid w:val="00293200"/>
    <w:rsid w:val="00293207"/>
    <w:rsid w:val="0029324E"/>
    <w:rsid w:val="00293358"/>
    <w:rsid w:val="0029336B"/>
    <w:rsid w:val="002933D1"/>
    <w:rsid w:val="00293411"/>
    <w:rsid w:val="0029341A"/>
    <w:rsid w:val="00293439"/>
    <w:rsid w:val="00293454"/>
    <w:rsid w:val="0029345B"/>
    <w:rsid w:val="00293470"/>
    <w:rsid w:val="00293496"/>
    <w:rsid w:val="0029352E"/>
    <w:rsid w:val="00293546"/>
    <w:rsid w:val="00293557"/>
    <w:rsid w:val="00293564"/>
    <w:rsid w:val="00293566"/>
    <w:rsid w:val="00293652"/>
    <w:rsid w:val="00293661"/>
    <w:rsid w:val="00293663"/>
    <w:rsid w:val="002936D9"/>
    <w:rsid w:val="002936F3"/>
    <w:rsid w:val="00293724"/>
    <w:rsid w:val="00293786"/>
    <w:rsid w:val="00293796"/>
    <w:rsid w:val="002937D9"/>
    <w:rsid w:val="0029380A"/>
    <w:rsid w:val="0029381E"/>
    <w:rsid w:val="0029381F"/>
    <w:rsid w:val="00293865"/>
    <w:rsid w:val="00293881"/>
    <w:rsid w:val="002938BF"/>
    <w:rsid w:val="002938C4"/>
    <w:rsid w:val="00293907"/>
    <w:rsid w:val="00293920"/>
    <w:rsid w:val="0029393B"/>
    <w:rsid w:val="0029396C"/>
    <w:rsid w:val="0029399F"/>
    <w:rsid w:val="00293A12"/>
    <w:rsid w:val="00293A36"/>
    <w:rsid w:val="00293A5B"/>
    <w:rsid w:val="00293A80"/>
    <w:rsid w:val="00293A86"/>
    <w:rsid w:val="00293AA0"/>
    <w:rsid w:val="00293B0E"/>
    <w:rsid w:val="00293B41"/>
    <w:rsid w:val="00293B61"/>
    <w:rsid w:val="00293B77"/>
    <w:rsid w:val="00293B9B"/>
    <w:rsid w:val="00293C01"/>
    <w:rsid w:val="00293C31"/>
    <w:rsid w:val="00293C52"/>
    <w:rsid w:val="00293CBA"/>
    <w:rsid w:val="00293CEC"/>
    <w:rsid w:val="00293D07"/>
    <w:rsid w:val="00293D47"/>
    <w:rsid w:val="00293D76"/>
    <w:rsid w:val="00293D8B"/>
    <w:rsid w:val="00293D93"/>
    <w:rsid w:val="00293DAA"/>
    <w:rsid w:val="00293E6B"/>
    <w:rsid w:val="00293E7D"/>
    <w:rsid w:val="00293E7F"/>
    <w:rsid w:val="00293E9E"/>
    <w:rsid w:val="00293F24"/>
    <w:rsid w:val="00293F27"/>
    <w:rsid w:val="00293F44"/>
    <w:rsid w:val="00293F47"/>
    <w:rsid w:val="00293F6E"/>
    <w:rsid w:val="00293F92"/>
    <w:rsid w:val="00293FCA"/>
    <w:rsid w:val="00293FCB"/>
    <w:rsid w:val="00293FD6"/>
    <w:rsid w:val="00293FE4"/>
    <w:rsid w:val="00293FFC"/>
    <w:rsid w:val="0029403E"/>
    <w:rsid w:val="002940CB"/>
    <w:rsid w:val="002940D5"/>
    <w:rsid w:val="002940E0"/>
    <w:rsid w:val="002940E8"/>
    <w:rsid w:val="0029419A"/>
    <w:rsid w:val="002941BC"/>
    <w:rsid w:val="002941D8"/>
    <w:rsid w:val="002941F0"/>
    <w:rsid w:val="00294222"/>
    <w:rsid w:val="0029424F"/>
    <w:rsid w:val="00294256"/>
    <w:rsid w:val="00294354"/>
    <w:rsid w:val="0029435D"/>
    <w:rsid w:val="00294379"/>
    <w:rsid w:val="00294393"/>
    <w:rsid w:val="00294399"/>
    <w:rsid w:val="0029439C"/>
    <w:rsid w:val="002943A4"/>
    <w:rsid w:val="00294413"/>
    <w:rsid w:val="00294439"/>
    <w:rsid w:val="002944D4"/>
    <w:rsid w:val="00294538"/>
    <w:rsid w:val="00294582"/>
    <w:rsid w:val="002945A7"/>
    <w:rsid w:val="002945AA"/>
    <w:rsid w:val="00294644"/>
    <w:rsid w:val="0029466A"/>
    <w:rsid w:val="002946DE"/>
    <w:rsid w:val="002946E6"/>
    <w:rsid w:val="0029472D"/>
    <w:rsid w:val="0029473C"/>
    <w:rsid w:val="0029475D"/>
    <w:rsid w:val="002947E8"/>
    <w:rsid w:val="00294801"/>
    <w:rsid w:val="0029481E"/>
    <w:rsid w:val="0029482A"/>
    <w:rsid w:val="00294879"/>
    <w:rsid w:val="00294889"/>
    <w:rsid w:val="0029493E"/>
    <w:rsid w:val="0029494B"/>
    <w:rsid w:val="0029499B"/>
    <w:rsid w:val="00294A01"/>
    <w:rsid w:val="00294A09"/>
    <w:rsid w:val="00294A0F"/>
    <w:rsid w:val="00294AB0"/>
    <w:rsid w:val="00294AB3"/>
    <w:rsid w:val="00294AD3"/>
    <w:rsid w:val="00294AE0"/>
    <w:rsid w:val="00294B03"/>
    <w:rsid w:val="00294B21"/>
    <w:rsid w:val="00294B47"/>
    <w:rsid w:val="00294BC0"/>
    <w:rsid w:val="00294BC2"/>
    <w:rsid w:val="00294BCE"/>
    <w:rsid w:val="00294BE6"/>
    <w:rsid w:val="00294C98"/>
    <w:rsid w:val="00294C9A"/>
    <w:rsid w:val="00294C9B"/>
    <w:rsid w:val="00294CE0"/>
    <w:rsid w:val="00294D0C"/>
    <w:rsid w:val="00294D0D"/>
    <w:rsid w:val="00294D38"/>
    <w:rsid w:val="00294D42"/>
    <w:rsid w:val="00294D4D"/>
    <w:rsid w:val="00294D5A"/>
    <w:rsid w:val="00294D7B"/>
    <w:rsid w:val="00294D90"/>
    <w:rsid w:val="00294D99"/>
    <w:rsid w:val="00294DB5"/>
    <w:rsid w:val="00294DC9"/>
    <w:rsid w:val="00294DCC"/>
    <w:rsid w:val="00294E12"/>
    <w:rsid w:val="00294E49"/>
    <w:rsid w:val="00294E5B"/>
    <w:rsid w:val="00294E62"/>
    <w:rsid w:val="00294E71"/>
    <w:rsid w:val="00294E88"/>
    <w:rsid w:val="00294EAD"/>
    <w:rsid w:val="00294ECF"/>
    <w:rsid w:val="00294F1F"/>
    <w:rsid w:val="00294F3D"/>
    <w:rsid w:val="00294F5D"/>
    <w:rsid w:val="00294F83"/>
    <w:rsid w:val="00294F9B"/>
    <w:rsid w:val="00294FBC"/>
    <w:rsid w:val="0029500A"/>
    <w:rsid w:val="0029501F"/>
    <w:rsid w:val="00295028"/>
    <w:rsid w:val="00295065"/>
    <w:rsid w:val="0029506E"/>
    <w:rsid w:val="0029507E"/>
    <w:rsid w:val="002950C0"/>
    <w:rsid w:val="002950D0"/>
    <w:rsid w:val="0029510F"/>
    <w:rsid w:val="0029516C"/>
    <w:rsid w:val="0029519E"/>
    <w:rsid w:val="002951A0"/>
    <w:rsid w:val="002951F0"/>
    <w:rsid w:val="00295235"/>
    <w:rsid w:val="0029525E"/>
    <w:rsid w:val="00295264"/>
    <w:rsid w:val="0029528D"/>
    <w:rsid w:val="0029529F"/>
    <w:rsid w:val="002952BC"/>
    <w:rsid w:val="002952C7"/>
    <w:rsid w:val="002952D3"/>
    <w:rsid w:val="00295301"/>
    <w:rsid w:val="00295308"/>
    <w:rsid w:val="0029530B"/>
    <w:rsid w:val="00295329"/>
    <w:rsid w:val="00295379"/>
    <w:rsid w:val="002953C2"/>
    <w:rsid w:val="002953EF"/>
    <w:rsid w:val="0029545E"/>
    <w:rsid w:val="00295495"/>
    <w:rsid w:val="002954D5"/>
    <w:rsid w:val="002954E1"/>
    <w:rsid w:val="0029553B"/>
    <w:rsid w:val="00295544"/>
    <w:rsid w:val="0029554F"/>
    <w:rsid w:val="0029555E"/>
    <w:rsid w:val="002955BE"/>
    <w:rsid w:val="002955C3"/>
    <w:rsid w:val="0029560C"/>
    <w:rsid w:val="0029563D"/>
    <w:rsid w:val="00295672"/>
    <w:rsid w:val="002956DC"/>
    <w:rsid w:val="00295729"/>
    <w:rsid w:val="00295748"/>
    <w:rsid w:val="0029574A"/>
    <w:rsid w:val="00295754"/>
    <w:rsid w:val="002957F8"/>
    <w:rsid w:val="002957F9"/>
    <w:rsid w:val="00295859"/>
    <w:rsid w:val="0029586F"/>
    <w:rsid w:val="002958CA"/>
    <w:rsid w:val="00295902"/>
    <w:rsid w:val="00295905"/>
    <w:rsid w:val="0029593F"/>
    <w:rsid w:val="00295942"/>
    <w:rsid w:val="00295948"/>
    <w:rsid w:val="00295997"/>
    <w:rsid w:val="002959ED"/>
    <w:rsid w:val="00295A4E"/>
    <w:rsid w:val="00295A67"/>
    <w:rsid w:val="00295AA8"/>
    <w:rsid w:val="00295AB2"/>
    <w:rsid w:val="00295AE2"/>
    <w:rsid w:val="00295B6E"/>
    <w:rsid w:val="00295B73"/>
    <w:rsid w:val="00295C29"/>
    <w:rsid w:val="00295C5E"/>
    <w:rsid w:val="00295CC5"/>
    <w:rsid w:val="00295CE4"/>
    <w:rsid w:val="00295D0C"/>
    <w:rsid w:val="00295D2C"/>
    <w:rsid w:val="00295D41"/>
    <w:rsid w:val="00295D42"/>
    <w:rsid w:val="00295D4D"/>
    <w:rsid w:val="00295D73"/>
    <w:rsid w:val="00295D90"/>
    <w:rsid w:val="00295DC0"/>
    <w:rsid w:val="00295DCD"/>
    <w:rsid w:val="00295DD7"/>
    <w:rsid w:val="00295E11"/>
    <w:rsid w:val="00295E72"/>
    <w:rsid w:val="00295E77"/>
    <w:rsid w:val="00295E7E"/>
    <w:rsid w:val="00295ED4"/>
    <w:rsid w:val="00295EE7"/>
    <w:rsid w:val="00295EF3"/>
    <w:rsid w:val="00295EF4"/>
    <w:rsid w:val="00295F65"/>
    <w:rsid w:val="00295F72"/>
    <w:rsid w:val="00295F7C"/>
    <w:rsid w:val="00295F92"/>
    <w:rsid w:val="00295FDE"/>
    <w:rsid w:val="0029600F"/>
    <w:rsid w:val="0029605A"/>
    <w:rsid w:val="00296062"/>
    <w:rsid w:val="00296085"/>
    <w:rsid w:val="002960A7"/>
    <w:rsid w:val="002960C3"/>
    <w:rsid w:val="002961AE"/>
    <w:rsid w:val="002961C8"/>
    <w:rsid w:val="002961CE"/>
    <w:rsid w:val="002961DE"/>
    <w:rsid w:val="002961FB"/>
    <w:rsid w:val="00296202"/>
    <w:rsid w:val="00296283"/>
    <w:rsid w:val="002962B6"/>
    <w:rsid w:val="002962B9"/>
    <w:rsid w:val="0029634A"/>
    <w:rsid w:val="0029637A"/>
    <w:rsid w:val="002963B0"/>
    <w:rsid w:val="002963E0"/>
    <w:rsid w:val="00296401"/>
    <w:rsid w:val="0029642B"/>
    <w:rsid w:val="00296447"/>
    <w:rsid w:val="00296477"/>
    <w:rsid w:val="002964BB"/>
    <w:rsid w:val="002964CE"/>
    <w:rsid w:val="002964D2"/>
    <w:rsid w:val="00296560"/>
    <w:rsid w:val="002965C9"/>
    <w:rsid w:val="0029660C"/>
    <w:rsid w:val="002966B6"/>
    <w:rsid w:val="002966E6"/>
    <w:rsid w:val="00296741"/>
    <w:rsid w:val="002967A3"/>
    <w:rsid w:val="002967D4"/>
    <w:rsid w:val="002967EB"/>
    <w:rsid w:val="00296885"/>
    <w:rsid w:val="002968A1"/>
    <w:rsid w:val="002968B8"/>
    <w:rsid w:val="002968C2"/>
    <w:rsid w:val="002968FC"/>
    <w:rsid w:val="00296971"/>
    <w:rsid w:val="0029699A"/>
    <w:rsid w:val="0029699F"/>
    <w:rsid w:val="002969A5"/>
    <w:rsid w:val="002969AB"/>
    <w:rsid w:val="002969B5"/>
    <w:rsid w:val="002969BE"/>
    <w:rsid w:val="002969FA"/>
    <w:rsid w:val="00296A94"/>
    <w:rsid w:val="00296A96"/>
    <w:rsid w:val="00296B11"/>
    <w:rsid w:val="00296B2E"/>
    <w:rsid w:val="00296B3B"/>
    <w:rsid w:val="00296B41"/>
    <w:rsid w:val="00296B42"/>
    <w:rsid w:val="00296B59"/>
    <w:rsid w:val="00296BDA"/>
    <w:rsid w:val="00296BEA"/>
    <w:rsid w:val="00296BEC"/>
    <w:rsid w:val="00296BF0"/>
    <w:rsid w:val="00296C10"/>
    <w:rsid w:val="00296C21"/>
    <w:rsid w:val="00296C46"/>
    <w:rsid w:val="00296C8E"/>
    <w:rsid w:val="00296CE0"/>
    <w:rsid w:val="00296D1B"/>
    <w:rsid w:val="00296D37"/>
    <w:rsid w:val="00296D5C"/>
    <w:rsid w:val="00296D88"/>
    <w:rsid w:val="00296E2B"/>
    <w:rsid w:val="00296E93"/>
    <w:rsid w:val="00296EB4"/>
    <w:rsid w:val="00296ED9"/>
    <w:rsid w:val="00296EE2"/>
    <w:rsid w:val="00296EF9"/>
    <w:rsid w:val="00296F30"/>
    <w:rsid w:val="00296F85"/>
    <w:rsid w:val="00296FEC"/>
    <w:rsid w:val="00296FFD"/>
    <w:rsid w:val="00297066"/>
    <w:rsid w:val="0029708B"/>
    <w:rsid w:val="002970CE"/>
    <w:rsid w:val="002970DD"/>
    <w:rsid w:val="0029712E"/>
    <w:rsid w:val="002971D2"/>
    <w:rsid w:val="002971E1"/>
    <w:rsid w:val="002971E3"/>
    <w:rsid w:val="00297239"/>
    <w:rsid w:val="0029723C"/>
    <w:rsid w:val="00297246"/>
    <w:rsid w:val="00297250"/>
    <w:rsid w:val="00297255"/>
    <w:rsid w:val="002972A5"/>
    <w:rsid w:val="002972EE"/>
    <w:rsid w:val="00297304"/>
    <w:rsid w:val="002973D5"/>
    <w:rsid w:val="00297405"/>
    <w:rsid w:val="00297421"/>
    <w:rsid w:val="0029744B"/>
    <w:rsid w:val="0029749B"/>
    <w:rsid w:val="002974B3"/>
    <w:rsid w:val="0029752A"/>
    <w:rsid w:val="00297549"/>
    <w:rsid w:val="00297578"/>
    <w:rsid w:val="00297593"/>
    <w:rsid w:val="002975BC"/>
    <w:rsid w:val="002975CE"/>
    <w:rsid w:val="002975E4"/>
    <w:rsid w:val="002976D8"/>
    <w:rsid w:val="00297727"/>
    <w:rsid w:val="00297740"/>
    <w:rsid w:val="0029774C"/>
    <w:rsid w:val="0029775C"/>
    <w:rsid w:val="0029780D"/>
    <w:rsid w:val="0029786A"/>
    <w:rsid w:val="00297875"/>
    <w:rsid w:val="00297899"/>
    <w:rsid w:val="00297924"/>
    <w:rsid w:val="00297941"/>
    <w:rsid w:val="0029799A"/>
    <w:rsid w:val="002979AA"/>
    <w:rsid w:val="002979B9"/>
    <w:rsid w:val="002979D7"/>
    <w:rsid w:val="00297A07"/>
    <w:rsid w:val="00297A12"/>
    <w:rsid w:val="00297A47"/>
    <w:rsid w:val="00297A58"/>
    <w:rsid w:val="00297A5D"/>
    <w:rsid w:val="00297A6B"/>
    <w:rsid w:val="00297A97"/>
    <w:rsid w:val="00297AA1"/>
    <w:rsid w:val="00297AAA"/>
    <w:rsid w:val="00297B60"/>
    <w:rsid w:val="00297BBD"/>
    <w:rsid w:val="00297C14"/>
    <w:rsid w:val="00297C66"/>
    <w:rsid w:val="00297C71"/>
    <w:rsid w:val="00297CA1"/>
    <w:rsid w:val="00297D99"/>
    <w:rsid w:val="00297DBA"/>
    <w:rsid w:val="00297DF9"/>
    <w:rsid w:val="00297EE0"/>
    <w:rsid w:val="00297F7F"/>
    <w:rsid w:val="00297F92"/>
    <w:rsid w:val="00297FA3"/>
    <w:rsid w:val="00297FA6"/>
    <w:rsid w:val="00297FBC"/>
    <w:rsid w:val="002A0016"/>
    <w:rsid w:val="002A0017"/>
    <w:rsid w:val="002A0025"/>
    <w:rsid w:val="002A0072"/>
    <w:rsid w:val="002A0074"/>
    <w:rsid w:val="002A00AB"/>
    <w:rsid w:val="002A00B5"/>
    <w:rsid w:val="002A00BB"/>
    <w:rsid w:val="002A00BC"/>
    <w:rsid w:val="002A00C7"/>
    <w:rsid w:val="002A00ED"/>
    <w:rsid w:val="002A00FD"/>
    <w:rsid w:val="002A018D"/>
    <w:rsid w:val="002A01B6"/>
    <w:rsid w:val="002A01EC"/>
    <w:rsid w:val="002A0247"/>
    <w:rsid w:val="002A0249"/>
    <w:rsid w:val="002A02F9"/>
    <w:rsid w:val="002A0308"/>
    <w:rsid w:val="002A0365"/>
    <w:rsid w:val="002A0369"/>
    <w:rsid w:val="002A0398"/>
    <w:rsid w:val="002A03B9"/>
    <w:rsid w:val="002A03D0"/>
    <w:rsid w:val="002A03D4"/>
    <w:rsid w:val="002A0415"/>
    <w:rsid w:val="002A0421"/>
    <w:rsid w:val="002A04BE"/>
    <w:rsid w:val="002A04D6"/>
    <w:rsid w:val="002A050F"/>
    <w:rsid w:val="002A054D"/>
    <w:rsid w:val="002A05B2"/>
    <w:rsid w:val="002A05C4"/>
    <w:rsid w:val="002A05F7"/>
    <w:rsid w:val="002A0607"/>
    <w:rsid w:val="002A0623"/>
    <w:rsid w:val="002A0624"/>
    <w:rsid w:val="002A062F"/>
    <w:rsid w:val="002A0638"/>
    <w:rsid w:val="002A0692"/>
    <w:rsid w:val="002A06C8"/>
    <w:rsid w:val="002A06D8"/>
    <w:rsid w:val="002A070E"/>
    <w:rsid w:val="002A0715"/>
    <w:rsid w:val="002A0734"/>
    <w:rsid w:val="002A0786"/>
    <w:rsid w:val="002A0790"/>
    <w:rsid w:val="002A07BC"/>
    <w:rsid w:val="002A07BE"/>
    <w:rsid w:val="002A07BF"/>
    <w:rsid w:val="002A07C0"/>
    <w:rsid w:val="002A07C1"/>
    <w:rsid w:val="002A082D"/>
    <w:rsid w:val="002A0846"/>
    <w:rsid w:val="002A0879"/>
    <w:rsid w:val="002A0893"/>
    <w:rsid w:val="002A08BC"/>
    <w:rsid w:val="002A08C5"/>
    <w:rsid w:val="002A0925"/>
    <w:rsid w:val="002A096C"/>
    <w:rsid w:val="002A0A0A"/>
    <w:rsid w:val="002A0A2E"/>
    <w:rsid w:val="002A0A4D"/>
    <w:rsid w:val="002A0A97"/>
    <w:rsid w:val="002A0ABB"/>
    <w:rsid w:val="002A0ABD"/>
    <w:rsid w:val="002A0AD0"/>
    <w:rsid w:val="002A0AD3"/>
    <w:rsid w:val="002A0B15"/>
    <w:rsid w:val="002A0B1B"/>
    <w:rsid w:val="002A0BA0"/>
    <w:rsid w:val="002A0BA1"/>
    <w:rsid w:val="002A0BE7"/>
    <w:rsid w:val="002A0C10"/>
    <w:rsid w:val="002A0C52"/>
    <w:rsid w:val="002A0C60"/>
    <w:rsid w:val="002A0C84"/>
    <w:rsid w:val="002A0D11"/>
    <w:rsid w:val="002A0D89"/>
    <w:rsid w:val="002A0D93"/>
    <w:rsid w:val="002A0D97"/>
    <w:rsid w:val="002A0DA7"/>
    <w:rsid w:val="002A0DD7"/>
    <w:rsid w:val="002A0DEF"/>
    <w:rsid w:val="002A0E0C"/>
    <w:rsid w:val="002A0E37"/>
    <w:rsid w:val="002A0E70"/>
    <w:rsid w:val="002A0EB4"/>
    <w:rsid w:val="002A0EDD"/>
    <w:rsid w:val="002A0EF9"/>
    <w:rsid w:val="002A0F14"/>
    <w:rsid w:val="002A0F1B"/>
    <w:rsid w:val="002A0F3D"/>
    <w:rsid w:val="002A0F60"/>
    <w:rsid w:val="002A0F9B"/>
    <w:rsid w:val="002A0FCD"/>
    <w:rsid w:val="002A1008"/>
    <w:rsid w:val="002A1023"/>
    <w:rsid w:val="002A104D"/>
    <w:rsid w:val="002A1060"/>
    <w:rsid w:val="002A1087"/>
    <w:rsid w:val="002A10F2"/>
    <w:rsid w:val="002A11F6"/>
    <w:rsid w:val="002A1214"/>
    <w:rsid w:val="002A1279"/>
    <w:rsid w:val="002A1283"/>
    <w:rsid w:val="002A135B"/>
    <w:rsid w:val="002A13A6"/>
    <w:rsid w:val="002A1455"/>
    <w:rsid w:val="002A14A0"/>
    <w:rsid w:val="002A14FD"/>
    <w:rsid w:val="002A14FF"/>
    <w:rsid w:val="002A150D"/>
    <w:rsid w:val="002A1564"/>
    <w:rsid w:val="002A15C7"/>
    <w:rsid w:val="002A15CB"/>
    <w:rsid w:val="002A1614"/>
    <w:rsid w:val="002A161D"/>
    <w:rsid w:val="002A1692"/>
    <w:rsid w:val="002A169E"/>
    <w:rsid w:val="002A16C1"/>
    <w:rsid w:val="002A16DE"/>
    <w:rsid w:val="002A1732"/>
    <w:rsid w:val="002A1737"/>
    <w:rsid w:val="002A1739"/>
    <w:rsid w:val="002A1750"/>
    <w:rsid w:val="002A176E"/>
    <w:rsid w:val="002A1771"/>
    <w:rsid w:val="002A1778"/>
    <w:rsid w:val="002A1779"/>
    <w:rsid w:val="002A17D8"/>
    <w:rsid w:val="002A180D"/>
    <w:rsid w:val="002A187D"/>
    <w:rsid w:val="002A18F3"/>
    <w:rsid w:val="002A1909"/>
    <w:rsid w:val="002A192A"/>
    <w:rsid w:val="002A194C"/>
    <w:rsid w:val="002A194D"/>
    <w:rsid w:val="002A195A"/>
    <w:rsid w:val="002A1967"/>
    <w:rsid w:val="002A1987"/>
    <w:rsid w:val="002A19E7"/>
    <w:rsid w:val="002A1A10"/>
    <w:rsid w:val="002A1A55"/>
    <w:rsid w:val="002A1A6E"/>
    <w:rsid w:val="002A1A72"/>
    <w:rsid w:val="002A1A75"/>
    <w:rsid w:val="002A1B1A"/>
    <w:rsid w:val="002A1B94"/>
    <w:rsid w:val="002A1BB4"/>
    <w:rsid w:val="002A1C1F"/>
    <w:rsid w:val="002A1C29"/>
    <w:rsid w:val="002A1C6C"/>
    <w:rsid w:val="002A1C85"/>
    <w:rsid w:val="002A1CBC"/>
    <w:rsid w:val="002A1CC9"/>
    <w:rsid w:val="002A1D79"/>
    <w:rsid w:val="002A1E00"/>
    <w:rsid w:val="002A1E0D"/>
    <w:rsid w:val="002A1E5F"/>
    <w:rsid w:val="002A1E96"/>
    <w:rsid w:val="002A1E9E"/>
    <w:rsid w:val="002A1ED6"/>
    <w:rsid w:val="002A1ED7"/>
    <w:rsid w:val="002A1EF0"/>
    <w:rsid w:val="002A1F55"/>
    <w:rsid w:val="002A1FC8"/>
    <w:rsid w:val="002A1FEA"/>
    <w:rsid w:val="002A201C"/>
    <w:rsid w:val="002A2049"/>
    <w:rsid w:val="002A20B7"/>
    <w:rsid w:val="002A20C4"/>
    <w:rsid w:val="002A20EE"/>
    <w:rsid w:val="002A20FD"/>
    <w:rsid w:val="002A210E"/>
    <w:rsid w:val="002A2152"/>
    <w:rsid w:val="002A2170"/>
    <w:rsid w:val="002A21B9"/>
    <w:rsid w:val="002A21C4"/>
    <w:rsid w:val="002A21CC"/>
    <w:rsid w:val="002A21D5"/>
    <w:rsid w:val="002A2211"/>
    <w:rsid w:val="002A2213"/>
    <w:rsid w:val="002A22C8"/>
    <w:rsid w:val="002A22D4"/>
    <w:rsid w:val="002A22DD"/>
    <w:rsid w:val="002A2341"/>
    <w:rsid w:val="002A235E"/>
    <w:rsid w:val="002A2426"/>
    <w:rsid w:val="002A2495"/>
    <w:rsid w:val="002A24F7"/>
    <w:rsid w:val="002A2501"/>
    <w:rsid w:val="002A2587"/>
    <w:rsid w:val="002A25B7"/>
    <w:rsid w:val="002A2651"/>
    <w:rsid w:val="002A2722"/>
    <w:rsid w:val="002A2735"/>
    <w:rsid w:val="002A2765"/>
    <w:rsid w:val="002A276C"/>
    <w:rsid w:val="002A276F"/>
    <w:rsid w:val="002A2775"/>
    <w:rsid w:val="002A27C0"/>
    <w:rsid w:val="002A27E6"/>
    <w:rsid w:val="002A2826"/>
    <w:rsid w:val="002A2829"/>
    <w:rsid w:val="002A2848"/>
    <w:rsid w:val="002A288F"/>
    <w:rsid w:val="002A28B2"/>
    <w:rsid w:val="002A2970"/>
    <w:rsid w:val="002A297B"/>
    <w:rsid w:val="002A29B7"/>
    <w:rsid w:val="002A2A0F"/>
    <w:rsid w:val="002A2A21"/>
    <w:rsid w:val="002A2A42"/>
    <w:rsid w:val="002A2A98"/>
    <w:rsid w:val="002A2ABC"/>
    <w:rsid w:val="002A2AD4"/>
    <w:rsid w:val="002A2B36"/>
    <w:rsid w:val="002A2B8E"/>
    <w:rsid w:val="002A2BBD"/>
    <w:rsid w:val="002A2BF5"/>
    <w:rsid w:val="002A2C01"/>
    <w:rsid w:val="002A2CD0"/>
    <w:rsid w:val="002A2CFB"/>
    <w:rsid w:val="002A2D35"/>
    <w:rsid w:val="002A2DAF"/>
    <w:rsid w:val="002A2DB2"/>
    <w:rsid w:val="002A2E24"/>
    <w:rsid w:val="002A2E3E"/>
    <w:rsid w:val="002A2E62"/>
    <w:rsid w:val="002A2EA9"/>
    <w:rsid w:val="002A2EAF"/>
    <w:rsid w:val="002A2EB3"/>
    <w:rsid w:val="002A2EB9"/>
    <w:rsid w:val="002A2ECB"/>
    <w:rsid w:val="002A2EE5"/>
    <w:rsid w:val="002A2F44"/>
    <w:rsid w:val="002A3024"/>
    <w:rsid w:val="002A3043"/>
    <w:rsid w:val="002A3052"/>
    <w:rsid w:val="002A305D"/>
    <w:rsid w:val="002A3081"/>
    <w:rsid w:val="002A308B"/>
    <w:rsid w:val="002A3092"/>
    <w:rsid w:val="002A3098"/>
    <w:rsid w:val="002A30BB"/>
    <w:rsid w:val="002A30F4"/>
    <w:rsid w:val="002A30F6"/>
    <w:rsid w:val="002A314F"/>
    <w:rsid w:val="002A31D7"/>
    <w:rsid w:val="002A31DB"/>
    <w:rsid w:val="002A31FA"/>
    <w:rsid w:val="002A3206"/>
    <w:rsid w:val="002A32C2"/>
    <w:rsid w:val="002A32DB"/>
    <w:rsid w:val="002A32E7"/>
    <w:rsid w:val="002A330A"/>
    <w:rsid w:val="002A331E"/>
    <w:rsid w:val="002A3327"/>
    <w:rsid w:val="002A3373"/>
    <w:rsid w:val="002A3392"/>
    <w:rsid w:val="002A33AC"/>
    <w:rsid w:val="002A344A"/>
    <w:rsid w:val="002A34A0"/>
    <w:rsid w:val="002A34B4"/>
    <w:rsid w:val="002A3510"/>
    <w:rsid w:val="002A355F"/>
    <w:rsid w:val="002A35D5"/>
    <w:rsid w:val="002A35E8"/>
    <w:rsid w:val="002A35FC"/>
    <w:rsid w:val="002A364C"/>
    <w:rsid w:val="002A3674"/>
    <w:rsid w:val="002A3708"/>
    <w:rsid w:val="002A3746"/>
    <w:rsid w:val="002A3772"/>
    <w:rsid w:val="002A3775"/>
    <w:rsid w:val="002A3796"/>
    <w:rsid w:val="002A3798"/>
    <w:rsid w:val="002A37C9"/>
    <w:rsid w:val="002A37D9"/>
    <w:rsid w:val="002A3807"/>
    <w:rsid w:val="002A3808"/>
    <w:rsid w:val="002A380F"/>
    <w:rsid w:val="002A3823"/>
    <w:rsid w:val="002A3831"/>
    <w:rsid w:val="002A3851"/>
    <w:rsid w:val="002A385C"/>
    <w:rsid w:val="002A38DC"/>
    <w:rsid w:val="002A38E3"/>
    <w:rsid w:val="002A391E"/>
    <w:rsid w:val="002A397C"/>
    <w:rsid w:val="002A3992"/>
    <w:rsid w:val="002A3999"/>
    <w:rsid w:val="002A39B1"/>
    <w:rsid w:val="002A39DD"/>
    <w:rsid w:val="002A39DF"/>
    <w:rsid w:val="002A3A5A"/>
    <w:rsid w:val="002A3A9B"/>
    <w:rsid w:val="002A3AC1"/>
    <w:rsid w:val="002A3B6F"/>
    <w:rsid w:val="002A3BD4"/>
    <w:rsid w:val="002A3C44"/>
    <w:rsid w:val="002A3C76"/>
    <w:rsid w:val="002A3C8B"/>
    <w:rsid w:val="002A3CB5"/>
    <w:rsid w:val="002A3CBC"/>
    <w:rsid w:val="002A3CC7"/>
    <w:rsid w:val="002A3D4A"/>
    <w:rsid w:val="002A3D58"/>
    <w:rsid w:val="002A3DA9"/>
    <w:rsid w:val="002A3DCB"/>
    <w:rsid w:val="002A3E00"/>
    <w:rsid w:val="002A3E35"/>
    <w:rsid w:val="002A3E4C"/>
    <w:rsid w:val="002A3E83"/>
    <w:rsid w:val="002A3E9A"/>
    <w:rsid w:val="002A3EB9"/>
    <w:rsid w:val="002A3ED4"/>
    <w:rsid w:val="002A3EDF"/>
    <w:rsid w:val="002A3EED"/>
    <w:rsid w:val="002A3F00"/>
    <w:rsid w:val="002A3F17"/>
    <w:rsid w:val="002A3F73"/>
    <w:rsid w:val="002A3F8F"/>
    <w:rsid w:val="002A3FE6"/>
    <w:rsid w:val="002A402F"/>
    <w:rsid w:val="002A4038"/>
    <w:rsid w:val="002A4046"/>
    <w:rsid w:val="002A40B0"/>
    <w:rsid w:val="002A40D3"/>
    <w:rsid w:val="002A4158"/>
    <w:rsid w:val="002A41E2"/>
    <w:rsid w:val="002A41E6"/>
    <w:rsid w:val="002A41E8"/>
    <w:rsid w:val="002A4207"/>
    <w:rsid w:val="002A4288"/>
    <w:rsid w:val="002A429B"/>
    <w:rsid w:val="002A42A1"/>
    <w:rsid w:val="002A42DA"/>
    <w:rsid w:val="002A434E"/>
    <w:rsid w:val="002A439B"/>
    <w:rsid w:val="002A43A5"/>
    <w:rsid w:val="002A4497"/>
    <w:rsid w:val="002A44D4"/>
    <w:rsid w:val="002A44EB"/>
    <w:rsid w:val="002A44F1"/>
    <w:rsid w:val="002A4500"/>
    <w:rsid w:val="002A4501"/>
    <w:rsid w:val="002A4502"/>
    <w:rsid w:val="002A4553"/>
    <w:rsid w:val="002A4577"/>
    <w:rsid w:val="002A45AD"/>
    <w:rsid w:val="002A45D2"/>
    <w:rsid w:val="002A461C"/>
    <w:rsid w:val="002A464B"/>
    <w:rsid w:val="002A468A"/>
    <w:rsid w:val="002A46D0"/>
    <w:rsid w:val="002A46E5"/>
    <w:rsid w:val="002A4735"/>
    <w:rsid w:val="002A4760"/>
    <w:rsid w:val="002A47AE"/>
    <w:rsid w:val="002A47C8"/>
    <w:rsid w:val="002A4815"/>
    <w:rsid w:val="002A4827"/>
    <w:rsid w:val="002A483D"/>
    <w:rsid w:val="002A4857"/>
    <w:rsid w:val="002A489A"/>
    <w:rsid w:val="002A48C8"/>
    <w:rsid w:val="002A4906"/>
    <w:rsid w:val="002A4937"/>
    <w:rsid w:val="002A4958"/>
    <w:rsid w:val="002A49CC"/>
    <w:rsid w:val="002A49CD"/>
    <w:rsid w:val="002A4A38"/>
    <w:rsid w:val="002A4A83"/>
    <w:rsid w:val="002A4A95"/>
    <w:rsid w:val="002A4A9E"/>
    <w:rsid w:val="002A4AD9"/>
    <w:rsid w:val="002A4AFC"/>
    <w:rsid w:val="002A4B54"/>
    <w:rsid w:val="002A4B75"/>
    <w:rsid w:val="002A4B87"/>
    <w:rsid w:val="002A4B88"/>
    <w:rsid w:val="002A4B94"/>
    <w:rsid w:val="002A4B95"/>
    <w:rsid w:val="002A4BA5"/>
    <w:rsid w:val="002A4BDF"/>
    <w:rsid w:val="002A4C57"/>
    <w:rsid w:val="002A4C68"/>
    <w:rsid w:val="002A4C86"/>
    <w:rsid w:val="002A4D09"/>
    <w:rsid w:val="002A4D0D"/>
    <w:rsid w:val="002A4D36"/>
    <w:rsid w:val="002A4D88"/>
    <w:rsid w:val="002A4DDA"/>
    <w:rsid w:val="002A4DF3"/>
    <w:rsid w:val="002A4E13"/>
    <w:rsid w:val="002A4E5B"/>
    <w:rsid w:val="002A4ECE"/>
    <w:rsid w:val="002A4F06"/>
    <w:rsid w:val="002A4F1F"/>
    <w:rsid w:val="002A4F20"/>
    <w:rsid w:val="002A4F47"/>
    <w:rsid w:val="002A4FA2"/>
    <w:rsid w:val="002A4FB1"/>
    <w:rsid w:val="002A5035"/>
    <w:rsid w:val="002A50AC"/>
    <w:rsid w:val="002A50C3"/>
    <w:rsid w:val="002A5109"/>
    <w:rsid w:val="002A5119"/>
    <w:rsid w:val="002A5135"/>
    <w:rsid w:val="002A5151"/>
    <w:rsid w:val="002A516E"/>
    <w:rsid w:val="002A518F"/>
    <w:rsid w:val="002A5197"/>
    <w:rsid w:val="002A51C0"/>
    <w:rsid w:val="002A5269"/>
    <w:rsid w:val="002A5287"/>
    <w:rsid w:val="002A5294"/>
    <w:rsid w:val="002A531B"/>
    <w:rsid w:val="002A532D"/>
    <w:rsid w:val="002A5344"/>
    <w:rsid w:val="002A534A"/>
    <w:rsid w:val="002A53F4"/>
    <w:rsid w:val="002A53FA"/>
    <w:rsid w:val="002A53FE"/>
    <w:rsid w:val="002A5430"/>
    <w:rsid w:val="002A5448"/>
    <w:rsid w:val="002A5467"/>
    <w:rsid w:val="002A546E"/>
    <w:rsid w:val="002A5490"/>
    <w:rsid w:val="002A54BA"/>
    <w:rsid w:val="002A54C9"/>
    <w:rsid w:val="002A5513"/>
    <w:rsid w:val="002A551D"/>
    <w:rsid w:val="002A5544"/>
    <w:rsid w:val="002A55BE"/>
    <w:rsid w:val="002A5612"/>
    <w:rsid w:val="002A567F"/>
    <w:rsid w:val="002A568E"/>
    <w:rsid w:val="002A5702"/>
    <w:rsid w:val="002A5729"/>
    <w:rsid w:val="002A5739"/>
    <w:rsid w:val="002A5779"/>
    <w:rsid w:val="002A57F4"/>
    <w:rsid w:val="002A583E"/>
    <w:rsid w:val="002A5847"/>
    <w:rsid w:val="002A58A4"/>
    <w:rsid w:val="002A58D4"/>
    <w:rsid w:val="002A5930"/>
    <w:rsid w:val="002A5969"/>
    <w:rsid w:val="002A59B8"/>
    <w:rsid w:val="002A5A07"/>
    <w:rsid w:val="002A5A49"/>
    <w:rsid w:val="002A5A76"/>
    <w:rsid w:val="002A5A8E"/>
    <w:rsid w:val="002A5AD7"/>
    <w:rsid w:val="002A5B12"/>
    <w:rsid w:val="002A5B38"/>
    <w:rsid w:val="002A5B68"/>
    <w:rsid w:val="002A5B6C"/>
    <w:rsid w:val="002A5B73"/>
    <w:rsid w:val="002A5C8F"/>
    <w:rsid w:val="002A5CB7"/>
    <w:rsid w:val="002A5D37"/>
    <w:rsid w:val="002A5D4A"/>
    <w:rsid w:val="002A5DC0"/>
    <w:rsid w:val="002A5DCE"/>
    <w:rsid w:val="002A5DD7"/>
    <w:rsid w:val="002A5E92"/>
    <w:rsid w:val="002A5F08"/>
    <w:rsid w:val="002A5F29"/>
    <w:rsid w:val="002A5F39"/>
    <w:rsid w:val="002A5F83"/>
    <w:rsid w:val="002A5FA6"/>
    <w:rsid w:val="002A5FD3"/>
    <w:rsid w:val="002A6014"/>
    <w:rsid w:val="002A601E"/>
    <w:rsid w:val="002A6033"/>
    <w:rsid w:val="002A608A"/>
    <w:rsid w:val="002A60C8"/>
    <w:rsid w:val="002A60D7"/>
    <w:rsid w:val="002A6142"/>
    <w:rsid w:val="002A621D"/>
    <w:rsid w:val="002A6224"/>
    <w:rsid w:val="002A629C"/>
    <w:rsid w:val="002A62E2"/>
    <w:rsid w:val="002A62E3"/>
    <w:rsid w:val="002A6361"/>
    <w:rsid w:val="002A637A"/>
    <w:rsid w:val="002A63A3"/>
    <w:rsid w:val="002A63A9"/>
    <w:rsid w:val="002A63B1"/>
    <w:rsid w:val="002A63D2"/>
    <w:rsid w:val="002A6468"/>
    <w:rsid w:val="002A646E"/>
    <w:rsid w:val="002A6491"/>
    <w:rsid w:val="002A64EC"/>
    <w:rsid w:val="002A652E"/>
    <w:rsid w:val="002A6561"/>
    <w:rsid w:val="002A6562"/>
    <w:rsid w:val="002A65D7"/>
    <w:rsid w:val="002A6638"/>
    <w:rsid w:val="002A6639"/>
    <w:rsid w:val="002A66C8"/>
    <w:rsid w:val="002A6714"/>
    <w:rsid w:val="002A672B"/>
    <w:rsid w:val="002A6768"/>
    <w:rsid w:val="002A67A5"/>
    <w:rsid w:val="002A67B7"/>
    <w:rsid w:val="002A67F8"/>
    <w:rsid w:val="002A6818"/>
    <w:rsid w:val="002A6825"/>
    <w:rsid w:val="002A683F"/>
    <w:rsid w:val="002A68E6"/>
    <w:rsid w:val="002A691A"/>
    <w:rsid w:val="002A6933"/>
    <w:rsid w:val="002A6936"/>
    <w:rsid w:val="002A6943"/>
    <w:rsid w:val="002A6944"/>
    <w:rsid w:val="002A6949"/>
    <w:rsid w:val="002A6954"/>
    <w:rsid w:val="002A6983"/>
    <w:rsid w:val="002A69CA"/>
    <w:rsid w:val="002A69D7"/>
    <w:rsid w:val="002A69EE"/>
    <w:rsid w:val="002A6A12"/>
    <w:rsid w:val="002A6A39"/>
    <w:rsid w:val="002A6AA8"/>
    <w:rsid w:val="002A6AE4"/>
    <w:rsid w:val="002A6B0E"/>
    <w:rsid w:val="002A6B6F"/>
    <w:rsid w:val="002A6BB3"/>
    <w:rsid w:val="002A6BDA"/>
    <w:rsid w:val="002A6C4A"/>
    <w:rsid w:val="002A6CB5"/>
    <w:rsid w:val="002A6CDA"/>
    <w:rsid w:val="002A6CE8"/>
    <w:rsid w:val="002A6CFF"/>
    <w:rsid w:val="002A6D0B"/>
    <w:rsid w:val="002A6E03"/>
    <w:rsid w:val="002A6E04"/>
    <w:rsid w:val="002A6E75"/>
    <w:rsid w:val="002A6E8C"/>
    <w:rsid w:val="002A6E97"/>
    <w:rsid w:val="002A6F29"/>
    <w:rsid w:val="002A6F88"/>
    <w:rsid w:val="002A6FCE"/>
    <w:rsid w:val="002A701D"/>
    <w:rsid w:val="002A7035"/>
    <w:rsid w:val="002A7092"/>
    <w:rsid w:val="002A70D6"/>
    <w:rsid w:val="002A7180"/>
    <w:rsid w:val="002A718D"/>
    <w:rsid w:val="002A71C3"/>
    <w:rsid w:val="002A71EE"/>
    <w:rsid w:val="002A71EF"/>
    <w:rsid w:val="002A722C"/>
    <w:rsid w:val="002A724B"/>
    <w:rsid w:val="002A725A"/>
    <w:rsid w:val="002A728D"/>
    <w:rsid w:val="002A72AE"/>
    <w:rsid w:val="002A72B0"/>
    <w:rsid w:val="002A72DB"/>
    <w:rsid w:val="002A72EA"/>
    <w:rsid w:val="002A72F6"/>
    <w:rsid w:val="002A733C"/>
    <w:rsid w:val="002A7375"/>
    <w:rsid w:val="002A7389"/>
    <w:rsid w:val="002A738F"/>
    <w:rsid w:val="002A73B1"/>
    <w:rsid w:val="002A73EF"/>
    <w:rsid w:val="002A745F"/>
    <w:rsid w:val="002A74A1"/>
    <w:rsid w:val="002A7547"/>
    <w:rsid w:val="002A75F0"/>
    <w:rsid w:val="002A7613"/>
    <w:rsid w:val="002A7620"/>
    <w:rsid w:val="002A7654"/>
    <w:rsid w:val="002A76C4"/>
    <w:rsid w:val="002A772A"/>
    <w:rsid w:val="002A7735"/>
    <w:rsid w:val="002A7791"/>
    <w:rsid w:val="002A77B2"/>
    <w:rsid w:val="002A77B6"/>
    <w:rsid w:val="002A7851"/>
    <w:rsid w:val="002A7854"/>
    <w:rsid w:val="002A787F"/>
    <w:rsid w:val="002A7897"/>
    <w:rsid w:val="002A789F"/>
    <w:rsid w:val="002A78C0"/>
    <w:rsid w:val="002A78F6"/>
    <w:rsid w:val="002A792D"/>
    <w:rsid w:val="002A7950"/>
    <w:rsid w:val="002A7976"/>
    <w:rsid w:val="002A797C"/>
    <w:rsid w:val="002A79E3"/>
    <w:rsid w:val="002A7A50"/>
    <w:rsid w:val="002A7A83"/>
    <w:rsid w:val="002A7AA4"/>
    <w:rsid w:val="002A7AE0"/>
    <w:rsid w:val="002A7AEB"/>
    <w:rsid w:val="002A7B7A"/>
    <w:rsid w:val="002A7B85"/>
    <w:rsid w:val="002A7BBE"/>
    <w:rsid w:val="002A7BD0"/>
    <w:rsid w:val="002A7BF7"/>
    <w:rsid w:val="002A7C12"/>
    <w:rsid w:val="002A7CB9"/>
    <w:rsid w:val="002A7D13"/>
    <w:rsid w:val="002A7DC7"/>
    <w:rsid w:val="002A7DCC"/>
    <w:rsid w:val="002A7E12"/>
    <w:rsid w:val="002A7E8A"/>
    <w:rsid w:val="002A7E91"/>
    <w:rsid w:val="002A7E9D"/>
    <w:rsid w:val="002A7F04"/>
    <w:rsid w:val="002A7F17"/>
    <w:rsid w:val="002A7F18"/>
    <w:rsid w:val="002A7F22"/>
    <w:rsid w:val="002A7F70"/>
    <w:rsid w:val="002A7F8A"/>
    <w:rsid w:val="002A7F8F"/>
    <w:rsid w:val="002A7F9B"/>
    <w:rsid w:val="002A7FC8"/>
    <w:rsid w:val="002A7FD8"/>
    <w:rsid w:val="002A7FF8"/>
    <w:rsid w:val="002B002C"/>
    <w:rsid w:val="002B0045"/>
    <w:rsid w:val="002B0059"/>
    <w:rsid w:val="002B006E"/>
    <w:rsid w:val="002B00A9"/>
    <w:rsid w:val="002B0182"/>
    <w:rsid w:val="002B01A0"/>
    <w:rsid w:val="002B01E8"/>
    <w:rsid w:val="002B01ED"/>
    <w:rsid w:val="002B020F"/>
    <w:rsid w:val="002B022A"/>
    <w:rsid w:val="002B0235"/>
    <w:rsid w:val="002B025F"/>
    <w:rsid w:val="002B0273"/>
    <w:rsid w:val="002B0285"/>
    <w:rsid w:val="002B0299"/>
    <w:rsid w:val="002B02A9"/>
    <w:rsid w:val="002B02C4"/>
    <w:rsid w:val="002B02D6"/>
    <w:rsid w:val="002B02FA"/>
    <w:rsid w:val="002B030B"/>
    <w:rsid w:val="002B0339"/>
    <w:rsid w:val="002B033B"/>
    <w:rsid w:val="002B0358"/>
    <w:rsid w:val="002B03DD"/>
    <w:rsid w:val="002B0406"/>
    <w:rsid w:val="002B041B"/>
    <w:rsid w:val="002B0443"/>
    <w:rsid w:val="002B0486"/>
    <w:rsid w:val="002B04A6"/>
    <w:rsid w:val="002B04A7"/>
    <w:rsid w:val="002B04DB"/>
    <w:rsid w:val="002B051F"/>
    <w:rsid w:val="002B0541"/>
    <w:rsid w:val="002B05AC"/>
    <w:rsid w:val="002B05B8"/>
    <w:rsid w:val="002B05B9"/>
    <w:rsid w:val="002B05CD"/>
    <w:rsid w:val="002B05E0"/>
    <w:rsid w:val="002B05F9"/>
    <w:rsid w:val="002B0604"/>
    <w:rsid w:val="002B0638"/>
    <w:rsid w:val="002B0662"/>
    <w:rsid w:val="002B0666"/>
    <w:rsid w:val="002B0698"/>
    <w:rsid w:val="002B06B7"/>
    <w:rsid w:val="002B06B9"/>
    <w:rsid w:val="002B070C"/>
    <w:rsid w:val="002B0726"/>
    <w:rsid w:val="002B0805"/>
    <w:rsid w:val="002B085C"/>
    <w:rsid w:val="002B08A6"/>
    <w:rsid w:val="002B08CE"/>
    <w:rsid w:val="002B08E3"/>
    <w:rsid w:val="002B0913"/>
    <w:rsid w:val="002B0956"/>
    <w:rsid w:val="002B09A4"/>
    <w:rsid w:val="002B09BA"/>
    <w:rsid w:val="002B0B07"/>
    <w:rsid w:val="002B0B17"/>
    <w:rsid w:val="002B0B24"/>
    <w:rsid w:val="002B0B2B"/>
    <w:rsid w:val="002B0B3F"/>
    <w:rsid w:val="002B0B83"/>
    <w:rsid w:val="002B0B9E"/>
    <w:rsid w:val="002B0C0C"/>
    <w:rsid w:val="002B0C50"/>
    <w:rsid w:val="002B0C65"/>
    <w:rsid w:val="002B0C7B"/>
    <w:rsid w:val="002B0C7C"/>
    <w:rsid w:val="002B0CAF"/>
    <w:rsid w:val="002B0CBD"/>
    <w:rsid w:val="002B0D29"/>
    <w:rsid w:val="002B0D91"/>
    <w:rsid w:val="002B0DAB"/>
    <w:rsid w:val="002B0DBB"/>
    <w:rsid w:val="002B0DCF"/>
    <w:rsid w:val="002B0DEC"/>
    <w:rsid w:val="002B0E00"/>
    <w:rsid w:val="002B0E48"/>
    <w:rsid w:val="002B0E54"/>
    <w:rsid w:val="002B0E6D"/>
    <w:rsid w:val="002B0E7A"/>
    <w:rsid w:val="002B0E98"/>
    <w:rsid w:val="002B0EE5"/>
    <w:rsid w:val="002B0F52"/>
    <w:rsid w:val="002B0F86"/>
    <w:rsid w:val="002B0FD2"/>
    <w:rsid w:val="002B0FEC"/>
    <w:rsid w:val="002B1004"/>
    <w:rsid w:val="002B1006"/>
    <w:rsid w:val="002B1029"/>
    <w:rsid w:val="002B1072"/>
    <w:rsid w:val="002B107F"/>
    <w:rsid w:val="002B10A2"/>
    <w:rsid w:val="002B10B4"/>
    <w:rsid w:val="002B10F3"/>
    <w:rsid w:val="002B113D"/>
    <w:rsid w:val="002B1185"/>
    <w:rsid w:val="002B119A"/>
    <w:rsid w:val="002B11F9"/>
    <w:rsid w:val="002B1236"/>
    <w:rsid w:val="002B123D"/>
    <w:rsid w:val="002B1246"/>
    <w:rsid w:val="002B1266"/>
    <w:rsid w:val="002B1280"/>
    <w:rsid w:val="002B12DA"/>
    <w:rsid w:val="002B12F1"/>
    <w:rsid w:val="002B1320"/>
    <w:rsid w:val="002B1337"/>
    <w:rsid w:val="002B1371"/>
    <w:rsid w:val="002B13A5"/>
    <w:rsid w:val="002B13FC"/>
    <w:rsid w:val="002B146F"/>
    <w:rsid w:val="002B1477"/>
    <w:rsid w:val="002B14D1"/>
    <w:rsid w:val="002B1521"/>
    <w:rsid w:val="002B1531"/>
    <w:rsid w:val="002B1536"/>
    <w:rsid w:val="002B156C"/>
    <w:rsid w:val="002B157B"/>
    <w:rsid w:val="002B15BD"/>
    <w:rsid w:val="002B15F4"/>
    <w:rsid w:val="002B1628"/>
    <w:rsid w:val="002B1655"/>
    <w:rsid w:val="002B1674"/>
    <w:rsid w:val="002B16CB"/>
    <w:rsid w:val="002B16D0"/>
    <w:rsid w:val="002B16D4"/>
    <w:rsid w:val="002B16F6"/>
    <w:rsid w:val="002B173C"/>
    <w:rsid w:val="002B17D0"/>
    <w:rsid w:val="002B17F9"/>
    <w:rsid w:val="002B1819"/>
    <w:rsid w:val="002B1829"/>
    <w:rsid w:val="002B1867"/>
    <w:rsid w:val="002B18AB"/>
    <w:rsid w:val="002B18AE"/>
    <w:rsid w:val="002B18B6"/>
    <w:rsid w:val="002B18C3"/>
    <w:rsid w:val="002B1961"/>
    <w:rsid w:val="002B1969"/>
    <w:rsid w:val="002B19C8"/>
    <w:rsid w:val="002B19CD"/>
    <w:rsid w:val="002B19E5"/>
    <w:rsid w:val="002B19F1"/>
    <w:rsid w:val="002B1A18"/>
    <w:rsid w:val="002B1A3F"/>
    <w:rsid w:val="002B1A79"/>
    <w:rsid w:val="002B1A82"/>
    <w:rsid w:val="002B1AA6"/>
    <w:rsid w:val="002B1AE1"/>
    <w:rsid w:val="002B1AEE"/>
    <w:rsid w:val="002B1B32"/>
    <w:rsid w:val="002B1B37"/>
    <w:rsid w:val="002B1B3C"/>
    <w:rsid w:val="002B1B44"/>
    <w:rsid w:val="002B1B70"/>
    <w:rsid w:val="002B1BDF"/>
    <w:rsid w:val="002B1C07"/>
    <w:rsid w:val="002B1C19"/>
    <w:rsid w:val="002B1C29"/>
    <w:rsid w:val="002B1C3D"/>
    <w:rsid w:val="002B1C5A"/>
    <w:rsid w:val="002B1C66"/>
    <w:rsid w:val="002B1C75"/>
    <w:rsid w:val="002B1C92"/>
    <w:rsid w:val="002B1CBC"/>
    <w:rsid w:val="002B1D40"/>
    <w:rsid w:val="002B1D4B"/>
    <w:rsid w:val="002B1D98"/>
    <w:rsid w:val="002B1DD8"/>
    <w:rsid w:val="002B1F3A"/>
    <w:rsid w:val="002B1F67"/>
    <w:rsid w:val="002B1F99"/>
    <w:rsid w:val="002B1FAE"/>
    <w:rsid w:val="002B1FB4"/>
    <w:rsid w:val="002B1FCC"/>
    <w:rsid w:val="002B1FE2"/>
    <w:rsid w:val="002B202D"/>
    <w:rsid w:val="002B2036"/>
    <w:rsid w:val="002B2050"/>
    <w:rsid w:val="002B2085"/>
    <w:rsid w:val="002B20BC"/>
    <w:rsid w:val="002B2126"/>
    <w:rsid w:val="002B212F"/>
    <w:rsid w:val="002B2189"/>
    <w:rsid w:val="002B21CA"/>
    <w:rsid w:val="002B222B"/>
    <w:rsid w:val="002B2240"/>
    <w:rsid w:val="002B2288"/>
    <w:rsid w:val="002B22B4"/>
    <w:rsid w:val="002B22C9"/>
    <w:rsid w:val="002B2325"/>
    <w:rsid w:val="002B2378"/>
    <w:rsid w:val="002B23E1"/>
    <w:rsid w:val="002B241B"/>
    <w:rsid w:val="002B2433"/>
    <w:rsid w:val="002B2460"/>
    <w:rsid w:val="002B2476"/>
    <w:rsid w:val="002B2497"/>
    <w:rsid w:val="002B24DB"/>
    <w:rsid w:val="002B2577"/>
    <w:rsid w:val="002B25B0"/>
    <w:rsid w:val="002B25BE"/>
    <w:rsid w:val="002B25F8"/>
    <w:rsid w:val="002B2624"/>
    <w:rsid w:val="002B26BE"/>
    <w:rsid w:val="002B270D"/>
    <w:rsid w:val="002B2731"/>
    <w:rsid w:val="002B27BE"/>
    <w:rsid w:val="002B27DE"/>
    <w:rsid w:val="002B27ED"/>
    <w:rsid w:val="002B286B"/>
    <w:rsid w:val="002B28FB"/>
    <w:rsid w:val="002B2928"/>
    <w:rsid w:val="002B2952"/>
    <w:rsid w:val="002B295A"/>
    <w:rsid w:val="002B299C"/>
    <w:rsid w:val="002B29C2"/>
    <w:rsid w:val="002B29F2"/>
    <w:rsid w:val="002B29FF"/>
    <w:rsid w:val="002B2A09"/>
    <w:rsid w:val="002B2A23"/>
    <w:rsid w:val="002B2A66"/>
    <w:rsid w:val="002B2A89"/>
    <w:rsid w:val="002B2AFA"/>
    <w:rsid w:val="002B2B3B"/>
    <w:rsid w:val="002B2B8D"/>
    <w:rsid w:val="002B2BC5"/>
    <w:rsid w:val="002B2C0D"/>
    <w:rsid w:val="002B2C23"/>
    <w:rsid w:val="002B2C49"/>
    <w:rsid w:val="002B2CA5"/>
    <w:rsid w:val="002B2CB0"/>
    <w:rsid w:val="002B2CB9"/>
    <w:rsid w:val="002B2D1B"/>
    <w:rsid w:val="002B2D43"/>
    <w:rsid w:val="002B2D4B"/>
    <w:rsid w:val="002B2D5C"/>
    <w:rsid w:val="002B2D7A"/>
    <w:rsid w:val="002B2D9B"/>
    <w:rsid w:val="002B2DD4"/>
    <w:rsid w:val="002B2DD6"/>
    <w:rsid w:val="002B2DE1"/>
    <w:rsid w:val="002B2E1C"/>
    <w:rsid w:val="002B2E40"/>
    <w:rsid w:val="002B2E8A"/>
    <w:rsid w:val="002B2EA2"/>
    <w:rsid w:val="002B2ED1"/>
    <w:rsid w:val="002B2F15"/>
    <w:rsid w:val="002B2F22"/>
    <w:rsid w:val="002B2F94"/>
    <w:rsid w:val="002B2FA3"/>
    <w:rsid w:val="002B2FBD"/>
    <w:rsid w:val="002B301F"/>
    <w:rsid w:val="002B3024"/>
    <w:rsid w:val="002B302E"/>
    <w:rsid w:val="002B3047"/>
    <w:rsid w:val="002B3073"/>
    <w:rsid w:val="002B308E"/>
    <w:rsid w:val="002B30FA"/>
    <w:rsid w:val="002B312A"/>
    <w:rsid w:val="002B314C"/>
    <w:rsid w:val="002B315A"/>
    <w:rsid w:val="002B315C"/>
    <w:rsid w:val="002B31BE"/>
    <w:rsid w:val="002B31F2"/>
    <w:rsid w:val="002B31F7"/>
    <w:rsid w:val="002B3200"/>
    <w:rsid w:val="002B3231"/>
    <w:rsid w:val="002B324D"/>
    <w:rsid w:val="002B3255"/>
    <w:rsid w:val="002B3293"/>
    <w:rsid w:val="002B32BB"/>
    <w:rsid w:val="002B32DD"/>
    <w:rsid w:val="002B32FB"/>
    <w:rsid w:val="002B32FD"/>
    <w:rsid w:val="002B3305"/>
    <w:rsid w:val="002B330C"/>
    <w:rsid w:val="002B3314"/>
    <w:rsid w:val="002B331D"/>
    <w:rsid w:val="002B3326"/>
    <w:rsid w:val="002B335C"/>
    <w:rsid w:val="002B3366"/>
    <w:rsid w:val="002B3372"/>
    <w:rsid w:val="002B3430"/>
    <w:rsid w:val="002B348F"/>
    <w:rsid w:val="002B3499"/>
    <w:rsid w:val="002B34EE"/>
    <w:rsid w:val="002B34F9"/>
    <w:rsid w:val="002B3534"/>
    <w:rsid w:val="002B3539"/>
    <w:rsid w:val="002B354C"/>
    <w:rsid w:val="002B3550"/>
    <w:rsid w:val="002B355C"/>
    <w:rsid w:val="002B3561"/>
    <w:rsid w:val="002B35C3"/>
    <w:rsid w:val="002B362D"/>
    <w:rsid w:val="002B365C"/>
    <w:rsid w:val="002B36A6"/>
    <w:rsid w:val="002B36FB"/>
    <w:rsid w:val="002B373F"/>
    <w:rsid w:val="002B3779"/>
    <w:rsid w:val="002B3793"/>
    <w:rsid w:val="002B37A5"/>
    <w:rsid w:val="002B37BB"/>
    <w:rsid w:val="002B37EE"/>
    <w:rsid w:val="002B3834"/>
    <w:rsid w:val="002B3859"/>
    <w:rsid w:val="002B3890"/>
    <w:rsid w:val="002B38B2"/>
    <w:rsid w:val="002B38D9"/>
    <w:rsid w:val="002B3923"/>
    <w:rsid w:val="002B3928"/>
    <w:rsid w:val="002B398B"/>
    <w:rsid w:val="002B39FA"/>
    <w:rsid w:val="002B3A2B"/>
    <w:rsid w:val="002B3B2C"/>
    <w:rsid w:val="002B3B7A"/>
    <w:rsid w:val="002B3B8C"/>
    <w:rsid w:val="002B3BA2"/>
    <w:rsid w:val="002B3C1A"/>
    <w:rsid w:val="002B3C93"/>
    <w:rsid w:val="002B3CAF"/>
    <w:rsid w:val="002B3CB4"/>
    <w:rsid w:val="002B3CC5"/>
    <w:rsid w:val="002B3CFC"/>
    <w:rsid w:val="002B3D3B"/>
    <w:rsid w:val="002B3D51"/>
    <w:rsid w:val="002B3D6E"/>
    <w:rsid w:val="002B3D6F"/>
    <w:rsid w:val="002B3D85"/>
    <w:rsid w:val="002B3DA6"/>
    <w:rsid w:val="002B3DB2"/>
    <w:rsid w:val="002B3DC9"/>
    <w:rsid w:val="002B3E0F"/>
    <w:rsid w:val="002B3E1D"/>
    <w:rsid w:val="002B3E28"/>
    <w:rsid w:val="002B3E45"/>
    <w:rsid w:val="002B3E58"/>
    <w:rsid w:val="002B3E5D"/>
    <w:rsid w:val="002B3E6F"/>
    <w:rsid w:val="002B3EB1"/>
    <w:rsid w:val="002B3EEB"/>
    <w:rsid w:val="002B3F48"/>
    <w:rsid w:val="002B3F6F"/>
    <w:rsid w:val="002B3F70"/>
    <w:rsid w:val="002B3F82"/>
    <w:rsid w:val="002B3F9B"/>
    <w:rsid w:val="002B3FC2"/>
    <w:rsid w:val="002B3FE1"/>
    <w:rsid w:val="002B400C"/>
    <w:rsid w:val="002B4097"/>
    <w:rsid w:val="002B409D"/>
    <w:rsid w:val="002B40DF"/>
    <w:rsid w:val="002B40EC"/>
    <w:rsid w:val="002B4118"/>
    <w:rsid w:val="002B411D"/>
    <w:rsid w:val="002B41AA"/>
    <w:rsid w:val="002B41C5"/>
    <w:rsid w:val="002B41C6"/>
    <w:rsid w:val="002B41ED"/>
    <w:rsid w:val="002B4213"/>
    <w:rsid w:val="002B4231"/>
    <w:rsid w:val="002B4284"/>
    <w:rsid w:val="002B42DC"/>
    <w:rsid w:val="002B42E8"/>
    <w:rsid w:val="002B4360"/>
    <w:rsid w:val="002B43B0"/>
    <w:rsid w:val="002B442B"/>
    <w:rsid w:val="002B443D"/>
    <w:rsid w:val="002B4440"/>
    <w:rsid w:val="002B4477"/>
    <w:rsid w:val="002B4497"/>
    <w:rsid w:val="002B44BF"/>
    <w:rsid w:val="002B44F7"/>
    <w:rsid w:val="002B4500"/>
    <w:rsid w:val="002B459A"/>
    <w:rsid w:val="002B4798"/>
    <w:rsid w:val="002B47D4"/>
    <w:rsid w:val="002B4855"/>
    <w:rsid w:val="002B486F"/>
    <w:rsid w:val="002B4871"/>
    <w:rsid w:val="002B4892"/>
    <w:rsid w:val="002B48E1"/>
    <w:rsid w:val="002B48F1"/>
    <w:rsid w:val="002B4904"/>
    <w:rsid w:val="002B4972"/>
    <w:rsid w:val="002B4977"/>
    <w:rsid w:val="002B49B4"/>
    <w:rsid w:val="002B4A2C"/>
    <w:rsid w:val="002B4A63"/>
    <w:rsid w:val="002B4A8F"/>
    <w:rsid w:val="002B4AAF"/>
    <w:rsid w:val="002B4AB6"/>
    <w:rsid w:val="002B4ACA"/>
    <w:rsid w:val="002B4AEC"/>
    <w:rsid w:val="002B4AF4"/>
    <w:rsid w:val="002B4AF6"/>
    <w:rsid w:val="002B4B30"/>
    <w:rsid w:val="002B4B3A"/>
    <w:rsid w:val="002B4C90"/>
    <w:rsid w:val="002B4C94"/>
    <w:rsid w:val="002B4C9C"/>
    <w:rsid w:val="002B4CA5"/>
    <w:rsid w:val="002B4D06"/>
    <w:rsid w:val="002B4D49"/>
    <w:rsid w:val="002B4DD1"/>
    <w:rsid w:val="002B4E0D"/>
    <w:rsid w:val="002B4E68"/>
    <w:rsid w:val="002B4EE2"/>
    <w:rsid w:val="002B4F6C"/>
    <w:rsid w:val="002B4FC7"/>
    <w:rsid w:val="002B5013"/>
    <w:rsid w:val="002B504B"/>
    <w:rsid w:val="002B50D9"/>
    <w:rsid w:val="002B50F9"/>
    <w:rsid w:val="002B5144"/>
    <w:rsid w:val="002B5153"/>
    <w:rsid w:val="002B5252"/>
    <w:rsid w:val="002B52B9"/>
    <w:rsid w:val="002B52EE"/>
    <w:rsid w:val="002B531D"/>
    <w:rsid w:val="002B531F"/>
    <w:rsid w:val="002B5328"/>
    <w:rsid w:val="002B532A"/>
    <w:rsid w:val="002B5338"/>
    <w:rsid w:val="002B538C"/>
    <w:rsid w:val="002B53E7"/>
    <w:rsid w:val="002B53EA"/>
    <w:rsid w:val="002B5434"/>
    <w:rsid w:val="002B5479"/>
    <w:rsid w:val="002B551A"/>
    <w:rsid w:val="002B55B2"/>
    <w:rsid w:val="002B55E7"/>
    <w:rsid w:val="002B5603"/>
    <w:rsid w:val="002B560E"/>
    <w:rsid w:val="002B5624"/>
    <w:rsid w:val="002B563F"/>
    <w:rsid w:val="002B5649"/>
    <w:rsid w:val="002B566C"/>
    <w:rsid w:val="002B5733"/>
    <w:rsid w:val="002B5801"/>
    <w:rsid w:val="002B581B"/>
    <w:rsid w:val="002B582B"/>
    <w:rsid w:val="002B5865"/>
    <w:rsid w:val="002B589A"/>
    <w:rsid w:val="002B589B"/>
    <w:rsid w:val="002B58A1"/>
    <w:rsid w:val="002B58B3"/>
    <w:rsid w:val="002B58BE"/>
    <w:rsid w:val="002B5942"/>
    <w:rsid w:val="002B5953"/>
    <w:rsid w:val="002B597B"/>
    <w:rsid w:val="002B598F"/>
    <w:rsid w:val="002B59AB"/>
    <w:rsid w:val="002B59B1"/>
    <w:rsid w:val="002B59D4"/>
    <w:rsid w:val="002B59EE"/>
    <w:rsid w:val="002B5A03"/>
    <w:rsid w:val="002B5A17"/>
    <w:rsid w:val="002B5A8F"/>
    <w:rsid w:val="002B5A99"/>
    <w:rsid w:val="002B5AB4"/>
    <w:rsid w:val="002B5AF2"/>
    <w:rsid w:val="002B5B5E"/>
    <w:rsid w:val="002B5B6E"/>
    <w:rsid w:val="002B5B88"/>
    <w:rsid w:val="002B5BBC"/>
    <w:rsid w:val="002B5BD1"/>
    <w:rsid w:val="002B5BD2"/>
    <w:rsid w:val="002B5BE0"/>
    <w:rsid w:val="002B5C44"/>
    <w:rsid w:val="002B5C7A"/>
    <w:rsid w:val="002B5CE0"/>
    <w:rsid w:val="002B5CF2"/>
    <w:rsid w:val="002B5CFD"/>
    <w:rsid w:val="002B5DDF"/>
    <w:rsid w:val="002B5DE9"/>
    <w:rsid w:val="002B5E03"/>
    <w:rsid w:val="002B5E10"/>
    <w:rsid w:val="002B5E43"/>
    <w:rsid w:val="002B5EB6"/>
    <w:rsid w:val="002B5F17"/>
    <w:rsid w:val="002B5F44"/>
    <w:rsid w:val="002B5F70"/>
    <w:rsid w:val="002B5F95"/>
    <w:rsid w:val="002B5F97"/>
    <w:rsid w:val="002B5FE0"/>
    <w:rsid w:val="002B5FE3"/>
    <w:rsid w:val="002B602B"/>
    <w:rsid w:val="002B6035"/>
    <w:rsid w:val="002B6052"/>
    <w:rsid w:val="002B6053"/>
    <w:rsid w:val="002B6055"/>
    <w:rsid w:val="002B606B"/>
    <w:rsid w:val="002B608F"/>
    <w:rsid w:val="002B60DA"/>
    <w:rsid w:val="002B60FC"/>
    <w:rsid w:val="002B6132"/>
    <w:rsid w:val="002B6150"/>
    <w:rsid w:val="002B619A"/>
    <w:rsid w:val="002B61DB"/>
    <w:rsid w:val="002B6223"/>
    <w:rsid w:val="002B6237"/>
    <w:rsid w:val="002B6239"/>
    <w:rsid w:val="002B625F"/>
    <w:rsid w:val="002B6278"/>
    <w:rsid w:val="002B6297"/>
    <w:rsid w:val="002B6301"/>
    <w:rsid w:val="002B635E"/>
    <w:rsid w:val="002B63B8"/>
    <w:rsid w:val="002B63BE"/>
    <w:rsid w:val="002B63D0"/>
    <w:rsid w:val="002B63FD"/>
    <w:rsid w:val="002B6401"/>
    <w:rsid w:val="002B64A5"/>
    <w:rsid w:val="002B6530"/>
    <w:rsid w:val="002B6558"/>
    <w:rsid w:val="002B658A"/>
    <w:rsid w:val="002B65B2"/>
    <w:rsid w:val="002B65CA"/>
    <w:rsid w:val="002B65D2"/>
    <w:rsid w:val="002B662D"/>
    <w:rsid w:val="002B66F7"/>
    <w:rsid w:val="002B6703"/>
    <w:rsid w:val="002B673C"/>
    <w:rsid w:val="002B6810"/>
    <w:rsid w:val="002B6853"/>
    <w:rsid w:val="002B68B2"/>
    <w:rsid w:val="002B692F"/>
    <w:rsid w:val="002B69D5"/>
    <w:rsid w:val="002B69DD"/>
    <w:rsid w:val="002B6A06"/>
    <w:rsid w:val="002B6A1E"/>
    <w:rsid w:val="002B6A24"/>
    <w:rsid w:val="002B6A31"/>
    <w:rsid w:val="002B6A33"/>
    <w:rsid w:val="002B6A85"/>
    <w:rsid w:val="002B6A9A"/>
    <w:rsid w:val="002B6AFD"/>
    <w:rsid w:val="002B6B30"/>
    <w:rsid w:val="002B6BB1"/>
    <w:rsid w:val="002B6BC6"/>
    <w:rsid w:val="002B6BCE"/>
    <w:rsid w:val="002B6C11"/>
    <w:rsid w:val="002B6C5D"/>
    <w:rsid w:val="002B6C65"/>
    <w:rsid w:val="002B6C75"/>
    <w:rsid w:val="002B6C8A"/>
    <w:rsid w:val="002B6C99"/>
    <w:rsid w:val="002B6CAC"/>
    <w:rsid w:val="002B6CEA"/>
    <w:rsid w:val="002B6D24"/>
    <w:rsid w:val="002B6D56"/>
    <w:rsid w:val="002B6D71"/>
    <w:rsid w:val="002B6DAC"/>
    <w:rsid w:val="002B6E06"/>
    <w:rsid w:val="002B6E07"/>
    <w:rsid w:val="002B6E08"/>
    <w:rsid w:val="002B6E0A"/>
    <w:rsid w:val="002B6E32"/>
    <w:rsid w:val="002B6E4C"/>
    <w:rsid w:val="002B6E74"/>
    <w:rsid w:val="002B6E75"/>
    <w:rsid w:val="002B6E7C"/>
    <w:rsid w:val="002B6E8A"/>
    <w:rsid w:val="002B6E8D"/>
    <w:rsid w:val="002B6EA1"/>
    <w:rsid w:val="002B6F07"/>
    <w:rsid w:val="002B6F47"/>
    <w:rsid w:val="002B6F62"/>
    <w:rsid w:val="002B6F88"/>
    <w:rsid w:val="002B6F8C"/>
    <w:rsid w:val="002B6FD9"/>
    <w:rsid w:val="002B6FFB"/>
    <w:rsid w:val="002B7012"/>
    <w:rsid w:val="002B7061"/>
    <w:rsid w:val="002B70AF"/>
    <w:rsid w:val="002B70E8"/>
    <w:rsid w:val="002B70F1"/>
    <w:rsid w:val="002B7132"/>
    <w:rsid w:val="002B717E"/>
    <w:rsid w:val="002B71AD"/>
    <w:rsid w:val="002B71E2"/>
    <w:rsid w:val="002B71EA"/>
    <w:rsid w:val="002B7206"/>
    <w:rsid w:val="002B721D"/>
    <w:rsid w:val="002B7220"/>
    <w:rsid w:val="002B7247"/>
    <w:rsid w:val="002B7254"/>
    <w:rsid w:val="002B72CE"/>
    <w:rsid w:val="002B72DD"/>
    <w:rsid w:val="002B7301"/>
    <w:rsid w:val="002B731B"/>
    <w:rsid w:val="002B73AD"/>
    <w:rsid w:val="002B73E2"/>
    <w:rsid w:val="002B7436"/>
    <w:rsid w:val="002B747B"/>
    <w:rsid w:val="002B74C1"/>
    <w:rsid w:val="002B74C3"/>
    <w:rsid w:val="002B74C5"/>
    <w:rsid w:val="002B750B"/>
    <w:rsid w:val="002B7513"/>
    <w:rsid w:val="002B7554"/>
    <w:rsid w:val="002B755D"/>
    <w:rsid w:val="002B757C"/>
    <w:rsid w:val="002B75BE"/>
    <w:rsid w:val="002B7655"/>
    <w:rsid w:val="002B765A"/>
    <w:rsid w:val="002B76C9"/>
    <w:rsid w:val="002B773B"/>
    <w:rsid w:val="002B7762"/>
    <w:rsid w:val="002B77B6"/>
    <w:rsid w:val="002B7874"/>
    <w:rsid w:val="002B787D"/>
    <w:rsid w:val="002B7892"/>
    <w:rsid w:val="002B78B8"/>
    <w:rsid w:val="002B78BD"/>
    <w:rsid w:val="002B78CD"/>
    <w:rsid w:val="002B78F5"/>
    <w:rsid w:val="002B7968"/>
    <w:rsid w:val="002B7984"/>
    <w:rsid w:val="002B7A87"/>
    <w:rsid w:val="002B7A9A"/>
    <w:rsid w:val="002B7AAB"/>
    <w:rsid w:val="002B7AB8"/>
    <w:rsid w:val="002B7B0B"/>
    <w:rsid w:val="002B7B22"/>
    <w:rsid w:val="002B7B40"/>
    <w:rsid w:val="002B7B4E"/>
    <w:rsid w:val="002B7B62"/>
    <w:rsid w:val="002B7BB7"/>
    <w:rsid w:val="002B7C29"/>
    <w:rsid w:val="002B7C98"/>
    <w:rsid w:val="002B7CCB"/>
    <w:rsid w:val="002B7CD1"/>
    <w:rsid w:val="002B7DBE"/>
    <w:rsid w:val="002B7DDD"/>
    <w:rsid w:val="002B7DEE"/>
    <w:rsid w:val="002B7E0C"/>
    <w:rsid w:val="002B7E2A"/>
    <w:rsid w:val="002B7E58"/>
    <w:rsid w:val="002B7E94"/>
    <w:rsid w:val="002B7ECA"/>
    <w:rsid w:val="002B7F21"/>
    <w:rsid w:val="002B7F53"/>
    <w:rsid w:val="002B7F75"/>
    <w:rsid w:val="002B7F77"/>
    <w:rsid w:val="002B7FD0"/>
    <w:rsid w:val="002B7FFA"/>
    <w:rsid w:val="002C0022"/>
    <w:rsid w:val="002C00CF"/>
    <w:rsid w:val="002C00E9"/>
    <w:rsid w:val="002C0129"/>
    <w:rsid w:val="002C0139"/>
    <w:rsid w:val="002C015D"/>
    <w:rsid w:val="002C0165"/>
    <w:rsid w:val="002C0187"/>
    <w:rsid w:val="002C01D6"/>
    <w:rsid w:val="002C01E0"/>
    <w:rsid w:val="002C020D"/>
    <w:rsid w:val="002C021C"/>
    <w:rsid w:val="002C024B"/>
    <w:rsid w:val="002C0259"/>
    <w:rsid w:val="002C027C"/>
    <w:rsid w:val="002C030D"/>
    <w:rsid w:val="002C0388"/>
    <w:rsid w:val="002C038A"/>
    <w:rsid w:val="002C0398"/>
    <w:rsid w:val="002C03DC"/>
    <w:rsid w:val="002C03E4"/>
    <w:rsid w:val="002C03FB"/>
    <w:rsid w:val="002C040D"/>
    <w:rsid w:val="002C047B"/>
    <w:rsid w:val="002C04CA"/>
    <w:rsid w:val="002C0564"/>
    <w:rsid w:val="002C057F"/>
    <w:rsid w:val="002C059D"/>
    <w:rsid w:val="002C05BA"/>
    <w:rsid w:val="002C05D4"/>
    <w:rsid w:val="002C0609"/>
    <w:rsid w:val="002C0610"/>
    <w:rsid w:val="002C0665"/>
    <w:rsid w:val="002C0688"/>
    <w:rsid w:val="002C06BE"/>
    <w:rsid w:val="002C06FC"/>
    <w:rsid w:val="002C0721"/>
    <w:rsid w:val="002C0722"/>
    <w:rsid w:val="002C0730"/>
    <w:rsid w:val="002C075B"/>
    <w:rsid w:val="002C07A1"/>
    <w:rsid w:val="002C07E2"/>
    <w:rsid w:val="002C07E7"/>
    <w:rsid w:val="002C0832"/>
    <w:rsid w:val="002C0837"/>
    <w:rsid w:val="002C0868"/>
    <w:rsid w:val="002C087B"/>
    <w:rsid w:val="002C0886"/>
    <w:rsid w:val="002C089F"/>
    <w:rsid w:val="002C08A9"/>
    <w:rsid w:val="002C08B7"/>
    <w:rsid w:val="002C090E"/>
    <w:rsid w:val="002C093A"/>
    <w:rsid w:val="002C095B"/>
    <w:rsid w:val="002C0961"/>
    <w:rsid w:val="002C099F"/>
    <w:rsid w:val="002C09A0"/>
    <w:rsid w:val="002C09EE"/>
    <w:rsid w:val="002C0A34"/>
    <w:rsid w:val="002C0A42"/>
    <w:rsid w:val="002C0A74"/>
    <w:rsid w:val="002C0ADB"/>
    <w:rsid w:val="002C0AF2"/>
    <w:rsid w:val="002C0B21"/>
    <w:rsid w:val="002C0B34"/>
    <w:rsid w:val="002C0B71"/>
    <w:rsid w:val="002C0BB9"/>
    <w:rsid w:val="002C0C13"/>
    <w:rsid w:val="002C0C16"/>
    <w:rsid w:val="002C0C17"/>
    <w:rsid w:val="002C0C67"/>
    <w:rsid w:val="002C0C82"/>
    <w:rsid w:val="002C0C84"/>
    <w:rsid w:val="002C0CDB"/>
    <w:rsid w:val="002C0CF5"/>
    <w:rsid w:val="002C0D1B"/>
    <w:rsid w:val="002C0D20"/>
    <w:rsid w:val="002C0D2A"/>
    <w:rsid w:val="002C0D6F"/>
    <w:rsid w:val="002C0DC3"/>
    <w:rsid w:val="002C0DCE"/>
    <w:rsid w:val="002C0DD6"/>
    <w:rsid w:val="002C0E02"/>
    <w:rsid w:val="002C0E08"/>
    <w:rsid w:val="002C0E1F"/>
    <w:rsid w:val="002C0E3C"/>
    <w:rsid w:val="002C0EEB"/>
    <w:rsid w:val="002C0F57"/>
    <w:rsid w:val="002C0F72"/>
    <w:rsid w:val="002C0F85"/>
    <w:rsid w:val="002C0F88"/>
    <w:rsid w:val="002C0FB8"/>
    <w:rsid w:val="002C0FE9"/>
    <w:rsid w:val="002C0FED"/>
    <w:rsid w:val="002C1000"/>
    <w:rsid w:val="002C1034"/>
    <w:rsid w:val="002C1041"/>
    <w:rsid w:val="002C104D"/>
    <w:rsid w:val="002C1068"/>
    <w:rsid w:val="002C1073"/>
    <w:rsid w:val="002C1082"/>
    <w:rsid w:val="002C108B"/>
    <w:rsid w:val="002C1110"/>
    <w:rsid w:val="002C1132"/>
    <w:rsid w:val="002C114A"/>
    <w:rsid w:val="002C1156"/>
    <w:rsid w:val="002C1198"/>
    <w:rsid w:val="002C122F"/>
    <w:rsid w:val="002C1237"/>
    <w:rsid w:val="002C1279"/>
    <w:rsid w:val="002C12AA"/>
    <w:rsid w:val="002C12D2"/>
    <w:rsid w:val="002C12E2"/>
    <w:rsid w:val="002C12EE"/>
    <w:rsid w:val="002C1370"/>
    <w:rsid w:val="002C1378"/>
    <w:rsid w:val="002C13A0"/>
    <w:rsid w:val="002C13BC"/>
    <w:rsid w:val="002C13CA"/>
    <w:rsid w:val="002C1404"/>
    <w:rsid w:val="002C1432"/>
    <w:rsid w:val="002C1437"/>
    <w:rsid w:val="002C1439"/>
    <w:rsid w:val="002C147D"/>
    <w:rsid w:val="002C14E6"/>
    <w:rsid w:val="002C14E8"/>
    <w:rsid w:val="002C14FA"/>
    <w:rsid w:val="002C152C"/>
    <w:rsid w:val="002C155F"/>
    <w:rsid w:val="002C1568"/>
    <w:rsid w:val="002C15D7"/>
    <w:rsid w:val="002C15EF"/>
    <w:rsid w:val="002C1624"/>
    <w:rsid w:val="002C1629"/>
    <w:rsid w:val="002C1643"/>
    <w:rsid w:val="002C1659"/>
    <w:rsid w:val="002C16B0"/>
    <w:rsid w:val="002C16B8"/>
    <w:rsid w:val="002C16C5"/>
    <w:rsid w:val="002C171D"/>
    <w:rsid w:val="002C17DA"/>
    <w:rsid w:val="002C17F9"/>
    <w:rsid w:val="002C17FD"/>
    <w:rsid w:val="002C1802"/>
    <w:rsid w:val="002C180D"/>
    <w:rsid w:val="002C1823"/>
    <w:rsid w:val="002C1824"/>
    <w:rsid w:val="002C185C"/>
    <w:rsid w:val="002C1876"/>
    <w:rsid w:val="002C1934"/>
    <w:rsid w:val="002C1935"/>
    <w:rsid w:val="002C193C"/>
    <w:rsid w:val="002C19B4"/>
    <w:rsid w:val="002C19CF"/>
    <w:rsid w:val="002C1A1D"/>
    <w:rsid w:val="002C1A2A"/>
    <w:rsid w:val="002C1A43"/>
    <w:rsid w:val="002C1A95"/>
    <w:rsid w:val="002C1A99"/>
    <w:rsid w:val="002C1ABD"/>
    <w:rsid w:val="002C1AE2"/>
    <w:rsid w:val="002C1B00"/>
    <w:rsid w:val="002C1B1E"/>
    <w:rsid w:val="002C1B35"/>
    <w:rsid w:val="002C1BB5"/>
    <w:rsid w:val="002C1BCE"/>
    <w:rsid w:val="002C1BDA"/>
    <w:rsid w:val="002C1C29"/>
    <w:rsid w:val="002C1D5E"/>
    <w:rsid w:val="002C1DDA"/>
    <w:rsid w:val="002C1EC9"/>
    <w:rsid w:val="002C1EE5"/>
    <w:rsid w:val="002C1F14"/>
    <w:rsid w:val="002C1F63"/>
    <w:rsid w:val="002C1F67"/>
    <w:rsid w:val="002C1F90"/>
    <w:rsid w:val="002C1FED"/>
    <w:rsid w:val="002C2049"/>
    <w:rsid w:val="002C2058"/>
    <w:rsid w:val="002C2098"/>
    <w:rsid w:val="002C20A3"/>
    <w:rsid w:val="002C20A6"/>
    <w:rsid w:val="002C20BE"/>
    <w:rsid w:val="002C20F7"/>
    <w:rsid w:val="002C2137"/>
    <w:rsid w:val="002C2167"/>
    <w:rsid w:val="002C2174"/>
    <w:rsid w:val="002C21CA"/>
    <w:rsid w:val="002C2201"/>
    <w:rsid w:val="002C225E"/>
    <w:rsid w:val="002C226C"/>
    <w:rsid w:val="002C22B1"/>
    <w:rsid w:val="002C22C2"/>
    <w:rsid w:val="002C22C8"/>
    <w:rsid w:val="002C22D4"/>
    <w:rsid w:val="002C22E4"/>
    <w:rsid w:val="002C22FC"/>
    <w:rsid w:val="002C231F"/>
    <w:rsid w:val="002C2325"/>
    <w:rsid w:val="002C2337"/>
    <w:rsid w:val="002C238D"/>
    <w:rsid w:val="002C23AD"/>
    <w:rsid w:val="002C2412"/>
    <w:rsid w:val="002C2431"/>
    <w:rsid w:val="002C244A"/>
    <w:rsid w:val="002C24A5"/>
    <w:rsid w:val="002C24D1"/>
    <w:rsid w:val="002C2563"/>
    <w:rsid w:val="002C256D"/>
    <w:rsid w:val="002C256F"/>
    <w:rsid w:val="002C2587"/>
    <w:rsid w:val="002C25E6"/>
    <w:rsid w:val="002C263B"/>
    <w:rsid w:val="002C2640"/>
    <w:rsid w:val="002C267E"/>
    <w:rsid w:val="002C26D4"/>
    <w:rsid w:val="002C2711"/>
    <w:rsid w:val="002C2731"/>
    <w:rsid w:val="002C276C"/>
    <w:rsid w:val="002C278B"/>
    <w:rsid w:val="002C2816"/>
    <w:rsid w:val="002C2851"/>
    <w:rsid w:val="002C2877"/>
    <w:rsid w:val="002C2892"/>
    <w:rsid w:val="002C28ED"/>
    <w:rsid w:val="002C290F"/>
    <w:rsid w:val="002C291C"/>
    <w:rsid w:val="002C2946"/>
    <w:rsid w:val="002C295B"/>
    <w:rsid w:val="002C29DE"/>
    <w:rsid w:val="002C2A20"/>
    <w:rsid w:val="002C2A52"/>
    <w:rsid w:val="002C2A56"/>
    <w:rsid w:val="002C2A68"/>
    <w:rsid w:val="002C2A75"/>
    <w:rsid w:val="002C2A7E"/>
    <w:rsid w:val="002C2A9C"/>
    <w:rsid w:val="002C2AB2"/>
    <w:rsid w:val="002C2ADC"/>
    <w:rsid w:val="002C2ADD"/>
    <w:rsid w:val="002C2AFF"/>
    <w:rsid w:val="002C2B09"/>
    <w:rsid w:val="002C2B2C"/>
    <w:rsid w:val="002C2B5D"/>
    <w:rsid w:val="002C2C1F"/>
    <w:rsid w:val="002C2C5D"/>
    <w:rsid w:val="002C2C62"/>
    <w:rsid w:val="002C2C98"/>
    <w:rsid w:val="002C2CA8"/>
    <w:rsid w:val="002C2CB5"/>
    <w:rsid w:val="002C2CCD"/>
    <w:rsid w:val="002C2CF4"/>
    <w:rsid w:val="002C2D02"/>
    <w:rsid w:val="002C2D5C"/>
    <w:rsid w:val="002C2D5F"/>
    <w:rsid w:val="002C2D75"/>
    <w:rsid w:val="002C2DCB"/>
    <w:rsid w:val="002C2E6D"/>
    <w:rsid w:val="002C2E6E"/>
    <w:rsid w:val="002C2EB0"/>
    <w:rsid w:val="002C2EC4"/>
    <w:rsid w:val="002C2F8A"/>
    <w:rsid w:val="002C3008"/>
    <w:rsid w:val="002C3051"/>
    <w:rsid w:val="002C3071"/>
    <w:rsid w:val="002C30BD"/>
    <w:rsid w:val="002C30D9"/>
    <w:rsid w:val="002C3119"/>
    <w:rsid w:val="002C319C"/>
    <w:rsid w:val="002C319F"/>
    <w:rsid w:val="002C31AA"/>
    <w:rsid w:val="002C31AB"/>
    <w:rsid w:val="002C31B3"/>
    <w:rsid w:val="002C31E2"/>
    <w:rsid w:val="002C31EF"/>
    <w:rsid w:val="002C3200"/>
    <w:rsid w:val="002C3223"/>
    <w:rsid w:val="002C3237"/>
    <w:rsid w:val="002C326B"/>
    <w:rsid w:val="002C3270"/>
    <w:rsid w:val="002C32AB"/>
    <w:rsid w:val="002C32BC"/>
    <w:rsid w:val="002C32C0"/>
    <w:rsid w:val="002C32FA"/>
    <w:rsid w:val="002C330F"/>
    <w:rsid w:val="002C336D"/>
    <w:rsid w:val="002C338D"/>
    <w:rsid w:val="002C33C8"/>
    <w:rsid w:val="002C33EE"/>
    <w:rsid w:val="002C341E"/>
    <w:rsid w:val="002C34C7"/>
    <w:rsid w:val="002C34F8"/>
    <w:rsid w:val="002C350B"/>
    <w:rsid w:val="002C3585"/>
    <w:rsid w:val="002C35BC"/>
    <w:rsid w:val="002C35CE"/>
    <w:rsid w:val="002C3610"/>
    <w:rsid w:val="002C3692"/>
    <w:rsid w:val="002C3698"/>
    <w:rsid w:val="002C371D"/>
    <w:rsid w:val="002C3750"/>
    <w:rsid w:val="002C376B"/>
    <w:rsid w:val="002C379B"/>
    <w:rsid w:val="002C37AA"/>
    <w:rsid w:val="002C37B1"/>
    <w:rsid w:val="002C37D8"/>
    <w:rsid w:val="002C37DE"/>
    <w:rsid w:val="002C386E"/>
    <w:rsid w:val="002C38AC"/>
    <w:rsid w:val="002C38EB"/>
    <w:rsid w:val="002C3918"/>
    <w:rsid w:val="002C391C"/>
    <w:rsid w:val="002C3945"/>
    <w:rsid w:val="002C3973"/>
    <w:rsid w:val="002C39C0"/>
    <w:rsid w:val="002C39D2"/>
    <w:rsid w:val="002C3A4A"/>
    <w:rsid w:val="002C3A68"/>
    <w:rsid w:val="002C3A89"/>
    <w:rsid w:val="002C3AB3"/>
    <w:rsid w:val="002C3B03"/>
    <w:rsid w:val="002C3B14"/>
    <w:rsid w:val="002C3B53"/>
    <w:rsid w:val="002C3B5D"/>
    <w:rsid w:val="002C3B5E"/>
    <w:rsid w:val="002C3B9A"/>
    <w:rsid w:val="002C3BB5"/>
    <w:rsid w:val="002C3BD9"/>
    <w:rsid w:val="002C3C20"/>
    <w:rsid w:val="002C3C9E"/>
    <w:rsid w:val="002C3CCD"/>
    <w:rsid w:val="002C3CD4"/>
    <w:rsid w:val="002C3D1C"/>
    <w:rsid w:val="002C3D40"/>
    <w:rsid w:val="002C3D55"/>
    <w:rsid w:val="002C3D5D"/>
    <w:rsid w:val="002C3D8C"/>
    <w:rsid w:val="002C3DA9"/>
    <w:rsid w:val="002C3EA9"/>
    <w:rsid w:val="002C3EBE"/>
    <w:rsid w:val="002C3EC5"/>
    <w:rsid w:val="002C3EF2"/>
    <w:rsid w:val="002C3F32"/>
    <w:rsid w:val="002C3F4A"/>
    <w:rsid w:val="002C3F55"/>
    <w:rsid w:val="002C3FC8"/>
    <w:rsid w:val="002C3FD6"/>
    <w:rsid w:val="002C3FDC"/>
    <w:rsid w:val="002C3FEA"/>
    <w:rsid w:val="002C400B"/>
    <w:rsid w:val="002C40BA"/>
    <w:rsid w:val="002C40DE"/>
    <w:rsid w:val="002C40FE"/>
    <w:rsid w:val="002C4103"/>
    <w:rsid w:val="002C4105"/>
    <w:rsid w:val="002C412A"/>
    <w:rsid w:val="002C4139"/>
    <w:rsid w:val="002C415E"/>
    <w:rsid w:val="002C417D"/>
    <w:rsid w:val="002C41DD"/>
    <w:rsid w:val="002C4212"/>
    <w:rsid w:val="002C4235"/>
    <w:rsid w:val="002C4241"/>
    <w:rsid w:val="002C4261"/>
    <w:rsid w:val="002C4294"/>
    <w:rsid w:val="002C42C4"/>
    <w:rsid w:val="002C42D8"/>
    <w:rsid w:val="002C42ED"/>
    <w:rsid w:val="002C4311"/>
    <w:rsid w:val="002C4313"/>
    <w:rsid w:val="002C432F"/>
    <w:rsid w:val="002C436F"/>
    <w:rsid w:val="002C4418"/>
    <w:rsid w:val="002C4420"/>
    <w:rsid w:val="002C4435"/>
    <w:rsid w:val="002C4478"/>
    <w:rsid w:val="002C4498"/>
    <w:rsid w:val="002C44A2"/>
    <w:rsid w:val="002C44B7"/>
    <w:rsid w:val="002C450B"/>
    <w:rsid w:val="002C45CF"/>
    <w:rsid w:val="002C45F8"/>
    <w:rsid w:val="002C4629"/>
    <w:rsid w:val="002C463A"/>
    <w:rsid w:val="002C4664"/>
    <w:rsid w:val="002C468F"/>
    <w:rsid w:val="002C46D7"/>
    <w:rsid w:val="002C4704"/>
    <w:rsid w:val="002C4723"/>
    <w:rsid w:val="002C4818"/>
    <w:rsid w:val="002C4850"/>
    <w:rsid w:val="002C48A4"/>
    <w:rsid w:val="002C48DD"/>
    <w:rsid w:val="002C4965"/>
    <w:rsid w:val="002C4996"/>
    <w:rsid w:val="002C49DD"/>
    <w:rsid w:val="002C4A36"/>
    <w:rsid w:val="002C4A4F"/>
    <w:rsid w:val="002C4A6E"/>
    <w:rsid w:val="002C4A6F"/>
    <w:rsid w:val="002C4AF8"/>
    <w:rsid w:val="002C4B06"/>
    <w:rsid w:val="002C4B7E"/>
    <w:rsid w:val="002C4B87"/>
    <w:rsid w:val="002C4BB3"/>
    <w:rsid w:val="002C4BB4"/>
    <w:rsid w:val="002C4BE4"/>
    <w:rsid w:val="002C4BE6"/>
    <w:rsid w:val="002C4BF3"/>
    <w:rsid w:val="002C4C1D"/>
    <w:rsid w:val="002C4C67"/>
    <w:rsid w:val="002C4CBF"/>
    <w:rsid w:val="002C4D3A"/>
    <w:rsid w:val="002C4D3F"/>
    <w:rsid w:val="002C4D4B"/>
    <w:rsid w:val="002C4D53"/>
    <w:rsid w:val="002C4D5C"/>
    <w:rsid w:val="002C4D6D"/>
    <w:rsid w:val="002C4D99"/>
    <w:rsid w:val="002C4DA0"/>
    <w:rsid w:val="002C4E22"/>
    <w:rsid w:val="002C4E24"/>
    <w:rsid w:val="002C4E37"/>
    <w:rsid w:val="002C4F4E"/>
    <w:rsid w:val="002C4F8F"/>
    <w:rsid w:val="002C507D"/>
    <w:rsid w:val="002C50B5"/>
    <w:rsid w:val="002C50BE"/>
    <w:rsid w:val="002C511C"/>
    <w:rsid w:val="002C51EE"/>
    <w:rsid w:val="002C52B1"/>
    <w:rsid w:val="002C52D1"/>
    <w:rsid w:val="002C52F5"/>
    <w:rsid w:val="002C5316"/>
    <w:rsid w:val="002C5327"/>
    <w:rsid w:val="002C5331"/>
    <w:rsid w:val="002C5338"/>
    <w:rsid w:val="002C536E"/>
    <w:rsid w:val="002C53C1"/>
    <w:rsid w:val="002C5441"/>
    <w:rsid w:val="002C5456"/>
    <w:rsid w:val="002C54BE"/>
    <w:rsid w:val="002C54DF"/>
    <w:rsid w:val="002C5502"/>
    <w:rsid w:val="002C5505"/>
    <w:rsid w:val="002C5507"/>
    <w:rsid w:val="002C550D"/>
    <w:rsid w:val="002C5518"/>
    <w:rsid w:val="002C5535"/>
    <w:rsid w:val="002C553F"/>
    <w:rsid w:val="002C556E"/>
    <w:rsid w:val="002C5575"/>
    <w:rsid w:val="002C5591"/>
    <w:rsid w:val="002C55BF"/>
    <w:rsid w:val="002C55C1"/>
    <w:rsid w:val="002C55D5"/>
    <w:rsid w:val="002C55E6"/>
    <w:rsid w:val="002C55FB"/>
    <w:rsid w:val="002C5647"/>
    <w:rsid w:val="002C5648"/>
    <w:rsid w:val="002C5660"/>
    <w:rsid w:val="002C5709"/>
    <w:rsid w:val="002C5741"/>
    <w:rsid w:val="002C576A"/>
    <w:rsid w:val="002C5770"/>
    <w:rsid w:val="002C577C"/>
    <w:rsid w:val="002C57D0"/>
    <w:rsid w:val="002C57E0"/>
    <w:rsid w:val="002C57E6"/>
    <w:rsid w:val="002C5858"/>
    <w:rsid w:val="002C5860"/>
    <w:rsid w:val="002C5888"/>
    <w:rsid w:val="002C5897"/>
    <w:rsid w:val="002C58BB"/>
    <w:rsid w:val="002C5905"/>
    <w:rsid w:val="002C595D"/>
    <w:rsid w:val="002C5961"/>
    <w:rsid w:val="002C5972"/>
    <w:rsid w:val="002C59F8"/>
    <w:rsid w:val="002C5A19"/>
    <w:rsid w:val="002C5AD2"/>
    <w:rsid w:val="002C5AE7"/>
    <w:rsid w:val="002C5AEF"/>
    <w:rsid w:val="002C5AF5"/>
    <w:rsid w:val="002C5B06"/>
    <w:rsid w:val="002C5B27"/>
    <w:rsid w:val="002C5B2B"/>
    <w:rsid w:val="002C5B38"/>
    <w:rsid w:val="002C5B3C"/>
    <w:rsid w:val="002C5B60"/>
    <w:rsid w:val="002C5BA6"/>
    <w:rsid w:val="002C5C1D"/>
    <w:rsid w:val="002C5C26"/>
    <w:rsid w:val="002C5C5D"/>
    <w:rsid w:val="002C5C61"/>
    <w:rsid w:val="002C5C66"/>
    <w:rsid w:val="002C5C74"/>
    <w:rsid w:val="002C5C96"/>
    <w:rsid w:val="002C5CAE"/>
    <w:rsid w:val="002C5CD2"/>
    <w:rsid w:val="002C5D0D"/>
    <w:rsid w:val="002C5D51"/>
    <w:rsid w:val="002C5E60"/>
    <w:rsid w:val="002C5E96"/>
    <w:rsid w:val="002C5EA0"/>
    <w:rsid w:val="002C5EB3"/>
    <w:rsid w:val="002C5EE3"/>
    <w:rsid w:val="002C5FC5"/>
    <w:rsid w:val="002C5FDB"/>
    <w:rsid w:val="002C5FF0"/>
    <w:rsid w:val="002C5FFA"/>
    <w:rsid w:val="002C600D"/>
    <w:rsid w:val="002C6023"/>
    <w:rsid w:val="002C6094"/>
    <w:rsid w:val="002C6098"/>
    <w:rsid w:val="002C60F7"/>
    <w:rsid w:val="002C620A"/>
    <w:rsid w:val="002C627C"/>
    <w:rsid w:val="002C6296"/>
    <w:rsid w:val="002C629E"/>
    <w:rsid w:val="002C6306"/>
    <w:rsid w:val="002C63B6"/>
    <w:rsid w:val="002C6401"/>
    <w:rsid w:val="002C6433"/>
    <w:rsid w:val="002C643E"/>
    <w:rsid w:val="002C6451"/>
    <w:rsid w:val="002C6483"/>
    <w:rsid w:val="002C64B0"/>
    <w:rsid w:val="002C64B4"/>
    <w:rsid w:val="002C6527"/>
    <w:rsid w:val="002C652D"/>
    <w:rsid w:val="002C6531"/>
    <w:rsid w:val="002C6545"/>
    <w:rsid w:val="002C6583"/>
    <w:rsid w:val="002C65BF"/>
    <w:rsid w:val="002C65D2"/>
    <w:rsid w:val="002C6607"/>
    <w:rsid w:val="002C660F"/>
    <w:rsid w:val="002C6654"/>
    <w:rsid w:val="002C669A"/>
    <w:rsid w:val="002C669E"/>
    <w:rsid w:val="002C66B0"/>
    <w:rsid w:val="002C66B7"/>
    <w:rsid w:val="002C66CE"/>
    <w:rsid w:val="002C66E4"/>
    <w:rsid w:val="002C6723"/>
    <w:rsid w:val="002C6727"/>
    <w:rsid w:val="002C6748"/>
    <w:rsid w:val="002C676E"/>
    <w:rsid w:val="002C6782"/>
    <w:rsid w:val="002C67B9"/>
    <w:rsid w:val="002C67CD"/>
    <w:rsid w:val="002C67DB"/>
    <w:rsid w:val="002C6837"/>
    <w:rsid w:val="002C684A"/>
    <w:rsid w:val="002C689E"/>
    <w:rsid w:val="002C68A0"/>
    <w:rsid w:val="002C68BB"/>
    <w:rsid w:val="002C693A"/>
    <w:rsid w:val="002C6943"/>
    <w:rsid w:val="002C69C0"/>
    <w:rsid w:val="002C69C1"/>
    <w:rsid w:val="002C69ED"/>
    <w:rsid w:val="002C6A64"/>
    <w:rsid w:val="002C6ABC"/>
    <w:rsid w:val="002C6AE3"/>
    <w:rsid w:val="002C6B47"/>
    <w:rsid w:val="002C6B4A"/>
    <w:rsid w:val="002C6B6D"/>
    <w:rsid w:val="002C6B96"/>
    <w:rsid w:val="002C6BB3"/>
    <w:rsid w:val="002C6C19"/>
    <w:rsid w:val="002C6C27"/>
    <w:rsid w:val="002C6CD3"/>
    <w:rsid w:val="002C6CD6"/>
    <w:rsid w:val="002C6D32"/>
    <w:rsid w:val="002C6D54"/>
    <w:rsid w:val="002C6D56"/>
    <w:rsid w:val="002C6D81"/>
    <w:rsid w:val="002C6DDC"/>
    <w:rsid w:val="002C6E2B"/>
    <w:rsid w:val="002C6EEB"/>
    <w:rsid w:val="002C6F11"/>
    <w:rsid w:val="002C6F6C"/>
    <w:rsid w:val="002C702A"/>
    <w:rsid w:val="002C705F"/>
    <w:rsid w:val="002C706A"/>
    <w:rsid w:val="002C709C"/>
    <w:rsid w:val="002C70B0"/>
    <w:rsid w:val="002C7166"/>
    <w:rsid w:val="002C71E9"/>
    <w:rsid w:val="002C71EA"/>
    <w:rsid w:val="002C723C"/>
    <w:rsid w:val="002C7252"/>
    <w:rsid w:val="002C7254"/>
    <w:rsid w:val="002C7275"/>
    <w:rsid w:val="002C72AA"/>
    <w:rsid w:val="002C7325"/>
    <w:rsid w:val="002C737C"/>
    <w:rsid w:val="002C7380"/>
    <w:rsid w:val="002C73A6"/>
    <w:rsid w:val="002C73BC"/>
    <w:rsid w:val="002C73E7"/>
    <w:rsid w:val="002C73F6"/>
    <w:rsid w:val="002C7410"/>
    <w:rsid w:val="002C7411"/>
    <w:rsid w:val="002C74FE"/>
    <w:rsid w:val="002C75FE"/>
    <w:rsid w:val="002C762B"/>
    <w:rsid w:val="002C7687"/>
    <w:rsid w:val="002C768E"/>
    <w:rsid w:val="002C7691"/>
    <w:rsid w:val="002C76B6"/>
    <w:rsid w:val="002C76EA"/>
    <w:rsid w:val="002C7710"/>
    <w:rsid w:val="002C7713"/>
    <w:rsid w:val="002C771A"/>
    <w:rsid w:val="002C7730"/>
    <w:rsid w:val="002C7732"/>
    <w:rsid w:val="002C7739"/>
    <w:rsid w:val="002C7756"/>
    <w:rsid w:val="002C7792"/>
    <w:rsid w:val="002C77CA"/>
    <w:rsid w:val="002C7876"/>
    <w:rsid w:val="002C7898"/>
    <w:rsid w:val="002C78E5"/>
    <w:rsid w:val="002C79BA"/>
    <w:rsid w:val="002C7A04"/>
    <w:rsid w:val="002C7A52"/>
    <w:rsid w:val="002C7A8B"/>
    <w:rsid w:val="002C7B06"/>
    <w:rsid w:val="002C7B12"/>
    <w:rsid w:val="002C7B4D"/>
    <w:rsid w:val="002C7B62"/>
    <w:rsid w:val="002C7B6E"/>
    <w:rsid w:val="002C7BC7"/>
    <w:rsid w:val="002C7C11"/>
    <w:rsid w:val="002C7C1C"/>
    <w:rsid w:val="002C7C2F"/>
    <w:rsid w:val="002C7C9D"/>
    <w:rsid w:val="002C7CAD"/>
    <w:rsid w:val="002C7CDA"/>
    <w:rsid w:val="002C7CDB"/>
    <w:rsid w:val="002C7CEF"/>
    <w:rsid w:val="002C7CFA"/>
    <w:rsid w:val="002C7D07"/>
    <w:rsid w:val="002C7D54"/>
    <w:rsid w:val="002C7D9A"/>
    <w:rsid w:val="002C7DB2"/>
    <w:rsid w:val="002C7E6C"/>
    <w:rsid w:val="002C7E7B"/>
    <w:rsid w:val="002C7E86"/>
    <w:rsid w:val="002C7E8A"/>
    <w:rsid w:val="002C7F05"/>
    <w:rsid w:val="002C7F1D"/>
    <w:rsid w:val="002C7F27"/>
    <w:rsid w:val="002C7F38"/>
    <w:rsid w:val="002C7F5D"/>
    <w:rsid w:val="002C7FE6"/>
    <w:rsid w:val="002C7FF2"/>
    <w:rsid w:val="002C7FFC"/>
    <w:rsid w:val="002D000B"/>
    <w:rsid w:val="002D004C"/>
    <w:rsid w:val="002D0068"/>
    <w:rsid w:val="002D0085"/>
    <w:rsid w:val="002D01BC"/>
    <w:rsid w:val="002D01E9"/>
    <w:rsid w:val="002D0203"/>
    <w:rsid w:val="002D02E6"/>
    <w:rsid w:val="002D0347"/>
    <w:rsid w:val="002D034A"/>
    <w:rsid w:val="002D0364"/>
    <w:rsid w:val="002D037E"/>
    <w:rsid w:val="002D03E3"/>
    <w:rsid w:val="002D0462"/>
    <w:rsid w:val="002D050D"/>
    <w:rsid w:val="002D054D"/>
    <w:rsid w:val="002D0551"/>
    <w:rsid w:val="002D0571"/>
    <w:rsid w:val="002D05BF"/>
    <w:rsid w:val="002D05D8"/>
    <w:rsid w:val="002D0619"/>
    <w:rsid w:val="002D062F"/>
    <w:rsid w:val="002D0648"/>
    <w:rsid w:val="002D0687"/>
    <w:rsid w:val="002D06B5"/>
    <w:rsid w:val="002D06B6"/>
    <w:rsid w:val="002D06EA"/>
    <w:rsid w:val="002D072B"/>
    <w:rsid w:val="002D072C"/>
    <w:rsid w:val="002D074F"/>
    <w:rsid w:val="002D0794"/>
    <w:rsid w:val="002D07AB"/>
    <w:rsid w:val="002D07D0"/>
    <w:rsid w:val="002D0803"/>
    <w:rsid w:val="002D08A5"/>
    <w:rsid w:val="002D08E4"/>
    <w:rsid w:val="002D0948"/>
    <w:rsid w:val="002D0976"/>
    <w:rsid w:val="002D0A19"/>
    <w:rsid w:val="002D0A28"/>
    <w:rsid w:val="002D0A63"/>
    <w:rsid w:val="002D0A79"/>
    <w:rsid w:val="002D0A8F"/>
    <w:rsid w:val="002D0AA5"/>
    <w:rsid w:val="002D0AD1"/>
    <w:rsid w:val="002D0AE6"/>
    <w:rsid w:val="002D0B5E"/>
    <w:rsid w:val="002D0B72"/>
    <w:rsid w:val="002D0B89"/>
    <w:rsid w:val="002D0B96"/>
    <w:rsid w:val="002D0BBF"/>
    <w:rsid w:val="002D0BC0"/>
    <w:rsid w:val="002D0BD1"/>
    <w:rsid w:val="002D0C0F"/>
    <w:rsid w:val="002D0C3A"/>
    <w:rsid w:val="002D0C70"/>
    <w:rsid w:val="002D0CA4"/>
    <w:rsid w:val="002D0D91"/>
    <w:rsid w:val="002D0DE0"/>
    <w:rsid w:val="002D0DF9"/>
    <w:rsid w:val="002D0E97"/>
    <w:rsid w:val="002D0EA5"/>
    <w:rsid w:val="002D0F0B"/>
    <w:rsid w:val="002D0F0E"/>
    <w:rsid w:val="002D0F33"/>
    <w:rsid w:val="002D0F53"/>
    <w:rsid w:val="002D0FC9"/>
    <w:rsid w:val="002D1003"/>
    <w:rsid w:val="002D1057"/>
    <w:rsid w:val="002D1094"/>
    <w:rsid w:val="002D10C7"/>
    <w:rsid w:val="002D10D6"/>
    <w:rsid w:val="002D1133"/>
    <w:rsid w:val="002D1173"/>
    <w:rsid w:val="002D118E"/>
    <w:rsid w:val="002D11A9"/>
    <w:rsid w:val="002D11CD"/>
    <w:rsid w:val="002D121A"/>
    <w:rsid w:val="002D1289"/>
    <w:rsid w:val="002D12A9"/>
    <w:rsid w:val="002D12B6"/>
    <w:rsid w:val="002D12FD"/>
    <w:rsid w:val="002D1333"/>
    <w:rsid w:val="002D1346"/>
    <w:rsid w:val="002D137C"/>
    <w:rsid w:val="002D1380"/>
    <w:rsid w:val="002D138A"/>
    <w:rsid w:val="002D13C8"/>
    <w:rsid w:val="002D13CC"/>
    <w:rsid w:val="002D1430"/>
    <w:rsid w:val="002D1498"/>
    <w:rsid w:val="002D14B3"/>
    <w:rsid w:val="002D14C3"/>
    <w:rsid w:val="002D14C5"/>
    <w:rsid w:val="002D14FA"/>
    <w:rsid w:val="002D1513"/>
    <w:rsid w:val="002D1526"/>
    <w:rsid w:val="002D153C"/>
    <w:rsid w:val="002D1555"/>
    <w:rsid w:val="002D155F"/>
    <w:rsid w:val="002D1570"/>
    <w:rsid w:val="002D15FE"/>
    <w:rsid w:val="002D160B"/>
    <w:rsid w:val="002D166B"/>
    <w:rsid w:val="002D169B"/>
    <w:rsid w:val="002D16A9"/>
    <w:rsid w:val="002D1705"/>
    <w:rsid w:val="002D173E"/>
    <w:rsid w:val="002D1777"/>
    <w:rsid w:val="002D177A"/>
    <w:rsid w:val="002D17B4"/>
    <w:rsid w:val="002D17B6"/>
    <w:rsid w:val="002D17C1"/>
    <w:rsid w:val="002D1804"/>
    <w:rsid w:val="002D1817"/>
    <w:rsid w:val="002D185F"/>
    <w:rsid w:val="002D1869"/>
    <w:rsid w:val="002D1889"/>
    <w:rsid w:val="002D1894"/>
    <w:rsid w:val="002D18AD"/>
    <w:rsid w:val="002D18C5"/>
    <w:rsid w:val="002D1928"/>
    <w:rsid w:val="002D193E"/>
    <w:rsid w:val="002D1953"/>
    <w:rsid w:val="002D197C"/>
    <w:rsid w:val="002D19B8"/>
    <w:rsid w:val="002D1A19"/>
    <w:rsid w:val="002D1A7B"/>
    <w:rsid w:val="002D1AB7"/>
    <w:rsid w:val="002D1ACF"/>
    <w:rsid w:val="002D1B55"/>
    <w:rsid w:val="002D1B6E"/>
    <w:rsid w:val="002D1BAE"/>
    <w:rsid w:val="002D1BF3"/>
    <w:rsid w:val="002D1C27"/>
    <w:rsid w:val="002D1C2A"/>
    <w:rsid w:val="002D1C6B"/>
    <w:rsid w:val="002D1C78"/>
    <w:rsid w:val="002D1C94"/>
    <w:rsid w:val="002D1CF9"/>
    <w:rsid w:val="002D1CFD"/>
    <w:rsid w:val="002D1D05"/>
    <w:rsid w:val="002D1D09"/>
    <w:rsid w:val="002D1D38"/>
    <w:rsid w:val="002D1D51"/>
    <w:rsid w:val="002D1D67"/>
    <w:rsid w:val="002D1D69"/>
    <w:rsid w:val="002D1D7D"/>
    <w:rsid w:val="002D1DDB"/>
    <w:rsid w:val="002D1DE4"/>
    <w:rsid w:val="002D1DEC"/>
    <w:rsid w:val="002D1DF2"/>
    <w:rsid w:val="002D1E03"/>
    <w:rsid w:val="002D1E16"/>
    <w:rsid w:val="002D1E43"/>
    <w:rsid w:val="002D1E5B"/>
    <w:rsid w:val="002D1E73"/>
    <w:rsid w:val="002D1EC9"/>
    <w:rsid w:val="002D1ED6"/>
    <w:rsid w:val="002D1F16"/>
    <w:rsid w:val="002D1F99"/>
    <w:rsid w:val="002D1FD8"/>
    <w:rsid w:val="002D1FE5"/>
    <w:rsid w:val="002D1FE6"/>
    <w:rsid w:val="002D1FFF"/>
    <w:rsid w:val="002D2041"/>
    <w:rsid w:val="002D204D"/>
    <w:rsid w:val="002D20D6"/>
    <w:rsid w:val="002D212C"/>
    <w:rsid w:val="002D2156"/>
    <w:rsid w:val="002D217E"/>
    <w:rsid w:val="002D21A4"/>
    <w:rsid w:val="002D21AA"/>
    <w:rsid w:val="002D21BA"/>
    <w:rsid w:val="002D21F8"/>
    <w:rsid w:val="002D21FB"/>
    <w:rsid w:val="002D2220"/>
    <w:rsid w:val="002D224E"/>
    <w:rsid w:val="002D230D"/>
    <w:rsid w:val="002D231E"/>
    <w:rsid w:val="002D235C"/>
    <w:rsid w:val="002D235D"/>
    <w:rsid w:val="002D2393"/>
    <w:rsid w:val="002D2396"/>
    <w:rsid w:val="002D23C1"/>
    <w:rsid w:val="002D23C2"/>
    <w:rsid w:val="002D23C3"/>
    <w:rsid w:val="002D23D7"/>
    <w:rsid w:val="002D240B"/>
    <w:rsid w:val="002D2415"/>
    <w:rsid w:val="002D2472"/>
    <w:rsid w:val="002D24FC"/>
    <w:rsid w:val="002D2537"/>
    <w:rsid w:val="002D2589"/>
    <w:rsid w:val="002D259C"/>
    <w:rsid w:val="002D25CE"/>
    <w:rsid w:val="002D2604"/>
    <w:rsid w:val="002D2616"/>
    <w:rsid w:val="002D2642"/>
    <w:rsid w:val="002D265C"/>
    <w:rsid w:val="002D2670"/>
    <w:rsid w:val="002D26A6"/>
    <w:rsid w:val="002D26BE"/>
    <w:rsid w:val="002D26D7"/>
    <w:rsid w:val="002D2701"/>
    <w:rsid w:val="002D2718"/>
    <w:rsid w:val="002D271C"/>
    <w:rsid w:val="002D277A"/>
    <w:rsid w:val="002D278A"/>
    <w:rsid w:val="002D27B3"/>
    <w:rsid w:val="002D27E5"/>
    <w:rsid w:val="002D27ED"/>
    <w:rsid w:val="002D2820"/>
    <w:rsid w:val="002D2842"/>
    <w:rsid w:val="002D2864"/>
    <w:rsid w:val="002D2880"/>
    <w:rsid w:val="002D2896"/>
    <w:rsid w:val="002D28B1"/>
    <w:rsid w:val="002D28DA"/>
    <w:rsid w:val="002D298C"/>
    <w:rsid w:val="002D299F"/>
    <w:rsid w:val="002D29A3"/>
    <w:rsid w:val="002D29CF"/>
    <w:rsid w:val="002D29E4"/>
    <w:rsid w:val="002D29EB"/>
    <w:rsid w:val="002D2A07"/>
    <w:rsid w:val="002D2A17"/>
    <w:rsid w:val="002D2A54"/>
    <w:rsid w:val="002D2A68"/>
    <w:rsid w:val="002D2B03"/>
    <w:rsid w:val="002D2B2C"/>
    <w:rsid w:val="002D2B53"/>
    <w:rsid w:val="002D2BAE"/>
    <w:rsid w:val="002D2BCA"/>
    <w:rsid w:val="002D2C2F"/>
    <w:rsid w:val="002D2C80"/>
    <w:rsid w:val="002D2C85"/>
    <w:rsid w:val="002D2C86"/>
    <w:rsid w:val="002D2CAE"/>
    <w:rsid w:val="002D2CBB"/>
    <w:rsid w:val="002D2CC7"/>
    <w:rsid w:val="002D2CCC"/>
    <w:rsid w:val="002D2D13"/>
    <w:rsid w:val="002D2D3A"/>
    <w:rsid w:val="002D2D62"/>
    <w:rsid w:val="002D2D73"/>
    <w:rsid w:val="002D2D86"/>
    <w:rsid w:val="002D2D89"/>
    <w:rsid w:val="002D2DE5"/>
    <w:rsid w:val="002D2E1A"/>
    <w:rsid w:val="002D2E4C"/>
    <w:rsid w:val="002D2E56"/>
    <w:rsid w:val="002D2E7D"/>
    <w:rsid w:val="002D2F01"/>
    <w:rsid w:val="002D2F5F"/>
    <w:rsid w:val="002D2F88"/>
    <w:rsid w:val="002D2FB2"/>
    <w:rsid w:val="002D2FB3"/>
    <w:rsid w:val="002D2FC1"/>
    <w:rsid w:val="002D2FD5"/>
    <w:rsid w:val="002D2FF7"/>
    <w:rsid w:val="002D2FF9"/>
    <w:rsid w:val="002D3009"/>
    <w:rsid w:val="002D3030"/>
    <w:rsid w:val="002D3060"/>
    <w:rsid w:val="002D3084"/>
    <w:rsid w:val="002D30A9"/>
    <w:rsid w:val="002D30C2"/>
    <w:rsid w:val="002D30E2"/>
    <w:rsid w:val="002D30FE"/>
    <w:rsid w:val="002D3179"/>
    <w:rsid w:val="002D31A6"/>
    <w:rsid w:val="002D31AC"/>
    <w:rsid w:val="002D31F1"/>
    <w:rsid w:val="002D3202"/>
    <w:rsid w:val="002D322D"/>
    <w:rsid w:val="002D32C6"/>
    <w:rsid w:val="002D32C7"/>
    <w:rsid w:val="002D32EC"/>
    <w:rsid w:val="002D3338"/>
    <w:rsid w:val="002D3370"/>
    <w:rsid w:val="002D33C8"/>
    <w:rsid w:val="002D340B"/>
    <w:rsid w:val="002D3416"/>
    <w:rsid w:val="002D3421"/>
    <w:rsid w:val="002D3440"/>
    <w:rsid w:val="002D34B4"/>
    <w:rsid w:val="002D34DB"/>
    <w:rsid w:val="002D3528"/>
    <w:rsid w:val="002D3544"/>
    <w:rsid w:val="002D3557"/>
    <w:rsid w:val="002D35B0"/>
    <w:rsid w:val="002D35FD"/>
    <w:rsid w:val="002D363F"/>
    <w:rsid w:val="002D3643"/>
    <w:rsid w:val="002D3663"/>
    <w:rsid w:val="002D3675"/>
    <w:rsid w:val="002D36B1"/>
    <w:rsid w:val="002D36F7"/>
    <w:rsid w:val="002D3700"/>
    <w:rsid w:val="002D3722"/>
    <w:rsid w:val="002D3725"/>
    <w:rsid w:val="002D3738"/>
    <w:rsid w:val="002D3749"/>
    <w:rsid w:val="002D378B"/>
    <w:rsid w:val="002D3824"/>
    <w:rsid w:val="002D3852"/>
    <w:rsid w:val="002D3861"/>
    <w:rsid w:val="002D3890"/>
    <w:rsid w:val="002D38E8"/>
    <w:rsid w:val="002D38FB"/>
    <w:rsid w:val="002D391F"/>
    <w:rsid w:val="002D393A"/>
    <w:rsid w:val="002D39EF"/>
    <w:rsid w:val="002D39F8"/>
    <w:rsid w:val="002D3A01"/>
    <w:rsid w:val="002D3A02"/>
    <w:rsid w:val="002D3A2F"/>
    <w:rsid w:val="002D3A31"/>
    <w:rsid w:val="002D3A56"/>
    <w:rsid w:val="002D3A66"/>
    <w:rsid w:val="002D3A7F"/>
    <w:rsid w:val="002D3AA0"/>
    <w:rsid w:val="002D3AC8"/>
    <w:rsid w:val="002D3AEB"/>
    <w:rsid w:val="002D3AF0"/>
    <w:rsid w:val="002D3B3C"/>
    <w:rsid w:val="002D3B41"/>
    <w:rsid w:val="002D3B49"/>
    <w:rsid w:val="002D3B64"/>
    <w:rsid w:val="002D3B6B"/>
    <w:rsid w:val="002D3B72"/>
    <w:rsid w:val="002D3B7A"/>
    <w:rsid w:val="002D3BC9"/>
    <w:rsid w:val="002D3C01"/>
    <w:rsid w:val="002D3C2F"/>
    <w:rsid w:val="002D3C48"/>
    <w:rsid w:val="002D3C86"/>
    <w:rsid w:val="002D3CB2"/>
    <w:rsid w:val="002D3D3A"/>
    <w:rsid w:val="002D3D4C"/>
    <w:rsid w:val="002D3D5B"/>
    <w:rsid w:val="002D3D5C"/>
    <w:rsid w:val="002D3D5E"/>
    <w:rsid w:val="002D3DA7"/>
    <w:rsid w:val="002D3DEF"/>
    <w:rsid w:val="002D3E36"/>
    <w:rsid w:val="002D3E43"/>
    <w:rsid w:val="002D3E9A"/>
    <w:rsid w:val="002D3EE6"/>
    <w:rsid w:val="002D3F88"/>
    <w:rsid w:val="002D3FE2"/>
    <w:rsid w:val="002D4050"/>
    <w:rsid w:val="002D40EB"/>
    <w:rsid w:val="002D40F8"/>
    <w:rsid w:val="002D411B"/>
    <w:rsid w:val="002D411C"/>
    <w:rsid w:val="002D4180"/>
    <w:rsid w:val="002D41B2"/>
    <w:rsid w:val="002D41B6"/>
    <w:rsid w:val="002D421C"/>
    <w:rsid w:val="002D4228"/>
    <w:rsid w:val="002D424B"/>
    <w:rsid w:val="002D425A"/>
    <w:rsid w:val="002D4284"/>
    <w:rsid w:val="002D4285"/>
    <w:rsid w:val="002D429E"/>
    <w:rsid w:val="002D42F1"/>
    <w:rsid w:val="002D4395"/>
    <w:rsid w:val="002D43DE"/>
    <w:rsid w:val="002D43FE"/>
    <w:rsid w:val="002D440D"/>
    <w:rsid w:val="002D443E"/>
    <w:rsid w:val="002D4507"/>
    <w:rsid w:val="002D4508"/>
    <w:rsid w:val="002D450E"/>
    <w:rsid w:val="002D4573"/>
    <w:rsid w:val="002D45C3"/>
    <w:rsid w:val="002D4654"/>
    <w:rsid w:val="002D46C4"/>
    <w:rsid w:val="002D46EE"/>
    <w:rsid w:val="002D4729"/>
    <w:rsid w:val="002D4736"/>
    <w:rsid w:val="002D477D"/>
    <w:rsid w:val="002D47A2"/>
    <w:rsid w:val="002D47DB"/>
    <w:rsid w:val="002D4870"/>
    <w:rsid w:val="002D4880"/>
    <w:rsid w:val="002D48D4"/>
    <w:rsid w:val="002D48E0"/>
    <w:rsid w:val="002D48E8"/>
    <w:rsid w:val="002D4908"/>
    <w:rsid w:val="002D4992"/>
    <w:rsid w:val="002D49B6"/>
    <w:rsid w:val="002D49C5"/>
    <w:rsid w:val="002D49C9"/>
    <w:rsid w:val="002D49CF"/>
    <w:rsid w:val="002D4AA5"/>
    <w:rsid w:val="002D4ABE"/>
    <w:rsid w:val="002D4AF7"/>
    <w:rsid w:val="002D4B2E"/>
    <w:rsid w:val="002D4B76"/>
    <w:rsid w:val="002D4BC1"/>
    <w:rsid w:val="002D4C08"/>
    <w:rsid w:val="002D4C1C"/>
    <w:rsid w:val="002D4C6C"/>
    <w:rsid w:val="002D4C7C"/>
    <w:rsid w:val="002D4D23"/>
    <w:rsid w:val="002D4D3C"/>
    <w:rsid w:val="002D4DC4"/>
    <w:rsid w:val="002D4DE5"/>
    <w:rsid w:val="002D4E24"/>
    <w:rsid w:val="002D4EAB"/>
    <w:rsid w:val="002D4F42"/>
    <w:rsid w:val="002D4F53"/>
    <w:rsid w:val="002D4F57"/>
    <w:rsid w:val="002D4F92"/>
    <w:rsid w:val="002D4FA2"/>
    <w:rsid w:val="002D5001"/>
    <w:rsid w:val="002D5079"/>
    <w:rsid w:val="002D5085"/>
    <w:rsid w:val="002D50BA"/>
    <w:rsid w:val="002D50D4"/>
    <w:rsid w:val="002D50F4"/>
    <w:rsid w:val="002D510D"/>
    <w:rsid w:val="002D5127"/>
    <w:rsid w:val="002D514E"/>
    <w:rsid w:val="002D5155"/>
    <w:rsid w:val="002D5160"/>
    <w:rsid w:val="002D51D0"/>
    <w:rsid w:val="002D5208"/>
    <w:rsid w:val="002D5227"/>
    <w:rsid w:val="002D5276"/>
    <w:rsid w:val="002D52BE"/>
    <w:rsid w:val="002D52F3"/>
    <w:rsid w:val="002D5315"/>
    <w:rsid w:val="002D536F"/>
    <w:rsid w:val="002D53BA"/>
    <w:rsid w:val="002D5403"/>
    <w:rsid w:val="002D541F"/>
    <w:rsid w:val="002D542C"/>
    <w:rsid w:val="002D5481"/>
    <w:rsid w:val="002D549F"/>
    <w:rsid w:val="002D54D1"/>
    <w:rsid w:val="002D5510"/>
    <w:rsid w:val="002D551E"/>
    <w:rsid w:val="002D556E"/>
    <w:rsid w:val="002D55BE"/>
    <w:rsid w:val="002D5606"/>
    <w:rsid w:val="002D5628"/>
    <w:rsid w:val="002D563A"/>
    <w:rsid w:val="002D5667"/>
    <w:rsid w:val="002D5675"/>
    <w:rsid w:val="002D56E7"/>
    <w:rsid w:val="002D579B"/>
    <w:rsid w:val="002D5805"/>
    <w:rsid w:val="002D581B"/>
    <w:rsid w:val="002D583D"/>
    <w:rsid w:val="002D584B"/>
    <w:rsid w:val="002D585C"/>
    <w:rsid w:val="002D58A1"/>
    <w:rsid w:val="002D58A2"/>
    <w:rsid w:val="002D5973"/>
    <w:rsid w:val="002D598D"/>
    <w:rsid w:val="002D59B9"/>
    <w:rsid w:val="002D59CB"/>
    <w:rsid w:val="002D59E6"/>
    <w:rsid w:val="002D5A12"/>
    <w:rsid w:val="002D5A1D"/>
    <w:rsid w:val="002D5AB2"/>
    <w:rsid w:val="002D5AF3"/>
    <w:rsid w:val="002D5B66"/>
    <w:rsid w:val="002D5BA7"/>
    <w:rsid w:val="002D5C14"/>
    <w:rsid w:val="002D5CC1"/>
    <w:rsid w:val="002D5D02"/>
    <w:rsid w:val="002D5D3A"/>
    <w:rsid w:val="002D5D86"/>
    <w:rsid w:val="002D5D8A"/>
    <w:rsid w:val="002D5D96"/>
    <w:rsid w:val="002D5DD9"/>
    <w:rsid w:val="002D5DE1"/>
    <w:rsid w:val="002D5E33"/>
    <w:rsid w:val="002D5E4D"/>
    <w:rsid w:val="002D5E79"/>
    <w:rsid w:val="002D5EB2"/>
    <w:rsid w:val="002D5EC6"/>
    <w:rsid w:val="002D5F4C"/>
    <w:rsid w:val="002D5FC4"/>
    <w:rsid w:val="002D6001"/>
    <w:rsid w:val="002D6011"/>
    <w:rsid w:val="002D602B"/>
    <w:rsid w:val="002D60B2"/>
    <w:rsid w:val="002D60D9"/>
    <w:rsid w:val="002D6111"/>
    <w:rsid w:val="002D6120"/>
    <w:rsid w:val="002D6136"/>
    <w:rsid w:val="002D619F"/>
    <w:rsid w:val="002D61B6"/>
    <w:rsid w:val="002D61D5"/>
    <w:rsid w:val="002D6203"/>
    <w:rsid w:val="002D62A1"/>
    <w:rsid w:val="002D62B0"/>
    <w:rsid w:val="002D6352"/>
    <w:rsid w:val="002D63BF"/>
    <w:rsid w:val="002D63CD"/>
    <w:rsid w:val="002D63E1"/>
    <w:rsid w:val="002D63FF"/>
    <w:rsid w:val="002D6409"/>
    <w:rsid w:val="002D6488"/>
    <w:rsid w:val="002D64CB"/>
    <w:rsid w:val="002D64CC"/>
    <w:rsid w:val="002D6545"/>
    <w:rsid w:val="002D6554"/>
    <w:rsid w:val="002D65B2"/>
    <w:rsid w:val="002D65BB"/>
    <w:rsid w:val="002D6600"/>
    <w:rsid w:val="002D6604"/>
    <w:rsid w:val="002D66B5"/>
    <w:rsid w:val="002D66C7"/>
    <w:rsid w:val="002D6730"/>
    <w:rsid w:val="002D6771"/>
    <w:rsid w:val="002D6794"/>
    <w:rsid w:val="002D684F"/>
    <w:rsid w:val="002D6918"/>
    <w:rsid w:val="002D695C"/>
    <w:rsid w:val="002D6980"/>
    <w:rsid w:val="002D69C3"/>
    <w:rsid w:val="002D6A29"/>
    <w:rsid w:val="002D6A34"/>
    <w:rsid w:val="002D6A37"/>
    <w:rsid w:val="002D6A52"/>
    <w:rsid w:val="002D6A57"/>
    <w:rsid w:val="002D6A71"/>
    <w:rsid w:val="002D6AAC"/>
    <w:rsid w:val="002D6AB0"/>
    <w:rsid w:val="002D6B9B"/>
    <w:rsid w:val="002D6B9F"/>
    <w:rsid w:val="002D6BA6"/>
    <w:rsid w:val="002D6BCA"/>
    <w:rsid w:val="002D6C02"/>
    <w:rsid w:val="002D6C67"/>
    <w:rsid w:val="002D6C8E"/>
    <w:rsid w:val="002D6CB0"/>
    <w:rsid w:val="002D6D22"/>
    <w:rsid w:val="002D6D4A"/>
    <w:rsid w:val="002D6D75"/>
    <w:rsid w:val="002D6D98"/>
    <w:rsid w:val="002D6DAC"/>
    <w:rsid w:val="002D6DC6"/>
    <w:rsid w:val="002D6DC9"/>
    <w:rsid w:val="002D6DD1"/>
    <w:rsid w:val="002D6DD3"/>
    <w:rsid w:val="002D6E00"/>
    <w:rsid w:val="002D6E0D"/>
    <w:rsid w:val="002D6ECA"/>
    <w:rsid w:val="002D6F33"/>
    <w:rsid w:val="002D6F48"/>
    <w:rsid w:val="002D6F6C"/>
    <w:rsid w:val="002D6F73"/>
    <w:rsid w:val="002D6F83"/>
    <w:rsid w:val="002D6FB9"/>
    <w:rsid w:val="002D6FE9"/>
    <w:rsid w:val="002D700E"/>
    <w:rsid w:val="002D7053"/>
    <w:rsid w:val="002D7072"/>
    <w:rsid w:val="002D7077"/>
    <w:rsid w:val="002D70B2"/>
    <w:rsid w:val="002D70F2"/>
    <w:rsid w:val="002D714F"/>
    <w:rsid w:val="002D715F"/>
    <w:rsid w:val="002D71C3"/>
    <w:rsid w:val="002D71DC"/>
    <w:rsid w:val="002D7229"/>
    <w:rsid w:val="002D7257"/>
    <w:rsid w:val="002D729E"/>
    <w:rsid w:val="002D72C0"/>
    <w:rsid w:val="002D72DB"/>
    <w:rsid w:val="002D72FC"/>
    <w:rsid w:val="002D730B"/>
    <w:rsid w:val="002D7324"/>
    <w:rsid w:val="002D7330"/>
    <w:rsid w:val="002D7398"/>
    <w:rsid w:val="002D739C"/>
    <w:rsid w:val="002D73BD"/>
    <w:rsid w:val="002D73D0"/>
    <w:rsid w:val="002D7438"/>
    <w:rsid w:val="002D7483"/>
    <w:rsid w:val="002D74EB"/>
    <w:rsid w:val="002D74FF"/>
    <w:rsid w:val="002D7502"/>
    <w:rsid w:val="002D7533"/>
    <w:rsid w:val="002D753E"/>
    <w:rsid w:val="002D7556"/>
    <w:rsid w:val="002D756B"/>
    <w:rsid w:val="002D756D"/>
    <w:rsid w:val="002D7574"/>
    <w:rsid w:val="002D75D0"/>
    <w:rsid w:val="002D763F"/>
    <w:rsid w:val="002D7673"/>
    <w:rsid w:val="002D7676"/>
    <w:rsid w:val="002D76E9"/>
    <w:rsid w:val="002D76FF"/>
    <w:rsid w:val="002D7756"/>
    <w:rsid w:val="002D7778"/>
    <w:rsid w:val="002D77A4"/>
    <w:rsid w:val="002D77BD"/>
    <w:rsid w:val="002D780E"/>
    <w:rsid w:val="002D784F"/>
    <w:rsid w:val="002D7861"/>
    <w:rsid w:val="002D78C1"/>
    <w:rsid w:val="002D78D4"/>
    <w:rsid w:val="002D7951"/>
    <w:rsid w:val="002D79D9"/>
    <w:rsid w:val="002D79FC"/>
    <w:rsid w:val="002D7A05"/>
    <w:rsid w:val="002D7A3B"/>
    <w:rsid w:val="002D7A97"/>
    <w:rsid w:val="002D7B07"/>
    <w:rsid w:val="002D7B1A"/>
    <w:rsid w:val="002D7B6B"/>
    <w:rsid w:val="002D7B90"/>
    <w:rsid w:val="002D7BAF"/>
    <w:rsid w:val="002D7C30"/>
    <w:rsid w:val="002D7C6E"/>
    <w:rsid w:val="002D7CEF"/>
    <w:rsid w:val="002D7CF3"/>
    <w:rsid w:val="002D7CF9"/>
    <w:rsid w:val="002D7D0E"/>
    <w:rsid w:val="002D7D80"/>
    <w:rsid w:val="002D7DC6"/>
    <w:rsid w:val="002D7DF1"/>
    <w:rsid w:val="002D7E2F"/>
    <w:rsid w:val="002D7E55"/>
    <w:rsid w:val="002D7E98"/>
    <w:rsid w:val="002D7EC5"/>
    <w:rsid w:val="002D7EF1"/>
    <w:rsid w:val="002D7F1A"/>
    <w:rsid w:val="002D7F1E"/>
    <w:rsid w:val="002D7F47"/>
    <w:rsid w:val="002D7F82"/>
    <w:rsid w:val="002D7F97"/>
    <w:rsid w:val="002D7F9F"/>
    <w:rsid w:val="002E002B"/>
    <w:rsid w:val="002E0040"/>
    <w:rsid w:val="002E0067"/>
    <w:rsid w:val="002E0076"/>
    <w:rsid w:val="002E008D"/>
    <w:rsid w:val="002E00E9"/>
    <w:rsid w:val="002E011C"/>
    <w:rsid w:val="002E0149"/>
    <w:rsid w:val="002E0154"/>
    <w:rsid w:val="002E0185"/>
    <w:rsid w:val="002E01B6"/>
    <w:rsid w:val="002E0216"/>
    <w:rsid w:val="002E0230"/>
    <w:rsid w:val="002E026E"/>
    <w:rsid w:val="002E0286"/>
    <w:rsid w:val="002E032D"/>
    <w:rsid w:val="002E0333"/>
    <w:rsid w:val="002E033E"/>
    <w:rsid w:val="002E03C0"/>
    <w:rsid w:val="002E0417"/>
    <w:rsid w:val="002E046B"/>
    <w:rsid w:val="002E047B"/>
    <w:rsid w:val="002E048E"/>
    <w:rsid w:val="002E04B5"/>
    <w:rsid w:val="002E04D8"/>
    <w:rsid w:val="002E0505"/>
    <w:rsid w:val="002E0520"/>
    <w:rsid w:val="002E0539"/>
    <w:rsid w:val="002E0540"/>
    <w:rsid w:val="002E0547"/>
    <w:rsid w:val="002E0548"/>
    <w:rsid w:val="002E055E"/>
    <w:rsid w:val="002E059D"/>
    <w:rsid w:val="002E059F"/>
    <w:rsid w:val="002E05CA"/>
    <w:rsid w:val="002E0600"/>
    <w:rsid w:val="002E0602"/>
    <w:rsid w:val="002E061D"/>
    <w:rsid w:val="002E0626"/>
    <w:rsid w:val="002E062F"/>
    <w:rsid w:val="002E06AA"/>
    <w:rsid w:val="002E0757"/>
    <w:rsid w:val="002E075E"/>
    <w:rsid w:val="002E0790"/>
    <w:rsid w:val="002E07BB"/>
    <w:rsid w:val="002E0815"/>
    <w:rsid w:val="002E0842"/>
    <w:rsid w:val="002E085C"/>
    <w:rsid w:val="002E0884"/>
    <w:rsid w:val="002E08B4"/>
    <w:rsid w:val="002E08C8"/>
    <w:rsid w:val="002E08FB"/>
    <w:rsid w:val="002E08FE"/>
    <w:rsid w:val="002E0904"/>
    <w:rsid w:val="002E0985"/>
    <w:rsid w:val="002E099C"/>
    <w:rsid w:val="002E09CC"/>
    <w:rsid w:val="002E09F1"/>
    <w:rsid w:val="002E0A05"/>
    <w:rsid w:val="002E0A16"/>
    <w:rsid w:val="002E0A24"/>
    <w:rsid w:val="002E0A36"/>
    <w:rsid w:val="002E0A44"/>
    <w:rsid w:val="002E0A7F"/>
    <w:rsid w:val="002E0A8A"/>
    <w:rsid w:val="002E0A9B"/>
    <w:rsid w:val="002E0AAE"/>
    <w:rsid w:val="002E0ABF"/>
    <w:rsid w:val="002E0ACF"/>
    <w:rsid w:val="002E0AD4"/>
    <w:rsid w:val="002E0B14"/>
    <w:rsid w:val="002E0B17"/>
    <w:rsid w:val="002E0B95"/>
    <w:rsid w:val="002E0BB7"/>
    <w:rsid w:val="002E0BE9"/>
    <w:rsid w:val="002E0BFC"/>
    <w:rsid w:val="002E0C7E"/>
    <w:rsid w:val="002E0CF8"/>
    <w:rsid w:val="002E0D1C"/>
    <w:rsid w:val="002E0D23"/>
    <w:rsid w:val="002E0D2F"/>
    <w:rsid w:val="002E0DB1"/>
    <w:rsid w:val="002E0E2F"/>
    <w:rsid w:val="002E0E3E"/>
    <w:rsid w:val="002E0E65"/>
    <w:rsid w:val="002E0EE6"/>
    <w:rsid w:val="002E0F7E"/>
    <w:rsid w:val="002E0F88"/>
    <w:rsid w:val="002E0FEE"/>
    <w:rsid w:val="002E0FF5"/>
    <w:rsid w:val="002E0FFB"/>
    <w:rsid w:val="002E1023"/>
    <w:rsid w:val="002E102B"/>
    <w:rsid w:val="002E1039"/>
    <w:rsid w:val="002E1072"/>
    <w:rsid w:val="002E10A5"/>
    <w:rsid w:val="002E10A8"/>
    <w:rsid w:val="002E10B2"/>
    <w:rsid w:val="002E10C9"/>
    <w:rsid w:val="002E1147"/>
    <w:rsid w:val="002E1156"/>
    <w:rsid w:val="002E1162"/>
    <w:rsid w:val="002E1187"/>
    <w:rsid w:val="002E11A9"/>
    <w:rsid w:val="002E11AE"/>
    <w:rsid w:val="002E11EB"/>
    <w:rsid w:val="002E1240"/>
    <w:rsid w:val="002E1267"/>
    <w:rsid w:val="002E1293"/>
    <w:rsid w:val="002E12C3"/>
    <w:rsid w:val="002E131E"/>
    <w:rsid w:val="002E1386"/>
    <w:rsid w:val="002E13B3"/>
    <w:rsid w:val="002E1438"/>
    <w:rsid w:val="002E149F"/>
    <w:rsid w:val="002E14F8"/>
    <w:rsid w:val="002E1518"/>
    <w:rsid w:val="002E1546"/>
    <w:rsid w:val="002E1554"/>
    <w:rsid w:val="002E160E"/>
    <w:rsid w:val="002E1657"/>
    <w:rsid w:val="002E16F3"/>
    <w:rsid w:val="002E16F9"/>
    <w:rsid w:val="002E1721"/>
    <w:rsid w:val="002E1738"/>
    <w:rsid w:val="002E1762"/>
    <w:rsid w:val="002E1791"/>
    <w:rsid w:val="002E17A4"/>
    <w:rsid w:val="002E17A6"/>
    <w:rsid w:val="002E17F0"/>
    <w:rsid w:val="002E1828"/>
    <w:rsid w:val="002E1840"/>
    <w:rsid w:val="002E1863"/>
    <w:rsid w:val="002E186A"/>
    <w:rsid w:val="002E186C"/>
    <w:rsid w:val="002E18AC"/>
    <w:rsid w:val="002E191D"/>
    <w:rsid w:val="002E19F0"/>
    <w:rsid w:val="002E1A6C"/>
    <w:rsid w:val="002E1AAE"/>
    <w:rsid w:val="002E1AEB"/>
    <w:rsid w:val="002E1AF5"/>
    <w:rsid w:val="002E1B06"/>
    <w:rsid w:val="002E1B08"/>
    <w:rsid w:val="002E1B1A"/>
    <w:rsid w:val="002E1B1D"/>
    <w:rsid w:val="002E1B44"/>
    <w:rsid w:val="002E1B67"/>
    <w:rsid w:val="002E1B6D"/>
    <w:rsid w:val="002E1B8C"/>
    <w:rsid w:val="002E1BA8"/>
    <w:rsid w:val="002E1BB0"/>
    <w:rsid w:val="002E1C79"/>
    <w:rsid w:val="002E1CCB"/>
    <w:rsid w:val="002E1D19"/>
    <w:rsid w:val="002E1D37"/>
    <w:rsid w:val="002E1D5E"/>
    <w:rsid w:val="002E1D62"/>
    <w:rsid w:val="002E1D65"/>
    <w:rsid w:val="002E1DCB"/>
    <w:rsid w:val="002E1DE7"/>
    <w:rsid w:val="002E1E2E"/>
    <w:rsid w:val="002E1E36"/>
    <w:rsid w:val="002E1E47"/>
    <w:rsid w:val="002E1E54"/>
    <w:rsid w:val="002E1E5A"/>
    <w:rsid w:val="002E1E87"/>
    <w:rsid w:val="002E1E89"/>
    <w:rsid w:val="002E1E96"/>
    <w:rsid w:val="002E1ED7"/>
    <w:rsid w:val="002E1EE9"/>
    <w:rsid w:val="002E1F0B"/>
    <w:rsid w:val="002E1F29"/>
    <w:rsid w:val="002E1F2B"/>
    <w:rsid w:val="002E1F65"/>
    <w:rsid w:val="002E1FDA"/>
    <w:rsid w:val="002E1FEC"/>
    <w:rsid w:val="002E2048"/>
    <w:rsid w:val="002E2059"/>
    <w:rsid w:val="002E206C"/>
    <w:rsid w:val="002E20C5"/>
    <w:rsid w:val="002E212D"/>
    <w:rsid w:val="002E2145"/>
    <w:rsid w:val="002E214D"/>
    <w:rsid w:val="002E2216"/>
    <w:rsid w:val="002E2221"/>
    <w:rsid w:val="002E2299"/>
    <w:rsid w:val="002E22B1"/>
    <w:rsid w:val="002E230C"/>
    <w:rsid w:val="002E2337"/>
    <w:rsid w:val="002E2345"/>
    <w:rsid w:val="002E2374"/>
    <w:rsid w:val="002E23E9"/>
    <w:rsid w:val="002E2400"/>
    <w:rsid w:val="002E2411"/>
    <w:rsid w:val="002E242B"/>
    <w:rsid w:val="002E2432"/>
    <w:rsid w:val="002E246A"/>
    <w:rsid w:val="002E246F"/>
    <w:rsid w:val="002E2470"/>
    <w:rsid w:val="002E247A"/>
    <w:rsid w:val="002E24C7"/>
    <w:rsid w:val="002E24E2"/>
    <w:rsid w:val="002E24F6"/>
    <w:rsid w:val="002E2510"/>
    <w:rsid w:val="002E2528"/>
    <w:rsid w:val="002E2529"/>
    <w:rsid w:val="002E25A1"/>
    <w:rsid w:val="002E2612"/>
    <w:rsid w:val="002E2687"/>
    <w:rsid w:val="002E26AA"/>
    <w:rsid w:val="002E2755"/>
    <w:rsid w:val="002E2784"/>
    <w:rsid w:val="002E27CB"/>
    <w:rsid w:val="002E281F"/>
    <w:rsid w:val="002E2835"/>
    <w:rsid w:val="002E2866"/>
    <w:rsid w:val="002E2897"/>
    <w:rsid w:val="002E2996"/>
    <w:rsid w:val="002E29E3"/>
    <w:rsid w:val="002E2A2D"/>
    <w:rsid w:val="002E2A3A"/>
    <w:rsid w:val="002E2A3F"/>
    <w:rsid w:val="002E2A43"/>
    <w:rsid w:val="002E2A4C"/>
    <w:rsid w:val="002E2A98"/>
    <w:rsid w:val="002E2AB6"/>
    <w:rsid w:val="002E2ABF"/>
    <w:rsid w:val="002E2AC3"/>
    <w:rsid w:val="002E2B08"/>
    <w:rsid w:val="002E2B0C"/>
    <w:rsid w:val="002E2B18"/>
    <w:rsid w:val="002E2B42"/>
    <w:rsid w:val="002E2BE9"/>
    <w:rsid w:val="002E2C51"/>
    <w:rsid w:val="002E2C70"/>
    <w:rsid w:val="002E2CB6"/>
    <w:rsid w:val="002E2D07"/>
    <w:rsid w:val="002E2D7E"/>
    <w:rsid w:val="002E2D8E"/>
    <w:rsid w:val="002E2DA7"/>
    <w:rsid w:val="002E2DD7"/>
    <w:rsid w:val="002E2DE7"/>
    <w:rsid w:val="002E2DF9"/>
    <w:rsid w:val="002E2E02"/>
    <w:rsid w:val="002E2E25"/>
    <w:rsid w:val="002E2E32"/>
    <w:rsid w:val="002E2E80"/>
    <w:rsid w:val="002E2EB7"/>
    <w:rsid w:val="002E2EC0"/>
    <w:rsid w:val="002E2F38"/>
    <w:rsid w:val="002E2FC9"/>
    <w:rsid w:val="002E2FCC"/>
    <w:rsid w:val="002E300D"/>
    <w:rsid w:val="002E3016"/>
    <w:rsid w:val="002E3042"/>
    <w:rsid w:val="002E305B"/>
    <w:rsid w:val="002E3077"/>
    <w:rsid w:val="002E309A"/>
    <w:rsid w:val="002E30BA"/>
    <w:rsid w:val="002E312F"/>
    <w:rsid w:val="002E3139"/>
    <w:rsid w:val="002E3170"/>
    <w:rsid w:val="002E3182"/>
    <w:rsid w:val="002E318C"/>
    <w:rsid w:val="002E31ED"/>
    <w:rsid w:val="002E3201"/>
    <w:rsid w:val="002E3209"/>
    <w:rsid w:val="002E3239"/>
    <w:rsid w:val="002E32AF"/>
    <w:rsid w:val="002E32BA"/>
    <w:rsid w:val="002E32E2"/>
    <w:rsid w:val="002E3300"/>
    <w:rsid w:val="002E3317"/>
    <w:rsid w:val="002E3338"/>
    <w:rsid w:val="002E33AB"/>
    <w:rsid w:val="002E33BE"/>
    <w:rsid w:val="002E33C4"/>
    <w:rsid w:val="002E3420"/>
    <w:rsid w:val="002E3442"/>
    <w:rsid w:val="002E347E"/>
    <w:rsid w:val="002E3496"/>
    <w:rsid w:val="002E34A2"/>
    <w:rsid w:val="002E34AA"/>
    <w:rsid w:val="002E34C0"/>
    <w:rsid w:val="002E3530"/>
    <w:rsid w:val="002E3538"/>
    <w:rsid w:val="002E356E"/>
    <w:rsid w:val="002E3584"/>
    <w:rsid w:val="002E3595"/>
    <w:rsid w:val="002E35A5"/>
    <w:rsid w:val="002E3618"/>
    <w:rsid w:val="002E363A"/>
    <w:rsid w:val="002E3648"/>
    <w:rsid w:val="002E3671"/>
    <w:rsid w:val="002E367D"/>
    <w:rsid w:val="002E3731"/>
    <w:rsid w:val="002E379F"/>
    <w:rsid w:val="002E37B8"/>
    <w:rsid w:val="002E37B9"/>
    <w:rsid w:val="002E37CF"/>
    <w:rsid w:val="002E37F9"/>
    <w:rsid w:val="002E3839"/>
    <w:rsid w:val="002E384B"/>
    <w:rsid w:val="002E384E"/>
    <w:rsid w:val="002E38B0"/>
    <w:rsid w:val="002E38DC"/>
    <w:rsid w:val="002E3911"/>
    <w:rsid w:val="002E39A3"/>
    <w:rsid w:val="002E39FB"/>
    <w:rsid w:val="002E3A2F"/>
    <w:rsid w:val="002E3A61"/>
    <w:rsid w:val="002E3A7B"/>
    <w:rsid w:val="002E3A7C"/>
    <w:rsid w:val="002E3AA8"/>
    <w:rsid w:val="002E3AB8"/>
    <w:rsid w:val="002E3ABE"/>
    <w:rsid w:val="002E3AED"/>
    <w:rsid w:val="002E3B57"/>
    <w:rsid w:val="002E3B92"/>
    <w:rsid w:val="002E3BC6"/>
    <w:rsid w:val="002E3BDE"/>
    <w:rsid w:val="002E3BE3"/>
    <w:rsid w:val="002E3BF2"/>
    <w:rsid w:val="002E3BF3"/>
    <w:rsid w:val="002E3C2C"/>
    <w:rsid w:val="002E3C47"/>
    <w:rsid w:val="002E3C4A"/>
    <w:rsid w:val="002E3C5D"/>
    <w:rsid w:val="002E3C97"/>
    <w:rsid w:val="002E3C9A"/>
    <w:rsid w:val="002E3CB8"/>
    <w:rsid w:val="002E3CE7"/>
    <w:rsid w:val="002E3D1D"/>
    <w:rsid w:val="002E3D31"/>
    <w:rsid w:val="002E3D48"/>
    <w:rsid w:val="002E3D59"/>
    <w:rsid w:val="002E3D6F"/>
    <w:rsid w:val="002E3D72"/>
    <w:rsid w:val="002E3DBC"/>
    <w:rsid w:val="002E3E10"/>
    <w:rsid w:val="002E3E53"/>
    <w:rsid w:val="002E3E54"/>
    <w:rsid w:val="002E3E96"/>
    <w:rsid w:val="002E3ED8"/>
    <w:rsid w:val="002E3F13"/>
    <w:rsid w:val="002E3F1F"/>
    <w:rsid w:val="002E3F45"/>
    <w:rsid w:val="002E3FCF"/>
    <w:rsid w:val="002E4032"/>
    <w:rsid w:val="002E406C"/>
    <w:rsid w:val="002E40A0"/>
    <w:rsid w:val="002E40DC"/>
    <w:rsid w:val="002E40EC"/>
    <w:rsid w:val="002E41AD"/>
    <w:rsid w:val="002E41F0"/>
    <w:rsid w:val="002E420C"/>
    <w:rsid w:val="002E421E"/>
    <w:rsid w:val="002E423F"/>
    <w:rsid w:val="002E4262"/>
    <w:rsid w:val="002E42AB"/>
    <w:rsid w:val="002E42B7"/>
    <w:rsid w:val="002E4315"/>
    <w:rsid w:val="002E4326"/>
    <w:rsid w:val="002E4335"/>
    <w:rsid w:val="002E4353"/>
    <w:rsid w:val="002E4385"/>
    <w:rsid w:val="002E4389"/>
    <w:rsid w:val="002E4398"/>
    <w:rsid w:val="002E43D0"/>
    <w:rsid w:val="002E43E8"/>
    <w:rsid w:val="002E4406"/>
    <w:rsid w:val="002E447D"/>
    <w:rsid w:val="002E4491"/>
    <w:rsid w:val="002E4503"/>
    <w:rsid w:val="002E4542"/>
    <w:rsid w:val="002E4554"/>
    <w:rsid w:val="002E459D"/>
    <w:rsid w:val="002E45BE"/>
    <w:rsid w:val="002E45D6"/>
    <w:rsid w:val="002E45FC"/>
    <w:rsid w:val="002E4654"/>
    <w:rsid w:val="002E465A"/>
    <w:rsid w:val="002E46CD"/>
    <w:rsid w:val="002E4767"/>
    <w:rsid w:val="002E4794"/>
    <w:rsid w:val="002E47A7"/>
    <w:rsid w:val="002E47B1"/>
    <w:rsid w:val="002E47B3"/>
    <w:rsid w:val="002E489B"/>
    <w:rsid w:val="002E48E8"/>
    <w:rsid w:val="002E490B"/>
    <w:rsid w:val="002E4913"/>
    <w:rsid w:val="002E4969"/>
    <w:rsid w:val="002E499A"/>
    <w:rsid w:val="002E499C"/>
    <w:rsid w:val="002E49F7"/>
    <w:rsid w:val="002E4A4C"/>
    <w:rsid w:val="002E4AAB"/>
    <w:rsid w:val="002E4AE9"/>
    <w:rsid w:val="002E4B36"/>
    <w:rsid w:val="002E4BCB"/>
    <w:rsid w:val="002E4BD8"/>
    <w:rsid w:val="002E4BEF"/>
    <w:rsid w:val="002E4C13"/>
    <w:rsid w:val="002E4C5D"/>
    <w:rsid w:val="002E4C8A"/>
    <w:rsid w:val="002E4C8F"/>
    <w:rsid w:val="002E4C91"/>
    <w:rsid w:val="002E4CF9"/>
    <w:rsid w:val="002E4D38"/>
    <w:rsid w:val="002E4D84"/>
    <w:rsid w:val="002E4DA4"/>
    <w:rsid w:val="002E4DB0"/>
    <w:rsid w:val="002E4DC9"/>
    <w:rsid w:val="002E4DD5"/>
    <w:rsid w:val="002E4DDF"/>
    <w:rsid w:val="002E4E23"/>
    <w:rsid w:val="002E4E4A"/>
    <w:rsid w:val="002E4EA2"/>
    <w:rsid w:val="002E4EBF"/>
    <w:rsid w:val="002E4EE8"/>
    <w:rsid w:val="002E4F20"/>
    <w:rsid w:val="002E4F61"/>
    <w:rsid w:val="002E4FAC"/>
    <w:rsid w:val="002E4FCA"/>
    <w:rsid w:val="002E4FE9"/>
    <w:rsid w:val="002E4FFA"/>
    <w:rsid w:val="002E5043"/>
    <w:rsid w:val="002E5084"/>
    <w:rsid w:val="002E5090"/>
    <w:rsid w:val="002E50C8"/>
    <w:rsid w:val="002E50DE"/>
    <w:rsid w:val="002E50EA"/>
    <w:rsid w:val="002E5117"/>
    <w:rsid w:val="002E516F"/>
    <w:rsid w:val="002E5185"/>
    <w:rsid w:val="002E51DA"/>
    <w:rsid w:val="002E5201"/>
    <w:rsid w:val="002E5216"/>
    <w:rsid w:val="002E526E"/>
    <w:rsid w:val="002E527E"/>
    <w:rsid w:val="002E529C"/>
    <w:rsid w:val="002E52B1"/>
    <w:rsid w:val="002E52E7"/>
    <w:rsid w:val="002E52EF"/>
    <w:rsid w:val="002E52FA"/>
    <w:rsid w:val="002E530E"/>
    <w:rsid w:val="002E5313"/>
    <w:rsid w:val="002E533A"/>
    <w:rsid w:val="002E5350"/>
    <w:rsid w:val="002E5390"/>
    <w:rsid w:val="002E539E"/>
    <w:rsid w:val="002E53A5"/>
    <w:rsid w:val="002E53CD"/>
    <w:rsid w:val="002E5411"/>
    <w:rsid w:val="002E5421"/>
    <w:rsid w:val="002E545D"/>
    <w:rsid w:val="002E54FC"/>
    <w:rsid w:val="002E55D4"/>
    <w:rsid w:val="002E5672"/>
    <w:rsid w:val="002E569A"/>
    <w:rsid w:val="002E569B"/>
    <w:rsid w:val="002E571E"/>
    <w:rsid w:val="002E573D"/>
    <w:rsid w:val="002E5742"/>
    <w:rsid w:val="002E5746"/>
    <w:rsid w:val="002E5799"/>
    <w:rsid w:val="002E57A2"/>
    <w:rsid w:val="002E57D3"/>
    <w:rsid w:val="002E5870"/>
    <w:rsid w:val="002E588D"/>
    <w:rsid w:val="002E5894"/>
    <w:rsid w:val="002E5899"/>
    <w:rsid w:val="002E58FD"/>
    <w:rsid w:val="002E593A"/>
    <w:rsid w:val="002E599B"/>
    <w:rsid w:val="002E59BF"/>
    <w:rsid w:val="002E5A18"/>
    <w:rsid w:val="002E5A44"/>
    <w:rsid w:val="002E5A68"/>
    <w:rsid w:val="002E5A7A"/>
    <w:rsid w:val="002E5A7F"/>
    <w:rsid w:val="002E5A97"/>
    <w:rsid w:val="002E5ADA"/>
    <w:rsid w:val="002E5B1C"/>
    <w:rsid w:val="002E5B44"/>
    <w:rsid w:val="002E5B59"/>
    <w:rsid w:val="002E5B75"/>
    <w:rsid w:val="002E5BB5"/>
    <w:rsid w:val="002E5BE3"/>
    <w:rsid w:val="002E5C09"/>
    <w:rsid w:val="002E5D4B"/>
    <w:rsid w:val="002E5D51"/>
    <w:rsid w:val="002E5D5F"/>
    <w:rsid w:val="002E5DCC"/>
    <w:rsid w:val="002E5DE6"/>
    <w:rsid w:val="002E5EDF"/>
    <w:rsid w:val="002E5EF9"/>
    <w:rsid w:val="002E5F13"/>
    <w:rsid w:val="002E5F1E"/>
    <w:rsid w:val="002E5F28"/>
    <w:rsid w:val="002E5F30"/>
    <w:rsid w:val="002E5F4B"/>
    <w:rsid w:val="002E5F9C"/>
    <w:rsid w:val="002E5FAE"/>
    <w:rsid w:val="002E5FDB"/>
    <w:rsid w:val="002E5FE5"/>
    <w:rsid w:val="002E6064"/>
    <w:rsid w:val="002E609E"/>
    <w:rsid w:val="002E60B6"/>
    <w:rsid w:val="002E60D4"/>
    <w:rsid w:val="002E6119"/>
    <w:rsid w:val="002E611A"/>
    <w:rsid w:val="002E617D"/>
    <w:rsid w:val="002E61F8"/>
    <w:rsid w:val="002E6205"/>
    <w:rsid w:val="002E6279"/>
    <w:rsid w:val="002E628E"/>
    <w:rsid w:val="002E62A6"/>
    <w:rsid w:val="002E633B"/>
    <w:rsid w:val="002E6353"/>
    <w:rsid w:val="002E635C"/>
    <w:rsid w:val="002E6370"/>
    <w:rsid w:val="002E6385"/>
    <w:rsid w:val="002E6388"/>
    <w:rsid w:val="002E63A5"/>
    <w:rsid w:val="002E63EA"/>
    <w:rsid w:val="002E640E"/>
    <w:rsid w:val="002E6430"/>
    <w:rsid w:val="002E6453"/>
    <w:rsid w:val="002E646D"/>
    <w:rsid w:val="002E648E"/>
    <w:rsid w:val="002E64BC"/>
    <w:rsid w:val="002E64DC"/>
    <w:rsid w:val="002E64E3"/>
    <w:rsid w:val="002E64EB"/>
    <w:rsid w:val="002E6517"/>
    <w:rsid w:val="002E651D"/>
    <w:rsid w:val="002E653C"/>
    <w:rsid w:val="002E6684"/>
    <w:rsid w:val="002E66BA"/>
    <w:rsid w:val="002E66CA"/>
    <w:rsid w:val="002E6714"/>
    <w:rsid w:val="002E675B"/>
    <w:rsid w:val="002E6770"/>
    <w:rsid w:val="002E67CC"/>
    <w:rsid w:val="002E67FA"/>
    <w:rsid w:val="002E6857"/>
    <w:rsid w:val="002E687C"/>
    <w:rsid w:val="002E6887"/>
    <w:rsid w:val="002E6898"/>
    <w:rsid w:val="002E68BA"/>
    <w:rsid w:val="002E68EE"/>
    <w:rsid w:val="002E693D"/>
    <w:rsid w:val="002E6947"/>
    <w:rsid w:val="002E6972"/>
    <w:rsid w:val="002E697B"/>
    <w:rsid w:val="002E6985"/>
    <w:rsid w:val="002E6999"/>
    <w:rsid w:val="002E699F"/>
    <w:rsid w:val="002E69CF"/>
    <w:rsid w:val="002E69EE"/>
    <w:rsid w:val="002E6A1C"/>
    <w:rsid w:val="002E6A2A"/>
    <w:rsid w:val="002E6A6A"/>
    <w:rsid w:val="002E6A7A"/>
    <w:rsid w:val="002E6ACD"/>
    <w:rsid w:val="002E6AD0"/>
    <w:rsid w:val="002E6B2F"/>
    <w:rsid w:val="002E6B39"/>
    <w:rsid w:val="002E6B44"/>
    <w:rsid w:val="002E6B72"/>
    <w:rsid w:val="002E6B80"/>
    <w:rsid w:val="002E6D44"/>
    <w:rsid w:val="002E6D5E"/>
    <w:rsid w:val="002E6D9C"/>
    <w:rsid w:val="002E6E07"/>
    <w:rsid w:val="002E6E15"/>
    <w:rsid w:val="002E6E2C"/>
    <w:rsid w:val="002E6E41"/>
    <w:rsid w:val="002E6E72"/>
    <w:rsid w:val="002E6EC1"/>
    <w:rsid w:val="002E6F5B"/>
    <w:rsid w:val="002E6F67"/>
    <w:rsid w:val="002E6F72"/>
    <w:rsid w:val="002E6F97"/>
    <w:rsid w:val="002E700F"/>
    <w:rsid w:val="002E7027"/>
    <w:rsid w:val="002E7047"/>
    <w:rsid w:val="002E705D"/>
    <w:rsid w:val="002E7074"/>
    <w:rsid w:val="002E707D"/>
    <w:rsid w:val="002E708A"/>
    <w:rsid w:val="002E70D3"/>
    <w:rsid w:val="002E70E7"/>
    <w:rsid w:val="002E7104"/>
    <w:rsid w:val="002E7166"/>
    <w:rsid w:val="002E71F5"/>
    <w:rsid w:val="002E71F9"/>
    <w:rsid w:val="002E720A"/>
    <w:rsid w:val="002E7225"/>
    <w:rsid w:val="002E722D"/>
    <w:rsid w:val="002E7247"/>
    <w:rsid w:val="002E725D"/>
    <w:rsid w:val="002E72A0"/>
    <w:rsid w:val="002E72B9"/>
    <w:rsid w:val="002E736E"/>
    <w:rsid w:val="002E737B"/>
    <w:rsid w:val="002E7393"/>
    <w:rsid w:val="002E7591"/>
    <w:rsid w:val="002E75E1"/>
    <w:rsid w:val="002E75F5"/>
    <w:rsid w:val="002E7611"/>
    <w:rsid w:val="002E763C"/>
    <w:rsid w:val="002E7663"/>
    <w:rsid w:val="002E7673"/>
    <w:rsid w:val="002E76AB"/>
    <w:rsid w:val="002E76CB"/>
    <w:rsid w:val="002E76E9"/>
    <w:rsid w:val="002E7712"/>
    <w:rsid w:val="002E7716"/>
    <w:rsid w:val="002E7769"/>
    <w:rsid w:val="002E7773"/>
    <w:rsid w:val="002E779A"/>
    <w:rsid w:val="002E779E"/>
    <w:rsid w:val="002E7821"/>
    <w:rsid w:val="002E7841"/>
    <w:rsid w:val="002E7854"/>
    <w:rsid w:val="002E7872"/>
    <w:rsid w:val="002E7893"/>
    <w:rsid w:val="002E7899"/>
    <w:rsid w:val="002E78B0"/>
    <w:rsid w:val="002E78BE"/>
    <w:rsid w:val="002E78EA"/>
    <w:rsid w:val="002E792B"/>
    <w:rsid w:val="002E793F"/>
    <w:rsid w:val="002E796B"/>
    <w:rsid w:val="002E796D"/>
    <w:rsid w:val="002E79B8"/>
    <w:rsid w:val="002E79DA"/>
    <w:rsid w:val="002E79E8"/>
    <w:rsid w:val="002E7A2E"/>
    <w:rsid w:val="002E7A67"/>
    <w:rsid w:val="002E7A75"/>
    <w:rsid w:val="002E7A84"/>
    <w:rsid w:val="002E7ABA"/>
    <w:rsid w:val="002E7AC4"/>
    <w:rsid w:val="002E7AD7"/>
    <w:rsid w:val="002E7AF2"/>
    <w:rsid w:val="002E7B12"/>
    <w:rsid w:val="002E7B19"/>
    <w:rsid w:val="002E7B23"/>
    <w:rsid w:val="002E7B36"/>
    <w:rsid w:val="002E7B3E"/>
    <w:rsid w:val="002E7B4F"/>
    <w:rsid w:val="002E7B87"/>
    <w:rsid w:val="002E7B9C"/>
    <w:rsid w:val="002E7BDB"/>
    <w:rsid w:val="002E7C21"/>
    <w:rsid w:val="002E7C44"/>
    <w:rsid w:val="002E7C51"/>
    <w:rsid w:val="002E7C61"/>
    <w:rsid w:val="002E7CD0"/>
    <w:rsid w:val="002E7CF1"/>
    <w:rsid w:val="002E7CF5"/>
    <w:rsid w:val="002E7D1E"/>
    <w:rsid w:val="002E7D25"/>
    <w:rsid w:val="002E7D3C"/>
    <w:rsid w:val="002E7D67"/>
    <w:rsid w:val="002E7D69"/>
    <w:rsid w:val="002E7D6D"/>
    <w:rsid w:val="002E7D6E"/>
    <w:rsid w:val="002E7DD2"/>
    <w:rsid w:val="002E7DEA"/>
    <w:rsid w:val="002E7E86"/>
    <w:rsid w:val="002E7E92"/>
    <w:rsid w:val="002E7EB4"/>
    <w:rsid w:val="002E7F41"/>
    <w:rsid w:val="002E7F47"/>
    <w:rsid w:val="002E7F52"/>
    <w:rsid w:val="002E7F54"/>
    <w:rsid w:val="002E7FA3"/>
    <w:rsid w:val="002E7FD2"/>
    <w:rsid w:val="002E7FF0"/>
    <w:rsid w:val="002F0006"/>
    <w:rsid w:val="002F0034"/>
    <w:rsid w:val="002F0065"/>
    <w:rsid w:val="002F0097"/>
    <w:rsid w:val="002F009E"/>
    <w:rsid w:val="002F00AA"/>
    <w:rsid w:val="002F00E6"/>
    <w:rsid w:val="002F0107"/>
    <w:rsid w:val="002F0122"/>
    <w:rsid w:val="002F018F"/>
    <w:rsid w:val="002F01C8"/>
    <w:rsid w:val="002F0214"/>
    <w:rsid w:val="002F023F"/>
    <w:rsid w:val="002F0242"/>
    <w:rsid w:val="002F0257"/>
    <w:rsid w:val="002F025F"/>
    <w:rsid w:val="002F0281"/>
    <w:rsid w:val="002F0318"/>
    <w:rsid w:val="002F032A"/>
    <w:rsid w:val="002F039E"/>
    <w:rsid w:val="002F03D1"/>
    <w:rsid w:val="002F03D9"/>
    <w:rsid w:val="002F03E4"/>
    <w:rsid w:val="002F03EB"/>
    <w:rsid w:val="002F0406"/>
    <w:rsid w:val="002F04CD"/>
    <w:rsid w:val="002F0534"/>
    <w:rsid w:val="002F057E"/>
    <w:rsid w:val="002F05C3"/>
    <w:rsid w:val="002F05DA"/>
    <w:rsid w:val="002F05EA"/>
    <w:rsid w:val="002F067F"/>
    <w:rsid w:val="002F06CD"/>
    <w:rsid w:val="002F06D1"/>
    <w:rsid w:val="002F06E6"/>
    <w:rsid w:val="002F078D"/>
    <w:rsid w:val="002F07E5"/>
    <w:rsid w:val="002F07F7"/>
    <w:rsid w:val="002F07FC"/>
    <w:rsid w:val="002F0811"/>
    <w:rsid w:val="002F083C"/>
    <w:rsid w:val="002F086F"/>
    <w:rsid w:val="002F0883"/>
    <w:rsid w:val="002F0890"/>
    <w:rsid w:val="002F08B5"/>
    <w:rsid w:val="002F08F0"/>
    <w:rsid w:val="002F0902"/>
    <w:rsid w:val="002F090A"/>
    <w:rsid w:val="002F0921"/>
    <w:rsid w:val="002F096F"/>
    <w:rsid w:val="002F0998"/>
    <w:rsid w:val="002F09AD"/>
    <w:rsid w:val="002F0A15"/>
    <w:rsid w:val="002F0A6F"/>
    <w:rsid w:val="002F0AA6"/>
    <w:rsid w:val="002F0B48"/>
    <w:rsid w:val="002F0BB8"/>
    <w:rsid w:val="002F0BDC"/>
    <w:rsid w:val="002F0BF5"/>
    <w:rsid w:val="002F0C0F"/>
    <w:rsid w:val="002F0C3C"/>
    <w:rsid w:val="002F0C6C"/>
    <w:rsid w:val="002F0C7F"/>
    <w:rsid w:val="002F0C90"/>
    <w:rsid w:val="002F0CD3"/>
    <w:rsid w:val="002F0CF5"/>
    <w:rsid w:val="002F0D62"/>
    <w:rsid w:val="002F0D99"/>
    <w:rsid w:val="002F0DA8"/>
    <w:rsid w:val="002F0DBB"/>
    <w:rsid w:val="002F0DC4"/>
    <w:rsid w:val="002F0E16"/>
    <w:rsid w:val="002F0E30"/>
    <w:rsid w:val="002F0E64"/>
    <w:rsid w:val="002F0E8C"/>
    <w:rsid w:val="002F0EB8"/>
    <w:rsid w:val="002F0F29"/>
    <w:rsid w:val="002F0F61"/>
    <w:rsid w:val="002F0F84"/>
    <w:rsid w:val="002F0F8A"/>
    <w:rsid w:val="002F0F90"/>
    <w:rsid w:val="002F0FB3"/>
    <w:rsid w:val="002F0FFE"/>
    <w:rsid w:val="002F1020"/>
    <w:rsid w:val="002F10AA"/>
    <w:rsid w:val="002F10D9"/>
    <w:rsid w:val="002F1149"/>
    <w:rsid w:val="002F1167"/>
    <w:rsid w:val="002F119F"/>
    <w:rsid w:val="002F11B2"/>
    <w:rsid w:val="002F11BB"/>
    <w:rsid w:val="002F12A0"/>
    <w:rsid w:val="002F12BE"/>
    <w:rsid w:val="002F12C1"/>
    <w:rsid w:val="002F12D2"/>
    <w:rsid w:val="002F12DA"/>
    <w:rsid w:val="002F13F8"/>
    <w:rsid w:val="002F13F9"/>
    <w:rsid w:val="002F1402"/>
    <w:rsid w:val="002F14B2"/>
    <w:rsid w:val="002F151E"/>
    <w:rsid w:val="002F1570"/>
    <w:rsid w:val="002F1585"/>
    <w:rsid w:val="002F1589"/>
    <w:rsid w:val="002F1594"/>
    <w:rsid w:val="002F15AE"/>
    <w:rsid w:val="002F15AF"/>
    <w:rsid w:val="002F15E0"/>
    <w:rsid w:val="002F1688"/>
    <w:rsid w:val="002F16D3"/>
    <w:rsid w:val="002F178E"/>
    <w:rsid w:val="002F17AD"/>
    <w:rsid w:val="002F1826"/>
    <w:rsid w:val="002F1827"/>
    <w:rsid w:val="002F1841"/>
    <w:rsid w:val="002F1867"/>
    <w:rsid w:val="002F187C"/>
    <w:rsid w:val="002F1892"/>
    <w:rsid w:val="002F1896"/>
    <w:rsid w:val="002F18CE"/>
    <w:rsid w:val="002F1922"/>
    <w:rsid w:val="002F1927"/>
    <w:rsid w:val="002F1979"/>
    <w:rsid w:val="002F19D2"/>
    <w:rsid w:val="002F19E0"/>
    <w:rsid w:val="002F1A03"/>
    <w:rsid w:val="002F1A15"/>
    <w:rsid w:val="002F1A7E"/>
    <w:rsid w:val="002F1AEB"/>
    <w:rsid w:val="002F1AFF"/>
    <w:rsid w:val="002F1B9A"/>
    <w:rsid w:val="002F1BB8"/>
    <w:rsid w:val="002F1BD6"/>
    <w:rsid w:val="002F1BEF"/>
    <w:rsid w:val="002F1C23"/>
    <w:rsid w:val="002F1C4A"/>
    <w:rsid w:val="002F1C4B"/>
    <w:rsid w:val="002F1C62"/>
    <w:rsid w:val="002F1C6A"/>
    <w:rsid w:val="002F1CBB"/>
    <w:rsid w:val="002F1CBC"/>
    <w:rsid w:val="002F1CEA"/>
    <w:rsid w:val="002F1D2B"/>
    <w:rsid w:val="002F1D6C"/>
    <w:rsid w:val="002F1DA1"/>
    <w:rsid w:val="002F1DAD"/>
    <w:rsid w:val="002F1DF9"/>
    <w:rsid w:val="002F1E02"/>
    <w:rsid w:val="002F1E05"/>
    <w:rsid w:val="002F1E0C"/>
    <w:rsid w:val="002F1E15"/>
    <w:rsid w:val="002F1E65"/>
    <w:rsid w:val="002F1E69"/>
    <w:rsid w:val="002F1E6F"/>
    <w:rsid w:val="002F1E77"/>
    <w:rsid w:val="002F1F0D"/>
    <w:rsid w:val="002F1F0F"/>
    <w:rsid w:val="002F1F2B"/>
    <w:rsid w:val="002F1F55"/>
    <w:rsid w:val="002F1FE6"/>
    <w:rsid w:val="002F1FFC"/>
    <w:rsid w:val="002F2056"/>
    <w:rsid w:val="002F207B"/>
    <w:rsid w:val="002F20CD"/>
    <w:rsid w:val="002F2143"/>
    <w:rsid w:val="002F2174"/>
    <w:rsid w:val="002F219A"/>
    <w:rsid w:val="002F21AC"/>
    <w:rsid w:val="002F2211"/>
    <w:rsid w:val="002F2218"/>
    <w:rsid w:val="002F223B"/>
    <w:rsid w:val="002F2253"/>
    <w:rsid w:val="002F2255"/>
    <w:rsid w:val="002F225C"/>
    <w:rsid w:val="002F229A"/>
    <w:rsid w:val="002F22C2"/>
    <w:rsid w:val="002F22C8"/>
    <w:rsid w:val="002F230C"/>
    <w:rsid w:val="002F2311"/>
    <w:rsid w:val="002F233A"/>
    <w:rsid w:val="002F2346"/>
    <w:rsid w:val="002F23EA"/>
    <w:rsid w:val="002F240E"/>
    <w:rsid w:val="002F241F"/>
    <w:rsid w:val="002F243B"/>
    <w:rsid w:val="002F2440"/>
    <w:rsid w:val="002F249A"/>
    <w:rsid w:val="002F24F0"/>
    <w:rsid w:val="002F2510"/>
    <w:rsid w:val="002F2518"/>
    <w:rsid w:val="002F2519"/>
    <w:rsid w:val="002F2549"/>
    <w:rsid w:val="002F254B"/>
    <w:rsid w:val="002F25BE"/>
    <w:rsid w:val="002F25CF"/>
    <w:rsid w:val="002F25D5"/>
    <w:rsid w:val="002F25F3"/>
    <w:rsid w:val="002F2618"/>
    <w:rsid w:val="002F2630"/>
    <w:rsid w:val="002F2665"/>
    <w:rsid w:val="002F2684"/>
    <w:rsid w:val="002F26D0"/>
    <w:rsid w:val="002F26DA"/>
    <w:rsid w:val="002F27B1"/>
    <w:rsid w:val="002F27C2"/>
    <w:rsid w:val="002F27DB"/>
    <w:rsid w:val="002F27FF"/>
    <w:rsid w:val="002F2833"/>
    <w:rsid w:val="002F28B8"/>
    <w:rsid w:val="002F28DE"/>
    <w:rsid w:val="002F294D"/>
    <w:rsid w:val="002F2950"/>
    <w:rsid w:val="002F2991"/>
    <w:rsid w:val="002F29AB"/>
    <w:rsid w:val="002F29B8"/>
    <w:rsid w:val="002F29F2"/>
    <w:rsid w:val="002F2A1F"/>
    <w:rsid w:val="002F2A30"/>
    <w:rsid w:val="002F2A3E"/>
    <w:rsid w:val="002F2A97"/>
    <w:rsid w:val="002F2B54"/>
    <w:rsid w:val="002F2B56"/>
    <w:rsid w:val="002F2B72"/>
    <w:rsid w:val="002F2BEC"/>
    <w:rsid w:val="002F2C40"/>
    <w:rsid w:val="002F2C96"/>
    <w:rsid w:val="002F2CB5"/>
    <w:rsid w:val="002F2CC7"/>
    <w:rsid w:val="002F2CDD"/>
    <w:rsid w:val="002F2CFF"/>
    <w:rsid w:val="002F2D10"/>
    <w:rsid w:val="002F2D19"/>
    <w:rsid w:val="002F2D68"/>
    <w:rsid w:val="002F2D77"/>
    <w:rsid w:val="002F2D86"/>
    <w:rsid w:val="002F2E3C"/>
    <w:rsid w:val="002F2E4D"/>
    <w:rsid w:val="002F2E6E"/>
    <w:rsid w:val="002F2E83"/>
    <w:rsid w:val="002F2EA9"/>
    <w:rsid w:val="002F2F5E"/>
    <w:rsid w:val="002F2F9A"/>
    <w:rsid w:val="002F2FBB"/>
    <w:rsid w:val="002F3095"/>
    <w:rsid w:val="002F30BB"/>
    <w:rsid w:val="002F30F0"/>
    <w:rsid w:val="002F30FB"/>
    <w:rsid w:val="002F3115"/>
    <w:rsid w:val="002F3143"/>
    <w:rsid w:val="002F3154"/>
    <w:rsid w:val="002F3162"/>
    <w:rsid w:val="002F3175"/>
    <w:rsid w:val="002F3189"/>
    <w:rsid w:val="002F3214"/>
    <w:rsid w:val="002F3229"/>
    <w:rsid w:val="002F32F2"/>
    <w:rsid w:val="002F3341"/>
    <w:rsid w:val="002F3370"/>
    <w:rsid w:val="002F3409"/>
    <w:rsid w:val="002F34B8"/>
    <w:rsid w:val="002F34C4"/>
    <w:rsid w:val="002F34D1"/>
    <w:rsid w:val="002F350F"/>
    <w:rsid w:val="002F3515"/>
    <w:rsid w:val="002F355C"/>
    <w:rsid w:val="002F357A"/>
    <w:rsid w:val="002F35BF"/>
    <w:rsid w:val="002F3605"/>
    <w:rsid w:val="002F3642"/>
    <w:rsid w:val="002F3651"/>
    <w:rsid w:val="002F368A"/>
    <w:rsid w:val="002F3714"/>
    <w:rsid w:val="002F3745"/>
    <w:rsid w:val="002F380F"/>
    <w:rsid w:val="002F3820"/>
    <w:rsid w:val="002F3845"/>
    <w:rsid w:val="002F385D"/>
    <w:rsid w:val="002F385F"/>
    <w:rsid w:val="002F38A0"/>
    <w:rsid w:val="002F38A3"/>
    <w:rsid w:val="002F38F6"/>
    <w:rsid w:val="002F38FE"/>
    <w:rsid w:val="002F393B"/>
    <w:rsid w:val="002F396F"/>
    <w:rsid w:val="002F3989"/>
    <w:rsid w:val="002F398C"/>
    <w:rsid w:val="002F39BB"/>
    <w:rsid w:val="002F39E8"/>
    <w:rsid w:val="002F39F6"/>
    <w:rsid w:val="002F3A1A"/>
    <w:rsid w:val="002F3AA5"/>
    <w:rsid w:val="002F3AA7"/>
    <w:rsid w:val="002F3AB3"/>
    <w:rsid w:val="002F3AD9"/>
    <w:rsid w:val="002F3B33"/>
    <w:rsid w:val="002F3B99"/>
    <w:rsid w:val="002F3BB2"/>
    <w:rsid w:val="002F3BB6"/>
    <w:rsid w:val="002F3C47"/>
    <w:rsid w:val="002F3C69"/>
    <w:rsid w:val="002F3CD4"/>
    <w:rsid w:val="002F3CE1"/>
    <w:rsid w:val="002F3CF4"/>
    <w:rsid w:val="002F3D42"/>
    <w:rsid w:val="002F3D67"/>
    <w:rsid w:val="002F3D7F"/>
    <w:rsid w:val="002F3D89"/>
    <w:rsid w:val="002F3D98"/>
    <w:rsid w:val="002F3DA6"/>
    <w:rsid w:val="002F3DAE"/>
    <w:rsid w:val="002F3E0A"/>
    <w:rsid w:val="002F3E14"/>
    <w:rsid w:val="002F3E16"/>
    <w:rsid w:val="002F3E75"/>
    <w:rsid w:val="002F3E8A"/>
    <w:rsid w:val="002F3EC5"/>
    <w:rsid w:val="002F3ECC"/>
    <w:rsid w:val="002F3EF4"/>
    <w:rsid w:val="002F3EF5"/>
    <w:rsid w:val="002F3F46"/>
    <w:rsid w:val="002F3F7D"/>
    <w:rsid w:val="002F3FA3"/>
    <w:rsid w:val="002F3FED"/>
    <w:rsid w:val="002F4083"/>
    <w:rsid w:val="002F40A3"/>
    <w:rsid w:val="002F40B8"/>
    <w:rsid w:val="002F40D3"/>
    <w:rsid w:val="002F40EE"/>
    <w:rsid w:val="002F411A"/>
    <w:rsid w:val="002F412F"/>
    <w:rsid w:val="002F415A"/>
    <w:rsid w:val="002F417C"/>
    <w:rsid w:val="002F41BE"/>
    <w:rsid w:val="002F427A"/>
    <w:rsid w:val="002F4298"/>
    <w:rsid w:val="002F42AE"/>
    <w:rsid w:val="002F42D2"/>
    <w:rsid w:val="002F432F"/>
    <w:rsid w:val="002F4341"/>
    <w:rsid w:val="002F4350"/>
    <w:rsid w:val="002F4359"/>
    <w:rsid w:val="002F4376"/>
    <w:rsid w:val="002F43A1"/>
    <w:rsid w:val="002F43B4"/>
    <w:rsid w:val="002F43CB"/>
    <w:rsid w:val="002F4438"/>
    <w:rsid w:val="002F4461"/>
    <w:rsid w:val="002F4560"/>
    <w:rsid w:val="002F456B"/>
    <w:rsid w:val="002F458A"/>
    <w:rsid w:val="002F459F"/>
    <w:rsid w:val="002F45AF"/>
    <w:rsid w:val="002F4602"/>
    <w:rsid w:val="002F4605"/>
    <w:rsid w:val="002F47D8"/>
    <w:rsid w:val="002F480D"/>
    <w:rsid w:val="002F483A"/>
    <w:rsid w:val="002F48AF"/>
    <w:rsid w:val="002F491C"/>
    <w:rsid w:val="002F491D"/>
    <w:rsid w:val="002F4940"/>
    <w:rsid w:val="002F4947"/>
    <w:rsid w:val="002F4962"/>
    <w:rsid w:val="002F4981"/>
    <w:rsid w:val="002F4990"/>
    <w:rsid w:val="002F49A2"/>
    <w:rsid w:val="002F4A3F"/>
    <w:rsid w:val="002F4A7D"/>
    <w:rsid w:val="002F4A8D"/>
    <w:rsid w:val="002F4AAC"/>
    <w:rsid w:val="002F4AF8"/>
    <w:rsid w:val="002F4B1D"/>
    <w:rsid w:val="002F4B41"/>
    <w:rsid w:val="002F4B43"/>
    <w:rsid w:val="002F4B77"/>
    <w:rsid w:val="002F4C1B"/>
    <w:rsid w:val="002F4C2F"/>
    <w:rsid w:val="002F4C35"/>
    <w:rsid w:val="002F4C3D"/>
    <w:rsid w:val="002F4C41"/>
    <w:rsid w:val="002F4C48"/>
    <w:rsid w:val="002F4C59"/>
    <w:rsid w:val="002F4C88"/>
    <w:rsid w:val="002F4CEA"/>
    <w:rsid w:val="002F4D58"/>
    <w:rsid w:val="002F4D75"/>
    <w:rsid w:val="002F4D7E"/>
    <w:rsid w:val="002F4DCC"/>
    <w:rsid w:val="002F4E19"/>
    <w:rsid w:val="002F4E43"/>
    <w:rsid w:val="002F4E60"/>
    <w:rsid w:val="002F4E66"/>
    <w:rsid w:val="002F4E83"/>
    <w:rsid w:val="002F4EF2"/>
    <w:rsid w:val="002F4F41"/>
    <w:rsid w:val="002F4FB0"/>
    <w:rsid w:val="002F5060"/>
    <w:rsid w:val="002F509C"/>
    <w:rsid w:val="002F511D"/>
    <w:rsid w:val="002F5127"/>
    <w:rsid w:val="002F512C"/>
    <w:rsid w:val="002F5150"/>
    <w:rsid w:val="002F515E"/>
    <w:rsid w:val="002F51A9"/>
    <w:rsid w:val="002F523F"/>
    <w:rsid w:val="002F5253"/>
    <w:rsid w:val="002F525F"/>
    <w:rsid w:val="002F5286"/>
    <w:rsid w:val="002F52BC"/>
    <w:rsid w:val="002F52DB"/>
    <w:rsid w:val="002F530B"/>
    <w:rsid w:val="002F534A"/>
    <w:rsid w:val="002F5377"/>
    <w:rsid w:val="002F53C0"/>
    <w:rsid w:val="002F5416"/>
    <w:rsid w:val="002F5467"/>
    <w:rsid w:val="002F5471"/>
    <w:rsid w:val="002F5474"/>
    <w:rsid w:val="002F5486"/>
    <w:rsid w:val="002F54B5"/>
    <w:rsid w:val="002F54CD"/>
    <w:rsid w:val="002F54CE"/>
    <w:rsid w:val="002F54DD"/>
    <w:rsid w:val="002F54EE"/>
    <w:rsid w:val="002F54EF"/>
    <w:rsid w:val="002F552E"/>
    <w:rsid w:val="002F5532"/>
    <w:rsid w:val="002F5539"/>
    <w:rsid w:val="002F556E"/>
    <w:rsid w:val="002F55E0"/>
    <w:rsid w:val="002F55FE"/>
    <w:rsid w:val="002F5601"/>
    <w:rsid w:val="002F566D"/>
    <w:rsid w:val="002F5679"/>
    <w:rsid w:val="002F56D4"/>
    <w:rsid w:val="002F570C"/>
    <w:rsid w:val="002F5739"/>
    <w:rsid w:val="002F5744"/>
    <w:rsid w:val="002F5774"/>
    <w:rsid w:val="002F579B"/>
    <w:rsid w:val="002F57C8"/>
    <w:rsid w:val="002F580D"/>
    <w:rsid w:val="002F5826"/>
    <w:rsid w:val="002F5831"/>
    <w:rsid w:val="002F585A"/>
    <w:rsid w:val="002F5865"/>
    <w:rsid w:val="002F589C"/>
    <w:rsid w:val="002F58A8"/>
    <w:rsid w:val="002F58AC"/>
    <w:rsid w:val="002F58B7"/>
    <w:rsid w:val="002F58C4"/>
    <w:rsid w:val="002F5939"/>
    <w:rsid w:val="002F5947"/>
    <w:rsid w:val="002F594A"/>
    <w:rsid w:val="002F5972"/>
    <w:rsid w:val="002F597E"/>
    <w:rsid w:val="002F5983"/>
    <w:rsid w:val="002F59CF"/>
    <w:rsid w:val="002F59DF"/>
    <w:rsid w:val="002F5A15"/>
    <w:rsid w:val="002F5A38"/>
    <w:rsid w:val="002F5A98"/>
    <w:rsid w:val="002F5A9E"/>
    <w:rsid w:val="002F5ADB"/>
    <w:rsid w:val="002F5ADD"/>
    <w:rsid w:val="002F5AEC"/>
    <w:rsid w:val="002F5AF5"/>
    <w:rsid w:val="002F5B52"/>
    <w:rsid w:val="002F5B59"/>
    <w:rsid w:val="002F5BD4"/>
    <w:rsid w:val="002F5BFB"/>
    <w:rsid w:val="002F5CDA"/>
    <w:rsid w:val="002F5CDF"/>
    <w:rsid w:val="002F5D1B"/>
    <w:rsid w:val="002F5D54"/>
    <w:rsid w:val="002F5D83"/>
    <w:rsid w:val="002F5DC6"/>
    <w:rsid w:val="002F5DE8"/>
    <w:rsid w:val="002F5DF6"/>
    <w:rsid w:val="002F5DF9"/>
    <w:rsid w:val="002F5DFF"/>
    <w:rsid w:val="002F5E4C"/>
    <w:rsid w:val="002F5EBA"/>
    <w:rsid w:val="002F5ECE"/>
    <w:rsid w:val="002F5F1D"/>
    <w:rsid w:val="002F5F30"/>
    <w:rsid w:val="002F5F4F"/>
    <w:rsid w:val="002F5FDC"/>
    <w:rsid w:val="002F60BF"/>
    <w:rsid w:val="002F60C8"/>
    <w:rsid w:val="002F60FC"/>
    <w:rsid w:val="002F616C"/>
    <w:rsid w:val="002F619C"/>
    <w:rsid w:val="002F61D5"/>
    <w:rsid w:val="002F61F0"/>
    <w:rsid w:val="002F6200"/>
    <w:rsid w:val="002F6235"/>
    <w:rsid w:val="002F6246"/>
    <w:rsid w:val="002F626B"/>
    <w:rsid w:val="002F626D"/>
    <w:rsid w:val="002F6290"/>
    <w:rsid w:val="002F6293"/>
    <w:rsid w:val="002F6314"/>
    <w:rsid w:val="002F6316"/>
    <w:rsid w:val="002F6320"/>
    <w:rsid w:val="002F6407"/>
    <w:rsid w:val="002F641E"/>
    <w:rsid w:val="002F64C1"/>
    <w:rsid w:val="002F659A"/>
    <w:rsid w:val="002F65DA"/>
    <w:rsid w:val="002F65DF"/>
    <w:rsid w:val="002F65E1"/>
    <w:rsid w:val="002F65EB"/>
    <w:rsid w:val="002F6648"/>
    <w:rsid w:val="002F6691"/>
    <w:rsid w:val="002F6693"/>
    <w:rsid w:val="002F6696"/>
    <w:rsid w:val="002F66F0"/>
    <w:rsid w:val="002F673B"/>
    <w:rsid w:val="002F674A"/>
    <w:rsid w:val="002F6784"/>
    <w:rsid w:val="002F6799"/>
    <w:rsid w:val="002F67A4"/>
    <w:rsid w:val="002F68C8"/>
    <w:rsid w:val="002F68DD"/>
    <w:rsid w:val="002F68E8"/>
    <w:rsid w:val="002F6913"/>
    <w:rsid w:val="002F6974"/>
    <w:rsid w:val="002F6A25"/>
    <w:rsid w:val="002F6A80"/>
    <w:rsid w:val="002F6AA5"/>
    <w:rsid w:val="002F6AB8"/>
    <w:rsid w:val="002F6AC0"/>
    <w:rsid w:val="002F6B85"/>
    <w:rsid w:val="002F6B86"/>
    <w:rsid w:val="002F6B88"/>
    <w:rsid w:val="002F6BBB"/>
    <w:rsid w:val="002F6BC6"/>
    <w:rsid w:val="002F6BDF"/>
    <w:rsid w:val="002F6BE3"/>
    <w:rsid w:val="002F6BF5"/>
    <w:rsid w:val="002F6BFC"/>
    <w:rsid w:val="002F6C61"/>
    <w:rsid w:val="002F6CC2"/>
    <w:rsid w:val="002F6D34"/>
    <w:rsid w:val="002F6D86"/>
    <w:rsid w:val="002F6DA5"/>
    <w:rsid w:val="002F6DBF"/>
    <w:rsid w:val="002F6DC3"/>
    <w:rsid w:val="002F6DE0"/>
    <w:rsid w:val="002F6ECC"/>
    <w:rsid w:val="002F6EFA"/>
    <w:rsid w:val="002F6F04"/>
    <w:rsid w:val="002F6F3F"/>
    <w:rsid w:val="002F6F71"/>
    <w:rsid w:val="002F6F95"/>
    <w:rsid w:val="002F6FA6"/>
    <w:rsid w:val="002F6FE6"/>
    <w:rsid w:val="002F6FF1"/>
    <w:rsid w:val="002F7007"/>
    <w:rsid w:val="002F7026"/>
    <w:rsid w:val="002F7037"/>
    <w:rsid w:val="002F706C"/>
    <w:rsid w:val="002F709D"/>
    <w:rsid w:val="002F709E"/>
    <w:rsid w:val="002F70C1"/>
    <w:rsid w:val="002F70FE"/>
    <w:rsid w:val="002F7128"/>
    <w:rsid w:val="002F7147"/>
    <w:rsid w:val="002F7163"/>
    <w:rsid w:val="002F716F"/>
    <w:rsid w:val="002F71C3"/>
    <w:rsid w:val="002F71F7"/>
    <w:rsid w:val="002F7219"/>
    <w:rsid w:val="002F722B"/>
    <w:rsid w:val="002F7260"/>
    <w:rsid w:val="002F727C"/>
    <w:rsid w:val="002F727E"/>
    <w:rsid w:val="002F72F9"/>
    <w:rsid w:val="002F7307"/>
    <w:rsid w:val="002F73BA"/>
    <w:rsid w:val="002F73EA"/>
    <w:rsid w:val="002F73EC"/>
    <w:rsid w:val="002F7403"/>
    <w:rsid w:val="002F7441"/>
    <w:rsid w:val="002F74FF"/>
    <w:rsid w:val="002F7542"/>
    <w:rsid w:val="002F759F"/>
    <w:rsid w:val="002F75C1"/>
    <w:rsid w:val="002F75E1"/>
    <w:rsid w:val="002F7652"/>
    <w:rsid w:val="002F767D"/>
    <w:rsid w:val="002F76D1"/>
    <w:rsid w:val="002F76E5"/>
    <w:rsid w:val="002F770E"/>
    <w:rsid w:val="002F7712"/>
    <w:rsid w:val="002F7734"/>
    <w:rsid w:val="002F776C"/>
    <w:rsid w:val="002F77CC"/>
    <w:rsid w:val="002F77EB"/>
    <w:rsid w:val="002F7800"/>
    <w:rsid w:val="002F7803"/>
    <w:rsid w:val="002F7820"/>
    <w:rsid w:val="002F7879"/>
    <w:rsid w:val="002F7912"/>
    <w:rsid w:val="002F795C"/>
    <w:rsid w:val="002F7998"/>
    <w:rsid w:val="002F799E"/>
    <w:rsid w:val="002F79A3"/>
    <w:rsid w:val="002F79DC"/>
    <w:rsid w:val="002F7A29"/>
    <w:rsid w:val="002F7A7E"/>
    <w:rsid w:val="002F7AA7"/>
    <w:rsid w:val="002F7AA9"/>
    <w:rsid w:val="002F7ACC"/>
    <w:rsid w:val="002F7AE5"/>
    <w:rsid w:val="002F7B05"/>
    <w:rsid w:val="002F7B4A"/>
    <w:rsid w:val="002F7B69"/>
    <w:rsid w:val="002F7B8D"/>
    <w:rsid w:val="002F7BB7"/>
    <w:rsid w:val="002F7BD8"/>
    <w:rsid w:val="002F7BE5"/>
    <w:rsid w:val="002F7BE6"/>
    <w:rsid w:val="002F7C2A"/>
    <w:rsid w:val="002F7CC0"/>
    <w:rsid w:val="002F7CF6"/>
    <w:rsid w:val="002F7D86"/>
    <w:rsid w:val="002F7D94"/>
    <w:rsid w:val="002F7DAF"/>
    <w:rsid w:val="002F7DC2"/>
    <w:rsid w:val="002F7DC7"/>
    <w:rsid w:val="002F7E64"/>
    <w:rsid w:val="002F7E6E"/>
    <w:rsid w:val="002F7E9E"/>
    <w:rsid w:val="002F7E9F"/>
    <w:rsid w:val="002F7F30"/>
    <w:rsid w:val="00300031"/>
    <w:rsid w:val="00300042"/>
    <w:rsid w:val="00300048"/>
    <w:rsid w:val="00300076"/>
    <w:rsid w:val="00300095"/>
    <w:rsid w:val="003000A1"/>
    <w:rsid w:val="0030012B"/>
    <w:rsid w:val="0030013B"/>
    <w:rsid w:val="003001A1"/>
    <w:rsid w:val="003001E8"/>
    <w:rsid w:val="00300224"/>
    <w:rsid w:val="0030024A"/>
    <w:rsid w:val="0030024E"/>
    <w:rsid w:val="0030025B"/>
    <w:rsid w:val="00300283"/>
    <w:rsid w:val="003002B8"/>
    <w:rsid w:val="00300301"/>
    <w:rsid w:val="00300312"/>
    <w:rsid w:val="0030032C"/>
    <w:rsid w:val="00300347"/>
    <w:rsid w:val="0030034B"/>
    <w:rsid w:val="0030039F"/>
    <w:rsid w:val="00300406"/>
    <w:rsid w:val="00300435"/>
    <w:rsid w:val="003004A7"/>
    <w:rsid w:val="003004C9"/>
    <w:rsid w:val="00300511"/>
    <w:rsid w:val="00300548"/>
    <w:rsid w:val="00300551"/>
    <w:rsid w:val="003005A2"/>
    <w:rsid w:val="003005A7"/>
    <w:rsid w:val="003005B0"/>
    <w:rsid w:val="003005B8"/>
    <w:rsid w:val="0030061E"/>
    <w:rsid w:val="0030067C"/>
    <w:rsid w:val="00300691"/>
    <w:rsid w:val="00300696"/>
    <w:rsid w:val="003006CB"/>
    <w:rsid w:val="003006D1"/>
    <w:rsid w:val="0030072F"/>
    <w:rsid w:val="00300747"/>
    <w:rsid w:val="0030075C"/>
    <w:rsid w:val="0030078E"/>
    <w:rsid w:val="003007BF"/>
    <w:rsid w:val="003007F7"/>
    <w:rsid w:val="00300813"/>
    <w:rsid w:val="0030084E"/>
    <w:rsid w:val="0030085A"/>
    <w:rsid w:val="003008AC"/>
    <w:rsid w:val="003008C6"/>
    <w:rsid w:val="003008C7"/>
    <w:rsid w:val="003008DD"/>
    <w:rsid w:val="00300906"/>
    <w:rsid w:val="0030090C"/>
    <w:rsid w:val="00300929"/>
    <w:rsid w:val="0030094E"/>
    <w:rsid w:val="003009C9"/>
    <w:rsid w:val="003009D5"/>
    <w:rsid w:val="003009EE"/>
    <w:rsid w:val="003009FC"/>
    <w:rsid w:val="00300A15"/>
    <w:rsid w:val="00300A3B"/>
    <w:rsid w:val="00300A61"/>
    <w:rsid w:val="00300A6F"/>
    <w:rsid w:val="00300A81"/>
    <w:rsid w:val="00300AAC"/>
    <w:rsid w:val="00300AB0"/>
    <w:rsid w:val="00300AD1"/>
    <w:rsid w:val="00300B75"/>
    <w:rsid w:val="00300BB5"/>
    <w:rsid w:val="00300BCF"/>
    <w:rsid w:val="00300BF5"/>
    <w:rsid w:val="00300C04"/>
    <w:rsid w:val="00300C0C"/>
    <w:rsid w:val="00300C1C"/>
    <w:rsid w:val="00300C85"/>
    <w:rsid w:val="00300C8F"/>
    <w:rsid w:val="00300C96"/>
    <w:rsid w:val="00300D23"/>
    <w:rsid w:val="00300D5C"/>
    <w:rsid w:val="00300D8A"/>
    <w:rsid w:val="00300DAC"/>
    <w:rsid w:val="00300DBB"/>
    <w:rsid w:val="00300DF8"/>
    <w:rsid w:val="00300E0F"/>
    <w:rsid w:val="00300E25"/>
    <w:rsid w:val="00300EAA"/>
    <w:rsid w:val="00300EEB"/>
    <w:rsid w:val="00300F09"/>
    <w:rsid w:val="00300F13"/>
    <w:rsid w:val="00300FA3"/>
    <w:rsid w:val="00300FAD"/>
    <w:rsid w:val="00300FB7"/>
    <w:rsid w:val="00301046"/>
    <w:rsid w:val="00301057"/>
    <w:rsid w:val="0030105F"/>
    <w:rsid w:val="00301065"/>
    <w:rsid w:val="0030111A"/>
    <w:rsid w:val="00301181"/>
    <w:rsid w:val="00301182"/>
    <w:rsid w:val="00301186"/>
    <w:rsid w:val="003011D2"/>
    <w:rsid w:val="003011D7"/>
    <w:rsid w:val="003011FA"/>
    <w:rsid w:val="003011FB"/>
    <w:rsid w:val="00301201"/>
    <w:rsid w:val="00301227"/>
    <w:rsid w:val="003012AD"/>
    <w:rsid w:val="003012B8"/>
    <w:rsid w:val="003012FD"/>
    <w:rsid w:val="00301319"/>
    <w:rsid w:val="0030134E"/>
    <w:rsid w:val="0030135F"/>
    <w:rsid w:val="0030138A"/>
    <w:rsid w:val="0030138D"/>
    <w:rsid w:val="003013A7"/>
    <w:rsid w:val="003013C2"/>
    <w:rsid w:val="00301408"/>
    <w:rsid w:val="00301446"/>
    <w:rsid w:val="00301495"/>
    <w:rsid w:val="003014CE"/>
    <w:rsid w:val="00301507"/>
    <w:rsid w:val="00301541"/>
    <w:rsid w:val="0030155A"/>
    <w:rsid w:val="00301579"/>
    <w:rsid w:val="0030157B"/>
    <w:rsid w:val="00301639"/>
    <w:rsid w:val="00301647"/>
    <w:rsid w:val="0030165E"/>
    <w:rsid w:val="00301682"/>
    <w:rsid w:val="00301685"/>
    <w:rsid w:val="0030169C"/>
    <w:rsid w:val="003016F6"/>
    <w:rsid w:val="00301702"/>
    <w:rsid w:val="00301731"/>
    <w:rsid w:val="0030173D"/>
    <w:rsid w:val="0030174D"/>
    <w:rsid w:val="00301753"/>
    <w:rsid w:val="00301763"/>
    <w:rsid w:val="003017D5"/>
    <w:rsid w:val="003017EA"/>
    <w:rsid w:val="00301816"/>
    <w:rsid w:val="0030183B"/>
    <w:rsid w:val="003018CD"/>
    <w:rsid w:val="003018D4"/>
    <w:rsid w:val="0030193B"/>
    <w:rsid w:val="003019B9"/>
    <w:rsid w:val="00301A12"/>
    <w:rsid w:val="00301A32"/>
    <w:rsid w:val="00301A43"/>
    <w:rsid w:val="00301A6F"/>
    <w:rsid w:val="00301AAA"/>
    <w:rsid w:val="00301AC7"/>
    <w:rsid w:val="00301B67"/>
    <w:rsid w:val="00301BA7"/>
    <w:rsid w:val="00301BC2"/>
    <w:rsid w:val="00301BE3"/>
    <w:rsid w:val="00301BF1"/>
    <w:rsid w:val="00301C08"/>
    <w:rsid w:val="00301C50"/>
    <w:rsid w:val="00301C81"/>
    <w:rsid w:val="00301C8E"/>
    <w:rsid w:val="00301CB7"/>
    <w:rsid w:val="00301CD1"/>
    <w:rsid w:val="00301CFB"/>
    <w:rsid w:val="00301D97"/>
    <w:rsid w:val="00301DDF"/>
    <w:rsid w:val="00301E1A"/>
    <w:rsid w:val="00301E5F"/>
    <w:rsid w:val="00301E65"/>
    <w:rsid w:val="00301E76"/>
    <w:rsid w:val="00301E94"/>
    <w:rsid w:val="00301EAC"/>
    <w:rsid w:val="00301EB8"/>
    <w:rsid w:val="00301F48"/>
    <w:rsid w:val="00301F4E"/>
    <w:rsid w:val="00301F87"/>
    <w:rsid w:val="00301FF0"/>
    <w:rsid w:val="00301FF4"/>
    <w:rsid w:val="0030207A"/>
    <w:rsid w:val="0030209D"/>
    <w:rsid w:val="003020AE"/>
    <w:rsid w:val="003020D0"/>
    <w:rsid w:val="003020DB"/>
    <w:rsid w:val="003020EE"/>
    <w:rsid w:val="00302106"/>
    <w:rsid w:val="00302136"/>
    <w:rsid w:val="00302142"/>
    <w:rsid w:val="00302164"/>
    <w:rsid w:val="003021A0"/>
    <w:rsid w:val="003021A2"/>
    <w:rsid w:val="003021BA"/>
    <w:rsid w:val="00302241"/>
    <w:rsid w:val="00302294"/>
    <w:rsid w:val="003022B2"/>
    <w:rsid w:val="003022D0"/>
    <w:rsid w:val="003022E3"/>
    <w:rsid w:val="003022F7"/>
    <w:rsid w:val="00302369"/>
    <w:rsid w:val="00302376"/>
    <w:rsid w:val="0030237B"/>
    <w:rsid w:val="003023B2"/>
    <w:rsid w:val="003023BC"/>
    <w:rsid w:val="003023D3"/>
    <w:rsid w:val="003023F7"/>
    <w:rsid w:val="003023FC"/>
    <w:rsid w:val="00302403"/>
    <w:rsid w:val="00302415"/>
    <w:rsid w:val="00302474"/>
    <w:rsid w:val="00302483"/>
    <w:rsid w:val="00302497"/>
    <w:rsid w:val="003024D6"/>
    <w:rsid w:val="0030250C"/>
    <w:rsid w:val="00302549"/>
    <w:rsid w:val="00302557"/>
    <w:rsid w:val="00302568"/>
    <w:rsid w:val="00302603"/>
    <w:rsid w:val="00302607"/>
    <w:rsid w:val="00302688"/>
    <w:rsid w:val="00302694"/>
    <w:rsid w:val="003026E2"/>
    <w:rsid w:val="003026ED"/>
    <w:rsid w:val="003026F9"/>
    <w:rsid w:val="00302716"/>
    <w:rsid w:val="0030271A"/>
    <w:rsid w:val="003027B0"/>
    <w:rsid w:val="003027CA"/>
    <w:rsid w:val="003027D3"/>
    <w:rsid w:val="003027F2"/>
    <w:rsid w:val="00302801"/>
    <w:rsid w:val="00302895"/>
    <w:rsid w:val="003028F5"/>
    <w:rsid w:val="003028F8"/>
    <w:rsid w:val="00302947"/>
    <w:rsid w:val="00302953"/>
    <w:rsid w:val="0030297D"/>
    <w:rsid w:val="003029A4"/>
    <w:rsid w:val="00302A05"/>
    <w:rsid w:val="00302A2D"/>
    <w:rsid w:val="00302A9B"/>
    <w:rsid w:val="00302A9D"/>
    <w:rsid w:val="00302A9E"/>
    <w:rsid w:val="00302AA3"/>
    <w:rsid w:val="00302AAD"/>
    <w:rsid w:val="00302ABA"/>
    <w:rsid w:val="00302B1D"/>
    <w:rsid w:val="00302B3A"/>
    <w:rsid w:val="00302B4B"/>
    <w:rsid w:val="00302B61"/>
    <w:rsid w:val="00302B93"/>
    <w:rsid w:val="00302B9F"/>
    <w:rsid w:val="00302BFE"/>
    <w:rsid w:val="00302C68"/>
    <w:rsid w:val="00302C89"/>
    <w:rsid w:val="00302CBD"/>
    <w:rsid w:val="00302CD6"/>
    <w:rsid w:val="00302CF2"/>
    <w:rsid w:val="00302CFE"/>
    <w:rsid w:val="00302D83"/>
    <w:rsid w:val="00302D92"/>
    <w:rsid w:val="00302E30"/>
    <w:rsid w:val="00302E4A"/>
    <w:rsid w:val="00302EF8"/>
    <w:rsid w:val="00302F1C"/>
    <w:rsid w:val="00302F27"/>
    <w:rsid w:val="00302F6E"/>
    <w:rsid w:val="00302FA5"/>
    <w:rsid w:val="00302FEF"/>
    <w:rsid w:val="00303002"/>
    <w:rsid w:val="00303004"/>
    <w:rsid w:val="00303053"/>
    <w:rsid w:val="00303091"/>
    <w:rsid w:val="003030DE"/>
    <w:rsid w:val="0030310B"/>
    <w:rsid w:val="00303118"/>
    <w:rsid w:val="003032D5"/>
    <w:rsid w:val="00303316"/>
    <w:rsid w:val="0030332C"/>
    <w:rsid w:val="0030333C"/>
    <w:rsid w:val="0030335A"/>
    <w:rsid w:val="003033A5"/>
    <w:rsid w:val="003033CE"/>
    <w:rsid w:val="00303450"/>
    <w:rsid w:val="00303458"/>
    <w:rsid w:val="0030345A"/>
    <w:rsid w:val="0030346B"/>
    <w:rsid w:val="00303475"/>
    <w:rsid w:val="003034C0"/>
    <w:rsid w:val="003034D2"/>
    <w:rsid w:val="00303507"/>
    <w:rsid w:val="00303523"/>
    <w:rsid w:val="0030357C"/>
    <w:rsid w:val="003035A3"/>
    <w:rsid w:val="00303600"/>
    <w:rsid w:val="00303669"/>
    <w:rsid w:val="0030368A"/>
    <w:rsid w:val="003036F0"/>
    <w:rsid w:val="0030371C"/>
    <w:rsid w:val="0030372B"/>
    <w:rsid w:val="0030374F"/>
    <w:rsid w:val="00303759"/>
    <w:rsid w:val="00303775"/>
    <w:rsid w:val="003037DB"/>
    <w:rsid w:val="003037EE"/>
    <w:rsid w:val="00303808"/>
    <w:rsid w:val="0030381D"/>
    <w:rsid w:val="00303887"/>
    <w:rsid w:val="003038A5"/>
    <w:rsid w:val="003038B2"/>
    <w:rsid w:val="003038EA"/>
    <w:rsid w:val="00303964"/>
    <w:rsid w:val="00303979"/>
    <w:rsid w:val="0030397B"/>
    <w:rsid w:val="00303982"/>
    <w:rsid w:val="00303990"/>
    <w:rsid w:val="00303992"/>
    <w:rsid w:val="003039E5"/>
    <w:rsid w:val="00303A0D"/>
    <w:rsid w:val="00303A1E"/>
    <w:rsid w:val="00303A5D"/>
    <w:rsid w:val="00303A7F"/>
    <w:rsid w:val="00303A85"/>
    <w:rsid w:val="00303B08"/>
    <w:rsid w:val="00303B4F"/>
    <w:rsid w:val="00303B54"/>
    <w:rsid w:val="00303BF8"/>
    <w:rsid w:val="00303C4E"/>
    <w:rsid w:val="00303C67"/>
    <w:rsid w:val="00303C86"/>
    <w:rsid w:val="00303C89"/>
    <w:rsid w:val="00303D13"/>
    <w:rsid w:val="00303D39"/>
    <w:rsid w:val="00303D65"/>
    <w:rsid w:val="00303D6C"/>
    <w:rsid w:val="00303D84"/>
    <w:rsid w:val="00303DB0"/>
    <w:rsid w:val="00303E52"/>
    <w:rsid w:val="00303E76"/>
    <w:rsid w:val="00303E83"/>
    <w:rsid w:val="00303EAA"/>
    <w:rsid w:val="00303ED1"/>
    <w:rsid w:val="00303EDC"/>
    <w:rsid w:val="00303EE0"/>
    <w:rsid w:val="00303F9B"/>
    <w:rsid w:val="00303F9E"/>
    <w:rsid w:val="00303FCA"/>
    <w:rsid w:val="00303FE6"/>
    <w:rsid w:val="00303FE7"/>
    <w:rsid w:val="00303FEA"/>
    <w:rsid w:val="0030400E"/>
    <w:rsid w:val="003040A3"/>
    <w:rsid w:val="0030412C"/>
    <w:rsid w:val="003041BF"/>
    <w:rsid w:val="003041C3"/>
    <w:rsid w:val="0030420E"/>
    <w:rsid w:val="00304227"/>
    <w:rsid w:val="0030425A"/>
    <w:rsid w:val="003042B5"/>
    <w:rsid w:val="003042F7"/>
    <w:rsid w:val="00304337"/>
    <w:rsid w:val="00304379"/>
    <w:rsid w:val="003043B3"/>
    <w:rsid w:val="003043B8"/>
    <w:rsid w:val="003043C8"/>
    <w:rsid w:val="003043ED"/>
    <w:rsid w:val="003043F9"/>
    <w:rsid w:val="00304418"/>
    <w:rsid w:val="00304457"/>
    <w:rsid w:val="00304463"/>
    <w:rsid w:val="0030447B"/>
    <w:rsid w:val="003044A2"/>
    <w:rsid w:val="003044FC"/>
    <w:rsid w:val="00304554"/>
    <w:rsid w:val="00304558"/>
    <w:rsid w:val="00304575"/>
    <w:rsid w:val="003045F6"/>
    <w:rsid w:val="00304654"/>
    <w:rsid w:val="00304689"/>
    <w:rsid w:val="0030468E"/>
    <w:rsid w:val="003046B8"/>
    <w:rsid w:val="003046D5"/>
    <w:rsid w:val="003046DC"/>
    <w:rsid w:val="003046EC"/>
    <w:rsid w:val="00304728"/>
    <w:rsid w:val="00304792"/>
    <w:rsid w:val="003047B7"/>
    <w:rsid w:val="003047BB"/>
    <w:rsid w:val="00304821"/>
    <w:rsid w:val="0030484F"/>
    <w:rsid w:val="00304892"/>
    <w:rsid w:val="003048A2"/>
    <w:rsid w:val="003048A5"/>
    <w:rsid w:val="003048B6"/>
    <w:rsid w:val="00304910"/>
    <w:rsid w:val="0030491D"/>
    <w:rsid w:val="00304953"/>
    <w:rsid w:val="003049B9"/>
    <w:rsid w:val="00304A11"/>
    <w:rsid w:val="00304A83"/>
    <w:rsid w:val="00304A89"/>
    <w:rsid w:val="00304AAE"/>
    <w:rsid w:val="00304AE9"/>
    <w:rsid w:val="00304B0B"/>
    <w:rsid w:val="00304BDC"/>
    <w:rsid w:val="00304C0D"/>
    <w:rsid w:val="00304C68"/>
    <w:rsid w:val="00304C9E"/>
    <w:rsid w:val="00304CCE"/>
    <w:rsid w:val="00304D4F"/>
    <w:rsid w:val="00304DC4"/>
    <w:rsid w:val="00304E52"/>
    <w:rsid w:val="00304E92"/>
    <w:rsid w:val="00304EAB"/>
    <w:rsid w:val="00304EB0"/>
    <w:rsid w:val="00304EC6"/>
    <w:rsid w:val="00304F96"/>
    <w:rsid w:val="00305020"/>
    <w:rsid w:val="00305066"/>
    <w:rsid w:val="00305084"/>
    <w:rsid w:val="003050C1"/>
    <w:rsid w:val="003050E6"/>
    <w:rsid w:val="00305106"/>
    <w:rsid w:val="00305119"/>
    <w:rsid w:val="00305132"/>
    <w:rsid w:val="00305135"/>
    <w:rsid w:val="00305172"/>
    <w:rsid w:val="003051B2"/>
    <w:rsid w:val="003051D1"/>
    <w:rsid w:val="003051EB"/>
    <w:rsid w:val="00305204"/>
    <w:rsid w:val="0030521E"/>
    <w:rsid w:val="0030522E"/>
    <w:rsid w:val="0030524F"/>
    <w:rsid w:val="00305287"/>
    <w:rsid w:val="003052A7"/>
    <w:rsid w:val="003052D1"/>
    <w:rsid w:val="00305307"/>
    <w:rsid w:val="00305369"/>
    <w:rsid w:val="0030537F"/>
    <w:rsid w:val="003053E0"/>
    <w:rsid w:val="00305445"/>
    <w:rsid w:val="0030545C"/>
    <w:rsid w:val="0030545E"/>
    <w:rsid w:val="00305461"/>
    <w:rsid w:val="003054B1"/>
    <w:rsid w:val="003054DE"/>
    <w:rsid w:val="003054FD"/>
    <w:rsid w:val="00305504"/>
    <w:rsid w:val="00305544"/>
    <w:rsid w:val="00305563"/>
    <w:rsid w:val="0030559B"/>
    <w:rsid w:val="003055B8"/>
    <w:rsid w:val="003055D3"/>
    <w:rsid w:val="003055D7"/>
    <w:rsid w:val="0030564A"/>
    <w:rsid w:val="00305693"/>
    <w:rsid w:val="003056AB"/>
    <w:rsid w:val="003056B0"/>
    <w:rsid w:val="00305711"/>
    <w:rsid w:val="0030571E"/>
    <w:rsid w:val="00305726"/>
    <w:rsid w:val="0030572D"/>
    <w:rsid w:val="00305771"/>
    <w:rsid w:val="003057B2"/>
    <w:rsid w:val="003057C6"/>
    <w:rsid w:val="0030580C"/>
    <w:rsid w:val="0030583E"/>
    <w:rsid w:val="00305861"/>
    <w:rsid w:val="0030587D"/>
    <w:rsid w:val="0030589B"/>
    <w:rsid w:val="003058BD"/>
    <w:rsid w:val="003058CD"/>
    <w:rsid w:val="003058DC"/>
    <w:rsid w:val="00305937"/>
    <w:rsid w:val="00305971"/>
    <w:rsid w:val="0030597C"/>
    <w:rsid w:val="003059C5"/>
    <w:rsid w:val="003059FA"/>
    <w:rsid w:val="00305A0D"/>
    <w:rsid w:val="00305A19"/>
    <w:rsid w:val="00305AB6"/>
    <w:rsid w:val="00305AEE"/>
    <w:rsid w:val="00305B1E"/>
    <w:rsid w:val="00305B77"/>
    <w:rsid w:val="00305B91"/>
    <w:rsid w:val="00305BE3"/>
    <w:rsid w:val="00305C80"/>
    <w:rsid w:val="00305CAC"/>
    <w:rsid w:val="00305CD2"/>
    <w:rsid w:val="00305CEF"/>
    <w:rsid w:val="00305CF3"/>
    <w:rsid w:val="00305D0B"/>
    <w:rsid w:val="00305D14"/>
    <w:rsid w:val="00305D24"/>
    <w:rsid w:val="00305D34"/>
    <w:rsid w:val="00305DBB"/>
    <w:rsid w:val="00305DC9"/>
    <w:rsid w:val="00305DE7"/>
    <w:rsid w:val="00305DF6"/>
    <w:rsid w:val="00305E62"/>
    <w:rsid w:val="00305EB4"/>
    <w:rsid w:val="00305EC1"/>
    <w:rsid w:val="00305EC5"/>
    <w:rsid w:val="00305EC8"/>
    <w:rsid w:val="00305EED"/>
    <w:rsid w:val="00305F19"/>
    <w:rsid w:val="00305F25"/>
    <w:rsid w:val="00305F32"/>
    <w:rsid w:val="00305FA8"/>
    <w:rsid w:val="0030601E"/>
    <w:rsid w:val="0030602B"/>
    <w:rsid w:val="00306049"/>
    <w:rsid w:val="003060C9"/>
    <w:rsid w:val="003060FC"/>
    <w:rsid w:val="00306139"/>
    <w:rsid w:val="0030614D"/>
    <w:rsid w:val="0030615B"/>
    <w:rsid w:val="0030616F"/>
    <w:rsid w:val="003061A0"/>
    <w:rsid w:val="003061AD"/>
    <w:rsid w:val="003061BB"/>
    <w:rsid w:val="003061BE"/>
    <w:rsid w:val="003061EC"/>
    <w:rsid w:val="003061FB"/>
    <w:rsid w:val="003061FF"/>
    <w:rsid w:val="0030621B"/>
    <w:rsid w:val="0030627A"/>
    <w:rsid w:val="0030627E"/>
    <w:rsid w:val="0030628F"/>
    <w:rsid w:val="003062D2"/>
    <w:rsid w:val="00306390"/>
    <w:rsid w:val="0030639F"/>
    <w:rsid w:val="0030642D"/>
    <w:rsid w:val="00306466"/>
    <w:rsid w:val="0030647B"/>
    <w:rsid w:val="003064FC"/>
    <w:rsid w:val="00306505"/>
    <w:rsid w:val="0030650B"/>
    <w:rsid w:val="00306547"/>
    <w:rsid w:val="0030654E"/>
    <w:rsid w:val="00306563"/>
    <w:rsid w:val="003065B2"/>
    <w:rsid w:val="00306631"/>
    <w:rsid w:val="0030664D"/>
    <w:rsid w:val="00306656"/>
    <w:rsid w:val="003066B3"/>
    <w:rsid w:val="003066BF"/>
    <w:rsid w:val="003066E5"/>
    <w:rsid w:val="0030673A"/>
    <w:rsid w:val="003067AB"/>
    <w:rsid w:val="003067AE"/>
    <w:rsid w:val="003067E1"/>
    <w:rsid w:val="0030680A"/>
    <w:rsid w:val="003068A2"/>
    <w:rsid w:val="003068B8"/>
    <w:rsid w:val="0030691C"/>
    <w:rsid w:val="0030691E"/>
    <w:rsid w:val="00306983"/>
    <w:rsid w:val="003069A1"/>
    <w:rsid w:val="003069C3"/>
    <w:rsid w:val="003069CB"/>
    <w:rsid w:val="003069DE"/>
    <w:rsid w:val="003069FB"/>
    <w:rsid w:val="00306A00"/>
    <w:rsid w:val="00306A14"/>
    <w:rsid w:val="00306A4D"/>
    <w:rsid w:val="00306A8B"/>
    <w:rsid w:val="00306ABF"/>
    <w:rsid w:val="00306B28"/>
    <w:rsid w:val="00306B65"/>
    <w:rsid w:val="00306B73"/>
    <w:rsid w:val="00306BA7"/>
    <w:rsid w:val="00306BE7"/>
    <w:rsid w:val="00306BF2"/>
    <w:rsid w:val="00306C2E"/>
    <w:rsid w:val="00306C97"/>
    <w:rsid w:val="00306CAD"/>
    <w:rsid w:val="00306D78"/>
    <w:rsid w:val="00306DCC"/>
    <w:rsid w:val="00306E7D"/>
    <w:rsid w:val="00306EC2"/>
    <w:rsid w:val="00306EDD"/>
    <w:rsid w:val="00306EF7"/>
    <w:rsid w:val="00306F3D"/>
    <w:rsid w:val="00306F73"/>
    <w:rsid w:val="00306FBA"/>
    <w:rsid w:val="00306FDB"/>
    <w:rsid w:val="00307042"/>
    <w:rsid w:val="00307056"/>
    <w:rsid w:val="00307060"/>
    <w:rsid w:val="00307089"/>
    <w:rsid w:val="00307132"/>
    <w:rsid w:val="0030718F"/>
    <w:rsid w:val="00307191"/>
    <w:rsid w:val="0030719C"/>
    <w:rsid w:val="00307200"/>
    <w:rsid w:val="0030722E"/>
    <w:rsid w:val="00307312"/>
    <w:rsid w:val="00307319"/>
    <w:rsid w:val="0030737D"/>
    <w:rsid w:val="00307389"/>
    <w:rsid w:val="003073E2"/>
    <w:rsid w:val="00307414"/>
    <w:rsid w:val="0030741A"/>
    <w:rsid w:val="0030749E"/>
    <w:rsid w:val="003074AB"/>
    <w:rsid w:val="003074E3"/>
    <w:rsid w:val="00307555"/>
    <w:rsid w:val="003075AC"/>
    <w:rsid w:val="003075BC"/>
    <w:rsid w:val="003075CD"/>
    <w:rsid w:val="003075D3"/>
    <w:rsid w:val="00307617"/>
    <w:rsid w:val="00307627"/>
    <w:rsid w:val="0030764C"/>
    <w:rsid w:val="00307670"/>
    <w:rsid w:val="00307695"/>
    <w:rsid w:val="00307707"/>
    <w:rsid w:val="00307708"/>
    <w:rsid w:val="0030770D"/>
    <w:rsid w:val="00307731"/>
    <w:rsid w:val="00307753"/>
    <w:rsid w:val="0030775F"/>
    <w:rsid w:val="00307761"/>
    <w:rsid w:val="0030776D"/>
    <w:rsid w:val="00307799"/>
    <w:rsid w:val="00307815"/>
    <w:rsid w:val="00307825"/>
    <w:rsid w:val="003078B2"/>
    <w:rsid w:val="003078B6"/>
    <w:rsid w:val="0030794D"/>
    <w:rsid w:val="0030796B"/>
    <w:rsid w:val="00307971"/>
    <w:rsid w:val="0030797C"/>
    <w:rsid w:val="00307980"/>
    <w:rsid w:val="003079FF"/>
    <w:rsid w:val="00307A7F"/>
    <w:rsid w:val="00307A83"/>
    <w:rsid w:val="00307A98"/>
    <w:rsid w:val="00307AA3"/>
    <w:rsid w:val="00307B29"/>
    <w:rsid w:val="00307BFF"/>
    <w:rsid w:val="00307C02"/>
    <w:rsid w:val="00307C34"/>
    <w:rsid w:val="00307C44"/>
    <w:rsid w:val="00307C84"/>
    <w:rsid w:val="00307CE7"/>
    <w:rsid w:val="00307CFC"/>
    <w:rsid w:val="00307CFE"/>
    <w:rsid w:val="00307D24"/>
    <w:rsid w:val="00307D57"/>
    <w:rsid w:val="00307D84"/>
    <w:rsid w:val="00307DA4"/>
    <w:rsid w:val="00307DE8"/>
    <w:rsid w:val="00307E03"/>
    <w:rsid w:val="00307E90"/>
    <w:rsid w:val="00307EBD"/>
    <w:rsid w:val="00307EF8"/>
    <w:rsid w:val="00307F0C"/>
    <w:rsid w:val="00307F89"/>
    <w:rsid w:val="00307FD0"/>
    <w:rsid w:val="00307FD8"/>
    <w:rsid w:val="00307FE1"/>
    <w:rsid w:val="0031000D"/>
    <w:rsid w:val="0031001B"/>
    <w:rsid w:val="00310028"/>
    <w:rsid w:val="00310029"/>
    <w:rsid w:val="00310051"/>
    <w:rsid w:val="0031005F"/>
    <w:rsid w:val="003100B6"/>
    <w:rsid w:val="003100ED"/>
    <w:rsid w:val="003101B6"/>
    <w:rsid w:val="003101EB"/>
    <w:rsid w:val="0031022B"/>
    <w:rsid w:val="0031023F"/>
    <w:rsid w:val="00310278"/>
    <w:rsid w:val="00310281"/>
    <w:rsid w:val="00310291"/>
    <w:rsid w:val="0031033B"/>
    <w:rsid w:val="00310361"/>
    <w:rsid w:val="003103D1"/>
    <w:rsid w:val="003103F7"/>
    <w:rsid w:val="003103FC"/>
    <w:rsid w:val="0031043B"/>
    <w:rsid w:val="00310480"/>
    <w:rsid w:val="003104C1"/>
    <w:rsid w:val="003104CE"/>
    <w:rsid w:val="00310513"/>
    <w:rsid w:val="00310522"/>
    <w:rsid w:val="00310534"/>
    <w:rsid w:val="0031055A"/>
    <w:rsid w:val="00310576"/>
    <w:rsid w:val="003105AC"/>
    <w:rsid w:val="00310670"/>
    <w:rsid w:val="0031067A"/>
    <w:rsid w:val="0031068C"/>
    <w:rsid w:val="003106B8"/>
    <w:rsid w:val="003106D9"/>
    <w:rsid w:val="003106DF"/>
    <w:rsid w:val="0031070B"/>
    <w:rsid w:val="00310716"/>
    <w:rsid w:val="0031072C"/>
    <w:rsid w:val="003107F6"/>
    <w:rsid w:val="0031082B"/>
    <w:rsid w:val="0031083A"/>
    <w:rsid w:val="00310868"/>
    <w:rsid w:val="003108D9"/>
    <w:rsid w:val="003108E2"/>
    <w:rsid w:val="003108E5"/>
    <w:rsid w:val="00310942"/>
    <w:rsid w:val="00310965"/>
    <w:rsid w:val="00310977"/>
    <w:rsid w:val="003109DB"/>
    <w:rsid w:val="003109F0"/>
    <w:rsid w:val="003109FB"/>
    <w:rsid w:val="00310A07"/>
    <w:rsid w:val="00310A4A"/>
    <w:rsid w:val="00310B38"/>
    <w:rsid w:val="00310B4F"/>
    <w:rsid w:val="00310BEF"/>
    <w:rsid w:val="00310C0A"/>
    <w:rsid w:val="00310CEA"/>
    <w:rsid w:val="00310CEB"/>
    <w:rsid w:val="00310CF3"/>
    <w:rsid w:val="00310D7E"/>
    <w:rsid w:val="00310D8A"/>
    <w:rsid w:val="00310D92"/>
    <w:rsid w:val="00310D99"/>
    <w:rsid w:val="00310DA7"/>
    <w:rsid w:val="00310E28"/>
    <w:rsid w:val="00310E2C"/>
    <w:rsid w:val="00310E31"/>
    <w:rsid w:val="00310EA5"/>
    <w:rsid w:val="00310ED4"/>
    <w:rsid w:val="00310F22"/>
    <w:rsid w:val="00310F40"/>
    <w:rsid w:val="00310F6C"/>
    <w:rsid w:val="00310F72"/>
    <w:rsid w:val="00310F74"/>
    <w:rsid w:val="00310FFC"/>
    <w:rsid w:val="0031100F"/>
    <w:rsid w:val="0031101B"/>
    <w:rsid w:val="00311028"/>
    <w:rsid w:val="00311053"/>
    <w:rsid w:val="00311057"/>
    <w:rsid w:val="003110AF"/>
    <w:rsid w:val="003110F0"/>
    <w:rsid w:val="00311148"/>
    <w:rsid w:val="0031115B"/>
    <w:rsid w:val="00311192"/>
    <w:rsid w:val="003111BA"/>
    <w:rsid w:val="003111F3"/>
    <w:rsid w:val="003111F6"/>
    <w:rsid w:val="0031124C"/>
    <w:rsid w:val="00311273"/>
    <w:rsid w:val="0031127F"/>
    <w:rsid w:val="003112F3"/>
    <w:rsid w:val="00311322"/>
    <w:rsid w:val="00311324"/>
    <w:rsid w:val="00311340"/>
    <w:rsid w:val="00311378"/>
    <w:rsid w:val="0031137A"/>
    <w:rsid w:val="00311393"/>
    <w:rsid w:val="003113B2"/>
    <w:rsid w:val="003113C8"/>
    <w:rsid w:val="003113D3"/>
    <w:rsid w:val="00311407"/>
    <w:rsid w:val="00311424"/>
    <w:rsid w:val="0031142E"/>
    <w:rsid w:val="00311483"/>
    <w:rsid w:val="00311501"/>
    <w:rsid w:val="00311547"/>
    <w:rsid w:val="003115AD"/>
    <w:rsid w:val="003115F8"/>
    <w:rsid w:val="00311636"/>
    <w:rsid w:val="00311652"/>
    <w:rsid w:val="00311660"/>
    <w:rsid w:val="00311662"/>
    <w:rsid w:val="00311671"/>
    <w:rsid w:val="0031169D"/>
    <w:rsid w:val="003116E7"/>
    <w:rsid w:val="0031176B"/>
    <w:rsid w:val="00311771"/>
    <w:rsid w:val="00311775"/>
    <w:rsid w:val="00311784"/>
    <w:rsid w:val="003117C5"/>
    <w:rsid w:val="003117FD"/>
    <w:rsid w:val="00311826"/>
    <w:rsid w:val="00311827"/>
    <w:rsid w:val="00311831"/>
    <w:rsid w:val="00311843"/>
    <w:rsid w:val="00311853"/>
    <w:rsid w:val="00311860"/>
    <w:rsid w:val="003118E8"/>
    <w:rsid w:val="0031195E"/>
    <w:rsid w:val="00311985"/>
    <w:rsid w:val="00311986"/>
    <w:rsid w:val="003119EB"/>
    <w:rsid w:val="00311A02"/>
    <w:rsid w:val="00311A0A"/>
    <w:rsid w:val="00311A37"/>
    <w:rsid w:val="00311A6A"/>
    <w:rsid w:val="00311AE8"/>
    <w:rsid w:val="00311B61"/>
    <w:rsid w:val="00311BA6"/>
    <w:rsid w:val="00311C0A"/>
    <w:rsid w:val="00311C54"/>
    <w:rsid w:val="00311CA0"/>
    <w:rsid w:val="00311CA9"/>
    <w:rsid w:val="00311D42"/>
    <w:rsid w:val="00311D61"/>
    <w:rsid w:val="00311D7C"/>
    <w:rsid w:val="00311DA2"/>
    <w:rsid w:val="00311DB6"/>
    <w:rsid w:val="00311DC1"/>
    <w:rsid w:val="00311DE5"/>
    <w:rsid w:val="00311E0E"/>
    <w:rsid w:val="00311E11"/>
    <w:rsid w:val="00311EED"/>
    <w:rsid w:val="00311F0A"/>
    <w:rsid w:val="00311FA7"/>
    <w:rsid w:val="00311FA9"/>
    <w:rsid w:val="00311FB2"/>
    <w:rsid w:val="00311FB5"/>
    <w:rsid w:val="00311FF3"/>
    <w:rsid w:val="00311FFE"/>
    <w:rsid w:val="0031206A"/>
    <w:rsid w:val="0031208D"/>
    <w:rsid w:val="003120C6"/>
    <w:rsid w:val="003120CE"/>
    <w:rsid w:val="003120DC"/>
    <w:rsid w:val="0031215A"/>
    <w:rsid w:val="003121DC"/>
    <w:rsid w:val="00312203"/>
    <w:rsid w:val="00312206"/>
    <w:rsid w:val="00312210"/>
    <w:rsid w:val="0031223F"/>
    <w:rsid w:val="00312278"/>
    <w:rsid w:val="00312292"/>
    <w:rsid w:val="0031249A"/>
    <w:rsid w:val="003124C5"/>
    <w:rsid w:val="003124DE"/>
    <w:rsid w:val="00312506"/>
    <w:rsid w:val="0031253A"/>
    <w:rsid w:val="00312594"/>
    <w:rsid w:val="003125D9"/>
    <w:rsid w:val="003125FF"/>
    <w:rsid w:val="0031263F"/>
    <w:rsid w:val="00312666"/>
    <w:rsid w:val="00312673"/>
    <w:rsid w:val="003126B0"/>
    <w:rsid w:val="003126B5"/>
    <w:rsid w:val="003126BA"/>
    <w:rsid w:val="003126C8"/>
    <w:rsid w:val="003126CA"/>
    <w:rsid w:val="003126DF"/>
    <w:rsid w:val="003126F2"/>
    <w:rsid w:val="003126F5"/>
    <w:rsid w:val="00312775"/>
    <w:rsid w:val="0031277C"/>
    <w:rsid w:val="0031280C"/>
    <w:rsid w:val="0031280F"/>
    <w:rsid w:val="00312836"/>
    <w:rsid w:val="00312850"/>
    <w:rsid w:val="00312874"/>
    <w:rsid w:val="003128A8"/>
    <w:rsid w:val="003128C4"/>
    <w:rsid w:val="003128D4"/>
    <w:rsid w:val="0031293B"/>
    <w:rsid w:val="0031296D"/>
    <w:rsid w:val="003129EA"/>
    <w:rsid w:val="003129F2"/>
    <w:rsid w:val="00312A0C"/>
    <w:rsid w:val="00312A11"/>
    <w:rsid w:val="00312A3C"/>
    <w:rsid w:val="00312A3E"/>
    <w:rsid w:val="00312A72"/>
    <w:rsid w:val="00312A96"/>
    <w:rsid w:val="00312ADA"/>
    <w:rsid w:val="00312B78"/>
    <w:rsid w:val="00312BDC"/>
    <w:rsid w:val="00312BF4"/>
    <w:rsid w:val="00312C5A"/>
    <w:rsid w:val="00312C6F"/>
    <w:rsid w:val="00312CA0"/>
    <w:rsid w:val="00312D13"/>
    <w:rsid w:val="00312D84"/>
    <w:rsid w:val="00312D92"/>
    <w:rsid w:val="00312D95"/>
    <w:rsid w:val="00312DB3"/>
    <w:rsid w:val="00312DC4"/>
    <w:rsid w:val="00312DD6"/>
    <w:rsid w:val="00312DED"/>
    <w:rsid w:val="00312E0B"/>
    <w:rsid w:val="00312E67"/>
    <w:rsid w:val="00312E71"/>
    <w:rsid w:val="00312E87"/>
    <w:rsid w:val="00312E88"/>
    <w:rsid w:val="00312E8E"/>
    <w:rsid w:val="00312E96"/>
    <w:rsid w:val="00312EB6"/>
    <w:rsid w:val="00312EC0"/>
    <w:rsid w:val="00312EC4"/>
    <w:rsid w:val="00312F23"/>
    <w:rsid w:val="00312FB8"/>
    <w:rsid w:val="00313021"/>
    <w:rsid w:val="00313032"/>
    <w:rsid w:val="00313059"/>
    <w:rsid w:val="00313139"/>
    <w:rsid w:val="00313158"/>
    <w:rsid w:val="00313163"/>
    <w:rsid w:val="003131AE"/>
    <w:rsid w:val="003131C5"/>
    <w:rsid w:val="003131F1"/>
    <w:rsid w:val="003131F2"/>
    <w:rsid w:val="0031325B"/>
    <w:rsid w:val="00313286"/>
    <w:rsid w:val="003132DF"/>
    <w:rsid w:val="003132F1"/>
    <w:rsid w:val="00313335"/>
    <w:rsid w:val="00313341"/>
    <w:rsid w:val="00313342"/>
    <w:rsid w:val="00313354"/>
    <w:rsid w:val="003133DE"/>
    <w:rsid w:val="00313437"/>
    <w:rsid w:val="00313444"/>
    <w:rsid w:val="0031344F"/>
    <w:rsid w:val="00313465"/>
    <w:rsid w:val="00313485"/>
    <w:rsid w:val="00313497"/>
    <w:rsid w:val="003134AB"/>
    <w:rsid w:val="0031353D"/>
    <w:rsid w:val="00313555"/>
    <w:rsid w:val="003135AD"/>
    <w:rsid w:val="003135D7"/>
    <w:rsid w:val="003135F4"/>
    <w:rsid w:val="00313624"/>
    <w:rsid w:val="00313682"/>
    <w:rsid w:val="003136A1"/>
    <w:rsid w:val="0031370E"/>
    <w:rsid w:val="00313740"/>
    <w:rsid w:val="00313758"/>
    <w:rsid w:val="00313768"/>
    <w:rsid w:val="0031384D"/>
    <w:rsid w:val="00313873"/>
    <w:rsid w:val="00313883"/>
    <w:rsid w:val="0031388E"/>
    <w:rsid w:val="00313896"/>
    <w:rsid w:val="00313899"/>
    <w:rsid w:val="003138BB"/>
    <w:rsid w:val="003138E3"/>
    <w:rsid w:val="003138EF"/>
    <w:rsid w:val="00313947"/>
    <w:rsid w:val="0031398A"/>
    <w:rsid w:val="00313A53"/>
    <w:rsid w:val="00313A73"/>
    <w:rsid w:val="00313A75"/>
    <w:rsid w:val="00313A81"/>
    <w:rsid w:val="00313AA3"/>
    <w:rsid w:val="00313AB1"/>
    <w:rsid w:val="00313AB9"/>
    <w:rsid w:val="00313AC9"/>
    <w:rsid w:val="00313B19"/>
    <w:rsid w:val="00313B1D"/>
    <w:rsid w:val="00313B26"/>
    <w:rsid w:val="00313B35"/>
    <w:rsid w:val="00313B36"/>
    <w:rsid w:val="00313B3A"/>
    <w:rsid w:val="00313BAF"/>
    <w:rsid w:val="00313BB6"/>
    <w:rsid w:val="00313C24"/>
    <w:rsid w:val="00313C63"/>
    <w:rsid w:val="00313CA4"/>
    <w:rsid w:val="00313D23"/>
    <w:rsid w:val="00313D4F"/>
    <w:rsid w:val="00313D61"/>
    <w:rsid w:val="00313D8C"/>
    <w:rsid w:val="00313DCF"/>
    <w:rsid w:val="00313DFD"/>
    <w:rsid w:val="00313E02"/>
    <w:rsid w:val="00313E08"/>
    <w:rsid w:val="00313ECE"/>
    <w:rsid w:val="00313ED7"/>
    <w:rsid w:val="00313F1E"/>
    <w:rsid w:val="00313F28"/>
    <w:rsid w:val="00313F31"/>
    <w:rsid w:val="00313F59"/>
    <w:rsid w:val="00314018"/>
    <w:rsid w:val="0031401C"/>
    <w:rsid w:val="0031401F"/>
    <w:rsid w:val="00314039"/>
    <w:rsid w:val="0031403D"/>
    <w:rsid w:val="0031406E"/>
    <w:rsid w:val="003140D9"/>
    <w:rsid w:val="003140F6"/>
    <w:rsid w:val="003140FF"/>
    <w:rsid w:val="00314122"/>
    <w:rsid w:val="003141A3"/>
    <w:rsid w:val="003141C0"/>
    <w:rsid w:val="0031420F"/>
    <w:rsid w:val="00314221"/>
    <w:rsid w:val="003142BE"/>
    <w:rsid w:val="0031436E"/>
    <w:rsid w:val="003143A6"/>
    <w:rsid w:val="003143C3"/>
    <w:rsid w:val="003143E1"/>
    <w:rsid w:val="003143F3"/>
    <w:rsid w:val="00314411"/>
    <w:rsid w:val="00314463"/>
    <w:rsid w:val="00314466"/>
    <w:rsid w:val="00314501"/>
    <w:rsid w:val="00314532"/>
    <w:rsid w:val="0031453F"/>
    <w:rsid w:val="00314548"/>
    <w:rsid w:val="003145A4"/>
    <w:rsid w:val="003145AA"/>
    <w:rsid w:val="003145F4"/>
    <w:rsid w:val="00314614"/>
    <w:rsid w:val="00314623"/>
    <w:rsid w:val="00314636"/>
    <w:rsid w:val="0031468D"/>
    <w:rsid w:val="003146CA"/>
    <w:rsid w:val="003146EC"/>
    <w:rsid w:val="00314716"/>
    <w:rsid w:val="0031475A"/>
    <w:rsid w:val="00314789"/>
    <w:rsid w:val="003147A6"/>
    <w:rsid w:val="003147B2"/>
    <w:rsid w:val="003147BC"/>
    <w:rsid w:val="00314885"/>
    <w:rsid w:val="00314890"/>
    <w:rsid w:val="003148B5"/>
    <w:rsid w:val="00314925"/>
    <w:rsid w:val="003149CD"/>
    <w:rsid w:val="003149ED"/>
    <w:rsid w:val="00314A10"/>
    <w:rsid w:val="00314A3C"/>
    <w:rsid w:val="00314A4E"/>
    <w:rsid w:val="00314A55"/>
    <w:rsid w:val="00314A59"/>
    <w:rsid w:val="00314AD3"/>
    <w:rsid w:val="00314B29"/>
    <w:rsid w:val="00314B61"/>
    <w:rsid w:val="00314B7B"/>
    <w:rsid w:val="00314B7C"/>
    <w:rsid w:val="00314BD0"/>
    <w:rsid w:val="00314C93"/>
    <w:rsid w:val="00314CA0"/>
    <w:rsid w:val="00314CAA"/>
    <w:rsid w:val="00314D98"/>
    <w:rsid w:val="00314DF6"/>
    <w:rsid w:val="00314E03"/>
    <w:rsid w:val="00314E0F"/>
    <w:rsid w:val="00314E18"/>
    <w:rsid w:val="00314E40"/>
    <w:rsid w:val="00314E71"/>
    <w:rsid w:val="00314E78"/>
    <w:rsid w:val="00314F17"/>
    <w:rsid w:val="00314F24"/>
    <w:rsid w:val="00314F42"/>
    <w:rsid w:val="00314FCF"/>
    <w:rsid w:val="00314FD6"/>
    <w:rsid w:val="00314FD8"/>
    <w:rsid w:val="0031500E"/>
    <w:rsid w:val="0031504A"/>
    <w:rsid w:val="0031504B"/>
    <w:rsid w:val="003150D7"/>
    <w:rsid w:val="00315129"/>
    <w:rsid w:val="00315145"/>
    <w:rsid w:val="0031517C"/>
    <w:rsid w:val="003151AC"/>
    <w:rsid w:val="003151BC"/>
    <w:rsid w:val="00315202"/>
    <w:rsid w:val="0031522B"/>
    <w:rsid w:val="00315234"/>
    <w:rsid w:val="00315248"/>
    <w:rsid w:val="0031524D"/>
    <w:rsid w:val="00315266"/>
    <w:rsid w:val="00315273"/>
    <w:rsid w:val="003152A5"/>
    <w:rsid w:val="003152D8"/>
    <w:rsid w:val="003152F1"/>
    <w:rsid w:val="003152F9"/>
    <w:rsid w:val="00315320"/>
    <w:rsid w:val="00315324"/>
    <w:rsid w:val="00315359"/>
    <w:rsid w:val="0031538A"/>
    <w:rsid w:val="00315393"/>
    <w:rsid w:val="003153F1"/>
    <w:rsid w:val="00315464"/>
    <w:rsid w:val="003154C0"/>
    <w:rsid w:val="003154DA"/>
    <w:rsid w:val="003154F3"/>
    <w:rsid w:val="00315529"/>
    <w:rsid w:val="0031554E"/>
    <w:rsid w:val="00315555"/>
    <w:rsid w:val="0031556E"/>
    <w:rsid w:val="0031557F"/>
    <w:rsid w:val="00315589"/>
    <w:rsid w:val="0031558E"/>
    <w:rsid w:val="00315597"/>
    <w:rsid w:val="003155DC"/>
    <w:rsid w:val="00315607"/>
    <w:rsid w:val="003156D6"/>
    <w:rsid w:val="00315706"/>
    <w:rsid w:val="00315710"/>
    <w:rsid w:val="00315775"/>
    <w:rsid w:val="003157B3"/>
    <w:rsid w:val="003157DB"/>
    <w:rsid w:val="00315818"/>
    <w:rsid w:val="00315823"/>
    <w:rsid w:val="00315851"/>
    <w:rsid w:val="00315863"/>
    <w:rsid w:val="00315884"/>
    <w:rsid w:val="00315885"/>
    <w:rsid w:val="003158C1"/>
    <w:rsid w:val="003158E6"/>
    <w:rsid w:val="00315961"/>
    <w:rsid w:val="003159B0"/>
    <w:rsid w:val="003159B8"/>
    <w:rsid w:val="003159E7"/>
    <w:rsid w:val="00315A07"/>
    <w:rsid w:val="00315A16"/>
    <w:rsid w:val="00315A1C"/>
    <w:rsid w:val="00315A43"/>
    <w:rsid w:val="00315B15"/>
    <w:rsid w:val="00315BB1"/>
    <w:rsid w:val="00315C4C"/>
    <w:rsid w:val="00315C8B"/>
    <w:rsid w:val="00315CBE"/>
    <w:rsid w:val="00315CC2"/>
    <w:rsid w:val="00315CE7"/>
    <w:rsid w:val="00315CED"/>
    <w:rsid w:val="00315DAD"/>
    <w:rsid w:val="00315DDD"/>
    <w:rsid w:val="00315E09"/>
    <w:rsid w:val="00315E26"/>
    <w:rsid w:val="00315E3D"/>
    <w:rsid w:val="00315E56"/>
    <w:rsid w:val="00315E6E"/>
    <w:rsid w:val="00315E94"/>
    <w:rsid w:val="00315EA8"/>
    <w:rsid w:val="00315EAD"/>
    <w:rsid w:val="00315F50"/>
    <w:rsid w:val="00315F52"/>
    <w:rsid w:val="00315F62"/>
    <w:rsid w:val="00315F67"/>
    <w:rsid w:val="00315F90"/>
    <w:rsid w:val="00316078"/>
    <w:rsid w:val="0031608D"/>
    <w:rsid w:val="003160C6"/>
    <w:rsid w:val="003160D8"/>
    <w:rsid w:val="00316122"/>
    <w:rsid w:val="00316161"/>
    <w:rsid w:val="003161B1"/>
    <w:rsid w:val="003161B3"/>
    <w:rsid w:val="003161CA"/>
    <w:rsid w:val="003161EC"/>
    <w:rsid w:val="003161ED"/>
    <w:rsid w:val="00316206"/>
    <w:rsid w:val="00316217"/>
    <w:rsid w:val="00316218"/>
    <w:rsid w:val="0031621B"/>
    <w:rsid w:val="00316241"/>
    <w:rsid w:val="0031627C"/>
    <w:rsid w:val="003162F4"/>
    <w:rsid w:val="00316323"/>
    <w:rsid w:val="00316368"/>
    <w:rsid w:val="00316375"/>
    <w:rsid w:val="0031638C"/>
    <w:rsid w:val="003163B4"/>
    <w:rsid w:val="003163D1"/>
    <w:rsid w:val="003163D7"/>
    <w:rsid w:val="003163FC"/>
    <w:rsid w:val="0031641D"/>
    <w:rsid w:val="0031644D"/>
    <w:rsid w:val="00316508"/>
    <w:rsid w:val="0031650F"/>
    <w:rsid w:val="00316528"/>
    <w:rsid w:val="003165CD"/>
    <w:rsid w:val="003165F5"/>
    <w:rsid w:val="003166D1"/>
    <w:rsid w:val="003166EE"/>
    <w:rsid w:val="0031671D"/>
    <w:rsid w:val="00316734"/>
    <w:rsid w:val="0031679D"/>
    <w:rsid w:val="003167B8"/>
    <w:rsid w:val="003167BD"/>
    <w:rsid w:val="003167C8"/>
    <w:rsid w:val="003167DC"/>
    <w:rsid w:val="00316834"/>
    <w:rsid w:val="0031687B"/>
    <w:rsid w:val="003168F3"/>
    <w:rsid w:val="0031696E"/>
    <w:rsid w:val="00316984"/>
    <w:rsid w:val="003169EF"/>
    <w:rsid w:val="003169F8"/>
    <w:rsid w:val="00316A7A"/>
    <w:rsid w:val="00316A92"/>
    <w:rsid w:val="00316AAE"/>
    <w:rsid w:val="00316AB9"/>
    <w:rsid w:val="00316AD5"/>
    <w:rsid w:val="00316ADC"/>
    <w:rsid w:val="00316AF3"/>
    <w:rsid w:val="00316B0F"/>
    <w:rsid w:val="00316B14"/>
    <w:rsid w:val="00316B2B"/>
    <w:rsid w:val="00316B31"/>
    <w:rsid w:val="00316B85"/>
    <w:rsid w:val="00316BAC"/>
    <w:rsid w:val="00316BB6"/>
    <w:rsid w:val="00316BD1"/>
    <w:rsid w:val="00316BDC"/>
    <w:rsid w:val="00316BE7"/>
    <w:rsid w:val="00316C1B"/>
    <w:rsid w:val="00316CF2"/>
    <w:rsid w:val="00316D0D"/>
    <w:rsid w:val="00316D17"/>
    <w:rsid w:val="00316D53"/>
    <w:rsid w:val="00316D74"/>
    <w:rsid w:val="00316D75"/>
    <w:rsid w:val="00316D7C"/>
    <w:rsid w:val="00316DB4"/>
    <w:rsid w:val="00316DDD"/>
    <w:rsid w:val="00316E0C"/>
    <w:rsid w:val="00316E0E"/>
    <w:rsid w:val="00316E19"/>
    <w:rsid w:val="00316E21"/>
    <w:rsid w:val="00316E40"/>
    <w:rsid w:val="00316E55"/>
    <w:rsid w:val="00316EB6"/>
    <w:rsid w:val="00316EB8"/>
    <w:rsid w:val="00316EFA"/>
    <w:rsid w:val="00316F07"/>
    <w:rsid w:val="00316F14"/>
    <w:rsid w:val="00316F17"/>
    <w:rsid w:val="00316F43"/>
    <w:rsid w:val="00316F59"/>
    <w:rsid w:val="00316FA8"/>
    <w:rsid w:val="00316FEB"/>
    <w:rsid w:val="00316FF9"/>
    <w:rsid w:val="0031702B"/>
    <w:rsid w:val="00317132"/>
    <w:rsid w:val="0031714D"/>
    <w:rsid w:val="0031715E"/>
    <w:rsid w:val="003171CE"/>
    <w:rsid w:val="003171E5"/>
    <w:rsid w:val="0031720B"/>
    <w:rsid w:val="00317239"/>
    <w:rsid w:val="003172A9"/>
    <w:rsid w:val="003172B2"/>
    <w:rsid w:val="003172DC"/>
    <w:rsid w:val="00317309"/>
    <w:rsid w:val="0031733D"/>
    <w:rsid w:val="00317356"/>
    <w:rsid w:val="003173B5"/>
    <w:rsid w:val="003173B7"/>
    <w:rsid w:val="003173D9"/>
    <w:rsid w:val="0031745A"/>
    <w:rsid w:val="00317471"/>
    <w:rsid w:val="003174E1"/>
    <w:rsid w:val="003174EE"/>
    <w:rsid w:val="003174F0"/>
    <w:rsid w:val="00317515"/>
    <w:rsid w:val="0031751C"/>
    <w:rsid w:val="0031751F"/>
    <w:rsid w:val="00317530"/>
    <w:rsid w:val="00317560"/>
    <w:rsid w:val="0031757A"/>
    <w:rsid w:val="003175BF"/>
    <w:rsid w:val="0031761F"/>
    <w:rsid w:val="0031764A"/>
    <w:rsid w:val="00317699"/>
    <w:rsid w:val="003176FF"/>
    <w:rsid w:val="0031772D"/>
    <w:rsid w:val="0031775C"/>
    <w:rsid w:val="00317783"/>
    <w:rsid w:val="00317793"/>
    <w:rsid w:val="003177CD"/>
    <w:rsid w:val="003177CF"/>
    <w:rsid w:val="00317820"/>
    <w:rsid w:val="00317829"/>
    <w:rsid w:val="00317846"/>
    <w:rsid w:val="00317853"/>
    <w:rsid w:val="00317886"/>
    <w:rsid w:val="003178F5"/>
    <w:rsid w:val="003178F6"/>
    <w:rsid w:val="00317944"/>
    <w:rsid w:val="00317949"/>
    <w:rsid w:val="00317951"/>
    <w:rsid w:val="00317961"/>
    <w:rsid w:val="00317965"/>
    <w:rsid w:val="0031798C"/>
    <w:rsid w:val="003179C9"/>
    <w:rsid w:val="003179DF"/>
    <w:rsid w:val="00317A00"/>
    <w:rsid w:val="00317A1F"/>
    <w:rsid w:val="00317A5C"/>
    <w:rsid w:val="00317AA6"/>
    <w:rsid w:val="00317ACF"/>
    <w:rsid w:val="00317AF8"/>
    <w:rsid w:val="00317BC3"/>
    <w:rsid w:val="00317C18"/>
    <w:rsid w:val="00317C51"/>
    <w:rsid w:val="00317D27"/>
    <w:rsid w:val="00317D35"/>
    <w:rsid w:val="00317D89"/>
    <w:rsid w:val="00317DBF"/>
    <w:rsid w:val="00317E0B"/>
    <w:rsid w:val="00317E31"/>
    <w:rsid w:val="00317E40"/>
    <w:rsid w:val="00317E83"/>
    <w:rsid w:val="00317E85"/>
    <w:rsid w:val="00317EB6"/>
    <w:rsid w:val="00317F1B"/>
    <w:rsid w:val="00317F31"/>
    <w:rsid w:val="00317F3C"/>
    <w:rsid w:val="00317F60"/>
    <w:rsid w:val="00317F76"/>
    <w:rsid w:val="00317F8E"/>
    <w:rsid w:val="00317F9B"/>
    <w:rsid w:val="00320065"/>
    <w:rsid w:val="00320071"/>
    <w:rsid w:val="00320076"/>
    <w:rsid w:val="00320099"/>
    <w:rsid w:val="003200A6"/>
    <w:rsid w:val="003200A8"/>
    <w:rsid w:val="003200AB"/>
    <w:rsid w:val="003200B4"/>
    <w:rsid w:val="00320107"/>
    <w:rsid w:val="00320120"/>
    <w:rsid w:val="0032014F"/>
    <w:rsid w:val="0032016A"/>
    <w:rsid w:val="0032017F"/>
    <w:rsid w:val="00320205"/>
    <w:rsid w:val="00320206"/>
    <w:rsid w:val="003202AE"/>
    <w:rsid w:val="00320367"/>
    <w:rsid w:val="003203BD"/>
    <w:rsid w:val="003203C1"/>
    <w:rsid w:val="003203CD"/>
    <w:rsid w:val="00320440"/>
    <w:rsid w:val="00320444"/>
    <w:rsid w:val="00320447"/>
    <w:rsid w:val="00320474"/>
    <w:rsid w:val="003204C7"/>
    <w:rsid w:val="003204E7"/>
    <w:rsid w:val="0032050A"/>
    <w:rsid w:val="00320543"/>
    <w:rsid w:val="00320587"/>
    <w:rsid w:val="003205AB"/>
    <w:rsid w:val="003205D2"/>
    <w:rsid w:val="003205DF"/>
    <w:rsid w:val="00320606"/>
    <w:rsid w:val="0032063F"/>
    <w:rsid w:val="00320656"/>
    <w:rsid w:val="00320665"/>
    <w:rsid w:val="0032066D"/>
    <w:rsid w:val="0032070F"/>
    <w:rsid w:val="0032073E"/>
    <w:rsid w:val="00320769"/>
    <w:rsid w:val="0032077A"/>
    <w:rsid w:val="0032077B"/>
    <w:rsid w:val="003207E8"/>
    <w:rsid w:val="00320808"/>
    <w:rsid w:val="0032089D"/>
    <w:rsid w:val="003208C7"/>
    <w:rsid w:val="003208DD"/>
    <w:rsid w:val="003208EC"/>
    <w:rsid w:val="00320904"/>
    <w:rsid w:val="00320972"/>
    <w:rsid w:val="003209A6"/>
    <w:rsid w:val="003209BC"/>
    <w:rsid w:val="00320A1E"/>
    <w:rsid w:val="00320A68"/>
    <w:rsid w:val="00320B1F"/>
    <w:rsid w:val="00320B41"/>
    <w:rsid w:val="00320BD1"/>
    <w:rsid w:val="00320BD2"/>
    <w:rsid w:val="00320BE7"/>
    <w:rsid w:val="00320C15"/>
    <w:rsid w:val="00320C79"/>
    <w:rsid w:val="00320CBC"/>
    <w:rsid w:val="00320D16"/>
    <w:rsid w:val="00320DB1"/>
    <w:rsid w:val="00320DCA"/>
    <w:rsid w:val="00320DD9"/>
    <w:rsid w:val="00320E04"/>
    <w:rsid w:val="00320E2D"/>
    <w:rsid w:val="00320E2E"/>
    <w:rsid w:val="00320E43"/>
    <w:rsid w:val="00320EFD"/>
    <w:rsid w:val="00320FB3"/>
    <w:rsid w:val="00321007"/>
    <w:rsid w:val="0032104A"/>
    <w:rsid w:val="00321067"/>
    <w:rsid w:val="0032106E"/>
    <w:rsid w:val="00321098"/>
    <w:rsid w:val="00321104"/>
    <w:rsid w:val="00321117"/>
    <w:rsid w:val="00321151"/>
    <w:rsid w:val="00321169"/>
    <w:rsid w:val="00321178"/>
    <w:rsid w:val="0032118E"/>
    <w:rsid w:val="0032118F"/>
    <w:rsid w:val="00321216"/>
    <w:rsid w:val="0032121C"/>
    <w:rsid w:val="00321273"/>
    <w:rsid w:val="003212E4"/>
    <w:rsid w:val="00321318"/>
    <w:rsid w:val="00321326"/>
    <w:rsid w:val="00321397"/>
    <w:rsid w:val="003213D1"/>
    <w:rsid w:val="0032144D"/>
    <w:rsid w:val="00321451"/>
    <w:rsid w:val="00321488"/>
    <w:rsid w:val="003214B9"/>
    <w:rsid w:val="003214CB"/>
    <w:rsid w:val="003214E2"/>
    <w:rsid w:val="0032150B"/>
    <w:rsid w:val="00321531"/>
    <w:rsid w:val="00321533"/>
    <w:rsid w:val="0032159F"/>
    <w:rsid w:val="0032160B"/>
    <w:rsid w:val="00321667"/>
    <w:rsid w:val="003216DA"/>
    <w:rsid w:val="003216E3"/>
    <w:rsid w:val="00321701"/>
    <w:rsid w:val="00321712"/>
    <w:rsid w:val="0032178D"/>
    <w:rsid w:val="0032178F"/>
    <w:rsid w:val="003217BD"/>
    <w:rsid w:val="003217FE"/>
    <w:rsid w:val="0032180D"/>
    <w:rsid w:val="00321824"/>
    <w:rsid w:val="0032188D"/>
    <w:rsid w:val="003218BC"/>
    <w:rsid w:val="003218C5"/>
    <w:rsid w:val="0032192F"/>
    <w:rsid w:val="003219C9"/>
    <w:rsid w:val="003219CB"/>
    <w:rsid w:val="00321A1F"/>
    <w:rsid w:val="00321A35"/>
    <w:rsid w:val="00321A88"/>
    <w:rsid w:val="00321ACC"/>
    <w:rsid w:val="00321AE3"/>
    <w:rsid w:val="00321B0D"/>
    <w:rsid w:val="00321B86"/>
    <w:rsid w:val="00321BBA"/>
    <w:rsid w:val="00321C12"/>
    <w:rsid w:val="00321C21"/>
    <w:rsid w:val="00321C4E"/>
    <w:rsid w:val="00321C56"/>
    <w:rsid w:val="00321C7F"/>
    <w:rsid w:val="00321CA8"/>
    <w:rsid w:val="00321CD4"/>
    <w:rsid w:val="00321CD6"/>
    <w:rsid w:val="00321CDE"/>
    <w:rsid w:val="00321D0C"/>
    <w:rsid w:val="00321D89"/>
    <w:rsid w:val="00321D91"/>
    <w:rsid w:val="00321DAC"/>
    <w:rsid w:val="00321DCD"/>
    <w:rsid w:val="00321DEA"/>
    <w:rsid w:val="00321DF3"/>
    <w:rsid w:val="00321E2C"/>
    <w:rsid w:val="00321E40"/>
    <w:rsid w:val="00321E7B"/>
    <w:rsid w:val="00321ECE"/>
    <w:rsid w:val="00321F13"/>
    <w:rsid w:val="00321F2C"/>
    <w:rsid w:val="00321F5D"/>
    <w:rsid w:val="00322015"/>
    <w:rsid w:val="0032204B"/>
    <w:rsid w:val="0032204E"/>
    <w:rsid w:val="003220A9"/>
    <w:rsid w:val="003220CE"/>
    <w:rsid w:val="003220E9"/>
    <w:rsid w:val="0032216D"/>
    <w:rsid w:val="00322199"/>
    <w:rsid w:val="003221BF"/>
    <w:rsid w:val="003221D2"/>
    <w:rsid w:val="003221D4"/>
    <w:rsid w:val="003221FF"/>
    <w:rsid w:val="00322230"/>
    <w:rsid w:val="0032226E"/>
    <w:rsid w:val="003222CE"/>
    <w:rsid w:val="003222FF"/>
    <w:rsid w:val="00322371"/>
    <w:rsid w:val="00322383"/>
    <w:rsid w:val="003223B5"/>
    <w:rsid w:val="003223C6"/>
    <w:rsid w:val="00322412"/>
    <w:rsid w:val="00322413"/>
    <w:rsid w:val="00322460"/>
    <w:rsid w:val="0032255B"/>
    <w:rsid w:val="00322578"/>
    <w:rsid w:val="0032259D"/>
    <w:rsid w:val="003225E4"/>
    <w:rsid w:val="003225FB"/>
    <w:rsid w:val="00322662"/>
    <w:rsid w:val="00322672"/>
    <w:rsid w:val="003226B4"/>
    <w:rsid w:val="00322705"/>
    <w:rsid w:val="0032273C"/>
    <w:rsid w:val="00322776"/>
    <w:rsid w:val="003227B3"/>
    <w:rsid w:val="003227C9"/>
    <w:rsid w:val="003227D8"/>
    <w:rsid w:val="0032280C"/>
    <w:rsid w:val="00322816"/>
    <w:rsid w:val="00322849"/>
    <w:rsid w:val="00322853"/>
    <w:rsid w:val="00322857"/>
    <w:rsid w:val="0032287E"/>
    <w:rsid w:val="003228F1"/>
    <w:rsid w:val="003228FA"/>
    <w:rsid w:val="003228FE"/>
    <w:rsid w:val="003228FF"/>
    <w:rsid w:val="00322903"/>
    <w:rsid w:val="0032292B"/>
    <w:rsid w:val="0032293A"/>
    <w:rsid w:val="00322A24"/>
    <w:rsid w:val="00322A39"/>
    <w:rsid w:val="00322A8B"/>
    <w:rsid w:val="00322B1D"/>
    <w:rsid w:val="00322B21"/>
    <w:rsid w:val="00322B45"/>
    <w:rsid w:val="00322B81"/>
    <w:rsid w:val="00322B93"/>
    <w:rsid w:val="00322BD1"/>
    <w:rsid w:val="00322C04"/>
    <w:rsid w:val="00322C1F"/>
    <w:rsid w:val="00322C37"/>
    <w:rsid w:val="00322CFC"/>
    <w:rsid w:val="00322D10"/>
    <w:rsid w:val="00322D23"/>
    <w:rsid w:val="00322D24"/>
    <w:rsid w:val="00322DA9"/>
    <w:rsid w:val="00322DE1"/>
    <w:rsid w:val="00322E37"/>
    <w:rsid w:val="00322E7D"/>
    <w:rsid w:val="00322E83"/>
    <w:rsid w:val="00322EC0"/>
    <w:rsid w:val="00322EC5"/>
    <w:rsid w:val="00322EF7"/>
    <w:rsid w:val="00322F30"/>
    <w:rsid w:val="00322F44"/>
    <w:rsid w:val="00322F50"/>
    <w:rsid w:val="00322F65"/>
    <w:rsid w:val="00322F86"/>
    <w:rsid w:val="00322F88"/>
    <w:rsid w:val="00322F8A"/>
    <w:rsid w:val="00322FB0"/>
    <w:rsid w:val="00322FC7"/>
    <w:rsid w:val="00322FCE"/>
    <w:rsid w:val="00322FE2"/>
    <w:rsid w:val="00322FFF"/>
    <w:rsid w:val="0032301E"/>
    <w:rsid w:val="003230A5"/>
    <w:rsid w:val="003230C3"/>
    <w:rsid w:val="003230E2"/>
    <w:rsid w:val="003230E6"/>
    <w:rsid w:val="00323149"/>
    <w:rsid w:val="00323172"/>
    <w:rsid w:val="0032318A"/>
    <w:rsid w:val="00323227"/>
    <w:rsid w:val="00323258"/>
    <w:rsid w:val="00323284"/>
    <w:rsid w:val="0032328B"/>
    <w:rsid w:val="00323315"/>
    <w:rsid w:val="0032334B"/>
    <w:rsid w:val="00323351"/>
    <w:rsid w:val="0032336A"/>
    <w:rsid w:val="0032338D"/>
    <w:rsid w:val="0032338E"/>
    <w:rsid w:val="00323394"/>
    <w:rsid w:val="003233A3"/>
    <w:rsid w:val="003233DC"/>
    <w:rsid w:val="0032340F"/>
    <w:rsid w:val="00323421"/>
    <w:rsid w:val="0032349A"/>
    <w:rsid w:val="0032349C"/>
    <w:rsid w:val="003234AF"/>
    <w:rsid w:val="003234BF"/>
    <w:rsid w:val="0032352A"/>
    <w:rsid w:val="00323586"/>
    <w:rsid w:val="00323588"/>
    <w:rsid w:val="0032358C"/>
    <w:rsid w:val="003235FE"/>
    <w:rsid w:val="00323623"/>
    <w:rsid w:val="003236B0"/>
    <w:rsid w:val="003236E3"/>
    <w:rsid w:val="0032372D"/>
    <w:rsid w:val="00323740"/>
    <w:rsid w:val="00323766"/>
    <w:rsid w:val="003237D1"/>
    <w:rsid w:val="00323845"/>
    <w:rsid w:val="003238B6"/>
    <w:rsid w:val="003238EE"/>
    <w:rsid w:val="00323902"/>
    <w:rsid w:val="0032391B"/>
    <w:rsid w:val="0032392B"/>
    <w:rsid w:val="00323965"/>
    <w:rsid w:val="00323988"/>
    <w:rsid w:val="00323995"/>
    <w:rsid w:val="003239D9"/>
    <w:rsid w:val="00323A39"/>
    <w:rsid w:val="00323A3F"/>
    <w:rsid w:val="00323AB2"/>
    <w:rsid w:val="00323AE2"/>
    <w:rsid w:val="00323AED"/>
    <w:rsid w:val="00323AEF"/>
    <w:rsid w:val="00323B6D"/>
    <w:rsid w:val="00323BAB"/>
    <w:rsid w:val="00323BC5"/>
    <w:rsid w:val="00323C91"/>
    <w:rsid w:val="00323D4F"/>
    <w:rsid w:val="00323D6D"/>
    <w:rsid w:val="00323E37"/>
    <w:rsid w:val="00323E39"/>
    <w:rsid w:val="00323E79"/>
    <w:rsid w:val="00323E80"/>
    <w:rsid w:val="00323F4B"/>
    <w:rsid w:val="00323F6C"/>
    <w:rsid w:val="00323F89"/>
    <w:rsid w:val="00323F8A"/>
    <w:rsid w:val="00323F8E"/>
    <w:rsid w:val="00323FA4"/>
    <w:rsid w:val="00324001"/>
    <w:rsid w:val="00324018"/>
    <w:rsid w:val="0032404B"/>
    <w:rsid w:val="003240BB"/>
    <w:rsid w:val="003240EB"/>
    <w:rsid w:val="00324155"/>
    <w:rsid w:val="0032415E"/>
    <w:rsid w:val="003241A5"/>
    <w:rsid w:val="003241B2"/>
    <w:rsid w:val="003241DC"/>
    <w:rsid w:val="0032428B"/>
    <w:rsid w:val="0032429A"/>
    <w:rsid w:val="003243AC"/>
    <w:rsid w:val="003243C6"/>
    <w:rsid w:val="003243EE"/>
    <w:rsid w:val="00324412"/>
    <w:rsid w:val="00324425"/>
    <w:rsid w:val="0032444F"/>
    <w:rsid w:val="0032448C"/>
    <w:rsid w:val="003244D6"/>
    <w:rsid w:val="003244F1"/>
    <w:rsid w:val="0032450D"/>
    <w:rsid w:val="0032457E"/>
    <w:rsid w:val="003245BA"/>
    <w:rsid w:val="003245CF"/>
    <w:rsid w:val="003245E6"/>
    <w:rsid w:val="003246A8"/>
    <w:rsid w:val="003246EB"/>
    <w:rsid w:val="0032471F"/>
    <w:rsid w:val="00324727"/>
    <w:rsid w:val="0032474E"/>
    <w:rsid w:val="003247FB"/>
    <w:rsid w:val="00324859"/>
    <w:rsid w:val="00324883"/>
    <w:rsid w:val="003248DF"/>
    <w:rsid w:val="003248EA"/>
    <w:rsid w:val="0032490B"/>
    <w:rsid w:val="0032492B"/>
    <w:rsid w:val="0032493B"/>
    <w:rsid w:val="003249F9"/>
    <w:rsid w:val="00324A18"/>
    <w:rsid w:val="00324A31"/>
    <w:rsid w:val="00324A60"/>
    <w:rsid w:val="00324A7C"/>
    <w:rsid w:val="00324AA4"/>
    <w:rsid w:val="00324AB9"/>
    <w:rsid w:val="00324B61"/>
    <w:rsid w:val="00324BA4"/>
    <w:rsid w:val="00324BDF"/>
    <w:rsid w:val="00324C13"/>
    <w:rsid w:val="00324C32"/>
    <w:rsid w:val="00324CC5"/>
    <w:rsid w:val="00324D0E"/>
    <w:rsid w:val="00324D54"/>
    <w:rsid w:val="00324DBE"/>
    <w:rsid w:val="00324DC0"/>
    <w:rsid w:val="00324DC9"/>
    <w:rsid w:val="00324DEE"/>
    <w:rsid w:val="00324E26"/>
    <w:rsid w:val="00324E59"/>
    <w:rsid w:val="00324E9F"/>
    <w:rsid w:val="00324EC1"/>
    <w:rsid w:val="00324F4C"/>
    <w:rsid w:val="00324F67"/>
    <w:rsid w:val="0032505C"/>
    <w:rsid w:val="00325080"/>
    <w:rsid w:val="003250B0"/>
    <w:rsid w:val="003250DA"/>
    <w:rsid w:val="003250F5"/>
    <w:rsid w:val="003250FA"/>
    <w:rsid w:val="00325100"/>
    <w:rsid w:val="0032511B"/>
    <w:rsid w:val="00325146"/>
    <w:rsid w:val="0032520B"/>
    <w:rsid w:val="003252B8"/>
    <w:rsid w:val="003252D9"/>
    <w:rsid w:val="003252E1"/>
    <w:rsid w:val="003252ED"/>
    <w:rsid w:val="0032532A"/>
    <w:rsid w:val="00325363"/>
    <w:rsid w:val="00325388"/>
    <w:rsid w:val="0032538E"/>
    <w:rsid w:val="00325395"/>
    <w:rsid w:val="0032539E"/>
    <w:rsid w:val="003253A2"/>
    <w:rsid w:val="003253C0"/>
    <w:rsid w:val="0032540D"/>
    <w:rsid w:val="0032544F"/>
    <w:rsid w:val="00325493"/>
    <w:rsid w:val="003254A8"/>
    <w:rsid w:val="00325513"/>
    <w:rsid w:val="0032551F"/>
    <w:rsid w:val="00325553"/>
    <w:rsid w:val="00325562"/>
    <w:rsid w:val="0032558B"/>
    <w:rsid w:val="003255A6"/>
    <w:rsid w:val="003255AC"/>
    <w:rsid w:val="00325609"/>
    <w:rsid w:val="00325669"/>
    <w:rsid w:val="0032566C"/>
    <w:rsid w:val="0032569A"/>
    <w:rsid w:val="003256BD"/>
    <w:rsid w:val="003256CA"/>
    <w:rsid w:val="003256F7"/>
    <w:rsid w:val="00325796"/>
    <w:rsid w:val="003257D5"/>
    <w:rsid w:val="00325806"/>
    <w:rsid w:val="00325905"/>
    <w:rsid w:val="0032592D"/>
    <w:rsid w:val="003259B7"/>
    <w:rsid w:val="00325A19"/>
    <w:rsid w:val="00325A30"/>
    <w:rsid w:val="00325A50"/>
    <w:rsid w:val="00325A52"/>
    <w:rsid w:val="00325A5E"/>
    <w:rsid w:val="00325A6E"/>
    <w:rsid w:val="00325AD8"/>
    <w:rsid w:val="00325AF5"/>
    <w:rsid w:val="00325B12"/>
    <w:rsid w:val="00325B3F"/>
    <w:rsid w:val="00325B49"/>
    <w:rsid w:val="00325BBD"/>
    <w:rsid w:val="00325BD4"/>
    <w:rsid w:val="00325C06"/>
    <w:rsid w:val="00325C57"/>
    <w:rsid w:val="00325C81"/>
    <w:rsid w:val="00325C9E"/>
    <w:rsid w:val="00325CBA"/>
    <w:rsid w:val="00325CF1"/>
    <w:rsid w:val="00325CF8"/>
    <w:rsid w:val="00325D73"/>
    <w:rsid w:val="00325D91"/>
    <w:rsid w:val="00325DF3"/>
    <w:rsid w:val="00325E3C"/>
    <w:rsid w:val="00325E50"/>
    <w:rsid w:val="00325E6B"/>
    <w:rsid w:val="00325ED4"/>
    <w:rsid w:val="00325F01"/>
    <w:rsid w:val="00325F32"/>
    <w:rsid w:val="00325F42"/>
    <w:rsid w:val="00325F4C"/>
    <w:rsid w:val="00325F7D"/>
    <w:rsid w:val="00325F96"/>
    <w:rsid w:val="00325FC5"/>
    <w:rsid w:val="0032600E"/>
    <w:rsid w:val="00326012"/>
    <w:rsid w:val="00326042"/>
    <w:rsid w:val="00326048"/>
    <w:rsid w:val="0032604D"/>
    <w:rsid w:val="00326072"/>
    <w:rsid w:val="00326080"/>
    <w:rsid w:val="00326081"/>
    <w:rsid w:val="00326083"/>
    <w:rsid w:val="00326088"/>
    <w:rsid w:val="0032609C"/>
    <w:rsid w:val="003260AA"/>
    <w:rsid w:val="00326145"/>
    <w:rsid w:val="00326175"/>
    <w:rsid w:val="00326191"/>
    <w:rsid w:val="0032619E"/>
    <w:rsid w:val="0032620F"/>
    <w:rsid w:val="00326210"/>
    <w:rsid w:val="00326214"/>
    <w:rsid w:val="00326274"/>
    <w:rsid w:val="003262A2"/>
    <w:rsid w:val="003262AC"/>
    <w:rsid w:val="003262FE"/>
    <w:rsid w:val="00326376"/>
    <w:rsid w:val="00326394"/>
    <w:rsid w:val="0032639C"/>
    <w:rsid w:val="003263BF"/>
    <w:rsid w:val="003263E2"/>
    <w:rsid w:val="003263E7"/>
    <w:rsid w:val="003263F0"/>
    <w:rsid w:val="003263FF"/>
    <w:rsid w:val="00326409"/>
    <w:rsid w:val="00326410"/>
    <w:rsid w:val="00326411"/>
    <w:rsid w:val="00326424"/>
    <w:rsid w:val="0032642B"/>
    <w:rsid w:val="0032642E"/>
    <w:rsid w:val="0032649B"/>
    <w:rsid w:val="003264A0"/>
    <w:rsid w:val="003264A6"/>
    <w:rsid w:val="00326506"/>
    <w:rsid w:val="003265B4"/>
    <w:rsid w:val="003265EC"/>
    <w:rsid w:val="00326648"/>
    <w:rsid w:val="003266A2"/>
    <w:rsid w:val="003266A7"/>
    <w:rsid w:val="003266B0"/>
    <w:rsid w:val="00326744"/>
    <w:rsid w:val="00326769"/>
    <w:rsid w:val="00326793"/>
    <w:rsid w:val="00326797"/>
    <w:rsid w:val="003267C6"/>
    <w:rsid w:val="003267E7"/>
    <w:rsid w:val="00326809"/>
    <w:rsid w:val="00326857"/>
    <w:rsid w:val="00326868"/>
    <w:rsid w:val="00326889"/>
    <w:rsid w:val="003268DA"/>
    <w:rsid w:val="0032691A"/>
    <w:rsid w:val="0032695D"/>
    <w:rsid w:val="00326969"/>
    <w:rsid w:val="00326993"/>
    <w:rsid w:val="00326A51"/>
    <w:rsid w:val="00326A6E"/>
    <w:rsid w:val="00326AA8"/>
    <w:rsid w:val="00326AAE"/>
    <w:rsid w:val="00326ADD"/>
    <w:rsid w:val="00326B12"/>
    <w:rsid w:val="00326B92"/>
    <w:rsid w:val="00326C54"/>
    <w:rsid w:val="00326D38"/>
    <w:rsid w:val="00326D47"/>
    <w:rsid w:val="00326D75"/>
    <w:rsid w:val="00326DF7"/>
    <w:rsid w:val="00326E4D"/>
    <w:rsid w:val="00326E51"/>
    <w:rsid w:val="00326E53"/>
    <w:rsid w:val="00326E68"/>
    <w:rsid w:val="00326EB3"/>
    <w:rsid w:val="00326F2A"/>
    <w:rsid w:val="00326F63"/>
    <w:rsid w:val="00326F6C"/>
    <w:rsid w:val="00326F72"/>
    <w:rsid w:val="00326F9B"/>
    <w:rsid w:val="00326FA8"/>
    <w:rsid w:val="00326FD3"/>
    <w:rsid w:val="00326FE7"/>
    <w:rsid w:val="00327004"/>
    <w:rsid w:val="00327023"/>
    <w:rsid w:val="00327048"/>
    <w:rsid w:val="00327066"/>
    <w:rsid w:val="003270A1"/>
    <w:rsid w:val="003270C9"/>
    <w:rsid w:val="0032711F"/>
    <w:rsid w:val="00327149"/>
    <w:rsid w:val="00327183"/>
    <w:rsid w:val="003271E0"/>
    <w:rsid w:val="0032721E"/>
    <w:rsid w:val="00327220"/>
    <w:rsid w:val="003272CE"/>
    <w:rsid w:val="003272F5"/>
    <w:rsid w:val="0032731E"/>
    <w:rsid w:val="0032739C"/>
    <w:rsid w:val="003273A1"/>
    <w:rsid w:val="003273DA"/>
    <w:rsid w:val="003273E7"/>
    <w:rsid w:val="003273EF"/>
    <w:rsid w:val="00327402"/>
    <w:rsid w:val="00327418"/>
    <w:rsid w:val="0032742F"/>
    <w:rsid w:val="00327432"/>
    <w:rsid w:val="00327555"/>
    <w:rsid w:val="003275BC"/>
    <w:rsid w:val="003275CB"/>
    <w:rsid w:val="003275E4"/>
    <w:rsid w:val="00327603"/>
    <w:rsid w:val="00327606"/>
    <w:rsid w:val="00327655"/>
    <w:rsid w:val="0032765A"/>
    <w:rsid w:val="00327675"/>
    <w:rsid w:val="00327688"/>
    <w:rsid w:val="003276DB"/>
    <w:rsid w:val="003276F6"/>
    <w:rsid w:val="00327744"/>
    <w:rsid w:val="00327751"/>
    <w:rsid w:val="003277A4"/>
    <w:rsid w:val="003277D9"/>
    <w:rsid w:val="00327847"/>
    <w:rsid w:val="0032784B"/>
    <w:rsid w:val="003278EB"/>
    <w:rsid w:val="003278FC"/>
    <w:rsid w:val="0032791D"/>
    <w:rsid w:val="0032797F"/>
    <w:rsid w:val="00327997"/>
    <w:rsid w:val="003279A8"/>
    <w:rsid w:val="003279B8"/>
    <w:rsid w:val="00327A15"/>
    <w:rsid w:val="00327A5B"/>
    <w:rsid w:val="00327AA4"/>
    <w:rsid w:val="00327AE4"/>
    <w:rsid w:val="00327B9D"/>
    <w:rsid w:val="00327C0F"/>
    <w:rsid w:val="00327C11"/>
    <w:rsid w:val="00327C23"/>
    <w:rsid w:val="00327C3C"/>
    <w:rsid w:val="00327CB2"/>
    <w:rsid w:val="00327CB9"/>
    <w:rsid w:val="00327CD2"/>
    <w:rsid w:val="00327D4E"/>
    <w:rsid w:val="00327D75"/>
    <w:rsid w:val="00327D76"/>
    <w:rsid w:val="00327DC5"/>
    <w:rsid w:val="00327E41"/>
    <w:rsid w:val="00327E48"/>
    <w:rsid w:val="00327E53"/>
    <w:rsid w:val="00327E71"/>
    <w:rsid w:val="00327EFE"/>
    <w:rsid w:val="00327F0F"/>
    <w:rsid w:val="00327F21"/>
    <w:rsid w:val="00327F47"/>
    <w:rsid w:val="00327F7D"/>
    <w:rsid w:val="00327FD0"/>
    <w:rsid w:val="00327FE3"/>
    <w:rsid w:val="00330007"/>
    <w:rsid w:val="00330015"/>
    <w:rsid w:val="0033001C"/>
    <w:rsid w:val="00330027"/>
    <w:rsid w:val="00330028"/>
    <w:rsid w:val="0033002E"/>
    <w:rsid w:val="0033004A"/>
    <w:rsid w:val="0033004C"/>
    <w:rsid w:val="0033005F"/>
    <w:rsid w:val="00330093"/>
    <w:rsid w:val="0033010E"/>
    <w:rsid w:val="0033013A"/>
    <w:rsid w:val="00330145"/>
    <w:rsid w:val="00330186"/>
    <w:rsid w:val="003301BB"/>
    <w:rsid w:val="003301C0"/>
    <w:rsid w:val="003301CA"/>
    <w:rsid w:val="003301E0"/>
    <w:rsid w:val="00330243"/>
    <w:rsid w:val="003302D7"/>
    <w:rsid w:val="003302F0"/>
    <w:rsid w:val="003302F5"/>
    <w:rsid w:val="003302FA"/>
    <w:rsid w:val="0033031A"/>
    <w:rsid w:val="0033037E"/>
    <w:rsid w:val="00330418"/>
    <w:rsid w:val="00330441"/>
    <w:rsid w:val="00330449"/>
    <w:rsid w:val="00330459"/>
    <w:rsid w:val="003304E4"/>
    <w:rsid w:val="003305A0"/>
    <w:rsid w:val="003305AC"/>
    <w:rsid w:val="003305ED"/>
    <w:rsid w:val="00330601"/>
    <w:rsid w:val="00330625"/>
    <w:rsid w:val="00330635"/>
    <w:rsid w:val="00330639"/>
    <w:rsid w:val="00330643"/>
    <w:rsid w:val="0033065F"/>
    <w:rsid w:val="003306C8"/>
    <w:rsid w:val="003306CE"/>
    <w:rsid w:val="003306D6"/>
    <w:rsid w:val="003306FB"/>
    <w:rsid w:val="00330728"/>
    <w:rsid w:val="0033073E"/>
    <w:rsid w:val="00330770"/>
    <w:rsid w:val="003307DE"/>
    <w:rsid w:val="003307E3"/>
    <w:rsid w:val="003307F0"/>
    <w:rsid w:val="0033082E"/>
    <w:rsid w:val="00330898"/>
    <w:rsid w:val="003308B5"/>
    <w:rsid w:val="003308F3"/>
    <w:rsid w:val="00330960"/>
    <w:rsid w:val="0033099F"/>
    <w:rsid w:val="003309A1"/>
    <w:rsid w:val="003309E3"/>
    <w:rsid w:val="003309F9"/>
    <w:rsid w:val="00330A1B"/>
    <w:rsid w:val="00330A21"/>
    <w:rsid w:val="00330AA9"/>
    <w:rsid w:val="00330AB6"/>
    <w:rsid w:val="00330AC1"/>
    <w:rsid w:val="00330ADC"/>
    <w:rsid w:val="00330AFF"/>
    <w:rsid w:val="00330B07"/>
    <w:rsid w:val="00330B26"/>
    <w:rsid w:val="00330B39"/>
    <w:rsid w:val="00330B4C"/>
    <w:rsid w:val="00330B60"/>
    <w:rsid w:val="00330B84"/>
    <w:rsid w:val="00330BDF"/>
    <w:rsid w:val="00330BEF"/>
    <w:rsid w:val="00330BF2"/>
    <w:rsid w:val="00330C3A"/>
    <w:rsid w:val="00330CB7"/>
    <w:rsid w:val="00330CF6"/>
    <w:rsid w:val="00330D50"/>
    <w:rsid w:val="00330D51"/>
    <w:rsid w:val="00330DE2"/>
    <w:rsid w:val="00330E1A"/>
    <w:rsid w:val="00330E26"/>
    <w:rsid w:val="00330E33"/>
    <w:rsid w:val="00330E38"/>
    <w:rsid w:val="00330E42"/>
    <w:rsid w:val="00330EB9"/>
    <w:rsid w:val="00330EC5"/>
    <w:rsid w:val="00330EDE"/>
    <w:rsid w:val="00330EF5"/>
    <w:rsid w:val="00330F38"/>
    <w:rsid w:val="00330F41"/>
    <w:rsid w:val="00330F77"/>
    <w:rsid w:val="00330F7A"/>
    <w:rsid w:val="00330FD5"/>
    <w:rsid w:val="00330FF5"/>
    <w:rsid w:val="00331001"/>
    <w:rsid w:val="0033100A"/>
    <w:rsid w:val="0033100D"/>
    <w:rsid w:val="0033102C"/>
    <w:rsid w:val="0033106E"/>
    <w:rsid w:val="00331072"/>
    <w:rsid w:val="0033107D"/>
    <w:rsid w:val="00331124"/>
    <w:rsid w:val="0033115B"/>
    <w:rsid w:val="0033115F"/>
    <w:rsid w:val="00331171"/>
    <w:rsid w:val="00331181"/>
    <w:rsid w:val="003311A0"/>
    <w:rsid w:val="003312D7"/>
    <w:rsid w:val="0033131F"/>
    <w:rsid w:val="0033137C"/>
    <w:rsid w:val="003313A2"/>
    <w:rsid w:val="003313EB"/>
    <w:rsid w:val="00331428"/>
    <w:rsid w:val="00331449"/>
    <w:rsid w:val="0033144F"/>
    <w:rsid w:val="00331454"/>
    <w:rsid w:val="0033147A"/>
    <w:rsid w:val="0033147B"/>
    <w:rsid w:val="0033147D"/>
    <w:rsid w:val="003314AB"/>
    <w:rsid w:val="00331501"/>
    <w:rsid w:val="00331517"/>
    <w:rsid w:val="0033152C"/>
    <w:rsid w:val="0033153F"/>
    <w:rsid w:val="00331540"/>
    <w:rsid w:val="0033155E"/>
    <w:rsid w:val="00331566"/>
    <w:rsid w:val="00331569"/>
    <w:rsid w:val="00331578"/>
    <w:rsid w:val="003315A7"/>
    <w:rsid w:val="003315AE"/>
    <w:rsid w:val="003315CC"/>
    <w:rsid w:val="003315E7"/>
    <w:rsid w:val="003315FE"/>
    <w:rsid w:val="0033161D"/>
    <w:rsid w:val="00331620"/>
    <w:rsid w:val="0033166D"/>
    <w:rsid w:val="0033167B"/>
    <w:rsid w:val="00331694"/>
    <w:rsid w:val="003316A7"/>
    <w:rsid w:val="003316FE"/>
    <w:rsid w:val="0033170E"/>
    <w:rsid w:val="0033171B"/>
    <w:rsid w:val="00331754"/>
    <w:rsid w:val="003317A3"/>
    <w:rsid w:val="003317AF"/>
    <w:rsid w:val="003317C3"/>
    <w:rsid w:val="003317D3"/>
    <w:rsid w:val="0033188B"/>
    <w:rsid w:val="003318D6"/>
    <w:rsid w:val="003318DF"/>
    <w:rsid w:val="00331903"/>
    <w:rsid w:val="0033193C"/>
    <w:rsid w:val="00331990"/>
    <w:rsid w:val="00331B13"/>
    <w:rsid w:val="00331B17"/>
    <w:rsid w:val="00331B30"/>
    <w:rsid w:val="00331B41"/>
    <w:rsid w:val="00331B78"/>
    <w:rsid w:val="00331B92"/>
    <w:rsid w:val="00331B96"/>
    <w:rsid w:val="00331BA5"/>
    <w:rsid w:val="00331BC8"/>
    <w:rsid w:val="00331C02"/>
    <w:rsid w:val="00331C11"/>
    <w:rsid w:val="00331C40"/>
    <w:rsid w:val="00331C46"/>
    <w:rsid w:val="00331C4E"/>
    <w:rsid w:val="00331C58"/>
    <w:rsid w:val="00331C79"/>
    <w:rsid w:val="00331CB2"/>
    <w:rsid w:val="00331CB4"/>
    <w:rsid w:val="00331D24"/>
    <w:rsid w:val="00331DC9"/>
    <w:rsid w:val="00331DCC"/>
    <w:rsid w:val="00331DE6"/>
    <w:rsid w:val="00331DF1"/>
    <w:rsid w:val="00331E02"/>
    <w:rsid w:val="00331E46"/>
    <w:rsid w:val="00331EAE"/>
    <w:rsid w:val="00331EC2"/>
    <w:rsid w:val="00331EF2"/>
    <w:rsid w:val="00331EF3"/>
    <w:rsid w:val="00331F09"/>
    <w:rsid w:val="00331F36"/>
    <w:rsid w:val="00331F4D"/>
    <w:rsid w:val="00331F53"/>
    <w:rsid w:val="00331F66"/>
    <w:rsid w:val="00331F6A"/>
    <w:rsid w:val="00331FAE"/>
    <w:rsid w:val="00331FC5"/>
    <w:rsid w:val="00331FD4"/>
    <w:rsid w:val="00332012"/>
    <w:rsid w:val="00332056"/>
    <w:rsid w:val="0033206F"/>
    <w:rsid w:val="0033208F"/>
    <w:rsid w:val="003320A6"/>
    <w:rsid w:val="003320D5"/>
    <w:rsid w:val="003320E0"/>
    <w:rsid w:val="003320F1"/>
    <w:rsid w:val="0033212A"/>
    <w:rsid w:val="00332132"/>
    <w:rsid w:val="00332174"/>
    <w:rsid w:val="003321A1"/>
    <w:rsid w:val="003321A3"/>
    <w:rsid w:val="003321BA"/>
    <w:rsid w:val="003321BF"/>
    <w:rsid w:val="003321DF"/>
    <w:rsid w:val="00332246"/>
    <w:rsid w:val="0033226A"/>
    <w:rsid w:val="003322CD"/>
    <w:rsid w:val="00332339"/>
    <w:rsid w:val="0033238C"/>
    <w:rsid w:val="0033243D"/>
    <w:rsid w:val="0033243E"/>
    <w:rsid w:val="0033247C"/>
    <w:rsid w:val="003324AD"/>
    <w:rsid w:val="003324BA"/>
    <w:rsid w:val="003324E4"/>
    <w:rsid w:val="003324F0"/>
    <w:rsid w:val="00332503"/>
    <w:rsid w:val="0033253E"/>
    <w:rsid w:val="00332573"/>
    <w:rsid w:val="00332578"/>
    <w:rsid w:val="00332586"/>
    <w:rsid w:val="00332599"/>
    <w:rsid w:val="003325AA"/>
    <w:rsid w:val="003325BB"/>
    <w:rsid w:val="003325D4"/>
    <w:rsid w:val="003325DB"/>
    <w:rsid w:val="003325DD"/>
    <w:rsid w:val="00332624"/>
    <w:rsid w:val="0033263A"/>
    <w:rsid w:val="00332655"/>
    <w:rsid w:val="00332657"/>
    <w:rsid w:val="00332670"/>
    <w:rsid w:val="003326F7"/>
    <w:rsid w:val="00332708"/>
    <w:rsid w:val="00332723"/>
    <w:rsid w:val="00332736"/>
    <w:rsid w:val="00332738"/>
    <w:rsid w:val="0033273F"/>
    <w:rsid w:val="0033274C"/>
    <w:rsid w:val="0033279B"/>
    <w:rsid w:val="003327C5"/>
    <w:rsid w:val="00332823"/>
    <w:rsid w:val="00332834"/>
    <w:rsid w:val="003328B5"/>
    <w:rsid w:val="003328F8"/>
    <w:rsid w:val="0033290B"/>
    <w:rsid w:val="00332919"/>
    <w:rsid w:val="00332926"/>
    <w:rsid w:val="003329D6"/>
    <w:rsid w:val="003329FF"/>
    <w:rsid w:val="00332A08"/>
    <w:rsid w:val="00332A5C"/>
    <w:rsid w:val="00332A63"/>
    <w:rsid w:val="00332A6F"/>
    <w:rsid w:val="00332A70"/>
    <w:rsid w:val="00332A79"/>
    <w:rsid w:val="00332AA5"/>
    <w:rsid w:val="00332ABD"/>
    <w:rsid w:val="00332AC3"/>
    <w:rsid w:val="00332AD8"/>
    <w:rsid w:val="00332B27"/>
    <w:rsid w:val="00332B46"/>
    <w:rsid w:val="00332B57"/>
    <w:rsid w:val="00332BE9"/>
    <w:rsid w:val="00332C3A"/>
    <w:rsid w:val="00332CCE"/>
    <w:rsid w:val="00332D46"/>
    <w:rsid w:val="00332D4C"/>
    <w:rsid w:val="00332D6E"/>
    <w:rsid w:val="00332D85"/>
    <w:rsid w:val="00332DDD"/>
    <w:rsid w:val="00332DE4"/>
    <w:rsid w:val="00332DE5"/>
    <w:rsid w:val="00332E0A"/>
    <w:rsid w:val="00332E57"/>
    <w:rsid w:val="00332E75"/>
    <w:rsid w:val="00332ECC"/>
    <w:rsid w:val="00332EEA"/>
    <w:rsid w:val="00332EF6"/>
    <w:rsid w:val="00332FAE"/>
    <w:rsid w:val="00332FB1"/>
    <w:rsid w:val="00332FC7"/>
    <w:rsid w:val="00333024"/>
    <w:rsid w:val="00333031"/>
    <w:rsid w:val="0033303B"/>
    <w:rsid w:val="00333058"/>
    <w:rsid w:val="003330BE"/>
    <w:rsid w:val="003330E2"/>
    <w:rsid w:val="0033314F"/>
    <w:rsid w:val="00333179"/>
    <w:rsid w:val="003331BF"/>
    <w:rsid w:val="003331D2"/>
    <w:rsid w:val="0033324D"/>
    <w:rsid w:val="0033328A"/>
    <w:rsid w:val="003332B4"/>
    <w:rsid w:val="00333318"/>
    <w:rsid w:val="00333379"/>
    <w:rsid w:val="0033338D"/>
    <w:rsid w:val="003333AC"/>
    <w:rsid w:val="003333BA"/>
    <w:rsid w:val="003333BC"/>
    <w:rsid w:val="003333BD"/>
    <w:rsid w:val="003333C6"/>
    <w:rsid w:val="003333D3"/>
    <w:rsid w:val="003333D8"/>
    <w:rsid w:val="0033340E"/>
    <w:rsid w:val="00333444"/>
    <w:rsid w:val="0033348A"/>
    <w:rsid w:val="003334AD"/>
    <w:rsid w:val="003334C4"/>
    <w:rsid w:val="003334DD"/>
    <w:rsid w:val="00333526"/>
    <w:rsid w:val="00333551"/>
    <w:rsid w:val="0033355B"/>
    <w:rsid w:val="003335CC"/>
    <w:rsid w:val="003335F6"/>
    <w:rsid w:val="003335FB"/>
    <w:rsid w:val="0033361E"/>
    <w:rsid w:val="00333645"/>
    <w:rsid w:val="0033367C"/>
    <w:rsid w:val="0033368D"/>
    <w:rsid w:val="003336AA"/>
    <w:rsid w:val="003336CC"/>
    <w:rsid w:val="003336FF"/>
    <w:rsid w:val="00333761"/>
    <w:rsid w:val="003337FE"/>
    <w:rsid w:val="0033385A"/>
    <w:rsid w:val="00333895"/>
    <w:rsid w:val="003338E6"/>
    <w:rsid w:val="00333901"/>
    <w:rsid w:val="00333944"/>
    <w:rsid w:val="00333956"/>
    <w:rsid w:val="00333994"/>
    <w:rsid w:val="003339F1"/>
    <w:rsid w:val="00333A13"/>
    <w:rsid w:val="00333A21"/>
    <w:rsid w:val="00333A40"/>
    <w:rsid w:val="00333A98"/>
    <w:rsid w:val="00333AA6"/>
    <w:rsid w:val="00333AA8"/>
    <w:rsid w:val="00333AC4"/>
    <w:rsid w:val="00333AE0"/>
    <w:rsid w:val="00333B23"/>
    <w:rsid w:val="00333B8D"/>
    <w:rsid w:val="00333BE9"/>
    <w:rsid w:val="00333C27"/>
    <w:rsid w:val="00333C3A"/>
    <w:rsid w:val="00333C68"/>
    <w:rsid w:val="00333C98"/>
    <w:rsid w:val="00333CB7"/>
    <w:rsid w:val="00333D01"/>
    <w:rsid w:val="00333D19"/>
    <w:rsid w:val="00333D43"/>
    <w:rsid w:val="00333D75"/>
    <w:rsid w:val="00333E08"/>
    <w:rsid w:val="00333E24"/>
    <w:rsid w:val="00333E73"/>
    <w:rsid w:val="00333E98"/>
    <w:rsid w:val="00333EA7"/>
    <w:rsid w:val="00333EB6"/>
    <w:rsid w:val="00333EC6"/>
    <w:rsid w:val="00333F33"/>
    <w:rsid w:val="00333F4F"/>
    <w:rsid w:val="00333F97"/>
    <w:rsid w:val="00333FAA"/>
    <w:rsid w:val="00333FAB"/>
    <w:rsid w:val="00333FF1"/>
    <w:rsid w:val="0033404A"/>
    <w:rsid w:val="00334051"/>
    <w:rsid w:val="00334095"/>
    <w:rsid w:val="0033409F"/>
    <w:rsid w:val="003340AD"/>
    <w:rsid w:val="00334105"/>
    <w:rsid w:val="00334143"/>
    <w:rsid w:val="0033414A"/>
    <w:rsid w:val="003341CE"/>
    <w:rsid w:val="003341DB"/>
    <w:rsid w:val="003341E8"/>
    <w:rsid w:val="003341EC"/>
    <w:rsid w:val="0033420E"/>
    <w:rsid w:val="00334223"/>
    <w:rsid w:val="00334264"/>
    <w:rsid w:val="0033427B"/>
    <w:rsid w:val="00334281"/>
    <w:rsid w:val="00334285"/>
    <w:rsid w:val="003342C1"/>
    <w:rsid w:val="00334302"/>
    <w:rsid w:val="00334313"/>
    <w:rsid w:val="0033433B"/>
    <w:rsid w:val="0033434F"/>
    <w:rsid w:val="00334389"/>
    <w:rsid w:val="00334391"/>
    <w:rsid w:val="00334395"/>
    <w:rsid w:val="0033439D"/>
    <w:rsid w:val="003343A3"/>
    <w:rsid w:val="003343A5"/>
    <w:rsid w:val="0033441D"/>
    <w:rsid w:val="00334450"/>
    <w:rsid w:val="0033445A"/>
    <w:rsid w:val="00334494"/>
    <w:rsid w:val="003344B3"/>
    <w:rsid w:val="003344C9"/>
    <w:rsid w:val="003344F1"/>
    <w:rsid w:val="0033455B"/>
    <w:rsid w:val="00334575"/>
    <w:rsid w:val="003345DB"/>
    <w:rsid w:val="00334603"/>
    <w:rsid w:val="00334675"/>
    <w:rsid w:val="003346CC"/>
    <w:rsid w:val="003346F8"/>
    <w:rsid w:val="003346FB"/>
    <w:rsid w:val="00334701"/>
    <w:rsid w:val="0033473A"/>
    <w:rsid w:val="0033475F"/>
    <w:rsid w:val="00334775"/>
    <w:rsid w:val="003347C7"/>
    <w:rsid w:val="00334813"/>
    <w:rsid w:val="003348D1"/>
    <w:rsid w:val="00334961"/>
    <w:rsid w:val="00334A47"/>
    <w:rsid w:val="00334A8A"/>
    <w:rsid w:val="00334A8D"/>
    <w:rsid w:val="00334AB1"/>
    <w:rsid w:val="00334AF0"/>
    <w:rsid w:val="00334B3E"/>
    <w:rsid w:val="00334BAD"/>
    <w:rsid w:val="00334C00"/>
    <w:rsid w:val="00334C06"/>
    <w:rsid w:val="00334C12"/>
    <w:rsid w:val="00334C2D"/>
    <w:rsid w:val="00334C7C"/>
    <w:rsid w:val="00334C96"/>
    <w:rsid w:val="00334CD4"/>
    <w:rsid w:val="00334CF5"/>
    <w:rsid w:val="00334D43"/>
    <w:rsid w:val="00334D4E"/>
    <w:rsid w:val="00334D65"/>
    <w:rsid w:val="00334DBE"/>
    <w:rsid w:val="00334DFD"/>
    <w:rsid w:val="00334E36"/>
    <w:rsid w:val="00334E53"/>
    <w:rsid w:val="00334E5F"/>
    <w:rsid w:val="00334E7A"/>
    <w:rsid w:val="00334EDE"/>
    <w:rsid w:val="00334EF6"/>
    <w:rsid w:val="00334F5B"/>
    <w:rsid w:val="00334F65"/>
    <w:rsid w:val="00334F86"/>
    <w:rsid w:val="00334FE6"/>
    <w:rsid w:val="00334FEF"/>
    <w:rsid w:val="003350CD"/>
    <w:rsid w:val="003350D0"/>
    <w:rsid w:val="00335115"/>
    <w:rsid w:val="0033512D"/>
    <w:rsid w:val="00335130"/>
    <w:rsid w:val="00335162"/>
    <w:rsid w:val="00335176"/>
    <w:rsid w:val="00335195"/>
    <w:rsid w:val="003351B4"/>
    <w:rsid w:val="003351FD"/>
    <w:rsid w:val="0033520B"/>
    <w:rsid w:val="0033522D"/>
    <w:rsid w:val="0033529A"/>
    <w:rsid w:val="00335395"/>
    <w:rsid w:val="00335457"/>
    <w:rsid w:val="003354D5"/>
    <w:rsid w:val="003354E0"/>
    <w:rsid w:val="003354FA"/>
    <w:rsid w:val="00335534"/>
    <w:rsid w:val="00335543"/>
    <w:rsid w:val="00335608"/>
    <w:rsid w:val="00335617"/>
    <w:rsid w:val="0033564C"/>
    <w:rsid w:val="0033565E"/>
    <w:rsid w:val="00335669"/>
    <w:rsid w:val="00335679"/>
    <w:rsid w:val="00335691"/>
    <w:rsid w:val="00335766"/>
    <w:rsid w:val="00335774"/>
    <w:rsid w:val="00335788"/>
    <w:rsid w:val="00335808"/>
    <w:rsid w:val="00335834"/>
    <w:rsid w:val="00335838"/>
    <w:rsid w:val="00335848"/>
    <w:rsid w:val="0033584A"/>
    <w:rsid w:val="0033588D"/>
    <w:rsid w:val="003358A6"/>
    <w:rsid w:val="003358C1"/>
    <w:rsid w:val="003358CA"/>
    <w:rsid w:val="003358D3"/>
    <w:rsid w:val="003358E2"/>
    <w:rsid w:val="0033590F"/>
    <w:rsid w:val="00335920"/>
    <w:rsid w:val="00335946"/>
    <w:rsid w:val="00335950"/>
    <w:rsid w:val="00335986"/>
    <w:rsid w:val="00335993"/>
    <w:rsid w:val="003359C6"/>
    <w:rsid w:val="00335A04"/>
    <w:rsid w:val="00335A16"/>
    <w:rsid w:val="00335A73"/>
    <w:rsid w:val="00335A9F"/>
    <w:rsid w:val="00335AAF"/>
    <w:rsid w:val="00335AB0"/>
    <w:rsid w:val="00335BA2"/>
    <w:rsid w:val="00335BA8"/>
    <w:rsid w:val="00335C1A"/>
    <w:rsid w:val="00335C2E"/>
    <w:rsid w:val="00335C8B"/>
    <w:rsid w:val="00335CB9"/>
    <w:rsid w:val="00335CBC"/>
    <w:rsid w:val="00335CBF"/>
    <w:rsid w:val="00335CC6"/>
    <w:rsid w:val="00335D48"/>
    <w:rsid w:val="00335DBA"/>
    <w:rsid w:val="00335DDE"/>
    <w:rsid w:val="00335E09"/>
    <w:rsid w:val="00335E95"/>
    <w:rsid w:val="00335ED3"/>
    <w:rsid w:val="00335EDC"/>
    <w:rsid w:val="00335F13"/>
    <w:rsid w:val="00335F19"/>
    <w:rsid w:val="00335FD2"/>
    <w:rsid w:val="0033603C"/>
    <w:rsid w:val="00336066"/>
    <w:rsid w:val="00336070"/>
    <w:rsid w:val="00336092"/>
    <w:rsid w:val="003360B3"/>
    <w:rsid w:val="003360EE"/>
    <w:rsid w:val="003360FD"/>
    <w:rsid w:val="00336191"/>
    <w:rsid w:val="00336204"/>
    <w:rsid w:val="00336255"/>
    <w:rsid w:val="00336257"/>
    <w:rsid w:val="003362DF"/>
    <w:rsid w:val="003362FB"/>
    <w:rsid w:val="00336332"/>
    <w:rsid w:val="0033645D"/>
    <w:rsid w:val="003364D2"/>
    <w:rsid w:val="003364D3"/>
    <w:rsid w:val="003364E6"/>
    <w:rsid w:val="003364FC"/>
    <w:rsid w:val="00336507"/>
    <w:rsid w:val="0033652E"/>
    <w:rsid w:val="00336590"/>
    <w:rsid w:val="003365CB"/>
    <w:rsid w:val="003365E4"/>
    <w:rsid w:val="0033660B"/>
    <w:rsid w:val="00336668"/>
    <w:rsid w:val="003366DD"/>
    <w:rsid w:val="0033679B"/>
    <w:rsid w:val="00336805"/>
    <w:rsid w:val="0033683E"/>
    <w:rsid w:val="00336843"/>
    <w:rsid w:val="0033686B"/>
    <w:rsid w:val="0033686E"/>
    <w:rsid w:val="00336884"/>
    <w:rsid w:val="00336891"/>
    <w:rsid w:val="00336898"/>
    <w:rsid w:val="003368A8"/>
    <w:rsid w:val="003368C9"/>
    <w:rsid w:val="00336937"/>
    <w:rsid w:val="0033694A"/>
    <w:rsid w:val="00336960"/>
    <w:rsid w:val="00336972"/>
    <w:rsid w:val="003369A4"/>
    <w:rsid w:val="003369AD"/>
    <w:rsid w:val="003369C1"/>
    <w:rsid w:val="003369C4"/>
    <w:rsid w:val="003369CB"/>
    <w:rsid w:val="003369CD"/>
    <w:rsid w:val="003369D9"/>
    <w:rsid w:val="00336A04"/>
    <w:rsid w:val="00336A16"/>
    <w:rsid w:val="00336A1C"/>
    <w:rsid w:val="00336A20"/>
    <w:rsid w:val="00336A51"/>
    <w:rsid w:val="00336A5B"/>
    <w:rsid w:val="00336A6F"/>
    <w:rsid w:val="00336A83"/>
    <w:rsid w:val="00336ADE"/>
    <w:rsid w:val="00336AF8"/>
    <w:rsid w:val="00336B26"/>
    <w:rsid w:val="00336B29"/>
    <w:rsid w:val="00336B4E"/>
    <w:rsid w:val="00336B9C"/>
    <w:rsid w:val="00336C86"/>
    <w:rsid w:val="00336CA9"/>
    <w:rsid w:val="00336CFD"/>
    <w:rsid w:val="00336D05"/>
    <w:rsid w:val="00336D2E"/>
    <w:rsid w:val="00336D79"/>
    <w:rsid w:val="00336DB9"/>
    <w:rsid w:val="00336DC9"/>
    <w:rsid w:val="00336DFC"/>
    <w:rsid w:val="00336DFE"/>
    <w:rsid w:val="00336E18"/>
    <w:rsid w:val="00336E1C"/>
    <w:rsid w:val="00336E4A"/>
    <w:rsid w:val="00336E59"/>
    <w:rsid w:val="00336E92"/>
    <w:rsid w:val="00336EC4"/>
    <w:rsid w:val="00336F2A"/>
    <w:rsid w:val="00336F59"/>
    <w:rsid w:val="00336FFE"/>
    <w:rsid w:val="00337008"/>
    <w:rsid w:val="00337092"/>
    <w:rsid w:val="003370BE"/>
    <w:rsid w:val="003370CD"/>
    <w:rsid w:val="00337158"/>
    <w:rsid w:val="0033716F"/>
    <w:rsid w:val="003371B1"/>
    <w:rsid w:val="003371DA"/>
    <w:rsid w:val="00337208"/>
    <w:rsid w:val="00337219"/>
    <w:rsid w:val="003372A0"/>
    <w:rsid w:val="003372B1"/>
    <w:rsid w:val="0033732F"/>
    <w:rsid w:val="00337336"/>
    <w:rsid w:val="00337341"/>
    <w:rsid w:val="00337353"/>
    <w:rsid w:val="0033738B"/>
    <w:rsid w:val="003373CF"/>
    <w:rsid w:val="003373D5"/>
    <w:rsid w:val="003373EF"/>
    <w:rsid w:val="00337401"/>
    <w:rsid w:val="0033741D"/>
    <w:rsid w:val="0033741F"/>
    <w:rsid w:val="00337468"/>
    <w:rsid w:val="0033747A"/>
    <w:rsid w:val="003374A5"/>
    <w:rsid w:val="003374EE"/>
    <w:rsid w:val="00337529"/>
    <w:rsid w:val="0033755F"/>
    <w:rsid w:val="0033756D"/>
    <w:rsid w:val="0033759B"/>
    <w:rsid w:val="003375E4"/>
    <w:rsid w:val="00337617"/>
    <w:rsid w:val="0033762D"/>
    <w:rsid w:val="00337647"/>
    <w:rsid w:val="00337648"/>
    <w:rsid w:val="00337669"/>
    <w:rsid w:val="00337686"/>
    <w:rsid w:val="003376D4"/>
    <w:rsid w:val="0033774D"/>
    <w:rsid w:val="0033779B"/>
    <w:rsid w:val="003377AD"/>
    <w:rsid w:val="003377AF"/>
    <w:rsid w:val="003377F5"/>
    <w:rsid w:val="0033782E"/>
    <w:rsid w:val="00337847"/>
    <w:rsid w:val="00337860"/>
    <w:rsid w:val="00337869"/>
    <w:rsid w:val="0033787D"/>
    <w:rsid w:val="003378B3"/>
    <w:rsid w:val="003378C5"/>
    <w:rsid w:val="003378C6"/>
    <w:rsid w:val="003378FE"/>
    <w:rsid w:val="00337904"/>
    <w:rsid w:val="00337905"/>
    <w:rsid w:val="0033793D"/>
    <w:rsid w:val="00337945"/>
    <w:rsid w:val="00337949"/>
    <w:rsid w:val="00337973"/>
    <w:rsid w:val="003379BB"/>
    <w:rsid w:val="003379EE"/>
    <w:rsid w:val="003379F3"/>
    <w:rsid w:val="00337A05"/>
    <w:rsid w:val="00337A2C"/>
    <w:rsid w:val="00337A45"/>
    <w:rsid w:val="00337A54"/>
    <w:rsid w:val="00337A55"/>
    <w:rsid w:val="00337A70"/>
    <w:rsid w:val="00337AA4"/>
    <w:rsid w:val="00337B13"/>
    <w:rsid w:val="00337B2D"/>
    <w:rsid w:val="00337B3E"/>
    <w:rsid w:val="00337B48"/>
    <w:rsid w:val="00337B59"/>
    <w:rsid w:val="00337B5D"/>
    <w:rsid w:val="00337B5F"/>
    <w:rsid w:val="00337B6D"/>
    <w:rsid w:val="00337B8D"/>
    <w:rsid w:val="00337BA9"/>
    <w:rsid w:val="00337BCD"/>
    <w:rsid w:val="00337BED"/>
    <w:rsid w:val="00337C1A"/>
    <w:rsid w:val="00337C67"/>
    <w:rsid w:val="00337C7D"/>
    <w:rsid w:val="00337C95"/>
    <w:rsid w:val="00337CA7"/>
    <w:rsid w:val="00337CB1"/>
    <w:rsid w:val="00337CC1"/>
    <w:rsid w:val="00337CD4"/>
    <w:rsid w:val="00337CED"/>
    <w:rsid w:val="00337CFA"/>
    <w:rsid w:val="00337D77"/>
    <w:rsid w:val="00337D83"/>
    <w:rsid w:val="00337D93"/>
    <w:rsid w:val="00337DB5"/>
    <w:rsid w:val="00337E1B"/>
    <w:rsid w:val="00337E31"/>
    <w:rsid w:val="00337E32"/>
    <w:rsid w:val="00337E4A"/>
    <w:rsid w:val="00337E83"/>
    <w:rsid w:val="00337EA4"/>
    <w:rsid w:val="00337EC5"/>
    <w:rsid w:val="00337EEF"/>
    <w:rsid w:val="00337F50"/>
    <w:rsid w:val="00337FB8"/>
    <w:rsid w:val="00337FE4"/>
    <w:rsid w:val="0034004A"/>
    <w:rsid w:val="0034004B"/>
    <w:rsid w:val="00340053"/>
    <w:rsid w:val="00340058"/>
    <w:rsid w:val="00340070"/>
    <w:rsid w:val="003401A0"/>
    <w:rsid w:val="003401AA"/>
    <w:rsid w:val="003401B5"/>
    <w:rsid w:val="003401BA"/>
    <w:rsid w:val="00340202"/>
    <w:rsid w:val="0034024A"/>
    <w:rsid w:val="00340289"/>
    <w:rsid w:val="00340291"/>
    <w:rsid w:val="0034031E"/>
    <w:rsid w:val="00340341"/>
    <w:rsid w:val="0034037D"/>
    <w:rsid w:val="003403AC"/>
    <w:rsid w:val="0034043E"/>
    <w:rsid w:val="00340457"/>
    <w:rsid w:val="0034046F"/>
    <w:rsid w:val="0034047B"/>
    <w:rsid w:val="003404CD"/>
    <w:rsid w:val="003404F5"/>
    <w:rsid w:val="00340514"/>
    <w:rsid w:val="00340598"/>
    <w:rsid w:val="00340599"/>
    <w:rsid w:val="003405A5"/>
    <w:rsid w:val="003405FD"/>
    <w:rsid w:val="00340604"/>
    <w:rsid w:val="00340614"/>
    <w:rsid w:val="00340671"/>
    <w:rsid w:val="003406A0"/>
    <w:rsid w:val="003406A3"/>
    <w:rsid w:val="003406E4"/>
    <w:rsid w:val="00340723"/>
    <w:rsid w:val="00340748"/>
    <w:rsid w:val="00340754"/>
    <w:rsid w:val="0034076F"/>
    <w:rsid w:val="00340841"/>
    <w:rsid w:val="00340860"/>
    <w:rsid w:val="003408E3"/>
    <w:rsid w:val="00340942"/>
    <w:rsid w:val="00340966"/>
    <w:rsid w:val="00340978"/>
    <w:rsid w:val="00340999"/>
    <w:rsid w:val="003409AA"/>
    <w:rsid w:val="00340A01"/>
    <w:rsid w:val="00340A10"/>
    <w:rsid w:val="00340A43"/>
    <w:rsid w:val="00340A59"/>
    <w:rsid w:val="00340A94"/>
    <w:rsid w:val="00340AA5"/>
    <w:rsid w:val="00340AC2"/>
    <w:rsid w:val="00340B6E"/>
    <w:rsid w:val="00340BD8"/>
    <w:rsid w:val="00340BFE"/>
    <w:rsid w:val="00340C12"/>
    <w:rsid w:val="00340C1D"/>
    <w:rsid w:val="00340C3B"/>
    <w:rsid w:val="00340C46"/>
    <w:rsid w:val="00340C5B"/>
    <w:rsid w:val="00340C9D"/>
    <w:rsid w:val="00340CB1"/>
    <w:rsid w:val="00340D08"/>
    <w:rsid w:val="00340EB2"/>
    <w:rsid w:val="00340EB7"/>
    <w:rsid w:val="00340EEA"/>
    <w:rsid w:val="00340F06"/>
    <w:rsid w:val="00340F29"/>
    <w:rsid w:val="00340F87"/>
    <w:rsid w:val="00340F98"/>
    <w:rsid w:val="00340F99"/>
    <w:rsid w:val="00340FAF"/>
    <w:rsid w:val="00340FE9"/>
    <w:rsid w:val="00341064"/>
    <w:rsid w:val="00341097"/>
    <w:rsid w:val="00341114"/>
    <w:rsid w:val="0034115F"/>
    <w:rsid w:val="0034117F"/>
    <w:rsid w:val="0034118E"/>
    <w:rsid w:val="003411B2"/>
    <w:rsid w:val="00341256"/>
    <w:rsid w:val="0034127D"/>
    <w:rsid w:val="003412A9"/>
    <w:rsid w:val="003412B0"/>
    <w:rsid w:val="003412DA"/>
    <w:rsid w:val="003412F8"/>
    <w:rsid w:val="0034131C"/>
    <w:rsid w:val="00341333"/>
    <w:rsid w:val="0034133C"/>
    <w:rsid w:val="00341376"/>
    <w:rsid w:val="0034138F"/>
    <w:rsid w:val="003413F8"/>
    <w:rsid w:val="00341412"/>
    <w:rsid w:val="00341480"/>
    <w:rsid w:val="003414CB"/>
    <w:rsid w:val="003414CD"/>
    <w:rsid w:val="003414E7"/>
    <w:rsid w:val="003414F3"/>
    <w:rsid w:val="003414FE"/>
    <w:rsid w:val="0034152C"/>
    <w:rsid w:val="0034157C"/>
    <w:rsid w:val="00341582"/>
    <w:rsid w:val="003415D2"/>
    <w:rsid w:val="003415D7"/>
    <w:rsid w:val="00341671"/>
    <w:rsid w:val="0034167F"/>
    <w:rsid w:val="003416D0"/>
    <w:rsid w:val="003416EC"/>
    <w:rsid w:val="00341707"/>
    <w:rsid w:val="00341711"/>
    <w:rsid w:val="00341724"/>
    <w:rsid w:val="003417A3"/>
    <w:rsid w:val="0034182C"/>
    <w:rsid w:val="003418B4"/>
    <w:rsid w:val="00341989"/>
    <w:rsid w:val="00341A08"/>
    <w:rsid w:val="00341A1C"/>
    <w:rsid w:val="00341A87"/>
    <w:rsid w:val="00341ADD"/>
    <w:rsid w:val="00341AF0"/>
    <w:rsid w:val="00341B06"/>
    <w:rsid w:val="00341B22"/>
    <w:rsid w:val="00341B51"/>
    <w:rsid w:val="00341B7D"/>
    <w:rsid w:val="00341B94"/>
    <w:rsid w:val="00341BB0"/>
    <w:rsid w:val="00341BCF"/>
    <w:rsid w:val="00341BD2"/>
    <w:rsid w:val="00341BEF"/>
    <w:rsid w:val="00341C16"/>
    <w:rsid w:val="00341C3E"/>
    <w:rsid w:val="00341C4F"/>
    <w:rsid w:val="00341C6D"/>
    <w:rsid w:val="00341C85"/>
    <w:rsid w:val="00341C98"/>
    <w:rsid w:val="00341CAD"/>
    <w:rsid w:val="00341D0D"/>
    <w:rsid w:val="00341DBD"/>
    <w:rsid w:val="00341DFE"/>
    <w:rsid w:val="00341EA3"/>
    <w:rsid w:val="00341EF0"/>
    <w:rsid w:val="00341F2A"/>
    <w:rsid w:val="00341F30"/>
    <w:rsid w:val="00341F4C"/>
    <w:rsid w:val="00341F7D"/>
    <w:rsid w:val="00341FBE"/>
    <w:rsid w:val="00341FD2"/>
    <w:rsid w:val="00341FD5"/>
    <w:rsid w:val="0034202B"/>
    <w:rsid w:val="00342074"/>
    <w:rsid w:val="0034207D"/>
    <w:rsid w:val="003420B2"/>
    <w:rsid w:val="003420D4"/>
    <w:rsid w:val="00342104"/>
    <w:rsid w:val="00342163"/>
    <w:rsid w:val="00342169"/>
    <w:rsid w:val="003421C6"/>
    <w:rsid w:val="00342206"/>
    <w:rsid w:val="00342208"/>
    <w:rsid w:val="0034223C"/>
    <w:rsid w:val="0034226D"/>
    <w:rsid w:val="003422B2"/>
    <w:rsid w:val="0034232F"/>
    <w:rsid w:val="003423B3"/>
    <w:rsid w:val="003423FD"/>
    <w:rsid w:val="0034245D"/>
    <w:rsid w:val="00342485"/>
    <w:rsid w:val="00342488"/>
    <w:rsid w:val="003424C0"/>
    <w:rsid w:val="00342525"/>
    <w:rsid w:val="00342530"/>
    <w:rsid w:val="00342554"/>
    <w:rsid w:val="0034261B"/>
    <w:rsid w:val="003426A7"/>
    <w:rsid w:val="003426AC"/>
    <w:rsid w:val="003426C6"/>
    <w:rsid w:val="003426C9"/>
    <w:rsid w:val="003426FB"/>
    <w:rsid w:val="003426FF"/>
    <w:rsid w:val="00342719"/>
    <w:rsid w:val="00342755"/>
    <w:rsid w:val="003427B1"/>
    <w:rsid w:val="003427B7"/>
    <w:rsid w:val="00342887"/>
    <w:rsid w:val="003428C6"/>
    <w:rsid w:val="003428CE"/>
    <w:rsid w:val="0034293D"/>
    <w:rsid w:val="00342972"/>
    <w:rsid w:val="00342991"/>
    <w:rsid w:val="00342995"/>
    <w:rsid w:val="00342A21"/>
    <w:rsid w:val="00342A62"/>
    <w:rsid w:val="00342A70"/>
    <w:rsid w:val="00342AE7"/>
    <w:rsid w:val="00342B0A"/>
    <w:rsid w:val="00342B3A"/>
    <w:rsid w:val="00342B58"/>
    <w:rsid w:val="00342B65"/>
    <w:rsid w:val="00342B66"/>
    <w:rsid w:val="00342BBA"/>
    <w:rsid w:val="00342BBC"/>
    <w:rsid w:val="00342BD4"/>
    <w:rsid w:val="00342C0E"/>
    <w:rsid w:val="00342C15"/>
    <w:rsid w:val="00342C38"/>
    <w:rsid w:val="00342C47"/>
    <w:rsid w:val="00342C62"/>
    <w:rsid w:val="00342C6B"/>
    <w:rsid w:val="00342CF1"/>
    <w:rsid w:val="00342CF7"/>
    <w:rsid w:val="00342D02"/>
    <w:rsid w:val="00342D17"/>
    <w:rsid w:val="00342D21"/>
    <w:rsid w:val="00342D2C"/>
    <w:rsid w:val="00342D57"/>
    <w:rsid w:val="00342D85"/>
    <w:rsid w:val="00342DC6"/>
    <w:rsid w:val="00342DD8"/>
    <w:rsid w:val="00342E28"/>
    <w:rsid w:val="00342E51"/>
    <w:rsid w:val="00342E90"/>
    <w:rsid w:val="00342EAC"/>
    <w:rsid w:val="00342F34"/>
    <w:rsid w:val="00342F3F"/>
    <w:rsid w:val="00342FAE"/>
    <w:rsid w:val="00342FE6"/>
    <w:rsid w:val="0034305B"/>
    <w:rsid w:val="003430C8"/>
    <w:rsid w:val="003430F2"/>
    <w:rsid w:val="00343168"/>
    <w:rsid w:val="0034318A"/>
    <w:rsid w:val="003431A8"/>
    <w:rsid w:val="003431CA"/>
    <w:rsid w:val="003431DC"/>
    <w:rsid w:val="003431F7"/>
    <w:rsid w:val="003431FA"/>
    <w:rsid w:val="00343238"/>
    <w:rsid w:val="0034325E"/>
    <w:rsid w:val="003432A0"/>
    <w:rsid w:val="003432D1"/>
    <w:rsid w:val="003432E5"/>
    <w:rsid w:val="003432FD"/>
    <w:rsid w:val="0034332E"/>
    <w:rsid w:val="0034333B"/>
    <w:rsid w:val="00343361"/>
    <w:rsid w:val="00343409"/>
    <w:rsid w:val="0034340E"/>
    <w:rsid w:val="0034345F"/>
    <w:rsid w:val="00343464"/>
    <w:rsid w:val="003434E3"/>
    <w:rsid w:val="00343525"/>
    <w:rsid w:val="00343579"/>
    <w:rsid w:val="003435B1"/>
    <w:rsid w:val="003435E4"/>
    <w:rsid w:val="00343669"/>
    <w:rsid w:val="00343698"/>
    <w:rsid w:val="0034369B"/>
    <w:rsid w:val="003436E7"/>
    <w:rsid w:val="00343721"/>
    <w:rsid w:val="0034373E"/>
    <w:rsid w:val="00343742"/>
    <w:rsid w:val="00343743"/>
    <w:rsid w:val="00343756"/>
    <w:rsid w:val="00343774"/>
    <w:rsid w:val="003437B8"/>
    <w:rsid w:val="003437D5"/>
    <w:rsid w:val="00343805"/>
    <w:rsid w:val="00343958"/>
    <w:rsid w:val="0034397A"/>
    <w:rsid w:val="003439E0"/>
    <w:rsid w:val="003439F3"/>
    <w:rsid w:val="003439F9"/>
    <w:rsid w:val="003439FA"/>
    <w:rsid w:val="00343A1C"/>
    <w:rsid w:val="00343A39"/>
    <w:rsid w:val="00343A47"/>
    <w:rsid w:val="00343A48"/>
    <w:rsid w:val="00343AC5"/>
    <w:rsid w:val="00343B4B"/>
    <w:rsid w:val="00343B6D"/>
    <w:rsid w:val="00343B9B"/>
    <w:rsid w:val="00343BD0"/>
    <w:rsid w:val="00343C2B"/>
    <w:rsid w:val="00343C3B"/>
    <w:rsid w:val="00343C7A"/>
    <w:rsid w:val="00343C8F"/>
    <w:rsid w:val="00343C92"/>
    <w:rsid w:val="00343CD4"/>
    <w:rsid w:val="00343D30"/>
    <w:rsid w:val="00343D56"/>
    <w:rsid w:val="00343D6C"/>
    <w:rsid w:val="00343D97"/>
    <w:rsid w:val="00343DA9"/>
    <w:rsid w:val="00343DE3"/>
    <w:rsid w:val="00343E85"/>
    <w:rsid w:val="00343E93"/>
    <w:rsid w:val="00343EB8"/>
    <w:rsid w:val="00343EBA"/>
    <w:rsid w:val="00343F4E"/>
    <w:rsid w:val="00343F8B"/>
    <w:rsid w:val="00343FA4"/>
    <w:rsid w:val="00343FED"/>
    <w:rsid w:val="0034401F"/>
    <w:rsid w:val="00344064"/>
    <w:rsid w:val="00344079"/>
    <w:rsid w:val="00344084"/>
    <w:rsid w:val="0034409F"/>
    <w:rsid w:val="003440C3"/>
    <w:rsid w:val="003440C7"/>
    <w:rsid w:val="00344128"/>
    <w:rsid w:val="0034414B"/>
    <w:rsid w:val="0034419B"/>
    <w:rsid w:val="003441C1"/>
    <w:rsid w:val="003441D1"/>
    <w:rsid w:val="003441E0"/>
    <w:rsid w:val="0034420C"/>
    <w:rsid w:val="00344216"/>
    <w:rsid w:val="0034421A"/>
    <w:rsid w:val="00344225"/>
    <w:rsid w:val="00344277"/>
    <w:rsid w:val="00344284"/>
    <w:rsid w:val="003442BF"/>
    <w:rsid w:val="003442D7"/>
    <w:rsid w:val="003442FE"/>
    <w:rsid w:val="003442FF"/>
    <w:rsid w:val="00344313"/>
    <w:rsid w:val="0034437F"/>
    <w:rsid w:val="003443AF"/>
    <w:rsid w:val="00344401"/>
    <w:rsid w:val="00344419"/>
    <w:rsid w:val="00344451"/>
    <w:rsid w:val="00344453"/>
    <w:rsid w:val="0034447B"/>
    <w:rsid w:val="00344502"/>
    <w:rsid w:val="00344504"/>
    <w:rsid w:val="00344568"/>
    <w:rsid w:val="00344571"/>
    <w:rsid w:val="003445A0"/>
    <w:rsid w:val="003445ED"/>
    <w:rsid w:val="00344614"/>
    <w:rsid w:val="0034462D"/>
    <w:rsid w:val="0034463C"/>
    <w:rsid w:val="00344657"/>
    <w:rsid w:val="00344660"/>
    <w:rsid w:val="00344685"/>
    <w:rsid w:val="00344693"/>
    <w:rsid w:val="00344714"/>
    <w:rsid w:val="00344744"/>
    <w:rsid w:val="00344745"/>
    <w:rsid w:val="0034474D"/>
    <w:rsid w:val="0034475C"/>
    <w:rsid w:val="0034478D"/>
    <w:rsid w:val="003447A8"/>
    <w:rsid w:val="003447FE"/>
    <w:rsid w:val="0034481A"/>
    <w:rsid w:val="0034482F"/>
    <w:rsid w:val="00344877"/>
    <w:rsid w:val="00344883"/>
    <w:rsid w:val="00344943"/>
    <w:rsid w:val="0034494B"/>
    <w:rsid w:val="0034495A"/>
    <w:rsid w:val="00344A1D"/>
    <w:rsid w:val="00344A50"/>
    <w:rsid w:val="00344A83"/>
    <w:rsid w:val="00344A9C"/>
    <w:rsid w:val="00344AC4"/>
    <w:rsid w:val="00344AC8"/>
    <w:rsid w:val="00344AFB"/>
    <w:rsid w:val="00344B16"/>
    <w:rsid w:val="00344B6F"/>
    <w:rsid w:val="00344B7F"/>
    <w:rsid w:val="00344BC8"/>
    <w:rsid w:val="00344BD3"/>
    <w:rsid w:val="00344BDD"/>
    <w:rsid w:val="00344BF5"/>
    <w:rsid w:val="00344C1A"/>
    <w:rsid w:val="00344C2C"/>
    <w:rsid w:val="00344C2E"/>
    <w:rsid w:val="00344C52"/>
    <w:rsid w:val="00344C5F"/>
    <w:rsid w:val="00344C7E"/>
    <w:rsid w:val="00344C96"/>
    <w:rsid w:val="00344CE2"/>
    <w:rsid w:val="00344CFA"/>
    <w:rsid w:val="00344D08"/>
    <w:rsid w:val="00344D13"/>
    <w:rsid w:val="00344D16"/>
    <w:rsid w:val="00344D56"/>
    <w:rsid w:val="00344DC1"/>
    <w:rsid w:val="00344DCB"/>
    <w:rsid w:val="00344DD6"/>
    <w:rsid w:val="00344DDD"/>
    <w:rsid w:val="00344E4A"/>
    <w:rsid w:val="00344EBC"/>
    <w:rsid w:val="00344EDA"/>
    <w:rsid w:val="00344F15"/>
    <w:rsid w:val="00344F38"/>
    <w:rsid w:val="00344F4A"/>
    <w:rsid w:val="00344F8A"/>
    <w:rsid w:val="00344FF8"/>
    <w:rsid w:val="0034502C"/>
    <w:rsid w:val="0034503E"/>
    <w:rsid w:val="0034507E"/>
    <w:rsid w:val="00345099"/>
    <w:rsid w:val="00345114"/>
    <w:rsid w:val="00345134"/>
    <w:rsid w:val="00345177"/>
    <w:rsid w:val="00345194"/>
    <w:rsid w:val="00345196"/>
    <w:rsid w:val="003451B7"/>
    <w:rsid w:val="003451F4"/>
    <w:rsid w:val="00345233"/>
    <w:rsid w:val="00345256"/>
    <w:rsid w:val="0034525F"/>
    <w:rsid w:val="00345274"/>
    <w:rsid w:val="00345298"/>
    <w:rsid w:val="003452A1"/>
    <w:rsid w:val="003452CE"/>
    <w:rsid w:val="003452E4"/>
    <w:rsid w:val="003452E5"/>
    <w:rsid w:val="0034534D"/>
    <w:rsid w:val="00345388"/>
    <w:rsid w:val="003453E2"/>
    <w:rsid w:val="003453F1"/>
    <w:rsid w:val="003453F5"/>
    <w:rsid w:val="00345469"/>
    <w:rsid w:val="00345486"/>
    <w:rsid w:val="0034549E"/>
    <w:rsid w:val="00345506"/>
    <w:rsid w:val="00345519"/>
    <w:rsid w:val="0034552A"/>
    <w:rsid w:val="00345594"/>
    <w:rsid w:val="003455E5"/>
    <w:rsid w:val="003455EC"/>
    <w:rsid w:val="00345619"/>
    <w:rsid w:val="0034563B"/>
    <w:rsid w:val="0034571C"/>
    <w:rsid w:val="0034573C"/>
    <w:rsid w:val="0034574E"/>
    <w:rsid w:val="0034576C"/>
    <w:rsid w:val="0034579F"/>
    <w:rsid w:val="003457AF"/>
    <w:rsid w:val="00345823"/>
    <w:rsid w:val="0034582E"/>
    <w:rsid w:val="003458AD"/>
    <w:rsid w:val="00345917"/>
    <w:rsid w:val="00345972"/>
    <w:rsid w:val="00345984"/>
    <w:rsid w:val="00345A03"/>
    <w:rsid w:val="00345A41"/>
    <w:rsid w:val="00345A78"/>
    <w:rsid w:val="00345AC8"/>
    <w:rsid w:val="00345ACB"/>
    <w:rsid w:val="00345B37"/>
    <w:rsid w:val="00345B55"/>
    <w:rsid w:val="00345BAA"/>
    <w:rsid w:val="00345C1A"/>
    <w:rsid w:val="00345C33"/>
    <w:rsid w:val="00345C3A"/>
    <w:rsid w:val="00345C66"/>
    <w:rsid w:val="00345C9D"/>
    <w:rsid w:val="00345CAA"/>
    <w:rsid w:val="00345CAE"/>
    <w:rsid w:val="00345CB9"/>
    <w:rsid w:val="00345CE0"/>
    <w:rsid w:val="00345CE4"/>
    <w:rsid w:val="00345CFD"/>
    <w:rsid w:val="00345D05"/>
    <w:rsid w:val="00345D25"/>
    <w:rsid w:val="00345D47"/>
    <w:rsid w:val="00345D90"/>
    <w:rsid w:val="00345DC8"/>
    <w:rsid w:val="00345DD8"/>
    <w:rsid w:val="00345E03"/>
    <w:rsid w:val="00345E13"/>
    <w:rsid w:val="00345E5F"/>
    <w:rsid w:val="00345E66"/>
    <w:rsid w:val="00345F37"/>
    <w:rsid w:val="00345F48"/>
    <w:rsid w:val="00345FAA"/>
    <w:rsid w:val="00345FBB"/>
    <w:rsid w:val="00346000"/>
    <w:rsid w:val="00346040"/>
    <w:rsid w:val="0034606C"/>
    <w:rsid w:val="003460BE"/>
    <w:rsid w:val="003460C1"/>
    <w:rsid w:val="003460D1"/>
    <w:rsid w:val="00346107"/>
    <w:rsid w:val="00346108"/>
    <w:rsid w:val="00346116"/>
    <w:rsid w:val="00346125"/>
    <w:rsid w:val="00346132"/>
    <w:rsid w:val="003461E4"/>
    <w:rsid w:val="003461F0"/>
    <w:rsid w:val="00346228"/>
    <w:rsid w:val="0034623E"/>
    <w:rsid w:val="00346276"/>
    <w:rsid w:val="003462A0"/>
    <w:rsid w:val="003462C7"/>
    <w:rsid w:val="00346321"/>
    <w:rsid w:val="00346341"/>
    <w:rsid w:val="00346347"/>
    <w:rsid w:val="0034636D"/>
    <w:rsid w:val="00346385"/>
    <w:rsid w:val="0034638B"/>
    <w:rsid w:val="0034642D"/>
    <w:rsid w:val="00346441"/>
    <w:rsid w:val="00346474"/>
    <w:rsid w:val="0034647C"/>
    <w:rsid w:val="00346513"/>
    <w:rsid w:val="00346529"/>
    <w:rsid w:val="00346552"/>
    <w:rsid w:val="00346561"/>
    <w:rsid w:val="003465CB"/>
    <w:rsid w:val="003465D1"/>
    <w:rsid w:val="003465FB"/>
    <w:rsid w:val="0034664B"/>
    <w:rsid w:val="003466B6"/>
    <w:rsid w:val="003466D1"/>
    <w:rsid w:val="0034670A"/>
    <w:rsid w:val="0034675B"/>
    <w:rsid w:val="003467C8"/>
    <w:rsid w:val="003467FB"/>
    <w:rsid w:val="003468DA"/>
    <w:rsid w:val="00346919"/>
    <w:rsid w:val="0034691C"/>
    <w:rsid w:val="00346979"/>
    <w:rsid w:val="0034697E"/>
    <w:rsid w:val="003469AC"/>
    <w:rsid w:val="003469B2"/>
    <w:rsid w:val="003469ED"/>
    <w:rsid w:val="00346A57"/>
    <w:rsid w:val="00346A69"/>
    <w:rsid w:val="00346A94"/>
    <w:rsid w:val="00346AC5"/>
    <w:rsid w:val="00346AD6"/>
    <w:rsid w:val="00346AFC"/>
    <w:rsid w:val="00346BB8"/>
    <w:rsid w:val="00346BC4"/>
    <w:rsid w:val="00346BEB"/>
    <w:rsid w:val="00346BF3"/>
    <w:rsid w:val="00346CD5"/>
    <w:rsid w:val="00346D43"/>
    <w:rsid w:val="00346D8C"/>
    <w:rsid w:val="00346E0B"/>
    <w:rsid w:val="00346E29"/>
    <w:rsid w:val="00346EA3"/>
    <w:rsid w:val="00346EF1"/>
    <w:rsid w:val="00346F0D"/>
    <w:rsid w:val="00346F59"/>
    <w:rsid w:val="00346FFF"/>
    <w:rsid w:val="0034707B"/>
    <w:rsid w:val="003470D9"/>
    <w:rsid w:val="003470EE"/>
    <w:rsid w:val="00347102"/>
    <w:rsid w:val="003471EE"/>
    <w:rsid w:val="0034720A"/>
    <w:rsid w:val="00347268"/>
    <w:rsid w:val="00347290"/>
    <w:rsid w:val="003472B4"/>
    <w:rsid w:val="003472F0"/>
    <w:rsid w:val="0034732D"/>
    <w:rsid w:val="0034733B"/>
    <w:rsid w:val="0034734E"/>
    <w:rsid w:val="00347359"/>
    <w:rsid w:val="003473DB"/>
    <w:rsid w:val="0034742A"/>
    <w:rsid w:val="00347437"/>
    <w:rsid w:val="00347457"/>
    <w:rsid w:val="003474A0"/>
    <w:rsid w:val="003474E2"/>
    <w:rsid w:val="003474F8"/>
    <w:rsid w:val="00347515"/>
    <w:rsid w:val="00347523"/>
    <w:rsid w:val="00347573"/>
    <w:rsid w:val="0034758A"/>
    <w:rsid w:val="0034758C"/>
    <w:rsid w:val="0034759C"/>
    <w:rsid w:val="003475C1"/>
    <w:rsid w:val="003475EB"/>
    <w:rsid w:val="003475F8"/>
    <w:rsid w:val="00347625"/>
    <w:rsid w:val="0034762C"/>
    <w:rsid w:val="0034763B"/>
    <w:rsid w:val="00347660"/>
    <w:rsid w:val="00347675"/>
    <w:rsid w:val="00347687"/>
    <w:rsid w:val="003476A2"/>
    <w:rsid w:val="003476B4"/>
    <w:rsid w:val="003476E7"/>
    <w:rsid w:val="003476F6"/>
    <w:rsid w:val="0034772B"/>
    <w:rsid w:val="00347739"/>
    <w:rsid w:val="00347750"/>
    <w:rsid w:val="0034777A"/>
    <w:rsid w:val="00347785"/>
    <w:rsid w:val="003477FC"/>
    <w:rsid w:val="00347803"/>
    <w:rsid w:val="00347820"/>
    <w:rsid w:val="00347836"/>
    <w:rsid w:val="00347854"/>
    <w:rsid w:val="00347891"/>
    <w:rsid w:val="00347899"/>
    <w:rsid w:val="003478AC"/>
    <w:rsid w:val="00347933"/>
    <w:rsid w:val="0034797F"/>
    <w:rsid w:val="0034798D"/>
    <w:rsid w:val="003479D1"/>
    <w:rsid w:val="00347A5F"/>
    <w:rsid w:val="00347A6A"/>
    <w:rsid w:val="00347AE0"/>
    <w:rsid w:val="00347B09"/>
    <w:rsid w:val="00347B51"/>
    <w:rsid w:val="00347B73"/>
    <w:rsid w:val="00347BF7"/>
    <w:rsid w:val="00347C62"/>
    <w:rsid w:val="00347C90"/>
    <w:rsid w:val="00347CBE"/>
    <w:rsid w:val="00347CDB"/>
    <w:rsid w:val="00347CEA"/>
    <w:rsid w:val="00347D19"/>
    <w:rsid w:val="00347D1C"/>
    <w:rsid w:val="00347D62"/>
    <w:rsid w:val="00347D93"/>
    <w:rsid w:val="00347E32"/>
    <w:rsid w:val="00347E51"/>
    <w:rsid w:val="00347E6A"/>
    <w:rsid w:val="00347E76"/>
    <w:rsid w:val="00347E7E"/>
    <w:rsid w:val="00347E87"/>
    <w:rsid w:val="00347E93"/>
    <w:rsid w:val="00347EBC"/>
    <w:rsid w:val="00347EDF"/>
    <w:rsid w:val="00347EF3"/>
    <w:rsid w:val="00347F49"/>
    <w:rsid w:val="00347F4D"/>
    <w:rsid w:val="00347F6C"/>
    <w:rsid w:val="00347F72"/>
    <w:rsid w:val="00347F88"/>
    <w:rsid w:val="00347FE3"/>
    <w:rsid w:val="00347FFE"/>
    <w:rsid w:val="0035000F"/>
    <w:rsid w:val="00350032"/>
    <w:rsid w:val="00350033"/>
    <w:rsid w:val="0035008B"/>
    <w:rsid w:val="003500C5"/>
    <w:rsid w:val="00350138"/>
    <w:rsid w:val="00350145"/>
    <w:rsid w:val="00350146"/>
    <w:rsid w:val="00350148"/>
    <w:rsid w:val="00350155"/>
    <w:rsid w:val="00350159"/>
    <w:rsid w:val="003501FE"/>
    <w:rsid w:val="00350204"/>
    <w:rsid w:val="0035025B"/>
    <w:rsid w:val="0035028B"/>
    <w:rsid w:val="00350296"/>
    <w:rsid w:val="00350310"/>
    <w:rsid w:val="00350326"/>
    <w:rsid w:val="00350335"/>
    <w:rsid w:val="00350355"/>
    <w:rsid w:val="0035039F"/>
    <w:rsid w:val="003503B9"/>
    <w:rsid w:val="003503E6"/>
    <w:rsid w:val="003503F7"/>
    <w:rsid w:val="00350409"/>
    <w:rsid w:val="0035049F"/>
    <w:rsid w:val="003504FA"/>
    <w:rsid w:val="00350524"/>
    <w:rsid w:val="00350570"/>
    <w:rsid w:val="0035059C"/>
    <w:rsid w:val="003505D3"/>
    <w:rsid w:val="00350617"/>
    <w:rsid w:val="0035062F"/>
    <w:rsid w:val="00350670"/>
    <w:rsid w:val="00350687"/>
    <w:rsid w:val="003506B8"/>
    <w:rsid w:val="00350726"/>
    <w:rsid w:val="00350737"/>
    <w:rsid w:val="00350754"/>
    <w:rsid w:val="0035075B"/>
    <w:rsid w:val="00350761"/>
    <w:rsid w:val="00350770"/>
    <w:rsid w:val="00350775"/>
    <w:rsid w:val="00350784"/>
    <w:rsid w:val="003507C5"/>
    <w:rsid w:val="003507C7"/>
    <w:rsid w:val="0035083A"/>
    <w:rsid w:val="00350864"/>
    <w:rsid w:val="00350867"/>
    <w:rsid w:val="00350892"/>
    <w:rsid w:val="0035089C"/>
    <w:rsid w:val="00350914"/>
    <w:rsid w:val="0035091E"/>
    <w:rsid w:val="0035092B"/>
    <w:rsid w:val="003509B3"/>
    <w:rsid w:val="003509E3"/>
    <w:rsid w:val="00350A35"/>
    <w:rsid w:val="00350A48"/>
    <w:rsid w:val="00350A5C"/>
    <w:rsid w:val="00350AA6"/>
    <w:rsid w:val="00350AC1"/>
    <w:rsid w:val="00350AE4"/>
    <w:rsid w:val="00350B29"/>
    <w:rsid w:val="00350B38"/>
    <w:rsid w:val="00350B3B"/>
    <w:rsid w:val="00350B49"/>
    <w:rsid w:val="00350B55"/>
    <w:rsid w:val="00350B70"/>
    <w:rsid w:val="00350B75"/>
    <w:rsid w:val="00350BA7"/>
    <w:rsid w:val="00350C78"/>
    <w:rsid w:val="00350CDB"/>
    <w:rsid w:val="00350D23"/>
    <w:rsid w:val="00350D52"/>
    <w:rsid w:val="00350DB4"/>
    <w:rsid w:val="00350E15"/>
    <w:rsid w:val="00350E3B"/>
    <w:rsid w:val="00350E96"/>
    <w:rsid w:val="00350EE8"/>
    <w:rsid w:val="00350EF8"/>
    <w:rsid w:val="00350F1B"/>
    <w:rsid w:val="00350F6E"/>
    <w:rsid w:val="00350FBA"/>
    <w:rsid w:val="00350FBF"/>
    <w:rsid w:val="00350FC9"/>
    <w:rsid w:val="00351051"/>
    <w:rsid w:val="0035106E"/>
    <w:rsid w:val="003510A9"/>
    <w:rsid w:val="003510FF"/>
    <w:rsid w:val="003511C7"/>
    <w:rsid w:val="00351212"/>
    <w:rsid w:val="00351245"/>
    <w:rsid w:val="0035133A"/>
    <w:rsid w:val="00351354"/>
    <w:rsid w:val="0035137B"/>
    <w:rsid w:val="003513DF"/>
    <w:rsid w:val="003513EF"/>
    <w:rsid w:val="003513FB"/>
    <w:rsid w:val="00351427"/>
    <w:rsid w:val="00351440"/>
    <w:rsid w:val="0035146E"/>
    <w:rsid w:val="003514A4"/>
    <w:rsid w:val="00351500"/>
    <w:rsid w:val="00351506"/>
    <w:rsid w:val="00351518"/>
    <w:rsid w:val="0035151B"/>
    <w:rsid w:val="0035154A"/>
    <w:rsid w:val="00351561"/>
    <w:rsid w:val="003515A8"/>
    <w:rsid w:val="003515C2"/>
    <w:rsid w:val="003515D6"/>
    <w:rsid w:val="003515F3"/>
    <w:rsid w:val="00351645"/>
    <w:rsid w:val="00351647"/>
    <w:rsid w:val="00351665"/>
    <w:rsid w:val="00351671"/>
    <w:rsid w:val="00351677"/>
    <w:rsid w:val="0035167D"/>
    <w:rsid w:val="00351714"/>
    <w:rsid w:val="00351791"/>
    <w:rsid w:val="003517EC"/>
    <w:rsid w:val="00351811"/>
    <w:rsid w:val="00351822"/>
    <w:rsid w:val="00351890"/>
    <w:rsid w:val="003518CD"/>
    <w:rsid w:val="00351909"/>
    <w:rsid w:val="00351915"/>
    <w:rsid w:val="00351924"/>
    <w:rsid w:val="00351925"/>
    <w:rsid w:val="0035192A"/>
    <w:rsid w:val="0035196F"/>
    <w:rsid w:val="003519DD"/>
    <w:rsid w:val="00351A3B"/>
    <w:rsid w:val="00351A6D"/>
    <w:rsid w:val="00351A72"/>
    <w:rsid w:val="00351A96"/>
    <w:rsid w:val="00351ABC"/>
    <w:rsid w:val="00351ACB"/>
    <w:rsid w:val="00351AEE"/>
    <w:rsid w:val="00351B0C"/>
    <w:rsid w:val="00351B1C"/>
    <w:rsid w:val="00351B25"/>
    <w:rsid w:val="00351BC0"/>
    <w:rsid w:val="00351BC7"/>
    <w:rsid w:val="00351C1A"/>
    <w:rsid w:val="00351C65"/>
    <w:rsid w:val="00351C83"/>
    <w:rsid w:val="00351C9C"/>
    <w:rsid w:val="00351D0C"/>
    <w:rsid w:val="00351D6A"/>
    <w:rsid w:val="00351D7F"/>
    <w:rsid w:val="00351D87"/>
    <w:rsid w:val="00351D8E"/>
    <w:rsid w:val="00351DD3"/>
    <w:rsid w:val="00351DFB"/>
    <w:rsid w:val="00351E12"/>
    <w:rsid w:val="00351E25"/>
    <w:rsid w:val="00351E2B"/>
    <w:rsid w:val="00351E5A"/>
    <w:rsid w:val="00351E5E"/>
    <w:rsid w:val="00351E60"/>
    <w:rsid w:val="00351E6E"/>
    <w:rsid w:val="00351EF5"/>
    <w:rsid w:val="00351F0D"/>
    <w:rsid w:val="00351F21"/>
    <w:rsid w:val="00351F4D"/>
    <w:rsid w:val="00351F9C"/>
    <w:rsid w:val="00351FDD"/>
    <w:rsid w:val="00351FE6"/>
    <w:rsid w:val="00352003"/>
    <w:rsid w:val="00352004"/>
    <w:rsid w:val="00352042"/>
    <w:rsid w:val="00352056"/>
    <w:rsid w:val="00352063"/>
    <w:rsid w:val="003520A0"/>
    <w:rsid w:val="003520C7"/>
    <w:rsid w:val="003520CA"/>
    <w:rsid w:val="0035214A"/>
    <w:rsid w:val="00352162"/>
    <w:rsid w:val="0035219C"/>
    <w:rsid w:val="003521B0"/>
    <w:rsid w:val="003521DA"/>
    <w:rsid w:val="003521E1"/>
    <w:rsid w:val="003521EC"/>
    <w:rsid w:val="00352208"/>
    <w:rsid w:val="0035229D"/>
    <w:rsid w:val="003522B9"/>
    <w:rsid w:val="003522BE"/>
    <w:rsid w:val="003522CA"/>
    <w:rsid w:val="003522FA"/>
    <w:rsid w:val="0035230B"/>
    <w:rsid w:val="00352325"/>
    <w:rsid w:val="003523CC"/>
    <w:rsid w:val="00352403"/>
    <w:rsid w:val="00352449"/>
    <w:rsid w:val="00352474"/>
    <w:rsid w:val="0035248A"/>
    <w:rsid w:val="003524CB"/>
    <w:rsid w:val="003524D6"/>
    <w:rsid w:val="003524D8"/>
    <w:rsid w:val="003524FA"/>
    <w:rsid w:val="0035250A"/>
    <w:rsid w:val="00352512"/>
    <w:rsid w:val="00352529"/>
    <w:rsid w:val="0035257C"/>
    <w:rsid w:val="003525D3"/>
    <w:rsid w:val="00352625"/>
    <w:rsid w:val="00352628"/>
    <w:rsid w:val="00352637"/>
    <w:rsid w:val="00352650"/>
    <w:rsid w:val="003526F9"/>
    <w:rsid w:val="00352724"/>
    <w:rsid w:val="00352742"/>
    <w:rsid w:val="0035277C"/>
    <w:rsid w:val="00352787"/>
    <w:rsid w:val="0035278F"/>
    <w:rsid w:val="003527C1"/>
    <w:rsid w:val="003527C7"/>
    <w:rsid w:val="00352815"/>
    <w:rsid w:val="00352821"/>
    <w:rsid w:val="00352855"/>
    <w:rsid w:val="0035286B"/>
    <w:rsid w:val="003528B3"/>
    <w:rsid w:val="003528B7"/>
    <w:rsid w:val="003528F6"/>
    <w:rsid w:val="003528FA"/>
    <w:rsid w:val="0035290E"/>
    <w:rsid w:val="00352911"/>
    <w:rsid w:val="00352925"/>
    <w:rsid w:val="0035292F"/>
    <w:rsid w:val="00352954"/>
    <w:rsid w:val="00352964"/>
    <w:rsid w:val="003529B2"/>
    <w:rsid w:val="003529B8"/>
    <w:rsid w:val="00352A20"/>
    <w:rsid w:val="00352A7E"/>
    <w:rsid w:val="00352A8E"/>
    <w:rsid w:val="00352B0D"/>
    <w:rsid w:val="00352B24"/>
    <w:rsid w:val="00352B25"/>
    <w:rsid w:val="00352B2A"/>
    <w:rsid w:val="00352B65"/>
    <w:rsid w:val="00352B68"/>
    <w:rsid w:val="00352B8F"/>
    <w:rsid w:val="00352BA6"/>
    <w:rsid w:val="00352BD2"/>
    <w:rsid w:val="00352BDF"/>
    <w:rsid w:val="00352C54"/>
    <w:rsid w:val="00352C81"/>
    <w:rsid w:val="00352D2A"/>
    <w:rsid w:val="00352D4D"/>
    <w:rsid w:val="00352DC0"/>
    <w:rsid w:val="00352DD8"/>
    <w:rsid w:val="00352DF7"/>
    <w:rsid w:val="00352E10"/>
    <w:rsid w:val="00352E13"/>
    <w:rsid w:val="00352E5F"/>
    <w:rsid w:val="00352E6E"/>
    <w:rsid w:val="00352E71"/>
    <w:rsid w:val="00352E7C"/>
    <w:rsid w:val="00352EA9"/>
    <w:rsid w:val="00352EF8"/>
    <w:rsid w:val="00352F05"/>
    <w:rsid w:val="00352F26"/>
    <w:rsid w:val="00352F2C"/>
    <w:rsid w:val="00352FAB"/>
    <w:rsid w:val="00352FAD"/>
    <w:rsid w:val="00352FE5"/>
    <w:rsid w:val="00352FFB"/>
    <w:rsid w:val="00353009"/>
    <w:rsid w:val="00353055"/>
    <w:rsid w:val="0035306E"/>
    <w:rsid w:val="00353102"/>
    <w:rsid w:val="00353106"/>
    <w:rsid w:val="00353119"/>
    <w:rsid w:val="003531A1"/>
    <w:rsid w:val="003531BE"/>
    <w:rsid w:val="003531CC"/>
    <w:rsid w:val="0035323F"/>
    <w:rsid w:val="003532D2"/>
    <w:rsid w:val="0035330A"/>
    <w:rsid w:val="0035332E"/>
    <w:rsid w:val="00353378"/>
    <w:rsid w:val="003533A7"/>
    <w:rsid w:val="003533B5"/>
    <w:rsid w:val="003533BB"/>
    <w:rsid w:val="0035340F"/>
    <w:rsid w:val="00353433"/>
    <w:rsid w:val="00353453"/>
    <w:rsid w:val="0035345C"/>
    <w:rsid w:val="00353482"/>
    <w:rsid w:val="0035348E"/>
    <w:rsid w:val="003534A8"/>
    <w:rsid w:val="003534CF"/>
    <w:rsid w:val="003534D1"/>
    <w:rsid w:val="0035351D"/>
    <w:rsid w:val="003535EE"/>
    <w:rsid w:val="0035360E"/>
    <w:rsid w:val="0035361A"/>
    <w:rsid w:val="003536AC"/>
    <w:rsid w:val="003536E4"/>
    <w:rsid w:val="003536E5"/>
    <w:rsid w:val="003536F8"/>
    <w:rsid w:val="0035373A"/>
    <w:rsid w:val="00353789"/>
    <w:rsid w:val="0035378F"/>
    <w:rsid w:val="0035379D"/>
    <w:rsid w:val="003537FF"/>
    <w:rsid w:val="00353810"/>
    <w:rsid w:val="00353830"/>
    <w:rsid w:val="00353839"/>
    <w:rsid w:val="00353845"/>
    <w:rsid w:val="003538E7"/>
    <w:rsid w:val="003538F7"/>
    <w:rsid w:val="00353994"/>
    <w:rsid w:val="003539B3"/>
    <w:rsid w:val="003539F8"/>
    <w:rsid w:val="00353A59"/>
    <w:rsid w:val="00353A6C"/>
    <w:rsid w:val="00353ABF"/>
    <w:rsid w:val="00353B19"/>
    <w:rsid w:val="00353B35"/>
    <w:rsid w:val="00353B46"/>
    <w:rsid w:val="00353BA5"/>
    <w:rsid w:val="00353BAC"/>
    <w:rsid w:val="00353BF3"/>
    <w:rsid w:val="00353C67"/>
    <w:rsid w:val="00353CD7"/>
    <w:rsid w:val="00353CEA"/>
    <w:rsid w:val="00353D15"/>
    <w:rsid w:val="00353D16"/>
    <w:rsid w:val="00353D2B"/>
    <w:rsid w:val="00353D48"/>
    <w:rsid w:val="00353DA1"/>
    <w:rsid w:val="00353E16"/>
    <w:rsid w:val="00353E43"/>
    <w:rsid w:val="00353E56"/>
    <w:rsid w:val="00353E5C"/>
    <w:rsid w:val="00353E73"/>
    <w:rsid w:val="00353E9E"/>
    <w:rsid w:val="00353EB5"/>
    <w:rsid w:val="00353EB8"/>
    <w:rsid w:val="00353EF6"/>
    <w:rsid w:val="00353F62"/>
    <w:rsid w:val="00353F9B"/>
    <w:rsid w:val="00353FF4"/>
    <w:rsid w:val="00353FF7"/>
    <w:rsid w:val="00353FFB"/>
    <w:rsid w:val="00354034"/>
    <w:rsid w:val="00354067"/>
    <w:rsid w:val="00354093"/>
    <w:rsid w:val="00354098"/>
    <w:rsid w:val="0035409A"/>
    <w:rsid w:val="003540E1"/>
    <w:rsid w:val="00354168"/>
    <w:rsid w:val="003541B0"/>
    <w:rsid w:val="003541BD"/>
    <w:rsid w:val="003541E2"/>
    <w:rsid w:val="0035420C"/>
    <w:rsid w:val="00354294"/>
    <w:rsid w:val="00354313"/>
    <w:rsid w:val="0035431A"/>
    <w:rsid w:val="0035435D"/>
    <w:rsid w:val="0035439D"/>
    <w:rsid w:val="003543C6"/>
    <w:rsid w:val="003543CF"/>
    <w:rsid w:val="0035444B"/>
    <w:rsid w:val="003544AC"/>
    <w:rsid w:val="003544B1"/>
    <w:rsid w:val="003544D6"/>
    <w:rsid w:val="0035452A"/>
    <w:rsid w:val="00354552"/>
    <w:rsid w:val="00354556"/>
    <w:rsid w:val="003545A8"/>
    <w:rsid w:val="003545F5"/>
    <w:rsid w:val="0035460A"/>
    <w:rsid w:val="00354635"/>
    <w:rsid w:val="00354686"/>
    <w:rsid w:val="003546A1"/>
    <w:rsid w:val="003546F8"/>
    <w:rsid w:val="0035473C"/>
    <w:rsid w:val="0035474F"/>
    <w:rsid w:val="00354770"/>
    <w:rsid w:val="003547B6"/>
    <w:rsid w:val="003547C1"/>
    <w:rsid w:val="0035484A"/>
    <w:rsid w:val="003548BB"/>
    <w:rsid w:val="003548D7"/>
    <w:rsid w:val="003549AB"/>
    <w:rsid w:val="003549B2"/>
    <w:rsid w:val="003549D0"/>
    <w:rsid w:val="003549E3"/>
    <w:rsid w:val="003549E6"/>
    <w:rsid w:val="00354A0A"/>
    <w:rsid w:val="00354AB9"/>
    <w:rsid w:val="00354AD7"/>
    <w:rsid w:val="00354AE0"/>
    <w:rsid w:val="00354B0C"/>
    <w:rsid w:val="00354B31"/>
    <w:rsid w:val="00354BC9"/>
    <w:rsid w:val="00354BE7"/>
    <w:rsid w:val="00354BEA"/>
    <w:rsid w:val="00354BFA"/>
    <w:rsid w:val="00354C15"/>
    <w:rsid w:val="00354C86"/>
    <w:rsid w:val="00354CBC"/>
    <w:rsid w:val="00354CC4"/>
    <w:rsid w:val="00354CE4"/>
    <w:rsid w:val="00354CEB"/>
    <w:rsid w:val="00354D6F"/>
    <w:rsid w:val="00354D75"/>
    <w:rsid w:val="00354DF9"/>
    <w:rsid w:val="00354E14"/>
    <w:rsid w:val="00354E86"/>
    <w:rsid w:val="00354ED7"/>
    <w:rsid w:val="00354EDA"/>
    <w:rsid w:val="00354F11"/>
    <w:rsid w:val="00354F16"/>
    <w:rsid w:val="00354F43"/>
    <w:rsid w:val="00354F53"/>
    <w:rsid w:val="00354F71"/>
    <w:rsid w:val="00354FCB"/>
    <w:rsid w:val="00354FE3"/>
    <w:rsid w:val="00354FE5"/>
    <w:rsid w:val="00355036"/>
    <w:rsid w:val="00355084"/>
    <w:rsid w:val="00355100"/>
    <w:rsid w:val="00355101"/>
    <w:rsid w:val="00355122"/>
    <w:rsid w:val="00355162"/>
    <w:rsid w:val="00355192"/>
    <w:rsid w:val="003551DE"/>
    <w:rsid w:val="00355218"/>
    <w:rsid w:val="0035521C"/>
    <w:rsid w:val="00355232"/>
    <w:rsid w:val="003552A7"/>
    <w:rsid w:val="003552B8"/>
    <w:rsid w:val="003552C4"/>
    <w:rsid w:val="0035531B"/>
    <w:rsid w:val="00355380"/>
    <w:rsid w:val="003553B2"/>
    <w:rsid w:val="00355409"/>
    <w:rsid w:val="0035542C"/>
    <w:rsid w:val="0035543A"/>
    <w:rsid w:val="0035543E"/>
    <w:rsid w:val="00355489"/>
    <w:rsid w:val="003554C7"/>
    <w:rsid w:val="003554D2"/>
    <w:rsid w:val="0035551E"/>
    <w:rsid w:val="00355550"/>
    <w:rsid w:val="0035555D"/>
    <w:rsid w:val="0035556A"/>
    <w:rsid w:val="00355592"/>
    <w:rsid w:val="003555AB"/>
    <w:rsid w:val="003555BD"/>
    <w:rsid w:val="003555DF"/>
    <w:rsid w:val="003555EF"/>
    <w:rsid w:val="00355603"/>
    <w:rsid w:val="00355613"/>
    <w:rsid w:val="003556FF"/>
    <w:rsid w:val="00355712"/>
    <w:rsid w:val="0035574F"/>
    <w:rsid w:val="0035575C"/>
    <w:rsid w:val="003557E0"/>
    <w:rsid w:val="003557E9"/>
    <w:rsid w:val="00355838"/>
    <w:rsid w:val="00355849"/>
    <w:rsid w:val="00355854"/>
    <w:rsid w:val="00355896"/>
    <w:rsid w:val="003558D8"/>
    <w:rsid w:val="0035590D"/>
    <w:rsid w:val="00355919"/>
    <w:rsid w:val="00355941"/>
    <w:rsid w:val="0035594B"/>
    <w:rsid w:val="003559A5"/>
    <w:rsid w:val="003559DE"/>
    <w:rsid w:val="003559E0"/>
    <w:rsid w:val="00355A03"/>
    <w:rsid w:val="00355AA6"/>
    <w:rsid w:val="00355AB4"/>
    <w:rsid w:val="00355AC7"/>
    <w:rsid w:val="00355ACD"/>
    <w:rsid w:val="00355AE8"/>
    <w:rsid w:val="00355B38"/>
    <w:rsid w:val="00355B3E"/>
    <w:rsid w:val="00355B60"/>
    <w:rsid w:val="00355BA0"/>
    <w:rsid w:val="00355C93"/>
    <w:rsid w:val="00355CF0"/>
    <w:rsid w:val="00355CF6"/>
    <w:rsid w:val="00355D27"/>
    <w:rsid w:val="00355D2B"/>
    <w:rsid w:val="00355D8B"/>
    <w:rsid w:val="00355D93"/>
    <w:rsid w:val="00355D9A"/>
    <w:rsid w:val="00355DDA"/>
    <w:rsid w:val="00355E14"/>
    <w:rsid w:val="00355E2B"/>
    <w:rsid w:val="00355E52"/>
    <w:rsid w:val="00355E6F"/>
    <w:rsid w:val="00355E73"/>
    <w:rsid w:val="00355E83"/>
    <w:rsid w:val="00355EC2"/>
    <w:rsid w:val="00355F0C"/>
    <w:rsid w:val="00355F13"/>
    <w:rsid w:val="00355F2A"/>
    <w:rsid w:val="00355F4D"/>
    <w:rsid w:val="00355F63"/>
    <w:rsid w:val="00355F6D"/>
    <w:rsid w:val="00355F82"/>
    <w:rsid w:val="00355FF5"/>
    <w:rsid w:val="00356000"/>
    <w:rsid w:val="003560A7"/>
    <w:rsid w:val="003560B2"/>
    <w:rsid w:val="00356102"/>
    <w:rsid w:val="00356108"/>
    <w:rsid w:val="00356125"/>
    <w:rsid w:val="00356142"/>
    <w:rsid w:val="0035614A"/>
    <w:rsid w:val="0035614C"/>
    <w:rsid w:val="00356159"/>
    <w:rsid w:val="003561B9"/>
    <w:rsid w:val="003561F4"/>
    <w:rsid w:val="0035620E"/>
    <w:rsid w:val="00356221"/>
    <w:rsid w:val="00356241"/>
    <w:rsid w:val="003562ED"/>
    <w:rsid w:val="0035630E"/>
    <w:rsid w:val="0035632F"/>
    <w:rsid w:val="00356416"/>
    <w:rsid w:val="00356427"/>
    <w:rsid w:val="00356434"/>
    <w:rsid w:val="003564A1"/>
    <w:rsid w:val="003564C3"/>
    <w:rsid w:val="003564CF"/>
    <w:rsid w:val="003564F5"/>
    <w:rsid w:val="00356577"/>
    <w:rsid w:val="003565A8"/>
    <w:rsid w:val="003565CB"/>
    <w:rsid w:val="003565E7"/>
    <w:rsid w:val="00356600"/>
    <w:rsid w:val="00356614"/>
    <w:rsid w:val="0035661B"/>
    <w:rsid w:val="0035664A"/>
    <w:rsid w:val="0035664C"/>
    <w:rsid w:val="0035667D"/>
    <w:rsid w:val="003566BB"/>
    <w:rsid w:val="003566DC"/>
    <w:rsid w:val="00356764"/>
    <w:rsid w:val="0035677C"/>
    <w:rsid w:val="0035678C"/>
    <w:rsid w:val="003567A8"/>
    <w:rsid w:val="003567C8"/>
    <w:rsid w:val="003567ED"/>
    <w:rsid w:val="00356808"/>
    <w:rsid w:val="0035683D"/>
    <w:rsid w:val="00356880"/>
    <w:rsid w:val="00356890"/>
    <w:rsid w:val="003568ED"/>
    <w:rsid w:val="00356997"/>
    <w:rsid w:val="003569B7"/>
    <w:rsid w:val="003569C1"/>
    <w:rsid w:val="003569D4"/>
    <w:rsid w:val="00356A3A"/>
    <w:rsid w:val="00356ABF"/>
    <w:rsid w:val="00356AC8"/>
    <w:rsid w:val="00356B3A"/>
    <w:rsid w:val="00356B90"/>
    <w:rsid w:val="00356BE0"/>
    <w:rsid w:val="00356C72"/>
    <w:rsid w:val="00356C8B"/>
    <w:rsid w:val="00356CA1"/>
    <w:rsid w:val="00356CD1"/>
    <w:rsid w:val="00356CD4"/>
    <w:rsid w:val="00356CF1"/>
    <w:rsid w:val="00356CFC"/>
    <w:rsid w:val="00356D0A"/>
    <w:rsid w:val="00356D28"/>
    <w:rsid w:val="00356D7E"/>
    <w:rsid w:val="00356D87"/>
    <w:rsid w:val="00356DC3"/>
    <w:rsid w:val="00356DCA"/>
    <w:rsid w:val="00356DCF"/>
    <w:rsid w:val="00356F2E"/>
    <w:rsid w:val="00356F3B"/>
    <w:rsid w:val="00356F51"/>
    <w:rsid w:val="00356F61"/>
    <w:rsid w:val="00356F8E"/>
    <w:rsid w:val="00356F98"/>
    <w:rsid w:val="00356FA5"/>
    <w:rsid w:val="00356FB1"/>
    <w:rsid w:val="00356FB7"/>
    <w:rsid w:val="00357006"/>
    <w:rsid w:val="0035700A"/>
    <w:rsid w:val="0035700B"/>
    <w:rsid w:val="00357036"/>
    <w:rsid w:val="003570BE"/>
    <w:rsid w:val="003570C2"/>
    <w:rsid w:val="003570C3"/>
    <w:rsid w:val="003570D8"/>
    <w:rsid w:val="0035715F"/>
    <w:rsid w:val="0035718B"/>
    <w:rsid w:val="003571BB"/>
    <w:rsid w:val="003571CF"/>
    <w:rsid w:val="003571D6"/>
    <w:rsid w:val="003571DB"/>
    <w:rsid w:val="003571DC"/>
    <w:rsid w:val="0035720E"/>
    <w:rsid w:val="0035729F"/>
    <w:rsid w:val="0035731B"/>
    <w:rsid w:val="003573AF"/>
    <w:rsid w:val="00357408"/>
    <w:rsid w:val="00357484"/>
    <w:rsid w:val="00357580"/>
    <w:rsid w:val="00357598"/>
    <w:rsid w:val="003575D9"/>
    <w:rsid w:val="003575EA"/>
    <w:rsid w:val="00357607"/>
    <w:rsid w:val="00357617"/>
    <w:rsid w:val="00357623"/>
    <w:rsid w:val="0035764C"/>
    <w:rsid w:val="00357676"/>
    <w:rsid w:val="0035767C"/>
    <w:rsid w:val="003576C9"/>
    <w:rsid w:val="003576FF"/>
    <w:rsid w:val="00357743"/>
    <w:rsid w:val="00357767"/>
    <w:rsid w:val="00357768"/>
    <w:rsid w:val="003577AE"/>
    <w:rsid w:val="0035780B"/>
    <w:rsid w:val="0035780D"/>
    <w:rsid w:val="00357842"/>
    <w:rsid w:val="0035795C"/>
    <w:rsid w:val="00357992"/>
    <w:rsid w:val="00357996"/>
    <w:rsid w:val="003579A6"/>
    <w:rsid w:val="003579B0"/>
    <w:rsid w:val="003579EF"/>
    <w:rsid w:val="003579F3"/>
    <w:rsid w:val="00357A01"/>
    <w:rsid w:val="00357A40"/>
    <w:rsid w:val="00357A52"/>
    <w:rsid w:val="00357A54"/>
    <w:rsid w:val="00357A64"/>
    <w:rsid w:val="00357A66"/>
    <w:rsid w:val="00357A7D"/>
    <w:rsid w:val="00357A96"/>
    <w:rsid w:val="00357ADA"/>
    <w:rsid w:val="00357AFD"/>
    <w:rsid w:val="00357B1E"/>
    <w:rsid w:val="00357B39"/>
    <w:rsid w:val="00357BDF"/>
    <w:rsid w:val="00357C47"/>
    <w:rsid w:val="00357D17"/>
    <w:rsid w:val="00357D3C"/>
    <w:rsid w:val="00357D53"/>
    <w:rsid w:val="00357D61"/>
    <w:rsid w:val="00357D73"/>
    <w:rsid w:val="00357D8B"/>
    <w:rsid w:val="00357DB4"/>
    <w:rsid w:val="00357E18"/>
    <w:rsid w:val="00357F6C"/>
    <w:rsid w:val="00357FBF"/>
    <w:rsid w:val="00357FE9"/>
    <w:rsid w:val="00360027"/>
    <w:rsid w:val="003600C8"/>
    <w:rsid w:val="003600CD"/>
    <w:rsid w:val="003600D5"/>
    <w:rsid w:val="00360117"/>
    <w:rsid w:val="0036013C"/>
    <w:rsid w:val="0036015D"/>
    <w:rsid w:val="003601EA"/>
    <w:rsid w:val="00360223"/>
    <w:rsid w:val="00360225"/>
    <w:rsid w:val="00360248"/>
    <w:rsid w:val="00360266"/>
    <w:rsid w:val="0036027E"/>
    <w:rsid w:val="00360377"/>
    <w:rsid w:val="003603CA"/>
    <w:rsid w:val="003603F4"/>
    <w:rsid w:val="0036040B"/>
    <w:rsid w:val="00360426"/>
    <w:rsid w:val="0036047B"/>
    <w:rsid w:val="0036048F"/>
    <w:rsid w:val="003604B4"/>
    <w:rsid w:val="003604BA"/>
    <w:rsid w:val="003604E0"/>
    <w:rsid w:val="003604F9"/>
    <w:rsid w:val="00360514"/>
    <w:rsid w:val="00360554"/>
    <w:rsid w:val="0036055E"/>
    <w:rsid w:val="00360575"/>
    <w:rsid w:val="0036058A"/>
    <w:rsid w:val="003605F1"/>
    <w:rsid w:val="00360608"/>
    <w:rsid w:val="0036064B"/>
    <w:rsid w:val="0036065D"/>
    <w:rsid w:val="003606A6"/>
    <w:rsid w:val="003606C9"/>
    <w:rsid w:val="003606FF"/>
    <w:rsid w:val="0036073E"/>
    <w:rsid w:val="00360744"/>
    <w:rsid w:val="0036077A"/>
    <w:rsid w:val="003607A9"/>
    <w:rsid w:val="003607E8"/>
    <w:rsid w:val="003607EF"/>
    <w:rsid w:val="00360805"/>
    <w:rsid w:val="00360808"/>
    <w:rsid w:val="00360839"/>
    <w:rsid w:val="00360847"/>
    <w:rsid w:val="00360859"/>
    <w:rsid w:val="0036086C"/>
    <w:rsid w:val="00360878"/>
    <w:rsid w:val="003608E1"/>
    <w:rsid w:val="003608F0"/>
    <w:rsid w:val="0036097E"/>
    <w:rsid w:val="003609D9"/>
    <w:rsid w:val="00360A34"/>
    <w:rsid w:val="00360A50"/>
    <w:rsid w:val="00360A8B"/>
    <w:rsid w:val="00360ADA"/>
    <w:rsid w:val="00360AFC"/>
    <w:rsid w:val="00360B04"/>
    <w:rsid w:val="00360B07"/>
    <w:rsid w:val="00360B0F"/>
    <w:rsid w:val="00360B42"/>
    <w:rsid w:val="00360B61"/>
    <w:rsid w:val="00360BD3"/>
    <w:rsid w:val="00360BE0"/>
    <w:rsid w:val="00360C01"/>
    <w:rsid w:val="00360C44"/>
    <w:rsid w:val="00360C81"/>
    <w:rsid w:val="00360CAE"/>
    <w:rsid w:val="00360CC0"/>
    <w:rsid w:val="00360CF2"/>
    <w:rsid w:val="00360CF7"/>
    <w:rsid w:val="00360D11"/>
    <w:rsid w:val="00360D16"/>
    <w:rsid w:val="00360D29"/>
    <w:rsid w:val="00360D5B"/>
    <w:rsid w:val="00360D75"/>
    <w:rsid w:val="00360D95"/>
    <w:rsid w:val="00360D9F"/>
    <w:rsid w:val="00360DBC"/>
    <w:rsid w:val="00360DCA"/>
    <w:rsid w:val="00360DD0"/>
    <w:rsid w:val="00360E01"/>
    <w:rsid w:val="00360E85"/>
    <w:rsid w:val="00360E90"/>
    <w:rsid w:val="00360EC6"/>
    <w:rsid w:val="00360F1B"/>
    <w:rsid w:val="00360F32"/>
    <w:rsid w:val="00360F35"/>
    <w:rsid w:val="00360F73"/>
    <w:rsid w:val="00360F96"/>
    <w:rsid w:val="00360FD4"/>
    <w:rsid w:val="00361044"/>
    <w:rsid w:val="00361049"/>
    <w:rsid w:val="00361061"/>
    <w:rsid w:val="00361073"/>
    <w:rsid w:val="00361113"/>
    <w:rsid w:val="00361134"/>
    <w:rsid w:val="00361140"/>
    <w:rsid w:val="00361168"/>
    <w:rsid w:val="00361172"/>
    <w:rsid w:val="00361184"/>
    <w:rsid w:val="003611B9"/>
    <w:rsid w:val="003611D2"/>
    <w:rsid w:val="00361255"/>
    <w:rsid w:val="0036126C"/>
    <w:rsid w:val="003612C7"/>
    <w:rsid w:val="0036136E"/>
    <w:rsid w:val="0036138A"/>
    <w:rsid w:val="00361392"/>
    <w:rsid w:val="003613A9"/>
    <w:rsid w:val="003613E3"/>
    <w:rsid w:val="00361429"/>
    <w:rsid w:val="00361437"/>
    <w:rsid w:val="00361443"/>
    <w:rsid w:val="00361449"/>
    <w:rsid w:val="00361499"/>
    <w:rsid w:val="003614A2"/>
    <w:rsid w:val="003614D9"/>
    <w:rsid w:val="00361503"/>
    <w:rsid w:val="00361513"/>
    <w:rsid w:val="0036155E"/>
    <w:rsid w:val="0036157D"/>
    <w:rsid w:val="00361588"/>
    <w:rsid w:val="003615B1"/>
    <w:rsid w:val="003615B7"/>
    <w:rsid w:val="003615DC"/>
    <w:rsid w:val="003615F0"/>
    <w:rsid w:val="00361621"/>
    <w:rsid w:val="0036165B"/>
    <w:rsid w:val="0036166D"/>
    <w:rsid w:val="00361678"/>
    <w:rsid w:val="00361699"/>
    <w:rsid w:val="0036169F"/>
    <w:rsid w:val="003616FE"/>
    <w:rsid w:val="00361754"/>
    <w:rsid w:val="00361806"/>
    <w:rsid w:val="00361812"/>
    <w:rsid w:val="0036184B"/>
    <w:rsid w:val="003618EF"/>
    <w:rsid w:val="00361907"/>
    <w:rsid w:val="0036192A"/>
    <w:rsid w:val="0036196B"/>
    <w:rsid w:val="00361991"/>
    <w:rsid w:val="003619D6"/>
    <w:rsid w:val="00361A08"/>
    <w:rsid w:val="00361A29"/>
    <w:rsid w:val="00361A46"/>
    <w:rsid w:val="00361A92"/>
    <w:rsid w:val="00361AA3"/>
    <w:rsid w:val="00361AB3"/>
    <w:rsid w:val="00361AD3"/>
    <w:rsid w:val="00361B0A"/>
    <w:rsid w:val="00361B20"/>
    <w:rsid w:val="00361B29"/>
    <w:rsid w:val="00361B94"/>
    <w:rsid w:val="00361B9F"/>
    <w:rsid w:val="00361BD4"/>
    <w:rsid w:val="00361BD8"/>
    <w:rsid w:val="00361C00"/>
    <w:rsid w:val="00361C09"/>
    <w:rsid w:val="00361C3D"/>
    <w:rsid w:val="00361CD0"/>
    <w:rsid w:val="00361D3D"/>
    <w:rsid w:val="00361D5B"/>
    <w:rsid w:val="00361D68"/>
    <w:rsid w:val="00361D75"/>
    <w:rsid w:val="00361D8B"/>
    <w:rsid w:val="00361DFD"/>
    <w:rsid w:val="00361E11"/>
    <w:rsid w:val="00361E27"/>
    <w:rsid w:val="00361E49"/>
    <w:rsid w:val="00361E59"/>
    <w:rsid w:val="00361E6B"/>
    <w:rsid w:val="00361EA1"/>
    <w:rsid w:val="00361EAD"/>
    <w:rsid w:val="00361F0D"/>
    <w:rsid w:val="00361F1B"/>
    <w:rsid w:val="00361F3D"/>
    <w:rsid w:val="00361F50"/>
    <w:rsid w:val="00361F71"/>
    <w:rsid w:val="00361FA5"/>
    <w:rsid w:val="00361FB9"/>
    <w:rsid w:val="00361FEF"/>
    <w:rsid w:val="00361FF6"/>
    <w:rsid w:val="0036205A"/>
    <w:rsid w:val="0036205B"/>
    <w:rsid w:val="00362084"/>
    <w:rsid w:val="003620C2"/>
    <w:rsid w:val="00362115"/>
    <w:rsid w:val="00362148"/>
    <w:rsid w:val="00362156"/>
    <w:rsid w:val="00362164"/>
    <w:rsid w:val="00362172"/>
    <w:rsid w:val="003621A2"/>
    <w:rsid w:val="003621F9"/>
    <w:rsid w:val="00362212"/>
    <w:rsid w:val="0036222D"/>
    <w:rsid w:val="00362246"/>
    <w:rsid w:val="003622A5"/>
    <w:rsid w:val="003622B5"/>
    <w:rsid w:val="003622D8"/>
    <w:rsid w:val="003622DE"/>
    <w:rsid w:val="003622E2"/>
    <w:rsid w:val="003622FB"/>
    <w:rsid w:val="0036230F"/>
    <w:rsid w:val="00362314"/>
    <w:rsid w:val="00362329"/>
    <w:rsid w:val="00362398"/>
    <w:rsid w:val="003623C0"/>
    <w:rsid w:val="003623FE"/>
    <w:rsid w:val="00362444"/>
    <w:rsid w:val="0036244E"/>
    <w:rsid w:val="00362454"/>
    <w:rsid w:val="0036249A"/>
    <w:rsid w:val="003624E0"/>
    <w:rsid w:val="003624E9"/>
    <w:rsid w:val="00362509"/>
    <w:rsid w:val="00362576"/>
    <w:rsid w:val="003625E5"/>
    <w:rsid w:val="003625FF"/>
    <w:rsid w:val="00362628"/>
    <w:rsid w:val="0036266A"/>
    <w:rsid w:val="00362685"/>
    <w:rsid w:val="003626E7"/>
    <w:rsid w:val="0036274A"/>
    <w:rsid w:val="0036274B"/>
    <w:rsid w:val="0036279E"/>
    <w:rsid w:val="003627DF"/>
    <w:rsid w:val="003627E2"/>
    <w:rsid w:val="0036283F"/>
    <w:rsid w:val="0036286D"/>
    <w:rsid w:val="003628DB"/>
    <w:rsid w:val="00362944"/>
    <w:rsid w:val="00362964"/>
    <w:rsid w:val="0036297A"/>
    <w:rsid w:val="0036297E"/>
    <w:rsid w:val="00362988"/>
    <w:rsid w:val="003629B2"/>
    <w:rsid w:val="00362A06"/>
    <w:rsid w:val="00362A1D"/>
    <w:rsid w:val="00362A43"/>
    <w:rsid w:val="00362A4E"/>
    <w:rsid w:val="00362A78"/>
    <w:rsid w:val="00362A8A"/>
    <w:rsid w:val="00362ADA"/>
    <w:rsid w:val="00362B25"/>
    <w:rsid w:val="00362B31"/>
    <w:rsid w:val="00362B40"/>
    <w:rsid w:val="00362B64"/>
    <w:rsid w:val="00362B83"/>
    <w:rsid w:val="00362BCB"/>
    <w:rsid w:val="00362C43"/>
    <w:rsid w:val="00362C73"/>
    <w:rsid w:val="00362C78"/>
    <w:rsid w:val="00362C93"/>
    <w:rsid w:val="00362CD8"/>
    <w:rsid w:val="00362CDE"/>
    <w:rsid w:val="00362CFB"/>
    <w:rsid w:val="00362D0A"/>
    <w:rsid w:val="00362D2E"/>
    <w:rsid w:val="00362D48"/>
    <w:rsid w:val="00362E03"/>
    <w:rsid w:val="00362E15"/>
    <w:rsid w:val="00362E31"/>
    <w:rsid w:val="00362E68"/>
    <w:rsid w:val="00362EA3"/>
    <w:rsid w:val="00362EA7"/>
    <w:rsid w:val="00362EAF"/>
    <w:rsid w:val="00362F02"/>
    <w:rsid w:val="00362F70"/>
    <w:rsid w:val="00362F88"/>
    <w:rsid w:val="00362FE3"/>
    <w:rsid w:val="0036301B"/>
    <w:rsid w:val="0036301D"/>
    <w:rsid w:val="0036303D"/>
    <w:rsid w:val="0036303E"/>
    <w:rsid w:val="00363063"/>
    <w:rsid w:val="00363069"/>
    <w:rsid w:val="00363070"/>
    <w:rsid w:val="003630C7"/>
    <w:rsid w:val="003630CE"/>
    <w:rsid w:val="0036311B"/>
    <w:rsid w:val="0036311D"/>
    <w:rsid w:val="0036314B"/>
    <w:rsid w:val="003631A5"/>
    <w:rsid w:val="003631E4"/>
    <w:rsid w:val="003631E7"/>
    <w:rsid w:val="0036323B"/>
    <w:rsid w:val="00363247"/>
    <w:rsid w:val="0036325F"/>
    <w:rsid w:val="00363287"/>
    <w:rsid w:val="003632F3"/>
    <w:rsid w:val="00363350"/>
    <w:rsid w:val="00363363"/>
    <w:rsid w:val="0036337C"/>
    <w:rsid w:val="003633AF"/>
    <w:rsid w:val="003633B1"/>
    <w:rsid w:val="003633E3"/>
    <w:rsid w:val="00363416"/>
    <w:rsid w:val="0036341D"/>
    <w:rsid w:val="00363432"/>
    <w:rsid w:val="00363460"/>
    <w:rsid w:val="00363470"/>
    <w:rsid w:val="003634C2"/>
    <w:rsid w:val="003634E0"/>
    <w:rsid w:val="0036350B"/>
    <w:rsid w:val="0036351F"/>
    <w:rsid w:val="00363523"/>
    <w:rsid w:val="00363547"/>
    <w:rsid w:val="003635A4"/>
    <w:rsid w:val="003635DA"/>
    <w:rsid w:val="00363668"/>
    <w:rsid w:val="003636D3"/>
    <w:rsid w:val="003636E7"/>
    <w:rsid w:val="0036370E"/>
    <w:rsid w:val="00363732"/>
    <w:rsid w:val="0036378D"/>
    <w:rsid w:val="003637B5"/>
    <w:rsid w:val="00363826"/>
    <w:rsid w:val="00363881"/>
    <w:rsid w:val="003638AA"/>
    <w:rsid w:val="0036390D"/>
    <w:rsid w:val="00363934"/>
    <w:rsid w:val="00363940"/>
    <w:rsid w:val="00363950"/>
    <w:rsid w:val="00363977"/>
    <w:rsid w:val="0036399D"/>
    <w:rsid w:val="003639F5"/>
    <w:rsid w:val="00363A61"/>
    <w:rsid w:val="00363A7E"/>
    <w:rsid w:val="00363AA7"/>
    <w:rsid w:val="00363AB8"/>
    <w:rsid w:val="00363AD2"/>
    <w:rsid w:val="00363BDA"/>
    <w:rsid w:val="00363C06"/>
    <w:rsid w:val="00363C69"/>
    <w:rsid w:val="00363C7E"/>
    <w:rsid w:val="00363CB1"/>
    <w:rsid w:val="00363CBC"/>
    <w:rsid w:val="00363CE5"/>
    <w:rsid w:val="00363CFC"/>
    <w:rsid w:val="00363D36"/>
    <w:rsid w:val="00363D75"/>
    <w:rsid w:val="00363D8D"/>
    <w:rsid w:val="00363D9E"/>
    <w:rsid w:val="00363DC2"/>
    <w:rsid w:val="00363E15"/>
    <w:rsid w:val="00363E19"/>
    <w:rsid w:val="00363E24"/>
    <w:rsid w:val="00363E60"/>
    <w:rsid w:val="00363E67"/>
    <w:rsid w:val="00363F02"/>
    <w:rsid w:val="00363F22"/>
    <w:rsid w:val="00363F33"/>
    <w:rsid w:val="00363F7E"/>
    <w:rsid w:val="00363F85"/>
    <w:rsid w:val="00363FE5"/>
    <w:rsid w:val="00363FF3"/>
    <w:rsid w:val="0036402A"/>
    <w:rsid w:val="00364030"/>
    <w:rsid w:val="0036405C"/>
    <w:rsid w:val="0036405F"/>
    <w:rsid w:val="0036406D"/>
    <w:rsid w:val="003640BB"/>
    <w:rsid w:val="00364119"/>
    <w:rsid w:val="0036414B"/>
    <w:rsid w:val="00364162"/>
    <w:rsid w:val="0036417C"/>
    <w:rsid w:val="00364187"/>
    <w:rsid w:val="003641B0"/>
    <w:rsid w:val="003641B4"/>
    <w:rsid w:val="003641E2"/>
    <w:rsid w:val="00364204"/>
    <w:rsid w:val="00364264"/>
    <w:rsid w:val="0036426B"/>
    <w:rsid w:val="00364286"/>
    <w:rsid w:val="00364298"/>
    <w:rsid w:val="00364312"/>
    <w:rsid w:val="0036436B"/>
    <w:rsid w:val="0036436F"/>
    <w:rsid w:val="0036437B"/>
    <w:rsid w:val="0036439D"/>
    <w:rsid w:val="00364406"/>
    <w:rsid w:val="00364412"/>
    <w:rsid w:val="0036444A"/>
    <w:rsid w:val="003644BE"/>
    <w:rsid w:val="003644EB"/>
    <w:rsid w:val="003644F7"/>
    <w:rsid w:val="0036450A"/>
    <w:rsid w:val="0036455B"/>
    <w:rsid w:val="0036456E"/>
    <w:rsid w:val="00364593"/>
    <w:rsid w:val="003645CD"/>
    <w:rsid w:val="0036460D"/>
    <w:rsid w:val="00364638"/>
    <w:rsid w:val="00364669"/>
    <w:rsid w:val="00364696"/>
    <w:rsid w:val="003646A7"/>
    <w:rsid w:val="003646AF"/>
    <w:rsid w:val="003646B7"/>
    <w:rsid w:val="003646BA"/>
    <w:rsid w:val="003646BC"/>
    <w:rsid w:val="0036472F"/>
    <w:rsid w:val="00364797"/>
    <w:rsid w:val="00364811"/>
    <w:rsid w:val="00364843"/>
    <w:rsid w:val="00364874"/>
    <w:rsid w:val="0036488E"/>
    <w:rsid w:val="003648CC"/>
    <w:rsid w:val="003648EA"/>
    <w:rsid w:val="003648F5"/>
    <w:rsid w:val="00364901"/>
    <w:rsid w:val="00364925"/>
    <w:rsid w:val="00364953"/>
    <w:rsid w:val="003649C4"/>
    <w:rsid w:val="003649E1"/>
    <w:rsid w:val="00364A2C"/>
    <w:rsid w:val="00364A4D"/>
    <w:rsid w:val="00364A9D"/>
    <w:rsid w:val="00364AAF"/>
    <w:rsid w:val="00364ABD"/>
    <w:rsid w:val="00364AC5"/>
    <w:rsid w:val="00364B3D"/>
    <w:rsid w:val="00364B8B"/>
    <w:rsid w:val="00364B96"/>
    <w:rsid w:val="00364C06"/>
    <w:rsid w:val="00364C1B"/>
    <w:rsid w:val="00364C26"/>
    <w:rsid w:val="00364C2F"/>
    <w:rsid w:val="00364C45"/>
    <w:rsid w:val="00364C88"/>
    <w:rsid w:val="00364C8C"/>
    <w:rsid w:val="00364CC2"/>
    <w:rsid w:val="00364CCE"/>
    <w:rsid w:val="00364CE2"/>
    <w:rsid w:val="00364CFE"/>
    <w:rsid w:val="00364D1F"/>
    <w:rsid w:val="00364D7F"/>
    <w:rsid w:val="00364D86"/>
    <w:rsid w:val="00364D8F"/>
    <w:rsid w:val="00364DC9"/>
    <w:rsid w:val="00364E52"/>
    <w:rsid w:val="00364E80"/>
    <w:rsid w:val="00364E98"/>
    <w:rsid w:val="00364EFC"/>
    <w:rsid w:val="00364F09"/>
    <w:rsid w:val="00364F33"/>
    <w:rsid w:val="00364F39"/>
    <w:rsid w:val="00364F4B"/>
    <w:rsid w:val="00364F9A"/>
    <w:rsid w:val="00364FB3"/>
    <w:rsid w:val="00364FC0"/>
    <w:rsid w:val="00364FCB"/>
    <w:rsid w:val="0036502E"/>
    <w:rsid w:val="00365031"/>
    <w:rsid w:val="0036505B"/>
    <w:rsid w:val="00365063"/>
    <w:rsid w:val="00365098"/>
    <w:rsid w:val="003650BE"/>
    <w:rsid w:val="003650E5"/>
    <w:rsid w:val="0036513C"/>
    <w:rsid w:val="0036514C"/>
    <w:rsid w:val="00365154"/>
    <w:rsid w:val="00365157"/>
    <w:rsid w:val="003651AA"/>
    <w:rsid w:val="003651E3"/>
    <w:rsid w:val="00365239"/>
    <w:rsid w:val="0036527F"/>
    <w:rsid w:val="00365285"/>
    <w:rsid w:val="00365299"/>
    <w:rsid w:val="003652A5"/>
    <w:rsid w:val="00365306"/>
    <w:rsid w:val="0036536E"/>
    <w:rsid w:val="003653BD"/>
    <w:rsid w:val="0036540F"/>
    <w:rsid w:val="00365441"/>
    <w:rsid w:val="0036545E"/>
    <w:rsid w:val="00365491"/>
    <w:rsid w:val="003654A6"/>
    <w:rsid w:val="003654B9"/>
    <w:rsid w:val="003654BB"/>
    <w:rsid w:val="003654E9"/>
    <w:rsid w:val="00365500"/>
    <w:rsid w:val="00365537"/>
    <w:rsid w:val="00365564"/>
    <w:rsid w:val="003655B4"/>
    <w:rsid w:val="003655BA"/>
    <w:rsid w:val="00365605"/>
    <w:rsid w:val="0036560F"/>
    <w:rsid w:val="00365626"/>
    <w:rsid w:val="00365647"/>
    <w:rsid w:val="00365658"/>
    <w:rsid w:val="00365667"/>
    <w:rsid w:val="003656A7"/>
    <w:rsid w:val="003656B8"/>
    <w:rsid w:val="00365723"/>
    <w:rsid w:val="00365733"/>
    <w:rsid w:val="0036575C"/>
    <w:rsid w:val="00365797"/>
    <w:rsid w:val="003657FD"/>
    <w:rsid w:val="00365818"/>
    <w:rsid w:val="003658C1"/>
    <w:rsid w:val="003658DB"/>
    <w:rsid w:val="0036591E"/>
    <w:rsid w:val="00365927"/>
    <w:rsid w:val="00365940"/>
    <w:rsid w:val="0036595A"/>
    <w:rsid w:val="0036595E"/>
    <w:rsid w:val="003659E6"/>
    <w:rsid w:val="00365A24"/>
    <w:rsid w:val="00365A25"/>
    <w:rsid w:val="00365A34"/>
    <w:rsid w:val="00365A64"/>
    <w:rsid w:val="00365AEF"/>
    <w:rsid w:val="00365B10"/>
    <w:rsid w:val="00365B1A"/>
    <w:rsid w:val="00365B31"/>
    <w:rsid w:val="00365B4A"/>
    <w:rsid w:val="00365C09"/>
    <w:rsid w:val="00365C13"/>
    <w:rsid w:val="00365C24"/>
    <w:rsid w:val="00365C57"/>
    <w:rsid w:val="00365C7F"/>
    <w:rsid w:val="00365C9A"/>
    <w:rsid w:val="00365CB2"/>
    <w:rsid w:val="00365D12"/>
    <w:rsid w:val="00365D60"/>
    <w:rsid w:val="00365D66"/>
    <w:rsid w:val="00365DDE"/>
    <w:rsid w:val="00365DEF"/>
    <w:rsid w:val="00365E2A"/>
    <w:rsid w:val="00365E36"/>
    <w:rsid w:val="00365E75"/>
    <w:rsid w:val="00365EAE"/>
    <w:rsid w:val="00365ED3"/>
    <w:rsid w:val="00365F72"/>
    <w:rsid w:val="00365FC4"/>
    <w:rsid w:val="00365FCD"/>
    <w:rsid w:val="00365FE6"/>
    <w:rsid w:val="00365FF5"/>
    <w:rsid w:val="00366026"/>
    <w:rsid w:val="00366032"/>
    <w:rsid w:val="0036606B"/>
    <w:rsid w:val="0036608B"/>
    <w:rsid w:val="00366093"/>
    <w:rsid w:val="00366163"/>
    <w:rsid w:val="003661AA"/>
    <w:rsid w:val="00366203"/>
    <w:rsid w:val="0036627B"/>
    <w:rsid w:val="0036627E"/>
    <w:rsid w:val="00366299"/>
    <w:rsid w:val="003662AE"/>
    <w:rsid w:val="003662CC"/>
    <w:rsid w:val="003662FE"/>
    <w:rsid w:val="00366316"/>
    <w:rsid w:val="0036633C"/>
    <w:rsid w:val="00366341"/>
    <w:rsid w:val="0036635E"/>
    <w:rsid w:val="0036636B"/>
    <w:rsid w:val="00366373"/>
    <w:rsid w:val="00366374"/>
    <w:rsid w:val="003663A0"/>
    <w:rsid w:val="003663C8"/>
    <w:rsid w:val="003663D8"/>
    <w:rsid w:val="003663E6"/>
    <w:rsid w:val="00366412"/>
    <w:rsid w:val="0036643E"/>
    <w:rsid w:val="00366468"/>
    <w:rsid w:val="00366478"/>
    <w:rsid w:val="00366513"/>
    <w:rsid w:val="0036654F"/>
    <w:rsid w:val="0036655A"/>
    <w:rsid w:val="00366603"/>
    <w:rsid w:val="00366664"/>
    <w:rsid w:val="00366673"/>
    <w:rsid w:val="0036668F"/>
    <w:rsid w:val="003666ED"/>
    <w:rsid w:val="003666EE"/>
    <w:rsid w:val="003666FB"/>
    <w:rsid w:val="00366718"/>
    <w:rsid w:val="0036672B"/>
    <w:rsid w:val="00366775"/>
    <w:rsid w:val="00366783"/>
    <w:rsid w:val="00366793"/>
    <w:rsid w:val="003667AF"/>
    <w:rsid w:val="003667DE"/>
    <w:rsid w:val="00366813"/>
    <w:rsid w:val="003668B9"/>
    <w:rsid w:val="003668D3"/>
    <w:rsid w:val="003668E6"/>
    <w:rsid w:val="0036694C"/>
    <w:rsid w:val="00366969"/>
    <w:rsid w:val="0036696E"/>
    <w:rsid w:val="003669B7"/>
    <w:rsid w:val="003669F8"/>
    <w:rsid w:val="00366A00"/>
    <w:rsid w:val="00366A64"/>
    <w:rsid w:val="00366A68"/>
    <w:rsid w:val="00366A6B"/>
    <w:rsid w:val="00366A92"/>
    <w:rsid w:val="00366BA4"/>
    <w:rsid w:val="00366BE3"/>
    <w:rsid w:val="00366BEC"/>
    <w:rsid w:val="00366BF8"/>
    <w:rsid w:val="00366C11"/>
    <w:rsid w:val="00366C25"/>
    <w:rsid w:val="00366C53"/>
    <w:rsid w:val="00366C60"/>
    <w:rsid w:val="00366CE9"/>
    <w:rsid w:val="00366DD8"/>
    <w:rsid w:val="00366E07"/>
    <w:rsid w:val="00366E41"/>
    <w:rsid w:val="00366E7D"/>
    <w:rsid w:val="00366EE6"/>
    <w:rsid w:val="00366EF7"/>
    <w:rsid w:val="00366F0B"/>
    <w:rsid w:val="00366F50"/>
    <w:rsid w:val="00366F91"/>
    <w:rsid w:val="00366F92"/>
    <w:rsid w:val="00366FA9"/>
    <w:rsid w:val="00366FF4"/>
    <w:rsid w:val="00366FF9"/>
    <w:rsid w:val="0036701C"/>
    <w:rsid w:val="00367071"/>
    <w:rsid w:val="003670AB"/>
    <w:rsid w:val="003670F3"/>
    <w:rsid w:val="0036710D"/>
    <w:rsid w:val="0036721E"/>
    <w:rsid w:val="0036723F"/>
    <w:rsid w:val="00367253"/>
    <w:rsid w:val="0036726A"/>
    <w:rsid w:val="003672F9"/>
    <w:rsid w:val="00367303"/>
    <w:rsid w:val="00367315"/>
    <w:rsid w:val="00367338"/>
    <w:rsid w:val="00367342"/>
    <w:rsid w:val="00367351"/>
    <w:rsid w:val="003673A6"/>
    <w:rsid w:val="003673B2"/>
    <w:rsid w:val="003673D0"/>
    <w:rsid w:val="0036743A"/>
    <w:rsid w:val="0036743D"/>
    <w:rsid w:val="00367484"/>
    <w:rsid w:val="00367499"/>
    <w:rsid w:val="003674AE"/>
    <w:rsid w:val="003674C4"/>
    <w:rsid w:val="003674CB"/>
    <w:rsid w:val="003674DD"/>
    <w:rsid w:val="00367508"/>
    <w:rsid w:val="0036750D"/>
    <w:rsid w:val="00367512"/>
    <w:rsid w:val="00367554"/>
    <w:rsid w:val="00367555"/>
    <w:rsid w:val="0036758D"/>
    <w:rsid w:val="003675B1"/>
    <w:rsid w:val="003675CE"/>
    <w:rsid w:val="0036762D"/>
    <w:rsid w:val="0036767D"/>
    <w:rsid w:val="003676B2"/>
    <w:rsid w:val="003676E2"/>
    <w:rsid w:val="0036773F"/>
    <w:rsid w:val="0036776B"/>
    <w:rsid w:val="00367784"/>
    <w:rsid w:val="003677AE"/>
    <w:rsid w:val="003677B9"/>
    <w:rsid w:val="0036782D"/>
    <w:rsid w:val="0036784B"/>
    <w:rsid w:val="00367884"/>
    <w:rsid w:val="00367892"/>
    <w:rsid w:val="00367898"/>
    <w:rsid w:val="003678A0"/>
    <w:rsid w:val="003678B9"/>
    <w:rsid w:val="0036795A"/>
    <w:rsid w:val="0036796A"/>
    <w:rsid w:val="00367973"/>
    <w:rsid w:val="003679A7"/>
    <w:rsid w:val="003679AB"/>
    <w:rsid w:val="003679C2"/>
    <w:rsid w:val="00367A01"/>
    <w:rsid w:val="00367A04"/>
    <w:rsid w:val="00367A19"/>
    <w:rsid w:val="00367A2D"/>
    <w:rsid w:val="00367A37"/>
    <w:rsid w:val="00367A75"/>
    <w:rsid w:val="00367ABA"/>
    <w:rsid w:val="00367AC6"/>
    <w:rsid w:val="00367AEC"/>
    <w:rsid w:val="00367B02"/>
    <w:rsid w:val="00367B2B"/>
    <w:rsid w:val="00367B87"/>
    <w:rsid w:val="00367B88"/>
    <w:rsid w:val="00367BC3"/>
    <w:rsid w:val="00367C0F"/>
    <w:rsid w:val="00367C4C"/>
    <w:rsid w:val="00367C55"/>
    <w:rsid w:val="00367C8C"/>
    <w:rsid w:val="00367C98"/>
    <w:rsid w:val="00367D34"/>
    <w:rsid w:val="00367D46"/>
    <w:rsid w:val="00367D5A"/>
    <w:rsid w:val="00367D82"/>
    <w:rsid w:val="00367D84"/>
    <w:rsid w:val="00367DA3"/>
    <w:rsid w:val="00367DC5"/>
    <w:rsid w:val="00367DD3"/>
    <w:rsid w:val="00367E87"/>
    <w:rsid w:val="00367E97"/>
    <w:rsid w:val="00367EE2"/>
    <w:rsid w:val="00367EEA"/>
    <w:rsid w:val="00367F7D"/>
    <w:rsid w:val="00367F84"/>
    <w:rsid w:val="00367FA0"/>
    <w:rsid w:val="00367FA5"/>
    <w:rsid w:val="00370016"/>
    <w:rsid w:val="0037002F"/>
    <w:rsid w:val="00370043"/>
    <w:rsid w:val="0037004A"/>
    <w:rsid w:val="00370070"/>
    <w:rsid w:val="00370099"/>
    <w:rsid w:val="003700AC"/>
    <w:rsid w:val="00370113"/>
    <w:rsid w:val="00370189"/>
    <w:rsid w:val="00370195"/>
    <w:rsid w:val="003701AF"/>
    <w:rsid w:val="003701C6"/>
    <w:rsid w:val="003701E4"/>
    <w:rsid w:val="00370221"/>
    <w:rsid w:val="00370235"/>
    <w:rsid w:val="003702DF"/>
    <w:rsid w:val="003702E1"/>
    <w:rsid w:val="00370311"/>
    <w:rsid w:val="00370353"/>
    <w:rsid w:val="003703A7"/>
    <w:rsid w:val="00370415"/>
    <w:rsid w:val="00370417"/>
    <w:rsid w:val="00370426"/>
    <w:rsid w:val="0037043B"/>
    <w:rsid w:val="00370448"/>
    <w:rsid w:val="003704E6"/>
    <w:rsid w:val="003704F6"/>
    <w:rsid w:val="0037052E"/>
    <w:rsid w:val="00370571"/>
    <w:rsid w:val="003705B0"/>
    <w:rsid w:val="003705C7"/>
    <w:rsid w:val="003705D8"/>
    <w:rsid w:val="00370693"/>
    <w:rsid w:val="0037075C"/>
    <w:rsid w:val="00370788"/>
    <w:rsid w:val="003707CC"/>
    <w:rsid w:val="00370808"/>
    <w:rsid w:val="00370830"/>
    <w:rsid w:val="00370847"/>
    <w:rsid w:val="003708D2"/>
    <w:rsid w:val="00370934"/>
    <w:rsid w:val="00370956"/>
    <w:rsid w:val="0037095B"/>
    <w:rsid w:val="0037098B"/>
    <w:rsid w:val="0037099F"/>
    <w:rsid w:val="003709B7"/>
    <w:rsid w:val="003709FA"/>
    <w:rsid w:val="00370A46"/>
    <w:rsid w:val="00370A6C"/>
    <w:rsid w:val="00370AE2"/>
    <w:rsid w:val="00370B45"/>
    <w:rsid w:val="00370B57"/>
    <w:rsid w:val="00370B59"/>
    <w:rsid w:val="00370B86"/>
    <w:rsid w:val="00370B91"/>
    <w:rsid w:val="00370BF8"/>
    <w:rsid w:val="00370CD9"/>
    <w:rsid w:val="00370CFF"/>
    <w:rsid w:val="00370D28"/>
    <w:rsid w:val="00370D95"/>
    <w:rsid w:val="00370DAA"/>
    <w:rsid w:val="00370DBF"/>
    <w:rsid w:val="00370DD6"/>
    <w:rsid w:val="00370E0C"/>
    <w:rsid w:val="00370EA4"/>
    <w:rsid w:val="00370EF2"/>
    <w:rsid w:val="00370EF3"/>
    <w:rsid w:val="00370F06"/>
    <w:rsid w:val="00370F10"/>
    <w:rsid w:val="00370F2C"/>
    <w:rsid w:val="00370F8B"/>
    <w:rsid w:val="00370FC5"/>
    <w:rsid w:val="00370FEC"/>
    <w:rsid w:val="00370FEE"/>
    <w:rsid w:val="0037100E"/>
    <w:rsid w:val="00371039"/>
    <w:rsid w:val="0037104E"/>
    <w:rsid w:val="00371057"/>
    <w:rsid w:val="0037107B"/>
    <w:rsid w:val="003710C6"/>
    <w:rsid w:val="003710F3"/>
    <w:rsid w:val="0037110D"/>
    <w:rsid w:val="0037112C"/>
    <w:rsid w:val="00371140"/>
    <w:rsid w:val="00371157"/>
    <w:rsid w:val="003711AA"/>
    <w:rsid w:val="00371200"/>
    <w:rsid w:val="00371254"/>
    <w:rsid w:val="0037128E"/>
    <w:rsid w:val="003712E4"/>
    <w:rsid w:val="0037130E"/>
    <w:rsid w:val="0037131F"/>
    <w:rsid w:val="00371332"/>
    <w:rsid w:val="00371338"/>
    <w:rsid w:val="0037138F"/>
    <w:rsid w:val="003713D2"/>
    <w:rsid w:val="003713DA"/>
    <w:rsid w:val="003713E9"/>
    <w:rsid w:val="0037141C"/>
    <w:rsid w:val="0037142D"/>
    <w:rsid w:val="003714BC"/>
    <w:rsid w:val="003714D4"/>
    <w:rsid w:val="00371553"/>
    <w:rsid w:val="003715A1"/>
    <w:rsid w:val="003715AD"/>
    <w:rsid w:val="00371611"/>
    <w:rsid w:val="0037167E"/>
    <w:rsid w:val="00371697"/>
    <w:rsid w:val="003716AD"/>
    <w:rsid w:val="003716C9"/>
    <w:rsid w:val="003716D2"/>
    <w:rsid w:val="003716E3"/>
    <w:rsid w:val="00371732"/>
    <w:rsid w:val="0037173D"/>
    <w:rsid w:val="00371747"/>
    <w:rsid w:val="00371761"/>
    <w:rsid w:val="0037177A"/>
    <w:rsid w:val="00371791"/>
    <w:rsid w:val="003717C0"/>
    <w:rsid w:val="003717CE"/>
    <w:rsid w:val="003717D8"/>
    <w:rsid w:val="00371813"/>
    <w:rsid w:val="003718E2"/>
    <w:rsid w:val="0037198D"/>
    <w:rsid w:val="003719DF"/>
    <w:rsid w:val="00371A70"/>
    <w:rsid w:val="00371A79"/>
    <w:rsid w:val="00371A8B"/>
    <w:rsid w:val="00371AC9"/>
    <w:rsid w:val="00371AE6"/>
    <w:rsid w:val="00371AF2"/>
    <w:rsid w:val="00371B24"/>
    <w:rsid w:val="00371B2C"/>
    <w:rsid w:val="00371B33"/>
    <w:rsid w:val="00371B45"/>
    <w:rsid w:val="00371B46"/>
    <w:rsid w:val="00371B4C"/>
    <w:rsid w:val="00371BA8"/>
    <w:rsid w:val="00371C5E"/>
    <w:rsid w:val="00371CC0"/>
    <w:rsid w:val="00371CC2"/>
    <w:rsid w:val="00371CD5"/>
    <w:rsid w:val="00371D02"/>
    <w:rsid w:val="00371D07"/>
    <w:rsid w:val="00371D5F"/>
    <w:rsid w:val="00371DC3"/>
    <w:rsid w:val="00371DEC"/>
    <w:rsid w:val="00371EB9"/>
    <w:rsid w:val="00371F0C"/>
    <w:rsid w:val="00371F13"/>
    <w:rsid w:val="00371F36"/>
    <w:rsid w:val="00371F74"/>
    <w:rsid w:val="00371FA3"/>
    <w:rsid w:val="00371FAF"/>
    <w:rsid w:val="00371FF4"/>
    <w:rsid w:val="0037200E"/>
    <w:rsid w:val="0037202F"/>
    <w:rsid w:val="00372031"/>
    <w:rsid w:val="0037206D"/>
    <w:rsid w:val="00372073"/>
    <w:rsid w:val="0037209E"/>
    <w:rsid w:val="003720E3"/>
    <w:rsid w:val="00372120"/>
    <w:rsid w:val="00372169"/>
    <w:rsid w:val="0037216A"/>
    <w:rsid w:val="00372193"/>
    <w:rsid w:val="003721AE"/>
    <w:rsid w:val="003721AF"/>
    <w:rsid w:val="003721FE"/>
    <w:rsid w:val="00372233"/>
    <w:rsid w:val="0037228F"/>
    <w:rsid w:val="003722AE"/>
    <w:rsid w:val="003722BA"/>
    <w:rsid w:val="003722C4"/>
    <w:rsid w:val="003722E9"/>
    <w:rsid w:val="003722F2"/>
    <w:rsid w:val="0037232F"/>
    <w:rsid w:val="0037237B"/>
    <w:rsid w:val="0037237D"/>
    <w:rsid w:val="003723AE"/>
    <w:rsid w:val="00372445"/>
    <w:rsid w:val="00372470"/>
    <w:rsid w:val="00372477"/>
    <w:rsid w:val="00372480"/>
    <w:rsid w:val="0037249F"/>
    <w:rsid w:val="0037250F"/>
    <w:rsid w:val="00372510"/>
    <w:rsid w:val="0037258B"/>
    <w:rsid w:val="0037259D"/>
    <w:rsid w:val="003725A8"/>
    <w:rsid w:val="003725E2"/>
    <w:rsid w:val="00372605"/>
    <w:rsid w:val="0037267F"/>
    <w:rsid w:val="003726D9"/>
    <w:rsid w:val="00372705"/>
    <w:rsid w:val="0037271C"/>
    <w:rsid w:val="0037272C"/>
    <w:rsid w:val="00372747"/>
    <w:rsid w:val="0037277F"/>
    <w:rsid w:val="003727C6"/>
    <w:rsid w:val="00372828"/>
    <w:rsid w:val="00372884"/>
    <w:rsid w:val="00372891"/>
    <w:rsid w:val="003728AA"/>
    <w:rsid w:val="003728C2"/>
    <w:rsid w:val="003728E6"/>
    <w:rsid w:val="00372923"/>
    <w:rsid w:val="0037292F"/>
    <w:rsid w:val="00372961"/>
    <w:rsid w:val="00372972"/>
    <w:rsid w:val="00372975"/>
    <w:rsid w:val="0037299F"/>
    <w:rsid w:val="00372A09"/>
    <w:rsid w:val="00372A0D"/>
    <w:rsid w:val="00372A4F"/>
    <w:rsid w:val="00372A51"/>
    <w:rsid w:val="00372AB3"/>
    <w:rsid w:val="00372ABF"/>
    <w:rsid w:val="00372AEC"/>
    <w:rsid w:val="00372AEF"/>
    <w:rsid w:val="00372AFE"/>
    <w:rsid w:val="00372B17"/>
    <w:rsid w:val="00372B1A"/>
    <w:rsid w:val="00372B2E"/>
    <w:rsid w:val="00372B5D"/>
    <w:rsid w:val="00372B77"/>
    <w:rsid w:val="00372BAB"/>
    <w:rsid w:val="00372BF0"/>
    <w:rsid w:val="00372C64"/>
    <w:rsid w:val="00372C8C"/>
    <w:rsid w:val="00372C97"/>
    <w:rsid w:val="00372CDF"/>
    <w:rsid w:val="00372CE0"/>
    <w:rsid w:val="00372D16"/>
    <w:rsid w:val="00372D2E"/>
    <w:rsid w:val="00372D47"/>
    <w:rsid w:val="00372E19"/>
    <w:rsid w:val="00372E21"/>
    <w:rsid w:val="00372E91"/>
    <w:rsid w:val="00372EB2"/>
    <w:rsid w:val="00372EF3"/>
    <w:rsid w:val="00372F14"/>
    <w:rsid w:val="00372F45"/>
    <w:rsid w:val="00372FEE"/>
    <w:rsid w:val="00372FFD"/>
    <w:rsid w:val="00373000"/>
    <w:rsid w:val="00373006"/>
    <w:rsid w:val="00373011"/>
    <w:rsid w:val="0037305B"/>
    <w:rsid w:val="0037308C"/>
    <w:rsid w:val="0037309E"/>
    <w:rsid w:val="003730E9"/>
    <w:rsid w:val="00373114"/>
    <w:rsid w:val="0037317D"/>
    <w:rsid w:val="003731BC"/>
    <w:rsid w:val="0037327F"/>
    <w:rsid w:val="00373287"/>
    <w:rsid w:val="003732A0"/>
    <w:rsid w:val="003732B8"/>
    <w:rsid w:val="003732E2"/>
    <w:rsid w:val="00373315"/>
    <w:rsid w:val="0037334A"/>
    <w:rsid w:val="0037336F"/>
    <w:rsid w:val="0037338E"/>
    <w:rsid w:val="003733D4"/>
    <w:rsid w:val="003733F3"/>
    <w:rsid w:val="0037340E"/>
    <w:rsid w:val="0037344D"/>
    <w:rsid w:val="00373465"/>
    <w:rsid w:val="00373474"/>
    <w:rsid w:val="0037347D"/>
    <w:rsid w:val="003734A8"/>
    <w:rsid w:val="003734AB"/>
    <w:rsid w:val="00373506"/>
    <w:rsid w:val="00373523"/>
    <w:rsid w:val="00373565"/>
    <w:rsid w:val="00373592"/>
    <w:rsid w:val="003735B2"/>
    <w:rsid w:val="003735E5"/>
    <w:rsid w:val="0037360A"/>
    <w:rsid w:val="0037360D"/>
    <w:rsid w:val="00373612"/>
    <w:rsid w:val="0037363A"/>
    <w:rsid w:val="00373675"/>
    <w:rsid w:val="0037369B"/>
    <w:rsid w:val="003736B3"/>
    <w:rsid w:val="00373754"/>
    <w:rsid w:val="0037375E"/>
    <w:rsid w:val="00373784"/>
    <w:rsid w:val="00373793"/>
    <w:rsid w:val="0037380F"/>
    <w:rsid w:val="00373817"/>
    <w:rsid w:val="00373826"/>
    <w:rsid w:val="0037387A"/>
    <w:rsid w:val="0037388C"/>
    <w:rsid w:val="003738C9"/>
    <w:rsid w:val="00373948"/>
    <w:rsid w:val="00373984"/>
    <w:rsid w:val="00373993"/>
    <w:rsid w:val="003739F8"/>
    <w:rsid w:val="00373A3E"/>
    <w:rsid w:val="00373A82"/>
    <w:rsid w:val="00373AD9"/>
    <w:rsid w:val="00373AE0"/>
    <w:rsid w:val="00373AE5"/>
    <w:rsid w:val="00373AF8"/>
    <w:rsid w:val="00373B13"/>
    <w:rsid w:val="00373B4C"/>
    <w:rsid w:val="00373B88"/>
    <w:rsid w:val="00373BE5"/>
    <w:rsid w:val="00373C38"/>
    <w:rsid w:val="00373C4D"/>
    <w:rsid w:val="00373CCB"/>
    <w:rsid w:val="00373CE1"/>
    <w:rsid w:val="00373CEF"/>
    <w:rsid w:val="00373D80"/>
    <w:rsid w:val="00373DD9"/>
    <w:rsid w:val="00373E68"/>
    <w:rsid w:val="00373E6B"/>
    <w:rsid w:val="00373E6E"/>
    <w:rsid w:val="00373E88"/>
    <w:rsid w:val="00373E95"/>
    <w:rsid w:val="00373ECD"/>
    <w:rsid w:val="00373ED7"/>
    <w:rsid w:val="00373F04"/>
    <w:rsid w:val="00373F37"/>
    <w:rsid w:val="00373F47"/>
    <w:rsid w:val="00373FAC"/>
    <w:rsid w:val="0037401E"/>
    <w:rsid w:val="0037403A"/>
    <w:rsid w:val="00374085"/>
    <w:rsid w:val="0037408A"/>
    <w:rsid w:val="00374149"/>
    <w:rsid w:val="003741BA"/>
    <w:rsid w:val="003741E3"/>
    <w:rsid w:val="0037423E"/>
    <w:rsid w:val="00374347"/>
    <w:rsid w:val="00374363"/>
    <w:rsid w:val="0037437A"/>
    <w:rsid w:val="003743F2"/>
    <w:rsid w:val="003743FE"/>
    <w:rsid w:val="00374418"/>
    <w:rsid w:val="0037445C"/>
    <w:rsid w:val="0037445D"/>
    <w:rsid w:val="003744BA"/>
    <w:rsid w:val="003744D8"/>
    <w:rsid w:val="00374504"/>
    <w:rsid w:val="0037457C"/>
    <w:rsid w:val="003745AD"/>
    <w:rsid w:val="003745F7"/>
    <w:rsid w:val="00374604"/>
    <w:rsid w:val="00374607"/>
    <w:rsid w:val="00374616"/>
    <w:rsid w:val="0037464D"/>
    <w:rsid w:val="0037469B"/>
    <w:rsid w:val="003746BC"/>
    <w:rsid w:val="003746CC"/>
    <w:rsid w:val="0037470C"/>
    <w:rsid w:val="00374729"/>
    <w:rsid w:val="003747AC"/>
    <w:rsid w:val="003747AF"/>
    <w:rsid w:val="003747C4"/>
    <w:rsid w:val="003747E2"/>
    <w:rsid w:val="00374831"/>
    <w:rsid w:val="00374860"/>
    <w:rsid w:val="00374911"/>
    <w:rsid w:val="00374925"/>
    <w:rsid w:val="00374949"/>
    <w:rsid w:val="00374974"/>
    <w:rsid w:val="0037498D"/>
    <w:rsid w:val="003749FF"/>
    <w:rsid w:val="00374A51"/>
    <w:rsid w:val="00374ABD"/>
    <w:rsid w:val="00374B02"/>
    <w:rsid w:val="00374B04"/>
    <w:rsid w:val="00374B47"/>
    <w:rsid w:val="00374B74"/>
    <w:rsid w:val="00374B7A"/>
    <w:rsid w:val="00374B8E"/>
    <w:rsid w:val="00374B99"/>
    <w:rsid w:val="00374BA9"/>
    <w:rsid w:val="00374BB4"/>
    <w:rsid w:val="00374BB6"/>
    <w:rsid w:val="00374BE5"/>
    <w:rsid w:val="00374BEB"/>
    <w:rsid w:val="00374C0A"/>
    <w:rsid w:val="00374C0E"/>
    <w:rsid w:val="00374C0F"/>
    <w:rsid w:val="00374C15"/>
    <w:rsid w:val="00374CCC"/>
    <w:rsid w:val="00374CF6"/>
    <w:rsid w:val="00374CFD"/>
    <w:rsid w:val="00374D1F"/>
    <w:rsid w:val="00374D42"/>
    <w:rsid w:val="00374D5F"/>
    <w:rsid w:val="00374DBC"/>
    <w:rsid w:val="00374E65"/>
    <w:rsid w:val="00374E7F"/>
    <w:rsid w:val="00374EBE"/>
    <w:rsid w:val="00374EEE"/>
    <w:rsid w:val="00374EEF"/>
    <w:rsid w:val="00374EF1"/>
    <w:rsid w:val="00374F04"/>
    <w:rsid w:val="00374F08"/>
    <w:rsid w:val="00374F0B"/>
    <w:rsid w:val="00374F20"/>
    <w:rsid w:val="00374F54"/>
    <w:rsid w:val="00374F69"/>
    <w:rsid w:val="00374FDC"/>
    <w:rsid w:val="00374FEF"/>
    <w:rsid w:val="00375011"/>
    <w:rsid w:val="00375051"/>
    <w:rsid w:val="00375066"/>
    <w:rsid w:val="00375067"/>
    <w:rsid w:val="00375069"/>
    <w:rsid w:val="0037506F"/>
    <w:rsid w:val="003750FA"/>
    <w:rsid w:val="00375123"/>
    <w:rsid w:val="00375156"/>
    <w:rsid w:val="00375175"/>
    <w:rsid w:val="003751CF"/>
    <w:rsid w:val="003751D1"/>
    <w:rsid w:val="00375213"/>
    <w:rsid w:val="0037522A"/>
    <w:rsid w:val="00375271"/>
    <w:rsid w:val="0037527F"/>
    <w:rsid w:val="003752FB"/>
    <w:rsid w:val="0037530E"/>
    <w:rsid w:val="00375339"/>
    <w:rsid w:val="0037535F"/>
    <w:rsid w:val="003753D0"/>
    <w:rsid w:val="0037544D"/>
    <w:rsid w:val="0037544E"/>
    <w:rsid w:val="0037545A"/>
    <w:rsid w:val="003754CC"/>
    <w:rsid w:val="00375514"/>
    <w:rsid w:val="00375560"/>
    <w:rsid w:val="00375562"/>
    <w:rsid w:val="00375586"/>
    <w:rsid w:val="00375588"/>
    <w:rsid w:val="003755A3"/>
    <w:rsid w:val="003755CA"/>
    <w:rsid w:val="003755D4"/>
    <w:rsid w:val="00375613"/>
    <w:rsid w:val="00375641"/>
    <w:rsid w:val="00375700"/>
    <w:rsid w:val="00375707"/>
    <w:rsid w:val="00375736"/>
    <w:rsid w:val="0037587E"/>
    <w:rsid w:val="0037588D"/>
    <w:rsid w:val="003758A3"/>
    <w:rsid w:val="003758CE"/>
    <w:rsid w:val="003758FC"/>
    <w:rsid w:val="00375902"/>
    <w:rsid w:val="00375906"/>
    <w:rsid w:val="0037592D"/>
    <w:rsid w:val="00375944"/>
    <w:rsid w:val="00375948"/>
    <w:rsid w:val="003759B2"/>
    <w:rsid w:val="003759D8"/>
    <w:rsid w:val="00375A0C"/>
    <w:rsid w:val="00375AA1"/>
    <w:rsid w:val="00375B2E"/>
    <w:rsid w:val="00375B45"/>
    <w:rsid w:val="00375B4F"/>
    <w:rsid w:val="00375C38"/>
    <w:rsid w:val="00375C6B"/>
    <w:rsid w:val="00375C7C"/>
    <w:rsid w:val="00375C9D"/>
    <w:rsid w:val="00375CB1"/>
    <w:rsid w:val="00375CCE"/>
    <w:rsid w:val="00375CFB"/>
    <w:rsid w:val="00375D5D"/>
    <w:rsid w:val="00375E07"/>
    <w:rsid w:val="00375E30"/>
    <w:rsid w:val="00375E6D"/>
    <w:rsid w:val="00375E6E"/>
    <w:rsid w:val="00375EA5"/>
    <w:rsid w:val="00375EE3"/>
    <w:rsid w:val="00375F2B"/>
    <w:rsid w:val="00375F30"/>
    <w:rsid w:val="00375F31"/>
    <w:rsid w:val="00375F35"/>
    <w:rsid w:val="00375F4C"/>
    <w:rsid w:val="00375F62"/>
    <w:rsid w:val="00375F6E"/>
    <w:rsid w:val="00376031"/>
    <w:rsid w:val="00376032"/>
    <w:rsid w:val="003760CB"/>
    <w:rsid w:val="003760F2"/>
    <w:rsid w:val="003760F6"/>
    <w:rsid w:val="00376101"/>
    <w:rsid w:val="0037612A"/>
    <w:rsid w:val="0037614C"/>
    <w:rsid w:val="00376154"/>
    <w:rsid w:val="003761E9"/>
    <w:rsid w:val="00376258"/>
    <w:rsid w:val="00376282"/>
    <w:rsid w:val="0037628E"/>
    <w:rsid w:val="0037628F"/>
    <w:rsid w:val="003762AE"/>
    <w:rsid w:val="00376358"/>
    <w:rsid w:val="00376366"/>
    <w:rsid w:val="0037636B"/>
    <w:rsid w:val="0037638F"/>
    <w:rsid w:val="003763B5"/>
    <w:rsid w:val="00376402"/>
    <w:rsid w:val="0037643B"/>
    <w:rsid w:val="00376475"/>
    <w:rsid w:val="003764A5"/>
    <w:rsid w:val="00376519"/>
    <w:rsid w:val="00376590"/>
    <w:rsid w:val="003765C4"/>
    <w:rsid w:val="00376604"/>
    <w:rsid w:val="00376646"/>
    <w:rsid w:val="00376689"/>
    <w:rsid w:val="003766DB"/>
    <w:rsid w:val="003766E1"/>
    <w:rsid w:val="00376719"/>
    <w:rsid w:val="0037672E"/>
    <w:rsid w:val="0037673E"/>
    <w:rsid w:val="00376749"/>
    <w:rsid w:val="0037674F"/>
    <w:rsid w:val="00376772"/>
    <w:rsid w:val="00376794"/>
    <w:rsid w:val="003767A5"/>
    <w:rsid w:val="003767AD"/>
    <w:rsid w:val="003767FA"/>
    <w:rsid w:val="00376817"/>
    <w:rsid w:val="0037684F"/>
    <w:rsid w:val="003768A2"/>
    <w:rsid w:val="003768A7"/>
    <w:rsid w:val="003768FE"/>
    <w:rsid w:val="00376933"/>
    <w:rsid w:val="003769A6"/>
    <w:rsid w:val="003769F7"/>
    <w:rsid w:val="00376A05"/>
    <w:rsid w:val="00376A59"/>
    <w:rsid w:val="00376A85"/>
    <w:rsid w:val="00376A9B"/>
    <w:rsid w:val="00376AC5"/>
    <w:rsid w:val="00376AC9"/>
    <w:rsid w:val="00376B09"/>
    <w:rsid w:val="00376B28"/>
    <w:rsid w:val="00376B2D"/>
    <w:rsid w:val="00376B49"/>
    <w:rsid w:val="00376BBF"/>
    <w:rsid w:val="00376BD1"/>
    <w:rsid w:val="00376BE7"/>
    <w:rsid w:val="00376BEE"/>
    <w:rsid w:val="00376BF4"/>
    <w:rsid w:val="00376C0F"/>
    <w:rsid w:val="00376C36"/>
    <w:rsid w:val="00376C3D"/>
    <w:rsid w:val="00376C4B"/>
    <w:rsid w:val="00376C55"/>
    <w:rsid w:val="00376C5D"/>
    <w:rsid w:val="00376C71"/>
    <w:rsid w:val="00376CCF"/>
    <w:rsid w:val="00376D5C"/>
    <w:rsid w:val="00376D83"/>
    <w:rsid w:val="00376D86"/>
    <w:rsid w:val="00376D8B"/>
    <w:rsid w:val="00376D9F"/>
    <w:rsid w:val="00376DA1"/>
    <w:rsid w:val="00376DD9"/>
    <w:rsid w:val="00376E07"/>
    <w:rsid w:val="00376E3E"/>
    <w:rsid w:val="00376E6D"/>
    <w:rsid w:val="00376E6E"/>
    <w:rsid w:val="00376EC4"/>
    <w:rsid w:val="00376F05"/>
    <w:rsid w:val="00376F63"/>
    <w:rsid w:val="00376F80"/>
    <w:rsid w:val="00376FA4"/>
    <w:rsid w:val="00376FB4"/>
    <w:rsid w:val="00376FC8"/>
    <w:rsid w:val="0037701D"/>
    <w:rsid w:val="0037702B"/>
    <w:rsid w:val="00377031"/>
    <w:rsid w:val="00377052"/>
    <w:rsid w:val="00377056"/>
    <w:rsid w:val="0037706E"/>
    <w:rsid w:val="00377088"/>
    <w:rsid w:val="0037708C"/>
    <w:rsid w:val="003770A3"/>
    <w:rsid w:val="003770E9"/>
    <w:rsid w:val="00377122"/>
    <w:rsid w:val="0037712D"/>
    <w:rsid w:val="00377150"/>
    <w:rsid w:val="003771A2"/>
    <w:rsid w:val="003771D0"/>
    <w:rsid w:val="003771D2"/>
    <w:rsid w:val="003771DC"/>
    <w:rsid w:val="00377219"/>
    <w:rsid w:val="00377292"/>
    <w:rsid w:val="003772C0"/>
    <w:rsid w:val="003772CB"/>
    <w:rsid w:val="0037736E"/>
    <w:rsid w:val="00377407"/>
    <w:rsid w:val="00377437"/>
    <w:rsid w:val="003775CD"/>
    <w:rsid w:val="003775DD"/>
    <w:rsid w:val="003775EC"/>
    <w:rsid w:val="0037761A"/>
    <w:rsid w:val="00377623"/>
    <w:rsid w:val="00377631"/>
    <w:rsid w:val="0037769A"/>
    <w:rsid w:val="0037769E"/>
    <w:rsid w:val="003776A4"/>
    <w:rsid w:val="00377716"/>
    <w:rsid w:val="0037772B"/>
    <w:rsid w:val="0037773F"/>
    <w:rsid w:val="00377742"/>
    <w:rsid w:val="003777B1"/>
    <w:rsid w:val="003777F0"/>
    <w:rsid w:val="003777FD"/>
    <w:rsid w:val="00377801"/>
    <w:rsid w:val="00377806"/>
    <w:rsid w:val="00377829"/>
    <w:rsid w:val="00377830"/>
    <w:rsid w:val="00377897"/>
    <w:rsid w:val="003778F3"/>
    <w:rsid w:val="00377915"/>
    <w:rsid w:val="0037793A"/>
    <w:rsid w:val="00377968"/>
    <w:rsid w:val="0037797C"/>
    <w:rsid w:val="003779EB"/>
    <w:rsid w:val="00377A9D"/>
    <w:rsid w:val="00377AB5"/>
    <w:rsid w:val="00377AB6"/>
    <w:rsid w:val="00377AE9"/>
    <w:rsid w:val="00377BAD"/>
    <w:rsid w:val="00377BC5"/>
    <w:rsid w:val="00377C18"/>
    <w:rsid w:val="00377C60"/>
    <w:rsid w:val="00377C8D"/>
    <w:rsid w:val="00377C94"/>
    <w:rsid w:val="00377CA4"/>
    <w:rsid w:val="00377CC6"/>
    <w:rsid w:val="00377D29"/>
    <w:rsid w:val="00377D3B"/>
    <w:rsid w:val="00377D84"/>
    <w:rsid w:val="00377DBA"/>
    <w:rsid w:val="00377DE1"/>
    <w:rsid w:val="00377DF2"/>
    <w:rsid w:val="00377E1B"/>
    <w:rsid w:val="00377E46"/>
    <w:rsid w:val="00377E76"/>
    <w:rsid w:val="00377EB0"/>
    <w:rsid w:val="00377EFD"/>
    <w:rsid w:val="00377F3A"/>
    <w:rsid w:val="00377F3E"/>
    <w:rsid w:val="0038000A"/>
    <w:rsid w:val="00380029"/>
    <w:rsid w:val="00380059"/>
    <w:rsid w:val="00380062"/>
    <w:rsid w:val="0038006B"/>
    <w:rsid w:val="003800A2"/>
    <w:rsid w:val="003800F9"/>
    <w:rsid w:val="0038011D"/>
    <w:rsid w:val="00380167"/>
    <w:rsid w:val="00380185"/>
    <w:rsid w:val="00380186"/>
    <w:rsid w:val="0038020C"/>
    <w:rsid w:val="0038020F"/>
    <w:rsid w:val="003802D0"/>
    <w:rsid w:val="003802D3"/>
    <w:rsid w:val="003802F8"/>
    <w:rsid w:val="00380346"/>
    <w:rsid w:val="0038039C"/>
    <w:rsid w:val="00380403"/>
    <w:rsid w:val="0038041C"/>
    <w:rsid w:val="00380465"/>
    <w:rsid w:val="0038046F"/>
    <w:rsid w:val="003804D0"/>
    <w:rsid w:val="00380518"/>
    <w:rsid w:val="003805ED"/>
    <w:rsid w:val="003805FA"/>
    <w:rsid w:val="0038061A"/>
    <w:rsid w:val="00380676"/>
    <w:rsid w:val="00380692"/>
    <w:rsid w:val="003806A4"/>
    <w:rsid w:val="003806A5"/>
    <w:rsid w:val="003806F6"/>
    <w:rsid w:val="0038074D"/>
    <w:rsid w:val="00380754"/>
    <w:rsid w:val="0038077A"/>
    <w:rsid w:val="003807B1"/>
    <w:rsid w:val="00380805"/>
    <w:rsid w:val="0038080D"/>
    <w:rsid w:val="0038081C"/>
    <w:rsid w:val="0038083D"/>
    <w:rsid w:val="00380842"/>
    <w:rsid w:val="00380899"/>
    <w:rsid w:val="00380942"/>
    <w:rsid w:val="003809B3"/>
    <w:rsid w:val="00380A1F"/>
    <w:rsid w:val="00380A33"/>
    <w:rsid w:val="00380A3A"/>
    <w:rsid w:val="00380A47"/>
    <w:rsid w:val="00380A4A"/>
    <w:rsid w:val="00380A7C"/>
    <w:rsid w:val="00380ADD"/>
    <w:rsid w:val="00380ADF"/>
    <w:rsid w:val="00380AF1"/>
    <w:rsid w:val="00380B10"/>
    <w:rsid w:val="00380B1A"/>
    <w:rsid w:val="00380B40"/>
    <w:rsid w:val="00380B84"/>
    <w:rsid w:val="00380C0E"/>
    <w:rsid w:val="00380C53"/>
    <w:rsid w:val="00380C7F"/>
    <w:rsid w:val="00380CC8"/>
    <w:rsid w:val="00380CD5"/>
    <w:rsid w:val="00380CF7"/>
    <w:rsid w:val="00380D2F"/>
    <w:rsid w:val="00380D82"/>
    <w:rsid w:val="00380D8F"/>
    <w:rsid w:val="00380DEF"/>
    <w:rsid w:val="00380DF5"/>
    <w:rsid w:val="00380E82"/>
    <w:rsid w:val="00380ECA"/>
    <w:rsid w:val="00380ED8"/>
    <w:rsid w:val="00380F27"/>
    <w:rsid w:val="00380F2B"/>
    <w:rsid w:val="00380F49"/>
    <w:rsid w:val="00380F5C"/>
    <w:rsid w:val="00380F79"/>
    <w:rsid w:val="00380F7A"/>
    <w:rsid w:val="00380F93"/>
    <w:rsid w:val="00380FCB"/>
    <w:rsid w:val="00381028"/>
    <w:rsid w:val="0038103F"/>
    <w:rsid w:val="00381048"/>
    <w:rsid w:val="0038107B"/>
    <w:rsid w:val="00381081"/>
    <w:rsid w:val="00381095"/>
    <w:rsid w:val="003810D2"/>
    <w:rsid w:val="00381104"/>
    <w:rsid w:val="0038111B"/>
    <w:rsid w:val="00381126"/>
    <w:rsid w:val="0038116B"/>
    <w:rsid w:val="00381190"/>
    <w:rsid w:val="003811B1"/>
    <w:rsid w:val="003811BA"/>
    <w:rsid w:val="0038126E"/>
    <w:rsid w:val="00381286"/>
    <w:rsid w:val="003812B2"/>
    <w:rsid w:val="003812E2"/>
    <w:rsid w:val="0038130F"/>
    <w:rsid w:val="00381329"/>
    <w:rsid w:val="0038133B"/>
    <w:rsid w:val="0038133C"/>
    <w:rsid w:val="0038133F"/>
    <w:rsid w:val="00381353"/>
    <w:rsid w:val="0038137C"/>
    <w:rsid w:val="00381382"/>
    <w:rsid w:val="003813D1"/>
    <w:rsid w:val="00381426"/>
    <w:rsid w:val="00381445"/>
    <w:rsid w:val="0038144A"/>
    <w:rsid w:val="0038144C"/>
    <w:rsid w:val="003814E1"/>
    <w:rsid w:val="0038154B"/>
    <w:rsid w:val="00381595"/>
    <w:rsid w:val="003815B2"/>
    <w:rsid w:val="003815CE"/>
    <w:rsid w:val="003815ED"/>
    <w:rsid w:val="003815F8"/>
    <w:rsid w:val="00381601"/>
    <w:rsid w:val="00381634"/>
    <w:rsid w:val="00381689"/>
    <w:rsid w:val="003816B7"/>
    <w:rsid w:val="00381725"/>
    <w:rsid w:val="0038172D"/>
    <w:rsid w:val="00381770"/>
    <w:rsid w:val="003817DA"/>
    <w:rsid w:val="003817EA"/>
    <w:rsid w:val="003817FC"/>
    <w:rsid w:val="003817FE"/>
    <w:rsid w:val="00381873"/>
    <w:rsid w:val="00381899"/>
    <w:rsid w:val="003818AB"/>
    <w:rsid w:val="003818C9"/>
    <w:rsid w:val="003818D4"/>
    <w:rsid w:val="00381916"/>
    <w:rsid w:val="00381922"/>
    <w:rsid w:val="00381950"/>
    <w:rsid w:val="0038197A"/>
    <w:rsid w:val="0038198A"/>
    <w:rsid w:val="00381996"/>
    <w:rsid w:val="00381998"/>
    <w:rsid w:val="003819BB"/>
    <w:rsid w:val="003819C3"/>
    <w:rsid w:val="00381A37"/>
    <w:rsid w:val="00381A58"/>
    <w:rsid w:val="00381A59"/>
    <w:rsid w:val="00381A5F"/>
    <w:rsid w:val="00381AAA"/>
    <w:rsid w:val="00381AD7"/>
    <w:rsid w:val="00381B42"/>
    <w:rsid w:val="00381B68"/>
    <w:rsid w:val="00381BC2"/>
    <w:rsid w:val="00381BF7"/>
    <w:rsid w:val="00381C14"/>
    <w:rsid w:val="00381C36"/>
    <w:rsid w:val="00381C44"/>
    <w:rsid w:val="00381C71"/>
    <w:rsid w:val="00381D20"/>
    <w:rsid w:val="00381D2B"/>
    <w:rsid w:val="00381D54"/>
    <w:rsid w:val="00381D66"/>
    <w:rsid w:val="00381D70"/>
    <w:rsid w:val="00381D72"/>
    <w:rsid w:val="00381D74"/>
    <w:rsid w:val="00381D79"/>
    <w:rsid w:val="00381D96"/>
    <w:rsid w:val="00381DCA"/>
    <w:rsid w:val="00381DE1"/>
    <w:rsid w:val="00381E27"/>
    <w:rsid w:val="00381E6C"/>
    <w:rsid w:val="00381E74"/>
    <w:rsid w:val="00381E88"/>
    <w:rsid w:val="00381EAC"/>
    <w:rsid w:val="00381EB3"/>
    <w:rsid w:val="00381EE1"/>
    <w:rsid w:val="00381EEE"/>
    <w:rsid w:val="00381EF3"/>
    <w:rsid w:val="00381EFB"/>
    <w:rsid w:val="00381F75"/>
    <w:rsid w:val="00381F7E"/>
    <w:rsid w:val="00381FBF"/>
    <w:rsid w:val="00381FE2"/>
    <w:rsid w:val="00382015"/>
    <w:rsid w:val="00382079"/>
    <w:rsid w:val="0038209D"/>
    <w:rsid w:val="003820BC"/>
    <w:rsid w:val="003820D2"/>
    <w:rsid w:val="00382112"/>
    <w:rsid w:val="0038211C"/>
    <w:rsid w:val="00382120"/>
    <w:rsid w:val="003821AC"/>
    <w:rsid w:val="003821E2"/>
    <w:rsid w:val="0038222F"/>
    <w:rsid w:val="003822DD"/>
    <w:rsid w:val="003822F4"/>
    <w:rsid w:val="0038230B"/>
    <w:rsid w:val="0038232E"/>
    <w:rsid w:val="00382338"/>
    <w:rsid w:val="00382340"/>
    <w:rsid w:val="00382368"/>
    <w:rsid w:val="003823C4"/>
    <w:rsid w:val="003823D8"/>
    <w:rsid w:val="003823DB"/>
    <w:rsid w:val="003823EB"/>
    <w:rsid w:val="0038240C"/>
    <w:rsid w:val="00382435"/>
    <w:rsid w:val="0038243E"/>
    <w:rsid w:val="0038244E"/>
    <w:rsid w:val="00382483"/>
    <w:rsid w:val="003824AA"/>
    <w:rsid w:val="003824AC"/>
    <w:rsid w:val="003824C1"/>
    <w:rsid w:val="00382521"/>
    <w:rsid w:val="0038252C"/>
    <w:rsid w:val="0038253C"/>
    <w:rsid w:val="00382598"/>
    <w:rsid w:val="0038259B"/>
    <w:rsid w:val="003825BF"/>
    <w:rsid w:val="003825C0"/>
    <w:rsid w:val="003825E2"/>
    <w:rsid w:val="003825F7"/>
    <w:rsid w:val="00382622"/>
    <w:rsid w:val="0038264D"/>
    <w:rsid w:val="00382663"/>
    <w:rsid w:val="00382675"/>
    <w:rsid w:val="00382683"/>
    <w:rsid w:val="003826A5"/>
    <w:rsid w:val="003826B9"/>
    <w:rsid w:val="003826CC"/>
    <w:rsid w:val="003826D4"/>
    <w:rsid w:val="00382714"/>
    <w:rsid w:val="0038271A"/>
    <w:rsid w:val="00382726"/>
    <w:rsid w:val="0038275B"/>
    <w:rsid w:val="003827D0"/>
    <w:rsid w:val="003827FF"/>
    <w:rsid w:val="0038280B"/>
    <w:rsid w:val="00382854"/>
    <w:rsid w:val="0038287D"/>
    <w:rsid w:val="00382882"/>
    <w:rsid w:val="00382892"/>
    <w:rsid w:val="003828AA"/>
    <w:rsid w:val="003828AF"/>
    <w:rsid w:val="003828B9"/>
    <w:rsid w:val="003828DF"/>
    <w:rsid w:val="003828E4"/>
    <w:rsid w:val="003828F6"/>
    <w:rsid w:val="0038292B"/>
    <w:rsid w:val="00382940"/>
    <w:rsid w:val="0038295A"/>
    <w:rsid w:val="0038298B"/>
    <w:rsid w:val="003829C1"/>
    <w:rsid w:val="003829D3"/>
    <w:rsid w:val="003829D7"/>
    <w:rsid w:val="00382A99"/>
    <w:rsid w:val="00382AAF"/>
    <w:rsid w:val="00382ADE"/>
    <w:rsid w:val="00382BA1"/>
    <w:rsid w:val="00382C19"/>
    <w:rsid w:val="00382C9A"/>
    <w:rsid w:val="00382D0E"/>
    <w:rsid w:val="00382D45"/>
    <w:rsid w:val="00382DC9"/>
    <w:rsid w:val="00382DE3"/>
    <w:rsid w:val="00382E1B"/>
    <w:rsid w:val="00382E4B"/>
    <w:rsid w:val="00382E57"/>
    <w:rsid w:val="00382E75"/>
    <w:rsid w:val="00382EC1"/>
    <w:rsid w:val="00382EE8"/>
    <w:rsid w:val="00382EEA"/>
    <w:rsid w:val="00382F82"/>
    <w:rsid w:val="00382F8A"/>
    <w:rsid w:val="00382FFE"/>
    <w:rsid w:val="00383040"/>
    <w:rsid w:val="00383053"/>
    <w:rsid w:val="0038309D"/>
    <w:rsid w:val="0038309F"/>
    <w:rsid w:val="003830B4"/>
    <w:rsid w:val="0038313F"/>
    <w:rsid w:val="00383169"/>
    <w:rsid w:val="0038318B"/>
    <w:rsid w:val="003831CB"/>
    <w:rsid w:val="003831F1"/>
    <w:rsid w:val="00383204"/>
    <w:rsid w:val="0038323D"/>
    <w:rsid w:val="0038324A"/>
    <w:rsid w:val="0038329A"/>
    <w:rsid w:val="003832AB"/>
    <w:rsid w:val="003832B9"/>
    <w:rsid w:val="003832DB"/>
    <w:rsid w:val="00383354"/>
    <w:rsid w:val="0038335E"/>
    <w:rsid w:val="00383444"/>
    <w:rsid w:val="00383454"/>
    <w:rsid w:val="00383489"/>
    <w:rsid w:val="003834A5"/>
    <w:rsid w:val="003834C1"/>
    <w:rsid w:val="003834D5"/>
    <w:rsid w:val="00383523"/>
    <w:rsid w:val="0038352D"/>
    <w:rsid w:val="0038353D"/>
    <w:rsid w:val="00383541"/>
    <w:rsid w:val="0038356D"/>
    <w:rsid w:val="00383578"/>
    <w:rsid w:val="00383597"/>
    <w:rsid w:val="003835C8"/>
    <w:rsid w:val="003835DC"/>
    <w:rsid w:val="003835ED"/>
    <w:rsid w:val="00383633"/>
    <w:rsid w:val="00383635"/>
    <w:rsid w:val="00383647"/>
    <w:rsid w:val="0038364C"/>
    <w:rsid w:val="00383672"/>
    <w:rsid w:val="003836B0"/>
    <w:rsid w:val="00383725"/>
    <w:rsid w:val="00383742"/>
    <w:rsid w:val="0038374A"/>
    <w:rsid w:val="00383783"/>
    <w:rsid w:val="00383787"/>
    <w:rsid w:val="003837BD"/>
    <w:rsid w:val="003837D1"/>
    <w:rsid w:val="0038381C"/>
    <w:rsid w:val="00383825"/>
    <w:rsid w:val="0038383F"/>
    <w:rsid w:val="00383881"/>
    <w:rsid w:val="003838D5"/>
    <w:rsid w:val="003838DD"/>
    <w:rsid w:val="003838FA"/>
    <w:rsid w:val="00383A37"/>
    <w:rsid w:val="00383A5F"/>
    <w:rsid w:val="00383AA5"/>
    <w:rsid w:val="00383AC9"/>
    <w:rsid w:val="00383B01"/>
    <w:rsid w:val="00383B05"/>
    <w:rsid w:val="00383B06"/>
    <w:rsid w:val="00383B7D"/>
    <w:rsid w:val="00383BC5"/>
    <w:rsid w:val="00383BE5"/>
    <w:rsid w:val="00383C91"/>
    <w:rsid w:val="00383CF3"/>
    <w:rsid w:val="00383D89"/>
    <w:rsid w:val="00383D8D"/>
    <w:rsid w:val="00383DAF"/>
    <w:rsid w:val="00383DB4"/>
    <w:rsid w:val="00383DDC"/>
    <w:rsid w:val="00383DE2"/>
    <w:rsid w:val="00383E5D"/>
    <w:rsid w:val="00383EA6"/>
    <w:rsid w:val="00383EE3"/>
    <w:rsid w:val="00383F0E"/>
    <w:rsid w:val="00383F22"/>
    <w:rsid w:val="00383F25"/>
    <w:rsid w:val="00383F3D"/>
    <w:rsid w:val="00383F44"/>
    <w:rsid w:val="00383FB6"/>
    <w:rsid w:val="00383FFA"/>
    <w:rsid w:val="00384050"/>
    <w:rsid w:val="003840E2"/>
    <w:rsid w:val="003840F2"/>
    <w:rsid w:val="0038412A"/>
    <w:rsid w:val="0038412B"/>
    <w:rsid w:val="00384178"/>
    <w:rsid w:val="00384182"/>
    <w:rsid w:val="003841D4"/>
    <w:rsid w:val="003841E0"/>
    <w:rsid w:val="00384207"/>
    <w:rsid w:val="00384236"/>
    <w:rsid w:val="003842FA"/>
    <w:rsid w:val="00384370"/>
    <w:rsid w:val="00384416"/>
    <w:rsid w:val="0038442B"/>
    <w:rsid w:val="00384482"/>
    <w:rsid w:val="003844B4"/>
    <w:rsid w:val="003844F5"/>
    <w:rsid w:val="00384525"/>
    <w:rsid w:val="0038454C"/>
    <w:rsid w:val="00384550"/>
    <w:rsid w:val="00384553"/>
    <w:rsid w:val="00384565"/>
    <w:rsid w:val="003845AC"/>
    <w:rsid w:val="003845C0"/>
    <w:rsid w:val="003845E0"/>
    <w:rsid w:val="003845F2"/>
    <w:rsid w:val="00384608"/>
    <w:rsid w:val="0038466D"/>
    <w:rsid w:val="0038467B"/>
    <w:rsid w:val="00384687"/>
    <w:rsid w:val="0038468F"/>
    <w:rsid w:val="003846BA"/>
    <w:rsid w:val="00384725"/>
    <w:rsid w:val="0038476E"/>
    <w:rsid w:val="00384775"/>
    <w:rsid w:val="0038480E"/>
    <w:rsid w:val="00384820"/>
    <w:rsid w:val="00384839"/>
    <w:rsid w:val="00384861"/>
    <w:rsid w:val="0038486B"/>
    <w:rsid w:val="00384883"/>
    <w:rsid w:val="003848DE"/>
    <w:rsid w:val="003848F8"/>
    <w:rsid w:val="00384927"/>
    <w:rsid w:val="003849A9"/>
    <w:rsid w:val="003849DA"/>
    <w:rsid w:val="00384A16"/>
    <w:rsid w:val="00384AA8"/>
    <w:rsid w:val="00384AB8"/>
    <w:rsid w:val="00384ACA"/>
    <w:rsid w:val="00384AD0"/>
    <w:rsid w:val="00384B2A"/>
    <w:rsid w:val="00384BAA"/>
    <w:rsid w:val="00384C50"/>
    <w:rsid w:val="00384C86"/>
    <w:rsid w:val="00384CC0"/>
    <w:rsid w:val="00384CD4"/>
    <w:rsid w:val="00384D2B"/>
    <w:rsid w:val="00384DEC"/>
    <w:rsid w:val="00384E32"/>
    <w:rsid w:val="00384E83"/>
    <w:rsid w:val="00384ED5"/>
    <w:rsid w:val="00384F31"/>
    <w:rsid w:val="00384F47"/>
    <w:rsid w:val="00384F71"/>
    <w:rsid w:val="00385022"/>
    <w:rsid w:val="00385080"/>
    <w:rsid w:val="0038509B"/>
    <w:rsid w:val="003850CA"/>
    <w:rsid w:val="003851B4"/>
    <w:rsid w:val="00385203"/>
    <w:rsid w:val="00385220"/>
    <w:rsid w:val="00385224"/>
    <w:rsid w:val="0038523C"/>
    <w:rsid w:val="0038524A"/>
    <w:rsid w:val="00385260"/>
    <w:rsid w:val="003852A1"/>
    <w:rsid w:val="003852A8"/>
    <w:rsid w:val="00385300"/>
    <w:rsid w:val="0038531F"/>
    <w:rsid w:val="00385327"/>
    <w:rsid w:val="00385348"/>
    <w:rsid w:val="00385366"/>
    <w:rsid w:val="00385368"/>
    <w:rsid w:val="003853B3"/>
    <w:rsid w:val="003853F7"/>
    <w:rsid w:val="00385404"/>
    <w:rsid w:val="00385414"/>
    <w:rsid w:val="0038542D"/>
    <w:rsid w:val="00385433"/>
    <w:rsid w:val="003854BD"/>
    <w:rsid w:val="003854EA"/>
    <w:rsid w:val="0038551B"/>
    <w:rsid w:val="0038553A"/>
    <w:rsid w:val="00385578"/>
    <w:rsid w:val="003855EE"/>
    <w:rsid w:val="00385658"/>
    <w:rsid w:val="00385665"/>
    <w:rsid w:val="0038568C"/>
    <w:rsid w:val="003856A5"/>
    <w:rsid w:val="003856AF"/>
    <w:rsid w:val="0038573D"/>
    <w:rsid w:val="0038575C"/>
    <w:rsid w:val="00385775"/>
    <w:rsid w:val="003857D0"/>
    <w:rsid w:val="003857D4"/>
    <w:rsid w:val="00385815"/>
    <w:rsid w:val="00385842"/>
    <w:rsid w:val="00385858"/>
    <w:rsid w:val="00385864"/>
    <w:rsid w:val="003858BB"/>
    <w:rsid w:val="003858C1"/>
    <w:rsid w:val="003858D2"/>
    <w:rsid w:val="003858E0"/>
    <w:rsid w:val="0038590B"/>
    <w:rsid w:val="00385A06"/>
    <w:rsid w:val="00385A0A"/>
    <w:rsid w:val="00385A0B"/>
    <w:rsid w:val="00385A3F"/>
    <w:rsid w:val="00385A6C"/>
    <w:rsid w:val="00385A90"/>
    <w:rsid w:val="00385AE0"/>
    <w:rsid w:val="00385B11"/>
    <w:rsid w:val="00385B22"/>
    <w:rsid w:val="00385B51"/>
    <w:rsid w:val="00385B8C"/>
    <w:rsid w:val="00385C53"/>
    <w:rsid w:val="00385C83"/>
    <w:rsid w:val="00385C91"/>
    <w:rsid w:val="00385CCD"/>
    <w:rsid w:val="00385D0B"/>
    <w:rsid w:val="00385D21"/>
    <w:rsid w:val="00385D34"/>
    <w:rsid w:val="00385DDA"/>
    <w:rsid w:val="00385E31"/>
    <w:rsid w:val="00385E66"/>
    <w:rsid w:val="00385E8A"/>
    <w:rsid w:val="00385EBE"/>
    <w:rsid w:val="00385F35"/>
    <w:rsid w:val="00385F44"/>
    <w:rsid w:val="00385F57"/>
    <w:rsid w:val="00385F66"/>
    <w:rsid w:val="00385F81"/>
    <w:rsid w:val="00385F9C"/>
    <w:rsid w:val="00385FB7"/>
    <w:rsid w:val="00385FF2"/>
    <w:rsid w:val="0038605A"/>
    <w:rsid w:val="003860C8"/>
    <w:rsid w:val="00386112"/>
    <w:rsid w:val="0038611B"/>
    <w:rsid w:val="00386134"/>
    <w:rsid w:val="00386137"/>
    <w:rsid w:val="00386159"/>
    <w:rsid w:val="0038615F"/>
    <w:rsid w:val="003861E6"/>
    <w:rsid w:val="00386221"/>
    <w:rsid w:val="00386222"/>
    <w:rsid w:val="00386251"/>
    <w:rsid w:val="0038629C"/>
    <w:rsid w:val="003862E2"/>
    <w:rsid w:val="003862F6"/>
    <w:rsid w:val="00386319"/>
    <w:rsid w:val="00386331"/>
    <w:rsid w:val="00386392"/>
    <w:rsid w:val="003863B2"/>
    <w:rsid w:val="003863C1"/>
    <w:rsid w:val="003863CD"/>
    <w:rsid w:val="0038647B"/>
    <w:rsid w:val="0038649A"/>
    <w:rsid w:val="003864CC"/>
    <w:rsid w:val="003864D9"/>
    <w:rsid w:val="00386536"/>
    <w:rsid w:val="00386538"/>
    <w:rsid w:val="00386558"/>
    <w:rsid w:val="003865B7"/>
    <w:rsid w:val="003865C0"/>
    <w:rsid w:val="003865D6"/>
    <w:rsid w:val="00386602"/>
    <w:rsid w:val="0038660B"/>
    <w:rsid w:val="003866D3"/>
    <w:rsid w:val="003866D5"/>
    <w:rsid w:val="0038670F"/>
    <w:rsid w:val="00386717"/>
    <w:rsid w:val="00386740"/>
    <w:rsid w:val="00386757"/>
    <w:rsid w:val="00386770"/>
    <w:rsid w:val="0038682B"/>
    <w:rsid w:val="00386850"/>
    <w:rsid w:val="003868DB"/>
    <w:rsid w:val="00386925"/>
    <w:rsid w:val="00386994"/>
    <w:rsid w:val="003869E2"/>
    <w:rsid w:val="003869FF"/>
    <w:rsid w:val="00386A20"/>
    <w:rsid w:val="00386A8B"/>
    <w:rsid w:val="00386A93"/>
    <w:rsid w:val="00386AA2"/>
    <w:rsid w:val="00386B4C"/>
    <w:rsid w:val="00386B7F"/>
    <w:rsid w:val="00386B85"/>
    <w:rsid w:val="00386B93"/>
    <w:rsid w:val="00386BA7"/>
    <w:rsid w:val="00386BEB"/>
    <w:rsid w:val="00386C02"/>
    <w:rsid w:val="00386C39"/>
    <w:rsid w:val="00386C48"/>
    <w:rsid w:val="00386C49"/>
    <w:rsid w:val="00386C4A"/>
    <w:rsid w:val="00386C4D"/>
    <w:rsid w:val="00386C87"/>
    <w:rsid w:val="00386C8C"/>
    <w:rsid w:val="00386CB1"/>
    <w:rsid w:val="00386CFA"/>
    <w:rsid w:val="00386D30"/>
    <w:rsid w:val="00386D32"/>
    <w:rsid w:val="00386D4A"/>
    <w:rsid w:val="00386D7F"/>
    <w:rsid w:val="00386D88"/>
    <w:rsid w:val="00386DAA"/>
    <w:rsid w:val="00386E7F"/>
    <w:rsid w:val="00386E8D"/>
    <w:rsid w:val="00386EFA"/>
    <w:rsid w:val="00386F02"/>
    <w:rsid w:val="00386F43"/>
    <w:rsid w:val="00386F5E"/>
    <w:rsid w:val="00386F7A"/>
    <w:rsid w:val="00386F7B"/>
    <w:rsid w:val="00386FA0"/>
    <w:rsid w:val="00386FDD"/>
    <w:rsid w:val="00386FF0"/>
    <w:rsid w:val="00387010"/>
    <w:rsid w:val="0038704C"/>
    <w:rsid w:val="00387158"/>
    <w:rsid w:val="003871D5"/>
    <w:rsid w:val="003871E1"/>
    <w:rsid w:val="003871F4"/>
    <w:rsid w:val="00387200"/>
    <w:rsid w:val="00387210"/>
    <w:rsid w:val="0038723C"/>
    <w:rsid w:val="00387267"/>
    <w:rsid w:val="0038726E"/>
    <w:rsid w:val="00387291"/>
    <w:rsid w:val="003872DF"/>
    <w:rsid w:val="003872F7"/>
    <w:rsid w:val="00387302"/>
    <w:rsid w:val="00387318"/>
    <w:rsid w:val="0038734A"/>
    <w:rsid w:val="00387376"/>
    <w:rsid w:val="003873BC"/>
    <w:rsid w:val="003874CB"/>
    <w:rsid w:val="003874FD"/>
    <w:rsid w:val="00387523"/>
    <w:rsid w:val="00387532"/>
    <w:rsid w:val="0038753B"/>
    <w:rsid w:val="0038753F"/>
    <w:rsid w:val="0038756C"/>
    <w:rsid w:val="003875C2"/>
    <w:rsid w:val="003876A0"/>
    <w:rsid w:val="003876E5"/>
    <w:rsid w:val="00387714"/>
    <w:rsid w:val="0038772A"/>
    <w:rsid w:val="0038777C"/>
    <w:rsid w:val="00387793"/>
    <w:rsid w:val="003877AB"/>
    <w:rsid w:val="003877C3"/>
    <w:rsid w:val="003877CB"/>
    <w:rsid w:val="003877E7"/>
    <w:rsid w:val="00387873"/>
    <w:rsid w:val="00387885"/>
    <w:rsid w:val="003878A9"/>
    <w:rsid w:val="00387992"/>
    <w:rsid w:val="003879A3"/>
    <w:rsid w:val="003879D4"/>
    <w:rsid w:val="00387A1B"/>
    <w:rsid w:val="00387A32"/>
    <w:rsid w:val="00387A34"/>
    <w:rsid w:val="00387A42"/>
    <w:rsid w:val="00387A4E"/>
    <w:rsid w:val="00387A84"/>
    <w:rsid w:val="00387A8D"/>
    <w:rsid w:val="00387AA8"/>
    <w:rsid w:val="00387AAB"/>
    <w:rsid w:val="00387ACB"/>
    <w:rsid w:val="00387B48"/>
    <w:rsid w:val="00387BCB"/>
    <w:rsid w:val="00387C07"/>
    <w:rsid w:val="00387C31"/>
    <w:rsid w:val="00387C7A"/>
    <w:rsid w:val="00387CA3"/>
    <w:rsid w:val="00387CB2"/>
    <w:rsid w:val="00387CCA"/>
    <w:rsid w:val="00387CF8"/>
    <w:rsid w:val="00387D59"/>
    <w:rsid w:val="00387DA5"/>
    <w:rsid w:val="00387DF9"/>
    <w:rsid w:val="00387DFA"/>
    <w:rsid w:val="00387E75"/>
    <w:rsid w:val="00387F75"/>
    <w:rsid w:val="00387FC1"/>
    <w:rsid w:val="00387FC4"/>
    <w:rsid w:val="00387FD3"/>
    <w:rsid w:val="00390005"/>
    <w:rsid w:val="0039000B"/>
    <w:rsid w:val="00390076"/>
    <w:rsid w:val="00390079"/>
    <w:rsid w:val="00390085"/>
    <w:rsid w:val="00390092"/>
    <w:rsid w:val="003900B0"/>
    <w:rsid w:val="003900E1"/>
    <w:rsid w:val="00390108"/>
    <w:rsid w:val="00390138"/>
    <w:rsid w:val="003901D3"/>
    <w:rsid w:val="0039020E"/>
    <w:rsid w:val="00390233"/>
    <w:rsid w:val="0039026B"/>
    <w:rsid w:val="00390285"/>
    <w:rsid w:val="003902AF"/>
    <w:rsid w:val="003902B1"/>
    <w:rsid w:val="003902BB"/>
    <w:rsid w:val="003902E6"/>
    <w:rsid w:val="003902F1"/>
    <w:rsid w:val="00390338"/>
    <w:rsid w:val="0039033C"/>
    <w:rsid w:val="00390396"/>
    <w:rsid w:val="0039039C"/>
    <w:rsid w:val="003903EF"/>
    <w:rsid w:val="003903F8"/>
    <w:rsid w:val="00390487"/>
    <w:rsid w:val="003904A4"/>
    <w:rsid w:val="003904EC"/>
    <w:rsid w:val="00390505"/>
    <w:rsid w:val="0039052A"/>
    <w:rsid w:val="0039055C"/>
    <w:rsid w:val="00390589"/>
    <w:rsid w:val="003905A0"/>
    <w:rsid w:val="003905CB"/>
    <w:rsid w:val="00390652"/>
    <w:rsid w:val="00390654"/>
    <w:rsid w:val="00390662"/>
    <w:rsid w:val="00390680"/>
    <w:rsid w:val="00390755"/>
    <w:rsid w:val="00390798"/>
    <w:rsid w:val="003907BC"/>
    <w:rsid w:val="0039084B"/>
    <w:rsid w:val="00390864"/>
    <w:rsid w:val="0039088A"/>
    <w:rsid w:val="003908C6"/>
    <w:rsid w:val="003908EB"/>
    <w:rsid w:val="00390920"/>
    <w:rsid w:val="0039092C"/>
    <w:rsid w:val="0039097D"/>
    <w:rsid w:val="00390984"/>
    <w:rsid w:val="003909AE"/>
    <w:rsid w:val="00390A08"/>
    <w:rsid w:val="00390A18"/>
    <w:rsid w:val="00390A21"/>
    <w:rsid w:val="00390A22"/>
    <w:rsid w:val="00390A24"/>
    <w:rsid w:val="00390A70"/>
    <w:rsid w:val="00390A89"/>
    <w:rsid w:val="00390A95"/>
    <w:rsid w:val="00390ADD"/>
    <w:rsid w:val="00390AF6"/>
    <w:rsid w:val="00390B9C"/>
    <w:rsid w:val="00390BBC"/>
    <w:rsid w:val="00390BEB"/>
    <w:rsid w:val="00390BF2"/>
    <w:rsid w:val="00390CAD"/>
    <w:rsid w:val="00390D14"/>
    <w:rsid w:val="00390D18"/>
    <w:rsid w:val="00390D33"/>
    <w:rsid w:val="00390D62"/>
    <w:rsid w:val="00390D99"/>
    <w:rsid w:val="00390DB2"/>
    <w:rsid w:val="00390DD6"/>
    <w:rsid w:val="00390E78"/>
    <w:rsid w:val="00390E7D"/>
    <w:rsid w:val="00390F00"/>
    <w:rsid w:val="00390F28"/>
    <w:rsid w:val="00390F3D"/>
    <w:rsid w:val="00390F7E"/>
    <w:rsid w:val="00390FB0"/>
    <w:rsid w:val="00390FB6"/>
    <w:rsid w:val="00390FDB"/>
    <w:rsid w:val="00390FEF"/>
    <w:rsid w:val="00391039"/>
    <w:rsid w:val="003910A4"/>
    <w:rsid w:val="003910A8"/>
    <w:rsid w:val="003910DA"/>
    <w:rsid w:val="0039117A"/>
    <w:rsid w:val="003911A2"/>
    <w:rsid w:val="003911A3"/>
    <w:rsid w:val="0039121C"/>
    <w:rsid w:val="00391225"/>
    <w:rsid w:val="0039122F"/>
    <w:rsid w:val="003912B1"/>
    <w:rsid w:val="003912B6"/>
    <w:rsid w:val="003912F9"/>
    <w:rsid w:val="0039130D"/>
    <w:rsid w:val="0039135C"/>
    <w:rsid w:val="0039136D"/>
    <w:rsid w:val="00391382"/>
    <w:rsid w:val="0039138A"/>
    <w:rsid w:val="0039139C"/>
    <w:rsid w:val="00391401"/>
    <w:rsid w:val="0039141B"/>
    <w:rsid w:val="00391432"/>
    <w:rsid w:val="00391452"/>
    <w:rsid w:val="00391512"/>
    <w:rsid w:val="00391546"/>
    <w:rsid w:val="00391556"/>
    <w:rsid w:val="0039158C"/>
    <w:rsid w:val="003915C1"/>
    <w:rsid w:val="003915D1"/>
    <w:rsid w:val="003915FD"/>
    <w:rsid w:val="00391658"/>
    <w:rsid w:val="00391664"/>
    <w:rsid w:val="003916B2"/>
    <w:rsid w:val="003916DA"/>
    <w:rsid w:val="0039171B"/>
    <w:rsid w:val="003917B2"/>
    <w:rsid w:val="003917E9"/>
    <w:rsid w:val="00391854"/>
    <w:rsid w:val="00391877"/>
    <w:rsid w:val="00391885"/>
    <w:rsid w:val="00391912"/>
    <w:rsid w:val="00391975"/>
    <w:rsid w:val="00391A23"/>
    <w:rsid w:val="00391A25"/>
    <w:rsid w:val="00391AA8"/>
    <w:rsid w:val="00391B25"/>
    <w:rsid w:val="00391B56"/>
    <w:rsid w:val="00391BB0"/>
    <w:rsid w:val="00391BB4"/>
    <w:rsid w:val="00391BD9"/>
    <w:rsid w:val="00391C20"/>
    <w:rsid w:val="00391C5A"/>
    <w:rsid w:val="00391C9D"/>
    <w:rsid w:val="00391CB7"/>
    <w:rsid w:val="00391D52"/>
    <w:rsid w:val="00391D5D"/>
    <w:rsid w:val="00391D7A"/>
    <w:rsid w:val="00391D89"/>
    <w:rsid w:val="00391DBB"/>
    <w:rsid w:val="00391E38"/>
    <w:rsid w:val="00391E40"/>
    <w:rsid w:val="00391E67"/>
    <w:rsid w:val="00391F34"/>
    <w:rsid w:val="00391F5D"/>
    <w:rsid w:val="00391F7D"/>
    <w:rsid w:val="00391FEB"/>
    <w:rsid w:val="0039200C"/>
    <w:rsid w:val="0039200D"/>
    <w:rsid w:val="0039201A"/>
    <w:rsid w:val="0039201F"/>
    <w:rsid w:val="0039204F"/>
    <w:rsid w:val="0039206D"/>
    <w:rsid w:val="0039208B"/>
    <w:rsid w:val="00392097"/>
    <w:rsid w:val="00392110"/>
    <w:rsid w:val="00392119"/>
    <w:rsid w:val="00392169"/>
    <w:rsid w:val="0039223E"/>
    <w:rsid w:val="0039226B"/>
    <w:rsid w:val="00392273"/>
    <w:rsid w:val="00392293"/>
    <w:rsid w:val="003922DB"/>
    <w:rsid w:val="00392345"/>
    <w:rsid w:val="00392372"/>
    <w:rsid w:val="0039237C"/>
    <w:rsid w:val="003923EC"/>
    <w:rsid w:val="00392414"/>
    <w:rsid w:val="00392471"/>
    <w:rsid w:val="0039247C"/>
    <w:rsid w:val="00392484"/>
    <w:rsid w:val="003924A5"/>
    <w:rsid w:val="003924B3"/>
    <w:rsid w:val="003924D1"/>
    <w:rsid w:val="003924DD"/>
    <w:rsid w:val="003924EE"/>
    <w:rsid w:val="00392529"/>
    <w:rsid w:val="0039254B"/>
    <w:rsid w:val="00392587"/>
    <w:rsid w:val="00392596"/>
    <w:rsid w:val="00392597"/>
    <w:rsid w:val="0039259F"/>
    <w:rsid w:val="003925B6"/>
    <w:rsid w:val="003925E8"/>
    <w:rsid w:val="003925F1"/>
    <w:rsid w:val="003925FA"/>
    <w:rsid w:val="00392651"/>
    <w:rsid w:val="00392657"/>
    <w:rsid w:val="0039266A"/>
    <w:rsid w:val="00392716"/>
    <w:rsid w:val="003927A2"/>
    <w:rsid w:val="003927EE"/>
    <w:rsid w:val="0039280F"/>
    <w:rsid w:val="00392814"/>
    <w:rsid w:val="0039284B"/>
    <w:rsid w:val="0039287C"/>
    <w:rsid w:val="003928C1"/>
    <w:rsid w:val="003928C5"/>
    <w:rsid w:val="003928DC"/>
    <w:rsid w:val="00392911"/>
    <w:rsid w:val="003929E2"/>
    <w:rsid w:val="003929EA"/>
    <w:rsid w:val="00392A05"/>
    <w:rsid w:val="00392A4D"/>
    <w:rsid w:val="00392A6B"/>
    <w:rsid w:val="00392ABB"/>
    <w:rsid w:val="00392AC1"/>
    <w:rsid w:val="00392AED"/>
    <w:rsid w:val="00392AF5"/>
    <w:rsid w:val="00392B35"/>
    <w:rsid w:val="00392B5D"/>
    <w:rsid w:val="00392BB2"/>
    <w:rsid w:val="00392CAF"/>
    <w:rsid w:val="00392CC1"/>
    <w:rsid w:val="00392CDD"/>
    <w:rsid w:val="00392D4F"/>
    <w:rsid w:val="00392D57"/>
    <w:rsid w:val="00392DCF"/>
    <w:rsid w:val="00392DF0"/>
    <w:rsid w:val="00392E04"/>
    <w:rsid w:val="00392E22"/>
    <w:rsid w:val="00392E4D"/>
    <w:rsid w:val="00392E4F"/>
    <w:rsid w:val="00392E78"/>
    <w:rsid w:val="00392E7E"/>
    <w:rsid w:val="00392EDD"/>
    <w:rsid w:val="00392EE9"/>
    <w:rsid w:val="00392F0D"/>
    <w:rsid w:val="00392F36"/>
    <w:rsid w:val="00392F4C"/>
    <w:rsid w:val="00392F56"/>
    <w:rsid w:val="00392FA5"/>
    <w:rsid w:val="00392FD2"/>
    <w:rsid w:val="00392FED"/>
    <w:rsid w:val="00393106"/>
    <w:rsid w:val="00393126"/>
    <w:rsid w:val="00393130"/>
    <w:rsid w:val="003931A8"/>
    <w:rsid w:val="003931B7"/>
    <w:rsid w:val="003931D2"/>
    <w:rsid w:val="003931D6"/>
    <w:rsid w:val="003931DA"/>
    <w:rsid w:val="003931F0"/>
    <w:rsid w:val="003931F5"/>
    <w:rsid w:val="00393223"/>
    <w:rsid w:val="00393254"/>
    <w:rsid w:val="00393302"/>
    <w:rsid w:val="00393313"/>
    <w:rsid w:val="00393359"/>
    <w:rsid w:val="0039337C"/>
    <w:rsid w:val="00393381"/>
    <w:rsid w:val="003933A5"/>
    <w:rsid w:val="003933EF"/>
    <w:rsid w:val="00393444"/>
    <w:rsid w:val="00393480"/>
    <w:rsid w:val="003934B6"/>
    <w:rsid w:val="003934B7"/>
    <w:rsid w:val="003934E5"/>
    <w:rsid w:val="003934E7"/>
    <w:rsid w:val="003934FA"/>
    <w:rsid w:val="00393527"/>
    <w:rsid w:val="0039352D"/>
    <w:rsid w:val="0039352F"/>
    <w:rsid w:val="00393549"/>
    <w:rsid w:val="00393552"/>
    <w:rsid w:val="00393555"/>
    <w:rsid w:val="00393559"/>
    <w:rsid w:val="003935B0"/>
    <w:rsid w:val="003935B6"/>
    <w:rsid w:val="0039363C"/>
    <w:rsid w:val="00393670"/>
    <w:rsid w:val="003936B1"/>
    <w:rsid w:val="00393708"/>
    <w:rsid w:val="00393771"/>
    <w:rsid w:val="003937AC"/>
    <w:rsid w:val="003937DA"/>
    <w:rsid w:val="0039380C"/>
    <w:rsid w:val="0039385D"/>
    <w:rsid w:val="00393871"/>
    <w:rsid w:val="0039393F"/>
    <w:rsid w:val="00393941"/>
    <w:rsid w:val="00393964"/>
    <w:rsid w:val="00393984"/>
    <w:rsid w:val="0039398B"/>
    <w:rsid w:val="003939B9"/>
    <w:rsid w:val="003939C4"/>
    <w:rsid w:val="003939EB"/>
    <w:rsid w:val="00393A0F"/>
    <w:rsid w:val="00393A9A"/>
    <w:rsid w:val="00393AA8"/>
    <w:rsid w:val="00393AB0"/>
    <w:rsid w:val="00393ADD"/>
    <w:rsid w:val="00393AF1"/>
    <w:rsid w:val="00393B87"/>
    <w:rsid w:val="00393B8C"/>
    <w:rsid w:val="00393BB3"/>
    <w:rsid w:val="00393C33"/>
    <w:rsid w:val="00393CAC"/>
    <w:rsid w:val="00393CB0"/>
    <w:rsid w:val="00393CB5"/>
    <w:rsid w:val="00393CC2"/>
    <w:rsid w:val="00393DB0"/>
    <w:rsid w:val="00393DD2"/>
    <w:rsid w:val="00393DD4"/>
    <w:rsid w:val="00393DE1"/>
    <w:rsid w:val="00393DE6"/>
    <w:rsid w:val="00393E13"/>
    <w:rsid w:val="00393E16"/>
    <w:rsid w:val="00393E26"/>
    <w:rsid w:val="00393E71"/>
    <w:rsid w:val="00393E97"/>
    <w:rsid w:val="00393EAF"/>
    <w:rsid w:val="00393EB0"/>
    <w:rsid w:val="00393EED"/>
    <w:rsid w:val="00393F4B"/>
    <w:rsid w:val="00393F4E"/>
    <w:rsid w:val="00393F7F"/>
    <w:rsid w:val="00393F99"/>
    <w:rsid w:val="00393FA8"/>
    <w:rsid w:val="00393FE8"/>
    <w:rsid w:val="00394039"/>
    <w:rsid w:val="00394049"/>
    <w:rsid w:val="00394082"/>
    <w:rsid w:val="003940A8"/>
    <w:rsid w:val="003940BF"/>
    <w:rsid w:val="003940C3"/>
    <w:rsid w:val="003940DA"/>
    <w:rsid w:val="00394140"/>
    <w:rsid w:val="0039414D"/>
    <w:rsid w:val="00394169"/>
    <w:rsid w:val="00394181"/>
    <w:rsid w:val="003941B3"/>
    <w:rsid w:val="003941DD"/>
    <w:rsid w:val="00394206"/>
    <w:rsid w:val="00394253"/>
    <w:rsid w:val="0039426D"/>
    <w:rsid w:val="003942DA"/>
    <w:rsid w:val="003942E5"/>
    <w:rsid w:val="0039431B"/>
    <w:rsid w:val="00394332"/>
    <w:rsid w:val="0039437D"/>
    <w:rsid w:val="0039437E"/>
    <w:rsid w:val="0039438C"/>
    <w:rsid w:val="003943F7"/>
    <w:rsid w:val="003943F8"/>
    <w:rsid w:val="00394433"/>
    <w:rsid w:val="0039444A"/>
    <w:rsid w:val="0039448C"/>
    <w:rsid w:val="003944D7"/>
    <w:rsid w:val="003944FB"/>
    <w:rsid w:val="00394501"/>
    <w:rsid w:val="0039452F"/>
    <w:rsid w:val="003945DE"/>
    <w:rsid w:val="00394607"/>
    <w:rsid w:val="00394634"/>
    <w:rsid w:val="00394635"/>
    <w:rsid w:val="0039464E"/>
    <w:rsid w:val="00394661"/>
    <w:rsid w:val="00394686"/>
    <w:rsid w:val="0039474A"/>
    <w:rsid w:val="003947DD"/>
    <w:rsid w:val="0039483D"/>
    <w:rsid w:val="00394875"/>
    <w:rsid w:val="00394877"/>
    <w:rsid w:val="00394884"/>
    <w:rsid w:val="003948BD"/>
    <w:rsid w:val="003948E7"/>
    <w:rsid w:val="00394913"/>
    <w:rsid w:val="00394947"/>
    <w:rsid w:val="00394950"/>
    <w:rsid w:val="00394951"/>
    <w:rsid w:val="0039496C"/>
    <w:rsid w:val="003949EF"/>
    <w:rsid w:val="00394A07"/>
    <w:rsid w:val="00394A17"/>
    <w:rsid w:val="00394A1B"/>
    <w:rsid w:val="00394AE5"/>
    <w:rsid w:val="00394AF4"/>
    <w:rsid w:val="00394B27"/>
    <w:rsid w:val="00394B37"/>
    <w:rsid w:val="00394B3C"/>
    <w:rsid w:val="00394B41"/>
    <w:rsid w:val="00394B93"/>
    <w:rsid w:val="00394B9C"/>
    <w:rsid w:val="00394BBE"/>
    <w:rsid w:val="00394BD5"/>
    <w:rsid w:val="00394BF9"/>
    <w:rsid w:val="00394C2A"/>
    <w:rsid w:val="00394C70"/>
    <w:rsid w:val="00394C80"/>
    <w:rsid w:val="00394CD9"/>
    <w:rsid w:val="00394CEF"/>
    <w:rsid w:val="00394D0E"/>
    <w:rsid w:val="00394D5D"/>
    <w:rsid w:val="00394D89"/>
    <w:rsid w:val="00394DA8"/>
    <w:rsid w:val="00394DC2"/>
    <w:rsid w:val="00394DC5"/>
    <w:rsid w:val="00394DE0"/>
    <w:rsid w:val="00394DEF"/>
    <w:rsid w:val="00394E05"/>
    <w:rsid w:val="00394E0D"/>
    <w:rsid w:val="00394E40"/>
    <w:rsid w:val="00394E5E"/>
    <w:rsid w:val="00394E66"/>
    <w:rsid w:val="00394E67"/>
    <w:rsid w:val="00394EA9"/>
    <w:rsid w:val="00394F31"/>
    <w:rsid w:val="00394FAD"/>
    <w:rsid w:val="00394FB1"/>
    <w:rsid w:val="00394FD1"/>
    <w:rsid w:val="00394FE8"/>
    <w:rsid w:val="00394FF2"/>
    <w:rsid w:val="00395023"/>
    <w:rsid w:val="00395027"/>
    <w:rsid w:val="00395032"/>
    <w:rsid w:val="0039503B"/>
    <w:rsid w:val="00395060"/>
    <w:rsid w:val="00395070"/>
    <w:rsid w:val="0039509F"/>
    <w:rsid w:val="003950B5"/>
    <w:rsid w:val="003950C3"/>
    <w:rsid w:val="003950C4"/>
    <w:rsid w:val="00395118"/>
    <w:rsid w:val="0039512F"/>
    <w:rsid w:val="00395142"/>
    <w:rsid w:val="00395152"/>
    <w:rsid w:val="00395175"/>
    <w:rsid w:val="0039518A"/>
    <w:rsid w:val="003951E2"/>
    <w:rsid w:val="0039521E"/>
    <w:rsid w:val="00395247"/>
    <w:rsid w:val="00395263"/>
    <w:rsid w:val="00395279"/>
    <w:rsid w:val="003952F2"/>
    <w:rsid w:val="0039532D"/>
    <w:rsid w:val="00395380"/>
    <w:rsid w:val="00395384"/>
    <w:rsid w:val="00395397"/>
    <w:rsid w:val="0039539F"/>
    <w:rsid w:val="003953D1"/>
    <w:rsid w:val="003953F5"/>
    <w:rsid w:val="00395414"/>
    <w:rsid w:val="0039542F"/>
    <w:rsid w:val="0039546E"/>
    <w:rsid w:val="003955AB"/>
    <w:rsid w:val="003955C4"/>
    <w:rsid w:val="003955CA"/>
    <w:rsid w:val="00395605"/>
    <w:rsid w:val="00395638"/>
    <w:rsid w:val="00395645"/>
    <w:rsid w:val="00395674"/>
    <w:rsid w:val="003956B1"/>
    <w:rsid w:val="00395741"/>
    <w:rsid w:val="00395764"/>
    <w:rsid w:val="003957B4"/>
    <w:rsid w:val="003957BE"/>
    <w:rsid w:val="0039591F"/>
    <w:rsid w:val="00395928"/>
    <w:rsid w:val="00395956"/>
    <w:rsid w:val="0039596A"/>
    <w:rsid w:val="003959EF"/>
    <w:rsid w:val="00395A35"/>
    <w:rsid w:val="00395A50"/>
    <w:rsid w:val="00395ABE"/>
    <w:rsid w:val="00395AE7"/>
    <w:rsid w:val="00395AEF"/>
    <w:rsid w:val="00395AFE"/>
    <w:rsid w:val="00395B19"/>
    <w:rsid w:val="00395B4B"/>
    <w:rsid w:val="00395B74"/>
    <w:rsid w:val="00395BA7"/>
    <w:rsid w:val="00395BAB"/>
    <w:rsid w:val="00395BC7"/>
    <w:rsid w:val="00395BDE"/>
    <w:rsid w:val="00395BEF"/>
    <w:rsid w:val="00395C26"/>
    <w:rsid w:val="00395C27"/>
    <w:rsid w:val="00395C5D"/>
    <w:rsid w:val="00395C8F"/>
    <w:rsid w:val="00395C93"/>
    <w:rsid w:val="00395CA6"/>
    <w:rsid w:val="00395CC8"/>
    <w:rsid w:val="00395CD1"/>
    <w:rsid w:val="00395D52"/>
    <w:rsid w:val="00395D9B"/>
    <w:rsid w:val="00395D9C"/>
    <w:rsid w:val="00395DF2"/>
    <w:rsid w:val="00395E16"/>
    <w:rsid w:val="00395E4C"/>
    <w:rsid w:val="00395E5D"/>
    <w:rsid w:val="00395EC4"/>
    <w:rsid w:val="00395F75"/>
    <w:rsid w:val="00395FED"/>
    <w:rsid w:val="0039601F"/>
    <w:rsid w:val="0039608D"/>
    <w:rsid w:val="003960FD"/>
    <w:rsid w:val="00396114"/>
    <w:rsid w:val="00396137"/>
    <w:rsid w:val="00396158"/>
    <w:rsid w:val="00396165"/>
    <w:rsid w:val="003961C3"/>
    <w:rsid w:val="00396205"/>
    <w:rsid w:val="00396220"/>
    <w:rsid w:val="0039622A"/>
    <w:rsid w:val="00396263"/>
    <w:rsid w:val="00396286"/>
    <w:rsid w:val="0039631E"/>
    <w:rsid w:val="00396362"/>
    <w:rsid w:val="00396365"/>
    <w:rsid w:val="0039636C"/>
    <w:rsid w:val="003963E6"/>
    <w:rsid w:val="0039641B"/>
    <w:rsid w:val="00396425"/>
    <w:rsid w:val="00396447"/>
    <w:rsid w:val="00396497"/>
    <w:rsid w:val="00396499"/>
    <w:rsid w:val="003964A9"/>
    <w:rsid w:val="003964C7"/>
    <w:rsid w:val="003964CC"/>
    <w:rsid w:val="003964F4"/>
    <w:rsid w:val="00396507"/>
    <w:rsid w:val="00396572"/>
    <w:rsid w:val="00396580"/>
    <w:rsid w:val="003965DC"/>
    <w:rsid w:val="00396696"/>
    <w:rsid w:val="003966F4"/>
    <w:rsid w:val="003966F5"/>
    <w:rsid w:val="0039672B"/>
    <w:rsid w:val="0039677F"/>
    <w:rsid w:val="003967E7"/>
    <w:rsid w:val="00396803"/>
    <w:rsid w:val="003968C3"/>
    <w:rsid w:val="0039696A"/>
    <w:rsid w:val="0039697E"/>
    <w:rsid w:val="003969FD"/>
    <w:rsid w:val="00396A02"/>
    <w:rsid w:val="00396A87"/>
    <w:rsid w:val="00396A95"/>
    <w:rsid w:val="00396AB7"/>
    <w:rsid w:val="00396AC9"/>
    <w:rsid w:val="00396AE5"/>
    <w:rsid w:val="00396AFB"/>
    <w:rsid w:val="00396AFF"/>
    <w:rsid w:val="00396B28"/>
    <w:rsid w:val="00396B88"/>
    <w:rsid w:val="00396BA7"/>
    <w:rsid w:val="00396BEB"/>
    <w:rsid w:val="00396C10"/>
    <w:rsid w:val="00396C5E"/>
    <w:rsid w:val="00396C7A"/>
    <w:rsid w:val="00396DAF"/>
    <w:rsid w:val="00396DBA"/>
    <w:rsid w:val="00396DD4"/>
    <w:rsid w:val="00396DF8"/>
    <w:rsid w:val="00396E2C"/>
    <w:rsid w:val="00396E3D"/>
    <w:rsid w:val="00396E40"/>
    <w:rsid w:val="00396E5B"/>
    <w:rsid w:val="00396E62"/>
    <w:rsid w:val="00396E68"/>
    <w:rsid w:val="00396E81"/>
    <w:rsid w:val="00396EAA"/>
    <w:rsid w:val="00396EAC"/>
    <w:rsid w:val="00396EC9"/>
    <w:rsid w:val="00396EE6"/>
    <w:rsid w:val="00396EEB"/>
    <w:rsid w:val="00396F21"/>
    <w:rsid w:val="00396F31"/>
    <w:rsid w:val="00396F88"/>
    <w:rsid w:val="00396F92"/>
    <w:rsid w:val="00396FAB"/>
    <w:rsid w:val="0039700C"/>
    <w:rsid w:val="00397042"/>
    <w:rsid w:val="003970EA"/>
    <w:rsid w:val="003970EE"/>
    <w:rsid w:val="003970F5"/>
    <w:rsid w:val="00397116"/>
    <w:rsid w:val="00397117"/>
    <w:rsid w:val="0039711E"/>
    <w:rsid w:val="0039713B"/>
    <w:rsid w:val="0039717E"/>
    <w:rsid w:val="0039718F"/>
    <w:rsid w:val="003971C1"/>
    <w:rsid w:val="0039720C"/>
    <w:rsid w:val="0039727A"/>
    <w:rsid w:val="0039727F"/>
    <w:rsid w:val="0039729B"/>
    <w:rsid w:val="00397345"/>
    <w:rsid w:val="0039738A"/>
    <w:rsid w:val="003974D4"/>
    <w:rsid w:val="003974D6"/>
    <w:rsid w:val="00397522"/>
    <w:rsid w:val="0039753B"/>
    <w:rsid w:val="00397558"/>
    <w:rsid w:val="00397586"/>
    <w:rsid w:val="00397589"/>
    <w:rsid w:val="003975EF"/>
    <w:rsid w:val="003976E3"/>
    <w:rsid w:val="003976FA"/>
    <w:rsid w:val="0039773A"/>
    <w:rsid w:val="003977C0"/>
    <w:rsid w:val="003977E1"/>
    <w:rsid w:val="0039780C"/>
    <w:rsid w:val="003978F5"/>
    <w:rsid w:val="0039795D"/>
    <w:rsid w:val="00397969"/>
    <w:rsid w:val="0039798F"/>
    <w:rsid w:val="0039799E"/>
    <w:rsid w:val="003979CD"/>
    <w:rsid w:val="003979D4"/>
    <w:rsid w:val="00397A4E"/>
    <w:rsid w:val="00397A53"/>
    <w:rsid w:val="00397A62"/>
    <w:rsid w:val="00397A69"/>
    <w:rsid w:val="00397A8A"/>
    <w:rsid w:val="00397A92"/>
    <w:rsid w:val="00397AA0"/>
    <w:rsid w:val="00397ACC"/>
    <w:rsid w:val="00397B3A"/>
    <w:rsid w:val="00397B5A"/>
    <w:rsid w:val="00397CF1"/>
    <w:rsid w:val="00397D59"/>
    <w:rsid w:val="00397D77"/>
    <w:rsid w:val="00397E08"/>
    <w:rsid w:val="00397E09"/>
    <w:rsid w:val="00397E1D"/>
    <w:rsid w:val="00397EEF"/>
    <w:rsid w:val="00397EF0"/>
    <w:rsid w:val="00397F06"/>
    <w:rsid w:val="00397F1B"/>
    <w:rsid w:val="003A003F"/>
    <w:rsid w:val="003A00B8"/>
    <w:rsid w:val="003A00C8"/>
    <w:rsid w:val="003A00FB"/>
    <w:rsid w:val="003A0106"/>
    <w:rsid w:val="003A014B"/>
    <w:rsid w:val="003A0177"/>
    <w:rsid w:val="003A0192"/>
    <w:rsid w:val="003A0218"/>
    <w:rsid w:val="003A02E4"/>
    <w:rsid w:val="003A031C"/>
    <w:rsid w:val="003A0346"/>
    <w:rsid w:val="003A0385"/>
    <w:rsid w:val="003A040A"/>
    <w:rsid w:val="003A0424"/>
    <w:rsid w:val="003A0492"/>
    <w:rsid w:val="003A0509"/>
    <w:rsid w:val="003A051F"/>
    <w:rsid w:val="003A0541"/>
    <w:rsid w:val="003A05A6"/>
    <w:rsid w:val="003A05B4"/>
    <w:rsid w:val="003A05BD"/>
    <w:rsid w:val="003A05F6"/>
    <w:rsid w:val="003A060F"/>
    <w:rsid w:val="003A064E"/>
    <w:rsid w:val="003A0665"/>
    <w:rsid w:val="003A06A7"/>
    <w:rsid w:val="003A06BD"/>
    <w:rsid w:val="003A06D0"/>
    <w:rsid w:val="003A0764"/>
    <w:rsid w:val="003A078F"/>
    <w:rsid w:val="003A07B6"/>
    <w:rsid w:val="003A07F1"/>
    <w:rsid w:val="003A07F6"/>
    <w:rsid w:val="003A07FD"/>
    <w:rsid w:val="003A083F"/>
    <w:rsid w:val="003A084F"/>
    <w:rsid w:val="003A08E2"/>
    <w:rsid w:val="003A0909"/>
    <w:rsid w:val="003A0913"/>
    <w:rsid w:val="003A092C"/>
    <w:rsid w:val="003A0939"/>
    <w:rsid w:val="003A0997"/>
    <w:rsid w:val="003A09A8"/>
    <w:rsid w:val="003A09B3"/>
    <w:rsid w:val="003A0A42"/>
    <w:rsid w:val="003A0A80"/>
    <w:rsid w:val="003A0A86"/>
    <w:rsid w:val="003A0AA5"/>
    <w:rsid w:val="003A0AEF"/>
    <w:rsid w:val="003A0AFA"/>
    <w:rsid w:val="003A0B0F"/>
    <w:rsid w:val="003A0B7A"/>
    <w:rsid w:val="003A0BA2"/>
    <w:rsid w:val="003A0BB5"/>
    <w:rsid w:val="003A0BB6"/>
    <w:rsid w:val="003A0BB8"/>
    <w:rsid w:val="003A0BBB"/>
    <w:rsid w:val="003A0BE2"/>
    <w:rsid w:val="003A0BE8"/>
    <w:rsid w:val="003A0C1B"/>
    <w:rsid w:val="003A0C44"/>
    <w:rsid w:val="003A0C6A"/>
    <w:rsid w:val="003A0CA9"/>
    <w:rsid w:val="003A0CF1"/>
    <w:rsid w:val="003A0D06"/>
    <w:rsid w:val="003A0D08"/>
    <w:rsid w:val="003A0D22"/>
    <w:rsid w:val="003A0D48"/>
    <w:rsid w:val="003A0D65"/>
    <w:rsid w:val="003A0D6C"/>
    <w:rsid w:val="003A0D74"/>
    <w:rsid w:val="003A0DE0"/>
    <w:rsid w:val="003A0E10"/>
    <w:rsid w:val="003A0E8F"/>
    <w:rsid w:val="003A0E9B"/>
    <w:rsid w:val="003A0EA6"/>
    <w:rsid w:val="003A0EDB"/>
    <w:rsid w:val="003A0F07"/>
    <w:rsid w:val="003A0F39"/>
    <w:rsid w:val="003A0F47"/>
    <w:rsid w:val="003A0F5D"/>
    <w:rsid w:val="003A0FBB"/>
    <w:rsid w:val="003A0FBF"/>
    <w:rsid w:val="003A0FD7"/>
    <w:rsid w:val="003A0FF8"/>
    <w:rsid w:val="003A1046"/>
    <w:rsid w:val="003A1059"/>
    <w:rsid w:val="003A10CC"/>
    <w:rsid w:val="003A113E"/>
    <w:rsid w:val="003A1181"/>
    <w:rsid w:val="003A1215"/>
    <w:rsid w:val="003A1245"/>
    <w:rsid w:val="003A125C"/>
    <w:rsid w:val="003A1266"/>
    <w:rsid w:val="003A12AC"/>
    <w:rsid w:val="003A12DC"/>
    <w:rsid w:val="003A1325"/>
    <w:rsid w:val="003A133F"/>
    <w:rsid w:val="003A1343"/>
    <w:rsid w:val="003A1390"/>
    <w:rsid w:val="003A13A5"/>
    <w:rsid w:val="003A13AE"/>
    <w:rsid w:val="003A13D3"/>
    <w:rsid w:val="003A147C"/>
    <w:rsid w:val="003A14DA"/>
    <w:rsid w:val="003A1573"/>
    <w:rsid w:val="003A15E8"/>
    <w:rsid w:val="003A169D"/>
    <w:rsid w:val="003A16D3"/>
    <w:rsid w:val="003A171C"/>
    <w:rsid w:val="003A1721"/>
    <w:rsid w:val="003A1783"/>
    <w:rsid w:val="003A178C"/>
    <w:rsid w:val="003A17A2"/>
    <w:rsid w:val="003A17A3"/>
    <w:rsid w:val="003A17DB"/>
    <w:rsid w:val="003A17FD"/>
    <w:rsid w:val="003A1839"/>
    <w:rsid w:val="003A189A"/>
    <w:rsid w:val="003A18AF"/>
    <w:rsid w:val="003A18B9"/>
    <w:rsid w:val="003A1906"/>
    <w:rsid w:val="003A192C"/>
    <w:rsid w:val="003A1958"/>
    <w:rsid w:val="003A196C"/>
    <w:rsid w:val="003A1996"/>
    <w:rsid w:val="003A19C1"/>
    <w:rsid w:val="003A19C9"/>
    <w:rsid w:val="003A19DE"/>
    <w:rsid w:val="003A19E3"/>
    <w:rsid w:val="003A1A5D"/>
    <w:rsid w:val="003A1A82"/>
    <w:rsid w:val="003A1A86"/>
    <w:rsid w:val="003A1AA3"/>
    <w:rsid w:val="003A1ACC"/>
    <w:rsid w:val="003A1AD3"/>
    <w:rsid w:val="003A1ADE"/>
    <w:rsid w:val="003A1AEE"/>
    <w:rsid w:val="003A1B0C"/>
    <w:rsid w:val="003A1B20"/>
    <w:rsid w:val="003A1BBB"/>
    <w:rsid w:val="003A1BD4"/>
    <w:rsid w:val="003A1C45"/>
    <w:rsid w:val="003A1C54"/>
    <w:rsid w:val="003A1C72"/>
    <w:rsid w:val="003A1CBA"/>
    <w:rsid w:val="003A1CD8"/>
    <w:rsid w:val="003A1CDB"/>
    <w:rsid w:val="003A1CFA"/>
    <w:rsid w:val="003A1D08"/>
    <w:rsid w:val="003A1D0D"/>
    <w:rsid w:val="003A1D0E"/>
    <w:rsid w:val="003A1D3E"/>
    <w:rsid w:val="003A1D66"/>
    <w:rsid w:val="003A1DB1"/>
    <w:rsid w:val="003A1E88"/>
    <w:rsid w:val="003A1E8E"/>
    <w:rsid w:val="003A1EB5"/>
    <w:rsid w:val="003A1F59"/>
    <w:rsid w:val="003A1F68"/>
    <w:rsid w:val="003A1F8D"/>
    <w:rsid w:val="003A1FA4"/>
    <w:rsid w:val="003A1FD3"/>
    <w:rsid w:val="003A1FE7"/>
    <w:rsid w:val="003A1FEF"/>
    <w:rsid w:val="003A1FF2"/>
    <w:rsid w:val="003A1FF8"/>
    <w:rsid w:val="003A200F"/>
    <w:rsid w:val="003A207D"/>
    <w:rsid w:val="003A20AD"/>
    <w:rsid w:val="003A20C9"/>
    <w:rsid w:val="003A20FA"/>
    <w:rsid w:val="003A2100"/>
    <w:rsid w:val="003A2122"/>
    <w:rsid w:val="003A2189"/>
    <w:rsid w:val="003A218D"/>
    <w:rsid w:val="003A21A5"/>
    <w:rsid w:val="003A21A6"/>
    <w:rsid w:val="003A21D4"/>
    <w:rsid w:val="003A21D7"/>
    <w:rsid w:val="003A2211"/>
    <w:rsid w:val="003A2231"/>
    <w:rsid w:val="003A2234"/>
    <w:rsid w:val="003A2271"/>
    <w:rsid w:val="003A2320"/>
    <w:rsid w:val="003A2338"/>
    <w:rsid w:val="003A2346"/>
    <w:rsid w:val="003A236A"/>
    <w:rsid w:val="003A243C"/>
    <w:rsid w:val="003A24F7"/>
    <w:rsid w:val="003A2515"/>
    <w:rsid w:val="003A2553"/>
    <w:rsid w:val="003A25A9"/>
    <w:rsid w:val="003A25EF"/>
    <w:rsid w:val="003A25FC"/>
    <w:rsid w:val="003A260F"/>
    <w:rsid w:val="003A261A"/>
    <w:rsid w:val="003A2635"/>
    <w:rsid w:val="003A268F"/>
    <w:rsid w:val="003A269E"/>
    <w:rsid w:val="003A26A8"/>
    <w:rsid w:val="003A26C0"/>
    <w:rsid w:val="003A26D5"/>
    <w:rsid w:val="003A270F"/>
    <w:rsid w:val="003A274E"/>
    <w:rsid w:val="003A275B"/>
    <w:rsid w:val="003A2778"/>
    <w:rsid w:val="003A27C6"/>
    <w:rsid w:val="003A27CE"/>
    <w:rsid w:val="003A27EA"/>
    <w:rsid w:val="003A27F0"/>
    <w:rsid w:val="003A2812"/>
    <w:rsid w:val="003A2849"/>
    <w:rsid w:val="003A28F8"/>
    <w:rsid w:val="003A2951"/>
    <w:rsid w:val="003A2952"/>
    <w:rsid w:val="003A298B"/>
    <w:rsid w:val="003A2A32"/>
    <w:rsid w:val="003A2AE2"/>
    <w:rsid w:val="003A2AEC"/>
    <w:rsid w:val="003A2B0F"/>
    <w:rsid w:val="003A2B3E"/>
    <w:rsid w:val="003A2B8C"/>
    <w:rsid w:val="003A2BB2"/>
    <w:rsid w:val="003A2C2C"/>
    <w:rsid w:val="003A2C5A"/>
    <w:rsid w:val="003A2C95"/>
    <w:rsid w:val="003A2CDE"/>
    <w:rsid w:val="003A2D2A"/>
    <w:rsid w:val="003A2D51"/>
    <w:rsid w:val="003A2D67"/>
    <w:rsid w:val="003A2D9E"/>
    <w:rsid w:val="003A2DCA"/>
    <w:rsid w:val="003A2E21"/>
    <w:rsid w:val="003A2E5D"/>
    <w:rsid w:val="003A2E60"/>
    <w:rsid w:val="003A2E63"/>
    <w:rsid w:val="003A2E94"/>
    <w:rsid w:val="003A2F49"/>
    <w:rsid w:val="003A2F51"/>
    <w:rsid w:val="003A2F70"/>
    <w:rsid w:val="003A2FF8"/>
    <w:rsid w:val="003A305D"/>
    <w:rsid w:val="003A306F"/>
    <w:rsid w:val="003A3090"/>
    <w:rsid w:val="003A30B2"/>
    <w:rsid w:val="003A30BB"/>
    <w:rsid w:val="003A30C1"/>
    <w:rsid w:val="003A30C8"/>
    <w:rsid w:val="003A30F5"/>
    <w:rsid w:val="003A3154"/>
    <w:rsid w:val="003A31B6"/>
    <w:rsid w:val="003A31CA"/>
    <w:rsid w:val="003A31ED"/>
    <w:rsid w:val="003A3238"/>
    <w:rsid w:val="003A3248"/>
    <w:rsid w:val="003A3280"/>
    <w:rsid w:val="003A3295"/>
    <w:rsid w:val="003A32B2"/>
    <w:rsid w:val="003A32E5"/>
    <w:rsid w:val="003A32EB"/>
    <w:rsid w:val="003A32FE"/>
    <w:rsid w:val="003A3300"/>
    <w:rsid w:val="003A335D"/>
    <w:rsid w:val="003A336B"/>
    <w:rsid w:val="003A33A5"/>
    <w:rsid w:val="003A33EC"/>
    <w:rsid w:val="003A33F5"/>
    <w:rsid w:val="003A3474"/>
    <w:rsid w:val="003A34AE"/>
    <w:rsid w:val="003A34C3"/>
    <w:rsid w:val="003A34C4"/>
    <w:rsid w:val="003A351F"/>
    <w:rsid w:val="003A352E"/>
    <w:rsid w:val="003A352F"/>
    <w:rsid w:val="003A3576"/>
    <w:rsid w:val="003A359B"/>
    <w:rsid w:val="003A359C"/>
    <w:rsid w:val="003A3601"/>
    <w:rsid w:val="003A360D"/>
    <w:rsid w:val="003A361F"/>
    <w:rsid w:val="003A36C1"/>
    <w:rsid w:val="003A3798"/>
    <w:rsid w:val="003A37A1"/>
    <w:rsid w:val="003A37AD"/>
    <w:rsid w:val="003A37D4"/>
    <w:rsid w:val="003A3803"/>
    <w:rsid w:val="003A3829"/>
    <w:rsid w:val="003A3840"/>
    <w:rsid w:val="003A3863"/>
    <w:rsid w:val="003A3874"/>
    <w:rsid w:val="003A3893"/>
    <w:rsid w:val="003A38F2"/>
    <w:rsid w:val="003A3912"/>
    <w:rsid w:val="003A3969"/>
    <w:rsid w:val="003A399F"/>
    <w:rsid w:val="003A39A5"/>
    <w:rsid w:val="003A39CB"/>
    <w:rsid w:val="003A39E7"/>
    <w:rsid w:val="003A3A42"/>
    <w:rsid w:val="003A3A6F"/>
    <w:rsid w:val="003A3A75"/>
    <w:rsid w:val="003A3AB9"/>
    <w:rsid w:val="003A3AC2"/>
    <w:rsid w:val="003A3AF7"/>
    <w:rsid w:val="003A3AFA"/>
    <w:rsid w:val="003A3B5A"/>
    <w:rsid w:val="003A3BBB"/>
    <w:rsid w:val="003A3BD5"/>
    <w:rsid w:val="003A3BDC"/>
    <w:rsid w:val="003A3BFC"/>
    <w:rsid w:val="003A3C0A"/>
    <w:rsid w:val="003A3C14"/>
    <w:rsid w:val="003A3CCC"/>
    <w:rsid w:val="003A3CE8"/>
    <w:rsid w:val="003A3CF0"/>
    <w:rsid w:val="003A3D39"/>
    <w:rsid w:val="003A3D75"/>
    <w:rsid w:val="003A3DB9"/>
    <w:rsid w:val="003A3E49"/>
    <w:rsid w:val="003A3E59"/>
    <w:rsid w:val="003A3E6F"/>
    <w:rsid w:val="003A3E79"/>
    <w:rsid w:val="003A3E8B"/>
    <w:rsid w:val="003A3EC2"/>
    <w:rsid w:val="003A3EDA"/>
    <w:rsid w:val="003A3F8B"/>
    <w:rsid w:val="003A3F9F"/>
    <w:rsid w:val="003A3FB2"/>
    <w:rsid w:val="003A4017"/>
    <w:rsid w:val="003A4022"/>
    <w:rsid w:val="003A4029"/>
    <w:rsid w:val="003A4045"/>
    <w:rsid w:val="003A4069"/>
    <w:rsid w:val="003A4092"/>
    <w:rsid w:val="003A412E"/>
    <w:rsid w:val="003A4182"/>
    <w:rsid w:val="003A419D"/>
    <w:rsid w:val="003A41C6"/>
    <w:rsid w:val="003A4210"/>
    <w:rsid w:val="003A4288"/>
    <w:rsid w:val="003A42D9"/>
    <w:rsid w:val="003A42E4"/>
    <w:rsid w:val="003A42E8"/>
    <w:rsid w:val="003A42F8"/>
    <w:rsid w:val="003A434E"/>
    <w:rsid w:val="003A4353"/>
    <w:rsid w:val="003A436F"/>
    <w:rsid w:val="003A439A"/>
    <w:rsid w:val="003A43C0"/>
    <w:rsid w:val="003A4426"/>
    <w:rsid w:val="003A443D"/>
    <w:rsid w:val="003A4463"/>
    <w:rsid w:val="003A44E1"/>
    <w:rsid w:val="003A45A0"/>
    <w:rsid w:val="003A460F"/>
    <w:rsid w:val="003A464B"/>
    <w:rsid w:val="003A46CC"/>
    <w:rsid w:val="003A471D"/>
    <w:rsid w:val="003A4728"/>
    <w:rsid w:val="003A4737"/>
    <w:rsid w:val="003A473C"/>
    <w:rsid w:val="003A4804"/>
    <w:rsid w:val="003A485D"/>
    <w:rsid w:val="003A488B"/>
    <w:rsid w:val="003A4894"/>
    <w:rsid w:val="003A489E"/>
    <w:rsid w:val="003A48B4"/>
    <w:rsid w:val="003A48BC"/>
    <w:rsid w:val="003A48C4"/>
    <w:rsid w:val="003A48C9"/>
    <w:rsid w:val="003A4920"/>
    <w:rsid w:val="003A492B"/>
    <w:rsid w:val="003A4950"/>
    <w:rsid w:val="003A4978"/>
    <w:rsid w:val="003A4A1B"/>
    <w:rsid w:val="003A4A5B"/>
    <w:rsid w:val="003A4A6B"/>
    <w:rsid w:val="003A4AAA"/>
    <w:rsid w:val="003A4AE7"/>
    <w:rsid w:val="003A4B20"/>
    <w:rsid w:val="003A4B37"/>
    <w:rsid w:val="003A4BFA"/>
    <w:rsid w:val="003A4C10"/>
    <w:rsid w:val="003A4CD7"/>
    <w:rsid w:val="003A4CEE"/>
    <w:rsid w:val="003A4D1F"/>
    <w:rsid w:val="003A4D20"/>
    <w:rsid w:val="003A4D37"/>
    <w:rsid w:val="003A4D47"/>
    <w:rsid w:val="003A4D7E"/>
    <w:rsid w:val="003A4D7F"/>
    <w:rsid w:val="003A4D9D"/>
    <w:rsid w:val="003A4DA1"/>
    <w:rsid w:val="003A4DBA"/>
    <w:rsid w:val="003A4E2D"/>
    <w:rsid w:val="003A4EBF"/>
    <w:rsid w:val="003A4F17"/>
    <w:rsid w:val="003A4F1D"/>
    <w:rsid w:val="003A4F29"/>
    <w:rsid w:val="003A4F2C"/>
    <w:rsid w:val="003A4F78"/>
    <w:rsid w:val="003A4FDD"/>
    <w:rsid w:val="003A4FF0"/>
    <w:rsid w:val="003A5004"/>
    <w:rsid w:val="003A5036"/>
    <w:rsid w:val="003A5054"/>
    <w:rsid w:val="003A506A"/>
    <w:rsid w:val="003A5083"/>
    <w:rsid w:val="003A5102"/>
    <w:rsid w:val="003A5140"/>
    <w:rsid w:val="003A5169"/>
    <w:rsid w:val="003A51BE"/>
    <w:rsid w:val="003A5231"/>
    <w:rsid w:val="003A523B"/>
    <w:rsid w:val="003A5240"/>
    <w:rsid w:val="003A5245"/>
    <w:rsid w:val="003A528B"/>
    <w:rsid w:val="003A530D"/>
    <w:rsid w:val="003A531C"/>
    <w:rsid w:val="003A5372"/>
    <w:rsid w:val="003A546B"/>
    <w:rsid w:val="003A54F0"/>
    <w:rsid w:val="003A550C"/>
    <w:rsid w:val="003A5550"/>
    <w:rsid w:val="003A5556"/>
    <w:rsid w:val="003A5580"/>
    <w:rsid w:val="003A558B"/>
    <w:rsid w:val="003A55A0"/>
    <w:rsid w:val="003A55C0"/>
    <w:rsid w:val="003A5614"/>
    <w:rsid w:val="003A563D"/>
    <w:rsid w:val="003A5672"/>
    <w:rsid w:val="003A5677"/>
    <w:rsid w:val="003A5680"/>
    <w:rsid w:val="003A569E"/>
    <w:rsid w:val="003A56A5"/>
    <w:rsid w:val="003A5704"/>
    <w:rsid w:val="003A571B"/>
    <w:rsid w:val="003A574F"/>
    <w:rsid w:val="003A5766"/>
    <w:rsid w:val="003A5795"/>
    <w:rsid w:val="003A579E"/>
    <w:rsid w:val="003A57CA"/>
    <w:rsid w:val="003A57CE"/>
    <w:rsid w:val="003A57E5"/>
    <w:rsid w:val="003A5809"/>
    <w:rsid w:val="003A581E"/>
    <w:rsid w:val="003A5820"/>
    <w:rsid w:val="003A5892"/>
    <w:rsid w:val="003A58AD"/>
    <w:rsid w:val="003A5915"/>
    <w:rsid w:val="003A598D"/>
    <w:rsid w:val="003A5994"/>
    <w:rsid w:val="003A59AA"/>
    <w:rsid w:val="003A59E6"/>
    <w:rsid w:val="003A5A15"/>
    <w:rsid w:val="003A5A35"/>
    <w:rsid w:val="003A5A57"/>
    <w:rsid w:val="003A5A6D"/>
    <w:rsid w:val="003A5AA2"/>
    <w:rsid w:val="003A5AA8"/>
    <w:rsid w:val="003A5ACB"/>
    <w:rsid w:val="003A5B4C"/>
    <w:rsid w:val="003A5B6A"/>
    <w:rsid w:val="003A5BC3"/>
    <w:rsid w:val="003A5BCE"/>
    <w:rsid w:val="003A5BE2"/>
    <w:rsid w:val="003A5C2A"/>
    <w:rsid w:val="003A5CC9"/>
    <w:rsid w:val="003A5CCC"/>
    <w:rsid w:val="003A5D3C"/>
    <w:rsid w:val="003A5D4A"/>
    <w:rsid w:val="003A5D7A"/>
    <w:rsid w:val="003A5DAE"/>
    <w:rsid w:val="003A5DC6"/>
    <w:rsid w:val="003A5DD1"/>
    <w:rsid w:val="003A5E34"/>
    <w:rsid w:val="003A5E46"/>
    <w:rsid w:val="003A5E4A"/>
    <w:rsid w:val="003A5E4B"/>
    <w:rsid w:val="003A5E51"/>
    <w:rsid w:val="003A5E5B"/>
    <w:rsid w:val="003A5E9D"/>
    <w:rsid w:val="003A5F7A"/>
    <w:rsid w:val="003A5FB5"/>
    <w:rsid w:val="003A5FCC"/>
    <w:rsid w:val="003A5FE7"/>
    <w:rsid w:val="003A6028"/>
    <w:rsid w:val="003A6085"/>
    <w:rsid w:val="003A60C2"/>
    <w:rsid w:val="003A60DB"/>
    <w:rsid w:val="003A616F"/>
    <w:rsid w:val="003A61A1"/>
    <w:rsid w:val="003A61A5"/>
    <w:rsid w:val="003A61BB"/>
    <w:rsid w:val="003A61E1"/>
    <w:rsid w:val="003A61E9"/>
    <w:rsid w:val="003A61F1"/>
    <w:rsid w:val="003A6209"/>
    <w:rsid w:val="003A6228"/>
    <w:rsid w:val="003A6236"/>
    <w:rsid w:val="003A623C"/>
    <w:rsid w:val="003A6274"/>
    <w:rsid w:val="003A627C"/>
    <w:rsid w:val="003A62AD"/>
    <w:rsid w:val="003A62EC"/>
    <w:rsid w:val="003A6354"/>
    <w:rsid w:val="003A635A"/>
    <w:rsid w:val="003A63D9"/>
    <w:rsid w:val="003A642A"/>
    <w:rsid w:val="003A6455"/>
    <w:rsid w:val="003A645E"/>
    <w:rsid w:val="003A646D"/>
    <w:rsid w:val="003A647F"/>
    <w:rsid w:val="003A649A"/>
    <w:rsid w:val="003A649E"/>
    <w:rsid w:val="003A64C1"/>
    <w:rsid w:val="003A6540"/>
    <w:rsid w:val="003A65C2"/>
    <w:rsid w:val="003A65EB"/>
    <w:rsid w:val="003A6649"/>
    <w:rsid w:val="003A670B"/>
    <w:rsid w:val="003A6748"/>
    <w:rsid w:val="003A6793"/>
    <w:rsid w:val="003A67D9"/>
    <w:rsid w:val="003A6832"/>
    <w:rsid w:val="003A683A"/>
    <w:rsid w:val="003A6856"/>
    <w:rsid w:val="003A688F"/>
    <w:rsid w:val="003A68A6"/>
    <w:rsid w:val="003A68A8"/>
    <w:rsid w:val="003A68C0"/>
    <w:rsid w:val="003A68E9"/>
    <w:rsid w:val="003A690C"/>
    <w:rsid w:val="003A6957"/>
    <w:rsid w:val="003A697C"/>
    <w:rsid w:val="003A698C"/>
    <w:rsid w:val="003A69CF"/>
    <w:rsid w:val="003A69F5"/>
    <w:rsid w:val="003A6A06"/>
    <w:rsid w:val="003A6A21"/>
    <w:rsid w:val="003A6A3A"/>
    <w:rsid w:val="003A6A4E"/>
    <w:rsid w:val="003A6A5C"/>
    <w:rsid w:val="003A6A7B"/>
    <w:rsid w:val="003A6B35"/>
    <w:rsid w:val="003A6BDC"/>
    <w:rsid w:val="003A6BF8"/>
    <w:rsid w:val="003A6C1A"/>
    <w:rsid w:val="003A6C25"/>
    <w:rsid w:val="003A6C2B"/>
    <w:rsid w:val="003A6C33"/>
    <w:rsid w:val="003A6C70"/>
    <w:rsid w:val="003A6C9C"/>
    <w:rsid w:val="003A6CC8"/>
    <w:rsid w:val="003A6CF6"/>
    <w:rsid w:val="003A6D13"/>
    <w:rsid w:val="003A6D20"/>
    <w:rsid w:val="003A6D26"/>
    <w:rsid w:val="003A6D4F"/>
    <w:rsid w:val="003A6DED"/>
    <w:rsid w:val="003A6E6E"/>
    <w:rsid w:val="003A6E7E"/>
    <w:rsid w:val="003A6EAD"/>
    <w:rsid w:val="003A6EAE"/>
    <w:rsid w:val="003A6EBF"/>
    <w:rsid w:val="003A6EE9"/>
    <w:rsid w:val="003A6F07"/>
    <w:rsid w:val="003A6F30"/>
    <w:rsid w:val="003A6F5B"/>
    <w:rsid w:val="003A6FB2"/>
    <w:rsid w:val="003A6FB4"/>
    <w:rsid w:val="003A7013"/>
    <w:rsid w:val="003A7016"/>
    <w:rsid w:val="003A7035"/>
    <w:rsid w:val="003A7078"/>
    <w:rsid w:val="003A70BF"/>
    <w:rsid w:val="003A7138"/>
    <w:rsid w:val="003A7153"/>
    <w:rsid w:val="003A715A"/>
    <w:rsid w:val="003A715F"/>
    <w:rsid w:val="003A7181"/>
    <w:rsid w:val="003A71B2"/>
    <w:rsid w:val="003A71E4"/>
    <w:rsid w:val="003A7211"/>
    <w:rsid w:val="003A7247"/>
    <w:rsid w:val="003A7254"/>
    <w:rsid w:val="003A726D"/>
    <w:rsid w:val="003A7371"/>
    <w:rsid w:val="003A7385"/>
    <w:rsid w:val="003A7397"/>
    <w:rsid w:val="003A7417"/>
    <w:rsid w:val="003A745D"/>
    <w:rsid w:val="003A7466"/>
    <w:rsid w:val="003A749D"/>
    <w:rsid w:val="003A74AA"/>
    <w:rsid w:val="003A74B4"/>
    <w:rsid w:val="003A74E9"/>
    <w:rsid w:val="003A74FF"/>
    <w:rsid w:val="003A7529"/>
    <w:rsid w:val="003A7569"/>
    <w:rsid w:val="003A7599"/>
    <w:rsid w:val="003A75CA"/>
    <w:rsid w:val="003A75FC"/>
    <w:rsid w:val="003A75FD"/>
    <w:rsid w:val="003A7654"/>
    <w:rsid w:val="003A76C4"/>
    <w:rsid w:val="003A76E6"/>
    <w:rsid w:val="003A770B"/>
    <w:rsid w:val="003A772C"/>
    <w:rsid w:val="003A7741"/>
    <w:rsid w:val="003A7769"/>
    <w:rsid w:val="003A77E2"/>
    <w:rsid w:val="003A77EC"/>
    <w:rsid w:val="003A786D"/>
    <w:rsid w:val="003A787E"/>
    <w:rsid w:val="003A7888"/>
    <w:rsid w:val="003A78CD"/>
    <w:rsid w:val="003A78D2"/>
    <w:rsid w:val="003A7912"/>
    <w:rsid w:val="003A7931"/>
    <w:rsid w:val="003A7965"/>
    <w:rsid w:val="003A7995"/>
    <w:rsid w:val="003A7A15"/>
    <w:rsid w:val="003A7A36"/>
    <w:rsid w:val="003A7A97"/>
    <w:rsid w:val="003A7AA5"/>
    <w:rsid w:val="003A7AA7"/>
    <w:rsid w:val="003A7AC2"/>
    <w:rsid w:val="003A7AC6"/>
    <w:rsid w:val="003A7AE7"/>
    <w:rsid w:val="003A7B1E"/>
    <w:rsid w:val="003A7B68"/>
    <w:rsid w:val="003A7BE8"/>
    <w:rsid w:val="003A7C2E"/>
    <w:rsid w:val="003A7C4B"/>
    <w:rsid w:val="003A7C74"/>
    <w:rsid w:val="003A7C92"/>
    <w:rsid w:val="003A7C9C"/>
    <w:rsid w:val="003A7CCC"/>
    <w:rsid w:val="003A7CD4"/>
    <w:rsid w:val="003A7CEC"/>
    <w:rsid w:val="003A7CEF"/>
    <w:rsid w:val="003A7CF6"/>
    <w:rsid w:val="003A7CFE"/>
    <w:rsid w:val="003A7D0D"/>
    <w:rsid w:val="003A7D57"/>
    <w:rsid w:val="003A7D9F"/>
    <w:rsid w:val="003A7DDB"/>
    <w:rsid w:val="003A7E86"/>
    <w:rsid w:val="003A7E9F"/>
    <w:rsid w:val="003A7EDC"/>
    <w:rsid w:val="003A7F1B"/>
    <w:rsid w:val="003A7F49"/>
    <w:rsid w:val="003A7F90"/>
    <w:rsid w:val="003A7F92"/>
    <w:rsid w:val="003A7FE5"/>
    <w:rsid w:val="003B002A"/>
    <w:rsid w:val="003B0047"/>
    <w:rsid w:val="003B004D"/>
    <w:rsid w:val="003B0086"/>
    <w:rsid w:val="003B008A"/>
    <w:rsid w:val="003B00F5"/>
    <w:rsid w:val="003B0105"/>
    <w:rsid w:val="003B0125"/>
    <w:rsid w:val="003B0130"/>
    <w:rsid w:val="003B0136"/>
    <w:rsid w:val="003B0147"/>
    <w:rsid w:val="003B0169"/>
    <w:rsid w:val="003B01AA"/>
    <w:rsid w:val="003B01E1"/>
    <w:rsid w:val="003B0200"/>
    <w:rsid w:val="003B0250"/>
    <w:rsid w:val="003B0266"/>
    <w:rsid w:val="003B028E"/>
    <w:rsid w:val="003B02B7"/>
    <w:rsid w:val="003B02BF"/>
    <w:rsid w:val="003B02FF"/>
    <w:rsid w:val="003B031F"/>
    <w:rsid w:val="003B032F"/>
    <w:rsid w:val="003B0337"/>
    <w:rsid w:val="003B0347"/>
    <w:rsid w:val="003B03BC"/>
    <w:rsid w:val="003B03FF"/>
    <w:rsid w:val="003B0457"/>
    <w:rsid w:val="003B04D8"/>
    <w:rsid w:val="003B04F9"/>
    <w:rsid w:val="003B050D"/>
    <w:rsid w:val="003B052F"/>
    <w:rsid w:val="003B055A"/>
    <w:rsid w:val="003B05B0"/>
    <w:rsid w:val="003B05C1"/>
    <w:rsid w:val="003B05D6"/>
    <w:rsid w:val="003B0610"/>
    <w:rsid w:val="003B0618"/>
    <w:rsid w:val="003B0638"/>
    <w:rsid w:val="003B0664"/>
    <w:rsid w:val="003B06FE"/>
    <w:rsid w:val="003B0738"/>
    <w:rsid w:val="003B0843"/>
    <w:rsid w:val="003B08BD"/>
    <w:rsid w:val="003B08BE"/>
    <w:rsid w:val="003B08CA"/>
    <w:rsid w:val="003B092C"/>
    <w:rsid w:val="003B0933"/>
    <w:rsid w:val="003B09AA"/>
    <w:rsid w:val="003B09E4"/>
    <w:rsid w:val="003B09E5"/>
    <w:rsid w:val="003B0A05"/>
    <w:rsid w:val="003B0A0D"/>
    <w:rsid w:val="003B0A24"/>
    <w:rsid w:val="003B0A30"/>
    <w:rsid w:val="003B0A4D"/>
    <w:rsid w:val="003B0A6C"/>
    <w:rsid w:val="003B0A8D"/>
    <w:rsid w:val="003B0ABD"/>
    <w:rsid w:val="003B0B0E"/>
    <w:rsid w:val="003B0B36"/>
    <w:rsid w:val="003B0B64"/>
    <w:rsid w:val="003B0B6B"/>
    <w:rsid w:val="003B0B74"/>
    <w:rsid w:val="003B0B7B"/>
    <w:rsid w:val="003B0C13"/>
    <w:rsid w:val="003B0C27"/>
    <w:rsid w:val="003B0C2A"/>
    <w:rsid w:val="003B0C37"/>
    <w:rsid w:val="003B0C4C"/>
    <w:rsid w:val="003B0C52"/>
    <w:rsid w:val="003B0C56"/>
    <w:rsid w:val="003B0C58"/>
    <w:rsid w:val="003B0D16"/>
    <w:rsid w:val="003B0D3D"/>
    <w:rsid w:val="003B0D70"/>
    <w:rsid w:val="003B0DF7"/>
    <w:rsid w:val="003B0E00"/>
    <w:rsid w:val="003B0E0B"/>
    <w:rsid w:val="003B0E61"/>
    <w:rsid w:val="003B0E6C"/>
    <w:rsid w:val="003B0EBA"/>
    <w:rsid w:val="003B0F72"/>
    <w:rsid w:val="003B0F83"/>
    <w:rsid w:val="003B0FF6"/>
    <w:rsid w:val="003B103B"/>
    <w:rsid w:val="003B10D3"/>
    <w:rsid w:val="003B10DB"/>
    <w:rsid w:val="003B10EF"/>
    <w:rsid w:val="003B1137"/>
    <w:rsid w:val="003B1139"/>
    <w:rsid w:val="003B1167"/>
    <w:rsid w:val="003B117A"/>
    <w:rsid w:val="003B11B7"/>
    <w:rsid w:val="003B123A"/>
    <w:rsid w:val="003B129A"/>
    <w:rsid w:val="003B12C2"/>
    <w:rsid w:val="003B12EB"/>
    <w:rsid w:val="003B12F1"/>
    <w:rsid w:val="003B136D"/>
    <w:rsid w:val="003B1383"/>
    <w:rsid w:val="003B13D2"/>
    <w:rsid w:val="003B13E1"/>
    <w:rsid w:val="003B1433"/>
    <w:rsid w:val="003B143D"/>
    <w:rsid w:val="003B146A"/>
    <w:rsid w:val="003B149A"/>
    <w:rsid w:val="003B151E"/>
    <w:rsid w:val="003B1542"/>
    <w:rsid w:val="003B154B"/>
    <w:rsid w:val="003B1557"/>
    <w:rsid w:val="003B158E"/>
    <w:rsid w:val="003B15D0"/>
    <w:rsid w:val="003B15F1"/>
    <w:rsid w:val="003B1600"/>
    <w:rsid w:val="003B161B"/>
    <w:rsid w:val="003B165C"/>
    <w:rsid w:val="003B167E"/>
    <w:rsid w:val="003B1683"/>
    <w:rsid w:val="003B16C0"/>
    <w:rsid w:val="003B16DB"/>
    <w:rsid w:val="003B16F7"/>
    <w:rsid w:val="003B16FA"/>
    <w:rsid w:val="003B16FF"/>
    <w:rsid w:val="003B1706"/>
    <w:rsid w:val="003B170D"/>
    <w:rsid w:val="003B1726"/>
    <w:rsid w:val="003B1746"/>
    <w:rsid w:val="003B174D"/>
    <w:rsid w:val="003B1760"/>
    <w:rsid w:val="003B1763"/>
    <w:rsid w:val="003B176B"/>
    <w:rsid w:val="003B1771"/>
    <w:rsid w:val="003B177D"/>
    <w:rsid w:val="003B1796"/>
    <w:rsid w:val="003B17B7"/>
    <w:rsid w:val="003B17CD"/>
    <w:rsid w:val="003B1801"/>
    <w:rsid w:val="003B1858"/>
    <w:rsid w:val="003B1884"/>
    <w:rsid w:val="003B1898"/>
    <w:rsid w:val="003B18C6"/>
    <w:rsid w:val="003B1902"/>
    <w:rsid w:val="003B1934"/>
    <w:rsid w:val="003B1966"/>
    <w:rsid w:val="003B19A6"/>
    <w:rsid w:val="003B19C0"/>
    <w:rsid w:val="003B19F9"/>
    <w:rsid w:val="003B1A18"/>
    <w:rsid w:val="003B1A5B"/>
    <w:rsid w:val="003B1A5D"/>
    <w:rsid w:val="003B1AAC"/>
    <w:rsid w:val="003B1ACA"/>
    <w:rsid w:val="003B1AD8"/>
    <w:rsid w:val="003B1ADF"/>
    <w:rsid w:val="003B1AF7"/>
    <w:rsid w:val="003B1B36"/>
    <w:rsid w:val="003B1B64"/>
    <w:rsid w:val="003B1B74"/>
    <w:rsid w:val="003B1BA8"/>
    <w:rsid w:val="003B1BD1"/>
    <w:rsid w:val="003B1BD3"/>
    <w:rsid w:val="003B1BF0"/>
    <w:rsid w:val="003B1C08"/>
    <w:rsid w:val="003B1C90"/>
    <w:rsid w:val="003B1CA6"/>
    <w:rsid w:val="003B1D25"/>
    <w:rsid w:val="003B1D3B"/>
    <w:rsid w:val="003B1D59"/>
    <w:rsid w:val="003B1DA1"/>
    <w:rsid w:val="003B1DCF"/>
    <w:rsid w:val="003B1DF0"/>
    <w:rsid w:val="003B1E1A"/>
    <w:rsid w:val="003B1E2F"/>
    <w:rsid w:val="003B1E33"/>
    <w:rsid w:val="003B1E52"/>
    <w:rsid w:val="003B1EBF"/>
    <w:rsid w:val="003B1ED7"/>
    <w:rsid w:val="003B1ED8"/>
    <w:rsid w:val="003B1EE0"/>
    <w:rsid w:val="003B1EE6"/>
    <w:rsid w:val="003B1F2F"/>
    <w:rsid w:val="003B1FB2"/>
    <w:rsid w:val="003B200A"/>
    <w:rsid w:val="003B2045"/>
    <w:rsid w:val="003B20DA"/>
    <w:rsid w:val="003B211F"/>
    <w:rsid w:val="003B2129"/>
    <w:rsid w:val="003B2132"/>
    <w:rsid w:val="003B2142"/>
    <w:rsid w:val="003B2191"/>
    <w:rsid w:val="003B21AA"/>
    <w:rsid w:val="003B21DC"/>
    <w:rsid w:val="003B222A"/>
    <w:rsid w:val="003B22C2"/>
    <w:rsid w:val="003B23D4"/>
    <w:rsid w:val="003B2443"/>
    <w:rsid w:val="003B2473"/>
    <w:rsid w:val="003B2474"/>
    <w:rsid w:val="003B249B"/>
    <w:rsid w:val="003B24AF"/>
    <w:rsid w:val="003B24B0"/>
    <w:rsid w:val="003B2509"/>
    <w:rsid w:val="003B255F"/>
    <w:rsid w:val="003B25CA"/>
    <w:rsid w:val="003B25F3"/>
    <w:rsid w:val="003B262A"/>
    <w:rsid w:val="003B26D7"/>
    <w:rsid w:val="003B26FA"/>
    <w:rsid w:val="003B2748"/>
    <w:rsid w:val="003B278B"/>
    <w:rsid w:val="003B27E8"/>
    <w:rsid w:val="003B281E"/>
    <w:rsid w:val="003B2836"/>
    <w:rsid w:val="003B28A4"/>
    <w:rsid w:val="003B28B2"/>
    <w:rsid w:val="003B28B9"/>
    <w:rsid w:val="003B2938"/>
    <w:rsid w:val="003B2966"/>
    <w:rsid w:val="003B29F2"/>
    <w:rsid w:val="003B2A22"/>
    <w:rsid w:val="003B2A36"/>
    <w:rsid w:val="003B2A9B"/>
    <w:rsid w:val="003B2AB7"/>
    <w:rsid w:val="003B2B3E"/>
    <w:rsid w:val="003B2B43"/>
    <w:rsid w:val="003B2B5F"/>
    <w:rsid w:val="003B2B72"/>
    <w:rsid w:val="003B2B86"/>
    <w:rsid w:val="003B2BB4"/>
    <w:rsid w:val="003B2BCB"/>
    <w:rsid w:val="003B2BD5"/>
    <w:rsid w:val="003B2BF7"/>
    <w:rsid w:val="003B2C29"/>
    <w:rsid w:val="003B2C2C"/>
    <w:rsid w:val="003B2C5C"/>
    <w:rsid w:val="003B2C72"/>
    <w:rsid w:val="003B2C77"/>
    <w:rsid w:val="003B2C7A"/>
    <w:rsid w:val="003B2C8A"/>
    <w:rsid w:val="003B2D2D"/>
    <w:rsid w:val="003B2D4E"/>
    <w:rsid w:val="003B2D7A"/>
    <w:rsid w:val="003B2D7F"/>
    <w:rsid w:val="003B2DCA"/>
    <w:rsid w:val="003B2E01"/>
    <w:rsid w:val="003B2E15"/>
    <w:rsid w:val="003B2E40"/>
    <w:rsid w:val="003B2E99"/>
    <w:rsid w:val="003B2EA4"/>
    <w:rsid w:val="003B2EED"/>
    <w:rsid w:val="003B2EF0"/>
    <w:rsid w:val="003B2F06"/>
    <w:rsid w:val="003B2F15"/>
    <w:rsid w:val="003B2F3F"/>
    <w:rsid w:val="003B2F6D"/>
    <w:rsid w:val="003B2FA3"/>
    <w:rsid w:val="003B2FBF"/>
    <w:rsid w:val="003B2FDF"/>
    <w:rsid w:val="003B3010"/>
    <w:rsid w:val="003B302A"/>
    <w:rsid w:val="003B3033"/>
    <w:rsid w:val="003B303F"/>
    <w:rsid w:val="003B3061"/>
    <w:rsid w:val="003B30D4"/>
    <w:rsid w:val="003B30F0"/>
    <w:rsid w:val="003B310F"/>
    <w:rsid w:val="003B3122"/>
    <w:rsid w:val="003B3170"/>
    <w:rsid w:val="003B317F"/>
    <w:rsid w:val="003B31C8"/>
    <w:rsid w:val="003B31D1"/>
    <w:rsid w:val="003B3262"/>
    <w:rsid w:val="003B329F"/>
    <w:rsid w:val="003B32B4"/>
    <w:rsid w:val="003B3358"/>
    <w:rsid w:val="003B3363"/>
    <w:rsid w:val="003B337B"/>
    <w:rsid w:val="003B338D"/>
    <w:rsid w:val="003B3413"/>
    <w:rsid w:val="003B3460"/>
    <w:rsid w:val="003B34F5"/>
    <w:rsid w:val="003B350F"/>
    <w:rsid w:val="003B3555"/>
    <w:rsid w:val="003B3560"/>
    <w:rsid w:val="003B35F4"/>
    <w:rsid w:val="003B36B4"/>
    <w:rsid w:val="003B372D"/>
    <w:rsid w:val="003B3733"/>
    <w:rsid w:val="003B375C"/>
    <w:rsid w:val="003B375D"/>
    <w:rsid w:val="003B37CE"/>
    <w:rsid w:val="003B37ED"/>
    <w:rsid w:val="003B3806"/>
    <w:rsid w:val="003B380B"/>
    <w:rsid w:val="003B3838"/>
    <w:rsid w:val="003B3844"/>
    <w:rsid w:val="003B3854"/>
    <w:rsid w:val="003B389A"/>
    <w:rsid w:val="003B38A2"/>
    <w:rsid w:val="003B3919"/>
    <w:rsid w:val="003B3938"/>
    <w:rsid w:val="003B395D"/>
    <w:rsid w:val="003B399D"/>
    <w:rsid w:val="003B39AC"/>
    <w:rsid w:val="003B39FC"/>
    <w:rsid w:val="003B3A21"/>
    <w:rsid w:val="003B3A28"/>
    <w:rsid w:val="003B3A4E"/>
    <w:rsid w:val="003B3B34"/>
    <w:rsid w:val="003B3B55"/>
    <w:rsid w:val="003B3B5F"/>
    <w:rsid w:val="003B3B82"/>
    <w:rsid w:val="003B3BB0"/>
    <w:rsid w:val="003B3BEF"/>
    <w:rsid w:val="003B3BF7"/>
    <w:rsid w:val="003B3C06"/>
    <w:rsid w:val="003B3C11"/>
    <w:rsid w:val="003B3C31"/>
    <w:rsid w:val="003B3C4A"/>
    <w:rsid w:val="003B3C56"/>
    <w:rsid w:val="003B3C87"/>
    <w:rsid w:val="003B3C88"/>
    <w:rsid w:val="003B3CA0"/>
    <w:rsid w:val="003B3CD2"/>
    <w:rsid w:val="003B3D06"/>
    <w:rsid w:val="003B3D13"/>
    <w:rsid w:val="003B3D31"/>
    <w:rsid w:val="003B3D43"/>
    <w:rsid w:val="003B3D46"/>
    <w:rsid w:val="003B3D49"/>
    <w:rsid w:val="003B3D8B"/>
    <w:rsid w:val="003B3D98"/>
    <w:rsid w:val="003B3DC9"/>
    <w:rsid w:val="003B3E05"/>
    <w:rsid w:val="003B3E09"/>
    <w:rsid w:val="003B3E1B"/>
    <w:rsid w:val="003B3E39"/>
    <w:rsid w:val="003B3EB1"/>
    <w:rsid w:val="003B3EDF"/>
    <w:rsid w:val="003B3EE4"/>
    <w:rsid w:val="003B3F95"/>
    <w:rsid w:val="003B3FD5"/>
    <w:rsid w:val="003B3FFA"/>
    <w:rsid w:val="003B40C1"/>
    <w:rsid w:val="003B4134"/>
    <w:rsid w:val="003B419D"/>
    <w:rsid w:val="003B41DC"/>
    <w:rsid w:val="003B41E0"/>
    <w:rsid w:val="003B41E5"/>
    <w:rsid w:val="003B4245"/>
    <w:rsid w:val="003B4332"/>
    <w:rsid w:val="003B433E"/>
    <w:rsid w:val="003B4347"/>
    <w:rsid w:val="003B4367"/>
    <w:rsid w:val="003B4370"/>
    <w:rsid w:val="003B4393"/>
    <w:rsid w:val="003B4424"/>
    <w:rsid w:val="003B447A"/>
    <w:rsid w:val="003B449B"/>
    <w:rsid w:val="003B44DB"/>
    <w:rsid w:val="003B4509"/>
    <w:rsid w:val="003B4588"/>
    <w:rsid w:val="003B4599"/>
    <w:rsid w:val="003B45CD"/>
    <w:rsid w:val="003B45E0"/>
    <w:rsid w:val="003B45F9"/>
    <w:rsid w:val="003B4604"/>
    <w:rsid w:val="003B462C"/>
    <w:rsid w:val="003B4635"/>
    <w:rsid w:val="003B467B"/>
    <w:rsid w:val="003B468F"/>
    <w:rsid w:val="003B4698"/>
    <w:rsid w:val="003B469B"/>
    <w:rsid w:val="003B46F3"/>
    <w:rsid w:val="003B476D"/>
    <w:rsid w:val="003B4779"/>
    <w:rsid w:val="003B4794"/>
    <w:rsid w:val="003B47C2"/>
    <w:rsid w:val="003B47FD"/>
    <w:rsid w:val="003B4823"/>
    <w:rsid w:val="003B483E"/>
    <w:rsid w:val="003B488C"/>
    <w:rsid w:val="003B4897"/>
    <w:rsid w:val="003B48A5"/>
    <w:rsid w:val="003B48A6"/>
    <w:rsid w:val="003B48E7"/>
    <w:rsid w:val="003B4924"/>
    <w:rsid w:val="003B4960"/>
    <w:rsid w:val="003B4997"/>
    <w:rsid w:val="003B4A06"/>
    <w:rsid w:val="003B4A0D"/>
    <w:rsid w:val="003B4A12"/>
    <w:rsid w:val="003B4A47"/>
    <w:rsid w:val="003B4A53"/>
    <w:rsid w:val="003B4A87"/>
    <w:rsid w:val="003B4B25"/>
    <w:rsid w:val="003B4B30"/>
    <w:rsid w:val="003B4B33"/>
    <w:rsid w:val="003B4B5D"/>
    <w:rsid w:val="003B4B65"/>
    <w:rsid w:val="003B4B8B"/>
    <w:rsid w:val="003B4BC1"/>
    <w:rsid w:val="003B4BEB"/>
    <w:rsid w:val="003B4BF4"/>
    <w:rsid w:val="003B4BF9"/>
    <w:rsid w:val="003B4C14"/>
    <w:rsid w:val="003B4C27"/>
    <w:rsid w:val="003B4C5A"/>
    <w:rsid w:val="003B4C9A"/>
    <w:rsid w:val="003B4CA8"/>
    <w:rsid w:val="003B4CDB"/>
    <w:rsid w:val="003B4CF8"/>
    <w:rsid w:val="003B4D2A"/>
    <w:rsid w:val="003B4D34"/>
    <w:rsid w:val="003B4D3B"/>
    <w:rsid w:val="003B4D6D"/>
    <w:rsid w:val="003B4D9B"/>
    <w:rsid w:val="003B4DA2"/>
    <w:rsid w:val="003B4DAB"/>
    <w:rsid w:val="003B4DB8"/>
    <w:rsid w:val="003B4DD3"/>
    <w:rsid w:val="003B4E55"/>
    <w:rsid w:val="003B4E68"/>
    <w:rsid w:val="003B4E8D"/>
    <w:rsid w:val="003B4EBA"/>
    <w:rsid w:val="003B4EFC"/>
    <w:rsid w:val="003B4F09"/>
    <w:rsid w:val="003B4F2C"/>
    <w:rsid w:val="003B4F50"/>
    <w:rsid w:val="003B4F71"/>
    <w:rsid w:val="003B4F72"/>
    <w:rsid w:val="003B4F76"/>
    <w:rsid w:val="003B4FEA"/>
    <w:rsid w:val="003B4FEF"/>
    <w:rsid w:val="003B5054"/>
    <w:rsid w:val="003B50F5"/>
    <w:rsid w:val="003B517F"/>
    <w:rsid w:val="003B51A8"/>
    <w:rsid w:val="003B51D7"/>
    <w:rsid w:val="003B5236"/>
    <w:rsid w:val="003B5250"/>
    <w:rsid w:val="003B525F"/>
    <w:rsid w:val="003B52AA"/>
    <w:rsid w:val="003B52D4"/>
    <w:rsid w:val="003B531A"/>
    <w:rsid w:val="003B5337"/>
    <w:rsid w:val="003B5341"/>
    <w:rsid w:val="003B536F"/>
    <w:rsid w:val="003B5380"/>
    <w:rsid w:val="003B53B1"/>
    <w:rsid w:val="003B53CB"/>
    <w:rsid w:val="003B53D2"/>
    <w:rsid w:val="003B5403"/>
    <w:rsid w:val="003B5413"/>
    <w:rsid w:val="003B5456"/>
    <w:rsid w:val="003B5482"/>
    <w:rsid w:val="003B549F"/>
    <w:rsid w:val="003B54B0"/>
    <w:rsid w:val="003B54C6"/>
    <w:rsid w:val="003B54ED"/>
    <w:rsid w:val="003B54FC"/>
    <w:rsid w:val="003B550B"/>
    <w:rsid w:val="003B552C"/>
    <w:rsid w:val="003B555B"/>
    <w:rsid w:val="003B558B"/>
    <w:rsid w:val="003B561B"/>
    <w:rsid w:val="003B5623"/>
    <w:rsid w:val="003B5635"/>
    <w:rsid w:val="003B5647"/>
    <w:rsid w:val="003B5659"/>
    <w:rsid w:val="003B56B3"/>
    <w:rsid w:val="003B56E3"/>
    <w:rsid w:val="003B56F6"/>
    <w:rsid w:val="003B5702"/>
    <w:rsid w:val="003B5703"/>
    <w:rsid w:val="003B5729"/>
    <w:rsid w:val="003B5733"/>
    <w:rsid w:val="003B576E"/>
    <w:rsid w:val="003B57FA"/>
    <w:rsid w:val="003B5804"/>
    <w:rsid w:val="003B5825"/>
    <w:rsid w:val="003B5842"/>
    <w:rsid w:val="003B584C"/>
    <w:rsid w:val="003B5876"/>
    <w:rsid w:val="003B5879"/>
    <w:rsid w:val="003B588C"/>
    <w:rsid w:val="003B591A"/>
    <w:rsid w:val="003B5927"/>
    <w:rsid w:val="003B592A"/>
    <w:rsid w:val="003B5935"/>
    <w:rsid w:val="003B5953"/>
    <w:rsid w:val="003B598D"/>
    <w:rsid w:val="003B5999"/>
    <w:rsid w:val="003B59B9"/>
    <w:rsid w:val="003B5A66"/>
    <w:rsid w:val="003B5AE6"/>
    <w:rsid w:val="003B5AFD"/>
    <w:rsid w:val="003B5B3B"/>
    <w:rsid w:val="003B5B94"/>
    <w:rsid w:val="003B5B9F"/>
    <w:rsid w:val="003B5C23"/>
    <w:rsid w:val="003B5D16"/>
    <w:rsid w:val="003B5D20"/>
    <w:rsid w:val="003B5D3D"/>
    <w:rsid w:val="003B5D6E"/>
    <w:rsid w:val="003B5DA4"/>
    <w:rsid w:val="003B5E0C"/>
    <w:rsid w:val="003B5E17"/>
    <w:rsid w:val="003B5E61"/>
    <w:rsid w:val="003B5E8E"/>
    <w:rsid w:val="003B5E91"/>
    <w:rsid w:val="003B5EF6"/>
    <w:rsid w:val="003B5F07"/>
    <w:rsid w:val="003B5F64"/>
    <w:rsid w:val="003B5F93"/>
    <w:rsid w:val="003B5FDD"/>
    <w:rsid w:val="003B5FFF"/>
    <w:rsid w:val="003B6008"/>
    <w:rsid w:val="003B60FA"/>
    <w:rsid w:val="003B6103"/>
    <w:rsid w:val="003B615D"/>
    <w:rsid w:val="003B6194"/>
    <w:rsid w:val="003B619A"/>
    <w:rsid w:val="003B61A1"/>
    <w:rsid w:val="003B61DA"/>
    <w:rsid w:val="003B622E"/>
    <w:rsid w:val="003B62AF"/>
    <w:rsid w:val="003B6309"/>
    <w:rsid w:val="003B6352"/>
    <w:rsid w:val="003B636C"/>
    <w:rsid w:val="003B6371"/>
    <w:rsid w:val="003B638D"/>
    <w:rsid w:val="003B6394"/>
    <w:rsid w:val="003B63AF"/>
    <w:rsid w:val="003B63B6"/>
    <w:rsid w:val="003B6445"/>
    <w:rsid w:val="003B64E7"/>
    <w:rsid w:val="003B64EF"/>
    <w:rsid w:val="003B64FC"/>
    <w:rsid w:val="003B6504"/>
    <w:rsid w:val="003B6561"/>
    <w:rsid w:val="003B65A2"/>
    <w:rsid w:val="003B6617"/>
    <w:rsid w:val="003B6663"/>
    <w:rsid w:val="003B666F"/>
    <w:rsid w:val="003B66E3"/>
    <w:rsid w:val="003B66E4"/>
    <w:rsid w:val="003B672B"/>
    <w:rsid w:val="003B6741"/>
    <w:rsid w:val="003B67D7"/>
    <w:rsid w:val="003B67D9"/>
    <w:rsid w:val="003B67F7"/>
    <w:rsid w:val="003B6838"/>
    <w:rsid w:val="003B6842"/>
    <w:rsid w:val="003B6963"/>
    <w:rsid w:val="003B696C"/>
    <w:rsid w:val="003B69C8"/>
    <w:rsid w:val="003B6A55"/>
    <w:rsid w:val="003B6A6C"/>
    <w:rsid w:val="003B6A99"/>
    <w:rsid w:val="003B6B14"/>
    <w:rsid w:val="003B6B51"/>
    <w:rsid w:val="003B6C46"/>
    <w:rsid w:val="003B6C6A"/>
    <w:rsid w:val="003B6C6C"/>
    <w:rsid w:val="003B6C76"/>
    <w:rsid w:val="003B6C79"/>
    <w:rsid w:val="003B6C7C"/>
    <w:rsid w:val="003B6C81"/>
    <w:rsid w:val="003B6C91"/>
    <w:rsid w:val="003B6C9B"/>
    <w:rsid w:val="003B6CE2"/>
    <w:rsid w:val="003B6D16"/>
    <w:rsid w:val="003B6D35"/>
    <w:rsid w:val="003B6D6A"/>
    <w:rsid w:val="003B6D73"/>
    <w:rsid w:val="003B6DE9"/>
    <w:rsid w:val="003B6E03"/>
    <w:rsid w:val="003B6E0E"/>
    <w:rsid w:val="003B6E6A"/>
    <w:rsid w:val="003B6E94"/>
    <w:rsid w:val="003B6ECD"/>
    <w:rsid w:val="003B6EDD"/>
    <w:rsid w:val="003B6EDF"/>
    <w:rsid w:val="003B6EF8"/>
    <w:rsid w:val="003B6F03"/>
    <w:rsid w:val="003B6F0E"/>
    <w:rsid w:val="003B6F14"/>
    <w:rsid w:val="003B6F48"/>
    <w:rsid w:val="003B6F4B"/>
    <w:rsid w:val="003B6F6A"/>
    <w:rsid w:val="003B6FC8"/>
    <w:rsid w:val="003B6FC9"/>
    <w:rsid w:val="003B6FD2"/>
    <w:rsid w:val="003B7014"/>
    <w:rsid w:val="003B701D"/>
    <w:rsid w:val="003B706D"/>
    <w:rsid w:val="003B707C"/>
    <w:rsid w:val="003B70AA"/>
    <w:rsid w:val="003B70C7"/>
    <w:rsid w:val="003B70EE"/>
    <w:rsid w:val="003B7109"/>
    <w:rsid w:val="003B712F"/>
    <w:rsid w:val="003B7138"/>
    <w:rsid w:val="003B71BC"/>
    <w:rsid w:val="003B7207"/>
    <w:rsid w:val="003B721C"/>
    <w:rsid w:val="003B72B5"/>
    <w:rsid w:val="003B7393"/>
    <w:rsid w:val="003B73E3"/>
    <w:rsid w:val="003B73E8"/>
    <w:rsid w:val="003B73F7"/>
    <w:rsid w:val="003B7405"/>
    <w:rsid w:val="003B7411"/>
    <w:rsid w:val="003B743D"/>
    <w:rsid w:val="003B7445"/>
    <w:rsid w:val="003B7473"/>
    <w:rsid w:val="003B7475"/>
    <w:rsid w:val="003B74AC"/>
    <w:rsid w:val="003B752B"/>
    <w:rsid w:val="003B7544"/>
    <w:rsid w:val="003B7573"/>
    <w:rsid w:val="003B7592"/>
    <w:rsid w:val="003B75AB"/>
    <w:rsid w:val="003B75D2"/>
    <w:rsid w:val="003B75E9"/>
    <w:rsid w:val="003B760F"/>
    <w:rsid w:val="003B769F"/>
    <w:rsid w:val="003B76F8"/>
    <w:rsid w:val="003B774A"/>
    <w:rsid w:val="003B7774"/>
    <w:rsid w:val="003B77AA"/>
    <w:rsid w:val="003B77B6"/>
    <w:rsid w:val="003B77D4"/>
    <w:rsid w:val="003B7805"/>
    <w:rsid w:val="003B7816"/>
    <w:rsid w:val="003B781E"/>
    <w:rsid w:val="003B78AE"/>
    <w:rsid w:val="003B792D"/>
    <w:rsid w:val="003B79CA"/>
    <w:rsid w:val="003B79E0"/>
    <w:rsid w:val="003B7A13"/>
    <w:rsid w:val="003B7A2D"/>
    <w:rsid w:val="003B7A90"/>
    <w:rsid w:val="003B7A9B"/>
    <w:rsid w:val="003B7AE1"/>
    <w:rsid w:val="003B7AFF"/>
    <w:rsid w:val="003B7B03"/>
    <w:rsid w:val="003B7B44"/>
    <w:rsid w:val="003B7B7A"/>
    <w:rsid w:val="003B7B93"/>
    <w:rsid w:val="003B7BA4"/>
    <w:rsid w:val="003B7C1D"/>
    <w:rsid w:val="003B7C75"/>
    <w:rsid w:val="003B7C86"/>
    <w:rsid w:val="003B7CA8"/>
    <w:rsid w:val="003B7CC8"/>
    <w:rsid w:val="003B7CCE"/>
    <w:rsid w:val="003B7D03"/>
    <w:rsid w:val="003B7D16"/>
    <w:rsid w:val="003B7D32"/>
    <w:rsid w:val="003B7D7B"/>
    <w:rsid w:val="003B7DB6"/>
    <w:rsid w:val="003B7DD6"/>
    <w:rsid w:val="003B7E27"/>
    <w:rsid w:val="003B7E30"/>
    <w:rsid w:val="003B7E69"/>
    <w:rsid w:val="003B7E78"/>
    <w:rsid w:val="003B7E8B"/>
    <w:rsid w:val="003B7EC3"/>
    <w:rsid w:val="003B7EDA"/>
    <w:rsid w:val="003B7EE1"/>
    <w:rsid w:val="003B7F2D"/>
    <w:rsid w:val="003B7F4E"/>
    <w:rsid w:val="003B7FEB"/>
    <w:rsid w:val="003C0002"/>
    <w:rsid w:val="003C002C"/>
    <w:rsid w:val="003C004C"/>
    <w:rsid w:val="003C004D"/>
    <w:rsid w:val="003C0077"/>
    <w:rsid w:val="003C0098"/>
    <w:rsid w:val="003C00DF"/>
    <w:rsid w:val="003C00FA"/>
    <w:rsid w:val="003C0111"/>
    <w:rsid w:val="003C0118"/>
    <w:rsid w:val="003C0129"/>
    <w:rsid w:val="003C0137"/>
    <w:rsid w:val="003C0165"/>
    <w:rsid w:val="003C019A"/>
    <w:rsid w:val="003C0239"/>
    <w:rsid w:val="003C02C8"/>
    <w:rsid w:val="003C0310"/>
    <w:rsid w:val="003C0335"/>
    <w:rsid w:val="003C0375"/>
    <w:rsid w:val="003C0379"/>
    <w:rsid w:val="003C037C"/>
    <w:rsid w:val="003C045D"/>
    <w:rsid w:val="003C0474"/>
    <w:rsid w:val="003C0509"/>
    <w:rsid w:val="003C050F"/>
    <w:rsid w:val="003C0539"/>
    <w:rsid w:val="003C056A"/>
    <w:rsid w:val="003C0580"/>
    <w:rsid w:val="003C0584"/>
    <w:rsid w:val="003C05D6"/>
    <w:rsid w:val="003C0601"/>
    <w:rsid w:val="003C065A"/>
    <w:rsid w:val="003C067D"/>
    <w:rsid w:val="003C06B9"/>
    <w:rsid w:val="003C06BC"/>
    <w:rsid w:val="003C06ED"/>
    <w:rsid w:val="003C073E"/>
    <w:rsid w:val="003C0754"/>
    <w:rsid w:val="003C076D"/>
    <w:rsid w:val="003C07FC"/>
    <w:rsid w:val="003C0814"/>
    <w:rsid w:val="003C0846"/>
    <w:rsid w:val="003C084B"/>
    <w:rsid w:val="003C088D"/>
    <w:rsid w:val="003C0903"/>
    <w:rsid w:val="003C090F"/>
    <w:rsid w:val="003C097A"/>
    <w:rsid w:val="003C09CD"/>
    <w:rsid w:val="003C0A0C"/>
    <w:rsid w:val="003C0A6D"/>
    <w:rsid w:val="003C0A89"/>
    <w:rsid w:val="003C0AC1"/>
    <w:rsid w:val="003C0AC5"/>
    <w:rsid w:val="003C0AC7"/>
    <w:rsid w:val="003C0AE1"/>
    <w:rsid w:val="003C0B0D"/>
    <w:rsid w:val="003C0B20"/>
    <w:rsid w:val="003C0B32"/>
    <w:rsid w:val="003C0B34"/>
    <w:rsid w:val="003C0B37"/>
    <w:rsid w:val="003C0B3A"/>
    <w:rsid w:val="003C0B63"/>
    <w:rsid w:val="003C0B9F"/>
    <w:rsid w:val="003C0BB6"/>
    <w:rsid w:val="003C0BCD"/>
    <w:rsid w:val="003C0BEA"/>
    <w:rsid w:val="003C0C08"/>
    <w:rsid w:val="003C0C2F"/>
    <w:rsid w:val="003C0C3E"/>
    <w:rsid w:val="003C0C8D"/>
    <w:rsid w:val="003C0CE2"/>
    <w:rsid w:val="003C0CF5"/>
    <w:rsid w:val="003C0D0B"/>
    <w:rsid w:val="003C0D1B"/>
    <w:rsid w:val="003C0D3E"/>
    <w:rsid w:val="003C0D69"/>
    <w:rsid w:val="003C0D9E"/>
    <w:rsid w:val="003C0DA9"/>
    <w:rsid w:val="003C0DCB"/>
    <w:rsid w:val="003C0E0B"/>
    <w:rsid w:val="003C0E19"/>
    <w:rsid w:val="003C0EC8"/>
    <w:rsid w:val="003C0F07"/>
    <w:rsid w:val="003C0F24"/>
    <w:rsid w:val="003C0F49"/>
    <w:rsid w:val="003C0F58"/>
    <w:rsid w:val="003C0F88"/>
    <w:rsid w:val="003C0FA7"/>
    <w:rsid w:val="003C0FC4"/>
    <w:rsid w:val="003C0FCF"/>
    <w:rsid w:val="003C1015"/>
    <w:rsid w:val="003C1026"/>
    <w:rsid w:val="003C107E"/>
    <w:rsid w:val="003C108A"/>
    <w:rsid w:val="003C10D0"/>
    <w:rsid w:val="003C10DB"/>
    <w:rsid w:val="003C10F4"/>
    <w:rsid w:val="003C10FA"/>
    <w:rsid w:val="003C111F"/>
    <w:rsid w:val="003C1181"/>
    <w:rsid w:val="003C119F"/>
    <w:rsid w:val="003C11AA"/>
    <w:rsid w:val="003C11E8"/>
    <w:rsid w:val="003C11EF"/>
    <w:rsid w:val="003C1206"/>
    <w:rsid w:val="003C1240"/>
    <w:rsid w:val="003C124D"/>
    <w:rsid w:val="003C12B7"/>
    <w:rsid w:val="003C12BF"/>
    <w:rsid w:val="003C12C1"/>
    <w:rsid w:val="003C12CD"/>
    <w:rsid w:val="003C136F"/>
    <w:rsid w:val="003C1390"/>
    <w:rsid w:val="003C13A3"/>
    <w:rsid w:val="003C13B4"/>
    <w:rsid w:val="003C13E2"/>
    <w:rsid w:val="003C13EC"/>
    <w:rsid w:val="003C1438"/>
    <w:rsid w:val="003C145B"/>
    <w:rsid w:val="003C150E"/>
    <w:rsid w:val="003C153B"/>
    <w:rsid w:val="003C15D8"/>
    <w:rsid w:val="003C15F4"/>
    <w:rsid w:val="003C1663"/>
    <w:rsid w:val="003C167E"/>
    <w:rsid w:val="003C16B9"/>
    <w:rsid w:val="003C16C0"/>
    <w:rsid w:val="003C16C1"/>
    <w:rsid w:val="003C16D9"/>
    <w:rsid w:val="003C16DB"/>
    <w:rsid w:val="003C16E3"/>
    <w:rsid w:val="003C16F2"/>
    <w:rsid w:val="003C1719"/>
    <w:rsid w:val="003C171A"/>
    <w:rsid w:val="003C1758"/>
    <w:rsid w:val="003C1771"/>
    <w:rsid w:val="003C17F2"/>
    <w:rsid w:val="003C181A"/>
    <w:rsid w:val="003C1832"/>
    <w:rsid w:val="003C18BE"/>
    <w:rsid w:val="003C190A"/>
    <w:rsid w:val="003C1932"/>
    <w:rsid w:val="003C1954"/>
    <w:rsid w:val="003C195E"/>
    <w:rsid w:val="003C199B"/>
    <w:rsid w:val="003C1A39"/>
    <w:rsid w:val="003C1A96"/>
    <w:rsid w:val="003C1AAA"/>
    <w:rsid w:val="003C1AD3"/>
    <w:rsid w:val="003C1B08"/>
    <w:rsid w:val="003C1B1F"/>
    <w:rsid w:val="003C1B47"/>
    <w:rsid w:val="003C1B9E"/>
    <w:rsid w:val="003C1BB3"/>
    <w:rsid w:val="003C1BCB"/>
    <w:rsid w:val="003C1C9D"/>
    <w:rsid w:val="003C1C9E"/>
    <w:rsid w:val="003C1CC8"/>
    <w:rsid w:val="003C1CE1"/>
    <w:rsid w:val="003C1CE2"/>
    <w:rsid w:val="003C1CF8"/>
    <w:rsid w:val="003C1D09"/>
    <w:rsid w:val="003C1D1D"/>
    <w:rsid w:val="003C1D50"/>
    <w:rsid w:val="003C1DAA"/>
    <w:rsid w:val="003C1DC3"/>
    <w:rsid w:val="003C1DDE"/>
    <w:rsid w:val="003C1DF8"/>
    <w:rsid w:val="003C1E09"/>
    <w:rsid w:val="003C1E23"/>
    <w:rsid w:val="003C1EBF"/>
    <w:rsid w:val="003C1EFA"/>
    <w:rsid w:val="003C1F2D"/>
    <w:rsid w:val="003C1F2E"/>
    <w:rsid w:val="003C1F77"/>
    <w:rsid w:val="003C1F9A"/>
    <w:rsid w:val="003C1F9B"/>
    <w:rsid w:val="003C2014"/>
    <w:rsid w:val="003C201B"/>
    <w:rsid w:val="003C2067"/>
    <w:rsid w:val="003C2096"/>
    <w:rsid w:val="003C20E4"/>
    <w:rsid w:val="003C212A"/>
    <w:rsid w:val="003C21B1"/>
    <w:rsid w:val="003C2225"/>
    <w:rsid w:val="003C2240"/>
    <w:rsid w:val="003C225B"/>
    <w:rsid w:val="003C22D0"/>
    <w:rsid w:val="003C22DC"/>
    <w:rsid w:val="003C2319"/>
    <w:rsid w:val="003C2369"/>
    <w:rsid w:val="003C23A5"/>
    <w:rsid w:val="003C23C1"/>
    <w:rsid w:val="003C241D"/>
    <w:rsid w:val="003C242F"/>
    <w:rsid w:val="003C2435"/>
    <w:rsid w:val="003C2441"/>
    <w:rsid w:val="003C247A"/>
    <w:rsid w:val="003C2484"/>
    <w:rsid w:val="003C24F4"/>
    <w:rsid w:val="003C2503"/>
    <w:rsid w:val="003C2525"/>
    <w:rsid w:val="003C2526"/>
    <w:rsid w:val="003C2529"/>
    <w:rsid w:val="003C256D"/>
    <w:rsid w:val="003C2625"/>
    <w:rsid w:val="003C2652"/>
    <w:rsid w:val="003C266C"/>
    <w:rsid w:val="003C2695"/>
    <w:rsid w:val="003C2698"/>
    <w:rsid w:val="003C271C"/>
    <w:rsid w:val="003C2748"/>
    <w:rsid w:val="003C27D4"/>
    <w:rsid w:val="003C283E"/>
    <w:rsid w:val="003C287B"/>
    <w:rsid w:val="003C2881"/>
    <w:rsid w:val="003C28C5"/>
    <w:rsid w:val="003C28D5"/>
    <w:rsid w:val="003C29F5"/>
    <w:rsid w:val="003C2A1B"/>
    <w:rsid w:val="003C2A21"/>
    <w:rsid w:val="003C2A2B"/>
    <w:rsid w:val="003C2A5B"/>
    <w:rsid w:val="003C2A73"/>
    <w:rsid w:val="003C2A7A"/>
    <w:rsid w:val="003C2A7D"/>
    <w:rsid w:val="003C2ACD"/>
    <w:rsid w:val="003C2AD8"/>
    <w:rsid w:val="003C2B06"/>
    <w:rsid w:val="003C2B17"/>
    <w:rsid w:val="003C2B69"/>
    <w:rsid w:val="003C2B8B"/>
    <w:rsid w:val="003C2C45"/>
    <w:rsid w:val="003C2C46"/>
    <w:rsid w:val="003C2C56"/>
    <w:rsid w:val="003C2C88"/>
    <w:rsid w:val="003C2CB3"/>
    <w:rsid w:val="003C2CDB"/>
    <w:rsid w:val="003C2CFD"/>
    <w:rsid w:val="003C2DB3"/>
    <w:rsid w:val="003C2DB6"/>
    <w:rsid w:val="003C2DC8"/>
    <w:rsid w:val="003C2DFD"/>
    <w:rsid w:val="003C2E03"/>
    <w:rsid w:val="003C2E05"/>
    <w:rsid w:val="003C2E25"/>
    <w:rsid w:val="003C2E3A"/>
    <w:rsid w:val="003C2E51"/>
    <w:rsid w:val="003C2E6B"/>
    <w:rsid w:val="003C2EDE"/>
    <w:rsid w:val="003C2F58"/>
    <w:rsid w:val="003C300F"/>
    <w:rsid w:val="003C3025"/>
    <w:rsid w:val="003C3075"/>
    <w:rsid w:val="003C30B2"/>
    <w:rsid w:val="003C30C1"/>
    <w:rsid w:val="003C30E5"/>
    <w:rsid w:val="003C3140"/>
    <w:rsid w:val="003C3181"/>
    <w:rsid w:val="003C318D"/>
    <w:rsid w:val="003C319A"/>
    <w:rsid w:val="003C31C2"/>
    <w:rsid w:val="003C31D7"/>
    <w:rsid w:val="003C31EE"/>
    <w:rsid w:val="003C31FB"/>
    <w:rsid w:val="003C323B"/>
    <w:rsid w:val="003C323F"/>
    <w:rsid w:val="003C3244"/>
    <w:rsid w:val="003C3306"/>
    <w:rsid w:val="003C330D"/>
    <w:rsid w:val="003C3321"/>
    <w:rsid w:val="003C3386"/>
    <w:rsid w:val="003C338E"/>
    <w:rsid w:val="003C3391"/>
    <w:rsid w:val="003C33B9"/>
    <w:rsid w:val="003C33BB"/>
    <w:rsid w:val="003C33C5"/>
    <w:rsid w:val="003C344E"/>
    <w:rsid w:val="003C3455"/>
    <w:rsid w:val="003C3466"/>
    <w:rsid w:val="003C3469"/>
    <w:rsid w:val="003C34CA"/>
    <w:rsid w:val="003C34E1"/>
    <w:rsid w:val="003C35BF"/>
    <w:rsid w:val="003C35E0"/>
    <w:rsid w:val="003C35FC"/>
    <w:rsid w:val="003C35FF"/>
    <w:rsid w:val="003C3625"/>
    <w:rsid w:val="003C3652"/>
    <w:rsid w:val="003C365F"/>
    <w:rsid w:val="003C3682"/>
    <w:rsid w:val="003C36A6"/>
    <w:rsid w:val="003C3713"/>
    <w:rsid w:val="003C3742"/>
    <w:rsid w:val="003C37A7"/>
    <w:rsid w:val="003C37DC"/>
    <w:rsid w:val="003C3850"/>
    <w:rsid w:val="003C385A"/>
    <w:rsid w:val="003C385D"/>
    <w:rsid w:val="003C3878"/>
    <w:rsid w:val="003C38CB"/>
    <w:rsid w:val="003C38D4"/>
    <w:rsid w:val="003C38DB"/>
    <w:rsid w:val="003C3927"/>
    <w:rsid w:val="003C3949"/>
    <w:rsid w:val="003C396C"/>
    <w:rsid w:val="003C3972"/>
    <w:rsid w:val="003C39A2"/>
    <w:rsid w:val="003C39E0"/>
    <w:rsid w:val="003C3A37"/>
    <w:rsid w:val="003C3A3C"/>
    <w:rsid w:val="003C3A56"/>
    <w:rsid w:val="003C3A7F"/>
    <w:rsid w:val="003C3ABB"/>
    <w:rsid w:val="003C3B0F"/>
    <w:rsid w:val="003C3B39"/>
    <w:rsid w:val="003C3B93"/>
    <w:rsid w:val="003C3B97"/>
    <w:rsid w:val="003C3BA8"/>
    <w:rsid w:val="003C3BAC"/>
    <w:rsid w:val="003C3BD4"/>
    <w:rsid w:val="003C3BEF"/>
    <w:rsid w:val="003C3C5C"/>
    <w:rsid w:val="003C3CC7"/>
    <w:rsid w:val="003C3CD1"/>
    <w:rsid w:val="003C3DAD"/>
    <w:rsid w:val="003C3DCF"/>
    <w:rsid w:val="003C3DF1"/>
    <w:rsid w:val="003C3E28"/>
    <w:rsid w:val="003C3E79"/>
    <w:rsid w:val="003C3EB9"/>
    <w:rsid w:val="003C3EC2"/>
    <w:rsid w:val="003C3EE2"/>
    <w:rsid w:val="003C3F0F"/>
    <w:rsid w:val="003C3F45"/>
    <w:rsid w:val="003C3FD1"/>
    <w:rsid w:val="003C3FDF"/>
    <w:rsid w:val="003C3FEE"/>
    <w:rsid w:val="003C3FFD"/>
    <w:rsid w:val="003C404D"/>
    <w:rsid w:val="003C4094"/>
    <w:rsid w:val="003C40AE"/>
    <w:rsid w:val="003C4123"/>
    <w:rsid w:val="003C41B3"/>
    <w:rsid w:val="003C420D"/>
    <w:rsid w:val="003C4259"/>
    <w:rsid w:val="003C428B"/>
    <w:rsid w:val="003C42EF"/>
    <w:rsid w:val="003C43C0"/>
    <w:rsid w:val="003C43C5"/>
    <w:rsid w:val="003C43DF"/>
    <w:rsid w:val="003C4414"/>
    <w:rsid w:val="003C4426"/>
    <w:rsid w:val="003C4460"/>
    <w:rsid w:val="003C4480"/>
    <w:rsid w:val="003C449E"/>
    <w:rsid w:val="003C44AE"/>
    <w:rsid w:val="003C44CE"/>
    <w:rsid w:val="003C44D1"/>
    <w:rsid w:val="003C44FC"/>
    <w:rsid w:val="003C451E"/>
    <w:rsid w:val="003C4527"/>
    <w:rsid w:val="003C456C"/>
    <w:rsid w:val="003C4594"/>
    <w:rsid w:val="003C459A"/>
    <w:rsid w:val="003C45AA"/>
    <w:rsid w:val="003C45AD"/>
    <w:rsid w:val="003C45BA"/>
    <w:rsid w:val="003C4612"/>
    <w:rsid w:val="003C4637"/>
    <w:rsid w:val="003C4660"/>
    <w:rsid w:val="003C4679"/>
    <w:rsid w:val="003C46BA"/>
    <w:rsid w:val="003C46C0"/>
    <w:rsid w:val="003C4715"/>
    <w:rsid w:val="003C4747"/>
    <w:rsid w:val="003C476C"/>
    <w:rsid w:val="003C4780"/>
    <w:rsid w:val="003C47AD"/>
    <w:rsid w:val="003C47BF"/>
    <w:rsid w:val="003C47DF"/>
    <w:rsid w:val="003C4813"/>
    <w:rsid w:val="003C481F"/>
    <w:rsid w:val="003C4829"/>
    <w:rsid w:val="003C4830"/>
    <w:rsid w:val="003C485C"/>
    <w:rsid w:val="003C48A9"/>
    <w:rsid w:val="003C48AA"/>
    <w:rsid w:val="003C48C2"/>
    <w:rsid w:val="003C48C6"/>
    <w:rsid w:val="003C48DA"/>
    <w:rsid w:val="003C491A"/>
    <w:rsid w:val="003C491D"/>
    <w:rsid w:val="003C4923"/>
    <w:rsid w:val="003C492F"/>
    <w:rsid w:val="003C4954"/>
    <w:rsid w:val="003C4961"/>
    <w:rsid w:val="003C496F"/>
    <w:rsid w:val="003C497C"/>
    <w:rsid w:val="003C49AD"/>
    <w:rsid w:val="003C49D1"/>
    <w:rsid w:val="003C49EC"/>
    <w:rsid w:val="003C4A3B"/>
    <w:rsid w:val="003C4AB0"/>
    <w:rsid w:val="003C4ABB"/>
    <w:rsid w:val="003C4ABD"/>
    <w:rsid w:val="003C4B44"/>
    <w:rsid w:val="003C4B9A"/>
    <w:rsid w:val="003C4BE2"/>
    <w:rsid w:val="003C4C34"/>
    <w:rsid w:val="003C4C65"/>
    <w:rsid w:val="003C4C6D"/>
    <w:rsid w:val="003C4C7A"/>
    <w:rsid w:val="003C4C94"/>
    <w:rsid w:val="003C4CBF"/>
    <w:rsid w:val="003C4CDF"/>
    <w:rsid w:val="003C4CE7"/>
    <w:rsid w:val="003C4D16"/>
    <w:rsid w:val="003C4D3D"/>
    <w:rsid w:val="003C4D4F"/>
    <w:rsid w:val="003C4D5F"/>
    <w:rsid w:val="003C4D90"/>
    <w:rsid w:val="003C4DA9"/>
    <w:rsid w:val="003C4DB7"/>
    <w:rsid w:val="003C4E14"/>
    <w:rsid w:val="003C4E37"/>
    <w:rsid w:val="003C4F04"/>
    <w:rsid w:val="003C4FDC"/>
    <w:rsid w:val="003C4FFC"/>
    <w:rsid w:val="003C5062"/>
    <w:rsid w:val="003C5064"/>
    <w:rsid w:val="003C5098"/>
    <w:rsid w:val="003C5127"/>
    <w:rsid w:val="003C5147"/>
    <w:rsid w:val="003C516F"/>
    <w:rsid w:val="003C5185"/>
    <w:rsid w:val="003C51C0"/>
    <w:rsid w:val="003C51F0"/>
    <w:rsid w:val="003C521B"/>
    <w:rsid w:val="003C5258"/>
    <w:rsid w:val="003C52EB"/>
    <w:rsid w:val="003C5328"/>
    <w:rsid w:val="003C5331"/>
    <w:rsid w:val="003C5337"/>
    <w:rsid w:val="003C5364"/>
    <w:rsid w:val="003C53C9"/>
    <w:rsid w:val="003C53E3"/>
    <w:rsid w:val="003C541B"/>
    <w:rsid w:val="003C5434"/>
    <w:rsid w:val="003C5476"/>
    <w:rsid w:val="003C54BC"/>
    <w:rsid w:val="003C54C3"/>
    <w:rsid w:val="003C551E"/>
    <w:rsid w:val="003C552F"/>
    <w:rsid w:val="003C554F"/>
    <w:rsid w:val="003C5556"/>
    <w:rsid w:val="003C5567"/>
    <w:rsid w:val="003C5573"/>
    <w:rsid w:val="003C5594"/>
    <w:rsid w:val="003C55AC"/>
    <w:rsid w:val="003C55CE"/>
    <w:rsid w:val="003C55DA"/>
    <w:rsid w:val="003C55DD"/>
    <w:rsid w:val="003C5638"/>
    <w:rsid w:val="003C5656"/>
    <w:rsid w:val="003C56DE"/>
    <w:rsid w:val="003C56FC"/>
    <w:rsid w:val="003C578B"/>
    <w:rsid w:val="003C57B3"/>
    <w:rsid w:val="003C581E"/>
    <w:rsid w:val="003C5821"/>
    <w:rsid w:val="003C5838"/>
    <w:rsid w:val="003C5872"/>
    <w:rsid w:val="003C587D"/>
    <w:rsid w:val="003C5896"/>
    <w:rsid w:val="003C58A2"/>
    <w:rsid w:val="003C58BA"/>
    <w:rsid w:val="003C590D"/>
    <w:rsid w:val="003C5932"/>
    <w:rsid w:val="003C593F"/>
    <w:rsid w:val="003C5972"/>
    <w:rsid w:val="003C599A"/>
    <w:rsid w:val="003C59EA"/>
    <w:rsid w:val="003C5A08"/>
    <w:rsid w:val="003C5A19"/>
    <w:rsid w:val="003C5A7E"/>
    <w:rsid w:val="003C5A99"/>
    <w:rsid w:val="003C5AF4"/>
    <w:rsid w:val="003C5BB6"/>
    <w:rsid w:val="003C5BBC"/>
    <w:rsid w:val="003C5C36"/>
    <w:rsid w:val="003C5C70"/>
    <w:rsid w:val="003C5C7F"/>
    <w:rsid w:val="003C5CE5"/>
    <w:rsid w:val="003C5D0C"/>
    <w:rsid w:val="003C5D26"/>
    <w:rsid w:val="003C5D3D"/>
    <w:rsid w:val="003C5D3E"/>
    <w:rsid w:val="003C5DF0"/>
    <w:rsid w:val="003C5E1D"/>
    <w:rsid w:val="003C5E23"/>
    <w:rsid w:val="003C5E4F"/>
    <w:rsid w:val="003C5E66"/>
    <w:rsid w:val="003C5EBA"/>
    <w:rsid w:val="003C5ED6"/>
    <w:rsid w:val="003C5EE8"/>
    <w:rsid w:val="003C5F47"/>
    <w:rsid w:val="003C5F56"/>
    <w:rsid w:val="003C5F74"/>
    <w:rsid w:val="003C5F79"/>
    <w:rsid w:val="003C5F7E"/>
    <w:rsid w:val="003C5F83"/>
    <w:rsid w:val="003C5FBB"/>
    <w:rsid w:val="003C6017"/>
    <w:rsid w:val="003C6019"/>
    <w:rsid w:val="003C6045"/>
    <w:rsid w:val="003C604C"/>
    <w:rsid w:val="003C6079"/>
    <w:rsid w:val="003C607D"/>
    <w:rsid w:val="003C607F"/>
    <w:rsid w:val="003C60FB"/>
    <w:rsid w:val="003C6102"/>
    <w:rsid w:val="003C6114"/>
    <w:rsid w:val="003C6147"/>
    <w:rsid w:val="003C615B"/>
    <w:rsid w:val="003C617B"/>
    <w:rsid w:val="003C618B"/>
    <w:rsid w:val="003C61E1"/>
    <w:rsid w:val="003C61EC"/>
    <w:rsid w:val="003C622C"/>
    <w:rsid w:val="003C6246"/>
    <w:rsid w:val="003C628A"/>
    <w:rsid w:val="003C62B6"/>
    <w:rsid w:val="003C62C8"/>
    <w:rsid w:val="003C6307"/>
    <w:rsid w:val="003C631C"/>
    <w:rsid w:val="003C633A"/>
    <w:rsid w:val="003C6397"/>
    <w:rsid w:val="003C642B"/>
    <w:rsid w:val="003C646A"/>
    <w:rsid w:val="003C648E"/>
    <w:rsid w:val="003C6537"/>
    <w:rsid w:val="003C653B"/>
    <w:rsid w:val="003C6569"/>
    <w:rsid w:val="003C6603"/>
    <w:rsid w:val="003C661B"/>
    <w:rsid w:val="003C666F"/>
    <w:rsid w:val="003C6739"/>
    <w:rsid w:val="003C6740"/>
    <w:rsid w:val="003C674B"/>
    <w:rsid w:val="003C6769"/>
    <w:rsid w:val="003C67A5"/>
    <w:rsid w:val="003C67D6"/>
    <w:rsid w:val="003C6833"/>
    <w:rsid w:val="003C683D"/>
    <w:rsid w:val="003C6854"/>
    <w:rsid w:val="003C6865"/>
    <w:rsid w:val="003C686C"/>
    <w:rsid w:val="003C688A"/>
    <w:rsid w:val="003C689D"/>
    <w:rsid w:val="003C68DC"/>
    <w:rsid w:val="003C68F5"/>
    <w:rsid w:val="003C6922"/>
    <w:rsid w:val="003C692E"/>
    <w:rsid w:val="003C696B"/>
    <w:rsid w:val="003C699D"/>
    <w:rsid w:val="003C699F"/>
    <w:rsid w:val="003C69E0"/>
    <w:rsid w:val="003C69F8"/>
    <w:rsid w:val="003C6A0C"/>
    <w:rsid w:val="003C6A3B"/>
    <w:rsid w:val="003C6A6D"/>
    <w:rsid w:val="003C6A97"/>
    <w:rsid w:val="003C6A98"/>
    <w:rsid w:val="003C6AA5"/>
    <w:rsid w:val="003C6B16"/>
    <w:rsid w:val="003C6B52"/>
    <w:rsid w:val="003C6B5A"/>
    <w:rsid w:val="003C6BB3"/>
    <w:rsid w:val="003C6C08"/>
    <w:rsid w:val="003C6C0A"/>
    <w:rsid w:val="003C6C48"/>
    <w:rsid w:val="003C6C65"/>
    <w:rsid w:val="003C6C7D"/>
    <w:rsid w:val="003C6C92"/>
    <w:rsid w:val="003C6CB0"/>
    <w:rsid w:val="003C6D05"/>
    <w:rsid w:val="003C6D2C"/>
    <w:rsid w:val="003C6D2D"/>
    <w:rsid w:val="003C6D34"/>
    <w:rsid w:val="003C6D39"/>
    <w:rsid w:val="003C6D40"/>
    <w:rsid w:val="003C6D58"/>
    <w:rsid w:val="003C6E32"/>
    <w:rsid w:val="003C6E92"/>
    <w:rsid w:val="003C6EEF"/>
    <w:rsid w:val="003C6EF5"/>
    <w:rsid w:val="003C6F31"/>
    <w:rsid w:val="003C6F62"/>
    <w:rsid w:val="003C6FE1"/>
    <w:rsid w:val="003C6FE9"/>
    <w:rsid w:val="003C7034"/>
    <w:rsid w:val="003C7056"/>
    <w:rsid w:val="003C70B6"/>
    <w:rsid w:val="003C70DE"/>
    <w:rsid w:val="003C70E5"/>
    <w:rsid w:val="003C7111"/>
    <w:rsid w:val="003C7117"/>
    <w:rsid w:val="003C712F"/>
    <w:rsid w:val="003C7146"/>
    <w:rsid w:val="003C714F"/>
    <w:rsid w:val="003C7151"/>
    <w:rsid w:val="003C71A8"/>
    <w:rsid w:val="003C71D7"/>
    <w:rsid w:val="003C71F1"/>
    <w:rsid w:val="003C7201"/>
    <w:rsid w:val="003C728F"/>
    <w:rsid w:val="003C7294"/>
    <w:rsid w:val="003C72BC"/>
    <w:rsid w:val="003C72C7"/>
    <w:rsid w:val="003C72F1"/>
    <w:rsid w:val="003C7311"/>
    <w:rsid w:val="003C7336"/>
    <w:rsid w:val="003C7360"/>
    <w:rsid w:val="003C7362"/>
    <w:rsid w:val="003C7371"/>
    <w:rsid w:val="003C7397"/>
    <w:rsid w:val="003C73A6"/>
    <w:rsid w:val="003C73D5"/>
    <w:rsid w:val="003C742B"/>
    <w:rsid w:val="003C744B"/>
    <w:rsid w:val="003C7458"/>
    <w:rsid w:val="003C7499"/>
    <w:rsid w:val="003C74FC"/>
    <w:rsid w:val="003C7508"/>
    <w:rsid w:val="003C750B"/>
    <w:rsid w:val="003C7565"/>
    <w:rsid w:val="003C7566"/>
    <w:rsid w:val="003C757F"/>
    <w:rsid w:val="003C75A0"/>
    <w:rsid w:val="003C75AE"/>
    <w:rsid w:val="003C75C5"/>
    <w:rsid w:val="003C761B"/>
    <w:rsid w:val="003C761D"/>
    <w:rsid w:val="003C769E"/>
    <w:rsid w:val="003C76A6"/>
    <w:rsid w:val="003C76F4"/>
    <w:rsid w:val="003C774F"/>
    <w:rsid w:val="003C7766"/>
    <w:rsid w:val="003C776E"/>
    <w:rsid w:val="003C77E6"/>
    <w:rsid w:val="003C77FE"/>
    <w:rsid w:val="003C782F"/>
    <w:rsid w:val="003C7870"/>
    <w:rsid w:val="003C7888"/>
    <w:rsid w:val="003C7889"/>
    <w:rsid w:val="003C78C1"/>
    <w:rsid w:val="003C78DE"/>
    <w:rsid w:val="003C78E6"/>
    <w:rsid w:val="003C78FD"/>
    <w:rsid w:val="003C7953"/>
    <w:rsid w:val="003C795D"/>
    <w:rsid w:val="003C7976"/>
    <w:rsid w:val="003C7A01"/>
    <w:rsid w:val="003C7A06"/>
    <w:rsid w:val="003C7AAD"/>
    <w:rsid w:val="003C7AD4"/>
    <w:rsid w:val="003C7B29"/>
    <w:rsid w:val="003C7BF5"/>
    <w:rsid w:val="003C7C09"/>
    <w:rsid w:val="003C7C8A"/>
    <w:rsid w:val="003C7C9D"/>
    <w:rsid w:val="003C7CDD"/>
    <w:rsid w:val="003C7D1F"/>
    <w:rsid w:val="003C7D30"/>
    <w:rsid w:val="003C7D71"/>
    <w:rsid w:val="003C7D85"/>
    <w:rsid w:val="003C7DE0"/>
    <w:rsid w:val="003C7E0C"/>
    <w:rsid w:val="003C7E0E"/>
    <w:rsid w:val="003C7E30"/>
    <w:rsid w:val="003C7E93"/>
    <w:rsid w:val="003C7EAA"/>
    <w:rsid w:val="003C7EAC"/>
    <w:rsid w:val="003C7F48"/>
    <w:rsid w:val="003C7F61"/>
    <w:rsid w:val="003C7FE0"/>
    <w:rsid w:val="003C7FE3"/>
    <w:rsid w:val="003C7FE9"/>
    <w:rsid w:val="003C7FFE"/>
    <w:rsid w:val="003D000A"/>
    <w:rsid w:val="003D0054"/>
    <w:rsid w:val="003D0060"/>
    <w:rsid w:val="003D0086"/>
    <w:rsid w:val="003D0089"/>
    <w:rsid w:val="003D00A7"/>
    <w:rsid w:val="003D00E3"/>
    <w:rsid w:val="003D00F9"/>
    <w:rsid w:val="003D0115"/>
    <w:rsid w:val="003D015C"/>
    <w:rsid w:val="003D016B"/>
    <w:rsid w:val="003D0185"/>
    <w:rsid w:val="003D01F4"/>
    <w:rsid w:val="003D027F"/>
    <w:rsid w:val="003D028C"/>
    <w:rsid w:val="003D0307"/>
    <w:rsid w:val="003D03A8"/>
    <w:rsid w:val="003D03B8"/>
    <w:rsid w:val="003D0404"/>
    <w:rsid w:val="003D0417"/>
    <w:rsid w:val="003D0474"/>
    <w:rsid w:val="003D0544"/>
    <w:rsid w:val="003D05A0"/>
    <w:rsid w:val="003D05DA"/>
    <w:rsid w:val="003D05E3"/>
    <w:rsid w:val="003D0628"/>
    <w:rsid w:val="003D0630"/>
    <w:rsid w:val="003D0661"/>
    <w:rsid w:val="003D066D"/>
    <w:rsid w:val="003D066E"/>
    <w:rsid w:val="003D0691"/>
    <w:rsid w:val="003D06D5"/>
    <w:rsid w:val="003D0712"/>
    <w:rsid w:val="003D0741"/>
    <w:rsid w:val="003D0785"/>
    <w:rsid w:val="003D07AC"/>
    <w:rsid w:val="003D0823"/>
    <w:rsid w:val="003D0854"/>
    <w:rsid w:val="003D0863"/>
    <w:rsid w:val="003D0865"/>
    <w:rsid w:val="003D0876"/>
    <w:rsid w:val="003D0880"/>
    <w:rsid w:val="003D0897"/>
    <w:rsid w:val="003D08CB"/>
    <w:rsid w:val="003D08EB"/>
    <w:rsid w:val="003D0955"/>
    <w:rsid w:val="003D0989"/>
    <w:rsid w:val="003D09A0"/>
    <w:rsid w:val="003D09A6"/>
    <w:rsid w:val="003D09E3"/>
    <w:rsid w:val="003D09F6"/>
    <w:rsid w:val="003D0A24"/>
    <w:rsid w:val="003D0A44"/>
    <w:rsid w:val="003D0A73"/>
    <w:rsid w:val="003D0AD4"/>
    <w:rsid w:val="003D0AD6"/>
    <w:rsid w:val="003D0AF4"/>
    <w:rsid w:val="003D0B03"/>
    <w:rsid w:val="003D0B38"/>
    <w:rsid w:val="003D0B49"/>
    <w:rsid w:val="003D0BA9"/>
    <w:rsid w:val="003D0C11"/>
    <w:rsid w:val="003D0CD6"/>
    <w:rsid w:val="003D0CEC"/>
    <w:rsid w:val="003D0D1A"/>
    <w:rsid w:val="003D0D53"/>
    <w:rsid w:val="003D0D70"/>
    <w:rsid w:val="003D0DE3"/>
    <w:rsid w:val="003D0DF0"/>
    <w:rsid w:val="003D0E7A"/>
    <w:rsid w:val="003D0E7F"/>
    <w:rsid w:val="003D0F0F"/>
    <w:rsid w:val="003D0F5D"/>
    <w:rsid w:val="003D0FEF"/>
    <w:rsid w:val="003D1056"/>
    <w:rsid w:val="003D10A6"/>
    <w:rsid w:val="003D10B6"/>
    <w:rsid w:val="003D1109"/>
    <w:rsid w:val="003D1111"/>
    <w:rsid w:val="003D1199"/>
    <w:rsid w:val="003D119B"/>
    <w:rsid w:val="003D11E7"/>
    <w:rsid w:val="003D1202"/>
    <w:rsid w:val="003D1253"/>
    <w:rsid w:val="003D12AD"/>
    <w:rsid w:val="003D12B7"/>
    <w:rsid w:val="003D12C9"/>
    <w:rsid w:val="003D12DD"/>
    <w:rsid w:val="003D1335"/>
    <w:rsid w:val="003D1361"/>
    <w:rsid w:val="003D13CF"/>
    <w:rsid w:val="003D13D3"/>
    <w:rsid w:val="003D13F2"/>
    <w:rsid w:val="003D140E"/>
    <w:rsid w:val="003D1419"/>
    <w:rsid w:val="003D143F"/>
    <w:rsid w:val="003D144F"/>
    <w:rsid w:val="003D14B2"/>
    <w:rsid w:val="003D14DC"/>
    <w:rsid w:val="003D1507"/>
    <w:rsid w:val="003D154F"/>
    <w:rsid w:val="003D15DC"/>
    <w:rsid w:val="003D15DF"/>
    <w:rsid w:val="003D161F"/>
    <w:rsid w:val="003D1691"/>
    <w:rsid w:val="003D16B0"/>
    <w:rsid w:val="003D1720"/>
    <w:rsid w:val="003D174D"/>
    <w:rsid w:val="003D17F7"/>
    <w:rsid w:val="003D181D"/>
    <w:rsid w:val="003D1824"/>
    <w:rsid w:val="003D1862"/>
    <w:rsid w:val="003D188B"/>
    <w:rsid w:val="003D18B6"/>
    <w:rsid w:val="003D18FC"/>
    <w:rsid w:val="003D1900"/>
    <w:rsid w:val="003D191A"/>
    <w:rsid w:val="003D193D"/>
    <w:rsid w:val="003D1942"/>
    <w:rsid w:val="003D19E1"/>
    <w:rsid w:val="003D1A0F"/>
    <w:rsid w:val="003D1A25"/>
    <w:rsid w:val="003D1A39"/>
    <w:rsid w:val="003D1A54"/>
    <w:rsid w:val="003D1A8A"/>
    <w:rsid w:val="003D1AF4"/>
    <w:rsid w:val="003D1B22"/>
    <w:rsid w:val="003D1B87"/>
    <w:rsid w:val="003D1C34"/>
    <w:rsid w:val="003D1C51"/>
    <w:rsid w:val="003D1C5B"/>
    <w:rsid w:val="003D1CA6"/>
    <w:rsid w:val="003D1CE1"/>
    <w:rsid w:val="003D1CE2"/>
    <w:rsid w:val="003D1CEC"/>
    <w:rsid w:val="003D1D07"/>
    <w:rsid w:val="003D1D46"/>
    <w:rsid w:val="003D1D51"/>
    <w:rsid w:val="003D1E9F"/>
    <w:rsid w:val="003D1ED0"/>
    <w:rsid w:val="003D1EEA"/>
    <w:rsid w:val="003D1F51"/>
    <w:rsid w:val="003D1F7F"/>
    <w:rsid w:val="003D1FEE"/>
    <w:rsid w:val="003D1FF5"/>
    <w:rsid w:val="003D203A"/>
    <w:rsid w:val="003D2055"/>
    <w:rsid w:val="003D20A4"/>
    <w:rsid w:val="003D20D6"/>
    <w:rsid w:val="003D20E2"/>
    <w:rsid w:val="003D2113"/>
    <w:rsid w:val="003D212D"/>
    <w:rsid w:val="003D2145"/>
    <w:rsid w:val="003D2169"/>
    <w:rsid w:val="003D217B"/>
    <w:rsid w:val="003D218E"/>
    <w:rsid w:val="003D21A0"/>
    <w:rsid w:val="003D21BF"/>
    <w:rsid w:val="003D21C0"/>
    <w:rsid w:val="003D2273"/>
    <w:rsid w:val="003D2282"/>
    <w:rsid w:val="003D228F"/>
    <w:rsid w:val="003D2297"/>
    <w:rsid w:val="003D229F"/>
    <w:rsid w:val="003D22B5"/>
    <w:rsid w:val="003D2364"/>
    <w:rsid w:val="003D2388"/>
    <w:rsid w:val="003D23B9"/>
    <w:rsid w:val="003D23E6"/>
    <w:rsid w:val="003D2459"/>
    <w:rsid w:val="003D24A1"/>
    <w:rsid w:val="003D253F"/>
    <w:rsid w:val="003D2588"/>
    <w:rsid w:val="003D25E2"/>
    <w:rsid w:val="003D25F0"/>
    <w:rsid w:val="003D2609"/>
    <w:rsid w:val="003D2635"/>
    <w:rsid w:val="003D2771"/>
    <w:rsid w:val="003D278C"/>
    <w:rsid w:val="003D2790"/>
    <w:rsid w:val="003D27A9"/>
    <w:rsid w:val="003D2833"/>
    <w:rsid w:val="003D2871"/>
    <w:rsid w:val="003D28B1"/>
    <w:rsid w:val="003D2905"/>
    <w:rsid w:val="003D295D"/>
    <w:rsid w:val="003D2977"/>
    <w:rsid w:val="003D29CB"/>
    <w:rsid w:val="003D2A87"/>
    <w:rsid w:val="003D2B59"/>
    <w:rsid w:val="003D2B70"/>
    <w:rsid w:val="003D2B93"/>
    <w:rsid w:val="003D2BE4"/>
    <w:rsid w:val="003D2BFE"/>
    <w:rsid w:val="003D2C2D"/>
    <w:rsid w:val="003D2C8D"/>
    <w:rsid w:val="003D2D4F"/>
    <w:rsid w:val="003D2D70"/>
    <w:rsid w:val="003D2D7B"/>
    <w:rsid w:val="003D2DCA"/>
    <w:rsid w:val="003D2E27"/>
    <w:rsid w:val="003D2E74"/>
    <w:rsid w:val="003D2EB0"/>
    <w:rsid w:val="003D2F26"/>
    <w:rsid w:val="003D2FAA"/>
    <w:rsid w:val="003D2FEA"/>
    <w:rsid w:val="003D2FEC"/>
    <w:rsid w:val="003D300C"/>
    <w:rsid w:val="003D3013"/>
    <w:rsid w:val="003D3061"/>
    <w:rsid w:val="003D3096"/>
    <w:rsid w:val="003D316D"/>
    <w:rsid w:val="003D3181"/>
    <w:rsid w:val="003D31AE"/>
    <w:rsid w:val="003D31B1"/>
    <w:rsid w:val="003D31C8"/>
    <w:rsid w:val="003D31CC"/>
    <w:rsid w:val="003D31E9"/>
    <w:rsid w:val="003D323B"/>
    <w:rsid w:val="003D325F"/>
    <w:rsid w:val="003D327D"/>
    <w:rsid w:val="003D329D"/>
    <w:rsid w:val="003D32CB"/>
    <w:rsid w:val="003D33BB"/>
    <w:rsid w:val="003D3417"/>
    <w:rsid w:val="003D3422"/>
    <w:rsid w:val="003D3431"/>
    <w:rsid w:val="003D3457"/>
    <w:rsid w:val="003D346A"/>
    <w:rsid w:val="003D3534"/>
    <w:rsid w:val="003D3595"/>
    <w:rsid w:val="003D35CD"/>
    <w:rsid w:val="003D3611"/>
    <w:rsid w:val="003D3612"/>
    <w:rsid w:val="003D3616"/>
    <w:rsid w:val="003D367B"/>
    <w:rsid w:val="003D368A"/>
    <w:rsid w:val="003D36C9"/>
    <w:rsid w:val="003D36D9"/>
    <w:rsid w:val="003D370B"/>
    <w:rsid w:val="003D3719"/>
    <w:rsid w:val="003D372A"/>
    <w:rsid w:val="003D3737"/>
    <w:rsid w:val="003D374E"/>
    <w:rsid w:val="003D3787"/>
    <w:rsid w:val="003D3799"/>
    <w:rsid w:val="003D37B3"/>
    <w:rsid w:val="003D37F8"/>
    <w:rsid w:val="003D382F"/>
    <w:rsid w:val="003D383E"/>
    <w:rsid w:val="003D3847"/>
    <w:rsid w:val="003D3859"/>
    <w:rsid w:val="003D386A"/>
    <w:rsid w:val="003D38BE"/>
    <w:rsid w:val="003D3912"/>
    <w:rsid w:val="003D3919"/>
    <w:rsid w:val="003D3984"/>
    <w:rsid w:val="003D3A4E"/>
    <w:rsid w:val="003D3A80"/>
    <w:rsid w:val="003D3AD2"/>
    <w:rsid w:val="003D3B1A"/>
    <w:rsid w:val="003D3B77"/>
    <w:rsid w:val="003D3B86"/>
    <w:rsid w:val="003D3BBB"/>
    <w:rsid w:val="003D3C28"/>
    <w:rsid w:val="003D3C97"/>
    <w:rsid w:val="003D3CCF"/>
    <w:rsid w:val="003D3CF4"/>
    <w:rsid w:val="003D3D02"/>
    <w:rsid w:val="003D3D0C"/>
    <w:rsid w:val="003D3D2B"/>
    <w:rsid w:val="003D3D2E"/>
    <w:rsid w:val="003D3D91"/>
    <w:rsid w:val="003D3D9A"/>
    <w:rsid w:val="003D3DD6"/>
    <w:rsid w:val="003D3E18"/>
    <w:rsid w:val="003D3E2A"/>
    <w:rsid w:val="003D3E31"/>
    <w:rsid w:val="003D3EAB"/>
    <w:rsid w:val="003D3EBC"/>
    <w:rsid w:val="003D3F01"/>
    <w:rsid w:val="003D3F63"/>
    <w:rsid w:val="003D3F77"/>
    <w:rsid w:val="003D3FDB"/>
    <w:rsid w:val="003D3FE8"/>
    <w:rsid w:val="003D4046"/>
    <w:rsid w:val="003D404C"/>
    <w:rsid w:val="003D40B4"/>
    <w:rsid w:val="003D4106"/>
    <w:rsid w:val="003D415B"/>
    <w:rsid w:val="003D417F"/>
    <w:rsid w:val="003D41A3"/>
    <w:rsid w:val="003D41BB"/>
    <w:rsid w:val="003D41D9"/>
    <w:rsid w:val="003D4206"/>
    <w:rsid w:val="003D4282"/>
    <w:rsid w:val="003D42C9"/>
    <w:rsid w:val="003D42D3"/>
    <w:rsid w:val="003D433B"/>
    <w:rsid w:val="003D4346"/>
    <w:rsid w:val="003D4364"/>
    <w:rsid w:val="003D436D"/>
    <w:rsid w:val="003D4371"/>
    <w:rsid w:val="003D43B8"/>
    <w:rsid w:val="003D43BB"/>
    <w:rsid w:val="003D43D3"/>
    <w:rsid w:val="003D43E9"/>
    <w:rsid w:val="003D43FF"/>
    <w:rsid w:val="003D4442"/>
    <w:rsid w:val="003D4469"/>
    <w:rsid w:val="003D4484"/>
    <w:rsid w:val="003D449E"/>
    <w:rsid w:val="003D44FF"/>
    <w:rsid w:val="003D4502"/>
    <w:rsid w:val="003D4538"/>
    <w:rsid w:val="003D4570"/>
    <w:rsid w:val="003D4589"/>
    <w:rsid w:val="003D459D"/>
    <w:rsid w:val="003D45C1"/>
    <w:rsid w:val="003D45CD"/>
    <w:rsid w:val="003D45FD"/>
    <w:rsid w:val="003D4618"/>
    <w:rsid w:val="003D4624"/>
    <w:rsid w:val="003D464E"/>
    <w:rsid w:val="003D467F"/>
    <w:rsid w:val="003D46C3"/>
    <w:rsid w:val="003D4707"/>
    <w:rsid w:val="003D4798"/>
    <w:rsid w:val="003D47E1"/>
    <w:rsid w:val="003D47F8"/>
    <w:rsid w:val="003D483A"/>
    <w:rsid w:val="003D48BC"/>
    <w:rsid w:val="003D48EE"/>
    <w:rsid w:val="003D491C"/>
    <w:rsid w:val="003D494A"/>
    <w:rsid w:val="003D496A"/>
    <w:rsid w:val="003D49CD"/>
    <w:rsid w:val="003D49D4"/>
    <w:rsid w:val="003D4A4B"/>
    <w:rsid w:val="003D4A8F"/>
    <w:rsid w:val="003D4B09"/>
    <w:rsid w:val="003D4B2A"/>
    <w:rsid w:val="003D4B91"/>
    <w:rsid w:val="003D4B9D"/>
    <w:rsid w:val="003D4BCC"/>
    <w:rsid w:val="003D4BF5"/>
    <w:rsid w:val="003D4C14"/>
    <w:rsid w:val="003D4C15"/>
    <w:rsid w:val="003D4C1A"/>
    <w:rsid w:val="003D4C33"/>
    <w:rsid w:val="003D4C4B"/>
    <w:rsid w:val="003D4CBF"/>
    <w:rsid w:val="003D4CE9"/>
    <w:rsid w:val="003D4CF4"/>
    <w:rsid w:val="003D4CF8"/>
    <w:rsid w:val="003D4D25"/>
    <w:rsid w:val="003D4D73"/>
    <w:rsid w:val="003D4D7F"/>
    <w:rsid w:val="003D4D91"/>
    <w:rsid w:val="003D4D96"/>
    <w:rsid w:val="003D4DC0"/>
    <w:rsid w:val="003D4DF0"/>
    <w:rsid w:val="003D4DF1"/>
    <w:rsid w:val="003D4DF3"/>
    <w:rsid w:val="003D4E0A"/>
    <w:rsid w:val="003D4E7D"/>
    <w:rsid w:val="003D4F7E"/>
    <w:rsid w:val="003D4F7F"/>
    <w:rsid w:val="003D4FC3"/>
    <w:rsid w:val="003D4FC7"/>
    <w:rsid w:val="003D5073"/>
    <w:rsid w:val="003D5084"/>
    <w:rsid w:val="003D5098"/>
    <w:rsid w:val="003D50C2"/>
    <w:rsid w:val="003D50E2"/>
    <w:rsid w:val="003D5155"/>
    <w:rsid w:val="003D515E"/>
    <w:rsid w:val="003D5191"/>
    <w:rsid w:val="003D51DF"/>
    <w:rsid w:val="003D524E"/>
    <w:rsid w:val="003D524F"/>
    <w:rsid w:val="003D5264"/>
    <w:rsid w:val="003D52C2"/>
    <w:rsid w:val="003D52CC"/>
    <w:rsid w:val="003D52D6"/>
    <w:rsid w:val="003D5320"/>
    <w:rsid w:val="003D53B9"/>
    <w:rsid w:val="003D53D8"/>
    <w:rsid w:val="003D53F4"/>
    <w:rsid w:val="003D5401"/>
    <w:rsid w:val="003D5448"/>
    <w:rsid w:val="003D5460"/>
    <w:rsid w:val="003D546F"/>
    <w:rsid w:val="003D5472"/>
    <w:rsid w:val="003D547C"/>
    <w:rsid w:val="003D54D9"/>
    <w:rsid w:val="003D5518"/>
    <w:rsid w:val="003D552F"/>
    <w:rsid w:val="003D55D8"/>
    <w:rsid w:val="003D5602"/>
    <w:rsid w:val="003D561E"/>
    <w:rsid w:val="003D5656"/>
    <w:rsid w:val="003D566A"/>
    <w:rsid w:val="003D5675"/>
    <w:rsid w:val="003D567D"/>
    <w:rsid w:val="003D56AC"/>
    <w:rsid w:val="003D56F1"/>
    <w:rsid w:val="003D56F4"/>
    <w:rsid w:val="003D5741"/>
    <w:rsid w:val="003D574D"/>
    <w:rsid w:val="003D5781"/>
    <w:rsid w:val="003D579C"/>
    <w:rsid w:val="003D57C2"/>
    <w:rsid w:val="003D5827"/>
    <w:rsid w:val="003D583C"/>
    <w:rsid w:val="003D583F"/>
    <w:rsid w:val="003D585B"/>
    <w:rsid w:val="003D5872"/>
    <w:rsid w:val="003D5890"/>
    <w:rsid w:val="003D5898"/>
    <w:rsid w:val="003D58BA"/>
    <w:rsid w:val="003D58F5"/>
    <w:rsid w:val="003D5924"/>
    <w:rsid w:val="003D594D"/>
    <w:rsid w:val="003D597C"/>
    <w:rsid w:val="003D59BC"/>
    <w:rsid w:val="003D59F6"/>
    <w:rsid w:val="003D5A4D"/>
    <w:rsid w:val="003D5A53"/>
    <w:rsid w:val="003D5B3B"/>
    <w:rsid w:val="003D5B47"/>
    <w:rsid w:val="003D5B78"/>
    <w:rsid w:val="003D5BDB"/>
    <w:rsid w:val="003D5BE4"/>
    <w:rsid w:val="003D5C02"/>
    <w:rsid w:val="003D5C30"/>
    <w:rsid w:val="003D5CA7"/>
    <w:rsid w:val="003D5CAC"/>
    <w:rsid w:val="003D5D35"/>
    <w:rsid w:val="003D5D47"/>
    <w:rsid w:val="003D5D56"/>
    <w:rsid w:val="003D5D90"/>
    <w:rsid w:val="003D5DB2"/>
    <w:rsid w:val="003D5DD5"/>
    <w:rsid w:val="003D5DD8"/>
    <w:rsid w:val="003D5E06"/>
    <w:rsid w:val="003D5E22"/>
    <w:rsid w:val="003D5E39"/>
    <w:rsid w:val="003D5E53"/>
    <w:rsid w:val="003D5E8A"/>
    <w:rsid w:val="003D5EA9"/>
    <w:rsid w:val="003D5EAB"/>
    <w:rsid w:val="003D5EC3"/>
    <w:rsid w:val="003D5ED8"/>
    <w:rsid w:val="003D5EEE"/>
    <w:rsid w:val="003D5EF4"/>
    <w:rsid w:val="003D5F36"/>
    <w:rsid w:val="003D5F5A"/>
    <w:rsid w:val="003D5F67"/>
    <w:rsid w:val="003D5FC0"/>
    <w:rsid w:val="003D5FEB"/>
    <w:rsid w:val="003D6035"/>
    <w:rsid w:val="003D6046"/>
    <w:rsid w:val="003D604F"/>
    <w:rsid w:val="003D6053"/>
    <w:rsid w:val="003D6058"/>
    <w:rsid w:val="003D60B3"/>
    <w:rsid w:val="003D60E8"/>
    <w:rsid w:val="003D610D"/>
    <w:rsid w:val="003D6115"/>
    <w:rsid w:val="003D612F"/>
    <w:rsid w:val="003D617D"/>
    <w:rsid w:val="003D61AA"/>
    <w:rsid w:val="003D61AD"/>
    <w:rsid w:val="003D61FF"/>
    <w:rsid w:val="003D6200"/>
    <w:rsid w:val="003D6280"/>
    <w:rsid w:val="003D6298"/>
    <w:rsid w:val="003D62D4"/>
    <w:rsid w:val="003D6389"/>
    <w:rsid w:val="003D63AA"/>
    <w:rsid w:val="003D63DD"/>
    <w:rsid w:val="003D63EC"/>
    <w:rsid w:val="003D63EF"/>
    <w:rsid w:val="003D643B"/>
    <w:rsid w:val="003D649A"/>
    <w:rsid w:val="003D64BF"/>
    <w:rsid w:val="003D64CC"/>
    <w:rsid w:val="003D64DC"/>
    <w:rsid w:val="003D6538"/>
    <w:rsid w:val="003D654B"/>
    <w:rsid w:val="003D655E"/>
    <w:rsid w:val="003D6563"/>
    <w:rsid w:val="003D6575"/>
    <w:rsid w:val="003D657A"/>
    <w:rsid w:val="003D658D"/>
    <w:rsid w:val="003D65B2"/>
    <w:rsid w:val="003D6601"/>
    <w:rsid w:val="003D6673"/>
    <w:rsid w:val="003D6692"/>
    <w:rsid w:val="003D66BE"/>
    <w:rsid w:val="003D66C0"/>
    <w:rsid w:val="003D66C3"/>
    <w:rsid w:val="003D66C6"/>
    <w:rsid w:val="003D66DF"/>
    <w:rsid w:val="003D6705"/>
    <w:rsid w:val="003D673F"/>
    <w:rsid w:val="003D67B7"/>
    <w:rsid w:val="003D67F1"/>
    <w:rsid w:val="003D6804"/>
    <w:rsid w:val="003D681B"/>
    <w:rsid w:val="003D6855"/>
    <w:rsid w:val="003D68B2"/>
    <w:rsid w:val="003D68B9"/>
    <w:rsid w:val="003D695A"/>
    <w:rsid w:val="003D6985"/>
    <w:rsid w:val="003D69C0"/>
    <w:rsid w:val="003D6A55"/>
    <w:rsid w:val="003D6A67"/>
    <w:rsid w:val="003D6A93"/>
    <w:rsid w:val="003D6AC5"/>
    <w:rsid w:val="003D6ACA"/>
    <w:rsid w:val="003D6AD3"/>
    <w:rsid w:val="003D6AFC"/>
    <w:rsid w:val="003D6B3B"/>
    <w:rsid w:val="003D6B4B"/>
    <w:rsid w:val="003D6B59"/>
    <w:rsid w:val="003D6B5C"/>
    <w:rsid w:val="003D6B6D"/>
    <w:rsid w:val="003D6B81"/>
    <w:rsid w:val="003D6BA6"/>
    <w:rsid w:val="003D6BB3"/>
    <w:rsid w:val="003D6BE9"/>
    <w:rsid w:val="003D6C3B"/>
    <w:rsid w:val="003D6C85"/>
    <w:rsid w:val="003D6D14"/>
    <w:rsid w:val="003D6D57"/>
    <w:rsid w:val="003D6DD5"/>
    <w:rsid w:val="003D6E19"/>
    <w:rsid w:val="003D6E3F"/>
    <w:rsid w:val="003D6E46"/>
    <w:rsid w:val="003D6EBA"/>
    <w:rsid w:val="003D6ED9"/>
    <w:rsid w:val="003D6F07"/>
    <w:rsid w:val="003D6F13"/>
    <w:rsid w:val="003D6F21"/>
    <w:rsid w:val="003D6F24"/>
    <w:rsid w:val="003D6F2A"/>
    <w:rsid w:val="003D6F39"/>
    <w:rsid w:val="003D7075"/>
    <w:rsid w:val="003D707C"/>
    <w:rsid w:val="003D7090"/>
    <w:rsid w:val="003D7096"/>
    <w:rsid w:val="003D70C4"/>
    <w:rsid w:val="003D70D4"/>
    <w:rsid w:val="003D7104"/>
    <w:rsid w:val="003D710A"/>
    <w:rsid w:val="003D717D"/>
    <w:rsid w:val="003D7187"/>
    <w:rsid w:val="003D71C2"/>
    <w:rsid w:val="003D71ED"/>
    <w:rsid w:val="003D7212"/>
    <w:rsid w:val="003D722A"/>
    <w:rsid w:val="003D7271"/>
    <w:rsid w:val="003D72AC"/>
    <w:rsid w:val="003D72D4"/>
    <w:rsid w:val="003D72DB"/>
    <w:rsid w:val="003D7303"/>
    <w:rsid w:val="003D731F"/>
    <w:rsid w:val="003D7323"/>
    <w:rsid w:val="003D734C"/>
    <w:rsid w:val="003D736A"/>
    <w:rsid w:val="003D73C6"/>
    <w:rsid w:val="003D7408"/>
    <w:rsid w:val="003D7417"/>
    <w:rsid w:val="003D7449"/>
    <w:rsid w:val="003D7477"/>
    <w:rsid w:val="003D74E0"/>
    <w:rsid w:val="003D7534"/>
    <w:rsid w:val="003D7567"/>
    <w:rsid w:val="003D75B3"/>
    <w:rsid w:val="003D75B6"/>
    <w:rsid w:val="003D75D2"/>
    <w:rsid w:val="003D75FB"/>
    <w:rsid w:val="003D7612"/>
    <w:rsid w:val="003D761C"/>
    <w:rsid w:val="003D763A"/>
    <w:rsid w:val="003D7648"/>
    <w:rsid w:val="003D76A3"/>
    <w:rsid w:val="003D76B3"/>
    <w:rsid w:val="003D772F"/>
    <w:rsid w:val="003D7740"/>
    <w:rsid w:val="003D781C"/>
    <w:rsid w:val="003D7867"/>
    <w:rsid w:val="003D789D"/>
    <w:rsid w:val="003D78A2"/>
    <w:rsid w:val="003D78C7"/>
    <w:rsid w:val="003D78C8"/>
    <w:rsid w:val="003D7965"/>
    <w:rsid w:val="003D7968"/>
    <w:rsid w:val="003D7977"/>
    <w:rsid w:val="003D79BB"/>
    <w:rsid w:val="003D79E7"/>
    <w:rsid w:val="003D7A51"/>
    <w:rsid w:val="003D7A5A"/>
    <w:rsid w:val="003D7AC5"/>
    <w:rsid w:val="003D7AED"/>
    <w:rsid w:val="003D7B2A"/>
    <w:rsid w:val="003D7B35"/>
    <w:rsid w:val="003D7B3B"/>
    <w:rsid w:val="003D7B45"/>
    <w:rsid w:val="003D7B62"/>
    <w:rsid w:val="003D7C16"/>
    <w:rsid w:val="003D7C68"/>
    <w:rsid w:val="003D7CAC"/>
    <w:rsid w:val="003D7CD8"/>
    <w:rsid w:val="003D7CDC"/>
    <w:rsid w:val="003D7CF3"/>
    <w:rsid w:val="003D7D66"/>
    <w:rsid w:val="003D7DA0"/>
    <w:rsid w:val="003D7DB2"/>
    <w:rsid w:val="003D7DF6"/>
    <w:rsid w:val="003D7E4C"/>
    <w:rsid w:val="003D7E72"/>
    <w:rsid w:val="003D7E8C"/>
    <w:rsid w:val="003D7E95"/>
    <w:rsid w:val="003D7EC9"/>
    <w:rsid w:val="003D7EDB"/>
    <w:rsid w:val="003D7EDD"/>
    <w:rsid w:val="003D7EEC"/>
    <w:rsid w:val="003D7F1F"/>
    <w:rsid w:val="003D7F23"/>
    <w:rsid w:val="003D7F6F"/>
    <w:rsid w:val="003D7FC4"/>
    <w:rsid w:val="003D7FD3"/>
    <w:rsid w:val="003E0035"/>
    <w:rsid w:val="003E007B"/>
    <w:rsid w:val="003E007E"/>
    <w:rsid w:val="003E00CB"/>
    <w:rsid w:val="003E014C"/>
    <w:rsid w:val="003E0164"/>
    <w:rsid w:val="003E016D"/>
    <w:rsid w:val="003E022D"/>
    <w:rsid w:val="003E02BF"/>
    <w:rsid w:val="003E02D4"/>
    <w:rsid w:val="003E0313"/>
    <w:rsid w:val="003E035A"/>
    <w:rsid w:val="003E039D"/>
    <w:rsid w:val="003E03AE"/>
    <w:rsid w:val="003E03B2"/>
    <w:rsid w:val="003E03C7"/>
    <w:rsid w:val="003E03D0"/>
    <w:rsid w:val="003E03E4"/>
    <w:rsid w:val="003E03EE"/>
    <w:rsid w:val="003E03FA"/>
    <w:rsid w:val="003E047D"/>
    <w:rsid w:val="003E04B1"/>
    <w:rsid w:val="003E04C0"/>
    <w:rsid w:val="003E04E9"/>
    <w:rsid w:val="003E04EA"/>
    <w:rsid w:val="003E04EE"/>
    <w:rsid w:val="003E052B"/>
    <w:rsid w:val="003E0570"/>
    <w:rsid w:val="003E05DD"/>
    <w:rsid w:val="003E05F5"/>
    <w:rsid w:val="003E061A"/>
    <w:rsid w:val="003E0638"/>
    <w:rsid w:val="003E069E"/>
    <w:rsid w:val="003E06C9"/>
    <w:rsid w:val="003E06E9"/>
    <w:rsid w:val="003E072F"/>
    <w:rsid w:val="003E0807"/>
    <w:rsid w:val="003E084B"/>
    <w:rsid w:val="003E0924"/>
    <w:rsid w:val="003E0955"/>
    <w:rsid w:val="003E0992"/>
    <w:rsid w:val="003E09AF"/>
    <w:rsid w:val="003E0A1E"/>
    <w:rsid w:val="003E0A5D"/>
    <w:rsid w:val="003E0A8E"/>
    <w:rsid w:val="003E0B31"/>
    <w:rsid w:val="003E0B7C"/>
    <w:rsid w:val="003E0BAF"/>
    <w:rsid w:val="003E0BC1"/>
    <w:rsid w:val="003E0BCD"/>
    <w:rsid w:val="003E0BCE"/>
    <w:rsid w:val="003E0C3D"/>
    <w:rsid w:val="003E0CD4"/>
    <w:rsid w:val="003E0CD6"/>
    <w:rsid w:val="003E0D1C"/>
    <w:rsid w:val="003E0D53"/>
    <w:rsid w:val="003E0DA4"/>
    <w:rsid w:val="003E0DD1"/>
    <w:rsid w:val="003E0DD8"/>
    <w:rsid w:val="003E0DF6"/>
    <w:rsid w:val="003E0E05"/>
    <w:rsid w:val="003E0E41"/>
    <w:rsid w:val="003E0ED3"/>
    <w:rsid w:val="003E0EED"/>
    <w:rsid w:val="003E0F07"/>
    <w:rsid w:val="003E0F41"/>
    <w:rsid w:val="003E0F83"/>
    <w:rsid w:val="003E0F97"/>
    <w:rsid w:val="003E0FD3"/>
    <w:rsid w:val="003E102F"/>
    <w:rsid w:val="003E1077"/>
    <w:rsid w:val="003E10A5"/>
    <w:rsid w:val="003E10E2"/>
    <w:rsid w:val="003E1121"/>
    <w:rsid w:val="003E112E"/>
    <w:rsid w:val="003E1153"/>
    <w:rsid w:val="003E1154"/>
    <w:rsid w:val="003E1165"/>
    <w:rsid w:val="003E1175"/>
    <w:rsid w:val="003E121C"/>
    <w:rsid w:val="003E1222"/>
    <w:rsid w:val="003E1237"/>
    <w:rsid w:val="003E1247"/>
    <w:rsid w:val="003E124F"/>
    <w:rsid w:val="003E125D"/>
    <w:rsid w:val="003E1268"/>
    <w:rsid w:val="003E1288"/>
    <w:rsid w:val="003E12B2"/>
    <w:rsid w:val="003E1318"/>
    <w:rsid w:val="003E131C"/>
    <w:rsid w:val="003E1348"/>
    <w:rsid w:val="003E1356"/>
    <w:rsid w:val="003E1394"/>
    <w:rsid w:val="003E13B6"/>
    <w:rsid w:val="003E13DE"/>
    <w:rsid w:val="003E142D"/>
    <w:rsid w:val="003E1440"/>
    <w:rsid w:val="003E1459"/>
    <w:rsid w:val="003E14B3"/>
    <w:rsid w:val="003E14D4"/>
    <w:rsid w:val="003E1519"/>
    <w:rsid w:val="003E1540"/>
    <w:rsid w:val="003E1541"/>
    <w:rsid w:val="003E1592"/>
    <w:rsid w:val="003E159B"/>
    <w:rsid w:val="003E15B1"/>
    <w:rsid w:val="003E15B6"/>
    <w:rsid w:val="003E15BC"/>
    <w:rsid w:val="003E1607"/>
    <w:rsid w:val="003E1626"/>
    <w:rsid w:val="003E1629"/>
    <w:rsid w:val="003E1687"/>
    <w:rsid w:val="003E169D"/>
    <w:rsid w:val="003E16A8"/>
    <w:rsid w:val="003E16BB"/>
    <w:rsid w:val="003E16D3"/>
    <w:rsid w:val="003E16EB"/>
    <w:rsid w:val="003E1716"/>
    <w:rsid w:val="003E172F"/>
    <w:rsid w:val="003E1796"/>
    <w:rsid w:val="003E17F1"/>
    <w:rsid w:val="003E1828"/>
    <w:rsid w:val="003E1835"/>
    <w:rsid w:val="003E185F"/>
    <w:rsid w:val="003E1872"/>
    <w:rsid w:val="003E18B7"/>
    <w:rsid w:val="003E18C6"/>
    <w:rsid w:val="003E18FE"/>
    <w:rsid w:val="003E190D"/>
    <w:rsid w:val="003E1942"/>
    <w:rsid w:val="003E1943"/>
    <w:rsid w:val="003E1979"/>
    <w:rsid w:val="003E19B4"/>
    <w:rsid w:val="003E19DB"/>
    <w:rsid w:val="003E1A05"/>
    <w:rsid w:val="003E1A30"/>
    <w:rsid w:val="003E1A67"/>
    <w:rsid w:val="003E1AAE"/>
    <w:rsid w:val="003E1AC2"/>
    <w:rsid w:val="003E1B0E"/>
    <w:rsid w:val="003E1B0F"/>
    <w:rsid w:val="003E1B53"/>
    <w:rsid w:val="003E1C07"/>
    <w:rsid w:val="003E1C2B"/>
    <w:rsid w:val="003E1C2F"/>
    <w:rsid w:val="003E1C45"/>
    <w:rsid w:val="003E1C70"/>
    <w:rsid w:val="003E1C90"/>
    <w:rsid w:val="003E1CF1"/>
    <w:rsid w:val="003E1CFA"/>
    <w:rsid w:val="003E1D18"/>
    <w:rsid w:val="003E1D2F"/>
    <w:rsid w:val="003E1D55"/>
    <w:rsid w:val="003E1D72"/>
    <w:rsid w:val="003E1D92"/>
    <w:rsid w:val="003E1DB0"/>
    <w:rsid w:val="003E1DFB"/>
    <w:rsid w:val="003E1E0C"/>
    <w:rsid w:val="003E1E86"/>
    <w:rsid w:val="003E1E8B"/>
    <w:rsid w:val="003E1EB1"/>
    <w:rsid w:val="003E1EDD"/>
    <w:rsid w:val="003E1EE9"/>
    <w:rsid w:val="003E1EFE"/>
    <w:rsid w:val="003E1F0A"/>
    <w:rsid w:val="003E1F18"/>
    <w:rsid w:val="003E1F51"/>
    <w:rsid w:val="003E1F7A"/>
    <w:rsid w:val="003E1FE2"/>
    <w:rsid w:val="003E1FE8"/>
    <w:rsid w:val="003E2002"/>
    <w:rsid w:val="003E2013"/>
    <w:rsid w:val="003E2028"/>
    <w:rsid w:val="003E2086"/>
    <w:rsid w:val="003E20A8"/>
    <w:rsid w:val="003E20C6"/>
    <w:rsid w:val="003E20FB"/>
    <w:rsid w:val="003E2130"/>
    <w:rsid w:val="003E21A3"/>
    <w:rsid w:val="003E21AC"/>
    <w:rsid w:val="003E21DE"/>
    <w:rsid w:val="003E2224"/>
    <w:rsid w:val="003E226F"/>
    <w:rsid w:val="003E22BC"/>
    <w:rsid w:val="003E22C3"/>
    <w:rsid w:val="003E22CC"/>
    <w:rsid w:val="003E22D6"/>
    <w:rsid w:val="003E230A"/>
    <w:rsid w:val="003E235D"/>
    <w:rsid w:val="003E239B"/>
    <w:rsid w:val="003E23DA"/>
    <w:rsid w:val="003E23DD"/>
    <w:rsid w:val="003E23E0"/>
    <w:rsid w:val="003E23ED"/>
    <w:rsid w:val="003E23EF"/>
    <w:rsid w:val="003E23F3"/>
    <w:rsid w:val="003E245C"/>
    <w:rsid w:val="003E2463"/>
    <w:rsid w:val="003E248E"/>
    <w:rsid w:val="003E249C"/>
    <w:rsid w:val="003E2518"/>
    <w:rsid w:val="003E2562"/>
    <w:rsid w:val="003E256B"/>
    <w:rsid w:val="003E256F"/>
    <w:rsid w:val="003E2595"/>
    <w:rsid w:val="003E25BA"/>
    <w:rsid w:val="003E25D3"/>
    <w:rsid w:val="003E25EF"/>
    <w:rsid w:val="003E262E"/>
    <w:rsid w:val="003E2635"/>
    <w:rsid w:val="003E26A0"/>
    <w:rsid w:val="003E26A3"/>
    <w:rsid w:val="003E26B1"/>
    <w:rsid w:val="003E26B6"/>
    <w:rsid w:val="003E26D1"/>
    <w:rsid w:val="003E26FC"/>
    <w:rsid w:val="003E271D"/>
    <w:rsid w:val="003E2769"/>
    <w:rsid w:val="003E279A"/>
    <w:rsid w:val="003E27A9"/>
    <w:rsid w:val="003E27CF"/>
    <w:rsid w:val="003E27EF"/>
    <w:rsid w:val="003E2809"/>
    <w:rsid w:val="003E2848"/>
    <w:rsid w:val="003E2890"/>
    <w:rsid w:val="003E2898"/>
    <w:rsid w:val="003E28CE"/>
    <w:rsid w:val="003E290F"/>
    <w:rsid w:val="003E2954"/>
    <w:rsid w:val="003E2957"/>
    <w:rsid w:val="003E29A3"/>
    <w:rsid w:val="003E2A03"/>
    <w:rsid w:val="003E2A2B"/>
    <w:rsid w:val="003E2A5C"/>
    <w:rsid w:val="003E2AA9"/>
    <w:rsid w:val="003E2B3B"/>
    <w:rsid w:val="003E2B6A"/>
    <w:rsid w:val="003E2B72"/>
    <w:rsid w:val="003E2B7F"/>
    <w:rsid w:val="003E2B9B"/>
    <w:rsid w:val="003E2BB0"/>
    <w:rsid w:val="003E2BD4"/>
    <w:rsid w:val="003E2BE8"/>
    <w:rsid w:val="003E2C49"/>
    <w:rsid w:val="003E2C61"/>
    <w:rsid w:val="003E2C65"/>
    <w:rsid w:val="003E2C6F"/>
    <w:rsid w:val="003E2C93"/>
    <w:rsid w:val="003E2D19"/>
    <w:rsid w:val="003E2D32"/>
    <w:rsid w:val="003E2D78"/>
    <w:rsid w:val="003E2D8E"/>
    <w:rsid w:val="003E2DC6"/>
    <w:rsid w:val="003E2DDF"/>
    <w:rsid w:val="003E2E2C"/>
    <w:rsid w:val="003E2E5F"/>
    <w:rsid w:val="003E2E61"/>
    <w:rsid w:val="003E2E8B"/>
    <w:rsid w:val="003E2E95"/>
    <w:rsid w:val="003E2F66"/>
    <w:rsid w:val="003E2F78"/>
    <w:rsid w:val="003E2F8D"/>
    <w:rsid w:val="003E2FAF"/>
    <w:rsid w:val="003E300A"/>
    <w:rsid w:val="003E3030"/>
    <w:rsid w:val="003E3052"/>
    <w:rsid w:val="003E3076"/>
    <w:rsid w:val="003E307A"/>
    <w:rsid w:val="003E30EE"/>
    <w:rsid w:val="003E3130"/>
    <w:rsid w:val="003E3157"/>
    <w:rsid w:val="003E3190"/>
    <w:rsid w:val="003E31C0"/>
    <w:rsid w:val="003E31F5"/>
    <w:rsid w:val="003E3227"/>
    <w:rsid w:val="003E3250"/>
    <w:rsid w:val="003E329F"/>
    <w:rsid w:val="003E32A3"/>
    <w:rsid w:val="003E32BC"/>
    <w:rsid w:val="003E32F9"/>
    <w:rsid w:val="003E32FB"/>
    <w:rsid w:val="003E33AF"/>
    <w:rsid w:val="003E33D8"/>
    <w:rsid w:val="003E33FF"/>
    <w:rsid w:val="003E3434"/>
    <w:rsid w:val="003E346D"/>
    <w:rsid w:val="003E34DB"/>
    <w:rsid w:val="003E350C"/>
    <w:rsid w:val="003E352D"/>
    <w:rsid w:val="003E353C"/>
    <w:rsid w:val="003E3545"/>
    <w:rsid w:val="003E3555"/>
    <w:rsid w:val="003E357A"/>
    <w:rsid w:val="003E35CB"/>
    <w:rsid w:val="003E35E5"/>
    <w:rsid w:val="003E3650"/>
    <w:rsid w:val="003E3671"/>
    <w:rsid w:val="003E36C6"/>
    <w:rsid w:val="003E36E7"/>
    <w:rsid w:val="003E374B"/>
    <w:rsid w:val="003E3758"/>
    <w:rsid w:val="003E375C"/>
    <w:rsid w:val="003E3830"/>
    <w:rsid w:val="003E3863"/>
    <w:rsid w:val="003E386A"/>
    <w:rsid w:val="003E391F"/>
    <w:rsid w:val="003E39AC"/>
    <w:rsid w:val="003E39C2"/>
    <w:rsid w:val="003E39C7"/>
    <w:rsid w:val="003E3A6A"/>
    <w:rsid w:val="003E3A92"/>
    <w:rsid w:val="003E3AB2"/>
    <w:rsid w:val="003E3AE1"/>
    <w:rsid w:val="003E3B06"/>
    <w:rsid w:val="003E3B16"/>
    <w:rsid w:val="003E3B75"/>
    <w:rsid w:val="003E3B96"/>
    <w:rsid w:val="003E3BA1"/>
    <w:rsid w:val="003E3BA7"/>
    <w:rsid w:val="003E3C69"/>
    <w:rsid w:val="003E3CB8"/>
    <w:rsid w:val="003E3CCA"/>
    <w:rsid w:val="003E3CCB"/>
    <w:rsid w:val="003E3D15"/>
    <w:rsid w:val="003E3D3B"/>
    <w:rsid w:val="003E3D80"/>
    <w:rsid w:val="003E3D9E"/>
    <w:rsid w:val="003E3DA6"/>
    <w:rsid w:val="003E3DAD"/>
    <w:rsid w:val="003E3DB1"/>
    <w:rsid w:val="003E3DD0"/>
    <w:rsid w:val="003E3E0A"/>
    <w:rsid w:val="003E3E15"/>
    <w:rsid w:val="003E3E32"/>
    <w:rsid w:val="003E3E47"/>
    <w:rsid w:val="003E3E88"/>
    <w:rsid w:val="003E3E92"/>
    <w:rsid w:val="003E3EA6"/>
    <w:rsid w:val="003E3EBF"/>
    <w:rsid w:val="003E3EC1"/>
    <w:rsid w:val="003E3FA0"/>
    <w:rsid w:val="003E3FA2"/>
    <w:rsid w:val="003E403C"/>
    <w:rsid w:val="003E4052"/>
    <w:rsid w:val="003E4058"/>
    <w:rsid w:val="003E40AA"/>
    <w:rsid w:val="003E40D1"/>
    <w:rsid w:val="003E40E8"/>
    <w:rsid w:val="003E40EC"/>
    <w:rsid w:val="003E40EE"/>
    <w:rsid w:val="003E412F"/>
    <w:rsid w:val="003E415B"/>
    <w:rsid w:val="003E4215"/>
    <w:rsid w:val="003E424F"/>
    <w:rsid w:val="003E4261"/>
    <w:rsid w:val="003E4269"/>
    <w:rsid w:val="003E42C6"/>
    <w:rsid w:val="003E42D5"/>
    <w:rsid w:val="003E4304"/>
    <w:rsid w:val="003E4345"/>
    <w:rsid w:val="003E4356"/>
    <w:rsid w:val="003E43A3"/>
    <w:rsid w:val="003E43AA"/>
    <w:rsid w:val="003E43C3"/>
    <w:rsid w:val="003E43E0"/>
    <w:rsid w:val="003E43E6"/>
    <w:rsid w:val="003E4442"/>
    <w:rsid w:val="003E445B"/>
    <w:rsid w:val="003E4471"/>
    <w:rsid w:val="003E447C"/>
    <w:rsid w:val="003E4495"/>
    <w:rsid w:val="003E44AC"/>
    <w:rsid w:val="003E44F1"/>
    <w:rsid w:val="003E454E"/>
    <w:rsid w:val="003E456F"/>
    <w:rsid w:val="003E4583"/>
    <w:rsid w:val="003E458A"/>
    <w:rsid w:val="003E459B"/>
    <w:rsid w:val="003E45C4"/>
    <w:rsid w:val="003E45E3"/>
    <w:rsid w:val="003E460D"/>
    <w:rsid w:val="003E464D"/>
    <w:rsid w:val="003E465E"/>
    <w:rsid w:val="003E46BE"/>
    <w:rsid w:val="003E46EB"/>
    <w:rsid w:val="003E46EC"/>
    <w:rsid w:val="003E46FA"/>
    <w:rsid w:val="003E4715"/>
    <w:rsid w:val="003E4718"/>
    <w:rsid w:val="003E4765"/>
    <w:rsid w:val="003E4766"/>
    <w:rsid w:val="003E4771"/>
    <w:rsid w:val="003E47BB"/>
    <w:rsid w:val="003E4850"/>
    <w:rsid w:val="003E485D"/>
    <w:rsid w:val="003E487C"/>
    <w:rsid w:val="003E4893"/>
    <w:rsid w:val="003E48D6"/>
    <w:rsid w:val="003E48EA"/>
    <w:rsid w:val="003E48F0"/>
    <w:rsid w:val="003E4914"/>
    <w:rsid w:val="003E4959"/>
    <w:rsid w:val="003E497B"/>
    <w:rsid w:val="003E4987"/>
    <w:rsid w:val="003E499B"/>
    <w:rsid w:val="003E49DC"/>
    <w:rsid w:val="003E4A5B"/>
    <w:rsid w:val="003E4AA3"/>
    <w:rsid w:val="003E4AFC"/>
    <w:rsid w:val="003E4B43"/>
    <w:rsid w:val="003E4BB7"/>
    <w:rsid w:val="003E4C23"/>
    <w:rsid w:val="003E4C4E"/>
    <w:rsid w:val="003E4C6F"/>
    <w:rsid w:val="003E4C74"/>
    <w:rsid w:val="003E4D29"/>
    <w:rsid w:val="003E4E2C"/>
    <w:rsid w:val="003E4E54"/>
    <w:rsid w:val="003E4E8B"/>
    <w:rsid w:val="003E4F06"/>
    <w:rsid w:val="003E4F4E"/>
    <w:rsid w:val="003E4F5B"/>
    <w:rsid w:val="003E4F84"/>
    <w:rsid w:val="003E4FA4"/>
    <w:rsid w:val="003E4FBB"/>
    <w:rsid w:val="003E4FCC"/>
    <w:rsid w:val="003E4FDD"/>
    <w:rsid w:val="003E502C"/>
    <w:rsid w:val="003E5045"/>
    <w:rsid w:val="003E5068"/>
    <w:rsid w:val="003E5074"/>
    <w:rsid w:val="003E508E"/>
    <w:rsid w:val="003E50E0"/>
    <w:rsid w:val="003E50F2"/>
    <w:rsid w:val="003E5104"/>
    <w:rsid w:val="003E514F"/>
    <w:rsid w:val="003E519F"/>
    <w:rsid w:val="003E51D9"/>
    <w:rsid w:val="003E51EE"/>
    <w:rsid w:val="003E5219"/>
    <w:rsid w:val="003E522E"/>
    <w:rsid w:val="003E522F"/>
    <w:rsid w:val="003E52A9"/>
    <w:rsid w:val="003E52FE"/>
    <w:rsid w:val="003E534F"/>
    <w:rsid w:val="003E53B6"/>
    <w:rsid w:val="003E53F1"/>
    <w:rsid w:val="003E5406"/>
    <w:rsid w:val="003E5462"/>
    <w:rsid w:val="003E54AE"/>
    <w:rsid w:val="003E54B9"/>
    <w:rsid w:val="003E54BB"/>
    <w:rsid w:val="003E54C9"/>
    <w:rsid w:val="003E54ED"/>
    <w:rsid w:val="003E553A"/>
    <w:rsid w:val="003E553F"/>
    <w:rsid w:val="003E5541"/>
    <w:rsid w:val="003E5578"/>
    <w:rsid w:val="003E558C"/>
    <w:rsid w:val="003E55DD"/>
    <w:rsid w:val="003E5603"/>
    <w:rsid w:val="003E5639"/>
    <w:rsid w:val="003E5645"/>
    <w:rsid w:val="003E5650"/>
    <w:rsid w:val="003E565A"/>
    <w:rsid w:val="003E5676"/>
    <w:rsid w:val="003E5689"/>
    <w:rsid w:val="003E569F"/>
    <w:rsid w:val="003E56FF"/>
    <w:rsid w:val="003E5700"/>
    <w:rsid w:val="003E5705"/>
    <w:rsid w:val="003E5722"/>
    <w:rsid w:val="003E5783"/>
    <w:rsid w:val="003E5793"/>
    <w:rsid w:val="003E5816"/>
    <w:rsid w:val="003E587C"/>
    <w:rsid w:val="003E58B4"/>
    <w:rsid w:val="003E58E1"/>
    <w:rsid w:val="003E58FF"/>
    <w:rsid w:val="003E5928"/>
    <w:rsid w:val="003E592E"/>
    <w:rsid w:val="003E5965"/>
    <w:rsid w:val="003E597E"/>
    <w:rsid w:val="003E59A4"/>
    <w:rsid w:val="003E59B1"/>
    <w:rsid w:val="003E59D5"/>
    <w:rsid w:val="003E5A00"/>
    <w:rsid w:val="003E5A47"/>
    <w:rsid w:val="003E5A5B"/>
    <w:rsid w:val="003E5A6F"/>
    <w:rsid w:val="003E5A76"/>
    <w:rsid w:val="003E5A86"/>
    <w:rsid w:val="003E5B03"/>
    <w:rsid w:val="003E5B21"/>
    <w:rsid w:val="003E5B22"/>
    <w:rsid w:val="003E5B31"/>
    <w:rsid w:val="003E5B7F"/>
    <w:rsid w:val="003E5B90"/>
    <w:rsid w:val="003E5BAE"/>
    <w:rsid w:val="003E5BEF"/>
    <w:rsid w:val="003E5C0D"/>
    <w:rsid w:val="003E5C82"/>
    <w:rsid w:val="003E5CBE"/>
    <w:rsid w:val="003E5CDE"/>
    <w:rsid w:val="003E5CE9"/>
    <w:rsid w:val="003E5D26"/>
    <w:rsid w:val="003E5D51"/>
    <w:rsid w:val="003E5DEA"/>
    <w:rsid w:val="003E5E09"/>
    <w:rsid w:val="003E5E0B"/>
    <w:rsid w:val="003E5E38"/>
    <w:rsid w:val="003E5EAF"/>
    <w:rsid w:val="003E5ED8"/>
    <w:rsid w:val="003E5F50"/>
    <w:rsid w:val="003E5F60"/>
    <w:rsid w:val="003E5FB7"/>
    <w:rsid w:val="003E5FD8"/>
    <w:rsid w:val="003E5FE5"/>
    <w:rsid w:val="003E6084"/>
    <w:rsid w:val="003E60AD"/>
    <w:rsid w:val="003E60E7"/>
    <w:rsid w:val="003E60FF"/>
    <w:rsid w:val="003E618D"/>
    <w:rsid w:val="003E619A"/>
    <w:rsid w:val="003E61CE"/>
    <w:rsid w:val="003E6250"/>
    <w:rsid w:val="003E628A"/>
    <w:rsid w:val="003E62BA"/>
    <w:rsid w:val="003E63D0"/>
    <w:rsid w:val="003E63E1"/>
    <w:rsid w:val="003E643A"/>
    <w:rsid w:val="003E643E"/>
    <w:rsid w:val="003E64AE"/>
    <w:rsid w:val="003E64B8"/>
    <w:rsid w:val="003E64D3"/>
    <w:rsid w:val="003E64E2"/>
    <w:rsid w:val="003E64F8"/>
    <w:rsid w:val="003E650C"/>
    <w:rsid w:val="003E6534"/>
    <w:rsid w:val="003E65D6"/>
    <w:rsid w:val="003E6604"/>
    <w:rsid w:val="003E6617"/>
    <w:rsid w:val="003E6636"/>
    <w:rsid w:val="003E6641"/>
    <w:rsid w:val="003E6647"/>
    <w:rsid w:val="003E667F"/>
    <w:rsid w:val="003E668B"/>
    <w:rsid w:val="003E66EF"/>
    <w:rsid w:val="003E6761"/>
    <w:rsid w:val="003E677C"/>
    <w:rsid w:val="003E6820"/>
    <w:rsid w:val="003E6829"/>
    <w:rsid w:val="003E6863"/>
    <w:rsid w:val="003E6885"/>
    <w:rsid w:val="003E68A4"/>
    <w:rsid w:val="003E68B4"/>
    <w:rsid w:val="003E692D"/>
    <w:rsid w:val="003E6955"/>
    <w:rsid w:val="003E69AE"/>
    <w:rsid w:val="003E69F1"/>
    <w:rsid w:val="003E6A3C"/>
    <w:rsid w:val="003E6A55"/>
    <w:rsid w:val="003E6A5C"/>
    <w:rsid w:val="003E6A5E"/>
    <w:rsid w:val="003E6A67"/>
    <w:rsid w:val="003E6B02"/>
    <w:rsid w:val="003E6B04"/>
    <w:rsid w:val="003E6B46"/>
    <w:rsid w:val="003E6B4B"/>
    <w:rsid w:val="003E6B52"/>
    <w:rsid w:val="003E6BBE"/>
    <w:rsid w:val="003E6BC0"/>
    <w:rsid w:val="003E6BF7"/>
    <w:rsid w:val="003E6BFA"/>
    <w:rsid w:val="003E6C91"/>
    <w:rsid w:val="003E6CB3"/>
    <w:rsid w:val="003E6D0C"/>
    <w:rsid w:val="003E6D14"/>
    <w:rsid w:val="003E6D6E"/>
    <w:rsid w:val="003E6D7B"/>
    <w:rsid w:val="003E6D95"/>
    <w:rsid w:val="003E6DBD"/>
    <w:rsid w:val="003E6DC0"/>
    <w:rsid w:val="003E6DCA"/>
    <w:rsid w:val="003E6DDA"/>
    <w:rsid w:val="003E6E20"/>
    <w:rsid w:val="003E6E33"/>
    <w:rsid w:val="003E6E3B"/>
    <w:rsid w:val="003E6E89"/>
    <w:rsid w:val="003E6EE7"/>
    <w:rsid w:val="003E6F02"/>
    <w:rsid w:val="003E6F50"/>
    <w:rsid w:val="003E6F5F"/>
    <w:rsid w:val="003E6F71"/>
    <w:rsid w:val="003E6F85"/>
    <w:rsid w:val="003E6FCC"/>
    <w:rsid w:val="003E6FCE"/>
    <w:rsid w:val="003E6FD7"/>
    <w:rsid w:val="003E7005"/>
    <w:rsid w:val="003E70D0"/>
    <w:rsid w:val="003E70D6"/>
    <w:rsid w:val="003E712D"/>
    <w:rsid w:val="003E7153"/>
    <w:rsid w:val="003E7161"/>
    <w:rsid w:val="003E71A5"/>
    <w:rsid w:val="003E71B7"/>
    <w:rsid w:val="003E71FD"/>
    <w:rsid w:val="003E7218"/>
    <w:rsid w:val="003E7269"/>
    <w:rsid w:val="003E726A"/>
    <w:rsid w:val="003E727A"/>
    <w:rsid w:val="003E72DE"/>
    <w:rsid w:val="003E7392"/>
    <w:rsid w:val="003E73DE"/>
    <w:rsid w:val="003E73EC"/>
    <w:rsid w:val="003E73F2"/>
    <w:rsid w:val="003E7423"/>
    <w:rsid w:val="003E74C8"/>
    <w:rsid w:val="003E750E"/>
    <w:rsid w:val="003E7544"/>
    <w:rsid w:val="003E75AF"/>
    <w:rsid w:val="003E75B2"/>
    <w:rsid w:val="003E75E1"/>
    <w:rsid w:val="003E75E4"/>
    <w:rsid w:val="003E75E9"/>
    <w:rsid w:val="003E760A"/>
    <w:rsid w:val="003E761C"/>
    <w:rsid w:val="003E761D"/>
    <w:rsid w:val="003E762C"/>
    <w:rsid w:val="003E7635"/>
    <w:rsid w:val="003E7637"/>
    <w:rsid w:val="003E763E"/>
    <w:rsid w:val="003E765C"/>
    <w:rsid w:val="003E76C0"/>
    <w:rsid w:val="003E76CF"/>
    <w:rsid w:val="003E775F"/>
    <w:rsid w:val="003E77EF"/>
    <w:rsid w:val="003E7803"/>
    <w:rsid w:val="003E7868"/>
    <w:rsid w:val="003E78C6"/>
    <w:rsid w:val="003E78D6"/>
    <w:rsid w:val="003E790F"/>
    <w:rsid w:val="003E7948"/>
    <w:rsid w:val="003E7951"/>
    <w:rsid w:val="003E7963"/>
    <w:rsid w:val="003E799F"/>
    <w:rsid w:val="003E79A5"/>
    <w:rsid w:val="003E79B0"/>
    <w:rsid w:val="003E79E4"/>
    <w:rsid w:val="003E79EA"/>
    <w:rsid w:val="003E7A18"/>
    <w:rsid w:val="003E7A33"/>
    <w:rsid w:val="003E7A7D"/>
    <w:rsid w:val="003E7AD4"/>
    <w:rsid w:val="003E7B4E"/>
    <w:rsid w:val="003E7B5F"/>
    <w:rsid w:val="003E7B63"/>
    <w:rsid w:val="003E7BC5"/>
    <w:rsid w:val="003E7C1C"/>
    <w:rsid w:val="003E7C22"/>
    <w:rsid w:val="003E7C35"/>
    <w:rsid w:val="003E7C8B"/>
    <w:rsid w:val="003E7C8F"/>
    <w:rsid w:val="003E7CA8"/>
    <w:rsid w:val="003E7CF5"/>
    <w:rsid w:val="003E7D00"/>
    <w:rsid w:val="003E7D27"/>
    <w:rsid w:val="003E7D34"/>
    <w:rsid w:val="003E7D38"/>
    <w:rsid w:val="003E7D41"/>
    <w:rsid w:val="003E7DCC"/>
    <w:rsid w:val="003E7E1E"/>
    <w:rsid w:val="003E7E4E"/>
    <w:rsid w:val="003E7EAF"/>
    <w:rsid w:val="003E7F55"/>
    <w:rsid w:val="003E7F86"/>
    <w:rsid w:val="003E7F8F"/>
    <w:rsid w:val="003E7F97"/>
    <w:rsid w:val="003E7FF3"/>
    <w:rsid w:val="003F002F"/>
    <w:rsid w:val="003F007A"/>
    <w:rsid w:val="003F007D"/>
    <w:rsid w:val="003F0095"/>
    <w:rsid w:val="003F009C"/>
    <w:rsid w:val="003F00B5"/>
    <w:rsid w:val="003F00F0"/>
    <w:rsid w:val="003F0104"/>
    <w:rsid w:val="003F0122"/>
    <w:rsid w:val="003F012C"/>
    <w:rsid w:val="003F013B"/>
    <w:rsid w:val="003F0143"/>
    <w:rsid w:val="003F01E6"/>
    <w:rsid w:val="003F0232"/>
    <w:rsid w:val="003F0260"/>
    <w:rsid w:val="003F0370"/>
    <w:rsid w:val="003F0379"/>
    <w:rsid w:val="003F038D"/>
    <w:rsid w:val="003F03CA"/>
    <w:rsid w:val="003F03E0"/>
    <w:rsid w:val="003F0419"/>
    <w:rsid w:val="003F0472"/>
    <w:rsid w:val="003F04EA"/>
    <w:rsid w:val="003F050C"/>
    <w:rsid w:val="003F0524"/>
    <w:rsid w:val="003F055B"/>
    <w:rsid w:val="003F057C"/>
    <w:rsid w:val="003F05D3"/>
    <w:rsid w:val="003F05FF"/>
    <w:rsid w:val="003F061D"/>
    <w:rsid w:val="003F063F"/>
    <w:rsid w:val="003F064F"/>
    <w:rsid w:val="003F0680"/>
    <w:rsid w:val="003F068C"/>
    <w:rsid w:val="003F06D9"/>
    <w:rsid w:val="003F0715"/>
    <w:rsid w:val="003F078E"/>
    <w:rsid w:val="003F07AA"/>
    <w:rsid w:val="003F07BC"/>
    <w:rsid w:val="003F0846"/>
    <w:rsid w:val="003F0853"/>
    <w:rsid w:val="003F0867"/>
    <w:rsid w:val="003F0885"/>
    <w:rsid w:val="003F08DF"/>
    <w:rsid w:val="003F08FF"/>
    <w:rsid w:val="003F093C"/>
    <w:rsid w:val="003F0951"/>
    <w:rsid w:val="003F0A43"/>
    <w:rsid w:val="003F0A5B"/>
    <w:rsid w:val="003F0AAA"/>
    <w:rsid w:val="003F0B16"/>
    <w:rsid w:val="003F0B2E"/>
    <w:rsid w:val="003F0B3B"/>
    <w:rsid w:val="003F0B95"/>
    <w:rsid w:val="003F0BC3"/>
    <w:rsid w:val="003F0C1D"/>
    <w:rsid w:val="003F0C3B"/>
    <w:rsid w:val="003F0C64"/>
    <w:rsid w:val="003F0C65"/>
    <w:rsid w:val="003F0C8C"/>
    <w:rsid w:val="003F0CC9"/>
    <w:rsid w:val="003F0CFA"/>
    <w:rsid w:val="003F0D2C"/>
    <w:rsid w:val="003F0D76"/>
    <w:rsid w:val="003F0D89"/>
    <w:rsid w:val="003F0D91"/>
    <w:rsid w:val="003F0D9B"/>
    <w:rsid w:val="003F0DE1"/>
    <w:rsid w:val="003F0E38"/>
    <w:rsid w:val="003F0F05"/>
    <w:rsid w:val="003F0F06"/>
    <w:rsid w:val="003F0F1E"/>
    <w:rsid w:val="003F0F69"/>
    <w:rsid w:val="003F0F9F"/>
    <w:rsid w:val="003F0FCB"/>
    <w:rsid w:val="003F0FF2"/>
    <w:rsid w:val="003F0FFA"/>
    <w:rsid w:val="003F1024"/>
    <w:rsid w:val="003F107B"/>
    <w:rsid w:val="003F1083"/>
    <w:rsid w:val="003F108A"/>
    <w:rsid w:val="003F10DB"/>
    <w:rsid w:val="003F10DD"/>
    <w:rsid w:val="003F111A"/>
    <w:rsid w:val="003F114C"/>
    <w:rsid w:val="003F11EB"/>
    <w:rsid w:val="003F1204"/>
    <w:rsid w:val="003F1216"/>
    <w:rsid w:val="003F1237"/>
    <w:rsid w:val="003F123B"/>
    <w:rsid w:val="003F125F"/>
    <w:rsid w:val="003F1272"/>
    <w:rsid w:val="003F12E2"/>
    <w:rsid w:val="003F130B"/>
    <w:rsid w:val="003F1356"/>
    <w:rsid w:val="003F13A7"/>
    <w:rsid w:val="003F142B"/>
    <w:rsid w:val="003F142E"/>
    <w:rsid w:val="003F1454"/>
    <w:rsid w:val="003F1485"/>
    <w:rsid w:val="003F148F"/>
    <w:rsid w:val="003F149F"/>
    <w:rsid w:val="003F14A3"/>
    <w:rsid w:val="003F14B3"/>
    <w:rsid w:val="003F14DE"/>
    <w:rsid w:val="003F14E5"/>
    <w:rsid w:val="003F1555"/>
    <w:rsid w:val="003F1565"/>
    <w:rsid w:val="003F1572"/>
    <w:rsid w:val="003F1578"/>
    <w:rsid w:val="003F15AE"/>
    <w:rsid w:val="003F15D1"/>
    <w:rsid w:val="003F166C"/>
    <w:rsid w:val="003F166F"/>
    <w:rsid w:val="003F169D"/>
    <w:rsid w:val="003F16D6"/>
    <w:rsid w:val="003F16EA"/>
    <w:rsid w:val="003F1708"/>
    <w:rsid w:val="003F172C"/>
    <w:rsid w:val="003F1767"/>
    <w:rsid w:val="003F176D"/>
    <w:rsid w:val="003F1817"/>
    <w:rsid w:val="003F185C"/>
    <w:rsid w:val="003F1860"/>
    <w:rsid w:val="003F1920"/>
    <w:rsid w:val="003F193C"/>
    <w:rsid w:val="003F1962"/>
    <w:rsid w:val="003F196A"/>
    <w:rsid w:val="003F1985"/>
    <w:rsid w:val="003F1995"/>
    <w:rsid w:val="003F199E"/>
    <w:rsid w:val="003F19AC"/>
    <w:rsid w:val="003F19D3"/>
    <w:rsid w:val="003F19F9"/>
    <w:rsid w:val="003F1A19"/>
    <w:rsid w:val="003F1A34"/>
    <w:rsid w:val="003F1A88"/>
    <w:rsid w:val="003F1AA6"/>
    <w:rsid w:val="003F1ABF"/>
    <w:rsid w:val="003F1B04"/>
    <w:rsid w:val="003F1B0E"/>
    <w:rsid w:val="003F1B0F"/>
    <w:rsid w:val="003F1B2C"/>
    <w:rsid w:val="003F1B3B"/>
    <w:rsid w:val="003F1B46"/>
    <w:rsid w:val="003F1B93"/>
    <w:rsid w:val="003F1B9E"/>
    <w:rsid w:val="003F1BA5"/>
    <w:rsid w:val="003F1BF5"/>
    <w:rsid w:val="003F1C5F"/>
    <w:rsid w:val="003F1CAA"/>
    <w:rsid w:val="003F1CAB"/>
    <w:rsid w:val="003F1CCC"/>
    <w:rsid w:val="003F1CEE"/>
    <w:rsid w:val="003F1D40"/>
    <w:rsid w:val="003F1D50"/>
    <w:rsid w:val="003F1D59"/>
    <w:rsid w:val="003F1D7E"/>
    <w:rsid w:val="003F1D93"/>
    <w:rsid w:val="003F1DA7"/>
    <w:rsid w:val="003F1E31"/>
    <w:rsid w:val="003F1E33"/>
    <w:rsid w:val="003F1E3F"/>
    <w:rsid w:val="003F1E7A"/>
    <w:rsid w:val="003F1EA1"/>
    <w:rsid w:val="003F1EAA"/>
    <w:rsid w:val="003F1ED9"/>
    <w:rsid w:val="003F1F33"/>
    <w:rsid w:val="003F1F73"/>
    <w:rsid w:val="003F1FB2"/>
    <w:rsid w:val="003F1FC0"/>
    <w:rsid w:val="003F1FD9"/>
    <w:rsid w:val="003F2032"/>
    <w:rsid w:val="003F204C"/>
    <w:rsid w:val="003F2053"/>
    <w:rsid w:val="003F2075"/>
    <w:rsid w:val="003F2095"/>
    <w:rsid w:val="003F20AC"/>
    <w:rsid w:val="003F2145"/>
    <w:rsid w:val="003F2171"/>
    <w:rsid w:val="003F2174"/>
    <w:rsid w:val="003F2266"/>
    <w:rsid w:val="003F227B"/>
    <w:rsid w:val="003F22BC"/>
    <w:rsid w:val="003F22C0"/>
    <w:rsid w:val="003F22D6"/>
    <w:rsid w:val="003F231D"/>
    <w:rsid w:val="003F2373"/>
    <w:rsid w:val="003F24B0"/>
    <w:rsid w:val="003F2503"/>
    <w:rsid w:val="003F250E"/>
    <w:rsid w:val="003F2580"/>
    <w:rsid w:val="003F2612"/>
    <w:rsid w:val="003F261D"/>
    <w:rsid w:val="003F2626"/>
    <w:rsid w:val="003F265B"/>
    <w:rsid w:val="003F266E"/>
    <w:rsid w:val="003F2671"/>
    <w:rsid w:val="003F26B6"/>
    <w:rsid w:val="003F26C1"/>
    <w:rsid w:val="003F26C3"/>
    <w:rsid w:val="003F26D3"/>
    <w:rsid w:val="003F270D"/>
    <w:rsid w:val="003F273C"/>
    <w:rsid w:val="003F2747"/>
    <w:rsid w:val="003F2761"/>
    <w:rsid w:val="003F279E"/>
    <w:rsid w:val="003F27B3"/>
    <w:rsid w:val="003F27E1"/>
    <w:rsid w:val="003F27E9"/>
    <w:rsid w:val="003F27FC"/>
    <w:rsid w:val="003F280A"/>
    <w:rsid w:val="003F288B"/>
    <w:rsid w:val="003F2891"/>
    <w:rsid w:val="003F28EF"/>
    <w:rsid w:val="003F2901"/>
    <w:rsid w:val="003F292B"/>
    <w:rsid w:val="003F292E"/>
    <w:rsid w:val="003F293A"/>
    <w:rsid w:val="003F2972"/>
    <w:rsid w:val="003F29A9"/>
    <w:rsid w:val="003F29AB"/>
    <w:rsid w:val="003F29BD"/>
    <w:rsid w:val="003F29ED"/>
    <w:rsid w:val="003F2A3B"/>
    <w:rsid w:val="003F2A3E"/>
    <w:rsid w:val="003F2A4C"/>
    <w:rsid w:val="003F2A59"/>
    <w:rsid w:val="003F2A70"/>
    <w:rsid w:val="003F2A8A"/>
    <w:rsid w:val="003F2ACD"/>
    <w:rsid w:val="003F2AD7"/>
    <w:rsid w:val="003F2AE5"/>
    <w:rsid w:val="003F2B1D"/>
    <w:rsid w:val="003F2B6E"/>
    <w:rsid w:val="003F2B9D"/>
    <w:rsid w:val="003F2BBD"/>
    <w:rsid w:val="003F2C74"/>
    <w:rsid w:val="003F2C7C"/>
    <w:rsid w:val="003F2C92"/>
    <w:rsid w:val="003F2D31"/>
    <w:rsid w:val="003F2DC4"/>
    <w:rsid w:val="003F2EA8"/>
    <w:rsid w:val="003F2EF7"/>
    <w:rsid w:val="003F2EF8"/>
    <w:rsid w:val="003F2F31"/>
    <w:rsid w:val="003F2F5F"/>
    <w:rsid w:val="003F2F73"/>
    <w:rsid w:val="003F2F87"/>
    <w:rsid w:val="003F2FC6"/>
    <w:rsid w:val="003F2FDC"/>
    <w:rsid w:val="003F3005"/>
    <w:rsid w:val="003F301A"/>
    <w:rsid w:val="003F3074"/>
    <w:rsid w:val="003F30F3"/>
    <w:rsid w:val="003F30F6"/>
    <w:rsid w:val="003F310E"/>
    <w:rsid w:val="003F313B"/>
    <w:rsid w:val="003F31C6"/>
    <w:rsid w:val="003F3216"/>
    <w:rsid w:val="003F3238"/>
    <w:rsid w:val="003F3284"/>
    <w:rsid w:val="003F32AA"/>
    <w:rsid w:val="003F32BD"/>
    <w:rsid w:val="003F32DB"/>
    <w:rsid w:val="003F3302"/>
    <w:rsid w:val="003F331E"/>
    <w:rsid w:val="003F3337"/>
    <w:rsid w:val="003F334D"/>
    <w:rsid w:val="003F334E"/>
    <w:rsid w:val="003F3382"/>
    <w:rsid w:val="003F3385"/>
    <w:rsid w:val="003F3392"/>
    <w:rsid w:val="003F33CE"/>
    <w:rsid w:val="003F33F8"/>
    <w:rsid w:val="003F3415"/>
    <w:rsid w:val="003F3416"/>
    <w:rsid w:val="003F3420"/>
    <w:rsid w:val="003F3427"/>
    <w:rsid w:val="003F3454"/>
    <w:rsid w:val="003F34B3"/>
    <w:rsid w:val="003F34E8"/>
    <w:rsid w:val="003F35BE"/>
    <w:rsid w:val="003F365C"/>
    <w:rsid w:val="003F3697"/>
    <w:rsid w:val="003F369A"/>
    <w:rsid w:val="003F36CB"/>
    <w:rsid w:val="003F374B"/>
    <w:rsid w:val="003F375E"/>
    <w:rsid w:val="003F378F"/>
    <w:rsid w:val="003F37C9"/>
    <w:rsid w:val="003F37CF"/>
    <w:rsid w:val="003F37DD"/>
    <w:rsid w:val="003F3858"/>
    <w:rsid w:val="003F387E"/>
    <w:rsid w:val="003F3893"/>
    <w:rsid w:val="003F3902"/>
    <w:rsid w:val="003F3912"/>
    <w:rsid w:val="003F396E"/>
    <w:rsid w:val="003F39B1"/>
    <w:rsid w:val="003F39BB"/>
    <w:rsid w:val="003F39F8"/>
    <w:rsid w:val="003F3A3B"/>
    <w:rsid w:val="003F3A98"/>
    <w:rsid w:val="003F3B39"/>
    <w:rsid w:val="003F3B85"/>
    <w:rsid w:val="003F3BD9"/>
    <w:rsid w:val="003F3C0D"/>
    <w:rsid w:val="003F3C21"/>
    <w:rsid w:val="003F3C35"/>
    <w:rsid w:val="003F3C59"/>
    <w:rsid w:val="003F3CC2"/>
    <w:rsid w:val="003F3D30"/>
    <w:rsid w:val="003F3D7A"/>
    <w:rsid w:val="003F3DEE"/>
    <w:rsid w:val="003F3DF9"/>
    <w:rsid w:val="003F3E32"/>
    <w:rsid w:val="003F3E33"/>
    <w:rsid w:val="003F3E50"/>
    <w:rsid w:val="003F3E69"/>
    <w:rsid w:val="003F3E92"/>
    <w:rsid w:val="003F3EB4"/>
    <w:rsid w:val="003F3ED2"/>
    <w:rsid w:val="003F3EFD"/>
    <w:rsid w:val="003F3F2F"/>
    <w:rsid w:val="003F3F3A"/>
    <w:rsid w:val="003F3F6C"/>
    <w:rsid w:val="003F3F8B"/>
    <w:rsid w:val="003F3FC5"/>
    <w:rsid w:val="003F3FDF"/>
    <w:rsid w:val="003F3FE2"/>
    <w:rsid w:val="003F3FF9"/>
    <w:rsid w:val="003F4032"/>
    <w:rsid w:val="003F4084"/>
    <w:rsid w:val="003F40C7"/>
    <w:rsid w:val="003F4126"/>
    <w:rsid w:val="003F41A2"/>
    <w:rsid w:val="003F41FB"/>
    <w:rsid w:val="003F4204"/>
    <w:rsid w:val="003F4221"/>
    <w:rsid w:val="003F4296"/>
    <w:rsid w:val="003F4309"/>
    <w:rsid w:val="003F4331"/>
    <w:rsid w:val="003F434A"/>
    <w:rsid w:val="003F4350"/>
    <w:rsid w:val="003F436D"/>
    <w:rsid w:val="003F4371"/>
    <w:rsid w:val="003F43F6"/>
    <w:rsid w:val="003F43FB"/>
    <w:rsid w:val="003F4432"/>
    <w:rsid w:val="003F4473"/>
    <w:rsid w:val="003F4499"/>
    <w:rsid w:val="003F44C5"/>
    <w:rsid w:val="003F4540"/>
    <w:rsid w:val="003F4583"/>
    <w:rsid w:val="003F4585"/>
    <w:rsid w:val="003F459D"/>
    <w:rsid w:val="003F45AE"/>
    <w:rsid w:val="003F4600"/>
    <w:rsid w:val="003F465B"/>
    <w:rsid w:val="003F46DA"/>
    <w:rsid w:val="003F46EE"/>
    <w:rsid w:val="003F4743"/>
    <w:rsid w:val="003F474E"/>
    <w:rsid w:val="003F475A"/>
    <w:rsid w:val="003F4763"/>
    <w:rsid w:val="003F4771"/>
    <w:rsid w:val="003F47A4"/>
    <w:rsid w:val="003F47A6"/>
    <w:rsid w:val="003F47AC"/>
    <w:rsid w:val="003F47E2"/>
    <w:rsid w:val="003F48CB"/>
    <w:rsid w:val="003F4922"/>
    <w:rsid w:val="003F492E"/>
    <w:rsid w:val="003F4943"/>
    <w:rsid w:val="003F4966"/>
    <w:rsid w:val="003F49D2"/>
    <w:rsid w:val="003F49D5"/>
    <w:rsid w:val="003F49EB"/>
    <w:rsid w:val="003F4A00"/>
    <w:rsid w:val="003F4A0F"/>
    <w:rsid w:val="003F4A27"/>
    <w:rsid w:val="003F4A9E"/>
    <w:rsid w:val="003F4AAF"/>
    <w:rsid w:val="003F4B04"/>
    <w:rsid w:val="003F4B23"/>
    <w:rsid w:val="003F4B26"/>
    <w:rsid w:val="003F4B2C"/>
    <w:rsid w:val="003F4B61"/>
    <w:rsid w:val="003F4BAD"/>
    <w:rsid w:val="003F4BD7"/>
    <w:rsid w:val="003F4C0A"/>
    <w:rsid w:val="003F4C29"/>
    <w:rsid w:val="003F4C47"/>
    <w:rsid w:val="003F4C5B"/>
    <w:rsid w:val="003F4C61"/>
    <w:rsid w:val="003F4C69"/>
    <w:rsid w:val="003F4C6A"/>
    <w:rsid w:val="003F4CCE"/>
    <w:rsid w:val="003F4CE5"/>
    <w:rsid w:val="003F4D4F"/>
    <w:rsid w:val="003F4DAB"/>
    <w:rsid w:val="003F4DDE"/>
    <w:rsid w:val="003F4E5D"/>
    <w:rsid w:val="003F4EA4"/>
    <w:rsid w:val="003F4EED"/>
    <w:rsid w:val="003F4EF6"/>
    <w:rsid w:val="003F4F14"/>
    <w:rsid w:val="003F4F6C"/>
    <w:rsid w:val="003F4FAC"/>
    <w:rsid w:val="003F4FBC"/>
    <w:rsid w:val="003F501E"/>
    <w:rsid w:val="003F5022"/>
    <w:rsid w:val="003F5042"/>
    <w:rsid w:val="003F5062"/>
    <w:rsid w:val="003F506B"/>
    <w:rsid w:val="003F506F"/>
    <w:rsid w:val="003F5085"/>
    <w:rsid w:val="003F50A2"/>
    <w:rsid w:val="003F50A9"/>
    <w:rsid w:val="003F50EF"/>
    <w:rsid w:val="003F5103"/>
    <w:rsid w:val="003F5117"/>
    <w:rsid w:val="003F5122"/>
    <w:rsid w:val="003F51A1"/>
    <w:rsid w:val="003F51A9"/>
    <w:rsid w:val="003F51C2"/>
    <w:rsid w:val="003F5209"/>
    <w:rsid w:val="003F5251"/>
    <w:rsid w:val="003F52B4"/>
    <w:rsid w:val="003F52C5"/>
    <w:rsid w:val="003F52D3"/>
    <w:rsid w:val="003F5323"/>
    <w:rsid w:val="003F5326"/>
    <w:rsid w:val="003F5352"/>
    <w:rsid w:val="003F53B0"/>
    <w:rsid w:val="003F53BE"/>
    <w:rsid w:val="003F5489"/>
    <w:rsid w:val="003F5491"/>
    <w:rsid w:val="003F54AD"/>
    <w:rsid w:val="003F54B0"/>
    <w:rsid w:val="003F54B9"/>
    <w:rsid w:val="003F54E5"/>
    <w:rsid w:val="003F54EB"/>
    <w:rsid w:val="003F5571"/>
    <w:rsid w:val="003F55A9"/>
    <w:rsid w:val="003F5601"/>
    <w:rsid w:val="003F5648"/>
    <w:rsid w:val="003F565B"/>
    <w:rsid w:val="003F5660"/>
    <w:rsid w:val="003F5662"/>
    <w:rsid w:val="003F566D"/>
    <w:rsid w:val="003F56B7"/>
    <w:rsid w:val="003F56CC"/>
    <w:rsid w:val="003F5722"/>
    <w:rsid w:val="003F572C"/>
    <w:rsid w:val="003F573D"/>
    <w:rsid w:val="003F5744"/>
    <w:rsid w:val="003F577E"/>
    <w:rsid w:val="003F57A0"/>
    <w:rsid w:val="003F57B6"/>
    <w:rsid w:val="003F57E9"/>
    <w:rsid w:val="003F580B"/>
    <w:rsid w:val="003F580C"/>
    <w:rsid w:val="003F5826"/>
    <w:rsid w:val="003F5833"/>
    <w:rsid w:val="003F58A8"/>
    <w:rsid w:val="003F58DB"/>
    <w:rsid w:val="003F5914"/>
    <w:rsid w:val="003F5924"/>
    <w:rsid w:val="003F596A"/>
    <w:rsid w:val="003F5974"/>
    <w:rsid w:val="003F599F"/>
    <w:rsid w:val="003F59DD"/>
    <w:rsid w:val="003F59E8"/>
    <w:rsid w:val="003F5A02"/>
    <w:rsid w:val="003F5A20"/>
    <w:rsid w:val="003F5A7F"/>
    <w:rsid w:val="003F5A85"/>
    <w:rsid w:val="003F5AF4"/>
    <w:rsid w:val="003F5B12"/>
    <w:rsid w:val="003F5B2C"/>
    <w:rsid w:val="003F5B71"/>
    <w:rsid w:val="003F5BE4"/>
    <w:rsid w:val="003F5BEB"/>
    <w:rsid w:val="003F5C1E"/>
    <w:rsid w:val="003F5C28"/>
    <w:rsid w:val="003F5C4F"/>
    <w:rsid w:val="003F5C5B"/>
    <w:rsid w:val="003F5CB2"/>
    <w:rsid w:val="003F5CC2"/>
    <w:rsid w:val="003F5D2E"/>
    <w:rsid w:val="003F5D34"/>
    <w:rsid w:val="003F5D59"/>
    <w:rsid w:val="003F5D71"/>
    <w:rsid w:val="003F5D74"/>
    <w:rsid w:val="003F5DB9"/>
    <w:rsid w:val="003F5DE0"/>
    <w:rsid w:val="003F5DE2"/>
    <w:rsid w:val="003F5DE3"/>
    <w:rsid w:val="003F5E34"/>
    <w:rsid w:val="003F5E59"/>
    <w:rsid w:val="003F5E65"/>
    <w:rsid w:val="003F5ED2"/>
    <w:rsid w:val="003F5EDA"/>
    <w:rsid w:val="003F5EFE"/>
    <w:rsid w:val="003F5F10"/>
    <w:rsid w:val="003F5F13"/>
    <w:rsid w:val="003F5FA8"/>
    <w:rsid w:val="003F5FB9"/>
    <w:rsid w:val="003F600E"/>
    <w:rsid w:val="003F6085"/>
    <w:rsid w:val="003F6091"/>
    <w:rsid w:val="003F60D3"/>
    <w:rsid w:val="003F60E2"/>
    <w:rsid w:val="003F6121"/>
    <w:rsid w:val="003F612B"/>
    <w:rsid w:val="003F615C"/>
    <w:rsid w:val="003F6186"/>
    <w:rsid w:val="003F61F0"/>
    <w:rsid w:val="003F628E"/>
    <w:rsid w:val="003F6386"/>
    <w:rsid w:val="003F6394"/>
    <w:rsid w:val="003F63DF"/>
    <w:rsid w:val="003F63E6"/>
    <w:rsid w:val="003F6416"/>
    <w:rsid w:val="003F6445"/>
    <w:rsid w:val="003F648E"/>
    <w:rsid w:val="003F64B3"/>
    <w:rsid w:val="003F64BD"/>
    <w:rsid w:val="003F650B"/>
    <w:rsid w:val="003F6542"/>
    <w:rsid w:val="003F656A"/>
    <w:rsid w:val="003F65A2"/>
    <w:rsid w:val="003F65CD"/>
    <w:rsid w:val="003F65F6"/>
    <w:rsid w:val="003F661F"/>
    <w:rsid w:val="003F6622"/>
    <w:rsid w:val="003F6643"/>
    <w:rsid w:val="003F66DA"/>
    <w:rsid w:val="003F66DE"/>
    <w:rsid w:val="003F66E8"/>
    <w:rsid w:val="003F66ED"/>
    <w:rsid w:val="003F6733"/>
    <w:rsid w:val="003F6764"/>
    <w:rsid w:val="003F67B1"/>
    <w:rsid w:val="003F67E5"/>
    <w:rsid w:val="003F67FC"/>
    <w:rsid w:val="003F6815"/>
    <w:rsid w:val="003F681A"/>
    <w:rsid w:val="003F6874"/>
    <w:rsid w:val="003F6880"/>
    <w:rsid w:val="003F68B4"/>
    <w:rsid w:val="003F68C3"/>
    <w:rsid w:val="003F68C8"/>
    <w:rsid w:val="003F692A"/>
    <w:rsid w:val="003F69A2"/>
    <w:rsid w:val="003F69F3"/>
    <w:rsid w:val="003F69FD"/>
    <w:rsid w:val="003F6A1D"/>
    <w:rsid w:val="003F6A52"/>
    <w:rsid w:val="003F6AD9"/>
    <w:rsid w:val="003F6AE0"/>
    <w:rsid w:val="003F6AEF"/>
    <w:rsid w:val="003F6AFB"/>
    <w:rsid w:val="003F6B01"/>
    <w:rsid w:val="003F6B41"/>
    <w:rsid w:val="003F6B56"/>
    <w:rsid w:val="003F6B7B"/>
    <w:rsid w:val="003F6BE9"/>
    <w:rsid w:val="003F6BF8"/>
    <w:rsid w:val="003F6C19"/>
    <w:rsid w:val="003F6C5F"/>
    <w:rsid w:val="003F6CA5"/>
    <w:rsid w:val="003F6CB5"/>
    <w:rsid w:val="003F6D16"/>
    <w:rsid w:val="003F6D63"/>
    <w:rsid w:val="003F6DDD"/>
    <w:rsid w:val="003F6E1D"/>
    <w:rsid w:val="003F6E30"/>
    <w:rsid w:val="003F6E33"/>
    <w:rsid w:val="003F6E34"/>
    <w:rsid w:val="003F6E62"/>
    <w:rsid w:val="003F6E99"/>
    <w:rsid w:val="003F6EDB"/>
    <w:rsid w:val="003F6EF2"/>
    <w:rsid w:val="003F6F05"/>
    <w:rsid w:val="003F6F20"/>
    <w:rsid w:val="003F6F31"/>
    <w:rsid w:val="003F6F33"/>
    <w:rsid w:val="003F6F48"/>
    <w:rsid w:val="003F6F5D"/>
    <w:rsid w:val="003F6F9A"/>
    <w:rsid w:val="003F6FA1"/>
    <w:rsid w:val="003F7006"/>
    <w:rsid w:val="003F702F"/>
    <w:rsid w:val="003F706C"/>
    <w:rsid w:val="003F70BE"/>
    <w:rsid w:val="003F70E3"/>
    <w:rsid w:val="003F712B"/>
    <w:rsid w:val="003F7185"/>
    <w:rsid w:val="003F71D7"/>
    <w:rsid w:val="003F71EC"/>
    <w:rsid w:val="003F71FE"/>
    <w:rsid w:val="003F720F"/>
    <w:rsid w:val="003F7223"/>
    <w:rsid w:val="003F726A"/>
    <w:rsid w:val="003F727D"/>
    <w:rsid w:val="003F7282"/>
    <w:rsid w:val="003F728D"/>
    <w:rsid w:val="003F72EF"/>
    <w:rsid w:val="003F7342"/>
    <w:rsid w:val="003F7372"/>
    <w:rsid w:val="003F73AA"/>
    <w:rsid w:val="003F73C6"/>
    <w:rsid w:val="003F73EE"/>
    <w:rsid w:val="003F744E"/>
    <w:rsid w:val="003F74DA"/>
    <w:rsid w:val="003F74F3"/>
    <w:rsid w:val="003F751E"/>
    <w:rsid w:val="003F7647"/>
    <w:rsid w:val="003F7690"/>
    <w:rsid w:val="003F76CB"/>
    <w:rsid w:val="003F7708"/>
    <w:rsid w:val="003F773E"/>
    <w:rsid w:val="003F773F"/>
    <w:rsid w:val="003F7760"/>
    <w:rsid w:val="003F777C"/>
    <w:rsid w:val="003F779B"/>
    <w:rsid w:val="003F77C3"/>
    <w:rsid w:val="003F77EA"/>
    <w:rsid w:val="003F7800"/>
    <w:rsid w:val="003F7836"/>
    <w:rsid w:val="003F7844"/>
    <w:rsid w:val="003F788D"/>
    <w:rsid w:val="003F78B5"/>
    <w:rsid w:val="003F78E2"/>
    <w:rsid w:val="003F7938"/>
    <w:rsid w:val="003F796B"/>
    <w:rsid w:val="003F79C3"/>
    <w:rsid w:val="003F7A09"/>
    <w:rsid w:val="003F7A22"/>
    <w:rsid w:val="003F7A25"/>
    <w:rsid w:val="003F7A34"/>
    <w:rsid w:val="003F7A3A"/>
    <w:rsid w:val="003F7A4A"/>
    <w:rsid w:val="003F7A5E"/>
    <w:rsid w:val="003F7A73"/>
    <w:rsid w:val="003F7ADD"/>
    <w:rsid w:val="003F7B08"/>
    <w:rsid w:val="003F7B23"/>
    <w:rsid w:val="003F7BA2"/>
    <w:rsid w:val="003F7C16"/>
    <w:rsid w:val="003F7C5D"/>
    <w:rsid w:val="003F7CA0"/>
    <w:rsid w:val="003F7CC3"/>
    <w:rsid w:val="003F7CCB"/>
    <w:rsid w:val="003F7CD3"/>
    <w:rsid w:val="003F7CE5"/>
    <w:rsid w:val="003F7CE9"/>
    <w:rsid w:val="003F7D11"/>
    <w:rsid w:val="003F7D21"/>
    <w:rsid w:val="003F7D2B"/>
    <w:rsid w:val="003F7D2D"/>
    <w:rsid w:val="003F7D4D"/>
    <w:rsid w:val="003F7D84"/>
    <w:rsid w:val="003F7D8B"/>
    <w:rsid w:val="003F7DCD"/>
    <w:rsid w:val="003F7E11"/>
    <w:rsid w:val="003F7E54"/>
    <w:rsid w:val="003F7E5E"/>
    <w:rsid w:val="003F7E98"/>
    <w:rsid w:val="003F7EC3"/>
    <w:rsid w:val="003F7F78"/>
    <w:rsid w:val="003F7F88"/>
    <w:rsid w:val="003F7FAE"/>
    <w:rsid w:val="003F7FBC"/>
    <w:rsid w:val="003F7FDD"/>
    <w:rsid w:val="00400023"/>
    <w:rsid w:val="004000DD"/>
    <w:rsid w:val="00400166"/>
    <w:rsid w:val="00400185"/>
    <w:rsid w:val="004001A0"/>
    <w:rsid w:val="004001B1"/>
    <w:rsid w:val="004002BD"/>
    <w:rsid w:val="0040041B"/>
    <w:rsid w:val="0040044C"/>
    <w:rsid w:val="0040047F"/>
    <w:rsid w:val="00400488"/>
    <w:rsid w:val="00400496"/>
    <w:rsid w:val="004004A1"/>
    <w:rsid w:val="004004BB"/>
    <w:rsid w:val="004004FF"/>
    <w:rsid w:val="00400571"/>
    <w:rsid w:val="00400574"/>
    <w:rsid w:val="004005BF"/>
    <w:rsid w:val="004005C6"/>
    <w:rsid w:val="004005EE"/>
    <w:rsid w:val="00400640"/>
    <w:rsid w:val="0040069A"/>
    <w:rsid w:val="004006CC"/>
    <w:rsid w:val="004006D9"/>
    <w:rsid w:val="004006F4"/>
    <w:rsid w:val="004007A5"/>
    <w:rsid w:val="00400801"/>
    <w:rsid w:val="0040081A"/>
    <w:rsid w:val="00400829"/>
    <w:rsid w:val="0040083E"/>
    <w:rsid w:val="00400854"/>
    <w:rsid w:val="00400877"/>
    <w:rsid w:val="0040087B"/>
    <w:rsid w:val="0040087C"/>
    <w:rsid w:val="004008B1"/>
    <w:rsid w:val="004008C2"/>
    <w:rsid w:val="00400961"/>
    <w:rsid w:val="0040097D"/>
    <w:rsid w:val="004009A7"/>
    <w:rsid w:val="004009AB"/>
    <w:rsid w:val="00400A02"/>
    <w:rsid w:val="00400A19"/>
    <w:rsid w:val="00400A5F"/>
    <w:rsid w:val="00400AED"/>
    <w:rsid w:val="00400AFB"/>
    <w:rsid w:val="00400B0F"/>
    <w:rsid w:val="00400BA6"/>
    <w:rsid w:val="00400BAA"/>
    <w:rsid w:val="00400BDC"/>
    <w:rsid w:val="00400C76"/>
    <w:rsid w:val="00400C89"/>
    <w:rsid w:val="00400C91"/>
    <w:rsid w:val="00400CB9"/>
    <w:rsid w:val="00400CBD"/>
    <w:rsid w:val="00400CEE"/>
    <w:rsid w:val="00400CF0"/>
    <w:rsid w:val="00400D03"/>
    <w:rsid w:val="00400D4A"/>
    <w:rsid w:val="00400D5C"/>
    <w:rsid w:val="00400DA1"/>
    <w:rsid w:val="00400DBE"/>
    <w:rsid w:val="00400DD4"/>
    <w:rsid w:val="00400DD5"/>
    <w:rsid w:val="00400EBB"/>
    <w:rsid w:val="00400EDC"/>
    <w:rsid w:val="00400F0D"/>
    <w:rsid w:val="00400F13"/>
    <w:rsid w:val="00400F1B"/>
    <w:rsid w:val="00400F54"/>
    <w:rsid w:val="00400F83"/>
    <w:rsid w:val="00400FDB"/>
    <w:rsid w:val="00400FE9"/>
    <w:rsid w:val="00401006"/>
    <w:rsid w:val="004010BA"/>
    <w:rsid w:val="004010E6"/>
    <w:rsid w:val="00401144"/>
    <w:rsid w:val="00401146"/>
    <w:rsid w:val="00401152"/>
    <w:rsid w:val="00401185"/>
    <w:rsid w:val="0040118A"/>
    <w:rsid w:val="004011AA"/>
    <w:rsid w:val="004011C8"/>
    <w:rsid w:val="004011E9"/>
    <w:rsid w:val="0040121E"/>
    <w:rsid w:val="00401224"/>
    <w:rsid w:val="004012B4"/>
    <w:rsid w:val="004012C2"/>
    <w:rsid w:val="0040130D"/>
    <w:rsid w:val="00401319"/>
    <w:rsid w:val="00401362"/>
    <w:rsid w:val="0040136D"/>
    <w:rsid w:val="004013A1"/>
    <w:rsid w:val="004013C8"/>
    <w:rsid w:val="004013D8"/>
    <w:rsid w:val="004013E3"/>
    <w:rsid w:val="00401416"/>
    <w:rsid w:val="00401462"/>
    <w:rsid w:val="0040147F"/>
    <w:rsid w:val="00401490"/>
    <w:rsid w:val="00401502"/>
    <w:rsid w:val="00401540"/>
    <w:rsid w:val="00401554"/>
    <w:rsid w:val="00401561"/>
    <w:rsid w:val="0040157F"/>
    <w:rsid w:val="00401587"/>
    <w:rsid w:val="00401608"/>
    <w:rsid w:val="004016C0"/>
    <w:rsid w:val="004016C5"/>
    <w:rsid w:val="00401707"/>
    <w:rsid w:val="00401725"/>
    <w:rsid w:val="00401739"/>
    <w:rsid w:val="0040175B"/>
    <w:rsid w:val="00401765"/>
    <w:rsid w:val="00401786"/>
    <w:rsid w:val="004017B1"/>
    <w:rsid w:val="004017BD"/>
    <w:rsid w:val="004017F3"/>
    <w:rsid w:val="00401816"/>
    <w:rsid w:val="00401875"/>
    <w:rsid w:val="004018D2"/>
    <w:rsid w:val="004018DF"/>
    <w:rsid w:val="00401919"/>
    <w:rsid w:val="0040195F"/>
    <w:rsid w:val="00401A35"/>
    <w:rsid w:val="00401A69"/>
    <w:rsid w:val="00401AF8"/>
    <w:rsid w:val="00401B1D"/>
    <w:rsid w:val="00401C3D"/>
    <w:rsid w:val="00401C54"/>
    <w:rsid w:val="00401C66"/>
    <w:rsid w:val="00401D50"/>
    <w:rsid w:val="00401D55"/>
    <w:rsid w:val="00401D5C"/>
    <w:rsid w:val="00401D76"/>
    <w:rsid w:val="00401D78"/>
    <w:rsid w:val="00401DB4"/>
    <w:rsid w:val="00401DF8"/>
    <w:rsid w:val="00401DFA"/>
    <w:rsid w:val="00401E2C"/>
    <w:rsid w:val="00401E2E"/>
    <w:rsid w:val="00401E58"/>
    <w:rsid w:val="00401EBA"/>
    <w:rsid w:val="00401EEE"/>
    <w:rsid w:val="00401F2A"/>
    <w:rsid w:val="00401F3D"/>
    <w:rsid w:val="00401F42"/>
    <w:rsid w:val="00401F9B"/>
    <w:rsid w:val="00401FE5"/>
    <w:rsid w:val="00402009"/>
    <w:rsid w:val="00402012"/>
    <w:rsid w:val="00402035"/>
    <w:rsid w:val="0040204C"/>
    <w:rsid w:val="00402063"/>
    <w:rsid w:val="004020B1"/>
    <w:rsid w:val="00402141"/>
    <w:rsid w:val="00402177"/>
    <w:rsid w:val="004021A1"/>
    <w:rsid w:val="004021A2"/>
    <w:rsid w:val="004021C5"/>
    <w:rsid w:val="0040220D"/>
    <w:rsid w:val="0040221A"/>
    <w:rsid w:val="0040221F"/>
    <w:rsid w:val="00402230"/>
    <w:rsid w:val="00402238"/>
    <w:rsid w:val="00402258"/>
    <w:rsid w:val="00402289"/>
    <w:rsid w:val="00402293"/>
    <w:rsid w:val="004022B8"/>
    <w:rsid w:val="004022B9"/>
    <w:rsid w:val="0040233B"/>
    <w:rsid w:val="00402372"/>
    <w:rsid w:val="0040237E"/>
    <w:rsid w:val="0040239F"/>
    <w:rsid w:val="004023E9"/>
    <w:rsid w:val="00402400"/>
    <w:rsid w:val="00402452"/>
    <w:rsid w:val="004024A4"/>
    <w:rsid w:val="004024A8"/>
    <w:rsid w:val="004024BD"/>
    <w:rsid w:val="004024E7"/>
    <w:rsid w:val="004024EB"/>
    <w:rsid w:val="004024F1"/>
    <w:rsid w:val="00402501"/>
    <w:rsid w:val="00402558"/>
    <w:rsid w:val="00402660"/>
    <w:rsid w:val="00402665"/>
    <w:rsid w:val="0040267D"/>
    <w:rsid w:val="004026B4"/>
    <w:rsid w:val="004026EA"/>
    <w:rsid w:val="004026F0"/>
    <w:rsid w:val="00402714"/>
    <w:rsid w:val="0040271B"/>
    <w:rsid w:val="0040272A"/>
    <w:rsid w:val="00402778"/>
    <w:rsid w:val="004027A2"/>
    <w:rsid w:val="004027A6"/>
    <w:rsid w:val="004027EB"/>
    <w:rsid w:val="00402825"/>
    <w:rsid w:val="00402881"/>
    <w:rsid w:val="004028A8"/>
    <w:rsid w:val="004028C0"/>
    <w:rsid w:val="004028DC"/>
    <w:rsid w:val="004028DE"/>
    <w:rsid w:val="0040295D"/>
    <w:rsid w:val="00402977"/>
    <w:rsid w:val="00402A0B"/>
    <w:rsid w:val="00402A4B"/>
    <w:rsid w:val="00402A65"/>
    <w:rsid w:val="00402AEC"/>
    <w:rsid w:val="00402B0D"/>
    <w:rsid w:val="00402B29"/>
    <w:rsid w:val="00402B44"/>
    <w:rsid w:val="00402B6E"/>
    <w:rsid w:val="00402BD7"/>
    <w:rsid w:val="00402BF2"/>
    <w:rsid w:val="00402C0B"/>
    <w:rsid w:val="00402C0E"/>
    <w:rsid w:val="00402C19"/>
    <w:rsid w:val="00402C4F"/>
    <w:rsid w:val="00402C5D"/>
    <w:rsid w:val="00402C6F"/>
    <w:rsid w:val="00402D41"/>
    <w:rsid w:val="00402D5C"/>
    <w:rsid w:val="00402D9C"/>
    <w:rsid w:val="00402DAD"/>
    <w:rsid w:val="00402DE3"/>
    <w:rsid w:val="00402DF3"/>
    <w:rsid w:val="00402DF6"/>
    <w:rsid w:val="00402E21"/>
    <w:rsid w:val="00402E80"/>
    <w:rsid w:val="00402F6F"/>
    <w:rsid w:val="00402FCE"/>
    <w:rsid w:val="0040309F"/>
    <w:rsid w:val="004030AF"/>
    <w:rsid w:val="004030C6"/>
    <w:rsid w:val="00403102"/>
    <w:rsid w:val="0040311A"/>
    <w:rsid w:val="00403122"/>
    <w:rsid w:val="00403132"/>
    <w:rsid w:val="00403144"/>
    <w:rsid w:val="00403160"/>
    <w:rsid w:val="00403161"/>
    <w:rsid w:val="00403181"/>
    <w:rsid w:val="004031A4"/>
    <w:rsid w:val="004031BC"/>
    <w:rsid w:val="004031CF"/>
    <w:rsid w:val="004031E8"/>
    <w:rsid w:val="00403236"/>
    <w:rsid w:val="0040327A"/>
    <w:rsid w:val="004032D3"/>
    <w:rsid w:val="00403347"/>
    <w:rsid w:val="0040335E"/>
    <w:rsid w:val="00403360"/>
    <w:rsid w:val="004033B2"/>
    <w:rsid w:val="004033B5"/>
    <w:rsid w:val="00403410"/>
    <w:rsid w:val="00403441"/>
    <w:rsid w:val="00403490"/>
    <w:rsid w:val="0040349B"/>
    <w:rsid w:val="004034B6"/>
    <w:rsid w:val="004034E2"/>
    <w:rsid w:val="004034E6"/>
    <w:rsid w:val="004034E9"/>
    <w:rsid w:val="00403582"/>
    <w:rsid w:val="004035B8"/>
    <w:rsid w:val="004035CC"/>
    <w:rsid w:val="004035F4"/>
    <w:rsid w:val="00403644"/>
    <w:rsid w:val="004036D1"/>
    <w:rsid w:val="0040379B"/>
    <w:rsid w:val="004037C2"/>
    <w:rsid w:val="004037CF"/>
    <w:rsid w:val="00403880"/>
    <w:rsid w:val="0040388F"/>
    <w:rsid w:val="00403959"/>
    <w:rsid w:val="00403979"/>
    <w:rsid w:val="00403984"/>
    <w:rsid w:val="0040398A"/>
    <w:rsid w:val="00403993"/>
    <w:rsid w:val="004039AD"/>
    <w:rsid w:val="004039BE"/>
    <w:rsid w:val="004039E4"/>
    <w:rsid w:val="00403A26"/>
    <w:rsid w:val="00403A81"/>
    <w:rsid w:val="00403AFB"/>
    <w:rsid w:val="00403B42"/>
    <w:rsid w:val="00403B60"/>
    <w:rsid w:val="00403BA4"/>
    <w:rsid w:val="00403BB5"/>
    <w:rsid w:val="00403BCB"/>
    <w:rsid w:val="00403BEB"/>
    <w:rsid w:val="00403C09"/>
    <w:rsid w:val="00403C56"/>
    <w:rsid w:val="00403C84"/>
    <w:rsid w:val="00403C9A"/>
    <w:rsid w:val="00403CD2"/>
    <w:rsid w:val="00403D13"/>
    <w:rsid w:val="00403D2A"/>
    <w:rsid w:val="00403D9D"/>
    <w:rsid w:val="00403DB6"/>
    <w:rsid w:val="00403DBA"/>
    <w:rsid w:val="00403DD1"/>
    <w:rsid w:val="00403DF6"/>
    <w:rsid w:val="00403E60"/>
    <w:rsid w:val="00403E84"/>
    <w:rsid w:val="00403E91"/>
    <w:rsid w:val="00403E9E"/>
    <w:rsid w:val="00403EF8"/>
    <w:rsid w:val="00403F42"/>
    <w:rsid w:val="00403F76"/>
    <w:rsid w:val="00403FAE"/>
    <w:rsid w:val="00403FD5"/>
    <w:rsid w:val="00404024"/>
    <w:rsid w:val="00404056"/>
    <w:rsid w:val="00404066"/>
    <w:rsid w:val="00404067"/>
    <w:rsid w:val="0040409E"/>
    <w:rsid w:val="004040C5"/>
    <w:rsid w:val="00404103"/>
    <w:rsid w:val="0040412A"/>
    <w:rsid w:val="00404158"/>
    <w:rsid w:val="00404163"/>
    <w:rsid w:val="004041C0"/>
    <w:rsid w:val="004041D0"/>
    <w:rsid w:val="00404216"/>
    <w:rsid w:val="00404225"/>
    <w:rsid w:val="0040427B"/>
    <w:rsid w:val="004042D2"/>
    <w:rsid w:val="004042DC"/>
    <w:rsid w:val="00404302"/>
    <w:rsid w:val="0040431E"/>
    <w:rsid w:val="00404332"/>
    <w:rsid w:val="0040435D"/>
    <w:rsid w:val="00404361"/>
    <w:rsid w:val="0040436B"/>
    <w:rsid w:val="00404374"/>
    <w:rsid w:val="004043DA"/>
    <w:rsid w:val="004043F2"/>
    <w:rsid w:val="00404441"/>
    <w:rsid w:val="00404446"/>
    <w:rsid w:val="00404447"/>
    <w:rsid w:val="004044AE"/>
    <w:rsid w:val="004044FA"/>
    <w:rsid w:val="0040451F"/>
    <w:rsid w:val="00404531"/>
    <w:rsid w:val="0040453F"/>
    <w:rsid w:val="00404593"/>
    <w:rsid w:val="004045A9"/>
    <w:rsid w:val="0040461F"/>
    <w:rsid w:val="00404642"/>
    <w:rsid w:val="0040464C"/>
    <w:rsid w:val="00404660"/>
    <w:rsid w:val="0040466A"/>
    <w:rsid w:val="00404673"/>
    <w:rsid w:val="0040467D"/>
    <w:rsid w:val="0040468B"/>
    <w:rsid w:val="0040468E"/>
    <w:rsid w:val="00404698"/>
    <w:rsid w:val="0040473A"/>
    <w:rsid w:val="00404760"/>
    <w:rsid w:val="00404796"/>
    <w:rsid w:val="004047B1"/>
    <w:rsid w:val="004047F9"/>
    <w:rsid w:val="00404816"/>
    <w:rsid w:val="00404856"/>
    <w:rsid w:val="00404866"/>
    <w:rsid w:val="004048C1"/>
    <w:rsid w:val="004048F6"/>
    <w:rsid w:val="0040490B"/>
    <w:rsid w:val="0040491D"/>
    <w:rsid w:val="00404949"/>
    <w:rsid w:val="0040494C"/>
    <w:rsid w:val="0040496C"/>
    <w:rsid w:val="00404975"/>
    <w:rsid w:val="004049BE"/>
    <w:rsid w:val="00404A14"/>
    <w:rsid w:val="00404A27"/>
    <w:rsid w:val="00404A58"/>
    <w:rsid w:val="00404A6B"/>
    <w:rsid w:val="00404A8C"/>
    <w:rsid w:val="00404A90"/>
    <w:rsid w:val="00404A97"/>
    <w:rsid w:val="00404B14"/>
    <w:rsid w:val="00404B3A"/>
    <w:rsid w:val="00404B7E"/>
    <w:rsid w:val="00404B8A"/>
    <w:rsid w:val="00404BA4"/>
    <w:rsid w:val="00404BBF"/>
    <w:rsid w:val="00404BC9"/>
    <w:rsid w:val="00404C0C"/>
    <w:rsid w:val="00404C41"/>
    <w:rsid w:val="00404C49"/>
    <w:rsid w:val="00404C80"/>
    <w:rsid w:val="00404CBA"/>
    <w:rsid w:val="00404CE9"/>
    <w:rsid w:val="00404CF9"/>
    <w:rsid w:val="00404D4F"/>
    <w:rsid w:val="00404D53"/>
    <w:rsid w:val="00404D69"/>
    <w:rsid w:val="00404D82"/>
    <w:rsid w:val="00404DBF"/>
    <w:rsid w:val="00404DE1"/>
    <w:rsid w:val="00404E5A"/>
    <w:rsid w:val="00404E75"/>
    <w:rsid w:val="00404E77"/>
    <w:rsid w:val="00404E95"/>
    <w:rsid w:val="00404EB3"/>
    <w:rsid w:val="00404F26"/>
    <w:rsid w:val="00405006"/>
    <w:rsid w:val="00405007"/>
    <w:rsid w:val="0040503E"/>
    <w:rsid w:val="00405042"/>
    <w:rsid w:val="00405053"/>
    <w:rsid w:val="004050AB"/>
    <w:rsid w:val="00405137"/>
    <w:rsid w:val="00405198"/>
    <w:rsid w:val="004051AB"/>
    <w:rsid w:val="004051B4"/>
    <w:rsid w:val="0040521B"/>
    <w:rsid w:val="004052EF"/>
    <w:rsid w:val="00405310"/>
    <w:rsid w:val="004053C0"/>
    <w:rsid w:val="004053D9"/>
    <w:rsid w:val="004053DB"/>
    <w:rsid w:val="004053EB"/>
    <w:rsid w:val="004053F7"/>
    <w:rsid w:val="00405476"/>
    <w:rsid w:val="004054A1"/>
    <w:rsid w:val="004054AF"/>
    <w:rsid w:val="00405512"/>
    <w:rsid w:val="00405533"/>
    <w:rsid w:val="0040555A"/>
    <w:rsid w:val="004055B4"/>
    <w:rsid w:val="004055D4"/>
    <w:rsid w:val="004055E4"/>
    <w:rsid w:val="0040560F"/>
    <w:rsid w:val="00405652"/>
    <w:rsid w:val="0040565F"/>
    <w:rsid w:val="004056A6"/>
    <w:rsid w:val="00405701"/>
    <w:rsid w:val="0040570B"/>
    <w:rsid w:val="00405782"/>
    <w:rsid w:val="004057C5"/>
    <w:rsid w:val="004057E1"/>
    <w:rsid w:val="004057E7"/>
    <w:rsid w:val="004057F7"/>
    <w:rsid w:val="004057FA"/>
    <w:rsid w:val="00405806"/>
    <w:rsid w:val="00405824"/>
    <w:rsid w:val="00405836"/>
    <w:rsid w:val="0040586B"/>
    <w:rsid w:val="00405872"/>
    <w:rsid w:val="004058D3"/>
    <w:rsid w:val="004058E8"/>
    <w:rsid w:val="0040592E"/>
    <w:rsid w:val="00405931"/>
    <w:rsid w:val="0040596A"/>
    <w:rsid w:val="00405996"/>
    <w:rsid w:val="004059D1"/>
    <w:rsid w:val="004059E9"/>
    <w:rsid w:val="00405A1A"/>
    <w:rsid w:val="00405A45"/>
    <w:rsid w:val="00405A48"/>
    <w:rsid w:val="00405A58"/>
    <w:rsid w:val="00405AC4"/>
    <w:rsid w:val="00405AE5"/>
    <w:rsid w:val="00405AFE"/>
    <w:rsid w:val="00405B03"/>
    <w:rsid w:val="00405B0B"/>
    <w:rsid w:val="00405B19"/>
    <w:rsid w:val="00405B34"/>
    <w:rsid w:val="00405B77"/>
    <w:rsid w:val="00405B95"/>
    <w:rsid w:val="00405BF8"/>
    <w:rsid w:val="00405C34"/>
    <w:rsid w:val="00405C82"/>
    <w:rsid w:val="00405CB2"/>
    <w:rsid w:val="00405D0E"/>
    <w:rsid w:val="00405D76"/>
    <w:rsid w:val="00405D8D"/>
    <w:rsid w:val="00405DBE"/>
    <w:rsid w:val="00405DEF"/>
    <w:rsid w:val="00405DF4"/>
    <w:rsid w:val="00405E3F"/>
    <w:rsid w:val="00405EB6"/>
    <w:rsid w:val="00405F1F"/>
    <w:rsid w:val="00405F48"/>
    <w:rsid w:val="00405F57"/>
    <w:rsid w:val="00405FDB"/>
    <w:rsid w:val="00406040"/>
    <w:rsid w:val="004060A3"/>
    <w:rsid w:val="004060F8"/>
    <w:rsid w:val="00406170"/>
    <w:rsid w:val="00406172"/>
    <w:rsid w:val="004061F5"/>
    <w:rsid w:val="00406285"/>
    <w:rsid w:val="00406290"/>
    <w:rsid w:val="004062AA"/>
    <w:rsid w:val="004062B4"/>
    <w:rsid w:val="00406350"/>
    <w:rsid w:val="00406372"/>
    <w:rsid w:val="004063A0"/>
    <w:rsid w:val="004063A7"/>
    <w:rsid w:val="004063AE"/>
    <w:rsid w:val="004063C2"/>
    <w:rsid w:val="004063C9"/>
    <w:rsid w:val="004063F1"/>
    <w:rsid w:val="004063FB"/>
    <w:rsid w:val="0040640A"/>
    <w:rsid w:val="00406453"/>
    <w:rsid w:val="00406560"/>
    <w:rsid w:val="00406565"/>
    <w:rsid w:val="004065B3"/>
    <w:rsid w:val="004065C1"/>
    <w:rsid w:val="00406600"/>
    <w:rsid w:val="00406615"/>
    <w:rsid w:val="00406674"/>
    <w:rsid w:val="0040667B"/>
    <w:rsid w:val="00406696"/>
    <w:rsid w:val="004066B5"/>
    <w:rsid w:val="004066C1"/>
    <w:rsid w:val="0040672B"/>
    <w:rsid w:val="0040676E"/>
    <w:rsid w:val="004067ED"/>
    <w:rsid w:val="004067EF"/>
    <w:rsid w:val="00406829"/>
    <w:rsid w:val="00406832"/>
    <w:rsid w:val="0040684B"/>
    <w:rsid w:val="0040687B"/>
    <w:rsid w:val="00406897"/>
    <w:rsid w:val="004068CD"/>
    <w:rsid w:val="00406941"/>
    <w:rsid w:val="00406956"/>
    <w:rsid w:val="004069A6"/>
    <w:rsid w:val="004069AF"/>
    <w:rsid w:val="004069E9"/>
    <w:rsid w:val="00406A78"/>
    <w:rsid w:val="00406A7B"/>
    <w:rsid w:val="00406AAA"/>
    <w:rsid w:val="00406AB4"/>
    <w:rsid w:val="00406AB6"/>
    <w:rsid w:val="00406AC7"/>
    <w:rsid w:val="00406AF3"/>
    <w:rsid w:val="00406B2C"/>
    <w:rsid w:val="00406B5D"/>
    <w:rsid w:val="00406B8B"/>
    <w:rsid w:val="00406BC0"/>
    <w:rsid w:val="00406BD1"/>
    <w:rsid w:val="00406C6A"/>
    <w:rsid w:val="00406C77"/>
    <w:rsid w:val="00406CED"/>
    <w:rsid w:val="00406D1F"/>
    <w:rsid w:val="00406D38"/>
    <w:rsid w:val="00406D3D"/>
    <w:rsid w:val="00406DD4"/>
    <w:rsid w:val="00406DDA"/>
    <w:rsid w:val="00406DE7"/>
    <w:rsid w:val="00406DEF"/>
    <w:rsid w:val="00406DF1"/>
    <w:rsid w:val="00406E4E"/>
    <w:rsid w:val="00406E4F"/>
    <w:rsid w:val="00406EAE"/>
    <w:rsid w:val="00406EB3"/>
    <w:rsid w:val="00406EFC"/>
    <w:rsid w:val="00406F60"/>
    <w:rsid w:val="00406F80"/>
    <w:rsid w:val="00406FC9"/>
    <w:rsid w:val="00406FFD"/>
    <w:rsid w:val="00407018"/>
    <w:rsid w:val="0040702C"/>
    <w:rsid w:val="0040705E"/>
    <w:rsid w:val="00407061"/>
    <w:rsid w:val="004070B2"/>
    <w:rsid w:val="004070DC"/>
    <w:rsid w:val="004070F5"/>
    <w:rsid w:val="0040711C"/>
    <w:rsid w:val="0040716D"/>
    <w:rsid w:val="0040718F"/>
    <w:rsid w:val="00407196"/>
    <w:rsid w:val="004071AF"/>
    <w:rsid w:val="004071BF"/>
    <w:rsid w:val="004071DE"/>
    <w:rsid w:val="004071F3"/>
    <w:rsid w:val="004072A9"/>
    <w:rsid w:val="004072B6"/>
    <w:rsid w:val="004072DF"/>
    <w:rsid w:val="004072EA"/>
    <w:rsid w:val="00407348"/>
    <w:rsid w:val="00407349"/>
    <w:rsid w:val="00407355"/>
    <w:rsid w:val="0040739A"/>
    <w:rsid w:val="0040739E"/>
    <w:rsid w:val="004073E3"/>
    <w:rsid w:val="004073FB"/>
    <w:rsid w:val="00407426"/>
    <w:rsid w:val="00407450"/>
    <w:rsid w:val="004074BD"/>
    <w:rsid w:val="004074DA"/>
    <w:rsid w:val="00407500"/>
    <w:rsid w:val="0040751B"/>
    <w:rsid w:val="00407550"/>
    <w:rsid w:val="004075CD"/>
    <w:rsid w:val="00407681"/>
    <w:rsid w:val="00407736"/>
    <w:rsid w:val="0040776B"/>
    <w:rsid w:val="004077BA"/>
    <w:rsid w:val="0040782C"/>
    <w:rsid w:val="00407834"/>
    <w:rsid w:val="00407885"/>
    <w:rsid w:val="0040789D"/>
    <w:rsid w:val="004078C4"/>
    <w:rsid w:val="004078DF"/>
    <w:rsid w:val="004078E6"/>
    <w:rsid w:val="00407960"/>
    <w:rsid w:val="00407961"/>
    <w:rsid w:val="00407973"/>
    <w:rsid w:val="00407978"/>
    <w:rsid w:val="00407986"/>
    <w:rsid w:val="00407A67"/>
    <w:rsid w:val="00407AAE"/>
    <w:rsid w:val="00407AC6"/>
    <w:rsid w:val="00407AD9"/>
    <w:rsid w:val="00407B25"/>
    <w:rsid w:val="00407B52"/>
    <w:rsid w:val="00407B6B"/>
    <w:rsid w:val="00407B79"/>
    <w:rsid w:val="00407B88"/>
    <w:rsid w:val="00407BDF"/>
    <w:rsid w:val="00407BEF"/>
    <w:rsid w:val="00407C0C"/>
    <w:rsid w:val="00407C33"/>
    <w:rsid w:val="00407C70"/>
    <w:rsid w:val="00407CF6"/>
    <w:rsid w:val="00407D39"/>
    <w:rsid w:val="00407D3D"/>
    <w:rsid w:val="00407D56"/>
    <w:rsid w:val="00407D9B"/>
    <w:rsid w:val="00407DA0"/>
    <w:rsid w:val="00407DB1"/>
    <w:rsid w:val="00407DBA"/>
    <w:rsid w:val="00407DC4"/>
    <w:rsid w:val="00407DD4"/>
    <w:rsid w:val="00407E05"/>
    <w:rsid w:val="00407E09"/>
    <w:rsid w:val="00407E13"/>
    <w:rsid w:val="00407E23"/>
    <w:rsid w:val="00407E44"/>
    <w:rsid w:val="00407E96"/>
    <w:rsid w:val="00407E99"/>
    <w:rsid w:val="00407F2F"/>
    <w:rsid w:val="00407F7A"/>
    <w:rsid w:val="00407F80"/>
    <w:rsid w:val="00407FBD"/>
    <w:rsid w:val="00407FF2"/>
    <w:rsid w:val="0041000F"/>
    <w:rsid w:val="00410064"/>
    <w:rsid w:val="004100CD"/>
    <w:rsid w:val="004100D5"/>
    <w:rsid w:val="00410143"/>
    <w:rsid w:val="0041014F"/>
    <w:rsid w:val="0041017E"/>
    <w:rsid w:val="00410196"/>
    <w:rsid w:val="0041019B"/>
    <w:rsid w:val="004101CD"/>
    <w:rsid w:val="004101F9"/>
    <w:rsid w:val="0041020B"/>
    <w:rsid w:val="00410247"/>
    <w:rsid w:val="00410249"/>
    <w:rsid w:val="00410276"/>
    <w:rsid w:val="00410287"/>
    <w:rsid w:val="00410299"/>
    <w:rsid w:val="004102D1"/>
    <w:rsid w:val="004102FA"/>
    <w:rsid w:val="00410319"/>
    <w:rsid w:val="0041032D"/>
    <w:rsid w:val="0041032F"/>
    <w:rsid w:val="0041033A"/>
    <w:rsid w:val="0041035E"/>
    <w:rsid w:val="004103FA"/>
    <w:rsid w:val="00410428"/>
    <w:rsid w:val="00410443"/>
    <w:rsid w:val="00410460"/>
    <w:rsid w:val="00410462"/>
    <w:rsid w:val="0041047E"/>
    <w:rsid w:val="004104AD"/>
    <w:rsid w:val="004104CD"/>
    <w:rsid w:val="004104F3"/>
    <w:rsid w:val="0041055D"/>
    <w:rsid w:val="00410569"/>
    <w:rsid w:val="004105C1"/>
    <w:rsid w:val="004105DC"/>
    <w:rsid w:val="00410601"/>
    <w:rsid w:val="00410647"/>
    <w:rsid w:val="004106AB"/>
    <w:rsid w:val="004106B6"/>
    <w:rsid w:val="004106BB"/>
    <w:rsid w:val="004106E4"/>
    <w:rsid w:val="004106E8"/>
    <w:rsid w:val="004106F3"/>
    <w:rsid w:val="0041077E"/>
    <w:rsid w:val="004107E3"/>
    <w:rsid w:val="00410809"/>
    <w:rsid w:val="00410848"/>
    <w:rsid w:val="004108A7"/>
    <w:rsid w:val="004108F2"/>
    <w:rsid w:val="004108FF"/>
    <w:rsid w:val="00410901"/>
    <w:rsid w:val="00410973"/>
    <w:rsid w:val="00410977"/>
    <w:rsid w:val="0041099F"/>
    <w:rsid w:val="004109AB"/>
    <w:rsid w:val="00410A2E"/>
    <w:rsid w:val="00410A6D"/>
    <w:rsid w:val="00410A73"/>
    <w:rsid w:val="00410A8F"/>
    <w:rsid w:val="00410AC8"/>
    <w:rsid w:val="00410AF7"/>
    <w:rsid w:val="00410B40"/>
    <w:rsid w:val="00410C0A"/>
    <w:rsid w:val="00410C0D"/>
    <w:rsid w:val="00410C34"/>
    <w:rsid w:val="00410C43"/>
    <w:rsid w:val="00410C5C"/>
    <w:rsid w:val="00410C80"/>
    <w:rsid w:val="00410C90"/>
    <w:rsid w:val="00410CB9"/>
    <w:rsid w:val="00410D00"/>
    <w:rsid w:val="00410D8F"/>
    <w:rsid w:val="00410DB5"/>
    <w:rsid w:val="00410DEC"/>
    <w:rsid w:val="00410E03"/>
    <w:rsid w:val="00410E18"/>
    <w:rsid w:val="00410E51"/>
    <w:rsid w:val="00410E7E"/>
    <w:rsid w:val="00410E88"/>
    <w:rsid w:val="00410E97"/>
    <w:rsid w:val="00410F78"/>
    <w:rsid w:val="00410FDB"/>
    <w:rsid w:val="00411037"/>
    <w:rsid w:val="004110B5"/>
    <w:rsid w:val="004110FC"/>
    <w:rsid w:val="004111CE"/>
    <w:rsid w:val="004111E1"/>
    <w:rsid w:val="004111FB"/>
    <w:rsid w:val="00411248"/>
    <w:rsid w:val="004112CF"/>
    <w:rsid w:val="004112F0"/>
    <w:rsid w:val="0041137E"/>
    <w:rsid w:val="004113A2"/>
    <w:rsid w:val="004113AA"/>
    <w:rsid w:val="004113D6"/>
    <w:rsid w:val="0041145F"/>
    <w:rsid w:val="00411481"/>
    <w:rsid w:val="00411495"/>
    <w:rsid w:val="00411498"/>
    <w:rsid w:val="00411514"/>
    <w:rsid w:val="00411529"/>
    <w:rsid w:val="0041152D"/>
    <w:rsid w:val="0041155F"/>
    <w:rsid w:val="00411566"/>
    <w:rsid w:val="0041158D"/>
    <w:rsid w:val="004115D0"/>
    <w:rsid w:val="004115F4"/>
    <w:rsid w:val="0041161D"/>
    <w:rsid w:val="0041161F"/>
    <w:rsid w:val="0041164B"/>
    <w:rsid w:val="00411656"/>
    <w:rsid w:val="0041167D"/>
    <w:rsid w:val="004116AD"/>
    <w:rsid w:val="004116D6"/>
    <w:rsid w:val="004116EE"/>
    <w:rsid w:val="0041170D"/>
    <w:rsid w:val="00411767"/>
    <w:rsid w:val="00411783"/>
    <w:rsid w:val="004117C2"/>
    <w:rsid w:val="004117F9"/>
    <w:rsid w:val="0041187B"/>
    <w:rsid w:val="00411885"/>
    <w:rsid w:val="004118C4"/>
    <w:rsid w:val="0041190C"/>
    <w:rsid w:val="00411920"/>
    <w:rsid w:val="0041194C"/>
    <w:rsid w:val="00411960"/>
    <w:rsid w:val="0041199A"/>
    <w:rsid w:val="004119BB"/>
    <w:rsid w:val="00411A69"/>
    <w:rsid w:val="00411A7B"/>
    <w:rsid w:val="00411AC1"/>
    <w:rsid w:val="00411AE8"/>
    <w:rsid w:val="00411AFE"/>
    <w:rsid w:val="00411B0C"/>
    <w:rsid w:val="00411B0F"/>
    <w:rsid w:val="00411B2F"/>
    <w:rsid w:val="00411B32"/>
    <w:rsid w:val="00411B70"/>
    <w:rsid w:val="00411C56"/>
    <w:rsid w:val="00411C65"/>
    <w:rsid w:val="00411C83"/>
    <w:rsid w:val="00411C8E"/>
    <w:rsid w:val="00411CA5"/>
    <w:rsid w:val="00411CD2"/>
    <w:rsid w:val="00411D43"/>
    <w:rsid w:val="00411D63"/>
    <w:rsid w:val="00411D78"/>
    <w:rsid w:val="00411D7C"/>
    <w:rsid w:val="00411D99"/>
    <w:rsid w:val="00411DDB"/>
    <w:rsid w:val="00411DE6"/>
    <w:rsid w:val="00411E59"/>
    <w:rsid w:val="00411E79"/>
    <w:rsid w:val="00411EA5"/>
    <w:rsid w:val="00411EF3"/>
    <w:rsid w:val="00411EFA"/>
    <w:rsid w:val="00411F05"/>
    <w:rsid w:val="00411F71"/>
    <w:rsid w:val="00411FF4"/>
    <w:rsid w:val="00412082"/>
    <w:rsid w:val="00412089"/>
    <w:rsid w:val="004120A6"/>
    <w:rsid w:val="004120C1"/>
    <w:rsid w:val="004120D4"/>
    <w:rsid w:val="004120F8"/>
    <w:rsid w:val="00412148"/>
    <w:rsid w:val="00412150"/>
    <w:rsid w:val="0041216C"/>
    <w:rsid w:val="004121C7"/>
    <w:rsid w:val="004121EE"/>
    <w:rsid w:val="0041220F"/>
    <w:rsid w:val="00412252"/>
    <w:rsid w:val="0041226D"/>
    <w:rsid w:val="00412293"/>
    <w:rsid w:val="004122A8"/>
    <w:rsid w:val="004122C9"/>
    <w:rsid w:val="004122DF"/>
    <w:rsid w:val="00412306"/>
    <w:rsid w:val="004123B7"/>
    <w:rsid w:val="004123F0"/>
    <w:rsid w:val="00412400"/>
    <w:rsid w:val="00412416"/>
    <w:rsid w:val="00412488"/>
    <w:rsid w:val="00412494"/>
    <w:rsid w:val="0041249B"/>
    <w:rsid w:val="004124A6"/>
    <w:rsid w:val="004124CC"/>
    <w:rsid w:val="004124D2"/>
    <w:rsid w:val="0041252A"/>
    <w:rsid w:val="0041252E"/>
    <w:rsid w:val="00412537"/>
    <w:rsid w:val="004125A5"/>
    <w:rsid w:val="004125B2"/>
    <w:rsid w:val="004125ED"/>
    <w:rsid w:val="0041261A"/>
    <w:rsid w:val="00412645"/>
    <w:rsid w:val="004126A5"/>
    <w:rsid w:val="004126A8"/>
    <w:rsid w:val="004126AF"/>
    <w:rsid w:val="004126C8"/>
    <w:rsid w:val="004126C9"/>
    <w:rsid w:val="00412741"/>
    <w:rsid w:val="00412750"/>
    <w:rsid w:val="00412754"/>
    <w:rsid w:val="00412759"/>
    <w:rsid w:val="00412777"/>
    <w:rsid w:val="004127CF"/>
    <w:rsid w:val="004127DB"/>
    <w:rsid w:val="004127F5"/>
    <w:rsid w:val="0041282C"/>
    <w:rsid w:val="00412874"/>
    <w:rsid w:val="004128AD"/>
    <w:rsid w:val="004128C9"/>
    <w:rsid w:val="0041290D"/>
    <w:rsid w:val="00412929"/>
    <w:rsid w:val="0041292B"/>
    <w:rsid w:val="0041294B"/>
    <w:rsid w:val="0041295D"/>
    <w:rsid w:val="004129B0"/>
    <w:rsid w:val="004129B2"/>
    <w:rsid w:val="004129C3"/>
    <w:rsid w:val="004129F7"/>
    <w:rsid w:val="004129F9"/>
    <w:rsid w:val="00412A05"/>
    <w:rsid w:val="00412A19"/>
    <w:rsid w:val="00412A73"/>
    <w:rsid w:val="00412A98"/>
    <w:rsid w:val="00412AA5"/>
    <w:rsid w:val="00412ABF"/>
    <w:rsid w:val="00412AF5"/>
    <w:rsid w:val="00412B8F"/>
    <w:rsid w:val="00412BE9"/>
    <w:rsid w:val="00412C0A"/>
    <w:rsid w:val="00412C5F"/>
    <w:rsid w:val="00412C68"/>
    <w:rsid w:val="00412C72"/>
    <w:rsid w:val="00412C94"/>
    <w:rsid w:val="00412CB6"/>
    <w:rsid w:val="00412D05"/>
    <w:rsid w:val="00412D19"/>
    <w:rsid w:val="00412D50"/>
    <w:rsid w:val="00412D5B"/>
    <w:rsid w:val="00412D71"/>
    <w:rsid w:val="00412D75"/>
    <w:rsid w:val="00412D7D"/>
    <w:rsid w:val="00412DB4"/>
    <w:rsid w:val="00412DCF"/>
    <w:rsid w:val="00412DE7"/>
    <w:rsid w:val="00412E02"/>
    <w:rsid w:val="00412E32"/>
    <w:rsid w:val="00412E47"/>
    <w:rsid w:val="00412EAF"/>
    <w:rsid w:val="00412F78"/>
    <w:rsid w:val="00412F7B"/>
    <w:rsid w:val="00412FB5"/>
    <w:rsid w:val="00412FC5"/>
    <w:rsid w:val="00412FD0"/>
    <w:rsid w:val="0041304F"/>
    <w:rsid w:val="00413079"/>
    <w:rsid w:val="0041307D"/>
    <w:rsid w:val="00413080"/>
    <w:rsid w:val="004130A5"/>
    <w:rsid w:val="004130FB"/>
    <w:rsid w:val="00413146"/>
    <w:rsid w:val="00413173"/>
    <w:rsid w:val="00413201"/>
    <w:rsid w:val="00413250"/>
    <w:rsid w:val="00413291"/>
    <w:rsid w:val="00413330"/>
    <w:rsid w:val="00413337"/>
    <w:rsid w:val="00413342"/>
    <w:rsid w:val="00413355"/>
    <w:rsid w:val="00413368"/>
    <w:rsid w:val="00413392"/>
    <w:rsid w:val="004133AB"/>
    <w:rsid w:val="00413449"/>
    <w:rsid w:val="00413451"/>
    <w:rsid w:val="00413464"/>
    <w:rsid w:val="00413474"/>
    <w:rsid w:val="004134EB"/>
    <w:rsid w:val="004134F1"/>
    <w:rsid w:val="00413502"/>
    <w:rsid w:val="0041357D"/>
    <w:rsid w:val="004135A4"/>
    <w:rsid w:val="004135B9"/>
    <w:rsid w:val="004135D1"/>
    <w:rsid w:val="004135D5"/>
    <w:rsid w:val="00413602"/>
    <w:rsid w:val="00413614"/>
    <w:rsid w:val="00413632"/>
    <w:rsid w:val="00413678"/>
    <w:rsid w:val="004136A2"/>
    <w:rsid w:val="00413701"/>
    <w:rsid w:val="00413740"/>
    <w:rsid w:val="00413798"/>
    <w:rsid w:val="0041379D"/>
    <w:rsid w:val="004137B1"/>
    <w:rsid w:val="004137DE"/>
    <w:rsid w:val="004137EF"/>
    <w:rsid w:val="00413814"/>
    <w:rsid w:val="00413821"/>
    <w:rsid w:val="0041384E"/>
    <w:rsid w:val="00413895"/>
    <w:rsid w:val="00413930"/>
    <w:rsid w:val="00413946"/>
    <w:rsid w:val="0041395A"/>
    <w:rsid w:val="004139BF"/>
    <w:rsid w:val="004139CC"/>
    <w:rsid w:val="004139D4"/>
    <w:rsid w:val="004139F1"/>
    <w:rsid w:val="00413A8F"/>
    <w:rsid w:val="00413AD8"/>
    <w:rsid w:val="00413AE9"/>
    <w:rsid w:val="00413AED"/>
    <w:rsid w:val="00413B3D"/>
    <w:rsid w:val="00413B89"/>
    <w:rsid w:val="00413BBA"/>
    <w:rsid w:val="00413C39"/>
    <w:rsid w:val="00413C57"/>
    <w:rsid w:val="00413C5B"/>
    <w:rsid w:val="00413C9B"/>
    <w:rsid w:val="00413CA6"/>
    <w:rsid w:val="00413CB7"/>
    <w:rsid w:val="00413CF8"/>
    <w:rsid w:val="00413D07"/>
    <w:rsid w:val="00413D1F"/>
    <w:rsid w:val="00413D49"/>
    <w:rsid w:val="00413D55"/>
    <w:rsid w:val="00413D5F"/>
    <w:rsid w:val="00413D63"/>
    <w:rsid w:val="00413DA1"/>
    <w:rsid w:val="00413E0E"/>
    <w:rsid w:val="00413EE3"/>
    <w:rsid w:val="00413F1A"/>
    <w:rsid w:val="00413F3D"/>
    <w:rsid w:val="00413FE6"/>
    <w:rsid w:val="00414036"/>
    <w:rsid w:val="00414051"/>
    <w:rsid w:val="004140B1"/>
    <w:rsid w:val="004140B6"/>
    <w:rsid w:val="004140C5"/>
    <w:rsid w:val="004140CC"/>
    <w:rsid w:val="004140FD"/>
    <w:rsid w:val="00414119"/>
    <w:rsid w:val="00414125"/>
    <w:rsid w:val="00414157"/>
    <w:rsid w:val="004141D1"/>
    <w:rsid w:val="004141DE"/>
    <w:rsid w:val="004142AA"/>
    <w:rsid w:val="004142B1"/>
    <w:rsid w:val="004142DE"/>
    <w:rsid w:val="0041433B"/>
    <w:rsid w:val="004143AA"/>
    <w:rsid w:val="004143C3"/>
    <w:rsid w:val="004143D4"/>
    <w:rsid w:val="004144BA"/>
    <w:rsid w:val="00414501"/>
    <w:rsid w:val="00414509"/>
    <w:rsid w:val="0041455C"/>
    <w:rsid w:val="0041456F"/>
    <w:rsid w:val="00414577"/>
    <w:rsid w:val="0041457E"/>
    <w:rsid w:val="0041459F"/>
    <w:rsid w:val="00414619"/>
    <w:rsid w:val="0041464B"/>
    <w:rsid w:val="0041466D"/>
    <w:rsid w:val="004146C8"/>
    <w:rsid w:val="004146F2"/>
    <w:rsid w:val="00414754"/>
    <w:rsid w:val="004147C2"/>
    <w:rsid w:val="0041482B"/>
    <w:rsid w:val="00414874"/>
    <w:rsid w:val="0041488A"/>
    <w:rsid w:val="004148C4"/>
    <w:rsid w:val="004148D5"/>
    <w:rsid w:val="0041490C"/>
    <w:rsid w:val="00414943"/>
    <w:rsid w:val="0041494E"/>
    <w:rsid w:val="00414979"/>
    <w:rsid w:val="00414991"/>
    <w:rsid w:val="004149C7"/>
    <w:rsid w:val="004149CE"/>
    <w:rsid w:val="004149F5"/>
    <w:rsid w:val="00414A31"/>
    <w:rsid w:val="00414A93"/>
    <w:rsid w:val="00414A98"/>
    <w:rsid w:val="00414AA6"/>
    <w:rsid w:val="00414ADB"/>
    <w:rsid w:val="00414B35"/>
    <w:rsid w:val="00414B80"/>
    <w:rsid w:val="00414B8F"/>
    <w:rsid w:val="00414BE9"/>
    <w:rsid w:val="00414C13"/>
    <w:rsid w:val="00414C45"/>
    <w:rsid w:val="00414C61"/>
    <w:rsid w:val="00414CAF"/>
    <w:rsid w:val="00414CFF"/>
    <w:rsid w:val="00414D02"/>
    <w:rsid w:val="00414D22"/>
    <w:rsid w:val="00414D31"/>
    <w:rsid w:val="00414D43"/>
    <w:rsid w:val="00414D54"/>
    <w:rsid w:val="00414DAA"/>
    <w:rsid w:val="00414DFB"/>
    <w:rsid w:val="00414E42"/>
    <w:rsid w:val="00414E7A"/>
    <w:rsid w:val="00414E96"/>
    <w:rsid w:val="00414E9E"/>
    <w:rsid w:val="00414EA7"/>
    <w:rsid w:val="00414EFB"/>
    <w:rsid w:val="00414F01"/>
    <w:rsid w:val="00414F44"/>
    <w:rsid w:val="00414F54"/>
    <w:rsid w:val="00414F87"/>
    <w:rsid w:val="00414F96"/>
    <w:rsid w:val="00414FE5"/>
    <w:rsid w:val="00414FF0"/>
    <w:rsid w:val="00415050"/>
    <w:rsid w:val="00415081"/>
    <w:rsid w:val="004150C8"/>
    <w:rsid w:val="004150DB"/>
    <w:rsid w:val="00415132"/>
    <w:rsid w:val="00415186"/>
    <w:rsid w:val="004151B1"/>
    <w:rsid w:val="004151CE"/>
    <w:rsid w:val="004151E8"/>
    <w:rsid w:val="00415251"/>
    <w:rsid w:val="00415262"/>
    <w:rsid w:val="00415265"/>
    <w:rsid w:val="00415277"/>
    <w:rsid w:val="00415329"/>
    <w:rsid w:val="00415371"/>
    <w:rsid w:val="00415374"/>
    <w:rsid w:val="00415396"/>
    <w:rsid w:val="004153AF"/>
    <w:rsid w:val="004153CE"/>
    <w:rsid w:val="004153DE"/>
    <w:rsid w:val="004153F8"/>
    <w:rsid w:val="00415447"/>
    <w:rsid w:val="00415448"/>
    <w:rsid w:val="004154F2"/>
    <w:rsid w:val="00415500"/>
    <w:rsid w:val="00415506"/>
    <w:rsid w:val="00415514"/>
    <w:rsid w:val="00415525"/>
    <w:rsid w:val="00415587"/>
    <w:rsid w:val="0041558B"/>
    <w:rsid w:val="004155C7"/>
    <w:rsid w:val="004155EB"/>
    <w:rsid w:val="004155EF"/>
    <w:rsid w:val="004155F0"/>
    <w:rsid w:val="004155F2"/>
    <w:rsid w:val="004155FD"/>
    <w:rsid w:val="00415688"/>
    <w:rsid w:val="00415690"/>
    <w:rsid w:val="004156AC"/>
    <w:rsid w:val="004156B5"/>
    <w:rsid w:val="004156C3"/>
    <w:rsid w:val="004156FA"/>
    <w:rsid w:val="00415706"/>
    <w:rsid w:val="0041574B"/>
    <w:rsid w:val="0041577D"/>
    <w:rsid w:val="004157A3"/>
    <w:rsid w:val="0041583D"/>
    <w:rsid w:val="004158DB"/>
    <w:rsid w:val="004158F3"/>
    <w:rsid w:val="0041592D"/>
    <w:rsid w:val="00415973"/>
    <w:rsid w:val="00415977"/>
    <w:rsid w:val="0041597B"/>
    <w:rsid w:val="00415991"/>
    <w:rsid w:val="0041599A"/>
    <w:rsid w:val="0041599B"/>
    <w:rsid w:val="0041599E"/>
    <w:rsid w:val="004159E6"/>
    <w:rsid w:val="00415A0F"/>
    <w:rsid w:val="00415AA1"/>
    <w:rsid w:val="00415AAC"/>
    <w:rsid w:val="00415AB0"/>
    <w:rsid w:val="00415AB3"/>
    <w:rsid w:val="00415B07"/>
    <w:rsid w:val="00415B5A"/>
    <w:rsid w:val="00415B6F"/>
    <w:rsid w:val="00415BA9"/>
    <w:rsid w:val="00415BAE"/>
    <w:rsid w:val="00415BB8"/>
    <w:rsid w:val="00415BCA"/>
    <w:rsid w:val="00415C8D"/>
    <w:rsid w:val="00415CD4"/>
    <w:rsid w:val="00415CF7"/>
    <w:rsid w:val="00415D03"/>
    <w:rsid w:val="00415D15"/>
    <w:rsid w:val="00415D28"/>
    <w:rsid w:val="00415D35"/>
    <w:rsid w:val="00415DB4"/>
    <w:rsid w:val="00415DD5"/>
    <w:rsid w:val="00415E21"/>
    <w:rsid w:val="00415E92"/>
    <w:rsid w:val="00415EC2"/>
    <w:rsid w:val="00415EFE"/>
    <w:rsid w:val="00415F17"/>
    <w:rsid w:val="00415F23"/>
    <w:rsid w:val="00415F72"/>
    <w:rsid w:val="00415F87"/>
    <w:rsid w:val="00415FA1"/>
    <w:rsid w:val="00415FC5"/>
    <w:rsid w:val="00415FE2"/>
    <w:rsid w:val="00415FFA"/>
    <w:rsid w:val="00416000"/>
    <w:rsid w:val="0041606D"/>
    <w:rsid w:val="00416085"/>
    <w:rsid w:val="004160A7"/>
    <w:rsid w:val="0041613D"/>
    <w:rsid w:val="0041613F"/>
    <w:rsid w:val="00416193"/>
    <w:rsid w:val="004161B6"/>
    <w:rsid w:val="004161C2"/>
    <w:rsid w:val="004161CD"/>
    <w:rsid w:val="00416208"/>
    <w:rsid w:val="0041625F"/>
    <w:rsid w:val="00416280"/>
    <w:rsid w:val="00416293"/>
    <w:rsid w:val="004162B5"/>
    <w:rsid w:val="004162F1"/>
    <w:rsid w:val="0041631A"/>
    <w:rsid w:val="00416368"/>
    <w:rsid w:val="004163C1"/>
    <w:rsid w:val="004163D8"/>
    <w:rsid w:val="00416437"/>
    <w:rsid w:val="00416438"/>
    <w:rsid w:val="00416477"/>
    <w:rsid w:val="004164CA"/>
    <w:rsid w:val="0041655B"/>
    <w:rsid w:val="0041657E"/>
    <w:rsid w:val="004165DF"/>
    <w:rsid w:val="004165F6"/>
    <w:rsid w:val="00416603"/>
    <w:rsid w:val="0041668B"/>
    <w:rsid w:val="00416699"/>
    <w:rsid w:val="004166D4"/>
    <w:rsid w:val="004166DB"/>
    <w:rsid w:val="004166ED"/>
    <w:rsid w:val="00416767"/>
    <w:rsid w:val="004167AE"/>
    <w:rsid w:val="004167CF"/>
    <w:rsid w:val="004167DD"/>
    <w:rsid w:val="0041682C"/>
    <w:rsid w:val="00416858"/>
    <w:rsid w:val="0041687D"/>
    <w:rsid w:val="00416885"/>
    <w:rsid w:val="004168B7"/>
    <w:rsid w:val="004168CB"/>
    <w:rsid w:val="004168D1"/>
    <w:rsid w:val="004168E3"/>
    <w:rsid w:val="0041692E"/>
    <w:rsid w:val="0041693E"/>
    <w:rsid w:val="00416947"/>
    <w:rsid w:val="00416952"/>
    <w:rsid w:val="0041695B"/>
    <w:rsid w:val="004169A7"/>
    <w:rsid w:val="004169B6"/>
    <w:rsid w:val="004169C4"/>
    <w:rsid w:val="004169E0"/>
    <w:rsid w:val="00416A0B"/>
    <w:rsid w:val="00416A4F"/>
    <w:rsid w:val="00416A62"/>
    <w:rsid w:val="00416A9F"/>
    <w:rsid w:val="00416B5C"/>
    <w:rsid w:val="00416B80"/>
    <w:rsid w:val="00416BAE"/>
    <w:rsid w:val="00416BDF"/>
    <w:rsid w:val="00416C07"/>
    <w:rsid w:val="00416C55"/>
    <w:rsid w:val="00416C61"/>
    <w:rsid w:val="00416C6F"/>
    <w:rsid w:val="00416D02"/>
    <w:rsid w:val="00416D4C"/>
    <w:rsid w:val="00416D8B"/>
    <w:rsid w:val="00416D9A"/>
    <w:rsid w:val="00416DFE"/>
    <w:rsid w:val="00416E10"/>
    <w:rsid w:val="00416E30"/>
    <w:rsid w:val="00416E49"/>
    <w:rsid w:val="00416E58"/>
    <w:rsid w:val="00416E6D"/>
    <w:rsid w:val="00416E90"/>
    <w:rsid w:val="00416EAD"/>
    <w:rsid w:val="00416ED8"/>
    <w:rsid w:val="00416F40"/>
    <w:rsid w:val="00416F72"/>
    <w:rsid w:val="00416FA8"/>
    <w:rsid w:val="00416FC3"/>
    <w:rsid w:val="00417030"/>
    <w:rsid w:val="004170C7"/>
    <w:rsid w:val="004170D5"/>
    <w:rsid w:val="004170D8"/>
    <w:rsid w:val="004170E0"/>
    <w:rsid w:val="00417116"/>
    <w:rsid w:val="00417143"/>
    <w:rsid w:val="00417147"/>
    <w:rsid w:val="00417168"/>
    <w:rsid w:val="0041718A"/>
    <w:rsid w:val="004171BC"/>
    <w:rsid w:val="004171C7"/>
    <w:rsid w:val="004171F6"/>
    <w:rsid w:val="004171FC"/>
    <w:rsid w:val="00417247"/>
    <w:rsid w:val="00417256"/>
    <w:rsid w:val="0041725D"/>
    <w:rsid w:val="00417277"/>
    <w:rsid w:val="0041729C"/>
    <w:rsid w:val="004172AF"/>
    <w:rsid w:val="004172C6"/>
    <w:rsid w:val="004172E9"/>
    <w:rsid w:val="00417314"/>
    <w:rsid w:val="0041735F"/>
    <w:rsid w:val="0041736B"/>
    <w:rsid w:val="004173A6"/>
    <w:rsid w:val="004173AE"/>
    <w:rsid w:val="004173C7"/>
    <w:rsid w:val="004173EB"/>
    <w:rsid w:val="00417475"/>
    <w:rsid w:val="004174D9"/>
    <w:rsid w:val="004174DA"/>
    <w:rsid w:val="0041755D"/>
    <w:rsid w:val="00417587"/>
    <w:rsid w:val="00417597"/>
    <w:rsid w:val="004175D0"/>
    <w:rsid w:val="004175E1"/>
    <w:rsid w:val="0041760C"/>
    <w:rsid w:val="004176F2"/>
    <w:rsid w:val="00417780"/>
    <w:rsid w:val="004177A4"/>
    <w:rsid w:val="004177D8"/>
    <w:rsid w:val="0041784E"/>
    <w:rsid w:val="0041789D"/>
    <w:rsid w:val="004178A7"/>
    <w:rsid w:val="004178DE"/>
    <w:rsid w:val="0041790B"/>
    <w:rsid w:val="0041791A"/>
    <w:rsid w:val="00417943"/>
    <w:rsid w:val="00417997"/>
    <w:rsid w:val="004179A7"/>
    <w:rsid w:val="00417A05"/>
    <w:rsid w:val="00417A8F"/>
    <w:rsid w:val="00417ABA"/>
    <w:rsid w:val="00417AD3"/>
    <w:rsid w:val="00417AEA"/>
    <w:rsid w:val="00417B00"/>
    <w:rsid w:val="00417B27"/>
    <w:rsid w:val="00417B30"/>
    <w:rsid w:val="00417B46"/>
    <w:rsid w:val="00417B6B"/>
    <w:rsid w:val="00417B86"/>
    <w:rsid w:val="00417BAD"/>
    <w:rsid w:val="00417C00"/>
    <w:rsid w:val="00417C53"/>
    <w:rsid w:val="00417C5D"/>
    <w:rsid w:val="00417CA6"/>
    <w:rsid w:val="00417CF2"/>
    <w:rsid w:val="00417CF9"/>
    <w:rsid w:val="00417D07"/>
    <w:rsid w:val="00417D0C"/>
    <w:rsid w:val="00417D5D"/>
    <w:rsid w:val="00417D99"/>
    <w:rsid w:val="00417DB6"/>
    <w:rsid w:val="00417DD3"/>
    <w:rsid w:val="00417DE3"/>
    <w:rsid w:val="00417E15"/>
    <w:rsid w:val="00417E48"/>
    <w:rsid w:val="00417E63"/>
    <w:rsid w:val="00417EAF"/>
    <w:rsid w:val="00417ED4"/>
    <w:rsid w:val="00417F30"/>
    <w:rsid w:val="00417F48"/>
    <w:rsid w:val="00417F5A"/>
    <w:rsid w:val="00417F6E"/>
    <w:rsid w:val="00417FBD"/>
    <w:rsid w:val="00417FC1"/>
    <w:rsid w:val="00417FCE"/>
    <w:rsid w:val="00417FFC"/>
    <w:rsid w:val="0042004D"/>
    <w:rsid w:val="00420062"/>
    <w:rsid w:val="00420063"/>
    <w:rsid w:val="00420074"/>
    <w:rsid w:val="0042008A"/>
    <w:rsid w:val="004200AF"/>
    <w:rsid w:val="004200F0"/>
    <w:rsid w:val="00420100"/>
    <w:rsid w:val="00420181"/>
    <w:rsid w:val="004201A6"/>
    <w:rsid w:val="004201C8"/>
    <w:rsid w:val="004201CB"/>
    <w:rsid w:val="00420230"/>
    <w:rsid w:val="0042023B"/>
    <w:rsid w:val="00420278"/>
    <w:rsid w:val="0042027F"/>
    <w:rsid w:val="004202A8"/>
    <w:rsid w:val="004202CC"/>
    <w:rsid w:val="004202D2"/>
    <w:rsid w:val="004202F7"/>
    <w:rsid w:val="00420340"/>
    <w:rsid w:val="00420368"/>
    <w:rsid w:val="004203B5"/>
    <w:rsid w:val="004203CA"/>
    <w:rsid w:val="004203F9"/>
    <w:rsid w:val="0042041F"/>
    <w:rsid w:val="00420424"/>
    <w:rsid w:val="00420430"/>
    <w:rsid w:val="00420432"/>
    <w:rsid w:val="0042045E"/>
    <w:rsid w:val="0042049F"/>
    <w:rsid w:val="004204AC"/>
    <w:rsid w:val="004204BC"/>
    <w:rsid w:val="004204E7"/>
    <w:rsid w:val="00420511"/>
    <w:rsid w:val="00420519"/>
    <w:rsid w:val="0042052B"/>
    <w:rsid w:val="0042052C"/>
    <w:rsid w:val="004205B4"/>
    <w:rsid w:val="004205BA"/>
    <w:rsid w:val="00420636"/>
    <w:rsid w:val="00420665"/>
    <w:rsid w:val="004206D3"/>
    <w:rsid w:val="004206D8"/>
    <w:rsid w:val="00420726"/>
    <w:rsid w:val="0042075A"/>
    <w:rsid w:val="004207AE"/>
    <w:rsid w:val="00420856"/>
    <w:rsid w:val="004208E7"/>
    <w:rsid w:val="004208F0"/>
    <w:rsid w:val="00420919"/>
    <w:rsid w:val="00420920"/>
    <w:rsid w:val="00420960"/>
    <w:rsid w:val="00420A12"/>
    <w:rsid w:val="00420A2B"/>
    <w:rsid w:val="00420A7A"/>
    <w:rsid w:val="00420AA4"/>
    <w:rsid w:val="00420AA5"/>
    <w:rsid w:val="00420AB6"/>
    <w:rsid w:val="00420AB7"/>
    <w:rsid w:val="00420AC8"/>
    <w:rsid w:val="00420ADB"/>
    <w:rsid w:val="00420AEE"/>
    <w:rsid w:val="00420B3D"/>
    <w:rsid w:val="00420B41"/>
    <w:rsid w:val="00420B53"/>
    <w:rsid w:val="00420BB4"/>
    <w:rsid w:val="00420BD3"/>
    <w:rsid w:val="00420BE8"/>
    <w:rsid w:val="00420BF3"/>
    <w:rsid w:val="00420C12"/>
    <w:rsid w:val="00420C13"/>
    <w:rsid w:val="00420C39"/>
    <w:rsid w:val="00420C64"/>
    <w:rsid w:val="00420C6F"/>
    <w:rsid w:val="00420C78"/>
    <w:rsid w:val="00420CB8"/>
    <w:rsid w:val="00420D42"/>
    <w:rsid w:val="00420D67"/>
    <w:rsid w:val="00420D8F"/>
    <w:rsid w:val="00420D9D"/>
    <w:rsid w:val="00420E0A"/>
    <w:rsid w:val="00420E43"/>
    <w:rsid w:val="00420E46"/>
    <w:rsid w:val="00420E5D"/>
    <w:rsid w:val="00420EB6"/>
    <w:rsid w:val="00420EBF"/>
    <w:rsid w:val="00420F0D"/>
    <w:rsid w:val="00420F0E"/>
    <w:rsid w:val="00420F21"/>
    <w:rsid w:val="00420F3E"/>
    <w:rsid w:val="00420F9A"/>
    <w:rsid w:val="00420FA6"/>
    <w:rsid w:val="00420FC6"/>
    <w:rsid w:val="00420FD2"/>
    <w:rsid w:val="00420FD4"/>
    <w:rsid w:val="00420FF6"/>
    <w:rsid w:val="0042103F"/>
    <w:rsid w:val="00421092"/>
    <w:rsid w:val="00421094"/>
    <w:rsid w:val="004210BC"/>
    <w:rsid w:val="004210D2"/>
    <w:rsid w:val="00421145"/>
    <w:rsid w:val="004211A9"/>
    <w:rsid w:val="004211C3"/>
    <w:rsid w:val="004212D4"/>
    <w:rsid w:val="00421309"/>
    <w:rsid w:val="0042132D"/>
    <w:rsid w:val="0042133C"/>
    <w:rsid w:val="0042134E"/>
    <w:rsid w:val="00421364"/>
    <w:rsid w:val="00421374"/>
    <w:rsid w:val="00421384"/>
    <w:rsid w:val="00421387"/>
    <w:rsid w:val="0042138B"/>
    <w:rsid w:val="0042139F"/>
    <w:rsid w:val="004213A2"/>
    <w:rsid w:val="004213A8"/>
    <w:rsid w:val="00421434"/>
    <w:rsid w:val="0042147F"/>
    <w:rsid w:val="004214C5"/>
    <w:rsid w:val="00421505"/>
    <w:rsid w:val="00421534"/>
    <w:rsid w:val="0042155F"/>
    <w:rsid w:val="004215B9"/>
    <w:rsid w:val="004215BC"/>
    <w:rsid w:val="004215F5"/>
    <w:rsid w:val="00421615"/>
    <w:rsid w:val="0042167F"/>
    <w:rsid w:val="0042168C"/>
    <w:rsid w:val="0042169F"/>
    <w:rsid w:val="004216C9"/>
    <w:rsid w:val="00421724"/>
    <w:rsid w:val="004217B9"/>
    <w:rsid w:val="004218AB"/>
    <w:rsid w:val="004218B1"/>
    <w:rsid w:val="00421950"/>
    <w:rsid w:val="00421952"/>
    <w:rsid w:val="0042195F"/>
    <w:rsid w:val="00421976"/>
    <w:rsid w:val="004219C7"/>
    <w:rsid w:val="004219F1"/>
    <w:rsid w:val="00421A13"/>
    <w:rsid w:val="00421A30"/>
    <w:rsid w:val="00421A60"/>
    <w:rsid w:val="00421A64"/>
    <w:rsid w:val="00421A6F"/>
    <w:rsid w:val="00421A71"/>
    <w:rsid w:val="00421A91"/>
    <w:rsid w:val="00421B2F"/>
    <w:rsid w:val="00421B77"/>
    <w:rsid w:val="00421B7D"/>
    <w:rsid w:val="00421BA3"/>
    <w:rsid w:val="00421BEB"/>
    <w:rsid w:val="00421BFA"/>
    <w:rsid w:val="00421C3E"/>
    <w:rsid w:val="00421C5E"/>
    <w:rsid w:val="00421C9C"/>
    <w:rsid w:val="00421CA1"/>
    <w:rsid w:val="00421CA2"/>
    <w:rsid w:val="00421CAC"/>
    <w:rsid w:val="00421D5E"/>
    <w:rsid w:val="00421D9C"/>
    <w:rsid w:val="00421DA9"/>
    <w:rsid w:val="00421DC2"/>
    <w:rsid w:val="00421DE7"/>
    <w:rsid w:val="00421DEF"/>
    <w:rsid w:val="00421E0C"/>
    <w:rsid w:val="00421E17"/>
    <w:rsid w:val="00421E36"/>
    <w:rsid w:val="00421E67"/>
    <w:rsid w:val="00421E9A"/>
    <w:rsid w:val="00421E9F"/>
    <w:rsid w:val="00421EF6"/>
    <w:rsid w:val="00421F2C"/>
    <w:rsid w:val="00421F40"/>
    <w:rsid w:val="00421F5E"/>
    <w:rsid w:val="00421F9A"/>
    <w:rsid w:val="00421FAD"/>
    <w:rsid w:val="00421FE6"/>
    <w:rsid w:val="00422021"/>
    <w:rsid w:val="00422049"/>
    <w:rsid w:val="00422081"/>
    <w:rsid w:val="00422097"/>
    <w:rsid w:val="00422098"/>
    <w:rsid w:val="004220D3"/>
    <w:rsid w:val="004220DB"/>
    <w:rsid w:val="00422123"/>
    <w:rsid w:val="0042215A"/>
    <w:rsid w:val="0042218C"/>
    <w:rsid w:val="004221C7"/>
    <w:rsid w:val="004221D4"/>
    <w:rsid w:val="004221E7"/>
    <w:rsid w:val="0042220D"/>
    <w:rsid w:val="00422251"/>
    <w:rsid w:val="0042227C"/>
    <w:rsid w:val="004222BF"/>
    <w:rsid w:val="004222E2"/>
    <w:rsid w:val="004222E6"/>
    <w:rsid w:val="00422313"/>
    <w:rsid w:val="00422316"/>
    <w:rsid w:val="00422326"/>
    <w:rsid w:val="00422329"/>
    <w:rsid w:val="00422342"/>
    <w:rsid w:val="00422351"/>
    <w:rsid w:val="00422360"/>
    <w:rsid w:val="00422394"/>
    <w:rsid w:val="004223D8"/>
    <w:rsid w:val="00422412"/>
    <w:rsid w:val="00422503"/>
    <w:rsid w:val="0042251B"/>
    <w:rsid w:val="00422572"/>
    <w:rsid w:val="0042258E"/>
    <w:rsid w:val="004225AA"/>
    <w:rsid w:val="004225EE"/>
    <w:rsid w:val="00422614"/>
    <w:rsid w:val="00422650"/>
    <w:rsid w:val="00422660"/>
    <w:rsid w:val="0042267D"/>
    <w:rsid w:val="00422695"/>
    <w:rsid w:val="004226BA"/>
    <w:rsid w:val="004226D5"/>
    <w:rsid w:val="0042272C"/>
    <w:rsid w:val="00422784"/>
    <w:rsid w:val="004227A5"/>
    <w:rsid w:val="004227C6"/>
    <w:rsid w:val="004227D2"/>
    <w:rsid w:val="004227D4"/>
    <w:rsid w:val="00422808"/>
    <w:rsid w:val="00422826"/>
    <w:rsid w:val="0042282C"/>
    <w:rsid w:val="00422841"/>
    <w:rsid w:val="00422863"/>
    <w:rsid w:val="00422877"/>
    <w:rsid w:val="004228AD"/>
    <w:rsid w:val="004228C8"/>
    <w:rsid w:val="00422920"/>
    <w:rsid w:val="00422932"/>
    <w:rsid w:val="00422989"/>
    <w:rsid w:val="004229A4"/>
    <w:rsid w:val="004229D3"/>
    <w:rsid w:val="004229E6"/>
    <w:rsid w:val="00422A2B"/>
    <w:rsid w:val="00422A34"/>
    <w:rsid w:val="00422AAA"/>
    <w:rsid w:val="00422ABE"/>
    <w:rsid w:val="00422AEE"/>
    <w:rsid w:val="00422B36"/>
    <w:rsid w:val="00422B57"/>
    <w:rsid w:val="00422B9F"/>
    <w:rsid w:val="00422BC7"/>
    <w:rsid w:val="00422BCC"/>
    <w:rsid w:val="00422C22"/>
    <w:rsid w:val="00422C28"/>
    <w:rsid w:val="00422C5E"/>
    <w:rsid w:val="00422C61"/>
    <w:rsid w:val="00422CD4"/>
    <w:rsid w:val="00422D1E"/>
    <w:rsid w:val="00422D41"/>
    <w:rsid w:val="00422D6D"/>
    <w:rsid w:val="00422D9C"/>
    <w:rsid w:val="00422DA1"/>
    <w:rsid w:val="00422DCD"/>
    <w:rsid w:val="00422DD3"/>
    <w:rsid w:val="00422E15"/>
    <w:rsid w:val="00422E25"/>
    <w:rsid w:val="00422E3C"/>
    <w:rsid w:val="00422E70"/>
    <w:rsid w:val="00422E8C"/>
    <w:rsid w:val="00422EA6"/>
    <w:rsid w:val="00422EDB"/>
    <w:rsid w:val="00422F35"/>
    <w:rsid w:val="00422F80"/>
    <w:rsid w:val="00422FA7"/>
    <w:rsid w:val="00423002"/>
    <w:rsid w:val="00423007"/>
    <w:rsid w:val="00423029"/>
    <w:rsid w:val="00423086"/>
    <w:rsid w:val="0042308C"/>
    <w:rsid w:val="004230A4"/>
    <w:rsid w:val="004230E8"/>
    <w:rsid w:val="004230FE"/>
    <w:rsid w:val="00423110"/>
    <w:rsid w:val="0042311E"/>
    <w:rsid w:val="00423125"/>
    <w:rsid w:val="004231A0"/>
    <w:rsid w:val="004231B5"/>
    <w:rsid w:val="00423248"/>
    <w:rsid w:val="00423260"/>
    <w:rsid w:val="00423384"/>
    <w:rsid w:val="004233C1"/>
    <w:rsid w:val="004233E3"/>
    <w:rsid w:val="00423444"/>
    <w:rsid w:val="0042344A"/>
    <w:rsid w:val="0042344C"/>
    <w:rsid w:val="0042344D"/>
    <w:rsid w:val="00423458"/>
    <w:rsid w:val="0042348F"/>
    <w:rsid w:val="004234DD"/>
    <w:rsid w:val="00423559"/>
    <w:rsid w:val="00423575"/>
    <w:rsid w:val="004235C9"/>
    <w:rsid w:val="004235E7"/>
    <w:rsid w:val="00423644"/>
    <w:rsid w:val="004236A6"/>
    <w:rsid w:val="004236A9"/>
    <w:rsid w:val="004236D4"/>
    <w:rsid w:val="004236E1"/>
    <w:rsid w:val="004236EE"/>
    <w:rsid w:val="004236F2"/>
    <w:rsid w:val="00423715"/>
    <w:rsid w:val="00423760"/>
    <w:rsid w:val="0042378B"/>
    <w:rsid w:val="004237A5"/>
    <w:rsid w:val="004237A6"/>
    <w:rsid w:val="004237C2"/>
    <w:rsid w:val="00423803"/>
    <w:rsid w:val="00423840"/>
    <w:rsid w:val="00423841"/>
    <w:rsid w:val="00423842"/>
    <w:rsid w:val="00423849"/>
    <w:rsid w:val="00423863"/>
    <w:rsid w:val="00423864"/>
    <w:rsid w:val="00423889"/>
    <w:rsid w:val="00423891"/>
    <w:rsid w:val="004238E1"/>
    <w:rsid w:val="004238ED"/>
    <w:rsid w:val="004238FA"/>
    <w:rsid w:val="0042393D"/>
    <w:rsid w:val="00423953"/>
    <w:rsid w:val="0042398E"/>
    <w:rsid w:val="004239C7"/>
    <w:rsid w:val="00423A04"/>
    <w:rsid w:val="00423A31"/>
    <w:rsid w:val="00423A41"/>
    <w:rsid w:val="00423A69"/>
    <w:rsid w:val="00423AEC"/>
    <w:rsid w:val="00423B61"/>
    <w:rsid w:val="00423B6E"/>
    <w:rsid w:val="00423B7B"/>
    <w:rsid w:val="00423C09"/>
    <w:rsid w:val="00423C4B"/>
    <w:rsid w:val="00423C87"/>
    <w:rsid w:val="00423CD1"/>
    <w:rsid w:val="00423D0B"/>
    <w:rsid w:val="00423D15"/>
    <w:rsid w:val="00423D21"/>
    <w:rsid w:val="00423D3B"/>
    <w:rsid w:val="00423D42"/>
    <w:rsid w:val="00423D79"/>
    <w:rsid w:val="00423D92"/>
    <w:rsid w:val="00423DBC"/>
    <w:rsid w:val="00423DD7"/>
    <w:rsid w:val="00423E38"/>
    <w:rsid w:val="00423EC4"/>
    <w:rsid w:val="00423ED1"/>
    <w:rsid w:val="00423F2E"/>
    <w:rsid w:val="00423F72"/>
    <w:rsid w:val="00423F81"/>
    <w:rsid w:val="00423F8D"/>
    <w:rsid w:val="00423FA0"/>
    <w:rsid w:val="00423FB0"/>
    <w:rsid w:val="00424077"/>
    <w:rsid w:val="004240C1"/>
    <w:rsid w:val="00424132"/>
    <w:rsid w:val="00424149"/>
    <w:rsid w:val="0042414C"/>
    <w:rsid w:val="004241D7"/>
    <w:rsid w:val="00424213"/>
    <w:rsid w:val="00424248"/>
    <w:rsid w:val="00424262"/>
    <w:rsid w:val="00424264"/>
    <w:rsid w:val="00424298"/>
    <w:rsid w:val="004242CC"/>
    <w:rsid w:val="004242D8"/>
    <w:rsid w:val="0042437B"/>
    <w:rsid w:val="00424382"/>
    <w:rsid w:val="00424387"/>
    <w:rsid w:val="0042443F"/>
    <w:rsid w:val="004244B5"/>
    <w:rsid w:val="004244CD"/>
    <w:rsid w:val="00424588"/>
    <w:rsid w:val="004245A7"/>
    <w:rsid w:val="004245BE"/>
    <w:rsid w:val="004245E8"/>
    <w:rsid w:val="004245EB"/>
    <w:rsid w:val="004245F5"/>
    <w:rsid w:val="00424600"/>
    <w:rsid w:val="0042462B"/>
    <w:rsid w:val="00424660"/>
    <w:rsid w:val="0042467A"/>
    <w:rsid w:val="004246C3"/>
    <w:rsid w:val="004246ED"/>
    <w:rsid w:val="0042475C"/>
    <w:rsid w:val="0042479B"/>
    <w:rsid w:val="004247A3"/>
    <w:rsid w:val="004247CF"/>
    <w:rsid w:val="00424802"/>
    <w:rsid w:val="00424822"/>
    <w:rsid w:val="00424857"/>
    <w:rsid w:val="0042485F"/>
    <w:rsid w:val="00424860"/>
    <w:rsid w:val="00424861"/>
    <w:rsid w:val="0042486F"/>
    <w:rsid w:val="00424870"/>
    <w:rsid w:val="0042489F"/>
    <w:rsid w:val="004248B5"/>
    <w:rsid w:val="004248C3"/>
    <w:rsid w:val="004248EF"/>
    <w:rsid w:val="00424924"/>
    <w:rsid w:val="00424939"/>
    <w:rsid w:val="004249AA"/>
    <w:rsid w:val="004249B4"/>
    <w:rsid w:val="00424A46"/>
    <w:rsid w:val="00424AB2"/>
    <w:rsid w:val="00424AC3"/>
    <w:rsid w:val="00424AE1"/>
    <w:rsid w:val="00424AEF"/>
    <w:rsid w:val="00424B14"/>
    <w:rsid w:val="00424B17"/>
    <w:rsid w:val="00424B51"/>
    <w:rsid w:val="00424B7B"/>
    <w:rsid w:val="00424B87"/>
    <w:rsid w:val="00424B94"/>
    <w:rsid w:val="00424BB0"/>
    <w:rsid w:val="00424BCC"/>
    <w:rsid w:val="00424C24"/>
    <w:rsid w:val="00424C4B"/>
    <w:rsid w:val="00424C73"/>
    <w:rsid w:val="00424C7A"/>
    <w:rsid w:val="00424C8F"/>
    <w:rsid w:val="00424CBF"/>
    <w:rsid w:val="00424CD4"/>
    <w:rsid w:val="00424CEB"/>
    <w:rsid w:val="00424D0E"/>
    <w:rsid w:val="00424D2B"/>
    <w:rsid w:val="00424D2E"/>
    <w:rsid w:val="00424D44"/>
    <w:rsid w:val="00424D54"/>
    <w:rsid w:val="00424E26"/>
    <w:rsid w:val="00424EB0"/>
    <w:rsid w:val="00424EFB"/>
    <w:rsid w:val="00424F5B"/>
    <w:rsid w:val="00424F60"/>
    <w:rsid w:val="00424F65"/>
    <w:rsid w:val="00424F90"/>
    <w:rsid w:val="00424FCC"/>
    <w:rsid w:val="00424FD9"/>
    <w:rsid w:val="00425026"/>
    <w:rsid w:val="00425030"/>
    <w:rsid w:val="0042504F"/>
    <w:rsid w:val="00425068"/>
    <w:rsid w:val="004250B2"/>
    <w:rsid w:val="004250FE"/>
    <w:rsid w:val="0042518C"/>
    <w:rsid w:val="004251B6"/>
    <w:rsid w:val="004251E1"/>
    <w:rsid w:val="0042523A"/>
    <w:rsid w:val="00425255"/>
    <w:rsid w:val="00425289"/>
    <w:rsid w:val="0042528D"/>
    <w:rsid w:val="0042528F"/>
    <w:rsid w:val="004252FF"/>
    <w:rsid w:val="00425312"/>
    <w:rsid w:val="004253A5"/>
    <w:rsid w:val="004253C3"/>
    <w:rsid w:val="0042540D"/>
    <w:rsid w:val="00425417"/>
    <w:rsid w:val="00425455"/>
    <w:rsid w:val="00425507"/>
    <w:rsid w:val="0042555E"/>
    <w:rsid w:val="00425567"/>
    <w:rsid w:val="004255CE"/>
    <w:rsid w:val="004255E7"/>
    <w:rsid w:val="004255F2"/>
    <w:rsid w:val="0042563C"/>
    <w:rsid w:val="0042563F"/>
    <w:rsid w:val="0042564B"/>
    <w:rsid w:val="00425653"/>
    <w:rsid w:val="004256AB"/>
    <w:rsid w:val="004256E1"/>
    <w:rsid w:val="004257FE"/>
    <w:rsid w:val="00425809"/>
    <w:rsid w:val="004258DD"/>
    <w:rsid w:val="004258ED"/>
    <w:rsid w:val="004258EF"/>
    <w:rsid w:val="004258F5"/>
    <w:rsid w:val="00425939"/>
    <w:rsid w:val="00425945"/>
    <w:rsid w:val="00425947"/>
    <w:rsid w:val="00425971"/>
    <w:rsid w:val="0042599F"/>
    <w:rsid w:val="004259D2"/>
    <w:rsid w:val="00425A06"/>
    <w:rsid w:val="00425A67"/>
    <w:rsid w:val="00425A69"/>
    <w:rsid w:val="00425B0C"/>
    <w:rsid w:val="00425B41"/>
    <w:rsid w:val="00425B57"/>
    <w:rsid w:val="00425B87"/>
    <w:rsid w:val="00425C20"/>
    <w:rsid w:val="00425C2A"/>
    <w:rsid w:val="00425CA1"/>
    <w:rsid w:val="00425CA2"/>
    <w:rsid w:val="00425CAA"/>
    <w:rsid w:val="00425CB1"/>
    <w:rsid w:val="00425CBA"/>
    <w:rsid w:val="00425CE7"/>
    <w:rsid w:val="00425D08"/>
    <w:rsid w:val="00425E05"/>
    <w:rsid w:val="00425E24"/>
    <w:rsid w:val="00425E38"/>
    <w:rsid w:val="00425E46"/>
    <w:rsid w:val="00425E4F"/>
    <w:rsid w:val="00425E57"/>
    <w:rsid w:val="00425E8C"/>
    <w:rsid w:val="00425E9C"/>
    <w:rsid w:val="00425EC5"/>
    <w:rsid w:val="00425EED"/>
    <w:rsid w:val="00425EEE"/>
    <w:rsid w:val="00425FCA"/>
    <w:rsid w:val="0042600F"/>
    <w:rsid w:val="00426027"/>
    <w:rsid w:val="00426043"/>
    <w:rsid w:val="0042604D"/>
    <w:rsid w:val="00426060"/>
    <w:rsid w:val="00426072"/>
    <w:rsid w:val="00426076"/>
    <w:rsid w:val="00426099"/>
    <w:rsid w:val="004260BB"/>
    <w:rsid w:val="0042610C"/>
    <w:rsid w:val="00426136"/>
    <w:rsid w:val="0042613E"/>
    <w:rsid w:val="00426145"/>
    <w:rsid w:val="0042614E"/>
    <w:rsid w:val="00426187"/>
    <w:rsid w:val="004261A1"/>
    <w:rsid w:val="004261AE"/>
    <w:rsid w:val="004261FD"/>
    <w:rsid w:val="004261FF"/>
    <w:rsid w:val="00426279"/>
    <w:rsid w:val="004262E6"/>
    <w:rsid w:val="004262FE"/>
    <w:rsid w:val="00426386"/>
    <w:rsid w:val="0042638C"/>
    <w:rsid w:val="004263C7"/>
    <w:rsid w:val="004263E5"/>
    <w:rsid w:val="0042641D"/>
    <w:rsid w:val="0042643D"/>
    <w:rsid w:val="00426442"/>
    <w:rsid w:val="0042648B"/>
    <w:rsid w:val="004264A8"/>
    <w:rsid w:val="004264AC"/>
    <w:rsid w:val="004264E5"/>
    <w:rsid w:val="0042651C"/>
    <w:rsid w:val="00426589"/>
    <w:rsid w:val="004265B0"/>
    <w:rsid w:val="004265C2"/>
    <w:rsid w:val="00426602"/>
    <w:rsid w:val="00426671"/>
    <w:rsid w:val="004266A0"/>
    <w:rsid w:val="004266A3"/>
    <w:rsid w:val="004266D5"/>
    <w:rsid w:val="004266E7"/>
    <w:rsid w:val="004266F5"/>
    <w:rsid w:val="0042672D"/>
    <w:rsid w:val="00426736"/>
    <w:rsid w:val="00426766"/>
    <w:rsid w:val="00426814"/>
    <w:rsid w:val="0042681C"/>
    <w:rsid w:val="00426833"/>
    <w:rsid w:val="00426837"/>
    <w:rsid w:val="0042683D"/>
    <w:rsid w:val="00426843"/>
    <w:rsid w:val="00426845"/>
    <w:rsid w:val="00426887"/>
    <w:rsid w:val="0042688C"/>
    <w:rsid w:val="004268B9"/>
    <w:rsid w:val="004268CE"/>
    <w:rsid w:val="004268EF"/>
    <w:rsid w:val="0042692B"/>
    <w:rsid w:val="004269A6"/>
    <w:rsid w:val="004269AF"/>
    <w:rsid w:val="004269D6"/>
    <w:rsid w:val="004269FB"/>
    <w:rsid w:val="00426A1F"/>
    <w:rsid w:val="00426A2B"/>
    <w:rsid w:val="00426A5A"/>
    <w:rsid w:val="00426AA9"/>
    <w:rsid w:val="00426B25"/>
    <w:rsid w:val="00426B2D"/>
    <w:rsid w:val="00426B4E"/>
    <w:rsid w:val="00426B67"/>
    <w:rsid w:val="00426B6A"/>
    <w:rsid w:val="00426BA1"/>
    <w:rsid w:val="00426BAA"/>
    <w:rsid w:val="00426BD5"/>
    <w:rsid w:val="00426BF8"/>
    <w:rsid w:val="00426C05"/>
    <w:rsid w:val="00426C1B"/>
    <w:rsid w:val="00426C1E"/>
    <w:rsid w:val="00426C4D"/>
    <w:rsid w:val="00426C5F"/>
    <w:rsid w:val="00426C6C"/>
    <w:rsid w:val="00426C72"/>
    <w:rsid w:val="00426C8D"/>
    <w:rsid w:val="00426CDA"/>
    <w:rsid w:val="00426CDB"/>
    <w:rsid w:val="00426D04"/>
    <w:rsid w:val="00426D06"/>
    <w:rsid w:val="00426D19"/>
    <w:rsid w:val="00426D8E"/>
    <w:rsid w:val="00426D97"/>
    <w:rsid w:val="00426DE5"/>
    <w:rsid w:val="00426E19"/>
    <w:rsid w:val="00426E29"/>
    <w:rsid w:val="00426E54"/>
    <w:rsid w:val="00426E81"/>
    <w:rsid w:val="00426EBE"/>
    <w:rsid w:val="00426F1E"/>
    <w:rsid w:val="00426F38"/>
    <w:rsid w:val="00426F8C"/>
    <w:rsid w:val="00426FD0"/>
    <w:rsid w:val="00426FE2"/>
    <w:rsid w:val="00426FEC"/>
    <w:rsid w:val="00427068"/>
    <w:rsid w:val="0042708D"/>
    <w:rsid w:val="0042708E"/>
    <w:rsid w:val="004270B2"/>
    <w:rsid w:val="004270EE"/>
    <w:rsid w:val="00427136"/>
    <w:rsid w:val="0042713D"/>
    <w:rsid w:val="0042716C"/>
    <w:rsid w:val="0042716F"/>
    <w:rsid w:val="004271A5"/>
    <w:rsid w:val="004271CE"/>
    <w:rsid w:val="00427239"/>
    <w:rsid w:val="0042723A"/>
    <w:rsid w:val="0042723E"/>
    <w:rsid w:val="00427247"/>
    <w:rsid w:val="004272C9"/>
    <w:rsid w:val="004272ED"/>
    <w:rsid w:val="004272FC"/>
    <w:rsid w:val="00427314"/>
    <w:rsid w:val="00427327"/>
    <w:rsid w:val="004273A7"/>
    <w:rsid w:val="004273B4"/>
    <w:rsid w:val="004273D3"/>
    <w:rsid w:val="004273F3"/>
    <w:rsid w:val="00427447"/>
    <w:rsid w:val="0042745C"/>
    <w:rsid w:val="0042746F"/>
    <w:rsid w:val="00427490"/>
    <w:rsid w:val="004274B4"/>
    <w:rsid w:val="004274C4"/>
    <w:rsid w:val="004274F0"/>
    <w:rsid w:val="00427579"/>
    <w:rsid w:val="004275D3"/>
    <w:rsid w:val="004275D8"/>
    <w:rsid w:val="0042762C"/>
    <w:rsid w:val="00427632"/>
    <w:rsid w:val="00427638"/>
    <w:rsid w:val="0042765E"/>
    <w:rsid w:val="004276BC"/>
    <w:rsid w:val="004276D8"/>
    <w:rsid w:val="004276E0"/>
    <w:rsid w:val="0042773F"/>
    <w:rsid w:val="00427779"/>
    <w:rsid w:val="0042778D"/>
    <w:rsid w:val="00427811"/>
    <w:rsid w:val="0042783C"/>
    <w:rsid w:val="0042783D"/>
    <w:rsid w:val="00427850"/>
    <w:rsid w:val="00427871"/>
    <w:rsid w:val="00427881"/>
    <w:rsid w:val="00427908"/>
    <w:rsid w:val="00427931"/>
    <w:rsid w:val="00427953"/>
    <w:rsid w:val="00427982"/>
    <w:rsid w:val="004279BA"/>
    <w:rsid w:val="004279C6"/>
    <w:rsid w:val="00427A16"/>
    <w:rsid w:val="00427A2D"/>
    <w:rsid w:val="00427A87"/>
    <w:rsid w:val="00427ABC"/>
    <w:rsid w:val="00427AF1"/>
    <w:rsid w:val="00427B1B"/>
    <w:rsid w:val="00427B2D"/>
    <w:rsid w:val="00427B54"/>
    <w:rsid w:val="00427B57"/>
    <w:rsid w:val="00427B5E"/>
    <w:rsid w:val="00427B82"/>
    <w:rsid w:val="00427BA5"/>
    <w:rsid w:val="00427BA6"/>
    <w:rsid w:val="00427C03"/>
    <w:rsid w:val="00427C20"/>
    <w:rsid w:val="00427C27"/>
    <w:rsid w:val="00427C39"/>
    <w:rsid w:val="00427C48"/>
    <w:rsid w:val="00427C4F"/>
    <w:rsid w:val="00427C5A"/>
    <w:rsid w:val="00427C6B"/>
    <w:rsid w:val="00427C71"/>
    <w:rsid w:val="00427C86"/>
    <w:rsid w:val="00427CC5"/>
    <w:rsid w:val="00427D71"/>
    <w:rsid w:val="00427E04"/>
    <w:rsid w:val="00427E05"/>
    <w:rsid w:val="00427E0D"/>
    <w:rsid w:val="00427F32"/>
    <w:rsid w:val="00427F38"/>
    <w:rsid w:val="00427F64"/>
    <w:rsid w:val="00427F99"/>
    <w:rsid w:val="00427FA6"/>
    <w:rsid w:val="00427FA8"/>
    <w:rsid w:val="00427FDB"/>
    <w:rsid w:val="00427FDF"/>
    <w:rsid w:val="00427FEA"/>
    <w:rsid w:val="00430005"/>
    <w:rsid w:val="00430007"/>
    <w:rsid w:val="0043003F"/>
    <w:rsid w:val="00430045"/>
    <w:rsid w:val="004300A7"/>
    <w:rsid w:val="004300FE"/>
    <w:rsid w:val="0043010B"/>
    <w:rsid w:val="00430146"/>
    <w:rsid w:val="00430148"/>
    <w:rsid w:val="0043015E"/>
    <w:rsid w:val="00430189"/>
    <w:rsid w:val="0043018F"/>
    <w:rsid w:val="004301AD"/>
    <w:rsid w:val="0043026D"/>
    <w:rsid w:val="00430308"/>
    <w:rsid w:val="00430309"/>
    <w:rsid w:val="00430312"/>
    <w:rsid w:val="00430317"/>
    <w:rsid w:val="00430327"/>
    <w:rsid w:val="0043035D"/>
    <w:rsid w:val="00430389"/>
    <w:rsid w:val="004303C2"/>
    <w:rsid w:val="0043041F"/>
    <w:rsid w:val="00430436"/>
    <w:rsid w:val="00430456"/>
    <w:rsid w:val="00430487"/>
    <w:rsid w:val="004304A9"/>
    <w:rsid w:val="004304B4"/>
    <w:rsid w:val="004304BC"/>
    <w:rsid w:val="00430529"/>
    <w:rsid w:val="0043052F"/>
    <w:rsid w:val="0043054D"/>
    <w:rsid w:val="00430652"/>
    <w:rsid w:val="0043065D"/>
    <w:rsid w:val="0043067E"/>
    <w:rsid w:val="00430687"/>
    <w:rsid w:val="004306D7"/>
    <w:rsid w:val="004306E9"/>
    <w:rsid w:val="00430721"/>
    <w:rsid w:val="00430781"/>
    <w:rsid w:val="004307B0"/>
    <w:rsid w:val="00430817"/>
    <w:rsid w:val="00430825"/>
    <w:rsid w:val="0043084D"/>
    <w:rsid w:val="0043085D"/>
    <w:rsid w:val="0043088E"/>
    <w:rsid w:val="004308CB"/>
    <w:rsid w:val="004308E1"/>
    <w:rsid w:val="004308F4"/>
    <w:rsid w:val="004309FD"/>
    <w:rsid w:val="00430A07"/>
    <w:rsid w:val="00430A10"/>
    <w:rsid w:val="00430A15"/>
    <w:rsid w:val="00430A21"/>
    <w:rsid w:val="00430A2D"/>
    <w:rsid w:val="00430A56"/>
    <w:rsid w:val="00430AC0"/>
    <w:rsid w:val="00430AD6"/>
    <w:rsid w:val="00430AE4"/>
    <w:rsid w:val="00430AF7"/>
    <w:rsid w:val="00430B49"/>
    <w:rsid w:val="00430B6A"/>
    <w:rsid w:val="00430B7F"/>
    <w:rsid w:val="00430BC6"/>
    <w:rsid w:val="00430BC8"/>
    <w:rsid w:val="00430BF1"/>
    <w:rsid w:val="00430C3F"/>
    <w:rsid w:val="00430C84"/>
    <w:rsid w:val="00430CBA"/>
    <w:rsid w:val="00430CFB"/>
    <w:rsid w:val="00430D0F"/>
    <w:rsid w:val="00430D22"/>
    <w:rsid w:val="00430D26"/>
    <w:rsid w:val="00430D28"/>
    <w:rsid w:val="00430D4A"/>
    <w:rsid w:val="00430D98"/>
    <w:rsid w:val="00430D9E"/>
    <w:rsid w:val="00430DDE"/>
    <w:rsid w:val="00430DF8"/>
    <w:rsid w:val="00430E07"/>
    <w:rsid w:val="00430E65"/>
    <w:rsid w:val="00430E93"/>
    <w:rsid w:val="00430EE9"/>
    <w:rsid w:val="00430EEF"/>
    <w:rsid w:val="00430F25"/>
    <w:rsid w:val="00430F39"/>
    <w:rsid w:val="00430F53"/>
    <w:rsid w:val="00430F65"/>
    <w:rsid w:val="00430F6E"/>
    <w:rsid w:val="00430F79"/>
    <w:rsid w:val="00430FF5"/>
    <w:rsid w:val="00430FFD"/>
    <w:rsid w:val="0043101C"/>
    <w:rsid w:val="00431041"/>
    <w:rsid w:val="0043109D"/>
    <w:rsid w:val="004310FF"/>
    <w:rsid w:val="0043110A"/>
    <w:rsid w:val="00431131"/>
    <w:rsid w:val="004311A4"/>
    <w:rsid w:val="004311BB"/>
    <w:rsid w:val="004311BE"/>
    <w:rsid w:val="004311D2"/>
    <w:rsid w:val="0043123C"/>
    <w:rsid w:val="00431254"/>
    <w:rsid w:val="00431255"/>
    <w:rsid w:val="0043125A"/>
    <w:rsid w:val="00431266"/>
    <w:rsid w:val="004312BB"/>
    <w:rsid w:val="004312CE"/>
    <w:rsid w:val="00431336"/>
    <w:rsid w:val="0043135D"/>
    <w:rsid w:val="004313A4"/>
    <w:rsid w:val="004313EC"/>
    <w:rsid w:val="004313F2"/>
    <w:rsid w:val="00431481"/>
    <w:rsid w:val="004314A2"/>
    <w:rsid w:val="0043150C"/>
    <w:rsid w:val="0043151E"/>
    <w:rsid w:val="0043159A"/>
    <w:rsid w:val="004315FD"/>
    <w:rsid w:val="00431605"/>
    <w:rsid w:val="0043165F"/>
    <w:rsid w:val="004316B1"/>
    <w:rsid w:val="004316F5"/>
    <w:rsid w:val="004317A9"/>
    <w:rsid w:val="004317B4"/>
    <w:rsid w:val="004317BB"/>
    <w:rsid w:val="004317C6"/>
    <w:rsid w:val="00431901"/>
    <w:rsid w:val="00431916"/>
    <w:rsid w:val="0043197E"/>
    <w:rsid w:val="00431985"/>
    <w:rsid w:val="004319BE"/>
    <w:rsid w:val="004319C2"/>
    <w:rsid w:val="00431A1D"/>
    <w:rsid w:val="00431A49"/>
    <w:rsid w:val="00431A5B"/>
    <w:rsid w:val="00431A98"/>
    <w:rsid w:val="00431B38"/>
    <w:rsid w:val="00431B5B"/>
    <w:rsid w:val="00431B5E"/>
    <w:rsid w:val="00431B62"/>
    <w:rsid w:val="00431B85"/>
    <w:rsid w:val="00431BAF"/>
    <w:rsid w:val="00431BE9"/>
    <w:rsid w:val="00431C2A"/>
    <w:rsid w:val="00431C53"/>
    <w:rsid w:val="00431C7F"/>
    <w:rsid w:val="00431CA7"/>
    <w:rsid w:val="00431CD1"/>
    <w:rsid w:val="00431CD3"/>
    <w:rsid w:val="00431D0F"/>
    <w:rsid w:val="00431D2D"/>
    <w:rsid w:val="00431D40"/>
    <w:rsid w:val="00431D60"/>
    <w:rsid w:val="00431D72"/>
    <w:rsid w:val="00431DC5"/>
    <w:rsid w:val="00431DF7"/>
    <w:rsid w:val="00431E19"/>
    <w:rsid w:val="00431EA9"/>
    <w:rsid w:val="00431ECC"/>
    <w:rsid w:val="00431F4A"/>
    <w:rsid w:val="00431FA6"/>
    <w:rsid w:val="00431FF3"/>
    <w:rsid w:val="0043202A"/>
    <w:rsid w:val="0043203C"/>
    <w:rsid w:val="00432090"/>
    <w:rsid w:val="004320BB"/>
    <w:rsid w:val="004320DF"/>
    <w:rsid w:val="00432133"/>
    <w:rsid w:val="0043213F"/>
    <w:rsid w:val="00432149"/>
    <w:rsid w:val="0043215D"/>
    <w:rsid w:val="004321A1"/>
    <w:rsid w:val="00432217"/>
    <w:rsid w:val="0043222E"/>
    <w:rsid w:val="00432239"/>
    <w:rsid w:val="00432269"/>
    <w:rsid w:val="00432296"/>
    <w:rsid w:val="004322A3"/>
    <w:rsid w:val="004322B1"/>
    <w:rsid w:val="004322BD"/>
    <w:rsid w:val="00432322"/>
    <w:rsid w:val="0043232A"/>
    <w:rsid w:val="0043234B"/>
    <w:rsid w:val="0043235E"/>
    <w:rsid w:val="00432363"/>
    <w:rsid w:val="004323C6"/>
    <w:rsid w:val="004323E5"/>
    <w:rsid w:val="00432419"/>
    <w:rsid w:val="00432438"/>
    <w:rsid w:val="0043248B"/>
    <w:rsid w:val="004324B4"/>
    <w:rsid w:val="004324D0"/>
    <w:rsid w:val="004324F4"/>
    <w:rsid w:val="0043252B"/>
    <w:rsid w:val="00432561"/>
    <w:rsid w:val="004325B5"/>
    <w:rsid w:val="004325BA"/>
    <w:rsid w:val="004325F1"/>
    <w:rsid w:val="004325F9"/>
    <w:rsid w:val="00432620"/>
    <w:rsid w:val="0043262F"/>
    <w:rsid w:val="00432672"/>
    <w:rsid w:val="00432686"/>
    <w:rsid w:val="004326C6"/>
    <w:rsid w:val="00432782"/>
    <w:rsid w:val="004327A0"/>
    <w:rsid w:val="004327DB"/>
    <w:rsid w:val="00432818"/>
    <w:rsid w:val="00432862"/>
    <w:rsid w:val="004328B9"/>
    <w:rsid w:val="00432923"/>
    <w:rsid w:val="00432934"/>
    <w:rsid w:val="00432949"/>
    <w:rsid w:val="0043297E"/>
    <w:rsid w:val="004329AA"/>
    <w:rsid w:val="004329EB"/>
    <w:rsid w:val="004329F3"/>
    <w:rsid w:val="00432A28"/>
    <w:rsid w:val="00432A3E"/>
    <w:rsid w:val="00432A52"/>
    <w:rsid w:val="00432A72"/>
    <w:rsid w:val="00432A81"/>
    <w:rsid w:val="00432AC7"/>
    <w:rsid w:val="00432AEE"/>
    <w:rsid w:val="00432AF1"/>
    <w:rsid w:val="00432B14"/>
    <w:rsid w:val="00432B41"/>
    <w:rsid w:val="00432BAC"/>
    <w:rsid w:val="00432BB4"/>
    <w:rsid w:val="00432BE2"/>
    <w:rsid w:val="00432C4F"/>
    <w:rsid w:val="00432CF5"/>
    <w:rsid w:val="00432D2F"/>
    <w:rsid w:val="00432D3E"/>
    <w:rsid w:val="00432D48"/>
    <w:rsid w:val="00432DF6"/>
    <w:rsid w:val="00432E22"/>
    <w:rsid w:val="00432E57"/>
    <w:rsid w:val="00432E5D"/>
    <w:rsid w:val="00432E6C"/>
    <w:rsid w:val="00432EA2"/>
    <w:rsid w:val="00432ED0"/>
    <w:rsid w:val="00432EE8"/>
    <w:rsid w:val="00432F11"/>
    <w:rsid w:val="00432F15"/>
    <w:rsid w:val="00432F1E"/>
    <w:rsid w:val="00432F82"/>
    <w:rsid w:val="00432FA3"/>
    <w:rsid w:val="00432FAF"/>
    <w:rsid w:val="00432FE8"/>
    <w:rsid w:val="00433066"/>
    <w:rsid w:val="0043306B"/>
    <w:rsid w:val="00433078"/>
    <w:rsid w:val="00433136"/>
    <w:rsid w:val="00433160"/>
    <w:rsid w:val="004331CD"/>
    <w:rsid w:val="004331D0"/>
    <w:rsid w:val="004331DD"/>
    <w:rsid w:val="0043323C"/>
    <w:rsid w:val="00433299"/>
    <w:rsid w:val="004332A4"/>
    <w:rsid w:val="0043330E"/>
    <w:rsid w:val="00433329"/>
    <w:rsid w:val="00433368"/>
    <w:rsid w:val="0043338F"/>
    <w:rsid w:val="00433407"/>
    <w:rsid w:val="0043341C"/>
    <w:rsid w:val="00433494"/>
    <w:rsid w:val="004334DA"/>
    <w:rsid w:val="004334E2"/>
    <w:rsid w:val="00433555"/>
    <w:rsid w:val="0043355E"/>
    <w:rsid w:val="0043356C"/>
    <w:rsid w:val="0043359E"/>
    <w:rsid w:val="004335BE"/>
    <w:rsid w:val="004335E7"/>
    <w:rsid w:val="004335E9"/>
    <w:rsid w:val="004335FB"/>
    <w:rsid w:val="00433662"/>
    <w:rsid w:val="0043368C"/>
    <w:rsid w:val="004336B5"/>
    <w:rsid w:val="004336EA"/>
    <w:rsid w:val="004336F0"/>
    <w:rsid w:val="004337E0"/>
    <w:rsid w:val="004337EF"/>
    <w:rsid w:val="0043382B"/>
    <w:rsid w:val="0043382D"/>
    <w:rsid w:val="004338BB"/>
    <w:rsid w:val="004338D2"/>
    <w:rsid w:val="004338F2"/>
    <w:rsid w:val="00433901"/>
    <w:rsid w:val="00433935"/>
    <w:rsid w:val="0043398C"/>
    <w:rsid w:val="00433994"/>
    <w:rsid w:val="004339DF"/>
    <w:rsid w:val="00433A2B"/>
    <w:rsid w:val="00433A49"/>
    <w:rsid w:val="00433A7B"/>
    <w:rsid w:val="00433A99"/>
    <w:rsid w:val="00433B09"/>
    <w:rsid w:val="00433B72"/>
    <w:rsid w:val="00433B8C"/>
    <w:rsid w:val="00433BDD"/>
    <w:rsid w:val="00433C01"/>
    <w:rsid w:val="00433C25"/>
    <w:rsid w:val="00433C7B"/>
    <w:rsid w:val="00433C9F"/>
    <w:rsid w:val="00433D1B"/>
    <w:rsid w:val="00433D58"/>
    <w:rsid w:val="00433D8E"/>
    <w:rsid w:val="00433D91"/>
    <w:rsid w:val="00433DB5"/>
    <w:rsid w:val="00433DBC"/>
    <w:rsid w:val="00433DC7"/>
    <w:rsid w:val="00433DD4"/>
    <w:rsid w:val="00433DE5"/>
    <w:rsid w:val="00433DFB"/>
    <w:rsid w:val="00433E35"/>
    <w:rsid w:val="00433E50"/>
    <w:rsid w:val="00433E56"/>
    <w:rsid w:val="00433E7E"/>
    <w:rsid w:val="00433EAD"/>
    <w:rsid w:val="00433ED1"/>
    <w:rsid w:val="00433F1F"/>
    <w:rsid w:val="00433F24"/>
    <w:rsid w:val="00433F34"/>
    <w:rsid w:val="00433F49"/>
    <w:rsid w:val="00433F9F"/>
    <w:rsid w:val="00433FA7"/>
    <w:rsid w:val="00433FBE"/>
    <w:rsid w:val="00433FFC"/>
    <w:rsid w:val="0043404A"/>
    <w:rsid w:val="0043405A"/>
    <w:rsid w:val="0043409F"/>
    <w:rsid w:val="004340BF"/>
    <w:rsid w:val="004340D4"/>
    <w:rsid w:val="004340DB"/>
    <w:rsid w:val="004340E8"/>
    <w:rsid w:val="00434155"/>
    <w:rsid w:val="00434171"/>
    <w:rsid w:val="004341B5"/>
    <w:rsid w:val="004341C8"/>
    <w:rsid w:val="004341CB"/>
    <w:rsid w:val="004341D8"/>
    <w:rsid w:val="004341EA"/>
    <w:rsid w:val="004341ED"/>
    <w:rsid w:val="00434267"/>
    <w:rsid w:val="0043426A"/>
    <w:rsid w:val="004342DB"/>
    <w:rsid w:val="004342EC"/>
    <w:rsid w:val="004342FF"/>
    <w:rsid w:val="00434338"/>
    <w:rsid w:val="00434361"/>
    <w:rsid w:val="004343BF"/>
    <w:rsid w:val="004343EF"/>
    <w:rsid w:val="00434416"/>
    <w:rsid w:val="0043444A"/>
    <w:rsid w:val="0043445F"/>
    <w:rsid w:val="0043449E"/>
    <w:rsid w:val="004344BA"/>
    <w:rsid w:val="004344CA"/>
    <w:rsid w:val="004344D0"/>
    <w:rsid w:val="00434502"/>
    <w:rsid w:val="00434515"/>
    <w:rsid w:val="0043452B"/>
    <w:rsid w:val="0043455B"/>
    <w:rsid w:val="00434571"/>
    <w:rsid w:val="00434574"/>
    <w:rsid w:val="0043457D"/>
    <w:rsid w:val="0043458F"/>
    <w:rsid w:val="00434597"/>
    <w:rsid w:val="004345A7"/>
    <w:rsid w:val="004345C1"/>
    <w:rsid w:val="004345D1"/>
    <w:rsid w:val="004345EE"/>
    <w:rsid w:val="004345FB"/>
    <w:rsid w:val="00434642"/>
    <w:rsid w:val="004346F6"/>
    <w:rsid w:val="00434714"/>
    <w:rsid w:val="004347A8"/>
    <w:rsid w:val="004347B2"/>
    <w:rsid w:val="004347C5"/>
    <w:rsid w:val="00434814"/>
    <w:rsid w:val="0043483C"/>
    <w:rsid w:val="00434865"/>
    <w:rsid w:val="0043488E"/>
    <w:rsid w:val="004348F7"/>
    <w:rsid w:val="00434928"/>
    <w:rsid w:val="0043494E"/>
    <w:rsid w:val="004349CA"/>
    <w:rsid w:val="004349EC"/>
    <w:rsid w:val="00434A49"/>
    <w:rsid w:val="00434A7F"/>
    <w:rsid w:val="00434AEB"/>
    <w:rsid w:val="00434B56"/>
    <w:rsid w:val="00434BB0"/>
    <w:rsid w:val="00434C3F"/>
    <w:rsid w:val="00434C4E"/>
    <w:rsid w:val="00434C53"/>
    <w:rsid w:val="00434C93"/>
    <w:rsid w:val="00434C95"/>
    <w:rsid w:val="00434C9C"/>
    <w:rsid w:val="00434CE9"/>
    <w:rsid w:val="00434E94"/>
    <w:rsid w:val="00434EA8"/>
    <w:rsid w:val="00434F21"/>
    <w:rsid w:val="00434F4A"/>
    <w:rsid w:val="00434F56"/>
    <w:rsid w:val="00434F6B"/>
    <w:rsid w:val="00434F6F"/>
    <w:rsid w:val="00434F86"/>
    <w:rsid w:val="0043505D"/>
    <w:rsid w:val="00435064"/>
    <w:rsid w:val="00435094"/>
    <w:rsid w:val="004350BC"/>
    <w:rsid w:val="004350E2"/>
    <w:rsid w:val="004350EC"/>
    <w:rsid w:val="00435100"/>
    <w:rsid w:val="00435171"/>
    <w:rsid w:val="0043518E"/>
    <w:rsid w:val="004351A4"/>
    <w:rsid w:val="004351AF"/>
    <w:rsid w:val="004351F2"/>
    <w:rsid w:val="00435255"/>
    <w:rsid w:val="00435279"/>
    <w:rsid w:val="0043527E"/>
    <w:rsid w:val="00435283"/>
    <w:rsid w:val="004352CF"/>
    <w:rsid w:val="004352FE"/>
    <w:rsid w:val="00435353"/>
    <w:rsid w:val="00435355"/>
    <w:rsid w:val="00435369"/>
    <w:rsid w:val="004353DA"/>
    <w:rsid w:val="0043549B"/>
    <w:rsid w:val="004354BC"/>
    <w:rsid w:val="004354F2"/>
    <w:rsid w:val="00435504"/>
    <w:rsid w:val="00435564"/>
    <w:rsid w:val="004355B8"/>
    <w:rsid w:val="004355C0"/>
    <w:rsid w:val="004355F5"/>
    <w:rsid w:val="00435618"/>
    <w:rsid w:val="0043561B"/>
    <w:rsid w:val="00435664"/>
    <w:rsid w:val="00435694"/>
    <w:rsid w:val="00435709"/>
    <w:rsid w:val="0043573B"/>
    <w:rsid w:val="0043579D"/>
    <w:rsid w:val="004357A3"/>
    <w:rsid w:val="004357A7"/>
    <w:rsid w:val="004357CC"/>
    <w:rsid w:val="004357FF"/>
    <w:rsid w:val="004358BF"/>
    <w:rsid w:val="004358D5"/>
    <w:rsid w:val="004358D9"/>
    <w:rsid w:val="004358DC"/>
    <w:rsid w:val="004358EB"/>
    <w:rsid w:val="0043599B"/>
    <w:rsid w:val="004359BA"/>
    <w:rsid w:val="004359E1"/>
    <w:rsid w:val="00435A34"/>
    <w:rsid w:val="00435A5F"/>
    <w:rsid w:val="00435A9F"/>
    <w:rsid w:val="00435AD1"/>
    <w:rsid w:val="00435B5C"/>
    <w:rsid w:val="00435B61"/>
    <w:rsid w:val="00435C1E"/>
    <w:rsid w:val="00435C57"/>
    <w:rsid w:val="00435C63"/>
    <w:rsid w:val="00435C6A"/>
    <w:rsid w:val="00435CBB"/>
    <w:rsid w:val="00435CC1"/>
    <w:rsid w:val="00435CDB"/>
    <w:rsid w:val="00435CDD"/>
    <w:rsid w:val="00435E21"/>
    <w:rsid w:val="00435E85"/>
    <w:rsid w:val="00435E9F"/>
    <w:rsid w:val="00435EAC"/>
    <w:rsid w:val="00435EBF"/>
    <w:rsid w:val="00435ED4"/>
    <w:rsid w:val="00435EDF"/>
    <w:rsid w:val="00435F19"/>
    <w:rsid w:val="00435F34"/>
    <w:rsid w:val="00435F66"/>
    <w:rsid w:val="00435F8A"/>
    <w:rsid w:val="00435FB3"/>
    <w:rsid w:val="0043601D"/>
    <w:rsid w:val="00436040"/>
    <w:rsid w:val="00436065"/>
    <w:rsid w:val="0043608E"/>
    <w:rsid w:val="00436097"/>
    <w:rsid w:val="004360C6"/>
    <w:rsid w:val="00436116"/>
    <w:rsid w:val="00436122"/>
    <w:rsid w:val="00436189"/>
    <w:rsid w:val="004361B0"/>
    <w:rsid w:val="00436242"/>
    <w:rsid w:val="0043626F"/>
    <w:rsid w:val="004362B4"/>
    <w:rsid w:val="004362BD"/>
    <w:rsid w:val="00436312"/>
    <w:rsid w:val="00436324"/>
    <w:rsid w:val="00436338"/>
    <w:rsid w:val="00436372"/>
    <w:rsid w:val="00436391"/>
    <w:rsid w:val="004363FB"/>
    <w:rsid w:val="00436426"/>
    <w:rsid w:val="00436430"/>
    <w:rsid w:val="00436467"/>
    <w:rsid w:val="004364BB"/>
    <w:rsid w:val="004364C9"/>
    <w:rsid w:val="004364F2"/>
    <w:rsid w:val="00436505"/>
    <w:rsid w:val="0043652F"/>
    <w:rsid w:val="004365A3"/>
    <w:rsid w:val="004365D1"/>
    <w:rsid w:val="004365D4"/>
    <w:rsid w:val="0043660C"/>
    <w:rsid w:val="0043660E"/>
    <w:rsid w:val="00436681"/>
    <w:rsid w:val="004366C2"/>
    <w:rsid w:val="004366C9"/>
    <w:rsid w:val="004366D1"/>
    <w:rsid w:val="0043670D"/>
    <w:rsid w:val="00436768"/>
    <w:rsid w:val="0043678D"/>
    <w:rsid w:val="00436820"/>
    <w:rsid w:val="00436839"/>
    <w:rsid w:val="0043685C"/>
    <w:rsid w:val="00436880"/>
    <w:rsid w:val="004368C6"/>
    <w:rsid w:val="004368D1"/>
    <w:rsid w:val="00436924"/>
    <w:rsid w:val="00436946"/>
    <w:rsid w:val="00436976"/>
    <w:rsid w:val="004369B3"/>
    <w:rsid w:val="004369C0"/>
    <w:rsid w:val="004369CF"/>
    <w:rsid w:val="00436A0C"/>
    <w:rsid w:val="00436A0F"/>
    <w:rsid w:val="00436AFD"/>
    <w:rsid w:val="00436B09"/>
    <w:rsid w:val="00436B33"/>
    <w:rsid w:val="00436B95"/>
    <w:rsid w:val="00436B99"/>
    <w:rsid w:val="00436BB1"/>
    <w:rsid w:val="00436BE5"/>
    <w:rsid w:val="00436BFE"/>
    <w:rsid w:val="00436C9C"/>
    <w:rsid w:val="00436CD1"/>
    <w:rsid w:val="00436CFD"/>
    <w:rsid w:val="00436D0C"/>
    <w:rsid w:val="00436D24"/>
    <w:rsid w:val="00436D38"/>
    <w:rsid w:val="00436D4D"/>
    <w:rsid w:val="00436D65"/>
    <w:rsid w:val="00436D67"/>
    <w:rsid w:val="00436DD9"/>
    <w:rsid w:val="00436E0D"/>
    <w:rsid w:val="00436E3E"/>
    <w:rsid w:val="00436EAF"/>
    <w:rsid w:val="00436EB3"/>
    <w:rsid w:val="00436F4B"/>
    <w:rsid w:val="00436FD9"/>
    <w:rsid w:val="00436FE9"/>
    <w:rsid w:val="00436FF4"/>
    <w:rsid w:val="00437027"/>
    <w:rsid w:val="00437037"/>
    <w:rsid w:val="00437042"/>
    <w:rsid w:val="00437045"/>
    <w:rsid w:val="00437048"/>
    <w:rsid w:val="00437081"/>
    <w:rsid w:val="0043708B"/>
    <w:rsid w:val="004370E5"/>
    <w:rsid w:val="004370F9"/>
    <w:rsid w:val="00437115"/>
    <w:rsid w:val="00437126"/>
    <w:rsid w:val="0043712E"/>
    <w:rsid w:val="0043715D"/>
    <w:rsid w:val="00437258"/>
    <w:rsid w:val="004372F6"/>
    <w:rsid w:val="00437304"/>
    <w:rsid w:val="00437307"/>
    <w:rsid w:val="00437364"/>
    <w:rsid w:val="0043738E"/>
    <w:rsid w:val="004373A0"/>
    <w:rsid w:val="004373F1"/>
    <w:rsid w:val="0043742E"/>
    <w:rsid w:val="0043744E"/>
    <w:rsid w:val="004374A3"/>
    <w:rsid w:val="004374D7"/>
    <w:rsid w:val="00437500"/>
    <w:rsid w:val="00437536"/>
    <w:rsid w:val="0043757E"/>
    <w:rsid w:val="00437594"/>
    <w:rsid w:val="0043762C"/>
    <w:rsid w:val="0043766B"/>
    <w:rsid w:val="0043766D"/>
    <w:rsid w:val="0043768B"/>
    <w:rsid w:val="0043773E"/>
    <w:rsid w:val="0043775F"/>
    <w:rsid w:val="00437788"/>
    <w:rsid w:val="004377B9"/>
    <w:rsid w:val="004377C9"/>
    <w:rsid w:val="004377DD"/>
    <w:rsid w:val="00437814"/>
    <w:rsid w:val="00437815"/>
    <w:rsid w:val="0043781A"/>
    <w:rsid w:val="0043782C"/>
    <w:rsid w:val="00437896"/>
    <w:rsid w:val="0043789A"/>
    <w:rsid w:val="00437906"/>
    <w:rsid w:val="00437942"/>
    <w:rsid w:val="0043795E"/>
    <w:rsid w:val="0043799B"/>
    <w:rsid w:val="004379A4"/>
    <w:rsid w:val="004379B3"/>
    <w:rsid w:val="004379B5"/>
    <w:rsid w:val="004379E3"/>
    <w:rsid w:val="00437A22"/>
    <w:rsid w:val="00437A24"/>
    <w:rsid w:val="00437A32"/>
    <w:rsid w:val="00437A59"/>
    <w:rsid w:val="00437A96"/>
    <w:rsid w:val="00437AAD"/>
    <w:rsid w:val="00437AB4"/>
    <w:rsid w:val="00437AB7"/>
    <w:rsid w:val="00437AD4"/>
    <w:rsid w:val="00437AD7"/>
    <w:rsid w:val="00437B2B"/>
    <w:rsid w:val="00437B5C"/>
    <w:rsid w:val="00437C18"/>
    <w:rsid w:val="00437C1D"/>
    <w:rsid w:val="00437C31"/>
    <w:rsid w:val="00437C34"/>
    <w:rsid w:val="00437C3F"/>
    <w:rsid w:val="00437CA5"/>
    <w:rsid w:val="00437CED"/>
    <w:rsid w:val="00437D13"/>
    <w:rsid w:val="00437D24"/>
    <w:rsid w:val="00437D47"/>
    <w:rsid w:val="00437D57"/>
    <w:rsid w:val="00437D66"/>
    <w:rsid w:val="00437DCA"/>
    <w:rsid w:val="00437DE4"/>
    <w:rsid w:val="00437DF3"/>
    <w:rsid w:val="00437E74"/>
    <w:rsid w:val="00437E82"/>
    <w:rsid w:val="00437E88"/>
    <w:rsid w:val="00437EBB"/>
    <w:rsid w:val="00437ECB"/>
    <w:rsid w:val="00437F08"/>
    <w:rsid w:val="00437F12"/>
    <w:rsid w:val="00437F1B"/>
    <w:rsid w:val="00437F52"/>
    <w:rsid w:val="00437F76"/>
    <w:rsid w:val="00437F7F"/>
    <w:rsid w:val="00437FB8"/>
    <w:rsid w:val="00440014"/>
    <w:rsid w:val="00440016"/>
    <w:rsid w:val="00440018"/>
    <w:rsid w:val="0044006C"/>
    <w:rsid w:val="00440146"/>
    <w:rsid w:val="00440155"/>
    <w:rsid w:val="0044016B"/>
    <w:rsid w:val="00440193"/>
    <w:rsid w:val="004401B3"/>
    <w:rsid w:val="004401B4"/>
    <w:rsid w:val="004401DF"/>
    <w:rsid w:val="0044023A"/>
    <w:rsid w:val="00440241"/>
    <w:rsid w:val="00440242"/>
    <w:rsid w:val="004402AC"/>
    <w:rsid w:val="004402B3"/>
    <w:rsid w:val="004402C3"/>
    <w:rsid w:val="00440303"/>
    <w:rsid w:val="00440322"/>
    <w:rsid w:val="0044035D"/>
    <w:rsid w:val="004403AC"/>
    <w:rsid w:val="004403B7"/>
    <w:rsid w:val="004403ED"/>
    <w:rsid w:val="004403FA"/>
    <w:rsid w:val="0044042B"/>
    <w:rsid w:val="00440452"/>
    <w:rsid w:val="00440496"/>
    <w:rsid w:val="004404E9"/>
    <w:rsid w:val="00440562"/>
    <w:rsid w:val="004405A6"/>
    <w:rsid w:val="004405B4"/>
    <w:rsid w:val="004405CB"/>
    <w:rsid w:val="0044060B"/>
    <w:rsid w:val="0044064B"/>
    <w:rsid w:val="00440671"/>
    <w:rsid w:val="004406A0"/>
    <w:rsid w:val="004406A4"/>
    <w:rsid w:val="004406D9"/>
    <w:rsid w:val="004406F7"/>
    <w:rsid w:val="00440705"/>
    <w:rsid w:val="0044073C"/>
    <w:rsid w:val="00440746"/>
    <w:rsid w:val="00440749"/>
    <w:rsid w:val="00440765"/>
    <w:rsid w:val="00440790"/>
    <w:rsid w:val="004407A0"/>
    <w:rsid w:val="004407D6"/>
    <w:rsid w:val="00440810"/>
    <w:rsid w:val="00440814"/>
    <w:rsid w:val="0044081E"/>
    <w:rsid w:val="0044084A"/>
    <w:rsid w:val="00440933"/>
    <w:rsid w:val="00440943"/>
    <w:rsid w:val="00440976"/>
    <w:rsid w:val="00440982"/>
    <w:rsid w:val="004409A7"/>
    <w:rsid w:val="00440A09"/>
    <w:rsid w:val="00440B36"/>
    <w:rsid w:val="00440B48"/>
    <w:rsid w:val="00440B91"/>
    <w:rsid w:val="00440BF5"/>
    <w:rsid w:val="00440C6B"/>
    <w:rsid w:val="00440C73"/>
    <w:rsid w:val="00440C7C"/>
    <w:rsid w:val="00440C8A"/>
    <w:rsid w:val="00440CDD"/>
    <w:rsid w:val="00440D4D"/>
    <w:rsid w:val="00440DDA"/>
    <w:rsid w:val="00440E01"/>
    <w:rsid w:val="00440E29"/>
    <w:rsid w:val="00440E3B"/>
    <w:rsid w:val="00440E63"/>
    <w:rsid w:val="00440EA4"/>
    <w:rsid w:val="00440ED1"/>
    <w:rsid w:val="00440F42"/>
    <w:rsid w:val="00440F55"/>
    <w:rsid w:val="00440F7C"/>
    <w:rsid w:val="0044101A"/>
    <w:rsid w:val="00441025"/>
    <w:rsid w:val="00441047"/>
    <w:rsid w:val="00441081"/>
    <w:rsid w:val="004410CA"/>
    <w:rsid w:val="004410D5"/>
    <w:rsid w:val="00441195"/>
    <w:rsid w:val="00441210"/>
    <w:rsid w:val="00441217"/>
    <w:rsid w:val="00441255"/>
    <w:rsid w:val="004413A5"/>
    <w:rsid w:val="004413A7"/>
    <w:rsid w:val="004413D1"/>
    <w:rsid w:val="004413E5"/>
    <w:rsid w:val="00441417"/>
    <w:rsid w:val="0044141A"/>
    <w:rsid w:val="0044148F"/>
    <w:rsid w:val="00441529"/>
    <w:rsid w:val="0044153C"/>
    <w:rsid w:val="00441547"/>
    <w:rsid w:val="0044154D"/>
    <w:rsid w:val="00441555"/>
    <w:rsid w:val="004415DF"/>
    <w:rsid w:val="0044161E"/>
    <w:rsid w:val="00441645"/>
    <w:rsid w:val="00441655"/>
    <w:rsid w:val="00441688"/>
    <w:rsid w:val="004416B0"/>
    <w:rsid w:val="004416D9"/>
    <w:rsid w:val="0044172D"/>
    <w:rsid w:val="0044173B"/>
    <w:rsid w:val="00441747"/>
    <w:rsid w:val="004417C0"/>
    <w:rsid w:val="004417D6"/>
    <w:rsid w:val="004417E7"/>
    <w:rsid w:val="004417EF"/>
    <w:rsid w:val="0044185F"/>
    <w:rsid w:val="00441867"/>
    <w:rsid w:val="004418AB"/>
    <w:rsid w:val="004418C1"/>
    <w:rsid w:val="004418E2"/>
    <w:rsid w:val="004418FB"/>
    <w:rsid w:val="0044191A"/>
    <w:rsid w:val="0044193D"/>
    <w:rsid w:val="00441946"/>
    <w:rsid w:val="004419B4"/>
    <w:rsid w:val="004419DE"/>
    <w:rsid w:val="00441A08"/>
    <w:rsid w:val="00441A1D"/>
    <w:rsid w:val="00441A31"/>
    <w:rsid w:val="00441A34"/>
    <w:rsid w:val="00441A4C"/>
    <w:rsid w:val="00441ABD"/>
    <w:rsid w:val="00441AE3"/>
    <w:rsid w:val="00441B22"/>
    <w:rsid w:val="00441B44"/>
    <w:rsid w:val="00441B6C"/>
    <w:rsid w:val="00441BD6"/>
    <w:rsid w:val="00441BEE"/>
    <w:rsid w:val="00441BF6"/>
    <w:rsid w:val="00441BFC"/>
    <w:rsid w:val="00441C77"/>
    <w:rsid w:val="00441C87"/>
    <w:rsid w:val="00441D6F"/>
    <w:rsid w:val="00441DE2"/>
    <w:rsid w:val="00441DF2"/>
    <w:rsid w:val="00441E5B"/>
    <w:rsid w:val="00441E7B"/>
    <w:rsid w:val="00441E80"/>
    <w:rsid w:val="00441ED1"/>
    <w:rsid w:val="00441F1E"/>
    <w:rsid w:val="00441F28"/>
    <w:rsid w:val="00441F3B"/>
    <w:rsid w:val="00441F4E"/>
    <w:rsid w:val="00441F63"/>
    <w:rsid w:val="00441F6E"/>
    <w:rsid w:val="00441FDC"/>
    <w:rsid w:val="00441FEA"/>
    <w:rsid w:val="00442006"/>
    <w:rsid w:val="0044201F"/>
    <w:rsid w:val="0044207A"/>
    <w:rsid w:val="0044207B"/>
    <w:rsid w:val="004420DD"/>
    <w:rsid w:val="004420EB"/>
    <w:rsid w:val="0044212A"/>
    <w:rsid w:val="00442147"/>
    <w:rsid w:val="00442203"/>
    <w:rsid w:val="0044221B"/>
    <w:rsid w:val="0044223A"/>
    <w:rsid w:val="00442249"/>
    <w:rsid w:val="0044225B"/>
    <w:rsid w:val="00442289"/>
    <w:rsid w:val="00442297"/>
    <w:rsid w:val="004422F6"/>
    <w:rsid w:val="0044236E"/>
    <w:rsid w:val="004423AC"/>
    <w:rsid w:val="004423D8"/>
    <w:rsid w:val="004423F5"/>
    <w:rsid w:val="004424C3"/>
    <w:rsid w:val="00442562"/>
    <w:rsid w:val="00442566"/>
    <w:rsid w:val="0044258E"/>
    <w:rsid w:val="004425BF"/>
    <w:rsid w:val="004425C2"/>
    <w:rsid w:val="00442627"/>
    <w:rsid w:val="00442638"/>
    <w:rsid w:val="00442687"/>
    <w:rsid w:val="0044268A"/>
    <w:rsid w:val="00442699"/>
    <w:rsid w:val="004426E4"/>
    <w:rsid w:val="004426F8"/>
    <w:rsid w:val="0044279C"/>
    <w:rsid w:val="0044279F"/>
    <w:rsid w:val="004427CD"/>
    <w:rsid w:val="00442812"/>
    <w:rsid w:val="0044283F"/>
    <w:rsid w:val="00442841"/>
    <w:rsid w:val="00442849"/>
    <w:rsid w:val="00442896"/>
    <w:rsid w:val="00442912"/>
    <w:rsid w:val="00442930"/>
    <w:rsid w:val="00442933"/>
    <w:rsid w:val="0044293A"/>
    <w:rsid w:val="00442942"/>
    <w:rsid w:val="0044294D"/>
    <w:rsid w:val="00442950"/>
    <w:rsid w:val="00442969"/>
    <w:rsid w:val="00442990"/>
    <w:rsid w:val="004429B6"/>
    <w:rsid w:val="004429C2"/>
    <w:rsid w:val="004429C4"/>
    <w:rsid w:val="004429ED"/>
    <w:rsid w:val="004429F2"/>
    <w:rsid w:val="00442AB1"/>
    <w:rsid w:val="00442B38"/>
    <w:rsid w:val="00442B71"/>
    <w:rsid w:val="00442B86"/>
    <w:rsid w:val="00442BB2"/>
    <w:rsid w:val="00442C5F"/>
    <w:rsid w:val="00442C88"/>
    <w:rsid w:val="00442CA8"/>
    <w:rsid w:val="00442CBA"/>
    <w:rsid w:val="00442CD1"/>
    <w:rsid w:val="00442D01"/>
    <w:rsid w:val="00442D47"/>
    <w:rsid w:val="00442D67"/>
    <w:rsid w:val="00442D98"/>
    <w:rsid w:val="00442DB2"/>
    <w:rsid w:val="00442DC3"/>
    <w:rsid w:val="00442DDF"/>
    <w:rsid w:val="00442E14"/>
    <w:rsid w:val="00442E9C"/>
    <w:rsid w:val="00442EC7"/>
    <w:rsid w:val="00442F3B"/>
    <w:rsid w:val="00442FBE"/>
    <w:rsid w:val="00442FC9"/>
    <w:rsid w:val="00443053"/>
    <w:rsid w:val="0044305C"/>
    <w:rsid w:val="00443098"/>
    <w:rsid w:val="004430E1"/>
    <w:rsid w:val="00443130"/>
    <w:rsid w:val="00443140"/>
    <w:rsid w:val="0044319B"/>
    <w:rsid w:val="004431A8"/>
    <w:rsid w:val="004431C4"/>
    <w:rsid w:val="00443208"/>
    <w:rsid w:val="00443217"/>
    <w:rsid w:val="0044325B"/>
    <w:rsid w:val="00443294"/>
    <w:rsid w:val="00443296"/>
    <w:rsid w:val="004432F3"/>
    <w:rsid w:val="0044333A"/>
    <w:rsid w:val="0044335C"/>
    <w:rsid w:val="004433C9"/>
    <w:rsid w:val="0044349E"/>
    <w:rsid w:val="00443532"/>
    <w:rsid w:val="00443538"/>
    <w:rsid w:val="0044355C"/>
    <w:rsid w:val="00443579"/>
    <w:rsid w:val="004435E0"/>
    <w:rsid w:val="00443606"/>
    <w:rsid w:val="0044361B"/>
    <w:rsid w:val="00443674"/>
    <w:rsid w:val="00443685"/>
    <w:rsid w:val="004436A3"/>
    <w:rsid w:val="004436AE"/>
    <w:rsid w:val="0044370B"/>
    <w:rsid w:val="00443719"/>
    <w:rsid w:val="0044372F"/>
    <w:rsid w:val="0044373B"/>
    <w:rsid w:val="00443774"/>
    <w:rsid w:val="0044379B"/>
    <w:rsid w:val="004437EC"/>
    <w:rsid w:val="00443807"/>
    <w:rsid w:val="00443812"/>
    <w:rsid w:val="0044381C"/>
    <w:rsid w:val="00443838"/>
    <w:rsid w:val="00443855"/>
    <w:rsid w:val="0044386D"/>
    <w:rsid w:val="00443882"/>
    <w:rsid w:val="00443904"/>
    <w:rsid w:val="00443948"/>
    <w:rsid w:val="00443953"/>
    <w:rsid w:val="004439BA"/>
    <w:rsid w:val="004439BE"/>
    <w:rsid w:val="00443A14"/>
    <w:rsid w:val="00443A1E"/>
    <w:rsid w:val="00443A84"/>
    <w:rsid w:val="00443A9E"/>
    <w:rsid w:val="00443AA2"/>
    <w:rsid w:val="00443AD2"/>
    <w:rsid w:val="00443AD5"/>
    <w:rsid w:val="00443AE5"/>
    <w:rsid w:val="00443B2B"/>
    <w:rsid w:val="00443B2E"/>
    <w:rsid w:val="00443B6B"/>
    <w:rsid w:val="00443BA7"/>
    <w:rsid w:val="00443C30"/>
    <w:rsid w:val="00443C5E"/>
    <w:rsid w:val="00443C80"/>
    <w:rsid w:val="00443C88"/>
    <w:rsid w:val="00443CBA"/>
    <w:rsid w:val="00443CD9"/>
    <w:rsid w:val="00443D55"/>
    <w:rsid w:val="00443D88"/>
    <w:rsid w:val="00443DB1"/>
    <w:rsid w:val="00443E0D"/>
    <w:rsid w:val="00443E20"/>
    <w:rsid w:val="00443E2C"/>
    <w:rsid w:val="00443E3E"/>
    <w:rsid w:val="00443E56"/>
    <w:rsid w:val="00443E6A"/>
    <w:rsid w:val="00443E90"/>
    <w:rsid w:val="00443ED6"/>
    <w:rsid w:val="00443F79"/>
    <w:rsid w:val="00443F98"/>
    <w:rsid w:val="00443F9F"/>
    <w:rsid w:val="00443FA4"/>
    <w:rsid w:val="00443FBA"/>
    <w:rsid w:val="00443FE2"/>
    <w:rsid w:val="00443FF9"/>
    <w:rsid w:val="0044400E"/>
    <w:rsid w:val="00444035"/>
    <w:rsid w:val="00444046"/>
    <w:rsid w:val="00444072"/>
    <w:rsid w:val="00444096"/>
    <w:rsid w:val="00444099"/>
    <w:rsid w:val="0044409C"/>
    <w:rsid w:val="004440F7"/>
    <w:rsid w:val="00444127"/>
    <w:rsid w:val="00444152"/>
    <w:rsid w:val="00444162"/>
    <w:rsid w:val="0044417A"/>
    <w:rsid w:val="004441A6"/>
    <w:rsid w:val="00444209"/>
    <w:rsid w:val="00444214"/>
    <w:rsid w:val="0044424B"/>
    <w:rsid w:val="00444265"/>
    <w:rsid w:val="00444272"/>
    <w:rsid w:val="00444279"/>
    <w:rsid w:val="0044429B"/>
    <w:rsid w:val="004442BB"/>
    <w:rsid w:val="004442E2"/>
    <w:rsid w:val="004442F0"/>
    <w:rsid w:val="00444362"/>
    <w:rsid w:val="00444365"/>
    <w:rsid w:val="004443B0"/>
    <w:rsid w:val="004443B1"/>
    <w:rsid w:val="004443BE"/>
    <w:rsid w:val="004443E7"/>
    <w:rsid w:val="0044444D"/>
    <w:rsid w:val="00444487"/>
    <w:rsid w:val="0044448C"/>
    <w:rsid w:val="004444D2"/>
    <w:rsid w:val="004444E9"/>
    <w:rsid w:val="004444F9"/>
    <w:rsid w:val="004444FA"/>
    <w:rsid w:val="00444505"/>
    <w:rsid w:val="00444560"/>
    <w:rsid w:val="004445B8"/>
    <w:rsid w:val="004445D9"/>
    <w:rsid w:val="004445E9"/>
    <w:rsid w:val="0044460C"/>
    <w:rsid w:val="0044463F"/>
    <w:rsid w:val="00444663"/>
    <w:rsid w:val="004446E4"/>
    <w:rsid w:val="00444745"/>
    <w:rsid w:val="00444782"/>
    <w:rsid w:val="00444787"/>
    <w:rsid w:val="004447C4"/>
    <w:rsid w:val="00444816"/>
    <w:rsid w:val="00444843"/>
    <w:rsid w:val="00444855"/>
    <w:rsid w:val="0044488B"/>
    <w:rsid w:val="004448C6"/>
    <w:rsid w:val="0044495E"/>
    <w:rsid w:val="0044498E"/>
    <w:rsid w:val="00444991"/>
    <w:rsid w:val="00444A07"/>
    <w:rsid w:val="00444A16"/>
    <w:rsid w:val="00444A3E"/>
    <w:rsid w:val="00444A82"/>
    <w:rsid w:val="00444A94"/>
    <w:rsid w:val="00444AEA"/>
    <w:rsid w:val="00444AEE"/>
    <w:rsid w:val="00444B5C"/>
    <w:rsid w:val="00444C97"/>
    <w:rsid w:val="00444CBE"/>
    <w:rsid w:val="00444CCF"/>
    <w:rsid w:val="00444D2F"/>
    <w:rsid w:val="00444D37"/>
    <w:rsid w:val="00444D47"/>
    <w:rsid w:val="00444DBF"/>
    <w:rsid w:val="00444DC3"/>
    <w:rsid w:val="00444DDA"/>
    <w:rsid w:val="00444E25"/>
    <w:rsid w:val="00444E78"/>
    <w:rsid w:val="00444EA8"/>
    <w:rsid w:val="00444EDB"/>
    <w:rsid w:val="00444F4D"/>
    <w:rsid w:val="00444F58"/>
    <w:rsid w:val="00444F66"/>
    <w:rsid w:val="00444F98"/>
    <w:rsid w:val="00444FA3"/>
    <w:rsid w:val="00444FBD"/>
    <w:rsid w:val="00444FEF"/>
    <w:rsid w:val="00444FF7"/>
    <w:rsid w:val="0044500C"/>
    <w:rsid w:val="0044501E"/>
    <w:rsid w:val="00445040"/>
    <w:rsid w:val="0044506E"/>
    <w:rsid w:val="0044507A"/>
    <w:rsid w:val="0044508F"/>
    <w:rsid w:val="004450D7"/>
    <w:rsid w:val="004450E3"/>
    <w:rsid w:val="004450EC"/>
    <w:rsid w:val="0044510C"/>
    <w:rsid w:val="00445179"/>
    <w:rsid w:val="0044517C"/>
    <w:rsid w:val="004451B5"/>
    <w:rsid w:val="004451C4"/>
    <w:rsid w:val="004451ED"/>
    <w:rsid w:val="00445257"/>
    <w:rsid w:val="004452B0"/>
    <w:rsid w:val="004452E5"/>
    <w:rsid w:val="00445317"/>
    <w:rsid w:val="00445354"/>
    <w:rsid w:val="00445375"/>
    <w:rsid w:val="004453BF"/>
    <w:rsid w:val="004453DB"/>
    <w:rsid w:val="004453E6"/>
    <w:rsid w:val="0044542D"/>
    <w:rsid w:val="0044544F"/>
    <w:rsid w:val="00445517"/>
    <w:rsid w:val="00445539"/>
    <w:rsid w:val="0044558F"/>
    <w:rsid w:val="00445593"/>
    <w:rsid w:val="004455A8"/>
    <w:rsid w:val="004455F3"/>
    <w:rsid w:val="0044563B"/>
    <w:rsid w:val="0044566A"/>
    <w:rsid w:val="004456C8"/>
    <w:rsid w:val="004456F6"/>
    <w:rsid w:val="00445714"/>
    <w:rsid w:val="00445750"/>
    <w:rsid w:val="00445754"/>
    <w:rsid w:val="00445808"/>
    <w:rsid w:val="0044580C"/>
    <w:rsid w:val="00445833"/>
    <w:rsid w:val="0044584B"/>
    <w:rsid w:val="0044587A"/>
    <w:rsid w:val="0044587E"/>
    <w:rsid w:val="004458D3"/>
    <w:rsid w:val="004458E4"/>
    <w:rsid w:val="00445945"/>
    <w:rsid w:val="0044594B"/>
    <w:rsid w:val="0044594C"/>
    <w:rsid w:val="0044594E"/>
    <w:rsid w:val="00445956"/>
    <w:rsid w:val="00445961"/>
    <w:rsid w:val="0044596C"/>
    <w:rsid w:val="00445A05"/>
    <w:rsid w:val="00445A28"/>
    <w:rsid w:val="00445A51"/>
    <w:rsid w:val="00445A5E"/>
    <w:rsid w:val="00445B06"/>
    <w:rsid w:val="00445BB1"/>
    <w:rsid w:val="00445BCD"/>
    <w:rsid w:val="00445BDC"/>
    <w:rsid w:val="00445BF9"/>
    <w:rsid w:val="00445C79"/>
    <w:rsid w:val="00445C95"/>
    <w:rsid w:val="00445CB7"/>
    <w:rsid w:val="00445CF0"/>
    <w:rsid w:val="00445D5C"/>
    <w:rsid w:val="00445DBC"/>
    <w:rsid w:val="00445DD4"/>
    <w:rsid w:val="00445DD8"/>
    <w:rsid w:val="00445E5D"/>
    <w:rsid w:val="00445E81"/>
    <w:rsid w:val="00445E85"/>
    <w:rsid w:val="00445E8C"/>
    <w:rsid w:val="00445EA7"/>
    <w:rsid w:val="00445EB6"/>
    <w:rsid w:val="00445ED7"/>
    <w:rsid w:val="00445F00"/>
    <w:rsid w:val="00445F06"/>
    <w:rsid w:val="00445F41"/>
    <w:rsid w:val="00445F4E"/>
    <w:rsid w:val="00445F6C"/>
    <w:rsid w:val="00445F92"/>
    <w:rsid w:val="00445FBD"/>
    <w:rsid w:val="00446032"/>
    <w:rsid w:val="00446070"/>
    <w:rsid w:val="0044608E"/>
    <w:rsid w:val="004460C6"/>
    <w:rsid w:val="0044612C"/>
    <w:rsid w:val="00446153"/>
    <w:rsid w:val="004461AD"/>
    <w:rsid w:val="004461BC"/>
    <w:rsid w:val="004461C4"/>
    <w:rsid w:val="004461E1"/>
    <w:rsid w:val="004461FA"/>
    <w:rsid w:val="004461FB"/>
    <w:rsid w:val="004461FE"/>
    <w:rsid w:val="00446249"/>
    <w:rsid w:val="00446265"/>
    <w:rsid w:val="00446356"/>
    <w:rsid w:val="0044635B"/>
    <w:rsid w:val="0044635E"/>
    <w:rsid w:val="00446424"/>
    <w:rsid w:val="00446427"/>
    <w:rsid w:val="0044642E"/>
    <w:rsid w:val="0044651D"/>
    <w:rsid w:val="00446552"/>
    <w:rsid w:val="0044658D"/>
    <w:rsid w:val="004465AE"/>
    <w:rsid w:val="004465B9"/>
    <w:rsid w:val="004465C4"/>
    <w:rsid w:val="004465CA"/>
    <w:rsid w:val="004465EF"/>
    <w:rsid w:val="0044663B"/>
    <w:rsid w:val="00446654"/>
    <w:rsid w:val="0044669B"/>
    <w:rsid w:val="004466D9"/>
    <w:rsid w:val="004466DC"/>
    <w:rsid w:val="004466F4"/>
    <w:rsid w:val="00446780"/>
    <w:rsid w:val="004467A3"/>
    <w:rsid w:val="004467BA"/>
    <w:rsid w:val="004467F4"/>
    <w:rsid w:val="0044680F"/>
    <w:rsid w:val="00446810"/>
    <w:rsid w:val="0044683B"/>
    <w:rsid w:val="0044686E"/>
    <w:rsid w:val="004468C3"/>
    <w:rsid w:val="004468CE"/>
    <w:rsid w:val="004468D3"/>
    <w:rsid w:val="004468F4"/>
    <w:rsid w:val="00446913"/>
    <w:rsid w:val="00446927"/>
    <w:rsid w:val="00446939"/>
    <w:rsid w:val="0044693E"/>
    <w:rsid w:val="0044694B"/>
    <w:rsid w:val="00446951"/>
    <w:rsid w:val="0044696C"/>
    <w:rsid w:val="00446A78"/>
    <w:rsid w:val="00446AA7"/>
    <w:rsid w:val="00446AC3"/>
    <w:rsid w:val="00446B2B"/>
    <w:rsid w:val="00446B95"/>
    <w:rsid w:val="00446BE8"/>
    <w:rsid w:val="00446BF6"/>
    <w:rsid w:val="00446C0E"/>
    <w:rsid w:val="00446C35"/>
    <w:rsid w:val="00446C5B"/>
    <w:rsid w:val="00446C9A"/>
    <w:rsid w:val="00446CCE"/>
    <w:rsid w:val="00446CDF"/>
    <w:rsid w:val="00446D4E"/>
    <w:rsid w:val="00446D87"/>
    <w:rsid w:val="00446D9C"/>
    <w:rsid w:val="00446DA1"/>
    <w:rsid w:val="00446DA4"/>
    <w:rsid w:val="00446DA6"/>
    <w:rsid w:val="00446DAA"/>
    <w:rsid w:val="00446E03"/>
    <w:rsid w:val="00446E29"/>
    <w:rsid w:val="00446E4A"/>
    <w:rsid w:val="00446E55"/>
    <w:rsid w:val="00446E5F"/>
    <w:rsid w:val="00446E60"/>
    <w:rsid w:val="00446E8D"/>
    <w:rsid w:val="00446ECA"/>
    <w:rsid w:val="00446EDB"/>
    <w:rsid w:val="00446EF4"/>
    <w:rsid w:val="00446F22"/>
    <w:rsid w:val="00446F24"/>
    <w:rsid w:val="00446F68"/>
    <w:rsid w:val="00446FC9"/>
    <w:rsid w:val="00446FF5"/>
    <w:rsid w:val="00447021"/>
    <w:rsid w:val="00447051"/>
    <w:rsid w:val="0044706F"/>
    <w:rsid w:val="004470BB"/>
    <w:rsid w:val="004470FE"/>
    <w:rsid w:val="0044710E"/>
    <w:rsid w:val="00447137"/>
    <w:rsid w:val="0044715B"/>
    <w:rsid w:val="0044717D"/>
    <w:rsid w:val="0044717F"/>
    <w:rsid w:val="0044720C"/>
    <w:rsid w:val="004472C9"/>
    <w:rsid w:val="004472D3"/>
    <w:rsid w:val="004472DC"/>
    <w:rsid w:val="004472EE"/>
    <w:rsid w:val="0044732B"/>
    <w:rsid w:val="00447373"/>
    <w:rsid w:val="00447393"/>
    <w:rsid w:val="00447395"/>
    <w:rsid w:val="00447410"/>
    <w:rsid w:val="00447415"/>
    <w:rsid w:val="00447416"/>
    <w:rsid w:val="0044742A"/>
    <w:rsid w:val="0044743E"/>
    <w:rsid w:val="0044747A"/>
    <w:rsid w:val="00447487"/>
    <w:rsid w:val="00447496"/>
    <w:rsid w:val="00447499"/>
    <w:rsid w:val="004474EF"/>
    <w:rsid w:val="004474FA"/>
    <w:rsid w:val="00447511"/>
    <w:rsid w:val="0044753C"/>
    <w:rsid w:val="00447549"/>
    <w:rsid w:val="00447553"/>
    <w:rsid w:val="00447566"/>
    <w:rsid w:val="0044758C"/>
    <w:rsid w:val="004475B5"/>
    <w:rsid w:val="004475DD"/>
    <w:rsid w:val="004475EA"/>
    <w:rsid w:val="004475FA"/>
    <w:rsid w:val="00447611"/>
    <w:rsid w:val="00447663"/>
    <w:rsid w:val="00447683"/>
    <w:rsid w:val="004476A9"/>
    <w:rsid w:val="004476B6"/>
    <w:rsid w:val="004476C9"/>
    <w:rsid w:val="004476E5"/>
    <w:rsid w:val="004477B6"/>
    <w:rsid w:val="004477BA"/>
    <w:rsid w:val="00447803"/>
    <w:rsid w:val="00447805"/>
    <w:rsid w:val="00447809"/>
    <w:rsid w:val="0044780E"/>
    <w:rsid w:val="0044783A"/>
    <w:rsid w:val="00447849"/>
    <w:rsid w:val="004478DF"/>
    <w:rsid w:val="00447923"/>
    <w:rsid w:val="00447948"/>
    <w:rsid w:val="00447955"/>
    <w:rsid w:val="004479BE"/>
    <w:rsid w:val="004479C7"/>
    <w:rsid w:val="004479D2"/>
    <w:rsid w:val="00447A2E"/>
    <w:rsid w:val="00447A4A"/>
    <w:rsid w:val="00447A6F"/>
    <w:rsid w:val="00447A8A"/>
    <w:rsid w:val="00447A9C"/>
    <w:rsid w:val="00447AAC"/>
    <w:rsid w:val="00447AF8"/>
    <w:rsid w:val="00447B4C"/>
    <w:rsid w:val="00447B6E"/>
    <w:rsid w:val="00447B71"/>
    <w:rsid w:val="00447BC0"/>
    <w:rsid w:val="00447BC8"/>
    <w:rsid w:val="00447BD1"/>
    <w:rsid w:val="00447BDE"/>
    <w:rsid w:val="00447BE4"/>
    <w:rsid w:val="00447BFB"/>
    <w:rsid w:val="00447C7F"/>
    <w:rsid w:val="00447CBB"/>
    <w:rsid w:val="00447CE0"/>
    <w:rsid w:val="00447D06"/>
    <w:rsid w:val="00447D0C"/>
    <w:rsid w:val="00447D29"/>
    <w:rsid w:val="00447D30"/>
    <w:rsid w:val="00447DBA"/>
    <w:rsid w:val="00447DC6"/>
    <w:rsid w:val="00447DDF"/>
    <w:rsid w:val="00447E15"/>
    <w:rsid w:val="00447E1F"/>
    <w:rsid w:val="00447E90"/>
    <w:rsid w:val="00447EAD"/>
    <w:rsid w:val="00447EB6"/>
    <w:rsid w:val="00447EBF"/>
    <w:rsid w:val="00447EC2"/>
    <w:rsid w:val="00447ECB"/>
    <w:rsid w:val="00447EF1"/>
    <w:rsid w:val="00447EFE"/>
    <w:rsid w:val="00447F23"/>
    <w:rsid w:val="00447FAC"/>
    <w:rsid w:val="00447FBB"/>
    <w:rsid w:val="00447FD2"/>
    <w:rsid w:val="00450050"/>
    <w:rsid w:val="00450072"/>
    <w:rsid w:val="0045007D"/>
    <w:rsid w:val="004500A7"/>
    <w:rsid w:val="004500AE"/>
    <w:rsid w:val="004500B7"/>
    <w:rsid w:val="004500DB"/>
    <w:rsid w:val="004500E0"/>
    <w:rsid w:val="004500EE"/>
    <w:rsid w:val="0045015E"/>
    <w:rsid w:val="00450179"/>
    <w:rsid w:val="004501C7"/>
    <w:rsid w:val="004502BA"/>
    <w:rsid w:val="004502C2"/>
    <w:rsid w:val="004502C7"/>
    <w:rsid w:val="004502CC"/>
    <w:rsid w:val="004502E0"/>
    <w:rsid w:val="00450315"/>
    <w:rsid w:val="0045038B"/>
    <w:rsid w:val="004503CF"/>
    <w:rsid w:val="004503D6"/>
    <w:rsid w:val="00450404"/>
    <w:rsid w:val="00450423"/>
    <w:rsid w:val="004504A4"/>
    <w:rsid w:val="004504BB"/>
    <w:rsid w:val="00450518"/>
    <w:rsid w:val="0045054A"/>
    <w:rsid w:val="00450581"/>
    <w:rsid w:val="00450588"/>
    <w:rsid w:val="004505E2"/>
    <w:rsid w:val="0045063B"/>
    <w:rsid w:val="00450648"/>
    <w:rsid w:val="0045074A"/>
    <w:rsid w:val="0045078A"/>
    <w:rsid w:val="004507AD"/>
    <w:rsid w:val="0045084C"/>
    <w:rsid w:val="0045087B"/>
    <w:rsid w:val="0045088B"/>
    <w:rsid w:val="004508A8"/>
    <w:rsid w:val="004508B9"/>
    <w:rsid w:val="00450906"/>
    <w:rsid w:val="0045090D"/>
    <w:rsid w:val="00450921"/>
    <w:rsid w:val="00450A4E"/>
    <w:rsid w:val="00450A55"/>
    <w:rsid w:val="00450A72"/>
    <w:rsid w:val="00450A7D"/>
    <w:rsid w:val="00450A8D"/>
    <w:rsid w:val="00450ABB"/>
    <w:rsid w:val="00450AC3"/>
    <w:rsid w:val="00450AD1"/>
    <w:rsid w:val="00450AEC"/>
    <w:rsid w:val="00450B17"/>
    <w:rsid w:val="00450B18"/>
    <w:rsid w:val="00450B1E"/>
    <w:rsid w:val="00450B21"/>
    <w:rsid w:val="00450B52"/>
    <w:rsid w:val="00450B71"/>
    <w:rsid w:val="00450B89"/>
    <w:rsid w:val="00450B97"/>
    <w:rsid w:val="00450BDE"/>
    <w:rsid w:val="00450C0E"/>
    <w:rsid w:val="00450C3C"/>
    <w:rsid w:val="00450CD0"/>
    <w:rsid w:val="00450CF6"/>
    <w:rsid w:val="00450CF8"/>
    <w:rsid w:val="00450D10"/>
    <w:rsid w:val="00450D6A"/>
    <w:rsid w:val="00450D9F"/>
    <w:rsid w:val="00450DA9"/>
    <w:rsid w:val="00450DAA"/>
    <w:rsid w:val="00450DC7"/>
    <w:rsid w:val="00450DE6"/>
    <w:rsid w:val="00450E57"/>
    <w:rsid w:val="00450EB2"/>
    <w:rsid w:val="00450ED8"/>
    <w:rsid w:val="00450EF9"/>
    <w:rsid w:val="00450F30"/>
    <w:rsid w:val="00450F36"/>
    <w:rsid w:val="00450FAC"/>
    <w:rsid w:val="00450FB7"/>
    <w:rsid w:val="00450FC0"/>
    <w:rsid w:val="00450FD9"/>
    <w:rsid w:val="00451003"/>
    <w:rsid w:val="00451027"/>
    <w:rsid w:val="0045104A"/>
    <w:rsid w:val="004510FE"/>
    <w:rsid w:val="0045113A"/>
    <w:rsid w:val="0045116D"/>
    <w:rsid w:val="00451183"/>
    <w:rsid w:val="00451188"/>
    <w:rsid w:val="00451198"/>
    <w:rsid w:val="004511CB"/>
    <w:rsid w:val="004511D9"/>
    <w:rsid w:val="00451224"/>
    <w:rsid w:val="00451281"/>
    <w:rsid w:val="00451288"/>
    <w:rsid w:val="00451309"/>
    <w:rsid w:val="0045135F"/>
    <w:rsid w:val="00451362"/>
    <w:rsid w:val="0045136C"/>
    <w:rsid w:val="00451398"/>
    <w:rsid w:val="0045139C"/>
    <w:rsid w:val="004513A6"/>
    <w:rsid w:val="004513FB"/>
    <w:rsid w:val="004513FF"/>
    <w:rsid w:val="00451430"/>
    <w:rsid w:val="00451447"/>
    <w:rsid w:val="004514B1"/>
    <w:rsid w:val="00451524"/>
    <w:rsid w:val="00451596"/>
    <w:rsid w:val="00451598"/>
    <w:rsid w:val="004515C3"/>
    <w:rsid w:val="004515CF"/>
    <w:rsid w:val="00451608"/>
    <w:rsid w:val="00451626"/>
    <w:rsid w:val="00451639"/>
    <w:rsid w:val="004516B3"/>
    <w:rsid w:val="004516E8"/>
    <w:rsid w:val="00451718"/>
    <w:rsid w:val="0045171F"/>
    <w:rsid w:val="00451732"/>
    <w:rsid w:val="00451739"/>
    <w:rsid w:val="00451788"/>
    <w:rsid w:val="00451789"/>
    <w:rsid w:val="004517FE"/>
    <w:rsid w:val="00451874"/>
    <w:rsid w:val="00451893"/>
    <w:rsid w:val="004518EF"/>
    <w:rsid w:val="00451986"/>
    <w:rsid w:val="004519B4"/>
    <w:rsid w:val="00451A42"/>
    <w:rsid w:val="00451ABD"/>
    <w:rsid w:val="00451B22"/>
    <w:rsid w:val="00451B60"/>
    <w:rsid w:val="00451B64"/>
    <w:rsid w:val="00451B69"/>
    <w:rsid w:val="00451B6C"/>
    <w:rsid w:val="00451B79"/>
    <w:rsid w:val="00451BD6"/>
    <w:rsid w:val="00451BFE"/>
    <w:rsid w:val="00451C2C"/>
    <w:rsid w:val="00451C3C"/>
    <w:rsid w:val="00451C84"/>
    <w:rsid w:val="00451CC7"/>
    <w:rsid w:val="00451CF9"/>
    <w:rsid w:val="00451D49"/>
    <w:rsid w:val="00451D5A"/>
    <w:rsid w:val="00451D6E"/>
    <w:rsid w:val="00451D84"/>
    <w:rsid w:val="00451E0C"/>
    <w:rsid w:val="00451E91"/>
    <w:rsid w:val="00451E97"/>
    <w:rsid w:val="00451EE6"/>
    <w:rsid w:val="00451EFA"/>
    <w:rsid w:val="00451F72"/>
    <w:rsid w:val="00451FA3"/>
    <w:rsid w:val="00451FD2"/>
    <w:rsid w:val="00452019"/>
    <w:rsid w:val="00452031"/>
    <w:rsid w:val="004520AF"/>
    <w:rsid w:val="004520C5"/>
    <w:rsid w:val="004520FF"/>
    <w:rsid w:val="0045211C"/>
    <w:rsid w:val="00452120"/>
    <w:rsid w:val="0045214F"/>
    <w:rsid w:val="0045216A"/>
    <w:rsid w:val="004521B1"/>
    <w:rsid w:val="00452294"/>
    <w:rsid w:val="004522C2"/>
    <w:rsid w:val="004522E6"/>
    <w:rsid w:val="00452331"/>
    <w:rsid w:val="0045233E"/>
    <w:rsid w:val="00452392"/>
    <w:rsid w:val="004523AB"/>
    <w:rsid w:val="004523DA"/>
    <w:rsid w:val="00452410"/>
    <w:rsid w:val="00452435"/>
    <w:rsid w:val="00452442"/>
    <w:rsid w:val="00452468"/>
    <w:rsid w:val="004524C9"/>
    <w:rsid w:val="0045250F"/>
    <w:rsid w:val="0045253E"/>
    <w:rsid w:val="00452585"/>
    <w:rsid w:val="00452598"/>
    <w:rsid w:val="0045259B"/>
    <w:rsid w:val="004525A1"/>
    <w:rsid w:val="004525A5"/>
    <w:rsid w:val="004525E2"/>
    <w:rsid w:val="00452612"/>
    <w:rsid w:val="00452618"/>
    <w:rsid w:val="0045263A"/>
    <w:rsid w:val="004526AA"/>
    <w:rsid w:val="004526B1"/>
    <w:rsid w:val="004526DF"/>
    <w:rsid w:val="004526E8"/>
    <w:rsid w:val="00452702"/>
    <w:rsid w:val="00452742"/>
    <w:rsid w:val="00452796"/>
    <w:rsid w:val="004527B5"/>
    <w:rsid w:val="004527CA"/>
    <w:rsid w:val="004527D0"/>
    <w:rsid w:val="004527DC"/>
    <w:rsid w:val="00452823"/>
    <w:rsid w:val="00452826"/>
    <w:rsid w:val="004528C0"/>
    <w:rsid w:val="00452919"/>
    <w:rsid w:val="0045292B"/>
    <w:rsid w:val="00452953"/>
    <w:rsid w:val="00452954"/>
    <w:rsid w:val="00452984"/>
    <w:rsid w:val="00452986"/>
    <w:rsid w:val="0045299F"/>
    <w:rsid w:val="004529DD"/>
    <w:rsid w:val="00452A32"/>
    <w:rsid w:val="00452AC0"/>
    <w:rsid w:val="00452B05"/>
    <w:rsid w:val="00452B81"/>
    <w:rsid w:val="00452B8F"/>
    <w:rsid w:val="00452BE3"/>
    <w:rsid w:val="00452C57"/>
    <w:rsid w:val="00452D35"/>
    <w:rsid w:val="00452E1E"/>
    <w:rsid w:val="00452E57"/>
    <w:rsid w:val="00452E5A"/>
    <w:rsid w:val="00452EAD"/>
    <w:rsid w:val="00452EB2"/>
    <w:rsid w:val="00452EC7"/>
    <w:rsid w:val="00452F23"/>
    <w:rsid w:val="00452FAA"/>
    <w:rsid w:val="00452FB0"/>
    <w:rsid w:val="00452FC5"/>
    <w:rsid w:val="00452FD6"/>
    <w:rsid w:val="00452FE6"/>
    <w:rsid w:val="00452FF5"/>
    <w:rsid w:val="0045300E"/>
    <w:rsid w:val="00453043"/>
    <w:rsid w:val="0045319D"/>
    <w:rsid w:val="004531B6"/>
    <w:rsid w:val="004531C1"/>
    <w:rsid w:val="0045322E"/>
    <w:rsid w:val="0045328A"/>
    <w:rsid w:val="004532D0"/>
    <w:rsid w:val="004532DC"/>
    <w:rsid w:val="004532E2"/>
    <w:rsid w:val="004532FF"/>
    <w:rsid w:val="0045336F"/>
    <w:rsid w:val="00453381"/>
    <w:rsid w:val="004533E0"/>
    <w:rsid w:val="0045344F"/>
    <w:rsid w:val="004534C1"/>
    <w:rsid w:val="00453517"/>
    <w:rsid w:val="0045351E"/>
    <w:rsid w:val="0045352B"/>
    <w:rsid w:val="00453558"/>
    <w:rsid w:val="004535A6"/>
    <w:rsid w:val="004535CD"/>
    <w:rsid w:val="004535D5"/>
    <w:rsid w:val="004535D8"/>
    <w:rsid w:val="004535EC"/>
    <w:rsid w:val="00453620"/>
    <w:rsid w:val="004536B3"/>
    <w:rsid w:val="004536B9"/>
    <w:rsid w:val="004536F6"/>
    <w:rsid w:val="004537FB"/>
    <w:rsid w:val="00453800"/>
    <w:rsid w:val="0045382A"/>
    <w:rsid w:val="0045386C"/>
    <w:rsid w:val="004538B6"/>
    <w:rsid w:val="004538DE"/>
    <w:rsid w:val="00453940"/>
    <w:rsid w:val="00453988"/>
    <w:rsid w:val="004539A3"/>
    <w:rsid w:val="00453A7B"/>
    <w:rsid w:val="00453A7E"/>
    <w:rsid w:val="00453A81"/>
    <w:rsid w:val="00453AA6"/>
    <w:rsid w:val="00453ABD"/>
    <w:rsid w:val="00453AF2"/>
    <w:rsid w:val="00453B79"/>
    <w:rsid w:val="00453BC3"/>
    <w:rsid w:val="00453C00"/>
    <w:rsid w:val="00453CC2"/>
    <w:rsid w:val="00453CD5"/>
    <w:rsid w:val="00453CF7"/>
    <w:rsid w:val="00453D09"/>
    <w:rsid w:val="00453D1E"/>
    <w:rsid w:val="00453D39"/>
    <w:rsid w:val="00453D46"/>
    <w:rsid w:val="00453D52"/>
    <w:rsid w:val="00453D93"/>
    <w:rsid w:val="00453E03"/>
    <w:rsid w:val="00453E23"/>
    <w:rsid w:val="00453E28"/>
    <w:rsid w:val="00453E5F"/>
    <w:rsid w:val="00453EA4"/>
    <w:rsid w:val="00453ED7"/>
    <w:rsid w:val="00453F45"/>
    <w:rsid w:val="00453F51"/>
    <w:rsid w:val="00453F60"/>
    <w:rsid w:val="00453F8E"/>
    <w:rsid w:val="00454086"/>
    <w:rsid w:val="0045408E"/>
    <w:rsid w:val="0045409C"/>
    <w:rsid w:val="004540A5"/>
    <w:rsid w:val="004540EC"/>
    <w:rsid w:val="004540F1"/>
    <w:rsid w:val="0045419A"/>
    <w:rsid w:val="004541AB"/>
    <w:rsid w:val="00454206"/>
    <w:rsid w:val="00454213"/>
    <w:rsid w:val="0045422F"/>
    <w:rsid w:val="0045426F"/>
    <w:rsid w:val="0045428F"/>
    <w:rsid w:val="00454324"/>
    <w:rsid w:val="004543B1"/>
    <w:rsid w:val="00454445"/>
    <w:rsid w:val="0045444F"/>
    <w:rsid w:val="00454495"/>
    <w:rsid w:val="0045449D"/>
    <w:rsid w:val="004544B1"/>
    <w:rsid w:val="004544D7"/>
    <w:rsid w:val="00454536"/>
    <w:rsid w:val="00454555"/>
    <w:rsid w:val="0045455E"/>
    <w:rsid w:val="004545A6"/>
    <w:rsid w:val="004545AA"/>
    <w:rsid w:val="004545F3"/>
    <w:rsid w:val="00454635"/>
    <w:rsid w:val="0045463D"/>
    <w:rsid w:val="00454642"/>
    <w:rsid w:val="0045466B"/>
    <w:rsid w:val="00454677"/>
    <w:rsid w:val="0045467C"/>
    <w:rsid w:val="0045467E"/>
    <w:rsid w:val="00454696"/>
    <w:rsid w:val="004546A3"/>
    <w:rsid w:val="00454728"/>
    <w:rsid w:val="00454760"/>
    <w:rsid w:val="00454775"/>
    <w:rsid w:val="004547BF"/>
    <w:rsid w:val="004547EE"/>
    <w:rsid w:val="00454804"/>
    <w:rsid w:val="00454807"/>
    <w:rsid w:val="00454825"/>
    <w:rsid w:val="00454826"/>
    <w:rsid w:val="00454831"/>
    <w:rsid w:val="00454862"/>
    <w:rsid w:val="0045488E"/>
    <w:rsid w:val="004548F4"/>
    <w:rsid w:val="0045491A"/>
    <w:rsid w:val="00454932"/>
    <w:rsid w:val="00454935"/>
    <w:rsid w:val="0045493F"/>
    <w:rsid w:val="0045495E"/>
    <w:rsid w:val="00454991"/>
    <w:rsid w:val="00454A54"/>
    <w:rsid w:val="00454A86"/>
    <w:rsid w:val="00454A9C"/>
    <w:rsid w:val="00454AA1"/>
    <w:rsid w:val="00454B22"/>
    <w:rsid w:val="00454B27"/>
    <w:rsid w:val="00454B2E"/>
    <w:rsid w:val="00454B73"/>
    <w:rsid w:val="00454BA7"/>
    <w:rsid w:val="00454BFC"/>
    <w:rsid w:val="00454C07"/>
    <w:rsid w:val="00454C22"/>
    <w:rsid w:val="00454C55"/>
    <w:rsid w:val="00454CEF"/>
    <w:rsid w:val="00454D16"/>
    <w:rsid w:val="00454D33"/>
    <w:rsid w:val="00454D53"/>
    <w:rsid w:val="00454D5F"/>
    <w:rsid w:val="00454D7D"/>
    <w:rsid w:val="00454E17"/>
    <w:rsid w:val="00454E1F"/>
    <w:rsid w:val="00454E6A"/>
    <w:rsid w:val="00454E86"/>
    <w:rsid w:val="00454EE0"/>
    <w:rsid w:val="00454EFF"/>
    <w:rsid w:val="00454F05"/>
    <w:rsid w:val="00454F5A"/>
    <w:rsid w:val="00454F69"/>
    <w:rsid w:val="00454FB4"/>
    <w:rsid w:val="00454FD3"/>
    <w:rsid w:val="00454FEE"/>
    <w:rsid w:val="00455016"/>
    <w:rsid w:val="0045501F"/>
    <w:rsid w:val="00455026"/>
    <w:rsid w:val="0045506C"/>
    <w:rsid w:val="004550AA"/>
    <w:rsid w:val="0045512D"/>
    <w:rsid w:val="00455173"/>
    <w:rsid w:val="00455197"/>
    <w:rsid w:val="00455198"/>
    <w:rsid w:val="004551C2"/>
    <w:rsid w:val="004551C8"/>
    <w:rsid w:val="00455230"/>
    <w:rsid w:val="00455236"/>
    <w:rsid w:val="0045528C"/>
    <w:rsid w:val="0045528D"/>
    <w:rsid w:val="00455298"/>
    <w:rsid w:val="004552A6"/>
    <w:rsid w:val="004552C6"/>
    <w:rsid w:val="004552FA"/>
    <w:rsid w:val="00455303"/>
    <w:rsid w:val="00455336"/>
    <w:rsid w:val="00455363"/>
    <w:rsid w:val="00455369"/>
    <w:rsid w:val="00455389"/>
    <w:rsid w:val="00455432"/>
    <w:rsid w:val="00455434"/>
    <w:rsid w:val="0045543D"/>
    <w:rsid w:val="00455441"/>
    <w:rsid w:val="00455452"/>
    <w:rsid w:val="00455453"/>
    <w:rsid w:val="004554A0"/>
    <w:rsid w:val="004554AE"/>
    <w:rsid w:val="0045554D"/>
    <w:rsid w:val="00455597"/>
    <w:rsid w:val="0045559C"/>
    <w:rsid w:val="004555A2"/>
    <w:rsid w:val="004555B3"/>
    <w:rsid w:val="004555C5"/>
    <w:rsid w:val="0045561E"/>
    <w:rsid w:val="00455644"/>
    <w:rsid w:val="0045566D"/>
    <w:rsid w:val="004556A7"/>
    <w:rsid w:val="004556DC"/>
    <w:rsid w:val="0045570B"/>
    <w:rsid w:val="00455712"/>
    <w:rsid w:val="0045575C"/>
    <w:rsid w:val="00455777"/>
    <w:rsid w:val="0045578B"/>
    <w:rsid w:val="004557DF"/>
    <w:rsid w:val="004557FD"/>
    <w:rsid w:val="0045580F"/>
    <w:rsid w:val="00455864"/>
    <w:rsid w:val="00455875"/>
    <w:rsid w:val="004558A0"/>
    <w:rsid w:val="0045590F"/>
    <w:rsid w:val="0045592E"/>
    <w:rsid w:val="00455950"/>
    <w:rsid w:val="0045596D"/>
    <w:rsid w:val="00455981"/>
    <w:rsid w:val="00455991"/>
    <w:rsid w:val="00455992"/>
    <w:rsid w:val="004559B4"/>
    <w:rsid w:val="004559BD"/>
    <w:rsid w:val="004559E8"/>
    <w:rsid w:val="004559F9"/>
    <w:rsid w:val="00455A2B"/>
    <w:rsid w:val="00455AA2"/>
    <w:rsid w:val="00455AE3"/>
    <w:rsid w:val="00455B48"/>
    <w:rsid w:val="00455B6D"/>
    <w:rsid w:val="00455B84"/>
    <w:rsid w:val="00455BBB"/>
    <w:rsid w:val="00455BE4"/>
    <w:rsid w:val="00455C54"/>
    <w:rsid w:val="00455C8E"/>
    <w:rsid w:val="00455CAC"/>
    <w:rsid w:val="00455CCA"/>
    <w:rsid w:val="00455D06"/>
    <w:rsid w:val="00455D2C"/>
    <w:rsid w:val="00455D5C"/>
    <w:rsid w:val="00455D6E"/>
    <w:rsid w:val="00455D72"/>
    <w:rsid w:val="00455E02"/>
    <w:rsid w:val="00455E39"/>
    <w:rsid w:val="00455E3A"/>
    <w:rsid w:val="00455E50"/>
    <w:rsid w:val="00455E61"/>
    <w:rsid w:val="00455E88"/>
    <w:rsid w:val="00455EC6"/>
    <w:rsid w:val="00455F08"/>
    <w:rsid w:val="00455FD8"/>
    <w:rsid w:val="00455FFB"/>
    <w:rsid w:val="00455FFD"/>
    <w:rsid w:val="0045601F"/>
    <w:rsid w:val="00456080"/>
    <w:rsid w:val="0045609A"/>
    <w:rsid w:val="004560A5"/>
    <w:rsid w:val="004560F3"/>
    <w:rsid w:val="00456111"/>
    <w:rsid w:val="0045617E"/>
    <w:rsid w:val="004561AD"/>
    <w:rsid w:val="00456200"/>
    <w:rsid w:val="00456220"/>
    <w:rsid w:val="0045624B"/>
    <w:rsid w:val="0045624E"/>
    <w:rsid w:val="0045625C"/>
    <w:rsid w:val="0045627A"/>
    <w:rsid w:val="004562CE"/>
    <w:rsid w:val="004562E7"/>
    <w:rsid w:val="004562F7"/>
    <w:rsid w:val="00456345"/>
    <w:rsid w:val="00456361"/>
    <w:rsid w:val="00456388"/>
    <w:rsid w:val="0045638B"/>
    <w:rsid w:val="004564A0"/>
    <w:rsid w:val="004564B8"/>
    <w:rsid w:val="00456564"/>
    <w:rsid w:val="004565F6"/>
    <w:rsid w:val="0045662E"/>
    <w:rsid w:val="0045662F"/>
    <w:rsid w:val="0045663E"/>
    <w:rsid w:val="0045666B"/>
    <w:rsid w:val="00456674"/>
    <w:rsid w:val="00456678"/>
    <w:rsid w:val="004566DF"/>
    <w:rsid w:val="00456752"/>
    <w:rsid w:val="0045676B"/>
    <w:rsid w:val="0045679C"/>
    <w:rsid w:val="004567DB"/>
    <w:rsid w:val="00456845"/>
    <w:rsid w:val="0045688A"/>
    <w:rsid w:val="004568B7"/>
    <w:rsid w:val="00456922"/>
    <w:rsid w:val="00456956"/>
    <w:rsid w:val="004569A0"/>
    <w:rsid w:val="004569B0"/>
    <w:rsid w:val="004569B5"/>
    <w:rsid w:val="004569BE"/>
    <w:rsid w:val="00456A2A"/>
    <w:rsid w:val="00456AE5"/>
    <w:rsid w:val="00456AED"/>
    <w:rsid w:val="00456B34"/>
    <w:rsid w:val="00456BA3"/>
    <w:rsid w:val="00456BE9"/>
    <w:rsid w:val="00456BF1"/>
    <w:rsid w:val="00456C85"/>
    <w:rsid w:val="00456CA0"/>
    <w:rsid w:val="00456CAF"/>
    <w:rsid w:val="00456CB4"/>
    <w:rsid w:val="00456D0A"/>
    <w:rsid w:val="00456D28"/>
    <w:rsid w:val="00456D50"/>
    <w:rsid w:val="00456D6D"/>
    <w:rsid w:val="00456D92"/>
    <w:rsid w:val="00456DD1"/>
    <w:rsid w:val="00456E2B"/>
    <w:rsid w:val="00456E36"/>
    <w:rsid w:val="00456E3A"/>
    <w:rsid w:val="00456EA4"/>
    <w:rsid w:val="00456F0E"/>
    <w:rsid w:val="00456F79"/>
    <w:rsid w:val="00456F8C"/>
    <w:rsid w:val="00456FCE"/>
    <w:rsid w:val="00456FE2"/>
    <w:rsid w:val="0045700A"/>
    <w:rsid w:val="00457019"/>
    <w:rsid w:val="00457048"/>
    <w:rsid w:val="0045706B"/>
    <w:rsid w:val="004570A7"/>
    <w:rsid w:val="004570E2"/>
    <w:rsid w:val="004570FB"/>
    <w:rsid w:val="0045715B"/>
    <w:rsid w:val="004571BF"/>
    <w:rsid w:val="004571D1"/>
    <w:rsid w:val="004571D4"/>
    <w:rsid w:val="004571DB"/>
    <w:rsid w:val="00457247"/>
    <w:rsid w:val="00457273"/>
    <w:rsid w:val="0045734D"/>
    <w:rsid w:val="0045734E"/>
    <w:rsid w:val="00457378"/>
    <w:rsid w:val="004573CF"/>
    <w:rsid w:val="00457443"/>
    <w:rsid w:val="00457472"/>
    <w:rsid w:val="0045749B"/>
    <w:rsid w:val="0045756D"/>
    <w:rsid w:val="004575B3"/>
    <w:rsid w:val="004575FF"/>
    <w:rsid w:val="00457644"/>
    <w:rsid w:val="00457675"/>
    <w:rsid w:val="0045768A"/>
    <w:rsid w:val="004576D8"/>
    <w:rsid w:val="00457718"/>
    <w:rsid w:val="00457753"/>
    <w:rsid w:val="0045777D"/>
    <w:rsid w:val="00457780"/>
    <w:rsid w:val="00457788"/>
    <w:rsid w:val="00457791"/>
    <w:rsid w:val="004577B5"/>
    <w:rsid w:val="00457801"/>
    <w:rsid w:val="00457802"/>
    <w:rsid w:val="00457854"/>
    <w:rsid w:val="0045785A"/>
    <w:rsid w:val="0045785B"/>
    <w:rsid w:val="0045786C"/>
    <w:rsid w:val="004578A5"/>
    <w:rsid w:val="004578C0"/>
    <w:rsid w:val="00457960"/>
    <w:rsid w:val="004579A7"/>
    <w:rsid w:val="004579BF"/>
    <w:rsid w:val="004579C4"/>
    <w:rsid w:val="004579DE"/>
    <w:rsid w:val="00457A6F"/>
    <w:rsid w:val="00457B04"/>
    <w:rsid w:val="00457B85"/>
    <w:rsid w:val="00457B86"/>
    <w:rsid w:val="00457BF2"/>
    <w:rsid w:val="00457C89"/>
    <w:rsid w:val="00457CC0"/>
    <w:rsid w:val="00457CE5"/>
    <w:rsid w:val="00457D49"/>
    <w:rsid w:val="00457D50"/>
    <w:rsid w:val="00457D60"/>
    <w:rsid w:val="00457DC0"/>
    <w:rsid w:val="00457DCC"/>
    <w:rsid w:val="00457E0E"/>
    <w:rsid w:val="00457E47"/>
    <w:rsid w:val="00457EA5"/>
    <w:rsid w:val="00457F5E"/>
    <w:rsid w:val="00457F6B"/>
    <w:rsid w:val="00457F8C"/>
    <w:rsid w:val="00457FFA"/>
    <w:rsid w:val="0046004C"/>
    <w:rsid w:val="004600E8"/>
    <w:rsid w:val="00460132"/>
    <w:rsid w:val="00460146"/>
    <w:rsid w:val="0046017F"/>
    <w:rsid w:val="004601DA"/>
    <w:rsid w:val="004601FA"/>
    <w:rsid w:val="0046021B"/>
    <w:rsid w:val="0046022C"/>
    <w:rsid w:val="004602C0"/>
    <w:rsid w:val="004602C3"/>
    <w:rsid w:val="0046032E"/>
    <w:rsid w:val="00460364"/>
    <w:rsid w:val="0046039F"/>
    <w:rsid w:val="004603A9"/>
    <w:rsid w:val="004603BC"/>
    <w:rsid w:val="00460428"/>
    <w:rsid w:val="0046046A"/>
    <w:rsid w:val="004604F1"/>
    <w:rsid w:val="00460561"/>
    <w:rsid w:val="0046056D"/>
    <w:rsid w:val="00460618"/>
    <w:rsid w:val="0046062A"/>
    <w:rsid w:val="0046065E"/>
    <w:rsid w:val="004606C7"/>
    <w:rsid w:val="0046070E"/>
    <w:rsid w:val="00460718"/>
    <w:rsid w:val="004607D4"/>
    <w:rsid w:val="004607F6"/>
    <w:rsid w:val="00460847"/>
    <w:rsid w:val="004608B2"/>
    <w:rsid w:val="004608D9"/>
    <w:rsid w:val="00460906"/>
    <w:rsid w:val="0046090D"/>
    <w:rsid w:val="0046093E"/>
    <w:rsid w:val="00460991"/>
    <w:rsid w:val="0046099D"/>
    <w:rsid w:val="0046099F"/>
    <w:rsid w:val="004609AA"/>
    <w:rsid w:val="004609B9"/>
    <w:rsid w:val="004609BA"/>
    <w:rsid w:val="00460A31"/>
    <w:rsid w:val="00460A59"/>
    <w:rsid w:val="00460ADE"/>
    <w:rsid w:val="00460AFC"/>
    <w:rsid w:val="00460B01"/>
    <w:rsid w:val="00460B50"/>
    <w:rsid w:val="00460BCC"/>
    <w:rsid w:val="00460BFC"/>
    <w:rsid w:val="00460C14"/>
    <w:rsid w:val="00460C1B"/>
    <w:rsid w:val="00460C1D"/>
    <w:rsid w:val="00460C90"/>
    <w:rsid w:val="00460CE6"/>
    <w:rsid w:val="00460CF0"/>
    <w:rsid w:val="00460CF3"/>
    <w:rsid w:val="00460D71"/>
    <w:rsid w:val="00460D75"/>
    <w:rsid w:val="00460DCA"/>
    <w:rsid w:val="00460DCD"/>
    <w:rsid w:val="00460E1B"/>
    <w:rsid w:val="00460E85"/>
    <w:rsid w:val="00460EEB"/>
    <w:rsid w:val="00460F08"/>
    <w:rsid w:val="00460F5C"/>
    <w:rsid w:val="00460FAD"/>
    <w:rsid w:val="00460FEF"/>
    <w:rsid w:val="00461008"/>
    <w:rsid w:val="0046101E"/>
    <w:rsid w:val="0046104C"/>
    <w:rsid w:val="00461098"/>
    <w:rsid w:val="004610F8"/>
    <w:rsid w:val="0046110B"/>
    <w:rsid w:val="00461121"/>
    <w:rsid w:val="00461140"/>
    <w:rsid w:val="00461141"/>
    <w:rsid w:val="004611AA"/>
    <w:rsid w:val="004611BA"/>
    <w:rsid w:val="004611EA"/>
    <w:rsid w:val="0046120B"/>
    <w:rsid w:val="00461237"/>
    <w:rsid w:val="0046123A"/>
    <w:rsid w:val="00461257"/>
    <w:rsid w:val="00461272"/>
    <w:rsid w:val="0046127C"/>
    <w:rsid w:val="004612A0"/>
    <w:rsid w:val="004612BF"/>
    <w:rsid w:val="004612D6"/>
    <w:rsid w:val="00461352"/>
    <w:rsid w:val="0046135C"/>
    <w:rsid w:val="0046135D"/>
    <w:rsid w:val="004613B0"/>
    <w:rsid w:val="004613B9"/>
    <w:rsid w:val="004613EA"/>
    <w:rsid w:val="004613EB"/>
    <w:rsid w:val="004613F0"/>
    <w:rsid w:val="004613F3"/>
    <w:rsid w:val="004613F8"/>
    <w:rsid w:val="004613FB"/>
    <w:rsid w:val="00461430"/>
    <w:rsid w:val="004614A9"/>
    <w:rsid w:val="004614CD"/>
    <w:rsid w:val="0046151D"/>
    <w:rsid w:val="00461564"/>
    <w:rsid w:val="0046156C"/>
    <w:rsid w:val="00461575"/>
    <w:rsid w:val="00461581"/>
    <w:rsid w:val="004615EB"/>
    <w:rsid w:val="004615F3"/>
    <w:rsid w:val="00461617"/>
    <w:rsid w:val="00461626"/>
    <w:rsid w:val="00461640"/>
    <w:rsid w:val="00461690"/>
    <w:rsid w:val="004616A0"/>
    <w:rsid w:val="004616A6"/>
    <w:rsid w:val="004616DB"/>
    <w:rsid w:val="0046170D"/>
    <w:rsid w:val="00461750"/>
    <w:rsid w:val="0046178A"/>
    <w:rsid w:val="004617A1"/>
    <w:rsid w:val="004617A4"/>
    <w:rsid w:val="004617E3"/>
    <w:rsid w:val="00461812"/>
    <w:rsid w:val="0046182A"/>
    <w:rsid w:val="00461883"/>
    <w:rsid w:val="00461887"/>
    <w:rsid w:val="0046188C"/>
    <w:rsid w:val="00461898"/>
    <w:rsid w:val="0046189A"/>
    <w:rsid w:val="004618D1"/>
    <w:rsid w:val="004618F7"/>
    <w:rsid w:val="0046198D"/>
    <w:rsid w:val="004619A3"/>
    <w:rsid w:val="004619EE"/>
    <w:rsid w:val="004619EF"/>
    <w:rsid w:val="00461A2E"/>
    <w:rsid w:val="00461A3F"/>
    <w:rsid w:val="00461A6A"/>
    <w:rsid w:val="00461AA8"/>
    <w:rsid w:val="00461AAC"/>
    <w:rsid w:val="00461AB9"/>
    <w:rsid w:val="00461ADB"/>
    <w:rsid w:val="00461B15"/>
    <w:rsid w:val="00461B90"/>
    <w:rsid w:val="00461BA6"/>
    <w:rsid w:val="00461BCA"/>
    <w:rsid w:val="00461C52"/>
    <w:rsid w:val="00461C66"/>
    <w:rsid w:val="00461C6A"/>
    <w:rsid w:val="00461C90"/>
    <w:rsid w:val="00461CC1"/>
    <w:rsid w:val="00461CC4"/>
    <w:rsid w:val="00461CE2"/>
    <w:rsid w:val="00461D3F"/>
    <w:rsid w:val="00461D5E"/>
    <w:rsid w:val="00461D6A"/>
    <w:rsid w:val="00461D8F"/>
    <w:rsid w:val="00461E84"/>
    <w:rsid w:val="00461EBE"/>
    <w:rsid w:val="00461EBF"/>
    <w:rsid w:val="00461EF5"/>
    <w:rsid w:val="00461F1B"/>
    <w:rsid w:val="00461F32"/>
    <w:rsid w:val="00461FDB"/>
    <w:rsid w:val="00461FF0"/>
    <w:rsid w:val="00462031"/>
    <w:rsid w:val="00462063"/>
    <w:rsid w:val="00462087"/>
    <w:rsid w:val="004620DC"/>
    <w:rsid w:val="004620F4"/>
    <w:rsid w:val="004620F8"/>
    <w:rsid w:val="00462174"/>
    <w:rsid w:val="00462176"/>
    <w:rsid w:val="00462187"/>
    <w:rsid w:val="00462197"/>
    <w:rsid w:val="0046225D"/>
    <w:rsid w:val="00462264"/>
    <w:rsid w:val="00462269"/>
    <w:rsid w:val="0046228E"/>
    <w:rsid w:val="004622A0"/>
    <w:rsid w:val="004622EF"/>
    <w:rsid w:val="00462316"/>
    <w:rsid w:val="00462327"/>
    <w:rsid w:val="0046233B"/>
    <w:rsid w:val="00462340"/>
    <w:rsid w:val="0046234E"/>
    <w:rsid w:val="00462354"/>
    <w:rsid w:val="00462357"/>
    <w:rsid w:val="00462368"/>
    <w:rsid w:val="00462387"/>
    <w:rsid w:val="004623BD"/>
    <w:rsid w:val="004623EA"/>
    <w:rsid w:val="004623F5"/>
    <w:rsid w:val="00462400"/>
    <w:rsid w:val="00462436"/>
    <w:rsid w:val="00462443"/>
    <w:rsid w:val="00462503"/>
    <w:rsid w:val="0046250D"/>
    <w:rsid w:val="00462522"/>
    <w:rsid w:val="00462539"/>
    <w:rsid w:val="0046259D"/>
    <w:rsid w:val="004625A1"/>
    <w:rsid w:val="004625F4"/>
    <w:rsid w:val="004625F7"/>
    <w:rsid w:val="0046264C"/>
    <w:rsid w:val="00462663"/>
    <w:rsid w:val="004626FA"/>
    <w:rsid w:val="00462704"/>
    <w:rsid w:val="0046270B"/>
    <w:rsid w:val="00462747"/>
    <w:rsid w:val="004627BB"/>
    <w:rsid w:val="00462801"/>
    <w:rsid w:val="00462917"/>
    <w:rsid w:val="00462943"/>
    <w:rsid w:val="00462962"/>
    <w:rsid w:val="00462982"/>
    <w:rsid w:val="004629EF"/>
    <w:rsid w:val="00462A29"/>
    <w:rsid w:val="00462A4A"/>
    <w:rsid w:val="00462A7C"/>
    <w:rsid w:val="00462A8E"/>
    <w:rsid w:val="00462AB2"/>
    <w:rsid w:val="00462AFC"/>
    <w:rsid w:val="00462AFD"/>
    <w:rsid w:val="00462B0F"/>
    <w:rsid w:val="00462B17"/>
    <w:rsid w:val="00462B69"/>
    <w:rsid w:val="00462B84"/>
    <w:rsid w:val="00462BE6"/>
    <w:rsid w:val="00462BEA"/>
    <w:rsid w:val="00462BF6"/>
    <w:rsid w:val="00462C5C"/>
    <w:rsid w:val="00462CBF"/>
    <w:rsid w:val="00462CD2"/>
    <w:rsid w:val="00462CD8"/>
    <w:rsid w:val="00462CE4"/>
    <w:rsid w:val="00462CFD"/>
    <w:rsid w:val="00462D15"/>
    <w:rsid w:val="00462D61"/>
    <w:rsid w:val="00462D83"/>
    <w:rsid w:val="00462DB9"/>
    <w:rsid w:val="00462DD6"/>
    <w:rsid w:val="00462DEF"/>
    <w:rsid w:val="00462DFB"/>
    <w:rsid w:val="00462EC5"/>
    <w:rsid w:val="00462EF2"/>
    <w:rsid w:val="00462F07"/>
    <w:rsid w:val="00462F5A"/>
    <w:rsid w:val="00462F5F"/>
    <w:rsid w:val="00462F72"/>
    <w:rsid w:val="00462F99"/>
    <w:rsid w:val="00462FA5"/>
    <w:rsid w:val="00462FC0"/>
    <w:rsid w:val="00462FD3"/>
    <w:rsid w:val="00462FFC"/>
    <w:rsid w:val="0046301E"/>
    <w:rsid w:val="00463037"/>
    <w:rsid w:val="0046305F"/>
    <w:rsid w:val="0046306A"/>
    <w:rsid w:val="004630BF"/>
    <w:rsid w:val="0046314F"/>
    <w:rsid w:val="00463191"/>
    <w:rsid w:val="004631A9"/>
    <w:rsid w:val="004631DC"/>
    <w:rsid w:val="004631FC"/>
    <w:rsid w:val="0046324F"/>
    <w:rsid w:val="004632A8"/>
    <w:rsid w:val="004632B4"/>
    <w:rsid w:val="0046331E"/>
    <w:rsid w:val="0046333C"/>
    <w:rsid w:val="00463341"/>
    <w:rsid w:val="0046335F"/>
    <w:rsid w:val="0046336A"/>
    <w:rsid w:val="00463370"/>
    <w:rsid w:val="004633BF"/>
    <w:rsid w:val="0046342A"/>
    <w:rsid w:val="0046342F"/>
    <w:rsid w:val="00463438"/>
    <w:rsid w:val="00463446"/>
    <w:rsid w:val="0046346A"/>
    <w:rsid w:val="0046349A"/>
    <w:rsid w:val="004634D2"/>
    <w:rsid w:val="004634D5"/>
    <w:rsid w:val="00463530"/>
    <w:rsid w:val="00463555"/>
    <w:rsid w:val="004635E1"/>
    <w:rsid w:val="00463605"/>
    <w:rsid w:val="0046361F"/>
    <w:rsid w:val="0046364F"/>
    <w:rsid w:val="00463656"/>
    <w:rsid w:val="0046366A"/>
    <w:rsid w:val="004636A0"/>
    <w:rsid w:val="004636B4"/>
    <w:rsid w:val="004636B9"/>
    <w:rsid w:val="004636DF"/>
    <w:rsid w:val="004636E0"/>
    <w:rsid w:val="004636FE"/>
    <w:rsid w:val="00463728"/>
    <w:rsid w:val="0046372A"/>
    <w:rsid w:val="0046374F"/>
    <w:rsid w:val="0046376E"/>
    <w:rsid w:val="0046377B"/>
    <w:rsid w:val="00463780"/>
    <w:rsid w:val="004637DC"/>
    <w:rsid w:val="004637E6"/>
    <w:rsid w:val="00463803"/>
    <w:rsid w:val="0046381A"/>
    <w:rsid w:val="00463846"/>
    <w:rsid w:val="00463848"/>
    <w:rsid w:val="00463856"/>
    <w:rsid w:val="00463882"/>
    <w:rsid w:val="00463899"/>
    <w:rsid w:val="0046389A"/>
    <w:rsid w:val="004638A9"/>
    <w:rsid w:val="004638B8"/>
    <w:rsid w:val="004638F3"/>
    <w:rsid w:val="004639BD"/>
    <w:rsid w:val="004639BE"/>
    <w:rsid w:val="00463A27"/>
    <w:rsid w:val="00463A5A"/>
    <w:rsid w:val="00463A6D"/>
    <w:rsid w:val="00463A72"/>
    <w:rsid w:val="00463A74"/>
    <w:rsid w:val="00463ACF"/>
    <w:rsid w:val="00463AD5"/>
    <w:rsid w:val="00463B46"/>
    <w:rsid w:val="00463B5F"/>
    <w:rsid w:val="00463BDD"/>
    <w:rsid w:val="00463C24"/>
    <w:rsid w:val="00463C30"/>
    <w:rsid w:val="00463C3B"/>
    <w:rsid w:val="00463C3E"/>
    <w:rsid w:val="00463C5D"/>
    <w:rsid w:val="00463C72"/>
    <w:rsid w:val="00463C97"/>
    <w:rsid w:val="00463CC7"/>
    <w:rsid w:val="00463CC9"/>
    <w:rsid w:val="00463CD7"/>
    <w:rsid w:val="00463CDC"/>
    <w:rsid w:val="00463CDF"/>
    <w:rsid w:val="00463D04"/>
    <w:rsid w:val="00463E89"/>
    <w:rsid w:val="00463EB7"/>
    <w:rsid w:val="00463EFC"/>
    <w:rsid w:val="00463F05"/>
    <w:rsid w:val="00463F13"/>
    <w:rsid w:val="00463F24"/>
    <w:rsid w:val="00463F37"/>
    <w:rsid w:val="00463F51"/>
    <w:rsid w:val="00463F82"/>
    <w:rsid w:val="00464028"/>
    <w:rsid w:val="00464038"/>
    <w:rsid w:val="00464085"/>
    <w:rsid w:val="004640BB"/>
    <w:rsid w:val="0046418E"/>
    <w:rsid w:val="00464193"/>
    <w:rsid w:val="004641B2"/>
    <w:rsid w:val="0046420D"/>
    <w:rsid w:val="00464262"/>
    <w:rsid w:val="0046426E"/>
    <w:rsid w:val="0046428E"/>
    <w:rsid w:val="004642A1"/>
    <w:rsid w:val="004642B3"/>
    <w:rsid w:val="00464328"/>
    <w:rsid w:val="00464358"/>
    <w:rsid w:val="0046436C"/>
    <w:rsid w:val="0046436F"/>
    <w:rsid w:val="004643B0"/>
    <w:rsid w:val="00464450"/>
    <w:rsid w:val="0046445A"/>
    <w:rsid w:val="00464487"/>
    <w:rsid w:val="004644FB"/>
    <w:rsid w:val="00464509"/>
    <w:rsid w:val="0046459E"/>
    <w:rsid w:val="00464604"/>
    <w:rsid w:val="00464659"/>
    <w:rsid w:val="00464697"/>
    <w:rsid w:val="004646AE"/>
    <w:rsid w:val="0046470C"/>
    <w:rsid w:val="00464714"/>
    <w:rsid w:val="00464731"/>
    <w:rsid w:val="00464764"/>
    <w:rsid w:val="0046476C"/>
    <w:rsid w:val="00464780"/>
    <w:rsid w:val="004647CC"/>
    <w:rsid w:val="00464803"/>
    <w:rsid w:val="00464856"/>
    <w:rsid w:val="004648E5"/>
    <w:rsid w:val="004648EE"/>
    <w:rsid w:val="00464956"/>
    <w:rsid w:val="004649D9"/>
    <w:rsid w:val="00464A3F"/>
    <w:rsid w:val="00464A71"/>
    <w:rsid w:val="00464A7F"/>
    <w:rsid w:val="00464A9C"/>
    <w:rsid w:val="00464AD5"/>
    <w:rsid w:val="00464AF8"/>
    <w:rsid w:val="00464AFC"/>
    <w:rsid w:val="00464B09"/>
    <w:rsid w:val="00464B34"/>
    <w:rsid w:val="00464B3B"/>
    <w:rsid w:val="00464BA6"/>
    <w:rsid w:val="00464BDE"/>
    <w:rsid w:val="00464C5A"/>
    <w:rsid w:val="00464C94"/>
    <w:rsid w:val="00464CA9"/>
    <w:rsid w:val="00464CDE"/>
    <w:rsid w:val="00464D2C"/>
    <w:rsid w:val="00464D35"/>
    <w:rsid w:val="00464D42"/>
    <w:rsid w:val="00464D63"/>
    <w:rsid w:val="00464DA7"/>
    <w:rsid w:val="00464DB2"/>
    <w:rsid w:val="00464DCC"/>
    <w:rsid w:val="00464DE9"/>
    <w:rsid w:val="00464E6B"/>
    <w:rsid w:val="00464F48"/>
    <w:rsid w:val="00464F4F"/>
    <w:rsid w:val="00464F81"/>
    <w:rsid w:val="00465014"/>
    <w:rsid w:val="0046501C"/>
    <w:rsid w:val="00465065"/>
    <w:rsid w:val="0046508E"/>
    <w:rsid w:val="004650F8"/>
    <w:rsid w:val="00465108"/>
    <w:rsid w:val="00465114"/>
    <w:rsid w:val="00465130"/>
    <w:rsid w:val="00465143"/>
    <w:rsid w:val="004651A0"/>
    <w:rsid w:val="004651C6"/>
    <w:rsid w:val="004651CD"/>
    <w:rsid w:val="004651E7"/>
    <w:rsid w:val="0046526F"/>
    <w:rsid w:val="004652ED"/>
    <w:rsid w:val="004652F1"/>
    <w:rsid w:val="0046536C"/>
    <w:rsid w:val="00465396"/>
    <w:rsid w:val="004653EE"/>
    <w:rsid w:val="00465429"/>
    <w:rsid w:val="00465435"/>
    <w:rsid w:val="00465444"/>
    <w:rsid w:val="00465449"/>
    <w:rsid w:val="00465479"/>
    <w:rsid w:val="004654C0"/>
    <w:rsid w:val="00465515"/>
    <w:rsid w:val="00465535"/>
    <w:rsid w:val="00465564"/>
    <w:rsid w:val="0046556B"/>
    <w:rsid w:val="00465657"/>
    <w:rsid w:val="0046566F"/>
    <w:rsid w:val="00465674"/>
    <w:rsid w:val="0046567D"/>
    <w:rsid w:val="00465683"/>
    <w:rsid w:val="004656C5"/>
    <w:rsid w:val="004656EF"/>
    <w:rsid w:val="004656FE"/>
    <w:rsid w:val="00465751"/>
    <w:rsid w:val="004657AA"/>
    <w:rsid w:val="004657D2"/>
    <w:rsid w:val="004657D7"/>
    <w:rsid w:val="004657F7"/>
    <w:rsid w:val="0046581C"/>
    <w:rsid w:val="0046582D"/>
    <w:rsid w:val="00465865"/>
    <w:rsid w:val="004658D2"/>
    <w:rsid w:val="004658F4"/>
    <w:rsid w:val="004659A1"/>
    <w:rsid w:val="004659F3"/>
    <w:rsid w:val="004659F9"/>
    <w:rsid w:val="00465A13"/>
    <w:rsid w:val="00465A34"/>
    <w:rsid w:val="00465A48"/>
    <w:rsid w:val="00465B3C"/>
    <w:rsid w:val="00465B95"/>
    <w:rsid w:val="00465BB1"/>
    <w:rsid w:val="00465BBB"/>
    <w:rsid w:val="00465BCE"/>
    <w:rsid w:val="00465C07"/>
    <w:rsid w:val="00465C1C"/>
    <w:rsid w:val="00465C34"/>
    <w:rsid w:val="00465C66"/>
    <w:rsid w:val="00465C7C"/>
    <w:rsid w:val="00465CA5"/>
    <w:rsid w:val="00465D56"/>
    <w:rsid w:val="00465DBD"/>
    <w:rsid w:val="00465E02"/>
    <w:rsid w:val="00465E68"/>
    <w:rsid w:val="00465E6A"/>
    <w:rsid w:val="00465E74"/>
    <w:rsid w:val="00465E97"/>
    <w:rsid w:val="00465E9B"/>
    <w:rsid w:val="00465EA1"/>
    <w:rsid w:val="00465ED1"/>
    <w:rsid w:val="00465F16"/>
    <w:rsid w:val="00465F58"/>
    <w:rsid w:val="00465F7C"/>
    <w:rsid w:val="00465FA3"/>
    <w:rsid w:val="00465FB3"/>
    <w:rsid w:val="0046603D"/>
    <w:rsid w:val="004660A1"/>
    <w:rsid w:val="0046612B"/>
    <w:rsid w:val="00466198"/>
    <w:rsid w:val="004661D9"/>
    <w:rsid w:val="004661FE"/>
    <w:rsid w:val="0046622C"/>
    <w:rsid w:val="004662EA"/>
    <w:rsid w:val="00466396"/>
    <w:rsid w:val="004663A6"/>
    <w:rsid w:val="004663BC"/>
    <w:rsid w:val="004663D7"/>
    <w:rsid w:val="004663E7"/>
    <w:rsid w:val="004663F4"/>
    <w:rsid w:val="00466438"/>
    <w:rsid w:val="0046644A"/>
    <w:rsid w:val="00466479"/>
    <w:rsid w:val="0046647B"/>
    <w:rsid w:val="004664AA"/>
    <w:rsid w:val="004664B1"/>
    <w:rsid w:val="004664B6"/>
    <w:rsid w:val="0046656A"/>
    <w:rsid w:val="004665BE"/>
    <w:rsid w:val="00466603"/>
    <w:rsid w:val="00466652"/>
    <w:rsid w:val="00466678"/>
    <w:rsid w:val="004666A2"/>
    <w:rsid w:val="004666CD"/>
    <w:rsid w:val="0046670E"/>
    <w:rsid w:val="00466790"/>
    <w:rsid w:val="004667AE"/>
    <w:rsid w:val="004667C4"/>
    <w:rsid w:val="004667EB"/>
    <w:rsid w:val="0046683A"/>
    <w:rsid w:val="0046683E"/>
    <w:rsid w:val="0046686D"/>
    <w:rsid w:val="00466897"/>
    <w:rsid w:val="004668B4"/>
    <w:rsid w:val="004668C7"/>
    <w:rsid w:val="004668DC"/>
    <w:rsid w:val="004668DD"/>
    <w:rsid w:val="004668E5"/>
    <w:rsid w:val="00466909"/>
    <w:rsid w:val="0046691A"/>
    <w:rsid w:val="00466984"/>
    <w:rsid w:val="00466989"/>
    <w:rsid w:val="00466A0E"/>
    <w:rsid w:val="00466B0F"/>
    <w:rsid w:val="00466B16"/>
    <w:rsid w:val="00466B49"/>
    <w:rsid w:val="00466C09"/>
    <w:rsid w:val="00466C32"/>
    <w:rsid w:val="00466C3D"/>
    <w:rsid w:val="00466CA1"/>
    <w:rsid w:val="00466CA6"/>
    <w:rsid w:val="00466CB4"/>
    <w:rsid w:val="00466CD8"/>
    <w:rsid w:val="00466CE0"/>
    <w:rsid w:val="00466CE5"/>
    <w:rsid w:val="00466D09"/>
    <w:rsid w:val="00466D22"/>
    <w:rsid w:val="00466D71"/>
    <w:rsid w:val="00466D7C"/>
    <w:rsid w:val="00466D80"/>
    <w:rsid w:val="00466DC0"/>
    <w:rsid w:val="00466E0B"/>
    <w:rsid w:val="00466E12"/>
    <w:rsid w:val="00466E52"/>
    <w:rsid w:val="00466E9C"/>
    <w:rsid w:val="00466EB3"/>
    <w:rsid w:val="00466EBF"/>
    <w:rsid w:val="00466ED5"/>
    <w:rsid w:val="00466F3B"/>
    <w:rsid w:val="00466FB1"/>
    <w:rsid w:val="00466FB5"/>
    <w:rsid w:val="00466FCE"/>
    <w:rsid w:val="00466FF2"/>
    <w:rsid w:val="0046700A"/>
    <w:rsid w:val="00467021"/>
    <w:rsid w:val="00467047"/>
    <w:rsid w:val="00467053"/>
    <w:rsid w:val="00467061"/>
    <w:rsid w:val="0046706B"/>
    <w:rsid w:val="00467071"/>
    <w:rsid w:val="004670A7"/>
    <w:rsid w:val="004670E0"/>
    <w:rsid w:val="00467101"/>
    <w:rsid w:val="00467165"/>
    <w:rsid w:val="004671C2"/>
    <w:rsid w:val="004671CB"/>
    <w:rsid w:val="004671E3"/>
    <w:rsid w:val="00467256"/>
    <w:rsid w:val="0046726F"/>
    <w:rsid w:val="00467277"/>
    <w:rsid w:val="00467278"/>
    <w:rsid w:val="0046728F"/>
    <w:rsid w:val="004672B5"/>
    <w:rsid w:val="004672C8"/>
    <w:rsid w:val="004672F4"/>
    <w:rsid w:val="004672FB"/>
    <w:rsid w:val="0046736A"/>
    <w:rsid w:val="0046739A"/>
    <w:rsid w:val="0046739C"/>
    <w:rsid w:val="004673FD"/>
    <w:rsid w:val="0046740A"/>
    <w:rsid w:val="0046747E"/>
    <w:rsid w:val="0046748D"/>
    <w:rsid w:val="004674B4"/>
    <w:rsid w:val="004674C9"/>
    <w:rsid w:val="00467521"/>
    <w:rsid w:val="00467543"/>
    <w:rsid w:val="00467552"/>
    <w:rsid w:val="00467575"/>
    <w:rsid w:val="0046758C"/>
    <w:rsid w:val="004675A0"/>
    <w:rsid w:val="004675A1"/>
    <w:rsid w:val="004675A6"/>
    <w:rsid w:val="004675B2"/>
    <w:rsid w:val="004675C9"/>
    <w:rsid w:val="0046762F"/>
    <w:rsid w:val="0046767E"/>
    <w:rsid w:val="004676B3"/>
    <w:rsid w:val="004676F1"/>
    <w:rsid w:val="0046772E"/>
    <w:rsid w:val="0046775B"/>
    <w:rsid w:val="004677F0"/>
    <w:rsid w:val="00467816"/>
    <w:rsid w:val="00467838"/>
    <w:rsid w:val="00467877"/>
    <w:rsid w:val="004678CA"/>
    <w:rsid w:val="004678D2"/>
    <w:rsid w:val="0046793D"/>
    <w:rsid w:val="0046793F"/>
    <w:rsid w:val="00467955"/>
    <w:rsid w:val="00467956"/>
    <w:rsid w:val="0046797C"/>
    <w:rsid w:val="004679B0"/>
    <w:rsid w:val="004679EA"/>
    <w:rsid w:val="00467A27"/>
    <w:rsid w:val="00467A6D"/>
    <w:rsid w:val="00467AB7"/>
    <w:rsid w:val="00467ABB"/>
    <w:rsid w:val="00467B02"/>
    <w:rsid w:val="00467B3A"/>
    <w:rsid w:val="00467BE3"/>
    <w:rsid w:val="00467C00"/>
    <w:rsid w:val="00467C20"/>
    <w:rsid w:val="00467C7C"/>
    <w:rsid w:val="00467C87"/>
    <w:rsid w:val="00467C91"/>
    <w:rsid w:val="00467D8F"/>
    <w:rsid w:val="00467D95"/>
    <w:rsid w:val="00467DA5"/>
    <w:rsid w:val="00467DBC"/>
    <w:rsid w:val="00467DE6"/>
    <w:rsid w:val="00467E18"/>
    <w:rsid w:val="00467E65"/>
    <w:rsid w:val="00467E67"/>
    <w:rsid w:val="00467EA4"/>
    <w:rsid w:val="00467F12"/>
    <w:rsid w:val="00467F18"/>
    <w:rsid w:val="00467F25"/>
    <w:rsid w:val="00467F28"/>
    <w:rsid w:val="00467F9A"/>
    <w:rsid w:val="00467FB5"/>
    <w:rsid w:val="00467FF4"/>
    <w:rsid w:val="00467FFD"/>
    <w:rsid w:val="00470010"/>
    <w:rsid w:val="0047002A"/>
    <w:rsid w:val="00470036"/>
    <w:rsid w:val="0047003A"/>
    <w:rsid w:val="00470049"/>
    <w:rsid w:val="00470061"/>
    <w:rsid w:val="0047007D"/>
    <w:rsid w:val="004700AC"/>
    <w:rsid w:val="004700D1"/>
    <w:rsid w:val="004700D6"/>
    <w:rsid w:val="004700DF"/>
    <w:rsid w:val="00470140"/>
    <w:rsid w:val="00470142"/>
    <w:rsid w:val="0047017B"/>
    <w:rsid w:val="0047018F"/>
    <w:rsid w:val="004701A3"/>
    <w:rsid w:val="004701D1"/>
    <w:rsid w:val="004701E9"/>
    <w:rsid w:val="0047020E"/>
    <w:rsid w:val="00470216"/>
    <w:rsid w:val="0047021D"/>
    <w:rsid w:val="00470236"/>
    <w:rsid w:val="00470273"/>
    <w:rsid w:val="00470340"/>
    <w:rsid w:val="0047037F"/>
    <w:rsid w:val="004703B9"/>
    <w:rsid w:val="004703C2"/>
    <w:rsid w:val="00470465"/>
    <w:rsid w:val="00470468"/>
    <w:rsid w:val="00470494"/>
    <w:rsid w:val="004704CF"/>
    <w:rsid w:val="00470514"/>
    <w:rsid w:val="00470533"/>
    <w:rsid w:val="0047055D"/>
    <w:rsid w:val="00470575"/>
    <w:rsid w:val="004705A5"/>
    <w:rsid w:val="004705CE"/>
    <w:rsid w:val="00470610"/>
    <w:rsid w:val="00470627"/>
    <w:rsid w:val="0047062C"/>
    <w:rsid w:val="00470638"/>
    <w:rsid w:val="0047065B"/>
    <w:rsid w:val="004706A3"/>
    <w:rsid w:val="00470720"/>
    <w:rsid w:val="00470768"/>
    <w:rsid w:val="004707A3"/>
    <w:rsid w:val="004707AB"/>
    <w:rsid w:val="004707BC"/>
    <w:rsid w:val="004707CF"/>
    <w:rsid w:val="004707D5"/>
    <w:rsid w:val="004707EC"/>
    <w:rsid w:val="004707FA"/>
    <w:rsid w:val="004707FB"/>
    <w:rsid w:val="00470821"/>
    <w:rsid w:val="0047084F"/>
    <w:rsid w:val="00470850"/>
    <w:rsid w:val="00470851"/>
    <w:rsid w:val="00470881"/>
    <w:rsid w:val="004708A4"/>
    <w:rsid w:val="004708D6"/>
    <w:rsid w:val="004708E6"/>
    <w:rsid w:val="004708ED"/>
    <w:rsid w:val="004708F5"/>
    <w:rsid w:val="00470976"/>
    <w:rsid w:val="00470991"/>
    <w:rsid w:val="004709C7"/>
    <w:rsid w:val="004709C9"/>
    <w:rsid w:val="004709CA"/>
    <w:rsid w:val="004709D9"/>
    <w:rsid w:val="00470A0B"/>
    <w:rsid w:val="00470A93"/>
    <w:rsid w:val="00470AB3"/>
    <w:rsid w:val="00470B11"/>
    <w:rsid w:val="00470B4D"/>
    <w:rsid w:val="00470B86"/>
    <w:rsid w:val="00470BA8"/>
    <w:rsid w:val="00470BC7"/>
    <w:rsid w:val="00470BEB"/>
    <w:rsid w:val="00470C0B"/>
    <w:rsid w:val="00470C29"/>
    <w:rsid w:val="00470C87"/>
    <w:rsid w:val="00470CCB"/>
    <w:rsid w:val="00470D21"/>
    <w:rsid w:val="00470D51"/>
    <w:rsid w:val="00470D66"/>
    <w:rsid w:val="00470D75"/>
    <w:rsid w:val="00470D81"/>
    <w:rsid w:val="00470D94"/>
    <w:rsid w:val="00470DC8"/>
    <w:rsid w:val="00470DF1"/>
    <w:rsid w:val="00470E8B"/>
    <w:rsid w:val="00470EDA"/>
    <w:rsid w:val="00470F1D"/>
    <w:rsid w:val="00470F53"/>
    <w:rsid w:val="00470F69"/>
    <w:rsid w:val="00471037"/>
    <w:rsid w:val="00471056"/>
    <w:rsid w:val="00471097"/>
    <w:rsid w:val="004710CA"/>
    <w:rsid w:val="004710E6"/>
    <w:rsid w:val="004710F3"/>
    <w:rsid w:val="0047111A"/>
    <w:rsid w:val="0047112F"/>
    <w:rsid w:val="0047119F"/>
    <w:rsid w:val="004711DB"/>
    <w:rsid w:val="004711DC"/>
    <w:rsid w:val="004711EC"/>
    <w:rsid w:val="004711F9"/>
    <w:rsid w:val="00471244"/>
    <w:rsid w:val="00471274"/>
    <w:rsid w:val="004712EF"/>
    <w:rsid w:val="004712F2"/>
    <w:rsid w:val="00471301"/>
    <w:rsid w:val="0047132C"/>
    <w:rsid w:val="0047133F"/>
    <w:rsid w:val="0047136C"/>
    <w:rsid w:val="00471370"/>
    <w:rsid w:val="00471481"/>
    <w:rsid w:val="0047149D"/>
    <w:rsid w:val="0047151D"/>
    <w:rsid w:val="004715C0"/>
    <w:rsid w:val="004715C3"/>
    <w:rsid w:val="004715C4"/>
    <w:rsid w:val="004715CF"/>
    <w:rsid w:val="004715D5"/>
    <w:rsid w:val="00471600"/>
    <w:rsid w:val="00471610"/>
    <w:rsid w:val="00471611"/>
    <w:rsid w:val="00471639"/>
    <w:rsid w:val="0047166E"/>
    <w:rsid w:val="00471680"/>
    <w:rsid w:val="004716AD"/>
    <w:rsid w:val="004716E5"/>
    <w:rsid w:val="004716F5"/>
    <w:rsid w:val="0047171C"/>
    <w:rsid w:val="00471752"/>
    <w:rsid w:val="004717BB"/>
    <w:rsid w:val="004717C7"/>
    <w:rsid w:val="004717D3"/>
    <w:rsid w:val="0047184E"/>
    <w:rsid w:val="004718B9"/>
    <w:rsid w:val="004718C4"/>
    <w:rsid w:val="004718ED"/>
    <w:rsid w:val="00471908"/>
    <w:rsid w:val="0047191F"/>
    <w:rsid w:val="00471921"/>
    <w:rsid w:val="0047194F"/>
    <w:rsid w:val="00471962"/>
    <w:rsid w:val="004719A5"/>
    <w:rsid w:val="004719B1"/>
    <w:rsid w:val="004719D2"/>
    <w:rsid w:val="004719F5"/>
    <w:rsid w:val="00471A0E"/>
    <w:rsid w:val="00471A7A"/>
    <w:rsid w:val="00471AA4"/>
    <w:rsid w:val="00471AB6"/>
    <w:rsid w:val="00471AD7"/>
    <w:rsid w:val="00471B0D"/>
    <w:rsid w:val="00471B0E"/>
    <w:rsid w:val="00471B50"/>
    <w:rsid w:val="00471BA6"/>
    <w:rsid w:val="00471BB6"/>
    <w:rsid w:val="00471BED"/>
    <w:rsid w:val="00471C11"/>
    <w:rsid w:val="00471C53"/>
    <w:rsid w:val="00471C70"/>
    <w:rsid w:val="00471CBF"/>
    <w:rsid w:val="00471CD6"/>
    <w:rsid w:val="00471CEE"/>
    <w:rsid w:val="00471D0D"/>
    <w:rsid w:val="00471D1B"/>
    <w:rsid w:val="00471D37"/>
    <w:rsid w:val="00471D82"/>
    <w:rsid w:val="00471DB0"/>
    <w:rsid w:val="00471DFE"/>
    <w:rsid w:val="00471E0D"/>
    <w:rsid w:val="00471E19"/>
    <w:rsid w:val="00471E7B"/>
    <w:rsid w:val="00471E8B"/>
    <w:rsid w:val="00471EE9"/>
    <w:rsid w:val="00471F41"/>
    <w:rsid w:val="00471F43"/>
    <w:rsid w:val="00471F97"/>
    <w:rsid w:val="00471FB7"/>
    <w:rsid w:val="0047202C"/>
    <w:rsid w:val="0047202F"/>
    <w:rsid w:val="00472085"/>
    <w:rsid w:val="004720AC"/>
    <w:rsid w:val="004720DF"/>
    <w:rsid w:val="004720E2"/>
    <w:rsid w:val="00472105"/>
    <w:rsid w:val="00472108"/>
    <w:rsid w:val="0047210A"/>
    <w:rsid w:val="0047211A"/>
    <w:rsid w:val="00472129"/>
    <w:rsid w:val="0047217C"/>
    <w:rsid w:val="004721BF"/>
    <w:rsid w:val="004721FB"/>
    <w:rsid w:val="00472208"/>
    <w:rsid w:val="00472235"/>
    <w:rsid w:val="0047229E"/>
    <w:rsid w:val="004722E0"/>
    <w:rsid w:val="004722FE"/>
    <w:rsid w:val="00472303"/>
    <w:rsid w:val="00472354"/>
    <w:rsid w:val="00472358"/>
    <w:rsid w:val="00472385"/>
    <w:rsid w:val="00472389"/>
    <w:rsid w:val="00472396"/>
    <w:rsid w:val="004724BE"/>
    <w:rsid w:val="004724C1"/>
    <w:rsid w:val="00472559"/>
    <w:rsid w:val="004725A7"/>
    <w:rsid w:val="004725AF"/>
    <w:rsid w:val="004725F3"/>
    <w:rsid w:val="00472625"/>
    <w:rsid w:val="0047264C"/>
    <w:rsid w:val="0047269B"/>
    <w:rsid w:val="00472765"/>
    <w:rsid w:val="004727AB"/>
    <w:rsid w:val="004727B9"/>
    <w:rsid w:val="004727D9"/>
    <w:rsid w:val="004727E4"/>
    <w:rsid w:val="00472837"/>
    <w:rsid w:val="0047284A"/>
    <w:rsid w:val="004728C1"/>
    <w:rsid w:val="00472939"/>
    <w:rsid w:val="0047294D"/>
    <w:rsid w:val="00472950"/>
    <w:rsid w:val="00472968"/>
    <w:rsid w:val="0047296E"/>
    <w:rsid w:val="00472A03"/>
    <w:rsid w:val="00472A15"/>
    <w:rsid w:val="00472A5B"/>
    <w:rsid w:val="00472A77"/>
    <w:rsid w:val="00472AB0"/>
    <w:rsid w:val="00472AB9"/>
    <w:rsid w:val="00472B66"/>
    <w:rsid w:val="00472B95"/>
    <w:rsid w:val="00472C0E"/>
    <w:rsid w:val="00472C2A"/>
    <w:rsid w:val="00472C7E"/>
    <w:rsid w:val="00472CD5"/>
    <w:rsid w:val="00472D35"/>
    <w:rsid w:val="00472D4A"/>
    <w:rsid w:val="00472D60"/>
    <w:rsid w:val="00472D63"/>
    <w:rsid w:val="00472D79"/>
    <w:rsid w:val="00472D8B"/>
    <w:rsid w:val="00472DBC"/>
    <w:rsid w:val="00472DC9"/>
    <w:rsid w:val="00472E1D"/>
    <w:rsid w:val="00472E7D"/>
    <w:rsid w:val="00472E86"/>
    <w:rsid w:val="00472EAC"/>
    <w:rsid w:val="00472EB2"/>
    <w:rsid w:val="00472F75"/>
    <w:rsid w:val="00472F92"/>
    <w:rsid w:val="00472FDD"/>
    <w:rsid w:val="00473032"/>
    <w:rsid w:val="00473052"/>
    <w:rsid w:val="0047305A"/>
    <w:rsid w:val="00473067"/>
    <w:rsid w:val="004730A0"/>
    <w:rsid w:val="004730A3"/>
    <w:rsid w:val="004730FF"/>
    <w:rsid w:val="004731A3"/>
    <w:rsid w:val="004731B8"/>
    <w:rsid w:val="004731C9"/>
    <w:rsid w:val="004731CA"/>
    <w:rsid w:val="004731FF"/>
    <w:rsid w:val="00473233"/>
    <w:rsid w:val="00473286"/>
    <w:rsid w:val="004732B8"/>
    <w:rsid w:val="004732C6"/>
    <w:rsid w:val="00473312"/>
    <w:rsid w:val="0047331E"/>
    <w:rsid w:val="00473343"/>
    <w:rsid w:val="00473380"/>
    <w:rsid w:val="004733B4"/>
    <w:rsid w:val="00473433"/>
    <w:rsid w:val="004734B7"/>
    <w:rsid w:val="004734D1"/>
    <w:rsid w:val="004734D3"/>
    <w:rsid w:val="00473529"/>
    <w:rsid w:val="00473530"/>
    <w:rsid w:val="00473535"/>
    <w:rsid w:val="0047354D"/>
    <w:rsid w:val="00473553"/>
    <w:rsid w:val="00473555"/>
    <w:rsid w:val="00473599"/>
    <w:rsid w:val="004735BF"/>
    <w:rsid w:val="004735CE"/>
    <w:rsid w:val="004735E8"/>
    <w:rsid w:val="00473606"/>
    <w:rsid w:val="0047361D"/>
    <w:rsid w:val="00473624"/>
    <w:rsid w:val="00473652"/>
    <w:rsid w:val="0047365F"/>
    <w:rsid w:val="0047367E"/>
    <w:rsid w:val="00473682"/>
    <w:rsid w:val="00473695"/>
    <w:rsid w:val="004736A3"/>
    <w:rsid w:val="004736C9"/>
    <w:rsid w:val="0047376F"/>
    <w:rsid w:val="004737F2"/>
    <w:rsid w:val="00473895"/>
    <w:rsid w:val="00473901"/>
    <w:rsid w:val="00473921"/>
    <w:rsid w:val="00473963"/>
    <w:rsid w:val="00473980"/>
    <w:rsid w:val="0047398E"/>
    <w:rsid w:val="0047399A"/>
    <w:rsid w:val="0047399D"/>
    <w:rsid w:val="00473A48"/>
    <w:rsid w:val="00473ABC"/>
    <w:rsid w:val="00473ABF"/>
    <w:rsid w:val="00473B0A"/>
    <w:rsid w:val="00473B28"/>
    <w:rsid w:val="00473B57"/>
    <w:rsid w:val="00473B69"/>
    <w:rsid w:val="00473B79"/>
    <w:rsid w:val="00473BF2"/>
    <w:rsid w:val="00473BF8"/>
    <w:rsid w:val="00473C26"/>
    <w:rsid w:val="00473C7E"/>
    <w:rsid w:val="00473CA8"/>
    <w:rsid w:val="00473CAC"/>
    <w:rsid w:val="00473CBE"/>
    <w:rsid w:val="00473CD0"/>
    <w:rsid w:val="00473CFD"/>
    <w:rsid w:val="00473D1F"/>
    <w:rsid w:val="00473D34"/>
    <w:rsid w:val="00473D3D"/>
    <w:rsid w:val="00473D54"/>
    <w:rsid w:val="00473D9C"/>
    <w:rsid w:val="00473DCC"/>
    <w:rsid w:val="00473DD5"/>
    <w:rsid w:val="00473DEE"/>
    <w:rsid w:val="00473E35"/>
    <w:rsid w:val="00473E5A"/>
    <w:rsid w:val="00473EC5"/>
    <w:rsid w:val="00473F6D"/>
    <w:rsid w:val="00473F9A"/>
    <w:rsid w:val="00473F9C"/>
    <w:rsid w:val="00473FA1"/>
    <w:rsid w:val="00474039"/>
    <w:rsid w:val="0047406C"/>
    <w:rsid w:val="0047408A"/>
    <w:rsid w:val="00474134"/>
    <w:rsid w:val="00474144"/>
    <w:rsid w:val="00474165"/>
    <w:rsid w:val="00474188"/>
    <w:rsid w:val="004741B4"/>
    <w:rsid w:val="0047424D"/>
    <w:rsid w:val="00474257"/>
    <w:rsid w:val="00474269"/>
    <w:rsid w:val="00474274"/>
    <w:rsid w:val="0047429E"/>
    <w:rsid w:val="004742AB"/>
    <w:rsid w:val="00474326"/>
    <w:rsid w:val="0047433A"/>
    <w:rsid w:val="0047434B"/>
    <w:rsid w:val="00474394"/>
    <w:rsid w:val="004743AD"/>
    <w:rsid w:val="00474421"/>
    <w:rsid w:val="0047443E"/>
    <w:rsid w:val="00474443"/>
    <w:rsid w:val="004744BD"/>
    <w:rsid w:val="004744D1"/>
    <w:rsid w:val="004744DB"/>
    <w:rsid w:val="004744F8"/>
    <w:rsid w:val="0047450B"/>
    <w:rsid w:val="00474518"/>
    <w:rsid w:val="00474559"/>
    <w:rsid w:val="004745E3"/>
    <w:rsid w:val="004745FC"/>
    <w:rsid w:val="0047463C"/>
    <w:rsid w:val="00474659"/>
    <w:rsid w:val="00474686"/>
    <w:rsid w:val="00474687"/>
    <w:rsid w:val="004746CA"/>
    <w:rsid w:val="004746D1"/>
    <w:rsid w:val="00474725"/>
    <w:rsid w:val="00474727"/>
    <w:rsid w:val="0047476C"/>
    <w:rsid w:val="0047478A"/>
    <w:rsid w:val="00474796"/>
    <w:rsid w:val="004747C9"/>
    <w:rsid w:val="00474803"/>
    <w:rsid w:val="00474828"/>
    <w:rsid w:val="00474860"/>
    <w:rsid w:val="004748AB"/>
    <w:rsid w:val="004748AE"/>
    <w:rsid w:val="004748D4"/>
    <w:rsid w:val="004748D9"/>
    <w:rsid w:val="0047493A"/>
    <w:rsid w:val="00474948"/>
    <w:rsid w:val="00474963"/>
    <w:rsid w:val="004749CA"/>
    <w:rsid w:val="00474A03"/>
    <w:rsid w:val="00474A0B"/>
    <w:rsid w:val="00474A6C"/>
    <w:rsid w:val="00474A8A"/>
    <w:rsid w:val="00474AC1"/>
    <w:rsid w:val="00474B1A"/>
    <w:rsid w:val="00474C07"/>
    <w:rsid w:val="00474C40"/>
    <w:rsid w:val="00474C87"/>
    <w:rsid w:val="00474C8F"/>
    <w:rsid w:val="00474CAB"/>
    <w:rsid w:val="00474CDC"/>
    <w:rsid w:val="00474CFF"/>
    <w:rsid w:val="00474D11"/>
    <w:rsid w:val="00474DAD"/>
    <w:rsid w:val="00474DB9"/>
    <w:rsid w:val="00474DBC"/>
    <w:rsid w:val="00474DDC"/>
    <w:rsid w:val="00474DE4"/>
    <w:rsid w:val="00474E1C"/>
    <w:rsid w:val="00474E81"/>
    <w:rsid w:val="00474E8B"/>
    <w:rsid w:val="00474F7A"/>
    <w:rsid w:val="00474F7E"/>
    <w:rsid w:val="00474F82"/>
    <w:rsid w:val="00474FED"/>
    <w:rsid w:val="00474FF3"/>
    <w:rsid w:val="00474FFA"/>
    <w:rsid w:val="0047503D"/>
    <w:rsid w:val="0047505C"/>
    <w:rsid w:val="0047507A"/>
    <w:rsid w:val="004750A4"/>
    <w:rsid w:val="004750B4"/>
    <w:rsid w:val="00475117"/>
    <w:rsid w:val="00475129"/>
    <w:rsid w:val="00475133"/>
    <w:rsid w:val="00475155"/>
    <w:rsid w:val="00475177"/>
    <w:rsid w:val="00475182"/>
    <w:rsid w:val="00475188"/>
    <w:rsid w:val="004751B9"/>
    <w:rsid w:val="004751D6"/>
    <w:rsid w:val="0047520C"/>
    <w:rsid w:val="00475252"/>
    <w:rsid w:val="00475292"/>
    <w:rsid w:val="00475298"/>
    <w:rsid w:val="004752F0"/>
    <w:rsid w:val="004752FE"/>
    <w:rsid w:val="0047533E"/>
    <w:rsid w:val="00475374"/>
    <w:rsid w:val="0047539C"/>
    <w:rsid w:val="004753FE"/>
    <w:rsid w:val="0047542A"/>
    <w:rsid w:val="00475452"/>
    <w:rsid w:val="00475478"/>
    <w:rsid w:val="0047552D"/>
    <w:rsid w:val="0047553B"/>
    <w:rsid w:val="00475541"/>
    <w:rsid w:val="00475585"/>
    <w:rsid w:val="00475589"/>
    <w:rsid w:val="00475594"/>
    <w:rsid w:val="004755EC"/>
    <w:rsid w:val="004755EE"/>
    <w:rsid w:val="004755F4"/>
    <w:rsid w:val="004755FB"/>
    <w:rsid w:val="0047560E"/>
    <w:rsid w:val="0047563A"/>
    <w:rsid w:val="00475661"/>
    <w:rsid w:val="004756D1"/>
    <w:rsid w:val="00475782"/>
    <w:rsid w:val="004757D3"/>
    <w:rsid w:val="004757E9"/>
    <w:rsid w:val="00475834"/>
    <w:rsid w:val="00475857"/>
    <w:rsid w:val="00475940"/>
    <w:rsid w:val="0047598B"/>
    <w:rsid w:val="0047598F"/>
    <w:rsid w:val="004759A4"/>
    <w:rsid w:val="004759A7"/>
    <w:rsid w:val="004759BC"/>
    <w:rsid w:val="004759EA"/>
    <w:rsid w:val="004759ED"/>
    <w:rsid w:val="00475AC2"/>
    <w:rsid w:val="00475ADC"/>
    <w:rsid w:val="00475B2F"/>
    <w:rsid w:val="00475B3A"/>
    <w:rsid w:val="00475B59"/>
    <w:rsid w:val="00475B84"/>
    <w:rsid w:val="00475B8A"/>
    <w:rsid w:val="00475B90"/>
    <w:rsid w:val="00475BC5"/>
    <w:rsid w:val="00475BED"/>
    <w:rsid w:val="00475C24"/>
    <w:rsid w:val="00475C5C"/>
    <w:rsid w:val="00475C61"/>
    <w:rsid w:val="00475C8A"/>
    <w:rsid w:val="00475CA5"/>
    <w:rsid w:val="00475CBB"/>
    <w:rsid w:val="00475CBC"/>
    <w:rsid w:val="00475CC3"/>
    <w:rsid w:val="00475CC6"/>
    <w:rsid w:val="00475D01"/>
    <w:rsid w:val="00475D49"/>
    <w:rsid w:val="00475DBD"/>
    <w:rsid w:val="00475DF8"/>
    <w:rsid w:val="00475E61"/>
    <w:rsid w:val="00475E81"/>
    <w:rsid w:val="00475EF4"/>
    <w:rsid w:val="00475F11"/>
    <w:rsid w:val="00475F7C"/>
    <w:rsid w:val="00475F90"/>
    <w:rsid w:val="00476000"/>
    <w:rsid w:val="00476049"/>
    <w:rsid w:val="00476070"/>
    <w:rsid w:val="004760BC"/>
    <w:rsid w:val="004760C4"/>
    <w:rsid w:val="004760D1"/>
    <w:rsid w:val="004760DC"/>
    <w:rsid w:val="0047613C"/>
    <w:rsid w:val="0047614A"/>
    <w:rsid w:val="00476154"/>
    <w:rsid w:val="00476155"/>
    <w:rsid w:val="004761A1"/>
    <w:rsid w:val="004761B3"/>
    <w:rsid w:val="004761DC"/>
    <w:rsid w:val="004761FC"/>
    <w:rsid w:val="004761FE"/>
    <w:rsid w:val="00476202"/>
    <w:rsid w:val="0047620F"/>
    <w:rsid w:val="00476219"/>
    <w:rsid w:val="00476224"/>
    <w:rsid w:val="00476275"/>
    <w:rsid w:val="004762B1"/>
    <w:rsid w:val="004762D7"/>
    <w:rsid w:val="004762F0"/>
    <w:rsid w:val="004762F1"/>
    <w:rsid w:val="00476322"/>
    <w:rsid w:val="00476378"/>
    <w:rsid w:val="00476390"/>
    <w:rsid w:val="0047639E"/>
    <w:rsid w:val="004763BF"/>
    <w:rsid w:val="004763C4"/>
    <w:rsid w:val="00476432"/>
    <w:rsid w:val="00476449"/>
    <w:rsid w:val="00476450"/>
    <w:rsid w:val="00476497"/>
    <w:rsid w:val="004764FE"/>
    <w:rsid w:val="0047650B"/>
    <w:rsid w:val="0047653E"/>
    <w:rsid w:val="0047654D"/>
    <w:rsid w:val="0047657C"/>
    <w:rsid w:val="004765A4"/>
    <w:rsid w:val="004765E5"/>
    <w:rsid w:val="0047667C"/>
    <w:rsid w:val="0047674C"/>
    <w:rsid w:val="00476751"/>
    <w:rsid w:val="00476774"/>
    <w:rsid w:val="00476776"/>
    <w:rsid w:val="0047687A"/>
    <w:rsid w:val="0047696E"/>
    <w:rsid w:val="00476988"/>
    <w:rsid w:val="004769A5"/>
    <w:rsid w:val="004769D3"/>
    <w:rsid w:val="004769FE"/>
    <w:rsid w:val="00476A08"/>
    <w:rsid w:val="00476A4D"/>
    <w:rsid w:val="00476A5E"/>
    <w:rsid w:val="00476A92"/>
    <w:rsid w:val="00476A96"/>
    <w:rsid w:val="00476ACD"/>
    <w:rsid w:val="00476B32"/>
    <w:rsid w:val="00476B41"/>
    <w:rsid w:val="00476B51"/>
    <w:rsid w:val="00476B80"/>
    <w:rsid w:val="00476B92"/>
    <w:rsid w:val="00476BB9"/>
    <w:rsid w:val="00476C8B"/>
    <w:rsid w:val="00476CBF"/>
    <w:rsid w:val="00476D15"/>
    <w:rsid w:val="00476D39"/>
    <w:rsid w:val="00476DE2"/>
    <w:rsid w:val="00476DEC"/>
    <w:rsid w:val="00476DEE"/>
    <w:rsid w:val="00476DFA"/>
    <w:rsid w:val="00476E12"/>
    <w:rsid w:val="00476E67"/>
    <w:rsid w:val="00476EED"/>
    <w:rsid w:val="00476F0D"/>
    <w:rsid w:val="00476FA8"/>
    <w:rsid w:val="00476FF8"/>
    <w:rsid w:val="00477012"/>
    <w:rsid w:val="004770B1"/>
    <w:rsid w:val="004770EC"/>
    <w:rsid w:val="00477109"/>
    <w:rsid w:val="0047715A"/>
    <w:rsid w:val="00477189"/>
    <w:rsid w:val="0047718A"/>
    <w:rsid w:val="0047718D"/>
    <w:rsid w:val="004771D4"/>
    <w:rsid w:val="004771F8"/>
    <w:rsid w:val="00477202"/>
    <w:rsid w:val="0047723F"/>
    <w:rsid w:val="0047729B"/>
    <w:rsid w:val="004772B5"/>
    <w:rsid w:val="004772E0"/>
    <w:rsid w:val="004773A0"/>
    <w:rsid w:val="004773D7"/>
    <w:rsid w:val="00477435"/>
    <w:rsid w:val="00477438"/>
    <w:rsid w:val="00477443"/>
    <w:rsid w:val="00477459"/>
    <w:rsid w:val="00477497"/>
    <w:rsid w:val="004774B5"/>
    <w:rsid w:val="004775AE"/>
    <w:rsid w:val="004775C0"/>
    <w:rsid w:val="00477606"/>
    <w:rsid w:val="00477613"/>
    <w:rsid w:val="0047762C"/>
    <w:rsid w:val="0047762E"/>
    <w:rsid w:val="0047766D"/>
    <w:rsid w:val="004776A3"/>
    <w:rsid w:val="004776CE"/>
    <w:rsid w:val="004776EC"/>
    <w:rsid w:val="0047771A"/>
    <w:rsid w:val="00477731"/>
    <w:rsid w:val="0047775D"/>
    <w:rsid w:val="004777AC"/>
    <w:rsid w:val="00477891"/>
    <w:rsid w:val="004778B9"/>
    <w:rsid w:val="004778BD"/>
    <w:rsid w:val="004778BE"/>
    <w:rsid w:val="004778DB"/>
    <w:rsid w:val="004778F7"/>
    <w:rsid w:val="00477902"/>
    <w:rsid w:val="0047792B"/>
    <w:rsid w:val="00477945"/>
    <w:rsid w:val="00477997"/>
    <w:rsid w:val="00477999"/>
    <w:rsid w:val="004779B9"/>
    <w:rsid w:val="004779CC"/>
    <w:rsid w:val="00477A31"/>
    <w:rsid w:val="00477B37"/>
    <w:rsid w:val="00477B8D"/>
    <w:rsid w:val="00477BA1"/>
    <w:rsid w:val="00477BBD"/>
    <w:rsid w:val="00477C32"/>
    <w:rsid w:val="00477C4B"/>
    <w:rsid w:val="00477CAD"/>
    <w:rsid w:val="00477CB5"/>
    <w:rsid w:val="00477CCE"/>
    <w:rsid w:val="00477D1D"/>
    <w:rsid w:val="00477D26"/>
    <w:rsid w:val="00477D29"/>
    <w:rsid w:val="00477DB3"/>
    <w:rsid w:val="00477DCA"/>
    <w:rsid w:val="00477E6A"/>
    <w:rsid w:val="00477ED5"/>
    <w:rsid w:val="00477EDB"/>
    <w:rsid w:val="00477F0B"/>
    <w:rsid w:val="00477F63"/>
    <w:rsid w:val="00477F75"/>
    <w:rsid w:val="00477F7D"/>
    <w:rsid w:val="00477F99"/>
    <w:rsid w:val="00477FC2"/>
    <w:rsid w:val="00477FC7"/>
    <w:rsid w:val="00480025"/>
    <w:rsid w:val="00480028"/>
    <w:rsid w:val="0048002F"/>
    <w:rsid w:val="00480038"/>
    <w:rsid w:val="00480041"/>
    <w:rsid w:val="00480046"/>
    <w:rsid w:val="0048009C"/>
    <w:rsid w:val="004800E0"/>
    <w:rsid w:val="0048010F"/>
    <w:rsid w:val="0048014F"/>
    <w:rsid w:val="00480171"/>
    <w:rsid w:val="004801E4"/>
    <w:rsid w:val="00480261"/>
    <w:rsid w:val="00480272"/>
    <w:rsid w:val="00480283"/>
    <w:rsid w:val="00480298"/>
    <w:rsid w:val="004802DA"/>
    <w:rsid w:val="00480326"/>
    <w:rsid w:val="0048032A"/>
    <w:rsid w:val="00480336"/>
    <w:rsid w:val="00480347"/>
    <w:rsid w:val="004803EE"/>
    <w:rsid w:val="0048045F"/>
    <w:rsid w:val="0048046C"/>
    <w:rsid w:val="0048048F"/>
    <w:rsid w:val="004804EF"/>
    <w:rsid w:val="0048051D"/>
    <w:rsid w:val="0048053A"/>
    <w:rsid w:val="0048053D"/>
    <w:rsid w:val="00480576"/>
    <w:rsid w:val="00480581"/>
    <w:rsid w:val="0048059F"/>
    <w:rsid w:val="004805DB"/>
    <w:rsid w:val="004805DC"/>
    <w:rsid w:val="0048065B"/>
    <w:rsid w:val="004806C0"/>
    <w:rsid w:val="004806EB"/>
    <w:rsid w:val="0048072A"/>
    <w:rsid w:val="00480769"/>
    <w:rsid w:val="004807AA"/>
    <w:rsid w:val="004807C3"/>
    <w:rsid w:val="004807D5"/>
    <w:rsid w:val="00480853"/>
    <w:rsid w:val="00480872"/>
    <w:rsid w:val="00480888"/>
    <w:rsid w:val="0048088C"/>
    <w:rsid w:val="004808AE"/>
    <w:rsid w:val="004808B0"/>
    <w:rsid w:val="004808B5"/>
    <w:rsid w:val="00480905"/>
    <w:rsid w:val="00480907"/>
    <w:rsid w:val="00480961"/>
    <w:rsid w:val="0048097C"/>
    <w:rsid w:val="00480996"/>
    <w:rsid w:val="004809CE"/>
    <w:rsid w:val="00480A14"/>
    <w:rsid w:val="00480A83"/>
    <w:rsid w:val="00480A8E"/>
    <w:rsid w:val="00480AC3"/>
    <w:rsid w:val="00480AEA"/>
    <w:rsid w:val="00480B1D"/>
    <w:rsid w:val="00480B55"/>
    <w:rsid w:val="00480B82"/>
    <w:rsid w:val="00480B9B"/>
    <w:rsid w:val="00480BF0"/>
    <w:rsid w:val="00480C03"/>
    <w:rsid w:val="00480C32"/>
    <w:rsid w:val="00480C42"/>
    <w:rsid w:val="00480C5F"/>
    <w:rsid w:val="00480CD4"/>
    <w:rsid w:val="00480D2F"/>
    <w:rsid w:val="00480D6C"/>
    <w:rsid w:val="00480D82"/>
    <w:rsid w:val="00480DBE"/>
    <w:rsid w:val="00480E11"/>
    <w:rsid w:val="00480E42"/>
    <w:rsid w:val="00480E4D"/>
    <w:rsid w:val="00480E5D"/>
    <w:rsid w:val="00480ECC"/>
    <w:rsid w:val="00480EEB"/>
    <w:rsid w:val="00480F74"/>
    <w:rsid w:val="00480F8F"/>
    <w:rsid w:val="00480FD2"/>
    <w:rsid w:val="00480FEB"/>
    <w:rsid w:val="00480FF8"/>
    <w:rsid w:val="00481030"/>
    <w:rsid w:val="0048108C"/>
    <w:rsid w:val="0048110D"/>
    <w:rsid w:val="00481172"/>
    <w:rsid w:val="00481192"/>
    <w:rsid w:val="0048119E"/>
    <w:rsid w:val="004811CA"/>
    <w:rsid w:val="004811FB"/>
    <w:rsid w:val="0048121C"/>
    <w:rsid w:val="0048122E"/>
    <w:rsid w:val="00481230"/>
    <w:rsid w:val="00481236"/>
    <w:rsid w:val="00481243"/>
    <w:rsid w:val="00481267"/>
    <w:rsid w:val="0048129D"/>
    <w:rsid w:val="004812F4"/>
    <w:rsid w:val="0048135F"/>
    <w:rsid w:val="0048136F"/>
    <w:rsid w:val="00481380"/>
    <w:rsid w:val="00481399"/>
    <w:rsid w:val="004813AB"/>
    <w:rsid w:val="004813B4"/>
    <w:rsid w:val="004813E5"/>
    <w:rsid w:val="00481405"/>
    <w:rsid w:val="0048140D"/>
    <w:rsid w:val="00481427"/>
    <w:rsid w:val="00481451"/>
    <w:rsid w:val="0048145D"/>
    <w:rsid w:val="00481491"/>
    <w:rsid w:val="004814FF"/>
    <w:rsid w:val="00481524"/>
    <w:rsid w:val="00481573"/>
    <w:rsid w:val="0048157E"/>
    <w:rsid w:val="00481590"/>
    <w:rsid w:val="004815C6"/>
    <w:rsid w:val="00481613"/>
    <w:rsid w:val="00481688"/>
    <w:rsid w:val="004816EF"/>
    <w:rsid w:val="0048170D"/>
    <w:rsid w:val="00481714"/>
    <w:rsid w:val="00481724"/>
    <w:rsid w:val="0048177A"/>
    <w:rsid w:val="0048177E"/>
    <w:rsid w:val="00481792"/>
    <w:rsid w:val="0048179A"/>
    <w:rsid w:val="004817CF"/>
    <w:rsid w:val="004817E8"/>
    <w:rsid w:val="00481820"/>
    <w:rsid w:val="0048184B"/>
    <w:rsid w:val="0048186B"/>
    <w:rsid w:val="004818A7"/>
    <w:rsid w:val="004818B1"/>
    <w:rsid w:val="00481909"/>
    <w:rsid w:val="00481936"/>
    <w:rsid w:val="00481942"/>
    <w:rsid w:val="00481951"/>
    <w:rsid w:val="004819FA"/>
    <w:rsid w:val="00481A3B"/>
    <w:rsid w:val="00481AD5"/>
    <w:rsid w:val="00481AF0"/>
    <w:rsid w:val="00481B37"/>
    <w:rsid w:val="00481BC6"/>
    <w:rsid w:val="00481BE1"/>
    <w:rsid w:val="00481C07"/>
    <w:rsid w:val="00481C26"/>
    <w:rsid w:val="00481C30"/>
    <w:rsid w:val="00481C42"/>
    <w:rsid w:val="00481C5D"/>
    <w:rsid w:val="00481C6E"/>
    <w:rsid w:val="00481CE1"/>
    <w:rsid w:val="00481D22"/>
    <w:rsid w:val="00481D2B"/>
    <w:rsid w:val="00481D4F"/>
    <w:rsid w:val="00481D52"/>
    <w:rsid w:val="00481D79"/>
    <w:rsid w:val="00481D99"/>
    <w:rsid w:val="00481DA8"/>
    <w:rsid w:val="00481DAA"/>
    <w:rsid w:val="00481DC3"/>
    <w:rsid w:val="00481DEB"/>
    <w:rsid w:val="00481E51"/>
    <w:rsid w:val="00481EC2"/>
    <w:rsid w:val="00481ED4"/>
    <w:rsid w:val="00481F02"/>
    <w:rsid w:val="00481F33"/>
    <w:rsid w:val="00481F4C"/>
    <w:rsid w:val="00481F5B"/>
    <w:rsid w:val="00481F82"/>
    <w:rsid w:val="00481FA8"/>
    <w:rsid w:val="00481FB2"/>
    <w:rsid w:val="00481FF5"/>
    <w:rsid w:val="00481FF9"/>
    <w:rsid w:val="00482001"/>
    <w:rsid w:val="00482004"/>
    <w:rsid w:val="00482009"/>
    <w:rsid w:val="004820D1"/>
    <w:rsid w:val="00482132"/>
    <w:rsid w:val="00482148"/>
    <w:rsid w:val="0048217E"/>
    <w:rsid w:val="00482197"/>
    <w:rsid w:val="004821A5"/>
    <w:rsid w:val="004821AA"/>
    <w:rsid w:val="004821E6"/>
    <w:rsid w:val="00482247"/>
    <w:rsid w:val="00482272"/>
    <w:rsid w:val="0048228C"/>
    <w:rsid w:val="00482290"/>
    <w:rsid w:val="004822B4"/>
    <w:rsid w:val="004822FF"/>
    <w:rsid w:val="0048240D"/>
    <w:rsid w:val="00482423"/>
    <w:rsid w:val="00482449"/>
    <w:rsid w:val="00482575"/>
    <w:rsid w:val="00482580"/>
    <w:rsid w:val="0048259A"/>
    <w:rsid w:val="004825B5"/>
    <w:rsid w:val="004825BA"/>
    <w:rsid w:val="00482603"/>
    <w:rsid w:val="00482617"/>
    <w:rsid w:val="0048261C"/>
    <w:rsid w:val="0048263C"/>
    <w:rsid w:val="00482645"/>
    <w:rsid w:val="00482688"/>
    <w:rsid w:val="004826A5"/>
    <w:rsid w:val="004826B8"/>
    <w:rsid w:val="004827AD"/>
    <w:rsid w:val="004827D1"/>
    <w:rsid w:val="004827E3"/>
    <w:rsid w:val="004827FE"/>
    <w:rsid w:val="0048281B"/>
    <w:rsid w:val="00482827"/>
    <w:rsid w:val="004828AB"/>
    <w:rsid w:val="004828BB"/>
    <w:rsid w:val="004828C1"/>
    <w:rsid w:val="004828C9"/>
    <w:rsid w:val="00482908"/>
    <w:rsid w:val="00482928"/>
    <w:rsid w:val="004829D7"/>
    <w:rsid w:val="00482A1B"/>
    <w:rsid w:val="00482A77"/>
    <w:rsid w:val="00482AE0"/>
    <w:rsid w:val="00482AF6"/>
    <w:rsid w:val="00482B4E"/>
    <w:rsid w:val="00482B5A"/>
    <w:rsid w:val="00482B92"/>
    <w:rsid w:val="00482C09"/>
    <w:rsid w:val="00482C2F"/>
    <w:rsid w:val="00482C34"/>
    <w:rsid w:val="00482C43"/>
    <w:rsid w:val="00482CA8"/>
    <w:rsid w:val="00482CEF"/>
    <w:rsid w:val="00482D3B"/>
    <w:rsid w:val="00482DB6"/>
    <w:rsid w:val="00482DFD"/>
    <w:rsid w:val="00482E77"/>
    <w:rsid w:val="00482EA9"/>
    <w:rsid w:val="00482EFB"/>
    <w:rsid w:val="00482F10"/>
    <w:rsid w:val="00482F42"/>
    <w:rsid w:val="00482F6A"/>
    <w:rsid w:val="00482F7F"/>
    <w:rsid w:val="00482FB7"/>
    <w:rsid w:val="0048303D"/>
    <w:rsid w:val="00483054"/>
    <w:rsid w:val="00483079"/>
    <w:rsid w:val="004830D1"/>
    <w:rsid w:val="004830E4"/>
    <w:rsid w:val="004830EB"/>
    <w:rsid w:val="004830F4"/>
    <w:rsid w:val="00483141"/>
    <w:rsid w:val="0048314A"/>
    <w:rsid w:val="004831A7"/>
    <w:rsid w:val="004831EE"/>
    <w:rsid w:val="00483242"/>
    <w:rsid w:val="00483263"/>
    <w:rsid w:val="004832B6"/>
    <w:rsid w:val="004832B8"/>
    <w:rsid w:val="004832D2"/>
    <w:rsid w:val="004832FA"/>
    <w:rsid w:val="0048332A"/>
    <w:rsid w:val="0048334F"/>
    <w:rsid w:val="004833E8"/>
    <w:rsid w:val="0048344F"/>
    <w:rsid w:val="0048346A"/>
    <w:rsid w:val="00483486"/>
    <w:rsid w:val="004834A6"/>
    <w:rsid w:val="004834BF"/>
    <w:rsid w:val="004834E7"/>
    <w:rsid w:val="00483515"/>
    <w:rsid w:val="0048352E"/>
    <w:rsid w:val="00483552"/>
    <w:rsid w:val="00483554"/>
    <w:rsid w:val="0048358B"/>
    <w:rsid w:val="00483590"/>
    <w:rsid w:val="00483591"/>
    <w:rsid w:val="004835ED"/>
    <w:rsid w:val="004835F7"/>
    <w:rsid w:val="004836B8"/>
    <w:rsid w:val="004836C5"/>
    <w:rsid w:val="004836E8"/>
    <w:rsid w:val="0048372A"/>
    <w:rsid w:val="0048373E"/>
    <w:rsid w:val="00483741"/>
    <w:rsid w:val="00483745"/>
    <w:rsid w:val="0048378E"/>
    <w:rsid w:val="004837D4"/>
    <w:rsid w:val="0048384C"/>
    <w:rsid w:val="004838B1"/>
    <w:rsid w:val="004838FE"/>
    <w:rsid w:val="00483911"/>
    <w:rsid w:val="00483946"/>
    <w:rsid w:val="0048398D"/>
    <w:rsid w:val="004839B8"/>
    <w:rsid w:val="004839C8"/>
    <w:rsid w:val="004839D7"/>
    <w:rsid w:val="00483A03"/>
    <w:rsid w:val="00483A30"/>
    <w:rsid w:val="00483A3C"/>
    <w:rsid w:val="00483A75"/>
    <w:rsid w:val="00483AC3"/>
    <w:rsid w:val="00483AE7"/>
    <w:rsid w:val="00483AF7"/>
    <w:rsid w:val="00483AFB"/>
    <w:rsid w:val="00483B60"/>
    <w:rsid w:val="00483B66"/>
    <w:rsid w:val="00483B7C"/>
    <w:rsid w:val="00483B7E"/>
    <w:rsid w:val="00483BAD"/>
    <w:rsid w:val="00483BCE"/>
    <w:rsid w:val="00483BD0"/>
    <w:rsid w:val="00483BD6"/>
    <w:rsid w:val="00483C18"/>
    <w:rsid w:val="00483C20"/>
    <w:rsid w:val="00483C5C"/>
    <w:rsid w:val="00483C80"/>
    <w:rsid w:val="00483CC5"/>
    <w:rsid w:val="00483D1F"/>
    <w:rsid w:val="00483D3F"/>
    <w:rsid w:val="00483D45"/>
    <w:rsid w:val="00483D56"/>
    <w:rsid w:val="00483D74"/>
    <w:rsid w:val="00483DBC"/>
    <w:rsid w:val="00483DE9"/>
    <w:rsid w:val="00483E41"/>
    <w:rsid w:val="00483EA4"/>
    <w:rsid w:val="00483EC6"/>
    <w:rsid w:val="00483ECC"/>
    <w:rsid w:val="00483ED5"/>
    <w:rsid w:val="00483EF6"/>
    <w:rsid w:val="00483F09"/>
    <w:rsid w:val="00483F0F"/>
    <w:rsid w:val="00483F21"/>
    <w:rsid w:val="00483F54"/>
    <w:rsid w:val="00483F6D"/>
    <w:rsid w:val="00483F77"/>
    <w:rsid w:val="00483F8C"/>
    <w:rsid w:val="00483FDA"/>
    <w:rsid w:val="00484049"/>
    <w:rsid w:val="004840A8"/>
    <w:rsid w:val="004840CD"/>
    <w:rsid w:val="004840E1"/>
    <w:rsid w:val="00484145"/>
    <w:rsid w:val="0048414E"/>
    <w:rsid w:val="00484162"/>
    <w:rsid w:val="004841B8"/>
    <w:rsid w:val="004841DC"/>
    <w:rsid w:val="00484215"/>
    <w:rsid w:val="00484228"/>
    <w:rsid w:val="00484243"/>
    <w:rsid w:val="0048424F"/>
    <w:rsid w:val="00484265"/>
    <w:rsid w:val="00484289"/>
    <w:rsid w:val="004842D5"/>
    <w:rsid w:val="004842E3"/>
    <w:rsid w:val="004843BF"/>
    <w:rsid w:val="004843DE"/>
    <w:rsid w:val="004843FF"/>
    <w:rsid w:val="00484422"/>
    <w:rsid w:val="00484484"/>
    <w:rsid w:val="004844A0"/>
    <w:rsid w:val="004844F4"/>
    <w:rsid w:val="004845D5"/>
    <w:rsid w:val="004845F3"/>
    <w:rsid w:val="00484626"/>
    <w:rsid w:val="00484697"/>
    <w:rsid w:val="004846DE"/>
    <w:rsid w:val="00484754"/>
    <w:rsid w:val="004847A6"/>
    <w:rsid w:val="004847C1"/>
    <w:rsid w:val="004847CB"/>
    <w:rsid w:val="00484852"/>
    <w:rsid w:val="00484889"/>
    <w:rsid w:val="0048488A"/>
    <w:rsid w:val="004848B5"/>
    <w:rsid w:val="0048492C"/>
    <w:rsid w:val="0048493A"/>
    <w:rsid w:val="0048493F"/>
    <w:rsid w:val="0048494E"/>
    <w:rsid w:val="00484971"/>
    <w:rsid w:val="00484999"/>
    <w:rsid w:val="00484A1A"/>
    <w:rsid w:val="00484A33"/>
    <w:rsid w:val="00484AA8"/>
    <w:rsid w:val="00484AB6"/>
    <w:rsid w:val="00484AB8"/>
    <w:rsid w:val="00484AB9"/>
    <w:rsid w:val="00484ADF"/>
    <w:rsid w:val="00484AF6"/>
    <w:rsid w:val="00484AF9"/>
    <w:rsid w:val="00484B07"/>
    <w:rsid w:val="00484B2D"/>
    <w:rsid w:val="00484B55"/>
    <w:rsid w:val="00484BA9"/>
    <w:rsid w:val="00484C6F"/>
    <w:rsid w:val="00484C79"/>
    <w:rsid w:val="00484C96"/>
    <w:rsid w:val="00484CA5"/>
    <w:rsid w:val="00484CC0"/>
    <w:rsid w:val="00484CFF"/>
    <w:rsid w:val="00484D26"/>
    <w:rsid w:val="00484D58"/>
    <w:rsid w:val="00484D6A"/>
    <w:rsid w:val="00484D8C"/>
    <w:rsid w:val="00484DB8"/>
    <w:rsid w:val="00484DC5"/>
    <w:rsid w:val="00484DF6"/>
    <w:rsid w:val="00484E7C"/>
    <w:rsid w:val="00484E93"/>
    <w:rsid w:val="00484EDE"/>
    <w:rsid w:val="00484F47"/>
    <w:rsid w:val="00484FEB"/>
    <w:rsid w:val="00484FF8"/>
    <w:rsid w:val="00485024"/>
    <w:rsid w:val="0048509B"/>
    <w:rsid w:val="004850B6"/>
    <w:rsid w:val="004850D2"/>
    <w:rsid w:val="004850E1"/>
    <w:rsid w:val="004850E9"/>
    <w:rsid w:val="004850FE"/>
    <w:rsid w:val="0048510F"/>
    <w:rsid w:val="00485136"/>
    <w:rsid w:val="00485151"/>
    <w:rsid w:val="00485154"/>
    <w:rsid w:val="0048516B"/>
    <w:rsid w:val="0048519D"/>
    <w:rsid w:val="004851A9"/>
    <w:rsid w:val="004851BD"/>
    <w:rsid w:val="004851CF"/>
    <w:rsid w:val="004851FF"/>
    <w:rsid w:val="00485204"/>
    <w:rsid w:val="00485206"/>
    <w:rsid w:val="00485361"/>
    <w:rsid w:val="00485364"/>
    <w:rsid w:val="00485382"/>
    <w:rsid w:val="004853B8"/>
    <w:rsid w:val="004853F1"/>
    <w:rsid w:val="0048542D"/>
    <w:rsid w:val="00485476"/>
    <w:rsid w:val="00485487"/>
    <w:rsid w:val="0048548E"/>
    <w:rsid w:val="004854E3"/>
    <w:rsid w:val="004854F3"/>
    <w:rsid w:val="00485520"/>
    <w:rsid w:val="00485581"/>
    <w:rsid w:val="004855B6"/>
    <w:rsid w:val="004855CB"/>
    <w:rsid w:val="004855D7"/>
    <w:rsid w:val="00485620"/>
    <w:rsid w:val="00485640"/>
    <w:rsid w:val="0048564B"/>
    <w:rsid w:val="0048565E"/>
    <w:rsid w:val="004856DE"/>
    <w:rsid w:val="0048571C"/>
    <w:rsid w:val="00485769"/>
    <w:rsid w:val="00485791"/>
    <w:rsid w:val="00485798"/>
    <w:rsid w:val="0048579F"/>
    <w:rsid w:val="004857C3"/>
    <w:rsid w:val="004857EC"/>
    <w:rsid w:val="004857FD"/>
    <w:rsid w:val="0048582C"/>
    <w:rsid w:val="00485896"/>
    <w:rsid w:val="004858A1"/>
    <w:rsid w:val="004858AF"/>
    <w:rsid w:val="0048594F"/>
    <w:rsid w:val="00485961"/>
    <w:rsid w:val="0048596A"/>
    <w:rsid w:val="0048596F"/>
    <w:rsid w:val="00485972"/>
    <w:rsid w:val="00485979"/>
    <w:rsid w:val="004859AC"/>
    <w:rsid w:val="004859AE"/>
    <w:rsid w:val="00485A8C"/>
    <w:rsid w:val="00485A98"/>
    <w:rsid w:val="00485AAF"/>
    <w:rsid w:val="00485AEF"/>
    <w:rsid w:val="00485B0A"/>
    <w:rsid w:val="00485B48"/>
    <w:rsid w:val="00485B52"/>
    <w:rsid w:val="00485B67"/>
    <w:rsid w:val="00485B69"/>
    <w:rsid w:val="00485BBE"/>
    <w:rsid w:val="00485BFB"/>
    <w:rsid w:val="00485C77"/>
    <w:rsid w:val="00485C7A"/>
    <w:rsid w:val="00485C92"/>
    <w:rsid w:val="00485D1B"/>
    <w:rsid w:val="00485D82"/>
    <w:rsid w:val="00485D8C"/>
    <w:rsid w:val="00485DA1"/>
    <w:rsid w:val="00485DF3"/>
    <w:rsid w:val="00485E0C"/>
    <w:rsid w:val="00485E4E"/>
    <w:rsid w:val="00485E58"/>
    <w:rsid w:val="00485E5E"/>
    <w:rsid w:val="00485E70"/>
    <w:rsid w:val="00485EA3"/>
    <w:rsid w:val="00485EC3"/>
    <w:rsid w:val="00485EC6"/>
    <w:rsid w:val="00485EC7"/>
    <w:rsid w:val="00485EDD"/>
    <w:rsid w:val="00485F32"/>
    <w:rsid w:val="00485FA2"/>
    <w:rsid w:val="00485FC4"/>
    <w:rsid w:val="00485FD2"/>
    <w:rsid w:val="00485FF9"/>
    <w:rsid w:val="00485FFB"/>
    <w:rsid w:val="004860C3"/>
    <w:rsid w:val="00486174"/>
    <w:rsid w:val="00486175"/>
    <w:rsid w:val="004861CD"/>
    <w:rsid w:val="004861D2"/>
    <w:rsid w:val="004861D5"/>
    <w:rsid w:val="004861DC"/>
    <w:rsid w:val="00486206"/>
    <w:rsid w:val="00486214"/>
    <w:rsid w:val="00486230"/>
    <w:rsid w:val="00486242"/>
    <w:rsid w:val="00486289"/>
    <w:rsid w:val="004862B3"/>
    <w:rsid w:val="004862E3"/>
    <w:rsid w:val="004862F6"/>
    <w:rsid w:val="00486312"/>
    <w:rsid w:val="00486322"/>
    <w:rsid w:val="00486327"/>
    <w:rsid w:val="00486332"/>
    <w:rsid w:val="00486391"/>
    <w:rsid w:val="004863CF"/>
    <w:rsid w:val="004863F3"/>
    <w:rsid w:val="0048642E"/>
    <w:rsid w:val="0048653C"/>
    <w:rsid w:val="00486547"/>
    <w:rsid w:val="004865D0"/>
    <w:rsid w:val="00486628"/>
    <w:rsid w:val="0048662A"/>
    <w:rsid w:val="00486689"/>
    <w:rsid w:val="0048668E"/>
    <w:rsid w:val="0048669C"/>
    <w:rsid w:val="004866D0"/>
    <w:rsid w:val="00486776"/>
    <w:rsid w:val="00486792"/>
    <w:rsid w:val="004867A1"/>
    <w:rsid w:val="004867CF"/>
    <w:rsid w:val="004867FA"/>
    <w:rsid w:val="00486829"/>
    <w:rsid w:val="00486840"/>
    <w:rsid w:val="00486882"/>
    <w:rsid w:val="004868A8"/>
    <w:rsid w:val="004868E3"/>
    <w:rsid w:val="004868E6"/>
    <w:rsid w:val="0048691C"/>
    <w:rsid w:val="00486974"/>
    <w:rsid w:val="0048698E"/>
    <w:rsid w:val="0048699F"/>
    <w:rsid w:val="004869C7"/>
    <w:rsid w:val="00486A40"/>
    <w:rsid w:val="00486A69"/>
    <w:rsid w:val="00486A71"/>
    <w:rsid w:val="00486A80"/>
    <w:rsid w:val="00486AB1"/>
    <w:rsid w:val="00486AF3"/>
    <w:rsid w:val="00486B2A"/>
    <w:rsid w:val="00486B46"/>
    <w:rsid w:val="00486B5B"/>
    <w:rsid w:val="00486BA1"/>
    <w:rsid w:val="00486BB0"/>
    <w:rsid w:val="00486BFC"/>
    <w:rsid w:val="00486C1D"/>
    <w:rsid w:val="00486C4B"/>
    <w:rsid w:val="00486C54"/>
    <w:rsid w:val="00486C67"/>
    <w:rsid w:val="00486C7C"/>
    <w:rsid w:val="00486C87"/>
    <w:rsid w:val="00486C93"/>
    <w:rsid w:val="00486CB1"/>
    <w:rsid w:val="00486CE1"/>
    <w:rsid w:val="00486D84"/>
    <w:rsid w:val="00486E33"/>
    <w:rsid w:val="00486E36"/>
    <w:rsid w:val="00486E77"/>
    <w:rsid w:val="00486EBE"/>
    <w:rsid w:val="00486EC7"/>
    <w:rsid w:val="00486F0C"/>
    <w:rsid w:val="00486F5E"/>
    <w:rsid w:val="00486F60"/>
    <w:rsid w:val="00486FA7"/>
    <w:rsid w:val="00486FC7"/>
    <w:rsid w:val="00486FCC"/>
    <w:rsid w:val="0048702D"/>
    <w:rsid w:val="0048703A"/>
    <w:rsid w:val="00487068"/>
    <w:rsid w:val="0048709A"/>
    <w:rsid w:val="004870B9"/>
    <w:rsid w:val="004870DB"/>
    <w:rsid w:val="004870FB"/>
    <w:rsid w:val="00487138"/>
    <w:rsid w:val="00487147"/>
    <w:rsid w:val="00487197"/>
    <w:rsid w:val="00487222"/>
    <w:rsid w:val="0048723F"/>
    <w:rsid w:val="0048726C"/>
    <w:rsid w:val="0048728B"/>
    <w:rsid w:val="004872C8"/>
    <w:rsid w:val="004872CD"/>
    <w:rsid w:val="0048730F"/>
    <w:rsid w:val="0048735D"/>
    <w:rsid w:val="00487371"/>
    <w:rsid w:val="00487381"/>
    <w:rsid w:val="0048738B"/>
    <w:rsid w:val="0048738E"/>
    <w:rsid w:val="004873D9"/>
    <w:rsid w:val="004873E3"/>
    <w:rsid w:val="0048742A"/>
    <w:rsid w:val="004874B9"/>
    <w:rsid w:val="004874CF"/>
    <w:rsid w:val="004874E0"/>
    <w:rsid w:val="00487501"/>
    <w:rsid w:val="00487535"/>
    <w:rsid w:val="0048754D"/>
    <w:rsid w:val="00487560"/>
    <w:rsid w:val="00487564"/>
    <w:rsid w:val="0048759B"/>
    <w:rsid w:val="004875D0"/>
    <w:rsid w:val="004875DA"/>
    <w:rsid w:val="00487605"/>
    <w:rsid w:val="0048761A"/>
    <w:rsid w:val="004876C1"/>
    <w:rsid w:val="004876C6"/>
    <w:rsid w:val="004876F3"/>
    <w:rsid w:val="004876F5"/>
    <w:rsid w:val="00487728"/>
    <w:rsid w:val="0048772E"/>
    <w:rsid w:val="00487736"/>
    <w:rsid w:val="004877A9"/>
    <w:rsid w:val="004877DF"/>
    <w:rsid w:val="004877E2"/>
    <w:rsid w:val="00487847"/>
    <w:rsid w:val="0048784F"/>
    <w:rsid w:val="004878BD"/>
    <w:rsid w:val="004878C2"/>
    <w:rsid w:val="00487900"/>
    <w:rsid w:val="00487905"/>
    <w:rsid w:val="00487910"/>
    <w:rsid w:val="00487967"/>
    <w:rsid w:val="00487971"/>
    <w:rsid w:val="00487974"/>
    <w:rsid w:val="004879CC"/>
    <w:rsid w:val="00487A01"/>
    <w:rsid w:val="00487A2E"/>
    <w:rsid w:val="00487A54"/>
    <w:rsid w:val="00487A58"/>
    <w:rsid w:val="00487A8C"/>
    <w:rsid w:val="00487AA5"/>
    <w:rsid w:val="00487AFC"/>
    <w:rsid w:val="00487B37"/>
    <w:rsid w:val="00487B7A"/>
    <w:rsid w:val="00487B88"/>
    <w:rsid w:val="00487BA4"/>
    <w:rsid w:val="00487C65"/>
    <w:rsid w:val="00487C7D"/>
    <w:rsid w:val="00487C80"/>
    <w:rsid w:val="00487CA7"/>
    <w:rsid w:val="00487CB9"/>
    <w:rsid w:val="00487D2A"/>
    <w:rsid w:val="00487DC1"/>
    <w:rsid w:val="00487E11"/>
    <w:rsid w:val="00487EC3"/>
    <w:rsid w:val="00487EC4"/>
    <w:rsid w:val="00487EE9"/>
    <w:rsid w:val="00487F0B"/>
    <w:rsid w:val="00487F65"/>
    <w:rsid w:val="00487F76"/>
    <w:rsid w:val="00487FCD"/>
    <w:rsid w:val="00487FE7"/>
    <w:rsid w:val="00487FF3"/>
    <w:rsid w:val="00490049"/>
    <w:rsid w:val="00490090"/>
    <w:rsid w:val="004900E5"/>
    <w:rsid w:val="00490115"/>
    <w:rsid w:val="00490120"/>
    <w:rsid w:val="0049013A"/>
    <w:rsid w:val="00490142"/>
    <w:rsid w:val="00490152"/>
    <w:rsid w:val="004901D7"/>
    <w:rsid w:val="004901D9"/>
    <w:rsid w:val="004901DE"/>
    <w:rsid w:val="00490205"/>
    <w:rsid w:val="0049024C"/>
    <w:rsid w:val="00490281"/>
    <w:rsid w:val="00490287"/>
    <w:rsid w:val="004902C5"/>
    <w:rsid w:val="004902C8"/>
    <w:rsid w:val="0049034A"/>
    <w:rsid w:val="00490392"/>
    <w:rsid w:val="0049039C"/>
    <w:rsid w:val="004903A5"/>
    <w:rsid w:val="004903C9"/>
    <w:rsid w:val="004903EA"/>
    <w:rsid w:val="0049040D"/>
    <w:rsid w:val="0049041C"/>
    <w:rsid w:val="0049041E"/>
    <w:rsid w:val="00490467"/>
    <w:rsid w:val="0049049E"/>
    <w:rsid w:val="004904F3"/>
    <w:rsid w:val="00490518"/>
    <w:rsid w:val="00490564"/>
    <w:rsid w:val="00490597"/>
    <w:rsid w:val="004905D2"/>
    <w:rsid w:val="004905D8"/>
    <w:rsid w:val="004905DC"/>
    <w:rsid w:val="00490603"/>
    <w:rsid w:val="00490625"/>
    <w:rsid w:val="00490627"/>
    <w:rsid w:val="00490642"/>
    <w:rsid w:val="0049068C"/>
    <w:rsid w:val="004906B7"/>
    <w:rsid w:val="00490704"/>
    <w:rsid w:val="00490715"/>
    <w:rsid w:val="0049073C"/>
    <w:rsid w:val="00490770"/>
    <w:rsid w:val="004907CD"/>
    <w:rsid w:val="004907FA"/>
    <w:rsid w:val="0049089F"/>
    <w:rsid w:val="004908CB"/>
    <w:rsid w:val="00490935"/>
    <w:rsid w:val="0049094F"/>
    <w:rsid w:val="00490956"/>
    <w:rsid w:val="0049099A"/>
    <w:rsid w:val="004909B5"/>
    <w:rsid w:val="004909DE"/>
    <w:rsid w:val="004909F9"/>
    <w:rsid w:val="00490A15"/>
    <w:rsid w:val="00490A20"/>
    <w:rsid w:val="00490A2B"/>
    <w:rsid w:val="00490AB4"/>
    <w:rsid w:val="00490ABA"/>
    <w:rsid w:val="00490B1C"/>
    <w:rsid w:val="00490B67"/>
    <w:rsid w:val="00490BC5"/>
    <w:rsid w:val="00490C09"/>
    <w:rsid w:val="00490C42"/>
    <w:rsid w:val="00490CBF"/>
    <w:rsid w:val="00490D03"/>
    <w:rsid w:val="00490D2F"/>
    <w:rsid w:val="00490D8D"/>
    <w:rsid w:val="00490DD1"/>
    <w:rsid w:val="00490E23"/>
    <w:rsid w:val="00490E8B"/>
    <w:rsid w:val="00490F52"/>
    <w:rsid w:val="00490FDF"/>
    <w:rsid w:val="00490FFC"/>
    <w:rsid w:val="0049100A"/>
    <w:rsid w:val="00491051"/>
    <w:rsid w:val="00491066"/>
    <w:rsid w:val="0049106A"/>
    <w:rsid w:val="0049106C"/>
    <w:rsid w:val="0049107D"/>
    <w:rsid w:val="004910A0"/>
    <w:rsid w:val="00491109"/>
    <w:rsid w:val="00491117"/>
    <w:rsid w:val="00491122"/>
    <w:rsid w:val="00491147"/>
    <w:rsid w:val="004911C7"/>
    <w:rsid w:val="004911D9"/>
    <w:rsid w:val="004911DB"/>
    <w:rsid w:val="0049120C"/>
    <w:rsid w:val="0049120E"/>
    <w:rsid w:val="00491221"/>
    <w:rsid w:val="00491253"/>
    <w:rsid w:val="00491274"/>
    <w:rsid w:val="0049127B"/>
    <w:rsid w:val="0049128A"/>
    <w:rsid w:val="0049128B"/>
    <w:rsid w:val="00491370"/>
    <w:rsid w:val="004913B0"/>
    <w:rsid w:val="004913EB"/>
    <w:rsid w:val="004913F3"/>
    <w:rsid w:val="00491400"/>
    <w:rsid w:val="00491403"/>
    <w:rsid w:val="0049147B"/>
    <w:rsid w:val="004914F6"/>
    <w:rsid w:val="004914F7"/>
    <w:rsid w:val="00491553"/>
    <w:rsid w:val="0049155C"/>
    <w:rsid w:val="00491571"/>
    <w:rsid w:val="0049158B"/>
    <w:rsid w:val="004915D2"/>
    <w:rsid w:val="004915FC"/>
    <w:rsid w:val="00491612"/>
    <w:rsid w:val="004916C3"/>
    <w:rsid w:val="00491708"/>
    <w:rsid w:val="0049173A"/>
    <w:rsid w:val="004917A4"/>
    <w:rsid w:val="004917F4"/>
    <w:rsid w:val="00491846"/>
    <w:rsid w:val="00491848"/>
    <w:rsid w:val="00491870"/>
    <w:rsid w:val="004918E1"/>
    <w:rsid w:val="004918E7"/>
    <w:rsid w:val="004918EA"/>
    <w:rsid w:val="00491913"/>
    <w:rsid w:val="00491921"/>
    <w:rsid w:val="0049193A"/>
    <w:rsid w:val="0049193F"/>
    <w:rsid w:val="00491979"/>
    <w:rsid w:val="0049199A"/>
    <w:rsid w:val="004919A7"/>
    <w:rsid w:val="004919AC"/>
    <w:rsid w:val="004919AD"/>
    <w:rsid w:val="004919B3"/>
    <w:rsid w:val="004919C7"/>
    <w:rsid w:val="00491A04"/>
    <w:rsid w:val="00491A1F"/>
    <w:rsid w:val="00491A65"/>
    <w:rsid w:val="00491ACA"/>
    <w:rsid w:val="00491AD6"/>
    <w:rsid w:val="00491B6A"/>
    <w:rsid w:val="00491B98"/>
    <w:rsid w:val="00491BC4"/>
    <w:rsid w:val="00491BC9"/>
    <w:rsid w:val="00491BD9"/>
    <w:rsid w:val="00491C06"/>
    <w:rsid w:val="00491C69"/>
    <w:rsid w:val="00491C9A"/>
    <w:rsid w:val="00491CB6"/>
    <w:rsid w:val="00491CE6"/>
    <w:rsid w:val="00491CFD"/>
    <w:rsid w:val="00491D26"/>
    <w:rsid w:val="00491D5C"/>
    <w:rsid w:val="00491E17"/>
    <w:rsid w:val="00491E65"/>
    <w:rsid w:val="00491E88"/>
    <w:rsid w:val="00491E8C"/>
    <w:rsid w:val="00491F2B"/>
    <w:rsid w:val="00491F32"/>
    <w:rsid w:val="00491F5C"/>
    <w:rsid w:val="00491F8A"/>
    <w:rsid w:val="00491FAE"/>
    <w:rsid w:val="00491FAF"/>
    <w:rsid w:val="00492022"/>
    <w:rsid w:val="0049202D"/>
    <w:rsid w:val="0049206D"/>
    <w:rsid w:val="00492086"/>
    <w:rsid w:val="004920C3"/>
    <w:rsid w:val="004920FB"/>
    <w:rsid w:val="0049210A"/>
    <w:rsid w:val="0049212A"/>
    <w:rsid w:val="00492136"/>
    <w:rsid w:val="00492182"/>
    <w:rsid w:val="004921A2"/>
    <w:rsid w:val="004921B9"/>
    <w:rsid w:val="00492237"/>
    <w:rsid w:val="004922CE"/>
    <w:rsid w:val="004922EC"/>
    <w:rsid w:val="0049235E"/>
    <w:rsid w:val="00492420"/>
    <w:rsid w:val="00492442"/>
    <w:rsid w:val="0049245D"/>
    <w:rsid w:val="004924C4"/>
    <w:rsid w:val="004924F1"/>
    <w:rsid w:val="004924F3"/>
    <w:rsid w:val="0049250F"/>
    <w:rsid w:val="00492523"/>
    <w:rsid w:val="00492568"/>
    <w:rsid w:val="00492578"/>
    <w:rsid w:val="0049261E"/>
    <w:rsid w:val="00492622"/>
    <w:rsid w:val="00492624"/>
    <w:rsid w:val="0049262B"/>
    <w:rsid w:val="00492688"/>
    <w:rsid w:val="0049269A"/>
    <w:rsid w:val="004926A6"/>
    <w:rsid w:val="004926E4"/>
    <w:rsid w:val="004926E7"/>
    <w:rsid w:val="004926EB"/>
    <w:rsid w:val="0049270A"/>
    <w:rsid w:val="0049270B"/>
    <w:rsid w:val="00492721"/>
    <w:rsid w:val="00492726"/>
    <w:rsid w:val="0049272D"/>
    <w:rsid w:val="00492738"/>
    <w:rsid w:val="0049277B"/>
    <w:rsid w:val="00492812"/>
    <w:rsid w:val="00492843"/>
    <w:rsid w:val="00492852"/>
    <w:rsid w:val="00492863"/>
    <w:rsid w:val="00492896"/>
    <w:rsid w:val="00492897"/>
    <w:rsid w:val="004928AC"/>
    <w:rsid w:val="004928F3"/>
    <w:rsid w:val="00492925"/>
    <w:rsid w:val="0049292F"/>
    <w:rsid w:val="00492974"/>
    <w:rsid w:val="0049298B"/>
    <w:rsid w:val="004929C9"/>
    <w:rsid w:val="004929D6"/>
    <w:rsid w:val="00492A0E"/>
    <w:rsid w:val="00492A37"/>
    <w:rsid w:val="00492A57"/>
    <w:rsid w:val="00492AD9"/>
    <w:rsid w:val="00492AEC"/>
    <w:rsid w:val="00492AEF"/>
    <w:rsid w:val="00492AFE"/>
    <w:rsid w:val="00492B40"/>
    <w:rsid w:val="00492B95"/>
    <w:rsid w:val="00492BDF"/>
    <w:rsid w:val="00492BF2"/>
    <w:rsid w:val="00492C07"/>
    <w:rsid w:val="00492C29"/>
    <w:rsid w:val="00492CC0"/>
    <w:rsid w:val="00492D4A"/>
    <w:rsid w:val="00492D57"/>
    <w:rsid w:val="00492D6A"/>
    <w:rsid w:val="00492DA8"/>
    <w:rsid w:val="00492DC4"/>
    <w:rsid w:val="00492DE5"/>
    <w:rsid w:val="00492DFD"/>
    <w:rsid w:val="00492E5D"/>
    <w:rsid w:val="00492E63"/>
    <w:rsid w:val="00492EA3"/>
    <w:rsid w:val="00492EBE"/>
    <w:rsid w:val="00492ED6"/>
    <w:rsid w:val="00492EE4"/>
    <w:rsid w:val="00492EEE"/>
    <w:rsid w:val="00492EEF"/>
    <w:rsid w:val="00492F45"/>
    <w:rsid w:val="00492F57"/>
    <w:rsid w:val="00492F5F"/>
    <w:rsid w:val="00492F71"/>
    <w:rsid w:val="00492F9B"/>
    <w:rsid w:val="00492FDF"/>
    <w:rsid w:val="00492FFC"/>
    <w:rsid w:val="00493009"/>
    <w:rsid w:val="00493022"/>
    <w:rsid w:val="0049304D"/>
    <w:rsid w:val="0049306B"/>
    <w:rsid w:val="0049308F"/>
    <w:rsid w:val="004930E1"/>
    <w:rsid w:val="00493123"/>
    <w:rsid w:val="0049314B"/>
    <w:rsid w:val="004931B4"/>
    <w:rsid w:val="00493249"/>
    <w:rsid w:val="0049324B"/>
    <w:rsid w:val="00493260"/>
    <w:rsid w:val="0049329E"/>
    <w:rsid w:val="0049330B"/>
    <w:rsid w:val="00493360"/>
    <w:rsid w:val="004933C6"/>
    <w:rsid w:val="004933CC"/>
    <w:rsid w:val="004933D6"/>
    <w:rsid w:val="004933E1"/>
    <w:rsid w:val="00493416"/>
    <w:rsid w:val="00493429"/>
    <w:rsid w:val="00493474"/>
    <w:rsid w:val="004934FB"/>
    <w:rsid w:val="00493524"/>
    <w:rsid w:val="0049354D"/>
    <w:rsid w:val="004935BC"/>
    <w:rsid w:val="00493630"/>
    <w:rsid w:val="0049365C"/>
    <w:rsid w:val="00493697"/>
    <w:rsid w:val="004936A2"/>
    <w:rsid w:val="004936F6"/>
    <w:rsid w:val="004936FF"/>
    <w:rsid w:val="00493779"/>
    <w:rsid w:val="004937B6"/>
    <w:rsid w:val="0049380B"/>
    <w:rsid w:val="00493818"/>
    <w:rsid w:val="00493873"/>
    <w:rsid w:val="0049387E"/>
    <w:rsid w:val="00493889"/>
    <w:rsid w:val="004938EE"/>
    <w:rsid w:val="00493901"/>
    <w:rsid w:val="00493918"/>
    <w:rsid w:val="00493922"/>
    <w:rsid w:val="00493939"/>
    <w:rsid w:val="0049395F"/>
    <w:rsid w:val="00493964"/>
    <w:rsid w:val="004939F2"/>
    <w:rsid w:val="00493A0C"/>
    <w:rsid w:val="00493B0A"/>
    <w:rsid w:val="00493B29"/>
    <w:rsid w:val="00493B60"/>
    <w:rsid w:val="00493BA5"/>
    <w:rsid w:val="00493BB2"/>
    <w:rsid w:val="00493BBA"/>
    <w:rsid w:val="00493BE4"/>
    <w:rsid w:val="00493BF4"/>
    <w:rsid w:val="00493BFC"/>
    <w:rsid w:val="00493C52"/>
    <w:rsid w:val="00493C94"/>
    <w:rsid w:val="00493D2E"/>
    <w:rsid w:val="00493D3E"/>
    <w:rsid w:val="00493D8F"/>
    <w:rsid w:val="00493DC6"/>
    <w:rsid w:val="00493E20"/>
    <w:rsid w:val="00493E46"/>
    <w:rsid w:val="00493E56"/>
    <w:rsid w:val="00493E7A"/>
    <w:rsid w:val="00493E8E"/>
    <w:rsid w:val="00493EE6"/>
    <w:rsid w:val="00493FA1"/>
    <w:rsid w:val="00493FD4"/>
    <w:rsid w:val="00493FEC"/>
    <w:rsid w:val="00493FF5"/>
    <w:rsid w:val="00493FF8"/>
    <w:rsid w:val="00493FFF"/>
    <w:rsid w:val="00494007"/>
    <w:rsid w:val="00494014"/>
    <w:rsid w:val="00494067"/>
    <w:rsid w:val="00494068"/>
    <w:rsid w:val="004940BD"/>
    <w:rsid w:val="004940D5"/>
    <w:rsid w:val="0049410A"/>
    <w:rsid w:val="0049411E"/>
    <w:rsid w:val="00494136"/>
    <w:rsid w:val="004941A0"/>
    <w:rsid w:val="004941C4"/>
    <w:rsid w:val="004941DB"/>
    <w:rsid w:val="00494209"/>
    <w:rsid w:val="00494234"/>
    <w:rsid w:val="0049424A"/>
    <w:rsid w:val="00494280"/>
    <w:rsid w:val="00494287"/>
    <w:rsid w:val="0049429B"/>
    <w:rsid w:val="0049430C"/>
    <w:rsid w:val="0049431B"/>
    <w:rsid w:val="00494341"/>
    <w:rsid w:val="00494352"/>
    <w:rsid w:val="00494362"/>
    <w:rsid w:val="0049436D"/>
    <w:rsid w:val="0049437B"/>
    <w:rsid w:val="00494382"/>
    <w:rsid w:val="004943F2"/>
    <w:rsid w:val="0049443B"/>
    <w:rsid w:val="0049443C"/>
    <w:rsid w:val="004944A6"/>
    <w:rsid w:val="004944D3"/>
    <w:rsid w:val="004944EB"/>
    <w:rsid w:val="00494504"/>
    <w:rsid w:val="00494507"/>
    <w:rsid w:val="00494515"/>
    <w:rsid w:val="0049456F"/>
    <w:rsid w:val="004945E3"/>
    <w:rsid w:val="00494611"/>
    <w:rsid w:val="00494620"/>
    <w:rsid w:val="00494626"/>
    <w:rsid w:val="00494659"/>
    <w:rsid w:val="00494793"/>
    <w:rsid w:val="004947BE"/>
    <w:rsid w:val="00494832"/>
    <w:rsid w:val="0049483E"/>
    <w:rsid w:val="0049488D"/>
    <w:rsid w:val="004948F2"/>
    <w:rsid w:val="00494925"/>
    <w:rsid w:val="00494935"/>
    <w:rsid w:val="004949DC"/>
    <w:rsid w:val="004949F9"/>
    <w:rsid w:val="00494A15"/>
    <w:rsid w:val="00494A27"/>
    <w:rsid w:val="00494A9A"/>
    <w:rsid w:val="00494AC0"/>
    <w:rsid w:val="00494AC4"/>
    <w:rsid w:val="00494B35"/>
    <w:rsid w:val="00494B43"/>
    <w:rsid w:val="00494B75"/>
    <w:rsid w:val="00494BE5"/>
    <w:rsid w:val="00494BEA"/>
    <w:rsid w:val="00494BEC"/>
    <w:rsid w:val="00494C10"/>
    <w:rsid w:val="00494C5A"/>
    <w:rsid w:val="00494CBD"/>
    <w:rsid w:val="00494CDA"/>
    <w:rsid w:val="00494CEE"/>
    <w:rsid w:val="00494D5A"/>
    <w:rsid w:val="00494DDB"/>
    <w:rsid w:val="00494DF9"/>
    <w:rsid w:val="00494E56"/>
    <w:rsid w:val="00494E68"/>
    <w:rsid w:val="00494EB8"/>
    <w:rsid w:val="00494ED5"/>
    <w:rsid w:val="00494F19"/>
    <w:rsid w:val="00494F3F"/>
    <w:rsid w:val="00494F47"/>
    <w:rsid w:val="00494FEE"/>
    <w:rsid w:val="00495084"/>
    <w:rsid w:val="004950D9"/>
    <w:rsid w:val="004950F4"/>
    <w:rsid w:val="004950FB"/>
    <w:rsid w:val="0049511B"/>
    <w:rsid w:val="00495188"/>
    <w:rsid w:val="00495197"/>
    <w:rsid w:val="004951E5"/>
    <w:rsid w:val="004951EA"/>
    <w:rsid w:val="004951F9"/>
    <w:rsid w:val="0049523D"/>
    <w:rsid w:val="0049524A"/>
    <w:rsid w:val="00495277"/>
    <w:rsid w:val="0049531B"/>
    <w:rsid w:val="004953A5"/>
    <w:rsid w:val="004953A6"/>
    <w:rsid w:val="004953BC"/>
    <w:rsid w:val="004953D0"/>
    <w:rsid w:val="00495433"/>
    <w:rsid w:val="00495450"/>
    <w:rsid w:val="00495494"/>
    <w:rsid w:val="004954A8"/>
    <w:rsid w:val="004954FA"/>
    <w:rsid w:val="00495508"/>
    <w:rsid w:val="00495523"/>
    <w:rsid w:val="0049552D"/>
    <w:rsid w:val="0049555A"/>
    <w:rsid w:val="00495574"/>
    <w:rsid w:val="00495596"/>
    <w:rsid w:val="004955B5"/>
    <w:rsid w:val="004955BD"/>
    <w:rsid w:val="004955CA"/>
    <w:rsid w:val="00495608"/>
    <w:rsid w:val="00495642"/>
    <w:rsid w:val="00495648"/>
    <w:rsid w:val="00495662"/>
    <w:rsid w:val="00495677"/>
    <w:rsid w:val="004956AC"/>
    <w:rsid w:val="004956C5"/>
    <w:rsid w:val="00495700"/>
    <w:rsid w:val="00495743"/>
    <w:rsid w:val="00495773"/>
    <w:rsid w:val="0049577D"/>
    <w:rsid w:val="004957AA"/>
    <w:rsid w:val="004957B0"/>
    <w:rsid w:val="004957C2"/>
    <w:rsid w:val="00495806"/>
    <w:rsid w:val="0049582A"/>
    <w:rsid w:val="00495837"/>
    <w:rsid w:val="00495838"/>
    <w:rsid w:val="0049583D"/>
    <w:rsid w:val="0049584D"/>
    <w:rsid w:val="00495864"/>
    <w:rsid w:val="0049586E"/>
    <w:rsid w:val="00495871"/>
    <w:rsid w:val="00495896"/>
    <w:rsid w:val="004958AA"/>
    <w:rsid w:val="004958C1"/>
    <w:rsid w:val="004958D2"/>
    <w:rsid w:val="004959A0"/>
    <w:rsid w:val="004959D2"/>
    <w:rsid w:val="004959ED"/>
    <w:rsid w:val="00495A11"/>
    <w:rsid w:val="00495A3A"/>
    <w:rsid w:val="00495A60"/>
    <w:rsid w:val="00495A80"/>
    <w:rsid w:val="00495A8B"/>
    <w:rsid w:val="00495AE6"/>
    <w:rsid w:val="00495AEA"/>
    <w:rsid w:val="00495AFD"/>
    <w:rsid w:val="00495B32"/>
    <w:rsid w:val="00495B40"/>
    <w:rsid w:val="00495BB9"/>
    <w:rsid w:val="00495C1E"/>
    <w:rsid w:val="00495C32"/>
    <w:rsid w:val="00495C3C"/>
    <w:rsid w:val="00495C8B"/>
    <w:rsid w:val="00495CAE"/>
    <w:rsid w:val="00495CDC"/>
    <w:rsid w:val="00495D39"/>
    <w:rsid w:val="00495DD8"/>
    <w:rsid w:val="00495E18"/>
    <w:rsid w:val="00495F46"/>
    <w:rsid w:val="00495FDE"/>
    <w:rsid w:val="00496004"/>
    <w:rsid w:val="0049602A"/>
    <w:rsid w:val="0049602F"/>
    <w:rsid w:val="004960A1"/>
    <w:rsid w:val="004960E5"/>
    <w:rsid w:val="00496112"/>
    <w:rsid w:val="004961DB"/>
    <w:rsid w:val="004961EB"/>
    <w:rsid w:val="0049620A"/>
    <w:rsid w:val="00496230"/>
    <w:rsid w:val="00496240"/>
    <w:rsid w:val="00496278"/>
    <w:rsid w:val="004962E6"/>
    <w:rsid w:val="00496328"/>
    <w:rsid w:val="00496337"/>
    <w:rsid w:val="00496338"/>
    <w:rsid w:val="0049635F"/>
    <w:rsid w:val="0049638D"/>
    <w:rsid w:val="0049638E"/>
    <w:rsid w:val="004963B8"/>
    <w:rsid w:val="004963FF"/>
    <w:rsid w:val="0049645A"/>
    <w:rsid w:val="00496483"/>
    <w:rsid w:val="004964D0"/>
    <w:rsid w:val="00496514"/>
    <w:rsid w:val="00496517"/>
    <w:rsid w:val="00496522"/>
    <w:rsid w:val="00496547"/>
    <w:rsid w:val="0049657F"/>
    <w:rsid w:val="004965D3"/>
    <w:rsid w:val="00496604"/>
    <w:rsid w:val="00496679"/>
    <w:rsid w:val="004966DD"/>
    <w:rsid w:val="0049670B"/>
    <w:rsid w:val="00496710"/>
    <w:rsid w:val="0049674C"/>
    <w:rsid w:val="00496770"/>
    <w:rsid w:val="00496775"/>
    <w:rsid w:val="00496794"/>
    <w:rsid w:val="004967AA"/>
    <w:rsid w:val="004967FA"/>
    <w:rsid w:val="00496884"/>
    <w:rsid w:val="004968D2"/>
    <w:rsid w:val="00496930"/>
    <w:rsid w:val="00496998"/>
    <w:rsid w:val="004969BD"/>
    <w:rsid w:val="004969F2"/>
    <w:rsid w:val="00496A18"/>
    <w:rsid w:val="00496A1C"/>
    <w:rsid w:val="00496A2F"/>
    <w:rsid w:val="00496A3B"/>
    <w:rsid w:val="00496A51"/>
    <w:rsid w:val="00496AD2"/>
    <w:rsid w:val="00496B21"/>
    <w:rsid w:val="00496CDE"/>
    <w:rsid w:val="00496D67"/>
    <w:rsid w:val="00496D70"/>
    <w:rsid w:val="00496D75"/>
    <w:rsid w:val="00496DB5"/>
    <w:rsid w:val="00496E10"/>
    <w:rsid w:val="00496EA2"/>
    <w:rsid w:val="00496EC5"/>
    <w:rsid w:val="00496F1C"/>
    <w:rsid w:val="00496F24"/>
    <w:rsid w:val="00496F26"/>
    <w:rsid w:val="00496F2A"/>
    <w:rsid w:val="00496F43"/>
    <w:rsid w:val="00496F45"/>
    <w:rsid w:val="00496F55"/>
    <w:rsid w:val="00496FC2"/>
    <w:rsid w:val="00496FDF"/>
    <w:rsid w:val="004970A0"/>
    <w:rsid w:val="004970BE"/>
    <w:rsid w:val="004970F5"/>
    <w:rsid w:val="00497113"/>
    <w:rsid w:val="00497117"/>
    <w:rsid w:val="0049711A"/>
    <w:rsid w:val="0049713C"/>
    <w:rsid w:val="00497151"/>
    <w:rsid w:val="004971B1"/>
    <w:rsid w:val="0049722E"/>
    <w:rsid w:val="00497238"/>
    <w:rsid w:val="00497246"/>
    <w:rsid w:val="0049725E"/>
    <w:rsid w:val="0049726B"/>
    <w:rsid w:val="0049728F"/>
    <w:rsid w:val="004972AA"/>
    <w:rsid w:val="004972B1"/>
    <w:rsid w:val="004972FD"/>
    <w:rsid w:val="00497318"/>
    <w:rsid w:val="0049739A"/>
    <w:rsid w:val="004973AC"/>
    <w:rsid w:val="004973D8"/>
    <w:rsid w:val="0049740B"/>
    <w:rsid w:val="00497416"/>
    <w:rsid w:val="0049742D"/>
    <w:rsid w:val="00497497"/>
    <w:rsid w:val="004974CA"/>
    <w:rsid w:val="004974EA"/>
    <w:rsid w:val="00497518"/>
    <w:rsid w:val="00497548"/>
    <w:rsid w:val="0049755A"/>
    <w:rsid w:val="00497582"/>
    <w:rsid w:val="004975A1"/>
    <w:rsid w:val="00497637"/>
    <w:rsid w:val="0049764E"/>
    <w:rsid w:val="00497705"/>
    <w:rsid w:val="0049772F"/>
    <w:rsid w:val="00497762"/>
    <w:rsid w:val="004977BC"/>
    <w:rsid w:val="004977EB"/>
    <w:rsid w:val="0049787E"/>
    <w:rsid w:val="004978B2"/>
    <w:rsid w:val="004978D5"/>
    <w:rsid w:val="004978F1"/>
    <w:rsid w:val="00497944"/>
    <w:rsid w:val="00497966"/>
    <w:rsid w:val="004979C7"/>
    <w:rsid w:val="00497A32"/>
    <w:rsid w:val="00497AB5"/>
    <w:rsid w:val="00497AD0"/>
    <w:rsid w:val="00497B3A"/>
    <w:rsid w:val="00497B61"/>
    <w:rsid w:val="00497CB3"/>
    <w:rsid w:val="00497CDD"/>
    <w:rsid w:val="00497CF4"/>
    <w:rsid w:val="00497D15"/>
    <w:rsid w:val="00497D18"/>
    <w:rsid w:val="00497D82"/>
    <w:rsid w:val="00497D89"/>
    <w:rsid w:val="00497DA0"/>
    <w:rsid w:val="00497DC0"/>
    <w:rsid w:val="00497DDB"/>
    <w:rsid w:val="00497E06"/>
    <w:rsid w:val="00497E1D"/>
    <w:rsid w:val="00497E37"/>
    <w:rsid w:val="00497E60"/>
    <w:rsid w:val="00497E6E"/>
    <w:rsid w:val="00497E9B"/>
    <w:rsid w:val="00497F37"/>
    <w:rsid w:val="00497F4F"/>
    <w:rsid w:val="00497F57"/>
    <w:rsid w:val="00497F82"/>
    <w:rsid w:val="00497FBA"/>
    <w:rsid w:val="00497FCD"/>
    <w:rsid w:val="00497FE8"/>
    <w:rsid w:val="00497FEF"/>
    <w:rsid w:val="00497FF4"/>
    <w:rsid w:val="004A005A"/>
    <w:rsid w:val="004A0065"/>
    <w:rsid w:val="004A00EA"/>
    <w:rsid w:val="004A0112"/>
    <w:rsid w:val="004A015D"/>
    <w:rsid w:val="004A0183"/>
    <w:rsid w:val="004A01A7"/>
    <w:rsid w:val="004A01AC"/>
    <w:rsid w:val="004A01AE"/>
    <w:rsid w:val="004A01F8"/>
    <w:rsid w:val="004A0309"/>
    <w:rsid w:val="004A032C"/>
    <w:rsid w:val="004A0370"/>
    <w:rsid w:val="004A03C6"/>
    <w:rsid w:val="004A0444"/>
    <w:rsid w:val="004A0447"/>
    <w:rsid w:val="004A0448"/>
    <w:rsid w:val="004A0451"/>
    <w:rsid w:val="004A045B"/>
    <w:rsid w:val="004A049E"/>
    <w:rsid w:val="004A04B9"/>
    <w:rsid w:val="004A04D1"/>
    <w:rsid w:val="004A04DF"/>
    <w:rsid w:val="004A04E5"/>
    <w:rsid w:val="004A0504"/>
    <w:rsid w:val="004A0514"/>
    <w:rsid w:val="004A0517"/>
    <w:rsid w:val="004A0518"/>
    <w:rsid w:val="004A0568"/>
    <w:rsid w:val="004A0585"/>
    <w:rsid w:val="004A059A"/>
    <w:rsid w:val="004A05AD"/>
    <w:rsid w:val="004A05C7"/>
    <w:rsid w:val="004A05E1"/>
    <w:rsid w:val="004A05ED"/>
    <w:rsid w:val="004A0654"/>
    <w:rsid w:val="004A06B1"/>
    <w:rsid w:val="004A06B6"/>
    <w:rsid w:val="004A06EA"/>
    <w:rsid w:val="004A074F"/>
    <w:rsid w:val="004A07B0"/>
    <w:rsid w:val="004A0803"/>
    <w:rsid w:val="004A080D"/>
    <w:rsid w:val="004A0871"/>
    <w:rsid w:val="004A08E5"/>
    <w:rsid w:val="004A08EA"/>
    <w:rsid w:val="004A0943"/>
    <w:rsid w:val="004A0955"/>
    <w:rsid w:val="004A099F"/>
    <w:rsid w:val="004A09BD"/>
    <w:rsid w:val="004A09C1"/>
    <w:rsid w:val="004A09D6"/>
    <w:rsid w:val="004A0A02"/>
    <w:rsid w:val="004A0A39"/>
    <w:rsid w:val="004A0A44"/>
    <w:rsid w:val="004A0A52"/>
    <w:rsid w:val="004A0A69"/>
    <w:rsid w:val="004A0AC3"/>
    <w:rsid w:val="004A0B13"/>
    <w:rsid w:val="004A0B9F"/>
    <w:rsid w:val="004A0BB7"/>
    <w:rsid w:val="004A0BD5"/>
    <w:rsid w:val="004A0BDB"/>
    <w:rsid w:val="004A0C31"/>
    <w:rsid w:val="004A0C9E"/>
    <w:rsid w:val="004A0D32"/>
    <w:rsid w:val="004A0D60"/>
    <w:rsid w:val="004A0D70"/>
    <w:rsid w:val="004A0DC6"/>
    <w:rsid w:val="004A0DCD"/>
    <w:rsid w:val="004A0DD1"/>
    <w:rsid w:val="004A0E5C"/>
    <w:rsid w:val="004A0E6C"/>
    <w:rsid w:val="004A0E98"/>
    <w:rsid w:val="004A0EB9"/>
    <w:rsid w:val="004A0EDB"/>
    <w:rsid w:val="004A0F4C"/>
    <w:rsid w:val="004A0FF4"/>
    <w:rsid w:val="004A1025"/>
    <w:rsid w:val="004A1075"/>
    <w:rsid w:val="004A1094"/>
    <w:rsid w:val="004A109B"/>
    <w:rsid w:val="004A10DA"/>
    <w:rsid w:val="004A115A"/>
    <w:rsid w:val="004A1183"/>
    <w:rsid w:val="004A119C"/>
    <w:rsid w:val="004A11B6"/>
    <w:rsid w:val="004A11C2"/>
    <w:rsid w:val="004A11E2"/>
    <w:rsid w:val="004A122E"/>
    <w:rsid w:val="004A124D"/>
    <w:rsid w:val="004A1291"/>
    <w:rsid w:val="004A12C8"/>
    <w:rsid w:val="004A12D9"/>
    <w:rsid w:val="004A12E1"/>
    <w:rsid w:val="004A12E2"/>
    <w:rsid w:val="004A12E6"/>
    <w:rsid w:val="004A1321"/>
    <w:rsid w:val="004A134F"/>
    <w:rsid w:val="004A137F"/>
    <w:rsid w:val="004A139F"/>
    <w:rsid w:val="004A13A9"/>
    <w:rsid w:val="004A13F2"/>
    <w:rsid w:val="004A1454"/>
    <w:rsid w:val="004A14F7"/>
    <w:rsid w:val="004A150C"/>
    <w:rsid w:val="004A1514"/>
    <w:rsid w:val="004A152C"/>
    <w:rsid w:val="004A152F"/>
    <w:rsid w:val="004A1555"/>
    <w:rsid w:val="004A1563"/>
    <w:rsid w:val="004A1619"/>
    <w:rsid w:val="004A162C"/>
    <w:rsid w:val="004A1633"/>
    <w:rsid w:val="004A16A7"/>
    <w:rsid w:val="004A16B4"/>
    <w:rsid w:val="004A1747"/>
    <w:rsid w:val="004A1794"/>
    <w:rsid w:val="004A17E9"/>
    <w:rsid w:val="004A17F3"/>
    <w:rsid w:val="004A1826"/>
    <w:rsid w:val="004A187B"/>
    <w:rsid w:val="004A18B2"/>
    <w:rsid w:val="004A18EE"/>
    <w:rsid w:val="004A193D"/>
    <w:rsid w:val="004A1941"/>
    <w:rsid w:val="004A19E4"/>
    <w:rsid w:val="004A1B1D"/>
    <w:rsid w:val="004A1BA1"/>
    <w:rsid w:val="004A1BC4"/>
    <w:rsid w:val="004A1BE8"/>
    <w:rsid w:val="004A1C44"/>
    <w:rsid w:val="004A1C4E"/>
    <w:rsid w:val="004A1C8E"/>
    <w:rsid w:val="004A1C9E"/>
    <w:rsid w:val="004A1CD8"/>
    <w:rsid w:val="004A1D30"/>
    <w:rsid w:val="004A1D62"/>
    <w:rsid w:val="004A1E0D"/>
    <w:rsid w:val="004A1E0F"/>
    <w:rsid w:val="004A1E17"/>
    <w:rsid w:val="004A1E1C"/>
    <w:rsid w:val="004A1E30"/>
    <w:rsid w:val="004A1EA4"/>
    <w:rsid w:val="004A1EAF"/>
    <w:rsid w:val="004A1EDB"/>
    <w:rsid w:val="004A1F0A"/>
    <w:rsid w:val="004A1F0B"/>
    <w:rsid w:val="004A1F41"/>
    <w:rsid w:val="004A1F47"/>
    <w:rsid w:val="004A1FBA"/>
    <w:rsid w:val="004A1FD8"/>
    <w:rsid w:val="004A203F"/>
    <w:rsid w:val="004A2057"/>
    <w:rsid w:val="004A20B1"/>
    <w:rsid w:val="004A2160"/>
    <w:rsid w:val="004A2166"/>
    <w:rsid w:val="004A2198"/>
    <w:rsid w:val="004A21B4"/>
    <w:rsid w:val="004A21B5"/>
    <w:rsid w:val="004A21CD"/>
    <w:rsid w:val="004A222F"/>
    <w:rsid w:val="004A2278"/>
    <w:rsid w:val="004A22AE"/>
    <w:rsid w:val="004A22B2"/>
    <w:rsid w:val="004A22E8"/>
    <w:rsid w:val="004A231B"/>
    <w:rsid w:val="004A237F"/>
    <w:rsid w:val="004A23D7"/>
    <w:rsid w:val="004A23F5"/>
    <w:rsid w:val="004A23FD"/>
    <w:rsid w:val="004A240F"/>
    <w:rsid w:val="004A2439"/>
    <w:rsid w:val="004A2443"/>
    <w:rsid w:val="004A2491"/>
    <w:rsid w:val="004A2496"/>
    <w:rsid w:val="004A249E"/>
    <w:rsid w:val="004A24AB"/>
    <w:rsid w:val="004A24C4"/>
    <w:rsid w:val="004A24EF"/>
    <w:rsid w:val="004A253F"/>
    <w:rsid w:val="004A2568"/>
    <w:rsid w:val="004A257D"/>
    <w:rsid w:val="004A25D9"/>
    <w:rsid w:val="004A25F2"/>
    <w:rsid w:val="004A2602"/>
    <w:rsid w:val="004A26A2"/>
    <w:rsid w:val="004A2763"/>
    <w:rsid w:val="004A276A"/>
    <w:rsid w:val="004A2848"/>
    <w:rsid w:val="004A2892"/>
    <w:rsid w:val="004A289A"/>
    <w:rsid w:val="004A28C2"/>
    <w:rsid w:val="004A28D4"/>
    <w:rsid w:val="004A28E6"/>
    <w:rsid w:val="004A2922"/>
    <w:rsid w:val="004A2926"/>
    <w:rsid w:val="004A2964"/>
    <w:rsid w:val="004A29D9"/>
    <w:rsid w:val="004A2A38"/>
    <w:rsid w:val="004A2A56"/>
    <w:rsid w:val="004A2A84"/>
    <w:rsid w:val="004A2AB9"/>
    <w:rsid w:val="004A2AC9"/>
    <w:rsid w:val="004A2AE1"/>
    <w:rsid w:val="004A2AEA"/>
    <w:rsid w:val="004A2B30"/>
    <w:rsid w:val="004A2B36"/>
    <w:rsid w:val="004A2B73"/>
    <w:rsid w:val="004A2B96"/>
    <w:rsid w:val="004A2BA0"/>
    <w:rsid w:val="004A2BC5"/>
    <w:rsid w:val="004A2BF6"/>
    <w:rsid w:val="004A2C17"/>
    <w:rsid w:val="004A2C2F"/>
    <w:rsid w:val="004A2CB8"/>
    <w:rsid w:val="004A2CC2"/>
    <w:rsid w:val="004A2D16"/>
    <w:rsid w:val="004A2D18"/>
    <w:rsid w:val="004A2D2C"/>
    <w:rsid w:val="004A2D34"/>
    <w:rsid w:val="004A2D56"/>
    <w:rsid w:val="004A2D7D"/>
    <w:rsid w:val="004A2DBD"/>
    <w:rsid w:val="004A2DF0"/>
    <w:rsid w:val="004A2DFD"/>
    <w:rsid w:val="004A2DFE"/>
    <w:rsid w:val="004A2E04"/>
    <w:rsid w:val="004A2E3C"/>
    <w:rsid w:val="004A2EC6"/>
    <w:rsid w:val="004A2F07"/>
    <w:rsid w:val="004A2F20"/>
    <w:rsid w:val="004A2F54"/>
    <w:rsid w:val="004A2F5C"/>
    <w:rsid w:val="004A2F91"/>
    <w:rsid w:val="004A2FA2"/>
    <w:rsid w:val="004A3008"/>
    <w:rsid w:val="004A302D"/>
    <w:rsid w:val="004A3073"/>
    <w:rsid w:val="004A3085"/>
    <w:rsid w:val="004A30B2"/>
    <w:rsid w:val="004A30D9"/>
    <w:rsid w:val="004A3125"/>
    <w:rsid w:val="004A318A"/>
    <w:rsid w:val="004A31B2"/>
    <w:rsid w:val="004A31C1"/>
    <w:rsid w:val="004A31CC"/>
    <w:rsid w:val="004A321A"/>
    <w:rsid w:val="004A3283"/>
    <w:rsid w:val="004A328D"/>
    <w:rsid w:val="004A32C9"/>
    <w:rsid w:val="004A32F9"/>
    <w:rsid w:val="004A32FA"/>
    <w:rsid w:val="004A3314"/>
    <w:rsid w:val="004A3325"/>
    <w:rsid w:val="004A3365"/>
    <w:rsid w:val="004A338C"/>
    <w:rsid w:val="004A3391"/>
    <w:rsid w:val="004A33A9"/>
    <w:rsid w:val="004A33DE"/>
    <w:rsid w:val="004A3453"/>
    <w:rsid w:val="004A347A"/>
    <w:rsid w:val="004A34B4"/>
    <w:rsid w:val="004A34F6"/>
    <w:rsid w:val="004A3514"/>
    <w:rsid w:val="004A3555"/>
    <w:rsid w:val="004A3594"/>
    <w:rsid w:val="004A35AE"/>
    <w:rsid w:val="004A35C3"/>
    <w:rsid w:val="004A3608"/>
    <w:rsid w:val="004A361D"/>
    <w:rsid w:val="004A363C"/>
    <w:rsid w:val="004A3650"/>
    <w:rsid w:val="004A3667"/>
    <w:rsid w:val="004A3679"/>
    <w:rsid w:val="004A368C"/>
    <w:rsid w:val="004A36D4"/>
    <w:rsid w:val="004A3717"/>
    <w:rsid w:val="004A37B9"/>
    <w:rsid w:val="004A37C5"/>
    <w:rsid w:val="004A37D4"/>
    <w:rsid w:val="004A3848"/>
    <w:rsid w:val="004A384B"/>
    <w:rsid w:val="004A387A"/>
    <w:rsid w:val="004A388F"/>
    <w:rsid w:val="004A3893"/>
    <w:rsid w:val="004A3898"/>
    <w:rsid w:val="004A39BA"/>
    <w:rsid w:val="004A3A52"/>
    <w:rsid w:val="004A3A6A"/>
    <w:rsid w:val="004A3A91"/>
    <w:rsid w:val="004A3A99"/>
    <w:rsid w:val="004A3AA1"/>
    <w:rsid w:val="004A3ABC"/>
    <w:rsid w:val="004A3B07"/>
    <w:rsid w:val="004A3B2B"/>
    <w:rsid w:val="004A3B4B"/>
    <w:rsid w:val="004A3B56"/>
    <w:rsid w:val="004A3C1C"/>
    <w:rsid w:val="004A3C2E"/>
    <w:rsid w:val="004A3C71"/>
    <w:rsid w:val="004A3C75"/>
    <w:rsid w:val="004A3C78"/>
    <w:rsid w:val="004A3CB7"/>
    <w:rsid w:val="004A3CCA"/>
    <w:rsid w:val="004A3CCC"/>
    <w:rsid w:val="004A3CFB"/>
    <w:rsid w:val="004A3D12"/>
    <w:rsid w:val="004A3D28"/>
    <w:rsid w:val="004A3D47"/>
    <w:rsid w:val="004A3DA4"/>
    <w:rsid w:val="004A3DCA"/>
    <w:rsid w:val="004A3E16"/>
    <w:rsid w:val="004A3E94"/>
    <w:rsid w:val="004A3EC7"/>
    <w:rsid w:val="004A3ED5"/>
    <w:rsid w:val="004A3F0E"/>
    <w:rsid w:val="004A3FDD"/>
    <w:rsid w:val="004A404B"/>
    <w:rsid w:val="004A4058"/>
    <w:rsid w:val="004A405B"/>
    <w:rsid w:val="004A405D"/>
    <w:rsid w:val="004A4065"/>
    <w:rsid w:val="004A4080"/>
    <w:rsid w:val="004A40C6"/>
    <w:rsid w:val="004A40CE"/>
    <w:rsid w:val="004A40D0"/>
    <w:rsid w:val="004A40E8"/>
    <w:rsid w:val="004A40EA"/>
    <w:rsid w:val="004A4151"/>
    <w:rsid w:val="004A417C"/>
    <w:rsid w:val="004A418E"/>
    <w:rsid w:val="004A41BA"/>
    <w:rsid w:val="004A41D4"/>
    <w:rsid w:val="004A425F"/>
    <w:rsid w:val="004A42E0"/>
    <w:rsid w:val="004A42F1"/>
    <w:rsid w:val="004A4303"/>
    <w:rsid w:val="004A431A"/>
    <w:rsid w:val="004A4378"/>
    <w:rsid w:val="004A439E"/>
    <w:rsid w:val="004A441D"/>
    <w:rsid w:val="004A449F"/>
    <w:rsid w:val="004A44AF"/>
    <w:rsid w:val="004A44B5"/>
    <w:rsid w:val="004A4542"/>
    <w:rsid w:val="004A4550"/>
    <w:rsid w:val="004A4578"/>
    <w:rsid w:val="004A4581"/>
    <w:rsid w:val="004A4596"/>
    <w:rsid w:val="004A45E1"/>
    <w:rsid w:val="004A45E8"/>
    <w:rsid w:val="004A4600"/>
    <w:rsid w:val="004A4609"/>
    <w:rsid w:val="004A465D"/>
    <w:rsid w:val="004A4662"/>
    <w:rsid w:val="004A468D"/>
    <w:rsid w:val="004A46C9"/>
    <w:rsid w:val="004A46DD"/>
    <w:rsid w:val="004A46EA"/>
    <w:rsid w:val="004A474E"/>
    <w:rsid w:val="004A47FE"/>
    <w:rsid w:val="004A47FF"/>
    <w:rsid w:val="004A4844"/>
    <w:rsid w:val="004A4891"/>
    <w:rsid w:val="004A4897"/>
    <w:rsid w:val="004A48F9"/>
    <w:rsid w:val="004A49C0"/>
    <w:rsid w:val="004A49E7"/>
    <w:rsid w:val="004A4A2A"/>
    <w:rsid w:val="004A4AA7"/>
    <w:rsid w:val="004A4AC8"/>
    <w:rsid w:val="004A4AEC"/>
    <w:rsid w:val="004A4B05"/>
    <w:rsid w:val="004A4B34"/>
    <w:rsid w:val="004A4B37"/>
    <w:rsid w:val="004A4B3B"/>
    <w:rsid w:val="004A4B4F"/>
    <w:rsid w:val="004A4B5E"/>
    <w:rsid w:val="004A4B70"/>
    <w:rsid w:val="004A4B7E"/>
    <w:rsid w:val="004A4B8D"/>
    <w:rsid w:val="004A4BBA"/>
    <w:rsid w:val="004A4BC2"/>
    <w:rsid w:val="004A4C01"/>
    <w:rsid w:val="004A4C5D"/>
    <w:rsid w:val="004A4CCE"/>
    <w:rsid w:val="004A4CF9"/>
    <w:rsid w:val="004A4D43"/>
    <w:rsid w:val="004A4D61"/>
    <w:rsid w:val="004A4D6E"/>
    <w:rsid w:val="004A4D76"/>
    <w:rsid w:val="004A4E18"/>
    <w:rsid w:val="004A4E1C"/>
    <w:rsid w:val="004A4E33"/>
    <w:rsid w:val="004A4E36"/>
    <w:rsid w:val="004A4EA0"/>
    <w:rsid w:val="004A4EAA"/>
    <w:rsid w:val="004A4EB8"/>
    <w:rsid w:val="004A4F2D"/>
    <w:rsid w:val="004A4F3D"/>
    <w:rsid w:val="004A4F40"/>
    <w:rsid w:val="004A4F67"/>
    <w:rsid w:val="004A4FA3"/>
    <w:rsid w:val="004A504F"/>
    <w:rsid w:val="004A5093"/>
    <w:rsid w:val="004A50CB"/>
    <w:rsid w:val="004A50E3"/>
    <w:rsid w:val="004A5116"/>
    <w:rsid w:val="004A5135"/>
    <w:rsid w:val="004A5142"/>
    <w:rsid w:val="004A5147"/>
    <w:rsid w:val="004A515D"/>
    <w:rsid w:val="004A5165"/>
    <w:rsid w:val="004A5173"/>
    <w:rsid w:val="004A5189"/>
    <w:rsid w:val="004A518B"/>
    <w:rsid w:val="004A51A4"/>
    <w:rsid w:val="004A51BE"/>
    <w:rsid w:val="004A51EB"/>
    <w:rsid w:val="004A5211"/>
    <w:rsid w:val="004A5237"/>
    <w:rsid w:val="004A5247"/>
    <w:rsid w:val="004A5286"/>
    <w:rsid w:val="004A52A9"/>
    <w:rsid w:val="004A52C7"/>
    <w:rsid w:val="004A52D7"/>
    <w:rsid w:val="004A5318"/>
    <w:rsid w:val="004A5353"/>
    <w:rsid w:val="004A5356"/>
    <w:rsid w:val="004A5386"/>
    <w:rsid w:val="004A5397"/>
    <w:rsid w:val="004A53C9"/>
    <w:rsid w:val="004A53D4"/>
    <w:rsid w:val="004A53D7"/>
    <w:rsid w:val="004A53F0"/>
    <w:rsid w:val="004A5402"/>
    <w:rsid w:val="004A540A"/>
    <w:rsid w:val="004A542D"/>
    <w:rsid w:val="004A5444"/>
    <w:rsid w:val="004A544A"/>
    <w:rsid w:val="004A54F9"/>
    <w:rsid w:val="004A569B"/>
    <w:rsid w:val="004A569E"/>
    <w:rsid w:val="004A56E2"/>
    <w:rsid w:val="004A56E6"/>
    <w:rsid w:val="004A56EF"/>
    <w:rsid w:val="004A5745"/>
    <w:rsid w:val="004A575D"/>
    <w:rsid w:val="004A5787"/>
    <w:rsid w:val="004A5793"/>
    <w:rsid w:val="004A57AF"/>
    <w:rsid w:val="004A587A"/>
    <w:rsid w:val="004A5896"/>
    <w:rsid w:val="004A589E"/>
    <w:rsid w:val="004A592B"/>
    <w:rsid w:val="004A5954"/>
    <w:rsid w:val="004A5959"/>
    <w:rsid w:val="004A5960"/>
    <w:rsid w:val="004A5982"/>
    <w:rsid w:val="004A599A"/>
    <w:rsid w:val="004A59C0"/>
    <w:rsid w:val="004A59E4"/>
    <w:rsid w:val="004A59FC"/>
    <w:rsid w:val="004A5A0C"/>
    <w:rsid w:val="004A5A3F"/>
    <w:rsid w:val="004A5A4E"/>
    <w:rsid w:val="004A5A8F"/>
    <w:rsid w:val="004A5ABC"/>
    <w:rsid w:val="004A5ACB"/>
    <w:rsid w:val="004A5B5A"/>
    <w:rsid w:val="004A5B8D"/>
    <w:rsid w:val="004A5BAA"/>
    <w:rsid w:val="004A5BBE"/>
    <w:rsid w:val="004A5C01"/>
    <w:rsid w:val="004A5C0D"/>
    <w:rsid w:val="004A5C89"/>
    <w:rsid w:val="004A5CA7"/>
    <w:rsid w:val="004A5D10"/>
    <w:rsid w:val="004A5D27"/>
    <w:rsid w:val="004A5E58"/>
    <w:rsid w:val="004A5EB3"/>
    <w:rsid w:val="004A5F0A"/>
    <w:rsid w:val="004A5F62"/>
    <w:rsid w:val="004A5F63"/>
    <w:rsid w:val="004A5F65"/>
    <w:rsid w:val="004A5F69"/>
    <w:rsid w:val="004A5FDA"/>
    <w:rsid w:val="004A5FE8"/>
    <w:rsid w:val="004A5FFB"/>
    <w:rsid w:val="004A600E"/>
    <w:rsid w:val="004A604E"/>
    <w:rsid w:val="004A6054"/>
    <w:rsid w:val="004A6065"/>
    <w:rsid w:val="004A606D"/>
    <w:rsid w:val="004A6082"/>
    <w:rsid w:val="004A6104"/>
    <w:rsid w:val="004A6168"/>
    <w:rsid w:val="004A61AB"/>
    <w:rsid w:val="004A61E2"/>
    <w:rsid w:val="004A61F2"/>
    <w:rsid w:val="004A61F8"/>
    <w:rsid w:val="004A6209"/>
    <w:rsid w:val="004A626A"/>
    <w:rsid w:val="004A6283"/>
    <w:rsid w:val="004A6291"/>
    <w:rsid w:val="004A62A5"/>
    <w:rsid w:val="004A62C6"/>
    <w:rsid w:val="004A62C8"/>
    <w:rsid w:val="004A62FA"/>
    <w:rsid w:val="004A630B"/>
    <w:rsid w:val="004A6358"/>
    <w:rsid w:val="004A636B"/>
    <w:rsid w:val="004A6380"/>
    <w:rsid w:val="004A6412"/>
    <w:rsid w:val="004A6435"/>
    <w:rsid w:val="004A6446"/>
    <w:rsid w:val="004A647B"/>
    <w:rsid w:val="004A648E"/>
    <w:rsid w:val="004A64D9"/>
    <w:rsid w:val="004A654F"/>
    <w:rsid w:val="004A656C"/>
    <w:rsid w:val="004A658B"/>
    <w:rsid w:val="004A65A0"/>
    <w:rsid w:val="004A65B4"/>
    <w:rsid w:val="004A65E4"/>
    <w:rsid w:val="004A65E7"/>
    <w:rsid w:val="004A665B"/>
    <w:rsid w:val="004A66B8"/>
    <w:rsid w:val="004A671C"/>
    <w:rsid w:val="004A673B"/>
    <w:rsid w:val="004A673D"/>
    <w:rsid w:val="004A67B5"/>
    <w:rsid w:val="004A682E"/>
    <w:rsid w:val="004A6856"/>
    <w:rsid w:val="004A6868"/>
    <w:rsid w:val="004A6892"/>
    <w:rsid w:val="004A68DC"/>
    <w:rsid w:val="004A69B6"/>
    <w:rsid w:val="004A69E3"/>
    <w:rsid w:val="004A69FB"/>
    <w:rsid w:val="004A6A12"/>
    <w:rsid w:val="004A6A13"/>
    <w:rsid w:val="004A6A24"/>
    <w:rsid w:val="004A6A39"/>
    <w:rsid w:val="004A6A80"/>
    <w:rsid w:val="004A6B69"/>
    <w:rsid w:val="004A6B85"/>
    <w:rsid w:val="004A6BAD"/>
    <w:rsid w:val="004A6BCF"/>
    <w:rsid w:val="004A6BDA"/>
    <w:rsid w:val="004A6BE6"/>
    <w:rsid w:val="004A6C18"/>
    <w:rsid w:val="004A6C27"/>
    <w:rsid w:val="004A6C33"/>
    <w:rsid w:val="004A6CC3"/>
    <w:rsid w:val="004A6CC5"/>
    <w:rsid w:val="004A6CDE"/>
    <w:rsid w:val="004A6CE4"/>
    <w:rsid w:val="004A6CEC"/>
    <w:rsid w:val="004A6D2E"/>
    <w:rsid w:val="004A6D82"/>
    <w:rsid w:val="004A6DA9"/>
    <w:rsid w:val="004A6DC0"/>
    <w:rsid w:val="004A6E0A"/>
    <w:rsid w:val="004A6E33"/>
    <w:rsid w:val="004A6E38"/>
    <w:rsid w:val="004A6E77"/>
    <w:rsid w:val="004A6E87"/>
    <w:rsid w:val="004A6ECA"/>
    <w:rsid w:val="004A6ED1"/>
    <w:rsid w:val="004A6EF1"/>
    <w:rsid w:val="004A6EF7"/>
    <w:rsid w:val="004A6F04"/>
    <w:rsid w:val="004A6F0F"/>
    <w:rsid w:val="004A6F13"/>
    <w:rsid w:val="004A6F19"/>
    <w:rsid w:val="004A6F23"/>
    <w:rsid w:val="004A6F5F"/>
    <w:rsid w:val="004A6F87"/>
    <w:rsid w:val="004A6FA9"/>
    <w:rsid w:val="004A6FB1"/>
    <w:rsid w:val="004A6FB8"/>
    <w:rsid w:val="004A6FF9"/>
    <w:rsid w:val="004A7027"/>
    <w:rsid w:val="004A709F"/>
    <w:rsid w:val="004A70AD"/>
    <w:rsid w:val="004A7134"/>
    <w:rsid w:val="004A7142"/>
    <w:rsid w:val="004A7169"/>
    <w:rsid w:val="004A716F"/>
    <w:rsid w:val="004A7179"/>
    <w:rsid w:val="004A7217"/>
    <w:rsid w:val="004A7297"/>
    <w:rsid w:val="004A729F"/>
    <w:rsid w:val="004A72B6"/>
    <w:rsid w:val="004A72D7"/>
    <w:rsid w:val="004A731C"/>
    <w:rsid w:val="004A7354"/>
    <w:rsid w:val="004A7368"/>
    <w:rsid w:val="004A736A"/>
    <w:rsid w:val="004A736D"/>
    <w:rsid w:val="004A7380"/>
    <w:rsid w:val="004A7389"/>
    <w:rsid w:val="004A739A"/>
    <w:rsid w:val="004A73AB"/>
    <w:rsid w:val="004A73EB"/>
    <w:rsid w:val="004A73F3"/>
    <w:rsid w:val="004A740D"/>
    <w:rsid w:val="004A743C"/>
    <w:rsid w:val="004A747D"/>
    <w:rsid w:val="004A7491"/>
    <w:rsid w:val="004A7497"/>
    <w:rsid w:val="004A74CF"/>
    <w:rsid w:val="004A74E5"/>
    <w:rsid w:val="004A754B"/>
    <w:rsid w:val="004A76D5"/>
    <w:rsid w:val="004A7703"/>
    <w:rsid w:val="004A7730"/>
    <w:rsid w:val="004A7757"/>
    <w:rsid w:val="004A7787"/>
    <w:rsid w:val="004A7791"/>
    <w:rsid w:val="004A77A4"/>
    <w:rsid w:val="004A780F"/>
    <w:rsid w:val="004A7847"/>
    <w:rsid w:val="004A7849"/>
    <w:rsid w:val="004A7876"/>
    <w:rsid w:val="004A78C2"/>
    <w:rsid w:val="004A7907"/>
    <w:rsid w:val="004A7908"/>
    <w:rsid w:val="004A795E"/>
    <w:rsid w:val="004A7967"/>
    <w:rsid w:val="004A79B9"/>
    <w:rsid w:val="004A7A02"/>
    <w:rsid w:val="004A7A29"/>
    <w:rsid w:val="004A7A35"/>
    <w:rsid w:val="004A7A47"/>
    <w:rsid w:val="004A7A65"/>
    <w:rsid w:val="004A7A67"/>
    <w:rsid w:val="004A7A95"/>
    <w:rsid w:val="004A7AA5"/>
    <w:rsid w:val="004A7AB1"/>
    <w:rsid w:val="004A7AE0"/>
    <w:rsid w:val="004A7B2D"/>
    <w:rsid w:val="004A7B41"/>
    <w:rsid w:val="004A7B61"/>
    <w:rsid w:val="004A7B75"/>
    <w:rsid w:val="004A7BCF"/>
    <w:rsid w:val="004A7C3C"/>
    <w:rsid w:val="004A7C6E"/>
    <w:rsid w:val="004A7C78"/>
    <w:rsid w:val="004A7C79"/>
    <w:rsid w:val="004A7C85"/>
    <w:rsid w:val="004A7CDC"/>
    <w:rsid w:val="004A7CE7"/>
    <w:rsid w:val="004A7CF6"/>
    <w:rsid w:val="004A7D4D"/>
    <w:rsid w:val="004A7DBF"/>
    <w:rsid w:val="004A7E48"/>
    <w:rsid w:val="004A7E4C"/>
    <w:rsid w:val="004A7E53"/>
    <w:rsid w:val="004A7E63"/>
    <w:rsid w:val="004A7E72"/>
    <w:rsid w:val="004A7E76"/>
    <w:rsid w:val="004A7ECD"/>
    <w:rsid w:val="004A7ED9"/>
    <w:rsid w:val="004A7EDE"/>
    <w:rsid w:val="004A7F03"/>
    <w:rsid w:val="004A7F19"/>
    <w:rsid w:val="004A7F21"/>
    <w:rsid w:val="004A7F27"/>
    <w:rsid w:val="004A7F49"/>
    <w:rsid w:val="004B0009"/>
    <w:rsid w:val="004B0012"/>
    <w:rsid w:val="004B013B"/>
    <w:rsid w:val="004B014A"/>
    <w:rsid w:val="004B01C3"/>
    <w:rsid w:val="004B01CD"/>
    <w:rsid w:val="004B026F"/>
    <w:rsid w:val="004B02BC"/>
    <w:rsid w:val="004B02DF"/>
    <w:rsid w:val="004B02FA"/>
    <w:rsid w:val="004B030F"/>
    <w:rsid w:val="004B0310"/>
    <w:rsid w:val="004B034C"/>
    <w:rsid w:val="004B0367"/>
    <w:rsid w:val="004B038C"/>
    <w:rsid w:val="004B0402"/>
    <w:rsid w:val="004B04B7"/>
    <w:rsid w:val="004B051E"/>
    <w:rsid w:val="004B056E"/>
    <w:rsid w:val="004B0589"/>
    <w:rsid w:val="004B05EB"/>
    <w:rsid w:val="004B05F6"/>
    <w:rsid w:val="004B066C"/>
    <w:rsid w:val="004B06D3"/>
    <w:rsid w:val="004B0748"/>
    <w:rsid w:val="004B0762"/>
    <w:rsid w:val="004B07BA"/>
    <w:rsid w:val="004B0841"/>
    <w:rsid w:val="004B0883"/>
    <w:rsid w:val="004B0916"/>
    <w:rsid w:val="004B0957"/>
    <w:rsid w:val="004B0960"/>
    <w:rsid w:val="004B0989"/>
    <w:rsid w:val="004B098B"/>
    <w:rsid w:val="004B09CC"/>
    <w:rsid w:val="004B09D7"/>
    <w:rsid w:val="004B0A01"/>
    <w:rsid w:val="004B0A13"/>
    <w:rsid w:val="004B0A1D"/>
    <w:rsid w:val="004B0A1E"/>
    <w:rsid w:val="004B0A22"/>
    <w:rsid w:val="004B0AAA"/>
    <w:rsid w:val="004B0AD1"/>
    <w:rsid w:val="004B0AD7"/>
    <w:rsid w:val="004B0AEB"/>
    <w:rsid w:val="004B0AF1"/>
    <w:rsid w:val="004B0AF7"/>
    <w:rsid w:val="004B0AFE"/>
    <w:rsid w:val="004B0B2B"/>
    <w:rsid w:val="004B0BD1"/>
    <w:rsid w:val="004B0C49"/>
    <w:rsid w:val="004B0C99"/>
    <w:rsid w:val="004B0D02"/>
    <w:rsid w:val="004B0D0B"/>
    <w:rsid w:val="004B0D2A"/>
    <w:rsid w:val="004B0D4A"/>
    <w:rsid w:val="004B0D5F"/>
    <w:rsid w:val="004B0D70"/>
    <w:rsid w:val="004B0D9E"/>
    <w:rsid w:val="004B0DAC"/>
    <w:rsid w:val="004B0DB6"/>
    <w:rsid w:val="004B0E08"/>
    <w:rsid w:val="004B0E61"/>
    <w:rsid w:val="004B0E8F"/>
    <w:rsid w:val="004B0F00"/>
    <w:rsid w:val="004B0F8C"/>
    <w:rsid w:val="004B0F9C"/>
    <w:rsid w:val="004B0FA0"/>
    <w:rsid w:val="004B0FB7"/>
    <w:rsid w:val="004B0FE3"/>
    <w:rsid w:val="004B0FE8"/>
    <w:rsid w:val="004B1006"/>
    <w:rsid w:val="004B1048"/>
    <w:rsid w:val="004B104E"/>
    <w:rsid w:val="004B1072"/>
    <w:rsid w:val="004B10A2"/>
    <w:rsid w:val="004B113E"/>
    <w:rsid w:val="004B1153"/>
    <w:rsid w:val="004B1167"/>
    <w:rsid w:val="004B117F"/>
    <w:rsid w:val="004B11C2"/>
    <w:rsid w:val="004B11D7"/>
    <w:rsid w:val="004B1207"/>
    <w:rsid w:val="004B124B"/>
    <w:rsid w:val="004B1263"/>
    <w:rsid w:val="004B1265"/>
    <w:rsid w:val="004B126B"/>
    <w:rsid w:val="004B1270"/>
    <w:rsid w:val="004B1294"/>
    <w:rsid w:val="004B129E"/>
    <w:rsid w:val="004B12C4"/>
    <w:rsid w:val="004B1316"/>
    <w:rsid w:val="004B1357"/>
    <w:rsid w:val="004B1379"/>
    <w:rsid w:val="004B13DE"/>
    <w:rsid w:val="004B1408"/>
    <w:rsid w:val="004B140F"/>
    <w:rsid w:val="004B1430"/>
    <w:rsid w:val="004B1440"/>
    <w:rsid w:val="004B1458"/>
    <w:rsid w:val="004B1461"/>
    <w:rsid w:val="004B14B8"/>
    <w:rsid w:val="004B14BB"/>
    <w:rsid w:val="004B14E4"/>
    <w:rsid w:val="004B1500"/>
    <w:rsid w:val="004B150E"/>
    <w:rsid w:val="004B159D"/>
    <w:rsid w:val="004B15ED"/>
    <w:rsid w:val="004B1611"/>
    <w:rsid w:val="004B1623"/>
    <w:rsid w:val="004B1647"/>
    <w:rsid w:val="004B168F"/>
    <w:rsid w:val="004B1699"/>
    <w:rsid w:val="004B16A8"/>
    <w:rsid w:val="004B172D"/>
    <w:rsid w:val="004B1756"/>
    <w:rsid w:val="004B1768"/>
    <w:rsid w:val="004B1774"/>
    <w:rsid w:val="004B1775"/>
    <w:rsid w:val="004B17AF"/>
    <w:rsid w:val="004B17DB"/>
    <w:rsid w:val="004B1878"/>
    <w:rsid w:val="004B18BD"/>
    <w:rsid w:val="004B18EE"/>
    <w:rsid w:val="004B1963"/>
    <w:rsid w:val="004B1979"/>
    <w:rsid w:val="004B19B3"/>
    <w:rsid w:val="004B1A34"/>
    <w:rsid w:val="004B1B21"/>
    <w:rsid w:val="004B1B4B"/>
    <w:rsid w:val="004B1B5D"/>
    <w:rsid w:val="004B1B5E"/>
    <w:rsid w:val="004B1B7C"/>
    <w:rsid w:val="004B1BB0"/>
    <w:rsid w:val="004B1BB2"/>
    <w:rsid w:val="004B1C28"/>
    <w:rsid w:val="004B1C2C"/>
    <w:rsid w:val="004B1C3E"/>
    <w:rsid w:val="004B1C56"/>
    <w:rsid w:val="004B1C58"/>
    <w:rsid w:val="004B1CCD"/>
    <w:rsid w:val="004B1CD7"/>
    <w:rsid w:val="004B1D13"/>
    <w:rsid w:val="004B1D2F"/>
    <w:rsid w:val="004B1D46"/>
    <w:rsid w:val="004B1D86"/>
    <w:rsid w:val="004B1D8B"/>
    <w:rsid w:val="004B1DE2"/>
    <w:rsid w:val="004B1DF1"/>
    <w:rsid w:val="004B1E61"/>
    <w:rsid w:val="004B1E85"/>
    <w:rsid w:val="004B1E99"/>
    <w:rsid w:val="004B1EE8"/>
    <w:rsid w:val="004B1F09"/>
    <w:rsid w:val="004B1F2C"/>
    <w:rsid w:val="004B1F2D"/>
    <w:rsid w:val="004B1F8A"/>
    <w:rsid w:val="004B1FB2"/>
    <w:rsid w:val="004B1FBF"/>
    <w:rsid w:val="004B2005"/>
    <w:rsid w:val="004B213E"/>
    <w:rsid w:val="004B2140"/>
    <w:rsid w:val="004B2191"/>
    <w:rsid w:val="004B21D3"/>
    <w:rsid w:val="004B21F0"/>
    <w:rsid w:val="004B2246"/>
    <w:rsid w:val="004B2278"/>
    <w:rsid w:val="004B2289"/>
    <w:rsid w:val="004B229D"/>
    <w:rsid w:val="004B22C1"/>
    <w:rsid w:val="004B22CA"/>
    <w:rsid w:val="004B22FD"/>
    <w:rsid w:val="004B2329"/>
    <w:rsid w:val="004B2331"/>
    <w:rsid w:val="004B2369"/>
    <w:rsid w:val="004B2371"/>
    <w:rsid w:val="004B239C"/>
    <w:rsid w:val="004B239F"/>
    <w:rsid w:val="004B23B5"/>
    <w:rsid w:val="004B240E"/>
    <w:rsid w:val="004B2412"/>
    <w:rsid w:val="004B2440"/>
    <w:rsid w:val="004B2452"/>
    <w:rsid w:val="004B24BE"/>
    <w:rsid w:val="004B24DA"/>
    <w:rsid w:val="004B252C"/>
    <w:rsid w:val="004B2583"/>
    <w:rsid w:val="004B25D2"/>
    <w:rsid w:val="004B25D4"/>
    <w:rsid w:val="004B2618"/>
    <w:rsid w:val="004B2629"/>
    <w:rsid w:val="004B2634"/>
    <w:rsid w:val="004B2670"/>
    <w:rsid w:val="004B26F5"/>
    <w:rsid w:val="004B26F7"/>
    <w:rsid w:val="004B273C"/>
    <w:rsid w:val="004B2750"/>
    <w:rsid w:val="004B2777"/>
    <w:rsid w:val="004B27A0"/>
    <w:rsid w:val="004B27D8"/>
    <w:rsid w:val="004B27F7"/>
    <w:rsid w:val="004B2891"/>
    <w:rsid w:val="004B28AE"/>
    <w:rsid w:val="004B28B1"/>
    <w:rsid w:val="004B28DB"/>
    <w:rsid w:val="004B28E5"/>
    <w:rsid w:val="004B28F3"/>
    <w:rsid w:val="004B294C"/>
    <w:rsid w:val="004B2979"/>
    <w:rsid w:val="004B29AA"/>
    <w:rsid w:val="004B29E7"/>
    <w:rsid w:val="004B2A28"/>
    <w:rsid w:val="004B2A3B"/>
    <w:rsid w:val="004B2A88"/>
    <w:rsid w:val="004B2AC4"/>
    <w:rsid w:val="004B2B05"/>
    <w:rsid w:val="004B2B36"/>
    <w:rsid w:val="004B2B41"/>
    <w:rsid w:val="004B2BC0"/>
    <w:rsid w:val="004B2C1E"/>
    <w:rsid w:val="004B2C4D"/>
    <w:rsid w:val="004B2C50"/>
    <w:rsid w:val="004B2C91"/>
    <w:rsid w:val="004B2CBB"/>
    <w:rsid w:val="004B2CC7"/>
    <w:rsid w:val="004B2CCD"/>
    <w:rsid w:val="004B2CE3"/>
    <w:rsid w:val="004B2CEF"/>
    <w:rsid w:val="004B2D07"/>
    <w:rsid w:val="004B2D08"/>
    <w:rsid w:val="004B2D2A"/>
    <w:rsid w:val="004B2D41"/>
    <w:rsid w:val="004B2D76"/>
    <w:rsid w:val="004B2D8B"/>
    <w:rsid w:val="004B2DB1"/>
    <w:rsid w:val="004B2DD3"/>
    <w:rsid w:val="004B2DE9"/>
    <w:rsid w:val="004B2E0A"/>
    <w:rsid w:val="004B2E17"/>
    <w:rsid w:val="004B2E1F"/>
    <w:rsid w:val="004B2E32"/>
    <w:rsid w:val="004B2E8E"/>
    <w:rsid w:val="004B2ECC"/>
    <w:rsid w:val="004B2EDD"/>
    <w:rsid w:val="004B2EF2"/>
    <w:rsid w:val="004B2EF8"/>
    <w:rsid w:val="004B2F19"/>
    <w:rsid w:val="004B2F24"/>
    <w:rsid w:val="004B2F6C"/>
    <w:rsid w:val="004B2F76"/>
    <w:rsid w:val="004B2F77"/>
    <w:rsid w:val="004B2F8A"/>
    <w:rsid w:val="004B2FE1"/>
    <w:rsid w:val="004B3010"/>
    <w:rsid w:val="004B3033"/>
    <w:rsid w:val="004B3038"/>
    <w:rsid w:val="004B306B"/>
    <w:rsid w:val="004B307E"/>
    <w:rsid w:val="004B3097"/>
    <w:rsid w:val="004B30C7"/>
    <w:rsid w:val="004B3125"/>
    <w:rsid w:val="004B3160"/>
    <w:rsid w:val="004B318B"/>
    <w:rsid w:val="004B3190"/>
    <w:rsid w:val="004B319A"/>
    <w:rsid w:val="004B31C2"/>
    <w:rsid w:val="004B31E6"/>
    <w:rsid w:val="004B3238"/>
    <w:rsid w:val="004B324D"/>
    <w:rsid w:val="004B325F"/>
    <w:rsid w:val="004B3260"/>
    <w:rsid w:val="004B32BA"/>
    <w:rsid w:val="004B32C0"/>
    <w:rsid w:val="004B32EB"/>
    <w:rsid w:val="004B3313"/>
    <w:rsid w:val="004B3314"/>
    <w:rsid w:val="004B336F"/>
    <w:rsid w:val="004B337C"/>
    <w:rsid w:val="004B3384"/>
    <w:rsid w:val="004B33A0"/>
    <w:rsid w:val="004B33DA"/>
    <w:rsid w:val="004B3480"/>
    <w:rsid w:val="004B3514"/>
    <w:rsid w:val="004B3538"/>
    <w:rsid w:val="004B354D"/>
    <w:rsid w:val="004B354F"/>
    <w:rsid w:val="004B3575"/>
    <w:rsid w:val="004B35C9"/>
    <w:rsid w:val="004B3693"/>
    <w:rsid w:val="004B36F7"/>
    <w:rsid w:val="004B375C"/>
    <w:rsid w:val="004B3777"/>
    <w:rsid w:val="004B37AA"/>
    <w:rsid w:val="004B37BC"/>
    <w:rsid w:val="004B37C3"/>
    <w:rsid w:val="004B3833"/>
    <w:rsid w:val="004B38A4"/>
    <w:rsid w:val="004B38CD"/>
    <w:rsid w:val="004B38E6"/>
    <w:rsid w:val="004B391F"/>
    <w:rsid w:val="004B392C"/>
    <w:rsid w:val="004B3938"/>
    <w:rsid w:val="004B3945"/>
    <w:rsid w:val="004B396A"/>
    <w:rsid w:val="004B39CD"/>
    <w:rsid w:val="004B3A20"/>
    <w:rsid w:val="004B3A2D"/>
    <w:rsid w:val="004B3A6E"/>
    <w:rsid w:val="004B3A9C"/>
    <w:rsid w:val="004B3AC9"/>
    <w:rsid w:val="004B3B1C"/>
    <w:rsid w:val="004B3B28"/>
    <w:rsid w:val="004B3B61"/>
    <w:rsid w:val="004B3B73"/>
    <w:rsid w:val="004B3B98"/>
    <w:rsid w:val="004B3C14"/>
    <w:rsid w:val="004B3C4D"/>
    <w:rsid w:val="004B3CA0"/>
    <w:rsid w:val="004B3CEB"/>
    <w:rsid w:val="004B3CEC"/>
    <w:rsid w:val="004B3D1C"/>
    <w:rsid w:val="004B3D42"/>
    <w:rsid w:val="004B3DB7"/>
    <w:rsid w:val="004B3DDA"/>
    <w:rsid w:val="004B3DF1"/>
    <w:rsid w:val="004B3EF3"/>
    <w:rsid w:val="004B3EF9"/>
    <w:rsid w:val="004B3F5E"/>
    <w:rsid w:val="004B3F64"/>
    <w:rsid w:val="004B3F6B"/>
    <w:rsid w:val="004B3F6C"/>
    <w:rsid w:val="004B3F80"/>
    <w:rsid w:val="004B3FB3"/>
    <w:rsid w:val="004B3FC2"/>
    <w:rsid w:val="004B40B0"/>
    <w:rsid w:val="004B40EF"/>
    <w:rsid w:val="004B4120"/>
    <w:rsid w:val="004B4131"/>
    <w:rsid w:val="004B41DD"/>
    <w:rsid w:val="004B41E6"/>
    <w:rsid w:val="004B41E9"/>
    <w:rsid w:val="004B4214"/>
    <w:rsid w:val="004B4256"/>
    <w:rsid w:val="004B4283"/>
    <w:rsid w:val="004B42E4"/>
    <w:rsid w:val="004B430A"/>
    <w:rsid w:val="004B4313"/>
    <w:rsid w:val="004B436A"/>
    <w:rsid w:val="004B4443"/>
    <w:rsid w:val="004B4449"/>
    <w:rsid w:val="004B44A0"/>
    <w:rsid w:val="004B44AA"/>
    <w:rsid w:val="004B44F0"/>
    <w:rsid w:val="004B4580"/>
    <w:rsid w:val="004B45AB"/>
    <w:rsid w:val="004B45BC"/>
    <w:rsid w:val="004B45D0"/>
    <w:rsid w:val="004B45F7"/>
    <w:rsid w:val="004B45FB"/>
    <w:rsid w:val="004B4634"/>
    <w:rsid w:val="004B46EE"/>
    <w:rsid w:val="004B4711"/>
    <w:rsid w:val="004B4757"/>
    <w:rsid w:val="004B47A3"/>
    <w:rsid w:val="004B481C"/>
    <w:rsid w:val="004B4830"/>
    <w:rsid w:val="004B4849"/>
    <w:rsid w:val="004B4872"/>
    <w:rsid w:val="004B4894"/>
    <w:rsid w:val="004B48B2"/>
    <w:rsid w:val="004B48E3"/>
    <w:rsid w:val="004B48F1"/>
    <w:rsid w:val="004B490B"/>
    <w:rsid w:val="004B4914"/>
    <w:rsid w:val="004B494A"/>
    <w:rsid w:val="004B4961"/>
    <w:rsid w:val="004B49B5"/>
    <w:rsid w:val="004B49F9"/>
    <w:rsid w:val="004B4A9C"/>
    <w:rsid w:val="004B4ACC"/>
    <w:rsid w:val="004B4B32"/>
    <w:rsid w:val="004B4B7A"/>
    <w:rsid w:val="004B4BA3"/>
    <w:rsid w:val="004B4BC5"/>
    <w:rsid w:val="004B4BE6"/>
    <w:rsid w:val="004B4C10"/>
    <w:rsid w:val="004B4C8B"/>
    <w:rsid w:val="004B4D20"/>
    <w:rsid w:val="004B4D56"/>
    <w:rsid w:val="004B4DA6"/>
    <w:rsid w:val="004B4E1C"/>
    <w:rsid w:val="004B4E46"/>
    <w:rsid w:val="004B4E73"/>
    <w:rsid w:val="004B4E88"/>
    <w:rsid w:val="004B4EAC"/>
    <w:rsid w:val="004B4EAE"/>
    <w:rsid w:val="004B4EB0"/>
    <w:rsid w:val="004B4F1F"/>
    <w:rsid w:val="004B4F27"/>
    <w:rsid w:val="004B4F56"/>
    <w:rsid w:val="004B4F5D"/>
    <w:rsid w:val="004B4F6E"/>
    <w:rsid w:val="004B4F72"/>
    <w:rsid w:val="004B4F98"/>
    <w:rsid w:val="004B4FF3"/>
    <w:rsid w:val="004B5012"/>
    <w:rsid w:val="004B505D"/>
    <w:rsid w:val="004B5083"/>
    <w:rsid w:val="004B508A"/>
    <w:rsid w:val="004B50C9"/>
    <w:rsid w:val="004B50D7"/>
    <w:rsid w:val="004B5102"/>
    <w:rsid w:val="004B5158"/>
    <w:rsid w:val="004B5164"/>
    <w:rsid w:val="004B51E4"/>
    <w:rsid w:val="004B522C"/>
    <w:rsid w:val="004B5244"/>
    <w:rsid w:val="004B5286"/>
    <w:rsid w:val="004B52BF"/>
    <w:rsid w:val="004B530C"/>
    <w:rsid w:val="004B534B"/>
    <w:rsid w:val="004B5376"/>
    <w:rsid w:val="004B53D3"/>
    <w:rsid w:val="004B5425"/>
    <w:rsid w:val="004B542A"/>
    <w:rsid w:val="004B5433"/>
    <w:rsid w:val="004B54AF"/>
    <w:rsid w:val="004B54EC"/>
    <w:rsid w:val="004B5511"/>
    <w:rsid w:val="004B5573"/>
    <w:rsid w:val="004B557D"/>
    <w:rsid w:val="004B55DD"/>
    <w:rsid w:val="004B5605"/>
    <w:rsid w:val="004B5623"/>
    <w:rsid w:val="004B5627"/>
    <w:rsid w:val="004B56AA"/>
    <w:rsid w:val="004B56BF"/>
    <w:rsid w:val="004B56C6"/>
    <w:rsid w:val="004B56D9"/>
    <w:rsid w:val="004B56F1"/>
    <w:rsid w:val="004B5775"/>
    <w:rsid w:val="004B5798"/>
    <w:rsid w:val="004B5830"/>
    <w:rsid w:val="004B586A"/>
    <w:rsid w:val="004B589A"/>
    <w:rsid w:val="004B58BE"/>
    <w:rsid w:val="004B58F7"/>
    <w:rsid w:val="004B593D"/>
    <w:rsid w:val="004B596A"/>
    <w:rsid w:val="004B597B"/>
    <w:rsid w:val="004B59C5"/>
    <w:rsid w:val="004B59F4"/>
    <w:rsid w:val="004B59F6"/>
    <w:rsid w:val="004B5AAC"/>
    <w:rsid w:val="004B5AD6"/>
    <w:rsid w:val="004B5ADB"/>
    <w:rsid w:val="004B5B76"/>
    <w:rsid w:val="004B5B7C"/>
    <w:rsid w:val="004B5BA5"/>
    <w:rsid w:val="004B5BB3"/>
    <w:rsid w:val="004B5BCB"/>
    <w:rsid w:val="004B5BDF"/>
    <w:rsid w:val="004B5BF8"/>
    <w:rsid w:val="004B5BFC"/>
    <w:rsid w:val="004B5C6A"/>
    <w:rsid w:val="004B5CB9"/>
    <w:rsid w:val="004B5D12"/>
    <w:rsid w:val="004B5D46"/>
    <w:rsid w:val="004B5D84"/>
    <w:rsid w:val="004B5D9A"/>
    <w:rsid w:val="004B5DDA"/>
    <w:rsid w:val="004B5DEE"/>
    <w:rsid w:val="004B5DF0"/>
    <w:rsid w:val="004B5E05"/>
    <w:rsid w:val="004B5E25"/>
    <w:rsid w:val="004B5F03"/>
    <w:rsid w:val="004B5F91"/>
    <w:rsid w:val="004B5F94"/>
    <w:rsid w:val="004B5F9D"/>
    <w:rsid w:val="004B5FA5"/>
    <w:rsid w:val="004B5FAD"/>
    <w:rsid w:val="004B5FC2"/>
    <w:rsid w:val="004B5FF9"/>
    <w:rsid w:val="004B5FFF"/>
    <w:rsid w:val="004B601B"/>
    <w:rsid w:val="004B6090"/>
    <w:rsid w:val="004B60A8"/>
    <w:rsid w:val="004B60AC"/>
    <w:rsid w:val="004B60F1"/>
    <w:rsid w:val="004B610A"/>
    <w:rsid w:val="004B610F"/>
    <w:rsid w:val="004B6126"/>
    <w:rsid w:val="004B6184"/>
    <w:rsid w:val="004B61F7"/>
    <w:rsid w:val="004B62AF"/>
    <w:rsid w:val="004B630A"/>
    <w:rsid w:val="004B6326"/>
    <w:rsid w:val="004B6333"/>
    <w:rsid w:val="004B636B"/>
    <w:rsid w:val="004B63AB"/>
    <w:rsid w:val="004B63D5"/>
    <w:rsid w:val="004B6493"/>
    <w:rsid w:val="004B64FE"/>
    <w:rsid w:val="004B6505"/>
    <w:rsid w:val="004B651D"/>
    <w:rsid w:val="004B65B2"/>
    <w:rsid w:val="004B65C7"/>
    <w:rsid w:val="004B65F9"/>
    <w:rsid w:val="004B660B"/>
    <w:rsid w:val="004B6654"/>
    <w:rsid w:val="004B666E"/>
    <w:rsid w:val="004B6699"/>
    <w:rsid w:val="004B66C1"/>
    <w:rsid w:val="004B66D9"/>
    <w:rsid w:val="004B66E9"/>
    <w:rsid w:val="004B671E"/>
    <w:rsid w:val="004B6754"/>
    <w:rsid w:val="004B6773"/>
    <w:rsid w:val="004B67A9"/>
    <w:rsid w:val="004B67DA"/>
    <w:rsid w:val="004B67F6"/>
    <w:rsid w:val="004B687C"/>
    <w:rsid w:val="004B688A"/>
    <w:rsid w:val="004B68CE"/>
    <w:rsid w:val="004B68D2"/>
    <w:rsid w:val="004B68DA"/>
    <w:rsid w:val="004B6912"/>
    <w:rsid w:val="004B693E"/>
    <w:rsid w:val="004B6975"/>
    <w:rsid w:val="004B69D3"/>
    <w:rsid w:val="004B69DF"/>
    <w:rsid w:val="004B6A0D"/>
    <w:rsid w:val="004B6A84"/>
    <w:rsid w:val="004B6A86"/>
    <w:rsid w:val="004B6AB7"/>
    <w:rsid w:val="004B6AF2"/>
    <w:rsid w:val="004B6B87"/>
    <w:rsid w:val="004B6BC2"/>
    <w:rsid w:val="004B6C03"/>
    <w:rsid w:val="004B6C11"/>
    <w:rsid w:val="004B6C79"/>
    <w:rsid w:val="004B6CF0"/>
    <w:rsid w:val="004B6D2C"/>
    <w:rsid w:val="004B6D55"/>
    <w:rsid w:val="004B6D60"/>
    <w:rsid w:val="004B6D64"/>
    <w:rsid w:val="004B6DC3"/>
    <w:rsid w:val="004B6DE5"/>
    <w:rsid w:val="004B6E15"/>
    <w:rsid w:val="004B6E46"/>
    <w:rsid w:val="004B6E52"/>
    <w:rsid w:val="004B6E8B"/>
    <w:rsid w:val="004B6F13"/>
    <w:rsid w:val="004B6F1A"/>
    <w:rsid w:val="004B6F26"/>
    <w:rsid w:val="004B6F32"/>
    <w:rsid w:val="004B6F41"/>
    <w:rsid w:val="004B6F58"/>
    <w:rsid w:val="004B6F98"/>
    <w:rsid w:val="004B6F9E"/>
    <w:rsid w:val="004B6FE7"/>
    <w:rsid w:val="004B6FF3"/>
    <w:rsid w:val="004B7011"/>
    <w:rsid w:val="004B701C"/>
    <w:rsid w:val="004B702E"/>
    <w:rsid w:val="004B7080"/>
    <w:rsid w:val="004B70E1"/>
    <w:rsid w:val="004B711C"/>
    <w:rsid w:val="004B713F"/>
    <w:rsid w:val="004B722D"/>
    <w:rsid w:val="004B7266"/>
    <w:rsid w:val="004B72BB"/>
    <w:rsid w:val="004B72C8"/>
    <w:rsid w:val="004B72CB"/>
    <w:rsid w:val="004B72F8"/>
    <w:rsid w:val="004B7301"/>
    <w:rsid w:val="004B730B"/>
    <w:rsid w:val="004B73A0"/>
    <w:rsid w:val="004B73C5"/>
    <w:rsid w:val="004B73DC"/>
    <w:rsid w:val="004B73EB"/>
    <w:rsid w:val="004B7413"/>
    <w:rsid w:val="004B741B"/>
    <w:rsid w:val="004B7432"/>
    <w:rsid w:val="004B7468"/>
    <w:rsid w:val="004B74D1"/>
    <w:rsid w:val="004B74F6"/>
    <w:rsid w:val="004B7528"/>
    <w:rsid w:val="004B7578"/>
    <w:rsid w:val="004B75B2"/>
    <w:rsid w:val="004B75E6"/>
    <w:rsid w:val="004B75E8"/>
    <w:rsid w:val="004B7607"/>
    <w:rsid w:val="004B7613"/>
    <w:rsid w:val="004B761F"/>
    <w:rsid w:val="004B7643"/>
    <w:rsid w:val="004B766F"/>
    <w:rsid w:val="004B76AA"/>
    <w:rsid w:val="004B76C3"/>
    <w:rsid w:val="004B76D7"/>
    <w:rsid w:val="004B776C"/>
    <w:rsid w:val="004B77B3"/>
    <w:rsid w:val="004B77C1"/>
    <w:rsid w:val="004B780F"/>
    <w:rsid w:val="004B7850"/>
    <w:rsid w:val="004B7855"/>
    <w:rsid w:val="004B7882"/>
    <w:rsid w:val="004B78B3"/>
    <w:rsid w:val="004B7916"/>
    <w:rsid w:val="004B793C"/>
    <w:rsid w:val="004B79CE"/>
    <w:rsid w:val="004B79F0"/>
    <w:rsid w:val="004B79F5"/>
    <w:rsid w:val="004B7A36"/>
    <w:rsid w:val="004B7A43"/>
    <w:rsid w:val="004B7A54"/>
    <w:rsid w:val="004B7A88"/>
    <w:rsid w:val="004B7AB1"/>
    <w:rsid w:val="004B7B34"/>
    <w:rsid w:val="004B7B39"/>
    <w:rsid w:val="004B7B66"/>
    <w:rsid w:val="004B7B69"/>
    <w:rsid w:val="004B7BB4"/>
    <w:rsid w:val="004B7BE0"/>
    <w:rsid w:val="004B7BF9"/>
    <w:rsid w:val="004B7C0C"/>
    <w:rsid w:val="004B7C1D"/>
    <w:rsid w:val="004B7C91"/>
    <w:rsid w:val="004B7CD8"/>
    <w:rsid w:val="004B7D16"/>
    <w:rsid w:val="004B7D8E"/>
    <w:rsid w:val="004B7D97"/>
    <w:rsid w:val="004B7DC5"/>
    <w:rsid w:val="004B7DDF"/>
    <w:rsid w:val="004B7E8D"/>
    <w:rsid w:val="004B7E92"/>
    <w:rsid w:val="004B7F03"/>
    <w:rsid w:val="004B7F50"/>
    <w:rsid w:val="004B7F68"/>
    <w:rsid w:val="004B7F80"/>
    <w:rsid w:val="004B7FEA"/>
    <w:rsid w:val="004C005A"/>
    <w:rsid w:val="004C0062"/>
    <w:rsid w:val="004C00BF"/>
    <w:rsid w:val="004C00E9"/>
    <w:rsid w:val="004C00EA"/>
    <w:rsid w:val="004C00F8"/>
    <w:rsid w:val="004C0190"/>
    <w:rsid w:val="004C01B0"/>
    <w:rsid w:val="004C023E"/>
    <w:rsid w:val="004C024F"/>
    <w:rsid w:val="004C029A"/>
    <w:rsid w:val="004C02DF"/>
    <w:rsid w:val="004C02E6"/>
    <w:rsid w:val="004C02FD"/>
    <w:rsid w:val="004C0302"/>
    <w:rsid w:val="004C030C"/>
    <w:rsid w:val="004C039E"/>
    <w:rsid w:val="004C03B0"/>
    <w:rsid w:val="004C03BF"/>
    <w:rsid w:val="004C0420"/>
    <w:rsid w:val="004C0432"/>
    <w:rsid w:val="004C0451"/>
    <w:rsid w:val="004C0454"/>
    <w:rsid w:val="004C0455"/>
    <w:rsid w:val="004C0472"/>
    <w:rsid w:val="004C04A4"/>
    <w:rsid w:val="004C0500"/>
    <w:rsid w:val="004C0517"/>
    <w:rsid w:val="004C0550"/>
    <w:rsid w:val="004C0565"/>
    <w:rsid w:val="004C0568"/>
    <w:rsid w:val="004C05E6"/>
    <w:rsid w:val="004C064C"/>
    <w:rsid w:val="004C06B0"/>
    <w:rsid w:val="004C06FA"/>
    <w:rsid w:val="004C075E"/>
    <w:rsid w:val="004C07B8"/>
    <w:rsid w:val="004C07EA"/>
    <w:rsid w:val="004C07F9"/>
    <w:rsid w:val="004C081B"/>
    <w:rsid w:val="004C0833"/>
    <w:rsid w:val="004C0864"/>
    <w:rsid w:val="004C087F"/>
    <w:rsid w:val="004C08A7"/>
    <w:rsid w:val="004C08F4"/>
    <w:rsid w:val="004C08FC"/>
    <w:rsid w:val="004C0904"/>
    <w:rsid w:val="004C0928"/>
    <w:rsid w:val="004C098B"/>
    <w:rsid w:val="004C09D7"/>
    <w:rsid w:val="004C09F3"/>
    <w:rsid w:val="004C0AC7"/>
    <w:rsid w:val="004C0AE2"/>
    <w:rsid w:val="004C0AED"/>
    <w:rsid w:val="004C0B3D"/>
    <w:rsid w:val="004C0BAE"/>
    <w:rsid w:val="004C0BDC"/>
    <w:rsid w:val="004C0C0E"/>
    <w:rsid w:val="004C0C55"/>
    <w:rsid w:val="004C0C89"/>
    <w:rsid w:val="004C0CD6"/>
    <w:rsid w:val="004C0CE1"/>
    <w:rsid w:val="004C0D14"/>
    <w:rsid w:val="004C0D1A"/>
    <w:rsid w:val="004C0D1C"/>
    <w:rsid w:val="004C0D5E"/>
    <w:rsid w:val="004C0D90"/>
    <w:rsid w:val="004C0DA2"/>
    <w:rsid w:val="004C0DC1"/>
    <w:rsid w:val="004C0E49"/>
    <w:rsid w:val="004C0E4F"/>
    <w:rsid w:val="004C0E65"/>
    <w:rsid w:val="004C0E85"/>
    <w:rsid w:val="004C0EC2"/>
    <w:rsid w:val="004C0EDD"/>
    <w:rsid w:val="004C0EF8"/>
    <w:rsid w:val="004C0F2C"/>
    <w:rsid w:val="004C0F4F"/>
    <w:rsid w:val="004C0F5F"/>
    <w:rsid w:val="004C0F83"/>
    <w:rsid w:val="004C0FBE"/>
    <w:rsid w:val="004C0FFA"/>
    <w:rsid w:val="004C1041"/>
    <w:rsid w:val="004C105E"/>
    <w:rsid w:val="004C1098"/>
    <w:rsid w:val="004C10FA"/>
    <w:rsid w:val="004C1113"/>
    <w:rsid w:val="004C1127"/>
    <w:rsid w:val="004C113F"/>
    <w:rsid w:val="004C1160"/>
    <w:rsid w:val="004C1166"/>
    <w:rsid w:val="004C1174"/>
    <w:rsid w:val="004C11DC"/>
    <w:rsid w:val="004C1219"/>
    <w:rsid w:val="004C1243"/>
    <w:rsid w:val="004C1256"/>
    <w:rsid w:val="004C125A"/>
    <w:rsid w:val="004C1261"/>
    <w:rsid w:val="004C1275"/>
    <w:rsid w:val="004C1284"/>
    <w:rsid w:val="004C1291"/>
    <w:rsid w:val="004C12E6"/>
    <w:rsid w:val="004C130D"/>
    <w:rsid w:val="004C1326"/>
    <w:rsid w:val="004C132C"/>
    <w:rsid w:val="004C132D"/>
    <w:rsid w:val="004C1359"/>
    <w:rsid w:val="004C136F"/>
    <w:rsid w:val="004C13F6"/>
    <w:rsid w:val="004C1412"/>
    <w:rsid w:val="004C142B"/>
    <w:rsid w:val="004C146B"/>
    <w:rsid w:val="004C1474"/>
    <w:rsid w:val="004C1531"/>
    <w:rsid w:val="004C1537"/>
    <w:rsid w:val="004C1545"/>
    <w:rsid w:val="004C15A4"/>
    <w:rsid w:val="004C15C9"/>
    <w:rsid w:val="004C15CF"/>
    <w:rsid w:val="004C15DE"/>
    <w:rsid w:val="004C1608"/>
    <w:rsid w:val="004C1630"/>
    <w:rsid w:val="004C1632"/>
    <w:rsid w:val="004C165A"/>
    <w:rsid w:val="004C165C"/>
    <w:rsid w:val="004C165E"/>
    <w:rsid w:val="004C166B"/>
    <w:rsid w:val="004C1671"/>
    <w:rsid w:val="004C16FF"/>
    <w:rsid w:val="004C1706"/>
    <w:rsid w:val="004C172C"/>
    <w:rsid w:val="004C1771"/>
    <w:rsid w:val="004C1890"/>
    <w:rsid w:val="004C18B8"/>
    <w:rsid w:val="004C18F9"/>
    <w:rsid w:val="004C1908"/>
    <w:rsid w:val="004C1913"/>
    <w:rsid w:val="004C1985"/>
    <w:rsid w:val="004C199B"/>
    <w:rsid w:val="004C19B9"/>
    <w:rsid w:val="004C19D1"/>
    <w:rsid w:val="004C1A4E"/>
    <w:rsid w:val="004C1A5D"/>
    <w:rsid w:val="004C1A86"/>
    <w:rsid w:val="004C1B08"/>
    <w:rsid w:val="004C1B44"/>
    <w:rsid w:val="004C1B6A"/>
    <w:rsid w:val="004C1B89"/>
    <w:rsid w:val="004C1BAF"/>
    <w:rsid w:val="004C1BB0"/>
    <w:rsid w:val="004C1BDC"/>
    <w:rsid w:val="004C1BEF"/>
    <w:rsid w:val="004C1BF6"/>
    <w:rsid w:val="004C1C1A"/>
    <w:rsid w:val="004C1C3E"/>
    <w:rsid w:val="004C1C40"/>
    <w:rsid w:val="004C1C61"/>
    <w:rsid w:val="004C1C82"/>
    <w:rsid w:val="004C1CFD"/>
    <w:rsid w:val="004C1D15"/>
    <w:rsid w:val="004C1D1E"/>
    <w:rsid w:val="004C1D29"/>
    <w:rsid w:val="004C1D49"/>
    <w:rsid w:val="004C1DBC"/>
    <w:rsid w:val="004C1DE2"/>
    <w:rsid w:val="004C1EB2"/>
    <w:rsid w:val="004C1ECD"/>
    <w:rsid w:val="004C1EF7"/>
    <w:rsid w:val="004C1F38"/>
    <w:rsid w:val="004C1F70"/>
    <w:rsid w:val="004C1F87"/>
    <w:rsid w:val="004C1F95"/>
    <w:rsid w:val="004C1FAA"/>
    <w:rsid w:val="004C2020"/>
    <w:rsid w:val="004C2098"/>
    <w:rsid w:val="004C20A8"/>
    <w:rsid w:val="004C20C3"/>
    <w:rsid w:val="004C20D9"/>
    <w:rsid w:val="004C2165"/>
    <w:rsid w:val="004C2198"/>
    <w:rsid w:val="004C21AA"/>
    <w:rsid w:val="004C2244"/>
    <w:rsid w:val="004C224F"/>
    <w:rsid w:val="004C22C1"/>
    <w:rsid w:val="004C22E6"/>
    <w:rsid w:val="004C2330"/>
    <w:rsid w:val="004C2366"/>
    <w:rsid w:val="004C237B"/>
    <w:rsid w:val="004C2398"/>
    <w:rsid w:val="004C241D"/>
    <w:rsid w:val="004C2422"/>
    <w:rsid w:val="004C245A"/>
    <w:rsid w:val="004C24FA"/>
    <w:rsid w:val="004C2514"/>
    <w:rsid w:val="004C2539"/>
    <w:rsid w:val="004C257E"/>
    <w:rsid w:val="004C25F9"/>
    <w:rsid w:val="004C263A"/>
    <w:rsid w:val="004C267C"/>
    <w:rsid w:val="004C267D"/>
    <w:rsid w:val="004C26D5"/>
    <w:rsid w:val="004C26D6"/>
    <w:rsid w:val="004C26E4"/>
    <w:rsid w:val="004C26E8"/>
    <w:rsid w:val="004C2726"/>
    <w:rsid w:val="004C272D"/>
    <w:rsid w:val="004C276B"/>
    <w:rsid w:val="004C2795"/>
    <w:rsid w:val="004C27A3"/>
    <w:rsid w:val="004C27A9"/>
    <w:rsid w:val="004C27B4"/>
    <w:rsid w:val="004C27E4"/>
    <w:rsid w:val="004C27FC"/>
    <w:rsid w:val="004C2852"/>
    <w:rsid w:val="004C2873"/>
    <w:rsid w:val="004C28BB"/>
    <w:rsid w:val="004C28C3"/>
    <w:rsid w:val="004C291A"/>
    <w:rsid w:val="004C293B"/>
    <w:rsid w:val="004C2983"/>
    <w:rsid w:val="004C29E8"/>
    <w:rsid w:val="004C29ED"/>
    <w:rsid w:val="004C29EE"/>
    <w:rsid w:val="004C2ABA"/>
    <w:rsid w:val="004C2B04"/>
    <w:rsid w:val="004C2B24"/>
    <w:rsid w:val="004C2B71"/>
    <w:rsid w:val="004C2BB0"/>
    <w:rsid w:val="004C2BB6"/>
    <w:rsid w:val="004C2C2D"/>
    <w:rsid w:val="004C2C7A"/>
    <w:rsid w:val="004C2C83"/>
    <w:rsid w:val="004C2C84"/>
    <w:rsid w:val="004C2CB7"/>
    <w:rsid w:val="004C2CC7"/>
    <w:rsid w:val="004C2CE0"/>
    <w:rsid w:val="004C2D43"/>
    <w:rsid w:val="004C2DD2"/>
    <w:rsid w:val="004C2E26"/>
    <w:rsid w:val="004C2E6C"/>
    <w:rsid w:val="004C2EC6"/>
    <w:rsid w:val="004C2ED3"/>
    <w:rsid w:val="004C2ED8"/>
    <w:rsid w:val="004C2FA4"/>
    <w:rsid w:val="004C2FB0"/>
    <w:rsid w:val="004C3011"/>
    <w:rsid w:val="004C303A"/>
    <w:rsid w:val="004C3050"/>
    <w:rsid w:val="004C3104"/>
    <w:rsid w:val="004C311A"/>
    <w:rsid w:val="004C3169"/>
    <w:rsid w:val="004C316B"/>
    <w:rsid w:val="004C318F"/>
    <w:rsid w:val="004C31A8"/>
    <w:rsid w:val="004C3234"/>
    <w:rsid w:val="004C3248"/>
    <w:rsid w:val="004C324E"/>
    <w:rsid w:val="004C3263"/>
    <w:rsid w:val="004C3264"/>
    <w:rsid w:val="004C3288"/>
    <w:rsid w:val="004C332C"/>
    <w:rsid w:val="004C3342"/>
    <w:rsid w:val="004C3370"/>
    <w:rsid w:val="004C3377"/>
    <w:rsid w:val="004C3378"/>
    <w:rsid w:val="004C33EB"/>
    <w:rsid w:val="004C33FE"/>
    <w:rsid w:val="004C3404"/>
    <w:rsid w:val="004C3446"/>
    <w:rsid w:val="004C3467"/>
    <w:rsid w:val="004C3476"/>
    <w:rsid w:val="004C347F"/>
    <w:rsid w:val="004C3508"/>
    <w:rsid w:val="004C351F"/>
    <w:rsid w:val="004C3527"/>
    <w:rsid w:val="004C35AA"/>
    <w:rsid w:val="004C35AD"/>
    <w:rsid w:val="004C35B3"/>
    <w:rsid w:val="004C35CD"/>
    <w:rsid w:val="004C367A"/>
    <w:rsid w:val="004C3691"/>
    <w:rsid w:val="004C36D6"/>
    <w:rsid w:val="004C3719"/>
    <w:rsid w:val="004C3762"/>
    <w:rsid w:val="004C3830"/>
    <w:rsid w:val="004C384A"/>
    <w:rsid w:val="004C3852"/>
    <w:rsid w:val="004C3884"/>
    <w:rsid w:val="004C38D1"/>
    <w:rsid w:val="004C38F1"/>
    <w:rsid w:val="004C3926"/>
    <w:rsid w:val="004C399D"/>
    <w:rsid w:val="004C39B4"/>
    <w:rsid w:val="004C39F1"/>
    <w:rsid w:val="004C3A55"/>
    <w:rsid w:val="004C3A60"/>
    <w:rsid w:val="004C3A6D"/>
    <w:rsid w:val="004C3ACB"/>
    <w:rsid w:val="004C3B0F"/>
    <w:rsid w:val="004C3B95"/>
    <w:rsid w:val="004C3B96"/>
    <w:rsid w:val="004C3BC6"/>
    <w:rsid w:val="004C3C26"/>
    <w:rsid w:val="004C3C45"/>
    <w:rsid w:val="004C3C50"/>
    <w:rsid w:val="004C3C66"/>
    <w:rsid w:val="004C3C6E"/>
    <w:rsid w:val="004C3C89"/>
    <w:rsid w:val="004C3C9E"/>
    <w:rsid w:val="004C3CA6"/>
    <w:rsid w:val="004C3CC3"/>
    <w:rsid w:val="004C3CD9"/>
    <w:rsid w:val="004C3CFD"/>
    <w:rsid w:val="004C3CFF"/>
    <w:rsid w:val="004C3D20"/>
    <w:rsid w:val="004C3D64"/>
    <w:rsid w:val="004C3D84"/>
    <w:rsid w:val="004C3DB4"/>
    <w:rsid w:val="004C3DC7"/>
    <w:rsid w:val="004C3DCA"/>
    <w:rsid w:val="004C3DD4"/>
    <w:rsid w:val="004C3E49"/>
    <w:rsid w:val="004C3F05"/>
    <w:rsid w:val="004C3F17"/>
    <w:rsid w:val="004C3FA1"/>
    <w:rsid w:val="004C3FB8"/>
    <w:rsid w:val="004C3FCB"/>
    <w:rsid w:val="004C3FE0"/>
    <w:rsid w:val="004C4006"/>
    <w:rsid w:val="004C40CE"/>
    <w:rsid w:val="004C4102"/>
    <w:rsid w:val="004C41BC"/>
    <w:rsid w:val="004C41C8"/>
    <w:rsid w:val="004C41DD"/>
    <w:rsid w:val="004C4203"/>
    <w:rsid w:val="004C422F"/>
    <w:rsid w:val="004C4230"/>
    <w:rsid w:val="004C4237"/>
    <w:rsid w:val="004C4241"/>
    <w:rsid w:val="004C42D9"/>
    <w:rsid w:val="004C431F"/>
    <w:rsid w:val="004C437D"/>
    <w:rsid w:val="004C43E4"/>
    <w:rsid w:val="004C4439"/>
    <w:rsid w:val="004C444D"/>
    <w:rsid w:val="004C447D"/>
    <w:rsid w:val="004C4491"/>
    <w:rsid w:val="004C44C4"/>
    <w:rsid w:val="004C44FA"/>
    <w:rsid w:val="004C4503"/>
    <w:rsid w:val="004C4505"/>
    <w:rsid w:val="004C450D"/>
    <w:rsid w:val="004C450F"/>
    <w:rsid w:val="004C4540"/>
    <w:rsid w:val="004C456E"/>
    <w:rsid w:val="004C45C0"/>
    <w:rsid w:val="004C45C4"/>
    <w:rsid w:val="004C45EC"/>
    <w:rsid w:val="004C45FA"/>
    <w:rsid w:val="004C460D"/>
    <w:rsid w:val="004C4635"/>
    <w:rsid w:val="004C4647"/>
    <w:rsid w:val="004C469F"/>
    <w:rsid w:val="004C46F8"/>
    <w:rsid w:val="004C470F"/>
    <w:rsid w:val="004C4741"/>
    <w:rsid w:val="004C4770"/>
    <w:rsid w:val="004C477C"/>
    <w:rsid w:val="004C47DA"/>
    <w:rsid w:val="004C47F6"/>
    <w:rsid w:val="004C4833"/>
    <w:rsid w:val="004C4880"/>
    <w:rsid w:val="004C4883"/>
    <w:rsid w:val="004C4893"/>
    <w:rsid w:val="004C4896"/>
    <w:rsid w:val="004C48CE"/>
    <w:rsid w:val="004C4964"/>
    <w:rsid w:val="004C4968"/>
    <w:rsid w:val="004C496C"/>
    <w:rsid w:val="004C4981"/>
    <w:rsid w:val="004C499E"/>
    <w:rsid w:val="004C49A8"/>
    <w:rsid w:val="004C49DA"/>
    <w:rsid w:val="004C49E6"/>
    <w:rsid w:val="004C49E9"/>
    <w:rsid w:val="004C4A2A"/>
    <w:rsid w:val="004C4A46"/>
    <w:rsid w:val="004C4A73"/>
    <w:rsid w:val="004C4A85"/>
    <w:rsid w:val="004C4A89"/>
    <w:rsid w:val="004C4ABC"/>
    <w:rsid w:val="004C4AD2"/>
    <w:rsid w:val="004C4AE8"/>
    <w:rsid w:val="004C4B0C"/>
    <w:rsid w:val="004C4B4E"/>
    <w:rsid w:val="004C4B5F"/>
    <w:rsid w:val="004C4C06"/>
    <w:rsid w:val="004C4C13"/>
    <w:rsid w:val="004C4C3B"/>
    <w:rsid w:val="004C4C41"/>
    <w:rsid w:val="004C4C90"/>
    <w:rsid w:val="004C4CC2"/>
    <w:rsid w:val="004C4CF9"/>
    <w:rsid w:val="004C4D7F"/>
    <w:rsid w:val="004C4D9A"/>
    <w:rsid w:val="004C4DBC"/>
    <w:rsid w:val="004C4DC1"/>
    <w:rsid w:val="004C4E11"/>
    <w:rsid w:val="004C4E50"/>
    <w:rsid w:val="004C4EAD"/>
    <w:rsid w:val="004C4EC3"/>
    <w:rsid w:val="004C4EE7"/>
    <w:rsid w:val="004C4EFE"/>
    <w:rsid w:val="004C4F01"/>
    <w:rsid w:val="004C4F11"/>
    <w:rsid w:val="004C4F23"/>
    <w:rsid w:val="004C4F7C"/>
    <w:rsid w:val="004C4FD2"/>
    <w:rsid w:val="004C5044"/>
    <w:rsid w:val="004C5048"/>
    <w:rsid w:val="004C50F1"/>
    <w:rsid w:val="004C512A"/>
    <w:rsid w:val="004C514B"/>
    <w:rsid w:val="004C5154"/>
    <w:rsid w:val="004C5167"/>
    <w:rsid w:val="004C519E"/>
    <w:rsid w:val="004C51C2"/>
    <w:rsid w:val="004C51CE"/>
    <w:rsid w:val="004C51E6"/>
    <w:rsid w:val="004C5205"/>
    <w:rsid w:val="004C5206"/>
    <w:rsid w:val="004C525A"/>
    <w:rsid w:val="004C5266"/>
    <w:rsid w:val="004C527F"/>
    <w:rsid w:val="004C5348"/>
    <w:rsid w:val="004C5400"/>
    <w:rsid w:val="004C544F"/>
    <w:rsid w:val="004C548F"/>
    <w:rsid w:val="004C54B0"/>
    <w:rsid w:val="004C54C6"/>
    <w:rsid w:val="004C554C"/>
    <w:rsid w:val="004C5553"/>
    <w:rsid w:val="004C559E"/>
    <w:rsid w:val="004C55A6"/>
    <w:rsid w:val="004C5712"/>
    <w:rsid w:val="004C5735"/>
    <w:rsid w:val="004C573B"/>
    <w:rsid w:val="004C5750"/>
    <w:rsid w:val="004C575B"/>
    <w:rsid w:val="004C5777"/>
    <w:rsid w:val="004C57A8"/>
    <w:rsid w:val="004C57AE"/>
    <w:rsid w:val="004C5813"/>
    <w:rsid w:val="004C5855"/>
    <w:rsid w:val="004C5856"/>
    <w:rsid w:val="004C5861"/>
    <w:rsid w:val="004C5876"/>
    <w:rsid w:val="004C5895"/>
    <w:rsid w:val="004C5898"/>
    <w:rsid w:val="004C5930"/>
    <w:rsid w:val="004C5940"/>
    <w:rsid w:val="004C59CB"/>
    <w:rsid w:val="004C59F1"/>
    <w:rsid w:val="004C5A0D"/>
    <w:rsid w:val="004C5A17"/>
    <w:rsid w:val="004C5A30"/>
    <w:rsid w:val="004C5A8F"/>
    <w:rsid w:val="004C5A97"/>
    <w:rsid w:val="004C5AA0"/>
    <w:rsid w:val="004C5AF8"/>
    <w:rsid w:val="004C5B8D"/>
    <w:rsid w:val="004C5B8E"/>
    <w:rsid w:val="004C5BAA"/>
    <w:rsid w:val="004C5BBC"/>
    <w:rsid w:val="004C5C06"/>
    <w:rsid w:val="004C5C22"/>
    <w:rsid w:val="004C5C68"/>
    <w:rsid w:val="004C5D09"/>
    <w:rsid w:val="004C5D1D"/>
    <w:rsid w:val="004C5DA4"/>
    <w:rsid w:val="004C5DC1"/>
    <w:rsid w:val="004C5E13"/>
    <w:rsid w:val="004C5E19"/>
    <w:rsid w:val="004C5E1D"/>
    <w:rsid w:val="004C5E56"/>
    <w:rsid w:val="004C5E75"/>
    <w:rsid w:val="004C5EA0"/>
    <w:rsid w:val="004C5EA5"/>
    <w:rsid w:val="004C5EC4"/>
    <w:rsid w:val="004C5ED9"/>
    <w:rsid w:val="004C5F43"/>
    <w:rsid w:val="004C5F60"/>
    <w:rsid w:val="004C5F6C"/>
    <w:rsid w:val="004C5F80"/>
    <w:rsid w:val="004C5F8F"/>
    <w:rsid w:val="004C5FB9"/>
    <w:rsid w:val="004C5FD6"/>
    <w:rsid w:val="004C5FF4"/>
    <w:rsid w:val="004C601C"/>
    <w:rsid w:val="004C6029"/>
    <w:rsid w:val="004C6051"/>
    <w:rsid w:val="004C6065"/>
    <w:rsid w:val="004C6076"/>
    <w:rsid w:val="004C60C0"/>
    <w:rsid w:val="004C6190"/>
    <w:rsid w:val="004C6196"/>
    <w:rsid w:val="004C61B4"/>
    <w:rsid w:val="004C61C8"/>
    <w:rsid w:val="004C6221"/>
    <w:rsid w:val="004C6271"/>
    <w:rsid w:val="004C62AF"/>
    <w:rsid w:val="004C62D6"/>
    <w:rsid w:val="004C631C"/>
    <w:rsid w:val="004C635A"/>
    <w:rsid w:val="004C6376"/>
    <w:rsid w:val="004C639F"/>
    <w:rsid w:val="004C63AD"/>
    <w:rsid w:val="004C63C8"/>
    <w:rsid w:val="004C6400"/>
    <w:rsid w:val="004C6417"/>
    <w:rsid w:val="004C647D"/>
    <w:rsid w:val="004C64AA"/>
    <w:rsid w:val="004C64F0"/>
    <w:rsid w:val="004C64FB"/>
    <w:rsid w:val="004C6530"/>
    <w:rsid w:val="004C6557"/>
    <w:rsid w:val="004C65A0"/>
    <w:rsid w:val="004C65B7"/>
    <w:rsid w:val="004C65C7"/>
    <w:rsid w:val="004C6669"/>
    <w:rsid w:val="004C673F"/>
    <w:rsid w:val="004C67D2"/>
    <w:rsid w:val="004C67F4"/>
    <w:rsid w:val="004C686E"/>
    <w:rsid w:val="004C6895"/>
    <w:rsid w:val="004C68B6"/>
    <w:rsid w:val="004C68BA"/>
    <w:rsid w:val="004C68EE"/>
    <w:rsid w:val="004C6930"/>
    <w:rsid w:val="004C6957"/>
    <w:rsid w:val="004C6965"/>
    <w:rsid w:val="004C6975"/>
    <w:rsid w:val="004C698C"/>
    <w:rsid w:val="004C69E0"/>
    <w:rsid w:val="004C6A46"/>
    <w:rsid w:val="004C6A76"/>
    <w:rsid w:val="004C6A90"/>
    <w:rsid w:val="004C6AD7"/>
    <w:rsid w:val="004C6B01"/>
    <w:rsid w:val="004C6B2C"/>
    <w:rsid w:val="004C6BB4"/>
    <w:rsid w:val="004C6BF2"/>
    <w:rsid w:val="004C6C34"/>
    <w:rsid w:val="004C6D5B"/>
    <w:rsid w:val="004C6D7B"/>
    <w:rsid w:val="004C6D9B"/>
    <w:rsid w:val="004C6DC3"/>
    <w:rsid w:val="004C6DD0"/>
    <w:rsid w:val="004C6DDB"/>
    <w:rsid w:val="004C6DE4"/>
    <w:rsid w:val="004C6E16"/>
    <w:rsid w:val="004C6E4E"/>
    <w:rsid w:val="004C6E95"/>
    <w:rsid w:val="004C6EB2"/>
    <w:rsid w:val="004C6EB4"/>
    <w:rsid w:val="004C6EB9"/>
    <w:rsid w:val="004C6ECA"/>
    <w:rsid w:val="004C6F99"/>
    <w:rsid w:val="004C7008"/>
    <w:rsid w:val="004C701F"/>
    <w:rsid w:val="004C704A"/>
    <w:rsid w:val="004C704F"/>
    <w:rsid w:val="004C706E"/>
    <w:rsid w:val="004C70BB"/>
    <w:rsid w:val="004C70C0"/>
    <w:rsid w:val="004C70E5"/>
    <w:rsid w:val="004C7115"/>
    <w:rsid w:val="004C7124"/>
    <w:rsid w:val="004C713B"/>
    <w:rsid w:val="004C717E"/>
    <w:rsid w:val="004C7191"/>
    <w:rsid w:val="004C71A4"/>
    <w:rsid w:val="004C722D"/>
    <w:rsid w:val="004C722E"/>
    <w:rsid w:val="004C7249"/>
    <w:rsid w:val="004C72AF"/>
    <w:rsid w:val="004C72BD"/>
    <w:rsid w:val="004C7327"/>
    <w:rsid w:val="004C7348"/>
    <w:rsid w:val="004C735E"/>
    <w:rsid w:val="004C7397"/>
    <w:rsid w:val="004C73EF"/>
    <w:rsid w:val="004C73F0"/>
    <w:rsid w:val="004C745B"/>
    <w:rsid w:val="004C7487"/>
    <w:rsid w:val="004C749C"/>
    <w:rsid w:val="004C749E"/>
    <w:rsid w:val="004C74AA"/>
    <w:rsid w:val="004C753A"/>
    <w:rsid w:val="004C755A"/>
    <w:rsid w:val="004C7561"/>
    <w:rsid w:val="004C7566"/>
    <w:rsid w:val="004C756E"/>
    <w:rsid w:val="004C759C"/>
    <w:rsid w:val="004C75A3"/>
    <w:rsid w:val="004C75B0"/>
    <w:rsid w:val="004C7609"/>
    <w:rsid w:val="004C764D"/>
    <w:rsid w:val="004C7658"/>
    <w:rsid w:val="004C7682"/>
    <w:rsid w:val="004C7694"/>
    <w:rsid w:val="004C769B"/>
    <w:rsid w:val="004C76B4"/>
    <w:rsid w:val="004C76BA"/>
    <w:rsid w:val="004C76C7"/>
    <w:rsid w:val="004C76D1"/>
    <w:rsid w:val="004C7705"/>
    <w:rsid w:val="004C7726"/>
    <w:rsid w:val="004C775B"/>
    <w:rsid w:val="004C776E"/>
    <w:rsid w:val="004C7797"/>
    <w:rsid w:val="004C7866"/>
    <w:rsid w:val="004C7889"/>
    <w:rsid w:val="004C78CE"/>
    <w:rsid w:val="004C791D"/>
    <w:rsid w:val="004C793A"/>
    <w:rsid w:val="004C7976"/>
    <w:rsid w:val="004C7980"/>
    <w:rsid w:val="004C79D0"/>
    <w:rsid w:val="004C79D2"/>
    <w:rsid w:val="004C7A28"/>
    <w:rsid w:val="004C7A33"/>
    <w:rsid w:val="004C7ADF"/>
    <w:rsid w:val="004C7B08"/>
    <w:rsid w:val="004C7B56"/>
    <w:rsid w:val="004C7B66"/>
    <w:rsid w:val="004C7BA2"/>
    <w:rsid w:val="004C7C1E"/>
    <w:rsid w:val="004C7C1F"/>
    <w:rsid w:val="004C7C29"/>
    <w:rsid w:val="004C7C4F"/>
    <w:rsid w:val="004C7C69"/>
    <w:rsid w:val="004C7CCF"/>
    <w:rsid w:val="004C7CE5"/>
    <w:rsid w:val="004C7CF2"/>
    <w:rsid w:val="004C7D17"/>
    <w:rsid w:val="004C7D1B"/>
    <w:rsid w:val="004C7D71"/>
    <w:rsid w:val="004C7D85"/>
    <w:rsid w:val="004C7DD8"/>
    <w:rsid w:val="004C7DDF"/>
    <w:rsid w:val="004C7E03"/>
    <w:rsid w:val="004C7E2D"/>
    <w:rsid w:val="004C7E65"/>
    <w:rsid w:val="004C7E84"/>
    <w:rsid w:val="004C7E88"/>
    <w:rsid w:val="004C7EB5"/>
    <w:rsid w:val="004C7EDE"/>
    <w:rsid w:val="004C7EE6"/>
    <w:rsid w:val="004C7EF2"/>
    <w:rsid w:val="004C7F96"/>
    <w:rsid w:val="004D0093"/>
    <w:rsid w:val="004D0098"/>
    <w:rsid w:val="004D00CF"/>
    <w:rsid w:val="004D0189"/>
    <w:rsid w:val="004D01C6"/>
    <w:rsid w:val="004D01CB"/>
    <w:rsid w:val="004D01F2"/>
    <w:rsid w:val="004D0292"/>
    <w:rsid w:val="004D0294"/>
    <w:rsid w:val="004D02E0"/>
    <w:rsid w:val="004D02E2"/>
    <w:rsid w:val="004D032A"/>
    <w:rsid w:val="004D033B"/>
    <w:rsid w:val="004D036C"/>
    <w:rsid w:val="004D036D"/>
    <w:rsid w:val="004D0405"/>
    <w:rsid w:val="004D0417"/>
    <w:rsid w:val="004D0448"/>
    <w:rsid w:val="004D04DA"/>
    <w:rsid w:val="004D04E9"/>
    <w:rsid w:val="004D0570"/>
    <w:rsid w:val="004D0585"/>
    <w:rsid w:val="004D05A0"/>
    <w:rsid w:val="004D05E8"/>
    <w:rsid w:val="004D05FC"/>
    <w:rsid w:val="004D0612"/>
    <w:rsid w:val="004D0614"/>
    <w:rsid w:val="004D0637"/>
    <w:rsid w:val="004D06A8"/>
    <w:rsid w:val="004D06C9"/>
    <w:rsid w:val="004D06CF"/>
    <w:rsid w:val="004D06D1"/>
    <w:rsid w:val="004D06D6"/>
    <w:rsid w:val="004D06E7"/>
    <w:rsid w:val="004D06F5"/>
    <w:rsid w:val="004D070D"/>
    <w:rsid w:val="004D077C"/>
    <w:rsid w:val="004D07A2"/>
    <w:rsid w:val="004D07E2"/>
    <w:rsid w:val="004D0801"/>
    <w:rsid w:val="004D0830"/>
    <w:rsid w:val="004D0834"/>
    <w:rsid w:val="004D0840"/>
    <w:rsid w:val="004D0844"/>
    <w:rsid w:val="004D0865"/>
    <w:rsid w:val="004D086A"/>
    <w:rsid w:val="004D089C"/>
    <w:rsid w:val="004D08A1"/>
    <w:rsid w:val="004D08C9"/>
    <w:rsid w:val="004D08E0"/>
    <w:rsid w:val="004D08EB"/>
    <w:rsid w:val="004D08F0"/>
    <w:rsid w:val="004D090D"/>
    <w:rsid w:val="004D096A"/>
    <w:rsid w:val="004D097E"/>
    <w:rsid w:val="004D09A2"/>
    <w:rsid w:val="004D0A0D"/>
    <w:rsid w:val="004D0A2A"/>
    <w:rsid w:val="004D0A34"/>
    <w:rsid w:val="004D0A50"/>
    <w:rsid w:val="004D0A52"/>
    <w:rsid w:val="004D0A83"/>
    <w:rsid w:val="004D0A8B"/>
    <w:rsid w:val="004D0AA4"/>
    <w:rsid w:val="004D0AB6"/>
    <w:rsid w:val="004D0ABC"/>
    <w:rsid w:val="004D0AC8"/>
    <w:rsid w:val="004D0AE9"/>
    <w:rsid w:val="004D0B1E"/>
    <w:rsid w:val="004D0B38"/>
    <w:rsid w:val="004D0B6B"/>
    <w:rsid w:val="004D0B7D"/>
    <w:rsid w:val="004D0B9A"/>
    <w:rsid w:val="004D0BA5"/>
    <w:rsid w:val="004D0BDF"/>
    <w:rsid w:val="004D0BE3"/>
    <w:rsid w:val="004D0BF4"/>
    <w:rsid w:val="004D0C2E"/>
    <w:rsid w:val="004D0D0A"/>
    <w:rsid w:val="004D0D10"/>
    <w:rsid w:val="004D0D8A"/>
    <w:rsid w:val="004D0DC2"/>
    <w:rsid w:val="004D0DE0"/>
    <w:rsid w:val="004D0E78"/>
    <w:rsid w:val="004D0E7E"/>
    <w:rsid w:val="004D0E88"/>
    <w:rsid w:val="004D0EA0"/>
    <w:rsid w:val="004D0ED4"/>
    <w:rsid w:val="004D0ED5"/>
    <w:rsid w:val="004D0F82"/>
    <w:rsid w:val="004D1024"/>
    <w:rsid w:val="004D102D"/>
    <w:rsid w:val="004D105F"/>
    <w:rsid w:val="004D1081"/>
    <w:rsid w:val="004D1093"/>
    <w:rsid w:val="004D109D"/>
    <w:rsid w:val="004D10CE"/>
    <w:rsid w:val="004D10DA"/>
    <w:rsid w:val="004D111E"/>
    <w:rsid w:val="004D1159"/>
    <w:rsid w:val="004D118B"/>
    <w:rsid w:val="004D118F"/>
    <w:rsid w:val="004D11AB"/>
    <w:rsid w:val="004D11BC"/>
    <w:rsid w:val="004D11E2"/>
    <w:rsid w:val="004D1241"/>
    <w:rsid w:val="004D129C"/>
    <w:rsid w:val="004D12EC"/>
    <w:rsid w:val="004D12F0"/>
    <w:rsid w:val="004D136C"/>
    <w:rsid w:val="004D13A1"/>
    <w:rsid w:val="004D13E4"/>
    <w:rsid w:val="004D13ED"/>
    <w:rsid w:val="004D1410"/>
    <w:rsid w:val="004D144E"/>
    <w:rsid w:val="004D145B"/>
    <w:rsid w:val="004D1480"/>
    <w:rsid w:val="004D148B"/>
    <w:rsid w:val="004D159C"/>
    <w:rsid w:val="004D15B1"/>
    <w:rsid w:val="004D15C3"/>
    <w:rsid w:val="004D15D4"/>
    <w:rsid w:val="004D15E6"/>
    <w:rsid w:val="004D166D"/>
    <w:rsid w:val="004D1699"/>
    <w:rsid w:val="004D16B8"/>
    <w:rsid w:val="004D16E0"/>
    <w:rsid w:val="004D16FF"/>
    <w:rsid w:val="004D1709"/>
    <w:rsid w:val="004D1742"/>
    <w:rsid w:val="004D1769"/>
    <w:rsid w:val="004D17D2"/>
    <w:rsid w:val="004D1833"/>
    <w:rsid w:val="004D1837"/>
    <w:rsid w:val="004D18DB"/>
    <w:rsid w:val="004D195B"/>
    <w:rsid w:val="004D1975"/>
    <w:rsid w:val="004D1984"/>
    <w:rsid w:val="004D19C6"/>
    <w:rsid w:val="004D19DF"/>
    <w:rsid w:val="004D1A37"/>
    <w:rsid w:val="004D1A77"/>
    <w:rsid w:val="004D1A7A"/>
    <w:rsid w:val="004D1AD4"/>
    <w:rsid w:val="004D1ADC"/>
    <w:rsid w:val="004D1AED"/>
    <w:rsid w:val="004D1B00"/>
    <w:rsid w:val="004D1B2F"/>
    <w:rsid w:val="004D1B4A"/>
    <w:rsid w:val="004D1BA5"/>
    <w:rsid w:val="004D1C06"/>
    <w:rsid w:val="004D1C59"/>
    <w:rsid w:val="004D1D0C"/>
    <w:rsid w:val="004D1D39"/>
    <w:rsid w:val="004D1D68"/>
    <w:rsid w:val="004D1D93"/>
    <w:rsid w:val="004D1D9A"/>
    <w:rsid w:val="004D1DD3"/>
    <w:rsid w:val="004D1E6C"/>
    <w:rsid w:val="004D1EAC"/>
    <w:rsid w:val="004D1F73"/>
    <w:rsid w:val="004D1FE4"/>
    <w:rsid w:val="004D1FE5"/>
    <w:rsid w:val="004D20FE"/>
    <w:rsid w:val="004D2156"/>
    <w:rsid w:val="004D2172"/>
    <w:rsid w:val="004D2173"/>
    <w:rsid w:val="004D217A"/>
    <w:rsid w:val="004D2184"/>
    <w:rsid w:val="004D21C0"/>
    <w:rsid w:val="004D21C2"/>
    <w:rsid w:val="004D21C5"/>
    <w:rsid w:val="004D21F9"/>
    <w:rsid w:val="004D220D"/>
    <w:rsid w:val="004D2246"/>
    <w:rsid w:val="004D2248"/>
    <w:rsid w:val="004D227D"/>
    <w:rsid w:val="004D2295"/>
    <w:rsid w:val="004D229A"/>
    <w:rsid w:val="004D229B"/>
    <w:rsid w:val="004D2303"/>
    <w:rsid w:val="004D2328"/>
    <w:rsid w:val="004D2362"/>
    <w:rsid w:val="004D2371"/>
    <w:rsid w:val="004D2376"/>
    <w:rsid w:val="004D2384"/>
    <w:rsid w:val="004D23AF"/>
    <w:rsid w:val="004D23BB"/>
    <w:rsid w:val="004D23C0"/>
    <w:rsid w:val="004D2415"/>
    <w:rsid w:val="004D2438"/>
    <w:rsid w:val="004D247C"/>
    <w:rsid w:val="004D249A"/>
    <w:rsid w:val="004D24C7"/>
    <w:rsid w:val="004D24E4"/>
    <w:rsid w:val="004D24FB"/>
    <w:rsid w:val="004D2511"/>
    <w:rsid w:val="004D2545"/>
    <w:rsid w:val="004D254D"/>
    <w:rsid w:val="004D254F"/>
    <w:rsid w:val="004D2562"/>
    <w:rsid w:val="004D259C"/>
    <w:rsid w:val="004D25A0"/>
    <w:rsid w:val="004D25DC"/>
    <w:rsid w:val="004D263E"/>
    <w:rsid w:val="004D266F"/>
    <w:rsid w:val="004D26CF"/>
    <w:rsid w:val="004D26D3"/>
    <w:rsid w:val="004D273D"/>
    <w:rsid w:val="004D274E"/>
    <w:rsid w:val="004D2764"/>
    <w:rsid w:val="004D277B"/>
    <w:rsid w:val="004D2784"/>
    <w:rsid w:val="004D2870"/>
    <w:rsid w:val="004D2897"/>
    <w:rsid w:val="004D2902"/>
    <w:rsid w:val="004D295B"/>
    <w:rsid w:val="004D297E"/>
    <w:rsid w:val="004D298E"/>
    <w:rsid w:val="004D29A6"/>
    <w:rsid w:val="004D29C3"/>
    <w:rsid w:val="004D29C6"/>
    <w:rsid w:val="004D29C7"/>
    <w:rsid w:val="004D2A12"/>
    <w:rsid w:val="004D2A1B"/>
    <w:rsid w:val="004D2A34"/>
    <w:rsid w:val="004D2A96"/>
    <w:rsid w:val="004D2A98"/>
    <w:rsid w:val="004D2B58"/>
    <w:rsid w:val="004D2B5E"/>
    <w:rsid w:val="004D2B6A"/>
    <w:rsid w:val="004D2BAC"/>
    <w:rsid w:val="004D2BB9"/>
    <w:rsid w:val="004D2BCA"/>
    <w:rsid w:val="004D2C32"/>
    <w:rsid w:val="004D2C48"/>
    <w:rsid w:val="004D2C4A"/>
    <w:rsid w:val="004D2C64"/>
    <w:rsid w:val="004D2C83"/>
    <w:rsid w:val="004D2CB5"/>
    <w:rsid w:val="004D2D04"/>
    <w:rsid w:val="004D2D5A"/>
    <w:rsid w:val="004D2D5C"/>
    <w:rsid w:val="004D2D62"/>
    <w:rsid w:val="004D2DD9"/>
    <w:rsid w:val="004D2E04"/>
    <w:rsid w:val="004D2E0B"/>
    <w:rsid w:val="004D2E1B"/>
    <w:rsid w:val="004D2E59"/>
    <w:rsid w:val="004D2E5F"/>
    <w:rsid w:val="004D2E6F"/>
    <w:rsid w:val="004D2E7A"/>
    <w:rsid w:val="004D2ECB"/>
    <w:rsid w:val="004D2EF1"/>
    <w:rsid w:val="004D2F06"/>
    <w:rsid w:val="004D2F33"/>
    <w:rsid w:val="004D2F85"/>
    <w:rsid w:val="004D2F9E"/>
    <w:rsid w:val="004D3031"/>
    <w:rsid w:val="004D3072"/>
    <w:rsid w:val="004D308C"/>
    <w:rsid w:val="004D3115"/>
    <w:rsid w:val="004D31FF"/>
    <w:rsid w:val="004D3203"/>
    <w:rsid w:val="004D3276"/>
    <w:rsid w:val="004D329D"/>
    <w:rsid w:val="004D32AD"/>
    <w:rsid w:val="004D32B3"/>
    <w:rsid w:val="004D32F7"/>
    <w:rsid w:val="004D3319"/>
    <w:rsid w:val="004D331D"/>
    <w:rsid w:val="004D333E"/>
    <w:rsid w:val="004D337A"/>
    <w:rsid w:val="004D3380"/>
    <w:rsid w:val="004D338A"/>
    <w:rsid w:val="004D343A"/>
    <w:rsid w:val="004D3440"/>
    <w:rsid w:val="004D3467"/>
    <w:rsid w:val="004D34BC"/>
    <w:rsid w:val="004D34DE"/>
    <w:rsid w:val="004D34FF"/>
    <w:rsid w:val="004D35EC"/>
    <w:rsid w:val="004D35FC"/>
    <w:rsid w:val="004D3662"/>
    <w:rsid w:val="004D3666"/>
    <w:rsid w:val="004D3691"/>
    <w:rsid w:val="004D370C"/>
    <w:rsid w:val="004D3748"/>
    <w:rsid w:val="004D374D"/>
    <w:rsid w:val="004D37E0"/>
    <w:rsid w:val="004D37E9"/>
    <w:rsid w:val="004D3801"/>
    <w:rsid w:val="004D383C"/>
    <w:rsid w:val="004D383E"/>
    <w:rsid w:val="004D3868"/>
    <w:rsid w:val="004D386C"/>
    <w:rsid w:val="004D3883"/>
    <w:rsid w:val="004D38D9"/>
    <w:rsid w:val="004D3907"/>
    <w:rsid w:val="004D3914"/>
    <w:rsid w:val="004D396B"/>
    <w:rsid w:val="004D39C7"/>
    <w:rsid w:val="004D3A1C"/>
    <w:rsid w:val="004D3A29"/>
    <w:rsid w:val="004D3A4B"/>
    <w:rsid w:val="004D3A50"/>
    <w:rsid w:val="004D3AD8"/>
    <w:rsid w:val="004D3ADC"/>
    <w:rsid w:val="004D3AEA"/>
    <w:rsid w:val="004D3B03"/>
    <w:rsid w:val="004D3B14"/>
    <w:rsid w:val="004D3B15"/>
    <w:rsid w:val="004D3B17"/>
    <w:rsid w:val="004D3B30"/>
    <w:rsid w:val="004D3BBE"/>
    <w:rsid w:val="004D3BEC"/>
    <w:rsid w:val="004D3C1B"/>
    <w:rsid w:val="004D3C6D"/>
    <w:rsid w:val="004D3C9F"/>
    <w:rsid w:val="004D3CAE"/>
    <w:rsid w:val="004D3D37"/>
    <w:rsid w:val="004D3D85"/>
    <w:rsid w:val="004D3DA6"/>
    <w:rsid w:val="004D3DD0"/>
    <w:rsid w:val="004D3E2F"/>
    <w:rsid w:val="004D3EAB"/>
    <w:rsid w:val="004D3EE0"/>
    <w:rsid w:val="004D3F40"/>
    <w:rsid w:val="004D3F94"/>
    <w:rsid w:val="004D4053"/>
    <w:rsid w:val="004D407A"/>
    <w:rsid w:val="004D4099"/>
    <w:rsid w:val="004D40C3"/>
    <w:rsid w:val="004D40E7"/>
    <w:rsid w:val="004D4108"/>
    <w:rsid w:val="004D4122"/>
    <w:rsid w:val="004D4125"/>
    <w:rsid w:val="004D412B"/>
    <w:rsid w:val="004D4140"/>
    <w:rsid w:val="004D4149"/>
    <w:rsid w:val="004D418A"/>
    <w:rsid w:val="004D428E"/>
    <w:rsid w:val="004D42BA"/>
    <w:rsid w:val="004D42D5"/>
    <w:rsid w:val="004D4364"/>
    <w:rsid w:val="004D4373"/>
    <w:rsid w:val="004D438A"/>
    <w:rsid w:val="004D4393"/>
    <w:rsid w:val="004D43D2"/>
    <w:rsid w:val="004D442B"/>
    <w:rsid w:val="004D454A"/>
    <w:rsid w:val="004D45DE"/>
    <w:rsid w:val="004D4686"/>
    <w:rsid w:val="004D469E"/>
    <w:rsid w:val="004D46CA"/>
    <w:rsid w:val="004D474C"/>
    <w:rsid w:val="004D47E1"/>
    <w:rsid w:val="004D47FC"/>
    <w:rsid w:val="004D485F"/>
    <w:rsid w:val="004D48BD"/>
    <w:rsid w:val="004D4981"/>
    <w:rsid w:val="004D4988"/>
    <w:rsid w:val="004D49B8"/>
    <w:rsid w:val="004D49B9"/>
    <w:rsid w:val="004D49D5"/>
    <w:rsid w:val="004D49EE"/>
    <w:rsid w:val="004D49F7"/>
    <w:rsid w:val="004D4A87"/>
    <w:rsid w:val="004D4A9E"/>
    <w:rsid w:val="004D4ACE"/>
    <w:rsid w:val="004D4B0B"/>
    <w:rsid w:val="004D4B2D"/>
    <w:rsid w:val="004D4B39"/>
    <w:rsid w:val="004D4B88"/>
    <w:rsid w:val="004D4BB1"/>
    <w:rsid w:val="004D4BC3"/>
    <w:rsid w:val="004D4C23"/>
    <w:rsid w:val="004D4C39"/>
    <w:rsid w:val="004D4C46"/>
    <w:rsid w:val="004D4C9B"/>
    <w:rsid w:val="004D4CB2"/>
    <w:rsid w:val="004D4CC5"/>
    <w:rsid w:val="004D4D04"/>
    <w:rsid w:val="004D4D1C"/>
    <w:rsid w:val="004D4D78"/>
    <w:rsid w:val="004D4DB1"/>
    <w:rsid w:val="004D4DB7"/>
    <w:rsid w:val="004D4DCE"/>
    <w:rsid w:val="004D4E3E"/>
    <w:rsid w:val="004D4E81"/>
    <w:rsid w:val="004D4EB8"/>
    <w:rsid w:val="004D4FC0"/>
    <w:rsid w:val="004D4FE1"/>
    <w:rsid w:val="004D4FFE"/>
    <w:rsid w:val="004D5044"/>
    <w:rsid w:val="004D5064"/>
    <w:rsid w:val="004D50A4"/>
    <w:rsid w:val="004D50A8"/>
    <w:rsid w:val="004D50FF"/>
    <w:rsid w:val="004D5126"/>
    <w:rsid w:val="004D512A"/>
    <w:rsid w:val="004D517C"/>
    <w:rsid w:val="004D5201"/>
    <w:rsid w:val="004D5220"/>
    <w:rsid w:val="004D5266"/>
    <w:rsid w:val="004D529C"/>
    <w:rsid w:val="004D52B1"/>
    <w:rsid w:val="004D52C7"/>
    <w:rsid w:val="004D5332"/>
    <w:rsid w:val="004D5334"/>
    <w:rsid w:val="004D535D"/>
    <w:rsid w:val="004D53F4"/>
    <w:rsid w:val="004D5444"/>
    <w:rsid w:val="004D5455"/>
    <w:rsid w:val="004D5499"/>
    <w:rsid w:val="004D54A7"/>
    <w:rsid w:val="004D54AC"/>
    <w:rsid w:val="004D54C5"/>
    <w:rsid w:val="004D550A"/>
    <w:rsid w:val="004D550C"/>
    <w:rsid w:val="004D5516"/>
    <w:rsid w:val="004D5565"/>
    <w:rsid w:val="004D55C2"/>
    <w:rsid w:val="004D55F8"/>
    <w:rsid w:val="004D5624"/>
    <w:rsid w:val="004D5668"/>
    <w:rsid w:val="004D56B6"/>
    <w:rsid w:val="004D5725"/>
    <w:rsid w:val="004D5741"/>
    <w:rsid w:val="004D57B9"/>
    <w:rsid w:val="004D57BE"/>
    <w:rsid w:val="004D57D4"/>
    <w:rsid w:val="004D57F1"/>
    <w:rsid w:val="004D5822"/>
    <w:rsid w:val="004D5845"/>
    <w:rsid w:val="004D584D"/>
    <w:rsid w:val="004D58A6"/>
    <w:rsid w:val="004D58AC"/>
    <w:rsid w:val="004D58F7"/>
    <w:rsid w:val="004D5911"/>
    <w:rsid w:val="004D591B"/>
    <w:rsid w:val="004D592D"/>
    <w:rsid w:val="004D595D"/>
    <w:rsid w:val="004D5980"/>
    <w:rsid w:val="004D5985"/>
    <w:rsid w:val="004D5993"/>
    <w:rsid w:val="004D59D7"/>
    <w:rsid w:val="004D5A02"/>
    <w:rsid w:val="004D5A0E"/>
    <w:rsid w:val="004D5A26"/>
    <w:rsid w:val="004D5A64"/>
    <w:rsid w:val="004D5A7D"/>
    <w:rsid w:val="004D5A85"/>
    <w:rsid w:val="004D5A89"/>
    <w:rsid w:val="004D5AD1"/>
    <w:rsid w:val="004D5AE1"/>
    <w:rsid w:val="004D5AFF"/>
    <w:rsid w:val="004D5B3A"/>
    <w:rsid w:val="004D5B3D"/>
    <w:rsid w:val="004D5B40"/>
    <w:rsid w:val="004D5B76"/>
    <w:rsid w:val="004D5B77"/>
    <w:rsid w:val="004D5B7E"/>
    <w:rsid w:val="004D5BB5"/>
    <w:rsid w:val="004D5BC7"/>
    <w:rsid w:val="004D5C64"/>
    <w:rsid w:val="004D5C67"/>
    <w:rsid w:val="004D5C87"/>
    <w:rsid w:val="004D5D26"/>
    <w:rsid w:val="004D5D74"/>
    <w:rsid w:val="004D5DA8"/>
    <w:rsid w:val="004D5E2F"/>
    <w:rsid w:val="004D5E60"/>
    <w:rsid w:val="004D5E7A"/>
    <w:rsid w:val="004D5E83"/>
    <w:rsid w:val="004D5EC2"/>
    <w:rsid w:val="004D5F08"/>
    <w:rsid w:val="004D5F1E"/>
    <w:rsid w:val="004D5F30"/>
    <w:rsid w:val="004D5F82"/>
    <w:rsid w:val="004D5FC8"/>
    <w:rsid w:val="004D5FE1"/>
    <w:rsid w:val="004D5FF5"/>
    <w:rsid w:val="004D5FFC"/>
    <w:rsid w:val="004D5FFF"/>
    <w:rsid w:val="004D6000"/>
    <w:rsid w:val="004D6028"/>
    <w:rsid w:val="004D6039"/>
    <w:rsid w:val="004D604D"/>
    <w:rsid w:val="004D6062"/>
    <w:rsid w:val="004D6087"/>
    <w:rsid w:val="004D60D9"/>
    <w:rsid w:val="004D6180"/>
    <w:rsid w:val="004D6196"/>
    <w:rsid w:val="004D61CB"/>
    <w:rsid w:val="004D61D7"/>
    <w:rsid w:val="004D6284"/>
    <w:rsid w:val="004D638A"/>
    <w:rsid w:val="004D63B2"/>
    <w:rsid w:val="004D63CF"/>
    <w:rsid w:val="004D63DE"/>
    <w:rsid w:val="004D63FF"/>
    <w:rsid w:val="004D640A"/>
    <w:rsid w:val="004D6470"/>
    <w:rsid w:val="004D6487"/>
    <w:rsid w:val="004D64C3"/>
    <w:rsid w:val="004D6537"/>
    <w:rsid w:val="004D6580"/>
    <w:rsid w:val="004D65CD"/>
    <w:rsid w:val="004D65D0"/>
    <w:rsid w:val="004D65F4"/>
    <w:rsid w:val="004D662E"/>
    <w:rsid w:val="004D666B"/>
    <w:rsid w:val="004D6696"/>
    <w:rsid w:val="004D66BA"/>
    <w:rsid w:val="004D66C5"/>
    <w:rsid w:val="004D66D2"/>
    <w:rsid w:val="004D66F3"/>
    <w:rsid w:val="004D6727"/>
    <w:rsid w:val="004D6754"/>
    <w:rsid w:val="004D6778"/>
    <w:rsid w:val="004D677B"/>
    <w:rsid w:val="004D6786"/>
    <w:rsid w:val="004D67CD"/>
    <w:rsid w:val="004D67D0"/>
    <w:rsid w:val="004D681C"/>
    <w:rsid w:val="004D6852"/>
    <w:rsid w:val="004D6868"/>
    <w:rsid w:val="004D68AE"/>
    <w:rsid w:val="004D68D4"/>
    <w:rsid w:val="004D68FB"/>
    <w:rsid w:val="004D693F"/>
    <w:rsid w:val="004D6942"/>
    <w:rsid w:val="004D696E"/>
    <w:rsid w:val="004D6994"/>
    <w:rsid w:val="004D69BE"/>
    <w:rsid w:val="004D69E2"/>
    <w:rsid w:val="004D6A28"/>
    <w:rsid w:val="004D6A51"/>
    <w:rsid w:val="004D6A57"/>
    <w:rsid w:val="004D6ACE"/>
    <w:rsid w:val="004D6B04"/>
    <w:rsid w:val="004D6B28"/>
    <w:rsid w:val="004D6B39"/>
    <w:rsid w:val="004D6B3C"/>
    <w:rsid w:val="004D6B4C"/>
    <w:rsid w:val="004D6B64"/>
    <w:rsid w:val="004D6B6A"/>
    <w:rsid w:val="004D6BA0"/>
    <w:rsid w:val="004D6BA2"/>
    <w:rsid w:val="004D6BD4"/>
    <w:rsid w:val="004D6CD8"/>
    <w:rsid w:val="004D6CF9"/>
    <w:rsid w:val="004D6D0F"/>
    <w:rsid w:val="004D6D58"/>
    <w:rsid w:val="004D6D67"/>
    <w:rsid w:val="004D6D83"/>
    <w:rsid w:val="004D6D9E"/>
    <w:rsid w:val="004D6DC6"/>
    <w:rsid w:val="004D6DC9"/>
    <w:rsid w:val="004D6DF8"/>
    <w:rsid w:val="004D6E45"/>
    <w:rsid w:val="004D6E68"/>
    <w:rsid w:val="004D6ED0"/>
    <w:rsid w:val="004D6EFD"/>
    <w:rsid w:val="004D6F9E"/>
    <w:rsid w:val="004D6FED"/>
    <w:rsid w:val="004D6FF9"/>
    <w:rsid w:val="004D7041"/>
    <w:rsid w:val="004D7081"/>
    <w:rsid w:val="004D7092"/>
    <w:rsid w:val="004D7098"/>
    <w:rsid w:val="004D70F3"/>
    <w:rsid w:val="004D711C"/>
    <w:rsid w:val="004D7165"/>
    <w:rsid w:val="004D71B9"/>
    <w:rsid w:val="004D71C8"/>
    <w:rsid w:val="004D7222"/>
    <w:rsid w:val="004D7257"/>
    <w:rsid w:val="004D725C"/>
    <w:rsid w:val="004D72A4"/>
    <w:rsid w:val="004D72F7"/>
    <w:rsid w:val="004D7319"/>
    <w:rsid w:val="004D7345"/>
    <w:rsid w:val="004D734B"/>
    <w:rsid w:val="004D739B"/>
    <w:rsid w:val="004D73D2"/>
    <w:rsid w:val="004D73F0"/>
    <w:rsid w:val="004D73F4"/>
    <w:rsid w:val="004D73F6"/>
    <w:rsid w:val="004D74C4"/>
    <w:rsid w:val="004D74C8"/>
    <w:rsid w:val="004D74FF"/>
    <w:rsid w:val="004D753C"/>
    <w:rsid w:val="004D75DC"/>
    <w:rsid w:val="004D75F5"/>
    <w:rsid w:val="004D762F"/>
    <w:rsid w:val="004D764D"/>
    <w:rsid w:val="004D76AA"/>
    <w:rsid w:val="004D76B2"/>
    <w:rsid w:val="004D76B7"/>
    <w:rsid w:val="004D76E2"/>
    <w:rsid w:val="004D7723"/>
    <w:rsid w:val="004D777A"/>
    <w:rsid w:val="004D77AA"/>
    <w:rsid w:val="004D77B4"/>
    <w:rsid w:val="004D77E3"/>
    <w:rsid w:val="004D77F0"/>
    <w:rsid w:val="004D77F9"/>
    <w:rsid w:val="004D7826"/>
    <w:rsid w:val="004D783B"/>
    <w:rsid w:val="004D7847"/>
    <w:rsid w:val="004D786A"/>
    <w:rsid w:val="004D7881"/>
    <w:rsid w:val="004D78B8"/>
    <w:rsid w:val="004D78CF"/>
    <w:rsid w:val="004D791E"/>
    <w:rsid w:val="004D7958"/>
    <w:rsid w:val="004D796B"/>
    <w:rsid w:val="004D79D3"/>
    <w:rsid w:val="004D7A12"/>
    <w:rsid w:val="004D7A1A"/>
    <w:rsid w:val="004D7AB8"/>
    <w:rsid w:val="004D7B04"/>
    <w:rsid w:val="004D7B96"/>
    <w:rsid w:val="004D7BA8"/>
    <w:rsid w:val="004D7BF2"/>
    <w:rsid w:val="004D7C2F"/>
    <w:rsid w:val="004D7C77"/>
    <w:rsid w:val="004D7C8C"/>
    <w:rsid w:val="004D7D31"/>
    <w:rsid w:val="004D7D71"/>
    <w:rsid w:val="004D7DAB"/>
    <w:rsid w:val="004D7DF8"/>
    <w:rsid w:val="004D7E07"/>
    <w:rsid w:val="004D7E24"/>
    <w:rsid w:val="004D7E47"/>
    <w:rsid w:val="004D7E58"/>
    <w:rsid w:val="004D7ED0"/>
    <w:rsid w:val="004D7ED6"/>
    <w:rsid w:val="004D7FDB"/>
    <w:rsid w:val="004E0043"/>
    <w:rsid w:val="004E0067"/>
    <w:rsid w:val="004E0097"/>
    <w:rsid w:val="004E0115"/>
    <w:rsid w:val="004E0155"/>
    <w:rsid w:val="004E016E"/>
    <w:rsid w:val="004E01A6"/>
    <w:rsid w:val="004E01CC"/>
    <w:rsid w:val="004E01D6"/>
    <w:rsid w:val="004E0200"/>
    <w:rsid w:val="004E0254"/>
    <w:rsid w:val="004E0287"/>
    <w:rsid w:val="004E02A1"/>
    <w:rsid w:val="004E02A2"/>
    <w:rsid w:val="004E02ED"/>
    <w:rsid w:val="004E0357"/>
    <w:rsid w:val="004E03EE"/>
    <w:rsid w:val="004E0468"/>
    <w:rsid w:val="004E04C6"/>
    <w:rsid w:val="004E04E7"/>
    <w:rsid w:val="004E04F3"/>
    <w:rsid w:val="004E04F7"/>
    <w:rsid w:val="004E052D"/>
    <w:rsid w:val="004E0530"/>
    <w:rsid w:val="004E0565"/>
    <w:rsid w:val="004E058E"/>
    <w:rsid w:val="004E05A8"/>
    <w:rsid w:val="004E05D7"/>
    <w:rsid w:val="004E05DA"/>
    <w:rsid w:val="004E05F7"/>
    <w:rsid w:val="004E062A"/>
    <w:rsid w:val="004E062E"/>
    <w:rsid w:val="004E0651"/>
    <w:rsid w:val="004E0666"/>
    <w:rsid w:val="004E0688"/>
    <w:rsid w:val="004E06CF"/>
    <w:rsid w:val="004E0713"/>
    <w:rsid w:val="004E07A9"/>
    <w:rsid w:val="004E07EF"/>
    <w:rsid w:val="004E0802"/>
    <w:rsid w:val="004E081C"/>
    <w:rsid w:val="004E0880"/>
    <w:rsid w:val="004E08C8"/>
    <w:rsid w:val="004E08FA"/>
    <w:rsid w:val="004E091D"/>
    <w:rsid w:val="004E0932"/>
    <w:rsid w:val="004E0962"/>
    <w:rsid w:val="004E0967"/>
    <w:rsid w:val="004E096E"/>
    <w:rsid w:val="004E09CD"/>
    <w:rsid w:val="004E09F5"/>
    <w:rsid w:val="004E0A08"/>
    <w:rsid w:val="004E0A44"/>
    <w:rsid w:val="004E0A76"/>
    <w:rsid w:val="004E0A97"/>
    <w:rsid w:val="004E0B10"/>
    <w:rsid w:val="004E0B2B"/>
    <w:rsid w:val="004E0B6D"/>
    <w:rsid w:val="004E0B6E"/>
    <w:rsid w:val="004E0B82"/>
    <w:rsid w:val="004E0C09"/>
    <w:rsid w:val="004E0C5D"/>
    <w:rsid w:val="004E0C9F"/>
    <w:rsid w:val="004E0CB9"/>
    <w:rsid w:val="004E0D42"/>
    <w:rsid w:val="004E0DEE"/>
    <w:rsid w:val="004E0E08"/>
    <w:rsid w:val="004E0E33"/>
    <w:rsid w:val="004E0E71"/>
    <w:rsid w:val="004E0EF5"/>
    <w:rsid w:val="004E0F2F"/>
    <w:rsid w:val="004E0F4F"/>
    <w:rsid w:val="004E0FC4"/>
    <w:rsid w:val="004E0FCA"/>
    <w:rsid w:val="004E0FDD"/>
    <w:rsid w:val="004E0FEF"/>
    <w:rsid w:val="004E0FFB"/>
    <w:rsid w:val="004E101D"/>
    <w:rsid w:val="004E1033"/>
    <w:rsid w:val="004E10A6"/>
    <w:rsid w:val="004E10CE"/>
    <w:rsid w:val="004E10EE"/>
    <w:rsid w:val="004E111B"/>
    <w:rsid w:val="004E118E"/>
    <w:rsid w:val="004E11B2"/>
    <w:rsid w:val="004E11EC"/>
    <w:rsid w:val="004E1203"/>
    <w:rsid w:val="004E1250"/>
    <w:rsid w:val="004E12E2"/>
    <w:rsid w:val="004E1369"/>
    <w:rsid w:val="004E1386"/>
    <w:rsid w:val="004E13BD"/>
    <w:rsid w:val="004E13C5"/>
    <w:rsid w:val="004E13C9"/>
    <w:rsid w:val="004E13E6"/>
    <w:rsid w:val="004E1403"/>
    <w:rsid w:val="004E141F"/>
    <w:rsid w:val="004E147A"/>
    <w:rsid w:val="004E14EC"/>
    <w:rsid w:val="004E14FE"/>
    <w:rsid w:val="004E1562"/>
    <w:rsid w:val="004E1587"/>
    <w:rsid w:val="004E15CA"/>
    <w:rsid w:val="004E15F2"/>
    <w:rsid w:val="004E1607"/>
    <w:rsid w:val="004E163F"/>
    <w:rsid w:val="004E166F"/>
    <w:rsid w:val="004E16C3"/>
    <w:rsid w:val="004E16E1"/>
    <w:rsid w:val="004E1732"/>
    <w:rsid w:val="004E1771"/>
    <w:rsid w:val="004E1788"/>
    <w:rsid w:val="004E1791"/>
    <w:rsid w:val="004E17A7"/>
    <w:rsid w:val="004E183A"/>
    <w:rsid w:val="004E1845"/>
    <w:rsid w:val="004E1883"/>
    <w:rsid w:val="004E18B5"/>
    <w:rsid w:val="004E18D5"/>
    <w:rsid w:val="004E18FB"/>
    <w:rsid w:val="004E1907"/>
    <w:rsid w:val="004E194E"/>
    <w:rsid w:val="004E196B"/>
    <w:rsid w:val="004E19EC"/>
    <w:rsid w:val="004E19F5"/>
    <w:rsid w:val="004E19FF"/>
    <w:rsid w:val="004E1A0C"/>
    <w:rsid w:val="004E1A3D"/>
    <w:rsid w:val="004E1A5C"/>
    <w:rsid w:val="004E1A9F"/>
    <w:rsid w:val="004E1AB6"/>
    <w:rsid w:val="004E1ACF"/>
    <w:rsid w:val="004E1B20"/>
    <w:rsid w:val="004E1B69"/>
    <w:rsid w:val="004E1B9D"/>
    <w:rsid w:val="004E1BD8"/>
    <w:rsid w:val="004E1BF2"/>
    <w:rsid w:val="004E1C59"/>
    <w:rsid w:val="004E1C5C"/>
    <w:rsid w:val="004E1CFA"/>
    <w:rsid w:val="004E1D40"/>
    <w:rsid w:val="004E1D74"/>
    <w:rsid w:val="004E1D9F"/>
    <w:rsid w:val="004E1E39"/>
    <w:rsid w:val="004E1E3E"/>
    <w:rsid w:val="004E1E86"/>
    <w:rsid w:val="004E1E9A"/>
    <w:rsid w:val="004E1ECF"/>
    <w:rsid w:val="004E1F04"/>
    <w:rsid w:val="004E1F3E"/>
    <w:rsid w:val="004E1F4A"/>
    <w:rsid w:val="004E1FE9"/>
    <w:rsid w:val="004E2023"/>
    <w:rsid w:val="004E205F"/>
    <w:rsid w:val="004E2089"/>
    <w:rsid w:val="004E20FB"/>
    <w:rsid w:val="004E2103"/>
    <w:rsid w:val="004E2178"/>
    <w:rsid w:val="004E2189"/>
    <w:rsid w:val="004E21CE"/>
    <w:rsid w:val="004E2266"/>
    <w:rsid w:val="004E2281"/>
    <w:rsid w:val="004E2298"/>
    <w:rsid w:val="004E229C"/>
    <w:rsid w:val="004E22B2"/>
    <w:rsid w:val="004E22C5"/>
    <w:rsid w:val="004E22DF"/>
    <w:rsid w:val="004E2377"/>
    <w:rsid w:val="004E23EE"/>
    <w:rsid w:val="004E2407"/>
    <w:rsid w:val="004E2409"/>
    <w:rsid w:val="004E2440"/>
    <w:rsid w:val="004E2492"/>
    <w:rsid w:val="004E250C"/>
    <w:rsid w:val="004E253D"/>
    <w:rsid w:val="004E2590"/>
    <w:rsid w:val="004E259D"/>
    <w:rsid w:val="004E25A1"/>
    <w:rsid w:val="004E2658"/>
    <w:rsid w:val="004E26B0"/>
    <w:rsid w:val="004E26B9"/>
    <w:rsid w:val="004E26BD"/>
    <w:rsid w:val="004E26D7"/>
    <w:rsid w:val="004E26EA"/>
    <w:rsid w:val="004E2700"/>
    <w:rsid w:val="004E270E"/>
    <w:rsid w:val="004E2712"/>
    <w:rsid w:val="004E2726"/>
    <w:rsid w:val="004E275E"/>
    <w:rsid w:val="004E276C"/>
    <w:rsid w:val="004E276F"/>
    <w:rsid w:val="004E2853"/>
    <w:rsid w:val="004E2885"/>
    <w:rsid w:val="004E2890"/>
    <w:rsid w:val="004E28A4"/>
    <w:rsid w:val="004E291A"/>
    <w:rsid w:val="004E293D"/>
    <w:rsid w:val="004E2990"/>
    <w:rsid w:val="004E2994"/>
    <w:rsid w:val="004E2A4E"/>
    <w:rsid w:val="004E2A6A"/>
    <w:rsid w:val="004E2A9D"/>
    <w:rsid w:val="004E2A9E"/>
    <w:rsid w:val="004E2ACE"/>
    <w:rsid w:val="004E2B20"/>
    <w:rsid w:val="004E2B66"/>
    <w:rsid w:val="004E2B93"/>
    <w:rsid w:val="004E2BDF"/>
    <w:rsid w:val="004E2BF4"/>
    <w:rsid w:val="004E2C20"/>
    <w:rsid w:val="004E2C43"/>
    <w:rsid w:val="004E2C8F"/>
    <w:rsid w:val="004E2CB2"/>
    <w:rsid w:val="004E2D02"/>
    <w:rsid w:val="004E2D40"/>
    <w:rsid w:val="004E2D42"/>
    <w:rsid w:val="004E2D62"/>
    <w:rsid w:val="004E2D68"/>
    <w:rsid w:val="004E2D8E"/>
    <w:rsid w:val="004E2D93"/>
    <w:rsid w:val="004E2DA3"/>
    <w:rsid w:val="004E2E0E"/>
    <w:rsid w:val="004E2E11"/>
    <w:rsid w:val="004E2E13"/>
    <w:rsid w:val="004E2E18"/>
    <w:rsid w:val="004E2E3F"/>
    <w:rsid w:val="004E2E5F"/>
    <w:rsid w:val="004E2F1E"/>
    <w:rsid w:val="004E2F4F"/>
    <w:rsid w:val="004E2FAB"/>
    <w:rsid w:val="004E2FAF"/>
    <w:rsid w:val="004E2FE5"/>
    <w:rsid w:val="004E2FF4"/>
    <w:rsid w:val="004E302A"/>
    <w:rsid w:val="004E305F"/>
    <w:rsid w:val="004E30B4"/>
    <w:rsid w:val="004E30EF"/>
    <w:rsid w:val="004E30FB"/>
    <w:rsid w:val="004E314D"/>
    <w:rsid w:val="004E3161"/>
    <w:rsid w:val="004E31DB"/>
    <w:rsid w:val="004E3207"/>
    <w:rsid w:val="004E322F"/>
    <w:rsid w:val="004E323B"/>
    <w:rsid w:val="004E333A"/>
    <w:rsid w:val="004E3351"/>
    <w:rsid w:val="004E337E"/>
    <w:rsid w:val="004E33C6"/>
    <w:rsid w:val="004E33C8"/>
    <w:rsid w:val="004E33CA"/>
    <w:rsid w:val="004E3409"/>
    <w:rsid w:val="004E348E"/>
    <w:rsid w:val="004E348F"/>
    <w:rsid w:val="004E34B1"/>
    <w:rsid w:val="004E34C8"/>
    <w:rsid w:val="004E34DE"/>
    <w:rsid w:val="004E3539"/>
    <w:rsid w:val="004E3559"/>
    <w:rsid w:val="004E35F6"/>
    <w:rsid w:val="004E3627"/>
    <w:rsid w:val="004E365E"/>
    <w:rsid w:val="004E3675"/>
    <w:rsid w:val="004E3693"/>
    <w:rsid w:val="004E36A0"/>
    <w:rsid w:val="004E36AB"/>
    <w:rsid w:val="004E36FB"/>
    <w:rsid w:val="004E36FE"/>
    <w:rsid w:val="004E3739"/>
    <w:rsid w:val="004E3754"/>
    <w:rsid w:val="004E3766"/>
    <w:rsid w:val="004E3772"/>
    <w:rsid w:val="004E3812"/>
    <w:rsid w:val="004E381E"/>
    <w:rsid w:val="004E382C"/>
    <w:rsid w:val="004E3889"/>
    <w:rsid w:val="004E3897"/>
    <w:rsid w:val="004E38AB"/>
    <w:rsid w:val="004E3990"/>
    <w:rsid w:val="004E3992"/>
    <w:rsid w:val="004E39BF"/>
    <w:rsid w:val="004E39E2"/>
    <w:rsid w:val="004E39F4"/>
    <w:rsid w:val="004E3A20"/>
    <w:rsid w:val="004E3AA9"/>
    <w:rsid w:val="004E3B0D"/>
    <w:rsid w:val="004E3B0E"/>
    <w:rsid w:val="004E3B5D"/>
    <w:rsid w:val="004E3B63"/>
    <w:rsid w:val="004E3B7A"/>
    <w:rsid w:val="004E3BD7"/>
    <w:rsid w:val="004E3BDF"/>
    <w:rsid w:val="004E3C01"/>
    <w:rsid w:val="004E3C88"/>
    <w:rsid w:val="004E3CC5"/>
    <w:rsid w:val="004E3CD1"/>
    <w:rsid w:val="004E3CF4"/>
    <w:rsid w:val="004E3CFE"/>
    <w:rsid w:val="004E3D3F"/>
    <w:rsid w:val="004E3D71"/>
    <w:rsid w:val="004E3E24"/>
    <w:rsid w:val="004E3E5B"/>
    <w:rsid w:val="004E3E6A"/>
    <w:rsid w:val="004E3EA7"/>
    <w:rsid w:val="004E3EF2"/>
    <w:rsid w:val="004E3F03"/>
    <w:rsid w:val="004E3F0C"/>
    <w:rsid w:val="004E3F15"/>
    <w:rsid w:val="004E3F5B"/>
    <w:rsid w:val="004E3F6C"/>
    <w:rsid w:val="004E3F73"/>
    <w:rsid w:val="004E3FC2"/>
    <w:rsid w:val="004E3FE1"/>
    <w:rsid w:val="004E3FFA"/>
    <w:rsid w:val="004E4007"/>
    <w:rsid w:val="004E4013"/>
    <w:rsid w:val="004E4045"/>
    <w:rsid w:val="004E404A"/>
    <w:rsid w:val="004E4069"/>
    <w:rsid w:val="004E40AF"/>
    <w:rsid w:val="004E40B8"/>
    <w:rsid w:val="004E410E"/>
    <w:rsid w:val="004E4111"/>
    <w:rsid w:val="004E4149"/>
    <w:rsid w:val="004E4156"/>
    <w:rsid w:val="004E4175"/>
    <w:rsid w:val="004E41B8"/>
    <w:rsid w:val="004E41C6"/>
    <w:rsid w:val="004E41DD"/>
    <w:rsid w:val="004E4204"/>
    <w:rsid w:val="004E4211"/>
    <w:rsid w:val="004E4279"/>
    <w:rsid w:val="004E4306"/>
    <w:rsid w:val="004E4310"/>
    <w:rsid w:val="004E434F"/>
    <w:rsid w:val="004E4357"/>
    <w:rsid w:val="004E435E"/>
    <w:rsid w:val="004E4369"/>
    <w:rsid w:val="004E439A"/>
    <w:rsid w:val="004E43AE"/>
    <w:rsid w:val="004E43F3"/>
    <w:rsid w:val="004E4402"/>
    <w:rsid w:val="004E4413"/>
    <w:rsid w:val="004E4423"/>
    <w:rsid w:val="004E442E"/>
    <w:rsid w:val="004E4460"/>
    <w:rsid w:val="004E448F"/>
    <w:rsid w:val="004E45AA"/>
    <w:rsid w:val="004E45C4"/>
    <w:rsid w:val="004E45E6"/>
    <w:rsid w:val="004E460D"/>
    <w:rsid w:val="004E4657"/>
    <w:rsid w:val="004E4662"/>
    <w:rsid w:val="004E4664"/>
    <w:rsid w:val="004E466D"/>
    <w:rsid w:val="004E4676"/>
    <w:rsid w:val="004E4692"/>
    <w:rsid w:val="004E46AA"/>
    <w:rsid w:val="004E46AD"/>
    <w:rsid w:val="004E46B8"/>
    <w:rsid w:val="004E46EC"/>
    <w:rsid w:val="004E4701"/>
    <w:rsid w:val="004E4704"/>
    <w:rsid w:val="004E471A"/>
    <w:rsid w:val="004E471C"/>
    <w:rsid w:val="004E4753"/>
    <w:rsid w:val="004E47A6"/>
    <w:rsid w:val="004E47E8"/>
    <w:rsid w:val="004E4853"/>
    <w:rsid w:val="004E4883"/>
    <w:rsid w:val="004E488B"/>
    <w:rsid w:val="004E4896"/>
    <w:rsid w:val="004E48B7"/>
    <w:rsid w:val="004E48FA"/>
    <w:rsid w:val="004E4912"/>
    <w:rsid w:val="004E495A"/>
    <w:rsid w:val="004E496B"/>
    <w:rsid w:val="004E49BB"/>
    <w:rsid w:val="004E49C6"/>
    <w:rsid w:val="004E4A04"/>
    <w:rsid w:val="004E4A05"/>
    <w:rsid w:val="004E4A12"/>
    <w:rsid w:val="004E4A57"/>
    <w:rsid w:val="004E4A8C"/>
    <w:rsid w:val="004E4ACF"/>
    <w:rsid w:val="004E4AEE"/>
    <w:rsid w:val="004E4B1D"/>
    <w:rsid w:val="004E4B2F"/>
    <w:rsid w:val="004E4B43"/>
    <w:rsid w:val="004E4B87"/>
    <w:rsid w:val="004E4C25"/>
    <w:rsid w:val="004E4C33"/>
    <w:rsid w:val="004E4CB3"/>
    <w:rsid w:val="004E4CCB"/>
    <w:rsid w:val="004E4CD1"/>
    <w:rsid w:val="004E4CEB"/>
    <w:rsid w:val="004E4CF0"/>
    <w:rsid w:val="004E4D09"/>
    <w:rsid w:val="004E4D38"/>
    <w:rsid w:val="004E4D44"/>
    <w:rsid w:val="004E4D71"/>
    <w:rsid w:val="004E4DB5"/>
    <w:rsid w:val="004E4E59"/>
    <w:rsid w:val="004E4E5E"/>
    <w:rsid w:val="004E4EB0"/>
    <w:rsid w:val="004E4EE8"/>
    <w:rsid w:val="004E4F44"/>
    <w:rsid w:val="004E4F6A"/>
    <w:rsid w:val="004E4FE4"/>
    <w:rsid w:val="004E4FF1"/>
    <w:rsid w:val="004E5051"/>
    <w:rsid w:val="004E5060"/>
    <w:rsid w:val="004E5071"/>
    <w:rsid w:val="004E5075"/>
    <w:rsid w:val="004E50C5"/>
    <w:rsid w:val="004E510D"/>
    <w:rsid w:val="004E5115"/>
    <w:rsid w:val="004E511C"/>
    <w:rsid w:val="004E5145"/>
    <w:rsid w:val="004E515C"/>
    <w:rsid w:val="004E517B"/>
    <w:rsid w:val="004E51D9"/>
    <w:rsid w:val="004E51F7"/>
    <w:rsid w:val="004E5268"/>
    <w:rsid w:val="004E527A"/>
    <w:rsid w:val="004E5294"/>
    <w:rsid w:val="004E52CD"/>
    <w:rsid w:val="004E52CF"/>
    <w:rsid w:val="004E52DE"/>
    <w:rsid w:val="004E53E8"/>
    <w:rsid w:val="004E5484"/>
    <w:rsid w:val="004E5522"/>
    <w:rsid w:val="004E554D"/>
    <w:rsid w:val="004E557A"/>
    <w:rsid w:val="004E558A"/>
    <w:rsid w:val="004E5594"/>
    <w:rsid w:val="004E55B7"/>
    <w:rsid w:val="004E55C3"/>
    <w:rsid w:val="004E55E6"/>
    <w:rsid w:val="004E55E8"/>
    <w:rsid w:val="004E5616"/>
    <w:rsid w:val="004E561D"/>
    <w:rsid w:val="004E569B"/>
    <w:rsid w:val="004E56E3"/>
    <w:rsid w:val="004E5758"/>
    <w:rsid w:val="004E5796"/>
    <w:rsid w:val="004E5808"/>
    <w:rsid w:val="004E584A"/>
    <w:rsid w:val="004E584B"/>
    <w:rsid w:val="004E586C"/>
    <w:rsid w:val="004E5886"/>
    <w:rsid w:val="004E58BA"/>
    <w:rsid w:val="004E5924"/>
    <w:rsid w:val="004E594C"/>
    <w:rsid w:val="004E5957"/>
    <w:rsid w:val="004E5985"/>
    <w:rsid w:val="004E599D"/>
    <w:rsid w:val="004E5A17"/>
    <w:rsid w:val="004E5A9B"/>
    <w:rsid w:val="004E5ACC"/>
    <w:rsid w:val="004E5ACF"/>
    <w:rsid w:val="004E5B24"/>
    <w:rsid w:val="004E5B55"/>
    <w:rsid w:val="004E5B90"/>
    <w:rsid w:val="004E5BC7"/>
    <w:rsid w:val="004E5BD3"/>
    <w:rsid w:val="004E5BF3"/>
    <w:rsid w:val="004E5C3F"/>
    <w:rsid w:val="004E5C95"/>
    <w:rsid w:val="004E5CB5"/>
    <w:rsid w:val="004E5CE4"/>
    <w:rsid w:val="004E5CF5"/>
    <w:rsid w:val="004E5D3E"/>
    <w:rsid w:val="004E5D45"/>
    <w:rsid w:val="004E5D7D"/>
    <w:rsid w:val="004E5D99"/>
    <w:rsid w:val="004E5E03"/>
    <w:rsid w:val="004E5E15"/>
    <w:rsid w:val="004E5E8F"/>
    <w:rsid w:val="004E5EC8"/>
    <w:rsid w:val="004E5EEA"/>
    <w:rsid w:val="004E5F15"/>
    <w:rsid w:val="004E5F19"/>
    <w:rsid w:val="004E5F30"/>
    <w:rsid w:val="004E5F38"/>
    <w:rsid w:val="004E5F7B"/>
    <w:rsid w:val="004E5FB7"/>
    <w:rsid w:val="004E5FCD"/>
    <w:rsid w:val="004E5FD4"/>
    <w:rsid w:val="004E6000"/>
    <w:rsid w:val="004E600E"/>
    <w:rsid w:val="004E602F"/>
    <w:rsid w:val="004E6046"/>
    <w:rsid w:val="004E6083"/>
    <w:rsid w:val="004E608A"/>
    <w:rsid w:val="004E60C7"/>
    <w:rsid w:val="004E60CF"/>
    <w:rsid w:val="004E60E7"/>
    <w:rsid w:val="004E612C"/>
    <w:rsid w:val="004E6133"/>
    <w:rsid w:val="004E61E4"/>
    <w:rsid w:val="004E61FB"/>
    <w:rsid w:val="004E6214"/>
    <w:rsid w:val="004E6222"/>
    <w:rsid w:val="004E6229"/>
    <w:rsid w:val="004E6241"/>
    <w:rsid w:val="004E6259"/>
    <w:rsid w:val="004E629C"/>
    <w:rsid w:val="004E62FC"/>
    <w:rsid w:val="004E6309"/>
    <w:rsid w:val="004E6353"/>
    <w:rsid w:val="004E635B"/>
    <w:rsid w:val="004E63B2"/>
    <w:rsid w:val="004E63CC"/>
    <w:rsid w:val="004E643E"/>
    <w:rsid w:val="004E6456"/>
    <w:rsid w:val="004E64A3"/>
    <w:rsid w:val="004E64C9"/>
    <w:rsid w:val="004E6509"/>
    <w:rsid w:val="004E6637"/>
    <w:rsid w:val="004E6650"/>
    <w:rsid w:val="004E667A"/>
    <w:rsid w:val="004E66B0"/>
    <w:rsid w:val="004E6712"/>
    <w:rsid w:val="004E6716"/>
    <w:rsid w:val="004E6720"/>
    <w:rsid w:val="004E67B1"/>
    <w:rsid w:val="004E67CD"/>
    <w:rsid w:val="004E67D6"/>
    <w:rsid w:val="004E67E4"/>
    <w:rsid w:val="004E67F5"/>
    <w:rsid w:val="004E6804"/>
    <w:rsid w:val="004E6828"/>
    <w:rsid w:val="004E688C"/>
    <w:rsid w:val="004E68D0"/>
    <w:rsid w:val="004E68FA"/>
    <w:rsid w:val="004E6933"/>
    <w:rsid w:val="004E6963"/>
    <w:rsid w:val="004E69CC"/>
    <w:rsid w:val="004E69D0"/>
    <w:rsid w:val="004E6A19"/>
    <w:rsid w:val="004E6A37"/>
    <w:rsid w:val="004E6A3D"/>
    <w:rsid w:val="004E6A61"/>
    <w:rsid w:val="004E6A70"/>
    <w:rsid w:val="004E6ACA"/>
    <w:rsid w:val="004E6ACD"/>
    <w:rsid w:val="004E6AFC"/>
    <w:rsid w:val="004E6B40"/>
    <w:rsid w:val="004E6B53"/>
    <w:rsid w:val="004E6B57"/>
    <w:rsid w:val="004E6B75"/>
    <w:rsid w:val="004E6BAD"/>
    <w:rsid w:val="004E6BBE"/>
    <w:rsid w:val="004E6BCD"/>
    <w:rsid w:val="004E6BD0"/>
    <w:rsid w:val="004E6C1D"/>
    <w:rsid w:val="004E6C47"/>
    <w:rsid w:val="004E6C57"/>
    <w:rsid w:val="004E6C5F"/>
    <w:rsid w:val="004E6C6A"/>
    <w:rsid w:val="004E6C78"/>
    <w:rsid w:val="004E6CBC"/>
    <w:rsid w:val="004E6CC4"/>
    <w:rsid w:val="004E6CE8"/>
    <w:rsid w:val="004E6D0B"/>
    <w:rsid w:val="004E6D42"/>
    <w:rsid w:val="004E6D87"/>
    <w:rsid w:val="004E6D9B"/>
    <w:rsid w:val="004E6DD7"/>
    <w:rsid w:val="004E6DE6"/>
    <w:rsid w:val="004E6FD0"/>
    <w:rsid w:val="004E7098"/>
    <w:rsid w:val="004E70AF"/>
    <w:rsid w:val="004E7111"/>
    <w:rsid w:val="004E7164"/>
    <w:rsid w:val="004E716A"/>
    <w:rsid w:val="004E718D"/>
    <w:rsid w:val="004E71A5"/>
    <w:rsid w:val="004E71C6"/>
    <w:rsid w:val="004E7210"/>
    <w:rsid w:val="004E7225"/>
    <w:rsid w:val="004E7283"/>
    <w:rsid w:val="004E72DE"/>
    <w:rsid w:val="004E72EE"/>
    <w:rsid w:val="004E72F6"/>
    <w:rsid w:val="004E7305"/>
    <w:rsid w:val="004E730A"/>
    <w:rsid w:val="004E7311"/>
    <w:rsid w:val="004E7365"/>
    <w:rsid w:val="004E7387"/>
    <w:rsid w:val="004E73B4"/>
    <w:rsid w:val="004E73FA"/>
    <w:rsid w:val="004E73FC"/>
    <w:rsid w:val="004E740D"/>
    <w:rsid w:val="004E7491"/>
    <w:rsid w:val="004E74AE"/>
    <w:rsid w:val="004E74B4"/>
    <w:rsid w:val="004E74CA"/>
    <w:rsid w:val="004E750A"/>
    <w:rsid w:val="004E7544"/>
    <w:rsid w:val="004E7546"/>
    <w:rsid w:val="004E757E"/>
    <w:rsid w:val="004E760F"/>
    <w:rsid w:val="004E7614"/>
    <w:rsid w:val="004E761F"/>
    <w:rsid w:val="004E76D8"/>
    <w:rsid w:val="004E76E2"/>
    <w:rsid w:val="004E76F0"/>
    <w:rsid w:val="004E76F7"/>
    <w:rsid w:val="004E76FD"/>
    <w:rsid w:val="004E774E"/>
    <w:rsid w:val="004E7766"/>
    <w:rsid w:val="004E7773"/>
    <w:rsid w:val="004E7790"/>
    <w:rsid w:val="004E77E0"/>
    <w:rsid w:val="004E7818"/>
    <w:rsid w:val="004E782B"/>
    <w:rsid w:val="004E782F"/>
    <w:rsid w:val="004E7893"/>
    <w:rsid w:val="004E78AF"/>
    <w:rsid w:val="004E7968"/>
    <w:rsid w:val="004E796C"/>
    <w:rsid w:val="004E797F"/>
    <w:rsid w:val="004E7998"/>
    <w:rsid w:val="004E79A8"/>
    <w:rsid w:val="004E79D7"/>
    <w:rsid w:val="004E7A0F"/>
    <w:rsid w:val="004E7A1B"/>
    <w:rsid w:val="004E7A33"/>
    <w:rsid w:val="004E7A61"/>
    <w:rsid w:val="004E7A6A"/>
    <w:rsid w:val="004E7A70"/>
    <w:rsid w:val="004E7ADA"/>
    <w:rsid w:val="004E7B2A"/>
    <w:rsid w:val="004E7B43"/>
    <w:rsid w:val="004E7B4A"/>
    <w:rsid w:val="004E7B58"/>
    <w:rsid w:val="004E7B6F"/>
    <w:rsid w:val="004E7B7D"/>
    <w:rsid w:val="004E7BB0"/>
    <w:rsid w:val="004E7BF6"/>
    <w:rsid w:val="004E7BFB"/>
    <w:rsid w:val="004E7C25"/>
    <w:rsid w:val="004E7C31"/>
    <w:rsid w:val="004E7C4B"/>
    <w:rsid w:val="004E7C74"/>
    <w:rsid w:val="004E7C76"/>
    <w:rsid w:val="004E7CA9"/>
    <w:rsid w:val="004E7CC2"/>
    <w:rsid w:val="004E7CED"/>
    <w:rsid w:val="004E7D5B"/>
    <w:rsid w:val="004E7D88"/>
    <w:rsid w:val="004E7DAC"/>
    <w:rsid w:val="004E7E0F"/>
    <w:rsid w:val="004E7E40"/>
    <w:rsid w:val="004E7E68"/>
    <w:rsid w:val="004E7EA5"/>
    <w:rsid w:val="004E7EAE"/>
    <w:rsid w:val="004E7EC3"/>
    <w:rsid w:val="004E7F13"/>
    <w:rsid w:val="004E7F5F"/>
    <w:rsid w:val="004E7FBC"/>
    <w:rsid w:val="004F0006"/>
    <w:rsid w:val="004F0036"/>
    <w:rsid w:val="004F0063"/>
    <w:rsid w:val="004F0070"/>
    <w:rsid w:val="004F0072"/>
    <w:rsid w:val="004F00E0"/>
    <w:rsid w:val="004F010E"/>
    <w:rsid w:val="004F0136"/>
    <w:rsid w:val="004F01A0"/>
    <w:rsid w:val="004F020D"/>
    <w:rsid w:val="004F0289"/>
    <w:rsid w:val="004F02AB"/>
    <w:rsid w:val="004F02E5"/>
    <w:rsid w:val="004F030A"/>
    <w:rsid w:val="004F0318"/>
    <w:rsid w:val="004F0326"/>
    <w:rsid w:val="004F036D"/>
    <w:rsid w:val="004F038A"/>
    <w:rsid w:val="004F038D"/>
    <w:rsid w:val="004F03B3"/>
    <w:rsid w:val="004F03C0"/>
    <w:rsid w:val="004F040E"/>
    <w:rsid w:val="004F0444"/>
    <w:rsid w:val="004F049E"/>
    <w:rsid w:val="004F04A0"/>
    <w:rsid w:val="004F04B3"/>
    <w:rsid w:val="004F04D6"/>
    <w:rsid w:val="004F04DC"/>
    <w:rsid w:val="004F051F"/>
    <w:rsid w:val="004F0538"/>
    <w:rsid w:val="004F0539"/>
    <w:rsid w:val="004F053E"/>
    <w:rsid w:val="004F0544"/>
    <w:rsid w:val="004F055D"/>
    <w:rsid w:val="004F05EE"/>
    <w:rsid w:val="004F05FA"/>
    <w:rsid w:val="004F063B"/>
    <w:rsid w:val="004F0642"/>
    <w:rsid w:val="004F0648"/>
    <w:rsid w:val="004F068E"/>
    <w:rsid w:val="004F068F"/>
    <w:rsid w:val="004F0691"/>
    <w:rsid w:val="004F0698"/>
    <w:rsid w:val="004F06E5"/>
    <w:rsid w:val="004F071B"/>
    <w:rsid w:val="004F0736"/>
    <w:rsid w:val="004F0766"/>
    <w:rsid w:val="004F079B"/>
    <w:rsid w:val="004F07AB"/>
    <w:rsid w:val="004F07D4"/>
    <w:rsid w:val="004F07F7"/>
    <w:rsid w:val="004F0800"/>
    <w:rsid w:val="004F085D"/>
    <w:rsid w:val="004F088D"/>
    <w:rsid w:val="004F088F"/>
    <w:rsid w:val="004F090A"/>
    <w:rsid w:val="004F091F"/>
    <w:rsid w:val="004F0921"/>
    <w:rsid w:val="004F0928"/>
    <w:rsid w:val="004F0930"/>
    <w:rsid w:val="004F0959"/>
    <w:rsid w:val="004F0963"/>
    <w:rsid w:val="004F097C"/>
    <w:rsid w:val="004F0981"/>
    <w:rsid w:val="004F09F3"/>
    <w:rsid w:val="004F0A0F"/>
    <w:rsid w:val="004F0A13"/>
    <w:rsid w:val="004F0A1E"/>
    <w:rsid w:val="004F0A1F"/>
    <w:rsid w:val="004F0A48"/>
    <w:rsid w:val="004F0A76"/>
    <w:rsid w:val="004F0AD0"/>
    <w:rsid w:val="004F0ADE"/>
    <w:rsid w:val="004F0AEC"/>
    <w:rsid w:val="004F0AED"/>
    <w:rsid w:val="004F0AF6"/>
    <w:rsid w:val="004F0B5F"/>
    <w:rsid w:val="004F0B80"/>
    <w:rsid w:val="004F0BB7"/>
    <w:rsid w:val="004F0BEA"/>
    <w:rsid w:val="004F0BFC"/>
    <w:rsid w:val="004F0C47"/>
    <w:rsid w:val="004F0C79"/>
    <w:rsid w:val="004F0CDA"/>
    <w:rsid w:val="004F0CEE"/>
    <w:rsid w:val="004F0D21"/>
    <w:rsid w:val="004F0D4A"/>
    <w:rsid w:val="004F0D5C"/>
    <w:rsid w:val="004F0D7D"/>
    <w:rsid w:val="004F0D9C"/>
    <w:rsid w:val="004F0DA7"/>
    <w:rsid w:val="004F0DCC"/>
    <w:rsid w:val="004F0DCE"/>
    <w:rsid w:val="004F0E0B"/>
    <w:rsid w:val="004F0E61"/>
    <w:rsid w:val="004F0E8C"/>
    <w:rsid w:val="004F0E8E"/>
    <w:rsid w:val="004F0F7A"/>
    <w:rsid w:val="004F0FAE"/>
    <w:rsid w:val="004F0FCD"/>
    <w:rsid w:val="004F1016"/>
    <w:rsid w:val="004F1058"/>
    <w:rsid w:val="004F106D"/>
    <w:rsid w:val="004F1074"/>
    <w:rsid w:val="004F107B"/>
    <w:rsid w:val="004F1084"/>
    <w:rsid w:val="004F10E5"/>
    <w:rsid w:val="004F10F2"/>
    <w:rsid w:val="004F114E"/>
    <w:rsid w:val="004F1172"/>
    <w:rsid w:val="004F1194"/>
    <w:rsid w:val="004F11A2"/>
    <w:rsid w:val="004F11A3"/>
    <w:rsid w:val="004F11B9"/>
    <w:rsid w:val="004F11EC"/>
    <w:rsid w:val="004F11F8"/>
    <w:rsid w:val="004F122B"/>
    <w:rsid w:val="004F1244"/>
    <w:rsid w:val="004F1268"/>
    <w:rsid w:val="004F12CC"/>
    <w:rsid w:val="004F12CD"/>
    <w:rsid w:val="004F132C"/>
    <w:rsid w:val="004F1334"/>
    <w:rsid w:val="004F1395"/>
    <w:rsid w:val="004F1398"/>
    <w:rsid w:val="004F13A7"/>
    <w:rsid w:val="004F13EB"/>
    <w:rsid w:val="004F1410"/>
    <w:rsid w:val="004F1424"/>
    <w:rsid w:val="004F143B"/>
    <w:rsid w:val="004F1513"/>
    <w:rsid w:val="004F1514"/>
    <w:rsid w:val="004F1521"/>
    <w:rsid w:val="004F15B2"/>
    <w:rsid w:val="004F15B6"/>
    <w:rsid w:val="004F15C2"/>
    <w:rsid w:val="004F166A"/>
    <w:rsid w:val="004F166D"/>
    <w:rsid w:val="004F1673"/>
    <w:rsid w:val="004F16B1"/>
    <w:rsid w:val="004F16C1"/>
    <w:rsid w:val="004F16FC"/>
    <w:rsid w:val="004F1729"/>
    <w:rsid w:val="004F1747"/>
    <w:rsid w:val="004F1762"/>
    <w:rsid w:val="004F179A"/>
    <w:rsid w:val="004F17B0"/>
    <w:rsid w:val="004F17D5"/>
    <w:rsid w:val="004F182E"/>
    <w:rsid w:val="004F1860"/>
    <w:rsid w:val="004F186E"/>
    <w:rsid w:val="004F18CF"/>
    <w:rsid w:val="004F18D5"/>
    <w:rsid w:val="004F18E9"/>
    <w:rsid w:val="004F195E"/>
    <w:rsid w:val="004F196C"/>
    <w:rsid w:val="004F19BE"/>
    <w:rsid w:val="004F1A1E"/>
    <w:rsid w:val="004F1A20"/>
    <w:rsid w:val="004F1A39"/>
    <w:rsid w:val="004F1A50"/>
    <w:rsid w:val="004F1A8A"/>
    <w:rsid w:val="004F1ADC"/>
    <w:rsid w:val="004F1AE2"/>
    <w:rsid w:val="004F1AF2"/>
    <w:rsid w:val="004F1B1E"/>
    <w:rsid w:val="004F1B20"/>
    <w:rsid w:val="004F1B5D"/>
    <w:rsid w:val="004F1B8B"/>
    <w:rsid w:val="004F1C52"/>
    <w:rsid w:val="004F1C59"/>
    <w:rsid w:val="004F1C83"/>
    <w:rsid w:val="004F1CAD"/>
    <w:rsid w:val="004F1CB2"/>
    <w:rsid w:val="004F1D05"/>
    <w:rsid w:val="004F1D34"/>
    <w:rsid w:val="004F1D53"/>
    <w:rsid w:val="004F1D68"/>
    <w:rsid w:val="004F1DA6"/>
    <w:rsid w:val="004F1DC0"/>
    <w:rsid w:val="004F1DCE"/>
    <w:rsid w:val="004F1DE4"/>
    <w:rsid w:val="004F1E31"/>
    <w:rsid w:val="004F1E48"/>
    <w:rsid w:val="004F1EA1"/>
    <w:rsid w:val="004F1EAE"/>
    <w:rsid w:val="004F1EF1"/>
    <w:rsid w:val="004F1F2B"/>
    <w:rsid w:val="004F1F56"/>
    <w:rsid w:val="004F1F69"/>
    <w:rsid w:val="004F1F84"/>
    <w:rsid w:val="004F1FB0"/>
    <w:rsid w:val="004F1FC1"/>
    <w:rsid w:val="004F2055"/>
    <w:rsid w:val="004F20D8"/>
    <w:rsid w:val="004F20F4"/>
    <w:rsid w:val="004F20F5"/>
    <w:rsid w:val="004F214D"/>
    <w:rsid w:val="004F216A"/>
    <w:rsid w:val="004F217D"/>
    <w:rsid w:val="004F21C4"/>
    <w:rsid w:val="004F21D8"/>
    <w:rsid w:val="004F21D9"/>
    <w:rsid w:val="004F2231"/>
    <w:rsid w:val="004F2232"/>
    <w:rsid w:val="004F225F"/>
    <w:rsid w:val="004F2278"/>
    <w:rsid w:val="004F22B1"/>
    <w:rsid w:val="004F22BB"/>
    <w:rsid w:val="004F22CD"/>
    <w:rsid w:val="004F2332"/>
    <w:rsid w:val="004F2384"/>
    <w:rsid w:val="004F23B5"/>
    <w:rsid w:val="004F23F6"/>
    <w:rsid w:val="004F240A"/>
    <w:rsid w:val="004F2430"/>
    <w:rsid w:val="004F243F"/>
    <w:rsid w:val="004F2494"/>
    <w:rsid w:val="004F2557"/>
    <w:rsid w:val="004F255A"/>
    <w:rsid w:val="004F255D"/>
    <w:rsid w:val="004F2586"/>
    <w:rsid w:val="004F25DE"/>
    <w:rsid w:val="004F25E6"/>
    <w:rsid w:val="004F25F6"/>
    <w:rsid w:val="004F25F9"/>
    <w:rsid w:val="004F2688"/>
    <w:rsid w:val="004F26B6"/>
    <w:rsid w:val="004F2736"/>
    <w:rsid w:val="004F2749"/>
    <w:rsid w:val="004F276D"/>
    <w:rsid w:val="004F277B"/>
    <w:rsid w:val="004F2798"/>
    <w:rsid w:val="004F27D3"/>
    <w:rsid w:val="004F27F5"/>
    <w:rsid w:val="004F286D"/>
    <w:rsid w:val="004F28FC"/>
    <w:rsid w:val="004F2920"/>
    <w:rsid w:val="004F295D"/>
    <w:rsid w:val="004F2965"/>
    <w:rsid w:val="004F29C1"/>
    <w:rsid w:val="004F29E4"/>
    <w:rsid w:val="004F2A85"/>
    <w:rsid w:val="004F2AD6"/>
    <w:rsid w:val="004F2ADB"/>
    <w:rsid w:val="004F2B2E"/>
    <w:rsid w:val="004F2B52"/>
    <w:rsid w:val="004F2B7E"/>
    <w:rsid w:val="004F2BA5"/>
    <w:rsid w:val="004F2BA8"/>
    <w:rsid w:val="004F2C17"/>
    <w:rsid w:val="004F2C1B"/>
    <w:rsid w:val="004F2C34"/>
    <w:rsid w:val="004F2C88"/>
    <w:rsid w:val="004F2CE0"/>
    <w:rsid w:val="004F2CE7"/>
    <w:rsid w:val="004F2D18"/>
    <w:rsid w:val="004F2D88"/>
    <w:rsid w:val="004F2DFA"/>
    <w:rsid w:val="004F2EA0"/>
    <w:rsid w:val="004F2EAC"/>
    <w:rsid w:val="004F2EE3"/>
    <w:rsid w:val="004F2F22"/>
    <w:rsid w:val="004F2FBB"/>
    <w:rsid w:val="004F2FE2"/>
    <w:rsid w:val="004F3043"/>
    <w:rsid w:val="004F305B"/>
    <w:rsid w:val="004F3133"/>
    <w:rsid w:val="004F3171"/>
    <w:rsid w:val="004F31B3"/>
    <w:rsid w:val="004F31B7"/>
    <w:rsid w:val="004F31C2"/>
    <w:rsid w:val="004F31CD"/>
    <w:rsid w:val="004F3203"/>
    <w:rsid w:val="004F320E"/>
    <w:rsid w:val="004F321D"/>
    <w:rsid w:val="004F3223"/>
    <w:rsid w:val="004F3241"/>
    <w:rsid w:val="004F3284"/>
    <w:rsid w:val="004F32A6"/>
    <w:rsid w:val="004F32CB"/>
    <w:rsid w:val="004F32ED"/>
    <w:rsid w:val="004F3329"/>
    <w:rsid w:val="004F3349"/>
    <w:rsid w:val="004F3352"/>
    <w:rsid w:val="004F336A"/>
    <w:rsid w:val="004F33A7"/>
    <w:rsid w:val="004F33A8"/>
    <w:rsid w:val="004F33C3"/>
    <w:rsid w:val="004F3432"/>
    <w:rsid w:val="004F3463"/>
    <w:rsid w:val="004F349D"/>
    <w:rsid w:val="004F34B3"/>
    <w:rsid w:val="004F3526"/>
    <w:rsid w:val="004F3529"/>
    <w:rsid w:val="004F3534"/>
    <w:rsid w:val="004F353F"/>
    <w:rsid w:val="004F354E"/>
    <w:rsid w:val="004F3550"/>
    <w:rsid w:val="004F35B5"/>
    <w:rsid w:val="004F35F3"/>
    <w:rsid w:val="004F3642"/>
    <w:rsid w:val="004F366F"/>
    <w:rsid w:val="004F36B5"/>
    <w:rsid w:val="004F36D4"/>
    <w:rsid w:val="004F36D5"/>
    <w:rsid w:val="004F36D6"/>
    <w:rsid w:val="004F36ED"/>
    <w:rsid w:val="004F36EE"/>
    <w:rsid w:val="004F3702"/>
    <w:rsid w:val="004F3715"/>
    <w:rsid w:val="004F3760"/>
    <w:rsid w:val="004F3777"/>
    <w:rsid w:val="004F3800"/>
    <w:rsid w:val="004F3875"/>
    <w:rsid w:val="004F38DC"/>
    <w:rsid w:val="004F3945"/>
    <w:rsid w:val="004F3986"/>
    <w:rsid w:val="004F3A31"/>
    <w:rsid w:val="004F3A5E"/>
    <w:rsid w:val="004F3A61"/>
    <w:rsid w:val="004F3A6F"/>
    <w:rsid w:val="004F3ABD"/>
    <w:rsid w:val="004F3B1F"/>
    <w:rsid w:val="004F3B4B"/>
    <w:rsid w:val="004F3B5A"/>
    <w:rsid w:val="004F3B5B"/>
    <w:rsid w:val="004F3BA3"/>
    <w:rsid w:val="004F3BA6"/>
    <w:rsid w:val="004F3BF6"/>
    <w:rsid w:val="004F3C5C"/>
    <w:rsid w:val="004F3C98"/>
    <w:rsid w:val="004F3CAC"/>
    <w:rsid w:val="004F3CB0"/>
    <w:rsid w:val="004F3CBC"/>
    <w:rsid w:val="004F3CC9"/>
    <w:rsid w:val="004F3CCF"/>
    <w:rsid w:val="004F3CD9"/>
    <w:rsid w:val="004F3CDD"/>
    <w:rsid w:val="004F3CF2"/>
    <w:rsid w:val="004F3CFF"/>
    <w:rsid w:val="004F3D05"/>
    <w:rsid w:val="004F3D0B"/>
    <w:rsid w:val="004F3D57"/>
    <w:rsid w:val="004F3DC9"/>
    <w:rsid w:val="004F3DCE"/>
    <w:rsid w:val="004F3E34"/>
    <w:rsid w:val="004F3F03"/>
    <w:rsid w:val="004F3FCF"/>
    <w:rsid w:val="004F3FD7"/>
    <w:rsid w:val="004F3FDF"/>
    <w:rsid w:val="004F402A"/>
    <w:rsid w:val="004F4038"/>
    <w:rsid w:val="004F403D"/>
    <w:rsid w:val="004F4053"/>
    <w:rsid w:val="004F4059"/>
    <w:rsid w:val="004F40AD"/>
    <w:rsid w:val="004F40BB"/>
    <w:rsid w:val="004F40E5"/>
    <w:rsid w:val="004F40EF"/>
    <w:rsid w:val="004F4123"/>
    <w:rsid w:val="004F417B"/>
    <w:rsid w:val="004F4195"/>
    <w:rsid w:val="004F41AC"/>
    <w:rsid w:val="004F41BE"/>
    <w:rsid w:val="004F41F4"/>
    <w:rsid w:val="004F428B"/>
    <w:rsid w:val="004F4361"/>
    <w:rsid w:val="004F4382"/>
    <w:rsid w:val="004F43A5"/>
    <w:rsid w:val="004F43BC"/>
    <w:rsid w:val="004F43CF"/>
    <w:rsid w:val="004F442D"/>
    <w:rsid w:val="004F443E"/>
    <w:rsid w:val="004F4443"/>
    <w:rsid w:val="004F4483"/>
    <w:rsid w:val="004F4496"/>
    <w:rsid w:val="004F44B8"/>
    <w:rsid w:val="004F44BA"/>
    <w:rsid w:val="004F44CF"/>
    <w:rsid w:val="004F454A"/>
    <w:rsid w:val="004F459D"/>
    <w:rsid w:val="004F45AA"/>
    <w:rsid w:val="004F45B1"/>
    <w:rsid w:val="004F45EC"/>
    <w:rsid w:val="004F4689"/>
    <w:rsid w:val="004F46E5"/>
    <w:rsid w:val="004F470A"/>
    <w:rsid w:val="004F472F"/>
    <w:rsid w:val="004F4736"/>
    <w:rsid w:val="004F4792"/>
    <w:rsid w:val="004F47A7"/>
    <w:rsid w:val="004F49D0"/>
    <w:rsid w:val="004F49F0"/>
    <w:rsid w:val="004F4A13"/>
    <w:rsid w:val="004F4A7B"/>
    <w:rsid w:val="004F4AC4"/>
    <w:rsid w:val="004F4AC7"/>
    <w:rsid w:val="004F4AD1"/>
    <w:rsid w:val="004F4B0D"/>
    <w:rsid w:val="004F4B29"/>
    <w:rsid w:val="004F4B52"/>
    <w:rsid w:val="004F4B62"/>
    <w:rsid w:val="004F4B97"/>
    <w:rsid w:val="004F4B99"/>
    <w:rsid w:val="004F4BAF"/>
    <w:rsid w:val="004F4C37"/>
    <w:rsid w:val="004F4C3E"/>
    <w:rsid w:val="004F4C7B"/>
    <w:rsid w:val="004F4C7D"/>
    <w:rsid w:val="004F4C87"/>
    <w:rsid w:val="004F4C8B"/>
    <w:rsid w:val="004F4CC3"/>
    <w:rsid w:val="004F4CDE"/>
    <w:rsid w:val="004F4CEC"/>
    <w:rsid w:val="004F4CFF"/>
    <w:rsid w:val="004F4D0F"/>
    <w:rsid w:val="004F4D3B"/>
    <w:rsid w:val="004F4D42"/>
    <w:rsid w:val="004F4D45"/>
    <w:rsid w:val="004F4D72"/>
    <w:rsid w:val="004F4D78"/>
    <w:rsid w:val="004F4DA6"/>
    <w:rsid w:val="004F4E5D"/>
    <w:rsid w:val="004F4E7B"/>
    <w:rsid w:val="004F4EA8"/>
    <w:rsid w:val="004F4EB3"/>
    <w:rsid w:val="004F4EC6"/>
    <w:rsid w:val="004F4F22"/>
    <w:rsid w:val="004F4F48"/>
    <w:rsid w:val="004F4F4A"/>
    <w:rsid w:val="004F4FD6"/>
    <w:rsid w:val="004F505D"/>
    <w:rsid w:val="004F5073"/>
    <w:rsid w:val="004F507F"/>
    <w:rsid w:val="004F5132"/>
    <w:rsid w:val="004F5197"/>
    <w:rsid w:val="004F51A3"/>
    <w:rsid w:val="004F51AA"/>
    <w:rsid w:val="004F5246"/>
    <w:rsid w:val="004F525D"/>
    <w:rsid w:val="004F526E"/>
    <w:rsid w:val="004F52B6"/>
    <w:rsid w:val="004F52CA"/>
    <w:rsid w:val="004F52CB"/>
    <w:rsid w:val="004F52DC"/>
    <w:rsid w:val="004F530C"/>
    <w:rsid w:val="004F5316"/>
    <w:rsid w:val="004F536F"/>
    <w:rsid w:val="004F5406"/>
    <w:rsid w:val="004F543A"/>
    <w:rsid w:val="004F5454"/>
    <w:rsid w:val="004F54EB"/>
    <w:rsid w:val="004F54EF"/>
    <w:rsid w:val="004F552A"/>
    <w:rsid w:val="004F556D"/>
    <w:rsid w:val="004F557E"/>
    <w:rsid w:val="004F559D"/>
    <w:rsid w:val="004F55C2"/>
    <w:rsid w:val="004F5637"/>
    <w:rsid w:val="004F5648"/>
    <w:rsid w:val="004F56AC"/>
    <w:rsid w:val="004F56B3"/>
    <w:rsid w:val="004F56EB"/>
    <w:rsid w:val="004F573E"/>
    <w:rsid w:val="004F575F"/>
    <w:rsid w:val="004F579B"/>
    <w:rsid w:val="004F57E9"/>
    <w:rsid w:val="004F5851"/>
    <w:rsid w:val="004F5882"/>
    <w:rsid w:val="004F5886"/>
    <w:rsid w:val="004F588B"/>
    <w:rsid w:val="004F58AF"/>
    <w:rsid w:val="004F58CE"/>
    <w:rsid w:val="004F593B"/>
    <w:rsid w:val="004F594D"/>
    <w:rsid w:val="004F595F"/>
    <w:rsid w:val="004F5984"/>
    <w:rsid w:val="004F59A8"/>
    <w:rsid w:val="004F59E7"/>
    <w:rsid w:val="004F59EC"/>
    <w:rsid w:val="004F5A51"/>
    <w:rsid w:val="004F5A63"/>
    <w:rsid w:val="004F5A65"/>
    <w:rsid w:val="004F5A9F"/>
    <w:rsid w:val="004F5AC7"/>
    <w:rsid w:val="004F5B2B"/>
    <w:rsid w:val="004F5B46"/>
    <w:rsid w:val="004F5B48"/>
    <w:rsid w:val="004F5B80"/>
    <w:rsid w:val="004F5B86"/>
    <w:rsid w:val="004F5B8C"/>
    <w:rsid w:val="004F5BD9"/>
    <w:rsid w:val="004F5C28"/>
    <w:rsid w:val="004F5C2A"/>
    <w:rsid w:val="004F5C54"/>
    <w:rsid w:val="004F5C6F"/>
    <w:rsid w:val="004F5C70"/>
    <w:rsid w:val="004F5C71"/>
    <w:rsid w:val="004F5CD8"/>
    <w:rsid w:val="004F5CDF"/>
    <w:rsid w:val="004F5D65"/>
    <w:rsid w:val="004F5D89"/>
    <w:rsid w:val="004F5DAD"/>
    <w:rsid w:val="004F5DF8"/>
    <w:rsid w:val="004F5E62"/>
    <w:rsid w:val="004F5E67"/>
    <w:rsid w:val="004F5E7B"/>
    <w:rsid w:val="004F5E98"/>
    <w:rsid w:val="004F5EBB"/>
    <w:rsid w:val="004F5EFD"/>
    <w:rsid w:val="004F5F43"/>
    <w:rsid w:val="004F5F97"/>
    <w:rsid w:val="004F5FD0"/>
    <w:rsid w:val="004F6003"/>
    <w:rsid w:val="004F60FF"/>
    <w:rsid w:val="004F6106"/>
    <w:rsid w:val="004F610A"/>
    <w:rsid w:val="004F6111"/>
    <w:rsid w:val="004F614E"/>
    <w:rsid w:val="004F616A"/>
    <w:rsid w:val="004F619A"/>
    <w:rsid w:val="004F61AB"/>
    <w:rsid w:val="004F61FF"/>
    <w:rsid w:val="004F623B"/>
    <w:rsid w:val="004F6242"/>
    <w:rsid w:val="004F624A"/>
    <w:rsid w:val="004F6261"/>
    <w:rsid w:val="004F626D"/>
    <w:rsid w:val="004F6285"/>
    <w:rsid w:val="004F6291"/>
    <w:rsid w:val="004F62B9"/>
    <w:rsid w:val="004F6334"/>
    <w:rsid w:val="004F6356"/>
    <w:rsid w:val="004F6415"/>
    <w:rsid w:val="004F647E"/>
    <w:rsid w:val="004F64A5"/>
    <w:rsid w:val="004F64D9"/>
    <w:rsid w:val="004F64E6"/>
    <w:rsid w:val="004F64F1"/>
    <w:rsid w:val="004F6550"/>
    <w:rsid w:val="004F65A3"/>
    <w:rsid w:val="004F65B6"/>
    <w:rsid w:val="004F65D4"/>
    <w:rsid w:val="004F65E7"/>
    <w:rsid w:val="004F65EF"/>
    <w:rsid w:val="004F6639"/>
    <w:rsid w:val="004F6647"/>
    <w:rsid w:val="004F66A9"/>
    <w:rsid w:val="004F66B8"/>
    <w:rsid w:val="004F671F"/>
    <w:rsid w:val="004F672F"/>
    <w:rsid w:val="004F6750"/>
    <w:rsid w:val="004F6791"/>
    <w:rsid w:val="004F67AC"/>
    <w:rsid w:val="004F67EA"/>
    <w:rsid w:val="004F67F1"/>
    <w:rsid w:val="004F6800"/>
    <w:rsid w:val="004F6802"/>
    <w:rsid w:val="004F684B"/>
    <w:rsid w:val="004F68BC"/>
    <w:rsid w:val="004F6980"/>
    <w:rsid w:val="004F69BC"/>
    <w:rsid w:val="004F69E0"/>
    <w:rsid w:val="004F69FD"/>
    <w:rsid w:val="004F6A10"/>
    <w:rsid w:val="004F6A2D"/>
    <w:rsid w:val="004F6A78"/>
    <w:rsid w:val="004F6A9E"/>
    <w:rsid w:val="004F6B54"/>
    <w:rsid w:val="004F6B62"/>
    <w:rsid w:val="004F6B7D"/>
    <w:rsid w:val="004F6B8F"/>
    <w:rsid w:val="004F6C09"/>
    <w:rsid w:val="004F6C5D"/>
    <w:rsid w:val="004F6C7A"/>
    <w:rsid w:val="004F6D0B"/>
    <w:rsid w:val="004F6D1B"/>
    <w:rsid w:val="004F6D43"/>
    <w:rsid w:val="004F6D69"/>
    <w:rsid w:val="004F6DE9"/>
    <w:rsid w:val="004F6DF7"/>
    <w:rsid w:val="004F6E8A"/>
    <w:rsid w:val="004F6E91"/>
    <w:rsid w:val="004F6E92"/>
    <w:rsid w:val="004F6F1F"/>
    <w:rsid w:val="004F6F5F"/>
    <w:rsid w:val="004F6F93"/>
    <w:rsid w:val="004F6FAA"/>
    <w:rsid w:val="004F6FD4"/>
    <w:rsid w:val="004F6FFF"/>
    <w:rsid w:val="004F702F"/>
    <w:rsid w:val="004F704D"/>
    <w:rsid w:val="004F704F"/>
    <w:rsid w:val="004F707C"/>
    <w:rsid w:val="004F70E1"/>
    <w:rsid w:val="004F7128"/>
    <w:rsid w:val="004F7137"/>
    <w:rsid w:val="004F7199"/>
    <w:rsid w:val="004F71BB"/>
    <w:rsid w:val="004F71E5"/>
    <w:rsid w:val="004F71F3"/>
    <w:rsid w:val="004F71F5"/>
    <w:rsid w:val="004F7211"/>
    <w:rsid w:val="004F724D"/>
    <w:rsid w:val="004F7251"/>
    <w:rsid w:val="004F7273"/>
    <w:rsid w:val="004F7285"/>
    <w:rsid w:val="004F72B1"/>
    <w:rsid w:val="004F73D8"/>
    <w:rsid w:val="004F73F5"/>
    <w:rsid w:val="004F73FC"/>
    <w:rsid w:val="004F7402"/>
    <w:rsid w:val="004F7439"/>
    <w:rsid w:val="004F7491"/>
    <w:rsid w:val="004F7501"/>
    <w:rsid w:val="004F7548"/>
    <w:rsid w:val="004F7571"/>
    <w:rsid w:val="004F7597"/>
    <w:rsid w:val="004F7598"/>
    <w:rsid w:val="004F75A1"/>
    <w:rsid w:val="004F75A2"/>
    <w:rsid w:val="004F75EE"/>
    <w:rsid w:val="004F7634"/>
    <w:rsid w:val="004F769E"/>
    <w:rsid w:val="004F76B7"/>
    <w:rsid w:val="004F7728"/>
    <w:rsid w:val="004F7767"/>
    <w:rsid w:val="004F77C6"/>
    <w:rsid w:val="004F77D3"/>
    <w:rsid w:val="004F77EA"/>
    <w:rsid w:val="004F783C"/>
    <w:rsid w:val="004F786E"/>
    <w:rsid w:val="004F78A0"/>
    <w:rsid w:val="004F78D1"/>
    <w:rsid w:val="004F78EC"/>
    <w:rsid w:val="004F78F5"/>
    <w:rsid w:val="004F7916"/>
    <w:rsid w:val="004F792C"/>
    <w:rsid w:val="004F793D"/>
    <w:rsid w:val="004F794A"/>
    <w:rsid w:val="004F798F"/>
    <w:rsid w:val="004F79F6"/>
    <w:rsid w:val="004F7A17"/>
    <w:rsid w:val="004F7A4C"/>
    <w:rsid w:val="004F7A62"/>
    <w:rsid w:val="004F7AAE"/>
    <w:rsid w:val="004F7AC2"/>
    <w:rsid w:val="004F7B23"/>
    <w:rsid w:val="004F7B36"/>
    <w:rsid w:val="004F7B41"/>
    <w:rsid w:val="004F7B42"/>
    <w:rsid w:val="004F7B4C"/>
    <w:rsid w:val="004F7BBC"/>
    <w:rsid w:val="004F7C16"/>
    <w:rsid w:val="004F7C39"/>
    <w:rsid w:val="004F7C59"/>
    <w:rsid w:val="004F7C63"/>
    <w:rsid w:val="004F7CBA"/>
    <w:rsid w:val="004F7CDF"/>
    <w:rsid w:val="004F7CE2"/>
    <w:rsid w:val="004F7D3A"/>
    <w:rsid w:val="004F7D3C"/>
    <w:rsid w:val="004F7D3D"/>
    <w:rsid w:val="004F7D9C"/>
    <w:rsid w:val="004F7DC8"/>
    <w:rsid w:val="004F7DC9"/>
    <w:rsid w:val="004F7DE5"/>
    <w:rsid w:val="004F7E29"/>
    <w:rsid w:val="004F7E2B"/>
    <w:rsid w:val="004F7E2F"/>
    <w:rsid w:val="004F7E45"/>
    <w:rsid w:val="004F7E50"/>
    <w:rsid w:val="004F7E82"/>
    <w:rsid w:val="004F7E86"/>
    <w:rsid w:val="004F7E90"/>
    <w:rsid w:val="004F7EA6"/>
    <w:rsid w:val="004F7EBC"/>
    <w:rsid w:val="004F7F3E"/>
    <w:rsid w:val="004F7FC1"/>
    <w:rsid w:val="004F7FCE"/>
    <w:rsid w:val="004F7FD5"/>
    <w:rsid w:val="004F7FD7"/>
    <w:rsid w:val="00500029"/>
    <w:rsid w:val="00500062"/>
    <w:rsid w:val="00500068"/>
    <w:rsid w:val="00500091"/>
    <w:rsid w:val="00500167"/>
    <w:rsid w:val="0050018C"/>
    <w:rsid w:val="005001B7"/>
    <w:rsid w:val="005001CD"/>
    <w:rsid w:val="00500251"/>
    <w:rsid w:val="00500272"/>
    <w:rsid w:val="005002A4"/>
    <w:rsid w:val="005002A9"/>
    <w:rsid w:val="005002B0"/>
    <w:rsid w:val="005002C3"/>
    <w:rsid w:val="005002E7"/>
    <w:rsid w:val="00500362"/>
    <w:rsid w:val="005003A0"/>
    <w:rsid w:val="005003C0"/>
    <w:rsid w:val="005003C7"/>
    <w:rsid w:val="005003E8"/>
    <w:rsid w:val="0050041A"/>
    <w:rsid w:val="0050042D"/>
    <w:rsid w:val="00500432"/>
    <w:rsid w:val="00500466"/>
    <w:rsid w:val="0050046B"/>
    <w:rsid w:val="005004A2"/>
    <w:rsid w:val="005004B7"/>
    <w:rsid w:val="005004F2"/>
    <w:rsid w:val="00500551"/>
    <w:rsid w:val="0050056E"/>
    <w:rsid w:val="005005AA"/>
    <w:rsid w:val="005005D1"/>
    <w:rsid w:val="00500606"/>
    <w:rsid w:val="00500608"/>
    <w:rsid w:val="0050063F"/>
    <w:rsid w:val="00500693"/>
    <w:rsid w:val="005006E6"/>
    <w:rsid w:val="0050073C"/>
    <w:rsid w:val="0050076E"/>
    <w:rsid w:val="0050077D"/>
    <w:rsid w:val="00500795"/>
    <w:rsid w:val="005007C5"/>
    <w:rsid w:val="005007FC"/>
    <w:rsid w:val="0050082A"/>
    <w:rsid w:val="0050082E"/>
    <w:rsid w:val="00500831"/>
    <w:rsid w:val="00500837"/>
    <w:rsid w:val="0050083C"/>
    <w:rsid w:val="00500880"/>
    <w:rsid w:val="00500886"/>
    <w:rsid w:val="005008C6"/>
    <w:rsid w:val="00500903"/>
    <w:rsid w:val="00500925"/>
    <w:rsid w:val="00500961"/>
    <w:rsid w:val="005009D3"/>
    <w:rsid w:val="005009FD"/>
    <w:rsid w:val="00500A11"/>
    <w:rsid w:val="00500A90"/>
    <w:rsid w:val="00500AB5"/>
    <w:rsid w:val="00500B09"/>
    <w:rsid w:val="00500B0B"/>
    <w:rsid w:val="00500B6F"/>
    <w:rsid w:val="00500B7C"/>
    <w:rsid w:val="00500BA4"/>
    <w:rsid w:val="00500BA5"/>
    <w:rsid w:val="00500BC1"/>
    <w:rsid w:val="00500BD1"/>
    <w:rsid w:val="00500BE0"/>
    <w:rsid w:val="00500C0C"/>
    <w:rsid w:val="00500C18"/>
    <w:rsid w:val="00500C2B"/>
    <w:rsid w:val="00500CCA"/>
    <w:rsid w:val="00500CFF"/>
    <w:rsid w:val="00500D3D"/>
    <w:rsid w:val="00500D45"/>
    <w:rsid w:val="00500D72"/>
    <w:rsid w:val="00500D81"/>
    <w:rsid w:val="00500DF1"/>
    <w:rsid w:val="00500E58"/>
    <w:rsid w:val="00500E72"/>
    <w:rsid w:val="00500ED6"/>
    <w:rsid w:val="00500EE7"/>
    <w:rsid w:val="00500EF5"/>
    <w:rsid w:val="00500F16"/>
    <w:rsid w:val="00500F24"/>
    <w:rsid w:val="00500FAC"/>
    <w:rsid w:val="00500FCB"/>
    <w:rsid w:val="00501033"/>
    <w:rsid w:val="00501061"/>
    <w:rsid w:val="00501089"/>
    <w:rsid w:val="00501096"/>
    <w:rsid w:val="005010D7"/>
    <w:rsid w:val="00501121"/>
    <w:rsid w:val="00501158"/>
    <w:rsid w:val="00501195"/>
    <w:rsid w:val="005011AE"/>
    <w:rsid w:val="00501272"/>
    <w:rsid w:val="005012DA"/>
    <w:rsid w:val="005012FE"/>
    <w:rsid w:val="00501316"/>
    <w:rsid w:val="00501372"/>
    <w:rsid w:val="00501378"/>
    <w:rsid w:val="00501392"/>
    <w:rsid w:val="0050139D"/>
    <w:rsid w:val="00501433"/>
    <w:rsid w:val="00501459"/>
    <w:rsid w:val="00501499"/>
    <w:rsid w:val="005014A1"/>
    <w:rsid w:val="005014A6"/>
    <w:rsid w:val="005014A8"/>
    <w:rsid w:val="005014CA"/>
    <w:rsid w:val="005014ED"/>
    <w:rsid w:val="00501523"/>
    <w:rsid w:val="00501596"/>
    <w:rsid w:val="005015B5"/>
    <w:rsid w:val="005015E9"/>
    <w:rsid w:val="005015F2"/>
    <w:rsid w:val="005015FB"/>
    <w:rsid w:val="00501614"/>
    <w:rsid w:val="00501674"/>
    <w:rsid w:val="00501692"/>
    <w:rsid w:val="005016F8"/>
    <w:rsid w:val="005016FB"/>
    <w:rsid w:val="00501705"/>
    <w:rsid w:val="00501772"/>
    <w:rsid w:val="00501775"/>
    <w:rsid w:val="0050183C"/>
    <w:rsid w:val="00501841"/>
    <w:rsid w:val="00501918"/>
    <w:rsid w:val="0050193C"/>
    <w:rsid w:val="00501953"/>
    <w:rsid w:val="0050195B"/>
    <w:rsid w:val="00501961"/>
    <w:rsid w:val="0050197B"/>
    <w:rsid w:val="0050197E"/>
    <w:rsid w:val="00501987"/>
    <w:rsid w:val="0050199D"/>
    <w:rsid w:val="005019B0"/>
    <w:rsid w:val="00501A0F"/>
    <w:rsid w:val="00501A66"/>
    <w:rsid w:val="00501AE3"/>
    <w:rsid w:val="00501B14"/>
    <w:rsid w:val="00501B3E"/>
    <w:rsid w:val="00501B9C"/>
    <w:rsid w:val="00501BA2"/>
    <w:rsid w:val="00501BBD"/>
    <w:rsid w:val="00501BFC"/>
    <w:rsid w:val="00501C29"/>
    <w:rsid w:val="00501C85"/>
    <w:rsid w:val="00501CB8"/>
    <w:rsid w:val="00501CBC"/>
    <w:rsid w:val="00501CDF"/>
    <w:rsid w:val="00501CF5"/>
    <w:rsid w:val="00501D30"/>
    <w:rsid w:val="00501D5A"/>
    <w:rsid w:val="00501D6A"/>
    <w:rsid w:val="00501DA3"/>
    <w:rsid w:val="00501DAC"/>
    <w:rsid w:val="00501DB5"/>
    <w:rsid w:val="00501DC2"/>
    <w:rsid w:val="00501DE0"/>
    <w:rsid w:val="00501E8C"/>
    <w:rsid w:val="00501EA6"/>
    <w:rsid w:val="00501EB7"/>
    <w:rsid w:val="00501F72"/>
    <w:rsid w:val="00501F94"/>
    <w:rsid w:val="00501FAD"/>
    <w:rsid w:val="00501FFA"/>
    <w:rsid w:val="00502082"/>
    <w:rsid w:val="00502086"/>
    <w:rsid w:val="005020B6"/>
    <w:rsid w:val="00502124"/>
    <w:rsid w:val="00502160"/>
    <w:rsid w:val="00502168"/>
    <w:rsid w:val="005021F2"/>
    <w:rsid w:val="00502254"/>
    <w:rsid w:val="00502259"/>
    <w:rsid w:val="0050228B"/>
    <w:rsid w:val="005022FC"/>
    <w:rsid w:val="00502344"/>
    <w:rsid w:val="0050235B"/>
    <w:rsid w:val="0050242E"/>
    <w:rsid w:val="00502482"/>
    <w:rsid w:val="00502488"/>
    <w:rsid w:val="005024BA"/>
    <w:rsid w:val="005024C5"/>
    <w:rsid w:val="005024EC"/>
    <w:rsid w:val="00502511"/>
    <w:rsid w:val="00502518"/>
    <w:rsid w:val="0050252A"/>
    <w:rsid w:val="0050255B"/>
    <w:rsid w:val="0050255C"/>
    <w:rsid w:val="0050258F"/>
    <w:rsid w:val="00502623"/>
    <w:rsid w:val="00502698"/>
    <w:rsid w:val="0050269E"/>
    <w:rsid w:val="005026A7"/>
    <w:rsid w:val="005026C7"/>
    <w:rsid w:val="0050272D"/>
    <w:rsid w:val="00502749"/>
    <w:rsid w:val="0050275D"/>
    <w:rsid w:val="0050276F"/>
    <w:rsid w:val="00502827"/>
    <w:rsid w:val="0050282C"/>
    <w:rsid w:val="0050287C"/>
    <w:rsid w:val="005028A5"/>
    <w:rsid w:val="005028AE"/>
    <w:rsid w:val="005028E6"/>
    <w:rsid w:val="00502922"/>
    <w:rsid w:val="0050293B"/>
    <w:rsid w:val="0050295D"/>
    <w:rsid w:val="005029CF"/>
    <w:rsid w:val="005029D3"/>
    <w:rsid w:val="005029DC"/>
    <w:rsid w:val="00502A0E"/>
    <w:rsid w:val="00502A24"/>
    <w:rsid w:val="00502A53"/>
    <w:rsid w:val="00502A9E"/>
    <w:rsid w:val="00502ABD"/>
    <w:rsid w:val="00502B04"/>
    <w:rsid w:val="00502B06"/>
    <w:rsid w:val="00502B42"/>
    <w:rsid w:val="00502B45"/>
    <w:rsid w:val="00502BA3"/>
    <w:rsid w:val="00502BB1"/>
    <w:rsid w:val="00502BF1"/>
    <w:rsid w:val="00502BFE"/>
    <w:rsid w:val="00502C19"/>
    <w:rsid w:val="00502C22"/>
    <w:rsid w:val="00502C2A"/>
    <w:rsid w:val="00502C98"/>
    <w:rsid w:val="00502C9A"/>
    <w:rsid w:val="00502C9E"/>
    <w:rsid w:val="00502CCD"/>
    <w:rsid w:val="00502CDB"/>
    <w:rsid w:val="00502D09"/>
    <w:rsid w:val="00502DB0"/>
    <w:rsid w:val="00502DB3"/>
    <w:rsid w:val="00502DC0"/>
    <w:rsid w:val="00502DD1"/>
    <w:rsid w:val="00502DFD"/>
    <w:rsid w:val="00502E23"/>
    <w:rsid w:val="00502F12"/>
    <w:rsid w:val="00502F28"/>
    <w:rsid w:val="00502F47"/>
    <w:rsid w:val="00502F6E"/>
    <w:rsid w:val="00502F90"/>
    <w:rsid w:val="00502FA9"/>
    <w:rsid w:val="00502FC4"/>
    <w:rsid w:val="00502FCF"/>
    <w:rsid w:val="00502FD8"/>
    <w:rsid w:val="00503067"/>
    <w:rsid w:val="00503098"/>
    <w:rsid w:val="0050309F"/>
    <w:rsid w:val="005030A4"/>
    <w:rsid w:val="005030B5"/>
    <w:rsid w:val="005030D5"/>
    <w:rsid w:val="005030FD"/>
    <w:rsid w:val="00503121"/>
    <w:rsid w:val="00503124"/>
    <w:rsid w:val="0050313A"/>
    <w:rsid w:val="00503178"/>
    <w:rsid w:val="0050318E"/>
    <w:rsid w:val="00503205"/>
    <w:rsid w:val="0050322E"/>
    <w:rsid w:val="00503232"/>
    <w:rsid w:val="0050327D"/>
    <w:rsid w:val="0050328C"/>
    <w:rsid w:val="005032C5"/>
    <w:rsid w:val="005032F6"/>
    <w:rsid w:val="00503319"/>
    <w:rsid w:val="005033C7"/>
    <w:rsid w:val="005033FB"/>
    <w:rsid w:val="0050340B"/>
    <w:rsid w:val="00503413"/>
    <w:rsid w:val="0050341D"/>
    <w:rsid w:val="00503428"/>
    <w:rsid w:val="00503435"/>
    <w:rsid w:val="00503442"/>
    <w:rsid w:val="00503469"/>
    <w:rsid w:val="005034A7"/>
    <w:rsid w:val="0050351F"/>
    <w:rsid w:val="00503544"/>
    <w:rsid w:val="0050354D"/>
    <w:rsid w:val="0050358F"/>
    <w:rsid w:val="005035B8"/>
    <w:rsid w:val="005035C4"/>
    <w:rsid w:val="005035E0"/>
    <w:rsid w:val="00503605"/>
    <w:rsid w:val="00503620"/>
    <w:rsid w:val="0050363B"/>
    <w:rsid w:val="00503664"/>
    <w:rsid w:val="00503698"/>
    <w:rsid w:val="00503704"/>
    <w:rsid w:val="00503745"/>
    <w:rsid w:val="00503761"/>
    <w:rsid w:val="005037A3"/>
    <w:rsid w:val="005037B9"/>
    <w:rsid w:val="005037CC"/>
    <w:rsid w:val="005037D2"/>
    <w:rsid w:val="005037E8"/>
    <w:rsid w:val="005037EF"/>
    <w:rsid w:val="005037F0"/>
    <w:rsid w:val="00503822"/>
    <w:rsid w:val="0050382B"/>
    <w:rsid w:val="005038BC"/>
    <w:rsid w:val="005038E6"/>
    <w:rsid w:val="00503951"/>
    <w:rsid w:val="0050395F"/>
    <w:rsid w:val="005039BD"/>
    <w:rsid w:val="005039C3"/>
    <w:rsid w:val="00503A1E"/>
    <w:rsid w:val="00503A21"/>
    <w:rsid w:val="00503A2F"/>
    <w:rsid w:val="00503A40"/>
    <w:rsid w:val="00503A93"/>
    <w:rsid w:val="00503AAB"/>
    <w:rsid w:val="00503ABC"/>
    <w:rsid w:val="00503B2E"/>
    <w:rsid w:val="00503B7A"/>
    <w:rsid w:val="00503B92"/>
    <w:rsid w:val="00503BAD"/>
    <w:rsid w:val="00503BB9"/>
    <w:rsid w:val="00503BBF"/>
    <w:rsid w:val="00503BEA"/>
    <w:rsid w:val="00503C13"/>
    <w:rsid w:val="00503C18"/>
    <w:rsid w:val="00503C77"/>
    <w:rsid w:val="00503C96"/>
    <w:rsid w:val="00503CA6"/>
    <w:rsid w:val="00503CAF"/>
    <w:rsid w:val="00503CC8"/>
    <w:rsid w:val="00503CE3"/>
    <w:rsid w:val="00503D57"/>
    <w:rsid w:val="00503DDE"/>
    <w:rsid w:val="00503DEA"/>
    <w:rsid w:val="00503E56"/>
    <w:rsid w:val="00503F0C"/>
    <w:rsid w:val="00503F52"/>
    <w:rsid w:val="00503F6B"/>
    <w:rsid w:val="00503F9A"/>
    <w:rsid w:val="00504028"/>
    <w:rsid w:val="00504067"/>
    <w:rsid w:val="005040E0"/>
    <w:rsid w:val="005040E7"/>
    <w:rsid w:val="00504119"/>
    <w:rsid w:val="0050412B"/>
    <w:rsid w:val="00504150"/>
    <w:rsid w:val="0050415C"/>
    <w:rsid w:val="00504163"/>
    <w:rsid w:val="00504164"/>
    <w:rsid w:val="0050418E"/>
    <w:rsid w:val="005041B9"/>
    <w:rsid w:val="00504249"/>
    <w:rsid w:val="0050433A"/>
    <w:rsid w:val="0050436A"/>
    <w:rsid w:val="00504373"/>
    <w:rsid w:val="00504397"/>
    <w:rsid w:val="005043E0"/>
    <w:rsid w:val="005043E3"/>
    <w:rsid w:val="0050440A"/>
    <w:rsid w:val="00504446"/>
    <w:rsid w:val="00504465"/>
    <w:rsid w:val="00504547"/>
    <w:rsid w:val="0050455A"/>
    <w:rsid w:val="00504592"/>
    <w:rsid w:val="005045C5"/>
    <w:rsid w:val="005045E3"/>
    <w:rsid w:val="005045FD"/>
    <w:rsid w:val="00504602"/>
    <w:rsid w:val="00504604"/>
    <w:rsid w:val="00504605"/>
    <w:rsid w:val="00504611"/>
    <w:rsid w:val="00504627"/>
    <w:rsid w:val="00504637"/>
    <w:rsid w:val="005046A4"/>
    <w:rsid w:val="005046AA"/>
    <w:rsid w:val="005046BD"/>
    <w:rsid w:val="005046FB"/>
    <w:rsid w:val="00504710"/>
    <w:rsid w:val="00504732"/>
    <w:rsid w:val="005047D6"/>
    <w:rsid w:val="00504805"/>
    <w:rsid w:val="00504856"/>
    <w:rsid w:val="0050485D"/>
    <w:rsid w:val="00504879"/>
    <w:rsid w:val="00504894"/>
    <w:rsid w:val="0050489D"/>
    <w:rsid w:val="005048C0"/>
    <w:rsid w:val="005048DC"/>
    <w:rsid w:val="005048F5"/>
    <w:rsid w:val="00504947"/>
    <w:rsid w:val="0050494A"/>
    <w:rsid w:val="00504977"/>
    <w:rsid w:val="005049B4"/>
    <w:rsid w:val="005049FF"/>
    <w:rsid w:val="00504A09"/>
    <w:rsid w:val="00504A36"/>
    <w:rsid w:val="00504AA0"/>
    <w:rsid w:val="00504AA7"/>
    <w:rsid w:val="00504ABA"/>
    <w:rsid w:val="00504ACE"/>
    <w:rsid w:val="00504B11"/>
    <w:rsid w:val="00504BB6"/>
    <w:rsid w:val="00504BD7"/>
    <w:rsid w:val="00504BF1"/>
    <w:rsid w:val="00504C4D"/>
    <w:rsid w:val="00504C68"/>
    <w:rsid w:val="00504C88"/>
    <w:rsid w:val="00504CF1"/>
    <w:rsid w:val="00504D09"/>
    <w:rsid w:val="00504DA1"/>
    <w:rsid w:val="00504DCB"/>
    <w:rsid w:val="00504E0F"/>
    <w:rsid w:val="00504E97"/>
    <w:rsid w:val="00504EEC"/>
    <w:rsid w:val="00504F3A"/>
    <w:rsid w:val="00504F3B"/>
    <w:rsid w:val="00505021"/>
    <w:rsid w:val="00505035"/>
    <w:rsid w:val="00505041"/>
    <w:rsid w:val="00505042"/>
    <w:rsid w:val="00505057"/>
    <w:rsid w:val="00505075"/>
    <w:rsid w:val="005050B5"/>
    <w:rsid w:val="005050C5"/>
    <w:rsid w:val="0050513C"/>
    <w:rsid w:val="0050513E"/>
    <w:rsid w:val="00505152"/>
    <w:rsid w:val="005051FE"/>
    <w:rsid w:val="005052C6"/>
    <w:rsid w:val="00505319"/>
    <w:rsid w:val="00505321"/>
    <w:rsid w:val="00505356"/>
    <w:rsid w:val="0050535B"/>
    <w:rsid w:val="0050538A"/>
    <w:rsid w:val="005053AE"/>
    <w:rsid w:val="005053B8"/>
    <w:rsid w:val="005053C3"/>
    <w:rsid w:val="005053E1"/>
    <w:rsid w:val="00505406"/>
    <w:rsid w:val="00505445"/>
    <w:rsid w:val="0050549D"/>
    <w:rsid w:val="00505509"/>
    <w:rsid w:val="00505546"/>
    <w:rsid w:val="00505596"/>
    <w:rsid w:val="00505599"/>
    <w:rsid w:val="005055B5"/>
    <w:rsid w:val="005056BD"/>
    <w:rsid w:val="005056CB"/>
    <w:rsid w:val="005056F1"/>
    <w:rsid w:val="005056F7"/>
    <w:rsid w:val="00505715"/>
    <w:rsid w:val="00505717"/>
    <w:rsid w:val="0050572F"/>
    <w:rsid w:val="0050577E"/>
    <w:rsid w:val="005057B9"/>
    <w:rsid w:val="00505816"/>
    <w:rsid w:val="00505829"/>
    <w:rsid w:val="0050584C"/>
    <w:rsid w:val="005058BC"/>
    <w:rsid w:val="005058DB"/>
    <w:rsid w:val="005058FE"/>
    <w:rsid w:val="00505924"/>
    <w:rsid w:val="00505968"/>
    <w:rsid w:val="00505999"/>
    <w:rsid w:val="005059F7"/>
    <w:rsid w:val="00505A0C"/>
    <w:rsid w:val="00505A2C"/>
    <w:rsid w:val="00505A86"/>
    <w:rsid w:val="00505A8A"/>
    <w:rsid w:val="00505A97"/>
    <w:rsid w:val="00505A99"/>
    <w:rsid w:val="00505AD3"/>
    <w:rsid w:val="00505AFF"/>
    <w:rsid w:val="00505B3C"/>
    <w:rsid w:val="00505B3E"/>
    <w:rsid w:val="00505BA1"/>
    <w:rsid w:val="00505BA2"/>
    <w:rsid w:val="00505BFE"/>
    <w:rsid w:val="00505C15"/>
    <w:rsid w:val="00505C27"/>
    <w:rsid w:val="00505C4F"/>
    <w:rsid w:val="00505C85"/>
    <w:rsid w:val="00505C90"/>
    <w:rsid w:val="00505CBF"/>
    <w:rsid w:val="00505D6D"/>
    <w:rsid w:val="00505DAC"/>
    <w:rsid w:val="00505DB7"/>
    <w:rsid w:val="00505DBF"/>
    <w:rsid w:val="00505E05"/>
    <w:rsid w:val="00505E0A"/>
    <w:rsid w:val="00505E35"/>
    <w:rsid w:val="00505E6A"/>
    <w:rsid w:val="00505E84"/>
    <w:rsid w:val="00505E87"/>
    <w:rsid w:val="00505EAF"/>
    <w:rsid w:val="00505EB9"/>
    <w:rsid w:val="00505F0D"/>
    <w:rsid w:val="00505F33"/>
    <w:rsid w:val="00505F3A"/>
    <w:rsid w:val="00505F4A"/>
    <w:rsid w:val="00505F6C"/>
    <w:rsid w:val="00505F7E"/>
    <w:rsid w:val="00505F8A"/>
    <w:rsid w:val="00505FAC"/>
    <w:rsid w:val="00505FFD"/>
    <w:rsid w:val="00506009"/>
    <w:rsid w:val="00506069"/>
    <w:rsid w:val="00506093"/>
    <w:rsid w:val="005060B1"/>
    <w:rsid w:val="005060E5"/>
    <w:rsid w:val="005060FA"/>
    <w:rsid w:val="0050612A"/>
    <w:rsid w:val="00506130"/>
    <w:rsid w:val="00506169"/>
    <w:rsid w:val="0050617A"/>
    <w:rsid w:val="00506182"/>
    <w:rsid w:val="005061F3"/>
    <w:rsid w:val="00506239"/>
    <w:rsid w:val="00506255"/>
    <w:rsid w:val="00506265"/>
    <w:rsid w:val="00506276"/>
    <w:rsid w:val="00506278"/>
    <w:rsid w:val="00506283"/>
    <w:rsid w:val="005062AF"/>
    <w:rsid w:val="005062C3"/>
    <w:rsid w:val="005062DC"/>
    <w:rsid w:val="00506349"/>
    <w:rsid w:val="00506379"/>
    <w:rsid w:val="005063C1"/>
    <w:rsid w:val="005063E8"/>
    <w:rsid w:val="00506492"/>
    <w:rsid w:val="00506494"/>
    <w:rsid w:val="005064DF"/>
    <w:rsid w:val="005064F2"/>
    <w:rsid w:val="00506517"/>
    <w:rsid w:val="00506569"/>
    <w:rsid w:val="0050656B"/>
    <w:rsid w:val="00506589"/>
    <w:rsid w:val="0050658E"/>
    <w:rsid w:val="0050659F"/>
    <w:rsid w:val="005065FD"/>
    <w:rsid w:val="00506618"/>
    <w:rsid w:val="0050663E"/>
    <w:rsid w:val="005066CC"/>
    <w:rsid w:val="005066CE"/>
    <w:rsid w:val="005066D0"/>
    <w:rsid w:val="005066D8"/>
    <w:rsid w:val="00506713"/>
    <w:rsid w:val="0050672D"/>
    <w:rsid w:val="00506741"/>
    <w:rsid w:val="00506756"/>
    <w:rsid w:val="0050676B"/>
    <w:rsid w:val="005067BF"/>
    <w:rsid w:val="00506805"/>
    <w:rsid w:val="00506820"/>
    <w:rsid w:val="00506834"/>
    <w:rsid w:val="00506867"/>
    <w:rsid w:val="00506888"/>
    <w:rsid w:val="005068E1"/>
    <w:rsid w:val="005068FD"/>
    <w:rsid w:val="00506901"/>
    <w:rsid w:val="00506918"/>
    <w:rsid w:val="0050694B"/>
    <w:rsid w:val="0050697E"/>
    <w:rsid w:val="005069B8"/>
    <w:rsid w:val="005069C3"/>
    <w:rsid w:val="00506A1C"/>
    <w:rsid w:val="00506A49"/>
    <w:rsid w:val="00506A66"/>
    <w:rsid w:val="00506AD7"/>
    <w:rsid w:val="00506AF4"/>
    <w:rsid w:val="00506B1E"/>
    <w:rsid w:val="00506B26"/>
    <w:rsid w:val="00506B74"/>
    <w:rsid w:val="00506B9D"/>
    <w:rsid w:val="00506BC5"/>
    <w:rsid w:val="00506BD6"/>
    <w:rsid w:val="00506BE7"/>
    <w:rsid w:val="00506C99"/>
    <w:rsid w:val="00506CBA"/>
    <w:rsid w:val="00506D1D"/>
    <w:rsid w:val="00506D4E"/>
    <w:rsid w:val="00506DB6"/>
    <w:rsid w:val="00506E2A"/>
    <w:rsid w:val="00506E9C"/>
    <w:rsid w:val="00506E9E"/>
    <w:rsid w:val="00506EA7"/>
    <w:rsid w:val="00506EF1"/>
    <w:rsid w:val="00506F3E"/>
    <w:rsid w:val="00506F4B"/>
    <w:rsid w:val="00506F53"/>
    <w:rsid w:val="00506F98"/>
    <w:rsid w:val="00506FE4"/>
    <w:rsid w:val="00507002"/>
    <w:rsid w:val="005070F9"/>
    <w:rsid w:val="005071E9"/>
    <w:rsid w:val="005071F0"/>
    <w:rsid w:val="0050726E"/>
    <w:rsid w:val="0050729A"/>
    <w:rsid w:val="005072B3"/>
    <w:rsid w:val="00507353"/>
    <w:rsid w:val="00507358"/>
    <w:rsid w:val="0050736F"/>
    <w:rsid w:val="0050739C"/>
    <w:rsid w:val="005073A7"/>
    <w:rsid w:val="005073FD"/>
    <w:rsid w:val="00507405"/>
    <w:rsid w:val="0050744D"/>
    <w:rsid w:val="005074BD"/>
    <w:rsid w:val="005074C2"/>
    <w:rsid w:val="005074C6"/>
    <w:rsid w:val="005074C9"/>
    <w:rsid w:val="005074ED"/>
    <w:rsid w:val="00507512"/>
    <w:rsid w:val="0050752B"/>
    <w:rsid w:val="00507557"/>
    <w:rsid w:val="0050756E"/>
    <w:rsid w:val="00507586"/>
    <w:rsid w:val="0050758D"/>
    <w:rsid w:val="005075A7"/>
    <w:rsid w:val="005075F6"/>
    <w:rsid w:val="0050763C"/>
    <w:rsid w:val="00507658"/>
    <w:rsid w:val="00507670"/>
    <w:rsid w:val="005076BA"/>
    <w:rsid w:val="005076BE"/>
    <w:rsid w:val="005076C9"/>
    <w:rsid w:val="0050772F"/>
    <w:rsid w:val="0050773E"/>
    <w:rsid w:val="0050776F"/>
    <w:rsid w:val="0050777C"/>
    <w:rsid w:val="00507788"/>
    <w:rsid w:val="00507790"/>
    <w:rsid w:val="00507851"/>
    <w:rsid w:val="0050792D"/>
    <w:rsid w:val="0050795C"/>
    <w:rsid w:val="005079A9"/>
    <w:rsid w:val="00507A71"/>
    <w:rsid w:val="00507A88"/>
    <w:rsid w:val="00507A89"/>
    <w:rsid w:val="00507AB8"/>
    <w:rsid w:val="00507AE4"/>
    <w:rsid w:val="00507B91"/>
    <w:rsid w:val="00507B95"/>
    <w:rsid w:val="00507C13"/>
    <w:rsid w:val="00507C65"/>
    <w:rsid w:val="00507C92"/>
    <w:rsid w:val="00507D0A"/>
    <w:rsid w:val="00507D19"/>
    <w:rsid w:val="00507D6D"/>
    <w:rsid w:val="00507D77"/>
    <w:rsid w:val="00507D81"/>
    <w:rsid w:val="00507DBE"/>
    <w:rsid w:val="00507DF7"/>
    <w:rsid w:val="00507E0A"/>
    <w:rsid w:val="00507E0C"/>
    <w:rsid w:val="00507E34"/>
    <w:rsid w:val="00507E46"/>
    <w:rsid w:val="00507E9B"/>
    <w:rsid w:val="00507E9C"/>
    <w:rsid w:val="00507EF0"/>
    <w:rsid w:val="00507F57"/>
    <w:rsid w:val="00507F5E"/>
    <w:rsid w:val="00507F78"/>
    <w:rsid w:val="00507FB9"/>
    <w:rsid w:val="0051001C"/>
    <w:rsid w:val="0051002B"/>
    <w:rsid w:val="005100A5"/>
    <w:rsid w:val="005100B1"/>
    <w:rsid w:val="005100B3"/>
    <w:rsid w:val="005100C8"/>
    <w:rsid w:val="00510158"/>
    <w:rsid w:val="00510165"/>
    <w:rsid w:val="00510186"/>
    <w:rsid w:val="005101D2"/>
    <w:rsid w:val="005101E6"/>
    <w:rsid w:val="005101EC"/>
    <w:rsid w:val="0051020F"/>
    <w:rsid w:val="00510211"/>
    <w:rsid w:val="00510259"/>
    <w:rsid w:val="0051025B"/>
    <w:rsid w:val="0051029D"/>
    <w:rsid w:val="00510333"/>
    <w:rsid w:val="0051035B"/>
    <w:rsid w:val="00510360"/>
    <w:rsid w:val="00510386"/>
    <w:rsid w:val="005103C1"/>
    <w:rsid w:val="005103D6"/>
    <w:rsid w:val="005103D7"/>
    <w:rsid w:val="00510405"/>
    <w:rsid w:val="0051041B"/>
    <w:rsid w:val="0051041F"/>
    <w:rsid w:val="0051044C"/>
    <w:rsid w:val="00510473"/>
    <w:rsid w:val="00510529"/>
    <w:rsid w:val="0051056D"/>
    <w:rsid w:val="005105A7"/>
    <w:rsid w:val="005105C5"/>
    <w:rsid w:val="005105F7"/>
    <w:rsid w:val="00510649"/>
    <w:rsid w:val="0051067C"/>
    <w:rsid w:val="0051067E"/>
    <w:rsid w:val="0051068C"/>
    <w:rsid w:val="0051069E"/>
    <w:rsid w:val="005106D9"/>
    <w:rsid w:val="005106E8"/>
    <w:rsid w:val="005106ED"/>
    <w:rsid w:val="00510765"/>
    <w:rsid w:val="0051079F"/>
    <w:rsid w:val="005107D2"/>
    <w:rsid w:val="005107D4"/>
    <w:rsid w:val="005107E7"/>
    <w:rsid w:val="0051083B"/>
    <w:rsid w:val="00510859"/>
    <w:rsid w:val="00510865"/>
    <w:rsid w:val="00510868"/>
    <w:rsid w:val="005108D7"/>
    <w:rsid w:val="0051097C"/>
    <w:rsid w:val="0051099A"/>
    <w:rsid w:val="005109D1"/>
    <w:rsid w:val="005109FA"/>
    <w:rsid w:val="00510A8F"/>
    <w:rsid w:val="00510A94"/>
    <w:rsid w:val="00510B39"/>
    <w:rsid w:val="00510B70"/>
    <w:rsid w:val="00510B89"/>
    <w:rsid w:val="00510BCC"/>
    <w:rsid w:val="00510BD8"/>
    <w:rsid w:val="00510BF8"/>
    <w:rsid w:val="00510C36"/>
    <w:rsid w:val="00510CA7"/>
    <w:rsid w:val="00510D24"/>
    <w:rsid w:val="00510DF8"/>
    <w:rsid w:val="00510DFE"/>
    <w:rsid w:val="00510E10"/>
    <w:rsid w:val="00510E4C"/>
    <w:rsid w:val="00510E84"/>
    <w:rsid w:val="00510EB6"/>
    <w:rsid w:val="00510EFB"/>
    <w:rsid w:val="00510F59"/>
    <w:rsid w:val="00510F61"/>
    <w:rsid w:val="00510F64"/>
    <w:rsid w:val="00510F93"/>
    <w:rsid w:val="00510FB1"/>
    <w:rsid w:val="00510FB7"/>
    <w:rsid w:val="00510FBF"/>
    <w:rsid w:val="0051102F"/>
    <w:rsid w:val="0051109F"/>
    <w:rsid w:val="005110BD"/>
    <w:rsid w:val="005110CD"/>
    <w:rsid w:val="00511100"/>
    <w:rsid w:val="00511107"/>
    <w:rsid w:val="00511120"/>
    <w:rsid w:val="00511123"/>
    <w:rsid w:val="00511129"/>
    <w:rsid w:val="00511183"/>
    <w:rsid w:val="0051118E"/>
    <w:rsid w:val="005111AA"/>
    <w:rsid w:val="005111AC"/>
    <w:rsid w:val="005111CB"/>
    <w:rsid w:val="005111EE"/>
    <w:rsid w:val="00511223"/>
    <w:rsid w:val="005112A0"/>
    <w:rsid w:val="005112B4"/>
    <w:rsid w:val="00511327"/>
    <w:rsid w:val="00511357"/>
    <w:rsid w:val="00511367"/>
    <w:rsid w:val="00511391"/>
    <w:rsid w:val="005113AF"/>
    <w:rsid w:val="005113EB"/>
    <w:rsid w:val="00511418"/>
    <w:rsid w:val="0051141D"/>
    <w:rsid w:val="0051144B"/>
    <w:rsid w:val="0051149B"/>
    <w:rsid w:val="00511566"/>
    <w:rsid w:val="0051156D"/>
    <w:rsid w:val="005115A0"/>
    <w:rsid w:val="00511613"/>
    <w:rsid w:val="00511633"/>
    <w:rsid w:val="005116F0"/>
    <w:rsid w:val="005116FC"/>
    <w:rsid w:val="00511710"/>
    <w:rsid w:val="00511750"/>
    <w:rsid w:val="00511767"/>
    <w:rsid w:val="005117B9"/>
    <w:rsid w:val="005117C3"/>
    <w:rsid w:val="0051185B"/>
    <w:rsid w:val="005118A8"/>
    <w:rsid w:val="005118BA"/>
    <w:rsid w:val="005118C5"/>
    <w:rsid w:val="0051191F"/>
    <w:rsid w:val="0051192B"/>
    <w:rsid w:val="00511962"/>
    <w:rsid w:val="005119C8"/>
    <w:rsid w:val="00511A2D"/>
    <w:rsid w:val="00511A47"/>
    <w:rsid w:val="00511A67"/>
    <w:rsid w:val="00511AA5"/>
    <w:rsid w:val="00511AB8"/>
    <w:rsid w:val="00511ABE"/>
    <w:rsid w:val="00511AC5"/>
    <w:rsid w:val="00511AFE"/>
    <w:rsid w:val="00511B9C"/>
    <w:rsid w:val="00511BC1"/>
    <w:rsid w:val="00511BEA"/>
    <w:rsid w:val="00511C92"/>
    <w:rsid w:val="00511CAD"/>
    <w:rsid w:val="00511D12"/>
    <w:rsid w:val="00511D3A"/>
    <w:rsid w:val="00511DDA"/>
    <w:rsid w:val="00511E18"/>
    <w:rsid w:val="00511E4E"/>
    <w:rsid w:val="00511E70"/>
    <w:rsid w:val="00511E75"/>
    <w:rsid w:val="00511E9A"/>
    <w:rsid w:val="00511F03"/>
    <w:rsid w:val="00511F3E"/>
    <w:rsid w:val="00511F74"/>
    <w:rsid w:val="00511F7E"/>
    <w:rsid w:val="00511F86"/>
    <w:rsid w:val="00511FCB"/>
    <w:rsid w:val="00512020"/>
    <w:rsid w:val="00512047"/>
    <w:rsid w:val="00512099"/>
    <w:rsid w:val="005120C8"/>
    <w:rsid w:val="00512102"/>
    <w:rsid w:val="0051212D"/>
    <w:rsid w:val="00512139"/>
    <w:rsid w:val="00512171"/>
    <w:rsid w:val="00512173"/>
    <w:rsid w:val="0051219A"/>
    <w:rsid w:val="005121A2"/>
    <w:rsid w:val="005121E3"/>
    <w:rsid w:val="005121FF"/>
    <w:rsid w:val="0051221B"/>
    <w:rsid w:val="0051222B"/>
    <w:rsid w:val="0051222E"/>
    <w:rsid w:val="00512237"/>
    <w:rsid w:val="00512245"/>
    <w:rsid w:val="00512255"/>
    <w:rsid w:val="00512264"/>
    <w:rsid w:val="00512281"/>
    <w:rsid w:val="00512284"/>
    <w:rsid w:val="005122BE"/>
    <w:rsid w:val="005122D8"/>
    <w:rsid w:val="00512308"/>
    <w:rsid w:val="0051231F"/>
    <w:rsid w:val="00512336"/>
    <w:rsid w:val="00512378"/>
    <w:rsid w:val="005123A4"/>
    <w:rsid w:val="005123B1"/>
    <w:rsid w:val="005123BF"/>
    <w:rsid w:val="00512437"/>
    <w:rsid w:val="00512439"/>
    <w:rsid w:val="0051243F"/>
    <w:rsid w:val="00512449"/>
    <w:rsid w:val="0051245C"/>
    <w:rsid w:val="00512493"/>
    <w:rsid w:val="005124E3"/>
    <w:rsid w:val="005124F0"/>
    <w:rsid w:val="005124F1"/>
    <w:rsid w:val="00512523"/>
    <w:rsid w:val="00512566"/>
    <w:rsid w:val="005125E4"/>
    <w:rsid w:val="005125FD"/>
    <w:rsid w:val="0051260A"/>
    <w:rsid w:val="00512613"/>
    <w:rsid w:val="005126A4"/>
    <w:rsid w:val="0051277E"/>
    <w:rsid w:val="00512786"/>
    <w:rsid w:val="005127D9"/>
    <w:rsid w:val="00512802"/>
    <w:rsid w:val="0051284F"/>
    <w:rsid w:val="005128CD"/>
    <w:rsid w:val="005128E3"/>
    <w:rsid w:val="0051292F"/>
    <w:rsid w:val="00512947"/>
    <w:rsid w:val="0051295E"/>
    <w:rsid w:val="0051297E"/>
    <w:rsid w:val="005129B3"/>
    <w:rsid w:val="005129CA"/>
    <w:rsid w:val="005129F0"/>
    <w:rsid w:val="00512AB2"/>
    <w:rsid w:val="00512ABC"/>
    <w:rsid w:val="00512AF2"/>
    <w:rsid w:val="00512AFA"/>
    <w:rsid w:val="00512B08"/>
    <w:rsid w:val="00512B31"/>
    <w:rsid w:val="00512B35"/>
    <w:rsid w:val="00512BDF"/>
    <w:rsid w:val="00512BEE"/>
    <w:rsid w:val="00512BF0"/>
    <w:rsid w:val="00512C0F"/>
    <w:rsid w:val="00512C17"/>
    <w:rsid w:val="00512CD7"/>
    <w:rsid w:val="00512CDB"/>
    <w:rsid w:val="00512CDE"/>
    <w:rsid w:val="00512D4E"/>
    <w:rsid w:val="00512D64"/>
    <w:rsid w:val="00512D99"/>
    <w:rsid w:val="00512DE9"/>
    <w:rsid w:val="00512E26"/>
    <w:rsid w:val="00512E3D"/>
    <w:rsid w:val="00512E54"/>
    <w:rsid w:val="00512E5A"/>
    <w:rsid w:val="00512E64"/>
    <w:rsid w:val="00512E79"/>
    <w:rsid w:val="00512EED"/>
    <w:rsid w:val="00512F6A"/>
    <w:rsid w:val="00512F89"/>
    <w:rsid w:val="00512F95"/>
    <w:rsid w:val="00512FAD"/>
    <w:rsid w:val="00512FB5"/>
    <w:rsid w:val="00512FBC"/>
    <w:rsid w:val="005130AA"/>
    <w:rsid w:val="00513101"/>
    <w:rsid w:val="00513139"/>
    <w:rsid w:val="00513149"/>
    <w:rsid w:val="00513177"/>
    <w:rsid w:val="005131C9"/>
    <w:rsid w:val="00513272"/>
    <w:rsid w:val="0051329E"/>
    <w:rsid w:val="005132AB"/>
    <w:rsid w:val="005132E2"/>
    <w:rsid w:val="005132E4"/>
    <w:rsid w:val="005132E6"/>
    <w:rsid w:val="005132FF"/>
    <w:rsid w:val="0051331B"/>
    <w:rsid w:val="0051332E"/>
    <w:rsid w:val="0051333D"/>
    <w:rsid w:val="00513345"/>
    <w:rsid w:val="00513365"/>
    <w:rsid w:val="005133BA"/>
    <w:rsid w:val="005133EA"/>
    <w:rsid w:val="0051341D"/>
    <w:rsid w:val="00513471"/>
    <w:rsid w:val="0051347C"/>
    <w:rsid w:val="005134A9"/>
    <w:rsid w:val="005134EB"/>
    <w:rsid w:val="00513503"/>
    <w:rsid w:val="00513552"/>
    <w:rsid w:val="00513576"/>
    <w:rsid w:val="005135F3"/>
    <w:rsid w:val="00513607"/>
    <w:rsid w:val="00513611"/>
    <w:rsid w:val="00513631"/>
    <w:rsid w:val="0051367A"/>
    <w:rsid w:val="0051368F"/>
    <w:rsid w:val="00513691"/>
    <w:rsid w:val="005136DB"/>
    <w:rsid w:val="005136F8"/>
    <w:rsid w:val="0051370A"/>
    <w:rsid w:val="00513750"/>
    <w:rsid w:val="00513759"/>
    <w:rsid w:val="0051375E"/>
    <w:rsid w:val="005137A3"/>
    <w:rsid w:val="0051387D"/>
    <w:rsid w:val="0051388E"/>
    <w:rsid w:val="005138BB"/>
    <w:rsid w:val="00513946"/>
    <w:rsid w:val="00513994"/>
    <w:rsid w:val="00513B88"/>
    <w:rsid w:val="00513BBB"/>
    <w:rsid w:val="00513BD9"/>
    <w:rsid w:val="00513C58"/>
    <w:rsid w:val="00513C62"/>
    <w:rsid w:val="00513CAE"/>
    <w:rsid w:val="00513CB2"/>
    <w:rsid w:val="00513D08"/>
    <w:rsid w:val="00513D3E"/>
    <w:rsid w:val="00513DAC"/>
    <w:rsid w:val="00513DE9"/>
    <w:rsid w:val="00513E25"/>
    <w:rsid w:val="00513E4F"/>
    <w:rsid w:val="00513EB4"/>
    <w:rsid w:val="00513EB8"/>
    <w:rsid w:val="00513ECF"/>
    <w:rsid w:val="00513FCA"/>
    <w:rsid w:val="00513FE6"/>
    <w:rsid w:val="00514028"/>
    <w:rsid w:val="00514057"/>
    <w:rsid w:val="0051406F"/>
    <w:rsid w:val="00514079"/>
    <w:rsid w:val="0051407C"/>
    <w:rsid w:val="005140E4"/>
    <w:rsid w:val="00514108"/>
    <w:rsid w:val="0051413B"/>
    <w:rsid w:val="0051413E"/>
    <w:rsid w:val="00514153"/>
    <w:rsid w:val="00514163"/>
    <w:rsid w:val="00514175"/>
    <w:rsid w:val="005141A8"/>
    <w:rsid w:val="005141EF"/>
    <w:rsid w:val="005141F3"/>
    <w:rsid w:val="00514244"/>
    <w:rsid w:val="00514246"/>
    <w:rsid w:val="0051424A"/>
    <w:rsid w:val="00514255"/>
    <w:rsid w:val="00514270"/>
    <w:rsid w:val="0051429A"/>
    <w:rsid w:val="00514301"/>
    <w:rsid w:val="00514305"/>
    <w:rsid w:val="0051436C"/>
    <w:rsid w:val="005143C2"/>
    <w:rsid w:val="005143C7"/>
    <w:rsid w:val="005143C8"/>
    <w:rsid w:val="00514431"/>
    <w:rsid w:val="0051446A"/>
    <w:rsid w:val="0051447D"/>
    <w:rsid w:val="0051448A"/>
    <w:rsid w:val="00514496"/>
    <w:rsid w:val="005144A5"/>
    <w:rsid w:val="005144B3"/>
    <w:rsid w:val="005144E5"/>
    <w:rsid w:val="0051451C"/>
    <w:rsid w:val="00514591"/>
    <w:rsid w:val="00514609"/>
    <w:rsid w:val="00514655"/>
    <w:rsid w:val="005146B3"/>
    <w:rsid w:val="005146D9"/>
    <w:rsid w:val="005146DF"/>
    <w:rsid w:val="005146E7"/>
    <w:rsid w:val="00514706"/>
    <w:rsid w:val="0051473E"/>
    <w:rsid w:val="0051476A"/>
    <w:rsid w:val="00514798"/>
    <w:rsid w:val="005147B4"/>
    <w:rsid w:val="005147C7"/>
    <w:rsid w:val="005147D3"/>
    <w:rsid w:val="005147FB"/>
    <w:rsid w:val="00514826"/>
    <w:rsid w:val="0051483D"/>
    <w:rsid w:val="00514863"/>
    <w:rsid w:val="005148EE"/>
    <w:rsid w:val="0051494A"/>
    <w:rsid w:val="0051495B"/>
    <w:rsid w:val="00514970"/>
    <w:rsid w:val="005149DB"/>
    <w:rsid w:val="005149DE"/>
    <w:rsid w:val="00514A1B"/>
    <w:rsid w:val="00514A42"/>
    <w:rsid w:val="00514A7B"/>
    <w:rsid w:val="00514A80"/>
    <w:rsid w:val="00514AAE"/>
    <w:rsid w:val="00514B07"/>
    <w:rsid w:val="00514B20"/>
    <w:rsid w:val="00514B8D"/>
    <w:rsid w:val="00514BB9"/>
    <w:rsid w:val="00514BDD"/>
    <w:rsid w:val="00514C1D"/>
    <w:rsid w:val="00514C22"/>
    <w:rsid w:val="00514C85"/>
    <w:rsid w:val="00514C90"/>
    <w:rsid w:val="00514CB6"/>
    <w:rsid w:val="00514CBD"/>
    <w:rsid w:val="00514CD7"/>
    <w:rsid w:val="00514D31"/>
    <w:rsid w:val="00514D3E"/>
    <w:rsid w:val="00514D50"/>
    <w:rsid w:val="00514D7A"/>
    <w:rsid w:val="00514D8A"/>
    <w:rsid w:val="00514D93"/>
    <w:rsid w:val="00514DFD"/>
    <w:rsid w:val="00514E08"/>
    <w:rsid w:val="00514E0E"/>
    <w:rsid w:val="00514E35"/>
    <w:rsid w:val="00514E8F"/>
    <w:rsid w:val="00514EA2"/>
    <w:rsid w:val="00514F12"/>
    <w:rsid w:val="00514F2C"/>
    <w:rsid w:val="00514F55"/>
    <w:rsid w:val="00514F80"/>
    <w:rsid w:val="00514F81"/>
    <w:rsid w:val="00514F8E"/>
    <w:rsid w:val="00514F8F"/>
    <w:rsid w:val="00514FBD"/>
    <w:rsid w:val="00514FC0"/>
    <w:rsid w:val="00514FCE"/>
    <w:rsid w:val="00515018"/>
    <w:rsid w:val="0051503D"/>
    <w:rsid w:val="005150AF"/>
    <w:rsid w:val="00515131"/>
    <w:rsid w:val="00515135"/>
    <w:rsid w:val="00515137"/>
    <w:rsid w:val="00515166"/>
    <w:rsid w:val="0051516E"/>
    <w:rsid w:val="005151A1"/>
    <w:rsid w:val="005151A7"/>
    <w:rsid w:val="005151B1"/>
    <w:rsid w:val="00515201"/>
    <w:rsid w:val="0051521F"/>
    <w:rsid w:val="00515240"/>
    <w:rsid w:val="00515258"/>
    <w:rsid w:val="005152C6"/>
    <w:rsid w:val="00515311"/>
    <w:rsid w:val="00515357"/>
    <w:rsid w:val="0051536F"/>
    <w:rsid w:val="005153FA"/>
    <w:rsid w:val="00515446"/>
    <w:rsid w:val="00515451"/>
    <w:rsid w:val="0051547E"/>
    <w:rsid w:val="00515499"/>
    <w:rsid w:val="005154D6"/>
    <w:rsid w:val="005154E8"/>
    <w:rsid w:val="005154FE"/>
    <w:rsid w:val="00515524"/>
    <w:rsid w:val="005155C1"/>
    <w:rsid w:val="005155C2"/>
    <w:rsid w:val="00515676"/>
    <w:rsid w:val="00515722"/>
    <w:rsid w:val="00515730"/>
    <w:rsid w:val="00515747"/>
    <w:rsid w:val="0051575D"/>
    <w:rsid w:val="0051576A"/>
    <w:rsid w:val="00515782"/>
    <w:rsid w:val="005157E6"/>
    <w:rsid w:val="0051580A"/>
    <w:rsid w:val="0051580C"/>
    <w:rsid w:val="00515834"/>
    <w:rsid w:val="00515840"/>
    <w:rsid w:val="00515843"/>
    <w:rsid w:val="005158A0"/>
    <w:rsid w:val="005158CD"/>
    <w:rsid w:val="005158D1"/>
    <w:rsid w:val="0051591C"/>
    <w:rsid w:val="005159C4"/>
    <w:rsid w:val="005159CE"/>
    <w:rsid w:val="00515A05"/>
    <w:rsid w:val="00515A1A"/>
    <w:rsid w:val="00515A1C"/>
    <w:rsid w:val="00515A40"/>
    <w:rsid w:val="00515A97"/>
    <w:rsid w:val="00515ABB"/>
    <w:rsid w:val="00515AD7"/>
    <w:rsid w:val="00515AED"/>
    <w:rsid w:val="00515AEE"/>
    <w:rsid w:val="00515B57"/>
    <w:rsid w:val="00515BAA"/>
    <w:rsid w:val="00515BFA"/>
    <w:rsid w:val="00515BFC"/>
    <w:rsid w:val="00515C26"/>
    <w:rsid w:val="00515C55"/>
    <w:rsid w:val="00515C7E"/>
    <w:rsid w:val="00515D09"/>
    <w:rsid w:val="00515D19"/>
    <w:rsid w:val="00515D59"/>
    <w:rsid w:val="00515D7F"/>
    <w:rsid w:val="00515D80"/>
    <w:rsid w:val="00515DB9"/>
    <w:rsid w:val="00515DBD"/>
    <w:rsid w:val="00515DCD"/>
    <w:rsid w:val="00515E27"/>
    <w:rsid w:val="00515E6A"/>
    <w:rsid w:val="00515EC1"/>
    <w:rsid w:val="00515F60"/>
    <w:rsid w:val="00515FCB"/>
    <w:rsid w:val="00515FD6"/>
    <w:rsid w:val="00515FDB"/>
    <w:rsid w:val="00515FE0"/>
    <w:rsid w:val="00515FF1"/>
    <w:rsid w:val="0051602B"/>
    <w:rsid w:val="00516043"/>
    <w:rsid w:val="00516066"/>
    <w:rsid w:val="00516069"/>
    <w:rsid w:val="005160B2"/>
    <w:rsid w:val="005160B6"/>
    <w:rsid w:val="005160C7"/>
    <w:rsid w:val="0051610B"/>
    <w:rsid w:val="005161A8"/>
    <w:rsid w:val="005161F7"/>
    <w:rsid w:val="0051625A"/>
    <w:rsid w:val="00516269"/>
    <w:rsid w:val="0051627C"/>
    <w:rsid w:val="005162B8"/>
    <w:rsid w:val="00516399"/>
    <w:rsid w:val="005163D6"/>
    <w:rsid w:val="005163E7"/>
    <w:rsid w:val="005163F0"/>
    <w:rsid w:val="005163F4"/>
    <w:rsid w:val="00516411"/>
    <w:rsid w:val="00516575"/>
    <w:rsid w:val="00516596"/>
    <w:rsid w:val="005165D6"/>
    <w:rsid w:val="005165DE"/>
    <w:rsid w:val="0051669A"/>
    <w:rsid w:val="005166F2"/>
    <w:rsid w:val="005166F8"/>
    <w:rsid w:val="00516716"/>
    <w:rsid w:val="00516732"/>
    <w:rsid w:val="00516792"/>
    <w:rsid w:val="005167A3"/>
    <w:rsid w:val="005167B5"/>
    <w:rsid w:val="00516830"/>
    <w:rsid w:val="0051684D"/>
    <w:rsid w:val="00516889"/>
    <w:rsid w:val="005168C6"/>
    <w:rsid w:val="00516918"/>
    <w:rsid w:val="0051691B"/>
    <w:rsid w:val="00516931"/>
    <w:rsid w:val="0051697B"/>
    <w:rsid w:val="005169B4"/>
    <w:rsid w:val="005169F6"/>
    <w:rsid w:val="00516A6F"/>
    <w:rsid w:val="00516A71"/>
    <w:rsid w:val="00516A81"/>
    <w:rsid w:val="00516AC2"/>
    <w:rsid w:val="00516AD2"/>
    <w:rsid w:val="00516AD7"/>
    <w:rsid w:val="00516B0E"/>
    <w:rsid w:val="00516B2D"/>
    <w:rsid w:val="00516B78"/>
    <w:rsid w:val="00516B8B"/>
    <w:rsid w:val="00516BBC"/>
    <w:rsid w:val="00516BBF"/>
    <w:rsid w:val="00516C02"/>
    <w:rsid w:val="00516C2C"/>
    <w:rsid w:val="00516D8A"/>
    <w:rsid w:val="00516DAD"/>
    <w:rsid w:val="00516E47"/>
    <w:rsid w:val="00516E8E"/>
    <w:rsid w:val="00516EBF"/>
    <w:rsid w:val="00516EC1"/>
    <w:rsid w:val="00516ECA"/>
    <w:rsid w:val="00516F28"/>
    <w:rsid w:val="00516F30"/>
    <w:rsid w:val="00516F49"/>
    <w:rsid w:val="00516F4F"/>
    <w:rsid w:val="00516F8B"/>
    <w:rsid w:val="00516FD7"/>
    <w:rsid w:val="00516FF6"/>
    <w:rsid w:val="00517020"/>
    <w:rsid w:val="0051702F"/>
    <w:rsid w:val="00517066"/>
    <w:rsid w:val="00517067"/>
    <w:rsid w:val="005170B9"/>
    <w:rsid w:val="00517130"/>
    <w:rsid w:val="0051714E"/>
    <w:rsid w:val="00517193"/>
    <w:rsid w:val="005171BC"/>
    <w:rsid w:val="005171F3"/>
    <w:rsid w:val="00517259"/>
    <w:rsid w:val="0051728F"/>
    <w:rsid w:val="0051729B"/>
    <w:rsid w:val="005172B2"/>
    <w:rsid w:val="00517314"/>
    <w:rsid w:val="005173BE"/>
    <w:rsid w:val="0051740A"/>
    <w:rsid w:val="00517436"/>
    <w:rsid w:val="00517488"/>
    <w:rsid w:val="005174A1"/>
    <w:rsid w:val="00517549"/>
    <w:rsid w:val="0051757F"/>
    <w:rsid w:val="00517613"/>
    <w:rsid w:val="0051761B"/>
    <w:rsid w:val="00517666"/>
    <w:rsid w:val="00517699"/>
    <w:rsid w:val="005176B8"/>
    <w:rsid w:val="005176F3"/>
    <w:rsid w:val="005176F4"/>
    <w:rsid w:val="00517708"/>
    <w:rsid w:val="0051771F"/>
    <w:rsid w:val="00517732"/>
    <w:rsid w:val="00517744"/>
    <w:rsid w:val="0051780B"/>
    <w:rsid w:val="00517876"/>
    <w:rsid w:val="0051787C"/>
    <w:rsid w:val="00517885"/>
    <w:rsid w:val="005178F9"/>
    <w:rsid w:val="00517981"/>
    <w:rsid w:val="0051799F"/>
    <w:rsid w:val="005179DC"/>
    <w:rsid w:val="00517A07"/>
    <w:rsid w:val="00517A6C"/>
    <w:rsid w:val="00517A8D"/>
    <w:rsid w:val="00517AC5"/>
    <w:rsid w:val="00517B0B"/>
    <w:rsid w:val="00517B0E"/>
    <w:rsid w:val="00517B11"/>
    <w:rsid w:val="00517B75"/>
    <w:rsid w:val="00517BB1"/>
    <w:rsid w:val="00517C9B"/>
    <w:rsid w:val="00517CB8"/>
    <w:rsid w:val="00517CDD"/>
    <w:rsid w:val="00517CF5"/>
    <w:rsid w:val="00517CF8"/>
    <w:rsid w:val="00517D36"/>
    <w:rsid w:val="00517D43"/>
    <w:rsid w:val="00517D4B"/>
    <w:rsid w:val="00517DA5"/>
    <w:rsid w:val="00517DB2"/>
    <w:rsid w:val="00517DD1"/>
    <w:rsid w:val="00517DE2"/>
    <w:rsid w:val="00517E11"/>
    <w:rsid w:val="00517E16"/>
    <w:rsid w:val="00517E27"/>
    <w:rsid w:val="00517E2F"/>
    <w:rsid w:val="00517E76"/>
    <w:rsid w:val="00517F06"/>
    <w:rsid w:val="00517F14"/>
    <w:rsid w:val="00517F1E"/>
    <w:rsid w:val="00517FE1"/>
    <w:rsid w:val="00520042"/>
    <w:rsid w:val="00520043"/>
    <w:rsid w:val="00520044"/>
    <w:rsid w:val="00520052"/>
    <w:rsid w:val="00520073"/>
    <w:rsid w:val="0052007A"/>
    <w:rsid w:val="00520096"/>
    <w:rsid w:val="005200A1"/>
    <w:rsid w:val="005200BC"/>
    <w:rsid w:val="005200D9"/>
    <w:rsid w:val="005200EE"/>
    <w:rsid w:val="00520104"/>
    <w:rsid w:val="00520191"/>
    <w:rsid w:val="00520196"/>
    <w:rsid w:val="005201D5"/>
    <w:rsid w:val="00520203"/>
    <w:rsid w:val="0052021C"/>
    <w:rsid w:val="00520262"/>
    <w:rsid w:val="0052027B"/>
    <w:rsid w:val="005202F0"/>
    <w:rsid w:val="0052030B"/>
    <w:rsid w:val="00520362"/>
    <w:rsid w:val="005203B3"/>
    <w:rsid w:val="005203CF"/>
    <w:rsid w:val="005203D2"/>
    <w:rsid w:val="00520411"/>
    <w:rsid w:val="00520423"/>
    <w:rsid w:val="0052042C"/>
    <w:rsid w:val="0052042D"/>
    <w:rsid w:val="0052042F"/>
    <w:rsid w:val="00520466"/>
    <w:rsid w:val="005204C2"/>
    <w:rsid w:val="005204DA"/>
    <w:rsid w:val="00520522"/>
    <w:rsid w:val="005205C2"/>
    <w:rsid w:val="00520617"/>
    <w:rsid w:val="00520624"/>
    <w:rsid w:val="00520656"/>
    <w:rsid w:val="0052065D"/>
    <w:rsid w:val="0052066F"/>
    <w:rsid w:val="005206B7"/>
    <w:rsid w:val="0052072D"/>
    <w:rsid w:val="00520733"/>
    <w:rsid w:val="00520737"/>
    <w:rsid w:val="00520743"/>
    <w:rsid w:val="005207C9"/>
    <w:rsid w:val="0052086C"/>
    <w:rsid w:val="00520891"/>
    <w:rsid w:val="00520913"/>
    <w:rsid w:val="00520931"/>
    <w:rsid w:val="0052098C"/>
    <w:rsid w:val="005209B6"/>
    <w:rsid w:val="005209F8"/>
    <w:rsid w:val="00520A31"/>
    <w:rsid w:val="00520A35"/>
    <w:rsid w:val="00520A71"/>
    <w:rsid w:val="00520A7B"/>
    <w:rsid w:val="00520B41"/>
    <w:rsid w:val="00520B51"/>
    <w:rsid w:val="00520B5D"/>
    <w:rsid w:val="00520B6E"/>
    <w:rsid w:val="00520B70"/>
    <w:rsid w:val="00520BA0"/>
    <w:rsid w:val="00520BAB"/>
    <w:rsid w:val="00520BC5"/>
    <w:rsid w:val="00520D3A"/>
    <w:rsid w:val="00520D7A"/>
    <w:rsid w:val="00520E6C"/>
    <w:rsid w:val="00520EAD"/>
    <w:rsid w:val="00520EC1"/>
    <w:rsid w:val="00520F1F"/>
    <w:rsid w:val="00520F28"/>
    <w:rsid w:val="00520F6F"/>
    <w:rsid w:val="00520FEE"/>
    <w:rsid w:val="00521017"/>
    <w:rsid w:val="005210B5"/>
    <w:rsid w:val="005210DB"/>
    <w:rsid w:val="00521135"/>
    <w:rsid w:val="00521189"/>
    <w:rsid w:val="00521196"/>
    <w:rsid w:val="005211CC"/>
    <w:rsid w:val="005211DD"/>
    <w:rsid w:val="0052124C"/>
    <w:rsid w:val="00521261"/>
    <w:rsid w:val="0052126C"/>
    <w:rsid w:val="00521276"/>
    <w:rsid w:val="005212CE"/>
    <w:rsid w:val="00521326"/>
    <w:rsid w:val="0052133D"/>
    <w:rsid w:val="00521364"/>
    <w:rsid w:val="005213E1"/>
    <w:rsid w:val="005213EB"/>
    <w:rsid w:val="00521409"/>
    <w:rsid w:val="00521412"/>
    <w:rsid w:val="00521453"/>
    <w:rsid w:val="0052147F"/>
    <w:rsid w:val="00521497"/>
    <w:rsid w:val="0052149F"/>
    <w:rsid w:val="00521516"/>
    <w:rsid w:val="00521536"/>
    <w:rsid w:val="0052157E"/>
    <w:rsid w:val="00521581"/>
    <w:rsid w:val="00521644"/>
    <w:rsid w:val="00521657"/>
    <w:rsid w:val="00521679"/>
    <w:rsid w:val="00521694"/>
    <w:rsid w:val="005216B6"/>
    <w:rsid w:val="005216D8"/>
    <w:rsid w:val="005216E7"/>
    <w:rsid w:val="00521716"/>
    <w:rsid w:val="0052172F"/>
    <w:rsid w:val="00521749"/>
    <w:rsid w:val="00521773"/>
    <w:rsid w:val="005218DF"/>
    <w:rsid w:val="005218F3"/>
    <w:rsid w:val="005218F9"/>
    <w:rsid w:val="00521910"/>
    <w:rsid w:val="00521936"/>
    <w:rsid w:val="0052199B"/>
    <w:rsid w:val="00521A16"/>
    <w:rsid w:val="00521A8F"/>
    <w:rsid w:val="00521A91"/>
    <w:rsid w:val="00521BE9"/>
    <w:rsid w:val="00521C13"/>
    <w:rsid w:val="00521C3B"/>
    <w:rsid w:val="00521C7E"/>
    <w:rsid w:val="00521C8B"/>
    <w:rsid w:val="00521D17"/>
    <w:rsid w:val="00521D54"/>
    <w:rsid w:val="00521D7D"/>
    <w:rsid w:val="00521D80"/>
    <w:rsid w:val="00521DE5"/>
    <w:rsid w:val="00521E06"/>
    <w:rsid w:val="00521E1D"/>
    <w:rsid w:val="00521E2A"/>
    <w:rsid w:val="00521E4F"/>
    <w:rsid w:val="00521E7B"/>
    <w:rsid w:val="00521EAF"/>
    <w:rsid w:val="00521EC1"/>
    <w:rsid w:val="00521EC2"/>
    <w:rsid w:val="00521ECF"/>
    <w:rsid w:val="00521EE1"/>
    <w:rsid w:val="00521F19"/>
    <w:rsid w:val="00521F26"/>
    <w:rsid w:val="00521F6B"/>
    <w:rsid w:val="00521F6F"/>
    <w:rsid w:val="00521FAC"/>
    <w:rsid w:val="00521FD3"/>
    <w:rsid w:val="00521FEF"/>
    <w:rsid w:val="00522094"/>
    <w:rsid w:val="005220A8"/>
    <w:rsid w:val="00522108"/>
    <w:rsid w:val="00522122"/>
    <w:rsid w:val="00522144"/>
    <w:rsid w:val="00522151"/>
    <w:rsid w:val="00522231"/>
    <w:rsid w:val="00522245"/>
    <w:rsid w:val="0052225F"/>
    <w:rsid w:val="0052227E"/>
    <w:rsid w:val="0052228C"/>
    <w:rsid w:val="005222A8"/>
    <w:rsid w:val="005222B3"/>
    <w:rsid w:val="005222D6"/>
    <w:rsid w:val="00522347"/>
    <w:rsid w:val="00522371"/>
    <w:rsid w:val="005223A8"/>
    <w:rsid w:val="005223D0"/>
    <w:rsid w:val="00522408"/>
    <w:rsid w:val="0052246B"/>
    <w:rsid w:val="00522476"/>
    <w:rsid w:val="005224A8"/>
    <w:rsid w:val="005224C5"/>
    <w:rsid w:val="0052251F"/>
    <w:rsid w:val="00522522"/>
    <w:rsid w:val="00522540"/>
    <w:rsid w:val="00522585"/>
    <w:rsid w:val="005225D7"/>
    <w:rsid w:val="005225EA"/>
    <w:rsid w:val="00522618"/>
    <w:rsid w:val="0052261A"/>
    <w:rsid w:val="00522658"/>
    <w:rsid w:val="005226B3"/>
    <w:rsid w:val="005226C1"/>
    <w:rsid w:val="005226C3"/>
    <w:rsid w:val="00522739"/>
    <w:rsid w:val="0052275D"/>
    <w:rsid w:val="00522761"/>
    <w:rsid w:val="00522776"/>
    <w:rsid w:val="00522779"/>
    <w:rsid w:val="0052277C"/>
    <w:rsid w:val="00522794"/>
    <w:rsid w:val="005227D9"/>
    <w:rsid w:val="005227EE"/>
    <w:rsid w:val="0052285C"/>
    <w:rsid w:val="00522861"/>
    <w:rsid w:val="005228C9"/>
    <w:rsid w:val="0052299E"/>
    <w:rsid w:val="005229D7"/>
    <w:rsid w:val="005229DF"/>
    <w:rsid w:val="00522A31"/>
    <w:rsid w:val="00522A72"/>
    <w:rsid w:val="00522AA1"/>
    <w:rsid w:val="00522AB3"/>
    <w:rsid w:val="00522ADB"/>
    <w:rsid w:val="00522B06"/>
    <w:rsid w:val="00522B44"/>
    <w:rsid w:val="00522B83"/>
    <w:rsid w:val="00522BD6"/>
    <w:rsid w:val="00522BF3"/>
    <w:rsid w:val="00522C95"/>
    <w:rsid w:val="00522D03"/>
    <w:rsid w:val="00522D6B"/>
    <w:rsid w:val="00522D77"/>
    <w:rsid w:val="00522DA1"/>
    <w:rsid w:val="00522DC0"/>
    <w:rsid w:val="00522DEF"/>
    <w:rsid w:val="00522E70"/>
    <w:rsid w:val="00522E7C"/>
    <w:rsid w:val="00522EA0"/>
    <w:rsid w:val="00522ECF"/>
    <w:rsid w:val="00522ED9"/>
    <w:rsid w:val="00522EE9"/>
    <w:rsid w:val="00522F0B"/>
    <w:rsid w:val="00522F0F"/>
    <w:rsid w:val="00522F8A"/>
    <w:rsid w:val="00522F90"/>
    <w:rsid w:val="00523013"/>
    <w:rsid w:val="00523027"/>
    <w:rsid w:val="0052305B"/>
    <w:rsid w:val="005230D8"/>
    <w:rsid w:val="005230DA"/>
    <w:rsid w:val="005230F1"/>
    <w:rsid w:val="0052311B"/>
    <w:rsid w:val="005231B3"/>
    <w:rsid w:val="005231EC"/>
    <w:rsid w:val="0052321D"/>
    <w:rsid w:val="005232BE"/>
    <w:rsid w:val="005233B9"/>
    <w:rsid w:val="005233D9"/>
    <w:rsid w:val="005233EB"/>
    <w:rsid w:val="00523427"/>
    <w:rsid w:val="00523462"/>
    <w:rsid w:val="0052346B"/>
    <w:rsid w:val="005234DB"/>
    <w:rsid w:val="0052351E"/>
    <w:rsid w:val="00523548"/>
    <w:rsid w:val="00523589"/>
    <w:rsid w:val="00523596"/>
    <w:rsid w:val="005235F9"/>
    <w:rsid w:val="00523605"/>
    <w:rsid w:val="0052361F"/>
    <w:rsid w:val="0052365B"/>
    <w:rsid w:val="005236DA"/>
    <w:rsid w:val="005236DD"/>
    <w:rsid w:val="0052370C"/>
    <w:rsid w:val="0052372A"/>
    <w:rsid w:val="00523780"/>
    <w:rsid w:val="005237A5"/>
    <w:rsid w:val="00523829"/>
    <w:rsid w:val="00523876"/>
    <w:rsid w:val="005238CC"/>
    <w:rsid w:val="005239F8"/>
    <w:rsid w:val="00523A22"/>
    <w:rsid w:val="00523A2E"/>
    <w:rsid w:val="00523A34"/>
    <w:rsid w:val="00523A6F"/>
    <w:rsid w:val="00523AAF"/>
    <w:rsid w:val="00523AF9"/>
    <w:rsid w:val="00523B34"/>
    <w:rsid w:val="00523B4C"/>
    <w:rsid w:val="00523B7F"/>
    <w:rsid w:val="00523BB3"/>
    <w:rsid w:val="00523BDA"/>
    <w:rsid w:val="00523BDB"/>
    <w:rsid w:val="00523BFD"/>
    <w:rsid w:val="00523C1A"/>
    <w:rsid w:val="00523C29"/>
    <w:rsid w:val="00523C58"/>
    <w:rsid w:val="00523C7A"/>
    <w:rsid w:val="00523C92"/>
    <w:rsid w:val="00523CD8"/>
    <w:rsid w:val="00523D04"/>
    <w:rsid w:val="00523D6E"/>
    <w:rsid w:val="00523DB5"/>
    <w:rsid w:val="00523E11"/>
    <w:rsid w:val="00523E2E"/>
    <w:rsid w:val="00523E48"/>
    <w:rsid w:val="00523E80"/>
    <w:rsid w:val="00523EA0"/>
    <w:rsid w:val="00523EB5"/>
    <w:rsid w:val="00523EE4"/>
    <w:rsid w:val="00523EED"/>
    <w:rsid w:val="00523F41"/>
    <w:rsid w:val="00523F85"/>
    <w:rsid w:val="00523F8B"/>
    <w:rsid w:val="00523FAC"/>
    <w:rsid w:val="00523FC3"/>
    <w:rsid w:val="00523FDD"/>
    <w:rsid w:val="00523FEC"/>
    <w:rsid w:val="00524001"/>
    <w:rsid w:val="00524038"/>
    <w:rsid w:val="0052408C"/>
    <w:rsid w:val="005240D8"/>
    <w:rsid w:val="00524183"/>
    <w:rsid w:val="0052419F"/>
    <w:rsid w:val="005241E7"/>
    <w:rsid w:val="005241EC"/>
    <w:rsid w:val="00524225"/>
    <w:rsid w:val="00524257"/>
    <w:rsid w:val="0052427C"/>
    <w:rsid w:val="005242BC"/>
    <w:rsid w:val="00524334"/>
    <w:rsid w:val="0052438E"/>
    <w:rsid w:val="005243A0"/>
    <w:rsid w:val="005243B5"/>
    <w:rsid w:val="005243EA"/>
    <w:rsid w:val="00524429"/>
    <w:rsid w:val="005244B4"/>
    <w:rsid w:val="005244D2"/>
    <w:rsid w:val="005244FF"/>
    <w:rsid w:val="0052452E"/>
    <w:rsid w:val="00524538"/>
    <w:rsid w:val="0052458D"/>
    <w:rsid w:val="00524597"/>
    <w:rsid w:val="0052459C"/>
    <w:rsid w:val="005245B7"/>
    <w:rsid w:val="005245C2"/>
    <w:rsid w:val="005245C8"/>
    <w:rsid w:val="005245CC"/>
    <w:rsid w:val="00524606"/>
    <w:rsid w:val="00524665"/>
    <w:rsid w:val="005246E8"/>
    <w:rsid w:val="00524700"/>
    <w:rsid w:val="0052471F"/>
    <w:rsid w:val="00524771"/>
    <w:rsid w:val="0052478F"/>
    <w:rsid w:val="005247C4"/>
    <w:rsid w:val="005247FD"/>
    <w:rsid w:val="0052481F"/>
    <w:rsid w:val="00524827"/>
    <w:rsid w:val="00524835"/>
    <w:rsid w:val="0052491B"/>
    <w:rsid w:val="00524941"/>
    <w:rsid w:val="00524950"/>
    <w:rsid w:val="0052497B"/>
    <w:rsid w:val="005249D4"/>
    <w:rsid w:val="005249DD"/>
    <w:rsid w:val="00524A1F"/>
    <w:rsid w:val="00524A7C"/>
    <w:rsid w:val="00524B3D"/>
    <w:rsid w:val="00524B51"/>
    <w:rsid w:val="00524B89"/>
    <w:rsid w:val="00524BC6"/>
    <w:rsid w:val="00524BCC"/>
    <w:rsid w:val="00524BDB"/>
    <w:rsid w:val="00524BDD"/>
    <w:rsid w:val="00524C0D"/>
    <w:rsid w:val="00524C0E"/>
    <w:rsid w:val="00524C37"/>
    <w:rsid w:val="00524C3D"/>
    <w:rsid w:val="00524C50"/>
    <w:rsid w:val="00524C52"/>
    <w:rsid w:val="00524C56"/>
    <w:rsid w:val="00524C8F"/>
    <w:rsid w:val="00524CCC"/>
    <w:rsid w:val="00524D29"/>
    <w:rsid w:val="00524D3D"/>
    <w:rsid w:val="00524D57"/>
    <w:rsid w:val="00524D78"/>
    <w:rsid w:val="00524DB5"/>
    <w:rsid w:val="00524DEA"/>
    <w:rsid w:val="00524DEF"/>
    <w:rsid w:val="00524E20"/>
    <w:rsid w:val="00524E5C"/>
    <w:rsid w:val="00524E69"/>
    <w:rsid w:val="00524E85"/>
    <w:rsid w:val="00525021"/>
    <w:rsid w:val="0052504B"/>
    <w:rsid w:val="00525055"/>
    <w:rsid w:val="005250E2"/>
    <w:rsid w:val="005250F6"/>
    <w:rsid w:val="00525101"/>
    <w:rsid w:val="00525152"/>
    <w:rsid w:val="00525186"/>
    <w:rsid w:val="005251B0"/>
    <w:rsid w:val="005251B7"/>
    <w:rsid w:val="005251BD"/>
    <w:rsid w:val="005251D7"/>
    <w:rsid w:val="005251ED"/>
    <w:rsid w:val="0052521A"/>
    <w:rsid w:val="0052524E"/>
    <w:rsid w:val="00525262"/>
    <w:rsid w:val="0052529A"/>
    <w:rsid w:val="005252BD"/>
    <w:rsid w:val="005252DA"/>
    <w:rsid w:val="00525311"/>
    <w:rsid w:val="00525358"/>
    <w:rsid w:val="005253A4"/>
    <w:rsid w:val="005253D2"/>
    <w:rsid w:val="005253FF"/>
    <w:rsid w:val="00525421"/>
    <w:rsid w:val="0052546B"/>
    <w:rsid w:val="0052547A"/>
    <w:rsid w:val="00525494"/>
    <w:rsid w:val="005254EF"/>
    <w:rsid w:val="00525502"/>
    <w:rsid w:val="00525521"/>
    <w:rsid w:val="00525544"/>
    <w:rsid w:val="00525550"/>
    <w:rsid w:val="00525597"/>
    <w:rsid w:val="00525617"/>
    <w:rsid w:val="00525688"/>
    <w:rsid w:val="0052569B"/>
    <w:rsid w:val="005256E3"/>
    <w:rsid w:val="005256FE"/>
    <w:rsid w:val="00525701"/>
    <w:rsid w:val="0052572F"/>
    <w:rsid w:val="00525731"/>
    <w:rsid w:val="00525750"/>
    <w:rsid w:val="00525770"/>
    <w:rsid w:val="00525774"/>
    <w:rsid w:val="00525786"/>
    <w:rsid w:val="00525790"/>
    <w:rsid w:val="005257BD"/>
    <w:rsid w:val="005257ED"/>
    <w:rsid w:val="00525818"/>
    <w:rsid w:val="00525832"/>
    <w:rsid w:val="00525870"/>
    <w:rsid w:val="0052589D"/>
    <w:rsid w:val="005258B5"/>
    <w:rsid w:val="005258E6"/>
    <w:rsid w:val="005258F5"/>
    <w:rsid w:val="00525906"/>
    <w:rsid w:val="00525933"/>
    <w:rsid w:val="0052597C"/>
    <w:rsid w:val="00525987"/>
    <w:rsid w:val="005259DC"/>
    <w:rsid w:val="00525A2D"/>
    <w:rsid w:val="00525A9B"/>
    <w:rsid w:val="00525ADA"/>
    <w:rsid w:val="00525B43"/>
    <w:rsid w:val="00525B59"/>
    <w:rsid w:val="00525BD4"/>
    <w:rsid w:val="00525C34"/>
    <w:rsid w:val="00525C36"/>
    <w:rsid w:val="00525C83"/>
    <w:rsid w:val="00525CCB"/>
    <w:rsid w:val="00525CF3"/>
    <w:rsid w:val="00525D3D"/>
    <w:rsid w:val="00525D97"/>
    <w:rsid w:val="00525E3E"/>
    <w:rsid w:val="00525E77"/>
    <w:rsid w:val="00525E9D"/>
    <w:rsid w:val="00525EAD"/>
    <w:rsid w:val="00525EC5"/>
    <w:rsid w:val="00525EDC"/>
    <w:rsid w:val="00525EF4"/>
    <w:rsid w:val="00525EFA"/>
    <w:rsid w:val="00525F06"/>
    <w:rsid w:val="00525F07"/>
    <w:rsid w:val="00525F28"/>
    <w:rsid w:val="00525F3C"/>
    <w:rsid w:val="00525F4B"/>
    <w:rsid w:val="00525F6E"/>
    <w:rsid w:val="00525F7E"/>
    <w:rsid w:val="00525F7F"/>
    <w:rsid w:val="00525FAF"/>
    <w:rsid w:val="00525FF8"/>
    <w:rsid w:val="00526008"/>
    <w:rsid w:val="0052602E"/>
    <w:rsid w:val="00526060"/>
    <w:rsid w:val="0052607D"/>
    <w:rsid w:val="0052607E"/>
    <w:rsid w:val="0052607F"/>
    <w:rsid w:val="005260A3"/>
    <w:rsid w:val="005260BD"/>
    <w:rsid w:val="005260C2"/>
    <w:rsid w:val="005260C7"/>
    <w:rsid w:val="0052613E"/>
    <w:rsid w:val="005261B0"/>
    <w:rsid w:val="005261CF"/>
    <w:rsid w:val="00526213"/>
    <w:rsid w:val="00526227"/>
    <w:rsid w:val="00526231"/>
    <w:rsid w:val="0052624F"/>
    <w:rsid w:val="00526250"/>
    <w:rsid w:val="00526273"/>
    <w:rsid w:val="00526293"/>
    <w:rsid w:val="00526314"/>
    <w:rsid w:val="0052632E"/>
    <w:rsid w:val="0052634A"/>
    <w:rsid w:val="0052639A"/>
    <w:rsid w:val="005263A1"/>
    <w:rsid w:val="005263AD"/>
    <w:rsid w:val="00526453"/>
    <w:rsid w:val="0052647D"/>
    <w:rsid w:val="005264A6"/>
    <w:rsid w:val="005264D0"/>
    <w:rsid w:val="005264D4"/>
    <w:rsid w:val="005265BA"/>
    <w:rsid w:val="005265D3"/>
    <w:rsid w:val="00526650"/>
    <w:rsid w:val="0052665A"/>
    <w:rsid w:val="00526691"/>
    <w:rsid w:val="005266D5"/>
    <w:rsid w:val="005266E7"/>
    <w:rsid w:val="00526709"/>
    <w:rsid w:val="00526716"/>
    <w:rsid w:val="0052676B"/>
    <w:rsid w:val="00526777"/>
    <w:rsid w:val="0052677D"/>
    <w:rsid w:val="005267DF"/>
    <w:rsid w:val="0052681F"/>
    <w:rsid w:val="0052682E"/>
    <w:rsid w:val="00526837"/>
    <w:rsid w:val="005268D6"/>
    <w:rsid w:val="005268FE"/>
    <w:rsid w:val="0052692F"/>
    <w:rsid w:val="0052695A"/>
    <w:rsid w:val="00526975"/>
    <w:rsid w:val="005269AA"/>
    <w:rsid w:val="005269CF"/>
    <w:rsid w:val="005269EE"/>
    <w:rsid w:val="00526A57"/>
    <w:rsid w:val="00526B04"/>
    <w:rsid w:val="00526B10"/>
    <w:rsid w:val="00526B67"/>
    <w:rsid w:val="00526B6E"/>
    <w:rsid w:val="00526B72"/>
    <w:rsid w:val="00526C0F"/>
    <w:rsid w:val="00526C96"/>
    <w:rsid w:val="00526CCD"/>
    <w:rsid w:val="00526D03"/>
    <w:rsid w:val="00526D09"/>
    <w:rsid w:val="00526D6C"/>
    <w:rsid w:val="00526D75"/>
    <w:rsid w:val="00526E36"/>
    <w:rsid w:val="00526E81"/>
    <w:rsid w:val="00526EA0"/>
    <w:rsid w:val="00526EB0"/>
    <w:rsid w:val="00526ECB"/>
    <w:rsid w:val="00526EE7"/>
    <w:rsid w:val="00526F0B"/>
    <w:rsid w:val="00526F41"/>
    <w:rsid w:val="00526FBA"/>
    <w:rsid w:val="00526FD9"/>
    <w:rsid w:val="00526FEA"/>
    <w:rsid w:val="00527040"/>
    <w:rsid w:val="00527058"/>
    <w:rsid w:val="005270B5"/>
    <w:rsid w:val="005270F1"/>
    <w:rsid w:val="0052717C"/>
    <w:rsid w:val="00527196"/>
    <w:rsid w:val="005271ED"/>
    <w:rsid w:val="00527203"/>
    <w:rsid w:val="0052720E"/>
    <w:rsid w:val="0052721E"/>
    <w:rsid w:val="0052724C"/>
    <w:rsid w:val="00527287"/>
    <w:rsid w:val="005272E9"/>
    <w:rsid w:val="0052730D"/>
    <w:rsid w:val="0052737D"/>
    <w:rsid w:val="0052739A"/>
    <w:rsid w:val="005273C5"/>
    <w:rsid w:val="005273C8"/>
    <w:rsid w:val="005273CA"/>
    <w:rsid w:val="005273CD"/>
    <w:rsid w:val="00527402"/>
    <w:rsid w:val="00527437"/>
    <w:rsid w:val="00527471"/>
    <w:rsid w:val="00527496"/>
    <w:rsid w:val="00527499"/>
    <w:rsid w:val="0052757A"/>
    <w:rsid w:val="00527591"/>
    <w:rsid w:val="005275D7"/>
    <w:rsid w:val="005275E9"/>
    <w:rsid w:val="005275ED"/>
    <w:rsid w:val="005275F1"/>
    <w:rsid w:val="00527630"/>
    <w:rsid w:val="00527656"/>
    <w:rsid w:val="00527660"/>
    <w:rsid w:val="005276D4"/>
    <w:rsid w:val="00527766"/>
    <w:rsid w:val="0052777D"/>
    <w:rsid w:val="005277D4"/>
    <w:rsid w:val="0052784F"/>
    <w:rsid w:val="00527856"/>
    <w:rsid w:val="0052785B"/>
    <w:rsid w:val="005278E2"/>
    <w:rsid w:val="005278F6"/>
    <w:rsid w:val="00527991"/>
    <w:rsid w:val="005279A2"/>
    <w:rsid w:val="005279BF"/>
    <w:rsid w:val="005279C4"/>
    <w:rsid w:val="005279DA"/>
    <w:rsid w:val="00527A51"/>
    <w:rsid w:val="00527AE1"/>
    <w:rsid w:val="00527AF5"/>
    <w:rsid w:val="00527BAB"/>
    <w:rsid w:val="00527BE9"/>
    <w:rsid w:val="00527BF3"/>
    <w:rsid w:val="00527BF5"/>
    <w:rsid w:val="00527C3E"/>
    <w:rsid w:val="00527C7A"/>
    <w:rsid w:val="00527D0E"/>
    <w:rsid w:val="00527D6F"/>
    <w:rsid w:val="00527D87"/>
    <w:rsid w:val="00527DD8"/>
    <w:rsid w:val="00527DF2"/>
    <w:rsid w:val="00527E25"/>
    <w:rsid w:val="00527E29"/>
    <w:rsid w:val="00527EEC"/>
    <w:rsid w:val="00527F20"/>
    <w:rsid w:val="00527F3E"/>
    <w:rsid w:val="00527F53"/>
    <w:rsid w:val="00527FA9"/>
    <w:rsid w:val="00527FCB"/>
    <w:rsid w:val="00530014"/>
    <w:rsid w:val="0053004C"/>
    <w:rsid w:val="005301D7"/>
    <w:rsid w:val="005301F9"/>
    <w:rsid w:val="00530225"/>
    <w:rsid w:val="00530232"/>
    <w:rsid w:val="0053029D"/>
    <w:rsid w:val="005302E4"/>
    <w:rsid w:val="00530308"/>
    <w:rsid w:val="00530327"/>
    <w:rsid w:val="00530394"/>
    <w:rsid w:val="005303CE"/>
    <w:rsid w:val="005303E5"/>
    <w:rsid w:val="005303E7"/>
    <w:rsid w:val="00530410"/>
    <w:rsid w:val="00530425"/>
    <w:rsid w:val="00530440"/>
    <w:rsid w:val="0053045F"/>
    <w:rsid w:val="0053049A"/>
    <w:rsid w:val="005304DA"/>
    <w:rsid w:val="005305CA"/>
    <w:rsid w:val="005305E5"/>
    <w:rsid w:val="005305EA"/>
    <w:rsid w:val="005305FD"/>
    <w:rsid w:val="00530648"/>
    <w:rsid w:val="0053064F"/>
    <w:rsid w:val="00530659"/>
    <w:rsid w:val="00530661"/>
    <w:rsid w:val="005306F3"/>
    <w:rsid w:val="0053071D"/>
    <w:rsid w:val="00530758"/>
    <w:rsid w:val="00530763"/>
    <w:rsid w:val="00530777"/>
    <w:rsid w:val="005307C8"/>
    <w:rsid w:val="005307E0"/>
    <w:rsid w:val="005307F9"/>
    <w:rsid w:val="00530806"/>
    <w:rsid w:val="00530815"/>
    <w:rsid w:val="00530863"/>
    <w:rsid w:val="005308B8"/>
    <w:rsid w:val="0053090B"/>
    <w:rsid w:val="00530910"/>
    <w:rsid w:val="0053091F"/>
    <w:rsid w:val="00530939"/>
    <w:rsid w:val="00530972"/>
    <w:rsid w:val="00530977"/>
    <w:rsid w:val="005309A1"/>
    <w:rsid w:val="005309AD"/>
    <w:rsid w:val="00530A03"/>
    <w:rsid w:val="00530A27"/>
    <w:rsid w:val="00530B23"/>
    <w:rsid w:val="00530C13"/>
    <w:rsid w:val="00530C3C"/>
    <w:rsid w:val="00530C5C"/>
    <w:rsid w:val="00530C6A"/>
    <w:rsid w:val="00530CAF"/>
    <w:rsid w:val="00530CB4"/>
    <w:rsid w:val="00530CC3"/>
    <w:rsid w:val="00530CE4"/>
    <w:rsid w:val="00530CF3"/>
    <w:rsid w:val="00530D8D"/>
    <w:rsid w:val="00530D90"/>
    <w:rsid w:val="00530DB0"/>
    <w:rsid w:val="00530DC1"/>
    <w:rsid w:val="00530DC8"/>
    <w:rsid w:val="00530DE3"/>
    <w:rsid w:val="00530DFB"/>
    <w:rsid w:val="00530E51"/>
    <w:rsid w:val="00530E90"/>
    <w:rsid w:val="00530E9B"/>
    <w:rsid w:val="00530EA1"/>
    <w:rsid w:val="00530EA9"/>
    <w:rsid w:val="00530F05"/>
    <w:rsid w:val="00530F1D"/>
    <w:rsid w:val="00530F49"/>
    <w:rsid w:val="00530F55"/>
    <w:rsid w:val="00530F59"/>
    <w:rsid w:val="00530F5C"/>
    <w:rsid w:val="00530F67"/>
    <w:rsid w:val="00530F86"/>
    <w:rsid w:val="00530FD8"/>
    <w:rsid w:val="00531067"/>
    <w:rsid w:val="00531089"/>
    <w:rsid w:val="0053108A"/>
    <w:rsid w:val="00531134"/>
    <w:rsid w:val="00531147"/>
    <w:rsid w:val="00531157"/>
    <w:rsid w:val="0053117A"/>
    <w:rsid w:val="00531228"/>
    <w:rsid w:val="0053129A"/>
    <w:rsid w:val="005312B4"/>
    <w:rsid w:val="005312E6"/>
    <w:rsid w:val="0053131D"/>
    <w:rsid w:val="0053135E"/>
    <w:rsid w:val="00531369"/>
    <w:rsid w:val="0053137B"/>
    <w:rsid w:val="0053139F"/>
    <w:rsid w:val="005313A6"/>
    <w:rsid w:val="005313C8"/>
    <w:rsid w:val="005313D6"/>
    <w:rsid w:val="005313EA"/>
    <w:rsid w:val="00531427"/>
    <w:rsid w:val="00531443"/>
    <w:rsid w:val="00531448"/>
    <w:rsid w:val="0053149D"/>
    <w:rsid w:val="005314D2"/>
    <w:rsid w:val="00531522"/>
    <w:rsid w:val="00531532"/>
    <w:rsid w:val="00531549"/>
    <w:rsid w:val="00531586"/>
    <w:rsid w:val="005315A7"/>
    <w:rsid w:val="00531618"/>
    <w:rsid w:val="00531638"/>
    <w:rsid w:val="00531646"/>
    <w:rsid w:val="0053165E"/>
    <w:rsid w:val="0053167D"/>
    <w:rsid w:val="005316A8"/>
    <w:rsid w:val="005316DB"/>
    <w:rsid w:val="005316E7"/>
    <w:rsid w:val="00531762"/>
    <w:rsid w:val="005317B8"/>
    <w:rsid w:val="005317CD"/>
    <w:rsid w:val="005317DA"/>
    <w:rsid w:val="0053180D"/>
    <w:rsid w:val="0053185F"/>
    <w:rsid w:val="00531890"/>
    <w:rsid w:val="005318C1"/>
    <w:rsid w:val="00531956"/>
    <w:rsid w:val="0053196A"/>
    <w:rsid w:val="00531977"/>
    <w:rsid w:val="00531999"/>
    <w:rsid w:val="005319B1"/>
    <w:rsid w:val="005319CF"/>
    <w:rsid w:val="00531A03"/>
    <w:rsid w:val="00531A0B"/>
    <w:rsid w:val="00531AEE"/>
    <w:rsid w:val="00531AF6"/>
    <w:rsid w:val="00531AF9"/>
    <w:rsid w:val="00531B3A"/>
    <w:rsid w:val="00531B55"/>
    <w:rsid w:val="00531BB4"/>
    <w:rsid w:val="00531BE4"/>
    <w:rsid w:val="00531C28"/>
    <w:rsid w:val="00531C63"/>
    <w:rsid w:val="00531C9A"/>
    <w:rsid w:val="00531CA0"/>
    <w:rsid w:val="00531CCC"/>
    <w:rsid w:val="00531D3D"/>
    <w:rsid w:val="00531DAF"/>
    <w:rsid w:val="00531E26"/>
    <w:rsid w:val="00531E6C"/>
    <w:rsid w:val="00531EB0"/>
    <w:rsid w:val="00531ECA"/>
    <w:rsid w:val="00531EF2"/>
    <w:rsid w:val="00531EFF"/>
    <w:rsid w:val="00531F2D"/>
    <w:rsid w:val="00531F57"/>
    <w:rsid w:val="00531F68"/>
    <w:rsid w:val="00531F93"/>
    <w:rsid w:val="00531FA8"/>
    <w:rsid w:val="00531FF4"/>
    <w:rsid w:val="0053200F"/>
    <w:rsid w:val="00532029"/>
    <w:rsid w:val="00532059"/>
    <w:rsid w:val="00532076"/>
    <w:rsid w:val="005320D1"/>
    <w:rsid w:val="005320D8"/>
    <w:rsid w:val="00532123"/>
    <w:rsid w:val="00532135"/>
    <w:rsid w:val="00532140"/>
    <w:rsid w:val="005321AB"/>
    <w:rsid w:val="00532215"/>
    <w:rsid w:val="005322C9"/>
    <w:rsid w:val="005322EE"/>
    <w:rsid w:val="005322EF"/>
    <w:rsid w:val="00532316"/>
    <w:rsid w:val="00532326"/>
    <w:rsid w:val="0053232B"/>
    <w:rsid w:val="00532342"/>
    <w:rsid w:val="0053239C"/>
    <w:rsid w:val="005323BF"/>
    <w:rsid w:val="005323F5"/>
    <w:rsid w:val="005323F8"/>
    <w:rsid w:val="00532478"/>
    <w:rsid w:val="00532480"/>
    <w:rsid w:val="0053248A"/>
    <w:rsid w:val="0053254F"/>
    <w:rsid w:val="00532567"/>
    <w:rsid w:val="00532574"/>
    <w:rsid w:val="00532580"/>
    <w:rsid w:val="005325DB"/>
    <w:rsid w:val="005325FF"/>
    <w:rsid w:val="00532619"/>
    <w:rsid w:val="0053268C"/>
    <w:rsid w:val="0053269C"/>
    <w:rsid w:val="005326C9"/>
    <w:rsid w:val="005326D7"/>
    <w:rsid w:val="00532716"/>
    <w:rsid w:val="00532739"/>
    <w:rsid w:val="0053277D"/>
    <w:rsid w:val="00532806"/>
    <w:rsid w:val="0053282B"/>
    <w:rsid w:val="0053288F"/>
    <w:rsid w:val="0053290B"/>
    <w:rsid w:val="00532923"/>
    <w:rsid w:val="00532996"/>
    <w:rsid w:val="005329C1"/>
    <w:rsid w:val="00532A12"/>
    <w:rsid w:val="00532A5F"/>
    <w:rsid w:val="00532AAD"/>
    <w:rsid w:val="00532B27"/>
    <w:rsid w:val="00532B4D"/>
    <w:rsid w:val="00532B75"/>
    <w:rsid w:val="00532B95"/>
    <w:rsid w:val="00532B96"/>
    <w:rsid w:val="00532BB4"/>
    <w:rsid w:val="00532C05"/>
    <w:rsid w:val="00532C1E"/>
    <w:rsid w:val="00532CEA"/>
    <w:rsid w:val="00532D0B"/>
    <w:rsid w:val="00532D19"/>
    <w:rsid w:val="00532D53"/>
    <w:rsid w:val="00532D74"/>
    <w:rsid w:val="00532D97"/>
    <w:rsid w:val="00532DBB"/>
    <w:rsid w:val="00532DF1"/>
    <w:rsid w:val="00532E6E"/>
    <w:rsid w:val="00532EA9"/>
    <w:rsid w:val="00532F11"/>
    <w:rsid w:val="00532F38"/>
    <w:rsid w:val="00532F39"/>
    <w:rsid w:val="00532F67"/>
    <w:rsid w:val="00532FC1"/>
    <w:rsid w:val="00533087"/>
    <w:rsid w:val="00533093"/>
    <w:rsid w:val="00533096"/>
    <w:rsid w:val="0053309B"/>
    <w:rsid w:val="005330FC"/>
    <w:rsid w:val="00533178"/>
    <w:rsid w:val="005331F9"/>
    <w:rsid w:val="005332F6"/>
    <w:rsid w:val="00533324"/>
    <w:rsid w:val="0053335D"/>
    <w:rsid w:val="0053336B"/>
    <w:rsid w:val="0053338A"/>
    <w:rsid w:val="00533429"/>
    <w:rsid w:val="005334F6"/>
    <w:rsid w:val="005334F9"/>
    <w:rsid w:val="005334FB"/>
    <w:rsid w:val="005335BB"/>
    <w:rsid w:val="005335EF"/>
    <w:rsid w:val="00533602"/>
    <w:rsid w:val="00533618"/>
    <w:rsid w:val="0053362C"/>
    <w:rsid w:val="005336D0"/>
    <w:rsid w:val="00533740"/>
    <w:rsid w:val="00533743"/>
    <w:rsid w:val="0053374F"/>
    <w:rsid w:val="00533781"/>
    <w:rsid w:val="00533805"/>
    <w:rsid w:val="00533817"/>
    <w:rsid w:val="0053382B"/>
    <w:rsid w:val="0053384E"/>
    <w:rsid w:val="0053384F"/>
    <w:rsid w:val="00533851"/>
    <w:rsid w:val="00533996"/>
    <w:rsid w:val="005339F0"/>
    <w:rsid w:val="00533A08"/>
    <w:rsid w:val="00533A4C"/>
    <w:rsid w:val="00533AF6"/>
    <w:rsid w:val="00533B1A"/>
    <w:rsid w:val="00533B3F"/>
    <w:rsid w:val="00533B54"/>
    <w:rsid w:val="00533B7D"/>
    <w:rsid w:val="00533B98"/>
    <w:rsid w:val="00533BE3"/>
    <w:rsid w:val="00533BFB"/>
    <w:rsid w:val="00533C17"/>
    <w:rsid w:val="00533C29"/>
    <w:rsid w:val="00533C4B"/>
    <w:rsid w:val="00533C4F"/>
    <w:rsid w:val="00533C83"/>
    <w:rsid w:val="00533CC5"/>
    <w:rsid w:val="00533CFD"/>
    <w:rsid w:val="00533D08"/>
    <w:rsid w:val="00533D1D"/>
    <w:rsid w:val="00533D6D"/>
    <w:rsid w:val="00533D82"/>
    <w:rsid w:val="00533D8B"/>
    <w:rsid w:val="00533DA1"/>
    <w:rsid w:val="00533E6F"/>
    <w:rsid w:val="00533E79"/>
    <w:rsid w:val="00533E9E"/>
    <w:rsid w:val="00533EBD"/>
    <w:rsid w:val="00533EDC"/>
    <w:rsid w:val="00533F12"/>
    <w:rsid w:val="00533F60"/>
    <w:rsid w:val="00533FC8"/>
    <w:rsid w:val="00533FEC"/>
    <w:rsid w:val="00534009"/>
    <w:rsid w:val="0053402D"/>
    <w:rsid w:val="00534055"/>
    <w:rsid w:val="00534073"/>
    <w:rsid w:val="005340A2"/>
    <w:rsid w:val="005340D2"/>
    <w:rsid w:val="00534113"/>
    <w:rsid w:val="0053414A"/>
    <w:rsid w:val="00534167"/>
    <w:rsid w:val="0053416F"/>
    <w:rsid w:val="00534196"/>
    <w:rsid w:val="005341EE"/>
    <w:rsid w:val="00534221"/>
    <w:rsid w:val="005342B7"/>
    <w:rsid w:val="005342C2"/>
    <w:rsid w:val="005342C5"/>
    <w:rsid w:val="0053430A"/>
    <w:rsid w:val="0053433C"/>
    <w:rsid w:val="0053435D"/>
    <w:rsid w:val="00534369"/>
    <w:rsid w:val="0053439D"/>
    <w:rsid w:val="005343AD"/>
    <w:rsid w:val="005343F8"/>
    <w:rsid w:val="00534424"/>
    <w:rsid w:val="00534463"/>
    <w:rsid w:val="00534486"/>
    <w:rsid w:val="00534499"/>
    <w:rsid w:val="005344F1"/>
    <w:rsid w:val="005344F3"/>
    <w:rsid w:val="0053453E"/>
    <w:rsid w:val="005345AB"/>
    <w:rsid w:val="0053463E"/>
    <w:rsid w:val="00534679"/>
    <w:rsid w:val="00534697"/>
    <w:rsid w:val="005346BD"/>
    <w:rsid w:val="005346E8"/>
    <w:rsid w:val="0053471B"/>
    <w:rsid w:val="00534744"/>
    <w:rsid w:val="00534748"/>
    <w:rsid w:val="0053475A"/>
    <w:rsid w:val="005347DD"/>
    <w:rsid w:val="00534826"/>
    <w:rsid w:val="005348A7"/>
    <w:rsid w:val="0053494A"/>
    <w:rsid w:val="0053495D"/>
    <w:rsid w:val="00534968"/>
    <w:rsid w:val="00534972"/>
    <w:rsid w:val="00534A3E"/>
    <w:rsid w:val="00534A8E"/>
    <w:rsid w:val="00534A95"/>
    <w:rsid w:val="00534ABD"/>
    <w:rsid w:val="00534AE9"/>
    <w:rsid w:val="00534B06"/>
    <w:rsid w:val="00534B0A"/>
    <w:rsid w:val="00534B15"/>
    <w:rsid w:val="00534B39"/>
    <w:rsid w:val="00534B42"/>
    <w:rsid w:val="00534B99"/>
    <w:rsid w:val="00534BA8"/>
    <w:rsid w:val="00534BF1"/>
    <w:rsid w:val="00534C14"/>
    <w:rsid w:val="00534CD3"/>
    <w:rsid w:val="00534CD5"/>
    <w:rsid w:val="00534CF2"/>
    <w:rsid w:val="00534D08"/>
    <w:rsid w:val="00534D49"/>
    <w:rsid w:val="00534D7B"/>
    <w:rsid w:val="00534D91"/>
    <w:rsid w:val="00534D98"/>
    <w:rsid w:val="00534E0A"/>
    <w:rsid w:val="00534E26"/>
    <w:rsid w:val="00534E3D"/>
    <w:rsid w:val="00534F26"/>
    <w:rsid w:val="0053505B"/>
    <w:rsid w:val="005350A5"/>
    <w:rsid w:val="005350DB"/>
    <w:rsid w:val="00535137"/>
    <w:rsid w:val="00535144"/>
    <w:rsid w:val="00535164"/>
    <w:rsid w:val="0053517B"/>
    <w:rsid w:val="00535184"/>
    <w:rsid w:val="005351A8"/>
    <w:rsid w:val="005351E2"/>
    <w:rsid w:val="0053521A"/>
    <w:rsid w:val="00535220"/>
    <w:rsid w:val="00535260"/>
    <w:rsid w:val="00535295"/>
    <w:rsid w:val="005352D1"/>
    <w:rsid w:val="005352E3"/>
    <w:rsid w:val="00535349"/>
    <w:rsid w:val="0053536B"/>
    <w:rsid w:val="00535398"/>
    <w:rsid w:val="005353A3"/>
    <w:rsid w:val="005353E6"/>
    <w:rsid w:val="00535462"/>
    <w:rsid w:val="00535466"/>
    <w:rsid w:val="005354AF"/>
    <w:rsid w:val="00535511"/>
    <w:rsid w:val="00535512"/>
    <w:rsid w:val="00535520"/>
    <w:rsid w:val="0053555C"/>
    <w:rsid w:val="00535569"/>
    <w:rsid w:val="00535588"/>
    <w:rsid w:val="00535590"/>
    <w:rsid w:val="005355AB"/>
    <w:rsid w:val="005355D3"/>
    <w:rsid w:val="005355F1"/>
    <w:rsid w:val="005355FD"/>
    <w:rsid w:val="00535618"/>
    <w:rsid w:val="0053561A"/>
    <w:rsid w:val="00535630"/>
    <w:rsid w:val="00535650"/>
    <w:rsid w:val="00535681"/>
    <w:rsid w:val="00535684"/>
    <w:rsid w:val="005356AA"/>
    <w:rsid w:val="005356B1"/>
    <w:rsid w:val="005356B7"/>
    <w:rsid w:val="005356CF"/>
    <w:rsid w:val="005356E6"/>
    <w:rsid w:val="00535743"/>
    <w:rsid w:val="0053574F"/>
    <w:rsid w:val="005357DF"/>
    <w:rsid w:val="005357F0"/>
    <w:rsid w:val="005357F4"/>
    <w:rsid w:val="00535847"/>
    <w:rsid w:val="00535851"/>
    <w:rsid w:val="005358BE"/>
    <w:rsid w:val="00535947"/>
    <w:rsid w:val="0053595E"/>
    <w:rsid w:val="0053597C"/>
    <w:rsid w:val="005359A2"/>
    <w:rsid w:val="005359CF"/>
    <w:rsid w:val="00535A39"/>
    <w:rsid w:val="00535A92"/>
    <w:rsid w:val="00535A99"/>
    <w:rsid w:val="00535A9A"/>
    <w:rsid w:val="00535AB0"/>
    <w:rsid w:val="00535AB1"/>
    <w:rsid w:val="00535AF3"/>
    <w:rsid w:val="00535AFA"/>
    <w:rsid w:val="00535B34"/>
    <w:rsid w:val="00535B4E"/>
    <w:rsid w:val="00535BAF"/>
    <w:rsid w:val="00535BC1"/>
    <w:rsid w:val="00535BE6"/>
    <w:rsid w:val="00535BF3"/>
    <w:rsid w:val="00535C9E"/>
    <w:rsid w:val="00535CB7"/>
    <w:rsid w:val="00535CCE"/>
    <w:rsid w:val="00535CFB"/>
    <w:rsid w:val="00535D0A"/>
    <w:rsid w:val="00535D12"/>
    <w:rsid w:val="00535D14"/>
    <w:rsid w:val="00535D32"/>
    <w:rsid w:val="00535D54"/>
    <w:rsid w:val="00535DDC"/>
    <w:rsid w:val="00535DE7"/>
    <w:rsid w:val="00535DF2"/>
    <w:rsid w:val="00535EE2"/>
    <w:rsid w:val="00535EFF"/>
    <w:rsid w:val="00535F72"/>
    <w:rsid w:val="00535F88"/>
    <w:rsid w:val="0053600C"/>
    <w:rsid w:val="00536056"/>
    <w:rsid w:val="00536080"/>
    <w:rsid w:val="005360E2"/>
    <w:rsid w:val="00536109"/>
    <w:rsid w:val="0053610A"/>
    <w:rsid w:val="00536203"/>
    <w:rsid w:val="0053620C"/>
    <w:rsid w:val="00536224"/>
    <w:rsid w:val="00536233"/>
    <w:rsid w:val="00536269"/>
    <w:rsid w:val="005362F2"/>
    <w:rsid w:val="0053631B"/>
    <w:rsid w:val="00536355"/>
    <w:rsid w:val="00536377"/>
    <w:rsid w:val="00536380"/>
    <w:rsid w:val="005363D3"/>
    <w:rsid w:val="005363D4"/>
    <w:rsid w:val="0053645E"/>
    <w:rsid w:val="00536469"/>
    <w:rsid w:val="00536484"/>
    <w:rsid w:val="005364B4"/>
    <w:rsid w:val="005364C6"/>
    <w:rsid w:val="005364CE"/>
    <w:rsid w:val="005364D0"/>
    <w:rsid w:val="005364DF"/>
    <w:rsid w:val="005365A0"/>
    <w:rsid w:val="005365E5"/>
    <w:rsid w:val="0053663D"/>
    <w:rsid w:val="00536668"/>
    <w:rsid w:val="005366DA"/>
    <w:rsid w:val="00536780"/>
    <w:rsid w:val="005367E9"/>
    <w:rsid w:val="00536825"/>
    <w:rsid w:val="00536851"/>
    <w:rsid w:val="00536856"/>
    <w:rsid w:val="0053689C"/>
    <w:rsid w:val="005368C4"/>
    <w:rsid w:val="005368E1"/>
    <w:rsid w:val="00536964"/>
    <w:rsid w:val="00536974"/>
    <w:rsid w:val="00536989"/>
    <w:rsid w:val="00536A0C"/>
    <w:rsid w:val="00536A66"/>
    <w:rsid w:val="00536A76"/>
    <w:rsid w:val="00536A78"/>
    <w:rsid w:val="00536A86"/>
    <w:rsid w:val="00536AA1"/>
    <w:rsid w:val="00536B25"/>
    <w:rsid w:val="00536B3D"/>
    <w:rsid w:val="00536B4F"/>
    <w:rsid w:val="00536B72"/>
    <w:rsid w:val="00536B8D"/>
    <w:rsid w:val="00536BAE"/>
    <w:rsid w:val="00536BEB"/>
    <w:rsid w:val="00536BFD"/>
    <w:rsid w:val="00536C52"/>
    <w:rsid w:val="00536C92"/>
    <w:rsid w:val="00536CFF"/>
    <w:rsid w:val="00536D05"/>
    <w:rsid w:val="00536D1E"/>
    <w:rsid w:val="00536D8F"/>
    <w:rsid w:val="00536DBF"/>
    <w:rsid w:val="00536E19"/>
    <w:rsid w:val="00536E4C"/>
    <w:rsid w:val="00536E7B"/>
    <w:rsid w:val="00536E8D"/>
    <w:rsid w:val="00536E8F"/>
    <w:rsid w:val="00536EF7"/>
    <w:rsid w:val="00536F1D"/>
    <w:rsid w:val="00536F8E"/>
    <w:rsid w:val="00536F98"/>
    <w:rsid w:val="00536FC5"/>
    <w:rsid w:val="00536FF6"/>
    <w:rsid w:val="00537007"/>
    <w:rsid w:val="0053703D"/>
    <w:rsid w:val="0053703F"/>
    <w:rsid w:val="00537045"/>
    <w:rsid w:val="005370F7"/>
    <w:rsid w:val="005370FF"/>
    <w:rsid w:val="0053711B"/>
    <w:rsid w:val="00537141"/>
    <w:rsid w:val="0053717D"/>
    <w:rsid w:val="005371A3"/>
    <w:rsid w:val="005371F5"/>
    <w:rsid w:val="0053723A"/>
    <w:rsid w:val="0053725F"/>
    <w:rsid w:val="00537266"/>
    <w:rsid w:val="0053727B"/>
    <w:rsid w:val="005372A0"/>
    <w:rsid w:val="005372EF"/>
    <w:rsid w:val="0053731B"/>
    <w:rsid w:val="00537335"/>
    <w:rsid w:val="0053736D"/>
    <w:rsid w:val="00537426"/>
    <w:rsid w:val="0053748A"/>
    <w:rsid w:val="005374BA"/>
    <w:rsid w:val="005374FA"/>
    <w:rsid w:val="00537512"/>
    <w:rsid w:val="005375A3"/>
    <w:rsid w:val="005375A5"/>
    <w:rsid w:val="005375C1"/>
    <w:rsid w:val="00537605"/>
    <w:rsid w:val="00537617"/>
    <w:rsid w:val="00537699"/>
    <w:rsid w:val="0053775C"/>
    <w:rsid w:val="005377A0"/>
    <w:rsid w:val="005377CF"/>
    <w:rsid w:val="005377EF"/>
    <w:rsid w:val="00537819"/>
    <w:rsid w:val="00537821"/>
    <w:rsid w:val="005378AC"/>
    <w:rsid w:val="005378B3"/>
    <w:rsid w:val="005378F4"/>
    <w:rsid w:val="00537934"/>
    <w:rsid w:val="005379F7"/>
    <w:rsid w:val="00537A18"/>
    <w:rsid w:val="00537A35"/>
    <w:rsid w:val="00537A3D"/>
    <w:rsid w:val="00537A5C"/>
    <w:rsid w:val="00537A91"/>
    <w:rsid w:val="00537AB8"/>
    <w:rsid w:val="00537AE3"/>
    <w:rsid w:val="00537AF3"/>
    <w:rsid w:val="00537B05"/>
    <w:rsid w:val="00537B35"/>
    <w:rsid w:val="00537B59"/>
    <w:rsid w:val="00537B91"/>
    <w:rsid w:val="00537BFA"/>
    <w:rsid w:val="00537C0B"/>
    <w:rsid w:val="00537C61"/>
    <w:rsid w:val="00537C84"/>
    <w:rsid w:val="00537C8C"/>
    <w:rsid w:val="00537CA2"/>
    <w:rsid w:val="00537CB7"/>
    <w:rsid w:val="00537CD8"/>
    <w:rsid w:val="00537D4F"/>
    <w:rsid w:val="00537DBC"/>
    <w:rsid w:val="00537DD5"/>
    <w:rsid w:val="00537E0F"/>
    <w:rsid w:val="00537E73"/>
    <w:rsid w:val="00537EBF"/>
    <w:rsid w:val="00537EE5"/>
    <w:rsid w:val="00537EEF"/>
    <w:rsid w:val="00537F1A"/>
    <w:rsid w:val="00537F44"/>
    <w:rsid w:val="00537F80"/>
    <w:rsid w:val="00537F88"/>
    <w:rsid w:val="00537FD0"/>
    <w:rsid w:val="0054001B"/>
    <w:rsid w:val="00540027"/>
    <w:rsid w:val="00540061"/>
    <w:rsid w:val="0054008D"/>
    <w:rsid w:val="00540151"/>
    <w:rsid w:val="00540181"/>
    <w:rsid w:val="005401BF"/>
    <w:rsid w:val="005401CD"/>
    <w:rsid w:val="005401F9"/>
    <w:rsid w:val="005401FA"/>
    <w:rsid w:val="00540201"/>
    <w:rsid w:val="00540229"/>
    <w:rsid w:val="00540260"/>
    <w:rsid w:val="0054028B"/>
    <w:rsid w:val="0054028D"/>
    <w:rsid w:val="005402C2"/>
    <w:rsid w:val="005402F1"/>
    <w:rsid w:val="00540337"/>
    <w:rsid w:val="00540350"/>
    <w:rsid w:val="005403BC"/>
    <w:rsid w:val="005403D5"/>
    <w:rsid w:val="00540406"/>
    <w:rsid w:val="0054040D"/>
    <w:rsid w:val="00540426"/>
    <w:rsid w:val="00540438"/>
    <w:rsid w:val="00540445"/>
    <w:rsid w:val="005404BB"/>
    <w:rsid w:val="005404C7"/>
    <w:rsid w:val="00540560"/>
    <w:rsid w:val="00540566"/>
    <w:rsid w:val="0054059E"/>
    <w:rsid w:val="005405B5"/>
    <w:rsid w:val="0054061A"/>
    <w:rsid w:val="00540670"/>
    <w:rsid w:val="00540691"/>
    <w:rsid w:val="005406CB"/>
    <w:rsid w:val="005406D3"/>
    <w:rsid w:val="00540708"/>
    <w:rsid w:val="00540723"/>
    <w:rsid w:val="0054072C"/>
    <w:rsid w:val="00540796"/>
    <w:rsid w:val="00540798"/>
    <w:rsid w:val="005407D4"/>
    <w:rsid w:val="0054080F"/>
    <w:rsid w:val="00540851"/>
    <w:rsid w:val="00540865"/>
    <w:rsid w:val="00540886"/>
    <w:rsid w:val="0054088C"/>
    <w:rsid w:val="0054089B"/>
    <w:rsid w:val="0054091F"/>
    <w:rsid w:val="005409C1"/>
    <w:rsid w:val="005409C7"/>
    <w:rsid w:val="00540A04"/>
    <w:rsid w:val="00540A22"/>
    <w:rsid w:val="00540A3E"/>
    <w:rsid w:val="00540AEC"/>
    <w:rsid w:val="00540B42"/>
    <w:rsid w:val="00540B73"/>
    <w:rsid w:val="00540C37"/>
    <w:rsid w:val="00540CA6"/>
    <w:rsid w:val="00540CCC"/>
    <w:rsid w:val="00540CD7"/>
    <w:rsid w:val="00540D1A"/>
    <w:rsid w:val="00540D33"/>
    <w:rsid w:val="00540D6C"/>
    <w:rsid w:val="00540D8E"/>
    <w:rsid w:val="00540DB3"/>
    <w:rsid w:val="00540E15"/>
    <w:rsid w:val="00540E1A"/>
    <w:rsid w:val="00540E38"/>
    <w:rsid w:val="00540E48"/>
    <w:rsid w:val="00540EA3"/>
    <w:rsid w:val="00540EE3"/>
    <w:rsid w:val="00540F0B"/>
    <w:rsid w:val="00540F19"/>
    <w:rsid w:val="00540F20"/>
    <w:rsid w:val="00540FAE"/>
    <w:rsid w:val="00540FDC"/>
    <w:rsid w:val="00540FF0"/>
    <w:rsid w:val="00540FF7"/>
    <w:rsid w:val="00541042"/>
    <w:rsid w:val="00541053"/>
    <w:rsid w:val="00541064"/>
    <w:rsid w:val="0054107F"/>
    <w:rsid w:val="0054109F"/>
    <w:rsid w:val="005410B7"/>
    <w:rsid w:val="005410CE"/>
    <w:rsid w:val="005410E3"/>
    <w:rsid w:val="005410E4"/>
    <w:rsid w:val="005410ED"/>
    <w:rsid w:val="00541111"/>
    <w:rsid w:val="00541153"/>
    <w:rsid w:val="00541159"/>
    <w:rsid w:val="00541185"/>
    <w:rsid w:val="005411B7"/>
    <w:rsid w:val="005411C7"/>
    <w:rsid w:val="005411D4"/>
    <w:rsid w:val="005411DB"/>
    <w:rsid w:val="005411EE"/>
    <w:rsid w:val="0054122D"/>
    <w:rsid w:val="00541285"/>
    <w:rsid w:val="00541317"/>
    <w:rsid w:val="00541319"/>
    <w:rsid w:val="00541328"/>
    <w:rsid w:val="00541360"/>
    <w:rsid w:val="00541365"/>
    <w:rsid w:val="005413B1"/>
    <w:rsid w:val="005413F2"/>
    <w:rsid w:val="005414D1"/>
    <w:rsid w:val="0054150E"/>
    <w:rsid w:val="00541528"/>
    <w:rsid w:val="00541546"/>
    <w:rsid w:val="005415BD"/>
    <w:rsid w:val="00541601"/>
    <w:rsid w:val="0054162E"/>
    <w:rsid w:val="00541631"/>
    <w:rsid w:val="00541652"/>
    <w:rsid w:val="00541727"/>
    <w:rsid w:val="005417FB"/>
    <w:rsid w:val="00541870"/>
    <w:rsid w:val="00541881"/>
    <w:rsid w:val="005418A5"/>
    <w:rsid w:val="0054196E"/>
    <w:rsid w:val="00541995"/>
    <w:rsid w:val="00541A20"/>
    <w:rsid w:val="00541A3F"/>
    <w:rsid w:val="00541A66"/>
    <w:rsid w:val="00541A7D"/>
    <w:rsid w:val="00541ABC"/>
    <w:rsid w:val="00541B34"/>
    <w:rsid w:val="00541B9A"/>
    <w:rsid w:val="00541BC5"/>
    <w:rsid w:val="00541BCA"/>
    <w:rsid w:val="00541C2C"/>
    <w:rsid w:val="00541C2D"/>
    <w:rsid w:val="00541C32"/>
    <w:rsid w:val="00541C35"/>
    <w:rsid w:val="00541C46"/>
    <w:rsid w:val="00541C68"/>
    <w:rsid w:val="00541CA5"/>
    <w:rsid w:val="00541CCB"/>
    <w:rsid w:val="00541CED"/>
    <w:rsid w:val="00541D0F"/>
    <w:rsid w:val="00541D34"/>
    <w:rsid w:val="00541D36"/>
    <w:rsid w:val="00541D53"/>
    <w:rsid w:val="00541D91"/>
    <w:rsid w:val="00541D97"/>
    <w:rsid w:val="00541DAD"/>
    <w:rsid w:val="00541E4A"/>
    <w:rsid w:val="00541E52"/>
    <w:rsid w:val="00541E84"/>
    <w:rsid w:val="00541EB2"/>
    <w:rsid w:val="00541EFE"/>
    <w:rsid w:val="00541F05"/>
    <w:rsid w:val="00541F0D"/>
    <w:rsid w:val="00541F12"/>
    <w:rsid w:val="00541F2E"/>
    <w:rsid w:val="00541F3E"/>
    <w:rsid w:val="00541F95"/>
    <w:rsid w:val="00541FB1"/>
    <w:rsid w:val="00541FB4"/>
    <w:rsid w:val="00541FD0"/>
    <w:rsid w:val="00542030"/>
    <w:rsid w:val="00542092"/>
    <w:rsid w:val="005420AA"/>
    <w:rsid w:val="005420BE"/>
    <w:rsid w:val="005420F8"/>
    <w:rsid w:val="0054213E"/>
    <w:rsid w:val="0054216B"/>
    <w:rsid w:val="0054216E"/>
    <w:rsid w:val="005421CB"/>
    <w:rsid w:val="005421CD"/>
    <w:rsid w:val="005421E5"/>
    <w:rsid w:val="00542211"/>
    <w:rsid w:val="00542223"/>
    <w:rsid w:val="00542231"/>
    <w:rsid w:val="0054225A"/>
    <w:rsid w:val="00542265"/>
    <w:rsid w:val="00542294"/>
    <w:rsid w:val="005422D1"/>
    <w:rsid w:val="0054230A"/>
    <w:rsid w:val="0054231F"/>
    <w:rsid w:val="005423B5"/>
    <w:rsid w:val="005423C4"/>
    <w:rsid w:val="005423EB"/>
    <w:rsid w:val="005423FF"/>
    <w:rsid w:val="00542434"/>
    <w:rsid w:val="0054243B"/>
    <w:rsid w:val="00542449"/>
    <w:rsid w:val="0054246A"/>
    <w:rsid w:val="00542506"/>
    <w:rsid w:val="00542584"/>
    <w:rsid w:val="005425D0"/>
    <w:rsid w:val="005425D7"/>
    <w:rsid w:val="005425E7"/>
    <w:rsid w:val="00542631"/>
    <w:rsid w:val="00542687"/>
    <w:rsid w:val="00542725"/>
    <w:rsid w:val="005427AA"/>
    <w:rsid w:val="00542828"/>
    <w:rsid w:val="0054282F"/>
    <w:rsid w:val="0054284C"/>
    <w:rsid w:val="00542853"/>
    <w:rsid w:val="005428BF"/>
    <w:rsid w:val="005428C6"/>
    <w:rsid w:val="005428D7"/>
    <w:rsid w:val="00542921"/>
    <w:rsid w:val="00542962"/>
    <w:rsid w:val="0054298A"/>
    <w:rsid w:val="005429A4"/>
    <w:rsid w:val="00542A09"/>
    <w:rsid w:val="00542A43"/>
    <w:rsid w:val="00542A66"/>
    <w:rsid w:val="00542A77"/>
    <w:rsid w:val="00542A85"/>
    <w:rsid w:val="00542AF7"/>
    <w:rsid w:val="00542B21"/>
    <w:rsid w:val="00542B5D"/>
    <w:rsid w:val="00542BC0"/>
    <w:rsid w:val="00542C3D"/>
    <w:rsid w:val="00542CB1"/>
    <w:rsid w:val="00542CD6"/>
    <w:rsid w:val="00542CF8"/>
    <w:rsid w:val="00542CF9"/>
    <w:rsid w:val="00542D2E"/>
    <w:rsid w:val="00542E23"/>
    <w:rsid w:val="00542E41"/>
    <w:rsid w:val="00542E52"/>
    <w:rsid w:val="00542E71"/>
    <w:rsid w:val="00542E81"/>
    <w:rsid w:val="00542E90"/>
    <w:rsid w:val="00542EFA"/>
    <w:rsid w:val="00542F15"/>
    <w:rsid w:val="00542F1B"/>
    <w:rsid w:val="00542F2B"/>
    <w:rsid w:val="00542F64"/>
    <w:rsid w:val="00542F9C"/>
    <w:rsid w:val="00542FF1"/>
    <w:rsid w:val="00543015"/>
    <w:rsid w:val="0054302A"/>
    <w:rsid w:val="00543032"/>
    <w:rsid w:val="00543045"/>
    <w:rsid w:val="0054306D"/>
    <w:rsid w:val="005430E4"/>
    <w:rsid w:val="00543104"/>
    <w:rsid w:val="00543186"/>
    <w:rsid w:val="0054318A"/>
    <w:rsid w:val="00543194"/>
    <w:rsid w:val="0054319D"/>
    <w:rsid w:val="005431BF"/>
    <w:rsid w:val="005431F5"/>
    <w:rsid w:val="005431FC"/>
    <w:rsid w:val="00543206"/>
    <w:rsid w:val="0054333B"/>
    <w:rsid w:val="0054334F"/>
    <w:rsid w:val="005433B3"/>
    <w:rsid w:val="005433FB"/>
    <w:rsid w:val="005433FE"/>
    <w:rsid w:val="0054348A"/>
    <w:rsid w:val="00543536"/>
    <w:rsid w:val="0054359A"/>
    <w:rsid w:val="005435A4"/>
    <w:rsid w:val="005435D6"/>
    <w:rsid w:val="005435F0"/>
    <w:rsid w:val="005435F7"/>
    <w:rsid w:val="00543613"/>
    <w:rsid w:val="0054363D"/>
    <w:rsid w:val="0054363E"/>
    <w:rsid w:val="00543652"/>
    <w:rsid w:val="00543689"/>
    <w:rsid w:val="00543692"/>
    <w:rsid w:val="00543696"/>
    <w:rsid w:val="005436A5"/>
    <w:rsid w:val="005436C9"/>
    <w:rsid w:val="00543739"/>
    <w:rsid w:val="00543754"/>
    <w:rsid w:val="005437B0"/>
    <w:rsid w:val="005437C2"/>
    <w:rsid w:val="005437F2"/>
    <w:rsid w:val="00543870"/>
    <w:rsid w:val="00543877"/>
    <w:rsid w:val="0054388A"/>
    <w:rsid w:val="00543898"/>
    <w:rsid w:val="005438D4"/>
    <w:rsid w:val="005438E5"/>
    <w:rsid w:val="0054391A"/>
    <w:rsid w:val="00543948"/>
    <w:rsid w:val="0054394F"/>
    <w:rsid w:val="0054396C"/>
    <w:rsid w:val="00543972"/>
    <w:rsid w:val="005439B8"/>
    <w:rsid w:val="005439D2"/>
    <w:rsid w:val="005439ED"/>
    <w:rsid w:val="005439FA"/>
    <w:rsid w:val="00543A04"/>
    <w:rsid w:val="00543A22"/>
    <w:rsid w:val="00543A5E"/>
    <w:rsid w:val="00543A92"/>
    <w:rsid w:val="00543ABC"/>
    <w:rsid w:val="00543AC2"/>
    <w:rsid w:val="00543AE2"/>
    <w:rsid w:val="00543AE4"/>
    <w:rsid w:val="00543AED"/>
    <w:rsid w:val="00543AFD"/>
    <w:rsid w:val="00543B11"/>
    <w:rsid w:val="00543B24"/>
    <w:rsid w:val="00543B94"/>
    <w:rsid w:val="00543BA6"/>
    <w:rsid w:val="00543BB6"/>
    <w:rsid w:val="00543BE9"/>
    <w:rsid w:val="00543C17"/>
    <w:rsid w:val="00543C4B"/>
    <w:rsid w:val="00543C61"/>
    <w:rsid w:val="00543C67"/>
    <w:rsid w:val="00543CD1"/>
    <w:rsid w:val="00543CE1"/>
    <w:rsid w:val="00543D3A"/>
    <w:rsid w:val="00543D5C"/>
    <w:rsid w:val="00543DAF"/>
    <w:rsid w:val="00543DE5"/>
    <w:rsid w:val="00543E33"/>
    <w:rsid w:val="00543E34"/>
    <w:rsid w:val="00543EDA"/>
    <w:rsid w:val="00543EF6"/>
    <w:rsid w:val="00543F04"/>
    <w:rsid w:val="00543F05"/>
    <w:rsid w:val="00543F3A"/>
    <w:rsid w:val="00543FD2"/>
    <w:rsid w:val="00543FE1"/>
    <w:rsid w:val="00544016"/>
    <w:rsid w:val="0054406C"/>
    <w:rsid w:val="00544089"/>
    <w:rsid w:val="00544091"/>
    <w:rsid w:val="0054415D"/>
    <w:rsid w:val="00544173"/>
    <w:rsid w:val="0054418C"/>
    <w:rsid w:val="00544195"/>
    <w:rsid w:val="0054424C"/>
    <w:rsid w:val="0054429D"/>
    <w:rsid w:val="00544364"/>
    <w:rsid w:val="005443A5"/>
    <w:rsid w:val="005443AD"/>
    <w:rsid w:val="005443D5"/>
    <w:rsid w:val="00544476"/>
    <w:rsid w:val="00544494"/>
    <w:rsid w:val="00544495"/>
    <w:rsid w:val="00544498"/>
    <w:rsid w:val="005444E1"/>
    <w:rsid w:val="005444F2"/>
    <w:rsid w:val="00544587"/>
    <w:rsid w:val="005445BF"/>
    <w:rsid w:val="00544603"/>
    <w:rsid w:val="0054462D"/>
    <w:rsid w:val="00544637"/>
    <w:rsid w:val="00544642"/>
    <w:rsid w:val="00544652"/>
    <w:rsid w:val="0054472C"/>
    <w:rsid w:val="00544741"/>
    <w:rsid w:val="00544753"/>
    <w:rsid w:val="005447B3"/>
    <w:rsid w:val="005447B9"/>
    <w:rsid w:val="00544820"/>
    <w:rsid w:val="005448B0"/>
    <w:rsid w:val="0054490D"/>
    <w:rsid w:val="005449E2"/>
    <w:rsid w:val="00544A51"/>
    <w:rsid w:val="00544A78"/>
    <w:rsid w:val="00544A83"/>
    <w:rsid w:val="00544B4C"/>
    <w:rsid w:val="00544B59"/>
    <w:rsid w:val="00544B62"/>
    <w:rsid w:val="00544BA0"/>
    <w:rsid w:val="00544BED"/>
    <w:rsid w:val="00544BF5"/>
    <w:rsid w:val="00544C3F"/>
    <w:rsid w:val="00544C50"/>
    <w:rsid w:val="00544CDE"/>
    <w:rsid w:val="00544D07"/>
    <w:rsid w:val="00544D0E"/>
    <w:rsid w:val="00544D34"/>
    <w:rsid w:val="00544D69"/>
    <w:rsid w:val="00544D96"/>
    <w:rsid w:val="00544E18"/>
    <w:rsid w:val="00544E37"/>
    <w:rsid w:val="00544E7C"/>
    <w:rsid w:val="00544E8E"/>
    <w:rsid w:val="00544EFE"/>
    <w:rsid w:val="00544F1D"/>
    <w:rsid w:val="00544F38"/>
    <w:rsid w:val="00544FA4"/>
    <w:rsid w:val="00544FAB"/>
    <w:rsid w:val="00544FD8"/>
    <w:rsid w:val="00545069"/>
    <w:rsid w:val="0054506D"/>
    <w:rsid w:val="005450D5"/>
    <w:rsid w:val="005450F4"/>
    <w:rsid w:val="00545123"/>
    <w:rsid w:val="00545132"/>
    <w:rsid w:val="0054515D"/>
    <w:rsid w:val="005451A7"/>
    <w:rsid w:val="005451A8"/>
    <w:rsid w:val="005451CA"/>
    <w:rsid w:val="0054520B"/>
    <w:rsid w:val="005452A4"/>
    <w:rsid w:val="005452B1"/>
    <w:rsid w:val="005452EE"/>
    <w:rsid w:val="0054530E"/>
    <w:rsid w:val="00545338"/>
    <w:rsid w:val="00545342"/>
    <w:rsid w:val="0054536C"/>
    <w:rsid w:val="005453BF"/>
    <w:rsid w:val="005453D4"/>
    <w:rsid w:val="00545445"/>
    <w:rsid w:val="00545454"/>
    <w:rsid w:val="00545469"/>
    <w:rsid w:val="00545470"/>
    <w:rsid w:val="005454B5"/>
    <w:rsid w:val="005454DC"/>
    <w:rsid w:val="00545522"/>
    <w:rsid w:val="0054552F"/>
    <w:rsid w:val="0054553C"/>
    <w:rsid w:val="005455D5"/>
    <w:rsid w:val="0054564E"/>
    <w:rsid w:val="00545659"/>
    <w:rsid w:val="00545698"/>
    <w:rsid w:val="005456F2"/>
    <w:rsid w:val="0054572C"/>
    <w:rsid w:val="0054572D"/>
    <w:rsid w:val="00545753"/>
    <w:rsid w:val="00545798"/>
    <w:rsid w:val="005457A7"/>
    <w:rsid w:val="005457D2"/>
    <w:rsid w:val="005457D5"/>
    <w:rsid w:val="005457EC"/>
    <w:rsid w:val="00545840"/>
    <w:rsid w:val="00545846"/>
    <w:rsid w:val="00545860"/>
    <w:rsid w:val="005458E2"/>
    <w:rsid w:val="00545907"/>
    <w:rsid w:val="0054591A"/>
    <w:rsid w:val="00545920"/>
    <w:rsid w:val="00545924"/>
    <w:rsid w:val="00545950"/>
    <w:rsid w:val="00545953"/>
    <w:rsid w:val="0054595A"/>
    <w:rsid w:val="005459AB"/>
    <w:rsid w:val="005459B5"/>
    <w:rsid w:val="00545A0C"/>
    <w:rsid w:val="00545A23"/>
    <w:rsid w:val="00545A51"/>
    <w:rsid w:val="00545A8D"/>
    <w:rsid w:val="00545AD2"/>
    <w:rsid w:val="00545AF6"/>
    <w:rsid w:val="00545B38"/>
    <w:rsid w:val="00545B50"/>
    <w:rsid w:val="00545B5D"/>
    <w:rsid w:val="00545B64"/>
    <w:rsid w:val="00545BCA"/>
    <w:rsid w:val="00545BD1"/>
    <w:rsid w:val="00545C21"/>
    <w:rsid w:val="00545C53"/>
    <w:rsid w:val="00545C79"/>
    <w:rsid w:val="00545C7C"/>
    <w:rsid w:val="00545CDB"/>
    <w:rsid w:val="00545D34"/>
    <w:rsid w:val="00545D38"/>
    <w:rsid w:val="00545D58"/>
    <w:rsid w:val="00545D5B"/>
    <w:rsid w:val="00545D9B"/>
    <w:rsid w:val="00545D9F"/>
    <w:rsid w:val="00545DA6"/>
    <w:rsid w:val="00545DB2"/>
    <w:rsid w:val="00545DD5"/>
    <w:rsid w:val="00545DDA"/>
    <w:rsid w:val="00545E26"/>
    <w:rsid w:val="00545E65"/>
    <w:rsid w:val="00545E92"/>
    <w:rsid w:val="00545EA7"/>
    <w:rsid w:val="00545EC6"/>
    <w:rsid w:val="00545F0A"/>
    <w:rsid w:val="00545F27"/>
    <w:rsid w:val="00545F3B"/>
    <w:rsid w:val="00545FA0"/>
    <w:rsid w:val="00545FBC"/>
    <w:rsid w:val="00545FC8"/>
    <w:rsid w:val="00545FE3"/>
    <w:rsid w:val="00545FF3"/>
    <w:rsid w:val="00546014"/>
    <w:rsid w:val="00546031"/>
    <w:rsid w:val="0054603B"/>
    <w:rsid w:val="00546059"/>
    <w:rsid w:val="00546076"/>
    <w:rsid w:val="0054608D"/>
    <w:rsid w:val="005460E8"/>
    <w:rsid w:val="0054615F"/>
    <w:rsid w:val="0054616E"/>
    <w:rsid w:val="00546195"/>
    <w:rsid w:val="0054619A"/>
    <w:rsid w:val="005461DA"/>
    <w:rsid w:val="0054621A"/>
    <w:rsid w:val="00546232"/>
    <w:rsid w:val="0054623D"/>
    <w:rsid w:val="00546242"/>
    <w:rsid w:val="00546249"/>
    <w:rsid w:val="0054628B"/>
    <w:rsid w:val="00546297"/>
    <w:rsid w:val="00546298"/>
    <w:rsid w:val="005462B7"/>
    <w:rsid w:val="005463BC"/>
    <w:rsid w:val="005463C2"/>
    <w:rsid w:val="005463DA"/>
    <w:rsid w:val="005463F7"/>
    <w:rsid w:val="005463FA"/>
    <w:rsid w:val="0054642F"/>
    <w:rsid w:val="00546450"/>
    <w:rsid w:val="0054645C"/>
    <w:rsid w:val="0054649C"/>
    <w:rsid w:val="005464D1"/>
    <w:rsid w:val="005464F3"/>
    <w:rsid w:val="005465C2"/>
    <w:rsid w:val="005465E4"/>
    <w:rsid w:val="005465FF"/>
    <w:rsid w:val="00546601"/>
    <w:rsid w:val="00546619"/>
    <w:rsid w:val="00546658"/>
    <w:rsid w:val="00546688"/>
    <w:rsid w:val="005466A4"/>
    <w:rsid w:val="005466BC"/>
    <w:rsid w:val="005466D3"/>
    <w:rsid w:val="00546703"/>
    <w:rsid w:val="00546717"/>
    <w:rsid w:val="005467C0"/>
    <w:rsid w:val="005467DB"/>
    <w:rsid w:val="005467EC"/>
    <w:rsid w:val="0054681F"/>
    <w:rsid w:val="005468A2"/>
    <w:rsid w:val="005468E0"/>
    <w:rsid w:val="0054690E"/>
    <w:rsid w:val="00546948"/>
    <w:rsid w:val="005469B6"/>
    <w:rsid w:val="005469DE"/>
    <w:rsid w:val="00546A46"/>
    <w:rsid w:val="00546B6B"/>
    <w:rsid w:val="00546B72"/>
    <w:rsid w:val="00546B80"/>
    <w:rsid w:val="00546B9E"/>
    <w:rsid w:val="00546BCB"/>
    <w:rsid w:val="00546BE6"/>
    <w:rsid w:val="00546BEC"/>
    <w:rsid w:val="00546BF1"/>
    <w:rsid w:val="00546C01"/>
    <w:rsid w:val="00546C95"/>
    <w:rsid w:val="00546CCE"/>
    <w:rsid w:val="00546CFA"/>
    <w:rsid w:val="00546D3A"/>
    <w:rsid w:val="00546DB8"/>
    <w:rsid w:val="00546DEB"/>
    <w:rsid w:val="00546DEC"/>
    <w:rsid w:val="00546E0C"/>
    <w:rsid w:val="00546E56"/>
    <w:rsid w:val="00546E86"/>
    <w:rsid w:val="00546E94"/>
    <w:rsid w:val="00546E9F"/>
    <w:rsid w:val="00546EDC"/>
    <w:rsid w:val="00546EEF"/>
    <w:rsid w:val="00546F8B"/>
    <w:rsid w:val="00546F98"/>
    <w:rsid w:val="00546FA0"/>
    <w:rsid w:val="00546FFF"/>
    <w:rsid w:val="00547025"/>
    <w:rsid w:val="00547075"/>
    <w:rsid w:val="005470DF"/>
    <w:rsid w:val="00547110"/>
    <w:rsid w:val="00547116"/>
    <w:rsid w:val="00547125"/>
    <w:rsid w:val="00547175"/>
    <w:rsid w:val="00547195"/>
    <w:rsid w:val="00547196"/>
    <w:rsid w:val="0054719C"/>
    <w:rsid w:val="005471C5"/>
    <w:rsid w:val="005471C7"/>
    <w:rsid w:val="00547209"/>
    <w:rsid w:val="00547222"/>
    <w:rsid w:val="005472A8"/>
    <w:rsid w:val="005472C3"/>
    <w:rsid w:val="005472F1"/>
    <w:rsid w:val="00547334"/>
    <w:rsid w:val="00547338"/>
    <w:rsid w:val="00547354"/>
    <w:rsid w:val="00547365"/>
    <w:rsid w:val="00547367"/>
    <w:rsid w:val="005473EC"/>
    <w:rsid w:val="00547416"/>
    <w:rsid w:val="00547427"/>
    <w:rsid w:val="005474D6"/>
    <w:rsid w:val="00547528"/>
    <w:rsid w:val="00547559"/>
    <w:rsid w:val="00547561"/>
    <w:rsid w:val="00547586"/>
    <w:rsid w:val="00547590"/>
    <w:rsid w:val="0054759B"/>
    <w:rsid w:val="005475B9"/>
    <w:rsid w:val="005475C5"/>
    <w:rsid w:val="00547627"/>
    <w:rsid w:val="005476A8"/>
    <w:rsid w:val="005476AF"/>
    <w:rsid w:val="005476B3"/>
    <w:rsid w:val="005477C0"/>
    <w:rsid w:val="0054782E"/>
    <w:rsid w:val="00547855"/>
    <w:rsid w:val="0054788B"/>
    <w:rsid w:val="005478D9"/>
    <w:rsid w:val="005478EE"/>
    <w:rsid w:val="00547934"/>
    <w:rsid w:val="0054798A"/>
    <w:rsid w:val="005479BC"/>
    <w:rsid w:val="005479ED"/>
    <w:rsid w:val="00547A32"/>
    <w:rsid w:val="00547A3F"/>
    <w:rsid w:val="00547A43"/>
    <w:rsid w:val="00547A54"/>
    <w:rsid w:val="00547AB0"/>
    <w:rsid w:val="00547B23"/>
    <w:rsid w:val="00547B56"/>
    <w:rsid w:val="00547B80"/>
    <w:rsid w:val="00547BAD"/>
    <w:rsid w:val="00547BF4"/>
    <w:rsid w:val="00547C42"/>
    <w:rsid w:val="00547C83"/>
    <w:rsid w:val="00547C86"/>
    <w:rsid w:val="00547CB0"/>
    <w:rsid w:val="00547CB9"/>
    <w:rsid w:val="00547CD2"/>
    <w:rsid w:val="00547CE3"/>
    <w:rsid w:val="00547D0D"/>
    <w:rsid w:val="00547D0F"/>
    <w:rsid w:val="00547D32"/>
    <w:rsid w:val="00547D45"/>
    <w:rsid w:val="00547D70"/>
    <w:rsid w:val="00547E2F"/>
    <w:rsid w:val="00547E57"/>
    <w:rsid w:val="00547EA9"/>
    <w:rsid w:val="00547F06"/>
    <w:rsid w:val="00547F61"/>
    <w:rsid w:val="00547F68"/>
    <w:rsid w:val="00547FA2"/>
    <w:rsid w:val="00547FB4"/>
    <w:rsid w:val="00547FB8"/>
    <w:rsid w:val="00547FFC"/>
    <w:rsid w:val="00550014"/>
    <w:rsid w:val="00550018"/>
    <w:rsid w:val="0055002B"/>
    <w:rsid w:val="00550095"/>
    <w:rsid w:val="0055009A"/>
    <w:rsid w:val="005500DB"/>
    <w:rsid w:val="00550132"/>
    <w:rsid w:val="00550157"/>
    <w:rsid w:val="005501AA"/>
    <w:rsid w:val="0055026D"/>
    <w:rsid w:val="0055027D"/>
    <w:rsid w:val="00550288"/>
    <w:rsid w:val="005502BB"/>
    <w:rsid w:val="005502E8"/>
    <w:rsid w:val="005502F8"/>
    <w:rsid w:val="005503E1"/>
    <w:rsid w:val="005503E7"/>
    <w:rsid w:val="00550485"/>
    <w:rsid w:val="00550487"/>
    <w:rsid w:val="0055049A"/>
    <w:rsid w:val="005504A0"/>
    <w:rsid w:val="0055052F"/>
    <w:rsid w:val="00550546"/>
    <w:rsid w:val="0055054A"/>
    <w:rsid w:val="00550552"/>
    <w:rsid w:val="00550596"/>
    <w:rsid w:val="005505BB"/>
    <w:rsid w:val="005505C0"/>
    <w:rsid w:val="005505D2"/>
    <w:rsid w:val="005505D3"/>
    <w:rsid w:val="005505DB"/>
    <w:rsid w:val="005505E6"/>
    <w:rsid w:val="00550674"/>
    <w:rsid w:val="0055069B"/>
    <w:rsid w:val="005506B2"/>
    <w:rsid w:val="005506B5"/>
    <w:rsid w:val="005506B6"/>
    <w:rsid w:val="005506E2"/>
    <w:rsid w:val="00550726"/>
    <w:rsid w:val="00550729"/>
    <w:rsid w:val="0055073C"/>
    <w:rsid w:val="00550765"/>
    <w:rsid w:val="00550786"/>
    <w:rsid w:val="005507AB"/>
    <w:rsid w:val="00550897"/>
    <w:rsid w:val="005508C4"/>
    <w:rsid w:val="005508DC"/>
    <w:rsid w:val="00550955"/>
    <w:rsid w:val="005509DA"/>
    <w:rsid w:val="00550A85"/>
    <w:rsid w:val="00550A9F"/>
    <w:rsid w:val="00550B15"/>
    <w:rsid w:val="00550B17"/>
    <w:rsid w:val="00550B32"/>
    <w:rsid w:val="00550B76"/>
    <w:rsid w:val="00550BA9"/>
    <w:rsid w:val="00550C13"/>
    <w:rsid w:val="00550C14"/>
    <w:rsid w:val="00550C1E"/>
    <w:rsid w:val="00550C28"/>
    <w:rsid w:val="00550CC1"/>
    <w:rsid w:val="00550CEA"/>
    <w:rsid w:val="00550D17"/>
    <w:rsid w:val="00550D77"/>
    <w:rsid w:val="00550D89"/>
    <w:rsid w:val="00550DB0"/>
    <w:rsid w:val="00550E32"/>
    <w:rsid w:val="00550E5B"/>
    <w:rsid w:val="00550E6D"/>
    <w:rsid w:val="00550EBE"/>
    <w:rsid w:val="00550EF3"/>
    <w:rsid w:val="00550F45"/>
    <w:rsid w:val="00550F5B"/>
    <w:rsid w:val="00550FE3"/>
    <w:rsid w:val="00550FFC"/>
    <w:rsid w:val="00551096"/>
    <w:rsid w:val="005510B5"/>
    <w:rsid w:val="005510ED"/>
    <w:rsid w:val="00551168"/>
    <w:rsid w:val="005511EE"/>
    <w:rsid w:val="0055126B"/>
    <w:rsid w:val="00551281"/>
    <w:rsid w:val="005512BF"/>
    <w:rsid w:val="0055133C"/>
    <w:rsid w:val="0055134D"/>
    <w:rsid w:val="00551387"/>
    <w:rsid w:val="005513CE"/>
    <w:rsid w:val="005513E1"/>
    <w:rsid w:val="005513EB"/>
    <w:rsid w:val="0055141A"/>
    <w:rsid w:val="00551423"/>
    <w:rsid w:val="005514C0"/>
    <w:rsid w:val="00551526"/>
    <w:rsid w:val="0055153F"/>
    <w:rsid w:val="0055157A"/>
    <w:rsid w:val="0055162D"/>
    <w:rsid w:val="00551671"/>
    <w:rsid w:val="00551673"/>
    <w:rsid w:val="0055168E"/>
    <w:rsid w:val="005516A1"/>
    <w:rsid w:val="005516AE"/>
    <w:rsid w:val="00551731"/>
    <w:rsid w:val="0055173F"/>
    <w:rsid w:val="005517A4"/>
    <w:rsid w:val="0055183C"/>
    <w:rsid w:val="005518C5"/>
    <w:rsid w:val="005518D3"/>
    <w:rsid w:val="0055190E"/>
    <w:rsid w:val="00551921"/>
    <w:rsid w:val="0055194F"/>
    <w:rsid w:val="005519C1"/>
    <w:rsid w:val="005519DE"/>
    <w:rsid w:val="005519E5"/>
    <w:rsid w:val="005519EA"/>
    <w:rsid w:val="00551A0E"/>
    <w:rsid w:val="00551A35"/>
    <w:rsid w:val="00551A63"/>
    <w:rsid w:val="00551A93"/>
    <w:rsid w:val="00551AAF"/>
    <w:rsid w:val="00551AF9"/>
    <w:rsid w:val="00551B13"/>
    <w:rsid w:val="00551B2F"/>
    <w:rsid w:val="00551B59"/>
    <w:rsid w:val="00551B7B"/>
    <w:rsid w:val="00551BE2"/>
    <w:rsid w:val="00551C3E"/>
    <w:rsid w:val="00551C53"/>
    <w:rsid w:val="00551D2B"/>
    <w:rsid w:val="00551D99"/>
    <w:rsid w:val="00551DDB"/>
    <w:rsid w:val="00551DEB"/>
    <w:rsid w:val="00551E31"/>
    <w:rsid w:val="00551E40"/>
    <w:rsid w:val="00551E47"/>
    <w:rsid w:val="00551E5B"/>
    <w:rsid w:val="00551EA0"/>
    <w:rsid w:val="00551EA7"/>
    <w:rsid w:val="00551EBD"/>
    <w:rsid w:val="00551EC3"/>
    <w:rsid w:val="00551ED8"/>
    <w:rsid w:val="00551EDD"/>
    <w:rsid w:val="00551EDF"/>
    <w:rsid w:val="00551EF7"/>
    <w:rsid w:val="00551F36"/>
    <w:rsid w:val="00551F8A"/>
    <w:rsid w:val="00551F8D"/>
    <w:rsid w:val="00551FAF"/>
    <w:rsid w:val="00551FB9"/>
    <w:rsid w:val="00552099"/>
    <w:rsid w:val="0055209F"/>
    <w:rsid w:val="005520BB"/>
    <w:rsid w:val="005520FA"/>
    <w:rsid w:val="0055212A"/>
    <w:rsid w:val="0055213D"/>
    <w:rsid w:val="00552182"/>
    <w:rsid w:val="00552193"/>
    <w:rsid w:val="005521FE"/>
    <w:rsid w:val="0055221C"/>
    <w:rsid w:val="0055221E"/>
    <w:rsid w:val="00552263"/>
    <w:rsid w:val="0055229F"/>
    <w:rsid w:val="005522DF"/>
    <w:rsid w:val="005522F5"/>
    <w:rsid w:val="00552307"/>
    <w:rsid w:val="00552348"/>
    <w:rsid w:val="0055236A"/>
    <w:rsid w:val="0055237B"/>
    <w:rsid w:val="005523A4"/>
    <w:rsid w:val="005523EF"/>
    <w:rsid w:val="00552427"/>
    <w:rsid w:val="00552477"/>
    <w:rsid w:val="0055249F"/>
    <w:rsid w:val="00552521"/>
    <w:rsid w:val="00552581"/>
    <w:rsid w:val="0055259E"/>
    <w:rsid w:val="005525FC"/>
    <w:rsid w:val="00552630"/>
    <w:rsid w:val="0055264B"/>
    <w:rsid w:val="00552653"/>
    <w:rsid w:val="0055265F"/>
    <w:rsid w:val="0055266F"/>
    <w:rsid w:val="00552670"/>
    <w:rsid w:val="0055269E"/>
    <w:rsid w:val="005526B5"/>
    <w:rsid w:val="005526FA"/>
    <w:rsid w:val="005526FE"/>
    <w:rsid w:val="00552800"/>
    <w:rsid w:val="00552827"/>
    <w:rsid w:val="0055282B"/>
    <w:rsid w:val="00552841"/>
    <w:rsid w:val="0055284E"/>
    <w:rsid w:val="0055289C"/>
    <w:rsid w:val="005528B4"/>
    <w:rsid w:val="005529DD"/>
    <w:rsid w:val="00552A19"/>
    <w:rsid w:val="00552A5A"/>
    <w:rsid w:val="00552AB5"/>
    <w:rsid w:val="00552AFC"/>
    <w:rsid w:val="00552B17"/>
    <w:rsid w:val="00552B1E"/>
    <w:rsid w:val="00552B62"/>
    <w:rsid w:val="00552B78"/>
    <w:rsid w:val="00552BA3"/>
    <w:rsid w:val="00552C61"/>
    <w:rsid w:val="00552C7A"/>
    <w:rsid w:val="00552CD7"/>
    <w:rsid w:val="00552D29"/>
    <w:rsid w:val="00552D3C"/>
    <w:rsid w:val="00552D93"/>
    <w:rsid w:val="00552DA2"/>
    <w:rsid w:val="00552DA5"/>
    <w:rsid w:val="00552DFF"/>
    <w:rsid w:val="00552E15"/>
    <w:rsid w:val="00552E1E"/>
    <w:rsid w:val="00552E51"/>
    <w:rsid w:val="00552E59"/>
    <w:rsid w:val="00552E6C"/>
    <w:rsid w:val="00552E6F"/>
    <w:rsid w:val="00552E73"/>
    <w:rsid w:val="00552EF0"/>
    <w:rsid w:val="00552F0D"/>
    <w:rsid w:val="00552F32"/>
    <w:rsid w:val="00552F3A"/>
    <w:rsid w:val="00552F4B"/>
    <w:rsid w:val="00552F54"/>
    <w:rsid w:val="00552F9B"/>
    <w:rsid w:val="00552FB0"/>
    <w:rsid w:val="00552FBB"/>
    <w:rsid w:val="00552FE8"/>
    <w:rsid w:val="00552FF1"/>
    <w:rsid w:val="0055300B"/>
    <w:rsid w:val="0055302C"/>
    <w:rsid w:val="00553046"/>
    <w:rsid w:val="0055304D"/>
    <w:rsid w:val="005530F0"/>
    <w:rsid w:val="0055311A"/>
    <w:rsid w:val="0055315F"/>
    <w:rsid w:val="005531A1"/>
    <w:rsid w:val="005531E0"/>
    <w:rsid w:val="005531E3"/>
    <w:rsid w:val="00553213"/>
    <w:rsid w:val="00553258"/>
    <w:rsid w:val="00553307"/>
    <w:rsid w:val="0055330A"/>
    <w:rsid w:val="0055335F"/>
    <w:rsid w:val="00553377"/>
    <w:rsid w:val="005533D0"/>
    <w:rsid w:val="005533DA"/>
    <w:rsid w:val="005533F4"/>
    <w:rsid w:val="005533F9"/>
    <w:rsid w:val="0055340B"/>
    <w:rsid w:val="00553412"/>
    <w:rsid w:val="00553442"/>
    <w:rsid w:val="00553477"/>
    <w:rsid w:val="005534A0"/>
    <w:rsid w:val="005534AD"/>
    <w:rsid w:val="0055358B"/>
    <w:rsid w:val="005535AC"/>
    <w:rsid w:val="005535B7"/>
    <w:rsid w:val="005535F6"/>
    <w:rsid w:val="00553601"/>
    <w:rsid w:val="00553612"/>
    <w:rsid w:val="00553615"/>
    <w:rsid w:val="0055363C"/>
    <w:rsid w:val="0055363D"/>
    <w:rsid w:val="005536F0"/>
    <w:rsid w:val="0055373E"/>
    <w:rsid w:val="0055374E"/>
    <w:rsid w:val="00553758"/>
    <w:rsid w:val="00553765"/>
    <w:rsid w:val="005537BB"/>
    <w:rsid w:val="00553880"/>
    <w:rsid w:val="005538B2"/>
    <w:rsid w:val="005538B8"/>
    <w:rsid w:val="005538E3"/>
    <w:rsid w:val="00553904"/>
    <w:rsid w:val="00553914"/>
    <w:rsid w:val="00553928"/>
    <w:rsid w:val="00553950"/>
    <w:rsid w:val="00553960"/>
    <w:rsid w:val="005539C5"/>
    <w:rsid w:val="005539D9"/>
    <w:rsid w:val="00553A3E"/>
    <w:rsid w:val="00553A8F"/>
    <w:rsid w:val="00553AA3"/>
    <w:rsid w:val="00553AA5"/>
    <w:rsid w:val="00553AE0"/>
    <w:rsid w:val="00553AEA"/>
    <w:rsid w:val="00553B3F"/>
    <w:rsid w:val="00553B58"/>
    <w:rsid w:val="00553B65"/>
    <w:rsid w:val="00553BE2"/>
    <w:rsid w:val="00553BFC"/>
    <w:rsid w:val="00553C12"/>
    <w:rsid w:val="00553C34"/>
    <w:rsid w:val="00553C51"/>
    <w:rsid w:val="00553C93"/>
    <w:rsid w:val="00553CA4"/>
    <w:rsid w:val="00553CAC"/>
    <w:rsid w:val="00553CBE"/>
    <w:rsid w:val="00553D2F"/>
    <w:rsid w:val="00553DAB"/>
    <w:rsid w:val="00553DCD"/>
    <w:rsid w:val="00553DF5"/>
    <w:rsid w:val="00553E02"/>
    <w:rsid w:val="00553E66"/>
    <w:rsid w:val="00553E6E"/>
    <w:rsid w:val="00553E87"/>
    <w:rsid w:val="00553E96"/>
    <w:rsid w:val="00553F01"/>
    <w:rsid w:val="00553F0C"/>
    <w:rsid w:val="00553F10"/>
    <w:rsid w:val="00553F23"/>
    <w:rsid w:val="00553FB1"/>
    <w:rsid w:val="00553FF1"/>
    <w:rsid w:val="00554046"/>
    <w:rsid w:val="00554064"/>
    <w:rsid w:val="005540D5"/>
    <w:rsid w:val="005540E8"/>
    <w:rsid w:val="005540EE"/>
    <w:rsid w:val="00554145"/>
    <w:rsid w:val="00554172"/>
    <w:rsid w:val="00554187"/>
    <w:rsid w:val="005541C9"/>
    <w:rsid w:val="005542A2"/>
    <w:rsid w:val="005542BD"/>
    <w:rsid w:val="005542EE"/>
    <w:rsid w:val="00554325"/>
    <w:rsid w:val="00554356"/>
    <w:rsid w:val="00554373"/>
    <w:rsid w:val="005543FC"/>
    <w:rsid w:val="00554413"/>
    <w:rsid w:val="0055441A"/>
    <w:rsid w:val="00554460"/>
    <w:rsid w:val="0055447F"/>
    <w:rsid w:val="00554491"/>
    <w:rsid w:val="005544A3"/>
    <w:rsid w:val="005544B6"/>
    <w:rsid w:val="005544BB"/>
    <w:rsid w:val="005544C0"/>
    <w:rsid w:val="005544C7"/>
    <w:rsid w:val="005544DA"/>
    <w:rsid w:val="005544E6"/>
    <w:rsid w:val="0055451D"/>
    <w:rsid w:val="00554527"/>
    <w:rsid w:val="0055455D"/>
    <w:rsid w:val="0055457B"/>
    <w:rsid w:val="005545DB"/>
    <w:rsid w:val="005545E2"/>
    <w:rsid w:val="005545E6"/>
    <w:rsid w:val="005545F3"/>
    <w:rsid w:val="0055464F"/>
    <w:rsid w:val="005546AC"/>
    <w:rsid w:val="005546AF"/>
    <w:rsid w:val="005546FF"/>
    <w:rsid w:val="00554744"/>
    <w:rsid w:val="00554798"/>
    <w:rsid w:val="005547C5"/>
    <w:rsid w:val="005547C6"/>
    <w:rsid w:val="005547E1"/>
    <w:rsid w:val="005547F7"/>
    <w:rsid w:val="00554953"/>
    <w:rsid w:val="00554965"/>
    <w:rsid w:val="00554968"/>
    <w:rsid w:val="00554A2E"/>
    <w:rsid w:val="00554A8B"/>
    <w:rsid w:val="00554AA2"/>
    <w:rsid w:val="00554AA5"/>
    <w:rsid w:val="00554AC0"/>
    <w:rsid w:val="00554B44"/>
    <w:rsid w:val="00554B46"/>
    <w:rsid w:val="00554B5B"/>
    <w:rsid w:val="00554B6E"/>
    <w:rsid w:val="00554B84"/>
    <w:rsid w:val="00554B93"/>
    <w:rsid w:val="00554C0C"/>
    <w:rsid w:val="00554C48"/>
    <w:rsid w:val="00554C57"/>
    <w:rsid w:val="00554C6A"/>
    <w:rsid w:val="00554CB8"/>
    <w:rsid w:val="00554CEA"/>
    <w:rsid w:val="00554CEE"/>
    <w:rsid w:val="00554D98"/>
    <w:rsid w:val="00554D9F"/>
    <w:rsid w:val="00554DE7"/>
    <w:rsid w:val="00554E12"/>
    <w:rsid w:val="00554E76"/>
    <w:rsid w:val="00554E99"/>
    <w:rsid w:val="00554EBB"/>
    <w:rsid w:val="00554F13"/>
    <w:rsid w:val="00554F3A"/>
    <w:rsid w:val="00554F4F"/>
    <w:rsid w:val="00554FCD"/>
    <w:rsid w:val="00555005"/>
    <w:rsid w:val="00555097"/>
    <w:rsid w:val="005550AE"/>
    <w:rsid w:val="005550CE"/>
    <w:rsid w:val="005550DD"/>
    <w:rsid w:val="005550F9"/>
    <w:rsid w:val="00555147"/>
    <w:rsid w:val="00555229"/>
    <w:rsid w:val="0055523B"/>
    <w:rsid w:val="00555269"/>
    <w:rsid w:val="005552B3"/>
    <w:rsid w:val="005552FA"/>
    <w:rsid w:val="00555329"/>
    <w:rsid w:val="0055533F"/>
    <w:rsid w:val="00555379"/>
    <w:rsid w:val="005553A0"/>
    <w:rsid w:val="005553BB"/>
    <w:rsid w:val="005553EA"/>
    <w:rsid w:val="00555430"/>
    <w:rsid w:val="0055556F"/>
    <w:rsid w:val="00555573"/>
    <w:rsid w:val="0055557F"/>
    <w:rsid w:val="005555A9"/>
    <w:rsid w:val="005555B3"/>
    <w:rsid w:val="005555D4"/>
    <w:rsid w:val="00555614"/>
    <w:rsid w:val="005556A1"/>
    <w:rsid w:val="005556A8"/>
    <w:rsid w:val="005556B6"/>
    <w:rsid w:val="005556B8"/>
    <w:rsid w:val="00555771"/>
    <w:rsid w:val="00555817"/>
    <w:rsid w:val="005558FA"/>
    <w:rsid w:val="00555900"/>
    <w:rsid w:val="00555909"/>
    <w:rsid w:val="00555969"/>
    <w:rsid w:val="00555992"/>
    <w:rsid w:val="005559A2"/>
    <w:rsid w:val="005559BF"/>
    <w:rsid w:val="00555AD2"/>
    <w:rsid w:val="00555AD7"/>
    <w:rsid w:val="00555AE5"/>
    <w:rsid w:val="00555B40"/>
    <w:rsid w:val="00555B97"/>
    <w:rsid w:val="00555BAB"/>
    <w:rsid w:val="00555BC0"/>
    <w:rsid w:val="00555BCB"/>
    <w:rsid w:val="00555C49"/>
    <w:rsid w:val="00555C4C"/>
    <w:rsid w:val="00555C58"/>
    <w:rsid w:val="00555CAC"/>
    <w:rsid w:val="00555D4D"/>
    <w:rsid w:val="00555D5E"/>
    <w:rsid w:val="00555D7C"/>
    <w:rsid w:val="00555D84"/>
    <w:rsid w:val="00555E01"/>
    <w:rsid w:val="00555E08"/>
    <w:rsid w:val="00555E09"/>
    <w:rsid w:val="00555E1C"/>
    <w:rsid w:val="00555E90"/>
    <w:rsid w:val="00555EDC"/>
    <w:rsid w:val="00555F75"/>
    <w:rsid w:val="00555F89"/>
    <w:rsid w:val="00555FDF"/>
    <w:rsid w:val="00556044"/>
    <w:rsid w:val="00556053"/>
    <w:rsid w:val="00556084"/>
    <w:rsid w:val="00556088"/>
    <w:rsid w:val="005560D2"/>
    <w:rsid w:val="005560ED"/>
    <w:rsid w:val="00556156"/>
    <w:rsid w:val="00556183"/>
    <w:rsid w:val="005561B9"/>
    <w:rsid w:val="005561D2"/>
    <w:rsid w:val="0055620B"/>
    <w:rsid w:val="00556224"/>
    <w:rsid w:val="00556249"/>
    <w:rsid w:val="00556293"/>
    <w:rsid w:val="0055629B"/>
    <w:rsid w:val="005562B1"/>
    <w:rsid w:val="005562B2"/>
    <w:rsid w:val="005562EC"/>
    <w:rsid w:val="00556323"/>
    <w:rsid w:val="00556350"/>
    <w:rsid w:val="00556353"/>
    <w:rsid w:val="005563C3"/>
    <w:rsid w:val="00556431"/>
    <w:rsid w:val="00556443"/>
    <w:rsid w:val="00556492"/>
    <w:rsid w:val="005564BB"/>
    <w:rsid w:val="005564D2"/>
    <w:rsid w:val="00556528"/>
    <w:rsid w:val="00556621"/>
    <w:rsid w:val="005566A4"/>
    <w:rsid w:val="005566B9"/>
    <w:rsid w:val="005566CE"/>
    <w:rsid w:val="005566D3"/>
    <w:rsid w:val="005566E5"/>
    <w:rsid w:val="00556716"/>
    <w:rsid w:val="0055672C"/>
    <w:rsid w:val="00556744"/>
    <w:rsid w:val="00556753"/>
    <w:rsid w:val="00556766"/>
    <w:rsid w:val="005567B3"/>
    <w:rsid w:val="005567F3"/>
    <w:rsid w:val="00556801"/>
    <w:rsid w:val="005568A2"/>
    <w:rsid w:val="005568A8"/>
    <w:rsid w:val="00556904"/>
    <w:rsid w:val="00556926"/>
    <w:rsid w:val="00556958"/>
    <w:rsid w:val="00556962"/>
    <w:rsid w:val="00556977"/>
    <w:rsid w:val="005569CA"/>
    <w:rsid w:val="00556A03"/>
    <w:rsid w:val="00556A9F"/>
    <w:rsid w:val="00556AA4"/>
    <w:rsid w:val="00556AA8"/>
    <w:rsid w:val="00556B32"/>
    <w:rsid w:val="00556B87"/>
    <w:rsid w:val="00556C01"/>
    <w:rsid w:val="00556C35"/>
    <w:rsid w:val="00556C60"/>
    <w:rsid w:val="00556C6C"/>
    <w:rsid w:val="00556CA6"/>
    <w:rsid w:val="00556D39"/>
    <w:rsid w:val="00556D4D"/>
    <w:rsid w:val="00556D66"/>
    <w:rsid w:val="00556DB3"/>
    <w:rsid w:val="00556DB5"/>
    <w:rsid w:val="00556E17"/>
    <w:rsid w:val="00556E2F"/>
    <w:rsid w:val="00556E4D"/>
    <w:rsid w:val="00556ED4"/>
    <w:rsid w:val="00556EE1"/>
    <w:rsid w:val="00556EE5"/>
    <w:rsid w:val="00556EED"/>
    <w:rsid w:val="00556F01"/>
    <w:rsid w:val="00556F35"/>
    <w:rsid w:val="00556FA3"/>
    <w:rsid w:val="00557067"/>
    <w:rsid w:val="00557082"/>
    <w:rsid w:val="005570B7"/>
    <w:rsid w:val="005570BF"/>
    <w:rsid w:val="0055710F"/>
    <w:rsid w:val="00557149"/>
    <w:rsid w:val="00557151"/>
    <w:rsid w:val="00557178"/>
    <w:rsid w:val="00557185"/>
    <w:rsid w:val="005571A2"/>
    <w:rsid w:val="005571A8"/>
    <w:rsid w:val="0055720D"/>
    <w:rsid w:val="00557212"/>
    <w:rsid w:val="0055721A"/>
    <w:rsid w:val="00557269"/>
    <w:rsid w:val="00557271"/>
    <w:rsid w:val="005572D8"/>
    <w:rsid w:val="005572E7"/>
    <w:rsid w:val="00557302"/>
    <w:rsid w:val="0055735E"/>
    <w:rsid w:val="00557379"/>
    <w:rsid w:val="0055738F"/>
    <w:rsid w:val="0055739B"/>
    <w:rsid w:val="005573BD"/>
    <w:rsid w:val="005573C6"/>
    <w:rsid w:val="005573D5"/>
    <w:rsid w:val="005574B6"/>
    <w:rsid w:val="005574CA"/>
    <w:rsid w:val="005574E2"/>
    <w:rsid w:val="00557539"/>
    <w:rsid w:val="005575AF"/>
    <w:rsid w:val="005575D5"/>
    <w:rsid w:val="00557657"/>
    <w:rsid w:val="00557688"/>
    <w:rsid w:val="005576D7"/>
    <w:rsid w:val="005576FF"/>
    <w:rsid w:val="00557817"/>
    <w:rsid w:val="00557850"/>
    <w:rsid w:val="00557903"/>
    <w:rsid w:val="00557919"/>
    <w:rsid w:val="00557930"/>
    <w:rsid w:val="00557968"/>
    <w:rsid w:val="0055796E"/>
    <w:rsid w:val="005579AE"/>
    <w:rsid w:val="005579F0"/>
    <w:rsid w:val="00557A2F"/>
    <w:rsid w:val="00557A5C"/>
    <w:rsid w:val="00557AAB"/>
    <w:rsid w:val="00557ABB"/>
    <w:rsid w:val="00557B44"/>
    <w:rsid w:val="00557B52"/>
    <w:rsid w:val="00557B86"/>
    <w:rsid w:val="00557B8F"/>
    <w:rsid w:val="00557B90"/>
    <w:rsid w:val="00557B93"/>
    <w:rsid w:val="00557BA4"/>
    <w:rsid w:val="00557BBF"/>
    <w:rsid w:val="00557C5A"/>
    <w:rsid w:val="00557C7C"/>
    <w:rsid w:val="00557C86"/>
    <w:rsid w:val="00557CA9"/>
    <w:rsid w:val="00557CC1"/>
    <w:rsid w:val="00557CDB"/>
    <w:rsid w:val="00557CEF"/>
    <w:rsid w:val="00557CF1"/>
    <w:rsid w:val="00557D05"/>
    <w:rsid w:val="00557D34"/>
    <w:rsid w:val="00557D6D"/>
    <w:rsid w:val="00557D85"/>
    <w:rsid w:val="00557DB8"/>
    <w:rsid w:val="00557E36"/>
    <w:rsid w:val="00557E3F"/>
    <w:rsid w:val="00557E57"/>
    <w:rsid w:val="00557E97"/>
    <w:rsid w:val="00557EB3"/>
    <w:rsid w:val="00557ECD"/>
    <w:rsid w:val="00557ECE"/>
    <w:rsid w:val="00557F02"/>
    <w:rsid w:val="00557F6D"/>
    <w:rsid w:val="00557FAC"/>
    <w:rsid w:val="0056004D"/>
    <w:rsid w:val="0056006F"/>
    <w:rsid w:val="005600C6"/>
    <w:rsid w:val="005600CE"/>
    <w:rsid w:val="005600EE"/>
    <w:rsid w:val="00560117"/>
    <w:rsid w:val="0056011C"/>
    <w:rsid w:val="0056014E"/>
    <w:rsid w:val="00560190"/>
    <w:rsid w:val="005601A8"/>
    <w:rsid w:val="005601AB"/>
    <w:rsid w:val="00560298"/>
    <w:rsid w:val="005602C5"/>
    <w:rsid w:val="005602D0"/>
    <w:rsid w:val="005602F4"/>
    <w:rsid w:val="00560379"/>
    <w:rsid w:val="0056037E"/>
    <w:rsid w:val="005603A6"/>
    <w:rsid w:val="005603C8"/>
    <w:rsid w:val="0056040D"/>
    <w:rsid w:val="00560410"/>
    <w:rsid w:val="00560421"/>
    <w:rsid w:val="0056043A"/>
    <w:rsid w:val="0056043E"/>
    <w:rsid w:val="005604BF"/>
    <w:rsid w:val="00560522"/>
    <w:rsid w:val="00560573"/>
    <w:rsid w:val="00560575"/>
    <w:rsid w:val="00560585"/>
    <w:rsid w:val="005605C0"/>
    <w:rsid w:val="005605D2"/>
    <w:rsid w:val="005605EF"/>
    <w:rsid w:val="00560601"/>
    <w:rsid w:val="0056060B"/>
    <w:rsid w:val="00560635"/>
    <w:rsid w:val="00560639"/>
    <w:rsid w:val="0056064C"/>
    <w:rsid w:val="00560656"/>
    <w:rsid w:val="005606D0"/>
    <w:rsid w:val="005606D4"/>
    <w:rsid w:val="0056071B"/>
    <w:rsid w:val="00560777"/>
    <w:rsid w:val="00560780"/>
    <w:rsid w:val="0056078E"/>
    <w:rsid w:val="005607A5"/>
    <w:rsid w:val="005607AC"/>
    <w:rsid w:val="005607BC"/>
    <w:rsid w:val="005607C2"/>
    <w:rsid w:val="005607DF"/>
    <w:rsid w:val="0056083D"/>
    <w:rsid w:val="0056084D"/>
    <w:rsid w:val="0056088A"/>
    <w:rsid w:val="005609D0"/>
    <w:rsid w:val="005609E2"/>
    <w:rsid w:val="00560A0E"/>
    <w:rsid w:val="00560A45"/>
    <w:rsid w:val="00560A5D"/>
    <w:rsid w:val="00560A8E"/>
    <w:rsid w:val="00560ACA"/>
    <w:rsid w:val="00560AEA"/>
    <w:rsid w:val="00560AF1"/>
    <w:rsid w:val="00560AF9"/>
    <w:rsid w:val="00560B2B"/>
    <w:rsid w:val="00560B30"/>
    <w:rsid w:val="00560BFA"/>
    <w:rsid w:val="00560C11"/>
    <w:rsid w:val="00560C56"/>
    <w:rsid w:val="00560C71"/>
    <w:rsid w:val="00560C8A"/>
    <w:rsid w:val="00560CC1"/>
    <w:rsid w:val="00560D15"/>
    <w:rsid w:val="00560D41"/>
    <w:rsid w:val="00560D52"/>
    <w:rsid w:val="00560D5B"/>
    <w:rsid w:val="00560DA2"/>
    <w:rsid w:val="00560E03"/>
    <w:rsid w:val="00560E18"/>
    <w:rsid w:val="00560E37"/>
    <w:rsid w:val="00560EA4"/>
    <w:rsid w:val="00560EDA"/>
    <w:rsid w:val="00560F46"/>
    <w:rsid w:val="00560F55"/>
    <w:rsid w:val="00560F60"/>
    <w:rsid w:val="00560FDC"/>
    <w:rsid w:val="00560FE7"/>
    <w:rsid w:val="00561072"/>
    <w:rsid w:val="00561078"/>
    <w:rsid w:val="00561100"/>
    <w:rsid w:val="0056112F"/>
    <w:rsid w:val="0056113C"/>
    <w:rsid w:val="00561182"/>
    <w:rsid w:val="005611D6"/>
    <w:rsid w:val="005611EC"/>
    <w:rsid w:val="0056120C"/>
    <w:rsid w:val="00561266"/>
    <w:rsid w:val="00561269"/>
    <w:rsid w:val="0056129C"/>
    <w:rsid w:val="005612E5"/>
    <w:rsid w:val="0056146D"/>
    <w:rsid w:val="005614FA"/>
    <w:rsid w:val="0056152A"/>
    <w:rsid w:val="0056152E"/>
    <w:rsid w:val="00561540"/>
    <w:rsid w:val="0056155A"/>
    <w:rsid w:val="0056156F"/>
    <w:rsid w:val="005615A3"/>
    <w:rsid w:val="005615B2"/>
    <w:rsid w:val="005615E5"/>
    <w:rsid w:val="005615EE"/>
    <w:rsid w:val="005615F3"/>
    <w:rsid w:val="0056160D"/>
    <w:rsid w:val="00561617"/>
    <w:rsid w:val="0056162F"/>
    <w:rsid w:val="00561649"/>
    <w:rsid w:val="0056165A"/>
    <w:rsid w:val="0056166C"/>
    <w:rsid w:val="005616E6"/>
    <w:rsid w:val="005616EF"/>
    <w:rsid w:val="00561736"/>
    <w:rsid w:val="0056176E"/>
    <w:rsid w:val="00561848"/>
    <w:rsid w:val="005618AA"/>
    <w:rsid w:val="005618F6"/>
    <w:rsid w:val="00561920"/>
    <w:rsid w:val="00561934"/>
    <w:rsid w:val="0056196A"/>
    <w:rsid w:val="005619EF"/>
    <w:rsid w:val="00561A07"/>
    <w:rsid w:val="00561A1E"/>
    <w:rsid w:val="00561A3C"/>
    <w:rsid w:val="00561A5B"/>
    <w:rsid w:val="00561A77"/>
    <w:rsid w:val="00561A9B"/>
    <w:rsid w:val="00561ABB"/>
    <w:rsid w:val="00561AFC"/>
    <w:rsid w:val="00561B34"/>
    <w:rsid w:val="00561BA9"/>
    <w:rsid w:val="00561BB2"/>
    <w:rsid w:val="00561BC1"/>
    <w:rsid w:val="00561BD3"/>
    <w:rsid w:val="00561BDB"/>
    <w:rsid w:val="00561C15"/>
    <w:rsid w:val="00561C50"/>
    <w:rsid w:val="00561C7A"/>
    <w:rsid w:val="00561CFB"/>
    <w:rsid w:val="00561D19"/>
    <w:rsid w:val="00561D28"/>
    <w:rsid w:val="00561D90"/>
    <w:rsid w:val="00561DA0"/>
    <w:rsid w:val="00561DB8"/>
    <w:rsid w:val="00561DBE"/>
    <w:rsid w:val="00561DC1"/>
    <w:rsid w:val="00561E18"/>
    <w:rsid w:val="00561E20"/>
    <w:rsid w:val="00561E22"/>
    <w:rsid w:val="00561E2D"/>
    <w:rsid w:val="00561E9E"/>
    <w:rsid w:val="00561F35"/>
    <w:rsid w:val="00561F6C"/>
    <w:rsid w:val="00561F7F"/>
    <w:rsid w:val="00561F99"/>
    <w:rsid w:val="00561FEA"/>
    <w:rsid w:val="00562013"/>
    <w:rsid w:val="00562018"/>
    <w:rsid w:val="00562023"/>
    <w:rsid w:val="00562038"/>
    <w:rsid w:val="00562080"/>
    <w:rsid w:val="00562088"/>
    <w:rsid w:val="005620E0"/>
    <w:rsid w:val="0056215D"/>
    <w:rsid w:val="00562197"/>
    <w:rsid w:val="0056222D"/>
    <w:rsid w:val="00562245"/>
    <w:rsid w:val="00562292"/>
    <w:rsid w:val="005622AF"/>
    <w:rsid w:val="005622B8"/>
    <w:rsid w:val="00562339"/>
    <w:rsid w:val="00562345"/>
    <w:rsid w:val="00562358"/>
    <w:rsid w:val="00562371"/>
    <w:rsid w:val="005623B0"/>
    <w:rsid w:val="00562406"/>
    <w:rsid w:val="00562498"/>
    <w:rsid w:val="0056250F"/>
    <w:rsid w:val="00562528"/>
    <w:rsid w:val="00562566"/>
    <w:rsid w:val="0056257E"/>
    <w:rsid w:val="0056259B"/>
    <w:rsid w:val="00562602"/>
    <w:rsid w:val="005626BD"/>
    <w:rsid w:val="005626C8"/>
    <w:rsid w:val="005626CB"/>
    <w:rsid w:val="00562721"/>
    <w:rsid w:val="0056276C"/>
    <w:rsid w:val="005627FA"/>
    <w:rsid w:val="00562812"/>
    <w:rsid w:val="00562860"/>
    <w:rsid w:val="00562871"/>
    <w:rsid w:val="0056288B"/>
    <w:rsid w:val="005628BA"/>
    <w:rsid w:val="00562904"/>
    <w:rsid w:val="0056290B"/>
    <w:rsid w:val="0056299C"/>
    <w:rsid w:val="005629A1"/>
    <w:rsid w:val="005629A3"/>
    <w:rsid w:val="005629D0"/>
    <w:rsid w:val="005629D4"/>
    <w:rsid w:val="00562A56"/>
    <w:rsid w:val="00562A5D"/>
    <w:rsid w:val="00562AAD"/>
    <w:rsid w:val="00562ACD"/>
    <w:rsid w:val="00562B53"/>
    <w:rsid w:val="00562B60"/>
    <w:rsid w:val="00562BAF"/>
    <w:rsid w:val="00562BD3"/>
    <w:rsid w:val="00562BF6"/>
    <w:rsid w:val="00562C32"/>
    <w:rsid w:val="00562CA8"/>
    <w:rsid w:val="00562CB3"/>
    <w:rsid w:val="00562CBF"/>
    <w:rsid w:val="00562D29"/>
    <w:rsid w:val="00562D68"/>
    <w:rsid w:val="00562D98"/>
    <w:rsid w:val="00562EB2"/>
    <w:rsid w:val="00562F18"/>
    <w:rsid w:val="00562F8A"/>
    <w:rsid w:val="00562FA2"/>
    <w:rsid w:val="00562FCB"/>
    <w:rsid w:val="00562FFC"/>
    <w:rsid w:val="00563018"/>
    <w:rsid w:val="00563023"/>
    <w:rsid w:val="0056302C"/>
    <w:rsid w:val="00563052"/>
    <w:rsid w:val="00563089"/>
    <w:rsid w:val="0056310E"/>
    <w:rsid w:val="005631A9"/>
    <w:rsid w:val="005631E7"/>
    <w:rsid w:val="005631EC"/>
    <w:rsid w:val="005631FF"/>
    <w:rsid w:val="00563220"/>
    <w:rsid w:val="0056325E"/>
    <w:rsid w:val="00563269"/>
    <w:rsid w:val="00563275"/>
    <w:rsid w:val="00563313"/>
    <w:rsid w:val="0056338D"/>
    <w:rsid w:val="0056339D"/>
    <w:rsid w:val="005633A4"/>
    <w:rsid w:val="005633AA"/>
    <w:rsid w:val="005633BD"/>
    <w:rsid w:val="005633D7"/>
    <w:rsid w:val="00563411"/>
    <w:rsid w:val="00563430"/>
    <w:rsid w:val="00563513"/>
    <w:rsid w:val="00563530"/>
    <w:rsid w:val="00563552"/>
    <w:rsid w:val="00563588"/>
    <w:rsid w:val="005635B1"/>
    <w:rsid w:val="005635C8"/>
    <w:rsid w:val="005635D0"/>
    <w:rsid w:val="00563618"/>
    <w:rsid w:val="00563628"/>
    <w:rsid w:val="0056362B"/>
    <w:rsid w:val="00563678"/>
    <w:rsid w:val="0056368C"/>
    <w:rsid w:val="005636A8"/>
    <w:rsid w:val="00563793"/>
    <w:rsid w:val="00563812"/>
    <w:rsid w:val="005638D1"/>
    <w:rsid w:val="005638DC"/>
    <w:rsid w:val="005638F9"/>
    <w:rsid w:val="00563960"/>
    <w:rsid w:val="0056397C"/>
    <w:rsid w:val="005639A8"/>
    <w:rsid w:val="005639FF"/>
    <w:rsid w:val="00563A03"/>
    <w:rsid w:val="00563A4F"/>
    <w:rsid w:val="00563A98"/>
    <w:rsid w:val="00563AAD"/>
    <w:rsid w:val="00563AB8"/>
    <w:rsid w:val="00563ADF"/>
    <w:rsid w:val="00563AFA"/>
    <w:rsid w:val="00563B07"/>
    <w:rsid w:val="00563B8D"/>
    <w:rsid w:val="00563BA4"/>
    <w:rsid w:val="00563C00"/>
    <w:rsid w:val="00563C28"/>
    <w:rsid w:val="00563C4B"/>
    <w:rsid w:val="00563C59"/>
    <w:rsid w:val="00563C7F"/>
    <w:rsid w:val="00563CC2"/>
    <w:rsid w:val="00563D15"/>
    <w:rsid w:val="00563D1E"/>
    <w:rsid w:val="00563DC7"/>
    <w:rsid w:val="00563DC9"/>
    <w:rsid w:val="00563DCF"/>
    <w:rsid w:val="00563E18"/>
    <w:rsid w:val="00563E70"/>
    <w:rsid w:val="00563EA9"/>
    <w:rsid w:val="00563EB3"/>
    <w:rsid w:val="00563ECE"/>
    <w:rsid w:val="00563EDA"/>
    <w:rsid w:val="00563EDC"/>
    <w:rsid w:val="00563EE9"/>
    <w:rsid w:val="00563EF7"/>
    <w:rsid w:val="00563F13"/>
    <w:rsid w:val="00563F73"/>
    <w:rsid w:val="00563FB2"/>
    <w:rsid w:val="00563FC7"/>
    <w:rsid w:val="00564007"/>
    <w:rsid w:val="0056403B"/>
    <w:rsid w:val="00564044"/>
    <w:rsid w:val="00564051"/>
    <w:rsid w:val="00564076"/>
    <w:rsid w:val="00564158"/>
    <w:rsid w:val="0056415D"/>
    <w:rsid w:val="005641FF"/>
    <w:rsid w:val="00564207"/>
    <w:rsid w:val="0056420D"/>
    <w:rsid w:val="00564253"/>
    <w:rsid w:val="005642FC"/>
    <w:rsid w:val="00564301"/>
    <w:rsid w:val="0056430F"/>
    <w:rsid w:val="00564350"/>
    <w:rsid w:val="00564360"/>
    <w:rsid w:val="005643EC"/>
    <w:rsid w:val="005643F3"/>
    <w:rsid w:val="0056445A"/>
    <w:rsid w:val="0056445C"/>
    <w:rsid w:val="00564475"/>
    <w:rsid w:val="0056447C"/>
    <w:rsid w:val="005644A1"/>
    <w:rsid w:val="005644D7"/>
    <w:rsid w:val="005644D8"/>
    <w:rsid w:val="005644E2"/>
    <w:rsid w:val="0056455F"/>
    <w:rsid w:val="0056457C"/>
    <w:rsid w:val="0056457E"/>
    <w:rsid w:val="00564594"/>
    <w:rsid w:val="005645FB"/>
    <w:rsid w:val="00564623"/>
    <w:rsid w:val="005646AB"/>
    <w:rsid w:val="005646BD"/>
    <w:rsid w:val="005646CA"/>
    <w:rsid w:val="005646DD"/>
    <w:rsid w:val="005646E4"/>
    <w:rsid w:val="00564701"/>
    <w:rsid w:val="0056471B"/>
    <w:rsid w:val="00564757"/>
    <w:rsid w:val="00564764"/>
    <w:rsid w:val="0056476F"/>
    <w:rsid w:val="0056480A"/>
    <w:rsid w:val="005648BD"/>
    <w:rsid w:val="00564934"/>
    <w:rsid w:val="0056493A"/>
    <w:rsid w:val="00564978"/>
    <w:rsid w:val="00564991"/>
    <w:rsid w:val="005649AA"/>
    <w:rsid w:val="005649F3"/>
    <w:rsid w:val="00564A18"/>
    <w:rsid w:val="00564A80"/>
    <w:rsid w:val="00564AC2"/>
    <w:rsid w:val="00564AE2"/>
    <w:rsid w:val="00564BD8"/>
    <w:rsid w:val="00564BFC"/>
    <w:rsid w:val="00564C15"/>
    <w:rsid w:val="00564D4C"/>
    <w:rsid w:val="00564D53"/>
    <w:rsid w:val="00564D55"/>
    <w:rsid w:val="00564DE8"/>
    <w:rsid w:val="00564DF7"/>
    <w:rsid w:val="00564E04"/>
    <w:rsid w:val="00564E11"/>
    <w:rsid w:val="00564E1A"/>
    <w:rsid w:val="00564E25"/>
    <w:rsid w:val="00564E2D"/>
    <w:rsid w:val="00564E42"/>
    <w:rsid w:val="00564E45"/>
    <w:rsid w:val="00564E4B"/>
    <w:rsid w:val="00564E54"/>
    <w:rsid w:val="00564E57"/>
    <w:rsid w:val="00564EB4"/>
    <w:rsid w:val="00564EC8"/>
    <w:rsid w:val="00564ED8"/>
    <w:rsid w:val="00564EDA"/>
    <w:rsid w:val="00564F24"/>
    <w:rsid w:val="00564F6E"/>
    <w:rsid w:val="00564FC8"/>
    <w:rsid w:val="00564FCB"/>
    <w:rsid w:val="0056501E"/>
    <w:rsid w:val="00565020"/>
    <w:rsid w:val="00565022"/>
    <w:rsid w:val="00565055"/>
    <w:rsid w:val="00565072"/>
    <w:rsid w:val="0056519D"/>
    <w:rsid w:val="00565203"/>
    <w:rsid w:val="00565258"/>
    <w:rsid w:val="0056526A"/>
    <w:rsid w:val="0056528A"/>
    <w:rsid w:val="005652A4"/>
    <w:rsid w:val="005652A8"/>
    <w:rsid w:val="005652C1"/>
    <w:rsid w:val="00565303"/>
    <w:rsid w:val="00565320"/>
    <w:rsid w:val="00565344"/>
    <w:rsid w:val="0056534C"/>
    <w:rsid w:val="00565389"/>
    <w:rsid w:val="005653CB"/>
    <w:rsid w:val="00565422"/>
    <w:rsid w:val="005654AC"/>
    <w:rsid w:val="005654B3"/>
    <w:rsid w:val="005654C2"/>
    <w:rsid w:val="00565501"/>
    <w:rsid w:val="00565509"/>
    <w:rsid w:val="00565535"/>
    <w:rsid w:val="0056553E"/>
    <w:rsid w:val="0056555B"/>
    <w:rsid w:val="0056557F"/>
    <w:rsid w:val="00565594"/>
    <w:rsid w:val="005655A6"/>
    <w:rsid w:val="005655CA"/>
    <w:rsid w:val="00565652"/>
    <w:rsid w:val="00565653"/>
    <w:rsid w:val="005656E1"/>
    <w:rsid w:val="00565718"/>
    <w:rsid w:val="0056572E"/>
    <w:rsid w:val="0056577F"/>
    <w:rsid w:val="005657C2"/>
    <w:rsid w:val="005657F2"/>
    <w:rsid w:val="00565819"/>
    <w:rsid w:val="0056589F"/>
    <w:rsid w:val="0056591D"/>
    <w:rsid w:val="00565936"/>
    <w:rsid w:val="00565938"/>
    <w:rsid w:val="0056595C"/>
    <w:rsid w:val="005659C2"/>
    <w:rsid w:val="005659E4"/>
    <w:rsid w:val="00565A9E"/>
    <w:rsid w:val="00565ABD"/>
    <w:rsid w:val="00565AC1"/>
    <w:rsid w:val="00565AE7"/>
    <w:rsid w:val="00565B44"/>
    <w:rsid w:val="00565B9C"/>
    <w:rsid w:val="00565BAC"/>
    <w:rsid w:val="00565BCF"/>
    <w:rsid w:val="00565BD8"/>
    <w:rsid w:val="00565BF0"/>
    <w:rsid w:val="00565C2A"/>
    <w:rsid w:val="00565C82"/>
    <w:rsid w:val="00565C8B"/>
    <w:rsid w:val="00565C94"/>
    <w:rsid w:val="00565CD0"/>
    <w:rsid w:val="00565D62"/>
    <w:rsid w:val="00565D84"/>
    <w:rsid w:val="00565D88"/>
    <w:rsid w:val="00565DE7"/>
    <w:rsid w:val="00565E0D"/>
    <w:rsid w:val="00565E31"/>
    <w:rsid w:val="00565ECC"/>
    <w:rsid w:val="00565F19"/>
    <w:rsid w:val="00565F3D"/>
    <w:rsid w:val="00565F61"/>
    <w:rsid w:val="00565F81"/>
    <w:rsid w:val="00565FC0"/>
    <w:rsid w:val="00565FC3"/>
    <w:rsid w:val="00565FC5"/>
    <w:rsid w:val="00565FFA"/>
    <w:rsid w:val="00565FFC"/>
    <w:rsid w:val="0056601D"/>
    <w:rsid w:val="00566037"/>
    <w:rsid w:val="00566096"/>
    <w:rsid w:val="005660B1"/>
    <w:rsid w:val="005660B8"/>
    <w:rsid w:val="005660F9"/>
    <w:rsid w:val="005660FE"/>
    <w:rsid w:val="00566147"/>
    <w:rsid w:val="00566188"/>
    <w:rsid w:val="00566224"/>
    <w:rsid w:val="00566262"/>
    <w:rsid w:val="00566318"/>
    <w:rsid w:val="00566360"/>
    <w:rsid w:val="005663E1"/>
    <w:rsid w:val="00566435"/>
    <w:rsid w:val="0056644A"/>
    <w:rsid w:val="0056645F"/>
    <w:rsid w:val="005664D4"/>
    <w:rsid w:val="0056651B"/>
    <w:rsid w:val="00566525"/>
    <w:rsid w:val="00566545"/>
    <w:rsid w:val="00566577"/>
    <w:rsid w:val="0056657A"/>
    <w:rsid w:val="005665BF"/>
    <w:rsid w:val="005665C2"/>
    <w:rsid w:val="005665D1"/>
    <w:rsid w:val="005665E1"/>
    <w:rsid w:val="00566608"/>
    <w:rsid w:val="0056661E"/>
    <w:rsid w:val="00566643"/>
    <w:rsid w:val="005666E8"/>
    <w:rsid w:val="005666F3"/>
    <w:rsid w:val="005666FB"/>
    <w:rsid w:val="00566709"/>
    <w:rsid w:val="00566784"/>
    <w:rsid w:val="00566878"/>
    <w:rsid w:val="0056688C"/>
    <w:rsid w:val="00566893"/>
    <w:rsid w:val="005668D5"/>
    <w:rsid w:val="005668EF"/>
    <w:rsid w:val="00566938"/>
    <w:rsid w:val="005669A3"/>
    <w:rsid w:val="005669D2"/>
    <w:rsid w:val="005669D5"/>
    <w:rsid w:val="00566A1D"/>
    <w:rsid w:val="00566A2F"/>
    <w:rsid w:val="00566A49"/>
    <w:rsid w:val="00566A5A"/>
    <w:rsid w:val="00566AAC"/>
    <w:rsid w:val="00566ABF"/>
    <w:rsid w:val="00566AC7"/>
    <w:rsid w:val="00566ACD"/>
    <w:rsid w:val="00566AD3"/>
    <w:rsid w:val="00566B07"/>
    <w:rsid w:val="00566B83"/>
    <w:rsid w:val="00566BA0"/>
    <w:rsid w:val="00566BAE"/>
    <w:rsid w:val="00566BC5"/>
    <w:rsid w:val="00566BD3"/>
    <w:rsid w:val="00566BE6"/>
    <w:rsid w:val="00566BEA"/>
    <w:rsid w:val="00566BF8"/>
    <w:rsid w:val="00566C1D"/>
    <w:rsid w:val="00566C33"/>
    <w:rsid w:val="00566C82"/>
    <w:rsid w:val="00566CBC"/>
    <w:rsid w:val="00566D37"/>
    <w:rsid w:val="00566D97"/>
    <w:rsid w:val="00566D9A"/>
    <w:rsid w:val="00566D9B"/>
    <w:rsid w:val="00566DF0"/>
    <w:rsid w:val="00566DF8"/>
    <w:rsid w:val="00566DFA"/>
    <w:rsid w:val="00566E50"/>
    <w:rsid w:val="00566E64"/>
    <w:rsid w:val="00566E87"/>
    <w:rsid w:val="00566E91"/>
    <w:rsid w:val="00566E9A"/>
    <w:rsid w:val="00566EA5"/>
    <w:rsid w:val="00566EA9"/>
    <w:rsid w:val="00566EB4"/>
    <w:rsid w:val="00566ECA"/>
    <w:rsid w:val="00566EF1"/>
    <w:rsid w:val="00566F5A"/>
    <w:rsid w:val="00566FB1"/>
    <w:rsid w:val="00566FB2"/>
    <w:rsid w:val="00566FD5"/>
    <w:rsid w:val="00566FEE"/>
    <w:rsid w:val="0056700D"/>
    <w:rsid w:val="00567079"/>
    <w:rsid w:val="00567088"/>
    <w:rsid w:val="00567092"/>
    <w:rsid w:val="0056709D"/>
    <w:rsid w:val="00567115"/>
    <w:rsid w:val="005671F3"/>
    <w:rsid w:val="00567239"/>
    <w:rsid w:val="005672A3"/>
    <w:rsid w:val="005672FE"/>
    <w:rsid w:val="0056731F"/>
    <w:rsid w:val="00567320"/>
    <w:rsid w:val="00567325"/>
    <w:rsid w:val="0056733B"/>
    <w:rsid w:val="0056737F"/>
    <w:rsid w:val="005673A4"/>
    <w:rsid w:val="005673DF"/>
    <w:rsid w:val="005673F6"/>
    <w:rsid w:val="005673F8"/>
    <w:rsid w:val="00567442"/>
    <w:rsid w:val="00567447"/>
    <w:rsid w:val="00567450"/>
    <w:rsid w:val="0056745D"/>
    <w:rsid w:val="0056747D"/>
    <w:rsid w:val="005674EE"/>
    <w:rsid w:val="00567511"/>
    <w:rsid w:val="0056754E"/>
    <w:rsid w:val="00567553"/>
    <w:rsid w:val="005675A1"/>
    <w:rsid w:val="005675B5"/>
    <w:rsid w:val="005675BA"/>
    <w:rsid w:val="005675DE"/>
    <w:rsid w:val="005675F0"/>
    <w:rsid w:val="00567639"/>
    <w:rsid w:val="00567658"/>
    <w:rsid w:val="00567670"/>
    <w:rsid w:val="005676B8"/>
    <w:rsid w:val="005676C4"/>
    <w:rsid w:val="005676E5"/>
    <w:rsid w:val="00567739"/>
    <w:rsid w:val="0056774C"/>
    <w:rsid w:val="005677AA"/>
    <w:rsid w:val="005677D2"/>
    <w:rsid w:val="005677F8"/>
    <w:rsid w:val="0056782D"/>
    <w:rsid w:val="0056785F"/>
    <w:rsid w:val="00567860"/>
    <w:rsid w:val="00567881"/>
    <w:rsid w:val="005678B9"/>
    <w:rsid w:val="00567902"/>
    <w:rsid w:val="00567911"/>
    <w:rsid w:val="0056793F"/>
    <w:rsid w:val="00567965"/>
    <w:rsid w:val="00567995"/>
    <w:rsid w:val="005679BB"/>
    <w:rsid w:val="005679E3"/>
    <w:rsid w:val="00567A51"/>
    <w:rsid w:val="00567A7C"/>
    <w:rsid w:val="00567ABA"/>
    <w:rsid w:val="00567AC1"/>
    <w:rsid w:val="00567AD2"/>
    <w:rsid w:val="00567AE3"/>
    <w:rsid w:val="00567AE7"/>
    <w:rsid w:val="00567B11"/>
    <w:rsid w:val="00567B3B"/>
    <w:rsid w:val="00567B76"/>
    <w:rsid w:val="00567B9D"/>
    <w:rsid w:val="00567BCB"/>
    <w:rsid w:val="00567BD7"/>
    <w:rsid w:val="00567BE4"/>
    <w:rsid w:val="00567C16"/>
    <w:rsid w:val="00567C32"/>
    <w:rsid w:val="00567C4D"/>
    <w:rsid w:val="00567CB5"/>
    <w:rsid w:val="00567CF3"/>
    <w:rsid w:val="00567CF8"/>
    <w:rsid w:val="00567D21"/>
    <w:rsid w:val="00567DD1"/>
    <w:rsid w:val="00567DDE"/>
    <w:rsid w:val="00567DF1"/>
    <w:rsid w:val="00567DFE"/>
    <w:rsid w:val="00567E66"/>
    <w:rsid w:val="00567E82"/>
    <w:rsid w:val="00567E87"/>
    <w:rsid w:val="00567E90"/>
    <w:rsid w:val="00567EC0"/>
    <w:rsid w:val="00567F0D"/>
    <w:rsid w:val="00567F21"/>
    <w:rsid w:val="00567F24"/>
    <w:rsid w:val="00567F85"/>
    <w:rsid w:val="00567FA3"/>
    <w:rsid w:val="00567FB8"/>
    <w:rsid w:val="00567FD1"/>
    <w:rsid w:val="0057000D"/>
    <w:rsid w:val="00570024"/>
    <w:rsid w:val="0057005F"/>
    <w:rsid w:val="0057006F"/>
    <w:rsid w:val="005700EF"/>
    <w:rsid w:val="00570124"/>
    <w:rsid w:val="00570154"/>
    <w:rsid w:val="00570184"/>
    <w:rsid w:val="0057019C"/>
    <w:rsid w:val="005701FE"/>
    <w:rsid w:val="00570202"/>
    <w:rsid w:val="00570218"/>
    <w:rsid w:val="00570227"/>
    <w:rsid w:val="00570290"/>
    <w:rsid w:val="005702C1"/>
    <w:rsid w:val="005702C9"/>
    <w:rsid w:val="005702CC"/>
    <w:rsid w:val="005702F0"/>
    <w:rsid w:val="00570301"/>
    <w:rsid w:val="005703D5"/>
    <w:rsid w:val="005703D7"/>
    <w:rsid w:val="005703F4"/>
    <w:rsid w:val="0057040A"/>
    <w:rsid w:val="0057042A"/>
    <w:rsid w:val="00570468"/>
    <w:rsid w:val="00570486"/>
    <w:rsid w:val="005704C2"/>
    <w:rsid w:val="005704F5"/>
    <w:rsid w:val="00570552"/>
    <w:rsid w:val="00570559"/>
    <w:rsid w:val="005705CB"/>
    <w:rsid w:val="005705F9"/>
    <w:rsid w:val="00570612"/>
    <w:rsid w:val="0057063D"/>
    <w:rsid w:val="00570660"/>
    <w:rsid w:val="00570668"/>
    <w:rsid w:val="00570694"/>
    <w:rsid w:val="00570695"/>
    <w:rsid w:val="005706DF"/>
    <w:rsid w:val="00570722"/>
    <w:rsid w:val="0057073D"/>
    <w:rsid w:val="00570745"/>
    <w:rsid w:val="00570792"/>
    <w:rsid w:val="005707A6"/>
    <w:rsid w:val="00570807"/>
    <w:rsid w:val="0057081E"/>
    <w:rsid w:val="0057087C"/>
    <w:rsid w:val="005708E3"/>
    <w:rsid w:val="005708E9"/>
    <w:rsid w:val="0057097E"/>
    <w:rsid w:val="0057098A"/>
    <w:rsid w:val="00570991"/>
    <w:rsid w:val="00570998"/>
    <w:rsid w:val="005709CA"/>
    <w:rsid w:val="00570A19"/>
    <w:rsid w:val="00570A3D"/>
    <w:rsid w:val="00570A93"/>
    <w:rsid w:val="00570AA8"/>
    <w:rsid w:val="00570ABE"/>
    <w:rsid w:val="00570ABF"/>
    <w:rsid w:val="00570B0D"/>
    <w:rsid w:val="00570B3F"/>
    <w:rsid w:val="00570B8E"/>
    <w:rsid w:val="00570C54"/>
    <w:rsid w:val="00570C76"/>
    <w:rsid w:val="00570C78"/>
    <w:rsid w:val="00570C7C"/>
    <w:rsid w:val="00570CB7"/>
    <w:rsid w:val="00570D03"/>
    <w:rsid w:val="00570D1E"/>
    <w:rsid w:val="00570D43"/>
    <w:rsid w:val="00570D77"/>
    <w:rsid w:val="00570E16"/>
    <w:rsid w:val="00570E92"/>
    <w:rsid w:val="00570F43"/>
    <w:rsid w:val="00570F55"/>
    <w:rsid w:val="00570F68"/>
    <w:rsid w:val="00570FAA"/>
    <w:rsid w:val="00570FCC"/>
    <w:rsid w:val="00570FE0"/>
    <w:rsid w:val="00570FF0"/>
    <w:rsid w:val="00570FFE"/>
    <w:rsid w:val="00571045"/>
    <w:rsid w:val="00571053"/>
    <w:rsid w:val="00571064"/>
    <w:rsid w:val="00571087"/>
    <w:rsid w:val="0057112C"/>
    <w:rsid w:val="00571147"/>
    <w:rsid w:val="0057114E"/>
    <w:rsid w:val="00571154"/>
    <w:rsid w:val="00571155"/>
    <w:rsid w:val="005711E9"/>
    <w:rsid w:val="00571237"/>
    <w:rsid w:val="00571270"/>
    <w:rsid w:val="00571286"/>
    <w:rsid w:val="005712A4"/>
    <w:rsid w:val="005712B1"/>
    <w:rsid w:val="005712EA"/>
    <w:rsid w:val="0057131B"/>
    <w:rsid w:val="0057133D"/>
    <w:rsid w:val="0057134B"/>
    <w:rsid w:val="0057136C"/>
    <w:rsid w:val="0057136F"/>
    <w:rsid w:val="005713A5"/>
    <w:rsid w:val="005713FC"/>
    <w:rsid w:val="0057146F"/>
    <w:rsid w:val="00571487"/>
    <w:rsid w:val="005714B3"/>
    <w:rsid w:val="0057155B"/>
    <w:rsid w:val="005715F1"/>
    <w:rsid w:val="00571616"/>
    <w:rsid w:val="00571622"/>
    <w:rsid w:val="00571636"/>
    <w:rsid w:val="0057163C"/>
    <w:rsid w:val="0057166D"/>
    <w:rsid w:val="0057173B"/>
    <w:rsid w:val="00571743"/>
    <w:rsid w:val="00571745"/>
    <w:rsid w:val="0057177B"/>
    <w:rsid w:val="00571846"/>
    <w:rsid w:val="00571852"/>
    <w:rsid w:val="0057186E"/>
    <w:rsid w:val="005718A3"/>
    <w:rsid w:val="005718B3"/>
    <w:rsid w:val="005718EE"/>
    <w:rsid w:val="005718F1"/>
    <w:rsid w:val="00571907"/>
    <w:rsid w:val="0057194B"/>
    <w:rsid w:val="005719EB"/>
    <w:rsid w:val="00571A71"/>
    <w:rsid w:val="00571A8A"/>
    <w:rsid w:val="00571A96"/>
    <w:rsid w:val="00571A9C"/>
    <w:rsid w:val="00571ABC"/>
    <w:rsid w:val="00571AC8"/>
    <w:rsid w:val="00571ADB"/>
    <w:rsid w:val="00571B33"/>
    <w:rsid w:val="00571BD8"/>
    <w:rsid w:val="00571BE1"/>
    <w:rsid w:val="00571C29"/>
    <w:rsid w:val="00571C3F"/>
    <w:rsid w:val="00571C5E"/>
    <w:rsid w:val="00571C76"/>
    <w:rsid w:val="00571C81"/>
    <w:rsid w:val="00571C9A"/>
    <w:rsid w:val="00571CC7"/>
    <w:rsid w:val="00571D1C"/>
    <w:rsid w:val="00571D20"/>
    <w:rsid w:val="00571D43"/>
    <w:rsid w:val="00571D59"/>
    <w:rsid w:val="00571DCD"/>
    <w:rsid w:val="00571DE7"/>
    <w:rsid w:val="00571DFE"/>
    <w:rsid w:val="00571E3A"/>
    <w:rsid w:val="00571E64"/>
    <w:rsid w:val="00571E71"/>
    <w:rsid w:val="00571EA3"/>
    <w:rsid w:val="00571EB7"/>
    <w:rsid w:val="00571F2D"/>
    <w:rsid w:val="00571F53"/>
    <w:rsid w:val="00571F71"/>
    <w:rsid w:val="00571FD9"/>
    <w:rsid w:val="00571FED"/>
    <w:rsid w:val="0057200C"/>
    <w:rsid w:val="0057201D"/>
    <w:rsid w:val="005720A2"/>
    <w:rsid w:val="005720CD"/>
    <w:rsid w:val="005720FF"/>
    <w:rsid w:val="00572144"/>
    <w:rsid w:val="0057216B"/>
    <w:rsid w:val="005721A4"/>
    <w:rsid w:val="005721AB"/>
    <w:rsid w:val="005721B7"/>
    <w:rsid w:val="00572210"/>
    <w:rsid w:val="00572217"/>
    <w:rsid w:val="00572258"/>
    <w:rsid w:val="00572285"/>
    <w:rsid w:val="005722B1"/>
    <w:rsid w:val="005722C4"/>
    <w:rsid w:val="00572328"/>
    <w:rsid w:val="00572337"/>
    <w:rsid w:val="00572379"/>
    <w:rsid w:val="005723FE"/>
    <w:rsid w:val="005724B5"/>
    <w:rsid w:val="00572520"/>
    <w:rsid w:val="00572558"/>
    <w:rsid w:val="005725F9"/>
    <w:rsid w:val="00572646"/>
    <w:rsid w:val="0057267F"/>
    <w:rsid w:val="00572700"/>
    <w:rsid w:val="00572716"/>
    <w:rsid w:val="0057275D"/>
    <w:rsid w:val="00572777"/>
    <w:rsid w:val="005727AF"/>
    <w:rsid w:val="005727BE"/>
    <w:rsid w:val="00572887"/>
    <w:rsid w:val="00572889"/>
    <w:rsid w:val="005728E9"/>
    <w:rsid w:val="00572905"/>
    <w:rsid w:val="00572931"/>
    <w:rsid w:val="00572987"/>
    <w:rsid w:val="005729D3"/>
    <w:rsid w:val="00572A32"/>
    <w:rsid w:val="00572A36"/>
    <w:rsid w:val="00572A44"/>
    <w:rsid w:val="00572AC0"/>
    <w:rsid w:val="00572AD2"/>
    <w:rsid w:val="00572AE8"/>
    <w:rsid w:val="00572B11"/>
    <w:rsid w:val="00572B17"/>
    <w:rsid w:val="00572B61"/>
    <w:rsid w:val="00572BA3"/>
    <w:rsid w:val="00572BD1"/>
    <w:rsid w:val="00572BE5"/>
    <w:rsid w:val="00572BF3"/>
    <w:rsid w:val="00572BF4"/>
    <w:rsid w:val="00572C1F"/>
    <w:rsid w:val="00572C85"/>
    <w:rsid w:val="00572CEC"/>
    <w:rsid w:val="00572CFF"/>
    <w:rsid w:val="00572D44"/>
    <w:rsid w:val="00572D85"/>
    <w:rsid w:val="00572DF4"/>
    <w:rsid w:val="00572DFF"/>
    <w:rsid w:val="00572E03"/>
    <w:rsid w:val="00572E09"/>
    <w:rsid w:val="00572E3E"/>
    <w:rsid w:val="00572E6F"/>
    <w:rsid w:val="00572E82"/>
    <w:rsid w:val="00572E83"/>
    <w:rsid w:val="00572E94"/>
    <w:rsid w:val="00572EDB"/>
    <w:rsid w:val="00572EFC"/>
    <w:rsid w:val="00572F63"/>
    <w:rsid w:val="00572FA7"/>
    <w:rsid w:val="00572FC2"/>
    <w:rsid w:val="00572FC7"/>
    <w:rsid w:val="00573029"/>
    <w:rsid w:val="0057302B"/>
    <w:rsid w:val="005730B6"/>
    <w:rsid w:val="00573108"/>
    <w:rsid w:val="00573125"/>
    <w:rsid w:val="005731A3"/>
    <w:rsid w:val="005731B7"/>
    <w:rsid w:val="0057320B"/>
    <w:rsid w:val="00573264"/>
    <w:rsid w:val="005732BB"/>
    <w:rsid w:val="005732F4"/>
    <w:rsid w:val="005732F6"/>
    <w:rsid w:val="005732FE"/>
    <w:rsid w:val="00573352"/>
    <w:rsid w:val="0057335E"/>
    <w:rsid w:val="00573364"/>
    <w:rsid w:val="005733F4"/>
    <w:rsid w:val="0057341B"/>
    <w:rsid w:val="00573457"/>
    <w:rsid w:val="0057345A"/>
    <w:rsid w:val="00573493"/>
    <w:rsid w:val="005734BF"/>
    <w:rsid w:val="005734EF"/>
    <w:rsid w:val="0057354B"/>
    <w:rsid w:val="005735A7"/>
    <w:rsid w:val="005735C5"/>
    <w:rsid w:val="005735FC"/>
    <w:rsid w:val="0057360B"/>
    <w:rsid w:val="00573623"/>
    <w:rsid w:val="00573664"/>
    <w:rsid w:val="00573680"/>
    <w:rsid w:val="0057368D"/>
    <w:rsid w:val="0057369B"/>
    <w:rsid w:val="005736A6"/>
    <w:rsid w:val="005736B3"/>
    <w:rsid w:val="00573774"/>
    <w:rsid w:val="0057377F"/>
    <w:rsid w:val="005737B3"/>
    <w:rsid w:val="005737BF"/>
    <w:rsid w:val="00573800"/>
    <w:rsid w:val="0057385C"/>
    <w:rsid w:val="005738C3"/>
    <w:rsid w:val="005738E4"/>
    <w:rsid w:val="005738E8"/>
    <w:rsid w:val="00573941"/>
    <w:rsid w:val="00573951"/>
    <w:rsid w:val="0057395F"/>
    <w:rsid w:val="00573961"/>
    <w:rsid w:val="00573971"/>
    <w:rsid w:val="00573987"/>
    <w:rsid w:val="00573990"/>
    <w:rsid w:val="005739B9"/>
    <w:rsid w:val="00573A05"/>
    <w:rsid w:val="00573A78"/>
    <w:rsid w:val="00573A81"/>
    <w:rsid w:val="00573ACA"/>
    <w:rsid w:val="00573ADB"/>
    <w:rsid w:val="00573B23"/>
    <w:rsid w:val="00573B3A"/>
    <w:rsid w:val="00573B4F"/>
    <w:rsid w:val="00573B70"/>
    <w:rsid w:val="00573B92"/>
    <w:rsid w:val="00573BBA"/>
    <w:rsid w:val="00573BF4"/>
    <w:rsid w:val="00573C95"/>
    <w:rsid w:val="00573D45"/>
    <w:rsid w:val="00573DCA"/>
    <w:rsid w:val="00573E1D"/>
    <w:rsid w:val="00573E1E"/>
    <w:rsid w:val="00573E48"/>
    <w:rsid w:val="00573E54"/>
    <w:rsid w:val="00573E9A"/>
    <w:rsid w:val="00573EA7"/>
    <w:rsid w:val="00573EAA"/>
    <w:rsid w:val="00573EAE"/>
    <w:rsid w:val="00573EE0"/>
    <w:rsid w:val="00573EE5"/>
    <w:rsid w:val="00573EEB"/>
    <w:rsid w:val="00573F06"/>
    <w:rsid w:val="00573F5C"/>
    <w:rsid w:val="00573FD1"/>
    <w:rsid w:val="00573FD4"/>
    <w:rsid w:val="0057401D"/>
    <w:rsid w:val="0057403F"/>
    <w:rsid w:val="00574053"/>
    <w:rsid w:val="0057406A"/>
    <w:rsid w:val="005740D8"/>
    <w:rsid w:val="005740F3"/>
    <w:rsid w:val="005740FB"/>
    <w:rsid w:val="0057414D"/>
    <w:rsid w:val="0057415F"/>
    <w:rsid w:val="00574164"/>
    <w:rsid w:val="0057416C"/>
    <w:rsid w:val="00574188"/>
    <w:rsid w:val="005741AC"/>
    <w:rsid w:val="00574212"/>
    <w:rsid w:val="00574269"/>
    <w:rsid w:val="00574273"/>
    <w:rsid w:val="00574307"/>
    <w:rsid w:val="0057430A"/>
    <w:rsid w:val="00574311"/>
    <w:rsid w:val="00574369"/>
    <w:rsid w:val="00574374"/>
    <w:rsid w:val="005743C0"/>
    <w:rsid w:val="005743D6"/>
    <w:rsid w:val="00574449"/>
    <w:rsid w:val="00574454"/>
    <w:rsid w:val="00574467"/>
    <w:rsid w:val="00574491"/>
    <w:rsid w:val="005744C7"/>
    <w:rsid w:val="0057450D"/>
    <w:rsid w:val="00574536"/>
    <w:rsid w:val="00574549"/>
    <w:rsid w:val="005745E4"/>
    <w:rsid w:val="0057464D"/>
    <w:rsid w:val="0057469F"/>
    <w:rsid w:val="005746C5"/>
    <w:rsid w:val="005746E7"/>
    <w:rsid w:val="0057470A"/>
    <w:rsid w:val="00574723"/>
    <w:rsid w:val="00574768"/>
    <w:rsid w:val="0057476E"/>
    <w:rsid w:val="00574779"/>
    <w:rsid w:val="005747AB"/>
    <w:rsid w:val="005747BE"/>
    <w:rsid w:val="005747E5"/>
    <w:rsid w:val="0057480E"/>
    <w:rsid w:val="00574849"/>
    <w:rsid w:val="0057489D"/>
    <w:rsid w:val="00574915"/>
    <w:rsid w:val="0057493B"/>
    <w:rsid w:val="00574988"/>
    <w:rsid w:val="005749A1"/>
    <w:rsid w:val="005749AD"/>
    <w:rsid w:val="005749C0"/>
    <w:rsid w:val="00574A08"/>
    <w:rsid w:val="00574A5D"/>
    <w:rsid w:val="00574A89"/>
    <w:rsid w:val="00574B38"/>
    <w:rsid w:val="00574B75"/>
    <w:rsid w:val="00574C58"/>
    <w:rsid w:val="00574C6F"/>
    <w:rsid w:val="00574C9C"/>
    <w:rsid w:val="00574CEF"/>
    <w:rsid w:val="00574D22"/>
    <w:rsid w:val="00574D49"/>
    <w:rsid w:val="00574D4E"/>
    <w:rsid w:val="00574D63"/>
    <w:rsid w:val="00574D6E"/>
    <w:rsid w:val="00574D78"/>
    <w:rsid w:val="00574DA2"/>
    <w:rsid w:val="00574E52"/>
    <w:rsid w:val="00574E70"/>
    <w:rsid w:val="00574E8D"/>
    <w:rsid w:val="00574EA3"/>
    <w:rsid w:val="00574EBC"/>
    <w:rsid w:val="00574ECE"/>
    <w:rsid w:val="00574ED7"/>
    <w:rsid w:val="00574F01"/>
    <w:rsid w:val="00574F03"/>
    <w:rsid w:val="00574F0B"/>
    <w:rsid w:val="00574F18"/>
    <w:rsid w:val="00574F1B"/>
    <w:rsid w:val="00574F2F"/>
    <w:rsid w:val="00574F33"/>
    <w:rsid w:val="00574F6B"/>
    <w:rsid w:val="00574FC4"/>
    <w:rsid w:val="00574FE6"/>
    <w:rsid w:val="00575035"/>
    <w:rsid w:val="0057503D"/>
    <w:rsid w:val="0057504E"/>
    <w:rsid w:val="00575077"/>
    <w:rsid w:val="00575099"/>
    <w:rsid w:val="00575155"/>
    <w:rsid w:val="0057515D"/>
    <w:rsid w:val="0057517C"/>
    <w:rsid w:val="005751AA"/>
    <w:rsid w:val="005751C7"/>
    <w:rsid w:val="00575207"/>
    <w:rsid w:val="00575210"/>
    <w:rsid w:val="0057521E"/>
    <w:rsid w:val="0057522B"/>
    <w:rsid w:val="0057527B"/>
    <w:rsid w:val="0057534B"/>
    <w:rsid w:val="00575378"/>
    <w:rsid w:val="00575403"/>
    <w:rsid w:val="00575471"/>
    <w:rsid w:val="00575480"/>
    <w:rsid w:val="00575484"/>
    <w:rsid w:val="005754AD"/>
    <w:rsid w:val="00575530"/>
    <w:rsid w:val="00575546"/>
    <w:rsid w:val="0057559D"/>
    <w:rsid w:val="005755CC"/>
    <w:rsid w:val="005755F0"/>
    <w:rsid w:val="00575672"/>
    <w:rsid w:val="00575689"/>
    <w:rsid w:val="0057568B"/>
    <w:rsid w:val="005756AD"/>
    <w:rsid w:val="005756AF"/>
    <w:rsid w:val="005756DE"/>
    <w:rsid w:val="005756E3"/>
    <w:rsid w:val="0057570B"/>
    <w:rsid w:val="00575729"/>
    <w:rsid w:val="00575791"/>
    <w:rsid w:val="005757A1"/>
    <w:rsid w:val="0057580D"/>
    <w:rsid w:val="0057580F"/>
    <w:rsid w:val="0057583D"/>
    <w:rsid w:val="00575847"/>
    <w:rsid w:val="00575884"/>
    <w:rsid w:val="00575891"/>
    <w:rsid w:val="005759AA"/>
    <w:rsid w:val="005759D1"/>
    <w:rsid w:val="005759EA"/>
    <w:rsid w:val="005759FF"/>
    <w:rsid w:val="00575A2D"/>
    <w:rsid w:val="00575A8C"/>
    <w:rsid w:val="00575A98"/>
    <w:rsid w:val="00575AA4"/>
    <w:rsid w:val="00575AB4"/>
    <w:rsid w:val="00575B4F"/>
    <w:rsid w:val="00575B6E"/>
    <w:rsid w:val="00575B8D"/>
    <w:rsid w:val="00575BC0"/>
    <w:rsid w:val="00575C23"/>
    <w:rsid w:val="00575C2A"/>
    <w:rsid w:val="00575C4E"/>
    <w:rsid w:val="00575C54"/>
    <w:rsid w:val="00575C94"/>
    <w:rsid w:val="00575CB0"/>
    <w:rsid w:val="00575DBE"/>
    <w:rsid w:val="00575DC1"/>
    <w:rsid w:val="00575DDD"/>
    <w:rsid w:val="00575DE8"/>
    <w:rsid w:val="00575DF1"/>
    <w:rsid w:val="00575E0D"/>
    <w:rsid w:val="00575E2E"/>
    <w:rsid w:val="00575E35"/>
    <w:rsid w:val="00575E97"/>
    <w:rsid w:val="00575F06"/>
    <w:rsid w:val="00575FAF"/>
    <w:rsid w:val="00576018"/>
    <w:rsid w:val="00576020"/>
    <w:rsid w:val="00576079"/>
    <w:rsid w:val="00576138"/>
    <w:rsid w:val="0057613F"/>
    <w:rsid w:val="0057615E"/>
    <w:rsid w:val="0057616E"/>
    <w:rsid w:val="0057619F"/>
    <w:rsid w:val="005761ED"/>
    <w:rsid w:val="005761F4"/>
    <w:rsid w:val="00576222"/>
    <w:rsid w:val="00576245"/>
    <w:rsid w:val="005762E5"/>
    <w:rsid w:val="00576328"/>
    <w:rsid w:val="0057632C"/>
    <w:rsid w:val="0057638E"/>
    <w:rsid w:val="005763B8"/>
    <w:rsid w:val="00576437"/>
    <w:rsid w:val="00576498"/>
    <w:rsid w:val="005764C1"/>
    <w:rsid w:val="005764D6"/>
    <w:rsid w:val="00576546"/>
    <w:rsid w:val="0057657A"/>
    <w:rsid w:val="00576616"/>
    <w:rsid w:val="00576619"/>
    <w:rsid w:val="0057661E"/>
    <w:rsid w:val="0057665B"/>
    <w:rsid w:val="00576662"/>
    <w:rsid w:val="00576672"/>
    <w:rsid w:val="0057669C"/>
    <w:rsid w:val="005766BD"/>
    <w:rsid w:val="005766DC"/>
    <w:rsid w:val="0057670C"/>
    <w:rsid w:val="0057670E"/>
    <w:rsid w:val="00576720"/>
    <w:rsid w:val="0057673A"/>
    <w:rsid w:val="00576745"/>
    <w:rsid w:val="00576748"/>
    <w:rsid w:val="00576780"/>
    <w:rsid w:val="00576848"/>
    <w:rsid w:val="00576881"/>
    <w:rsid w:val="005768A7"/>
    <w:rsid w:val="005768D3"/>
    <w:rsid w:val="005768E6"/>
    <w:rsid w:val="0057698E"/>
    <w:rsid w:val="00576990"/>
    <w:rsid w:val="005769C5"/>
    <w:rsid w:val="005769E6"/>
    <w:rsid w:val="00576A2F"/>
    <w:rsid w:val="00576A36"/>
    <w:rsid w:val="00576A6E"/>
    <w:rsid w:val="00576B72"/>
    <w:rsid w:val="00576B73"/>
    <w:rsid w:val="00576BD1"/>
    <w:rsid w:val="00576BD3"/>
    <w:rsid w:val="00576C24"/>
    <w:rsid w:val="00576C3A"/>
    <w:rsid w:val="00576C3D"/>
    <w:rsid w:val="00576C78"/>
    <w:rsid w:val="00576C9C"/>
    <w:rsid w:val="00576CA0"/>
    <w:rsid w:val="00576CA2"/>
    <w:rsid w:val="00576CD2"/>
    <w:rsid w:val="00576CE7"/>
    <w:rsid w:val="00576D0F"/>
    <w:rsid w:val="00576D6C"/>
    <w:rsid w:val="00576D92"/>
    <w:rsid w:val="00576DF8"/>
    <w:rsid w:val="00576E32"/>
    <w:rsid w:val="00576EC5"/>
    <w:rsid w:val="00576F05"/>
    <w:rsid w:val="00576F2A"/>
    <w:rsid w:val="00576FDF"/>
    <w:rsid w:val="00576FE5"/>
    <w:rsid w:val="00576FF6"/>
    <w:rsid w:val="00577043"/>
    <w:rsid w:val="00577064"/>
    <w:rsid w:val="00577083"/>
    <w:rsid w:val="005770E3"/>
    <w:rsid w:val="0057710C"/>
    <w:rsid w:val="0057714D"/>
    <w:rsid w:val="0057723A"/>
    <w:rsid w:val="0057730E"/>
    <w:rsid w:val="00577316"/>
    <w:rsid w:val="00577324"/>
    <w:rsid w:val="0057737F"/>
    <w:rsid w:val="00577396"/>
    <w:rsid w:val="0057739C"/>
    <w:rsid w:val="0057739E"/>
    <w:rsid w:val="005773CE"/>
    <w:rsid w:val="00577403"/>
    <w:rsid w:val="00577429"/>
    <w:rsid w:val="00577446"/>
    <w:rsid w:val="0057745C"/>
    <w:rsid w:val="005774C6"/>
    <w:rsid w:val="005774DE"/>
    <w:rsid w:val="005774FE"/>
    <w:rsid w:val="0057752A"/>
    <w:rsid w:val="00577559"/>
    <w:rsid w:val="00577575"/>
    <w:rsid w:val="005775B8"/>
    <w:rsid w:val="0057762F"/>
    <w:rsid w:val="0057765E"/>
    <w:rsid w:val="0057767C"/>
    <w:rsid w:val="0057772D"/>
    <w:rsid w:val="00577732"/>
    <w:rsid w:val="0057773C"/>
    <w:rsid w:val="0057775B"/>
    <w:rsid w:val="00577783"/>
    <w:rsid w:val="00577797"/>
    <w:rsid w:val="0057783E"/>
    <w:rsid w:val="00577849"/>
    <w:rsid w:val="0057784C"/>
    <w:rsid w:val="005778B1"/>
    <w:rsid w:val="005778B3"/>
    <w:rsid w:val="005778DE"/>
    <w:rsid w:val="005778F6"/>
    <w:rsid w:val="005778F7"/>
    <w:rsid w:val="00577903"/>
    <w:rsid w:val="0057791F"/>
    <w:rsid w:val="00577935"/>
    <w:rsid w:val="0057796D"/>
    <w:rsid w:val="005779B5"/>
    <w:rsid w:val="005779F9"/>
    <w:rsid w:val="00577ACD"/>
    <w:rsid w:val="00577AD0"/>
    <w:rsid w:val="00577AE7"/>
    <w:rsid w:val="00577B09"/>
    <w:rsid w:val="00577B50"/>
    <w:rsid w:val="00577B71"/>
    <w:rsid w:val="00577B7F"/>
    <w:rsid w:val="00577B9E"/>
    <w:rsid w:val="00577BA7"/>
    <w:rsid w:val="00577C2A"/>
    <w:rsid w:val="00577C62"/>
    <w:rsid w:val="00577C95"/>
    <w:rsid w:val="00577CA4"/>
    <w:rsid w:val="00577CAA"/>
    <w:rsid w:val="00577E30"/>
    <w:rsid w:val="00577E90"/>
    <w:rsid w:val="00577EB9"/>
    <w:rsid w:val="00577EE5"/>
    <w:rsid w:val="00577EED"/>
    <w:rsid w:val="00577EF3"/>
    <w:rsid w:val="00577FDF"/>
    <w:rsid w:val="00580055"/>
    <w:rsid w:val="0058006F"/>
    <w:rsid w:val="00580072"/>
    <w:rsid w:val="005800C0"/>
    <w:rsid w:val="005800EA"/>
    <w:rsid w:val="0058011B"/>
    <w:rsid w:val="00580143"/>
    <w:rsid w:val="0058015C"/>
    <w:rsid w:val="00580187"/>
    <w:rsid w:val="00580203"/>
    <w:rsid w:val="00580209"/>
    <w:rsid w:val="00580224"/>
    <w:rsid w:val="005802CA"/>
    <w:rsid w:val="005802DF"/>
    <w:rsid w:val="005802E4"/>
    <w:rsid w:val="005802FB"/>
    <w:rsid w:val="00580371"/>
    <w:rsid w:val="005803A2"/>
    <w:rsid w:val="005803D9"/>
    <w:rsid w:val="005803F9"/>
    <w:rsid w:val="00580459"/>
    <w:rsid w:val="0058047F"/>
    <w:rsid w:val="0058049F"/>
    <w:rsid w:val="005804A0"/>
    <w:rsid w:val="005804A5"/>
    <w:rsid w:val="005804A9"/>
    <w:rsid w:val="005804C0"/>
    <w:rsid w:val="00580527"/>
    <w:rsid w:val="0058054F"/>
    <w:rsid w:val="00580550"/>
    <w:rsid w:val="0058059E"/>
    <w:rsid w:val="005805A9"/>
    <w:rsid w:val="005805B5"/>
    <w:rsid w:val="00580625"/>
    <w:rsid w:val="0058064E"/>
    <w:rsid w:val="005806A1"/>
    <w:rsid w:val="005806C0"/>
    <w:rsid w:val="00580713"/>
    <w:rsid w:val="00580760"/>
    <w:rsid w:val="00580769"/>
    <w:rsid w:val="00580772"/>
    <w:rsid w:val="005807A9"/>
    <w:rsid w:val="0058080B"/>
    <w:rsid w:val="00580815"/>
    <w:rsid w:val="00580837"/>
    <w:rsid w:val="005808B2"/>
    <w:rsid w:val="005808B4"/>
    <w:rsid w:val="00580910"/>
    <w:rsid w:val="0058098E"/>
    <w:rsid w:val="005809BE"/>
    <w:rsid w:val="005809D9"/>
    <w:rsid w:val="00580A0E"/>
    <w:rsid w:val="00580A20"/>
    <w:rsid w:val="00580A22"/>
    <w:rsid w:val="00580A2A"/>
    <w:rsid w:val="00580A5A"/>
    <w:rsid w:val="00580A69"/>
    <w:rsid w:val="00580A8C"/>
    <w:rsid w:val="00580B40"/>
    <w:rsid w:val="00580B55"/>
    <w:rsid w:val="00580B98"/>
    <w:rsid w:val="00580BB9"/>
    <w:rsid w:val="00580BC9"/>
    <w:rsid w:val="00580BF0"/>
    <w:rsid w:val="00580C48"/>
    <w:rsid w:val="00580C78"/>
    <w:rsid w:val="00580C97"/>
    <w:rsid w:val="00580CBC"/>
    <w:rsid w:val="00580E28"/>
    <w:rsid w:val="00580E5C"/>
    <w:rsid w:val="00580E61"/>
    <w:rsid w:val="00580EB4"/>
    <w:rsid w:val="00580F41"/>
    <w:rsid w:val="00580F64"/>
    <w:rsid w:val="00580FC0"/>
    <w:rsid w:val="00580FD3"/>
    <w:rsid w:val="00580FDC"/>
    <w:rsid w:val="00580FF6"/>
    <w:rsid w:val="0058100F"/>
    <w:rsid w:val="00581069"/>
    <w:rsid w:val="00581076"/>
    <w:rsid w:val="005810BA"/>
    <w:rsid w:val="0058113C"/>
    <w:rsid w:val="00581164"/>
    <w:rsid w:val="005811A1"/>
    <w:rsid w:val="005811E2"/>
    <w:rsid w:val="0058122A"/>
    <w:rsid w:val="005812A2"/>
    <w:rsid w:val="0058132E"/>
    <w:rsid w:val="00581338"/>
    <w:rsid w:val="00581351"/>
    <w:rsid w:val="0058138E"/>
    <w:rsid w:val="0058138F"/>
    <w:rsid w:val="00581394"/>
    <w:rsid w:val="005813CA"/>
    <w:rsid w:val="005813E8"/>
    <w:rsid w:val="0058142F"/>
    <w:rsid w:val="00581432"/>
    <w:rsid w:val="00581438"/>
    <w:rsid w:val="0058145C"/>
    <w:rsid w:val="005814B4"/>
    <w:rsid w:val="005814BF"/>
    <w:rsid w:val="00581538"/>
    <w:rsid w:val="0058153E"/>
    <w:rsid w:val="00581557"/>
    <w:rsid w:val="0058155C"/>
    <w:rsid w:val="0058156B"/>
    <w:rsid w:val="00581592"/>
    <w:rsid w:val="005815C1"/>
    <w:rsid w:val="005815C5"/>
    <w:rsid w:val="005815C6"/>
    <w:rsid w:val="005815CC"/>
    <w:rsid w:val="005815D2"/>
    <w:rsid w:val="00581627"/>
    <w:rsid w:val="0058163C"/>
    <w:rsid w:val="00581694"/>
    <w:rsid w:val="0058170F"/>
    <w:rsid w:val="0058171C"/>
    <w:rsid w:val="00581756"/>
    <w:rsid w:val="0058175C"/>
    <w:rsid w:val="00581769"/>
    <w:rsid w:val="0058179E"/>
    <w:rsid w:val="005817B5"/>
    <w:rsid w:val="005817BE"/>
    <w:rsid w:val="005817E2"/>
    <w:rsid w:val="00581830"/>
    <w:rsid w:val="00581852"/>
    <w:rsid w:val="00581859"/>
    <w:rsid w:val="0058185C"/>
    <w:rsid w:val="005818A6"/>
    <w:rsid w:val="00581941"/>
    <w:rsid w:val="0058197B"/>
    <w:rsid w:val="005819EB"/>
    <w:rsid w:val="00581A09"/>
    <w:rsid w:val="00581A42"/>
    <w:rsid w:val="00581A4F"/>
    <w:rsid w:val="00581A81"/>
    <w:rsid w:val="00581AB4"/>
    <w:rsid w:val="00581AE5"/>
    <w:rsid w:val="00581B16"/>
    <w:rsid w:val="00581B96"/>
    <w:rsid w:val="00581C32"/>
    <w:rsid w:val="00581C40"/>
    <w:rsid w:val="00581C4B"/>
    <w:rsid w:val="00581C72"/>
    <w:rsid w:val="00581C94"/>
    <w:rsid w:val="00581CB2"/>
    <w:rsid w:val="00581D00"/>
    <w:rsid w:val="00581D74"/>
    <w:rsid w:val="00581D91"/>
    <w:rsid w:val="00581D9F"/>
    <w:rsid w:val="00581DA6"/>
    <w:rsid w:val="00581DB1"/>
    <w:rsid w:val="00581E50"/>
    <w:rsid w:val="00581E9F"/>
    <w:rsid w:val="00581EA9"/>
    <w:rsid w:val="00581EF8"/>
    <w:rsid w:val="00581F08"/>
    <w:rsid w:val="00581F1E"/>
    <w:rsid w:val="00581F3E"/>
    <w:rsid w:val="00581F44"/>
    <w:rsid w:val="00581F5B"/>
    <w:rsid w:val="00581FA2"/>
    <w:rsid w:val="00581FA6"/>
    <w:rsid w:val="00581FC9"/>
    <w:rsid w:val="00581FD2"/>
    <w:rsid w:val="00582001"/>
    <w:rsid w:val="0058202E"/>
    <w:rsid w:val="00582030"/>
    <w:rsid w:val="0058203E"/>
    <w:rsid w:val="00582095"/>
    <w:rsid w:val="005820A0"/>
    <w:rsid w:val="005820AC"/>
    <w:rsid w:val="005820C0"/>
    <w:rsid w:val="00582128"/>
    <w:rsid w:val="0058212E"/>
    <w:rsid w:val="00582159"/>
    <w:rsid w:val="0058215A"/>
    <w:rsid w:val="0058218C"/>
    <w:rsid w:val="005821D5"/>
    <w:rsid w:val="005821E2"/>
    <w:rsid w:val="00582207"/>
    <w:rsid w:val="00582218"/>
    <w:rsid w:val="00582248"/>
    <w:rsid w:val="0058226A"/>
    <w:rsid w:val="0058228D"/>
    <w:rsid w:val="00582293"/>
    <w:rsid w:val="0058229B"/>
    <w:rsid w:val="005822A1"/>
    <w:rsid w:val="005822BE"/>
    <w:rsid w:val="005822CD"/>
    <w:rsid w:val="0058230F"/>
    <w:rsid w:val="00582343"/>
    <w:rsid w:val="0058237D"/>
    <w:rsid w:val="005823A2"/>
    <w:rsid w:val="005823AE"/>
    <w:rsid w:val="005823BD"/>
    <w:rsid w:val="005823E5"/>
    <w:rsid w:val="005823F4"/>
    <w:rsid w:val="005823F6"/>
    <w:rsid w:val="005823FF"/>
    <w:rsid w:val="0058242E"/>
    <w:rsid w:val="00582461"/>
    <w:rsid w:val="0058247B"/>
    <w:rsid w:val="0058248A"/>
    <w:rsid w:val="00582498"/>
    <w:rsid w:val="005824D1"/>
    <w:rsid w:val="005824FA"/>
    <w:rsid w:val="00582527"/>
    <w:rsid w:val="00582572"/>
    <w:rsid w:val="005825CD"/>
    <w:rsid w:val="005825D3"/>
    <w:rsid w:val="005825DC"/>
    <w:rsid w:val="005825DD"/>
    <w:rsid w:val="005825E2"/>
    <w:rsid w:val="0058260D"/>
    <w:rsid w:val="0058268F"/>
    <w:rsid w:val="005826A9"/>
    <w:rsid w:val="0058270C"/>
    <w:rsid w:val="00582734"/>
    <w:rsid w:val="00582758"/>
    <w:rsid w:val="00582796"/>
    <w:rsid w:val="005827A8"/>
    <w:rsid w:val="005827FF"/>
    <w:rsid w:val="0058285E"/>
    <w:rsid w:val="00582868"/>
    <w:rsid w:val="00582889"/>
    <w:rsid w:val="0058293D"/>
    <w:rsid w:val="00582952"/>
    <w:rsid w:val="00582971"/>
    <w:rsid w:val="005829A9"/>
    <w:rsid w:val="005829B3"/>
    <w:rsid w:val="005829BF"/>
    <w:rsid w:val="00582A80"/>
    <w:rsid w:val="00582AB4"/>
    <w:rsid w:val="00582AC0"/>
    <w:rsid w:val="00582AD4"/>
    <w:rsid w:val="00582AE6"/>
    <w:rsid w:val="00582B14"/>
    <w:rsid w:val="00582B3C"/>
    <w:rsid w:val="00582B3E"/>
    <w:rsid w:val="00582B99"/>
    <w:rsid w:val="00582BA9"/>
    <w:rsid w:val="00582BC4"/>
    <w:rsid w:val="00582BF9"/>
    <w:rsid w:val="00582C28"/>
    <w:rsid w:val="00582C3F"/>
    <w:rsid w:val="00582C54"/>
    <w:rsid w:val="00582C92"/>
    <w:rsid w:val="00582CA8"/>
    <w:rsid w:val="00582CB9"/>
    <w:rsid w:val="00582D2C"/>
    <w:rsid w:val="00582DB7"/>
    <w:rsid w:val="00582E02"/>
    <w:rsid w:val="00582E08"/>
    <w:rsid w:val="00582E97"/>
    <w:rsid w:val="00582F41"/>
    <w:rsid w:val="00582F7C"/>
    <w:rsid w:val="00582FA9"/>
    <w:rsid w:val="00582FB2"/>
    <w:rsid w:val="00582FDD"/>
    <w:rsid w:val="005830C4"/>
    <w:rsid w:val="005830CF"/>
    <w:rsid w:val="005830D2"/>
    <w:rsid w:val="005830D3"/>
    <w:rsid w:val="005830FA"/>
    <w:rsid w:val="00583100"/>
    <w:rsid w:val="00583124"/>
    <w:rsid w:val="0058312F"/>
    <w:rsid w:val="0058314A"/>
    <w:rsid w:val="00583180"/>
    <w:rsid w:val="0058318C"/>
    <w:rsid w:val="005831AD"/>
    <w:rsid w:val="005831E0"/>
    <w:rsid w:val="00583208"/>
    <w:rsid w:val="0058322D"/>
    <w:rsid w:val="00583231"/>
    <w:rsid w:val="00583245"/>
    <w:rsid w:val="00583268"/>
    <w:rsid w:val="005832C8"/>
    <w:rsid w:val="005832D5"/>
    <w:rsid w:val="00583379"/>
    <w:rsid w:val="0058338A"/>
    <w:rsid w:val="005833F7"/>
    <w:rsid w:val="00583452"/>
    <w:rsid w:val="00583479"/>
    <w:rsid w:val="00583496"/>
    <w:rsid w:val="005834C8"/>
    <w:rsid w:val="005834ED"/>
    <w:rsid w:val="00583539"/>
    <w:rsid w:val="0058355D"/>
    <w:rsid w:val="0058356C"/>
    <w:rsid w:val="005835BE"/>
    <w:rsid w:val="005836BF"/>
    <w:rsid w:val="005836D5"/>
    <w:rsid w:val="005836E9"/>
    <w:rsid w:val="0058374F"/>
    <w:rsid w:val="00583770"/>
    <w:rsid w:val="0058378C"/>
    <w:rsid w:val="005837D5"/>
    <w:rsid w:val="00583854"/>
    <w:rsid w:val="00583856"/>
    <w:rsid w:val="0058385E"/>
    <w:rsid w:val="00583894"/>
    <w:rsid w:val="005838A7"/>
    <w:rsid w:val="005838CB"/>
    <w:rsid w:val="005838EF"/>
    <w:rsid w:val="005839A0"/>
    <w:rsid w:val="005839AD"/>
    <w:rsid w:val="00583A3A"/>
    <w:rsid w:val="00583A5A"/>
    <w:rsid w:val="00583AA2"/>
    <w:rsid w:val="00583AB2"/>
    <w:rsid w:val="00583ABC"/>
    <w:rsid w:val="00583AE2"/>
    <w:rsid w:val="00583AF0"/>
    <w:rsid w:val="00583B0C"/>
    <w:rsid w:val="00583B4B"/>
    <w:rsid w:val="00583BC2"/>
    <w:rsid w:val="00583BD5"/>
    <w:rsid w:val="00583C31"/>
    <w:rsid w:val="00583CC6"/>
    <w:rsid w:val="00583D3E"/>
    <w:rsid w:val="00583D41"/>
    <w:rsid w:val="00583DAC"/>
    <w:rsid w:val="00583DCD"/>
    <w:rsid w:val="00583E1B"/>
    <w:rsid w:val="00583E27"/>
    <w:rsid w:val="00583E46"/>
    <w:rsid w:val="00583E52"/>
    <w:rsid w:val="00583EF2"/>
    <w:rsid w:val="00583F01"/>
    <w:rsid w:val="00583F83"/>
    <w:rsid w:val="00583F99"/>
    <w:rsid w:val="00583FA5"/>
    <w:rsid w:val="00583FD4"/>
    <w:rsid w:val="00583FE0"/>
    <w:rsid w:val="00584010"/>
    <w:rsid w:val="0058403E"/>
    <w:rsid w:val="00584047"/>
    <w:rsid w:val="00584085"/>
    <w:rsid w:val="005840B9"/>
    <w:rsid w:val="00584106"/>
    <w:rsid w:val="0058410E"/>
    <w:rsid w:val="0058417E"/>
    <w:rsid w:val="005841C5"/>
    <w:rsid w:val="005841DA"/>
    <w:rsid w:val="00584208"/>
    <w:rsid w:val="00584216"/>
    <w:rsid w:val="00584286"/>
    <w:rsid w:val="0058429C"/>
    <w:rsid w:val="0058429F"/>
    <w:rsid w:val="005842CD"/>
    <w:rsid w:val="005842F0"/>
    <w:rsid w:val="0058430F"/>
    <w:rsid w:val="00584328"/>
    <w:rsid w:val="00584390"/>
    <w:rsid w:val="00584393"/>
    <w:rsid w:val="005843EC"/>
    <w:rsid w:val="00584402"/>
    <w:rsid w:val="0058444F"/>
    <w:rsid w:val="00584482"/>
    <w:rsid w:val="00584496"/>
    <w:rsid w:val="00584564"/>
    <w:rsid w:val="005845AC"/>
    <w:rsid w:val="005845EF"/>
    <w:rsid w:val="0058460F"/>
    <w:rsid w:val="00584610"/>
    <w:rsid w:val="0058462B"/>
    <w:rsid w:val="00584639"/>
    <w:rsid w:val="0058464D"/>
    <w:rsid w:val="00584650"/>
    <w:rsid w:val="00584665"/>
    <w:rsid w:val="00584681"/>
    <w:rsid w:val="005846CF"/>
    <w:rsid w:val="005846DA"/>
    <w:rsid w:val="00584748"/>
    <w:rsid w:val="00584755"/>
    <w:rsid w:val="00584757"/>
    <w:rsid w:val="005847A5"/>
    <w:rsid w:val="005847BA"/>
    <w:rsid w:val="00584825"/>
    <w:rsid w:val="00584867"/>
    <w:rsid w:val="005848B7"/>
    <w:rsid w:val="005848E1"/>
    <w:rsid w:val="0058491E"/>
    <w:rsid w:val="0058495D"/>
    <w:rsid w:val="0058497E"/>
    <w:rsid w:val="00584A02"/>
    <w:rsid w:val="00584A50"/>
    <w:rsid w:val="00584A57"/>
    <w:rsid w:val="00584A60"/>
    <w:rsid w:val="00584A8A"/>
    <w:rsid w:val="00584AE1"/>
    <w:rsid w:val="00584AFC"/>
    <w:rsid w:val="00584B10"/>
    <w:rsid w:val="00584B11"/>
    <w:rsid w:val="00584B20"/>
    <w:rsid w:val="00584B44"/>
    <w:rsid w:val="00584B7D"/>
    <w:rsid w:val="00584B98"/>
    <w:rsid w:val="00584BB6"/>
    <w:rsid w:val="00584C4D"/>
    <w:rsid w:val="00584CC6"/>
    <w:rsid w:val="00584CD3"/>
    <w:rsid w:val="00584CF6"/>
    <w:rsid w:val="00584CF7"/>
    <w:rsid w:val="00584CF8"/>
    <w:rsid w:val="00584D0C"/>
    <w:rsid w:val="00584D8A"/>
    <w:rsid w:val="00584D8C"/>
    <w:rsid w:val="00584D98"/>
    <w:rsid w:val="00584DB3"/>
    <w:rsid w:val="00584DCD"/>
    <w:rsid w:val="00584E75"/>
    <w:rsid w:val="00584EA5"/>
    <w:rsid w:val="00584EB4"/>
    <w:rsid w:val="00584EDB"/>
    <w:rsid w:val="00584EF1"/>
    <w:rsid w:val="00584F1E"/>
    <w:rsid w:val="00584F41"/>
    <w:rsid w:val="00584F42"/>
    <w:rsid w:val="00584F48"/>
    <w:rsid w:val="00584F60"/>
    <w:rsid w:val="00584F95"/>
    <w:rsid w:val="00584F98"/>
    <w:rsid w:val="00584FEA"/>
    <w:rsid w:val="00584FF3"/>
    <w:rsid w:val="0058503E"/>
    <w:rsid w:val="0058503F"/>
    <w:rsid w:val="00585060"/>
    <w:rsid w:val="00585099"/>
    <w:rsid w:val="0058509E"/>
    <w:rsid w:val="005850D0"/>
    <w:rsid w:val="005850F3"/>
    <w:rsid w:val="0058513D"/>
    <w:rsid w:val="0058516A"/>
    <w:rsid w:val="0058518C"/>
    <w:rsid w:val="0058519B"/>
    <w:rsid w:val="005851AE"/>
    <w:rsid w:val="005851C5"/>
    <w:rsid w:val="005851FF"/>
    <w:rsid w:val="0058522B"/>
    <w:rsid w:val="00585239"/>
    <w:rsid w:val="0058526D"/>
    <w:rsid w:val="00585277"/>
    <w:rsid w:val="0058530D"/>
    <w:rsid w:val="00585347"/>
    <w:rsid w:val="005853F9"/>
    <w:rsid w:val="00585411"/>
    <w:rsid w:val="0058543E"/>
    <w:rsid w:val="0058546A"/>
    <w:rsid w:val="0058548E"/>
    <w:rsid w:val="005854A8"/>
    <w:rsid w:val="005854C8"/>
    <w:rsid w:val="005854D1"/>
    <w:rsid w:val="0058551F"/>
    <w:rsid w:val="00585544"/>
    <w:rsid w:val="005855DE"/>
    <w:rsid w:val="00585613"/>
    <w:rsid w:val="00585637"/>
    <w:rsid w:val="0058563A"/>
    <w:rsid w:val="0058564D"/>
    <w:rsid w:val="00585696"/>
    <w:rsid w:val="00585726"/>
    <w:rsid w:val="00585743"/>
    <w:rsid w:val="0058579C"/>
    <w:rsid w:val="005857A3"/>
    <w:rsid w:val="00585815"/>
    <w:rsid w:val="00585850"/>
    <w:rsid w:val="00585862"/>
    <w:rsid w:val="005858C7"/>
    <w:rsid w:val="0058591B"/>
    <w:rsid w:val="00585930"/>
    <w:rsid w:val="00585952"/>
    <w:rsid w:val="005859D4"/>
    <w:rsid w:val="005859EA"/>
    <w:rsid w:val="005859FD"/>
    <w:rsid w:val="00585A04"/>
    <w:rsid w:val="00585A3E"/>
    <w:rsid w:val="00585A53"/>
    <w:rsid w:val="00585A59"/>
    <w:rsid w:val="00585A60"/>
    <w:rsid w:val="00585A6E"/>
    <w:rsid w:val="00585A75"/>
    <w:rsid w:val="00585AA5"/>
    <w:rsid w:val="00585AA8"/>
    <w:rsid w:val="00585AD2"/>
    <w:rsid w:val="00585AF0"/>
    <w:rsid w:val="00585AFA"/>
    <w:rsid w:val="00585B46"/>
    <w:rsid w:val="00585B61"/>
    <w:rsid w:val="00585B62"/>
    <w:rsid w:val="00585BB8"/>
    <w:rsid w:val="00585BE2"/>
    <w:rsid w:val="00585BE3"/>
    <w:rsid w:val="00585C10"/>
    <w:rsid w:val="00585C20"/>
    <w:rsid w:val="00585C23"/>
    <w:rsid w:val="00585C37"/>
    <w:rsid w:val="00585C3A"/>
    <w:rsid w:val="00585CFB"/>
    <w:rsid w:val="00585D7A"/>
    <w:rsid w:val="00585D7E"/>
    <w:rsid w:val="00585DAC"/>
    <w:rsid w:val="00585DC9"/>
    <w:rsid w:val="00585DDF"/>
    <w:rsid w:val="00585E01"/>
    <w:rsid w:val="00585E3A"/>
    <w:rsid w:val="00585EB3"/>
    <w:rsid w:val="00585EB8"/>
    <w:rsid w:val="00585EC1"/>
    <w:rsid w:val="00585EE6"/>
    <w:rsid w:val="00585EF1"/>
    <w:rsid w:val="00585EFC"/>
    <w:rsid w:val="00585F14"/>
    <w:rsid w:val="00585F3F"/>
    <w:rsid w:val="00585F76"/>
    <w:rsid w:val="00585F8B"/>
    <w:rsid w:val="00585F9A"/>
    <w:rsid w:val="00585FCC"/>
    <w:rsid w:val="00585FCD"/>
    <w:rsid w:val="00585FCF"/>
    <w:rsid w:val="00586031"/>
    <w:rsid w:val="0058604A"/>
    <w:rsid w:val="0058607F"/>
    <w:rsid w:val="00586096"/>
    <w:rsid w:val="005860C6"/>
    <w:rsid w:val="00586135"/>
    <w:rsid w:val="00586136"/>
    <w:rsid w:val="00586145"/>
    <w:rsid w:val="0058615D"/>
    <w:rsid w:val="00586169"/>
    <w:rsid w:val="0058618B"/>
    <w:rsid w:val="00586192"/>
    <w:rsid w:val="0058619D"/>
    <w:rsid w:val="005861CC"/>
    <w:rsid w:val="00586236"/>
    <w:rsid w:val="00586279"/>
    <w:rsid w:val="00586284"/>
    <w:rsid w:val="0058630D"/>
    <w:rsid w:val="00586318"/>
    <w:rsid w:val="0058631C"/>
    <w:rsid w:val="0058633C"/>
    <w:rsid w:val="0058634F"/>
    <w:rsid w:val="0058639C"/>
    <w:rsid w:val="0058639D"/>
    <w:rsid w:val="005863AD"/>
    <w:rsid w:val="005863E6"/>
    <w:rsid w:val="0058640B"/>
    <w:rsid w:val="00586437"/>
    <w:rsid w:val="0058646B"/>
    <w:rsid w:val="00586481"/>
    <w:rsid w:val="005864B0"/>
    <w:rsid w:val="0058651B"/>
    <w:rsid w:val="00586524"/>
    <w:rsid w:val="0058653C"/>
    <w:rsid w:val="005865C0"/>
    <w:rsid w:val="005865D6"/>
    <w:rsid w:val="00586603"/>
    <w:rsid w:val="00586636"/>
    <w:rsid w:val="005866A5"/>
    <w:rsid w:val="005866AD"/>
    <w:rsid w:val="005866CF"/>
    <w:rsid w:val="005866DB"/>
    <w:rsid w:val="00586712"/>
    <w:rsid w:val="0058671A"/>
    <w:rsid w:val="0058673B"/>
    <w:rsid w:val="00586758"/>
    <w:rsid w:val="005867AA"/>
    <w:rsid w:val="005867EB"/>
    <w:rsid w:val="00586810"/>
    <w:rsid w:val="0058685C"/>
    <w:rsid w:val="005868D4"/>
    <w:rsid w:val="0058695A"/>
    <w:rsid w:val="00586979"/>
    <w:rsid w:val="005869B1"/>
    <w:rsid w:val="005869FA"/>
    <w:rsid w:val="00586ABA"/>
    <w:rsid w:val="00586AC3"/>
    <w:rsid w:val="00586AC4"/>
    <w:rsid w:val="00586ACA"/>
    <w:rsid w:val="00586ADA"/>
    <w:rsid w:val="00586AE1"/>
    <w:rsid w:val="00586B01"/>
    <w:rsid w:val="00586B2A"/>
    <w:rsid w:val="00586BF4"/>
    <w:rsid w:val="00586C31"/>
    <w:rsid w:val="00586C3D"/>
    <w:rsid w:val="00586C54"/>
    <w:rsid w:val="00586C60"/>
    <w:rsid w:val="00586CA1"/>
    <w:rsid w:val="00586CA4"/>
    <w:rsid w:val="00586CD9"/>
    <w:rsid w:val="00586CEA"/>
    <w:rsid w:val="00586CEC"/>
    <w:rsid w:val="00586CED"/>
    <w:rsid w:val="00586CF9"/>
    <w:rsid w:val="00586D9B"/>
    <w:rsid w:val="00586DE5"/>
    <w:rsid w:val="00586E0C"/>
    <w:rsid w:val="00586E53"/>
    <w:rsid w:val="00586E54"/>
    <w:rsid w:val="00586E7F"/>
    <w:rsid w:val="00586E80"/>
    <w:rsid w:val="00586E8C"/>
    <w:rsid w:val="00586E90"/>
    <w:rsid w:val="00586EAD"/>
    <w:rsid w:val="00586F19"/>
    <w:rsid w:val="00586F41"/>
    <w:rsid w:val="00586F6B"/>
    <w:rsid w:val="00586F6D"/>
    <w:rsid w:val="0058702F"/>
    <w:rsid w:val="00587039"/>
    <w:rsid w:val="00587052"/>
    <w:rsid w:val="00587170"/>
    <w:rsid w:val="00587179"/>
    <w:rsid w:val="00587194"/>
    <w:rsid w:val="005871B9"/>
    <w:rsid w:val="005871D7"/>
    <w:rsid w:val="005871DB"/>
    <w:rsid w:val="00587251"/>
    <w:rsid w:val="00587278"/>
    <w:rsid w:val="00587282"/>
    <w:rsid w:val="005872F5"/>
    <w:rsid w:val="005872F8"/>
    <w:rsid w:val="00587327"/>
    <w:rsid w:val="00587375"/>
    <w:rsid w:val="00587381"/>
    <w:rsid w:val="005873F7"/>
    <w:rsid w:val="00587416"/>
    <w:rsid w:val="0058748D"/>
    <w:rsid w:val="005874C7"/>
    <w:rsid w:val="00587510"/>
    <w:rsid w:val="00587529"/>
    <w:rsid w:val="0058754C"/>
    <w:rsid w:val="005875B6"/>
    <w:rsid w:val="00587600"/>
    <w:rsid w:val="00587616"/>
    <w:rsid w:val="005876A8"/>
    <w:rsid w:val="005876E2"/>
    <w:rsid w:val="0058777E"/>
    <w:rsid w:val="005877AE"/>
    <w:rsid w:val="005877CE"/>
    <w:rsid w:val="00587821"/>
    <w:rsid w:val="005878C7"/>
    <w:rsid w:val="00587942"/>
    <w:rsid w:val="00587965"/>
    <w:rsid w:val="00587991"/>
    <w:rsid w:val="005879C5"/>
    <w:rsid w:val="00587A42"/>
    <w:rsid w:val="00587A80"/>
    <w:rsid w:val="00587AB6"/>
    <w:rsid w:val="00587ABE"/>
    <w:rsid w:val="00587B6A"/>
    <w:rsid w:val="00587B77"/>
    <w:rsid w:val="00587B7E"/>
    <w:rsid w:val="00587B99"/>
    <w:rsid w:val="00587BAC"/>
    <w:rsid w:val="00587BCB"/>
    <w:rsid w:val="00587C05"/>
    <w:rsid w:val="00587C9A"/>
    <w:rsid w:val="00587CCF"/>
    <w:rsid w:val="00587D02"/>
    <w:rsid w:val="00587D4E"/>
    <w:rsid w:val="00587D82"/>
    <w:rsid w:val="00587E0B"/>
    <w:rsid w:val="00587E13"/>
    <w:rsid w:val="00587E4D"/>
    <w:rsid w:val="00587E76"/>
    <w:rsid w:val="00587EDF"/>
    <w:rsid w:val="00587EF0"/>
    <w:rsid w:val="00587F1A"/>
    <w:rsid w:val="00587FA1"/>
    <w:rsid w:val="00587FA8"/>
    <w:rsid w:val="00590006"/>
    <w:rsid w:val="0059001A"/>
    <w:rsid w:val="00590061"/>
    <w:rsid w:val="0059007E"/>
    <w:rsid w:val="00590084"/>
    <w:rsid w:val="00590107"/>
    <w:rsid w:val="00590117"/>
    <w:rsid w:val="00590127"/>
    <w:rsid w:val="0059016D"/>
    <w:rsid w:val="0059017D"/>
    <w:rsid w:val="0059018B"/>
    <w:rsid w:val="00590195"/>
    <w:rsid w:val="0059019F"/>
    <w:rsid w:val="00590200"/>
    <w:rsid w:val="00590249"/>
    <w:rsid w:val="00590291"/>
    <w:rsid w:val="005902B7"/>
    <w:rsid w:val="005902D5"/>
    <w:rsid w:val="005902F4"/>
    <w:rsid w:val="00590323"/>
    <w:rsid w:val="005903BC"/>
    <w:rsid w:val="005903CF"/>
    <w:rsid w:val="005903FC"/>
    <w:rsid w:val="0059040B"/>
    <w:rsid w:val="00590430"/>
    <w:rsid w:val="00590447"/>
    <w:rsid w:val="005904D8"/>
    <w:rsid w:val="005904EE"/>
    <w:rsid w:val="005904FB"/>
    <w:rsid w:val="00590544"/>
    <w:rsid w:val="005905D7"/>
    <w:rsid w:val="00590601"/>
    <w:rsid w:val="0059062E"/>
    <w:rsid w:val="00590676"/>
    <w:rsid w:val="005906FF"/>
    <w:rsid w:val="0059070C"/>
    <w:rsid w:val="0059074E"/>
    <w:rsid w:val="0059077C"/>
    <w:rsid w:val="005907D2"/>
    <w:rsid w:val="0059080C"/>
    <w:rsid w:val="0059080D"/>
    <w:rsid w:val="00590830"/>
    <w:rsid w:val="0059083B"/>
    <w:rsid w:val="0059083D"/>
    <w:rsid w:val="005908FF"/>
    <w:rsid w:val="00590912"/>
    <w:rsid w:val="005909AF"/>
    <w:rsid w:val="005909E1"/>
    <w:rsid w:val="005909EF"/>
    <w:rsid w:val="00590A45"/>
    <w:rsid w:val="00590A5E"/>
    <w:rsid w:val="00590A61"/>
    <w:rsid w:val="00590B5E"/>
    <w:rsid w:val="00590B6E"/>
    <w:rsid w:val="00590BE7"/>
    <w:rsid w:val="00590BFD"/>
    <w:rsid w:val="00590C69"/>
    <w:rsid w:val="00590CDC"/>
    <w:rsid w:val="00590CE6"/>
    <w:rsid w:val="00590CF9"/>
    <w:rsid w:val="00590D99"/>
    <w:rsid w:val="00590DD8"/>
    <w:rsid w:val="00590E41"/>
    <w:rsid w:val="00590E9D"/>
    <w:rsid w:val="00590EB0"/>
    <w:rsid w:val="00590F29"/>
    <w:rsid w:val="00590F37"/>
    <w:rsid w:val="00590F60"/>
    <w:rsid w:val="00590F84"/>
    <w:rsid w:val="00590F94"/>
    <w:rsid w:val="00590F97"/>
    <w:rsid w:val="00590FD5"/>
    <w:rsid w:val="00591003"/>
    <w:rsid w:val="0059101B"/>
    <w:rsid w:val="0059106E"/>
    <w:rsid w:val="005910C5"/>
    <w:rsid w:val="005910C9"/>
    <w:rsid w:val="005910D4"/>
    <w:rsid w:val="005910E8"/>
    <w:rsid w:val="005910FC"/>
    <w:rsid w:val="00591166"/>
    <w:rsid w:val="0059117E"/>
    <w:rsid w:val="00591198"/>
    <w:rsid w:val="005911E2"/>
    <w:rsid w:val="0059120B"/>
    <w:rsid w:val="0059126C"/>
    <w:rsid w:val="0059127A"/>
    <w:rsid w:val="0059129C"/>
    <w:rsid w:val="005912A1"/>
    <w:rsid w:val="005912A8"/>
    <w:rsid w:val="0059130B"/>
    <w:rsid w:val="0059134B"/>
    <w:rsid w:val="00591365"/>
    <w:rsid w:val="005913A8"/>
    <w:rsid w:val="005913C9"/>
    <w:rsid w:val="005913DE"/>
    <w:rsid w:val="005913FA"/>
    <w:rsid w:val="0059141A"/>
    <w:rsid w:val="00591433"/>
    <w:rsid w:val="0059143F"/>
    <w:rsid w:val="0059149F"/>
    <w:rsid w:val="005914B8"/>
    <w:rsid w:val="00591517"/>
    <w:rsid w:val="00591555"/>
    <w:rsid w:val="00591559"/>
    <w:rsid w:val="00591590"/>
    <w:rsid w:val="005915F0"/>
    <w:rsid w:val="00591646"/>
    <w:rsid w:val="0059167B"/>
    <w:rsid w:val="00591689"/>
    <w:rsid w:val="00591695"/>
    <w:rsid w:val="00591698"/>
    <w:rsid w:val="005916DC"/>
    <w:rsid w:val="005916F1"/>
    <w:rsid w:val="00591796"/>
    <w:rsid w:val="00591832"/>
    <w:rsid w:val="00591835"/>
    <w:rsid w:val="0059183E"/>
    <w:rsid w:val="00591867"/>
    <w:rsid w:val="005918E5"/>
    <w:rsid w:val="005919FB"/>
    <w:rsid w:val="00591A12"/>
    <w:rsid w:val="00591A32"/>
    <w:rsid w:val="00591A3C"/>
    <w:rsid w:val="00591A4A"/>
    <w:rsid w:val="00591A8C"/>
    <w:rsid w:val="00591A90"/>
    <w:rsid w:val="00591A99"/>
    <w:rsid w:val="00591AB2"/>
    <w:rsid w:val="00591ADD"/>
    <w:rsid w:val="00591B00"/>
    <w:rsid w:val="00591B53"/>
    <w:rsid w:val="00591B64"/>
    <w:rsid w:val="00591B71"/>
    <w:rsid w:val="00591B8D"/>
    <w:rsid w:val="00591B91"/>
    <w:rsid w:val="00591BA8"/>
    <w:rsid w:val="00591BC3"/>
    <w:rsid w:val="00591BE7"/>
    <w:rsid w:val="00591C28"/>
    <w:rsid w:val="00591C37"/>
    <w:rsid w:val="00591C56"/>
    <w:rsid w:val="00591C83"/>
    <w:rsid w:val="00591C9A"/>
    <w:rsid w:val="00591CE5"/>
    <w:rsid w:val="00591D01"/>
    <w:rsid w:val="00591D44"/>
    <w:rsid w:val="00591D8F"/>
    <w:rsid w:val="00591DC1"/>
    <w:rsid w:val="00591DD2"/>
    <w:rsid w:val="00591DD8"/>
    <w:rsid w:val="00591DF8"/>
    <w:rsid w:val="00591DFB"/>
    <w:rsid w:val="00591E0D"/>
    <w:rsid w:val="00591E51"/>
    <w:rsid w:val="00591EC4"/>
    <w:rsid w:val="00591F01"/>
    <w:rsid w:val="00591F15"/>
    <w:rsid w:val="00591F23"/>
    <w:rsid w:val="00591F4A"/>
    <w:rsid w:val="00591FCC"/>
    <w:rsid w:val="00592051"/>
    <w:rsid w:val="0059207A"/>
    <w:rsid w:val="005920AF"/>
    <w:rsid w:val="00592152"/>
    <w:rsid w:val="0059217B"/>
    <w:rsid w:val="00592190"/>
    <w:rsid w:val="005921AC"/>
    <w:rsid w:val="005921BE"/>
    <w:rsid w:val="00592205"/>
    <w:rsid w:val="0059220F"/>
    <w:rsid w:val="00592236"/>
    <w:rsid w:val="00592255"/>
    <w:rsid w:val="005922B0"/>
    <w:rsid w:val="005922CC"/>
    <w:rsid w:val="005922F7"/>
    <w:rsid w:val="0059230E"/>
    <w:rsid w:val="0059238F"/>
    <w:rsid w:val="00592392"/>
    <w:rsid w:val="00592453"/>
    <w:rsid w:val="00592459"/>
    <w:rsid w:val="00592460"/>
    <w:rsid w:val="00592463"/>
    <w:rsid w:val="00592468"/>
    <w:rsid w:val="005924AF"/>
    <w:rsid w:val="005924BA"/>
    <w:rsid w:val="005924DD"/>
    <w:rsid w:val="005924EF"/>
    <w:rsid w:val="0059257D"/>
    <w:rsid w:val="00592596"/>
    <w:rsid w:val="0059259A"/>
    <w:rsid w:val="00592645"/>
    <w:rsid w:val="00592659"/>
    <w:rsid w:val="00592668"/>
    <w:rsid w:val="0059269A"/>
    <w:rsid w:val="005926C4"/>
    <w:rsid w:val="00592789"/>
    <w:rsid w:val="00592791"/>
    <w:rsid w:val="005927CC"/>
    <w:rsid w:val="005927CE"/>
    <w:rsid w:val="00592805"/>
    <w:rsid w:val="00592823"/>
    <w:rsid w:val="00592847"/>
    <w:rsid w:val="0059285E"/>
    <w:rsid w:val="00592871"/>
    <w:rsid w:val="005928A1"/>
    <w:rsid w:val="005928BF"/>
    <w:rsid w:val="005928D2"/>
    <w:rsid w:val="005928E7"/>
    <w:rsid w:val="00592924"/>
    <w:rsid w:val="00592961"/>
    <w:rsid w:val="00592993"/>
    <w:rsid w:val="0059299F"/>
    <w:rsid w:val="005929AF"/>
    <w:rsid w:val="00592A16"/>
    <w:rsid w:val="00592A9E"/>
    <w:rsid w:val="00592AA8"/>
    <w:rsid w:val="00592AFA"/>
    <w:rsid w:val="00592B43"/>
    <w:rsid w:val="00592B6F"/>
    <w:rsid w:val="00592BFD"/>
    <w:rsid w:val="00592C02"/>
    <w:rsid w:val="00592C64"/>
    <w:rsid w:val="00592C67"/>
    <w:rsid w:val="00592C8F"/>
    <w:rsid w:val="00592D1F"/>
    <w:rsid w:val="00592D41"/>
    <w:rsid w:val="00592D43"/>
    <w:rsid w:val="00592D75"/>
    <w:rsid w:val="00592D8C"/>
    <w:rsid w:val="00592DFC"/>
    <w:rsid w:val="00592E55"/>
    <w:rsid w:val="00592E69"/>
    <w:rsid w:val="00592E72"/>
    <w:rsid w:val="00592E77"/>
    <w:rsid w:val="00592EC9"/>
    <w:rsid w:val="00592EF2"/>
    <w:rsid w:val="00592F0A"/>
    <w:rsid w:val="00592F22"/>
    <w:rsid w:val="00592F40"/>
    <w:rsid w:val="00592F5C"/>
    <w:rsid w:val="00592FC8"/>
    <w:rsid w:val="00592FCF"/>
    <w:rsid w:val="00593071"/>
    <w:rsid w:val="00593080"/>
    <w:rsid w:val="0059308C"/>
    <w:rsid w:val="005930AE"/>
    <w:rsid w:val="005930E4"/>
    <w:rsid w:val="0059311B"/>
    <w:rsid w:val="0059313D"/>
    <w:rsid w:val="00593187"/>
    <w:rsid w:val="005931BD"/>
    <w:rsid w:val="005931CF"/>
    <w:rsid w:val="005931D1"/>
    <w:rsid w:val="005931D3"/>
    <w:rsid w:val="005931EF"/>
    <w:rsid w:val="00593215"/>
    <w:rsid w:val="00593248"/>
    <w:rsid w:val="00593251"/>
    <w:rsid w:val="00593300"/>
    <w:rsid w:val="00593351"/>
    <w:rsid w:val="00593369"/>
    <w:rsid w:val="00593375"/>
    <w:rsid w:val="00593392"/>
    <w:rsid w:val="005933D8"/>
    <w:rsid w:val="005933FD"/>
    <w:rsid w:val="005933FF"/>
    <w:rsid w:val="005934BD"/>
    <w:rsid w:val="005934C2"/>
    <w:rsid w:val="0059356B"/>
    <w:rsid w:val="0059358D"/>
    <w:rsid w:val="005935E1"/>
    <w:rsid w:val="005935FD"/>
    <w:rsid w:val="00593625"/>
    <w:rsid w:val="0059366F"/>
    <w:rsid w:val="0059367A"/>
    <w:rsid w:val="005936AD"/>
    <w:rsid w:val="005936AE"/>
    <w:rsid w:val="005936CB"/>
    <w:rsid w:val="005936F8"/>
    <w:rsid w:val="0059371B"/>
    <w:rsid w:val="00593740"/>
    <w:rsid w:val="00593758"/>
    <w:rsid w:val="005937BB"/>
    <w:rsid w:val="005937D5"/>
    <w:rsid w:val="005937E5"/>
    <w:rsid w:val="005937EE"/>
    <w:rsid w:val="0059382D"/>
    <w:rsid w:val="0059384C"/>
    <w:rsid w:val="00593862"/>
    <w:rsid w:val="005938D2"/>
    <w:rsid w:val="005938EF"/>
    <w:rsid w:val="00593914"/>
    <w:rsid w:val="0059394B"/>
    <w:rsid w:val="00593988"/>
    <w:rsid w:val="005939E9"/>
    <w:rsid w:val="00593A08"/>
    <w:rsid w:val="00593A42"/>
    <w:rsid w:val="00593A98"/>
    <w:rsid w:val="00593A99"/>
    <w:rsid w:val="00593A9A"/>
    <w:rsid w:val="00593AA5"/>
    <w:rsid w:val="00593AF1"/>
    <w:rsid w:val="00593B0C"/>
    <w:rsid w:val="00593BA3"/>
    <w:rsid w:val="00593BB1"/>
    <w:rsid w:val="00593BFC"/>
    <w:rsid w:val="00593C47"/>
    <w:rsid w:val="00593C69"/>
    <w:rsid w:val="00593C77"/>
    <w:rsid w:val="00593C91"/>
    <w:rsid w:val="00593CAD"/>
    <w:rsid w:val="00593CD9"/>
    <w:rsid w:val="00593D03"/>
    <w:rsid w:val="00593D0A"/>
    <w:rsid w:val="00593D1F"/>
    <w:rsid w:val="00593D3E"/>
    <w:rsid w:val="00593D6D"/>
    <w:rsid w:val="00593DB6"/>
    <w:rsid w:val="00593DBD"/>
    <w:rsid w:val="00593DD2"/>
    <w:rsid w:val="00593E62"/>
    <w:rsid w:val="00593E68"/>
    <w:rsid w:val="00593EC8"/>
    <w:rsid w:val="00593F09"/>
    <w:rsid w:val="00593F34"/>
    <w:rsid w:val="00593FAE"/>
    <w:rsid w:val="00593FB3"/>
    <w:rsid w:val="00593FB5"/>
    <w:rsid w:val="00593FD0"/>
    <w:rsid w:val="00593FEE"/>
    <w:rsid w:val="0059401D"/>
    <w:rsid w:val="0059402C"/>
    <w:rsid w:val="00594040"/>
    <w:rsid w:val="005940A8"/>
    <w:rsid w:val="005940B6"/>
    <w:rsid w:val="005940BF"/>
    <w:rsid w:val="00594141"/>
    <w:rsid w:val="00594167"/>
    <w:rsid w:val="0059416D"/>
    <w:rsid w:val="00594186"/>
    <w:rsid w:val="00594198"/>
    <w:rsid w:val="005941A0"/>
    <w:rsid w:val="005941B0"/>
    <w:rsid w:val="005941E8"/>
    <w:rsid w:val="0059423D"/>
    <w:rsid w:val="0059425A"/>
    <w:rsid w:val="00594264"/>
    <w:rsid w:val="00594267"/>
    <w:rsid w:val="00594344"/>
    <w:rsid w:val="0059438F"/>
    <w:rsid w:val="005943AA"/>
    <w:rsid w:val="005943C2"/>
    <w:rsid w:val="005943DF"/>
    <w:rsid w:val="00594407"/>
    <w:rsid w:val="00594427"/>
    <w:rsid w:val="0059442C"/>
    <w:rsid w:val="0059443A"/>
    <w:rsid w:val="00594460"/>
    <w:rsid w:val="00594484"/>
    <w:rsid w:val="005944CB"/>
    <w:rsid w:val="005944F0"/>
    <w:rsid w:val="00594521"/>
    <w:rsid w:val="00594596"/>
    <w:rsid w:val="005945A2"/>
    <w:rsid w:val="005945B6"/>
    <w:rsid w:val="005945C9"/>
    <w:rsid w:val="005945F7"/>
    <w:rsid w:val="00594608"/>
    <w:rsid w:val="0059460B"/>
    <w:rsid w:val="00594653"/>
    <w:rsid w:val="0059468E"/>
    <w:rsid w:val="005946D0"/>
    <w:rsid w:val="005946E4"/>
    <w:rsid w:val="005946F4"/>
    <w:rsid w:val="0059470A"/>
    <w:rsid w:val="00594721"/>
    <w:rsid w:val="00594726"/>
    <w:rsid w:val="00594751"/>
    <w:rsid w:val="00594760"/>
    <w:rsid w:val="0059482E"/>
    <w:rsid w:val="00594841"/>
    <w:rsid w:val="00594856"/>
    <w:rsid w:val="005948BD"/>
    <w:rsid w:val="005948EA"/>
    <w:rsid w:val="00594905"/>
    <w:rsid w:val="00594934"/>
    <w:rsid w:val="0059493B"/>
    <w:rsid w:val="0059497E"/>
    <w:rsid w:val="005949BB"/>
    <w:rsid w:val="005949C1"/>
    <w:rsid w:val="00594A13"/>
    <w:rsid w:val="00594A42"/>
    <w:rsid w:val="00594A92"/>
    <w:rsid w:val="00594AF5"/>
    <w:rsid w:val="00594B19"/>
    <w:rsid w:val="00594B49"/>
    <w:rsid w:val="00594B85"/>
    <w:rsid w:val="00594BA8"/>
    <w:rsid w:val="00594BFA"/>
    <w:rsid w:val="00594C0E"/>
    <w:rsid w:val="00594CAA"/>
    <w:rsid w:val="00594CAF"/>
    <w:rsid w:val="00594CED"/>
    <w:rsid w:val="00594D62"/>
    <w:rsid w:val="00594D9D"/>
    <w:rsid w:val="00594DB9"/>
    <w:rsid w:val="00594DBD"/>
    <w:rsid w:val="00594E2A"/>
    <w:rsid w:val="00594EC5"/>
    <w:rsid w:val="00594ED2"/>
    <w:rsid w:val="00594FC8"/>
    <w:rsid w:val="0059500E"/>
    <w:rsid w:val="00595037"/>
    <w:rsid w:val="00595054"/>
    <w:rsid w:val="00595092"/>
    <w:rsid w:val="005950BF"/>
    <w:rsid w:val="00595107"/>
    <w:rsid w:val="0059515A"/>
    <w:rsid w:val="00595174"/>
    <w:rsid w:val="005951B2"/>
    <w:rsid w:val="0059523A"/>
    <w:rsid w:val="00595259"/>
    <w:rsid w:val="0059525B"/>
    <w:rsid w:val="00595271"/>
    <w:rsid w:val="00595275"/>
    <w:rsid w:val="0059527A"/>
    <w:rsid w:val="005952A3"/>
    <w:rsid w:val="005952F6"/>
    <w:rsid w:val="00595302"/>
    <w:rsid w:val="00595323"/>
    <w:rsid w:val="00595340"/>
    <w:rsid w:val="00595364"/>
    <w:rsid w:val="0059539E"/>
    <w:rsid w:val="005953B2"/>
    <w:rsid w:val="005953B4"/>
    <w:rsid w:val="005953D0"/>
    <w:rsid w:val="00595422"/>
    <w:rsid w:val="00595442"/>
    <w:rsid w:val="00595445"/>
    <w:rsid w:val="00595447"/>
    <w:rsid w:val="0059547F"/>
    <w:rsid w:val="005954D2"/>
    <w:rsid w:val="0059553C"/>
    <w:rsid w:val="00595540"/>
    <w:rsid w:val="00595595"/>
    <w:rsid w:val="005955BC"/>
    <w:rsid w:val="005955FF"/>
    <w:rsid w:val="00595644"/>
    <w:rsid w:val="005956D2"/>
    <w:rsid w:val="00595756"/>
    <w:rsid w:val="00595777"/>
    <w:rsid w:val="005957F4"/>
    <w:rsid w:val="0059580A"/>
    <w:rsid w:val="00595836"/>
    <w:rsid w:val="0059584A"/>
    <w:rsid w:val="00595898"/>
    <w:rsid w:val="0059591B"/>
    <w:rsid w:val="0059594E"/>
    <w:rsid w:val="00595961"/>
    <w:rsid w:val="0059597E"/>
    <w:rsid w:val="005959AD"/>
    <w:rsid w:val="005959C2"/>
    <w:rsid w:val="00595A77"/>
    <w:rsid w:val="00595AAA"/>
    <w:rsid w:val="00595AAD"/>
    <w:rsid w:val="00595AB7"/>
    <w:rsid w:val="00595AC1"/>
    <w:rsid w:val="00595AE1"/>
    <w:rsid w:val="00595AF1"/>
    <w:rsid w:val="00595AF3"/>
    <w:rsid w:val="00595B20"/>
    <w:rsid w:val="00595B5B"/>
    <w:rsid w:val="00595B89"/>
    <w:rsid w:val="00595B99"/>
    <w:rsid w:val="00595B9B"/>
    <w:rsid w:val="00595B9C"/>
    <w:rsid w:val="00595BB9"/>
    <w:rsid w:val="00595BE5"/>
    <w:rsid w:val="00595C56"/>
    <w:rsid w:val="00595C5A"/>
    <w:rsid w:val="00595C65"/>
    <w:rsid w:val="00595C71"/>
    <w:rsid w:val="00595C73"/>
    <w:rsid w:val="00595CA9"/>
    <w:rsid w:val="00595CB0"/>
    <w:rsid w:val="00595CF1"/>
    <w:rsid w:val="00595CF7"/>
    <w:rsid w:val="00595D38"/>
    <w:rsid w:val="00595D45"/>
    <w:rsid w:val="00595D68"/>
    <w:rsid w:val="00595D6C"/>
    <w:rsid w:val="00595D82"/>
    <w:rsid w:val="00595D8A"/>
    <w:rsid w:val="00595D93"/>
    <w:rsid w:val="00595DA8"/>
    <w:rsid w:val="00595DAD"/>
    <w:rsid w:val="00595DC3"/>
    <w:rsid w:val="00595E18"/>
    <w:rsid w:val="00595E35"/>
    <w:rsid w:val="00595E64"/>
    <w:rsid w:val="00595EB9"/>
    <w:rsid w:val="00595EBF"/>
    <w:rsid w:val="00595F1C"/>
    <w:rsid w:val="00595F49"/>
    <w:rsid w:val="00595F8E"/>
    <w:rsid w:val="00595F9F"/>
    <w:rsid w:val="00595FB3"/>
    <w:rsid w:val="00595FB6"/>
    <w:rsid w:val="00595FC7"/>
    <w:rsid w:val="0059601A"/>
    <w:rsid w:val="00596041"/>
    <w:rsid w:val="0059604E"/>
    <w:rsid w:val="00596086"/>
    <w:rsid w:val="00596094"/>
    <w:rsid w:val="005960EF"/>
    <w:rsid w:val="00596141"/>
    <w:rsid w:val="0059615D"/>
    <w:rsid w:val="0059621F"/>
    <w:rsid w:val="0059623C"/>
    <w:rsid w:val="00596242"/>
    <w:rsid w:val="0059624B"/>
    <w:rsid w:val="00596250"/>
    <w:rsid w:val="0059625A"/>
    <w:rsid w:val="0059625F"/>
    <w:rsid w:val="0059626E"/>
    <w:rsid w:val="00596277"/>
    <w:rsid w:val="00596312"/>
    <w:rsid w:val="00596368"/>
    <w:rsid w:val="00596401"/>
    <w:rsid w:val="0059640C"/>
    <w:rsid w:val="00596483"/>
    <w:rsid w:val="00596486"/>
    <w:rsid w:val="005964C9"/>
    <w:rsid w:val="005964E7"/>
    <w:rsid w:val="00596518"/>
    <w:rsid w:val="0059652F"/>
    <w:rsid w:val="00596537"/>
    <w:rsid w:val="0059657F"/>
    <w:rsid w:val="0059658E"/>
    <w:rsid w:val="005965CC"/>
    <w:rsid w:val="00596666"/>
    <w:rsid w:val="0059668D"/>
    <w:rsid w:val="005966A1"/>
    <w:rsid w:val="005966AD"/>
    <w:rsid w:val="00596702"/>
    <w:rsid w:val="00596721"/>
    <w:rsid w:val="00596735"/>
    <w:rsid w:val="00596744"/>
    <w:rsid w:val="00596764"/>
    <w:rsid w:val="005967A5"/>
    <w:rsid w:val="005967D0"/>
    <w:rsid w:val="00596810"/>
    <w:rsid w:val="00596843"/>
    <w:rsid w:val="00596846"/>
    <w:rsid w:val="00596869"/>
    <w:rsid w:val="005968C1"/>
    <w:rsid w:val="005968CD"/>
    <w:rsid w:val="0059691F"/>
    <w:rsid w:val="00596930"/>
    <w:rsid w:val="00596934"/>
    <w:rsid w:val="00596936"/>
    <w:rsid w:val="0059693E"/>
    <w:rsid w:val="005969EC"/>
    <w:rsid w:val="005969EF"/>
    <w:rsid w:val="005969F5"/>
    <w:rsid w:val="00596A0E"/>
    <w:rsid w:val="00596A30"/>
    <w:rsid w:val="00596A46"/>
    <w:rsid w:val="00596A5C"/>
    <w:rsid w:val="00596A9D"/>
    <w:rsid w:val="00596AAF"/>
    <w:rsid w:val="00596AEF"/>
    <w:rsid w:val="00596AF7"/>
    <w:rsid w:val="00596B7D"/>
    <w:rsid w:val="00596B99"/>
    <w:rsid w:val="00596BE5"/>
    <w:rsid w:val="00596C2D"/>
    <w:rsid w:val="00596C66"/>
    <w:rsid w:val="00596C8B"/>
    <w:rsid w:val="00596D26"/>
    <w:rsid w:val="00596D62"/>
    <w:rsid w:val="00596D8D"/>
    <w:rsid w:val="00596DA4"/>
    <w:rsid w:val="00596DBE"/>
    <w:rsid w:val="00596DF4"/>
    <w:rsid w:val="00596E05"/>
    <w:rsid w:val="00596E3E"/>
    <w:rsid w:val="00596E62"/>
    <w:rsid w:val="00596F49"/>
    <w:rsid w:val="00596F72"/>
    <w:rsid w:val="00596FA4"/>
    <w:rsid w:val="00597000"/>
    <w:rsid w:val="00597080"/>
    <w:rsid w:val="0059709C"/>
    <w:rsid w:val="005970ED"/>
    <w:rsid w:val="00597119"/>
    <w:rsid w:val="00597152"/>
    <w:rsid w:val="00597163"/>
    <w:rsid w:val="00597176"/>
    <w:rsid w:val="005971A3"/>
    <w:rsid w:val="005971A7"/>
    <w:rsid w:val="005971C3"/>
    <w:rsid w:val="005971E3"/>
    <w:rsid w:val="00597248"/>
    <w:rsid w:val="00597274"/>
    <w:rsid w:val="00597275"/>
    <w:rsid w:val="00597284"/>
    <w:rsid w:val="0059729F"/>
    <w:rsid w:val="005972F8"/>
    <w:rsid w:val="00597309"/>
    <w:rsid w:val="0059731F"/>
    <w:rsid w:val="00597342"/>
    <w:rsid w:val="00597406"/>
    <w:rsid w:val="00597417"/>
    <w:rsid w:val="00597433"/>
    <w:rsid w:val="00597471"/>
    <w:rsid w:val="005974E7"/>
    <w:rsid w:val="00597534"/>
    <w:rsid w:val="0059759A"/>
    <w:rsid w:val="005975BA"/>
    <w:rsid w:val="005975EF"/>
    <w:rsid w:val="00597612"/>
    <w:rsid w:val="00597671"/>
    <w:rsid w:val="00597674"/>
    <w:rsid w:val="005976D3"/>
    <w:rsid w:val="005976E6"/>
    <w:rsid w:val="0059770F"/>
    <w:rsid w:val="00597734"/>
    <w:rsid w:val="00597757"/>
    <w:rsid w:val="0059775D"/>
    <w:rsid w:val="00597778"/>
    <w:rsid w:val="005977D1"/>
    <w:rsid w:val="005977D5"/>
    <w:rsid w:val="0059780B"/>
    <w:rsid w:val="0059780E"/>
    <w:rsid w:val="00597836"/>
    <w:rsid w:val="00597838"/>
    <w:rsid w:val="00597841"/>
    <w:rsid w:val="00597848"/>
    <w:rsid w:val="0059787C"/>
    <w:rsid w:val="0059789C"/>
    <w:rsid w:val="00597952"/>
    <w:rsid w:val="00597965"/>
    <w:rsid w:val="00597966"/>
    <w:rsid w:val="0059796E"/>
    <w:rsid w:val="0059799C"/>
    <w:rsid w:val="005979D5"/>
    <w:rsid w:val="005979E5"/>
    <w:rsid w:val="00597A07"/>
    <w:rsid w:val="00597A44"/>
    <w:rsid w:val="00597A60"/>
    <w:rsid w:val="00597A85"/>
    <w:rsid w:val="00597AF4"/>
    <w:rsid w:val="00597B06"/>
    <w:rsid w:val="00597B37"/>
    <w:rsid w:val="00597B65"/>
    <w:rsid w:val="00597B7A"/>
    <w:rsid w:val="00597BBA"/>
    <w:rsid w:val="00597BC1"/>
    <w:rsid w:val="00597BDB"/>
    <w:rsid w:val="00597BE3"/>
    <w:rsid w:val="00597BF1"/>
    <w:rsid w:val="00597BFD"/>
    <w:rsid w:val="00597C27"/>
    <w:rsid w:val="00597C56"/>
    <w:rsid w:val="00597CB9"/>
    <w:rsid w:val="00597CBC"/>
    <w:rsid w:val="00597CCB"/>
    <w:rsid w:val="00597CF8"/>
    <w:rsid w:val="00597D1D"/>
    <w:rsid w:val="00597D23"/>
    <w:rsid w:val="00597D3C"/>
    <w:rsid w:val="00597D4E"/>
    <w:rsid w:val="00597D9D"/>
    <w:rsid w:val="00597DA0"/>
    <w:rsid w:val="00597DA7"/>
    <w:rsid w:val="00597DA9"/>
    <w:rsid w:val="00597DB0"/>
    <w:rsid w:val="00597DFD"/>
    <w:rsid w:val="00597E20"/>
    <w:rsid w:val="00597EA7"/>
    <w:rsid w:val="00597EDD"/>
    <w:rsid w:val="00597F24"/>
    <w:rsid w:val="00597F28"/>
    <w:rsid w:val="00597F72"/>
    <w:rsid w:val="00597F73"/>
    <w:rsid w:val="00597F9C"/>
    <w:rsid w:val="00597FC7"/>
    <w:rsid w:val="005A001B"/>
    <w:rsid w:val="005A002D"/>
    <w:rsid w:val="005A004C"/>
    <w:rsid w:val="005A004E"/>
    <w:rsid w:val="005A007F"/>
    <w:rsid w:val="005A009A"/>
    <w:rsid w:val="005A00D9"/>
    <w:rsid w:val="005A00E6"/>
    <w:rsid w:val="005A00FF"/>
    <w:rsid w:val="005A012A"/>
    <w:rsid w:val="005A0178"/>
    <w:rsid w:val="005A01AB"/>
    <w:rsid w:val="005A01D6"/>
    <w:rsid w:val="005A020F"/>
    <w:rsid w:val="005A0211"/>
    <w:rsid w:val="005A0225"/>
    <w:rsid w:val="005A0234"/>
    <w:rsid w:val="005A0262"/>
    <w:rsid w:val="005A026E"/>
    <w:rsid w:val="005A02D5"/>
    <w:rsid w:val="005A0308"/>
    <w:rsid w:val="005A0320"/>
    <w:rsid w:val="005A033C"/>
    <w:rsid w:val="005A0364"/>
    <w:rsid w:val="005A03B5"/>
    <w:rsid w:val="005A03C1"/>
    <w:rsid w:val="005A0408"/>
    <w:rsid w:val="005A0420"/>
    <w:rsid w:val="005A0422"/>
    <w:rsid w:val="005A0464"/>
    <w:rsid w:val="005A0475"/>
    <w:rsid w:val="005A04EE"/>
    <w:rsid w:val="005A050D"/>
    <w:rsid w:val="005A0598"/>
    <w:rsid w:val="005A05A5"/>
    <w:rsid w:val="005A063C"/>
    <w:rsid w:val="005A064B"/>
    <w:rsid w:val="005A0706"/>
    <w:rsid w:val="005A076C"/>
    <w:rsid w:val="005A07A6"/>
    <w:rsid w:val="005A07BA"/>
    <w:rsid w:val="005A07D9"/>
    <w:rsid w:val="005A0841"/>
    <w:rsid w:val="005A0885"/>
    <w:rsid w:val="005A08EB"/>
    <w:rsid w:val="005A0993"/>
    <w:rsid w:val="005A09EC"/>
    <w:rsid w:val="005A09FB"/>
    <w:rsid w:val="005A0A1D"/>
    <w:rsid w:val="005A0A61"/>
    <w:rsid w:val="005A0A71"/>
    <w:rsid w:val="005A0A7D"/>
    <w:rsid w:val="005A0A84"/>
    <w:rsid w:val="005A0AE4"/>
    <w:rsid w:val="005A0B12"/>
    <w:rsid w:val="005A0B4E"/>
    <w:rsid w:val="005A0B63"/>
    <w:rsid w:val="005A0BBE"/>
    <w:rsid w:val="005A0BCC"/>
    <w:rsid w:val="005A0C1D"/>
    <w:rsid w:val="005A0C41"/>
    <w:rsid w:val="005A0C6E"/>
    <w:rsid w:val="005A0C7A"/>
    <w:rsid w:val="005A0C84"/>
    <w:rsid w:val="005A0C8B"/>
    <w:rsid w:val="005A0C8E"/>
    <w:rsid w:val="005A0CB6"/>
    <w:rsid w:val="005A0CD4"/>
    <w:rsid w:val="005A0CDE"/>
    <w:rsid w:val="005A0D34"/>
    <w:rsid w:val="005A0D84"/>
    <w:rsid w:val="005A0D91"/>
    <w:rsid w:val="005A0DAE"/>
    <w:rsid w:val="005A0DDF"/>
    <w:rsid w:val="005A0DE7"/>
    <w:rsid w:val="005A0DEB"/>
    <w:rsid w:val="005A0DEF"/>
    <w:rsid w:val="005A0E02"/>
    <w:rsid w:val="005A0E2F"/>
    <w:rsid w:val="005A0EA0"/>
    <w:rsid w:val="005A0EB7"/>
    <w:rsid w:val="005A0EE6"/>
    <w:rsid w:val="005A0EEF"/>
    <w:rsid w:val="005A0F0C"/>
    <w:rsid w:val="005A0F54"/>
    <w:rsid w:val="005A0F79"/>
    <w:rsid w:val="005A0F91"/>
    <w:rsid w:val="005A105F"/>
    <w:rsid w:val="005A1093"/>
    <w:rsid w:val="005A10E9"/>
    <w:rsid w:val="005A10F0"/>
    <w:rsid w:val="005A10F3"/>
    <w:rsid w:val="005A111A"/>
    <w:rsid w:val="005A111B"/>
    <w:rsid w:val="005A119C"/>
    <w:rsid w:val="005A11A9"/>
    <w:rsid w:val="005A11F7"/>
    <w:rsid w:val="005A1201"/>
    <w:rsid w:val="005A1234"/>
    <w:rsid w:val="005A123B"/>
    <w:rsid w:val="005A129A"/>
    <w:rsid w:val="005A12A1"/>
    <w:rsid w:val="005A12A4"/>
    <w:rsid w:val="005A12AF"/>
    <w:rsid w:val="005A12B1"/>
    <w:rsid w:val="005A12F7"/>
    <w:rsid w:val="005A1302"/>
    <w:rsid w:val="005A13B6"/>
    <w:rsid w:val="005A141F"/>
    <w:rsid w:val="005A14DE"/>
    <w:rsid w:val="005A14EB"/>
    <w:rsid w:val="005A153D"/>
    <w:rsid w:val="005A1548"/>
    <w:rsid w:val="005A154F"/>
    <w:rsid w:val="005A1557"/>
    <w:rsid w:val="005A157A"/>
    <w:rsid w:val="005A157F"/>
    <w:rsid w:val="005A158B"/>
    <w:rsid w:val="005A162A"/>
    <w:rsid w:val="005A16F0"/>
    <w:rsid w:val="005A171F"/>
    <w:rsid w:val="005A1740"/>
    <w:rsid w:val="005A17A8"/>
    <w:rsid w:val="005A17E2"/>
    <w:rsid w:val="005A1820"/>
    <w:rsid w:val="005A182D"/>
    <w:rsid w:val="005A1842"/>
    <w:rsid w:val="005A1845"/>
    <w:rsid w:val="005A1875"/>
    <w:rsid w:val="005A188D"/>
    <w:rsid w:val="005A18CB"/>
    <w:rsid w:val="005A198B"/>
    <w:rsid w:val="005A19A0"/>
    <w:rsid w:val="005A19CC"/>
    <w:rsid w:val="005A1A02"/>
    <w:rsid w:val="005A1A04"/>
    <w:rsid w:val="005A1A25"/>
    <w:rsid w:val="005A1A32"/>
    <w:rsid w:val="005A1A6D"/>
    <w:rsid w:val="005A1A71"/>
    <w:rsid w:val="005A1A7A"/>
    <w:rsid w:val="005A1A7E"/>
    <w:rsid w:val="005A1B0D"/>
    <w:rsid w:val="005A1B2F"/>
    <w:rsid w:val="005A1B85"/>
    <w:rsid w:val="005A1BA6"/>
    <w:rsid w:val="005A1BB1"/>
    <w:rsid w:val="005A1BCA"/>
    <w:rsid w:val="005A1BDF"/>
    <w:rsid w:val="005A1BFF"/>
    <w:rsid w:val="005A1C3B"/>
    <w:rsid w:val="005A1C7E"/>
    <w:rsid w:val="005A1C81"/>
    <w:rsid w:val="005A1C87"/>
    <w:rsid w:val="005A1C89"/>
    <w:rsid w:val="005A1C91"/>
    <w:rsid w:val="005A1C95"/>
    <w:rsid w:val="005A1CBE"/>
    <w:rsid w:val="005A1CD8"/>
    <w:rsid w:val="005A1CE4"/>
    <w:rsid w:val="005A1CF7"/>
    <w:rsid w:val="005A1D24"/>
    <w:rsid w:val="005A1D27"/>
    <w:rsid w:val="005A1D34"/>
    <w:rsid w:val="005A1D3F"/>
    <w:rsid w:val="005A1D40"/>
    <w:rsid w:val="005A1D53"/>
    <w:rsid w:val="005A1DB0"/>
    <w:rsid w:val="005A1DB9"/>
    <w:rsid w:val="005A1DCD"/>
    <w:rsid w:val="005A1DD8"/>
    <w:rsid w:val="005A1DF4"/>
    <w:rsid w:val="005A1E0A"/>
    <w:rsid w:val="005A1E40"/>
    <w:rsid w:val="005A1E6E"/>
    <w:rsid w:val="005A1E79"/>
    <w:rsid w:val="005A1E8F"/>
    <w:rsid w:val="005A1E9E"/>
    <w:rsid w:val="005A1EE7"/>
    <w:rsid w:val="005A1EF4"/>
    <w:rsid w:val="005A1F0D"/>
    <w:rsid w:val="005A1F1A"/>
    <w:rsid w:val="005A1F26"/>
    <w:rsid w:val="005A1F53"/>
    <w:rsid w:val="005A1FF4"/>
    <w:rsid w:val="005A2004"/>
    <w:rsid w:val="005A2055"/>
    <w:rsid w:val="005A2056"/>
    <w:rsid w:val="005A207B"/>
    <w:rsid w:val="005A20E7"/>
    <w:rsid w:val="005A2122"/>
    <w:rsid w:val="005A2128"/>
    <w:rsid w:val="005A2143"/>
    <w:rsid w:val="005A21CE"/>
    <w:rsid w:val="005A21D0"/>
    <w:rsid w:val="005A2204"/>
    <w:rsid w:val="005A2229"/>
    <w:rsid w:val="005A2249"/>
    <w:rsid w:val="005A225B"/>
    <w:rsid w:val="005A2288"/>
    <w:rsid w:val="005A22DD"/>
    <w:rsid w:val="005A232C"/>
    <w:rsid w:val="005A239D"/>
    <w:rsid w:val="005A23E5"/>
    <w:rsid w:val="005A23F1"/>
    <w:rsid w:val="005A240C"/>
    <w:rsid w:val="005A24A1"/>
    <w:rsid w:val="005A24D3"/>
    <w:rsid w:val="005A24F3"/>
    <w:rsid w:val="005A24FB"/>
    <w:rsid w:val="005A2501"/>
    <w:rsid w:val="005A2575"/>
    <w:rsid w:val="005A258C"/>
    <w:rsid w:val="005A259C"/>
    <w:rsid w:val="005A25D2"/>
    <w:rsid w:val="005A25FC"/>
    <w:rsid w:val="005A260F"/>
    <w:rsid w:val="005A268E"/>
    <w:rsid w:val="005A26C7"/>
    <w:rsid w:val="005A26C9"/>
    <w:rsid w:val="005A26D1"/>
    <w:rsid w:val="005A2706"/>
    <w:rsid w:val="005A2764"/>
    <w:rsid w:val="005A276E"/>
    <w:rsid w:val="005A27A7"/>
    <w:rsid w:val="005A285B"/>
    <w:rsid w:val="005A28AB"/>
    <w:rsid w:val="005A28FD"/>
    <w:rsid w:val="005A291E"/>
    <w:rsid w:val="005A2963"/>
    <w:rsid w:val="005A29DA"/>
    <w:rsid w:val="005A29FD"/>
    <w:rsid w:val="005A2A0E"/>
    <w:rsid w:val="005A2A20"/>
    <w:rsid w:val="005A2A60"/>
    <w:rsid w:val="005A2A74"/>
    <w:rsid w:val="005A2A94"/>
    <w:rsid w:val="005A2AA8"/>
    <w:rsid w:val="005A2ABE"/>
    <w:rsid w:val="005A2AE5"/>
    <w:rsid w:val="005A2B12"/>
    <w:rsid w:val="005A2B2B"/>
    <w:rsid w:val="005A2BD6"/>
    <w:rsid w:val="005A2BD9"/>
    <w:rsid w:val="005A2C12"/>
    <w:rsid w:val="005A2C42"/>
    <w:rsid w:val="005A2C6C"/>
    <w:rsid w:val="005A2C98"/>
    <w:rsid w:val="005A2D0D"/>
    <w:rsid w:val="005A2D16"/>
    <w:rsid w:val="005A2D19"/>
    <w:rsid w:val="005A2D2A"/>
    <w:rsid w:val="005A2D67"/>
    <w:rsid w:val="005A2DC3"/>
    <w:rsid w:val="005A2DC5"/>
    <w:rsid w:val="005A2E34"/>
    <w:rsid w:val="005A2E97"/>
    <w:rsid w:val="005A2EAE"/>
    <w:rsid w:val="005A2F40"/>
    <w:rsid w:val="005A2F7F"/>
    <w:rsid w:val="005A2FBB"/>
    <w:rsid w:val="005A2FF9"/>
    <w:rsid w:val="005A301B"/>
    <w:rsid w:val="005A307B"/>
    <w:rsid w:val="005A30FE"/>
    <w:rsid w:val="005A3123"/>
    <w:rsid w:val="005A315E"/>
    <w:rsid w:val="005A31C1"/>
    <w:rsid w:val="005A31E8"/>
    <w:rsid w:val="005A31FD"/>
    <w:rsid w:val="005A31FE"/>
    <w:rsid w:val="005A320B"/>
    <w:rsid w:val="005A3213"/>
    <w:rsid w:val="005A325F"/>
    <w:rsid w:val="005A3289"/>
    <w:rsid w:val="005A329E"/>
    <w:rsid w:val="005A32E2"/>
    <w:rsid w:val="005A3309"/>
    <w:rsid w:val="005A33B7"/>
    <w:rsid w:val="005A33B9"/>
    <w:rsid w:val="005A33C7"/>
    <w:rsid w:val="005A33F3"/>
    <w:rsid w:val="005A33FE"/>
    <w:rsid w:val="005A3405"/>
    <w:rsid w:val="005A340E"/>
    <w:rsid w:val="005A3410"/>
    <w:rsid w:val="005A341F"/>
    <w:rsid w:val="005A3423"/>
    <w:rsid w:val="005A345F"/>
    <w:rsid w:val="005A3477"/>
    <w:rsid w:val="005A3490"/>
    <w:rsid w:val="005A34DD"/>
    <w:rsid w:val="005A34EA"/>
    <w:rsid w:val="005A34F8"/>
    <w:rsid w:val="005A3580"/>
    <w:rsid w:val="005A363B"/>
    <w:rsid w:val="005A36C4"/>
    <w:rsid w:val="005A36C9"/>
    <w:rsid w:val="005A36FF"/>
    <w:rsid w:val="005A3720"/>
    <w:rsid w:val="005A373F"/>
    <w:rsid w:val="005A3799"/>
    <w:rsid w:val="005A37C7"/>
    <w:rsid w:val="005A3812"/>
    <w:rsid w:val="005A3846"/>
    <w:rsid w:val="005A3862"/>
    <w:rsid w:val="005A395C"/>
    <w:rsid w:val="005A397B"/>
    <w:rsid w:val="005A399F"/>
    <w:rsid w:val="005A39A5"/>
    <w:rsid w:val="005A3A05"/>
    <w:rsid w:val="005A3A79"/>
    <w:rsid w:val="005A3A9A"/>
    <w:rsid w:val="005A3A9E"/>
    <w:rsid w:val="005A3AAE"/>
    <w:rsid w:val="005A3AD4"/>
    <w:rsid w:val="005A3ADA"/>
    <w:rsid w:val="005A3AEA"/>
    <w:rsid w:val="005A3B26"/>
    <w:rsid w:val="005A3B8E"/>
    <w:rsid w:val="005A3B91"/>
    <w:rsid w:val="005A3BC4"/>
    <w:rsid w:val="005A3BDF"/>
    <w:rsid w:val="005A3BE2"/>
    <w:rsid w:val="005A3BE8"/>
    <w:rsid w:val="005A3BFE"/>
    <w:rsid w:val="005A3C15"/>
    <w:rsid w:val="005A3C1D"/>
    <w:rsid w:val="005A3C2D"/>
    <w:rsid w:val="005A3C7C"/>
    <w:rsid w:val="005A3D14"/>
    <w:rsid w:val="005A3D33"/>
    <w:rsid w:val="005A3D60"/>
    <w:rsid w:val="005A3DBE"/>
    <w:rsid w:val="005A3DE7"/>
    <w:rsid w:val="005A3DFF"/>
    <w:rsid w:val="005A3E64"/>
    <w:rsid w:val="005A3E70"/>
    <w:rsid w:val="005A3EA2"/>
    <w:rsid w:val="005A3ED0"/>
    <w:rsid w:val="005A3F70"/>
    <w:rsid w:val="005A3FA9"/>
    <w:rsid w:val="005A3FC2"/>
    <w:rsid w:val="005A3FC8"/>
    <w:rsid w:val="005A3FEB"/>
    <w:rsid w:val="005A4065"/>
    <w:rsid w:val="005A4084"/>
    <w:rsid w:val="005A4117"/>
    <w:rsid w:val="005A411C"/>
    <w:rsid w:val="005A412E"/>
    <w:rsid w:val="005A414D"/>
    <w:rsid w:val="005A4168"/>
    <w:rsid w:val="005A4178"/>
    <w:rsid w:val="005A4184"/>
    <w:rsid w:val="005A41E8"/>
    <w:rsid w:val="005A4280"/>
    <w:rsid w:val="005A428E"/>
    <w:rsid w:val="005A42BF"/>
    <w:rsid w:val="005A42D7"/>
    <w:rsid w:val="005A42EA"/>
    <w:rsid w:val="005A42F3"/>
    <w:rsid w:val="005A4364"/>
    <w:rsid w:val="005A43F0"/>
    <w:rsid w:val="005A43FD"/>
    <w:rsid w:val="005A43FE"/>
    <w:rsid w:val="005A446D"/>
    <w:rsid w:val="005A4487"/>
    <w:rsid w:val="005A4516"/>
    <w:rsid w:val="005A4523"/>
    <w:rsid w:val="005A453C"/>
    <w:rsid w:val="005A457C"/>
    <w:rsid w:val="005A4580"/>
    <w:rsid w:val="005A45AC"/>
    <w:rsid w:val="005A45BD"/>
    <w:rsid w:val="005A45EF"/>
    <w:rsid w:val="005A4602"/>
    <w:rsid w:val="005A463D"/>
    <w:rsid w:val="005A4645"/>
    <w:rsid w:val="005A46CF"/>
    <w:rsid w:val="005A4806"/>
    <w:rsid w:val="005A4859"/>
    <w:rsid w:val="005A487E"/>
    <w:rsid w:val="005A489B"/>
    <w:rsid w:val="005A4919"/>
    <w:rsid w:val="005A492D"/>
    <w:rsid w:val="005A493E"/>
    <w:rsid w:val="005A4957"/>
    <w:rsid w:val="005A495C"/>
    <w:rsid w:val="005A497A"/>
    <w:rsid w:val="005A497B"/>
    <w:rsid w:val="005A4984"/>
    <w:rsid w:val="005A49C2"/>
    <w:rsid w:val="005A4A09"/>
    <w:rsid w:val="005A4AB3"/>
    <w:rsid w:val="005A4B1F"/>
    <w:rsid w:val="005A4B21"/>
    <w:rsid w:val="005A4BBC"/>
    <w:rsid w:val="005A4BE7"/>
    <w:rsid w:val="005A4BEC"/>
    <w:rsid w:val="005A4C0E"/>
    <w:rsid w:val="005A4C3D"/>
    <w:rsid w:val="005A4CB0"/>
    <w:rsid w:val="005A4CCE"/>
    <w:rsid w:val="005A4CFE"/>
    <w:rsid w:val="005A4D28"/>
    <w:rsid w:val="005A4D66"/>
    <w:rsid w:val="005A4DBB"/>
    <w:rsid w:val="005A4DF2"/>
    <w:rsid w:val="005A4E10"/>
    <w:rsid w:val="005A4E28"/>
    <w:rsid w:val="005A4EA7"/>
    <w:rsid w:val="005A4ED0"/>
    <w:rsid w:val="005A4EE9"/>
    <w:rsid w:val="005A4F13"/>
    <w:rsid w:val="005A4FB2"/>
    <w:rsid w:val="005A4FCB"/>
    <w:rsid w:val="005A50E0"/>
    <w:rsid w:val="005A50E7"/>
    <w:rsid w:val="005A5114"/>
    <w:rsid w:val="005A5120"/>
    <w:rsid w:val="005A5142"/>
    <w:rsid w:val="005A5159"/>
    <w:rsid w:val="005A519E"/>
    <w:rsid w:val="005A51C0"/>
    <w:rsid w:val="005A51E6"/>
    <w:rsid w:val="005A521E"/>
    <w:rsid w:val="005A5220"/>
    <w:rsid w:val="005A5297"/>
    <w:rsid w:val="005A529C"/>
    <w:rsid w:val="005A52FB"/>
    <w:rsid w:val="005A5315"/>
    <w:rsid w:val="005A5320"/>
    <w:rsid w:val="005A5344"/>
    <w:rsid w:val="005A535B"/>
    <w:rsid w:val="005A53A0"/>
    <w:rsid w:val="005A53B1"/>
    <w:rsid w:val="005A53D2"/>
    <w:rsid w:val="005A53EB"/>
    <w:rsid w:val="005A548E"/>
    <w:rsid w:val="005A54AA"/>
    <w:rsid w:val="005A54DE"/>
    <w:rsid w:val="005A553E"/>
    <w:rsid w:val="005A5571"/>
    <w:rsid w:val="005A5580"/>
    <w:rsid w:val="005A55DC"/>
    <w:rsid w:val="005A55F0"/>
    <w:rsid w:val="005A5743"/>
    <w:rsid w:val="005A575C"/>
    <w:rsid w:val="005A576E"/>
    <w:rsid w:val="005A5773"/>
    <w:rsid w:val="005A5782"/>
    <w:rsid w:val="005A57BB"/>
    <w:rsid w:val="005A57C9"/>
    <w:rsid w:val="005A57FE"/>
    <w:rsid w:val="005A5802"/>
    <w:rsid w:val="005A580E"/>
    <w:rsid w:val="005A580F"/>
    <w:rsid w:val="005A589A"/>
    <w:rsid w:val="005A58A3"/>
    <w:rsid w:val="005A58B2"/>
    <w:rsid w:val="005A58D6"/>
    <w:rsid w:val="005A58DC"/>
    <w:rsid w:val="005A5948"/>
    <w:rsid w:val="005A597A"/>
    <w:rsid w:val="005A59CA"/>
    <w:rsid w:val="005A59E9"/>
    <w:rsid w:val="005A59EE"/>
    <w:rsid w:val="005A59FE"/>
    <w:rsid w:val="005A5A35"/>
    <w:rsid w:val="005A5A54"/>
    <w:rsid w:val="005A5A88"/>
    <w:rsid w:val="005A5ABC"/>
    <w:rsid w:val="005A5B20"/>
    <w:rsid w:val="005A5B95"/>
    <w:rsid w:val="005A5BA8"/>
    <w:rsid w:val="005A5BB4"/>
    <w:rsid w:val="005A5C05"/>
    <w:rsid w:val="005A5C13"/>
    <w:rsid w:val="005A5C19"/>
    <w:rsid w:val="005A5C3E"/>
    <w:rsid w:val="005A5C82"/>
    <w:rsid w:val="005A5C86"/>
    <w:rsid w:val="005A5CB7"/>
    <w:rsid w:val="005A5CD8"/>
    <w:rsid w:val="005A5D46"/>
    <w:rsid w:val="005A5D98"/>
    <w:rsid w:val="005A5D9C"/>
    <w:rsid w:val="005A5DD0"/>
    <w:rsid w:val="005A5DE1"/>
    <w:rsid w:val="005A5E0F"/>
    <w:rsid w:val="005A5E5B"/>
    <w:rsid w:val="005A5E62"/>
    <w:rsid w:val="005A5F46"/>
    <w:rsid w:val="005A5F57"/>
    <w:rsid w:val="005A5F89"/>
    <w:rsid w:val="005A5F99"/>
    <w:rsid w:val="005A5F9D"/>
    <w:rsid w:val="005A6016"/>
    <w:rsid w:val="005A601D"/>
    <w:rsid w:val="005A606D"/>
    <w:rsid w:val="005A6075"/>
    <w:rsid w:val="005A6083"/>
    <w:rsid w:val="005A6101"/>
    <w:rsid w:val="005A6122"/>
    <w:rsid w:val="005A612B"/>
    <w:rsid w:val="005A6179"/>
    <w:rsid w:val="005A6197"/>
    <w:rsid w:val="005A61B8"/>
    <w:rsid w:val="005A61CC"/>
    <w:rsid w:val="005A61FD"/>
    <w:rsid w:val="005A6211"/>
    <w:rsid w:val="005A6250"/>
    <w:rsid w:val="005A625A"/>
    <w:rsid w:val="005A62B7"/>
    <w:rsid w:val="005A62BD"/>
    <w:rsid w:val="005A62C3"/>
    <w:rsid w:val="005A62CB"/>
    <w:rsid w:val="005A62E4"/>
    <w:rsid w:val="005A62FA"/>
    <w:rsid w:val="005A6317"/>
    <w:rsid w:val="005A634E"/>
    <w:rsid w:val="005A6371"/>
    <w:rsid w:val="005A63CB"/>
    <w:rsid w:val="005A63EE"/>
    <w:rsid w:val="005A63F8"/>
    <w:rsid w:val="005A6417"/>
    <w:rsid w:val="005A641D"/>
    <w:rsid w:val="005A6427"/>
    <w:rsid w:val="005A643B"/>
    <w:rsid w:val="005A645A"/>
    <w:rsid w:val="005A64DE"/>
    <w:rsid w:val="005A64E6"/>
    <w:rsid w:val="005A6516"/>
    <w:rsid w:val="005A6572"/>
    <w:rsid w:val="005A65CF"/>
    <w:rsid w:val="005A65DF"/>
    <w:rsid w:val="005A65F9"/>
    <w:rsid w:val="005A6648"/>
    <w:rsid w:val="005A6687"/>
    <w:rsid w:val="005A668C"/>
    <w:rsid w:val="005A66D9"/>
    <w:rsid w:val="005A66E4"/>
    <w:rsid w:val="005A66E9"/>
    <w:rsid w:val="005A66F9"/>
    <w:rsid w:val="005A6748"/>
    <w:rsid w:val="005A6758"/>
    <w:rsid w:val="005A675E"/>
    <w:rsid w:val="005A6766"/>
    <w:rsid w:val="005A681B"/>
    <w:rsid w:val="005A68CC"/>
    <w:rsid w:val="005A68F2"/>
    <w:rsid w:val="005A6926"/>
    <w:rsid w:val="005A6932"/>
    <w:rsid w:val="005A695F"/>
    <w:rsid w:val="005A6975"/>
    <w:rsid w:val="005A6A15"/>
    <w:rsid w:val="005A6A1E"/>
    <w:rsid w:val="005A6A5E"/>
    <w:rsid w:val="005A6B0B"/>
    <w:rsid w:val="005A6B1B"/>
    <w:rsid w:val="005A6B67"/>
    <w:rsid w:val="005A6B76"/>
    <w:rsid w:val="005A6B77"/>
    <w:rsid w:val="005A6B88"/>
    <w:rsid w:val="005A6B9D"/>
    <w:rsid w:val="005A6BCA"/>
    <w:rsid w:val="005A6C64"/>
    <w:rsid w:val="005A6C75"/>
    <w:rsid w:val="005A6D33"/>
    <w:rsid w:val="005A6D4B"/>
    <w:rsid w:val="005A6D70"/>
    <w:rsid w:val="005A6D7D"/>
    <w:rsid w:val="005A6D8D"/>
    <w:rsid w:val="005A6DF9"/>
    <w:rsid w:val="005A6E09"/>
    <w:rsid w:val="005A6E4F"/>
    <w:rsid w:val="005A6E7E"/>
    <w:rsid w:val="005A6ECD"/>
    <w:rsid w:val="005A6F39"/>
    <w:rsid w:val="005A6F6D"/>
    <w:rsid w:val="005A6F76"/>
    <w:rsid w:val="005A6FA4"/>
    <w:rsid w:val="005A6FB2"/>
    <w:rsid w:val="005A6FB3"/>
    <w:rsid w:val="005A6FE0"/>
    <w:rsid w:val="005A7031"/>
    <w:rsid w:val="005A7061"/>
    <w:rsid w:val="005A70C2"/>
    <w:rsid w:val="005A70C7"/>
    <w:rsid w:val="005A70D2"/>
    <w:rsid w:val="005A70E7"/>
    <w:rsid w:val="005A710C"/>
    <w:rsid w:val="005A7111"/>
    <w:rsid w:val="005A7145"/>
    <w:rsid w:val="005A7179"/>
    <w:rsid w:val="005A722A"/>
    <w:rsid w:val="005A7283"/>
    <w:rsid w:val="005A72BE"/>
    <w:rsid w:val="005A72C0"/>
    <w:rsid w:val="005A72C2"/>
    <w:rsid w:val="005A72F1"/>
    <w:rsid w:val="005A732F"/>
    <w:rsid w:val="005A73CE"/>
    <w:rsid w:val="005A73E1"/>
    <w:rsid w:val="005A740B"/>
    <w:rsid w:val="005A740E"/>
    <w:rsid w:val="005A74C8"/>
    <w:rsid w:val="005A74D0"/>
    <w:rsid w:val="005A750E"/>
    <w:rsid w:val="005A753D"/>
    <w:rsid w:val="005A759F"/>
    <w:rsid w:val="005A75A6"/>
    <w:rsid w:val="005A75CD"/>
    <w:rsid w:val="005A75E4"/>
    <w:rsid w:val="005A75EB"/>
    <w:rsid w:val="005A762B"/>
    <w:rsid w:val="005A763F"/>
    <w:rsid w:val="005A7641"/>
    <w:rsid w:val="005A765D"/>
    <w:rsid w:val="005A769A"/>
    <w:rsid w:val="005A7715"/>
    <w:rsid w:val="005A774A"/>
    <w:rsid w:val="005A7759"/>
    <w:rsid w:val="005A7795"/>
    <w:rsid w:val="005A77FB"/>
    <w:rsid w:val="005A7825"/>
    <w:rsid w:val="005A7835"/>
    <w:rsid w:val="005A785D"/>
    <w:rsid w:val="005A789E"/>
    <w:rsid w:val="005A78A9"/>
    <w:rsid w:val="005A78C5"/>
    <w:rsid w:val="005A7942"/>
    <w:rsid w:val="005A795C"/>
    <w:rsid w:val="005A796E"/>
    <w:rsid w:val="005A7992"/>
    <w:rsid w:val="005A79C3"/>
    <w:rsid w:val="005A79E2"/>
    <w:rsid w:val="005A7A04"/>
    <w:rsid w:val="005A7A05"/>
    <w:rsid w:val="005A7A4D"/>
    <w:rsid w:val="005A7A79"/>
    <w:rsid w:val="005A7AB2"/>
    <w:rsid w:val="005A7ACB"/>
    <w:rsid w:val="005A7ADF"/>
    <w:rsid w:val="005A7AEA"/>
    <w:rsid w:val="005A7AF9"/>
    <w:rsid w:val="005A7BA2"/>
    <w:rsid w:val="005A7C17"/>
    <w:rsid w:val="005A7C8C"/>
    <w:rsid w:val="005A7CF0"/>
    <w:rsid w:val="005A7D1E"/>
    <w:rsid w:val="005A7D53"/>
    <w:rsid w:val="005A7DB1"/>
    <w:rsid w:val="005A7DB6"/>
    <w:rsid w:val="005A7DBB"/>
    <w:rsid w:val="005A7DD7"/>
    <w:rsid w:val="005A7DE1"/>
    <w:rsid w:val="005A7E11"/>
    <w:rsid w:val="005A7E28"/>
    <w:rsid w:val="005A7E3B"/>
    <w:rsid w:val="005A7E58"/>
    <w:rsid w:val="005A7E63"/>
    <w:rsid w:val="005A7E7C"/>
    <w:rsid w:val="005A7EFF"/>
    <w:rsid w:val="005A7F2E"/>
    <w:rsid w:val="005A7F5C"/>
    <w:rsid w:val="005A7F62"/>
    <w:rsid w:val="005A7F9E"/>
    <w:rsid w:val="005B0008"/>
    <w:rsid w:val="005B002C"/>
    <w:rsid w:val="005B0062"/>
    <w:rsid w:val="005B0079"/>
    <w:rsid w:val="005B00B2"/>
    <w:rsid w:val="005B00D4"/>
    <w:rsid w:val="005B0130"/>
    <w:rsid w:val="005B01AA"/>
    <w:rsid w:val="005B01AF"/>
    <w:rsid w:val="005B02B2"/>
    <w:rsid w:val="005B02BC"/>
    <w:rsid w:val="005B02F4"/>
    <w:rsid w:val="005B033C"/>
    <w:rsid w:val="005B0357"/>
    <w:rsid w:val="005B0362"/>
    <w:rsid w:val="005B0373"/>
    <w:rsid w:val="005B037F"/>
    <w:rsid w:val="005B03A1"/>
    <w:rsid w:val="005B03FA"/>
    <w:rsid w:val="005B03FD"/>
    <w:rsid w:val="005B0449"/>
    <w:rsid w:val="005B0452"/>
    <w:rsid w:val="005B0470"/>
    <w:rsid w:val="005B0538"/>
    <w:rsid w:val="005B0548"/>
    <w:rsid w:val="005B0554"/>
    <w:rsid w:val="005B05BA"/>
    <w:rsid w:val="005B05F9"/>
    <w:rsid w:val="005B0656"/>
    <w:rsid w:val="005B068D"/>
    <w:rsid w:val="005B070B"/>
    <w:rsid w:val="005B07B3"/>
    <w:rsid w:val="005B07FC"/>
    <w:rsid w:val="005B080D"/>
    <w:rsid w:val="005B0810"/>
    <w:rsid w:val="005B0866"/>
    <w:rsid w:val="005B08B3"/>
    <w:rsid w:val="005B08C4"/>
    <w:rsid w:val="005B08DC"/>
    <w:rsid w:val="005B08DF"/>
    <w:rsid w:val="005B08F6"/>
    <w:rsid w:val="005B0916"/>
    <w:rsid w:val="005B0917"/>
    <w:rsid w:val="005B092F"/>
    <w:rsid w:val="005B09B2"/>
    <w:rsid w:val="005B09BB"/>
    <w:rsid w:val="005B0AA2"/>
    <w:rsid w:val="005B0B65"/>
    <w:rsid w:val="005B0B75"/>
    <w:rsid w:val="005B0B81"/>
    <w:rsid w:val="005B0B8A"/>
    <w:rsid w:val="005B0BC4"/>
    <w:rsid w:val="005B0BD9"/>
    <w:rsid w:val="005B0C06"/>
    <w:rsid w:val="005B0C07"/>
    <w:rsid w:val="005B0C20"/>
    <w:rsid w:val="005B0C7A"/>
    <w:rsid w:val="005B0CA3"/>
    <w:rsid w:val="005B0D02"/>
    <w:rsid w:val="005B0D14"/>
    <w:rsid w:val="005B0D45"/>
    <w:rsid w:val="005B0D8C"/>
    <w:rsid w:val="005B0D95"/>
    <w:rsid w:val="005B0D99"/>
    <w:rsid w:val="005B0DEC"/>
    <w:rsid w:val="005B0E2C"/>
    <w:rsid w:val="005B0F11"/>
    <w:rsid w:val="005B0F33"/>
    <w:rsid w:val="005B0F6B"/>
    <w:rsid w:val="005B0F82"/>
    <w:rsid w:val="005B0FB8"/>
    <w:rsid w:val="005B0FEE"/>
    <w:rsid w:val="005B0FFE"/>
    <w:rsid w:val="005B1002"/>
    <w:rsid w:val="005B1036"/>
    <w:rsid w:val="005B1040"/>
    <w:rsid w:val="005B1046"/>
    <w:rsid w:val="005B105B"/>
    <w:rsid w:val="005B10AE"/>
    <w:rsid w:val="005B10FD"/>
    <w:rsid w:val="005B110B"/>
    <w:rsid w:val="005B1174"/>
    <w:rsid w:val="005B11A1"/>
    <w:rsid w:val="005B11F9"/>
    <w:rsid w:val="005B120D"/>
    <w:rsid w:val="005B1245"/>
    <w:rsid w:val="005B1252"/>
    <w:rsid w:val="005B1259"/>
    <w:rsid w:val="005B12A4"/>
    <w:rsid w:val="005B12DC"/>
    <w:rsid w:val="005B1321"/>
    <w:rsid w:val="005B1377"/>
    <w:rsid w:val="005B13C7"/>
    <w:rsid w:val="005B13FD"/>
    <w:rsid w:val="005B1406"/>
    <w:rsid w:val="005B147A"/>
    <w:rsid w:val="005B1496"/>
    <w:rsid w:val="005B14B4"/>
    <w:rsid w:val="005B14E7"/>
    <w:rsid w:val="005B14F0"/>
    <w:rsid w:val="005B1511"/>
    <w:rsid w:val="005B1516"/>
    <w:rsid w:val="005B1520"/>
    <w:rsid w:val="005B155E"/>
    <w:rsid w:val="005B1592"/>
    <w:rsid w:val="005B15A4"/>
    <w:rsid w:val="005B15AA"/>
    <w:rsid w:val="005B165F"/>
    <w:rsid w:val="005B17ED"/>
    <w:rsid w:val="005B17FA"/>
    <w:rsid w:val="005B1805"/>
    <w:rsid w:val="005B181F"/>
    <w:rsid w:val="005B1824"/>
    <w:rsid w:val="005B1892"/>
    <w:rsid w:val="005B18DB"/>
    <w:rsid w:val="005B18F6"/>
    <w:rsid w:val="005B192B"/>
    <w:rsid w:val="005B1949"/>
    <w:rsid w:val="005B1A3E"/>
    <w:rsid w:val="005B1A47"/>
    <w:rsid w:val="005B1A5D"/>
    <w:rsid w:val="005B1A5F"/>
    <w:rsid w:val="005B1A81"/>
    <w:rsid w:val="005B1A98"/>
    <w:rsid w:val="005B1AB9"/>
    <w:rsid w:val="005B1AE4"/>
    <w:rsid w:val="005B1B27"/>
    <w:rsid w:val="005B1B7C"/>
    <w:rsid w:val="005B1B93"/>
    <w:rsid w:val="005B1BC1"/>
    <w:rsid w:val="005B1BD4"/>
    <w:rsid w:val="005B1BEB"/>
    <w:rsid w:val="005B1C9E"/>
    <w:rsid w:val="005B1CDB"/>
    <w:rsid w:val="005B1D37"/>
    <w:rsid w:val="005B1D3A"/>
    <w:rsid w:val="005B1DC1"/>
    <w:rsid w:val="005B1E6F"/>
    <w:rsid w:val="005B1EB1"/>
    <w:rsid w:val="005B1ED7"/>
    <w:rsid w:val="005B1F32"/>
    <w:rsid w:val="005B1FFC"/>
    <w:rsid w:val="005B2001"/>
    <w:rsid w:val="005B202A"/>
    <w:rsid w:val="005B202B"/>
    <w:rsid w:val="005B2077"/>
    <w:rsid w:val="005B2082"/>
    <w:rsid w:val="005B20AC"/>
    <w:rsid w:val="005B20D2"/>
    <w:rsid w:val="005B2150"/>
    <w:rsid w:val="005B222A"/>
    <w:rsid w:val="005B2233"/>
    <w:rsid w:val="005B2259"/>
    <w:rsid w:val="005B2286"/>
    <w:rsid w:val="005B229C"/>
    <w:rsid w:val="005B22B8"/>
    <w:rsid w:val="005B22C3"/>
    <w:rsid w:val="005B22F0"/>
    <w:rsid w:val="005B2338"/>
    <w:rsid w:val="005B236C"/>
    <w:rsid w:val="005B23AD"/>
    <w:rsid w:val="005B23B8"/>
    <w:rsid w:val="005B23C5"/>
    <w:rsid w:val="005B2460"/>
    <w:rsid w:val="005B2479"/>
    <w:rsid w:val="005B249E"/>
    <w:rsid w:val="005B24EB"/>
    <w:rsid w:val="005B257A"/>
    <w:rsid w:val="005B25C6"/>
    <w:rsid w:val="005B265D"/>
    <w:rsid w:val="005B266E"/>
    <w:rsid w:val="005B26CD"/>
    <w:rsid w:val="005B26E1"/>
    <w:rsid w:val="005B26EA"/>
    <w:rsid w:val="005B2732"/>
    <w:rsid w:val="005B274C"/>
    <w:rsid w:val="005B277A"/>
    <w:rsid w:val="005B278F"/>
    <w:rsid w:val="005B2796"/>
    <w:rsid w:val="005B2818"/>
    <w:rsid w:val="005B2834"/>
    <w:rsid w:val="005B28BD"/>
    <w:rsid w:val="005B28FF"/>
    <w:rsid w:val="005B2914"/>
    <w:rsid w:val="005B2926"/>
    <w:rsid w:val="005B295C"/>
    <w:rsid w:val="005B2981"/>
    <w:rsid w:val="005B2982"/>
    <w:rsid w:val="005B29A2"/>
    <w:rsid w:val="005B29B0"/>
    <w:rsid w:val="005B29B4"/>
    <w:rsid w:val="005B29DF"/>
    <w:rsid w:val="005B2A01"/>
    <w:rsid w:val="005B2A18"/>
    <w:rsid w:val="005B2A7C"/>
    <w:rsid w:val="005B2ABB"/>
    <w:rsid w:val="005B2AE1"/>
    <w:rsid w:val="005B2B16"/>
    <w:rsid w:val="005B2B3C"/>
    <w:rsid w:val="005B2BF1"/>
    <w:rsid w:val="005B2C73"/>
    <w:rsid w:val="005B2D37"/>
    <w:rsid w:val="005B2D63"/>
    <w:rsid w:val="005B2DBB"/>
    <w:rsid w:val="005B2DCF"/>
    <w:rsid w:val="005B2DE3"/>
    <w:rsid w:val="005B2DE8"/>
    <w:rsid w:val="005B2E0E"/>
    <w:rsid w:val="005B2E53"/>
    <w:rsid w:val="005B2E86"/>
    <w:rsid w:val="005B2E98"/>
    <w:rsid w:val="005B2EA6"/>
    <w:rsid w:val="005B2F10"/>
    <w:rsid w:val="005B2F65"/>
    <w:rsid w:val="005B2F75"/>
    <w:rsid w:val="005B3028"/>
    <w:rsid w:val="005B305F"/>
    <w:rsid w:val="005B3069"/>
    <w:rsid w:val="005B3086"/>
    <w:rsid w:val="005B30A2"/>
    <w:rsid w:val="005B30D8"/>
    <w:rsid w:val="005B30E2"/>
    <w:rsid w:val="005B30F5"/>
    <w:rsid w:val="005B3154"/>
    <w:rsid w:val="005B315B"/>
    <w:rsid w:val="005B3161"/>
    <w:rsid w:val="005B31B7"/>
    <w:rsid w:val="005B321C"/>
    <w:rsid w:val="005B322D"/>
    <w:rsid w:val="005B3236"/>
    <w:rsid w:val="005B3266"/>
    <w:rsid w:val="005B33E6"/>
    <w:rsid w:val="005B3473"/>
    <w:rsid w:val="005B349B"/>
    <w:rsid w:val="005B34DA"/>
    <w:rsid w:val="005B3527"/>
    <w:rsid w:val="005B3532"/>
    <w:rsid w:val="005B3555"/>
    <w:rsid w:val="005B356B"/>
    <w:rsid w:val="005B356E"/>
    <w:rsid w:val="005B3572"/>
    <w:rsid w:val="005B3613"/>
    <w:rsid w:val="005B3615"/>
    <w:rsid w:val="005B3622"/>
    <w:rsid w:val="005B3691"/>
    <w:rsid w:val="005B3703"/>
    <w:rsid w:val="005B3711"/>
    <w:rsid w:val="005B373F"/>
    <w:rsid w:val="005B37AF"/>
    <w:rsid w:val="005B37CC"/>
    <w:rsid w:val="005B3806"/>
    <w:rsid w:val="005B3810"/>
    <w:rsid w:val="005B3835"/>
    <w:rsid w:val="005B3846"/>
    <w:rsid w:val="005B3896"/>
    <w:rsid w:val="005B38A3"/>
    <w:rsid w:val="005B38BF"/>
    <w:rsid w:val="005B38FF"/>
    <w:rsid w:val="005B3903"/>
    <w:rsid w:val="005B3916"/>
    <w:rsid w:val="005B3927"/>
    <w:rsid w:val="005B3928"/>
    <w:rsid w:val="005B39F0"/>
    <w:rsid w:val="005B3A06"/>
    <w:rsid w:val="005B3A07"/>
    <w:rsid w:val="005B3A3C"/>
    <w:rsid w:val="005B3A95"/>
    <w:rsid w:val="005B3AFB"/>
    <w:rsid w:val="005B3B14"/>
    <w:rsid w:val="005B3B7C"/>
    <w:rsid w:val="005B3BAC"/>
    <w:rsid w:val="005B3BB5"/>
    <w:rsid w:val="005B3BE7"/>
    <w:rsid w:val="005B3BF6"/>
    <w:rsid w:val="005B3C34"/>
    <w:rsid w:val="005B3C41"/>
    <w:rsid w:val="005B3C48"/>
    <w:rsid w:val="005B3C62"/>
    <w:rsid w:val="005B3C8F"/>
    <w:rsid w:val="005B3CFC"/>
    <w:rsid w:val="005B3D22"/>
    <w:rsid w:val="005B3D6E"/>
    <w:rsid w:val="005B3D7B"/>
    <w:rsid w:val="005B3DB0"/>
    <w:rsid w:val="005B3DB4"/>
    <w:rsid w:val="005B3DC8"/>
    <w:rsid w:val="005B3E10"/>
    <w:rsid w:val="005B3E17"/>
    <w:rsid w:val="005B3E1F"/>
    <w:rsid w:val="005B3F1F"/>
    <w:rsid w:val="005B3F42"/>
    <w:rsid w:val="005B3F4B"/>
    <w:rsid w:val="005B3F55"/>
    <w:rsid w:val="005B3F75"/>
    <w:rsid w:val="005B3FD3"/>
    <w:rsid w:val="005B3FFB"/>
    <w:rsid w:val="005B4036"/>
    <w:rsid w:val="005B4038"/>
    <w:rsid w:val="005B4096"/>
    <w:rsid w:val="005B40A7"/>
    <w:rsid w:val="005B4119"/>
    <w:rsid w:val="005B4179"/>
    <w:rsid w:val="005B417C"/>
    <w:rsid w:val="005B418A"/>
    <w:rsid w:val="005B4196"/>
    <w:rsid w:val="005B41B3"/>
    <w:rsid w:val="005B41C3"/>
    <w:rsid w:val="005B4217"/>
    <w:rsid w:val="005B4285"/>
    <w:rsid w:val="005B42A4"/>
    <w:rsid w:val="005B42AD"/>
    <w:rsid w:val="005B431E"/>
    <w:rsid w:val="005B4348"/>
    <w:rsid w:val="005B4350"/>
    <w:rsid w:val="005B43D8"/>
    <w:rsid w:val="005B445B"/>
    <w:rsid w:val="005B4480"/>
    <w:rsid w:val="005B4484"/>
    <w:rsid w:val="005B44A5"/>
    <w:rsid w:val="005B44C7"/>
    <w:rsid w:val="005B45D0"/>
    <w:rsid w:val="005B45D2"/>
    <w:rsid w:val="005B4628"/>
    <w:rsid w:val="005B462A"/>
    <w:rsid w:val="005B462B"/>
    <w:rsid w:val="005B462F"/>
    <w:rsid w:val="005B4687"/>
    <w:rsid w:val="005B46B2"/>
    <w:rsid w:val="005B46F1"/>
    <w:rsid w:val="005B46FB"/>
    <w:rsid w:val="005B4715"/>
    <w:rsid w:val="005B472B"/>
    <w:rsid w:val="005B47B9"/>
    <w:rsid w:val="005B480A"/>
    <w:rsid w:val="005B484A"/>
    <w:rsid w:val="005B484C"/>
    <w:rsid w:val="005B4899"/>
    <w:rsid w:val="005B48BF"/>
    <w:rsid w:val="005B4927"/>
    <w:rsid w:val="005B493F"/>
    <w:rsid w:val="005B4947"/>
    <w:rsid w:val="005B49D1"/>
    <w:rsid w:val="005B4A0F"/>
    <w:rsid w:val="005B4A1D"/>
    <w:rsid w:val="005B4A23"/>
    <w:rsid w:val="005B4A61"/>
    <w:rsid w:val="005B4A8B"/>
    <w:rsid w:val="005B4AC7"/>
    <w:rsid w:val="005B4ACE"/>
    <w:rsid w:val="005B4AE8"/>
    <w:rsid w:val="005B4B1A"/>
    <w:rsid w:val="005B4B22"/>
    <w:rsid w:val="005B4B35"/>
    <w:rsid w:val="005B4BE2"/>
    <w:rsid w:val="005B4C1A"/>
    <w:rsid w:val="005B4C1E"/>
    <w:rsid w:val="005B4C6B"/>
    <w:rsid w:val="005B4C75"/>
    <w:rsid w:val="005B4CBA"/>
    <w:rsid w:val="005B4D89"/>
    <w:rsid w:val="005B4D98"/>
    <w:rsid w:val="005B4DA6"/>
    <w:rsid w:val="005B4E08"/>
    <w:rsid w:val="005B4E37"/>
    <w:rsid w:val="005B4E46"/>
    <w:rsid w:val="005B4E84"/>
    <w:rsid w:val="005B4F15"/>
    <w:rsid w:val="005B4F60"/>
    <w:rsid w:val="005B4F78"/>
    <w:rsid w:val="005B4FBE"/>
    <w:rsid w:val="005B4FD4"/>
    <w:rsid w:val="005B5029"/>
    <w:rsid w:val="005B5039"/>
    <w:rsid w:val="005B5050"/>
    <w:rsid w:val="005B5062"/>
    <w:rsid w:val="005B508C"/>
    <w:rsid w:val="005B5105"/>
    <w:rsid w:val="005B51A1"/>
    <w:rsid w:val="005B51D1"/>
    <w:rsid w:val="005B51D7"/>
    <w:rsid w:val="005B51F4"/>
    <w:rsid w:val="005B51FE"/>
    <w:rsid w:val="005B520E"/>
    <w:rsid w:val="005B525D"/>
    <w:rsid w:val="005B52A3"/>
    <w:rsid w:val="005B52C3"/>
    <w:rsid w:val="005B52C5"/>
    <w:rsid w:val="005B52CB"/>
    <w:rsid w:val="005B52D7"/>
    <w:rsid w:val="005B5302"/>
    <w:rsid w:val="005B530A"/>
    <w:rsid w:val="005B5347"/>
    <w:rsid w:val="005B534C"/>
    <w:rsid w:val="005B5397"/>
    <w:rsid w:val="005B53DE"/>
    <w:rsid w:val="005B5415"/>
    <w:rsid w:val="005B541A"/>
    <w:rsid w:val="005B541C"/>
    <w:rsid w:val="005B5460"/>
    <w:rsid w:val="005B5479"/>
    <w:rsid w:val="005B54A0"/>
    <w:rsid w:val="005B54A1"/>
    <w:rsid w:val="005B54B0"/>
    <w:rsid w:val="005B54BE"/>
    <w:rsid w:val="005B5505"/>
    <w:rsid w:val="005B5513"/>
    <w:rsid w:val="005B5539"/>
    <w:rsid w:val="005B5569"/>
    <w:rsid w:val="005B5573"/>
    <w:rsid w:val="005B557E"/>
    <w:rsid w:val="005B55E7"/>
    <w:rsid w:val="005B5616"/>
    <w:rsid w:val="005B5643"/>
    <w:rsid w:val="005B5657"/>
    <w:rsid w:val="005B5678"/>
    <w:rsid w:val="005B56BE"/>
    <w:rsid w:val="005B56CE"/>
    <w:rsid w:val="005B56CF"/>
    <w:rsid w:val="005B56D4"/>
    <w:rsid w:val="005B56D7"/>
    <w:rsid w:val="005B571C"/>
    <w:rsid w:val="005B5747"/>
    <w:rsid w:val="005B577E"/>
    <w:rsid w:val="005B5824"/>
    <w:rsid w:val="005B5857"/>
    <w:rsid w:val="005B5882"/>
    <w:rsid w:val="005B5895"/>
    <w:rsid w:val="005B58A5"/>
    <w:rsid w:val="005B58F4"/>
    <w:rsid w:val="005B5908"/>
    <w:rsid w:val="005B5912"/>
    <w:rsid w:val="005B5945"/>
    <w:rsid w:val="005B596E"/>
    <w:rsid w:val="005B5A0C"/>
    <w:rsid w:val="005B5A86"/>
    <w:rsid w:val="005B5A8A"/>
    <w:rsid w:val="005B5A8F"/>
    <w:rsid w:val="005B5A93"/>
    <w:rsid w:val="005B5ADB"/>
    <w:rsid w:val="005B5AE6"/>
    <w:rsid w:val="005B5AEF"/>
    <w:rsid w:val="005B5B32"/>
    <w:rsid w:val="005B5B92"/>
    <w:rsid w:val="005B5BE2"/>
    <w:rsid w:val="005B5BEA"/>
    <w:rsid w:val="005B5C00"/>
    <w:rsid w:val="005B5C16"/>
    <w:rsid w:val="005B5C49"/>
    <w:rsid w:val="005B5C89"/>
    <w:rsid w:val="005B5CA8"/>
    <w:rsid w:val="005B5CCD"/>
    <w:rsid w:val="005B5CF5"/>
    <w:rsid w:val="005B5D22"/>
    <w:rsid w:val="005B5D87"/>
    <w:rsid w:val="005B5DBC"/>
    <w:rsid w:val="005B5E08"/>
    <w:rsid w:val="005B5E17"/>
    <w:rsid w:val="005B5E1E"/>
    <w:rsid w:val="005B5E5F"/>
    <w:rsid w:val="005B5E89"/>
    <w:rsid w:val="005B5F79"/>
    <w:rsid w:val="005B5F90"/>
    <w:rsid w:val="005B5F91"/>
    <w:rsid w:val="005B5FA7"/>
    <w:rsid w:val="005B5FB9"/>
    <w:rsid w:val="005B5FBB"/>
    <w:rsid w:val="005B5FC3"/>
    <w:rsid w:val="005B5FED"/>
    <w:rsid w:val="005B5FF7"/>
    <w:rsid w:val="005B6018"/>
    <w:rsid w:val="005B6027"/>
    <w:rsid w:val="005B6091"/>
    <w:rsid w:val="005B610E"/>
    <w:rsid w:val="005B611D"/>
    <w:rsid w:val="005B612D"/>
    <w:rsid w:val="005B615F"/>
    <w:rsid w:val="005B61BC"/>
    <w:rsid w:val="005B6248"/>
    <w:rsid w:val="005B6273"/>
    <w:rsid w:val="005B6289"/>
    <w:rsid w:val="005B62BF"/>
    <w:rsid w:val="005B630D"/>
    <w:rsid w:val="005B6324"/>
    <w:rsid w:val="005B6328"/>
    <w:rsid w:val="005B6396"/>
    <w:rsid w:val="005B639A"/>
    <w:rsid w:val="005B63B7"/>
    <w:rsid w:val="005B63E6"/>
    <w:rsid w:val="005B6424"/>
    <w:rsid w:val="005B648E"/>
    <w:rsid w:val="005B64BF"/>
    <w:rsid w:val="005B64CE"/>
    <w:rsid w:val="005B654A"/>
    <w:rsid w:val="005B6567"/>
    <w:rsid w:val="005B6578"/>
    <w:rsid w:val="005B6599"/>
    <w:rsid w:val="005B65B0"/>
    <w:rsid w:val="005B65C4"/>
    <w:rsid w:val="005B65CC"/>
    <w:rsid w:val="005B65DD"/>
    <w:rsid w:val="005B6638"/>
    <w:rsid w:val="005B6654"/>
    <w:rsid w:val="005B6658"/>
    <w:rsid w:val="005B6693"/>
    <w:rsid w:val="005B66AF"/>
    <w:rsid w:val="005B66B7"/>
    <w:rsid w:val="005B67F2"/>
    <w:rsid w:val="005B67F3"/>
    <w:rsid w:val="005B6808"/>
    <w:rsid w:val="005B6814"/>
    <w:rsid w:val="005B6844"/>
    <w:rsid w:val="005B685F"/>
    <w:rsid w:val="005B6905"/>
    <w:rsid w:val="005B691C"/>
    <w:rsid w:val="005B6932"/>
    <w:rsid w:val="005B6970"/>
    <w:rsid w:val="005B6994"/>
    <w:rsid w:val="005B69AF"/>
    <w:rsid w:val="005B69DB"/>
    <w:rsid w:val="005B6A1A"/>
    <w:rsid w:val="005B6A76"/>
    <w:rsid w:val="005B6A91"/>
    <w:rsid w:val="005B6A9E"/>
    <w:rsid w:val="005B6AF2"/>
    <w:rsid w:val="005B6B86"/>
    <w:rsid w:val="005B6BC0"/>
    <w:rsid w:val="005B6BEE"/>
    <w:rsid w:val="005B6C03"/>
    <w:rsid w:val="005B6C36"/>
    <w:rsid w:val="005B6C6D"/>
    <w:rsid w:val="005B6C7C"/>
    <w:rsid w:val="005B6C80"/>
    <w:rsid w:val="005B6C9F"/>
    <w:rsid w:val="005B6CF0"/>
    <w:rsid w:val="005B6D0B"/>
    <w:rsid w:val="005B6DAE"/>
    <w:rsid w:val="005B6DBD"/>
    <w:rsid w:val="005B6E03"/>
    <w:rsid w:val="005B6E5E"/>
    <w:rsid w:val="005B6E70"/>
    <w:rsid w:val="005B6E74"/>
    <w:rsid w:val="005B6E82"/>
    <w:rsid w:val="005B6EAC"/>
    <w:rsid w:val="005B6EC5"/>
    <w:rsid w:val="005B6EFB"/>
    <w:rsid w:val="005B6FC4"/>
    <w:rsid w:val="005B6FE4"/>
    <w:rsid w:val="005B6FF8"/>
    <w:rsid w:val="005B704A"/>
    <w:rsid w:val="005B7076"/>
    <w:rsid w:val="005B70BA"/>
    <w:rsid w:val="005B70C0"/>
    <w:rsid w:val="005B70D0"/>
    <w:rsid w:val="005B70E5"/>
    <w:rsid w:val="005B7145"/>
    <w:rsid w:val="005B7162"/>
    <w:rsid w:val="005B71B0"/>
    <w:rsid w:val="005B720E"/>
    <w:rsid w:val="005B7286"/>
    <w:rsid w:val="005B72F9"/>
    <w:rsid w:val="005B7370"/>
    <w:rsid w:val="005B7373"/>
    <w:rsid w:val="005B73E1"/>
    <w:rsid w:val="005B73EA"/>
    <w:rsid w:val="005B73EE"/>
    <w:rsid w:val="005B741D"/>
    <w:rsid w:val="005B7462"/>
    <w:rsid w:val="005B748D"/>
    <w:rsid w:val="005B74FD"/>
    <w:rsid w:val="005B7504"/>
    <w:rsid w:val="005B7536"/>
    <w:rsid w:val="005B755F"/>
    <w:rsid w:val="005B7573"/>
    <w:rsid w:val="005B75A3"/>
    <w:rsid w:val="005B75D9"/>
    <w:rsid w:val="005B7668"/>
    <w:rsid w:val="005B768A"/>
    <w:rsid w:val="005B768C"/>
    <w:rsid w:val="005B76AC"/>
    <w:rsid w:val="005B7708"/>
    <w:rsid w:val="005B7739"/>
    <w:rsid w:val="005B775B"/>
    <w:rsid w:val="005B775E"/>
    <w:rsid w:val="005B779C"/>
    <w:rsid w:val="005B77B0"/>
    <w:rsid w:val="005B77BC"/>
    <w:rsid w:val="005B784F"/>
    <w:rsid w:val="005B787F"/>
    <w:rsid w:val="005B788D"/>
    <w:rsid w:val="005B78BC"/>
    <w:rsid w:val="005B78DA"/>
    <w:rsid w:val="005B78F9"/>
    <w:rsid w:val="005B7945"/>
    <w:rsid w:val="005B796B"/>
    <w:rsid w:val="005B7975"/>
    <w:rsid w:val="005B798E"/>
    <w:rsid w:val="005B79D6"/>
    <w:rsid w:val="005B79EC"/>
    <w:rsid w:val="005B7A0E"/>
    <w:rsid w:val="005B7A24"/>
    <w:rsid w:val="005B7A69"/>
    <w:rsid w:val="005B7A8B"/>
    <w:rsid w:val="005B7AB1"/>
    <w:rsid w:val="005B7ACC"/>
    <w:rsid w:val="005B7ADE"/>
    <w:rsid w:val="005B7B44"/>
    <w:rsid w:val="005B7B6C"/>
    <w:rsid w:val="005B7BA7"/>
    <w:rsid w:val="005B7BAA"/>
    <w:rsid w:val="005B7BAE"/>
    <w:rsid w:val="005B7BB8"/>
    <w:rsid w:val="005B7BF7"/>
    <w:rsid w:val="005B7C07"/>
    <w:rsid w:val="005B7C2F"/>
    <w:rsid w:val="005B7C30"/>
    <w:rsid w:val="005B7C6A"/>
    <w:rsid w:val="005B7D1B"/>
    <w:rsid w:val="005B7D31"/>
    <w:rsid w:val="005B7D68"/>
    <w:rsid w:val="005B7D75"/>
    <w:rsid w:val="005B7D8A"/>
    <w:rsid w:val="005B7D9F"/>
    <w:rsid w:val="005B7DAF"/>
    <w:rsid w:val="005B7E19"/>
    <w:rsid w:val="005B7E2C"/>
    <w:rsid w:val="005B7E2E"/>
    <w:rsid w:val="005B7E4D"/>
    <w:rsid w:val="005B7E53"/>
    <w:rsid w:val="005B7E82"/>
    <w:rsid w:val="005B7EB9"/>
    <w:rsid w:val="005B7ED2"/>
    <w:rsid w:val="005B7ED5"/>
    <w:rsid w:val="005B7F38"/>
    <w:rsid w:val="005B7F5A"/>
    <w:rsid w:val="005B7F6C"/>
    <w:rsid w:val="005B7F77"/>
    <w:rsid w:val="005B7F9B"/>
    <w:rsid w:val="005B7FC9"/>
    <w:rsid w:val="005C0027"/>
    <w:rsid w:val="005C006A"/>
    <w:rsid w:val="005C006E"/>
    <w:rsid w:val="005C007B"/>
    <w:rsid w:val="005C00EA"/>
    <w:rsid w:val="005C00F9"/>
    <w:rsid w:val="005C0102"/>
    <w:rsid w:val="005C0130"/>
    <w:rsid w:val="005C013D"/>
    <w:rsid w:val="005C014D"/>
    <w:rsid w:val="005C018C"/>
    <w:rsid w:val="005C01E1"/>
    <w:rsid w:val="005C01E2"/>
    <w:rsid w:val="005C01F3"/>
    <w:rsid w:val="005C022E"/>
    <w:rsid w:val="005C0243"/>
    <w:rsid w:val="005C028A"/>
    <w:rsid w:val="005C028C"/>
    <w:rsid w:val="005C02E0"/>
    <w:rsid w:val="005C02E6"/>
    <w:rsid w:val="005C0311"/>
    <w:rsid w:val="005C0365"/>
    <w:rsid w:val="005C0422"/>
    <w:rsid w:val="005C042F"/>
    <w:rsid w:val="005C045D"/>
    <w:rsid w:val="005C0472"/>
    <w:rsid w:val="005C04DD"/>
    <w:rsid w:val="005C0516"/>
    <w:rsid w:val="005C0583"/>
    <w:rsid w:val="005C058E"/>
    <w:rsid w:val="005C05B9"/>
    <w:rsid w:val="005C0642"/>
    <w:rsid w:val="005C0651"/>
    <w:rsid w:val="005C0656"/>
    <w:rsid w:val="005C069E"/>
    <w:rsid w:val="005C06F6"/>
    <w:rsid w:val="005C0740"/>
    <w:rsid w:val="005C078C"/>
    <w:rsid w:val="005C07E0"/>
    <w:rsid w:val="005C0845"/>
    <w:rsid w:val="005C0859"/>
    <w:rsid w:val="005C08E2"/>
    <w:rsid w:val="005C08EA"/>
    <w:rsid w:val="005C08FC"/>
    <w:rsid w:val="005C08FE"/>
    <w:rsid w:val="005C093D"/>
    <w:rsid w:val="005C0992"/>
    <w:rsid w:val="005C09E1"/>
    <w:rsid w:val="005C09FF"/>
    <w:rsid w:val="005C0A60"/>
    <w:rsid w:val="005C0A71"/>
    <w:rsid w:val="005C0AB0"/>
    <w:rsid w:val="005C0AF2"/>
    <w:rsid w:val="005C0AF4"/>
    <w:rsid w:val="005C0B00"/>
    <w:rsid w:val="005C0B4A"/>
    <w:rsid w:val="005C0BA2"/>
    <w:rsid w:val="005C0C15"/>
    <w:rsid w:val="005C0C29"/>
    <w:rsid w:val="005C0C7A"/>
    <w:rsid w:val="005C0CA6"/>
    <w:rsid w:val="005C0CAF"/>
    <w:rsid w:val="005C0CE5"/>
    <w:rsid w:val="005C0D66"/>
    <w:rsid w:val="005C0D6E"/>
    <w:rsid w:val="005C0DA4"/>
    <w:rsid w:val="005C0E26"/>
    <w:rsid w:val="005C0E5C"/>
    <w:rsid w:val="005C0E65"/>
    <w:rsid w:val="005C0E75"/>
    <w:rsid w:val="005C0EDF"/>
    <w:rsid w:val="005C0F22"/>
    <w:rsid w:val="005C0F7B"/>
    <w:rsid w:val="005C0F89"/>
    <w:rsid w:val="005C0FD9"/>
    <w:rsid w:val="005C102F"/>
    <w:rsid w:val="005C1036"/>
    <w:rsid w:val="005C10F2"/>
    <w:rsid w:val="005C113D"/>
    <w:rsid w:val="005C1141"/>
    <w:rsid w:val="005C1181"/>
    <w:rsid w:val="005C11BC"/>
    <w:rsid w:val="005C11BF"/>
    <w:rsid w:val="005C11E6"/>
    <w:rsid w:val="005C1220"/>
    <w:rsid w:val="005C122B"/>
    <w:rsid w:val="005C122E"/>
    <w:rsid w:val="005C123A"/>
    <w:rsid w:val="005C1258"/>
    <w:rsid w:val="005C128D"/>
    <w:rsid w:val="005C12A4"/>
    <w:rsid w:val="005C12D8"/>
    <w:rsid w:val="005C12FF"/>
    <w:rsid w:val="005C1345"/>
    <w:rsid w:val="005C1364"/>
    <w:rsid w:val="005C1376"/>
    <w:rsid w:val="005C1397"/>
    <w:rsid w:val="005C13D8"/>
    <w:rsid w:val="005C1404"/>
    <w:rsid w:val="005C1405"/>
    <w:rsid w:val="005C1438"/>
    <w:rsid w:val="005C147A"/>
    <w:rsid w:val="005C14C3"/>
    <w:rsid w:val="005C1542"/>
    <w:rsid w:val="005C1559"/>
    <w:rsid w:val="005C1565"/>
    <w:rsid w:val="005C156C"/>
    <w:rsid w:val="005C157C"/>
    <w:rsid w:val="005C1581"/>
    <w:rsid w:val="005C15C7"/>
    <w:rsid w:val="005C1611"/>
    <w:rsid w:val="005C1630"/>
    <w:rsid w:val="005C1651"/>
    <w:rsid w:val="005C169C"/>
    <w:rsid w:val="005C16A0"/>
    <w:rsid w:val="005C16D7"/>
    <w:rsid w:val="005C16DE"/>
    <w:rsid w:val="005C171A"/>
    <w:rsid w:val="005C1782"/>
    <w:rsid w:val="005C17A5"/>
    <w:rsid w:val="005C17BD"/>
    <w:rsid w:val="005C17E9"/>
    <w:rsid w:val="005C1852"/>
    <w:rsid w:val="005C1881"/>
    <w:rsid w:val="005C18A8"/>
    <w:rsid w:val="005C18B5"/>
    <w:rsid w:val="005C1901"/>
    <w:rsid w:val="005C198B"/>
    <w:rsid w:val="005C19A1"/>
    <w:rsid w:val="005C1A2F"/>
    <w:rsid w:val="005C1A93"/>
    <w:rsid w:val="005C1AC4"/>
    <w:rsid w:val="005C1B28"/>
    <w:rsid w:val="005C1BCA"/>
    <w:rsid w:val="005C1BDF"/>
    <w:rsid w:val="005C1C25"/>
    <w:rsid w:val="005C1C36"/>
    <w:rsid w:val="005C1D1A"/>
    <w:rsid w:val="005C1D39"/>
    <w:rsid w:val="005C1D53"/>
    <w:rsid w:val="005C1D94"/>
    <w:rsid w:val="005C1DFB"/>
    <w:rsid w:val="005C1E4C"/>
    <w:rsid w:val="005C1E7E"/>
    <w:rsid w:val="005C1E7F"/>
    <w:rsid w:val="005C1E90"/>
    <w:rsid w:val="005C1F12"/>
    <w:rsid w:val="005C1F19"/>
    <w:rsid w:val="005C1F2B"/>
    <w:rsid w:val="005C1FB0"/>
    <w:rsid w:val="005C2032"/>
    <w:rsid w:val="005C2043"/>
    <w:rsid w:val="005C205D"/>
    <w:rsid w:val="005C206B"/>
    <w:rsid w:val="005C2079"/>
    <w:rsid w:val="005C2081"/>
    <w:rsid w:val="005C2099"/>
    <w:rsid w:val="005C20A0"/>
    <w:rsid w:val="005C20C1"/>
    <w:rsid w:val="005C211C"/>
    <w:rsid w:val="005C211E"/>
    <w:rsid w:val="005C2172"/>
    <w:rsid w:val="005C217E"/>
    <w:rsid w:val="005C21DF"/>
    <w:rsid w:val="005C2201"/>
    <w:rsid w:val="005C2249"/>
    <w:rsid w:val="005C2255"/>
    <w:rsid w:val="005C229F"/>
    <w:rsid w:val="005C22B0"/>
    <w:rsid w:val="005C23C6"/>
    <w:rsid w:val="005C2456"/>
    <w:rsid w:val="005C245F"/>
    <w:rsid w:val="005C24BD"/>
    <w:rsid w:val="005C2528"/>
    <w:rsid w:val="005C2542"/>
    <w:rsid w:val="005C258A"/>
    <w:rsid w:val="005C2591"/>
    <w:rsid w:val="005C25CE"/>
    <w:rsid w:val="005C261D"/>
    <w:rsid w:val="005C2664"/>
    <w:rsid w:val="005C26AC"/>
    <w:rsid w:val="005C26CD"/>
    <w:rsid w:val="005C2721"/>
    <w:rsid w:val="005C275F"/>
    <w:rsid w:val="005C27DF"/>
    <w:rsid w:val="005C2803"/>
    <w:rsid w:val="005C2830"/>
    <w:rsid w:val="005C284C"/>
    <w:rsid w:val="005C285F"/>
    <w:rsid w:val="005C287C"/>
    <w:rsid w:val="005C2889"/>
    <w:rsid w:val="005C28D2"/>
    <w:rsid w:val="005C293A"/>
    <w:rsid w:val="005C2967"/>
    <w:rsid w:val="005C29A5"/>
    <w:rsid w:val="005C29BD"/>
    <w:rsid w:val="005C2A01"/>
    <w:rsid w:val="005C2A0F"/>
    <w:rsid w:val="005C2A1E"/>
    <w:rsid w:val="005C2A2C"/>
    <w:rsid w:val="005C2A43"/>
    <w:rsid w:val="005C2A57"/>
    <w:rsid w:val="005C2A6F"/>
    <w:rsid w:val="005C2B4E"/>
    <w:rsid w:val="005C2B5A"/>
    <w:rsid w:val="005C2B5D"/>
    <w:rsid w:val="005C2B7D"/>
    <w:rsid w:val="005C2BA6"/>
    <w:rsid w:val="005C2C1B"/>
    <w:rsid w:val="005C2C44"/>
    <w:rsid w:val="005C2C80"/>
    <w:rsid w:val="005C2D85"/>
    <w:rsid w:val="005C2DDA"/>
    <w:rsid w:val="005C2DE5"/>
    <w:rsid w:val="005C2E0C"/>
    <w:rsid w:val="005C2E3D"/>
    <w:rsid w:val="005C2E94"/>
    <w:rsid w:val="005C2EF3"/>
    <w:rsid w:val="005C2F04"/>
    <w:rsid w:val="005C2F2E"/>
    <w:rsid w:val="005C2F3E"/>
    <w:rsid w:val="005C2F42"/>
    <w:rsid w:val="005C2F74"/>
    <w:rsid w:val="005C2F83"/>
    <w:rsid w:val="005C2FAE"/>
    <w:rsid w:val="005C2FF0"/>
    <w:rsid w:val="005C3006"/>
    <w:rsid w:val="005C3023"/>
    <w:rsid w:val="005C304F"/>
    <w:rsid w:val="005C3060"/>
    <w:rsid w:val="005C3076"/>
    <w:rsid w:val="005C3090"/>
    <w:rsid w:val="005C30CA"/>
    <w:rsid w:val="005C30F7"/>
    <w:rsid w:val="005C315E"/>
    <w:rsid w:val="005C31B7"/>
    <w:rsid w:val="005C31C2"/>
    <w:rsid w:val="005C31F3"/>
    <w:rsid w:val="005C31F8"/>
    <w:rsid w:val="005C321E"/>
    <w:rsid w:val="005C3224"/>
    <w:rsid w:val="005C3388"/>
    <w:rsid w:val="005C33A5"/>
    <w:rsid w:val="005C33D6"/>
    <w:rsid w:val="005C33E1"/>
    <w:rsid w:val="005C33F4"/>
    <w:rsid w:val="005C340C"/>
    <w:rsid w:val="005C3412"/>
    <w:rsid w:val="005C3441"/>
    <w:rsid w:val="005C3445"/>
    <w:rsid w:val="005C3460"/>
    <w:rsid w:val="005C353F"/>
    <w:rsid w:val="005C3544"/>
    <w:rsid w:val="005C3553"/>
    <w:rsid w:val="005C3555"/>
    <w:rsid w:val="005C35BB"/>
    <w:rsid w:val="005C35CB"/>
    <w:rsid w:val="005C35DA"/>
    <w:rsid w:val="005C3610"/>
    <w:rsid w:val="005C3618"/>
    <w:rsid w:val="005C36EB"/>
    <w:rsid w:val="005C3776"/>
    <w:rsid w:val="005C37C9"/>
    <w:rsid w:val="005C3813"/>
    <w:rsid w:val="005C3861"/>
    <w:rsid w:val="005C3873"/>
    <w:rsid w:val="005C38A0"/>
    <w:rsid w:val="005C38BC"/>
    <w:rsid w:val="005C38EE"/>
    <w:rsid w:val="005C3904"/>
    <w:rsid w:val="005C3937"/>
    <w:rsid w:val="005C3A29"/>
    <w:rsid w:val="005C3AA0"/>
    <w:rsid w:val="005C3ABE"/>
    <w:rsid w:val="005C3AD3"/>
    <w:rsid w:val="005C3AE1"/>
    <w:rsid w:val="005C3AE2"/>
    <w:rsid w:val="005C3AEA"/>
    <w:rsid w:val="005C3B4F"/>
    <w:rsid w:val="005C3BDA"/>
    <w:rsid w:val="005C3C17"/>
    <w:rsid w:val="005C3C35"/>
    <w:rsid w:val="005C3C9F"/>
    <w:rsid w:val="005C3CB1"/>
    <w:rsid w:val="005C3CFC"/>
    <w:rsid w:val="005C3D3B"/>
    <w:rsid w:val="005C3D67"/>
    <w:rsid w:val="005C3D75"/>
    <w:rsid w:val="005C3D7C"/>
    <w:rsid w:val="005C3D90"/>
    <w:rsid w:val="005C3D9A"/>
    <w:rsid w:val="005C3DAE"/>
    <w:rsid w:val="005C3DF2"/>
    <w:rsid w:val="005C3E2A"/>
    <w:rsid w:val="005C3E51"/>
    <w:rsid w:val="005C3EAD"/>
    <w:rsid w:val="005C3EB7"/>
    <w:rsid w:val="005C3EDC"/>
    <w:rsid w:val="005C3EE9"/>
    <w:rsid w:val="005C3F04"/>
    <w:rsid w:val="005C3F49"/>
    <w:rsid w:val="005C3FA0"/>
    <w:rsid w:val="005C3FF7"/>
    <w:rsid w:val="005C4008"/>
    <w:rsid w:val="005C4026"/>
    <w:rsid w:val="005C4039"/>
    <w:rsid w:val="005C4088"/>
    <w:rsid w:val="005C40C9"/>
    <w:rsid w:val="005C40E8"/>
    <w:rsid w:val="005C4124"/>
    <w:rsid w:val="005C4149"/>
    <w:rsid w:val="005C4161"/>
    <w:rsid w:val="005C4197"/>
    <w:rsid w:val="005C41A3"/>
    <w:rsid w:val="005C41CE"/>
    <w:rsid w:val="005C41EE"/>
    <w:rsid w:val="005C4236"/>
    <w:rsid w:val="005C424F"/>
    <w:rsid w:val="005C4287"/>
    <w:rsid w:val="005C428C"/>
    <w:rsid w:val="005C4297"/>
    <w:rsid w:val="005C429F"/>
    <w:rsid w:val="005C42F5"/>
    <w:rsid w:val="005C431E"/>
    <w:rsid w:val="005C431F"/>
    <w:rsid w:val="005C4345"/>
    <w:rsid w:val="005C434E"/>
    <w:rsid w:val="005C4357"/>
    <w:rsid w:val="005C4386"/>
    <w:rsid w:val="005C4399"/>
    <w:rsid w:val="005C43BF"/>
    <w:rsid w:val="005C43C1"/>
    <w:rsid w:val="005C4424"/>
    <w:rsid w:val="005C4425"/>
    <w:rsid w:val="005C4428"/>
    <w:rsid w:val="005C443A"/>
    <w:rsid w:val="005C4447"/>
    <w:rsid w:val="005C445C"/>
    <w:rsid w:val="005C4469"/>
    <w:rsid w:val="005C4477"/>
    <w:rsid w:val="005C4525"/>
    <w:rsid w:val="005C457E"/>
    <w:rsid w:val="005C4584"/>
    <w:rsid w:val="005C45A1"/>
    <w:rsid w:val="005C45E9"/>
    <w:rsid w:val="005C45F6"/>
    <w:rsid w:val="005C4600"/>
    <w:rsid w:val="005C465D"/>
    <w:rsid w:val="005C4662"/>
    <w:rsid w:val="005C472A"/>
    <w:rsid w:val="005C4740"/>
    <w:rsid w:val="005C4780"/>
    <w:rsid w:val="005C47CD"/>
    <w:rsid w:val="005C480C"/>
    <w:rsid w:val="005C4816"/>
    <w:rsid w:val="005C4875"/>
    <w:rsid w:val="005C491A"/>
    <w:rsid w:val="005C4944"/>
    <w:rsid w:val="005C496D"/>
    <w:rsid w:val="005C4980"/>
    <w:rsid w:val="005C49D5"/>
    <w:rsid w:val="005C4A19"/>
    <w:rsid w:val="005C4A36"/>
    <w:rsid w:val="005C4B0E"/>
    <w:rsid w:val="005C4B52"/>
    <w:rsid w:val="005C4B5B"/>
    <w:rsid w:val="005C4BB4"/>
    <w:rsid w:val="005C4BFF"/>
    <w:rsid w:val="005C4C78"/>
    <w:rsid w:val="005C4CB4"/>
    <w:rsid w:val="005C4CE7"/>
    <w:rsid w:val="005C4D2E"/>
    <w:rsid w:val="005C4D50"/>
    <w:rsid w:val="005C4D64"/>
    <w:rsid w:val="005C4D7D"/>
    <w:rsid w:val="005C4D83"/>
    <w:rsid w:val="005C4D86"/>
    <w:rsid w:val="005C4DAE"/>
    <w:rsid w:val="005C4DB6"/>
    <w:rsid w:val="005C4DB8"/>
    <w:rsid w:val="005C4DB9"/>
    <w:rsid w:val="005C4DFB"/>
    <w:rsid w:val="005C4E3E"/>
    <w:rsid w:val="005C4E4B"/>
    <w:rsid w:val="005C4F79"/>
    <w:rsid w:val="005C4FB3"/>
    <w:rsid w:val="005C5081"/>
    <w:rsid w:val="005C5088"/>
    <w:rsid w:val="005C50A0"/>
    <w:rsid w:val="005C50CA"/>
    <w:rsid w:val="005C50E6"/>
    <w:rsid w:val="005C511C"/>
    <w:rsid w:val="005C5133"/>
    <w:rsid w:val="005C5140"/>
    <w:rsid w:val="005C5176"/>
    <w:rsid w:val="005C51D7"/>
    <w:rsid w:val="005C5236"/>
    <w:rsid w:val="005C523E"/>
    <w:rsid w:val="005C524F"/>
    <w:rsid w:val="005C5268"/>
    <w:rsid w:val="005C5284"/>
    <w:rsid w:val="005C530F"/>
    <w:rsid w:val="005C5312"/>
    <w:rsid w:val="005C534F"/>
    <w:rsid w:val="005C5359"/>
    <w:rsid w:val="005C540A"/>
    <w:rsid w:val="005C5410"/>
    <w:rsid w:val="005C54AE"/>
    <w:rsid w:val="005C54DE"/>
    <w:rsid w:val="005C54F3"/>
    <w:rsid w:val="005C54F4"/>
    <w:rsid w:val="005C552D"/>
    <w:rsid w:val="005C55EB"/>
    <w:rsid w:val="005C564D"/>
    <w:rsid w:val="005C5657"/>
    <w:rsid w:val="005C5662"/>
    <w:rsid w:val="005C56B0"/>
    <w:rsid w:val="005C5715"/>
    <w:rsid w:val="005C5722"/>
    <w:rsid w:val="005C5747"/>
    <w:rsid w:val="005C576E"/>
    <w:rsid w:val="005C577A"/>
    <w:rsid w:val="005C577B"/>
    <w:rsid w:val="005C57AA"/>
    <w:rsid w:val="005C57AE"/>
    <w:rsid w:val="005C57BE"/>
    <w:rsid w:val="005C57D2"/>
    <w:rsid w:val="005C57F2"/>
    <w:rsid w:val="005C57FA"/>
    <w:rsid w:val="005C5864"/>
    <w:rsid w:val="005C58E0"/>
    <w:rsid w:val="005C590D"/>
    <w:rsid w:val="005C592B"/>
    <w:rsid w:val="005C5954"/>
    <w:rsid w:val="005C595E"/>
    <w:rsid w:val="005C5971"/>
    <w:rsid w:val="005C59A1"/>
    <w:rsid w:val="005C59C5"/>
    <w:rsid w:val="005C59D4"/>
    <w:rsid w:val="005C59FC"/>
    <w:rsid w:val="005C5A3D"/>
    <w:rsid w:val="005C5AB2"/>
    <w:rsid w:val="005C5AB6"/>
    <w:rsid w:val="005C5ADA"/>
    <w:rsid w:val="005C5B93"/>
    <w:rsid w:val="005C5BCD"/>
    <w:rsid w:val="005C5CA8"/>
    <w:rsid w:val="005C5CC0"/>
    <w:rsid w:val="005C5CDC"/>
    <w:rsid w:val="005C5D42"/>
    <w:rsid w:val="005C5D48"/>
    <w:rsid w:val="005C5D56"/>
    <w:rsid w:val="005C5D57"/>
    <w:rsid w:val="005C5DC1"/>
    <w:rsid w:val="005C5DDB"/>
    <w:rsid w:val="005C5DF6"/>
    <w:rsid w:val="005C5E28"/>
    <w:rsid w:val="005C5E32"/>
    <w:rsid w:val="005C5E3E"/>
    <w:rsid w:val="005C5E43"/>
    <w:rsid w:val="005C5E90"/>
    <w:rsid w:val="005C5F55"/>
    <w:rsid w:val="005C5F6D"/>
    <w:rsid w:val="005C5FC8"/>
    <w:rsid w:val="005C5FCD"/>
    <w:rsid w:val="005C5FE7"/>
    <w:rsid w:val="005C604D"/>
    <w:rsid w:val="005C605E"/>
    <w:rsid w:val="005C60B5"/>
    <w:rsid w:val="005C6117"/>
    <w:rsid w:val="005C611E"/>
    <w:rsid w:val="005C6122"/>
    <w:rsid w:val="005C6149"/>
    <w:rsid w:val="005C6161"/>
    <w:rsid w:val="005C61B4"/>
    <w:rsid w:val="005C61CF"/>
    <w:rsid w:val="005C61E9"/>
    <w:rsid w:val="005C61F2"/>
    <w:rsid w:val="005C622F"/>
    <w:rsid w:val="005C62D2"/>
    <w:rsid w:val="005C6349"/>
    <w:rsid w:val="005C6395"/>
    <w:rsid w:val="005C63AC"/>
    <w:rsid w:val="005C63CC"/>
    <w:rsid w:val="005C63F4"/>
    <w:rsid w:val="005C6400"/>
    <w:rsid w:val="005C641C"/>
    <w:rsid w:val="005C6426"/>
    <w:rsid w:val="005C642E"/>
    <w:rsid w:val="005C6435"/>
    <w:rsid w:val="005C643B"/>
    <w:rsid w:val="005C6473"/>
    <w:rsid w:val="005C6498"/>
    <w:rsid w:val="005C6515"/>
    <w:rsid w:val="005C653A"/>
    <w:rsid w:val="005C65AF"/>
    <w:rsid w:val="005C65D2"/>
    <w:rsid w:val="005C6609"/>
    <w:rsid w:val="005C661F"/>
    <w:rsid w:val="005C6671"/>
    <w:rsid w:val="005C6677"/>
    <w:rsid w:val="005C667B"/>
    <w:rsid w:val="005C6686"/>
    <w:rsid w:val="005C66F0"/>
    <w:rsid w:val="005C6735"/>
    <w:rsid w:val="005C6772"/>
    <w:rsid w:val="005C6780"/>
    <w:rsid w:val="005C67AF"/>
    <w:rsid w:val="005C681D"/>
    <w:rsid w:val="005C688C"/>
    <w:rsid w:val="005C6896"/>
    <w:rsid w:val="005C689A"/>
    <w:rsid w:val="005C691F"/>
    <w:rsid w:val="005C6955"/>
    <w:rsid w:val="005C69B5"/>
    <w:rsid w:val="005C69EB"/>
    <w:rsid w:val="005C69FF"/>
    <w:rsid w:val="005C6A2C"/>
    <w:rsid w:val="005C6A36"/>
    <w:rsid w:val="005C6A42"/>
    <w:rsid w:val="005C6AD0"/>
    <w:rsid w:val="005C6B0E"/>
    <w:rsid w:val="005C6B11"/>
    <w:rsid w:val="005C6B23"/>
    <w:rsid w:val="005C6BCC"/>
    <w:rsid w:val="005C6BD3"/>
    <w:rsid w:val="005C6C03"/>
    <w:rsid w:val="005C6C0D"/>
    <w:rsid w:val="005C6C69"/>
    <w:rsid w:val="005C6C7F"/>
    <w:rsid w:val="005C6C8B"/>
    <w:rsid w:val="005C6CF2"/>
    <w:rsid w:val="005C6CF3"/>
    <w:rsid w:val="005C6D35"/>
    <w:rsid w:val="005C6D4A"/>
    <w:rsid w:val="005C6D6D"/>
    <w:rsid w:val="005C6D6F"/>
    <w:rsid w:val="005C6D77"/>
    <w:rsid w:val="005C6DA6"/>
    <w:rsid w:val="005C6DAF"/>
    <w:rsid w:val="005C6DD5"/>
    <w:rsid w:val="005C6DE2"/>
    <w:rsid w:val="005C6E02"/>
    <w:rsid w:val="005C6E28"/>
    <w:rsid w:val="005C6E44"/>
    <w:rsid w:val="005C6EC2"/>
    <w:rsid w:val="005C6F30"/>
    <w:rsid w:val="005C6F61"/>
    <w:rsid w:val="005C6F70"/>
    <w:rsid w:val="005C6F8A"/>
    <w:rsid w:val="005C6FD5"/>
    <w:rsid w:val="005C7037"/>
    <w:rsid w:val="005C7047"/>
    <w:rsid w:val="005C704F"/>
    <w:rsid w:val="005C7058"/>
    <w:rsid w:val="005C705C"/>
    <w:rsid w:val="005C705E"/>
    <w:rsid w:val="005C7087"/>
    <w:rsid w:val="005C7098"/>
    <w:rsid w:val="005C709B"/>
    <w:rsid w:val="005C712B"/>
    <w:rsid w:val="005C712F"/>
    <w:rsid w:val="005C713D"/>
    <w:rsid w:val="005C7145"/>
    <w:rsid w:val="005C7170"/>
    <w:rsid w:val="005C717E"/>
    <w:rsid w:val="005C718B"/>
    <w:rsid w:val="005C71CC"/>
    <w:rsid w:val="005C71E7"/>
    <w:rsid w:val="005C7210"/>
    <w:rsid w:val="005C7213"/>
    <w:rsid w:val="005C721A"/>
    <w:rsid w:val="005C722D"/>
    <w:rsid w:val="005C7260"/>
    <w:rsid w:val="005C7261"/>
    <w:rsid w:val="005C7271"/>
    <w:rsid w:val="005C72A2"/>
    <w:rsid w:val="005C72B6"/>
    <w:rsid w:val="005C735E"/>
    <w:rsid w:val="005C73E7"/>
    <w:rsid w:val="005C7439"/>
    <w:rsid w:val="005C749B"/>
    <w:rsid w:val="005C74C2"/>
    <w:rsid w:val="005C7550"/>
    <w:rsid w:val="005C7558"/>
    <w:rsid w:val="005C757B"/>
    <w:rsid w:val="005C7580"/>
    <w:rsid w:val="005C75AC"/>
    <w:rsid w:val="005C75F3"/>
    <w:rsid w:val="005C7647"/>
    <w:rsid w:val="005C7665"/>
    <w:rsid w:val="005C7689"/>
    <w:rsid w:val="005C769D"/>
    <w:rsid w:val="005C7721"/>
    <w:rsid w:val="005C7768"/>
    <w:rsid w:val="005C7769"/>
    <w:rsid w:val="005C779C"/>
    <w:rsid w:val="005C77A1"/>
    <w:rsid w:val="005C77D7"/>
    <w:rsid w:val="005C77DD"/>
    <w:rsid w:val="005C7838"/>
    <w:rsid w:val="005C784C"/>
    <w:rsid w:val="005C786B"/>
    <w:rsid w:val="005C78A4"/>
    <w:rsid w:val="005C78D6"/>
    <w:rsid w:val="005C7920"/>
    <w:rsid w:val="005C7938"/>
    <w:rsid w:val="005C7942"/>
    <w:rsid w:val="005C795D"/>
    <w:rsid w:val="005C7976"/>
    <w:rsid w:val="005C7986"/>
    <w:rsid w:val="005C79BD"/>
    <w:rsid w:val="005C79D1"/>
    <w:rsid w:val="005C79D2"/>
    <w:rsid w:val="005C7A32"/>
    <w:rsid w:val="005C7A77"/>
    <w:rsid w:val="005C7A7E"/>
    <w:rsid w:val="005C7A88"/>
    <w:rsid w:val="005C7A93"/>
    <w:rsid w:val="005C7AB4"/>
    <w:rsid w:val="005C7B23"/>
    <w:rsid w:val="005C7B2D"/>
    <w:rsid w:val="005C7B41"/>
    <w:rsid w:val="005C7B92"/>
    <w:rsid w:val="005C7BEF"/>
    <w:rsid w:val="005C7C44"/>
    <w:rsid w:val="005C7C7D"/>
    <w:rsid w:val="005C7C97"/>
    <w:rsid w:val="005C7C99"/>
    <w:rsid w:val="005C7CA4"/>
    <w:rsid w:val="005C7CC7"/>
    <w:rsid w:val="005C7CCF"/>
    <w:rsid w:val="005C7D00"/>
    <w:rsid w:val="005C7D1D"/>
    <w:rsid w:val="005C7D44"/>
    <w:rsid w:val="005C7D47"/>
    <w:rsid w:val="005C7D9F"/>
    <w:rsid w:val="005C7E1B"/>
    <w:rsid w:val="005C7E38"/>
    <w:rsid w:val="005C7E45"/>
    <w:rsid w:val="005C7E59"/>
    <w:rsid w:val="005C7E5C"/>
    <w:rsid w:val="005C7EBA"/>
    <w:rsid w:val="005C7EC6"/>
    <w:rsid w:val="005C7EEC"/>
    <w:rsid w:val="005C7EF9"/>
    <w:rsid w:val="005C7F4E"/>
    <w:rsid w:val="005C7F68"/>
    <w:rsid w:val="005C7F74"/>
    <w:rsid w:val="005C7F8C"/>
    <w:rsid w:val="005C7FC8"/>
    <w:rsid w:val="005C7FD1"/>
    <w:rsid w:val="005D0020"/>
    <w:rsid w:val="005D003A"/>
    <w:rsid w:val="005D004E"/>
    <w:rsid w:val="005D00F1"/>
    <w:rsid w:val="005D0139"/>
    <w:rsid w:val="005D015D"/>
    <w:rsid w:val="005D0175"/>
    <w:rsid w:val="005D018D"/>
    <w:rsid w:val="005D01BA"/>
    <w:rsid w:val="005D01C9"/>
    <w:rsid w:val="005D01DF"/>
    <w:rsid w:val="005D022B"/>
    <w:rsid w:val="005D0255"/>
    <w:rsid w:val="005D0257"/>
    <w:rsid w:val="005D0265"/>
    <w:rsid w:val="005D028B"/>
    <w:rsid w:val="005D0297"/>
    <w:rsid w:val="005D02DB"/>
    <w:rsid w:val="005D02DD"/>
    <w:rsid w:val="005D0343"/>
    <w:rsid w:val="005D0344"/>
    <w:rsid w:val="005D0352"/>
    <w:rsid w:val="005D03A9"/>
    <w:rsid w:val="005D03DA"/>
    <w:rsid w:val="005D03DB"/>
    <w:rsid w:val="005D03EC"/>
    <w:rsid w:val="005D0410"/>
    <w:rsid w:val="005D0495"/>
    <w:rsid w:val="005D04AA"/>
    <w:rsid w:val="005D04FF"/>
    <w:rsid w:val="005D0528"/>
    <w:rsid w:val="005D0556"/>
    <w:rsid w:val="005D067D"/>
    <w:rsid w:val="005D06CD"/>
    <w:rsid w:val="005D06D1"/>
    <w:rsid w:val="005D06F4"/>
    <w:rsid w:val="005D0757"/>
    <w:rsid w:val="005D075A"/>
    <w:rsid w:val="005D0762"/>
    <w:rsid w:val="005D0768"/>
    <w:rsid w:val="005D07B8"/>
    <w:rsid w:val="005D07C1"/>
    <w:rsid w:val="005D0828"/>
    <w:rsid w:val="005D0839"/>
    <w:rsid w:val="005D0869"/>
    <w:rsid w:val="005D0895"/>
    <w:rsid w:val="005D08D5"/>
    <w:rsid w:val="005D08DD"/>
    <w:rsid w:val="005D0910"/>
    <w:rsid w:val="005D0922"/>
    <w:rsid w:val="005D0948"/>
    <w:rsid w:val="005D0950"/>
    <w:rsid w:val="005D097A"/>
    <w:rsid w:val="005D0986"/>
    <w:rsid w:val="005D0991"/>
    <w:rsid w:val="005D0A74"/>
    <w:rsid w:val="005D0A81"/>
    <w:rsid w:val="005D0AAD"/>
    <w:rsid w:val="005D0B40"/>
    <w:rsid w:val="005D0B5F"/>
    <w:rsid w:val="005D0B70"/>
    <w:rsid w:val="005D0B90"/>
    <w:rsid w:val="005D0BED"/>
    <w:rsid w:val="005D0BFD"/>
    <w:rsid w:val="005D0C0C"/>
    <w:rsid w:val="005D0C8C"/>
    <w:rsid w:val="005D0C97"/>
    <w:rsid w:val="005D0C9D"/>
    <w:rsid w:val="005D0C9E"/>
    <w:rsid w:val="005D0CC2"/>
    <w:rsid w:val="005D0CC3"/>
    <w:rsid w:val="005D0D20"/>
    <w:rsid w:val="005D0D44"/>
    <w:rsid w:val="005D0DF5"/>
    <w:rsid w:val="005D0E12"/>
    <w:rsid w:val="005D0E18"/>
    <w:rsid w:val="005D0E2D"/>
    <w:rsid w:val="005D0E47"/>
    <w:rsid w:val="005D0E4A"/>
    <w:rsid w:val="005D0E53"/>
    <w:rsid w:val="005D0E91"/>
    <w:rsid w:val="005D0EBD"/>
    <w:rsid w:val="005D0F08"/>
    <w:rsid w:val="005D0F0E"/>
    <w:rsid w:val="005D0F4F"/>
    <w:rsid w:val="005D0F89"/>
    <w:rsid w:val="005D0F92"/>
    <w:rsid w:val="005D0F9F"/>
    <w:rsid w:val="005D0FAE"/>
    <w:rsid w:val="005D0FB2"/>
    <w:rsid w:val="005D0FC2"/>
    <w:rsid w:val="005D1010"/>
    <w:rsid w:val="005D1011"/>
    <w:rsid w:val="005D1014"/>
    <w:rsid w:val="005D1031"/>
    <w:rsid w:val="005D106E"/>
    <w:rsid w:val="005D1097"/>
    <w:rsid w:val="005D10BD"/>
    <w:rsid w:val="005D10CA"/>
    <w:rsid w:val="005D10DA"/>
    <w:rsid w:val="005D1140"/>
    <w:rsid w:val="005D11AE"/>
    <w:rsid w:val="005D11BD"/>
    <w:rsid w:val="005D11C7"/>
    <w:rsid w:val="005D11F4"/>
    <w:rsid w:val="005D122F"/>
    <w:rsid w:val="005D123E"/>
    <w:rsid w:val="005D12A7"/>
    <w:rsid w:val="005D12AE"/>
    <w:rsid w:val="005D12C5"/>
    <w:rsid w:val="005D1319"/>
    <w:rsid w:val="005D131D"/>
    <w:rsid w:val="005D133B"/>
    <w:rsid w:val="005D1369"/>
    <w:rsid w:val="005D13A9"/>
    <w:rsid w:val="005D1410"/>
    <w:rsid w:val="005D1438"/>
    <w:rsid w:val="005D145B"/>
    <w:rsid w:val="005D148F"/>
    <w:rsid w:val="005D14A1"/>
    <w:rsid w:val="005D14AF"/>
    <w:rsid w:val="005D150A"/>
    <w:rsid w:val="005D15CB"/>
    <w:rsid w:val="005D16D3"/>
    <w:rsid w:val="005D1706"/>
    <w:rsid w:val="005D1727"/>
    <w:rsid w:val="005D1760"/>
    <w:rsid w:val="005D1792"/>
    <w:rsid w:val="005D179A"/>
    <w:rsid w:val="005D17E1"/>
    <w:rsid w:val="005D17F9"/>
    <w:rsid w:val="005D183A"/>
    <w:rsid w:val="005D1842"/>
    <w:rsid w:val="005D1848"/>
    <w:rsid w:val="005D1872"/>
    <w:rsid w:val="005D1878"/>
    <w:rsid w:val="005D187A"/>
    <w:rsid w:val="005D1882"/>
    <w:rsid w:val="005D1896"/>
    <w:rsid w:val="005D18CA"/>
    <w:rsid w:val="005D18EC"/>
    <w:rsid w:val="005D1931"/>
    <w:rsid w:val="005D197A"/>
    <w:rsid w:val="005D1995"/>
    <w:rsid w:val="005D1996"/>
    <w:rsid w:val="005D1A0E"/>
    <w:rsid w:val="005D1A3B"/>
    <w:rsid w:val="005D1A53"/>
    <w:rsid w:val="005D1AAE"/>
    <w:rsid w:val="005D1AD9"/>
    <w:rsid w:val="005D1ADA"/>
    <w:rsid w:val="005D1B8A"/>
    <w:rsid w:val="005D1B92"/>
    <w:rsid w:val="005D1BD4"/>
    <w:rsid w:val="005D1C49"/>
    <w:rsid w:val="005D1C65"/>
    <w:rsid w:val="005D1C80"/>
    <w:rsid w:val="005D1CA5"/>
    <w:rsid w:val="005D1CA6"/>
    <w:rsid w:val="005D1CA7"/>
    <w:rsid w:val="005D1D68"/>
    <w:rsid w:val="005D1D76"/>
    <w:rsid w:val="005D1DB2"/>
    <w:rsid w:val="005D1E08"/>
    <w:rsid w:val="005D1E48"/>
    <w:rsid w:val="005D1E49"/>
    <w:rsid w:val="005D1E53"/>
    <w:rsid w:val="005D1E70"/>
    <w:rsid w:val="005D1E79"/>
    <w:rsid w:val="005D1E9B"/>
    <w:rsid w:val="005D1EF2"/>
    <w:rsid w:val="005D1EF9"/>
    <w:rsid w:val="005D1F06"/>
    <w:rsid w:val="005D1F0B"/>
    <w:rsid w:val="005D1F72"/>
    <w:rsid w:val="005D1F73"/>
    <w:rsid w:val="005D1FB9"/>
    <w:rsid w:val="005D1FEB"/>
    <w:rsid w:val="005D2006"/>
    <w:rsid w:val="005D200A"/>
    <w:rsid w:val="005D2014"/>
    <w:rsid w:val="005D2019"/>
    <w:rsid w:val="005D2075"/>
    <w:rsid w:val="005D209B"/>
    <w:rsid w:val="005D20A4"/>
    <w:rsid w:val="005D20E0"/>
    <w:rsid w:val="005D216B"/>
    <w:rsid w:val="005D2170"/>
    <w:rsid w:val="005D218A"/>
    <w:rsid w:val="005D218D"/>
    <w:rsid w:val="005D2192"/>
    <w:rsid w:val="005D21FC"/>
    <w:rsid w:val="005D220A"/>
    <w:rsid w:val="005D225C"/>
    <w:rsid w:val="005D2291"/>
    <w:rsid w:val="005D229A"/>
    <w:rsid w:val="005D22C3"/>
    <w:rsid w:val="005D22FE"/>
    <w:rsid w:val="005D231A"/>
    <w:rsid w:val="005D233C"/>
    <w:rsid w:val="005D234C"/>
    <w:rsid w:val="005D235B"/>
    <w:rsid w:val="005D235F"/>
    <w:rsid w:val="005D2394"/>
    <w:rsid w:val="005D23EE"/>
    <w:rsid w:val="005D243A"/>
    <w:rsid w:val="005D243D"/>
    <w:rsid w:val="005D244F"/>
    <w:rsid w:val="005D2451"/>
    <w:rsid w:val="005D2485"/>
    <w:rsid w:val="005D24B5"/>
    <w:rsid w:val="005D24BE"/>
    <w:rsid w:val="005D2517"/>
    <w:rsid w:val="005D251A"/>
    <w:rsid w:val="005D2550"/>
    <w:rsid w:val="005D2592"/>
    <w:rsid w:val="005D25B3"/>
    <w:rsid w:val="005D25F2"/>
    <w:rsid w:val="005D2655"/>
    <w:rsid w:val="005D2662"/>
    <w:rsid w:val="005D266C"/>
    <w:rsid w:val="005D26A3"/>
    <w:rsid w:val="005D26A9"/>
    <w:rsid w:val="005D2706"/>
    <w:rsid w:val="005D271D"/>
    <w:rsid w:val="005D2753"/>
    <w:rsid w:val="005D275D"/>
    <w:rsid w:val="005D2788"/>
    <w:rsid w:val="005D27B3"/>
    <w:rsid w:val="005D27C0"/>
    <w:rsid w:val="005D281C"/>
    <w:rsid w:val="005D2833"/>
    <w:rsid w:val="005D284F"/>
    <w:rsid w:val="005D285C"/>
    <w:rsid w:val="005D287C"/>
    <w:rsid w:val="005D28A9"/>
    <w:rsid w:val="005D292A"/>
    <w:rsid w:val="005D293A"/>
    <w:rsid w:val="005D2943"/>
    <w:rsid w:val="005D294C"/>
    <w:rsid w:val="005D2998"/>
    <w:rsid w:val="005D29E1"/>
    <w:rsid w:val="005D29F2"/>
    <w:rsid w:val="005D2A13"/>
    <w:rsid w:val="005D2A18"/>
    <w:rsid w:val="005D2A33"/>
    <w:rsid w:val="005D2A68"/>
    <w:rsid w:val="005D2AE2"/>
    <w:rsid w:val="005D2B41"/>
    <w:rsid w:val="005D2B4A"/>
    <w:rsid w:val="005D2B6A"/>
    <w:rsid w:val="005D2BB5"/>
    <w:rsid w:val="005D2BD2"/>
    <w:rsid w:val="005D2BEF"/>
    <w:rsid w:val="005D2C04"/>
    <w:rsid w:val="005D2C35"/>
    <w:rsid w:val="005D2C4B"/>
    <w:rsid w:val="005D2C57"/>
    <w:rsid w:val="005D2CA2"/>
    <w:rsid w:val="005D2CC6"/>
    <w:rsid w:val="005D2D06"/>
    <w:rsid w:val="005D2D30"/>
    <w:rsid w:val="005D2D86"/>
    <w:rsid w:val="005D2DAE"/>
    <w:rsid w:val="005D2DDA"/>
    <w:rsid w:val="005D2DED"/>
    <w:rsid w:val="005D2E4D"/>
    <w:rsid w:val="005D2E89"/>
    <w:rsid w:val="005D2EEF"/>
    <w:rsid w:val="005D2F2A"/>
    <w:rsid w:val="005D2F31"/>
    <w:rsid w:val="005D2F3C"/>
    <w:rsid w:val="005D2F5C"/>
    <w:rsid w:val="005D2F88"/>
    <w:rsid w:val="005D2F90"/>
    <w:rsid w:val="005D2F97"/>
    <w:rsid w:val="005D2FC4"/>
    <w:rsid w:val="005D2FC7"/>
    <w:rsid w:val="005D2FD1"/>
    <w:rsid w:val="005D2FF9"/>
    <w:rsid w:val="005D3037"/>
    <w:rsid w:val="005D3080"/>
    <w:rsid w:val="005D308E"/>
    <w:rsid w:val="005D3116"/>
    <w:rsid w:val="005D311D"/>
    <w:rsid w:val="005D3123"/>
    <w:rsid w:val="005D315B"/>
    <w:rsid w:val="005D315C"/>
    <w:rsid w:val="005D3169"/>
    <w:rsid w:val="005D3186"/>
    <w:rsid w:val="005D31C6"/>
    <w:rsid w:val="005D31D2"/>
    <w:rsid w:val="005D31FE"/>
    <w:rsid w:val="005D3207"/>
    <w:rsid w:val="005D329E"/>
    <w:rsid w:val="005D32AB"/>
    <w:rsid w:val="005D32F6"/>
    <w:rsid w:val="005D330D"/>
    <w:rsid w:val="005D333C"/>
    <w:rsid w:val="005D3344"/>
    <w:rsid w:val="005D3354"/>
    <w:rsid w:val="005D3373"/>
    <w:rsid w:val="005D3387"/>
    <w:rsid w:val="005D339E"/>
    <w:rsid w:val="005D33A7"/>
    <w:rsid w:val="005D33B0"/>
    <w:rsid w:val="005D34C7"/>
    <w:rsid w:val="005D34F3"/>
    <w:rsid w:val="005D3606"/>
    <w:rsid w:val="005D365C"/>
    <w:rsid w:val="005D368E"/>
    <w:rsid w:val="005D36A2"/>
    <w:rsid w:val="005D36E6"/>
    <w:rsid w:val="005D3707"/>
    <w:rsid w:val="005D372A"/>
    <w:rsid w:val="005D3757"/>
    <w:rsid w:val="005D3834"/>
    <w:rsid w:val="005D3871"/>
    <w:rsid w:val="005D3902"/>
    <w:rsid w:val="005D3921"/>
    <w:rsid w:val="005D3922"/>
    <w:rsid w:val="005D3946"/>
    <w:rsid w:val="005D3992"/>
    <w:rsid w:val="005D39A0"/>
    <w:rsid w:val="005D39AA"/>
    <w:rsid w:val="005D39C3"/>
    <w:rsid w:val="005D3A17"/>
    <w:rsid w:val="005D3A19"/>
    <w:rsid w:val="005D3A2E"/>
    <w:rsid w:val="005D3A6C"/>
    <w:rsid w:val="005D3A94"/>
    <w:rsid w:val="005D3AC2"/>
    <w:rsid w:val="005D3ACA"/>
    <w:rsid w:val="005D3AE4"/>
    <w:rsid w:val="005D3B0D"/>
    <w:rsid w:val="005D3B82"/>
    <w:rsid w:val="005D3BA1"/>
    <w:rsid w:val="005D3BB0"/>
    <w:rsid w:val="005D3BCC"/>
    <w:rsid w:val="005D3BD7"/>
    <w:rsid w:val="005D3C1F"/>
    <w:rsid w:val="005D3C55"/>
    <w:rsid w:val="005D3C7E"/>
    <w:rsid w:val="005D3CAE"/>
    <w:rsid w:val="005D3CFE"/>
    <w:rsid w:val="005D3D43"/>
    <w:rsid w:val="005D3D4A"/>
    <w:rsid w:val="005D3D62"/>
    <w:rsid w:val="005D3D6D"/>
    <w:rsid w:val="005D3D91"/>
    <w:rsid w:val="005D3DCA"/>
    <w:rsid w:val="005D3DE4"/>
    <w:rsid w:val="005D3F07"/>
    <w:rsid w:val="005D3F08"/>
    <w:rsid w:val="005D3F21"/>
    <w:rsid w:val="005D3F2F"/>
    <w:rsid w:val="005D3F3C"/>
    <w:rsid w:val="005D3F74"/>
    <w:rsid w:val="005D3FAC"/>
    <w:rsid w:val="005D4008"/>
    <w:rsid w:val="005D401E"/>
    <w:rsid w:val="005D403F"/>
    <w:rsid w:val="005D4048"/>
    <w:rsid w:val="005D404F"/>
    <w:rsid w:val="005D4068"/>
    <w:rsid w:val="005D40CA"/>
    <w:rsid w:val="005D40D6"/>
    <w:rsid w:val="005D4134"/>
    <w:rsid w:val="005D41AB"/>
    <w:rsid w:val="005D41AD"/>
    <w:rsid w:val="005D41CF"/>
    <w:rsid w:val="005D41EC"/>
    <w:rsid w:val="005D4211"/>
    <w:rsid w:val="005D4216"/>
    <w:rsid w:val="005D4263"/>
    <w:rsid w:val="005D42B7"/>
    <w:rsid w:val="005D42DE"/>
    <w:rsid w:val="005D42F5"/>
    <w:rsid w:val="005D436C"/>
    <w:rsid w:val="005D43BC"/>
    <w:rsid w:val="005D43D3"/>
    <w:rsid w:val="005D4425"/>
    <w:rsid w:val="005D4457"/>
    <w:rsid w:val="005D4463"/>
    <w:rsid w:val="005D446A"/>
    <w:rsid w:val="005D4491"/>
    <w:rsid w:val="005D44C5"/>
    <w:rsid w:val="005D4512"/>
    <w:rsid w:val="005D4513"/>
    <w:rsid w:val="005D453C"/>
    <w:rsid w:val="005D455D"/>
    <w:rsid w:val="005D457B"/>
    <w:rsid w:val="005D457E"/>
    <w:rsid w:val="005D4586"/>
    <w:rsid w:val="005D45C5"/>
    <w:rsid w:val="005D46A2"/>
    <w:rsid w:val="005D46D0"/>
    <w:rsid w:val="005D46DB"/>
    <w:rsid w:val="005D46DF"/>
    <w:rsid w:val="005D46FE"/>
    <w:rsid w:val="005D477D"/>
    <w:rsid w:val="005D4807"/>
    <w:rsid w:val="005D4823"/>
    <w:rsid w:val="005D4854"/>
    <w:rsid w:val="005D486D"/>
    <w:rsid w:val="005D4879"/>
    <w:rsid w:val="005D48F9"/>
    <w:rsid w:val="005D491B"/>
    <w:rsid w:val="005D4931"/>
    <w:rsid w:val="005D4944"/>
    <w:rsid w:val="005D4955"/>
    <w:rsid w:val="005D4956"/>
    <w:rsid w:val="005D49C0"/>
    <w:rsid w:val="005D49FB"/>
    <w:rsid w:val="005D4A0A"/>
    <w:rsid w:val="005D4A3E"/>
    <w:rsid w:val="005D4A6F"/>
    <w:rsid w:val="005D4B34"/>
    <w:rsid w:val="005D4B71"/>
    <w:rsid w:val="005D4B8B"/>
    <w:rsid w:val="005D4BC7"/>
    <w:rsid w:val="005D4BCD"/>
    <w:rsid w:val="005D4BE8"/>
    <w:rsid w:val="005D4C10"/>
    <w:rsid w:val="005D4C45"/>
    <w:rsid w:val="005D4CAF"/>
    <w:rsid w:val="005D4CBE"/>
    <w:rsid w:val="005D4D7C"/>
    <w:rsid w:val="005D4D80"/>
    <w:rsid w:val="005D4D8E"/>
    <w:rsid w:val="005D4DDE"/>
    <w:rsid w:val="005D4DDF"/>
    <w:rsid w:val="005D4E05"/>
    <w:rsid w:val="005D4E07"/>
    <w:rsid w:val="005D4E25"/>
    <w:rsid w:val="005D4E59"/>
    <w:rsid w:val="005D4E6E"/>
    <w:rsid w:val="005D4E7F"/>
    <w:rsid w:val="005D4E86"/>
    <w:rsid w:val="005D4EE6"/>
    <w:rsid w:val="005D4F20"/>
    <w:rsid w:val="005D4F5F"/>
    <w:rsid w:val="005D4F65"/>
    <w:rsid w:val="005D4FA7"/>
    <w:rsid w:val="005D4FAD"/>
    <w:rsid w:val="005D5002"/>
    <w:rsid w:val="005D5005"/>
    <w:rsid w:val="005D501B"/>
    <w:rsid w:val="005D5037"/>
    <w:rsid w:val="005D5038"/>
    <w:rsid w:val="005D5050"/>
    <w:rsid w:val="005D506A"/>
    <w:rsid w:val="005D50F5"/>
    <w:rsid w:val="005D50FC"/>
    <w:rsid w:val="005D5132"/>
    <w:rsid w:val="005D5183"/>
    <w:rsid w:val="005D5260"/>
    <w:rsid w:val="005D5264"/>
    <w:rsid w:val="005D5272"/>
    <w:rsid w:val="005D52A5"/>
    <w:rsid w:val="005D52AC"/>
    <w:rsid w:val="005D5346"/>
    <w:rsid w:val="005D534D"/>
    <w:rsid w:val="005D53C9"/>
    <w:rsid w:val="005D5412"/>
    <w:rsid w:val="005D541C"/>
    <w:rsid w:val="005D5468"/>
    <w:rsid w:val="005D54B4"/>
    <w:rsid w:val="005D5560"/>
    <w:rsid w:val="005D5572"/>
    <w:rsid w:val="005D557C"/>
    <w:rsid w:val="005D55B5"/>
    <w:rsid w:val="005D5608"/>
    <w:rsid w:val="005D562F"/>
    <w:rsid w:val="005D563B"/>
    <w:rsid w:val="005D5641"/>
    <w:rsid w:val="005D5668"/>
    <w:rsid w:val="005D56A0"/>
    <w:rsid w:val="005D56C4"/>
    <w:rsid w:val="005D5764"/>
    <w:rsid w:val="005D57B8"/>
    <w:rsid w:val="005D57D0"/>
    <w:rsid w:val="005D57F0"/>
    <w:rsid w:val="005D582F"/>
    <w:rsid w:val="005D5851"/>
    <w:rsid w:val="005D585B"/>
    <w:rsid w:val="005D5867"/>
    <w:rsid w:val="005D5881"/>
    <w:rsid w:val="005D58BB"/>
    <w:rsid w:val="005D5909"/>
    <w:rsid w:val="005D592A"/>
    <w:rsid w:val="005D592B"/>
    <w:rsid w:val="005D5968"/>
    <w:rsid w:val="005D59F4"/>
    <w:rsid w:val="005D5A12"/>
    <w:rsid w:val="005D5A2A"/>
    <w:rsid w:val="005D5A86"/>
    <w:rsid w:val="005D5A8B"/>
    <w:rsid w:val="005D5A9D"/>
    <w:rsid w:val="005D5AB4"/>
    <w:rsid w:val="005D5AB9"/>
    <w:rsid w:val="005D5AD2"/>
    <w:rsid w:val="005D5B55"/>
    <w:rsid w:val="005D5B5A"/>
    <w:rsid w:val="005D5B5B"/>
    <w:rsid w:val="005D5B95"/>
    <w:rsid w:val="005D5BA2"/>
    <w:rsid w:val="005D5BEB"/>
    <w:rsid w:val="005D5C0D"/>
    <w:rsid w:val="005D5C0F"/>
    <w:rsid w:val="005D5C21"/>
    <w:rsid w:val="005D5C4A"/>
    <w:rsid w:val="005D5C5C"/>
    <w:rsid w:val="005D5C96"/>
    <w:rsid w:val="005D5CCB"/>
    <w:rsid w:val="005D5CEB"/>
    <w:rsid w:val="005D5CF2"/>
    <w:rsid w:val="005D5D5C"/>
    <w:rsid w:val="005D5DBA"/>
    <w:rsid w:val="005D5DEC"/>
    <w:rsid w:val="005D5DF8"/>
    <w:rsid w:val="005D5DF9"/>
    <w:rsid w:val="005D5E22"/>
    <w:rsid w:val="005D5E6C"/>
    <w:rsid w:val="005D5E83"/>
    <w:rsid w:val="005D5EDD"/>
    <w:rsid w:val="005D5F94"/>
    <w:rsid w:val="005D5FC1"/>
    <w:rsid w:val="005D5FF3"/>
    <w:rsid w:val="005D6062"/>
    <w:rsid w:val="005D60C4"/>
    <w:rsid w:val="005D60E8"/>
    <w:rsid w:val="005D611B"/>
    <w:rsid w:val="005D6122"/>
    <w:rsid w:val="005D61D9"/>
    <w:rsid w:val="005D61E0"/>
    <w:rsid w:val="005D61E9"/>
    <w:rsid w:val="005D6254"/>
    <w:rsid w:val="005D62A5"/>
    <w:rsid w:val="005D62C8"/>
    <w:rsid w:val="005D62D3"/>
    <w:rsid w:val="005D62EF"/>
    <w:rsid w:val="005D6329"/>
    <w:rsid w:val="005D638C"/>
    <w:rsid w:val="005D63C7"/>
    <w:rsid w:val="005D644C"/>
    <w:rsid w:val="005D6455"/>
    <w:rsid w:val="005D648A"/>
    <w:rsid w:val="005D64E4"/>
    <w:rsid w:val="005D6592"/>
    <w:rsid w:val="005D6607"/>
    <w:rsid w:val="005D663D"/>
    <w:rsid w:val="005D6640"/>
    <w:rsid w:val="005D6681"/>
    <w:rsid w:val="005D6697"/>
    <w:rsid w:val="005D6698"/>
    <w:rsid w:val="005D669D"/>
    <w:rsid w:val="005D67BB"/>
    <w:rsid w:val="005D6829"/>
    <w:rsid w:val="005D6836"/>
    <w:rsid w:val="005D6840"/>
    <w:rsid w:val="005D6860"/>
    <w:rsid w:val="005D68F8"/>
    <w:rsid w:val="005D68FF"/>
    <w:rsid w:val="005D690A"/>
    <w:rsid w:val="005D6917"/>
    <w:rsid w:val="005D697D"/>
    <w:rsid w:val="005D69B5"/>
    <w:rsid w:val="005D6A57"/>
    <w:rsid w:val="005D6A61"/>
    <w:rsid w:val="005D6A7A"/>
    <w:rsid w:val="005D6AA3"/>
    <w:rsid w:val="005D6AEA"/>
    <w:rsid w:val="005D6AFE"/>
    <w:rsid w:val="005D6D12"/>
    <w:rsid w:val="005D6D35"/>
    <w:rsid w:val="005D6EC1"/>
    <w:rsid w:val="005D6ED8"/>
    <w:rsid w:val="005D6EDA"/>
    <w:rsid w:val="005D6EF7"/>
    <w:rsid w:val="005D6EF9"/>
    <w:rsid w:val="005D6F32"/>
    <w:rsid w:val="005D6F34"/>
    <w:rsid w:val="005D6F8D"/>
    <w:rsid w:val="005D6F9C"/>
    <w:rsid w:val="005D6FF6"/>
    <w:rsid w:val="005D7004"/>
    <w:rsid w:val="005D7056"/>
    <w:rsid w:val="005D706A"/>
    <w:rsid w:val="005D70A7"/>
    <w:rsid w:val="005D7164"/>
    <w:rsid w:val="005D7169"/>
    <w:rsid w:val="005D7190"/>
    <w:rsid w:val="005D71AF"/>
    <w:rsid w:val="005D71CB"/>
    <w:rsid w:val="005D7221"/>
    <w:rsid w:val="005D722E"/>
    <w:rsid w:val="005D7279"/>
    <w:rsid w:val="005D728D"/>
    <w:rsid w:val="005D729A"/>
    <w:rsid w:val="005D72C4"/>
    <w:rsid w:val="005D72C8"/>
    <w:rsid w:val="005D72FE"/>
    <w:rsid w:val="005D7304"/>
    <w:rsid w:val="005D73B5"/>
    <w:rsid w:val="005D73BC"/>
    <w:rsid w:val="005D73D0"/>
    <w:rsid w:val="005D746F"/>
    <w:rsid w:val="005D7490"/>
    <w:rsid w:val="005D74A5"/>
    <w:rsid w:val="005D74F3"/>
    <w:rsid w:val="005D752E"/>
    <w:rsid w:val="005D7540"/>
    <w:rsid w:val="005D75AD"/>
    <w:rsid w:val="005D75DB"/>
    <w:rsid w:val="005D75EC"/>
    <w:rsid w:val="005D7662"/>
    <w:rsid w:val="005D7670"/>
    <w:rsid w:val="005D7688"/>
    <w:rsid w:val="005D76E0"/>
    <w:rsid w:val="005D76E4"/>
    <w:rsid w:val="005D76E7"/>
    <w:rsid w:val="005D76F3"/>
    <w:rsid w:val="005D7748"/>
    <w:rsid w:val="005D779F"/>
    <w:rsid w:val="005D77A2"/>
    <w:rsid w:val="005D7822"/>
    <w:rsid w:val="005D7841"/>
    <w:rsid w:val="005D7844"/>
    <w:rsid w:val="005D784B"/>
    <w:rsid w:val="005D7881"/>
    <w:rsid w:val="005D7885"/>
    <w:rsid w:val="005D78C4"/>
    <w:rsid w:val="005D7A18"/>
    <w:rsid w:val="005D7A62"/>
    <w:rsid w:val="005D7B47"/>
    <w:rsid w:val="005D7B4A"/>
    <w:rsid w:val="005D7BAF"/>
    <w:rsid w:val="005D7BFC"/>
    <w:rsid w:val="005D7C09"/>
    <w:rsid w:val="005D7C46"/>
    <w:rsid w:val="005D7C57"/>
    <w:rsid w:val="005D7C72"/>
    <w:rsid w:val="005D7C88"/>
    <w:rsid w:val="005D7CDB"/>
    <w:rsid w:val="005D7CE3"/>
    <w:rsid w:val="005D7CF7"/>
    <w:rsid w:val="005D7D03"/>
    <w:rsid w:val="005D7D04"/>
    <w:rsid w:val="005D7D08"/>
    <w:rsid w:val="005D7D15"/>
    <w:rsid w:val="005D7D68"/>
    <w:rsid w:val="005D7DD5"/>
    <w:rsid w:val="005D7E0B"/>
    <w:rsid w:val="005D7E14"/>
    <w:rsid w:val="005D7E1B"/>
    <w:rsid w:val="005D7EBF"/>
    <w:rsid w:val="005D7ED8"/>
    <w:rsid w:val="005D7F29"/>
    <w:rsid w:val="005D7F57"/>
    <w:rsid w:val="005D7F65"/>
    <w:rsid w:val="005D7FA8"/>
    <w:rsid w:val="005E0068"/>
    <w:rsid w:val="005E00D9"/>
    <w:rsid w:val="005E00E9"/>
    <w:rsid w:val="005E0124"/>
    <w:rsid w:val="005E0142"/>
    <w:rsid w:val="005E0175"/>
    <w:rsid w:val="005E01DB"/>
    <w:rsid w:val="005E01E2"/>
    <w:rsid w:val="005E0263"/>
    <w:rsid w:val="005E0270"/>
    <w:rsid w:val="005E02B8"/>
    <w:rsid w:val="005E033F"/>
    <w:rsid w:val="005E0361"/>
    <w:rsid w:val="005E03B0"/>
    <w:rsid w:val="005E03C1"/>
    <w:rsid w:val="005E041E"/>
    <w:rsid w:val="005E042F"/>
    <w:rsid w:val="005E0455"/>
    <w:rsid w:val="005E04BD"/>
    <w:rsid w:val="005E04C9"/>
    <w:rsid w:val="005E04E0"/>
    <w:rsid w:val="005E04F8"/>
    <w:rsid w:val="005E0513"/>
    <w:rsid w:val="005E0581"/>
    <w:rsid w:val="005E05C1"/>
    <w:rsid w:val="005E05FD"/>
    <w:rsid w:val="005E0609"/>
    <w:rsid w:val="005E061D"/>
    <w:rsid w:val="005E063C"/>
    <w:rsid w:val="005E065C"/>
    <w:rsid w:val="005E0683"/>
    <w:rsid w:val="005E06ED"/>
    <w:rsid w:val="005E06FA"/>
    <w:rsid w:val="005E070B"/>
    <w:rsid w:val="005E0739"/>
    <w:rsid w:val="005E07A0"/>
    <w:rsid w:val="005E07A4"/>
    <w:rsid w:val="005E07B5"/>
    <w:rsid w:val="005E0829"/>
    <w:rsid w:val="005E088D"/>
    <w:rsid w:val="005E08A6"/>
    <w:rsid w:val="005E08B3"/>
    <w:rsid w:val="005E090B"/>
    <w:rsid w:val="005E0919"/>
    <w:rsid w:val="005E0945"/>
    <w:rsid w:val="005E09FD"/>
    <w:rsid w:val="005E0A2B"/>
    <w:rsid w:val="005E0A40"/>
    <w:rsid w:val="005E0A5D"/>
    <w:rsid w:val="005E0A82"/>
    <w:rsid w:val="005E0AB7"/>
    <w:rsid w:val="005E0B2A"/>
    <w:rsid w:val="005E0B3F"/>
    <w:rsid w:val="005E0B7C"/>
    <w:rsid w:val="005E0B9A"/>
    <w:rsid w:val="005E0B9D"/>
    <w:rsid w:val="005E0BD7"/>
    <w:rsid w:val="005E0BE8"/>
    <w:rsid w:val="005E0C3E"/>
    <w:rsid w:val="005E0C90"/>
    <w:rsid w:val="005E0CD5"/>
    <w:rsid w:val="005E0CED"/>
    <w:rsid w:val="005E0CF6"/>
    <w:rsid w:val="005E0D19"/>
    <w:rsid w:val="005E0D2B"/>
    <w:rsid w:val="005E0D37"/>
    <w:rsid w:val="005E0D3A"/>
    <w:rsid w:val="005E0D4D"/>
    <w:rsid w:val="005E0DFC"/>
    <w:rsid w:val="005E0E00"/>
    <w:rsid w:val="005E0E14"/>
    <w:rsid w:val="005E0E29"/>
    <w:rsid w:val="005E0E42"/>
    <w:rsid w:val="005E0EBE"/>
    <w:rsid w:val="005E0ED3"/>
    <w:rsid w:val="005E0F5F"/>
    <w:rsid w:val="005E0F74"/>
    <w:rsid w:val="005E0F96"/>
    <w:rsid w:val="005E0F98"/>
    <w:rsid w:val="005E0F9C"/>
    <w:rsid w:val="005E100D"/>
    <w:rsid w:val="005E10F6"/>
    <w:rsid w:val="005E118B"/>
    <w:rsid w:val="005E119C"/>
    <w:rsid w:val="005E119D"/>
    <w:rsid w:val="005E11C0"/>
    <w:rsid w:val="005E122E"/>
    <w:rsid w:val="005E1249"/>
    <w:rsid w:val="005E1251"/>
    <w:rsid w:val="005E12AC"/>
    <w:rsid w:val="005E12AE"/>
    <w:rsid w:val="005E12C3"/>
    <w:rsid w:val="005E12E4"/>
    <w:rsid w:val="005E134A"/>
    <w:rsid w:val="005E1358"/>
    <w:rsid w:val="005E139C"/>
    <w:rsid w:val="005E13B8"/>
    <w:rsid w:val="005E13F8"/>
    <w:rsid w:val="005E1406"/>
    <w:rsid w:val="005E1428"/>
    <w:rsid w:val="005E1439"/>
    <w:rsid w:val="005E147E"/>
    <w:rsid w:val="005E14A0"/>
    <w:rsid w:val="005E14A6"/>
    <w:rsid w:val="005E14C3"/>
    <w:rsid w:val="005E1558"/>
    <w:rsid w:val="005E1597"/>
    <w:rsid w:val="005E159A"/>
    <w:rsid w:val="005E15B7"/>
    <w:rsid w:val="005E15E7"/>
    <w:rsid w:val="005E1675"/>
    <w:rsid w:val="005E167E"/>
    <w:rsid w:val="005E16BA"/>
    <w:rsid w:val="005E1743"/>
    <w:rsid w:val="005E1745"/>
    <w:rsid w:val="005E1772"/>
    <w:rsid w:val="005E1798"/>
    <w:rsid w:val="005E17AD"/>
    <w:rsid w:val="005E17B3"/>
    <w:rsid w:val="005E17D3"/>
    <w:rsid w:val="005E1803"/>
    <w:rsid w:val="005E1814"/>
    <w:rsid w:val="005E1857"/>
    <w:rsid w:val="005E1881"/>
    <w:rsid w:val="005E189A"/>
    <w:rsid w:val="005E18C9"/>
    <w:rsid w:val="005E18DA"/>
    <w:rsid w:val="005E18E1"/>
    <w:rsid w:val="005E1913"/>
    <w:rsid w:val="005E1918"/>
    <w:rsid w:val="005E193A"/>
    <w:rsid w:val="005E1943"/>
    <w:rsid w:val="005E19C9"/>
    <w:rsid w:val="005E19D6"/>
    <w:rsid w:val="005E19D9"/>
    <w:rsid w:val="005E19DC"/>
    <w:rsid w:val="005E1A25"/>
    <w:rsid w:val="005E1A6C"/>
    <w:rsid w:val="005E1A7D"/>
    <w:rsid w:val="005E1B22"/>
    <w:rsid w:val="005E1B3E"/>
    <w:rsid w:val="005E1C77"/>
    <w:rsid w:val="005E1C98"/>
    <w:rsid w:val="005E1CD9"/>
    <w:rsid w:val="005E1CDB"/>
    <w:rsid w:val="005E1CDC"/>
    <w:rsid w:val="005E1CE9"/>
    <w:rsid w:val="005E1D1C"/>
    <w:rsid w:val="005E1DD6"/>
    <w:rsid w:val="005E1E38"/>
    <w:rsid w:val="005E1E61"/>
    <w:rsid w:val="005E1E98"/>
    <w:rsid w:val="005E1EF6"/>
    <w:rsid w:val="005E1F1E"/>
    <w:rsid w:val="005E1F39"/>
    <w:rsid w:val="005E1F3C"/>
    <w:rsid w:val="005E1F59"/>
    <w:rsid w:val="005E1F75"/>
    <w:rsid w:val="005E1F92"/>
    <w:rsid w:val="005E1FB3"/>
    <w:rsid w:val="005E1FBA"/>
    <w:rsid w:val="005E1FEB"/>
    <w:rsid w:val="005E2096"/>
    <w:rsid w:val="005E20D0"/>
    <w:rsid w:val="005E20F2"/>
    <w:rsid w:val="005E2118"/>
    <w:rsid w:val="005E2124"/>
    <w:rsid w:val="005E214D"/>
    <w:rsid w:val="005E215C"/>
    <w:rsid w:val="005E215E"/>
    <w:rsid w:val="005E216E"/>
    <w:rsid w:val="005E2177"/>
    <w:rsid w:val="005E217F"/>
    <w:rsid w:val="005E2197"/>
    <w:rsid w:val="005E219B"/>
    <w:rsid w:val="005E21CC"/>
    <w:rsid w:val="005E21E1"/>
    <w:rsid w:val="005E225A"/>
    <w:rsid w:val="005E2293"/>
    <w:rsid w:val="005E22D9"/>
    <w:rsid w:val="005E22EA"/>
    <w:rsid w:val="005E22F9"/>
    <w:rsid w:val="005E2305"/>
    <w:rsid w:val="005E230C"/>
    <w:rsid w:val="005E235D"/>
    <w:rsid w:val="005E2394"/>
    <w:rsid w:val="005E23F8"/>
    <w:rsid w:val="005E2466"/>
    <w:rsid w:val="005E24DA"/>
    <w:rsid w:val="005E24DE"/>
    <w:rsid w:val="005E25EF"/>
    <w:rsid w:val="005E261D"/>
    <w:rsid w:val="005E2637"/>
    <w:rsid w:val="005E26FB"/>
    <w:rsid w:val="005E272A"/>
    <w:rsid w:val="005E277E"/>
    <w:rsid w:val="005E2796"/>
    <w:rsid w:val="005E27BF"/>
    <w:rsid w:val="005E27D3"/>
    <w:rsid w:val="005E27FA"/>
    <w:rsid w:val="005E27FF"/>
    <w:rsid w:val="005E282B"/>
    <w:rsid w:val="005E2893"/>
    <w:rsid w:val="005E28A3"/>
    <w:rsid w:val="005E28B8"/>
    <w:rsid w:val="005E28C9"/>
    <w:rsid w:val="005E2919"/>
    <w:rsid w:val="005E2930"/>
    <w:rsid w:val="005E2999"/>
    <w:rsid w:val="005E29FC"/>
    <w:rsid w:val="005E29FF"/>
    <w:rsid w:val="005E2A02"/>
    <w:rsid w:val="005E2A57"/>
    <w:rsid w:val="005E2A60"/>
    <w:rsid w:val="005E2A64"/>
    <w:rsid w:val="005E2A80"/>
    <w:rsid w:val="005E2A8B"/>
    <w:rsid w:val="005E2AB4"/>
    <w:rsid w:val="005E2ACA"/>
    <w:rsid w:val="005E2AE9"/>
    <w:rsid w:val="005E2BB3"/>
    <w:rsid w:val="005E2BED"/>
    <w:rsid w:val="005E2C28"/>
    <w:rsid w:val="005E2C7C"/>
    <w:rsid w:val="005E2CAD"/>
    <w:rsid w:val="005E2CB4"/>
    <w:rsid w:val="005E2CD8"/>
    <w:rsid w:val="005E2CDB"/>
    <w:rsid w:val="005E2D38"/>
    <w:rsid w:val="005E2D5C"/>
    <w:rsid w:val="005E2DA8"/>
    <w:rsid w:val="005E2DCF"/>
    <w:rsid w:val="005E2DDB"/>
    <w:rsid w:val="005E2DE2"/>
    <w:rsid w:val="005E2E3B"/>
    <w:rsid w:val="005E2E4E"/>
    <w:rsid w:val="005E2E71"/>
    <w:rsid w:val="005E2EB6"/>
    <w:rsid w:val="005E2EE0"/>
    <w:rsid w:val="005E2F02"/>
    <w:rsid w:val="005E2F0F"/>
    <w:rsid w:val="005E2FAE"/>
    <w:rsid w:val="005E2FC2"/>
    <w:rsid w:val="005E30DE"/>
    <w:rsid w:val="005E310B"/>
    <w:rsid w:val="005E3110"/>
    <w:rsid w:val="005E311F"/>
    <w:rsid w:val="005E3172"/>
    <w:rsid w:val="005E318A"/>
    <w:rsid w:val="005E31EB"/>
    <w:rsid w:val="005E31F0"/>
    <w:rsid w:val="005E31F7"/>
    <w:rsid w:val="005E3200"/>
    <w:rsid w:val="005E323F"/>
    <w:rsid w:val="005E325D"/>
    <w:rsid w:val="005E328A"/>
    <w:rsid w:val="005E32A1"/>
    <w:rsid w:val="005E32AE"/>
    <w:rsid w:val="005E32BB"/>
    <w:rsid w:val="005E32D2"/>
    <w:rsid w:val="005E32F7"/>
    <w:rsid w:val="005E334A"/>
    <w:rsid w:val="005E335C"/>
    <w:rsid w:val="005E336E"/>
    <w:rsid w:val="005E3411"/>
    <w:rsid w:val="005E3435"/>
    <w:rsid w:val="005E3445"/>
    <w:rsid w:val="005E3458"/>
    <w:rsid w:val="005E34AF"/>
    <w:rsid w:val="005E34C7"/>
    <w:rsid w:val="005E34F0"/>
    <w:rsid w:val="005E351C"/>
    <w:rsid w:val="005E35C4"/>
    <w:rsid w:val="005E35E8"/>
    <w:rsid w:val="005E35F5"/>
    <w:rsid w:val="005E35F6"/>
    <w:rsid w:val="005E361B"/>
    <w:rsid w:val="005E361F"/>
    <w:rsid w:val="005E3628"/>
    <w:rsid w:val="005E364B"/>
    <w:rsid w:val="005E3682"/>
    <w:rsid w:val="005E36CD"/>
    <w:rsid w:val="005E36FB"/>
    <w:rsid w:val="005E370A"/>
    <w:rsid w:val="005E3745"/>
    <w:rsid w:val="005E3778"/>
    <w:rsid w:val="005E378E"/>
    <w:rsid w:val="005E37AD"/>
    <w:rsid w:val="005E37B7"/>
    <w:rsid w:val="005E37EA"/>
    <w:rsid w:val="005E388C"/>
    <w:rsid w:val="005E38E7"/>
    <w:rsid w:val="005E38E9"/>
    <w:rsid w:val="005E38F0"/>
    <w:rsid w:val="005E38FE"/>
    <w:rsid w:val="005E390A"/>
    <w:rsid w:val="005E3922"/>
    <w:rsid w:val="005E3934"/>
    <w:rsid w:val="005E3957"/>
    <w:rsid w:val="005E3997"/>
    <w:rsid w:val="005E39BD"/>
    <w:rsid w:val="005E39E2"/>
    <w:rsid w:val="005E3A0B"/>
    <w:rsid w:val="005E3A57"/>
    <w:rsid w:val="005E3A62"/>
    <w:rsid w:val="005E3AA1"/>
    <w:rsid w:val="005E3AB4"/>
    <w:rsid w:val="005E3ABC"/>
    <w:rsid w:val="005E3AED"/>
    <w:rsid w:val="005E3AFD"/>
    <w:rsid w:val="005E3B26"/>
    <w:rsid w:val="005E3B4D"/>
    <w:rsid w:val="005E3B58"/>
    <w:rsid w:val="005E3BE3"/>
    <w:rsid w:val="005E3C01"/>
    <w:rsid w:val="005E3C03"/>
    <w:rsid w:val="005E3C49"/>
    <w:rsid w:val="005E3C51"/>
    <w:rsid w:val="005E3C91"/>
    <w:rsid w:val="005E3C9A"/>
    <w:rsid w:val="005E3CA7"/>
    <w:rsid w:val="005E3CA9"/>
    <w:rsid w:val="005E3CC1"/>
    <w:rsid w:val="005E3CC3"/>
    <w:rsid w:val="005E3CC9"/>
    <w:rsid w:val="005E3CE7"/>
    <w:rsid w:val="005E3CE8"/>
    <w:rsid w:val="005E3D06"/>
    <w:rsid w:val="005E3D58"/>
    <w:rsid w:val="005E3D7F"/>
    <w:rsid w:val="005E3DA1"/>
    <w:rsid w:val="005E3DCA"/>
    <w:rsid w:val="005E3DE7"/>
    <w:rsid w:val="005E3E02"/>
    <w:rsid w:val="005E3E0B"/>
    <w:rsid w:val="005E3E22"/>
    <w:rsid w:val="005E3E46"/>
    <w:rsid w:val="005E3E68"/>
    <w:rsid w:val="005E3E8B"/>
    <w:rsid w:val="005E3EAC"/>
    <w:rsid w:val="005E3F17"/>
    <w:rsid w:val="005E3F2D"/>
    <w:rsid w:val="005E3F4E"/>
    <w:rsid w:val="005E400F"/>
    <w:rsid w:val="005E402D"/>
    <w:rsid w:val="005E402F"/>
    <w:rsid w:val="005E4035"/>
    <w:rsid w:val="005E4082"/>
    <w:rsid w:val="005E408B"/>
    <w:rsid w:val="005E409B"/>
    <w:rsid w:val="005E40F6"/>
    <w:rsid w:val="005E410B"/>
    <w:rsid w:val="005E4142"/>
    <w:rsid w:val="005E4171"/>
    <w:rsid w:val="005E41AD"/>
    <w:rsid w:val="005E41B0"/>
    <w:rsid w:val="005E41E8"/>
    <w:rsid w:val="005E4205"/>
    <w:rsid w:val="005E420D"/>
    <w:rsid w:val="005E4236"/>
    <w:rsid w:val="005E424A"/>
    <w:rsid w:val="005E426B"/>
    <w:rsid w:val="005E4286"/>
    <w:rsid w:val="005E42D1"/>
    <w:rsid w:val="005E4354"/>
    <w:rsid w:val="005E4391"/>
    <w:rsid w:val="005E43D0"/>
    <w:rsid w:val="005E4407"/>
    <w:rsid w:val="005E4443"/>
    <w:rsid w:val="005E447A"/>
    <w:rsid w:val="005E449E"/>
    <w:rsid w:val="005E44A1"/>
    <w:rsid w:val="005E44A6"/>
    <w:rsid w:val="005E454E"/>
    <w:rsid w:val="005E455C"/>
    <w:rsid w:val="005E45A2"/>
    <w:rsid w:val="005E462B"/>
    <w:rsid w:val="005E46E2"/>
    <w:rsid w:val="005E473F"/>
    <w:rsid w:val="005E4785"/>
    <w:rsid w:val="005E47A7"/>
    <w:rsid w:val="005E47CD"/>
    <w:rsid w:val="005E47FC"/>
    <w:rsid w:val="005E4840"/>
    <w:rsid w:val="005E4843"/>
    <w:rsid w:val="005E484A"/>
    <w:rsid w:val="005E4865"/>
    <w:rsid w:val="005E493F"/>
    <w:rsid w:val="005E4974"/>
    <w:rsid w:val="005E49B6"/>
    <w:rsid w:val="005E49BA"/>
    <w:rsid w:val="005E4A06"/>
    <w:rsid w:val="005E4A5B"/>
    <w:rsid w:val="005E4A68"/>
    <w:rsid w:val="005E4AC0"/>
    <w:rsid w:val="005E4AFA"/>
    <w:rsid w:val="005E4B2F"/>
    <w:rsid w:val="005E4B36"/>
    <w:rsid w:val="005E4B42"/>
    <w:rsid w:val="005E4BD0"/>
    <w:rsid w:val="005E4BFC"/>
    <w:rsid w:val="005E4C06"/>
    <w:rsid w:val="005E4C67"/>
    <w:rsid w:val="005E4C72"/>
    <w:rsid w:val="005E4C7E"/>
    <w:rsid w:val="005E4C9E"/>
    <w:rsid w:val="005E4CCC"/>
    <w:rsid w:val="005E4CDD"/>
    <w:rsid w:val="005E4D29"/>
    <w:rsid w:val="005E4D36"/>
    <w:rsid w:val="005E4D46"/>
    <w:rsid w:val="005E4D52"/>
    <w:rsid w:val="005E4DB8"/>
    <w:rsid w:val="005E4DCB"/>
    <w:rsid w:val="005E4E21"/>
    <w:rsid w:val="005E4E22"/>
    <w:rsid w:val="005E4EB8"/>
    <w:rsid w:val="005E4ED5"/>
    <w:rsid w:val="005E4EE0"/>
    <w:rsid w:val="005E4EED"/>
    <w:rsid w:val="005E4F13"/>
    <w:rsid w:val="005E4F1A"/>
    <w:rsid w:val="005E4F2C"/>
    <w:rsid w:val="005E4F71"/>
    <w:rsid w:val="005E4FBF"/>
    <w:rsid w:val="005E5053"/>
    <w:rsid w:val="005E5074"/>
    <w:rsid w:val="005E508D"/>
    <w:rsid w:val="005E50A8"/>
    <w:rsid w:val="005E50AF"/>
    <w:rsid w:val="005E5141"/>
    <w:rsid w:val="005E5146"/>
    <w:rsid w:val="005E515A"/>
    <w:rsid w:val="005E518A"/>
    <w:rsid w:val="005E51A9"/>
    <w:rsid w:val="005E51FE"/>
    <w:rsid w:val="005E520D"/>
    <w:rsid w:val="005E5294"/>
    <w:rsid w:val="005E5350"/>
    <w:rsid w:val="005E53AF"/>
    <w:rsid w:val="005E53EF"/>
    <w:rsid w:val="005E5405"/>
    <w:rsid w:val="005E540F"/>
    <w:rsid w:val="005E5493"/>
    <w:rsid w:val="005E549C"/>
    <w:rsid w:val="005E54D3"/>
    <w:rsid w:val="005E54D9"/>
    <w:rsid w:val="005E553F"/>
    <w:rsid w:val="005E5596"/>
    <w:rsid w:val="005E55C5"/>
    <w:rsid w:val="005E55C6"/>
    <w:rsid w:val="005E5600"/>
    <w:rsid w:val="005E568F"/>
    <w:rsid w:val="005E5697"/>
    <w:rsid w:val="005E56B0"/>
    <w:rsid w:val="005E56CA"/>
    <w:rsid w:val="005E56FA"/>
    <w:rsid w:val="005E5703"/>
    <w:rsid w:val="005E57E6"/>
    <w:rsid w:val="005E581C"/>
    <w:rsid w:val="005E5822"/>
    <w:rsid w:val="005E5823"/>
    <w:rsid w:val="005E584E"/>
    <w:rsid w:val="005E5876"/>
    <w:rsid w:val="005E58C3"/>
    <w:rsid w:val="005E58CD"/>
    <w:rsid w:val="005E58D6"/>
    <w:rsid w:val="005E5920"/>
    <w:rsid w:val="005E5927"/>
    <w:rsid w:val="005E5930"/>
    <w:rsid w:val="005E5984"/>
    <w:rsid w:val="005E59E9"/>
    <w:rsid w:val="005E5A0C"/>
    <w:rsid w:val="005E5A21"/>
    <w:rsid w:val="005E5AAE"/>
    <w:rsid w:val="005E5ADE"/>
    <w:rsid w:val="005E5B9A"/>
    <w:rsid w:val="005E5BA1"/>
    <w:rsid w:val="005E5BB7"/>
    <w:rsid w:val="005E5C05"/>
    <w:rsid w:val="005E5C5A"/>
    <w:rsid w:val="005E5C5D"/>
    <w:rsid w:val="005E5C79"/>
    <w:rsid w:val="005E5C7B"/>
    <w:rsid w:val="005E5CAB"/>
    <w:rsid w:val="005E5CF5"/>
    <w:rsid w:val="005E5D05"/>
    <w:rsid w:val="005E5D27"/>
    <w:rsid w:val="005E5D53"/>
    <w:rsid w:val="005E5D5F"/>
    <w:rsid w:val="005E5D70"/>
    <w:rsid w:val="005E5D7F"/>
    <w:rsid w:val="005E5D83"/>
    <w:rsid w:val="005E5DE3"/>
    <w:rsid w:val="005E5E0F"/>
    <w:rsid w:val="005E5E31"/>
    <w:rsid w:val="005E5E87"/>
    <w:rsid w:val="005E5E88"/>
    <w:rsid w:val="005E5F2B"/>
    <w:rsid w:val="005E5F8A"/>
    <w:rsid w:val="005E5FB2"/>
    <w:rsid w:val="005E6096"/>
    <w:rsid w:val="005E60B6"/>
    <w:rsid w:val="005E610C"/>
    <w:rsid w:val="005E61D0"/>
    <w:rsid w:val="005E620E"/>
    <w:rsid w:val="005E621B"/>
    <w:rsid w:val="005E621D"/>
    <w:rsid w:val="005E6271"/>
    <w:rsid w:val="005E627C"/>
    <w:rsid w:val="005E629B"/>
    <w:rsid w:val="005E62AA"/>
    <w:rsid w:val="005E62CF"/>
    <w:rsid w:val="005E62EB"/>
    <w:rsid w:val="005E6318"/>
    <w:rsid w:val="005E6331"/>
    <w:rsid w:val="005E637B"/>
    <w:rsid w:val="005E63F9"/>
    <w:rsid w:val="005E6410"/>
    <w:rsid w:val="005E6438"/>
    <w:rsid w:val="005E6443"/>
    <w:rsid w:val="005E6444"/>
    <w:rsid w:val="005E6457"/>
    <w:rsid w:val="005E646B"/>
    <w:rsid w:val="005E6479"/>
    <w:rsid w:val="005E649D"/>
    <w:rsid w:val="005E64BA"/>
    <w:rsid w:val="005E64C4"/>
    <w:rsid w:val="005E64EE"/>
    <w:rsid w:val="005E653D"/>
    <w:rsid w:val="005E6541"/>
    <w:rsid w:val="005E6543"/>
    <w:rsid w:val="005E6556"/>
    <w:rsid w:val="005E655F"/>
    <w:rsid w:val="005E657A"/>
    <w:rsid w:val="005E65B7"/>
    <w:rsid w:val="005E65FF"/>
    <w:rsid w:val="005E6608"/>
    <w:rsid w:val="005E6656"/>
    <w:rsid w:val="005E6661"/>
    <w:rsid w:val="005E668C"/>
    <w:rsid w:val="005E66A2"/>
    <w:rsid w:val="005E66BD"/>
    <w:rsid w:val="005E66BE"/>
    <w:rsid w:val="005E66E7"/>
    <w:rsid w:val="005E6702"/>
    <w:rsid w:val="005E6720"/>
    <w:rsid w:val="005E6751"/>
    <w:rsid w:val="005E6789"/>
    <w:rsid w:val="005E678A"/>
    <w:rsid w:val="005E67C3"/>
    <w:rsid w:val="005E6808"/>
    <w:rsid w:val="005E6815"/>
    <w:rsid w:val="005E68DF"/>
    <w:rsid w:val="005E69C8"/>
    <w:rsid w:val="005E69FE"/>
    <w:rsid w:val="005E6A5A"/>
    <w:rsid w:val="005E6AB5"/>
    <w:rsid w:val="005E6AEE"/>
    <w:rsid w:val="005E6B16"/>
    <w:rsid w:val="005E6B62"/>
    <w:rsid w:val="005E6B78"/>
    <w:rsid w:val="005E6B89"/>
    <w:rsid w:val="005E6B8B"/>
    <w:rsid w:val="005E6BF1"/>
    <w:rsid w:val="005E6C0C"/>
    <w:rsid w:val="005E6C56"/>
    <w:rsid w:val="005E6C8E"/>
    <w:rsid w:val="005E6C9B"/>
    <w:rsid w:val="005E6C9D"/>
    <w:rsid w:val="005E6CB6"/>
    <w:rsid w:val="005E6CBC"/>
    <w:rsid w:val="005E6CC7"/>
    <w:rsid w:val="005E6D0D"/>
    <w:rsid w:val="005E6D1E"/>
    <w:rsid w:val="005E6D53"/>
    <w:rsid w:val="005E6D56"/>
    <w:rsid w:val="005E6E58"/>
    <w:rsid w:val="005E6E6D"/>
    <w:rsid w:val="005E6E9F"/>
    <w:rsid w:val="005E6EAF"/>
    <w:rsid w:val="005E6EC9"/>
    <w:rsid w:val="005E6ED8"/>
    <w:rsid w:val="005E6F22"/>
    <w:rsid w:val="005E6F33"/>
    <w:rsid w:val="005E6F44"/>
    <w:rsid w:val="005E6F60"/>
    <w:rsid w:val="005E6FC2"/>
    <w:rsid w:val="005E6FD7"/>
    <w:rsid w:val="005E6FE2"/>
    <w:rsid w:val="005E6FF9"/>
    <w:rsid w:val="005E7002"/>
    <w:rsid w:val="005E7028"/>
    <w:rsid w:val="005E7042"/>
    <w:rsid w:val="005E7078"/>
    <w:rsid w:val="005E70F9"/>
    <w:rsid w:val="005E70FC"/>
    <w:rsid w:val="005E7129"/>
    <w:rsid w:val="005E7160"/>
    <w:rsid w:val="005E7168"/>
    <w:rsid w:val="005E7170"/>
    <w:rsid w:val="005E7207"/>
    <w:rsid w:val="005E729F"/>
    <w:rsid w:val="005E72C8"/>
    <w:rsid w:val="005E7332"/>
    <w:rsid w:val="005E7338"/>
    <w:rsid w:val="005E738E"/>
    <w:rsid w:val="005E73AE"/>
    <w:rsid w:val="005E7432"/>
    <w:rsid w:val="005E7436"/>
    <w:rsid w:val="005E7467"/>
    <w:rsid w:val="005E7481"/>
    <w:rsid w:val="005E74C6"/>
    <w:rsid w:val="005E74D7"/>
    <w:rsid w:val="005E75A5"/>
    <w:rsid w:val="005E75BF"/>
    <w:rsid w:val="005E75E1"/>
    <w:rsid w:val="005E7602"/>
    <w:rsid w:val="005E764D"/>
    <w:rsid w:val="005E7685"/>
    <w:rsid w:val="005E76EF"/>
    <w:rsid w:val="005E7734"/>
    <w:rsid w:val="005E776B"/>
    <w:rsid w:val="005E7771"/>
    <w:rsid w:val="005E7785"/>
    <w:rsid w:val="005E77B7"/>
    <w:rsid w:val="005E77BC"/>
    <w:rsid w:val="005E77C4"/>
    <w:rsid w:val="005E77C6"/>
    <w:rsid w:val="005E77CC"/>
    <w:rsid w:val="005E7809"/>
    <w:rsid w:val="005E7851"/>
    <w:rsid w:val="005E787C"/>
    <w:rsid w:val="005E7904"/>
    <w:rsid w:val="005E7916"/>
    <w:rsid w:val="005E791D"/>
    <w:rsid w:val="005E7929"/>
    <w:rsid w:val="005E793F"/>
    <w:rsid w:val="005E7942"/>
    <w:rsid w:val="005E7948"/>
    <w:rsid w:val="005E7989"/>
    <w:rsid w:val="005E79C3"/>
    <w:rsid w:val="005E7A0B"/>
    <w:rsid w:val="005E7A11"/>
    <w:rsid w:val="005E7A69"/>
    <w:rsid w:val="005E7A9A"/>
    <w:rsid w:val="005E7AA1"/>
    <w:rsid w:val="005E7AD5"/>
    <w:rsid w:val="005E7B0B"/>
    <w:rsid w:val="005E7B5D"/>
    <w:rsid w:val="005E7B61"/>
    <w:rsid w:val="005E7B6D"/>
    <w:rsid w:val="005E7B6F"/>
    <w:rsid w:val="005E7BB6"/>
    <w:rsid w:val="005E7C23"/>
    <w:rsid w:val="005E7C2C"/>
    <w:rsid w:val="005E7C4B"/>
    <w:rsid w:val="005E7C82"/>
    <w:rsid w:val="005E7CA8"/>
    <w:rsid w:val="005E7CB0"/>
    <w:rsid w:val="005E7CC4"/>
    <w:rsid w:val="005E7CC9"/>
    <w:rsid w:val="005E7D38"/>
    <w:rsid w:val="005E7D43"/>
    <w:rsid w:val="005E7D69"/>
    <w:rsid w:val="005E7DA6"/>
    <w:rsid w:val="005E7DE4"/>
    <w:rsid w:val="005E7E0E"/>
    <w:rsid w:val="005E7E14"/>
    <w:rsid w:val="005E7E42"/>
    <w:rsid w:val="005E7E55"/>
    <w:rsid w:val="005E7E89"/>
    <w:rsid w:val="005E7ECF"/>
    <w:rsid w:val="005E7ED6"/>
    <w:rsid w:val="005E7F12"/>
    <w:rsid w:val="005E7F14"/>
    <w:rsid w:val="005E7F25"/>
    <w:rsid w:val="005E7F26"/>
    <w:rsid w:val="005E7F4A"/>
    <w:rsid w:val="005E7F5D"/>
    <w:rsid w:val="005E7F86"/>
    <w:rsid w:val="005E7F8E"/>
    <w:rsid w:val="005E7F9C"/>
    <w:rsid w:val="005F0081"/>
    <w:rsid w:val="005F008F"/>
    <w:rsid w:val="005F009F"/>
    <w:rsid w:val="005F00D3"/>
    <w:rsid w:val="005F00E3"/>
    <w:rsid w:val="005F00EC"/>
    <w:rsid w:val="005F017D"/>
    <w:rsid w:val="005F01AA"/>
    <w:rsid w:val="005F01DB"/>
    <w:rsid w:val="005F01F3"/>
    <w:rsid w:val="005F021B"/>
    <w:rsid w:val="005F0276"/>
    <w:rsid w:val="005F0297"/>
    <w:rsid w:val="005F02E4"/>
    <w:rsid w:val="005F02EA"/>
    <w:rsid w:val="005F0306"/>
    <w:rsid w:val="005F0322"/>
    <w:rsid w:val="005F0342"/>
    <w:rsid w:val="005F0354"/>
    <w:rsid w:val="005F0393"/>
    <w:rsid w:val="005F0433"/>
    <w:rsid w:val="005F0472"/>
    <w:rsid w:val="005F0474"/>
    <w:rsid w:val="005F047D"/>
    <w:rsid w:val="005F0487"/>
    <w:rsid w:val="005F049E"/>
    <w:rsid w:val="005F04BA"/>
    <w:rsid w:val="005F04C2"/>
    <w:rsid w:val="005F04CD"/>
    <w:rsid w:val="005F04F0"/>
    <w:rsid w:val="005F0502"/>
    <w:rsid w:val="005F0523"/>
    <w:rsid w:val="005F0538"/>
    <w:rsid w:val="005F0541"/>
    <w:rsid w:val="005F0546"/>
    <w:rsid w:val="005F0573"/>
    <w:rsid w:val="005F057E"/>
    <w:rsid w:val="005F0599"/>
    <w:rsid w:val="005F05FE"/>
    <w:rsid w:val="005F0638"/>
    <w:rsid w:val="005F0661"/>
    <w:rsid w:val="005F067A"/>
    <w:rsid w:val="005F0683"/>
    <w:rsid w:val="005F069A"/>
    <w:rsid w:val="005F06AB"/>
    <w:rsid w:val="005F073A"/>
    <w:rsid w:val="005F0755"/>
    <w:rsid w:val="005F0760"/>
    <w:rsid w:val="005F07B2"/>
    <w:rsid w:val="005F0816"/>
    <w:rsid w:val="005F087F"/>
    <w:rsid w:val="005F088C"/>
    <w:rsid w:val="005F08CB"/>
    <w:rsid w:val="005F094F"/>
    <w:rsid w:val="005F0982"/>
    <w:rsid w:val="005F09FD"/>
    <w:rsid w:val="005F0AD5"/>
    <w:rsid w:val="005F0AF8"/>
    <w:rsid w:val="005F0B15"/>
    <w:rsid w:val="005F0B27"/>
    <w:rsid w:val="005F0B2D"/>
    <w:rsid w:val="005F0B30"/>
    <w:rsid w:val="005F0B72"/>
    <w:rsid w:val="005F0B74"/>
    <w:rsid w:val="005F0B75"/>
    <w:rsid w:val="005F0B8A"/>
    <w:rsid w:val="005F0BB6"/>
    <w:rsid w:val="005F0BD7"/>
    <w:rsid w:val="005F0BF7"/>
    <w:rsid w:val="005F0C23"/>
    <w:rsid w:val="005F0C7A"/>
    <w:rsid w:val="005F0CC7"/>
    <w:rsid w:val="005F0CE2"/>
    <w:rsid w:val="005F0D61"/>
    <w:rsid w:val="005F0D86"/>
    <w:rsid w:val="005F0DB9"/>
    <w:rsid w:val="005F0DDB"/>
    <w:rsid w:val="005F0DE7"/>
    <w:rsid w:val="005F0DE9"/>
    <w:rsid w:val="005F0E15"/>
    <w:rsid w:val="005F0E32"/>
    <w:rsid w:val="005F0E40"/>
    <w:rsid w:val="005F0E4E"/>
    <w:rsid w:val="005F0F1C"/>
    <w:rsid w:val="005F0F74"/>
    <w:rsid w:val="005F0F7D"/>
    <w:rsid w:val="005F0F86"/>
    <w:rsid w:val="005F1052"/>
    <w:rsid w:val="005F1091"/>
    <w:rsid w:val="005F10B4"/>
    <w:rsid w:val="005F10B8"/>
    <w:rsid w:val="005F1111"/>
    <w:rsid w:val="005F111F"/>
    <w:rsid w:val="005F1137"/>
    <w:rsid w:val="005F11AB"/>
    <w:rsid w:val="005F11CA"/>
    <w:rsid w:val="005F11D9"/>
    <w:rsid w:val="005F11F1"/>
    <w:rsid w:val="005F1214"/>
    <w:rsid w:val="005F1254"/>
    <w:rsid w:val="005F1270"/>
    <w:rsid w:val="005F1271"/>
    <w:rsid w:val="005F12A7"/>
    <w:rsid w:val="005F12B0"/>
    <w:rsid w:val="005F12C3"/>
    <w:rsid w:val="005F1304"/>
    <w:rsid w:val="005F133D"/>
    <w:rsid w:val="005F134B"/>
    <w:rsid w:val="005F136A"/>
    <w:rsid w:val="005F1386"/>
    <w:rsid w:val="005F13A8"/>
    <w:rsid w:val="005F13CA"/>
    <w:rsid w:val="005F13EF"/>
    <w:rsid w:val="005F13FD"/>
    <w:rsid w:val="005F1484"/>
    <w:rsid w:val="005F14C4"/>
    <w:rsid w:val="005F14D4"/>
    <w:rsid w:val="005F14D5"/>
    <w:rsid w:val="005F14F2"/>
    <w:rsid w:val="005F154E"/>
    <w:rsid w:val="005F1552"/>
    <w:rsid w:val="005F1563"/>
    <w:rsid w:val="005F1588"/>
    <w:rsid w:val="005F1598"/>
    <w:rsid w:val="005F15EB"/>
    <w:rsid w:val="005F167A"/>
    <w:rsid w:val="005F16F5"/>
    <w:rsid w:val="005F1738"/>
    <w:rsid w:val="005F1742"/>
    <w:rsid w:val="005F17AA"/>
    <w:rsid w:val="005F17B2"/>
    <w:rsid w:val="005F1823"/>
    <w:rsid w:val="005F182D"/>
    <w:rsid w:val="005F1847"/>
    <w:rsid w:val="005F1857"/>
    <w:rsid w:val="005F1887"/>
    <w:rsid w:val="005F188F"/>
    <w:rsid w:val="005F1930"/>
    <w:rsid w:val="005F1980"/>
    <w:rsid w:val="005F1983"/>
    <w:rsid w:val="005F199B"/>
    <w:rsid w:val="005F19D5"/>
    <w:rsid w:val="005F1A3F"/>
    <w:rsid w:val="005F1A68"/>
    <w:rsid w:val="005F1A72"/>
    <w:rsid w:val="005F1AA7"/>
    <w:rsid w:val="005F1AD9"/>
    <w:rsid w:val="005F1AEC"/>
    <w:rsid w:val="005F1AF9"/>
    <w:rsid w:val="005F1B30"/>
    <w:rsid w:val="005F1B70"/>
    <w:rsid w:val="005F1B8A"/>
    <w:rsid w:val="005F1B96"/>
    <w:rsid w:val="005F1BA8"/>
    <w:rsid w:val="005F1BC1"/>
    <w:rsid w:val="005F1BCD"/>
    <w:rsid w:val="005F1BD4"/>
    <w:rsid w:val="005F1BF6"/>
    <w:rsid w:val="005F1BF9"/>
    <w:rsid w:val="005F1C2E"/>
    <w:rsid w:val="005F1C4E"/>
    <w:rsid w:val="005F1C61"/>
    <w:rsid w:val="005F1C88"/>
    <w:rsid w:val="005F1D1E"/>
    <w:rsid w:val="005F1D2A"/>
    <w:rsid w:val="005F1D6A"/>
    <w:rsid w:val="005F1DB6"/>
    <w:rsid w:val="005F1DD3"/>
    <w:rsid w:val="005F1E35"/>
    <w:rsid w:val="005F1E49"/>
    <w:rsid w:val="005F1E62"/>
    <w:rsid w:val="005F1E7E"/>
    <w:rsid w:val="005F1E87"/>
    <w:rsid w:val="005F1E91"/>
    <w:rsid w:val="005F1F1A"/>
    <w:rsid w:val="005F1F36"/>
    <w:rsid w:val="005F1F3B"/>
    <w:rsid w:val="005F1F71"/>
    <w:rsid w:val="005F1FB3"/>
    <w:rsid w:val="005F1FDF"/>
    <w:rsid w:val="005F2009"/>
    <w:rsid w:val="005F206F"/>
    <w:rsid w:val="005F20A6"/>
    <w:rsid w:val="005F20B6"/>
    <w:rsid w:val="005F20E2"/>
    <w:rsid w:val="005F212B"/>
    <w:rsid w:val="005F215F"/>
    <w:rsid w:val="005F21AC"/>
    <w:rsid w:val="005F21B3"/>
    <w:rsid w:val="005F2210"/>
    <w:rsid w:val="005F222C"/>
    <w:rsid w:val="005F225D"/>
    <w:rsid w:val="005F22A3"/>
    <w:rsid w:val="005F2307"/>
    <w:rsid w:val="005F2345"/>
    <w:rsid w:val="005F234E"/>
    <w:rsid w:val="005F2357"/>
    <w:rsid w:val="005F23FC"/>
    <w:rsid w:val="005F2450"/>
    <w:rsid w:val="005F246A"/>
    <w:rsid w:val="005F2496"/>
    <w:rsid w:val="005F249D"/>
    <w:rsid w:val="005F24B0"/>
    <w:rsid w:val="005F2502"/>
    <w:rsid w:val="005F2513"/>
    <w:rsid w:val="005F253A"/>
    <w:rsid w:val="005F259C"/>
    <w:rsid w:val="005F25C5"/>
    <w:rsid w:val="005F25E8"/>
    <w:rsid w:val="005F2603"/>
    <w:rsid w:val="005F2620"/>
    <w:rsid w:val="005F2635"/>
    <w:rsid w:val="005F26E1"/>
    <w:rsid w:val="005F270F"/>
    <w:rsid w:val="005F2711"/>
    <w:rsid w:val="005F2762"/>
    <w:rsid w:val="005F27B3"/>
    <w:rsid w:val="005F27C3"/>
    <w:rsid w:val="005F27D3"/>
    <w:rsid w:val="005F27E6"/>
    <w:rsid w:val="005F2800"/>
    <w:rsid w:val="005F2803"/>
    <w:rsid w:val="005F2840"/>
    <w:rsid w:val="005F2875"/>
    <w:rsid w:val="005F28C9"/>
    <w:rsid w:val="005F28CC"/>
    <w:rsid w:val="005F2939"/>
    <w:rsid w:val="005F298B"/>
    <w:rsid w:val="005F299A"/>
    <w:rsid w:val="005F29D8"/>
    <w:rsid w:val="005F2A0E"/>
    <w:rsid w:val="005F2A20"/>
    <w:rsid w:val="005F2A79"/>
    <w:rsid w:val="005F2A7D"/>
    <w:rsid w:val="005F2AA1"/>
    <w:rsid w:val="005F2AAC"/>
    <w:rsid w:val="005F2B13"/>
    <w:rsid w:val="005F2B23"/>
    <w:rsid w:val="005F2B86"/>
    <w:rsid w:val="005F2BC0"/>
    <w:rsid w:val="005F2BDA"/>
    <w:rsid w:val="005F2C03"/>
    <w:rsid w:val="005F2C1B"/>
    <w:rsid w:val="005F2C77"/>
    <w:rsid w:val="005F2C96"/>
    <w:rsid w:val="005F2CA1"/>
    <w:rsid w:val="005F2CAE"/>
    <w:rsid w:val="005F2CB7"/>
    <w:rsid w:val="005F2D10"/>
    <w:rsid w:val="005F2D8A"/>
    <w:rsid w:val="005F2DC7"/>
    <w:rsid w:val="005F2DE0"/>
    <w:rsid w:val="005F2E16"/>
    <w:rsid w:val="005F2E18"/>
    <w:rsid w:val="005F2E1A"/>
    <w:rsid w:val="005F2E7A"/>
    <w:rsid w:val="005F2EB2"/>
    <w:rsid w:val="005F2EDE"/>
    <w:rsid w:val="005F2EF9"/>
    <w:rsid w:val="005F2F0C"/>
    <w:rsid w:val="005F2F75"/>
    <w:rsid w:val="005F2FAD"/>
    <w:rsid w:val="005F2FC8"/>
    <w:rsid w:val="005F2FDB"/>
    <w:rsid w:val="005F300E"/>
    <w:rsid w:val="005F3044"/>
    <w:rsid w:val="005F3093"/>
    <w:rsid w:val="005F309C"/>
    <w:rsid w:val="005F30B5"/>
    <w:rsid w:val="005F30C2"/>
    <w:rsid w:val="005F30EB"/>
    <w:rsid w:val="005F3156"/>
    <w:rsid w:val="005F317D"/>
    <w:rsid w:val="005F318D"/>
    <w:rsid w:val="005F31C8"/>
    <w:rsid w:val="005F31DF"/>
    <w:rsid w:val="005F31E0"/>
    <w:rsid w:val="005F31FC"/>
    <w:rsid w:val="005F3229"/>
    <w:rsid w:val="005F3281"/>
    <w:rsid w:val="005F328A"/>
    <w:rsid w:val="005F328F"/>
    <w:rsid w:val="005F329C"/>
    <w:rsid w:val="005F32BC"/>
    <w:rsid w:val="005F3334"/>
    <w:rsid w:val="005F338D"/>
    <w:rsid w:val="005F33E0"/>
    <w:rsid w:val="005F340B"/>
    <w:rsid w:val="005F3411"/>
    <w:rsid w:val="005F3453"/>
    <w:rsid w:val="005F3455"/>
    <w:rsid w:val="005F3460"/>
    <w:rsid w:val="005F348D"/>
    <w:rsid w:val="005F354F"/>
    <w:rsid w:val="005F3573"/>
    <w:rsid w:val="005F35CF"/>
    <w:rsid w:val="005F3619"/>
    <w:rsid w:val="005F361B"/>
    <w:rsid w:val="005F362D"/>
    <w:rsid w:val="005F3643"/>
    <w:rsid w:val="005F369D"/>
    <w:rsid w:val="005F36CA"/>
    <w:rsid w:val="005F36DB"/>
    <w:rsid w:val="005F36E2"/>
    <w:rsid w:val="005F36EC"/>
    <w:rsid w:val="005F370E"/>
    <w:rsid w:val="005F371B"/>
    <w:rsid w:val="005F372E"/>
    <w:rsid w:val="005F3730"/>
    <w:rsid w:val="005F3734"/>
    <w:rsid w:val="005F37A5"/>
    <w:rsid w:val="005F37EB"/>
    <w:rsid w:val="005F3804"/>
    <w:rsid w:val="005F3860"/>
    <w:rsid w:val="005F38A6"/>
    <w:rsid w:val="005F3936"/>
    <w:rsid w:val="005F393A"/>
    <w:rsid w:val="005F3983"/>
    <w:rsid w:val="005F39A1"/>
    <w:rsid w:val="005F39AC"/>
    <w:rsid w:val="005F39C5"/>
    <w:rsid w:val="005F3A68"/>
    <w:rsid w:val="005F3A69"/>
    <w:rsid w:val="005F3A6E"/>
    <w:rsid w:val="005F3A9D"/>
    <w:rsid w:val="005F3B24"/>
    <w:rsid w:val="005F3B38"/>
    <w:rsid w:val="005F3B3B"/>
    <w:rsid w:val="005F3B44"/>
    <w:rsid w:val="005F3B77"/>
    <w:rsid w:val="005F3B8E"/>
    <w:rsid w:val="005F3B98"/>
    <w:rsid w:val="005F3BDC"/>
    <w:rsid w:val="005F3BF5"/>
    <w:rsid w:val="005F3CEB"/>
    <w:rsid w:val="005F3CEF"/>
    <w:rsid w:val="005F3CF9"/>
    <w:rsid w:val="005F3D0B"/>
    <w:rsid w:val="005F3D17"/>
    <w:rsid w:val="005F3D32"/>
    <w:rsid w:val="005F3DC3"/>
    <w:rsid w:val="005F3DDE"/>
    <w:rsid w:val="005F3DDF"/>
    <w:rsid w:val="005F3DE7"/>
    <w:rsid w:val="005F3E2E"/>
    <w:rsid w:val="005F3E59"/>
    <w:rsid w:val="005F3E61"/>
    <w:rsid w:val="005F3E67"/>
    <w:rsid w:val="005F3EAC"/>
    <w:rsid w:val="005F3EC3"/>
    <w:rsid w:val="005F3ECA"/>
    <w:rsid w:val="005F3F1E"/>
    <w:rsid w:val="005F3F33"/>
    <w:rsid w:val="005F3F5B"/>
    <w:rsid w:val="005F3FAA"/>
    <w:rsid w:val="005F3FC2"/>
    <w:rsid w:val="005F4024"/>
    <w:rsid w:val="005F4078"/>
    <w:rsid w:val="005F4096"/>
    <w:rsid w:val="005F40AB"/>
    <w:rsid w:val="005F40D0"/>
    <w:rsid w:val="005F40F0"/>
    <w:rsid w:val="005F410E"/>
    <w:rsid w:val="005F4146"/>
    <w:rsid w:val="005F41B3"/>
    <w:rsid w:val="005F41B7"/>
    <w:rsid w:val="005F41DC"/>
    <w:rsid w:val="005F41E4"/>
    <w:rsid w:val="005F420A"/>
    <w:rsid w:val="005F426B"/>
    <w:rsid w:val="005F429E"/>
    <w:rsid w:val="005F42DE"/>
    <w:rsid w:val="005F4306"/>
    <w:rsid w:val="005F4326"/>
    <w:rsid w:val="005F435A"/>
    <w:rsid w:val="005F4393"/>
    <w:rsid w:val="005F43F8"/>
    <w:rsid w:val="005F440F"/>
    <w:rsid w:val="005F442E"/>
    <w:rsid w:val="005F44B1"/>
    <w:rsid w:val="005F4578"/>
    <w:rsid w:val="005F458D"/>
    <w:rsid w:val="005F45B3"/>
    <w:rsid w:val="005F462D"/>
    <w:rsid w:val="005F4633"/>
    <w:rsid w:val="005F4686"/>
    <w:rsid w:val="005F468B"/>
    <w:rsid w:val="005F46B2"/>
    <w:rsid w:val="005F46B3"/>
    <w:rsid w:val="005F46BD"/>
    <w:rsid w:val="005F4720"/>
    <w:rsid w:val="005F4782"/>
    <w:rsid w:val="005F47ED"/>
    <w:rsid w:val="005F4849"/>
    <w:rsid w:val="005F4871"/>
    <w:rsid w:val="005F4874"/>
    <w:rsid w:val="005F48E6"/>
    <w:rsid w:val="005F492B"/>
    <w:rsid w:val="005F495A"/>
    <w:rsid w:val="005F4977"/>
    <w:rsid w:val="005F49B4"/>
    <w:rsid w:val="005F4A42"/>
    <w:rsid w:val="005F4A4A"/>
    <w:rsid w:val="005F4A6A"/>
    <w:rsid w:val="005F4AA0"/>
    <w:rsid w:val="005F4AF9"/>
    <w:rsid w:val="005F4B5B"/>
    <w:rsid w:val="005F4B6A"/>
    <w:rsid w:val="005F4B6F"/>
    <w:rsid w:val="005F4B88"/>
    <w:rsid w:val="005F4BC9"/>
    <w:rsid w:val="005F4BDD"/>
    <w:rsid w:val="005F4C2D"/>
    <w:rsid w:val="005F4C33"/>
    <w:rsid w:val="005F4C42"/>
    <w:rsid w:val="005F4C69"/>
    <w:rsid w:val="005F4C90"/>
    <w:rsid w:val="005F4CE6"/>
    <w:rsid w:val="005F4D32"/>
    <w:rsid w:val="005F4D7E"/>
    <w:rsid w:val="005F4D98"/>
    <w:rsid w:val="005F4DC5"/>
    <w:rsid w:val="005F4E02"/>
    <w:rsid w:val="005F4E64"/>
    <w:rsid w:val="005F4E95"/>
    <w:rsid w:val="005F4EA1"/>
    <w:rsid w:val="005F4EB3"/>
    <w:rsid w:val="005F4EEA"/>
    <w:rsid w:val="005F4F16"/>
    <w:rsid w:val="005F4F19"/>
    <w:rsid w:val="005F4F3F"/>
    <w:rsid w:val="005F4F55"/>
    <w:rsid w:val="005F4F9E"/>
    <w:rsid w:val="005F4FC8"/>
    <w:rsid w:val="005F4FD3"/>
    <w:rsid w:val="005F4FD8"/>
    <w:rsid w:val="005F501E"/>
    <w:rsid w:val="005F502E"/>
    <w:rsid w:val="005F512A"/>
    <w:rsid w:val="005F5134"/>
    <w:rsid w:val="005F515A"/>
    <w:rsid w:val="005F518B"/>
    <w:rsid w:val="005F51FF"/>
    <w:rsid w:val="005F5215"/>
    <w:rsid w:val="005F521A"/>
    <w:rsid w:val="005F521E"/>
    <w:rsid w:val="005F5269"/>
    <w:rsid w:val="005F528B"/>
    <w:rsid w:val="005F52F2"/>
    <w:rsid w:val="005F52F8"/>
    <w:rsid w:val="005F539B"/>
    <w:rsid w:val="005F5405"/>
    <w:rsid w:val="005F5423"/>
    <w:rsid w:val="005F542F"/>
    <w:rsid w:val="005F543F"/>
    <w:rsid w:val="005F5448"/>
    <w:rsid w:val="005F546C"/>
    <w:rsid w:val="005F54A2"/>
    <w:rsid w:val="005F5521"/>
    <w:rsid w:val="005F555B"/>
    <w:rsid w:val="005F5566"/>
    <w:rsid w:val="005F5571"/>
    <w:rsid w:val="005F558D"/>
    <w:rsid w:val="005F558E"/>
    <w:rsid w:val="005F562D"/>
    <w:rsid w:val="005F5643"/>
    <w:rsid w:val="005F56E4"/>
    <w:rsid w:val="005F571C"/>
    <w:rsid w:val="005F5739"/>
    <w:rsid w:val="005F573A"/>
    <w:rsid w:val="005F574E"/>
    <w:rsid w:val="005F5776"/>
    <w:rsid w:val="005F5795"/>
    <w:rsid w:val="005F57C9"/>
    <w:rsid w:val="005F57D8"/>
    <w:rsid w:val="005F589C"/>
    <w:rsid w:val="005F5932"/>
    <w:rsid w:val="005F5956"/>
    <w:rsid w:val="005F5989"/>
    <w:rsid w:val="005F59BE"/>
    <w:rsid w:val="005F59F1"/>
    <w:rsid w:val="005F59F4"/>
    <w:rsid w:val="005F5A00"/>
    <w:rsid w:val="005F5A3E"/>
    <w:rsid w:val="005F5A54"/>
    <w:rsid w:val="005F5A64"/>
    <w:rsid w:val="005F5A75"/>
    <w:rsid w:val="005F5AE6"/>
    <w:rsid w:val="005F5AFA"/>
    <w:rsid w:val="005F5B04"/>
    <w:rsid w:val="005F5B22"/>
    <w:rsid w:val="005F5B47"/>
    <w:rsid w:val="005F5B77"/>
    <w:rsid w:val="005F5B9E"/>
    <w:rsid w:val="005F5C23"/>
    <w:rsid w:val="005F5C26"/>
    <w:rsid w:val="005F5C47"/>
    <w:rsid w:val="005F5C48"/>
    <w:rsid w:val="005F5C49"/>
    <w:rsid w:val="005F5D1A"/>
    <w:rsid w:val="005F5D60"/>
    <w:rsid w:val="005F5D91"/>
    <w:rsid w:val="005F5DC1"/>
    <w:rsid w:val="005F5E21"/>
    <w:rsid w:val="005F5E78"/>
    <w:rsid w:val="005F5E97"/>
    <w:rsid w:val="005F5E9C"/>
    <w:rsid w:val="005F5EA7"/>
    <w:rsid w:val="005F5EB7"/>
    <w:rsid w:val="005F5EE0"/>
    <w:rsid w:val="005F5F2C"/>
    <w:rsid w:val="005F5FFC"/>
    <w:rsid w:val="005F602C"/>
    <w:rsid w:val="005F6031"/>
    <w:rsid w:val="005F6035"/>
    <w:rsid w:val="005F6080"/>
    <w:rsid w:val="005F6135"/>
    <w:rsid w:val="005F614F"/>
    <w:rsid w:val="005F6180"/>
    <w:rsid w:val="005F61B9"/>
    <w:rsid w:val="005F61EE"/>
    <w:rsid w:val="005F61F2"/>
    <w:rsid w:val="005F6205"/>
    <w:rsid w:val="005F622D"/>
    <w:rsid w:val="005F622E"/>
    <w:rsid w:val="005F6272"/>
    <w:rsid w:val="005F6278"/>
    <w:rsid w:val="005F62D6"/>
    <w:rsid w:val="005F6337"/>
    <w:rsid w:val="005F6366"/>
    <w:rsid w:val="005F6380"/>
    <w:rsid w:val="005F63C6"/>
    <w:rsid w:val="005F63F9"/>
    <w:rsid w:val="005F63FE"/>
    <w:rsid w:val="005F6434"/>
    <w:rsid w:val="005F6444"/>
    <w:rsid w:val="005F6460"/>
    <w:rsid w:val="005F6484"/>
    <w:rsid w:val="005F6557"/>
    <w:rsid w:val="005F6566"/>
    <w:rsid w:val="005F658F"/>
    <w:rsid w:val="005F6626"/>
    <w:rsid w:val="005F6634"/>
    <w:rsid w:val="005F6674"/>
    <w:rsid w:val="005F667B"/>
    <w:rsid w:val="005F66A1"/>
    <w:rsid w:val="005F66AE"/>
    <w:rsid w:val="005F66DE"/>
    <w:rsid w:val="005F6723"/>
    <w:rsid w:val="005F6737"/>
    <w:rsid w:val="005F6754"/>
    <w:rsid w:val="005F676F"/>
    <w:rsid w:val="005F67AC"/>
    <w:rsid w:val="005F684B"/>
    <w:rsid w:val="005F6864"/>
    <w:rsid w:val="005F6872"/>
    <w:rsid w:val="005F6889"/>
    <w:rsid w:val="005F68CD"/>
    <w:rsid w:val="005F68CF"/>
    <w:rsid w:val="005F68F6"/>
    <w:rsid w:val="005F68FD"/>
    <w:rsid w:val="005F6951"/>
    <w:rsid w:val="005F6960"/>
    <w:rsid w:val="005F698C"/>
    <w:rsid w:val="005F69B1"/>
    <w:rsid w:val="005F69CB"/>
    <w:rsid w:val="005F69EC"/>
    <w:rsid w:val="005F6A06"/>
    <w:rsid w:val="005F6A0E"/>
    <w:rsid w:val="005F6A34"/>
    <w:rsid w:val="005F6B36"/>
    <w:rsid w:val="005F6B3D"/>
    <w:rsid w:val="005F6BBF"/>
    <w:rsid w:val="005F6BE5"/>
    <w:rsid w:val="005F6C18"/>
    <w:rsid w:val="005F6C5D"/>
    <w:rsid w:val="005F6C5F"/>
    <w:rsid w:val="005F6C63"/>
    <w:rsid w:val="005F6CB6"/>
    <w:rsid w:val="005F6CEB"/>
    <w:rsid w:val="005F6CF2"/>
    <w:rsid w:val="005F6D51"/>
    <w:rsid w:val="005F6D73"/>
    <w:rsid w:val="005F6DA4"/>
    <w:rsid w:val="005F6DA5"/>
    <w:rsid w:val="005F6DB2"/>
    <w:rsid w:val="005F6DB3"/>
    <w:rsid w:val="005F6E06"/>
    <w:rsid w:val="005F6E13"/>
    <w:rsid w:val="005F6E76"/>
    <w:rsid w:val="005F6E83"/>
    <w:rsid w:val="005F6E98"/>
    <w:rsid w:val="005F6ED1"/>
    <w:rsid w:val="005F6F8B"/>
    <w:rsid w:val="005F6F93"/>
    <w:rsid w:val="005F7034"/>
    <w:rsid w:val="005F7048"/>
    <w:rsid w:val="005F7062"/>
    <w:rsid w:val="005F706F"/>
    <w:rsid w:val="005F707B"/>
    <w:rsid w:val="005F7099"/>
    <w:rsid w:val="005F70B4"/>
    <w:rsid w:val="005F70CC"/>
    <w:rsid w:val="005F70EC"/>
    <w:rsid w:val="005F7109"/>
    <w:rsid w:val="005F7116"/>
    <w:rsid w:val="005F712D"/>
    <w:rsid w:val="005F7146"/>
    <w:rsid w:val="005F717D"/>
    <w:rsid w:val="005F7207"/>
    <w:rsid w:val="005F721A"/>
    <w:rsid w:val="005F7222"/>
    <w:rsid w:val="005F722F"/>
    <w:rsid w:val="005F7245"/>
    <w:rsid w:val="005F729F"/>
    <w:rsid w:val="005F72C6"/>
    <w:rsid w:val="005F72CA"/>
    <w:rsid w:val="005F72E0"/>
    <w:rsid w:val="005F735A"/>
    <w:rsid w:val="005F7380"/>
    <w:rsid w:val="005F739E"/>
    <w:rsid w:val="005F73E0"/>
    <w:rsid w:val="005F73FB"/>
    <w:rsid w:val="005F740F"/>
    <w:rsid w:val="005F7411"/>
    <w:rsid w:val="005F744E"/>
    <w:rsid w:val="005F7487"/>
    <w:rsid w:val="005F7492"/>
    <w:rsid w:val="005F74B0"/>
    <w:rsid w:val="005F74C3"/>
    <w:rsid w:val="005F74F0"/>
    <w:rsid w:val="005F74FB"/>
    <w:rsid w:val="005F750B"/>
    <w:rsid w:val="005F750C"/>
    <w:rsid w:val="005F7580"/>
    <w:rsid w:val="005F759C"/>
    <w:rsid w:val="005F7679"/>
    <w:rsid w:val="005F76B1"/>
    <w:rsid w:val="005F76B3"/>
    <w:rsid w:val="005F7700"/>
    <w:rsid w:val="005F7704"/>
    <w:rsid w:val="005F771E"/>
    <w:rsid w:val="005F773B"/>
    <w:rsid w:val="005F778F"/>
    <w:rsid w:val="005F77B2"/>
    <w:rsid w:val="005F77BA"/>
    <w:rsid w:val="005F77F8"/>
    <w:rsid w:val="005F781E"/>
    <w:rsid w:val="005F788B"/>
    <w:rsid w:val="005F791C"/>
    <w:rsid w:val="005F7959"/>
    <w:rsid w:val="005F797B"/>
    <w:rsid w:val="005F79EC"/>
    <w:rsid w:val="005F7A01"/>
    <w:rsid w:val="005F7A28"/>
    <w:rsid w:val="005F7A50"/>
    <w:rsid w:val="005F7AF3"/>
    <w:rsid w:val="005F7B12"/>
    <w:rsid w:val="005F7B55"/>
    <w:rsid w:val="005F7B5F"/>
    <w:rsid w:val="005F7B73"/>
    <w:rsid w:val="005F7B8D"/>
    <w:rsid w:val="005F7C19"/>
    <w:rsid w:val="005F7CC3"/>
    <w:rsid w:val="005F7D46"/>
    <w:rsid w:val="005F7DB2"/>
    <w:rsid w:val="005F7DDE"/>
    <w:rsid w:val="005F7E1B"/>
    <w:rsid w:val="005F7E20"/>
    <w:rsid w:val="005F7E2A"/>
    <w:rsid w:val="005F7E59"/>
    <w:rsid w:val="005F7EA2"/>
    <w:rsid w:val="005F7EAB"/>
    <w:rsid w:val="005F7ECA"/>
    <w:rsid w:val="005F7EE4"/>
    <w:rsid w:val="005F7F69"/>
    <w:rsid w:val="005F7FA3"/>
    <w:rsid w:val="005F7FBB"/>
    <w:rsid w:val="005F7FEB"/>
    <w:rsid w:val="00600006"/>
    <w:rsid w:val="0060001F"/>
    <w:rsid w:val="00600029"/>
    <w:rsid w:val="0060002B"/>
    <w:rsid w:val="00600088"/>
    <w:rsid w:val="006000AF"/>
    <w:rsid w:val="006000C6"/>
    <w:rsid w:val="006000F1"/>
    <w:rsid w:val="00600129"/>
    <w:rsid w:val="0060018C"/>
    <w:rsid w:val="006001A5"/>
    <w:rsid w:val="006001BC"/>
    <w:rsid w:val="00600214"/>
    <w:rsid w:val="0060022C"/>
    <w:rsid w:val="0060022F"/>
    <w:rsid w:val="00600251"/>
    <w:rsid w:val="006002BF"/>
    <w:rsid w:val="006002D7"/>
    <w:rsid w:val="006002F1"/>
    <w:rsid w:val="0060031F"/>
    <w:rsid w:val="00600367"/>
    <w:rsid w:val="0060037D"/>
    <w:rsid w:val="0060039F"/>
    <w:rsid w:val="006003A8"/>
    <w:rsid w:val="006003C0"/>
    <w:rsid w:val="00600467"/>
    <w:rsid w:val="006004D5"/>
    <w:rsid w:val="006004F2"/>
    <w:rsid w:val="00600506"/>
    <w:rsid w:val="00600514"/>
    <w:rsid w:val="0060059A"/>
    <w:rsid w:val="006005BC"/>
    <w:rsid w:val="006005C1"/>
    <w:rsid w:val="0060062C"/>
    <w:rsid w:val="00600638"/>
    <w:rsid w:val="0060067B"/>
    <w:rsid w:val="006006C4"/>
    <w:rsid w:val="00600734"/>
    <w:rsid w:val="0060074C"/>
    <w:rsid w:val="0060077B"/>
    <w:rsid w:val="0060078F"/>
    <w:rsid w:val="006007E8"/>
    <w:rsid w:val="00600822"/>
    <w:rsid w:val="00600860"/>
    <w:rsid w:val="006008D0"/>
    <w:rsid w:val="006008DC"/>
    <w:rsid w:val="00600994"/>
    <w:rsid w:val="006009BE"/>
    <w:rsid w:val="00600A15"/>
    <w:rsid w:val="00600A27"/>
    <w:rsid w:val="00600A72"/>
    <w:rsid w:val="00600A82"/>
    <w:rsid w:val="00600B2B"/>
    <w:rsid w:val="00600B36"/>
    <w:rsid w:val="00600B48"/>
    <w:rsid w:val="00600B59"/>
    <w:rsid w:val="00600B64"/>
    <w:rsid w:val="00600B6E"/>
    <w:rsid w:val="00600B90"/>
    <w:rsid w:val="00600B9A"/>
    <w:rsid w:val="00600BB4"/>
    <w:rsid w:val="00600BC6"/>
    <w:rsid w:val="00600BEC"/>
    <w:rsid w:val="00600C3D"/>
    <w:rsid w:val="00600C44"/>
    <w:rsid w:val="00600C71"/>
    <w:rsid w:val="00600C79"/>
    <w:rsid w:val="00600CA4"/>
    <w:rsid w:val="00600CAB"/>
    <w:rsid w:val="00600CEB"/>
    <w:rsid w:val="00600CED"/>
    <w:rsid w:val="00600D2E"/>
    <w:rsid w:val="00600D5A"/>
    <w:rsid w:val="00600D78"/>
    <w:rsid w:val="00600E70"/>
    <w:rsid w:val="00600EAB"/>
    <w:rsid w:val="00600EB9"/>
    <w:rsid w:val="00600ECD"/>
    <w:rsid w:val="00600EDE"/>
    <w:rsid w:val="00600EFE"/>
    <w:rsid w:val="00600F0B"/>
    <w:rsid w:val="00600FD6"/>
    <w:rsid w:val="00601015"/>
    <w:rsid w:val="00601027"/>
    <w:rsid w:val="00601106"/>
    <w:rsid w:val="00601111"/>
    <w:rsid w:val="0060113D"/>
    <w:rsid w:val="006011AC"/>
    <w:rsid w:val="006011E5"/>
    <w:rsid w:val="006011EB"/>
    <w:rsid w:val="006011F0"/>
    <w:rsid w:val="00601218"/>
    <w:rsid w:val="00601248"/>
    <w:rsid w:val="00601267"/>
    <w:rsid w:val="0060127A"/>
    <w:rsid w:val="00601280"/>
    <w:rsid w:val="006012AD"/>
    <w:rsid w:val="006012D6"/>
    <w:rsid w:val="00601337"/>
    <w:rsid w:val="00601356"/>
    <w:rsid w:val="006013B5"/>
    <w:rsid w:val="006013E9"/>
    <w:rsid w:val="00601410"/>
    <w:rsid w:val="00601468"/>
    <w:rsid w:val="006014AD"/>
    <w:rsid w:val="006014CF"/>
    <w:rsid w:val="006014EC"/>
    <w:rsid w:val="00601508"/>
    <w:rsid w:val="00601521"/>
    <w:rsid w:val="00601563"/>
    <w:rsid w:val="0060158D"/>
    <w:rsid w:val="00601624"/>
    <w:rsid w:val="00601657"/>
    <w:rsid w:val="00601675"/>
    <w:rsid w:val="0060167D"/>
    <w:rsid w:val="006016B7"/>
    <w:rsid w:val="006016E3"/>
    <w:rsid w:val="00601706"/>
    <w:rsid w:val="0060170B"/>
    <w:rsid w:val="00601747"/>
    <w:rsid w:val="00601786"/>
    <w:rsid w:val="00601794"/>
    <w:rsid w:val="00601799"/>
    <w:rsid w:val="006017C6"/>
    <w:rsid w:val="006017E3"/>
    <w:rsid w:val="00601814"/>
    <w:rsid w:val="00601922"/>
    <w:rsid w:val="0060196B"/>
    <w:rsid w:val="00601972"/>
    <w:rsid w:val="00601981"/>
    <w:rsid w:val="006019A2"/>
    <w:rsid w:val="006019B3"/>
    <w:rsid w:val="006019FA"/>
    <w:rsid w:val="006019FD"/>
    <w:rsid w:val="00601A01"/>
    <w:rsid w:val="00601A05"/>
    <w:rsid w:val="00601A06"/>
    <w:rsid w:val="00601A33"/>
    <w:rsid w:val="00601A3E"/>
    <w:rsid w:val="00601A75"/>
    <w:rsid w:val="00601AB8"/>
    <w:rsid w:val="00601B05"/>
    <w:rsid w:val="00601B1D"/>
    <w:rsid w:val="00601B5E"/>
    <w:rsid w:val="00601B7D"/>
    <w:rsid w:val="00601BF7"/>
    <w:rsid w:val="00601C2B"/>
    <w:rsid w:val="00601C42"/>
    <w:rsid w:val="00601C9A"/>
    <w:rsid w:val="00601C9B"/>
    <w:rsid w:val="00601CC9"/>
    <w:rsid w:val="00601D38"/>
    <w:rsid w:val="00601D4D"/>
    <w:rsid w:val="00601D5D"/>
    <w:rsid w:val="00601D5F"/>
    <w:rsid w:val="00601D67"/>
    <w:rsid w:val="00601D7A"/>
    <w:rsid w:val="00601DE1"/>
    <w:rsid w:val="00601E46"/>
    <w:rsid w:val="00601E59"/>
    <w:rsid w:val="00601EAD"/>
    <w:rsid w:val="00601EBE"/>
    <w:rsid w:val="00601EC2"/>
    <w:rsid w:val="00601ECB"/>
    <w:rsid w:val="00601EDF"/>
    <w:rsid w:val="00601EE9"/>
    <w:rsid w:val="00601EEE"/>
    <w:rsid w:val="00601EFF"/>
    <w:rsid w:val="00601F31"/>
    <w:rsid w:val="00601F91"/>
    <w:rsid w:val="00601F94"/>
    <w:rsid w:val="00601FB7"/>
    <w:rsid w:val="00601FF7"/>
    <w:rsid w:val="00602003"/>
    <w:rsid w:val="0060202E"/>
    <w:rsid w:val="00602107"/>
    <w:rsid w:val="00602139"/>
    <w:rsid w:val="0060218E"/>
    <w:rsid w:val="006021F0"/>
    <w:rsid w:val="00602232"/>
    <w:rsid w:val="0060224C"/>
    <w:rsid w:val="0060228D"/>
    <w:rsid w:val="006022B8"/>
    <w:rsid w:val="006022DB"/>
    <w:rsid w:val="006022F2"/>
    <w:rsid w:val="0060232A"/>
    <w:rsid w:val="0060234B"/>
    <w:rsid w:val="00602374"/>
    <w:rsid w:val="0060239E"/>
    <w:rsid w:val="006023B9"/>
    <w:rsid w:val="006023D7"/>
    <w:rsid w:val="006023F0"/>
    <w:rsid w:val="00602401"/>
    <w:rsid w:val="0060240D"/>
    <w:rsid w:val="00602454"/>
    <w:rsid w:val="0060246B"/>
    <w:rsid w:val="00602505"/>
    <w:rsid w:val="00602510"/>
    <w:rsid w:val="00602543"/>
    <w:rsid w:val="00602559"/>
    <w:rsid w:val="006025D1"/>
    <w:rsid w:val="006025F9"/>
    <w:rsid w:val="00602642"/>
    <w:rsid w:val="00602690"/>
    <w:rsid w:val="006026CB"/>
    <w:rsid w:val="006026CE"/>
    <w:rsid w:val="006026F3"/>
    <w:rsid w:val="00602757"/>
    <w:rsid w:val="00602787"/>
    <w:rsid w:val="00602790"/>
    <w:rsid w:val="00602793"/>
    <w:rsid w:val="006027A9"/>
    <w:rsid w:val="006027D9"/>
    <w:rsid w:val="006027F0"/>
    <w:rsid w:val="006027F5"/>
    <w:rsid w:val="00602829"/>
    <w:rsid w:val="0060284F"/>
    <w:rsid w:val="0060287D"/>
    <w:rsid w:val="006028C9"/>
    <w:rsid w:val="006028EF"/>
    <w:rsid w:val="006028F8"/>
    <w:rsid w:val="00602959"/>
    <w:rsid w:val="006029BF"/>
    <w:rsid w:val="00602A0F"/>
    <w:rsid w:val="00602A1D"/>
    <w:rsid w:val="00602A49"/>
    <w:rsid w:val="00602A5F"/>
    <w:rsid w:val="00602A8E"/>
    <w:rsid w:val="00602A98"/>
    <w:rsid w:val="00602AC4"/>
    <w:rsid w:val="00602ADC"/>
    <w:rsid w:val="00602AE0"/>
    <w:rsid w:val="00602B2A"/>
    <w:rsid w:val="00602B77"/>
    <w:rsid w:val="00602BEF"/>
    <w:rsid w:val="00602C37"/>
    <w:rsid w:val="00602C87"/>
    <w:rsid w:val="00602C91"/>
    <w:rsid w:val="00602CA0"/>
    <w:rsid w:val="00602CBE"/>
    <w:rsid w:val="00602CDD"/>
    <w:rsid w:val="00602D07"/>
    <w:rsid w:val="00602D33"/>
    <w:rsid w:val="00602D41"/>
    <w:rsid w:val="00602D47"/>
    <w:rsid w:val="00602D69"/>
    <w:rsid w:val="00602D93"/>
    <w:rsid w:val="00602DA0"/>
    <w:rsid w:val="00602DCB"/>
    <w:rsid w:val="00602DDD"/>
    <w:rsid w:val="00602DF5"/>
    <w:rsid w:val="00602E86"/>
    <w:rsid w:val="00602E8D"/>
    <w:rsid w:val="00602E8F"/>
    <w:rsid w:val="00602E99"/>
    <w:rsid w:val="00602EBA"/>
    <w:rsid w:val="00602F23"/>
    <w:rsid w:val="00602F7C"/>
    <w:rsid w:val="00602F9F"/>
    <w:rsid w:val="0060303A"/>
    <w:rsid w:val="00603096"/>
    <w:rsid w:val="006030C2"/>
    <w:rsid w:val="006030E0"/>
    <w:rsid w:val="006030EF"/>
    <w:rsid w:val="006030FD"/>
    <w:rsid w:val="0060310D"/>
    <w:rsid w:val="0060312A"/>
    <w:rsid w:val="00603137"/>
    <w:rsid w:val="0060316D"/>
    <w:rsid w:val="00603179"/>
    <w:rsid w:val="00603190"/>
    <w:rsid w:val="006031BC"/>
    <w:rsid w:val="006031BD"/>
    <w:rsid w:val="0060320A"/>
    <w:rsid w:val="0060328B"/>
    <w:rsid w:val="00603299"/>
    <w:rsid w:val="006032C0"/>
    <w:rsid w:val="00603327"/>
    <w:rsid w:val="00603341"/>
    <w:rsid w:val="00603433"/>
    <w:rsid w:val="00603477"/>
    <w:rsid w:val="0060347A"/>
    <w:rsid w:val="006034A3"/>
    <w:rsid w:val="006034AF"/>
    <w:rsid w:val="006034B9"/>
    <w:rsid w:val="0060355B"/>
    <w:rsid w:val="00603595"/>
    <w:rsid w:val="006035CA"/>
    <w:rsid w:val="00603605"/>
    <w:rsid w:val="0060362E"/>
    <w:rsid w:val="00603635"/>
    <w:rsid w:val="0060369C"/>
    <w:rsid w:val="006036E7"/>
    <w:rsid w:val="00603739"/>
    <w:rsid w:val="0060379A"/>
    <w:rsid w:val="006037C9"/>
    <w:rsid w:val="006037DC"/>
    <w:rsid w:val="0060382B"/>
    <w:rsid w:val="0060382E"/>
    <w:rsid w:val="006038A9"/>
    <w:rsid w:val="006038B8"/>
    <w:rsid w:val="0060392B"/>
    <w:rsid w:val="0060394C"/>
    <w:rsid w:val="00603993"/>
    <w:rsid w:val="006039AF"/>
    <w:rsid w:val="006039F6"/>
    <w:rsid w:val="00603A58"/>
    <w:rsid w:val="00603ABB"/>
    <w:rsid w:val="00603AE7"/>
    <w:rsid w:val="00603AF5"/>
    <w:rsid w:val="00603B75"/>
    <w:rsid w:val="00603C17"/>
    <w:rsid w:val="00603C51"/>
    <w:rsid w:val="00603C55"/>
    <w:rsid w:val="00603C82"/>
    <w:rsid w:val="00603CC2"/>
    <w:rsid w:val="00603CEE"/>
    <w:rsid w:val="00603E6A"/>
    <w:rsid w:val="00603E8C"/>
    <w:rsid w:val="00603EB7"/>
    <w:rsid w:val="00603EC7"/>
    <w:rsid w:val="00603EDC"/>
    <w:rsid w:val="00603F08"/>
    <w:rsid w:val="00603F39"/>
    <w:rsid w:val="00603F47"/>
    <w:rsid w:val="00603F4A"/>
    <w:rsid w:val="00603F6F"/>
    <w:rsid w:val="00603F8D"/>
    <w:rsid w:val="00603FBD"/>
    <w:rsid w:val="00603FCE"/>
    <w:rsid w:val="00603FDB"/>
    <w:rsid w:val="0060401D"/>
    <w:rsid w:val="0060406C"/>
    <w:rsid w:val="0060407A"/>
    <w:rsid w:val="0060407D"/>
    <w:rsid w:val="006040AC"/>
    <w:rsid w:val="006040C9"/>
    <w:rsid w:val="00604129"/>
    <w:rsid w:val="0060413A"/>
    <w:rsid w:val="00604143"/>
    <w:rsid w:val="0060415B"/>
    <w:rsid w:val="00604174"/>
    <w:rsid w:val="006041E5"/>
    <w:rsid w:val="006041F0"/>
    <w:rsid w:val="006041F5"/>
    <w:rsid w:val="0060422E"/>
    <w:rsid w:val="00604284"/>
    <w:rsid w:val="00604292"/>
    <w:rsid w:val="006042BB"/>
    <w:rsid w:val="006042D2"/>
    <w:rsid w:val="00604309"/>
    <w:rsid w:val="00604314"/>
    <w:rsid w:val="00604339"/>
    <w:rsid w:val="00604372"/>
    <w:rsid w:val="006043C6"/>
    <w:rsid w:val="00604469"/>
    <w:rsid w:val="00604477"/>
    <w:rsid w:val="0060454B"/>
    <w:rsid w:val="0060456F"/>
    <w:rsid w:val="0060457F"/>
    <w:rsid w:val="006045A4"/>
    <w:rsid w:val="00604608"/>
    <w:rsid w:val="00604672"/>
    <w:rsid w:val="006046B0"/>
    <w:rsid w:val="006046B6"/>
    <w:rsid w:val="006046BF"/>
    <w:rsid w:val="006046D5"/>
    <w:rsid w:val="006046FC"/>
    <w:rsid w:val="00604702"/>
    <w:rsid w:val="00604729"/>
    <w:rsid w:val="00604738"/>
    <w:rsid w:val="0060473A"/>
    <w:rsid w:val="00604753"/>
    <w:rsid w:val="006047A0"/>
    <w:rsid w:val="006047D3"/>
    <w:rsid w:val="00604834"/>
    <w:rsid w:val="006048BC"/>
    <w:rsid w:val="006048C4"/>
    <w:rsid w:val="006048D2"/>
    <w:rsid w:val="006048D7"/>
    <w:rsid w:val="00604903"/>
    <w:rsid w:val="00604930"/>
    <w:rsid w:val="00604931"/>
    <w:rsid w:val="00604934"/>
    <w:rsid w:val="00604973"/>
    <w:rsid w:val="00604982"/>
    <w:rsid w:val="006049B6"/>
    <w:rsid w:val="006049F8"/>
    <w:rsid w:val="006049FA"/>
    <w:rsid w:val="00604A41"/>
    <w:rsid w:val="00604A4B"/>
    <w:rsid w:val="00604AA2"/>
    <w:rsid w:val="00604ACA"/>
    <w:rsid w:val="00604AF9"/>
    <w:rsid w:val="00604B13"/>
    <w:rsid w:val="00604B43"/>
    <w:rsid w:val="00604B47"/>
    <w:rsid w:val="00604B54"/>
    <w:rsid w:val="00604B57"/>
    <w:rsid w:val="00604B5F"/>
    <w:rsid w:val="00604B61"/>
    <w:rsid w:val="00604B67"/>
    <w:rsid w:val="00604BB6"/>
    <w:rsid w:val="00604BF4"/>
    <w:rsid w:val="00604BFC"/>
    <w:rsid w:val="00604C1D"/>
    <w:rsid w:val="00604C30"/>
    <w:rsid w:val="00604C99"/>
    <w:rsid w:val="00604CE3"/>
    <w:rsid w:val="00604CF3"/>
    <w:rsid w:val="00604D16"/>
    <w:rsid w:val="00604D1A"/>
    <w:rsid w:val="00604D4C"/>
    <w:rsid w:val="00604DC6"/>
    <w:rsid w:val="00604E0B"/>
    <w:rsid w:val="00604E6A"/>
    <w:rsid w:val="00604EA1"/>
    <w:rsid w:val="00604EC1"/>
    <w:rsid w:val="00604EC5"/>
    <w:rsid w:val="00604EE3"/>
    <w:rsid w:val="00604F0C"/>
    <w:rsid w:val="00604F0F"/>
    <w:rsid w:val="00604F26"/>
    <w:rsid w:val="00604F7C"/>
    <w:rsid w:val="00604F82"/>
    <w:rsid w:val="00604F95"/>
    <w:rsid w:val="00604F97"/>
    <w:rsid w:val="00604FE8"/>
    <w:rsid w:val="00605058"/>
    <w:rsid w:val="006050B1"/>
    <w:rsid w:val="006050BE"/>
    <w:rsid w:val="006050C7"/>
    <w:rsid w:val="006050FD"/>
    <w:rsid w:val="00605112"/>
    <w:rsid w:val="00605185"/>
    <w:rsid w:val="00605198"/>
    <w:rsid w:val="006051A4"/>
    <w:rsid w:val="006051D7"/>
    <w:rsid w:val="00605252"/>
    <w:rsid w:val="00605261"/>
    <w:rsid w:val="00605262"/>
    <w:rsid w:val="006052EF"/>
    <w:rsid w:val="006052F7"/>
    <w:rsid w:val="006052FE"/>
    <w:rsid w:val="00605307"/>
    <w:rsid w:val="0060531A"/>
    <w:rsid w:val="0060532E"/>
    <w:rsid w:val="0060534F"/>
    <w:rsid w:val="0060535C"/>
    <w:rsid w:val="00605382"/>
    <w:rsid w:val="00605407"/>
    <w:rsid w:val="00605459"/>
    <w:rsid w:val="0060545A"/>
    <w:rsid w:val="006054DD"/>
    <w:rsid w:val="006054F0"/>
    <w:rsid w:val="00605519"/>
    <w:rsid w:val="0060556F"/>
    <w:rsid w:val="0060557D"/>
    <w:rsid w:val="00605596"/>
    <w:rsid w:val="006055A5"/>
    <w:rsid w:val="006055AB"/>
    <w:rsid w:val="006055AF"/>
    <w:rsid w:val="006055BD"/>
    <w:rsid w:val="006055C5"/>
    <w:rsid w:val="006055CE"/>
    <w:rsid w:val="006055DC"/>
    <w:rsid w:val="006055E0"/>
    <w:rsid w:val="00605600"/>
    <w:rsid w:val="00605667"/>
    <w:rsid w:val="006056FD"/>
    <w:rsid w:val="0060570F"/>
    <w:rsid w:val="006057DC"/>
    <w:rsid w:val="006057F4"/>
    <w:rsid w:val="0060580B"/>
    <w:rsid w:val="00605852"/>
    <w:rsid w:val="006058A0"/>
    <w:rsid w:val="006058C7"/>
    <w:rsid w:val="006058DD"/>
    <w:rsid w:val="0060594B"/>
    <w:rsid w:val="0060599E"/>
    <w:rsid w:val="00605A32"/>
    <w:rsid w:val="00605BBD"/>
    <w:rsid w:val="00605C1D"/>
    <w:rsid w:val="00605C52"/>
    <w:rsid w:val="00605C93"/>
    <w:rsid w:val="00605CB7"/>
    <w:rsid w:val="00605CD0"/>
    <w:rsid w:val="00605CE1"/>
    <w:rsid w:val="00605CFA"/>
    <w:rsid w:val="00605D32"/>
    <w:rsid w:val="00605D3F"/>
    <w:rsid w:val="00605D45"/>
    <w:rsid w:val="00605D7F"/>
    <w:rsid w:val="00605D92"/>
    <w:rsid w:val="00605DDB"/>
    <w:rsid w:val="00605E18"/>
    <w:rsid w:val="00605EED"/>
    <w:rsid w:val="00605F09"/>
    <w:rsid w:val="00605F0A"/>
    <w:rsid w:val="00605F17"/>
    <w:rsid w:val="00605F1F"/>
    <w:rsid w:val="00605FCB"/>
    <w:rsid w:val="00605FEB"/>
    <w:rsid w:val="00606001"/>
    <w:rsid w:val="00606016"/>
    <w:rsid w:val="00606025"/>
    <w:rsid w:val="00606093"/>
    <w:rsid w:val="006060E1"/>
    <w:rsid w:val="006060E3"/>
    <w:rsid w:val="00606165"/>
    <w:rsid w:val="00606166"/>
    <w:rsid w:val="00606175"/>
    <w:rsid w:val="006061AE"/>
    <w:rsid w:val="006061B9"/>
    <w:rsid w:val="006061CA"/>
    <w:rsid w:val="00606200"/>
    <w:rsid w:val="0060623E"/>
    <w:rsid w:val="00606253"/>
    <w:rsid w:val="0060628E"/>
    <w:rsid w:val="006062A4"/>
    <w:rsid w:val="006062B0"/>
    <w:rsid w:val="006062D0"/>
    <w:rsid w:val="006062DA"/>
    <w:rsid w:val="006062FF"/>
    <w:rsid w:val="00606335"/>
    <w:rsid w:val="0060633F"/>
    <w:rsid w:val="0060637C"/>
    <w:rsid w:val="006063E0"/>
    <w:rsid w:val="0060642D"/>
    <w:rsid w:val="0060643A"/>
    <w:rsid w:val="00606446"/>
    <w:rsid w:val="006064DC"/>
    <w:rsid w:val="0060650D"/>
    <w:rsid w:val="00606528"/>
    <w:rsid w:val="00606542"/>
    <w:rsid w:val="0060654B"/>
    <w:rsid w:val="006065ED"/>
    <w:rsid w:val="00606612"/>
    <w:rsid w:val="0060661C"/>
    <w:rsid w:val="00606670"/>
    <w:rsid w:val="0060667D"/>
    <w:rsid w:val="00606684"/>
    <w:rsid w:val="00606689"/>
    <w:rsid w:val="006066F0"/>
    <w:rsid w:val="00606701"/>
    <w:rsid w:val="0060674B"/>
    <w:rsid w:val="00606764"/>
    <w:rsid w:val="0060677F"/>
    <w:rsid w:val="006067BF"/>
    <w:rsid w:val="006067D0"/>
    <w:rsid w:val="0060686B"/>
    <w:rsid w:val="00606879"/>
    <w:rsid w:val="00606880"/>
    <w:rsid w:val="006068EB"/>
    <w:rsid w:val="006068F7"/>
    <w:rsid w:val="006068F9"/>
    <w:rsid w:val="006068FB"/>
    <w:rsid w:val="0060690D"/>
    <w:rsid w:val="00606940"/>
    <w:rsid w:val="0060697E"/>
    <w:rsid w:val="00606A16"/>
    <w:rsid w:val="00606A2D"/>
    <w:rsid w:val="00606A2F"/>
    <w:rsid w:val="00606A65"/>
    <w:rsid w:val="00606A69"/>
    <w:rsid w:val="00606A80"/>
    <w:rsid w:val="00606A8C"/>
    <w:rsid w:val="00606AAE"/>
    <w:rsid w:val="00606ACD"/>
    <w:rsid w:val="00606AE0"/>
    <w:rsid w:val="00606B53"/>
    <w:rsid w:val="00606BE8"/>
    <w:rsid w:val="00606C01"/>
    <w:rsid w:val="00606C10"/>
    <w:rsid w:val="00606C44"/>
    <w:rsid w:val="00606C58"/>
    <w:rsid w:val="00606C8D"/>
    <w:rsid w:val="00606CCB"/>
    <w:rsid w:val="00606CE8"/>
    <w:rsid w:val="00606CF0"/>
    <w:rsid w:val="00606D1E"/>
    <w:rsid w:val="00606D4A"/>
    <w:rsid w:val="00606D76"/>
    <w:rsid w:val="00606D83"/>
    <w:rsid w:val="00606D97"/>
    <w:rsid w:val="00606DA5"/>
    <w:rsid w:val="00606DB1"/>
    <w:rsid w:val="00606DFF"/>
    <w:rsid w:val="00606E2B"/>
    <w:rsid w:val="00606E5F"/>
    <w:rsid w:val="00606E6A"/>
    <w:rsid w:val="00606E90"/>
    <w:rsid w:val="00606E98"/>
    <w:rsid w:val="00606EC0"/>
    <w:rsid w:val="00606EE4"/>
    <w:rsid w:val="00606F34"/>
    <w:rsid w:val="00606F71"/>
    <w:rsid w:val="00606F88"/>
    <w:rsid w:val="00606FB2"/>
    <w:rsid w:val="00606FB9"/>
    <w:rsid w:val="00606FC9"/>
    <w:rsid w:val="00607027"/>
    <w:rsid w:val="0060706E"/>
    <w:rsid w:val="00607084"/>
    <w:rsid w:val="00607096"/>
    <w:rsid w:val="00607118"/>
    <w:rsid w:val="006071AF"/>
    <w:rsid w:val="00607251"/>
    <w:rsid w:val="006072C8"/>
    <w:rsid w:val="006072E9"/>
    <w:rsid w:val="00607327"/>
    <w:rsid w:val="0060732F"/>
    <w:rsid w:val="0060736C"/>
    <w:rsid w:val="00607373"/>
    <w:rsid w:val="00607388"/>
    <w:rsid w:val="006073DB"/>
    <w:rsid w:val="0060741C"/>
    <w:rsid w:val="00607421"/>
    <w:rsid w:val="0060744B"/>
    <w:rsid w:val="0060744C"/>
    <w:rsid w:val="00607462"/>
    <w:rsid w:val="00607489"/>
    <w:rsid w:val="006074D0"/>
    <w:rsid w:val="00607522"/>
    <w:rsid w:val="0060752D"/>
    <w:rsid w:val="00607565"/>
    <w:rsid w:val="0060758B"/>
    <w:rsid w:val="006075AA"/>
    <w:rsid w:val="006075AC"/>
    <w:rsid w:val="006075DF"/>
    <w:rsid w:val="0060760B"/>
    <w:rsid w:val="00607636"/>
    <w:rsid w:val="00607668"/>
    <w:rsid w:val="0060766D"/>
    <w:rsid w:val="0060769F"/>
    <w:rsid w:val="006076A7"/>
    <w:rsid w:val="006076AA"/>
    <w:rsid w:val="006076F5"/>
    <w:rsid w:val="0060770F"/>
    <w:rsid w:val="0060771B"/>
    <w:rsid w:val="0060771C"/>
    <w:rsid w:val="00607753"/>
    <w:rsid w:val="0060775B"/>
    <w:rsid w:val="00607769"/>
    <w:rsid w:val="00607791"/>
    <w:rsid w:val="00607797"/>
    <w:rsid w:val="006077CE"/>
    <w:rsid w:val="006077EE"/>
    <w:rsid w:val="00607840"/>
    <w:rsid w:val="00607863"/>
    <w:rsid w:val="0060786E"/>
    <w:rsid w:val="006078AC"/>
    <w:rsid w:val="006078F3"/>
    <w:rsid w:val="006078F4"/>
    <w:rsid w:val="00607937"/>
    <w:rsid w:val="00607954"/>
    <w:rsid w:val="0060796E"/>
    <w:rsid w:val="006079F0"/>
    <w:rsid w:val="00607A06"/>
    <w:rsid w:val="00607A18"/>
    <w:rsid w:val="00607A1D"/>
    <w:rsid w:val="00607AAA"/>
    <w:rsid w:val="00607B20"/>
    <w:rsid w:val="00607B77"/>
    <w:rsid w:val="00607C76"/>
    <w:rsid w:val="00607C90"/>
    <w:rsid w:val="00607D26"/>
    <w:rsid w:val="00607DBD"/>
    <w:rsid w:val="00607DE6"/>
    <w:rsid w:val="00607E21"/>
    <w:rsid w:val="00607E26"/>
    <w:rsid w:val="00607E66"/>
    <w:rsid w:val="00607E9C"/>
    <w:rsid w:val="00607EA9"/>
    <w:rsid w:val="00607FB8"/>
    <w:rsid w:val="00607FCA"/>
    <w:rsid w:val="00607FFA"/>
    <w:rsid w:val="0061001D"/>
    <w:rsid w:val="0061001E"/>
    <w:rsid w:val="00610047"/>
    <w:rsid w:val="006100C6"/>
    <w:rsid w:val="006100DB"/>
    <w:rsid w:val="006100EF"/>
    <w:rsid w:val="00610153"/>
    <w:rsid w:val="00610162"/>
    <w:rsid w:val="0061027B"/>
    <w:rsid w:val="006102CA"/>
    <w:rsid w:val="006102DC"/>
    <w:rsid w:val="006103B4"/>
    <w:rsid w:val="006103EF"/>
    <w:rsid w:val="006103F0"/>
    <w:rsid w:val="006103F6"/>
    <w:rsid w:val="0061044D"/>
    <w:rsid w:val="006104BB"/>
    <w:rsid w:val="006104D5"/>
    <w:rsid w:val="006104E8"/>
    <w:rsid w:val="00610532"/>
    <w:rsid w:val="006105C2"/>
    <w:rsid w:val="006105FF"/>
    <w:rsid w:val="0061060F"/>
    <w:rsid w:val="00610627"/>
    <w:rsid w:val="0061063A"/>
    <w:rsid w:val="0061065C"/>
    <w:rsid w:val="00610691"/>
    <w:rsid w:val="006106A5"/>
    <w:rsid w:val="006106DD"/>
    <w:rsid w:val="00610715"/>
    <w:rsid w:val="0061073D"/>
    <w:rsid w:val="0061074D"/>
    <w:rsid w:val="0061079F"/>
    <w:rsid w:val="006107B9"/>
    <w:rsid w:val="006107D5"/>
    <w:rsid w:val="006107F6"/>
    <w:rsid w:val="0061085E"/>
    <w:rsid w:val="006108B6"/>
    <w:rsid w:val="006108F8"/>
    <w:rsid w:val="00610907"/>
    <w:rsid w:val="00610993"/>
    <w:rsid w:val="00610995"/>
    <w:rsid w:val="006109C9"/>
    <w:rsid w:val="006109CB"/>
    <w:rsid w:val="006109CF"/>
    <w:rsid w:val="006109D8"/>
    <w:rsid w:val="00610A21"/>
    <w:rsid w:val="00610AD0"/>
    <w:rsid w:val="00610B05"/>
    <w:rsid w:val="00610B19"/>
    <w:rsid w:val="00610B4C"/>
    <w:rsid w:val="00610B94"/>
    <w:rsid w:val="00610BDB"/>
    <w:rsid w:val="00610BFE"/>
    <w:rsid w:val="00610C1F"/>
    <w:rsid w:val="00610C7A"/>
    <w:rsid w:val="00610C7B"/>
    <w:rsid w:val="00610CB0"/>
    <w:rsid w:val="00610CC7"/>
    <w:rsid w:val="00610D14"/>
    <w:rsid w:val="00610D2F"/>
    <w:rsid w:val="00610D7D"/>
    <w:rsid w:val="00610D8F"/>
    <w:rsid w:val="00610DAC"/>
    <w:rsid w:val="00610E27"/>
    <w:rsid w:val="00610E4E"/>
    <w:rsid w:val="00610EA5"/>
    <w:rsid w:val="00610ECA"/>
    <w:rsid w:val="00610EF5"/>
    <w:rsid w:val="00610F45"/>
    <w:rsid w:val="00610F6A"/>
    <w:rsid w:val="00610FDC"/>
    <w:rsid w:val="00610FF4"/>
    <w:rsid w:val="00611019"/>
    <w:rsid w:val="00611023"/>
    <w:rsid w:val="0061107A"/>
    <w:rsid w:val="00611089"/>
    <w:rsid w:val="0061109E"/>
    <w:rsid w:val="006110FD"/>
    <w:rsid w:val="00611117"/>
    <w:rsid w:val="00611135"/>
    <w:rsid w:val="00611179"/>
    <w:rsid w:val="006111BA"/>
    <w:rsid w:val="006111E9"/>
    <w:rsid w:val="00611209"/>
    <w:rsid w:val="0061124B"/>
    <w:rsid w:val="0061125B"/>
    <w:rsid w:val="0061127C"/>
    <w:rsid w:val="006112B3"/>
    <w:rsid w:val="006112FA"/>
    <w:rsid w:val="00611351"/>
    <w:rsid w:val="00611391"/>
    <w:rsid w:val="006113C5"/>
    <w:rsid w:val="00611414"/>
    <w:rsid w:val="00611425"/>
    <w:rsid w:val="0061142C"/>
    <w:rsid w:val="006114A3"/>
    <w:rsid w:val="00611514"/>
    <w:rsid w:val="0061153A"/>
    <w:rsid w:val="00611546"/>
    <w:rsid w:val="00611549"/>
    <w:rsid w:val="006115A9"/>
    <w:rsid w:val="006115C8"/>
    <w:rsid w:val="0061163F"/>
    <w:rsid w:val="0061168D"/>
    <w:rsid w:val="00611699"/>
    <w:rsid w:val="00611710"/>
    <w:rsid w:val="0061173A"/>
    <w:rsid w:val="00611799"/>
    <w:rsid w:val="00611801"/>
    <w:rsid w:val="00611851"/>
    <w:rsid w:val="00611867"/>
    <w:rsid w:val="0061186E"/>
    <w:rsid w:val="006118B5"/>
    <w:rsid w:val="006118C9"/>
    <w:rsid w:val="006118D7"/>
    <w:rsid w:val="0061190D"/>
    <w:rsid w:val="0061193A"/>
    <w:rsid w:val="0061195E"/>
    <w:rsid w:val="00611976"/>
    <w:rsid w:val="006119B2"/>
    <w:rsid w:val="00611A5D"/>
    <w:rsid w:val="00611ABC"/>
    <w:rsid w:val="00611AD9"/>
    <w:rsid w:val="00611B25"/>
    <w:rsid w:val="00611B2A"/>
    <w:rsid w:val="00611B2B"/>
    <w:rsid w:val="00611B82"/>
    <w:rsid w:val="00611BB9"/>
    <w:rsid w:val="00611BBF"/>
    <w:rsid w:val="00611BF2"/>
    <w:rsid w:val="00611C20"/>
    <w:rsid w:val="00611D0E"/>
    <w:rsid w:val="00611D3B"/>
    <w:rsid w:val="00611D7D"/>
    <w:rsid w:val="00611D9E"/>
    <w:rsid w:val="00611DDF"/>
    <w:rsid w:val="00611E0D"/>
    <w:rsid w:val="00611E19"/>
    <w:rsid w:val="00611E7D"/>
    <w:rsid w:val="00611EDA"/>
    <w:rsid w:val="00611EDD"/>
    <w:rsid w:val="00611F89"/>
    <w:rsid w:val="00611FC3"/>
    <w:rsid w:val="00611FC7"/>
    <w:rsid w:val="00611FD0"/>
    <w:rsid w:val="00612003"/>
    <w:rsid w:val="00612006"/>
    <w:rsid w:val="00612062"/>
    <w:rsid w:val="00612068"/>
    <w:rsid w:val="00612098"/>
    <w:rsid w:val="006120D6"/>
    <w:rsid w:val="0061219F"/>
    <w:rsid w:val="006121A2"/>
    <w:rsid w:val="006121A7"/>
    <w:rsid w:val="006121E0"/>
    <w:rsid w:val="006121FE"/>
    <w:rsid w:val="00612233"/>
    <w:rsid w:val="00612241"/>
    <w:rsid w:val="006122A0"/>
    <w:rsid w:val="006122AA"/>
    <w:rsid w:val="006122B7"/>
    <w:rsid w:val="00612309"/>
    <w:rsid w:val="00612323"/>
    <w:rsid w:val="00612368"/>
    <w:rsid w:val="00612370"/>
    <w:rsid w:val="006123BB"/>
    <w:rsid w:val="006123BE"/>
    <w:rsid w:val="006123C7"/>
    <w:rsid w:val="006123FA"/>
    <w:rsid w:val="0061244F"/>
    <w:rsid w:val="0061249B"/>
    <w:rsid w:val="006124C1"/>
    <w:rsid w:val="006124E6"/>
    <w:rsid w:val="006124F9"/>
    <w:rsid w:val="0061254C"/>
    <w:rsid w:val="0061255D"/>
    <w:rsid w:val="006125CD"/>
    <w:rsid w:val="006125CE"/>
    <w:rsid w:val="006125E8"/>
    <w:rsid w:val="00612641"/>
    <w:rsid w:val="0061266F"/>
    <w:rsid w:val="00612671"/>
    <w:rsid w:val="00612699"/>
    <w:rsid w:val="006126B4"/>
    <w:rsid w:val="00612723"/>
    <w:rsid w:val="0061273D"/>
    <w:rsid w:val="00612763"/>
    <w:rsid w:val="0061279D"/>
    <w:rsid w:val="00612812"/>
    <w:rsid w:val="00612824"/>
    <w:rsid w:val="00612899"/>
    <w:rsid w:val="006128A1"/>
    <w:rsid w:val="006128A7"/>
    <w:rsid w:val="006128EC"/>
    <w:rsid w:val="00612908"/>
    <w:rsid w:val="00612918"/>
    <w:rsid w:val="0061295E"/>
    <w:rsid w:val="0061298B"/>
    <w:rsid w:val="006129D7"/>
    <w:rsid w:val="006129E8"/>
    <w:rsid w:val="006129ED"/>
    <w:rsid w:val="00612AA1"/>
    <w:rsid w:val="00612AB5"/>
    <w:rsid w:val="00612AE8"/>
    <w:rsid w:val="00612B5B"/>
    <w:rsid w:val="00612BAA"/>
    <w:rsid w:val="00612BB7"/>
    <w:rsid w:val="00612C3B"/>
    <w:rsid w:val="00612C4B"/>
    <w:rsid w:val="00612C6B"/>
    <w:rsid w:val="00612CF1"/>
    <w:rsid w:val="00612D03"/>
    <w:rsid w:val="00612D08"/>
    <w:rsid w:val="00612D14"/>
    <w:rsid w:val="00612D65"/>
    <w:rsid w:val="00612DC6"/>
    <w:rsid w:val="00612DE7"/>
    <w:rsid w:val="00612DFE"/>
    <w:rsid w:val="00612E37"/>
    <w:rsid w:val="00612E70"/>
    <w:rsid w:val="00612E76"/>
    <w:rsid w:val="00612E8B"/>
    <w:rsid w:val="00612EA2"/>
    <w:rsid w:val="00612EC3"/>
    <w:rsid w:val="00612F2E"/>
    <w:rsid w:val="00612F3C"/>
    <w:rsid w:val="00612F59"/>
    <w:rsid w:val="00612F64"/>
    <w:rsid w:val="00612F6B"/>
    <w:rsid w:val="00612F80"/>
    <w:rsid w:val="00612FAD"/>
    <w:rsid w:val="00612FC9"/>
    <w:rsid w:val="00612FD5"/>
    <w:rsid w:val="00612FD9"/>
    <w:rsid w:val="00612FDF"/>
    <w:rsid w:val="00613007"/>
    <w:rsid w:val="00613038"/>
    <w:rsid w:val="00613050"/>
    <w:rsid w:val="0061306B"/>
    <w:rsid w:val="0061306F"/>
    <w:rsid w:val="0061307E"/>
    <w:rsid w:val="00613090"/>
    <w:rsid w:val="00613131"/>
    <w:rsid w:val="006131A7"/>
    <w:rsid w:val="00613252"/>
    <w:rsid w:val="00613258"/>
    <w:rsid w:val="0061326B"/>
    <w:rsid w:val="00613278"/>
    <w:rsid w:val="00613333"/>
    <w:rsid w:val="00613338"/>
    <w:rsid w:val="00613382"/>
    <w:rsid w:val="00613384"/>
    <w:rsid w:val="006133A9"/>
    <w:rsid w:val="006133F1"/>
    <w:rsid w:val="006133F6"/>
    <w:rsid w:val="00613407"/>
    <w:rsid w:val="0061341C"/>
    <w:rsid w:val="0061341E"/>
    <w:rsid w:val="00613420"/>
    <w:rsid w:val="00613426"/>
    <w:rsid w:val="00613428"/>
    <w:rsid w:val="0061343B"/>
    <w:rsid w:val="00613467"/>
    <w:rsid w:val="0061347B"/>
    <w:rsid w:val="00613486"/>
    <w:rsid w:val="0061349A"/>
    <w:rsid w:val="006134CA"/>
    <w:rsid w:val="0061350E"/>
    <w:rsid w:val="00613515"/>
    <w:rsid w:val="00613559"/>
    <w:rsid w:val="00613569"/>
    <w:rsid w:val="00613575"/>
    <w:rsid w:val="0061357E"/>
    <w:rsid w:val="006135A0"/>
    <w:rsid w:val="006135B0"/>
    <w:rsid w:val="006135F5"/>
    <w:rsid w:val="0061362A"/>
    <w:rsid w:val="0061362F"/>
    <w:rsid w:val="00613647"/>
    <w:rsid w:val="0061364A"/>
    <w:rsid w:val="00613666"/>
    <w:rsid w:val="00613670"/>
    <w:rsid w:val="0061367A"/>
    <w:rsid w:val="006136B8"/>
    <w:rsid w:val="006136E8"/>
    <w:rsid w:val="00613748"/>
    <w:rsid w:val="0061374B"/>
    <w:rsid w:val="00613754"/>
    <w:rsid w:val="0061375C"/>
    <w:rsid w:val="0061378C"/>
    <w:rsid w:val="006137EA"/>
    <w:rsid w:val="006137F3"/>
    <w:rsid w:val="00613839"/>
    <w:rsid w:val="00613860"/>
    <w:rsid w:val="00613895"/>
    <w:rsid w:val="00613896"/>
    <w:rsid w:val="006138CE"/>
    <w:rsid w:val="00613946"/>
    <w:rsid w:val="00613949"/>
    <w:rsid w:val="006139BD"/>
    <w:rsid w:val="006139DE"/>
    <w:rsid w:val="006139FE"/>
    <w:rsid w:val="00613A00"/>
    <w:rsid w:val="00613A0D"/>
    <w:rsid w:val="00613A5A"/>
    <w:rsid w:val="00613AB4"/>
    <w:rsid w:val="00613B05"/>
    <w:rsid w:val="00613B27"/>
    <w:rsid w:val="00613B28"/>
    <w:rsid w:val="00613B2C"/>
    <w:rsid w:val="00613B4D"/>
    <w:rsid w:val="00613B65"/>
    <w:rsid w:val="00613C2D"/>
    <w:rsid w:val="00613C7C"/>
    <w:rsid w:val="00613CB3"/>
    <w:rsid w:val="00613CD7"/>
    <w:rsid w:val="00613CE0"/>
    <w:rsid w:val="00613CE7"/>
    <w:rsid w:val="00613CEB"/>
    <w:rsid w:val="00613D37"/>
    <w:rsid w:val="00613D59"/>
    <w:rsid w:val="00613D73"/>
    <w:rsid w:val="00613D7B"/>
    <w:rsid w:val="00613DE2"/>
    <w:rsid w:val="00613DF8"/>
    <w:rsid w:val="00613E28"/>
    <w:rsid w:val="00613EAF"/>
    <w:rsid w:val="00613F58"/>
    <w:rsid w:val="00613F8A"/>
    <w:rsid w:val="00613FFA"/>
    <w:rsid w:val="00614020"/>
    <w:rsid w:val="0061403C"/>
    <w:rsid w:val="0061404F"/>
    <w:rsid w:val="006140A4"/>
    <w:rsid w:val="006140A6"/>
    <w:rsid w:val="006140BB"/>
    <w:rsid w:val="006140D4"/>
    <w:rsid w:val="00614121"/>
    <w:rsid w:val="00614157"/>
    <w:rsid w:val="0061415D"/>
    <w:rsid w:val="0061418B"/>
    <w:rsid w:val="0061419F"/>
    <w:rsid w:val="006141B2"/>
    <w:rsid w:val="0061421E"/>
    <w:rsid w:val="00614259"/>
    <w:rsid w:val="00614270"/>
    <w:rsid w:val="006142C5"/>
    <w:rsid w:val="00614318"/>
    <w:rsid w:val="00614346"/>
    <w:rsid w:val="00614370"/>
    <w:rsid w:val="006143CF"/>
    <w:rsid w:val="0061440D"/>
    <w:rsid w:val="00614427"/>
    <w:rsid w:val="0061442D"/>
    <w:rsid w:val="0061443F"/>
    <w:rsid w:val="0061444B"/>
    <w:rsid w:val="00614488"/>
    <w:rsid w:val="006144EB"/>
    <w:rsid w:val="00614519"/>
    <w:rsid w:val="00614533"/>
    <w:rsid w:val="00614581"/>
    <w:rsid w:val="0061458D"/>
    <w:rsid w:val="006145BA"/>
    <w:rsid w:val="006145C7"/>
    <w:rsid w:val="006145C9"/>
    <w:rsid w:val="006145E5"/>
    <w:rsid w:val="00614614"/>
    <w:rsid w:val="00614675"/>
    <w:rsid w:val="0061467A"/>
    <w:rsid w:val="00614687"/>
    <w:rsid w:val="0061468B"/>
    <w:rsid w:val="006146F1"/>
    <w:rsid w:val="00614745"/>
    <w:rsid w:val="00614751"/>
    <w:rsid w:val="00614752"/>
    <w:rsid w:val="0061477C"/>
    <w:rsid w:val="00614780"/>
    <w:rsid w:val="006147AD"/>
    <w:rsid w:val="006147BA"/>
    <w:rsid w:val="006148F9"/>
    <w:rsid w:val="00614971"/>
    <w:rsid w:val="0061497D"/>
    <w:rsid w:val="006149C0"/>
    <w:rsid w:val="00614A2B"/>
    <w:rsid w:val="00614A2C"/>
    <w:rsid w:val="00614A74"/>
    <w:rsid w:val="00614A7B"/>
    <w:rsid w:val="00614A95"/>
    <w:rsid w:val="00614AF5"/>
    <w:rsid w:val="00614B2A"/>
    <w:rsid w:val="00614B83"/>
    <w:rsid w:val="00614C1D"/>
    <w:rsid w:val="00614C2A"/>
    <w:rsid w:val="00614C57"/>
    <w:rsid w:val="00614C5E"/>
    <w:rsid w:val="00614C9C"/>
    <w:rsid w:val="00614CB5"/>
    <w:rsid w:val="00614CC8"/>
    <w:rsid w:val="00614D2C"/>
    <w:rsid w:val="00614D60"/>
    <w:rsid w:val="00614D66"/>
    <w:rsid w:val="00614D75"/>
    <w:rsid w:val="00614D78"/>
    <w:rsid w:val="00614DB8"/>
    <w:rsid w:val="00614DB9"/>
    <w:rsid w:val="00614E63"/>
    <w:rsid w:val="00614E84"/>
    <w:rsid w:val="00614E9C"/>
    <w:rsid w:val="00614EC9"/>
    <w:rsid w:val="00614ECA"/>
    <w:rsid w:val="00614EDF"/>
    <w:rsid w:val="00614EEA"/>
    <w:rsid w:val="00614F4F"/>
    <w:rsid w:val="00614F66"/>
    <w:rsid w:val="00614F76"/>
    <w:rsid w:val="00614FBF"/>
    <w:rsid w:val="00614FEF"/>
    <w:rsid w:val="0061503B"/>
    <w:rsid w:val="006150ED"/>
    <w:rsid w:val="006150EF"/>
    <w:rsid w:val="00615104"/>
    <w:rsid w:val="0061515A"/>
    <w:rsid w:val="00615178"/>
    <w:rsid w:val="0061517E"/>
    <w:rsid w:val="00615194"/>
    <w:rsid w:val="006151B7"/>
    <w:rsid w:val="00615204"/>
    <w:rsid w:val="0061528C"/>
    <w:rsid w:val="00615295"/>
    <w:rsid w:val="006152BA"/>
    <w:rsid w:val="00615330"/>
    <w:rsid w:val="00615368"/>
    <w:rsid w:val="00615390"/>
    <w:rsid w:val="0061539F"/>
    <w:rsid w:val="006153A7"/>
    <w:rsid w:val="006153F5"/>
    <w:rsid w:val="006153F7"/>
    <w:rsid w:val="00615465"/>
    <w:rsid w:val="00615488"/>
    <w:rsid w:val="0061549D"/>
    <w:rsid w:val="006154C4"/>
    <w:rsid w:val="0061552C"/>
    <w:rsid w:val="0061554C"/>
    <w:rsid w:val="00615566"/>
    <w:rsid w:val="00615573"/>
    <w:rsid w:val="0061559A"/>
    <w:rsid w:val="006155EB"/>
    <w:rsid w:val="00615627"/>
    <w:rsid w:val="0061567A"/>
    <w:rsid w:val="006156C1"/>
    <w:rsid w:val="006156DC"/>
    <w:rsid w:val="0061574E"/>
    <w:rsid w:val="0061576C"/>
    <w:rsid w:val="00615776"/>
    <w:rsid w:val="006157E4"/>
    <w:rsid w:val="006157EC"/>
    <w:rsid w:val="006157FB"/>
    <w:rsid w:val="00615800"/>
    <w:rsid w:val="0061580D"/>
    <w:rsid w:val="0061581E"/>
    <w:rsid w:val="00615821"/>
    <w:rsid w:val="00615849"/>
    <w:rsid w:val="006158C7"/>
    <w:rsid w:val="00615967"/>
    <w:rsid w:val="006159B3"/>
    <w:rsid w:val="006159B7"/>
    <w:rsid w:val="006159D5"/>
    <w:rsid w:val="006159DD"/>
    <w:rsid w:val="00615A1D"/>
    <w:rsid w:val="00615AA9"/>
    <w:rsid w:val="00615ABF"/>
    <w:rsid w:val="00615B65"/>
    <w:rsid w:val="00615B7E"/>
    <w:rsid w:val="00615B80"/>
    <w:rsid w:val="00615BBA"/>
    <w:rsid w:val="00615BBB"/>
    <w:rsid w:val="00615BE5"/>
    <w:rsid w:val="00615C72"/>
    <w:rsid w:val="00615C77"/>
    <w:rsid w:val="00615CC3"/>
    <w:rsid w:val="00615CD0"/>
    <w:rsid w:val="00615CF4"/>
    <w:rsid w:val="00615D1C"/>
    <w:rsid w:val="00615D2D"/>
    <w:rsid w:val="00615D58"/>
    <w:rsid w:val="00615D9D"/>
    <w:rsid w:val="00615DF5"/>
    <w:rsid w:val="00615DF8"/>
    <w:rsid w:val="00615E2C"/>
    <w:rsid w:val="00615E6F"/>
    <w:rsid w:val="00615E96"/>
    <w:rsid w:val="00615E9F"/>
    <w:rsid w:val="00615F0C"/>
    <w:rsid w:val="00615F6B"/>
    <w:rsid w:val="00615F6E"/>
    <w:rsid w:val="00615F75"/>
    <w:rsid w:val="00615F76"/>
    <w:rsid w:val="00615FAE"/>
    <w:rsid w:val="00616002"/>
    <w:rsid w:val="0061600B"/>
    <w:rsid w:val="00616085"/>
    <w:rsid w:val="00616169"/>
    <w:rsid w:val="0061617C"/>
    <w:rsid w:val="00616189"/>
    <w:rsid w:val="006161C4"/>
    <w:rsid w:val="006161FA"/>
    <w:rsid w:val="0061624A"/>
    <w:rsid w:val="0061625A"/>
    <w:rsid w:val="006162C9"/>
    <w:rsid w:val="006162E2"/>
    <w:rsid w:val="00616313"/>
    <w:rsid w:val="00616346"/>
    <w:rsid w:val="0061634B"/>
    <w:rsid w:val="00616370"/>
    <w:rsid w:val="00616388"/>
    <w:rsid w:val="0061638F"/>
    <w:rsid w:val="006163A4"/>
    <w:rsid w:val="006163B9"/>
    <w:rsid w:val="006163E1"/>
    <w:rsid w:val="0061646D"/>
    <w:rsid w:val="00616484"/>
    <w:rsid w:val="006164B4"/>
    <w:rsid w:val="006164E7"/>
    <w:rsid w:val="006164EC"/>
    <w:rsid w:val="0061651C"/>
    <w:rsid w:val="00616558"/>
    <w:rsid w:val="00616600"/>
    <w:rsid w:val="0061667E"/>
    <w:rsid w:val="006166A0"/>
    <w:rsid w:val="006166C6"/>
    <w:rsid w:val="006166F7"/>
    <w:rsid w:val="00616708"/>
    <w:rsid w:val="0061676E"/>
    <w:rsid w:val="0061677C"/>
    <w:rsid w:val="006167A5"/>
    <w:rsid w:val="006167B9"/>
    <w:rsid w:val="00616827"/>
    <w:rsid w:val="0061682F"/>
    <w:rsid w:val="00616835"/>
    <w:rsid w:val="00616841"/>
    <w:rsid w:val="0061686E"/>
    <w:rsid w:val="00616889"/>
    <w:rsid w:val="00616894"/>
    <w:rsid w:val="006168A8"/>
    <w:rsid w:val="006168D1"/>
    <w:rsid w:val="006168E5"/>
    <w:rsid w:val="00616906"/>
    <w:rsid w:val="00616967"/>
    <w:rsid w:val="0061697E"/>
    <w:rsid w:val="006169AD"/>
    <w:rsid w:val="006169C8"/>
    <w:rsid w:val="00616A33"/>
    <w:rsid w:val="00616A7C"/>
    <w:rsid w:val="00616A8F"/>
    <w:rsid w:val="00616AF2"/>
    <w:rsid w:val="00616B06"/>
    <w:rsid w:val="00616B1E"/>
    <w:rsid w:val="00616B34"/>
    <w:rsid w:val="00616B7B"/>
    <w:rsid w:val="00616B7D"/>
    <w:rsid w:val="00616BE3"/>
    <w:rsid w:val="00616C0D"/>
    <w:rsid w:val="00616C35"/>
    <w:rsid w:val="00616C54"/>
    <w:rsid w:val="00616C7D"/>
    <w:rsid w:val="00616CF2"/>
    <w:rsid w:val="00616D2E"/>
    <w:rsid w:val="00616D80"/>
    <w:rsid w:val="00616DA9"/>
    <w:rsid w:val="00616DAD"/>
    <w:rsid w:val="00616DCB"/>
    <w:rsid w:val="00616DDE"/>
    <w:rsid w:val="00616E93"/>
    <w:rsid w:val="00616EC2"/>
    <w:rsid w:val="00616EDD"/>
    <w:rsid w:val="00616F46"/>
    <w:rsid w:val="00616FA9"/>
    <w:rsid w:val="00616FC7"/>
    <w:rsid w:val="00616FD8"/>
    <w:rsid w:val="00616FF8"/>
    <w:rsid w:val="0061702E"/>
    <w:rsid w:val="00617031"/>
    <w:rsid w:val="00617034"/>
    <w:rsid w:val="00617053"/>
    <w:rsid w:val="00617087"/>
    <w:rsid w:val="006170CF"/>
    <w:rsid w:val="006170D0"/>
    <w:rsid w:val="006170D3"/>
    <w:rsid w:val="006170E9"/>
    <w:rsid w:val="0061713A"/>
    <w:rsid w:val="00617154"/>
    <w:rsid w:val="00617164"/>
    <w:rsid w:val="00617168"/>
    <w:rsid w:val="006171B3"/>
    <w:rsid w:val="006171CB"/>
    <w:rsid w:val="006171EA"/>
    <w:rsid w:val="006171EF"/>
    <w:rsid w:val="0061725E"/>
    <w:rsid w:val="006172A3"/>
    <w:rsid w:val="006172B2"/>
    <w:rsid w:val="006172E3"/>
    <w:rsid w:val="006172E7"/>
    <w:rsid w:val="006172F8"/>
    <w:rsid w:val="00617310"/>
    <w:rsid w:val="0061731C"/>
    <w:rsid w:val="0061733E"/>
    <w:rsid w:val="0061737E"/>
    <w:rsid w:val="006173C7"/>
    <w:rsid w:val="006173DF"/>
    <w:rsid w:val="00617410"/>
    <w:rsid w:val="00617448"/>
    <w:rsid w:val="00617489"/>
    <w:rsid w:val="006174B1"/>
    <w:rsid w:val="006174DD"/>
    <w:rsid w:val="006174E1"/>
    <w:rsid w:val="006174F2"/>
    <w:rsid w:val="006174F7"/>
    <w:rsid w:val="006174F8"/>
    <w:rsid w:val="00617556"/>
    <w:rsid w:val="0061757D"/>
    <w:rsid w:val="0061763E"/>
    <w:rsid w:val="00617698"/>
    <w:rsid w:val="006176CD"/>
    <w:rsid w:val="006176FA"/>
    <w:rsid w:val="006177AD"/>
    <w:rsid w:val="006177BC"/>
    <w:rsid w:val="00617814"/>
    <w:rsid w:val="00617825"/>
    <w:rsid w:val="0061782E"/>
    <w:rsid w:val="00617831"/>
    <w:rsid w:val="00617846"/>
    <w:rsid w:val="0061785F"/>
    <w:rsid w:val="00617878"/>
    <w:rsid w:val="006178B5"/>
    <w:rsid w:val="006178E4"/>
    <w:rsid w:val="006178E8"/>
    <w:rsid w:val="00617908"/>
    <w:rsid w:val="0061791A"/>
    <w:rsid w:val="00617936"/>
    <w:rsid w:val="0061794D"/>
    <w:rsid w:val="0061796E"/>
    <w:rsid w:val="00617974"/>
    <w:rsid w:val="006179B2"/>
    <w:rsid w:val="006179DD"/>
    <w:rsid w:val="00617A57"/>
    <w:rsid w:val="00617A7B"/>
    <w:rsid w:val="00617A89"/>
    <w:rsid w:val="00617A97"/>
    <w:rsid w:val="00617AD5"/>
    <w:rsid w:val="00617AFB"/>
    <w:rsid w:val="00617B63"/>
    <w:rsid w:val="00617B81"/>
    <w:rsid w:val="00617BB3"/>
    <w:rsid w:val="00617C4A"/>
    <w:rsid w:val="00617C7D"/>
    <w:rsid w:val="00617CC0"/>
    <w:rsid w:val="00617CCA"/>
    <w:rsid w:val="00617D5E"/>
    <w:rsid w:val="00617DCA"/>
    <w:rsid w:val="00617E35"/>
    <w:rsid w:val="00617E69"/>
    <w:rsid w:val="00617E7F"/>
    <w:rsid w:val="00617EE4"/>
    <w:rsid w:val="00617F02"/>
    <w:rsid w:val="00617F1E"/>
    <w:rsid w:val="00617F61"/>
    <w:rsid w:val="00617F69"/>
    <w:rsid w:val="00617F82"/>
    <w:rsid w:val="00617FC8"/>
    <w:rsid w:val="00620038"/>
    <w:rsid w:val="0062004F"/>
    <w:rsid w:val="0062006A"/>
    <w:rsid w:val="0062007E"/>
    <w:rsid w:val="006200A0"/>
    <w:rsid w:val="006200F4"/>
    <w:rsid w:val="0062012D"/>
    <w:rsid w:val="00620176"/>
    <w:rsid w:val="0062019A"/>
    <w:rsid w:val="006201FB"/>
    <w:rsid w:val="0062020E"/>
    <w:rsid w:val="0062021D"/>
    <w:rsid w:val="00620238"/>
    <w:rsid w:val="0062029F"/>
    <w:rsid w:val="006202B1"/>
    <w:rsid w:val="006202B6"/>
    <w:rsid w:val="006202BC"/>
    <w:rsid w:val="006202D0"/>
    <w:rsid w:val="006202EA"/>
    <w:rsid w:val="00620337"/>
    <w:rsid w:val="00620399"/>
    <w:rsid w:val="00620406"/>
    <w:rsid w:val="0062044D"/>
    <w:rsid w:val="00620487"/>
    <w:rsid w:val="0062051A"/>
    <w:rsid w:val="006205EB"/>
    <w:rsid w:val="006205FD"/>
    <w:rsid w:val="0062067C"/>
    <w:rsid w:val="00620682"/>
    <w:rsid w:val="0062068B"/>
    <w:rsid w:val="0062069B"/>
    <w:rsid w:val="006206BF"/>
    <w:rsid w:val="006206C1"/>
    <w:rsid w:val="0062071F"/>
    <w:rsid w:val="0062074B"/>
    <w:rsid w:val="006207E7"/>
    <w:rsid w:val="006207F9"/>
    <w:rsid w:val="00620802"/>
    <w:rsid w:val="00620812"/>
    <w:rsid w:val="0062082D"/>
    <w:rsid w:val="00620835"/>
    <w:rsid w:val="00620878"/>
    <w:rsid w:val="00620881"/>
    <w:rsid w:val="00620885"/>
    <w:rsid w:val="006208D7"/>
    <w:rsid w:val="006208EE"/>
    <w:rsid w:val="00620937"/>
    <w:rsid w:val="00620948"/>
    <w:rsid w:val="00620986"/>
    <w:rsid w:val="006209AA"/>
    <w:rsid w:val="00620A10"/>
    <w:rsid w:val="00620A7C"/>
    <w:rsid w:val="00620A98"/>
    <w:rsid w:val="00620AC4"/>
    <w:rsid w:val="00620AD9"/>
    <w:rsid w:val="00620AEA"/>
    <w:rsid w:val="00620B20"/>
    <w:rsid w:val="00620B46"/>
    <w:rsid w:val="00620B9C"/>
    <w:rsid w:val="00620BD2"/>
    <w:rsid w:val="00620BEE"/>
    <w:rsid w:val="00620C11"/>
    <w:rsid w:val="00620C2F"/>
    <w:rsid w:val="00620C5B"/>
    <w:rsid w:val="00620CA3"/>
    <w:rsid w:val="00620CD8"/>
    <w:rsid w:val="00620CEC"/>
    <w:rsid w:val="00620D4C"/>
    <w:rsid w:val="00620D91"/>
    <w:rsid w:val="00620E06"/>
    <w:rsid w:val="00620E11"/>
    <w:rsid w:val="00620E79"/>
    <w:rsid w:val="00620EB7"/>
    <w:rsid w:val="00620F35"/>
    <w:rsid w:val="00620F8E"/>
    <w:rsid w:val="00620FE6"/>
    <w:rsid w:val="006210D3"/>
    <w:rsid w:val="00621101"/>
    <w:rsid w:val="00621123"/>
    <w:rsid w:val="0062112B"/>
    <w:rsid w:val="0062113A"/>
    <w:rsid w:val="0062119E"/>
    <w:rsid w:val="006211A2"/>
    <w:rsid w:val="006211A5"/>
    <w:rsid w:val="006211B1"/>
    <w:rsid w:val="006211F1"/>
    <w:rsid w:val="00621256"/>
    <w:rsid w:val="0062128C"/>
    <w:rsid w:val="006212A3"/>
    <w:rsid w:val="00621315"/>
    <w:rsid w:val="0062131C"/>
    <w:rsid w:val="00621321"/>
    <w:rsid w:val="0062135D"/>
    <w:rsid w:val="0062136F"/>
    <w:rsid w:val="00621394"/>
    <w:rsid w:val="006213B2"/>
    <w:rsid w:val="006213EE"/>
    <w:rsid w:val="00621414"/>
    <w:rsid w:val="0062143E"/>
    <w:rsid w:val="0062146F"/>
    <w:rsid w:val="0062149B"/>
    <w:rsid w:val="006214D3"/>
    <w:rsid w:val="00621542"/>
    <w:rsid w:val="00621609"/>
    <w:rsid w:val="0062164B"/>
    <w:rsid w:val="00621683"/>
    <w:rsid w:val="00621685"/>
    <w:rsid w:val="00621692"/>
    <w:rsid w:val="006216C2"/>
    <w:rsid w:val="006216DF"/>
    <w:rsid w:val="006216F9"/>
    <w:rsid w:val="00621700"/>
    <w:rsid w:val="0062171A"/>
    <w:rsid w:val="00621777"/>
    <w:rsid w:val="00621797"/>
    <w:rsid w:val="006217AD"/>
    <w:rsid w:val="00621800"/>
    <w:rsid w:val="00621818"/>
    <w:rsid w:val="0062182A"/>
    <w:rsid w:val="00621839"/>
    <w:rsid w:val="00621856"/>
    <w:rsid w:val="006218AF"/>
    <w:rsid w:val="006218EC"/>
    <w:rsid w:val="00621916"/>
    <w:rsid w:val="00621957"/>
    <w:rsid w:val="00621960"/>
    <w:rsid w:val="006219A5"/>
    <w:rsid w:val="006219B9"/>
    <w:rsid w:val="006219C6"/>
    <w:rsid w:val="006219DB"/>
    <w:rsid w:val="006219DC"/>
    <w:rsid w:val="006219EF"/>
    <w:rsid w:val="006219F0"/>
    <w:rsid w:val="006219F2"/>
    <w:rsid w:val="00621A55"/>
    <w:rsid w:val="00621A6D"/>
    <w:rsid w:val="00621A73"/>
    <w:rsid w:val="00621AAD"/>
    <w:rsid w:val="00621AFD"/>
    <w:rsid w:val="00621B15"/>
    <w:rsid w:val="00621B95"/>
    <w:rsid w:val="00621BE4"/>
    <w:rsid w:val="00621BFD"/>
    <w:rsid w:val="00621C49"/>
    <w:rsid w:val="00621C8D"/>
    <w:rsid w:val="00621CAA"/>
    <w:rsid w:val="00621CC9"/>
    <w:rsid w:val="00621CE2"/>
    <w:rsid w:val="00621CED"/>
    <w:rsid w:val="00621D1A"/>
    <w:rsid w:val="00621D32"/>
    <w:rsid w:val="00621D34"/>
    <w:rsid w:val="00621D37"/>
    <w:rsid w:val="00621D44"/>
    <w:rsid w:val="00621D58"/>
    <w:rsid w:val="00621D9A"/>
    <w:rsid w:val="00621DA8"/>
    <w:rsid w:val="00621DF8"/>
    <w:rsid w:val="00621E2C"/>
    <w:rsid w:val="00621E40"/>
    <w:rsid w:val="00621E66"/>
    <w:rsid w:val="00621E8E"/>
    <w:rsid w:val="00621E9C"/>
    <w:rsid w:val="00621EA4"/>
    <w:rsid w:val="00621EA6"/>
    <w:rsid w:val="00621EBD"/>
    <w:rsid w:val="00621EC1"/>
    <w:rsid w:val="00621F06"/>
    <w:rsid w:val="00621F15"/>
    <w:rsid w:val="00621F2B"/>
    <w:rsid w:val="00621F31"/>
    <w:rsid w:val="00621F49"/>
    <w:rsid w:val="00621F50"/>
    <w:rsid w:val="00621F94"/>
    <w:rsid w:val="00621F96"/>
    <w:rsid w:val="00621FAC"/>
    <w:rsid w:val="00621FB3"/>
    <w:rsid w:val="00621FC7"/>
    <w:rsid w:val="00621FEA"/>
    <w:rsid w:val="00621FF3"/>
    <w:rsid w:val="00621FF4"/>
    <w:rsid w:val="00621FF7"/>
    <w:rsid w:val="0062200B"/>
    <w:rsid w:val="0062205E"/>
    <w:rsid w:val="00622068"/>
    <w:rsid w:val="006220AF"/>
    <w:rsid w:val="006220D4"/>
    <w:rsid w:val="006220D7"/>
    <w:rsid w:val="00622117"/>
    <w:rsid w:val="00622173"/>
    <w:rsid w:val="00622191"/>
    <w:rsid w:val="00622193"/>
    <w:rsid w:val="006221ED"/>
    <w:rsid w:val="006221EF"/>
    <w:rsid w:val="006221FC"/>
    <w:rsid w:val="0062223F"/>
    <w:rsid w:val="006222C7"/>
    <w:rsid w:val="006222DD"/>
    <w:rsid w:val="006222F0"/>
    <w:rsid w:val="00622369"/>
    <w:rsid w:val="006223A4"/>
    <w:rsid w:val="00622479"/>
    <w:rsid w:val="00622494"/>
    <w:rsid w:val="006224F3"/>
    <w:rsid w:val="00622552"/>
    <w:rsid w:val="00622553"/>
    <w:rsid w:val="0062255B"/>
    <w:rsid w:val="00622587"/>
    <w:rsid w:val="00622589"/>
    <w:rsid w:val="00622618"/>
    <w:rsid w:val="0062264D"/>
    <w:rsid w:val="00622666"/>
    <w:rsid w:val="006226BF"/>
    <w:rsid w:val="0062270F"/>
    <w:rsid w:val="00622716"/>
    <w:rsid w:val="00622718"/>
    <w:rsid w:val="0062277C"/>
    <w:rsid w:val="00622784"/>
    <w:rsid w:val="006227AD"/>
    <w:rsid w:val="006227B2"/>
    <w:rsid w:val="006227C2"/>
    <w:rsid w:val="006227C3"/>
    <w:rsid w:val="006227DC"/>
    <w:rsid w:val="00622807"/>
    <w:rsid w:val="00622813"/>
    <w:rsid w:val="0062281F"/>
    <w:rsid w:val="0062286B"/>
    <w:rsid w:val="0062289B"/>
    <w:rsid w:val="0062290B"/>
    <w:rsid w:val="00622931"/>
    <w:rsid w:val="0062295F"/>
    <w:rsid w:val="00622960"/>
    <w:rsid w:val="0062296B"/>
    <w:rsid w:val="0062296D"/>
    <w:rsid w:val="00622994"/>
    <w:rsid w:val="006229A8"/>
    <w:rsid w:val="006229E6"/>
    <w:rsid w:val="00622A09"/>
    <w:rsid w:val="00622A6C"/>
    <w:rsid w:val="00622A75"/>
    <w:rsid w:val="00622A95"/>
    <w:rsid w:val="00622B10"/>
    <w:rsid w:val="00622B3A"/>
    <w:rsid w:val="00622B46"/>
    <w:rsid w:val="00622B87"/>
    <w:rsid w:val="00622C5A"/>
    <w:rsid w:val="00622C6B"/>
    <w:rsid w:val="00622C90"/>
    <w:rsid w:val="00622CD9"/>
    <w:rsid w:val="00622D04"/>
    <w:rsid w:val="00622D3F"/>
    <w:rsid w:val="00622D46"/>
    <w:rsid w:val="00622D63"/>
    <w:rsid w:val="00622DEA"/>
    <w:rsid w:val="00622E3A"/>
    <w:rsid w:val="00622EF3"/>
    <w:rsid w:val="00622F1E"/>
    <w:rsid w:val="00622F36"/>
    <w:rsid w:val="00622F48"/>
    <w:rsid w:val="00622F53"/>
    <w:rsid w:val="00622F9C"/>
    <w:rsid w:val="00622FFC"/>
    <w:rsid w:val="00623033"/>
    <w:rsid w:val="00623042"/>
    <w:rsid w:val="00623055"/>
    <w:rsid w:val="00623076"/>
    <w:rsid w:val="006230C2"/>
    <w:rsid w:val="006230C9"/>
    <w:rsid w:val="0062311F"/>
    <w:rsid w:val="00623140"/>
    <w:rsid w:val="00623191"/>
    <w:rsid w:val="00623197"/>
    <w:rsid w:val="0062321F"/>
    <w:rsid w:val="006232EB"/>
    <w:rsid w:val="00623309"/>
    <w:rsid w:val="00623361"/>
    <w:rsid w:val="00623384"/>
    <w:rsid w:val="006233BD"/>
    <w:rsid w:val="006233C6"/>
    <w:rsid w:val="006233D9"/>
    <w:rsid w:val="006233F3"/>
    <w:rsid w:val="00623449"/>
    <w:rsid w:val="0062349A"/>
    <w:rsid w:val="00623504"/>
    <w:rsid w:val="0062350B"/>
    <w:rsid w:val="00623583"/>
    <w:rsid w:val="00623585"/>
    <w:rsid w:val="00623588"/>
    <w:rsid w:val="00623598"/>
    <w:rsid w:val="0062359F"/>
    <w:rsid w:val="006235C0"/>
    <w:rsid w:val="006235FC"/>
    <w:rsid w:val="0062360E"/>
    <w:rsid w:val="0062361C"/>
    <w:rsid w:val="00623627"/>
    <w:rsid w:val="0062363C"/>
    <w:rsid w:val="006236C2"/>
    <w:rsid w:val="006236DD"/>
    <w:rsid w:val="006236E7"/>
    <w:rsid w:val="00623728"/>
    <w:rsid w:val="006237C7"/>
    <w:rsid w:val="006237F5"/>
    <w:rsid w:val="006237FE"/>
    <w:rsid w:val="00623805"/>
    <w:rsid w:val="00623827"/>
    <w:rsid w:val="00623828"/>
    <w:rsid w:val="006238D8"/>
    <w:rsid w:val="00623A1F"/>
    <w:rsid w:val="00623A25"/>
    <w:rsid w:val="00623A46"/>
    <w:rsid w:val="00623A9F"/>
    <w:rsid w:val="00623AC7"/>
    <w:rsid w:val="00623ACF"/>
    <w:rsid w:val="00623B2F"/>
    <w:rsid w:val="00623B5B"/>
    <w:rsid w:val="00623B7D"/>
    <w:rsid w:val="00623BE0"/>
    <w:rsid w:val="00623BE8"/>
    <w:rsid w:val="00623C03"/>
    <w:rsid w:val="00623C2F"/>
    <w:rsid w:val="00623C3B"/>
    <w:rsid w:val="00623C46"/>
    <w:rsid w:val="00623C77"/>
    <w:rsid w:val="00623C8F"/>
    <w:rsid w:val="00623CF0"/>
    <w:rsid w:val="00623DB8"/>
    <w:rsid w:val="00623DC6"/>
    <w:rsid w:val="00623DE1"/>
    <w:rsid w:val="00623DE8"/>
    <w:rsid w:val="00623E3C"/>
    <w:rsid w:val="00623E79"/>
    <w:rsid w:val="00623E8A"/>
    <w:rsid w:val="00623ED9"/>
    <w:rsid w:val="00623F1B"/>
    <w:rsid w:val="00623F3B"/>
    <w:rsid w:val="00623F4E"/>
    <w:rsid w:val="00623F64"/>
    <w:rsid w:val="00623F82"/>
    <w:rsid w:val="00623F8C"/>
    <w:rsid w:val="00623FB8"/>
    <w:rsid w:val="00623FC9"/>
    <w:rsid w:val="00623FF2"/>
    <w:rsid w:val="0062401C"/>
    <w:rsid w:val="00624022"/>
    <w:rsid w:val="00624040"/>
    <w:rsid w:val="00624042"/>
    <w:rsid w:val="00624066"/>
    <w:rsid w:val="0062408B"/>
    <w:rsid w:val="006240B0"/>
    <w:rsid w:val="0062415F"/>
    <w:rsid w:val="00624177"/>
    <w:rsid w:val="00624195"/>
    <w:rsid w:val="006241A2"/>
    <w:rsid w:val="006241EB"/>
    <w:rsid w:val="0062420E"/>
    <w:rsid w:val="00624214"/>
    <w:rsid w:val="0062429C"/>
    <w:rsid w:val="006242A8"/>
    <w:rsid w:val="0062430B"/>
    <w:rsid w:val="00624331"/>
    <w:rsid w:val="00624336"/>
    <w:rsid w:val="0062437A"/>
    <w:rsid w:val="0062438B"/>
    <w:rsid w:val="006243A3"/>
    <w:rsid w:val="006243B5"/>
    <w:rsid w:val="006243BD"/>
    <w:rsid w:val="006243CD"/>
    <w:rsid w:val="006243E1"/>
    <w:rsid w:val="0062442B"/>
    <w:rsid w:val="00624485"/>
    <w:rsid w:val="00624498"/>
    <w:rsid w:val="0062449E"/>
    <w:rsid w:val="006244CB"/>
    <w:rsid w:val="006244D2"/>
    <w:rsid w:val="00624555"/>
    <w:rsid w:val="00624567"/>
    <w:rsid w:val="00624575"/>
    <w:rsid w:val="0062459F"/>
    <w:rsid w:val="006245AF"/>
    <w:rsid w:val="006245EF"/>
    <w:rsid w:val="0062464B"/>
    <w:rsid w:val="00624665"/>
    <w:rsid w:val="00624683"/>
    <w:rsid w:val="0062468E"/>
    <w:rsid w:val="00624748"/>
    <w:rsid w:val="00624786"/>
    <w:rsid w:val="006247AF"/>
    <w:rsid w:val="0062485F"/>
    <w:rsid w:val="006248D1"/>
    <w:rsid w:val="00624938"/>
    <w:rsid w:val="006249B1"/>
    <w:rsid w:val="00624A7D"/>
    <w:rsid w:val="00624A8E"/>
    <w:rsid w:val="00624AAE"/>
    <w:rsid w:val="00624ADC"/>
    <w:rsid w:val="00624AE7"/>
    <w:rsid w:val="00624B40"/>
    <w:rsid w:val="00624B47"/>
    <w:rsid w:val="00624BC3"/>
    <w:rsid w:val="00624BD6"/>
    <w:rsid w:val="00624C52"/>
    <w:rsid w:val="00624C77"/>
    <w:rsid w:val="00624C7A"/>
    <w:rsid w:val="00624CB4"/>
    <w:rsid w:val="00624CC5"/>
    <w:rsid w:val="00624D38"/>
    <w:rsid w:val="00624DEC"/>
    <w:rsid w:val="00624E32"/>
    <w:rsid w:val="00624E4A"/>
    <w:rsid w:val="00624E97"/>
    <w:rsid w:val="00624EB2"/>
    <w:rsid w:val="00624EB8"/>
    <w:rsid w:val="00624EBD"/>
    <w:rsid w:val="00624ED5"/>
    <w:rsid w:val="00624EF3"/>
    <w:rsid w:val="00624F1A"/>
    <w:rsid w:val="00624F2D"/>
    <w:rsid w:val="00624F4F"/>
    <w:rsid w:val="00624FAE"/>
    <w:rsid w:val="00624FBF"/>
    <w:rsid w:val="00624FDB"/>
    <w:rsid w:val="00624FE3"/>
    <w:rsid w:val="00625035"/>
    <w:rsid w:val="006250A5"/>
    <w:rsid w:val="006250C8"/>
    <w:rsid w:val="00625125"/>
    <w:rsid w:val="00625134"/>
    <w:rsid w:val="00625173"/>
    <w:rsid w:val="0062517B"/>
    <w:rsid w:val="006251AD"/>
    <w:rsid w:val="0062521B"/>
    <w:rsid w:val="00625231"/>
    <w:rsid w:val="00625235"/>
    <w:rsid w:val="00625243"/>
    <w:rsid w:val="0062525D"/>
    <w:rsid w:val="00625262"/>
    <w:rsid w:val="006252CF"/>
    <w:rsid w:val="00625315"/>
    <w:rsid w:val="00625320"/>
    <w:rsid w:val="00625347"/>
    <w:rsid w:val="00625354"/>
    <w:rsid w:val="006253A8"/>
    <w:rsid w:val="006253F7"/>
    <w:rsid w:val="00625499"/>
    <w:rsid w:val="006254DB"/>
    <w:rsid w:val="006254E2"/>
    <w:rsid w:val="00625531"/>
    <w:rsid w:val="00625534"/>
    <w:rsid w:val="0062558D"/>
    <w:rsid w:val="006255C6"/>
    <w:rsid w:val="006255D5"/>
    <w:rsid w:val="006255DB"/>
    <w:rsid w:val="006255EE"/>
    <w:rsid w:val="00625618"/>
    <w:rsid w:val="00625633"/>
    <w:rsid w:val="006256A6"/>
    <w:rsid w:val="006256D5"/>
    <w:rsid w:val="00625745"/>
    <w:rsid w:val="006257E1"/>
    <w:rsid w:val="006257F2"/>
    <w:rsid w:val="0062581A"/>
    <w:rsid w:val="00625846"/>
    <w:rsid w:val="0062586E"/>
    <w:rsid w:val="00625897"/>
    <w:rsid w:val="006258AB"/>
    <w:rsid w:val="006258C4"/>
    <w:rsid w:val="00625943"/>
    <w:rsid w:val="0062596D"/>
    <w:rsid w:val="00625980"/>
    <w:rsid w:val="00625A9B"/>
    <w:rsid w:val="00625A9D"/>
    <w:rsid w:val="00625AD5"/>
    <w:rsid w:val="00625B45"/>
    <w:rsid w:val="00625B55"/>
    <w:rsid w:val="00625B6D"/>
    <w:rsid w:val="00625B83"/>
    <w:rsid w:val="00625BE6"/>
    <w:rsid w:val="00625C39"/>
    <w:rsid w:val="00625C9E"/>
    <w:rsid w:val="00625CB7"/>
    <w:rsid w:val="00625CD6"/>
    <w:rsid w:val="00625CE0"/>
    <w:rsid w:val="00625CE2"/>
    <w:rsid w:val="00625CF6"/>
    <w:rsid w:val="00625D5D"/>
    <w:rsid w:val="00625E19"/>
    <w:rsid w:val="00625E56"/>
    <w:rsid w:val="00625E68"/>
    <w:rsid w:val="00625E8D"/>
    <w:rsid w:val="00625EAE"/>
    <w:rsid w:val="00625F2E"/>
    <w:rsid w:val="00625F5F"/>
    <w:rsid w:val="00625F74"/>
    <w:rsid w:val="00625FAC"/>
    <w:rsid w:val="00625FB3"/>
    <w:rsid w:val="0062601D"/>
    <w:rsid w:val="0062602E"/>
    <w:rsid w:val="006260A3"/>
    <w:rsid w:val="006260AB"/>
    <w:rsid w:val="006260C2"/>
    <w:rsid w:val="006260EE"/>
    <w:rsid w:val="00626119"/>
    <w:rsid w:val="00626120"/>
    <w:rsid w:val="00626123"/>
    <w:rsid w:val="00626187"/>
    <w:rsid w:val="0062619A"/>
    <w:rsid w:val="006261BE"/>
    <w:rsid w:val="0062624E"/>
    <w:rsid w:val="00626294"/>
    <w:rsid w:val="006262AE"/>
    <w:rsid w:val="006262DA"/>
    <w:rsid w:val="0062630A"/>
    <w:rsid w:val="0062633F"/>
    <w:rsid w:val="0062636C"/>
    <w:rsid w:val="0062641C"/>
    <w:rsid w:val="0062643D"/>
    <w:rsid w:val="00626454"/>
    <w:rsid w:val="00626495"/>
    <w:rsid w:val="006264C8"/>
    <w:rsid w:val="006264EF"/>
    <w:rsid w:val="006264FD"/>
    <w:rsid w:val="0062650D"/>
    <w:rsid w:val="0062652D"/>
    <w:rsid w:val="0062656F"/>
    <w:rsid w:val="006265ED"/>
    <w:rsid w:val="00626678"/>
    <w:rsid w:val="00626696"/>
    <w:rsid w:val="006266F1"/>
    <w:rsid w:val="0062677F"/>
    <w:rsid w:val="00626795"/>
    <w:rsid w:val="0062682F"/>
    <w:rsid w:val="00626833"/>
    <w:rsid w:val="00626844"/>
    <w:rsid w:val="00626846"/>
    <w:rsid w:val="00626855"/>
    <w:rsid w:val="00626860"/>
    <w:rsid w:val="00626870"/>
    <w:rsid w:val="00626922"/>
    <w:rsid w:val="00626960"/>
    <w:rsid w:val="0062699E"/>
    <w:rsid w:val="006269AB"/>
    <w:rsid w:val="006269D2"/>
    <w:rsid w:val="00626A3B"/>
    <w:rsid w:val="00626A3C"/>
    <w:rsid w:val="00626A53"/>
    <w:rsid w:val="00626A7D"/>
    <w:rsid w:val="00626A96"/>
    <w:rsid w:val="00626ACA"/>
    <w:rsid w:val="00626AF1"/>
    <w:rsid w:val="00626BA3"/>
    <w:rsid w:val="00626BA7"/>
    <w:rsid w:val="00626BAB"/>
    <w:rsid w:val="00626BCD"/>
    <w:rsid w:val="00626BF2"/>
    <w:rsid w:val="00626BF6"/>
    <w:rsid w:val="00626C1D"/>
    <w:rsid w:val="00626C88"/>
    <w:rsid w:val="00626CFD"/>
    <w:rsid w:val="00626D54"/>
    <w:rsid w:val="00626D64"/>
    <w:rsid w:val="00626DBF"/>
    <w:rsid w:val="00626DC8"/>
    <w:rsid w:val="00626DFA"/>
    <w:rsid w:val="00626E71"/>
    <w:rsid w:val="00626F43"/>
    <w:rsid w:val="00626F5F"/>
    <w:rsid w:val="0062707A"/>
    <w:rsid w:val="00627083"/>
    <w:rsid w:val="006270AF"/>
    <w:rsid w:val="0062710E"/>
    <w:rsid w:val="00627161"/>
    <w:rsid w:val="00627174"/>
    <w:rsid w:val="006271B6"/>
    <w:rsid w:val="006271E6"/>
    <w:rsid w:val="00627202"/>
    <w:rsid w:val="00627234"/>
    <w:rsid w:val="00627235"/>
    <w:rsid w:val="0062728D"/>
    <w:rsid w:val="006272AA"/>
    <w:rsid w:val="006272CE"/>
    <w:rsid w:val="006272F2"/>
    <w:rsid w:val="0062733A"/>
    <w:rsid w:val="00627357"/>
    <w:rsid w:val="006273BE"/>
    <w:rsid w:val="00627464"/>
    <w:rsid w:val="00627471"/>
    <w:rsid w:val="00627482"/>
    <w:rsid w:val="006274E7"/>
    <w:rsid w:val="00627532"/>
    <w:rsid w:val="0062753B"/>
    <w:rsid w:val="006275E7"/>
    <w:rsid w:val="0062760A"/>
    <w:rsid w:val="00627621"/>
    <w:rsid w:val="00627628"/>
    <w:rsid w:val="00627630"/>
    <w:rsid w:val="00627646"/>
    <w:rsid w:val="00627660"/>
    <w:rsid w:val="00627677"/>
    <w:rsid w:val="006276B1"/>
    <w:rsid w:val="006276F9"/>
    <w:rsid w:val="006276FF"/>
    <w:rsid w:val="0062770A"/>
    <w:rsid w:val="00627776"/>
    <w:rsid w:val="00627778"/>
    <w:rsid w:val="00627787"/>
    <w:rsid w:val="006277A7"/>
    <w:rsid w:val="006277C8"/>
    <w:rsid w:val="006277CF"/>
    <w:rsid w:val="006277DC"/>
    <w:rsid w:val="0062781F"/>
    <w:rsid w:val="0062782A"/>
    <w:rsid w:val="00627832"/>
    <w:rsid w:val="00627884"/>
    <w:rsid w:val="0062789E"/>
    <w:rsid w:val="006278D3"/>
    <w:rsid w:val="006278F0"/>
    <w:rsid w:val="006278F9"/>
    <w:rsid w:val="0062790E"/>
    <w:rsid w:val="00627936"/>
    <w:rsid w:val="0062798E"/>
    <w:rsid w:val="006279A2"/>
    <w:rsid w:val="006279AE"/>
    <w:rsid w:val="006279B9"/>
    <w:rsid w:val="006279F1"/>
    <w:rsid w:val="00627A14"/>
    <w:rsid w:val="00627A22"/>
    <w:rsid w:val="00627A2B"/>
    <w:rsid w:val="00627AE2"/>
    <w:rsid w:val="00627B07"/>
    <w:rsid w:val="00627B12"/>
    <w:rsid w:val="00627B29"/>
    <w:rsid w:val="00627BB4"/>
    <w:rsid w:val="00627BC7"/>
    <w:rsid w:val="00627BD5"/>
    <w:rsid w:val="00627BE7"/>
    <w:rsid w:val="00627C09"/>
    <w:rsid w:val="00627C13"/>
    <w:rsid w:val="00627C28"/>
    <w:rsid w:val="00627C6E"/>
    <w:rsid w:val="00627CA1"/>
    <w:rsid w:val="00627D37"/>
    <w:rsid w:val="00627D52"/>
    <w:rsid w:val="00627D7D"/>
    <w:rsid w:val="00627DA1"/>
    <w:rsid w:val="00627DC1"/>
    <w:rsid w:val="00627DF5"/>
    <w:rsid w:val="00627E21"/>
    <w:rsid w:val="00627E74"/>
    <w:rsid w:val="00627F10"/>
    <w:rsid w:val="00627F44"/>
    <w:rsid w:val="00627F4B"/>
    <w:rsid w:val="00627F79"/>
    <w:rsid w:val="00627FA1"/>
    <w:rsid w:val="00627FDA"/>
    <w:rsid w:val="0063001B"/>
    <w:rsid w:val="00630023"/>
    <w:rsid w:val="00630036"/>
    <w:rsid w:val="00630050"/>
    <w:rsid w:val="00630060"/>
    <w:rsid w:val="0063008A"/>
    <w:rsid w:val="00630094"/>
    <w:rsid w:val="006300A5"/>
    <w:rsid w:val="006300AB"/>
    <w:rsid w:val="006300E7"/>
    <w:rsid w:val="00630146"/>
    <w:rsid w:val="00630152"/>
    <w:rsid w:val="0063017A"/>
    <w:rsid w:val="00630186"/>
    <w:rsid w:val="006301AF"/>
    <w:rsid w:val="006301C2"/>
    <w:rsid w:val="006301D4"/>
    <w:rsid w:val="00630215"/>
    <w:rsid w:val="0063024B"/>
    <w:rsid w:val="00630252"/>
    <w:rsid w:val="00630265"/>
    <w:rsid w:val="006302F2"/>
    <w:rsid w:val="00630327"/>
    <w:rsid w:val="00630369"/>
    <w:rsid w:val="0063036E"/>
    <w:rsid w:val="006303BE"/>
    <w:rsid w:val="0063045A"/>
    <w:rsid w:val="0063049E"/>
    <w:rsid w:val="006304EE"/>
    <w:rsid w:val="00630534"/>
    <w:rsid w:val="00630550"/>
    <w:rsid w:val="006305DF"/>
    <w:rsid w:val="006305FF"/>
    <w:rsid w:val="00630632"/>
    <w:rsid w:val="00630669"/>
    <w:rsid w:val="0063066F"/>
    <w:rsid w:val="00630679"/>
    <w:rsid w:val="006306B8"/>
    <w:rsid w:val="006306C0"/>
    <w:rsid w:val="006306D3"/>
    <w:rsid w:val="0063071E"/>
    <w:rsid w:val="0063078F"/>
    <w:rsid w:val="006307BC"/>
    <w:rsid w:val="00630810"/>
    <w:rsid w:val="0063083E"/>
    <w:rsid w:val="00630879"/>
    <w:rsid w:val="006308F9"/>
    <w:rsid w:val="00630986"/>
    <w:rsid w:val="00630A1F"/>
    <w:rsid w:val="00630A4F"/>
    <w:rsid w:val="00630A85"/>
    <w:rsid w:val="00630A98"/>
    <w:rsid w:val="00630B11"/>
    <w:rsid w:val="00630B21"/>
    <w:rsid w:val="00630B3C"/>
    <w:rsid w:val="00630B62"/>
    <w:rsid w:val="00630B98"/>
    <w:rsid w:val="00630BB8"/>
    <w:rsid w:val="00630BB9"/>
    <w:rsid w:val="00630BCD"/>
    <w:rsid w:val="00630BD4"/>
    <w:rsid w:val="00630BDB"/>
    <w:rsid w:val="00630C31"/>
    <w:rsid w:val="00630C51"/>
    <w:rsid w:val="00630C5F"/>
    <w:rsid w:val="00630C6B"/>
    <w:rsid w:val="00630C6E"/>
    <w:rsid w:val="00630C80"/>
    <w:rsid w:val="00630CBE"/>
    <w:rsid w:val="00630D1E"/>
    <w:rsid w:val="00630D41"/>
    <w:rsid w:val="00630D4E"/>
    <w:rsid w:val="00630D95"/>
    <w:rsid w:val="00630E5A"/>
    <w:rsid w:val="00630E65"/>
    <w:rsid w:val="00630E68"/>
    <w:rsid w:val="00630EA9"/>
    <w:rsid w:val="00630EB7"/>
    <w:rsid w:val="00630ECB"/>
    <w:rsid w:val="00630EE3"/>
    <w:rsid w:val="00630F0B"/>
    <w:rsid w:val="00630F43"/>
    <w:rsid w:val="00630F77"/>
    <w:rsid w:val="00630F7B"/>
    <w:rsid w:val="00630F7E"/>
    <w:rsid w:val="00630F90"/>
    <w:rsid w:val="00630FB3"/>
    <w:rsid w:val="00630FD4"/>
    <w:rsid w:val="0063104D"/>
    <w:rsid w:val="00631071"/>
    <w:rsid w:val="00631072"/>
    <w:rsid w:val="006310AF"/>
    <w:rsid w:val="006310B2"/>
    <w:rsid w:val="0063111D"/>
    <w:rsid w:val="0063114B"/>
    <w:rsid w:val="00631155"/>
    <w:rsid w:val="006311F4"/>
    <w:rsid w:val="006311FE"/>
    <w:rsid w:val="006312CA"/>
    <w:rsid w:val="00631326"/>
    <w:rsid w:val="0063134E"/>
    <w:rsid w:val="00631389"/>
    <w:rsid w:val="0063138F"/>
    <w:rsid w:val="006313DA"/>
    <w:rsid w:val="0063143E"/>
    <w:rsid w:val="0063149B"/>
    <w:rsid w:val="006314B9"/>
    <w:rsid w:val="006314C8"/>
    <w:rsid w:val="006314FC"/>
    <w:rsid w:val="00631521"/>
    <w:rsid w:val="00631534"/>
    <w:rsid w:val="00631547"/>
    <w:rsid w:val="0063155B"/>
    <w:rsid w:val="0063158F"/>
    <w:rsid w:val="006315A5"/>
    <w:rsid w:val="006315DC"/>
    <w:rsid w:val="00631602"/>
    <w:rsid w:val="00631649"/>
    <w:rsid w:val="00631676"/>
    <w:rsid w:val="00631699"/>
    <w:rsid w:val="006316B2"/>
    <w:rsid w:val="00631712"/>
    <w:rsid w:val="00631748"/>
    <w:rsid w:val="006317E5"/>
    <w:rsid w:val="006318A0"/>
    <w:rsid w:val="006318F8"/>
    <w:rsid w:val="00631938"/>
    <w:rsid w:val="00631963"/>
    <w:rsid w:val="00631968"/>
    <w:rsid w:val="00631A33"/>
    <w:rsid w:val="00631A3C"/>
    <w:rsid w:val="00631A50"/>
    <w:rsid w:val="00631A69"/>
    <w:rsid w:val="00631AAB"/>
    <w:rsid w:val="00631AFD"/>
    <w:rsid w:val="00631B07"/>
    <w:rsid w:val="00631B2C"/>
    <w:rsid w:val="00631BA7"/>
    <w:rsid w:val="00631BB5"/>
    <w:rsid w:val="00631C95"/>
    <w:rsid w:val="00631CBC"/>
    <w:rsid w:val="00631CD0"/>
    <w:rsid w:val="00631D0D"/>
    <w:rsid w:val="00631D3D"/>
    <w:rsid w:val="00631D7A"/>
    <w:rsid w:val="00631DDD"/>
    <w:rsid w:val="00631E37"/>
    <w:rsid w:val="00631E95"/>
    <w:rsid w:val="00631ECC"/>
    <w:rsid w:val="00631FEC"/>
    <w:rsid w:val="006320A6"/>
    <w:rsid w:val="006320B0"/>
    <w:rsid w:val="00632101"/>
    <w:rsid w:val="00632116"/>
    <w:rsid w:val="0063212C"/>
    <w:rsid w:val="00632144"/>
    <w:rsid w:val="0063216C"/>
    <w:rsid w:val="006321C9"/>
    <w:rsid w:val="00632252"/>
    <w:rsid w:val="00632286"/>
    <w:rsid w:val="0063229B"/>
    <w:rsid w:val="006322A7"/>
    <w:rsid w:val="006322B6"/>
    <w:rsid w:val="006322ED"/>
    <w:rsid w:val="0063238E"/>
    <w:rsid w:val="00632413"/>
    <w:rsid w:val="00632421"/>
    <w:rsid w:val="00632425"/>
    <w:rsid w:val="00632429"/>
    <w:rsid w:val="00632448"/>
    <w:rsid w:val="0063247C"/>
    <w:rsid w:val="00632494"/>
    <w:rsid w:val="006324CF"/>
    <w:rsid w:val="006324DD"/>
    <w:rsid w:val="00632504"/>
    <w:rsid w:val="00632513"/>
    <w:rsid w:val="0063256A"/>
    <w:rsid w:val="006325D5"/>
    <w:rsid w:val="006325F3"/>
    <w:rsid w:val="006325F9"/>
    <w:rsid w:val="0063263F"/>
    <w:rsid w:val="0063269E"/>
    <w:rsid w:val="006326AD"/>
    <w:rsid w:val="006326C3"/>
    <w:rsid w:val="0063274B"/>
    <w:rsid w:val="006327B7"/>
    <w:rsid w:val="006327F9"/>
    <w:rsid w:val="006327FE"/>
    <w:rsid w:val="00632845"/>
    <w:rsid w:val="0063285D"/>
    <w:rsid w:val="0063287E"/>
    <w:rsid w:val="0063288E"/>
    <w:rsid w:val="006328A5"/>
    <w:rsid w:val="006328A6"/>
    <w:rsid w:val="006328B1"/>
    <w:rsid w:val="00632924"/>
    <w:rsid w:val="00632935"/>
    <w:rsid w:val="00632949"/>
    <w:rsid w:val="00632967"/>
    <w:rsid w:val="006329E0"/>
    <w:rsid w:val="00632AF9"/>
    <w:rsid w:val="00632B3D"/>
    <w:rsid w:val="00632B57"/>
    <w:rsid w:val="00632B61"/>
    <w:rsid w:val="00632BDF"/>
    <w:rsid w:val="00632C20"/>
    <w:rsid w:val="00632C35"/>
    <w:rsid w:val="00632C38"/>
    <w:rsid w:val="00632C53"/>
    <w:rsid w:val="00632C94"/>
    <w:rsid w:val="00632CD7"/>
    <w:rsid w:val="00632D5D"/>
    <w:rsid w:val="00632D5E"/>
    <w:rsid w:val="00632D6F"/>
    <w:rsid w:val="00632D84"/>
    <w:rsid w:val="00632DDD"/>
    <w:rsid w:val="00632E03"/>
    <w:rsid w:val="00632E6A"/>
    <w:rsid w:val="00632E73"/>
    <w:rsid w:val="00632F1A"/>
    <w:rsid w:val="00632F32"/>
    <w:rsid w:val="00632F5A"/>
    <w:rsid w:val="00632F7D"/>
    <w:rsid w:val="00632F93"/>
    <w:rsid w:val="00632FAA"/>
    <w:rsid w:val="00632FAD"/>
    <w:rsid w:val="00632FB9"/>
    <w:rsid w:val="00632FD3"/>
    <w:rsid w:val="0063303F"/>
    <w:rsid w:val="00633056"/>
    <w:rsid w:val="00633179"/>
    <w:rsid w:val="006331C0"/>
    <w:rsid w:val="006331C6"/>
    <w:rsid w:val="0063322C"/>
    <w:rsid w:val="00633231"/>
    <w:rsid w:val="00633232"/>
    <w:rsid w:val="00633245"/>
    <w:rsid w:val="0063324A"/>
    <w:rsid w:val="0063324D"/>
    <w:rsid w:val="00633272"/>
    <w:rsid w:val="006332AD"/>
    <w:rsid w:val="006332F1"/>
    <w:rsid w:val="0063337E"/>
    <w:rsid w:val="00633384"/>
    <w:rsid w:val="0063338B"/>
    <w:rsid w:val="006333AC"/>
    <w:rsid w:val="006333AF"/>
    <w:rsid w:val="006333B1"/>
    <w:rsid w:val="006333EA"/>
    <w:rsid w:val="0063342C"/>
    <w:rsid w:val="00633443"/>
    <w:rsid w:val="00633496"/>
    <w:rsid w:val="006334C0"/>
    <w:rsid w:val="0063351B"/>
    <w:rsid w:val="00633537"/>
    <w:rsid w:val="0063353E"/>
    <w:rsid w:val="006335E0"/>
    <w:rsid w:val="00633641"/>
    <w:rsid w:val="00633648"/>
    <w:rsid w:val="00633740"/>
    <w:rsid w:val="006337C0"/>
    <w:rsid w:val="006337C8"/>
    <w:rsid w:val="006337F1"/>
    <w:rsid w:val="0063382C"/>
    <w:rsid w:val="0063385A"/>
    <w:rsid w:val="0063386C"/>
    <w:rsid w:val="00633871"/>
    <w:rsid w:val="00633893"/>
    <w:rsid w:val="006338C7"/>
    <w:rsid w:val="006338CB"/>
    <w:rsid w:val="006338E1"/>
    <w:rsid w:val="006338EE"/>
    <w:rsid w:val="0063390A"/>
    <w:rsid w:val="0063398F"/>
    <w:rsid w:val="006339DA"/>
    <w:rsid w:val="00633A4E"/>
    <w:rsid w:val="00633A53"/>
    <w:rsid w:val="00633A6C"/>
    <w:rsid w:val="00633ADC"/>
    <w:rsid w:val="00633B1D"/>
    <w:rsid w:val="00633B4A"/>
    <w:rsid w:val="00633B60"/>
    <w:rsid w:val="00633B98"/>
    <w:rsid w:val="00633C38"/>
    <w:rsid w:val="00633C60"/>
    <w:rsid w:val="00633CA1"/>
    <w:rsid w:val="00633CC8"/>
    <w:rsid w:val="00633D08"/>
    <w:rsid w:val="00633D25"/>
    <w:rsid w:val="00633D4A"/>
    <w:rsid w:val="00633D66"/>
    <w:rsid w:val="00633D67"/>
    <w:rsid w:val="00633D7C"/>
    <w:rsid w:val="00633D7D"/>
    <w:rsid w:val="00633D84"/>
    <w:rsid w:val="00633D88"/>
    <w:rsid w:val="00633DAF"/>
    <w:rsid w:val="00633E07"/>
    <w:rsid w:val="00633E0A"/>
    <w:rsid w:val="00633E12"/>
    <w:rsid w:val="00633E28"/>
    <w:rsid w:val="00633EEC"/>
    <w:rsid w:val="00633F7E"/>
    <w:rsid w:val="00633F84"/>
    <w:rsid w:val="00633F90"/>
    <w:rsid w:val="00633FA5"/>
    <w:rsid w:val="00633FBF"/>
    <w:rsid w:val="00633FE0"/>
    <w:rsid w:val="00633FF5"/>
    <w:rsid w:val="00634026"/>
    <w:rsid w:val="00634092"/>
    <w:rsid w:val="006340AD"/>
    <w:rsid w:val="006340BD"/>
    <w:rsid w:val="006340CE"/>
    <w:rsid w:val="006340EB"/>
    <w:rsid w:val="00634103"/>
    <w:rsid w:val="00634106"/>
    <w:rsid w:val="006341A2"/>
    <w:rsid w:val="006341A5"/>
    <w:rsid w:val="006341C4"/>
    <w:rsid w:val="00634200"/>
    <w:rsid w:val="00634215"/>
    <w:rsid w:val="0063421B"/>
    <w:rsid w:val="00634286"/>
    <w:rsid w:val="00634288"/>
    <w:rsid w:val="006342CF"/>
    <w:rsid w:val="006342ED"/>
    <w:rsid w:val="00634334"/>
    <w:rsid w:val="00634335"/>
    <w:rsid w:val="00634358"/>
    <w:rsid w:val="006343A6"/>
    <w:rsid w:val="00634404"/>
    <w:rsid w:val="00634476"/>
    <w:rsid w:val="00634498"/>
    <w:rsid w:val="006344A4"/>
    <w:rsid w:val="0063450B"/>
    <w:rsid w:val="00634566"/>
    <w:rsid w:val="00634592"/>
    <w:rsid w:val="00634594"/>
    <w:rsid w:val="0063461A"/>
    <w:rsid w:val="00634637"/>
    <w:rsid w:val="006346A5"/>
    <w:rsid w:val="0063477B"/>
    <w:rsid w:val="00634781"/>
    <w:rsid w:val="0063478F"/>
    <w:rsid w:val="006347BC"/>
    <w:rsid w:val="00634800"/>
    <w:rsid w:val="00634810"/>
    <w:rsid w:val="0063481C"/>
    <w:rsid w:val="00634851"/>
    <w:rsid w:val="00634855"/>
    <w:rsid w:val="00634866"/>
    <w:rsid w:val="0063489C"/>
    <w:rsid w:val="00634903"/>
    <w:rsid w:val="00634904"/>
    <w:rsid w:val="0063491F"/>
    <w:rsid w:val="0063496B"/>
    <w:rsid w:val="0063497A"/>
    <w:rsid w:val="006349C6"/>
    <w:rsid w:val="006349F6"/>
    <w:rsid w:val="00634A04"/>
    <w:rsid w:val="00634A44"/>
    <w:rsid w:val="00634A7D"/>
    <w:rsid w:val="00634ACF"/>
    <w:rsid w:val="00634AE7"/>
    <w:rsid w:val="00634AED"/>
    <w:rsid w:val="00634AF4"/>
    <w:rsid w:val="00634B68"/>
    <w:rsid w:val="00634B82"/>
    <w:rsid w:val="00634BC9"/>
    <w:rsid w:val="00634C1D"/>
    <w:rsid w:val="00634C2D"/>
    <w:rsid w:val="00634C35"/>
    <w:rsid w:val="00634C43"/>
    <w:rsid w:val="00634C9D"/>
    <w:rsid w:val="00634CEF"/>
    <w:rsid w:val="00634CFD"/>
    <w:rsid w:val="00634D11"/>
    <w:rsid w:val="00634D29"/>
    <w:rsid w:val="00634DA9"/>
    <w:rsid w:val="00634E4E"/>
    <w:rsid w:val="00634E7A"/>
    <w:rsid w:val="00634E8B"/>
    <w:rsid w:val="00634E8D"/>
    <w:rsid w:val="00634E8F"/>
    <w:rsid w:val="00634EB9"/>
    <w:rsid w:val="00634EBE"/>
    <w:rsid w:val="00634EC2"/>
    <w:rsid w:val="00634EC5"/>
    <w:rsid w:val="00634F09"/>
    <w:rsid w:val="00634F0D"/>
    <w:rsid w:val="00634FB3"/>
    <w:rsid w:val="00634FBC"/>
    <w:rsid w:val="00634FD7"/>
    <w:rsid w:val="00635072"/>
    <w:rsid w:val="00635089"/>
    <w:rsid w:val="00635094"/>
    <w:rsid w:val="006350BC"/>
    <w:rsid w:val="006350E8"/>
    <w:rsid w:val="0063511A"/>
    <w:rsid w:val="00635136"/>
    <w:rsid w:val="0063514E"/>
    <w:rsid w:val="006351EB"/>
    <w:rsid w:val="00635227"/>
    <w:rsid w:val="0063522E"/>
    <w:rsid w:val="00635242"/>
    <w:rsid w:val="00635253"/>
    <w:rsid w:val="00635254"/>
    <w:rsid w:val="00635273"/>
    <w:rsid w:val="00635284"/>
    <w:rsid w:val="0063528D"/>
    <w:rsid w:val="006352D2"/>
    <w:rsid w:val="006352E0"/>
    <w:rsid w:val="006352EA"/>
    <w:rsid w:val="006352F9"/>
    <w:rsid w:val="0063530F"/>
    <w:rsid w:val="0063533C"/>
    <w:rsid w:val="00635345"/>
    <w:rsid w:val="0063534A"/>
    <w:rsid w:val="0063539B"/>
    <w:rsid w:val="006353E6"/>
    <w:rsid w:val="006353FB"/>
    <w:rsid w:val="00635436"/>
    <w:rsid w:val="00635441"/>
    <w:rsid w:val="00635442"/>
    <w:rsid w:val="006354B9"/>
    <w:rsid w:val="006354C0"/>
    <w:rsid w:val="0063556C"/>
    <w:rsid w:val="00635594"/>
    <w:rsid w:val="00635643"/>
    <w:rsid w:val="0063566C"/>
    <w:rsid w:val="006356DC"/>
    <w:rsid w:val="00635707"/>
    <w:rsid w:val="0063570E"/>
    <w:rsid w:val="0063574D"/>
    <w:rsid w:val="0063575A"/>
    <w:rsid w:val="0063575B"/>
    <w:rsid w:val="00635779"/>
    <w:rsid w:val="006357C4"/>
    <w:rsid w:val="006357C6"/>
    <w:rsid w:val="006357D6"/>
    <w:rsid w:val="00635874"/>
    <w:rsid w:val="00635895"/>
    <w:rsid w:val="006358E2"/>
    <w:rsid w:val="006358E4"/>
    <w:rsid w:val="006358E8"/>
    <w:rsid w:val="006358EC"/>
    <w:rsid w:val="00635904"/>
    <w:rsid w:val="00635932"/>
    <w:rsid w:val="00635949"/>
    <w:rsid w:val="00635955"/>
    <w:rsid w:val="006359A0"/>
    <w:rsid w:val="006359D1"/>
    <w:rsid w:val="006359F4"/>
    <w:rsid w:val="00635A36"/>
    <w:rsid w:val="00635A5C"/>
    <w:rsid w:val="00635AC7"/>
    <w:rsid w:val="00635AE5"/>
    <w:rsid w:val="00635AF0"/>
    <w:rsid w:val="00635B15"/>
    <w:rsid w:val="00635B57"/>
    <w:rsid w:val="00635C11"/>
    <w:rsid w:val="00635C28"/>
    <w:rsid w:val="00635CC0"/>
    <w:rsid w:val="00635CCE"/>
    <w:rsid w:val="00635D1C"/>
    <w:rsid w:val="00635D66"/>
    <w:rsid w:val="00635D88"/>
    <w:rsid w:val="00635DB9"/>
    <w:rsid w:val="00635DE9"/>
    <w:rsid w:val="00635DF9"/>
    <w:rsid w:val="00635E1D"/>
    <w:rsid w:val="00635E58"/>
    <w:rsid w:val="00635E92"/>
    <w:rsid w:val="00635E99"/>
    <w:rsid w:val="00635F1B"/>
    <w:rsid w:val="00635F4C"/>
    <w:rsid w:val="00635F71"/>
    <w:rsid w:val="00635F74"/>
    <w:rsid w:val="00635F88"/>
    <w:rsid w:val="00635FF0"/>
    <w:rsid w:val="00636010"/>
    <w:rsid w:val="00636027"/>
    <w:rsid w:val="0063602C"/>
    <w:rsid w:val="00636033"/>
    <w:rsid w:val="00636075"/>
    <w:rsid w:val="00636086"/>
    <w:rsid w:val="0063608F"/>
    <w:rsid w:val="00636092"/>
    <w:rsid w:val="006360DF"/>
    <w:rsid w:val="0063613D"/>
    <w:rsid w:val="0063615C"/>
    <w:rsid w:val="0063616F"/>
    <w:rsid w:val="0063619C"/>
    <w:rsid w:val="006361AD"/>
    <w:rsid w:val="006361DE"/>
    <w:rsid w:val="006361E0"/>
    <w:rsid w:val="00636233"/>
    <w:rsid w:val="00636269"/>
    <w:rsid w:val="0063626D"/>
    <w:rsid w:val="006362D1"/>
    <w:rsid w:val="00636300"/>
    <w:rsid w:val="00636316"/>
    <w:rsid w:val="00636334"/>
    <w:rsid w:val="0063633C"/>
    <w:rsid w:val="00636400"/>
    <w:rsid w:val="00636485"/>
    <w:rsid w:val="006364B8"/>
    <w:rsid w:val="006364FA"/>
    <w:rsid w:val="00636513"/>
    <w:rsid w:val="00636523"/>
    <w:rsid w:val="00636539"/>
    <w:rsid w:val="00636563"/>
    <w:rsid w:val="00636603"/>
    <w:rsid w:val="00636611"/>
    <w:rsid w:val="00636613"/>
    <w:rsid w:val="0063661B"/>
    <w:rsid w:val="00636622"/>
    <w:rsid w:val="0063666A"/>
    <w:rsid w:val="006366C7"/>
    <w:rsid w:val="006366D4"/>
    <w:rsid w:val="006366EB"/>
    <w:rsid w:val="00636773"/>
    <w:rsid w:val="006367C5"/>
    <w:rsid w:val="006367D7"/>
    <w:rsid w:val="006367E0"/>
    <w:rsid w:val="006367F3"/>
    <w:rsid w:val="00636824"/>
    <w:rsid w:val="00636859"/>
    <w:rsid w:val="00636885"/>
    <w:rsid w:val="006368D6"/>
    <w:rsid w:val="00636900"/>
    <w:rsid w:val="0063690C"/>
    <w:rsid w:val="00636996"/>
    <w:rsid w:val="006369DF"/>
    <w:rsid w:val="006369F6"/>
    <w:rsid w:val="00636A04"/>
    <w:rsid w:val="00636A11"/>
    <w:rsid w:val="00636A22"/>
    <w:rsid w:val="00636A8A"/>
    <w:rsid w:val="00636AEE"/>
    <w:rsid w:val="00636B0D"/>
    <w:rsid w:val="00636B80"/>
    <w:rsid w:val="00636BDB"/>
    <w:rsid w:val="00636BE5"/>
    <w:rsid w:val="00636C31"/>
    <w:rsid w:val="00636C50"/>
    <w:rsid w:val="00636C69"/>
    <w:rsid w:val="00636CB5"/>
    <w:rsid w:val="00636D20"/>
    <w:rsid w:val="00636D23"/>
    <w:rsid w:val="00636D42"/>
    <w:rsid w:val="00636D55"/>
    <w:rsid w:val="00636DA5"/>
    <w:rsid w:val="00636DC0"/>
    <w:rsid w:val="00636DE5"/>
    <w:rsid w:val="00636DE6"/>
    <w:rsid w:val="00636E14"/>
    <w:rsid w:val="00636E1A"/>
    <w:rsid w:val="00636E1C"/>
    <w:rsid w:val="00636E4B"/>
    <w:rsid w:val="00636E63"/>
    <w:rsid w:val="00636EB1"/>
    <w:rsid w:val="00636F0B"/>
    <w:rsid w:val="00636F79"/>
    <w:rsid w:val="00636F89"/>
    <w:rsid w:val="00636FB6"/>
    <w:rsid w:val="00636FD4"/>
    <w:rsid w:val="00636FEE"/>
    <w:rsid w:val="00636FFD"/>
    <w:rsid w:val="0063701C"/>
    <w:rsid w:val="00637026"/>
    <w:rsid w:val="00637043"/>
    <w:rsid w:val="00637055"/>
    <w:rsid w:val="00637079"/>
    <w:rsid w:val="00637081"/>
    <w:rsid w:val="006370DF"/>
    <w:rsid w:val="00637115"/>
    <w:rsid w:val="0063719B"/>
    <w:rsid w:val="006371F0"/>
    <w:rsid w:val="006371FB"/>
    <w:rsid w:val="00637208"/>
    <w:rsid w:val="00637262"/>
    <w:rsid w:val="00637289"/>
    <w:rsid w:val="00637294"/>
    <w:rsid w:val="006372D0"/>
    <w:rsid w:val="00637338"/>
    <w:rsid w:val="00637387"/>
    <w:rsid w:val="006373FB"/>
    <w:rsid w:val="00637418"/>
    <w:rsid w:val="00637493"/>
    <w:rsid w:val="006374A8"/>
    <w:rsid w:val="006374F8"/>
    <w:rsid w:val="00637509"/>
    <w:rsid w:val="00637517"/>
    <w:rsid w:val="00637524"/>
    <w:rsid w:val="0063752E"/>
    <w:rsid w:val="00637535"/>
    <w:rsid w:val="00637550"/>
    <w:rsid w:val="00637583"/>
    <w:rsid w:val="0063759A"/>
    <w:rsid w:val="0063762B"/>
    <w:rsid w:val="0063764D"/>
    <w:rsid w:val="00637678"/>
    <w:rsid w:val="00637681"/>
    <w:rsid w:val="00637692"/>
    <w:rsid w:val="00637699"/>
    <w:rsid w:val="006376CA"/>
    <w:rsid w:val="006376E5"/>
    <w:rsid w:val="006376F1"/>
    <w:rsid w:val="0063776B"/>
    <w:rsid w:val="006377B8"/>
    <w:rsid w:val="0063782D"/>
    <w:rsid w:val="00637869"/>
    <w:rsid w:val="00637890"/>
    <w:rsid w:val="00637892"/>
    <w:rsid w:val="006378B1"/>
    <w:rsid w:val="006378B9"/>
    <w:rsid w:val="006378D7"/>
    <w:rsid w:val="006378F5"/>
    <w:rsid w:val="00637921"/>
    <w:rsid w:val="00637922"/>
    <w:rsid w:val="00637988"/>
    <w:rsid w:val="006379CC"/>
    <w:rsid w:val="00637A22"/>
    <w:rsid w:val="00637A45"/>
    <w:rsid w:val="00637A8C"/>
    <w:rsid w:val="00637AA5"/>
    <w:rsid w:val="00637ABE"/>
    <w:rsid w:val="00637ACB"/>
    <w:rsid w:val="00637ADA"/>
    <w:rsid w:val="00637B5C"/>
    <w:rsid w:val="00637B9E"/>
    <w:rsid w:val="00637C05"/>
    <w:rsid w:val="00637C46"/>
    <w:rsid w:val="00637CAF"/>
    <w:rsid w:val="00637CB0"/>
    <w:rsid w:val="00637CCB"/>
    <w:rsid w:val="00637CFD"/>
    <w:rsid w:val="00637D1C"/>
    <w:rsid w:val="00637D70"/>
    <w:rsid w:val="00637D98"/>
    <w:rsid w:val="00637DA7"/>
    <w:rsid w:val="00637DD9"/>
    <w:rsid w:val="00637E30"/>
    <w:rsid w:val="00637E48"/>
    <w:rsid w:val="00637E85"/>
    <w:rsid w:val="00637EB6"/>
    <w:rsid w:val="00637EE3"/>
    <w:rsid w:val="00637F01"/>
    <w:rsid w:val="00637F66"/>
    <w:rsid w:val="00637FB2"/>
    <w:rsid w:val="00637FC3"/>
    <w:rsid w:val="00637FC8"/>
    <w:rsid w:val="00637FF9"/>
    <w:rsid w:val="0064002A"/>
    <w:rsid w:val="00640084"/>
    <w:rsid w:val="006400C7"/>
    <w:rsid w:val="006400D7"/>
    <w:rsid w:val="0064015F"/>
    <w:rsid w:val="00640179"/>
    <w:rsid w:val="00640195"/>
    <w:rsid w:val="006401C4"/>
    <w:rsid w:val="006401D3"/>
    <w:rsid w:val="006401ED"/>
    <w:rsid w:val="006401F7"/>
    <w:rsid w:val="00640203"/>
    <w:rsid w:val="00640229"/>
    <w:rsid w:val="0064024B"/>
    <w:rsid w:val="0064024C"/>
    <w:rsid w:val="006402AA"/>
    <w:rsid w:val="006402E2"/>
    <w:rsid w:val="00640304"/>
    <w:rsid w:val="00640325"/>
    <w:rsid w:val="00640339"/>
    <w:rsid w:val="00640343"/>
    <w:rsid w:val="00640369"/>
    <w:rsid w:val="006403A6"/>
    <w:rsid w:val="00640456"/>
    <w:rsid w:val="00640462"/>
    <w:rsid w:val="006404A6"/>
    <w:rsid w:val="006404CC"/>
    <w:rsid w:val="006404D3"/>
    <w:rsid w:val="00640506"/>
    <w:rsid w:val="00640538"/>
    <w:rsid w:val="00640543"/>
    <w:rsid w:val="0064054C"/>
    <w:rsid w:val="0064057C"/>
    <w:rsid w:val="00640586"/>
    <w:rsid w:val="006405CE"/>
    <w:rsid w:val="006405E8"/>
    <w:rsid w:val="006405FC"/>
    <w:rsid w:val="0064060C"/>
    <w:rsid w:val="00640622"/>
    <w:rsid w:val="00640646"/>
    <w:rsid w:val="00640650"/>
    <w:rsid w:val="00640699"/>
    <w:rsid w:val="006406AE"/>
    <w:rsid w:val="006406B8"/>
    <w:rsid w:val="006407A8"/>
    <w:rsid w:val="0064083C"/>
    <w:rsid w:val="0064088D"/>
    <w:rsid w:val="006408A5"/>
    <w:rsid w:val="006408DF"/>
    <w:rsid w:val="00640957"/>
    <w:rsid w:val="0064099A"/>
    <w:rsid w:val="006409A4"/>
    <w:rsid w:val="006409C7"/>
    <w:rsid w:val="006409DB"/>
    <w:rsid w:val="006409FB"/>
    <w:rsid w:val="00640A28"/>
    <w:rsid w:val="00640A97"/>
    <w:rsid w:val="00640ADF"/>
    <w:rsid w:val="00640AE1"/>
    <w:rsid w:val="00640AE6"/>
    <w:rsid w:val="00640B01"/>
    <w:rsid w:val="00640B09"/>
    <w:rsid w:val="00640B10"/>
    <w:rsid w:val="00640B2C"/>
    <w:rsid w:val="00640B49"/>
    <w:rsid w:val="00640BF5"/>
    <w:rsid w:val="00640C3D"/>
    <w:rsid w:val="00640C90"/>
    <w:rsid w:val="00640C9C"/>
    <w:rsid w:val="00640CB9"/>
    <w:rsid w:val="00640CBB"/>
    <w:rsid w:val="00640D10"/>
    <w:rsid w:val="00640D39"/>
    <w:rsid w:val="00640D3C"/>
    <w:rsid w:val="00640D72"/>
    <w:rsid w:val="00640D8F"/>
    <w:rsid w:val="00640DC6"/>
    <w:rsid w:val="00640DE5"/>
    <w:rsid w:val="00640E13"/>
    <w:rsid w:val="00640E19"/>
    <w:rsid w:val="00640E7F"/>
    <w:rsid w:val="00640ECB"/>
    <w:rsid w:val="00640EFA"/>
    <w:rsid w:val="00640F1C"/>
    <w:rsid w:val="00640F4D"/>
    <w:rsid w:val="00640FD5"/>
    <w:rsid w:val="0064101D"/>
    <w:rsid w:val="00641050"/>
    <w:rsid w:val="00641069"/>
    <w:rsid w:val="006410B2"/>
    <w:rsid w:val="006410DD"/>
    <w:rsid w:val="006410E3"/>
    <w:rsid w:val="006410EF"/>
    <w:rsid w:val="00641131"/>
    <w:rsid w:val="00641164"/>
    <w:rsid w:val="006411EF"/>
    <w:rsid w:val="00641200"/>
    <w:rsid w:val="00641211"/>
    <w:rsid w:val="006412A6"/>
    <w:rsid w:val="006412AD"/>
    <w:rsid w:val="006412F7"/>
    <w:rsid w:val="00641304"/>
    <w:rsid w:val="00641323"/>
    <w:rsid w:val="00641351"/>
    <w:rsid w:val="00641388"/>
    <w:rsid w:val="00641395"/>
    <w:rsid w:val="006413A8"/>
    <w:rsid w:val="006413E6"/>
    <w:rsid w:val="00641401"/>
    <w:rsid w:val="0064142A"/>
    <w:rsid w:val="006414CC"/>
    <w:rsid w:val="0064152B"/>
    <w:rsid w:val="0064152C"/>
    <w:rsid w:val="006415A2"/>
    <w:rsid w:val="006415CF"/>
    <w:rsid w:val="006415E1"/>
    <w:rsid w:val="00641622"/>
    <w:rsid w:val="0064162B"/>
    <w:rsid w:val="0064165C"/>
    <w:rsid w:val="00641671"/>
    <w:rsid w:val="006416F2"/>
    <w:rsid w:val="00641715"/>
    <w:rsid w:val="00641751"/>
    <w:rsid w:val="0064178D"/>
    <w:rsid w:val="0064182F"/>
    <w:rsid w:val="00641833"/>
    <w:rsid w:val="0064183B"/>
    <w:rsid w:val="00641883"/>
    <w:rsid w:val="006418EC"/>
    <w:rsid w:val="0064190F"/>
    <w:rsid w:val="00641983"/>
    <w:rsid w:val="00641985"/>
    <w:rsid w:val="006419C4"/>
    <w:rsid w:val="00641A18"/>
    <w:rsid w:val="00641A27"/>
    <w:rsid w:val="00641A43"/>
    <w:rsid w:val="00641A54"/>
    <w:rsid w:val="00641A7E"/>
    <w:rsid w:val="00641AFC"/>
    <w:rsid w:val="00641B0F"/>
    <w:rsid w:val="00641B10"/>
    <w:rsid w:val="00641B80"/>
    <w:rsid w:val="00641C00"/>
    <w:rsid w:val="00641CDD"/>
    <w:rsid w:val="00641CF3"/>
    <w:rsid w:val="00641D26"/>
    <w:rsid w:val="00641D6B"/>
    <w:rsid w:val="00641D9C"/>
    <w:rsid w:val="00641DD4"/>
    <w:rsid w:val="00641DE6"/>
    <w:rsid w:val="00641E37"/>
    <w:rsid w:val="00641E44"/>
    <w:rsid w:val="00641F69"/>
    <w:rsid w:val="00641F6D"/>
    <w:rsid w:val="00641FA7"/>
    <w:rsid w:val="00641FBF"/>
    <w:rsid w:val="00641FEC"/>
    <w:rsid w:val="0064201F"/>
    <w:rsid w:val="00642073"/>
    <w:rsid w:val="00642075"/>
    <w:rsid w:val="00642081"/>
    <w:rsid w:val="006420DC"/>
    <w:rsid w:val="006420E1"/>
    <w:rsid w:val="006420FF"/>
    <w:rsid w:val="0064214D"/>
    <w:rsid w:val="00642154"/>
    <w:rsid w:val="00642160"/>
    <w:rsid w:val="0064217E"/>
    <w:rsid w:val="006421B5"/>
    <w:rsid w:val="006421C0"/>
    <w:rsid w:val="006421D8"/>
    <w:rsid w:val="006421DA"/>
    <w:rsid w:val="00642221"/>
    <w:rsid w:val="00642394"/>
    <w:rsid w:val="006423C2"/>
    <w:rsid w:val="0064240A"/>
    <w:rsid w:val="0064241E"/>
    <w:rsid w:val="00642467"/>
    <w:rsid w:val="0064246F"/>
    <w:rsid w:val="00642490"/>
    <w:rsid w:val="006424D0"/>
    <w:rsid w:val="00642522"/>
    <w:rsid w:val="0064252E"/>
    <w:rsid w:val="0064255B"/>
    <w:rsid w:val="006425A2"/>
    <w:rsid w:val="006425AD"/>
    <w:rsid w:val="006425B4"/>
    <w:rsid w:val="006425B5"/>
    <w:rsid w:val="006425CC"/>
    <w:rsid w:val="00642663"/>
    <w:rsid w:val="006426E8"/>
    <w:rsid w:val="0064276A"/>
    <w:rsid w:val="0064276D"/>
    <w:rsid w:val="0064276F"/>
    <w:rsid w:val="006427CF"/>
    <w:rsid w:val="006427E3"/>
    <w:rsid w:val="006427FE"/>
    <w:rsid w:val="00642824"/>
    <w:rsid w:val="0064282A"/>
    <w:rsid w:val="00642859"/>
    <w:rsid w:val="0064286D"/>
    <w:rsid w:val="00642883"/>
    <w:rsid w:val="006428E1"/>
    <w:rsid w:val="00642903"/>
    <w:rsid w:val="00642918"/>
    <w:rsid w:val="00642944"/>
    <w:rsid w:val="00642996"/>
    <w:rsid w:val="00642998"/>
    <w:rsid w:val="006429DA"/>
    <w:rsid w:val="006429F4"/>
    <w:rsid w:val="006429FD"/>
    <w:rsid w:val="00642A0D"/>
    <w:rsid w:val="00642A30"/>
    <w:rsid w:val="00642A40"/>
    <w:rsid w:val="00642A7B"/>
    <w:rsid w:val="00642AC1"/>
    <w:rsid w:val="00642AF4"/>
    <w:rsid w:val="00642B39"/>
    <w:rsid w:val="00642BBA"/>
    <w:rsid w:val="00642BD0"/>
    <w:rsid w:val="00642BD4"/>
    <w:rsid w:val="00642BEE"/>
    <w:rsid w:val="00642C26"/>
    <w:rsid w:val="00642C32"/>
    <w:rsid w:val="00642C3B"/>
    <w:rsid w:val="00642C54"/>
    <w:rsid w:val="00642C9E"/>
    <w:rsid w:val="00642CA1"/>
    <w:rsid w:val="00642CF9"/>
    <w:rsid w:val="00642CFB"/>
    <w:rsid w:val="00642D5E"/>
    <w:rsid w:val="00642D84"/>
    <w:rsid w:val="00642D8E"/>
    <w:rsid w:val="00642DA0"/>
    <w:rsid w:val="00642DF1"/>
    <w:rsid w:val="00642E4C"/>
    <w:rsid w:val="00642E54"/>
    <w:rsid w:val="00642E6D"/>
    <w:rsid w:val="00642E7D"/>
    <w:rsid w:val="00642E7F"/>
    <w:rsid w:val="00642E9D"/>
    <w:rsid w:val="00642EA4"/>
    <w:rsid w:val="00642EB7"/>
    <w:rsid w:val="00642F0B"/>
    <w:rsid w:val="00642F17"/>
    <w:rsid w:val="00642F1B"/>
    <w:rsid w:val="00642F4B"/>
    <w:rsid w:val="00642F78"/>
    <w:rsid w:val="00642F82"/>
    <w:rsid w:val="00642FE9"/>
    <w:rsid w:val="0064303B"/>
    <w:rsid w:val="00643060"/>
    <w:rsid w:val="0064307A"/>
    <w:rsid w:val="0064307E"/>
    <w:rsid w:val="00643098"/>
    <w:rsid w:val="006430A9"/>
    <w:rsid w:val="006430F3"/>
    <w:rsid w:val="006431A4"/>
    <w:rsid w:val="006431B5"/>
    <w:rsid w:val="006431FC"/>
    <w:rsid w:val="00643223"/>
    <w:rsid w:val="00643259"/>
    <w:rsid w:val="00643260"/>
    <w:rsid w:val="00643265"/>
    <w:rsid w:val="006432B2"/>
    <w:rsid w:val="006432CA"/>
    <w:rsid w:val="0064337D"/>
    <w:rsid w:val="00643390"/>
    <w:rsid w:val="00643445"/>
    <w:rsid w:val="00643454"/>
    <w:rsid w:val="0064348D"/>
    <w:rsid w:val="006434B2"/>
    <w:rsid w:val="00643522"/>
    <w:rsid w:val="006435B0"/>
    <w:rsid w:val="006435C7"/>
    <w:rsid w:val="006435EE"/>
    <w:rsid w:val="00643608"/>
    <w:rsid w:val="00643618"/>
    <w:rsid w:val="006436D2"/>
    <w:rsid w:val="006436E8"/>
    <w:rsid w:val="0064372A"/>
    <w:rsid w:val="00643778"/>
    <w:rsid w:val="0064378D"/>
    <w:rsid w:val="006437AC"/>
    <w:rsid w:val="0064381A"/>
    <w:rsid w:val="00643833"/>
    <w:rsid w:val="00643839"/>
    <w:rsid w:val="00643851"/>
    <w:rsid w:val="0064388F"/>
    <w:rsid w:val="006438B7"/>
    <w:rsid w:val="00643935"/>
    <w:rsid w:val="00643939"/>
    <w:rsid w:val="00643958"/>
    <w:rsid w:val="0064396D"/>
    <w:rsid w:val="006439C7"/>
    <w:rsid w:val="00643A01"/>
    <w:rsid w:val="00643A24"/>
    <w:rsid w:val="00643A2B"/>
    <w:rsid w:val="00643A8D"/>
    <w:rsid w:val="00643ABE"/>
    <w:rsid w:val="00643B3E"/>
    <w:rsid w:val="00643B4C"/>
    <w:rsid w:val="00643BAF"/>
    <w:rsid w:val="00643BEE"/>
    <w:rsid w:val="00643C19"/>
    <w:rsid w:val="00643C53"/>
    <w:rsid w:val="00643CEF"/>
    <w:rsid w:val="00643D61"/>
    <w:rsid w:val="00643D81"/>
    <w:rsid w:val="00643D82"/>
    <w:rsid w:val="00643DA8"/>
    <w:rsid w:val="00643DB4"/>
    <w:rsid w:val="00643DF0"/>
    <w:rsid w:val="00643E2F"/>
    <w:rsid w:val="00643E65"/>
    <w:rsid w:val="00643E87"/>
    <w:rsid w:val="00643E9B"/>
    <w:rsid w:val="00643EA9"/>
    <w:rsid w:val="00643EBB"/>
    <w:rsid w:val="00643F3E"/>
    <w:rsid w:val="00643F8D"/>
    <w:rsid w:val="00643FA5"/>
    <w:rsid w:val="00643FD4"/>
    <w:rsid w:val="00643FD5"/>
    <w:rsid w:val="00643FE5"/>
    <w:rsid w:val="00644026"/>
    <w:rsid w:val="006440AC"/>
    <w:rsid w:val="006440C1"/>
    <w:rsid w:val="006440DE"/>
    <w:rsid w:val="0064412E"/>
    <w:rsid w:val="0064419A"/>
    <w:rsid w:val="006441FE"/>
    <w:rsid w:val="00644240"/>
    <w:rsid w:val="0064424A"/>
    <w:rsid w:val="00644257"/>
    <w:rsid w:val="00644262"/>
    <w:rsid w:val="00644267"/>
    <w:rsid w:val="0064426E"/>
    <w:rsid w:val="00644285"/>
    <w:rsid w:val="00644312"/>
    <w:rsid w:val="00644317"/>
    <w:rsid w:val="00644320"/>
    <w:rsid w:val="0064433A"/>
    <w:rsid w:val="0064435F"/>
    <w:rsid w:val="00644384"/>
    <w:rsid w:val="0064438D"/>
    <w:rsid w:val="006443B4"/>
    <w:rsid w:val="0064441B"/>
    <w:rsid w:val="0064443B"/>
    <w:rsid w:val="0064445A"/>
    <w:rsid w:val="0064445F"/>
    <w:rsid w:val="00644479"/>
    <w:rsid w:val="00644482"/>
    <w:rsid w:val="0064449E"/>
    <w:rsid w:val="006444FC"/>
    <w:rsid w:val="0064455E"/>
    <w:rsid w:val="00644576"/>
    <w:rsid w:val="0064459D"/>
    <w:rsid w:val="006445A6"/>
    <w:rsid w:val="006445D4"/>
    <w:rsid w:val="006445EB"/>
    <w:rsid w:val="006445F7"/>
    <w:rsid w:val="0064462A"/>
    <w:rsid w:val="0064462E"/>
    <w:rsid w:val="00644693"/>
    <w:rsid w:val="006446A5"/>
    <w:rsid w:val="006446FB"/>
    <w:rsid w:val="00644705"/>
    <w:rsid w:val="00644761"/>
    <w:rsid w:val="0064476F"/>
    <w:rsid w:val="006447A6"/>
    <w:rsid w:val="006447AB"/>
    <w:rsid w:val="00644816"/>
    <w:rsid w:val="00644818"/>
    <w:rsid w:val="00644820"/>
    <w:rsid w:val="00644859"/>
    <w:rsid w:val="006448D3"/>
    <w:rsid w:val="006448E1"/>
    <w:rsid w:val="0064490B"/>
    <w:rsid w:val="0064493C"/>
    <w:rsid w:val="0064493E"/>
    <w:rsid w:val="00644977"/>
    <w:rsid w:val="00644978"/>
    <w:rsid w:val="00644993"/>
    <w:rsid w:val="006449C0"/>
    <w:rsid w:val="006449CF"/>
    <w:rsid w:val="006449D5"/>
    <w:rsid w:val="006449D8"/>
    <w:rsid w:val="006449EA"/>
    <w:rsid w:val="00644A11"/>
    <w:rsid w:val="00644A13"/>
    <w:rsid w:val="00644A25"/>
    <w:rsid w:val="00644A53"/>
    <w:rsid w:val="00644A90"/>
    <w:rsid w:val="00644AC5"/>
    <w:rsid w:val="00644ADF"/>
    <w:rsid w:val="00644B2F"/>
    <w:rsid w:val="00644B81"/>
    <w:rsid w:val="00644B95"/>
    <w:rsid w:val="00644BDC"/>
    <w:rsid w:val="00644C8D"/>
    <w:rsid w:val="00644C8F"/>
    <w:rsid w:val="00644C91"/>
    <w:rsid w:val="00644CB5"/>
    <w:rsid w:val="00644CB6"/>
    <w:rsid w:val="00644CD4"/>
    <w:rsid w:val="00644D1D"/>
    <w:rsid w:val="00644D30"/>
    <w:rsid w:val="00644DAF"/>
    <w:rsid w:val="00644E67"/>
    <w:rsid w:val="00644E80"/>
    <w:rsid w:val="00644EA1"/>
    <w:rsid w:val="00644EA7"/>
    <w:rsid w:val="00644ECE"/>
    <w:rsid w:val="00644F53"/>
    <w:rsid w:val="00644F90"/>
    <w:rsid w:val="00644FA9"/>
    <w:rsid w:val="00644FD0"/>
    <w:rsid w:val="00644FD9"/>
    <w:rsid w:val="00644FF5"/>
    <w:rsid w:val="00645005"/>
    <w:rsid w:val="0064500C"/>
    <w:rsid w:val="0064500E"/>
    <w:rsid w:val="00645090"/>
    <w:rsid w:val="00645104"/>
    <w:rsid w:val="0064511F"/>
    <w:rsid w:val="0064512D"/>
    <w:rsid w:val="00645169"/>
    <w:rsid w:val="0064518A"/>
    <w:rsid w:val="006451CE"/>
    <w:rsid w:val="006451D7"/>
    <w:rsid w:val="0064520D"/>
    <w:rsid w:val="0064521F"/>
    <w:rsid w:val="0064523E"/>
    <w:rsid w:val="00645259"/>
    <w:rsid w:val="0064529A"/>
    <w:rsid w:val="00645319"/>
    <w:rsid w:val="0064531C"/>
    <w:rsid w:val="00645369"/>
    <w:rsid w:val="0064539A"/>
    <w:rsid w:val="006453A4"/>
    <w:rsid w:val="006453BB"/>
    <w:rsid w:val="006453CA"/>
    <w:rsid w:val="00645425"/>
    <w:rsid w:val="0064542B"/>
    <w:rsid w:val="00645441"/>
    <w:rsid w:val="00645472"/>
    <w:rsid w:val="00645480"/>
    <w:rsid w:val="0064548A"/>
    <w:rsid w:val="00645490"/>
    <w:rsid w:val="006454A8"/>
    <w:rsid w:val="006454B1"/>
    <w:rsid w:val="0064550C"/>
    <w:rsid w:val="00645594"/>
    <w:rsid w:val="00645617"/>
    <w:rsid w:val="00645632"/>
    <w:rsid w:val="0064564A"/>
    <w:rsid w:val="00645651"/>
    <w:rsid w:val="0064566B"/>
    <w:rsid w:val="006456C2"/>
    <w:rsid w:val="006456DC"/>
    <w:rsid w:val="006456EE"/>
    <w:rsid w:val="0064572E"/>
    <w:rsid w:val="0064576D"/>
    <w:rsid w:val="006457BE"/>
    <w:rsid w:val="006457DA"/>
    <w:rsid w:val="00645850"/>
    <w:rsid w:val="006458C5"/>
    <w:rsid w:val="006458D6"/>
    <w:rsid w:val="006458DB"/>
    <w:rsid w:val="006458DD"/>
    <w:rsid w:val="0064591C"/>
    <w:rsid w:val="0064594F"/>
    <w:rsid w:val="00645950"/>
    <w:rsid w:val="006459AF"/>
    <w:rsid w:val="006459D4"/>
    <w:rsid w:val="006459E3"/>
    <w:rsid w:val="00645A06"/>
    <w:rsid w:val="00645A09"/>
    <w:rsid w:val="00645A79"/>
    <w:rsid w:val="00645AA3"/>
    <w:rsid w:val="00645ACB"/>
    <w:rsid w:val="00645AD9"/>
    <w:rsid w:val="00645AE7"/>
    <w:rsid w:val="00645B15"/>
    <w:rsid w:val="00645B21"/>
    <w:rsid w:val="00645B4A"/>
    <w:rsid w:val="00645B64"/>
    <w:rsid w:val="00645B8A"/>
    <w:rsid w:val="00645BAD"/>
    <w:rsid w:val="00645BD6"/>
    <w:rsid w:val="00645C45"/>
    <w:rsid w:val="00645C57"/>
    <w:rsid w:val="00645C59"/>
    <w:rsid w:val="00645C68"/>
    <w:rsid w:val="00645CC0"/>
    <w:rsid w:val="00645D3C"/>
    <w:rsid w:val="00645D41"/>
    <w:rsid w:val="00645D76"/>
    <w:rsid w:val="00645D9E"/>
    <w:rsid w:val="00645E0B"/>
    <w:rsid w:val="00645E12"/>
    <w:rsid w:val="00645EF5"/>
    <w:rsid w:val="00645F4E"/>
    <w:rsid w:val="00645F82"/>
    <w:rsid w:val="00645FAD"/>
    <w:rsid w:val="00645FB1"/>
    <w:rsid w:val="00645FB4"/>
    <w:rsid w:val="00645FE9"/>
    <w:rsid w:val="00645FF3"/>
    <w:rsid w:val="00645FF8"/>
    <w:rsid w:val="006460B8"/>
    <w:rsid w:val="006460D6"/>
    <w:rsid w:val="006460DD"/>
    <w:rsid w:val="006460F9"/>
    <w:rsid w:val="0064613C"/>
    <w:rsid w:val="00646166"/>
    <w:rsid w:val="0064622B"/>
    <w:rsid w:val="0064623F"/>
    <w:rsid w:val="0064624C"/>
    <w:rsid w:val="0064626D"/>
    <w:rsid w:val="00646272"/>
    <w:rsid w:val="00646274"/>
    <w:rsid w:val="006462ED"/>
    <w:rsid w:val="0064631E"/>
    <w:rsid w:val="00646321"/>
    <w:rsid w:val="00646364"/>
    <w:rsid w:val="00646365"/>
    <w:rsid w:val="006463F7"/>
    <w:rsid w:val="00646427"/>
    <w:rsid w:val="00646433"/>
    <w:rsid w:val="00646452"/>
    <w:rsid w:val="00646461"/>
    <w:rsid w:val="0064646C"/>
    <w:rsid w:val="006464C4"/>
    <w:rsid w:val="006464DB"/>
    <w:rsid w:val="006464E5"/>
    <w:rsid w:val="006464EC"/>
    <w:rsid w:val="00646504"/>
    <w:rsid w:val="0064651F"/>
    <w:rsid w:val="0064652F"/>
    <w:rsid w:val="0064655E"/>
    <w:rsid w:val="006465B2"/>
    <w:rsid w:val="006465D5"/>
    <w:rsid w:val="0064663A"/>
    <w:rsid w:val="0064668C"/>
    <w:rsid w:val="00646697"/>
    <w:rsid w:val="0064669F"/>
    <w:rsid w:val="006466CC"/>
    <w:rsid w:val="00646701"/>
    <w:rsid w:val="0064670F"/>
    <w:rsid w:val="00646730"/>
    <w:rsid w:val="00646794"/>
    <w:rsid w:val="00646797"/>
    <w:rsid w:val="006467A6"/>
    <w:rsid w:val="00646814"/>
    <w:rsid w:val="0064683E"/>
    <w:rsid w:val="00646891"/>
    <w:rsid w:val="006468D4"/>
    <w:rsid w:val="00646A09"/>
    <w:rsid w:val="00646A0F"/>
    <w:rsid w:val="00646A41"/>
    <w:rsid w:val="00646A69"/>
    <w:rsid w:val="00646A82"/>
    <w:rsid w:val="00646AA0"/>
    <w:rsid w:val="00646AA4"/>
    <w:rsid w:val="00646AAA"/>
    <w:rsid w:val="00646ABC"/>
    <w:rsid w:val="00646ADD"/>
    <w:rsid w:val="00646AE5"/>
    <w:rsid w:val="00646AF6"/>
    <w:rsid w:val="00646B0F"/>
    <w:rsid w:val="00646B16"/>
    <w:rsid w:val="00646B4D"/>
    <w:rsid w:val="00646B57"/>
    <w:rsid w:val="00646BA6"/>
    <w:rsid w:val="00646BF2"/>
    <w:rsid w:val="00646C71"/>
    <w:rsid w:val="00646C98"/>
    <w:rsid w:val="00646CA7"/>
    <w:rsid w:val="00646CFB"/>
    <w:rsid w:val="00646D4B"/>
    <w:rsid w:val="00646D7D"/>
    <w:rsid w:val="00646DAC"/>
    <w:rsid w:val="00646DAF"/>
    <w:rsid w:val="00646DD6"/>
    <w:rsid w:val="00646DE2"/>
    <w:rsid w:val="00646DE5"/>
    <w:rsid w:val="00646E06"/>
    <w:rsid w:val="00646E5F"/>
    <w:rsid w:val="00646F3D"/>
    <w:rsid w:val="00646F63"/>
    <w:rsid w:val="00646F80"/>
    <w:rsid w:val="00646FBD"/>
    <w:rsid w:val="00646FC1"/>
    <w:rsid w:val="00647024"/>
    <w:rsid w:val="0064702D"/>
    <w:rsid w:val="0064703C"/>
    <w:rsid w:val="0064707E"/>
    <w:rsid w:val="00647163"/>
    <w:rsid w:val="00647169"/>
    <w:rsid w:val="0064718C"/>
    <w:rsid w:val="00647198"/>
    <w:rsid w:val="006471A4"/>
    <w:rsid w:val="006471E7"/>
    <w:rsid w:val="00647209"/>
    <w:rsid w:val="0064721F"/>
    <w:rsid w:val="00647228"/>
    <w:rsid w:val="00647233"/>
    <w:rsid w:val="0064726A"/>
    <w:rsid w:val="006472CD"/>
    <w:rsid w:val="0064730B"/>
    <w:rsid w:val="0064734F"/>
    <w:rsid w:val="006473C8"/>
    <w:rsid w:val="006473DF"/>
    <w:rsid w:val="0064741C"/>
    <w:rsid w:val="00647431"/>
    <w:rsid w:val="0064743D"/>
    <w:rsid w:val="0064743E"/>
    <w:rsid w:val="00647516"/>
    <w:rsid w:val="0064751D"/>
    <w:rsid w:val="00647530"/>
    <w:rsid w:val="00647556"/>
    <w:rsid w:val="00647580"/>
    <w:rsid w:val="0064758F"/>
    <w:rsid w:val="0064762C"/>
    <w:rsid w:val="00647650"/>
    <w:rsid w:val="006476B6"/>
    <w:rsid w:val="006476FB"/>
    <w:rsid w:val="00647701"/>
    <w:rsid w:val="00647720"/>
    <w:rsid w:val="00647733"/>
    <w:rsid w:val="00647752"/>
    <w:rsid w:val="00647764"/>
    <w:rsid w:val="0064776B"/>
    <w:rsid w:val="00647784"/>
    <w:rsid w:val="006477BD"/>
    <w:rsid w:val="006477DF"/>
    <w:rsid w:val="00647866"/>
    <w:rsid w:val="006478BC"/>
    <w:rsid w:val="006478D4"/>
    <w:rsid w:val="00647903"/>
    <w:rsid w:val="0064790F"/>
    <w:rsid w:val="00647941"/>
    <w:rsid w:val="00647960"/>
    <w:rsid w:val="006479A3"/>
    <w:rsid w:val="006479AC"/>
    <w:rsid w:val="006479D8"/>
    <w:rsid w:val="00647A07"/>
    <w:rsid w:val="00647A16"/>
    <w:rsid w:val="00647A29"/>
    <w:rsid w:val="00647A60"/>
    <w:rsid w:val="00647AA1"/>
    <w:rsid w:val="00647ACE"/>
    <w:rsid w:val="00647ADE"/>
    <w:rsid w:val="00647B1C"/>
    <w:rsid w:val="00647B22"/>
    <w:rsid w:val="00647B35"/>
    <w:rsid w:val="00647B63"/>
    <w:rsid w:val="00647BD9"/>
    <w:rsid w:val="00647C14"/>
    <w:rsid w:val="00647C43"/>
    <w:rsid w:val="00647C91"/>
    <w:rsid w:val="00647D16"/>
    <w:rsid w:val="00647D46"/>
    <w:rsid w:val="00647DA8"/>
    <w:rsid w:val="00647DB9"/>
    <w:rsid w:val="00647DEE"/>
    <w:rsid w:val="00647E40"/>
    <w:rsid w:val="00647EA8"/>
    <w:rsid w:val="00647EAE"/>
    <w:rsid w:val="00647ED5"/>
    <w:rsid w:val="00647F42"/>
    <w:rsid w:val="00647F6B"/>
    <w:rsid w:val="00647F7A"/>
    <w:rsid w:val="00647FF4"/>
    <w:rsid w:val="00650082"/>
    <w:rsid w:val="006500A7"/>
    <w:rsid w:val="006500BB"/>
    <w:rsid w:val="0065011C"/>
    <w:rsid w:val="00650223"/>
    <w:rsid w:val="00650272"/>
    <w:rsid w:val="00650274"/>
    <w:rsid w:val="00650289"/>
    <w:rsid w:val="00650292"/>
    <w:rsid w:val="006502B2"/>
    <w:rsid w:val="006502DD"/>
    <w:rsid w:val="006502E6"/>
    <w:rsid w:val="00650307"/>
    <w:rsid w:val="0065037C"/>
    <w:rsid w:val="006503AF"/>
    <w:rsid w:val="006503CA"/>
    <w:rsid w:val="006503E7"/>
    <w:rsid w:val="00650446"/>
    <w:rsid w:val="00650494"/>
    <w:rsid w:val="006504EA"/>
    <w:rsid w:val="006504F1"/>
    <w:rsid w:val="006505A3"/>
    <w:rsid w:val="006505E0"/>
    <w:rsid w:val="006505F5"/>
    <w:rsid w:val="006505F8"/>
    <w:rsid w:val="0065062D"/>
    <w:rsid w:val="006506D0"/>
    <w:rsid w:val="00650817"/>
    <w:rsid w:val="006508A5"/>
    <w:rsid w:val="006508B0"/>
    <w:rsid w:val="006508BA"/>
    <w:rsid w:val="0065092C"/>
    <w:rsid w:val="00650960"/>
    <w:rsid w:val="0065099E"/>
    <w:rsid w:val="006509E2"/>
    <w:rsid w:val="006509E8"/>
    <w:rsid w:val="00650A0D"/>
    <w:rsid w:val="00650A73"/>
    <w:rsid w:val="00650A9B"/>
    <w:rsid w:val="00650B0E"/>
    <w:rsid w:val="00650B1E"/>
    <w:rsid w:val="00650B33"/>
    <w:rsid w:val="00650B48"/>
    <w:rsid w:val="00650B70"/>
    <w:rsid w:val="00650B7B"/>
    <w:rsid w:val="00650C30"/>
    <w:rsid w:val="00650C51"/>
    <w:rsid w:val="00650CBD"/>
    <w:rsid w:val="00650CCB"/>
    <w:rsid w:val="00650D09"/>
    <w:rsid w:val="00650D1A"/>
    <w:rsid w:val="00650D42"/>
    <w:rsid w:val="00650D60"/>
    <w:rsid w:val="00650DCE"/>
    <w:rsid w:val="00650DFE"/>
    <w:rsid w:val="00650E0D"/>
    <w:rsid w:val="00650E2C"/>
    <w:rsid w:val="00650E39"/>
    <w:rsid w:val="00650E3F"/>
    <w:rsid w:val="00650E40"/>
    <w:rsid w:val="00650E5F"/>
    <w:rsid w:val="00650E6A"/>
    <w:rsid w:val="00650E6F"/>
    <w:rsid w:val="00650E75"/>
    <w:rsid w:val="00650E81"/>
    <w:rsid w:val="00650E8B"/>
    <w:rsid w:val="00650EA2"/>
    <w:rsid w:val="00650ED1"/>
    <w:rsid w:val="00650ED2"/>
    <w:rsid w:val="00650F4C"/>
    <w:rsid w:val="00650F84"/>
    <w:rsid w:val="00650FBF"/>
    <w:rsid w:val="00650FCC"/>
    <w:rsid w:val="00651011"/>
    <w:rsid w:val="006510C7"/>
    <w:rsid w:val="006510E9"/>
    <w:rsid w:val="00651113"/>
    <w:rsid w:val="0065113A"/>
    <w:rsid w:val="00651171"/>
    <w:rsid w:val="006511A5"/>
    <w:rsid w:val="00651277"/>
    <w:rsid w:val="00651289"/>
    <w:rsid w:val="006512B0"/>
    <w:rsid w:val="006512BF"/>
    <w:rsid w:val="006512CB"/>
    <w:rsid w:val="006512DB"/>
    <w:rsid w:val="006512EE"/>
    <w:rsid w:val="00651302"/>
    <w:rsid w:val="00651385"/>
    <w:rsid w:val="006513AD"/>
    <w:rsid w:val="0065140A"/>
    <w:rsid w:val="0065148A"/>
    <w:rsid w:val="006514C6"/>
    <w:rsid w:val="006514ED"/>
    <w:rsid w:val="006514FB"/>
    <w:rsid w:val="00651522"/>
    <w:rsid w:val="00651542"/>
    <w:rsid w:val="00651551"/>
    <w:rsid w:val="0065155A"/>
    <w:rsid w:val="00651577"/>
    <w:rsid w:val="006515E2"/>
    <w:rsid w:val="00651626"/>
    <w:rsid w:val="00651645"/>
    <w:rsid w:val="00651652"/>
    <w:rsid w:val="00651687"/>
    <w:rsid w:val="00651688"/>
    <w:rsid w:val="006516A5"/>
    <w:rsid w:val="006516D1"/>
    <w:rsid w:val="006516D9"/>
    <w:rsid w:val="00651704"/>
    <w:rsid w:val="0065170F"/>
    <w:rsid w:val="0065172A"/>
    <w:rsid w:val="00651758"/>
    <w:rsid w:val="0065175D"/>
    <w:rsid w:val="006517A1"/>
    <w:rsid w:val="006518B7"/>
    <w:rsid w:val="006518D3"/>
    <w:rsid w:val="00651945"/>
    <w:rsid w:val="00651947"/>
    <w:rsid w:val="006519C4"/>
    <w:rsid w:val="00651A1A"/>
    <w:rsid w:val="00651A99"/>
    <w:rsid w:val="00651AD7"/>
    <w:rsid w:val="00651ADB"/>
    <w:rsid w:val="00651AF1"/>
    <w:rsid w:val="00651B53"/>
    <w:rsid w:val="00651B80"/>
    <w:rsid w:val="00651BA4"/>
    <w:rsid w:val="00651BB4"/>
    <w:rsid w:val="00651BC6"/>
    <w:rsid w:val="00651BD9"/>
    <w:rsid w:val="00651C01"/>
    <w:rsid w:val="00651C0E"/>
    <w:rsid w:val="00651C11"/>
    <w:rsid w:val="00651CFC"/>
    <w:rsid w:val="00651D12"/>
    <w:rsid w:val="00651D18"/>
    <w:rsid w:val="00651DEA"/>
    <w:rsid w:val="00651DF4"/>
    <w:rsid w:val="00651E0C"/>
    <w:rsid w:val="00651E23"/>
    <w:rsid w:val="00651E46"/>
    <w:rsid w:val="00651E7A"/>
    <w:rsid w:val="00651E9D"/>
    <w:rsid w:val="00651EA5"/>
    <w:rsid w:val="00651EE3"/>
    <w:rsid w:val="00651EF4"/>
    <w:rsid w:val="00651F84"/>
    <w:rsid w:val="00651F9E"/>
    <w:rsid w:val="00651FA2"/>
    <w:rsid w:val="00651FCE"/>
    <w:rsid w:val="0065201A"/>
    <w:rsid w:val="00652028"/>
    <w:rsid w:val="0065206F"/>
    <w:rsid w:val="00652078"/>
    <w:rsid w:val="006520A6"/>
    <w:rsid w:val="00652115"/>
    <w:rsid w:val="0065213B"/>
    <w:rsid w:val="00652157"/>
    <w:rsid w:val="00652171"/>
    <w:rsid w:val="0065219B"/>
    <w:rsid w:val="0065219D"/>
    <w:rsid w:val="006521B2"/>
    <w:rsid w:val="006521C0"/>
    <w:rsid w:val="0065220A"/>
    <w:rsid w:val="0065221E"/>
    <w:rsid w:val="0065222F"/>
    <w:rsid w:val="006522A3"/>
    <w:rsid w:val="00652302"/>
    <w:rsid w:val="00652346"/>
    <w:rsid w:val="0065239C"/>
    <w:rsid w:val="006523D2"/>
    <w:rsid w:val="006523DB"/>
    <w:rsid w:val="006523E1"/>
    <w:rsid w:val="00652417"/>
    <w:rsid w:val="00652451"/>
    <w:rsid w:val="00652486"/>
    <w:rsid w:val="0065248A"/>
    <w:rsid w:val="006524D4"/>
    <w:rsid w:val="00652572"/>
    <w:rsid w:val="0065258C"/>
    <w:rsid w:val="00652590"/>
    <w:rsid w:val="00652605"/>
    <w:rsid w:val="0065261D"/>
    <w:rsid w:val="00652671"/>
    <w:rsid w:val="006526A5"/>
    <w:rsid w:val="006526AC"/>
    <w:rsid w:val="006526D5"/>
    <w:rsid w:val="0065270A"/>
    <w:rsid w:val="0065273B"/>
    <w:rsid w:val="00652744"/>
    <w:rsid w:val="00652762"/>
    <w:rsid w:val="00652777"/>
    <w:rsid w:val="00652792"/>
    <w:rsid w:val="006527CA"/>
    <w:rsid w:val="006527EA"/>
    <w:rsid w:val="0065283A"/>
    <w:rsid w:val="00652844"/>
    <w:rsid w:val="0065285B"/>
    <w:rsid w:val="0065286E"/>
    <w:rsid w:val="006528AB"/>
    <w:rsid w:val="0065291B"/>
    <w:rsid w:val="00652940"/>
    <w:rsid w:val="0065294A"/>
    <w:rsid w:val="00652954"/>
    <w:rsid w:val="006529BD"/>
    <w:rsid w:val="006529DD"/>
    <w:rsid w:val="006529FF"/>
    <w:rsid w:val="00652A31"/>
    <w:rsid w:val="00652A52"/>
    <w:rsid w:val="00652AE8"/>
    <w:rsid w:val="00652AF5"/>
    <w:rsid w:val="00652B45"/>
    <w:rsid w:val="00652B4D"/>
    <w:rsid w:val="00652B5F"/>
    <w:rsid w:val="00652B75"/>
    <w:rsid w:val="00652B79"/>
    <w:rsid w:val="00652BAD"/>
    <w:rsid w:val="00652BC4"/>
    <w:rsid w:val="00652C82"/>
    <w:rsid w:val="00652C88"/>
    <w:rsid w:val="00652C9E"/>
    <w:rsid w:val="00652CB3"/>
    <w:rsid w:val="00652CC6"/>
    <w:rsid w:val="00652CEA"/>
    <w:rsid w:val="00652CEE"/>
    <w:rsid w:val="00652D25"/>
    <w:rsid w:val="00652D46"/>
    <w:rsid w:val="00652D6B"/>
    <w:rsid w:val="00652D78"/>
    <w:rsid w:val="00652DE4"/>
    <w:rsid w:val="00652DFB"/>
    <w:rsid w:val="00652DFE"/>
    <w:rsid w:val="00652E27"/>
    <w:rsid w:val="00652EAE"/>
    <w:rsid w:val="00652ED0"/>
    <w:rsid w:val="00652F3E"/>
    <w:rsid w:val="00652F8B"/>
    <w:rsid w:val="00652F95"/>
    <w:rsid w:val="00652FD2"/>
    <w:rsid w:val="00652FE6"/>
    <w:rsid w:val="00653056"/>
    <w:rsid w:val="006530A0"/>
    <w:rsid w:val="006530BE"/>
    <w:rsid w:val="006530F9"/>
    <w:rsid w:val="00653105"/>
    <w:rsid w:val="00653136"/>
    <w:rsid w:val="0065314C"/>
    <w:rsid w:val="00653165"/>
    <w:rsid w:val="00653166"/>
    <w:rsid w:val="0065317B"/>
    <w:rsid w:val="0065319D"/>
    <w:rsid w:val="006531A4"/>
    <w:rsid w:val="0065322A"/>
    <w:rsid w:val="0065325F"/>
    <w:rsid w:val="0065327D"/>
    <w:rsid w:val="00653293"/>
    <w:rsid w:val="006532AA"/>
    <w:rsid w:val="00653315"/>
    <w:rsid w:val="00653352"/>
    <w:rsid w:val="00653398"/>
    <w:rsid w:val="006533A1"/>
    <w:rsid w:val="006533B9"/>
    <w:rsid w:val="006533DB"/>
    <w:rsid w:val="006533DD"/>
    <w:rsid w:val="006533F8"/>
    <w:rsid w:val="00653405"/>
    <w:rsid w:val="0065344C"/>
    <w:rsid w:val="0065347B"/>
    <w:rsid w:val="006534A2"/>
    <w:rsid w:val="006534B2"/>
    <w:rsid w:val="006534F6"/>
    <w:rsid w:val="0065354C"/>
    <w:rsid w:val="00653598"/>
    <w:rsid w:val="0065359E"/>
    <w:rsid w:val="006535E4"/>
    <w:rsid w:val="0065362C"/>
    <w:rsid w:val="006536EB"/>
    <w:rsid w:val="00653707"/>
    <w:rsid w:val="00653718"/>
    <w:rsid w:val="0065372B"/>
    <w:rsid w:val="00653734"/>
    <w:rsid w:val="006537A7"/>
    <w:rsid w:val="006537B7"/>
    <w:rsid w:val="006537F5"/>
    <w:rsid w:val="0065383A"/>
    <w:rsid w:val="00653847"/>
    <w:rsid w:val="0065387A"/>
    <w:rsid w:val="006538FC"/>
    <w:rsid w:val="0065390A"/>
    <w:rsid w:val="0065391D"/>
    <w:rsid w:val="0065394B"/>
    <w:rsid w:val="0065398E"/>
    <w:rsid w:val="0065399A"/>
    <w:rsid w:val="006539A2"/>
    <w:rsid w:val="00653A0A"/>
    <w:rsid w:val="00653A40"/>
    <w:rsid w:val="00653A4C"/>
    <w:rsid w:val="00653AA4"/>
    <w:rsid w:val="00653AAC"/>
    <w:rsid w:val="00653AE0"/>
    <w:rsid w:val="00653B11"/>
    <w:rsid w:val="00653B51"/>
    <w:rsid w:val="00653B6D"/>
    <w:rsid w:val="00653B6E"/>
    <w:rsid w:val="00653B85"/>
    <w:rsid w:val="00653B93"/>
    <w:rsid w:val="00653BDB"/>
    <w:rsid w:val="00653C8C"/>
    <w:rsid w:val="00653C91"/>
    <w:rsid w:val="00653CD1"/>
    <w:rsid w:val="00653CD4"/>
    <w:rsid w:val="00653CD5"/>
    <w:rsid w:val="00653D0F"/>
    <w:rsid w:val="00653D30"/>
    <w:rsid w:val="00653D3D"/>
    <w:rsid w:val="00653D45"/>
    <w:rsid w:val="00653D79"/>
    <w:rsid w:val="00653DC3"/>
    <w:rsid w:val="00653DE5"/>
    <w:rsid w:val="00653E07"/>
    <w:rsid w:val="00653E0B"/>
    <w:rsid w:val="00653E4E"/>
    <w:rsid w:val="00653E53"/>
    <w:rsid w:val="00653E8C"/>
    <w:rsid w:val="00653EE3"/>
    <w:rsid w:val="00653F11"/>
    <w:rsid w:val="00653F1E"/>
    <w:rsid w:val="00653F42"/>
    <w:rsid w:val="00653F71"/>
    <w:rsid w:val="00653F73"/>
    <w:rsid w:val="00653FB6"/>
    <w:rsid w:val="00653FE9"/>
    <w:rsid w:val="00653FEE"/>
    <w:rsid w:val="00653FF0"/>
    <w:rsid w:val="0065400E"/>
    <w:rsid w:val="006540B7"/>
    <w:rsid w:val="006540D1"/>
    <w:rsid w:val="006540FF"/>
    <w:rsid w:val="00654125"/>
    <w:rsid w:val="00654192"/>
    <w:rsid w:val="006541C7"/>
    <w:rsid w:val="006541D4"/>
    <w:rsid w:val="006541FF"/>
    <w:rsid w:val="00654201"/>
    <w:rsid w:val="0065421B"/>
    <w:rsid w:val="00654249"/>
    <w:rsid w:val="0065424F"/>
    <w:rsid w:val="0065429F"/>
    <w:rsid w:val="006542B0"/>
    <w:rsid w:val="006542E9"/>
    <w:rsid w:val="0065432F"/>
    <w:rsid w:val="00654337"/>
    <w:rsid w:val="00654359"/>
    <w:rsid w:val="00654413"/>
    <w:rsid w:val="0065441D"/>
    <w:rsid w:val="0065448F"/>
    <w:rsid w:val="00654498"/>
    <w:rsid w:val="006544A0"/>
    <w:rsid w:val="00654508"/>
    <w:rsid w:val="00654533"/>
    <w:rsid w:val="00654543"/>
    <w:rsid w:val="0065455D"/>
    <w:rsid w:val="00654572"/>
    <w:rsid w:val="00654577"/>
    <w:rsid w:val="0065458E"/>
    <w:rsid w:val="00654591"/>
    <w:rsid w:val="006545BC"/>
    <w:rsid w:val="006545D8"/>
    <w:rsid w:val="00654616"/>
    <w:rsid w:val="00654656"/>
    <w:rsid w:val="00654666"/>
    <w:rsid w:val="00654669"/>
    <w:rsid w:val="0065468A"/>
    <w:rsid w:val="006546A7"/>
    <w:rsid w:val="006546C0"/>
    <w:rsid w:val="006546C8"/>
    <w:rsid w:val="006546CB"/>
    <w:rsid w:val="006546D0"/>
    <w:rsid w:val="006546EF"/>
    <w:rsid w:val="00654786"/>
    <w:rsid w:val="00654818"/>
    <w:rsid w:val="00654894"/>
    <w:rsid w:val="006548AA"/>
    <w:rsid w:val="006548C4"/>
    <w:rsid w:val="00654985"/>
    <w:rsid w:val="006549BB"/>
    <w:rsid w:val="00654A06"/>
    <w:rsid w:val="00654A18"/>
    <w:rsid w:val="00654A2F"/>
    <w:rsid w:val="00654A5D"/>
    <w:rsid w:val="00654A5E"/>
    <w:rsid w:val="00654A6D"/>
    <w:rsid w:val="00654AAF"/>
    <w:rsid w:val="00654B1A"/>
    <w:rsid w:val="00654B5A"/>
    <w:rsid w:val="00654B87"/>
    <w:rsid w:val="00654BA8"/>
    <w:rsid w:val="00654BBE"/>
    <w:rsid w:val="00654BC8"/>
    <w:rsid w:val="00654CF2"/>
    <w:rsid w:val="00654D29"/>
    <w:rsid w:val="00654D37"/>
    <w:rsid w:val="00654D3E"/>
    <w:rsid w:val="00654DB1"/>
    <w:rsid w:val="00654DD5"/>
    <w:rsid w:val="00654E02"/>
    <w:rsid w:val="00654E7E"/>
    <w:rsid w:val="00654EF3"/>
    <w:rsid w:val="00654F31"/>
    <w:rsid w:val="00654F61"/>
    <w:rsid w:val="00654F66"/>
    <w:rsid w:val="00654FA3"/>
    <w:rsid w:val="00654FC2"/>
    <w:rsid w:val="006550B7"/>
    <w:rsid w:val="006550D0"/>
    <w:rsid w:val="006550FF"/>
    <w:rsid w:val="0065510E"/>
    <w:rsid w:val="00655121"/>
    <w:rsid w:val="00655157"/>
    <w:rsid w:val="00655164"/>
    <w:rsid w:val="0065516D"/>
    <w:rsid w:val="00655185"/>
    <w:rsid w:val="006551A2"/>
    <w:rsid w:val="006551FF"/>
    <w:rsid w:val="00655256"/>
    <w:rsid w:val="00655278"/>
    <w:rsid w:val="0065528C"/>
    <w:rsid w:val="006552B6"/>
    <w:rsid w:val="006552BC"/>
    <w:rsid w:val="006552C9"/>
    <w:rsid w:val="0065534F"/>
    <w:rsid w:val="00655351"/>
    <w:rsid w:val="00655358"/>
    <w:rsid w:val="0065539F"/>
    <w:rsid w:val="006553AF"/>
    <w:rsid w:val="006553B5"/>
    <w:rsid w:val="006553D5"/>
    <w:rsid w:val="0065540D"/>
    <w:rsid w:val="0065545B"/>
    <w:rsid w:val="0065549F"/>
    <w:rsid w:val="006554C3"/>
    <w:rsid w:val="006554D0"/>
    <w:rsid w:val="006555A0"/>
    <w:rsid w:val="006555AF"/>
    <w:rsid w:val="006555C1"/>
    <w:rsid w:val="006555E9"/>
    <w:rsid w:val="006555FD"/>
    <w:rsid w:val="00655607"/>
    <w:rsid w:val="00655621"/>
    <w:rsid w:val="0065563E"/>
    <w:rsid w:val="00655647"/>
    <w:rsid w:val="00655651"/>
    <w:rsid w:val="00655662"/>
    <w:rsid w:val="006556C1"/>
    <w:rsid w:val="006556CB"/>
    <w:rsid w:val="006556F5"/>
    <w:rsid w:val="0065570B"/>
    <w:rsid w:val="0065577B"/>
    <w:rsid w:val="00655780"/>
    <w:rsid w:val="0065579F"/>
    <w:rsid w:val="006557A1"/>
    <w:rsid w:val="006557A7"/>
    <w:rsid w:val="006557C3"/>
    <w:rsid w:val="006557CF"/>
    <w:rsid w:val="00655848"/>
    <w:rsid w:val="0065587D"/>
    <w:rsid w:val="006558A2"/>
    <w:rsid w:val="006558AE"/>
    <w:rsid w:val="006558B1"/>
    <w:rsid w:val="006558B2"/>
    <w:rsid w:val="006558C4"/>
    <w:rsid w:val="00655906"/>
    <w:rsid w:val="00655924"/>
    <w:rsid w:val="00655951"/>
    <w:rsid w:val="0065597C"/>
    <w:rsid w:val="00655980"/>
    <w:rsid w:val="00655983"/>
    <w:rsid w:val="006559D4"/>
    <w:rsid w:val="00655A34"/>
    <w:rsid w:val="00655A59"/>
    <w:rsid w:val="00655A5A"/>
    <w:rsid w:val="00655A68"/>
    <w:rsid w:val="00655A7F"/>
    <w:rsid w:val="00655AAE"/>
    <w:rsid w:val="00655AC1"/>
    <w:rsid w:val="00655B70"/>
    <w:rsid w:val="00655B71"/>
    <w:rsid w:val="00655B74"/>
    <w:rsid w:val="00655B81"/>
    <w:rsid w:val="00655B95"/>
    <w:rsid w:val="00655BB2"/>
    <w:rsid w:val="00655BB8"/>
    <w:rsid w:val="00655C15"/>
    <w:rsid w:val="00655C40"/>
    <w:rsid w:val="00655C97"/>
    <w:rsid w:val="00655CB6"/>
    <w:rsid w:val="00655CCC"/>
    <w:rsid w:val="00655D0A"/>
    <w:rsid w:val="00655D41"/>
    <w:rsid w:val="00655D47"/>
    <w:rsid w:val="00655D57"/>
    <w:rsid w:val="00655E02"/>
    <w:rsid w:val="00655E31"/>
    <w:rsid w:val="00655E4E"/>
    <w:rsid w:val="00655E5C"/>
    <w:rsid w:val="00655E69"/>
    <w:rsid w:val="00655E98"/>
    <w:rsid w:val="00655EC5"/>
    <w:rsid w:val="00655ED8"/>
    <w:rsid w:val="00655F01"/>
    <w:rsid w:val="00655F13"/>
    <w:rsid w:val="00655F71"/>
    <w:rsid w:val="00655FAB"/>
    <w:rsid w:val="00656025"/>
    <w:rsid w:val="006560B0"/>
    <w:rsid w:val="006560FA"/>
    <w:rsid w:val="0065611E"/>
    <w:rsid w:val="0065616E"/>
    <w:rsid w:val="00656172"/>
    <w:rsid w:val="006561B1"/>
    <w:rsid w:val="006561BC"/>
    <w:rsid w:val="006561ED"/>
    <w:rsid w:val="006561EF"/>
    <w:rsid w:val="00656216"/>
    <w:rsid w:val="0065623C"/>
    <w:rsid w:val="0065628A"/>
    <w:rsid w:val="006562D0"/>
    <w:rsid w:val="006562EF"/>
    <w:rsid w:val="006562F7"/>
    <w:rsid w:val="0065637C"/>
    <w:rsid w:val="0065638E"/>
    <w:rsid w:val="006563E3"/>
    <w:rsid w:val="00656439"/>
    <w:rsid w:val="00656482"/>
    <w:rsid w:val="006564AB"/>
    <w:rsid w:val="006564D7"/>
    <w:rsid w:val="006564E7"/>
    <w:rsid w:val="006564EA"/>
    <w:rsid w:val="006564F1"/>
    <w:rsid w:val="00656539"/>
    <w:rsid w:val="00656578"/>
    <w:rsid w:val="006565A7"/>
    <w:rsid w:val="006565B6"/>
    <w:rsid w:val="006565D4"/>
    <w:rsid w:val="006565E0"/>
    <w:rsid w:val="00656640"/>
    <w:rsid w:val="0065665B"/>
    <w:rsid w:val="00656698"/>
    <w:rsid w:val="00656703"/>
    <w:rsid w:val="00656708"/>
    <w:rsid w:val="00656776"/>
    <w:rsid w:val="00656793"/>
    <w:rsid w:val="006567AE"/>
    <w:rsid w:val="006567CF"/>
    <w:rsid w:val="006568A2"/>
    <w:rsid w:val="006568B3"/>
    <w:rsid w:val="006568CF"/>
    <w:rsid w:val="006568D3"/>
    <w:rsid w:val="006568F1"/>
    <w:rsid w:val="00656901"/>
    <w:rsid w:val="00656964"/>
    <w:rsid w:val="00656990"/>
    <w:rsid w:val="0065699A"/>
    <w:rsid w:val="00656A02"/>
    <w:rsid w:val="00656A44"/>
    <w:rsid w:val="00656A64"/>
    <w:rsid w:val="00656A7B"/>
    <w:rsid w:val="00656AEA"/>
    <w:rsid w:val="00656B04"/>
    <w:rsid w:val="00656B05"/>
    <w:rsid w:val="00656B3C"/>
    <w:rsid w:val="00656BA3"/>
    <w:rsid w:val="00656BD6"/>
    <w:rsid w:val="00656BF5"/>
    <w:rsid w:val="00656C48"/>
    <w:rsid w:val="00656C5B"/>
    <w:rsid w:val="00656CAE"/>
    <w:rsid w:val="00656CD4"/>
    <w:rsid w:val="00656D58"/>
    <w:rsid w:val="00656D8B"/>
    <w:rsid w:val="00656D95"/>
    <w:rsid w:val="00656DB2"/>
    <w:rsid w:val="00656DC3"/>
    <w:rsid w:val="00656DCD"/>
    <w:rsid w:val="00656E76"/>
    <w:rsid w:val="00656E8F"/>
    <w:rsid w:val="00656EB0"/>
    <w:rsid w:val="00656F2A"/>
    <w:rsid w:val="00656F30"/>
    <w:rsid w:val="00656F8A"/>
    <w:rsid w:val="00656FBF"/>
    <w:rsid w:val="00657011"/>
    <w:rsid w:val="00657015"/>
    <w:rsid w:val="006570C4"/>
    <w:rsid w:val="006570F8"/>
    <w:rsid w:val="0065710A"/>
    <w:rsid w:val="00657198"/>
    <w:rsid w:val="006571EC"/>
    <w:rsid w:val="006571F0"/>
    <w:rsid w:val="00657226"/>
    <w:rsid w:val="0065727C"/>
    <w:rsid w:val="006573DE"/>
    <w:rsid w:val="00657412"/>
    <w:rsid w:val="00657446"/>
    <w:rsid w:val="0065746E"/>
    <w:rsid w:val="00657492"/>
    <w:rsid w:val="0065749D"/>
    <w:rsid w:val="006574AB"/>
    <w:rsid w:val="006574AE"/>
    <w:rsid w:val="00657514"/>
    <w:rsid w:val="00657541"/>
    <w:rsid w:val="00657550"/>
    <w:rsid w:val="00657563"/>
    <w:rsid w:val="0065756C"/>
    <w:rsid w:val="0065759C"/>
    <w:rsid w:val="006575CC"/>
    <w:rsid w:val="00657732"/>
    <w:rsid w:val="00657766"/>
    <w:rsid w:val="00657768"/>
    <w:rsid w:val="006577E8"/>
    <w:rsid w:val="00657814"/>
    <w:rsid w:val="00657884"/>
    <w:rsid w:val="00657891"/>
    <w:rsid w:val="006578B1"/>
    <w:rsid w:val="006578BB"/>
    <w:rsid w:val="006578DC"/>
    <w:rsid w:val="0065792A"/>
    <w:rsid w:val="00657931"/>
    <w:rsid w:val="0065797D"/>
    <w:rsid w:val="0065799A"/>
    <w:rsid w:val="0065799F"/>
    <w:rsid w:val="006579BF"/>
    <w:rsid w:val="006579EE"/>
    <w:rsid w:val="00657AD0"/>
    <w:rsid w:val="00657AD4"/>
    <w:rsid w:val="00657AF9"/>
    <w:rsid w:val="00657AFF"/>
    <w:rsid w:val="00657B03"/>
    <w:rsid w:val="00657B13"/>
    <w:rsid w:val="00657B1F"/>
    <w:rsid w:val="00657B30"/>
    <w:rsid w:val="00657B63"/>
    <w:rsid w:val="00657B64"/>
    <w:rsid w:val="00657BC6"/>
    <w:rsid w:val="00657BCC"/>
    <w:rsid w:val="00657BDF"/>
    <w:rsid w:val="00657C06"/>
    <w:rsid w:val="00657C16"/>
    <w:rsid w:val="00657C50"/>
    <w:rsid w:val="00657C5B"/>
    <w:rsid w:val="00657C6F"/>
    <w:rsid w:val="00657C7B"/>
    <w:rsid w:val="00657CF1"/>
    <w:rsid w:val="00657D76"/>
    <w:rsid w:val="00657D98"/>
    <w:rsid w:val="00657DB4"/>
    <w:rsid w:val="00657E16"/>
    <w:rsid w:val="00657E1A"/>
    <w:rsid w:val="00657E24"/>
    <w:rsid w:val="00657E93"/>
    <w:rsid w:val="00657EAD"/>
    <w:rsid w:val="00657EB2"/>
    <w:rsid w:val="00657EFB"/>
    <w:rsid w:val="00657F14"/>
    <w:rsid w:val="00657F17"/>
    <w:rsid w:val="00657F4F"/>
    <w:rsid w:val="00657F65"/>
    <w:rsid w:val="00657F6A"/>
    <w:rsid w:val="00657F92"/>
    <w:rsid w:val="00657FCD"/>
    <w:rsid w:val="00657FDA"/>
    <w:rsid w:val="00657FF6"/>
    <w:rsid w:val="00660015"/>
    <w:rsid w:val="00660027"/>
    <w:rsid w:val="0066002A"/>
    <w:rsid w:val="00660034"/>
    <w:rsid w:val="00660074"/>
    <w:rsid w:val="00660118"/>
    <w:rsid w:val="0066013B"/>
    <w:rsid w:val="00660184"/>
    <w:rsid w:val="006601D2"/>
    <w:rsid w:val="006601DC"/>
    <w:rsid w:val="006601E2"/>
    <w:rsid w:val="006601F5"/>
    <w:rsid w:val="006601F7"/>
    <w:rsid w:val="00660224"/>
    <w:rsid w:val="00660230"/>
    <w:rsid w:val="0066025C"/>
    <w:rsid w:val="006602EA"/>
    <w:rsid w:val="0066030B"/>
    <w:rsid w:val="0066033E"/>
    <w:rsid w:val="0066034D"/>
    <w:rsid w:val="006603D5"/>
    <w:rsid w:val="00660424"/>
    <w:rsid w:val="00660471"/>
    <w:rsid w:val="006604E5"/>
    <w:rsid w:val="00660504"/>
    <w:rsid w:val="0066052C"/>
    <w:rsid w:val="00660542"/>
    <w:rsid w:val="00660587"/>
    <w:rsid w:val="006605A4"/>
    <w:rsid w:val="006605B2"/>
    <w:rsid w:val="00660693"/>
    <w:rsid w:val="006606C8"/>
    <w:rsid w:val="006606FC"/>
    <w:rsid w:val="0066070A"/>
    <w:rsid w:val="00660749"/>
    <w:rsid w:val="00660757"/>
    <w:rsid w:val="00660767"/>
    <w:rsid w:val="0066076F"/>
    <w:rsid w:val="00660785"/>
    <w:rsid w:val="006607A2"/>
    <w:rsid w:val="006607C7"/>
    <w:rsid w:val="006607E9"/>
    <w:rsid w:val="00660839"/>
    <w:rsid w:val="00660857"/>
    <w:rsid w:val="0066090D"/>
    <w:rsid w:val="0066092C"/>
    <w:rsid w:val="00660933"/>
    <w:rsid w:val="006609BD"/>
    <w:rsid w:val="006609C6"/>
    <w:rsid w:val="006609F6"/>
    <w:rsid w:val="00660A62"/>
    <w:rsid w:val="00660A63"/>
    <w:rsid w:val="00660A79"/>
    <w:rsid w:val="00660AE0"/>
    <w:rsid w:val="00660B1B"/>
    <w:rsid w:val="00660B39"/>
    <w:rsid w:val="00660BA8"/>
    <w:rsid w:val="00660BF5"/>
    <w:rsid w:val="00660C05"/>
    <w:rsid w:val="00660C2D"/>
    <w:rsid w:val="00660C5E"/>
    <w:rsid w:val="00660C91"/>
    <w:rsid w:val="00660CB0"/>
    <w:rsid w:val="00660CBB"/>
    <w:rsid w:val="00660CC0"/>
    <w:rsid w:val="00660CED"/>
    <w:rsid w:val="00660D79"/>
    <w:rsid w:val="00660D9C"/>
    <w:rsid w:val="00660DE4"/>
    <w:rsid w:val="00660DE7"/>
    <w:rsid w:val="00660DF2"/>
    <w:rsid w:val="00660E14"/>
    <w:rsid w:val="00660E28"/>
    <w:rsid w:val="00660F86"/>
    <w:rsid w:val="00660F91"/>
    <w:rsid w:val="00660F99"/>
    <w:rsid w:val="0066103B"/>
    <w:rsid w:val="00661047"/>
    <w:rsid w:val="0066109C"/>
    <w:rsid w:val="006610B0"/>
    <w:rsid w:val="006610D3"/>
    <w:rsid w:val="006610E1"/>
    <w:rsid w:val="00661119"/>
    <w:rsid w:val="0066119B"/>
    <w:rsid w:val="006611E8"/>
    <w:rsid w:val="006611F1"/>
    <w:rsid w:val="00661200"/>
    <w:rsid w:val="00661240"/>
    <w:rsid w:val="0066126D"/>
    <w:rsid w:val="006612C3"/>
    <w:rsid w:val="00661306"/>
    <w:rsid w:val="00661313"/>
    <w:rsid w:val="0066131A"/>
    <w:rsid w:val="00661355"/>
    <w:rsid w:val="00661370"/>
    <w:rsid w:val="00661374"/>
    <w:rsid w:val="0066138D"/>
    <w:rsid w:val="006613FE"/>
    <w:rsid w:val="0066149B"/>
    <w:rsid w:val="006614C0"/>
    <w:rsid w:val="006614C9"/>
    <w:rsid w:val="00661520"/>
    <w:rsid w:val="00661526"/>
    <w:rsid w:val="0066154C"/>
    <w:rsid w:val="0066155D"/>
    <w:rsid w:val="00661565"/>
    <w:rsid w:val="00661580"/>
    <w:rsid w:val="006615D6"/>
    <w:rsid w:val="0066161F"/>
    <w:rsid w:val="00661629"/>
    <w:rsid w:val="006616D6"/>
    <w:rsid w:val="0066170E"/>
    <w:rsid w:val="00661749"/>
    <w:rsid w:val="00661765"/>
    <w:rsid w:val="006617AB"/>
    <w:rsid w:val="0066180C"/>
    <w:rsid w:val="00661869"/>
    <w:rsid w:val="0066191E"/>
    <w:rsid w:val="0066197C"/>
    <w:rsid w:val="00661998"/>
    <w:rsid w:val="006619B9"/>
    <w:rsid w:val="00661A11"/>
    <w:rsid w:val="00661A13"/>
    <w:rsid w:val="00661A3C"/>
    <w:rsid w:val="00661A5C"/>
    <w:rsid w:val="00661A60"/>
    <w:rsid w:val="00661A93"/>
    <w:rsid w:val="00661AA9"/>
    <w:rsid w:val="00661AED"/>
    <w:rsid w:val="00661B1F"/>
    <w:rsid w:val="00661B76"/>
    <w:rsid w:val="00661BD2"/>
    <w:rsid w:val="00661BF7"/>
    <w:rsid w:val="00661C12"/>
    <w:rsid w:val="00661C13"/>
    <w:rsid w:val="00661C37"/>
    <w:rsid w:val="00661C63"/>
    <w:rsid w:val="00661CE0"/>
    <w:rsid w:val="00661D1D"/>
    <w:rsid w:val="00661D4A"/>
    <w:rsid w:val="00661D68"/>
    <w:rsid w:val="00661D89"/>
    <w:rsid w:val="00661DB9"/>
    <w:rsid w:val="00661DEF"/>
    <w:rsid w:val="00661E2E"/>
    <w:rsid w:val="00661E33"/>
    <w:rsid w:val="00661E85"/>
    <w:rsid w:val="00661EC9"/>
    <w:rsid w:val="00661EEA"/>
    <w:rsid w:val="00661F57"/>
    <w:rsid w:val="00661F82"/>
    <w:rsid w:val="00661F86"/>
    <w:rsid w:val="00661F89"/>
    <w:rsid w:val="00661F97"/>
    <w:rsid w:val="00661FC8"/>
    <w:rsid w:val="00661FE2"/>
    <w:rsid w:val="00661FFA"/>
    <w:rsid w:val="00662016"/>
    <w:rsid w:val="00662044"/>
    <w:rsid w:val="0066204E"/>
    <w:rsid w:val="00662092"/>
    <w:rsid w:val="006620B2"/>
    <w:rsid w:val="006620CF"/>
    <w:rsid w:val="006620D3"/>
    <w:rsid w:val="00662163"/>
    <w:rsid w:val="0066216F"/>
    <w:rsid w:val="006621EC"/>
    <w:rsid w:val="00662217"/>
    <w:rsid w:val="00662226"/>
    <w:rsid w:val="0066222A"/>
    <w:rsid w:val="00662230"/>
    <w:rsid w:val="00662248"/>
    <w:rsid w:val="00662249"/>
    <w:rsid w:val="006622C3"/>
    <w:rsid w:val="00662344"/>
    <w:rsid w:val="00662382"/>
    <w:rsid w:val="006623D3"/>
    <w:rsid w:val="006623DA"/>
    <w:rsid w:val="00662412"/>
    <w:rsid w:val="00662420"/>
    <w:rsid w:val="00662423"/>
    <w:rsid w:val="00662443"/>
    <w:rsid w:val="00662482"/>
    <w:rsid w:val="006624E5"/>
    <w:rsid w:val="0066252B"/>
    <w:rsid w:val="0066255F"/>
    <w:rsid w:val="006625AD"/>
    <w:rsid w:val="006625C6"/>
    <w:rsid w:val="0066260D"/>
    <w:rsid w:val="00662614"/>
    <w:rsid w:val="00662633"/>
    <w:rsid w:val="0066263E"/>
    <w:rsid w:val="0066276E"/>
    <w:rsid w:val="006627C5"/>
    <w:rsid w:val="006627D4"/>
    <w:rsid w:val="006627D5"/>
    <w:rsid w:val="006627DF"/>
    <w:rsid w:val="0066282F"/>
    <w:rsid w:val="0066285A"/>
    <w:rsid w:val="00662890"/>
    <w:rsid w:val="006628A7"/>
    <w:rsid w:val="00662915"/>
    <w:rsid w:val="00662927"/>
    <w:rsid w:val="0066294B"/>
    <w:rsid w:val="0066299B"/>
    <w:rsid w:val="0066299E"/>
    <w:rsid w:val="006629D0"/>
    <w:rsid w:val="006629D4"/>
    <w:rsid w:val="006629DC"/>
    <w:rsid w:val="00662A12"/>
    <w:rsid w:val="00662A59"/>
    <w:rsid w:val="00662AC4"/>
    <w:rsid w:val="00662ACC"/>
    <w:rsid w:val="00662B21"/>
    <w:rsid w:val="00662BBC"/>
    <w:rsid w:val="00662BBF"/>
    <w:rsid w:val="00662BDC"/>
    <w:rsid w:val="00662BEF"/>
    <w:rsid w:val="00662C07"/>
    <w:rsid w:val="00662C27"/>
    <w:rsid w:val="00662C41"/>
    <w:rsid w:val="00662C56"/>
    <w:rsid w:val="00662CBD"/>
    <w:rsid w:val="00662D14"/>
    <w:rsid w:val="00662D40"/>
    <w:rsid w:val="00662D65"/>
    <w:rsid w:val="00662D7F"/>
    <w:rsid w:val="00662DAE"/>
    <w:rsid w:val="00662DCC"/>
    <w:rsid w:val="00662DE1"/>
    <w:rsid w:val="00662DEC"/>
    <w:rsid w:val="00662DFB"/>
    <w:rsid w:val="00662E0B"/>
    <w:rsid w:val="00662E29"/>
    <w:rsid w:val="00662E47"/>
    <w:rsid w:val="00662E69"/>
    <w:rsid w:val="00662E95"/>
    <w:rsid w:val="00662E9E"/>
    <w:rsid w:val="00662EA1"/>
    <w:rsid w:val="00662EA9"/>
    <w:rsid w:val="00662EBD"/>
    <w:rsid w:val="00662F0E"/>
    <w:rsid w:val="00662F47"/>
    <w:rsid w:val="00662F89"/>
    <w:rsid w:val="00662FAB"/>
    <w:rsid w:val="00662FF8"/>
    <w:rsid w:val="00662FFC"/>
    <w:rsid w:val="006630C6"/>
    <w:rsid w:val="006630CD"/>
    <w:rsid w:val="006630E5"/>
    <w:rsid w:val="006630E9"/>
    <w:rsid w:val="006630F4"/>
    <w:rsid w:val="0066312B"/>
    <w:rsid w:val="00663135"/>
    <w:rsid w:val="006631C6"/>
    <w:rsid w:val="006631CC"/>
    <w:rsid w:val="006631D4"/>
    <w:rsid w:val="006631E5"/>
    <w:rsid w:val="0066322C"/>
    <w:rsid w:val="00663236"/>
    <w:rsid w:val="00663260"/>
    <w:rsid w:val="006632E6"/>
    <w:rsid w:val="00663301"/>
    <w:rsid w:val="0066333E"/>
    <w:rsid w:val="00663367"/>
    <w:rsid w:val="006633A9"/>
    <w:rsid w:val="006633AB"/>
    <w:rsid w:val="006633EB"/>
    <w:rsid w:val="0066342C"/>
    <w:rsid w:val="00663462"/>
    <w:rsid w:val="006635D1"/>
    <w:rsid w:val="00663622"/>
    <w:rsid w:val="0066363A"/>
    <w:rsid w:val="00663678"/>
    <w:rsid w:val="006636D0"/>
    <w:rsid w:val="006636F3"/>
    <w:rsid w:val="00663734"/>
    <w:rsid w:val="0066375F"/>
    <w:rsid w:val="0066376B"/>
    <w:rsid w:val="00663795"/>
    <w:rsid w:val="00663811"/>
    <w:rsid w:val="00663856"/>
    <w:rsid w:val="006638B9"/>
    <w:rsid w:val="0066390A"/>
    <w:rsid w:val="00663927"/>
    <w:rsid w:val="00663939"/>
    <w:rsid w:val="006639A6"/>
    <w:rsid w:val="006639C3"/>
    <w:rsid w:val="006639EE"/>
    <w:rsid w:val="006639F0"/>
    <w:rsid w:val="00663A15"/>
    <w:rsid w:val="00663A55"/>
    <w:rsid w:val="00663A5B"/>
    <w:rsid w:val="00663AB3"/>
    <w:rsid w:val="00663AD5"/>
    <w:rsid w:val="00663B0B"/>
    <w:rsid w:val="00663BCE"/>
    <w:rsid w:val="00663C2C"/>
    <w:rsid w:val="00663C6B"/>
    <w:rsid w:val="00663C6C"/>
    <w:rsid w:val="00663CA5"/>
    <w:rsid w:val="00663CA6"/>
    <w:rsid w:val="00663CA7"/>
    <w:rsid w:val="00663CAF"/>
    <w:rsid w:val="00663CB9"/>
    <w:rsid w:val="00663CFF"/>
    <w:rsid w:val="00663D43"/>
    <w:rsid w:val="00663D52"/>
    <w:rsid w:val="00663D54"/>
    <w:rsid w:val="00663D5A"/>
    <w:rsid w:val="00663D87"/>
    <w:rsid w:val="00663DA9"/>
    <w:rsid w:val="00663DB1"/>
    <w:rsid w:val="00663DE7"/>
    <w:rsid w:val="00663DEB"/>
    <w:rsid w:val="00663E00"/>
    <w:rsid w:val="00663E15"/>
    <w:rsid w:val="00663E1F"/>
    <w:rsid w:val="00663E79"/>
    <w:rsid w:val="00663E7C"/>
    <w:rsid w:val="00663E9A"/>
    <w:rsid w:val="00663E9D"/>
    <w:rsid w:val="00663E9E"/>
    <w:rsid w:val="00663F43"/>
    <w:rsid w:val="00663F4D"/>
    <w:rsid w:val="00663F71"/>
    <w:rsid w:val="00664095"/>
    <w:rsid w:val="006640A0"/>
    <w:rsid w:val="006640AC"/>
    <w:rsid w:val="0066413D"/>
    <w:rsid w:val="006641B2"/>
    <w:rsid w:val="006641E3"/>
    <w:rsid w:val="006641FA"/>
    <w:rsid w:val="00664208"/>
    <w:rsid w:val="00664243"/>
    <w:rsid w:val="00664255"/>
    <w:rsid w:val="0066425D"/>
    <w:rsid w:val="00664262"/>
    <w:rsid w:val="00664278"/>
    <w:rsid w:val="00664295"/>
    <w:rsid w:val="0066429B"/>
    <w:rsid w:val="006642B2"/>
    <w:rsid w:val="006642DB"/>
    <w:rsid w:val="00664334"/>
    <w:rsid w:val="00664345"/>
    <w:rsid w:val="006643D6"/>
    <w:rsid w:val="00664457"/>
    <w:rsid w:val="00664471"/>
    <w:rsid w:val="00664489"/>
    <w:rsid w:val="006644AA"/>
    <w:rsid w:val="006644C1"/>
    <w:rsid w:val="006644C7"/>
    <w:rsid w:val="006644E0"/>
    <w:rsid w:val="00664506"/>
    <w:rsid w:val="00664554"/>
    <w:rsid w:val="00664571"/>
    <w:rsid w:val="00664592"/>
    <w:rsid w:val="006645B6"/>
    <w:rsid w:val="006645FC"/>
    <w:rsid w:val="00664603"/>
    <w:rsid w:val="00664604"/>
    <w:rsid w:val="00664637"/>
    <w:rsid w:val="0066465F"/>
    <w:rsid w:val="0066466B"/>
    <w:rsid w:val="00664686"/>
    <w:rsid w:val="006646BC"/>
    <w:rsid w:val="006646CC"/>
    <w:rsid w:val="006646D5"/>
    <w:rsid w:val="00664722"/>
    <w:rsid w:val="0066474B"/>
    <w:rsid w:val="0066476A"/>
    <w:rsid w:val="0066478D"/>
    <w:rsid w:val="00664796"/>
    <w:rsid w:val="006647AF"/>
    <w:rsid w:val="006647DF"/>
    <w:rsid w:val="00664816"/>
    <w:rsid w:val="0066487B"/>
    <w:rsid w:val="00664891"/>
    <w:rsid w:val="00664910"/>
    <w:rsid w:val="0066494A"/>
    <w:rsid w:val="006649A6"/>
    <w:rsid w:val="006649CF"/>
    <w:rsid w:val="00664A0D"/>
    <w:rsid w:val="00664A5D"/>
    <w:rsid w:val="00664B08"/>
    <w:rsid w:val="00664B1B"/>
    <w:rsid w:val="00664BA4"/>
    <w:rsid w:val="00664C1B"/>
    <w:rsid w:val="00664C20"/>
    <w:rsid w:val="00664C6F"/>
    <w:rsid w:val="00664D47"/>
    <w:rsid w:val="00664D62"/>
    <w:rsid w:val="00664D75"/>
    <w:rsid w:val="00664D8D"/>
    <w:rsid w:val="00664DAD"/>
    <w:rsid w:val="00664DCA"/>
    <w:rsid w:val="00664E03"/>
    <w:rsid w:val="00664E82"/>
    <w:rsid w:val="00664E89"/>
    <w:rsid w:val="00664F54"/>
    <w:rsid w:val="00664F75"/>
    <w:rsid w:val="00664FAC"/>
    <w:rsid w:val="00665000"/>
    <w:rsid w:val="0066500C"/>
    <w:rsid w:val="00665026"/>
    <w:rsid w:val="006650C6"/>
    <w:rsid w:val="006650D8"/>
    <w:rsid w:val="006650E5"/>
    <w:rsid w:val="006650ED"/>
    <w:rsid w:val="0066510F"/>
    <w:rsid w:val="00665110"/>
    <w:rsid w:val="00665124"/>
    <w:rsid w:val="00665139"/>
    <w:rsid w:val="00665141"/>
    <w:rsid w:val="0066517D"/>
    <w:rsid w:val="00665191"/>
    <w:rsid w:val="006651CF"/>
    <w:rsid w:val="006651D2"/>
    <w:rsid w:val="0066522C"/>
    <w:rsid w:val="00665252"/>
    <w:rsid w:val="006652B0"/>
    <w:rsid w:val="006652E2"/>
    <w:rsid w:val="00665315"/>
    <w:rsid w:val="00665333"/>
    <w:rsid w:val="0066538F"/>
    <w:rsid w:val="006653A3"/>
    <w:rsid w:val="006653E2"/>
    <w:rsid w:val="006653F9"/>
    <w:rsid w:val="00665435"/>
    <w:rsid w:val="00665447"/>
    <w:rsid w:val="0066546D"/>
    <w:rsid w:val="0066558C"/>
    <w:rsid w:val="006655E8"/>
    <w:rsid w:val="006655F3"/>
    <w:rsid w:val="00665617"/>
    <w:rsid w:val="006656BE"/>
    <w:rsid w:val="006656DF"/>
    <w:rsid w:val="00665712"/>
    <w:rsid w:val="00665722"/>
    <w:rsid w:val="0066576A"/>
    <w:rsid w:val="0066576D"/>
    <w:rsid w:val="00665780"/>
    <w:rsid w:val="006657B3"/>
    <w:rsid w:val="006657BD"/>
    <w:rsid w:val="006657EC"/>
    <w:rsid w:val="0066581E"/>
    <w:rsid w:val="00665866"/>
    <w:rsid w:val="00665880"/>
    <w:rsid w:val="00665892"/>
    <w:rsid w:val="00665957"/>
    <w:rsid w:val="00665978"/>
    <w:rsid w:val="00665997"/>
    <w:rsid w:val="006659B1"/>
    <w:rsid w:val="006659DB"/>
    <w:rsid w:val="00665A02"/>
    <w:rsid w:val="00665A30"/>
    <w:rsid w:val="00665A53"/>
    <w:rsid w:val="00665A5B"/>
    <w:rsid w:val="00665A6C"/>
    <w:rsid w:val="00665A8B"/>
    <w:rsid w:val="00665A99"/>
    <w:rsid w:val="00665B46"/>
    <w:rsid w:val="00665B4B"/>
    <w:rsid w:val="00665B5D"/>
    <w:rsid w:val="00665B9B"/>
    <w:rsid w:val="00665BCF"/>
    <w:rsid w:val="00665BF2"/>
    <w:rsid w:val="00665C1E"/>
    <w:rsid w:val="00665C5D"/>
    <w:rsid w:val="00665C8E"/>
    <w:rsid w:val="00665C9D"/>
    <w:rsid w:val="00665CA7"/>
    <w:rsid w:val="00665D1C"/>
    <w:rsid w:val="00665D2E"/>
    <w:rsid w:val="00665D94"/>
    <w:rsid w:val="00665DCF"/>
    <w:rsid w:val="00665E13"/>
    <w:rsid w:val="00665E42"/>
    <w:rsid w:val="00665E4A"/>
    <w:rsid w:val="00665E5A"/>
    <w:rsid w:val="00665E6A"/>
    <w:rsid w:val="00665E75"/>
    <w:rsid w:val="00665EB1"/>
    <w:rsid w:val="00665F15"/>
    <w:rsid w:val="00665F1B"/>
    <w:rsid w:val="00665F4A"/>
    <w:rsid w:val="00665F70"/>
    <w:rsid w:val="00665F87"/>
    <w:rsid w:val="00665F88"/>
    <w:rsid w:val="00665FA4"/>
    <w:rsid w:val="00665FA9"/>
    <w:rsid w:val="00666007"/>
    <w:rsid w:val="0066600B"/>
    <w:rsid w:val="00666021"/>
    <w:rsid w:val="00666055"/>
    <w:rsid w:val="00666081"/>
    <w:rsid w:val="00666092"/>
    <w:rsid w:val="006660B5"/>
    <w:rsid w:val="006660DE"/>
    <w:rsid w:val="00666156"/>
    <w:rsid w:val="006661B1"/>
    <w:rsid w:val="006661D4"/>
    <w:rsid w:val="006661DE"/>
    <w:rsid w:val="006661F0"/>
    <w:rsid w:val="006661F4"/>
    <w:rsid w:val="00666202"/>
    <w:rsid w:val="00666240"/>
    <w:rsid w:val="00666248"/>
    <w:rsid w:val="00666252"/>
    <w:rsid w:val="006662B2"/>
    <w:rsid w:val="006662BA"/>
    <w:rsid w:val="006662EA"/>
    <w:rsid w:val="00666392"/>
    <w:rsid w:val="00666418"/>
    <w:rsid w:val="006664A3"/>
    <w:rsid w:val="006664BB"/>
    <w:rsid w:val="006664EC"/>
    <w:rsid w:val="00666526"/>
    <w:rsid w:val="00666546"/>
    <w:rsid w:val="00666581"/>
    <w:rsid w:val="0066661D"/>
    <w:rsid w:val="0066661F"/>
    <w:rsid w:val="0066669D"/>
    <w:rsid w:val="006666C6"/>
    <w:rsid w:val="00666754"/>
    <w:rsid w:val="0066678A"/>
    <w:rsid w:val="00666826"/>
    <w:rsid w:val="00666898"/>
    <w:rsid w:val="006668B9"/>
    <w:rsid w:val="006668DD"/>
    <w:rsid w:val="00666970"/>
    <w:rsid w:val="006669D0"/>
    <w:rsid w:val="00666A0C"/>
    <w:rsid w:val="00666A15"/>
    <w:rsid w:val="00666A33"/>
    <w:rsid w:val="00666A67"/>
    <w:rsid w:val="00666A81"/>
    <w:rsid w:val="00666A8A"/>
    <w:rsid w:val="00666AC5"/>
    <w:rsid w:val="00666AEC"/>
    <w:rsid w:val="00666B26"/>
    <w:rsid w:val="00666B6E"/>
    <w:rsid w:val="00666B74"/>
    <w:rsid w:val="00666BB2"/>
    <w:rsid w:val="00666BD6"/>
    <w:rsid w:val="00666BF5"/>
    <w:rsid w:val="00666BF6"/>
    <w:rsid w:val="00666C35"/>
    <w:rsid w:val="00666C73"/>
    <w:rsid w:val="00666C83"/>
    <w:rsid w:val="00666CC7"/>
    <w:rsid w:val="00666D64"/>
    <w:rsid w:val="00666D90"/>
    <w:rsid w:val="00666DA6"/>
    <w:rsid w:val="00666DD5"/>
    <w:rsid w:val="00666E0C"/>
    <w:rsid w:val="00666E50"/>
    <w:rsid w:val="00666E91"/>
    <w:rsid w:val="00666ECB"/>
    <w:rsid w:val="00666ED4"/>
    <w:rsid w:val="00666F25"/>
    <w:rsid w:val="00666F6F"/>
    <w:rsid w:val="00666F8D"/>
    <w:rsid w:val="00666FA2"/>
    <w:rsid w:val="00666FA8"/>
    <w:rsid w:val="00666FB9"/>
    <w:rsid w:val="00666FCD"/>
    <w:rsid w:val="00666FDF"/>
    <w:rsid w:val="00667083"/>
    <w:rsid w:val="00667092"/>
    <w:rsid w:val="006670D2"/>
    <w:rsid w:val="0066711B"/>
    <w:rsid w:val="0066711E"/>
    <w:rsid w:val="00667122"/>
    <w:rsid w:val="0066713C"/>
    <w:rsid w:val="0066716C"/>
    <w:rsid w:val="0066717E"/>
    <w:rsid w:val="0066719B"/>
    <w:rsid w:val="006671DA"/>
    <w:rsid w:val="006671EA"/>
    <w:rsid w:val="0066725A"/>
    <w:rsid w:val="0066729F"/>
    <w:rsid w:val="006672AB"/>
    <w:rsid w:val="006672FE"/>
    <w:rsid w:val="00667328"/>
    <w:rsid w:val="00667341"/>
    <w:rsid w:val="006673DF"/>
    <w:rsid w:val="0066740C"/>
    <w:rsid w:val="0066741E"/>
    <w:rsid w:val="00667465"/>
    <w:rsid w:val="00667466"/>
    <w:rsid w:val="006674AA"/>
    <w:rsid w:val="006674BF"/>
    <w:rsid w:val="006674DE"/>
    <w:rsid w:val="006674F0"/>
    <w:rsid w:val="0066751F"/>
    <w:rsid w:val="00667538"/>
    <w:rsid w:val="00667547"/>
    <w:rsid w:val="00667615"/>
    <w:rsid w:val="00667640"/>
    <w:rsid w:val="006676AB"/>
    <w:rsid w:val="006676F8"/>
    <w:rsid w:val="00667735"/>
    <w:rsid w:val="0066775E"/>
    <w:rsid w:val="00667765"/>
    <w:rsid w:val="006677E4"/>
    <w:rsid w:val="006677E6"/>
    <w:rsid w:val="006677EC"/>
    <w:rsid w:val="006677ED"/>
    <w:rsid w:val="00667802"/>
    <w:rsid w:val="0066780E"/>
    <w:rsid w:val="00667820"/>
    <w:rsid w:val="0066785D"/>
    <w:rsid w:val="00667874"/>
    <w:rsid w:val="00667876"/>
    <w:rsid w:val="0066789A"/>
    <w:rsid w:val="006678AA"/>
    <w:rsid w:val="006678B8"/>
    <w:rsid w:val="006678BE"/>
    <w:rsid w:val="006678FF"/>
    <w:rsid w:val="006679E5"/>
    <w:rsid w:val="00667A39"/>
    <w:rsid w:val="00667A82"/>
    <w:rsid w:val="00667A98"/>
    <w:rsid w:val="00667B1B"/>
    <w:rsid w:val="00667B56"/>
    <w:rsid w:val="00667BB6"/>
    <w:rsid w:val="00667BDA"/>
    <w:rsid w:val="00667BF7"/>
    <w:rsid w:val="00667C4B"/>
    <w:rsid w:val="00667C74"/>
    <w:rsid w:val="00667C80"/>
    <w:rsid w:val="00667C82"/>
    <w:rsid w:val="00667CF3"/>
    <w:rsid w:val="00667D0A"/>
    <w:rsid w:val="00667D24"/>
    <w:rsid w:val="00667D7C"/>
    <w:rsid w:val="00667DA6"/>
    <w:rsid w:val="00667DC8"/>
    <w:rsid w:val="00667E01"/>
    <w:rsid w:val="00667E2C"/>
    <w:rsid w:val="00667E93"/>
    <w:rsid w:val="00667E9E"/>
    <w:rsid w:val="00667EA1"/>
    <w:rsid w:val="00667EBA"/>
    <w:rsid w:val="00667ED8"/>
    <w:rsid w:val="00667EF9"/>
    <w:rsid w:val="00667F37"/>
    <w:rsid w:val="00667F42"/>
    <w:rsid w:val="00667F82"/>
    <w:rsid w:val="00667F96"/>
    <w:rsid w:val="00667FF2"/>
    <w:rsid w:val="00670001"/>
    <w:rsid w:val="00670004"/>
    <w:rsid w:val="0067002D"/>
    <w:rsid w:val="00670054"/>
    <w:rsid w:val="00670073"/>
    <w:rsid w:val="0067007F"/>
    <w:rsid w:val="006700FD"/>
    <w:rsid w:val="00670136"/>
    <w:rsid w:val="00670169"/>
    <w:rsid w:val="006701B6"/>
    <w:rsid w:val="0067023C"/>
    <w:rsid w:val="00670242"/>
    <w:rsid w:val="0067024D"/>
    <w:rsid w:val="0067027F"/>
    <w:rsid w:val="00670280"/>
    <w:rsid w:val="00670287"/>
    <w:rsid w:val="006702B7"/>
    <w:rsid w:val="006702BC"/>
    <w:rsid w:val="006703A0"/>
    <w:rsid w:val="006703A6"/>
    <w:rsid w:val="0067040A"/>
    <w:rsid w:val="0067040C"/>
    <w:rsid w:val="00670419"/>
    <w:rsid w:val="0067041D"/>
    <w:rsid w:val="0067043C"/>
    <w:rsid w:val="006704A5"/>
    <w:rsid w:val="006704C6"/>
    <w:rsid w:val="006704FE"/>
    <w:rsid w:val="0067059F"/>
    <w:rsid w:val="006705AD"/>
    <w:rsid w:val="006705C4"/>
    <w:rsid w:val="006705F6"/>
    <w:rsid w:val="00670651"/>
    <w:rsid w:val="0067065E"/>
    <w:rsid w:val="00670677"/>
    <w:rsid w:val="00670765"/>
    <w:rsid w:val="00670780"/>
    <w:rsid w:val="006707ED"/>
    <w:rsid w:val="0067083C"/>
    <w:rsid w:val="0067085E"/>
    <w:rsid w:val="006708C6"/>
    <w:rsid w:val="006708D9"/>
    <w:rsid w:val="006708DD"/>
    <w:rsid w:val="006708E5"/>
    <w:rsid w:val="006708EE"/>
    <w:rsid w:val="00670915"/>
    <w:rsid w:val="00670949"/>
    <w:rsid w:val="006709B9"/>
    <w:rsid w:val="006709C6"/>
    <w:rsid w:val="00670A50"/>
    <w:rsid w:val="00670A8D"/>
    <w:rsid w:val="00670AB1"/>
    <w:rsid w:val="00670AEF"/>
    <w:rsid w:val="00670B07"/>
    <w:rsid w:val="00670B47"/>
    <w:rsid w:val="00670B82"/>
    <w:rsid w:val="00670B8C"/>
    <w:rsid w:val="00670BA4"/>
    <w:rsid w:val="00670BDD"/>
    <w:rsid w:val="00670C15"/>
    <w:rsid w:val="00670C22"/>
    <w:rsid w:val="00670C29"/>
    <w:rsid w:val="00670C6F"/>
    <w:rsid w:val="00670CC9"/>
    <w:rsid w:val="00670CD8"/>
    <w:rsid w:val="00670CEB"/>
    <w:rsid w:val="00670CF1"/>
    <w:rsid w:val="00670CF5"/>
    <w:rsid w:val="00670D13"/>
    <w:rsid w:val="00670D18"/>
    <w:rsid w:val="00670D33"/>
    <w:rsid w:val="00670D36"/>
    <w:rsid w:val="00670D6E"/>
    <w:rsid w:val="00670DCC"/>
    <w:rsid w:val="00670DE9"/>
    <w:rsid w:val="00670E0E"/>
    <w:rsid w:val="00670ED4"/>
    <w:rsid w:val="00670F11"/>
    <w:rsid w:val="00670F27"/>
    <w:rsid w:val="00670F4F"/>
    <w:rsid w:val="00670F82"/>
    <w:rsid w:val="00670FAB"/>
    <w:rsid w:val="0067103B"/>
    <w:rsid w:val="00671054"/>
    <w:rsid w:val="0067108F"/>
    <w:rsid w:val="0067109E"/>
    <w:rsid w:val="00671120"/>
    <w:rsid w:val="00671127"/>
    <w:rsid w:val="00671181"/>
    <w:rsid w:val="006711D5"/>
    <w:rsid w:val="0067122D"/>
    <w:rsid w:val="0067129E"/>
    <w:rsid w:val="006712C3"/>
    <w:rsid w:val="006712CE"/>
    <w:rsid w:val="006712D2"/>
    <w:rsid w:val="00671317"/>
    <w:rsid w:val="0067133D"/>
    <w:rsid w:val="0067135F"/>
    <w:rsid w:val="00671374"/>
    <w:rsid w:val="00671390"/>
    <w:rsid w:val="006713B6"/>
    <w:rsid w:val="006713F1"/>
    <w:rsid w:val="006713F6"/>
    <w:rsid w:val="00671408"/>
    <w:rsid w:val="00671417"/>
    <w:rsid w:val="00671427"/>
    <w:rsid w:val="006714B1"/>
    <w:rsid w:val="006714E3"/>
    <w:rsid w:val="006714E6"/>
    <w:rsid w:val="00671506"/>
    <w:rsid w:val="00671531"/>
    <w:rsid w:val="0067154C"/>
    <w:rsid w:val="00671550"/>
    <w:rsid w:val="00671599"/>
    <w:rsid w:val="00671638"/>
    <w:rsid w:val="0067163E"/>
    <w:rsid w:val="00671682"/>
    <w:rsid w:val="0067168E"/>
    <w:rsid w:val="0067169C"/>
    <w:rsid w:val="00671723"/>
    <w:rsid w:val="006717C6"/>
    <w:rsid w:val="006717D3"/>
    <w:rsid w:val="006717F7"/>
    <w:rsid w:val="00671828"/>
    <w:rsid w:val="00671838"/>
    <w:rsid w:val="00671841"/>
    <w:rsid w:val="0067184B"/>
    <w:rsid w:val="006718BD"/>
    <w:rsid w:val="00671942"/>
    <w:rsid w:val="00671966"/>
    <w:rsid w:val="00671968"/>
    <w:rsid w:val="006719BD"/>
    <w:rsid w:val="006719F5"/>
    <w:rsid w:val="00671A21"/>
    <w:rsid w:val="00671A8F"/>
    <w:rsid w:val="00671A9C"/>
    <w:rsid w:val="00671AA8"/>
    <w:rsid w:val="00671AD9"/>
    <w:rsid w:val="00671ADE"/>
    <w:rsid w:val="00671AF6"/>
    <w:rsid w:val="00671AFF"/>
    <w:rsid w:val="00671B10"/>
    <w:rsid w:val="00671B78"/>
    <w:rsid w:val="00671B86"/>
    <w:rsid w:val="00671BC2"/>
    <w:rsid w:val="00671BF2"/>
    <w:rsid w:val="00671BFA"/>
    <w:rsid w:val="00671C0B"/>
    <w:rsid w:val="00671C50"/>
    <w:rsid w:val="00671C59"/>
    <w:rsid w:val="00671CA2"/>
    <w:rsid w:val="00671CE1"/>
    <w:rsid w:val="00671CFB"/>
    <w:rsid w:val="00671D44"/>
    <w:rsid w:val="00671D88"/>
    <w:rsid w:val="00671D8C"/>
    <w:rsid w:val="00671DC1"/>
    <w:rsid w:val="00671DC6"/>
    <w:rsid w:val="00671E1C"/>
    <w:rsid w:val="00671E1E"/>
    <w:rsid w:val="00671E64"/>
    <w:rsid w:val="00671E81"/>
    <w:rsid w:val="00671EA8"/>
    <w:rsid w:val="00671F0D"/>
    <w:rsid w:val="00671F46"/>
    <w:rsid w:val="00671F47"/>
    <w:rsid w:val="00671FB4"/>
    <w:rsid w:val="00671FBB"/>
    <w:rsid w:val="00671FBE"/>
    <w:rsid w:val="00672032"/>
    <w:rsid w:val="006720CD"/>
    <w:rsid w:val="00672103"/>
    <w:rsid w:val="0067211C"/>
    <w:rsid w:val="00672187"/>
    <w:rsid w:val="006721CB"/>
    <w:rsid w:val="006721F1"/>
    <w:rsid w:val="006721FF"/>
    <w:rsid w:val="00672206"/>
    <w:rsid w:val="0067221E"/>
    <w:rsid w:val="00672233"/>
    <w:rsid w:val="0067223E"/>
    <w:rsid w:val="00672271"/>
    <w:rsid w:val="006722DA"/>
    <w:rsid w:val="006722F0"/>
    <w:rsid w:val="006722F4"/>
    <w:rsid w:val="00672343"/>
    <w:rsid w:val="00672385"/>
    <w:rsid w:val="00672392"/>
    <w:rsid w:val="006723F4"/>
    <w:rsid w:val="0067243B"/>
    <w:rsid w:val="0067246F"/>
    <w:rsid w:val="00672489"/>
    <w:rsid w:val="0067248B"/>
    <w:rsid w:val="006724E5"/>
    <w:rsid w:val="006724E7"/>
    <w:rsid w:val="00672539"/>
    <w:rsid w:val="0067253C"/>
    <w:rsid w:val="00672543"/>
    <w:rsid w:val="00672582"/>
    <w:rsid w:val="0067258E"/>
    <w:rsid w:val="00672636"/>
    <w:rsid w:val="00672679"/>
    <w:rsid w:val="006726A4"/>
    <w:rsid w:val="006726AB"/>
    <w:rsid w:val="006726AF"/>
    <w:rsid w:val="006726C2"/>
    <w:rsid w:val="006726EF"/>
    <w:rsid w:val="006727A8"/>
    <w:rsid w:val="006727D8"/>
    <w:rsid w:val="0067281A"/>
    <w:rsid w:val="0067282C"/>
    <w:rsid w:val="00672867"/>
    <w:rsid w:val="00672976"/>
    <w:rsid w:val="00672992"/>
    <w:rsid w:val="006729AD"/>
    <w:rsid w:val="006729CE"/>
    <w:rsid w:val="00672A33"/>
    <w:rsid w:val="00672A85"/>
    <w:rsid w:val="00672AC6"/>
    <w:rsid w:val="00672B3C"/>
    <w:rsid w:val="00672B92"/>
    <w:rsid w:val="00672BA4"/>
    <w:rsid w:val="00672BA7"/>
    <w:rsid w:val="00672BAF"/>
    <w:rsid w:val="00672BC3"/>
    <w:rsid w:val="00672C3A"/>
    <w:rsid w:val="00672C4E"/>
    <w:rsid w:val="00672CBE"/>
    <w:rsid w:val="00672D20"/>
    <w:rsid w:val="00672D49"/>
    <w:rsid w:val="00672D5F"/>
    <w:rsid w:val="00672D6F"/>
    <w:rsid w:val="00672D96"/>
    <w:rsid w:val="00672DCA"/>
    <w:rsid w:val="00672DCC"/>
    <w:rsid w:val="00672DE1"/>
    <w:rsid w:val="00672E02"/>
    <w:rsid w:val="00672E23"/>
    <w:rsid w:val="00672E29"/>
    <w:rsid w:val="00672E92"/>
    <w:rsid w:val="00672EEF"/>
    <w:rsid w:val="00672F10"/>
    <w:rsid w:val="00672F50"/>
    <w:rsid w:val="00672F99"/>
    <w:rsid w:val="00672FA3"/>
    <w:rsid w:val="00672FD8"/>
    <w:rsid w:val="00673005"/>
    <w:rsid w:val="0067310B"/>
    <w:rsid w:val="00673116"/>
    <w:rsid w:val="00673158"/>
    <w:rsid w:val="00673177"/>
    <w:rsid w:val="006731E1"/>
    <w:rsid w:val="00673230"/>
    <w:rsid w:val="0067323A"/>
    <w:rsid w:val="00673244"/>
    <w:rsid w:val="00673246"/>
    <w:rsid w:val="0067327F"/>
    <w:rsid w:val="0067329B"/>
    <w:rsid w:val="006732C1"/>
    <w:rsid w:val="006732DE"/>
    <w:rsid w:val="0067330B"/>
    <w:rsid w:val="00673320"/>
    <w:rsid w:val="00673385"/>
    <w:rsid w:val="006733C3"/>
    <w:rsid w:val="006733C8"/>
    <w:rsid w:val="006733E8"/>
    <w:rsid w:val="00673421"/>
    <w:rsid w:val="00673454"/>
    <w:rsid w:val="0067345A"/>
    <w:rsid w:val="0067345C"/>
    <w:rsid w:val="00673472"/>
    <w:rsid w:val="006734AA"/>
    <w:rsid w:val="006734AD"/>
    <w:rsid w:val="00673512"/>
    <w:rsid w:val="00673587"/>
    <w:rsid w:val="006735A1"/>
    <w:rsid w:val="006735FC"/>
    <w:rsid w:val="0067362B"/>
    <w:rsid w:val="00673649"/>
    <w:rsid w:val="0067364B"/>
    <w:rsid w:val="006736A0"/>
    <w:rsid w:val="006736B5"/>
    <w:rsid w:val="006736F7"/>
    <w:rsid w:val="00673721"/>
    <w:rsid w:val="00673769"/>
    <w:rsid w:val="0067377E"/>
    <w:rsid w:val="006737F8"/>
    <w:rsid w:val="00673806"/>
    <w:rsid w:val="00673811"/>
    <w:rsid w:val="0067382C"/>
    <w:rsid w:val="00673841"/>
    <w:rsid w:val="00673844"/>
    <w:rsid w:val="00673849"/>
    <w:rsid w:val="00673876"/>
    <w:rsid w:val="006738D0"/>
    <w:rsid w:val="006738DC"/>
    <w:rsid w:val="00673909"/>
    <w:rsid w:val="0067391B"/>
    <w:rsid w:val="00673985"/>
    <w:rsid w:val="00673989"/>
    <w:rsid w:val="0067398D"/>
    <w:rsid w:val="006739FA"/>
    <w:rsid w:val="006739FF"/>
    <w:rsid w:val="00673A11"/>
    <w:rsid w:val="00673A1D"/>
    <w:rsid w:val="00673A95"/>
    <w:rsid w:val="00673AA9"/>
    <w:rsid w:val="00673AB2"/>
    <w:rsid w:val="00673B4A"/>
    <w:rsid w:val="00673B64"/>
    <w:rsid w:val="00673B76"/>
    <w:rsid w:val="00673BF9"/>
    <w:rsid w:val="00673C26"/>
    <w:rsid w:val="00673C43"/>
    <w:rsid w:val="00673C4D"/>
    <w:rsid w:val="00673C7F"/>
    <w:rsid w:val="00673CEE"/>
    <w:rsid w:val="00673D01"/>
    <w:rsid w:val="00673D10"/>
    <w:rsid w:val="00673D7A"/>
    <w:rsid w:val="00673DE0"/>
    <w:rsid w:val="00673E32"/>
    <w:rsid w:val="00673E4F"/>
    <w:rsid w:val="00673E6B"/>
    <w:rsid w:val="00673E9D"/>
    <w:rsid w:val="00673EF7"/>
    <w:rsid w:val="00673F18"/>
    <w:rsid w:val="00673F1A"/>
    <w:rsid w:val="00673F38"/>
    <w:rsid w:val="00673F60"/>
    <w:rsid w:val="00674036"/>
    <w:rsid w:val="00674078"/>
    <w:rsid w:val="00674089"/>
    <w:rsid w:val="00674090"/>
    <w:rsid w:val="006740CD"/>
    <w:rsid w:val="006740D8"/>
    <w:rsid w:val="006740F2"/>
    <w:rsid w:val="0067412A"/>
    <w:rsid w:val="0067415D"/>
    <w:rsid w:val="006741C8"/>
    <w:rsid w:val="00674223"/>
    <w:rsid w:val="00674288"/>
    <w:rsid w:val="00674314"/>
    <w:rsid w:val="00674383"/>
    <w:rsid w:val="006743C4"/>
    <w:rsid w:val="006743CC"/>
    <w:rsid w:val="006743EC"/>
    <w:rsid w:val="006743F4"/>
    <w:rsid w:val="006744A2"/>
    <w:rsid w:val="00674503"/>
    <w:rsid w:val="00674533"/>
    <w:rsid w:val="00674535"/>
    <w:rsid w:val="006745B6"/>
    <w:rsid w:val="00674608"/>
    <w:rsid w:val="00674620"/>
    <w:rsid w:val="0067464C"/>
    <w:rsid w:val="00674663"/>
    <w:rsid w:val="00674691"/>
    <w:rsid w:val="006746EA"/>
    <w:rsid w:val="0067471E"/>
    <w:rsid w:val="00674792"/>
    <w:rsid w:val="006747BE"/>
    <w:rsid w:val="006747D7"/>
    <w:rsid w:val="006747E6"/>
    <w:rsid w:val="0067486C"/>
    <w:rsid w:val="006748C7"/>
    <w:rsid w:val="00674937"/>
    <w:rsid w:val="0067495F"/>
    <w:rsid w:val="006749E2"/>
    <w:rsid w:val="00674A32"/>
    <w:rsid w:val="00674A3E"/>
    <w:rsid w:val="00674A42"/>
    <w:rsid w:val="00674A82"/>
    <w:rsid w:val="00674A8A"/>
    <w:rsid w:val="00674AA1"/>
    <w:rsid w:val="00674AA4"/>
    <w:rsid w:val="00674ABC"/>
    <w:rsid w:val="00674AC8"/>
    <w:rsid w:val="00674ADB"/>
    <w:rsid w:val="00674B14"/>
    <w:rsid w:val="00674B28"/>
    <w:rsid w:val="00674B51"/>
    <w:rsid w:val="00674B7E"/>
    <w:rsid w:val="00674BF6"/>
    <w:rsid w:val="00674C59"/>
    <w:rsid w:val="00674C6B"/>
    <w:rsid w:val="00674CAE"/>
    <w:rsid w:val="00674D10"/>
    <w:rsid w:val="00674D24"/>
    <w:rsid w:val="00674D8F"/>
    <w:rsid w:val="00674DB8"/>
    <w:rsid w:val="00674DBC"/>
    <w:rsid w:val="00674E1A"/>
    <w:rsid w:val="00674E34"/>
    <w:rsid w:val="00674E3D"/>
    <w:rsid w:val="00674E5B"/>
    <w:rsid w:val="00674E73"/>
    <w:rsid w:val="00674E8B"/>
    <w:rsid w:val="00674E9F"/>
    <w:rsid w:val="00674EA8"/>
    <w:rsid w:val="00674ECE"/>
    <w:rsid w:val="00674ED6"/>
    <w:rsid w:val="00674F3A"/>
    <w:rsid w:val="00674F45"/>
    <w:rsid w:val="00674FB5"/>
    <w:rsid w:val="00674FE9"/>
    <w:rsid w:val="00675035"/>
    <w:rsid w:val="00675079"/>
    <w:rsid w:val="006750DA"/>
    <w:rsid w:val="006750F6"/>
    <w:rsid w:val="0067510C"/>
    <w:rsid w:val="00675134"/>
    <w:rsid w:val="006751D0"/>
    <w:rsid w:val="006751EE"/>
    <w:rsid w:val="0067521E"/>
    <w:rsid w:val="00675256"/>
    <w:rsid w:val="0067527D"/>
    <w:rsid w:val="00675291"/>
    <w:rsid w:val="006752BD"/>
    <w:rsid w:val="006752FE"/>
    <w:rsid w:val="00675340"/>
    <w:rsid w:val="00675357"/>
    <w:rsid w:val="00675358"/>
    <w:rsid w:val="00675370"/>
    <w:rsid w:val="006753A7"/>
    <w:rsid w:val="006753BF"/>
    <w:rsid w:val="0067540D"/>
    <w:rsid w:val="0067541B"/>
    <w:rsid w:val="0067544E"/>
    <w:rsid w:val="00675490"/>
    <w:rsid w:val="006754C9"/>
    <w:rsid w:val="006754EC"/>
    <w:rsid w:val="00675514"/>
    <w:rsid w:val="00675541"/>
    <w:rsid w:val="00675560"/>
    <w:rsid w:val="006755BC"/>
    <w:rsid w:val="00675624"/>
    <w:rsid w:val="00675654"/>
    <w:rsid w:val="00675676"/>
    <w:rsid w:val="006756CA"/>
    <w:rsid w:val="00675785"/>
    <w:rsid w:val="006757A2"/>
    <w:rsid w:val="006757DC"/>
    <w:rsid w:val="00675900"/>
    <w:rsid w:val="0067590F"/>
    <w:rsid w:val="00675913"/>
    <w:rsid w:val="00675924"/>
    <w:rsid w:val="0067593D"/>
    <w:rsid w:val="00675948"/>
    <w:rsid w:val="00675953"/>
    <w:rsid w:val="00675957"/>
    <w:rsid w:val="00675965"/>
    <w:rsid w:val="006759BC"/>
    <w:rsid w:val="00675A12"/>
    <w:rsid w:val="00675A25"/>
    <w:rsid w:val="00675A33"/>
    <w:rsid w:val="00675A4B"/>
    <w:rsid w:val="00675A69"/>
    <w:rsid w:val="00675A85"/>
    <w:rsid w:val="00675A87"/>
    <w:rsid w:val="00675AF2"/>
    <w:rsid w:val="00675B29"/>
    <w:rsid w:val="00675BAA"/>
    <w:rsid w:val="00675C2B"/>
    <w:rsid w:val="00675C65"/>
    <w:rsid w:val="00675C6A"/>
    <w:rsid w:val="00675C79"/>
    <w:rsid w:val="00675C7C"/>
    <w:rsid w:val="00675C82"/>
    <w:rsid w:val="00675D2E"/>
    <w:rsid w:val="00675D4B"/>
    <w:rsid w:val="00675D53"/>
    <w:rsid w:val="00675D6B"/>
    <w:rsid w:val="00675D79"/>
    <w:rsid w:val="00675DDA"/>
    <w:rsid w:val="00675DDE"/>
    <w:rsid w:val="00675E01"/>
    <w:rsid w:val="00675E0D"/>
    <w:rsid w:val="00675E39"/>
    <w:rsid w:val="00675E57"/>
    <w:rsid w:val="00675EFC"/>
    <w:rsid w:val="00675F23"/>
    <w:rsid w:val="00676014"/>
    <w:rsid w:val="0067602B"/>
    <w:rsid w:val="00676045"/>
    <w:rsid w:val="0067607F"/>
    <w:rsid w:val="006760C3"/>
    <w:rsid w:val="006760CE"/>
    <w:rsid w:val="00676101"/>
    <w:rsid w:val="00676147"/>
    <w:rsid w:val="00676151"/>
    <w:rsid w:val="0067615B"/>
    <w:rsid w:val="00676168"/>
    <w:rsid w:val="00676175"/>
    <w:rsid w:val="0067617F"/>
    <w:rsid w:val="006761A2"/>
    <w:rsid w:val="006761C6"/>
    <w:rsid w:val="006761CE"/>
    <w:rsid w:val="00676201"/>
    <w:rsid w:val="00676226"/>
    <w:rsid w:val="0067626D"/>
    <w:rsid w:val="006762EB"/>
    <w:rsid w:val="006763AD"/>
    <w:rsid w:val="006763CF"/>
    <w:rsid w:val="0067641F"/>
    <w:rsid w:val="00676440"/>
    <w:rsid w:val="00676460"/>
    <w:rsid w:val="00676464"/>
    <w:rsid w:val="006764AC"/>
    <w:rsid w:val="006764C1"/>
    <w:rsid w:val="0067652D"/>
    <w:rsid w:val="00676530"/>
    <w:rsid w:val="0067653E"/>
    <w:rsid w:val="00676540"/>
    <w:rsid w:val="006765B2"/>
    <w:rsid w:val="006765BB"/>
    <w:rsid w:val="006765CB"/>
    <w:rsid w:val="006765D3"/>
    <w:rsid w:val="006765E9"/>
    <w:rsid w:val="00676610"/>
    <w:rsid w:val="00676622"/>
    <w:rsid w:val="00676695"/>
    <w:rsid w:val="006766C8"/>
    <w:rsid w:val="0067671D"/>
    <w:rsid w:val="00676724"/>
    <w:rsid w:val="00676762"/>
    <w:rsid w:val="00676773"/>
    <w:rsid w:val="0067677A"/>
    <w:rsid w:val="0067678C"/>
    <w:rsid w:val="0067679F"/>
    <w:rsid w:val="006767C1"/>
    <w:rsid w:val="0067683D"/>
    <w:rsid w:val="00676880"/>
    <w:rsid w:val="00676899"/>
    <w:rsid w:val="0067689D"/>
    <w:rsid w:val="006768B3"/>
    <w:rsid w:val="006768B4"/>
    <w:rsid w:val="00676959"/>
    <w:rsid w:val="0067698E"/>
    <w:rsid w:val="00676991"/>
    <w:rsid w:val="006769A2"/>
    <w:rsid w:val="006769BB"/>
    <w:rsid w:val="006769D2"/>
    <w:rsid w:val="00676A15"/>
    <w:rsid w:val="00676A3F"/>
    <w:rsid w:val="00676AAB"/>
    <w:rsid w:val="00676AD9"/>
    <w:rsid w:val="00676B44"/>
    <w:rsid w:val="00676B8C"/>
    <w:rsid w:val="00676BA6"/>
    <w:rsid w:val="00676C71"/>
    <w:rsid w:val="00676C7C"/>
    <w:rsid w:val="00676C84"/>
    <w:rsid w:val="00676CA9"/>
    <w:rsid w:val="00676CE5"/>
    <w:rsid w:val="00676D1D"/>
    <w:rsid w:val="00676D36"/>
    <w:rsid w:val="00676D57"/>
    <w:rsid w:val="00676D95"/>
    <w:rsid w:val="00676DC6"/>
    <w:rsid w:val="00676E02"/>
    <w:rsid w:val="00676F29"/>
    <w:rsid w:val="00676F3E"/>
    <w:rsid w:val="00676F66"/>
    <w:rsid w:val="00676F94"/>
    <w:rsid w:val="00676FAA"/>
    <w:rsid w:val="00676FD3"/>
    <w:rsid w:val="00676FEC"/>
    <w:rsid w:val="00676FED"/>
    <w:rsid w:val="0067703E"/>
    <w:rsid w:val="00677072"/>
    <w:rsid w:val="00677075"/>
    <w:rsid w:val="0067708A"/>
    <w:rsid w:val="006770C6"/>
    <w:rsid w:val="006770DC"/>
    <w:rsid w:val="00677141"/>
    <w:rsid w:val="006771EC"/>
    <w:rsid w:val="006771FC"/>
    <w:rsid w:val="0067729C"/>
    <w:rsid w:val="006772B6"/>
    <w:rsid w:val="006772B9"/>
    <w:rsid w:val="006772D6"/>
    <w:rsid w:val="00677315"/>
    <w:rsid w:val="00677327"/>
    <w:rsid w:val="00677331"/>
    <w:rsid w:val="00677348"/>
    <w:rsid w:val="0067735A"/>
    <w:rsid w:val="00677376"/>
    <w:rsid w:val="006773C8"/>
    <w:rsid w:val="006773CA"/>
    <w:rsid w:val="006773CB"/>
    <w:rsid w:val="006773FF"/>
    <w:rsid w:val="00677466"/>
    <w:rsid w:val="006774F7"/>
    <w:rsid w:val="00677506"/>
    <w:rsid w:val="0067751D"/>
    <w:rsid w:val="0067755C"/>
    <w:rsid w:val="00677585"/>
    <w:rsid w:val="006775F0"/>
    <w:rsid w:val="006775F9"/>
    <w:rsid w:val="00677624"/>
    <w:rsid w:val="00677682"/>
    <w:rsid w:val="006776A4"/>
    <w:rsid w:val="006776B0"/>
    <w:rsid w:val="006776B8"/>
    <w:rsid w:val="006776BA"/>
    <w:rsid w:val="00677706"/>
    <w:rsid w:val="00677741"/>
    <w:rsid w:val="00677746"/>
    <w:rsid w:val="006777D1"/>
    <w:rsid w:val="0067781F"/>
    <w:rsid w:val="0067788C"/>
    <w:rsid w:val="00677897"/>
    <w:rsid w:val="006778C9"/>
    <w:rsid w:val="006778E4"/>
    <w:rsid w:val="00677915"/>
    <w:rsid w:val="00677928"/>
    <w:rsid w:val="00677963"/>
    <w:rsid w:val="0067796D"/>
    <w:rsid w:val="0067798C"/>
    <w:rsid w:val="006779D6"/>
    <w:rsid w:val="006779FA"/>
    <w:rsid w:val="00677A0B"/>
    <w:rsid w:val="00677A30"/>
    <w:rsid w:val="00677A7F"/>
    <w:rsid w:val="00677ADF"/>
    <w:rsid w:val="00677AFC"/>
    <w:rsid w:val="00677B09"/>
    <w:rsid w:val="00677B1F"/>
    <w:rsid w:val="00677B34"/>
    <w:rsid w:val="00677B52"/>
    <w:rsid w:val="00677B95"/>
    <w:rsid w:val="00677C17"/>
    <w:rsid w:val="00677CE6"/>
    <w:rsid w:val="00677CFF"/>
    <w:rsid w:val="00677D09"/>
    <w:rsid w:val="00677D2C"/>
    <w:rsid w:val="00677D32"/>
    <w:rsid w:val="00677D68"/>
    <w:rsid w:val="00677DA2"/>
    <w:rsid w:val="00677E83"/>
    <w:rsid w:val="00677EAE"/>
    <w:rsid w:val="00677EC4"/>
    <w:rsid w:val="00677ECB"/>
    <w:rsid w:val="00677F17"/>
    <w:rsid w:val="00677F2D"/>
    <w:rsid w:val="00677F4A"/>
    <w:rsid w:val="00677F94"/>
    <w:rsid w:val="00677FEF"/>
    <w:rsid w:val="0068001F"/>
    <w:rsid w:val="006800C1"/>
    <w:rsid w:val="006800C4"/>
    <w:rsid w:val="0068010B"/>
    <w:rsid w:val="0068010D"/>
    <w:rsid w:val="00680119"/>
    <w:rsid w:val="0068011F"/>
    <w:rsid w:val="0068012C"/>
    <w:rsid w:val="0068013F"/>
    <w:rsid w:val="00680154"/>
    <w:rsid w:val="0068016B"/>
    <w:rsid w:val="006801CC"/>
    <w:rsid w:val="00680264"/>
    <w:rsid w:val="00680277"/>
    <w:rsid w:val="006802AA"/>
    <w:rsid w:val="006802D9"/>
    <w:rsid w:val="0068030A"/>
    <w:rsid w:val="0068033A"/>
    <w:rsid w:val="006803D8"/>
    <w:rsid w:val="006803E3"/>
    <w:rsid w:val="006803F5"/>
    <w:rsid w:val="00680400"/>
    <w:rsid w:val="0068041B"/>
    <w:rsid w:val="00680462"/>
    <w:rsid w:val="00680488"/>
    <w:rsid w:val="0068048A"/>
    <w:rsid w:val="0068048D"/>
    <w:rsid w:val="006804B9"/>
    <w:rsid w:val="006804BE"/>
    <w:rsid w:val="006804DB"/>
    <w:rsid w:val="006804FD"/>
    <w:rsid w:val="00680521"/>
    <w:rsid w:val="00680561"/>
    <w:rsid w:val="006805E9"/>
    <w:rsid w:val="006805EA"/>
    <w:rsid w:val="00680604"/>
    <w:rsid w:val="0068062A"/>
    <w:rsid w:val="00680653"/>
    <w:rsid w:val="00680662"/>
    <w:rsid w:val="0068066F"/>
    <w:rsid w:val="00680678"/>
    <w:rsid w:val="00680679"/>
    <w:rsid w:val="00680690"/>
    <w:rsid w:val="00680714"/>
    <w:rsid w:val="00680777"/>
    <w:rsid w:val="00680791"/>
    <w:rsid w:val="00680807"/>
    <w:rsid w:val="00680828"/>
    <w:rsid w:val="00680834"/>
    <w:rsid w:val="0068086C"/>
    <w:rsid w:val="00680883"/>
    <w:rsid w:val="006808BE"/>
    <w:rsid w:val="0068096C"/>
    <w:rsid w:val="006809E0"/>
    <w:rsid w:val="006809F0"/>
    <w:rsid w:val="00680A5E"/>
    <w:rsid w:val="00680A83"/>
    <w:rsid w:val="00680A87"/>
    <w:rsid w:val="00680AE5"/>
    <w:rsid w:val="00680AF4"/>
    <w:rsid w:val="00680B1D"/>
    <w:rsid w:val="00680B3F"/>
    <w:rsid w:val="00680B74"/>
    <w:rsid w:val="00680B92"/>
    <w:rsid w:val="00680BEE"/>
    <w:rsid w:val="00680C0D"/>
    <w:rsid w:val="00680C29"/>
    <w:rsid w:val="00680C7C"/>
    <w:rsid w:val="00680C99"/>
    <w:rsid w:val="00680CA8"/>
    <w:rsid w:val="00680D06"/>
    <w:rsid w:val="00680D07"/>
    <w:rsid w:val="00680D16"/>
    <w:rsid w:val="00680D20"/>
    <w:rsid w:val="00680DBD"/>
    <w:rsid w:val="00680DDE"/>
    <w:rsid w:val="00680E33"/>
    <w:rsid w:val="00680E5F"/>
    <w:rsid w:val="00680E66"/>
    <w:rsid w:val="00680E98"/>
    <w:rsid w:val="00680E9F"/>
    <w:rsid w:val="00680EB9"/>
    <w:rsid w:val="00680EF3"/>
    <w:rsid w:val="00680F85"/>
    <w:rsid w:val="00680FC3"/>
    <w:rsid w:val="0068100F"/>
    <w:rsid w:val="00681033"/>
    <w:rsid w:val="00681080"/>
    <w:rsid w:val="006810CB"/>
    <w:rsid w:val="006810CC"/>
    <w:rsid w:val="006810F0"/>
    <w:rsid w:val="006811F0"/>
    <w:rsid w:val="00681221"/>
    <w:rsid w:val="00681236"/>
    <w:rsid w:val="00681283"/>
    <w:rsid w:val="006812A2"/>
    <w:rsid w:val="006812B1"/>
    <w:rsid w:val="006812E9"/>
    <w:rsid w:val="00681320"/>
    <w:rsid w:val="0068133A"/>
    <w:rsid w:val="00681366"/>
    <w:rsid w:val="00681390"/>
    <w:rsid w:val="00681399"/>
    <w:rsid w:val="0068141F"/>
    <w:rsid w:val="00681504"/>
    <w:rsid w:val="0068151B"/>
    <w:rsid w:val="00681580"/>
    <w:rsid w:val="0068159A"/>
    <w:rsid w:val="006815DC"/>
    <w:rsid w:val="006815DE"/>
    <w:rsid w:val="006815E2"/>
    <w:rsid w:val="006815E6"/>
    <w:rsid w:val="006815F2"/>
    <w:rsid w:val="0068161B"/>
    <w:rsid w:val="00681621"/>
    <w:rsid w:val="00681631"/>
    <w:rsid w:val="006816E0"/>
    <w:rsid w:val="00681701"/>
    <w:rsid w:val="00681718"/>
    <w:rsid w:val="00681741"/>
    <w:rsid w:val="0068180C"/>
    <w:rsid w:val="0068181B"/>
    <w:rsid w:val="006818EC"/>
    <w:rsid w:val="00681935"/>
    <w:rsid w:val="00681973"/>
    <w:rsid w:val="006819A5"/>
    <w:rsid w:val="006819B1"/>
    <w:rsid w:val="006819E2"/>
    <w:rsid w:val="006819FF"/>
    <w:rsid w:val="00681A58"/>
    <w:rsid w:val="00681A79"/>
    <w:rsid w:val="00681B6A"/>
    <w:rsid w:val="00681B75"/>
    <w:rsid w:val="00681BC9"/>
    <w:rsid w:val="00681BE3"/>
    <w:rsid w:val="00681BE9"/>
    <w:rsid w:val="00681BF6"/>
    <w:rsid w:val="00681C5D"/>
    <w:rsid w:val="00681D42"/>
    <w:rsid w:val="00681D4E"/>
    <w:rsid w:val="00681DB7"/>
    <w:rsid w:val="00681E41"/>
    <w:rsid w:val="00681E6C"/>
    <w:rsid w:val="00681E88"/>
    <w:rsid w:val="00681EA9"/>
    <w:rsid w:val="00681F0C"/>
    <w:rsid w:val="00681F14"/>
    <w:rsid w:val="00681F72"/>
    <w:rsid w:val="00681F91"/>
    <w:rsid w:val="00681FB6"/>
    <w:rsid w:val="00681FD1"/>
    <w:rsid w:val="00681FD5"/>
    <w:rsid w:val="00682019"/>
    <w:rsid w:val="00682045"/>
    <w:rsid w:val="0068204B"/>
    <w:rsid w:val="00682097"/>
    <w:rsid w:val="006820C5"/>
    <w:rsid w:val="006820CB"/>
    <w:rsid w:val="006820CD"/>
    <w:rsid w:val="00682119"/>
    <w:rsid w:val="00682130"/>
    <w:rsid w:val="00682144"/>
    <w:rsid w:val="00682149"/>
    <w:rsid w:val="0068215F"/>
    <w:rsid w:val="00682161"/>
    <w:rsid w:val="006821F9"/>
    <w:rsid w:val="0068223C"/>
    <w:rsid w:val="00682289"/>
    <w:rsid w:val="006822A9"/>
    <w:rsid w:val="006822AA"/>
    <w:rsid w:val="00682305"/>
    <w:rsid w:val="0068233F"/>
    <w:rsid w:val="0068234A"/>
    <w:rsid w:val="00682376"/>
    <w:rsid w:val="006823B9"/>
    <w:rsid w:val="006823BA"/>
    <w:rsid w:val="006823E3"/>
    <w:rsid w:val="00682401"/>
    <w:rsid w:val="0068244B"/>
    <w:rsid w:val="00682457"/>
    <w:rsid w:val="006824CB"/>
    <w:rsid w:val="00682508"/>
    <w:rsid w:val="00682536"/>
    <w:rsid w:val="0068256E"/>
    <w:rsid w:val="00682576"/>
    <w:rsid w:val="00682588"/>
    <w:rsid w:val="006825EF"/>
    <w:rsid w:val="0068268A"/>
    <w:rsid w:val="006826E3"/>
    <w:rsid w:val="006826EF"/>
    <w:rsid w:val="006826F7"/>
    <w:rsid w:val="006826FC"/>
    <w:rsid w:val="00682702"/>
    <w:rsid w:val="0068270B"/>
    <w:rsid w:val="0068271C"/>
    <w:rsid w:val="0068275A"/>
    <w:rsid w:val="00682789"/>
    <w:rsid w:val="006827BD"/>
    <w:rsid w:val="006827D6"/>
    <w:rsid w:val="00682800"/>
    <w:rsid w:val="00682856"/>
    <w:rsid w:val="00682859"/>
    <w:rsid w:val="006828C6"/>
    <w:rsid w:val="006828F3"/>
    <w:rsid w:val="0068291B"/>
    <w:rsid w:val="00682920"/>
    <w:rsid w:val="0068292A"/>
    <w:rsid w:val="0068295D"/>
    <w:rsid w:val="006829AF"/>
    <w:rsid w:val="006829C3"/>
    <w:rsid w:val="006829EF"/>
    <w:rsid w:val="00682A3C"/>
    <w:rsid w:val="00682AA2"/>
    <w:rsid w:val="00682ADB"/>
    <w:rsid w:val="00682B60"/>
    <w:rsid w:val="00682B94"/>
    <w:rsid w:val="00682BC1"/>
    <w:rsid w:val="00682BD0"/>
    <w:rsid w:val="00682BDB"/>
    <w:rsid w:val="00682BDE"/>
    <w:rsid w:val="00682C37"/>
    <w:rsid w:val="00682C8A"/>
    <w:rsid w:val="00682CDB"/>
    <w:rsid w:val="00682D50"/>
    <w:rsid w:val="00682DB0"/>
    <w:rsid w:val="00682E21"/>
    <w:rsid w:val="00682E29"/>
    <w:rsid w:val="00682E70"/>
    <w:rsid w:val="00682E7E"/>
    <w:rsid w:val="00682F4E"/>
    <w:rsid w:val="00682F5B"/>
    <w:rsid w:val="00682F5D"/>
    <w:rsid w:val="00682F72"/>
    <w:rsid w:val="00682FA3"/>
    <w:rsid w:val="00682FF2"/>
    <w:rsid w:val="00682FF8"/>
    <w:rsid w:val="00683017"/>
    <w:rsid w:val="00683021"/>
    <w:rsid w:val="0068302F"/>
    <w:rsid w:val="00683050"/>
    <w:rsid w:val="00683072"/>
    <w:rsid w:val="0068307B"/>
    <w:rsid w:val="00683084"/>
    <w:rsid w:val="00683087"/>
    <w:rsid w:val="0068311D"/>
    <w:rsid w:val="00683136"/>
    <w:rsid w:val="00683146"/>
    <w:rsid w:val="0068316B"/>
    <w:rsid w:val="00683180"/>
    <w:rsid w:val="00683187"/>
    <w:rsid w:val="006831C1"/>
    <w:rsid w:val="006831ED"/>
    <w:rsid w:val="006831F2"/>
    <w:rsid w:val="00683209"/>
    <w:rsid w:val="00683226"/>
    <w:rsid w:val="00683234"/>
    <w:rsid w:val="0068323A"/>
    <w:rsid w:val="0068324A"/>
    <w:rsid w:val="00683344"/>
    <w:rsid w:val="00683351"/>
    <w:rsid w:val="0068336F"/>
    <w:rsid w:val="006833F1"/>
    <w:rsid w:val="0068344F"/>
    <w:rsid w:val="0068346B"/>
    <w:rsid w:val="0068346E"/>
    <w:rsid w:val="006834EC"/>
    <w:rsid w:val="0068352C"/>
    <w:rsid w:val="0068352E"/>
    <w:rsid w:val="006835A6"/>
    <w:rsid w:val="006835BA"/>
    <w:rsid w:val="006835C7"/>
    <w:rsid w:val="00683672"/>
    <w:rsid w:val="00683694"/>
    <w:rsid w:val="006836BC"/>
    <w:rsid w:val="006836C1"/>
    <w:rsid w:val="006836D1"/>
    <w:rsid w:val="00683719"/>
    <w:rsid w:val="00683745"/>
    <w:rsid w:val="0068375F"/>
    <w:rsid w:val="00683768"/>
    <w:rsid w:val="00683778"/>
    <w:rsid w:val="006837DD"/>
    <w:rsid w:val="00683812"/>
    <w:rsid w:val="00683878"/>
    <w:rsid w:val="006838F1"/>
    <w:rsid w:val="006838F8"/>
    <w:rsid w:val="0068394D"/>
    <w:rsid w:val="00683958"/>
    <w:rsid w:val="006839D2"/>
    <w:rsid w:val="006839D4"/>
    <w:rsid w:val="006839EE"/>
    <w:rsid w:val="00683A38"/>
    <w:rsid w:val="00683ACE"/>
    <w:rsid w:val="00683AE9"/>
    <w:rsid w:val="00683AED"/>
    <w:rsid w:val="00683B58"/>
    <w:rsid w:val="00683B92"/>
    <w:rsid w:val="00683BA6"/>
    <w:rsid w:val="00683BD1"/>
    <w:rsid w:val="00683C5D"/>
    <w:rsid w:val="00683C93"/>
    <w:rsid w:val="00683CD7"/>
    <w:rsid w:val="00683D3A"/>
    <w:rsid w:val="00683D4D"/>
    <w:rsid w:val="00683D7D"/>
    <w:rsid w:val="00683D80"/>
    <w:rsid w:val="00683D93"/>
    <w:rsid w:val="00683DBC"/>
    <w:rsid w:val="00683E15"/>
    <w:rsid w:val="00683E1F"/>
    <w:rsid w:val="00683E41"/>
    <w:rsid w:val="00683E65"/>
    <w:rsid w:val="00683E68"/>
    <w:rsid w:val="00683EA3"/>
    <w:rsid w:val="00683EB7"/>
    <w:rsid w:val="00683F4E"/>
    <w:rsid w:val="00683FAB"/>
    <w:rsid w:val="00683FEC"/>
    <w:rsid w:val="00683FF0"/>
    <w:rsid w:val="0068400E"/>
    <w:rsid w:val="00684023"/>
    <w:rsid w:val="00684040"/>
    <w:rsid w:val="00684054"/>
    <w:rsid w:val="0068417E"/>
    <w:rsid w:val="00684189"/>
    <w:rsid w:val="006841B2"/>
    <w:rsid w:val="006841F0"/>
    <w:rsid w:val="00684205"/>
    <w:rsid w:val="006842B4"/>
    <w:rsid w:val="0068430C"/>
    <w:rsid w:val="00684336"/>
    <w:rsid w:val="00684352"/>
    <w:rsid w:val="00684376"/>
    <w:rsid w:val="00684379"/>
    <w:rsid w:val="00684383"/>
    <w:rsid w:val="006843CC"/>
    <w:rsid w:val="006843D0"/>
    <w:rsid w:val="006843E9"/>
    <w:rsid w:val="006843FE"/>
    <w:rsid w:val="0068442A"/>
    <w:rsid w:val="0068443A"/>
    <w:rsid w:val="00684491"/>
    <w:rsid w:val="0068449E"/>
    <w:rsid w:val="006844AF"/>
    <w:rsid w:val="006844BF"/>
    <w:rsid w:val="006844D2"/>
    <w:rsid w:val="0068453E"/>
    <w:rsid w:val="006845C7"/>
    <w:rsid w:val="0068462D"/>
    <w:rsid w:val="0068463B"/>
    <w:rsid w:val="0068464A"/>
    <w:rsid w:val="00684663"/>
    <w:rsid w:val="00684672"/>
    <w:rsid w:val="0068467C"/>
    <w:rsid w:val="006846BB"/>
    <w:rsid w:val="006846DB"/>
    <w:rsid w:val="00684721"/>
    <w:rsid w:val="0068475F"/>
    <w:rsid w:val="0068477C"/>
    <w:rsid w:val="00684868"/>
    <w:rsid w:val="00684871"/>
    <w:rsid w:val="0068489C"/>
    <w:rsid w:val="0068489F"/>
    <w:rsid w:val="006848CF"/>
    <w:rsid w:val="006848E7"/>
    <w:rsid w:val="0068490D"/>
    <w:rsid w:val="00684928"/>
    <w:rsid w:val="00684936"/>
    <w:rsid w:val="0068496F"/>
    <w:rsid w:val="00684A08"/>
    <w:rsid w:val="00684A29"/>
    <w:rsid w:val="00684A4B"/>
    <w:rsid w:val="00684AC9"/>
    <w:rsid w:val="00684AD2"/>
    <w:rsid w:val="00684AD7"/>
    <w:rsid w:val="00684B36"/>
    <w:rsid w:val="00684B5B"/>
    <w:rsid w:val="00684B62"/>
    <w:rsid w:val="00684B65"/>
    <w:rsid w:val="00684B7F"/>
    <w:rsid w:val="00684B9B"/>
    <w:rsid w:val="00684BA1"/>
    <w:rsid w:val="00684BCB"/>
    <w:rsid w:val="00684BDC"/>
    <w:rsid w:val="00684C06"/>
    <w:rsid w:val="00684C17"/>
    <w:rsid w:val="00684C18"/>
    <w:rsid w:val="00684C64"/>
    <w:rsid w:val="00684C82"/>
    <w:rsid w:val="00684CC6"/>
    <w:rsid w:val="00684CEA"/>
    <w:rsid w:val="00684D26"/>
    <w:rsid w:val="00684D4B"/>
    <w:rsid w:val="00684D52"/>
    <w:rsid w:val="00684D5C"/>
    <w:rsid w:val="00684D85"/>
    <w:rsid w:val="00684DB3"/>
    <w:rsid w:val="00684E02"/>
    <w:rsid w:val="00684E07"/>
    <w:rsid w:val="00684E2E"/>
    <w:rsid w:val="00684E3F"/>
    <w:rsid w:val="00684E77"/>
    <w:rsid w:val="00684EA0"/>
    <w:rsid w:val="00684EAB"/>
    <w:rsid w:val="00684EB8"/>
    <w:rsid w:val="00684EFB"/>
    <w:rsid w:val="00684F14"/>
    <w:rsid w:val="00684F4C"/>
    <w:rsid w:val="00684FA0"/>
    <w:rsid w:val="00684FB6"/>
    <w:rsid w:val="00684FBE"/>
    <w:rsid w:val="00684FD8"/>
    <w:rsid w:val="0068502F"/>
    <w:rsid w:val="00685037"/>
    <w:rsid w:val="00685041"/>
    <w:rsid w:val="0068505A"/>
    <w:rsid w:val="0068506B"/>
    <w:rsid w:val="00685073"/>
    <w:rsid w:val="00685076"/>
    <w:rsid w:val="00685082"/>
    <w:rsid w:val="0068508A"/>
    <w:rsid w:val="00685100"/>
    <w:rsid w:val="0068513E"/>
    <w:rsid w:val="006851A7"/>
    <w:rsid w:val="006851B0"/>
    <w:rsid w:val="00685200"/>
    <w:rsid w:val="00685222"/>
    <w:rsid w:val="00685246"/>
    <w:rsid w:val="0068527D"/>
    <w:rsid w:val="00685287"/>
    <w:rsid w:val="006852CC"/>
    <w:rsid w:val="0068530E"/>
    <w:rsid w:val="0068530F"/>
    <w:rsid w:val="0068534F"/>
    <w:rsid w:val="0068535B"/>
    <w:rsid w:val="0068537A"/>
    <w:rsid w:val="006853BF"/>
    <w:rsid w:val="006853E8"/>
    <w:rsid w:val="006854A3"/>
    <w:rsid w:val="006854B8"/>
    <w:rsid w:val="006854BB"/>
    <w:rsid w:val="006854C6"/>
    <w:rsid w:val="006854D0"/>
    <w:rsid w:val="006854D8"/>
    <w:rsid w:val="006854E0"/>
    <w:rsid w:val="006854EB"/>
    <w:rsid w:val="00685557"/>
    <w:rsid w:val="00685580"/>
    <w:rsid w:val="0068558C"/>
    <w:rsid w:val="006855B0"/>
    <w:rsid w:val="006855D8"/>
    <w:rsid w:val="006855D9"/>
    <w:rsid w:val="00685612"/>
    <w:rsid w:val="0068564E"/>
    <w:rsid w:val="00685655"/>
    <w:rsid w:val="0068565D"/>
    <w:rsid w:val="00685698"/>
    <w:rsid w:val="006856A2"/>
    <w:rsid w:val="006856DB"/>
    <w:rsid w:val="006856ED"/>
    <w:rsid w:val="00685757"/>
    <w:rsid w:val="0068577E"/>
    <w:rsid w:val="0068581D"/>
    <w:rsid w:val="00685875"/>
    <w:rsid w:val="006858A6"/>
    <w:rsid w:val="006858B3"/>
    <w:rsid w:val="006858C6"/>
    <w:rsid w:val="006858C7"/>
    <w:rsid w:val="006858D1"/>
    <w:rsid w:val="006858EE"/>
    <w:rsid w:val="006858F9"/>
    <w:rsid w:val="00685902"/>
    <w:rsid w:val="00685923"/>
    <w:rsid w:val="0068592A"/>
    <w:rsid w:val="00685932"/>
    <w:rsid w:val="00685974"/>
    <w:rsid w:val="00685977"/>
    <w:rsid w:val="006859A3"/>
    <w:rsid w:val="006859AC"/>
    <w:rsid w:val="006859B0"/>
    <w:rsid w:val="006859B1"/>
    <w:rsid w:val="00685A09"/>
    <w:rsid w:val="00685A33"/>
    <w:rsid w:val="00685A5C"/>
    <w:rsid w:val="00685AE8"/>
    <w:rsid w:val="00685B41"/>
    <w:rsid w:val="00685B6D"/>
    <w:rsid w:val="00685B9F"/>
    <w:rsid w:val="00685BCE"/>
    <w:rsid w:val="00685BD5"/>
    <w:rsid w:val="00685BDB"/>
    <w:rsid w:val="00685C07"/>
    <w:rsid w:val="00685C13"/>
    <w:rsid w:val="00685C78"/>
    <w:rsid w:val="00685C86"/>
    <w:rsid w:val="00685CFE"/>
    <w:rsid w:val="00685D09"/>
    <w:rsid w:val="00685D53"/>
    <w:rsid w:val="00685E49"/>
    <w:rsid w:val="00685E97"/>
    <w:rsid w:val="00685EA7"/>
    <w:rsid w:val="00685F3A"/>
    <w:rsid w:val="00685F5D"/>
    <w:rsid w:val="00685F9F"/>
    <w:rsid w:val="00685FE9"/>
    <w:rsid w:val="00685FF7"/>
    <w:rsid w:val="0068609A"/>
    <w:rsid w:val="006860A6"/>
    <w:rsid w:val="006860AB"/>
    <w:rsid w:val="006860CB"/>
    <w:rsid w:val="006860D1"/>
    <w:rsid w:val="006860E6"/>
    <w:rsid w:val="006861E5"/>
    <w:rsid w:val="006861F5"/>
    <w:rsid w:val="00686228"/>
    <w:rsid w:val="00686234"/>
    <w:rsid w:val="0068625F"/>
    <w:rsid w:val="0068628C"/>
    <w:rsid w:val="006862DF"/>
    <w:rsid w:val="0068638A"/>
    <w:rsid w:val="00686397"/>
    <w:rsid w:val="006863FF"/>
    <w:rsid w:val="00686427"/>
    <w:rsid w:val="00686435"/>
    <w:rsid w:val="00686443"/>
    <w:rsid w:val="00686455"/>
    <w:rsid w:val="006864A0"/>
    <w:rsid w:val="006864AD"/>
    <w:rsid w:val="006864B9"/>
    <w:rsid w:val="0068650C"/>
    <w:rsid w:val="00686518"/>
    <w:rsid w:val="00686528"/>
    <w:rsid w:val="00686589"/>
    <w:rsid w:val="006865B2"/>
    <w:rsid w:val="006865BC"/>
    <w:rsid w:val="006865E1"/>
    <w:rsid w:val="006865E2"/>
    <w:rsid w:val="00686679"/>
    <w:rsid w:val="006866DB"/>
    <w:rsid w:val="0068674F"/>
    <w:rsid w:val="00686782"/>
    <w:rsid w:val="006867E1"/>
    <w:rsid w:val="00686803"/>
    <w:rsid w:val="00686830"/>
    <w:rsid w:val="0068683F"/>
    <w:rsid w:val="00686851"/>
    <w:rsid w:val="00686858"/>
    <w:rsid w:val="00686867"/>
    <w:rsid w:val="0068689A"/>
    <w:rsid w:val="006868AA"/>
    <w:rsid w:val="00686920"/>
    <w:rsid w:val="00686964"/>
    <w:rsid w:val="0068699C"/>
    <w:rsid w:val="006869C6"/>
    <w:rsid w:val="006869DE"/>
    <w:rsid w:val="006869E1"/>
    <w:rsid w:val="006869E9"/>
    <w:rsid w:val="00686A1A"/>
    <w:rsid w:val="00686A20"/>
    <w:rsid w:val="00686A4B"/>
    <w:rsid w:val="00686A8A"/>
    <w:rsid w:val="00686B12"/>
    <w:rsid w:val="00686B80"/>
    <w:rsid w:val="00686B91"/>
    <w:rsid w:val="00686BBC"/>
    <w:rsid w:val="00686BFB"/>
    <w:rsid w:val="00686C0D"/>
    <w:rsid w:val="00686C44"/>
    <w:rsid w:val="00686C83"/>
    <w:rsid w:val="00686C8B"/>
    <w:rsid w:val="00686C94"/>
    <w:rsid w:val="00686CB9"/>
    <w:rsid w:val="00686CED"/>
    <w:rsid w:val="00686CEE"/>
    <w:rsid w:val="00686D25"/>
    <w:rsid w:val="00686D4E"/>
    <w:rsid w:val="00686D50"/>
    <w:rsid w:val="00686D9F"/>
    <w:rsid w:val="00686DA1"/>
    <w:rsid w:val="00686E04"/>
    <w:rsid w:val="00686E42"/>
    <w:rsid w:val="00686EC4"/>
    <w:rsid w:val="00686F15"/>
    <w:rsid w:val="00686FB2"/>
    <w:rsid w:val="00686FC0"/>
    <w:rsid w:val="00687004"/>
    <w:rsid w:val="0068700C"/>
    <w:rsid w:val="00687025"/>
    <w:rsid w:val="00687035"/>
    <w:rsid w:val="00687040"/>
    <w:rsid w:val="00687086"/>
    <w:rsid w:val="006870CC"/>
    <w:rsid w:val="00687124"/>
    <w:rsid w:val="0068712F"/>
    <w:rsid w:val="0068714B"/>
    <w:rsid w:val="006871B4"/>
    <w:rsid w:val="006871F1"/>
    <w:rsid w:val="0068720B"/>
    <w:rsid w:val="00687245"/>
    <w:rsid w:val="0068726B"/>
    <w:rsid w:val="00687288"/>
    <w:rsid w:val="006872F9"/>
    <w:rsid w:val="00687315"/>
    <w:rsid w:val="00687344"/>
    <w:rsid w:val="0068736B"/>
    <w:rsid w:val="0068737B"/>
    <w:rsid w:val="0068738F"/>
    <w:rsid w:val="006873B0"/>
    <w:rsid w:val="006873ED"/>
    <w:rsid w:val="00687406"/>
    <w:rsid w:val="0068741C"/>
    <w:rsid w:val="00687442"/>
    <w:rsid w:val="0068748E"/>
    <w:rsid w:val="006874A2"/>
    <w:rsid w:val="006874CB"/>
    <w:rsid w:val="006874E6"/>
    <w:rsid w:val="0068751D"/>
    <w:rsid w:val="0068757D"/>
    <w:rsid w:val="006875B3"/>
    <w:rsid w:val="006875CE"/>
    <w:rsid w:val="0068761A"/>
    <w:rsid w:val="00687663"/>
    <w:rsid w:val="00687745"/>
    <w:rsid w:val="0068774A"/>
    <w:rsid w:val="00687794"/>
    <w:rsid w:val="006877A4"/>
    <w:rsid w:val="006877C4"/>
    <w:rsid w:val="006877F0"/>
    <w:rsid w:val="00687809"/>
    <w:rsid w:val="00687813"/>
    <w:rsid w:val="0068781C"/>
    <w:rsid w:val="0068782E"/>
    <w:rsid w:val="00687857"/>
    <w:rsid w:val="00687859"/>
    <w:rsid w:val="006878BA"/>
    <w:rsid w:val="006878BB"/>
    <w:rsid w:val="006878DD"/>
    <w:rsid w:val="00687918"/>
    <w:rsid w:val="0068793D"/>
    <w:rsid w:val="00687947"/>
    <w:rsid w:val="00687948"/>
    <w:rsid w:val="00687965"/>
    <w:rsid w:val="006879C6"/>
    <w:rsid w:val="006879F7"/>
    <w:rsid w:val="00687A0C"/>
    <w:rsid w:val="00687A45"/>
    <w:rsid w:val="00687A8D"/>
    <w:rsid w:val="00687ABB"/>
    <w:rsid w:val="00687ACF"/>
    <w:rsid w:val="00687B08"/>
    <w:rsid w:val="00687B12"/>
    <w:rsid w:val="00687B13"/>
    <w:rsid w:val="00687B56"/>
    <w:rsid w:val="00687B88"/>
    <w:rsid w:val="00687BCD"/>
    <w:rsid w:val="00687BEE"/>
    <w:rsid w:val="00687C05"/>
    <w:rsid w:val="00687C2A"/>
    <w:rsid w:val="00687C40"/>
    <w:rsid w:val="00687C5A"/>
    <w:rsid w:val="00687C67"/>
    <w:rsid w:val="00687C69"/>
    <w:rsid w:val="00687C6B"/>
    <w:rsid w:val="00687C78"/>
    <w:rsid w:val="00687CAD"/>
    <w:rsid w:val="00687CC3"/>
    <w:rsid w:val="00687CFA"/>
    <w:rsid w:val="00687D15"/>
    <w:rsid w:val="00687D3B"/>
    <w:rsid w:val="00687D3E"/>
    <w:rsid w:val="00687DA7"/>
    <w:rsid w:val="00687DCE"/>
    <w:rsid w:val="00687DD9"/>
    <w:rsid w:val="00687E14"/>
    <w:rsid w:val="00687E4D"/>
    <w:rsid w:val="00687E71"/>
    <w:rsid w:val="00687EAE"/>
    <w:rsid w:val="00687F03"/>
    <w:rsid w:val="00687F5F"/>
    <w:rsid w:val="00687F8A"/>
    <w:rsid w:val="00687F90"/>
    <w:rsid w:val="00687F9D"/>
    <w:rsid w:val="00687FDC"/>
    <w:rsid w:val="00690007"/>
    <w:rsid w:val="00690008"/>
    <w:rsid w:val="00690013"/>
    <w:rsid w:val="0069001B"/>
    <w:rsid w:val="00690042"/>
    <w:rsid w:val="00690073"/>
    <w:rsid w:val="00690085"/>
    <w:rsid w:val="0069013E"/>
    <w:rsid w:val="00690189"/>
    <w:rsid w:val="006901AC"/>
    <w:rsid w:val="006901B1"/>
    <w:rsid w:val="006901ED"/>
    <w:rsid w:val="006901FE"/>
    <w:rsid w:val="0069024F"/>
    <w:rsid w:val="00690277"/>
    <w:rsid w:val="006902F5"/>
    <w:rsid w:val="00690356"/>
    <w:rsid w:val="0069035F"/>
    <w:rsid w:val="00690375"/>
    <w:rsid w:val="0069039B"/>
    <w:rsid w:val="006903F3"/>
    <w:rsid w:val="00690404"/>
    <w:rsid w:val="00690458"/>
    <w:rsid w:val="00690475"/>
    <w:rsid w:val="00690478"/>
    <w:rsid w:val="006904E9"/>
    <w:rsid w:val="006904EC"/>
    <w:rsid w:val="00690557"/>
    <w:rsid w:val="0069056C"/>
    <w:rsid w:val="00690582"/>
    <w:rsid w:val="0069059C"/>
    <w:rsid w:val="006905E1"/>
    <w:rsid w:val="006905E9"/>
    <w:rsid w:val="00690623"/>
    <w:rsid w:val="00690663"/>
    <w:rsid w:val="006906BC"/>
    <w:rsid w:val="006906EC"/>
    <w:rsid w:val="00690716"/>
    <w:rsid w:val="0069073E"/>
    <w:rsid w:val="00690789"/>
    <w:rsid w:val="0069079A"/>
    <w:rsid w:val="006907B9"/>
    <w:rsid w:val="006907CA"/>
    <w:rsid w:val="006907EC"/>
    <w:rsid w:val="00690854"/>
    <w:rsid w:val="00690860"/>
    <w:rsid w:val="00690899"/>
    <w:rsid w:val="0069090B"/>
    <w:rsid w:val="006909FB"/>
    <w:rsid w:val="00690A2A"/>
    <w:rsid w:val="00690A2D"/>
    <w:rsid w:val="00690A4E"/>
    <w:rsid w:val="00690A59"/>
    <w:rsid w:val="00690A71"/>
    <w:rsid w:val="00690AD4"/>
    <w:rsid w:val="00690B67"/>
    <w:rsid w:val="00690B98"/>
    <w:rsid w:val="00690BAA"/>
    <w:rsid w:val="00690BAB"/>
    <w:rsid w:val="00690C8D"/>
    <w:rsid w:val="00690C99"/>
    <w:rsid w:val="00690C9C"/>
    <w:rsid w:val="00690D25"/>
    <w:rsid w:val="00690D96"/>
    <w:rsid w:val="00690DB7"/>
    <w:rsid w:val="00690DBB"/>
    <w:rsid w:val="00690E80"/>
    <w:rsid w:val="00690EA8"/>
    <w:rsid w:val="00690F12"/>
    <w:rsid w:val="00690F1B"/>
    <w:rsid w:val="00690F39"/>
    <w:rsid w:val="00690F3A"/>
    <w:rsid w:val="00690F3D"/>
    <w:rsid w:val="00690F65"/>
    <w:rsid w:val="00690F9D"/>
    <w:rsid w:val="00690FD3"/>
    <w:rsid w:val="00690FDD"/>
    <w:rsid w:val="00690FEC"/>
    <w:rsid w:val="00690FFF"/>
    <w:rsid w:val="00691085"/>
    <w:rsid w:val="006910DF"/>
    <w:rsid w:val="00691112"/>
    <w:rsid w:val="0069111D"/>
    <w:rsid w:val="0069114A"/>
    <w:rsid w:val="0069114B"/>
    <w:rsid w:val="006911F9"/>
    <w:rsid w:val="00691258"/>
    <w:rsid w:val="00691264"/>
    <w:rsid w:val="00691284"/>
    <w:rsid w:val="006912E1"/>
    <w:rsid w:val="006912E8"/>
    <w:rsid w:val="00691328"/>
    <w:rsid w:val="00691342"/>
    <w:rsid w:val="0069139A"/>
    <w:rsid w:val="006913B2"/>
    <w:rsid w:val="006913FA"/>
    <w:rsid w:val="00691490"/>
    <w:rsid w:val="0069149B"/>
    <w:rsid w:val="006914A3"/>
    <w:rsid w:val="006914B6"/>
    <w:rsid w:val="006914D4"/>
    <w:rsid w:val="006914DA"/>
    <w:rsid w:val="006914E8"/>
    <w:rsid w:val="006914EC"/>
    <w:rsid w:val="006914FC"/>
    <w:rsid w:val="00691501"/>
    <w:rsid w:val="0069155F"/>
    <w:rsid w:val="0069158D"/>
    <w:rsid w:val="006915B5"/>
    <w:rsid w:val="006915B9"/>
    <w:rsid w:val="006915BB"/>
    <w:rsid w:val="0069161F"/>
    <w:rsid w:val="0069165A"/>
    <w:rsid w:val="0069166F"/>
    <w:rsid w:val="00691677"/>
    <w:rsid w:val="006916BE"/>
    <w:rsid w:val="006916C1"/>
    <w:rsid w:val="006916D2"/>
    <w:rsid w:val="006916F6"/>
    <w:rsid w:val="00691777"/>
    <w:rsid w:val="006917CD"/>
    <w:rsid w:val="00691836"/>
    <w:rsid w:val="0069186E"/>
    <w:rsid w:val="00691891"/>
    <w:rsid w:val="0069189F"/>
    <w:rsid w:val="006918BE"/>
    <w:rsid w:val="00691912"/>
    <w:rsid w:val="00691936"/>
    <w:rsid w:val="00691938"/>
    <w:rsid w:val="00691976"/>
    <w:rsid w:val="006919A2"/>
    <w:rsid w:val="006919D6"/>
    <w:rsid w:val="00691A0C"/>
    <w:rsid w:val="00691A60"/>
    <w:rsid w:val="00691ADD"/>
    <w:rsid w:val="00691B2D"/>
    <w:rsid w:val="00691C18"/>
    <w:rsid w:val="00691C2D"/>
    <w:rsid w:val="00691C38"/>
    <w:rsid w:val="00691C4F"/>
    <w:rsid w:val="00691C7B"/>
    <w:rsid w:val="00691CAE"/>
    <w:rsid w:val="00691D2D"/>
    <w:rsid w:val="00691D3C"/>
    <w:rsid w:val="00691D6B"/>
    <w:rsid w:val="00691D80"/>
    <w:rsid w:val="00691DD3"/>
    <w:rsid w:val="00691DE1"/>
    <w:rsid w:val="00691DFA"/>
    <w:rsid w:val="00691E14"/>
    <w:rsid w:val="00691E47"/>
    <w:rsid w:val="00691E5D"/>
    <w:rsid w:val="00691E74"/>
    <w:rsid w:val="00691EA5"/>
    <w:rsid w:val="00691EB0"/>
    <w:rsid w:val="00691F3C"/>
    <w:rsid w:val="00691F89"/>
    <w:rsid w:val="00691FAA"/>
    <w:rsid w:val="00691FC1"/>
    <w:rsid w:val="00691FCF"/>
    <w:rsid w:val="00691FD9"/>
    <w:rsid w:val="00691FE7"/>
    <w:rsid w:val="00692096"/>
    <w:rsid w:val="0069209F"/>
    <w:rsid w:val="006920B5"/>
    <w:rsid w:val="00692133"/>
    <w:rsid w:val="0069215E"/>
    <w:rsid w:val="0069219B"/>
    <w:rsid w:val="006921AC"/>
    <w:rsid w:val="006921FD"/>
    <w:rsid w:val="00692207"/>
    <w:rsid w:val="00692235"/>
    <w:rsid w:val="00692258"/>
    <w:rsid w:val="0069228F"/>
    <w:rsid w:val="006922C5"/>
    <w:rsid w:val="006922E1"/>
    <w:rsid w:val="00692309"/>
    <w:rsid w:val="00692319"/>
    <w:rsid w:val="0069232C"/>
    <w:rsid w:val="006923C1"/>
    <w:rsid w:val="00692420"/>
    <w:rsid w:val="0069243E"/>
    <w:rsid w:val="0069249A"/>
    <w:rsid w:val="006924B6"/>
    <w:rsid w:val="00692500"/>
    <w:rsid w:val="00692525"/>
    <w:rsid w:val="0069256E"/>
    <w:rsid w:val="0069258D"/>
    <w:rsid w:val="00692599"/>
    <w:rsid w:val="006925B4"/>
    <w:rsid w:val="006926E3"/>
    <w:rsid w:val="006926E5"/>
    <w:rsid w:val="00692715"/>
    <w:rsid w:val="00692729"/>
    <w:rsid w:val="00692790"/>
    <w:rsid w:val="006927D7"/>
    <w:rsid w:val="006927E8"/>
    <w:rsid w:val="00692879"/>
    <w:rsid w:val="0069287E"/>
    <w:rsid w:val="006928AD"/>
    <w:rsid w:val="006928E3"/>
    <w:rsid w:val="00692943"/>
    <w:rsid w:val="006929AB"/>
    <w:rsid w:val="006929C3"/>
    <w:rsid w:val="006929FB"/>
    <w:rsid w:val="00692A01"/>
    <w:rsid w:val="00692A7A"/>
    <w:rsid w:val="00692A8D"/>
    <w:rsid w:val="00692AAE"/>
    <w:rsid w:val="00692ABD"/>
    <w:rsid w:val="00692B68"/>
    <w:rsid w:val="00692C1C"/>
    <w:rsid w:val="00692C5E"/>
    <w:rsid w:val="00692C77"/>
    <w:rsid w:val="00692CCB"/>
    <w:rsid w:val="00692CFC"/>
    <w:rsid w:val="00692CFF"/>
    <w:rsid w:val="00692D5E"/>
    <w:rsid w:val="00692DBE"/>
    <w:rsid w:val="00692DF0"/>
    <w:rsid w:val="00692E26"/>
    <w:rsid w:val="00692ECA"/>
    <w:rsid w:val="00692F22"/>
    <w:rsid w:val="00692F54"/>
    <w:rsid w:val="00692FA0"/>
    <w:rsid w:val="00692FF2"/>
    <w:rsid w:val="00693065"/>
    <w:rsid w:val="00693076"/>
    <w:rsid w:val="006930B9"/>
    <w:rsid w:val="006930E2"/>
    <w:rsid w:val="006930EC"/>
    <w:rsid w:val="00693104"/>
    <w:rsid w:val="00693138"/>
    <w:rsid w:val="00693195"/>
    <w:rsid w:val="006931CA"/>
    <w:rsid w:val="006931F7"/>
    <w:rsid w:val="00693202"/>
    <w:rsid w:val="00693236"/>
    <w:rsid w:val="0069326F"/>
    <w:rsid w:val="006932A1"/>
    <w:rsid w:val="0069332B"/>
    <w:rsid w:val="0069333E"/>
    <w:rsid w:val="0069335A"/>
    <w:rsid w:val="0069336D"/>
    <w:rsid w:val="0069337D"/>
    <w:rsid w:val="006933B4"/>
    <w:rsid w:val="006933FE"/>
    <w:rsid w:val="0069340D"/>
    <w:rsid w:val="00693415"/>
    <w:rsid w:val="00693441"/>
    <w:rsid w:val="006934B6"/>
    <w:rsid w:val="006934FE"/>
    <w:rsid w:val="006935EF"/>
    <w:rsid w:val="00693642"/>
    <w:rsid w:val="006936B5"/>
    <w:rsid w:val="006936C2"/>
    <w:rsid w:val="006936CA"/>
    <w:rsid w:val="00693701"/>
    <w:rsid w:val="00693715"/>
    <w:rsid w:val="00693730"/>
    <w:rsid w:val="006937B7"/>
    <w:rsid w:val="006937E9"/>
    <w:rsid w:val="00693811"/>
    <w:rsid w:val="00693842"/>
    <w:rsid w:val="00693875"/>
    <w:rsid w:val="00693877"/>
    <w:rsid w:val="00693899"/>
    <w:rsid w:val="0069389D"/>
    <w:rsid w:val="006938AA"/>
    <w:rsid w:val="00693925"/>
    <w:rsid w:val="0069395B"/>
    <w:rsid w:val="0069397C"/>
    <w:rsid w:val="0069398E"/>
    <w:rsid w:val="00693993"/>
    <w:rsid w:val="006939AD"/>
    <w:rsid w:val="006939DB"/>
    <w:rsid w:val="006939E9"/>
    <w:rsid w:val="00693A31"/>
    <w:rsid w:val="00693A5C"/>
    <w:rsid w:val="00693A92"/>
    <w:rsid w:val="00693ABF"/>
    <w:rsid w:val="00693AD1"/>
    <w:rsid w:val="00693AF7"/>
    <w:rsid w:val="00693AF9"/>
    <w:rsid w:val="00693AFE"/>
    <w:rsid w:val="00693B6D"/>
    <w:rsid w:val="00693B7B"/>
    <w:rsid w:val="00693B7D"/>
    <w:rsid w:val="00693BBF"/>
    <w:rsid w:val="00693BF4"/>
    <w:rsid w:val="00693C20"/>
    <w:rsid w:val="00693C3B"/>
    <w:rsid w:val="00693C53"/>
    <w:rsid w:val="00693C78"/>
    <w:rsid w:val="00693C8B"/>
    <w:rsid w:val="00693CA6"/>
    <w:rsid w:val="00693CD1"/>
    <w:rsid w:val="00693CED"/>
    <w:rsid w:val="00693CF1"/>
    <w:rsid w:val="00693D34"/>
    <w:rsid w:val="00693D3A"/>
    <w:rsid w:val="00693D5F"/>
    <w:rsid w:val="00693D78"/>
    <w:rsid w:val="00693DC1"/>
    <w:rsid w:val="00693DD0"/>
    <w:rsid w:val="00693DE4"/>
    <w:rsid w:val="00693E7E"/>
    <w:rsid w:val="00693E8E"/>
    <w:rsid w:val="00693ECC"/>
    <w:rsid w:val="00693EF2"/>
    <w:rsid w:val="00693F26"/>
    <w:rsid w:val="00693F8C"/>
    <w:rsid w:val="00693FBA"/>
    <w:rsid w:val="00693FC4"/>
    <w:rsid w:val="00693FC9"/>
    <w:rsid w:val="006940A6"/>
    <w:rsid w:val="006940DC"/>
    <w:rsid w:val="006941B1"/>
    <w:rsid w:val="00694221"/>
    <w:rsid w:val="00694227"/>
    <w:rsid w:val="0069422A"/>
    <w:rsid w:val="00694285"/>
    <w:rsid w:val="006942B4"/>
    <w:rsid w:val="006942BD"/>
    <w:rsid w:val="006942E8"/>
    <w:rsid w:val="006943C1"/>
    <w:rsid w:val="006943CD"/>
    <w:rsid w:val="006943E2"/>
    <w:rsid w:val="006943EF"/>
    <w:rsid w:val="00694486"/>
    <w:rsid w:val="00694499"/>
    <w:rsid w:val="0069449D"/>
    <w:rsid w:val="006944AF"/>
    <w:rsid w:val="006944C2"/>
    <w:rsid w:val="006944D1"/>
    <w:rsid w:val="0069453D"/>
    <w:rsid w:val="00694541"/>
    <w:rsid w:val="00694564"/>
    <w:rsid w:val="0069459A"/>
    <w:rsid w:val="006945A8"/>
    <w:rsid w:val="006945BF"/>
    <w:rsid w:val="0069460F"/>
    <w:rsid w:val="006946A5"/>
    <w:rsid w:val="006946C3"/>
    <w:rsid w:val="006946D4"/>
    <w:rsid w:val="006946FD"/>
    <w:rsid w:val="0069471C"/>
    <w:rsid w:val="00694740"/>
    <w:rsid w:val="0069476C"/>
    <w:rsid w:val="0069478D"/>
    <w:rsid w:val="006947AC"/>
    <w:rsid w:val="006947B4"/>
    <w:rsid w:val="006947CE"/>
    <w:rsid w:val="006947D1"/>
    <w:rsid w:val="0069481A"/>
    <w:rsid w:val="0069483B"/>
    <w:rsid w:val="00694879"/>
    <w:rsid w:val="0069487A"/>
    <w:rsid w:val="006948AD"/>
    <w:rsid w:val="006948B7"/>
    <w:rsid w:val="006948C1"/>
    <w:rsid w:val="006948DD"/>
    <w:rsid w:val="006948ED"/>
    <w:rsid w:val="0069490B"/>
    <w:rsid w:val="00694917"/>
    <w:rsid w:val="0069493C"/>
    <w:rsid w:val="0069497F"/>
    <w:rsid w:val="00694988"/>
    <w:rsid w:val="006949A2"/>
    <w:rsid w:val="006949C6"/>
    <w:rsid w:val="00694A8D"/>
    <w:rsid w:val="00694AB9"/>
    <w:rsid w:val="00694AC3"/>
    <w:rsid w:val="00694AE8"/>
    <w:rsid w:val="00694B42"/>
    <w:rsid w:val="00694B54"/>
    <w:rsid w:val="00694B6F"/>
    <w:rsid w:val="00694B8B"/>
    <w:rsid w:val="00694BBD"/>
    <w:rsid w:val="00694BD9"/>
    <w:rsid w:val="00694BDA"/>
    <w:rsid w:val="00694C00"/>
    <w:rsid w:val="00694C0B"/>
    <w:rsid w:val="00694C4B"/>
    <w:rsid w:val="00694C8B"/>
    <w:rsid w:val="00694D6D"/>
    <w:rsid w:val="00694DAF"/>
    <w:rsid w:val="00694DBF"/>
    <w:rsid w:val="00694E3E"/>
    <w:rsid w:val="00694E73"/>
    <w:rsid w:val="00694EC8"/>
    <w:rsid w:val="00694EE8"/>
    <w:rsid w:val="00694EEF"/>
    <w:rsid w:val="00694F1B"/>
    <w:rsid w:val="00694F27"/>
    <w:rsid w:val="00694F48"/>
    <w:rsid w:val="00694FD9"/>
    <w:rsid w:val="006950A4"/>
    <w:rsid w:val="006950A6"/>
    <w:rsid w:val="00695129"/>
    <w:rsid w:val="00695155"/>
    <w:rsid w:val="00695171"/>
    <w:rsid w:val="00695231"/>
    <w:rsid w:val="00695267"/>
    <w:rsid w:val="00695273"/>
    <w:rsid w:val="00695285"/>
    <w:rsid w:val="0069531F"/>
    <w:rsid w:val="0069536C"/>
    <w:rsid w:val="00695400"/>
    <w:rsid w:val="0069543D"/>
    <w:rsid w:val="0069545B"/>
    <w:rsid w:val="006954AE"/>
    <w:rsid w:val="006954CA"/>
    <w:rsid w:val="006954CE"/>
    <w:rsid w:val="0069555E"/>
    <w:rsid w:val="00695564"/>
    <w:rsid w:val="006955B8"/>
    <w:rsid w:val="00695612"/>
    <w:rsid w:val="00695622"/>
    <w:rsid w:val="00695642"/>
    <w:rsid w:val="0069566C"/>
    <w:rsid w:val="006956F8"/>
    <w:rsid w:val="00695744"/>
    <w:rsid w:val="00695777"/>
    <w:rsid w:val="00695783"/>
    <w:rsid w:val="00695802"/>
    <w:rsid w:val="0069581B"/>
    <w:rsid w:val="0069586D"/>
    <w:rsid w:val="00695891"/>
    <w:rsid w:val="006958AC"/>
    <w:rsid w:val="006958E0"/>
    <w:rsid w:val="006959AA"/>
    <w:rsid w:val="006959EF"/>
    <w:rsid w:val="00695A20"/>
    <w:rsid w:val="00695A79"/>
    <w:rsid w:val="00695AA0"/>
    <w:rsid w:val="00695ADE"/>
    <w:rsid w:val="00695B14"/>
    <w:rsid w:val="00695B25"/>
    <w:rsid w:val="00695B72"/>
    <w:rsid w:val="00695BA0"/>
    <w:rsid w:val="00695C32"/>
    <w:rsid w:val="00695C4B"/>
    <w:rsid w:val="00695C82"/>
    <w:rsid w:val="00695D2D"/>
    <w:rsid w:val="00695D4B"/>
    <w:rsid w:val="00695D5B"/>
    <w:rsid w:val="00695D67"/>
    <w:rsid w:val="00695D88"/>
    <w:rsid w:val="00695DFC"/>
    <w:rsid w:val="00695E45"/>
    <w:rsid w:val="00695E46"/>
    <w:rsid w:val="00695E95"/>
    <w:rsid w:val="00695EC3"/>
    <w:rsid w:val="00695ECC"/>
    <w:rsid w:val="00695EEB"/>
    <w:rsid w:val="00695F1F"/>
    <w:rsid w:val="00695F20"/>
    <w:rsid w:val="00695F5E"/>
    <w:rsid w:val="00695F87"/>
    <w:rsid w:val="00695FA2"/>
    <w:rsid w:val="00695FC5"/>
    <w:rsid w:val="00695FD7"/>
    <w:rsid w:val="0069604F"/>
    <w:rsid w:val="00696064"/>
    <w:rsid w:val="00696087"/>
    <w:rsid w:val="006960AB"/>
    <w:rsid w:val="006960B4"/>
    <w:rsid w:val="006960BE"/>
    <w:rsid w:val="00696128"/>
    <w:rsid w:val="0069613A"/>
    <w:rsid w:val="0069613E"/>
    <w:rsid w:val="0069614E"/>
    <w:rsid w:val="006961CC"/>
    <w:rsid w:val="006961DE"/>
    <w:rsid w:val="00696252"/>
    <w:rsid w:val="00696270"/>
    <w:rsid w:val="006962C1"/>
    <w:rsid w:val="00696320"/>
    <w:rsid w:val="00696329"/>
    <w:rsid w:val="00696388"/>
    <w:rsid w:val="006963A7"/>
    <w:rsid w:val="006963A8"/>
    <w:rsid w:val="006963AA"/>
    <w:rsid w:val="006963D3"/>
    <w:rsid w:val="00696417"/>
    <w:rsid w:val="00696451"/>
    <w:rsid w:val="0069646A"/>
    <w:rsid w:val="006964B0"/>
    <w:rsid w:val="006964C4"/>
    <w:rsid w:val="006965C0"/>
    <w:rsid w:val="006965F9"/>
    <w:rsid w:val="00696606"/>
    <w:rsid w:val="0069667A"/>
    <w:rsid w:val="006966F3"/>
    <w:rsid w:val="0069670C"/>
    <w:rsid w:val="0069675C"/>
    <w:rsid w:val="0069676A"/>
    <w:rsid w:val="00696775"/>
    <w:rsid w:val="006967A5"/>
    <w:rsid w:val="006967C9"/>
    <w:rsid w:val="006967D2"/>
    <w:rsid w:val="006967D8"/>
    <w:rsid w:val="006967EA"/>
    <w:rsid w:val="006967F7"/>
    <w:rsid w:val="0069682B"/>
    <w:rsid w:val="0069685E"/>
    <w:rsid w:val="006968A0"/>
    <w:rsid w:val="006968B2"/>
    <w:rsid w:val="00696915"/>
    <w:rsid w:val="00696955"/>
    <w:rsid w:val="0069698C"/>
    <w:rsid w:val="006969B9"/>
    <w:rsid w:val="006969DB"/>
    <w:rsid w:val="006969F3"/>
    <w:rsid w:val="006969F4"/>
    <w:rsid w:val="006969F8"/>
    <w:rsid w:val="00696A57"/>
    <w:rsid w:val="00696A70"/>
    <w:rsid w:val="00696A76"/>
    <w:rsid w:val="00696A7F"/>
    <w:rsid w:val="00696A99"/>
    <w:rsid w:val="00696AC1"/>
    <w:rsid w:val="00696AD0"/>
    <w:rsid w:val="00696AD7"/>
    <w:rsid w:val="00696B4F"/>
    <w:rsid w:val="00696B5E"/>
    <w:rsid w:val="00696B80"/>
    <w:rsid w:val="00696B9D"/>
    <w:rsid w:val="00696BE0"/>
    <w:rsid w:val="00696BFB"/>
    <w:rsid w:val="00696C13"/>
    <w:rsid w:val="00696C2A"/>
    <w:rsid w:val="00696C50"/>
    <w:rsid w:val="00696CB4"/>
    <w:rsid w:val="00696CC6"/>
    <w:rsid w:val="00696CC7"/>
    <w:rsid w:val="00696CCB"/>
    <w:rsid w:val="00696CE6"/>
    <w:rsid w:val="00696D35"/>
    <w:rsid w:val="00696D37"/>
    <w:rsid w:val="00696D57"/>
    <w:rsid w:val="00696D91"/>
    <w:rsid w:val="00696D98"/>
    <w:rsid w:val="00696DAA"/>
    <w:rsid w:val="00696DE6"/>
    <w:rsid w:val="00696E02"/>
    <w:rsid w:val="00696E55"/>
    <w:rsid w:val="00696E90"/>
    <w:rsid w:val="00696EBA"/>
    <w:rsid w:val="00696ECE"/>
    <w:rsid w:val="00696EE1"/>
    <w:rsid w:val="00696EEA"/>
    <w:rsid w:val="00696F20"/>
    <w:rsid w:val="00696F5D"/>
    <w:rsid w:val="00696F63"/>
    <w:rsid w:val="00696FC8"/>
    <w:rsid w:val="00697007"/>
    <w:rsid w:val="006970A4"/>
    <w:rsid w:val="006970AB"/>
    <w:rsid w:val="006970FA"/>
    <w:rsid w:val="00697138"/>
    <w:rsid w:val="0069713C"/>
    <w:rsid w:val="00697167"/>
    <w:rsid w:val="00697172"/>
    <w:rsid w:val="006971EE"/>
    <w:rsid w:val="00697237"/>
    <w:rsid w:val="00697297"/>
    <w:rsid w:val="006972B2"/>
    <w:rsid w:val="006972B3"/>
    <w:rsid w:val="006972D4"/>
    <w:rsid w:val="00697304"/>
    <w:rsid w:val="0069733D"/>
    <w:rsid w:val="00697340"/>
    <w:rsid w:val="00697353"/>
    <w:rsid w:val="0069735D"/>
    <w:rsid w:val="0069737A"/>
    <w:rsid w:val="00697390"/>
    <w:rsid w:val="006973B5"/>
    <w:rsid w:val="006973D0"/>
    <w:rsid w:val="006973DD"/>
    <w:rsid w:val="0069741A"/>
    <w:rsid w:val="00697429"/>
    <w:rsid w:val="0069742D"/>
    <w:rsid w:val="00697461"/>
    <w:rsid w:val="00697481"/>
    <w:rsid w:val="006974E9"/>
    <w:rsid w:val="00697501"/>
    <w:rsid w:val="0069751C"/>
    <w:rsid w:val="0069752F"/>
    <w:rsid w:val="00697534"/>
    <w:rsid w:val="00697540"/>
    <w:rsid w:val="0069756B"/>
    <w:rsid w:val="0069756D"/>
    <w:rsid w:val="00697576"/>
    <w:rsid w:val="00697581"/>
    <w:rsid w:val="00697582"/>
    <w:rsid w:val="006975A1"/>
    <w:rsid w:val="006975A6"/>
    <w:rsid w:val="00697600"/>
    <w:rsid w:val="00697646"/>
    <w:rsid w:val="0069765A"/>
    <w:rsid w:val="00697666"/>
    <w:rsid w:val="00697676"/>
    <w:rsid w:val="0069767D"/>
    <w:rsid w:val="00697687"/>
    <w:rsid w:val="006976CF"/>
    <w:rsid w:val="006976E8"/>
    <w:rsid w:val="006976F8"/>
    <w:rsid w:val="00697751"/>
    <w:rsid w:val="00697797"/>
    <w:rsid w:val="0069779D"/>
    <w:rsid w:val="006977E7"/>
    <w:rsid w:val="006977F9"/>
    <w:rsid w:val="006977FC"/>
    <w:rsid w:val="00697856"/>
    <w:rsid w:val="006978B0"/>
    <w:rsid w:val="006978E0"/>
    <w:rsid w:val="00697905"/>
    <w:rsid w:val="00697995"/>
    <w:rsid w:val="006979C3"/>
    <w:rsid w:val="00697A30"/>
    <w:rsid w:val="00697A90"/>
    <w:rsid w:val="00697A9A"/>
    <w:rsid w:val="00697AE8"/>
    <w:rsid w:val="00697B24"/>
    <w:rsid w:val="00697B86"/>
    <w:rsid w:val="00697B92"/>
    <w:rsid w:val="00697BBA"/>
    <w:rsid w:val="00697BE1"/>
    <w:rsid w:val="00697C07"/>
    <w:rsid w:val="00697C3A"/>
    <w:rsid w:val="00697C50"/>
    <w:rsid w:val="00697C77"/>
    <w:rsid w:val="00697CC8"/>
    <w:rsid w:val="00697CDB"/>
    <w:rsid w:val="00697CE5"/>
    <w:rsid w:val="00697D1D"/>
    <w:rsid w:val="00697D73"/>
    <w:rsid w:val="00697D92"/>
    <w:rsid w:val="00697DFA"/>
    <w:rsid w:val="00697E8A"/>
    <w:rsid w:val="00697E8C"/>
    <w:rsid w:val="00697EC7"/>
    <w:rsid w:val="00697ECD"/>
    <w:rsid w:val="00697EFF"/>
    <w:rsid w:val="00697F03"/>
    <w:rsid w:val="00697F16"/>
    <w:rsid w:val="00697F1D"/>
    <w:rsid w:val="00697F4D"/>
    <w:rsid w:val="00697F53"/>
    <w:rsid w:val="00697F7A"/>
    <w:rsid w:val="00697F8B"/>
    <w:rsid w:val="00697F8D"/>
    <w:rsid w:val="00697FB0"/>
    <w:rsid w:val="00697FDF"/>
    <w:rsid w:val="006A002B"/>
    <w:rsid w:val="006A004B"/>
    <w:rsid w:val="006A005F"/>
    <w:rsid w:val="006A006A"/>
    <w:rsid w:val="006A0086"/>
    <w:rsid w:val="006A00AA"/>
    <w:rsid w:val="006A00B1"/>
    <w:rsid w:val="006A00BC"/>
    <w:rsid w:val="006A00C0"/>
    <w:rsid w:val="006A00FC"/>
    <w:rsid w:val="006A0132"/>
    <w:rsid w:val="006A0141"/>
    <w:rsid w:val="006A01B3"/>
    <w:rsid w:val="006A01BC"/>
    <w:rsid w:val="006A0205"/>
    <w:rsid w:val="006A0253"/>
    <w:rsid w:val="006A02C2"/>
    <w:rsid w:val="006A02DD"/>
    <w:rsid w:val="006A030F"/>
    <w:rsid w:val="006A0327"/>
    <w:rsid w:val="006A0341"/>
    <w:rsid w:val="006A03E7"/>
    <w:rsid w:val="006A03F8"/>
    <w:rsid w:val="006A03FE"/>
    <w:rsid w:val="006A0400"/>
    <w:rsid w:val="006A0445"/>
    <w:rsid w:val="006A04A1"/>
    <w:rsid w:val="006A04AC"/>
    <w:rsid w:val="006A0502"/>
    <w:rsid w:val="006A0515"/>
    <w:rsid w:val="006A0543"/>
    <w:rsid w:val="006A0545"/>
    <w:rsid w:val="006A0580"/>
    <w:rsid w:val="006A05BE"/>
    <w:rsid w:val="006A05F3"/>
    <w:rsid w:val="006A0603"/>
    <w:rsid w:val="006A0608"/>
    <w:rsid w:val="006A063F"/>
    <w:rsid w:val="006A0710"/>
    <w:rsid w:val="006A0750"/>
    <w:rsid w:val="006A078F"/>
    <w:rsid w:val="006A079D"/>
    <w:rsid w:val="006A07A7"/>
    <w:rsid w:val="006A0817"/>
    <w:rsid w:val="006A0844"/>
    <w:rsid w:val="006A08B3"/>
    <w:rsid w:val="006A08F1"/>
    <w:rsid w:val="006A08F4"/>
    <w:rsid w:val="006A0908"/>
    <w:rsid w:val="006A0954"/>
    <w:rsid w:val="006A0961"/>
    <w:rsid w:val="006A0A0A"/>
    <w:rsid w:val="006A0A2B"/>
    <w:rsid w:val="006A0AE0"/>
    <w:rsid w:val="006A0B1E"/>
    <w:rsid w:val="006A0B5D"/>
    <w:rsid w:val="006A0B91"/>
    <w:rsid w:val="006A0C09"/>
    <w:rsid w:val="006A0C83"/>
    <w:rsid w:val="006A0C9A"/>
    <w:rsid w:val="006A0CC7"/>
    <w:rsid w:val="006A0CC9"/>
    <w:rsid w:val="006A0D31"/>
    <w:rsid w:val="006A0D58"/>
    <w:rsid w:val="006A0D8A"/>
    <w:rsid w:val="006A0D8F"/>
    <w:rsid w:val="006A0DA1"/>
    <w:rsid w:val="006A0E08"/>
    <w:rsid w:val="006A0E29"/>
    <w:rsid w:val="006A0E45"/>
    <w:rsid w:val="006A0E7A"/>
    <w:rsid w:val="006A0E8C"/>
    <w:rsid w:val="006A0E9A"/>
    <w:rsid w:val="006A0F3B"/>
    <w:rsid w:val="006A0F3D"/>
    <w:rsid w:val="006A0F45"/>
    <w:rsid w:val="006A0F53"/>
    <w:rsid w:val="006A0F98"/>
    <w:rsid w:val="006A0F99"/>
    <w:rsid w:val="006A0FC0"/>
    <w:rsid w:val="006A0FD4"/>
    <w:rsid w:val="006A0FE9"/>
    <w:rsid w:val="006A1009"/>
    <w:rsid w:val="006A103A"/>
    <w:rsid w:val="006A1051"/>
    <w:rsid w:val="006A1052"/>
    <w:rsid w:val="006A10AD"/>
    <w:rsid w:val="006A10B1"/>
    <w:rsid w:val="006A10C1"/>
    <w:rsid w:val="006A10D5"/>
    <w:rsid w:val="006A10D9"/>
    <w:rsid w:val="006A10F7"/>
    <w:rsid w:val="006A1138"/>
    <w:rsid w:val="006A1176"/>
    <w:rsid w:val="006A11A7"/>
    <w:rsid w:val="006A120D"/>
    <w:rsid w:val="006A122B"/>
    <w:rsid w:val="006A126F"/>
    <w:rsid w:val="006A12E1"/>
    <w:rsid w:val="006A1308"/>
    <w:rsid w:val="006A1312"/>
    <w:rsid w:val="006A132F"/>
    <w:rsid w:val="006A1344"/>
    <w:rsid w:val="006A1353"/>
    <w:rsid w:val="006A135E"/>
    <w:rsid w:val="006A1364"/>
    <w:rsid w:val="006A13C5"/>
    <w:rsid w:val="006A141C"/>
    <w:rsid w:val="006A141E"/>
    <w:rsid w:val="006A1444"/>
    <w:rsid w:val="006A146A"/>
    <w:rsid w:val="006A1473"/>
    <w:rsid w:val="006A1482"/>
    <w:rsid w:val="006A1496"/>
    <w:rsid w:val="006A14D4"/>
    <w:rsid w:val="006A14E2"/>
    <w:rsid w:val="006A14E7"/>
    <w:rsid w:val="006A151D"/>
    <w:rsid w:val="006A1520"/>
    <w:rsid w:val="006A1541"/>
    <w:rsid w:val="006A1558"/>
    <w:rsid w:val="006A155C"/>
    <w:rsid w:val="006A1642"/>
    <w:rsid w:val="006A1649"/>
    <w:rsid w:val="006A1695"/>
    <w:rsid w:val="006A1758"/>
    <w:rsid w:val="006A175E"/>
    <w:rsid w:val="006A17A1"/>
    <w:rsid w:val="006A17DE"/>
    <w:rsid w:val="006A17FC"/>
    <w:rsid w:val="006A1846"/>
    <w:rsid w:val="006A1850"/>
    <w:rsid w:val="006A189C"/>
    <w:rsid w:val="006A1948"/>
    <w:rsid w:val="006A19A8"/>
    <w:rsid w:val="006A19C2"/>
    <w:rsid w:val="006A19E9"/>
    <w:rsid w:val="006A19F5"/>
    <w:rsid w:val="006A1A04"/>
    <w:rsid w:val="006A1A49"/>
    <w:rsid w:val="006A1AE1"/>
    <w:rsid w:val="006A1B61"/>
    <w:rsid w:val="006A1B6E"/>
    <w:rsid w:val="006A1B7F"/>
    <w:rsid w:val="006A1C40"/>
    <w:rsid w:val="006A1CA3"/>
    <w:rsid w:val="006A1CBD"/>
    <w:rsid w:val="006A1CEF"/>
    <w:rsid w:val="006A1D0B"/>
    <w:rsid w:val="006A1D11"/>
    <w:rsid w:val="006A1D73"/>
    <w:rsid w:val="006A1D99"/>
    <w:rsid w:val="006A1DB6"/>
    <w:rsid w:val="006A1DBD"/>
    <w:rsid w:val="006A1DC4"/>
    <w:rsid w:val="006A1E04"/>
    <w:rsid w:val="006A1E20"/>
    <w:rsid w:val="006A1E40"/>
    <w:rsid w:val="006A1F7A"/>
    <w:rsid w:val="006A1FB5"/>
    <w:rsid w:val="006A1FD4"/>
    <w:rsid w:val="006A1FD8"/>
    <w:rsid w:val="006A2024"/>
    <w:rsid w:val="006A202D"/>
    <w:rsid w:val="006A2075"/>
    <w:rsid w:val="006A216B"/>
    <w:rsid w:val="006A21AF"/>
    <w:rsid w:val="006A2256"/>
    <w:rsid w:val="006A240D"/>
    <w:rsid w:val="006A2423"/>
    <w:rsid w:val="006A2449"/>
    <w:rsid w:val="006A2482"/>
    <w:rsid w:val="006A2509"/>
    <w:rsid w:val="006A251E"/>
    <w:rsid w:val="006A253D"/>
    <w:rsid w:val="006A2540"/>
    <w:rsid w:val="006A25BC"/>
    <w:rsid w:val="006A25C1"/>
    <w:rsid w:val="006A25CB"/>
    <w:rsid w:val="006A25EA"/>
    <w:rsid w:val="006A25EC"/>
    <w:rsid w:val="006A25FF"/>
    <w:rsid w:val="006A261B"/>
    <w:rsid w:val="006A26EA"/>
    <w:rsid w:val="006A2725"/>
    <w:rsid w:val="006A2770"/>
    <w:rsid w:val="006A27AE"/>
    <w:rsid w:val="006A27DF"/>
    <w:rsid w:val="006A2821"/>
    <w:rsid w:val="006A284E"/>
    <w:rsid w:val="006A2861"/>
    <w:rsid w:val="006A2892"/>
    <w:rsid w:val="006A28D5"/>
    <w:rsid w:val="006A2932"/>
    <w:rsid w:val="006A2941"/>
    <w:rsid w:val="006A298C"/>
    <w:rsid w:val="006A2A1A"/>
    <w:rsid w:val="006A2A30"/>
    <w:rsid w:val="006A2A37"/>
    <w:rsid w:val="006A2A51"/>
    <w:rsid w:val="006A2A56"/>
    <w:rsid w:val="006A2AA9"/>
    <w:rsid w:val="006A2AC0"/>
    <w:rsid w:val="006A2AF3"/>
    <w:rsid w:val="006A2B1E"/>
    <w:rsid w:val="006A2B20"/>
    <w:rsid w:val="006A2B38"/>
    <w:rsid w:val="006A2B50"/>
    <w:rsid w:val="006A2B67"/>
    <w:rsid w:val="006A2B75"/>
    <w:rsid w:val="006A2BC4"/>
    <w:rsid w:val="006A2BF0"/>
    <w:rsid w:val="006A2C55"/>
    <w:rsid w:val="006A2C5C"/>
    <w:rsid w:val="006A2C76"/>
    <w:rsid w:val="006A2CD5"/>
    <w:rsid w:val="006A2D74"/>
    <w:rsid w:val="006A2D7D"/>
    <w:rsid w:val="006A2DD5"/>
    <w:rsid w:val="006A2E11"/>
    <w:rsid w:val="006A2E45"/>
    <w:rsid w:val="006A2E46"/>
    <w:rsid w:val="006A2E65"/>
    <w:rsid w:val="006A2F8D"/>
    <w:rsid w:val="006A2FB9"/>
    <w:rsid w:val="006A2FF8"/>
    <w:rsid w:val="006A3002"/>
    <w:rsid w:val="006A3090"/>
    <w:rsid w:val="006A30A1"/>
    <w:rsid w:val="006A3183"/>
    <w:rsid w:val="006A318D"/>
    <w:rsid w:val="006A3194"/>
    <w:rsid w:val="006A31A1"/>
    <w:rsid w:val="006A31BA"/>
    <w:rsid w:val="006A31C3"/>
    <w:rsid w:val="006A32A0"/>
    <w:rsid w:val="006A32C4"/>
    <w:rsid w:val="006A334F"/>
    <w:rsid w:val="006A3369"/>
    <w:rsid w:val="006A338A"/>
    <w:rsid w:val="006A3392"/>
    <w:rsid w:val="006A3462"/>
    <w:rsid w:val="006A34A1"/>
    <w:rsid w:val="006A34E8"/>
    <w:rsid w:val="006A34F9"/>
    <w:rsid w:val="006A353E"/>
    <w:rsid w:val="006A3589"/>
    <w:rsid w:val="006A35FC"/>
    <w:rsid w:val="006A3653"/>
    <w:rsid w:val="006A366C"/>
    <w:rsid w:val="006A3674"/>
    <w:rsid w:val="006A3721"/>
    <w:rsid w:val="006A3722"/>
    <w:rsid w:val="006A3796"/>
    <w:rsid w:val="006A37ED"/>
    <w:rsid w:val="006A37F9"/>
    <w:rsid w:val="006A3833"/>
    <w:rsid w:val="006A3883"/>
    <w:rsid w:val="006A388B"/>
    <w:rsid w:val="006A38D7"/>
    <w:rsid w:val="006A38F7"/>
    <w:rsid w:val="006A3959"/>
    <w:rsid w:val="006A3990"/>
    <w:rsid w:val="006A39DA"/>
    <w:rsid w:val="006A39F3"/>
    <w:rsid w:val="006A3A50"/>
    <w:rsid w:val="006A3A68"/>
    <w:rsid w:val="006A3A91"/>
    <w:rsid w:val="006A3AB3"/>
    <w:rsid w:val="006A3AE3"/>
    <w:rsid w:val="006A3AED"/>
    <w:rsid w:val="006A3AFF"/>
    <w:rsid w:val="006A3B14"/>
    <w:rsid w:val="006A3B32"/>
    <w:rsid w:val="006A3B5B"/>
    <w:rsid w:val="006A3BD8"/>
    <w:rsid w:val="006A3C38"/>
    <w:rsid w:val="006A3C92"/>
    <w:rsid w:val="006A3C9B"/>
    <w:rsid w:val="006A3CD8"/>
    <w:rsid w:val="006A3CF3"/>
    <w:rsid w:val="006A3CFB"/>
    <w:rsid w:val="006A3D3E"/>
    <w:rsid w:val="006A3D41"/>
    <w:rsid w:val="006A3D7A"/>
    <w:rsid w:val="006A3D80"/>
    <w:rsid w:val="006A3D90"/>
    <w:rsid w:val="006A3D96"/>
    <w:rsid w:val="006A3DFD"/>
    <w:rsid w:val="006A3E15"/>
    <w:rsid w:val="006A3E1A"/>
    <w:rsid w:val="006A3E5A"/>
    <w:rsid w:val="006A3E7E"/>
    <w:rsid w:val="006A3EB4"/>
    <w:rsid w:val="006A3ED2"/>
    <w:rsid w:val="006A3EE6"/>
    <w:rsid w:val="006A3EEC"/>
    <w:rsid w:val="006A3EFC"/>
    <w:rsid w:val="006A3F1E"/>
    <w:rsid w:val="006A3F31"/>
    <w:rsid w:val="006A3F43"/>
    <w:rsid w:val="006A3F44"/>
    <w:rsid w:val="006A3FBF"/>
    <w:rsid w:val="006A4021"/>
    <w:rsid w:val="006A402C"/>
    <w:rsid w:val="006A4048"/>
    <w:rsid w:val="006A411C"/>
    <w:rsid w:val="006A418B"/>
    <w:rsid w:val="006A418F"/>
    <w:rsid w:val="006A419B"/>
    <w:rsid w:val="006A41B7"/>
    <w:rsid w:val="006A41D4"/>
    <w:rsid w:val="006A4239"/>
    <w:rsid w:val="006A4249"/>
    <w:rsid w:val="006A42A8"/>
    <w:rsid w:val="006A42AD"/>
    <w:rsid w:val="006A4304"/>
    <w:rsid w:val="006A431C"/>
    <w:rsid w:val="006A4340"/>
    <w:rsid w:val="006A4341"/>
    <w:rsid w:val="006A436B"/>
    <w:rsid w:val="006A43A1"/>
    <w:rsid w:val="006A43AF"/>
    <w:rsid w:val="006A43BE"/>
    <w:rsid w:val="006A4400"/>
    <w:rsid w:val="006A4413"/>
    <w:rsid w:val="006A442D"/>
    <w:rsid w:val="006A442E"/>
    <w:rsid w:val="006A4448"/>
    <w:rsid w:val="006A446E"/>
    <w:rsid w:val="006A44DB"/>
    <w:rsid w:val="006A44FE"/>
    <w:rsid w:val="006A450F"/>
    <w:rsid w:val="006A4568"/>
    <w:rsid w:val="006A4575"/>
    <w:rsid w:val="006A4599"/>
    <w:rsid w:val="006A4605"/>
    <w:rsid w:val="006A4606"/>
    <w:rsid w:val="006A4613"/>
    <w:rsid w:val="006A4645"/>
    <w:rsid w:val="006A4706"/>
    <w:rsid w:val="006A4710"/>
    <w:rsid w:val="006A4724"/>
    <w:rsid w:val="006A4778"/>
    <w:rsid w:val="006A489C"/>
    <w:rsid w:val="006A490D"/>
    <w:rsid w:val="006A4929"/>
    <w:rsid w:val="006A4953"/>
    <w:rsid w:val="006A4979"/>
    <w:rsid w:val="006A49B9"/>
    <w:rsid w:val="006A49E5"/>
    <w:rsid w:val="006A4A54"/>
    <w:rsid w:val="006A4ABA"/>
    <w:rsid w:val="006A4ACC"/>
    <w:rsid w:val="006A4AD8"/>
    <w:rsid w:val="006A4B1A"/>
    <w:rsid w:val="006A4B2F"/>
    <w:rsid w:val="006A4B9E"/>
    <w:rsid w:val="006A4BA6"/>
    <w:rsid w:val="006A4C2F"/>
    <w:rsid w:val="006A4C74"/>
    <w:rsid w:val="006A4C76"/>
    <w:rsid w:val="006A4CB9"/>
    <w:rsid w:val="006A4D3F"/>
    <w:rsid w:val="006A4DE0"/>
    <w:rsid w:val="006A4E31"/>
    <w:rsid w:val="006A4E60"/>
    <w:rsid w:val="006A4E69"/>
    <w:rsid w:val="006A4E6C"/>
    <w:rsid w:val="006A4E9D"/>
    <w:rsid w:val="006A4EA3"/>
    <w:rsid w:val="006A4ED3"/>
    <w:rsid w:val="006A4EE4"/>
    <w:rsid w:val="006A4F99"/>
    <w:rsid w:val="006A4FA2"/>
    <w:rsid w:val="006A4FD5"/>
    <w:rsid w:val="006A4FE1"/>
    <w:rsid w:val="006A4FF3"/>
    <w:rsid w:val="006A5075"/>
    <w:rsid w:val="006A507F"/>
    <w:rsid w:val="006A50CD"/>
    <w:rsid w:val="006A50E6"/>
    <w:rsid w:val="006A5113"/>
    <w:rsid w:val="006A5144"/>
    <w:rsid w:val="006A5148"/>
    <w:rsid w:val="006A516B"/>
    <w:rsid w:val="006A5184"/>
    <w:rsid w:val="006A51EC"/>
    <w:rsid w:val="006A520F"/>
    <w:rsid w:val="006A523E"/>
    <w:rsid w:val="006A52C1"/>
    <w:rsid w:val="006A52FE"/>
    <w:rsid w:val="006A5344"/>
    <w:rsid w:val="006A5377"/>
    <w:rsid w:val="006A53A7"/>
    <w:rsid w:val="006A53B1"/>
    <w:rsid w:val="006A53D3"/>
    <w:rsid w:val="006A53D4"/>
    <w:rsid w:val="006A53D6"/>
    <w:rsid w:val="006A5445"/>
    <w:rsid w:val="006A5458"/>
    <w:rsid w:val="006A54BE"/>
    <w:rsid w:val="006A54D8"/>
    <w:rsid w:val="006A54DC"/>
    <w:rsid w:val="006A555F"/>
    <w:rsid w:val="006A55AA"/>
    <w:rsid w:val="006A55C6"/>
    <w:rsid w:val="006A5618"/>
    <w:rsid w:val="006A5640"/>
    <w:rsid w:val="006A5645"/>
    <w:rsid w:val="006A564F"/>
    <w:rsid w:val="006A5654"/>
    <w:rsid w:val="006A5667"/>
    <w:rsid w:val="006A566D"/>
    <w:rsid w:val="006A566E"/>
    <w:rsid w:val="006A56E4"/>
    <w:rsid w:val="006A5714"/>
    <w:rsid w:val="006A5724"/>
    <w:rsid w:val="006A5758"/>
    <w:rsid w:val="006A5773"/>
    <w:rsid w:val="006A5829"/>
    <w:rsid w:val="006A584B"/>
    <w:rsid w:val="006A5853"/>
    <w:rsid w:val="006A58AC"/>
    <w:rsid w:val="006A58F8"/>
    <w:rsid w:val="006A5920"/>
    <w:rsid w:val="006A5993"/>
    <w:rsid w:val="006A5997"/>
    <w:rsid w:val="006A599B"/>
    <w:rsid w:val="006A59AA"/>
    <w:rsid w:val="006A59E1"/>
    <w:rsid w:val="006A59E9"/>
    <w:rsid w:val="006A59F9"/>
    <w:rsid w:val="006A5AA9"/>
    <w:rsid w:val="006A5AB0"/>
    <w:rsid w:val="006A5ABD"/>
    <w:rsid w:val="006A5AC7"/>
    <w:rsid w:val="006A5B3F"/>
    <w:rsid w:val="006A5B4E"/>
    <w:rsid w:val="006A5B5F"/>
    <w:rsid w:val="006A5B63"/>
    <w:rsid w:val="006A5B6E"/>
    <w:rsid w:val="006A5B72"/>
    <w:rsid w:val="006A5BC7"/>
    <w:rsid w:val="006A5C09"/>
    <w:rsid w:val="006A5C0F"/>
    <w:rsid w:val="006A5C48"/>
    <w:rsid w:val="006A5C68"/>
    <w:rsid w:val="006A5C7A"/>
    <w:rsid w:val="006A5C83"/>
    <w:rsid w:val="006A5C97"/>
    <w:rsid w:val="006A5C9B"/>
    <w:rsid w:val="006A5CA3"/>
    <w:rsid w:val="006A5CE3"/>
    <w:rsid w:val="006A5CF6"/>
    <w:rsid w:val="006A5D3E"/>
    <w:rsid w:val="006A5D81"/>
    <w:rsid w:val="006A5D98"/>
    <w:rsid w:val="006A5DDE"/>
    <w:rsid w:val="006A5EFD"/>
    <w:rsid w:val="006A5F3B"/>
    <w:rsid w:val="006A5F7F"/>
    <w:rsid w:val="006A5FA0"/>
    <w:rsid w:val="006A5FAD"/>
    <w:rsid w:val="006A5FCE"/>
    <w:rsid w:val="006A6065"/>
    <w:rsid w:val="006A606D"/>
    <w:rsid w:val="006A6071"/>
    <w:rsid w:val="006A607A"/>
    <w:rsid w:val="006A60C9"/>
    <w:rsid w:val="006A60E9"/>
    <w:rsid w:val="006A6106"/>
    <w:rsid w:val="006A6111"/>
    <w:rsid w:val="006A618A"/>
    <w:rsid w:val="006A619C"/>
    <w:rsid w:val="006A61A2"/>
    <w:rsid w:val="006A61A5"/>
    <w:rsid w:val="006A61B9"/>
    <w:rsid w:val="006A61CA"/>
    <w:rsid w:val="006A61F2"/>
    <w:rsid w:val="006A626D"/>
    <w:rsid w:val="006A6282"/>
    <w:rsid w:val="006A6299"/>
    <w:rsid w:val="006A6310"/>
    <w:rsid w:val="006A637A"/>
    <w:rsid w:val="006A6385"/>
    <w:rsid w:val="006A63AE"/>
    <w:rsid w:val="006A641A"/>
    <w:rsid w:val="006A642F"/>
    <w:rsid w:val="006A643E"/>
    <w:rsid w:val="006A6463"/>
    <w:rsid w:val="006A6470"/>
    <w:rsid w:val="006A6479"/>
    <w:rsid w:val="006A64C0"/>
    <w:rsid w:val="006A64EB"/>
    <w:rsid w:val="006A64F9"/>
    <w:rsid w:val="006A6538"/>
    <w:rsid w:val="006A6579"/>
    <w:rsid w:val="006A6591"/>
    <w:rsid w:val="006A661E"/>
    <w:rsid w:val="006A6639"/>
    <w:rsid w:val="006A663F"/>
    <w:rsid w:val="006A6677"/>
    <w:rsid w:val="006A66C6"/>
    <w:rsid w:val="006A66F8"/>
    <w:rsid w:val="006A6744"/>
    <w:rsid w:val="006A6762"/>
    <w:rsid w:val="006A67DE"/>
    <w:rsid w:val="006A6877"/>
    <w:rsid w:val="006A68B9"/>
    <w:rsid w:val="006A68C2"/>
    <w:rsid w:val="006A692F"/>
    <w:rsid w:val="006A69D0"/>
    <w:rsid w:val="006A69FB"/>
    <w:rsid w:val="006A6A06"/>
    <w:rsid w:val="006A6A09"/>
    <w:rsid w:val="006A6A0D"/>
    <w:rsid w:val="006A6A20"/>
    <w:rsid w:val="006A6A59"/>
    <w:rsid w:val="006A6A63"/>
    <w:rsid w:val="006A6AAD"/>
    <w:rsid w:val="006A6ACD"/>
    <w:rsid w:val="006A6AE0"/>
    <w:rsid w:val="006A6B08"/>
    <w:rsid w:val="006A6B0E"/>
    <w:rsid w:val="006A6B88"/>
    <w:rsid w:val="006A6C0C"/>
    <w:rsid w:val="006A6CD6"/>
    <w:rsid w:val="006A6CF0"/>
    <w:rsid w:val="006A6D4E"/>
    <w:rsid w:val="006A6D54"/>
    <w:rsid w:val="006A6DDE"/>
    <w:rsid w:val="006A6DFF"/>
    <w:rsid w:val="006A6E05"/>
    <w:rsid w:val="006A6E21"/>
    <w:rsid w:val="006A6E59"/>
    <w:rsid w:val="006A6E71"/>
    <w:rsid w:val="006A6E80"/>
    <w:rsid w:val="006A6E98"/>
    <w:rsid w:val="006A6EEB"/>
    <w:rsid w:val="006A6EEE"/>
    <w:rsid w:val="006A6EFB"/>
    <w:rsid w:val="006A6F0D"/>
    <w:rsid w:val="006A6F78"/>
    <w:rsid w:val="006A6FB4"/>
    <w:rsid w:val="006A6FC4"/>
    <w:rsid w:val="006A6FFF"/>
    <w:rsid w:val="006A7031"/>
    <w:rsid w:val="006A7039"/>
    <w:rsid w:val="006A703F"/>
    <w:rsid w:val="006A7044"/>
    <w:rsid w:val="006A705B"/>
    <w:rsid w:val="006A70C3"/>
    <w:rsid w:val="006A70CC"/>
    <w:rsid w:val="006A70D2"/>
    <w:rsid w:val="006A70DE"/>
    <w:rsid w:val="006A7132"/>
    <w:rsid w:val="006A7146"/>
    <w:rsid w:val="006A71A1"/>
    <w:rsid w:val="006A71D0"/>
    <w:rsid w:val="006A71F7"/>
    <w:rsid w:val="006A7213"/>
    <w:rsid w:val="006A721D"/>
    <w:rsid w:val="006A7222"/>
    <w:rsid w:val="006A7231"/>
    <w:rsid w:val="006A723E"/>
    <w:rsid w:val="006A728E"/>
    <w:rsid w:val="006A72F1"/>
    <w:rsid w:val="006A731B"/>
    <w:rsid w:val="006A735E"/>
    <w:rsid w:val="006A7379"/>
    <w:rsid w:val="006A73AD"/>
    <w:rsid w:val="006A73CC"/>
    <w:rsid w:val="006A73DD"/>
    <w:rsid w:val="006A740A"/>
    <w:rsid w:val="006A7424"/>
    <w:rsid w:val="006A745F"/>
    <w:rsid w:val="006A7470"/>
    <w:rsid w:val="006A748E"/>
    <w:rsid w:val="006A758B"/>
    <w:rsid w:val="006A75C1"/>
    <w:rsid w:val="006A75CC"/>
    <w:rsid w:val="006A7609"/>
    <w:rsid w:val="006A7617"/>
    <w:rsid w:val="006A763C"/>
    <w:rsid w:val="006A76B8"/>
    <w:rsid w:val="006A76D9"/>
    <w:rsid w:val="006A773C"/>
    <w:rsid w:val="006A7759"/>
    <w:rsid w:val="006A7761"/>
    <w:rsid w:val="006A777A"/>
    <w:rsid w:val="006A77EA"/>
    <w:rsid w:val="006A7815"/>
    <w:rsid w:val="006A7852"/>
    <w:rsid w:val="006A786C"/>
    <w:rsid w:val="006A7873"/>
    <w:rsid w:val="006A78DE"/>
    <w:rsid w:val="006A790B"/>
    <w:rsid w:val="006A7941"/>
    <w:rsid w:val="006A798F"/>
    <w:rsid w:val="006A79B5"/>
    <w:rsid w:val="006A79BF"/>
    <w:rsid w:val="006A79C0"/>
    <w:rsid w:val="006A79DB"/>
    <w:rsid w:val="006A79EE"/>
    <w:rsid w:val="006A79FA"/>
    <w:rsid w:val="006A7A18"/>
    <w:rsid w:val="006A7A49"/>
    <w:rsid w:val="006A7A62"/>
    <w:rsid w:val="006A7A6E"/>
    <w:rsid w:val="006A7A76"/>
    <w:rsid w:val="006A7AA8"/>
    <w:rsid w:val="006A7AFE"/>
    <w:rsid w:val="006A7B1B"/>
    <w:rsid w:val="006A7B2C"/>
    <w:rsid w:val="006A7B67"/>
    <w:rsid w:val="006A7B76"/>
    <w:rsid w:val="006A7C0C"/>
    <w:rsid w:val="006A7C10"/>
    <w:rsid w:val="006A7C15"/>
    <w:rsid w:val="006A7C28"/>
    <w:rsid w:val="006A7C56"/>
    <w:rsid w:val="006A7C7B"/>
    <w:rsid w:val="006A7C7D"/>
    <w:rsid w:val="006A7CA4"/>
    <w:rsid w:val="006A7CAD"/>
    <w:rsid w:val="006A7D10"/>
    <w:rsid w:val="006A7D76"/>
    <w:rsid w:val="006A7DF7"/>
    <w:rsid w:val="006A7E0E"/>
    <w:rsid w:val="006A7E2C"/>
    <w:rsid w:val="006A7E36"/>
    <w:rsid w:val="006A7E52"/>
    <w:rsid w:val="006A7E86"/>
    <w:rsid w:val="006A7E96"/>
    <w:rsid w:val="006A7EB1"/>
    <w:rsid w:val="006A7F19"/>
    <w:rsid w:val="006A7F20"/>
    <w:rsid w:val="006A7F37"/>
    <w:rsid w:val="006A7FA9"/>
    <w:rsid w:val="006A7FE4"/>
    <w:rsid w:val="006B000F"/>
    <w:rsid w:val="006B008A"/>
    <w:rsid w:val="006B00C7"/>
    <w:rsid w:val="006B00FC"/>
    <w:rsid w:val="006B0118"/>
    <w:rsid w:val="006B0125"/>
    <w:rsid w:val="006B0127"/>
    <w:rsid w:val="006B0132"/>
    <w:rsid w:val="006B0134"/>
    <w:rsid w:val="006B0157"/>
    <w:rsid w:val="006B018C"/>
    <w:rsid w:val="006B01D4"/>
    <w:rsid w:val="006B0204"/>
    <w:rsid w:val="006B0255"/>
    <w:rsid w:val="006B0297"/>
    <w:rsid w:val="006B0313"/>
    <w:rsid w:val="006B0371"/>
    <w:rsid w:val="006B037C"/>
    <w:rsid w:val="006B0397"/>
    <w:rsid w:val="006B03D8"/>
    <w:rsid w:val="006B03EF"/>
    <w:rsid w:val="006B04F6"/>
    <w:rsid w:val="006B04FF"/>
    <w:rsid w:val="006B057F"/>
    <w:rsid w:val="006B05A7"/>
    <w:rsid w:val="006B062A"/>
    <w:rsid w:val="006B062B"/>
    <w:rsid w:val="006B064F"/>
    <w:rsid w:val="006B067C"/>
    <w:rsid w:val="006B06C7"/>
    <w:rsid w:val="006B0705"/>
    <w:rsid w:val="006B072A"/>
    <w:rsid w:val="006B077E"/>
    <w:rsid w:val="006B0783"/>
    <w:rsid w:val="006B0800"/>
    <w:rsid w:val="006B0817"/>
    <w:rsid w:val="006B0819"/>
    <w:rsid w:val="006B0823"/>
    <w:rsid w:val="006B083E"/>
    <w:rsid w:val="006B0866"/>
    <w:rsid w:val="006B0874"/>
    <w:rsid w:val="006B088C"/>
    <w:rsid w:val="006B08C2"/>
    <w:rsid w:val="006B0909"/>
    <w:rsid w:val="006B095D"/>
    <w:rsid w:val="006B0983"/>
    <w:rsid w:val="006B09BF"/>
    <w:rsid w:val="006B09F9"/>
    <w:rsid w:val="006B0A42"/>
    <w:rsid w:val="006B0A4F"/>
    <w:rsid w:val="006B0A7E"/>
    <w:rsid w:val="006B0A84"/>
    <w:rsid w:val="006B0AA2"/>
    <w:rsid w:val="006B0AB9"/>
    <w:rsid w:val="006B0ABC"/>
    <w:rsid w:val="006B0B77"/>
    <w:rsid w:val="006B0BC6"/>
    <w:rsid w:val="006B0C03"/>
    <w:rsid w:val="006B0C2E"/>
    <w:rsid w:val="006B0C36"/>
    <w:rsid w:val="006B0C49"/>
    <w:rsid w:val="006B0C7B"/>
    <w:rsid w:val="006B0CF0"/>
    <w:rsid w:val="006B0D20"/>
    <w:rsid w:val="006B0D22"/>
    <w:rsid w:val="006B0D51"/>
    <w:rsid w:val="006B0D75"/>
    <w:rsid w:val="006B0D9F"/>
    <w:rsid w:val="006B0DA7"/>
    <w:rsid w:val="006B0DB3"/>
    <w:rsid w:val="006B0DE1"/>
    <w:rsid w:val="006B0E06"/>
    <w:rsid w:val="006B0E0B"/>
    <w:rsid w:val="006B0EB0"/>
    <w:rsid w:val="006B0EE0"/>
    <w:rsid w:val="006B0EED"/>
    <w:rsid w:val="006B0EEE"/>
    <w:rsid w:val="006B0F00"/>
    <w:rsid w:val="006B0F1D"/>
    <w:rsid w:val="006B0F42"/>
    <w:rsid w:val="006B0F4F"/>
    <w:rsid w:val="006B0FA3"/>
    <w:rsid w:val="006B0FBE"/>
    <w:rsid w:val="006B0FF5"/>
    <w:rsid w:val="006B1000"/>
    <w:rsid w:val="006B1065"/>
    <w:rsid w:val="006B10B6"/>
    <w:rsid w:val="006B10B9"/>
    <w:rsid w:val="006B10FC"/>
    <w:rsid w:val="006B10FE"/>
    <w:rsid w:val="006B1115"/>
    <w:rsid w:val="006B1139"/>
    <w:rsid w:val="006B1143"/>
    <w:rsid w:val="006B115A"/>
    <w:rsid w:val="006B116F"/>
    <w:rsid w:val="006B11C1"/>
    <w:rsid w:val="006B11CD"/>
    <w:rsid w:val="006B11CF"/>
    <w:rsid w:val="006B11F4"/>
    <w:rsid w:val="006B122F"/>
    <w:rsid w:val="006B123D"/>
    <w:rsid w:val="006B1288"/>
    <w:rsid w:val="006B12BE"/>
    <w:rsid w:val="006B132D"/>
    <w:rsid w:val="006B1354"/>
    <w:rsid w:val="006B1363"/>
    <w:rsid w:val="006B1410"/>
    <w:rsid w:val="006B1486"/>
    <w:rsid w:val="006B149F"/>
    <w:rsid w:val="006B1501"/>
    <w:rsid w:val="006B1513"/>
    <w:rsid w:val="006B151D"/>
    <w:rsid w:val="006B1592"/>
    <w:rsid w:val="006B159F"/>
    <w:rsid w:val="006B15AD"/>
    <w:rsid w:val="006B15D2"/>
    <w:rsid w:val="006B1605"/>
    <w:rsid w:val="006B1636"/>
    <w:rsid w:val="006B16A0"/>
    <w:rsid w:val="006B170A"/>
    <w:rsid w:val="006B1724"/>
    <w:rsid w:val="006B1738"/>
    <w:rsid w:val="006B173E"/>
    <w:rsid w:val="006B17A7"/>
    <w:rsid w:val="006B17C4"/>
    <w:rsid w:val="006B17D2"/>
    <w:rsid w:val="006B1857"/>
    <w:rsid w:val="006B1872"/>
    <w:rsid w:val="006B1887"/>
    <w:rsid w:val="006B18DE"/>
    <w:rsid w:val="006B18ED"/>
    <w:rsid w:val="006B1901"/>
    <w:rsid w:val="006B1906"/>
    <w:rsid w:val="006B1929"/>
    <w:rsid w:val="006B1A02"/>
    <w:rsid w:val="006B1A29"/>
    <w:rsid w:val="006B1A3E"/>
    <w:rsid w:val="006B1A7E"/>
    <w:rsid w:val="006B1A9A"/>
    <w:rsid w:val="006B1AD1"/>
    <w:rsid w:val="006B1AD3"/>
    <w:rsid w:val="006B1AE5"/>
    <w:rsid w:val="006B1AF4"/>
    <w:rsid w:val="006B1B13"/>
    <w:rsid w:val="006B1B75"/>
    <w:rsid w:val="006B1C0E"/>
    <w:rsid w:val="006B1C32"/>
    <w:rsid w:val="006B1C43"/>
    <w:rsid w:val="006B1C47"/>
    <w:rsid w:val="006B1CD8"/>
    <w:rsid w:val="006B1CE5"/>
    <w:rsid w:val="006B1CE6"/>
    <w:rsid w:val="006B1D49"/>
    <w:rsid w:val="006B1E2F"/>
    <w:rsid w:val="006B1E6B"/>
    <w:rsid w:val="006B1ECD"/>
    <w:rsid w:val="006B1F01"/>
    <w:rsid w:val="006B1F11"/>
    <w:rsid w:val="006B1F58"/>
    <w:rsid w:val="006B1F91"/>
    <w:rsid w:val="006B202D"/>
    <w:rsid w:val="006B2064"/>
    <w:rsid w:val="006B2074"/>
    <w:rsid w:val="006B2091"/>
    <w:rsid w:val="006B20E9"/>
    <w:rsid w:val="006B2102"/>
    <w:rsid w:val="006B2109"/>
    <w:rsid w:val="006B2153"/>
    <w:rsid w:val="006B2175"/>
    <w:rsid w:val="006B2185"/>
    <w:rsid w:val="006B2188"/>
    <w:rsid w:val="006B21A4"/>
    <w:rsid w:val="006B21E6"/>
    <w:rsid w:val="006B221B"/>
    <w:rsid w:val="006B2263"/>
    <w:rsid w:val="006B229E"/>
    <w:rsid w:val="006B22D5"/>
    <w:rsid w:val="006B2348"/>
    <w:rsid w:val="006B234E"/>
    <w:rsid w:val="006B2378"/>
    <w:rsid w:val="006B239F"/>
    <w:rsid w:val="006B23A1"/>
    <w:rsid w:val="006B23C8"/>
    <w:rsid w:val="006B23CB"/>
    <w:rsid w:val="006B241B"/>
    <w:rsid w:val="006B24B7"/>
    <w:rsid w:val="006B24D5"/>
    <w:rsid w:val="006B2516"/>
    <w:rsid w:val="006B2522"/>
    <w:rsid w:val="006B255E"/>
    <w:rsid w:val="006B2562"/>
    <w:rsid w:val="006B256D"/>
    <w:rsid w:val="006B2593"/>
    <w:rsid w:val="006B25CF"/>
    <w:rsid w:val="006B2658"/>
    <w:rsid w:val="006B2677"/>
    <w:rsid w:val="006B26A4"/>
    <w:rsid w:val="006B273B"/>
    <w:rsid w:val="006B27A2"/>
    <w:rsid w:val="006B280B"/>
    <w:rsid w:val="006B280C"/>
    <w:rsid w:val="006B2872"/>
    <w:rsid w:val="006B28B8"/>
    <w:rsid w:val="006B293B"/>
    <w:rsid w:val="006B293C"/>
    <w:rsid w:val="006B2964"/>
    <w:rsid w:val="006B2979"/>
    <w:rsid w:val="006B2996"/>
    <w:rsid w:val="006B29B0"/>
    <w:rsid w:val="006B29BC"/>
    <w:rsid w:val="006B29D3"/>
    <w:rsid w:val="006B2A29"/>
    <w:rsid w:val="006B2A3A"/>
    <w:rsid w:val="006B2A42"/>
    <w:rsid w:val="006B2A6D"/>
    <w:rsid w:val="006B2AB1"/>
    <w:rsid w:val="006B2ADA"/>
    <w:rsid w:val="006B2AFD"/>
    <w:rsid w:val="006B2B04"/>
    <w:rsid w:val="006B2B1A"/>
    <w:rsid w:val="006B2B29"/>
    <w:rsid w:val="006B2B30"/>
    <w:rsid w:val="006B2B50"/>
    <w:rsid w:val="006B2B61"/>
    <w:rsid w:val="006B2B96"/>
    <w:rsid w:val="006B2B9A"/>
    <w:rsid w:val="006B2B9B"/>
    <w:rsid w:val="006B2BBE"/>
    <w:rsid w:val="006B2BC6"/>
    <w:rsid w:val="006B2BCC"/>
    <w:rsid w:val="006B2C2B"/>
    <w:rsid w:val="006B2C72"/>
    <w:rsid w:val="006B2C7A"/>
    <w:rsid w:val="006B2C9C"/>
    <w:rsid w:val="006B2CC8"/>
    <w:rsid w:val="006B2CD5"/>
    <w:rsid w:val="006B2CFB"/>
    <w:rsid w:val="006B2D45"/>
    <w:rsid w:val="006B2D4A"/>
    <w:rsid w:val="006B2D58"/>
    <w:rsid w:val="006B2D80"/>
    <w:rsid w:val="006B2D92"/>
    <w:rsid w:val="006B2DEB"/>
    <w:rsid w:val="006B2ECA"/>
    <w:rsid w:val="006B2ED4"/>
    <w:rsid w:val="006B2EE9"/>
    <w:rsid w:val="006B2F00"/>
    <w:rsid w:val="006B2F22"/>
    <w:rsid w:val="006B2F27"/>
    <w:rsid w:val="006B2F37"/>
    <w:rsid w:val="006B2FBF"/>
    <w:rsid w:val="006B3001"/>
    <w:rsid w:val="006B3002"/>
    <w:rsid w:val="006B30A4"/>
    <w:rsid w:val="006B30CE"/>
    <w:rsid w:val="006B30D3"/>
    <w:rsid w:val="006B30D5"/>
    <w:rsid w:val="006B310E"/>
    <w:rsid w:val="006B3167"/>
    <w:rsid w:val="006B3189"/>
    <w:rsid w:val="006B31B0"/>
    <w:rsid w:val="006B3226"/>
    <w:rsid w:val="006B3236"/>
    <w:rsid w:val="006B324A"/>
    <w:rsid w:val="006B3268"/>
    <w:rsid w:val="006B326F"/>
    <w:rsid w:val="006B328A"/>
    <w:rsid w:val="006B32AB"/>
    <w:rsid w:val="006B32C3"/>
    <w:rsid w:val="006B32C9"/>
    <w:rsid w:val="006B3331"/>
    <w:rsid w:val="006B3332"/>
    <w:rsid w:val="006B3399"/>
    <w:rsid w:val="006B33AB"/>
    <w:rsid w:val="006B33E1"/>
    <w:rsid w:val="006B33F1"/>
    <w:rsid w:val="006B33F2"/>
    <w:rsid w:val="006B3429"/>
    <w:rsid w:val="006B344B"/>
    <w:rsid w:val="006B3462"/>
    <w:rsid w:val="006B3478"/>
    <w:rsid w:val="006B347B"/>
    <w:rsid w:val="006B348E"/>
    <w:rsid w:val="006B34C5"/>
    <w:rsid w:val="006B34E0"/>
    <w:rsid w:val="006B3505"/>
    <w:rsid w:val="006B3528"/>
    <w:rsid w:val="006B3554"/>
    <w:rsid w:val="006B3559"/>
    <w:rsid w:val="006B3578"/>
    <w:rsid w:val="006B3595"/>
    <w:rsid w:val="006B35DF"/>
    <w:rsid w:val="006B3631"/>
    <w:rsid w:val="006B3652"/>
    <w:rsid w:val="006B368E"/>
    <w:rsid w:val="006B36A3"/>
    <w:rsid w:val="006B36C3"/>
    <w:rsid w:val="006B36E4"/>
    <w:rsid w:val="006B36FD"/>
    <w:rsid w:val="006B375C"/>
    <w:rsid w:val="006B376C"/>
    <w:rsid w:val="006B37A7"/>
    <w:rsid w:val="006B37C4"/>
    <w:rsid w:val="006B37DA"/>
    <w:rsid w:val="006B3852"/>
    <w:rsid w:val="006B3882"/>
    <w:rsid w:val="006B38BD"/>
    <w:rsid w:val="006B3921"/>
    <w:rsid w:val="006B392A"/>
    <w:rsid w:val="006B39A1"/>
    <w:rsid w:val="006B39C4"/>
    <w:rsid w:val="006B39E3"/>
    <w:rsid w:val="006B39E5"/>
    <w:rsid w:val="006B3A4B"/>
    <w:rsid w:val="006B3AB9"/>
    <w:rsid w:val="006B3AC7"/>
    <w:rsid w:val="006B3ADA"/>
    <w:rsid w:val="006B3AF2"/>
    <w:rsid w:val="006B3AFF"/>
    <w:rsid w:val="006B3B7A"/>
    <w:rsid w:val="006B3B9A"/>
    <w:rsid w:val="006B3BA3"/>
    <w:rsid w:val="006B3BAC"/>
    <w:rsid w:val="006B3BB0"/>
    <w:rsid w:val="006B3BFC"/>
    <w:rsid w:val="006B3C3B"/>
    <w:rsid w:val="006B3C3F"/>
    <w:rsid w:val="006B3C82"/>
    <w:rsid w:val="006B3D1E"/>
    <w:rsid w:val="006B3D25"/>
    <w:rsid w:val="006B3D86"/>
    <w:rsid w:val="006B3E2B"/>
    <w:rsid w:val="006B3E31"/>
    <w:rsid w:val="006B3EA3"/>
    <w:rsid w:val="006B3ED1"/>
    <w:rsid w:val="006B3EDB"/>
    <w:rsid w:val="006B3F01"/>
    <w:rsid w:val="006B3F12"/>
    <w:rsid w:val="006B3F3B"/>
    <w:rsid w:val="006B3F5A"/>
    <w:rsid w:val="006B3F8C"/>
    <w:rsid w:val="006B4041"/>
    <w:rsid w:val="006B40AE"/>
    <w:rsid w:val="006B4115"/>
    <w:rsid w:val="006B413B"/>
    <w:rsid w:val="006B4194"/>
    <w:rsid w:val="006B421B"/>
    <w:rsid w:val="006B4275"/>
    <w:rsid w:val="006B42A7"/>
    <w:rsid w:val="006B42B0"/>
    <w:rsid w:val="006B42EF"/>
    <w:rsid w:val="006B42F6"/>
    <w:rsid w:val="006B431E"/>
    <w:rsid w:val="006B43B5"/>
    <w:rsid w:val="006B43B6"/>
    <w:rsid w:val="006B43B7"/>
    <w:rsid w:val="006B43DF"/>
    <w:rsid w:val="006B43F6"/>
    <w:rsid w:val="006B449F"/>
    <w:rsid w:val="006B44FA"/>
    <w:rsid w:val="006B44FF"/>
    <w:rsid w:val="006B4528"/>
    <w:rsid w:val="006B456C"/>
    <w:rsid w:val="006B457D"/>
    <w:rsid w:val="006B459A"/>
    <w:rsid w:val="006B45B2"/>
    <w:rsid w:val="006B45BC"/>
    <w:rsid w:val="006B45D4"/>
    <w:rsid w:val="006B45F0"/>
    <w:rsid w:val="006B463C"/>
    <w:rsid w:val="006B46CB"/>
    <w:rsid w:val="006B46CC"/>
    <w:rsid w:val="006B4732"/>
    <w:rsid w:val="006B4733"/>
    <w:rsid w:val="006B47BA"/>
    <w:rsid w:val="006B47BD"/>
    <w:rsid w:val="006B47E0"/>
    <w:rsid w:val="006B485C"/>
    <w:rsid w:val="006B4862"/>
    <w:rsid w:val="006B4869"/>
    <w:rsid w:val="006B492A"/>
    <w:rsid w:val="006B4936"/>
    <w:rsid w:val="006B495D"/>
    <w:rsid w:val="006B4968"/>
    <w:rsid w:val="006B497C"/>
    <w:rsid w:val="006B4985"/>
    <w:rsid w:val="006B49AA"/>
    <w:rsid w:val="006B49C0"/>
    <w:rsid w:val="006B4A07"/>
    <w:rsid w:val="006B4A08"/>
    <w:rsid w:val="006B4A58"/>
    <w:rsid w:val="006B4A81"/>
    <w:rsid w:val="006B4AAA"/>
    <w:rsid w:val="006B4AD9"/>
    <w:rsid w:val="006B4B10"/>
    <w:rsid w:val="006B4B3C"/>
    <w:rsid w:val="006B4B43"/>
    <w:rsid w:val="006B4B47"/>
    <w:rsid w:val="006B4B60"/>
    <w:rsid w:val="006B4BBC"/>
    <w:rsid w:val="006B4BBD"/>
    <w:rsid w:val="006B4BE6"/>
    <w:rsid w:val="006B4BE9"/>
    <w:rsid w:val="006B4BEE"/>
    <w:rsid w:val="006B4C02"/>
    <w:rsid w:val="006B4C1B"/>
    <w:rsid w:val="006B4C31"/>
    <w:rsid w:val="006B4C74"/>
    <w:rsid w:val="006B4CAB"/>
    <w:rsid w:val="006B4CB7"/>
    <w:rsid w:val="006B4D66"/>
    <w:rsid w:val="006B4D6B"/>
    <w:rsid w:val="006B4DB3"/>
    <w:rsid w:val="006B4DD5"/>
    <w:rsid w:val="006B4DF4"/>
    <w:rsid w:val="006B4E13"/>
    <w:rsid w:val="006B4E27"/>
    <w:rsid w:val="006B4EED"/>
    <w:rsid w:val="006B4F12"/>
    <w:rsid w:val="006B4F57"/>
    <w:rsid w:val="006B4F61"/>
    <w:rsid w:val="006B4F9E"/>
    <w:rsid w:val="006B4FFC"/>
    <w:rsid w:val="006B5015"/>
    <w:rsid w:val="006B5074"/>
    <w:rsid w:val="006B5080"/>
    <w:rsid w:val="006B5081"/>
    <w:rsid w:val="006B50A7"/>
    <w:rsid w:val="006B50AE"/>
    <w:rsid w:val="006B50BC"/>
    <w:rsid w:val="006B50E6"/>
    <w:rsid w:val="006B50F4"/>
    <w:rsid w:val="006B512B"/>
    <w:rsid w:val="006B513E"/>
    <w:rsid w:val="006B517D"/>
    <w:rsid w:val="006B5189"/>
    <w:rsid w:val="006B51C8"/>
    <w:rsid w:val="006B51E4"/>
    <w:rsid w:val="006B51F3"/>
    <w:rsid w:val="006B51F6"/>
    <w:rsid w:val="006B5259"/>
    <w:rsid w:val="006B5266"/>
    <w:rsid w:val="006B530F"/>
    <w:rsid w:val="006B5341"/>
    <w:rsid w:val="006B5365"/>
    <w:rsid w:val="006B5379"/>
    <w:rsid w:val="006B5428"/>
    <w:rsid w:val="006B5477"/>
    <w:rsid w:val="006B54B6"/>
    <w:rsid w:val="006B5527"/>
    <w:rsid w:val="006B556B"/>
    <w:rsid w:val="006B5582"/>
    <w:rsid w:val="006B5583"/>
    <w:rsid w:val="006B561D"/>
    <w:rsid w:val="006B564F"/>
    <w:rsid w:val="006B568B"/>
    <w:rsid w:val="006B56AE"/>
    <w:rsid w:val="006B56EB"/>
    <w:rsid w:val="006B5759"/>
    <w:rsid w:val="006B57BE"/>
    <w:rsid w:val="006B5820"/>
    <w:rsid w:val="006B5828"/>
    <w:rsid w:val="006B582C"/>
    <w:rsid w:val="006B5851"/>
    <w:rsid w:val="006B5860"/>
    <w:rsid w:val="006B58CD"/>
    <w:rsid w:val="006B5901"/>
    <w:rsid w:val="006B5915"/>
    <w:rsid w:val="006B593C"/>
    <w:rsid w:val="006B5A0C"/>
    <w:rsid w:val="006B5B55"/>
    <w:rsid w:val="006B5B7C"/>
    <w:rsid w:val="006B5BB4"/>
    <w:rsid w:val="006B5BCA"/>
    <w:rsid w:val="006B5BD6"/>
    <w:rsid w:val="006B5C19"/>
    <w:rsid w:val="006B5C20"/>
    <w:rsid w:val="006B5C30"/>
    <w:rsid w:val="006B5C7A"/>
    <w:rsid w:val="006B5C7F"/>
    <w:rsid w:val="006B5C91"/>
    <w:rsid w:val="006B5C9A"/>
    <w:rsid w:val="006B5CB2"/>
    <w:rsid w:val="006B5CC5"/>
    <w:rsid w:val="006B5CC9"/>
    <w:rsid w:val="006B5CD8"/>
    <w:rsid w:val="006B5D10"/>
    <w:rsid w:val="006B5D75"/>
    <w:rsid w:val="006B5D95"/>
    <w:rsid w:val="006B5DBF"/>
    <w:rsid w:val="006B5DCA"/>
    <w:rsid w:val="006B5DCF"/>
    <w:rsid w:val="006B5DF5"/>
    <w:rsid w:val="006B5E6B"/>
    <w:rsid w:val="006B5E99"/>
    <w:rsid w:val="006B5EC5"/>
    <w:rsid w:val="006B5EE8"/>
    <w:rsid w:val="006B5F23"/>
    <w:rsid w:val="006B5F77"/>
    <w:rsid w:val="006B5F7B"/>
    <w:rsid w:val="006B5F7E"/>
    <w:rsid w:val="006B5F89"/>
    <w:rsid w:val="006B5FA6"/>
    <w:rsid w:val="006B6030"/>
    <w:rsid w:val="006B6045"/>
    <w:rsid w:val="006B604A"/>
    <w:rsid w:val="006B604D"/>
    <w:rsid w:val="006B6068"/>
    <w:rsid w:val="006B60C9"/>
    <w:rsid w:val="006B60CF"/>
    <w:rsid w:val="006B611A"/>
    <w:rsid w:val="006B612F"/>
    <w:rsid w:val="006B6184"/>
    <w:rsid w:val="006B6203"/>
    <w:rsid w:val="006B621B"/>
    <w:rsid w:val="006B622E"/>
    <w:rsid w:val="006B626E"/>
    <w:rsid w:val="006B62A4"/>
    <w:rsid w:val="006B62C3"/>
    <w:rsid w:val="006B630B"/>
    <w:rsid w:val="006B630C"/>
    <w:rsid w:val="006B6326"/>
    <w:rsid w:val="006B633F"/>
    <w:rsid w:val="006B63ED"/>
    <w:rsid w:val="006B6478"/>
    <w:rsid w:val="006B647A"/>
    <w:rsid w:val="006B64A6"/>
    <w:rsid w:val="006B650C"/>
    <w:rsid w:val="006B6546"/>
    <w:rsid w:val="006B655F"/>
    <w:rsid w:val="006B658E"/>
    <w:rsid w:val="006B65BC"/>
    <w:rsid w:val="006B65E4"/>
    <w:rsid w:val="006B65EA"/>
    <w:rsid w:val="006B6618"/>
    <w:rsid w:val="006B6680"/>
    <w:rsid w:val="006B66C8"/>
    <w:rsid w:val="006B6723"/>
    <w:rsid w:val="006B6762"/>
    <w:rsid w:val="006B6818"/>
    <w:rsid w:val="006B6832"/>
    <w:rsid w:val="006B6936"/>
    <w:rsid w:val="006B6944"/>
    <w:rsid w:val="006B694A"/>
    <w:rsid w:val="006B695F"/>
    <w:rsid w:val="006B696C"/>
    <w:rsid w:val="006B69B3"/>
    <w:rsid w:val="006B69B5"/>
    <w:rsid w:val="006B6A06"/>
    <w:rsid w:val="006B6A0B"/>
    <w:rsid w:val="006B6A6A"/>
    <w:rsid w:val="006B6A7F"/>
    <w:rsid w:val="006B6A9B"/>
    <w:rsid w:val="006B6AEE"/>
    <w:rsid w:val="006B6B1D"/>
    <w:rsid w:val="006B6BA3"/>
    <w:rsid w:val="006B6C4A"/>
    <w:rsid w:val="006B6C53"/>
    <w:rsid w:val="006B6CBF"/>
    <w:rsid w:val="006B6CCB"/>
    <w:rsid w:val="006B6D30"/>
    <w:rsid w:val="006B6D41"/>
    <w:rsid w:val="006B6D60"/>
    <w:rsid w:val="006B6D63"/>
    <w:rsid w:val="006B6D8C"/>
    <w:rsid w:val="006B6E1D"/>
    <w:rsid w:val="006B6E55"/>
    <w:rsid w:val="006B6F1B"/>
    <w:rsid w:val="006B6F66"/>
    <w:rsid w:val="006B6F89"/>
    <w:rsid w:val="006B6FA9"/>
    <w:rsid w:val="006B6FB0"/>
    <w:rsid w:val="006B703C"/>
    <w:rsid w:val="006B7047"/>
    <w:rsid w:val="006B70A1"/>
    <w:rsid w:val="006B7117"/>
    <w:rsid w:val="006B716C"/>
    <w:rsid w:val="006B7180"/>
    <w:rsid w:val="006B71BD"/>
    <w:rsid w:val="006B7277"/>
    <w:rsid w:val="006B7281"/>
    <w:rsid w:val="006B7286"/>
    <w:rsid w:val="006B7294"/>
    <w:rsid w:val="006B72D0"/>
    <w:rsid w:val="006B7334"/>
    <w:rsid w:val="006B733C"/>
    <w:rsid w:val="006B7381"/>
    <w:rsid w:val="006B738F"/>
    <w:rsid w:val="006B73AD"/>
    <w:rsid w:val="006B73B6"/>
    <w:rsid w:val="006B73D8"/>
    <w:rsid w:val="006B73F4"/>
    <w:rsid w:val="006B741E"/>
    <w:rsid w:val="006B745E"/>
    <w:rsid w:val="006B745F"/>
    <w:rsid w:val="006B7496"/>
    <w:rsid w:val="006B74BB"/>
    <w:rsid w:val="006B74CD"/>
    <w:rsid w:val="006B7547"/>
    <w:rsid w:val="006B7554"/>
    <w:rsid w:val="006B7598"/>
    <w:rsid w:val="006B75F0"/>
    <w:rsid w:val="006B75F3"/>
    <w:rsid w:val="006B75FB"/>
    <w:rsid w:val="006B7619"/>
    <w:rsid w:val="006B7662"/>
    <w:rsid w:val="006B7670"/>
    <w:rsid w:val="006B76C4"/>
    <w:rsid w:val="006B76F9"/>
    <w:rsid w:val="006B7715"/>
    <w:rsid w:val="006B7743"/>
    <w:rsid w:val="006B77C6"/>
    <w:rsid w:val="006B784B"/>
    <w:rsid w:val="006B7890"/>
    <w:rsid w:val="006B78D8"/>
    <w:rsid w:val="006B78EC"/>
    <w:rsid w:val="006B790D"/>
    <w:rsid w:val="006B7950"/>
    <w:rsid w:val="006B79FA"/>
    <w:rsid w:val="006B7A13"/>
    <w:rsid w:val="006B7A15"/>
    <w:rsid w:val="006B7AAB"/>
    <w:rsid w:val="006B7AAE"/>
    <w:rsid w:val="006B7B13"/>
    <w:rsid w:val="006B7B17"/>
    <w:rsid w:val="006B7B20"/>
    <w:rsid w:val="006B7B5F"/>
    <w:rsid w:val="006B7B62"/>
    <w:rsid w:val="006B7B66"/>
    <w:rsid w:val="006B7BBB"/>
    <w:rsid w:val="006B7BCA"/>
    <w:rsid w:val="006B7C99"/>
    <w:rsid w:val="006B7C9A"/>
    <w:rsid w:val="006B7C9F"/>
    <w:rsid w:val="006B7CA0"/>
    <w:rsid w:val="006B7CE7"/>
    <w:rsid w:val="006B7CE9"/>
    <w:rsid w:val="006B7D08"/>
    <w:rsid w:val="006B7D1B"/>
    <w:rsid w:val="006B7D4B"/>
    <w:rsid w:val="006B7D5E"/>
    <w:rsid w:val="006B7DCB"/>
    <w:rsid w:val="006B7DE4"/>
    <w:rsid w:val="006B7DF7"/>
    <w:rsid w:val="006B7E59"/>
    <w:rsid w:val="006B7E6A"/>
    <w:rsid w:val="006B7EA7"/>
    <w:rsid w:val="006B7EB4"/>
    <w:rsid w:val="006B7ECC"/>
    <w:rsid w:val="006B7F1F"/>
    <w:rsid w:val="006B7F3B"/>
    <w:rsid w:val="006B7F54"/>
    <w:rsid w:val="006B7FA9"/>
    <w:rsid w:val="006B7FBA"/>
    <w:rsid w:val="006B7FBB"/>
    <w:rsid w:val="006B7FD4"/>
    <w:rsid w:val="006B7FDF"/>
    <w:rsid w:val="006C001C"/>
    <w:rsid w:val="006C0048"/>
    <w:rsid w:val="006C0091"/>
    <w:rsid w:val="006C00B4"/>
    <w:rsid w:val="006C00CE"/>
    <w:rsid w:val="006C012C"/>
    <w:rsid w:val="006C013F"/>
    <w:rsid w:val="006C0152"/>
    <w:rsid w:val="006C017F"/>
    <w:rsid w:val="006C0187"/>
    <w:rsid w:val="006C019C"/>
    <w:rsid w:val="006C01A4"/>
    <w:rsid w:val="006C01B5"/>
    <w:rsid w:val="006C0202"/>
    <w:rsid w:val="006C0248"/>
    <w:rsid w:val="006C0267"/>
    <w:rsid w:val="006C0271"/>
    <w:rsid w:val="006C02B9"/>
    <w:rsid w:val="006C02C6"/>
    <w:rsid w:val="006C02C8"/>
    <w:rsid w:val="006C02FA"/>
    <w:rsid w:val="006C0304"/>
    <w:rsid w:val="006C0328"/>
    <w:rsid w:val="006C0363"/>
    <w:rsid w:val="006C036F"/>
    <w:rsid w:val="006C037E"/>
    <w:rsid w:val="006C0396"/>
    <w:rsid w:val="006C043D"/>
    <w:rsid w:val="006C0452"/>
    <w:rsid w:val="006C045D"/>
    <w:rsid w:val="006C0498"/>
    <w:rsid w:val="006C04CD"/>
    <w:rsid w:val="006C04D0"/>
    <w:rsid w:val="006C0586"/>
    <w:rsid w:val="006C059E"/>
    <w:rsid w:val="006C05A6"/>
    <w:rsid w:val="006C05AC"/>
    <w:rsid w:val="006C05F4"/>
    <w:rsid w:val="006C05F8"/>
    <w:rsid w:val="006C0654"/>
    <w:rsid w:val="006C0657"/>
    <w:rsid w:val="006C067A"/>
    <w:rsid w:val="006C0689"/>
    <w:rsid w:val="006C069E"/>
    <w:rsid w:val="006C071C"/>
    <w:rsid w:val="006C0731"/>
    <w:rsid w:val="006C0738"/>
    <w:rsid w:val="006C073A"/>
    <w:rsid w:val="006C078A"/>
    <w:rsid w:val="006C07AA"/>
    <w:rsid w:val="006C07E4"/>
    <w:rsid w:val="006C0816"/>
    <w:rsid w:val="006C0838"/>
    <w:rsid w:val="006C0858"/>
    <w:rsid w:val="006C0866"/>
    <w:rsid w:val="006C0886"/>
    <w:rsid w:val="006C0896"/>
    <w:rsid w:val="006C08AE"/>
    <w:rsid w:val="006C08D8"/>
    <w:rsid w:val="006C08F0"/>
    <w:rsid w:val="006C0927"/>
    <w:rsid w:val="006C0936"/>
    <w:rsid w:val="006C0963"/>
    <w:rsid w:val="006C0A39"/>
    <w:rsid w:val="006C0A78"/>
    <w:rsid w:val="006C0AD2"/>
    <w:rsid w:val="006C0AEA"/>
    <w:rsid w:val="006C0AF8"/>
    <w:rsid w:val="006C0B0C"/>
    <w:rsid w:val="006C0B13"/>
    <w:rsid w:val="006C0B46"/>
    <w:rsid w:val="006C0B61"/>
    <w:rsid w:val="006C0B7B"/>
    <w:rsid w:val="006C0B91"/>
    <w:rsid w:val="006C0B9C"/>
    <w:rsid w:val="006C0BF8"/>
    <w:rsid w:val="006C0C1F"/>
    <w:rsid w:val="006C0C80"/>
    <w:rsid w:val="006C0CBC"/>
    <w:rsid w:val="006C0CE8"/>
    <w:rsid w:val="006C0D61"/>
    <w:rsid w:val="006C0D6D"/>
    <w:rsid w:val="006C0DBD"/>
    <w:rsid w:val="006C0DC4"/>
    <w:rsid w:val="006C0DD1"/>
    <w:rsid w:val="006C0DD4"/>
    <w:rsid w:val="006C0DED"/>
    <w:rsid w:val="006C0E1E"/>
    <w:rsid w:val="006C0E23"/>
    <w:rsid w:val="006C0E40"/>
    <w:rsid w:val="006C0E7C"/>
    <w:rsid w:val="006C0E98"/>
    <w:rsid w:val="006C0EBF"/>
    <w:rsid w:val="006C0EC8"/>
    <w:rsid w:val="006C0EE7"/>
    <w:rsid w:val="006C0F18"/>
    <w:rsid w:val="006C0FE8"/>
    <w:rsid w:val="006C0FF9"/>
    <w:rsid w:val="006C1005"/>
    <w:rsid w:val="006C1006"/>
    <w:rsid w:val="006C1038"/>
    <w:rsid w:val="006C1080"/>
    <w:rsid w:val="006C1082"/>
    <w:rsid w:val="006C108F"/>
    <w:rsid w:val="006C1121"/>
    <w:rsid w:val="006C114E"/>
    <w:rsid w:val="006C1159"/>
    <w:rsid w:val="006C11B9"/>
    <w:rsid w:val="006C11C5"/>
    <w:rsid w:val="006C11F0"/>
    <w:rsid w:val="006C121F"/>
    <w:rsid w:val="006C1289"/>
    <w:rsid w:val="006C1294"/>
    <w:rsid w:val="006C12C7"/>
    <w:rsid w:val="006C12C9"/>
    <w:rsid w:val="006C12CC"/>
    <w:rsid w:val="006C12ED"/>
    <w:rsid w:val="006C130F"/>
    <w:rsid w:val="006C131E"/>
    <w:rsid w:val="006C136F"/>
    <w:rsid w:val="006C1388"/>
    <w:rsid w:val="006C13D0"/>
    <w:rsid w:val="006C1411"/>
    <w:rsid w:val="006C1436"/>
    <w:rsid w:val="006C1479"/>
    <w:rsid w:val="006C14AC"/>
    <w:rsid w:val="006C14C8"/>
    <w:rsid w:val="006C14CF"/>
    <w:rsid w:val="006C14DB"/>
    <w:rsid w:val="006C14E5"/>
    <w:rsid w:val="006C1547"/>
    <w:rsid w:val="006C1549"/>
    <w:rsid w:val="006C154B"/>
    <w:rsid w:val="006C158E"/>
    <w:rsid w:val="006C15B7"/>
    <w:rsid w:val="006C15CA"/>
    <w:rsid w:val="006C15D1"/>
    <w:rsid w:val="006C160C"/>
    <w:rsid w:val="006C164C"/>
    <w:rsid w:val="006C166F"/>
    <w:rsid w:val="006C167B"/>
    <w:rsid w:val="006C167D"/>
    <w:rsid w:val="006C16DE"/>
    <w:rsid w:val="006C16F9"/>
    <w:rsid w:val="006C170D"/>
    <w:rsid w:val="006C17A3"/>
    <w:rsid w:val="006C17E3"/>
    <w:rsid w:val="006C183A"/>
    <w:rsid w:val="006C1853"/>
    <w:rsid w:val="006C1864"/>
    <w:rsid w:val="006C18DE"/>
    <w:rsid w:val="006C18FB"/>
    <w:rsid w:val="006C1947"/>
    <w:rsid w:val="006C1960"/>
    <w:rsid w:val="006C19D8"/>
    <w:rsid w:val="006C1A1E"/>
    <w:rsid w:val="006C1A3D"/>
    <w:rsid w:val="006C1A53"/>
    <w:rsid w:val="006C1A56"/>
    <w:rsid w:val="006C1B08"/>
    <w:rsid w:val="006C1B09"/>
    <w:rsid w:val="006C1B25"/>
    <w:rsid w:val="006C1B27"/>
    <w:rsid w:val="006C1B59"/>
    <w:rsid w:val="006C1BCA"/>
    <w:rsid w:val="006C1BD9"/>
    <w:rsid w:val="006C1C63"/>
    <w:rsid w:val="006C1C74"/>
    <w:rsid w:val="006C1D1A"/>
    <w:rsid w:val="006C1D38"/>
    <w:rsid w:val="006C1D3D"/>
    <w:rsid w:val="006C1D67"/>
    <w:rsid w:val="006C1D70"/>
    <w:rsid w:val="006C1D79"/>
    <w:rsid w:val="006C1E2C"/>
    <w:rsid w:val="006C1E51"/>
    <w:rsid w:val="006C1E7C"/>
    <w:rsid w:val="006C1ED0"/>
    <w:rsid w:val="006C1F20"/>
    <w:rsid w:val="006C1F21"/>
    <w:rsid w:val="006C1F6F"/>
    <w:rsid w:val="006C1F93"/>
    <w:rsid w:val="006C1FA6"/>
    <w:rsid w:val="006C1FCF"/>
    <w:rsid w:val="006C1FF9"/>
    <w:rsid w:val="006C20C4"/>
    <w:rsid w:val="006C2156"/>
    <w:rsid w:val="006C21D5"/>
    <w:rsid w:val="006C21E2"/>
    <w:rsid w:val="006C21FC"/>
    <w:rsid w:val="006C2236"/>
    <w:rsid w:val="006C22BD"/>
    <w:rsid w:val="006C2346"/>
    <w:rsid w:val="006C23AC"/>
    <w:rsid w:val="006C2405"/>
    <w:rsid w:val="006C2513"/>
    <w:rsid w:val="006C2514"/>
    <w:rsid w:val="006C252C"/>
    <w:rsid w:val="006C2543"/>
    <w:rsid w:val="006C2550"/>
    <w:rsid w:val="006C2564"/>
    <w:rsid w:val="006C2582"/>
    <w:rsid w:val="006C25B5"/>
    <w:rsid w:val="006C266E"/>
    <w:rsid w:val="006C2689"/>
    <w:rsid w:val="006C26AF"/>
    <w:rsid w:val="006C26BB"/>
    <w:rsid w:val="006C26D6"/>
    <w:rsid w:val="006C2702"/>
    <w:rsid w:val="006C2764"/>
    <w:rsid w:val="006C277D"/>
    <w:rsid w:val="006C279E"/>
    <w:rsid w:val="006C2859"/>
    <w:rsid w:val="006C28B2"/>
    <w:rsid w:val="006C294B"/>
    <w:rsid w:val="006C297A"/>
    <w:rsid w:val="006C29B7"/>
    <w:rsid w:val="006C29DF"/>
    <w:rsid w:val="006C2A24"/>
    <w:rsid w:val="006C2A53"/>
    <w:rsid w:val="006C2A5B"/>
    <w:rsid w:val="006C2A6C"/>
    <w:rsid w:val="006C2A95"/>
    <w:rsid w:val="006C2ACD"/>
    <w:rsid w:val="006C2AD9"/>
    <w:rsid w:val="006C2B31"/>
    <w:rsid w:val="006C2B65"/>
    <w:rsid w:val="006C2B72"/>
    <w:rsid w:val="006C2B7C"/>
    <w:rsid w:val="006C2BA8"/>
    <w:rsid w:val="006C2BD6"/>
    <w:rsid w:val="006C2BF7"/>
    <w:rsid w:val="006C2C01"/>
    <w:rsid w:val="006C2C08"/>
    <w:rsid w:val="006C2CBD"/>
    <w:rsid w:val="006C2CC7"/>
    <w:rsid w:val="006C2CFD"/>
    <w:rsid w:val="006C2D15"/>
    <w:rsid w:val="006C2D1E"/>
    <w:rsid w:val="006C2DA3"/>
    <w:rsid w:val="006C2E43"/>
    <w:rsid w:val="006C2E53"/>
    <w:rsid w:val="006C2E67"/>
    <w:rsid w:val="006C2E6F"/>
    <w:rsid w:val="006C2EB9"/>
    <w:rsid w:val="006C2EC7"/>
    <w:rsid w:val="006C2EFD"/>
    <w:rsid w:val="006C2F04"/>
    <w:rsid w:val="006C2F25"/>
    <w:rsid w:val="006C2F3C"/>
    <w:rsid w:val="006C2F60"/>
    <w:rsid w:val="006C2F8B"/>
    <w:rsid w:val="006C2F9C"/>
    <w:rsid w:val="006C300B"/>
    <w:rsid w:val="006C3051"/>
    <w:rsid w:val="006C3053"/>
    <w:rsid w:val="006C3074"/>
    <w:rsid w:val="006C307C"/>
    <w:rsid w:val="006C3088"/>
    <w:rsid w:val="006C30B4"/>
    <w:rsid w:val="006C3108"/>
    <w:rsid w:val="006C314E"/>
    <w:rsid w:val="006C3169"/>
    <w:rsid w:val="006C317A"/>
    <w:rsid w:val="006C3207"/>
    <w:rsid w:val="006C3254"/>
    <w:rsid w:val="006C325E"/>
    <w:rsid w:val="006C3260"/>
    <w:rsid w:val="006C3263"/>
    <w:rsid w:val="006C326D"/>
    <w:rsid w:val="006C32D7"/>
    <w:rsid w:val="006C3305"/>
    <w:rsid w:val="006C330E"/>
    <w:rsid w:val="006C330F"/>
    <w:rsid w:val="006C3318"/>
    <w:rsid w:val="006C334D"/>
    <w:rsid w:val="006C3360"/>
    <w:rsid w:val="006C3369"/>
    <w:rsid w:val="006C3371"/>
    <w:rsid w:val="006C33D2"/>
    <w:rsid w:val="006C3435"/>
    <w:rsid w:val="006C3456"/>
    <w:rsid w:val="006C345F"/>
    <w:rsid w:val="006C3490"/>
    <w:rsid w:val="006C34AA"/>
    <w:rsid w:val="006C34B8"/>
    <w:rsid w:val="006C34BD"/>
    <w:rsid w:val="006C356C"/>
    <w:rsid w:val="006C357B"/>
    <w:rsid w:val="006C357C"/>
    <w:rsid w:val="006C35AB"/>
    <w:rsid w:val="006C35B7"/>
    <w:rsid w:val="006C35E1"/>
    <w:rsid w:val="006C35F7"/>
    <w:rsid w:val="006C3627"/>
    <w:rsid w:val="006C36CC"/>
    <w:rsid w:val="006C36CF"/>
    <w:rsid w:val="006C36F1"/>
    <w:rsid w:val="006C36F2"/>
    <w:rsid w:val="006C3714"/>
    <w:rsid w:val="006C3731"/>
    <w:rsid w:val="006C3735"/>
    <w:rsid w:val="006C374F"/>
    <w:rsid w:val="006C3752"/>
    <w:rsid w:val="006C377A"/>
    <w:rsid w:val="006C377C"/>
    <w:rsid w:val="006C37AF"/>
    <w:rsid w:val="006C3811"/>
    <w:rsid w:val="006C3834"/>
    <w:rsid w:val="006C387E"/>
    <w:rsid w:val="006C38B0"/>
    <w:rsid w:val="006C38B3"/>
    <w:rsid w:val="006C38C2"/>
    <w:rsid w:val="006C38C9"/>
    <w:rsid w:val="006C38CF"/>
    <w:rsid w:val="006C3911"/>
    <w:rsid w:val="006C397C"/>
    <w:rsid w:val="006C39CA"/>
    <w:rsid w:val="006C3A06"/>
    <w:rsid w:val="006C3A53"/>
    <w:rsid w:val="006C3A5A"/>
    <w:rsid w:val="006C3A9C"/>
    <w:rsid w:val="006C3AAC"/>
    <w:rsid w:val="006C3B21"/>
    <w:rsid w:val="006C3B26"/>
    <w:rsid w:val="006C3BD9"/>
    <w:rsid w:val="006C3BF2"/>
    <w:rsid w:val="006C3C33"/>
    <w:rsid w:val="006C3C59"/>
    <w:rsid w:val="006C3C5C"/>
    <w:rsid w:val="006C3C7D"/>
    <w:rsid w:val="006C3C98"/>
    <w:rsid w:val="006C3D1C"/>
    <w:rsid w:val="006C3D53"/>
    <w:rsid w:val="006C3D95"/>
    <w:rsid w:val="006C3DEA"/>
    <w:rsid w:val="006C3E05"/>
    <w:rsid w:val="006C3E43"/>
    <w:rsid w:val="006C3EAA"/>
    <w:rsid w:val="006C3F70"/>
    <w:rsid w:val="006C3F83"/>
    <w:rsid w:val="006C3F96"/>
    <w:rsid w:val="006C3FA7"/>
    <w:rsid w:val="006C3FBE"/>
    <w:rsid w:val="006C3FD0"/>
    <w:rsid w:val="006C3FD4"/>
    <w:rsid w:val="006C404F"/>
    <w:rsid w:val="006C405D"/>
    <w:rsid w:val="006C4080"/>
    <w:rsid w:val="006C40C0"/>
    <w:rsid w:val="006C40F8"/>
    <w:rsid w:val="006C411D"/>
    <w:rsid w:val="006C4138"/>
    <w:rsid w:val="006C4169"/>
    <w:rsid w:val="006C41A3"/>
    <w:rsid w:val="006C41BD"/>
    <w:rsid w:val="006C4270"/>
    <w:rsid w:val="006C42DB"/>
    <w:rsid w:val="006C42DC"/>
    <w:rsid w:val="006C42E5"/>
    <w:rsid w:val="006C42EA"/>
    <w:rsid w:val="006C42F2"/>
    <w:rsid w:val="006C430F"/>
    <w:rsid w:val="006C4325"/>
    <w:rsid w:val="006C436C"/>
    <w:rsid w:val="006C43C7"/>
    <w:rsid w:val="006C43C8"/>
    <w:rsid w:val="006C43CD"/>
    <w:rsid w:val="006C43DB"/>
    <w:rsid w:val="006C43FB"/>
    <w:rsid w:val="006C4410"/>
    <w:rsid w:val="006C4430"/>
    <w:rsid w:val="006C444C"/>
    <w:rsid w:val="006C4479"/>
    <w:rsid w:val="006C447A"/>
    <w:rsid w:val="006C4482"/>
    <w:rsid w:val="006C44B1"/>
    <w:rsid w:val="006C44BE"/>
    <w:rsid w:val="006C455F"/>
    <w:rsid w:val="006C456F"/>
    <w:rsid w:val="006C4582"/>
    <w:rsid w:val="006C45A0"/>
    <w:rsid w:val="006C45E5"/>
    <w:rsid w:val="006C4607"/>
    <w:rsid w:val="006C4640"/>
    <w:rsid w:val="006C4655"/>
    <w:rsid w:val="006C4689"/>
    <w:rsid w:val="006C46E2"/>
    <w:rsid w:val="006C46EB"/>
    <w:rsid w:val="006C4731"/>
    <w:rsid w:val="006C4751"/>
    <w:rsid w:val="006C4755"/>
    <w:rsid w:val="006C476F"/>
    <w:rsid w:val="006C47A2"/>
    <w:rsid w:val="006C47C8"/>
    <w:rsid w:val="006C4831"/>
    <w:rsid w:val="006C486B"/>
    <w:rsid w:val="006C4880"/>
    <w:rsid w:val="006C4896"/>
    <w:rsid w:val="006C489D"/>
    <w:rsid w:val="006C48B5"/>
    <w:rsid w:val="006C48F8"/>
    <w:rsid w:val="006C48FD"/>
    <w:rsid w:val="006C4940"/>
    <w:rsid w:val="006C4942"/>
    <w:rsid w:val="006C4959"/>
    <w:rsid w:val="006C4961"/>
    <w:rsid w:val="006C49B7"/>
    <w:rsid w:val="006C49EE"/>
    <w:rsid w:val="006C4A12"/>
    <w:rsid w:val="006C4A73"/>
    <w:rsid w:val="006C4A7C"/>
    <w:rsid w:val="006C4AE0"/>
    <w:rsid w:val="006C4AE9"/>
    <w:rsid w:val="006C4B10"/>
    <w:rsid w:val="006C4B3B"/>
    <w:rsid w:val="006C4B52"/>
    <w:rsid w:val="006C4B81"/>
    <w:rsid w:val="006C4BDC"/>
    <w:rsid w:val="006C4C14"/>
    <w:rsid w:val="006C4C5A"/>
    <w:rsid w:val="006C4C70"/>
    <w:rsid w:val="006C4C86"/>
    <w:rsid w:val="006C4C96"/>
    <w:rsid w:val="006C4CC8"/>
    <w:rsid w:val="006C4CD1"/>
    <w:rsid w:val="006C4D4F"/>
    <w:rsid w:val="006C4D59"/>
    <w:rsid w:val="006C4D70"/>
    <w:rsid w:val="006C4D74"/>
    <w:rsid w:val="006C4D85"/>
    <w:rsid w:val="006C4DA6"/>
    <w:rsid w:val="006C4DAA"/>
    <w:rsid w:val="006C4DCE"/>
    <w:rsid w:val="006C4DD0"/>
    <w:rsid w:val="006C4E19"/>
    <w:rsid w:val="006C4E3E"/>
    <w:rsid w:val="006C4E73"/>
    <w:rsid w:val="006C4E7B"/>
    <w:rsid w:val="006C4EC6"/>
    <w:rsid w:val="006C4ED6"/>
    <w:rsid w:val="006C4EF7"/>
    <w:rsid w:val="006C4F07"/>
    <w:rsid w:val="006C4F9E"/>
    <w:rsid w:val="006C4FB1"/>
    <w:rsid w:val="006C4FD3"/>
    <w:rsid w:val="006C4FFB"/>
    <w:rsid w:val="006C5002"/>
    <w:rsid w:val="006C5007"/>
    <w:rsid w:val="006C5018"/>
    <w:rsid w:val="006C5052"/>
    <w:rsid w:val="006C5070"/>
    <w:rsid w:val="006C507C"/>
    <w:rsid w:val="006C50AA"/>
    <w:rsid w:val="006C50D1"/>
    <w:rsid w:val="006C5108"/>
    <w:rsid w:val="006C516C"/>
    <w:rsid w:val="006C518E"/>
    <w:rsid w:val="006C51DD"/>
    <w:rsid w:val="006C524B"/>
    <w:rsid w:val="006C52D7"/>
    <w:rsid w:val="006C5342"/>
    <w:rsid w:val="006C5351"/>
    <w:rsid w:val="006C5388"/>
    <w:rsid w:val="006C53A4"/>
    <w:rsid w:val="006C5428"/>
    <w:rsid w:val="006C5450"/>
    <w:rsid w:val="006C546E"/>
    <w:rsid w:val="006C54F0"/>
    <w:rsid w:val="006C5536"/>
    <w:rsid w:val="006C5590"/>
    <w:rsid w:val="006C5595"/>
    <w:rsid w:val="006C559C"/>
    <w:rsid w:val="006C5612"/>
    <w:rsid w:val="006C562D"/>
    <w:rsid w:val="006C568D"/>
    <w:rsid w:val="006C5692"/>
    <w:rsid w:val="006C56DE"/>
    <w:rsid w:val="006C56F7"/>
    <w:rsid w:val="006C5742"/>
    <w:rsid w:val="006C57C4"/>
    <w:rsid w:val="006C57CC"/>
    <w:rsid w:val="006C57F8"/>
    <w:rsid w:val="006C5817"/>
    <w:rsid w:val="006C5856"/>
    <w:rsid w:val="006C58A0"/>
    <w:rsid w:val="006C58F7"/>
    <w:rsid w:val="006C591D"/>
    <w:rsid w:val="006C593E"/>
    <w:rsid w:val="006C5971"/>
    <w:rsid w:val="006C5977"/>
    <w:rsid w:val="006C59A3"/>
    <w:rsid w:val="006C59CB"/>
    <w:rsid w:val="006C5A2C"/>
    <w:rsid w:val="006C5A60"/>
    <w:rsid w:val="006C5AD8"/>
    <w:rsid w:val="006C5AE2"/>
    <w:rsid w:val="006C5B26"/>
    <w:rsid w:val="006C5B2D"/>
    <w:rsid w:val="006C5BB4"/>
    <w:rsid w:val="006C5BC0"/>
    <w:rsid w:val="006C5BD4"/>
    <w:rsid w:val="006C5C70"/>
    <w:rsid w:val="006C5CD9"/>
    <w:rsid w:val="006C5CEE"/>
    <w:rsid w:val="006C5D0C"/>
    <w:rsid w:val="006C5D39"/>
    <w:rsid w:val="006C5D5C"/>
    <w:rsid w:val="006C5D5E"/>
    <w:rsid w:val="006C5DE1"/>
    <w:rsid w:val="006C5DF1"/>
    <w:rsid w:val="006C5E48"/>
    <w:rsid w:val="006C5E59"/>
    <w:rsid w:val="006C5E8B"/>
    <w:rsid w:val="006C5E8E"/>
    <w:rsid w:val="006C5E97"/>
    <w:rsid w:val="006C5EEE"/>
    <w:rsid w:val="006C5F49"/>
    <w:rsid w:val="006C5F7B"/>
    <w:rsid w:val="006C5F7C"/>
    <w:rsid w:val="006C6049"/>
    <w:rsid w:val="006C6098"/>
    <w:rsid w:val="006C609C"/>
    <w:rsid w:val="006C60D4"/>
    <w:rsid w:val="006C60E3"/>
    <w:rsid w:val="006C60F5"/>
    <w:rsid w:val="006C6148"/>
    <w:rsid w:val="006C615B"/>
    <w:rsid w:val="006C6191"/>
    <w:rsid w:val="006C61D5"/>
    <w:rsid w:val="006C61DB"/>
    <w:rsid w:val="006C61F6"/>
    <w:rsid w:val="006C622F"/>
    <w:rsid w:val="006C6291"/>
    <w:rsid w:val="006C630E"/>
    <w:rsid w:val="006C6332"/>
    <w:rsid w:val="006C634A"/>
    <w:rsid w:val="006C634E"/>
    <w:rsid w:val="006C6356"/>
    <w:rsid w:val="006C63B9"/>
    <w:rsid w:val="006C63F2"/>
    <w:rsid w:val="006C63F6"/>
    <w:rsid w:val="006C644C"/>
    <w:rsid w:val="006C6453"/>
    <w:rsid w:val="006C6454"/>
    <w:rsid w:val="006C64A7"/>
    <w:rsid w:val="006C64BE"/>
    <w:rsid w:val="006C64DC"/>
    <w:rsid w:val="006C6563"/>
    <w:rsid w:val="006C6573"/>
    <w:rsid w:val="006C6592"/>
    <w:rsid w:val="006C65A2"/>
    <w:rsid w:val="006C65AE"/>
    <w:rsid w:val="006C65BE"/>
    <w:rsid w:val="006C65D4"/>
    <w:rsid w:val="006C65E0"/>
    <w:rsid w:val="006C6629"/>
    <w:rsid w:val="006C662D"/>
    <w:rsid w:val="006C6656"/>
    <w:rsid w:val="006C66C6"/>
    <w:rsid w:val="006C66FE"/>
    <w:rsid w:val="006C6712"/>
    <w:rsid w:val="006C6720"/>
    <w:rsid w:val="006C673C"/>
    <w:rsid w:val="006C6763"/>
    <w:rsid w:val="006C6784"/>
    <w:rsid w:val="006C6836"/>
    <w:rsid w:val="006C686E"/>
    <w:rsid w:val="006C68EA"/>
    <w:rsid w:val="006C68FA"/>
    <w:rsid w:val="006C6939"/>
    <w:rsid w:val="006C6A41"/>
    <w:rsid w:val="006C6A72"/>
    <w:rsid w:val="006C6AE0"/>
    <w:rsid w:val="006C6AEF"/>
    <w:rsid w:val="006C6B05"/>
    <w:rsid w:val="006C6B15"/>
    <w:rsid w:val="006C6B1E"/>
    <w:rsid w:val="006C6B55"/>
    <w:rsid w:val="006C6B72"/>
    <w:rsid w:val="006C6B79"/>
    <w:rsid w:val="006C6B95"/>
    <w:rsid w:val="006C6B9C"/>
    <w:rsid w:val="006C6BB5"/>
    <w:rsid w:val="006C6BE9"/>
    <w:rsid w:val="006C6C31"/>
    <w:rsid w:val="006C6CCB"/>
    <w:rsid w:val="006C6CEC"/>
    <w:rsid w:val="006C6D4F"/>
    <w:rsid w:val="006C6D74"/>
    <w:rsid w:val="006C6D90"/>
    <w:rsid w:val="006C6DD3"/>
    <w:rsid w:val="006C6E0A"/>
    <w:rsid w:val="006C6E22"/>
    <w:rsid w:val="006C6E61"/>
    <w:rsid w:val="006C6EA6"/>
    <w:rsid w:val="006C6EF8"/>
    <w:rsid w:val="006C6F00"/>
    <w:rsid w:val="006C6F2C"/>
    <w:rsid w:val="006C6F30"/>
    <w:rsid w:val="006C6FC6"/>
    <w:rsid w:val="006C6FDC"/>
    <w:rsid w:val="006C704C"/>
    <w:rsid w:val="006C7066"/>
    <w:rsid w:val="006C70C4"/>
    <w:rsid w:val="006C7141"/>
    <w:rsid w:val="006C7144"/>
    <w:rsid w:val="006C7148"/>
    <w:rsid w:val="006C7171"/>
    <w:rsid w:val="006C718B"/>
    <w:rsid w:val="006C71A1"/>
    <w:rsid w:val="006C71A8"/>
    <w:rsid w:val="006C71F5"/>
    <w:rsid w:val="006C7232"/>
    <w:rsid w:val="006C7257"/>
    <w:rsid w:val="006C728C"/>
    <w:rsid w:val="006C7291"/>
    <w:rsid w:val="006C72AA"/>
    <w:rsid w:val="006C72AB"/>
    <w:rsid w:val="006C72B6"/>
    <w:rsid w:val="006C72E6"/>
    <w:rsid w:val="006C7363"/>
    <w:rsid w:val="006C7368"/>
    <w:rsid w:val="006C7386"/>
    <w:rsid w:val="006C738B"/>
    <w:rsid w:val="006C738D"/>
    <w:rsid w:val="006C7396"/>
    <w:rsid w:val="006C73FE"/>
    <w:rsid w:val="006C7421"/>
    <w:rsid w:val="006C746A"/>
    <w:rsid w:val="006C746E"/>
    <w:rsid w:val="006C747D"/>
    <w:rsid w:val="006C7493"/>
    <w:rsid w:val="006C74CF"/>
    <w:rsid w:val="006C74EC"/>
    <w:rsid w:val="006C7567"/>
    <w:rsid w:val="006C75B5"/>
    <w:rsid w:val="006C760B"/>
    <w:rsid w:val="006C761B"/>
    <w:rsid w:val="006C761F"/>
    <w:rsid w:val="006C7631"/>
    <w:rsid w:val="006C76A4"/>
    <w:rsid w:val="006C76BB"/>
    <w:rsid w:val="006C76E6"/>
    <w:rsid w:val="006C772D"/>
    <w:rsid w:val="006C773D"/>
    <w:rsid w:val="006C774F"/>
    <w:rsid w:val="006C77E1"/>
    <w:rsid w:val="006C781B"/>
    <w:rsid w:val="006C7867"/>
    <w:rsid w:val="006C789B"/>
    <w:rsid w:val="006C78A1"/>
    <w:rsid w:val="006C78A9"/>
    <w:rsid w:val="006C78AB"/>
    <w:rsid w:val="006C78EA"/>
    <w:rsid w:val="006C79D2"/>
    <w:rsid w:val="006C79EC"/>
    <w:rsid w:val="006C7A07"/>
    <w:rsid w:val="006C7A24"/>
    <w:rsid w:val="006C7A44"/>
    <w:rsid w:val="006C7A75"/>
    <w:rsid w:val="006C7A93"/>
    <w:rsid w:val="006C7AC3"/>
    <w:rsid w:val="006C7ADF"/>
    <w:rsid w:val="006C7AF6"/>
    <w:rsid w:val="006C7B51"/>
    <w:rsid w:val="006C7B5A"/>
    <w:rsid w:val="006C7BA6"/>
    <w:rsid w:val="006C7BEA"/>
    <w:rsid w:val="006C7BEF"/>
    <w:rsid w:val="006C7C30"/>
    <w:rsid w:val="006C7C53"/>
    <w:rsid w:val="006C7C90"/>
    <w:rsid w:val="006C7CBB"/>
    <w:rsid w:val="006C7CE9"/>
    <w:rsid w:val="006C7D11"/>
    <w:rsid w:val="006C7D6B"/>
    <w:rsid w:val="006C7D6E"/>
    <w:rsid w:val="006C7D81"/>
    <w:rsid w:val="006C7DDC"/>
    <w:rsid w:val="006C7DE0"/>
    <w:rsid w:val="006C7E19"/>
    <w:rsid w:val="006C7E23"/>
    <w:rsid w:val="006C7E9D"/>
    <w:rsid w:val="006C7EC5"/>
    <w:rsid w:val="006C7EC7"/>
    <w:rsid w:val="006C7EF2"/>
    <w:rsid w:val="006C7F1D"/>
    <w:rsid w:val="006C7F48"/>
    <w:rsid w:val="006C7F75"/>
    <w:rsid w:val="006C7FA0"/>
    <w:rsid w:val="006D0067"/>
    <w:rsid w:val="006D00C8"/>
    <w:rsid w:val="006D00CF"/>
    <w:rsid w:val="006D010D"/>
    <w:rsid w:val="006D0139"/>
    <w:rsid w:val="006D0192"/>
    <w:rsid w:val="006D02F3"/>
    <w:rsid w:val="006D02FD"/>
    <w:rsid w:val="006D0348"/>
    <w:rsid w:val="006D0372"/>
    <w:rsid w:val="006D037F"/>
    <w:rsid w:val="006D0422"/>
    <w:rsid w:val="006D0448"/>
    <w:rsid w:val="006D051A"/>
    <w:rsid w:val="006D059E"/>
    <w:rsid w:val="006D05BE"/>
    <w:rsid w:val="006D05E0"/>
    <w:rsid w:val="006D0618"/>
    <w:rsid w:val="006D063A"/>
    <w:rsid w:val="006D0690"/>
    <w:rsid w:val="006D06AA"/>
    <w:rsid w:val="006D0704"/>
    <w:rsid w:val="006D0734"/>
    <w:rsid w:val="006D074E"/>
    <w:rsid w:val="006D07B7"/>
    <w:rsid w:val="006D07FA"/>
    <w:rsid w:val="006D07FD"/>
    <w:rsid w:val="006D0843"/>
    <w:rsid w:val="006D088B"/>
    <w:rsid w:val="006D08A9"/>
    <w:rsid w:val="006D08FC"/>
    <w:rsid w:val="006D096A"/>
    <w:rsid w:val="006D09BC"/>
    <w:rsid w:val="006D09C7"/>
    <w:rsid w:val="006D09CA"/>
    <w:rsid w:val="006D09DC"/>
    <w:rsid w:val="006D0A79"/>
    <w:rsid w:val="006D0A7E"/>
    <w:rsid w:val="006D0A83"/>
    <w:rsid w:val="006D0B21"/>
    <w:rsid w:val="006D0B53"/>
    <w:rsid w:val="006D0B66"/>
    <w:rsid w:val="006D0BCC"/>
    <w:rsid w:val="006D0BDA"/>
    <w:rsid w:val="006D0C06"/>
    <w:rsid w:val="006D0C1F"/>
    <w:rsid w:val="006D0C31"/>
    <w:rsid w:val="006D0CC6"/>
    <w:rsid w:val="006D0CD5"/>
    <w:rsid w:val="006D0CF0"/>
    <w:rsid w:val="006D0D12"/>
    <w:rsid w:val="006D0D23"/>
    <w:rsid w:val="006D0DBD"/>
    <w:rsid w:val="006D0DE7"/>
    <w:rsid w:val="006D0DFF"/>
    <w:rsid w:val="006D0E0F"/>
    <w:rsid w:val="006D0E1C"/>
    <w:rsid w:val="006D0E72"/>
    <w:rsid w:val="006D0EAC"/>
    <w:rsid w:val="006D0EE0"/>
    <w:rsid w:val="006D0EE2"/>
    <w:rsid w:val="006D0EE5"/>
    <w:rsid w:val="006D0F8E"/>
    <w:rsid w:val="006D0FF3"/>
    <w:rsid w:val="006D1101"/>
    <w:rsid w:val="006D120A"/>
    <w:rsid w:val="006D121A"/>
    <w:rsid w:val="006D1223"/>
    <w:rsid w:val="006D122F"/>
    <w:rsid w:val="006D1272"/>
    <w:rsid w:val="006D12DD"/>
    <w:rsid w:val="006D1328"/>
    <w:rsid w:val="006D135E"/>
    <w:rsid w:val="006D137F"/>
    <w:rsid w:val="006D13A6"/>
    <w:rsid w:val="006D13C7"/>
    <w:rsid w:val="006D1452"/>
    <w:rsid w:val="006D14B8"/>
    <w:rsid w:val="006D14BA"/>
    <w:rsid w:val="006D14F5"/>
    <w:rsid w:val="006D1506"/>
    <w:rsid w:val="006D1517"/>
    <w:rsid w:val="006D151D"/>
    <w:rsid w:val="006D15BA"/>
    <w:rsid w:val="006D15C3"/>
    <w:rsid w:val="006D1652"/>
    <w:rsid w:val="006D16C1"/>
    <w:rsid w:val="006D1721"/>
    <w:rsid w:val="006D174A"/>
    <w:rsid w:val="006D17F6"/>
    <w:rsid w:val="006D17FD"/>
    <w:rsid w:val="006D183D"/>
    <w:rsid w:val="006D184A"/>
    <w:rsid w:val="006D1859"/>
    <w:rsid w:val="006D18A7"/>
    <w:rsid w:val="006D18B4"/>
    <w:rsid w:val="006D18EA"/>
    <w:rsid w:val="006D1907"/>
    <w:rsid w:val="006D1940"/>
    <w:rsid w:val="006D1955"/>
    <w:rsid w:val="006D196A"/>
    <w:rsid w:val="006D1995"/>
    <w:rsid w:val="006D19AF"/>
    <w:rsid w:val="006D19F9"/>
    <w:rsid w:val="006D1A07"/>
    <w:rsid w:val="006D1A2C"/>
    <w:rsid w:val="006D1AF9"/>
    <w:rsid w:val="006D1B27"/>
    <w:rsid w:val="006D1BBD"/>
    <w:rsid w:val="006D1BC7"/>
    <w:rsid w:val="006D1BCC"/>
    <w:rsid w:val="006D1C20"/>
    <w:rsid w:val="006D1C51"/>
    <w:rsid w:val="006D1C62"/>
    <w:rsid w:val="006D1C73"/>
    <w:rsid w:val="006D1C91"/>
    <w:rsid w:val="006D1C93"/>
    <w:rsid w:val="006D1CF8"/>
    <w:rsid w:val="006D1CFD"/>
    <w:rsid w:val="006D1D1E"/>
    <w:rsid w:val="006D1D35"/>
    <w:rsid w:val="006D1D79"/>
    <w:rsid w:val="006D1DDC"/>
    <w:rsid w:val="006D1DE0"/>
    <w:rsid w:val="006D1DF6"/>
    <w:rsid w:val="006D1E65"/>
    <w:rsid w:val="006D1E6B"/>
    <w:rsid w:val="006D1EB7"/>
    <w:rsid w:val="006D1F5E"/>
    <w:rsid w:val="006D1FB6"/>
    <w:rsid w:val="006D1FC7"/>
    <w:rsid w:val="006D2013"/>
    <w:rsid w:val="006D2029"/>
    <w:rsid w:val="006D2056"/>
    <w:rsid w:val="006D2072"/>
    <w:rsid w:val="006D208F"/>
    <w:rsid w:val="006D20B9"/>
    <w:rsid w:val="006D20BC"/>
    <w:rsid w:val="006D20E8"/>
    <w:rsid w:val="006D2109"/>
    <w:rsid w:val="006D214D"/>
    <w:rsid w:val="006D215D"/>
    <w:rsid w:val="006D216B"/>
    <w:rsid w:val="006D2198"/>
    <w:rsid w:val="006D21E8"/>
    <w:rsid w:val="006D2263"/>
    <w:rsid w:val="006D2282"/>
    <w:rsid w:val="006D232C"/>
    <w:rsid w:val="006D2348"/>
    <w:rsid w:val="006D2353"/>
    <w:rsid w:val="006D23E4"/>
    <w:rsid w:val="006D2414"/>
    <w:rsid w:val="006D2425"/>
    <w:rsid w:val="006D2441"/>
    <w:rsid w:val="006D24C6"/>
    <w:rsid w:val="006D2503"/>
    <w:rsid w:val="006D2513"/>
    <w:rsid w:val="006D2531"/>
    <w:rsid w:val="006D2532"/>
    <w:rsid w:val="006D2584"/>
    <w:rsid w:val="006D258A"/>
    <w:rsid w:val="006D261B"/>
    <w:rsid w:val="006D2623"/>
    <w:rsid w:val="006D2637"/>
    <w:rsid w:val="006D2645"/>
    <w:rsid w:val="006D264C"/>
    <w:rsid w:val="006D2674"/>
    <w:rsid w:val="006D267E"/>
    <w:rsid w:val="006D2681"/>
    <w:rsid w:val="006D26B7"/>
    <w:rsid w:val="006D26CB"/>
    <w:rsid w:val="006D26D7"/>
    <w:rsid w:val="006D2714"/>
    <w:rsid w:val="006D271F"/>
    <w:rsid w:val="006D273A"/>
    <w:rsid w:val="006D273B"/>
    <w:rsid w:val="006D2778"/>
    <w:rsid w:val="006D2820"/>
    <w:rsid w:val="006D283F"/>
    <w:rsid w:val="006D2862"/>
    <w:rsid w:val="006D2891"/>
    <w:rsid w:val="006D28BA"/>
    <w:rsid w:val="006D28D9"/>
    <w:rsid w:val="006D28FD"/>
    <w:rsid w:val="006D294C"/>
    <w:rsid w:val="006D29A3"/>
    <w:rsid w:val="006D29B1"/>
    <w:rsid w:val="006D29BA"/>
    <w:rsid w:val="006D29C5"/>
    <w:rsid w:val="006D29F3"/>
    <w:rsid w:val="006D2A17"/>
    <w:rsid w:val="006D2A27"/>
    <w:rsid w:val="006D2A42"/>
    <w:rsid w:val="006D2A64"/>
    <w:rsid w:val="006D2A69"/>
    <w:rsid w:val="006D2A8E"/>
    <w:rsid w:val="006D2AB0"/>
    <w:rsid w:val="006D2B1E"/>
    <w:rsid w:val="006D2BB5"/>
    <w:rsid w:val="006D2BF3"/>
    <w:rsid w:val="006D2C1B"/>
    <w:rsid w:val="006D2C53"/>
    <w:rsid w:val="006D2C5E"/>
    <w:rsid w:val="006D2CD8"/>
    <w:rsid w:val="006D2CDB"/>
    <w:rsid w:val="006D2D44"/>
    <w:rsid w:val="006D2D86"/>
    <w:rsid w:val="006D2E0F"/>
    <w:rsid w:val="006D2E20"/>
    <w:rsid w:val="006D2E6A"/>
    <w:rsid w:val="006D2E90"/>
    <w:rsid w:val="006D2EC4"/>
    <w:rsid w:val="006D2F5A"/>
    <w:rsid w:val="006D2FA4"/>
    <w:rsid w:val="006D2FAE"/>
    <w:rsid w:val="006D3000"/>
    <w:rsid w:val="006D3001"/>
    <w:rsid w:val="006D3032"/>
    <w:rsid w:val="006D3067"/>
    <w:rsid w:val="006D3071"/>
    <w:rsid w:val="006D30A4"/>
    <w:rsid w:val="006D30DE"/>
    <w:rsid w:val="006D30EF"/>
    <w:rsid w:val="006D3181"/>
    <w:rsid w:val="006D31C6"/>
    <w:rsid w:val="006D31D0"/>
    <w:rsid w:val="006D31EB"/>
    <w:rsid w:val="006D3221"/>
    <w:rsid w:val="006D3246"/>
    <w:rsid w:val="006D324A"/>
    <w:rsid w:val="006D326F"/>
    <w:rsid w:val="006D327E"/>
    <w:rsid w:val="006D33C2"/>
    <w:rsid w:val="006D344D"/>
    <w:rsid w:val="006D3463"/>
    <w:rsid w:val="006D346F"/>
    <w:rsid w:val="006D3476"/>
    <w:rsid w:val="006D34A9"/>
    <w:rsid w:val="006D34B3"/>
    <w:rsid w:val="006D34F4"/>
    <w:rsid w:val="006D3550"/>
    <w:rsid w:val="006D355F"/>
    <w:rsid w:val="006D35AF"/>
    <w:rsid w:val="006D35B8"/>
    <w:rsid w:val="006D35D1"/>
    <w:rsid w:val="006D35D3"/>
    <w:rsid w:val="006D360F"/>
    <w:rsid w:val="006D3610"/>
    <w:rsid w:val="006D3663"/>
    <w:rsid w:val="006D368B"/>
    <w:rsid w:val="006D3696"/>
    <w:rsid w:val="006D369A"/>
    <w:rsid w:val="006D36A3"/>
    <w:rsid w:val="006D36B9"/>
    <w:rsid w:val="006D36BC"/>
    <w:rsid w:val="006D36C4"/>
    <w:rsid w:val="006D36C9"/>
    <w:rsid w:val="006D36EA"/>
    <w:rsid w:val="006D3723"/>
    <w:rsid w:val="006D3755"/>
    <w:rsid w:val="006D3782"/>
    <w:rsid w:val="006D3794"/>
    <w:rsid w:val="006D37B4"/>
    <w:rsid w:val="006D37C1"/>
    <w:rsid w:val="006D37D8"/>
    <w:rsid w:val="006D3874"/>
    <w:rsid w:val="006D3890"/>
    <w:rsid w:val="006D38EC"/>
    <w:rsid w:val="006D3910"/>
    <w:rsid w:val="006D392E"/>
    <w:rsid w:val="006D3939"/>
    <w:rsid w:val="006D395F"/>
    <w:rsid w:val="006D39A3"/>
    <w:rsid w:val="006D39E3"/>
    <w:rsid w:val="006D3AC8"/>
    <w:rsid w:val="006D3B16"/>
    <w:rsid w:val="006D3B6E"/>
    <w:rsid w:val="006D3B70"/>
    <w:rsid w:val="006D3B79"/>
    <w:rsid w:val="006D3BF6"/>
    <w:rsid w:val="006D3C0F"/>
    <w:rsid w:val="006D3C4D"/>
    <w:rsid w:val="006D3C53"/>
    <w:rsid w:val="006D3CEB"/>
    <w:rsid w:val="006D3D15"/>
    <w:rsid w:val="006D3D18"/>
    <w:rsid w:val="006D3D70"/>
    <w:rsid w:val="006D3D80"/>
    <w:rsid w:val="006D3D99"/>
    <w:rsid w:val="006D3DD1"/>
    <w:rsid w:val="006D3DE2"/>
    <w:rsid w:val="006D3E0B"/>
    <w:rsid w:val="006D3E17"/>
    <w:rsid w:val="006D3E3A"/>
    <w:rsid w:val="006D3EB6"/>
    <w:rsid w:val="006D3EC3"/>
    <w:rsid w:val="006D3F25"/>
    <w:rsid w:val="006D3F43"/>
    <w:rsid w:val="006D3F56"/>
    <w:rsid w:val="006D404E"/>
    <w:rsid w:val="006D40E2"/>
    <w:rsid w:val="006D411E"/>
    <w:rsid w:val="006D4143"/>
    <w:rsid w:val="006D415E"/>
    <w:rsid w:val="006D4181"/>
    <w:rsid w:val="006D41A1"/>
    <w:rsid w:val="006D41BC"/>
    <w:rsid w:val="006D41E1"/>
    <w:rsid w:val="006D41ED"/>
    <w:rsid w:val="006D41F7"/>
    <w:rsid w:val="006D4207"/>
    <w:rsid w:val="006D420C"/>
    <w:rsid w:val="006D420D"/>
    <w:rsid w:val="006D4223"/>
    <w:rsid w:val="006D4233"/>
    <w:rsid w:val="006D423C"/>
    <w:rsid w:val="006D424E"/>
    <w:rsid w:val="006D42B1"/>
    <w:rsid w:val="006D42F0"/>
    <w:rsid w:val="006D4300"/>
    <w:rsid w:val="006D4302"/>
    <w:rsid w:val="006D434B"/>
    <w:rsid w:val="006D4354"/>
    <w:rsid w:val="006D4370"/>
    <w:rsid w:val="006D4387"/>
    <w:rsid w:val="006D4398"/>
    <w:rsid w:val="006D43A4"/>
    <w:rsid w:val="006D43A7"/>
    <w:rsid w:val="006D4420"/>
    <w:rsid w:val="006D4455"/>
    <w:rsid w:val="006D4494"/>
    <w:rsid w:val="006D4497"/>
    <w:rsid w:val="006D44A0"/>
    <w:rsid w:val="006D44CF"/>
    <w:rsid w:val="006D454F"/>
    <w:rsid w:val="006D457C"/>
    <w:rsid w:val="006D4597"/>
    <w:rsid w:val="006D45FD"/>
    <w:rsid w:val="006D4662"/>
    <w:rsid w:val="006D4688"/>
    <w:rsid w:val="006D469D"/>
    <w:rsid w:val="006D46A6"/>
    <w:rsid w:val="006D46B9"/>
    <w:rsid w:val="006D4757"/>
    <w:rsid w:val="006D4785"/>
    <w:rsid w:val="006D47BE"/>
    <w:rsid w:val="006D480C"/>
    <w:rsid w:val="006D4811"/>
    <w:rsid w:val="006D4824"/>
    <w:rsid w:val="006D4842"/>
    <w:rsid w:val="006D4891"/>
    <w:rsid w:val="006D48D2"/>
    <w:rsid w:val="006D48D8"/>
    <w:rsid w:val="006D4959"/>
    <w:rsid w:val="006D4961"/>
    <w:rsid w:val="006D4985"/>
    <w:rsid w:val="006D4988"/>
    <w:rsid w:val="006D49BB"/>
    <w:rsid w:val="006D49C9"/>
    <w:rsid w:val="006D49D9"/>
    <w:rsid w:val="006D4A3C"/>
    <w:rsid w:val="006D4A4A"/>
    <w:rsid w:val="006D4A57"/>
    <w:rsid w:val="006D4A5A"/>
    <w:rsid w:val="006D4AE2"/>
    <w:rsid w:val="006D4AE4"/>
    <w:rsid w:val="006D4B1F"/>
    <w:rsid w:val="006D4B2C"/>
    <w:rsid w:val="006D4B56"/>
    <w:rsid w:val="006D4BA3"/>
    <w:rsid w:val="006D4BB0"/>
    <w:rsid w:val="006D4BC8"/>
    <w:rsid w:val="006D4BEB"/>
    <w:rsid w:val="006D4C50"/>
    <w:rsid w:val="006D4C71"/>
    <w:rsid w:val="006D4C84"/>
    <w:rsid w:val="006D4CE2"/>
    <w:rsid w:val="006D4D28"/>
    <w:rsid w:val="006D4D3B"/>
    <w:rsid w:val="006D4D3E"/>
    <w:rsid w:val="006D4DAD"/>
    <w:rsid w:val="006D4DAF"/>
    <w:rsid w:val="006D4DE8"/>
    <w:rsid w:val="006D4E06"/>
    <w:rsid w:val="006D4EBF"/>
    <w:rsid w:val="006D4EC0"/>
    <w:rsid w:val="006D4ED3"/>
    <w:rsid w:val="006D4EDD"/>
    <w:rsid w:val="006D4EE7"/>
    <w:rsid w:val="006D4F00"/>
    <w:rsid w:val="006D4F06"/>
    <w:rsid w:val="006D4F3D"/>
    <w:rsid w:val="006D4F8A"/>
    <w:rsid w:val="006D4FC9"/>
    <w:rsid w:val="006D4FCB"/>
    <w:rsid w:val="006D4FCD"/>
    <w:rsid w:val="006D4FEC"/>
    <w:rsid w:val="006D502B"/>
    <w:rsid w:val="006D502C"/>
    <w:rsid w:val="006D5087"/>
    <w:rsid w:val="006D509A"/>
    <w:rsid w:val="006D50AC"/>
    <w:rsid w:val="006D50DF"/>
    <w:rsid w:val="006D510E"/>
    <w:rsid w:val="006D5143"/>
    <w:rsid w:val="006D518D"/>
    <w:rsid w:val="006D5193"/>
    <w:rsid w:val="006D51A6"/>
    <w:rsid w:val="006D51BD"/>
    <w:rsid w:val="006D51C7"/>
    <w:rsid w:val="006D51D6"/>
    <w:rsid w:val="006D5210"/>
    <w:rsid w:val="006D528A"/>
    <w:rsid w:val="006D5292"/>
    <w:rsid w:val="006D52B6"/>
    <w:rsid w:val="006D52E8"/>
    <w:rsid w:val="006D52FE"/>
    <w:rsid w:val="006D533B"/>
    <w:rsid w:val="006D534D"/>
    <w:rsid w:val="006D5350"/>
    <w:rsid w:val="006D5356"/>
    <w:rsid w:val="006D53B2"/>
    <w:rsid w:val="006D53BE"/>
    <w:rsid w:val="006D53CA"/>
    <w:rsid w:val="006D5445"/>
    <w:rsid w:val="006D545A"/>
    <w:rsid w:val="006D545B"/>
    <w:rsid w:val="006D5472"/>
    <w:rsid w:val="006D5491"/>
    <w:rsid w:val="006D54F1"/>
    <w:rsid w:val="006D5518"/>
    <w:rsid w:val="006D552B"/>
    <w:rsid w:val="006D5531"/>
    <w:rsid w:val="006D555A"/>
    <w:rsid w:val="006D5562"/>
    <w:rsid w:val="006D5567"/>
    <w:rsid w:val="006D55B9"/>
    <w:rsid w:val="006D55D0"/>
    <w:rsid w:val="006D55F6"/>
    <w:rsid w:val="006D560D"/>
    <w:rsid w:val="006D5661"/>
    <w:rsid w:val="006D566F"/>
    <w:rsid w:val="006D56AD"/>
    <w:rsid w:val="006D56EE"/>
    <w:rsid w:val="006D571A"/>
    <w:rsid w:val="006D5743"/>
    <w:rsid w:val="006D5757"/>
    <w:rsid w:val="006D5766"/>
    <w:rsid w:val="006D57B8"/>
    <w:rsid w:val="006D5800"/>
    <w:rsid w:val="006D5811"/>
    <w:rsid w:val="006D5813"/>
    <w:rsid w:val="006D585A"/>
    <w:rsid w:val="006D5864"/>
    <w:rsid w:val="006D58B0"/>
    <w:rsid w:val="006D58BC"/>
    <w:rsid w:val="006D5922"/>
    <w:rsid w:val="006D593E"/>
    <w:rsid w:val="006D5944"/>
    <w:rsid w:val="006D596E"/>
    <w:rsid w:val="006D599B"/>
    <w:rsid w:val="006D599F"/>
    <w:rsid w:val="006D59A8"/>
    <w:rsid w:val="006D59AE"/>
    <w:rsid w:val="006D5A10"/>
    <w:rsid w:val="006D5A1B"/>
    <w:rsid w:val="006D5A8A"/>
    <w:rsid w:val="006D5AB8"/>
    <w:rsid w:val="006D5AFB"/>
    <w:rsid w:val="006D5B04"/>
    <w:rsid w:val="006D5B2A"/>
    <w:rsid w:val="006D5B7A"/>
    <w:rsid w:val="006D5B8A"/>
    <w:rsid w:val="006D5B98"/>
    <w:rsid w:val="006D5BA8"/>
    <w:rsid w:val="006D5BA9"/>
    <w:rsid w:val="006D5BED"/>
    <w:rsid w:val="006D5BF4"/>
    <w:rsid w:val="006D5C03"/>
    <w:rsid w:val="006D5C0B"/>
    <w:rsid w:val="006D5CA2"/>
    <w:rsid w:val="006D5CA9"/>
    <w:rsid w:val="006D5CC2"/>
    <w:rsid w:val="006D5D18"/>
    <w:rsid w:val="006D5D2D"/>
    <w:rsid w:val="006D5D35"/>
    <w:rsid w:val="006D5D9B"/>
    <w:rsid w:val="006D5DCD"/>
    <w:rsid w:val="006D5DE1"/>
    <w:rsid w:val="006D5DFD"/>
    <w:rsid w:val="006D5E40"/>
    <w:rsid w:val="006D5E44"/>
    <w:rsid w:val="006D5E66"/>
    <w:rsid w:val="006D5E7F"/>
    <w:rsid w:val="006D5E8F"/>
    <w:rsid w:val="006D5EDA"/>
    <w:rsid w:val="006D5EDB"/>
    <w:rsid w:val="006D5EE2"/>
    <w:rsid w:val="006D5F59"/>
    <w:rsid w:val="006D5F9B"/>
    <w:rsid w:val="006D5FA2"/>
    <w:rsid w:val="006D5FBE"/>
    <w:rsid w:val="006D600D"/>
    <w:rsid w:val="006D6012"/>
    <w:rsid w:val="006D604F"/>
    <w:rsid w:val="006D6079"/>
    <w:rsid w:val="006D608D"/>
    <w:rsid w:val="006D60A4"/>
    <w:rsid w:val="006D60B9"/>
    <w:rsid w:val="006D612D"/>
    <w:rsid w:val="006D61C9"/>
    <w:rsid w:val="006D61E3"/>
    <w:rsid w:val="006D6202"/>
    <w:rsid w:val="006D622A"/>
    <w:rsid w:val="006D622B"/>
    <w:rsid w:val="006D6239"/>
    <w:rsid w:val="006D626F"/>
    <w:rsid w:val="006D62D1"/>
    <w:rsid w:val="006D631F"/>
    <w:rsid w:val="006D6346"/>
    <w:rsid w:val="006D6357"/>
    <w:rsid w:val="006D638A"/>
    <w:rsid w:val="006D63D9"/>
    <w:rsid w:val="006D63EA"/>
    <w:rsid w:val="006D6403"/>
    <w:rsid w:val="006D6428"/>
    <w:rsid w:val="006D6431"/>
    <w:rsid w:val="006D6432"/>
    <w:rsid w:val="006D6443"/>
    <w:rsid w:val="006D6492"/>
    <w:rsid w:val="006D651C"/>
    <w:rsid w:val="006D652E"/>
    <w:rsid w:val="006D6561"/>
    <w:rsid w:val="006D658C"/>
    <w:rsid w:val="006D66C1"/>
    <w:rsid w:val="006D66C5"/>
    <w:rsid w:val="006D671F"/>
    <w:rsid w:val="006D6747"/>
    <w:rsid w:val="006D67A3"/>
    <w:rsid w:val="006D67AD"/>
    <w:rsid w:val="006D67BB"/>
    <w:rsid w:val="006D67CE"/>
    <w:rsid w:val="006D67E1"/>
    <w:rsid w:val="006D6800"/>
    <w:rsid w:val="006D6823"/>
    <w:rsid w:val="006D6857"/>
    <w:rsid w:val="006D687D"/>
    <w:rsid w:val="006D68D9"/>
    <w:rsid w:val="006D68FD"/>
    <w:rsid w:val="006D6904"/>
    <w:rsid w:val="006D690B"/>
    <w:rsid w:val="006D6930"/>
    <w:rsid w:val="006D693C"/>
    <w:rsid w:val="006D6972"/>
    <w:rsid w:val="006D698B"/>
    <w:rsid w:val="006D698C"/>
    <w:rsid w:val="006D69BC"/>
    <w:rsid w:val="006D6A5C"/>
    <w:rsid w:val="006D6A5D"/>
    <w:rsid w:val="006D6B2E"/>
    <w:rsid w:val="006D6B3F"/>
    <w:rsid w:val="006D6B99"/>
    <w:rsid w:val="006D6BB7"/>
    <w:rsid w:val="006D6BD7"/>
    <w:rsid w:val="006D6BF1"/>
    <w:rsid w:val="006D6C82"/>
    <w:rsid w:val="006D6C95"/>
    <w:rsid w:val="006D6D30"/>
    <w:rsid w:val="006D6D41"/>
    <w:rsid w:val="006D6D6D"/>
    <w:rsid w:val="006D6D8D"/>
    <w:rsid w:val="006D6D90"/>
    <w:rsid w:val="006D6D91"/>
    <w:rsid w:val="006D6DDC"/>
    <w:rsid w:val="006D6E1E"/>
    <w:rsid w:val="006D6E36"/>
    <w:rsid w:val="006D6E4F"/>
    <w:rsid w:val="006D6E9D"/>
    <w:rsid w:val="006D6EBE"/>
    <w:rsid w:val="006D6EC9"/>
    <w:rsid w:val="006D6EDF"/>
    <w:rsid w:val="006D6EEC"/>
    <w:rsid w:val="006D6F05"/>
    <w:rsid w:val="006D6F0A"/>
    <w:rsid w:val="006D6F3C"/>
    <w:rsid w:val="006D6FA5"/>
    <w:rsid w:val="006D6FC4"/>
    <w:rsid w:val="006D6FCD"/>
    <w:rsid w:val="006D70B6"/>
    <w:rsid w:val="006D70B8"/>
    <w:rsid w:val="006D70C3"/>
    <w:rsid w:val="006D70D5"/>
    <w:rsid w:val="006D7104"/>
    <w:rsid w:val="006D7148"/>
    <w:rsid w:val="006D7160"/>
    <w:rsid w:val="006D7179"/>
    <w:rsid w:val="006D7188"/>
    <w:rsid w:val="006D719D"/>
    <w:rsid w:val="006D71E8"/>
    <w:rsid w:val="006D7215"/>
    <w:rsid w:val="006D721A"/>
    <w:rsid w:val="006D7234"/>
    <w:rsid w:val="006D7236"/>
    <w:rsid w:val="006D7255"/>
    <w:rsid w:val="006D7261"/>
    <w:rsid w:val="006D7264"/>
    <w:rsid w:val="006D7284"/>
    <w:rsid w:val="006D7289"/>
    <w:rsid w:val="006D728D"/>
    <w:rsid w:val="006D7341"/>
    <w:rsid w:val="006D736E"/>
    <w:rsid w:val="006D737E"/>
    <w:rsid w:val="006D7388"/>
    <w:rsid w:val="006D7389"/>
    <w:rsid w:val="006D739B"/>
    <w:rsid w:val="006D73BF"/>
    <w:rsid w:val="006D73C2"/>
    <w:rsid w:val="006D73EA"/>
    <w:rsid w:val="006D741B"/>
    <w:rsid w:val="006D7424"/>
    <w:rsid w:val="006D742D"/>
    <w:rsid w:val="006D7488"/>
    <w:rsid w:val="006D7489"/>
    <w:rsid w:val="006D7556"/>
    <w:rsid w:val="006D755C"/>
    <w:rsid w:val="006D7565"/>
    <w:rsid w:val="006D75D4"/>
    <w:rsid w:val="006D75D5"/>
    <w:rsid w:val="006D75EB"/>
    <w:rsid w:val="006D765C"/>
    <w:rsid w:val="006D7681"/>
    <w:rsid w:val="006D76BC"/>
    <w:rsid w:val="006D76E4"/>
    <w:rsid w:val="006D7717"/>
    <w:rsid w:val="006D7736"/>
    <w:rsid w:val="006D7746"/>
    <w:rsid w:val="006D7747"/>
    <w:rsid w:val="006D77C2"/>
    <w:rsid w:val="006D7849"/>
    <w:rsid w:val="006D784C"/>
    <w:rsid w:val="006D7863"/>
    <w:rsid w:val="006D7872"/>
    <w:rsid w:val="006D788A"/>
    <w:rsid w:val="006D78C5"/>
    <w:rsid w:val="006D78F7"/>
    <w:rsid w:val="006D7903"/>
    <w:rsid w:val="006D7922"/>
    <w:rsid w:val="006D792F"/>
    <w:rsid w:val="006D798A"/>
    <w:rsid w:val="006D7A32"/>
    <w:rsid w:val="006D7A4C"/>
    <w:rsid w:val="006D7A52"/>
    <w:rsid w:val="006D7A60"/>
    <w:rsid w:val="006D7A6A"/>
    <w:rsid w:val="006D7A86"/>
    <w:rsid w:val="006D7A8B"/>
    <w:rsid w:val="006D7ABF"/>
    <w:rsid w:val="006D7AD5"/>
    <w:rsid w:val="006D7AEB"/>
    <w:rsid w:val="006D7B04"/>
    <w:rsid w:val="006D7B1C"/>
    <w:rsid w:val="006D7B26"/>
    <w:rsid w:val="006D7B79"/>
    <w:rsid w:val="006D7B92"/>
    <w:rsid w:val="006D7BAB"/>
    <w:rsid w:val="006D7BDE"/>
    <w:rsid w:val="006D7BF5"/>
    <w:rsid w:val="006D7C1F"/>
    <w:rsid w:val="006D7C6B"/>
    <w:rsid w:val="006D7C71"/>
    <w:rsid w:val="006D7CD0"/>
    <w:rsid w:val="006D7CF4"/>
    <w:rsid w:val="006D7D10"/>
    <w:rsid w:val="006D7D1E"/>
    <w:rsid w:val="006D7D33"/>
    <w:rsid w:val="006D7D82"/>
    <w:rsid w:val="006D7DA9"/>
    <w:rsid w:val="006D7DB5"/>
    <w:rsid w:val="006D7DC6"/>
    <w:rsid w:val="006D7E1F"/>
    <w:rsid w:val="006D7E65"/>
    <w:rsid w:val="006D7E95"/>
    <w:rsid w:val="006D7EA2"/>
    <w:rsid w:val="006D7EA7"/>
    <w:rsid w:val="006D7EE1"/>
    <w:rsid w:val="006D7EE9"/>
    <w:rsid w:val="006D7EF5"/>
    <w:rsid w:val="006D7F23"/>
    <w:rsid w:val="006D7F5B"/>
    <w:rsid w:val="006D7F7A"/>
    <w:rsid w:val="006D7F92"/>
    <w:rsid w:val="006D7F99"/>
    <w:rsid w:val="006D7FC2"/>
    <w:rsid w:val="006E0010"/>
    <w:rsid w:val="006E0035"/>
    <w:rsid w:val="006E0044"/>
    <w:rsid w:val="006E0079"/>
    <w:rsid w:val="006E0101"/>
    <w:rsid w:val="006E012F"/>
    <w:rsid w:val="006E019A"/>
    <w:rsid w:val="006E01A6"/>
    <w:rsid w:val="006E01E8"/>
    <w:rsid w:val="006E0200"/>
    <w:rsid w:val="006E0232"/>
    <w:rsid w:val="006E028D"/>
    <w:rsid w:val="006E02EA"/>
    <w:rsid w:val="006E02FA"/>
    <w:rsid w:val="006E033A"/>
    <w:rsid w:val="006E03F6"/>
    <w:rsid w:val="006E0417"/>
    <w:rsid w:val="006E0434"/>
    <w:rsid w:val="006E0455"/>
    <w:rsid w:val="006E045D"/>
    <w:rsid w:val="006E0471"/>
    <w:rsid w:val="006E050B"/>
    <w:rsid w:val="006E0529"/>
    <w:rsid w:val="006E0573"/>
    <w:rsid w:val="006E0599"/>
    <w:rsid w:val="006E05B7"/>
    <w:rsid w:val="006E05C9"/>
    <w:rsid w:val="006E062C"/>
    <w:rsid w:val="006E064A"/>
    <w:rsid w:val="006E0652"/>
    <w:rsid w:val="006E0665"/>
    <w:rsid w:val="006E068A"/>
    <w:rsid w:val="006E069B"/>
    <w:rsid w:val="006E06C2"/>
    <w:rsid w:val="006E06C7"/>
    <w:rsid w:val="006E06F5"/>
    <w:rsid w:val="006E071A"/>
    <w:rsid w:val="006E07B2"/>
    <w:rsid w:val="006E0802"/>
    <w:rsid w:val="006E0854"/>
    <w:rsid w:val="006E089E"/>
    <w:rsid w:val="006E08AC"/>
    <w:rsid w:val="006E0900"/>
    <w:rsid w:val="006E0916"/>
    <w:rsid w:val="006E0931"/>
    <w:rsid w:val="006E097D"/>
    <w:rsid w:val="006E098F"/>
    <w:rsid w:val="006E0AA1"/>
    <w:rsid w:val="006E0AFB"/>
    <w:rsid w:val="006E0B4B"/>
    <w:rsid w:val="006E0B50"/>
    <w:rsid w:val="006E0B97"/>
    <w:rsid w:val="006E0BAA"/>
    <w:rsid w:val="006E0BAE"/>
    <w:rsid w:val="006E0BC2"/>
    <w:rsid w:val="006E0BC3"/>
    <w:rsid w:val="006E0BE1"/>
    <w:rsid w:val="006E0BF1"/>
    <w:rsid w:val="006E0C06"/>
    <w:rsid w:val="006E0C3D"/>
    <w:rsid w:val="006E0C52"/>
    <w:rsid w:val="006E0C81"/>
    <w:rsid w:val="006E0CED"/>
    <w:rsid w:val="006E0D1C"/>
    <w:rsid w:val="006E0D5A"/>
    <w:rsid w:val="006E0D66"/>
    <w:rsid w:val="006E0DA0"/>
    <w:rsid w:val="006E0E41"/>
    <w:rsid w:val="006E0E5F"/>
    <w:rsid w:val="006E0E6F"/>
    <w:rsid w:val="006E0E7D"/>
    <w:rsid w:val="006E0EA0"/>
    <w:rsid w:val="006E0EC9"/>
    <w:rsid w:val="006E0ED5"/>
    <w:rsid w:val="006E0F0C"/>
    <w:rsid w:val="006E0F31"/>
    <w:rsid w:val="006E0F41"/>
    <w:rsid w:val="006E0F51"/>
    <w:rsid w:val="006E0F81"/>
    <w:rsid w:val="006E0FC2"/>
    <w:rsid w:val="006E10B6"/>
    <w:rsid w:val="006E10E3"/>
    <w:rsid w:val="006E10FA"/>
    <w:rsid w:val="006E1104"/>
    <w:rsid w:val="006E1158"/>
    <w:rsid w:val="006E116D"/>
    <w:rsid w:val="006E1195"/>
    <w:rsid w:val="006E1239"/>
    <w:rsid w:val="006E1298"/>
    <w:rsid w:val="006E130B"/>
    <w:rsid w:val="006E1314"/>
    <w:rsid w:val="006E132D"/>
    <w:rsid w:val="006E1365"/>
    <w:rsid w:val="006E13B6"/>
    <w:rsid w:val="006E13B8"/>
    <w:rsid w:val="006E13B9"/>
    <w:rsid w:val="006E1433"/>
    <w:rsid w:val="006E1468"/>
    <w:rsid w:val="006E1470"/>
    <w:rsid w:val="006E14A0"/>
    <w:rsid w:val="006E1563"/>
    <w:rsid w:val="006E1577"/>
    <w:rsid w:val="006E15B7"/>
    <w:rsid w:val="006E15BE"/>
    <w:rsid w:val="006E15E0"/>
    <w:rsid w:val="006E161B"/>
    <w:rsid w:val="006E162A"/>
    <w:rsid w:val="006E1630"/>
    <w:rsid w:val="006E163F"/>
    <w:rsid w:val="006E16DE"/>
    <w:rsid w:val="006E1708"/>
    <w:rsid w:val="006E1723"/>
    <w:rsid w:val="006E17C3"/>
    <w:rsid w:val="006E17DE"/>
    <w:rsid w:val="006E17F6"/>
    <w:rsid w:val="006E1840"/>
    <w:rsid w:val="006E1849"/>
    <w:rsid w:val="006E1878"/>
    <w:rsid w:val="006E18D5"/>
    <w:rsid w:val="006E18D7"/>
    <w:rsid w:val="006E190B"/>
    <w:rsid w:val="006E192D"/>
    <w:rsid w:val="006E193B"/>
    <w:rsid w:val="006E197C"/>
    <w:rsid w:val="006E1984"/>
    <w:rsid w:val="006E19B8"/>
    <w:rsid w:val="006E19C3"/>
    <w:rsid w:val="006E1A50"/>
    <w:rsid w:val="006E1A86"/>
    <w:rsid w:val="006E1AF2"/>
    <w:rsid w:val="006E1B91"/>
    <w:rsid w:val="006E1BBB"/>
    <w:rsid w:val="006E1C1B"/>
    <w:rsid w:val="006E1C74"/>
    <w:rsid w:val="006E1C7D"/>
    <w:rsid w:val="006E1C89"/>
    <w:rsid w:val="006E1C9C"/>
    <w:rsid w:val="006E1CC6"/>
    <w:rsid w:val="006E1CEE"/>
    <w:rsid w:val="006E1CF9"/>
    <w:rsid w:val="006E1DB9"/>
    <w:rsid w:val="006E1DBA"/>
    <w:rsid w:val="006E1DC7"/>
    <w:rsid w:val="006E1DE7"/>
    <w:rsid w:val="006E1DED"/>
    <w:rsid w:val="006E1E35"/>
    <w:rsid w:val="006E1E4D"/>
    <w:rsid w:val="006E1E57"/>
    <w:rsid w:val="006E1E7F"/>
    <w:rsid w:val="006E1F1D"/>
    <w:rsid w:val="006E1F2C"/>
    <w:rsid w:val="006E1F4A"/>
    <w:rsid w:val="006E1F90"/>
    <w:rsid w:val="006E1F94"/>
    <w:rsid w:val="006E1FAE"/>
    <w:rsid w:val="006E1FD9"/>
    <w:rsid w:val="006E2010"/>
    <w:rsid w:val="006E209F"/>
    <w:rsid w:val="006E20C7"/>
    <w:rsid w:val="006E2141"/>
    <w:rsid w:val="006E216A"/>
    <w:rsid w:val="006E21BB"/>
    <w:rsid w:val="006E21D0"/>
    <w:rsid w:val="006E21D6"/>
    <w:rsid w:val="006E21F0"/>
    <w:rsid w:val="006E21F3"/>
    <w:rsid w:val="006E2229"/>
    <w:rsid w:val="006E2253"/>
    <w:rsid w:val="006E22B0"/>
    <w:rsid w:val="006E22B9"/>
    <w:rsid w:val="006E22D3"/>
    <w:rsid w:val="006E22FD"/>
    <w:rsid w:val="006E2343"/>
    <w:rsid w:val="006E23B8"/>
    <w:rsid w:val="006E23D6"/>
    <w:rsid w:val="006E2403"/>
    <w:rsid w:val="006E245E"/>
    <w:rsid w:val="006E247C"/>
    <w:rsid w:val="006E249F"/>
    <w:rsid w:val="006E24A0"/>
    <w:rsid w:val="006E24C4"/>
    <w:rsid w:val="006E24C9"/>
    <w:rsid w:val="006E24DC"/>
    <w:rsid w:val="006E24DF"/>
    <w:rsid w:val="006E253E"/>
    <w:rsid w:val="006E2559"/>
    <w:rsid w:val="006E2584"/>
    <w:rsid w:val="006E259C"/>
    <w:rsid w:val="006E25C4"/>
    <w:rsid w:val="006E25C7"/>
    <w:rsid w:val="006E25D3"/>
    <w:rsid w:val="006E260A"/>
    <w:rsid w:val="006E2634"/>
    <w:rsid w:val="006E269C"/>
    <w:rsid w:val="006E2707"/>
    <w:rsid w:val="006E2773"/>
    <w:rsid w:val="006E2776"/>
    <w:rsid w:val="006E27B6"/>
    <w:rsid w:val="006E27C7"/>
    <w:rsid w:val="006E27CB"/>
    <w:rsid w:val="006E286C"/>
    <w:rsid w:val="006E2891"/>
    <w:rsid w:val="006E28BF"/>
    <w:rsid w:val="006E28ED"/>
    <w:rsid w:val="006E2933"/>
    <w:rsid w:val="006E29C5"/>
    <w:rsid w:val="006E29FC"/>
    <w:rsid w:val="006E2A36"/>
    <w:rsid w:val="006E2A3B"/>
    <w:rsid w:val="006E2A47"/>
    <w:rsid w:val="006E2A5A"/>
    <w:rsid w:val="006E2A95"/>
    <w:rsid w:val="006E2ADC"/>
    <w:rsid w:val="006E2AF2"/>
    <w:rsid w:val="006E2B19"/>
    <w:rsid w:val="006E2B7D"/>
    <w:rsid w:val="006E2B9F"/>
    <w:rsid w:val="006E2BD2"/>
    <w:rsid w:val="006E2BE9"/>
    <w:rsid w:val="006E2C27"/>
    <w:rsid w:val="006E2C3C"/>
    <w:rsid w:val="006E2C87"/>
    <w:rsid w:val="006E2CEC"/>
    <w:rsid w:val="006E2D32"/>
    <w:rsid w:val="006E2D3B"/>
    <w:rsid w:val="006E2D48"/>
    <w:rsid w:val="006E2E65"/>
    <w:rsid w:val="006E2E82"/>
    <w:rsid w:val="006E2E86"/>
    <w:rsid w:val="006E2EB8"/>
    <w:rsid w:val="006E2F0B"/>
    <w:rsid w:val="006E2F23"/>
    <w:rsid w:val="006E2F5F"/>
    <w:rsid w:val="006E2F66"/>
    <w:rsid w:val="006E2F87"/>
    <w:rsid w:val="006E2F9F"/>
    <w:rsid w:val="006E301F"/>
    <w:rsid w:val="006E3039"/>
    <w:rsid w:val="006E30B3"/>
    <w:rsid w:val="006E30C1"/>
    <w:rsid w:val="006E312B"/>
    <w:rsid w:val="006E312F"/>
    <w:rsid w:val="006E3135"/>
    <w:rsid w:val="006E313F"/>
    <w:rsid w:val="006E3154"/>
    <w:rsid w:val="006E3173"/>
    <w:rsid w:val="006E318E"/>
    <w:rsid w:val="006E3194"/>
    <w:rsid w:val="006E3197"/>
    <w:rsid w:val="006E31AF"/>
    <w:rsid w:val="006E3212"/>
    <w:rsid w:val="006E3215"/>
    <w:rsid w:val="006E3221"/>
    <w:rsid w:val="006E3229"/>
    <w:rsid w:val="006E3255"/>
    <w:rsid w:val="006E3257"/>
    <w:rsid w:val="006E32AF"/>
    <w:rsid w:val="006E32EF"/>
    <w:rsid w:val="006E334F"/>
    <w:rsid w:val="006E336D"/>
    <w:rsid w:val="006E3381"/>
    <w:rsid w:val="006E3389"/>
    <w:rsid w:val="006E3427"/>
    <w:rsid w:val="006E3443"/>
    <w:rsid w:val="006E3474"/>
    <w:rsid w:val="006E347C"/>
    <w:rsid w:val="006E34B2"/>
    <w:rsid w:val="006E34E1"/>
    <w:rsid w:val="006E3549"/>
    <w:rsid w:val="006E356E"/>
    <w:rsid w:val="006E3578"/>
    <w:rsid w:val="006E35C1"/>
    <w:rsid w:val="006E3687"/>
    <w:rsid w:val="006E36A1"/>
    <w:rsid w:val="006E36B9"/>
    <w:rsid w:val="006E36F1"/>
    <w:rsid w:val="006E3781"/>
    <w:rsid w:val="006E37E2"/>
    <w:rsid w:val="006E3815"/>
    <w:rsid w:val="006E3836"/>
    <w:rsid w:val="006E3854"/>
    <w:rsid w:val="006E386B"/>
    <w:rsid w:val="006E3880"/>
    <w:rsid w:val="006E38D3"/>
    <w:rsid w:val="006E393F"/>
    <w:rsid w:val="006E3945"/>
    <w:rsid w:val="006E3948"/>
    <w:rsid w:val="006E3949"/>
    <w:rsid w:val="006E3959"/>
    <w:rsid w:val="006E396C"/>
    <w:rsid w:val="006E39C7"/>
    <w:rsid w:val="006E39D0"/>
    <w:rsid w:val="006E39DD"/>
    <w:rsid w:val="006E3A07"/>
    <w:rsid w:val="006E3A0B"/>
    <w:rsid w:val="006E3A6C"/>
    <w:rsid w:val="006E3A71"/>
    <w:rsid w:val="006E3A84"/>
    <w:rsid w:val="006E3A98"/>
    <w:rsid w:val="006E3ABE"/>
    <w:rsid w:val="006E3B78"/>
    <w:rsid w:val="006E3BB8"/>
    <w:rsid w:val="006E3BC9"/>
    <w:rsid w:val="006E3BCC"/>
    <w:rsid w:val="006E3C35"/>
    <w:rsid w:val="006E3C3F"/>
    <w:rsid w:val="006E3CF5"/>
    <w:rsid w:val="006E3D94"/>
    <w:rsid w:val="006E3DA0"/>
    <w:rsid w:val="006E3DC5"/>
    <w:rsid w:val="006E3DF5"/>
    <w:rsid w:val="006E3E0D"/>
    <w:rsid w:val="006E3E35"/>
    <w:rsid w:val="006E3EA3"/>
    <w:rsid w:val="006E3EC3"/>
    <w:rsid w:val="006E3EFF"/>
    <w:rsid w:val="006E3F33"/>
    <w:rsid w:val="006E3F83"/>
    <w:rsid w:val="006E3F93"/>
    <w:rsid w:val="006E3F9E"/>
    <w:rsid w:val="006E3FC2"/>
    <w:rsid w:val="006E4001"/>
    <w:rsid w:val="006E4004"/>
    <w:rsid w:val="006E400A"/>
    <w:rsid w:val="006E403C"/>
    <w:rsid w:val="006E40AB"/>
    <w:rsid w:val="006E4141"/>
    <w:rsid w:val="006E41F6"/>
    <w:rsid w:val="006E4217"/>
    <w:rsid w:val="006E42D4"/>
    <w:rsid w:val="006E435F"/>
    <w:rsid w:val="006E4393"/>
    <w:rsid w:val="006E439F"/>
    <w:rsid w:val="006E4489"/>
    <w:rsid w:val="006E4490"/>
    <w:rsid w:val="006E44F7"/>
    <w:rsid w:val="006E4523"/>
    <w:rsid w:val="006E454F"/>
    <w:rsid w:val="006E4567"/>
    <w:rsid w:val="006E4589"/>
    <w:rsid w:val="006E45EA"/>
    <w:rsid w:val="006E460D"/>
    <w:rsid w:val="006E468D"/>
    <w:rsid w:val="006E4692"/>
    <w:rsid w:val="006E469D"/>
    <w:rsid w:val="006E46D4"/>
    <w:rsid w:val="006E46EF"/>
    <w:rsid w:val="006E4709"/>
    <w:rsid w:val="006E4719"/>
    <w:rsid w:val="006E4798"/>
    <w:rsid w:val="006E47DE"/>
    <w:rsid w:val="006E4893"/>
    <w:rsid w:val="006E48DA"/>
    <w:rsid w:val="006E48E1"/>
    <w:rsid w:val="006E48FD"/>
    <w:rsid w:val="006E4911"/>
    <w:rsid w:val="006E49F9"/>
    <w:rsid w:val="006E4A34"/>
    <w:rsid w:val="006E4A36"/>
    <w:rsid w:val="006E4A3D"/>
    <w:rsid w:val="006E4A99"/>
    <w:rsid w:val="006E4AE1"/>
    <w:rsid w:val="006E4B12"/>
    <w:rsid w:val="006E4B23"/>
    <w:rsid w:val="006E4B7E"/>
    <w:rsid w:val="006E4BE6"/>
    <w:rsid w:val="006E4BF0"/>
    <w:rsid w:val="006E4C0F"/>
    <w:rsid w:val="006E4C34"/>
    <w:rsid w:val="006E4C41"/>
    <w:rsid w:val="006E4CE4"/>
    <w:rsid w:val="006E4D1C"/>
    <w:rsid w:val="006E4D77"/>
    <w:rsid w:val="006E4D86"/>
    <w:rsid w:val="006E4D99"/>
    <w:rsid w:val="006E4D9E"/>
    <w:rsid w:val="006E4DC9"/>
    <w:rsid w:val="006E4DD7"/>
    <w:rsid w:val="006E4DFA"/>
    <w:rsid w:val="006E4E14"/>
    <w:rsid w:val="006E4E87"/>
    <w:rsid w:val="006E4ECE"/>
    <w:rsid w:val="006E4ECF"/>
    <w:rsid w:val="006E4ED3"/>
    <w:rsid w:val="006E4EE6"/>
    <w:rsid w:val="006E4F30"/>
    <w:rsid w:val="006E4FD7"/>
    <w:rsid w:val="006E5007"/>
    <w:rsid w:val="006E5016"/>
    <w:rsid w:val="006E5093"/>
    <w:rsid w:val="006E50B5"/>
    <w:rsid w:val="006E5157"/>
    <w:rsid w:val="006E5177"/>
    <w:rsid w:val="006E517A"/>
    <w:rsid w:val="006E51BB"/>
    <w:rsid w:val="006E521B"/>
    <w:rsid w:val="006E525D"/>
    <w:rsid w:val="006E5290"/>
    <w:rsid w:val="006E52A4"/>
    <w:rsid w:val="006E52E1"/>
    <w:rsid w:val="006E5304"/>
    <w:rsid w:val="006E539F"/>
    <w:rsid w:val="006E5416"/>
    <w:rsid w:val="006E5430"/>
    <w:rsid w:val="006E5433"/>
    <w:rsid w:val="006E545D"/>
    <w:rsid w:val="006E54BA"/>
    <w:rsid w:val="006E557C"/>
    <w:rsid w:val="006E5644"/>
    <w:rsid w:val="006E5684"/>
    <w:rsid w:val="006E5690"/>
    <w:rsid w:val="006E5699"/>
    <w:rsid w:val="006E56B2"/>
    <w:rsid w:val="006E56C8"/>
    <w:rsid w:val="006E56D7"/>
    <w:rsid w:val="006E56E4"/>
    <w:rsid w:val="006E56F5"/>
    <w:rsid w:val="006E570B"/>
    <w:rsid w:val="006E573C"/>
    <w:rsid w:val="006E57B8"/>
    <w:rsid w:val="006E584E"/>
    <w:rsid w:val="006E5874"/>
    <w:rsid w:val="006E58A4"/>
    <w:rsid w:val="006E58CC"/>
    <w:rsid w:val="006E5919"/>
    <w:rsid w:val="006E591A"/>
    <w:rsid w:val="006E5959"/>
    <w:rsid w:val="006E5967"/>
    <w:rsid w:val="006E597F"/>
    <w:rsid w:val="006E5981"/>
    <w:rsid w:val="006E599F"/>
    <w:rsid w:val="006E59EE"/>
    <w:rsid w:val="006E5A02"/>
    <w:rsid w:val="006E5A0A"/>
    <w:rsid w:val="006E5A11"/>
    <w:rsid w:val="006E5A4C"/>
    <w:rsid w:val="006E5A90"/>
    <w:rsid w:val="006E5A9C"/>
    <w:rsid w:val="006E5A9E"/>
    <w:rsid w:val="006E5B98"/>
    <w:rsid w:val="006E5BE2"/>
    <w:rsid w:val="006E5C22"/>
    <w:rsid w:val="006E5C2D"/>
    <w:rsid w:val="006E5C3E"/>
    <w:rsid w:val="006E5C9D"/>
    <w:rsid w:val="006E5CB6"/>
    <w:rsid w:val="006E5D3B"/>
    <w:rsid w:val="006E5D73"/>
    <w:rsid w:val="006E5DAE"/>
    <w:rsid w:val="006E5DCC"/>
    <w:rsid w:val="006E5DEB"/>
    <w:rsid w:val="006E5E13"/>
    <w:rsid w:val="006E5E1C"/>
    <w:rsid w:val="006E5E45"/>
    <w:rsid w:val="006E5E69"/>
    <w:rsid w:val="006E5EBF"/>
    <w:rsid w:val="006E5F42"/>
    <w:rsid w:val="006E5F48"/>
    <w:rsid w:val="006E5F4F"/>
    <w:rsid w:val="006E5F58"/>
    <w:rsid w:val="006E5F6D"/>
    <w:rsid w:val="006E5F7F"/>
    <w:rsid w:val="006E5FFD"/>
    <w:rsid w:val="006E6013"/>
    <w:rsid w:val="006E6032"/>
    <w:rsid w:val="006E6074"/>
    <w:rsid w:val="006E6075"/>
    <w:rsid w:val="006E60A0"/>
    <w:rsid w:val="006E60C0"/>
    <w:rsid w:val="006E6107"/>
    <w:rsid w:val="006E6131"/>
    <w:rsid w:val="006E6140"/>
    <w:rsid w:val="006E6154"/>
    <w:rsid w:val="006E619B"/>
    <w:rsid w:val="006E61F7"/>
    <w:rsid w:val="006E61F8"/>
    <w:rsid w:val="006E6263"/>
    <w:rsid w:val="006E6293"/>
    <w:rsid w:val="006E62E1"/>
    <w:rsid w:val="006E6334"/>
    <w:rsid w:val="006E634D"/>
    <w:rsid w:val="006E63C5"/>
    <w:rsid w:val="006E63FA"/>
    <w:rsid w:val="006E641C"/>
    <w:rsid w:val="006E64E3"/>
    <w:rsid w:val="006E64EB"/>
    <w:rsid w:val="006E656F"/>
    <w:rsid w:val="006E65B3"/>
    <w:rsid w:val="006E65B5"/>
    <w:rsid w:val="006E65CA"/>
    <w:rsid w:val="006E65EF"/>
    <w:rsid w:val="006E661D"/>
    <w:rsid w:val="006E663D"/>
    <w:rsid w:val="006E6677"/>
    <w:rsid w:val="006E667E"/>
    <w:rsid w:val="006E6698"/>
    <w:rsid w:val="006E67E4"/>
    <w:rsid w:val="006E6889"/>
    <w:rsid w:val="006E68CF"/>
    <w:rsid w:val="006E68EB"/>
    <w:rsid w:val="006E68EE"/>
    <w:rsid w:val="006E68F5"/>
    <w:rsid w:val="006E6911"/>
    <w:rsid w:val="006E695A"/>
    <w:rsid w:val="006E69B0"/>
    <w:rsid w:val="006E69C5"/>
    <w:rsid w:val="006E6A11"/>
    <w:rsid w:val="006E6A3A"/>
    <w:rsid w:val="006E6B00"/>
    <w:rsid w:val="006E6B0D"/>
    <w:rsid w:val="006E6B36"/>
    <w:rsid w:val="006E6B57"/>
    <w:rsid w:val="006E6B87"/>
    <w:rsid w:val="006E6B94"/>
    <w:rsid w:val="006E6C0B"/>
    <w:rsid w:val="006E6C18"/>
    <w:rsid w:val="006E6C3B"/>
    <w:rsid w:val="006E6C47"/>
    <w:rsid w:val="006E6CD3"/>
    <w:rsid w:val="006E6CD8"/>
    <w:rsid w:val="006E6D93"/>
    <w:rsid w:val="006E6DB4"/>
    <w:rsid w:val="006E6DE8"/>
    <w:rsid w:val="006E6DF9"/>
    <w:rsid w:val="006E6E1F"/>
    <w:rsid w:val="006E6EBA"/>
    <w:rsid w:val="006E6F49"/>
    <w:rsid w:val="006E6F6E"/>
    <w:rsid w:val="006E704F"/>
    <w:rsid w:val="006E70D3"/>
    <w:rsid w:val="006E70E7"/>
    <w:rsid w:val="006E710F"/>
    <w:rsid w:val="006E7119"/>
    <w:rsid w:val="006E712F"/>
    <w:rsid w:val="006E7151"/>
    <w:rsid w:val="006E7164"/>
    <w:rsid w:val="006E71A0"/>
    <w:rsid w:val="006E71BF"/>
    <w:rsid w:val="006E71EC"/>
    <w:rsid w:val="006E72CF"/>
    <w:rsid w:val="006E7309"/>
    <w:rsid w:val="006E7330"/>
    <w:rsid w:val="006E7332"/>
    <w:rsid w:val="006E7370"/>
    <w:rsid w:val="006E7386"/>
    <w:rsid w:val="006E73B2"/>
    <w:rsid w:val="006E73CB"/>
    <w:rsid w:val="006E73E3"/>
    <w:rsid w:val="006E73E7"/>
    <w:rsid w:val="006E73F8"/>
    <w:rsid w:val="006E7437"/>
    <w:rsid w:val="006E746D"/>
    <w:rsid w:val="006E7487"/>
    <w:rsid w:val="006E74B8"/>
    <w:rsid w:val="006E74BC"/>
    <w:rsid w:val="006E74DC"/>
    <w:rsid w:val="006E7503"/>
    <w:rsid w:val="006E7564"/>
    <w:rsid w:val="006E75FE"/>
    <w:rsid w:val="006E7684"/>
    <w:rsid w:val="006E76B3"/>
    <w:rsid w:val="006E77D7"/>
    <w:rsid w:val="006E77F6"/>
    <w:rsid w:val="006E7846"/>
    <w:rsid w:val="006E784B"/>
    <w:rsid w:val="006E7868"/>
    <w:rsid w:val="006E78D9"/>
    <w:rsid w:val="006E7953"/>
    <w:rsid w:val="006E7976"/>
    <w:rsid w:val="006E79B7"/>
    <w:rsid w:val="006E7AD3"/>
    <w:rsid w:val="006E7AE4"/>
    <w:rsid w:val="006E7AFB"/>
    <w:rsid w:val="006E7B1D"/>
    <w:rsid w:val="006E7B38"/>
    <w:rsid w:val="006E7B39"/>
    <w:rsid w:val="006E7B4A"/>
    <w:rsid w:val="006E7B5B"/>
    <w:rsid w:val="006E7B96"/>
    <w:rsid w:val="006E7BC5"/>
    <w:rsid w:val="006E7BF9"/>
    <w:rsid w:val="006E7BFF"/>
    <w:rsid w:val="006E7C4C"/>
    <w:rsid w:val="006E7C74"/>
    <w:rsid w:val="006E7C7C"/>
    <w:rsid w:val="006E7C80"/>
    <w:rsid w:val="006E7DD4"/>
    <w:rsid w:val="006E7E9B"/>
    <w:rsid w:val="006E7EF4"/>
    <w:rsid w:val="006E7F79"/>
    <w:rsid w:val="006E7FC1"/>
    <w:rsid w:val="006E7FC2"/>
    <w:rsid w:val="006E7FCE"/>
    <w:rsid w:val="006F0001"/>
    <w:rsid w:val="006F0008"/>
    <w:rsid w:val="006F0022"/>
    <w:rsid w:val="006F002D"/>
    <w:rsid w:val="006F0083"/>
    <w:rsid w:val="006F009B"/>
    <w:rsid w:val="006F0130"/>
    <w:rsid w:val="006F0145"/>
    <w:rsid w:val="006F0150"/>
    <w:rsid w:val="006F018D"/>
    <w:rsid w:val="006F0197"/>
    <w:rsid w:val="006F01A6"/>
    <w:rsid w:val="006F01CD"/>
    <w:rsid w:val="006F01D7"/>
    <w:rsid w:val="006F0210"/>
    <w:rsid w:val="006F0221"/>
    <w:rsid w:val="006F0247"/>
    <w:rsid w:val="006F0281"/>
    <w:rsid w:val="006F028B"/>
    <w:rsid w:val="006F029B"/>
    <w:rsid w:val="006F02C8"/>
    <w:rsid w:val="006F02DD"/>
    <w:rsid w:val="006F036A"/>
    <w:rsid w:val="006F0375"/>
    <w:rsid w:val="006F037C"/>
    <w:rsid w:val="006F03A9"/>
    <w:rsid w:val="006F03EA"/>
    <w:rsid w:val="006F03EE"/>
    <w:rsid w:val="006F0407"/>
    <w:rsid w:val="006F0438"/>
    <w:rsid w:val="006F04FE"/>
    <w:rsid w:val="006F054D"/>
    <w:rsid w:val="006F0553"/>
    <w:rsid w:val="006F05FB"/>
    <w:rsid w:val="006F0618"/>
    <w:rsid w:val="006F061C"/>
    <w:rsid w:val="006F0651"/>
    <w:rsid w:val="006F0659"/>
    <w:rsid w:val="006F0663"/>
    <w:rsid w:val="006F0674"/>
    <w:rsid w:val="006F06BC"/>
    <w:rsid w:val="006F06BF"/>
    <w:rsid w:val="006F06C5"/>
    <w:rsid w:val="006F06CB"/>
    <w:rsid w:val="006F0704"/>
    <w:rsid w:val="006F077C"/>
    <w:rsid w:val="006F0794"/>
    <w:rsid w:val="006F0812"/>
    <w:rsid w:val="006F0814"/>
    <w:rsid w:val="006F0834"/>
    <w:rsid w:val="006F084A"/>
    <w:rsid w:val="006F0858"/>
    <w:rsid w:val="006F0860"/>
    <w:rsid w:val="006F0873"/>
    <w:rsid w:val="006F0875"/>
    <w:rsid w:val="006F08A6"/>
    <w:rsid w:val="006F08B4"/>
    <w:rsid w:val="006F0968"/>
    <w:rsid w:val="006F099A"/>
    <w:rsid w:val="006F09ED"/>
    <w:rsid w:val="006F0A3C"/>
    <w:rsid w:val="006F0A3E"/>
    <w:rsid w:val="006F0A6B"/>
    <w:rsid w:val="006F0A6C"/>
    <w:rsid w:val="006F0A7F"/>
    <w:rsid w:val="006F0ABA"/>
    <w:rsid w:val="006F0AED"/>
    <w:rsid w:val="006F0B09"/>
    <w:rsid w:val="006F0B25"/>
    <w:rsid w:val="006F0B35"/>
    <w:rsid w:val="006F0B4D"/>
    <w:rsid w:val="006F0B57"/>
    <w:rsid w:val="006F0B97"/>
    <w:rsid w:val="006F0BA8"/>
    <w:rsid w:val="006F0BC5"/>
    <w:rsid w:val="006F0BE6"/>
    <w:rsid w:val="006F0BF5"/>
    <w:rsid w:val="006F0C65"/>
    <w:rsid w:val="006F0CA4"/>
    <w:rsid w:val="006F0D1D"/>
    <w:rsid w:val="006F0D42"/>
    <w:rsid w:val="006F0D46"/>
    <w:rsid w:val="006F0D6D"/>
    <w:rsid w:val="006F0D71"/>
    <w:rsid w:val="006F0D7B"/>
    <w:rsid w:val="006F0DA4"/>
    <w:rsid w:val="006F0DC6"/>
    <w:rsid w:val="006F0DD4"/>
    <w:rsid w:val="006F0E3F"/>
    <w:rsid w:val="006F0E65"/>
    <w:rsid w:val="006F0EC6"/>
    <w:rsid w:val="006F0EDD"/>
    <w:rsid w:val="006F0EDF"/>
    <w:rsid w:val="006F0F08"/>
    <w:rsid w:val="006F0F23"/>
    <w:rsid w:val="006F0FA8"/>
    <w:rsid w:val="006F105A"/>
    <w:rsid w:val="006F1078"/>
    <w:rsid w:val="006F1079"/>
    <w:rsid w:val="006F1090"/>
    <w:rsid w:val="006F10E0"/>
    <w:rsid w:val="006F1186"/>
    <w:rsid w:val="006F119E"/>
    <w:rsid w:val="006F127B"/>
    <w:rsid w:val="006F128B"/>
    <w:rsid w:val="006F128C"/>
    <w:rsid w:val="006F1293"/>
    <w:rsid w:val="006F12B3"/>
    <w:rsid w:val="006F1311"/>
    <w:rsid w:val="006F1347"/>
    <w:rsid w:val="006F134D"/>
    <w:rsid w:val="006F13E1"/>
    <w:rsid w:val="006F1444"/>
    <w:rsid w:val="006F1469"/>
    <w:rsid w:val="006F1481"/>
    <w:rsid w:val="006F1495"/>
    <w:rsid w:val="006F14AD"/>
    <w:rsid w:val="006F14B4"/>
    <w:rsid w:val="006F14C3"/>
    <w:rsid w:val="006F14D0"/>
    <w:rsid w:val="006F14D9"/>
    <w:rsid w:val="006F152B"/>
    <w:rsid w:val="006F154F"/>
    <w:rsid w:val="006F1559"/>
    <w:rsid w:val="006F1569"/>
    <w:rsid w:val="006F15FC"/>
    <w:rsid w:val="006F15FD"/>
    <w:rsid w:val="006F1609"/>
    <w:rsid w:val="006F1644"/>
    <w:rsid w:val="006F167B"/>
    <w:rsid w:val="006F167D"/>
    <w:rsid w:val="006F1709"/>
    <w:rsid w:val="006F173A"/>
    <w:rsid w:val="006F1757"/>
    <w:rsid w:val="006F175E"/>
    <w:rsid w:val="006F17BC"/>
    <w:rsid w:val="006F17CD"/>
    <w:rsid w:val="006F17DD"/>
    <w:rsid w:val="006F17EC"/>
    <w:rsid w:val="006F17F1"/>
    <w:rsid w:val="006F1814"/>
    <w:rsid w:val="006F1857"/>
    <w:rsid w:val="006F1878"/>
    <w:rsid w:val="006F18B4"/>
    <w:rsid w:val="006F18B5"/>
    <w:rsid w:val="006F1953"/>
    <w:rsid w:val="006F1974"/>
    <w:rsid w:val="006F1978"/>
    <w:rsid w:val="006F19A8"/>
    <w:rsid w:val="006F19C2"/>
    <w:rsid w:val="006F1A07"/>
    <w:rsid w:val="006F1A1E"/>
    <w:rsid w:val="006F1A8C"/>
    <w:rsid w:val="006F1AE5"/>
    <w:rsid w:val="006F1B2A"/>
    <w:rsid w:val="006F1B48"/>
    <w:rsid w:val="006F1B54"/>
    <w:rsid w:val="006F1B5C"/>
    <w:rsid w:val="006F1BB6"/>
    <w:rsid w:val="006F1BEB"/>
    <w:rsid w:val="006F1C1B"/>
    <w:rsid w:val="006F1C99"/>
    <w:rsid w:val="006F1CF0"/>
    <w:rsid w:val="006F1D09"/>
    <w:rsid w:val="006F1D4F"/>
    <w:rsid w:val="006F1D83"/>
    <w:rsid w:val="006F1DB9"/>
    <w:rsid w:val="006F1DD4"/>
    <w:rsid w:val="006F1E78"/>
    <w:rsid w:val="006F1EC0"/>
    <w:rsid w:val="006F1F18"/>
    <w:rsid w:val="006F1F1F"/>
    <w:rsid w:val="006F1F29"/>
    <w:rsid w:val="006F1F3C"/>
    <w:rsid w:val="006F1F44"/>
    <w:rsid w:val="006F1F62"/>
    <w:rsid w:val="006F1F99"/>
    <w:rsid w:val="006F1FCB"/>
    <w:rsid w:val="006F1FEE"/>
    <w:rsid w:val="006F2052"/>
    <w:rsid w:val="006F2055"/>
    <w:rsid w:val="006F2072"/>
    <w:rsid w:val="006F20AB"/>
    <w:rsid w:val="006F2117"/>
    <w:rsid w:val="006F2123"/>
    <w:rsid w:val="006F21BC"/>
    <w:rsid w:val="006F222F"/>
    <w:rsid w:val="006F2291"/>
    <w:rsid w:val="006F229D"/>
    <w:rsid w:val="006F22DA"/>
    <w:rsid w:val="006F2313"/>
    <w:rsid w:val="006F2319"/>
    <w:rsid w:val="006F2352"/>
    <w:rsid w:val="006F2357"/>
    <w:rsid w:val="006F2359"/>
    <w:rsid w:val="006F235D"/>
    <w:rsid w:val="006F23AE"/>
    <w:rsid w:val="006F23C5"/>
    <w:rsid w:val="006F23DC"/>
    <w:rsid w:val="006F23E1"/>
    <w:rsid w:val="006F240A"/>
    <w:rsid w:val="006F2420"/>
    <w:rsid w:val="006F2437"/>
    <w:rsid w:val="006F24B2"/>
    <w:rsid w:val="006F2526"/>
    <w:rsid w:val="006F254A"/>
    <w:rsid w:val="006F254F"/>
    <w:rsid w:val="006F258C"/>
    <w:rsid w:val="006F25E4"/>
    <w:rsid w:val="006F263A"/>
    <w:rsid w:val="006F264C"/>
    <w:rsid w:val="006F26C7"/>
    <w:rsid w:val="006F26F2"/>
    <w:rsid w:val="006F2742"/>
    <w:rsid w:val="006F275B"/>
    <w:rsid w:val="006F2785"/>
    <w:rsid w:val="006F2802"/>
    <w:rsid w:val="006F2863"/>
    <w:rsid w:val="006F286F"/>
    <w:rsid w:val="006F2884"/>
    <w:rsid w:val="006F2887"/>
    <w:rsid w:val="006F28E6"/>
    <w:rsid w:val="006F28EE"/>
    <w:rsid w:val="006F2937"/>
    <w:rsid w:val="006F293D"/>
    <w:rsid w:val="006F2955"/>
    <w:rsid w:val="006F296F"/>
    <w:rsid w:val="006F2992"/>
    <w:rsid w:val="006F2998"/>
    <w:rsid w:val="006F29BB"/>
    <w:rsid w:val="006F29FD"/>
    <w:rsid w:val="006F2A36"/>
    <w:rsid w:val="006F2A6B"/>
    <w:rsid w:val="006F2AC1"/>
    <w:rsid w:val="006F2B11"/>
    <w:rsid w:val="006F2B2B"/>
    <w:rsid w:val="006F2B35"/>
    <w:rsid w:val="006F2B65"/>
    <w:rsid w:val="006F2B6B"/>
    <w:rsid w:val="006F2B8A"/>
    <w:rsid w:val="006F2B9C"/>
    <w:rsid w:val="006F2BC9"/>
    <w:rsid w:val="006F2C77"/>
    <w:rsid w:val="006F2C9D"/>
    <w:rsid w:val="006F2CD9"/>
    <w:rsid w:val="006F2CE5"/>
    <w:rsid w:val="006F2D2B"/>
    <w:rsid w:val="006F2D32"/>
    <w:rsid w:val="006F2D78"/>
    <w:rsid w:val="006F2D99"/>
    <w:rsid w:val="006F2DBF"/>
    <w:rsid w:val="006F2DD1"/>
    <w:rsid w:val="006F2DFF"/>
    <w:rsid w:val="006F2E62"/>
    <w:rsid w:val="006F2E7E"/>
    <w:rsid w:val="006F2E84"/>
    <w:rsid w:val="006F2E8B"/>
    <w:rsid w:val="006F2F00"/>
    <w:rsid w:val="006F2F41"/>
    <w:rsid w:val="006F2F57"/>
    <w:rsid w:val="006F2F96"/>
    <w:rsid w:val="006F2F9B"/>
    <w:rsid w:val="006F2F9C"/>
    <w:rsid w:val="006F2FA2"/>
    <w:rsid w:val="006F2FCF"/>
    <w:rsid w:val="006F2FEE"/>
    <w:rsid w:val="006F304E"/>
    <w:rsid w:val="006F306C"/>
    <w:rsid w:val="006F307D"/>
    <w:rsid w:val="006F3116"/>
    <w:rsid w:val="006F3171"/>
    <w:rsid w:val="006F3177"/>
    <w:rsid w:val="006F3183"/>
    <w:rsid w:val="006F31BE"/>
    <w:rsid w:val="006F3218"/>
    <w:rsid w:val="006F322F"/>
    <w:rsid w:val="006F3236"/>
    <w:rsid w:val="006F3258"/>
    <w:rsid w:val="006F32A7"/>
    <w:rsid w:val="006F32B9"/>
    <w:rsid w:val="006F32E2"/>
    <w:rsid w:val="006F32F5"/>
    <w:rsid w:val="006F32F7"/>
    <w:rsid w:val="006F3325"/>
    <w:rsid w:val="006F339B"/>
    <w:rsid w:val="006F33FB"/>
    <w:rsid w:val="006F346C"/>
    <w:rsid w:val="006F34BC"/>
    <w:rsid w:val="006F34E7"/>
    <w:rsid w:val="006F34F4"/>
    <w:rsid w:val="006F357D"/>
    <w:rsid w:val="006F3587"/>
    <w:rsid w:val="006F35AA"/>
    <w:rsid w:val="006F35B3"/>
    <w:rsid w:val="006F3604"/>
    <w:rsid w:val="006F3622"/>
    <w:rsid w:val="006F36B7"/>
    <w:rsid w:val="006F36C5"/>
    <w:rsid w:val="006F36C6"/>
    <w:rsid w:val="006F3776"/>
    <w:rsid w:val="006F37CC"/>
    <w:rsid w:val="006F3818"/>
    <w:rsid w:val="006F383C"/>
    <w:rsid w:val="006F387F"/>
    <w:rsid w:val="006F3883"/>
    <w:rsid w:val="006F389B"/>
    <w:rsid w:val="006F38B7"/>
    <w:rsid w:val="006F3910"/>
    <w:rsid w:val="006F3923"/>
    <w:rsid w:val="006F392B"/>
    <w:rsid w:val="006F392C"/>
    <w:rsid w:val="006F3979"/>
    <w:rsid w:val="006F399D"/>
    <w:rsid w:val="006F39DE"/>
    <w:rsid w:val="006F39F0"/>
    <w:rsid w:val="006F3A77"/>
    <w:rsid w:val="006F3AAB"/>
    <w:rsid w:val="006F3AC6"/>
    <w:rsid w:val="006F3ACF"/>
    <w:rsid w:val="006F3AF8"/>
    <w:rsid w:val="006F3B1D"/>
    <w:rsid w:val="006F3B50"/>
    <w:rsid w:val="006F3B7E"/>
    <w:rsid w:val="006F3B96"/>
    <w:rsid w:val="006F3BBF"/>
    <w:rsid w:val="006F3BD6"/>
    <w:rsid w:val="006F3C06"/>
    <w:rsid w:val="006F3C13"/>
    <w:rsid w:val="006F3CFB"/>
    <w:rsid w:val="006F3D20"/>
    <w:rsid w:val="006F3D35"/>
    <w:rsid w:val="006F3D7A"/>
    <w:rsid w:val="006F3D9E"/>
    <w:rsid w:val="006F3DE0"/>
    <w:rsid w:val="006F3E2C"/>
    <w:rsid w:val="006F3E4C"/>
    <w:rsid w:val="006F3E95"/>
    <w:rsid w:val="006F3EE4"/>
    <w:rsid w:val="006F3F1D"/>
    <w:rsid w:val="006F3F66"/>
    <w:rsid w:val="006F3F98"/>
    <w:rsid w:val="006F3FB3"/>
    <w:rsid w:val="006F404C"/>
    <w:rsid w:val="006F4098"/>
    <w:rsid w:val="006F409D"/>
    <w:rsid w:val="006F40B6"/>
    <w:rsid w:val="006F40BD"/>
    <w:rsid w:val="006F417D"/>
    <w:rsid w:val="006F4192"/>
    <w:rsid w:val="006F4199"/>
    <w:rsid w:val="006F420C"/>
    <w:rsid w:val="006F4274"/>
    <w:rsid w:val="006F4333"/>
    <w:rsid w:val="006F4379"/>
    <w:rsid w:val="006F43B7"/>
    <w:rsid w:val="006F43EA"/>
    <w:rsid w:val="006F4413"/>
    <w:rsid w:val="006F4453"/>
    <w:rsid w:val="006F44A7"/>
    <w:rsid w:val="006F44B0"/>
    <w:rsid w:val="006F44FD"/>
    <w:rsid w:val="006F4512"/>
    <w:rsid w:val="006F4541"/>
    <w:rsid w:val="006F45E0"/>
    <w:rsid w:val="006F4626"/>
    <w:rsid w:val="006F4635"/>
    <w:rsid w:val="006F4648"/>
    <w:rsid w:val="006F464E"/>
    <w:rsid w:val="006F4672"/>
    <w:rsid w:val="006F4700"/>
    <w:rsid w:val="006F470A"/>
    <w:rsid w:val="006F4728"/>
    <w:rsid w:val="006F47C5"/>
    <w:rsid w:val="006F47E9"/>
    <w:rsid w:val="006F4825"/>
    <w:rsid w:val="006F48BF"/>
    <w:rsid w:val="006F492D"/>
    <w:rsid w:val="006F499B"/>
    <w:rsid w:val="006F49AB"/>
    <w:rsid w:val="006F49B7"/>
    <w:rsid w:val="006F49E0"/>
    <w:rsid w:val="006F49E3"/>
    <w:rsid w:val="006F49EC"/>
    <w:rsid w:val="006F4A03"/>
    <w:rsid w:val="006F4A3B"/>
    <w:rsid w:val="006F4A72"/>
    <w:rsid w:val="006F4A8F"/>
    <w:rsid w:val="006F4B5F"/>
    <w:rsid w:val="006F4BB6"/>
    <w:rsid w:val="006F4BCD"/>
    <w:rsid w:val="006F4C3F"/>
    <w:rsid w:val="006F4C6A"/>
    <w:rsid w:val="006F4CA3"/>
    <w:rsid w:val="006F4CAC"/>
    <w:rsid w:val="006F4D23"/>
    <w:rsid w:val="006F4D4C"/>
    <w:rsid w:val="006F4D6E"/>
    <w:rsid w:val="006F4D8F"/>
    <w:rsid w:val="006F4D96"/>
    <w:rsid w:val="006F4DC2"/>
    <w:rsid w:val="006F4E0B"/>
    <w:rsid w:val="006F4E2B"/>
    <w:rsid w:val="006F4E38"/>
    <w:rsid w:val="006F4E3F"/>
    <w:rsid w:val="006F4E49"/>
    <w:rsid w:val="006F4E56"/>
    <w:rsid w:val="006F4EB0"/>
    <w:rsid w:val="006F4F0C"/>
    <w:rsid w:val="006F4F14"/>
    <w:rsid w:val="006F4F96"/>
    <w:rsid w:val="006F4FDE"/>
    <w:rsid w:val="006F4FFC"/>
    <w:rsid w:val="006F5035"/>
    <w:rsid w:val="006F5040"/>
    <w:rsid w:val="006F5064"/>
    <w:rsid w:val="006F5069"/>
    <w:rsid w:val="006F506F"/>
    <w:rsid w:val="006F5091"/>
    <w:rsid w:val="006F50A7"/>
    <w:rsid w:val="006F50C3"/>
    <w:rsid w:val="006F50D4"/>
    <w:rsid w:val="006F5105"/>
    <w:rsid w:val="006F5153"/>
    <w:rsid w:val="006F5195"/>
    <w:rsid w:val="006F51FB"/>
    <w:rsid w:val="006F5221"/>
    <w:rsid w:val="006F522F"/>
    <w:rsid w:val="006F523C"/>
    <w:rsid w:val="006F5253"/>
    <w:rsid w:val="006F526A"/>
    <w:rsid w:val="006F5270"/>
    <w:rsid w:val="006F5283"/>
    <w:rsid w:val="006F52CB"/>
    <w:rsid w:val="006F52D8"/>
    <w:rsid w:val="006F531F"/>
    <w:rsid w:val="006F5356"/>
    <w:rsid w:val="006F53E4"/>
    <w:rsid w:val="006F5425"/>
    <w:rsid w:val="006F5451"/>
    <w:rsid w:val="006F5508"/>
    <w:rsid w:val="006F551F"/>
    <w:rsid w:val="006F5557"/>
    <w:rsid w:val="006F555F"/>
    <w:rsid w:val="006F5594"/>
    <w:rsid w:val="006F559B"/>
    <w:rsid w:val="006F55A9"/>
    <w:rsid w:val="006F566B"/>
    <w:rsid w:val="006F56BE"/>
    <w:rsid w:val="006F5734"/>
    <w:rsid w:val="006F5761"/>
    <w:rsid w:val="006F57BB"/>
    <w:rsid w:val="006F57D7"/>
    <w:rsid w:val="006F57F3"/>
    <w:rsid w:val="006F57FD"/>
    <w:rsid w:val="006F5891"/>
    <w:rsid w:val="006F58A1"/>
    <w:rsid w:val="006F58AB"/>
    <w:rsid w:val="006F5902"/>
    <w:rsid w:val="006F595B"/>
    <w:rsid w:val="006F59A7"/>
    <w:rsid w:val="006F59E1"/>
    <w:rsid w:val="006F59FE"/>
    <w:rsid w:val="006F5A38"/>
    <w:rsid w:val="006F5A40"/>
    <w:rsid w:val="006F5A4E"/>
    <w:rsid w:val="006F5A67"/>
    <w:rsid w:val="006F5ADA"/>
    <w:rsid w:val="006F5AE8"/>
    <w:rsid w:val="006F5B19"/>
    <w:rsid w:val="006F5B70"/>
    <w:rsid w:val="006F5BAE"/>
    <w:rsid w:val="006F5C3B"/>
    <w:rsid w:val="006F5C60"/>
    <w:rsid w:val="006F5CA5"/>
    <w:rsid w:val="006F5CCB"/>
    <w:rsid w:val="006F5D07"/>
    <w:rsid w:val="006F5D67"/>
    <w:rsid w:val="006F5D91"/>
    <w:rsid w:val="006F5D9A"/>
    <w:rsid w:val="006F5DC8"/>
    <w:rsid w:val="006F5E69"/>
    <w:rsid w:val="006F5E73"/>
    <w:rsid w:val="006F5E75"/>
    <w:rsid w:val="006F5E87"/>
    <w:rsid w:val="006F5EB2"/>
    <w:rsid w:val="006F5EC8"/>
    <w:rsid w:val="006F5F03"/>
    <w:rsid w:val="006F5F9F"/>
    <w:rsid w:val="006F5FCB"/>
    <w:rsid w:val="006F6009"/>
    <w:rsid w:val="006F600B"/>
    <w:rsid w:val="006F602B"/>
    <w:rsid w:val="006F6077"/>
    <w:rsid w:val="006F608A"/>
    <w:rsid w:val="006F609A"/>
    <w:rsid w:val="006F60A1"/>
    <w:rsid w:val="006F60FD"/>
    <w:rsid w:val="006F6179"/>
    <w:rsid w:val="006F61B3"/>
    <w:rsid w:val="006F61B4"/>
    <w:rsid w:val="006F61E5"/>
    <w:rsid w:val="006F621A"/>
    <w:rsid w:val="006F6235"/>
    <w:rsid w:val="006F6252"/>
    <w:rsid w:val="006F6253"/>
    <w:rsid w:val="006F6267"/>
    <w:rsid w:val="006F62EA"/>
    <w:rsid w:val="006F63A1"/>
    <w:rsid w:val="006F63C5"/>
    <w:rsid w:val="006F63F1"/>
    <w:rsid w:val="006F644F"/>
    <w:rsid w:val="006F6475"/>
    <w:rsid w:val="006F647C"/>
    <w:rsid w:val="006F64C8"/>
    <w:rsid w:val="006F64D9"/>
    <w:rsid w:val="006F64F3"/>
    <w:rsid w:val="006F6508"/>
    <w:rsid w:val="006F6548"/>
    <w:rsid w:val="006F6549"/>
    <w:rsid w:val="006F6584"/>
    <w:rsid w:val="006F65B4"/>
    <w:rsid w:val="006F65C5"/>
    <w:rsid w:val="006F6603"/>
    <w:rsid w:val="006F6624"/>
    <w:rsid w:val="006F669B"/>
    <w:rsid w:val="006F6721"/>
    <w:rsid w:val="006F672A"/>
    <w:rsid w:val="006F673E"/>
    <w:rsid w:val="006F673F"/>
    <w:rsid w:val="006F6860"/>
    <w:rsid w:val="006F687E"/>
    <w:rsid w:val="006F689A"/>
    <w:rsid w:val="006F68A9"/>
    <w:rsid w:val="006F68BD"/>
    <w:rsid w:val="006F6933"/>
    <w:rsid w:val="006F696D"/>
    <w:rsid w:val="006F6981"/>
    <w:rsid w:val="006F6982"/>
    <w:rsid w:val="006F69D0"/>
    <w:rsid w:val="006F6A2B"/>
    <w:rsid w:val="006F6A36"/>
    <w:rsid w:val="006F6A48"/>
    <w:rsid w:val="006F6A94"/>
    <w:rsid w:val="006F6A9E"/>
    <w:rsid w:val="006F6AFB"/>
    <w:rsid w:val="006F6B46"/>
    <w:rsid w:val="006F6B8F"/>
    <w:rsid w:val="006F6BC0"/>
    <w:rsid w:val="006F6BCB"/>
    <w:rsid w:val="006F6C34"/>
    <w:rsid w:val="006F6C3A"/>
    <w:rsid w:val="006F6C93"/>
    <w:rsid w:val="006F6C9B"/>
    <w:rsid w:val="006F6C9C"/>
    <w:rsid w:val="006F6D0C"/>
    <w:rsid w:val="006F6DCB"/>
    <w:rsid w:val="006F6E0A"/>
    <w:rsid w:val="006F6E34"/>
    <w:rsid w:val="006F6EB2"/>
    <w:rsid w:val="006F6EFF"/>
    <w:rsid w:val="006F6F33"/>
    <w:rsid w:val="006F6F4B"/>
    <w:rsid w:val="006F6FE8"/>
    <w:rsid w:val="006F6FFB"/>
    <w:rsid w:val="006F706B"/>
    <w:rsid w:val="006F7078"/>
    <w:rsid w:val="006F70E8"/>
    <w:rsid w:val="006F713C"/>
    <w:rsid w:val="006F7158"/>
    <w:rsid w:val="006F716C"/>
    <w:rsid w:val="006F7197"/>
    <w:rsid w:val="006F71E5"/>
    <w:rsid w:val="006F71F5"/>
    <w:rsid w:val="006F721F"/>
    <w:rsid w:val="006F7222"/>
    <w:rsid w:val="006F7246"/>
    <w:rsid w:val="006F7259"/>
    <w:rsid w:val="006F7260"/>
    <w:rsid w:val="006F7290"/>
    <w:rsid w:val="006F72CB"/>
    <w:rsid w:val="006F72E2"/>
    <w:rsid w:val="006F7332"/>
    <w:rsid w:val="006F7353"/>
    <w:rsid w:val="006F735D"/>
    <w:rsid w:val="006F7378"/>
    <w:rsid w:val="006F7438"/>
    <w:rsid w:val="006F745C"/>
    <w:rsid w:val="006F7516"/>
    <w:rsid w:val="006F7560"/>
    <w:rsid w:val="006F75E1"/>
    <w:rsid w:val="006F75F2"/>
    <w:rsid w:val="006F7624"/>
    <w:rsid w:val="006F764F"/>
    <w:rsid w:val="006F7656"/>
    <w:rsid w:val="006F7662"/>
    <w:rsid w:val="006F7670"/>
    <w:rsid w:val="006F769F"/>
    <w:rsid w:val="006F76B0"/>
    <w:rsid w:val="006F76C5"/>
    <w:rsid w:val="006F76CB"/>
    <w:rsid w:val="006F76D7"/>
    <w:rsid w:val="006F76FB"/>
    <w:rsid w:val="006F7701"/>
    <w:rsid w:val="006F7727"/>
    <w:rsid w:val="006F7752"/>
    <w:rsid w:val="006F7756"/>
    <w:rsid w:val="006F776A"/>
    <w:rsid w:val="006F7787"/>
    <w:rsid w:val="006F77BF"/>
    <w:rsid w:val="006F787A"/>
    <w:rsid w:val="006F789F"/>
    <w:rsid w:val="006F78DC"/>
    <w:rsid w:val="006F793C"/>
    <w:rsid w:val="006F7982"/>
    <w:rsid w:val="006F79ED"/>
    <w:rsid w:val="006F79EE"/>
    <w:rsid w:val="006F79F5"/>
    <w:rsid w:val="006F7A0D"/>
    <w:rsid w:val="006F7A73"/>
    <w:rsid w:val="006F7AEA"/>
    <w:rsid w:val="006F7AF0"/>
    <w:rsid w:val="006F7AF2"/>
    <w:rsid w:val="006F7AF5"/>
    <w:rsid w:val="006F7B56"/>
    <w:rsid w:val="006F7B8B"/>
    <w:rsid w:val="006F7B9A"/>
    <w:rsid w:val="006F7BD5"/>
    <w:rsid w:val="006F7BE7"/>
    <w:rsid w:val="006F7C06"/>
    <w:rsid w:val="006F7C0E"/>
    <w:rsid w:val="006F7C78"/>
    <w:rsid w:val="006F7CA0"/>
    <w:rsid w:val="006F7CA6"/>
    <w:rsid w:val="006F7D36"/>
    <w:rsid w:val="006F7D3A"/>
    <w:rsid w:val="006F7D52"/>
    <w:rsid w:val="006F7D6F"/>
    <w:rsid w:val="006F7D7A"/>
    <w:rsid w:val="006F7D98"/>
    <w:rsid w:val="006F7DA6"/>
    <w:rsid w:val="006F7E07"/>
    <w:rsid w:val="006F7E1F"/>
    <w:rsid w:val="006F7E47"/>
    <w:rsid w:val="006F7E58"/>
    <w:rsid w:val="006F7E59"/>
    <w:rsid w:val="006F7E62"/>
    <w:rsid w:val="006F7E95"/>
    <w:rsid w:val="006F7EAF"/>
    <w:rsid w:val="006F7ECD"/>
    <w:rsid w:val="006F7F06"/>
    <w:rsid w:val="006F7F0F"/>
    <w:rsid w:val="006F7F2C"/>
    <w:rsid w:val="006F7F41"/>
    <w:rsid w:val="006F7F88"/>
    <w:rsid w:val="006F7FA4"/>
    <w:rsid w:val="006F7FDB"/>
    <w:rsid w:val="006F7FDF"/>
    <w:rsid w:val="0070000D"/>
    <w:rsid w:val="0070003C"/>
    <w:rsid w:val="00700042"/>
    <w:rsid w:val="00700045"/>
    <w:rsid w:val="007000A1"/>
    <w:rsid w:val="007000A2"/>
    <w:rsid w:val="007000BA"/>
    <w:rsid w:val="007000C0"/>
    <w:rsid w:val="007000D0"/>
    <w:rsid w:val="0070017D"/>
    <w:rsid w:val="007001DA"/>
    <w:rsid w:val="007001E4"/>
    <w:rsid w:val="00700276"/>
    <w:rsid w:val="007002A0"/>
    <w:rsid w:val="007002E7"/>
    <w:rsid w:val="007002F1"/>
    <w:rsid w:val="00700334"/>
    <w:rsid w:val="007003B8"/>
    <w:rsid w:val="007003BA"/>
    <w:rsid w:val="00700413"/>
    <w:rsid w:val="0070047A"/>
    <w:rsid w:val="007004CB"/>
    <w:rsid w:val="007004D6"/>
    <w:rsid w:val="0070053B"/>
    <w:rsid w:val="00700557"/>
    <w:rsid w:val="00700563"/>
    <w:rsid w:val="007005B1"/>
    <w:rsid w:val="00700623"/>
    <w:rsid w:val="00700657"/>
    <w:rsid w:val="00700674"/>
    <w:rsid w:val="00700716"/>
    <w:rsid w:val="00700735"/>
    <w:rsid w:val="00700786"/>
    <w:rsid w:val="007007E6"/>
    <w:rsid w:val="00700809"/>
    <w:rsid w:val="00700813"/>
    <w:rsid w:val="00700832"/>
    <w:rsid w:val="00700848"/>
    <w:rsid w:val="00700890"/>
    <w:rsid w:val="007008DE"/>
    <w:rsid w:val="0070093E"/>
    <w:rsid w:val="0070094F"/>
    <w:rsid w:val="00700979"/>
    <w:rsid w:val="007009BD"/>
    <w:rsid w:val="007009CA"/>
    <w:rsid w:val="007009D8"/>
    <w:rsid w:val="00700A60"/>
    <w:rsid w:val="00700A65"/>
    <w:rsid w:val="00700A79"/>
    <w:rsid w:val="00700A98"/>
    <w:rsid w:val="00700AD0"/>
    <w:rsid w:val="00700B32"/>
    <w:rsid w:val="00700B4E"/>
    <w:rsid w:val="00700B6C"/>
    <w:rsid w:val="00700B71"/>
    <w:rsid w:val="00700BB8"/>
    <w:rsid w:val="00700BDE"/>
    <w:rsid w:val="00700BF0"/>
    <w:rsid w:val="00700C3C"/>
    <w:rsid w:val="00700C46"/>
    <w:rsid w:val="00700C61"/>
    <w:rsid w:val="00700C9E"/>
    <w:rsid w:val="00700CE6"/>
    <w:rsid w:val="00700D02"/>
    <w:rsid w:val="00700D14"/>
    <w:rsid w:val="00700D4B"/>
    <w:rsid w:val="00700D78"/>
    <w:rsid w:val="00700DC7"/>
    <w:rsid w:val="00700DD5"/>
    <w:rsid w:val="00700DF7"/>
    <w:rsid w:val="00700E39"/>
    <w:rsid w:val="00700E43"/>
    <w:rsid w:val="00700E66"/>
    <w:rsid w:val="00700F1D"/>
    <w:rsid w:val="00700F57"/>
    <w:rsid w:val="00700F7E"/>
    <w:rsid w:val="00700FDB"/>
    <w:rsid w:val="0070101B"/>
    <w:rsid w:val="00701034"/>
    <w:rsid w:val="00701036"/>
    <w:rsid w:val="00701071"/>
    <w:rsid w:val="00701089"/>
    <w:rsid w:val="00701096"/>
    <w:rsid w:val="007010C1"/>
    <w:rsid w:val="007010D9"/>
    <w:rsid w:val="0070111B"/>
    <w:rsid w:val="00701120"/>
    <w:rsid w:val="00701166"/>
    <w:rsid w:val="007011B3"/>
    <w:rsid w:val="007011C3"/>
    <w:rsid w:val="00701230"/>
    <w:rsid w:val="00701288"/>
    <w:rsid w:val="007012B3"/>
    <w:rsid w:val="0070130A"/>
    <w:rsid w:val="0070139F"/>
    <w:rsid w:val="007013AA"/>
    <w:rsid w:val="007013AC"/>
    <w:rsid w:val="007013BA"/>
    <w:rsid w:val="007013D9"/>
    <w:rsid w:val="007013EB"/>
    <w:rsid w:val="00701474"/>
    <w:rsid w:val="00701483"/>
    <w:rsid w:val="007014CC"/>
    <w:rsid w:val="007014CD"/>
    <w:rsid w:val="007014D0"/>
    <w:rsid w:val="007014FF"/>
    <w:rsid w:val="00701578"/>
    <w:rsid w:val="007015EC"/>
    <w:rsid w:val="007016D3"/>
    <w:rsid w:val="007016FF"/>
    <w:rsid w:val="00701702"/>
    <w:rsid w:val="00701720"/>
    <w:rsid w:val="00701770"/>
    <w:rsid w:val="007017A0"/>
    <w:rsid w:val="007017A4"/>
    <w:rsid w:val="007017DC"/>
    <w:rsid w:val="00701810"/>
    <w:rsid w:val="00701812"/>
    <w:rsid w:val="00701843"/>
    <w:rsid w:val="0070185F"/>
    <w:rsid w:val="00701877"/>
    <w:rsid w:val="00701884"/>
    <w:rsid w:val="007018F2"/>
    <w:rsid w:val="00701913"/>
    <w:rsid w:val="00701938"/>
    <w:rsid w:val="00701984"/>
    <w:rsid w:val="00701987"/>
    <w:rsid w:val="0070199D"/>
    <w:rsid w:val="007019A2"/>
    <w:rsid w:val="007019DC"/>
    <w:rsid w:val="007019EA"/>
    <w:rsid w:val="00701A5A"/>
    <w:rsid w:val="00701AF7"/>
    <w:rsid w:val="00701B55"/>
    <w:rsid w:val="00701C2B"/>
    <w:rsid w:val="00701C8B"/>
    <w:rsid w:val="00701CB5"/>
    <w:rsid w:val="00701CD1"/>
    <w:rsid w:val="00701D10"/>
    <w:rsid w:val="00701D17"/>
    <w:rsid w:val="00701D1E"/>
    <w:rsid w:val="00701D3A"/>
    <w:rsid w:val="00701D4A"/>
    <w:rsid w:val="00701D8A"/>
    <w:rsid w:val="00701DE0"/>
    <w:rsid w:val="00701DE8"/>
    <w:rsid w:val="00701E25"/>
    <w:rsid w:val="00701E76"/>
    <w:rsid w:val="00701E92"/>
    <w:rsid w:val="00701EBA"/>
    <w:rsid w:val="00701F54"/>
    <w:rsid w:val="00701F6F"/>
    <w:rsid w:val="00701FC2"/>
    <w:rsid w:val="00701FDC"/>
    <w:rsid w:val="0070201C"/>
    <w:rsid w:val="00702036"/>
    <w:rsid w:val="0070204A"/>
    <w:rsid w:val="007020AC"/>
    <w:rsid w:val="007020BB"/>
    <w:rsid w:val="0070211C"/>
    <w:rsid w:val="0070212F"/>
    <w:rsid w:val="00702190"/>
    <w:rsid w:val="007021A4"/>
    <w:rsid w:val="007021B7"/>
    <w:rsid w:val="007021EA"/>
    <w:rsid w:val="007021FA"/>
    <w:rsid w:val="00702201"/>
    <w:rsid w:val="00702234"/>
    <w:rsid w:val="007022F4"/>
    <w:rsid w:val="00702307"/>
    <w:rsid w:val="0070230B"/>
    <w:rsid w:val="0070238C"/>
    <w:rsid w:val="00702390"/>
    <w:rsid w:val="007023BB"/>
    <w:rsid w:val="00702420"/>
    <w:rsid w:val="00702436"/>
    <w:rsid w:val="0070244A"/>
    <w:rsid w:val="00702454"/>
    <w:rsid w:val="0070247D"/>
    <w:rsid w:val="00702548"/>
    <w:rsid w:val="00702570"/>
    <w:rsid w:val="007025A3"/>
    <w:rsid w:val="007025AD"/>
    <w:rsid w:val="007025CD"/>
    <w:rsid w:val="0070261D"/>
    <w:rsid w:val="0070262B"/>
    <w:rsid w:val="0070262E"/>
    <w:rsid w:val="00702644"/>
    <w:rsid w:val="00702653"/>
    <w:rsid w:val="00702660"/>
    <w:rsid w:val="00702673"/>
    <w:rsid w:val="0070268A"/>
    <w:rsid w:val="00702695"/>
    <w:rsid w:val="00702696"/>
    <w:rsid w:val="00702739"/>
    <w:rsid w:val="00702773"/>
    <w:rsid w:val="00702780"/>
    <w:rsid w:val="007027A7"/>
    <w:rsid w:val="007027FB"/>
    <w:rsid w:val="0070284A"/>
    <w:rsid w:val="00702888"/>
    <w:rsid w:val="00702944"/>
    <w:rsid w:val="00702946"/>
    <w:rsid w:val="00702987"/>
    <w:rsid w:val="00702991"/>
    <w:rsid w:val="007029C1"/>
    <w:rsid w:val="007029F2"/>
    <w:rsid w:val="00702A0D"/>
    <w:rsid w:val="00702AC8"/>
    <w:rsid w:val="00702ACF"/>
    <w:rsid w:val="00702AD2"/>
    <w:rsid w:val="00702AE4"/>
    <w:rsid w:val="00702AF7"/>
    <w:rsid w:val="00702B21"/>
    <w:rsid w:val="00702B89"/>
    <w:rsid w:val="00702C04"/>
    <w:rsid w:val="00702C0A"/>
    <w:rsid w:val="00702C1D"/>
    <w:rsid w:val="00702C2E"/>
    <w:rsid w:val="00702CA2"/>
    <w:rsid w:val="00702CD0"/>
    <w:rsid w:val="00702CFC"/>
    <w:rsid w:val="00702D25"/>
    <w:rsid w:val="00702D38"/>
    <w:rsid w:val="00702D4D"/>
    <w:rsid w:val="00702D5A"/>
    <w:rsid w:val="00702D67"/>
    <w:rsid w:val="00702D77"/>
    <w:rsid w:val="00702DC9"/>
    <w:rsid w:val="00702DDC"/>
    <w:rsid w:val="00702DE7"/>
    <w:rsid w:val="00702E13"/>
    <w:rsid w:val="00702E77"/>
    <w:rsid w:val="00702E98"/>
    <w:rsid w:val="00702EEC"/>
    <w:rsid w:val="00702EF6"/>
    <w:rsid w:val="00702F56"/>
    <w:rsid w:val="00702F79"/>
    <w:rsid w:val="00702FA2"/>
    <w:rsid w:val="00702FBE"/>
    <w:rsid w:val="00703007"/>
    <w:rsid w:val="0070301D"/>
    <w:rsid w:val="00703040"/>
    <w:rsid w:val="00703080"/>
    <w:rsid w:val="007030DD"/>
    <w:rsid w:val="0070310A"/>
    <w:rsid w:val="0070316D"/>
    <w:rsid w:val="007031AC"/>
    <w:rsid w:val="007031B1"/>
    <w:rsid w:val="00703281"/>
    <w:rsid w:val="007032A2"/>
    <w:rsid w:val="007032DE"/>
    <w:rsid w:val="00703318"/>
    <w:rsid w:val="0070333E"/>
    <w:rsid w:val="007033C7"/>
    <w:rsid w:val="007033CA"/>
    <w:rsid w:val="00703400"/>
    <w:rsid w:val="0070340B"/>
    <w:rsid w:val="00703416"/>
    <w:rsid w:val="0070344E"/>
    <w:rsid w:val="007034AA"/>
    <w:rsid w:val="007034D0"/>
    <w:rsid w:val="007034E5"/>
    <w:rsid w:val="0070351A"/>
    <w:rsid w:val="0070354C"/>
    <w:rsid w:val="00703587"/>
    <w:rsid w:val="007035DC"/>
    <w:rsid w:val="00703632"/>
    <w:rsid w:val="00703642"/>
    <w:rsid w:val="007036B2"/>
    <w:rsid w:val="0070375A"/>
    <w:rsid w:val="0070379C"/>
    <w:rsid w:val="007037A4"/>
    <w:rsid w:val="007037C5"/>
    <w:rsid w:val="00703863"/>
    <w:rsid w:val="0070388B"/>
    <w:rsid w:val="007038B5"/>
    <w:rsid w:val="007038BF"/>
    <w:rsid w:val="007038F7"/>
    <w:rsid w:val="00703940"/>
    <w:rsid w:val="00703980"/>
    <w:rsid w:val="00703A39"/>
    <w:rsid w:val="00703AAA"/>
    <w:rsid w:val="00703AB9"/>
    <w:rsid w:val="00703B1C"/>
    <w:rsid w:val="00703B7A"/>
    <w:rsid w:val="00703BC0"/>
    <w:rsid w:val="00703BCE"/>
    <w:rsid w:val="00703BFA"/>
    <w:rsid w:val="00703C32"/>
    <w:rsid w:val="00703C48"/>
    <w:rsid w:val="00703C68"/>
    <w:rsid w:val="00703C7A"/>
    <w:rsid w:val="00703CA8"/>
    <w:rsid w:val="00703CB4"/>
    <w:rsid w:val="00703CFE"/>
    <w:rsid w:val="00703D26"/>
    <w:rsid w:val="00703D36"/>
    <w:rsid w:val="00703D72"/>
    <w:rsid w:val="00703D7D"/>
    <w:rsid w:val="00703DBF"/>
    <w:rsid w:val="00703DF4"/>
    <w:rsid w:val="00703E58"/>
    <w:rsid w:val="00703E87"/>
    <w:rsid w:val="00703ED4"/>
    <w:rsid w:val="00703EDC"/>
    <w:rsid w:val="00703EF2"/>
    <w:rsid w:val="00703F0B"/>
    <w:rsid w:val="00703F0F"/>
    <w:rsid w:val="00703F43"/>
    <w:rsid w:val="00703F49"/>
    <w:rsid w:val="00703F56"/>
    <w:rsid w:val="00704045"/>
    <w:rsid w:val="0070404D"/>
    <w:rsid w:val="007040A8"/>
    <w:rsid w:val="007040D4"/>
    <w:rsid w:val="0070412D"/>
    <w:rsid w:val="0070414F"/>
    <w:rsid w:val="00704191"/>
    <w:rsid w:val="0070419F"/>
    <w:rsid w:val="007041C5"/>
    <w:rsid w:val="007041EF"/>
    <w:rsid w:val="00704254"/>
    <w:rsid w:val="00704265"/>
    <w:rsid w:val="0070426A"/>
    <w:rsid w:val="0070426C"/>
    <w:rsid w:val="007042A0"/>
    <w:rsid w:val="007042E8"/>
    <w:rsid w:val="0070431B"/>
    <w:rsid w:val="00704338"/>
    <w:rsid w:val="00704345"/>
    <w:rsid w:val="0070436A"/>
    <w:rsid w:val="0070436B"/>
    <w:rsid w:val="00704370"/>
    <w:rsid w:val="00704389"/>
    <w:rsid w:val="0070438A"/>
    <w:rsid w:val="0070438D"/>
    <w:rsid w:val="007043B4"/>
    <w:rsid w:val="007043DA"/>
    <w:rsid w:val="00704484"/>
    <w:rsid w:val="007044AA"/>
    <w:rsid w:val="007044D6"/>
    <w:rsid w:val="00704537"/>
    <w:rsid w:val="0070454F"/>
    <w:rsid w:val="00704581"/>
    <w:rsid w:val="007045DD"/>
    <w:rsid w:val="007046B8"/>
    <w:rsid w:val="007046BA"/>
    <w:rsid w:val="0070472F"/>
    <w:rsid w:val="00704734"/>
    <w:rsid w:val="00704759"/>
    <w:rsid w:val="007047A9"/>
    <w:rsid w:val="007047E1"/>
    <w:rsid w:val="007047E3"/>
    <w:rsid w:val="007047F2"/>
    <w:rsid w:val="00704847"/>
    <w:rsid w:val="00704858"/>
    <w:rsid w:val="0070485A"/>
    <w:rsid w:val="007048BC"/>
    <w:rsid w:val="0070490F"/>
    <w:rsid w:val="0070493E"/>
    <w:rsid w:val="007049CA"/>
    <w:rsid w:val="00704A5C"/>
    <w:rsid w:val="00704A74"/>
    <w:rsid w:val="00704A92"/>
    <w:rsid w:val="00704AB1"/>
    <w:rsid w:val="00704ABF"/>
    <w:rsid w:val="00704AFD"/>
    <w:rsid w:val="00704B84"/>
    <w:rsid w:val="00704B88"/>
    <w:rsid w:val="00704B93"/>
    <w:rsid w:val="00704BA6"/>
    <w:rsid w:val="00704C1C"/>
    <w:rsid w:val="00704C36"/>
    <w:rsid w:val="00704C50"/>
    <w:rsid w:val="00704DE7"/>
    <w:rsid w:val="00704DFC"/>
    <w:rsid w:val="00704E0D"/>
    <w:rsid w:val="00704E26"/>
    <w:rsid w:val="00704E27"/>
    <w:rsid w:val="00704E43"/>
    <w:rsid w:val="00704E8B"/>
    <w:rsid w:val="00704F01"/>
    <w:rsid w:val="00704F29"/>
    <w:rsid w:val="00704F34"/>
    <w:rsid w:val="00704F3B"/>
    <w:rsid w:val="00704F4B"/>
    <w:rsid w:val="00705025"/>
    <w:rsid w:val="0070503E"/>
    <w:rsid w:val="00705074"/>
    <w:rsid w:val="007050C8"/>
    <w:rsid w:val="007050DE"/>
    <w:rsid w:val="007050ED"/>
    <w:rsid w:val="00705105"/>
    <w:rsid w:val="0070510B"/>
    <w:rsid w:val="0070510D"/>
    <w:rsid w:val="0070511C"/>
    <w:rsid w:val="00705146"/>
    <w:rsid w:val="00705166"/>
    <w:rsid w:val="007051A1"/>
    <w:rsid w:val="007051BB"/>
    <w:rsid w:val="00705202"/>
    <w:rsid w:val="0070524B"/>
    <w:rsid w:val="007052D8"/>
    <w:rsid w:val="00705363"/>
    <w:rsid w:val="00705375"/>
    <w:rsid w:val="007053A5"/>
    <w:rsid w:val="007053C7"/>
    <w:rsid w:val="0070549B"/>
    <w:rsid w:val="007054A6"/>
    <w:rsid w:val="007054BF"/>
    <w:rsid w:val="007054C5"/>
    <w:rsid w:val="007054D2"/>
    <w:rsid w:val="007054EF"/>
    <w:rsid w:val="0070551A"/>
    <w:rsid w:val="0070552C"/>
    <w:rsid w:val="0070558D"/>
    <w:rsid w:val="007055D3"/>
    <w:rsid w:val="0070561D"/>
    <w:rsid w:val="00705626"/>
    <w:rsid w:val="00705627"/>
    <w:rsid w:val="00705641"/>
    <w:rsid w:val="007056B5"/>
    <w:rsid w:val="007056BD"/>
    <w:rsid w:val="007056DD"/>
    <w:rsid w:val="00705707"/>
    <w:rsid w:val="00705761"/>
    <w:rsid w:val="0070577D"/>
    <w:rsid w:val="007057B6"/>
    <w:rsid w:val="007057FC"/>
    <w:rsid w:val="0070580D"/>
    <w:rsid w:val="00705846"/>
    <w:rsid w:val="007058CA"/>
    <w:rsid w:val="007058E9"/>
    <w:rsid w:val="007058F1"/>
    <w:rsid w:val="0070591B"/>
    <w:rsid w:val="00705931"/>
    <w:rsid w:val="00705941"/>
    <w:rsid w:val="00705968"/>
    <w:rsid w:val="00705975"/>
    <w:rsid w:val="007059A1"/>
    <w:rsid w:val="007059F4"/>
    <w:rsid w:val="00705A3B"/>
    <w:rsid w:val="00705A45"/>
    <w:rsid w:val="00705AA9"/>
    <w:rsid w:val="00705AB0"/>
    <w:rsid w:val="00705ADF"/>
    <w:rsid w:val="00705B18"/>
    <w:rsid w:val="00705B2F"/>
    <w:rsid w:val="00705B6D"/>
    <w:rsid w:val="00705B87"/>
    <w:rsid w:val="00705B95"/>
    <w:rsid w:val="00705B9F"/>
    <w:rsid w:val="00705BE5"/>
    <w:rsid w:val="00705C3A"/>
    <w:rsid w:val="00705C8A"/>
    <w:rsid w:val="00705D32"/>
    <w:rsid w:val="00705D4D"/>
    <w:rsid w:val="00705D4E"/>
    <w:rsid w:val="00705D59"/>
    <w:rsid w:val="00705D74"/>
    <w:rsid w:val="00705DCB"/>
    <w:rsid w:val="00705DF5"/>
    <w:rsid w:val="00705E21"/>
    <w:rsid w:val="00705E26"/>
    <w:rsid w:val="00705E2D"/>
    <w:rsid w:val="00705E42"/>
    <w:rsid w:val="00705E8A"/>
    <w:rsid w:val="00705E99"/>
    <w:rsid w:val="00705E9F"/>
    <w:rsid w:val="00705EBE"/>
    <w:rsid w:val="00705ED0"/>
    <w:rsid w:val="00705F09"/>
    <w:rsid w:val="00705F28"/>
    <w:rsid w:val="00705FAF"/>
    <w:rsid w:val="00705FBB"/>
    <w:rsid w:val="00706023"/>
    <w:rsid w:val="0070608B"/>
    <w:rsid w:val="00706095"/>
    <w:rsid w:val="007060CD"/>
    <w:rsid w:val="007060CE"/>
    <w:rsid w:val="007060E7"/>
    <w:rsid w:val="00706163"/>
    <w:rsid w:val="0070617A"/>
    <w:rsid w:val="007061D7"/>
    <w:rsid w:val="007061EB"/>
    <w:rsid w:val="007061FE"/>
    <w:rsid w:val="00706204"/>
    <w:rsid w:val="00706212"/>
    <w:rsid w:val="007062A0"/>
    <w:rsid w:val="007062CD"/>
    <w:rsid w:val="007062FF"/>
    <w:rsid w:val="00706312"/>
    <w:rsid w:val="00706347"/>
    <w:rsid w:val="0070634C"/>
    <w:rsid w:val="00706367"/>
    <w:rsid w:val="0070638E"/>
    <w:rsid w:val="007063D0"/>
    <w:rsid w:val="0070644A"/>
    <w:rsid w:val="00706477"/>
    <w:rsid w:val="00706480"/>
    <w:rsid w:val="007064A4"/>
    <w:rsid w:val="007064B0"/>
    <w:rsid w:val="007064B1"/>
    <w:rsid w:val="007064B6"/>
    <w:rsid w:val="007064CD"/>
    <w:rsid w:val="007064E9"/>
    <w:rsid w:val="0070653A"/>
    <w:rsid w:val="00706573"/>
    <w:rsid w:val="007065A3"/>
    <w:rsid w:val="007065BA"/>
    <w:rsid w:val="007065D0"/>
    <w:rsid w:val="00706630"/>
    <w:rsid w:val="00706672"/>
    <w:rsid w:val="007066E4"/>
    <w:rsid w:val="007066F9"/>
    <w:rsid w:val="00706732"/>
    <w:rsid w:val="00706733"/>
    <w:rsid w:val="00706793"/>
    <w:rsid w:val="007067D6"/>
    <w:rsid w:val="0070680F"/>
    <w:rsid w:val="00706819"/>
    <w:rsid w:val="0070684C"/>
    <w:rsid w:val="0070685C"/>
    <w:rsid w:val="00706882"/>
    <w:rsid w:val="00706890"/>
    <w:rsid w:val="007068A3"/>
    <w:rsid w:val="007068C0"/>
    <w:rsid w:val="007068C6"/>
    <w:rsid w:val="007068C8"/>
    <w:rsid w:val="007068C9"/>
    <w:rsid w:val="007068D5"/>
    <w:rsid w:val="007068F5"/>
    <w:rsid w:val="0070692C"/>
    <w:rsid w:val="00706932"/>
    <w:rsid w:val="0070694A"/>
    <w:rsid w:val="00706999"/>
    <w:rsid w:val="007069B7"/>
    <w:rsid w:val="00706A0F"/>
    <w:rsid w:val="00706A30"/>
    <w:rsid w:val="00706A8D"/>
    <w:rsid w:val="00706A91"/>
    <w:rsid w:val="00706A99"/>
    <w:rsid w:val="00706A9E"/>
    <w:rsid w:val="00706AA0"/>
    <w:rsid w:val="00706ACC"/>
    <w:rsid w:val="00706AEA"/>
    <w:rsid w:val="00706B1D"/>
    <w:rsid w:val="00706B54"/>
    <w:rsid w:val="00706B99"/>
    <w:rsid w:val="00706BAA"/>
    <w:rsid w:val="00706BB2"/>
    <w:rsid w:val="00706BBF"/>
    <w:rsid w:val="00706C65"/>
    <w:rsid w:val="00706D51"/>
    <w:rsid w:val="00706D75"/>
    <w:rsid w:val="00706D78"/>
    <w:rsid w:val="00706D9C"/>
    <w:rsid w:val="00706D9E"/>
    <w:rsid w:val="00706DA9"/>
    <w:rsid w:val="00706DDA"/>
    <w:rsid w:val="00706DE8"/>
    <w:rsid w:val="00706DF4"/>
    <w:rsid w:val="00706E26"/>
    <w:rsid w:val="00706E6B"/>
    <w:rsid w:val="00706E7D"/>
    <w:rsid w:val="00706E9C"/>
    <w:rsid w:val="00706EDC"/>
    <w:rsid w:val="00706F15"/>
    <w:rsid w:val="00706F9D"/>
    <w:rsid w:val="00707002"/>
    <w:rsid w:val="00707037"/>
    <w:rsid w:val="00707046"/>
    <w:rsid w:val="007070AD"/>
    <w:rsid w:val="007070F3"/>
    <w:rsid w:val="00707170"/>
    <w:rsid w:val="00707183"/>
    <w:rsid w:val="00707187"/>
    <w:rsid w:val="00707189"/>
    <w:rsid w:val="00707196"/>
    <w:rsid w:val="007071CD"/>
    <w:rsid w:val="007071FF"/>
    <w:rsid w:val="0070724D"/>
    <w:rsid w:val="00707253"/>
    <w:rsid w:val="00707288"/>
    <w:rsid w:val="007072CA"/>
    <w:rsid w:val="007072DF"/>
    <w:rsid w:val="0070734E"/>
    <w:rsid w:val="00707350"/>
    <w:rsid w:val="00707357"/>
    <w:rsid w:val="00707360"/>
    <w:rsid w:val="007073BC"/>
    <w:rsid w:val="00707427"/>
    <w:rsid w:val="00707432"/>
    <w:rsid w:val="0070743B"/>
    <w:rsid w:val="0070747B"/>
    <w:rsid w:val="0070751D"/>
    <w:rsid w:val="0070754A"/>
    <w:rsid w:val="0070755E"/>
    <w:rsid w:val="007075CA"/>
    <w:rsid w:val="00707643"/>
    <w:rsid w:val="0070765C"/>
    <w:rsid w:val="00707663"/>
    <w:rsid w:val="0070767C"/>
    <w:rsid w:val="007076B3"/>
    <w:rsid w:val="007076C9"/>
    <w:rsid w:val="007076E0"/>
    <w:rsid w:val="00707720"/>
    <w:rsid w:val="00707785"/>
    <w:rsid w:val="00707797"/>
    <w:rsid w:val="007077AC"/>
    <w:rsid w:val="007077F5"/>
    <w:rsid w:val="00707822"/>
    <w:rsid w:val="007078CB"/>
    <w:rsid w:val="007078E8"/>
    <w:rsid w:val="00707924"/>
    <w:rsid w:val="00707928"/>
    <w:rsid w:val="00707933"/>
    <w:rsid w:val="00707940"/>
    <w:rsid w:val="0070794A"/>
    <w:rsid w:val="00707968"/>
    <w:rsid w:val="0070796C"/>
    <w:rsid w:val="007079A7"/>
    <w:rsid w:val="007079BF"/>
    <w:rsid w:val="007079CC"/>
    <w:rsid w:val="007079DE"/>
    <w:rsid w:val="007079F6"/>
    <w:rsid w:val="00707A0F"/>
    <w:rsid w:val="00707A40"/>
    <w:rsid w:val="00707A82"/>
    <w:rsid w:val="00707AA0"/>
    <w:rsid w:val="00707AA9"/>
    <w:rsid w:val="00707AF5"/>
    <w:rsid w:val="00707B13"/>
    <w:rsid w:val="00707B52"/>
    <w:rsid w:val="00707B62"/>
    <w:rsid w:val="00707BA6"/>
    <w:rsid w:val="00707BA7"/>
    <w:rsid w:val="00707BC0"/>
    <w:rsid w:val="00707BE2"/>
    <w:rsid w:val="00707BF0"/>
    <w:rsid w:val="00707C56"/>
    <w:rsid w:val="00707C6A"/>
    <w:rsid w:val="00707C7A"/>
    <w:rsid w:val="00707CA2"/>
    <w:rsid w:val="00707CB1"/>
    <w:rsid w:val="00707D3D"/>
    <w:rsid w:val="00707D40"/>
    <w:rsid w:val="00707D56"/>
    <w:rsid w:val="00707D5F"/>
    <w:rsid w:val="00707D80"/>
    <w:rsid w:val="00707DEF"/>
    <w:rsid w:val="00707E1B"/>
    <w:rsid w:val="00707E43"/>
    <w:rsid w:val="00707E60"/>
    <w:rsid w:val="00707E79"/>
    <w:rsid w:val="00707E7E"/>
    <w:rsid w:val="00707E86"/>
    <w:rsid w:val="00707EC8"/>
    <w:rsid w:val="00707EDC"/>
    <w:rsid w:val="00707EE7"/>
    <w:rsid w:val="00707F37"/>
    <w:rsid w:val="00707F4A"/>
    <w:rsid w:val="00707F70"/>
    <w:rsid w:val="00707F78"/>
    <w:rsid w:val="00707F8C"/>
    <w:rsid w:val="00710044"/>
    <w:rsid w:val="00710076"/>
    <w:rsid w:val="0071009C"/>
    <w:rsid w:val="0071011C"/>
    <w:rsid w:val="00710133"/>
    <w:rsid w:val="00710156"/>
    <w:rsid w:val="00710168"/>
    <w:rsid w:val="007101BD"/>
    <w:rsid w:val="007101CC"/>
    <w:rsid w:val="007101D6"/>
    <w:rsid w:val="007101EF"/>
    <w:rsid w:val="00710243"/>
    <w:rsid w:val="0071024C"/>
    <w:rsid w:val="00710257"/>
    <w:rsid w:val="00710285"/>
    <w:rsid w:val="007102E1"/>
    <w:rsid w:val="007102E7"/>
    <w:rsid w:val="007102E8"/>
    <w:rsid w:val="007102EE"/>
    <w:rsid w:val="007102F7"/>
    <w:rsid w:val="00710374"/>
    <w:rsid w:val="0071044E"/>
    <w:rsid w:val="007104CB"/>
    <w:rsid w:val="00710557"/>
    <w:rsid w:val="007105B1"/>
    <w:rsid w:val="007105D0"/>
    <w:rsid w:val="00710644"/>
    <w:rsid w:val="0071065D"/>
    <w:rsid w:val="00710668"/>
    <w:rsid w:val="0071069D"/>
    <w:rsid w:val="007106BE"/>
    <w:rsid w:val="007106D1"/>
    <w:rsid w:val="00710721"/>
    <w:rsid w:val="00710757"/>
    <w:rsid w:val="007107C4"/>
    <w:rsid w:val="007107DF"/>
    <w:rsid w:val="007107EC"/>
    <w:rsid w:val="00710807"/>
    <w:rsid w:val="00710829"/>
    <w:rsid w:val="0071082E"/>
    <w:rsid w:val="0071089B"/>
    <w:rsid w:val="007108CF"/>
    <w:rsid w:val="00710919"/>
    <w:rsid w:val="00710922"/>
    <w:rsid w:val="00710946"/>
    <w:rsid w:val="0071099D"/>
    <w:rsid w:val="007109EA"/>
    <w:rsid w:val="00710A75"/>
    <w:rsid w:val="00710A8D"/>
    <w:rsid w:val="00710AA5"/>
    <w:rsid w:val="00710AC2"/>
    <w:rsid w:val="00710ACE"/>
    <w:rsid w:val="00710AE5"/>
    <w:rsid w:val="00710AFB"/>
    <w:rsid w:val="00710B06"/>
    <w:rsid w:val="00710B2F"/>
    <w:rsid w:val="00710B3C"/>
    <w:rsid w:val="00710B4E"/>
    <w:rsid w:val="00710B67"/>
    <w:rsid w:val="00710B69"/>
    <w:rsid w:val="00710B90"/>
    <w:rsid w:val="00710BB8"/>
    <w:rsid w:val="00710BCD"/>
    <w:rsid w:val="00710BF5"/>
    <w:rsid w:val="00710C3E"/>
    <w:rsid w:val="00710C59"/>
    <w:rsid w:val="00710C9E"/>
    <w:rsid w:val="00710CB7"/>
    <w:rsid w:val="00710CC6"/>
    <w:rsid w:val="00710D4F"/>
    <w:rsid w:val="00710D86"/>
    <w:rsid w:val="00710DBF"/>
    <w:rsid w:val="00710DC0"/>
    <w:rsid w:val="00710E02"/>
    <w:rsid w:val="00710E18"/>
    <w:rsid w:val="00710E47"/>
    <w:rsid w:val="00710E62"/>
    <w:rsid w:val="00710E8E"/>
    <w:rsid w:val="00710EB3"/>
    <w:rsid w:val="00710EC8"/>
    <w:rsid w:val="00710ECC"/>
    <w:rsid w:val="00710F15"/>
    <w:rsid w:val="00710F70"/>
    <w:rsid w:val="00710F7B"/>
    <w:rsid w:val="00710F8C"/>
    <w:rsid w:val="00710FA9"/>
    <w:rsid w:val="00711022"/>
    <w:rsid w:val="00711050"/>
    <w:rsid w:val="007110A4"/>
    <w:rsid w:val="007110CA"/>
    <w:rsid w:val="0071116B"/>
    <w:rsid w:val="007111B3"/>
    <w:rsid w:val="007111C2"/>
    <w:rsid w:val="007111DF"/>
    <w:rsid w:val="00711256"/>
    <w:rsid w:val="0071127C"/>
    <w:rsid w:val="00711291"/>
    <w:rsid w:val="007112D7"/>
    <w:rsid w:val="0071148C"/>
    <w:rsid w:val="007114DE"/>
    <w:rsid w:val="007114E4"/>
    <w:rsid w:val="00711518"/>
    <w:rsid w:val="00711545"/>
    <w:rsid w:val="00711554"/>
    <w:rsid w:val="007115B0"/>
    <w:rsid w:val="007115DA"/>
    <w:rsid w:val="007116AC"/>
    <w:rsid w:val="007116CE"/>
    <w:rsid w:val="007116F7"/>
    <w:rsid w:val="0071170A"/>
    <w:rsid w:val="0071170E"/>
    <w:rsid w:val="0071172D"/>
    <w:rsid w:val="0071173C"/>
    <w:rsid w:val="00711774"/>
    <w:rsid w:val="00711783"/>
    <w:rsid w:val="0071179A"/>
    <w:rsid w:val="00711800"/>
    <w:rsid w:val="0071184E"/>
    <w:rsid w:val="0071188D"/>
    <w:rsid w:val="0071188F"/>
    <w:rsid w:val="007118B6"/>
    <w:rsid w:val="007118FF"/>
    <w:rsid w:val="0071192D"/>
    <w:rsid w:val="00711984"/>
    <w:rsid w:val="007119AA"/>
    <w:rsid w:val="007119B9"/>
    <w:rsid w:val="007119C9"/>
    <w:rsid w:val="007119DC"/>
    <w:rsid w:val="00711A2C"/>
    <w:rsid w:val="00711A49"/>
    <w:rsid w:val="00711A4D"/>
    <w:rsid w:val="00711A52"/>
    <w:rsid w:val="00711B1A"/>
    <w:rsid w:val="00711B40"/>
    <w:rsid w:val="00711B41"/>
    <w:rsid w:val="00711B5A"/>
    <w:rsid w:val="00711B88"/>
    <w:rsid w:val="00711C1C"/>
    <w:rsid w:val="00711C1F"/>
    <w:rsid w:val="00711C2B"/>
    <w:rsid w:val="00711C37"/>
    <w:rsid w:val="00711C41"/>
    <w:rsid w:val="00711C82"/>
    <w:rsid w:val="00711CFD"/>
    <w:rsid w:val="00711DA3"/>
    <w:rsid w:val="00711DEF"/>
    <w:rsid w:val="00711E1F"/>
    <w:rsid w:val="00711E4A"/>
    <w:rsid w:val="00711E5C"/>
    <w:rsid w:val="00711E6B"/>
    <w:rsid w:val="00711E8E"/>
    <w:rsid w:val="00711EA2"/>
    <w:rsid w:val="00711F4E"/>
    <w:rsid w:val="00711F6D"/>
    <w:rsid w:val="00711F9A"/>
    <w:rsid w:val="00711FA0"/>
    <w:rsid w:val="00711FAF"/>
    <w:rsid w:val="00711FB0"/>
    <w:rsid w:val="00711FC3"/>
    <w:rsid w:val="00711FF7"/>
    <w:rsid w:val="0071201F"/>
    <w:rsid w:val="00712085"/>
    <w:rsid w:val="00712098"/>
    <w:rsid w:val="007120F8"/>
    <w:rsid w:val="00712165"/>
    <w:rsid w:val="00712177"/>
    <w:rsid w:val="007121E1"/>
    <w:rsid w:val="00712265"/>
    <w:rsid w:val="0071229B"/>
    <w:rsid w:val="007122CA"/>
    <w:rsid w:val="007122D3"/>
    <w:rsid w:val="007122F4"/>
    <w:rsid w:val="00712300"/>
    <w:rsid w:val="0071231C"/>
    <w:rsid w:val="0071231E"/>
    <w:rsid w:val="00712349"/>
    <w:rsid w:val="00712370"/>
    <w:rsid w:val="00712372"/>
    <w:rsid w:val="0071239B"/>
    <w:rsid w:val="0071239C"/>
    <w:rsid w:val="0071240D"/>
    <w:rsid w:val="007124B9"/>
    <w:rsid w:val="007124D9"/>
    <w:rsid w:val="0071251B"/>
    <w:rsid w:val="0071252C"/>
    <w:rsid w:val="0071257D"/>
    <w:rsid w:val="007125A2"/>
    <w:rsid w:val="007125EE"/>
    <w:rsid w:val="00712604"/>
    <w:rsid w:val="00712623"/>
    <w:rsid w:val="0071264C"/>
    <w:rsid w:val="0071270A"/>
    <w:rsid w:val="0071272D"/>
    <w:rsid w:val="0071275F"/>
    <w:rsid w:val="00712762"/>
    <w:rsid w:val="0071278A"/>
    <w:rsid w:val="007127A6"/>
    <w:rsid w:val="007127C0"/>
    <w:rsid w:val="007127E0"/>
    <w:rsid w:val="0071283B"/>
    <w:rsid w:val="00712893"/>
    <w:rsid w:val="007128D0"/>
    <w:rsid w:val="00712923"/>
    <w:rsid w:val="00712958"/>
    <w:rsid w:val="0071298F"/>
    <w:rsid w:val="0071299A"/>
    <w:rsid w:val="007129F6"/>
    <w:rsid w:val="00712A28"/>
    <w:rsid w:val="00712A73"/>
    <w:rsid w:val="00712B21"/>
    <w:rsid w:val="00712B22"/>
    <w:rsid w:val="00712B47"/>
    <w:rsid w:val="00712B66"/>
    <w:rsid w:val="00712B9B"/>
    <w:rsid w:val="00712BA4"/>
    <w:rsid w:val="00712BF0"/>
    <w:rsid w:val="00712BF3"/>
    <w:rsid w:val="00712BFB"/>
    <w:rsid w:val="00712C14"/>
    <w:rsid w:val="00712C20"/>
    <w:rsid w:val="00712C31"/>
    <w:rsid w:val="00712C41"/>
    <w:rsid w:val="00712C55"/>
    <w:rsid w:val="00712C6B"/>
    <w:rsid w:val="00712C71"/>
    <w:rsid w:val="00712D11"/>
    <w:rsid w:val="00712DAC"/>
    <w:rsid w:val="00712DF7"/>
    <w:rsid w:val="00712E15"/>
    <w:rsid w:val="00712E35"/>
    <w:rsid w:val="00712E51"/>
    <w:rsid w:val="00712E54"/>
    <w:rsid w:val="00712E60"/>
    <w:rsid w:val="00712E83"/>
    <w:rsid w:val="00712F1C"/>
    <w:rsid w:val="00712F8E"/>
    <w:rsid w:val="00712F9D"/>
    <w:rsid w:val="00712FDD"/>
    <w:rsid w:val="00712FE3"/>
    <w:rsid w:val="00713023"/>
    <w:rsid w:val="00713040"/>
    <w:rsid w:val="0071306F"/>
    <w:rsid w:val="00713081"/>
    <w:rsid w:val="0071310D"/>
    <w:rsid w:val="00713118"/>
    <w:rsid w:val="0071311E"/>
    <w:rsid w:val="0071312D"/>
    <w:rsid w:val="00713132"/>
    <w:rsid w:val="00713153"/>
    <w:rsid w:val="00713196"/>
    <w:rsid w:val="007131B9"/>
    <w:rsid w:val="007131BD"/>
    <w:rsid w:val="00713212"/>
    <w:rsid w:val="00713282"/>
    <w:rsid w:val="007132D0"/>
    <w:rsid w:val="007132E4"/>
    <w:rsid w:val="00713308"/>
    <w:rsid w:val="00713332"/>
    <w:rsid w:val="0071334C"/>
    <w:rsid w:val="00713356"/>
    <w:rsid w:val="00713360"/>
    <w:rsid w:val="00713390"/>
    <w:rsid w:val="007133A9"/>
    <w:rsid w:val="007133B7"/>
    <w:rsid w:val="007133E3"/>
    <w:rsid w:val="00713477"/>
    <w:rsid w:val="0071348A"/>
    <w:rsid w:val="007134E2"/>
    <w:rsid w:val="007134FF"/>
    <w:rsid w:val="0071350C"/>
    <w:rsid w:val="00713536"/>
    <w:rsid w:val="00713591"/>
    <w:rsid w:val="007135A2"/>
    <w:rsid w:val="007135A3"/>
    <w:rsid w:val="007135EB"/>
    <w:rsid w:val="007135F4"/>
    <w:rsid w:val="0071368C"/>
    <w:rsid w:val="00713693"/>
    <w:rsid w:val="0071375C"/>
    <w:rsid w:val="007137DA"/>
    <w:rsid w:val="007137DD"/>
    <w:rsid w:val="00713813"/>
    <w:rsid w:val="00713860"/>
    <w:rsid w:val="007138A1"/>
    <w:rsid w:val="007138BA"/>
    <w:rsid w:val="007138E4"/>
    <w:rsid w:val="007138F8"/>
    <w:rsid w:val="00713925"/>
    <w:rsid w:val="00713936"/>
    <w:rsid w:val="00713957"/>
    <w:rsid w:val="00713959"/>
    <w:rsid w:val="0071395B"/>
    <w:rsid w:val="00713972"/>
    <w:rsid w:val="0071399E"/>
    <w:rsid w:val="007139B0"/>
    <w:rsid w:val="007139E6"/>
    <w:rsid w:val="007139F7"/>
    <w:rsid w:val="007139FB"/>
    <w:rsid w:val="007139FF"/>
    <w:rsid w:val="00713A25"/>
    <w:rsid w:val="00713A27"/>
    <w:rsid w:val="00713A35"/>
    <w:rsid w:val="00713A5F"/>
    <w:rsid w:val="00713A65"/>
    <w:rsid w:val="00713AA0"/>
    <w:rsid w:val="00713AAE"/>
    <w:rsid w:val="00713B38"/>
    <w:rsid w:val="00713B41"/>
    <w:rsid w:val="00713B81"/>
    <w:rsid w:val="00713B87"/>
    <w:rsid w:val="00713BB4"/>
    <w:rsid w:val="00713BC7"/>
    <w:rsid w:val="00713BF5"/>
    <w:rsid w:val="00713C08"/>
    <w:rsid w:val="00713C53"/>
    <w:rsid w:val="00713C5E"/>
    <w:rsid w:val="00713C90"/>
    <w:rsid w:val="00713CC2"/>
    <w:rsid w:val="00713D6B"/>
    <w:rsid w:val="00713DD1"/>
    <w:rsid w:val="00713DF8"/>
    <w:rsid w:val="00713E2D"/>
    <w:rsid w:val="00713E6D"/>
    <w:rsid w:val="00713ED7"/>
    <w:rsid w:val="00713ED8"/>
    <w:rsid w:val="00713EDA"/>
    <w:rsid w:val="00713F5C"/>
    <w:rsid w:val="00713FA0"/>
    <w:rsid w:val="00713FB0"/>
    <w:rsid w:val="00713FBE"/>
    <w:rsid w:val="00713FFB"/>
    <w:rsid w:val="00714019"/>
    <w:rsid w:val="00714036"/>
    <w:rsid w:val="0071407C"/>
    <w:rsid w:val="00714089"/>
    <w:rsid w:val="007140C0"/>
    <w:rsid w:val="007140F4"/>
    <w:rsid w:val="00714109"/>
    <w:rsid w:val="007141C0"/>
    <w:rsid w:val="007141D0"/>
    <w:rsid w:val="007141EE"/>
    <w:rsid w:val="00714221"/>
    <w:rsid w:val="00714224"/>
    <w:rsid w:val="0071426A"/>
    <w:rsid w:val="00714276"/>
    <w:rsid w:val="0071429D"/>
    <w:rsid w:val="007142A6"/>
    <w:rsid w:val="007142E7"/>
    <w:rsid w:val="00714324"/>
    <w:rsid w:val="0071434A"/>
    <w:rsid w:val="00714377"/>
    <w:rsid w:val="00714390"/>
    <w:rsid w:val="007143C9"/>
    <w:rsid w:val="007143F1"/>
    <w:rsid w:val="007143F4"/>
    <w:rsid w:val="00714403"/>
    <w:rsid w:val="00714439"/>
    <w:rsid w:val="00714452"/>
    <w:rsid w:val="0071448A"/>
    <w:rsid w:val="007144B8"/>
    <w:rsid w:val="007144D9"/>
    <w:rsid w:val="0071462D"/>
    <w:rsid w:val="00714645"/>
    <w:rsid w:val="00714668"/>
    <w:rsid w:val="00714685"/>
    <w:rsid w:val="00714686"/>
    <w:rsid w:val="007146A5"/>
    <w:rsid w:val="007146BC"/>
    <w:rsid w:val="007146C8"/>
    <w:rsid w:val="007146D0"/>
    <w:rsid w:val="0071474E"/>
    <w:rsid w:val="00714767"/>
    <w:rsid w:val="007147E3"/>
    <w:rsid w:val="007147EB"/>
    <w:rsid w:val="0071480C"/>
    <w:rsid w:val="00714885"/>
    <w:rsid w:val="007148A6"/>
    <w:rsid w:val="007148D3"/>
    <w:rsid w:val="00714909"/>
    <w:rsid w:val="00714929"/>
    <w:rsid w:val="0071492E"/>
    <w:rsid w:val="0071497F"/>
    <w:rsid w:val="00714999"/>
    <w:rsid w:val="007149D8"/>
    <w:rsid w:val="00714A14"/>
    <w:rsid w:val="00714A82"/>
    <w:rsid w:val="00714AE5"/>
    <w:rsid w:val="00714B16"/>
    <w:rsid w:val="00714B34"/>
    <w:rsid w:val="00714BD1"/>
    <w:rsid w:val="00714C83"/>
    <w:rsid w:val="00714CC7"/>
    <w:rsid w:val="00714CDB"/>
    <w:rsid w:val="00714CE0"/>
    <w:rsid w:val="00714D53"/>
    <w:rsid w:val="00714D54"/>
    <w:rsid w:val="00714D72"/>
    <w:rsid w:val="00714D7F"/>
    <w:rsid w:val="00714D8E"/>
    <w:rsid w:val="00714D91"/>
    <w:rsid w:val="00714D98"/>
    <w:rsid w:val="00714DB6"/>
    <w:rsid w:val="00714E01"/>
    <w:rsid w:val="00714E03"/>
    <w:rsid w:val="00714E37"/>
    <w:rsid w:val="00714E4E"/>
    <w:rsid w:val="00714E82"/>
    <w:rsid w:val="00714E87"/>
    <w:rsid w:val="00714E95"/>
    <w:rsid w:val="00714E97"/>
    <w:rsid w:val="00714FC5"/>
    <w:rsid w:val="00714FD8"/>
    <w:rsid w:val="00714FE6"/>
    <w:rsid w:val="00714FED"/>
    <w:rsid w:val="00714FF4"/>
    <w:rsid w:val="00715098"/>
    <w:rsid w:val="0071509E"/>
    <w:rsid w:val="007150B1"/>
    <w:rsid w:val="007150BB"/>
    <w:rsid w:val="007150E5"/>
    <w:rsid w:val="0071513A"/>
    <w:rsid w:val="00715158"/>
    <w:rsid w:val="00715192"/>
    <w:rsid w:val="007151EF"/>
    <w:rsid w:val="007151F2"/>
    <w:rsid w:val="0071526D"/>
    <w:rsid w:val="007152AD"/>
    <w:rsid w:val="007152B6"/>
    <w:rsid w:val="007152E0"/>
    <w:rsid w:val="00715360"/>
    <w:rsid w:val="007153AC"/>
    <w:rsid w:val="00715446"/>
    <w:rsid w:val="0071545A"/>
    <w:rsid w:val="0071547F"/>
    <w:rsid w:val="0071548D"/>
    <w:rsid w:val="007154C1"/>
    <w:rsid w:val="0071552B"/>
    <w:rsid w:val="00715531"/>
    <w:rsid w:val="00715570"/>
    <w:rsid w:val="0071559B"/>
    <w:rsid w:val="007155EB"/>
    <w:rsid w:val="00715621"/>
    <w:rsid w:val="0071562B"/>
    <w:rsid w:val="0071562E"/>
    <w:rsid w:val="00715640"/>
    <w:rsid w:val="00715644"/>
    <w:rsid w:val="00715695"/>
    <w:rsid w:val="007156A0"/>
    <w:rsid w:val="007156F6"/>
    <w:rsid w:val="00715754"/>
    <w:rsid w:val="00715763"/>
    <w:rsid w:val="0071577D"/>
    <w:rsid w:val="0071584B"/>
    <w:rsid w:val="00715879"/>
    <w:rsid w:val="007158A2"/>
    <w:rsid w:val="007158AB"/>
    <w:rsid w:val="007158AC"/>
    <w:rsid w:val="007158C6"/>
    <w:rsid w:val="007158D0"/>
    <w:rsid w:val="007158D9"/>
    <w:rsid w:val="007158E6"/>
    <w:rsid w:val="007158ED"/>
    <w:rsid w:val="0071593B"/>
    <w:rsid w:val="0071593F"/>
    <w:rsid w:val="007159B7"/>
    <w:rsid w:val="007159C2"/>
    <w:rsid w:val="00715A0A"/>
    <w:rsid w:val="00715A17"/>
    <w:rsid w:val="00715A47"/>
    <w:rsid w:val="00715A64"/>
    <w:rsid w:val="00715ACB"/>
    <w:rsid w:val="00715AE1"/>
    <w:rsid w:val="00715B0A"/>
    <w:rsid w:val="00715B0B"/>
    <w:rsid w:val="00715B0E"/>
    <w:rsid w:val="00715B3F"/>
    <w:rsid w:val="00715BAB"/>
    <w:rsid w:val="00715BB7"/>
    <w:rsid w:val="00715BCB"/>
    <w:rsid w:val="00715BDA"/>
    <w:rsid w:val="00715BEF"/>
    <w:rsid w:val="00715D56"/>
    <w:rsid w:val="00715D80"/>
    <w:rsid w:val="00715DEC"/>
    <w:rsid w:val="00715E20"/>
    <w:rsid w:val="00715E26"/>
    <w:rsid w:val="00715E3D"/>
    <w:rsid w:val="00715E7F"/>
    <w:rsid w:val="00715EB0"/>
    <w:rsid w:val="00715EB3"/>
    <w:rsid w:val="00715F43"/>
    <w:rsid w:val="00715F75"/>
    <w:rsid w:val="00715FA6"/>
    <w:rsid w:val="00715FD9"/>
    <w:rsid w:val="00716082"/>
    <w:rsid w:val="007160BB"/>
    <w:rsid w:val="0071613A"/>
    <w:rsid w:val="007161DD"/>
    <w:rsid w:val="0071624F"/>
    <w:rsid w:val="00716251"/>
    <w:rsid w:val="00716272"/>
    <w:rsid w:val="0071629F"/>
    <w:rsid w:val="007162D4"/>
    <w:rsid w:val="00716316"/>
    <w:rsid w:val="0071631F"/>
    <w:rsid w:val="00716321"/>
    <w:rsid w:val="0071632A"/>
    <w:rsid w:val="00716330"/>
    <w:rsid w:val="00716395"/>
    <w:rsid w:val="007163F9"/>
    <w:rsid w:val="00716422"/>
    <w:rsid w:val="00716466"/>
    <w:rsid w:val="00716489"/>
    <w:rsid w:val="00716493"/>
    <w:rsid w:val="00716499"/>
    <w:rsid w:val="0071653F"/>
    <w:rsid w:val="0071656F"/>
    <w:rsid w:val="00716572"/>
    <w:rsid w:val="007165B7"/>
    <w:rsid w:val="007165F3"/>
    <w:rsid w:val="00716606"/>
    <w:rsid w:val="00716632"/>
    <w:rsid w:val="00716639"/>
    <w:rsid w:val="00716672"/>
    <w:rsid w:val="007166B6"/>
    <w:rsid w:val="007166BC"/>
    <w:rsid w:val="007166D7"/>
    <w:rsid w:val="0071672B"/>
    <w:rsid w:val="00716749"/>
    <w:rsid w:val="0071674C"/>
    <w:rsid w:val="00716751"/>
    <w:rsid w:val="0071675B"/>
    <w:rsid w:val="00716794"/>
    <w:rsid w:val="0071682A"/>
    <w:rsid w:val="0071684E"/>
    <w:rsid w:val="00716885"/>
    <w:rsid w:val="0071689D"/>
    <w:rsid w:val="007168C6"/>
    <w:rsid w:val="007168F6"/>
    <w:rsid w:val="007169B4"/>
    <w:rsid w:val="00716A11"/>
    <w:rsid w:val="00716A20"/>
    <w:rsid w:val="00716A4A"/>
    <w:rsid w:val="00716A86"/>
    <w:rsid w:val="00716AAE"/>
    <w:rsid w:val="00716B0F"/>
    <w:rsid w:val="00716B3D"/>
    <w:rsid w:val="00716B4A"/>
    <w:rsid w:val="00716B71"/>
    <w:rsid w:val="00716B86"/>
    <w:rsid w:val="00716BC9"/>
    <w:rsid w:val="00716C12"/>
    <w:rsid w:val="00716C59"/>
    <w:rsid w:val="00716CCC"/>
    <w:rsid w:val="00716D24"/>
    <w:rsid w:val="00716D2F"/>
    <w:rsid w:val="00716D41"/>
    <w:rsid w:val="00716D63"/>
    <w:rsid w:val="00716DD3"/>
    <w:rsid w:val="00716DDA"/>
    <w:rsid w:val="00716E31"/>
    <w:rsid w:val="00716E5C"/>
    <w:rsid w:val="00716E94"/>
    <w:rsid w:val="00716EAA"/>
    <w:rsid w:val="00716EDA"/>
    <w:rsid w:val="00716EED"/>
    <w:rsid w:val="00716F19"/>
    <w:rsid w:val="00716F4A"/>
    <w:rsid w:val="00716F4C"/>
    <w:rsid w:val="00716FA1"/>
    <w:rsid w:val="00716FCE"/>
    <w:rsid w:val="00716FF5"/>
    <w:rsid w:val="0071700A"/>
    <w:rsid w:val="00717059"/>
    <w:rsid w:val="00717086"/>
    <w:rsid w:val="00717090"/>
    <w:rsid w:val="00717113"/>
    <w:rsid w:val="0071711A"/>
    <w:rsid w:val="00717198"/>
    <w:rsid w:val="0071719F"/>
    <w:rsid w:val="007171B0"/>
    <w:rsid w:val="007171B2"/>
    <w:rsid w:val="007171EE"/>
    <w:rsid w:val="00717262"/>
    <w:rsid w:val="007172DE"/>
    <w:rsid w:val="007172DF"/>
    <w:rsid w:val="007172F7"/>
    <w:rsid w:val="007172FE"/>
    <w:rsid w:val="007173A6"/>
    <w:rsid w:val="007173A9"/>
    <w:rsid w:val="00717435"/>
    <w:rsid w:val="00717436"/>
    <w:rsid w:val="00717468"/>
    <w:rsid w:val="0071749B"/>
    <w:rsid w:val="007174EE"/>
    <w:rsid w:val="007174F2"/>
    <w:rsid w:val="00717530"/>
    <w:rsid w:val="00717538"/>
    <w:rsid w:val="00717586"/>
    <w:rsid w:val="007175AD"/>
    <w:rsid w:val="007175DD"/>
    <w:rsid w:val="007175E6"/>
    <w:rsid w:val="00717648"/>
    <w:rsid w:val="00717674"/>
    <w:rsid w:val="0071768D"/>
    <w:rsid w:val="007176E5"/>
    <w:rsid w:val="0071773E"/>
    <w:rsid w:val="00717792"/>
    <w:rsid w:val="0071779E"/>
    <w:rsid w:val="00717803"/>
    <w:rsid w:val="00717810"/>
    <w:rsid w:val="0071787C"/>
    <w:rsid w:val="0071788B"/>
    <w:rsid w:val="007178C4"/>
    <w:rsid w:val="007178E0"/>
    <w:rsid w:val="007178EA"/>
    <w:rsid w:val="00717907"/>
    <w:rsid w:val="00717938"/>
    <w:rsid w:val="00717983"/>
    <w:rsid w:val="007179B2"/>
    <w:rsid w:val="007179CE"/>
    <w:rsid w:val="007179DE"/>
    <w:rsid w:val="00717A05"/>
    <w:rsid w:val="00717A35"/>
    <w:rsid w:val="00717A41"/>
    <w:rsid w:val="00717B04"/>
    <w:rsid w:val="00717B70"/>
    <w:rsid w:val="00717B74"/>
    <w:rsid w:val="00717B8F"/>
    <w:rsid w:val="00717BFB"/>
    <w:rsid w:val="00717C22"/>
    <w:rsid w:val="00717C23"/>
    <w:rsid w:val="00717C2D"/>
    <w:rsid w:val="00717C6F"/>
    <w:rsid w:val="00717CCF"/>
    <w:rsid w:val="00717D06"/>
    <w:rsid w:val="00717D43"/>
    <w:rsid w:val="00717D61"/>
    <w:rsid w:val="00717D75"/>
    <w:rsid w:val="00717DBC"/>
    <w:rsid w:val="00717DD9"/>
    <w:rsid w:val="00717E56"/>
    <w:rsid w:val="00717EFD"/>
    <w:rsid w:val="00717F40"/>
    <w:rsid w:val="00717FDB"/>
    <w:rsid w:val="0072000E"/>
    <w:rsid w:val="00720017"/>
    <w:rsid w:val="00720020"/>
    <w:rsid w:val="0072004B"/>
    <w:rsid w:val="00720056"/>
    <w:rsid w:val="0072007B"/>
    <w:rsid w:val="007200D9"/>
    <w:rsid w:val="007200EF"/>
    <w:rsid w:val="00720131"/>
    <w:rsid w:val="0072017C"/>
    <w:rsid w:val="00720185"/>
    <w:rsid w:val="0072019D"/>
    <w:rsid w:val="007201F7"/>
    <w:rsid w:val="00720259"/>
    <w:rsid w:val="00720291"/>
    <w:rsid w:val="007202AF"/>
    <w:rsid w:val="00720327"/>
    <w:rsid w:val="0072034E"/>
    <w:rsid w:val="0072036B"/>
    <w:rsid w:val="007203B5"/>
    <w:rsid w:val="007203BE"/>
    <w:rsid w:val="007203F3"/>
    <w:rsid w:val="007203FE"/>
    <w:rsid w:val="00720407"/>
    <w:rsid w:val="00720423"/>
    <w:rsid w:val="00720426"/>
    <w:rsid w:val="0072044B"/>
    <w:rsid w:val="0072049E"/>
    <w:rsid w:val="007204A2"/>
    <w:rsid w:val="00720515"/>
    <w:rsid w:val="00720562"/>
    <w:rsid w:val="0072058F"/>
    <w:rsid w:val="00720626"/>
    <w:rsid w:val="007206B6"/>
    <w:rsid w:val="00720722"/>
    <w:rsid w:val="00720729"/>
    <w:rsid w:val="0072075F"/>
    <w:rsid w:val="00720777"/>
    <w:rsid w:val="00720784"/>
    <w:rsid w:val="007207A6"/>
    <w:rsid w:val="007207C4"/>
    <w:rsid w:val="007207EE"/>
    <w:rsid w:val="00720825"/>
    <w:rsid w:val="00720837"/>
    <w:rsid w:val="0072084E"/>
    <w:rsid w:val="00720892"/>
    <w:rsid w:val="007208ED"/>
    <w:rsid w:val="0072093C"/>
    <w:rsid w:val="0072094C"/>
    <w:rsid w:val="00720A30"/>
    <w:rsid w:val="00720AD8"/>
    <w:rsid w:val="00720B17"/>
    <w:rsid w:val="00720B2D"/>
    <w:rsid w:val="00720B51"/>
    <w:rsid w:val="00720B5E"/>
    <w:rsid w:val="00720B92"/>
    <w:rsid w:val="00720BD5"/>
    <w:rsid w:val="00720BFA"/>
    <w:rsid w:val="00720C66"/>
    <w:rsid w:val="00720C81"/>
    <w:rsid w:val="00720C8A"/>
    <w:rsid w:val="00720C8C"/>
    <w:rsid w:val="00720CEB"/>
    <w:rsid w:val="00720CF7"/>
    <w:rsid w:val="00720D70"/>
    <w:rsid w:val="00720DD8"/>
    <w:rsid w:val="00720DFD"/>
    <w:rsid w:val="00720E01"/>
    <w:rsid w:val="00720E33"/>
    <w:rsid w:val="00720E92"/>
    <w:rsid w:val="00720EAC"/>
    <w:rsid w:val="00720EC7"/>
    <w:rsid w:val="00720ED5"/>
    <w:rsid w:val="00720ED6"/>
    <w:rsid w:val="00720EEA"/>
    <w:rsid w:val="00720F01"/>
    <w:rsid w:val="00720F05"/>
    <w:rsid w:val="00720F73"/>
    <w:rsid w:val="00720F89"/>
    <w:rsid w:val="00720F93"/>
    <w:rsid w:val="00720FA6"/>
    <w:rsid w:val="00720FC9"/>
    <w:rsid w:val="00720FDA"/>
    <w:rsid w:val="00720FE2"/>
    <w:rsid w:val="00720FE8"/>
    <w:rsid w:val="00720FEF"/>
    <w:rsid w:val="0072102D"/>
    <w:rsid w:val="0072103B"/>
    <w:rsid w:val="007210CB"/>
    <w:rsid w:val="00721104"/>
    <w:rsid w:val="00721126"/>
    <w:rsid w:val="00721142"/>
    <w:rsid w:val="007211D3"/>
    <w:rsid w:val="007211DD"/>
    <w:rsid w:val="007211EF"/>
    <w:rsid w:val="007211F1"/>
    <w:rsid w:val="007211F4"/>
    <w:rsid w:val="00721259"/>
    <w:rsid w:val="00721292"/>
    <w:rsid w:val="007212A6"/>
    <w:rsid w:val="007212E6"/>
    <w:rsid w:val="0072130E"/>
    <w:rsid w:val="00721329"/>
    <w:rsid w:val="00721344"/>
    <w:rsid w:val="00721379"/>
    <w:rsid w:val="00721380"/>
    <w:rsid w:val="007213C7"/>
    <w:rsid w:val="007213DD"/>
    <w:rsid w:val="00721416"/>
    <w:rsid w:val="00721426"/>
    <w:rsid w:val="00721444"/>
    <w:rsid w:val="0072144C"/>
    <w:rsid w:val="00721543"/>
    <w:rsid w:val="00721550"/>
    <w:rsid w:val="007215AE"/>
    <w:rsid w:val="007215BE"/>
    <w:rsid w:val="007215D9"/>
    <w:rsid w:val="007215ED"/>
    <w:rsid w:val="00721667"/>
    <w:rsid w:val="007216DE"/>
    <w:rsid w:val="007216E6"/>
    <w:rsid w:val="007216FE"/>
    <w:rsid w:val="00721751"/>
    <w:rsid w:val="007217A1"/>
    <w:rsid w:val="00721805"/>
    <w:rsid w:val="00721843"/>
    <w:rsid w:val="00721867"/>
    <w:rsid w:val="00721890"/>
    <w:rsid w:val="007218DB"/>
    <w:rsid w:val="007218DF"/>
    <w:rsid w:val="007218E8"/>
    <w:rsid w:val="0072191F"/>
    <w:rsid w:val="00721933"/>
    <w:rsid w:val="0072198F"/>
    <w:rsid w:val="007219D0"/>
    <w:rsid w:val="007219DC"/>
    <w:rsid w:val="007219FA"/>
    <w:rsid w:val="00721A22"/>
    <w:rsid w:val="00721AAD"/>
    <w:rsid w:val="00721AC8"/>
    <w:rsid w:val="00721ACA"/>
    <w:rsid w:val="00721AEC"/>
    <w:rsid w:val="00721B1C"/>
    <w:rsid w:val="00721B36"/>
    <w:rsid w:val="00721B7C"/>
    <w:rsid w:val="00721BD9"/>
    <w:rsid w:val="00721BE9"/>
    <w:rsid w:val="00721C08"/>
    <w:rsid w:val="00721C0F"/>
    <w:rsid w:val="00721C17"/>
    <w:rsid w:val="00721C20"/>
    <w:rsid w:val="00721C4D"/>
    <w:rsid w:val="00721C4E"/>
    <w:rsid w:val="00721C50"/>
    <w:rsid w:val="00721C59"/>
    <w:rsid w:val="00721CB1"/>
    <w:rsid w:val="00721CE3"/>
    <w:rsid w:val="00721CE6"/>
    <w:rsid w:val="00721CE7"/>
    <w:rsid w:val="00721CEE"/>
    <w:rsid w:val="00721D4D"/>
    <w:rsid w:val="00721D9B"/>
    <w:rsid w:val="00721DC8"/>
    <w:rsid w:val="00721DE5"/>
    <w:rsid w:val="00721E03"/>
    <w:rsid w:val="00721E20"/>
    <w:rsid w:val="00721E30"/>
    <w:rsid w:val="00721E88"/>
    <w:rsid w:val="00721E98"/>
    <w:rsid w:val="00721EA2"/>
    <w:rsid w:val="00721EAB"/>
    <w:rsid w:val="00721F14"/>
    <w:rsid w:val="00721F3E"/>
    <w:rsid w:val="00721F74"/>
    <w:rsid w:val="00721FA3"/>
    <w:rsid w:val="00721FBC"/>
    <w:rsid w:val="00721FE1"/>
    <w:rsid w:val="00722046"/>
    <w:rsid w:val="00722058"/>
    <w:rsid w:val="0072207C"/>
    <w:rsid w:val="007220C4"/>
    <w:rsid w:val="007220E5"/>
    <w:rsid w:val="0072213C"/>
    <w:rsid w:val="00722145"/>
    <w:rsid w:val="00722161"/>
    <w:rsid w:val="00722186"/>
    <w:rsid w:val="0072218E"/>
    <w:rsid w:val="007221F5"/>
    <w:rsid w:val="00722217"/>
    <w:rsid w:val="0072222B"/>
    <w:rsid w:val="0072224A"/>
    <w:rsid w:val="007222CA"/>
    <w:rsid w:val="007222D5"/>
    <w:rsid w:val="0072233A"/>
    <w:rsid w:val="00722357"/>
    <w:rsid w:val="00722369"/>
    <w:rsid w:val="007223A5"/>
    <w:rsid w:val="007223A8"/>
    <w:rsid w:val="007223B5"/>
    <w:rsid w:val="007223E9"/>
    <w:rsid w:val="007224B6"/>
    <w:rsid w:val="007224D4"/>
    <w:rsid w:val="007224FF"/>
    <w:rsid w:val="007225BD"/>
    <w:rsid w:val="007225FC"/>
    <w:rsid w:val="0072266F"/>
    <w:rsid w:val="0072267F"/>
    <w:rsid w:val="00722696"/>
    <w:rsid w:val="007226AF"/>
    <w:rsid w:val="007226B2"/>
    <w:rsid w:val="007226B4"/>
    <w:rsid w:val="007226EA"/>
    <w:rsid w:val="00722704"/>
    <w:rsid w:val="00722725"/>
    <w:rsid w:val="0072272C"/>
    <w:rsid w:val="00722754"/>
    <w:rsid w:val="00722760"/>
    <w:rsid w:val="007227BC"/>
    <w:rsid w:val="007227D3"/>
    <w:rsid w:val="007227E2"/>
    <w:rsid w:val="007227E4"/>
    <w:rsid w:val="007227E5"/>
    <w:rsid w:val="00722831"/>
    <w:rsid w:val="0072286C"/>
    <w:rsid w:val="007228AC"/>
    <w:rsid w:val="007228F4"/>
    <w:rsid w:val="007228F5"/>
    <w:rsid w:val="0072291D"/>
    <w:rsid w:val="0072292C"/>
    <w:rsid w:val="00722931"/>
    <w:rsid w:val="0072293E"/>
    <w:rsid w:val="0072293F"/>
    <w:rsid w:val="0072294E"/>
    <w:rsid w:val="0072297A"/>
    <w:rsid w:val="007229EA"/>
    <w:rsid w:val="007229F2"/>
    <w:rsid w:val="00722A80"/>
    <w:rsid w:val="00722AB5"/>
    <w:rsid w:val="00722B24"/>
    <w:rsid w:val="00722B29"/>
    <w:rsid w:val="00722B58"/>
    <w:rsid w:val="00722B5F"/>
    <w:rsid w:val="00722B61"/>
    <w:rsid w:val="00722B6D"/>
    <w:rsid w:val="00722B79"/>
    <w:rsid w:val="00722B89"/>
    <w:rsid w:val="00722B93"/>
    <w:rsid w:val="00722B9E"/>
    <w:rsid w:val="00722BFE"/>
    <w:rsid w:val="00722C6D"/>
    <w:rsid w:val="00722C7B"/>
    <w:rsid w:val="00722C97"/>
    <w:rsid w:val="00722C9A"/>
    <w:rsid w:val="00722CD0"/>
    <w:rsid w:val="00722D0D"/>
    <w:rsid w:val="00722D51"/>
    <w:rsid w:val="00722D9C"/>
    <w:rsid w:val="00722DBE"/>
    <w:rsid w:val="00722DFC"/>
    <w:rsid w:val="00722E02"/>
    <w:rsid w:val="00722E07"/>
    <w:rsid w:val="00722E5E"/>
    <w:rsid w:val="00722E65"/>
    <w:rsid w:val="00722E80"/>
    <w:rsid w:val="00722E83"/>
    <w:rsid w:val="00722EA5"/>
    <w:rsid w:val="00722EBB"/>
    <w:rsid w:val="00722EE9"/>
    <w:rsid w:val="00722F33"/>
    <w:rsid w:val="00722F6F"/>
    <w:rsid w:val="00722FA0"/>
    <w:rsid w:val="00722FB6"/>
    <w:rsid w:val="00722FD8"/>
    <w:rsid w:val="00723026"/>
    <w:rsid w:val="00723030"/>
    <w:rsid w:val="0072305B"/>
    <w:rsid w:val="00723064"/>
    <w:rsid w:val="00723124"/>
    <w:rsid w:val="00723171"/>
    <w:rsid w:val="0072319F"/>
    <w:rsid w:val="007231D0"/>
    <w:rsid w:val="00723209"/>
    <w:rsid w:val="00723285"/>
    <w:rsid w:val="00723291"/>
    <w:rsid w:val="007232F3"/>
    <w:rsid w:val="00723308"/>
    <w:rsid w:val="00723309"/>
    <w:rsid w:val="00723370"/>
    <w:rsid w:val="00723390"/>
    <w:rsid w:val="007233D0"/>
    <w:rsid w:val="007233D2"/>
    <w:rsid w:val="007233F0"/>
    <w:rsid w:val="0072340D"/>
    <w:rsid w:val="00723412"/>
    <w:rsid w:val="0072342F"/>
    <w:rsid w:val="007234D7"/>
    <w:rsid w:val="007234EA"/>
    <w:rsid w:val="007234EE"/>
    <w:rsid w:val="00723524"/>
    <w:rsid w:val="00723556"/>
    <w:rsid w:val="007235AF"/>
    <w:rsid w:val="007235C3"/>
    <w:rsid w:val="0072360D"/>
    <w:rsid w:val="00723628"/>
    <w:rsid w:val="0072364A"/>
    <w:rsid w:val="0072364C"/>
    <w:rsid w:val="00723650"/>
    <w:rsid w:val="0072367D"/>
    <w:rsid w:val="00723684"/>
    <w:rsid w:val="007236C5"/>
    <w:rsid w:val="007236E3"/>
    <w:rsid w:val="007236E8"/>
    <w:rsid w:val="00723721"/>
    <w:rsid w:val="007237E0"/>
    <w:rsid w:val="0072383C"/>
    <w:rsid w:val="0072384D"/>
    <w:rsid w:val="00723894"/>
    <w:rsid w:val="007238B8"/>
    <w:rsid w:val="007238D1"/>
    <w:rsid w:val="007238D9"/>
    <w:rsid w:val="0072397B"/>
    <w:rsid w:val="007239BE"/>
    <w:rsid w:val="007239D7"/>
    <w:rsid w:val="007239E9"/>
    <w:rsid w:val="00723A1D"/>
    <w:rsid w:val="00723A43"/>
    <w:rsid w:val="00723AFC"/>
    <w:rsid w:val="00723B51"/>
    <w:rsid w:val="00723BAB"/>
    <w:rsid w:val="00723BD1"/>
    <w:rsid w:val="00723C3D"/>
    <w:rsid w:val="00723C60"/>
    <w:rsid w:val="00723C72"/>
    <w:rsid w:val="00723C7C"/>
    <w:rsid w:val="00723CEE"/>
    <w:rsid w:val="00723D40"/>
    <w:rsid w:val="00723D58"/>
    <w:rsid w:val="00723D73"/>
    <w:rsid w:val="00723D92"/>
    <w:rsid w:val="00723DC9"/>
    <w:rsid w:val="00723DFC"/>
    <w:rsid w:val="00723E10"/>
    <w:rsid w:val="00723E35"/>
    <w:rsid w:val="00723E38"/>
    <w:rsid w:val="00723E41"/>
    <w:rsid w:val="00723E5D"/>
    <w:rsid w:val="00723E89"/>
    <w:rsid w:val="00723EC6"/>
    <w:rsid w:val="00723EE9"/>
    <w:rsid w:val="00723F08"/>
    <w:rsid w:val="00723F12"/>
    <w:rsid w:val="00723F65"/>
    <w:rsid w:val="00723F6F"/>
    <w:rsid w:val="00723FEE"/>
    <w:rsid w:val="00724031"/>
    <w:rsid w:val="00724037"/>
    <w:rsid w:val="00724052"/>
    <w:rsid w:val="0072407E"/>
    <w:rsid w:val="007240A2"/>
    <w:rsid w:val="007240AD"/>
    <w:rsid w:val="007240B1"/>
    <w:rsid w:val="007240B8"/>
    <w:rsid w:val="007240C3"/>
    <w:rsid w:val="0072411B"/>
    <w:rsid w:val="00724125"/>
    <w:rsid w:val="00724170"/>
    <w:rsid w:val="0072418A"/>
    <w:rsid w:val="00724190"/>
    <w:rsid w:val="007241B4"/>
    <w:rsid w:val="00724227"/>
    <w:rsid w:val="00724228"/>
    <w:rsid w:val="00724272"/>
    <w:rsid w:val="0072427E"/>
    <w:rsid w:val="00724309"/>
    <w:rsid w:val="00724335"/>
    <w:rsid w:val="0072439E"/>
    <w:rsid w:val="0072443C"/>
    <w:rsid w:val="00724454"/>
    <w:rsid w:val="0072447C"/>
    <w:rsid w:val="0072448D"/>
    <w:rsid w:val="007244E6"/>
    <w:rsid w:val="007244FE"/>
    <w:rsid w:val="00724524"/>
    <w:rsid w:val="00724530"/>
    <w:rsid w:val="0072453C"/>
    <w:rsid w:val="0072456B"/>
    <w:rsid w:val="007245D1"/>
    <w:rsid w:val="007245D9"/>
    <w:rsid w:val="00724611"/>
    <w:rsid w:val="0072468D"/>
    <w:rsid w:val="007246EA"/>
    <w:rsid w:val="00724708"/>
    <w:rsid w:val="00724720"/>
    <w:rsid w:val="00724785"/>
    <w:rsid w:val="007247E0"/>
    <w:rsid w:val="00724812"/>
    <w:rsid w:val="00724813"/>
    <w:rsid w:val="00724824"/>
    <w:rsid w:val="0072486A"/>
    <w:rsid w:val="00724882"/>
    <w:rsid w:val="00724883"/>
    <w:rsid w:val="007248B5"/>
    <w:rsid w:val="0072491A"/>
    <w:rsid w:val="00724938"/>
    <w:rsid w:val="0072495B"/>
    <w:rsid w:val="007249A6"/>
    <w:rsid w:val="007249D9"/>
    <w:rsid w:val="00724A15"/>
    <w:rsid w:val="00724A58"/>
    <w:rsid w:val="00724A99"/>
    <w:rsid w:val="00724AB0"/>
    <w:rsid w:val="00724AF0"/>
    <w:rsid w:val="00724B28"/>
    <w:rsid w:val="00724B32"/>
    <w:rsid w:val="00724B87"/>
    <w:rsid w:val="00724BB6"/>
    <w:rsid w:val="00724C2C"/>
    <w:rsid w:val="00724C8C"/>
    <w:rsid w:val="00724CBA"/>
    <w:rsid w:val="00724D0C"/>
    <w:rsid w:val="00724D2F"/>
    <w:rsid w:val="00724D3B"/>
    <w:rsid w:val="00724DBB"/>
    <w:rsid w:val="00724DD4"/>
    <w:rsid w:val="00724E11"/>
    <w:rsid w:val="00724E1A"/>
    <w:rsid w:val="00724E63"/>
    <w:rsid w:val="00724E7C"/>
    <w:rsid w:val="00724E98"/>
    <w:rsid w:val="00724E9D"/>
    <w:rsid w:val="00724EE3"/>
    <w:rsid w:val="00724F0D"/>
    <w:rsid w:val="00724F3D"/>
    <w:rsid w:val="00724F47"/>
    <w:rsid w:val="00725042"/>
    <w:rsid w:val="0072507F"/>
    <w:rsid w:val="007250B1"/>
    <w:rsid w:val="007250BC"/>
    <w:rsid w:val="00725114"/>
    <w:rsid w:val="0072515E"/>
    <w:rsid w:val="00725162"/>
    <w:rsid w:val="0072519C"/>
    <w:rsid w:val="00725237"/>
    <w:rsid w:val="0072523E"/>
    <w:rsid w:val="00725255"/>
    <w:rsid w:val="00725277"/>
    <w:rsid w:val="00725289"/>
    <w:rsid w:val="00725313"/>
    <w:rsid w:val="00725335"/>
    <w:rsid w:val="0072533B"/>
    <w:rsid w:val="0072534C"/>
    <w:rsid w:val="007253EB"/>
    <w:rsid w:val="007253F8"/>
    <w:rsid w:val="0072540A"/>
    <w:rsid w:val="00725413"/>
    <w:rsid w:val="00725469"/>
    <w:rsid w:val="0072548C"/>
    <w:rsid w:val="007254AF"/>
    <w:rsid w:val="007254D3"/>
    <w:rsid w:val="007254DC"/>
    <w:rsid w:val="0072552B"/>
    <w:rsid w:val="0072553E"/>
    <w:rsid w:val="00725581"/>
    <w:rsid w:val="007255BC"/>
    <w:rsid w:val="0072565F"/>
    <w:rsid w:val="0072568F"/>
    <w:rsid w:val="007256FD"/>
    <w:rsid w:val="0072571D"/>
    <w:rsid w:val="00725736"/>
    <w:rsid w:val="00725747"/>
    <w:rsid w:val="007257BE"/>
    <w:rsid w:val="007257DE"/>
    <w:rsid w:val="00725824"/>
    <w:rsid w:val="00725838"/>
    <w:rsid w:val="0072587A"/>
    <w:rsid w:val="00725888"/>
    <w:rsid w:val="007258D4"/>
    <w:rsid w:val="00725900"/>
    <w:rsid w:val="00725920"/>
    <w:rsid w:val="00725990"/>
    <w:rsid w:val="007259AA"/>
    <w:rsid w:val="007259EA"/>
    <w:rsid w:val="007259FA"/>
    <w:rsid w:val="00725A59"/>
    <w:rsid w:val="00725A67"/>
    <w:rsid w:val="00725A81"/>
    <w:rsid w:val="00725AAD"/>
    <w:rsid w:val="00725AAF"/>
    <w:rsid w:val="00725B07"/>
    <w:rsid w:val="00725B88"/>
    <w:rsid w:val="00725B97"/>
    <w:rsid w:val="00725BB0"/>
    <w:rsid w:val="00725C77"/>
    <w:rsid w:val="00725CB6"/>
    <w:rsid w:val="00725CBC"/>
    <w:rsid w:val="00725CD8"/>
    <w:rsid w:val="00725CEC"/>
    <w:rsid w:val="00725CF1"/>
    <w:rsid w:val="00725DA0"/>
    <w:rsid w:val="00725E68"/>
    <w:rsid w:val="00725E78"/>
    <w:rsid w:val="00725E7F"/>
    <w:rsid w:val="00725E97"/>
    <w:rsid w:val="00725E9F"/>
    <w:rsid w:val="00725EC3"/>
    <w:rsid w:val="00725ED8"/>
    <w:rsid w:val="00725EF2"/>
    <w:rsid w:val="00725EFE"/>
    <w:rsid w:val="00725F13"/>
    <w:rsid w:val="00725F22"/>
    <w:rsid w:val="00725F65"/>
    <w:rsid w:val="00725FB7"/>
    <w:rsid w:val="00725FE9"/>
    <w:rsid w:val="00725FFC"/>
    <w:rsid w:val="00726010"/>
    <w:rsid w:val="0072605A"/>
    <w:rsid w:val="007260A9"/>
    <w:rsid w:val="007260BC"/>
    <w:rsid w:val="007260C2"/>
    <w:rsid w:val="00726136"/>
    <w:rsid w:val="00726163"/>
    <w:rsid w:val="00726210"/>
    <w:rsid w:val="00726265"/>
    <w:rsid w:val="00726292"/>
    <w:rsid w:val="007262CB"/>
    <w:rsid w:val="007262D5"/>
    <w:rsid w:val="0072632E"/>
    <w:rsid w:val="007263E4"/>
    <w:rsid w:val="0072641F"/>
    <w:rsid w:val="00726428"/>
    <w:rsid w:val="0072643E"/>
    <w:rsid w:val="0072647E"/>
    <w:rsid w:val="0072648D"/>
    <w:rsid w:val="007264EF"/>
    <w:rsid w:val="0072653F"/>
    <w:rsid w:val="0072658B"/>
    <w:rsid w:val="00726602"/>
    <w:rsid w:val="00726645"/>
    <w:rsid w:val="0072664A"/>
    <w:rsid w:val="00726650"/>
    <w:rsid w:val="007266AF"/>
    <w:rsid w:val="007266DD"/>
    <w:rsid w:val="007266F7"/>
    <w:rsid w:val="0072676B"/>
    <w:rsid w:val="007267B0"/>
    <w:rsid w:val="007267D0"/>
    <w:rsid w:val="007267D8"/>
    <w:rsid w:val="00726828"/>
    <w:rsid w:val="00726835"/>
    <w:rsid w:val="00726858"/>
    <w:rsid w:val="00726878"/>
    <w:rsid w:val="007268BE"/>
    <w:rsid w:val="007268D4"/>
    <w:rsid w:val="007268FA"/>
    <w:rsid w:val="00726914"/>
    <w:rsid w:val="0072695A"/>
    <w:rsid w:val="0072696F"/>
    <w:rsid w:val="007269B9"/>
    <w:rsid w:val="007269E8"/>
    <w:rsid w:val="007269F8"/>
    <w:rsid w:val="00726A25"/>
    <w:rsid w:val="00726A89"/>
    <w:rsid w:val="00726A98"/>
    <w:rsid w:val="00726AA3"/>
    <w:rsid w:val="00726AAF"/>
    <w:rsid w:val="00726AB3"/>
    <w:rsid w:val="00726ABC"/>
    <w:rsid w:val="00726B3A"/>
    <w:rsid w:val="00726B55"/>
    <w:rsid w:val="00726B5C"/>
    <w:rsid w:val="00726B9E"/>
    <w:rsid w:val="00726BAA"/>
    <w:rsid w:val="00726BCA"/>
    <w:rsid w:val="00726C56"/>
    <w:rsid w:val="00726CEE"/>
    <w:rsid w:val="00726D19"/>
    <w:rsid w:val="00726D57"/>
    <w:rsid w:val="00726D61"/>
    <w:rsid w:val="00726D97"/>
    <w:rsid w:val="00726DB4"/>
    <w:rsid w:val="00726DB8"/>
    <w:rsid w:val="00726DBD"/>
    <w:rsid w:val="00726E08"/>
    <w:rsid w:val="00726E09"/>
    <w:rsid w:val="00726E4A"/>
    <w:rsid w:val="00726F10"/>
    <w:rsid w:val="00726F32"/>
    <w:rsid w:val="00726F38"/>
    <w:rsid w:val="00726F93"/>
    <w:rsid w:val="00726FDF"/>
    <w:rsid w:val="00726FEB"/>
    <w:rsid w:val="00727057"/>
    <w:rsid w:val="00727095"/>
    <w:rsid w:val="00727096"/>
    <w:rsid w:val="007270A0"/>
    <w:rsid w:val="007270B0"/>
    <w:rsid w:val="007270E6"/>
    <w:rsid w:val="007270F0"/>
    <w:rsid w:val="0072712C"/>
    <w:rsid w:val="00727133"/>
    <w:rsid w:val="00727179"/>
    <w:rsid w:val="007271A2"/>
    <w:rsid w:val="007271AE"/>
    <w:rsid w:val="00727209"/>
    <w:rsid w:val="00727241"/>
    <w:rsid w:val="00727255"/>
    <w:rsid w:val="00727275"/>
    <w:rsid w:val="00727279"/>
    <w:rsid w:val="007272E2"/>
    <w:rsid w:val="007272E6"/>
    <w:rsid w:val="007272FE"/>
    <w:rsid w:val="00727307"/>
    <w:rsid w:val="00727327"/>
    <w:rsid w:val="00727338"/>
    <w:rsid w:val="007273A2"/>
    <w:rsid w:val="007273A8"/>
    <w:rsid w:val="007273C1"/>
    <w:rsid w:val="007273EC"/>
    <w:rsid w:val="007273F3"/>
    <w:rsid w:val="0072743C"/>
    <w:rsid w:val="00727458"/>
    <w:rsid w:val="00727467"/>
    <w:rsid w:val="007274B5"/>
    <w:rsid w:val="007274FF"/>
    <w:rsid w:val="00727522"/>
    <w:rsid w:val="00727535"/>
    <w:rsid w:val="007275A4"/>
    <w:rsid w:val="00727641"/>
    <w:rsid w:val="00727669"/>
    <w:rsid w:val="007276ED"/>
    <w:rsid w:val="0072770E"/>
    <w:rsid w:val="0072771F"/>
    <w:rsid w:val="00727725"/>
    <w:rsid w:val="0072773D"/>
    <w:rsid w:val="00727745"/>
    <w:rsid w:val="0072774D"/>
    <w:rsid w:val="00727758"/>
    <w:rsid w:val="00727801"/>
    <w:rsid w:val="0072784E"/>
    <w:rsid w:val="007278BB"/>
    <w:rsid w:val="007278C0"/>
    <w:rsid w:val="007278D6"/>
    <w:rsid w:val="007278E1"/>
    <w:rsid w:val="007278FA"/>
    <w:rsid w:val="007279A2"/>
    <w:rsid w:val="007279BF"/>
    <w:rsid w:val="007279E7"/>
    <w:rsid w:val="007279FB"/>
    <w:rsid w:val="00727A29"/>
    <w:rsid w:val="00727A2E"/>
    <w:rsid w:val="00727A8E"/>
    <w:rsid w:val="00727A9E"/>
    <w:rsid w:val="00727AA5"/>
    <w:rsid w:val="00727B17"/>
    <w:rsid w:val="00727B87"/>
    <w:rsid w:val="00727B8E"/>
    <w:rsid w:val="00727BD8"/>
    <w:rsid w:val="00727BE6"/>
    <w:rsid w:val="00727C09"/>
    <w:rsid w:val="00727C0B"/>
    <w:rsid w:val="00727C43"/>
    <w:rsid w:val="00727C64"/>
    <w:rsid w:val="00727D63"/>
    <w:rsid w:val="00727D95"/>
    <w:rsid w:val="00727E05"/>
    <w:rsid w:val="00727E0C"/>
    <w:rsid w:val="00727E12"/>
    <w:rsid w:val="00727E28"/>
    <w:rsid w:val="00727E56"/>
    <w:rsid w:val="00727ECD"/>
    <w:rsid w:val="00727F80"/>
    <w:rsid w:val="00727FE5"/>
    <w:rsid w:val="00727FED"/>
    <w:rsid w:val="00730008"/>
    <w:rsid w:val="00730023"/>
    <w:rsid w:val="00730026"/>
    <w:rsid w:val="00730027"/>
    <w:rsid w:val="00730080"/>
    <w:rsid w:val="007300A3"/>
    <w:rsid w:val="007300C4"/>
    <w:rsid w:val="00730115"/>
    <w:rsid w:val="00730116"/>
    <w:rsid w:val="00730121"/>
    <w:rsid w:val="00730163"/>
    <w:rsid w:val="007301AC"/>
    <w:rsid w:val="007301D2"/>
    <w:rsid w:val="007301E1"/>
    <w:rsid w:val="007301F7"/>
    <w:rsid w:val="00730244"/>
    <w:rsid w:val="007302FA"/>
    <w:rsid w:val="007302FB"/>
    <w:rsid w:val="00730309"/>
    <w:rsid w:val="00730313"/>
    <w:rsid w:val="0073033F"/>
    <w:rsid w:val="007303B5"/>
    <w:rsid w:val="007303B8"/>
    <w:rsid w:val="007303E7"/>
    <w:rsid w:val="007303F5"/>
    <w:rsid w:val="0073043B"/>
    <w:rsid w:val="0073043D"/>
    <w:rsid w:val="007304AD"/>
    <w:rsid w:val="007304BC"/>
    <w:rsid w:val="007304C7"/>
    <w:rsid w:val="0073058A"/>
    <w:rsid w:val="007305C2"/>
    <w:rsid w:val="007305F9"/>
    <w:rsid w:val="0073060C"/>
    <w:rsid w:val="00730653"/>
    <w:rsid w:val="00730683"/>
    <w:rsid w:val="007306A7"/>
    <w:rsid w:val="007306EE"/>
    <w:rsid w:val="00730712"/>
    <w:rsid w:val="00730713"/>
    <w:rsid w:val="00730805"/>
    <w:rsid w:val="00730824"/>
    <w:rsid w:val="0073084B"/>
    <w:rsid w:val="00730850"/>
    <w:rsid w:val="007308E4"/>
    <w:rsid w:val="007308FB"/>
    <w:rsid w:val="00730974"/>
    <w:rsid w:val="007309A1"/>
    <w:rsid w:val="007309C6"/>
    <w:rsid w:val="007309E0"/>
    <w:rsid w:val="007309E3"/>
    <w:rsid w:val="00730A0F"/>
    <w:rsid w:val="00730A5E"/>
    <w:rsid w:val="00730A9A"/>
    <w:rsid w:val="00730ACE"/>
    <w:rsid w:val="00730AE1"/>
    <w:rsid w:val="00730AE4"/>
    <w:rsid w:val="00730B01"/>
    <w:rsid w:val="00730B98"/>
    <w:rsid w:val="00730C45"/>
    <w:rsid w:val="00730C48"/>
    <w:rsid w:val="00730C5A"/>
    <w:rsid w:val="00730C75"/>
    <w:rsid w:val="00730C90"/>
    <w:rsid w:val="00730CA7"/>
    <w:rsid w:val="00730D06"/>
    <w:rsid w:val="00730D48"/>
    <w:rsid w:val="00730D55"/>
    <w:rsid w:val="00730D5F"/>
    <w:rsid w:val="00730D76"/>
    <w:rsid w:val="00730D7B"/>
    <w:rsid w:val="00730DB5"/>
    <w:rsid w:val="00730DC4"/>
    <w:rsid w:val="00730DD5"/>
    <w:rsid w:val="00730DE3"/>
    <w:rsid w:val="00730E3A"/>
    <w:rsid w:val="00730E47"/>
    <w:rsid w:val="00730E53"/>
    <w:rsid w:val="00730E81"/>
    <w:rsid w:val="00730E84"/>
    <w:rsid w:val="00730E86"/>
    <w:rsid w:val="00730EA3"/>
    <w:rsid w:val="00730EC4"/>
    <w:rsid w:val="00730F0C"/>
    <w:rsid w:val="00730F33"/>
    <w:rsid w:val="00730F91"/>
    <w:rsid w:val="00730FEE"/>
    <w:rsid w:val="0073100D"/>
    <w:rsid w:val="0073104E"/>
    <w:rsid w:val="00731074"/>
    <w:rsid w:val="007310F4"/>
    <w:rsid w:val="00731108"/>
    <w:rsid w:val="0073112A"/>
    <w:rsid w:val="00731136"/>
    <w:rsid w:val="007311AB"/>
    <w:rsid w:val="007311BD"/>
    <w:rsid w:val="007311C4"/>
    <w:rsid w:val="007311C9"/>
    <w:rsid w:val="00731240"/>
    <w:rsid w:val="007312F8"/>
    <w:rsid w:val="00731300"/>
    <w:rsid w:val="00731328"/>
    <w:rsid w:val="0073136F"/>
    <w:rsid w:val="0073138D"/>
    <w:rsid w:val="007313AE"/>
    <w:rsid w:val="007313CE"/>
    <w:rsid w:val="00731414"/>
    <w:rsid w:val="00731464"/>
    <w:rsid w:val="0073147B"/>
    <w:rsid w:val="00731485"/>
    <w:rsid w:val="0073148B"/>
    <w:rsid w:val="007314D4"/>
    <w:rsid w:val="00731505"/>
    <w:rsid w:val="0073152E"/>
    <w:rsid w:val="00731577"/>
    <w:rsid w:val="007315B8"/>
    <w:rsid w:val="007315DA"/>
    <w:rsid w:val="007315FF"/>
    <w:rsid w:val="0073161E"/>
    <w:rsid w:val="00731648"/>
    <w:rsid w:val="0073164B"/>
    <w:rsid w:val="00731675"/>
    <w:rsid w:val="007316A1"/>
    <w:rsid w:val="007316BA"/>
    <w:rsid w:val="007316E8"/>
    <w:rsid w:val="0073172B"/>
    <w:rsid w:val="007317A4"/>
    <w:rsid w:val="007317AE"/>
    <w:rsid w:val="007317B4"/>
    <w:rsid w:val="007317DA"/>
    <w:rsid w:val="007317F6"/>
    <w:rsid w:val="0073182D"/>
    <w:rsid w:val="007318BC"/>
    <w:rsid w:val="007318CE"/>
    <w:rsid w:val="007318F9"/>
    <w:rsid w:val="00731915"/>
    <w:rsid w:val="00731941"/>
    <w:rsid w:val="007319B5"/>
    <w:rsid w:val="007319BA"/>
    <w:rsid w:val="007319C3"/>
    <w:rsid w:val="007319C9"/>
    <w:rsid w:val="007319DE"/>
    <w:rsid w:val="007319F3"/>
    <w:rsid w:val="00731A58"/>
    <w:rsid w:val="00731A66"/>
    <w:rsid w:val="00731A86"/>
    <w:rsid w:val="00731AC3"/>
    <w:rsid w:val="00731B29"/>
    <w:rsid w:val="00731B83"/>
    <w:rsid w:val="00731B9C"/>
    <w:rsid w:val="00731BDC"/>
    <w:rsid w:val="00731BE2"/>
    <w:rsid w:val="00731BFC"/>
    <w:rsid w:val="00731C04"/>
    <w:rsid w:val="00731C09"/>
    <w:rsid w:val="00731C41"/>
    <w:rsid w:val="00731CD4"/>
    <w:rsid w:val="00731CDD"/>
    <w:rsid w:val="00731D34"/>
    <w:rsid w:val="00731E02"/>
    <w:rsid w:val="00731E1E"/>
    <w:rsid w:val="00731E59"/>
    <w:rsid w:val="00731E81"/>
    <w:rsid w:val="00731E85"/>
    <w:rsid w:val="00731ED7"/>
    <w:rsid w:val="00731F23"/>
    <w:rsid w:val="00731F43"/>
    <w:rsid w:val="00731F76"/>
    <w:rsid w:val="00731FC0"/>
    <w:rsid w:val="00731FC3"/>
    <w:rsid w:val="00732017"/>
    <w:rsid w:val="0073204B"/>
    <w:rsid w:val="0073206E"/>
    <w:rsid w:val="00732075"/>
    <w:rsid w:val="00732089"/>
    <w:rsid w:val="0073208C"/>
    <w:rsid w:val="00732090"/>
    <w:rsid w:val="007320A8"/>
    <w:rsid w:val="007320C1"/>
    <w:rsid w:val="007320C6"/>
    <w:rsid w:val="007320F8"/>
    <w:rsid w:val="00732147"/>
    <w:rsid w:val="0073218D"/>
    <w:rsid w:val="00732204"/>
    <w:rsid w:val="0073226B"/>
    <w:rsid w:val="007322C9"/>
    <w:rsid w:val="00732329"/>
    <w:rsid w:val="00732337"/>
    <w:rsid w:val="0073236D"/>
    <w:rsid w:val="00732402"/>
    <w:rsid w:val="0073242A"/>
    <w:rsid w:val="00732464"/>
    <w:rsid w:val="0073248D"/>
    <w:rsid w:val="00732497"/>
    <w:rsid w:val="007324E7"/>
    <w:rsid w:val="007324F2"/>
    <w:rsid w:val="0073250B"/>
    <w:rsid w:val="00732514"/>
    <w:rsid w:val="0073253D"/>
    <w:rsid w:val="00732546"/>
    <w:rsid w:val="00732552"/>
    <w:rsid w:val="0073255A"/>
    <w:rsid w:val="007325BC"/>
    <w:rsid w:val="007325D0"/>
    <w:rsid w:val="007325D9"/>
    <w:rsid w:val="007325EA"/>
    <w:rsid w:val="00732642"/>
    <w:rsid w:val="00732653"/>
    <w:rsid w:val="00732658"/>
    <w:rsid w:val="00732688"/>
    <w:rsid w:val="0073269C"/>
    <w:rsid w:val="007326CA"/>
    <w:rsid w:val="00732702"/>
    <w:rsid w:val="0073275C"/>
    <w:rsid w:val="007327A7"/>
    <w:rsid w:val="007327BA"/>
    <w:rsid w:val="007327C5"/>
    <w:rsid w:val="007327EE"/>
    <w:rsid w:val="00732813"/>
    <w:rsid w:val="0073281D"/>
    <w:rsid w:val="007328A7"/>
    <w:rsid w:val="007328AF"/>
    <w:rsid w:val="00732933"/>
    <w:rsid w:val="0073299E"/>
    <w:rsid w:val="007329E4"/>
    <w:rsid w:val="00732A2A"/>
    <w:rsid w:val="00732A68"/>
    <w:rsid w:val="00732A8B"/>
    <w:rsid w:val="00732A8C"/>
    <w:rsid w:val="00732AB8"/>
    <w:rsid w:val="00732AEA"/>
    <w:rsid w:val="00732AF2"/>
    <w:rsid w:val="00732B15"/>
    <w:rsid w:val="00732B60"/>
    <w:rsid w:val="00732B76"/>
    <w:rsid w:val="00732B9D"/>
    <w:rsid w:val="00732BE6"/>
    <w:rsid w:val="00732BEF"/>
    <w:rsid w:val="00732C0F"/>
    <w:rsid w:val="00732C43"/>
    <w:rsid w:val="00732C50"/>
    <w:rsid w:val="00732C6A"/>
    <w:rsid w:val="00732CA0"/>
    <w:rsid w:val="00732CC9"/>
    <w:rsid w:val="00732CE9"/>
    <w:rsid w:val="00732D3B"/>
    <w:rsid w:val="00732D42"/>
    <w:rsid w:val="00732DE3"/>
    <w:rsid w:val="00732DE8"/>
    <w:rsid w:val="00732E53"/>
    <w:rsid w:val="00732E63"/>
    <w:rsid w:val="00732E95"/>
    <w:rsid w:val="00732EA1"/>
    <w:rsid w:val="00732EF6"/>
    <w:rsid w:val="00732F19"/>
    <w:rsid w:val="00732F1D"/>
    <w:rsid w:val="00732F9E"/>
    <w:rsid w:val="00732FB8"/>
    <w:rsid w:val="0073302C"/>
    <w:rsid w:val="00733088"/>
    <w:rsid w:val="007331A0"/>
    <w:rsid w:val="007331F6"/>
    <w:rsid w:val="00733229"/>
    <w:rsid w:val="00733276"/>
    <w:rsid w:val="007332F1"/>
    <w:rsid w:val="00733346"/>
    <w:rsid w:val="00733360"/>
    <w:rsid w:val="00733366"/>
    <w:rsid w:val="00733383"/>
    <w:rsid w:val="00733393"/>
    <w:rsid w:val="007333E6"/>
    <w:rsid w:val="00733418"/>
    <w:rsid w:val="007334CA"/>
    <w:rsid w:val="007334D2"/>
    <w:rsid w:val="0073355C"/>
    <w:rsid w:val="007335C5"/>
    <w:rsid w:val="007335C9"/>
    <w:rsid w:val="007335F5"/>
    <w:rsid w:val="00733603"/>
    <w:rsid w:val="00733614"/>
    <w:rsid w:val="00733618"/>
    <w:rsid w:val="00733620"/>
    <w:rsid w:val="0073363C"/>
    <w:rsid w:val="007336A8"/>
    <w:rsid w:val="007336C5"/>
    <w:rsid w:val="007336E2"/>
    <w:rsid w:val="00733757"/>
    <w:rsid w:val="007337A3"/>
    <w:rsid w:val="007337AB"/>
    <w:rsid w:val="007337BF"/>
    <w:rsid w:val="007337E5"/>
    <w:rsid w:val="007337F0"/>
    <w:rsid w:val="00733831"/>
    <w:rsid w:val="00733862"/>
    <w:rsid w:val="007338D9"/>
    <w:rsid w:val="007338EA"/>
    <w:rsid w:val="00733905"/>
    <w:rsid w:val="0073396A"/>
    <w:rsid w:val="007339CE"/>
    <w:rsid w:val="00733A0C"/>
    <w:rsid w:val="00733A1D"/>
    <w:rsid w:val="00733A2E"/>
    <w:rsid w:val="00733A44"/>
    <w:rsid w:val="00733A7A"/>
    <w:rsid w:val="00733A81"/>
    <w:rsid w:val="00733A90"/>
    <w:rsid w:val="00733AC2"/>
    <w:rsid w:val="00733AE9"/>
    <w:rsid w:val="00733AEC"/>
    <w:rsid w:val="00733AF0"/>
    <w:rsid w:val="00733B20"/>
    <w:rsid w:val="00733B83"/>
    <w:rsid w:val="00733C2E"/>
    <w:rsid w:val="00733C62"/>
    <w:rsid w:val="00733CCB"/>
    <w:rsid w:val="00733D30"/>
    <w:rsid w:val="00733D69"/>
    <w:rsid w:val="00733D7A"/>
    <w:rsid w:val="00733E0F"/>
    <w:rsid w:val="00733E19"/>
    <w:rsid w:val="00733EA0"/>
    <w:rsid w:val="00733EBD"/>
    <w:rsid w:val="00733EDF"/>
    <w:rsid w:val="00733F0B"/>
    <w:rsid w:val="00733F67"/>
    <w:rsid w:val="00733F70"/>
    <w:rsid w:val="00733FC5"/>
    <w:rsid w:val="00734012"/>
    <w:rsid w:val="0073402E"/>
    <w:rsid w:val="0073403B"/>
    <w:rsid w:val="00734077"/>
    <w:rsid w:val="00734084"/>
    <w:rsid w:val="0073408D"/>
    <w:rsid w:val="007340BA"/>
    <w:rsid w:val="007340CE"/>
    <w:rsid w:val="007340F2"/>
    <w:rsid w:val="0073411C"/>
    <w:rsid w:val="00734159"/>
    <w:rsid w:val="00734176"/>
    <w:rsid w:val="00734245"/>
    <w:rsid w:val="00734246"/>
    <w:rsid w:val="00734262"/>
    <w:rsid w:val="00734289"/>
    <w:rsid w:val="00734295"/>
    <w:rsid w:val="007342B0"/>
    <w:rsid w:val="007342E4"/>
    <w:rsid w:val="007342F0"/>
    <w:rsid w:val="00734312"/>
    <w:rsid w:val="00734340"/>
    <w:rsid w:val="00734346"/>
    <w:rsid w:val="00734361"/>
    <w:rsid w:val="0073437D"/>
    <w:rsid w:val="00734381"/>
    <w:rsid w:val="007343A9"/>
    <w:rsid w:val="007343CF"/>
    <w:rsid w:val="007343D7"/>
    <w:rsid w:val="007343D9"/>
    <w:rsid w:val="00734447"/>
    <w:rsid w:val="0073444E"/>
    <w:rsid w:val="0073447C"/>
    <w:rsid w:val="007344A6"/>
    <w:rsid w:val="0073450F"/>
    <w:rsid w:val="0073452E"/>
    <w:rsid w:val="0073456C"/>
    <w:rsid w:val="0073457A"/>
    <w:rsid w:val="0073460D"/>
    <w:rsid w:val="00734683"/>
    <w:rsid w:val="0073469A"/>
    <w:rsid w:val="007346A2"/>
    <w:rsid w:val="007346C4"/>
    <w:rsid w:val="007346FA"/>
    <w:rsid w:val="00734727"/>
    <w:rsid w:val="00734770"/>
    <w:rsid w:val="00734795"/>
    <w:rsid w:val="007347D4"/>
    <w:rsid w:val="00734808"/>
    <w:rsid w:val="00734836"/>
    <w:rsid w:val="00734848"/>
    <w:rsid w:val="00734879"/>
    <w:rsid w:val="007348B5"/>
    <w:rsid w:val="007348C9"/>
    <w:rsid w:val="0073493D"/>
    <w:rsid w:val="00734A15"/>
    <w:rsid w:val="00734A24"/>
    <w:rsid w:val="00734AB4"/>
    <w:rsid w:val="00734AC9"/>
    <w:rsid w:val="00734B3A"/>
    <w:rsid w:val="00734B3B"/>
    <w:rsid w:val="00734B64"/>
    <w:rsid w:val="00734B82"/>
    <w:rsid w:val="00734B90"/>
    <w:rsid w:val="00734C1B"/>
    <w:rsid w:val="00734C56"/>
    <w:rsid w:val="00734C75"/>
    <w:rsid w:val="00734CA6"/>
    <w:rsid w:val="00734CD1"/>
    <w:rsid w:val="00734CDC"/>
    <w:rsid w:val="00734D32"/>
    <w:rsid w:val="00734D34"/>
    <w:rsid w:val="00734D81"/>
    <w:rsid w:val="00734DFB"/>
    <w:rsid w:val="00734E26"/>
    <w:rsid w:val="00734E3B"/>
    <w:rsid w:val="00734E76"/>
    <w:rsid w:val="00734E9A"/>
    <w:rsid w:val="00734EBC"/>
    <w:rsid w:val="00734EF2"/>
    <w:rsid w:val="00734F07"/>
    <w:rsid w:val="00734F29"/>
    <w:rsid w:val="00734F41"/>
    <w:rsid w:val="00734F43"/>
    <w:rsid w:val="00734F52"/>
    <w:rsid w:val="00734F6E"/>
    <w:rsid w:val="00734F7D"/>
    <w:rsid w:val="00734F99"/>
    <w:rsid w:val="0073502C"/>
    <w:rsid w:val="0073506B"/>
    <w:rsid w:val="007350E5"/>
    <w:rsid w:val="00735158"/>
    <w:rsid w:val="00735163"/>
    <w:rsid w:val="007351AA"/>
    <w:rsid w:val="007351BD"/>
    <w:rsid w:val="0073524B"/>
    <w:rsid w:val="00735292"/>
    <w:rsid w:val="007352D5"/>
    <w:rsid w:val="00735332"/>
    <w:rsid w:val="0073534D"/>
    <w:rsid w:val="00735355"/>
    <w:rsid w:val="00735358"/>
    <w:rsid w:val="007353A0"/>
    <w:rsid w:val="007353CE"/>
    <w:rsid w:val="007353DD"/>
    <w:rsid w:val="007353F1"/>
    <w:rsid w:val="00735409"/>
    <w:rsid w:val="00735431"/>
    <w:rsid w:val="007354B3"/>
    <w:rsid w:val="007354C1"/>
    <w:rsid w:val="0073550E"/>
    <w:rsid w:val="00735589"/>
    <w:rsid w:val="007355EB"/>
    <w:rsid w:val="007355F0"/>
    <w:rsid w:val="00735605"/>
    <w:rsid w:val="0073563F"/>
    <w:rsid w:val="00735678"/>
    <w:rsid w:val="0073569D"/>
    <w:rsid w:val="007356AF"/>
    <w:rsid w:val="007356DE"/>
    <w:rsid w:val="0073571C"/>
    <w:rsid w:val="00735733"/>
    <w:rsid w:val="00735773"/>
    <w:rsid w:val="00735799"/>
    <w:rsid w:val="007357A3"/>
    <w:rsid w:val="007357D7"/>
    <w:rsid w:val="00735805"/>
    <w:rsid w:val="0073581A"/>
    <w:rsid w:val="0073583A"/>
    <w:rsid w:val="00735888"/>
    <w:rsid w:val="007358A6"/>
    <w:rsid w:val="007358E4"/>
    <w:rsid w:val="00735901"/>
    <w:rsid w:val="0073595C"/>
    <w:rsid w:val="00735A33"/>
    <w:rsid w:val="00735A38"/>
    <w:rsid w:val="00735A45"/>
    <w:rsid w:val="00735A5C"/>
    <w:rsid w:val="00735A5D"/>
    <w:rsid w:val="00735A91"/>
    <w:rsid w:val="00735AAE"/>
    <w:rsid w:val="00735AC9"/>
    <w:rsid w:val="00735B86"/>
    <w:rsid w:val="00735BAE"/>
    <w:rsid w:val="00735C4E"/>
    <w:rsid w:val="00735CB7"/>
    <w:rsid w:val="00735CBE"/>
    <w:rsid w:val="00735CC6"/>
    <w:rsid w:val="00735CCC"/>
    <w:rsid w:val="00735CDE"/>
    <w:rsid w:val="00735D2C"/>
    <w:rsid w:val="00735D3D"/>
    <w:rsid w:val="00735D53"/>
    <w:rsid w:val="00735D57"/>
    <w:rsid w:val="00735D7E"/>
    <w:rsid w:val="00735DA1"/>
    <w:rsid w:val="00735DB9"/>
    <w:rsid w:val="00735DE5"/>
    <w:rsid w:val="00735E00"/>
    <w:rsid w:val="00735E1E"/>
    <w:rsid w:val="00735E71"/>
    <w:rsid w:val="00735ED1"/>
    <w:rsid w:val="00735EED"/>
    <w:rsid w:val="00735EF5"/>
    <w:rsid w:val="00735EF8"/>
    <w:rsid w:val="00735EFA"/>
    <w:rsid w:val="00735F26"/>
    <w:rsid w:val="00735F52"/>
    <w:rsid w:val="00735F5B"/>
    <w:rsid w:val="00735F7C"/>
    <w:rsid w:val="00735F93"/>
    <w:rsid w:val="00735FF0"/>
    <w:rsid w:val="00736008"/>
    <w:rsid w:val="00736043"/>
    <w:rsid w:val="00736092"/>
    <w:rsid w:val="007360D0"/>
    <w:rsid w:val="007360DA"/>
    <w:rsid w:val="00736118"/>
    <w:rsid w:val="0073613C"/>
    <w:rsid w:val="00736191"/>
    <w:rsid w:val="007361D4"/>
    <w:rsid w:val="007361F9"/>
    <w:rsid w:val="00736222"/>
    <w:rsid w:val="00736246"/>
    <w:rsid w:val="00736278"/>
    <w:rsid w:val="007362A9"/>
    <w:rsid w:val="007362FB"/>
    <w:rsid w:val="0073635A"/>
    <w:rsid w:val="007363B7"/>
    <w:rsid w:val="007363E5"/>
    <w:rsid w:val="007363EB"/>
    <w:rsid w:val="00736423"/>
    <w:rsid w:val="00736440"/>
    <w:rsid w:val="0073644E"/>
    <w:rsid w:val="0073649B"/>
    <w:rsid w:val="007364BE"/>
    <w:rsid w:val="00736509"/>
    <w:rsid w:val="00736510"/>
    <w:rsid w:val="00736516"/>
    <w:rsid w:val="0073651D"/>
    <w:rsid w:val="00736617"/>
    <w:rsid w:val="00736637"/>
    <w:rsid w:val="00736654"/>
    <w:rsid w:val="0073667E"/>
    <w:rsid w:val="00736696"/>
    <w:rsid w:val="007366B7"/>
    <w:rsid w:val="007366DB"/>
    <w:rsid w:val="007367A1"/>
    <w:rsid w:val="007367BC"/>
    <w:rsid w:val="007367DB"/>
    <w:rsid w:val="007367ED"/>
    <w:rsid w:val="0073680B"/>
    <w:rsid w:val="00736818"/>
    <w:rsid w:val="00736826"/>
    <w:rsid w:val="007368BC"/>
    <w:rsid w:val="007368DF"/>
    <w:rsid w:val="0073693E"/>
    <w:rsid w:val="0073694D"/>
    <w:rsid w:val="00736978"/>
    <w:rsid w:val="007369F7"/>
    <w:rsid w:val="00736A13"/>
    <w:rsid w:val="00736A14"/>
    <w:rsid w:val="00736A32"/>
    <w:rsid w:val="00736A57"/>
    <w:rsid w:val="00736A84"/>
    <w:rsid w:val="00736B06"/>
    <w:rsid w:val="00736B44"/>
    <w:rsid w:val="00736B52"/>
    <w:rsid w:val="00736B7D"/>
    <w:rsid w:val="00736B83"/>
    <w:rsid w:val="00736B8F"/>
    <w:rsid w:val="00736BA3"/>
    <w:rsid w:val="00736BDC"/>
    <w:rsid w:val="00736C04"/>
    <w:rsid w:val="00736C21"/>
    <w:rsid w:val="00736CA4"/>
    <w:rsid w:val="00736D9B"/>
    <w:rsid w:val="00736D9D"/>
    <w:rsid w:val="00736DAB"/>
    <w:rsid w:val="00736DDC"/>
    <w:rsid w:val="00736E1F"/>
    <w:rsid w:val="00736E48"/>
    <w:rsid w:val="00736E86"/>
    <w:rsid w:val="00736EA7"/>
    <w:rsid w:val="00736EA9"/>
    <w:rsid w:val="00736EBD"/>
    <w:rsid w:val="00736EDB"/>
    <w:rsid w:val="00736F7C"/>
    <w:rsid w:val="00736FD2"/>
    <w:rsid w:val="00737013"/>
    <w:rsid w:val="0073703A"/>
    <w:rsid w:val="00737041"/>
    <w:rsid w:val="00737069"/>
    <w:rsid w:val="00737079"/>
    <w:rsid w:val="00737083"/>
    <w:rsid w:val="00737091"/>
    <w:rsid w:val="007370B8"/>
    <w:rsid w:val="007370D5"/>
    <w:rsid w:val="007370D8"/>
    <w:rsid w:val="007370EE"/>
    <w:rsid w:val="007370FB"/>
    <w:rsid w:val="00737122"/>
    <w:rsid w:val="00737167"/>
    <w:rsid w:val="007371AB"/>
    <w:rsid w:val="007371CE"/>
    <w:rsid w:val="007371ED"/>
    <w:rsid w:val="007372CF"/>
    <w:rsid w:val="007372DC"/>
    <w:rsid w:val="007372EC"/>
    <w:rsid w:val="00737372"/>
    <w:rsid w:val="00737376"/>
    <w:rsid w:val="007373A3"/>
    <w:rsid w:val="0073742B"/>
    <w:rsid w:val="0073742E"/>
    <w:rsid w:val="00737444"/>
    <w:rsid w:val="00737462"/>
    <w:rsid w:val="00737468"/>
    <w:rsid w:val="0073748E"/>
    <w:rsid w:val="00737490"/>
    <w:rsid w:val="00737492"/>
    <w:rsid w:val="00737495"/>
    <w:rsid w:val="007374A5"/>
    <w:rsid w:val="007374B2"/>
    <w:rsid w:val="007374DD"/>
    <w:rsid w:val="007374EF"/>
    <w:rsid w:val="007374FA"/>
    <w:rsid w:val="007374FC"/>
    <w:rsid w:val="007375A7"/>
    <w:rsid w:val="007375AD"/>
    <w:rsid w:val="007375B6"/>
    <w:rsid w:val="0073760E"/>
    <w:rsid w:val="00737642"/>
    <w:rsid w:val="00737653"/>
    <w:rsid w:val="007376C6"/>
    <w:rsid w:val="0073773C"/>
    <w:rsid w:val="0073774C"/>
    <w:rsid w:val="0073776F"/>
    <w:rsid w:val="00737789"/>
    <w:rsid w:val="007377A1"/>
    <w:rsid w:val="007377CF"/>
    <w:rsid w:val="007378EC"/>
    <w:rsid w:val="00737904"/>
    <w:rsid w:val="007379AD"/>
    <w:rsid w:val="007379C8"/>
    <w:rsid w:val="007379DD"/>
    <w:rsid w:val="00737A43"/>
    <w:rsid w:val="00737A70"/>
    <w:rsid w:val="00737A83"/>
    <w:rsid w:val="00737ADD"/>
    <w:rsid w:val="00737AFB"/>
    <w:rsid w:val="00737B23"/>
    <w:rsid w:val="00737B2D"/>
    <w:rsid w:val="00737B51"/>
    <w:rsid w:val="00737B63"/>
    <w:rsid w:val="00737B6F"/>
    <w:rsid w:val="00737BCD"/>
    <w:rsid w:val="00737BEA"/>
    <w:rsid w:val="00737C1D"/>
    <w:rsid w:val="00737C63"/>
    <w:rsid w:val="00737C6A"/>
    <w:rsid w:val="00737CA9"/>
    <w:rsid w:val="00737CED"/>
    <w:rsid w:val="00737D34"/>
    <w:rsid w:val="00737D38"/>
    <w:rsid w:val="00737D78"/>
    <w:rsid w:val="00737DE2"/>
    <w:rsid w:val="00737E68"/>
    <w:rsid w:val="00737EAE"/>
    <w:rsid w:val="00737EBF"/>
    <w:rsid w:val="00737F0F"/>
    <w:rsid w:val="00737F1F"/>
    <w:rsid w:val="00737F2C"/>
    <w:rsid w:val="00737F60"/>
    <w:rsid w:val="00737F81"/>
    <w:rsid w:val="00737F93"/>
    <w:rsid w:val="00737FA3"/>
    <w:rsid w:val="00737FC4"/>
    <w:rsid w:val="00737FE9"/>
    <w:rsid w:val="00740057"/>
    <w:rsid w:val="00740065"/>
    <w:rsid w:val="00740095"/>
    <w:rsid w:val="007400BC"/>
    <w:rsid w:val="007400CF"/>
    <w:rsid w:val="00740116"/>
    <w:rsid w:val="00740163"/>
    <w:rsid w:val="00740191"/>
    <w:rsid w:val="007401B0"/>
    <w:rsid w:val="00740235"/>
    <w:rsid w:val="00740271"/>
    <w:rsid w:val="00740298"/>
    <w:rsid w:val="007402A3"/>
    <w:rsid w:val="007402A7"/>
    <w:rsid w:val="007402C1"/>
    <w:rsid w:val="007402E6"/>
    <w:rsid w:val="007402F6"/>
    <w:rsid w:val="0074030D"/>
    <w:rsid w:val="00740311"/>
    <w:rsid w:val="0074033E"/>
    <w:rsid w:val="00740358"/>
    <w:rsid w:val="007403A4"/>
    <w:rsid w:val="00740414"/>
    <w:rsid w:val="0074041A"/>
    <w:rsid w:val="0074042E"/>
    <w:rsid w:val="007404AD"/>
    <w:rsid w:val="007404B4"/>
    <w:rsid w:val="007404BB"/>
    <w:rsid w:val="0074053F"/>
    <w:rsid w:val="0074055E"/>
    <w:rsid w:val="00740566"/>
    <w:rsid w:val="00740582"/>
    <w:rsid w:val="00740587"/>
    <w:rsid w:val="00740598"/>
    <w:rsid w:val="007405D9"/>
    <w:rsid w:val="007405F0"/>
    <w:rsid w:val="007405F6"/>
    <w:rsid w:val="007405FD"/>
    <w:rsid w:val="00740653"/>
    <w:rsid w:val="0074065A"/>
    <w:rsid w:val="0074066F"/>
    <w:rsid w:val="00740675"/>
    <w:rsid w:val="00740678"/>
    <w:rsid w:val="00740693"/>
    <w:rsid w:val="007406AC"/>
    <w:rsid w:val="007406C8"/>
    <w:rsid w:val="0074073D"/>
    <w:rsid w:val="0074076F"/>
    <w:rsid w:val="00740777"/>
    <w:rsid w:val="007407D6"/>
    <w:rsid w:val="007407F9"/>
    <w:rsid w:val="007408B3"/>
    <w:rsid w:val="007408BC"/>
    <w:rsid w:val="00740A61"/>
    <w:rsid w:val="00740A9C"/>
    <w:rsid w:val="00740AEF"/>
    <w:rsid w:val="00740B60"/>
    <w:rsid w:val="00740B64"/>
    <w:rsid w:val="00740B69"/>
    <w:rsid w:val="00740BB1"/>
    <w:rsid w:val="00740BBB"/>
    <w:rsid w:val="00740BFA"/>
    <w:rsid w:val="00740C18"/>
    <w:rsid w:val="00740C19"/>
    <w:rsid w:val="00740C37"/>
    <w:rsid w:val="00740D2A"/>
    <w:rsid w:val="00740D7B"/>
    <w:rsid w:val="00740DB5"/>
    <w:rsid w:val="00740E20"/>
    <w:rsid w:val="00740E2E"/>
    <w:rsid w:val="00740E32"/>
    <w:rsid w:val="00740E4F"/>
    <w:rsid w:val="00740E53"/>
    <w:rsid w:val="00740E8B"/>
    <w:rsid w:val="00740EB1"/>
    <w:rsid w:val="00740EE4"/>
    <w:rsid w:val="00740EE7"/>
    <w:rsid w:val="00740F08"/>
    <w:rsid w:val="00740FA5"/>
    <w:rsid w:val="00740FE0"/>
    <w:rsid w:val="0074101A"/>
    <w:rsid w:val="00741028"/>
    <w:rsid w:val="00741047"/>
    <w:rsid w:val="00741093"/>
    <w:rsid w:val="007410CE"/>
    <w:rsid w:val="007410D7"/>
    <w:rsid w:val="00741144"/>
    <w:rsid w:val="00741157"/>
    <w:rsid w:val="00741170"/>
    <w:rsid w:val="00741201"/>
    <w:rsid w:val="007412F9"/>
    <w:rsid w:val="0074131D"/>
    <w:rsid w:val="00741321"/>
    <w:rsid w:val="00741332"/>
    <w:rsid w:val="00741336"/>
    <w:rsid w:val="007413AB"/>
    <w:rsid w:val="007413B0"/>
    <w:rsid w:val="00741428"/>
    <w:rsid w:val="00741473"/>
    <w:rsid w:val="00741483"/>
    <w:rsid w:val="0074148F"/>
    <w:rsid w:val="007414A0"/>
    <w:rsid w:val="007414C0"/>
    <w:rsid w:val="007414C9"/>
    <w:rsid w:val="007414E3"/>
    <w:rsid w:val="007414F8"/>
    <w:rsid w:val="00741561"/>
    <w:rsid w:val="007415BB"/>
    <w:rsid w:val="007415D2"/>
    <w:rsid w:val="007415D4"/>
    <w:rsid w:val="007415DA"/>
    <w:rsid w:val="007415EC"/>
    <w:rsid w:val="0074161D"/>
    <w:rsid w:val="00741676"/>
    <w:rsid w:val="007416D9"/>
    <w:rsid w:val="007416F5"/>
    <w:rsid w:val="0074170D"/>
    <w:rsid w:val="0074171C"/>
    <w:rsid w:val="00741728"/>
    <w:rsid w:val="00741737"/>
    <w:rsid w:val="0074177A"/>
    <w:rsid w:val="00741795"/>
    <w:rsid w:val="00741807"/>
    <w:rsid w:val="00741808"/>
    <w:rsid w:val="00741814"/>
    <w:rsid w:val="0074184D"/>
    <w:rsid w:val="00741857"/>
    <w:rsid w:val="0074189B"/>
    <w:rsid w:val="007418BE"/>
    <w:rsid w:val="007418C4"/>
    <w:rsid w:val="007418DA"/>
    <w:rsid w:val="007419CD"/>
    <w:rsid w:val="007419EA"/>
    <w:rsid w:val="007419F1"/>
    <w:rsid w:val="00741A34"/>
    <w:rsid w:val="00741A45"/>
    <w:rsid w:val="00741A61"/>
    <w:rsid w:val="00741ADC"/>
    <w:rsid w:val="00741AF5"/>
    <w:rsid w:val="00741B5E"/>
    <w:rsid w:val="00741BB6"/>
    <w:rsid w:val="00741BD9"/>
    <w:rsid w:val="00741BEE"/>
    <w:rsid w:val="00741C23"/>
    <w:rsid w:val="00741C34"/>
    <w:rsid w:val="00741C75"/>
    <w:rsid w:val="00741C78"/>
    <w:rsid w:val="00741C91"/>
    <w:rsid w:val="00741CFD"/>
    <w:rsid w:val="00741D26"/>
    <w:rsid w:val="00741D6B"/>
    <w:rsid w:val="00741DB5"/>
    <w:rsid w:val="00741DC7"/>
    <w:rsid w:val="00741DCE"/>
    <w:rsid w:val="00741E65"/>
    <w:rsid w:val="00741E7B"/>
    <w:rsid w:val="00741EBA"/>
    <w:rsid w:val="00741EC0"/>
    <w:rsid w:val="00741EC8"/>
    <w:rsid w:val="00741EED"/>
    <w:rsid w:val="00741F49"/>
    <w:rsid w:val="00741F4D"/>
    <w:rsid w:val="00741F57"/>
    <w:rsid w:val="00741F59"/>
    <w:rsid w:val="00741F8F"/>
    <w:rsid w:val="00741FDA"/>
    <w:rsid w:val="00742046"/>
    <w:rsid w:val="0074204D"/>
    <w:rsid w:val="007420A3"/>
    <w:rsid w:val="0074213C"/>
    <w:rsid w:val="0074218A"/>
    <w:rsid w:val="007421FC"/>
    <w:rsid w:val="00742270"/>
    <w:rsid w:val="007422C1"/>
    <w:rsid w:val="007422F9"/>
    <w:rsid w:val="0074230E"/>
    <w:rsid w:val="00742368"/>
    <w:rsid w:val="00742369"/>
    <w:rsid w:val="0074238C"/>
    <w:rsid w:val="007423AF"/>
    <w:rsid w:val="007423D0"/>
    <w:rsid w:val="00742497"/>
    <w:rsid w:val="007424AD"/>
    <w:rsid w:val="007424C5"/>
    <w:rsid w:val="007424C8"/>
    <w:rsid w:val="00742523"/>
    <w:rsid w:val="00742524"/>
    <w:rsid w:val="00742528"/>
    <w:rsid w:val="0074255C"/>
    <w:rsid w:val="00742561"/>
    <w:rsid w:val="0074256D"/>
    <w:rsid w:val="00742589"/>
    <w:rsid w:val="00742590"/>
    <w:rsid w:val="007425BD"/>
    <w:rsid w:val="007425CA"/>
    <w:rsid w:val="007425E0"/>
    <w:rsid w:val="007425EB"/>
    <w:rsid w:val="007426AF"/>
    <w:rsid w:val="007426D7"/>
    <w:rsid w:val="0074272C"/>
    <w:rsid w:val="00742746"/>
    <w:rsid w:val="00742782"/>
    <w:rsid w:val="00742784"/>
    <w:rsid w:val="007427AE"/>
    <w:rsid w:val="007427DA"/>
    <w:rsid w:val="0074288F"/>
    <w:rsid w:val="007428A4"/>
    <w:rsid w:val="00742900"/>
    <w:rsid w:val="00742966"/>
    <w:rsid w:val="00742978"/>
    <w:rsid w:val="007429AC"/>
    <w:rsid w:val="007429DF"/>
    <w:rsid w:val="00742A12"/>
    <w:rsid w:val="00742A32"/>
    <w:rsid w:val="00742A3A"/>
    <w:rsid w:val="00742A68"/>
    <w:rsid w:val="00742A95"/>
    <w:rsid w:val="00742B7B"/>
    <w:rsid w:val="00742B97"/>
    <w:rsid w:val="00742C0F"/>
    <w:rsid w:val="00742C67"/>
    <w:rsid w:val="00742C6B"/>
    <w:rsid w:val="00742CD0"/>
    <w:rsid w:val="00742CE4"/>
    <w:rsid w:val="00742D28"/>
    <w:rsid w:val="00742D36"/>
    <w:rsid w:val="00742D4D"/>
    <w:rsid w:val="00742D99"/>
    <w:rsid w:val="00742DAF"/>
    <w:rsid w:val="00742DDC"/>
    <w:rsid w:val="00742E11"/>
    <w:rsid w:val="00742E1E"/>
    <w:rsid w:val="00742EBD"/>
    <w:rsid w:val="00742F30"/>
    <w:rsid w:val="00742F82"/>
    <w:rsid w:val="00742FB1"/>
    <w:rsid w:val="00742FB9"/>
    <w:rsid w:val="00743037"/>
    <w:rsid w:val="00743086"/>
    <w:rsid w:val="00743095"/>
    <w:rsid w:val="007430B1"/>
    <w:rsid w:val="007430C0"/>
    <w:rsid w:val="00743115"/>
    <w:rsid w:val="007431B7"/>
    <w:rsid w:val="00743250"/>
    <w:rsid w:val="00743257"/>
    <w:rsid w:val="00743260"/>
    <w:rsid w:val="00743277"/>
    <w:rsid w:val="007432A3"/>
    <w:rsid w:val="007432CE"/>
    <w:rsid w:val="007432D5"/>
    <w:rsid w:val="00743315"/>
    <w:rsid w:val="00743335"/>
    <w:rsid w:val="0074333E"/>
    <w:rsid w:val="0074337C"/>
    <w:rsid w:val="007433B1"/>
    <w:rsid w:val="007433D4"/>
    <w:rsid w:val="007433DB"/>
    <w:rsid w:val="0074340F"/>
    <w:rsid w:val="0074346E"/>
    <w:rsid w:val="00743478"/>
    <w:rsid w:val="007434D6"/>
    <w:rsid w:val="0074353F"/>
    <w:rsid w:val="00743551"/>
    <w:rsid w:val="0074357B"/>
    <w:rsid w:val="0074359A"/>
    <w:rsid w:val="007435A1"/>
    <w:rsid w:val="007435CF"/>
    <w:rsid w:val="007435D6"/>
    <w:rsid w:val="007435E9"/>
    <w:rsid w:val="00743609"/>
    <w:rsid w:val="00743628"/>
    <w:rsid w:val="0074363A"/>
    <w:rsid w:val="0074364C"/>
    <w:rsid w:val="00743682"/>
    <w:rsid w:val="0074368F"/>
    <w:rsid w:val="00743694"/>
    <w:rsid w:val="007436D0"/>
    <w:rsid w:val="007436D6"/>
    <w:rsid w:val="007436DB"/>
    <w:rsid w:val="007436F2"/>
    <w:rsid w:val="007436F7"/>
    <w:rsid w:val="00743743"/>
    <w:rsid w:val="007437AC"/>
    <w:rsid w:val="007437B5"/>
    <w:rsid w:val="007437B6"/>
    <w:rsid w:val="007437CA"/>
    <w:rsid w:val="007437FC"/>
    <w:rsid w:val="007438A5"/>
    <w:rsid w:val="007438E1"/>
    <w:rsid w:val="007438E9"/>
    <w:rsid w:val="00743936"/>
    <w:rsid w:val="0074397B"/>
    <w:rsid w:val="007439B7"/>
    <w:rsid w:val="007439E3"/>
    <w:rsid w:val="00743A35"/>
    <w:rsid w:val="00743A4C"/>
    <w:rsid w:val="00743A68"/>
    <w:rsid w:val="00743A94"/>
    <w:rsid w:val="00743AA6"/>
    <w:rsid w:val="00743AA8"/>
    <w:rsid w:val="00743ACC"/>
    <w:rsid w:val="00743AE5"/>
    <w:rsid w:val="00743AFA"/>
    <w:rsid w:val="00743B5B"/>
    <w:rsid w:val="00743B8A"/>
    <w:rsid w:val="00743BAF"/>
    <w:rsid w:val="00743BC3"/>
    <w:rsid w:val="00743BE7"/>
    <w:rsid w:val="00743C1B"/>
    <w:rsid w:val="00743C1E"/>
    <w:rsid w:val="00743C25"/>
    <w:rsid w:val="00743C86"/>
    <w:rsid w:val="00743D2C"/>
    <w:rsid w:val="00743D3B"/>
    <w:rsid w:val="00743DA0"/>
    <w:rsid w:val="00743DDE"/>
    <w:rsid w:val="00743DEF"/>
    <w:rsid w:val="00743DF4"/>
    <w:rsid w:val="00743DFE"/>
    <w:rsid w:val="00743E38"/>
    <w:rsid w:val="00743E5D"/>
    <w:rsid w:val="00743EB4"/>
    <w:rsid w:val="00743F18"/>
    <w:rsid w:val="00743F29"/>
    <w:rsid w:val="00743FDF"/>
    <w:rsid w:val="0074403D"/>
    <w:rsid w:val="007440D2"/>
    <w:rsid w:val="00744102"/>
    <w:rsid w:val="0074411E"/>
    <w:rsid w:val="00744168"/>
    <w:rsid w:val="007441F0"/>
    <w:rsid w:val="00744262"/>
    <w:rsid w:val="00744267"/>
    <w:rsid w:val="007442FB"/>
    <w:rsid w:val="007443A5"/>
    <w:rsid w:val="007443C6"/>
    <w:rsid w:val="0074442D"/>
    <w:rsid w:val="0074444A"/>
    <w:rsid w:val="007444F0"/>
    <w:rsid w:val="00744548"/>
    <w:rsid w:val="00744594"/>
    <w:rsid w:val="00744595"/>
    <w:rsid w:val="007445A7"/>
    <w:rsid w:val="007445EA"/>
    <w:rsid w:val="00744627"/>
    <w:rsid w:val="00744634"/>
    <w:rsid w:val="0074464A"/>
    <w:rsid w:val="0074464D"/>
    <w:rsid w:val="00744725"/>
    <w:rsid w:val="00744744"/>
    <w:rsid w:val="007447B7"/>
    <w:rsid w:val="007447B8"/>
    <w:rsid w:val="007447C4"/>
    <w:rsid w:val="007447F5"/>
    <w:rsid w:val="00744800"/>
    <w:rsid w:val="00744834"/>
    <w:rsid w:val="0074485C"/>
    <w:rsid w:val="0074486B"/>
    <w:rsid w:val="00744887"/>
    <w:rsid w:val="007448F9"/>
    <w:rsid w:val="00744941"/>
    <w:rsid w:val="00744953"/>
    <w:rsid w:val="0074495B"/>
    <w:rsid w:val="00744990"/>
    <w:rsid w:val="0074499A"/>
    <w:rsid w:val="007449D5"/>
    <w:rsid w:val="007449DE"/>
    <w:rsid w:val="007449F9"/>
    <w:rsid w:val="00744A07"/>
    <w:rsid w:val="00744A42"/>
    <w:rsid w:val="00744A5C"/>
    <w:rsid w:val="00744A78"/>
    <w:rsid w:val="00744A7B"/>
    <w:rsid w:val="00744A9A"/>
    <w:rsid w:val="00744ABA"/>
    <w:rsid w:val="00744AF8"/>
    <w:rsid w:val="00744AFB"/>
    <w:rsid w:val="00744B1D"/>
    <w:rsid w:val="00744B1E"/>
    <w:rsid w:val="00744BAE"/>
    <w:rsid w:val="00744BC5"/>
    <w:rsid w:val="00744BCA"/>
    <w:rsid w:val="00744C29"/>
    <w:rsid w:val="00744C5B"/>
    <w:rsid w:val="00744C75"/>
    <w:rsid w:val="00744CC3"/>
    <w:rsid w:val="00744D13"/>
    <w:rsid w:val="00744D1A"/>
    <w:rsid w:val="00744D1C"/>
    <w:rsid w:val="00744D37"/>
    <w:rsid w:val="00744D57"/>
    <w:rsid w:val="00744E4C"/>
    <w:rsid w:val="00744E71"/>
    <w:rsid w:val="00744E72"/>
    <w:rsid w:val="00744E89"/>
    <w:rsid w:val="00744E8B"/>
    <w:rsid w:val="00744EF2"/>
    <w:rsid w:val="00744F1A"/>
    <w:rsid w:val="00744F66"/>
    <w:rsid w:val="00744F7B"/>
    <w:rsid w:val="00744F95"/>
    <w:rsid w:val="00744FA0"/>
    <w:rsid w:val="00744FD9"/>
    <w:rsid w:val="00744FF8"/>
    <w:rsid w:val="007450B7"/>
    <w:rsid w:val="007450C2"/>
    <w:rsid w:val="007450C9"/>
    <w:rsid w:val="007450D2"/>
    <w:rsid w:val="007450DD"/>
    <w:rsid w:val="007450E0"/>
    <w:rsid w:val="0074510C"/>
    <w:rsid w:val="00745115"/>
    <w:rsid w:val="00745118"/>
    <w:rsid w:val="0074511D"/>
    <w:rsid w:val="00745149"/>
    <w:rsid w:val="00745152"/>
    <w:rsid w:val="00745159"/>
    <w:rsid w:val="0074518B"/>
    <w:rsid w:val="00745194"/>
    <w:rsid w:val="0074519F"/>
    <w:rsid w:val="007451A1"/>
    <w:rsid w:val="007451AA"/>
    <w:rsid w:val="007451ED"/>
    <w:rsid w:val="00745234"/>
    <w:rsid w:val="007452AA"/>
    <w:rsid w:val="007452E6"/>
    <w:rsid w:val="007452F8"/>
    <w:rsid w:val="0074536F"/>
    <w:rsid w:val="0074538C"/>
    <w:rsid w:val="00745395"/>
    <w:rsid w:val="007453C2"/>
    <w:rsid w:val="007453F9"/>
    <w:rsid w:val="00745426"/>
    <w:rsid w:val="0074543F"/>
    <w:rsid w:val="0074544D"/>
    <w:rsid w:val="00745453"/>
    <w:rsid w:val="00745499"/>
    <w:rsid w:val="007454B6"/>
    <w:rsid w:val="007454CF"/>
    <w:rsid w:val="007454E5"/>
    <w:rsid w:val="007454FF"/>
    <w:rsid w:val="0074554E"/>
    <w:rsid w:val="00745571"/>
    <w:rsid w:val="00745606"/>
    <w:rsid w:val="00745670"/>
    <w:rsid w:val="00745697"/>
    <w:rsid w:val="007456AA"/>
    <w:rsid w:val="007456AE"/>
    <w:rsid w:val="00745712"/>
    <w:rsid w:val="0074574D"/>
    <w:rsid w:val="00745757"/>
    <w:rsid w:val="0074576F"/>
    <w:rsid w:val="00745812"/>
    <w:rsid w:val="007458D7"/>
    <w:rsid w:val="00745908"/>
    <w:rsid w:val="00745930"/>
    <w:rsid w:val="00745951"/>
    <w:rsid w:val="00745952"/>
    <w:rsid w:val="00745975"/>
    <w:rsid w:val="00745979"/>
    <w:rsid w:val="007459F7"/>
    <w:rsid w:val="00745A0D"/>
    <w:rsid w:val="00745A29"/>
    <w:rsid w:val="00745A35"/>
    <w:rsid w:val="00745A46"/>
    <w:rsid w:val="00745A7C"/>
    <w:rsid w:val="00745A8A"/>
    <w:rsid w:val="00745A97"/>
    <w:rsid w:val="00745AE6"/>
    <w:rsid w:val="00745B1A"/>
    <w:rsid w:val="00745B2A"/>
    <w:rsid w:val="00745BD4"/>
    <w:rsid w:val="00745BD5"/>
    <w:rsid w:val="00745C39"/>
    <w:rsid w:val="00745C50"/>
    <w:rsid w:val="00745CEE"/>
    <w:rsid w:val="00745D55"/>
    <w:rsid w:val="00745E12"/>
    <w:rsid w:val="00745E73"/>
    <w:rsid w:val="00745F12"/>
    <w:rsid w:val="00745F29"/>
    <w:rsid w:val="00745F46"/>
    <w:rsid w:val="00745F77"/>
    <w:rsid w:val="00745F86"/>
    <w:rsid w:val="00745F88"/>
    <w:rsid w:val="0074600E"/>
    <w:rsid w:val="00746057"/>
    <w:rsid w:val="00746097"/>
    <w:rsid w:val="007460AE"/>
    <w:rsid w:val="00746154"/>
    <w:rsid w:val="00746158"/>
    <w:rsid w:val="007461C2"/>
    <w:rsid w:val="007461E3"/>
    <w:rsid w:val="0074628E"/>
    <w:rsid w:val="0074631B"/>
    <w:rsid w:val="0074631E"/>
    <w:rsid w:val="00746337"/>
    <w:rsid w:val="0074636F"/>
    <w:rsid w:val="007463AA"/>
    <w:rsid w:val="00746432"/>
    <w:rsid w:val="0074648A"/>
    <w:rsid w:val="007464DA"/>
    <w:rsid w:val="007464E2"/>
    <w:rsid w:val="00746502"/>
    <w:rsid w:val="007465AE"/>
    <w:rsid w:val="0074667F"/>
    <w:rsid w:val="00746680"/>
    <w:rsid w:val="00746697"/>
    <w:rsid w:val="007466D7"/>
    <w:rsid w:val="00746721"/>
    <w:rsid w:val="0074674D"/>
    <w:rsid w:val="0074675D"/>
    <w:rsid w:val="007467B8"/>
    <w:rsid w:val="007467D4"/>
    <w:rsid w:val="00746859"/>
    <w:rsid w:val="0074685A"/>
    <w:rsid w:val="00746881"/>
    <w:rsid w:val="007468FF"/>
    <w:rsid w:val="00746987"/>
    <w:rsid w:val="007469AA"/>
    <w:rsid w:val="007469CC"/>
    <w:rsid w:val="007469D8"/>
    <w:rsid w:val="00746A21"/>
    <w:rsid w:val="00746A33"/>
    <w:rsid w:val="00746A54"/>
    <w:rsid w:val="00746A57"/>
    <w:rsid w:val="00746AA3"/>
    <w:rsid w:val="00746AA6"/>
    <w:rsid w:val="00746AD9"/>
    <w:rsid w:val="00746AE1"/>
    <w:rsid w:val="00746B0E"/>
    <w:rsid w:val="00746B61"/>
    <w:rsid w:val="00746BE7"/>
    <w:rsid w:val="00746BFD"/>
    <w:rsid w:val="00746C34"/>
    <w:rsid w:val="00746C39"/>
    <w:rsid w:val="00746C49"/>
    <w:rsid w:val="00746C57"/>
    <w:rsid w:val="00746C60"/>
    <w:rsid w:val="00746C8F"/>
    <w:rsid w:val="00746C99"/>
    <w:rsid w:val="00746CAC"/>
    <w:rsid w:val="00746CEE"/>
    <w:rsid w:val="00746CEF"/>
    <w:rsid w:val="00746D94"/>
    <w:rsid w:val="00746D9E"/>
    <w:rsid w:val="00746DDA"/>
    <w:rsid w:val="00746E1E"/>
    <w:rsid w:val="00746E62"/>
    <w:rsid w:val="00746E82"/>
    <w:rsid w:val="00746E8D"/>
    <w:rsid w:val="00746EFD"/>
    <w:rsid w:val="00746F27"/>
    <w:rsid w:val="00746F47"/>
    <w:rsid w:val="00746F54"/>
    <w:rsid w:val="00746F58"/>
    <w:rsid w:val="00746F7B"/>
    <w:rsid w:val="00746FDE"/>
    <w:rsid w:val="0074704D"/>
    <w:rsid w:val="00747051"/>
    <w:rsid w:val="0074706E"/>
    <w:rsid w:val="007470CA"/>
    <w:rsid w:val="00747131"/>
    <w:rsid w:val="00747134"/>
    <w:rsid w:val="00747161"/>
    <w:rsid w:val="0074717E"/>
    <w:rsid w:val="00747199"/>
    <w:rsid w:val="007471E2"/>
    <w:rsid w:val="00747218"/>
    <w:rsid w:val="00747246"/>
    <w:rsid w:val="00747269"/>
    <w:rsid w:val="00747290"/>
    <w:rsid w:val="0074736F"/>
    <w:rsid w:val="007473A6"/>
    <w:rsid w:val="007473A7"/>
    <w:rsid w:val="007473E1"/>
    <w:rsid w:val="007473E3"/>
    <w:rsid w:val="007473E9"/>
    <w:rsid w:val="0074740B"/>
    <w:rsid w:val="0074742A"/>
    <w:rsid w:val="0074742B"/>
    <w:rsid w:val="007474D4"/>
    <w:rsid w:val="007474FD"/>
    <w:rsid w:val="0074758A"/>
    <w:rsid w:val="007475A6"/>
    <w:rsid w:val="007475E4"/>
    <w:rsid w:val="007475FB"/>
    <w:rsid w:val="00747600"/>
    <w:rsid w:val="0074762D"/>
    <w:rsid w:val="00747649"/>
    <w:rsid w:val="0074764A"/>
    <w:rsid w:val="00747661"/>
    <w:rsid w:val="00747668"/>
    <w:rsid w:val="007476EC"/>
    <w:rsid w:val="007476F1"/>
    <w:rsid w:val="00747758"/>
    <w:rsid w:val="00747765"/>
    <w:rsid w:val="00747779"/>
    <w:rsid w:val="007477A2"/>
    <w:rsid w:val="007477E1"/>
    <w:rsid w:val="0074780E"/>
    <w:rsid w:val="00747877"/>
    <w:rsid w:val="00747888"/>
    <w:rsid w:val="00747927"/>
    <w:rsid w:val="00747944"/>
    <w:rsid w:val="0074794A"/>
    <w:rsid w:val="0074795A"/>
    <w:rsid w:val="00747972"/>
    <w:rsid w:val="007479A9"/>
    <w:rsid w:val="007479CA"/>
    <w:rsid w:val="00747A26"/>
    <w:rsid w:val="00747A46"/>
    <w:rsid w:val="00747A84"/>
    <w:rsid w:val="00747AA1"/>
    <w:rsid w:val="00747B10"/>
    <w:rsid w:val="00747B43"/>
    <w:rsid w:val="00747B70"/>
    <w:rsid w:val="00747BCC"/>
    <w:rsid w:val="00747BE1"/>
    <w:rsid w:val="00747BEB"/>
    <w:rsid w:val="00747C08"/>
    <w:rsid w:val="00747C33"/>
    <w:rsid w:val="00747C4D"/>
    <w:rsid w:val="00747C57"/>
    <w:rsid w:val="00747C62"/>
    <w:rsid w:val="00747C90"/>
    <w:rsid w:val="00747C93"/>
    <w:rsid w:val="00747D34"/>
    <w:rsid w:val="00747D35"/>
    <w:rsid w:val="00747DC2"/>
    <w:rsid w:val="00747DE2"/>
    <w:rsid w:val="00747DF5"/>
    <w:rsid w:val="00747E2D"/>
    <w:rsid w:val="00747E3C"/>
    <w:rsid w:val="00747EFB"/>
    <w:rsid w:val="00747F5A"/>
    <w:rsid w:val="00747F5B"/>
    <w:rsid w:val="00747F7F"/>
    <w:rsid w:val="00747FC2"/>
    <w:rsid w:val="00747FCA"/>
    <w:rsid w:val="00750014"/>
    <w:rsid w:val="0075005C"/>
    <w:rsid w:val="0075007C"/>
    <w:rsid w:val="007500EB"/>
    <w:rsid w:val="00750105"/>
    <w:rsid w:val="00750127"/>
    <w:rsid w:val="00750134"/>
    <w:rsid w:val="007501A9"/>
    <w:rsid w:val="0075023C"/>
    <w:rsid w:val="0075025A"/>
    <w:rsid w:val="007502D4"/>
    <w:rsid w:val="007502F6"/>
    <w:rsid w:val="00750308"/>
    <w:rsid w:val="0075034D"/>
    <w:rsid w:val="0075034E"/>
    <w:rsid w:val="007503C8"/>
    <w:rsid w:val="007503DA"/>
    <w:rsid w:val="007503E8"/>
    <w:rsid w:val="00750404"/>
    <w:rsid w:val="00750430"/>
    <w:rsid w:val="00750446"/>
    <w:rsid w:val="00750453"/>
    <w:rsid w:val="00750475"/>
    <w:rsid w:val="0075047E"/>
    <w:rsid w:val="00750482"/>
    <w:rsid w:val="00750495"/>
    <w:rsid w:val="007504CF"/>
    <w:rsid w:val="007504F2"/>
    <w:rsid w:val="007505A9"/>
    <w:rsid w:val="007505B5"/>
    <w:rsid w:val="007505F6"/>
    <w:rsid w:val="00750682"/>
    <w:rsid w:val="0075068F"/>
    <w:rsid w:val="007506D9"/>
    <w:rsid w:val="00750734"/>
    <w:rsid w:val="00750736"/>
    <w:rsid w:val="0075075C"/>
    <w:rsid w:val="00750797"/>
    <w:rsid w:val="007507A7"/>
    <w:rsid w:val="0075082C"/>
    <w:rsid w:val="00750874"/>
    <w:rsid w:val="007508A5"/>
    <w:rsid w:val="0075091F"/>
    <w:rsid w:val="007509E8"/>
    <w:rsid w:val="007509F2"/>
    <w:rsid w:val="00750A04"/>
    <w:rsid w:val="00750A9D"/>
    <w:rsid w:val="00750AE4"/>
    <w:rsid w:val="00750B0B"/>
    <w:rsid w:val="00750B1D"/>
    <w:rsid w:val="00750B98"/>
    <w:rsid w:val="00750BA1"/>
    <w:rsid w:val="00750BB7"/>
    <w:rsid w:val="00750BDC"/>
    <w:rsid w:val="00750C1A"/>
    <w:rsid w:val="00750C5F"/>
    <w:rsid w:val="00750C62"/>
    <w:rsid w:val="00750C8C"/>
    <w:rsid w:val="00750CDB"/>
    <w:rsid w:val="00750CF6"/>
    <w:rsid w:val="00750D4C"/>
    <w:rsid w:val="00750D79"/>
    <w:rsid w:val="00750DC5"/>
    <w:rsid w:val="00750DF7"/>
    <w:rsid w:val="00750E63"/>
    <w:rsid w:val="00750E69"/>
    <w:rsid w:val="00750EDD"/>
    <w:rsid w:val="00750F18"/>
    <w:rsid w:val="00750F64"/>
    <w:rsid w:val="00750F66"/>
    <w:rsid w:val="00750FB5"/>
    <w:rsid w:val="00750FBC"/>
    <w:rsid w:val="00750FBF"/>
    <w:rsid w:val="00750FCF"/>
    <w:rsid w:val="00751009"/>
    <w:rsid w:val="0075104D"/>
    <w:rsid w:val="0075106E"/>
    <w:rsid w:val="00751094"/>
    <w:rsid w:val="007510A7"/>
    <w:rsid w:val="007510FE"/>
    <w:rsid w:val="007511BF"/>
    <w:rsid w:val="007511DA"/>
    <w:rsid w:val="007511F4"/>
    <w:rsid w:val="00751205"/>
    <w:rsid w:val="0075120F"/>
    <w:rsid w:val="0075121B"/>
    <w:rsid w:val="007512A1"/>
    <w:rsid w:val="0075130D"/>
    <w:rsid w:val="00751335"/>
    <w:rsid w:val="0075137A"/>
    <w:rsid w:val="0075143C"/>
    <w:rsid w:val="00751485"/>
    <w:rsid w:val="0075150B"/>
    <w:rsid w:val="00751582"/>
    <w:rsid w:val="007515AA"/>
    <w:rsid w:val="0075161A"/>
    <w:rsid w:val="0075162B"/>
    <w:rsid w:val="00751653"/>
    <w:rsid w:val="0075166C"/>
    <w:rsid w:val="00751675"/>
    <w:rsid w:val="007516BD"/>
    <w:rsid w:val="007516D7"/>
    <w:rsid w:val="00751757"/>
    <w:rsid w:val="00751766"/>
    <w:rsid w:val="00751777"/>
    <w:rsid w:val="00751789"/>
    <w:rsid w:val="007517A4"/>
    <w:rsid w:val="007517B7"/>
    <w:rsid w:val="007517C2"/>
    <w:rsid w:val="0075184F"/>
    <w:rsid w:val="00751861"/>
    <w:rsid w:val="00751873"/>
    <w:rsid w:val="00751885"/>
    <w:rsid w:val="00751898"/>
    <w:rsid w:val="007518A2"/>
    <w:rsid w:val="007518C4"/>
    <w:rsid w:val="007518D4"/>
    <w:rsid w:val="0075193F"/>
    <w:rsid w:val="00751996"/>
    <w:rsid w:val="0075199B"/>
    <w:rsid w:val="007519E8"/>
    <w:rsid w:val="00751A1A"/>
    <w:rsid w:val="00751A1D"/>
    <w:rsid w:val="00751A21"/>
    <w:rsid w:val="00751ACE"/>
    <w:rsid w:val="00751B6B"/>
    <w:rsid w:val="00751BBB"/>
    <w:rsid w:val="00751C0B"/>
    <w:rsid w:val="00751C29"/>
    <w:rsid w:val="00751C59"/>
    <w:rsid w:val="00751C70"/>
    <w:rsid w:val="00751CDE"/>
    <w:rsid w:val="00751D31"/>
    <w:rsid w:val="00751D38"/>
    <w:rsid w:val="00751D46"/>
    <w:rsid w:val="00751D48"/>
    <w:rsid w:val="00751D52"/>
    <w:rsid w:val="00751E48"/>
    <w:rsid w:val="00751E61"/>
    <w:rsid w:val="00751E70"/>
    <w:rsid w:val="00751E9C"/>
    <w:rsid w:val="00751EEE"/>
    <w:rsid w:val="00751EF1"/>
    <w:rsid w:val="00751F34"/>
    <w:rsid w:val="00751F37"/>
    <w:rsid w:val="00751F66"/>
    <w:rsid w:val="00751F85"/>
    <w:rsid w:val="00751F98"/>
    <w:rsid w:val="00751FA5"/>
    <w:rsid w:val="00751FC3"/>
    <w:rsid w:val="00751FCC"/>
    <w:rsid w:val="00751FDE"/>
    <w:rsid w:val="007520BF"/>
    <w:rsid w:val="007520DC"/>
    <w:rsid w:val="0075213B"/>
    <w:rsid w:val="00752154"/>
    <w:rsid w:val="00752158"/>
    <w:rsid w:val="0075218E"/>
    <w:rsid w:val="007521D3"/>
    <w:rsid w:val="007521E2"/>
    <w:rsid w:val="007521E9"/>
    <w:rsid w:val="0075225A"/>
    <w:rsid w:val="00752261"/>
    <w:rsid w:val="00752263"/>
    <w:rsid w:val="00752271"/>
    <w:rsid w:val="00752277"/>
    <w:rsid w:val="00752283"/>
    <w:rsid w:val="007522F2"/>
    <w:rsid w:val="00752313"/>
    <w:rsid w:val="00752343"/>
    <w:rsid w:val="007523F1"/>
    <w:rsid w:val="00752401"/>
    <w:rsid w:val="00752418"/>
    <w:rsid w:val="0075241D"/>
    <w:rsid w:val="00752425"/>
    <w:rsid w:val="00752429"/>
    <w:rsid w:val="0075242C"/>
    <w:rsid w:val="007524A9"/>
    <w:rsid w:val="007524B8"/>
    <w:rsid w:val="007524D8"/>
    <w:rsid w:val="00752515"/>
    <w:rsid w:val="00752532"/>
    <w:rsid w:val="0075253F"/>
    <w:rsid w:val="00752624"/>
    <w:rsid w:val="00752634"/>
    <w:rsid w:val="00752643"/>
    <w:rsid w:val="0075269E"/>
    <w:rsid w:val="007526E3"/>
    <w:rsid w:val="00752721"/>
    <w:rsid w:val="00752756"/>
    <w:rsid w:val="00752795"/>
    <w:rsid w:val="007527B9"/>
    <w:rsid w:val="007527D7"/>
    <w:rsid w:val="007527F9"/>
    <w:rsid w:val="00752814"/>
    <w:rsid w:val="00752825"/>
    <w:rsid w:val="0075285F"/>
    <w:rsid w:val="007528EC"/>
    <w:rsid w:val="00752906"/>
    <w:rsid w:val="00752920"/>
    <w:rsid w:val="00752AAF"/>
    <w:rsid w:val="00752AC9"/>
    <w:rsid w:val="00752B15"/>
    <w:rsid w:val="00752B85"/>
    <w:rsid w:val="00752BCB"/>
    <w:rsid w:val="00752C32"/>
    <w:rsid w:val="00752C3A"/>
    <w:rsid w:val="00752C3D"/>
    <w:rsid w:val="00752C96"/>
    <w:rsid w:val="00752D02"/>
    <w:rsid w:val="00752D4E"/>
    <w:rsid w:val="00752D56"/>
    <w:rsid w:val="00752D6E"/>
    <w:rsid w:val="00752DA1"/>
    <w:rsid w:val="00752DB8"/>
    <w:rsid w:val="00752DE4"/>
    <w:rsid w:val="00752EDA"/>
    <w:rsid w:val="00752F03"/>
    <w:rsid w:val="00752F04"/>
    <w:rsid w:val="00752F22"/>
    <w:rsid w:val="00752F26"/>
    <w:rsid w:val="00752F33"/>
    <w:rsid w:val="00752F78"/>
    <w:rsid w:val="00752FDF"/>
    <w:rsid w:val="0075300F"/>
    <w:rsid w:val="00753011"/>
    <w:rsid w:val="0075301B"/>
    <w:rsid w:val="00753050"/>
    <w:rsid w:val="00753057"/>
    <w:rsid w:val="0075308F"/>
    <w:rsid w:val="007530BE"/>
    <w:rsid w:val="007530C8"/>
    <w:rsid w:val="007530E9"/>
    <w:rsid w:val="0075310F"/>
    <w:rsid w:val="00753118"/>
    <w:rsid w:val="00753160"/>
    <w:rsid w:val="00753167"/>
    <w:rsid w:val="00753179"/>
    <w:rsid w:val="007531DD"/>
    <w:rsid w:val="007531EB"/>
    <w:rsid w:val="007531EF"/>
    <w:rsid w:val="0075320D"/>
    <w:rsid w:val="00753214"/>
    <w:rsid w:val="00753218"/>
    <w:rsid w:val="0075322B"/>
    <w:rsid w:val="0075322F"/>
    <w:rsid w:val="00753245"/>
    <w:rsid w:val="00753280"/>
    <w:rsid w:val="00753295"/>
    <w:rsid w:val="007532A2"/>
    <w:rsid w:val="007532A7"/>
    <w:rsid w:val="007532B4"/>
    <w:rsid w:val="007532F7"/>
    <w:rsid w:val="0075338B"/>
    <w:rsid w:val="00753392"/>
    <w:rsid w:val="007533C7"/>
    <w:rsid w:val="007533E9"/>
    <w:rsid w:val="00753428"/>
    <w:rsid w:val="007534A4"/>
    <w:rsid w:val="007534AD"/>
    <w:rsid w:val="007534CF"/>
    <w:rsid w:val="0075350B"/>
    <w:rsid w:val="00753517"/>
    <w:rsid w:val="00753575"/>
    <w:rsid w:val="00753584"/>
    <w:rsid w:val="007535CA"/>
    <w:rsid w:val="007535D4"/>
    <w:rsid w:val="007535F3"/>
    <w:rsid w:val="00753618"/>
    <w:rsid w:val="0075361E"/>
    <w:rsid w:val="0075364C"/>
    <w:rsid w:val="00753707"/>
    <w:rsid w:val="0075376A"/>
    <w:rsid w:val="00753789"/>
    <w:rsid w:val="00753795"/>
    <w:rsid w:val="007537A2"/>
    <w:rsid w:val="007537CA"/>
    <w:rsid w:val="00753812"/>
    <w:rsid w:val="00753822"/>
    <w:rsid w:val="00753828"/>
    <w:rsid w:val="0075384E"/>
    <w:rsid w:val="00753871"/>
    <w:rsid w:val="00753920"/>
    <w:rsid w:val="00753963"/>
    <w:rsid w:val="007539B3"/>
    <w:rsid w:val="00753A2F"/>
    <w:rsid w:val="00753A5B"/>
    <w:rsid w:val="00753A7A"/>
    <w:rsid w:val="00753A92"/>
    <w:rsid w:val="00753AE8"/>
    <w:rsid w:val="00753AEE"/>
    <w:rsid w:val="00753B19"/>
    <w:rsid w:val="00753B26"/>
    <w:rsid w:val="00753B33"/>
    <w:rsid w:val="00753B64"/>
    <w:rsid w:val="00753BB1"/>
    <w:rsid w:val="00753BB4"/>
    <w:rsid w:val="00753BBB"/>
    <w:rsid w:val="00753BCB"/>
    <w:rsid w:val="00753BDF"/>
    <w:rsid w:val="00753BE1"/>
    <w:rsid w:val="00753C1F"/>
    <w:rsid w:val="00753C78"/>
    <w:rsid w:val="00753D32"/>
    <w:rsid w:val="00753D57"/>
    <w:rsid w:val="00753D79"/>
    <w:rsid w:val="00753DA5"/>
    <w:rsid w:val="00753E21"/>
    <w:rsid w:val="00753E24"/>
    <w:rsid w:val="00753E6A"/>
    <w:rsid w:val="00753E6E"/>
    <w:rsid w:val="00753E6F"/>
    <w:rsid w:val="00753E74"/>
    <w:rsid w:val="00753E86"/>
    <w:rsid w:val="00753EBE"/>
    <w:rsid w:val="00753F84"/>
    <w:rsid w:val="0075406E"/>
    <w:rsid w:val="00754089"/>
    <w:rsid w:val="00754109"/>
    <w:rsid w:val="00754114"/>
    <w:rsid w:val="00754120"/>
    <w:rsid w:val="007541AD"/>
    <w:rsid w:val="007541B7"/>
    <w:rsid w:val="007541FE"/>
    <w:rsid w:val="00754229"/>
    <w:rsid w:val="00754295"/>
    <w:rsid w:val="0075429C"/>
    <w:rsid w:val="007542AB"/>
    <w:rsid w:val="007542E0"/>
    <w:rsid w:val="00754306"/>
    <w:rsid w:val="0075431B"/>
    <w:rsid w:val="00754382"/>
    <w:rsid w:val="00754390"/>
    <w:rsid w:val="00754396"/>
    <w:rsid w:val="007543B9"/>
    <w:rsid w:val="007543C0"/>
    <w:rsid w:val="00754471"/>
    <w:rsid w:val="00754480"/>
    <w:rsid w:val="007544FE"/>
    <w:rsid w:val="00754598"/>
    <w:rsid w:val="007545B4"/>
    <w:rsid w:val="007545D9"/>
    <w:rsid w:val="007545F9"/>
    <w:rsid w:val="007546E1"/>
    <w:rsid w:val="00754722"/>
    <w:rsid w:val="0075474A"/>
    <w:rsid w:val="0075475D"/>
    <w:rsid w:val="00754765"/>
    <w:rsid w:val="0075477F"/>
    <w:rsid w:val="00754783"/>
    <w:rsid w:val="0075478C"/>
    <w:rsid w:val="0075479F"/>
    <w:rsid w:val="007547AD"/>
    <w:rsid w:val="0075481D"/>
    <w:rsid w:val="0075482F"/>
    <w:rsid w:val="0075487A"/>
    <w:rsid w:val="007548A6"/>
    <w:rsid w:val="007548CF"/>
    <w:rsid w:val="007548D0"/>
    <w:rsid w:val="007548F7"/>
    <w:rsid w:val="0075490A"/>
    <w:rsid w:val="00754928"/>
    <w:rsid w:val="00754975"/>
    <w:rsid w:val="00754A88"/>
    <w:rsid w:val="00754AD6"/>
    <w:rsid w:val="00754B00"/>
    <w:rsid w:val="00754B38"/>
    <w:rsid w:val="00754B50"/>
    <w:rsid w:val="00754B59"/>
    <w:rsid w:val="00754B8B"/>
    <w:rsid w:val="00754BA5"/>
    <w:rsid w:val="00754BD7"/>
    <w:rsid w:val="00754C2F"/>
    <w:rsid w:val="00754C77"/>
    <w:rsid w:val="00754CDD"/>
    <w:rsid w:val="00754D14"/>
    <w:rsid w:val="00754D41"/>
    <w:rsid w:val="00754D6F"/>
    <w:rsid w:val="00754DC8"/>
    <w:rsid w:val="00754E23"/>
    <w:rsid w:val="00754E47"/>
    <w:rsid w:val="00754E82"/>
    <w:rsid w:val="00754E83"/>
    <w:rsid w:val="00754ED9"/>
    <w:rsid w:val="00754EFC"/>
    <w:rsid w:val="00754F36"/>
    <w:rsid w:val="00754FCE"/>
    <w:rsid w:val="00755011"/>
    <w:rsid w:val="0075505E"/>
    <w:rsid w:val="0075507B"/>
    <w:rsid w:val="0075508B"/>
    <w:rsid w:val="007550BB"/>
    <w:rsid w:val="007550C8"/>
    <w:rsid w:val="007550E5"/>
    <w:rsid w:val="007550F9"/>
    <w:rsid w:val="007551AA"/>
    <w:rsid w:val="00755269"/>
    <w:rsid w:val="007552F8"/>
    <w:rsid w:val="00755310"/>
    <w:rsid w:val="00755318"/>
    <w:rsid w:val="00755351"/>
    <w:rsid w:val="0075535E"/>
    <w:rsid w:val="007553FA"/>
    <w:rsid w:val="00755401"/>
    <w:rsid w:val="00755413"/>
    <w:rsid w:val="00755417"/>
    <w:rsid w:val="00755423"/>
    <w:rsid w:val="00755458"/>
    <w:rsid w:val="00755474"/>
    <w:rsid w:val="007554F9"/>
    <w:rsid w:val="0075550E"/>
    <w:rsid w:val="007555AC"/>
    <w:rsid w:val="007555E6"/>
    <w:rsid w:val="007555FE"/>
    <w:rsid w:val="007556A2"/>
    <w:rsid w:val="007556AB"/>
    <w:rsid w:val="007556D5"/>
    <w:rsid w:val="007556EB"/>
    <w:rsid w:val="00755808"/>
    <w:rsid w:val="00755816"/>
    <w:rsid w:val="00755898"/>
    <w:rsid w:val="0075589A"/>
    <w:rsid w:val="0075589D"/>
    <w:rsid w:val="007558BB"/>
    <w:rsid w:val="007558D6"/>
    <w:rsid w:val="00755910"/>
    <w:rsid w:val="0075596E"/>
    <w:rsid w:val="00755996"/>
    <w:rsid w:val="007559B7"/>
    <w:rsid w:val="007559BD"/>
    <w:rsid w:val="007559D2"/>
    <w:rsid w:val="007559FE"/>
    <w:rsid w:val="00755A22"/>
    <w:rsid w:val="00755A82"/>
    <w:rsid w:val="00755A84"/>
    <w:rsid w:val="00755A91"/>
    <w:rsid w:val="00755ABD"/>
    <w:rsid w:val="00755B0A"/>
    <w:rsid w:val="00755B60"/>
    <w:rsid w:val="00755C05"/>
    <w:rsid w:val="00755C12"/>
    <w:rsid w:val="00755C14"/>
    <w:rsid w:val="00755C25"/>
    <w:rsid w:val="00755C3E"/>
    <w:rsid w:val="00755CAF"/>
    <w:rsid w:val="00755D48"/>
    <w:rsid w:val="00755D52"/>
    <w:rsid w:val="00755DBD"/>
    <w:rsid w:val="00755DCD"/>
    <w:rsid w:val="00755DE1"/>
    <w:rsid w:val="00755DEB"/>
    <w:rsid w:val="00755E02"/>
    <w:rsid w:val="00755E1B"/>
    <w:rsid w:val="00755E3B"/>
    <w:rsid w:val="00755E6A"/>
    <w:rsid w:val="00755E7D"/>
    <w:rsid w:val="00755EED"/>
    <w:rsid w:val="00755F08"/>
    <w:rsid w:val="00755F3C"/>
    <w:rsid w:val="00755F67"/>
    <w:rsid w:val="00755F9A"/>
    <w:rsid w:val="0075601A"/>
    <w:rsid w:val="00756026"/>
    <w:rsid w:val="007560C1"/>
    <w:rsid w:val="00756101"/>
    <w:rsid w:val="00756103"/>
    <w:rsid w:val="00756142"/>
    <w:rsid w:val="0075614D"/>
    <w:rsid w:val="00756195"/>
    <w:rsid w:val="007561D5"/>
    <w:rsid w:val="00756285"/>
    <w:rsid w:val="007562A2"/>
    <w:rsid w:val="007562BA"/>
    <w:rsid w:val="007562CD"/>
    <w:rsid w:val="007562D2"/>
    <w:rsid w:val="007562FB"/>
    <w:rsid w:val="0075632B"/>
    <w:rsid w:val="00756384"/>
    <w:rsid w:val="007563CA"/>
    <w:rsid w:val="00756410"/>
    <w:rsid w:val="0075642E"/>
    <w:rsid w:val="0075645E"/>
    <w:rsid w:val="00756477"/>
    <w:rsid w:val="0075648B"/>
    <w:rsid w:val="007564AC"/>
    <w:rsid w:val="007564BA"/>
    <w:rsid w:val="007564BC"/>
    <w:rsid w:val="00756566"/>
    <w:rsid w:val="0075657B"/>
    <w:rsid w:val="007565AF"/>
    <w:rsid w:val="007565B1"/>
    <w:rsid w:val="007565F9"/>
    <w:rsid w:val="00756615"/>
    <w:rsid w:val="00756657"/>
    <w:rsid w:val="0075668F"/>
    <w:rsid w:val="007566ED"/>
    <w:rsid w:val="0075673C"/>
    <w:rsid w:val="007567D1"/>
    <w:rsid w:val="0075682F"/>
    <w:rsid w:val="0075685D"/>
    <w:rsid w:val="00756868"/>
    <w:rsid w:val="00756880"/>
    <w:rsid w:val="00756886"/>
    <w:rsid w:val="0075688E"/>
    <w:rsid w:val="007568B0"/>
    <w:rsid w:val="007568B9"/>
    <w:rsid w:val="007568D2"/>
    <w:rsid w:val="007568F8"/>
    <w:rsid w:val="0075690E"/>
    <w:rsid w:val="00756956"/>
    <w:rsid w:val="007569DB"/>
    <w:rsid w:val="007569FD"/>
    <w:rsid w:val="00756A0F"/>
    <w:rsid w:val="00756A15"/>
    <w:rsid w:val="00756A1C"/>
    <w:rsid w:val="00756AB6"/>
    <w:rsid w:val="00756ABF"/>
    <w:rsid w:val="00756AF8"/>
    <w:rsid w:val="00756AFF"/>
    <w:rsid w:val="00756B4D"/>
    <w:rsid w:val="00756B54"/>
    <w:rsid w:val="00756B70"/>
    <w:rsid w:val="00756B72"/>
    <w:rsid w:val="00756BFE"/>
    <w:rsid w:val="00756C07"/>
    <w:rsid w:val="00756C0B"/>
    <w:rsid w:val="00756C6B"/>
    <w:rsid w:val="00756C70"/>
    <w:rsid w:val="00756C77"/>
    <w:rsid w:val="00756D03"/>
    <w:rsid w:val="00756D1D"/>
    <w:rsid w:val="00756D39"/>
    <w:rsid w:val="00756D42"/>
    <w:rsid w:val="00756D45"/>
    <w:rsid w:val="00756DAB"/>
    <w:rsid w:val="00756DC8"/>
    <w:rsid w:val="00756E2B"/>
    <w:rsid w:val="00756E30"/>
    <w:rsid w:val="00756E3A"/>
    <w:rsid w:val="00756E83"/>
    <w:rsid w:val="00756E9C"/>
    <w:rsid w:val="00756F6C"/>
    <w:rsid w:val="00756F88"/>
    <w:rsid w:val="00756FA1"/>
    <w:rsid w:val="00756FB6"/>
    <w:rsid w:val="00756FC0"/>
    <w:rsid w:val="00756FC3"/>
    <w:rsid w:val="00756FD7"/>
    <w:rsid w:val="00756FE4"/>
    <w:rsid w:val="00757011"/>
    <w:rsid w:val="00757026"/>
    <w:rsid w:val="00757068"/>
    <w:rsid w:val="0075706E"/>
    <w:rsid w:val="0075708E"/>
    <w:rsid w:val="007570D8"/>
    <w:rsid w:val="007570F5"/>
    <w:rsid w:val="007570F9"/>
    <w:rsid w:val="00757121"/>
    <w:rsid w:val="00757167"/>
    <w:rsid w:val="0075716A"/>
    <w:rsid w:val="0075718E"/>
    <w:rsid w:val="007571B1"/>
    <w:rsid w:val="007571E8"/>
    <w:rsid w:val="007571EC"/>
    <w:rsid w:val="0075721C"/>
    <w:rsid w:val="00757250"/>
    <w:rsid w:val="00757261"/>
    <w:rsid w:val="00757293"/>
    <w:rsid w:val="007572AF"/>
    <w:rsid w:val="007572C7"/>
    <w:rsid w:val="00757334"/>
    <w:rsid w:val="0075734B"/>
    <w:rsid w:val="00757389"/>
    <w:rsid w:val="00757421"/>
    <w:rsid w:val="00757519"/>
    <w:rsid w:val="00757582"/>
    <w:rsid w:val="007575E5"/>
    <w:rsid w:val="007575F5"/>
    <w:rsid w:val="0075760A"/>
    <w:rsid w:val="00757645"/>
    <w:rsid w:val="00757671"/>
    <w:rsid w:val="00757676"/>
    <w:rsid w:val="007576DA"/>
    <w:rsid w:val="00757749"/>
    <w:rsid w:val="00757750"/>
    <w:rsid w:val="00757772"/>
    <w:rsid w:val="00757896"/>
    <w:rsid w:val="007578A9"/>
    <w:rsid w:val="007578F7"/>
    <w:rsid w:val="00757902"/>
    <w:rsid w:val="00757927"/>
    <w:rsid w:val="0075792B"/>
    <w:rsid w:val="0075794A"/>
    <w:rsid w:val="007579C5"/>
    <w:rsid w:val="00757A04"/>
    <w:rsid w:val="00757A0A"/>
    <w:rsid w:val="00757A32"/>
    <w:rsid w:val="00757AAE"/>
    <w:rsid w:val="00757AB5"/>
    <w:rsid w:val="00757B15"/>
    <w:rsid w:val="00757B16"/>
    <w:rsid w:val="00757B24"/>
    <w:rsid w:val="00757B47"/>
    <w:rsid w:val="00757B8C"/>
    <w:rsid w:val="00757BE6"/>
    <w:rsid w:val="00757BF7"/>
    <w:rsid w:val="00757C0B"/>
    <w:rsid w:val="00757C11"/>
    <w:rsid w:val="00757C25"/>
    <w:rsid w:val="00757C53"/>
    <w:rsid w:val="00757C63"/>
    <w:rsid w:val="00757C73"/>
    <w:rsid w:val="00757CE8"/>
    <w:rsid w:val="00757D0C"/>
    <w:rsid w:val="00757D4F"/>
    <w:rsid w:val="00757D55"/>
    <w:rsid w:val="00757D7D"/>
    <w:rsid w:val="00757DC5"/>
    <w:rsid w:val="00757E1B"/>
    <w:rsid w:val="00757E2E"/>
    <w:rsid w:val="00757E86"/>
    <w:rsid w:val="00757ECA"/>
    <w:rsid w:val="00757F1C"/>
    <w:rsid w:val="00757F34"/>
    <w:rsid w:val="00757F3E"/>
    <w:rsid w:val="00757F76"/>
    <w:rsid w:val="00757FED"/>
    <w:rsid w:val="00757FEF"/>
    <w:rsid w:val="00757FF8"/>
    <w:rsid w:val="0076001B"/>
    <w:rsid w:val="00760033"/>
    <w:rsid w:val="0076003A"/>
    <w:rsid w:val="0076006C"/>
    <w:rsid w:val="007600B0"/>
    <w:rsid w:val="007600B2"/>
    <w:rsid w:val="007600F8"/>
    <w:rsid w:val="007600FF"/>
    <w:rsid w:val="00760146"/>
    <w:rsid w:val="007601A7"/>
    <w:rsid w:val="007601F2"/>
    <w:rsid w:val="00760211"/>
    <w:rsid w:val="00760217"/>
    <w:rsid w:val="0076021D"/>
    <w:rsid w:val="00760268"/>
    <w:rsid w:val="00760360"/>
    <w:rsid w:val="00760381"/>
    <w:rsid w:val="00760387"/>
    <w:rsid w:val="00760389"/>
    <w:rsid w:val="007603B0"/>
    <w:rsid w:val="007603B2"/>
    <w:rsid w:val="007603F0"/>
    <w:rsid w:val="00760400"/>
    <w:rsid w:val="00760421"/>
    <w:rsid w:val="00760425"/>
    <w:rsid w:val="00760460"/>
    <w:rsid w:val="00760474"/>
    <w:rsid w:val="0076049A"/>
    <w:rsid w:val="007604AD"/>
    <w:rsid w:val="007604E4"/>
    <w:rsid w:val="007604ED"/>
    <w:rsid w:val="00760509"/>
    <w:rsid w:val="007605B8"/>
    <w:rsid w:val="007605CC"/>
    <w:rsid w:val="00760609"/>
    <w:rsid w:val="00760660"/>
    <w:rsid w:val="007606EE"/>
    <w:rsid w:val="0076072A"/>
    <w:rsid w:val="0076074E"/>
    <w:rsid w:val="0076076D"/>
    <w:rsid w:val="0076077B"/>
    <w:rsid w:val="0076078F"/>
    <w:rsid w:val="007607A3"/>
    <w:rsid w:val="007607B9"/>
    <w:rsid w:val="007607C3"/>
    <w:rsid w:val="007607FA"/>
    <w:rsid w:val="00760806"/>
    <w:rsid w:val="00760830"/>
    <w:rsid w:val="00760840"/>
    <w:rsid w:val="00760842"/>
    <w:rsid w:val="00760844"/>
    <w:rsid w:val="0076085C"/>
    <w:rsid w:val="0076085D"/>
    <w:rsid w:val="00760897"/>
    <w:rsid w:val="007608E3"/>
    <w:rsid w:val="007608EC"/>
    <w:rsid w:val="00760943"/>
    <w:rsid w:val="00760946"/>
    <w:rsid w:val="007609D6"/>
    <w:rsid w:val="007609EF"/>
    <w:rsid w:val="00760A03"/>
    <w:rsid w:val="00760A5C"/>
    <w:rsid w:val="00760B00"/>
    <w:rsid w:val="00760B06"/>
    <w:rsid w:val="00760B28"/>
    <w:rsid w:val="00760BC0"/>
    <w:rsid w:val="00760BC3"/>
    <w:rsid w:val="00760BE5"/>
    <w:rsid w:val="00760C07"/>
    <w:rsid w:val="00760C26"/>
    <w:rsid w:val="00760C29"/>
    <w:rsid w:val="00760C76"/>
    <w:rsid w:val="00760C8E"/>
    <w:rsid w:val="00760CA3"/>
    <w:rsid w:val="00760CA7"/>
    <w:rsid w:val="00760CAE"/>
    <w:rsid w:val="00760CE8"/>
    <w:rsid w:val="00760CEB"/>
    <w:rsid w:val="00760CF6"/>
    <w:rsid w:val="00760D34"/>
    <w:rsid w:val="00760D3C"/>
    <w:rsid w:val="00760D4D"/>
    <w:rsid w:val="00760D89"/>
    <w:rsid w:val="00760D97"/>
    <w:rsid w:val="00760DB1"/>
    <w:rsid w:val="00760DC0"/>
    <w:rsid w:val="00760DC4"/>
    <w:rsid w:val="00760DDA"/>
    <w:rsid w:val="00760DDD"/>
    <w:rsid w:val="00760E35"/>
    <w:rsid w:val="00760E89"/>
    <w:rsid w:val="00760E9D"/>
    <w:rsid w:val="00760ED7"/>
    <w:rsid w:val="00760EE0"/>
    <w:rsid w:val="00760EE6"/>
    <w:rsid w:val="00760EF2"/>
    <w:rsid w:val="00760F35"/>
    <w:rsid w:val="00760F72"/>
    <w:rsid w:val="00760F78"/>
    <w:rsid w:val="00760FBC"/>
    <w:rsid w:val="00761036"/>
    <w:rsid w:val="0076104B"/>
    <w:rsid w:val="00761064"/>
    <w:rsid w:val="0076106D"/>
    <w:rsid w:val="00761097"/>
    <w:rsid w:val="007610CB"/>
    <w:rsid w:val="007610DB"/>
    <w:rsid w:val="00761126"/>
    <w:rsid w:val="007611ED"/>
    <w:rsid w:val="00761225"/>
    <w:rsid w:val="0076122E"/>
    <w:rsid w:val="0076124B"/>
    <w:rsid w:val="0076127D"/>
    <w:rsid w:val="007612A2"/>
    <w:rsid w:val="007612C0"/>
    <w:rsid w:val="00761319"/>
    <w:rsid w:val="00761358"/>
    <w:rsid w:val="007613B0"/>
    <w:rsid w:val="007613EE"/>
    <w:rsid w:val="00761459"/>
    <w:rsid w:val="0076145F"/>
    <w:rsid w:val="0076146F"/>
    <w:rsid w:val="00761471"/>
    <w:rsid w:val="00761493"/>
    <w:rsid w:val="007614B2"/>
    <w:rsid w:val="007614D4"/>
    <w:rsid w:val="0076150E"/>
    <w:rsid w:val="00761513"/>
    <w:rsid w:val="0076152B"/>
    <w:rsid w:val="0076154B"/>
    <w:rsid w:val="0076156A"/>
    <w:rsid w:val="0076156C"/>
    <w:rsid w:val="00761592"/>
    <w:rsid w:val="007615BB"/>
    <w:rsid w:val="007615D2"/>
    <w:rsid w:val="007615D9"/>
    <w:rsid w:val="007615EE"/>
    <w:rsid w:val="007615F5"/>
    <w:rsid w:val="00761627"/>
    <w:rsid w:val="0076166D"/>
    <w:rsid w:val="007616AB"/>
    <w:rsid w:val="00761724"/>
    <w:rsid w:val="00761764"/>
    <w:rsid w:val="0076176C"/>
    <w:rsid w:val="00761789"/>
    <w:rsid w:val="007617EF"/>
    <w:rsid w:val="00761842"/>
    <w:rsid w:val="007618C0"/>
    <w:rsid w:val="007618EE"/>
    <w:rsid w:val="00761923"/>
    <w:rsid w:val="0076195C"/>
    <w:rsid w:val="00761986"/>
    <w:rsid w:val="007619A1"/>
    <w:rsid w:val="007619B3"/>
    <w:rsid w:val="007619E8"/>
    <w:rsid w:val="00761A0E"/>
    <w:rsid w:val="00761A34"/>
    <w:rsid w:val="00761AF5"/>
    <w:rsid w:val="00761B02"/>
    <w:rsid w:val="00761B7B"/>
    <w:rsid w:val="00761BCC"/>
    <w:rsid w:val="00761C07"/>
    <w:rsid w:val="00761C0E"/>
    <w:rsid w:val="00761CD3"/>
    <w:rsid w:val="00761CEA"/>
    <w:rsid w:val="00761D10"/>
    <w:rsid w:val="00761D4F"/>
    <w:rsid w:val="00761D9F"/>
    <w:rsid w:val="00761DAD"/>
    <w:rsid w:val="00761DCF"/>
    <w:rsid w:val="00761DD3"/>
    <w:rsid w:val="00761DF2"/>
    <w:rsid w:val="00761E3E"/>
    <w:rsid w:val="00761E7E"/>
    <w:rsid w:val="00761E93"/>
    <w:rsid w:val="00761EBA"/>
    <w:rsid w:val="00761EC9"/>
    <w:rsid w:val="00761ECC"/>
    <w:rsid w:val="00761EF3"/>
    <w:rsid w:val="00761F19"/>
    <w:rsid w:val="00761F35"/>
    <w:rsid w:val="00761F53"/>
    <w:rsid w:val="00761F5C"/>
    <w:rsid w:val="00761F65"/>
    <w:rsid w:val="00761F6B"/>
    <w:rsid w:val="00761FE7"/>
    <w:rsid w:val="00761FFC"/>
    <w:rsid w:val="00762006"/>
    <w:rsid w:val="0076200F"/>
    <w:rsid w:val="00762078"/>
    <w:rsid w:val="00762081"/>
    <w:rsid w:val="0076209D"/>
    <w:rsid w:val="007620CF"/>
    <w:rsid w:val="007620D0"/>
    <w:rsid w:val="007620DD"/>
    <w:rsid w:val="007620E2"/>
    <w:rsid w:val="007620FB"/>
    <w:rsid w:val="0076214E"/>
    <w:rsid w:val="0076214F"/>
    <w:rsid w:val="00762155"/>
    <w:rsid w:val="0076215F"/>
    <w:rsid w:val="00762166"/>
    <w:rsid w:val="0076216E"/>
    <w:rsid w:val="007621AA"/>
    <w:rsid w:val="0076222A"/>
    <w:rsid w:val="00762233"/>
    <w:rsid w:val="0076226B"/>
    <w:rsid w:val="0076226E"/>
    <w:rsid w:val="0076227C"/>
    <w:rsid w:val="007622C0"/>
    <w:rsid w:val="007622CE"/>
    <w:rsid w:val="007623B5"/>
    <w:rsid w:val="007623C6"/>
    <w:rsid w:val="007623E9"/>
    <w:rsid w:val="00762462"/>
    <w:rsid w:val="00762475"/>
    <w:rsid w:val="0076247C"/>
    <w:rsid w:val="00762493"/>
    <w:rsid w:val="007624BF"/>
    <w:rsid w:val="007624C0"/>
    <w:rsid w:val="007624C1"/>
    <w:rsid w:val="007624F9"/>
    <w:rsid w:val="00762503"/>
    <w:rsid w:val="0076250D"/>
    <w:rsid w:val="0076252D"/>
    <w:rsid w:val="00762536"/>
    <w:rsid w:val="007625B8"/>
    <w:rsid w:val="0076260F"/>
    <w:rsid w:val="00762618"/>
    <w:rsid w:val="0076261D"/>
    <w:rsid w:val="0076262A"/>
    <w:rsid w:val="0076265C"/>
    <w:rsid w:val="00762661"/>
    <w:rsid w:val="007626D4"/>
    <w:rsid w:val="007626E3"/>
    <w:rsid w:val="0076270D"/>
    <w:rsid w:val="00762735"/>
    <w:rsid w:val="00762766"/>
    <w:rsid w:val="00762767"/>
    <w:rsid w:val="007627A3"/>
    <w:rsid w:val="007627AF"/>
    <w:rsid w:val="007627E4"/>
    <w:rsid w:val="007627E5"/>
    <w:rsid w:val="0076283C"/>
    <w:rsid w:val="00762860"/>
    <w:rsid w:val="00762862"/>
    <w:rsid w:val="007628A4"/>
    <w:rsid w:val="007628F1"/>
    <w:rsid w:val="0076294A"/>
    <w:rsid w:val="00762A0E"/>
    <w:rsid w:val="00762A26"/>
    <w:rsid w:val="00762AF7"/>
    <w:rsid w:val="00762B2B"/>
    <w:rsid w:val="00762B4D"/>
    <w:rsid w:val="00762B64"/>
    <w:rsid w:val="00762B88"/>
    <w:rsid w:val="00762BC3"/>
    <w:rsid w:val="00762BC6"/>
    <w:rsid w:val="00762BD0"/>
    <w:rsid w:val="00762BE5"/>
    <w:rsid w:val="00762C14"/>
    <w:rsid w:val="00762C37"/>
    <w:rsid w:val="00762C3B"/>
    <w:rsid w:val="00762C7B"/>
    <w:rsid w:val="00762C85"/>
    <w:rsid w:val="00762D04"/>
    <w:rsid w:val="00762D5F"/>
    <w:rsid w:val="00762D9F"/>
    <w:rsid w:val="00762E0C"/>
    <w:rsid w:val="00762E93"/>
    <w:rsid w:val="00762EA6"/>
    <w:rsid w:val="00762EDF"/>
    <w:rsid w:val="00762F07"/>
    <w:rsid w:val="00762F46"/>
    <w:rsid w:val="00762F6E"/>
    <w:rsid w:val="00762F88"/>
    <w:rsid w:val="00763006"/>
    <w:rsid w:val="00763054"/>
    <w:rsid w:val="00763060"/>
    <w:rsid w:val="00763075"/>
    <w:rsid w:val="00763083"/>
    <w:rsid w:val="00763099"/>
    <w:rsid w:val="007630CD"/>
    <w:rsid w:val="0076313E"/>
    <w:rsid w:val="0076317B"/>
    <w:rsid w:val="007632B0"/>
    <w:rsid w:val="007632F5"/>
    <w:rsid w:val="00763304"/>
    <w:rsid w:val="0076332D"/>
    <w:rsid w:val="00763389"/>
    <w:rsid w:val="007633B8"/>
    <w:rsid w:val="007633F4"/>
    <w:rsid w:val="007633FA"/>
    <w:rsid w:val="0076340B"/>
    <w:rsid w:val="00763422"/>
    <w:rsid w:val="0076348C"/>
    <w:rsid w:val="007634B0"/>
    <w:rsid w:val="00763505"/>
    <w:rsid w:val="00763590"/>
    <w:rsid w:val="00763594"/>
    <w:rsid w:val="0076359C"/>
    <w:rsid w:val="007635D2"/>
    <w:rsid w:val="007635D5"/>
    <w:rsid w:val="007635DC"/>
    <w:rsid w:val="007635EB"/>
    <w:rsid w:val="00763610"/>
    <w:rsid w:val="00763627"/>
    <w:rsid w:val="0076363A"/>
    <w:rsid w:val="00763665"/>
    <w:rsid w:val="0076366A"/>
    <w:rsid w:val="007636AD"/>
    <w:rsid w:val="007636D4"/>
    <w:rsid w:val="0076374E"/>
    <w:rsid w:val="0076375E"/>
    <w:rsid w:val="007637A8"/>
    <w:rsid w:val="007637AF"/>
    <w:rsid w:val="007637B4"/>
    <w:rsid w:val="00763891"/>
    <w:rsid w:val="007638A0"/>
    <w:rsid w:val="0076394D"/>
    <w:rsid w:val="00763964"/>
    <w:rsid w:val="0076399A"/>
    <w:rsid w:val="007639A0"/>
    <w:rsid w:val="00763AB6"/>
    <w:rsid w:val="00763AC3"/>
    <w:rsid w:val="00763AD5"/>
    <w:rsid w:val="00763AFE"/>
    <w:rsid w:val="00763B08"/>
    <w:rsid w:val="00763B1A"/>
    <w:rsid w:val="00763B24"/>
    <w:rsid w:val="00763B4F"/>
    <w:rsid w:val="00763B50"/>
    <w:rsid w:val="00763B67"/>
    <w:rsid w:val="00763C2C"/>
    <w:rsid w:val="00763C7B"/>
    <w:rsid w:val="00763C9D"/>
    <w:rsid w:val="00763CFD"/>
    <w:rsid w:val="00763D02"/>
    <w:rsid w:val="00763D08"/>
    <w:rsid w:val="00763D3D"/>
    <w:rsid w:val="00763D58"/>
    <w:rsid w:val="00763D9C"/>
    <w:rsid w:val="00763E02"/>
    <w:rsid w:val="00763E1E"/>
    <w:rsid w:val="00763E42"/>
    <w:rsid w:val="00763E4C"/>
    <w:rsid w:val="00763F14"/>
    <w:rsid w:val="00763F8A"/>
    <w:rsid w:val="00763F91"/>
    <w:rsid w:val="00763FA9"/>
    <w:rsid w:val="00763FD4"/>
    <w:rsid w:val="00763FFF"/>
    <w:rsid w:val="00764085"/>
    <w:rsid w:val="007640A4"/>
    <w:rsid w:val="007640C6"/>
    <w:rsid w:val="00764129"/>
    <w:rsid w:val="00764188"/>
    <w:rsid w:val="00764217"/>
    <w:rsid w:val="0076422E"/>
    <w:rsid w:val="00764233"/>
    <w:rsid w:val="00764291"/>
    <w:rsid w:val="007642C6"/>
    <w:rsid w:val="007642F6"/>
    <w:rsid w:val="00764316"/>
    <w:rsid w:val="0076433D"/>
    <w:rsid w:val="0076437C"/>
    <w:rsid w:val="00764388"/>
    <w:rsid w:val="007643A1"/>
    <w:rsid w:val="007643D7"/>
    <w:rsid w:val="0076440C"/>
    <w:rsid w:val="00764411"/>
    <w:rsid w:val="00764412"/>
    <w:rsid w:val="00764415"/>
    <w:rsid w:val="00764418"/>
    <w:rsid w:val="0076443A"/>
    <w:rsid w:val="00764450"/>
    <w:rsid w:val="00764476"/>
    <w:rsid w:val="00764495"/>
    <w:rsid w:val="0076452A"/>
    <w:rsid w:val="0076454F"/>
    <w:rsid w:val="007645A0"/>
    <w:rsid w:val="007645CA"/>
    <w:rsid w:val="0076464E"/>
    <w:rsid w:val="007646B7"/>
    <w:rsid w:val="00764795"/>
    <w:rsid w:val="0076482F"/>
    <w:rsid w:val="0076483F"/>
    <w:rsid w:val="0076488F"/>
    <w:rsid w:val="0076490E"/>
    <w:rsid w:val="0076492A"/>
    <w:rsid w:val="00764940"/>
    <w:rsid w:val="00764998"/>
    <w:rsid w:val="00764A45"/>
    <w:rsid w:val="00764A8C"/>
    <w:rsid w:val="00764AA3"/>
    <w:rsid w:val="00764AAF"/>
    <w:rsid w:val="00764AB0"/>
    <w:rsid w:val="00764AC0"/>
    <w:rsid w:val="00764AF4"/>
    <w:rsid w:val="00764B33"/>
    <w:rsid w:val="00764B55"/>
    <w:rsid w:val="00764B74"/>
    <w:rsid w:val="00764BDD"/>
    <w:rsid w:val="00764C05"/>
    <w:rsid w:val="00764C2C"/>
    <w:rsid w:val="00764C33"/>
    <w:rsid w:val="00764C3F"/>
    <w:rsid w:val="00764C4F"/>
    <w:rsid w:val="00764C6B"/>
    <w:rsid w:val="00764C70"/>
    <w:rsid w:val="00764C95"/>
    <w:rsid w:val="00764D1F"/>
    <w:rsid w:val="00764D3C"/>
    <w:rsid w:val="00764D60"/>
    <w:rsid w:val="00764D6A"/>
    <w:rsid w:val="00764D71"/>
    <w:rsid w:val="00764DD0"/>
    <w:rsid w:val="00764E05"/>
    <w:rsid w:val="00764E47"/>
    <w:rsid w:val="00764E55"/>
    <w:rsid w:val="00764E68"/>
    <w:rsid w:val="00764E69"/>
    <w:rsid w:val="00764E70"/>
    <w:rsid w:val="00764F1A"/>
    <w:rsid w:val="00764F69"/>
    <w:rsid w:val="00764FA1"/>
    <w:rsid w:val="00764FBA"/>
    <w:rsid w:val="00765027"/>
    <w:rsid w:val="00765028"/>
    <w:rsid w:val="00765087"/>
    <w:rsid w:val="00765150"/>
    <w:rsid w:val="00765159"/>
    <w:rsid w:val="00765182"/>
    <w:rsid w:val="00765189"/>
    <w:rsid w:val="00765224"/>
    <w:rsid w:val="00765228"/>
    <w:rsid w:val="00765255"/>
    <w:rsid w:val="00765274"/>
    <w:rsid w:val="0076527B"/>
    <w:rsid w:val="007652BA"/>
    <w:rsid w:val="007652C5"/>
    <w:rsid w:val="007652F0"/>
    <w:rsid w:val="0076536B"/>
    <w:rsid w:val="00765372"/>
    <w:rsid w:val="00765394"/>
    <w:rsid w:val="00765399"/>
    <w:rsid w:val="007653AC"/>
    <w:rsid w:val="007653C1"/>
    <w:rsid w:val="007653D0"/>
    <w:rsid w:val="007653D6"/>
    <w:rsid w:val="007653F8"/>
    <w:rsid w:val="00765450"/>
    <w:rsid w:val="00765454"/>
    <w:rsid w:val="00765496"/>
    <w:rsid w:val="007654D4"/>
    <w:rsid w:val="007654DD"/>
    <w:rsid w:val="007654F5"/>
    <w:rsid w:val="007654FE"/>
    <w:rsid w:val="00765525"/>
    <w:rsid w:val="00765596"/>
    <w:rsid w:val="007655A9"/>
    <w:rsid w:val="007655D7"/>
    <w:rsid w:val="007655E2"/>
    <w:rsid w:val="007655EA"/>
    <w:rsid w:val="0076562B"/>
    <w:rsid w:val="00765652"/>
    <w:rsid w:val="00765669"/>
    <w:rsid w:val="00765681"/>
    <w:rsid w:val="00765749"/>
    <w:rsid w:val="00765766"/>
    <w:rsid w:val="00765817"/>
    <w:rsid w:val="00765864"/>
    <w:rsid w:val="0076587B"/>
    <w:rsid w:val="0076589D"/>
    <w:rsid w:val="007658A5"/>
    <w:rsid w:val="007658ED"/>
    <w:rsid w:val="007658F1"/>
    <w:rsid w:val="007658FC"/>
    <w:rsid w:val="0076594B"/>
    <w:rsid w:val="0076594F"/>
    <w:rsid w:val="00765965"/>
    <w:rsid w:val="00765986"/>
    <w:rsid w:val="007659A2"/>
    <w:rsid w:val="007659B0"/>
    <w:rsid w:val="007659BB"/>
    <w:rsid w:val="00765A21"/>
    <w:rsid w:val="00765A81"/>
    <w:rsid w:val="00765A82"/>
    <w:rsid w:val="00765AE5"/>
    <w:rsid w:val="00765AEC"/>
    <w:rsid w:val="00765B75"/>
    <w:rsid w:val="00765B7D"/>
    <w:rsid w:val="00765C0D"/>
    <w:rsid w:val="00765C1D"/>
    <w:rsid w:val="00765C9E"/>
    <w:rsid w:val="00765CA6"/>
    <w:rsid w:val="00765CDD"/>
    <w:rsid w:val="00765D15"/>
    <w:rsid w:val="00765D1B"/>
    <w:rsid w:val="00765D1D"/>
    <w:rsid w:val="00765D61"/>
    <w:rsid w:val="00765D63"/>
    <w:rsid w:val="00765D76"/>
    <w:rsid w:val="00765D8C"/>
    <w:rsid w:val="00765E59"/>
    <w:rsid w:val="00765E98"/>
    <w:rsid w:val="00765EE3"/>
    <w:rsid w:val="00765F21"/>
    <w:rsid w:val="00765F74"/>
    <w:rsid w:val="00765F98"/>
    <w:rsid w:val="00765FAA"/>
    <w:rsid w:val="00765FAD"/>
    <w:rsid w:val="00765FBB"/>
    <w:rsid w:val="00765FE4"/>
    <w:rsid w:val="0076600E"/>
    <w:rsid w:val="00766066"/>
    <w:rsid w:val="0076608D"/>
    <w:rsid w:val="007660D4"/>
    <w:rsid w:val="00766101"/>
    <w:rsid w:val="00766188"/>
    <w:rsid w:val="007661BE"/>
    <w:rsid w:val="007661E3"/>
    <w:rsid w:val="0076621C"/>
    <w:rsid w:val="00766222"/>
    <w:rsid w:val="00766235"/>
    <w:rsid w:val="0076626C"/>
    <w:rsid w:val="0076628E"/>
    <w:rsid w:val="00766295"/>
    <w:rsid w:val="007662A5"/>
    <w:rsid w:val="007662AC"/>
    <w:rsid w:val="007662D6"/>
    <w:rsid w:val="007662DD"/>
    <w:rsid w:val="007662EF"/>
    <w:rsid w:val="00766302"/>
    <w:rsid w:val="00766303"/>
    <w:rsid w:val="00766374"/>
    <w:rsid w:val="007663BC"/>
    <w:rsid w:val="007663C6"/>
    <w:rsid w:val="007663DC"/>
    <w:rsid w:val="00766491"/>
    <w:rsid w:val="0076649C"/>
    <w:rsid w:val="007664E9"/>
    <w:rsid w:val="007664ED"/>
    <w:rsid w:val="00766545"/>
    <w:rsid w:val="00766552"/>
    <w:rsid w:val="007665A9"/>
    <w:rsid w:val="007665C1"/>
    <w:rsid w:val="007665C9"/>
    <w:rsid w:val="0076661A"/>
    <w:rsid w:val="0076666C"/>
    <w:rsid w:val="00766670"/>
    <w:rsid w:val="00766688"/>
    <w:rsid w:val="007666CB"/>
    <w:rsid w:val="0076670A"/>
    <w:rsid w:val="00766717"/>
    <w:rsid w:val="00766722"/>
    <w:rsid w:val="00766758"/>
    <w:rsid w:val="00766768"/>
    <w:rsid w:val="0076677A"/>
    <w:rsid w:val="00766794"/>
    <w:rsid w:val="0076679E"/>
    <w:rsid w:val="007667BC"/>
    <w:rsid w:val="00766822"/>
    <w:rsid w:val="0076689F"/>
    <w:rsid w:val="007668D5"/>
    <w:rsid w:val="007668F3"/>
    <w:rsid w:val="0076691B"/>
    <w:rsid w:val="00766956"/>
    <w:rsid w:val="0076695A"/>
    <w:rsid w:val="00766972"/>
    <w:rsid w:val="007669C5"/>
    <w:rsid w:val="007669EF"/>
    <w:rsid w:val="007669F3"/>
    <w:rsid w:val="00766A5C"/>
    <w:rsid w:val="00766A74"/>
    <w:rsid w:val="00766A9C"/>
    <w:rsid w:val="00766AAA"/>
    <w:rsid w:val="00766AE2"/>
    <w:rsid w:val="00766B16"/>
    <w:rsid w:val="00766B1E"/>
    <w:rsid w:val="00766B35"/>
    <w:rsid w:val="00766B49"/>
    <w:rsid w:val="00766B65"/>
    <w:rsid w:val="00766BB6"/>
    <w:rsid w:val="00766BD1"/>
    <w:rsid w:val="00766BEF"/>
    <w:rsid w:val="00766C12"/>
    <w:rsid w:val="00766C23"/>
    <w:rsid w:val="00766C35"/>
    <w:rsid w:val="00766C57"/>
    <w:rsid w:val="00766C5E"/>
    <w:rsid w:val="00766C80"/>
    <w:rsid w:val="00766C89"/>
    <w:rsid w:val="00766CCE"/>
    <w:rsid w:val="00766D0D"/>
    <w:rsid w:val="00766D2E"/>
    <w:rsid w:val="00766D40"/>
    <w:rsid w:val="00766D55"/>
    <w:rsid w:val="00766DAD"/>
    <w:rsid w:val="00766E17"/>
    <w:rsid w:val="00766E1D"/>
    <w:rsid w:val="00766E4B"/>
    <w:rsid w:val="00766E79"/>
    <w:rsid w:val="00766E85"/>
    <w:rsid w:val="00766ED0"/>
    <w:rsid w:val="00766F10"/>
    <w:rsid w:val="00766F26"/>
    <w:rsid w:val="00766F3B"/>
    <w:rsid w:val="00766F9F"/>
    <w:rsid w:val="00766FB4"/>
    <w:rsid w:val="00766FD7"/>
    <w:rsid w:val="00766FFD"/>
    <w:rsid w:val="0076705D"/>
    <w:rsid w:val="00767070"/>
    <w:rsid w:val="00767175"/>
    <w:rsid w:val="00767196"/>
    <w:rsid w:val="007671C1"/>
    <w:rsid w:val="00767220"/>
    <w:rsid w:val="007672DD"/>
    <w:rsid w:val="007672E5"/>
    <w:rsid w:val="007672EB"/>
    <w:rsid w:val="00767309"/>
    <w:rsid w:val="0076731A"/>
    <w:rsid w:val="007673BC"/>
    <w:rsid w:val="007673D9"/>
    <w:rsid w:val="00767418"/>
    <w:rsid w:val="0076746F"/>
    <w:rsid w:val="00767501"/>
    <w:rsid w:val="0076750C"/>
    <w:rsid w:val="0076753A"/>
    <w:rsid w:val="0076754B"/>
    <w:rsid w:val="0076756F"/>
    <w:rsid w:val="00767571"/>
    <w:rsid w:val="007675A6"/>
    <w:rsid w:val="007675AF"/>
    <w:rsid w:val="007675EC"/>
    <w:rsid w:val="0076761A"/>
    <w:rsid w:val="00767629"/>
    <w:rsid w:val="00767656"/>
    <w:rsid w:val="0076766B"/>
    <w:rsid w:val="00767687"/>
    <w:rsid w:val="007676A1"/>
    <w:rsid w:val="00767791"/>
    <w:rsid w:val="00767795"/>
    <w:rsid w:val="0076785E"/>
    <w:rsid w:val="0076787F"/>
    <w:rsid w:val="0076789A"/>
    <w:rsid w:val="007678E0"/>
    <w:rsid w:val="007678E6"/>
    <w:rsid w:val="00767959"/>
    <w:rsid w:val="0076796E"/>
    <w:rsid w:val="0076797B"/>
    <w:rsid w:val="00767A17"/>
    <w:rsid w:val="00767A18"/>
    <w:rsid w:val="00767A3B"/>
    <w:rsid w:val="00767A55"/>
    <w:rsid w:val="00767A62"/>
    <w:rsid w:val="00767A66"/>
    <w:rsid w:val="00767A8A"/>
    <w:rsid w:val="00767AD6"/>
    <w:rsid w:val="00767AEA"/>
    <w:rsid w:val="00767B18"/>
    <w:rsid w:val="00767BC6"/>
    <w:rsid w:val="00767C59"/>
    <w:rsid w:val="00767D0E"/>
    <w:rsid w:val="00767D65"/>
    <w:rsid w:val="00767D71"/>
    <w:rsid w:val="00767D8B"/>
    <w:rsid w:val="00767DA5"/>
    <w:rsid w:val="00767DDA"/>
    <w:rsid w:val="00767DF6"/>
    <w:rsid w:val="00767E5C"/>
    <w:rsid w:val="00767E81"/>
    <w:rsid w:val="00767E8A"/>
    <w:rsid w:val="00767E8E"/>
    <w:rsid w:val="00767E93"/>
    <w:rsid w:val="00767EEF"/>
    <w:rsid w:val="00767F1A"/>
    <w:rsid w:val="00767F6C"/>
    <w:rsid w:val="00767F78"/>
    <w:rsid w:val="00767F82"/>
    <w:rsid w:val="00767FDF"/>
    <w:rsid w:val="00767FF3"/>
    <w:rsid w:val="00767FFD"/>
    <w:rsid w:val="0077000A"/>
    <w:rsid w:val="00770019"/>
    <w:rsid w:val="0077001C"/>
    <w:rsid w:val="0077003D"/>
    <w:rsid w:val="007700BF"/>
    <w:rsid w:val="007700F9"/>
    <w:rsid w:val="00770103"/>
    <w:rsid w:val="0077010F"/>
    <w:rsid w:val="00770116"/>
    <w:rsid w:val="0077011B"/>
    <w:rsid w:val="0077016B"/>
    <w:rsid w:val="00770174"/>
    <w:rsid w:val="00770182"/>
    <w:rsid w:val="00770188"/>
    <w:rsid w:val="0077018A"/>
    <w:rsid w:val="00770229"/>
    <w:rsid w:val="00770265"/>
    <w:rsid w:val="00770268"/>
    <w:rsid w:val="00770275"/>
    <w:rsid w:val="0077027E"/>
    <w:rsid w:val="007702BB"/>
    <w:rsid w:val="007702E0"/>
    <w:rsid w:val="007702E7"/>
    <w:rsid w:val="007702F4"/>
    <w:rsid w:val="00770305"/>
    <w:rsid w:val="0077035D"/>
    <w:rsid w:val="0077037C"/>
    <w:rsid w:val="00770384"/>
    <w:rsid w:val="00770388"/>
    <w:rsid w:val="0077038B"/>
    <w:rsid w:val="007703A8"/>
    <w:rsid w:val="007703DA"/>
    <w:rsid w:val="00770413"/>
    <w:rsid w:val="0077043B"/>
    <w:rsid w:val="00770454"/>
    <w:rsid w:val="0077048C"/>
    <w:rsid w:val="007704B2"/>
    <w:rsid w:val="007704CE"/>
    <w:rsid w:val="007704D8"/>
    <w:rsid w:val="007704FA"/>
    <w:rsid w:val="00770509"/>
    <w:rsid w:val="0077055D"/>
    <w:rsid w:val="007705D4"/>
    <w:rsid w:val="007705E8"/>
    <w:rsid w:val="007705E9"/>
    <w:rsid w:val="00770635"/>
    <w:rsid w:val="0077063D"/>
    <w:rsid w:val="007706E4"/>
    <w:rsid w:val="007706F8"/>
    <w:rsid w:val="007707F2"/>
    <w:rsid w:val="0077081A"/>
    <w:rsid w:val="00770823"/>
    <w:rsid w:val="00770852"/>
    <w:rsid w:val="0077085D"/>
    <w:rsid w:val="007708B7"/>
    <w:rsid w:val="007708C3"/>
    <w:rsid w:val="007708EA"/>
    <w:rsid w:val="00770923"/>
    <w:rsid w:val="00770958"/>
    <w:rsid w:val="00770966"/>
    <w:rsid w:val="0077097F"/>
    <w:rsid w:val="0077098D"/>
    <w:rsid w:val="0077099E"/>
    <w:rsid w:val="00770A13"/>
    <w:rsid w:val="00770A1E"/>
    <w:rsid w:val="00770A9C"/>
    <w:rsid w:val="00770AD3"/>
    <w:rsid w:val="00770AEA"/>
    <w:rsid w:val="00770AFB"/>
    <w:rsid w:val="00770B3D"/>
    <w:rsid w:val="00770B7A"/>
    <w:rsid w:val="00770B7D"/>
    <w:rsid w:val="00770B90"/>
    <w:rsid w:val="00770BA2"/>
    <w:rsid w:val="00770BF5"/>
    <w:rsid w:val="00770C0E"/>
    <w:rsid w:val="00770C4B"/>
    <w:rsid w:val="00770CB6"/>
    <w:rsid w:val="00770CDA"/>
    <w:rsid w:val="00770CE1"/>
    <w:rsid w:val="00770D59"/>
    <w:rsid w:val="00770D61"/>
    <w:rsid w:val="00770D81"/>
    <w:rsid w:val="00770D9C"/>
    <w:rsid w:val="00770DC8"/>
    <w:rsid w:val="00770E36"/>
    <w:rsid w:val="00770E3E"/>
    <w:rsid w:val="00770E71"/>
    <w:rsid w:val="00770E87"/>
    <w:rsid w:val="00770EA8"/>
    <w:rsid w:val="00770EDE"/>
    <w:rsid w:val="00770F05"/>
    <w:rsid w:val="00770F12"/>
    <w:rsid w:val="00771054"/>
    <w:rsid w:val="00771090"/>
    <w:rsid w:val="00771091"/>
    <w:rsid w:val="007710B3"/>
    <w:rsid w:val="007710BB"/>
    <w:rsid w:val="00771109"/>
    <w:rsid w:val="00771149"/>
    <w:rsid w:val="007711B6"/>
    <w:rsid w:val="007711C1"/>
    <w:rsid w:val="007711CE"/>
    <w:rsid w:val="007711D1"/>
    <w:rsid w:val="00771262"/>
    <w:rsid w:val="0077129F"/>
    <w:rsid w:val="007712BA"/>
    <w:rsid w:val="007712FC"/>
    <w:rsid w:val="00771305"/>
    <w:rsid w:val="00771347"/>
    <w:rsid w:val="00771388"/>
    <w:rsid w:val="0077139B"/>
    <w:rsid w:val="007713FC"/>
    <w:rsid w:val="00771413"/>
    <w:rsid w:val="0077146B"/>
    <w:rsid w:val="00771470"/>
    <w:rsid w:val="00771482"/>
    <w:rsid w:val="0077149B"/>
    <w:rsid w:val="007714B6"/>
    <w:rsid w:val="007714C1"/>
    <w:rsid w:val="007714D2"/>
    <w:rsid w:val="00771582"/>
    <w:rsid w:val="007715B9"/>
    <w:rsid w:val="007715CB"/>
    <w:rsid w:val="00771657"/>
    <w:rsid w:val="00771661"/>
    <w:rsid w:val="00771663"/>
    <w:rsid w:val="007716CB"/>
    <w:rsid w:val="007716DF"/>
    <w:rsid w:val="007716E1"/>
    <w:rsid w:val="00771708"/>
    <w:rsid w:val="0077171E"/>
    <w:rsid w:val="00771737"/>
    <w:rsid w:val="0077174F"/>
    <w:rsid w:val="0077176C"/>
    <w:rsid w:val="0077177C"/>
    <w:rsid w:val="0077177D"/>
    <w:rsid w:val="00771831"/>
    <w:rsid w:val="00771835"/>
    <w:rsid w:val="00771867"/>
    <w:rsid w:val="00771869"/>
    <w:rsid w:val="0077186A"/>
    <w:rsid w:val="00771884"/>
    <w:rsid w:val="007718DF"/>
    <w:rsid w:val="007718E3"/>
    <w:rsid w:val="00771979"/>
    <w:rsid w:val="0077197C"/>
    <w:rsid w:val="007719B3"/>
    <w:rsid w:val="007719B6"/>
    <w:rsid w:val="00771A2F"/>
    <w:rsid w:val="00771A78"/>
    <w:rsid w:val="00771AC0"/>
    <w:rsid w:val="00771AEA"/>
    <w:rsid w:val="00771B36"/>
    <w:rsid w:val="00771B42"/>
    <w:rsid w:val="00771B89"/>
    <w:rsid w:val="00771B9A"/>
    <w:rsid w:val="00771B9F"/>
    <w:rsid w:val="00771C22"/>
    <w:rsid w:val="00771C2D"/>
    <w:rsid w:val="00771CBE"/>
    <w:rsid w:val="00771CDB"/>
    <w:rsid w:val="00771CFD"/>
    <w:rsid w:val="00771D45"/>
    <w:rsid w:val="00771D59"/>
    <w:rsid w:val="00771DFA"/>
    <w:rsid w:val="00771E2F"/>
    <w:rsid w:val="00771E45"/>
    <w:rsid w:val="00771E63"/>
    <w:rsid w:val="00771E8F"/>
    <w:rsid w:val="00771EC4"/>
    <w:rsid w:val="00771EF0"/>
    <w:rsid w:val="00771F2F"/>
    <w:rsid w:val="00771F30"/>
    <w:rsid w:val="00771F7D"/>
    <w:rsid w:val="00771F83"/>
    <w:rsid w:val="00771FAA"/>
    <w:rsid w:val="00771FCF"/>
    <w:rsid w:val="00772017"/>
    <w:rsid w:val="00772077"/>
    <w:rsid w:val="0077210A"/>
    <w:rsid w:val="00772117"/>
    <w:rsid w:val="00772126"/>
    <w:rsid w:val="00772166"/>
    <w:rsid w:val="00772190"/>
    <w:rsid w:val="007721E2"/>
    <w:rsid w:val="00772200"/>
    <w:rsid w:val="00772204"/>
    <w:rsid w:val="0077222B"/>
    <w:rsid w:val="00772285"/>
    <w:rsid w:val="007722D5"/>
    <w:rsid w:val="007722D8"/>
    <w:rsid w:val="0077233B"/>
    <w:rsid w:val="0077238B"/>
    <w:rsid w:val="007723BB"/>
    <w:rsid w:val="007723EC"/>
    <w:rsid w:val="00772437"/>
    <w:rsid w:val="0077243E"/>
    <w:rsid w:val="00772468"/>
    <w:rsid w:val="0077246B"/>
    <w:rsid w:val="0077249E"/>
    <w:rsid w:val="007724A3"/>
    <w:rsid w:val="0077256B"/>
    <w:rsid w:val="007725D4"/>
    <w:rsid w:val="007725EC"/>
    <w:rsid w:val="0077262B"/>
    <w:rsid w:val="0077262F"/>
    <w:rsid w:val="0077265B"/>
    <w:rsid w:val="007726CF"/>
    <w:rsid w:val="007726D2"/>
    <w:rsid w:val="007726DA"/>
    <w:rsid w:val="007726FD"/>
    <w:rsid w:val="0077272B"/>
    <w:rsid w:val="0077272E"/>
    <w:rsid w:val="00772743"/>
    <w:rsid w:val="00772758"/>
    <w:rsid w:val="00772770"/>
    <w:rsid w:val="00772773"/>
    <w:rsid w:val="00772780"/>
    <w:rsid w:val="007727FF"/>
    <w:rsid w:val="0077288A"/>
    <w:rsid w:val="007728B0"/>
    <w:rsid w:val="007728B3"/>
    <w:rsid w:val="00772936"/>
    <w:rsid w:val="00772994"/>
    <w:rsid w:val="007729C2"/>
    <w:rsid w:val="007729E6"/>
    <w:rsid w:val="00772A08"/>
    <w:rsid w:val="00772A0E"/>
    <w:rsid w:val="00772A24"/>
    <w:rsid w:val="00772A61"/>
    <w:rsid w:val="00772A90"/>
    <w:rsid w:val="00772AA9"/>
    <w:rsid w:val="00772AB3"/>
    <w:rsid w:val="00772ABA"/>
    <w:rsid w:val="00772B16"/>
    <w:rsid w:val="00772B23"/>
    <w:rsid w:val="00772B33"/>
    <w:rsid w:val="00772B95"/>
    <w:rsid w:val="00772BC2"/>
    <w:rsid w:val="00772BCF"/>
    <w:rsid w:val="00772C25"/>
    <w:rsid w:val="00772C3D"/>
    <w:rsid w:val="00772C6D"/>
    <w:rsid w:val="00772CA5"/>
    <w:rsid w:val="00772CD8"/>
    <w:rsid w:val="00772CF3"/>
    <w:rsid w:val="00772CF5"/>
    <w:rsid w:val="00772CFC"/>
    <w:rsid w:val="00772D2D"/>
    <w:rsid w:val="00772D51"/>
    <w:rsid w:val="00772D57"/>
    <w:rsid w:val="00772D68"/>
    <w:rsid w:val="00772D99"/>
    <w:rsid w:val="00772DDE"/>
    <w:rsid w:val="00772E65"/>
    <w:rsid w:val="00772EAB"/>
    <w:rsid w:val="00772EBB"/>
    <w:rsid w:val="00772ECC"/>
    <w:rsid w:val="00772F22"/>
    <w:rsid w:val="00772F51"/>
    <w:rsid w:val="00772FB7"/>
    <w:rsid w:val="0077306D"/>
    <w:rsid w:val="00773070"/>
    <w:rsid w:val="007730C2"/>
    <w:rsid w:val="007730F7"/>
    <w:rsid w:val="0077310E"/>
    <w:rsid w:val="00773118"/>
    <w:rsid w:val="007731FA"/>
    <w:rsid w:val="0077324F"/>
    <w:rsid w:val="007732F9"/>
    <w:rsid w:val="0077330C"/>
    <w:rsid w:val="0077331F"/>
    <w:rsid w:val="0077334D"/>
    <w:rsid w:val="0077336C"/>
    <w:rsid w:val="0077337F"/>
    <w:rsid w:val="007733AA"/>
    <w:rsid w:val="007733E9"/>
    <w:rsid w:val="0077343C"/>
    <w:rsid w:val="007734EF"/>
    <w:rsid w:val="00773524"/>
    <w:rsid w:val="00773526"/>
    <w:rsid w:val="0077353C"/>
    <w:rsid w:val="0077356A"/>
    <w:rsid w:val="00773613"/>
    <w:rsid w:val="007736A2"/>
    <w:rsid w:val="007736AA"/>
    <w:rsid w:val="007736C2"/>
    <w:rsid w:val="00773713"/>
    <w:rsid w:val="00773751"/>
    <w:rsid w:val="007737A0"/>
    <w:rsid w:val="007737BE"/>
    <w:rsid w:val="007737BF"/>
    <w:rsid w:val="007737FA"/>
    <w:rsid w:val="00773876"/>
    <w:rsid w:val="0077387F"/>
    <w:rsid w:val="007738EF"/>
    <w:rsid w:val="00773977"/>
    <w:rsid w:val="007739B7"/>
    <w:rsid w:val="007739F5"/>
    <w:rsid w:val="00773A6E"/>
    <w:rsid w:val="00773AB7"/>
    <w:rsid w:val="00773ABD"/>
    <w:rsid w:val="00773AEB"/>
    <w:rsid w:val="00773B49"/>
    <w:rsid w:val="00773B66"/>
    <w:rsid w:val="00773B67"/>
    <w:rsid w:val="00773B8F"/>
    <w:rsid w:val="00773B99"/>
    <w:rsid w:val="00773BDF"/>
    <w:rsid w:val="00773C3F"/>
    <w:rsid w:val="00773C47"/>
    <w:rsid w:val="00773C59"/>
    <w:rsid w:val="00773C68"/>
    <w:rsid w:val="00773C7C"/>
    <w:rsid w:val="00773D34"/>
    <w:rsid w:val="00773D8C"/>
    <w:rsid w:val="00773D9B"/>
    <w:rsid w:val="00773DD7"/>
    <w:rsid w:val="00773E13"/>
    <w:rsid w:val="00773E21"/>
    <w:rsid w:val="00773EB1"/>
    <w:rsid w:val="00773EB2"/>
    <w:rsid w:val="00773F1A"/>
    <w:rsid w:val="00773F4E"/>
    <w:rsid w:val="00773F5C"/>
    <w:rsid w:val="00773F69"/>
    <w:rsid w:val="00773F6D"/>
    <w:rsid w:val="00773F83"/>
    <w:rsid w:val="00773FA1"/>
    <w:rsid w:val="00773FEE"/>
    <w:rsid w:val="00774010"/>
    <w:rsid w:val="00774078"/>
    <w:rsid w:val="007740EC"/>
    <w:rsid w:val="0077411C"/>
    <w:rsid w:val="00774142"/>
    <w:rsid w:val="00774143"/>
    <w:rsid w:val="00774169"/>
    <w:rsid w:val="0077418D"/>
    <w:rsid w:val="007741C3"/>
    <w:rsid w:val="007741E9"/>
    <w:rsid w:val="00774204"/>
    <w:rsid w:val="0077422B"/>
    <w:rsid w:val="00774238"/>
    <w:rsid w:val="0077427E"/>
    <w:rsid w:val="0077434B"/>
    <w:rsid w:val="00774371"/>
    <w:rsid w:val="007743AE"/>
    <w:rsid w:val="007743B0"/>
    <w:rsid w:val="007743BA"/>
    <w:rsid w:val="007743FC"/>
    <w:rsid w:val="00774409"/>
    <w:rsid w:val="00774429"/>
    <w:rsid w:val="007744C9"/>
    <w:rsid w:val="0077454D"/>
    <w:rsid w:val="0077457F"/>
    <w:rsid w:val="007745AE"/>
    <w:rsid w:val="007745BD"/>
    <w:rsid w:val="00774646"/>
    <w:rsid w:val="00774658"/>
    <w:rsid w:val="00774670"/>
    <w:rsid w:val="00774696"/>
    <w:rsid w:val="0077469E"/>
    <w:rsid w:val="007746CD"/>
    <w:rsid w:val="007746DC"/>
    <w:rsid w:val="007746DE"/>
    <w:rsid w:val="007746E3"/>
    <w:rsid w:val="007746E8"/>
    <w:rsid w:val="0077470A"/>
    <w:rsid w:val="00774733"/>
    <w:rsid w:val="007747CB"/>
    <w:rsid w:val="007747DF"/>
    <w:rsid w:val="00774819"/>
    <w:rsid w:val="0077481A"/>
    <w:rsid w:val="00774828"/>
    <w:rsid w:val="0077482D"/>
    <w:rsid w:val="007748C4"/>
    <w:rsid w:val="00774905"/>
    <w:rsid w:val="0077493E"/>
    <w:rsid w:val="0077499A"/>
    <w:rsid w:val="007749CA"/>
    <w:rsid w:val="007749CC"/>
    <w:rsid w:val="00774A4A"/>
    <w:rsid w:val="00774A9A"/>
    <w:rsid w:val="00774A9D"/>
    <w:rsid w:val="00774AC0"/>
    <w:rsid w:val="00774AFD"/>
    <w:rsid w:val="00774B1F"/>
    <w:rsid w:val="00774B2A"/>
    <w:rsid w:val="00774B59"/>
    <w:rsid w:val="00774B6F"/>
    <w:rsid w:val="00774B9D"/>
    <w:rsid w:val="00774BF4"/>
    <w:rsid w:val="00774C14"/>
    <w:rsid w:val="00774C53"/>
    <w:rsid w:val="00774C7C"/>
    <w:rsid w:val="00774C97"/>
    <w:rsid w:val="00774CF6"/>
    <w:rsid w:val="00774D63"/>
    <w:rsid w:val="00774D6A"/>
    <w:rsid w:val="00774D8F"/>
    <w:rsid w:val="00774DB0"/>
    <w:rsid w:val="00774DB8"/>
    <w:rsid w:val="00774DCB"/>
    <w:rsid w:val="00774DD3"/>
    <w:rsid w:val="00774E02"/>
    <w:rsid w:val="00774E1E"/>
    <w:rsid w:val="00774E4D"/>
    <w:rsid w:val="00774E95"/>
    <w:rsid w:val="00774EE3"/>
    <w:rsid w:val="00774EE7"/>
    <w:rsid w:val="00774F1B"/>
    <w:rsid w:val="00774F1C"/>
    <w:rsid w:val="00774F55"/>
    <w:rsid w:val="00774F60"/>
    <w:rsid w:val="00774F89"/>
    <w:rsid w:val="00774F8F"/>
    <w:rsid w:val="00774FC0"/>
    <w:rsid w:val="00774FF4"/>
    <w:rsid w:val="0077500C"/>
    <w:rsid w:val="00775027"/>
    <w:rsid w:val="0077502C"/>
    <w:rsid w:val="00775078"/>
    <w:rsid w:val="007750AB"/>
    <w:rsid w:val="007750BB"/>
    <w:rsid w:val="007750E3"/>
    <w:rsid w:val="00775165"/>
    <w:rsid w:val="0077516A"/>
    <w:rsid w:val="0077519E"/>
    <w:rsid w:val="007751AD"/>
    <w:rsid w:val="007751D1"/>
    <w:rsid w:val="00775207"/>
    <w:rsid w:val="00775254"/>
    <w:rsid w:val="00775255"/>
    <w:rsid w:val="0077527D"/>
    <w:rsid w:val="00775289"/>
    <w:rsid w:val="0077528C"/>
    <w:rsid w:val="00775293"/>
    <w:rsid w:val="007752A8"/>
    <w:rsid w:val="0077530B"/>
    <w:rsid w:val="0077531C"/>
    <w:rsid w:val="0077539C"/>
    <w:rsid w:val="007753DE"/>
    <w:rsid w:val="007754BC"/>
    <w:rsid w:val="00775546"/>
    <w:rsid w:val="00775568"/>
    <w:rsid w:val="0077557D"/>
    <w:rsid w:val="007755C9"/>
    <w:rsid w:val="007755E4"/>
    <w:rsid w:val="0077560A"/>
    <w:rsid w:val="00775641"/>
    <w:rsid w:val="00775667"/>
    <w:rsid w:val="0077566A"/>
    <w:rsid w:val="00775692"/>
    <w:rsid w:val="007756FD"/>
    <w:rsid w:val="00775703"/>
    <w:rsid w:val="00775737"/>
    <w:rsid w:val="00775744"/>
    <w:rsid w:val="0077577E"/>
    <w:rsid w:val="0077577F"/>
    <w:rsid w:val="00775877"/>
    <w:rsid w:val="0077593B"/>
    <w:rsid w:val="00775941"/>
    <w:rsid w:val="00775949"/>
    <w:rsid w:val="0077594B"/>
    <w:rsid w:val="0077595A"/>
    <w:rsid w:val="00775A16"/>
    <w:rsid w:val="00775A3E"/>
    <w:rsid w:val="00775AA7"/>
    <w:rsid w:val="00775AD1"/>
    <w:rsid w:val="00775AE1"/>
    <w:rsid w:val="00775B8D"/>
    <w:rsid w:val="00775BC5"/>
    <w:rsid w:val="00775BD4"/>
    <w:rsid w:val="00775BF9"/>
    <w:rsid w:val="00775C0A"/>
    <w:rsid w:val="00775C10"/>
    <w:rsid w:val="00775C71"/>
    <w:rsid w:val="00775C76"/>
    <w:rsid w:val="00775DA0"/>
    <w:rsid w:val="00775DC2"/>
    <w:rsid w:val="00775DC8"/>
    <w:rsid w:val="00775DFF"/>
    <w:rsid w:val="00775E04"/>
    <w:rsid w:val="00775E32"/>
    <w:rsid w:val="00775E77"/>
    <w:rsid w:val="00775EB6"/>
    <w:rsid w:val="00775ED4"/>
    <w:rsid w:val="00775F53"/>
    <w:rsid w:val="00775F94"/>
    <w:rsid w:val="00775FC9"/>
    <w:rsid w:val="00775FEE"/>
    <w:rsid w:val="00776015"/>
    <w:rsid w:val="00776035"/>
    <w:rsid w:val="00776050"/>
    <w:rsid w:val="0077609C"/>
    <w:rsid w:val="007760EC"/>
    <w:rsid w:val="00776117"/>
    <w:rsid w:val="00776131"/>
    <w:rsid w:val="0077616B"/>
    <w:rsid w:val="00776216"/>
    <w:rsid w:val="00776232"/>
    <w:rsid w:val="00776236"/>
    <w:rsid w:val="00776249"/>
    <w:rsid w:val="00776266"/>
    <w:rsid w:val="007762A5"/>
    <w:rsid w:val="007762AE"/>
    <w:rsid w:val="007762D9"/>
    <w:rsid w:val="0077636D"/>
    <w:rsid w:val="0077637B"/>
    <w:rsid w:val="00776398"/>
    <w:rsid w:val="007763B7"/>
    <w:rsid w:val="007763BC"/>
    <w:rsid w:val="007763C6"/>
    <w:rsid w:val="007763E9"/>
    <w:rsid w:val="007763EA"/>
    <w:rsid w:val="007763FD"/>
    <w:rsid w:val="0077642F"/>
    <w:rsid w:val="00776438"/>
    <w:rsid w:val="00776454"/>
    <w:rsid w:val="0077646C"/>
    <w:rsid w:val="00776491"/>
    <w:rsid w:val="007764CE"/>
    <w:rsid w:val="007764D1"/>
    <w:rsid w:val="007764F5"/>
    <w:rsid w:val="0077651E"/>
    <w:rsid w:val="0077653D"/>
    <w:rsid w:val="00776567"/>
    <w:rsid w:val="00776621"/>
    <w:rsid w:val="00776664"/>
    <w:rsid w:val="0077668F"/>
    <w:rsid w:val="00776716"/>
    <w:rsid w:val="00776772"/>
    <w:rsid w:val="007767CB"/>
    <w:rsid w:val="007767F3"/>
    <w:rsid w:val="00776833"/>
    <w:rsid w:val="00776845"/>
    <w:rsid w:val="00776854"/>
    <w:rsid w:val="007768CE"/>
    <w:rsid w:val="007768D3"/>
    <w:rsid w:val="0077690E"/>
    <w:rsid w:val="0077692F"/>
    <w:rsid w:val="0077696C"/>
    <w:rsid w:val="007769B7"/>
    <w:rsid w:val="007769E1"/>
    <w:rsid w:val="00776A0B"/>
    <w:rsid w:val="00776A1E"/>
    <w:rsid w:val="00776A24"/>
    <w:rsid w:val="00776A82"/>
    <w:rsid w:val="00776A91"/>
    <w:rsid w:val="00776A93"/>
    <w:rsid w:val="00776AB0"/>
    <w:rsid w:val="00776B75"/>
    <w:rsid w:val="00776BBE"/>
    <w:rsid w:val="00776BEA"/>
    <w:rsid w:val="00776C7F"/>
    <w:rsid w:val="00776CAB"/>
    <w:rsid w:val="00776D2D"/>
    <w:rsid w:val="00776DAA"/>
    <w:rsid w:val="00776DBD"/>
    <w:rsid w:val="00776DD0"/>
    <w:rsid w:val="00776DDA"/>
    <w:rsid w:val="00776E1E"/>
    <w:rsid w:val="00776E75"/>
    <w:rsid w:val="00776E96"/>
    <w:rsid w:val="00776EB2"/>
    <w:rsid w:val="00776EF0"/>
    <w:rsid w:val="00776F1F"/>
    <w:rsid w:val="00776F6F"/>
    <w:rsid w:val="00776FD7"/>
    <w:rsid w:val="0077704F"/>
    <w:rsid w:val="00777064"/>
    <w:rsid w:val="00777129"/>
    <w:rsid w:val="00777156"/>
    <w:rsid w:val="00777161"/>
    <w:rsid w:val="00777178"/>
    <w:rsid w:val="007771AF"/>
    <w:rsid w:val="007771E6"/>
    <w:rsid w:val="007771EC"/>
    <w:rsid w:val="007771F5"/>
    <w:rsid w:val="00777217"/>
    <w:rsid w:val="00777237"/>
    <w:rsid w:val="00777245"/>
    <w:rsid w:val="0077731A"/>
    <w:rsid w:val="0077731B"/>
    <w:rsid w:val="00777335"/>
    <w:rsid w:val="0077736F"/>
    <w:rsid w:val="00777388"/>
    <w:rsid w:val="00777394"/>
    <w:rsid w:val="007773B7"/>
    <w:rsid w:val="0077743B"/>
    <w:rsid w:val="0077745A"/>
    <w:rsid w:val="00777474"/>
    <w:rsid w:val="007774BC"/>
    <w:rsid w:val="00777547"/>
    <w:rsid w:val="00777571"/>
    <w:rsid w:val="0077757B"/>
    <w:rsid w:val="00777586"/>
    <w:rsid w:val="007775C6"/>
    <w:rsid w:val="007775FD"/>
    <w:rsid w:val="00777614"/>
    <w:rsid w:val="0077767E"/>
    <w:rsid w:val="007776D2"/>
    <w:rsid w:val="007776D6"/>
    <w:rsid w:val="007776E1"/>
    <w:rsid w:val="0077778A"/>
    <w:rsid w:val="007777B7"/>
    <w:rsid w:val="007777C7"/>
    <w:rsid w:val="0077783B"/>
    <w:rsid w:val="00777840"/>
    <w:rsid w:val="0077786D"/>
    <w:rsid w:val="0077789A"/>
    <w:rsid w:val="007778FA"/>
    <w:rsid w:val="00777916"/>
    <w:rsid w:val="00777933"/>
    <w:rsid w:val="00777948"/>
    <w:rsid w:val="00777994"/>
    <w:rsid w:val="007779A9"/>
    <w:rsid w:val="007779D7"/>
    <w:rsid w:val="00777A04"/>
    <w:rsid w:val="00777A18"/>
    <w:rsid w:val="00777A1E"/>
    <w:rsid w:val="00777A48"/>
    <w:rsid w:val="00777A68"/>
    <w:rsid w:val="00777A86"/>
    <w:rsid w:val="00777A96"/>
    <w:rsid w:val="00777B18"/>
    <w:rsid w:val="00777B7E"/>
    <w:rsid w:val="00777BDB"/>
    <w:rsid w:val="00777BFF"/>
    <w:rsid w:val="00777C55"/>
    <w:rsid w:val="00777C6B"/>
    <w:rsid w:val="00777C6F"/>
    <w:rsid w:val="00777CD0"/>
    <w:rsid w:val="00777D57"/>
    <w:rsid w:val="00777DA2"/>
    <w:rsid w:val="00777DCF"/>
    <w:rsid w:val="00777E16"/>
    <w:rsid w:val="00777E46"/>
    <w:rsid w:val="00777F06"/>
    <w:rsid w:val="00777F68"/>
    <w:rsid w:val="00777F88"/>
    <w:rsid w:val="00777FA2"/>
    <w:rsid w:val="00777FE8"/>
    <w:rsid w:val="0078005D"/>
    <w:rsid w:val="00780076"/>
    <w:rsid w:val="007800A3"/>
    <w:rsid w:val="00780130"/>
    <w:rsid w:val="00780188"/>
    <w:rsid w:val="0078019F"/>
    <w:rsid w:val="007801D0"/>
    <w:rsid w:val="0078020E"/>
    <w:rsid w:val="00780229"/>
    <w:rsid w:val="00780258"/>
    <w:rsid w:val="0078027F"/>
    <w:rsid w:val="0078028C"/>
    <w:rsid w:val="007802C9"/>
    <w:rsid w:val="00780311"/>
    <w:rsid w:val="00780331"/>
    <w:rsid w:val="00780380"/>
    <w:rsid w:val="007803D2"/>
    <w:rsid w:val="00780447"/>
    <w:rsid w:val="0078045A"/>
    <w:rsid w:val="0078046F"/>
    <w:rsid w:val="007804A8"/>
    <w:rsid w:val="007804B2"/>
    <w:rsid w:val="007804CA"/>
    <w:rsid w:val="007804F0"/>
    <w:rsid w:val="0078051B"/>
    <w:rsid w:val="00780583"/>
    <w:rsid w:val="007805A2"/>
    <w:rsid w:val="0078066B"/>
    <w:rsid w:val="00780676"/>
    <w:rsid w:val="00780697"/>
    <w:rsid w:val="007806AD"/>
    <w:rsid w:val="007806B8"/>
    <w:rsid w:val="007806ED"/>
    <w:rsid w:val="00780715"/>
    <w:rsid w:val="0078073A"/>
    <w:rsid w:val="0078077B"/>
    <w:rsid w:val="00780798"/>
    <w:rsid w:val="007807A7"/>
    <w:rsid w:val="0078080B"/>
    <w:rsid w:val="007808B9"/>
    <w:rsid w:val="0078090A"/>
    <w:rsid w:val="00780932"/>
    <w:rsid w:val="00780938"/>
    <w:rsid w:val="00780971"/>
    <w:rsid w:val="00780984"/>
    <w:rsid w:val="00780987"/>
    <w:rsid w:val="007809FE"/>
    <w:rsid w:val="00780A1C"/>
    <w:rsid w:val="00780A3C"/>
    <w:rsid w:val="00780A53"/>
    <w:rsid w:val="00780A8E"/>
    <w:rsid w:val="00780AF4"/>
    <w:rsid w:val="00780AF5"/>
    <w:rsid w:val="00780B30"/>
    <w:rsid w:val="00780B3A"/>
    <w:rsid w:val="00780B84"/>
    <w:rsid w:val="00780BBB"/>
    <w:rsid w:val="00780BBC"/>
    <w:rsid w:val="00780C14"/>
    <w:rsid w:val="00780C1B"/>
    <w:rsid w:val="00780C21"/>
    <w:rsid w:val="00780C99"/>
    <w:rsid w:val="00780CB0"/>
    <w:rsid w:val="00780CDA"/>
    <w:rsid w:val="00780CEC"/>
    <w:rsid w:val="00780D1B"/>
    <w:rsid w:val="00780D49"/>
    <w:rsid w:val="00780DD4"/>
    <w:rsid w:val="00780DD6"/>
    <w:rsid w:val="00780DDA"/>
    <w:rsid w:val="00780DDC"/>
    <w:rsid w:val="00780DEE"/>
    <w:rsid w:val="00780DFA"/>
    <w:rsid w:val="00780E23"/>
    <w:rsid w:val="00780E25"/>
    <w:rsid w:val="00780E38"/>
    <w:rsid w:val="00780E42"/>
    <w:rsid w:val="00780ED6"/>
    <w:rsid w:val="00780ED7"/>
    <w:rsid w:val="00780F28"/>
    <w:rsid w:val="00780F6F"/>
    <w:rsid w:val="00780FA3"/>
    <w:rsid w:val="00780FF7"/>
    <w:rsid w:val="0078104C"/>
    <w:rsid w:val="00781057"/>
    <w:rsid w:val="0078105A"/>
    <w:rsid w:val="0078105D"/>
    <w:rsid w:val="00781076"/>
    <w:rsid w:val="007810BE"/>
    <w:rsid w:val="007810E7"/>
    <w:rsid w:val="007810E8"/>
    <w:rsid w:val="00781114"/>
    <w:rsid w:val="0078119B"/>
    <w:rsid w:val="007811C2"/>
    <w:rsid w:val="007811E6"/>
    <w:rsid w:val="00781269"/>
    <w:rsid w:val="00781295"/>
    <w:rsid w:val="007812F9"/>
    <w:rsid w:val="007812FA"/>
    <w:rsid w:val="0078131B"/>
    <w:rsid w:val="0078134D"/>
    <w:rsid w:val="00781387"/>
    <w:rsid w:val="00781395"/>
    <w:rsid w:val="007813B3"/>
    <w:rsid w:val="007813BA"/>
    <w:rsid w:val="007813BC"/>
    <w:rsid w:val="007813D6"/>
    <w:rsid w:val="007813E2"/>
    <w:rsid w:val="00781431"/>
    <w:rsid w:val="00781465"/>
    <w:rsid w:val="007814CC"/>
    <w:rsid w:val="007814EC"/>
    <w:rsid w:val="0078151A"/>
    <w:rsid w:val="00781534"/>
    <w:rsid w:val="0078158A"/>
    <w:rsid w:val="007815B6"/>
    <w:rsid w:val="007815D1"/>
    <w:rsid w:val="007815D8"/>
    <w:rsid w:val="00781602"/>
    <w:rsid w:val="0078163E"/>
    <w:rsid w:val="00781655"/>
    <w:rsid w:val="007816B8"/>
    <w:rsid w:val="007816E6"/>
    <w:rsid w:val="00781751"/>
    <w:rsid w:val="0078176A"/>
    <w:rsid w:val="007817D5"/>
    <w:rsid w:val="0078180F"/>
    <w:rsid w:val="0078184D"/>
    <w:rsid w:val="00781859"/>
    <w:rsid w:val="007818C9"/>
    <w:rsid w:val="007818F8"/>
    <w:rsid w:val="007818FB"/>
    <w:rsid w:val="00781914"/>
    <w:rsid w:val="0078194B"/>
    <w:rsid w:val="00781979"/>
    <w:rsid w:val="00781988"/>
    <w:rsid w:val="007819E6"/>
    <w:rsid w:val="00781A0B"/>
    <w:rsid w:val="00781A10"/>
    <w:rsid w:val="00781A68"/>
    <w:rsid w:val="00781ACA"/>
    <w:rsid w:val="00781AD0"/>
    <w:rsid w:val="00781AFC"/>
    <w:rsid w:val="00781B2B"/>
    <w:rsid w:val="00781B68"/>
    <w:rsid w:val="00781B8C"/>
    <w:rsid w:val="00781BA6"/>
    <w:rsid w:val="00781BAB"/>
    <w:rsid w:val="00781BF8"/>
    <w:rsid w:val="00781C54"/>
    <w:rsid w:val="00781C95"/>
    <w:rsid w:val="00781CA8"/>
    <w:rsid w:val="00781CC0"/>
    <w:rsid w:val="00781D66"/>
    <w:rsid w:val="00781DAC"/>
    <w:rsid w:val="00781E11"/>
    <w:rsid w:val="00781E2D"/>
    <w:rsid w:val="00781E4E"/>
    <w:rsid w:val="00781E85"/>
    <w:rsid w:val="00781EB7"/>
    <w:rsid w:val="00781EC7"/>
    <w:rsid w:val="00781F3A"/>
    <w:rsid w:val="00781F57"/>
    <w:rsid w:val="00781F61"/>
    <w:rsid w:val="00781F78"/>
    <w:rsid w:val="00782031"/>
    <w:rsid w:val="0078203D"/>
    <w:rsid w:val="0078204A"/>
    <w:rsid w:val="00782079"/>
    <w:rsid w:val="00782087"/>
    <w:rsid w:val="007820C7"/>
    <w:rsid w:val="007820CB"/>
    <w:rsid w:val="007820F0"/>
    <w:rsid w:val="00782114"/>
    <w:rsid w:val="00782119"/>
    <w:rsid w:val="007821AB"/>
    <w:rsid w:val="0078220F"/>
    <w:rsid w:val="00782237"/>
    <w:rsid w:val="0078229D"/>
    <w:rsid w:val="007822C5"/>
    <w:rsid w:val="007822DB"/>
    <w:rsid w:val="00782300"/>
    <w:rsid w:val="00782316"/>
    <w:rsid w:val="00782317"/>
    <w:rsid w:val="00782322"/>
    <w:rsid w:val="00782396"/>
    <w:rsid w:val="007823AC"/>
    <w:rsid w:val="007823C6"/>
    <w:rsid w:val="00782400"/>
    <w:rsid w:val="00782416"/>
    <w:rsid w:val="0078245E"/>
    <w:rsid w:val="00782467"/>
    <w:rsid w:val="007824A7"/>
    <w:rsid w:val="007824AB"/>
    <w:rsid w:val="007824D2"/>
    <w:rsid w:val="007824D6"/>
    <w:rsid w:val="00782504"/>
    <w:rsid w:val="0078252F"/>
    <w:rsid w:val="00782535"/>
    <w:rsid w:val="0078258B"/>
    <w:rsid w:val="007825C4"/>
    <w:rsid w:val="007825C7"/>
    <w:rsid w:val="00782618"/>
    <w:rsid w:val="00782631"/>
    <w:rsid w:val="0078268B"/>
    <w:rsid w:val="007826D5"/>
    <w:rsid w:val="0078271D"/>
    <w:rsid w:val="00782723"/>
    <w:rsid w:val="00782765"/>
    <w:rsid w:val="007827E7"/>
    <w:rsid w:val="007827FA"/>
    <w:rsid w:val="00782807"/>
    <w:rsid w:val="0078281D"/>
    <w:rsid w:val="0078281E"/>
    <w:rsid w:val="007828C2"/>
    <w:rsid w:val="007828CA"/>
    <w:rsid w:val="00782903"/>
    <w:rsid w:val="00782978"/>
    <w:rsid w:val="0078298E"/>
    <w:rsid w:val="007829A7"/>
    <w:rsid w:val="007829C5"/>
    <w:rsid w:val="007829F7"/>
    <w:rsid w:val="00782A27"/>
    <w:rsid w:val="00782A41"/>
    <w:rsid w:val="00782A91"/>
    <w:rsid w:val="00782ABA"/>
    <w:rsid w:val="00782AC9"/>
    <w:rsid w:val="00782B5C"/>
    <w:rsid w:val="00782B79"/>
    <w:rsid w:val="00782B7A"/>
    <w:rsid w:val="00782B95"/>
    <w:rsid w:val="00782BC7"/>
    <w:rsid w:val="00782BCA"/>
    <w:rsid w:val="00782C07"/>
    <w:rsid w:val="00782C22"/>
    <w:rsid w:val="00782C5F"/>
    <w:rsid w:val="00782C66"/>
    <w:rsid w:val="00782D22"/>
    <w:rsid w:val="00782D75"/>
    <w:rsid w:val="00782D9D"/>
    <w:rsid w:val="00782DAC"/>
    <w:rsid w:val="00782DC2"/>
    <w:rsid w:val="00782E05"/>
    <w:rsid w:val="00782E1E"/>
    <w:rsid w:val="00782E3C"/>
    <w:rsid w:val="00782EBD"/>
    <w:rsid w:val="00782F0D"/>
    <w:rsid w:val="00782F29"/>
    <w:rsid w:val="00782F60"/>
    <w:rsid w:val="00782FCF"/>
    <w:rsid w:val="00782FE5"/>
    <w:rsid w:val="0078301A"/>
    <w:rsid w:val="0078303A"/>
    <w:rsid w:val="0078303F"/>
    <w:rsid w:val="00783056"/>
    <w:rsid w:val="00783059"/>
    <w:rsid w:val="00783082"/>
    <w:rsid w:val="00783087"/>
    <w:rsid w:val="007830A9"/>
    <w:rsid w:val="00783105"/>
    <w:rsid w:val="00783177"/>
    <w:rsid w:val="00783195"/>
    <w:rsid w:val="007831A8"/>
    <w:rsid w:val="007831FF"/>
    <w:rsid w:val="0078320E"/>
    <w:rsid w:val="00783210"/>
    <w:rsid w:val="007832DA"/>
    <w:rsid w:val="007832DD"/>
    <w:rsid w:val="007832E9"/>
    <w:rsid w:val="007832F9"/>
    <w:rsid w:val="007833CE"/>
    <w:rsid w:val="00783406"/>
    <w:rsid w:val="007834DD"/>
    <w:rsid w:val="007834F2"/>
    <w:rsid w:val="00783539"/>
    <w:rsid w:val="0078354D"/>
    <w:rsid w:val="0078354F"/>
    <w:rsid w:val="00783568"/>
    <w:rsid w:val="007835DF"/>
    <w:rsid w:val="00783648"/>
    <w:rsid w:val="00783691"/>
    <w:rsid w:val="007836F1"/>
    <w:rsid w:val="00783788"/>
    <w:rsid w:val="007837A6"/>
    <w:rsid w:val="007837BC"/>
    <w:rsid w:val="007837C6"/>
    <w:rsid w:val="0078380A"/>
    <w:rsid w:val="0078381C"/>
    <w:rsid w:val="00783836"/>
    <w:rsid w:val="00783855"/>
    <w:rsid w:val="00783876"/>
    <w:rsid w:val="00783882"/>
    <w:rsid w:val="007838B3"/>
    <w:rsid w:val="00783911"/>
    <w:rsid w:val="0078391C"/>
    <w:rsid w:val="007839B7"/>
    <w:rsid w:val="00783A0C"/>
    <w:rsid w:val="00783A59"/>
    <w:rsid w:val="00783ACF"/>
    <w:rsid w:val="00783AE9"/>
    <w:rsid w:val="00783AEE"/>
    <w:rsid w:val="00783AF4"/>
    <w:rsid w:val="00783AFB"/>
    <w:rsid w:val="00783B12"/>
    <w:rsid w:val="00783B19"/>
    <w:rsid w:val="00783B4B"/>
    <w:rsid w:val="00783B85"/>
    <w:rsid w:val="00783BEA"/>
    <w:rsid w:val="00783C37"/>
    <w:rsid w:val="00783C4A"/>
    <w:rsid w:val="00783C57"/>
    <w:rsid w:val="00783C68"/>
    <w:rsid w:val="00783C7C"/>
    <w:rsid w:val="00783C7F"/>
    <w:rsid w:val="00783CA7"/>
    <w:rsid w:val="00783CBC"/>
    <w:rsid w:val="00783CCB"/>
    <w:rsid w:val="00783D67"/>
    <w:rsid w:val="00783D80"/>
    <w:rsid w:val="00783D8B"/>
    <w:rsid w:val="00783D94"/>
    <w:rsid w:val="00783DBF"/>
    <w:rsid w:val="00783E1C"/>
    <w:rsid w:val="00783E62"/>
    <w:rsid w:val="00783E79"/>
    <w:rsid w:val="00783EA5"/>
    <w:rsid w:val="00783EB3"/>
    <w:rsid w:val="00783EE7"/>
    <w:rsid w:val="00783F37"/>
    <w:rsid w:val="00783F52"/>
    <w:rsid w:val="00783FCB"/>
    <w:rsid w:val="00783FD2"/>
    <w:rsid w:val="0078403D"/>
    <w:rsid w:val="00784046"/>
    <w:rsid w:val="0078409B"/>
    <w:rsid w:val="007840A7"/>
    <w:rsid w:val="00784104"/>
    <w:rsid w:val="0078410E"/>
    <w:rsid w:val="00784160"/>
    <w:rsid w:val="0078416D"/>
    <w:rsid w:val="00784180"/>
    <w:rsid w:val="00784191"/>
    <w:rsid w:val="00784197"/>
    <w:rsid w:val="00784234"/>
    <w:rsid w:val="00784235"/>
    <w:rsid w:val="0078426A"/>
    <w:rsid w:val="007842AE"/>
    <w:rsid w:val="007842FB"/>
    <w:rsid w:val="00784305"/>
    <w:rsid w:val="0078436C"/>
    <w:rsid w:val="0078440A"/>
    <w:rsid w:val="00784455"/>
    <w:rsid w:val="00784465"/>
    <w:rsid w:val="0078449B"/>
    <w:rsid w:val="007844AB"/>
    <w:rsid w:val="0078452A"/>
    <w:rsid w:val="0078454A"/>
    <w:rsid w:val="00784570"/>
    <w:rsid w:val="00784579"/>
    <w:rsid w:val="0078458F"/>
    <w:rsid w:val="007845BF"/>
    <w:rsid w:val="00784607"/>
    <w:rsid w:val="00784647"/>
    <w:rsid w:val="0078468F"/>
    <w:rsid w:val="007846D6"/>
    <w:rsid w:val="00784711"/>
    <w:rsid w:val="00784752"/>
    <w:rsid w:val="007847BB"/>
    <w:rsid w:val="007847CA"/>
    <w:rsid w:val="007847F7"/>
    <w:rsid w:val="00784801"/>
    <w:rsid w:val="0078482F"/>
    <w:rsid w:val="00784850"/>
    <w:rsid w:val="0078488C"/>
    <w:rsid w:val="00784899"/>
    <w:rsid w:val="007848C4"/>
    <w:rsid w:val="007848C8"/>
    <w:rsid w:val="0078492A"/>
    <w:rsid w:val="00784964"/>
    <w:rsid w:val="007849BD"/>
    <w:rsid w:val="00784A0D"/>
    <w:rsid w:val="00784A2A"/>
    <w:rsid w:val="00784A2F"/>
    <w:rsid w:val="00784A48"/>
    <w:rsid w:val="00784A97"/>
    <w:rsid w:val="00784AFB"/>
    <w:rsid w:val="00784B36"/>
    <w:rsid w:val="00784B54"/>
    <w:rsid w:val="00784B69"/>
    <w:rsid w:val="00784B83"/>
    <w:rsid w:val="00784B84"/>
    <w:rsid w:val="00784B8D"/>
    <w:rsid w:val="00784BB7"/>
    <w:rsid w:val="00784BCA"/>
    <w:rsid w:val="00784CDA"/>
    <w:rsid w:val="00784CF7"/>
    <w:rsid w:val="00784D04"/>
    <w:rsid w:val="00784D13"/>
    <w:rsid w:val="00784D50"/>
    <w:rsid w:val="00784D5B"/>
    <w:rsid w:val="00784D8C"/>
    <w:rsid w:val="00784E17"/>
    <w:rsid w:val="00784E18"/>
    <w:rsid w:val="00784E19"/>
    <w:rsid w:val="00784E43"/>
    <w:rsid w:val="00784E9F"/>
    <w:rsid w:val="00784F97"/>
    <w:rsid w:val="00784FAC"/>
    <w:rsid w:val="00785088"/>
    <w:rsid w:val="0078508F"/>
    <w:rsid w:val="007850A3"/>
    <w:rsid w:val="007850CB"/>
    <w:rsid w:val="00785163"/>
    <w:rsid w:val="007851DA"/>
    <w:rsid w:val="007851E1"/>
    <w:rsid w:val="00785222"/>
    <w:rsid w:val="00785275"/>
    <w:rsid w:val="0078528D"/>
    <w:rsid w:val="007852A0"/>
    <w:rsid w:val="007852C7"/>
    <w:rsid w:val="00785364"/>
    <w:rsid w:val="007853A9"/>
    <w:rsid w:val="007853B1"/>
    <w:rsid w:val="007853ED"/>
    <w:rsid w:val="00785433"/>
    <w:rsid w:val="0078546C"/>
    <w:rsid w:val="00785475"/>
    <w:rsid w:val="00785483"/>
    <w:rsid w:val="00785522"/>
    <w:rsid w:val="00785540"/>
    <w:rsid w:val="00785559"/>
    <w:rsid w:val="0078559C"/>
    <w:rsid w:val="00785683"/>
    <w:rsid w:val="0078568C"/>
    <w:rsid w:val="007856A7"/>
    <w:rsid w:val="007856EC"/>
    <w:rsid w:val="0078572A"/>
    <w:rsid w:val="00785731"/>
    <w:rsid w:val="00785793"/>
    <w:rsid w:val="0078581A"/>
    <w:rsid w:val="00785898"/>
    <w:rsid w:val="0078590F"/>
    <w:rsid w:val="0078593A"/>
    <w:rsid w:val="00785981"/>
    <w:rsid w:val="007859CE"/>
    <w:rsid w:val="007859D3"/>
    <w:rsid w:val="00785A97"/>
    <w:rsid w:val="00785A9E"/>
    <w:rsid w:val="00785AEC"/>
    <w:rsid w:val="00785AFA"/>
    <w:rsid w:val="00785B0F"/>
    <w:rsid w:val="00785B41"/>
    <w:rsid w:val="00785B96"/>
    <w:rsid w:val="00785C06"/>
    <w:rsid w:val="00785C3B"/>
    <w:rsid w:val="00785CB1"/>
    <w:rsid w:val="00785CC4"/>
    <w:rsid w:val="00785CEA"/>
    <w:rsid w:val="00785D61"/>
    <w:rsid w:val="00785D81"/>
    <w:rsid w:val="00785D86"/>
    <w:rsid w:val="00785D90"/>
    <w:rsid w:val="00785D94"/>
    <w:rsid w:val="00785DA6"/>
    <w:rsid w:val="00785DC8"/>
    <w:rsid w:val="00785DD4"/>
    <w:rsid w:val="00785E32"/>
    <w:rsid w:val="00785E3C"/>
    <w:rsid w:val="00785E76"/>
    <w:rsid w:val="00785EC9"/>
    <w:rsid w:val="00785ED8"/>
    <w:rsid w:val="00785F03"/>
    <w:rsid w:val="00785F18"/>
    <w:rsid w:val="00785F2C"/>
    <w:rsid w:val="00785F44"/>
    <w:rsid w:val="00785F7D"/>
    <w:rsid w:val="00785F7E"/>
    <w:rsid w:val="00785F92"/>
    <w:rsid w:val="00785FB8"/>
    <w:rsid w:val="00786091"/>
    <w:rsid w:val="007860BC"/>
    <w:rsid w:val="0078612C"/>
    <w:rsid w:val="0078612D"/>
    <w:rsid w:val="00786138"/>
    <w:rsid w:val="00786147"/>
    <w:rsid w:val="00786152"/>
    <w:rsid w:val="0078615E"/>
    <w:rsid w:val="00786162"/>
    <w:rsid w:val="00786193"/>
    <w:rsid w:val="007861CA"/>
    <w:rsid w:val="007861FA"/>
    <w:rsid w:val="007861FF"/>
    <w:rsid w:val="00786242"/>
    <w:rsid w:val="0078627F"/>
    <w:rsid w:val="00786281"/>
    <w:rsid w:val="0078628E"/>
    <w:rsid w:val="0078629C"/>
    <w:rsid w:val="007862BE"/>
    <w:rsid w:val="007862F7"/>
    <w:rsid w:val="0078630E"/>
    <w:rsid w:val="0078631B"/>
    <w:rsid w:val="00786355"/>
    <w:rsid w:val="0078635F"/>
    <w:rsid w:val="00786388"/>
    <w:rsid w:val="007863A4"/>
    <w:rsid w:val="007863C3"/>
    <w:rsid w:val="007863C7"/>
    <w:rsid w:val="007863F1"/>
    <w:rsid w:val="00786438"/>
    <w:rsid w:val="00786475"/>
    <w:rsid w:val="007864BD"/>
    <w:rsid w:val="00786507"/>
    <w:rsid w:val="007865C3"/>
    <w:rsid w:val="007865D3"/>
    <w:rsid w:val="0078660B"/>
    <w:rsid w:val="00786666"/>
    <w:rsid w:val="00786681"/>
    <w:rsid w:val="00786695"/>
    <w:rsid w:val="0078675B"/>
    <w:rsid w:val="00786779"/>
    <w:rsid w:val="007867E6"/>
    <w:rsid w:val="007867F7"/>
    <w:rsid w:val="00786811"/>
    <w:rsid w:val="00786857"/>
    <w:rsid w:val="00786885"/>
    <w:rsid w:val="00786887"/>
    <w:rsid w:val="0078688A"/>
    <w:rsid w:val="007868A4"/>
    <w:rsid w:val="007868E6"/>
    <w:rsid w:val="007868E7"/>
    <w:rsid w:val="00786939"/>
    <w:rsid w:val="007869C6"/>
    <w:rsid w:val="007869EC"/>
    <w:rsid w:val="00786A13"/>
    <w:rsid w:val="00786A28"/>
    <w:rsid w:val="00786A3F"/>
    <w:rsid w:val="00786A46"/>
    <w:rsid w:val="00786AE7"/>
    <w:rsid w:val="00786B03"/>
    <w:rsid w:val="00786B11"/>
    <w:rsid w:val="00786B20"/>
    <w:rsid w:val="00786B35"/>
    <w:rsid w:val="00786B3A"/>
    <w:rsid w:val="00786B7C"/>
    <w:rsid w:val="00786CA9"/>
    <w:rsid w:val="00786CC8"/>
    <w:rsid w:val="00786D03"/>
    <w:rsid w:val="00786D56"/>
    <w:rsid w:val="00786D65"/>
    <w:rsid w:val="00786D6A"/>
    <w:rsid w:val="00786DAB"/>
    <w:rsid w:val="00786DC6"/>
    <w:rsid w:val="00786E0E"/>
    <w:rsid w:val="00786EA3"/>
    <w:rsid w:val="00786EBB"/>
    <w:rsid w:val="00786EF7"/>
    <w:rsid w:val="00786F33"/>
    <w:rsid w:val="00786F5B"/>
    <w:rsid w:val="00786FAE"/>
    <w:rsid w:val="00786FCD"/>
    <w:rsid w:val="00786FF3"/>
    <w:rsid w:val="00786FF4"/>
    <w:rsid w:val="00786FFA"/>
    <w:rsid w:val="00787018"/>
    <w:rsid w:val="0078701A"/>
    <w:rsid w:val="0078703E"/>
    <w:rsid w:val="00787049"/>
    <w:rsid w:val="0078704A"/>
    <w:rsid w:val="0078705B"/>
    <w:rsid w:val="00787079"/>
    <w:rsid w:val="007870B4"/>
    <w:rsid w:val="007870D2"/>
    <w:rsid w:val="007870F5"/>
    <w:rsid w:val="00787157"/>
    <w:rsid w:val="0078715E"/>
    <w:rsid w:val="0078716A"/>
    <w:rsid w:val="00787196"/>
    <w:rsid w:val="007871A3"/>
    <w:rsid w:val="007871F3"/>
    <w:rsid w:val="007871F6"/>
    <w:rsid w:val="00787205"/>
    <w:rsid w:val="00787223"/>
    <w:rsid w:val="00787233"/>
    <w:rsid w:val="00787246"/>
    <w:rsid w:val="0078726B"/>
    <w:rsid w:val="007872AE"/>
    <w:rsid w:val="007872F9"/>
    <w:rsid w:val="0078731F"/>
    <w:rsid w:val="007873A2"/>
    <w:rsid w:val="007873B7"/>
    <w:rsid w:val="007873DE"/>
    <w:rsid w:val="007873E0"/>
    <w:rsid w:val="007874D4"/>
    <w:rsid w:val="007874DF"/>
    <w:rsid w:val="007874F4"/>
    <w:rsid w:val="0078750D"/>
    <w:rsid w:val="00787513"/>
    <w:rsid w:val="00787528"/>
    <w:rsid w:val="00787536"/>
    <w:rsid w:val="00787554"/>
    <w:rsid w:val="00787578"/>
    <w:rsid w:val="00787585"/>
    <w:rsid w:val="0078758E"/>
    <w:rsid w:val="007875B4"/>
    <w:rsid w:val="007875B6"/>
    <w:rsid w:val="007875EF"/>
    <w:rsid w:val="0078761C"/>
    <w:rsid w:val="007876D2"/>
    <w:rsid w:val="007876EB"/>
    <w:rsid w:val="007876F0"/>
    <w:rsid w:val="007876F4"/>
    <w:rsid w:val="0078773B"/>
    <w:rsid w:val="0078775E"/>
    <w:rsid w:val="00787761"/>
    <w:rsid w:val="00787764"/>
    <w:rsid w:val="00787793"/>
    <w:rsid w:val="007877E8"/>
    <w:rsid w:val="0078783C"/>
    <w:rsid w:val="0078786E"/>
    <w:rsid w:val="0078789E"/>
    <w:rsid w:val="00787951"/>
    <w:rsid w:val="00787955"/>
    <w:rsid w:val="0078796F"/>
    <w:rsid w:val="00787A2D"/>
    <w:rsid w:val="00787A2E"/>
    <w:rsid w:val="00787A50"/>
    <w:rsid w:val="00787A7A"/>
    <w:rsid w:val="00787AAE"/>
    <w:rsid w:val="00787B43"/>
    <w:rsid w:val="00787B5A"/>
    <w:rsid w:val="00787B60"/>
    <w:rsid w:val="00787B86"/>
    <w:rsid w:val="00787B8F"/>
    <w:rsid w:val="00787B9C"/>
    <w:rsid w:val="00787BE7"/>
    <w:rsid w:val="00787BFE"/>
    <w:rsid w:val="00787C92"/>
    <w:rsid w:val="00787CBD"/>
    <w:rsid w:val="00787CD6"/>
    <w:rsid w:val="00787CF4"/>
    <w:rsid w:val="00787D27"/>
    <w:rsid w:val="00787D39"/>
    <w:rsid w:val="00787D51"/>
    <w:rsid w:val="00787D52"/>
    <w:rsid w:val="00787D68"/>
    <w:rsid w:val="00787DC0"/>
    <w:rsid w:val="00787E42"/>
    <w:rsid w:val="00787E98"/>
    <w:rsid w:val="00787E9C"/>
    <w:rsid w:val="00787EC2"/>
    <w:rsid w:val="00787F9D"/>
    <w:rsid w:val="00787FA2"/>
    <w:rsid w:val="00790006"/>
    <w:rsid w:val="007900A8"/>
    <w:rsid w:val="00790167"/>
    <w:rsid w:val="00790175"/>
    <w:rsid w:val="0079018A"/>
    <w:rsid w:val="0079023B"/>
    <w:rsid w:val="00790260"/>
    <w:rsid w:val="00790262"/>
    <w:rsid w:val="0079029F"/>
    <w:rsid w:val="007902D6"/>
    <w:rsid w:val="00790356"/>
    <w:rsid w:val="00790369"/>
    <w:rsid w:val="007903BA"/>
    <w:rsid w:val="00790439"/>
    <w:rsid w:val="0079043E"/>
    <w:rsid w:val="0079044D"/>
    <w:rsid w:val="0079045D"/>
    <w:rsid w:val="007904C4"/>
    <w:rsid w:val="0079050E"/>
    <w:rsid w:val="0079052E"/>
    <w:rsid w:val="00790543"/>
    <w:rsid w:val="00790570"/>
    <w:rsid w:val="00790595"/>
    <w:rsid w:val="00790596"/>
    <w:rsid w:val="007905ED"/>
    <w:rsid w:val="007905F5"/>
    <w:rsid w:val="00790607"/>
    <w:rsid w:val="0079060C"/>
    <w:rsid w:val="0079064E"/>
    <w:rsid w:val="00790657"/>
    <w:rsid w:val="00790661"/>
    <w:rsid w:val="00790662"/>
    <w:rsid w:val="007906E1"/>
    <w:rsid w:val="007906EB"/>
    <w:rsid w:val="0079072F"/>
    <w:rsid w:val="0079073A"/>
    <w:rsid w:val="0079077F"/>
    <w:rsid w:val="007907BC"/>
    <w:rsid w:val="0079080D"/>
    <w:rsid w:val="00790814"/>
    <w:rsid w:val="0079081F"/>
    <w:rsid w:val="00790864"/>
    <w:rsid w:val="0079087B"/>
    <w:rsid w:val="0079093C"/>
    <w:rsid w:val="0079095A"/>
    <w:rsid w:val="00790962"/>
    <w:rsid w:val="00790967"/>
    <w:rsid w:val="00790986"/>
    <w:rsid w:val="00790999"/>
    <w:rsid w:val="007909BE"/>
    <w:rsid w:val="007909DB"/>
    <w:rsid w:val="007909FF"/>
    <w:rsid w:val="00790A05"/>
    <w:rsid w:val="00790A22"/>
    <w:rsid w:val="00790A59"/>
    <w:rsid w:val="00790AD2"/>
    <w:rsid w:val="00790AE5"/>
    <w:rsid w:val="00790AF8"/>
    <w:rsid w:val="00790AFB"/>
    <w:rsid w:val="00790B1B"/>
    <w:rsid w:val="00790B8F"/>
    <w:rsid w:val="00790BB2"/>
    <w:rsid w:val="00790BDF"/>
    <w:rsid w:val="00790BEC"/>
    <w:rsid w:val="00790C5C"/>
    <w:rsid w:val="00790C6C"/>
    <w:rsid w:val="00790CCB"/>
    <w:rsid w:val="00790D41"/>
    <w:rsid w:val="00790D82"/>
    <w:rsid w:val="00790D8B"/>
    <w:rsid w:val="00790DE1"/>
    <w:rsid w:val="00790E08"/>
    <w:rsid w:val="00790E10"/>
    <w:rsid w:val="00790E13"/>
    <w:rsid w:val="00790E18"/>
    <w:rsid w:val="00790F3A"/>
    <w:rsid w:val="00790FF0"/>
    <w:rsid w:val="00791011"/>
    <w:rsid w:val="007910A3"/>
    <w:rsid w:val="00791118"/>
    <w:rsid w:val="0079112D"/>
    <w:rsid w:val="00791139"/>
    <w:rsid w:val="0079113B"/>
    <w:rsid w:val="00791146"/>
    <w:rsid w:val="0079114C"/>
    <w:rsid w:val="00791161"/>
    <w:rsid w:val="00791171"/>
    <w:rsid w:val="00791191"/>
    <w:rsid w:val="007911AF"/>
    <w:rsid w:val="007911E9"/>
    <w:rsid w:val="007911F0"/>
    <w:rsid w:val="007911F2"/>
    <w:rsid w:val="0079125B"/>
    <w:rsid w:val="00791275"/>
    <w:rsid w:val="0079129E"/>
    <w:rsid w:val="007912A0"/>
    <w:rsid w:val="00791315"/>
    <w:rsid w:val="0079134C"/>
    <w:rsid w:val="00791353"/>
    <w:rsid w:val="0079135B"/>
    <w:rsid w:val="007913CE"/>
    <w:rsid w:val="00791400"/>
    <w:rsid w:val="00791445"/>
    <w:rsid w:val="00791447"/>
    <w:rsid w:val="0079148A"/>
    <w:rsid w:val="00791498"/>
    <w:rsid w:val="007914A2"/>
    <w:rsid w:val="007914FA"/>
    <w:rsid w:val="007915D1"/>
    <w:rsid w:val="007915D6"/>
    <w:rsid w:val="00791621"/>
    <w:rsid w:val="0079162A"/>
    <w:rsid w:val="007916E1"/>
    <w:rsid w:val="007916EB"/>
    <w:rsid w:val="007916EF"/>
    <w:rsid w:val="00791729"/>
    <w:rsid w:val="00791763"/>
    <w:rsid w:val="0079177B"/>
    <w:rsid w:val="00791790"/>
    <w:rsid w:val="007917AA"/>
    <w:rsid w:val="007917BB"/>
    <w:rsid w:val="007917E6"/>
    <w:rsid w:val="0079181F"/>
    <w:rsid w:val="00791827"/>
    <w:rsid w:val="00791846"/>
    <w:rsid w:val="00791878"/>
    <w:rsid w:val="007918E1"/>
    <w:rsid w:val="007918FB"/>
    <w:rsid w:val="007918FF"/>
    <w:rsid w:val="0079190B"/>
    <w:rsid w:val="00791932"/>
    <w:rsid w:val="007919F5"/>
    <w:rsid w:val="00791A51"/>
    <w:rsid w:val="00791ACF"/>
    <w:rsid w:val="00791B34"/>
    <w:rsid w:val="00791B63"/>
    <w:rsid w:val="00791B68"/>
    <w:rsid w:val="00791C00"/>
    <w:rsid w:val="00791C0F"/>
    <w:rsid w:val="00791C26"/>
    <w:rsid w:val="00791C2E"/>
    <w:rsid w:val="00791C61"/>
    <w:rsid w:val="00791C64"/>
    <w:rsid w:val="00791C87"/>
    <w:rsid w:val="00791CA0"/>
    <w:rsid w:val="00791CC8"/>
    <w:rsid w:val="00791CF0"/>
    <w:rsid w:val="00791D38"/>
    <w:rsid w:val="00791D5F"/>
    <w:rsid w:val="00791DAF"/>
    <w:rsid w:val="00791DB0"/>
    <w:rsid w:val="00791DB5"/>
    <w:rsid w:val="00791E66"/>
    <w:rsid w:val="00791EEE"/>
    <w:rsid w:val="00791F00"/>
    <w:rsid w:val="00791F0D"/>
    <w:rsid w:val="00791F11"/>
    <w:rsid w:val="00791F17"/>
    <w:rsid w:val="00791F18"/>
    <w:rsid w:val="00791F1A"/>
    <w:rsid w:val="00791F4E"/>
    <w:rsid w:val="00791F6B"/>
    <w:rsid w:val="00791F8E"/>
    <w:rsid w:val="00791FEC"/>
    <w:rsid w:val="00792031"/>
    <w:rsid w:val="00792037"/>
    <w:rsid w:val="007920C0"/>
    <w:rsid w:val="00792118"/>
    <w:rsid w:val="0079213A"/>
    <w:rsid w:val="007921AE"/>
    <w:rsid w:val="007921F0"/>
    <w:rsid w:val="00792242"/>
    <w:rsid w:val="00792247"/>
    <w:rsid w:val="0079224F"/>
    <w:rsid w:val="00792252"/>
    <w:rsid w:val="0079225A"/>
    <w:rsid w:val="0079225D"/>
    <w:rsid w:val="0079226A"/>
    <w:rsid w:val="0079227C"/>
    <w:rsid w:val="007922CA"/>
    <w:rsid w:val="007922EC"/>
    <w:rsid w:val="007922FC"/>
    <w:rsid w:val="00792302"/>
    <w:rsid w:val="00792350"/>
    <w:rsid w:val="00792385"/>
    <w:rsid w:val="00792399"/>
    <w:rsid w:val="007923B7"/>
    <w:rsid w:val="0079247D"/>
    <w:rsid w:val="007924A9"/>
    <w:rsid w:val="007924DA"/>
    <w:rsid w:val="00792544"/>
    <w:rsid w:val="0079255D"/>
    <w:rsid w:val="00792571"/>
    <w:rsid w:val="00792575"/>
    <w:rsid w:val="0079258A"/>
    <w:rsid w:val="007925BA"/>
    <w:rsid w:val="007925F0"/>
    <w:rsid w:val="00792671"/>
    <w:rsid w:val="00792680"/>
    <w:rsid w:val="0079268A"/>
    <w:rsid w:val="0079269C"/>
    <w:rsid w:val="007926BB"/>
    <w:rsid w:val="007926FD"/>
    <w:rsid w:val="00792705"/>
    <w:rsid w:val="0079273E"/>
    <w:rsid w:val="00792740"/>
    <w:rsid w:val="0079275D"/>
    <w:rsid w:val="00792765"/>
    <w:rsid w:val="00792773"/>
    <w:rsid w:val="0079279F"/>
    <w:rsid w:val="007927A8"/>
    <w:rsid w:val="00792850"/>
    <w:rsid w:val="007928A6"/>
    <w:rsid w:val="007928DB"/>
    <w:rsid w:val="007928EA"/>
    <w:rsid w:val="0079298A"/>
    <w:rsid w:val="00792994"/>
    <w:rsid w:val="00792995"/>
    <w:rsid w:val="00792996"/>
    <w:rsid w:val="00792A32"/>
    <w:rsid w:val="00792A55"/>
    <w:rsid w:val="00792A59"/>
    <w:rsid w:val="00792AAF"/>
    <w:rsid w:val="00792AB4"/>
    <w:rsid w:val="00792AFA"/>
    <w:rsid w:val="00792B30"/>
    <w:rsid w:val="00792B58"/>
    <w:rsid w:val="00792B8E"/>
    <w:rsid w:val="00792B8F"/>
    <w:rsid w:val="00792C0E"/>
    <w:rsid w:val="00792C28"/>
    <w:rsid w:val="00792C5B"/>
    <w:rsid w:val="00792C74"/>
    <w:rsid w:val="00792CC0"/>
    <w:rsid w:val="00792D3E"/>
    <w:rsid w:val="00792D6F"/>
    <w:rsid w:val="00792D74"/>
    <w:rsid w:val="00792DBC"/>
    <w:rsid w:val="00792DE5"/>
    <w:rsid w:val="00792DE9"/>
    <w:rsid w:val="00792E05"/>
    <w:rsid w:val="00792E55"/>
    <w:rsid w:val="00792E6E"/>
    <w:rsid w:val="00792E7B"/>
    <w:rsid w:val="00792E96"/>
    <w:rsid w:val="00792EDC"/>
    <w:rsid w:val="00792F0B"/>
    <w:rsid w:val="00793078"/>
    <w:rsid w:val="007930AE"/>
    <w:rsid w:val="007930D5"/>
    <w:rsid w:val="007930F9"/>
    <w:rsid w:val="0079311A"/>
    <w:rsid w:val="00793143"/>
    <w:rsid w:val="00793158"/>
    <w:rsid w:val="007931EB"/>
    <w:rsid w:val="00793218"/>
    <w:rsid w:val="0079321E"/>
    <w:rsid w:val="007932A4"/>
    <w:rsid w:val="007932DD"/>
    <w:rsid w:val="0079332C"/>
    <w:rsid w:val="007933A1"/>
    <w:rsid w:val="007933DF"/>
    <w:rsid w:val="007933E6"/>
    <w:rsid w:val="0079340F"/>
    <w:rsid w:val="00793440"/>
    <w:rsid w:val="007934BF"/>
    <w:rsid w:val="007934C8"/>
    <w:rsid w:val="00793542"/>
    <w:rsid w:val="00793550"/>
    <w:rsid w:val="00793563"/>
    <w:rsid w:val="0079357B"/>
    <w:rsid w:val="00793581"/>
    <w:rsid w:val="00793583"/>
    <w:rsid w:val="00793616"/>
    <w:rsid w:val="0079361A"/>
    <w:rsid w:val="00793650"/>
    <w:rsid w:val="00793652"/>
    <w:rsid w:val="0079367A"/>
    <w:rsid w:val="007936A1"/>
    <w:rsid w:val="007936CC"/>
    <w:rsid w:val="007936D9"/>
    <w:rsid w:val="0079377F"/>
    <w:rsid w:val="007937B6"/>
    <w:rsid w:val="007937BD"/>
    <w:rsid w:val="00793815"/>
    <w:rsid w:val="00793826"/>
    <w:rsid w:val="00793848"/>
    <w:rsid w:val="00793853"/>
    <w:rsid w:val="00793870"/>
    <w:rsid w:val="007939C0"/>
    <w:rsid w:val="00793A10"/>
    <w:rsid w:val="00793A13"/>
    <w:rsid w:val="00793A18"/>
    <w:rsid w:val="00793AAF"/>
    <w:rsid w:val="00793AE1"/>
    <w:rsid w:val="00793B24"/>
    <w:rsid w:val="00793B44"/>
    <w:rsid w:val="00793B51"/>
    <w:rsid w:val="00793BAA"/>
    <w:rsid w:val="00793BB7"/>
    <w:rsid w:val="00793BD3"/>
    <w:rsid w:val="00793C93"/>
    <w:rsid w:val="00793C9F"/>
    <w:rsid w:val="00793CAC"/>
    <w:rsid w:val="00793D23"/>
    <w:rsid w:val="00793D4C"/>
    <w:rsid w:val="00793D9E"/>
    <w:rsid w:val="00793DA5"/>
    <w:rsid w:val="00793DCD"/>
    <w:rsid w:val="00793E38"/>
    <w:rsid w:val="00793E62"/>
    <w:rsid w:val="00793E65"/>
    <w:rsid w:val="00793F0F"/>
    <w:rsid w:val="00793F17"/>
    <w:rsid w:val="00793F4E"/>
    <w:rsid w:val="00793F6C"/>
    <w:rsid w:val="00793F79"/>
    <w:rsid w:val="00793F84"/>
    <w:rsid w:val="00793FDC"/>
    <w:rsid w:val="00793FF5"/>
    <w:rsid w:val="00794017"/>
    <w:rsid w:val="0079403E"/>
    <w:rsid w:val="00794051"/>
    <w:rsid w:val="007940BF"/>
    <w:rsid w:val="007940FC"/>
    <w:rsid w:val="0079411A"/>
    <w:rsid w:val="00794123"/>
    <w:rsid w:val="0079412B"/>
    <w:rsid w:val="00794155"/>
    <w:rsid w:val="007941B9"/>
    <w:rsid w:val="007941BB"/>
    <w:rsid w:val="007941C4"/>
    <w:rsid w:val="007941CE"/>
    <w:rsid w:val="007941D9"/>
    <w:rsid w:val="00794207"/>
    <w:rsid w:val="0079424A"/>
    <w:rsid w:val="007942A8"/>
    <w:rsid w:val="007942AE"/>
    <w:rsid w:val="00794319"/>
    <w:rsid w:val="00794366"/>
    <w:rsid w:val="007943B3"/>
    <w:rsid w:val="007943C3"/>
    <w:rsid w:val="007943D9"/>
    <w:rsid w:val="00794457"/>
    <w:rsid w:val="0079449C"/>
    <w:rsid w:val="007944A4"/>
    <w:rsid w:val="007944A5"/>
    <w:rsid w:val="007944A7"/>
    <w:rsid w:val="00794565"/>
    <w:rsid w:val="0079456E"/>
    <w:rsid w:val="00794592"/>
    <w:rsid w:val="007945C0"/>
    <w:rsid w:val="00794630"/>
    <w:rsid w:val="0079469B"/>
    <w:rsid w:val="007946E1"/>
    <w:rsid w:val="00794713"/>
    <w:rsid w:val="00794728"/>
    <w:rsid w:val="00794753"/>
    <w:rsid w:val="00794767"/>
    <w:rsid w:val="007947A2"/>
    <w:rsid w:val="007947D7"/>
    <w:rsid w:val="007947DB"/>
    <w:rsid w:val="007947F8"/>
    <w:rsid w:val="007947FC"/>
    <w:rsid w:val="00794815"/>
    <w:rsid w:val="00794823"/>
    <w:rsid w:val="0079482F"/>
    <w:rsid w:val="00794859"/>
    <w:rsid w:val="0079485D"/>
    <w:rsid w:val="00794871"/>
    <w:rsid w:val="00794902"/>
    <w:rsid w:val="00794930"/>
    <w:rsid w:val="0079494A"/>
    <w:rsid w:val="00794954"/>
    <w:rsid w:val="007949A8"/>
    <w:rsid w:val="007949C0"/>
    <w:rsid w:val="007949C1"/>
    <w:rsid w:val="007949EC"/>
    <w:rsid w:val="00794A22"/>
    <w:rsid w:val="00794A33"/>
    <w:rsid w:val="00794A96"/>
    <w:rsid w:val="00794AAF"/>
    <w:rsid w:val="00794AB9"/>
    <w:rsid w:val="00794ABE"/>
    <w:rsid w:val="00794AE5"/>
    <w:rsid w:val="00794AFD"/>
    <w:rsid w:val="00794B09"/>
    <w:rsid w:val="00794B22"/>
    <w:rsid w:val="00794BE4"/>
    <w:rsid w:val="00794BED"/>
    <w:rsid w:val="00794BF7"/>
    <w:rsid w:val="00794C05"/>
    <w:rsid w:val="00794C06"/>
    <w:rsid w:val="00794C8A"/>
    <w:rsid w:val="00794CA5"/>
    <w:rsid w:val="00794CC2"/>
    <w:rsid w:val="00794CCB"/>
    <w:rsid w:val="00794CF7"/>
    <w:rsid w:val="00794D00"/>
    <w:rsid w:val="00794D06"/>
    <w:rsid w:val="00794D17"/>
    <w:rsid w:val="00794D27"/>
    <w:rsid w:val="00794D3D"/>
    <w:rsid w:val="00794D4F"/>
    <w:rsid w:val="00794D5B"/>
    <w:rsid w:val="00794D85"/>
    <w:rsid w:val="00794DB9"/>
    <w:rsid w:val="00794DBB"/>
    <w:rsid w:val="00794E7D"/>
    <w:rsid w:val="00794E85"/>
    <w:rsid w:val="00794EA8"/>
    <w:rsid w:val="00794ED9"/>
    <w:rsid w:val="00794F56"/>
    <w:rsid w:val="00794F89"/>
    <w:rsid w:val="00794FD1"/>
    <w:rsid w:val="0079501C"/>
    <w:rsid w:val="00795022"/>
    <w:rsid w:val="00795045"/>
    <w:rsid w:val="00795057"/>
    <w:rsid w:val="00795059"/>
    <w:rsid w:val="00795156"/>
    <w:rsid w:val="0079518D"/>
    <w:rsid w:val="0079519E"/>
    <w:rsid w:val="0079520F"/>
    <w:rsid w:val="00795226"/>
    <w:rsid w:val="00795259"/>
    <w:rsid w:val="00795264"/>
    <w:rsid w:val="00795389"/>
    <w:rsid w:val="00795390"/>
    <w:rsid w:val="007953B2"/>
    <w:rsid w:val="007953CA"/>
    <w:rsid w:val="007953F0"/>
    <w:rsid w:val="00795401"/>
    <w:rsid w:val="00795406"/>
    <w:rsid w:val="0079542C"/>
    <w:rsid w:val="007954A3"/>
    <w:rsid w:val="007954F2"/>
    <w:rsid w:val="00795504"/>
    <w:rsid w:val="00795568"/>
    <w:rsid w:val="007955A1"/>
    <w:rsid w:val="00795651"/>
    <w:rsid w:val="00795676"/>
    <w:rsid w:val="00795680"/>
    <w:rsid w:val="007956BA"/>
    <w:rsid w:val="007956BB"/>
    <w:rsid w:val="00795768"/>
    <w:rsid w:val="0079577F"/>
    <w:rsid w:val="00795862"/>
    <w:rsid w:val="0079586D"/>
    <w:rsid w:val="0079589F"/>
    <w:rsid w:val="007958D8"/>
    <w:rsid w:val="007958F1"/>
    <w:rsid w:val="00795904"/>
    <w:rsid w:val="0079597C"/>
    <w:rsid w:val="007959D0"/>
    <w:rsid w:val="007959D3"/>
    <w:rsid w:val="00795A81"/>
    <w:rsid w:val="00795ABB"/>
    <w:rsid w:val="00795AFB"/>
    <w:rsid w:val="00795B0B"/>
    <w:rsid w:val="00795B0D"/>
    <w:rsid w:val="00795B32"/>
    <w:rsid w:val="00795B5E"/>
    <w:rsid w:val="00795BAF"/>
    <w:rsid w:val="00795BE7"/>
    <w:rsid w:val="00795C09"/>
    <w:rsid w:val="00795C41"/>
    <w:rsid w:val="00795CBC"/>
    <w:rsid w:val="00795CF6"/>
    <w:rsid w:val="00795D18"/>
    <w:rsid w:val="00795D1C"/>
    <w:rsid w:val="00795D63"/>
    <w:rsid w:val="00795D82"/>
    <w:rsid w:val="00795DBA"/>
    <w:rsid w:val="00795E39"/>
    <w:rsid w:val="00795E44"/>
    <w:rsid w:val="00795E5D"/>
    <w:rsid w:val="00795E7D"/>
    <w:rsid w:val="00795E7F"/>
    <w:rsid w:val="00795F23"/>
    <w:rsid w:val="00795F6C"/>
    <w:rsid w:val="00795F8F"/>
    <w:rsid w:val="00795FAA"/>
    <w:rsid w:val="00795FB2"/>
    <w:rsid w:val="00795FD5"/>
    <w:rsid w:val="00795FFC"/>
    <w:rsid w:val="00796046"/>
    <w:rsid w:val="00796056"/>
    <w:rsid w:val="007960A3"/>
    <w:rsid w:val="00796125"/>
    <w:rsid w:val="0079613D"/>
    <w:rsid w:val="00796194"/>
    <w:rsid w:val="007961AB"/>
    <w:rsid w:val="007961B8"/>
    <w:rsid w:val="007961B9"/>
    <w:rsid w:val="00796219"/>
    <w:rsid w:val="00796226"/>
    <w:rsid w:val="007962F8"/>
    <w:rsid w:val="00796329"/>
    <w:rsid w:val="00796366"/>
    <w:rsid w:val="00796381"/>
    <w:rsid w:val="00796382"/>
    <w:rsid w:val="007963A5"/>
    <w:rsid w:val="00796402"/>
    <w:rsid w:val="0079642D"/>
    <w:rsid w:val="0079642F"/>
    <w:rsid w:val="0079646E"/>
    <w:rsid w:val="00796514"/>
    <w:rsid w:val="00796515"/>
    <w:rsid w:val="00796528"/>
    <w:rsid w:val="00796560"/>
    <w:rsid w:val="00796579"/>
    <w:rsid w:val="0079657B"/>
    <w:rsid w:val="00796596"/>
    <w:rsid w:val="0079659E"/>
    <w:rsid w:val="007965C3"/>
    <w:rsid w:val="00796621"/>
    <w:rsid w:val="00796623"/>
    <w:rsid w:val="0079662C"/>
    <w:rsid w:val="00796635"/>
    <w:rsid w:val="0079663B"/>
    <w:rsid w:val="00796674"/>
    <w:rsid w:val="0079667A"/>
    <w:rsid w:val="00796690"/>
    <w:rsid w:val="007966E6"/>
    <w:rsid w:val="00796702"/>
    <w:rsid w:val="00796730"/>
    <w:rsid w:val="00796756"/>
    <w:rsid w:val="00796791"/>
    <w:rsid w:val="007967A2"/>
    <w:rsid w:val="007967A7"/>
    <w:rsid w:val="007967D4"/>
    <w:rsid w:val="007967D7"/>
    <w:rsid w:val="007968A1"/>
    <w:rsid w:val="007968B2"/>
    <w:rsid w:val="007968C5"/>
    <w:rsid w:val="00796967"/>
    <w:rsid w:val="00796974"/>
    <w:rsid w:val="0079698F"/>
    <w:rsid w:val="0079699E"/>
    <w:rsid w:val="00796A20"/>
    <w:rsid w:val="00796A3A"/>
    <w:rsid w:val="00796A7A"/>
    <w:rsid w:val="00796AEB"/>
    <w:rsid w:val="00796B64"/>
    <w:rsid w:val="00796B67"/>
    <w:rsid w:val="00796B7B"/>
    <w:rsid w:val="00796C1E"/>
    <w:rsid w:val="00796C3E"/>
    <w:rsid w:val="00796C43"/>
    <w:rsid w:val="00796C7C"/>
    <w:rsid w:val="00796CCA"/>
    <w:rsid w:val="00796D6A"/>
    <w:rsid w:val="00796DA8"/>
    <w:rsid w:val="00796DBF"/>
    <w:rsid w:val="00796DC9"/>
    <w:rsid w:val="00796DCE"/>
    <w:rsid w:val="00796DD2"/>
    <w:rsid w:val="00796E2F"/>
    <w:rsid w:val="00796E37"/>
    <w:rsid w:val="00796E66"/>
    <w:rsid w:val="00796EA7"/>
    <w:rsid w:val="00796EE8"/>
    <w:rsid w:val="00796F24"/>
    <w:rsid w:val="00796F38"/>
    <w:rsid w:val="00797053"/>
    <w:rsid w:val="00797088"/>
    <w:rsid w:val="007970B6"/>
    <w:rsid w:val="00797148"/>
    <w:rsid w:val="0079716B"/>
    <w:rsid w:val="007971B4"/>
    <w:rsid w:val="007971FE"/>
    <w:rsid w:val="007971FF"/>
    <w:rsid w:val="00797257"/>
    <w:rsid w:val="00797285"/>
    <w:rsid w:val="00797296"/>
    <w:rsid w:val="0079729C"/>
    <w:rsid w:val="007972C6"/>
    <w:rsid w:val="007972D9"/>
    <w:rsid w:val="00797350"/>
    <w:rsid w:val="00797357"/>
    <w:rsid w:val="00797379"/>
    <w:rsid w:val="0079737C"/>
    <w:rsid w:val="00797382"/>
    <w:rsid w:val="00797393"/>
    <w:rsid w:val="007973A9"/>
    <w:rsid w:val="007973B5"/>
    <w:rsid w:val="007973EB"/>
    <w:rsid w:val="00797424"/>
    <w:rsid w:val="0079742D"/>
    <w:rsid w:val="00797433"/>
    <w:rsid w:val="00797460"/>
    <w:rsid w:val="00797483"/>
    <w:rsid w:val="0079748B"/>
    <w:rsid w:val="007974C7"/>
    <w:rsid w:val="007974DE"/>
    <w:rsid w:val="007974F2"/>
    <w:rsid w:val="00797540"/>
    <w:rsid w:val="007975B7"/>
    <w:rsid w:val="007975BD"/>
    <w:rsid w:val="007975FD"/>
    <w:rsid w:val="00797603"/>
    <w:rsid w:val="00797609"/>
    <w:rsid w:val="00797688"/>
    <w:rsid w:val="007976DB"/>
    <w:rsid w:val="007976EF"/>
    <w:rsid w:val="007976F5"/>
    <w:rsid w:val="007976FC"/>
    <w:rsid w:val="00797792"/>
    <w:rsid w:val="007977D8"/>
    <w:rsid w:val="0079780B"/>
    <w:rsid w:val="00797828"/>
    <w:rsid w:val="00797843"/>
    <w:rsid w:val="00797849"/>
    <w:rsid w:val="0079788F"/>
    <w:rsid w:val="007978AB"/>
    <w:rsid w:val="007978BA"/>
    <w:rsid w:val="007978CF"/>
    <w:rsid w:val="007978E4"/>
    <w:rsid w:val="00797903"/>
    <w:rsid w:val="00797910"/>
    <w:rsid w:val="0079796D"/>
    <w:rsid w:val="007979A5"/>
    <w:rsid w:val="007979BA"/>
    <w:rsid w:val="00797A5D"/>
    <w:rsid w:val="00797A6D"/>
    <w:rsid w:val="00797A83"/>
    <w:rsid w:val="00797B59"/>
    <w:rsid w:val="00797B7E"/>
    <w:rsid w:val="00797B89"/>
    <w:rsid w:val="00797B8F"/>
    <w:rsid w:val="00797B95"/>
    <w:rsid w:val="00797BA8"/>
    <w:rsid w:val="00797BC1"/>
    <w:rsid w:val="00797C05"/>
    <w:rsid w:val="00797C22"/>
    <w:rsid w:val="00797C64"/>
    <w:rsid w:val="00797C79"/>
    <w:rsid w:val="00797CD9"/>
    <w:rsid w:val="00797CFD"/>
    <w:rsid w:val="00797D43"/>
    <w:rsid w:val="00797D57"/>
    <w:rsid w:val="00797D83"/>
    <w:rsid w:val="00797E6A"/>
    <w:rsid w:val="00797EB2"/>
    <w:rsid w:val="00797F33"/>
    <w:rsid w:val="00797F3C"/>
    <w:rsid w:val="00797F40"/>
    <w:rsid w:val="00797F42"/>
    <w:rsid w:val="00797F6D"/>
    <w:rsid w:val="007A0019"/>
    <w:rsid w:val="007A0029"/>
    <w:rsid w:val="007A0046"/>
    <w:rsid w:val="007A0048"/>
    <w:rsid w:val="007A004F"/>
    <w:rsid w:val="007A00C6"/>
    <w:rsid w:val="007A00D0"/>
    <w:rsid w:val="007A00DB"/>
    <w:rsid w:val="007A011E"/>
    <w:rsid w:val="007A017F"/>
    <w:rsid w:val="007A0196"/>
    <w:rsid w:val="007A019B"/>
    <w:rsid w:val="007A0288"/>
    <w:rsid w:val="007A02B0"/>
    <w:rsid w:val="007A02CA"/>
    <w:rsid w:val="007A02F8"/>
    <w:rsid w:val="007A030D"/>
    <w:rsid w:val="007A035E"/>
    <w:rsid w:val="007A03C9"/>
    <w:rsid w:val="007A03D3"/>
    <w:rsid w:val="007A03EA"/>
    <w:rsid w:val="007A0402"/>
    <w:rsid w:val="007A049E"/>
    <w:rsid w:val="007A056A"/>
    <w:rsid w:val="007A056D"/>
    <w:rsid w:val="007A0596"/>
    <w:rsid w:val="007A05B9"/>
    <w:rsid w:val="007A05CB"/>
    <w:rsid w:val="007A05D1"/>
    <w:rsid w:val="007A062A"/>
    <w:rsid w:val="007A068C"/>
    <w:rsid w:val="007A06A3"/>
    <w:rsid w:val="007A06B8"/>
    <w:rsid w:val="007A06BC"/>
    <w:rsid w:val="007A06BD"/>
    <w:rsid w:val="007A06EE"/>
    <w:rsid w:val="007A06FE"/>
    <w:rsid w:val="007A078A"/>
    <w:rsid w:val="007A07DA"/>
    <w:rsid w:val="007A081F"/>
    <w:rsid w:val="007A0879"/>
    <w:rsid w:val="007A087E"/>
    <w:rsid w:val="007A08C0"/>
    <w:rsid w:val="007A08C3"/>
    <w:rsid w:val="007A08CC"/>
    <w:rsid w:val="007A08E1"/>
    <w:rsid w:val="007A08E6"/>
    <w:rsid w:val="007A08F3"/>
    <w:rsid w:val="007A094E"/>
    <w:rsid w:val="007A09C4"/>
    <w:rsid w:val="007A0A0E"/>
    <w:rsid w:val="007A0A51"/>
    <w:rsid w:val="007A0A56"/>
    <w:rsid w:val="007A0A81"/>
    <w:rsid w:val="007A0A86"/>
    <w:rsid w:val="007A0AD4"/>
    <w:rsid w:val="007A0B21"/>
    <w:rsid w:val="007A0B29"/>
    <w:rsid w:val="007A0B70"/>
    <w:rsid w:val="007A0B84"/>
    <w:rsid w:val="007A0BEA"/>
    <w:rsid w:val="007A0C03"/>
    <w:rsid w:val="007A0C36"/>
    <w:rsid w:val="007A0CBE"/>
    <w:rsid w:val="007A0CEF"/>
    <w:rsid w:val="007A0D1C"/>
    <w:rsid w:val="007A0D3A"/>
    <w:rsid w:val="007A0D89"/>
    <w:rsid w:val="007A0DD3"/>
    <w:rsid w:val="007A0E7B"/>
    <w:rsid w:val="007A0E7E"/>
    <w:rsid w:val="007A0E8B"/>
    <w:rsid w:val="007A0E95"/>
    <w:rsid w:val="007A0EA5"/>
    <w:rsid w:val="007A0EA8"/>
    <w:rsid w:val="007A0ECE"/>
    <w:rsid w:val="007A0F0D"/>
    <w:rsid w:val="007A0F15"/>
    <w:rsid w:val="007A0F17"/>
    <w:rsid w:val="007A0F74"/>
    <w:rsid w:val="007A0F94"/>
    <w:rsid w:val="007A0F9B"/>
    <w:rsid w:val="007A0FA8"/>
    <w:rsid w:val="007A0FC6"/>
    <w:rsid w:val="007A0FD2"/>
    <w:rsid w:val="007A0FE5"/>
    <w:rsid w:val="007A0FF6"/>
    <w:rsid w:val="007A0FFF"/>
    <w:rsid w:val="007A1027"/>
    <w:rsid w:val="007A1054"/>
    <w:rsid w:val="007A10D2"/>
    <w:rsid w:val="007A1101"/>
    <w:rsid w:val="007A110B"/>
    <w:rsid w:val="007A114B"/>
    <w:rsid w:val="007A1211"/>
    <w:rsid w:val="007A121F"/>
    <w:rsid w:val="007A127B"/>
    <w:rsid w:val="007A12D8"/>
    <w:rsid w:val="007A1354"/>
    <w:rsid w:val="007A13B2"/>
    <w:rsid w:val="007A145C"/>
    <w:rsid w:val="007A1478"/>
    <w:rsid w:val="007A14E7"/>
    <w:rsid w:val="007A155E"/>
    <w:rsid w:val="007A15B9"/>
    <w:rsid w:val="007A15D9"/>
    <w:rsid w:val="007A160A"/>
    <w:rsid w:val="007A160F"/>
    <w:rsid w:val="007A1636"/>
    <w:rsid w:val="007A166B"/>
    <w:rsid w:val="007A1680"/>
    <w:rsid w:val="007A1686"/>
    <w:rsid w:val="007A16AD"/>
    <w:rsid w:val="007A16B4"/>
    <w:rsid w:val="007A16CE"/>
    <w:rsid w:val="007A1701"/>
    <w:rsid w:val="007A1702"/>
    <w:rsid w:val="007A170E"/>
    <w:rsid w:val="007A1742"/>
    <w:rsid w:val="007A177D"/>
    <w:rsid w:val="007A17CC"/>
    <w:rsid w:val="007A1852"/>
    <w:rsid w:val="007A186D"/>
    <w:rsid w:val="007A18C8"/>
    <w:rsid w:val="007A18CA"/>
    <w:rsid w:val="007A1956"/>
    <w:rsid w:val="007A19C5"/>
    <w:rsid w:val="007A1A50"/>
    <w:rsid w:val="007A1A5B"/>
    <w:rsid w:val="007A1A71"/>
    <w:rsid w:val="007A1A98"/>
    <w:rsid w:val="007A1AAB"/>
    <w:rsid w:val="007A1AFA"/>
    <w:rsid w:val="007A1B0A"/>
    <w:rsid w:val="007A1B6F"/>
    <w:rsid w:val="007A1B88"/>
    <w:rsid w:val="007A1BCF"/>
    <w:rsid w:val="007A1C06"/>
    <w:rsid w:val="007A1CB8"/>
    <w:rsid w:val="007A1CC0"/>
    <w:rsid w:val="007A1CD4"/>
    <w:rsid w:val="007A1CDB"/>
    <w:rsid w:val="007A1D0E"/>
    <w:rsid w:val="007A1D3C"/>
    <w:rsid w:val="007A1D4D"/>
    <w:rsid w:val="007A1DAF"/>
    <w:rsid w:val="007A1E26"/>
    <w:rsid w:val="007A1E3F"/>
    <w:rsid w:val="007A1E66"/>
    <w:rsid w:val="007A1EA4"/>
    <w:rsid w:val="007A1EA7"/>
    <w:rsid w:val="007A1EFB"/>
    <w:rsid w:val="007A1F80"/>
    <w:rsid w:val="007A1FA3"/>
    <w:rsid w:val="007A1FB3"/>
    <w:rsid w:val="007A1FB7"/>
    <w:rsid w:val="007A1FDD"/>
    <w:rsid w:val="007A1FE2"/>
    <w:rsid w:val="007A1FE9"/>
    <w:rsid w:val="007A2003"/>
    <w:rsid w:val="007A205B"/>
    <w:rsid w:val="007A205C"/>
    <w:rsid w:val="007A20B7"/>
    <w:rsid w:val="007A20DC"/>
    <w:rsid w:val="007A20F7"/>
    <w:rsid w:val="007A2124"/>
    <w:rsid w:val="007A218F"/>
    <w:rsid w:val="007A219A"/>
    <w:rsid w:val="007A21E0"/>
    <w:rsid w:val="007A222B"/>
    <w:rsid w:val="007A225B"/>
    <w:rsid w:val="007A227F"/>
    <w:rsid w:val="007A2333"/>
    <w:rsid w:val="007A2360"/>
    <w:rsid w:val="007A237E"/>
    <w:rsid w:val="007A23A9"/>
    <w:rsid w:val="007A23C1"/>
    <w:rsid w:val="007A23C4"/>
    <w:rsid w:val="007A23F8"/>
    <w:rsid w:val="007A242B"/>
    <w:rsid w:val="007A2474"/>
    <w:rsid w:val="007A24CE"/>
    <w:rsid w:val="007A24F2"/>
    <w:rsid w:val="007A2531"/>
    <w:rsid w:val="007A2556"/>
    <w:rsid w:val="007A25B7"/>
    <w:rsid w:val="007A25D8"/>
    <w:rsid w:val="007A25DB"/>
    <w:rsid w:val="007A25DD"/>
    <w:rsid w:val="007A25F0"/>
    <w:rsid w:val="007A2629"/>
    <w:rsid w:val="007A266C"/>
    <w:rsid w:val="007A26FD"/>
    <w:rsid w:val="007A2724"/>
    <w:rsid w:val="007A276A"/>
    <w:rsid w:val="007A276F"/>
    <w:rsid w:val="007A2832"/>
    <w:rsid w:val="007A2856"/>
    <w:rsid w:val="007A28B2"/>
    <w:rsid w:val="007A28FF"/>
    <w:rsid w:val="007A297F"/>
    <w:rsid w:val="007A2985"/>
    <w:rsid w:val="007A2990"/>
    <w:rsid w:val="007A29EA"/>
    <w:rsid w:val="007A2A4C"/>
    <w:rsid w:val="007A2A68"/>
    <w:rsid w:val="007A2AAF"/>
    <w:rsid w:val="007A2AD2"/>
    <w:rsid w:val="007A2AEF"/>
    <w:rsid w:val="007A2AF8"/>
    <w:rsid w:val="007A2B06"/>
    <w:rsid w:val="007A2B81"/>
    <w:rsid w:val="007A2BD5"/>
    <w:rsid w:val="007A2C2D"/>
    <w:rsid w:val="007A2C3A"/>
    <w:rsid w:val="007A2C43"/>
    <w:rsid w:val="007A2C4F"/>
    <w:rsid w:val="007A2C8B"/>
    <w:rsid w:val="007A2C9F"/>
    <w:rsid w:val="007A2CB6"/>
    <w:rsid w:val="007A2CDA"/>
    <w:rsid w:val="007A2D6D"/>
    <w:rsid w:val="007A2D84"/>
    <w:rsid w:val="007A2DB3"/>
    <w:rsid w:val="007A2DFF"/>
    <w:rsid w:val="007A2E11"/>
    <w:rsid w:val="007A2E15"/>
    <w:rsid w:val="007A2E36"/>
    <w:rsid w:val="007A2EAA"/>
    <w:rsid w:val="007A2F06"/>
    <w:rsid w:val="007A2F15"/>
    <w:rsid w:val="007A2F1B"/>
    <w:rsid w:val="007A2F2E"/>
    <w:rsid w:val="007A2F4B"/>
    <w:rsid w:val="007A2F4F"/>
    <w:rsid w:val="007A2F76"/>
    <w:rsid w:val="007A2F91"/>
    <w:rsid w:val="007A2FA1"/>
    <w:rsid w:val="007A2FBD"/>
    <w:rsid w:val="007A2FC7"/>
    <w:rsid w:val="007A2FF1"/>
    <w:rsid w:val="007A303A"/>
    <w:rsid w:val="007A305B"/>
    <w:rsid w:val="007A3068"/>
    <w:rsid w:val="007A3078"/>
    <w:rsid w:val="007A30CF"/>
    <w:rsid w:val="007A3156"/>
    <w:rsid w:val="007A315C"/>
    <w:rsid w:val="007A31AE"/>
    <w:rsid w:val="007A3217"/>
    <w:rsid w:val="007A32B8"/>
    <w:rsid w:val="007A32EA"/>
    <w:rsid w:val="007A334C"/>
    <w:rsid w:val="007A3372"/>
    <w:rsid w:val="007A33AC"/>
    <w:rsid w:val="007A33AD"/>
    <w:rsid w:val="007A340F"/>
    <w:rsid w:val="007A3417"/>
    <w:rsid w:val="007A342E"/>
    <w:rsid w:val="007A3449"/>
    <w:rsid w:val="007A349F"/>
    <w:rsid w:val="007A3514"/>
    <w:rsid w:val="007A3549"/>
    <w:rsid w:val="007A355C"/>
    <w:rsid w:val="007A358A"/>
    <w:rsid w:val="007A35B2"/>
    <w:rsid w:val="007A35D6"/>
    <w:rsid w:val="007A363C"/>
    <w:rsid w:val="007A366D"/>
    <w:rsid w:val="007A3671"/>
    <w:rsid w:val="007A3673"/>
    <w:rsid w:val="007A36E9"/>
    <w:rsid w:val="007A36EA"/>
    <w:rsid w:val="007A373F"/>
    <w:rsid w:val="007A374D"/>
    <w:rsid w:val="007A37A9"/>
    <w:rsid w:val="007A37D6"/>
    <w:rsid w:val="007A37EB"/>
    <w:rsid w:val="007A3839"/>
    <w:rsid w:val="007A3862"/>
    <w:rsid w:val="007A387E"/>
    <w:rsid w:val="007A38B2"/>
    <w:rsid w:val="007A38CF"/>
    <w:rsid w:val="007A398F"/>
    <w:rsid w:val="007A39B5"/>
    <w:rsid w:val="007A39D2"/>
    <w:rsid w:val="007A39EA"/>
    <w:rsid w:val="007A3AF8"/>
    <w:rsid w:val="007A3B37"/>
    <w:rsid w:val="007A3B69"/>
    <w:rsid w:val="007A3B6D"/>
    <w:rsid w:val="007A3BB9"/>
    <w:rsid w:val="007A3BC2"/>
    <w:rsid w:val="007A3BFB"/>
    <w:rsid w:val="007A3C00"/>
    <w:rsid w:val="007A3C68"/>
    <w:rsid w:val="007A3C6F"/>
    <w:rsid w:val="007A3CCA"/>
    <w:rsid w:val="007A3CD7"/>
    <w:rsid w:val="007A3D10"/>
    <w:rsid w:val="007A3D37"/>
    <w:rsid w:val="007A3D99"/>
    <w:rsid w:val="007A3D9C"/>
    <w:rsid w:val="007A3DA4"/>
    <w:rsid w:val="007A3DA6"/>
    <w:rsid w:val="007A3DBE"/>
    <w:rsid w:val="007A3DD9"/>
    <w:rsid w:val="007A3E4E"/>
    <w:rsid w:val="007A3E9D"/>
    <w:rsid w:val="007A3EF2"/>
    <w:rsid w:val="007A3F1E"/>
    <w:rsid w:val="007A3F22"/>
    <w:rsid w:val="007A3FA7"/>
    <w:rsid w:val="007A3FAD"/>
    <w:rsid w:val="007A4033"/>
    <w:rsid w:val="007A409C"/>
    <w:rsid w:val="007A40BF"/>
    <w:rsid w:val="007A410C"/>
    <w:rsid w:val="007A4118"/>
    <w:rsid w:val="007A413E"/>
    <w:rsid w:val="007A416E"/>
    <w:rsid w:val="007A419A"/>
    <w:rsid w:val="007A41AD"/>
    <w:rsid w:val="007A41E5"/>
    <w:rsid w:val="007A422F"/>
    <w:rsid w:val="007A427F"/>
    <w:rsid w:val="007A42EC"/>
    <w:rsid w:val="007A432B"/>
    <w:rsid w:val="007A434B"/>
    <w:rsid w:val="007A43D8"/>
    <w:rsid w:val="007A43EB"/>
    <w:rsid w:val="007A442D"/>
    <w:rsid w:val="007A4475"/>
    <w:rsid w:val="007A44D0"/>
    <w:rsid w:val="007A44E6"/>
    <w:rsid w:val="007A4508"/>
    <w:rsid w:val="007A4552"/>
    <w:rsid w:val="007A459E"/>
    <w:rsid w:val="007A45A4"/>
    <w:rsid w:val="007A45A8"/>
    <w:rsid w:val="007A45BF"/>
    <w:rsid w:val="007A45C8"/>
    <w:rsid w:val="007A45D8"/>
    <w:rsid w:val="007A4640"/>
    <w:rsid w:val="007A4663"/>
    <w:rsid w:val="007A4681"/>
    <w:rsid w:val="007A4686"/>
    <w:rsid w:val="007A4687"/>
    <w:rsid w:val="007A46BA"/>
    <w:rsid w:val="007A46C1"/>
    <w:rsid w:val="007A46FF"/>
    <w:rsid w:val="007A4715"/>
    <w:rsid w:val="007A479B"/>
    <w:rsid w:val="007A479F"/>
    <w:rsid w:val="007A47C1"/>
    <w:rsid w:val="007A47E9"/>
    <w:rsid w:val="007A47EA"/>
    <w:rsid w:val="007A47F0"/>
    <w:rsid w:val="007A48BC"/>
    <w:rsid w:val="007A4937"/>
    <w:rsid w:val="007A495F"/>
    <w:rsid w:val="007A499B"/>
    <w:rsid w:val="007A49A8"/>
    <w:rsid w:val="007A49DA"/>
    <w:rsid w:val="007A49EE"/>
    <w:rsid w:val="007A49F3"/>
    <w:rsid w:val="007A4A09"/>
    <w:rsid w:val="007A4A4A"/>
    <w:rsid w:val="007A4A8D"/>
    <w:rsid w:val="007A4AD1"/>
    <w:rsid w:val="007A4AF3"/>
    <w:rsid w:val="007A4AF5"/>
    <w:rsid w:val="007A4B2D"/>
    <w:rsid w:val="007A4B36"/>
    <w:rsid w:val="007A4B55"/>
    <w:rsid w:val="007A4B9B"/>
    <w:rsid w:val="007A4BB2"/>
    <w:rsid w:val="007A4BB5"/>
    <w:rsid w:val="007A4BB6"/>
    <w:rsid w:val="007A4BCC"/>
    <w:rsid w:val="007A4C4D"/>
    <w:rsid w:val="007A4C7A"/>
    <w:rsid w:val="007A4C7E"/>
    <w:rsid w:val="007A4CD6"/>
    <w:rsid w:val="007A4CEB"/>
    <w:rsid w:val="007A4D94"/>
    <w:rsid w:val="007A4D9A"/>
    <w:rsid w:val="007A4E54"/>
    <w:rsid w:val="007A4E9B"/>
    <w:rsid w:val="007A4EA0"/>
    <w:rsid w:val="007A4EA2"/>
    <w:rsid w:val="007A4ED6"/>
    <w:rsid w:val="007A4EFF"/>
    <w:rsid w:val="007A4F3F"/>
    <w:rsid w:val="007A4F49"/>
    <w:rsid w:val="007A4F83"/>
    <w:rsid w:val="007A5035"/>
    <w:rsid w:val="007A504C"/>
    <w:rsid w:val="007A5072"/>
    <w:rsid w:val="007A50C6"/>
    <w:rsid w:val="007A50F0"/>
    <w:rsid w:val="007A5115"/>
    <w:rsid w:val="007A513D"/>
    <w:rsid w:val="007A51D0"/>
    <w:rsid w:val="007A529A"/>
    <w:rsid w:val="007A52D3"/>
    <w:rsid w:val="007A52ED"/>
    <w:rsid w:val="007A52F8"/>
    <w:rsid w:val="007A5301"/>
    <w:rsid w:val="007A532A"/>
    <w:rsid w:val="007A532B"/>
    <w:rsid w:val="007A5340"/>
    <w:rsid w:val="007A5378"/>
    <w:rsid w:val="007A5400"/>
    <w:rsid w:val="007A542D"/>
    <w:rsid w:val="007A5451"/>
    <w:rsid w:val="007A545D"/>
    <w:rsid w:val="007A545E"/>
    <w:rsid w:val="007A5489"/>
    <w:rsid w:val="007A54BB"/>
    <w:rsid w:val="007A5521"/>
    <w:rsid w:val="007A5543"/>
    <w:rsid w:val="007A5561"/>
    <w:rsid w:val="007A55BA"/>
    <w:rsid w:val="007A55E5"/>
    <w:rsid w:val="007A562C"/>
    <w:rsid w:val="007A564A"/>
    <w:rsid w:val="007A565B"/>
    <w:rsid w:val="007A568E"/>
    <w:rsid w:val="007A56BC"/>
    <w:rsid w:val="007A5813"/>
    <w:rsid w:val="007A5836"/>
    <w:rsid w:val="007A583E"/>
    <w:rsid w:val="007A58BF"/>
    <w:rsid w:val="007A592A"/>
    <w:rsid w:val="007A5931"/>
    <w:rsid w:val="007A5937"/>
    <w:rsid w:val="007A59AA"/>
    <w:rsid w:val="007A59AE"/>
    <w:rsid w:val="007A59B0"/>
    <w:rsid w:val="007A5A00"/>
    <w:rsid w:val="007A5A01"/>
    <w:rsid w:val="007A5A05"/>
    <w:rsid w:val="007A5A4A"/>
    <w:rsid w:val="007A5A7A"/>
    <w:rsid w:val="007A5A8B"/>
    <w:rsid w:val="007A5AD2"/>
    <w:rsid w:val="007A5AFA"/>
    <w:rsid w:val="007A5B14"/>
    <w:rsid w:val="007A5B4A"/>
    <w:rsid w:val="007A5B81"/>
    <w:rsid w:val="007A5BAE"/>
    <w:rsid w:val="007A5BC5"/>
    <w:rsid w:val="007A5C07"/>
    <w:rsid w:val="007A5C1C"/>
    <w:rsid w:val="007A5C23"/>
    <w:rsid w:val="007A5C43"/>
    <w:rsid w:val="007A5CA5"/>
    <w:rsid w:val="007A5D2A"/>
    <w:rsid w:val="007A5D6F"/>
    <w:rsid w:val="007A5D74"/>
    <w:rsid w:val="007A5D9C"/>
    <w:rsid w:val="007A5DD1"/>
    <w:rsid w:val="007A5DF2"/>
    <w:rsid w:val="007A5DF7"/>
    <w:rsid w:val="007A5E52"/>
    <w:rsid w:val="007A5EEC"/>
    <w:rsid w:val="007A5F01"/>
    <w:rsid w:val="007A5F3A"/>
    <w:rsid w:val="007A5F7A"/>
    <w:rsid w:val="007A5FA5"/>
    <w:rsid w:val="007A5FE7"/>
    <w:rsid w:val="007A6000"/>
    <w:rsid w:val="007A6016"/>
    <w:rsid w:val="007A6033"/>
    <w:rsid w:val="007A607E"/>
    <w:rsid w:val="007A60A1"/>
    <w:rsid w:val="007A60A5"/>
    <w:rsid w:val="007A60B9"/>
    <w:rsid w:val="007A60BB"/>
    <w:rsid w:val="007A60D7"/>
    <w:rsid w:val="007A60E2"/>
    <w:rsid w:val="007A6106"/>
    <w:rsid w:val="007A6162"/>
    <w:rsid w:val="007A617C"/>
    <w:rsid w:val="007A61AF"/>
    <w:rsid w:val="007A61F7"/>
    <w:rsid w:val="007A6217"/>
    <w:rsid w:val="007A6246"/>
    <w:rsid w:val="007A6282"/>
    <w:rsid w:val="007A62F1"/>
    <w:rsid w:val="007A631A"/>
    <w:rsid w:val="007A6363"/>
    <w:rsid w:val="007A6365"/>
    <w:rsid w:val="007A6372"/>
    <w:rsid w:val="007A6381"/>
    <w:rsid w:val="007A63D9"/>
    <w:rsid w:val="007A641F"/>
    <w:rsid w:val="007A6437"/>
    <w:rsid w:val="007A649A"/>
    <w:rsid w:val="007A6552"/>
    <w:rsid w:val="007A658F"/>
    <w:rsid w:val="007A65B7"/>
    <w:rsid w:val="007A65BF"/>
    <w:rsid w:val="007A660F"/>
    <w:rsid w:val="007A6632"/>
    <w:rsid w:val="007A665E"/>
    <w:rsid w:val="007A66A4"/>
    <w:rsid w:val="007A66B9"/>
    <w:rsid w:val="007A66BE"/>
    <w:rsid w:val="007A670E"/>
    <w:rsid w:val="007A6732"/>
    <w:rsid w:val="007A674F"/>
    <w:rsid w:val="007A677F"/>
    <w:rsid w:val="007A67C5"/>
    <w:rsid w:val="007A6833"/>
    <w:rsid w:val="007A6836"/>
    <w:rsid w:val="007A6861"/>
    <w:rsid w:val="007A689A"/>
    <w:rsid w:val="007A68A0"/>
    <w:rsid w:val="007A68D1"/>
    <w:rsid w:val="007A68EB"/>
    <w:rsid w:val="007A68F7"/>
    <w:rsid w:val="007A6910"/>
    <w:rsid w:val="007A6928"/>
    <w:rsid w:val="007A693C"/>
    <w:rsid w:val="007A69AA"/>
    <w:rsid w:val="007A69B1"/>
    <w:rsid w:val="007A69D2"/>
    <w:rsid w:val="007A69D8"/>
    <w:rsid w:val="007A69F8"/>
    <w:rsid w:val="007A6A71"/>
    <w:rsid w:val="007A6AA2"/>
    <w:rsid w:val="007A6AE5"/>
    <w:rsid w:val="007A6AF5"/>
    <w:rsid w:val="007A6B1C"/>
    <w:rsid w:val="007A6B27"/>
    <w:rsid w:val="007A6B59"/>
    <w:rsid w:val="007A6B7D"/>
    <w:rsid w:val="007A6B88"/>
    <w:rsid w:val="007A6BB3"/>
    <w:rsid w:val="007A6BDD"/>
    <w:rsid w:val="007A6CA2"/>
    <w:rsid w:val="007A6CB8"/>
    <w:rsid w:val="007A6CE5"/>
    <w:rsid w:val="007A6D3E"/>
    <w:rsid w:val="007A6D98"/>
    <w:rsid w:val="007A6E11"/>
    <w:rsid w:val="007A6E34"/>
    <w:rsid w:val="007A6E63"/>
    <w:rsid w:val="007A6EA2"/>
    <w:rsid w:val="007A6ECE"/>
    <w:rsid w:val="007A6F3F"/>
    <w:rsid w:val="007A6F70"/>
    <w:rsid w:val="007A6F8C"/>
    <w:rsid w:val="007A6FE4"/>
    <w:rsid w:val="007A6FF5"/>
    <w:rsid w:val="007A7029"/>
    <w:rsid w:val="007A7031"/>
    <w:rsid w:val="007A7033"/>
    <w:rsid w:val="007A709B"/>
    <w:rsid w:val="007A70FE"/>
    <w:rsid w:val="007A7105"/>
    <w:rsid w:val="007A7113"/>
    <w:rsid w:val="007A712F"/>
    <w:rsid w:val="007A7151"/>
    <w:rsid w:val="007A7191"/>
    <w:rsid w:val="007A7194"/>
    <w:rsid w:val="007A71A1"/>
    <w:rsid w:val="007A71C9"/>
    <w:rsid w:val="007A720C"/>
    <w:rsid w:val="007A7238"/>
    <w:rsid w:val="007A7271"/>
    <w:rsid w:val="007A729B"/>
    <w:rsid w:val="007A72D6"/>
    <w:rsid w:val="007A7309"/>
    <w:rsid w:val="007A737E"/>
    <w:rsid w:val="007A73A5"/>
    <w:rsid w:val="007A73AC"/>
    <w:rsid w:val="007A73D3"/>
    <w:rsid w:val="007A742A"/>
    <w:rsid w:val="007A744C"/>
    <w:rsid w:val="007A7452"/>
    <w:rsid w:val="007A7466"/>
    <w:rsid w:val="007A7470"/>
    <w:rsid w:val="007A7476"/>
    <w:rsid w:val="007A7479"/>
    <w:rsid w:val="007A74B9"/>
    <w:rsid w:val="007A74C4"/>
    <w:rsid w:val="007A74E2"/>
    <w:rsid w:val="007A7509"/>
    <w:rsid w:val="007A7549"/>
    <w:rsid w:val="007A755A"/>
    <w:rsid w:val="007A7585"/>
    <w:rsid w:val="007A75AA"/>
    <w:rsid w:val="007A761F"/>
    <w:rsid w:val="007A762C"/>
    <w:rsid w:val="007A7678"/>
    <w:rsid w:val="007A767D"/>
    <w:rsid w:val="007A7685"/>
    <w:rsid w:val="007A76CC"/>
    <w:rsid w:val="007A7726"/>
    <w:rsid w:val="007A7789"/>
    <w:rsid w:val="007A77D7"/>
    <w:rsid w:val="007A786D"/>
    <w:rsid w:val="007A7896"/>
    <w:rsid w:val="007A78A8"/>
    <w:rsid w:val="007A78B9"/>
    <w:rsid w:val="007A78D7"/>
    <w:rsid w:val="007A7917"/>
    <w:rsid w:val="007A792C"/>
    <w:rsid w:val="007A7938"/>
    <w:rsid w:val="007A794A"/>
    <w:rsid w:val="007A79B1"/>
    <w:rsid w:val="007A79F3"/>
    <w:rsid w:val="007A7A10"/>
    <w:rsid w:val="007A7A48"/>
    <w:rsid w:val="007A7A60"/>
    <w:rsid w:val="007A7A82"/>
    <w:rsid w:val="007A7A99"/>
    <w:rsid w:val="007A7AA8"/>
    <w:rsid w:val="007A7ADD"/>
    <w:rsid w:val="007A7AF4"/>
    <w:rsid w:val="007A7B63"/>
    <w:rsid w:val="007A7B64"/>
    <w:rsid w:val="007A7B8B"/>
    <w:rsid w:val="007A7BCD"/>
    <w:rsid w:val="007A7BD0"/>
    <w:rsid w:val="007A7BFD"/>
    <w:rsid w:val="007A7C1F"/>
    <w:rsid w:val="007A7C73"/>
    <w:rsid w:val="007A7C76"/>
    <w:rsid w:val="007A7C81"/>
    <w:rsid w:val="007A7CF2"/>
    <w:rsid w:val="007A7D26"/>
    <w:rsid w:val="007A7D49"/>
    <w:rsid w:val="007A7D4C"/>
    <w:rsid w:val="007A7D76"/>
    <w:rsid w:val="007A7D96"/>
    <w:rsid w:val="007A7E10"/>
    <w:rsid w:val="007A7E57"/>
    <w:rsid w:val="007A7E90"/>
    <w:rsid w:val="007A7F39"/>
    <w:rsid w:val="007A7F8B"/>
    <w:rsid w:val="007A7FC0"/>
    <w:rsid w:val="007A7FF6"/>
    <w:rsid w:val="007B0003"/>
    <w:rsid w:val="007B002E"/>
    <w:rsid w:val="007B0035"/>
    <w:rsid w:val="007B00A5"/>
    <w:rsid w:val="007B00FA"/>
    <w:rsid w:val="007B0115"/>
    <w:rsid w:val="007B0143"/>
    <w:rsid w:val="007B0153"/>
    <w:rsid w:val="007B016F"/>
    <w:rsid w:val="007B018A"/>
    <w:rsid w:val="007B01CD"/>
    <w:rsid w:val="007B01EC"/>
    <w:rsid w:val="007B01FB"/>
    <w:rsid w:val="007B0210"/>
    <w:rsid w:val="007B0229"/>
    <w:rsid w:val="007B0232"/>
    <w:rsid w:val="007B023B"/>
    <w:rsid w:val="007B0254"/>
    <w:rsid w:val="007B02C0"/>
    <w:rsid w:val="007B02CC"/>
    <w:rsid w:val="007B02E8"/>
    <w:rsid w:val="007B0344"/>
    <w:rsid w:val="007B034D"/>
    <w:rsid w:val="007B0351"/>
    <w:rsid w:val="007B0360"/>
    <w:rsid w:val="007B038C"/>
    <w:rsid w:val="007B03E4"/>
    <w:rsid w:val="007B049C"/>
    <w:rsid w:val="007B04C5"/>
    <w:rsid w:val="007B04D0"/>
    <w:rsid w:val="007B0547"/>
    <w:rsid w:val="007B05A8"/>
    <w:rsid w:val="007B05EE"/>
    <w:rsid w:val="007B05EF"/>
    <w:rsid w:val="007B0656"/>
    <w:rsid w:val="007B06AA"/>
    <w:rsid w:val="007B0718"/>
    <w:rsid w:val="007B0725"/>
    <w:rsid w:val="007B078F"/>
    <w:rsid w:val="007B0829"/>
    <w:rsid w:val="007B0847"/>
    <w:rsid w:val="007B08B2"/>
    <w:rsid w:val="007B08C0"/>
    <w:rsid w:val="007B08C6"/>
    <w:rsid w:val="007B092F"/>
    <w:rsid w:val="007B0964"/>
    <w:rsid w:val="007B097D"/>
    <w:rsid w:val="007B098D"/>
    <w:rsid w:val="007B0991"/>
    <w:rsid w:val="007B09D1"/>
    <w:rsid w:val="007B0A5A"/>
    <w:rsid w:val="007B0AAB"/>
    <w:rsid w:val="007B0AB3"/>
    <w:rsid w:val="007B0B0A"/>
    <w:rsid w:val="007B0B22"/>
    <w:rsid w:val="007B0BA9"/>
    <w:rsid w:val="007B0BF0"/>
    <w:rsid w:val="007B0C0C"/>
    <w:rsid w:val="007B0C16"/>
    <w:rsid w:val="007B0C50"/>
    <w:rsid w:val="007B0C82"/>
    <w:rsid w:val="007B0CBB"/>
    <w:rsid w:val="007B0CDE"/>
    <w:rsid w:val="007B0CFB"/>
    <w:rsid w:val="007B0D15"/>
    <w:rsid w:val="007B0D69"/>
    <w:rsid w:val="007B0DAC"/>
    <w:rsid w:val="007B0DFE"/>
    <w:rsid w:val="007B0E2D"/>
    <w:rsid w:val="007B0E34"/>
    <w:rsid w:val="007B0E37"/>
    <w:rsid w:val="007B0E39"/>
    <w:rsid w:val="007B0E4C"/>
    <w:rsid w:val="007B0E54"/>
    <w:rsid w:val="007B0E84"/>
    <w:rsid w:val="007B0E87"/>
    <w:rsid w:val="007B0EB2"/>
    <w:rsid w:val="007B0F29"/>
    <w:rsid w:val="007B0F31"/>
    <w:rsid w:val="007B0F39"/>
    <w:rsid w:val="007B0F54"/>
    <w:rsid w:val="007B0F63"/>
    <w:rsid w:val="007B0F6A"/>
    <w:rsid w:val="007B0F86"/>
    <w:rsid w:val="007B0FB0"/>
    <w:rsid w:val="007B0FC1"/>
    <w:rsid w:val="007B0FE2"/>
    <w:rsid w:val="007B100B"/>
    <w:rsid w:val="007B10A4"/>
    <w:rsid w:val="007B1100"/>
    <w:rsid w:val="007B1141"/>
    <w:rsid w:val="007B1144"/>
    <w:rsid w:val="007B1147"/>
    <w:rsid w:val="007B118B"/>
    <w:rsid w:val="007B11C6"/>
    <w:rsid w:val="007B11C9"/>
    <w:rsid w:val="007B11CA"/>
    <w:rsid w:val="007B11DC"/>
    <w:rsid w:val="007B1221"/>
    <w:rsid w:val="007B123A"/>
    <w:rsid w:val="007B1260"/>
    <w:rsid w:val="007B1277"/>
    <w:rsid w:val="007B1287"/>
    <w:rsid w:val="007B12BD"/>
    <w:rsid w:val="007B12FB"/>
    <w:rsid w:val="007B13CE"/>
    <w:rsid w:val="007B140E"/>
    <w:rsid w:val="007B1413"/>
    <w:rsid w:val="007B1478"/>
    <w:rsid w:val="007B147B"/>
    <w:rsid w:val="007B1572"/>
    <w:rsid w:val="007B1585"/>
    <w:rsid w:val="007B15F2"/>
    <w:rsid w:val="007B15F4"/>
    <w:rsid w:val="007B1611"/>
    <w:rsid w:val="007B1658"/>
    <w:rsid w:val="007B1659"/>
    <w:rsid w:val="007B165E"/>
    <w:rsid w:val="007B1671"/>
    <w:rsid w:val="007B1673"/>
    <w:rsid w:val="007B169C"/>
    <w:rsid w:val="007B174A"/>
    <w:rsid w:val="007B1777"/>
    <w:rsid w:val="007B178A"/>
    <w:rsid w:val="007B180A"/>
    <w:rsid w:val="007B185B"/>
    <w:rsid w:val="007B1873"/>
    <w:rsid w:val="007B18C2"/>
    <w:rsid w:val="007B1966"/>
    <w:rsid w:val="007B1999"/>
    <w:rsid w:val="007B19C9"/>
    <w:rsid w:val="007B19CF"/>
    <w:rsid w:val="007B19EB"/>
    <w:rsid w:val="007B1A0E"/>
    <w:rsid w:val="007B1A11"/>
    <w:rsid w:val="007B1A74"/>
    <w:rsid w:val="007B1A94"/>
    <w:rsid w:val="007B1A9C"/>
    <w:rsid w:val="007B1AF5"/>
    <w:rsid w:val="007B1BBA"/>
    <w:rsid w:val="007B1BEC"/>
    <w:rsid w:val="007B1BF2"/>
    <w:rsid w:val="007B1C0D"/>
    <w:rsid w:val="007B1C43"/>
    <w:rsid w:val="007B1C5C"/>
    <w:rsid w:val="007B1C91"/>
    <w:rsid w:val="007B1C95"/>
    <w:rsid w:val="007B1D03"/>
    <w:rsid w:val="007B1D38"/>
    <w:rsid w:val="007B1D44"/>
    <w:rsid w:val="007B1D81"/>
    <w:rsid w:val="007B1D85"/>
    <w:rsid w:val="007B1E1F"/>
    <w:rsid w:val="007B1E3E"/>
    <w:rsid w:val="007B1E4A"/>
    <w:rsid w:val="007B1E67"/>
    <w:rsid w:val="007B1E7D"/>
    <w:rsid w:val="007B1E87"/>
    <w:rsid w:val="007B1E8F"/>
    <w:rsid w:val="007B1F28"/>
    <w:rsid w:val="007B1F67"/>
    <w:rsid w:val="007B1FA9"/>
    <w:rsid w:val="007B2003"/>
    <w:rsid w:val="007B2065"/>
    <w:rsid w:val="007B2069"/>
    <w:rsid w:val="007B208C"/>
    <w:rsid w:val="007B208F"/>
    <w:rsid w:val="007B2127"/>
    <w:rsid w:val="007B2163"/>
    <w:rsid w:val="007B21FF"/>
    <w:rsid w:val="007B2209"/>
    <w:rsid w:val="007B221D"/>
    <w:rsid w:val="007B2246"/>
    <w:rsid w:val="007B2250"/>
    <w:rsid w:val="007B227B"/>
    <w:rsid w:val="007B2287"/>
    <w:rsid w:val="007B2288"/>
    <w:rsid w:val="007B2293"/>
    <w:rsid w:val="007B22B0"/>
    <w:rsid w:val="007B22F4"/>
    <w:rsid w:val="007B22F5"/>
    <w:rsid w:val="007B2307"/>
    <w:rsid w:val="007B230B"/>
    <w:rsid w:val="007B2328"/>
    <w:rsid w:val="007B2339"/>
    <w:rsid w:val="007B2351"/>
    <w:rsid w:val="007B2373"/>
    <w:rsid w:val="007B237F"/>
    <w:rsid w:val="007B23DA"/>
    <w:rsid w:val="007B2461"/>
    <w:rsid w:val="007B24D2"/>
    <w:rsid w:val="007B2529"/>
    <w:rsid w:val="007B2548"/>
    <w:rsid w:val="007B257D"/>
    <w:rsid w:val="007B2589"/>
    <w:rsid w:val="007B2592"/>
    <w:rsid w:val="007B25A4"/>
    <w:rsid w:val="007B25B3"/>
    <w:rsid w:val="007B25CB"/>
    <w:rsid w:val="007B2654"/>
    <w:rsid w:val="007B26D4"/>
    <w:rsid w:val="007B26F8"/>
    <w:rsid w:val="007B2709"/>
    <w:rsid w:val="007B2721"/>
    <w:rsid w:val="007B2725"/>
    <w:rsid w:val="007B273D"/>
    <w:rsid w:val="007B27B0"/>
    <w:rsid w:val="007B27BA"/>
    <w:rsid w:val="007B27E9"/>
    <w:rsid w:val="007B27ED"/>
    <w:rsid w:val="007B27FC"/>
    <w:rsid w:val="007B27FD"/>
    <w:rsid w:val="007B2824"/>
    <w:rsid w:val="007B282E"/>
    <w:rsid w:val="007B2839"/>
    <w:rsid w:val="007B286A"/>
    <w:rsid w:val="007B2871"/>
    <w:rsid w:val="007B28C9"/>
    <w:rsid w:val="007B28E6"/>
    <w:rsid w:val="007B2901"/>
    <w:rsid w:val="007B2907"/>
    <w:rsid w:val="007B29B8"/>
    <w:rsid w:val="007B29CE"/>
    <w:rsid w:val="007B29E3"/>
    <w:rsid w:val="007B29ED"/>
    <w:rsid w:val="007B2A03"/>
    <w:rsid w:val="007B2A3F"/>
    <w:rsid w:val="007B2A64"/>
    <w:rsid w:val="007B2AB4"/>
    <w:rsid w:val="007B2AE4"/>
    <w:rsid w:val="007B2AF6"/>
    <w:rsid w:val="007B2B1E"/>
    <w:rsid w:val="007B2B26"/>
    <w:rsid w:val="007B2B88"/>
    <w:rsid w:val="007B2BA4"/>
    <w:rsid w:val="007B2C3F"/>
    <w:rsid w:val="007B2C68"/>
    <w:rsid w:val="007B2C82"/>
    <w:rsid w:val="007B2C90"/>
    <w:rsid w:val="007B2CB7"/>
    <w:rsid w:val="007B2D56"/>
    <w:rsid w:val="007B2D92"/>
    <w:rsid w:val="007B2E3C"/>
    <w:rsid w:val="007B2E3F"/>
    <w:rsid w:val="007B2E7F"/>
    <w:rsid w:val="007B2E9E"/>
    <w:rsid w:val="007B2EE7"/>
    <w:rsid w:val="007B2EE8"/>
    <w:rsid w:val="007B2F03"/>
    <w:rsid w:val="007B2F15"/>
    <w:rsid w:val="007B2F68"/>
    <w:rsid w:val="007B2F87"/>
    <w:rsid w:val="007B2FBB"/>
    <w:rsid w:val="007B2FDE"/>
    <w:rsid w:val="007B3033"/>
    <w:rsid w:val="007B307D"/>
    <w:rsid w:val="007B3089"/>
    <w:rsid w:val="007B308E"/>
    <w:rsid w:val="007B3097"/>
    <w:rsid w:val="007B30B3"/>
    <w:rsid w:val="007B30B6"/>
    <w:rsid w:val="007B30DF"/>
    <w:rsid w:val="007B30E3"/>
    <w:rsid w:val="007B3116"/>
    <w:rsid w:val="007B3134"/>
    <w:rsid w:val="007B3141"/>
    <w:rsid w:val="007B3195"/>
    <w:rsid w:val="007B31D2"/>
    <w:rsid w:val="007B31E7"/>
    <w:rsid w:val="007B3225"/>
    <w:rsid w:val="007B3271"/>
    <w:rsid w:val="007B329A"/>
    <w:rsid w:val="007B3314"/>
    <w:rsid w:val="007B3342"/>
    <w:rsid w:val="007B335D"/>
    <w:rsid w:val="007B3385"/>
    <w:rsid w:val="007B3387"/>
    <w:rsid w:val="007B3395"/>
    <w:rsid w:val="007B3397"/>
    <w:rsid w:val="007B33A1"/>
    <w:rsid w:val="007B33F4"/>
    <w:rsid w:val="007B345A"/>
    <w:rsid w:val="007B347D"/>
    <w:rsid w:val="007B3485"/>
    <w:rsid w:val="007B348E"/>
    <w:rsid w:val="007B34A7"/>
    <w:rsid w:val="007B3503"/>
    <w:rsid w:val="007B3535"/>
    <w:rsid w:val="007B354E"/>
    <w:rsid w:val="007B3588"/>
    <w:rsid w:val="007B358E"/>
    <w:rsid w:val="007B35AA"/>
    <w:rsid w:val="007B35B7"/>
    <w:rsid w:val="007B35D7"/>
    <w:rsid w:val="007B3618"/>
    <w:rsid w:val="007B369E"/>
    <w:rsid w:val="007B36AD"/>
    <w:rsid w:val="007B3711"/>
    <w:rsid w:val="007B3733"/>
    <w:rsid w:val="007B375D"/>
    <w:rsid w:val="007B37AB"/>
    <w:rsid w:val="007B37B9"/>
    <w:rsid w:val="007B37C0"/>
    <w:rsid w:val="007B381E"/>
    <w:rsid w:val="007B38AF"/>
    <w:rsid w:val="007B38B6"/>
    <w:rsid w:val="007B38D8"/>
    <w:rsid w:val="007B390A"/>
    <w:rsid w:val="007B3945"/>
    <w:rsid w:val="007B39AA"/>
    <w:rsid w:val="007B39B2"/>
    <w:rsid w:val="007B39C8"/>
    <w:rsid w:val="007B3A9E"/>
    <w:rsid w:val="007B3ADB"/>
    <w:rsid w:val="007B3B19"/>
    <w:rsid w:val="007B3B1E"/>
    <w:rsid w:val="007B3B3A"/>
    <w:rsid w:val="007B3B5D"/>
    <w:rsid w:val="007B3B92"/>
    <w:rsid w:val="007B3BA7"/>
    <w:rsid w:val="007B3BB1"/>
    <w:rsid w:val="007B3BB8"/>
    <w:rsid w:val="007B3BC4"/>
    <w:rsid w:val="007B3BE9"/>
    <w:rsid w:val="007B3BFA"/>
    <w:rsid w:val="007B3C03"/>
    <w:rsid w:val="007B3C10"/>
    <w:rsid w:val="007B3C18"/>
    <w:rsid w:val="007B3C4B"/>
    <w:rsid w:val="007B3C50"/>
    <w:rsid w:val="007B3C76"/>
    <w:rsid w:val="007B3C95"/>
    <w:rsid w:val="007B3CAD"/>
    <w:rsid w:val="007B3CF1"/>
    <w:rsid w:val="007B3D4A"/>
    <w:rsid w:val="007B3D88"/>
    <w:rsid w:val="007B3E27"/>
    <w:rsid w:val="007B3E30"/>
    <w:rsid w:val="007B3E58"/>
    <w:rsid w:val="007B3E84"/>
    <w:rsid w:val="007B3EA6"/>
    <w:rsid w:val="007B3EFE"/>
    <w:rsid w:val="007B3F13"/>
    <w:rsid w:val="007B3F50"/>
    <w:rsid w:val="007B3F89"/>
    <w:rsid w:val="007B3FEA"/>
    <w:rsid w:val="007B4000"/>
    <w:rsid w:val="007B404E"/>
    <w:rsid w:val="007B40AA"/>
    <w:rsid w:val="007B40B2"/>
    <w:rsid w:val="007B40C9"/>
    <w:rsid w:val="007B4116"/>
    <w:rsid w:val="007B41D2"/>
    <w:rsid w:val="007B41DA"/>
    <w:rsid w:val="007B41DD"/>
    <w:rsid w:val="007B41EE"/>
    <w:rsid w:val="007B4214"/>
    <w:rsid w:val="007B4245"/>
    <w:rsid w:val="007B4295"/>
    <w:rsid w:val="007B42B8"/>
    <w:rsid w:val="007B42CE"/>
    <w:rsid w:val="007B4335"/>
    <w:rsid w:val="007B4369"/>
    <w:rsid w:val="007B436E"/>
    <w:rsid w:val="007B43D3"/>
    <w:rsid w:val="007B43E1"/>
    <w:rsid w:val="007B4499"/>
    <w:rsid w:val="007B450E"/>
    <w:rsid w:val="007B452C"/>
    <w:rsid w:val="007B4546"/>
    <w:rsid w:val="007B462B"/>
    <w:rsid w:val="007B4638"/>
    <w:rsid w:val="007B4643"/>
    <w:rsid w:val="007B468E"/>
    <w:rsid w:val="007B46D5"/>
    <w:rsid w:val="007B46E8"/>
    <w:rsid w:val="007B470F"/>
    <w:rsid w:val="007B475A"/>
    <w:rsid w:val="007B47D3"/>
    <w:rsid w:val="007B47DE"/>
    <w:rsid w:val="007B47F0"/>
    <w:rsid w:val="007B47F9"/>
    <w:rsid w:val="007B481B"/>
    <w:rsid w:val="007B4824"/>
    <w:rsid w:val="007B4855"/>
    <w:rsid w:val="007B4877"/>
    <w:rsid w:val="007B4889"/>
    <w:rsid w:val="007B48A1"/>
    <w:rsid w:val="007B48BD"/>
    <w:rsid w:val="007B4912"/>
    <w:rsid w:val="007B4933"/>
    <w:rsid w:val="007B49D0"/>
    <w:rsid w:val="007B49E2"/>
    <w:rsid w:val="007B4A00"/>
    <w:rsid w:val="007B4A17"/>
    <w:rsid w:val="007B4A81"/>
    <w:rsid w:val="007B4A86"/>
    <w:rsid w:val="007B4BBA"/>
    <w:rsid w:val="007B4BE5"/>
    <w:rsid w:val="007B4C57"/>
    <w:rsid w:val="007B4C6F"/>
    <w:rsid w:val="007B4CA1"/>
    <w:rsid w:val="007B4CBB"/>
    <w:rsid w:val="007B4D01"/>
    <w:rsid w:val="007B4D77"/>
    <w:rsid w:val="007B4D81"/>
    <w:rsid w:val="007B4D8A"/>
    <w:rsid w:val="007B4D8D"/>
    <w:rsid w:val="007B4D94"/>
    <w:rsid w:val="007B4D9B"/>
    <w:rsid w:val="007B4DC0"/>
    <w:rsid w:val="007B4DF1"/>
    <w:rsid w:val="007B4E6D"/>
    <w:rsid w:val="007B4EA3"/>
    <w:rsid w:val="007B4EA7"/>
    <w:rsid w:val="007B4ED4"/>
    <w:rsid w:val="007B4EFE"/>
    <w:rsid w:val="007B4F24"/>
    <w:rsid w:val="007B4F3F"/>
    <w:rsid w:val="007B4F51"/>
    <w:rsid w:val="007B4F8B"/>
    <w:rsid w:val="007B4F94"/>
    <w:rsid w:val="007B4F9E"/>
    <w:rsid w:val="007B4FA6"/>
    <w:rsid w:val="007B4FE9"/>
    <w:rsid w:val="007B502A"/>
    <w:rsid w:val="007B504C"/>
    <w:rsid w:val="007B5062"/>
    <w:rsid w:val="007B5068"/>
    <w:rsid w:val="007B5081"/>
    <w:rsid w:val="007B5083"/>
    <w:rsid w:val="007B5086"/>
    <w:rsid w:val="007B50A1"/>
    <w:rsid w:val="007B5103"/>
    <w:rsid w:val="007B517B"/>
    <w:rsid w:val="007B5180"/>
    <w:rsid w:val="007B51C5"/>
    <w:rsid w:val="007B51CF"/>
    <w:rsid w:val="007B51D4"/>
    <w:rsid w:val="007B522D"/>
    <w:rsid w:val="007B5247"/>
    <w:rsid w:val="007B52F2"/>
    <w:rsid w:val="007B533F"/>
    <w:rsid w:val="007B5361"/>
    <w:rsid w:val="007B5394"/>
    <w:rsid w:val="007B53A7"/>
    <w:rsid w:val="007B53DB"/>
    <w:rsid w:val="007B540C"/>
    <w:rsid w:val="007B543D"/>
    <w:rsid w:val="007B5448"/>
    <w:rsid w:val="007B549E"/>
    <w:rsid w:val="007B54B0"/>
    <w:rsid w:val="007B54B7"/>
    <w:rsid w:val="007B54E1"/>
    <w:rsid w:val="007B5505"/>
    <w:rsid w:val="007B5548"/>
    <w:rsid w:val="007B556C"/>
    <w:rsid w:val="007B5579"/>
    <w:rsid w:val="007B558D"/>
    <w:rsid w:val="007B55B5"/>
    <w:rsid w:val="007B55C4"/>
    <w:rsid w:val="007B5635"/>
    <w:rsid w:val="007B564F"/>
    <w:rsid w:val="007B5667"/>
    <w:rsid w:val="007B566B"/>
    <w:rsid w:val="007B5675"/>
    <w:rsid w:val="007B56B7"/>
    <w:rsid w:val="007B56E8"/>
    <w:rsid w:val="007B576A"/>
    <w:rsid w:val="007B578E"/>
    <w:rsid w:val="007B579C"/>
    <w:rsid w:val="007B57C6"/>
    <w:rsid w:val="007B57C7"/>
    <w:rsid w:val="007B5821"/>
    <w:rsid w:val="007B584E"/>
    <w:rsid w:val="007B58D6"/>
    <w:rsid w:val="007B58E0"/>
    <w:rsid w:val="007B5984"/>
    <w:rsid w:val="007B59DA"/>
    <w:rsid w:val="007B59EB"/>
    <w:rsid w:val="007B5A39"/>
    <w:rsid w:val="007B5A45"/>
    <w:rsid w:val="007B5A98"/>
    <w:rsid w:val="007B5AA6"/>
    <w:rsid w:val="007B5B21"/>
    <w:rsid w:val="007B5B5F"/>
    <w:rsid w:val="007B5B9B"/>
    <w:rsid w:val="007B5B9C"/>
    <w:rsid w:val="007B5BBE"/>
    <w:rsid w:val="007B5C08"/>
    <w:rsid w:val="007B5C0B"/>
    <w:rsid w:val="007B5C20"/>
    <w:rsid w:val="007B5C23"/>
    <w:rsid w:val="007B5C57"/>
    <w:rsid w:val="007B5D1C"/>
    <w:rsid w:val="007B5DD5"/>
    <w:rsid w:val="007B5DE9"/>
    <w:rsid w:val="007B5DF4"/>
    <w:rsid w:val="007B5E19"/>
    <w:rsid w:val="007B5E1E"/>
    <w:rsid w:val="007B5E69"/>
    <w:rsid w:val="007B5E7F"/>
    <w:rsid w:val="007B5E8B"/>
    <w:rsid w:val="007B5EDE"/>
    <w:rsid w:val="007B5EF2"/>
    <w:rsid w:val="007B5F04"/>
    <w:rsid w:val="007B5F07"/>
    <w:rsid w:val="007B5F1F"/>
    <w:rsid w:val="007B5F41"/>
    <w:rsid w:val="007B5F52"/>
    <w:rsid w:val="007B5F59"/>
    <w:rsid w:val="007B5FF9"/>
    <w:rsid w:val="007B6008"/>
    <w:rsid w:val="007B600E"/>
    <w:rsid w:val="007B6027"/>
    <w:rsid w:val="007B6051"/>
    <w:rsid w:val="007B605D"/>
    <w:rsid w:val="007B605F"/>
    <w:rsid w:val="007B60E5"/>
    <w:rsid w:val="007B60F1"/>
    <w:rsid w:val="007B618D"/>
    <w:rsid w:val="007B61AF"/>
    <w:rsid w:val="007B61B7"/>
    <w:rsid w:val="007B61C6"/>
    <w:rsid w:val="007B6216"/>
    <w:rsid w:val="007B622B"/>
    <w:rsid w:val="007B62B6"/>
    <w:rsid w:val="007B62DA"/>
    <w:rsid w:val="007B6337"/>
    <w:rsid w:val="007B633E"/>
    <w:rsid w:val="007B636A"/>
    <w:rsid w:val="007B63E4"/>
    <w:rsid w:val="007B63EE"/>
    <w:rsid w:val="007B63FE"/>
    <w:rsid w:val="007B647D"/>
    <w:rsid w:val="007B647E"/>
    <w:rsid w:val="007B64E6"/>
    <w:rsid w:val="007B64F4"/>
    <w:rsid w:val="007B6504"/>
    <w:rsid w:val="007B651E"/>
    <w:rsid w:val="007B6521"/>
    <w:rsid w:val="007B6598"/>
    <w:rsid w:val="007B660A"/>
    <w:rsid w:val="007B6613"/>
    <w:rsid w:val="007B6642"/>
    <w:rsid w:val="007B6662"/>
    <w:rsid w:val="007B66B4"/>
    <w:rsid w:val="007B66C5"/>
    <w:rsid w:val="007B66CF"/>
    <w:rsid w:val="007B672E"/>
    <w:rsid w:val="007B6733"/>
    <w:rsid w:val="007B6734"/>
    <w:rsid w:val="007B674F"/>
    <w:rsid w:val="007B6782"/>
    <w:rsid w:val="007B67EC"/>
    <w:rsid w:val="007B681B"/>
    <w:rsid w:val="007B68A1"/>
    <w:rsid w:val="007B68BA"/>
    <w:rsid w:val="007B68E0"/>
    <w:rsid w:val="007B6932"/>
    <w:rsid w:val="007B694B"/>
    <w:rsid w:val="007B6976"/>
    <w:rsid w:val="007B6985"/>
    <w:rsid w:val="007B698B"/>
    <w:rsid w:val="007B698E"/>
    <w:rsid w:val="007B69A2"/>
    <w:rsid w:val="007B6A06"/>
    <w:rsid w:val="007B6A1B"/>
    <w:rsid w:val="007B6A2C"/>
    <w:rsid w:val="007B6AEA"/>
    <w:rsid w:val="007B6AFB"/>
    <w:rsid w:val="007B6BBF"/>
    <w:rsid w:val="007B6BC9"/>
    <w:rsid w:val="007B6C75"/>
    <w:rsid w:val="007B6C76"/>
    <w:rsid w:val="007B6C7F"/>
    <w:rsid w:val="007B6C84"/>
    <w:rsid w:val="007B6CB5"/>
    <w:rsid w:val="007B6CDE"/>
    <w:rsid w:val="007B6CF0"/>
    <w:rsid w:val="007B6CF5"/>
    <w:rsid w:val="007B6D14"/>
    <w:rsid w:val="007B6D1D"/>
    <w:rsid w:val="007B6D36"/>
    <w:rsid w:val="007B6D42"/>
    <w:rsid w:val="007B6D84"/>
    <w:rsid w:val="007B6DC6"/>
    <w:rsid w:val="007B6DC8"/>
    <w:rsid w:val="007B6DD3"/>
    <w:rsid w:val="007B6E09"/>
    <w:rsid w:val="007B6E28"/>
    <w:rsid w:val="007B6E49"/>
    <w:rsid w:val="007B6E4A"/>
    <w:rsid w:val="007B6EF4"/>
    <w:rsid w:val="007B6F04"/>
    <w:rsid w:val="007B6F1C"/>
    <w:rsid w:val="007B6F3D"/>
    <w:rsid w:val="007B6F80"/>
    <w:rsid w:val="007B6FC7"/>
    <w:rsid w:val="007B6FD5"/>
    <w:rsid w:val="007B702B"/>
    <w:rsid w:val="007B705D"/>
    <w:rsid w:val="007B7063"/>
    <w:rsid w:val="007B7088"/>
    <w:rsid w:val="007B70B2"/>
    <w:rsid w:val="007B70BD"/>
    <w:rsid w:val="007B70C4"/>
    <w:rsid w:val="007B70E3"/>
    <w:rsid w:val="007B7120"/>
    <w:rsid w:val="007B715A"/>
    <w:rsid w:val="007B7182"/>
    <w:rsid w:val="007B71BF"/>
    <w:rsid w:val="007B7266"/>
    <w:rsid w:val="007B735E"/>
    <w:rsid w:val="007B7371"/>
    <w:rsid w:val="007B7430"/>
    <w:rsid w:val="007B744D"/>
    <w:rsid w:val="007B745E"/>
    <w:rsid w:val="007B7479"/>
    <w:rsid w:val="007B74AA"/>
    <w:rsid w:val="007B74D9"/>
    <w:rsid w:val="007B74E3"/>
    <w:rsid w:val="007B752F"/>
    <w:rsid w:val="007B7560"/>
    <w:rsid w:val="007B7576"/>
    <w:rsid w:val="007B7583"/>
    <w:rsid w:val="007B7588"/>
    <w:rsid w:val="007B7590"/>
    <w:rsid w:val="007B761D"/>
    <w:rsid w:val="007B7631"/>
    <w:rsid w:val="007B7675"/>
    <w:rsid w:val="007B7690"/>
    <w:rsid w:val="007B769B"/>
    <w:rsid w:val="007B76AA"/>
    <w:rsid w:val="007B76BC"/>
    <w:rsid w:val="007B773D"/>
    <w:rsid w:val="007B7750"/>
    <w:rsid w:val="007B7779"/>
    <w:rsid w:val="007B77E0"/>
    <w:rsid w:val="007B77E8"/>
    <w:rsid w:val="007B7809"/>
    <w:rsid w:val="007B7842"/>
    <w:rsid w:val="007B7844"/>
    <w:rsid w:val="007B7867"/>
    <w:rsid w:val="007B78C0"/>
    <w:rsid w:val="007B78FB"/>
    <w:rsid w:val="007B7904"/>
    <w:rsid w:val="007B792E"/>
    <w:rsid w:val="007B7938"/>
    <w:rsid w:val="007B7959"/>
    <w:rsid w:val="007B7981"/>
    <w:rsid w:val="007B798B"/>
    <w:rsid w:val="007B79C0"/>
    <w:rsid w:val="007B79CE"/>
    <w:rsid w:val="007B7A34"/>
    <w:rsid w:val="007B7A46"/>
    <w:rsid w:val="007B7A64"/>
    <w:rsid w:val="007B7A69"/>
    <w:rsid w:val="007B7AA8"/>
    <w:rsid w:val="007B7AAE"/>
    <w:rsid w:val="007B7AC5"/>
    <w:rsid w:val="007B7AC8"/>
    <w:rsid w:val="007B7B00"/>
    <w:rsid w:val="007B7B54"/>
    <w:rsid w:val="007B7B80"/>
    <w:rsid w:val="007B7B88"/>
    <w:rsid w:val="007B7B89"/>
    <w:rsid w:val="007B7B9C"/>
    <w:rsid w:val="007B7BAB"/>
    <w:rsid w:val="007B7CA4"/>
    <w:rsid w:val="007B7CB8"/>
    <w:rsid w:val="007B7D05"/>
    <w:rsid w:val="007B7D69"/>
    <w:rsid w:val="007B7D7F"/>
    <w:rsid w:val="007B7D96"/>
    <w:rsid w:val="007B7DA9"/>
    <w:rsid w:val="007B7DB0"/>
    <w:rsid w:val="007B7E54"/>
    <w:rsid w:val="007B7E67"/>
    <w:rsid w:val="007B7E69"/>
    <w:rsid w:val="007B7E7B"/>
    <w:rsid w:val="007B7EA4"/>
    <w:rsid w:val="007B7ECB"/>
    <w:rsid w:val="007B7F86"/>
    <w:rsid w:val="007B7F8C"/>
    <w:rsid w:val="007C0051"/>
    <w:rsid w:val="007C0089"/>
    <w:rsid w:val="007C009E"/>
    <w:rsid w:val="007C012B"/>
    <w:rsid w:val="007C0134"/>
    <w:rsid w:val="007C0138"/>
    <w:rsid w:val="007C013C"/>
    <w:rsid w:val="007C017C"/>
    <w:rsid w:val="007C0224"/>
    <w:rsid w:val="007C0250"/>
    <w:rsid w:val="007C0255"/>
    <w:rsid w:val="007C0296"/>
    <w:rsid w:val="007C02B5"/>
    <w:rsid w:val="007C02C3"/>
    <w:rsid w:val="007C02CA"/>
    <w:rsid w:val="007C02E0"/>
    <w:rsid w:val="007C0310"/>
    <w:rsid w:val="007C033F"/>
    <w:rsid w:val="007C0389"/>
    <w:rsid w:val="007C03AC"/>
    <w:rsid w:val="007C0416"/>
    <w:rsid w:val="007C0479"/>
    <w:rsid w:val="007C049B"/>
    <w:rsid w:val="007C04DE"/>
    <w:rsid w:val="007C04E0"/>
    <w:rsid w:val="007C0581"/>
    <w:rsid w:val="007C05FF"/>
    <w:rsid w:val="007C060F"/>
    <w:rsid w:val="007C0620"/>
    <w:rsid w:val="007C0663"/>
    <w:rsid w:val="007C068B"/>
    <w:rsid w:val="007C069C"/>
    <w:rsid w:val="007C0703"/>
    <w:rsid w:val="007C0729"/>
    <w:rsid w:val="007C075D"/>
    <w:rsid w:val="007C0777"/>
    <w:rsid w:val="007C0782"/>
    <w:rsid w:val="007C0797"/>
    <w:rsid w:val="007C07BC"/>
    <w:rsid w:val="007C07DC"/>
    <w:rsid w:val="007C0859"/>
    <w:rsid w:val="007C08D6"/>
    <w:rsid w:val="007C08F1"/>
    <w:rsid w:val="007C09A8"/>
    <w:rsid w:val="007C09D3"/>
    <w:rsid w:val="007C0A08"/>
    <w:rsid w:val="007C0A3A"/>
    <w:rsid w:val="007C0A94"/>
    <w:rsid w:val="007C0ABD"/>
    <w:rsid w:val="007C0B67"/>
    <w:rsid w:val="007C0BB3"/>
    <w:rsid w:val="007C0BBC"/>
    <w:rsid w:val="007C0BDC"/>
    <w:rsid w:val="007C0C11"/>
    <w:rsid w:val="007C0CB7"/>
    <w:rsid w:val="007C0CCA"/>
    <w:rsid w:val="007C0D2E"/>
    <w:rsid w:val="007C0D41"/>
    <w:rsid w:val="007C0E34"/>
    <w:rsid w:val="007C0E4C"/>
    <w:rsid w:val="007C0E4F"/>
    <w:rsid w:val="007C0E8E"/>
    <w:rsid w:val="007C0E99"/>
    <w:rsid w:val="007C0EE5"/>
    <w:rsid w:val="007C0EF5"/>
    <w:rsid w:val="007C0EF8"/>
    <w:rsid w:val="007C0F04"/>
    <w:rsid w:val="007C0F13"/>
    <w:rsid w:val="007C0F21"/>
    <w:rsid w:val="007C0F2A"/>
    <w:rsid w:val="007C0FA8"/>
    <w:rsid w:val="007C0FD3"/>
    <w:rsid w:val="007C0FD9"/>
    <w:rsid w:val="007C1008"/>
    <w:rsid w:val="007C106E"/>
    <w:rsid w:val="007C108E"/>
    <w:rsid w:val="007C10B5"/>
    <w:rsid w:val="007C10CA"/>
    <w:rsid w:val="007C10E9"/>
    <w:rsid w:val="007C10FE"/>
    <w:rsid w:val="007C110D"/>
    <w:rsid w:val="007C113F"/>
    <w:rsid w:val="007C117D"/>
    <w:rsid w:val="007C1196"/>
    <w:rsid w:val="007C11BD"/>
    <w:rsid w:val="007C11CB"/>
    <w:rsid w:val="007C11E2"/>
    <w:rsid w:val="007C1222"/>
    <w:rsid w:val="007C1233"/>
    <w:rsid w:val="007C126F"/>
    <w:rsid w:val="007C1271"/>
    <w:rsid w:val="007C12DD"/>
    <w:rsid w:val="007C12E4"/>
    <w:rsid w:val="007C12F1"/>
    <w:rsid w:val="007C133D"/>
    <w:rsid w:val="007C1353"/>
    <w:rsid w:val="007C135B"/>
    <w:rsid w:val="007C135E"/>
    <w:rsid w:val="007C136B"/>
    <w:rsid w:val="007C137B"/>
    <w:rsid w:val="007C13A5"/>
    <w:rsid w:val="007C141D"/>
    <w:rsid w:val="007C1427"/>
    <w:rsid w:val="007C1464"/>
    <w:rsid w:val="007C1476"/>
    <w:rsid w:val="007C14B2"/>
    <w:rsid w:val="007C14DE"/>
    <w:rsid w:val="007C150F"/>
    <w:rsid w:val="007C1513"/>
    <w:rsid w:val="007C152C"/>
    <w:rsid w:val="007C1573"/>
    <w:rsid w:val="007C15F1"/>
    <w:rsid w:val="007C166E"/>
    <w:rsid w:val="007C1687"/>
    <w:rsid w:val="007C16AA"/>
    <w:rsid w:val="007C16CA"/>
    <w:rsid w:val="007C16D3"/>
    <w:rsid w:val="007C16DC"/>
    <w:rsid w:val="007C16F5"/>
    <w:rsid w:val="007C1705"/>
    <w:rsid w:val="007C1769"/>
    <w:rsid w:val="007C1810"/>
    <w:rsid w:val="007C181B"/>
    <w:rsid w:val="007C1829"/>
    <w:rsid w:val="007C182E"/>
    <w:rsid w:val="007C186D"/>
    <w:rsid w:val="007C1881"/>
    <w:rsid w:val="007C1890"/>
    <w:rsid w:val="007C192C"/>
    <w:rsid w:val="007C195F"/>
    <w:rsid w:val="007C1969"/>
    <w:rsid w:val="007C1980"/>
    <w:rsid w:val="007C19A5"/>
    <w:rsid w:val="007C19CC"/>
    <w:rsid w:val="007C19D7"/>
    <w:rsid w:val="007C19EE"/>
    <w:rsid w:val="007C1A26"/>
    <w:rsid w:val="007C1A32"/>
    <w:rsid w:val="007C1A7B"/>
    <w:rsid w:val="007C1AA7"/>
    <w:rsid w:val="007C1AD8"/>
    <w:rsid w:val="007C1ADC"/>
    <w:rsid w:val="007C1AE5"/>
    <w:rsid w:val="007C1AEC"/>
    <w:rsid w:val="007C1B51"/>
    <w:rsid w:val="007C1BAA"/>
    <w:rsid w:val="007C1BF2"/>
    <w:rsid w:val="007C1C02"/>
    <w:rsid w:val="007C1CB8"/>
    <w:rsid w:val="007C1CD2"/>
    <w:rsid w:val="007C1D15"/>
    <w:rsid w:val="007C1D2E"/>
    <w:rsid w:val="007C1D3E"/>
    <w:rsid w:val="007C1D58"/>
    <w:rsid w:val="007C1D99"/>
    <w:rsid w:val="007C1DC8"/>
    <w:rsid w:val="007C1DF9"/>
    <w:rsid w:val="007C1E35"/>
    <w:rsid w:val="007C1E5D"/>
    <w:rsid w:val="007C1EA9"/>
    <w:rsid w:val="007C1EAC"/>
    <w:rsid w:val="007C1EBF"/>
    <w:rsid w:val="007C1ECD"/>
    <w:rsid w:val="007C1F0A"/>
    <w:rsid w:val="007C1F9B"/>
    <w:rsid w:val="007C1FB1"/>
    <w:rsid w:val="007C2018"/>
    <w:rsid w:val="007C2059"/>
    <w:rsid w:val="007C2074"/>
    <w:rsid w:val="007C2080"/>
    <w:rsid w:val="007C208D"/>
    <w:rsid w:val="007C20A9"/>
    <w:rsid w:val="007C20F8"/>
    <w:rsid w:val="007C216D"/>
    <w:rsid w:val="007C2189"/>
    <w:rsid w:val="007C2197"/>
    <w:rsid w:val="007C21B3"/>
    <w:rsid w:val="007C2209"/>
    <w:rsid w:val="007C2228"/>
    <w:rsid w:val="007C224A"/>
    <w:rsid w:val="007C22B2"/>
    <w:rsid w:val="007C22E4"/>
    <w:rsid w:val="007C2322"/>
    <w:rsid w:val="007C2324"/>
    <w:rsid w:val="007C232E"/>
    <w:rsid w:val="007C233C"/>
    <w:rsid w:val="007C2389"/>
    <w:rsid w:val="007C2395"/>
    <w:rsid w:val="007C23C4"/>
    <w:rsid w:val="007C243C"/>
    <w:rsid w:val="007C2497"/>
    <w:rsid w:val="007C24AD"/>
    <w:rsid w:val="007C24CF"/>
    <w:rsid w:val="007C24E5"/>
    <w:rsid w:val="007C2500"/>
    <w:rsid w:val="007C251B"/>
    <w:rsid w:val="007C25C4"/>
    <w:rsid w:val="007C2695"/>
    <w:rsid w:val="007C26AB"/>
    <w:rsid w:val="007C26F8"/>
    <w:rsid w:val="007C2731"/>
    <w:rsid w:val="007C276D"/>
    <w:rsid w:val="007C27B4"/>
    <w:rsid w:val="007C27C8"/>
    <w:rsid w:val="007C27DB"/>
    <w:rsid w:val="007C27FC"/>
    <w:rsid w:val="007C2805"/>
    <w:rsid w:val="007C2825"/>
    <w:rsid w:val="007C282E"/>
    <w:rsid w:val="007C2836"/>
    <w:rsid w:val="007C284C"/>
    <w:rsid w:val="007C2882"/>
    <w:rsid w:val="007C2923"/>
    <w:rsid w:val="007C296D"/>
    <w:rsid w:val="007C29B9"/>
    <w:rsid w:val="007C2A19"/>
    <w:rsid w:val="007C2A67"/>
    <w:rsid w:val="007C2A8A"/>
    <w:rsid w:val="007C2A9E"/>
    <w:rsid w:val="007C2B38"/>
    <w:rsid w:val="007C2B7A"/>
    <w:rsid w:val="007C2B99"/>
    <w:rsid w:val="007C2BA8"/>
    <w:rsid w:val="007C2BC1"/>
    <w:rsid w:val="007C2BEE"/>
    <w:rsid w:val="007C2BF4"/>
    <w:rsid w:val="007C2BF6"/>
    <w:rsid w:val="007C2C8A"/>
    <w:rsid w:val="007C2CF4"/>
    <w:rsid w:val="007C2D1A"/>
    <w:rsid w:val="007C2D3D"/>
    <w:rsid w:val="007C2D4A"/>
    <w:rsid w:val="007C2D98"/>
    <w:rsid w:val="007C2E13"/>
    <w:rsid w:val="007C2EA8"/>
    <w:rsid w:val="007C2F07"/>
    <w:rsid w:val="007C2F6A"/>
    <w:rsid w:val="007C2F7A"/>
    <w:rsid w:val="007C2F8C"/>
    <w:rsid w:val="007C2F98"/>
    <w:rsid w:val="007C2FBA"/>
    <w:rsid w:val="007C2FCA"/>
    <w:rsid w:val="007C2FCC"/>
    <w:rsid w:val="007C2FD3"/>
    <w:rsid w:val="007C2FD4"/>
    <w:rsid w:val="007C2FEA"/>
    <w:rsid w:val="007C2FF5"/>
    <w:rsid w:val="007C3036"/>
    <w:rsid w:val="007C3076"/>
    <w:rsid w:val="007C308C"/>
    <w:rsid w:val="007C3095"/>
    <w:rsid w:val="007C30D2"/>
    <w:rsid w:val="007C30F3"/>
    <w:rsid w:val="007C311F"/>
    <w:rsid w:val="007C312B"/>
    <w:rsid w:val="007C3130"/>
    <w:rsid w:val="007C319D"/>
    <w:rsid w:val="007C31B3"/>
    <w:rsid w:val="007C31DC"/>
    <w:rsid w:val="007C3200"/>
    <w:rsid w:val="007C320D"/>
    <w:rsid w:val="007C3229"/>
    <w:rsid w:val="007C322C"/>
    <w:rsid w:val="007C3293"/>
    <w:rsid w:val="007C32D1"/>
    <w:rsid w:val="007C32F6"/>
    <w:rsid w:val="007C334A"/>
    <w:rsid w:val="007C33B9"/>
    <w:rsid w:val="007C33BF"/>
    <w:rsid w:val="007C33F5"/>
    <w:rsid w:val="007C341D"/>
    <w:rsid w:val="007C3420"/>
    <w:rsid w:val="007C346A"/>
    <w:rsid w:val="007C346C"/>
    <w:rsid w:val="007C346E"/>
    <w:rsid w:val="007C3482"/>
    <w:rsid w:val="007C34D0"/>
    <w:rsid w:val="007C34E3"/>
    <w:rsid w:val="007C34ED"/>
    <w:rsid w:val="007C352B"/>
    <w:rsid w:val="007C3532"/>
    <w:rsid w:val="007C3535"/>
    <w:rsid w:val="007C3552"/>
    <w:rsid w:val="007C3562"/>
    <w:rsid w:val="007C358A"/>
    <w:rsid w:val="007C35F6"/>
    <w:rsid w:val="007C3604"/>
    <w:rsid w:val="007C367C"/>
    <w:rsid w:val="007C36C4"/>
    <w:rsid w:val="007C36FF"/>
    <w:rsid w:val="007C3718"/>
    <w:rsid w:val="007C3727"/>
    <w:rsid w:val="007C3755"/>
    <w:rsid w:val="007C3778"/>
    <w:rsid w:val="007C37A4"/>
    <w:rsid w:val="007C37AC"/>
    <w:rsid w:val="007C37D8"/>
    <w:rsid w:val="007C37D9"/>
    <w:rsid w:val="007C37E5"/>
    <w:rsid w:val="007C3811"/>
    <w:rsid w:val="007C382B"/>
    <w:rsid w:val="007C3849"/>
    <w:rsid w:val="007C38C3"/>
    <w:rsid w:val="007C391D"/>
    <w:rsid w:val="007C3945"/>
    <w:rsid w:val="007C39B3"/>
    <w:rsid w:val="007C39BA"/>
    <w:rsid w:val="007C39E6"/>
    <w:rsid w:val="007C3A76"/>
    <w:rsid w:val="007C3AC3"/>
    <w:rsid w:val="007C3AF7"/>
    <w:rsid w:val="007C3AFE"/>
    <w:rsid w:val="007C3B99"/>
    <w:rsid w:val="007C3BAF"/>
    <w:rsid w:val="007C3BBA"/>
    <w:rsid w:val="007C3BBD"/>
    <w:rsid w:val="007C3BEE"/>
    <w:rsid w:val="007C3C10"/>
    <w:rsid w:val="007C3C98"/>
    <w:rsid w:val="007C3D54"/>
    <w:rsid w:val="007C3D6E"/>
    <w:rsid w:val="007C3D76"/>
    <w:rsid w:val="007C3E2C"/>
    <w:rsid w:val="007C3E46"/>
    <w:rsid w:val="007C3E51"/>
    <w:rsid w:val="007C3E56"/>
    <w:rsid w:val="007C3E79"/>
    <w:rsid w:val="007C3E92"/>
    <w:rsid w:val="007C3E9B"/>
    <w:rsid w:val="007C3EB7"/>
    <w:rsid w:val="007C3ECA"/>
    <w:rsid w:val="007C3F7D"/>
    <w:rsid w:val="007C3FCF"/>
    <w:rsid w:val="007C3FE7"/>
    <w:rsid w:val="007C4024"/>
    <w:rsid w:val="007C4047"/>
    <w:rsid w:val="007C405C"/>
    <w:rsid w:val="007C408E"/>
    <w:rsid w:val="007C409F"/>
    <w:rsid w:val="007C40E1"/>
    <w:rsid w:val="007C4102"/>
    <w:rsid w:val="007C410F"/>
    <w:rsid w:val="007C4136"/>
    <w:rsid w:val="007C4185"/>
    <w:rsid w:val="007C41D0"/>
    <w:rsid w:val="007C41F1"/>
    <w:rsid w:val="007C4215"/>
    <w:rsid w:val="007C4250"/>
    <w:rsid w:val="007C428A"/>
    <w:rsid w:val="007C42B4"/>
    <w:rsid w:val="007C4311"/>
    <w:rsid w:val="007C4356"/>
    <w:rsid w:val="007C4362"/>
    <w:rsid w:val="007C4369"/>
    <w:rsid w:val="007C43A5"/>
    <w:rsid w:val="007C43D8"/>
    <w:rsid w:val="007C4413"/>
    <w:rsid w:val="007C4418"/>
    <w:rsid w:val="007C4428"/>
    <w:rsid w:val="007C4459"/>
    <w:rsid w:val="007C446B"/>
    <w:rsid w:val="007C44FA"/>
    <w:rsid w:val="007C452A"/>
    <w:rsid w:val="007C456A"/>
    <w:rsid w:val="007C458A"/>
    <w:rsid w:val="007C45A3"/>
    <w:rsid w:val="007C45BE"/>
    <w:rsid w:val="007C4602"/>
    <w:rsid w:val="007C464A"/>
    <w:rsid w:val="007C4659"/>
    <w:rsid w:val="007C4680"/>
    <w:rsid w:val="007C468A"/>
    <w:rsid w:val="007C46CD"/>
    <w:rsid w:val="007C46E7"/>
    <w:rsid w:val="007C4708"/>
    <w:rsid w:val="007C4760"/>
    <w:rsid w:val="007C47C2"/>
    <w:rsid w:val="007C47E2"/>
    <w:rsid w:val="007C47E5"/>
    <w:rsid w:val="007C4829"/>
    <w:rsid w:val="007C4880"/>
    <w:rsid w:val="007C4889"/>
    <w:rsid w:val="007C4897"/>
    <w:rsid w:val="007C48A2"/>
    <w:rsid w:val="007C48D0"/>
    <w:rsid w:val="007C4937"/>
    <w:rsid w:val="007C494D"/>
    <w:rsid w:val="007C4976"/>
    <w:rsid w:val="007C498A"/>
    <w:rsid w:val="007C4998"/>
    <w:rsid w:val="007C4A0B"/>
    <w:rsid w:val="007C4A96"/>
    <w:rsid w:val="007C4AA0"/>
    <w:rsid w:val="007C4AAD"/>
    <w:rsid w:val="007C4B08"/>
    <w:rsid w:val="007C4B0D"/>
    <w:rsid w:val="007C4B3B"/>
    <w:rsid w:val="007C4B3C"/>
    <w:rsid w:val="007C4B8C"/>
    <w:rsid w:val="007C4BE3"/>
    <w:rsid w:val="007C4C11"/>
    <w:rsid w:val="007C4C1B"/>
    <w:rsid w:val="007C4C32"/>
    <w:rsid w:val="007C4C56"/>
    <w:rsid w:val="007C4C58"/>
    <w:rsid w:val="007C4C6B"/>
    <w:rsid w:val="007C4C8B"/>
    <w:rsid w:val="007C4CA0"/>
    <w:rsid w:val="007C4D46"/>
    <w:rsid w:val="007C4D4D"/>
    <w:rsid w:val="007C4DA9"/>
    <w:rsid w:val="007C4E10"/>
    <w:rsid w:val="007C4E1E"/>
    <w:rsid w:val="007C4E2E"/>
    <w:rsid w:val="007C4ED1"/>
    <w:rsid w:val="007C4F11"/>
    <w:rsid w:val="007C4F22"/>
    <w:rsid w:val="007C4F61"/>
    <w:rsid w:val="007C4FCF"/>
    <w:rsid w:val="007C500E"/>
    <w:rsid w:val="007C506A"/>
    <w:rsid w:val="007C50AA"/>
    <w:rsid w:val="007C50AD"/>
    <w:rsid w:val="007C5121"/>
    <w:rsid w:val="007C51A1"/>
    <w:rsid w:val="007C5214"/>
    <w:rsid w:val="007C5256"/>
    <w:rsid w:val="007C5283"/>
    <w:rsid w:val="007C52FA"/>
    <w:rsid w:val="007C5319"/>
    <w:rsid w:val="007C533A"/>
    <w:rsid w:val="007C534E"/>
    <w:rsid w:val="007C534F"/>
    <w:rsid w:val="007C5381"/>
    <w:rsid w:val="007C53AB"/>
    <w:rsid w:val="007C53B9"/>
    <w:rsid w:val="007C53F1"/>
    <w:rsid w:val="007C542B"/>
    <w:rsid w:val="007C5446"/>
    <w:rsid w:val="007C549C"/>
    <w:rsid w:val="007C54B3"/>
    <w:rsid w:val="007C54CA"/>
    <w:rsid w:val="007C54D8"/>
    <w:rsid w:val="007C5558"/>
    <w:rsid w:val="007C556C"/>
    <w:rsid w:val="007C5629"/>
    <w:rsid w:val="007C563E"/>
    <w:rsid w:val="007C5681"/>
    <w:rsid w:val="007C5690"/>
    <w:rsid w:val="007C5698"/>
    <w:rsid w:val="007C5720"/>
    <w:rsid w:val="007C5726"/>
    <w:rsid w:val="007C577D"/>
    <w:rsid w:val="007C5811"/>
    <w:rsid w:val="007C583D"/>
    <w:rsid w:val="007C58C5"/>
    <w:rsid w:val="007C58E8"/>
    <w:rsid w:val="007C5931"/>
    <w:rsid w:val="007C5952"/>
    <w:rsid w:val="007C5983"/>
    <w:rsid w:val="007C59DA"/>
    <w:rsid w:val="007C5A09"/>
    <w:rsid w:val="007C5A15"/>
    <w:rsid w:val="007C5A2B"/>
    <w:rsid w:val="007C5A4A"/>
    <w:rsid w:val="007C5A4D"/>
    <w:rsid w:val="007C5A54"/>
    <w:rsid w:val="007C5A55"/>
    <w:rsid w:val="007C5A78"/>
    <w:rsid w:val="007C5A90"/>
    <w:rsid w:val="007C5AD9"/>
    <w:rsid w:val="007C5AF9"/>
    <w:rsid w:val="007C5B54"/>
    <w:rsid w:val="007C5B82"/>
    <w:rsid w:val="007C5B8D"/>
    <w:rsid w:val="007C5BFD"/>
    <w:rsid w:val="007C5CF3"/>
    <w:rsid w:val="007C5D16"/>
    <w:rsid w:val="007C5D2B"/>
    <w:rsid w:val="007C5D92"/>
    <w:rsid w:val="007C5DB7"/>
    <w:rsid w:val="007C5DEF"/>
    <w:rsid w:val="007C5DF5"/>
    <w:rsid w:val="007C5E1B"/>
    <w:rsid w:val="007C5E23"/>
    <w:rsid w:val="007C5E81"/>
    <w:rsid w:val="007C5E90"/>
    <w:rsid w:val="007C5F11"/>
    <w:rsid w:val="007C609D"/>
    <w:rsid w:val="007C60B2"/>
    <w:rsid w:val="007C6128"/>
    <w:rsid w:val="007C6135"/>
    <w:rsid w:val="007C6169"/>
    <w:rsid w:val="007C619F"/>
    <w:rsid w:val="007C61E5"/>
    <w:rsid w:val="007C6230"/>
    <w:rsid w:val="007C628C"/>
    <w:rsid w:val="007C6295"/>
    <w:rsid w:val="007C62A2"/>
    <w:rsid w:val="007C62A9"/>
    <w:rsid w:val="007C6309"/>
    <w:rsid w:val="007C6389"/>
    <w:rsid w:val="007C63CB"/>
    <w:rsid w:val="007C6425"/>
    <w:rsid w:val="007C6452"/>
    <w:rsid w:val="007C6497"/>
    <w:rsid w:val="007C64A1"/>
    <w:rsid w:val="007C64E1"/>
    <w:rsid w:val="007C64E3"/>
    <w:rsid w:val="007C64F0"/>
    <w:rsid w:val="007C650C"/>
    <w:rsid w:val="007C6563"/>
    <w:rsid w:val="007C6572"/>
    <w:rsid w:val="007C658B"/>
    <w:rsid w:val="007C659C"/>
    <w:rsid w:val="007C65B6"/>
    <w:rsid w:val="007C65B8"/>
    <w:rsid w:val="007C662B"/>
    <w:rsid w:val="007C66BB"/>
    <w:rsid w:val="007C66D8"/>
    <w:rsid w:val="007C66E4"/>
    <w:rsid w:val="007C6742"/>
    <w:rsid w:val="007C6744"/>
    <w:rsid w:val="007C6749"/>
    <w:rsid w:val="007C6761"/>
    <w:rsid w:val="007C6767"/>
    <w:rsid w:val="007C6776"/>
    <w:rsid w:val="007C6778"/>
    <w:rsid w:val="007C6785"/>
    <w:rsid w:val="007C6799"/>
    <w:rsid w:val="007C67D1"/>
    <w:rsid w:val="007C67F7"/>
    <w:rsid w:val="007C6837"/>
    <w:rsid w:val="007C683D"/>
    <w:rsid w:val="007C6856"/>
    <w:rsid w:val="007C6865"/>
    <w:rsid w:val="007C6885"/>
    <w:rsid w:val="007C689C"/>
    <w:rsid w:val="007C6919"/>
    <w:rsid w:val="007C6929"/>
    <w:rsid w:val="007C69B6"/>
    <w:rsid w:val="007C69EF"/>
    <w:rsid w:val="007C6A05"/>
    <w:rsid w:val="007C6A12"/>
    <w:rsid w:val="007C6A37"/>
    <w:rsid w:val="007C6A3D"/>
    <w:rsid w:val="007C6A49"/>
    <w:rsid w:val="007C6AC6"/>
    <w:rsid w:val="007C6AF5"/>
    <w:rsid w:val="007C6B1D"/>
    <w:rsid w:val="007C6B7D"/>
    <w:rsid w:val="007C6BF7"/>
    <w:rsid w:val="007C6C2D"/>
    <w:rsid w:val="007C6C76"/>
    <w:rsid w:val="007C6C78"/>
    <w:rsid w:val="007C6C87"/>
    <w:rsid w:val="007C6CA4"/>
    <w:rsid w:val="007C6CF1"/>
    <w:rsid w:val="007C6D43"/>
    <w:rsid w:val="007C6E42"/>
    <w:rsid w:val="007C6EF5"/>
    <w:rsid w:val="007C6F10"/>
    <w:rsid w:val="007C6F4C"/>
    <w:rsid w:val="007C6F74"/>
    <w:rsid w:val="007C6F99"/>
    <w:rsid w:val="007C6FB8"/>
    <w:rsid w:val="007C6FDF"/>
    <w:rsid w:val="007C7001"/>
    <w:rsid w:val="007C704C"/>
    <w:rsid w:val="007C70B0"/>
    <w:rsid w:val="007C70C2"/>
    <w:rsid w:val="007C7127"/>
    <w:rsid w:val="007C7170"/>
    <w:rsid w:val="007C7179"/>
    <w:rsid w:val="007C717A"/>
    <w:rsid w:val="007C71C1"/>
    <w:rsid w:val="007C71D5"/>
    <w:rsid w:val="007C71DF"/>
    <w:rsid w:val="007C727D"/>
    <w:rsid w:val="007C72C8"/>
    <w:rsid w:val="007C72DE"/>
    <w:rsid w:val="007C72E3"/>
    <w:rsid w:val="007C732F"/>
    <w:rsid w:val="007C7334"/>
    <w:rsid w:val="007C7403"/>
    <w:rsid w:val="007C743A"/>
    <w:rsid w:val="007C74F6"/>
    <w:rsid w:val="007C7537"/>
    <w:rsid w:val="007C753A"/>
    <w:rsid w:val="007C753E"/>
    <w:rsid w:val="007C7542"/>
    <w:rsid w:val="007C7557"/>
    <w:rsid w:val="007C7564"/>
    <w:rsid w:val="007C756E"/>
    <w:rsid w:val="007C757D"/>
    <w:rsid w:val="007C75A5"/>
    <w:rsid w:val="007C75DC"/>
    <w:rsid w:val="007C75E9"/>
    <w:rsid w:val="007C75F3"/>
    <w:rsid w:val="007C75FA"/>
    <w:rsid w:val="007C763B"/>
    <w:rsid w:val="007C765F"/>
    <w:rsid w:val="007C76F7"/>
    <w:rsid w:val="007C76F9"/>
    <w:rsid w:val="007C7732"/>
    <w:rsid w:val="007C7776"/>
    <w:rsid w:val="007C777D"/>
    <w:rsid w:val="007C77E5"/>
    <w:rsid w:val="007C7835"/>
    <w:rsid w:val="007C7837"/>
    <w:rsid w:val="007C7899"/>
    <w:rsid w:val="007C78E7"/>
    <w:rsid w:val="007C7904"/>
    <w:rsid w:val="007C7915"/>
    <w:rsid w:val="007C7920"/>
    <w:rsid w:val="007C793F"/>
    <w:rsid w:val="007C7984"/>
    <w:rsid w:val="007C7A3B"/>
    <w:rsid w:val="007C7A55"/>
    <w:rsid w:val="007C7AB0"/>
    <w:rsid w:val="007C7AB3"/>
    <w:rsid w:val="007C7ABF"/>
    <w:rsid w:val="007C7B03"/>
    <w:rsid w:val="007C7B51"/>
    <w:rsid w:val="007C7B9B"/>
    <w:rsid w:val="007C7BB8"/>
    <w:rsid w:val="007C7BBF"/>
    <w:rsid w:val="007C7BDC"/>
    <w:rsid w:val="007C7BDE"/>
    <w:rsid w:val="007C7C00"/>
    <w:rsid w:val="007C7C32"/>
    <w:rsid w:val="007C7C33"/>
    <w:rsid w:val="007C7C59"/>
    <w:rsid w:val="007C7CFC"/>
    <w:rsid w:val="007C7D2D"/>
    <w:rsid w:val="007C7D79"/>
    <w:rsid w:val="007C7DE2"/>
    <w:rsid w:val="007C7DFD"/>
    <w:rsid w:val="007C7E03"/>
    <w:rsid w:val="007C7E62"/>
    <w:rsid w:val="007C7EDC"/>
    <w:rsid w:val="007C7EF0"/>
    <w:rsid w:val="007C7F50"/>
    <w:rsid w:val="007C7FCD"/>
    <w:rsid w:val="007C7FD2"/>
    <w:rsid w:val="007D0008"/>
    <w:rsid w:val="007D0012"/>
    <w:rsid w:val="007D0060"/>
    <w:rsid w:val="007D0063"/>
    <w:rsid w:val="007D0073"/>
    <w:rsid w:val="007D00BF"/>
    <w:rsid w:val="007D0110"/>
    <w:rsid w:val="007D016B"/>
    <w:rsid w:val="007D0175"/>
    <w:rsid w:val="007D018B"/>
    <w:rsid w:val="007D0196"/>
    <w:rsid w:val="007D0203"/>
    <w:rsid w:val="007D023F"/>
    <w:rsid w:val="007D026B"/>
    <w:rsid w:val="007D0335"/>
    <w:rsid w:val="007D038F"/>
    <w:rsid w:val="007D03E3"/>
    <w:rsid w:val="007D03EA"/>
    <w:rsid w:val="007D0433"/>
    <w:rsid w:val="007D0494"/>
    <w:rsid w:val="007D04C1"/>
    <w:rsid w:val="007D04D5"/>
    <w:rsid w:val="007D04FE"/>
    <w:rsid w:val="007D0508"/>
    <w:rsid w:val="007D0511"/>
    <w:rsid w:val="007D0527"/>
    <w:rsid w:val="007D054E"/>
    <w:rsid w:val="007D0580"/>
    <w:rsid w:val="007D0640"/>
    <w:rsid w:val="007D0698"/>
    <w:rsid w:val="007D069A"/>
    <w:rsid w:val="007D06E2"/>
    <w:rsid w:val="007D0725"/>
    <w:rsid w:val="007D07D8"/>
    <w:rsid w:val="007D0823"/>
    <w:rsid w:val="007D0831"/>
    <w:rsid w:val="007D0834"/>
    <w:rsid w:val="007D0865"/>
    <w:rsid w:val="007D08B7"/>
    <w:rsid w:val="007D0954"/>
    <w:rsid w:val="007D09E3"/>
    <w:rsid w:val="007D09F9"/>
    <w:rsid w:val="007D0A15"/>
    <w:rsid w:val="007D0A28"/>
    <w:rsid w:val="007D0A35"/>
    <w:rsid w:val="007D0A8C"/>
    <w:rsid w:val="007D0AB0"/>
    <w:rsid w:val="007D0AC4"/>
    <w:rsid w:val="007D0AC5"/>
    <w:rsid w:val="007D0B21"/>
    <w:rsid w:val="007D0B6B"/>
    <w:rsid w:val="007D0B8E"/>
    <w:rsid w:val="007D0C14"/>
    <w:rsid w:val="007D0C1A"/>
    <w:rsid w:val="007D0C1E"/>
    <w:rsid w:val="007D0C20"/>
    <w:rsid w:val="007D0C2D"/>
    <w:rsid w:val="007D0C57"/>
    <w:rsid w:val="007D0C5C"/>
    <w:rsid w:val="007D0CA9"/>
    <w:rsid w:val="007D0CC0"/>
    <w:rsid w:val="007D0D0A"/>
    <w:rsid w:val="007D0D19"/>
    <w:rsid w:val="007D0D25"/>
    <w:rsid w:val="007D0D30"/>
    <w:rsid w:val="007D0D83"/>
    <w:rsid w:val="007D0D91"/>
    <w:rsid w:val="007D0E32"/>
    <w:rsid w:val="007D0E33"/>
    <w:rsid w:val="007D0E53"/>
    <w:rsid w:val="007D0E56"/>
    <w:rsid w:val="007D0E78"/>
    <w:rsid w:val="007D0EC4"/>
    <w:rsid w:val="007D0F0B"/>
    <w:rsid w:val="007D0F35"/>
    <w:rsid w:val="007D0F68"/>
    <w:rsid w:val="007D0F70"/>
    <w:rsid w:val="007D105B"/>
    <w:rsid w:val="007D107A"/>
    <w:rsid w:val="007D1105"/>
    <w:rsid w:val="007D1123"/>
    <w:rsid w:val="007D1169"/>
    <w:rsid w:val="007D116D"/>
    <w:rsid w:val="007D1172"/>
    <w:rsid w:val="007D1175"/>
    <w:rsid w:val="007D1188"/>
    <w:rsid w:val="007D11CD"/>
    <w:rsid w:val="007D11F6"/>
    <w:rsid w:val="007D1223"/>
    <w:rsid w:val="007D1228"/>
    <w:rsid w:val="007D127A"/>
    <w:rsid w:val="007D1280"/>
    <w:rsid w:val="007D12AD"/>
    <w:rsid w:val="007D12D2"/>
    <w:rsid w:val="007D12EA"/>
    <w:rsid w:val="007D1318"/>
    <w:rsid w:val="007D134C"/>
    <w:rsid w:val="007D1357"/>
    <w:rsid w:val="007D1358"/>
    <w:rsid w:val="007D1383"/>
    <w:rsid w:val="007D139D"/>
    <w:rsid w:val="007D13BE"/>
    <w:rsid w:val="007D13DA"/>
    <w:rsid w:val="007D142C"/>
    <w:rsid w:val="007D1446"/>
    <w:rsid w:val="007D14EE"/>
    <w:rsid w:val="007D1582"/>
    <w:rsid w:val="007D15A3"/>
    <w:rsid w:val="007D15A8"/>
    <w:rsid w:val="007D15AB"/>
    <w:rsid w:val="007D15B7"/>
    <w:rsid w:val="007D15DD"/>
    <w:rsid w:val="007D1612"/>
    <w:rsid w:val="007D1632"/>
    <w:rsid w:val="007D163A"/>
    <w:rsid w:val="007D166F"/>
    <w:rsid w:val="007D1682"/>
    <w:rsid w:val="007D16B6"/>
    <w:rsid w:val="007D16E0"/>
    <w:rsid w:val="007D171A"/>
    <w:rsid w:val="007D1779"/>
    <w:rsid w:val="007D178D"/>
    <w:rsid w:val="007D17A5"/>
    <w:rsid w:val="007D17F1"/>
    <w:rsid w:val="007D17FE"/>
    <w:rsid w:val="007D1820"/>
    <w:rsid w:val="007D188F"/>
    <w:rsid w:val="007D1905"/>
    <w:rsid w:val="007D190C"/>
    <w:rsid w:val="007D1912"/>
    <w:rsid w:val="007D199D"/>
    <w:rsid w:val="007D19AA"/>
    <w:rsid w:val="007D19D1"/>
    <w:rsid w:val="007D1A76"/>
    <w:rsid w:val="007D1A85"/>
    <w:rsid w:val="007D1A92"/>
    <w:rsid w:val="007D1B19"/>
    <w:rsid w:val="007D1B81"/>
    <w:rsid w:val="007D1BA4"/>
    <w:rsid w:val="007D1BA5"/>
    <w:rsid w:val="007D1BAE"/>
    <w:rsid w:val="007D1BCC"/>
    <w:rsid w:val="007D1BD8"/>
    <w:rsid w:val="007D1C98"/>
    <w:rsid w:val="007D1CCF"/>
    <w:rsid w:val="007D1CDE"/>
    <w:rsid w:val="007D1D7C"/>
    <w:rsid w:val="007D1D7E"/>
    <w:rsid w:val="007D1D8D"/>
    <w:rsid w:val="007D1DC5"/>
    <w:rsid w:val="007D1DEF"/>
    <w:rsid w:val="007D1E9E"/>
    <w:rsid w:val="007D1EDC"/>
    <w:rsid w:val="007D1EE3"/>
    <w:rsid w:val="007D1EEB"/>
    <w:rsid w:val="007D1EFE"/>
    <w:rsid w:val="007D1F23"/>
    <w:rsid w:val="007D1F76"/>
    <w:rsid w:val="007D1FCB"/>
    <w:rsid w:val="007D1FD3"/>
    <w:rsid w:val="007D1FD6"/>
    <w:rsid w:val="007D1FF8"/>
    <w:rsid w:val="007D2022"/>
    <w:rsid w:val="007D203A"/>
    <w:rsid w:val="007D203F"/>
    <w:rsid w:val="007D208F"/>
    <w:rsid w:val="007D20B9"/>
    <w:rsid w:val="007D20F0"/>
    <w:rsid w:val="007D20FF"/>
    <w:rsid w:val="007D2162"/>
    <w:rsid w:val="007D216C"/>
    <w:rsid w:val="007D21E3"/>
    <w:rsid w:val="007D21FF"/>
    <w:rsid w:val="007D2202"/>
    <w:rsid w:val="007D220C"/>
    <w:rsid w:val="007D221D"/>
    <w:rsid w:val="007D223E"/>
    <w:rsid w:val="007D2244"/>
    <w:rsid w:val="007D226F"/>
    <w:rsid w:val="007D22BA"/>
    <w:rsid w:val="007D22ED"/>
    <w:rsid w:val="007D2329"/>
    <w:rsid w:val="007D23EA"/>
    <w:rsid w:val="007D2415"/>
    <w:rsid w:val="007D2456"/>
    <w:rsid w:val="007D2484"/>
    <w:rsid w:val="007D24CC"/>
    <w:rsid w:val="007D24EC"/>
    <w:rsid w:val="007D258C"/>
    <w:rsid w:val="007D25B0"/>
    <w:rsid w:val="007D25DD"/>
    <w:rsid w:val="007D25F1"/>
    <w:rsid w:val="007D2618"/>
    <w:rsid w:val="007D2658"/>
    <w:rsid w:val="007D2691"/>
    <w:rsid w:val="007D2696"/>
    <w:rsid w:val="007D26C2"/>
    <w:rsid w:val="007D26F1"/>
    <w:rsid w:val="007D2700"/>
    <w:rsid w:val="007D272C"/>
    <w:rsid w:val="007D275A"/>
    <w:rsid w:val="007D276D"/>
    <w:rsid w:val="007D27E8"/>
    <w:rsid w:val="007D2806"/>
    <w:rsid w:val="007D283F"/>
    <w:rsid w:val="007D2859"/>
    <w:rsid w:val="007D287B"/>
    <w:rsid w:val="007D2880"/>
    <w:rsid w:val="007D288C"/>
    <w:rsid w:val="007D28CC"/>
    <w:rsid w:val="007D28F7"/>
    <w:rsid w:val="007D2904"/>
    <w:rsid w:val="007D290F"/>
    <w:rsid w:val="007D291C"/>
    <w:rsid w:val="007D2A89"/>
    <w:rsid w:val="007D2A9B"/>
    <w:rsid w:val="007D2AB2"/>
    <w:rsid w:val="007D2AC5"/>
    <w:rsid w:val="007D2ACD"/>
    <w:rsid w:val="007D2AD5"/>
    <w:rsid w:val="007D2B3A"/>
    <w:rsid w:val="007D2B5C"/>
    <w:rsid w:val="007D2B9F"/>
    <w:rsid w:val="007D2C08"/>
    <w:rsid w:val="007D2C25"/>
    <w:rsid w:val="007D2C5F"/>
    <w:rsid w:val="007D2CB2"/>
    <w:rsid w:val="007D2CB4"/>
    <w:rsid w:val="007D2CCE"/>
    <w:rsid w:val="007D2CE1"/>
    <w:rsid w:val="007D2D1B"/>
    <w:rsid w:val="007D2D57"/>
    <w:rsid w:val="007D2D5A"/>
    <w:rsid w:val="007D2D85"/>
    <w:rsid w:val="007D2DA5"/>
    <w:rsid w:val="007D2DF4"/>
    <w:rsid w:val="007D2E16"/>
    <w:rsid w:val="007D2E59"/>
    <w:rsid w:val="007D2E65"/>
    <w:rsid w:val="007D2EA1"/>
    <w:rsid w:val="007D2EBA"/>
    <w:rsid w:val="007D2F17"/>
    <w:rsid w:val="007D2F68"/>
    <w:rsid w:val="007D2F8F"/>
    <w:rsid w:val="007D2FE9"/>
    <w:rsid w:val="007D3074"/>
    <w:rsid w:val="007D30B4"/>
    <w:rsid w:val="007D30D5"/>
    <w:rsid w:val="007D30EB"/>
    <w:rsid w:val="007D310F"/>
    <w:rsid w:val="007D3141"/>
    <w:rsid w:val="007D31A0"/>
    <w:rsid w:val="007D31DE"/>
    <w:rsid w:val="007D31EE"/>
    <w:rsid w:val="007D31F3"/>
    <w:rsid w:val="007D326C"/>
    <w:rsid w:val="007D3317"/>
    <w:rsid w:val="007D33CB"/>
    <w:rsid w:val="007D33FC"/>
    <w:rsid w:val="007D33FD"/>
    <w:rsid w:val="007D3406"/>
    <w:rsid w:val="007D340D"/>
    <w:rsid w:val="007D3440"/>
    <w:rsid w:val="007D3446"/>
    <w:rsid w:val="007D3486"/>
    <w:rsid w:val="007D3493"/>
    <w:rsid w:val="007D349C"/>
    <w:rsid w:val="007D34A5"/>
    <w:rsid w:val="007D350C"/>
    <w:rsid w:val="007D35B9"/>
    <w:rsid w:val="007D364D"/>
    <w:rsid w:val="007D365D"/>
    <w:rsid w:val="007D3676"/>
    <w:rsid w:val="007D3687"/>
    <w:rsid w:val="007D36AC"/>
    <w:rsid w:val="007D3773"/>
    <w:rsid w:val="007D3856"/>
    <w:rsid w:val="007D3879"/>
    <w:rsid w:val="007D388C"/>
    <w:rsid w:val="007D38B5"/>
    <w:rsid w:val="007D3902"/>
    <w:rsid w:val="007D3908"/>
    <w:rsid w:val="007D392B"/>
    <w:rsid w:val="007D3954"/>
    <w:rsid w:val="007D3993"/>
    <w:rsid w:val="007D39B2"/>
    <w:rsid w:val="007D39C0"/>
    <w:rsid w:val="007D39E1"/>
    <w:rsid w:val="007D3A00"/>
    <w:rsid w:val="007D3A0A"/>
    <w:rsid w:val="007D3A63"/>
    <w:rsid w:val="007D3A93"/>
    <w:rsid w:val="007D3B53"/>
    <w:rsid w:val="007D3B57"/>
    <w:rsid w:val="007D3B6D"/>
    <w:rsid w:val="007D3B8B"/>
    <w:rsid w:val="007D3BB1"/>
    <w:rsid w:val="007D3C1D"/>
    <w:rsid w:val="007D3C47"/>
    <w:rsid w:val="007D3C61"/>
    <w:rsid w:val="007D3C9D"/>
    <w:rsid w:val="007D3CE0"/>
    <w:rsid w:val="007D3D5D"/>
    <w:rsid w:val="007D3DB0"/>
    <w:rsid w:val="007D3DC8"/>
    <w:rsid w:val="007D3DE1"/>
    <w:rsid w:val="007D3DEA"/>
    <w:rsid w:val="007D3DEB"/>
    <w:rsid w:val="007D3E39"/>
    <w:rsid w:val="007D3EAA"/>
    <w:rsid w:val="007D3F3E"/>
    <w:rsid w:val="007D3FB1"/>
    <w:rsid w:val="007D3FF2"/>
    <w:rsid w:val="007D4030"/>
    <w:rsid w:val="007D4036"/>
    <w:rsid w:val="007D4070"/>
    <w:rsid w:val="007D40E5"/>
    <w:rsid w:val="007D4144"/>
    <w:rsid w:val="007D415F"/>
    <w:rsid w:val="007D41D5"/>
    <w:rsid w:val="007D4217"/>
    <w:rsid w:val="007D423C"/>
    <w:rsid w:val="007D425A"/>
    <w:rsid w:val="007D4264"/>
    <w:rsid w:val="007D4277"/>
    <w:rsid w:val="007D427A"/>
    <w:rsid w:val="007D427B"/>
    <w:rsid w:val="007D4281"/>
    <w:rsid w:val="007D42DD"/>
    <w:rsid w:val="007D42F4"/>
    <w:rsid w:val="007D42FB"/>
    <w:rsid w:val="007D4332"/>
    <w:rsid w:val="007D4337"/>
    <w:rsid w:val="007D434C"/>
    <w:rsid w:val="007D4360"/>
    <w:rsid w:val="007D437F"/>
    <w:rsid w:val="007D440B"/>
    <w:rsid w:val="007D4487"/>
    <w:rsid w:val="007D44B9"/>
    <w:rsid w:val="007D44D1"/>
    <w:rsid w:val="007D44D8"/>
    <w:rsid w:val="007D44FF"/>
    <w:rsid w:val="007D4502"/>
    <w:rsid w:val="007D451F"/>
    <w:rsid w:val="007D456C"/>
    <w:rsid w:val="007D4689"/>
    <w:rsid w:val="007D4737"/>
    <w:rsid w:val="007D4758"/>
    <w:rsid w:val="007D47BB"/>
    <w:rsid w:val="007D47CE"/>
    <w:rsid w:val="007D48A6"/>
    <w:rsid w:val="007D48C2"/>
    <w:rsid w:val="007D4905"/>
    <w:rsid w:val="007D4941"/>
    <w:rsid w:val="007D4954"/>
    <w:rsid w:val="007D49D4"/>
    <w:rsid w:val="007D49F7"/>
    <w:rsid w:val="007D4A16"/>
    <w:rsid w:val="007D4A54"/>
    <w:rsid w:val="007D4A91"/>
    <w:rsid w:val="007D4AA2"/>
    <w:rsid w:val="007D4AAB"/>
    <w:rsid w:val="007D4AAC"/>
    <w:rsid w:val="007D4AFE"/>
    <w:rsid w:val="007D4AFF"/>
    <w:rsid w:val="007D4B0B"/>
    <w:rsid w:val="007D4B12"/>
    <w:rsid w:val="007D4BCD"/>
    <w:rsid w:val="007D4BF3"/>
    <w:rsid w:val="007D4BF9"/>
    <w:rsid w:val="007D4C4D"/>
    <w:rsid w:val="007D4C6F"/>
    <w:rsid w:val="007D4C88"/>
    <w:rsid w:val="007D4CB9"/>
    <w:rsid w:val="007D4D42"/>
    <w:rsid w:val="007D4D7A"/>
    <w:rsid w:val="007D4DC1"/>
    <w:rsid w:val="007D4DC9"/>
    <w:rsid w:val="007D4DE2"/>
    <w:rsid w:val="007D4DE5"/>
    <w:rsid w:val="007D4DEF"/>
    <w:rsid w:val="007D4E34"/>
    <w:rsid w:val="007D4E6D"/>
    <w:rsid w:val="007D4E98"/>
    <w:rsid w:val="007D4E9D"/>
    <w:rsid w:val="007D4F02"/>
    <w:rsid w:val="007D4F19"/>
    <w:rsid w:val="007D4F1E"/>
    <w:rsid w:val="007D4F3A"/>
    <w:rsid w:val="007D4F41"/>
    <w:rsid w:val="007D4F42"/>
    <w:rsid w:val="007D4F74"/>
    <w:rsid w:val="007D4FA8"/>
    <w:rsid w:val="007D4FBB"/>
    <w:rsid w:val="007D4FCC"/>
    <w:rsid w:val="007D4FF2"/>
    <w:rsid w:val="007D4FFE"/>
    <w:rsid w:val="007D500E"/>
    <w:rsid w:val="007D502C"/>
    <w:rsid w:val="007D5051"/>
    <w:rsid w:val="007D506F"/>
    <w:rsid w:val="007D507A"/>
    <w:rsid w:val="007D511C"/>
    <w:rsid w:val="007D52DB"/>
    <w:rsid w:val="007D52EC"/>
    <w:rsid w:val="007D538C"/>
    <w:rsid w:val="007D5394"/>
    <w:rsid w:val="007D5442"/>
    <w:rsid w:val="007D5566"/>
    <w:rsid w:val="007D5568"/>
    <w:rsid w:val="007D5576"/>
    <w:rsid w:val="007D55C2"/>
    <w:rsid w:val="007D55C4"/>
    <w:rsid w:val="007D560A"/>
    <w:rsid w:val="007D563D"/>
    <w:rsid w:val="007D564E"/>
    <w:rsid w:val="007D565E"/>
    <w:rsid w:val="007D567B"/>
    <w:rsid w:val="007D5699"/>
    <w:rsid w:val="007D56A6"/>
    <w:rsid w:val="007D56CA"/>
    <w:rsid w:val="007D56D3"/>
    <w:rsid w:val="007D573A"/>
    <w:rsid w:val="007D574A"/>
    <w:rsid w:val="007D578B"/>
    <w:rsid w:val="007D578C"/>
    <w:rsid w:val="007D5795"/>
    <w:rsid w:val="007D57D9"/>
    <w:rsid w:val="007D57E0"/>
    <w:rsid w:val="007D5866"/>
    <w:rsid w:val="007D587D"/>
    <w:rsid w:val="007D588A"/>
    <w:rsid w:val="007D591C"/>
    <w:rsid w:val="007D596A"/>
    <w:rsid w:val="007D59DD"/>
    <w:rsid w:val="007D5A2C"/>
    <w:rsid w:val="007D5A5B"/>
    <w:rsid w:val="007D5A6B"/>
    <w:rsid w:val="007D5ADF"/>
    <w:rsid w:val="007D5AF6"/>
    <w:rsid w:val="007D5AFA"/>
    <w:rsid w:val="007D5B33"/>
    <w:rsid w:val="007D5B73"/>
    <w:rsid w:val="007D5C13"/>
    <w:rsid w:val="007D5C17"/>
    <w:rsid w:val="007D5C1E"/>
    <w:rsid w:val="007D5C81"/>
    <w:rsid w:val="007D5C8E"/>
    <w:rsid w:val="007D5CB1"/>
    <w:rsid w:val="007D5D05"/>
    <w:rsid w:val="007D5D07"/>
    <w:rsid w:val="007D5D55"/>
    <w:rsid w:val="007D5D66"/>
    <w:rsid w:val="007D5D68"/>
    <w:rsid w:val="007D5D73"/>
    <w:rsid w:val="007D5DB1"/>
    <w:rsid w:val="007D5DB4"/>
    <w:rsid w:val="007D5E08"/>
    <w:rsid w:val="007D5E54"/>
    <w:rsid w:val="007D5E5F"/>
    <w:rsid w:val="007D5E87"/>
    <w:rsid w:val="007D5E96"/>
    <w:rsid w:val="007D5EC7"/>
    <w:rsid w:val="007D5EFC"/>
    <w:rsid w:val="007D5F01"/>
    <w:rsid w:val="007D5F0E"/>
    <w:rsid w:val="007D5F5B"/>
    <w:rsid w:val="007D5F6E"/>
    <w:rsid w:val="007D5F87"/>
    <w:rsid w:val="007D5F8E"/>
    <w:rsid w:val="007D5FC4"/>
    <w:rsid w:val="007D5FCF"/>
    <w:rsid w:val="007D6013"/>
    <w:rsid w:val="007D6069"/>
    <w:rsid w:val="007D6073"/>
    <w:rsid w:val="007D6074"/>
    <w:rsid w:val="007D60F4"/>
    <w:rsid w:val="007D6129"/>
    <w:rsid w:val="007D6147"/>
    <w:rsid w:val="007D6160"/>
    <w:rsid w:val="007D61AC"/>
    <w:rsid w:val="007D61FA"/>
    <w:rsid w:val="007D620A"/>
    <w:rsid w:val="007D6216"/>
    <w:rsid w:val="007D6232"/>
    <w:rsid w:val="007D628D"/>
    <w:rsid w:val="007D6291"/>
    <w:rsid w:val="007D62E3"/>
    <w:rsid w:val="007D630B"/>
    <w:rsid w:val="007D6398"/>
    <w:rsid w:val="007D63B8"/>
    <w:rsid w:val="007D63D0"/>
    <w:rsid w:val="007D63E9"/>
    <w:rsid w:val="007D63EC"/>
    <w:rsid w:val="007D63F4"/>
    <w:rsid w:val="007D6416"/>
    <w:rsid w:val="007D647A"/>
    <w:rsid w:val="007D64B9"/>
    <w:rsid w:val="007D64BE"/>
    <w:rsid w:val="007D64C7"/>
    <w:rsid w:val="007D6507"/>
    <w:rsid w:val="007D6539"/>
    <w:rsid w:val="007D6564"/>
    <w:rsid w:val="007D6569"/>
    <w:rsid w:val="007D65C1"/>
    <w:rsid w:val="007D664E"/>
    <w:rsid w:val="007D6662"/>
    <w:rsid w:val="007D666B"/>
    <w:rsid w:val="007D6682"/>
    <w:rsid w:val="007D66AE"/>
    <w:rsid w:val="007D672E"/>
    <w:rsid w:val="007D678C"/>
    <w:rsid w:val="007D67B0"/>
    <w:rsid w:val="007D67E6"/>
    <w:rsid w:val="007D6823"/>
    <w:rsid w:val="007D6843"/>
    <w:rsid w:val="007D6848"/>
    <w:rsid w:val="007D687A"/>
    <w:rsid w:val="007D68B9"/>
    <w:rsid w:val="007D6918"/>
    <w:rsid w:val="007D694C"/>
    <w:rsid w:val="007D694E"/>
    <w:rsid w:val="007D6977"/>
    <w:rsid w:val="007D69BB"/>
    <w:rsid w:val="007D69EF"/>
    <w:rsid w:val="007D6A5E"/>
    <w:rsid w:val="007D6AA0"/>
    <w:rsid w:val="007D6B61"/>
    <w:rsid w:val="007D6BC1"/>
    <w:rsid w:val="007D6BE1"/>
    <w:rsid w:val="007D6BF0"/>
    <w:rsid w:val="007D6C02"/>
    <w:rsid w:val="007D6C12"/>
    <w:rsid w:val="007D6C43"/>
    <w:rsid w:val="007D6C80"/>
    <w:rsid w:val="007D6CAE"/>
    <w:rsid w:val="007D6D18"/>
    <w:rsid w:val="007D6D5E"/>
    <w:rsid w:val="007D6D73"/>
    <w:rsid w:val="007D6D74"/>
    <w:rsid w:val="007D6DAE"/>
    <w:rsid w:val="007D6E4A"/>
    <w:rsid w:val="007D6E94"/>
    <w:rsid w:val="007D6F2E"/>
    <w:rsid w:val="007D6F57"/>
    <w:rsid w:val="007D6F66"/>
    <w:rsid w:val="007D6F8E"/>
    <w:rsid w:val="007D6FC4"/>
    <w:rsid w:val="007D6FD5"/>
    <w:rsid w:val="007D6FEB"/>
    <w:rsid w:val="007D70C2"/>
    <w:rsid w:val="007D713F"/>
    <w:rsid w:val="007D7157"/>
    <w:rsid w:val="007D7185"/>
    <w:rsid w:val="007D71D9"/>
    <w:rsid w:val="007D71FD"/>
    <w:rsid w:val="007D72DA"/>
    <w:rsid w:val="007D72DF"/>
    <w:rsid w:val="007D72F0"/>
    <w:rsid w:val="007D7323"/>
    <w:rsid w:val="007D7361"/>
    <w:rsid w:val="007D7362"/>
    <w:rsid w:val="007D739A"/>
    <w:rsid w:val="007D73FA"/>
    <w:rsid w:val="007D73FC"/>
    <w:rsid w:val="007D7405"/>
    <w:rsid w:val="007D750F"/>
    <w:rsid w:val="007D7535"/>
    <w:rsid w:val="007D7572"/>
    <w:rsid w:val="007D75E3"/>
    <w:rsid w:val="007D761B"/>
    <w:rsid w:val="007D7683"/>
    <w:rsid w:val="007D7691"/>
    <w:rsid w:val="007D76A0"/>
    <w:rsid w:val="007D76C7"/>
    <w:rsid w:val="007D76DB"/>
    <w:rsid w:val="007D76E1"/>
    <w:rsid w:val="007D7713"/>
    <w:rsid w:val="007D7764"/>
    <w:rsid w:val="007D77B2"/>
    <w:rsid w:val="007D7813"/>
    <w:rsid w:val="007D783F"/>
    <w:rsid w:val="007D7878"/>
    <w:rsid w:val="007D787D"/>
    <w:rsid w:val="007D78A0"/>
    <w:rsid w:val="007D78B4"/>
    <w:rsid w:val="007D78BD"/>
    <w:rsid w:val="007D790E"/>
    <w:rsid w:val="007D796A"/>
    <w:rsid w:val="007D79C9"/>
    <w:rsid w:val="007D7A51"/>
    <w:rsid w:val="007D7ADD"/>
    <w:rsid w:val="007D7B0C"/>
    <w:rsid w:val="007D7B11"/>
    <w:rsid w:val="007D7B89"/>
    <w:rsid w:val="007D7BA3"/>
    <w:rsid w:val="007D7BE2"/>
    <w:rsid w:val="007D7C0E"/>
    <w:rsid w:val="007D7C29"/>
    <w:rsid w:val="007D7C45"/>
    <w:rsid w:val="007D7C4D"/>
    <w:rsid w:val="007D7C55"/>
    <w:rsid w:val="007D7C58"/>
    <w:rsid w:val="007D7C7D"/>
    <w:rsid w:val="007D7D2D"/>
    <w:rsid w:val="007D7D41"/>
    <w:rsid w:val="007D7D4B"/>
    <w:rsid w:val="007D7D63"/>
    <w:rsid w:val="007D7E14"/>
    <w:rsid w:val="007D7E62"/>
    <w:rsid w:val="007D7E9A"/>
    <w:rsid w:val="007D7EE8"/>
    <w:rsid w:val="007D7F6C"/>
    <w:rsid w:val="007E0032"/>
    <w:rsid w:val="007E0049"/>
    <w:rsid w:val="007E0071"/>
    <w:rsid w:val="007E0079"/>
    <w:rsid w:val="007E0094"/>
    <w:rsid w:val="007E00D4"/>
    <w:rsid w:val="007E00F5"/>
    <w:rsid w:val="007E00F7"/>
    <w:rsid w:val="007E012A"/>
    <w:rsid w:val="007E015A"/>
    <w:rsid w:val="007E01B7"/>
    <w:rsid w:val="007E01BE"/>
    <w:rsid w:val="007E01E3"/>
    <w:rsid w:val="007E01E6"/>
    <w:rsid w:val="007E0212"/>
    <w:rsid w:val="007E0230"/>
    <w:rsid w:val="007E026D"/>
    <w:rsid w:val="007E0274"/>
    <w:rsid w:val="007E0277"/>
    <w:rsid w:val="007E029A"/>
    <w:rsid w:val="007E02E2"/>
    <w:rsid w:val="007E0323"/>
    <w:rsid w:val="007E0341"/>
    <w:rsid w:val="007E0363"/>
    <w:rsid w:val="007E036D"/>
    <w:rsid w:val="007E0393"/>
    <w:rsid w:val="007E0397"/>
    <w:rsid w:val="007E03AA"/>
    <w:rsid w:val="007E03BB"/>
    <w:rsid w:val="007E03D4"/>
    <w:rsid w:val="007E0426"/>
    <w:rsid w:val="007E0435"/>
    <w:rsid w:val="007E0570"/>
    <w:rsid w:val="007E0691"/>
    <w:rsid w:val="007E06D4"/>
    <w:rsid w:val="007E06D5"/>
    <w:rsid w:val="007E06F3"/>
    <w:rsid w:val="007E0710"/>
    <w:rsid w:val="007E0717"/>
    <w:rsid w:val="007E0749"/>
    <w:rsid w:val="007E0783"/>
    <w:rsid w:val="007E0792"/>
    <w:rsid w:val="007E0794"/>
    <w:rsid w:val="007E0797"/>
    <w:rsid w:val="007E0819"/>
    <w:rsid w:val="007E08BD"/>
    <w:rsid w:val="007E08CF"/>
    <w:rsid w:val="007E08DA"/>
    <w:rsid w:val="007E08DD"/>
    <w:rsid w:val="007E094A"/>
    <w:rsid w:val="007E09CE"/>
    <w:rsid w:val="007E09ED"/>
    <w:rsid w:val="007E0A67"/>
    <w:rsid w:val="007E0A97"/>
    <w:rsid w:val="007E0AA0"/>
    <w:rsid w:val="007E0B4A"/>
    <w:rsid w:val="007E0B50"/>
    <w:rsid w:val="007E0B5A"/>
    <w:rsid w:val="007E0BAC"/>
    <w:rsid w:val="007E0BB1"/>
    <w:rsid w:val="007E0BE9"/>
    <w:rsid w:val="007E0C09"/>
    <w:rsid w:val="007E0C15"/>
    <w:rsid w:val="007E0C2C"/>
    <w:rsid w:val="007E0C32"/>
    <w:rsid w:val="007E0C39"/>
    <w:rsid w:val="007E0C3D"/>
    <w:rsid w:val="007E0C8C"/>
    <w:rsid w:val="007E0CC7"/>
    <w:rsid w:val="007E0CE3"/>
    <w:rsid w:val="007E0CEF"/>
    <w:rsid w:val="007E0D2B"/>
    <w:rsid w:val="007E0D3B"/>
    <w:rsid w:val="007E0D6D"/>
    <w:rsid w:val="007E0D9C"/>
    <w:rsid w:val="007E0DBD"/>
    <w:rsid w:val="007E0DC5"/>
    <w:rsid w:val="007E0DEC"/>
    <w:rsid w:val="007E0E08"/>
    <w:rsid w:val="007E0E39"/>
    <w:rsid w:val="007E0F11"/>
    <w:rsid w:val="007E0FA8"/>
    <w:rsid w:val="007E0FB8"/>
    <w:rsid w:val="007E0FD0"/>
    <w:rsid w:val="007E0FE6"/>
    <w:rsid w:val="007E0FEF"/>
    <w:rsid w:val="007E101A"/>
    <w:rsid w:val="007E104F"/>
    <w:rsid w:val="007E107F"/>
    <w:rsid w:val="007E1098"/>
    <w:rsid w:val="007E11C1"/>
    <w:rsid w:val="007E11C4"/>
    <w:rsid w:val="007E11E8"/>
    <w:rsid w:val="007E1261"/>
    <w:rsid w:val="007E12B1"/>
    <w:rsid w:val="007E12CC"/>
    <w:rsid w:val="007E12F1"/>
    <w:rsid w:val="007E1350"/>
    <w:rsid w:val="007E137A"/>
    <w:rsid w:val="007E13E5"/>
    <w:rsid w:val="007E143B"/>
    <w:rsid w:val="007E1462"/>
    <w:rsid w:val="007E148D"/>
    <w:rsid w:val="007E151C"/>
    <w:rsid w:val="007E1546"/>
    <w:rsid w:val="007E1563"/>
    <w:rsid w:val="007E156A"/>
    <w:rsid w:val="007E15B5"/>
    <w:rsid w:val="007E15BE"/>
    <w:rsid w:val="007E15EA"/>
    <w:rsid w:val="007E164C"/>
    <w:rsid w:val="007E166B"/>
    <w:rsid w:val="007E16B5"/>
    <w:rsid w:val="007E16D7"/>
    <w:rsid w:val="007E16EE"/>
    <w:rsid w:val="007E171B"/>
    <w:rsid w:val="007E1733"/>
    <w:rsid w:val="007E176A"/>
    <w:rsid w:val="007E1793"/>
    <w:rsid w:val="007E17BD"/>
    <w:rsid w:val="007E17D3"/>
    <w:rsid w:val="007E1845"/>
    <w:rsid w:val="007E187A"/>
    <w:rsid w:val="007E1892"/>
    <w:rsid w:val="007E18C6"/>
    <w:rsid w:val="007E197C"/>
    <w:rsid w:val="007E19E7"/>
    <w:rsid w:val="007E19F1"/>
    <w:rsid w:val="007E1A93"/>
    <w:rsid w:val="007E1ADA"/>
    <w:rsid w:val="007E1AF6"/>
    <w:rsid w:val="007E1B78"/>
    <w:rsid w:val="007E1B8E"/>
    <w:rsid w:val="007E1C1F"/>
    <w:rsid w:val="007E1C38"/>
    <w:rsid w:val="007E1C5A"/>
    <w:rsid w:val="007E1C6D"/>
    <w:rsid w:val="007E1CC1"/>
    <w:rsid w:val="007E1CC6"/>
    <w:rsid w:val="007E1D39"/>
    <w:rsid w:val="007E1D9F"/>
    <w:rsid w:val="007E1DAD"/>
    <w:rsid w:val="007E1DD3"/>
    <w:rsid w:val="007E1DD6"/>
    <w:rsid w:val="007E1DE0"/>
    <w:rsid w:val="007E1E1E"/>
    <w:rsid w:val="007E1E3C"/>
    <w:rsid w:val="007E1EAD"/>
    <w:rsid w:val="007E1EE8"/>
    <w:rsid w:val="007E1EEB"/>
    <w:rsid w:val="007E1F2E"/>
    <w:rsid w:val="007E1F69"/>
    <w:rsid w:val="007E1FA7"/>
    <w:rsid w:val="007E1FE0"/>
    <w:rsid w:val="007E2047"/>
    <w:rsid w:val="007E2108"/>
    <w:rsid w:val="007E2150"/>
    <w:rsid w:val="007E21B8"/>
    <w:rsid w:val="007E21CE"/>
    <w:rsid w:val="007E21FB"/>
    <w:rsid w:val="007E2205"/>
    <w:rsid w:val="007E224E"/>
    <w:rsid w:val="007E2263"/>
    <w:rsid w:val="007E227A"/>
    <w:rsid w:val="007E22C9"/>
    <w:rsid w:val="007E2308"/>
    <w:rsid w:val="007E2310"/>
    <w:rsid w:val="007E2357"/>
    <w:rsid w:val="007E23A5"/>
    <w:rsid w:val="007E23DE"/>
    <w:rsid w:val="007E2409"/>
    <w:rsid w:val="007E2424"/>
    <w:rsid w:val="007E242C"/>
    <w:rsid w:val="007E2447"/>
    <w:rsid w:val="007E246B"/>
    <w:rsid w:val="007E2490"/>
    <w:rsid w:val="007E24D7"/>
    <w:rsid w:val="007E2501"/>
    <w:rsid w:val="007E2526"/>
    <w:rsid w:val="007E2543"/>
    <w:rsid w:val="007E259F"/>
    <w:rsid w:val="007E25AD"/>
    <w:rsid w:val="007E2625"/>
    <w:rsid w:val="007E262D"/>
    <w:rsid w:val="007E26DC"/>
    <w:rsid w:val="007E2760"/>
    <w:rsid w:val="007E2774"/>
    <w:rsid w:val="007E2780"/>
    <w:rsid w:val="007E27DD"/>
    <w:rsid w:val="007E2848"/>
    <w:rsid w:val="007E2873"/>
    <w:rsid w:val="007E28C0"/>
    <w:rsid w:val="007E28E4"/>
    <w:rsid w:val="007E28F2"/>
    <w:rsid w:val="007E2943"/>
    <w:rsid w:val="007E296E"/>
    <w:rsid w:val="007E299F"/>
    <w:rsid w:val="007E29A2"/>
    <w:rsid w:val="007E29F8"/>
    <w:rsid w:val="007E2A1E"/>
    <w:rsid w:val="007E2A24"/>
    <w:rsid w:val="007E2A2A"/>
    <w:rsid w:val="007E2A8F"/>
    <w:rsid w:val="007E2AFE"/>
    <w:rsid w:val="007E2B72"/>
    <w:rsid w:val="007E2BF7"/>
    <w:rsid w:val="007E2C34"/>
    <w:rsid w:val="007E2C3E"/>
    <w:rsid w:val="007E2C50"/>
    <w:rsid w:val="007E2C52"/>
    <w:rsid w:val="007E2C60"/>
    <w:rsid w:val="007E2CCF"/>
    <w:rsid w:val="007E2CDF"/>
    <w:rsid w:val="007E2CE8"/>
    <w:rsid w:val="007E2D15"/>
    <w:rsid w:val="007E2D3D"/>
    <w:rsid w:val="007E2D42"/>
    <w:rsid w:val="007E2D6D"/>
    <w:rsid w:val="007E2D9F"/>
    <w:rsid w:val="007E2DD2"/>
    <w:rsid w:val="007E2DD9"/>
    <w:rsid w:val="007E2E1F"/>
    <w:rsid w:val="007E2EB4"/>
    <w:rsid w:val="007E2EF9"/>
    <w:rsid w:val="007E2F5B"/>
    <w:rsid w:val="007E2F6C"/>
    <w:rsid w:val="007E2FA7"/>
    <w:rsid w:val="007E2FDB"/>
    <w:rsid w:val="007E2FF6"/>
    <w:rsid w:val="007E304C"/>
    <w:rsid w:val="007E306C"/>
    <w:rsid w:val="007E30AD"/>
    <w:rsid w:val="007E3166"/>
    <w:rsid w:val="007E319F"/>
    <w:rsid w:val="007E31CD"/>
    <w:rsid w:val="007E31F0"/>
    <w:rsid w:val="007E3207"/>
    <w:rsid w:val="007E3212"/>
    <w:rsid w:val="007E3222"/>
    <w:rsid w:val="007E3271"/>
    <w:rsid w:val="007E32BC"/>
    <w:rsid w:val="007E32F1"/>
    <w:rsid w:val="007E32F2"/>
    <w:rsid w:val="007E3306"/>
    <w:rsid w:val="007E333D"/>
    <w:rsid w:val="007E3376"/>
    <w:rsid w:val="007E33A6"/>
    <w:rsid w:val="007E33C6"/>
    <w:rsid w:val="007E33FC"/>
    <w:rsid w:val="007E3473"/>
    <w:rsid w:val="007E3530"/>
    <w:rsid w:val="007E357C"/>
    <w:rsid w:val="007E3585"/>
    <w:rsid w:val="007E35CE"/>
    <w:rsid w:val="007E3669"/>
    <w:rsid w:val="007E36AD"/>
    <w:rsid w:val="007E36D4"/>
    <w:rsid w:val="007E3723"/>
    <w:rsid w:val="007E3759"/>
    <w:rsid w:val="007E3760"/>
    <w:rsid w:val="007E3761"/>
    <w:rsid w:val="007E3793"/>
    <w:rsid w:val="007E379E"/>
    <w:rsid w:val="007E37A6"/>
    <w:rsid w:val="007E37E5"/>
    <w:rsid w:val="007E37F7"/>
    <w:rsid w:val="007E3801"/>
    <w:rsid w:val="007E3803"/>
    <w:rsid w:val="007E3813"/>
    <w:rsid w:val="007E381A"/>
    <w:rsid w:val="007E381B"/>
    <w:rsid w:val="007E3828"/>
    <w:rsid w:val="007E3829"/>
    <w:rsid w:val="007E38CF"/>
    <w:rsid w:val="007E38D3"/>
    <w:rsid w:val="007E3902"/>
    <w:rsid w:val="007E3919"/>
    <w:rsid w:val="007E3928"/>
    <w:rsid w:val="007E396A"/>
    <w:rsid w:val="007E396B"/>
    <w:rsid w:val="007E39D7"/>
    <w:rsid w:val="007E39DA"/>
    <w:rsid w:val="007E39E9"/>
    <w:rsid w:val="007E3A1E"/>
    <w:rsid w:val="007E3A47"/>
    <w:rsid w:val="007E3A59"/>
    <w:rsid w:val="007E3A76"/>
    <w:rsid w:val="007E3AE2"/>
    <w:rsid w:val="007E3B1F"/>
    <w:rsid w:val="007E3B30"/>
    <w:rsid w:val="007E3B48"/>
    <w:rsid w:val="007E3B58"/>
    <w:rsid w:val="007E3BCE"/>
    <w:rsid w:val="007E3BD9"/>
    <w:rsid w:val="007E3C12"/>
    <w:rsid w:val="007E3C45"/>
    <w:rsid w:val="007E3C6D"/>
    <w:rsid w:val="007E3C81"/>
    <w:rsid w:val="007E3CB5"/>
    <w:rsid w:val="007E3D08"/>
    <w:rsid w:val="007E3D24"/>
    <w:rsid w:val="007E3D52"/>
    <w:rsid w:val="007E3D65"/>
    <w:rsid w:val="007E3D76"/>
    <w:rsid w:val="007E3E12"/>
    <w:rsid w:val="007E3E23"/>
    <w:rsid w:val="007E3E3A"/>
    <w:rsid w:val="007E3E50"/>
    <w:rsid w:val="007E3E56"/>
    <w:rsid w:val="007E3E5C"/>
    <w:rsid w:val="007E3E7D"/>
    <w:rsid w:val="007E3E7E"/>
    <w:rsid w:val="007E3E82"/>
    <w:rsid w:val="007E3E9A"/>
    <w:rsid w:val="007E3F07"/>
    <w:rsid w:val="007E3F0E"/>
    <w:rsid w:val="007E3F78"/>
    <w:rsid w:val="007E3F89"/>
    <w:rsid w:val="007E3FBD"/>
    <w:rsid w:val="007E4017"/>
    <w:rsid w:val="007E401B"/>
    <w:rsid w:val="007E4043"/>
    <w:rsid w:val="007E40A6"/>
    <w:rsid w:val="007E40AC"/>
    <w:rsid w:val="007E40E4"/>
    <w:rsid w:val="007E4119"/>
    <w:rsid w:val="007E4148"/>
    <w:rsid w:val="007E4173"/>
    <w:rsid w:val="007E4175"/>
    <w:rsid w:val="007E4182"/>
    <w:rsid w:val="007E4189"/>
    <w:rsid w:val="007E41AB"/>
    <w:rsid w:val="007E41CB"/>
    <w:rsid w:val="007E421F"/>
    <w:rsid w:val="007E427C"/>
    <w:rsid w:val="007E42AA"/>
    <w:rsid w:val="007E42CB"/>
    <w:rsid w:val="007E42F6"/>
    <w:rsid w:val="007E4307"/>
    <w:rsid w:val="007E433B"/>
    <w:rsid w:val="007E4395"/>
    <w:rsid w:val="007E43A9"/>
    <w:rsid w:val="007E43E6"/>
    <w:rsid w:val="007E43FB"/>
    <w:rsid w:val="007E4410"/>
    <w:rsid w:val="007E445E"/>
    <w:rsid w:val="007E44A1"/>
    <w:rsid w:val="007E44B2"/>
    <w:rsid w:val="007E44DB"/>
    <w:rsid w:val="007E452C"/>
    <w:rsid w:val="007E452E"/>
    <w:rsid w:val="007E4553"/>
    <w:rsid w:val="007E459C"/>
    <w:rsid w:val="007E45BA"/>
    <w:rsid w:val="007E45CF"/>
    <w:rsid w:val="007E45EE"/>
    <w:rsid w:val="007E4604"/>
    <w:rsid w:val="007E467B"/>
    <w:rsid w:val="007E469E"/>
    <w:rsid w:val="007E46EE"/>
    <w:rsid w:val="007E4726"/>
    <w:rsid w:val="007E4729"/>
    <w:rsid w:val="007E473F"/>
    <w:rsid w:val="007E474E"/>
    <w:rsid w:val="007E478E"/>
    <w:rsid w:val="007E47DC"/>
    <w:rsid w:val="007E481F"/>
    <w:rsid w:val="007E4890"/>
    <w:rsid w:val="007E497E"/>
    <w:rsid w:val="007E4991"/>
    <w:rsid w:val="007E499A"/>
    <w:rsid w:val="007E4A1A"/>
    <w:rsid w:val="007E4A75"/>
    <w:rsid w:val="007E4A83"/>
    <w:rsid w:val="007E4AA2"/>
    <w:rsid w:val="007E4B09"/>
    <w:rsid w:val="007E4B34"/>
    <w:rsid w:val="007E4B53"/>
    <w:rsid w:val="007E4B8F"/>
    <w:rsid w:val="007E4BCA"/>
    <w:rsid w:val="007E4BD4"/>
    <w:rsid w:val="007E4BE2"/>
    <w:rsid w:val="007E4C03"/>
    <w:rsid w:val="007E4C10"/>
    <w:rsid w:val="007E4C3A"/>
    <w:rsid w:val="007E4C59"/>
    <w:rsid w:val="007E4C80"/>
    <w:rsid w:val="007E4CA6"/>
    <w:rsid w:val="007E4E07"/>
    <w:rsid w:val="007E4E36"/>
    <w:rsid w:val="007E4E74"/>
    <w:rsid w:val="007E4EB2"/>
    <w:rsid w:val="007E4EE7"/>
    <w:rsid w:val="007E4EFB"/>
    <w:rsid w:val="007E4F04"/>
    <w:rsid w:val="007E4F11"/>
    <w:rsid w:val="007E4FAD"/>
    <w:rsid w:val="007E4FCC"/>
    <w:rsid w:val="007E503E"/>
    <w:rsid w:val="007E50A2"/>
    <w:rsid w:val="007E50B2"/>
    <w:rsid w:val="007E50EC"/>
    <w:rsid w:val="007E5104"/>
    <w:rsid w:val="007E516C"/>
    <w:rsid w:val="007E51D3"/>
    <w:rsid w:val="007E51EA"/>
    <w:rsid w:val="007E5251"/>
    <w:rsid w:val="007E5263"/>
    <w:rsid w:val="007E529D"/>
    <w:rsid w:val="007E52EF"/>
    <w:rsid w:val="007E52FF"/>
    <w:rsid w:val="007E5352"/>
    <w:rsid w:val="007E538F"/>
    <w:rsid w:val="007E53A9"/>
    <w:rsid w:val="007E53B6"/>
    <w:rsid w:val="007E53DE"/>
    <w:rsid w:val="007E54AF"/>
    <w:rsid w:val="007E54F0"/>
    <w:rsid w:val="007E5503"/>
    <w:rsid w:val="007E550C"/>
    <w:rsid w:val="007E5524"/>
    <w:rsid w:val="007E5549"/>
    <w:rsid w:val="007E5550"/>
    <w:rsid w:val="007E557E"/>
    <w:rsid w:val="007E55F8"/>
    <w:rsid w:val="007E5628"/>
    <w:rsid w:val="007E5637"/>
    <w:rsid w:val="007E5687"/>
    <w:rsid w:val="007E56F7"/>
    <w:rsid w:val="007E571B"/>
    <w:rsid w:val="007E572F"/>
    <w:rsid w:val="007E5748"/>
    <w:rsid w:val="007E5757"/>
    <w:rsid w:val="007E5783"/>
    <w:rsid w:val="007E57A3"/>
    <w:rsid w:val="007E57B2"/>
    <w:rsid w:val="007E57CE"/>
    <w:rsid w:val="007E583A"/>
    <w:rsid w:val="007E5887"/>
    <w:rsid w:val="007E588C"/>
    <w:rsid w:val="007E58AE"/>
    <w:rsid w:val="007E58E0"/>
    <w:rsid w:val="007E593A"/>
    <w:rsid w:val="007E5962"/>
    <w:rsid w:val="007E59E3"/>
    <w:rsid w:val="007E5A12"/>
    <w:rsid w:val="007E5A16"/>
    <w:rsid w:val="007E5AA0"/>
    <w:rsid w:val="007E5AAB"/>
    <w:rsid w:val="007E5AB3"/>
    <w:rsid w:val="007E5AD7"/>
    <w:rsid w:val="007E5ADD"/>
    <w:rsid w:val="007E5AFF"/>
    <w:rsid w:val="007E5B3F"/>
    <w:rsid w:val="007E5B7B"/>
    <w:rsid w:val="007E5C56"/>
    <w:rsid w:val="007E5C5D"/>
    <w:rsid w:val="007E5C70"/>
    <w:rsid w:val="007E5C7A"/>
    <w:rsid w:val="007E5CBD"/>
    <w:rsid w:val="007E5D0B"/>
    <w:rsid w:val="007E5D51"/>
    <w:rsid w:val="007E5D7B"/>
    <w:rsid w:val="007E5D8B"/>
    <w:rsid w:val="007E5DB7"/>
    <w:rsid w:val="007E5DEB"/>
    <w:rsid w:val="007E5DF5"/>
    <w:rsid w:val="007E5E1E"/>
    <w:rsid w:val="007E5E23"/>
    <w:rsid w:val="007E5E3D"/>
    <w:rsid w:val="007E5E46"/>
    <w:rsid w:val="007E5EBC"/>
    <w:rsid w:val="007E5EC2"/>
    <w:rsid w:val="007E5EDA"/>
    <w:rsid w:val="007E5F13"/>
    <w:rsid w:val="007E5FC3"/>
    <w:rsid w:val="007E5FCD"/>
    <w:rsid w:val="007E5FFA"/>
    <w:rsid w:val="007E617B"/>
    <w:rsid w:val="007E6194"/>
    <w:rsid w:val="007E6205"/>
    <w:rsid w:val="007E6208"/>
    <w:rsid w:val="007E631A"/>
    <w:rsid w:val="007E6324"/>
    <w:rsid w:val="007E6332"/>
    <w:rsid w:val="007E6381"/>
    <w:rsid w:val="007E6385"/>
    <w:rsid w:val="007E6399"/>
    <w:rsid w:val="007E63A5"/>
    <w:rsid w:val="007E63B1"/>
    <w:rsid w:val="007E63B8"/>
    <w:rsid w:val="007E63EF"/>
    <w:rsid w:val="007E63F0"/>
    <w:rsid w:val="007E6405"/>
    <w:rsid w:val="007E6460"/>
    <w:rsid w:val="007E6462"/>
    <w:rsid w:val="007E6465"/>
    <w:rsid w:val="007E6469"/>
    <w:rsid w:val="007E64DC"/>
    <w:rsid w:val="007E6569"/>
    <w:rsid w:val="007E6585"/>
    <w:rsid w:val="007E65D5"/>
    <w:rsid w:val="007E65EF"/>
    <w:rsid w:val="007E65F6"/>
    <w:rsid w:val="007E6665"/>
    <w:rsid w:val="007E6668"/>
    <w:rsid w:val="007E667D"/>
    <w:rsid w:val="007E671A"/>
    <w:rsid w:val="007E673E"/>
    <w:rsid w:val="007E6748"/>
    <w:rsid w:val="007E6759"/>
    <w:rsid w:val="007E676E"/>
    <w:rsid w:val="007E677A"/>
    <w:rsid w:val="007E679D"/>
    <w:rsid w:val="007E67B2"/>
    <w:rsid w:val="007E67D1"/>
    <w:rsid w:val="007E67E0"/>
    <w:rsid w:val="007E6801"/>
    <w:rsid w:val="007E682F"/>
    <w:rsid w:val="007E6830"/>
    <w:rsid w:val="007E6842"/>
    <w:rsid w:val="007E6843"/>
    <w:rsid w:val="007E68D1"/>
    <w:rsid w:val="007E6906"/>
    <w:rsid w:val="007E6950"/>
    <w:rsid w:val="007E69B7"/>
    <w:rsid w:val="007E69E6"/>
    <w:rsid w:val="007E69FA"/>
    <w:rsid w:val="007E6A20"/>
    <w:rsid w:val="007E6A30"/>
    <w:rsid w:val="007E6A63"/>
    <w:rsid w:val="007E6A85"/>
    <w:rsid w:val="007E6A9F"/>
    <w:rsid w:val="007E6AB1"/>
    <w:rsid w:val="007E6B50"/>
    <w:rsid w:val="007E6B59"/>
    <w:rsid w:val="007E6BFF"/>
    <w:rsid w:val="007E6C1D"/>
    <w:rsid w:val="007E6C22"/>
    <w:rsid w:val="007E6C5F"/>
    <w:rsid w:val="007E6C60"/>
    <w:rsid w:val="007E6C76"/>
    <w:rsid w:val="007E6C80"/>
    <w:rsid w:val="007E6CB9"/>
    <w:rsid w:val="007E6CBB"/>
    <w:rsid w:val="007E6CCF"/>
    <w:rsid w:val="007E6CD8"/>
    <w:rsid w:val="007E6D4C"/>
    <w:rsid w:val="007E6D68"/>
    <w:rsid w:val="007E6E12"/>
    <w:rsid w:val="007E6E47"/>
    <w:rsid w:val="007E6ECC"/>
    <w:rsid w:val="007E6EFE"/>
    <w:rsid w:val="007E6F16"/>
    <w:rsid w:val="007E6F39"/>
    <w:rsid w:val="007E6F85"/>
    <w:rsid w:val="007E6F96"/>
    <w:rsid w:val="007E6FCE"/>
    <w:rsid w:val="007E6FCF"/>
    <w:rsid w:val="007E707E"/>
    <w:rsid w:val="007E7081"/>
    <w:rsid w:val="007E70A0"/>
    <w:rsid w:val="007E70A8"/>
    <w:rsid w:val="007E70AC"/>
    <w:rsid w:val="007E712E"/>
    <w:rsid w:val="007E7139"/>
    <w:rsid w:val="007E715A"/>
    <w:rsid w:val="007E715E"/>
    <w:rsid w:val="007E716B"/>
    <w:rsid w:val="007E717E"/>
    <w:rsid w:val="007E719E"/>
    <w:rsid w:val="007E71A8"/>
    <w:rsid w:val="007E71DA"/>
    <w:rsid w:val="007E71E2"/>
    <w:rsid w:val="007E7202"/>
    <w:rsid w:val="007E7204"/>
    <w:rsid w:val="007E720F"/>
    <w:rsid w:val="007E72B3"/>
    <w:rsid w:val="007E72C5"/>
    <w:rsid w:val="007E72EB"/>
    <w:rsid w:val="007E7323"/>
    <w:rsid w:val="007E7361"/>
    <w:rsid w:val="007E7375"/>
    <w:rsid w:val="007E7377"/>
    <w:rsid w:val="007E73DB"/>
    <w:rsid w:val="007E7430"/>
    <w:rsid w:val="007E745E"/>
    <w:rsid w:val="007E74A0"/>
    <w:rsid w:val="007E74E8"/>
    <w:rsid w:val="007E7529"/>
    <w:rsid w:val="007E759A"/>
    <w:rsid w:val="007E759D"/>
    <w:rsid w:val="007E75CE"/>
    <w:rsid w:val="007E75D6"/>
    <w:rsid w:val="007E760F"/>
    <w:rsid w:val="007E761D"/>
    <w:rsid w:val="007E7631"/>
    <w:rsid w:val="007E7695"/>
    <w:rsid w:val="007E7714"/>
    <w:rsid w:val="007E7762"/>
    <w:rsid w:val="007E77C4"/>
    <w:rsid w:val="007E77E4"/>
    <w:rsid w:val="007E77E9"/>
    <w:rsid w:val="007E77FA"/>
    <w:rsid w:val="007E77FE"/>
    <w:rsid w:val="007E78A4"/>
    <w:rsid w:val="007E78C6"/>
    <w:rsid w:val="007E78EA"/>
    <w:rsid w:val="007E7908"/>
    <w:rsid w:val="007E7971"/>
    <w:rsid w:val="007E7A4C"/>
    <w:rsid w:val="007E7AAF"/>
    <w:rsid w:val="007E7AB6"/>
    <w:rsid w:val="007E7AD5"/>
    <w:rsid w:val="007E7B25"/>
    <w:rsid w:val="007E7B37"/>
    <w:rsid w:val="007E7C3C"/>
    <w:rsid w:val="007E7C55"/>
    <w:rsid w:val="007E7C74"/>
    <w:rsid w:val="007E7CA5"/>
    <w:rsid w:val="007E7CD8"/>
    <w:rsid w:val="007E7CE7"/>
    <w:rsid w:val="007E7D0A"/>
    <w:rsid w:val="007E7D28"/>
    <w:rsid w:val="007E7D55"/>
    <w:rsid w:val="007E7D5F"/>
    <w:rsid w:val="007E7D76"/>
    <w:rsid w:val="007E7D97"/>
    <w:rsid w:val="007E7DCA"/>
    <w:rsid w:val="007E7DFC"/>
    <w:rsid w:val="007E7E1D"/>
    <w:rsid w:val="007E7E2E"/>
    <w:rsid w:val="007E7E46"/>
    <w:rsid w:val="007E7F59"/>
    <w:rsid w:val="007E7F8E"/>
    <w:rsid w:val="007E7FBE"/>
    <w:rsid w:val="007E7FCF"/>
    <w:rsid w:val="007E7FD9"/>
    <w:rsid w:val="007E7FE7"/>
    <w:rsid w:val="007F000A"/>
    <w:rsid w:val="007F0058"/>
    <w:rsid w:val="007F0063"/>
    <w:rsid w:val="007F006E"/>
    <w:rsid w:val="007F0085"/>
    <w:rsid w:val="007F0087"/>
    <w:rsid w:val="007F00DF"/>
    <w:rsid w:val="007F00EC"/>
    <w:rsid w:val="007F00F8"/>
    <w:rsid w:val="007F0130"/>
    <w:rsid w:val="007F0135"/>
    <w:rsid w:val="007F013A"/>
    <w:rsid w:val="007F0147"/>
    <w:rsid w:val="007F01E1"/>
    <w:rsid w:val="007F01F0"/>
    <w:rsid w:val="007F0211"/>
    <w:rsid w:val="007F025A"/>
    <w:rsid w:val="007F0292"/>
    <w:rsid w:val="007F02EF"/>
    <w:rsid w:val="007F0314"/>
    <w:rsid w:val="007F0333"/>
    <w:rsid w:val="007F033F"/>
    <w:rsid w:val="007F0350"/>
    <w:rsid w:val="007F0395"/>
    <w:rsid w:val="007F03B7"/>
    <w:rsid w:val="007F03C8"/>
    <w:rsid w:val="007F03F1"/>
    <w:rsid w:val="007F0411"/>
    <w:rsid w:val="007F0428"/>
    <w:rsid w:val="007F045A"/>
    <w:rsid w:val="007F0470"/>
    <w:rsid w:val="007F04B6"/>
    <w:rsid w:val="007F04CE"/>
    <w:rsid w:val="007F0535"/>
    <w:rsid w:val="007F0579"/>
    <w:rsid w:val="007F0586"/>
    <w:rsid w:val="007F058E"/>
    <w:rsid w:val="007F05B5"/>
    <w:rsid w:val="007F05D6"/>
    <w:rsid w:val="007F05E4"/>
    <w:rsid w:val="007F0688"/>
    <w:rsid w:val="007F0691"/>
    <w:rsid w:val="007F069F"/>
    <w:rsid w:val="007F075F"/>
    <w:rsid w:val="007F0797"/>
    <w:rsid w:val="007F07AE"/>
    <w:rsid w:val="007F0832"/>
    <w:rsid w:val="007F08A5"/>
    <w:rsid w:val="007F08AC"/>
    <w:rsid w:val="007F08CA"/>
    <w:rsid w:val="007F08D0"/>
    <w:rsid w:val="007F08D9"/>
    <w:rsid w:val="007F08FD"/>
    <w:rsid w:val="007F0907"/>
    <w:rsid w:val="007F0919"/>
    <w:rsid w:val="007F0983"/>
    <w:rsid w:val="007F09A8"/>
    <w:rsid w:val="007F0A3D"/>
    <w:rsid w:val="007F0A4D"/>
    <w:rsid w:val="007F0A68"/>
    <w:rsid w:val="007F0A69"/>
    <w:rsid w:val="007F0A90"/>
    <w:rsid w:val="007F0AC7"/>
    <w:rsid w:val="007F0ACD"/>
    <w:rsid w:val="007F0AEE"/>
    <w:rsid w:val="007F0B43"/>
    <w:rsid w:val="007F0B78"/>
    <w:rsid w:val="007F0BCC"/>
    <w:rsid w:val="007F0C16"/>
    <w:rsid w:val="007F0C65"/>
    <w:rsid w:val="007F0C99"/>
    <w:rsid w:val="007F0CA0"/>
    <w:rsid w:val="007F0CB5"/>
    <w:rsid w:val="007F0CCA"/>
    <w:rsid w:val="007F0CD3"/>
    <w:rsid w:val="007F0DAF"/>
    <w:rsid w:val="007F0DBE"/>
    <w:rsid w:val="007F0E23"/>
    <w:rsid w:val="007F0E2D"/>
    <w:rsid w:val="007F0E37"/>
    <w:rsid w:val="007F0E9E"/>
    <w:rsid w:val="007F0ED7"/>
    <w:rsid w:val="007F0EE6"/>
    <w:rsid w:val="007F0EFB"/>
    <w:rsid w:val="007F0F10"/>
    <w:rsid w:val="007F0F70"/>
    <w:rsid w:val="007F0FE0"/>
    <w:rsid w:val="007F103B"/>
    <w:rsid w:val="007F10B1"/>
    <w:rsid w:val="007F10C5"/>
    <w:rsid w:val="007F10C8"/>
    <w:rsid w:val="007F114C"/>
    <w:rsid w:val="007F114D"/>
    <w:rsid w:val="007F122F"/>
    <w:rsid w:val="007F1238"/>
    <w:rsid w:val="007F128E"/>
    <w:rsid w:val="007F1299"/>
    <w:rsid w:val="007F12B7"/>
    <w:rsid w:val="007F12E5"/>
    <w:rsid w:val="007F131A"/>
    <w:rsid w:val="007F1324"/>
    <w:rsid w:val="007F136C"/>
    <w:rsid w:val="007F1393"/>
    <w:rsid w:val="007F13D8"/>
    <w:rsid w:val="007F13E1"/>
    <w:rsid w:val="007F13F7"/>
    <w:rsid w:val="007F1405"/>
    <w:rsid w:val="007F1433"/>
    <w:rsid w:val="007F1479"/>
    <w:rsid w:val="007F147E"/>
    <w:rsid w:val="007F1485"/>
    <w:rsid w:val="007F1493"/>
    <w:rsid w:val="007F14EC"/>
    <w:rsid w:val="007F153D"/>
    <w:rsid w:val="007F1593"/>
    <w:rsid w:val="007F15BA"/>
    <w:rsid w:val="007F15CB"/>
    <w:rsid w:val="007F15DA"/>
    <w:rsid w:val="007F15F4"/>
    <w:rsid w:val="007F1615"/>
    <w:rsid w:val="007F1630"/>
    <w:rsid w:val="007F165E"/>
    <w:rsid w:val="007F16C8"/>
    <w:rsid w:val="007F1715"/>
    <w:rsid w:val="007F1769"/>
    <w:rsid w:val="007F17EB"/>
    <w:rsid w:val="007F17EC"/>
    <w:rsid w:val="007F1844"/>
    <w:rsid w:val="007F1854"/>
    <w:rsid w:val="007F185B"/>
    <w:rsid w:val="007F1860"/>
    <w:rsid w:val="007F186A"/>
    <w:rsid w:val="007F1871"/>
    <w:rsid w:val="007F1897"/>
    <w:rsid w:val="007F18E7"/>
    <w:rsid w:val="007F18EE"/>
    <w:rsid w:val="007F1910"/>
    <w:rsid w:val="007F1917"/>
    <w:rsid w:val="007F1949"/>
    <w:rsid w:val="007F194C"/>
    <w:rsid w:val="007F198B"/>
    <w:rsid w:val="007F19E4"/>
    <w:rsid w:val="007F19EA"/>
    <w:rsid w:val="007F19F2"/>
    <w:rsid w:val="007F1A03"/>
    <w:rsid w:val="007F1A0F"/>
    <w:rsid w:val="007F1A57"/>
    <w:rsid w:val="007F1A6E"/>
    <w:rsid w:val="007F1AB3"/>
    <w:rsid w:val="007F1B2C"/>
    <w:rsid w:val="007F1B8F"/>
    <w:rsid w:val="007F1BC7"/>
    <w:rsid w:val="007F1BCC"/>
    <w:rsid w:val="007F1BE9"/>
    <w:rsid w:val="007F1C15"/>
    <w:rsid w:val="007F1C54"/>
    <w:rsid w:val="007F1C69"/>
    <w:rsid w:val="007F1C8B"/>
    <w:rsid w:val="007F1D46"/>
    <w:rsid w:val="007F1D9D"/>
    <w:rsid w:val="007F1DB9"/>
    <w:rsid w:val="007F1DD7"/>
    <w:rsid w:val="007F1DEF"/>
    <w:rsid w:val="007F1E26"/>
    <w:rsid w:val="007F1E53"/>
    <w:rsid w:val="007F1EB6"/>
    <w:rsid w:val="007F1EC4"/>
    <w:rsid w:val="007F1F09"/>
    <w:rsid w:val="007F1F47"/>
    <w:rsid w:val="007F1F49"/>
    <w:rsid w:val="007F1F59"/>
    <w:rsid w:val="007F1F68"/>
    <w:rsid w:val="007F1F8C"/>
    <w:rsid w:val="007F1FD0"/>
    <w:rsid w:val="007F1FFF"/>
    <w:rsid w:val="007F201F"/>
    <w:rsid w:val="007F2046"/>
    <w:rsid w:val="007F2048"/>
    <w:rsid w:val="007F2091"/>
    <w:rsid w:val="007F20C2"/>
    <w:rsid w:val="007F20D2"/>
    <w:rsid w:val="007F212B"/>
    <w:rsid w:val="007F2153"/>
    <w:rsid w:val="007F2159"/>
    <w:rsid w:val="007F21E5"/>
    <w:rsid w:val="007F223A"/>
    <w:rsid w:val="007F2244"/>
    <w:rsid w:val="007F2298"/>
    <w:rsid w:val="007F22C2"/>
    <w:rsid w:val="007F2319"/>
    <w:rsid w:val="007F2334"/>
    <w:rsid w:val="007F235B"/>
    <w:rsid w:val="007F23D4"/>
    <w:rsid w:val="007F2404"/>
    <w:rsid w:val="007F249B"/>
    <w:rsid w:val="007F249D"/>
    <w:rsid w:val="007F24B3"/>
    <w:rsid w:val="007F24C4"/>
    <w:rsid w:val="007F24CC"/>
    <w:rsid w:val="007F252C"/>
    <w:rsid w:val="007F2571"/>
    <w:rsid w:val="007F2589"/>
    <w:rsid w:val="007F259D"/>
    <w:rsid w:val="007F25AE"/>
    <w:rsid w:val="007F25CC"/>
    <w:rsid w:val="007F2608"/>
    <w:rsid w:val="007F2620"/>
    <w:rsid w:val="007F2645"/>
    <w:rsid w:val="007F268C"/>
    <w:rsid w:val="007F26CD"/>
    <w:rsid w:val="007F26EB"/>
    <w:rsid w:val="007F271F"/>
    <w:rsid w:val="007F272B"/>
    <w:rsid w:val="007F27B1"/>
    <w:rsid w:val="007F27C3"/>
    <w:rsid w:val="007F27F3"/>
    <w:rsid w:val="007F27FB"/>
    <w:rsid w:val="007F28A8"/>
    <w:rsid w:val="007F28D3"/>
    <w:rsid w:val="007F290C"/>
    <w:rsid w:val="007F294E"/>
    <w:rsid w:val="007F2967"/>
    <w:rsid w:val="007F29A8"/>
    <w:rsid w:val="007F29B4"/>
    <w:rsid w:val="007F29C3"/>
    <w:rsid w:val="007F2A29"/>
    <w:rsid w:val="007F2A4B"/>
    <w:rsid w:val="007F2A59"/>
    <w:rsid w:val="007F2A69"/>
    <w:rsid w:val="007F2A96"/>
    <w:rsid w:val="007F2ADF"/>
    <w:rsid w:val="007F2B5A"/>
    <w:rsid w:val="007F2C13"/>
    <w:rsid w:val="007F2C44"/>
    <w:rsid w:val="007F2C5A"/>
    <w:rsid w:val="007F2D49"/>
    <w:rsid w:val="007F2D74"/>
    <w:rsid w:val="007F2D8F"/>
    <w:rsid w:val="007F2E02"/>
    <w:rsid w:val="007F2ED5"/>
    <w:rsid w:val="007F2ED9"/>
    <w:rsid w:val="007F2F2F"/>
    <w:rsid w:val="007F2F90"/>
    <w:rsid w:val="007F2FB5"/>
    <w:rsid w:val="007F2FBE"/>
    <w:rsid w:val="007F2FC5"/>
    <w:rsid w:val="007F2FF3"/>
    <w:rsid w:val="007F300C"/>
    <w:rsid w:val="007F3018"/>
    <w:rsid w:val="007F3034"/>
    <w:rsid w:val="007F3054"/>
    <w:rsid w:val="007F3081"/>
    <w:rsid w:val="007F30AB"/>
    <w:rsid w:val="007F30AF"/>
    <w:rsid w:val="007F30B3"/>
    <w:rsid w:val="007F30CD"/>
    <w:rsid w:val="007F30D0"/>
    <w:rsid w:val="007F30ED"/>
    <w:rsid w:val="007F3128"/>
    <w:rsid w:val="007F314D"/>
    <w:rsid w:val="007F31BD"/>
    <w:rsid w:val="007F31F4"/>
    <w:rsid w:val="007F31FC"/>
    <w:rsid w:val="007F323B"/>
    <w:rsid w:val="007F32F9"/>
    <w:rsid w:val="007F3307"/>
    <w:rsid w:val="007F3325"/>
    <w:rsid w:val="007F3398"/>
    <w:rsid w:val="007F33A4"/>
    <w:rsid w:val="007F33A9"/>
    <w:rsid w:val="007F3471"/>
    <w:rsid w:val="007F3475"/>
    <w:rsid w:val="007F347E"/>
    <w:rsid w:val="007F34C0"/>
    <w:rsid w:val="007F34E3"/>
    <w:rsid w:val="007F3514"/>
    <w:rsid w:val="007F3519"/>
    <w:rsid w:val="007F3538"/>
    <w:rsid w:val="007F356E"/>
    <w:rsid w:val="007F3578"/>
    <w:rsid w:val="007F3591"/>
    <w:rsid w:val="007F35BB"/>
    <w:rsid w:val="007F35C7"/>
    <w:rsid w:val="007F35CA"/>
    <w:rsid w:val="007F35DF"/>
    <w:rsid w:val="007F361D"/>
    <w:rsid w:val="007F3630"/>
    <w:rsid w:val="007F3646"/>
    <w:rsid w:val="007F3656"/>
    <w:rsid w:val="007F3680"/>
    <w:rsid w:val="007F373C"/>
    <w:rsid w:val="007F3793"/>
    <w:rsid w:val="007F37B5"/>
    <w:rsid w:val="007F37C7"/>
    <w:rsid w:val="007F37E3"/>
    <w:rsid w:val="007F37F0"/>
    <w:rsid w:val="007F3852"/>
    <w:rsid w:val="007F38EC"/>
    <w:rsid w:val="007F38FA"/>
    <w:rsid w:val="007F38FD"/>
    <w:rsid w:val="007F38FF"/>
    <w:rsid w:val="007F395D"/>
    <w:rsid w:val="007F39E7"/>
    <w:rsid w:val="007F3AB0"/>
    <w:rsid w:val="007F3ABF"/>
    <w:rsid w:val="007F3AF7"/>
    <w:rsid w:val="007F3B31"/>
    <w:rsid w:val="007F3B58"/>
    <w:rsid w:val="007F3B64"/>
    <w:rsid w:val="007F3BA1"/>
    <w:rsid w:val="007F3BF5"/>
    <w:rsid w:val="007F3BF9"/>
    <w:rsid w:val="007F3BFA"/>
    <w:rsid w:val="007F3C11"/>
    <w:rsid w:val="007F3C1F"/>
    <w:rsid w:val="007F3C78"/>
    <w:rsid w:val="007F3C9F"/>
    <w:rsid w:val="007F3CC2"/>
    <w:rsid w:val="007F3CE5"/>
    <w:rsid w:val="007F3CF7"/>
    <w:rsid w:val="007F3D06"/>
    <w:rsid w:val="007F3D33"/>
    <w:rsid w:val="007F3D49"/>
    <w:rsid w:val="007F3DA2"/>
    <w:rsid w:val="007F3DF0"/>
    <w:rsid w:val="007F3E8A"/>
    <w:rsid w:val="007F3E98"/>
    <w:rsid w:val="007F3F94"/>
    <w:rsid w:val="007F4004"/>
    <w:rsid w:val="007F4019"/>
    <w:rsid w:val="007F402B"/>
    <w:rsid w:val="007F402F"/>
    <w:rsid w:val="007F407B"/>
    <w:rsid w:val="007F409D"/>
    <w:rsid w:val="007F40F7"/>
    <w:rsid w:val="007F41B3"/>
    <w:rsid w:val="007F41BB"/>
    <w:rsid w:val="007F4239"/>
    <w:rsid w:val="007F427F"/>
    <w:rsid w:val="007F42DC"/>
    <w:rsid w:val="007F42F8"/>
    <w:rsid w:val="007F42FE"/>
    <w:rsid w:val="007F4386"/>
    <w:rsid w:val="007F43AD"/>
    <w:rsid w:val="007F4419"/>
    <w:rsid w:val="007F443D"/>
    <w:rsid w:val="007F445C"/>
    <w:rsid w:val="007F4477"/>
    <w:rsid w:val="007F4478"/>
    <w:rsid w:val="007F453A"/>
    <w:rsid w:val="007F4568"/>
    <w:rsid w:val="007F45BE"/>
    <w:rsid w:val="007F4615"/>
    <w:rsid w:val="007F461E"/>
    <w:rsid w:val="007F4659"/>
    <w:rsid w:val="007F4680"/>
    <w:rsid w:val="007F4698"/>
    <w:rsid w:val="007F46AA"/>
    <w:rsid w:val="007F46FC"/>
    <w:rsid w:val="007F4702"/>
    <w:rsid w:val="007F4715"/>
    <w:rsid w:val="007F4735"/>
    <w:rsid w:val="007F4739"/>
    <w:rsid w:val="007F4771"/>
    <w:rsid w:val="007F4790"/>
    <w:rsid w:val="007F481C"/>
    <w:rsid w:val="007F4838"/>
    <w:rsid w:val="007F48DC"/>
    <w:rsid w:val="007F48ED"/>
    <w:rsid w:val="007F4916"/>
    <w:rsid w:val="007F4933"/>
    <w:rsid w:val="007F4976"/>
    <w:rsid w:val="007F4A06"/>
    <w:rsid w:val="007F4A39"/>
    <w:rsid w:val="007F4A7A"/>
    <w:rsid w:val="007F4AD6"/>
    <w:rsid w:val="007F4B09"/>
    <w:rsid w:val="007F4B5A"/>
    <w:rsid w:val="007F4B5B"/>
    <w:rsid w:val="007F4B7D"/>
    <w:rsid w:val="007F4B9C"/>
    <w:rsid w:val="007F4BDD"/>
    <w:rsid w:val="007F4BFB"/>
    <w:rsid w:val="007F4C57"/>
    <w:rsid w:val="007F4C6B"/>
    <w:rsid w:val="007F4C7F"/>
    <w:rsid w:val="007F4CB3"/>
    <w:rsid w:val="007F4D00"/>
    <w:rsid w:val="007F4D35"/>
    <w:rsid w:val="007F4D5E"/>
    <w:rsid w:val="007F4D77"/>
    <w:rsid w:val="007F4DCC"/>
    <w:rsid w:val="007F4DF6"/>
    <w:rsid w:val="007F4E12"/>
    <w:rsid w:val="007F4E55"/>
    <w:rsid w:val="007F4EB0"/>
    <w:rsid w:val="007F4EC6"/>
    <w:rsid w:val="007F4EF4"/>
    <w:rsid w:val="007F4EF5"/>
    <w:rsid w:val="007F4F18"/>
    <w:rsid w:val="007F4F44"/>
    <w:rsid w:val="007F4F96"/>
    <w:rsid w:val="007F4F9C"/>
    <w:rsid w:val="007F4FA2"/>
    <w:rsid w:val="007F4FFB"/>
    <w:rsid w:val="007F5032"/>
    <w:rsid w:val="007F5042"/>
    <w:rsid w:val="007F5050"/>
    <w:rsid w:val="007F5070"/>
    <w:rsid w:val="007F50BF"/>
    <w:rsid w:val="007F5139"/>
    <w:rsid w:val="007F5191"/>
    <w:rsid w:val="007F51ED"/>
    <w:rsid w:val="007F5200"/>
    <w:rsid w:val="007F524C"/>
    <w:rsid w:val="007F525C"/>
    <w:rsid w:val="007F5262"/>
    <w:rsid w:val="007F52E0"/>
    <w:rsid w:val="007F52FE"/>
    <w:rsid w:val="007F5350"/>
    <w:rsid w:val="007F539D"/>
    <w:rsid w:val="007F53D4"/>
    <w:rsid w:val="007F53EA"/>
    <w:rsid w:val="007F5420"/>
    <w:rsid w:val="007F545B"/>
    <w:rsid w:val="007F54B2"/>
    <w:rsid w:val="007F5506"/>
    <w:rsid w:val="007F550F"/>
    <w:rsid w:val="007F56A6"/>
    <w:rsid w:val="007F56BA"/>
    <w:rsid w:val="007F56C1"/>
    <w:rsid w:val="007F56C9"/>
    <w:rsid w:val="007F56EC"/>
    <w:rsid w:val="007F56F8"/>
    <w:rsid w:val="007F570B"/>
    <w:rsid w:val="007F5741"/>
    <w:rsid w:val="007F5797"/>
    <w:rsid w:val="007F57B6"/>
    <w:rsid w:val="007F57E0"/>
    <w:rsid w:val="007F5827"/>
    <w:rsid w:val="007F5866"/>
    <w:rsid w:val="007F58B6"/>
    <w:rsid w:val="007F58B8"/>
    <w:rsid w:val="007F58D2"/>
    <w:rsid w:val="007F5926"/>
    <w:rsid w:val="007F59ED"/>
    <w:rsid w:val="007F5A29"/>
    <w:rsid w:val="007F5A32"/>
    <w:rsid w:val="007F5A6B"/>
    <w:rsid w:val="007F5ACF"/>
    <w:rsid w:val="007F5BCF"/>
    <w:rsid w:val="007F5BFD"/>
    <w:rsid w:val="007F5C00"/>
    <w:rsid w:val="007F5C2C"/>
    <w:rsid w:val="007F5CC4"/>
    <w:rsid w:val="007F5CEC"/>
    <w:rsid w:val="007F5D15"/>
    <w:rsid w:val="007F5D38"/>
    <w:rsid w:val="007F5D9C"/>
    <w:rsid w:val="007F5DC9"/>
    <w:rsid w:val="007F5DD0"/>
    <w:rsid w:val="007F5DE6"/>
    <w:rsid w:val="007F5DE8"/>
    <w:rsid w:val="007F5E33"/>
    <w:rsid w:val="007F5E6B"/>
    <w:rsid w:val="007F5E8F"/>
    <w:rsid w:val="007F5EB1"/>
    <w:rsid w:val="007F5EC0"/>
    <w:rsid w:val="007F5F04"/>
    <w:rsid w:val="007F5F09"/>
    <w:rsid w:val="007F5F2A"/>
    <w:rsid w:val="007F5F73"/>
    <w:rsid w:val="007F5F78"/>
    <w:rsid w:val="007F5F8F"/>
    <w:rsid w:val="007F5FBA"/>
    <w:rsid w:val="007F6023"/>
    <w:rsid w:val="007F602E"/>
    <w:rsid w:val="007F6072"/>
    <w:rsid w:val="007F60BE"/>
    <w:rsid w:val="007F60D7"/>
    <w:rsid w:val="007F6234"/>
    <w:rsid w:val="007F624E"/>
    <w:rsid w:val="007F6259"/>
    <w:rsid w:val="007F629E"/>
    <w:rsid w:val="007F62D2"/>
    <w:rsid w:val="007F62DE"/>
    <w:rsid w:val="007F62F5"/>
    <w:rsid w:val="007F6342"/>
    <w:rsid w:val="007F636A"/>
    <w:rsid w:val="007F637A"/>
    <w:rsid w:val="007F6386"/>
    <w:rsid w:val="007F63F2"/>
    <w:rsid w:val="007F6403"/>
    <w:rsid w:val="007F6459"/>
    <w:rsid w:val="007F6519"/>
    <w:rsid w:val="007F66AA"/>
    <w:rsid w:val="007F66C5"/>
    <w:rsid w:val="007F66D5"/>
    <w:rsid w:val="007F66E6"/>
    <w:rsid w:val="007F674C"/>
    <w:rsid w:val="007F6754"/>
    <w:rsid w:val="007F6770"/>
    <w:rsid w:val="007F6771"/>
    <w:rsid w:val="007F67B3"/>
    <w:rsid w:val="007F67BF"/>
    <w:rsid w:val="007F681A"/>
    <w:rsid w:val="007F6820"/>
    <w:rsid w:val="007F686C"/>
    <w:rsid w:val="007F68BA"/>
    <w:rsid w:val="007F6901"/>
    <w:rsid w:val="007F693B"/>
    <w:rsid w:val="007F6A3C"/>
    <w:rsid w:val="007F6A7E"/>
    <w:rsid w:val="007F6AC2"/>
    <w:rsid w:val="007F6ADC"/>
    <w:rsid w:val="007F6B21"/>
    <w:rsid w:val="007F6B44"/>
    <w:rsid w:val="007F6B7A"/>
    <w:rsid w:val="007F6C07"/>
    <w:rsid w:val="007F6C5B"/>
    <w:rsid w:val="007F6C93"/>
    <w:rsid w:val="007F6C95"/>
    <w:rsid w:val="007F6C98"/>
    <w:rsid w:val="007F6CBC"/>
    <w:rsid w:val="007F6CFA"/>
    <w:rsid w:val="007F6D51"/>
    <w:rsid w:val="007F6D63"/>
    <w:rsid w:val="007F6D6F"/>
    <w:rsid w:val="007F6D9B"/>
    <w:rsid w:val="007F6DED"/>
    <w:rsid w:val="007F6E06"/>
    <w:rsid w:val="007F6E1C"/>
    <w:rsid w:val="007F6EB8"/>
    <w:rsid w:val="007F6EBB"/>
    <w:rsid w:val="007F6EF2"/>
    <w:rsid w:val="007F6F03"/>
    <w:rsid w:val="007F6FC6"/>
    <w:rsid w:val="007F6FEB"/>
    <w:rsid w:val="007F6FF4"/>
    <w:rsid w:val="007F702F"/>
    <w:rsid w:val="007F703C"/>
    <w:rsid w:val="007F7079"/>
    <w:rsid w:val="007F709B"/>
    <w:rsid w:val="007F70BA"/>
    <w:rsid w:val="007F70EF"/>
    <w:rsid w:val="007F70F1"/>
    <w:rsid w:val="007F7124"/>
    <w:rsid w:val="007F718D"/>
    <w:rsid w:val="007F71EE"/>
    <w:rsid w:val="007F7248"/>
    <w:rsid w:val="007F7266"/>
    <w:rsid w:val="007F7280"/>
    <w:rsid w:val="007F72AE"/>
    <w:rsid w:val="007F72B0"/>
    <w:rsid w:val="007F7340"/>
    <w:rsid w:val="007F7356"/>
    <w:rsid w:val="007F736B"/>
    <w:rsid w:val="007F7371"/>
    <w:rsid w:val="007F740B"/>
    <w:rsid w:val="007F7430"/>
    <w:rsid w:val="007F7499"/>
    <w:rsid w:val="007F74A8"/>
    <w:rsid w:val="007F7520"/>
    <w:rsid w:val="007F7525"/>
    <w:rsid w:val="007F7596"/>
    <w:rsid w:val="007F7602"/>
    <w:rsid w:val="007F7640"/>
    <w:rsid w:val="007F7678"/>
    <w:rsid w:val="007F76C7"/>
    <w:rsid w:val="007F76DB"/>
    <w:rsid w:val="007F7715"/>
    <w:rsid w:val="007F774B"/>
    <w:rsid w:val="007F7770"/>
    <w:rsid w:val="007F7791"/>
    <w:rsid w:val="007F77B8"/>
    <w:rsid w:val="007F77C3"/>
    <w:rsid w:val="007F77F5"/>
    <w:rsid w:val="007F7883"/>
    <w:rsid w:val="007F78A5"/>
    <w:rsid w:val="007F78C7"/>
    <w:rsid w:val="007F78E5"/>
    <w:rsid w:val="007F7906"/>
    <w:rsid w:val="007F7911"/>
    <w:rsid w:val="007F7933"/>
    <w:rsid w:val="007F793C"/>
    <w:rsid w:val="007F7961"/>
    <w:rsid w:val="007F796F"/>
    <w:rsid w:val="007F7973"/>
    <w:rsid w:val="007F79C8"/>
    <w:rsid w:val="007F79CC"/>
    <w:rsid w:val="007F79D3"/>
    <w:rsid w:val="007F7A03"/>
    <w:rsid w:val="007F7A89"/>
    <w:rsid w:val="007F7ABB"/>
    <w:rsid w:val="007F7ACE"/>
    <w:rsid w:val="007F7AD4"/>
    <w:rsid w:val="007F7AEF"/>
    <w:rsid w:val="007F7B4D"/>
    <w:rsid w:val="007F7B59"/>
    <w:rsid w:val="007F7B85"/>
    <w:rsid w:val="007F7BAD"/>
    <w:rsid w:val="007F7BC5"/>
    <w:rsid w:val="007F7BD1"/>
    <w:rsid w:val="007F7C2C"/>
    <w:rsid w:val="007F7C72"/>
    <w:rsid w:val="007F7C87"/>
    <w:rsid w:val="007F7CCF"/>
    <w:rsid w:val="007F7D49"/>
    <w:rsid w:val="007F7D8F"/>
    <w:rsid w:val="007F7DAB"/>
    <w:rsid w:val="007F7DBB"/>
    <w:rsid w:val="007F7DCA"/>
    <w:rsid w:val="007F7DFB"/>
    <w:rsid w:val="007F7E0B"/>
    <w:rsid w:val="007F7E66"/>
    <w:rsid w:val="007F7F00"/>
    <w:rsid w:val="007F7F09"/>
    <w:rsid w:val="007F7F19"/>
    <w:rsid w:val="007F7F2C"/>
    <w:rsid w:val="00800000"/>
    <w:rsid w:val="00800018"/>
    <w:rsid w:val="0080008F"/>
    <w:rsid w:val="0080009A"/>
    <w:rsid w:val="008000C4"/>
    <w:rsid w:val="008000F6"/>
    <w:rsid w:val="008001DD"/>
    <w:rsid w:val="008001F1"/>
    <w:rsid w:val="00800207"/>
    <w:rsid w:val="00800236"/>
    <w:rsid w:val="00800258"/>
    <w:rsid w:val="008002AA"/>
    <w:rsid w:val="00800369"/>
    <w:rsid w:val="00800375"/>
    <w:rsid w:val="008003DC"/>
    <w:rsid w:val="008003E2"/>
    <w:rsid w:val="008003ED"/>
    <w:rsid w:val="00800431"/>
    <w:rsid w:val="0080048C"/>
    <w:rsid w:val="008004B1"/>
    <w:rsid w:val="00800503"/>
    <w:rsid w:val="00800507"/>
    <w:rsid w:val="0080053A"/>
    <w:rsid w:val="0080054C"/>
    <w:rsid w:val="0080056D"/>
    <w:rsid w:val="008005BF"/>
    <w:rsid w:val="00800605"/>
    <w:rsid w:val="00800640"/>
    <w:rsid w:val="00800664"/>
    <w:rsid w:val="0080067C"/>
    <w:rsid w:val="00800697"/>
    <w:rsid w:val="008006D4"/>
    <w:rsid w:val="008006EF"/>
    <w:rsid w:val="008006FC"/>
    <w:rsid w:val="00800745"/>
    <w:rsid w:val="00800757"/>
    <w:rsid w:val="0080076C"/>
    <w:rsid w:val="0080079A"/>
    <w:rsid w:val="008007B0"/>
    <w:rsid w:val="008007E5"/>
    <w:rsid w:val="008007F0"/>
    <w:rsid w:val="0080081B"/>
    <w:rsid w:val="00800852"/>
    <w:rsid w:val="0080086D"/>
    <w:rsid w:val="00800879"/>
    <w:rsid w:val="00800885"/>
    <w:rsid w:val="008008A7"/>
    <w:rsid w:val="0080093F"/>
    <w:rsid w:val="00800943"/>
    <w:rsid w:val="00800947"/>
    <w:rsid w:val="00800952"/>
    <w:rsid w:val="00800957"/>
    <w:rsid w:val="0080097B"/>
    <w:rsid w:val="00800A22"/>
    <w:rsid w:val="00800A33"/>
    <w:rsid w:val="00800A58"/>
    <w:rsid w:val="00800A89"/>
    <w:rsid w:val="00800AB4"/>
    <w:rsid w:val="00800B09"/>
    <w:rsid w:val="00800B45"/>
    <w:rsid w:val="00800B48"/>
    <w:rsid w:val="00800B71"/>
    <w:rsid w:val="00800B82"/>
    <w:rsid w:val="00800B99"/>
    <w:rsid w:val="00800BC3"/>
    <w:rsid w:val="00800BDC"/>
    <w:rsid w:val="00800C13"/>
    <w:rsid w:val="00800C22"/>
    <w:rsid w:val="00800C4E"/>
    <w:rsid w:val="00800C5B"/>
    <w:rsid w:val="00800D37"/>
    <w:rsid w:val="00800D65"/>
    <w:rsid w:val="00800D94"/>
    <w:rsid w:val="00800DC0"/>
    <w:rsid w:val="00800DC9"/>
    <w:rsid w:val="00800DCB"/>
    <w:rsid w:val="00800DD5"/>
    <w:rsid w:val="00800DF1"/>
    <w:rsid w:val="00800E57"/>
    <w:rsid w:val="00800E7D"/>
    <w:rsid w:val="00800E7E"/>
    <w:rsid w:val="00800EBE"/>
    <w:rsid w:val="00800F0E"/>
    <w:rsid w:val="00800F10"/>
    <w:rsid w:val="00800F70"/>
    <w:rsid w:val="00800FEE"/>
    <w:rsid w:val="00801053"/>
    <w:rsid w:val="00801074"/>
    <w:rsid w:val="00801081"/>
    <w:rsid w:val="00801084"/>
    <w:rsid w:val="00801089"/>
    <w:rsid w:val="0080109F"/>
    <w:rsid w:val="0080110A"/>
    <w:rsid w:val="0080110C"/>
    <w:rsid w:val="0080110D"/>
    <w:rsid w:val="0080114E"/>
    <w:rsid w:val="00801190"/>
    <w:rsid w:val="008011D5"/>
    <w:rsid w:val="008011FC"/>
    <w:rsid w:val="00801274"/>
    <w:rsid w:val="00801288"/>
    <w:rsid w:val="008012C8"/>
    <w:rsid w:val="008012D4"/>
    <w:rsid w:val="008012DF"/>
    <w:rsid w:val="008012F2"/>
    <w:rsid w:val="008012F9"/>
    <w:rsid w:val="00801306"/>
    <w:rsid w:val="00801308"/>
    <w:rsid w:val="0080133A"/>
    <w:rsid w:val="0080134B"/>
    <w:rsid w:val="0080134C"/>
    <w:rsid w:val="0080139E"/>
    <w:rsid w:val="008013EB"/>
    <w:rsid w:val="008013ED"/>
    <w:rsid w:val="008013FF"/>
    <w:rsid w:val="00801409"/>
    <w:rsid w:val="00801457"/>
    <w:rsid w:val="0080147A"/>
    <w:rsid w:val="0080148F"/>
    <w:rsid w:val="008014A5"/>
    <w:rsid w:val="008014AD"/>
    <w:rsid w:val="00801528"/>
    <w:rsid w:val="00801615"/>
    <w:rsid w:val="00801618"/>
    <w:rsid w:val="00801653"/>
    <w:rsid w:val="0080168B"/>
    <w:rsid w:val="00801699"/>
    <w:rsid w:val="008016BA"/>
    <w:rsid w:val="008016C2"/>
    <w:rsid w:val="008016CC"/>
    <w:rsid w:val="008016D0"/>
    <w:rsid w:val="00801753"/>
    <w:rsid w:val="00801815"/>
    <w:rsid w:val="00801831"/>
    <w:rsid w:val="00801834"/>
    <w:rsid w:val="008018B6"/>
    <w:rsid w:val="008018D9"/>
    <w:rsid w:val="008018DB"/>
    <w:rsid w:val="0080191D"/>
    <w:rsid w:val="0080192E"/>
    <w:rsid w:val="00801943"/>
    <w:rsid w:val="0080198A"/>
    <w:rsid w:val="00801A01"/>
    <w:rsid w:val="00801A1F"/>
    <w:rsid w:val="00801B7D"/>
    <w:rsid w:val="00801B80"/>
    <w:rsid w:val="00801BDF"/>
    <w:rsid w:val="00801C1B"/>
    <w:rsid w:val="00801C21"/>
    <w:rsid w:val="00801C74"/>
    <w:rsid w:val="00801C87"/>
    <w:rsid w:val="00801CA0"/>
    <w:rsid w:val="00801CAC"/>
    <w:rsid w:val="00801D8E"/>
    <w:rsid w:val="00801DC2"/>
    <w:rsid w:val="00801DC5"/>
    <w:rsid w:val="00801E0A"/>
    <w:rsid w:val="00801E38"/>
    <w:rsid w:val="00801E5C"/>
    <w:rsid w:val="00801EA5"/>
    <w:rsid w:val="00801F8E"/>
    <w:rsid w:val="00801FA0"/>
    <w:rsid w:val="00801FD0"/>
    <w:rsid w:val="00802002"/>
    <w:rsid w:val="00802007"/>
    <w:rsid w:val="0080200D"/>
    <w:rsid w:val="00802050"/>
    <w:rsid w:val="00802111"/>
    <w:rsid w:val="00802126"/>
    <w:rsid w:val="00802143"/>
    <w:rsid w:val="00802194"/>
    <w:rsid w:val="00802195"/>
    <w:rsid w:val="00802196"/>
    <w:rsid w:val="008021A0"/>
    <w:rsid w:val="008021C3"/>
    <w:rsid w:val="008021DA"/>
    <w:rsid w:val="008021DC"/>
    <w:rsid w:val="00802267"/>
    <w:rsid w:val="00802298"/>
    <w:rsid w:val="008022CC"/>
    <w:rsid w:val="0080230D"/>
    <w:rsid w:val="0080232A"/>
    <w:rsid w:val="0080235F"/>
    <w:rsid w:val="008023D6"/>
    <w:rsid w:val="008023E2"/>
    <w:rsid w:val="0080240B"/>
    <w:rsid w:val="00802441"/>
    <w:rsid w:val="0080245D"/>
    <w:rsid w:val="00802528"/>
    <w:rsid w:val="0080252D"/>
    <w:rsid w:val="00802567"/>
    <w:rsid w:val="00802590"/>
    <w:rsid w:val="008025C6"/>
    <w:rsid w:val="008025D2"/>
    <w:rsid w:val="00802661"/>
    <w:rsid w:val="0080266B"/>
    <w:rsid w:val="0080268A"/>
    <w:rsid w:val="0080269D"/>
    <w:rsid w:val="008026CD"/>
    <w:rsid w:val="008026D0"/>
    <w:rsid w:val="00802705"/>
    <w:rsid w:val="00802720"/>
    <w:rsid w:val="00802722"/>
    <w:rsid w:val="00802758"/>
    <w:rsid w:val="0080284B"/>
    <w:rsid w:val="00802889"/>
    <w:rsid w:val="0080288F"/>
    <w:rsid w:val="0080289F"/>
    <w:rsid w:val="008028E1"/>
    <w:rsid w:val="00802917"/>
    <w:rsid w:val="00802919"/>
    <w:rsid w:val="0080291B"/>
    <w:rsid w:val="0080291D"/>
    <w:rsid w:val="0080293E"/>
    <w:rsid w:val="00802995"/>
    <w:rsid w:val="00802A28"/>
    <w:rsid w:val="00802A71"/>
    <w:rsid w:val="00802A96"/>
    <w:rsid w:val="00802ADA"/>
    <w:rsid w:val="00802B0A"/>
    <w:rsid w:val="00802B15"/>
    <w:rsid w:val="00802BA7"/>
    <w:rsid w:val="00802BF5"/>
    <w:rsid w:val="00802C16"/>
    <w:rsid w:val="00802C49"/>
    <w:rsid w:val="00802C55"/>
    <w:rsid w:val="00802C6D"/>
    <w:rsid w:val="00802C6E"/>
    <w:rsid w:val="00802C87"/>
    <w:rsid w:val="00802C9D"/>
    <w:rsid w:val="00802CBF"/>
    <w:rsid w:val="00802D07"/>
    <w:rsid w:val="00802D43"/>
    <w:rsid w:val="00802DAB"/>
    <w:rsid w:val="00802DE0"/>
    <w:rsid w:val="00802DF1"/>
    <w:rsid w:val="00802DF8"/>
    <w:rsid w:val="00802E4E"/>
    <w:rsid w:val="00802E7E"/>
    <w:rsid w:val="00802E87"/>
    <w:rsid w:val="00802E95"/>
    <w:rsid w:val="00802EAB"/>
    <w:rsid w:val="00802F26"/>
    <w:rsid w:val="00802F2B"/>
    <w:rsid w:val="00802F3B"/>
    <w:rsid w:val="00802F41"/>
    <w:rsid w:val="00802F55"/>
    <w:rsid w:val="00802F80"/>
    <w:rsid w:val="00802FA0"/>
    <w:rsid w:val="00802FC9"/>
    <w:rsid w:val="00803002"/>
    <w:rsid w:val="00803006"/>
    <w:rsid w:val="0080300A"/>
    <w:rsid w:val="00803078"/>
    <w:rsid w:val="008030B2"/>
    <w:rsid w:val="008030CD"/>
    <w:rsid w:val="00803150"/>
    <w:rsid w:val="0080316C"/>
    <w:rsid w:val="00803188"/>
    <w:rsid w:val="00803280"/>
    <w:rsid w:val="0080329C"/>
    <w:rsid w:val="00803340"/>
    <w:rsid w:val="00803344"/>
    <w:rsid w:val="008033A0"/>
    <w:rsid w:val="008033B8"/>
    <w:rsid w:val="008033E3"/>
    <w:rsid w:val="008033FB"/>
    <w:rsid w:val="008033FC"/>
    <w:rsid w:val="0080340F"/>
    <w:rsid w:val="0080342F"/>
    <w:rsid w:val="00803434"/>
    <w:rsid w:val="0080343F"/>
    <w:rsid w:val="00803464"/>
    <w:rsid w:val="0080350C"/>
    <w:rsid w:val="0080356B"/>
    <w:rsid w:val="00803573"/>
    <w:rsid w:val="008035C8"/>
    <w:rsid w:val="008035D7"/>
    <w:rsid w:val="008035E6"/>
    <w:rsid w:val="008035F3"/>
    <w:rsid w:val="0080360C"/>
    <w:rsid w:val="00803652"/>
    <w:rsid w:val="0080368E"/>
    <w:rsid w:val="008036AA"/>
    <w:rsid w:val="008036BE"/>
    <w:rsid w:val="008036CF"/>
    <w:rsid w:val="008036E3"/>
    <w:rsid w:val="0080374C"/>
    <w:rsid w:val="008037BD"/>
    <w:rsid w:val="0080382E"/>
    <w:rsid w:val="0080389E"/>
    <w:rsid w:val="008038C2"/>
    <w:rsid w:val="0080390F"/>
    <w:rsid w:val="0080391A"/>
    <w:rsid w:val="00803964"/>
    <w:rsid w:val="0080396B"/>
    <w:rsid w:val="008039A2"/>
    <w:rsid w:val="008039D6"/>
    <w:rsid w:val="008039E1"/>
    <w:rsid w:val="00803A0A"/>
    <w:rsid w:val="00803A22"/>
    <w:rsid w:val="00803A51"/>
    <w:rsid w:val="00803A60"/>
    <w:rsid w:val="00803A66"/>
    <w:rsid w:val="00803A6E"/>
    <w:rsid w:val="00803A77"/>
    <w:rsid w:val="00803AAD"/>
    <w:rsid w:val="00803AD1"/>
    <w:rsid w:val="00803B27"/>
    <w:rsid w:val="00803B54"/>
    <w:rsid w:val="00803BA5"/>
    <w:rsid w:val="00803BCD"/>
    <w:rsid w:val="00803C06"/>
    <w:rsid w:val="00803C1B"/>
    <w:rsid w:val="00803C20"/>
    <w:rsid w:val="00803C4A"/>
    <w:rsid w:val="00803C75"/>
    <w:rsid w:val="00803C7F"/>
    <w:rsid w:val="00803C81"/>
    <w:rsid w:val="00803C8A"/>
    <w:rsid w:val="00803CB3"/>
    <w:rsid w:val="00803CC3"/>
    <w:rsid w:val="00803CC7"/>
    <w:rsid w:val="00803CD5"/>
    <w:rsid w:val="00803D0D"/>
    <w:rsid w:val="00803D1E"/>
    <w:rsid w:val="00803D4D"/>
    <w:rsid w:val="00803D74"/>
    <w:rsid w:val="00803D7C"/>
    <w:rsid w:val="00803E0F"/>
    <w:rsid w:val="00803E20"/>
    <w:rsid w:val="00803E3C"/>
    <w:rsid w:val="00803E6E"/>
    <w:rsid w:val="00803F01"/>
    <w:rsid w:val="00803F43"/>
    <w:rsid w:val="00803F5F"/>
    <w:rsid w:val="00803F80"/>
    <w:rsid w:val="00803F8B"/>
    <w:rsid w:val="00803F8F"/>
    <w:rsid w:val="00803FC0"/>
    <w:rsid w:val="00803FD1"/>
    <w:rsid w:val="00804037"/>
    <w:rsid w:val="00804044"/>
    <w:rsid w:val="008040A7"/>
    <w:rsid w:val="008040D0"/>
    <w:rsid w:val="0080413D"/>
    <w:rsid w:val="00804185"/>
    <w:rsid w:val="0080418C"/>
    <w:rsid w:val="008041A9"/>
    <w:rsid w:val="008041F6"/>
    <w:rsid w:val="00804201"/>
    <w:rsid w:val="00804206"/>
    <w:rsid w:val="0080420B"/>
    <w:rsid w:val="0080421E"/>
    <w:rsid w:val="00804252"/>
    <w:rsid w:val="008042B1"/>
    <w:rsid w:val="008042BF"/>
    <w:rsid w:val="008042DC"/>
    <w:rsid w:val="00804347"/>
    <w:rsid w:val="00804359"/>
    <w:rsid w:val="00804455"/>
    <w:rsid w:val="0080448F"/>
    <w:rsid w:val="008044AA"/>
    <w:rsid w:val="008044E1"/>
    <w:rsid w:val="0080452E"/>
    <w:rsid w:val="0080454B"/>
    <w:rsid w:val="00804578"/>
    <w:rsid w:val="008045F5"/>
    <w:rsid w:val="00804612"/>
    <w:rsid w:val="0080466E"/>
    <w:rsid w:val="008046FC"/>
    <w:rsid w:val="008046FE"/>
    <w:rsid w:val="00804727"/>
    <w:rsid w:val="00804735"/>
    <w:rsid w:val="00804767"/>
    <w:rsid w:val="008047DA"/>
    <w:rsid w:val="008047E9"/>
    <w:rsid w:val="00804816"/>
    <w:rsid w:val="00804817"/>
    <w:rsid w:val="0080481D"/>
    <w:rsid w:val="0080484F"/>
    <w:rsid w:val="00804894"/>
    <w:rsid w:val="008048BD"/>
    <w:rsid w:val="008048ED"/>
    <w:rsid w:val="00804939"/>
    <w:rsid w:val="00804997"/>
    <w:rsid w:val="008049AF"/>
    <w:rsid w:val="008049E3"/>
    <w:rsid w:val="008049E7"/>
    <w:rsid w:val="00804A5A"/>
    <w:rsid w:val="00804A6B"/>
    <w:rsid w:val="00804A78"/>
    <w:rsid w:val="00804ADE"/>
    <w:rsid w:val="00804AE9"/>
    <w:rsid w:val="00804B08"/>
    <w:rsid w:val="00804B15"/>
    <w:rsid w:val="00804B58"/>
    <w:rsid w:val="00804B6A"/>
    <w:rsid w:val="00804B6F"/>
    <w:rsid w:val="00804BB7"/>
    <w:rsid w:val="00804BD0"/>
    <w:rsid w:val="00804C06"/>
    <w:rsid w:val="00804C6F"/>
    <w:rsid w:val="00804C8D"/>
    <w:rsid w:val="00804C9D"/>
    <w:rsid w:val="00804CAD"/>
    <w:rsid w:val="00804CC4"/>
    <w:rsid w:val="00804CFF"/>
    <w:rsid w:val="00804D60"/>
    <w:rsid w:val="00804DA4"/>
    <w:rsid w:val="00804DA5"/>
    <w:rsid w:val="00804DB9"/>
    <w:rsid w:val="00804DD3"/>
    <w:rsid w:val="00804E3C"/>
    <w:rsid w:val="00804E5B"/>
    <w:rsid w:val="00804E60"/>
    <w:rsid w:val="00804E75"/>
    <w:rsid w:val="00804EE1"/>
    <w:rsid w:val="00804EF1"/>
    <w:rsid w:val="00804F12"/>
    <w:rsid w:val="00804F50"/>
    <w:rsid w:val="00804F73"/>
    <w:rsid w:val="00804F8A"/>
    <w:rsid w:val="00804F99"/>
    <w:rsid w:val="00805052"/>
    <w:rsid w:val="0080505A"/>
    <w:rsid w:val="00805079"/>
    <w:rsid w:val="00805095"/>
    <w:rsid w:val="008050D6"/>
    <w:rsid w:val="008050EF"/>
    <w:rsid w:val="00805134"/>
    <w:rsid w:val="00805174"/>
    <w:rsid w:val="00805184"/>
    <w:rsid w:val="00805192"/>
    <w:rsid w:val="008051A6"/>
    <w:rsid w:val="00805208"/>
    <w:rsid w:val="00805212"/>
    <w:rsid w:val="0080524A"/>
    <w:rsid w:val="00805271"/>
    <w:rsid w:val="008052D2"/>
    <w:rsid w:val="008052E8"/>
    <w:rsid w:val="00805309"/>
    <w:rsid w:val="00805335"/>
    <w:rsid w:val="00805396"/>
    <w:rsid w:val="0080541C"/>
    <w:rsid w:val="00805431"/>
    <w:rsid w:val="00805449"/>
    <w:rsid w:val="008054C1"/>
    <w:rsid w:val="0080553F"/>
    <w:rsid w:val="0080557F"/>
    <w:rsid w:val="008055CF"/>
    <w:rsid w:val="008055E9"/>
    <w:rsid w:val="0080561D"/>
    <w:rsid w:val="008056A5"/>
    <w:rsid w:val="008056D2"/>
    <w:rsid w:val="008056D4"/>
    <w:rsid w:val="008056E1"/>
    <w:rsid w:val="008056F8"/>
    <w:rsid w:val="008056FE"/>
    <w:rsid w:val="00805711"/>
    <w:rsid w:val="00805736"/>
    <w:rsid w:val="0080573B"/>
    <w:rsid w:val="00805774"/>
    <w:rsid w:val="0080582E"/>
    <w:rsid w:val="00805830"/>
    <w:rsid w:val="00805833"/>
    <w:rsid w:val="0080584B"/>
    <w:rsid w:val="00805861"/>
    <w:rsid w:val="00805885"/>
    <w:rsid w:val="008058A5"/>
    <w:rsid w:val="008058B2"/>
    <w:rsid w:val="008058B9"/>
    <w:rsid w:val="008058C3"/>
    <w:rsid w:val="008058C7"/>
    <w:rsid w:val="008058EA"/>
    <w:rsid w:val="008058F1"/>
    <w:rsid w:val="008058FB"/>
    <w:rsid w:val="0080590C"/>
    <w:rsid w:val="00805932"/>
    <w:rsid w:val="00805997"/>
    <w:rsid w:val="008059C7"/>
    <w:rsid w:val="00805A00"/>
    <w:rsid w:val="00805A4B"/>
    <w:rsid w:val="00805A7E"/>
    <w:rsid w:val="00805AA3"/>
    <w:rsid w:val="00805AB7"/>
    <w:rsid w:val="00805ABB"/>
    <w:rsid w:val="00805ACC"/>
    <w:rsid w:val="00805AD7"/>
    <w:rsid w:val="00805B3C"/>
    <w:rsid w:val="00805B5B"/>
    <w:rsid w:val="00805BBA"/>
    <w:rsid w:val="00805C81"/>
    <w:rsid w:val="00805CC6"/>
    <w:rsid w:val="00805CCD"/>
    <w:rsid w:val="00805CE1"/>
    <w:rsid w:val="00805CEA"/>
    <w:rsid w:val="00805D5B"/>
    <w:rsid w:val="00805D82"/>
    <w:rsid w:val="00805DCC"/>
    <w:rsid w:val="00805DE6"/>
    <w:rsid w:val="00805DF4"/>
    <w:rsid w:val="00805E46"/>
    <w:rsid w:val="00805E5D"/>
    <w:rsid w:val="00805E9D"/>
    <w:rsid w:val="00805EC3"/>
    <w:rsid w:val="00805ED0"/>
    <w:rsid w:val="00805EE9"/>
    <w:rsid w:val="00805F02"/>
    <w:rsid w:val="00805F23"/>
    <w:rsid w:val="00805F56"/>
    <w:rsid w:val="00805F6E"/>
    <w:rsid w:val="00805F72"/>
    <w:rsid w:val="00805FD0"/>
    <w:rsid w:val="0080603D"/>
    <w:rsid w:val="00806046"/>
    <w:rsid w:val="00806056"/>
    <w:rsid w:val="0080607C"/>
    <w:rsid w:val="00806090"/>
    <w:rsid w:val="008060AB"/>
    <w:rsid w:val="008060F6"/>
    <w:rsid w:val="00806101"/>
    <w:rsid w:val="0080614C"/>
    <w:rsid w:val="0080618E"/>
    <w:rsid w:val="008061AD"/>
    <w:rsid w:val="008061C1"/>
    <w:rsid w:val="008061E0"/>
    <w:rsid w:val="008061E1"/>
    <w:rsid w:val="0080620F"/>
    <w:rsid w:val="0080625D"/>
    <w:rsid w:val="00806277"/>
    <w:rsid w:val="008062BA"/>
    <w:rsid w:val="008062CE"/>
    <w:rsid w:val="008062D8"/>
    <w:rsid w:val="008062EF"/>
    <w:rsid w:val="008062FB"/>
    <w:rsid w:val="0080636C"/>
    <w:rsid w:val="0080637E"/>
    <w:rsid w:val="00806380"/>
    <w:rsid w:val="008063B1"/>
    <w:rsid w:val="008063E7"/>
    <w:rsid w:val="00806425"/>
    <w:rsid w:val="00806449"/>
    <w:rsid w:val="0080645A"/>
    <w:rsid w:val="00806477"/>
    <w:rsid w:val="00806483"/>
    <w:rsid w:val="00806501"/>
    <w:rsid w:val="00806512"/>
    <w:rsid w:val="00806552"/>
    <w:rsid w:val="008065E0"/>
    <w:rsid w:val="00806645"/>
    <w:rsid w:val="0080667B"/>
    <w:rsid w:val="0080668E"/>
    <w:rsid w:val="00806698"/>
    <w:rsid w:val="008066B2"/>
    <w:rsid w:val="008066D2"/>
    <w:rsid w:val="008066DD"/>
    <w:rsid w:val="0080674F"/>
    <w:rsid w:val="00806791"/>
    <w:rsid w:val="008067B7"/>
    <w:rsid w:val="008067C3"/>
    <w:rsid w:val="00806847"/>
    <w:rsid w:val="0080689E"/>
    <w:rsid w:val="00806913"/>
    <w:rsid w:val="00806940"/>
    <w:rsid w:val="00806A2C"/>
    <w:rsid w:val="00806A34"/>
    <w:rsid w:val="00806A59"/>
    <w:rsid w:val="00806AA9"/>
    <w:rsid w:val="00806AB1"/>
    <w:rsid w:val="00806ABB"/>
    <w:rsid w:val="00806AE5"/>
    <w:rsid w:val="00806AE6"/>
    <w:rsid w:val="00806AF5"/>
    <w:rsid w:val="00806B0F"/>
    <w:rsid w:val="00806B13"/>
    <w:rsid w:val="00806B57"/>
    <w:rsid w:val="00806B7D"/>
    <w:rsid w:val="00806B8F"/>
    <w:rsid w:val="00806BD2"/>
    <w:rsid w:val="00806C8A"/>
    <w:rsid w:val="00806CDD"/>
    <w:rsid w:val="00806CF8"/>
    <w:rsid w:val="00806D31"/>
    <w:rsid w:val="00806D7C"/>
    <w:rsid w:val="00806D92"/>
    <w:rsid w:val="00806DC6"/>
    <w:rsid w:val="00806DD1"/>
    <w:rsid w:val="00806E20"/>
    <w:rsid w:val="00806E45"/>
    <w:rsid w:val="00806E4C"/>
    <w:rsid w:val="00806E70"/>
    <w:rsid w:val="00806E9B"/>
    <w:rsid w:val="00806EA3"/>
    <w:rsid w:val="00806F29"/>
    <w:rsid w:val="00806F63"/>
    <w:rsid w:val="00806F69"/>
    <w:rsid w:val="00806F6F"/>
    <w:rsid w:val="00806F70"/>
    <w:rsid w:val="00806F75"/>
    <w:rsid w:val="00806F79"/>
    <w:rsid w:val="00806F81"/>
    <w:rsid w:val="00806F9B"/>
    <w:rsid w:val="00807000"/>
    <w:rsid w:val="00807045"/>
    <w:rsid w:val="00807057"/>
    <w:rsid w:val="008070A6"/>
    <w:rsid w:val="008070ED"/>
    <w:rsid w:val="00807109"/>
    <w:rsid w:val="0080711A"/>
    <w:rsid w:val="0080714C"/>
    <w:rsid w:val="00807156"/>
    <w:rsid w:val="0080716B"/>
    <w:rsid w:val="0080717B"/>
    <w:rsid w:val="008071CA"/>
    <w:rsid w:val="008071DC"/>
    <w:rsid w:val="00807202"/>
    <w:rsid w:val="00807220"/>
    <w:rsid w:val="0080723B"/>
    <w:rsid w:val="00807259"/>
    <w:rsid w:val="0080725A"/>
    <w:rsid w:val="0080727D"/>
    <w:rsid w:val="008072BF"/>
    <w:rsid w:val="0080733C"/>
    <w:rsid w:val="00807349"/>
    <w:rsid w:val="00807363"/>
    <w:rsid w:val="0080736A"/>
    <w:rsid w:val="008073A3"/>
    <w:rsid w:val="008073F8"/>
    <w:rsid w:val="008073FC"/>
    <w:rsid w:val="0080745C"/>
    <w:rsid w:val="0080748A"/>
    <w:rsid w:val="0080748B"/>
    <w:rsid w:val="008075AD"/>
    <w:rsid w:val="008075F9"/>
    <w:rsid w:val="00807648"/>
    <w:rsid w:val="0080766C"/>
    <w:rsid w:val="00807710"/>
    <w:rsid w:val="00807718"/>
    <w:rsid w:val="00807737"/>
    <w:rsid w:val="00807745"/>
    <w:rsid w:val="00807860"/>
    <w:rsid w:val="0080787F"/>
    <w:rsid w:val="0080789B"/>
    <w:rsid w:val="008078A0"/>
    <w:rsid w:val="00807929"/>
    <w:rsid w:val="0080794B"/>
    <w:rsid w:val="0080795C"/>
    <w:rsid w:val="00807966"/>
    <w:rsid w:val="00807A66"/>
    <w:rsid w:val="00807ADD"/>
    <w:rsid w:val="00807AEA"/>
    <w:rsid w:val="00807B08"/>
    <w:rsid w:val="00807B52"/>
    <w:rsid w:val="00807B75"/>
    <w:rsid w:val="00807BD0"/>
    <w:rsid w:val="00807BF0"/>
    <w:rsid w:val="00807C14"/>
    <w:rsid w:val="00807C25"/>
    <w:rsid w:val="00807C2C"/>
    <w:rsid w:val="00807C4C"/>
    <w:rsid w:val="00807CA3"/>
    <w:rsid w:val="00807CCF"/>
    <w:rsid w:val="00807CDD"/>
    <w:rsid w:val="00807CDE"/>
    <w:rsid w:val="00807D3A"/>
    <w:rsid w:val="00807D58"/>
    <w:rsid w:val="00807D7D"/>
    <w:rsid w:val="00807D7F"/>
    <w:rsid w:val="00807DD1"/>
    <w:rsid w:val="00807E38"/>
    <w:rsid w:val="00807E54"/>
    <w:rsid w:val="00807E94"/>
    <w:rsid w:val="00807ED3"/>
    <w:rsid w:val="00807F1C"/>
    <w:rsid w:val="00807F1F"/>
    <w:rsid w:val="00807F43"/>
    <w:rsid w:val="00807F4A"/>
    <w:rsid w:val="00807F54"/>
    <w:rsid w:val="00807F7A"/>
    <w:rsid w:val="00807F98"/>
    <w:rsid w:val="00807FFA"/>
    <w:rsid w:val="00807FFD"/>
    <w:rsid w:val="00810060"/>
    <w:rsid w:val="00810063"/>
    <w:rsid w:val="0081008C"/>
    <w:rsid w:val="00810123"/>
    <w:rsid w:val="00810128"/>
    <w:rsid w:val="00810175"/>
    <w:rsid w:val="0081018E"/>
    <w:rsid w:val="008101D6"/>
    <w:rsid w:val="0081024C"/>
    <w:rsid w:val="008102B9"/>
    <w:rsid w:val="008102CE"/>
    <w:rsid w:val="0081033F"/>
    <w:rsid w:val="00810366"/>
    <w:rsid w:val="00810384"/>
    <w:rsid w:val="008103AF"/>
    <w:rsid w:val="008103C4"/>
    <w:rsid w:val="00810515"/>
    <w:rsid w:val="00810526"/>
    <w:rsid w:val="0081053B"/>
    <w:rsid w:val="00810548"/>
    <w:rsid w:val="0081054E"/>
    <w:rsid w:val="00810561"/>
    <w:rsid w:val="0081057A"/>
    <w:rsid w:val="008105BE"/>
    <w:rsid w:val="008105F5"/>
    <w:rsid w:val="008105FE"/>
    <w:rsid w:val="00810612"/>
    <w:rsid w:val="00810623"/>
    <w:rsid w:val="0081064D"/>
    <w:rsid w:val="00810694"/>
    <w:rsid w:val="008106AF"/>
    <w:rsid w:val="008106B8"/>
    <w:rsid w:val="008106D7"/>
    <w:rsid w:val="008106FC"/>
    <w:rsid w:val="00810717"/>
    <w:rsid w:val="00810778"/>
    <w:rsid w:val="0081078C"/>
    <w:rsid w:val="00810791"/>
    <w:rsid w:val="008107B8"/>
    <w:rsid w:val="008107DD"/>
    <w:rsid w:val="0081084E"/>
    <w:rsid w:val="0081089B"/>
    <w:rsid w:val="008108E3"/>
    <w:rsid w:val="00810921"/>
    <w:rsid w:val="00810928"/>
    <w:rsid w:val="0081092E"/>
    <w:rsid w:val="0081097B"/>
    <w:rsid w:val="0081097D"/>
    <w:rsid w:val="0081098A"/>
    <w:rsid w:val="008109A1"/>
    <w:rsid w:val="008109AA"/>
    <w:rsid w:val="008109D5"/>
    <w:rsid w:val="008109D9"/>
    <w:rsid w:val="00810A16"/>
    <w:rsid w:val="00810A5C"/>
    <w:rsid w:val="00810AE8"/>
    <w:rsid w:val="00810B1E"/>
    <w:rsid w:val="00810B5E"/>
    <w:rsid w:val="00810B83"/>
    <w:rsid w:val="00810B97"/>
    <w:rsid w:val="00810BB9"/>
    <w:rsid w:val="00810BC0"/>
    <w:rsid w:val="00810C5A"/>
    <w:rsid w:val="00810C6F"/>
    <w:rsid w:val="00810C70"/>
    <w:rsid w:val="00810C7A"/>
    <w:rsid w:val="00810CE4"/>
    <w:rsid w:val="00810CE8"/>
    <w:rsid w:val="00810D22"/>
    <w:rsid w:val="00810D23"/>
    <w:rsid w:val="00810D25"/>
    <w:rsid w:val="00810D35"/>
    <w:rsid w:val="00810D3D"/>
    <w:rsid w:val="00810DA3"/>
    <w:rsid w:val="00810DDF"/>
    <w:rsid w:val="00810E69"/>
    <w:rsid w:val="00810EA1"/>
    <w:rsid w:val="00810EC5"/>
    <w:rsid w:val="00810F40"/>
    <w:rsid w:val="00810F52"/>
    <w:rsid w:val="00810F5A"/>
    <w:rsid w:val="00810FC4"/>
    <w:rsid w:val="00811041"/>
    <w:rsid w:val="00811047"/>
    <w:rsid w:val="00811078"/>
    <w:rsid w:val="0081111E"/>
    <w:rsid w:val="00811177"/>
    <w:rsid w:val="008111E3"/>
    <w:rsid w:val="00811265"/>
    <w:rsid w:val="00811284"/>
    <w:rsid w:val="008112A9"/>
    <w:rsid w:val="008112C0"/>
    <w:rsid w:val="008112CE"/>
    <w:rsid w:val="0081134B"/>
    <w:rsid w:val="00811376"/>
    <w:rsid w:val="00811380"/>
    <w:rsid w:val="00811391"/>
    <w:rsid w:val="008113A3"/>
    <w:rsid w:val="008113C1"/>
    <w:rsid w:val="0081142C"/>
    <w:rsid w:val="00811450"/>
    <w:rsid w:val="008114A5"/>
    <w:rsid w:val="00811535"/>
    <w:rsid w:val="0081157F"/>
    <w:rsid w:val="00811592"/>
    <w:rsid w:val="008115AF"/>
    <w:rsid w:val="008115C7"/>
    <w:rsid w:val="00811624"/>
    <w:rsid w:val="0081164C"/>
    <w:rsid w:val="008116BF"/>
    <w:rsid w:val="008116E8"/>
    <w:rsid w:val="008116F1"/>
    <w:rsid w:val="008116F4"/>
    <w:rsid w:val="00811713"/>
    <w:rsid w:val="00811714"/>
    <w:rsid w:val="0081171E"/>
    <w:rsid w:val="0081172E"/>
    <w:rsid w:val="00811768"/>
    <w:rsid w:val="0081178C"/>
    <w:rsid w:val="008117B7"/>
    <w:rsid w:val="00811805"/>
    <w:rsid w:val="0081183E"/>
    <w:rsid w:val="00811878"/>
    <w:rsid w:val="008118B4"/>
    <w:rsid w:val="008118CE"/>
    <w:rsid w:val="008118DB"/>
    <w:rsid w:val="00811903"/>
    <w:rsid w:val="0081191B"/>
    <w:rsid w:val="0081199A"/>
    <w:rsid w:val="008119B8"/>
    <w:rsid w:val="00811A0D"/>
    <w:rsid w:val="00811A0F"/>
    <w:rsid w:val="00811A92"/>
    <w:rsid w:val="00811A9F"/>
    <w:rsid w:val="00811AA2"/>
    <w:rsid w:val="00811AAC"/>
    <w:rsid w:val="00811AFF"/>
    <w:rsid w:val="00811B0D"/>
    <w:rsid w:val="00811B28"/>
    <w:rsid w:val="00811B4B"/>
    <w:rsid w:val="00811B6C"/>
    <w:rsid w:val="00811BA9"/>
    <w:rsid w:val="00811BB2"/>
    <w:rsid w:val="00811BCB"/>
    <w:rsid w:val="00811BD7"/>
    <w:rsid w:val="00811BF2"/>
    <w:rsid w:val="00811C20"/>
    <w:rsid w:val="00811C28"/>
    <w:rsid w:val="00811C2B"/>
    <w:rsid w:val="00811C3E"/>
    <w:rsid w:val="00811C83"/>
    <w:rsid w:val="00811CA8"/>
    <w:rsid w:val="00811CE7"/>
    <w:rsid w:val="00811D4B"/>
    <w:rsid w:val="00811D5C"/>
    <w:rsid w:val="00811D8C"/>
    <w:rsid w:val="00811D8E"/>
    <w:rsid w:val="00811DBF"/>
    <w:rsid w:val="00811E0F"/>
    <w:rsid w:val="00811E25"/>
    <w:rsid w:val="00811E72"/>
    <w:rsid w:val="00811E7E"/>
    <w:rsid w:val="00811EC8"/>
    <w:rsid w:val="00811F29"/>
    <w:rsid w:val="00811F31"/>
    <w:rsid w:val="00811F56"/>
    <w:rsid w:val="00811F9A"/>
    <w:rsid w:val="00811FB6"/>
    <w:rsid w:val="00811FD8"/>
    <w:rsid w:val="00812021"/>
    <w:rsid w:val="00812043"/>
    <w:rsid w:val="008120AE"/>
    <w:rsid w:val="008120B0"/>
    <w:rsid w:val="0081213D"/>
    <w:rsid w:val="0081215D"/>
    <w:rsid w:val="00812168"/>
    <w:rsid w:val="0081217D"/>
    <w:rsid w:val="0081218F"/>
    <w:rsid w:val="0081219A"/>
    <w:rsid w:val="0081220A"/>
    <w:rsid w:val="00812227"/>
    <w:rsid w:val="00812236"/>
    <w:rsid w:val="0081224A"/>
    <w:rsid w:val="00812257"/>
    <w:rsid w:val="0081228A"/>
    <w:rsid w:val="008122CA"/>
    <w:rsid w:val="008122F3"/>
    <w:rsid w:val="00812324"/>
    <w:rsid w:val="00812340"/>
    <w:rsid w:val="00812380"/>
    <w:rsid w:val="0081238F"/>
    <w:rsid w:val="008123C5"/>
    <w:rsid w:val="008123DA"/>
    <w:rsid w:val="008123FE"/>
    <w:rsid w:val="0081240F"/>
    <w:rsid w:val="008124E1"/>
    <w:rsid w:val="008124EE"/>
    <w:rsid w:val="0081250D"/>
    <w:rsid w:val="0081252F"/>
    <w:rsid w:val="008125BA"/>
    <w:rsid w:val="008125BD"/>
    <w:rsid w:val="008125BF"/>
    <w:rsid w:val="008125CC"/>
    <w:rsid w:val="008125DA"/>
    <w:rsid w:val="008125E3"/>
    <w:rsid w:val="008125EE"/>
    <w:rsid w:val="00812601"/>
    <w:rsid w:val="00812644"/>
    <w:rsid w:val="00812653"/>
    <w:rsid w:val="00812658"/>
    <w:rsid w:val="00812659"/>
    <w:rsid w:val="0081269F"/>
    <w:rsid w:val="008126F8"/>
    <w:rsid w:val="0081276C"/>
    <w:rsid w:val="00812774"/>
    <w:rsid w:val="0081277A"/>
    <w:rsid w:val="008127B6"/>
    <w:rsid w:val="008127C7"/>
    <w:rsid w:val="008127EC"/>
    <w:rsid w:val="0081280C"/>
    <w:rsid w:val="00812869"/>
    <w:rsid w:val="00812883"/>
    <w:rsid w:val="008128B0"/>
    <w:rsid w:val="008128B5"/>
    <w:rsid w:val="008128C6"/>
    <w:rsid w:val="008128E0"/>
    <w:rsid w:val="00812913"/>
    <w:rsid w:val="00812946"/>
    <w:rsid w:val="0081297D"/>
    <w:rsid w:val="00812A69"/>
    <w:rsid w:val="00812B1E"/>
    <w:rsid w:val="00812B67"/>
    <w:rsid w:val="00812B91"/>
    <w:rsid w:val="00812BA8"/>
    <w:rsid w:val="00812BA9"/>
    <w:rsid w:val="00812BC2"/>
    <w:rsid w:val="00812BCC"/>
    <w:rsid w:val="00812BDF"/>
    <w:rsid w:val="00812C1D"/>
    <w:rsid w:val="00812CCB"/>
    <w:rsid w:val="00812CD9"/>
    <w:rsid w:val="00812D0E"/>
    <w:rsid w:val="00812DA2"/>
    <w:rsid w:val="00812DB3"/>
    <w:rsid w:val="00812E9B"/>
    <w:rsid w:val="00812EA4"/>
    <w:rsid w:val="00812EAA"/>
    <w:rsid w:val="00812ECD"/>
    <w:rsid w:val="00812ECF"/>
    <w:rsid w:val="00812ED1"/>
    <w:rsid w:val="00812F5C"/>
    <w:rsid w:val="00812F63"/>
    <w:rsid w:val="00812F95"/>
    <w:rsid w:val="00813020"/>
    <w:rsid w:val="0081307C"/>
    <w:rsid w:val="008130FA"/>
    <w:rsid w:val="00813113"/>
    <w:rsid w:val="00813146"/>
    <w:rsid w:val="0081314B"/>
    <w:rsid w:val="00813164"/>
    <w:rsid w:val="00813165"/>
    <w:rsid w:val="0081319F"/>
    <w:rsid w:val="008131B5"/>
    <w:rsid w:val="008131E0"/>
    <w:rsid w:val="008131EC"/>
    <w:rsid w:val="008131F8"/>
    <w:rsid w:val="008131FA"/>
    <w:rsid w:val="00813221"/>
    <w:rsid w:val="00813237"/>
    <w:rsid w:val="00813241"/>
    <w:rsid w:val="00813245"/>
    <w:rsid w:val="00813250"/>
    <w:rsid w:val="008132B9"/>
    <w:rsid w:val="008132C8"/>
    <w:rsid w:val="008132D3"/>
    <w:rsid w:val="008132D6"/>
    <w:rsid w:val="008132DC"/>
    <w:rsid w:val="00813302"/>
    <w:rsid w:val="0081335C"/>
    <w:rsid w:val="00813387"/>
    <w:rsid w:val="008133D9"/>
    <w:rsid w:val="008134A4"/>
    <w:rsid w:val="008134CA"/>
    <w:rsid w:val="008134E1"/>
    <w:rsid w:val="0081350F"/>
    <w:rsid w:val="00813524"/>
    <w:rsid w:val="00813591"/>
    <w:rsid w:val="008135AD"/>
    <w:rsid w:val="00813614"/>
    <w:rsid w:val="00813678"/>
    <w:rsid w:val="00813686"/>
    <w:rsid w:val="008136B4"/>
    <w:rsid w:val="008136BB"/>
    <w:rsid w:val="008136E4"/>
    <w:rsid w:val="008136ED"/>
    <w:rsid w:val="008136F5"/>
    <w:rsid w:val="008136F6"/>
    <w:rsid w:val="0081371F"/>
    <w:rsid w:val="00813784"/>
    <w:rsid w:val="008137FD"/>
    <w:rsid w:val="00813839"/>
    <w:rsid w:val="0081388A"/>
    <w:rsid w:val="008138D5"/>
    <w:rsid w:val="0081392A"/>
    <w:rsid w:val="00813930"/>
    <w:rsid w:val="0081393F"/>
    <w:rsid w:val="00813946"/>
    <w:rsid w:val="0081394E"/>
    <w:rsid w:val="0081397C"/>
    <w:rsid w:val="008139BB"/>
    <w:rsid w:val="008139E5"/>
    <w:rsid w:val="00813A14"/>
    <w:rsid w:val="00813A24"/>
    <w:rsid w:val="00813B49"/>
    <w:rsid w:val="00813C06"/>
    <w:rsid w:val="00813CAF"/>
    <w:rsid w:val="00813CB3"/>
    <w:rsid w:val="00813D00"/>
    <w:rsid w:val="00813D5D"/>
    <w:rsid w:val="00813D75"/>
    <w:rsid w:val="00813DDA"/>
    <w:rsid w:val="00813E4B"/>
    <w:rsid w:val="00813E59"/>
    <w:rsid w:val="00813E67"/>
    <w:rsid w:val="00813E92"/>
    <w:rsid w:val="00813EC7"/>
    <w:rsid w:val="00813F31"/>
    <w:rsid w:val="00813F57"/>
    <w:rsid w:val="00813F59"/>
    <w:rsid w:val="00813F80"/>
    <w:rsid w:val="00813F84"/>
    <w:rsid w:val="00813F96"/>
    <w:rsid w:val="00813F98"/>
    <w:rsid w:val="00813FAD"/>
    <w:rsid w:val="00813FB3"/>
    <w:rsid w:val="00813FC0"/>
    <w:rsid w:val="00813FE3"/>
    <w:rsid w:val="00813FEF"/>
    <w:rsid w:val="0081400C"/>
    <w:rsid w:val="00814044"/>
    <w:rsid w:val="0081407A"/>
    <w:rsid w:val="008140A1"/>
    <w:rsid w:val="008140A5"/>
    <w:rsid w:val="008140A9"/>
    <w:rsid w:val="008140BD"/>
    <w:rsid w:val="008140CF"/>
    <w:rsid w:val="0081417F"/>
    <w:rsid w:val="008141B9"/>
    <w:rsid w:val="008141BF"/>
    <w:rsid w:val="008141CB"/>
    <w:rsid w:val="008141E4"/>
    <w:rsid w:val="008141EE"/>
    <w:rsid w:val="00814200"/>
    <w:rsid w:val="00814224"/>
    <w:rsid w:val="00814240"/>
    <w:rsid w:val="00814291"/>
    <w:rsid w:val="008142B8"/>
    <w:rsid w:val="008142C2"/>
    <w:rsid w:val="0081430F"/>
    <w:rsid w:val="00814316"/>
    <w:rsid w:val="0081432B"/>
    <w:rsid w:val="00814340"/>
    <w:rsid w:val="0081435A"/>
    <w:rsid w:val="00814397"/>
    <w:rsid w:val="008143EA"/>
    <w:rsid w:val="0081440C"/>
    <w:rsid w:val="00814419"/>
    <w:rsid w:val="0081444F"/>
    <w:rsid w:val="00814466"/>
    <w:rsid w:val="0081446A"/>
    <w:rsid w:val="00814487"/>
    <w:rsid w:val="00814493"/>
    <w:rsid w:val="008144A8"/>
    <w:rsid w:val="008144AD"/>
    <w:rsid w:val="008144C6"/>
    <w:rsid w:val="008144F1"/>
    <w:rsid w:val="00814567"/>
    <w:rsid w:val="00814570"/>
    <w:rsid w:val="0081458A"/>
    <w:rsid w:val="008145B7"/>
    <w:rsid w:val="008145E7"/>
    <w:rsid w:val="00814603"/>
    <w:rsid w:val="00814630"/>
    <w:rsid w:val="0081465C"/>
    <w:rsid w:val="008146A3"/>
    <w:rsid w:val="008146B1"/>
    <w:rsid w:val="008146F9"/>
    <w:rsid w:val="00814721"/>
    <w:rsid w:val="00814753"/>
    <w:rsid w:val="0081477C"/>
    <w:rsid w:val="008147C3"/>
    <w:rsid w:val="008147DC"/>
    <w:rsid w:val="008147F1"/>
    <w:rsid w:val="0081483F"/>
    <w:rsid w:val="0081487B"/>
    <w:rsid w:val="008148DD"/>
    <w:rsid w:val="00814919"/>
    <w:rsid w:val="0081494C"/>
    <w:rsid w:val="008149A9"/>
    <w:rsid w:val="008149C6"/>
    <w:rsid w:val="008149DE"/>
    <w:rsid w:val="008149E5"/>
    <w:rsid w:val="00814A45"/>
    <w:rsid w:val="00814A6E"/>
    <w:rsid w:val="00814AB3"/>
    <w:rsid w:val="00814AFB"/>
    <w:rsid w:val="00814B41"/>
    <w:rsid w:val="00814B6D"/>
    <w:rsid w:val="00814B7C"/>
    <w:rsid w:val="00814B96"/>
    <w:rsid w:val="00814BBC"/>
    <w:rsid w:val="00814BD4"/>
    <w:rsid w:val="00814C6A"/>
    <w:rsid w:val="00814CF4"/>
    <w:rsid w:val="00814D29"/>
    <w:rsid w:val="00814D4E"/>
    <w:rsid w:val="00814D7B"/>
    <w:rsid w:val="00814DBD"/>
    <w:rsid w:val="00814DCA"/>
    <w:rsid w:val="00814E48"/>
    <w:rsid w:val="00814EC3"/>
    <w:rsid w:val="00814F18"/>
    <w:rsid w:val="00814F49"/>
    <w:rsid w:val="00814F60"/>
    <w:rsid w:val="00814F78"/>
    <w:rsid w:val="00814FDC"/>
    <w:rsid w:val="00815042"/>
    <w:rsid w:val="00815052"/>
    <w:rsid w:val="00815064"/>
    <w:rsid w:val="0081507E"/>
    <w:rsid w:val="00815090"/>
    <w:rsid w:val="008150DA"/>
    <w:rsid w:val="008150DE"/>
    <w:rsid w:val="008150F5"/>
    <w:rsid w:val="00815115"/>
    <w:rsid w:val="00815145"/>
    <w:rsid w:val="00815156"/>
    <w:rsid w:val="0081521F"/>
    <w:rsid w:val="00815223"/>
    <w:rsid w:val="0081523D"/>
    <w:rsid w:val="00815252"/>
    <w:rsid w:val="008152EA"/>
    <w:rsid w:val="008152FB"/>
    <w:rsid w:val="00815310"/>
    <w:rsid w:val="0081536F"/>
    <w:rsid w:val="0081537C"/>
    <w:rsid w:val="00815380"/>
    <w:rsid w:val="0081538F"/>
    <w:rsid w:val="0081539A"/>
    <w:rsid w:val="008153E0"/>
    <w:rsid w:val="00815400"/>
    <w:rsid w:val="00815478"/>
    <w:rsid w:val="00815490"/>
    <w:rsid w:val="008154A3"/>
    <w:rsid w:val="008154E7"/>
    <w:rsid w:val="0081552C"/>
    <w:rsid w:val="0081558D"/>
    <w:rsid w:val="00815591"/>
    <w:rsid w:val="0081563F"/>
    <w:rsid w:val="00815661"/>
    <w:rsid w:val="0081568D"/>
    <w:rsid w:val="008156BA"/>
    <w:rsid w:val="008156C1"/>
    <w:rsid w:val="008156DC"/>
    <w:rsid w:val="00815709"/>
    <w:rsid w:val="00815713"/>
    <w:rsid w:val="00815740"/>
    <w:rsid w:val="00815746"/>
    <w:rsid w:val="00815798"/>
    <w:rsid w:val="008157A2"/>
    <w:rsid w:val="0081582E"/>
    <w:rsid w:val="00815881"/>
    <w:rsid w:val="008158A2"/>
    <w:rsid w:val="008158B7"/>
    <w:rsid w:val="00815942"/>
    <w:rsid w:val="0081596C"/>
    <w:rsid w:val="0081598C"/>
    <w:rsid w:val="00815993"/>
    <w:rsid w:val="00815A30"/>
    <w:rsid w:val="00815A8B"/>
    <w:rsid w:val="00815A8D"/>
    <w:rsid w:val="00815AAE"/>
    <w:rsid w:val="00815AB2"/>
    <w:rsid w:val="00815AED"/>
    <w:rsid w:val="00815B02"/>
    <w:rsid w:val="00815B1F"/>
    <w:rsid w:val="00815B75"/>
    <w:rsid w:val="00815B84"/>
    <w:rsid w:val="00815BAB"/>
    <w:rsid w:val="00815BBB"/>
    <w:rsid w:val="00815BC3"/>
    <w:rsid w:val="00815BEF"/>
    <w:rsid w:val="00815C11"/>
    <w:rsid w:val="00815C1D"/>
    <w:rsid w:val="00815C39"/>
    <w:rsid w:val="00815C94"/>
    <w:rsid w:val="00815D0A"/>
    <w:rsid w:val="00815D1D"/>
    <w:rsid w:val="00815D5B"/>
    <w:rsid w:val="00815D71"/>
    <w:rsid w:val="00815D75"/>
    <w:rsid w:val="00815E58"/>
    <w:rsid w:val="00815E66"/>
    <w:rsid w:val="00815E77"/>
    <w:rsid w:val="00815E90"/>
    <w:rsid w:val="00815EE6"/>
    <w:rsid w:val="00815EF0"/>
    <w:rsid w:val="00815EF4"/>
    <w:rsid w:val="00815F0A"/>
    <w:rsid w:val="00815F13"/>
    <w:rsid w:val="00815F26"/>
    <w:rsid w:val="00815F29"/>
    <w:rsid w:val="00815F41"/>
    <w:rsid w:val="00815F5E"/>
    <w:rsid w:val="00815F72"/>
    <w:rsid w:val="00815F76"/>
    <w:rsid w:val="00815FC2"/>
    <w:rsid w:val="00816012"/>
    <w:rsid w:val="00816047"/>
    <w:rsid w:val="00816076"/>
    <w:rsid w:val="0081609C"/>
    <w:rsid w:val="008160BE"/>
    <w:rsid w:val="008160E1"/>
    <w:rsid w:val="00816133"/>
    <w:rsid w:val="00816151"/>
    <w:rsid w:val="00816164"/>
    <w:rsid w:val="0081619E"/>
    <w:rsid w:val="008161BC"/>
    <w:rsid w:val="00816233"/>
    <w:rsid w:val="0081623A"/>
    <w:rsid w:val="00816266"/>
    <w:rsid w:val="00816278"/>
    <w:rsid w:val="008162A0"/>
    <w:rsid w:val="008162D4"/>
    <w:rsid w:val="008162FE"/>
    <w:rsid w:val="00816316"/>
    <w:rsid w:val="00816318"/>
    <w:rsid w:val="00816353"/>
    <w:rsid w:val="00816399"/>
    <w:rsid w:val="00816434"/>
    <w:rsid w:val="00816481"/>
    <w:rsid w:val="008164A1"/>
    <w:rsid w:val="008164DB"/>
    <w:rsid w:val="008164FE"/>
    <w:rsid w:val="0081654F"/>
    <w:rsid w:val="008165D5"/>
    <w:rsid w:val="008165FE"/>
    <w:rsid w:val="0081662E"/>
    <w:rsid w:val="00816649"/>
    <w:rsid w:val="0081668F"/>
    <w:rsid w:val="00816696"/>
    <w:rsid w:val="008166B1"/>
    <w:rsid w:val="008166E2"/>
    <w:rsid w:val="00816726"/>
    <w:rsid w:val="00816736"/>
    <w:rsid w:val="0081675C"/>
    <w:rsid w:val="00816767"/>
    <w:rsid w:val="00816787"/>
    <w:rsid w:val="00816792"/>
    <w:rsid w:val="008167A8"/>
    <w:rsid w:val="008167D0"/>
    <w:rsid w:val="008167D1"/>
    <w:rsid w:val="008167F6"/>
    <w:rsid w:val="008167FB"/>
    <w:rsid w:val="008167FD"/>
    <w:rsid w:val="00816861"/>
    <w:rsid w:val="0081688B"/>
    <w:rsid w:val="008168A3"/>
    <w:rsid w:val="008168A9"/>
    <w:rsid w:val="008168AC"/>
    <w:rsid w:val="008168F4"/>
    <w:rsid w:val="00816902"/>
    <w:rsid w:val="00816929"/>
    <w:rsid w:val="00816939"/>
    <w:rsid w:val="0081695A"/>
    <w:rsid w:val="0081695D"/>
    <w:rsid w:val="00816A20"/>
    <w:rsid w:val="00816ADF"/>
    <w:rsid w:val="00816B08"/>
    <w:rsid w:val="00816B0A"/>
    <w:rsid w:val="00816B1D"/>
    <w:rsid w:val="00816B3D"/>
    <w:rsid w:val="00816B48"/>
    <w:rsid w:val="00816BAD"/>
    <w:rsid w:val="00816C24"/>
    <w:rsid w:val="00816C3B"/>
    <w:rsid w:val="00816C44"/>
    <w:rsid w:val="00816C5B"/>
    <w:rsid w:val="00816C99"/>
    <w:rsid w:val="00816CFA"/>
    <w:rsid w:val="00816D0D"/>
    <w:rsid w:val="00816D29"/>
    <w:rsid w:val="00816D39"/>
    <w:rsid w:val="00816D3E"/>
    <w:rsid w:val="00816D9D"/>
    <w:rsid w:val="00816DC1"/>
    <w:rsid w:val="00816E11"/>
    <w:rsid w:val="00816E36"/>
    <w:rsid w:val="00816E4B"/>
    <w:rsid w:val="00816E5C"/>
    <w:rsid w:val="00816EA4"/>
    <w:rsid w:val="00816EA9"/>
    <w:rsid w:val="00816EDF"/>
    <w:rsid w:val="00816F29"/>
    <w:rsid w:val="00816F39"/>
    <w:rsid w:val="00817003"/>
    <w:rsid w:val="00817026"/>
    <w:rsid w:val="0081706B"/>
    <w:rsid w:val="00817098"/>
    <w:rsid w:val="008170BE"/>
    <w:rsid w:val="008170DF"/>
    <w:rsid w:val="008170E6"/>
    <w:rsid w:val="008170EF"/>
    <w:rsid w:val="008170F0"/>
    <w:rsid w:val="008170F3"/>
    <w:rsid w:val="00817155"/>
    <w:rsid w:val="0081715A"/>
    <w:rsid w:val="0081716E"/>
    <w:rsid w:val="00817191"/>
    <w:rsid w:val="00817224"/>
    <w:rsid w:val="00817277"/>
    <w:rsid w:val="0081728A"/>
    <w:rsid w:val="008172A4"/>
    <w:rsid w:val="008172A6"/>
    <w:rsid w:val="008172D8"/>
    <w:rsid w:val="0081735A"/>
    <w:rsid w:val="00817390"/>
    <w:rsid w:val="008173D8"/>
    <w:rsid w:val="0081740B"/>
    <w:rsid w:val="00817447"/>
    <w:rsid w:val="00817519"/>
    <w:rsid w:val="0081752E"/>
    <w:rsid w:val="0081756D"/>
    <w:rsid w:val="00817590"/>
    <w:rsid w:val="00817593"/>
    <w:rsid w:val="008175B3"/>
    <w:rsid w:val="00817602"/>
    <w:rsid w:val="0081767D"/>
    <w:rsid w:val="00817748"/>
    <w:rsid w:val="00817796"/>
    <w:rsid w:val="008177BC"/>
    <w:rsid w:val="008177E2"/>
    <w:rsid w:val="0081788E"/>
    <w:rsid w:val="008178AC"/>
    <w:rsid w:val="008178C9"/>
    <w:rsid w:val="0081790B"/>
    <w:rsid w:val="0081790C"/>
    <w:rsid w:val="00817956"/>
    <w:rsid w:val="0081798E"/>
    <w:rsid w:val="00817A1B"/>
    <w:rsid w:val="00817A25"/>
    <w:rsid w:val="00817A3F"/>
    <w:rsid w:val="00817A6E"/>
    <w:rsid w:val="00817A70"/>
    <w:rsid w:val="00817A95"/>
    <w:rsid w:val="00817AAB"/>
    <w:rsid w:val="00817ADB"/>
    <w:rsid w:val="00817AF7"/>
    <w:rsid w:val="00817AFA"/>
    <w:rsid w:val="00817B60"/>
    <w:rsid w:val="00817B6D"/>
    <w:rsid w:val="00817B70"/>
    <w:rsid w:val="00817BCE"/>
    <w:rsid w:val="00817C04"/>
    <w:rsid w:val="00817C12"/>
    <w:rsid w:val="00817C74"/>
    <w:rsid w:val="00817CDD"/>
    <w:rsid w:val="00817CEB"/>
    <w:rsid w:val="00817D25"/>
    <w:rsid w:val="00817D2D"/>
    <w:rsid w:val="00817D40"/>
    <w:rsid w:val="00817D68"/>
    <w:rsid w:val="00817D76"/>
    <w:rsid w:val="00817D7C"/>
    <w:rsid w:val="00817D8F"/>
    <w:rsid w:val="00817DA4"/>
    <w:rsid w:val="00817DA9"/>
    <w:rsid w:val="00817DCE"/>
    <w:rsid w:val="00817E19"/>
    <w:rsid w:val="00817E5C"/>
    <w:rsid w:val="00817E6E"/>
    <w:rsid w:val="00817E78"/>
    <w:rsid w:val="00817EAB"/>
    <w:rsid w:val="00817EAE"/>
    <w:rsid w:val="00817EC7"/>
    <w:rsid w:val="00817F07"/>
    <w:rsid w:val="00817F0F"/>
    <w:rsid w:val="00817F45"/>
    <w:rsid w:val="00817F92"/>
    <w:rsid w:val="00817FA9"/>
    <w:rsid w:val="00817FD5"/>
    <w:rsid w:val="00820090"/>
    <w:rsid w:val="008200A0"/>
    <w:rsid w:val="008200B1"/>
    <w:rsid w:val="008200BB"/>
    <w:rsid w:val="00820158"/>
    <w:rsid w:val="00820177"/>
    <w:rsid w:val="0082018F"/>
    <w:rsid w:val="008201E0"/>
    <w:rsid w:val="00820280"/>
    <w:rsid w:val="00820303"/>
    <w:rsid w:val="0082030D"/>
    <w:rsid w:val="0082031C"/>
    <w:rsid w:val="00820327"/>
    <w:rsid w:val="00820332"/>
    <w:rsid w:val="0082039C"/>
    <w:rsid w:val="008203A4"/>
    <w:rsid w:val="008203C4"/>
    <w:rsid w:val="008203FA"/>
    <w:rsid w:val="00820408"/>
    <w:rsid w:val="00820411"/>
    <w:rsid w:val="0082044E"/>
    <w:rsid w:val="0082049A"/>
    <w:rsid w:val="008204B3"/>
    <w:rsid w:val="008204BE"/>
    <w:rsid w:val="008204DF"/>
    <w:rsid w:val="008204F0"/>
    <w:rsid w:val="008204F2"/>
    <w:rsid w:val="008205FC"/>
    <w:rsid w:val="0082066C"/>
    <w:rsid w:val="0082067B"/>
    <w:rsid w:val="008206C0"/>
    <w:rsid w:val="00820796"/>
    <w:rsid w:val="008207CF"/>
    <w:rsid w:val="008207F5"/>
    <w:rsid w:val="00820816"/>
    <w:rsid w:val="00820852"/>
    <w:rsid w:val="0082086E"/>
    <w:rsid w:val="0082086F"/>
    <w:rsid w:val="00820896"/>
    <w:rsid w:val="00820936"/>
    <w:rsid w:val="00820979"/>
    <w:rsid w:val="0082097C"/>
    <w:rsid w:val="00820989"/>
    <w:rsid w:val="00820A13"/>
    <w:rsid w:val="00820A33"/>
    <w:rsid w:val="00820A36"/>
    <w:rsid w:val="00820A4F"/>
    <w:rsid w:val="00820A59"/>
    <w:rsid w:val="00820A6A"/>
    <w:rsid w:val="00820A83"/>
    <w:rsid w:val="00820ABF"/>
    <w:rsid w:val="00820AFA"/>
    <w:rsid w:val="00820B1D"/>
    <w:rsid w:val="00820B4E"/>
    <w:rsid w:val="00820B55"/>
    <w:rsid w:val="00820B83"/>
    <w:rsid w:val="00820BB8"/>
    <w:rsid w:val="00820C00"/>
    <w:rsid w:val="00820C12"/>
    <w:rsid w:val="00820C13"/>
    <w:rsid w:val="00820C29"/>
    <w:rsid w:val="00820CB3"/>
    <w:rsid w:val="00820CC4"/>
    <w:rsid w:val="00820D2B"/>
    <w:rsid w:val="00820D5E"/>
    <w:rsid w:val="00820D9B"/>
    <w:rsid w:val="00820DE6"/>
    <w:rsid w:val="00820DE9"/>
    <w:rsid w:val="00820E5D"/>
    <w:rsid w:val="00820EA3"/>
    <w:rsid w:val="00820ED2"/>
    <w:rsid w:val="00820EE3"/>
    <w:rsid w:val="00820F50"/>
    <w:rsid w:val="00820F55"/>
    <w:rsid w:val="00820F82"/>
    <w:rsid w:val="00820F8F"/>
    <w:rsid w:val="00820FD3"/>
    <w:rsid w:val="00820FFA"/>
    <w:rsid w:val="0082100E"/>
    <w:rsid w:val="00821014"/>
    <w:rsid w:val="0082104C"/>
    <w:rsid w:val="008210A7"/>
    <w:rsid w:val="008210AF"/>
    <w:rsid w:val="008210B4"/>
    <w:rsid w:val="008210B6"/>
    <w:rsid w:val="008210D6"/>
    <w:rsid w:val="008210F1"/>
    <w:rsid w:val="00821112"/>
    <w:rsid w:val="00821134"/>
    <w:rsid w:val="008211A6"/>
    <w:rsid w:val="008211B6"/>
    <w:rsid w:val="008211C5"/>
    <w:rsid w:val="008211CF"/>
    <w:rsid w:val="008211D6"/>
    <w:rsid w:val="008211F9"/>
    <w:rsid w:val="00821216"/>
    <w:rsid w:val="00821226"/>
    <w:rsid w:val="0082122E"/>
    <w:rsid w:val="00821231"/>
    <w:rsid w:val="008212A2"/>
    <w:rsid w:val="008212C2"/>
    <w:rsid w:val="008212C3"/>
    <w:rsid w:val="008212E9"/>
    <w:rsid w:val="008212F5"/>
    <w:rsid w:val="00821340"/>
    <w:rsid w:val="00821354"/>
    <w:rsid w:val="0082138B"/>
    <w:rsid w:val="00821395"/>
    <w:rsid w:val="0082139E"/>
    <w:rsid w:val="008213A4"/>
    <w:rsid w:val="008213D6"/>
    <w:rsid w:val="008213EB"/>
    <w:rsid w:val="00821430"/>
    <w:rsid w:val="00821433"/>
    <w:rsid w:val="0082148C"/>
    <w:rsid w:val="00821496"/>
    <w:rsid w:val="008214DF"/>
    <w:rsid w:val="008214E3"/>
    <w:rsid w:val="0082151F"/>
    <w:rsid w:val="0082157C"/>
    <w:rsid w:val="00821580"/>
    <w:rsid w:val="008215CC"/>
    <w:rsid w:val="008215F9"/>
    <w:rsid w:val="00821643"/>
    <w:rsid w:val="00821671"/>
    <w:rsid w:val="008216B9"/>
    <w:rsid w:val="008216D7"/>
    <w:rsid w:val="00821706"/>
    <w:rsid w:val="00821709"/>
    <w:rsid w:val="008217E8"/>
    <w:rsid w:val="00821815"/>
    <w:rsid w:val="0082181D"/>
    <w:rsid w:val="00821828"/>
    <w:rsid w:val="00821845"/>
    <w:rsid w:val="0082188B"/>
    <w:rsid w:val="008218BB"/>
    <w:rsid w:val="008218BC"/>
    <w:rsid w:val="00821903"/>
    <w:rsid w:val="0082190F"/>
    <w:rsid w:val="00821927"/>
    <w:rsid w:val="00821939"/>
    <w:rsid w:val="0082194F"/>
    <w:rsid w:val="0082197E"/>
    <w:rsid w:val="00821984"/>
    <w:rsid w:val="00821A01"/>
    <w:rsid w:val="00821A0D"/>
    <w:rsid w:val="00821A35"/>
    <w:rsid w:val="00821A50"/>
    <w:rsid w:val="00821A8F"/>
    <w:rsid w:val="00821AA8"/>
    <w:rsid w:val="00821AE1"/>
    <w:rsid w:val="00821AFB"/>
    <w:rsid w:val="00821B01"/>
    <w:rsid w:val="00821B41"/>
    <w:rsid w:val="00821B58"/>
    <w:rsid w:val="00821B96"/>
    <w:rsid w:val="00821B97"/>
    <w:rsid w:val="00821C26"/>
    <w:rsid w:val="00821C3D"/>
    <w:rsid w:val="00821C4F"/>
    <w:rsid w:val="00821C64"/>
    <w:rsid w:val="00821CD9"/>
    <w:rsid w:val="00821D26"/>
    <w:rsid w:val="00821D32"/>
    <w:rsid w:val="00821D40"/>
    <w:rsid w:val="00821D8A"/>
    <w:rsid w:val="00821DBD"/>
    <w:rsid w:val="00821DC2"/>
    <w:rsid w:val="00821DC9"/>
    <w:rsid w:val="00821DFD"/>
    <w:rsid w:val="00821E42"/>
    <w:rsid w:val="00821E81"/>
    <w:rsid w:val="00821F23"/>
    <w:rsid w:val="00821F32"/>
    <w:rsid w:val="00821F43"/>
    <w:rsid w:val="00821F75"/>
    <w:rsid w:val="00822078"/>
    <w:rsid w:val="0082208E"/>
    <w:rsid w:val="008220C4"/>
    <w:rsid w:val="008220D5"/>
    <w:rsid w:val="00822109"/>
    <w:rsid w:val="00822112"/>
    <w:rsid w:val="00822116"/>
    <w:rsid w:val="0082211B"/>
    <w:rsid w:val="00822160"/>
    <w:rsid w:val="0082216C"/>
    <w:rsid w:val="008221BB"/>
    <w:rsid w:val="008221F4"/>
    <w:rsid w:val="008221F8"/>
    <w:rsid w:val="008222B8"/>
    <w:rsid w:val="008222C5"/>
    <w:rsid w:val="008222D2"/>
    <w:rsid w:val="00822322"/>
    <w:rsid w:val="00822352"/>
    <w:rsid w:val="0082235E"/>
    <w:rsid w:val="0082236A"/>
    <w:rsid w:val="00822374"/>
    <w:rsid w:val="0082239A"/>
    <w:rsid w:val="008223A5"/>
    <w:rsid w:val="008223BD"/>
    <w:rsid w:val="008223DF"/>
    <w:rsid w:val="00822408"/>
    <w:rsid w:val="00822423"/>
    <w:rsid w:val="0082244A"/>
    <w:rsid w:val="00822452"/>
    <w:rsid w:val="0082247B"/>
    <w:rsid w:val="00822487"/>
    <w:rsid w:val="008224C5"/>
    <w:rsid w:val="0082252D"/>
    <w:rsid w:val="00822567"/>
    <w:rsid w:val="00822576"/>
    <w:rsid w:val="00822589"/>
    <w:rsid w:val="00822592"/>
    <w:rsid w:val="00822595"/>
    <w:rsid w:val="00822597"/>
    <w:rsid w:val="008225E6"/>
    <w:rsid w:val="008225FA"/>
    <w:rsid w:val="00822629"/>
    <w:rsid w:val="0082264E"/>
    <w:rsid w:val="00822653"/>
    <w:rsid w:val="0082267D"/>
    <w:rsid w:val="008226A6"/>
    <w:rsid w:val="008226CF"/>
    <w:rsid w:val="00822700"/>
    <w:rsid w:val="008227B4"/>
    <w:rsid w:val="008227CA"/>
    <w:rsid w:val="008227D3"/>
    <w:rsid w:val="008227D7"/>
    <w:rsid w:val="00822814"/>
    <w:rsid w:val="008228AC"/>
    <w:rsid w:val="008228F1"/>
    <w:rsid w:val="00822916"/>
    <w:rsid w:val="00822929"/>
    <w:rsid w:val="00822960"/>
    <w:rsid w:val="00822973"/>
    <w:rsid w:val="0082297B"/>
    <w:rsid w:val="0082299F"/>
    <w:rsid w:val="008229EB"/>
    <w:rsid w:val="00822A0F"/>
    <w:rsid w:val="00822A3C"/>
    <w:rsid w:val="00822A70"/>
    <w:rsid w:val="00822AC6"/>
    <w:rsid w:val="00822B26"/>
    <w:rsid w:val="00822B2E"/>
    <w:rsid w:val="00822B5B"/>
    <w:rsid w:val="00822BA5"/>
    <w:rsid w:val="00822BAC"/>
    <w:rsid w:val="00822BB7"/>
    <w:rsid w:val="00822BC2"/>
    <w:rsid w:val="00822BC4"/>
    <w:rsid w:val="00822BE6"/>
    <w:rsid w:val="00822C0A"/>
    <w:rsid w:val="00822C6B"/>
    <w:rsid w:val="00822C6D"/>
    <w:rsid w:val="00822C94"/>
    <w:rsid w:val="00822C9F"/>
    <w:rsid w:val="00822CAF"/>
    <w:rsid w:val="00822CB4"/>
    <w:rsid w:val="00822CC8"/>
    <w:rsid w:val="00822CCB"/>
    <w:rsid w:val="00822CD3"/>
    <w:rsid w:val="00822CDB"/>
    <w:rsid w:val="00822CE3"/>
    <w:rsid w:val="00822CF4"/>
    <w:rsid w:val="00822D14"/>
    <w:rsid w:val="00822D78"/>
    <w:rsid w:val="00822DD8"/>
    <w:rsid w:val="00822DFD"/>
    <w:rsid w:val="00822E18"/>
    <w:rsid w:val="00822E4B"/>
    <w:rsid w:val="00822E5C"/>
    <w:rsid w:val="00822E7A"/>
    <w:rsid w:val="00822EB1"/>
    <w:rsid w:val="00822EF8"/>
    <w:rsid w:val="00822F11"/>
    <w:rsid w:val="00822F69"/>
    <w:rsid w:val="00822FA4"/>
    <w:rsid w:val="00822FBD"/>
    <w:rsid w:val="00823022"/>
    <w:rsid w:val="00823026"/>
    <w:rsid w:val="00823047"/>
    <w:rsid w:val="00823060"/>
    <w:rsid w:val="008230D5"/>
    <w:rsid w:val="008230F2"/>
    <w:rsid w:val="008230FC"/>
    <w:rsid w:val="0082311A"/>
    <w:rsid w:val="00823153"/>
    <w:rsid w:val="0082315A"/>
    <w:rsid w:val="00823209"/>
    <w:rsid w:val="00823224"/>
    <w:rsid w:val="00823228"/>
    <w:rsid w:val="008232C9"/>
    <w:rsid w:val="008232F4"/>
    <w:rsid w:val="00823306"/>
    <w:rsid w:val="0082331E"/>
    <w:rsid w:val="00823326"/>
    <w:rsid w:val="00823344"/>
    <w:rsid w:val="00823347"/>
    <w:rsid w:val="00823355"/>
    <w:rsid w:val="0082335B"/>
    <w:rsid w:val="0082335D"/>
    <w:rsid w:val="00823390"/>
    <w:rsid w:val="0082339D"/>
    <w:rsid w:val="008233C7"/>
    <w:rsid w:val="0082341A"/>
    <w:rsid w:val="00823465"/>
    <w:rsid w:val="0082346A"/>
    <w:rsid w:val="008234A1"/>
    <w:rsid w:val="008234C6"/>
    <w:rsid w:val="00823519"/>
    <w:rsid w:val="0082355C"/>
    <w:rsid w:val="00823569"/>
    <w:rsid w:val="008235C3"/>
    <w:rsid w:val="008235D1"/>
    <w:rsid w:val="008235DA"/>
    <w:rsid w:val="00823634"/>
    <w:rsid w:val="00823646"/>
    <w:rsid w:val="00823654"/>
    <w:rsid w:val="0082366B"/>
    <w:rsid w:val="0082367B"/>
    <w:rsid w:val="00823682"/>
    <w:rsid w:val="008236B2"/>
    <w:rsid w:val="008236BD"/>
    <w:rsid w:val="008236C2"/>
    <w:rsid w:val="008236C3"/>
    <w:rsid w:val="00823737"/>
    <w:rsid w:val="008237A2"/>
    <w:rsid w:val="008237EC"/>
    <w:rsid w:val="00823809"/>
    <w:rsid w:val="00823832"/>
    <w:rsid w:val="00823852"/>
    <w:rsid w:val="00823901"/>
    <w:rsid w:val="0082390B"/>
    <w:rsid w:val="008239D2"/>
    <w:rsid w:val="008239E1"/>
    <w:rsid w:val="008239E2"/>
    <w:rsid w:val="008239E4"/>
    <w:rsid w:val="008239FF"/>
    <w:rsid w:val="00823A8A"/>
    <w:rsid w:val="00823AB8"/>
    <w:rsid w:val="00823AB9"/>
    <w:rsid w:val="00823ABB"/>
    <w:rsid w:val="00823AD9"/>
    <w:rsid w:val="00823B0B"/>
    <w:rsid w:val="00823B10"/>
    <w:rsid w:val="00823B2F"/>
    <w:rsid w:val="00823B43"/>
    <w:rsid w:val="00823B6A"/>
    <w:rsid w:val="00823B6C"/>
    <w:rsid w:val="00823B80"/>
    <w:rsid w:val="00823B97"/>
    <w:rsid w:val="00823BF4"/>
    <w:rsid w:val="00823C2E"/>
    <w:rsid w:val="00823C62"/>
    <w:rsid w:val="00823CA1"/>
    <w:rsid w:val="00823CC7"/>
    <w:rsid w:val="00823CDC"/>
    <w:rsid w:val="00823CDE"/>
    <w:rsid w:val="00823D17"/>
    <w:rsid w:val="00823D32"/>
    <w:rsid w:val="00823D3E"/>
    <w:rsid w:val="00823D96"/>
    <w:rsid w:val="00823DA0"/>
    <w:rsid w:val="00823DAF"/>
    <w:rsid w:val="00823DC8"/>
    <w:rsid w:val="00823DD2"/>
    <w:rsid w:val="00823DD9"/>
    <w:rsid w:val="00823E52"/>
    <w:rsid w:val="00823E6C"/>
    <w:rsid w:val="00823EF0"/>
    <w:rsid w:val="00823F22"/>
    <w:rsid w:val="00823F2D"/>
    <w:rsid w:val="00823F7B"/>
    <w:rsid w:val="00823F93"/>
    <w:rsid w:val="00823F9F"/>
    <w:rsid w:val="00823FDB"/>
    <w:rsid w:val="00823FF8"/>
    <w:rsid w:val="00824014"/>
    <w:rsid w:val="00824043"/>
    <w:rsid w:val="0082406A"/>
    <w:rsid w:val="00824075"/>
    <w:rsid w:val="008240C7"/>
    <w:rsid w:val="008240C8"/>
    <w:rsid w:val="008240DA"/>
    <w:rsid w:val="008240FB"/>
    <w:rsid w:val="0082410A"/>
    <w:rsid w:val="00824136"/>
    <w:rsid w:val="0082415F"/>
    <w:rsid w:val="00824169"/>
    <w:rsid w:val="0082419C"/>
    <w:rsid w:val="008241A6"/>
    <w:rsid w:val="008241AA"/>
    <w:rsid w:val="008241CC"/>
    <w:rsid w:val="008241FE"/>
    <w:rsid w:val="00824260"/>
    <w:rsid w:val="00824281"/>
    <w:rsid w:val="0082429B"/>
    <w:rsid w:val="008242D9"/>
    <w:rsid w:val="0082430C"/>
    <w:rsid w:val="00824348"/>
    <w:rsid w:val="0082437D"/>
    <w:rsid w:val="0082438D"/>
    <w:rsid w:val="00824394"/>
    <w:rsid w:val="008243A4"/>
    <w:rsid w:val="008243B4"/>
    <w:rsid w:val="008243C7"/>
    <w:rsid w:val="008243DF"/>
    <w:rsid w:val="00824403"/>
    <w:rsid w:val="00824444"/>
    <w:rsid w:val="0082444E"/>
    <w:rsid w:val="008244F8"/>
    <w:rsid w:val="0082451F"/>
    <w:rsid w:val="00824530"/>
    <w:rsid w:val="00824553"/>
    <w:rsid w:val="0082456F"/>
    <w:rsid w:val="00824570"/>
    <w:rsid w:val="008245C4"/>
    <w:rsid w:val="0082465B"/>
    <w:rsid w:val="0082467A"/>
    <w:rsid w:val="008246A6"/>
    <w:rsid w:val="0082473C"/>
    <w:rsid w:val="00824764"/>
    <w:rsid w:val="008247A4"/>
    <w:rsid w:val="008247A8"/>
    <w:rsid w:val="008247D1"/>
    <w:rsid w:val="008247F8"/>
    <w:rsid w:val="008247FA"/>
    <w:rsid w:val="00824812"/>
    <w:rsid w:val="0082481C"/>
    <w:rsid w:val="00824852"/>
    <w:rsid w:val="00824854"/>
    <w:rsid w:val="00824869"/>
    <w:rsid w:val="0082486A"/>
    <w:rsid w:val="008248B1"/>
    <w:rsid w:val="008248EC"/>
    <w:rsid w:val="0082492F"/>
    <w:rsid w:val="008249D2"/>
    <w:rsid w:val="008249EA"/>
    <w:rsid w:val="00824A1F"/>
    <w:rsid w:val="00824A8C"/>
    <w:rsid w:val="00824AA1"/>
    <w:rsid w:val="00824AF6"/>
    <w:rsid w:val="00824B32"/>
    <w:rsid w:val="00824B85"/>
    <w:rsid w:val="00824BA3"/>
    <w:rsid w:val="00824BCB"/>
    <w:rsid w:val="00824BFC"/>
    <w:rsid w:val="00824CC4"/>
    <w:rsid w:val="00824CFE"/>
    <w:rsid w:val="00824D2C"/>
    <w:rsid w:val="00824D33"/>
    <w:rsid w:val="00824D5B"/>
    <w:rsid w:val="00824D64"/>
    <w:rsid w:val="00824E40"/>
    <w:rsid w:val="00824EA3"/>
    <w:rsid w:val="00824EA9"/>
    <w:rsid w:val="00824EE5"/>
    <w:rsid w:val="00824F7C"/>
    <w:rsid w:val="00824F99"/>
    <w:rsid w:val="00824FCC"/>
    <w:rsid w:val="00824FE4"/>
    <w:rsid w:val="00825005"/>
    <w:rsid w:val="008250D3"/>
    <w:rsid w:val="008250EC"/>
    <w:rsid w:val="0082510C"/>
    <w:rsid w:val="00825113"/>
    <w:rsid w:val="0082518E"/>
    <w:rsid w:val="008251A2"/>
    <w:rsid w:val="00825219"/>
    <w:rsid w:val="008252B8"/>
    <w:rsid w:val="00825300"/>
    <w:rsid w:val="0082532D"/>
    <w:rsid w:val="0082532F"/>
    <w:rsid w:val="00825345"/>
    <w:rsid w:val="00825389"/>
    <w:rsid w:val="0082538A"/>
    <w:rsid w:val="008253C0"/>
    <w:rsid w:val="008253DB"/>
    <w:rsid w:val="00825435"/>
    <w:rsid w:val="0082543F"/>
    <w:rsid w:val="008254A4"/>
    <w:rsid w:val="008254F3"/>
    <w:rsid w:val="008255D8"/>
    <w:rsid w:val="00825668"/>
    <w:rsid w:val="008256B0"/>
    <w:rsid w:val="008256C1"/>
    <w:rsid w:val="008256D7"/>
    <w:rsid w:val="008256DB"/>
    <w:rsid w:val="00825705"/>
    <w:rsid w:val="0082575E"/>
    <w:rsid w:val="00825772"/>
    <w:rsid w:val="0082577A"/>
    <w:rsid w:val="00825795"/>
    <w:rsid w:val="00825837"/>
    <w:rsid w:val="0082584B"/>
    <w:rsid w:val="0082584E"/>
    <w:rsid w:val="0082588F"/>
    <w:rsid w:val="008258AD"/>
    <w:rsid w:val="008258EA"/>
    <w:rsid w:val="008258F2"/>
    <w:rsid w:val="00825943"/>
    <w:rsid w:val="0082594C"/>
    <w:rsid w:val="0082599D"/>
    <w:rsid w:val="008259BF"/>
    <w:rsid w:val="008259FA"/>
    <w:rsid w:val="00825B02"/>
    <w:rsid w:val="00825B93"/>
    <w:rsid w:val="00825C01"/>
    <w:rsid w:val="00825C03"/>
    <w:rsid w:val="00825C24"/>
    <w:rsid w:val="00825C3F"/>
    <w:rsid w:val="00825C60"/>
    <w:rsid w:val="00825C75"/>
    <w:rsid w:val="00825C79"/>
    <w:rsid w:val="00825C9C"/>
    <w:rsid w:val="00825CED"/>
    <w:rsid w:val="00825D35"/>
    <w:rsid w:val="00825D3A"/>
    <w:rsid w:val="00825D6A"/>
    <w:rsid w:val="00825D75"/>
    <w:rsid w:val="00825DA2"/>
    <w:rsid w:val="00825E16"/>
    <w:rsid w:val="00825E54"/>
    <w:rsid w:val="00825E97"/>
    <w:rsid w:val="00825EAC"/>
    <w:rsid w:val="00825EBE"/>
    <w:rsid w:val="00825F17"/>
    <w:rsid w:val="00825F38"/>
    <w:rsid w:val="00825FAD"/>
    <w:rsid w:val="00825FB3"/>
    <w:rsid w:val="00825FBA"/>
    <w:rsid w:val="00825FE6"/>
    <w:rsid w:val="00825FE8"/>
    <w:rsid w:val="00826040"/>
    <w:rsid w:val="00826044"/>
    <w:rsid w:val="00826053"/>
    <w:rsid w:val="00826105"/>
    <w:rsid w:val="00826130"/>
    <w:rsid w:val="00826138"/>
    <w:rsid w:val="0082613D"/>
    <w:rsid w:val="0082616B"/>
    <w:rsid w:val="008261A1"/>
    <w:rsid w:val="008261EB"/>
    <w:rsid w:val="0082621F"/>
    <w:rsid w:val="00826232"/>
    <w:rsid w:val="0082625C"/>
    <w:rsid w:val="00826278"/>
    <w:rsid w:val="00826298"/>
    <w:rsid w:val="008262A5"/>
    <w:rsid w:val="0082630B"/>
    <w:rsid w:val="0082630E"/>
    <w:rsid w:val="00826385"/>
    <w:rsid w:val="008263E5"/>
    <w:rsid w:val="008263EE"/>
    <w:rsid w:val="0082640D"/>
    <w:rsid w:val="00826429"/>
    <w:rsid w:val="00826433"/>
    <w:rsid w:val="0082646D"/>
    <w:rsid w:val="008264CE"/>
    <w:rsid w:val="0082655C"/>
    <w:rsid w:val="00826592"/>
    <w:rsid w:val="008265C5"/>
    <w:rsid w:val="008265EE"/>
    <w:rsid w:val="00826685"/>
    <w:rsid w:val="008266DF"/>
    <w:rsid w:val="008266ED"/>
    <w:rsid w:val="008266F2"/>
    <w:rsid w:val="0082672C"/>
    <w:rsid w:val="0082679F"/>
    <w:rsid w:val="008267C6"/>
    <w:rsid w:val="00826849"/>
    <w:rsid w:val="008268A8"/>
    <w:rsid w:val="008268B1"/>
    <w:rsid w:val="0082690F"/>
    <w:rsid w:val="00826914"/>
    <w:rsid w:val="0082691B"/>
    <w:rsid w:val="00826928"/>
    <w:rsid w:val="00826980"/>
    <w:rsid w:val="00826982"/>
    <w:rsid w:val="008269A8"/>
    <w:rsid w:val="008269AC"/>
    <w:rsid w:val="008269C0"/>
    <w:rsid w:val="008269C6"/>
    <w:rsid w:val="00826A0D"/>
    <w:rsid w:val="00826A13"/>
    <w:rsid w:val="00826A4D"/>
    <w:rsid w:val="00826A6C"/>
    <w:rsid w:val="00826A6E"/>
    <w:rsid w:val="00826B16"/>
    <w:rsid w:val="00826B40"/>
    <w:rsid w:val="00826B85"/>
    <w:rsid w:val="00826B8A"/>
    <w:rsid w:val="00826C09"/>
    <w:rsid w:val="00826C4A"/>
    <w:rsid w:val="00826C57"/>
    <w:rsid w:val="00826C72"/>
    <w:rsid w:val="00826C92"/>
    <w:rsid w:val="00826CB0"/>
    <w:rsid w:val="00826CCA"/>
    <w:rsid w:val="00826D3C"/>
    <w:rsid w:val="00826D8E"/>
    <w:rsid w:val="00826D8F"/>
    <w:rsid w:val="00826DEF"/>
    <w:rsid w:val="00826E0F"/>
    <w:rsid w:val="00826E35"/>
    <w:rsid w:val="00826E4A"/>
    <w:rsid w:val="00826EC1"/>
    <w:rsid w:val="00826EDC"/>
    <w:rsid w:val="00826FA1"/>
    <w:rsid w:val="0082700B"/>
    <w:rsid w:val="00827056"/>
    <w:rsid w:val="008270BA"/>
    <w:rsid w:val="00827135"/>
    <w:rsid w:val="00827179"/>
    <w:rsid w:val="0082717A"/>
    <w:rsid w:val="008271BA"/>
    <w:rsid w:val="008271BF"/>
    <w:rsid w:val="008271C5"/>
    <w:rsid w:val="008271D8"/>
    <w:rsid w:val="008271E2"/>
    <w:rsid w:val="0082720A"/>
    <w:rsid w:val="0082721C"/>
    <w:rsid w:val="0082724D"/>
    <w:rsid w:val="008272B4"/>
    <w:rsid w:val="008272CA"/>
    <w:rsid w:val="008272EC"/>
    <w:rsid w:val="0082733E"/>
    <w:rsid w:val="00827342"/>
    <w:rsid w:val="00827345"/>
    <w:rsid w:val="00827354"/>
    <w:rsid w:val="00827360"/>
    <w:rsid w:val="00827397"/>
    <w:rsid w:val="008273B0"/>
    <w:rsid w:val="008273D7"/>
    <w:rsid w:val="00827425"/>
    <w:rsid w:val="00827436"/>
    <w:rsid w:val="00827456"/>
    <w:rsid w:val="008274C3"/>
    <w:rsid w:val="008274CB"/>
    <w:rsid w:val="008274CE"/>
    <w:rsid w:val="008274E5"/>
    <w:rsid w:val="008274EA"/>
    <w:rsid w:val="0082754C"/>
    <w:rsid w:val="00827569"/>
    <w:rsid w:val="0082757A"/>
    <w:rsid w:val="008275D0"/>
    <w:rsid w:val="0082765B"/>
    <w:rsid w:val="00827665"/>
    <w:rsid w:val="0082766F"/>
    <w:rsid w:val="0082768D"/>
    <w:rsid w:val="008276F2"/>
    <w:rsid w:val="0082771C"/>
    <w:rsid w:val="00827759"/>
    <w:rsid w:val="008277C6"/>
    <w:rsid w:val="008277E2"/>
    <w:rsid w:val="00827830"/>
    <w:rsid w:val="00827879"/>
    <w:rsid w:val="008278B4"/>
    <w:rsid w:val="008278FE"/>
    <w:rsid w:val="00827977"/>
    <w:rsid w:val="0082798E"/>
    <w:rsid w:val="008279B9"/>
    <w:rsid w:val="00827A15"/>
    <w:rsid w:val="00827A2D"/>
    <w:rsid w:val="00827A5C"/>
    <w:rsid w:val="00827A5F"/>
    <w:rsid w:val="00827A73"/>
    <w:rsid w:val="00827A7F"/>
    <w:rsid w:val="00827ACD"/>
    <w:rsid w:val="00827B45"/>
    <w:rsid w:val="00827B51"/>
    <w:rsid w:val="00827B9B"/>
    <w:rsid w:val="00827B9E"/>
    <w:rsid w:val="00827BB5"/>
    <w:rsid w:val="00827BC4"/>
    <w:rsid w:val="00827C3A"/>
    <w:rsid w:val="00827C3E"/>
    <w:rsid w:val="00827C3F"/>
    <w:rsid w:val="00827CA3"/>
    <w:rsid w:val="00827CF2"/>
    <w:rsid w:val="00827D63"/>
    <w:rsid w:val="00827DD7"/>
    <w:rsid w:val="00827E4B"/>
    <w:rsid w:val="00827E4C"/>
    <w:rsid w:val="00827E54"/>
    <w:rsid w:val="00827E66"/>
    <w:rsid w:val="00827EAA"/>
    <w:rsid w:val="00827EB9"/>
    <w:rsid w:val="00827F3B"/>
    <w:rsid w:val="00827F46"/>
    <w:rsid w:val="00827F5D"/>
    <w:rsid w:val="00827F71"/>
    <w:rsid w:val="00827FBF"/>
    <w:rsid w:val="00827FCE"/>
    <w:rsid w:val="0083000F"/>
    <w:rsid w:val="00830067"/>
    <w:rsid w:val="008300C4"/>
    <w:rsid w:val="008300CD"/>
    <w:rsid w:val="008300EA"/>
    <w:rsid w:val="00830232"/>
    <w:rsid w:val="00830272"/>
    <w:rsid w:val="00830284"/>
    <w:rsid w:val="008302E0"/>
    <w:rsid w:val="008302FC"/>
    <w:rsid w:val="008302FE"/>
    <w:rsid w:val="00830318"/>
    <w:rsid w:val="00830385"/>
    <w:rsid w:val="0083039D"/>
    <w:rsid w:val="008303A0"/>
    <w:rsid w:val="008303A5"/>
    <w:rsid w:val="008303E4"/>
    <w:rsid w:val="008303EF"/>
    <w:rsid w:val="00830496"/>
    <w:rsid w:val="008304B8"/>
    <w:rsid w:val="008304D7"/>
    <w:rsid w:val="00830518"/>
    <w:rsid w:val="00830539"/>
    <w:rsid w:val="00830543"/>
    <w:rsid w:val="00830563"/>
    <w:rsid w:val="00830584"/>
    <w:rsid w:val="008305C1"/>
    <w:rsid w:val="0083061B"/>
    <w:rsid w:val="0083067D"/>
    <w:rsid w:val="00830738"/>
    <w:rsid w:val="00830759"/>
    <w:rsid w:val="00830760"/>
    <w:rsid w:val="00830783"/>
    <w:rsid w:val="008307A7"/>
    <w:rsid w:val="008307AC"/>
    <w:rsid w:val="008307AF"/>
    <w:rsid w:val="008307E6"/>
    <w:rsid w:val="008307F6"/>
    <w:rsid w:val="00830837"/>
    <w:rsid w:val="008308BA"/>
    <w:rsid w:val="00830930"/>
    <w:rsid w:val="00830942"/>
    <w:rsid w:val="0083096E"/>
    <w:rsid w:val="008309D0"/>
    <w:rsid w:val="008309E0"/>
    <w:rsid w:val="00830A26"/>
    <w:rsid w:val="00830A37"/>
    <w:rsid w:val="00830A39"/>
    <w:rsid w:val="00830A43"/>
    <w:rsid w:val="00830AB3"/>
    <w:rsid w:val="00830AD5"/>
    <w:rsid w:val="00830AF1"/>
    <w:rsid w:val="00830B5B"/>
    <w:rsid w:val="00830B67"/>
    <w:rsid w:val="00830B74"/>
    <w:rsid w:val="00830BC2"/>
    <w:rsid w:val="00830C27"/>
    <w:rsid w:val="00830C3E"/>
    <w:rsid w:val="00830C46"/>
    <w:rsid w:val="00830C6B"/>
    <w:rsid w:val="00830CA7"/>
    <w:rsid w:val="00830CB7"/>
    <w:rsid w:val="00830D5D"/>
    <w:rsid w:val="00830D68"/>
    <w:rsid w:val="00830DCA"/>
    <w:rsid w:val="00830DDA"/>
    <w:rsid w:val="00830E22"/>
    <w:rsid w:val="00830E46"/>
    <w:rsid w:val="00830E55"/>
    <w:rsid w:val="00830E62"/>
    <w:rsid w:val="00830E80"/>
    <w:rsid w:val="00830E90"/>
    <w:rsid w:val="00830E9E"/>
    <w:rsid w:val="00830F05"/>
    <w:rsid w:val="00830F2B"/>
    <w:rsid w:val="00830F48"/>
    <w:rsid w:val="00830F4F"/>
    <w:rsid w:val="00830FA1"/>
    <w:rsid w:val="00830FEB"/>
    <w:rsid w:val="0083100E"/>
    <w:rsid w:val="00831083"/>
    <w:rsid w:val="008310B4"/>
    <w:rsid w:val="008310C3"/>
    <w:rsid w:val="008310C7"/>
    <w:rsid w:val="00831141"/>
    <w:rsid w:val="00831169"/>
    <w:rsid w:val="00831172"/>
    <w:rsid w:val="00831179"/>
    <w:rsid w:val="0083118A"/>
    <w:rsid w:val="00831192"/>
    <w:rsid w:val="00831197"/>
    <w:rsid w:val="00831219"/>
    <w:rsid w:val="00831227"/>
    <w:rsid w:val="00831235"/>
    <w:rsid w:val="00831258"/>
    <w:rsid w:val="00831299"/>
    <w:rsid w:val="008312B0"/>
    <w:rsid w:val="00831309"/>
    <w:rsid w:val="00831310"/>
    <w:rsid w:val="00831360"/>
    <w:rsid w:val="00831363"/>
    <w:rsid w:val="00831369"/>
    <w:rsid w:val="008313CB"/>
    <w:rsid w:val="008313FA"/>
    <w:rsid w:val="00831439"/>
    <w:rsid w:val="0083148D"/>
    <w:rsid w:val="00831490"/>
    <w:rsid w:val="00831512"/>
    <w:rsid w:val="00831542"/>
    <w:rsid w:val="008315B3"/>
    <w:rsid w:val="008315D1"/>
    <w:rsid w:val="00831606"/>
    <w:rsid w:val="00831720"/>
    <w:rsid w:val="00831760"/>
    <w:rsid w:val="008317B9"/>
    <w:rsid w:val="008317DE"/>
    <w:rsid w:val="008317F6"/>
    <w:rsid w:val="008318B1"/>
    <w:rsid w:val="008318F2"/>
    <w:rsid w:val="00831913"/>
    <w:rsid w:val="00831928"/>
    <w:rsid w:val="0083192F"/>
    <w:rsid w:val="008319A8"/>
    <w:rsid w:val="008319A9"/>
    <w:rsid w:val="008319C1"/>
    <w:rsid w:val="00831A2B"/>
    <w:rsid w:val="00831AA1"/>
    <w:rsid w:val="00831B49"/>
    <w:rsid w:val="00831B5B"/>
    <w:rsid w:val="00831C24"/>
    <w:rsid w:val="00831CB0"/>
    <w:rsid w:val="00831CCF"/>
    <w:rsid w:val="00831D0F"/>
    <w:rsid w:val="00831D88"/>
    <w:rsid w:val="00831DD4"/>
    <w:rsid w:val="00831DD7"/>
    <w:rsid w:val="00831E56"/>
    <w:rsid w:val="00831E72"/>
    <w:rsid w:val="00831E8A"/>
    <w:rsid w:val="00831EAB"/>
    <w:rsid w:val="00831F0B"/>
    <w:rsid w:val="00831F13"/>
    <w:rsid w:val="00831F85"/>
    <w:rsid w:val="00831F95"/>
    <w:rsid w:val="00831FC2"/>
    <w:rsid w:val="00832053"/>
    <w:rsid w:val="00832081"/>
    <w:rsid w:val="00832093"/>
    <w:rsid w:val="0083209B"/>
    <w:rsid w:val="008320D1"/>
    <w:rsid w:val="008320D8"/>
    <w:rsid w:val="008320EA"/>
    <w:rsid w:val="00832115"/>
    <w:rsid w:val="0083213C"/>
    <w:rsid w:val="00832147"/>
    <w:rsid w:val="0083219C"/>
    <w:rsid w:val="008321B3"/>
    <w:rsid w:val="008321C9"/>
    <w:rsid w:val="008321E6"/>
    <w:rsid w:val="008321F5"/>
    <w:rsid w:val="00832245"/>
    <w:rsid w:val="00832248"/>
    <w:rsid w:val="008322C1"/>
    <w:rsid w:val="00832325"/>
    <w:rsid w:val="0083233C"/>
    <w:rsid w:val="0083233F"/>
    <w:rsid w:val="00832379"/>
    <w:rsid w:val="008323D2"/>
    <w:rsid w:val="008323E9"/>
    <w:rsid w:val="008323EF"/>
    <w:rsid w:val="008323FA"/>
    <w:rsid w:val="00832402"/>
    <w:rsid w:val="00832451"/>
    <w:rsid w:val="00832486"/>
    <w:rsid w:val="00832499"/>
    <w:rsid w:val="0083249C"/>
    <w:rsid w:val="008324C4"/>
    <w:rsid w:val="008324CB"/>
    <w:rsid w:val="008324D4"/>
    <w:rsid w:val="00832509"/>
    <w:rsid w:val="00832521"/>
    <w:rsid w:val="00832526"/>
    <w:rsid w:val="00832538"/>
    <w:rsid w:val="008325DA"/>
    <w:rsid w:val="008325E2"/>
    <w:rsid w:val="00832605"/>
    <w:rsid w:val="0083260A"/>
    <w:rsid w:val="00832613"/>
    <w:rsid w:val="0083266E"/>
    <w:rsid w:val="00832676"/>
    <w:rsid w:val="00832692"/>
    <w:rsid w:val="008326C4"/>
    <w:rsid w:val="008326CD"/>
    <w:rsid w:val="008326D5"/>
    <w:rsid w:val="00832712"/>
    <w:rsid w:val="008327A1"/>
    <w:rsid w:val="008327EC"/>
    <w:rsid w:val="008327EF"/>
    <w:rsid w:val="008328C4"/>
    <w:rsid w:val="008328C9"/>
    <w:rsid w:val="0083292C"/>
    <w:rsid w:val="00832940"/>
    <w:rsid w:val="0083295B"/>
    <w:rsid w:val="00832998"/>
    <w:rsid w:val="008329ED"/>
    <w:rsid w:val="00832A07"/>
    <w:rsid w:val="00832B09"/>
    <w:rsid w:val="00832BBB"/>
    <w:rsid w:val="00832BC9"/>
    <w:rsid w:val="00832BCA"/>
    <w:rsid w:val="00832C31"/>
    <w:rsid w:val="00832C37"/>
    <w:rsid w:val="00832C68"/>
    <w:rsid w:val="00832CCA"/>
    <w:rsid w:val="00832CCD"/>
    <w:rsid w:val="00832CF2"/>
    <w:rsid w:val="00832D1C"/>
    <w:rsid w:val="00832D34"/>
    <w:rsid w:val="00832D38"/>
    <w:rsid w:val="00832D44"/>
    <w:rsid w:val="00832D5A"/>
    <w:rsid w:val="00832D82"/>
    <w:rsid w:val="00832D9F"/>
    <w:rsid w:val="00832E1A"/>
    <w:rsid w:val="00832EB4"/>
    <w:rsid w:val="00832EFF"/>
    <w:rsid w:val="00832F04"/>
    <w:rsid w:val="00832F20"/>
    <w:rsid w:val="00832F85"/>
    <w:rsid w:val="00832FAD"/>
    <w:rsid w:val="00832FE7"/>
    <w:rsid w:val="00833007"/>
    <w:rsid w:val="0083300A"/>
    <w:rsid w:val="0083300D"/>
    <w:rsid w:val="0083303D"/>
    <w:rsid w:val="0083305D"/>
    <w:rsid w:val="00833073"/>
    <w:rsid w:val="008330B8"/>
    <w:rsid w:val="008330CD"/>
    <w:rsid w:val="008330E4"/>
    <w:rsid w:val="008330FE"/>
    <w:rsid w:val="00833168"/>
    <w:rsid w:val="00833182"/>
    <w:rsid w:val="008331BD"/>
    <w:rsid w:val="008331DD"/>
    <w:rsid w:val="008331F6"/>
    <w:rsid w:val="00833266"/>
    <w:rsid w:val="00833268"/>
    <w:rsid w:val="0083326D"/>
    <w:rsid w:val="00833282"/>
    <w:rsid w:val="0083330E"/>
    <w:rsid w:val="0083331D"/>
    <w:rsid w:val="0083334E"/>
    <w:rsid w:val="00833383"/>
    <w:rsid w:val="008333BD"/>
    <w:rsid w:val="008333E8"/>
    <w:rsid w:val="008333FB"/>
    <w:rsid w:val="00833442"/>
    <w:rsid w:val="00833443"/>
    <w:rsid w:val="00833457"/>
    <w:rsid w:val="00833464"/>
    <w:rsid w:val="00833531"/>
    <w:rsid w:val="00833555"/>
    <w:rsid w:val="00833556"/>
    <w:rsid w:val="0083357C"/>
    <w:rsid w:val="008335B9"/>
    <w:rsid w:val="008335BF"/>
    <w:rsid w:val="00833601"/>
    <w:rsid w:val="0083362B"/>
    <w:rsid w:val="008336A4"/>
    <w:rsid w:val="008336A8"/>
    <w:rsid w:val="008336D2"/>
    <w:rsid w:val="008336F7"/>
    <w:rsid w:val="00833753"/>
    <w:rsid w:val="00833758"/>
    <w:rsid w:val="00833763"/>
    <w:rsid w:val="00833787"/>
    <w:rsid w:val="00833812"/>
    <w:rsid w:val="0083382B"/>
    <w:rsid w:val="00833856"/>
    <w:rsid w:val="00833865"/>
    <w:rsid w:val="008338A1"/>
    <w:rsid w:val="008338FF"/>
    <w:rsid w:val="00833901"/>
    <w:rsid w:val="00833947"/>
    <w:rsid w:val="0083394D"/>
    <w:rsid w:val="00833958"/>
    <w:rsid w:val="00833965"/>
    <w:rsid w:val="00833A12"/>
    <w:rsid w:val="00833A24"/>
    <w:rsid w:val="00833A39"/>
    <w:rsid w:val="00833AC0"/>
    <w:rsid w:val="00833B27"/>
    <w:rsid w:val="00833BAD"/>
    <w:rsid w:val="00833BD2"/>
    <w:rsid w:val="00833C01"/>
    <w:rsid w:val="00833C46"/>
    <w:rsid w:val="00833C58"/>
    <w:rsid w:val="00833CB8"/>
    <w:rsid w:val="00833D5E"/>
    <w:rsid w:val="00833D70"/>
    <w:rsid w:val="00833DAA"/>
    <w:rsid w:val="00833DDE"/>
    <w:rsid w:val="00833E2C"/>
    <w:rsid w:val="00833E91"/>
    <w:rsid w:val="00833EE1"/>
    <w:rsid w:val="00833F09"/>
    <w:rsid w:val="00833F73"/>
    <w:rsid w:val="00833F86"/>
    <w:rsid w:val="00833FE3"/>
    <w:rsid w:val="00834012"/>
    <w:rsid w:val="0083402B"/>
    <w:rsid w:val="00834057"/>
    <w:rsid w:val="0083409A"/>
    <w:rsid w:val="0083409F"/>
    <w:rsid w:val="008340BB"/>
    <w:rsid w:val="008341CA"/>
    <w:rsid w:val="008341E3"/>
    <w:rsid w:val="008341E8"/>
    <w:rsid w:val="0083426F"/>
    <w:rsid w:val="0083428C"/>
    <w:rsid w:val="008342ED"/>
    <w:rsid w:val="008342F6"/>
    <w:rsid w:val="00834311"/>
    <w:rsid w:val="0083435A"/>
    <w:rsid w:val="00834366"/>
    <w:rsid w:val="00834369"/>
    <w:rsid w:val="008343BD"/>
    <w:rsid w:val="008343C6"/>
    <w:rsid w:val="008343D4"/>
    <w:rsid w:val="008343ED"/>
    <w:rsid w:val="00834425"/>
    <w:rsid w:val="00834433"/>
    <w:rsid w:val="00834439"/>
    <w:rsid w:val="008344A5"/>
    <w:rsid w:val="008344E1"/>
    <w:rsid w:val="0083452E"/>
    <w:rsid w:val="00834578"/>
    <w:rsid w:val="008345AD"/>
    <w:rsid w:val="008345E3"/>
    <w:rsid w:val="0083461A"/>
    <w:rsid w:val="00834640"/>
    <w:rsid w:val="00834660"/>
    <w:rsid w:val="0083468D"/>
    <w:rsid w:val="008346AA"/>
    <w:rsid w:val="008346D7"/>
    <w:rsid w:val="008346F1"/>
    <w:rsid w:val="00834705"/>
    <w:rsid w:val="0083470F"/>
    <w:rsid w:val="0083472A"/>
    <w:rsid w:val="00834737"/>
    <w:rsid w:val="00834749"/>
    <w:rsid w:val="00834751"/>
    <w:rsid w:val="008347CE"/>
    <w:rsid w:val="00834830"/>
    <w:rsid w:val="00834852"/>
    <w:rsid w:val="00834889"/>
    <w:rsid w:val="008348BA"/>
    <w:rsid w:val="008348D7"/>
    <w:rsid w:val="0083495C"/>
    <w:rsid w:val="00834969"/>
    <w:rsid w:val="008349CE"/>
    <w:rsid w:val="008349D6"/>
    <w:rsid w:val="00834A21"/>
    <w:rsid w:val="00834A2D"/>
    <w:rsid w:val="00834A4C"/>
    <w:rsid w:val="00834A5D"/>
    <w:rsid w:val="00834ACE"/>
    <w:rsid w:val="00834ACF"/>
    <w:rsid w:val="00834AE1"/>
    <w:rsid w:val="00834B0C"/>
    <w:rsid w:val="00834B12"/>
    <w:rsid w:val="00834B23"/>
    <w:rsid w:val="00834B30"/>
    <w:rsid w:val="00834B39"/>
    <w:rsid w:val="00834B43"/>
    <w:rsid w:val="00834B54"/>
    <w:rsid w:val="00834B69"/>
    <w:rsid w:val="00834B89"/>
    <w:rsid w:val="00834BC2"/>
    <w:rsid w:val="00834BD9"/>
    <w:rsid w:val="00834BED"/>
    <w:rsid w:val="00834BF3"/>
    <w:rsid w:val="00834BF9"/>
    <w:rsid w:val="00834C1D"/>
    <w:rsid w:val="00834C34"/>
    <w:rsid w:val="00834C43"/>
    <w:rsid w:val="00834C45"/>
    <w:rsid w:val="00834C4C"/>
    <w:rsid w:val="00834CDA"/>
    <w:rsid w:val="00834D33"/>
    <w:rsid w:val="00834DF6"/>
    <w:rsid w:val="00834DFA"/>
    <w:rsid w:val="00834E4A"/>
    <w:rsid w:val="00834E57"/>
    <w:rsid w:val="00834EAC"/>
    <w:rsid w:val="00834F0C"/>
    <w:rsid w:val="00834F2D"/>
    <w:rsid w:val="00834F8C"/>
    <w:rsid w:val="00834FC8"/>
    <w:rsid w:val="00834FF1"/>
    <w:rsid w:val="00834FF4"/>
    <w:rsid w:val="00835015"/>
    <w:rsid w:val="00835062"/>
    <w:rsid w:val="0083509D"/>
    <w:rsid w:val="008350C3"/>
    <w:rsid w:val="008350CD"/>
    <w:rsid w:val="008350D8"/>
    <w:rsid w:val="008350F4"/>
    <w:rsid w:val="00835116"/>
    <w:rsid w:val="00835141"/>
    <w:rsid w:val="0083518D"/>
    <w:rsid w:val="008351FA"/>
    <w:rsid w:val="00835257"/>
    <w:rsid w:val="0083525A"/>
    <w:rsid w:val="00835273"/>
    <w:rsid w:val="0083527E"/>
    <w:rsid w:val="008352AF"/>
    <w:rsid w:val="008352B1"/>
    <w:rsid w:val="008352CA"/>
    <w:rsid w:val="008352F4"/>
    <w:rsid w:val="008352F6"/>
    <w:rsid w:val="00835330"/>
    <w:rsid w:val="0083537E"/>
    <w:rsid w:val="0083542D"/>
    <w:rsid w:val="0083543C"/>
    <w:rsid w:val="008354D6"/>
    <w:rsid w:val="008354DE"/>
    <w:rsid w:val="008354F7"/>
    <w:rsid w:val="00835500"/>
    <w:rsid w:val="00835511"/>
    <w:rsid w:val="00835534"/>
    <w:rsid w:val="00835557"/>
    <w:rsid w:val="0083559C"/>
    <w:rsid w:val="008355D4"/>
    <w:rsid w:val="008355D9"/>
    <w:rsid w:val="00835615"/>
    <w:rsid w:val="0083563B"/>
    <w:rsid w:val="00835679"/>
    <w:rsid w:val="008356B3"/>
    <w:rsid w:val="008356BD"/>
    <w:rsid w:val="008356C8"/>
    <w:rsid w:val="008356DB"/>
    <w:rsid w:val="008356E0"/>
    <w:rsid w:val="0083573A"/>
    <w:rsid w:val="0083573C"/>
    <w:rsid w:val="00835789"/>
    <w:rsid w:val="008357B5"/>
    <w:rsid w:val="008358FF"/>
    <w:rsid w:val="0083590B"/>
    <w:rsid w:val="00835910"/>
    <w:rsid w:val="0083591D"/>
    <w:rsid w:val="00835923"/>
    <w:rsid w:val="00835932"/>
    <w:rsid w:val="0083594A"/>
    <w:rsid w:val="0083594D"/>
    <w:rsid w:val="00835985"/>
    <w:rsid w:val="0083598C"/>
    <w:rsid w:val="0083599D"/>
    <w:rsid w:val="0083599E"/>
    <w:rsid w:val="008359AC"/>
    <w:rsid w:val="008359B7"/>
    <w:rsid w:val="008359C5"/>
    <w:rsid w:val="008359D5"/>
    <w:rsid w:val="00835A3F"/>
    <w:rsid w:val="00835A87"/>
    <w:rsid w:val="00835ABF"/>
    <w:rsid w:val="00835ACA"/>
    <w:rsid w:val="00835B21"/>
    <w:rsid w:val="00835B27"/>
    <w:rsid w:val="00835B32"/>
    <w:rsid w:val="00835B49"/>
    <w:rsid w:val="00835B83"/>
    <w:rsid w:val="00835B94"/>
    <w:rsid w:val="00835BFA"/>
    <w:rsid w:val="00835C2E"/>
    <w:rsid w:val="00835C3A"/>
    <w:rsid w:val="00835C58"/>
    <w:rsid w:val="00835C86"/>
    <w:rsid w:val="00835CBD"/>
    <w:rsid w:val="00835CBF"/>
    <w:rsid w:val="00835CCB"/>
    <w:rsid w:val="00835CFC"/>
    <w:rsid w:val="00835D18"/>
    <w:rsid w:val="00835D3E"/>
    <w:rsid w:val="00835DF4"/>
    <w:rsid w:val="00835E1E"/>
    <w:rsid w:val="00835E2C"/>
    <w:rsid w:val="00835E57"/>
    <w:rsid w:val="00835EB4"/>
    <w:rsid w:val="00835EB9"/>
    <w:rsid w:val="00835EC5"/>
    <w:rsid w:val="00835EDD"/>
    <w:rsid w:val="00835EE8"/>
    <w:rsid w:val="00835F6F"/>
    <w:rsid w:val="00835F78"/>
    <w:rsid w:val="00836065"/>
    <w:rsid w:val="00836086"/>
    <w:rsid w:val="00836097"/>
    <w:rsid w:val="008360DD"/>
    <w:rsid w:val="008360F6"/>
    <w:rsid w:val="00836125"/>
    <w:rsid w:val="00836164"/>
    <w:rsid w:val="0083617B"/>
    <w:rsid w:val="008361A7"/>
    <w:rsid w:val="008361AF"/>
    <w:rsid w:val="008361C2"/>
    <w:rsid w:val="008361E2"/>
    <w:rsid w:val="0083627E"/>
    <w:rsid w:val="00836343"/>
    <w:rsid w:val="008363EA"/>
    <w:rsid w:val="008363F5"/>
    <w:rsid w:val="0083642A"/>
    <w:rsid w:val="00836442"/>
    <w:rsid w:val="0083647C"/>
    <w:rsid w:val="008364DC"/>
    <w:rsid w:val="008364F3"/>
    <w:rsid w:val="008364F4"/>
    <w:rsid w:val="00836550"/>
    <w:rsid w:val="008365AD"/>
    <w:rsid w:val="00836639"/>
    <w:rsid w:val="00836669"/>
    <w:rsid w:val="008366AD"/>
    <w:rsid w:val="008366D6"/>
    <w:rsid w:val="00836732"/>
    <w:rsid w:val="0083673F"/>
    <w:rsid w:val="00836741"/>
    <w:rsid w:val="00836791"/>
    <w:rsid w:val="008367C7"/>
    <w:rsid w:val="008367CC"/>
    <w:rsid w:val="008367F9"/>
    <w:rsid w:val="00836820"/>
    <w:rsid w:val="0083683A"/>
    <w:rsid w:val="00836840"/>
    <w:rsid w:val="00836883"/>
    <w:rsid w:val="00836895"/>
    <w:rsid w:val="008368E1"/>
    <w:rsid w:val="008368EC"/>
    <w:rsid w:val="00836928"/>
    <w:rsid w:val="00836939"/>
    <w:rsid w:val="0083694C"/>
    <w:rsid w:val="00836955"/>
    <w:rsid w:val="00836968"/>
    <w:rsid w:val="0083696F"/>
    <w:rsid w:val="008369E4"/>
    <w:rsid w:val="00836A0C"/>
    <w:rsid w:val="00836A95"/>
    <w:rsid w:val="00836AF0"/>
    <w:rsid w:val="00836B02"/>
    <w:rsid w:val="00836B0E"/>
    <w:rsid w:val="00836B4C"/>
    <w:rsid w:val="00836BD6"/>
    <w:rsid w:val="00836C0E"/>
    <w:rsid w:val="00836C2E"/>
    <w:rsid w:val="00836C73"/>
    <w:rsid w:val="00836CD0"/>
    <w:rsid w:val="00836CD3"/>
    <w:rsid w:val="00836CD4"/>
    <w:rsid w:val="00836CE0"/>
    <w:rsid w:val="00836CF8"/>
    <w:rsid w:val="00836D16"/>
    <w:rsid w:val="00836D1B"/>
    <w:rsid w:val="00836D50"/>
    <w:rsid w:val="00836D8D"/>
    <w:rsid w:val="00836DF6"/>
    <w:rsid w:val="00836E1C"/>
    <w:rsid w:val="00836E5B"/>
    <w:rsid w:val="00836E62"/>
    <w:rsid w:val="00836E78"/>
    <w:rsid w:val="00836E86"/>
    <w:rsid w:val="00836E88"/>
    <w:rsid w:val="00836EA6"/>
    <w:rsid w:val="00836EE9"/>
    <w:rsid w:val="00836EED"/>
    <w:rsid w:val="00836F02"/>
    <w:rsid w:val="00836F89"/>
    <w:rsid w:val="00836F93"/>
    <w:rsid w:val="00836FD6"/>
    <w:rsid w:val="0083703F"/>
    <w:rsid w:val="00837051"/>
    <w:rsid w:val="0083705D"/>
    <w:rsid w:val="0083707E"/>
    <w:rsid w:val="0083708B"/>
    <w:rsid w:val="008370C0"/>
    <w:rsid w:val="008370EF"/>
    <w:rsid w:val="00837143"/>
    <w:rsid w:val="0083717E"/>
    <w:rsid w:val="008371BD"/>
    <w:rsid w:val="0083720A"/>
    <w:rsid w:val="00837218"/>
    <w:rsid w:val="0083729D"/>
    <w:rsid w:val="008372A2"/>
    <w:rsid w:val="008372CE"/>
    <w:rsid w:val="008372CF"/>
    <w:rsid w:val="008372ED"/>
    <w:rsid w:val="00837315"/>
    <w:rsid w:val="00837345"/>
    <w:rsid w:val="00837421"/>
    <w:rsid w:val="00837471"/>
    <w:rsid w:val="00837475"/>
    <w:rsid w:val="0083747B"/>
    <w:rsid w:val="00837482"/>
    <w:rsid w:val="00837489"/>
    <w:rsid w:val="008374C8"/>
    <w:rsid w:val="008374FD"/>
    <w:rsid w:val="00837516"/>
    <w:rsid w:val="0083752C"/>
    <w:rsid w:val="0083757A"/>
    <w:rsid w:val="00837597"/>
    <w:rsid w:val="0083759F"/>
    <w:rsid w:val="008375B0"/>
    <w:rsid w:val="008375DA"/>
    <w:rsid w:val="00837613"/>
    <w:rsid w:val="00837642"/>
    <w:rsid w:val="0083769F"/>
    <w:rsid w:val="008376B4"/>
    <w:rsid w:val="008376F5"/>
    <w:rsid w:val="00837731"/>
    <w:rsid w:val="00837744"/>
    <w:rsid w:val="008377BE"/>
    <w:rsid w:val="008377E3"/>
    <w:rsid w:val="008377E5"/>
    <w:rsid w:val="00837805"/>
    <w:rsid w:val="00837829"/>
    <w:rsid w:val="0083782F"/>
    <w:rsid w:val="00837836"/>
    <w:rsid w:val="0083783E"/>
    <w:rsid w:val="0083789D"/>
    <w:rsid w:val="008378C3"/>
    <w:rsid w:val="008378C8"/>
    <w:rsid w:val="00837923"/>
    <w:rsid w:val="00837958"/>
    <w:rsid w:val="008379FA"/>
    <w:rsid w:val="00837A4D"/>
    <w:rsid w:val="00837A74"/>
    <w:rsid w:val="00837AAA"/>
    <w:rsid w:val="00837AC4"/>
    <w:rsid w:val="00837B21"/>
    <w:rsid w:val="00837B66"/>
    <w:rsid w:val="00837B80"/>
    <w:rsid w:val="00837B95"/>
    <w:rsid w:val="00837BD1"/>
    <w:rsid w:val="00837C35"/>
    <w:rsid w:val="00837C41"/>
    <w:rsid w:val="00837C9B"/>
    <w:rsid w:val="00837C9D"/>
    <w:rsid w:val="00837CD3"/>
    <w:rsid w:val="00837D0B"/>
    <w:rsid w:val="00837D30"/>
    <w:rsid w:val="00837D31"/>
    <w:rsid w:val="00837D46"/>
    <w:rsid w:val="00837D66"/>
    <w:rsid w:val="00837DA9"/>
    <w:rsid w:val="00837DBC"/>
    <w:rsid w:val="00837E02"/>
    <w:rsid w:val="00837E9F"/>
    <w:rsid w:val="00837F35"/>
    <w:rsid w:val="00837F37"/>
    <w:rsid w:val="00837FC8"/>
    <w:rsid w:val="00837FF3"/>
    <w:rsid w:val="0084001D"/>
    <w:rsid w:val="0084002A"/>
    <w:rsid w:val="0084008A"/>
    <w:rsid w:val="0084009D"/>
    <w:rsid w:val="008400F5"/>
    <w:rsid w:val="00840109"/>
    <w:rsid w:val="008401DA"/>
    <w:rsid w:val="008401F7"/>
    <w:rsid w:val="008401FB"/>
    <w:rsid w:val="00840200"/>
    <w:rsid w:val="00840231"/>
    <w:rsid w:val="0084024E"/>
    <w:rsid w:val="008402AB"/>
    <w:rsid w:val="008402CE"/>
    <w:rsid w:val="008402F9"/>
    <w:rsid w:val="008402FB"/>
    <w:rsid w:val="0084031A"/>
    <w:rsid w:val="00840325"/>
    <w:rsid w:val="00840365"/>
    <w:rsid w:val="0084040E"/>
    <w:rsid w:val="00840445"/>
    <w:rsid w:val="00840450"/>
    <w:rsid w:val="00840493"/>
    <w:rsid w:val="0084049C"/>
    <w:rsid w:val="008404A7"/>
    <w:rsid w:val="008404E2"/>
    <w:rsid w:val="008404EA"/>
    <w:rsid w:val="00840556"/>
    <w:rsid w:val="00840584"/>
    <w:rsid w:val="008405B3"/>
    <w:rsid w:val="0084069C"/>
    <w:rsid w:val="008406BB"/>
    <w:rsid w:val="008406CA"/>
    <w:rsid w:val="00840736"/>
    <w:rsid w:val="00840772"/>
    <w:rsid w:val="00840776"/>
    <w:rsid w:val="00840790"/>
    <w:rsid w:val="00840798"/>
    <w:rsid w:val="008407BF"/>
    <w:rsid w:val="00840804"/>
    <w:rsid w:val="00840818"/>
    <w:rsid w:val="00840854"/>
    <w:rsid w:val="008408A7"/>
    <w:rsid w:val="008408C4"/>
    <w:rsid w:val="008408E3"/>
    <w:rsid w:val="00840902"/>
    <w:rsid w:val="00840983"/>
    <w:rsid w:val="008409A4"/>
    <w:rsid w:val="008409D3"/>
    <w:rsid w:val="008409F2"/>
    <w:rsid w:val="00840A0C"/>
    <w:rsid w:val="00840A1F"/>
    <w:rsid w:val="00840A40"/>
    <w:rsid w:val="00840A45"/>
    <w:rsid w:val="00840A8E"/>
    <w:rsid w:val="00840A9B"/>
    <w:rsid w:val="00840B00"/>
    <w:rsid w:val="00840B94"/>
    <w:rsid w:val="00840B97"/>
    <w:rsid w:val="00840BD8"/>
    <w:rsid w:val="00840BED"/>
    <w:rsid w:val="00840C02"/>
    <w:rsid w:val="00840C1A"/>
    <w:rsid w:val="00840C8A"/>
    <w:rsid w:val="00840C98"/>
    <w:rsid w:val="00840D21"/>
    <w:rsid w:val="00840D4A"/>
    <w:rsid w:val="00840D66"/>
    <w:rsid w:val="00840D67"/>
    <w:rsid w:val="00840D68"/>
    <w:rsid w:val="00840D7C"/>
    <w:rsid w:val="00840DAA"/>
    <w:rsid w:val="00840DAD"/>
    <w:rsid w:val="00840DB7"/>
    <w:rsid w:val="00840E27"/>
    <w:rsid w:val="00840E2C"/>
    <w:rsid w:val="00840E7E"/>
    <w:rsid w:val="00840E87"/>
    <w:rsid w:val="00840F08"/>
    <w:rsid w:val="00840F0D"/>
    <w:rsid w:val="00840F67"/>
    <w:rsid w:val="008410AE"/>
    <w:rsid w:val="0084110F"/>
    <w:rsid w:val="00841128"/>
    <w:rsid w:val="00841152"/>
    <w:rsid w:val="00841172"/>
    <w:rsid w:val="00841188"/>
    <w:rsid w:val="008411B5"/>
    <w:rsid w:val="008411CB"/>
    <w:rsid w:val="008411F9"/>
    <w:rsid w:val="008412D5"/>
    <w:rsid w:val="00841327"/>
    <w:rsid w:val="00841343"/>
    <w:rsid w:val="0084139C"/>
    <w:rsid w:val="008413CF"/>
    <w:rsid w:val="008413DE"/>
    <w:rsid w:val="008413FB"/>
    <w:rsid w:val="00841475"/>
    <w:rsid w:val="008414B9"/>
    <w:rsid w:val="00841515"/>
    <w:rsid w:val="00841556"/>
    <w:rsid w:val="00841565"/>
    <w:rsid w:val="0084159C"/>
    <w:rsid w:val="008415AC"/>
    <w:rsid w:val="008415D1"/>
    <w:rsid w:val="00841628"/>
    <w:rsid w:val="00841634"/>
    <w:rsid w:val="00841650"/>
    <w:rsid w:val="008416A8"/>
    <w:rsid w:val="00841732"/>
    <w:rsid w:val="0084173E"/>
    <w:rsid w:val="0084176A"/>
    <w:rsid w:val="0084177C"/>
    <w:rsid w:val="00841825"/>
    <w:rsid w:val="00841847"/>
    <w:rsid w:val="0084184E"/>
    <w:rsid w:val="008418B4"/>
    <w:rsid w:val="008418F3"/>
    <w:rsid w:val="0084190E"/>
    <w:rsid w:val="0084191B"/>
    <w:rsid w:val="00841941"/>
    <w:rsid w:val="0084197C"/>
    <w:rsid w:val="008419C0"/>
    <w:rsid w:val="008419EF"/>
    <w:rsid w:val="00841A05"/>
    <w:rsid w:val="00841A7F"/>
    <w:rsid w:val="00841A8D"/>
    <w:rsid w:val="00841BE6"/>
    <w:rsid w:val="00841C55"/>
    <w:rsid w:val="00841C59"/>
    <w:rsid w:val="00841C68"/>
    <w:rsid w:val="00841C87"/>
    <w:rsid w:val="00841CF8"/>
    <w:rsid w:val="00841D14"/>
    <w:rsid w:val="00841D5C"/>
    <w:rsid w:val="00841DE2"/>
    <w:rsid w:val="00841DE9"/>
    <w:rsid w:val="00841E13"/>
    <w:rsid w:val="00841E35"/>
    <w:rsid w:val="00841E7A"/>
    <w:rsid w:val="00841E92"/>
    <w:rsid w:val="00841E93"/>
    <w:rsid w:val="00841F03"/>
    <w:rsid w:val="00841F31"/>
    <w:rsid w:val="00841F59"/>
    <w:rsid w:val="00841FDE"/>
    <w:rsid w:val="0084209E"/>
    <w:rsid w:val="008420CA"/>
    <w:rsid w:val="008420D4"/>
    <w:rsid w:val="008420DE"/>
    <w:rsid w:val="0084216D"/>
    <w:rsid w:val="00842175"/>
    <w:rsid w:val="00842192"/>
    <w:rsid w:val="00842197"/>
    <w:rsid w:val="008421B2"/>
    <w:rsid w:val="008421B9"/>
    <w:rsid w:val="008421C6"/>
    <w:rsid w:val="008421D7"/>
    <w:rsid w:val="008421DF"/>
    <w:rsid w:val="00842209"/>
    <w:rsid w:val="0084223B"/>
    <w:rsid w:val="0084228E"/>
    <w:rsid w:val="008422AF"/>
    <w:rsid w:val="008422E3"/>
    <w:rsid w:val="00842300"/>
    <w:rsid w:val="00842306"/>
    <w:rsid w:val="00842308"/>
    <w:rsid w:val="0084233F"/>
    <w:rsid w:val="0084237B"/>
    <w:rsid w:val="008423B1"/>
    <w:rsid w:val="008423B2"/>
    <w:rsid w:val="008423C7"/>
    <w:rsid w:val="008423F4"/>
    <w:rsid w:val="0084242A"/>
    <w:rsid w:val="00842459"/>
    <w:rsid w:val="008424CC"/>
    <w:rsid w:val="008424D1"/>
    <w:rsid w:val="008424F0"/>
    <w:rsid w:val="008424FC"/>
    <w:rsid w:val="00842506"/>
    <w:rsid w:val="00842561"/>
    <w:rsid w:val="00842589"/>
    <w:rsid w:val="008425A1"/>
    <w:rsid w:val="008425B3"/>
    <w:rsid w:val="00842604"/>
    <w:rsid w:val="0084264C"/>
    <w:rsid w:val="0084265B"/>
    <w:rsid w:val="00842707"/>
    <w:rsid w:val="0084270F"/>
    <w:rsid w:val="0084272B"/>
    <w:rsid w:val="008427B7"/>
    <w:rsid w:val="0084280C"/>
    <w:rsid w:val="00842837"/>
    <w:rsid w:val="00842847"/>
    <w:rsid w:val="00842863"/>
    <w:rsid w:val="008428A6"/>
    <w:rsid w:val="008428E7"/>
    <w:rsid w:val="00842914"/>
    <w:rsid w:val="00842926"/>
    <w:rsid w:val="00842964"/>
    <w:rsid w:val="008429BE"/>
    <w:rsid w:val="00842A01"/>
    <w:rsid w:val="00842A35"/>
    <w:rsid w:val="00842A46"/>
    <w:rsid w:val="00842AA6"/>
    <w:rsid w:val="00842B50"/>
    <w:rsid w:val="00842B98"/>
    <w:rsid w:val="00842BE6"/>
    <w:rsid w:val="00842BED"/>
    <w:rsid w:val="00842C3E"/>
    <w:rsid w:val="00842CA0"/>
    <w:rsid w:val="00842D35"/>
    <w:rsid w:val="00842D39"/>
    <w:rsid w:val="00842D43"/>
    <w:rsid w:val="00842D46"/>
    <w:rsid w:val="00842D8C"/>
    <w:rsid w:val="00842DAD"/>
    <w:rsid w:val="00842DC3"/>
    <w:rsid w:val="00842DED"/>
    <w:rsid w:val="00842E1A"/>
    <w:rsid w:val="00842E89"/>
    <w:rsid w:val="00842E96"/>
    <w:rsid w:val="00842EC9"/>
    <w:rsid w:val="00842ECD"/>
    <w:rsid w:val="00842F48"/>
    <w:rsid w:val="00842F6B"/>
    <w:rsid w:val="00842FFA"/>
    <w:rsid w:val="00842FFF"/>
    <w:rsid w:val="0084306B"/>
    <w:rsid w:val="0084307D"/>
    <w:rsid w:val="00843085"/>
    <w:rsid w:val="00843091"/>
    <w:rsid w:val="008430A0"/>
    <w:rsid w:val="008430BB"/>
    <w:rsid w:val="008430E3"/>
    <w:rsid w:val="00843107"/>
    <w:rsid w:val="00843135"/>
    <w:rsid w:val="0084317B"/>
    <w:rsid w:val="00843192"/>
    <w:rsid w:val="0084319A"/>
    <w:rsid w:val="008431D1"/>
    <w:rsid w:val="008431D3"/>
    <w:rsid w:val="008431D9"/>
    <w:rsid w:val="008431E1"/>
    <w:rsid w:val="00843256"/>
    <w:rsid w:val="00843280"/>
    <w:rsid w:val="00843299"/>
    <w:rsid w:val="0084329A"/>
    <w:rsid w:val="008432C1"/>
    <w:rsid w:val="0084337F"/>
    <w:rsid w:val="008433A6"/>
    <w:rsid w:val="008433C5"/>
    <w:rsid w:val="008433C9"/>
    <w:rsid w:val="008433FD"/>
    <w:rsid w:val="00843409"/>
    <w:rsid w:val="00843434"/>
    <w:rsid w:val="00843445"/>
    <w:rsid w:val="008434A5"/>
    <w:rsid w:val="008435BA"/>
    <w:rsid w:val="008435CE"/>
    <w:rsid w:val="00843604"/>
    <w:rsid w:val="00843625"/>
    <w:rsid w:val="0084362E"/>
    <w:rsid w:val="00843671"/>
    <w:rsid w:val="00843696"/>
    <w:rsid w:val="00843711"/>
    <w:rsid w:val="0084371D"/>
    <w:rsid w:val="00843734"/>
    <w:rsid w:val="00843739"/>
    <w:rsid w:val="00843792"/>
    <w:rsid w:val="008437CA"/>
    <w:rsid w:val="008437D5"/>
    <w:rsid w:val="008437E2"/>
    <w:rsid w:val="0084380B"/>
    <w:rsid w:val="00843811"/>
    <w:rsid w:val="0084381C"/>
    <w:rsid w:val="00843829"/>
    <w:rsid w:val="0084383E"/>
    <w:rsid w:val="00843855"/>
    <w:rsid w:val="00843879"/>
    <w:rsid w:val="00843883"/>
    <w:rsid w:val="00843886"/>
    <w:rsid w:val="0084388B"/>
    <w:rsid w:val="0084389E"/>
    <w:rsid w:val="008438C5"/>
    <w:rsid w:val="008438C8"/>
    <w:rsid w:val="008438E7"/>
    <w:rsid w:val="008438EE"/>
    <w:rsid w:val="008438FA"/>
    <w:rsid w:val="0084391C"/>
    <w:rsid w:val="00843927"/>
    <w:rsid w:val="0084392A"/>
    <w:rsid w:val="00843960"/>
    <w:rsid w:val="00843977"/>
    <w:rsid w:val="008439CD"/>
    <w:rsid w:val="008439D3"/>
    <w:rsid w:val="00843A5D"/>
    <w:rsid w:val="00843A5F"/>
    <w:rsid w:val="00843B1B"/>
    <w:rsid w:val="00843B21"/>
    <w:rsid w:val="00843B25"/>
    <w:rsid w:val="00843B8E"/>
    <w:rsid w:val="00843BB7"/>
    <w:rsid w:val="00843BC0"/>
    <w:rsid w:val="00843BE4"/>
    <w:rsid w:val="00843C2D"/>
    <w:rsid w:val="00843C37"/>
    <w:rsid w:val="00843C41"/>
    <w:rsid w:val="00843C58"/>
    <w:rsid w:val="00843C76"/>
    <w:rsid w:val="00843C9B"/>
    <w:rsid w:val="00843CDB"/>
    <w:rsid w:val="00843CDC"/>
    <w:rsid w:val="00843CE2"/>
    <w:rsid w:val="00843CFE"/>
    <w:rsid w:val="00843D2F"/>
    <w:rsid w:val="00843D32"/>
    <w:rsid w:val="00843D47"/>
    <w:rsid w:val="00843D52"/>
    <w:rsid w:val="00843D88"/>
    <w:rsid w:val="00843D8E"/>
    <w:rsid w:val="00843DBF"/>
    <w:rsid w:val="00843DDA"/>
    <w:rsid w:val="00843E41"/>
    <w:rsid w:val="00843E9A"/>
    <w:rsid w:val="00843EA1"/>
    <w:rsid w:val="00843ED5"/>
    <w:rsid w:val="00843EEE"/>
    <w:rsid w:val="00843F39"/>
    <w:rsid w:val="00843F55"/>
    <w:rsid w:val="00843F97"/>
    <w:rsid w:val="00843FB7"/>
    <w:rsid w:val="00843FB8"/>
    <w:rsid w:val="00843FE2"/>
    <w:rsid w:val="00843FEC"/>
    <w:rsid w:val="00843FF9"/>
    <w:rsid w:val="00843FFA"/>
    <w:rsid w:val="0084408C"/>
    <w:rsid w:val="008440C2"/>
    <w:rsid w:val="008440D2"/>
    <w:rsid w:val="0084415D"/>
    <w:rsid w:val="0084416C"/>
    <w:rsid w:val="00844195"/>
    <w:rsid w:val="008441C2"/>
    <w:rsid w:val="008441C7"/>
    <w:rsid w:val="00844202"/>
    <w:rsid w:val="00844215"/>
    <w:rsid w:val="00844221"/>
    <w:rsid w:val="00844238"/>
    <w:rsid w:val="00844277"/>
    <w:rsid w:val="008442B2"/>
    <w:rsid w:val="008442F2"/>
    <w:rsid w:val="008442F8"/>
    <w:rsid w:val="00844303"/>
    <w:rsid w:val="0084433D"/>
    <w:rsid w:val="0084433E"/>
    <w:rsid w:val="0084437E"/>
    <w:rsid w:val="008443BB"/>
    <w:rsid w:val="008443DD"/>
    <w:rsid w:val="00844483"/>
    <w:rsid w:val="0084448D"/>
    <w:rsid w:val="008444C1"/>
    <w:rsid w:val="008444C7"/>
    <w:rsid w:val="008444E5"/>
    <w:rsid w:val="0084452C"/>
    <w:rsid w:val="00844530"/>
    <w:rsid w:val="00844538"/>
    <w:rsid w:val="00844543"/>
    <w:rsid w:val="00844548"/>
    <w:rsid w:val="0084456B"/>
    <w:rsid w:val="0084457A"/>
    <w:rsid w:val="00844599"/>
    <w:rsid w:val="008445BA"/>
    <w:rsid w:val="008445E2"/>
    <w:rsid w:val="008445E7"/>
    <w:rsid w:val="00844699"/>
    <w:rsid w:val="0084469F"/>
    <w:rsid w:val="008446BF"/>
    <w:rsid w:val="008446F6"/>
    <w:rsid w:val="008446FA"/>
    <w:rsid w:val="0084472E"/>
    <w:rsid w:val="00844745"/>
    <w:rsid w:val="0084475B"/>
    <w:rsid w:val="00844771"/>
    <w:rsid w:val="00844790"/>
    <w:rsid w:val="008447BC"/>
    <w:rsid w:val="00844845"/>
    <w:rsid w:val="00844875"/>
    <w:rsid w:val="0084489C"/>
    <w:rsid w:val="0084490D"/>
    <w:rsid w:val="0084496E"/>
    <w:rsid w:val="008449B9"/>
    <w:rsid w:val="00844AA8"/>
    <w:rsid w:val="00844ABC"/>
    <w:rsid w:val="00844AC8"/>
    <w:rsid w:val="00844B0E"/>
    <w:rsid w:val="00844B14"/>
    <w:rsid w:val="00844B54"/>
    <w:rsid w:val="00844BB2"/>
    <w:rsid w:val="00844BCA"/>
    <w:rsid w:val="00844BE5"/>
    <w:rsid w:val="00844BF7"/>
    <w:rsid w:val="00844C16"/>
    <w:rsid w:val="00844C63"/>
    <w:rsid w:val="00844C8F"/>
    <w:rsid w:val="00844D80"/>
    <w:rsid w:val="00844DA5"/>
    <w:rsid w:val="00844DE4"/>
    <w:rsid w:val="00844E68"/>
    <w:rsid w:val="00844E6C"/>
    <w:rsid w:val="00844EE1"/>
    <w:rsid w:val="00844F0D"/>
    <w:rsid w:val="00844F43"/>
    <w:rsid w:val="00844F5F"/>
    <w:rsid w:val="00844F80"/>
    <w:rsid w:val="00844FA9"/>
    <w:rsid w:val="008450B4"/>
    <w:rsid w:val="008450BF"/>
    <w:rsid w:val="008450D5"/>
    <w:rsid w:val="008450E2"/>
    <w:rsid w:val="008450E9"/>
    <w:rsid w:val="00845140"/>
    <w:rsid w:val="008451E5"/>
    <w:rsid w:val="008451EF"/>
    <w:rsid w:val="00845285"/>
    <w:rsid w:val="00845304"/>
    <w:rsid w:val="0084535C"/>
    <w:rsid w:val="0084535F"/>
    <w:rsid w:val="00845378"/>
    <w:rsid w:val="00845379"/>
    <w:rsid w:val="00845386"/>
    <w:rsid w:val="008453C7"/>
    <w:rsid w:val="008453F8"/>
    <w:rsid w:val="00845412"/>
    <w:rsid w:val="00845433"/>
    <w:rsid w:val="0084544E"/>
    <w:rsid w:val="0084546B"/>
    <w:rsid w:val="008454A8"/>
    <w:rsid w:val="00845524"/>
    <w:rsid w:val="00845536"/>
    <w:rsid w:val="00845538"/>
    <w:rsid w:val="008455B0"/>
    <w:rsid w:val="008455B8"/>
    <w:rsid w:val="008455BF"/>
    <w:rsid w:val="008455E7"/>
    <w:rsid w:val="008455F2"/>
    <w:rsid w:val="0084563D"/>
    <w:rsid w:val="00845642"/>
    <w:rsid w:val="00845685"/>
    <w:rsid w:val="00845699"/>
    <w:rsid w:val="008456C4"/>
    <w:rsid w:val="008456D0"/>
    <w:rsid w:val="008456E8"/>
    <w:rsid w:val="008456EF"/>
    <w:rsid w:val="00845709"/>
    <w:rsid w:val="00845746"/>
    <w:rsid w:val="0084574B"/>
    <w:rsid w:val="00845750"/>
    <w:rsid w:val="00845762"/>
    <w:rsid w:val="0084581D"/>
    <w:rsid w:val="00845853"/>
    <w:rsid w:val="0084585A"/>
    <w:rsid w:val="00845869"/>
    <w:rsid w:val="00845887"/>
    <w:rsid w:val="008458C3"/>
    <w:rsid w:val="0084593A"/>
    <w:rsid w:val="00845999"/>
    <w:rsid w:val="008459A9"/>
    <w:rsid w:val="008459CA"/>
    <w:rsid w:val="008459F3"/>
    <w:rsid w:val="00845A29"/>
    <w:rsid w:val="00845A30"/>
    <w:rsid w:val="00845B0A"/>
    <w:rsid w:val="00845B6C"/>
    <w:rsid w:val="00845BE2"/>
    <w:rsid w:val="00845C26"/>
    <w:rsid w:val="00845D32"/>
    <w:rsid w:val="00845D60"/>
    <w:rsid w:val="00845D70"/>
    <w:rsid w:val="00845D74"/>
    <w:rsid w:val="00845DED"/>
    <w:rsid w:val="00845DF4"/>
    <w:rsid w:val="00845E02"/>
    <w:rsid w:val="00845E08"/>
    <w:rsid w:val="00845E76"/>
    <w:rsid w:val="00845EB6"/>
    <w:rsid w:val="00845EDE"/>
    <w:rsid w:val="00845F10"/>
    <w:rsid w:val="00845F1A"/>
    <w:rsid w:val="00845F24"/>
    <w:rsid w:val="00845F2B"/>
    <w:rsid w:val="00845F40"/>
    <w:rsid w:val="00845FAF"/>
    <w:rsid w:val="00845FCD"/>
    <w:rsid w:val="00845FD9"/>
    <w:rsid w:val="00845FEF"/>
    <w:rsid w:val="00846003"/>
    <w:rsid w:val="00846056"/>
    <w:rsid w:val="0084609B"/>
    <w:rsid w:val="008460DF"/>
    <w:rsid w:val="008460FC"/>
    <w:rsid w:val="00846117"/>
    <w:rsid w:val="0084615D"/>
    <w:rsid w:val="00846186"/>
    <w:rsid w:val="0084619D"/>
    <w:rsid w:val="008461AB"/>
    <w:rsid w:val="008461C6"/>
    <w:rsid w:val="008461EC"/>
    <w:rsid w:val="0084623A"/>
    <w:rsid w:val="00846256"/>
    <w:rsid w:val="00846260"/>
    <w:rsid w:val="00846282"/>
    <w:rsid w:val="008462A5"/>
    <w:rsid w:val="008462B6"/>
    <w:rsid w:val="00846440"/>
    <w:rsid w:val="00846445"/>
    <w:rsid w:val="008464EB"/>
    <w:rsid w:val="0084650B"/>
    <w:rsid w:val="00846551"/>
    <w:rsid w:val="0084657A"/>
    <w:rsid w:val="008465A5"/>
    <w:rsid w:val="008465B3"/>
    <w:rsid w:val="008465C1"/>
    <w:rsid w:val="00846639"/>
    <w:rsid w:val="0084667E"/>
    <w:rsid w:val="0084668B"/>
    <w:rsid w:val="008466BC"/>
    <w:rsid w:val="008466BE"/>
    <w:rsid w:val="008466C9"/>
    <w:rsid w:val="00846711"/>
    <w:rsid w:val="00846749"/>
    <w:rsid w:val="00846797"/>
    <w:rsid w:val="008467AF"/>
    <w:rsid w:val="008467C1"/>
    <w:rsid w:val="00846827"/>
    <w:rsid w:val="00846838"/>
    <w:rsid w:val="0084686B"/>
    <w:rsid w:val="008468A1"/>
    <w:rsid w:val="008468F7"/>
    <w:rsid w:val="008468FA"/>
    <w:rsid w:val="00846926"/>
    <w:rsid w:val="00846972"/>
    <w:rsid w:val="008469FB"/>
    <w:rsid w:val="00846A60"/>
    <w:rsid w:val="00846A70"/>
    <w:rsid w:val="00846A9C"/>
    <w:rsid w:val="00846B69"/>
    <w:rsid w:val="00846B75"/>
    <w:rsid w:val="00846BF3"/>
    <w:rsid w:val="00846BFF"/>
    <w:rsid w:val="00846C16"/>
    <w:rsid w:val="00846C31"/>
    <w:rsid w:val="00846C5E"/>
    <w:rsid w:val="00846C99"/>
    <w:rsid w:val="00846CA1"/>
    <w:rsid w:val="00846D81"/>
    <w:rsid w:val="00846D92"/>
    <w:rsid w:val="00846D9D"/>
    <w:rsid w:val="00846DB4"/>
    <w:rsid w:val="00846DC8"/>
    <w:rsid w:val="00846DD1"/>
    <w:rsid w:val="00846DF3"/>
    <w:rsid w:val="00846E63"/>
    <w:rsid w:val="00846ED2"/>
    <w:rsid w:val="00846F0C"/>
    <w:rsid w:val="00846F38"/>
    <w:rsid w:val="00846F39"/>
    <w:rsid w:val="00846F64"/>
    <w:rsid w:val="00846FF8"/>
    <w:rsid w:val="0084701A"/>
    <w:rsid w:val="0084701D"/>
    <w:rsid w:val="0084709A"/>
    <w:rsid w:val="0084709E"/>
    <w:rsid w:val="008470FF"/>
    <w:rsid w:val="00847138"/>
    <w:rsid w:val="00847146"/>
    <w:rsid w:val="00847155"/>
    <w:rsid w:val="00847181"/>
    <w:rsid w:val="008471E4"/>
    <w:rsid w:val="008471E8"/>
    <w:rsid w:val="00847227"/>
    <w:rsid w:val="0084723F"/>
    <w:rsid w:val="00847276"/>
    <w:rsid w:val="008472AB"/>
    <w:rsid w:val="008472B8"/>
    <w:rsid w:val="00847340"/>
    <w:rsid w:val="00847344"/>
    <w:rsid w:val="00847354"/>
    <w:rsid w:val="008473B9"/>
    <w:rsid w:val="0084740B"/>
    <w:rsid w:val="0084741C"/>
    <w:rsid w:val="0084743C"/>
    <w:rsid w:val="00847467"/>
    <w:rsid w:val="008474A7"/>
    <w:rsid w:val="00847518"/>
    <w:rsid w:val="0084755B"/>
    <w:rsid w:val="00847565"/>
    <w:rsid w:val="00847571"/>
    <w:rsid w:val="00847581"/>
    <w:rsid w:val="008475D1"/>
    <w:rsid w:val="008475F2"/>
    <w:rsid w:val="00847607"/>
    <w:rsid w:val="0084760A"/>
    <w:rsid w:val="00847645"/>
    <w:rsid w:val="00847647"/>
    <w:rsid w:val="008476B6"/>
    <w:rsid w:val="008476DF"/>
    <w:rsid w:val="0084775F"/>
    <w:rsid w:val="008477A3"/>
    <w:rsid w:val="008477C1"/>
    <w:rsid w:val="008477DA"/>
    <w:rsid w:val="008478C9"/>
    <w:rsid w:val="008478E3"/>
    <w:rsid w:val="0084791B"/>
    <w:rsid w:val="00847925"/>
    <w:rsid w:val="00847934"/>
    <w:rsid w:val="0084796C"/>
    <w:rsid w:val="008479E7"/>
    <w:rsid w:val="00847A20"/>
    <w:rsid w:val="00847A3B"/>
    <w:rsid w:val="00847A61"/>
    <w:rsid w:val="00847A82"/>
    <w:rsid w:val="00847A8B"/>
    <w:rsid w:val="00847AB3"/>
    <w:rsid w:val="00847ABB"/>
    <w:rsid w:val="00847AE8"/>
    <w:rsid w:val="00847AF2"/>
    <w:rsid w:val="00847AF7"/>
    <w:rsid w:val="00847B07"/>
    <w:rsid w:val="00847B26"/>
    <w:rsid w:val="00847B27"/>
    <w:rsid w:val="00847B32"/>
    <w:rsid w:val="00847B5C"/>
    <w:rsid w:val="00847B62"/>
    <w:rsid w:val="00847B7E"/>
    <w:rsid w:val="00847BCC"/>
    <w:rsid w:val="00847BD4"/>
    <w:rsid w:val="00847BE1"/>
    <w:rsid w:val="00847C0F"/>
    <w:rsid w:val="00847C40"/>
    <w:rsid w:val="00847C41"/>
    <w:rsid w:val="00847C6D"/>
    <w:rsid w:val="00847C84"/>
    <w:rsid w:val="00847CAD"/>
    <w:rsid w:val="00847CD3"/>
    <w:rsid w:val="00847D20"/>
    <w:rsid w:val="00847D9A"/>
    <w:rsid w:val="00847DC1"/>
    <w:rsid w:val="00847DCC"/>
    <w:rsid w:val="00847DEC"/>
    <w:rsid w:val="00847DF8"/>
    <w:rsid w:val="00847E17"/>
    <w:rsid w:val="00847E7F"/>
    <w:rsid w:val="00847F25"/>
    <w:rsid w:val="00847F37"/>
    <w:rsid w:val="00847F50"/>
    <w:rsid w:val="00847FB4"/>
    <w:rsid w:val="00847FE4"/>
    <w:rsid w:val="00847FE9"/>
    <w:rsid w:val="00847FF7"/>
    <w:rsid w:val="0085004E"/>
    <w:rsid w:val="00850052"/>
    <w:rsid w:val="00850054"/>
    <w:rsid w:val="00850150"/>
    <w:rsid w:val="0085016A"/>
    <w:rsid w:val="0085019D"/>
    <w:rsid w:val="008501DF"/>
    <w:rsid w:val="008501F3"/>
    <w:rsid w:val="00850215"/>
    <w:rsid w:val="00850232"/>
    <w:rsid w:val="0085023F"/>
    <w:rsid w:val="00850258"/>
    <w:rsid w:val="00850269"/>
    <w:rsid w:val="00850283"/>
    <w:rsid w:val="00850287"/>
    <w:rsid w:val="008502C6"/>
    <w:rsid w:val="008502E4"/>
    <w:rsid w:val="008503A8"/>
    <w:rsid w:val="008503D7"/>
    <w:rsid w:val="008503DF"/>
    <w:rsid w:val="00850403"/>
    <w:rsid w:val="0085040D"/>
    <w:rsid w:val="00850428"/>
    <w:rsid w:val="0085042E"/>
    <w:rsid w:val="008504C1"/>
    <w:rsid w:val="008504DD"/>
    <w:rsid w:val="008504ED"/>
    <w:rsid w:val="0085050A"/>
    <w:rsid w:val="00850518"/>
    <w:rsid w:val="00850574"/>
    <w:rsid w:val="0085057D"/>
    <w:rsid w:val="00850594"/>
    <w:rsid w:val="008505DB"/>
    <w:rsid w:val="00850614"/>
    <w:rsid w:val="00850654"/>
    <w:rsid w:val="00850663"/>
    <w:rsid w:val="0085068D"/>
    <w:rsid w:val="00850695"/>
    <w:rsid w:val="0085071E"/>
    <w:rsid w:val="00850723"/>
    <w:rsid w:val="0085076A"/>
    <w:rsid w:val="00850828"/>
    <w:rsid w:val="00850869"/>
    <w:rsid w:val="00850899"/>
    <w:rsid w:val="0085089E"/>
    <w:rsid w:val="008508A3"/>
    <w:rsid w:val="008508AF"/>
    <w:rsid w:val="008508E0"/>
    <w:rsid w:val="0085095D"/>
    <w:rsid w:val="008509B6"/>
    <w:rsid w:val="008509C6"/>
    <w:rsid w:val="008509D3"/>
    <w:rsid w:val="008509DF"/>
    <w:rsid w:val="008509E4"/>
    <w:rsid w:val="00850A47"/>
    <w:rsid w:val="00850A75"/>
    <w:rsid w:val="00850AB1"/>
    <w:rsid w:val="00850B12"/>
    <w:rsid w:val="00850B16"/>
    <w:rsid w:val="00850B74"/>
    <w:rsid w:val="00850B97"/>
    <w:rsid w:val="00850BBB"/>
    <w:rsid w:val="00850BD6"/>
    <w:rsid w:val="00850BFA"/>
    <w:rsid w:val="00850C1F"/>
    <w:rsid w:val="00850C34"/>
    <w:rsid w:val="00850C5A"/>
    <w:rsid w:val="00850D1B"/>
    <w:rsid w:val="00850D1F"/>
    <w:rsid w:val="00850D32"/>
    <w:rsid w:val="00850D3D"/>
    <w:rsid w:val="00850D47"/>
    <w:rsid w:val="00850D8C"/>
    <w:rsid w:val="00850D94"/>
    <w:rsid w:val="00850DB0"/>
    <w:rsid w:val="00850DCD"/>
    <w:rsid w:val="00850E2C"/>
    <w:rsid w:val="00850E36"/>
    <w:rsid w:val="00850F0F"/>
    <w:rsid w:val="00850F15"/>
    <w:rsid w:val="00850F57"/>
    <w:rsid w:val="00850FA3"/>
    <w:rsid w:val="00850FEA"/>
    <w:rsid w:val="00851004"/>
    <w:rsid w:val="00851083"/>
    <w:rsid w:val="008510EB"/>
    <w:rsid w:val="008510EE"/>
    <w:rsid w:val="00851142"/>
    <w:rsid w:val="00851182"/>
    <w:rsid w:val="008511A2"/>
    <w:rsid w:val="008511DE"/>
    <w:rsid w:val="008511DF"/>
    <w:rsid w:val="008511E4"/>
    <w:rsid w:val="00851226"/>
    <w:rsid w:val="00851235"/>
    <w:rsid w:val="00851254"/>
    <w:rsid w:val="0085126D"/>
    <w:rsid w:val="00851279"/>
    <w:rsid w:val="0085128F"/>
    <w:rsid w:val="008512E0"/>
    <w:rsid w:val="00851317"/>
    <w:rsid w:val="0085135D"/>
    <w:rsid w:val="00851362"/>
    <w:rsid w:val="00851376"/>
    <w:rsid w:val="00851381"/>
    <w:rsid w:val="00851393"/>
    <w:rsid w:val="008513A9"/>
    <w:rsid w:val="008513BC"/>
    <w:rsid w:val="008513D4"/>
    <w:rsid w:val="008513F2"/>
    <w:rsid w:val="0085142F"/>
    <w:rsid w:val="00851455"/>
    <w:rsid w:val="0085147B"/>
    <w:rsid w:val="008514A5"/>
    <w:rsid w:val="008514AF"/>
    <w:rsid w:val="008514BF"/>
    <w:rsid w:val="008514E0"/>
    <w:rsid w:val="00851572"/>
    <w:rsid w:val="00851589"/>
    <w:rsid w:val="0085159A"/>
    <w:rsid w:val="008515BC"/>
    <w:rsid w:val="008515C6"/>
    <w:rsid w:val="008515C7"/>
    <w:rsid w:val="008515DA"/>
    <w:rsid w:val="0085166E"/>
    <w:rsid w:val="00851679"/>
    <w:rsid w:val="008516B5"/>
    <w:rsid w:val="008516DE"/>
    <w:rsid w:val="00851701"/>
    <w:rsid w:val="0085170A"/>
    <w:rsid w:val="00851791"/>
    <w:rsid w:val="008517E8"/>
    <w:rsid w:val="008517F7"/>
    <w:rsid w:val="00851820"/>
    <w:rsid w:val="0085187B"/>
    <w:rsid w:val="008518C0"/>
    <w:rsid w:val="008518E3"/>
    <w:rsid w:val="0085192C"/>
    <w:rsid w:val="0085195A"/>
    <w:rsid w:val="00851975"/>
    <w:rsid w:val="0085198A"/>
    <w:rsid w:val="008519EE"/>
    <w:rsid w:val="00851A22"/>
    <w:rsid w:val="00851A39"/>
    <w:rsid w:val="00851A60"/>
    <w:rsid w:val="00851A9E"/>
    <w:rsid w:val="00851AA1"/>
    <w:rsid w:val="00851AA6"/>
    <w:rsid w:val="00851ABA"/>
    <w:rsid w:val="00851AEC"/>
    <w:rsid w:val="00851B09"/>
    <w:rsid w:val="00851B52"/>
    <w:rsid w:val="00851B5A"/>
    <w:rsid w:val="00851BC3"/>
    <w:rsid w:val="00851C0F"/>
    <w:rsid w:val="00851C2A"/>
    <w:rsid w:val="00851C84"/>
    <w:rsid w:val="00851CAA"/>
    <w:rsid w:val="00851DC0"/>
    <w:rsid w:val="00851DCF"/>
    <w:rsid w:val="00851DEF"/>
    <w:rsid w:val="00851DF5"/>
    <w:rsid w:val="00851DFF"/>
    <w:rsid w:val="00851E2A"/>
    <w:rsid w:val="00851E79"/>
    <w:rsid w:val="00851EAE"/>
    <w:rsid w:val="00851F0A"/>
    <w:rsid w:val="00851F40"/>
    <w:rsid w:val="00851FA9"/>
    <w:rsid w:val="00851FB0"/>
    <w:rsid w:val="00851FC4"/>
    <w:rsid w:val="00852028"/>
    <w:rsid w:val="0085202E"/>
    <w:rsid w:val="00852049"/>
    <w:rsid w:val="008520B6"/>
    <w:rsid w:val="008520BC"/>
    <w:rsid w:val="008520C2"/>
    <w:rsid w:val="008520C3"/>
    <w:rsid w:val="00852111"/>
    <w:rsid w:val="00852143"/>
    <w:rsid w:val="00852149"/>
    <w:rsid w:val="00852167"/>
    <w:rsid w:val="008521B6"/>
    <w:rsid w:val="008521D3"/>
    <w:rsid w:val="00852219"/>
    <w:rsid w:val="00852221"/>
    <w:rsid w:val="00852246"/>
    <w:rsid w:val="00852275"/>
    <w:rsid w:val="008522A0"/>
    <w:rsid w:val="008522A3"/>
    <w:rsid w:val="008522A8"/>
    <w:rsid w:val="008522D1"/>
    <w:rsid w:val="008522DE"/>
    <w:rsid w:val="0085231C"/>
    <w:rsid w:val="00852359"/>
    <w:rsid w:val="0085237A"/>
    <w:rsid w:val="008523BC"/>
    <w:rsid w:val="008523D6"/>
    <w:rsid w:val="008523D9"/>
    <w:rsid w:val="008523DB"/>
    <w:rsid w:val="008523FA"/>
    <w:rsid w:val="008524B0"/>
    <w:rsid w:val="0085252E"/>
    <w:rsid w:val="00852548"/>
    <w:rsid w:val="00852550"/>
    <w:rsid w:val="00852559"/>
    <w:rsid w:val="008525B4"/>
    <w:rsid w:val="008525C1"/>
    <w:rsid w:val="008525F1"/>
    <w:rsid w:val="00852636"/>
    <w:rsid w:val="00852646"/>
    <w:rsid w:val="00852665"/>
    <w:rsid w:val="008526BE"/>
    <w:rsid w:val="008526C5"/>
    <w:rsid w:val="008526F0"/>
    <w:rsid w:val="0085271E"/>
    <w:rsid w:val="00852729"/>
    <w:rsid w:val="0085272C"/>
    <w:rsid w:val="00852734"/>
    <w:rsid w:val="00852777"/>
    <w:rsid w:val="00852799"/>
    <w:rsid w:val="008527A1"/>
    <w:rsid w:val="008527CA"/>
    <w:rsid w:val="008527D7"/>
    <w:rsid w:val="008527E6"/>
    <w:rsid w:val="008527FA"/>
    <w:rsid w:val="0085280E"/>
    <w:rsid w:val="0085283B"/>
    <w:rsid w:val="00852891"/>
    <w:rsid w:val="00852928"/>
    <w:rsid w:val="00852945"/>
    <w:rsid w:val="00852988"/>
    <w:rsid w:val="008529C2"/>
    <w:rsid w:val="008529FA"/>
    <w:rsid w:val="00852A08"/>
    <w:rsid w:val="00852A28"/>
    <w:rsid w:val="00852A65"/>
    <w:rsid w:val="00852A7D"/>
    <w:rsid w:val="00852AC4"/>
    <w:rsid w:val="00852AD3"/>
    <w:rsid w:val="00852AF6"/>
    <w:rsid w:val="00852B53"/>
    <w:rsid w:val="00852B5F"/>
    <w:rsid w:val="00852BDE"/>
    <w:rsid w:val="00852C10"/>
    <w:rsid w:val="00852C8D"/>
    <w:rsid w:val="00852CC0"/>
    <w:rsid w:val="00852CF2"/>
    <w:rsid w:val="00852CF3"/>
    <w:rsid w:val="00852D43"/>
    <w:rsid w:val="00852D48"/>
    <w:rsid w:val="00852D63"/>
    <w:rsid w:val="00852D71"/>
    <w:rsid w:val="00852DD2"/>
    <w:rsid w:val="00852DEC"/>
    <w:rsid w:val="00852E11"/>
    <w:rsid w:val="00852E39"/>
    <w:rsid w:val="00852E43"/>
    <w:rsid w:val="00852E50"/>
    <w:rsid w:val="00852E57"/>
    <w:rsid w:val="00852E83"/>
    <w:rsid w:val="00852F00"/>
    <w:rsid w:val="00852F66"/>
    <w:rsid w:val="00852F67"/>
    <w:rsid w:val="00852FA3"/>
    <w:rsid w:val="00852FC7"/>
    <w:rsid w:val="00852FD0"/>
    <w:rsid w:val="0085305A"/>
    <w:rsid w:val="0085307A"/>
    <w:rsid w:val="0085308E"/>
    <w:rsid w:val="008530B0"/>
    <w:rsid w:val="008530B1"/>
    <w:rsid w:val="008530E3"/>
    <w:rsid w:val="008530F7"/>
    <w:rsid w:val="00853169"/>
    <w:rsid w:val="0085319F"/>
    <w:rsid w:val="008531B8"/>
    <w:rsid w:val="008531C2"/>
    <w:rsid w:val="008531C6"/>
    <w:rsid w:val="008531FA"/>
    <w:rsid w:val="00853270"/>
    <w:rsid w:val="008532C7"/>
    <w:rsid w:val="008532ED"/>
    <w:rsid w:val="00853317"/>
    <w:rsid w:val="00853330"/>
    <w:rsid w:val="00853348"/>
    <w:rsid w:val="0085336D"/>
    <w:rsid w:val="00853387"/>
    <w:rsid w:val="0085338A"/>
    <w:rsid w:val="008533A5"/>
    <w:rsid w:val="008533A6"/>
    <w:rsid w:val="008533D2"/>
    <w:rsid w:val="008533E9"/>
    <w:rsid w:val="00853474"/>
    <w:rsid w:val="0085347E"/>
    <w:rsid w:val="00853577"/>
    <w:rsid w:val="0085357B"/>
    <w:rsid w:val="0085358E"/>
    <w:rsid w:val="0085359E"/>
    <w:rsid w:val="008535B3"/>
    <w:rsid w:val="008535E8"/>
    <w:rsid w:val="00853601"/>
    <w:rsid w:val="00853602"/>
    <w:rsid w:val="0085365B"/>
    <w:rsid w:val="00853674"/>
    <w:rsid w:val="008536B3"/>
    <w:rsid w:val="008536B5"/>
    <w:rsid w:val="008536B7"/>
    <w:rsid w:val="008536FA"/>
    <w:rsid w:val="00853735"/>
    <w:rsid w:val="0085375E"/>
    <w:rsid w:val="00853774"/>
    <w:rsid w:val="00853797"/>
    <w:rsid w:val="00853815"/>
    <w:rsid w:val="0085381A"/>
    <w:rsid w:val="00853837"/>
    <w:rsid w:val="0085387B"/>
    <w:rsid w:val="008538A6"/>
    <w:rsid w:val="008538B4"/>
    <w:rsid w:val="008538EA"/>
    <w:rsid w:val="0085396A"/>
    <w:rsid w:val="008539C8"/>
    <w:rsid w:val="008539DC"/>
    <w:rsid w:val="008539FC"/>
    <w:rsid w:val="00853A32"/>
    <w:rsid w:val="00853A8D"/>
    <w:rsid w:val="00853A91"/>
    <w:rsid w:val="00853AA0"/>
    <w:rsid w:val="00853AB2"/>
    <w:rsid w:val="00853AF9"/>
    <w:rsid w:val="00853B36"/>
    <w:rsid w:val="00853B65"/>
    <w:rsid w:val="00853B70"/>
    <w:rsid w:val="00853BE6"/>
    <w:rsid w:val="00853C09"/>
    <w:rsid w:val="00853C14"/>
    <w:rsid w:val="00853D5A"/>
    <w:rsid w:val="00853D87"/>
    <w:rsid w:val="00853D8E"/>
    <w:rsid w:val="00853DAA"/>
    <w:rsid w:val="00853DD8"/>
    <w:rsid w:val="00853E0E"/>
    <w:rsid w:val="00853E26"/>
    <w:rsid w:val="00853E47"/>
    <w:rsid w:val="00853E9B"/>
    <w:rsid w:val="00853EB7"/>
    <w:rsid w:val="00853EF6"/>
    <w:rsid w:val="00853F17"/>
    <w:rsid w:val="0085400E"/>
    <w:rsid w:val="0085405F"/>
    <w:rsid w:val="008540C3"/>
    <w:rsid w:val="0085412E"/>
    <w:rsid w:val="0085415D"/>
    <w:rsid w:val="00854181"/>
    <w:rsid w:val="008541AD"/>
    <w:rsid w:val="008541CC"/>
    <w:rsid w:val="008541E2"/>
    <w:rsid w:val="008541FC"/>
    <w:rsid w:val="00854219"/>
    <w:rsid w:val="0085421B"/>
    <w:rsid w:val="00854243"/>
    <w:rsid w:val="0085427C"/>
    <w:rsid w:val="00854290"/>
    <w:rsid w:val="00854293"/>
    <w:rsid w:val="008542C1"/>
    <w:rsid w:val="00854373"/>
    <w:rsid w:val="00854386"/>
    <w:rsid w:val="0085438C"/>
    <w:rsid w:val="008543CF"/>
    <w:rsid w:val="008543E3"/>
    <w:rsid w:val="008543F3"/>
    <w:rsid w:val="0085440B"/>
    <w:rsid w:val="0085444B"/>
    <w:rsid w:val="00854467"/>
    <w:rsid w:val="00854468"/>
    <w:rsid w:val="0085446A"/>
    <w:rsid w:val="008544AB"/>
    <w:rsid w:val="008544C7"/>
    <w:rsid w:val="00854505"/>
    <w:rsid w:val="0085450A"/>
    <w:rsid w:val="00854585"/>
    <w:rsid w:val="008545F9"/>
    <w:rsid w:val="0085460B"/>
    <w:rsid w:val="00854626"/>
    <w:rsid w:val="00854633"/>
    <w:rsid w:val="0085465F"/>
    <w:rsid w:val="00854669"/>
    <w:rsid w:val="00854747"/>
    <w:rsid w:val="0085476F"/>
    <w:rsid w:val="008547B9"/>
    <w:rsid w:val="008547F5"/>
    <w:rsid w:val="00854814"/>
    <w:rsid w:val="00854837"/>
    <w:rsid w:val="0085485B"/>
    <w:rsid w:val="00854881"/>
    <w:rsid w:val="008548D2"/>
    <w:rsid w:val="008548DC"/>
    <w:rsid w:val="00854978"/>
    <w:rsid w:val="0085497D"/>
    <w:rsid w:val="00854996"/>
    <w:rsid w:val="008549CD"/>
    <w:rsid w:val="008549CF"/>
    <w:rsid w:val="008549D9"/>
    <w:rsid w:val="008549F0"/>
    <w:rsid w:val="00854A53"/>
    <w:rsid w:val="00854A6F"/>
    <w:rsid w:val="00854A8B"/>
    <w:rsid w:val="00854A9B"/>
    <w:rsid w:val="00854AC3"/>
    <w:rsid w:val="00854AD6"/>
    <w:rsid w:val="00854AE1"/>
    <w:rsid w:val="00854AE3"/>
    <w:rsid w:val="00854AFC"/>
    <w:rsid w:val="00854B07"/>
    <w:rsid w:val="00854B41"/>
    <w:rsid w:val="00854B89"/>
    <w:rsid w:val="00854C05"/>
    <w:rsid w:val="00854C0A"/>
    <w:rsid w:val="00854C42"/>
    <w:rsid w:val="00854C43"/>
    <w:rsid w:val="00854C66"/>
    <w:rsid w:val="00854C6C"/>
    <w:rsid w:val="00854C6D"/>
    <w:rsid w:val="00854C99"/>
    <w:rsid w:val="00854C9B"/>
    <w:rsid w:val="00854CF9"/>
    <w:rsid w:val="00854D22"/>
    <w:rsid w:val="00854D47"/>
    <w:rsid w:val="00854E34"/>
    <w:rsid w:val="00854E42"/>
    <w:rsid w:val="00854E77"/>
    <w:rsid w:val="00854E8F"/>
    <w:rsid w:val="00854EC7"/>
    <w:rsid w:val="00854F28"/>
    <w:rsid w:val="00854F4D"/>
    <w:rsid w:val="00854F67"/>
    <w:rsid w:val="00854FDE"/>
    <w:rsid w:val="00855015"/>
    <w:rsid w:val="00855051"/>
    <w:rsid w:val="0085505A"/>
    <w:rsid w:val="00855068"/>
    <w:rsid w:val="00855071"/>
    <w:rsid w:val="00855072"/>
    <w:rsid w:val="00855098"/>
    <w:rsid w:val="008550BD"/>
    <w:rsid w:val="00855102"/>
    <w:rsid w:val="0085511A"/>
    <w:rsid w:val="00855197"/>
    <w:rsid w:val="0085520C"/>
    <w:rsid w:val="00855216"/>
    <w:rsid w:val="00855276"/>
    <w:rsid w:val="00855288"/>
    <w:rsid w:val="00855300"/>
    <w:rsid w:val="00855304"/>
    <w:rsid w:val="00855318"/>
    <w:rsid w:val="00855373"/>
    <w:rsid w:val="00855378"/>
    <w:rsid w:val="008553B0"/>
    <w:rsid w:val="008553B7"/>
    <w:rsid w:val="0085542C"/>
    <w:rsid w:val="00855438"/>
    <w:rsid w:val="008554C3"/>
    <w:rsid w:val="008554DB"/>
    <w:rsid w:val="008554F8"/>
    <w:rsid w:val="00855520"/>
    <w:rsid w:val="00855529"/>
    <w:rsid w:val="00855548"/>
    <w:rsid w:val="008555AD"/>
    <w:rsid w:val="008555F9"/>
    <w:rsid w:val="008555FB"/>
    <w:rsid w:val="008555FD"/>
    <w:rsid w:val="008555FF"/>
    <w:rsid w:val="0085562C"/>
    <w:rsid w:val="00855651"/>
    <w:rsid w:val="0085568C"/>
    <w:rsid w:val="008556FE"/>
    <w:rsid w:val="00855701"/>
    <w:rsid w:val="00855737"/>
    <w:rsid w:val="00855741"/>
    <w:rsid w:val="0085575B"/>
    <w:rsid w:val="008557A4"/>
    <w:rsid w:val="008557D0"/>
    <w:rsid w:val="008557FC"/>
    <w:rsid w:val="00855807"/>
    <w:rsid w:val="00855824"/>
    <w:rsid w:val="00855844"/>
    <w:rsid w:val="00855845"/>
    <w:rsid w:val="00855850"/>
    <w:rsid w:val="00855863"/>
    <w:rsid w:val="0085586F"/>
    <w:rsid w:val="00855871"/>
    <w:rsid w:val="00855883"/>
    <w:rsid w:val="008558AF"/>
    <w:rsid w:val="008558C7"/>
    <w:rsid w:val="008558DA"/>
    <w:rsid w:val="008558F6"/>
    <w:rsid w:val="00855904"/>
    <w:rsid w:val="0085590A"/>
    <w:rsid w:val="0085598C"/>
    <w:rsid w:val="008559DF"/>
    <w:rsid w:val="00855ABA"/>
    <w:rsid w:val="00855ABC"/>
    <w:rsid w:val="00855ACD"/>
    <w:rsid w:val="00855AE1"/>
    <w:rsid w:val="00855AF4"/>
    <w:rsid w:val="00855B1A"/>
    <w:rsid w:val="00855B5E"/>
    <w:rsid w:val="00855B5F"/>
    <w:rsid w:val="00855B69"/>
    <w:rsid w:val="00855B8F"/>
    <w:rsid w:val="00855B9F"/>
    <w:rsid w:val="00855BB3"/>
    <w:rsid w:val="00855BFC"/>
    <w:rsid w:val="00855C07"/>
    <w:rsid w:val="00855C26"/>
    <w:rsid w:val="00855C31"/>
    <w:rsid w:val="00855C4C"/>
    <w:rsid w:val="00855C65"/>
    <w:rsid w:val="00855C66"/>
    <w:rsid w:val="00855C6E"/>
    <w:rsid w:val="00855CAC"/>
    <w:rsid w:val="00855CE2"/>
    <w:rsid w:val="00855CF4"/>
    <w:rsid w:val="00855D06"/>
    <w:rsid w:val="00855D4F"/>
    <w:rsid w:val="00855D52"/>
    <w:rsid w:val="00855D6F"/>
    <w:rsid w:val="00855D91"/>
    <w:rsid w:val="00855D9D"/>
    <w:rsid w:val="00855DE1"/>
    <w:rsid w:val="00855E91"/>
    <w:rsid w:val="00855EA4"/>
    <w:rsid w:val="00855EB9"/>
    <w:rsid w:val="00855ED3"/>
    <w:rsid w:val="00855EED"/>
    <w:rsid w:val="00855EF8"/>
    <w:rsid w:val="00855EFE"/>
    <w:rsid w:val="00855F04"/>
    <w:rsid w:val="00855F0A"/>
    <w:rsid w:val="00855F5E"/>
    <w:rsid w:val="00855F99"/>
    <w:rsid w:val="0085601F"/>
    <w:rsid w:val="008560D7"/>
    <w:rsid w:val="008560DB"/>
    <w:rsid w:val="0085612C"/>
    <w:rsid w:val="00856175"/>
    <w:rsid w:val="0085619C"/>
    <w:rsid w:val="0085620E"/>
    <w:rsid w:val="0085620F"/>
    <w:rsid w:val="00856212"/>
    <w:rsid w:val="008562A4"/>
    <w:rsid w:val="008562A5"/>
    <w:rsid w:val="0085630C"/>
    <w:rsid w:val="0085637A"/>
    <w:rsid w:val="008563B7"/>
    <w:rsid w:val="008563E0"/>
    <w:rsid w:val="0085647F"/>
    <w:rsid w:val="008564B3"/>
    <w:rsid w:val="00856530"/>
    <w:rsid w:val="00856548"/>
    <w:rsid w:val="00856579"/>
    <w:rsid w:val="0085658A"/>
    <w:rsid w:val="008565A2"/>
    <w:rsid w:val="008565C2"/>
    <w:rsid w:val="008565CE"/>
    <w:rsid w:val="008565E5"/>
    <w:rsid w:val="008565FC"/>
    <w:rsid w:val="00856643"/>
    <w:rsid w:val="00856651"/>
    <w:rsid w:val="00856693"/>
    <w:rsid w:val="008566CB"/>
    <w:rsid w:val="008566D5"/>
    <w:rsid w:val="008566EB"/>
    <w:rsid w:val="00856767"/>
    <w:rsid w:val="00856782"/>
    <w:rsid w:val="0085679D"/>
    <w:rsid w:val="008567C3"/>
    <w:rsid w:val="008567C9"/>
    <w:rsid w:val="0085681D"/>
    <w:rsid w:val="00856880"/>
    <w:rsid w:val="0085689F"/>
    <w:rsid w:val="008568B5"/>
    <w:rsid w:val="008568C4"/>
    <w:rsid w:val="0085690C"/>
    <w:rsid w:val="00856936"/>
    <w:rsid w:val="00856947"/>
    <w:rsid w:val="00856979"/>
    <w:rsid w:val="008569A2"/>
    <w:rsid w:val="008569AD"/>
    <w:rsid w:val="008569DA"/>
    <w:rsid w:val="008569ED"/>
    <w:rsid w:val="008569F6"/>
    <w:rsid w:val="00856AA2"/>
    <w:rsid w:val="00856AF2"/>
    <w:rsid w:val="00856B17"/>
    <w:rsid w:val="00856B30"/>
    <w:rsid w:val="00856BD9"/>
    <w:rsid w:val="00856C34"/>
    <w:rsid w:val="00856C9A"/>
    <w:rsid w:val="00856CA5"/>
    <w:rsid w:val="00856CC4"/>
    <w:rsid w:val="00856CD0"/>
    <w:rsid w:val="00856D30"/>
    <w:rsid w:val="00856DB9"/>
    <w:rsid w:val="00856DDE"/>
    <w:rsid w:val="00856E0D"/>
    <w:rsid w:val="00856E75"/>
    <w:rsid w:val="00856EB6"/>
    <w:rsid w:val="00856F0D"/>
    <w:rsid w:val="00856FF2"/>
    <w:rsid w:val="00857013"/>
    <w:rsid w:val="00857032"/>
    <w:rsid w:val="0085703C"/>
    <w:rsid w:val="00857061"/>
    <w:rsid w:val="0085706D"/>
    <w:rsid w:val="00857074"/>
    <w:rsid w:val="00857094"/>
    <w:rsid w:val="0085709F"/>
    <w:rsid w:val="008570AC"/>
    <w:rsid w:val="00857122"/>
    <w:rsid w:val="0085712E"/>
    <w:rsid w:val="0085713E"/>
    <w:rsid w:val="00857140"/>
    <w:rsid w:val="00857158"/>
    <w:rsid w:val="0085716D"/>
    <w:rsid w:val="0085718C"/>
    <w:rsid w:val="008571DC"/>
    <w:rsid w:val="00857231"/>
    <w:rsid w:val="008572AB"/>
    <w:rsid w:val="008572D0"/>
    <w:rsid w:val="008572E6"/>
    <w:rsid w:val="008572F5"/>
    <w:rsid w:val="00857389"/>
    <w:rsid w:val="00857390"/>
    <w:rsid w:val="008573C3"/>
    <w:rsid w:val="00857435"/>
    <w:rsid w:val="00857472"/>
    <w:rsid w:val="0085748A"/>
    <w:rsid w:val="00857507"/>
    <w:rsid w:val="0085750F"/>
    <w:rsid w:val="00857562"/>
    <w:rsid w:val="00857570"/>
    <w:rsid w:val="0085758A"/>
    <w:rsid w:val="0085759D"/>
    <w:rsid w:val="008575A7"/>
    <w:rsid w:val="008575BB"/>
    <w:rsid w:val="008575C1"/>
    <w:rsid w:val="008575DC"/>
    <w:rsid w:val="008575F2"/>
    <w:rsid w:val="00857603"/>
    <w:rsid w:val="00857675"/>
    <w:rsid w:val="00857692"/>
    <w:rsid w:val="008576CD"/>
    <w:rsid w:val="0085775E"/>
    <w:rsid w:val="00857773"/>
    <w:rsid w:val="00857778"/>
    <w:rsid w:val="00857866"/>
    <w:rsid w:val="008578FB"/>
    <w:rsid w:val="00857946"/>
    <w:rsid w:val="00857955"/>
    <w:rsid w:val="0085798D"/>
    <w:rsid w:val="0085799A"/>
    <w:rsid w:val="00857A18"/>
    <w:rsid w:val="00857A3E"/>
    <w:rsid w:val="00857A4F"/>
    <w:rsid w:val="00857A81"/>
    <w:rsid w:val="00857AC8"/>
    <w:rsid w:val="00857AD3"/>
    <w:rsid w:val="00857AD8"/>
    <w:rsid w:val="00857B21"/>
    <w:rsid w:val="00857B96"/>
    <w:rsid w:val="00857B99"/>
    <w:rsid w:val="00857BC8"/>
    <w:rsid w:val="00857BE1"/>
    <w:rsid w:val="00857CC6"/>
    <w:rsid w:val="00857D07"/>
    <w:rsid w:val="00857D3F"/>
    <w:rsid w:val="00857D58"/>
    <w:rsid w:val="00857D96"/>
    <w:rsid w:val="00857DC8"/>
    <w:rsid w:val="00857E57"/>
    <w:rsid w:val="00857E76"/>
    <w:rsid w:val="00857E79"/>
    <w:rsid w:val="00857E8C"/>
    <w:rsid w:val="00857EA4"/>
    <w:rsid w:val="00857EB2"/>
    <w:rsid w:val="00857EFC"/>
    <w:rsid w:val="00857F15"/>
    <w:rsid w:val="00857F68"/>
    <w:rsid w:val="00857F7F"/>
    <w:rsid w:val="00857F8D"/>
    <w:rsid w:val="00857FDE"/>
    <w:rsid w:val="00857FFA"/>
    <w:rsid w:val="00860004"/>
    <w:rsid w:val="00860091"/>
    <w:rsid w:val="008600A0"/>
    <w:rsid w:val="008600A4"/>
    <w:rsid w:val="008600C0"/>
    <w:rsid w:val="008600D0"/>
    <w:rsid w:val="008600F5"/>
    <w:rsid w:val="0086010D"/>
    <w:rsid w:val="0086019E"/>
    <w:rsid w:val="008601AB"/>
    <w:rsid w:val="008601CB"/>
    <w:rsid w:val="008601E4"/>
    <w:rsid w:val="00860213"/>
    <w:rsid w:val="0086021A"/>
    <w:rsid w:val="00860398"/>
    <w:rsid w:val="0086041B"/>
    <w:rsid w:val="0086048A"/>
    <w:rsid w:val="00860499"/>
    <w:rsid w:val="008604FE"/>
    <w:rsid w:val="00860508"/>
    <w:rsid w:val="0086057D"/>
    <w:rsid w:val="00860590"/>
    <w:rsid w:val="0086059D"/>
    <w:rsid w:val="008605BD"/>
    <w:rsid w:val="008605F3"/>
    <w:rsid w:val="0086064E"/>
    <w:rsid w:val="0086066A"/>
    <w:rsid w:val="0086069A"/>
    <w:rsid w:val="008606A8"/>
    <w:rsid w:val="008606B9"/>
    <w:rsid w:val="0086072D"/>
    <w:rsid w:val="00860789"/>
    <w:rsid w:val="008607BE"/>
    <w:rsid w:val="008607FD"/>
    <w:rsid w:val="008607FF"/>
    <w:rsid w:val="00860802"/>
    <w:rsid w:val="00860845"/>
    <w:rsid w:val="00860860"/>
    <w:rsid w:val="00860886"/>
    <w:rsid w:val="00860892"/>
    <w:rsid w:val="0086089C"/>
    <w:rsid w:val="00860927"/>
    <w:rsid w:val="00860939"/>
    <w:rsid w:val="0086094A"/>
    <w:rsid w:val="00860950"/>
    <w:rsid w:val="00860A27"/>
    <w:rsid w:val="00860A4D"/>
    <w:rsid w:val="00860A76"/>
    <w:rsid w:val="00860A78"/>
    <w:rsid w:val="00860A98"/>
    <w:rsid w:val="00860ABF"/>
    <w:rsid w:val="00860B22"/>
    <w:rsid w:val="00860B23"/>
    <w:rsid w:val="00860B37"/>
    <w:rsid w:val="00860B87"/>
    <w:rsid w:val="00860B8E"/>
    <w:rsid w:val="00860B9B"/>
    <w:rsid w:val="00860BA6"/>
    <w:rsid w:val="00860C14"/>
    <w:rsid w:val="00860C8F"/>
    <w:rsid w:val="00860CBD"/>
    <w:rsid w:val="00860D31"/>
    <w:rsid w:val="00860D5F"/>
    <w:rsid w:val="00860D72"/>
    <w:rsid w:val="00860DB0"/>
    <w:rsid w:val="00860DE8"/>
    <w:rsid w:val="00860DFF"/>
    <w:rsid w:val="00860ED6"/>
    <w:rsid w:val="00860EED"/>
    <w:rsid w:val="00860F88"/>
    <w:rsid w:val="00860F92"/>
    <w:rsid w:val="00860FAF"/>
    <w:rsid w:val="0086100D"/>
    <w:rsid w:val="00861014"/>
    <w:rsid w:val="0086103F"/>
    <w:rsid w:val="00861074"/>
    <w:rsid w:val="008610AB"/>
    <w:rsid w:val="008610F9"/>
    <w:rsid w:val="00861107"/>
    <w:rsid w:val="0086111F"/>
    <w:rsid w:val="0086112A"/>
    <w:rsid w:val="0086112C"/>
    <w:rsid w:val="00861144"/>
    <w:rsid w:val="0086119B"/>
    <w:rsid w:val="008611B5"/>
    <w:rsid w:val="008611F0"/>
    <w:rsid w:val="0086121E"/>
    <w:rsid w:val="0086123F"/>
    <w:rsid w:val="0086125C"/>
    <w:rsid w:val="00861266"/>
    <w:rsid w:val="00861270"/>
    <w:rsid w:val="00861298"/>
    <w:rsid w:val="008612A6"/>
    <w:rsid w:val="00861311"/>
    <w:rsid w:val="00861327"/>
    <w:rsid w:val="0086132D"/>
    <w:rsid w:val="00861332"/>
    <w:rsid w:val="00861356"/>
    <w:rsid w:val="008613BB"/>
    <w:rsid w:val="008613D1"/>
    <w:rsid w:val="00861405"/>
    <w:rsid w:val="00861427"/>
    <w:rsid w:val="00861490"/>
    <w:rsid w:val="008614ED"/>
    <w:rsid w:val="0086151D"/>
    <w:rsid w:val="00861564"/>
    <w:rsid w:val="008615BF"/>
    <w:rsid w:val="008615EA"/>
    <w:rsid w:val="0086161C"/>
    <w:rsid w:val="00861640"/>
    <w:rsid w:val="00861676"/>
    <w:rsid w:val="00861677"/>
    <w:rsid w:val="00861684"/>
    <w:rsid w:val="0086168C"/>
    <w:rsid w:val="008616E0"/>
    <w:rsid w:val="008616E6"/>
    <w:rsid w:val="00861765"/>
    <w:rsid w:val="00861770"/>
    <w:rsid w:val="00861787"/>
    <w:rsid w:val="008617A1"/>
    <w:rsid w:val="008617A3"/>
    <w:rsid w:val="0086180E"/>
    <w:rsid w:val="00861848"/>
    <w:rsid w:val="0086186E"/>
    <w:rsid w:val="0086188D"/>
    <w:rsid w:val="00861896"/>
    <w:rsid w:val="008618C4"/>
    <w:rsid w:val="008618C6"/>
    <w:rsid w:val="008618E9"/>
    <w:rsid w:val="008619B8"/>
    <w:rsid w:val="00861A38"/>
    <w:rsid w:val="00861A72"/>
    <w:rsid w:val="00861A9F"/>
    <w:rsid w:val="00861B1C"/>
    <w:rsid w:val="00861B25"/>
    <w:rsid w:val="00861BAF"/>
    <w:rsid w:val="00861C0B"/>
    <w:rsid w:val="00861C3B"/>
    <w:rsid w:val="00861C8C"/>
    <w:rsid w:val="00861C92"/>
    <w:rsid w:val="00861CA6"/>
    <w:rsid w:val="00861CB1"/>
    <w:rsid w:val="00861CF3"/>
    <w:rsid w:val="00861D0A"/>
    <w:rsid w:val="00861D19"/>
    <w:rsid w:val="00861DA8"/>
    <w:rsid w:val="00861DC5"/>
    <w:rsid w:val="00861DF2"/>
    <w:rsid w:val="00861F13"/>
    <w:rsid w:val="00861F60"/>
    <w:rsid w:val="00861FD5"/>
    <w:rsid w:val="00862009"/>
    <w:rsid w:val="0086206F"/>
    <w:rsid w:val="008620B9"/>
    <w:rsid w:val="00862119"/>
    <w:rsid w:val="00862139"/>
    <w:rsid w:val="0086213A"/>
    <w:rsid w:val="00862154"/>
    <w:rsid w:val="0086215D"/>
    <w:rsid w:val="0086215E"/>
    <w:rsid w:val="0086217D"/>
    <w:rsid w:val="00862189"/>
    <w:rsid w:val="0086218E"/>
    <w:rsid w:val="0086221A"/>
    <w:rsid w:val="00862226"/>
    <w:rsid w:val="00862252"/>
    <w:rsid w:val="008622A9"/>
    <w:rsid w:val="00862313"/>
    <w:rsid w:val="00862388"/>
    <w:rsid w:val="008623D8"/>
    <w:rsid w:val="00862410"/>
    <w:rsid w:val="008624EA"/>
    <w:rsid w:val="0086250B"/>
    <w:rsid w:val="00862512"/>
    <w:rsid w:val="00862530"/>
    <w:rsid w:val="00862585"/>
    <w:rsid w:val="0086260F"/>
    <w:rsid w:val="00862616"/>
    <w:rsid w:val="008626F7"/>
    <w:rsid w:val="00862712"/>
    <w:rsid w:val="00862787"/>
    <w:rsid w:val="008627E5"/>
    <w:rsid w:val="008627E8"/>
    <w:rsid w:val="00862871"/>
    <w:rsid w:val="0086289C"/>
    <w:rsid w:val="008628A2"/>
    <w:rsid w:val="008628C4"/>
    <w:rsid w:val="0086294A"/>
    <w:rsid w:val="00862966"/>
    <w:rsid w:val="008629F1"/>
    <w:rsid w:val="008629F4"/>
    <w:rsid w:val="00862A26"/>
    <w:rsid w:val="00862A85"/>
    <w:rsid w:val="00862A99"/>
    <w:rsid w:val="00862AC2"/>
    <w:rsid w:val="00862B0D"/>
    <w:rsid w:val="00862B36"/>
    <w:rsid w:val="00862B6C"/>
    <w:rsid w:val="00862BD2"/>
    <w:rsid w:val="00862C1B"/>
    <w:rsid w:val="00862C47"/>
    <w:rsid w:val="00862C56"/>
    <w:rsid w:val="00862C68"/>
    <w:rsid w:val="00862CEB"/>
    <w:rsid w:val="00862D13"/>
    <w:rsid w:val="00862D95"/>
    <w:rsid w:val="00862D9C"/>
    <w:rsid w:val="00862DEB"/>
    <w:rsid w:val="00862E08"/>
    <w:rsid w:val="00862E3C"/>
    <w:rsid w:val="00862E4C"/>
    <w:rsid w:val="00862E6A"/>
    <w:rsid w:val="00862EFC"/>
    <w:rsid w:val="00862F14"/>
    <w:rsid w:val="00862F3C"/>
    <w:rsid w:val="00862F7C"/>
    <w:rsid w:val="00862FAD"/>
    <w:rsid w:val="00862FE0"/>
    <w:rsid w:val="0086307D"/>
    <w:rsid w:val="008630E7"/>
    <w:rsid w:val="00863123"/>
    <w:rsid w:val="00863124"/>
    <w:rsid w:val="0086312B"/>
    <w:rsid w:val="00863151"/>
    <w:rsid w:val="00863157"/>
    <w:rsid w:val="00863168"/>
    <w:rsid w:val="00863170"/>
    <w:rsid w:val="00863198"/>
    <w:rsid w:val="008631AF"/>
    <w:rsid w:val="008631FA"/>
    <w:rsid w:val="0086323D"/>
    <w:rsid w:val="00863269"/>
    <w:rsid w:val="008632AE"/>
    <w:rsid w:val="0086331C"/>
    <w:rsid w:val="00863333"/>
    <w:rsid w:val="00863345"/>
    <w:rsid w:val="008633D3"/>
    <w:rsid w:val="008633DF"/>
    <w:rsid w:val="008633FE"/>
    <w:rsid w:val="008634C6"/>
    <w:rsid w:val="008634ED"/>
    <w:rsid w:val="00863506"/>
    <w:rsid w:val="0086357E"/>
    <w:rsid w:val="008635A7"/>
    <w:rsid w:val="008635E3"/>
    <w:rsid w:val="008635F1"/>
    <w:rsid w:val="00863600"/>
    <w:rsid w:val="00863684"/>
    <w:rsid w:val="00863690"/>
    <w:rsid w:val="0086369C"/>
    <w:rsid w:val="008636A8"/>
    <w:rsid w:val="00863759"/>
    <w:rsid w:val="00863767"/>
    <w:rsid w:val="00863773"/>
    <w:rsid w:val="00863781"/>
    <w:rsid w:val="008637A6"/>
    <w:rsid w:val="008637D3"/>
    <w:rsid w:val="008637E6"/>
    <w:rsid w:val="00863803"/>
    <w:rsid w:val="00863804"/>
    <w:rsid w:val="00863810"/>
    <w:rsid w:val="00863811"/>
    <w:rsid w:val="00863848"/>
    <w:rsid w:val="00863856"/>
    <w:rsid w:val="0086385D"/>
    <w:rsid w:val="00863884"/>
    <w:rsid w:val="00863899"/>
    <w:rsid w:val="008638CB"/>
    <w:rsid w:val="008638D7"/>
    <w:rsid w:val="008638FD"/>
    <w:rsid w:val="008638FE"/>
    <w:rsid w:val="00863906"/>
    <w:rsid w:val="00863915"/>
    <w:rsid w:val="0086394F"/>
    <w:rsid w:val="00863956"/>
    <w:rsid w:val="0086397C"/>
    <w:rsid w:val="00863989"/>
    <w:rsid w:val="008639F9"/>
    <w:rsid w:val="00863A00"/>
    <w:rsid w:val="00863A08"/>
    <w:rsid w:val="00863A1C"/>
    <w:rsid w:val="00863A51"/>
    <w:rsid w:val="00863A6A"/>
    <w:rsid w:val="00863A76"/>
    <w:rsid w:val="00863AA4"/>
    <w:rsid w:val="00863AA8"/>
    <w:rsid w:val="00863AC0"/>
    <w:rsid w:val="00863AE9"/>
    <w:rsid w:val="00863AFC"/>
    <w:rsid w:val="00863B05"/>
    <w:rsid w:val="00863B65"/>
    <w:rsid w:val="00863BBA"/>
    <w:rsid w:val="00863BC0"/>
    <w:rsid w:val="00863C33"/>
    <w:rsid w:val="00863C58"/>
    <w:rsid w:val="00863C60"/>
    <w:rsid w:val="00863C6B"/>
    <w:rsid w:val="00863CD9"/>
    <w:rsid w:val="00863CFE"/>
    <w:rsid w:val="00863D2D"/>
    <w:rsid w:val="00863D46"/>
    <w:rsid w:val="00863D52"/>
    <w:rsid w:val="00863E12"/>
    <w:rsid w:val="00863E29"/>
    <w:rsid w:val="00863E50"/>
    <w:rsid w:val="00863EC6"/>
    <w:rsid w:val="00863EDA"/>
    <w:rsid w:val="00863EDC"/>
    <w:rsid w:val="00863EE8"/>
    <w:rsid w:val="00863EF9"/>
    <w:rsid w:val="00863F1E"/>
    <w:rsid w:val="00863F27"/>
    <w:rsid w:val="00863F86"/>
    <w:rsid w:val="00863FC0"/>
    <w:rsid w:val="00864007"/>
    <w:rsid w:val="00864010"/>
    <w:rsid w:val="00864011"/>
    <w:rsid w:val="0086406F"/>
    <w:rsid w:val="008640CB"/>
    <w:rsid w:val="008640FE"/>
    <w:rsid w:val="00864128"/>
    <w:rsid w:val="00864155"/>
    <w:rsid w:val="00864165"/>
    <w:rsid w:val="0086416C"/>
    <w:rsid w:val="00864175"/>
    <w:rsid w:val="008641B3"/>
    <w:rsid w:val="008641EE"/>
    <w:rsid w:val="00864228"/>
    <w:rsid w:val="008642F5"/>
    <w:rsid w:val="008642F9"/>
    <w:rsid w:val="00864369"/>
    <w:rsid w:val="008643EE"/>
    <w:rsid w:val="008643F2"/>
    <w:rsid w:val="008643FD"/>
    <w:rsid w:val="0086440C"/>
    <w:rsid w:val="0086442A"/>
    <w:rsid w:val="00864452"/>
    <w:rsid w:val="00864457"/>
    <w:rsid w:val="00864464"/>
    <w:rsid w:val="00864483"/>
    <w:rsid w:val="008644C1"/>
    <w:rsid w:val="00864534"/>
    <w:rsid w:val="00864539"/>
    <w:rsid w:val="00864549"/>
    <w:rsid w:val="0086455F"/>
    <w:rsid w:val="0086460B"/>
    <w:rsid w:val="00864630"/>
    <w:rsid w:val="00864695"/>
    <w:rsid w:val="008646D3"/>
    <w:rsid w:val="008646F6"/>
    <w:rsid w:val="00864704"/>
    <w:rsid w:val="00864769"/>
    <w:rsid w:val="008647E7"/>
    <w:rsid w:val="00864845"/>
    <w:rsid w:val="00864882"/>
    <w:rsid w:val="008648C7"/>
    <w:rsid w:val="008648D8"/>
    <w:rsid w:val="0086494A"/>
    <w:rsid w:val="00864973"/>
    <w:rsid w:val="0086498D"/>
    <w:rsid w:val="008649B0"/>
    <w:rsid w:val="00864A0E"/>
    <w:rsid w:val="00864A16"/>
    <w:rsid w:val="00864A26"/>
    <w:rsid w:val="00864A47"/>
    <w:rsid w:val="00864A64"/>
    <w:rsid w:val="00864A8C"/>
    <w:rsid w:val="00864A99"/>
    <w:rsid w:val="00864A9F"/>
    <w:rsid w:val="00864AB0"/>
    <w:rsid w:val="00864AB4"/>
    <w:rsid w:val="00864AD1"/>
    <w:rsid w:val="00864B08"/>
    <w:rsid w:val="00864B1B"/>
    <w:rsid w:val="00864B50"/>
    <w:rsid w:val="00864B6A"/>
    <w:rsid w:val="00864B6B"/>
    <w:rsid w:val="00864B99"/>
    <w:rsid w:val="00864B9A"/>
    <w:rsid w:val="00864BAB"/>
    <w:rsid w:val="00864BEA"/>
    <w:rsid w:val="00864BFB"/>
    <w:rsid w:val="00864C0C"/>
    <w:rsid w:val="00864C52"/>
    <w:rsid w:val="00864C68"/>
    <w:rsid w:val="00864C6D"/>
    <w:rsid w:val="00864C8A"/>
    <w:rsid w:val="00864CCA"/>
    <w:rsid w:val="00864CE4"/>
    <w:rsid w:val="00864D24"/>
    <w:rsid w:val="00864D28"/>
    <w:rsid w:val="00864D39"/>
    <w:rsid w:val="00864D4B"/>
    <w:rsid w:val="00864D7E"/>
    <w:rsid w:val="00864DA8"/>
    <w:rsid w:val="00864DC1"/>
    <w:rsid w:val="00864DE1"/>
    <w:rsid w:val="00864DF2"/>
    <w:rsid w:val="00864DFF"/>
    <w:rsid w:val="00864E1F"/>
    <w:rsid w:val="00864E65"/>
    <w:rsid w:val="00864E88"/>
    <w:rsid w:val="00864EA6"/>
    <w:rsid w:val="00864EBE"/>
    <w:rsid w:val="00864EC7"/>
    <w:rsid w:val="00864ED6"/>
    <w:rsid w:val="00864F25"/>
    <w:rsid w:val="00864F59"/>
    <w:rsid w:val="00864F72"/>
    <w:rsid w:val="00864F93"/>
    <w:rsid w:val="00864FCB"/>
    <w:rsid w:val="00864FE6"/>
    <w:rsid w:val="00865006"/>
    <w:rsid w:val="0086500A"/>
    <w:rsid w:val="00865017"/>
    <w:rsid w:val="00865019"/>
    <w:rsid w:val="00865084"/>
    <w:rsid w:val="008650BD"/>
    <w:rsid w:val="008650D0"/>
    <w:rsid w:val="008650F1"/>
    <w:rsid w:val="00865104"/>
    <w:rsid w:val="00865108"/>
    <w:rsid w:val="00865114"/>
    <w:rsid w:val="00865129"/>
    <w:rsid w:val="00865149"/>
    <w:rsid w:val="00865153"/>
    <w:rsid w:val="00865188"/>
    <w:rsid w:val="008651A4"/>
    <w:rsid w:val="00865225"/>
    <w:rsid w:val="00865239"/>
    <w:rsid w:val="0086527A"/>
    <w:rsid w:val="008652D9"/>
    <w:rsid w:val="008652FC"/>
    <w:rsid w:val="0086532A"/>
    <w:rsid w:val="00865356"/>
    <w:rsid w:val="00865361"/>
    <w:rsid w:val="00865391"/>
    <w:rsid w:val="008653A2"/>
    <w:rsid w:val="0086541B"/>
    <w:rsid w:val="00865428"/>
    <w:rsid w:val="00865444"/>
    <w:rsid w:val="0086544F"/>
    <w:rsid w:val="00865459"/>
    <w:rsid w:val="0086547D"/>
    <w:rsid w:val="0086548E"/>
    <w:rsid w:val="0086550A"/>
    <w:rsid w:val="00865515"/>
    <w:rsid w:val="00865591"/>
    <w:rsid w:val="008655FC"/>
    <w:rsid w:val="00865627"/>
    <w:rsid w:val="00865697"/>
    <w:rsid w:val="008656E0"/>
    <w:rsid w:val="00865742"/>
    <w:rsid w:val="0086575E"/>
    <w:rsid w:val="0086577F"/>
    <w:rsid w:val="0086578C"/>
    <w:rsid w:val="008657B1"/>
    <w:rsid w:val="00865827"/>
    <w:rsid w:val="00865837"/>
    <w:rsid w:val="00865879"/>
    <w:rsid w:val="0086587E"/>
    <w:rsid w:val="00865900"/>
    <w:rsid w:val="00865957"/>
    <w:rsid w:val="0086595A"/>
    <w:rsid w:val="00865960"/>
    <w:rsid w:val="008659C1"/>
    <w:rsid w:val="008659F9"/>
    <w:rsid w:val="00865A43"/>
    <w:rsid w:val="00865A5B"/>
    <w:rsid w:val="00865A6C"/>
    <w:rsid w:val="00865B6E"/>
    <w:rsid w:val="00865B6F"/>
    <w:rsid w:val="00865B7F"/>
    <w:rsid w:val="00865B96"/>
    <w:rsid w:val="00865C10"/>
    <w:rsid w:val="00865C2C"/>
    <w:rsid w:val="00865C82"/>
    <w:rsid w:val="00865CBE"/>
    <w:rsid w:val="00865CE7"/>
    <w:rsid w:val="00865CFD"/>
    <w:rsid w:val="00865D28"/>
    <w:rsid w:val="00865D44"/>
    <w:rsid w:val="00865D47"/>
    <w:rsid w:val="00865D74"/>
    <w:rsid w:val="00865DC4"/>
    <w:rsid w:val="00865DDA"/>
    <w:rsid w:val="00865E1E"/>
    <w:rsid w:val="00865E31"/>
    <w:rsid w:val="00865E7E"/>
    <w:rsid w:val="00865E9C"/>
    <w:rsid w:val="00865ED7"/>
    <w:rsid w:val="00865F9A"/>
    <w:rsid w:val="00865FE3"/>
    <w:rsid w:val="00865FFE"/>
    <w:rsid w:val="00866023"/>
    <w:rsid w:val="00866037"/>
    <w:rsid w:val="00866070"/>
    <w:rsid w:val="00866095"/>
    <w:rsid w:val="008660A8"/>
    <w:rsid w:val="008660CE"/>
    <w:rsid w:val="008660DB"/>
    <w:rsid w:val="00866122"/>
    <w:rsid w:val="00866123"/>
    <w:rsid w:val="008661AA"/>
    <w:rsid w:val="008661CA"/>
    <w:rsid w:val="0086623E"/>
    <w:rsid w:val="00866251"/>
    <w:rsid w:val="0086625F"/>
    <w:rsid w:val="0086629E"/>
    <w:rsid w:val="00866374"/>
    <w:rsid w:val="008663C5"/>
    <w:rsid w:val="008663C6"/>
    <w:rsid w:val="00866402"/>
    <w:rsid w:val="0086640E"/>
    <w:rsid w:val="0086641E"/>
    <w:rsid w:val="00866463"/>
    <w:rsid w:val="00866514"/>
    <w:rsid w:val="00866541"/>
    <w:rsid w:val="0086657D"/>
    <w:rsid w:val="008665D9"/>
    <w:rsid w:val="008665DE"/>
    <w:rsid w:val="0086663A"/>
    <w:rsid w:val="00866680"/>
    <w:rsid w:val="008666C6"/>
    <w:rsid w:val="008666CA"/>
    <w:rsid w:val="008666D1"/>
    <w:rsid w:val="008666E9"/>
    <w:rsid w:val="008666EA"/>
    <w:rsid w:val="008666EB"/>
    <w:rsid w:val="00866700"/>
    <w:rsid w:val="0086670B"/>
    <w:rsid w:val="0086672B"/>
    <w:rsid w:val="008667B8"/>
    <w:rsid w:val="00866801"/>
    <w:rsid w:val="00866848"/>
    <w:rsid w:val="008668F6"/>
    <w:rsid w:val="008669B8"/>
    <w:rsid w:val="008669D1"/>
    <w:rsid w:val="00866A5E"/>
    <w:rsid w:val="00866A73"/>
    <w:rsid w:val="00866A99"/>
    <w:rsid w:val="00866AB3"/>
    <w:rsid w:val="00866AB7"/>
    <w:rsid w:val="00866ABD"/>
    <w:rsid w:val="00866ADD"/>
    <w:rsid w:val="00866AFC"/>
    <w:rsid w:val="00866B10"/>
    <w:rsid w:val="00866B39"/>
    <w:rsid w:val="00866B7B"/>
    <w:rsid w:val="00866B7F"/>
    <w:rsid w:val="00866C09"/>
    <w:rsid w:val="00866C19"/>
    <w:rsid w:val="00866C83"/>
    <w:rsid w:val="00866CB1"/>
    <w:rsid w:val="00866CD9"/>
    <w:rsid w:val="00866D0A"/>
    <w:rsid w:val="00866D71"/>
    <w:rsid w:val="00866DE6"/>
    <w:rsid w:val="00866E23"/>
    <w:rsid w:val="00866E24"/>
    <w:rsid w:val="00866E60"/>
    <w:rsid w:val="00866E71"/>
    <w:rsid w:val="00866E7F"/>
    <w:rsid w:val="00866EA0"/>
    <w:rsid w:val="00866EB1"/>
    <w:rsid w:val="00866EC2"/>
    <w:rsid w:val="00866EEA"/>
    <w:rsid w:val="00866EFD"/>
    <w:rsid w:val="00866F40"/>
    <w:rsid w:val="00866F53"/>
    <w:rsid w:val="00866F6B"/>
    <w:rsid w:val="00866F8D"/>
    <w:rsid w:val="00866FF3"/>
    <w:rsid w:val="00867010"/>
    <w:rsid w:val="00867035"/>
    <w:rsid w:val="008670C9"/>
    <w:rsid w:val="0086712C"/>
    <w:rsid w:val="0086716D"/>
    <w:rsid w:val="00867175"/>
    <w:rsid w:val="00867179"/>
    <w:rsid w:val="0086718A"/>
    <w:rsid w:val="0086718E"/>
    <w:rsid w:val="008671DB"/>
    <w:rsid w:val="008671DE"/>
    <w:rsid w:val="008671F8"/>
    <w:rsid w:val="00867210"/>
    <w:rsid w:val="00867244"/>
    <w:rsid w:val="00867280"/>
    <w:rsid w:val="008672BB"/>
    <w:rsid w:val="00867338"/>
    <w:rsid w:val="0086736B"/>
    <w:rsid w:val="00867386"/>
    <w:rsid w:val="008673E0"/>
    <w:rsid w:val="00867411"/>
    <w:rsid w:val="0086746E"/>
    <w:rsid w:val="0086749F"/>
    <w:rsid w:val="0086753B"/>
    <w:rsid w:val="00867591"/>
    <w:rsid w:val="008675BC"/>
    <w:rsid w:val="008675E9"/>
    <w:rsid w:val="008675F2"/>
    <w:rsid w:val="008675FC"/>
    <w:rsid w:val="00867691"/>
    <w:rsid w:val="008676D0"/>
    <w:rsid w:val="00867708"/>
    <w:rsid w:val="00867791"/>
    <w:rsid w:val="008677AE"/>
    <w:rsid w:val="00867804"/>
    <w:rsid w:val="00867870"/>
    <w:rsid w:val="008678EE"/>
    <w:rsid w:val="008679F1"/>
    <w:rsid w:val="00867A22"/>
    <w:rsid w:val="00867A73"/>
    <w:rsid w:val="00867AB0"/>
    <w:rsid w:val="00867AC1"/>
    <w:rsid w:val="00867B04"/>
    <w:rsid w:val="00867B07"/>
    <w:rsid w:val="00867B2F"/>
    <w:rsid w:val="00867B33"/>
    <w:rsid w:val="00867B3C"/>
    <w:rsid w:val="00867B68"/>
    <w:rsid w:val="00867B95"/>
    <w:rsid w:val="00867BCB"/>
    <w:rsid w:val="00867BE1"/>
    <w:rsid w:val="00867C0B"/>
    <w:rsid w:val="00867C0E"/>
    <w:rsid w:val="00867C24"/>
    <w:rsid w:val="00867C7B"/>
    <w:rsid w:val="00867C9C"/>
    <w:rsid w:val="00867D0F"/>
    <w:rsid w:val="00867D34"/>
    <w:rsid w:val="00867D8F"/>
    <w:rsid w:val="00867D9D"/>
    <w:rsid w:val="00867DBC"/>
    <w:rsid w:val="00867DC4"/>
    <w:rsid w:val="00867DF7"/>
    <w:rsid w:val="00867E62"/>
    <w:rsid w:val="00867E7A"/>
    <w:rsid w:val="00867EAD"/>
    <w:rsid w:val="00867EFC"/>
    <w:rsid w:val="00867F20"/>
    <w:rsid w:val="00867F21"/>
    <w:rsid w:val="00867F25"/>
    <w:rsid w:val="00867F35"/>
    <w:rsid w:val="00867F5A"/>
    <w:rsid w:val="00867F86"/>
    <w:rsid w:val="00867FA3"/>
    <w:rsid w:val="00867FBC"/>
    <w:rsid w:val="00870007"/>
    <w:rsid w:val="00870041"/>
    <w:rsid w:val="00870045"/>
    <w:rsid w:val="0087004E"/>
    <w:rsid w:val="00870058"/>
    <w:rsid w:val="008700DB"/>
    <w:rsid w:val="00870145"/>
    <w:rsid w:val="00870186"/>
    <w:rsid w:val="008701C6"/>
    <w:rsid w:val="0087020F"/>
    <w:rsid w:val="0087026D"/>
    <w:rsid w:val="00870291"/>
    <w:rsid w:val="008702D4"/>
    <w:rsid w:val="008702D5"/>
    <w:rsid w:val="00870366"/>
    <w:rsid w:val="00870455"/>
    <w:rsid w:val="00870489"/>
    <w:rsid w:val="008704AB"/>
    <w:rsid w:val="008704D5"/>
    <w:rsid w:val="008704DA"/>
    <w:rsid w:val="00870539"/>
    <w:rsid w:val="008705B8"/>
    <w:rsid w:val="008705DF"/>
    <w:rsid w:val="008705F8"/>
    <w:rsid w:val="00870644"/>
    <w:rsid w:val="0087064E"/>
    <w:rsid w:val="0087067D"/>
    <w:rsid w:val="00870681"/>
    <w:rsid w:val="008706C0"/>
    <w:rsid w:val="008706E1"/>
    <w:rsid w:val="0087076B"/>
    <w:rsid w:val="008707B5"/>
    <w:rsid w:val="00870804"/>
    <w:rsid w:val="00870840"/>
    <w:rsid w:val="00870858"/>
    <w:rsid w:val="008708B3"/>
    <w:rsid w:val="008708EA"/>
    <w:rsid w:val="0087095E"/>
    <w:rsid w:val="00870964"/>
    <w:rsid w:val="0087097A"/>
    <w:rsid w:val="0087097B"/>
    <w:rsid w:val="008709B5"/>
    <w:rsid w:val="00870A5D"/>
    <w:rsid w:val="00870A85"/>
    <w:rsid w:val="00870AC3"/>
    <w:rsid w:val="00870AD6"/>
    <w:rsid w:val="00870ADF"/>
    <w:rsid w:val="00870B05"/>
    <w:rsid w:val="00870B39"/>
    <w:rsid w:val="00870B72"/>
    <w:rsid w:val="00870B89"/>
    <w:rsid w:val="00870BBD"/>
    <w:rsid w:val="00870BDD"/>
    <w:rsid w:val="00870C02"/>
    <w:rsid w:val="00870C49"/>
    <w:rsid w:val="00870C5F"/>
    <w:rsid w:val="00870C81"/>
    <w:rsid w:val="00870CDF"/>
    <w:rsid w:val="00870D61"/>
    <w:rsid w:val="00870D70"/>
    <w:rsid w:val="00870DAC"/>
    <w:rsid w:val="00870E21"/>
    <w:rsid w:val="00870E5F"/>
    <w:rsid w:val="00870E90"/>
    <w:rsid w:val="00870F10"/>
    <w:rsid w:val="00870F89"/>
    <w:rsid w:val="00870FA8"/>
    <w:rsid w:val="00871022"/>
    <w:rsid w:val="0087104A"/>
    <w:rsid w:val="0087105B"/>
    <w:rsid w:val="0087106A"/>
    <w:rsid w:val="0087106C"/>
    <w:rsid w:val="008710AC"/>
    <w:rsid w:val="008710D5"/>
    <w:rsid w:val="008710F0"/>
    <w:rsid w:val="0087111E"/>
    <w:rsid w:val="0087117F"/>
    <w:rsid w:val="0087119F"/>
    <w:rsid w:val="008711B3"/>
    <w:rsid w:val="008711CE"/>
    <w:rsid w:val="008711D0"/>
    <w:rsid w:val="008711E1"/>
    <w:rsid w:val="00871209"/>
    <w:rsid w:val="00871244"/>
    <w:rsid w:val="00871279"/>
    <w:rsid w:val="0087128D"/>
    <w:rsid w:val="0087128F"/>
    <w:rsid w:val="008712A2"/>
    <w:rsid w:val="008712E5"/>
    <w:rsid w:val="008712EC"/>
    <w:rsid w:val="00871310"/>
    <w:rsid w:val="00871326"/>
    <w:rsid w:val="0087135C"/>
    <w:rsid w:val="00871367"/>
    <w:rsid w:val="008713DF"/>
    <w:rsid w:val="0087141E"/>
    <w:rsid w:val="008714AB"/>
    <w:rsid w:val="008714AD"/>
    <w:rsid w:val="00871556"/>
    <w:rsid w:val="008715BD"/>
    <w:rsid w:val="008715F2"/>
    <w:rsid w:val="0087164C"/>
    <w:rsid w:val="00871657"/>
    <w:rsid w:val="0087165C"/>
    <w:rsid w:val="008716F9"/>
    <w:rsid w:val="00871747"/>
    <w:rsid w:val="0087174E"/>
    <w:rsid w:val="00871797"/>
    <w:rsid w:val="008717C9"/>
    <w:rsid w:val="00871883"/>
    <w:rsid w:val="008718D1"/>
    <w:rsid w:val="00871905"/>
    <w:rsid w:val="0087192C"/>
    <w:rsid w:val="00871932"/>
    <w:rsid w:val="0087194B"/>
    <w:rsid w:val="00871951"/>
    <w:rsid w:val="00871990"/>
    <w:rsid w:val="008719B4"/>
    <w:rsid w:val="008719C5"/>
    <w:rsid w:val="008719DD"/>
    <w:rsid w:val="00871A8C"/>
    <w:rsid w:val="00871AA8"/>
    <w:rsid w:val="00871B30"/>
    <w:rsid w:val="00871BE7"/>
    <w:rsid w:val="00871C18"/>
    <w:rsid w:val="00871C5B"/>
    <w:rsid w:val="00871C5D"/>
    <w:rsid w:val="00871C62"/>
    <w:rsid w:val="00871C74"/>
    <w:rsid w:val="00871C79"/>
    <w:rsid w:val="00871C95"/>
    <w:rsid w:val="00871CE2"/>
    <w:rsid w:val="00871CEA"/>
    <w:rsid w:val="00871D1F"/>
    <w:rsid w:val="00871D57"/>
    <w:rsid w:val="00871D8A"/>
    <w:rsid w:val="00871D96"/>
    <w:rsid w:val="00871DCE"/>
    <w:rsid w:val="00871DDC"/>
    <w:rsid w:val="00871DED"/>
    <w:rsid w:val="00871DFE"/>
    <w:rsid w:val="00871E7A"/>
    <w:rsid w:val="00871EF4"/>
    <w:rsid w:val="00871F48"/>
    <w:rsid w:val="00871F63"/>
    <w:rsid w:val="00871F8F"/>
    <w:rsid w:val="00871FA6"/>
    <w:rsid w:val="00872013"/>
    <w:rsid w:val="00872054"/>
    <w:rsid w:val="0087212D"/>
    <w:rsid w:val="008721A2"/>
    <w:rsid w:val="008721AA"/>
    <w:rsid w:val="008721C0"/>
    <w:rsid w:val="008721F3"/>
    <w:rsid w:val="008721F7"/>
    <w:rsid w:val="00872253"/>
    <w:rsid w:val="0087228F"/>
    <w:rsid w:val="0087229B"/>
    <w:rsid w:val="008722A5"/>
    <w:rsid w:val="008722B0"/>
    <w:rsid w:val="00872320"/>
    <w:rsid w:val="00872339"/>
    <w:rsid w:val="00872340"/>
    <w:rsid w:val="008723C8"/>
    <w:rsid w:val="0087241A"/>
    <w:rsid w:val="0087243D"/>
    <w:rsid w:val="00872442"/>
    <w:rsid w:val="0087246B"/>
    <w:rsid w:val="008724AB"/>
    <w:rsid w:val="00872558"/>
    <w:rsid w:val="008725C6"/>
    <w:rsid w:val="0087261C"/>
    <w:rsid w:val="00872657"/>
    <w:rsid w:val="00872672"/>
    <w:rsid w:val="008726A3"/>
    <w:rsid w:val="008726BA"/>
    <w:rsid w:val="008726CA"/>
    <w:rsid w:val="00872715"/>
    <w:rsid w:val="0087274C"/>
    <w:rsid w:val="00872775"/>
    <w:rsid w:val="0087277A"/>
    <w:rsid w:val="008727A0"/>
    <w:rsid w:val="008727AD"/>
    <w:rsid w:val="008727AF"/>
    <w:rsid w:val="00872802"/>
    <w:rsid w:val="00872810"/>
    <w:rsid w:val="00872865"/>
    <w:rsid w:val="00872898"/>
    <w:rsid w:val="0087289C"/>
    <w:rsid w:val="008728D1"/>
    <w:rsid w:val="008728D4"/>
    <w:rsid w:val="00872920"/>
    <w:rsid w:val="00872935"/>
    <w:rsid w:val="00872938"/>
    <w:rsid w:val="0087294B"/>
    <w:rsid w:val="00872959"/>
    <w:rsid w:val="00872A1B"/>
    <w:rsid w:val="00872A1E"/>
    <w:rsid w:val="00872A25"/>
    <w:rsid w:val="00872A28"/>
    <w:rsid w:val="00872A82"/>
    <w:rsid w:val="00872A84"/>
    <w:rsid w:val="00872AA0"/>
    <w:rsid w:val="00872ACC"/>
    <w:rsid w:val="00872AF7"/>
    <w:rsid w:val="00872B28"/>
    <w:rsid w:val="00872B55"/>
    <w:rsid w:val="00872BEE"/>
    <w:rsid w:val="00872C19"/>
    <w:rsid w:val="00872C4C"/>
    <w:rsid w:val="00872C5B"/>
    <w:rsid w:val="00872CE8"/>
    <w:rsid w:val="00872CED"/>
    <w:rsid w:val="00872D04"/>
    <w:rsid w:val="00872D16"/>
    <w:rsid w:val="00872D25"/>
    <w:rsid w:val="00872D3A"/>
    <w:rsid w:val="00872DAF"/>
    <w:rsid w:val="00872E29"/>
    <w:rsid w:val="00872E9F"/>
    <w:rsid w:val="00872EA5"/>
    <w:rsid w:val="00872F21"/>
    <w:rsid w:val="00872F28"/>
    <w:rsid w:val="00872F51"/>
    <w:rsid w:val="00872F57"/>
    <w:rsid w:val="00872FBB"/>
    <w:rsid w:val="00873027"/>
    <w:rsid w:val="00873042"/>
    <w:rsid w:val="00873063"/>
    <w:rsid w:val="00873068"/>
    <w:rsid w:val="00873083"/>
    <w:rsid w:val="008730F2"/>
    <w:rsid w:val="00873160"/>
    <w:rsid w:val="008731A5"/>
    <w:rsid w:val="008731AB"/>
    <w:rsid w:val="008731BA"/>
    <w:rsid w:val="008731C2"/>
    <w:rsid w:val="008731EE"/>
    <w:rsid w:val="0087320A"/>
    <w:rsid w:val="00873219"/>
    <w:rsid w:val="00873233"/>
    <w:rsid w:val="0087324D"/>
    <w:rsid w:val="008732D0"/>
    <w:rsid w:val="0087334A"/>
    <w:rsid w:val="00873354"/>
    <w:rsid w:val="00873391"/>
    <w:rsid w:val="008733BA"/>
    <w:rsid w:val="00873418"/>
    <w:rsid w:val="0087341F"/>
    <w:rsid w:val="0087343B"/>
    <w:rsid w:val="00873457"/>
    <w:rsid w:val="00873466"/>
    <w:rsid w:val="00873498"/>
    <w:rsid w:val="00873577"/>
    <w:rsid w:val="00873585"/>
    <w:rsid w:val="00873590"/>
    <w:rsid w:val="0087363C"/>
    <w:rsid w:val="00873662"/>
    <w:rsid w:val="0087366D"/>
    <w:rsid w:val="0087367C"/>
    <w:rsid w:val="008736BC"/>
    <w:rsid w:val="0087372D"/>
    <w:rsid w:val="00873730"/>
    <w:rsid w:val="0087373D"/>
    <w:rsid w:val="00873775"/>
    <w:rsid w:val="008737EE"/>
    <w:rsid w:val="00873811"/>
    <w:rsid w:val="00873828"/>
    <w:rsid w:val="0087382A"/>
    <w:rsid w:val="0087384B"/>
    <w:rsid w:val="00873855"/>
    <w:rsid w:val="00873866"/>
    <w:rsid w:val="00873911"/>
    <w:rsid w:val="0087396C"/>
    <w:rsid w:val="00873988"/>
    <w:rsid w:val="00873991"/>
    <w:rsid w:val="008739A4"/>
    <w:rsid w:val="008739AB"/>
    <w:rsid w:val="008739DD"/>
    <w:rsid w:val="008739E1"/>
    <w:rsid w:val="008739FE"/>
    <w:rsid w:val="00873A24"/>
    <w:rsid w:val="00873A3B"/>
    <w:rsid w:val="00873A3F"/>
    <w:rsid w:val="00873AA1"/>
    <w:rsid w:val="00873AD5"/>
    <w:rsid w:val="00873AF6"/>
    <w:rsid w:val="00873B6A"/>
    <w:rsid w:val="00873B76"/>
    <w:rsid w:val="00873B8A"/>
    <w:rsid w:val="00873B92"/>
    <w:rsid w:val="00873BC6"/>
    <w:rsid w:val="00873BE5"/>
    <w:rsid w:val="00873BEC"/>
    <w:rsid w:val="00873BEF"/>
    <w:rsid w:val="00873C17"/>
    <w:rsid w:val="00873C40"/>
    <w:rsid w:val="00873C85"/>
    <w:rsid w:val="00873CC0"/>
    <w:rsid w:val="00873D27"/>
    <w:rsid w:val="00873D49"/>
    <w:rsid w:val="00873E06"/>
    <w:rsid w:val="00873F10"/>
    <w:rsid w:val="00873F15"/>
    <w:rsid w:val="00873F1B"/>
    <w:rsid w:val="00873FEF"/>
    <w:rsid w:val="00874000"/>
    <w:rsid w:val="0087402C"/>
    <w:rsid w:val="008740AE"/>
    <w:rsid w:val="008740DB"/>
    <w:rsid w:val="008740EA"/>
    <w:rsid w:val="0087411E"/>
    <w:rsid w:val="00874173"/>
    <w:rsid w:val="008741A2"/>
    <w:rsid w:val="008741AB"/>
    <w:rsid w:val="008741AC"/>
    <w:rsid w:val="00874271"/>
    <w:rsid w:val="00874279"/>
    <w:rsid w:val="0087428A"/>
    <w:rsid w:val="0087428F"/>
    <w:rsid w:val="0087429F"/>
    <w:rsid w:val="008742B3"/>
    <w:rsid w:val="008742DD"/>
    <w:rsid w:val="0087430D"/>
    <w:rsid w:val="00874346"/>
    <w:rsid w:val="00874359"/>
    <w:rsid w:val="00874371"/>
    <w:rsid w:val="008743A9"/>
    <w:rsid w:val="008743D5"/>
    <w:rsid w:val="008743E7"/>
    <w:rsid w:val="00874412"/>
    <w:rsid w:val="00874470"/>
    <w:rsid w:val="0087448D"/>
    <w:rsid w:val="00874493"/>
    <w:rsid w:val="008744AF"/>
    <w:rsid w:val="008744B5"/>
    <w:rsid w:val="008744BB"/>
    <w:rsid w:val="008744BE"/>
    <w:rsid w:val="008744C4"/>
    <w:rsid w:val="008744D6"/>
    <w:rsid w:val="008744D8"/>
    <w:rsid w:val="008744F0"/>
    <w:rsid w:val="008744F6"/>
    <w:rsid w:val="00874518"/>
    <w:rsid w:val="00874547"/>
    <w:rsid w:val="0087455E"/>
    <w:rsid w:val="00874564"/>
    <w:rsid w:val="00874569"/>
    <w:rsid w:val="008745B0"/>
    <w:rsid w:val="0087463B"/>
    <w:rsid w:val="0087465C"/>
    <w:rsid w:val="008746A7"/>
    <w:rsid w:val="00874701"/>
    <w:rsid w:val="0087474B"/>
    <w:rsid w:val="00874782"/>
    <w:rsid w:val="00874791"/>
    <w:rsid w:val="008747D5"/>
    <w:rsid w:val="00874829"/>
    <w:rsid w:val="00874849"/>
    <w:rsid w:val="0087484F"/>
    <w:rsid w:val="008748BC"/>
    <w:rsid w:val="00874906"/>
    <w:rsid w:val="00874990"/>
    <w:rsid w:val="008749C3"/>
    <w:rsid w:val="00874A3E"/>
    <w:rsid w:val="00874A64"/>
    <w:rsid w:val="00874ACA"/>
    <w:rsid w:val="00874B40"/>
    <w:rsid w:val="00874B7E"/>
    <w:rsid w:val="00874B80"/>
    <w:rsid w:val="00874BFE"/>
    <w:rsid w:val="00874C2D"/>
    <w:rsid w:val="00874D18"/>
    <w:rsid w:val="00874D22"/>
    <w:rsid w:val="00874DA4"/>
    <w:rsid w:val="00874DD0"/>
    <w:rsid w:val="00874DDD"/>
    <w:rsid w:val="00874E01"/>
    <w:rsid w:val="00874E0E"/>
    <w:rsid w:val="00874E2F"/>
    <w:rsid w:val="00874E51"/>
    <w:rsid w:val="00874EF7"/>
    <w:rsid w:val="00874F18"/>
    <w:rsid w:val="00874F73"/>
    <w:rsid w:val="00874FBA"/>
    <w:rsid w:val="00874FD6"/>
    <w:rsid w:val="00874FE7"/>
    <w:rsid w:val="00875026"/>
    <w:rsid w:val="0087508A"/>
    <w:rsid w:val="0087509A"/>
    <w:rsid w:val="008750E4"/>
    <w:rsid w:val="00875145"/>
    <w:rsid w:val="0087514C"/>
    <w:rsid w:val="0087514E"/>
    <w:rsid w:val="0087518E"/>
    <w:rsid w:val="0087522B"/>
    <w:rsid w:val="00875245"/>
    <w:rsid w:val="00875261"/>
    <w:rsid w:val="00875264"/>
    <w:rsid w:val="0087527B"/>
    <w:rsid w:val="0087529C"/>
    <w:rsid w:val="008752DC"/>
    <w:rsid w:val="008752E5"/>
    <w:rsid w:val="0087536B"/>
    <w:rsid w:val="008753C1"/>
    <w:rsid w:val="00875419"/>
    <w:rsid w:val="00875458"/>
    <w:rsid w:val="00875486"/>
    <w:rsid w:val="008754A9"/>
    <w:rsid w:val="008754B7"/>
    <w:rsid w:val="008754BE"/>
    <w:rsid w:val="008754C3"/>
    <w:rsid w:val="008754D3"/>
    <w:rsid w:val="00875587"/>
    <w:rsid w:val="00875615"/>
    <w:rsid w:val="00875644"/>
    <w:rsid w:val="00875648"/>
    <w:rsid w:val="0087564F"/>
    <w:rsid w:val="00875674"/>
    <w:rsid w:val="0087569E"/>
    <w:rsid w:val="008756C4"/>
    <w:rsid w:val="008756D8"/>
    <w:rsid w:val="0087573C"/>
    <w:rsid w:val="00875770"/>
    <w:rsid w:val="00875791"/>
    <w:rsid w:val="008757AA"/>
    <w:rsid w:val="00875838"/>
    <w:rsid w:val="00875871"/>
    <w:rsid w:val="00875879"/>
    <w:rsid w:val="00875898"/>
    <w:rsid w:val="008758BE"/>
    <w:rsid w:val="00875A0E"/>
    <w:rsid w:val="00875A1E"/>
    <w:rsid w:val="00875A29"/>
    <w:rsid w:val="00875A44"/>
    <w:rsid w:val="00875A59"/>
    <w:rsid w:val="00875A6A"/>
    <w:rsid w:val="00875B9A"/>
    <w:rsid w:val="00875BDA"/>
    <w:rsid w:val="00875BE6"/>
    <w:rsid w:val="00875BE9"/>
    <w:rsid w:val="00875C03"/>
    <w:rsid w:val="00875CB6"/>
    <w:rsid w:val="00875D45"/>
    <w:rsid w:val="00875D62"/>
    <w:rsid w:val="00875DB3"/>
    <w:rsid w:val="00875DDE"/>
    <w:rsid w:val="00875E00"/>
    <w:rsid w:val="00875E07"/>
    <w:rsid w:val="00875E26"/>
    <w:rsid w:val="00875F2F"/>
    <w:rsid w:val="00875F57"/>
    <w:rsid w:val="00876016"/>
    <w:rsid w:val="00876062"/>
    <w:rsid w:val="00876088"/>
    <w:rsid w:val="008760A4"/>
    <w:rsid w:val="008760D8"/>
    <w:rsid w:val="008760DF"/>
    <w:rsid w:val="00876147"/>
    <w:rsid w:val="008761F6"/>
    <w:rsid w:val="008761F9"/>
    <w:rsid w:val="00876233"/>
    <w:rsid w:val="00876331"/>
    <w:rsid w:val="00876332"/>
    <w:rsid w:val="00876334"/>
    <w:rsid w:val="0087634C"/>
    <w:rsid w:val="0087634D"/>
    <w:rsid w:val="0087634E"/>
    <w:rsid w:val="00876375"/>
    <w:rsid w:val="008763A2"/>
    <w:rsid w:val="008763A9"/>
    <w:rsid w:val="00876417"/>
    <w:rsid w:val="00876440"/>
    <w:rsid w:val="00876463"/>
    <w:rsid w:val="00876465"/>
    <w:rsid w:val="00876494"/>
    <w:rsid w:val="008764DC"/>
    <w:rsid w:val="00876508"/>
    <w:rsid w:val="0087650A"/>
    <w:rsid w:val="00876550"/>
    <w:rsid w:val="00876593"/>
    <w:rsid w:val="008765EF"/>
    <w:rsid w:val="00876620"/>
    <w:rsid w:val="0087662E"/>
    <w:rsid w:val="00876642"/>
    <w:rsid w:val="00876662"/>
    <w:rsid w:val="00876697"/>
    <w:rsid w:val="008766AC"/>
    <w:rsid w:val="008766E2"/>
    <w:rsid w:val="008766F5"/>
    <w:rsid w:val="00876757"/>
    <w:rsid w:val="0087676C"/>
    <w:rsid w:val="008767BC"/>
    <w:rsid w:val="008767FA"/>
    <w:rsid w:val="0087685C"/>
    <w:rsid w:val="0087689E"/>
    <w:rsid w:val="00876950"/>
    <w:rsid w:val="0087695D"/>
    <w:rsid w:val="00876987"/>
    <w:rsid w:val="00876997"/>
    <w:rsid w:val="0087699C"/>
    <w:rsid w:val="008769AD"/>
    <w:rsid w:val="008769E3"/>
    <w:rsid w:val="00876A2F"/>
    <w:rsid w:val="00876A85"/>
    <w:rsid w:val="00876A86"/>
    <w:rsid w:val="00876AA4"/>
    <w:rsid w:val="00876AD9"/>
    <w:rsid w:val="00876AFE"/>
    <w:rsid w:val="00876B04"/>
    <w:rsid w:val="00876B28"/>
    <w:rsid w:val="00876BD6"/>
    <w:rsid w:val="00876C04"/>
    <w:rsid w:val="00876C13"/>
    <w:rsid w:val="00876C5F"/>
    <w:rsid w:val="00876CC9"/>
    <w:rsid w:val="00876CFE"/>
    <w:rsid w:val="00876DF6"/>
    <w:rsid w:val="00876E57"/>
    <w:rsid w:val="00876E58"/>
    <w:rsid w:val="00876EB1"/>
    <w:rsid w:val="00876EB5"/>
    <w:rsid w:val="00876F0A"/>
    <w:rsid w:val="00876F64"/>
    <w:rsid w:val="00876F89"/>
    <w:rsid w:val="00876F8A"/>
    <w:rsid w:val="00876F96"/>
    <w:rsid w:val="00876FC8"/>
    <w:rsid w:val="00876FCD"/>
    <w:rsid w:val="00876FEF"/>
    <w:rsid w:val="00876FF2"/>
    <w:rsid w:val="00877025"/>
    <w:rsid w:val="00877029"/>
    <w:rsid w:val="008770A3"/>
    <w:rsid w:val="008770EC"/>
    <w:rsid w:val="008770F0"/>
    <w:rsid w:val="00877158"/>
    <w:rsid w:val="0087717E"/>
    <w:rsid w:val="00877195"/>
    <w:rsid w:val="008771DC"/>
    <w:rsid w:val="008771F2"/>
    <w:rsid w:val="00877245"/>
    <w:rsid w:val="00877259"/>
    <w:rsid w:val="00877295"/>
    <w:rsid w:val="00877348"/>
    <w:rsid w:val="00877370"/>
    <w:rsid w:val="00877397"/>
    <w:rsid w:val="008773A9"/>
    <w:rsid w:val="008773AE"/>
    <w:rsid w:val="00877401"/>
    <w:rsid w:val="0087740D"/>
    <w:rsid w:val="0087745C"/>
    <w:rsid w:val="00877475"/>
    <w:rsid w:val="0087750D"/>
    <w:rsid w:val="0087754B"/>
    <w:rsid w:val="00877561"/>
    <w:rsid w:val="00877578"/>
    <w:rsid w:val="00877587"/>
    <w:rsid w:val="0087759E"/>
    <w:rsid w:val="008775FE"/>
    <w:rsid w:val="00877621"/>
    <w:rsid w:val="00877693"/>
    <w:rsid w:val="00877695"/>
    <w:rsid w:val="008776BF"/>
    <w:rsid w:val="008776D8"/>
    <w:rsid w:val="00877706"/>
    <w:rsid w:val="0087772F"/>
    <w:rsid w:val="00877737"/>
    <w:rsid w:val="00877751"/>
    <w:rsid w:val="00877794"/>
    <w:rsid w:val="008777BD"/>
    <w:rsid w:val="008777D3"/>
    <w:rsid w:val="00877807"/>
    <w:rsid w:val="00877891"/>
    <w:rsid w:val="008778C3"/>
    <w:rsid w:val="008778DA"/>
    <w:rsid w:val="0087791A"/>
    <w:rsid w:val="008779C1"/>
    <w:rsid w:val="008779D4"/>
    <w:rsid w:val="00877A5F"/>
    <w:rsid w:val="00877A61"/>
    <w:rsid w:val="00877A6E"/>
    <w:rsid w:val="00877A70"/>
    <w:rsid w:val="00877AB0"/>
    <w:rsid w:val="00877AEB"/>
    <w:rsid w:val="00877B28"/>
    <w:rsid w:val="00877B57"/>
    <w:rsid w:val="00877C4E"/>
    <w:rsid w:val="00877C83"/>
    <w:rsid w:val="00877CA0"/>
    <w:rsid w:val="00877CD2"/>
    <w:rsid w:val="00877CED"/>
    <w:rsid w:val="00877D39"/>
    <w:rsid w:val="00877D54"/>
    <w:rsid w:val="00877D5A"/>
    <w:rsid w:val="00877D6E"/>
    <w:rsid w:val="00877D8A"/>
    <w:rsid w:val="00877D95"/>
    <w:rsid w:val="00877E3A"/>
    <w:rsid w:val="00877E3D"/>
    <w:rsid w:val="00877E5B"/>
    <w:rsid w:val="00877EA1"/>
    <w:rsid w:val="00877EDB"/>
    <w:rsid w:val="00877F00"/>
    <w:rsid w:val="00877F24"/>
    <w:rsid w:val="00877F27"/>
    <w:rsid w:val="00877F7C"/>
    <w:rsid w:val="00877F8A"/>
    <w:rsid w:val="00877FF0"/>
    <w:rsid w:val="00880006"/>
    <w:rsid w:val="0088003D"/>
    <w:rsid w:val="00880048"/>
    <w:rsid w:val="0088004C"/>
    <w:rsid w:val="00880075"/>
    <w:rsid w:val="0088007A"/>
    <w:rsid w:val="0088007B"/>
    <w:rsid w:val="008800C1"/>
    <w:rsid w:val="00880100"/>
    <w:rsid w:val="00880122"/>
    <w:rsid w:val="0088012C"/>
    <w:rsid w:val="00880180"/>
    <w:rsid w:val="0088018C"/>
    <w:rsid w:val="008801AF"/>
    <w:rsid w:val="008801C3"/>
    <w:rsid w:val="008801C8"/>
    <w:rsid w:val="0088020D"/>
    <w:rsid w:val="0088023D"/>
    <w:rsid w:val="0088024C"/>
    <w:rsid w:val="00880258"/>
    <w:rsid w:val="0088025E"/>
    <w:rsid w:val="00880291"/>
    <w:rsid w:val="008802AE"/>
    <w:rsid w:val="008802CC"/>
    <w:rsid w:val="008802F5"/>
    <w:rsid w:val="00880310"/>
    <w:rsid w:val="00880385"/>
    <w:rsid w:val="008803C2"/>
    <w:rsid w:val="008803CE"/>
    <w:rsid w:val="008803FA"/>
    <w:rsid w:val="00880427"/>
    <w:rsid w:val="00880433"/>
    <w:rsid w:val="00880439"/>
    <w:rsid w:val="00880441"/>
    <w:rsid w:val="0088045F"/>
    <w:rsid w:val="008804A3"/>
    <w:rsid w:val="00880532"/>
    <w:rsid w:val="00880548"/>
    <w:rsid w:val="00880566"/>
    <w:rsid w:val="00880609"/>
    <w:rsid w:val="00880633"/>
    <w:rsid w:val="008806C8"/>
    <w:rsid w:val="008806CA"/>
    <w:rsid w:val="008806FC"/>
    <w:rsid w:val="008806FD"/>
    <w:rsid w:val="0088073F"/>
    <w:rsid w:val="0088074A"/>
    <w:rsid w:val="0088078F"/>
    <w:rsid w:val="008807B2"/>
    <w:rsid w:val="008807B6"/>
    <w:rsid w:val="008807BA"/>
    <w:rsid w:val="008807DB"/>
    <w:rsid w:val="008807F1"/>
    <w:rsid w:val="00880822"/>
    <w:rsid w:val="0088082B"/>
    <w:rsid w:val="00880889"/>
    <w:rsid w:val="008808FE"/>
    <w:rsid w:val="00880900"/>
    <w:rsid w:val="00880906"/>
    <w:rsid w:val="008809A4"/>
    <w:rsid w:val="008809F2"/>
    <w:rsid w:val="008809FB"/>
    <w:rsid w:val="00880A15"/>
    <w:rsid w:val="00880A1C"/>
    <w:rsid w:val="00880A7C"/>
    <w:rsid w:val="00880AD2"/>
    <w:rsid w:val="00880AE7"/>
    <w:rsid w:val="00880AEB"/>
    <w:rsid w:val="00880B1A"/>
    <w:rsid w:val="00880B39"/>
    <w:rsid w:val="00880B4A"/>
    <w:rsid w:val="00880B6B"/>
    <w:rsid w:val="00880B82"/>
    <w:rsid w:val="00880C3A"/>
    <w:rsid w:val="00880C57"/>
    <w:rsid w:val="00880C5F"/>
    <w:rsid w:val="00880C71"/>
    <w:rsid w:val="00880C7B"/>
    <w:rsid w:val="00880C97"/>
    <w:rsid w:val="00880C9F"/>
    <w:rsid w:val="00880CBE"/>
    <w:rsid w:val="00880CC2"/>
    <w:rsid w:val="00880CCB"/>
    <w:rsid w:val="00880CD1"/>
    <w:rsid w:val="00880CEF"/>
    <w:rsid w:val="00880D0C"/>
    <w:rsid w:val="00880D17"/>
    <w:rsid w:val="00880D27"/>
    <w:rsid w:val="00880D89"/>
    <w:rsid w:val="00880D97"/>
    <w:rsid w:val="00880DB6"/>
    <w:rsid w:val="00880DC9"/>
    <w:rsid w:val="00880E54"/>
    <w:rsid w:val="00880E63"/>
    <w:rsid w:val="00880E65"/>
    <w:rsid w:val="00880ED5"/>
    <w:rsid w:val="00880EE9"/>
    <w:rsid w:val="00880EFF"/>
    <w:rsid w:val="00880F79"/>
    <w:rsid w:val="00880FB7"/>
    <w:rsid w:val="00880FCC"/>
    <w:rsid w:val="00880FD5"/>
    <w:rsid w:val="00880FE9"/>
    <w:rsid w:val="00881018"/>
    <w:rsid w:val="0088102C"/>
    <w:rsid w:val="0088106B"/>
    <w:rsid w:val="00881072"/>
    <w:rsid w:val="008810A9"/>
    <w:rsid w:val="008810B6"/>
    <w:rsid w:val="008810EE"/>
    <w:rsid w:val="0088111A"/>
    <w:rsid w:val="0088114E"/>
    <w:rsid w:val="0088115B"/>
    <w:rsid w:val="00881179"/>
    <w:rsid w:val="00881193"/>
    <w:rsid w:val="008811B9"/>
    <w:rsid w:val="008811BA"/>
    <w:rsid w:val="00881237"/>
    <w:rsid w:val="008812D8"/>
    <w:rsid w:val="008812E6"/>
    <w:rsid w:val="008812FA"/>
    <w:rsid w:val="00881330"/>
    <w:rsid w:val="00881351"/>
    <w:rsid w:val="008813A3"/>
    <w:rsid w:val="008813B7"/>
    <w:rsid w:val="008813BD"/>
    <w:rsid w:val="008813EC"/>
    <w:rsid w:val="00881421"/>
    <w:rsid w:val="0088144F"/>
    <w:rsid w:val="00881453"/>
    <w:rsid w:val="008814DC"/>
    <w:rsid w:val="008814F4"/>
    <w:rsid w:val="0088151F"/>
    <w:rsid w:val="00881521"/>
    <w:rsid w:val="008815EE"/>
    <w:rsid w:val="008815FC"/>
    <w:rsid w:val="00881601"/>
    <w:rsid w:val="00881630"/>
    <w:rsid w:val="00881633"/>
    <w:rsid w:val="00881659"/>
    <w:rsid w:val="0088166F"/>
    <w:rsid w:val="008816A4"/>
    <w:rsid w:val="008816AB"/>
    <w:rsid w:val="008816E9"/>
    <w:rsid w:val="008817A2"/>
    <w:rsid w:val="008817D9"/>
    <w:rsid w:val="00881808"/>
    <w:rsid w:val="00881860"/>
    <w:rsid w:val="008818B6"/>
    <w:rsid w:val="008818E8"/>
    <w:rsid w:val="00881901"/>
    <w:rsid w:val="00881906"/>
    <w:rsid w:val="00881915"/>
    <w:rsid w:val="00881946"/>
    <w:rsid w:val="0088195A"/>
    <w:rsid w:val="0088196A"/>
    <w:rsid w:val="008819B1"/>
    <w:rsid w:val="008819B8"/>
    <w:rsid w:val="008819D4"/>
    <w:rsid w:val="00881A0A"/>
    <w:rsid w:val="00881A15"/>
    <w:rsid w:val="00881A44"/>
    <w:rsid w:val="00881A49"/>
    <w:rsid w:val="00881A58"/>
    <w:rsid w:val="00881B45"/>
    <w:rsid w:val="00881B7B"/>
    <w:rsid w:val="00881B8A"/>
    <w:rsid w:val="00881B9D"/>
    <w:rsid w:val="00881BB2"/>
    <w:rsid w:val="00881BEA"/>
    <w:rsid w:val="00881C0C"/>
    <w:rsid w:val="00881C13"/>
    <w:rsid w:val="00881C24"/>
    <w:rsid w:val="00881C2C"/>
    <w:rsid w:val="00881C5D"/>
    <w:rsid w:val="00881CA2"/>
    <w:rsid w:val="00881D24"/>
    <w:rsid w:val="00881D9D"/>
    <w:rsid w:val="00881DCD"/>
    <w:rsid w:val="00881DD9"/>
    <w:rsid w:val="00881E52"/>
    <w:rsid w:val="00881E63"/>
    <w:rsid w:val="00881E7B"/>
    <w:rsid w:val="00881EA0"/>
    <w:rsid w:val="00881EAC"/>
    <w:rsid w:val="00881ED3"/>
    <w:rsid w:val="00881EDB"/>
    <w:rsid w:val="00881EE5"/>
    <w:rsid w:val="00881F15"/>
    <w:rsid w:val="00881F59"/>
    <w:rsid w:val="00881FA6"/>
    <w:rsid w:val="00881FCF"/>
    <w:rsid w:val="00881FE0"/>
    <w:rsid w:val="00882025"/>
    <w:rsid w:val="00882047"/>
    <w:rsid w:val="0088206E"/>
    <w:rsid w:val="00882094"/>
    <w:rsid w:val="00882152"/>
    <w:rsid w:val="00882162"/>
    <w:rsid w:val="00882193"/>
    <w:rsid w:val="008821C0"/>
    <w:rsid w:val="008821CF"/>
    <w:rsid w:val="0088220B"/>
    <w:rsid w:val="00882217"/>
    <w:rsid w:val="00882223"/>
    <w:rsid w:val="00882258"/>
    <w:rsid w:val="0088227F"/>
    <w:rsid w:val="008822AC"/>
    <w:rsid w:val="008822CF"/>
    <w:rsid w:val="008822D0"/>
    <w:rsid w:val="008822EF"/>
    <w:rsid w:val="00882308"/>
    <w:rsid w:val="00882311"/>
    <w:rsid w:val="00882340"/>
    <w:rsid w:val="0088236A"/>
    <w:rsid w:val="00882372"/>
    <w:rsid w:val="0088238A"/>
    <w:rsid w:val="008823B5"/>
    <w:rsid w:val="008823EC"/>
    <w:rsid w:val="0088247F"/>
    <w:rsid w:val="00882522"/>
    <w:rsid w:val="0088253A"/>
    <w:rsid w:val="00882576"/>
    <w:rsid w:val="00882591"/>
    <w:rsid w:val="008825EC"/>
    <w:rsid w:val="00882605"/>
    <w:rsid w:val="0088260C"/>
    <w:rsid w:val="00882629"/>
    <w:rsid w:val="0088262B"/>
    <w:rsid w:val="0088267F"/>
    <w:rsid w:val="0088271B"/>
    <w:rsid w:val="0088272F"/>
    <w:rsid w:val="0088275B"/>
    <w:rsid w:val="008827D8"/>
    <w:rsid w:val="0088280C"/>
    <w:rsid w:val="0088280E"/>
    <w:rsid w:val="00882838"/>
    <w:rsid w:val="0088284C"/>
    <w:rsid w:val="008828BB"/>
    <w:rsid w:val="00882922"/>
    <w:rsid w:val="00882965"/>
    <w:rsid w:val="00882978"/>
    <w:rsid w:val="00882995"/>
    <w:rsid w:val="008829D2"/>
    <w:rsid w:val="00882A3A"/>
    <w:rsid w:val="00882A60"/>
    <w:rsid w:val="00882AC2"/>
    <w:rsid w:val="00882B09"/>
    <w:rsid w:val="00882B1B"/>
    <w:rsid w:val="00882B3D"/>
    <w:rsid w:val="00882B3E"/>
    <w:rsid w:val="00882B4B"/>
    <w:rsid w:val="00882B5E"/>
    <w:rsid w:val="00882B62"/>
    <w:rsid w:val="00882B66"/>
    <w:rsid w:val="00882B89"/>
    <w:rsid w:val="00882BCD"/>
    <w:rsid w:val="00882BD6"/>
    <w:rsid w:val="00882BF7"/>
    <w:rsid w:val="00882C59"/>
    <w:rsid w:val="00882CE9"/>
    <w:rsid w:val="00882CEA"/>
    <w:rsid w:val="00882CFE"/>
    <w:rsid w:val="00882D4E"/>
    <w:rsid w:val="00882DC6"/>
    <w:rsid w:val="00882DFF"/>
    <w:rsid w:val="00882E06"/>
    <w:rsid w:val="00882E1B"/>
    <w:rsid w:val="00882E32"/>
    <w:rsid w:val="00882E34"/>
    <w:rsid w:val="00882E3D"/>
    <w:rsid w:val="00882E4D"/>
    <w:rsid w:val="00882E51"/>
    <w:rsid w:val="00882EDB"/>
    <w:rsid w:val="00882EE6"/>
    <w:rsid w:val="00882F70"/>
    <w:rsid w:val="00882F76"/>
    <w:rsid w:val="00882F82"/>
    <w:rsid w:val="00882F8F"/>
    <w:rsid w:val="00882F94"/>
    <w:rsid w:val="00882FAE"/>
    <w:rsid w:val="00882FF4"/>
    <w:rsid w:val="0088300C"/>
    <w:rsid w:val="00883031"/>
    <w:rsid w:val="0088303B"/>
    <w:rsid w:val="0088305A"/>
    <w:rsid w:val="0088308C"/>
    <w:rsid w:val="008830DB"/>
    <w:rsid w:val="00883108"/>
    <w:rsid w:val="00883110"/>
    <w:rsid w:val="00883119"/>
    <w:rsid w:val="0088313F"/>
    <w:rsid w:val="00883146"/>
    <w:rsid w:val="00883184"/>
    <w:rsid w:val="00883188"/>
    <w:rsid w:val="008831B5"/>
    <w:rsid w:val="00883234"/>
    <w:rsid w:val="0088328B"/>
    <w:rsid w:val="00883296"/>
    <w:rsid w:val="008832A2"/>
    <w:rsid w:val="008832E6"/>
    <w:rsid w:val="00883359"/>
    <w:rsid w:val="00883373"/>
    <w:rsid w:val="00883377"/>
    <w:rsid w:val="0088337E"/>
    <w:rsid w:val="00883399"/>
    <w:rsid w:val="008833C0"/>
    <w:rsid w:val="008833DF"/>
    <w:rsid w:val="008833F5"/>
    <w:rsid w:val="0088345E"/>
    <w:rsid w:val="00883490"/>
    <w:rsid w:val="008834C7"/>
    <w:rsid w:val="008834C8"/>
    <w:rsid w:val="008834C9"/>
    <w:rsid w:val="0088357C"/>
    <w:rsid w:val="0088358D"/>
    <w:rsid w:val="00883629"/>
    <w:rsid w:val="0088365F"/>
    <w:rsid w:val="008836BB"/>
    <w:rsid w:val="00883756"/>
    <w:rsid w:val="008837F4"/>
    <w:rsid w:val="008837F8"/>
    <w:rsid w:val="00883808"/>
    <w:rsid w:val="0088383A"/>
    <w:rsid w:val="00883853"/>
    <w:rsid w:val="00883856"/>
    <w:rsid w:val="00883885"/>
    <w:rsid w:val="008838B1"/>
    <w:rsid w:val="008838DC"/>
    <w:rsid w:val="008838EB"/>
    <w:rsid w:val="00883905"/>
    <w:rsid w:val="00883915"/>
    <w:rsid w:val="00883977"/>
    <w:rsid w:val="00883995"/>
    <w:rsid w:val="008839A3"/>
    <w:rsid w:val="008839D1"/>
    <w:rsid w:val="008839E7"/>
    <w:rsid w:val="008839F3"/>
    <w:rsid w:val="00883A52"/>
    <w:rsid w:val="00883A5E"/>
    <w:rsid w:val="00883B12"/>
    <w:rsid w:val="00883B3C"/>
    <w:rsid w:val="00883B49"/>
    <w:rsid w:val="00883B5D"/>
    <w:rsid w:val="00883B93"/>
    <w:rsid w:val="00883BA2"/>
    <w:rsid w:val="00883BA4"/>
    <w:rsid w:val="00883BA5"/>
    <w:rsid w:val="00883BE0"/>
    <w:rsid w:val="00883C17"/>
    <w:rsid w:val="00883C26"/>
    <w:rsid w:val="00883C2B"/>
    <w:rsid w:val="00883C3A"/>
    <w:rsid w:val="00883C41"/>
    <w:rsid w:val="00883C49"/>
    <w:rsid w:val="00883C5A"/>
    <w:rsid w:val="00883C8C"/>
    <w:rsid w:val="00883CB3"/>
    <w:rsid w:val="00883D4B"/>
    <w:rsid w:val="00883DA1"/>
    <w:rsid w:val="00883DFB"/>
    <w:rsid w:val="00883E1F"/>
    <w:rsid w:val="00883E2A"/>
    <w:rsid w:val="00883E2F"/>
    <w:rsid w:val="00883EBE"/>
    <w:rsid w:val="00883EEE"/>
    <w:rsid w:val="00883F29"/>
    <w:rsid w:val="00883F34"/>
    <w:rsid w:val="00883FC5"/>
    <w:rsid w:val="00883FCB"/>
    <w:rsid w:val="00883FD3"/>
    <w:rsid w:val="00884049"/>
    <w:rsid w:val="00884073"/>
    <w:rsid w:val="00884076"/>
    <w:rsid w:val="00884093"/>
    <w:rsid w:val="008840D5"/>
    <w:rsid w:val="008840D6"/>
    <w:rsid w:val="008840D9"/>
    <w:rsid w:val="008840F8"/>
    <w:rsid w:val="00884172"/>
    <w:rsid w:val="00884189"/>
    <w:rsid w:val="008841C6"/>
    <w:rsid w:val="008841CC"/>
    <w:rsid w:val="008841DA"/>
    <w:rsid w:val="00884272"/>
    <w:rsid w:val="0088429A"/>
    <w:rsid w:val="0088429E"/>
    <w:rsid w:val="008842A7"/>
    <w:rsid w:val="008842E4"/>
    <w:rsid w:val="008842E7"/>
    <w:rsid w:val="008842E9"/>
    <w:rsid w:val="00884332"/>
    <w:rsid w:val="008843EC"/>
    <w:rsid w:val="00884417"/>
    <w:rsid w:val="0088442B"/>
    <w:rsid w:val="00884443"/>
    <w:rsid w:val="0088446E"/>
    <w:rsid w:val="008844A2"/>
    <w:rsid w:val="008844AE"/>
    <w:rsid w:val="008844EA"/>
    <w:rsid w:val="00884503"/>
    <w:rsid w:val="0088454B"/>
    <w:rsid w:val="0088456E"/>
    <w:rsid w:val="00884586"/>
    <w:rsid w:val="0088458B"/>
    <w:rsid w:val="008845CB"/>
    <w:rsid w:val="0088468D"/>
    <w:rsid w:val="00884694"/>
    <w:rsid w:val="00884695"/>
    <w:rsid w:val="008846A8"/>
    <w:rsid w:val="008846B1"/>
    <w:rsid w:val="008846C9"/>
    <w:rsid w:val="008846EA"/>
    <w:rsid w:val="008846EB"/>
    <w:rsid w:val="00884705"/>
    <w:rsid w:val="00884706"/>
    <w:rsid w:val="00884744"/>
    <w:rsid w:val="00884763"/>
    <w:rsid w:val="0088477B"/>
    <w:rsid w:val="008847E3"/>
    <w:rsid w:val="00884814"/>
    <w:rsid w:val="00884834"/>
    <w:rsid w:val="0088484F"/>
    <w:rsid w:val="0088488E"/>
    <w:rsid w:val="008848F6"/>
    <w:rsid w:val="00884937"/>
    <w:rsid w:val="00884956"/>
    <w:rsid w:val="00884997"/>
    <w:rsid w:val="0088499F"/>
    <w:rsid w:val="00884A36"/>
    <w:rsid w:val="00884ABF"/>
    <w:rsid w:val="00884AD5"/>
    <w:rsid w:val="00884AE1"/>
    <w:rsid w:val="00884B13"/>
    <w:rsid w:val="00884B2B"/>
    <w:rsid w:val="00884B40"/>
    <w:rsid w:val="00884C04"/>
    <w:rsid w:val="00884C3C"/>
    <w:rsid w:val="00884C6E"/>
    <w:rsid w:val="00884CC7"/>
    <w:rsid w:val="00884D33"/>
    <w:rsid w:val="00884D34"/>
    <w:rsid w:val="00884D4C"/>
    <w:rsid w:val="00884D5D"/>
    <w:rsid w:val="00884D64"/>
    <w:rsid w:val="00884D98"/>
    <w:rsid w:val="00884DC3"/>
    <w:rsid w:val="00884E37"/>
    <w:rsid w:val="00884E3E"/>
    <w:rsid w:val="00884E48"/>
    <w:rsid w:val="00884ED6"/>
    <w:rsid w:val="00884F0E"/>
    <w:rsid w:val="00884F26"/>
    <w:rsid w:val="00884FB5"/>
    <w:rsid w:val="00884FD7"/>
    <w:rsid w:val="008850B5"/>
    <w:rsid w:val="008850E9"/>
    <w:rsid w:val="008850F4"/>
    <w:rsid w:val="00885109"/>
    <w:rsid w:val="0088519D"/>
    <w:rsid w:val="00885217"/>
    <w:rsid w:val="0088521B"/>
    <w:rsid w:val="00885238"/>
    <w:rsid w:val="00885248"/>
    <w:rsid w:val="0088529F"/>
    <w:rsid w:val="008852BE"/>
    <w:rsid w:val="008852EC"/>
    <w:rsid w:val="0088535D"/>
    <w:rsid w:val="0088538A"/>
    <w:rsid w:val="008853A3"/>
    <w:rsid w:val="008853F1"/>
    <w:rsid w:val="008853F9"/>
    <w:rsid w:val="00885443"/>
    <w:rsid w:val="0088549B"/>
    <w:rsid w:val="008854AD"/>
    <w:rsid w:val="008854BC"/>
    <w:rsid w:val="008854CA"/>
    <w:rsid w:val="008854F0"/>
    <w:rsid w:val="008854F2"/>
    <w:rsid w:val="0088551C"/>
    <w:rsid w:val="0088556C"/>
    <w:rsid w:val="008855D1"/>
    <w:rsid w:val="008855E6"/>
    <w:rsid w:val="008855EE"/>
    <w:rsid w:val="00885780"/>
    <w:rsid w:val="008857A4"/>
    <w:rsid w:val="008857C9"/>
    <w:rsid w:val="0088580D"/>
    <w:rsid w:val="00885818"/>
    <w:rsid w:val="0088584D"/>
    <w:rsid w:val="008858E7"/>
    <w:rsid w:val="008858F1"/>
    <w:rsid w:val="00885904"/>
    <w:rsid w:val="0088590A"/>
    <w:rsid w:val="00885922"/>
    <w:rsid w:val="00885945"/>
    <w:rsid w:val="0088594C"/>
    <w:rsid w:val="0088595E"/>
    <w:rsid w:val="008859DE"/>
    <w:rsid w:val="008859E4"/>
    <w:rsid w:val="00885A16"/>
    <w:rsid w:val="00885A4E"/>
    <w:rsid w:val="00885A68"/>
    <w:rsid w:val="00885AA7"/>
    <w:rsid w:val="00885B05"/>
    <w:rsid w:val="00885B22"/>
    <w:rsid w:val="00885B95"/>
    <w:rsid w:val="00885B9C"/>
    <w:rsid w:val="00885BA3"/>
    <w:rsid w:val="00885BAA"/>
    <w:rsid w:val="00885BD0"/>
    <w:rsid w:val="00885BE5"/>
    <w:rsid w:val="00885C44"/>
    <w:rsid w:val="00885C5A"/>
    <w:rsid w:val="00885CB8"/>
    <w:rsid w:val="00885CE9"/>
    <w:rsid w:val="00885D21"/>
    <w:rsid w:val="00885D4B"/>
    <w:rsid w:val="00885E82"/>
    <w:rsid w:val="00885E90"/>
    <w:rsid w:val="00885EC9"/>
    <w:rsid w:val="00885ED4"/>
    <w:rsid w:val="00885EEA"/>
    <w:rsid w:val="00885F08"/>
    <w:rsid w:val="00885F0F"/>
    <w:rsid w:val="00885F9C"/>
    <w:rsid w:val="00885FA7"/>
    <w:rsid w:val="0088605B"/>
    <w:rsid w:val="00886079"/>
    <w:rsid w:val="0088610C"/>
    <w:rsid w:val="00886135"/>
    <w:rsid w:val="00886138"/>
    <w:rsid w:val="008861ED"/>
    <w:rsid w:val="0088621D"/>
    <w:rsid w:val="00886220"/>
    <w:rsid w:val="0088629A"/>
    <w:rsid w:val="008862E8"/>
    <w:rsid w:val="00886317"/>
    <w:rsid w:val="00886369"/>
    <w:rsid w:val="008863BC"/>
    <w:rsid w:val="008863F5"/>
    <w:rsid w:val="00886404"/>
    <w:rsid w:val="0088642A"/>
    <w:rsid w:val="0088643B"/>
    <w:rsid w:val="0088645F"/>
    <w:rsid w:val="0088646A"/>
    <w:rsid w:val="008864CF"/>
    <w:rsid w:val="008864F0"/>
    <w:rsid w:val="0088657C"/>
    <w:rsid w:val="008865AF"/>
    <w:rsid w:val="008865B2"/>
    <w:rsid w:val="008865B5"/>
    <w:rsid w:val="008865E6"/>
    <w:rsid w:val="008865F7"/>
    <w:rsid w:val="008865FE"/>
    <w:rsid w:val="00886605"/>
    <w:rsid w:val="0088664E"/>
    <w:rsid w:val="008866E2"/>
    <w:rsid w:val="00886707"/>
    <w:rsid w:val="0088675D"/>
    <w:rsid w:val="0088679E"/>
    <w:rsid w:val="008867B0"/>
    <w:rsid w:val="00886816"/>
    <w:rsid w:val="0088685E"/>
    <w:rsid w:val="00886931"/>
    <w:rsid w:val="00886934"/>
    <w:rsid w:val="0088695F"/>
    <w:rsid w:val="00886961"/>
    <w:rsid w:val="0088696B"/>
    <w:rsid w:val="0088698E"/>
    <w:rsid w:val="00886A16"/>
    <w:rsid w:val="00886A37"/>
    <w:rsid w:val="00886A82"/>
    <w:rsid w:val="00886B03"/>
    <w:rsid w:val="00886B0E"/>
    <w:rsid w:val="00886B39"/>
    <w:rsid w:val="00886B65"/>
    <w:rsid w:val="00886B7E"/>
    <w:rsid w:val="00886B83"/>
    <w:rsid w:val="00886BC8"/>
    <w:rsid w:val="00886BE8"/>
    <w:rsid w:val="00886C00"/>
    <w:rsid w:val="00886C66"/>
    <w:rsid w:val="00886C73"/>
    <w:rsid w:val="00886C77"/>
    <w:rsid w:val="00886C8C"/>
    <w:rsid w:val="00886CD8"/>
    <w:rsid w:val="00886D50"/>
    <w:rsid w:val="00886D72"/>
    <w:rsid w:val="00886D8C"/>
    <w:rsid w:val="00886DAF"/>
    <w:rsid w:val="00886DD8"/>
    <w:rsid w:val="00886E21"/>
    <w:rsid w:val="00886E32"/>
    <w:rsid w:val="00886E3D"/>
    <w:rsid w:val="00886E76"/>
    <w:rsid w:val="00886E84"/>
    <w:rsid w:val="00886EB7"/>
    <w:rsid w:val="00886ED7"/>
    <w:rsid w:val="00886EED"/>
    <w:rsid w:val="00886F01"/>
    <w:rsid w:val="00886F03"/>
    <w:rsid w:val="00886F26"/>
    <w:rsid w:val="00886F5B"/>
    <w:rsid w:val="00886F78"/>
    <w:rsid w:val="00886FAF"/>
    <w:rsid w:val="00886FB0"/>
    <w:rsid w:val="00886FBD"/>
    <w:rsid w:val="00886FDE"/>
    <w:rsid w:val="00887006"/>
    <w:rsid w:val="00887070"/>
    <w:rsid w:val="0088707F"/>
    <w:rsid w:val="00887080"/>
    <w:rsid w:val="008870A5"/>
    <w:rsid w:val="008870D3"/>
    <w:rsid w:val="008870D4"/>
    <w:rsid w:val="008870EC"/>
    <w:rsid w:val="008870F3"/>
    <w:rsid w:val="00887175"/>
    <w:rsid w:val="008871A8"/>
    <w:rsid w:val="008871E5"/>
    <w:rsid w:val="0088720C"/>
    <w:rsid w:val="0088721A"/>
    <w:rsid w:val="008872A0"/>
    <w:rsid w:val="008872A2"/>
    <w:rsid w:val="008872AF"/>
    <w:rsid w:val="008872B8"/>
    <w:rsid w:val="008872B9"/>
    <w:rsid w:val="0088730E"/>
    <w:rsid w:val="0088731E"/>
    <w:rsid w:val="00887335"/>
    <w:rsid w:val="0088736B"/>
    <w:rsid w:val="00887381"/>
    <w:rsid w:val="00887383"/>
    <w:rsid w:val="008873BC"/>
    <w:rsid w:val="008873DB"/>
    <w:rsid w:val="0088740B"/>
    <w:rsid w:val="0088740F"/>
    <w:rsid w:val="0088742C"/>
    <w:rsid w:val="00887431"/>
    <w:rsid w:val="00887513"/>
    <w:rsid w:val="0088751A"/>
    <w:rsid w:val="0088752A"/>
    <w:rsid w:val="00887539"/>
    <w:rsid w:val="00887555"/>
    <w:rsid w:val="00887576"/>
    <w:rsid w:val="00887588"/>
    <w:rsid w:val="00887589"/>
    <w:rsid w:val="008875A9"/>
    <w:rsid w:val="008875E2"/>
    <w:rsid w:val="00887610"/>
    <w:rsid w:val="00887655"/>
    <w:rsid w:val="00887675"/>
    <w:rsid w:val="0088769E"/>
    <w:rsid w:val="008876A9"/>
    <w:rsid w:val="00887720"/>
    <w:rsid w:val="00887737"/>
    <w:rsid w:val="0088773A"/>
    <w:rsid w:val="0088774B"/>
    <w:rsid w:val="0088778F"/>
    <w:rsid w:val="008877AD"/>
    <w:rsid w:val="008877BE"/>
    <w:rsid w:val="008877FF"/>
    <w:rsid w:val="00887837"/>
    <w:rsid w:val="00887890"/>
    <w:rsid w:val="008878EB"/>
    <w:rsid w:val="00887906"/>
    <w:rsid w:val="00887930"/>
    <w:rsid w:val="00887938"/>
    <w:rsid w:val="00887966"/>
    <w:rsid w:val="00887968"/>
    <w:rsid w:val="00887980"/>
    <w:rsid w:val="008879E2"/>
    <w:rsid w:val="008879FF"/>
    <w:rsid w:val="00887A19"/>
    <w:rsid w:val="00887A30"/>
    <w:rsid w:val="00887A77"/>
    <w:rsid w:val="00887AB0"/>
    <w:rsid w:val="00887AD6"/>
    <w:rsid w:val="00887ADD"/>
    <w:rsid w:val="00887AE4"/>
    <w:rsid w:val="00887AE7"/>
    <w:rsid w:val="00887B4C"/>
    <w:rsid w:val="00887B5A"/>
    <w:rsid w:val="00887B73"/>
    <w:rsid w:val="00887B8D"/>
    <w:rsid w:val="00887BAD"/>
    <w:rsid w:val="00887BB8"/>
    <w:rsid w:val="00887BDA"/>
    <w:rsid w:val="00887C06"/>
    <w:rsid w:val="00887C40"/>
    <w:rsid w:val="00887C4A"/>
    <w:rsid w:val="00887C5B"/>
    <w:rsid w:val="00887C76"/>
    <w:rsid w:val="00887C7F"/>
    <w:rsid w:val="00887C86"/>
    <w:rsid w:val="00887C90"/>
    <w:rsid w:val="00887CB7"/>
    <w:rsid w:val="00887CD3"/>
    <w:rsid w:val="00887CD4"/>
    <w:rsid w:val="00887CDA"/>
    <w:rsid w:val="00887D00"/>
    <w:rsid w:val="00887D08"/>
    <w:rsid w:val="00887D55"/>
    <w:rsid w:val="00887D7E"/>
    <w:rsid w:val="00887DA3"/>
    <w:rsid w:val="00887DD2"/>
    <w:rsid w:val="00887DE0"/>
    <w:rsid w:val="00887DE5"/>
    <w:rsid w:val="00887E13"/>
    <w:rsid w:val="00887E1C"/>
    <w:rsid w:val="00887E4F"/>
    <w:rsid w:val="00887E51"/>
    <w:rsid w:val="00887E5B"/>
    <w:rsid w:val="00887E8F"/>
    <w:rsid w:val="00890031"/>
    <w:rsid w:val="00890046"/>
    <w:rsid w:val="0089006A"/>
    <w:rsid w:val="008900AE"/>
    <w:rsid w:val="00890118"/>
    <w:rsid w:val="0089011A"/>
    <w:rsid w:val="00890125"/>
    <w:rsid w:val="0089012B"/>
    <w:rsid w:val="00890134"/>
    <w:rsid w:val="0089024F"/>
    <w:rsid w:val="00890280"/>
    <w:rsid w:val="00890292"/>
    <w:rsid w:val="0089029D"/>
    <w:rsid w:val="008902A3"/>
    <w:rsid w:val="008902B6"/>
    <w:rsid w:val="008902DF"/>
    <w:rsid w:val="00890332"/>
    <w:rsid w:val="00890356"/>
    <w:rsid w:val="0089039E"/>
    <w:rsid w:val="008903A7"/>
    <w:rsid w:val="008903D5"/>
    <w:rsid w:val="008903E9"/>
    <w:rsid w:val="008903F8"/>
    <w:rsid w:val="008904C9"/>
    <w:rsid w:val="008904F1"/>
    <w:rsid w:val="008904FA"/>
    <w:rsid w:val="008904FB"/>
    <w:rsid w:val="00890501"/>
    <w:rsid w:val="00890510"/>
    <w:rsid w:val="0089052A"/>
    <w:rsid w:val="00890597"/>
    <w:rsid w:val="00890621"/>
    <w:rsid w:val="00890625"/>
    <w:rsid w:val="0089062B"/>
    <w:rsid w:val="00890643"/>
    <w:rsid w:val="0089065C"/>
    <w:rsid w:val="0089067E"/>
    <w:rsid w:val="00890687"/>
    <w:rsid w:val="00890689"/>
    <w:rsid w:val="0089069E"/>
    <w:rsid w:val="008906C7"/>
    <w:rsid w:val="008906D6"/>
    <w:rsid w:val="008906EB"/>
    <w:rsid w:val="00890783"/>
    <w:rsid w:val="008907BB"/>
    <w:rsid w:val="008907CA"/>
    <w:rsid w:val="008907EB"/>
    <w:rsid w:val="008907F6"/>
    <w:rsid w:val="00890806"/>
    <w:rsid w:val="00890811"/>
    <w:rsid w:val="008908F5"/>
    <w:rsid w:val="00890916"/>
    <w:rsid w:val="0089096A"/>
    <w:rsid w:val="008909DE"/>
    <w:rsid w:val="00890A31"/>
    <w:rsid w:val="00890A36"/>
    <w:rsid w:val="00890A4F"/>
    <w:rsid w:val="00890ABC"/>
    <w:rsid w:val="00890AFE"/>
    <w:rsid w:val="00890B4C"/>
    <w:rsid w:val="00890B6D"/>
    <w:rsid w:val="00890BCF"/>
    <w:rsid w:val="00890C53"/>
    <w:rsid w:val="00890C5E"/>
    <w:rsid w:val="00890C9B"/>
    <w:rsid w:val="00890EB3"/>
    <w:rsid w:val="00890EE2"/>
    <w:rsid w:val="00890F8C"/>
    <w:rsid w:val="00890FA1"/>
    <w:rsid w:val="00890FB0"/>
    <w:rsid w:val="00890FB9"/>
    <w:rsid w:val="00890FD4"/>
    <w:rsid w:val="00890FFB"/>
    <w:rsid w:val="00891030"/>
    <w:rsid w:val="00891045"/>
    <w:rsid w:val="00891054"/>
    <w:rsid w:val="008910B9"/>
    <w:rsid w:val="008910C1"/>
    <w:rsid w:val="00891177"/>
    <w:rsid w:val="0089117D"/>
    <w:rsid w:val="0089118C"/>
    <w:rsid w:val="008911B3"/>
    <w:rsid w:val="008911B5"/>
    <w:rsid w:val="008911B9"/>
    <w:rsid w:val="008911F1"/>
    <w:rsid w:val="00891274"/>
    <w:rsid w:val="008912C7"/>
    <w:rsid w:val="008912E0"/>
    <w:rsid w:val="00891368"/>
    <w:rsid w:val="00891379"/>
    <w:rsid w:val="00891395"/>
    <w:rsid w:val="008913E2"/>
    <w:rsid w:val="008913F2"/>
    <w:rsid w:val="00891456"/>
    <w:rsid w:val="0089145E"/>
    <w:rsid w:val="00891471"/>
    <w:rsid w:val="008914B0"/>
    <w:rsid w:val="008914C3"/>
    <w:rsid w:val="008914F4"/>
    <w:rsid w:val="00891511"/>
    <w:rsid w:val="0089152A"/>
    <w:rsid w:val="00891539"/>
    <w:rsid w:val="0089155F"/>
    <w:rsid w:val="008915AE"/>
    <w:rsid w:val="008915C4"/>
    <w:rsid w:val="008915D9"/>
    <w:rsid w:val="008915DB"/>
    <w:rsid w:val="008915F1"/>
    <w:rsid w:val="008915F4"/>
    <w:rsid w:val="008915F5"/>
    <w:rsid w:val="00891620"/>
    <w:rsid w:val="00891624"/>
    <w:rsid w:val="0089162D"/>
    <w:rsid w:val="0089163B"/>
    <w:rsid w:val="00891663"/>
    <w:rsid w:val="00891676"/>
    <w:rsid w:val="0089169C"/>
    <w:rsid w:val="0089174C"/>
    <w:rsid w:val="008917DB"/>
    <w:rsid w:val="008917FA"/>
    <w:rsid w:val="00891825"/>
    <w:rsid w:val="00891849"/>
    <w:rsid w:val="00891856"/>
    <w:rsid w:val="00891899"/>
    <w:rsid w:val="008918AD"/>
    <w:rsid w:val="008918B6"/>
    <w:rsid w:val="008918B8"/>
    <w:rsid w:val="008918CE"/>
    <w:rsid w:val="008918F7"/>
    <w:rsid w:val="00891931"/>
    <w:rsid w:val="00891989"/>
    <w:rsid w:val="0089198A"/>
    <w:rsid w:val="00891995"/>
    <w:rsid w:val="008919DE"/>
    <w:rsid w:val="00891A50"/>
    <w:rsid w:val="00891A58"/>
    <w:rsid w:val="00891B22"/>
    <w:rsid w:val="00891B79"/>
    <w:rsid w:val="00891BA5"/>
    <w:rsid w:val="00891BC4"/>
    <w:rsid w:val="00891BC5"/>
    <w:rsid w:val="00891BFA"/>
    <w:rsid w:val="00891C76"/>
    <w:rsid w:val="00891C90"/>
    <w:rsid w:val="00891CF3"/>
    <w:rsid w:val="00891D17"/>
    <w:rsid w:val="00891D1C"/>
    <w:rsid w:val="00891D57"/>
    <w:rsid w:val="00891D83"/>
    <w:rsid w:val="00891D93"/>
    <w:rsid w:val="00891D97"/>
    <w:rsid w:val="00891DA6"/>
    <w:rsid w:val="00891E2F"/>
    <w:rsid w:val="00891E69"/>
    <w:rsid w:val="00891E93"/>
    <w:rsid w:val="00891EA6"/>
    <w:rsid w:val="00891EE1"/>
    <w:rsid w:val="00891EF4"/>
    <w:rsid w:val="00891F0A"/>
    <w:rsid w:val="00891F45"/>
    <w:rsid w:val="00891F5D"/>
    <w:rsid w:val="00891FC5"/>
    <w:rsid w:val="00891FDF"/>
    <w:rsid w:val="00892009"/>
    <w:rsid w:val="0089201A"/>
    <w:rsid w:val="0089203C"/>
    <w:rsid w:val="008920E7"/>
    <w:rsid w:val="00892105"/>
    <w:rsid w:val="00892167"/>
    <w:rsid w:val="008921C9"/>
    <w:rsid w:val="008921E6"/>
    <w:rsid w:val="00892209"/>
    <w:rsid w:val="0089223B"/>
    <w:rsid w:val="00892283"/>
    <w:rsid w:val="008922B0"/>
    <w:rsid w:val="008922BC"/>
    <w:rsid w:val="008922EC"/>
    <w:rsid w:val="00892398"/>
    <w:rsid w:val="0089239D"/>
    <w:rsid w:val="008923BF"/>
    <w:rsid w:val="00892466"/>
    <w:rsid w:val="008924BE"/>
    <w:rsid w:val="00892510"/>
    <w:rsid w:val="00892514"/>
    <w:rsid w:val="0089251E"/>
    <w:rsid w:val="00892532"/>
    <w:rsid w:val="008925A5"/>
    <w:rsid w:val="008925AE"/>
    <w:rsid w:val="008925FE"/>
    <w:rsid w:val="0089264C"/>
    <w:rsid w:val="008926A7"/>
    <w:rsid w:val="008926E2"/>
    <w:rsid w:val="008927AB"/>
    <w:rsid w:val="0089284B"/>
    <w:rsid w:val="0089286F"/>
    <w:rsid w:val="0089288C"/>
    <w:rsid w:val="00892891"/>
    <w:rsid w:val="008928B8"/>
    <w:rsid w:val="008928CA"/>
    <w:rsid w:val="008928D3"/>
    <w:rsid w:val="008928E7"/>
    <w:rsid w:val="00892912"/>
    <w:rsid w:val="00892923"/>
    <w:rsid w:val="00892953"/>
    <w:rsid w:val="0089297B"/>
    <w:rsid w:val="008929D6"/>
    <w:rsid w:val="008929EA"/>
    <w:rsid w:val="00892A2E"/>
    <w:rsid w:val="00892A8A"/>
    <w:rsid w:val="00892ACA"/>
    <w:rsid w:val="00892ADD"/>
    <w:rsid w:val="00892B10"/>
    <w:rsid w:val="00892B46"/>
    <w:rsid w:val="00892B7A"/>
    <w:rsid w:val="00892B7F"/>
    <w:rsid w:val="00892B86"/>
    <w:rsid w:val="00892BB2"/>
    <w:rsid w:val="00892BB5"/>
    <w:rsid w:val="00892BE8"/>
    <w:rsid w:val="00892BF4"/>
    <w:rsid w:val="00892C03"/>
    <w:rsid w:val="00892C08"/>
    <w:rsid w:val="00892C0F"/>
    <w:rsid w:val="00892C40"/>
    <w:rsid w:val="00892C6D"/>
    <w:rsid w:val="00892C83"/>
    <w:rsid w:val="00892CC6"/>
    <w:rsid w:val="00892CFB"/>
    <w:rsid w:val="00892D2E"/>
    <w:rsid w:val="00892D3E"/>
    <w:rsid w:val="00892D6A"/>
    <w:rsid w:val="00892D7A"/>
    <w:rsid w:val="00892D87"/>
    <w:rsid w:val="00892DF7"/>
    <w:rsid w:val="00892EAB"/>
    <w:rsid w:val="00892EE6"/>
    <w:rsid w:val="00892F05"/>
    <w:rsid w:val="00892F09"/>
    <w:rsid w:val="00892F19"/>
    <w:rsid w:val="00892F1D"/>
    <w:rsid w:val="00892F1F"/>
    <w:rsid w:val="00892FAF"/>
    <w:rsid w:val="00893002"/>
    <w:rsid w:val="00893095"/>
    <w:rsid w:val="00893096"/>
    <w:rsid w:val="008930C3"/>
    <w:rsid w:val="0089311A"/>
    <w:rsid w:val="00893120"/>
    <w:rsid w:val="008931C8"/>
    <w:rsid w:val="008931D5"/>
    <w:rsid w:val="008931D9"/>
    <w:rsid w:val="0089320A"/>
    <w:rsid w:val="0089323A"/>
    <w:rsid w:val="0089326F"/>
    <w:rsid w:val="00893272"/>
    <w:rsid w:val="008932D7"/>
    <w:rsid w:val="008932D8"/>
    <w:rsid w:val="008932F4"/>
    <w:rsid w:val="00893322"/>
    <w:rsid w:val="0089336F"/>
    <w:rsid w:val="0089337C"/>
    <w:rsid w:val="00893399"/>
    <w:rsid w:val="00893439"/>
    <w:rsid w:val="0089344D"/>
    <w:rsid w:val="0089349D"/>
    <w:rsid w:val="008934B4"/>
    <w:rsid w:val="008934B5"/>
    <w:rsid w:val="008934B8"/>
    <w:rsid w:val="008934CF"/>
    <w:rsid w:val="008934DA"/>
    <w:rsid w:val="00893534"/>
    <w:rsid w:val="00893571"/>
    <w:rsid w:val="00893599"/>
    <w:rsid w:val="008935C1"/>
    <w:rsid w:val="00893697"/>
    <w:rsid w:val="0089369D"/>
    <w:rsid w:val="008936E2"/>
    <w:rsid w:val="008936F7"/>
    <w:rsid w:val="008936FA"/>
    <w:rsid w:val="00893761"/>
    <w:rsid w:val="008937A6"/>
    <w:rsid w:val="00893822"/>
    <w:rsid w:val="00893830"/>
    <w:rsid w:val="00893835"/>
    <w:rsid w:val="00893846"/>
    <w:rsid w:val="0089388E"/>
    <w:rsid w:val="008938A0"/>
    <w:rsid w:val="00893933"/>
    <w:rsid w:val="008939D8"/>
    <w:rsid w:val="008939E0"/>
    <w:rsid w:val="008939EA"/>
    <w:rsid w:val="008939EC"/>
    <w:rsid w:val="00893B23"/>
    <w:rsid w:val="00893B3A"/>
    <w:rsid w:val="00893B55"/>
    <w:rsid w:val="00893B97"/>
    <w:rsid w:val="00893BDC"/>
    <w:rsid w:val="00893C0B"/>
    <w:rsid w:val="00893C96"/>
    <w:rsid w:val="00893CEC"/>
    <w:rsid w:val="00893D11"/>
    <w:rsid w:val="00893D27"/>
    <w:rsid w:val="00893D37"/>
    <w:rsid w:val="00893D7F"/>
    <w:rsid w:val="00893D83"/>
    <w:rsid w:val="00893DE7"/>
    <w:rsid w:val="00893E34"/>
    <w:rsid w:val="00893EB4"/>
    <w:rsid w:val="00893EC0"/>
    <w:rsid w:val="00893F00"/>
    <w:rsid w:val="00893F99"/>
    <w:rsid w:val="00893FB3"/>
    <w:rsid w:val="00893FD0"/>
    <w:rsid w:val="0089402F"/>
    <w:rsid w:val="00894081"/>
    <w:rsid w:val="0089408E"/>
    <w:rsid w:val="00894114"/>
    <w:rsid w:val="0089412C"/>
    <w:rsid w:val="00894160"/>
    <w:rsid w:val="0089418D"/>
    <w:rsid w:val="00894190"/>
    <w:rsid w:val="0089419F"/>
    <w:rsid w:val="008941A3"/>
    <w:rsid w:val="00894257"/>
    <w:rsid w:val="00894269"/>
    <w:rsid w:val="00894290"/>
    <w:rsid w:val="008942B3"/>
    <w:rsid w:val="008942B6"/>
    <w:rsid w:val="008942D8"/>
    <w:rsid w:val="00894347"/>
    <w:rsid w:val="00894360"/>
    <w:rsid w:val="00894392"/>
    <w:rsid w:val="008943B2"/>
    <w:rsid w:val="008943BC"/>
    <w:rsid w:val="008943EC"/>
    <w:rsid w:val="00894418"/>
    <w:rsid w:val="00894440"/>
    <w:rsid w:val="0089445F"/>
    <w:rsid w:val="008944AC"/>
    <w:rsid w:val="008944B7"/>
    <w:rsid w:val="008944C5"/>
    <w:rsid w:val="008944E9"/>
    <w:rsid w:val="00894541"/>
    <w:rsid w:val="00894567"/>
    <w:rsid w:val="00894576"/>
    <w:rsid w:val="008945BB"/>
    <w:rsid w:val="008945C7"/>
    <w:rsid w:val="00894628"/>
    <w:rsid w:val="0089465C"/>
    <w:rsid w:val="008946B4"/>
    <w:rsid w:val="008946CE"/>
    <w:rsid w:val="008946EE"/>
    <w:rsid w:val="00894735"/>
    <w:rsid w:val="00894754"/>
    <w:rsid w:val="00894785"/>
    <w:rsid w:val="00894813"/>
    <w:rsid w:val="00894819"/>
    <w:rsid w:val="0089485C"/>
    <w:rsid w:val="00894897"/>
    <w:rsid w:val="008948BD"/>
    <w:rsid w:val="008948CE"/>
    <w:rsid w:val="008948D8"/>
    <w:rsid w:val="00894913"/>
    <w:rsid w:val="0089493F"/>
    <w:rsid w:val="00894977"/>
    <w:rsid w:val="00894981"/>
    <w:rsid w:val="0089499C"/>
    <w:rsid w:val="008949A3"/>
    <w:rsid w:val="008949DF"/>
    <w:rsid w:val="008949FE"/>
    <w:rsid w:val="00894A14"/>
    <w:rsid w:val="00894A4B"/>
    <w:rsid w:val="00894A60"/>
    <w:rsid w:val="00894A6B"/>
    <w:rsid w:val="00894A88"/>
    <w:rsid w:val="00894A9B"/>
    <w:rsid w:val="00894AA2"/>
    <w:rsid w:val="00894B1B"/>
    <w:rsid w:val="00894B23"/>
    <w:rsid w:val="00894B29"/>
    <w:rsid w:val="00894B41"/>
    <w:rsid w:val="00894B7E"/>
    <w:rsid w:val="00894B90"/>
    <w:rsid w:val="00894B99"/>
    <w:rsid w:val="00894B9B"/>
    <w:rsid w:val="00894BB8"/>
    <w:rsid w:val="00894BDA"/>
    <w:rsid w:val="00894C36"/>
    <w:rsid w:val="00894C45"/>
    <w:rsid w:val="00894C51"/>
    <w:rsid w:val="00894C78"/>
    <w:rsid w:val="00894C7B"/>
    <w:rsid w:val="00894CD5"/>
    <w:rsid w:val="00894CD8"/>
    <w:rsid w:val="00894D3B"/>
    <w:rsid w:val="00894D4A"/>
    <w:rsid w:val="00894D7E"/>
    <w:rsid w:val="00894DD9"/>
    <w:rsid w:val="00894E1F"/>
    <w:rsid w:val="00894E3A"/>
    <w:rsid w:val="00894E54"/>
    <w:rsid w:val="00894E6B"/>
    <w:rsid w:val="00894EC8"/>
    <w:rsid w:val="00894EC9"/>
    <w:rsid w:val="00894F03"/>
    <w:rsid w:val="00894F10"/>
    <w:rsid w:val="00894F7D"/>
    <w:rsid w:val="00894F85"/>
    <w:rsid w:val="00894FB1"/>
    <w:rsid w:val="00894FC8"/>
    <w:rsid w:val="00894FD9"/>
    <w:rsid w:val="008950EA"/>
    <w:rsid w:val="008950FC"/>
    <w:rsid w:val="008951DE"/>
    <w:rsid w:val="008951EB"/>
    <w:rsid w:val="00895233"/>
    <w:rsid w:val="0089526D"/>
    <w:rsid w:val="00895273"/>
    <w:rsid w:val="008952AF"/>
    <w:rsid w:val="0089531A"/>
    <w:rsid w:val="00895320"/>
    <w:rsid w:val="00895349"/>
    <w:rsid w:val="0089534C"/>
    <w:rsid w:val="008953E2"/>
    <w:rsid w:val="008953E6"/>
    <w:rsid w:val="00895424"/>
    <w:rsid w:val="0089542A"/>
    <w:rsid w:val="008954A8"/>
    <w:rsid w:val="00895583"/>
    <w:rsid w:val="0089559B"/>
    <w:rsid w:val="008955D0"/>
    <w:rsid w:val="008955D2"/>
    <w:rsid w:val="008955DA"/>
    <w:rsid w:val="0089560D"/>
    <w:rsid w:val="0089566A"/>
    <w:rsid w:val="00895687"/>
    <w:rsid w:val="008956E8"/>
    <w:rsid w:val="008956F9"/>
    <w:rsid w:val="00895717"/>
    <w:rsid w:val="00895782"/>
    <w:rsid w:val="0089578F"/>
    <w:rsid w:val="00895870"/>
    <w:rsid w:val="008958A6"/>
    <w:rsid w:val="008958C5"/>
    <w:rsid w:val="008958CE"/>
    <w:rsid w:val="008958D7"/>
    <w:rsid w:val="008958F2"/>
    <w:rsid w:val="00895953"/>
    <w:rsid w:val="00895961"/>
    <w:rsid w:val="008959F3"/>
    <w:rsid w:val="00895A02"/>
    <w:rsid w:val="00895A15"/>
    <w:rsid w:val="00895A18"/>
    <w:rsid w:val="00895A48"/>
    <w:rsid w:val="00895A5E"/>
    <w:rsid w:val="00895A87"/>
    <w:rsid w:val="00895A95"/>
    <w:rsid w:val="00895B0D"/>
    <w:rsid w:val="00895B10"/>
    <w:rsid w:val="00895B41"/>
    <w:rsid w:val="00895B50"/>
    <w:rsid w:val="00895B5F"/>
    <w:rsid w:val="00895BA0"/>
    <w:rsid w:val="00895BBA"/>
    <w:rsid w:val="00895BBE"/>
    <w:rsid w:val="00895BF6"/>
    <w:rsid w:val="00895C0A"/>
    <w:rsid w:val="00895C47"/>
    <w:rsid w:val="00895C52"/>
    <w:rsid w:val="00895C93"/>
    <w:rsid w:val="00895CAF"/>
    <w:rsid w:val="00895CC4"/>
    <w:rsid w:val="00895CE5"/>
    <w:rsid w:val="00895CF3"/>
    <w:rsid w:val="00895D3A"/>
    <w:rsid w:val="00895D5E"/>
    <w:rsid w:val="00895D82"/>
    <w:rsid w:val="00895E09"/>
    <w:rsid w:val="00895E29"/>
    <w:rsid w:val="00895E35"/>
    <w:rsid w:val="00895EAB"/>
    <w:rsid w:val="00895F3C"/>
    <w:rsid w:val="00895F55"/>
    <w:rsid w:val="00895F76"/>
    <w:rsid w:val="00895FD3"/>
    <w:rsid w:val="00896019"/>
    <w:rsid w:val="00896037"/>
    <w:rsid w:val="008960D5"/>
    <w:rsid w:val="00896115"/>
    <w:rsid w:val="0089614B"/>
    <w:rsid w:val="00896179"/>
    <w:rsid w:val="008961A3"/>
    <w:rsid w:val="0089622D"/>
    <w:rsid w:val="00896243"/>
    <w:rsid w:val="00896244"/>
    <w:rsid w:val="00896254"/>
    <w:rsid w:val="00896317"/>
    <w:rsid w:val="00896344"/>
    <w:rsid w:val="00896348"/>
    <w:rsid w:val="008963AE"/>
    <w:rsid w:val="008963D6"/>
    <w:rsid w:val="00896458"/>
    <w:rsid w:val="008964A2"/>
    <w:rsid w:val="00896501"/>
    <w:rsid w:val="008965BE"/>
    <w:rsid w:val="008965C1"/>
    <w:rsid w:val="00896602"/>
    <w:rsid w:val="00896623"/>
    <w:rsid w:val="00896628"/>
    <w:rsid w:val="0089663F"/>
    <w:rsid w:val="00896642"/>
    <w:rsid w:val="00896656"/>
    <w:rsid w:val="00896671"/>
    <w:rsid w:val="00896674"/>
    <w:rsid w:val="00896693"/>
    <w:rsid w:val="008966A0"/>
    <w:rsid w:val="008966C5"/>
    <w:rsid w:val="00896706"/>
    <w:rsid w:val="00896747"/>
    <w:rsid w:val="0089675A"/>
    <w:rsid w:val="00896775"/>
    <w:rsid w:val="008967DE"/>
    <w:rsid w:val="0089681B"/>
    <w:rsid w:val="00896846"/>
    <w:rsid w:val="00896874"/>
    <w:rsid w:val="008968A3"/>
    <w:rsid w:val="008968AF"/>
    <w:rsid w:val="00896924"/>
    <w:rsid w:val="0089693B"/>
    <w:rsid w:val="00896942"/>
    <w:rsid w:val="008969AC"/>
    <w:rsid w:val="00896A2E"/>
    <w:rsid w:val="00896A3C"/>
    <w:rsid w:val="00896A71"/>
    <w:rsid w:val="00896A86"/>
    <w:rsid w:val="00896A92"/>
    <w:rsid w:val="00896AC6"/>
    <w:rsid w:val="00896AD6"/>
    <w:rsid w:val="00896B16"/>
    <w:rsid w:val="00896B83"/>
    <w:rsid w:val="00896B9A"/>
    <w:rsid w:val="00896C0E"/>
    <w:rsid w:val="00896C42"/>
    <w:rsid w:val="00896C4E"/>
    <w:rsid w:val="00896C5C"/>
    <w:rsid w:val="00896C6A"/>
    <w:rsid w:val="00896CE6"/>
    <w:rsid w:val="00896D37"/>
    <w:rsid w:val="00896D97"/>
    <w:rsid w:val="00896DD3"/>
    <w:rsid w:val="00896DFA"/>
    <w:rsid w:val="00896E05"/>
    <w:rsid w:val="00896E30"/>
    <w:rsid w:val="00896E8F"/>
    <w:rsid w:val="00896E97"/>
    <w:rsid w:val="00896E98"/>
    <w:rsid w:val="00896EA0"/>
    <w:rsid w:val="00896F21"/>
    <w:rsid w:val="00896F2D"/>
    <w:rsid w:val="00896FA9"/>
    <w:rsid w:val="00896FB2"/>
    <w:rsid w:val="00896FE1"/>
    <w:rsid w:val="00896FE2"/>
    <w:rsid w:val="00897004"/>
    <w:rsid w:val="00897018"/>
    <w:rsid w:val="0089707D"/>
    <w:rsid w:val="008970AD"/>
    <w:rsid w:val="008970AE"/>
    <w:rsid w:val="008970D1"/>
    <w:rsid w:val="008970ED"/>
    <w:rsid w:val="008970F0"/>
    <w:rsid w:val="008970F9"/>
    <w:rsid w:val="00897121"/>
    <w:rsid w:val="0089713A"/>
    <w:rsid w:val="00897140"/>
    <w:rsid w:val="0089715A"/>
    <w:rsid w:val="0089717E"/>
    <w:rsid w:val="008971AD"/>
    <w:rsid w:val="008971AE"/>
    <w:rsid w:val="008971B1"/>
    <w:rsid w:val="008971B6"/>
    <w:rsid w:val="00897230"/>
    <w:rsid w:val="0089729C"/>
    <w:rsid w:val="008972A7"/>
    <w:rsid w:val="008972AC"/>
    <w:rsid w:val="008972CF"/>
    <w:rsid w:val="008972D7"/>
    <w:rsid w:val="008972F8"/>
    <w:rsid w:val="00897353"/>
    <w:rsid w:val="00897375"/>
    <w:rsid w:val="00897384"/>
    <w:rsid w:val="008973AB"/>
    <w:rsid w:val="00897407"/>
    <w:rsid w:val="00897461"/>
    <w:rsid w:val="00897464"/>
    <w:rsid w:val="00897480"/>
    <w:rsid w:val="008974AE"/>
    <w:rsid w:val="008974B0"/>
    <w:rsid w:val="008974C0"/>
    <w:rsid w:val="008974FE"/>
    <w:rsid w:val="00897521"/>
    <w:rsid w:val="0089752E"/>
    <w:rsid w:val="00897538"/>
    <w:rsid w:val="0089759D"/>
    <w:rsid w:val="008975A1"/>
    <w:rsid w:val="008975AB"/>
    <w:rsid w:val="008976E6"/>
    <w:rsid w:val="008976F0"/>
    <w:rsid w:val="00897730"/>
    <w:rsid w:val="00897733"/>
    <w:rsid w:val="0089774B"/>
    <w:rsid w:val="0089776E"/>
    <w:rsid w:val="00897776"/>
    <w:rsid w:val="0089779B"/>
    <w:rsid w:val="00897820"/>
    <w:rsid w:val="0089782B"/>
    <w:rsid w:val="00897841"/>
    <w:rsid w:val="00897852"/>
    <w:rsid w:val="008978B2"/>
    <w:rsid w:val="0089792C"/>
    <w:rsid w:val="00897A09"/>
    <w:rsid w:val="00897A31"/>
    <w:rsid w:val="00897A49"/>
    <w:rsid w:val="00897A4C"/>
    <w:rsid w:val="00897A4E"/>
    <w:rsid w:val="00897ADC"/>
    <w:rsid w:val="00897B4E"/>
    <w:rsid w:val="00897B70"/>
    <w:rsid w:val="00897B82"/>
    <w:rsid w:val="00897C0C"/>
    <w:rsid w:val="00897C13"/>
    <w:rsid w:val="00897C79"/>
    <w:rsid w:val="00897C8C"/>
    <w:rsid w:val="00897CAD"/>
    <w:rsid w:val="00897CCE"/>
    <w:rsid w:val="00897CE2"/>
    <w:rsid w:val="00897CE9"/>
    <w:rsid w:val="00897D03"/>
    <w:rsid w:val="00897D08"/>
    <w:rsid w:val="00897D27"/>
    <w:rsid w:val="00897D32"/>
    <w:rsid w:val="00897D7E"/>
    <w:rsid w:val="00897D9F"/>
    <w:rsid w:val="00897DAF"/>
    <w:rsid w:val="00897DE3"/>
    <w:rsid w:val="00897E1A"/>
    <w:rsid w:val="00897E4A"/>
    <w:rsid w:val="00897E53"/>
    <w:rsid w:val="00897EAD"/>
    <w:rsid w:val="00897EC3"/>
    <w:rsid w:val="00897EFB"/>
    <w:rsid w:val="00897F39"/>
    <w:rsid w:val="00897F41"/>
    <w:rsid w:val="00897F71"/>
    <w:rsid w:val="00897F9B"/>
    <w:rsid w:val="00897FFD"/>
    <w:rsid w:val="008A0025"/>
    <w:rsid w:val="008A0096"/>
    <w:rsid w:val="008A00B9"/>
    <w:rsid w:val="008A0108"/>
    <w:rsid w:val="008A0119"/>
    <w:rsid w:val="008A014E"/>
    <w:rsid w:val="008A01A2"/>
    <w:rsid w:val="008A0233"/>
    <w:rsid w:val="008A0244"/>
    <w:rsid w:val="008A0272"/>
    <w:rsid w:val="008A0291"/>
    <w:rsid w:val="008A02B9"/>
    <w:rsid w:val="008A02D5"/>
    <w:rsid w:val="008A02E4"/>
    <w:rsid w:val="008A02E6"/>
    <w:rsid w:val="008A02FF"/>
    <w:rsid w:val="008A0336"/>
    <w:rsid w:val="008A039A"/>
    <w:rsid w:val="008A03C7"/>
    <w:rsid w:val="008A03D8"/>
    <w:rsid w:val="008A0470"/>
    <w:rsid w:val="008A04C1"/>
    <w:rsid w:val="008A04C9"/>
    <w:rsid w:val="008A04E4"/>
    <w:rsid w:val="008A04EC"/>
    <w:rsid w:val="008A055C"/>
    <w:rsid w:val="008A0566"/>
    <w:rsid w:val="008A0577"/>
    <w:rsid w:val="008A0586"/>
    <w:rsid w:val="008A067E"/>
    <w:rsid w:val="008A0680"/>
    <w:rsid w:val="008A06C8"/>
    <w:rsid w:val="008A06EF"/>
    <w:rsid w:val="008A076A"/>
    <w:rsid w:val="008A07B5"/>
    <w:rsid w:val="008A07C6"/>
    <w:rsid w:val="008A0807"/>
    <w:rsid w:val="008A0808"/>
    <w:rsid w:val="008A082F"/>
    <w:rsid w:val="008A0855"/>
    <w:rsid w:val="008A0857"/>
    <w:rsid w:val="008A085E"/>
    <w:rsid w:val="008A08B4"/>
    <w:rsid w:val="008A08B9"/>
    <w:rsid w:val="008A08FF"/>
    <w:rsid w:val="008A0918"/>
    <w:rsid w:val="008A0955"/>
    <w:rsid w:val="008A095F"/>
    <w:rsid w:val="008A096A"/>
    <w:rsid w:val="008A0974"/>
    <w:rsid w:val="008A0977"/>
    <w:rsid w:val="008A0989"/>
    <w:rsid w:val="008A09EC"/>
    <w:rsid w:val="008A0A29"/>
    <w:rsid w:val="008A0A97"/>
    <w:rsid w:val="008A0AA2"/>
    <w:rsid w:val="008A0AE0"/>
    <w:rsid w:val="008A0AE6"/>
    <w:rsid w:val="008A0AF3"/>
    <w:rsid w:val="008A0AFA"/>
    <w:rsid w:val="008A0B02"/>
    <w:rsid w:val="008A0B17"/>
    <w:rsid w:val="008A0B33"/>
    <w:rsid w:val="008A0B73"/>
    <w:rsid w:val="008A0BEC"/>
    <w:rsid w:val="008A0C3C"/>
    <w:rsid w:val="008A0C5C"/>
    <w:rsid w:val="008A0C72"/>
    <w:rsid w:val="008A0CAD"/>
    <w:rsid w:val="008A0CC6"/>
    <w:rsid w:val="008A0CC7"/>
    <w:rsid w:val="008A0D0C"/>
    <w:rsid w:val="008A0D2A"/>
    <w:rsid w:val="008A0D42"/>
    <w:rsid w:val="008A0E8B"/>
    <w:rsid w:val="008A0E94"/>
    <w:rsid w:val="008A0EAE"/>
    <w:rsid w:val="008A0F11"/>
    <w:rsid w:val="008A0FC8"/>
    <w:rsid w:val="008A1014"/>
    <w:rsid w:val="008A107B"/>
    <w:rsid w:val="008A10BB"/>
    <w:rsid w:val="008A10D4"/>
    <w:rsid w:val="008A10DF"/>
    <w:rsid w:val="008A112A"/>
    <w:rsid w:val="008A1138"/>
    <w:rsid w:val="008A113E"/>
    <w:rsid w:val="008A1153"/>
    <w:rsid w:val="008A1170"/>
    <w:rsid w:val="008A117C"/>
    <w:rsid w:val="008A11B5"/>
    <w:rsid w:val="008A1204"/>
    <w:rsid w:val="008A1221"/>
    <w:rsid w:val="008A1275"/>
    <w:rsid w:val="008A1278"/>
    <w:rsid w:val="008A12B6"/>
    <w:rsid w:val="008A12CD"/>
    <w:rsid w:val="008A12D8"/>
    <w:rsid w:val="008A12F5"/>
    <w:rsid w:val="008A137B"/>
    <w:rsid w:val="008A1386"/>
    <w:rsid w:val="008A13CC"/>
    <w:rsid w:val="008A13FE"/>
    <w:rsid w:val="008A143B"/>
    <w:rsid w:val="008A1453"/>
    <w:rsid w:val="008A1545"/>
    <w:rsid w:val="008A15BA"/>
    <w:rsid w:val="008A15BC"/>
    <w:rsid w:val="008A1671"/>
    <w:rsid w:val="008A171D"/>
    <w:rsid w:val="008A172B"/>
    <w:rsid w:val="008A1752"/>
    <w:rsid w:val="008A1754"/>
    <w:rsid w:val="008A179A"/>
    <w:rsid w:val="008A179F"/>
    <w:rsid w:val="008A17A1"/>
    <w:rsid w:val="008A17CB"/>
    <w:rsid w:val="008A17D0"/>
    <w:rsid w:val="008A17DA"/>
    <w:rsid w:val="008A17F7"/>
    <w:rsid w:val="008A1804"/>
    <w:rsid w:val="008A1805"/>
    <w:rsid w:val="008A1814"/>
    <w:rsid w:val="008A1897"/>
    <w:rsid w:val="008A18D5"/>
    <w:rsid w:val="008A18DA"/>
    <w:rsid w:val="008A18DD"/>
    <w:rsid w:val="008A190F"/>
    <w:rsid w:val="008A1926"/>
    <w:rsid w:val="008A1956"/>
    <w:rsid w:val="008A197B"/>
    <w:rsid w:val="008A1982"/>
    <w:rsid w:val="008A199B"/>
    <w:rsid w:val="008A1A0A"/>
    <w:rsid w:val="008A1A15"/>
    <w:rsid w:val="008A1A4E"/>
    <w:rsid w:val="008A1A7A"/>
    <w:rsid w:val="008A1A88"/>
    <w:rsid w:val="008A1A8E"/>
    <w:rsid w:val="008A1AFC"/>
    <w:rsid w:val="008A1B7E"/>
    <w:rsid w:val="008A1C38"/>
    <w:rsid w:val="008A1CE9"/>
    <w:rsid w:val="008A1D0F"/>
    <w:rsid w:val="008A1DB0"/>
    <w:rsid w:val="008A1DB9"/>
    <w:rsid w:val="008A1E8D"/>
    <w:rsid w:val="008A1E99"/>
    <w:rsid w:val="008A1E9A"/>
    <w:rsid w:val="008A1E9C"/>
    <w:rsid w:val="008A1EC3"/>
    <w:rsid w:val="008A1F26"/>
    <w:rsid w:val="008A1F6F"/>
    <w:rsid w:val="008A1F92"/>
    <w:rsid w:val="008A1F97"/>
    <w:rsid w:val="008A1FB7"/>
    <w:rsid w:val="008A1FDB"/>
    <w:rsid w:val="008A2047"/>
    <w:rsid w:val="008A211F"/>
    <w:rsid w:val="008A21DC"/>
    <w:rsid w:val="008A21EE"/>
    <w:rsid w:val="008A21F9"/>
    <w:rsid w:val="008A2203"/>
    <w:rsid w:val="008A2216"/>
    <w:rsid w:val="008A2271"/>
    <w:rsid w:val="008A2278"/>
    <w:rsid w:val="008A2296"/>
    <w:rsid w:val="008A22CA"/>
    <w:rsid w:val="008A22E9"/>
    <w:rsid w:val="008A22F8"/>
    <w:rsid w:val="008A2319"/>
    <w:rsid w:val="008A232C"/>
    <w:rsid w:val="008A239B"/>
    <w:rsid w:val="008A23AF"/>
    <w:rsid w:val="008A23C8"/>
    <w:rsid w:val="008A23D6"/>
    <w:rsid w:val="008A23E1"/>
    <w:rsid w:val="008A2473"/>
    <w:rsid w:val="008A2477"/>
    <w:rsid w:val="008A24DE"/>
    <w:rsid w:val="008A254C"/>
    <w:rsid w:val="008A255B"/>
    <w:rsid w:val="008A255F"/>
    <w:rsid w:val="008A258F"/>
    <w:rsid w:val="008A25DD"/>
    <w:rsid w:val="008A2622"/>
    <w:rsid w:val="008A2679"/>
    <w:rsid w:val="008A267F"/>
    <w:rsid w:val="008A26B5"/>
    <w:rsid w:val="008A26BC"/>
    <w:rsid w:val="008A26CE"/>
    <w:rsid w:val="008A26E3"/>
    <w:rsid w:val="008A26EB"/>
    <w:rsid w:val="008A26F6"/>
    <w:rsid w:val="008A26F8"/>
    <w:rsid w:val="008A2716"/>
    <w:rsid w:val="008A2736"/>
    <w:rsid w:val="008A27DF"/>
    <w:rsid w:val="008A27EE"/>
    <w:rsid w:val="008A2860"/>
    <w:rsid w:val="008A28A8"/>
    <w:rsid w:val="008A28CD"/>
    <w:rsid w:val="008A28F2"/>
    <w:rsid w:val="008A290C"/>
    <w:rsid w:val="008A2936"/>
    <w:rsid w:val="008A2952"/>
    <w:rsid w:val="008A298C"/>
    <w:rsid w:val="008A29EB"/>
    <w:rsid w:val="008A2A7E"/>
    <w:rsid w:val="008A2AC3"/>
    <w:rsid w:val="008A2AC9"/>
    <w:rsid w:val="008A2B41"/>
    <w:rsid w:val="008A2B42"/>
    <w:rsid w:val="008A2B4C"/>
    <w:rsid w:val="008A2B57"/>
    <w:rsid w:val="008A2B96"/>
    <w:rsid w:val="008A2BAC"/>
    <w:rsid w:val="008A2BCD"/>
    <w:rsid w:val="008A2BDD"/>
    <w:rsid w:val="008A2BDE"/>
    <w:rsid w:val="008A2BEF"/>
    <w:rsid w:val="008A2C2F"/>
    <w:rsid w:val="008A2C62"/>
    <w:rsid w:val="008A2C73"/>
    <w:rsid w:val="008A2C85"/>
    <w:rsid w:val="008A2D43"/>
    <w:rsid w:val="008A2D4A"/>
    <w:rsid w:val="008A2D72"/>
    <w:rsid w:val="008A2E06"/>
    <w:rsid w:val="008A2E16"/>
    <w:rsid w:val="008A2E3A"/>
    <w:rsid w:val="008A2E47"/>
    <w:rsid w:val="008A2EA6"/>
    <w:rsid w:val="008A2F27"/>
    <w:rsid w:val="008A2F36"/>
    <w:rsid w:val="008A2F8D"/>
    <w:rsid w:val="008A2F9B"/>
    <w:rsid w:val="008A2FCC"/>
    <w:rsid w:val="008A30D4"/>
    <w:rsid w:val="008A30EE"/>
    <w:rsid w:val="008A3190"/>
    <w:rsid w:val="008A31AA"/>
    <w:rsid w:val="008A31E3"/>
    <w:rsid w:val="008A31FB"/>
    <w:rsid w:val="008A3221"/>
    <w:rsid w:val="008A32AB"/>
    <w:rsid w:val="008A32AF"/>
    <w:rsid w:val="008A32DD"/>
    <w:rsid w:val="008A32E8"/>
    <w:rsid w:val="008A3337"/>
    <w:rsid w:val="008A3385"/>
    <w:rsid w:val="008A3389"/>
    <w:rsid w:val="008A3397"/>
    <w:rsid w:val="008A33A3"/>
    <w:rsid w:val="008A340F"/>
    <w:rsid w:val="008A341B"/>
    <w:rsid w:val="008A3465"/>
    <w:rsid w:val="008A346B"/>
    <w:rsid w:val="008A348C"/>
    <w:rsid w:val="008A34B1"/>
    <w:rsid w:val="008A34BE"/>
    <w:rsid w:val="008A34E3"/>
    <w:rsid w:val="008A3504"/>
    <w:rsid w:val="008A3539"/>
    <w:rsid w:val="008A3572"/>
    <w:rsid w:val="008A3597"/>
    <w:rsid w:val="008A359C"/>
    <w:rsid w:val="008A35CF"/>
    <w:rsid w:val="008A35D3"/>
    <w:rsid w:val="008A3649"/>
    <w:rsid w:val="008A3662"/>
    <w:rsid w:val="008A3668"/>
    <w:rsid w:val="008A36C4"/>
    <w:rsid w:val="008A3755"/>
    <w:rsid w:val="008A3777"/>
    <w:rsid w:val="008A379E"/>
    <w:rsid w:val="008A37A4"/>
    <w:rsid w:val="008A37B4"/>
    <w:rsid w:val="008A37E9"/>
    <w:rsid w:val="008A37FC"/>
    <w:rsid w:val="008A3838"/>
    <w:rsid w:val="008A385B"/>
    <w:rsid w:val="008A385E"/>
    <w:rsid w:val="008A3891"/>
    <w:rsid w:val="008A3892"/>
    <w:rsid w:val="008A389E"/>
    <w:rsid w:val="008A38CC"/>
    <w:rsid w:val="008A38D9"/>
    <w:rsid w:val="008A392D"/>
    <w:rsid w:val="008A393A"/>
    <w:rsid w:val="008A39DD"/>
    <w:rsid w:val="008A3A45"/>
    <w:rsid w:val="008A3A56"/>
    <w:rsid w:val="008A3A5D"/>
    <w:rsid w:val="008A3A72"/>
    <w:rsid w:val="008A3A9C"/>
    <w:rsid w:val="008A3AA3"/>
    <w:rsid w:val="008A3B23"/>
    <w:rsid w:val="008A3B97"/>
    <w:rsid w:val="008A3C36"/>
    <w:rsid w:val="008A3CD7"/>
    <w:rsid w:val="008A3CFF"/>
    <w:rsid w:val="008A3D07"/>
    <w:rsid w:val="008A3D1E"/>
    <w:rsid w:val="008A3D64"/>
    <w:rsid w:val="008A3DCB"/>
    <w:rsid w:val="008A3DE8"/>
    <w:rsid w:val="008A3E10"/>
    <w:rsid w:val="008A3E18"/>
    <w:rsid w:val="008A3E3A"/>
    <w:rsid w:val="008A3E4F"/>
    <w:rsid w:val="008A3E57"/>
    <w:rsid w:val="008A3E71"/>
    <w:rsid w:val="008A3E75"/>
    <w:rsid w:val="008A3EC8"/>
    <w:rsid w:val="008A3EE0"/>
    <w:rsid w:val="008A3EFE"/>
    <w:rsid w:val="008A3F07"/>
    <w:rsid w:val="008A3F48"/>
    <w:rsid w:val="008A3FCC"/>
    <w:rsid w:val="008A401E"/>
    <w:rsid w:val="008A4069"/>
    <w:rsid w:val="008A408E"/>
    <w:rsid w:val="008A40B9"/>
    <w:rsid w:val="008A40C3"/>
    <w:rsid w:val="008A40F0"/>
    <w:rsid w:val="008A40F6"/>
    <w:rsid w:val="008A4117"/>
    <w:rsid w:val="008A4150"/>
    <w:rsid w:val="008A41A8"/>
    <w:rsid w:val="008A41DC"/>
    <w:rsid w:val="008A41F3"/>
    <w:rsid w:val="008A41FA"/>
    <w:rsid w:val="008A425B"/>
    <w:rsid w:val="008A426E"/>
    <w:rsid w:val="008A428C"/>
    <w:rsid w:val="008A42A2"/>
    <w:rsid w:val="008A42CD"/>
    <w:rsid w:val="008A42ED"/>
    <w:rsid w:val="008A4304"/>
    <w:rsid w:val="008A4315"/>
    <w:rsid w:val="008A4339"/>
    <w:rsid w:val="008A43D8"/>
    <w:rsid w:val="008A4437"/>
    <w:rsid w:val="008A4491"/>
    <w:rsid w:val="008A44B2"/>
    <w:rsid w:val="008A44F7"/>
    <w:rsid w:val="008A450E"/>
    <w:rsid w:val="008A454F"/>
    <w:rsid w:val="008A4564"/>
    <w:rsid w:val="008A456D"/>
    <w:rsid w:val="008A4575"/>
    <w:rsid w:val="008A4585"/>
    <w:rsid w:val="008A45F0"/>
    <w:rsid w:val="008A466A"/>
    <w:rsid w:val="008A4673"/>
    <w:rsid w:val="008A468B"/>
    <w:rsid w:val="008A4715"/>
    <w:rsid w:val="008A4754"/>
    <w:rsid w:val="008A477C"/>
    <w:rsid w:val="008A47A2"/>
    <w:rsid w:val="008A47E8"/>
    <w:rsid w:val="008A4809"/>
    <w:rsid w:val="008A480E"/>
    <w:rsid w:val="008A4812"/>
    <w:rsid w:val="008A485F"/>
    <w:rsid w:val="008A4886"/>
    <w:rsid w:val="008A490F"/>
    <w:rsid w:val="008A4916"/>
    <w:rsid w:val="008A4958"/>
    <w:rsid w:val="008A4960"/>
    <w:rsid w:val="008A4A04"/>
    <w:rsid w:val="008A4A42"/>
    <w:rsid w:val="008A4A94"/>
    <w:rsid w:val="008A4AC3"/>
    <w:rsid w:val="008A4B1F"/>
    <w:rsid w:val="008A4B34"/>
    <w:rsid w:val="008A4B40"/>
    <w:rsid w:val="008A4B86"/>
    <w:rsid w:val="008A4B97"/>
    <w:rsid w:val="008A4BB4"/>
    <w:rsid w:val="008A4BBE"/>
    <w:rsid w:val="008A4BD2"/>
    <w:rsid w:val="008A4C67"/>
    <w:rsid w:val="008A4C80"/>
    <w:rsid w:val="008A4CFA"/>
    <w:rsid w:val="008A4CFE"/>
    <w:rsid w:val="008A4D44"/>
    <w:rsid w:val="008A4DA2"/>
    <w:rsid w:val="008A4DF4"/>
    <w:rsid w:val="008A4E3F"/>
    <w:rsid w:val="008A4E52"/>
    <w:rsid w:val="008A4E81"/>
    <w:rsid w:val="008A4E8A"/>
    <w:rsid w:val="008A4EC5"/>
    <w:rsid w:val="008A4EF2"/>
    <w:rsid w:val="008A4F5D"/>
    <w:rsid w:val="008A4F6E"/>
    <w:rsid w:val="008A4FA0"/>
    <w:rsid w:val="008A4FF1"/>
    <w:rsid w:val="008A5009"/>
    <w:rsid w:val="008A5012"/>
    <w:rsid w:val="008A502F"/>
    <w:rsid w:val="008A5053"/>
    <w:rsid w:val="008A50C3"/>
    <w:rsid w:val="008A5123"/>
    <w:rsid w:val="008A513D"/>
    <w:rsid w:val="008A517B"/>
    <w:rsid w:val="008A51C7"/>
    <w:rsid w:val="008A51E3"/>
    <w:rsid w:val="008A520F"/>
    <w:rsid w:val="008A5329"/>
    <w:rsid w:val="008A5345"/>
    <w:rsid w:val="008A5349"/>
    <w:rsid w:val="008A53A8"/>
    <w:rsid w:val="008A53F1"/>
    <w:rsid w:val="008A5427"/>
    <w:rsid w:val="008A542D"/>
    <w:rsid w:val="008A547B"/>
    <w:rsid w:val="008A547F"/>
    <w:rsid w:val="008A54AC"/>
    <w:rsid w:val="008A551A"/>
    <w:rsid w:val="008A5588"/>
    <w:rsid w:val="008A562E"/>
    <w:rsid w:val="008A56E2"/>
    <w:rsid w:val="008A5725"/>
    <w:rsid w:val="008A573E"/>
    <w:rsid w:val="008A576F"/>
    <w:rsid w:val="008A5773"/>
    <w:rsid w:val="008A5790"/>
    <w:rsid w:val="008A57CE"/>
    <w:rsid w:val="008A57D0"/>
    <w:rsid w:val="008A585A"/>
    <w:rsid w:val="008A5874"/>
    <w:rsid w:val="008A588A"/>
    <w:rsid w:val="008A58F3"/>
    <w:rsid w:val="008A5985"/>
    <w:rsid w:val="008A59A3"/>
    <w:rsid w:val="008A59AE"/>
    <w:rsid w:val="008A59EF"/>
    <w:rsid w:val="008A59F6"/>
    <w:rsid w:val="008A5A07"/>
    <w:rsid w:val="008A5A09"/>
    <w:rsid w:val="008A5A43"/>
    <w:rsid w:val="008A5AC3"/>
    <w:rsid w:val="008A5AEA"/>
    <w:rsid w:val="008A5B3A"/>
    <w:rsid w:val="008A5B44"/>
    <w:rsid w:val="008A5B59"/>
    <w:rsid w:val="008A5B87"/>
    <w:rsid w:val="008A5BF6"/>
    <w:rsid w:val="008A5C17"/>
    <w:rsid w:val="008A5C2B"/>
    <w:rsid w:val="008A5C62"/>
    <w:rsid w:val="008A5C85"/>
    <w:rsid w:val="008A5C96"/>
    <w:rsid w:val="008A5CA4"/>
    <w:rsid w:val="008A5D1E"/>
    <w:rsid w:val="008A5D2B"/>
    <w:rsid w:val="008A5D53"/>
    <w:rsid w:val="008A5D7E"/>
    <w:rsid w:val="008A5E13"/>
    <w:rsid w:val="008A5EAD"/>
    <w:rsid w:val="008A5EED"/>
    <w:rsid w:val="008A5F43"/>
    <w:rsid w:val="008A5F48"/>
    <w:rsid w:val="008A5F7B"/>
    <w:rsid w:val="008A5FB6"/>
    <w:rsid w:val="008A5FC9"/>
    <w:rsid w:val="008A5FCC"/>
    <w:rsid w:val="008A6038"/>
    <w:rsid w:val="008A604C"/>
    <w:rsid w:val="008A607A"/>
    <w:rsid w:val="008A6123"/>
    <w:rsid w:val="008A6129"/>
    <w:rsid w:val="008A613E"/>
    <w:rsid w:val="008A6192"/>
    <w:rsid w:val="008A61A2"/>
    <w:rsid w:val="008A61E8"/>
    <w:rsid w:val="008A61F7"/>
    <w:rsid w:val="008A6274"/>
    <w:rsid w:val="008A62F5"/>
    <w:rsid w:val="008A637B"/>
    <w:rsid w:val="008A6389"/>
    <w:rsid w:val="008A6397"/>
    <w:rsid w:val="008A63DD"/>
    <w:rsid w:val="008A6407"/>
    <w:rsid w:val="008A640A"/>
    <w:rsid w:val="008A642B"/>
    <w:rsid w:val="008A6457"/>
    <w:rsid w:val="008A645C"/>
    <w:rsid w:val="008A6495"/>
    <w:rsid w:val="008A64B7"/>
    <w:rsid w:val="008A64EA"/>
    <w:rsid w:val="008A65A1"/>
    <w:rsid w:val="008A65E8"/>
    <w:rsid w:val="008A663E"/>
    <w:rsid w:val="008A665B"/>
    <w:rsid w:val="008A66AF"/>
    <w:rsid w:val="008A66D0"/>
    <w:rsid w:val="008A66F1"/>
    <w:rsid w:val="008A66F5"/>
    <w:rsid w:val="008A671F"/>
    <w:rsid w:val="008A6726"/>
    <w:rsid w:val="008A6727"/>
    <w:rsid w:val="008A672F"/>
    <w:rsid w:val="008A6747"/>
    <w:rsid w:val="008A67BD"/>
    <w:rsid w:val="008A6819"/>
    <w:rsid w:val="008A6839"/>
    <w:rsid w:val="008A6868"/>
    <w:rsid w:val="008A68CB"/>
    <w:rsid w:val="008A6905"/>
    <w:rsid w:val="008A6908"/>
    <w:rsid w:val="008A693D"/>
    <w:rsid w:val="008A6948"/>
    <w:rsid w:val="008A6951"/>
    <w:rsid w:val="008A697A"/>
    <w:rsid w:val="008A6982"/>
    <w:rsid w:val="008A69B7"/>
    <w:rsid w:val="008A69C6"/>
    <w:rsid w:val="008A69CC"/>
    <w:rsid w:val="008A69CE"/>
    <w:rsid w:val="008A69ED"/>
    <w:rsid w:val="008A69F2"/>
    <w:rsid w:val="008A6A0C"/>
    <w:rsid w:val="008A6A20"/>
    <w:rsid w:val="008A6A38"/>
    <w:rsid w:val="008A6A85"/>
    <w:rsid w:val="008A6B17"/>
    <w:rsid w:val="008A6B1E"/>
    <w:rsid w:val="008A6B25"/>
    <w:rsid w:val="008A6BA7"/>
    <w:rsid w:val="008A6BB0"/>
    <w:rsid w:val="008A6BCA"/>
    <w:rsid w:val="008A6C0C"/>
    <w:rsid w:val="008A6C2E"/>
    <w:rsid w:val="008A6C76"/>
    <w:rsid w:val="008A6C92"/>
    <w:rsid w:val="008A6CDF"/>
    <w:rsid w:val="008A6D03"/>
    <w:rsid w:val="008A6D0C"/>
    <w:rsid w:val="008A6D98"/>
    <w:rsid w:val="008A6DB3"/>
    <w:rsid w:val="008A6E45"/>
    <w:rsid w:val="008A6EDB"/>
    <w:rsid w:val="008A6EFE"/>
    <w:rsid w:val="008A6F0A"/>
    <w:rsid w:val="008A6F30"/>
    <w:rsid w:val="008A6FC2"/>
    <w:rsid w:val="008A6FCD"/>
    <w:rsid w:val="008A6FCE"/>
    <w:rsid w:val="008A6FD8"/>
    <w:rsid w:val="008A700D"/>
    <w:rsid w:val="008A70C3"/>
    <w:rsid w:val="008A7100"/>
    <w:rsid w:val="008A7142"/>
    <w:rsid w:val="008A7145"/>
    <w:rsid w:val="008A7154"/>
    <w:rsid w:val="008A715E"/>
    <w:rsid w:val="008A718B"/>
    <w:rsid w:val="008A71A9"/>
    <w:rsid w:val="008A71AE"/>
    <w:rsid w:val="008A71E6"/>
    <w:rsid w:val="008A71E9"/>
    <w:rsid w:val="008A7202"/>
    <w:rsid w:val="008A7253"/>
    <w:rsid w:val="008A7255"/>
    <w:rsid w:val="008A7294"/>
    <w:rsid w:val="008A72AE"/>
    <w:rsid w:val="008A72DC"/>
    <w:rsid w:val="008A733E"/>
    <w:rsid w:val="008A7345"/>
    <w:rsid w:val="008A737C"/>
    <w:rsid w:val="008A7387"/>
    <w:rsid w:val="008A7423"/>
    <w:rsid w:val="008A74CB"/>
    <w:rsid w:val="008A74CF"/>
    <w:rsid w:val="008A754A"/>
    <w:rsid w:val="008A7554"/>
    <w:rsid w:val="008A75C5"/>
    <w:rsid w:val="008A75EB"/>
    <w:rsid w:val="008A7607"/>
    <w:rsid w:val="008A7668"/>
    <w:rsid w:val="008A7713"/>
    <w:rsid w:val="008A774F"/>
    <w:rsid w:val="008A775B"/>
    <w:rsid w:val="008A7771"/>
    <w:rsid w:val="008A77DE"/>
    <w:rsid w:val="008A7861"/>
    <w:rsid w:val="008A786C"/>
    <w:rsid w:val="008A78B1"/>
    <w:rsid w:val="008A78C0"/>
    <w:rsid w:val="008A78D1"/>
    <w:rsid w:val="008A78DA"/>
    <w:rsid w:val="008A7994"/>
    <w:rsid w:val="008A79CF"/>
    <w:rsid w:val="008A79D5"/>
    <w:rsid w:val="008A79DE"/>
    <w:rsid w:val="008A79E3"/>
    <w:rsid w:val="008A7A3F"/>
    <w:rsid w:val="008A7A92"/>
    <w:rsid w:val="008A7AA3"/>
    <w:rsid w:val="008A7ABE"/>
    <w:rsid w:val="008A7AEE"/>
    <w:rsid w:val="008A7B21"/>
    <w:rsid w:val="008A7B30"/>
    <w:rsid w:val="008A7BC5"/>
    <w:rsid w:val="008A7C22"/>
    <w:rsid w:val="008A7C31"/>
    <w:rsid w:val="008A7C3E"/>
    <w:rsid w:val="008A7C60"/>
    <w:rsid w:val="008A7D10"/>
    <w:rsid w:val="008A7DD1"/>
    <w:rsid w:val="008A7DD6"/>
    <w:rsid w:val="008A7DE7"/>
    <w:rsid w:val="008A7E20"/>
    <w:rsid w:val="008A7E2A"/>
    <w:rsid w:val="008A7E2F"/>
    <w:rsid w:val="008A7E33"/>
    <w:rsid w:val="008A7E6F"/>
    <w:rsid w:val="008A7EC5"/>
    <w:rsid w:val="008A7ED9"/>
    <w:rsid w:val="008A7F6F"/>
    <w:rsid w:val="008A7F82"/>
    <w:rsid w:val="008A7FD0"/>
    <w:rsid w:val="008B001C"/>
    <w:rsid w:val="008B0046"/>
    <w:rsid w:val="008B00F7"/>
    <w:rsid w:val="008B0159"/>
    <w:rsid w:val="008B0160"/>
    <w:rsid w:val="008B016B"/>
    <w:rsid w:val="008B01A0"/>
    <w:rsid w:val="008B01A6"/>
    <w:rsid w:val="008B01A9"/>
    <w:rsid w:val="008B01AD"/>
    <w:rsid w:val="008B01E9"/>
    <w:rsid w:val="008B0207"/>
    <w:rsid w:val="008B0210"/>
    <w:rsid w:val="008B021D"/>
    <w:rsid w:val="008B026B"/>
    <w:rsid w:val="008B02A4"/>
    <w:rsid w:val="008B02C1"/>
    <w:rsid w:val="008B02DA"/>
    <w:rsid w:val="008B0304"/>
    <w:rsid w:val="008B0313"/>
    <w:rsid w:val="008B032B"/>
    <w:rsid w:val="008B035D"/>
    <w:rsid w:val="008B036A"/>
    <w:rsid w:val="008B037A"/>
    <w:rsid w:val="008B0396"/>
    <w:rsid w:val="008B03E0"/>
    <w:rsid w:val="008B0437"/>
    <w:rsid w:val="008B0488"/>
    <w:rsid w:val="008B048C"/>
    <w:rsid w:val="008B0494"/>
    <w:rsid w:val="008B04B3"/>
    <w:rsid w:val="008B04CE"/>
    <w:rsid w:val="008B04D4"/>
    <w:rsid w:val="008B050A"/>
    <w:rsid w:val="008B0514"/>
    <w:rsid w:val="008B056F"/>
    <w:rsid w:val="008B0588"/>
    <w:rsid w:val="008B0589"/>
    <w:rsid w:val="008B0683"/>
    <w:rsid w:val="008B06AC"/>
    <w:rsid w:val="008B06B8"/>
    <w:rsid w:val="008B0720"/>
    <w:rsid w:val="008B0762"/>
    <w:rsid w:val="008B07AD"/>
    <w:rsid w:val="008B07BF"/>
    <w:rsid w:val="008B07D9"/>
    <w:rsid w:val="008B085E"/>
    <w:rsid w:val="008B091E"/>
    <w:rsid w:val="008B0994"/>
    <w:rsid w:val="008B0996"/>
    <w:rsid w:val="008B09E8"/>
    <w:rsid w:val="008B0A44"/>
    <w:rsid w:val="008B0A54"/>
    <w:rsid w:val="008B0A5F"/>
    <w:rsid w:val="008B0A6A"/>
    <w:rsid w:val="008B0A6D"/>
    <w:rsid w:val="008B0A9D"/>
    <w:rsid w:val="008B0AEE"/>
    <w:rsid w:val="008B0B3A"/>
    <w:rsid w:val="008B0B7A"/>
    <w:rsid w:val="008B0B94"/>
    <w:rsid w:val="008B0C18"/>
    <w:rsid w:val="008B0C39"/>
    <w:rsid w:val="008B0C70"/>
    <w:rsid w:val="008B0C97"/>
    <w:rsid w:val="008B0CC7"/>
    <w:rsid w:val="008B0D21"/>
    <w:rsid w:val="008B0D2D"/>
    <w:rsid w:val="008B0D9A"/>
    <w:rsid w:val="008B0E05"/>
    <w:rsid w:val="008B0E40"/>
    <w:rsid w:val="008B0E53"/>
    <w:rsid w:val="008B0EF0"/>
    <w:rsid w:val="008B0F12"/>
    <w:rsid w:val="008B0F5A"/>
    <w:rsid w:val="008B0FC5"/>
    <w:rsid w:val="008B0FEA"/>
    <w:rsid w:val="008B0FFB"/>
    <w:rsid w:val="008B1001"/>
    <w:rsid w:val="008B102D"/>
    <w:rsid w:val="008B1058"/>
    <w:rsid w:val="008B1082"/>
    <w:rsid w:val="008B109C"/>
    <w:rsid w:val="008B10CF"/>
    <w:rsid w:val="008B110D"/>
    <w:rsid w:val="008B1130"/>
    <w:rsid w:val="008B1199"/>
    <w:rsid w:val="008B119E"/>
    <w:rsid w:val="008B11C1"/>
    <w:rsid w:val="008B11E6"/>
    <w:rsid w:val="008B1247"/>
    <w:rsid w:val="008B12E2"/>
    <w:rsid w:val="008B12FE"/>
    <w:rsid w:val="008B131A"/>
    <w:rsid w:val="008B133F"/>
    <w:rsid w:val="008B1395"/>
    <w:rsid w:val="008B13D6"/>
    <w:rsid w:val="008B14A2"/>
    <w:rsid w:val="008B150F"/>
    <w:rsid w:val="008B157E"/>
    <w:rsid w:val="008B1584"/>
    <w:rsid w:val="008B1592"/>
    <w:rsid w:val="008B15B5"/>
    <w:rsid w:val="008B15BE"/>
    <w:rsid w:val="008B15C4"/>
    <w:rsid w:val="008B15DB"/>
    <w:rsid w:val="008B1610"/>
    <w:rsid w:val="008B1619"/>
    <w:rsid w:val="008B16AB"/>
    <w:rsid w:val="008B16B1"/>
    <w:rsid w:val="008B16CC"/>
    <w:rsid w:val="008B16D7"/>
    <w:rsid w:val="008B16FF"/>
    <w:rsid w:val="008B1721"/>
    <w:rsid w:val="008B1728"/>
    <w:rsid w:val="008B1729"/>
    <w:rsid w:val="008B1758"/>
    <w:rsid w:val="008B17BD"/>
    <w:rsid w:val="008B17BE"/>
    <w:rsid w:val="008B1822"/>
    <w:rsid w:val="008B1880"/>
    <w:rsid w:val="008B188C"/>
    <w:rsid w:val="008B18A3"/>
    <w:rsid w:val="008B18AB"/>
    <w:rsid w:val="008B18D3"/>
    <w:rsid w:val="008B18D8"/>
    <w:rsid w:val="008B18F2"/>
    <w:rsid w:val="008B19D7"/>
    <w:rsid w:val="008B1A09"/>
    <w:rsid w:val="008B1A30"/>
    <w:rsid w:val="008B1A91"/>
    <w:rsid w:val="008B1A9E"/>
    <w:rsid w:val="008B1AA0"/>
    <w:rsid w:val="008B1AAA"/>
    <w:rsid w:val="008B1ACA"/>
    <w:rsid w:val="008B1B0B"/>
    <w:rsid w:val="008B1B7D"/>
    <w:rsid w:val="008B1BDC"/>
    <w:rsid w:val="008B1BFF"/>
    <w:rsid w:val="008B1C24"/>
    <w:rsid w:val="008B1C34"/>
    <w:rsid w:val="008B1C48"/>
    <w:rsid w:val="008B1C5A"/>
    <w:rsid w:val="008B1C6A"/>
    <w:rsid w:val="008B1CA0"/>
    <w:rsid w:val="008B1CF6"/>
    <w:rsid w:val="008B1D41"/>
    <w:rsid w:val="008B1D79"/>
    <w:rsid w:val="008B1D7C"/>
    <w:rsid w:val="008B1DB0"/>
    <w:rsid w:val="008B1DB9"/>
    <w:rsid w:val="008B1DEC"/>
    <w:rsid w:val="008B1E2D"/>
    <w:rsid w:val="008B1E88"/>
    <w:rsid w:val="008B1ECC"/>
    <w:rsid w:val="008B1ED5"/>
    <w:rsid w:val="008B1F2E"/>
    <w:rsid w:val="008B1F38"/>
    <w:rsid w:val="008B1F39"/>
    <w:rsid w:val="008B1F49"/>
    <w:rsid w:val="008B1FAC"/>
    <w:rsid w:val="008B1FFE"/>
    <w:rsid w:val="008B2002"/>
    <w:rsid w:val="008B2019"/>
    <w:rsid w:val="008B203E"/>
    <w:rsid w:val="008B205F"/>
    <w:rsid w:val="008B206C"/>
    <w:rsid w:val="008B2071"/>
    <w:rsid w:val="008B20A7"/>
    <w:rsid w:val="008B20C3"/>
    <w:rsid w:val="008B20E5"/>
    <w:rsid w:val="008B20FE"/>
    <w:rsid w:val="008B2121"/>
    <w:rsid w:val="008B2160"/>
    <w:rsid w:val="008B2164"/>
    <w:rsid w:val="008B2172"/>
    <w:rsid w:val="008B21A7"/>
    <w:rsid w:val="008B21B4"/>
    <w:rsid w:val="008B21B6"/>
    <w:rsid w:val="008B21FD"/>
    <w:rsid w:val="008B2208"/>
    <w:rsid w:val="008B2219"/>
    <w:rsid w:val="008B2240"/>
    <w:rsid w:val="008B2251"/>
    <w:rsid w:val="008B227A"/>
    <w:rsid w:val="008B22D0"/>
    <w:rsid w:val="008B22D6"/>
    <w:rsid w:val="008B22EB"/>
    <w:rsid w:val="008B2301"/>
    <w:rsid w:val="008B2356"/>
    <w:rsid w:val="008B2397"/>
    <w:rsid w:val="008B239A"/>
    <w:rsid w:val="008B240C"/>
    <w:rsid w:val="008B250C"/>
    <w:rsid w:val="008B2541"/>
    <w:rsid w:val="008B2573"/>
    <w:rsid w:val="008B2594"/>
    <w:rsid w:val="008B259F"/>
    <w:rsid w:val="008B25BC"/>
    <w:rsid w:val="008B25D1"/>
    <w:rsid w:val="008B25F3"/>
    <w:rsid w:val="008B25F7"/>
    <w:rsid w:val="008B261F"/>
    <w:rsid w:val="008B2626"/>
    <w:rsid w:val="008B262A"/>
    <w:rsid w:val="008B264A"/>
    <w:rsid w:val="008B26C2"/>
    <w:rsid w:val="008B2716"/>
    <w:rsid w:val="008B2865"/>
    <w:rsid w:val="008B286E"/>
    <w:rsid w:val="008B2880"/>
    <w:rsid w:val="008B28A7"/>
    <w:rsid w:val="008B291B"/>
    <w:rsid w:val="008B2962"/>
    <w:rsid w:val="008B29C7"/>
    <w:rsid w:val="008B29EF"/>
    <w:rsid w:val="008B29F1"/>
    <w:rsid w:val="008B2A04"/>
    <w:rsid w:val="008B2A8A"/>
    <w:rsid w:val="008B2A8D"/>
    <w:rsid w:val="008B2AC3"/>
    <w:rsid w:val="008B2ADA"/>
    <w:rsid w:val="008B2AF7"/>
    <w:rsid w:val="008B2B72"/>
    <w:rsid w:val="008B2B81"/>
    <w:rsid w:val="008B2B85"/>
    <w:rsid w:val="008B2BA3"/>
    <w:rsid w:val="008B2BAD"/>
    <w:rsid w:val="008B2BB0"/>
    <w:rsid w:val="008B2BD1"/>
    <w:rsid w:val="008B2BD2"/>
    <w:rsid w:val="008B2C94"/>
    <w:rsid w:val="008B2CB0"/>
    <w:rsid w:val="008B2CB6"/>
    <w:rsid w:val="008B2D0E"/>
    <w:rsid w:val="008B2D3B"/>
    <w:rsid w:val="008B2D49"/>
    <w:rsid w:val="008B2D89"/>
    <w:rsid w:val="008B2DA8"/>
    <w:rsid w:val="008B2E0C"/>
    <w:rsid w:val="008B2E18"/>
    <w:rsid w:val="008B2E3F"/>
    <w:rsid w:val="008B2E58"/>
    <w:rsid w:val="008B2E5F"/>
    <w:rsid w:val="008B2E63"/>
    <w:rsid w:val="008B2E92"/>
    <w:rsid w:val="008B2F16"/>
    <w:rsid w:val="008B2F69"/>
    <w:rsid w:val="008B2F6D"/>
    <w:rsid w:val="008B2FBD"/>
    <w:rsid w:val="008B303C"/>
    <w:rsid w:val="008B30DB"/>
    <w:rsid w:val="008B3104"/>
    <w:rsid w:val="008B3119"/>
    <w:rsid w:val="008B31E5"/>
    <w:rsid w:val="008B322B"/>
    <w:rsid w:val="008B324B"/>
    <w:rsid w:val="008B3270"/>
    <w:rsid w:val="008B32A7"/>
    <w:rsid w:val="008B32BF"/>
    <w:rsid w:val="008B32EC"/>
    <w:rsid w:val="008B331B"/>
    <w:rsid w:val="008B337A"/>
    <w:rsid w:val="008B33B7"/>
    <w:rsid w:val="008B3435"/>
    <w:rsid w:val="008B3441"/>
    <w:rsid w:val="008B3443"/>
    <w:rsid w:val="008B345A"/>
    <w:rsid w:val="008B3474"/>
    <w:rsid w:val="008B349A"/>
    <w:rsid w:val="008B3535"/>
    <w:rsid w:val="008B3541"/>
    <w:rsid w:val="008B35C5"/>
    <w:rsid w:val="008B3638"/>
    <w:rsid w:val="008B3644"/>
    <w:rsid w:val="008B3734"/>
    <w:rsid w:val="008B3779"/>
    <w:rsid w:val="008B3792"/>
    <w:rsid w:val="008B389A"/>
    <w:rsid w:val="008B38B6"/>
    <w:rsid w:val="008B38DE"/>
    <w:rsid w:val="008B3936"/>
    <w:rsid w:val="008B3953"/>
    <w:rsid w:val="008B3958"/>
    <w:rsid w:val="008B3976"/>
    <w:rsid w:val="008B39DA"/>
    <w:rsid w:val="008B39FA"/>
    <w:rsid w:val="008B3A3F"/>
    <w:rsid w:val="008B3A45"/>
    <w:rsid w:val="008B3A58"/>
    <w:rsid w:val="008B3A63"/>
    <w:rsid w:val="008B3A69"/>
    <w:rsid w:val="008B3A7B"/>
    <w:rsid w:val="008B3A85"/>
    <w:rsid w:val="008B3AC1"/>
    <w:rsid w:val="008B3AD0"/>
    <w:rsid w:val="008B3B13"/>
    <w:rsid w:val="008B3B1C"/>
    <w:rsid w:val="008B3B55"/>
    <w:rsid w:val="008B3B8D"/>
    <w:rsid w:val="008B3B95"/>
    <w:rsid w:val="008B3B9C"/>
    <w:rsid w:val="008B3BC5"/>
    <w:rsid w:val="008B3C29"/>
    <w:rsid w:val="008B3C32"/>
    <w:rsid w:val="008B3C5A"/>
    <w:rsid w:val="008B3C7E"/>
    <w:rsid w:val="008B3C87"/>
    <w:rsid w:val="008B3CD4"/>
    <w:rsid w:val="008B3D09"/>
    <w:rsid w:val="008B3D15"/>
    <w:rsid w:val="008B3D23"/>
    <w:rsid w:val="008B3D24"/>
    <w:rsid w:val="008B3D40"/>
    <w:rsid w:val="008B3D63"/>
    <w:rsid w:val="008B3D78"/>
    <w:rsid w:val="008B3D84"/>
    <w:rsid w:val="008B3DDD"/>
    <w:rsid w:val="008B3E25"/>
    <w:rsid w:val="008B3E40"/>
    <w:rsid w:val="008B3E68"/>
    <w:rsid w:val="008B3E9F"/>
    <w:rsid w:val="008B3EE6"/>
    <w:rsid w:val="008B3F18"/>
    <w:rsid w:val="008B3F2E"/>
    <w:rsid w:val="008B3F47"/>
    <w:rsid w:val="008B3F4E"/>
    <w:rsid w:val="008B3FE5"/>
    <w:rsid w:val="008B40A5"/>
    <w:rsid w:val="008B40AB"/>
    <w:rsid w:val="008B40DC"/>
    <w:rsid w:val="008B40DE"/>
    <w:rsid w:val="008B4186"/>
    <w:rsid w:val="008B4211"/>
    <w:rsid w:val="008B4248"/>
    <w:rsid w:val="008B426B"/>
    <w:rsid w:val="008B4285"/>
    <w:rsid w:val="008B429B"/>
    <w:rsid w:val="008B42F0"/>
    <w:rsid w:val="008B42F3"/>
    <w:rsid w:val="008B4319"/>
    <w:rsid w:val="008B432E"/>
    <w:rsid w:val="008B436F"/>
    <w:rsid w:val="008B43C9"/>
    <w:rsid w:val="008B43D9"/>
    <w:rsid w:val="008B43FA"/>
    <w:rsid w:val="008B4416"/>
    <w:rsid w:val="008B442B"/>
    <w:rsid w:val="008B442F"/>
    <w:rsid w:val="008B4437"/>
    <w:rsid w:val="008B4498"/>
    <w:rsid w:val="008B4499"/>
    <w:rsid w:val="008B44CB"/>
    <w:rsid w:val="008B44CD"/>
    <w:rsid w:val="008B44F7"/>
    <w:rsid w:val="008B454C"/>
    <w:rsid w:val="008B457A"/>
    <w:rsid w:val="008B457E"/>
    <w:rsid w:val="008B459D"/>
    <w:rsid w:val="008B45AF"/>
    <w:rsid w:val="008B4642"/>
    <w:rsid w:val="008B4644"/>
    <w:rsid w:val="008B46DF"/>
    <w:rsid w:val="008B46F8"/>
    <w:rsid w:val="008B470D"/>
    <w:rsid w:val="008B47A6"/>
    <w:rsid w:val="008B47BB"/>
    <w:rsid w:val="008B47BD"/>
    <w:rsid w:val="008B47C2"/>
    <w:rsid w:val="008B47F3"/>
    <w:rsid w:val="008B4821"/>
    <w:rsid w:val="008B4867"/>
    <w:rsid w:val="008B4889"/>
    <w:rsid w:val="008B4896"/>
    <w:rsid w:val="008B4905"/>
    <w:rsid w:val="008B4911"/>
    <w:rsid w:val="008B4995"/>
    <w:rsid w:val="008B4A5B"/>
    <w:rsid w:val="008B4AA5"/>
    <w:rsid w:val="008B4AB1"/>
    <w:rsid w:val="008B4B8B"/>
    <w:rsid w:val="008B4BF2"/>
    <w:rsid w:val="008B4BFB"/>
    <w:rsid w:val="008B4C0B"/>
    <w:rsid w:val="008B4C10"/>
    <w:rsid w:val="008B4C22"/>
    <w:rsid w:val="008B4C4B"/>
    <w:rsid w:val="008B4C64"/>
    <w:rsid w:val="008B4C7A"/>
    <w:rsid w:val="008B4C8B"/>
    <w:rsid w:val="008B4CC7"/>
    <w:rsid w:val="008B4CFF"/>
    <w:rsid w:val="008B4D3E"/>
    <w:rsid w:val="008B4D67"/>
    <w:rsid w:val="008B4DAE"/>
    <w:rsid w:val="008B4DBD"/>
    <w:rsid w:val="008B4E1A"/>
    <w:rsid w:val="008B4E68"/>
    <w:rsid w:val="008B4F2F"/>
    <w:rsid w:val="008B4F7A"/>
    <w:rsid w:val="008B4F8E"/>
    <w:rsid w:val="008B4FA9"/>
    <w:rsid w:val="008B4FB4"/>
    <w:rsid w:val="008B5004"/>
    <w:rsid w:val="008B5022"/>
    <w:rsid w:val="008B502C"/>
    <w:rsid w:val="008B5046"/>
    <w:rsid w:val="008B504D"/>
    <w:rsid w:val="008B508B"/>
    <w:rsid w:val="008B508E"/>
    <w:rsid w:val="008B50B4"/>
    <w:rsid w:val="008B50B8"/>
    <w:rsid w:val="008B5141"/>
    <w:rsid w:val="008B516E"/>
    <w:rsid w:val="008B517F"/>
    <w:rsid w:val="008B51E2"/>
    <w:rsid w:val="008B51E4"/>
    <w:rsid w:val="008B522F"/>
    <w:rsid w:val="008B5248"/>
    <w:rsid w:val="008B5254"/>
    <w:rsid w:val="008B52A3"/>
    <w:rsid w:val="008B52B5"/>
    <w:rsid w:val="008B52D2"/>
    <w:rsid w:val="008B52D6"/>
    <w:rsid w:val="008B52F9"/>
    <w:rsid w:val="008B533B"/>
    <w:rsid w:val="008B5343"/>
    <w:rsid w:val="008B53BF"/>
    <w:rsid w:val="008B53FC"/>
    <w:rsid w:val="008B546E"/>
    <w:rsid w:val="008B5490"/>
    <w:rsid w:val="008B54B6"/>
    <w:rsid w:val="008B54DC"/>
    <w:rsid w:val="008B5503"/>
    <w:rsid w:val="008B5520"/>
    <w:rsid w:val="008B5558"/>
    <w:rsid w:val="008B5596"/>
    <w:rsid w:val="008B55B0"/>
    <w:rsid w:val="008B55B2"/>
    <w:rsid w:val="008B55D9"/>
    <w:rsid w:val="008B55E8"/>
    <w:rsid w:val="008B55EF"/>
    <w:rsid w:val="008B560B"/>
    <w:rsid w:val="008B564A"/>
    <w:rsid w:val="008B565E"/>
    <w:rsid w:val="008B56C0"/>
    <w:rsid w:val="008B56F7"/>
    <w:rsid w:val="008B570A"/>
    <w:rsid w:val="008B576C"/>
    <w:rsid w:val="008B577B"/>
    <w:rsid w:val="008B57C0"/>
    <w:rsid w:val="008B57CC"/>
    <w:rsid w:val="008B5806"/>
    <w:rsid w:val="008B5812"/>
    <w:rsid w:val="008B5906"/>
    <w:rsid w:val="008B5918"/>
    <w:rsid w:val="008B592E"/>
    <w:rsid w:val="008B597F"/>
    <w:rsid w:val="008B59F0"/>
    <w:rsid w:val="008B5A8E"/>
    <w:rsid w:val="008B5AAF"/>
    <w:rsid w:val="008B5AD6"/>
    <w:rsid w:val="008B5B74"/>
    <w:rsid w:val="008B5BC8"/>
    <w:rsid w:val="008B5BD9"/>
    <w:rsid w:val="008B5BF7"/>
    <w:rsid w:val="008B5BFA"/>
    <w:rsid w:val="008B5C27"/>
    <w:rsid w:val="008B5C28"/>
    <w:rsid w:val="008B5C58"/>
    <w:rsid w:val="008B5C59"/>
    <w:rsid w:val="008B5CCE"/>
    <w:rsid w:val="008B5CED"/>
    <w:rsid w:val="008B5CFD"/>
    <w:rsid w:val="008B5D0D"/>
    <w:rsid w:val="008B5D31"/>
    <w:rsid w:val="008B5DA1"/>
    <w:rsid w:val="008B5DB2"/>
    <w:rsid w:val="008B5DC8"/>
    <w:rsid w:val="008B5E65"/>
    <w:rsid w:val="008B5E6D"/>
    <w:rsid w:val="008B5E89"/>
    <w:rsid w:val="008B5E9E"/>
    <w:rsid w:val="008B5F59"/>
    <w:rsid w:val="008B5F96"/>
    <w:rsid w:val="008B5FA8"/>
    <w:rsid w:val="008B5FB0"/>
    <w:rsid w:val="008B5FB6"/>
    <w:rsid w:val="008B6012"/>
    <w:rsid w:val="008B6020"/>
    <w:rsid w:val="008B602D"/>
    <w:rsid w:val="008B6044"/>
    <w:rsid w:val="008B6051"/>
    <w:rsid w:val="008B607A"/>
    <w:rsid w:val="008B60EB"/>
    <w:rsid w:val="008B619E"/>
    <w:rsid w:val="008B61AA"/>
    <w:rsid w:val="008B61C4"/>
    <w:rsid w:val="008B6226"/>
    <w:rsid w:val="008B622C"/>
    <w:rsid w:val="008B6240"/>
    <w:rsid w:val="008B6262"/>
    <w:rsid w:val="008B6265"/>
    <w:rsid w:val="008B6272"/>
    <w:rsid w:val="008B6279"/>
    <w:rsid w:val="008B62E5"/>
    <w:rsid w:val="008B62F9"/>
    <w:rsid w:val="008B632F"/>
    <w:rsid w:val="008B639A"/>
    <w:rsid w:val="008B63A5"/>
    <w:rsid w:val="008B63E9"/>
    <w:rsid w:val="008B6411"/>
    <w:rsid w:val="008B6412"/>
    <w:rsid w:val="008B641A"/>
    <w:rsid w:val="008B6449"/>
    <w:rsid w:val="008B64A1"/>
    <w:rsid w:val="008B64C9"/>
    <w:rsid w:val="008B6593"/>
    <w:rsid w:val="008B65A2"/>
    <w:rsid w:val="008B65D9"/>
    <w:rsid w:val="008B6619"/>
    <w:rsid w:val="008B6696"/>
    <w:rsid w:val="008B66A2"/>
    <w:rsid w:val="008B66B0"/>
    <w:rsid w:val="008B66D4"/>
    <w:rsid w:val="008B670E"/>
    <w:rsid w:val="008B6722"/>
    <w:rsid w:val="008B6732"/>
    <w:rsid w:val="008B6793"/>
    <w:rsid w:val="008B67A3"/>
    <w:rsid w:val="008B67B9"/>
    <w:rsid w:val="008B67BB"/>
    <w:rsid w:val="008B6816"/>
    <w:rsid w:val="008B681C"/>
    <w:rsid w:val="008B686E"/>
    <w:rsid w:val="008B687F"/>
    <w:rsid w:val="008B68FE"/>
    <w:rsid w:val="008B6930"/>
    <w:rsid w:val="008B693E"/>
    <w:rsid w:val="008B6949"/>
    <w:rsid w:val="008B6953"/>
    <w:rsid w:val="008B6957"/>
    <w:rsid w:val="008B699E"/>
    <w:rsid w:val="008B69F2"/>
    <w:rsid w:val="008B6A35"/>
    <w:rsid w:val="008B6B0B"/>
    <w:rsid w:val="008B6B17"/>
    <w:rsid w:val="008B6B21"/>
    <w:rsid w:val="008B6B99"/>
    <w:rsid w:val="008B6BA7"/>
    <w:rsid w:val="008B6BAA"/>
    <w:rsid w:val="008B6BC6"/>
    <w:rsid w:val="008B6BF5"/>
    <w:rsid w:val="008B6C1F"/>
    <w:rsid w:val="008B6C47"/>
    <w:rsid w:val="008B6C9A"/>
    <w:rsid w:val="008B6CAD"/>
    <w:rsid w:val="008B6CAE"/>
    <w:rsid w:val="008B6CC4"/>
    <w:rsid w:val="008B6CD0"/>
    <w:rsid w:val="008B6CE1"/>
    <w:rsid w:val="008B6D1B"/>
    <w:rsid w:val="008B6D26"/>
    <w:rsid w:val="008B6D38"/>
    <w:rsid w:val="008B6D53"/>
    <w:rsid w:val="008B6D77"/>
    <w:rsid w:val="008B6DC2"/>
    <w:rsid w:val="008B6DD0"/>
    <w:rsid w:val="008B6DD7"/>
    <w:rsid w:val="008B6E03"/>
    <w:rsid w:val="008B6E0E"/>
    <w:rsid w:val="008B6E53"/>
    <w:rsid w:val="008B6ED1"/>
    <w:rsid w:val="008B6F03"/>
    <w:rsid w:val="008B6F1F"/>
    <w:rsid w:val="008B6F96"/>
    <w:rsid w:val="008B6FAC"/>
    <w:rsid w:val="008B6FB9"/>
    <w:rsid w:val="008B6FC4"/>
    <w:rsid w:val="008B6FDF"/>
    <w:rsid w:val="008B6FED"/>
    <w:rsid w:val="008B6FF8"/>
    <w:rsid w:val="008B7006"/>
    <w:rsid w:val="008B7085"/>
    <w:rsid w:val="008B70BA"/>
    <w:rsid w:val="008B7150"/>
    <w:rsid w:val="008B7161"/>
    <w:rsid w:val="008B71CD"/>
    <w:rsid w:val="008B71DC"/>
    <w:rsid w:val="008B71E8"/>
    <w:rsid w:val="008B71EC"/>
    <w:rsid w:val="008B7211"/>
    <w:rsid w:val="008B7288"/>
    <w:rsid w:val="008B72B8"/>
    <w:rsid w:val="008B72C0"/>
    <w:rsid w:val="008B72E7"/>
    <w:rsid w:val="008B736F"/>
    <w:rsid w:val="008B7375"/>
    <w:rsid w:val="008B737E"/>
    <w:rsid w:val="008B73B1"/>
    <w:rsid w:val="008B73E9"/>
    <w:rsid w:val="008B7451"/>
    <w:rsid w:val="008B74F2"/>
    <w:rsid w:val="008B750A"/>
    <w:rsid w:val="008B7526"/>
    <w:rsid w:val="008B752A"/>
    <w:rsid w:val="008B753D"/>
    <w:rsid w:val="008B757F"/>
    <w:rsid w:val="008B7591"/>
    <w:rsid w:val="008B75AA"/>
    <w:rsid w:val="008B75D4"/>
    <w:rsid w:val="008B7608"/>
    <w:rsid w:val="008B7657"/>
    <w:rsid w:val="008B76A6"/>
    <w:rsid w:val="008B76C4"/>
    <w:rsid w:val="008B76CD"/>
    <w:rsid w:val="008B76DC"/>
    <w:rsid w:val="008B76E3"/>
    <w:rsid w:val="008B76E4"/>
    <w:rsid w:val="008B7709"/>
    <w:rsid w:val="008B7715"/>
    <w:rsid w:val="008B775F"/>
    <w:rsid w:val="008B7764"/>
    <w:rsid w:val="008B7786"/>
    <w:rsid w:val="008B7792"/>
    <w:rsid w:val="008B7795"/>
    <w:rsid w:val="008B77BC"/>
    <w:rsid w:val="008B77CF"/>
    <w:rsid w:val="008B77F0"/>
    <w:rsid w:val="008B780E"/>
    <w:rsid w:val="008B7882"/>
    <w:rsid w:val="008B7899"/>
    <w:rsid w:val="008B78A5"/>
    <w:rsid w:val="008B78A7"/>
    <w:rsid w:val="008B78AE"/>
    <w:rsid w:val="008B78C8"/>
    <w:rsid w:val="008B78FB"/>
    <w:rsid w:val="008B7920"/>
    <w:rsid w:val="008B7990"/>
    <w:rsid w:val="008B7991"/>
    <w:rsid w:val="008B79BA"/>
    <w:rsid w:val="008B79BD"/>
    <w:rsid w:val="008B7A01"/>
    <w:rsid w:val="008B7A05"/>
    <w:rsid w:val="008B7A0C"/>
    <w:rsid w:val="008B7A3A"/>
    <w:rsid w:val="008B7A5A"/>
    <w:rsid w:val="008B7A75"/>
    <w:rsid w:val="008B7A79"/>
    <w:rsid w:val="008B7AAE"/>
    <w:rsid w:val="008B7AD1"/>
    <w:rsid w:val="008B7ADA"/>
    <w:rsid w:val="008B7B7D"/>
    <w:rsid w:val="008B7B83"/>
    <w:rsid w:val="008B7BFE"/>
    <w:rsid w:val="008B7C1D"/>
    <w:rsid w:val="008B7CB8"/>
    <w:rsid w:val="008B7CE6"/>
    <w:rsid w:val="008B7D66"/>
    <w:rsid w:val="008B7D6B"/>
    <w:rsid w:val="008B7D90"/>
    <w:rsid w:val="008B7DA3"/>
    <w:rsid w:val="008B7DA4"/>
    <w:rsid w:val="008B7DBB"/>
    <w:rsid w:val="008B7DF2"/>
    <w:rsid w:val="008B7E24"/>
    <w:rsid w:val="008B7E25"/>
    <w:rsid w:val="008B7E5C"/>
    <w:rsid w:val="008B7E79"/>
    <w:rsid w:val="008B7EC2"/>
    <w:rsid w:val="008B7EDE"/>
    <w:rsid w:val="008B7EEF"/>
    <w:rsid w:val="008B7F3B"/>
    <w:rsid w:val="008B7F46"/>
    <w:rsid w:val="008B7F74"/>
    <w:rsid w:val="008B7F8C"/>
    <w:rsid w:val="008B7F8F"/>
    <w:rsid w:val="008B7FC9"/>
    <w:rsid w:val="008B7FE4"/>
    <w:rsid w:val="008C0001"/>
    <w:rsid w:val="008C0031"/>
    <w:rsid w:val="008C0033"/>
    <w:rsid w:val="008C006A"/>
    <w:rsid w:val="008C00AA"/>
    <w:rsid w:val="008C00B0"/>
    <w:rsid w:val="008C00CA"/>
    <w:rsid w:val="008C0139"/>
    <w:rsid w:val="008C0157"/>
    <w:rsid w:val="008C01ED"/>
    <w:rsid w:val="008C01EE"/>
    <w:rsid w:val="008C01F0"/>
    <w:rsid w:val="008C0248"/>
    <w:rsid w:val="008C026A"/>
    <w:rsid w:val="008C02D5"/>
    <w:rsid w:val="008C032C"/>
    <w:rsid w:val="008C035C"/>
    <w:rsid w:val="008C0376"/>
    <w:rsid w:val="008C03D0"/>
    <w:rsid w:val="008C0428"/>
    <w:rsid w:val="008C044C"/>
    <w:rsid w:val="008C044D"/>
    <w:rsid w:val="008C0467"/>
    <w:rsid w:val="008C047A"/>
    <w:rsid w:val="008C04A5"/>
    <w:rsid w:val="008C04AF"/>
    <w:rsid w:val="008C04BF"/>
    <w:rsid w:val="008C04F6"/>
    <w:rsid w:val="008C0537"/>
    <w:rsid w:val="008C0584"/>
    <w:rsid w:val="008C05FB"/>
    <w:rsid w:val="008C0608"/>
    <w:rsid w:val="008C064F"/>
    <w:rsid w:val="008C0663"/>
    <w:rsid w:val="008C06BD"/>
    <w:rsid w:val="008C071E"/>
    <w:rsid w:val="008C0731"/>
    <w:rsid w:val="008C073C"/>
    <w:rsid w:val="008C0747"/>
    <w:rsid w:val="008C074A"/>
    <w:rsid w:val="008C074B"/>
    <w:rsid w:val="008C07AF"/>
    <w:rsid w:val="008C07EA"/>
    <w:rsid w:val="008C07F4"/>
    <w:rsid w:val="008C081B"/>
    <w:rsid w:val="008C0899"/>
    <w:rsid w:val="008C090C"/>
    <w:rsid w:val="008C093A"/>
    <w:rsid w:val="008C093B"/>
    <w:rsid w:val="008C09BB"/>
    <w:rsid w:val="008C09E8"/>
    <w:rsid w:val="008C0A09"/>
    <w:rsid w:val="008C0A0D"/>
    <w:rsid w:val="008C0A19"/>
    <w:rsid w:val="008C0A6D"/>
    <w:rsid w:val="008C0A7A"/>
    <w:rsid w:val="008C0A87"/>
    <w:rsid w:val="008C0A8E"/>
    <w:rsid w:val="008C0B56"/>
    <w:rsid w:val="008C0BA1"/>
    <w:rsid w:val="008C0BC3"/>
    <w:rsid w:val="008C0BEB"/>
    <w:rsid w:val="008C0C08"/>
    <w:rsid w:val="008C0C0D"/>
    <w:rsid w:val="008C0C1A"/>
    <w:rsid w:val="008C0C9E"/>
    <w:rsid w:val="008C0CC2"/>
    <w:rsid w:val="008C0D41"/>
    <w:rsid w:val="008C0D9F"/>
    <w:rsid w:val="008C0DD3"/>
    <w:rsid w:val="008C0E2B"/>
    <w:rsid w:val="008C0E3A"/>
    <w:rsid w:val="008C0E4A"/>
    <w:rsid w:val="008C0EA7"/>
    <w:rsid w:val="008C0EB6"/>
    <w:rsid w:val="008C0EBE"/>
    <w:rsid w:val="008C0EEA"/>
    <w:rsid w:val="008C0EFC"/>
    <w:rsid w:val="008C0F38"/>
    <w:rsid w:val="008C0FF9"/>
    <w:rsid w:val="008C1059"/>
    <w:rsid w:val="008C111A"/>
    <w:rsid w:val="008C1172"/>
    <w:rsid w:val="008C119D"/>
    <w:rsid w:val="008C11DD"/>
    <w:rsid w:val="008C11F5"/>
    <w:rsid w:val="008C120C"/>
    <w:rsid w:val="008C1231"/>
    <w:rsid w:val="008C124E"/>
    <w:rsid w:val="008C12A2"/>
    <w:rsid w:val="008C12AB"/>
    <w:rsid w:val="008C12AD"/>
    <w:rsid w:val="008C12D1"/>
    <w:rsid w:val="008C12E7"/>
    <w:rsid w:val="008C133D"/>
    <w:rsid w:val="008C1391"/>
    <w:rsid w:val="008C13AF"/>
    <w:rsid w:val="008C13B3"/>
    <w:rsid w:val="008C13D0"/>
    <w:rsid w:val="008C13DE"/>
    <w:rsid w:val="008C13F6"/>
    <w:rsid w:val="008C13F7"/>
    <w:rsid w:val="008C140C"/>
    <w:rsid w:val="008C1437"/>
    <w:rsid w:val="008C1443"/>
    <w:rsid w:val="008C1467"/>
    <w:rsid w:val="008C1475"/>
    <w:rsid w:val="008C1497"/>
    <w:rsid w:val="008C14C2"/>
    <w:rsid w:val="008C1571"/>
    <w:rsid w:val="008C15B8"/>
    <w:rsid w:val="008C15BC"/>
    <w:rsid w:val="008C15D2"/>
    <w:rsid w:val="008C15D9"/>
    <w:rsid w:val="008C15E9"/>
    <w:rsid w:val="008C15F2"/>
    <w:rsid w:val="008C168A"/>
    <w:rsid w:val="008C16CE"/>
    <w:rsid w:val="008C16F2"/>
    <w:rsid w:val="008C1707"/>
    <w:rsid w:val="008C175C"/>
    <w:rsid w:val="008C1769"/>
    <w:rsid w:val="008C1791"/>
    <w:rsid w:val="008C17C4"/>
    <w:rsid w:val="008C17C6"/>
    <w:rsid w:val="008C184E"/>
    <w:rsid w:val="008C18A7"/>
    <w:rsid w:val="008C18CA"/>
    <w:rsid w:val="008C18D1"/>
    <w:rsid w:val="008C18E9"/>
    <w:rsid w:val="008C1901"/>
    <w:rsid w:val="008C190C"/>
    <w:rsid w:val="008C1919"/>
    <w:rsid w:val="008C1941"/>
    <w:rsid w:val="008C1966"/>
    <w:rsid w:val="008C197F"/>
    <w:rsid w:val="008C1985"/>
    <w:rsid w:val="008C198E"/>
    <w:rsid w:val="008C19A9"/>
    <w:rsid w:val="008C19C5"/>
    <w:rsid w:val="008C1A16"/>
    <w:rsid w:val="008C1A1B"/>
    <w:rsid w:val="008C1A37"/>
    <w:rsid w:val="008C1A75"/>
    <w:rsid w:val="008C1A7A"/>
    <w:rsid w:val="008C1AA3"/>
    <w:rsid w:val="008C1AB0"/>
    <w:rsid w:val="008C1B23"/>
    <w:rsid w:val="008C1B72"/>
    <w:rsid w:val="008C1B76"/>
    <w:rsid w:val="008C1B85"/>
    <w:rsid w:val="008C1BE3"/>
    <w:rsid w:val="008C1BF4"/>
    <w:rsid w:val="008C1C38"/>
    <w:rsid w:val="008C1C77"/>
    <w:rsid w:val="008C1C89"/>
    <w:rsid w:val="008C1CC7"/>
    <w:rsid w:val="008C1CF5"/>
    <w:rsid w:val="008C1D0E"/>
    <w:rsid w:val="008C1D15"/>
    <w:rsid w:val="008C1D60"/>
    <w:rsid w:val="008C1D6B"/>
    <w:rsid w:val="008C1D77"/>
    <w:rsid w:val="008C1DDA"/>
    <w:rsid w:val="008C1E00"/>
    <w:rsid w:val="008C1E0F"/>
    <w:rsid w:val="008C1E50"/>
    <w:rsid w:val="008C1E5E"/>
    <w:rsid w:val="008C1E93"/>
    <w:rsid w:val="008C1EA9"/>
    <w:rsid w:val="008C1EE0"/>
    <w:rsid w:val="008C1EF3"/>
    <w:rsid w:val="008C1EFF"/>
    <w:rsid w:val="008C1F44"/>
    <w:rsid w:val="008C1F4F"/>
    <w:rsid w:val="008C2028"/>
    <w:rsid w:val="008C2048"/>
    <w:rsid w:val="008C2051"/>
    <w:rsid w:val="008C2087"/>
    <w:rsid w:val="008C20CF"/>
    <w:rsid w:val="008C20E3"/>
    <w:rsid w:val="008C20F6"/>
    <w:rsid w:val="008C2129"/>
    <w:rsid w:val="008C215A"/>
    <w:rsid w:val="008C2196"/>
    <w:rsid w:val="008C2267"/>
    <w:rsid w:val="008C226B"/>
    <w:rsid w:val="008C228B"/>
    <w:rsid w:val="008C22C5"/>
    <w:rsid w:val="008C2350"/>
    <w:rsid w:val="008C235D"/>
    <w:rsid w:val="008C2365"/>
    <w:rsid w:val="008C237A"/>
    <w:rsid w:val="008C2384"/>
    <w:rsid w:val="008C2387"/>
    <w:rsid w:val="008C2406"/>
    <w:rsid w:val="008C2431"/>
    <w:rsid w:val="008C2432"/>
    <w:rsid w:val="008C247D"/>
    <w:rsid w:val="008C24D2"/>
    <w:rsid w:val="008C24ED"/>
    <w:rsid w:val="008C251A"/>
    <w:rsid w:val="008C2573"/>
    <w:rsid w:val="008C257D"/>
    <w:rsid w:val="008C2611"/>
    <w:rsid w:val="008C263D"/>
    <w:rsid w:val="008C265C"/>
    <w:rsid w:val="008C267C"/>
    <w:rsid w:val="008C268B"/>
    <w:rsid w:val="008C26D8"/>
    <w:rsid w:val="008C273F"/>
    <w:rsid w:val="008C27C4"/>
    <w:rsid w:val="008C27F1"/>
    <w:rsid w:val="008C2854"/>
    <w:rsid w:val="008C2867"/>
    <w:rsid w:val="008C2884"/>
    <w:rsid w:val="008C29FC"/>
    <w:rsid w:val="008C2A06"/>
    <w:rsid w:val="008C2A30"/>
    <w:rsid w:val="008C2A34"/>
    <w:rsid w:val="008C2B24"/>
    <w:rsid w:val="008C2B4A"/>
    <w:rsid w:val="008C2B66"/>
    <w:rsid w:val="008C2BB9"/>
    <w:rsid w:val="008C2BEA"/>
    <w:rsid w:val="008C2BFB"/>
    <w:rsid w:val="008C2C33"/>
    <w:rsid w:val="008C2CD0"/>
    <w:rsid w:val="008C2CD9"/>
    <w:rsid w:val="008C2CFD"/>
    <w:rsid w:val="008C2D1C"/>
    <w:rsid w:val="008C2D25"/>
    <w:rsid w:val="008C2D67"/>
    <w:rsid w:val="008C2DAB"/>
    <w:rsid w:val="008C2DBA"/>
    <w:rsid w:val="008C2E34"/>
    <w:rsid w:val="008C2EAF"/>
    <w:rsid w:val="008C2EB3"/>
    <w:rsid w:val="008C2F08"/>
    <w:rsid w:val="008C2F3F"/>
    <w:rsid w:val="008C304E"/>
    <w:rsid w:val="008C3061"/>
    <w:rsid w:val="008C3069"/>
    <w:rsid w:val="008C3078"/>
    <w:rsid w:val="008C30AC"/>
    <w:rsid w:val="008C30BD"/>
    <w:rsid w:val="008C30D8"/>
    <w:rsid w:val="008C30DA"/>
    <w:rsid w:val="008C30EF"/>
    <w:rsid w:val="008C30F3"/>
    <w:rsid w:val="008C3108"/>
    <w:rsid w:val="008C310C"/>
    <w:rsid w:val="008C3116"/>
    <w:rsid w:val="008C312C"/>
    <w:rsid w:val="008C3171"/>
    <w:rsid w:val="008C3173"/>
    <w:rsid w:val="008C31A9"/>
    <w:rsid w:val="008C31B6"/>
    <w:rsid w:val="008C31BE"/>
    <w:rsid w:val="008C31C1"/>
    <w:rsid w:val="008C31D1"/>
    <w:rsid w:val="008C3205"/>
    <w:rsid w:val="008C3206"/>
    <w:rsid w:val="008C323D"/>
    <w:rsid w:val="008C32CB"/>
    <w:rsid w:val="008C3306"/>
    <w:rsid w:val="008C332B"/>
    <w:rsid w:val="008C335A"/>
    <w:rsid w:val="008C33B4"/>
    <w:rsid w:val="008C33B9"/>
    <w:rsid w:val="008C33BB"/>
    <w:rsid w:val="008C3412"/>
    <w:rsid w:val="008C3422"/>
    <w:rsid w:val="008C3492"/>
    <w:rsid w:val="008C3494"/>
    <w:rsid w:val="008C34DB"/>
    <w:rsid w:val="008C3535"/>
    <w:rsid w:val="008C3589"/>
    <w:rsid w:val="008C35C1"/>
    <w:rsid w:val="008C35C3"/>
    <w:rsid w:val="008C35D3"/>
    <w:rsid w:val="008C362A"/>
    <w:rsid w:val="008C362C"/>
    <w:rsid w:val="008C365E"/>
    <w:rsid w:val="008C36EB"/>
    <w:rsid w:val="008C36F6"/>
    <w:rsid w:val="008C3721"/>
    <w:rsid w:val="008C375F"/>
    <w:rsid w:val="008C377A"/>
    <w:rsid w:val="008C37DB"/>
    <w:rsid w:val="008C381A"/>
    <w:rsid w:val="008C3857"/>
    <w:rsid w:val="008C38B5"/>
    <w:rsid w:val="008C38CD"/>
    <w:rsid w:val="008C3923"/>
    <w:rsid w:val="008C3937"/>
    <w:rsid w:val="008C394C"/>
    <w:rsid w:val="008C3965"/>
    <w:rsid w:val="008C39B5"/>
    <w:rsid w:val="008C39BD"/>
    <w:rsid w:val="008C39C9"/>
    <w:rsid w:val="008C39CE"/>
    <w:rsid w:val="008C39E4"/>
    <w:rsid w:val="008C3AB9"/>
    <w:rsid w:val="008C3AF6"/>
    <w:rsid w:val="008C3B43"/>
    <w:rsid w:val="008C3BB7"/>
    <w:rsid w:val="008C3BD6"/>
    <w:rsid w:val="008C3BFC"/>
    <w:rsid w:val="008C3C43"/>
    <w:rsid w:val="008C3C49"/>
    <w:rsid w:val="008C3C7A"/>
    <w:rsid w:val="008C3C83"/>
    <w:rsid w:val="008C3C85"/>
    <w:rsid w:val="008C3CAA"/>
    <w:rsid w:val="008C3CED"/>
    <w:rsid w:val="008C3CF0"/>
    <w:rsid w:val="008C3D71"/>
    <w:rsid w:val="008C3DB5"/>
    <w:rsid w:val="008C3E4F"/>
    <w:rsid w:val="008C3E5D"/>
    <w:rsid w:val="008C3E98"/>
    <w:rsid w:val="008C3EA0"/>
    <w:rsid w:val="008C3EB1"/>
    <w:rsid w:val="008C3F73"/>
    <w:rsid w:val="008C3F78"/>
    <w:rsid w:val="008C3F7E"/>
    <w:rsid w:val="008C3FCE"/>
    <w:rsid w:val="008C3FDE"/>
    <w:rsid w:val="008C3FE6"/>
    <w:rsid w:val="008C3FEB"/>
    <w:rsid w:val="008C3FF2"/>
    <w:rsid w:val="008C3FF3"/>
    <w:rsid w:val="008C401A"/>
    <w:rsid w:val="008C4029"/>
    <w:rsid w:val="008C4038"/>
    <w:rsid w:val="008C4069"/>
    <w:rsid w:val="008C407A"/>
    <w:rsid w:val="008C40A1"/>
    <w:rsid w:val="008C40E8"/>
    <w:rsid w:val="008C413A"/>
    <w:rsid w:val="008C4197"/>
    <w:rsid w:val="008C41AE"/>
    <w:rsid w:val="008C41EA"/>
    <w:rsid w:val="008C4206"/>
    <w:rsid w:val="008C4225"/>
    <w:rsid w:val="008C4251"/>
    <w:rsid w:val="008C42BC"/>
    <w:rsid w:val="008C42D0"/>
    <w:rsid w:val="008C42D9"/>
    <w:rsid w:val="008C42EB"/>
    <w:rsid w:val="008C4315"/>
    <w:rsid w:val="008C4363"/>
    <w:rsid w:val="008C4365"/>
    <w:rsid w:val="008C444A"/>
    <w:rsid w:val="008C4486"/>
    <w:rsid w:val="008C44A0"/>
    <w:rsid w:val="008C4507"/>
    <w:rsid w:val="008C4516"/>
    <w:rsid w:val="008C454C"/>
    <w:rsid w:val="008C45CF"/>
    <w:rsid w:val="008C462B"/>
    <w:rsid w:val="008C4676"/>
    <w:rsid w:val="008C46C1"/>
    <w:rsid w:val="008C474F"/>
    <w:rsid w:val="008C476B"/>
    <w:rsid w:val="008C4792"/>
    <w:rsid w:val="008C47A6"/>
    <w:rsid w:val="008C47D9"/>
    <w:rsid w:val="008C4855"/>
    <w:rsid w:val="008C4868"/>
    <w:rsid w:val="008C4871"/>
    <w:rsid w:val="008C4873"/>
    <w:rsid w:val="008C48D0"/>
    <w:rsid w:val="008C48DD"/>
    <w:rsid w:val="008C4904"/>
    <w:rsid w:val="008C490E"/>
    <w:rsid w:val="008C4910"/>
    <w:rsid w:val="008C4912"/>
    <w:rsid w:val="008C498F"/>
    <w:rsid w:val="008C4996"/>
    <w:rsid w:val="008C4A33"/>
    <w:rsid w:val="008C4A45"/>
    <w:rsid w:val="008C4A61"/>
    <w:rsid w:val="008C4A92"/>
    <w:rsid w:val="008C4AC8"/>
    <w:rsid w:val="008C4AD6"/>
    <w:rsid w:val="008C4ADA"/>
    <w:rsid w:val="008C4B23"/>
    <w:rsid w:val="008C4B27"/>
    <w:rsid w:val="008C4B3B"/>
    <w:rsid w:val="008C4B57"/>
    <w:rsid w:val="008C4B5E"/>
    <w:rsid w:val="008C4B89"/>
    <w:rsid w:val="008C4B8F"/>
    <w:rsid w:val="008C4C0E"/>
    <w:rsid w:val="008C4C12"/>
    <w:rsid w:val="008C4C37"/>
    <w:rsid w:val="008C4C8E"/>
    <w:rsid w:val="008C4C93"/>
    <w:rsid w:val="008C4C97"/>
    <w:rsid w:val="008C4CA2"/>
    <w:rsid w:val="008C4CCC"/>
    <w:rsid w:val="008C4D50"/>
    <w:rsid w:val="008C4D52"/>
    <w:rsid w:val="008C4D73"/>
    <w:rsid w:val="008C4D76"/>
    <w:rsid w:val="008C4DC2"/>
    <w:rsid w:val="008C4DE0"/>
    <w:rsid w:val="008C4DEE"/>
    <w:rsid w:val="008C4E09"/>
    <w:rsid w:val="008C4E21"/>
    <w:rsid w:val="008C4EA7"/>
    <w:rsid w:val="008C4ECB"/>
    <w:rsid w:val="008C4F07"/>
    <w:rsid w:val="008C4F14"/>
    <w:rsid w:val="008C4F69"/>
    <w:rsid w:val="008C4F7E"/>
    <w:rsid w:val="008C506C"/>
    <w:rsid w:val="008C50CD"/>
    <w:rsid w:val="008C50DA"/>
    <w:rsid w:val="008C50FE"/>
    <w:rsid w:val="008C5117"/>
    <w:rsid w:val="008C5118"/>
    <w:rsid w:val="008C517C"/>
    <w:rsid w:val="008C51B0"/>
    <w:rsid w:val="008C5204"/>
    <w:rsid w:val="008C5224"/>
    <w:rsid w:val="008C522C"/>
    <w:rsid w:val="008C5244"/>
    <w:rsid w:val="008C525F"/>
    <w:rsid w:val="008C52A1"/>
    <w:rsid w:val="008C52AA"/>
    <w:rsid w:val="008C52E9"/>
    <w:rsid w:val="008C5307"/>
    <w:rsid w:val="008C531A"/>
    <w:rsid w:val="008C5338"/>
    <w:rsid w:val="008C535E"/>
    <w:rsid w:val="008C5363"/>
    <w:rsid w:val="008C5369"/>
    <w:rsid w:val="008C543E"/>
    <w:rsid w:val="008C5448"/>
    <w:rsid w:val="008C5486"/>
    <w:rsid w:val="008C54BF"/>
    <w:rsid w:val="008C54D8"/>
    <w:rsid w:val="008C5557"/>
    <w:rsid w:val="008C556E"/>
    <w:rsid w:val="008C5582"/>
    <w:rsid w:val="008C55AA"/>
    <w:rsid w:val="008C55D6"/>
    <w:rsid w:val="008C55E6"/>
    <w:rsid w:val="008C55F4"/>
    <w:rsid w:val="008C5626"/>
    <w:rsid w:val="008C562D"/>
    <w:rsid w:val="008C5633"/>
    <w:rsid w:val="008C565F"/>
    <w:rsid w:val="008C568B"/>
    <w:rsid w:val="008C56D4"/>
    <w:rsid w:val="008C56F0"/>
    <w:rsid w:val="008C5704"/>
    <w:rsid w:val="008C573E"/>
    <w:rsid w:val="008C5742"/>
    <w:rsid w:val="008C5754"/>
    <w:rsid w:val="008C5792"/>
    <w:rsid w:val="008C57B1"/>
    <w:rsid w:val="008C5827"/>
    <w:rsid w:val="008C585A"/>
    <w:rsid w:val="008C5868"/>
    <w:rsid w:val="008C5888"/>
    <w:rsid w:val="008C5893"/>
    <w:rsid w:val="008C58CE"/>
    <w:rsid w:val="008C58E2"/>
    <w:rsid w:val="008C5952"/>
    <w:rsid w:val="008C59CA"/>
    <w:rsid w:val="008C59D7"/>
    <w:rsid w:val="008C59FC"/>
    <w:rsid w:val="008C5B31"/>
    <w:rsid w:val="008C5B4D"/>
    <w:rsid w:val="008C5B5B"/>
    <w:rsid w:val="008C5BAF"/>
    <w:rsid w:val="008C5BD6"/>
    <w:rsid w:val="008C5BF9"/>
    <w:rsid w:val="008C5C53"/>
    <w:rsid w:val="008C5C84"/>
    <w:rsid w:val="008C5C8D"/>
    <w:rsid w:val="008C5CB8"/>
    <w:rsid w:val="008C5D53"/>
    <w:rsid w:val="008C5DA6"/>
    <w:rsid w:val="008C5DB4"/>
    <w:rsid w:val="008C5DB9"/>
    <w:rsid w:val="008C5DEE"/>
    <w:rsid w:val="008C5E16"/>
    <w:rsid w:val="008C5E1D"/>
    <w:rsid w:val="008C5EE1"/>
    <w:rsid w:val="008C5EE8"/>
    <w:rsid w:val="008C5EF3"/>
    <w:rsid w:val="008C5F05"/>
    <w:rsid w:val="008C5F14"/>
    <w:rsid w:val="008C5FA6"/>
    <w:rsid w:val="008C5FF3"/>
    <w:rsid w:val="008C603F"/>
    <w:rsid w:val="008C6086"/>
    <w:rsid w:val="008C60AF"/>
    <w:rsid w:val="008C60DB"/>
    <w:rsid w:val="008C6122"/>
    <w:rsid w:val="008C613B"/>
    <w:rsid w:val="008C6166"/>
    <w:rsid w:val="008C6185"/>
    <w:rsid w:val="008C619D"/>
    <w:rsid w:val="008C61FF"/>
    <w:rsid w:val="008C622B"/>
    <w:rsid w:val="008C6276"/>
    <w:rsid w:val="008C62B0"/>
    <w:rsid w:val="008C62B4"/>
    <w:rsid w:val="008C62F6"/>
    <w:rsid w:val="008C6309"/>
    <w:rsid w:val="008C6314"/>
    <w:rsid w:val="008C6382"/>
    <w:rsid w:val="008C63C9"/>
    <w:rsid w:val="008C6415"/>
    <w:rsid w:val="008C6421"/>
    <w:rsid w:val="008C6443"/>
    <w:rsid w:val="008C64C0"/>
    <w:rsid w:val="008C64DC"/>
    <w:rsid w:val="008C64E5"/>
    <w:rsid w:val="008C651D"/>
    <w:rsid w:val="008C659D"/>
    <w:rsid w:val="008C65AB"/>
    <w:rsid w:val="008C661F"/>
    <w:rsid w:val="008C662C"/>
    <w:rsid w:val="008C6647"/>
    <w:rsid w:val="008C665F"/>
    <w:rsid w:val="008C669B"/>
    <w:rsid w:val="008C66F9"/>
    <w:rsid w:val="008C671F"/>
    <w:rsid w:val="008C6737"/>
    <w:rsid w:val="008C6745"/>
    <w:rsid w:val="008C6799"/>
    <w:rsid w:val="008C679F"/>
    <w:rsid w:val="008C67D3"/>
    <w:rsid w:val="008C680B"/>
    <w:rsid w:val="008C680D"/>
    <w:rsid w:val="008C6852"/>
    <w:rsid w:val="008C685D"/>
    <w:rsid w:val="008C68D7"/>
    <w:rsid w:val="008C68E5"/>
    <w:rsid w:val="008C68EE"/>
    <w:rsid w:val="008C68F3"/>
    <w:rsid w:val="008C68F8"/>
    <w:rsid w:val="008C693D"/>
    <w:rsid w:val="008C6947"/>
    <w:rsid w:val="008C6956"/>
    <w:rsid w:val="008C6990"/>
    <w:rsid w:val="008C6992"/>
    <w:rsid w:val="008C69A4"/>
    <w:rsid w:val="008C6A2A"/>
    <w:rsid w:val="008C6A34"/>
    <w:rsid w:val="008C6A3A"/>
    <w:rsid w:val="008C6A45"/>
    <w:rsid w:val="008C6A4C"/>
    <w:rsid w:val="008C6A66"/>
    <w:rsid w:val="008C6AA9"/>
    <w:rsid w:val="008C6ABF"/>
    <w:rsid w:val="008C6AE4"/>
    <w:rsid w:val="008C6AEC"/>
    <w:rsid w:val="008C6AF1"/>
    <w:rsid w:val="008C6B6C"/>
    <w:rsid w:val="008C6B79"/>
    <w:rsid w:val="008C6B85"/>
    <w:rsid w:val="008C6B95"/>
    <w:rsid w:val="008C6BCB"/>
    <w:rsid w:val="008C6C01"/>
    <w:rsid w:val="008C6C57"/>
    <w:rsid w:val="008C6C91"/>
    <w:rsid w:val="008C6CA5"/>
    <w:rsid w:val="008C6CF9"/>
    <w:rsid w:val="008C6D3E"/>
    <w:rsid w:val="008C6D7C"/>
    <w:rsid w:val="008C6D8B"/>
    <w:rsid w:val="008C6DA9"/>
    <w:rsid w:val="008C6DB3"/>
    <w:rsid w:val="008C6E0B"/>
    <w:rsid w:val="008C6E8F"/>
    <w:rsid w:val="008C6EE5"/>
    <w:rsid w:val="008C6EF0"/>
    <w:rsid w:val="008C6F04"/>
    <w:rsid w:val="008C6F18"/>
    <w:rsid w:val="008C6F47"/>
    <w:rsid w:val="008C7057"/>
    <w:rsid w:val="008C70A3"/>
    <w:rsid w:val="008C70FE"/>
    <w:rsid w:val="008C7195"/>
    <w:rsid w:val="008C71B0"/>
    <w:rsid w:val="008C71B6"/>
    <w:rsid w:val="008C71E3"/>
    <w:rsid w:val="008C71F5"/>
    <w:rsid w:val="008C720C"/>
    <w:rsid w:val="008C7220"/>
    <w:rsid w:val="008C7231"/>
    <w:rsid w:val="008C723D"/>
    <w:rsid w:val="008C7310"/>
    <w:rsid w:val="008C7315"/>
    <w:rsid w:val="008C731B"/>
    <w:rsid w:val="008C7366"/>
    <w:rsid w:val="008C7388"/>
    <w:rsid w:val="008C73B5"/>
    <w:rsid w:val="008C73F7"/>
    <w:rsid w:val="008C7498"/>
    <w:rsid w:val="008C74A2"/>
    <w:rsid w:val="008C74A9"/>
    <w:rsid w:val="008C74C7"/>
    <w:rsid w:val="008C74F4"/>
    <w:rsid w:val="008C754A"/>
    <w:rsid w:val="008C7579"/>
    <w:rsid w:val="008C7586"/>
    <w:rsid w:val="008C7600"/>
    <w:rsid w:val="008C7613"/>
    <w:rsid w:val="008C7673"/>
    <w:rsid w:val="008C767D"/>
    <w:rsid w:val="008C76C6"/>
    <w:rsid w:val="008C76D2"/>
    <w:rsid w:val="008C76F5"/>
    <w:rsid w:val="008C7732"/>
    <w:rsid w:val="008C77B5"/>
    <w:rsid w:val="008C77B6"/>
    <w:rsid w:val="008C77CA"/>
    <w:rsid w:val="008C782D"/>
    <w:rsid w:val="008C7857"/>
    <w:rsid w:val="008C785F"/>
    <w:rsid w:val="008C7866"/>
    <w:rsid w:val="008C78A6"/>
    <w:rsid w:val="008C78FF"/>
    <w:rsid w:val="008C79A1"/>
    <w:rsid w:val="008C79F5"/>
    <w:rsid w:val="008C7AA1"/>
    <w:rsid w:val="008C7B32"/>
    <w:rsid w:val="008C7B65"/>
    <w:rsid w:val="008C7C1C"/>
    <w:rsid w:val="008C7C49"/>
    <w:rsid w:val="008C7C74"/>
    <w:rsid w:val="008C7C89"/>
    <w:rsid w:val="008C7CF4"/>
    <w:rsid w:val="008C7DC4"/>
    <w:rsid w:val="008C7DCC"/>
    <w:rsid w:val="008C7DD0"/>
    <w:rsid w:val="008C7DF5"/>
    <w:rsid w:val="008C7E53"/>
    <w:rsid w:val="008C7E86"/>
    <w:rsid w:val="008C7E9A"/>
    <w:rsid w:val="008C7F2A"/>
    <w:rsid w:val="008C7F3A"/>
    <w:rsid w:val="008C7F87"/>
    <w:rsid w:val="008C7F9D"/>
    <w:rsid w:val="008C7FF9"/>
    <w:rsid w:val="008D0061"/>
    <w:rsid w:val="008D012C"/>
    <w:rsid w:val="008D015F"/>
    <w:rsid w:val="008D0181"/>
    <w:rsid w:val="008D018A"/>
    <w:rsid w:val="008D0194"/>
    <w:rsid w:val="008D01CE"/>
    <w:rsid w:val="008D01DB"/>
    <w:rsid w:val="008D01EA"/>
    <w:rsid w:val="008D01FD"/>
    <w:rsid w:val="008D023C"/>
    <w:rsid w:val="008D02A4"/>
    <w:rsid w:val="008D03B0"/>
    <w:rsid w:val="008D0423"/>
    <w:rsid w:val="008D044A"/>
    <w:rsid w:val="008D0451"/>
    <w:rsid w:val="008D0460"/>
    <w:rsid w:val="008D0496"/>
    <w:rsid w:val="008D04F3"/>
    <w:rsid w:val="008D0513"/>
    <w:rsid w:val="008D0567"/>
    <w:rsid w:val="008D0571"/>
    <w:rsid w:val="008D0655"/>
    <w:rsid w:val="008D0684"/>
    <w:rsid w:val="008D06CD"/>
    <w:rsid w:val="008D06DE"/>
    <w:rsid w:val="008D06E4"/>
    <w:rsid w:val="008D0722"/>
    <w:rsid w:val="008D073A"/>
    <w:rsid w:val="008D0746"/>
    <w:rsid w:val="008D07AA"/>
    <w:rsid w:val="008D07C6"/>
    <w:rsid w:val="008D07F8"/>
    <w:rsid w:val="008D080B"/>
    <w:rsid w:val="008D081D"/>
    <w:rsid w:val="008D0851"/>
    <w:rsid w:val="008D0901"/>
    <w:rsid w:val="008D0977"/>
    <w:rsid w:val="008D09A2"/>
    <w:rsid w:val="008D09D1"/>
    <w:rsid w:val="008D0A08"/>
    <w:rsid w:val="008D0A2D"/>
    <w:rsid w:val="008D0A39"/>
    <w:rsid w:val="008D0A5C"/>
    <w:rsid w:val="008D0AB1"/>
    <w:rsid w:val="008D0ABF"/>
    <w:rsid w:val="008D0AE5"/>
    <w:rsid w:val="008D0B29"/>
    <w:rsid w:val="008D0B60"/>
    <w:rsid w:val="008D0B7E"/>
    <w:rsid w:val="008D0BAE"/>
    <w:rsid w:val="008D0BE1"/>
    <w:rsid w:val="008D0C1D"/>
    <w:rsid w:val="008D0C2C"/>
    <w:rsid w:val="008D0C63"/>
    <w:rsid w:val="008D0C84"/>
    <w:rsid w:val="008D0C8E"/>
    <w:rsid w:val="008D0CB6"/>
    <w:rsid w:val="008D0D01"/>
    <w:rsid w:val="008D0D05"/>
    <w:rsid w:val="008D0D26"/>
    <w:rsid w:val="008D0D32"/>
    <w:rsid w:val="008D0D44"/>
    <w:rsid w:val="008D0D68"/>
    <w:rsid w:val="008D0E20"/>
    <w:rsid w:val="008D0E24"/>
    <w:rsid w:val="008D0E26"/>
    <w:rsid w:val="008D0E94"/>
    <w:rsid w:val="008D0E97"/>
    <w:rsid w:val="008D0ECB"/>
    <w:rsid w:val="008D0ED3"/>
    <w:rsid w:val="008D0F8F"/>
    <w:rsid w:val="008D0FB0"/>
    <w:rsid w:val="008D0FC6"/>
    <w:rsid w:val="008D100F"/>
    <w:rsid w:val="008D1044"/>
    <w:rsid w:val="008D1090"/>
    <w:rsid w:val="008D1097"/>
    <w:rsid w:val="008D10C2"/>
    <w:rsid w:val="008D1133"/>
    <w:rsid w:val="008D11CA"/>
    <w:rsid w:val="008D11E4"/>
    <w:rsid w:val="008D1246"/>
    <w:rsid w:val="008D124E"/>
    <w:rsid w:val="008D1268"/>
    <w:rsid w:val="008D12AB"/>
    <w:rsid w:val="008D12D0"/>
    <w:rsid w:val="008D12F6"/>
    <w:rsid w:val="008D1305"/>
    <w:rsid w:val="008D13A2"/>
    <w:rsid w:val="008D13B3"/>
    <w:rsid w:val="008D13E4"/>
    <w:rsid w:val="008D13F7"/>
    <w:rsid w:val="008D1421"/>
    <w:rsid w:val="008D1442"/>
    <w:rsid w:val="008D145C"/>
    <w:rsid w:val="008D1471"/>
    <w:rsid w:val="008D147B"/>
    <w:rsid w:val="008D1484"/>
    <w:rsid w:val="008D1487"/>
    <w:rsid w:val="008D148D"/>
    <w:rsid w:val="008D1522"/>
    <w:rsid w:val="008D1523"/>
    <w:rsid w:val="008D152D"/>
    <w:rsid w:val="008D152E"/>
    <w:rsid w:val="008D1582"/>
    <w:rsid w:val="008D1583"/>
    <w:rsid w:val="008D15E2"/>
    <w:rsid w:val="008D160F"/>
    <w:rsid w:val="008D161C"/>
    <w:rsid w:val="008D162A"/>
    <w:rsid w:val="008D164C"/>
    <w:rsid w:val="008D16D7"/>
    <w:rsid w:val="008D170E"/>
    <w:rsid w:val="008D1727"/>
    <w:rsid w:val="008D1744"/>
    <w:rsid w:val="008D175A"/>
    <w:rsid w:val="008D1792"/>
    <w:rsid w:val="008D179D"/>
    <w:rsid w:val="008D17BD"/>
    <w:rsid w:val="008D17D7"/>
    <w:rsid w:val="008D17FB"/>
    <w:rsid w:val="008D185F"/>
    <w:rsid w:val="008D1920"/>
    <w:rsid w:val="008D195E"/>
    <w:rsid w:val="008D195F"/>
    <w:rsid w:val="008D1970"/>
    <w:rsid w:val="008D199C"/>
    <w:rsid w:val="008D19A3"/>
    <w:rsid w:val="008D19EA"/>
    <w:rsid w:val="008D19F8"/>
    <w:rsid w:val="008D1A32"/>
    <w:rsid w:val="008D1A3F"/>
    <w:rsid w:val="008D1A97"/>
    <w:rsid w:val="008D1AA5"/>
    <w:rsid w:val="008D1AE7"/>
    <w:rsid w:val="008D1B62"/>
    <w:rsid w:val="008D1B7C"/>
    <w:rsid w:val="008D1BB1"/>
    <w:rsid w:val="008D1BD5"/>
    <w:rsid w:val="008D1C2B"/>
    <w:rsid w:val="008D1C41"/>
    <w:rsid w:val="008D1CA4"/>
    <w:rsid w:val="008D1D85"/>
    <w:rsid w:val="008D1DB1"/>
    <w:rsid w:val="008D1DC0"/>
    <w:rsid w:val="008D1E05"/>
    <w:rsid w:val="008D1E18"/>
    <w:rsid w:val="008D1E51"/>
    <w:rsid w:val="008D1EB5"/>
    <w:rsid w:val="008D1EE7"/>
    <w:rsid w:val="008D1F18"/>
    <w:rsid w:val="008D1F3E"/>
    <w:rsid w:val="008D1F56"/>
    <w:rsid w:val="008D1F6B"/>
    <w:rsid w:val="008D1FB6"/>
    <w:rsid w:val="008D1FE5"/>
    <w:rsid w:val="008D1FE6"/>
    <w:rsid w:val="008D2017"/>
    <w:rsid w:val="008D2081"/>
    <w:rsid w:val="008D20E1"/>
    <w:rsid w:val="008D20E2"/>
    <w:rsid w:val="008D20E3"/>
    <w:rsid w:val="008D2107"/>
    <w:rsid w:val="008D2152"/>
    <w:rsid w:val="008D224F"/>
    <w:rsid w:val="008D22F2"/>
    <w:rsid w:val="008D232D"/>
    <w:rsid w:val="008D2330"/>
    <w:rsid w:val="008D2398"/>
    <w:rsid w:val="008D23A9"/>
    <w:rsid w:val="008D23D8"/>
    <w:rsid w:val="008D23EA"/>
    <w:rsid w:val="008D23EF"/>
    <w:rsid w:val="008D2419"/>
    <w:rsid w:val="008D2432"/>
    <w:rsid w:val="008D244C"/>
    <w:rsid w:val="008D245A"/>
    <w:rsid w:val="008D246C"/>
    <w:rsid w:val="008D24F2"/>
    <w:rsid w:val="008D2508"/>
    <w:rsid w:val="008D250F"/>
    <w:rsid w:val="008D2540"/>
    <w:rsid w:val="008D25AB"/>
    <w:rsid w:val="008D25DE"/>
    <w:rsid w:val="008D2608"/>
    <w:rsid w:val="008D261D"/>
    <w:rsid w:val="008D2624"/>
    <w:rsid w:val="008D2627"/>
    <w:rsid w:val="008D2635"/>
    <w:rsid w:val="008D2643"/>
    <w:rsid w:val="008D2646"/>
    <w:rsid w:val="008D2653"/>
    <w:rsid w:val="008D268D"/>
    <w:rsid w:val="008D26AA"/>
    <w:rsid w:val="008D26CF"/>
    <w:rsid w:val="008D26DA"/>
    <w:rsid w:val="008D26FB"/>
    <w:rsid w:val="008D2722"/>
    <w:rsid w:val="008D2778"/>
    <w:rsid w:val="008D279F"/>
    <w:rsid w:val="008D27A6"/>
    <w:rsid w:val="008D27AA"/>
    <w:rsid w:val="008D27B1"/>
    <w:rsid w:val="008D288D"/>
    <w:rsid w:val="008D2899"/>
    <w:rsid w:val="008D28B0"/>
    <w:rsid w:val="008D294A"/>
    <w:rsid w:val="008D296A"/>
    <w:rsid w:val="008D2970"/>
    <w:rsid w:val="008D29A4"/>
    <w:rsid w:val="008D29D2"/>
    <w:rsid w:val="008D2A5F"/>
    <w:rsid w:val="008D2A6A"/>
    <w:rsid w:val="008D2A90"/>
    <w:rsid w:val="008D2AB8"/>
    <w:rsid w:val="008D2ACF"/>
    <w:rsid w:val="008D2AD2"/>
    <w:rsid w:val="008D2B18"/>
    <w:rsid w:val="008D2B67"/>
    <w:rsid w:val="008D2BEA"/>
    <w:rsid w:val="008D2C72"/>
    <w:rsid w:val="008D2C7D"/>
    <w:rsid w:val="008D2CAC"/>
    <w:rsid w:val="008D2CCE"/>
    <w:rsid w:val="008D2CEC"/>
    <w:rsid w:val="008D2CF9"/>
    <w:rsid w:val="008D2D02"/>
    <w:rsid w:val="008D2D0F"/>
    <w:rsid w:val="008D2D49"/>
    <w:rsid w:val="008D2DEB"/>
    <w:rsid w:val="008D2DF4"/>
    <w:rsid w:val="008D2E5F"/>
    <w:rsid w:val="008D2E73"/>
    <w:rsid w:val="008D2EDF"/>
    <w:rsid w:val="008D2F01"/>
    <w:rsid w:val="008D2F7B"/>
    <w:rsid w:val="008D2F8E"/>
    <w:rsid w:val="008D2F9F"/>
    <w:rsid w:val="008D2FB1"/>
    <w:rsid w:val="008D2FDC"/>
    <w:rsid w:val="008D3052"/>
    <w:rsid w:val="008D3061"/>
    <w:rsid w:val="008D3074"/>
    <w:rsid w:val="008D3081"/>
    <w:rsid w:val="008D308B"/>
    <w:rsid w:val="008D30CE"/>
    <w:rsid w:val="008D3100"/>
    <w:rsid w:val="008D3144"/>
    <w:rsid w:val="008D317C"/>
    <w:rsid w:val="008D3222"/>
    <w:rsid w:val="008D3256"/>
    <w:rsid w:val="008D326D"/>
    <w:rsid w:val="008D32B1"/>
    <w:rsid w:val="008D32C5"/>
    <w:rsid w:val="008D32DF"/>
    <w:rsid w:val="008D32E0"/>
    <w:rsid w:val="008D32E6"/>
    <w:rsid w:val="008D3307"/>
    <w:rsid w:val="008D3325"/>
    <w:rsid w:val="008D3331"/>
    <w:rsid w:val="008D3336"/>
    <w:rsid w:val="008D3357"/>
    <w:rsid w:val="008D337E"/>
    <w:rsid w:val="008D33FD"/>
    <w:rsid w:val="008D3458"/>
    <w:rsid w:val="008D3460"/>
    <w:rsid w:val="008D346C"/>
    <w:rsid w:val="008D3495"/>
    <w:rsid w:val="008D34C7"/>
    <w:rsid w:val="008D3535"/>
    <w:rsid w:val="008D356C"/>
    <w:rsid w:val="008D3633"/>
    <w:rsid w:val="008D364D"/>
    <w:rsid w:val="008D3651"/>
    <w:rsid w:val="008D36B7"/>
    <w:rsid w:val="008D36BE"/>
    <w:rsid w:val="008D36CE"/>
    <w:rsid w:val="008D36D7"/>
    <w:rsid w:val="008D36E2"/>
    <w:rsid w:val="008D36F4"/>
    <w:rsid w:val="008D3739"/>
    <w:rsid w:val="008D3753"/>
    <w:rsid w:val="008D3760"/>
    <w:rsid w:val="008D3768"/>
    <w:rsid w:val="008D3783"/>
    <w:rsid w:val="008D3798"/>
    <w:rsid w:val="008D37AC"/>
    <w:rsid w:val="008D37B1"/>
    <w:rsid w:val="008D3839"/>
    <w:rsid w:val="008D3852"/>
    <w:rsid w:val="008D3854"/>
    <w:rsid w:val="008D3895"/>
    <w:rsid w:val="008D390E"/>
    <w:rsid w:val="008D3951"/>
    <w:rsid w:val="008D3956"/>
    <w:rsid w:val="008D3957"/>
    <w:rsid w:val="008D3999"/>
    <w:rsid w:val="008D399E"/>
    <w:rsid w:val="008D39CD"/>
    <w:rsid w:val="008D39DE"/>
    <w:rsid w:val="008D3A00"/>
    <w:rsid w:val="008D3A34"/>
    <w:rsid w:val="008D3A47"/>
    <w:rsid w:val="008D3AC6"/>
    <w:rsid w:val="008D3AE5"/>
    <w:rsid w:val="008D3B13"/>
    <w:rsid w:val="008D3B18"/>
    <w:rsid w:val="008D3B34"/>
    <w:rsid w:val="008D3B47"/>
    <w:rsid w:val="008D3B59"/>
    <w:rsid w:val="008D3B69"/>
    <w:rsid w:val="008D3B6D"/>
    <w:rsid w:val="008D3C1B"/>
    <w:rsid w:val="008D3C39"/>
    <w:rsid w:val="008D3C63"/>
    <w:rsid w:val="008D3D99"/>
    <w:rsid w:val="008D3DC6"/>
    <w:rsid w:val="008D3E0F"/>
    <w:rsid w:val="008D3E23"/>
    <w:rsid w:val="008D3E2C"/>
    <w:rsid w:val="008D3EC1"/>
    <w:rsid w:val="008D3ED4"/>
    <w:rsid w:val="008D3F46"/>
    <w:rsid w:val="008D3F61"/>
    <w:rsid w:val="008D3F7C"/>
    <w:rsid w:val="008D3FB2"/>
    <w:rsid w:val="008D3FB4"/>
    <w:rsid w:val="008D401B"/>
    <w:rsid w:val="008D403E"/>
    <w:rsid w:val="008D404F"/>
    <w:rsid w:val="008D4070"/>
    <w:rsid w:val="008D409D"/>
    <w:rsid w:val="008D40FC"/>
    <w:rsid w:val="008D4108"/>
    <w:rsid w:val="008D4120"/>
    <w:rsid w:val="008D4196"/>
    <w:rsid w:val="008D41B2"/>
    <w:rsid w:val="008D41B8"/>
    <w:rsid w:val="008D41BC"/>
    <w:rsid w:val="008D4252"/>
    <w:rsid w:val="008D426D"/>
    <w:rsid w:val="008D426F"/>
    <w:rsid w:val="008D4357"/>
    <w:rsid w:val="008D4389"/>
    <w:rsid w:val="008D43C5"/>
    <w:rsid w:val="008D43CA"/>
    <w:rsid w:val="008D43CB"/>
    <w:rsid w:val="008D43F5"/>
    <w:rsid w:val="008D440D"/>
    <w:rsid w:val="008D4416"/>
    <w:rsid w:val="008D44BD"/>
    <w:rsid w:val="008D454F"/>
    <w:rsid w:val="008D456C"/>
    <w:rsid w:val="008D456F"/>
    <w:rsid w:val="008D458B"/>
    <w:rsid w:val="008D4597"/>
    <w:rsid w:val="008D459E"/>
    <w:rsid w:val="008D45CC"/>
    <w:rsid w:val="008D45D1"/>
    <w:rsid w:val="008D45DF"/>
    <w:rsid w:val="008D45F8"/>
    <w:rsid w:val="008D45FE"/>
    <w:rsid w:val="008D4612"/>
    <w:rsid w:val="008D4617"/>
    <w:rsid w:val="008D464F"/>
    <w:rsid w:val="008D4655"/>
    <w:rsid w:val="008D465D"/>
    <w:rsid w:val="008D4666"/>
    <w:rsid w:val="008D466E"/>
    <w:rsid w:val="008D468B"/>
    <w:rsid w:val="008D469B"/>
    <w:rsid w:val="008D46BB"/>
    <w:rsid w:val="008D46E0"/>
    <w:rsid w:val="008D4722"/>
    <w:rsid w:val="008D4785"/>
    <w:rsid w:val="008D47F4"/>
    <w:rsid w:val="008D480A"/>
    <w:rsid w:val="008D4859"/>
    <w:rsid w:val="008D4879"/>
    <w:rsid w:val="008D48AE"/>
    <w:rsid w:val="008D4902"/>
    <w:rsid w:val="008D4912"/>
    <w:rsid w:val="008D497D"/>
    <w:rsid w:val="008D4980"/>
    <w:rsid w:val="008D49C9"/>
    <w:rsid w:val="008D49D8"/>
    <w:rsid w:val="008D49DB"/>
    <w:rsid w:val="008D49E7"/>
    <w:rsid w:val="008D49F4"/>
    <w:rsid w:val="008D4A4A"/>
    <w:rsid w:val="008D4A98"/>
    <w:rsid w:val="008D4AB7"/>
    <w:rsid w:val="008D4AC2"/>
    <w:rsid w:val="008D4AC5"/>
    <w:rsid w:val="008D4B02"/>
    <w:rsid w:val="008D4B12"/>
    <w:rsid w:val="008D4B4D"/>
    <w:rsid w:val="008D4B67"/>
    <w:rsid w:val="008D4B9C"/>
    <w:rsid w:val="008D4BA1"/>
    <w:rsid w:val="008D4BFC"/>
    <w:rsid w:val="008D4C0A"/>
    <w:rsid w:val="008D4C0B"/>
    <w:rsid w:val="008D4C3B"/>
    <w:rsid w:val="008D4C43"/>
    <w:rsid w:val="008D4C94"/>
    <w:rsid w:val="008D4C99"/>
    <w:rsid w:val="008D4CFA"/>
    <w:rsid w:val="008D4D2B"/>
    <w:rsid w:val="008D4D9C"/>
    <w:rsid w:val="008D4DB0"/>
    <w:rsid w:val="008D4DE9"/>
    <w:rsid w:val="008D4E9E"/>
    <w:rsid w:val="008D4EA3"/>
    <w:rsid w:val="008D4EBA"/>
    <w:rsid w:val="008D4EC2"/>
    <w:rsid w:val="008D4F00"/>
    <w:rsid w:val="008D4F1B"/>
    <w:rsid w:val="008D4F23"/>
    <w:rsid w:val="008D4F29"/>
    <w:rsid w:val="008D4F33"/>
    <w:rsid w:val="008D4F34"/>
    <w:rsid w:val="008D4F8D"/>
    <w:rsid w:val="008D4F91"/>
    <w:rsid w:val="008D4FCF"/>
    <w:rsid w:val="008D4FD5"/>
    <w:rsid w:val="008D4FE9"/>
    <w:rsid w:val="008D5003"/>
    <w:rsid w:val="008D5021"/>
    <w:rsid w:val="008D5072"/>
    <w:rsid w:val="008D507B"/>
    <w:rsid w:val="008D50CE"/>
    <w:rsid w:val="008D50E7"/>
    <w:rsid w:val="008D5123"/>
    <w:rsid w:val="008D5139"/>
    <w:rsid w:val="008D5144"/>
    <w:rsid w:val="008D517D"/>
    <w:rsid w:val="008D5193"/>
    <w:rsid w:val="008D5235"/>
    <w:rsid w:val="008D5238"/>
    <w:rsid w:val="008D5268"/>
    <w:rsid w:val="008D52BD"/>
    <w:rsid w:val="008D52CB"/>
    <w:rsid w:val="008D5319"/>
    <w:rsid w:val="008D533F"/>
    <w:rsid w:val="008D5365"/>
    <w:rsid w:val="008D5418"/>
    <w:rsid w:val="008D5419"/>
    <w:rsid w:val="008D541C"/>
    <w:rsid w:val="008D5429"/>
    <w:rsid w:val="008D5450"/>
    <w:rsid w:val="008D54B5"/>
    <w:rsid w:val="008D54BA"/>
    <w:rsid w:val="008D54C3"/>
    <w:rsid w:val="008D557D"/>
    <w:rsid w:val="008D5594"/>
    <w:rsid w:val="008D55FF"/>
    <w:rsid w:val="008D560E"/>
    <w:rsid w:val="008D5630"/>
    <w:rsid w:val="008D5644"/>
    <w:rsid w:val="008D571B"/>
    <w:rsid w:val="008D5727"/>
    <w:rsid w:val="008D577B"/>
    <w:rsid w:val="008D577C"/>
    <w:rsid w:val="008D57E4"/>
    <w:rsid w:val="008D57F5"/>
    <w:rsid w:val="008D583A"/>
    <w:rsid w:val="008D583F"/>
    <w:rsid w:val="008D58CE"/>
    <w:rsid w:val="008D58DD"/>
    <w:rsid w:val="008D590D"/>
    <w:rsid w:val="008D5915"/>
    <w:rsid w:val="008D593F"/>
    <w:rsid w:val="008D5988"/>
    <w:rsid w:val="008D599D"/>
    <w:rsid w:val="008D59BD"/>
    <w:rsid w:val="008D59C6"/>
    <w:rsid w:val="008D59D7"/>
    <w:rsid w:val="008D59F1"/>
    <w:rsid w:val="008D5A45"/>
    <w:rsid w:val="008D5A89"/>
    <w:rsid w:val="008D5A98"/>
    <w:rsid w:val="008D5A9C"/>
    <w:rsid w:val="008D5AB4"/>
    <w:rsid w:val="008D5B2B"/>
    <w:rsid w:val="008D5B34"/>
    <w:rsid w:val="008D5B39"/>
    <w:rsid w:val="008D5B7C"/>
    <w:rsid w:val="008D5BB4"/>
    <w:rsid w:val="008D5C50"/>
    <w:rsid w:val="008D5C7F"/>
    <w:rsid w:val="008D5C9E"/>
    <w:rsid w:val="008D5D17"/>
    <w:rsid w:val="008D5D7C"/>
    <w:rsid w:val="008D5DED"/>
    <w:rsid w:val="008D5E1F"/>
    <w:rsid w:val="008D5E59"/>
    <w:rsid w:val="008D5EC2"/>
    <w:rsid w:val="008D5EDA"/>
    <w:rsid w:val="008D5EE5"/>
    <w:rsid w:val="008D5F21"/>
    <w:rsid w:val="008D5FA6"/>
    <w:rsid w:val="008D5FC7"/>
    <w:rsid w:val="008D5FD1"/>
    <w:rsid w:val="008D6032"/>
    <w:rsid w:val="008D6039"/>
    <w:rsid w:val="008D6055"/>
    <w:rsid w:val="008D605C"/>
    <w:rsid w:val="008D6096"/>
    <w:rsid w:val="008D60A4"/>
    <w:rsid w:val="008D6103"/>
    <w:rsid w:val="008D6119"/>
    <w:rsid w:val="008D615B"/>
    <w:rsid w:val="008D619F"/>
    <w:rsid w:val="008D6290"/>
    <w:rsid w:val="008D6292"/>
    <w:rsid w:val="008D62A3"/>
    <w:rsid w:val="008D62BA"/>
    <w:rsid w:val="008D6312"/>
    <w:rsid w:val="008D6320"/>
    <w:rsid w:val="008D6337"/>
    <w:rsid w:val="008D6342"/>
    <w:rsid w:val="008D6347"/>
    <w:rsid w:val="008D635A"/>
    <w:rsid w:val="008D647B"/>
    <w:rsid w:val="008D655D"/>
    <w:rsid w:val="008D65BE"/>
    <w:rsid w:val="008D65D9"/>
    <w:rsid w:val="008D65FE"/>
    <w:rsid w:val="008D6632"/>
    <w:rsid w:val="008D666E"/>
    <w:rsid w:val="008D668C"/>
    <w:rsid w:val="008D6698"/>
    <w:rsid w:val="008D66C4"/>
    <w:rsid w:val="008D66F9"/>
    <w:rsid w:val="008D66FC"/>
    <w:rsid w:val="008D678A"/>
    <w:rsid w:val="008D67A5"/>
    <w:rsid w:val="008D6878"/>
    <w:rsid w:val="008D68AD"/>
    <w:rsid w:val="008D68D1"/>
    <w:rsid w:val="008D6968"/>
    <w:rsid w:val="008D6973"/>
    <w:rsid w:val="008D69A7"/>
    <w:rsid w:val="008D69B5"/>
    <w:rsid w:val="008D69CF"/>
    <w:rsid w:val="008D69F1"/>
    <w:rsid w:val="008D6A34"/>
    <w:rsid w:val="008D6A51"/>
    <w:rsid w:val="008D6A68"/>
    <w:rsid w:val="008D6A8A"/>
    <w:rsid w:val="008D6AE5"/>
    <w:rsid w:val="008D6B1F"/>
    <w:rsid w:val="008D6B4C"/>
    <w:rsid w:val="008D6B91"/>
    <w:rsid w:val="008D6BA7"/>
    <w:rsid w:val="008D6BCD"/>
    <w:rsid w:val="008D6BD3"/>
    <w:rsid w:val="008D6C14"/>
    <w:rsid w:val="008D6C6A"/>
    <w:rsid w:val="008D6CA9"/>
    <w:rsid w:val="008D6CE7"/>
    <w:rsid w:val="008D6D02"/>
    <w:rsid w:val="008D6D1C"/>
    <w:rsid w:val="008D6D38"/>
    <w:rsid w:val="008D6D58"/>
    <w:rsid w:val="008D6D62"/>
    <w:rsid w:val="008D6D7F"/>
    <w:rsid w:val="008D6D95"/>
    <w:rsid w:val="008D6DF3"/>
    <w:rsid w:val="008D6E32"/>
    <w:rsid w:val="008D6E64"/>
    <w:rsid w:val="008D6EBB"/>
    <w:rsid w:val="008D6ED5"/>
    <w:rsid w:val="008D6EF9"/>
    <w:rsid w:val="008D6F1E"/>
    <w:rsid w:val="008D6F74"/>
    <w:rsid w:val="008D6FB5"/>
    <w:rsid w:val="008D6FB8"/>
    <w:rsid w:val="008D6FF9"/>
    <w:rsid w:val="008D7062"/>
    <w:rsid w:val="008D70A4"/>
    <w:rsid w:val="008D70B3"/>
    <w:rsid w:val="008D70EF"/>
    <w:rsid w:val="008D71D8"/>
    <w:rsid w:val="008D71EB"/>
    <w:rsid w:val="008D720C"/>
    <w:rsid w:val="008D721F"/>
    <w:rsid w:val="008D7286"/>
    <w:rsid w:val="008D72EC"/>
    <w:rsid w:val="008D7323"/>
    <w:rsid w:val="008D733D"/>
    <w:rsid w:val="008D7351"/>
    <w:rsid w:val="008D737B"/>
    <w:rsid w:val="008D73BC"/>
    <w:rsid w:val="008D73CA"/>
    <w:rsid w:val="008D740C"/>
    <w:rsid w:val="008D741A"/>
    <w:rsid w:val="008D742B"/>
    <w:rsid w:val="008D746E"/>
    <w:rsid w:val="008D7474"/>
    <w:rsid w:val="008D7510"/>
    <w:rsid w:val="008D7536"/>
    <w:rsid w:val="008D754E"/>
    <w:rsid w:val="008D7558"/>
    <w:rsid w:val="008D75A2"/>
    <w:rsid w:val="008D7679"/>
    <w:rsid w:val="008D767C"/>
    <w:rsid w:val="008D76D0"/>
    <w:rsid w:val="008D7716"/>
    <w:rsid w:val="008D778A"/>
    <w:rsid w:val="008D77B9"/>
    <w:rsid w:val="008D7852"/>
    <w:rsid w:val="008D7865"/>
    <w:rsid w:val="008D786E"/>
    <w:rsid w:val="008D7892"/>
    <w:rsid w:val="008D78BF"/>
    <w:rsid w:val="008D78CB"/>
    <w:rsid w:val="008D78E0"/>
    <w:rsid w:val="008D797C"/>
    <w:rsid w:val="008D7981"/>
    <w:rsid w:val="008D799F"/>
    <w:rsid w:val="008D79AB"/>
    <w:rsid w:val="008D79BD"/>
    <w:rsid w:val="008D7A24"/>
    <w:rsid w:val="008D7A3E"/>
    <w:rsid w:val="008D7A6C"/>
    <w:rsid w:val="008D7A70"/>
    <w:rsid w:val="008D7A7B"/>
    <w:rsid w:val="008D7AA7"/>
    <w:rsid w:val="008D7ADB"/>
    <w:rsid w:val="008D7BEB"/>
    <w:rsid w:val="008D7C96"/>
    <w:rsid w:val="008D7CBB"/>
    <w:rsid w:val="008D7CC3"/>
    <w:rsid w:val="008D7CDA"/>
    <w:rsid w:val="008D7CF3"/>
    <w:rsid w:val="008D7D27"/>
    <w:rsid w:val="008D7D6D"/>
    <w:rsid w:val="008D7D91"/>
    <w:rsid w:val="008D7DD5"/>
    <w:rsid w:val="008D7DF4"/>
    <w:rsid w:val="008D7E26"/>
    <w:rsid w:val="008D7E27"/>
    <w:rsid w:val="008D7E42"/>
    <w:rsid w:val="008D7E96"/>
    <w:rsid w:val="008D7EC2"/>
    <w:rsid w:val="008D7ED0"/>
    <w:rsid w:val="008D7ED3"/>
    <w:rsid w:val="008D7F3E"/>
    <w:rsid w:val="008D7F51"/>
    <w:rsid w:val="008D7F68"/>
    <w:rsid w:val="008D7F76"/>
    <w:rsid w:val="008D7F7E"/>
    <w:rsid w:val="008D7FDF"/>
    <w:rsid w:val="008D7FE6"/>
    <w:rsid w:val="008D7FF2"/>
    <w:rsid w:val="008E0025"/>
    <w:rsid w:val="008E0052"/>
    <w:rsid w:val="008E006D"/>
    <w:rsid w:val="008E0098"/>
    <w:rsid w:val="008E009C"/>
    <w:rsid w:val="008E00A0"/>
    <w:rsid w:val="008E00B2"/>
    <w:rsid w:val="008E00BB"/>
    <w:rsid w:val="008E0106"/>
    <w:rsid w:val="008E0108"/>
    <w:rsid w:val="008E0111"/>
    <w:rsid w:val="008E014F"/>
    <w:rsid w:val="008E0150"/>
    <w:rsid w:val="008E0154"/>
    <w:rsid w:val="008E017E"/>
    <w:rsid w:val="008E0192"/>
    <w:rsid w:val="008E01BD"/>
    <w:rsid w:val="008E01F2"/>
    <w:rsid w:val="008E0217"/>
    <w:rsid w:val="008E0252"/>
    <w:rsid w:val="008E028F"/>
    <w:rsid w:val="008E02AA"/>
    <w:rsid w:val="008E02CC"/>
    <w:rsid w:val="008E02E6"/>
    <w:rsid w:val="008E02EC"/>
    <w:rsid w:val="008E02FB"/>
    <w:rsid w:val="008E0304"/>
    <w:rsid w:val="008E0313"/>
    <w:rsid w:val="008E032F"/>
    <w:rsid w:val="008E033F"/>
    <w:rsid w:val="008E0360"/>
    <w:rsid w:val="008E0367"/>
    <w:rsid w:val="008E046A"/>
    <w:rsid w:val="008E04E2"/>
    <w:rsid w:val="008E051B"/>
    <w:rsid w:val="008E0569"/>
    <w:rsid w:val="008E0572"/>
    <w:rsid w:val="008E0590"/>
    <w:rsid w:val="008E05FA"/>
    <w:rsid w:val="008E0689"/>
    <w:rsid w:val="008E06C9"/>
    <w:rsid w:val="008E07A6"/>
    <w:rsid w:val="008E07C1"/>
    <w:rsid w:val="008E07D3"/>
    <w:rsid w:val="008E07DD"/>
    <w:rsid w:val="008E07F1"/>
    <w:rsid w:val="008E0825"/>
    <w:rsid w:val="008E085A"/>
    <w:rsid w:val="008E08B2"/>
    <w:rsid w:val="008E08BF"/>
    <w:rsid w:val="008E0911"/>
    <w:rsid w:val="008E092D"/>
    <w:rsid w:val="008E0944"/>
    <w:rsid w:val="008E095A"/>
    <w:rsid w:val="008E0968"/>
    <w:rsid w:val="008E09B3"/>
    <w:rsid w:val="008E09DE"/>
    <w:rsid w:val="008E0A02"/>
    <w:rsid w:val="008E0A07"/>
    <w:rsid w:val="008E0A20"/>
    <w:rsid w:val="008E0A39"/>
    <w:rsid w:val="008E0A4C"/>
    <w:rsid w:val="008E0A68"/>
    <w:rsid w:val="008E0A8E"/>
    <w:rsid w:val="008E0ACB"/>
    <w:rsid w:val="008E0B09"/>
    <w:rsid w:val="008E0B17"/>
    <w:rsid w:val="008E0B71"/>
    <w:rsid w:val="008E0BAA"/>
    <w:rsid w:val="008E0C29"/>
    <w:rsid w:val="008E0C41"/>
    <w:rsid w:val="008E0C48"/>
    <w:rsid w:val="008E0C5C"/>
    <w:rsid w:val="008E0C72"/>
    <w:rsid w:val="008E0C77"/>
    <w:rsid w:val="008E0C9C"/>
    <w:rsid w:val="008E0CBF"/>
    <w:rsid w:val="008E0D12"/>
    <w:rsid w:val="008E0D48"/>
    <w:rsid w:val="008E0D9B"/>
    <w:rsid w:val="008E0DA4"/>
    <w:rsid w:val="008E0E19"/>
    <w:rsid w:val="008E0E4D"/>
    <w:rsid w:val="008E0E7E"/>
    <w:rsid w:val="008E0E85"/>
    <w:rsid w:val="008E0E95"/>
    <w:rsid w:val="008E0EB3"/>
    <w:rsid w:val="008E0EDF"/>
    <w:rsid w:val="008E0EE0"/>
    <w:rsid w:val="008E0F07"/>
    <w:rsid w:val="008E0F1B"/>
    <w:rsid w:val="008E0FD6"/>
    <w:rsid w:val="008E1004"/>
    <w:rsid w:val="008E103C"/>
    <w:rsid w:val="008E1053"/>
    <w:rsid w:val="008E1071"/>
    <w:rsid w:val="008E1122"/>
    <w:rsid w:val="008E1168"/>
    <w:rsid w:val="008E11A0"/>
    <w:rsid w:val="008E11F6"/>
    <w:rsid w:val="008E120A"/>
    <w:rsid w:val="008E1233"/>
    <w:rsid w:val="008E123F"/>
    <w:rsid w:val="008E1248"/>
    <w:rsid w:val="008E1269"/>
    <w:rsid w:val="008E1281"/>
    <w:rsid w:val="008E12AC"/>
    <w:rsid w:val="008E12B5"/>
    <w:rsid w:val="008E134E"/>
    <w:rsid w:val="008E1351"/>
    <w:rsid w:val="008E138F"/>
    <w:rsid w:val="008E139B"/>
    <w:rsid w:val="008E13AA"/>
    <w:rsid w:val="008E1424"/>
    <w:rsid w:val="008E1457"/>
    <w:rsid w:val="008E14B7"/>
    <w:rsid w:val="008E14EE"/>
    <w:rsid w:val="008E1521"/>
    <w:rsid w:val="008E1534"/>
    <w:rsid w:val="008E1536"/>
    <w:rsid w:val="008E1668"/>
    <w:rsid w:val="008E166E"/>
    <w:rsid w:val="008E168F"/>
    <w:rsid w:val="008E16D3"/>
    <w:rsid w:val="008E170D"/>
    <w:rsid w:val="008E171C"/>
    <w:rsid w:val="008E17DF"/>
    <w:rsid w:val="008E186B"/>
    <w:rsid w:val="008E1875"/>
    <w:rsid w:val="008E18AD"/>
    <w:rsid w:val="008E18E1"/>
    <w:rsid w:val="008E190E"/>
    <w:rsid w:val="008E1916"/>
    <w:rsid w:val="008E191E"/>
    <w:rsid w:val="008E1921"/>
    <w:rsid w:val="008E194E"/>
    <w:rsid w:val="008E1987"/>
    <w:rsid w:val="008E19C4"/>
    <w:rsid w:val="008E1A49"/>
    <w:rsid w:val="008E1A5D"/>
    <w:rsid w:val="008E1AFF"/>
    <w:rsid w:val="008E1B15"/>
    <w:rsid w:val="008E1B33"/>
    <w:rsid w:val="008E1B46"/>
    <w:rsid w:val="008E1B68"/>
    <w:rsid w:val="008E1BB3"/>
    <w:rsid w:val="008E1C58"/>
    <w:rsid w:val="008E1C7A"/>
    <w:rsid w:val="008E1C97"/>
    <w:rsid w:val="008E1CB1"/>
    <w:rsid w:val="008E1CC5"/>
    <w:rsid w:val="008E1D18"/>
    <w:rsid w:val="008E1D1A"/>
    <w:rsid w:val="008E1D28"/>
    <w:rsid w:val="008E1D51"/>
    <w:rsid w:val="008E1DB7"/>
    <w:rsid w:val="008E1DC7"/>
    <w:rsid w:val="008E1DE3"/>
    <w:rsid w:val="008E1DF1"/>
    <w:rsid w:val="008E1E21"/>
    <w:rsid w:val="008E1E38"/>
    <w:rsid w:val="008E1E7A"/>
    <w:rsid w:val="008E1F07"/>
    <w:rsid w:val="008E1F27"/>
    <w:rsid w:val="008E1F3D"/>
    <w:rsid w:val="008E1F90"/>
    <w:rsid w:val="008E2009"/>
    <w:rsid w:val="008E202A"/>
    <w:rsid w:val="008E2040"/>
    <w:rsid w:val="008E20C4"/>
    <w:rsid w:val="008E20C6"/>
    <w:rsid w:val="008E20CC"/>
    <w:rsid w:val="008E20D9"/>
    <w:rsid w:val="008E20DE"/>
    <w:rsid w:val="008E2134"/>
    <w:rsid w:val="008E213B"/>
    <w:rsid w:val="008E2144"/>
    <w:rsid w:val="008E2163"/>
    <w:rsid w:val="008E217B"/>
    <w:rsid w:val="008E21C3"/>
    <w:rsid w:val="008E21CA"/>
    <w:rsid w:val="008E221E"/>
    <w:rsid w:val="008E2222"/>
    <w:rsid w:val="008E224F"/>
    <w:rsid w:val="008E225C"/>
    <w:rsid w:val="008E2271"/>
    <w:rsid w:val="008E2291"/>
    <w:rsid w:val="008E22FC"/>
    <w:rsid w:val="008E230B"/>
    <w:rsid w:val="008E234F"/>
    <w:rsid w:val="008E236D"/>
    <w:rsid w:val="008E236F"/>
    <w:rsid w:val="008E2373"/>
    <w:rsid w:val="008E23D6"/>
    <w:rsid w:val="008E23F9"/>
    <w:rsid w:val="008E2464"/>
    <w:rsid w:val="008E247D"/>
    <w:rsid w:val="008E24BB"/>
    <w:rsid w:val="008E24D0"/>
    <w:rsid w:val="008E250F"/>
    <w:rsid w:val="008E2517"/>
    <w:rsid w:val="008E254C"/>
    <w:rsid w:val="008E2568"/>
    <w:rsid w:val="008E256C"/>
    <w:rsid w:val="008E257A"/>
    <w:rsid w:val="008E25A2"/>
    <w:rsid w:val="008E25D1"/>
    <w:rsid w:val="008E25F0"/>
    <w:rsid w:val="008E2626"/>
    <w:rsid w:val="008E2628"/>
    <w:rsid w:val="008E2665"/>
    <w:rsid w:val="008E26A3"/>
    <w:rsid w:val="008E26C6"/>
    <w:rsid w:val="008E26D9"/>
    <w:rsid w:val="008E2794"/>
    <w:rsid w:val="008E27F7"/>
    <w:rsid w:val="008E27FA"/>
    <w:rsid w:val="008E2805"/>
    <w:rsid w:val="008E2836"/>
    <w:rsid w:val="008E2888"/>
    <w:rsid w:val="008E2894"/>
    <w:rsid w:val="008E28BA"/>
    <w:rsid w:val="008E28DC"/>
    <w:rsid w:val="008E291F"/>
    <w:rsid w:val="008E29A1"/>
    <w:rsid w:val="008E2A12"/>
    <w:rsid w:val="008E2A4E"/>
    <w:rsid w:val="008E2A57"/>
    <w:rsid w:val="008E2A5F"/>
    <w:rsid w:val="008E2A63"/>
    <w:rsid w:val="008E2A6F"/>
    <w:rsid w:val="008E2A91"/>
    <w:rsid w:val="008E2AAC"/>
    <w:rsid w:val="008E2B20"/>
    <w:rsid w:val="008E2B7F"/>
    <w:rsid w:val="008E2B90"/>
    <w:rsid w:val="008E2B98"/>
    <w:rsid w:val="008E2BCD"/>
    <w:rsid w:val="008E2BD4"/>
    <w:rsid w:val="008E2BF0"/>
    <w:rsid w:val="008E2C0E"/>
    <w:rsid w:val="008E2C34"/>
    <w:rsid w:val="008E2C61"/>
    <w:rsid w:val="008E2C97"/>
    <w:rsid w:val="008E2CC6"/>
    <w:rsid w:val="008E2CD4"/>
    <w:rsid w:val="008E2CD5"/>
    <w:rsid w:val="008E2D16"/>
    <w:rsid w:val="008E2D77"/>
    <w:rsid w:val="008E2DA0"/>
    <w:rsid w:val="008E2DA2"/>
    <w:rsid w:val="008E2DDC"/>
    <w:rsid w:val="008E2E0A"/>
    <w:rsid w:val="008E2E75"/>
    <w:rsid w:val="008E2E99"/>
    <w:rsid w:val="008E2EA7"/>
    <w:rsid w:val="008E2EB1"/>
    <w:rsid w:val="008E2EC3"/>
    <w:rsid w:val="008E2EE7"/>
    <w:rsid w:val="008E2EF7"/>
    <w:rsid w:val="008E2F0F"/>
    <w:rsid w:val="008E2F6D"/>
    <w:rsid w:val="008E2F70"/>
    <w:rsid w:val="008E2F92"/>
    <w:rsid w:val="008E2FB8"/>
    <w:rsid w:val="008E2FC7"/>
    <w:rsid w:val="008E2FD6"/>
    <w:rsid w:val="008E3030"/>
    <w:rsid w:val="008E30A9"/>
    <w:rsid w:val="008E30C2"/>
    <w:rsid w:val="008E30EB"/>
    <w:rsid w:val="008E3120"/>
    <w:rsid w:val="008E3144"/>
    <w:rsid w:val="008E3146"/>
    <w:rsid w:val="008E316C"/>
    <w:rsid w:val="008E3175"/>
    <w:rsid w:val="008E317B"/>
    <w:rsid w:val="008E31C4"/>
    <w:rsid w:val="008E31F5"/>
    <w:rsid w:val="008E3268"/>
    <w:rsid w:val="008E3269"/>
    <w:rsid w:val="008E328B"/>
    <w:rsid w:val="008E32BD"/>
    <w:rsid w:val="008E32E0"/>
    <w:rsid w:val="008E3309"/>
    <w:rsid w:val="008E330A"/>
    <w:rsid w:val="008E3326"/>
    <w:rsid w:val="008E3355"/>
    <w:rsid w:val="008E339D"/>
    <w:rsid w:val="008E33C9"/>
    <w:rsid w:val="008E3401"/>
    <w:rsid w:val="008E3429"/>
    <w:rsid w:val="008E346D"/>
    <w:rsid w:val="008E3484"/>
    <w:rsid w:val="008E34AD"/>
    <w:rsid w:val="008E34C9"/>
    <w:rsid w:val="008E34F6"/>
    <w:rsid w:val="008E34F8"/>
    <w:rsid w:val="008E34FC"/>
    <w:rsid w:val="008E3559"/>
    <w:rsid w:val="008E358B"/>
    <w:rsid w:val="008E3595"/>
    <w:rsid w:val="008E35D9"/>
    <w:rsid w:val="008E35DD"/>
    <w:rsid w:val="008E3607"/>
    <w:rsid w:val="008E3635"/>
    <w:rsid w:val="008E3650"/>
    <w:rsid w:val="008E3688"/>
    <w:rsid w:val="008E3691"/>
    <w:rsid w:val="008E3699"/>
    <w:rsid w:val="008E373E"/>
    <w:rsid w:val="008E3794"/>
    <w:rsid w:val="008E37E8"/>
    <w:rsid w:val="008E3869"/>
    <w:rsid w:val="008E3871"/>
    <w:rsid w:val="008E38C1"/>
    <w:rsid w:val="008E38FF"/>
    <w:rsid w:val="008E3964"/>
    <w:rsid w:val="008E3974"/>
    <w:rsid w:val="008E3A18"/>
    <w:rsid w:val="008E3A28"/>
    <w:rsid w:val="008E3A4B"/>
    <w:rsid w:val="008E3AAE"/>
    <w:rsid w:val="008E3AC4"/>
    <w:rsid w:val="008E3ACA"/>
    <w:rsid w:val="008E3B10"/>
    <w:rsid w:val="008E3B40"/>
    <w:rsid w:val="008E3BA9"/>
    <w:rsid w:val="008E3BAC"/>
    <w:rsid w:val="008E3BAD"/>
    <w:rsid w:val="008E3C05"/>
    <w:rsid w:val="008E3C63"/>
    <w:rsid w:val="008E3C8D"/>
    <w:rsid w:val="008E3CAD"/>
    <w:rsid w:val="008E3CE3"/>
    <w:rsid w:val="008E3D09"/>
    <w:rsid w:val="008E3D3A"/>
    <w:rsid w:val="008E3DE0"/>
    <w:rsid w:val="008E3E33"/>
    <w:rsid w:val="008E3E59"/>
    <w:rsid w:val="008E3E5A"/>
    <w:rsid w:val="008E3E60"/>
    <w:rsid w:val="008E3E8D"/>
    <w:rsid w:val="008E3F47"/>
    <w:rsid w:val="008E3F4B"/>
    <w:rsid w:val="008E3F53"/>
    <w:rsid w:val="008E3F81"/>
    <w:rsid w:val="008E4054"/>
    <w:rsid w:val="008E4066"/>
    <w:rsid w:val="008E4082"/>
    <w:rsid w:val="008E408C"/>
    <w:rsid w:val="008E409B"/>
    <w:rsid w:val="008E40A5"/>
    <w:rsid w:val="008E40B1"/>
    <w:rsid w:val="008E40CE"/>
    <w:rsid w:val="008E40D3"/>
    <w:rsid w:val="008E40DF"/>
    <w:rsid w:val="008E4120"/>
    <w:rsid w:val="008E4134"/>
    <w:rsid w:val="008E4176"/>
    <w:rsid w:val="008E4187"/>
    <w:rsid w:val="008E4193"/>
    <w:rsid w:val="008E41B3"/>
    <w:rsid w:val="008E41CC"/>
    <w:rsid w:val="008E41D1"/>
    <w:rsid w:val="008E4202"/>
    <w:rsid w:val="008E421C"/>
    <w:rsid w:val="008E422C"/>
    <w:rsid w:val="008E4273"/>
    <w:rsid w:val="008E4298"/>
    <w:rsid w:val="008E42A3"/>
    <w:rsid w:val="008E42C9"/>
    <w:rsid w:val="008E42D6"/>
    <w:rsid w:val="008E434A"/>
    <w:rsid w:val="008E43CC"/>
    <w:rsid w:val="008E43EC"/>
    <w:rsid w:val="008E43F0"/>
    <w:rsid w:val="008E440B"/>
    <w:rsid w:val="008E4423"/>
    <w:rsid w:val="008E443F"/>
    <w:rsid w:val="008E44AA"/>
    <w:rsid w:val="008E44B0"/>
    <w:rsid w:val="008E44BC"/>
    <w:rsid w:val="008E4520"/>
    <w:rsid w:val="008E4522"/>
    <w:rsid w:val="008E4554"/>
    <w:rsid w:val="008E4576"/>
    <w:rsid w:val="008E4795"/>
    <w:rsid w:val="008E47B2"/>
    <w:rsid w:val="008E47CF"/>
    <w:rsid w:val="008E47E1"/>
    <w:rsid w:val="008E482E"/>
    <w:rsid w:val="008E486F"/>
    <w:rsid w:val="008E48AB"/>
    <w:rsid w:val="008E48C7"/>
    <w:rsid w:val="008E48E5"/>
    <w:rsid w:val="008E492A"/>
    <w:rsid w:val="008E4935"/>
    <w:rsid w:val="008E49A0"/>
    <w:rsid w:val="008E49D2"/>
    <w:rsid w:val="008E4A43"/>
    <w:rsid w:val="008E4A5A"/>
    <w:rsid w:val="008E4A9D"/>
    <w:rsid w:val="008E4AC6"/>
    <w:rsid w:val="008E4AF8"/>
    <w:rsid w:val="008E4B10"/>
    <w:rsid w:val="008E4B3C"/>
    <w:rsid w:val="008E4B71"/>
    <w:rsid w:val="008E4B94"/>
    <w:rsid w:val="008E4BA5"/>
    <w:rsid w:val="008E4BBD"/>
    <w:rsid w:val="008E4C0E"/>
    <w:rsid w:val="008E4C23"/>
    <w:rsid w:val="008E4C5D"/>
    <w:rsid w:val="008E4CB0"/>
    <w:rsid w:val="008E4D9E"/>
    <w:rsid w:val="008E4DDE"/>
    <w:rsid w:val="008E4E66"/>
    <w:rsid w:val="008E4E72"/>
    <w:rsid w:val="008E4EB5"/>
    <w:rsid w:val="008E4F46"/>
    <w:rsid w:val="008E4FC8"/>
    <w:rsid w:val="008E4FFC"/>
    <w:rsid w:val="008E5026"/>
    <w:rsid w:val="008E5082"/>
    <w:rsid w:val="008E5084"/>
    <w:rsid w:val="008E508F"/>
    <w:rsid w:val="008E5092"/>
    <w:rsid w:val="008E50C3"/>
    <w:rsid w:val="008E50C9"/>
    <w:rsid w:val="008E50FB"/>
    <w:rsid w:val="008E5143"/>
    <w:rsid w:val="008E5145"/>
    <w:rsid w:val="008E5150"/>
    <w:rsid w:val="008E516E"/>
    <w:rsid w:val="008E51B8"/>
    <w:rsid w:val="008E51DE"/>
    <w:rsid w:val="008E520C"/>
    <w:rsid w:val="008E5227"/>
    <w:rsid w:val="008E5232"/>
    <w:rsid w:val="008E5277"/>
    <w:rsid w:val="008E52BC"/>
    <w:rsid w:val="008E52E3"/>
    <w:rsid w:val="008E5332"/>
    <w:rsid w:val="008E533E"/>
    <w:rsid w:val="008E534F"/>
    <w:rsid w:val="008E5350"/>
    <w:rsid w:val="008E535D"/>
    <w:rsid w:val="008E537E"/>
    <w:rsid w:val="008E53E5"/>
    <w:rsid w:val="008E5419"/>
    <w:rsid w:val="008E5427"/>
    <w:rsid w:val="008E544B"/>
    <w:rsid w:val="008E544D"/>
    <w:rsid w:val="008E548E"/>
    <w:rsid w:val="008E549F"/>
    <w:rsid w:val="008E54E1"/>
    <w:rsid w:val="008E5524"/>
    <w:rsid w:val="008E5557"/>
    <w:rsid w:val="008E5575"/>
    <w:rsid w:val="008E55D9"/>
    <w:rsid w:val="008E5613"/>
    <w:rsid w:val="008E564F"/>
    <w:rsid w:val="008E569E"/>
    <w:rsid w:val="008E575F"/>
    <w:rsid w:val="008E5768"/>
    <w:rsid w:val="008E576E"/>
    <w:rsid w:val="008E57A0"/>
    <w:rsid w:val="008E57FA"/>
    <w:rsid w:val="008E5833"/>
    <w:rsid w:val="008E5835"/>
    <w:rsid w:val="008E5896"/>
    <w:rsid w:val="008E58DB"/>
    <w:rsid w:val="008E590C"/>
    <w:rsid w:val="008E59DA"/>
    <w:rsid w:val="008E5A20"/>
    <w:rsid w:val="008E5ABF"/>
    <w:rsid w:val="008E5ADD"/>
    <w:rsid w:val="008E5B49"/>
    <w:rsid w:val="008E5B78"/>
    <w:rsid w:val="008E5B79"/>
    <w:rsid w:val="008E5B85"/>
    <w:rsid w:val="008E5B98"/>
    <w:rsid w:val="008E5BB6"/>
    <w:rsid w:val="008E5C43"/>
    <w:rsid w:val="008E5C45"/>
    <w:rsid w:val="008E5C53"/>
    <w:rsid w:val="008E5C67"/>
    <w:rsid w:val="008E5C6A"/>
    <w:rsid w:val="008E5CD5"/>
    <w:rsid w:val="008E5D04"/>
    <w:rsid w:val="008E5D20"/>
    <w:rsid w:val="008E5D28"/>
    <w:rsid w:val="008E5DEC"/>
    <w:rsid w:val="008E5E5D"/>
    <w:rsid w:val="008E5E93"/>
    <w:rsid w:val="008E5EE4"/>
    <w:rsid w:val="008E5F15"/>
    <w:rsid w:val="008E5F3F"/>
    <w:rsid w:val="008E5F57"/>
    <w:rsid w:val="008E5F5F"/>
    <w:rsid w:val="008E5F73"/>
    <w:rsid w:val="008E5F98"/>
    <w:rsid w:val="008E5FB1"/>
    <w:rsid w:val="008E5FD4"/>
    <w:rsid w:val="008E5FF2"/>
    <w:rsid w:val="008E604C"/>
    <w:rsid w:val="008E6071"/>
    <w:rsid w:val="008E6075"/>
    <w:rsid w:val="008E6089"/>
    <w:rsid w:val="008E60D0"/>
    <w:rsid w:val="008E6123"/>
    <w:rsid w:val="008E6126"/>
    <w:rsid w:val="008E6165"/>
    <w:rsid w:val="008E6179"/>
    <w:rsid w:val="008E6242"/>
    <w:rsid w:val="008E6265"/>
    <w:rsid w:val="008E62A5"/>
    <w:rsid w:val="008E62C7"/>
    <w:rsid w:val="008E62F9"/>
    <w:rsid w:val="008E62FA"/>
    <w:rsid w:val="008E6344"/>
    <w:rsid w:val="008E634C"/>
    <w:rsid w:val="008E6367"/>
    <w:rsid w:val="008E63C9"/>
    <w:rsid w:val="008E63F5"/>
    <w:rsid w:val="008E6423"/>
    <w:rsid w:val="008E642A"/>
    <w:rsid w:val="008E643C"/>
    <w:rsid w:val="008E64D0"/>
    <w:rsid w:val="008E64DA"/>
    <w:rsid w:val="008E64EF"/>
    <w:rsid w:val="008E6503"/>
    <w:rsid w:val="008E650A"/>
    <w:rsid w:val="008E651C"/>
    <w:rsid w:val="008E6525"/>
    <w:rsid w:val="008E6552"/>
    <w:rsid w:val="008E6589"/>
    <w:rsid w:val="008E658A"/>
    <w:rsid w:val="008E6635"/>
    <w:rsid w:val="008E6649"/>
    <w:rsid w:val="008E664E"/>
    <w:rsid w:val="008E66A4"/>
    <w:rsid w:val="008E66C6"/>
    <w:rsid w:val="008E66EF"/>
    <w:rsid w:val="008E6788"/>
    <w:rsid w:val="008E67F0"/>
    <w:rsid w:val="008E6865"/>
    <w:rsid w:val="008E688E"/>
    <w:rsid w:val="008E68BC"/>
    <w:rsid w:val="008E6904"/>
    <w:rsid w:val="008E6922"/>
    <w:rsid w:val="008E6941"/>
    <w:rsid w:val="008E6999"/>
    <w:rsid w:val="008E6A09"/>
    <w:rsid w:val="008E6AA3"/>
    <w:rsid w:val="008E6ADE"/>
    <w:rsid w:val="008E6B08"/>
    <w:rsid w:val="008E6B48"/>
    <w:rsid w:val="008E6B95"/>
    <w:rsid w:val="008E6C0C"/>
    <w:rsid w:val="008E6C28"/>
    <w:rsid w:val="008E6C33"/>
    <w:rsid w:val="008E6CAF"/>
    <w:rsid w:val="008E6D80"/>
    <w:rsid w:val="008E6D96"/>
    <w:rsid w:val="008E6D99"/>
    <w:rsid w:val="008E6DB2"/>
    <w:rsid w:val="008E6DBA"/>
    <w:rsid w:val="008E6DBC"/>
    <w:rsid w:val="008E6E6F"/>
    <w:rsid w:val="008E6F07"/>
    <w:rsid w:val="008E6F26"/>
    <w:rsid w:val="008E6F2B"/>
    <w:rsid w:val="008E6F8F"/>
    <w:rsid w:val="008E6FC8"/>
    <w:rsid w:val="008E7017"/>
    <w:rsid w:val="008E7050"/>
    <w:rsid w:val="008E705C"/>
    <w:rsid w:val="008E709D"/>
    <w:rsid w:val="008E70A4"/>
    <w:rsid w:val="008E70BC"/>
    <w:rsid w:val="008E7125"/>
    <w:rsid w:val="008E716F"/>
    <w:rsid w:val="008E7178"/>
    <w:rsid w:val="008E71B6"/>
    <w:rsid w:val="008E71C9"/>
    <w:rsid w:val="008E71CB"/>
    <w:rsid w:val="008E71D4"/>
    <w:rsid w:val="008E722C"/>
    <w:rsid w:val="008E7249"/>
    <w:rsid w:val="008E72BA"/>
    <w:rsid w:val="008E72CA"/>
    <w:rsid w:val="008E7310"/>
    <w:rsid w:val="008E7353"/>
    <w:rsid w:val="008E7357"/>
    <w:rsid w:val="008E735B"/>
    <w:rsid w:val="008E738C"/>
    <w:rsid w:val="008E740F"/>
    <w:rsid w:val="008E7423"/>
    <w:rsid w:val="008E745D"/>
    <w:rsid w:val="008E7505"/>
    <w:rsid w:val="008E7508"/>
    <w:rsid w:val="008E7515"/>
    <w:rsid w:val="008E7519"/>
    <w:rsid w:val="008E7562"/>
    <w:rsid w:val="008E758C"/>
    <w:rsid w:val="008E758E"/>
    <w:rsid w:val="008E75D2"/>
    <w:rsid w:val="008E7606"/>
    <w:rsid w:val="008E7619"/>
    <w:rsid w:val="008E762F"/>
    <w:rsid w:val="008E763E"/>
    <w:rsid w:val="008E76B5"/>
    <w:rsid w:val="008E76B9"/>
    <w:rsid w:val="008E77A3"/>
    <w:rsid w:val="008E77AC"/>
    <w:rsid w:val="008E77B5"/>
    <w:rsid w:val="008E77E8"/>
    <w:rsid w:val="008E78CB"/>
    <w:rsid w:val="008E78E1"/>
    <w:rsid w:val="008E7951"/>
    <w:rsid w:val="008E7978"/>
    <w:rsid w:val="008E7A12"/>
    <w:rsid w:val="008E7A41"/>
    <w:rsid w:val="008E7A52"/>
    <w:rsid w:val="008E7A8F"/>
    <w:rsid w:val="008E7AB9"/>
    <w:rsid w:val="008E7ADA"/>
    <w:rsid w:val="008E7AFE"/>
    <w:rsid w:val="008E7B90"/>
    <w:rsid w:val="008E7BDC"/>
    <w:rsid w:val="008E7C06"/>
    <w:rsid w:val="008E7C08"/>
    <w:rsid w:val="008E7C13"/>
    <w:rsid w:val="008E7C1E"/>
    <w:rsid w:val="008E7C8C"/>
    <w:rsid w:val="008E7CD3"/>
    <w:rsid w:val="008E7CE1"/>
    <w:rsid w:val="008E7D09"/>
    <w:rsid w:val="008E7D17"/>
    <w:rsid w:val="008E7D20"/>
    <w:rsid w:val="008E7D24"/>
    <w:rsid w:val="008E7D29"/>
    <w:rsid w:val="008E7D4A"/>
    <w:rsid w:val="008E7DA0"/>
    <w:rsid w:val="008E7DBF"/>
    <w:rsid w:val="008E7E3A"/>
    <w:rsid w:val="008E7E70"/>
    <w:rsid w:val="008E7EA7"/>
    <w:rsid w:val="008E7F85"/>
    <w:rsid w:val="008E7F9A"/>
    <w:rsid w:val="008E7FCF"/>
    <w:rsid w:val="008E7FD7"/>
    <w:rsid w:val="008E7FF4"/>
    <w:rsid w:val="008F000E"/>
    <w:rsid w:val="008F004D"/>
    <w:rsid w:val="008F0056"/>
    <w:rsid w:val="008F0066"/>
    <w:rsid w:val="008F0082"/>
    <w:rsid w:val="008F00EA"/>
    <w:rsid w:val="008F0164"/>
    <w:rsid w:val="008F01A5"/>
    <w:rsid w:val="008F01B0"/>
    <w:rsid w:val="008F01BB"/>
    <w:rsid w:val="008F01DB"/>
    <w:rsid w:val="008F020E"/>
    <w:rsid w:val="008F029D"/>
    <w:rsid w:val="008F02AC"/>
    <w:rsid w:val="008F0320"/>
    <w:rsid w:val="008F0333"/>
    <w:rsid w:val="008F0384"/>
    <w:rsid w:val="008F03F6"/>
    <w:rsid w:val="008F0407"/>
    <w:rsid w:val="008F0411"/>
    <w:rsid w:val="008F0423"/>
    <w:rsid w:val="008F043A"/>
    <w:rsid w:val="008F048F"/>
    <w:rsid w:val="008F04AF"/>
    <w:rsid w:val="008F04BD"/>
    <w:rsid w:val="008F055A"/>
    <w:rsid w:val="008F05D1"/>
    <w:rsid w:val="008F05DA"/>
    <w:rsid w:val="008F0632"/>
    <w:rsid w:val="008F0658"/>
    <w:rsid w:val="008F0671"/>
    <w:rsid w:val="008F068A"/>
    <w:rsid w:val="008F06B1"/>
    <w:rsid w:val="008F06EC"/>
    <w:rsid w:val="008F074A"/>
    <w:rsid w:val="008F0774"/>
    <w:rsid w:val="008F07AE"/>
    <w:rsid w:val="008F0989"/>
    <w:rsid w:val="008F09FA"/>
    <w:rsid w:val="008F09FC"/>
    <w:rsid w:val="008F09FE"/>
    <w:rsid w:val="008F0A27"/>
    <w:rsid w:val="008F0A31"/>
    <w:rsid w:val="008F0A41"/>
    <w:rsid w:val="008F0A91"/>
    <w:rsid w:val="008F0AC2"/>
    <w:rsid w:val="008F0ACB"/>
    <w:rsid w:val="008F0ADA"/>
    <w:rsid w:val="008F0AF7"/>
    <w:rsid w:val="008F0AFD"/>
    <w:rsid w:val="008F0B17"/>
    <w:rsid w:val="008F0B74"/>
    <w:rsid w:val="008F0B82"/>
    <w:rsid w:val="008F0B86"/>
    <w:rsid w:val="008F0B98"/>
    <w:rsid w:val="008F0B99"/>
    <w:rsid w:val="008F0C2E"/>
    <w:rsid w:val="008F0C50"/>
    <w:rsid w:val="008F0C97"/>
    <w:rsid w:val="008F0CBC"/>
    <w:rsid w:val="008F0CC6"/>
    <w:rsid w:val="008F0CC7"/>
    <w:rsid w:val="008F0CDA"/>
    <w:rsid w:val="008F0DB6"/>
    <w:rsid w:val="008F0DC4"/>
    <w:rsid w:val="008F0E73"/>
    <w:rsid w:val="008F0E8E"/>
    <w:rsid w:val="008F0EC4"/>
    <w:rsid w:val="008F0F03"/>
    <w:rsid w:val="008F0F43"/>
    <w:rsid w:val="008F0F8F"/>
    <w:rsid w:val="008F0FA0"/>
    <w:rsid w:val="008F0FC3"/>
    <w:rsid w:val="008F1006"/>
    <w:rsid w:val="008F1033"/>
    <w:rsid w:val="008F10A9"/>
    <w:rsid w:val="008F10BC"/>
    <w:rsid w:val="008F10F2"/>
    <w:rsid w:val="008F1109"/>
    <w:rsid w:val="008F1121"/>
    <w:rsid w:val="008F114A"/>
    <w:rsid w:val="008F1170"/>
    <w:rsid w:val="008F1226"/>
    <w:rsid w:val="008F127B"/>
    <w:rsid w:val="008F1360"/>
    <w:rsid w:val="008F13D9"/>
    <w:rsid w:val="008F13E1"/>
    <w:rsid w:val="008F1415"/>
    <w:rsid w:val="008F1487"/>
    <w:rsid w:val="008F1490"/>
    <w:rsid w:val="008F1498"/>
    <w:rsid w:val="008F14A7"/>
    <w:rsid w:val="008F14D7"/>
    <w:rsid w:val="008F151C"/>
    <w:rsid w:val="008F1561"/>
    <w:rsid w:val="008F1569"/>
    <w:rsid w:val="008F156E"/>
    <w:rsid w:val="008F15E9"/>
    <w:rsid w:val="008F15F4"/>
    <w:rsid w:val="008F16AF"/>
    <w:rsid w:val="008F16D8"/>
    <w:rsid w:val="008F1720"/>
    <w:rsid w:val="008F1734"/>
    <w:rsid w:val="008F1834"/>
    <w:rsid w:val="008F1846"/>
    <w:rsid w:val="008F184F"/>
    <w:rsid w:val="008F1894"/>
    <w:rsid w:val="008F1898"/>
    <w:rsid w:val="008F18EF"/>
    <w:rsid w:val="008F18FA"/>
    <w:rsid w:val="008F18FD"/>
    <w:rsid w:val="008F1983"/>
    <w:rsid w:val="008F198B"/>
    <w:rsid w:val="008F19D7"/>
    <w:rsid w:val="008F19E2"/>
    <w:rsid w:val="008F19EB"/>
    <w:rsid w:val="008F1A56"/>
    <w:rsid w:val="008F1A6A"/>
    <w:rsid w:val="008F1A75"/>
    <w:rsid w:val="008F1A98"/>
    <w:rsid w:val="008F1ABD"/>
    <w:rsid w:val="008F1ACF"/>
    <w:rsid w:val="008F1AD6"/>
    <w:rsid w:val="008F1B01"/>
    <w:rsid w:val="008F1B34"/>
    <w:rsid w:val="008F1BC2"/>
    <w:rsid w:val="008F1BFA"/>
    <w:rsid w:val="008F1C1A"/>
    <w:rsid w:val="008F1C2F"/>
    <w:rsid w:val="008F1C77"/>
    <w:rsid w:val="008F1CE5"/>
    <w:rsid w:val="008F1CF4"/>
    <w:rsid w:val="008F1D22"/>
    <w:rsid w:val="008F1DCD"/>
    <w:rsid w:val="008F1DE1"/>
    <w:rsid w:val="008F1DF3"/>
    <w:rsid w:val="008F1E3C"/>
    <w:rsid w:val="008F1E49"/>
    <w:rsid w:val="008F1E56"/>
    <w:rsid w:val="008F1EA3"/>
    <w:rsid w:val="008F1EB2"/>
    <w:rsid w:val="008F1F01"/>
    <w:rsid w:val="008F1F6F"/>
    <w:rsid w:val="008F1F77"/>
    <w:rsid w:val="008F1F8E"/>
    <w:rsid w:val="008F1FAC"/>
    <w:rsid w:val="008F1FB5"/>
    <w:rsid w:val="008F1FB9"/>
    <w:rsid w:val="008F1FD2"/>
    <w:rsid w:val="008F1FDE"/>
    <w:rsid w:val="008F1FE0"/>
    <w:rsid w:val="008F1FF8"/>
    <w:rsid w:val="008F2006"/>
    <w:rsid w:val="008F2068"/>
    <w:rsid w:val="008F207A"/>
    <w:rsid w:val="008F20A7"/>
    <w:rsid w:val="008F20DD"/>
    <w:rsid w:val="008F20E0"/>
    <w:rsid w:val="008F2101"/>
    <w:rsid w:val="008F212D"/>
    <w:rsid w:val="008F214B"/>
    <w:rsid w:val="008F21A9"/>
    <w:rsid w:val="008F21DD"/>
    <w:rsid w:val="008F21FC"/>
    <w:rsid w:val="008F2219"/>
    <w:rsid w:val="008F224C"/>
    <w:rsid w:val="008F225F"/>
    <w:rsid w:val="008F2282"/>
    <w:rsid w:val="008F228A"/>
    <w:rsid w:val="008F22D5"/>
    <w:rsid w:val="008F2307"/>
    <w:rsid w:val="008F230C"/>
    <w:rsid w:val="008F2319"/>
    <w:rsid w:val="008F2322"/>
    <w:rsid w:val="008F236F"/>
    <w:rsid w:val="008F23C9"/>
    <w:rsid w:val="008F23E3"/>
    <w:rsid w:val="008F244C"/>
    <w:rsid w:val="008F2494"/>
    <w:rsid w:val="008F251A"/>
    <w:rsid w:val="008F2571"/>
    <w:rsid w:val="008F25E1"/>
    <w:rsid w:val="008F25FA"/>
    <w:rsid w:val="008F2604"/>
    <w:rsid w:val="008F2675"/>
    <w:rsid w:val="008F26AA"/>
    <w:rsid w:val="008F26B0"/>
    <w:rsid w:val="008F26B1"/>
    <w:rsid w:val="008F26E7"/>
    <w:rsid w:val="008F26F1"/>
    <w:rsid w:val="008F270A"/>
    <w:rsid w:val="008F273F"/>
    <w:rsid w:val="008F2745"/>
    <w:rsid w:val="008F2754"/>
    <w:rsid w:val="008F2781"/>
    <w:rsid w:val="008F27C1"/>
    <w:rsid w:val="008F27CD"/>
    <w:rsid w:val="008F27DD"/>
    <w:rsid w:val="008F2822"/>
    <w:rsid w:val="008F2881"/>
    <w:rsid w:val="008F288B"/>
    <w:rsid w:val="008F28C2"/>
    <w:rsid w:val="008F28DB"/>
    <w:rsid w:val="008F28DF"/>
    <w:rsid w:val="008F28F1"/>
    <w:rsid w:val="008F2901"/>
    <w:rsid w:val="008F293C"/>
    <w:rsid w:val="008F2959"/>
    <w:rsid w:val="008F2A26"/>
    <w:rsid w:val="008F2A54"/>
    <w:rsid w:val="008F2A60"/>
    <w:rsid w:val="008F2B59"/>
    <w:rsid w:val="008F2B68"/>
    <w:rsid w:val="008F2BA7"/>
    <w:rsid w:val="008F2BBF"/>
    <w:rsid w:val="008F2BDC"/>
    <w:rsid w:val="008F2C35"/>
    <w:rsid w:val="008F2C50"/>
    <w:rsid w:val="008F2C90"/>
    <w:rsid w:val="008F2CBC"/>
    <w:rsid w:val="008F2CBD"/>
    <w:rsid w:val="008F2D05"/>
    <w:rsid w:val="008F2D1E"/>
    <w:rsid w:val="008F2D36"/>
    <w:rsid w:val="008F2D3A"/>
    <w:rsid w:val="008F2D49"/>
    <w:rsid w:val="008F2D4C"/>
    <w:rsid w:val="008F2D5F"/>
    <w:rsid w:val="008F2D85"/>
    <w:rsid w:val="008F2D8F"/>
    <w:rsid w:val="008F2D90"/>
    <w:rsid w:val="008F2DC3"/>
    <w:rsid w:val="008F2DDF"/>
    <w:rsid w:val="008F2E07"/>
    <w:rsid w:val="008F2E1E"/>
    <w:rsid w:val="008F2E24"/>
    <w:rsid w:val="008F2E3B"/>
    <w:rsid w:val="008F2E40"/>
    <w:rsid w:val="008F2E8A"/>
    <w:rsid w:val="008F2E99"/>
    <w:rsid w:val="008F2EB9"/>
    <w:rsid w:val="008F2F4E"/>
    <w:rsid w:val="008F2F51"/>
    <w:rsid w:val="008F2F8B"/>
    <w:rsid w:val="008F2F90"/>
    <w:rsid w:val="008F2FAB"/>
    <w:rsid w:val="008F2FD1"/>
    <w:rsid w:val="008F2FD6"/>
    <w:rsid w:val="008F3026"/>
    <w:rsid w:val="008F3031"/>
    <w:rsid w:val="008F312F"/>
    <w:rsid w:val="008F3148"/>
    <w:rsid w:val="008F3152"/>
    <w:rsid w:val="008F31C1"/>
    <w:rsid w:val="008F31CF"/>
    <w:rsid w:val="008F31DB"/>
    <w:rsid w:val="008F3208"/>
    <w:rsid w:val="008F320F"/>
    <w:rsid w:val="008F3217"/>
    <w:rsid w:val="008F321D"/>
    <w:rsid w:val="008F3237"/>
    <w:rsid w:val="008F323F"/>
    <w:rsid w:val="008F32EB"/>
    <w:rsid w:val="008F3303"/>
    <w:rsid w:val="008F335E"/>
    <w:rsid w:val="008F3368"/>
    <w:rsid w:val="008F336D"/>
    <w:rsid w:val="008F33AE"/>
    <w:rsid w:val="008F33D1"/>
    <w:rsid w:val="008F33D8"/>
    <w:rsid w:val="008F3401"/>
    <w:rsid w:val="008F3469"/>
    <w:rsid w:val="008F34C5"/>
    <w:rsid w:val="008F34D1"/>
    <w:rsid w:val="008F3514"/>
    <w:rsid w:val="008F3548"/>
    <w:rsid w:val="008F356A"/>
    <w:rsid w:val="008F356B"/>
    <w:rsid w:val="008F35DC"/>
    <w:rsid w:val="008F3614"/>
    <w:rsid w:val="008F3656"/>
    <w:rsid w:val="008F368B"/>
    <w:rsid w:val="008F3697"/>
    <w:rsid w:val="008F369F"/>
    <w:rsid w:val="008F36DE"/>
    <w:rsid w:val="008F371A"/>
    <w:rsid w:val="008F3771"/>
    <w:rsid w:val="008F3784"/>
    <w:rsid w:val="008F384E"/>
    <w:rsid w:val="008F385F"/>
    <w:rsid w:val="008F388C"/>
    <w:rsid w:val="008F38FA"/>
    <w:rsid w:val="008F3922"/>
    <w:rsid w:val="008F392A"/>
    <w:rsid w:val="008F39A0"/>
    <w:rsid w:val="008F39B6"/>
    <w:rsid w:val="008F39CC"/>
    <w:rsid w:val="008F39F9"/>
    <w:rsid w:val="008F3A7C"/>
    <w:rsid w:val="008F3A9E"/>
    <w:rsid w:val="008F3AFC"/>
    <w:rsid w:val="008F3B14"/>
    <w:rsid w:val="008F3B3F"/>
    <w:rsid w:val="008F3B84"/>
    <w:rsid w:val="008F3BA3"/>
    <w:rsid w:val="008F3BB4"/>
    <w:rsid w:val="008F3C00"/>
    <w:rsid w:val="008F3C03"/>
    <w:rsid w:val="008F3C0B"/>
    <w:rsid w:val="008F3C23"/>
    <w:rsid w:val="008F3C46"/>
    <w:rsid w:val="008F3C5D"/>
    <w:rsid w:val="008F3C5F"/>
    <w:rsid w:val="008F3C6C"/>
    <w:rsid w:val="008F3CFD"/>
    <w:rsid w:val="008F3D85"/>
    <w:rsid w:val="008F3E74"/>
    <w:rsid w:val="008F3EE0"/>
    <w:rsid w:val="008F3F8E"/>
    <w:rsid w:val="008F3F92"/>
    <w:rsid w:val="008F3FF3"/>
    <w:rsid w:val="008F3FFA"/>
    <w:rsid w:val="008F400C"/>
    <w:rsid w:val="008F4095"/>
    <w:rsid w:val="008F40A2"/>
    <w:rsid w:val="008F40EE"/>
    <w:rsid w:val="008F40F2"/>
    <w:rsid w:val="008F4110"/>
    <w:rsid w:val="008F416C"/>
    <w:rsid w:val="008F41F0"/>
    <w:rsid w:val="008F4239"/>
    <w:rsid w:val="008F4273"/>
    <w:rsid w:val="008F42B2"/>
    <w:rsid w:val="008F42C5"/>
    <w:rsid w:val="008F42E6"/>
    <w:rsid w:val="008F4324"/>
    <w:rsid w:val="008F4381"/>
    <w:rsid w:val="008F43D0"/>
    <w:rsid w:val="008F43DA"/>
    <w:rsid w:val="008F43DB"/>
    <w:rsid w:val="008F441B"/>
    <w:rsid w:val="008F4484"/>
    <w:rsid w:val="008F44A4"/>
    <w:rsid w:val="008F44AE"/>
    <w:rsid w:val="008F44D2"/>
    <w:rsid w:val="008F44DE"/>
    <w:rsid w:val="008F459A"/>
    <w:rsid w:val="008F45BE"/>
    <w:rsid w:val="008F45F1"/>
    <w:rsid w:val="008F4636"/>
    <w:rsid w:val="008F465D"/>
    <w:rsid w:val="008F4690"/>
    <w:rsid w:val="008F46AE"/>
    <w:rsid w:val="008F46B5"/>
    <w:rsid w:val="008F46DD"/>
    <w:rsid w:val="008F46FB"/>
    <w:rsid w:val="008F4717"/>
    <w:rsid w:val="008F474B"/>
    <w:rsid w:val="008F4763"/>
    <w:rsid w:val="008F4787"/>
    <w:rsid w:val="008F47D2"/>
    <w:rsid w:val="008F47DB"/>
    <w:rsid w:val="008F480F"/>
    <w:rsid w:val="008F483D"/>
    <w:rsid w:val="008F4874"/>
    <w:rsid w:val="008F487A"/>
    <w:rsid w:val="008F48C4"/>
    <w:rsid w:val="008F48EC"/>
    <w:rsid w:val="008F4921"/>
    <w:rsid w:val="008F4986"/>
    <w:rsid w:val="008F49EA"/>
    <w:rsid w:val="008F4A4C"/>
    <w:rsid w:val="008F4AA0"/>
    <w:rsid w:val="008F4AC0"/>
    <w:rsid w:val="008F4AF8"/>
    <w:rsid w:val="008F4B09"/>
    <w:rsid w:val="008F4B1F"/>
    <w:rsid w:val="008F4B39"/>
    <w:rsid w:val="008F4B55"/>
    <w:rsid w:val="008F4B90"/>
    <w:rsid w:val="008F4BC4"/>
    <w:rsid w:val="008F4C2B"/>
    <w:rsid w:val="008F4C47"/>
    <w:rsid w:val="008F4CB1"/>
    <w:rsid w:val="008F4CE2"/>
    <w:rsid w:val="008F4D19"/>
    <w:rsid w:val="008F4D23"/>
    <w:rsid w:val="008F4DCE"/>
    <w:rsid w:val="008F4E2C"/>
    <w:rsid w:val="008F4E72"/>
    <w:rsid w:val="008F4E98"/>
    <w:rsid w:val="008F4EA8"/>
    <w:rsid w:val="008F4EA9"/>
    <w:rsid w:val="008F4EC9"/>
    <w:rsid w:val="008F4ECC"/>
    <w:rsid w:val="008F4F7C"/>
    <w:rsid w:val="008F4FE8"/>
    <w:rsid w:val="008F5005"/>
    <w:rsid w:val="008F500D"/>
    <w:rsid w:val="008F5012"/>
    <w:rsid w:val="008F509E"/>
    <w:rsid w:val="008F50A8"/>
    <w:rsid w:val="008F50BD"/>
    <w:rsid w:val="008F50ED"/>
    <w:rsid w:val="008F5107"/>
    <w:rsid w:val="008F512F"/>
    <w:rsid w:val="008F51A3"/>
    <w:rsid w:val="008F5208"/>
    <w:rsid w:val="008F5214"/>
    <w:rsid w:val="008F5252"/>
    <w:rsid w:val="008F52D4"/>
    <w:rsid w:val="008F52DB"/>
    <w:rsid w:val="008F5339"/>
    <w:rsid w:val="008F5375"/>
    <w:rsid w:val="008F5386"/>
    <w:rsid w:val="008F5424"/>
    <w:rsid w:val="008F543F"/>
    <w:rsid w:val="008F546E"/>
    <w:rsid w:val="008F5488"/>
    <w:rsid w:val="008F549F"/>
    <w:rsid w:val="008F54BB"/>
    <w:rsid w:val="008F54BD"/>
    <w:rsid w:val="008F54DF"/>
    <w:rsid w:val="008F5500"/>
    <w:rsid w:val="008F5509"/>
    <w:rsid w:val="008F5518"/>
    <w:rsid w:val="008F5542"/>
    <w:rsid w:val="008F5576"/>
    <w:rsid w:val="008F55BE"/>
    <w:rsid w:val="008F55DA"/>
    <w:rsid w:val="008F565F"/>
    <w:rsid w:val="008F5832"/>
    <w:rsid w:val="008F5834"/>
    <w:rsid w:val="008F583F"/>
    <w:rsid w:val="008F5862"/>
    <w:rsid w:val="008F5866"/>
    <w:rsid w:val="008F58AA"/>
    <w:rsid w:val="008F58E2"/>
    <w:rsid w:val="008F594E"/>
    <w:rsid w:val="008F59B8"/>
    <w:rsid w:val="008F5A2F"/>
    <w:rsid w:val="008F5A43"/>
    <w:rsid w:val="008F5A91"/>
    <w:rsid w:val="008F5AA5"/>
    <w:rsid w:val="008F5B17"/>
    <w:rsid w:val="008F5B39"/>
    <w:rsid w:val="008F5BC7"/>
    <w:rsid w:val="008F5BDD"/>
    <w:rsid w:val="008F5BDF"/>
    <w:rsid w:val="008F5C41"/>
    <w:rsid w:val="008F5C50"/>
    <w:rsid w:val="008F5CBF"/>
    <w:rsid w:val="008F5CD6"/>
    <w:rsid w:val="008F5D18"/>
    <w:rsid w:val="008F5D26"/>
    <w:rsid w:val="008F5D39"/>
    <w:rsid w:val="008F5D43"/>
    <w:rsid w:val="008F5D45"/>
    <w:rsid w:val="008F5D62"/>
    <w:rsid w:val="008F5D7F"/>
    <w:rsid w:val="008F5DB7"/>
    <w:rsid w:val="008F5DDB"/>
    <w:rsid w:val="008F5DE9"/>
    <w:rsid w:val="008F5E19"/>
    <w:rsid w:val="008F5E6B"/>
    <w:rsid w:val="008F5E6C"/>
    <w:rsid w:val="008F5E6D"/>
    <w:rsid w:val="008F5E7A"/>
    <w:rsid w:val="008F5E7E"/>
    <w:rsid w:val="008F5E9A"/>
    <w:rsid w:val="008F5EC6"/>
    <w:rsid w:val="008F5ED4"/>
    <w:rsid w:val="008F5EE4"/>
    <w:rsid w:val="008F5F01"/>
    <w:rsid w:val="008F5F11"/>
    <w:rsid w:val="008F5F22"/>
    <w:rsid w:val="008F5F41"/>
    <w:rsid w:val="008F5F85"/>
    <w:rsid w:val="008F5FC6"/>
    <w:rsid w:val="008F5FD8"/>
    <w:rsid w:val="008F6084"/>
    <w:rsid w:val="008F6093"/>
    <w:rsid w:val="008F6098"/>
    <w:rsid w:val="008F60BE"/>
    <w:rsid w:val="008F60C2"/>
    <w:rsid w:val="008F6128"/>
    <w:rsid w:val="008F612E"/>
    <w:rsid w:val="008F6140"/>
    <w:rsid w:val="008F616A"/>
    <w:rsid w:val="008F618B"/>
    <w:rsid w:val="008F6196"/>
    <w:rsid w:val="008F61A5"/>
    <w:rsid w:val="008F61CE"/>
    <w:rsid w:val="008F61D4"/>
    <w:rsid w:val="008F61FF"/>
    <w:rsid w:val="008F620F"/>
    <w:rsid w:val="008F621E"/>
    <w:rsid w:val="008F621F"/>
    <w:rsid w:val="008F627C"/>
    <w:rsid w:val="008F627E"/>
    <w:rsid w:val="008F6294"/>
    <w:rsid w:val="008F629C"/>
    <w:rsid w:val="008F62E3"/>
    <w:rsid w:val="008F62F3"/>
    <w:rsid w:val="008F62F4"/>
    <w:rsid w:val="008F633F"/>
    <w:rsid w:val="008F6352"/>
    <w:rsid w:val="008F63FF"/>
    <w:rsid w:val="008F6402"/>
    <w:rsid w:val="008F641E"/>
    <w:rsid w:val="008F6422"/>
    <w:rsid w:val="008F6439"/>
    <w:rsid w:val="008F647B"/>
    <w:rsid w:val="008F64B6"/>
    <w:rsid w:val="008F64B9"/>
    <w:rsid w:val="008F64E7"/>
    <w:rsid w:val="008F6507"/>
    <w:rsid w:val="008F652A"/>
    <w:rsid w:val="008F6544"/>
    <w:rsid w:val="008F65AC"/>
    <w:rsid w:val="008F65BA"/>
    <w:rsid w:val="008F65C7"/>
    <w:rsid w:val="008F65D6"/>
    <w:rsid w:val="008F660A"/>
    <w:rsid w:val="008F6625"/>
    <w:rsid w:val="008F662D"/>
    <w:rsid w:val="008F663A"/>
    <w:rsid w:val="008F6645"/>
    <w:rsid w:val="008F6647"/>
    <w:rsid w:val="008F6653"/>
    <w:rsid w:val="008F668D"/>
    <w:rsid w:val="008F66AE"/>
    <w:rsid w:val="008F66BD"/>
    <w:rsid w:val="008F66C9"/>
    <w:rsid w:val="008F6754"/>
    <w:rsid w:val="008F6774"/>
    <w:rsid w:val="008F6790"/>
    <w:rsid w:val="008F67A2"/>
    <w:rsid w:val="008F67F5"/>
    <w:rsid w:val="008F67F6"/>
    <w:rsid w:val="008F6801"/>
    <w:rsid w:val="008F684C"/>
    <w:rsid w:val="008F684E"/>
    <w:rsid w:val="008F685E"/>
    <w:rsid w:val="008F687F"/>
    <w:rsid w:val="008F68E4"/>
    <w:rsid w:val="008F6912"/>
    <w:rsid w:val="008F6939"/>
    <w:rsid w:val="008F6972"/>
    <w:rsid w:val="008F6981"/>
    <w:rsid w:val="008F698E"/>
    <w:rsid w:val="008F6996"/>
    <w:rsid w:val="008F69BA"/>
    <w:rsid w:val="008F69D6"/>
    <w:rsid w:val="008F69DD"/>
    <w:rsid w:val="008F6A01"/>
    <w:rsid w:val="008F6A15"/>
    <w:rsid w:val="008F6A69"/>
    <w:rsid w:val="008F6A8B"/>
    <w:rsid w:val="008F6B13"/>
    <w:rsid w:val="008F6B83"/>
    <w:rsid w:val="008F6C19"/>
    <w:rsid w:val="008F6C41"/>
    <w:rsid w:val="008F6C49"/>
    <w:rsid w:val="008F6C7A"/>
    <w:rsid w:val="008F6CDA"/>
    <w:rsid w:val="008F6CE0"/>
    <w:rsid w:val="008F6D3C"/>
    <w:rsid w:val="008F6D93"/>
    <w:rsid w:val="008F6DD5"/>
    <w:rsid w:val="008F6E40"/>
    <w:rsid w:val="008F6E93"/>
    <w:rsid w:val="008F6EA8"/>
    <w:rsid w:val="008F6EAC"/>
    <w:rsid w:val="008F6ED8"/>
    <w:rsid w:val="008F6F88"/>
    <w:rsid w:val="008F7021"/>
    <w:rsid w:val="008F7031"/>
    <w:rsid w:val="008F7042"/>
    <w:rsid w:val="008F704B"/>
    <w:rsid w:val="008F7076"/>
    <w:rsid w:val="008F70A1"/>
    <w:rsid w:val="008F7115"/>
    <w:rsid w:val="008F7138"/>
    <w:rsid w:val="008F714A"/>
    <w:rsid w:val="008F719D"/>
    <w:rsid w:val="008F71D7"/>
    <w:rsid w:val="008F7245"/>
    <w:rsid w:val="008F7278"/>
    <w:rsid w:val="008F7291"/>
    <w:rsid w:val="008F72DA"/>
    <w:rsid w:val="008F7333"/>
    <w:rsid w:val="008F7382"/>
    <w:rsid w:val="008F739B"/>
    <w:rsid w:val="008F73DC"/>
    <w:rsid w:val="008F7428"/>
    <w:rsid w:val="008F7432"/>
    <w:rsid w:val="008F74AF"/>
    <w:rsid w:val="008F74C3"/>
    <w:rsid w:val="008F750D"/>
    <w:rsid w:val="008F7538"/>
    <w:rsid w:val="008F75B2"/>
    <w:rsid w:val="008F75C9"/>
    <w:rsid w:val="008F75DA"/>
    <w:rsid w:val="008F75EE"/>
    <w:rsid w:val="008F762D"/>
    <w:rsid w:val="008F764A"/>
    <w:rsid w:val="008F76AF"/>
    <w:rsid w:val="008F76B4"/>
    <w:rsid w:val="008F76BC"/>
    <w:rsid w:val="008F76DF"/>
    <w:rsid w:val="008F773D"/>
    <w:rsid w:val="008F7744"/>
    <w:rsid w:val="008F778D"/>
    <w:rsid w:val="008F78C0"/>
    <w:rsid w:val="008F792B"/>
    <w:rsid w:val="008F7960"/>
    <w:rsid w:val="008F7980"/>
    <w:rsid w:val="008F798B"/>
    <w:rsid w:val="008F79C4"/>
    <w:rsid w:val="008F7A06"/>
    <w:rsid w:val="008F7A26"/>
    <w:rsid w:val="008F7A36"/>
    <w:rsid w:val="008F7A5E"/>
    <w:rsid w:val="008F7A93"/>
    <w:rsid w:val="008F7AA6"/>
    <w:rsid w:val="008F7AB5"/>
    <w:rsid w:val="008F7ACB"/>
    <w:rsid w:val="008F7B4B"/>
    <w:rsid w:val="008F7B81"/>
    <w:rsid w:val="008F7BD7"/>
    <w:rsid w:val="008F7C40"/>
    <w:rsid w:val="008F7C4B"/>
    <w:rsid w:val="008F7C50"/>
    <w:rsid w:val="008F7CA9"/>
    <w:rsid w:val="008F7CC3"/>
    <w:rsid w:val="008F7CC5"/>
    <w:rsid w:val="008F7D03"/>
    <w:rsid w:val="008F7D1B"/>
    <w:rsid w:val="008F7D5A"/>
    <w:rsid w:val="008F7DDB"/>
    <w:rsid w:val="008F7DE1"/>
    <w:rsid w:val="008F7E24"/>
    <w:rsid w:val="008F7E5B"/>
    <w:rsid w:val="008F7E79"/>
    <w:rsid w:val="008F7EC0"/>
    <w:rsid w:val="008F7EED"/>
    <w:rsid w:val="008F7EF6"/>
    <w:rsid w:val="008F7F0A"/>
    <w:rsid w:val="008F7F15"/>
    <w:rsid w:val="008F7F2D"/>
    <w:rsid w:val="008F7F3E"/>
    <w:rsid w:val="008F7F60"/>
    <w:rsid w:val="008F7F74"/>
    <w:rsid w:val="008F7F7B"/>
    <w:rsid w:val="008F7FA3"/>
    <w:rsid w:val="008F7FED"/>
    <w:rsid w:val="00900022"/>
    <w:rsid w:val="00900031"/>
    <w:rsid w:val="0090003E"/>
    <w:rsid w:val="00900061"/>
    <w:rsid w:val="0090009F"/>
    <w:rsid w:val="009000A4"/>
    <w:rsid w:val="009000BB"/>
    <w:rsid w:val="00900142"/>
    <w:rsid w:val="009001D7"/>
    <w:rsid w:val="00900251"/>
    <w:rsid w:val="00900272"/>
    <w:rsid w:val="00900291"/>
    <w:rsid w:val="009002FA"/>
    <w:rsid w:val="00900308"/>
    <w:rsid w:val="00900344"/>
    <w:rsid w:val="0090036B"/>
    <w:rsid w:val="009003A0"/>
    <w:rsid w:val="009003F2"/>
    <w:rsid w:val="009003FF"/>
    <w:rsid w:val="00900422"/>
    <w:rsid w:val="00900429"/>
    <w:rsid w:val="00900434"/>
    <w:rsid w:val="00900449"/>
    <w:rsid w:val="00900473"/>
    <w:rsid w:val="00900485"/>
    <w:rsid w:val="009004A4"/>
    <w:rsid w:val="009004B8"/>
    <w:rsid w:val="009004D3"/>
    <w:rsid w:val="00900504"/>
    <w:rsid w:val="00900528"/>
    <w:rsid w:val="0090057C"/>
    <w:rsid w:val="00900585"/>
    <w:rsid w:val="009005B3"/>
    <w:rsid w:val="009005DB"/>
    <w:rsid w:val="00900606"/>
    <w:rsid w:val="0090066C"/>
    <w:rsid w:val="009006EC"/>
    <w:rsid w:val="009006F4"/>
    <w:rsid w:val="009006FE"/>
    <w:rsid w:val="00900733"/>
    <w:rsid w:val="0090074B"/>
    <w:rsid w:val="0090075D"/>
    <w:rsid w:val="0090077D"/>
    <w:rsid w:val="00900799"/>
    <w:rsid w:val="009007C2"/>
    <w:rsid w:val="009007C3"/>
    <w:rsid w:val="009007D6"/>
    <w:rsid w:val="009007D8"/>
    <w:rsid w:val="00900840"/>
    <w:rsid w:val="00900849"/>
    <w:rsid w:val="0090086B"/>
    <w:rsid w:val="009008D2"/>
    <w:rsid w:val="0090092C"/>
    <w:rsid w:val="00900948"/>
    <w:rsid w:val="009009A0"/>
    <w:rsid w:val="00900A04"/>
    <w:rsid w:val="00900A95"/>
    <w:rsid w:val="00900AB2"/>
    <w:rsid w:val="00900ABE"/>
    <w:rsid w:val="00900AEC"/>
    <w:rsid w:val="00900AEF"/>
    <w:rsid w:val="00900AFA"/>
    <w:rsid w:val="00900B18"/>
    <w:rsid w:val="00900B6C"/>
    <w:rsid w:val="00900BAD"/>
    <w:rsid w:val="00900BBE"/>
    <w:rsid w:val="00900BF4"/>
    <w:rsid w:val="00900C63"/>
    <w:rsid w:val="00900C8D"/>
    <w:rsid w:val="00900CA0"/>
    <w:rsid w:val="00900CC0"/>
    <w:rsid w:val="00900D2E"/>
    <w:rsid w:val="00900D4D"/>
    <w:rsid w:val="00900DFC"/>
    <w:rsid w:val="00900E4F"/>
    <w:rsid w:val="00900E5A"/>
    <w:rsid w:val="00900EB1"/>
    <w:rsid w:val="00900EDD"/>
    <w:rsid w:val="00900EE9"/>
    <w:rsid w:val="00900F45"/>
    <w:rsid w:val="00900F7B"/>
    <w:rsid w:val="00900FC8"/>
    <w:rsid w:val="00900FC9"/>
    <w:rsid w:val="00900FDD"/>
    <w:rsid w:val="00900FF7"/>
    <w:rsid w:val="00901008"/>
    <w:rsid w:val="0090104D"/>
    <w:rsid w:val="00901094"/>
    <w:rsid w:val="00901097"/>
    <w:rsid w:val="00901108"/>
    <w:rsid w:val="00901112"/>
    <w:rsid w:val="009011F4"/>
    <w:rsid w:val="00901296"/>
    <w:rsid w:val="00901304"/>
    <w:rsid w:val="00901310"/>
    <w:rsid w:val="0090131D"/>
    <w:rsid w:val="00901360"/>
    <w:rsid w:val="009013AB"/>
    <w:rsid w:val="0090148F"/>
    <w:rsid w:val="00901492"/>
    <w:rsid w:val="00901504"/>
    <w:rsid w:val="00901560"/>
    <w:rsid w:val="00901587"/>
    <w:rsid w:val="009015A1"/>
    <w:rsid w:val="009015C7"/>
    <w:rsid w:val="009015C9"/>
    <w:rsid w:val="009016A0"/>
    <w:rsid w:val="009016B7"/>
    <w:rsid w:val="009016E9"/>
    <w:rsid w:val="00901701"/>
    <w:rsid w:val="00901757"/>
    <w:rsid w:val="00901778"/>
    <w:rsid w:val="00901788"/>
    <w:rsid w:val="009017B8"/>
    <w:rsid w:val="009017C2"/>
    <w:rsid w:val="0090181E"/>
    <w:rsid w:val="0090182D"/>
    <w:rsid w:val="00901867"/>
    <w:rsid w:val="00901888"/>
    <w:rsid w:val="00901926"/>
    <w:rsid w:val="00901947"/>
    <w:rsid w:val="00901956"/>
    <w:rsid w:val="00901966"/>
    <w:rsid w:val="0090196A"/>
    <w:rsid w:val="00901973"/>
    <w:rsid w:val="0090197D"/>
    <w:rsid w:val="00901A03"/>
    <w:rsid w:val="00901A8D"/>
    <w:rsid w:val="00901AA2"/>
    <w:rsid w:val="00901B33"/>
    <w:rsid w:val="00901B5C"/>
    <w:rsid w:val="00901B66"/>
    <w:rsid w:val="00901C17"/>
    <w:rsid w:val="00901C18"/>
    <w:rsid w:val="00901C28"/>
    <w:rsid w:val="00901C30"/>
    <w:rsid w:val="00901C31"/>
    <w:rsid w:val="00901C4A"/>
    <w:rsid w:val="00901C4D"/>
    <w:rsid w:val="00901CE4"/>
    <w:rsid w:val="00901D27"/>
    <w:rsid w:val="00901DB6"/>
    <w:rsid w:val="00901E08"/>
    <w:rsid w:val="00901E1F"/>
    <w:rsid w:val="00901E34"/>
    <w:rsid w:val="00901E36"/>
    <w:rsid w:val="00901E4E"/>
    <w:rsid w:val="00901E51"/>
    <w:rsid w:val="00901E98"/>
    <w:rsid w:val="00901ED5"/>
    <w:rsid w:val="00901ED6"/>
    <w:rsid w:val="00901EF9"/>
    <w:rsid w:val="00901F00"/>
    <w:rsid w:val="00901F4B"/>
    <w:rsid w:val="00901F5A"/>
    <w:rsid w:val="00901F60"/>
    <w:rsid w:val="00901F81"/>
    <w:rsid w:val="00901FCB"/>
    <w:rsid w:val="00902008"/>
    <w:rsid w:val="0090202B"/>
    <w:rsid w:val="00902063"/>
    <w:rsid w:val="00902098"/>
    <w:rsid w:val="0090209A"/>
    <w:rsid w:val="0090211A"/>
    <w:rsid w:val="00902186"/>
    <w:rsid w:val="00902188"/>
    <w:rsid w:val="009021A7"/>
    <w:rsid w:val="009021AC"/>
    <w:rsid w:val="009021B6"/>
    <w:rsid w:val="009021B7"/>
    <w:rsid w:val="009021C0"/>
    <w:rsid w:val="00902239"/>
    <w:rsid w:val="00902253"/>
    <w:rsid w:val="009022A4"/>
    <w:rsid w:val="009022D5"/>
    <w:rsid w:val="00902315"/>
    <w:rsid w:val="00902327"/>
    <w:rsid w:val="00902378"/>
    <w:rsid w:val="00902392"/>
    <w:rsid w:val="00902423"/>
    <w:rsid w:val="009024B4"/>
    <w:rsid w:val="009024C4"/>
    <w:rsid w:val="009024D1"/>
    <w:rsid w:val="0090250C"/>
    <w:rsid w:val="00902533"/>
    <w:rsid w:val="009025EC"/>
    <w:rsid w:val="00902625"/>
    <w:rsid w:val="0090267F"/>
    <w:rsid w:val="0090270E"/>
    <w:rsid w:val="00902725"/>
    <w:rsid w:val="00902782"/>
    <w:rsid w:val="00902797"/>
    <w:rsid w:val="009027A2"/>
    <w:rsid w:val="009027E2"/>
    <w:rsid w:val="009027E5"/>
    <w:rsid w:val="009027FC"/>
    <w:rsid w:val="0090280A"/>
    <w:rsid w:val="00902818"/>
    <w:rsid w:val="00902827"/>
    <w:rsid w:val="00902862"/>
    <w:rsid w:val="00902878"/>
    <w:rsid w:val="009028EF"/>
    <w:rsid w:val="009028F3"/>
    <w:rsid w:val="009028F8"/>
    <w:rsid w:val="00902910"/>
    <w:rsid w:val="00902934"/>
    <w:rsid w:val="00902997"/>
    <w:rsid w:val="009029C0"/>
    <w:rsid w:val="009029EB"/>
    <w:rsid w:val="00902A15"/>
    <w:rsid w:val="00902A29"/>
    <w:rsid w:val="00902A2F"/>
    <w:rsid w:val="00902A5F"/>
    <w:rsid w:val="00902BBF"/>
    <w:rsid w:val="00902C68"/>
    <w:rsid w:val="00902C72"/>
    <w:rsid w:val="00902C75"/>
    <w:rsid w:val="00902CAC"/>
    <w:rsid w:val="00902D15"/>
    <w:rsid w:val="00902D56"/>
    <w:rsid w:val="00902D63"/>
    <w:rsid w:val="00902DC7"/>
    <w:rsid w:val="00902E0A"/>
    <w:rsid w:val="00902E7F"/>
    <w:rsid w:val="00902EA2"/>
    <w:rsid w:val="00902EC4"/>
    <w:rsid w:val="00902ECA"/>
    <w:rsid w:val="00902F1F"/>
    <w:rsid w:val="00902F2A"/>
    <w:rsid w:val="00902F5B"/>
    <w:rsid w:val="00902F75"/>
    <w:rsid w:val="0090300E"/>
    <w:rsid w:val="0090302A"/>
    <w:rsid w:val="0090304E"/>
    <w:rsid w:val="00903058"/>
    <w:rsid w:val="00903096"/>
    <w:rsid w:val="009030A8"/>
    <w:rsid w:val="009030B2"/>
    <w:rsid w:val="009030B7"/>
    <w:rsid w:val="009030D4"/>
    <w:rsid w:val="00903101"/>
    <w:rsid w:val="00903106"/>
    <w:rsid w:val="00903167"/>
    <w:rsid w:val="00903183"/>
    <w:rsid w:val="00903192"/>
    <w:rsid w:val="009031A6"/>
    <w:rsid w:val="009031E5"/>
    <w:rsid w:val="009031F5"/>
    <w:rsid w:val="0090322B"/>
    <w:rsid w:val="00903238"/>
    <w:rsid w:val="00903275"/>
    <w:rsid w:val="00903278"/>
    <w:rsid w:val="00903290"/>
    <w:rsid w:val="009032ED"/>
    <w:rsid w:val="00903331"/>
    <w:rsid w:val="0090336C"/>
    <w:rsid w:val="0090339B"/>
    <w:rsid w:val="0090339E"/>
    <w:rsid w:val="009033AA"/>
    <w:rsid w:val="009033B3"/>
    <w:rsid w:val="009033BC"/>
    <w:rsid w:val="00903412"/>
    <w:rsid w:val="00903437"/>
    <w:rsid w:val="0090345F"/>
    <w:rsid w:val="00903477"/>
    <w:rsid w:val="0090350E"/>
    <w:rsid w:val="00903522"/>
    <w:rsid w:val="00903529"/>
    <w:rsid w:val="0090353E"/>
    <w:rsid w:val="009035C8"/>
    <w:rsid w:val="009035E2"/>
    <w:rsid w:val="0090360A"/>
    <w:rsid w:val="00903626"/>
    <w:rsid w:val="0090367E"/>
    <w:rsid w:val="0090367F"/>
    <w:rsid w:val="0090368A"/>
    <w:rsid w:val="0090368D"/>
    <w:rsid w:val="009036BE"/>
    <w:rsid w:val="009036FE"/>
    <w:rsid w:val="0090377A"/>
    <w:rsid w:val="0090379A"/>
    <w:rsid w:val="009037BA"/>
    <w:rsid w:val="009037C1"/>
    <w:rsid w:val="009037DE"/>
    <w:rsid w:val="009037ED"/>
    <w:rsid w:val="00903814"/>
    <w:rsid w:val="00903877"/>
    <w:rsid w:val="0090388C"/>
    <w:rsid w:val="0090392E"/>
    <w:rsid w:val="00903972"/>
    <w:rsid w:val="00903A11"/>
    <w:rsid w:val="00903AA5"/>
    <w:rsid w:val="00903ABD"/>
    <w:rsid w:val="00903B0C"/>
    <w:rsid w:val="00903B10"/>
    <w:rsid w:val="00903B4A"/>
    <w:rsid w:val="00903B51"/>
    <w:rsid w:val="00903BCB"/>
    <w:rsid w:val="00903BE3"/>
    <w:rsid w:val="00903BE7"/>
    <w:rsid w:val="00903BF2"/>
    <w:rsid w:val="00903C00"/>
    <w:rsid w:val="00903C58"/>
    <w:rsid w:val="00903C9D"/>
    <w:rsid w:val="00903CAE"/>
    <w:rsid w:val="00903CB7"/>
    <w:rsid w:val="00903CBE"/>
    <w:rsid w:val="00903D59"/>
    <w:rsid w:val="00903D8B"/>
    <w:rsid w:val="00903DFE"/>
    <w:rsid w:val="00903E04"/>
    <w:rsid w:val="00903E09"/>
    <w:rsid w:val="00903E0D"/>
    <w:rsid w:val="00903E12"/>
    <w:rsid w:val="00903E36"/>
    <w:rsid w:val="00903E71"/>
    <w:rsid w:val="00903EC2"/>
    <w:rsid w:val="00903F33"/>
    <w:rsid w:val="00903F6F"/>
    <w:rsid w:val="00903F96"/>
    <w:rsid w:val="00903F9E"/>
    <w:rsid w:val="00903FD1"/>
    <w:rsid w:val="00903FDC"/>
    <w:rsid w:val="00903FF0"/>
    <w:rsid w:val="00903FF6"/>
    <w:rsid w:val="0090403C"/>
    <w:rsid w:val="009040A5"/>
    <w:rsid w:val="009040B7"/>
    <w:rsid w:val="009040C5"/>
    <w:rsid w:val="009040C6"/>
    <w:rsid w:val="009040CD"/>
    <w:rsid w:val="009040EC"/>
    <w:rsid w:val="00904100"/>
    <w:rsid w:val="009041A8"/>
    <w:rsid w:val="00904222"/>
    <w:rsid w:val="00904234"/>
    <w:rsid w:val="0090424C"/>
    <w:rsid w:val="00904266"/>
    <w:rsid w:val="00904282"/>
    <w:rsid w:val="009042A8"/>
    <w:rsid w:val="009042AC"/>
    <w:rsid w:val="00904316"/>
    <w:rsid w:val="00904372"/>
    <w:rsid w:val="0090437D"/>
    <w:rsid w:val="009043CF"/>
    <w:rsid w:val="009043EC"/>
    <w:rsid w:val="00904405"/>
    <w:rsid w:val="0090442F"/>
    <w:rsid w:val="00904465"/>
    <w:rsid w:val="00904479"/>
    <w:rsid w:val="009044DA"/>
    <w:rsid w:val="009044F8"/>
    <w:rsid w:val="009044FA"/>
    <w:rsid w:val="00904595"/>
    <w:rsid w:val="009045DD"/>
    <w:rsid w:val="009045EC"/>
    <w:rsid w:val="009045FA"/>
    <w:rsid w:val="00904673"/>
    <w:rsid w:val="009046B0"/>
    <w:rsid w:val="009047C1"/>
    <w:rsid w:val="009047C2"/>
    <w:rsid w:val="00904800"/>
    <w:rsid w:val="00904801"/>
    <w:rsid w:val="0090480E"/>
    <w:rsid w:val="0090482D"/>
    <w:rsid w:val="00904834"/>
    <w:rsid w:val="00904859"/>
    <w:rsid w:val="00904860"/>
    <w:rsid w:val="00904888"/>
    <w:rsid w:val="00904890"/>
    <w:rsid w:val="00904908"/>
    <w:rsid w:val="00904912"/>
    <w:rsid w:val="0090493D"/>
    <w:rsid w:val="00904958"/>
    <w:rsid w:val="0090496F"/>
    <w:rsid w:val="009049BD"/>
    <w:rsid w:val="009049E1"/>
    <w:rsid w:val="00904A01"/>
    <w:rsid w:val="00904A0C"/>
    <w:rsid w:val="00904A16"/>
    <w:rsid w:val="00904A3F"/>
    <w:rsid w:val="00904ABB"/>
    <w:rsid w:val="00904AF9"/>
    <w:rsid w:val="00904B18"/>
    <w:rsid w:val="00904B2B"/>
    <w:rsid w:val="00904B3E"/>
    <w:rsid w:val="00904BBA"/>
    <w:rsid w:val="00904BFD"/>
    <w:rsid w:val="00904C05"/>
    <w:rsid w:val="00904C23"/>
    <w:rsid w:val="00904C32"/>
    <w:rsid w:val="00904C43"/>
    <w:rsid w:val="00904CBC"/>
    <w:rsid w:val="00904CC7"/>
    <w:rsid w:val="00904CCA"/>
    <w:rsid w:val="00904D0A"/>
    <w:rsid w:val="00904DE2"/>
    <w:rsid w:val="00904DE4"/>
    <w:rsid w:val="00904E6D"/>
    <w:rsid w:val="00904E8F"/>
    <w:rsid w:val="00904F28"/>
    <w:rsid w:val="00904F39"/>
    <w:rsid w:val="00904F4E"/>
    <w:rsid w:val="00904F59"/>
    <w:rsid w:val="00904F60"/>
    <w:rsid w:val="00904F7A"/>
    <w:rsid w:val="00904FA2"/>
    <w:rsid w:val="00904FA8"/>
    <w:rsid w:val="00904FAC"/>
    <w:rsid w:val="00905081"/>
    <w:rsid w:val="00905085"/>
    <w:rsid w:val="009050DE"/>
    <w:rsid w:val="009050EE"/>
    <w:rsid w:val="00905119"/>
    <w:rsid w:val="00905126"/>
    <w:rsid w:val="0090514D"/>
    <w:rsid w:val="00905165"/>
    <w:rsid w:val="0090516F"/>
    <w:rsid w:val="009051B1"/>
    <w:rsid w:val="009051F6"/>
    <w:rsid w:val="0090521E"/>
    <w:rsid w:val="00905246"/>
    <w:rsid w:val="00905251"/>
    <w:rsid w:val="009052BC"/>
    <w:rsid w:val="009052D6"/>
    <w:rsid w:val="00905313"/>
    <w:rsid w:val="00905315"/>
    <w:rsid w:val="0090533C"/>
    <w:rsid w:val="00905342"/>
    <w:rsid w:val="0090537C"/>
    <w:rsid w:val="009053AB"/>
    <w:rsid w:val="00905400"/>
    <w:rsid w:val="0090542E"/>
    <w:rsid w:val="00905434"/>
    <w:rsid w:val="00905475"/>
    <w:rsid w:val="009054BD"/>
    <w:rsid w:val="009054E9"/>
    <w:rsid w:val="0090552C"/>
    <w:rsid w:val="00905535"/>
    <w:rsid w:val="0090560E"/>
    <w:rsid w:val="00905644"/>
    <w:rsid w:val="0090564D"/>
    <w:rsid w:val="00905687"/>
    <w:rsid w:val="0090569C"/>
    <w:rsid w:val="009056A3"/>
    <w:rsid w:val="0090572A"/>
    <w:rsid w:val="0090573E"/>
    <w:rsid w:val="0090574F"/>
    <w:rsid w:val="0090577E"/>
    <w:rsid w:val="009057C3"/>
    <w:rsid w:val="009057DC"/>
    <w:rsid w:val="00905823"/>
    <w:rsid w:val="0090584D"/>
    <w:rsid w:val="00905871"/>
    <w:rsid w:val="009058CE"/>
    <w:rsid w:val="00905927"/>
    <w:rsid w:val="00905940"/>
    <w:rsid w:val="00905952"/>
    <w:rsid w:val="00905963"/>
    <w:rsid w:val="00905983"/>
    <w:rsid w:val="00905A22"/>
    <w:rsid w:val="00905A23"/>
    <w:rsid w:val="00905A28"/>
    <w:rsid w:val="00905A4C"/>
    <w:rsid w:val="00905A56"/>
    <w:rsid w:val="00905A63"/>
    <w:rsid w:val="00905A9C"/>
    <w:rsid w:val="00905B00"/>
    <w:rsid w:val="00905B20"/>
    <w:rsid w:val="00905B36"/>
    <w:rsid w:val="00905B9A"/>
    <w:rsid w:val="00905BC3"/>
    <w:rsid w:val="00905BC5"/>
    <w:rsid w:val="00905BEA"/>
    <w:rsid w:val="00905D1F"/>
    <w:rsid w:val="00905D42"/>
    <w:rsid w:val="00905D5D"/>
    <w:rsid w:val="00905D73"/>
    <w:rsid w:val="00905DAB"/>
    <w:rsid w:val="00905DB7"/>
    <w:rsid w:val="00905DF1"/>
    <w:rsid w:val="00905E0E"/>
    <w:rsid w:val="00905E15"/>
    <w:rsid w:val="00905E4E"/>
    <w:rsid w:val="00905E56"/>
    <w:rsid w:val="00905E90"/>
    <w:rsid w:val="00905EC7"/>
    <w:rsid w:val="00905EC9"/>
    <w:rsid w:val="00905F22"/>
    <w:rsid w:val="00905F44"/>
    <w:rsid w:val="00905F84"/>
    <w:rsid w:val="00905FBA"/>
    <w:rsid w:val="00905FD0"/>
    <w:rsid w:val="00905FDF"/>
    <w:rsid w:val="00906016"/>
    <w:rsid w:val="00906066"/>
    <w:rsid w:val="009060B5"/>
    <w:rsid w:val="009060BE"/>
    <w:rsid w:val="0090616C"/>
    <w:rsid w:val="0090617E"/>
    <w:rsid w:val="00906182"/>
    <w:rsid w:val="009061A6"/>
    <w:rsid w:val="009061B7"/>
    <w:rsid w:val="009061C2"/>
    <w:rsid w:val="009061D7"/>
    <w:rsid w:val="009061DF"/>
    <w:rsid w:val="00906221"/>
    <w:rsid w:val="00906246"/>
    <w:rsid w:val="0090627B"/>
    <w:rsid w:val="00906297"/>
    <w:rsid w:val="009062AC"/>
    <w:rsid w:val="009062DC"/>
    <w:rsid w:val="009062F9"/>
    <w:rsid w:val="00906355"/>
    <w:rsid w:val="0090637D"/>
    <w:rsid w:val="009063CD"/>
    <w:rsid w:val="0090640A"/>
    <w:rsid w:val="00906421"/>
    <w:rsid w:val="00906425"/>
    <w:rsid w:val="00906434"/>
    <w:rsid w:val="0090643D"/>
    <w:rsid w:val="00906442"/>
    <w:rsid w:val="00906452"/>
    <w:rsid w:val="0090645B"/>
    <w:rsid w:val="0090645E"/>
    <w:rsid w:val="00906465"/>
    <w:rsid w:val="0090647C"/>
    <w:rsid w:val="00906551"/>
    <w:rsid w:val="0090659A"/>
    <w:rsid w:val="00906686"/>
    <w:rsid w:val="0090669A"/>
    <w:rsid w:val="0090669D"/>
    <w:rsid w:val="009066E9"/>
    <w:rsid w:val="009066F0"/>
    <w:rsid w:val="00906702"/>
    <w:rsid w:val="0090670D"/>
    <w:rsid w:val="0090672C"/>
    <w:rsid w:val="00906737"/>
    <w:rsid w:val="00906776"/>
    <w:rsid w:val="00906780"/>
    <w:rsid w:val="0090679E"/>
    <w:rsid w:val="009067E0"/>
    <w:rsid w:val="0090680D"/>
    <w:rsid w:val="00906820"/>
    <w:rsid w:val="0090689E"/>
    <w:rsid w:val="00906980"/>
    <w:rsid w:val="009069B8"/>
    <w:rsid w:val="009069C4"/>
    <w:rsid w:val="00906A10"/>
    <w:rsid w:val="00906A82"/>
    <w:rsid w:val="00906A9E"/>
    <w:rsid w:val="00906AF6"/>
    <w:rsid w:val="00906B41"/>
    <w:rsid w:val="00906B6B"/>
    <w:rsid w:val="00906B9D"/>
    <w:rsid w:val="00906BC0"/>
    <w:rsid w:val="00906BD7"/>
    <w:rsid w:val="00906C10"/>
    <w:rsid w:val="00906C30"/>
    <w:rsid w:val="00906C43"/>
    <w:rsid w:val="00906D05"/>
    <w:rsid w:val="00906DB3"/>
    <w:rsid w:val="00906F10"/>
    <w:rsid w:val="00906F2E"/>
    <w:rsid w:val="00906FE3"/>
    <w:rsid w:val="00906FF1"/>
    <w:rsid w:val="00906FFD"/>
    <w:rsid w:val="00907016"/>
    <w:rsid w:val="0090702B"/>
    <w:rsid w:val="00907035"/>
    <w:rsid w:val="00907040"/>
    <w:rsid w:val="00907059"/>
    <w:rsid w:val="00907076"/>
    <w:rsid w:val="0090707A"/>
    <w:rsid w:val="009070ED"/>
    <w:rsid w:val="0090710A"/>
    <w:rsid w:val="0090712F"/>
    <w:rsid w:val="00907188"/>
    <w:rsid w:val="00907190"/>
    <w:rsid w:val="0090719E"/>
    <w:rsid w:val="009071AC"/>
    <w:rsid w:val="009071B6"/>
    <w:rsid w:val="009071F1"/>
    <w:rsid w:val="00907234"/>
    <w:rsid w:val="00907285"/>
    <w:rsid w:val="009072B3"/>
    <w:rsid w:val="009072CA"/>
    <w:rsid w:val="00907316"/>
    <w:rsid w:val="00907376"/>
    <w:rsid w:val="009073AC"/>
    <w:rsid w:val="009073B7"/>
    <w:rsid w:val="009073EF"/>
    <w:rsid w:val="0090746F"/>
    <w:rsid w:val="00907470"/>
    <w:rsid w:val="009074EA"/>
    <w:rsid w:val="009074FA"/>
    <w:rsid w:val="00907501"/>
    <w:rsid w:val="0090750B"/>
    <w:rsid w:val="00907516"/>
    <w:rsid w:val="00907544"/>
    <w:rsid w:val="0090757B"/>
    <w:rsid w:val="009075E5"/>
    <w:rsid w:val="0090768C"/>
    <w:rsid w:val="0090769C"/>
    <w:rsid w:val="009076A9"/>
    <w:rsid w:val="00907704"/>
    <w:rsid w:val="00907750"/>
    <w:rsid w:val="009077BB"/>
    <w:rsid w:val="00907868"/>
    <w:rsid w:val="0090787F"/>
    <w:rsid w:val="009078C8"/>
    <w:rsid w:val="009078E5"/>
    <w:rsid w:val="009078FC"/>
    <w:rsid w:val="00907925"/>
    <w:rsid w:val="00907993"/>
    <w:rsid w:val="009079A7"/>
    <w:rsid w:val="009079C6"/>
    <w:rsid w:val="009079D8"/>
    <w:rsid w:val="009079E4"/>
    <w:rsid w:val="009079F6"/>
    <w:rsid w:val="00907A48"/>
    <w:rsid w:val="00907A56"/>
    <w:rsid w:val="00907A72"/>
    <w:rsid w:val="00907A96"/>
    <w:rsid w:val="00907AA6"/>
    <w:rsid w:val="00907AB4"/>
    <w:rsid w:val="00907AD9"/>
    <w:rsid w:val="00907B2C"/>
    <w:rsid w:val="00907B2F"/>
    <w:rsid w:val="00907B31"/>
    <w:rsid w:val="00907B7E"/>
    <w:rsid w:val="00907BB1"/>
    <w:rsid w:val="00907BD4"/>
    <w:rsid w:val="00907BD5"/>
    <w:rsid w:val="00907C15"/>
    <w:rsid w:val="00907C25"/>
    <w:rsid w:val="00907C82"/>
    <w:rsid w:val="00907CE1"/>
    <w:rsid w:val="00907D0D"/>
    <w:rsid w:val="00907D12"/>
    <w:rsid w:val="00907D1A"/>
    <w:rsid w:val="00907D1D"/>
    <w:rsid w:val="00907D23"/>
    <w:rsid w:val="00907D2B"/>
    <w:rsid w:val="00907DF1"/>
    <w:rsid w:val="00907E0E"/>
    <w:rsid w:val="00907E28"/>
    <w:rsid w:val="00907E4B"/>
    <w:rsid w:val="00907E7B"/>
    <w:rsid w:val="00907E95"/>
    <w:rsid w:val="00907EC2"/>
    <w:rsid w:val="00907EF9"/>
    <w:rsid w:val="00907F4B"/>
    <w:rsid w:val="00907F72"/>
    <w:rsid w:val="00907F8C"/>
    <w:rsid w:val="00907F91"/>
    <w:rsid w:val="00907F95"/>
    <w:rsid w:val="00907FBE"/>
    <w:rsid w:val="00907FC1"/>
    <w:rsid w:val="00907FC9"/>
    <w:rsid w:val="00910012"/>
    <w:rsid w:val="0091008D"/>
    <w:rsid w:val="00910129"/>
    <w:rsid w:val="00910138"/>
    <w:rsid w:val="00910148"/>
    <w:rsid w:val="00910232"/>
    <w:rsid w:val="00910283"/>
    <w:rsid w:val="009102A5"/>
    <w:rsid w:val="009102DD"/>
    <w:rsid w:val="00910304"/>
    <w:rsid w:val="00910340"/>
    <w:rsid w:val="0091036F"/>
    <w:rsid w:val="009103A5"/>
    <w:rsid w:val="009103AF"/>
    <w:rsid w:val="009103CF"/>
    <w:rsid w:val="009103FD"/>
    <w:rsid w:val="00910476"/>
    <w:rsid w:val="0091049F"/>
    <w:rsid w:val="009104BA"/>
    <w:rsid w:val="009104BB"/>
    <w:rsid w:val="00910521"/>
    <w:rsid w:val="00910584"/>
    <w:rsid w:val="009105C6"/>
    <w:rsid w:val="009105C7"/>
    <w:rsid w:val="00910654"/>
    <w:rsid w:val="00910664"/>
    <w:rsid w:val="0091069A"/>
    <w:rsid w:val="009106B5"/>
    <w:rsid w:val="009106F6"/>
    <w:rsid w:val="00910766"/>
    <w:rsid w:val="0091077E"/>
    <w:rsid w:val="009107A8"/>
    <w:rsid w:val="009107B7"/>
    <w:rsid w:val="009107C3"/>
    <w:rsid w:val="009107F0"/>
    <w:rsid w:val="009107F5"/>
    <w:rsid w:val="0091080C"/>
    <w:rsid w:val="0091081D"/>
    <w:rsid w:val="00910861"/>
    <w:rsid w:val="00910886"/>
    <w:rsid w:val="009108A7"/>
    <w:rsid w:val="00910900"/>
    <w:rsid w:val="00910910"/>
    <w:rsid w:val="0091092C"/>
    <w:rsid w:val="00910933"/>
    <w:rsid w:val="0091095B"/>
    <w:rsid w:val="00910988"/>
    <w:rsid w:val="009109A8"/>
    <w:rsid w:val="009109AA"/>
    <w:rsid w:val="009109C6"/>
    <w:rsid w:val="009109CF"/>
    <w:rsid w:val="009109F9"/>
    <w:rsid w:val="00910A41"/>
    <w:rsid w:val="00910A52"/>
    <w:rsid w:val="00910A6B"/>
    <w:rsid w:val="00910AE6"/>
    <w:rsid w:val="00910AED"/>
    <w:rsid w:val="00910B6D"/>
    <w:rsid w:val="00910B85"/>
    <w:rsid w:val="00910BAC"/>
    <w:rsid w:val="00910C09"/>
    <w:rsid w:val="00910C2D"/>
    <w:rsid w:val="00910C93"/>
    <w:rsid w:val="00910C97"/>
    <w:rsid w:val="00910C9E"/>
    <w:rsid w:val="00910CB8"/>
    <w:rsid w:val="00910CC9"/>
    <w:rsid w:val="00910D02"/>
    <w:rsid w:val="00910D09"/>
    <w:rsid w:val="00910DCD"/>
    <w:rsid w:val="00910E09"/>
    <w:rsid w:val="00910E2D"/>
    <w:rsid w:val="00910E56"/>
    <w:rsid w:val="00910E5D"/>
    <w:rsid w:val="00910EBF"/>
    <w:rsid w:val="00910EC5"/>
    <w:rsid w:val="00910ED5"/>
    <w:rsid w:val="00910EF8"/>
    <w:rsid w:val="00910F4B"/>
    <w:rsid w:val="00910F68"/>
    <w:rsid w:val="00910F86"/>
    <w:rsid w:val="00910FCE"/>
    <w:rsid w:val="00910FD3"/>
    <w:rsid w:val="00910FDD"/>
    <w:rsid w:val="00910FEA"/>
    <w:rsid w:val="0091101C"/>
    <w:rsid w:val="00911049"/>
    <w:rsid w:val="0091106D"/>
    <w:rsid w:val="00911084"/>
    <w:rsid w:val="009110E4"/>
    <w:rsid w:val="00911106"/>
    <w:rsid w:val="0091112C"/>
    <w:rsid w:val="00911134"/>
    <w:rsid w:val="00911143"/>
    <w:rsid w:val="00911144"/>
    <w:rsid w:val="00911188"/>
    <w:rsid w:val="00911197"/>
    <w:rsid w:val="00911218"/>
    <w:rsid w:val="00911240"/>
    <w:rsid w:val="009112C9"/>
    <w:rsid w:val="009112D0"/>
    <w:rsid w:val="00911335"/>
    <w:rsid w:val="00911398"/>
    <w:rsid w:val="00911414"/>
    <w:rsid w:val="00911509"/>
    <w:rsid w:val="00911535"/>
    <w:rsid w:val="0091156D"/>
    <w:rsid w:val="009115B7"/>
    <w:rsid w:val="009115C7"/>
    <w:rsid w:val="009115FE"/>
    <w:rsid w:val="0091161F"/>
    <w:rsid w:val="00911638"/>
    <w:rsid w:val="00911639"/>
    <w:rsid w:val="00911651"/>
    <w:rsid w:val="0091168D"/>
    <w:rsid w:val="009116A0"/>
    <w:rsid w:val="00911723"/>
    <w:rsid w:val="00911770"/>
    <w:rsid w:val="009117BE"/>
    <w:rsid w:val="009117D0"/>
    <w:rsid w:val="009117D8"/>
    <w:rsid w:val="00911830"/>
    <w:rsid w:val="0091184C"/>
    <w:rsid w:val="0091185B"/>
    <w:rsid w:val="009118C1"/>
    <w:rsid w:val="009118C5"/>
    <w:rsid w:val="009118D3"/>
    <w:rsid w:val="009118E3"/>
    <w:rsid w:val="009118ED"/>
    <w:rsid w:val="00911917"/>
    <w:rsid w:val="0091191C"/>
    <w:rsid w:val="00911B06"/>
    <w:rsid w:val="00911B40"/>
    <w:rsid w:val="00911B5C"/>
    <w:rsid w:val="00911B73"/>
    <w:rsid w:val="00911B83"/>
    <w:rsid w:val="00911BB2"/>
    <w:rsid w:val="00911BB5"/>
    <w:rsid w:val="00911BD1"/>
    <w:rsid w:val="00911BDC"/>
    <w:rsid w:val="00911CAA"/>
    <w:rsid w:val="00911CE2"/>
    <w:rsid w:val="00911CF2"/>
    <w:rsid w:val="00911CFC"/>
    <w:rsid w:val="00911D2F"/>
    <w:rsid w:val="00911D58"/>
    <w:rsid w:val="00911D59"/>
    <w:rsid w:val="00911DC1"/>
    <w:rsid w:val="00911DCC"/>
    <w:rsid w:val="00911DD2"/>
    <w:rsid w:val="00911DED"/>
    <w:rsid w:val="00911E27"/>
    <w:rsid w:val="00911E5C"/>
    <w:rsid w:val="00911E97"/>
    <w:rsid w:val="00911EAA"/>
    <w:rsid w:val="00911F24"/>
    <w:rsid w:val="00911F29"/>
    <w:rsid w:val="00911F38"/>
    <w:rsid w:val="00911FAD"/>
    <w:rsid w:val="00911FFD"/>
    <w:rsid w:val="0091200F"/>
    <w:rsid w:val="00912052"/>
    <w:rsid w:val="009120E0"/>
    <w:rsid w:val="0091217B"/>
    <w:rsid w:val="0091219A"/>
    <w:rsid w:val="009121F1"/>
    <w:rsid w:val="009121FC"/>
    <w:rsid w:val="0091221C"/>
    <w:rsid w:val="009122CF"/>
    <w:rsid w:val="0091233D"/>
    <w:rsid w:val="00912347"/>
    <w:rsid w:val="00912365"/>
    <w:rsid w:val="009123AD"/>
    <w:rsid w:val="009123EA"/>
    <w:rsid w:val="0091244A"/>
    <w:rsid w:val="00912451"/>
    <w:rsid w:val="00912495"/>
    <w:rsid w:val="009124A3"/>
    <w:rsid w:val="0091253D"/>
    <w:rsid w:val="0091255A"/>
    <w:rsid w:val="009125A1"/>
    <w:rsid w:val="009125BB"/>
    <w:rsid w:val="009125DC"/>
    <w:rsid w:val="00912637"/>
    <w:rsid w:val="0091265A"/>
    <w:rsid w:val="0091268A"/>
    <w:rsid w:val="00912711"/>
    <w:rsid w:val="00912728"/>
    <w:rsid w:val="0091275E"/>
    <w:rsid w:val="00912767"/>
    <w:rsid w:val="00912778"/>
    <w:rsid w:val="009127CF"/>
    <w:rsid w:val="009127FD"/>
    <w:rsid w:val="00912816"/>
    <w:rsid w:val="00912820"/>
    <w:rsid w:val="00912823"/>
    <w:rsid w:val="00912853"/>
    <w:rsid w:val="009128B0"/>
    <w:rsid w:val="009128C7"/>
    <w:rsid w:val="00912931"/>
    <w:rsid w:val="0091294F"/>
    <w:rsid w:val="00912972"/>
    <w:rsid w:val="0091297D"/>
    <w:rsid w:val="009129ED"/>
    <w:rsid w:val="00912A50"/>
    <w:rsid w:val="00912A9D"/>
    <w:rsid w:val="00912AA3"/>
    <w:rsid w:val="00912AAD"/>
    <w:rsid w:val="00912AF5"/>
    <w:rsid w:val="00912B1A"/>
    <w:rsid w:val="00912B22"/>
    <w:rsid w:val="00912B78"/>
    <w:rsid w:val="00912B98"/>
    <w:rsid w:val="00912BA2"/>
    <w:rsid w:val="00912BD9"/>
    <w:rsid w:val="00912C57"/>
    <w:rsid w:val="00912C80"/>
    <w:rsid w:val="00912C97"/>
    <w:rsid w:val="00912CAB"/>
    <w:rsid w:val="00912CD1"/>
    <w:rsid w:val="00912CF3"/>
    <w:rsid w:val="00912D06"/>
    <w:rsid w:val="00912D30"/>
    <w:rsid w:val="00912DDD"/>
    <w:rsid w:val="00912EBD"/>
    <w:rsid w:val="00912EC1"/>
    <w:rsid w:val="00912EE4"/>
    <w:rsid w:val="00912F2C"/>
    <w:rsid w:val="00912F2F"/>
    <w:rsid w:val="00912F5F"/>
    <w:rsid w:val="00912F7A"/>
    <w:rsid w:val="00912FA0"/>
    <w:rsid w:val="00912FE8"/>
    <w:rsid w:val="0091309A"/>
    <w:rsid w:val="009130CA"/>
    <w:rsid w:val="00913117"/>
    <w:rsid w:val="00913135"/>
    <w:rsid w:val="0091315A"/>
    <w:rsid w:val="00913179"/>
    <w:rsid w:val="00913182"/>
    <w:rsid w:val="009131D3"/>
    <w:rsid w:val="009131E7"/>
    <w:rsid w:val="00913248"/>
    <w:rsid w:val="00913287"/>
    <w:rsid w:val="009132A3"/>
    <w:rsid w:val="009132D4"/>
    <w:rsid w:val="009132F9"/>
    <w:rsid w:val="00913312"/>
    <w:rsid w:val="00913338"/>
    <w:rsid w:val="00913341"/>
    <w:rsid w:val="00913349"/>
    <w:rsid w:val="00913351"/>
    <w:rsid w:val="009133C0"/>
    <w:rsid w:val="009133E3"/>
    <w:rsid w:val="009133E9"/>
    <w:rsid w:val="0091344F"/>
    <w:rsid w:val="00913463"/>
    <w:rsid w:val="00913481"/>
    <w:rsid w:val="009134DE"/>
    <w:rsid w:val="009134DF"/>
    <w:rsid w:val="0091351D"/>
    <w:rsid w:val="0091357E"/>
    <w:rsid w:val="009135AE"/>
    <w:rsid w:val="009135D4"/>
    <w:rsid w:val="009135FA"/>
    <w:rsid w:val="009135FB"/>
    <w:rsid w:val="00913654"/>
    <w:rsid w:val="009136B9"/>
    <w:rsid w:val="009136C9"/>
    <w:rsid w:val="00913704"/>
    <w:rsid w:val="0091370D"/>
    <w:rsid w:val="0091373A"/>
    <w:rsid w:val="0091373B"/>
    <w:rsid w:val="00913755"/>
    <w:rsid w:val="0091378A"/>
    <w:rsid w:val="0091379A"/>
    <w:rsid w:val="009137A5"/>
    <w:rsid w:val="009137E2"/>
    <w:rsid w:val="0091380F"/>
    <w:rsid w:val="00913838"/>
    <w:rsid w:val="00913862"/>
    <w:rsid w:val="0091386D"/>
    <w:rsid w:val="0091386E"/>
    <w:rsid w:val="009138E4"/>
    <w:rsid w:val="00913902"/>
    <w:rsid w:val="00913969"/>
    <w:rsid w:val="0091399B"/>
    <w:rsid w:val="009139CE"/>
    <w:rsid w:val="00913A04"/>
    <w:rsid w:val="00913A4C"/>
    <w:rsid w:val="00913A71"/>
    <w:rsid w:val="00913AA0"/>
    <w:rsid w:val="00913AAB"/>
    <w:rsid w:val="00913ADB"/>
    <w:rsid w:val="00913B00"/>
    <w:rsid w:val="00913B36"/>
    <w:rsid w:val="00913B52"/>
    <w:rsid w:val="00913B94"/>
    <w:rsid w:val="00913BA4"/>
    <w:rsid w:val="00913BA5"/>
    <w:rsid w:val="00913BDA"/>
    <w:rsid w:val="00913C07"/>
    <w:rsid w:val="00913C1F"/>
    <w:rsid w:val="00913C3E"/>
    <w:rsid w:val="00913C66"/>
    <w:rsid w:val="00913C79"/>
    <w:rsid w:val="00913CCD"/>
    <w:rsid w:val="00913CDD"/>
    <w:rsid w:val="00913CE7"/>
    <w:rsid w:val="00913CF8"/>
    <w:rsid w:val="00913D10"/>
    <w:rsid w:val="00913D16"/>
    <w:rsid w:val="00913D8D"/>
    <w:rsid w:val="00913DD5"/>
    <w:rsid w:val="00913E38"/>
    <w:rsid w:val="00913E5C"/>
    <w:rsid w:val="00913E7D"/>
    <w:rsid w:val="00913E89"/>
    <w:rsid w:val="00913EA7"/>
    <w:rsid w:val="00913F00"/>
    <w:rsid w:val="00913F32"/>
    <w:rsid w:val="00913F86"/>
    <w:rsid w:val="00913FAE"/>
    <w:rsid w:val="00913FE7"/>
    <w:rsid w:val="00913FEC"/>
    <w:rsid w:val="00914035"/>
    <w:rsid w:val="00914053"/>
    <w:rsid w:val="009140A0"/>
    <w:rsid w:val="009140EE"/>
    <w:rsid w:val="009141AE"/>
    <w:rsid w:val="009141BC"/>
    <w:rsid w:val="009141C8"/>
    <w:rsid w:val="009141D3"/>
    <w:rsid w:val="009141D6"/>
    <w:rsid w:val="00914217"/>
    <w:rsid w:val="00914236"/>
    <w:rsid w:val="00914249"/>
    <w:rsid w:val="00914252"/>
    <w:rsid w:val="00914270"/>
    <w:rsid w:val="00914286"/>
    <w:rsid w:val="009142B2"/>
    <w:rsid w:val="009142D2"/>
    <w:rsid w:val="009142DD"/>
    <w:rsid w:val="009142E8"/>
    <w:rsid w:val="009142EF"/>
    <w:rsid w:val="009142F5"/>
    <w:rsid w:val="0091434D"/>
    <w:rsid w:val="009143FF"/>
    <w:rsid w:val="00914417"/>
    <w:rsid w:val="0091441D"/>
    <w:rsid w:val="0091443C"/>
    <w:rsid w:val="0091443D"/>
    <w:rsid w:val="0091444C"/>
    <w:rsid w:val="00914485"/>
    <w:rsid w:val="0091449A"/>
    <w:rsid w:val="009144C3"/>
    <w:rsid w:val="009144EB"/>
    <w:rsid w:val="00914527"/>
    <w:rsid w:val="00914545"/>
    <w:rsid w:val="00914551"/>
    <w:rsid w:val="00914588"/>
    <w:rsid w:val="0091458B"/>
    <w:rsid w:val="009145B2"/>
    <w:rsid w:val="009145D5"/>
    <w:rsid w:val="00914602"/>
    <w:rsid w:val="0091463C"/>
    <w:rsid w:val="0091464A"/>
    <w:rsid w:val="0091466E"/>
    <w:rsid w:val="00914689"/>
    <w:rsid w:val="009146A1"/>
    <w:rsid w:val="009146B0"/>
    <w:rsid w:val="009146C5"/>
    <w:rsid w:val="009146CE"/>
    <w:rsid w:val="009146CF"/>
    <w:rsid w:val="009146F4"/>
    <w:rsid w:val="0091472E"/>
    <w:rsid w:val="009147A7"/>
    <w:rsid w:val="009147E7"/>
    <w:rsid w:val="009147FE"/>
    <w:rsid w:val="00914802"/>
    <w:rsid w:val="00914813"/>
    <w:rsid w:val="00914849"/>
    <w:rsid w:val="00914853"/>
    <w:rsid w:val="00914879"/>
    <w:rsid w:val="009148A7"/>
    <w:rsid w:val="009148B0"/>
    <w:rsid w:val="00914903"/>
    <w:rsid w:val="00914925"/>
    <w:rsid w:val="009149B6"/>
    <w:rsid w:val="009149C3"/>
    <w:rsid w:val="009149E8"/>
    <w:rsid w:val="009149FB"/>
    <w:rsid w:val="00914A8E"/>
    <w:rsid w:val="00914ADC"/>
    <w:rsid w:val="00914B16"/>
    <w:rsid w:val="00914B1D"/>
    <w:rsid w:val="00914B65"/>
    <w:rsid w:val="00914B72"/>
    <w:rsid w:val="00914B9D"/>
    <w:rsid w:val="00914BF0"/>
    <w:rsid w:val="00914C17"/>
    <w:rsid w:val="00914C75"/>
    <w:rsid w:val="00914C7E"/>
    <w:rsid w:val="00914CB7"/>
    <w:rsid w:val="00914D32"/>
    <w:rsid w:val="00914D84"/>
    <w:rsid w:val="00914E11"/>
    <w:rsid w:val="00914E1C"/>
    <w:rsid w:val="00914E1E"/>
    <w:rsid w:val="00914EB0"/>
    <w:rsid w:val="00914ED6"/>
    <w:rsid w:val="00914ED9"/>
    <w:rsid w:val="00914EDC"/>
    <w:rsid w:val="00914F10"/>
    <w:rsid w:val="00914F90"/>
    <w:rsid w:val="00914FE3"/>
    <w:rsid w:val="0091500C"/>
    <w:rsid w:val="00915018"/>
    <w:rsid w:val="00915046"/>
    <w:rsid w:val="0091508A"/>
    <w:rsid w:val="0091508C"/>
    <w:rsid w:val="009150A9"/>
    <w:rsid w:val="009150D8"/>
    <w:rsid w:val="009150F3"/>
    <w:rsid w:val="0091512F"/>
    <w:rsid w:val="00915158"/>
    <w:rsid w:val="009151BA"/>
    <w:rsid w:val="009151C8"/>
    <w:rsid w:val="00915208"/>
    <w:rsid w:val="00915214"/>
    <w:rsid w:val="009152D5"/>
    <w:rsid w:val="00915305"/>
    <w:rsid w:val="009153A6"/>
    <w:rsid w:val="009153CE"/>
    <w:rsid w:val="009153F3"/>
    <w:rsid w:val="00915440"/>
    <w:rsid w:val="00915446"/>
    <w:rsid w:val="0091545F"/>
    <w:rsid w:val="009154CD"/>
    <w:rsid w:val="009154D4"/>
    <w:rsid w:val="00915531"/>
    <w:rsid w:val="00915565"/>
    <w:rsid w:val="00915569"/>
    <w:rsid w:val="0091556C"/>
    <w:rsid w:val="00915571"/>
    <w:rsid w:val="00915579"/>
    <w:rsid w:val="0091559E"/>
    <w:rsid w:val="00915641"/>
    <w:rsid w:val="00915662"/>
    <w:rsid w:val="00915666"/>
    <w:rsid w:val="009156A4"/>
    <w:rsid w:val="009156B3"/>
    <w:rsid w:val="009156B8"/>
    <w:rsid w:val="00915702"/>
    <w:rsid w:val="00915706"/>
    <w:rsid w:val="00915743"/>
    <w:rsid w:val="00915760"/>
    <w:rsid w:val="0091578B"/>
    <w:rsid w:val="009157A7"/>
    <w:rsid w:val="009157F4"/>
    <w:rsid w:val="00915837"/>
    <w:rsid w:val="00915860"/>
    <w:rsid w:val="009158FC"/>
    <w:rsid w:val="0091590B"/>
    <w:rsid w:val="0091595B"/>
    <w:rsid w:val="0091596F"/>
    <w:rsid w:val="009159D7"/>
    <w:rsid w:val="00915A12"/>
    <w:rsid w:val="00915A56"/>
    <w:rsid w:val="00915A64"/>
    <w:rsid w:val="00915AA2"/>
    <w:rsid w:val="00915AD1"/>
    <w:rsid w:val="00915B08"/>
    <w:rsid w:val="00915B14"/>
    <w:rsid w:val="00915B1C"/>
    <w:rsid w:val="00915B7E"/>
    <w:rsid w:val="00915B9F"/>
    <w:rsid w:val="00915BB8"/>
    <w:rsid w:val="00915C70"/>
    <w:rsid w:val="00915C79"/>
    <w:rsid w:val="00915CDB"/>
    <w:rsid w:val="00915CF7"/>
    <w:rsid w:val="00915D4D"/>
    <w:rsid w:val="00915D58"/>
    <w:rsid w:val="00915D8B"/>
    <w:rsid w:val="00915DC1"/>
    <w:rsid w:val="00915DCD"/>
    <w:rsid w:val="00915E3F"/>
    <w:rsid w:val="00915E50"/>
    <w:rsid w:val="00915ECC"/>
    <w:rsid w:val="00915EFF"/>
    <w:rsid w:val="00915F11"/>
    <w:rsid w:val="00915F1D"/>
    <w:rsid w:val="00915F77"/>
    <w:rsid w:val="00915F82"/>
    <w:rsid w:val="00915FB2"/>
    <w:rsid w:val="00915FBA"/>
    <w:rsid w:val="00915FF1"/>
    <w:rsid w:val="0091600D"/>
    <w:rsid w:val="0091600F"/>
    <w:rsid w:val="00916069"/>
    <w:rsid w:val="009160CB"/>
    <w:rsid w:val="009160DA"/>
    <w:rsid w:val="0091619C"/>
    <w:rsid w:val="009161B8"/>
    <w:rsid w:val="009161E5"/>
    <w:rsid w:val="009161E7"/>
    <w:rsid w:val="0091621A"/>
    <w:rsid w:val="00916306"/>
    <w:rsid w:val="00916310"/>
    <w:rsid w:val="00916341"/>
    <w:rsid w:val="0091634B"/>
    <w:rsid w:val="0091635B"/>
    <w:rsid w:val="0091637E"/>
    <w:rsid w:val="0091637F"/>
    <w:rsid w:val="0091638B"/>
    <w:rsid w:val="009163C9"/>
    <w:rsid w:val="009163D3"/>
    <w:rsid w:val="0091640D"/>
    <w:rsid w:val="0091640F"/>
    <w:rsid w:val="00916416"/>
    <w:rsid w:val="009164F6"/>
    <w:rsid w:val="0091650A"/>
    <w:rsid w:val="00916527"/>
    <w:rsid w:val="0091654F"/>
    <w:rsid w:val="009165A9"/>
    <w:rsid w:val="009165B3"/>
    <w:rsid w:val="009165C7"/>
    <w:rsid w:val="00916667"/>
    <w:rsid w:val="00916670"/>
    <w:rsid w:val="00916688"/>
    <w:rsid w:val="009166C0"/>
    <w:rsid w:val="009166C9"/>
    <w:rsid w:val="009166FB"/>
    <w:rsid w:val="00916751"/>
    <w:rsid w:val="00916767"/>
    <w:rsid w:val="00916794"/>
    <w:rsid w:val="009167D6"/>
    <w:rsid w:val="00916809"/>
    <w:rsid w:val="00916844"/>
    <w:rsid w:val="00916848"/>
    <w:rsid w:val="0091685A"/>
    <w:rsid w:val="0091687D"/>
    <w:rsid w:val="00916955"/>
    <w:rsid w:val="00916956"/>
    <w:rsid w:val="00916967"/>
    <w:rsid w:val="00916979"/>
    <w:rsid w:val="0091698A"/>
    <w:rsid w:val="00916996"/>
    <w:rsid w:val="009169B4"/>
    <w:rsid w:val="009169EE"/>
    <w:rsid w:val="009169FE"/>
    <w:rsid w:val="00916A48"/>
    <w:rsid w:val="00916A84"/>
    <w:rsid w:val="00916B30"/>
    <w:rsid w:val="00916B44"/>
    <w:rsid w:val="00916B59"/>
    <w:rsid w:val="00916B91"/>
    <w:rsid w:val="00916BA9"/>
    <w:rsid w:val="00916BB8"/>
    <w:rsid w:val="00916BCD"/>
    <w:rsid w:val="00916C44"/>
    <w:rsid w:val="00916C59"/>
    <w:rsid w:val="00916CD2"/>
    <w:rsid w:val="00916CFA"/>
    <w:rsid w:val="00916CFC"/>
    <w:rsid w:val="00916D4F"/>
    <w:rsid w:val="00916DE1"/>
    <w:rsid w:val="00916E3B"/>
    <w:rsid w:val="00916E63"/>
    <w:rsid w:val="00916EEE"/>
    <w:rsid w:val="00916F64"/>
    <w:rsid w:val="00916FF8"/>
    <w:rsid w:val="00916FFD"/>
    <w:rsid w:val="00916FFF"/>
    <w:rsid w:val="00917001"/>
    <w:rsid w:val="0091706E"/>
    <w:rsid w:val="009170C4"/>
    <w:rsid w:val="00917137"/>
    <w:rsid w:val="009171DB"/>
    <w:rsid w:val="00917211"/>
    <w:rsid w:val="0091722A"/>
    <w:rsid w:val="0091722F"/>
    <w:rsid w:val="00917268"/>
    <w:rsid w:val="0091727F"/>
    <w:rsid w:val="009172E0"/>
    <w:rsid w:val="00917360"/>
    <w:rsid w:val="0091736A"/>
    <w:rsid w:val="009173B3"/>
    <w:rsid w:val="009173BF"/>
    <w:rsid w:val="009173D5"/>
    <w:rsid w:val="009173DB"/>
    <w:rsid w:val="009173FF"/>
    <w:rsid w:val="00917476"/>
    <w:rsid w:val="0091747C"/>
    <w:rsid w:val="0091749E"/>
    <w:rsid w:val="009174AB"/>
    <w:rsid w:val="009174B6"/>
    <w:rsid w:val="00917508"/>
    <w:rsid w:val="00917529"/>
    <w:rsid w:val="00917533"/>
    <w:rsid w:val="00917554"/>
    <w:rsid w:val="009175AC"/>
    <w:rsid w:val="009175D1"/>
    <w:rsid w:val="009175D5"/>
    <w:rsid w:val="00917607"/>
    <w:rsid w:val="00917623"/>
    <w:rsid w:val="0091763D"/>
    <w:rsid w:val="00917675"/>
    <w:rsid w:val="009176AE"/>
    <w:rsid w:val="009176AF"/>
    <w:rsid w:val="009176E8"/>
    <w:rsid w:val="0091771E"/>
    <w:rsid w:val="00917732"/>
    <w:rsid w:val="0091775B"/>
    <w:rsid w:val="00917771"/>
    <w:rsid w:val="009177A3"/>
    <w:rsid w:val="009177A5"/>
    <w:rsid w:val="009177C1"/>
    <w:rsid w:val="009177FB"/>
    <w:rsid w:val="00917800"/>
    <w:rsid w:val="00917862"/>
    <w:rsid w:val="00917868"/>
    <w:rsid w:val="0091788E"/>
    <w:rsid w:val="00917936"/>
    <w:rsid w:val="00917954"/>
    <w:rsid w:val="00917977"/>
    <w:rsid w:val="009179C2"/>
    <w:rsid w:val="00917A14"/>
    <w:rsid w:val="00917A1A"/>
    <w:rsid w:val="00917A23"/>
    <w:rsid w:val="00917A26"/>
    <w:rsid w:val="00917A3C"/>
    <w:rsid w:val="00917A42"/>
    <w:rsid w:val="00917A45"/>
    <w:rsid w:val="00917A56"/>
    <w:rsid w:val="00917A5E"/>
    <w:rsid w:val="00917A94"/>
    <w:rsid w:val="00917AAB"/>
    <w:rsid w:val="00917AEE"/>
    <w:rsid w:val="00917B04"/>
    <w:rsid w:val="00917B1B"/>
    <w:rsid w:val="00917B42"/>
    <w:rsid w:val="00917B66"/>
    <w:rsid w:val="00917BB5"/>
    <w:rsid w:val="00917C63"/>
    <w:rsid w:val="00917C6C"/>
    <w:rsid w:val="00917C79"/>
    <w:rsid w:val="00917C96"/>
    <w:rsid w:val="00917C97"/>
    <w:rsid w:val="00917CB2"/>
    <w:rsid w:val="00917CB5"/>
    <w:rsid w:val="00917D36"/>
    <w:rsid w:val="00917D42"/>
    <w:rsid w:val="00917D48"/>
    <w:rsid w:val="00917D62"/>
    <w:rsid w:val="00917DA3"/>
    <w:rsid w:val="00917E37"/>
    <w:rsid w:val="00917E61"/>
    <w:rsid w:val="00917EA3"/>
    <w:rsid w:val="00917EEA"/>
    <w:rsid w:val="00917F4D"/>
    <w:rsid w:val="00917F76"/>
    <w:rsid w:val="00917FDF"/>
    <w:rsid w:val="0092001E"/>
    <w:rsid w:val="0092005C"/>
    <w:rsid w:val="009200AE"/>
    <w:rsid w:val="009200B7"/>
    <w:rsid w:val="009200EB"/>
    <w:rsid w:val="00920144"/>
    <w:rsid w:val="00920186"/>
    <w:rsid w:val="009201C4"/>
    <w:rsid w:val="0092020C"/>
    <w:rsid w:val="00920250"/>
    <w:rsid w:val="009202FC"/>
    <w:rsid w:val="00920326"/>
    <w:rsid w:val="00920341"/>
    <w:rsid w:val="009203A4"/>
    <w:rsid w:val="00920445"/>
    <w:rsid w:val="0092049E"/>
    <w:rsid w:val="009205C6"/>
    <w:rsid w:val="009205D0"/>
    <w:rsid w:val="00920614"/>
    <w:rsid w:val="00920632"/>
    <w:rsid w:val="0092064F"/>
    <w:rsid w:val="0092068B"/>
    <w:rsid w:val="00920697"/>
    <w:rsid w:val="009206E1"/>
    <w:rsid w:val="009206EF"/>
    <w:rsid w:val="0092071F"/>
    <w:rsid w:val="00920744"/>
    <w:rsid w:val="0092077A"/>
    <w:rsid w:val="009207BA"/>
    <w:rsid w:val="009207CF"/>
    <w:rsid w:val="009207D5"/>
    <w:rsid w:val="00920878"/>
    <w:rsid w:val="0092087E"/>
    <w:rsid w:val="0092088E"/>
    <w:rsid w:val="00920894"/>
    <w:rsid w:val="0092090B"/>
    <w:rsid w:val="00920995"/>
    <w:rsid w:val="0092099C"/>
    <w:rsid w:val="00920A65"/>
    <w:rsid w:val="00920A6C"/>
    <w:rsid w:val="00920B22"/>
    <w:rsid w:val="00920B6F"/>
    <w:rsid w:val="00920B9A"/>
    <w:rsid w:val="00920BB2"/>
    <w:rsid w:val="00920BEA"/>
    <w:rsid w:val="00920C11"/>
    <w:rsid w:val="00920C88"/>
    <w:rsid w:val="00920CCE"/>
    <w:rsid w:val="00920D45"/>
    <w:rsid w:val="00920D5D"/>
    <w:rsid w:val="00920D64"/>
    <w:rsid w:val="00920D86"/>
    <w:rsid w:val="00920DE5"/>
    <w:rsid w:val="00920DF6"/>
    <w:rsid w:val="00920E10"/>
    <w:rsid w:val="00920ECD"/>
    <w:rsid w:val="00920ED5"/>
    <w:rsid w:val="00920EFF"/>
    <w:rsid w:val="00920F08"/>
    <w:rsid w:val="00920F45"/>
    <w:rsid w:val="00920F81"/>
    <w:rsid w:val="00920F9E"/>
    <w:rsid w:val="00920FB3"/>
    <w:rsid w:val="00920FDB"/>
    <w:rsid w:val="00920FE0"/>
    <w:rsid w:val="0092100C"/>
    <w:rsid w:val="00921058"/>
    <w:rsid w:val="00921091"/>
    <w:rsid w:val="00921138"/>
    <w:rsid w:val="0092113C"/>
    <w:rsid w:val="0092118E"/>
    <w:rsid w:val="009211B1"/>
    <w:rsid w:val="009211C0"/>
    <w:rsid w:val="00921274"/>
    <w:rsid w:val="0092127D"/>
    <w:rsid w:val="00921280"/>
    <w:rsid w:val="009212AB"/>
    <w:rsid w:val="009212C2"/>
    <w:rsid w:val="009212C9"/>
    <w:rsid w:val="009212CC"/>
    <w:rsid w:val="00921310"/>
    <w:rsid w:val="0092131E"/>
    <w:rsid w:val="00921362"/>
    <w:rsid w:val="00921376"/>
    <w:rsid w:val="00921386"/>
    <w:rsid w:val="009213AF"/>
    <w:rsid w:val="009213D4"/>
    <w:rsid w:val="009213E7"/>
    <w:rsid w:val="00921420"/>
    <w:rsid w:val="00921422"/>
    <w:rsid w:val="00921427"/>
    <w:rsid w:val="0092148C"/>
    <w:rsid w:val="0092149C"/>
    <w:rsid w:val="009214E8"/>
    <w:rsid w:val="009214FE"/>
    <w:rsid w:val="0092150D"/>
    <w:rsid w:val="0092151F"/>
    <w:rsid w:val="0092154F"/>
    <w:rsid w:val="00921574"/>
    <w:rsid w:val="009215B3"/>
    <w:rsid w:val="00921629"/>
    <w:rsid w:val="00921661"/>
    <w:rsid w:val="0092176B"/>
    <w:rsid w:val="009217FA"/>
    <w:rsid w:val="00921811"/>
    <w:rsid w:val="0092183B"/>
    <w:rsid w:val="00921851"/>
    <w:rsid w:val="0092185E"/>
    <w:rsid w:val="00921870"/>
    <w:rsid w:val="0092187F"/>
    <w:rsid w:val="009218A4"/>
    <w:rsid w:val="009218A8"/>
    <w:rsid w:val="009218D9"/>
    <w:rsid w:val="009218F3"/>
    <w:rsid w:val="00921959"/>
    <w:rsid w:val="009219B6"/>
    <w:rsid w:val="009219B8"/>
    <w:rsid w:val="009219D7"/>
    <w:rsid w:val="009219F5"/>
    <w:rsid w:val="00921A1B"/>
    <w:rsid w:val="00921A27"/>
    <w:rsid w:val="00921A6A"/>
    <w:rsid w:val="00921A77"/>
    <w:rsid w:val="00921B7A"/>
    <w:rsid w:val="00921B7F"/>
    <w:rsid w:val="00921B95"/>
    <w:rsid w:val="00921BCC"/>
    <w:rsid w:val="00921BE5"/>
    <w:rsid w:val="00921C21"/>
    <w:rsid w:val="00921C31"/>
    <w:rsid w:val="00921C40"/>
    <w:rsid w:val="00921C6E"/>
    <w:rsid w:val="00921C92"/>
    <w:rsid w:val="00921CD9"/>
    <w:rsid w:val="00921D32"/>
    <w:rsid w:val="00921D3D"/>
    <w:rsid w:val="00921D67"/>
    <w:rsid w:val="00921D6F"/>
    <w:rsid w:val="00921D7A"/>
    <w:rsid w:val="00921D86"/>
    <w:rsid w:val="00921E5D"/>
    <w:rsid w:val="00921E62"/>
    <w:rsid w:val="00921E69"/>
    <w:rsid w:val="00921E7B"/>
    <w:rsid w:val="00921ED0"/>
    <w:rsid w:val="00921F08"/>
    <w:rsid w:val="00921F37"/>
    <w:rsid w:val="00921F51"/>
    <w:rsid w:val="00921FC5"/>
    <w:rsid w:val="00921FFF"/>
    <w:rsid w:val="00922026"/>
    <w:rsid w:val="00922027"/>
    <w:rsid w:val="0092203B"/>
    <w:rsid w:val="00922053"/>
    <w:rsid w:val="00922127"/>
    <w:rsid w:val="00922130"/>
    <w:rsid w:val="00922175"/>
    <w:rsid w:val="00922181"/>
    <w:rsid w:val="009221AA"/>
    <w:rsid w:val="0092223B"/>
    <w:rsid w:val="0092229D"/>
    <w:rsid w:val="009222A6"/>
    <w:rsid w:val="009222AE"/>
    <w:rsid w:val="009222B0"/>
    <w:rsid w:val="009222CE"/>
    <w:rsid w:val="009222FF"/>
    <w:rsid w:val="00922368"/>
    <w:rsid w:val="0092236D"/>
    <w:rsid w:val="0092237D"/>
    <w:rsid w:val="009223BE"/>
    <w:rsid w:val="009223C6"/>
    <w:rsid w:val="0092240D"/>
    <w:rsid w:val="00922424"/>
    <w:rsid w:val="00922429"/>
    <w:rsid w:val="00922466"/>
    <w:rsid w:val="0092252E"/>
    <w:rsid w:val="009225A1"/>
    <w:rsid w:val="009225C8"/>
    <w:rsid w:val="009225CA"/>
    <w:rsid w:val="00922621"/>
    <w:rsid w:val="009226E2"/>
    <w:rsid w:val="009226F6"/>
    <w:rsid w:val="00922716"/>
    <w:rsid w:val="00922717"/>
    <w:rsid w:val="0092273E"/>
    <w:rsid w:val="00922751"/>
    <w:rsid w:val="00922796"/>
    <w:rsid w:val="0092284E"/>
    <w:rsid w:val="0092292E"/>
    <w:rsid w:val="009229D4"/>
    <w:rsid w:val="009229D9"/>
    <w:rsid w:val="00922A15"/>
    <w:rsid w:val="00922A1C"/>
    <w:rsid w:val="00922A9C"/>
    <w:rsid w:val="00922B42"/>
    <w:rsid w:val="00922B94"/>
    <w:rsid w:val="00922BCC"/>
    <w:rsid w:val="00922BEA"/>
    <w:rsid w:val="00922C03"/>
    <w:rsid w:val="00922CB5"/>
    <w:rsid w:val="00922CBB"/>
    <w:rsid w:val="00922CBE"/>
    <w:rsid w:val="00922D00"/>
    <w:rsid w:val="00922D1E"/>
    <w:rsid w:val="00922D36"/>
    <w:rsid w:val="00922D66"/>
    <w:rsid w:val="00922D9B"/>
    <w:rsid w:val="00922DC1"/>
    <w:rsid w:val="00922DD3"/>
    <w:rsid w:val="00922DF1"/>
    <w:rsid w:val="00922E0D"/>
    <w:rsid w:val="00922E1B"/>
    <w:rsid w:val="00922E27"/>
    <w:rsid w:val="00922E8B"/>
    <w:rsid w:val="00922EBB"/>
    <w:rsid w:val="00922EC5"/>
    <w:rsid w:val="00922F0E"/>
    <w:rsid w:val="00922F17"/>
    <w:rsid w:val="00922FA6"/>
    <w:rsid w:val="00922FF5"/>
    <w:rsid w:val="0092303C"/>
    <w:rsid w:val="009230AF"/>
    <w:rsid w:val="009230B7"/>
    <w:rsid w:val="009230E9"/>
    <w:rsid w:val="009230F6"/>
    <w:rsid w:val="0092314A"/>
    <w:rsid w:val="00923154"/>
    <w:rsid w:val="009231A7"/>
    <w:rsid w:val="009231BB"/>
    <w:rsid w:val="009232A9"/>
    <w:rsid w:val="009232B0"/>
    <w:rsid w:val="00923305"/>
    <w:rsid w:val="00923379"/>
    <w:rsid w:val="00923388"/>
    <w:rsid w:val="009233FA"/>
    <w:rsid w:val="0092343D"/>
    <w:rsid w:val="0092346A"/>
    <w:rsid w:val="00923499"/>
    <w:rsid w:val="009234A3"/>
    <w:rsid w:val="009234AB"/>
    <w:rsid w:val="00923516"/>
    <w:rsid w:val="00923585"/>
    <w:rsid w:val="009235C0"/>
    <w:rsid w:val="009235E3"/>
    <w:rsid w:val="0092365F"/>
    <w:rsid w:val="00923668"/>
    <w:rsid w:val="009236A5"/>
    <w:rsid w:val="009236E3"/>
    <w:rsid w:val="009236EE"/>
    <w:rsid w:val="0092372B"/>
    <w:rsid w:val="00923733"/>
    <w:rsid w:val="00923735"/>
    <w:rsid w:val="009237C8"/>
    <w:rsid w:val="009237C9"/>
    <w:rsid w:val="009237D3"/>
    <w:rsid w:val="00923821"/>
    <w:rsid w:val="00923848"/>
    <w:rsid w:val="00923852"/>
    <w:rsid w:val="009238BE"/>
    <w:rsid w:val="009238C7"/>
    <w:rsid w:val="00923928"/>
    <w:rsid w:val="00923951"/>
    <w:rsid w:val="0092395A"/>
    <w:rsid w:val="00923988"/>
    <w:rsid w:val="009239AA"/>
    <w:rsid w:val="009239BF"/>
    <w:rsid w:val="00923A31"/>
    <w:rsid w:val="00923A4C"/>
    <w:rsid w:val="00923A6D"/>
    <w:rsid w:val="00923A92"/>
    <w:rsid w:val="00923B07"/>
    <w:rsid w:val="00923B0C"/>
    <w:rsid w:val="00923BE4"/>
    <w:rsid w:val="00923C72"/>
    <w:rsid w:val="00923C8A"/>
    <w:rsid w:val="00923C94"/>
    <w:rsid w:val="00923C9B"/>
    <w:rsid w:val="00923CF1"/>
    <w:rsid w:val="00923CF5"/>
    <w:rsid w:val="00923CFD"/>
    <w:rsid w:val="00923DB6"/>
    <w:rsid w:val="00923DBF"/>
    <w:rsid w:val="00923DE4"/>
    <w:rsid w:val="00923DF6"/>
    <w:rsid w:val="00923E03"/>
    <w:rsid w:val="00923E33"/>
    <w:rsid w:val="00923E39"/>
    <w:rsid w:val="00923E9E"/>
    <w:rsid w:val="00923EBB"/>
    <w:rsid w:val="00923EE2"/>
    <w:rsid w:val="00923EF2"/>
    <w:rsid w:val="00923F39"/>
    <w:rsid w:val="00923F64"/>
    <w:rsid w:val="00923F99"/>
    <w:rsid w:val="00923FA7"/>
    <w:rsid w:val="00923FC6"/>
    <w:rsid w:val="00923FC8"/>
    <w:rsid w:val="00923FF8"/>
    <w:rsid w:val="00923FFC"/>
    <w:rsid w:val="0092400C"/>
    <w:rsid w:val="0092401B"/>
    <w:rsid w:val="00924035"/>
    <w:rsid w:val="0092403F"/>
    <w:rsid w:val="0092407D"/>
    <w:rsid w:val="009240A2"/>
    <w:rsid w:val="009240B2"/>
    <w:rsid w:val="009240DE"/>
    <w:rsid w:val="00924100"/>
    <w:rsid w:val="00924173"/>
    <w:rsid w:val="009241AD"/>
    <w:rsid w:val="009242C7"/>
    <w:rsid w:val="009242E4"/>
    <w:rsid w:val="0092431C"/>
    <w:rsid w:val="0092434F"/>
    <w:rsid w:val="0092438F"/>
    <w:rsid w:val="009243C3"/>
    <w:rsid w:val="00924404"/>
    <w:rsid w:val="00924412"/>
    <w:rsid w:val="00924454"/>
    <w:rsid w:val="009244B0"/>
    <w:rsid w:val="009244C5"/>
    <w:rsid w:val="009244E0"/>
    <w:rsid w:val="009244F4"/>
    <w:rsid w:val="00924511"/>
    <w:rsid w:val="009245CF"/>
    <w:rsid w:val="00924636"/>
    <w:rsid w:val="00924646"/>
    <w:rsid w:val="00924677"/>
    <w:rsid w:val="00924681"/>
    <w:rsid w:val="0092470D"/>
    <w:rsid w:val="0092470E"/>
    <w:rsid w:val="00924722"/>
    <w:rsid w:val="0092473A"/>
    <w:rsid w:val="0092475D"/>
    <w:rsid w:val="0092477C"/>
    <w:rsid w:val="00924784"/>
    <w:rsid w:val="009247B2"/>
    <w:rsid w:val="00924830"/>
    <w:rsid w:val="00924836"/>
    <w:rsid w:val="00924857"/>
    <w:rsid w:val="0092488B"/>
    <w:rsid w:val="009248E1"/>
    <w:rsid w:val="009248FB"/>
    <w:rsid w:val="00924978"/>
    <w:rsid w:val="009249A9"/>
    <w:rsid w:val="009249B8"/>
    <w:rsid w:val="009249F9"/>
    <w:rsid w:val="00924A30"/>
    <w:rsid w:val="00924AF2"/>
    <w:rsid w:val="00924B01"/>
    <w:rsid w:val="00924B0A"/>
    <w:rsid w:val="00924B78"/>
    <w:rsid w:val="00924B84"/>
    <w:rsid w:val="00924B8C"/>
    <w:rsid w:val="00924B9C"/>
    <w:rsid w:val="00924BDC"/>
    <w:rsid w:val="00924BF7"/>
    <w:rsid w:val="00924C2E"/>
    <w:rsid w:val="00924D2B"/>
    <w:rsid w:val="00924D48"/>
    <w:rsid w:val="00924D57"/>
    <w:rsid w:val="00924D6C"/>
    <w:rsid w:val="00924D83"/>
    <w:rsid w:val="00924E6B"/>
    <w:rsid w:val="00924E98"/>
    <w:rsid w:val="00924F73"/>
    <w:rsid w:val="00924FC2"/>
    <w:rsid w:val="00925029"/>
    <w:rsid w:val="0092504A"/>
    <w:rsid w:val="00925051"/>
    <w:rsid w:val="00925077"/>
    <w:rsid w:val="009250C0"/>
    <w:rsid w:val="009250DB"/>
    <w:rsid w:val="00925100"/>
    <w:rsid w:val="00925111"/>
    <w:rsid w:val="00925117"/>
    <w:rsid w:val="0092511D"/>
    <w:rsid w:val="00925125"/>
    <w:rsid w:val="00925147"/>
    <w:rsid w:val="00925156"/>
    <w:rsid w:val="0092516F"/>
    <w:rsid w:val="0092517E"/>
    <w:rsid w:val="00925195"/>
    <w:rsid w:val="009251EC"/>
    <w:rsid w:val="009251F5"/>
    <w:rsid w:val="0092521A"/>
    <w:rsid w:val="009252D8"/>
    <w:rsid w:val="009252DB"/>
    <w:rsid w:val="00925324"/>
    <w:rsid w:val="00925330"/>
    <w:rsid w:val="00925352"/>
    <w:rsid w:val="0092536D"/>
    <w:rsid w:val="0092537D"/>
    <w:rsid w:val="00925384"/>
    <w:rsid w:val="00925457"/>
    <w:rsid w:val="00925477"/>
    <w:rsid w:val="0092549B"/>
    <w:rsid w:val="009254AA"/>
    <w:rsid w:val="009254D8"/>
    <w:rsid w:val="009254DA"/>
    <w:rsid w:val="009254FB"/>
    <w:rsid w:val="0092550B"/>
    <w:rsid w:val="00925542"/>
    <w:rsid w:val="0092554C"/>
    <w:rsid w:val="009255AD"/>
    <w:rsid w:val="009255E1"/>
    <w:rsid w:val="009255E7"/>
    <w:rsid w:val="00925623"/>
    <w:rsid w:val="00925630"/>
    <w:rsid w:val="009256CD"/>
    <w:rsid w:val="009256F5"/>
    <w:rsid w:val="00925733"/>
    <w:rsid w:val="0092573A"/>
    <w:rsid w:val="0092576F"/>
    <w:rsid w:val="009257CB"/>
    <w:rsid w:val="009257CE"/>
    <w:rsid w:val="009257CF"/>
    <w:rsid w:val="009257DC"/>
    <w:rsid w:val="0092580D"/>
    <w:rsid w:val="009258A5"/>
    <w:rsid w:val="009258D7"/>
    <w:rsid w:val="0092590B"/>
    <w:rsid w:val="00925954"/>
    <w:rsid w:val="0092595F"/>
    <w:rsid w:val="00925963"/>
    <w:rsid w:val="0092597A"/>
    <w:rsid w:val="009259B2"/>
    <w:rsid w:val="009259CB"/>
    <w:rsid w:val="00925A24"/>
    <w:rsid w:val="00925A6E"/>
    <w:rsid w:val="00925A71"/>
    <w:rsid w:val="00925A77"/>
    <w:rsid w:val="00925AF4"/>
    <w:rsid w:val="00925B03"/>
    <w:rsid w:val="00925B0D"/>
    <w:rsid w:val="00925B2C"/>
    <w:rsid w:val="00925B48"/>
    <w:rsid w:val="00925B4C"/>
    <w:rsid w:val="00925BBB"/>
    <w:rsid w:val="00925C28"/>
    <w:rsid w:val="00925C2A"/>
    <w:rsid w:val="00925C44"/>
    <w:rsid w:val="00925C4A"/>
    <w:rsid w:val="00925CD2"/>
    <w:rsid w:val="00925CFA"/>
    <w:rsid w:val="00925CFF"/>
    <w:rsid w:val="00925D43"/>
    <w:rsid w:val="00925D55"/>
    <w:rsid w:val="00925D65"/>
    <w:rsid w:val="00925DA9"/>
    <w:rsid w:val="00925DB7"/>
    <w:rsid w:val="00925E14"/>
    <w:rsid w:val="00925E6C"/>
    <w:rsid w:val="00925EA6"/>
    <w:rsid w:val="00925EB1"/>
    <w:rsid w:val="00925F06"/>
    <w:rsid w:val="00925F22"/>
    <w:rsid w:val="00925F47"/>
    <w:rsid w:val="00925F72"/>
    <w:rsid w:val="00925FB5"/>
    <w:rsid w:val="0092600D"/>
    <w:rsid w:val="0092603B"/>
    <w:rsid w:val="0092608F"/>
    <w:rsid w:val="009260B2"/>
    <w:rsid w:val="009260E5"/>
    <w:rsid w:val="009260F3"/>
    <w:rsid w:val="00926103"/>
    <w:rsid w:val="0092611E"/>
    <w:rsid w:val="0092614D"/>
    <w:rsid w:val="00926157"/>
    <w:rsid w:val="0092616A"/>
    <w:rsid w:val="00926195"/>
    <w:rsid w:val="009261BA"/>
    <w:rsid w:val="009261D7"/>
    <w:rsid w:val="00926212"/>
    <w:rsid w:val="0092622C"/>
    <w:rsid w:val="0092626A"/>
    <w:rsid w:val="00926289"/>
    <w:rsid w:val="00926314"/>
    <w:rsid w:val="00926385"/>
    <w:rsid w:val="0092639B"/>
    <w:rsid w:val="009263BE"/>
    <w:rsid w:val="00926474"/>
    <w:rsid w:val="009264BD"/>
    <w:rsid w:val="009264C7"/>
    <w:rsid w:val="00926531"/>
    <w:rsid w:val="00926550"/>
    <w:rsid w:val="0092668E"/>
    <w:rsid w:val="00926696"/>
    <w:rsid w:val="009266A7"/>
    <w:rsid w:val="009266C9"/>
    <w:rsid w:val="009266CB"/>
    <w:rsid w:val="009266FA"/>
    <w:rsid w:val="00926728"/>
    <w:rsid w:val="00926730"/>
    <w:rsid w:val="00926731"/>
    <w:rsid w:val="00926747"/>
    <w:rsid w:val="00926762"/>
    <w:rsid w:val="0092676D"/>
    <w:rsid w:val="0092678F"/>
    <w:rsid w:val="009267DC"/>
    <w:rsid w:val="0092689F"/>
    <w:rsid w:val="009268B5"/>
    <w:rsid w:val="009268BD"/>
    <w:rsid w:val="00926967"/>
    <w:rsid w:val="00926977"/>
    <w:rsid w:val="00926996"/>
    <w:rsid w:val="009269DE"/>
    <w:rsid w:val="009269FB"/>
    <w:rsid w:val="00926A46"/>
    <w:rsid w:val="00926A81"/>
    <w:rsid w:val="00926A9F"/>
    <w:rsid w:val="00926AA3"/>
    <w:rsid w:val="00926AF2"/>
    <w:rsid w:val="00926BF0"/>
    <w:rsid w:val="00926C34"/>
    <w:rsid w:val="00926C68"/>
    <w:rsid w:val="00926C8F"/>
    <w:rsid w:val="00926D23"/>
    <w:rsid w:val="00926D41"/>
    <w:rsid w:val="00926D4F"/>
    <w:rsid w:val="00926D51"/>
    <w:rsid w:val="00926D61"/>
    <w:rsid w:val="00926DB8"/>
    <w:rsid w:val="00926DDF"/>
    <w:rsid w:val="00926E5F"/>
    <w:rsid w:val="00926E8D"/>
    <w:rsid w:val="00926F42"/>
    <w:rsid w:val="00926F52"/>
    <w:rsid w:val="00926F85"/>
    <w:rsid w:val="00926FF8"/>
    <w:rsid w:val="00927020"/>
    <w:rsid w:val="0092703B"/>
    <w:rsid w:val="00927069"/>
    <w:rsid w:val="0092708E"/>
    <w:rsid w:val="009270A5"/>
    <w:rsid w:val="009270B8"/>
    <w:rsid w:val="009270C4"/>
    <w:rsid w:val="009270CB"/>
    <w:rsid w:val="009270E0"/>
    <w:rsid w:val="00927119"/>
    <w:rsid w:val="00927164"/>
    <w:rsid w:val="009271A9"/>
    <w:rsid w:val="009271D9"/>
    <w:rsid w:val="0092721D"/>
    <w:rsid w:val="00927225"/>
    <w:rsid w:val="009272D0"/>
    <w:rsid w:val="009272EB"/>
    <w:rsid w:val="00927405"/>
    <w:rsid w:val="00927457"/>
    <w:rsid w:val="009274B0"/>
    <w:rsid w:val="009274FF"/>
    <w:rsid w:val="00927521"/>
    <w:rsid w:val="009275B2"/>
    <w:rsid w:val="009275D3"/>
    <w:rsid w:val="009275FA"/>
    <w:rsid w:val="00927615"/>
    <w:rsid w:val="00927647"/>
    <w:rsid w:val="00927673"/>
    <w:rsid w:val="009276AE"/>
    <w:rsid w:val="009276BE"/>
    <w:rsid w:val="009276BF"/>
    <w:rsid w:val="009276F7"/>
    <w:rsid w:val="0092770D"/>
    <w:rsid w:val="0092773B"/>
    <w:rsid w:val="00927766"/>
    <w:rsid w:val="00927782"/>
    <w:rsid w:val="00927793"/>
    <w:rsid w:val="009277B6"/>
    <w:rsid w:val="009277CB"/>
    <w:rsid w:val="00927801"/>
    <w:rsid w:val="00927833"/>
    <w:rsid w:val="00927863"/>
    <w:rsid w:val="009278A7"/>
    <w:rsid w:val="009278BD"/>
    <w:rsid w:val="009278C2"/>
    <w:rsid w:val="009278E0"/>
    <w:rsid w:val="009278FD"/>
    <w:rsid w:val="00927976"/>
    <w:rsid w:val="0092798B"/>
    <w:rsid w:val="00927991"/>
    <w:rsid w:val="009279BE"/>
    <w:rsid w:val="00927A05"/>
    <w:rsid w:val="00927A3C"/>
    <w:rsid w:val="00927A4C"/>
    <w:rsid w:val="00927A5D"/>
    <w:rsid w:val="00927AA3"/>
    <w:rsid w:val="00927ACB"/>
    <w:rsid w:val="00927AD0"/>
    <w:rsid w:val="00927B01"/>
    <w:rsid w:val="00927B57"/>
    <w:rsid w:val="00927B5F"/>
    <w:rsid w:val="00927BA6"/>
    <w:rsid w:val="00927BBC"/>
    <w:rsid w:val="00927BCB"/>
    <w:rsid w:val="00927BCC"/>
    <w:rsid w:val="00927BE8"/>
    <w:rsid w:val="00927C1B"/>
    <w:rsid w:val="00927C85"/>
    <w:rsid w:val="00927C8A"/>
    <w:rsid w:val="00927C90"/>
    <w:rsid w:val="00927CAE"/>
    <w:rsid w:val="00927CC0"/>
    <w:rsid w:val="00927E13"/>
    <w:rsid w:val="00927E15"/>
    <w:rsid w:val="00927E4E"/>
    <w:rsid w:val="00927E9A"/>
    <w:rsid w:val="00927EAF"/>
    <w:rsid w:val="00927F00"/>
    <w:rsid w:val="00927F72"/>
    <w:rsid w:val="00927F84"/>
    <w:rsid w:val="00927F88"/>
    <w:rsid w:val="00927F9F"/>
    <w:rsid w:val="00927FA3"/>
    <w:rsid w:val="00927FAF"/>
    <w:rsid w:val="00930007"/>
    <w:rsid w:val="0093003D"/>
    <w:rsid w:val="00930048"/>
    <w:rsid w:val="00930057"/>
    <w:rsid w:val="0093011D"/>
    <w:rsid w:val="00930124"/>
    <w:rsid w:val="0093012B"/>
    <w:rsid w:val="00930140"/>
    <w:rsid w:val="0093014A"/>
    <w:rsid w:val="00930170"/>
    <w:rsid w:val="009301AD"/>
    <w:rsid w:val="009301E6"/>
    <w:rsid w:val="00930280"/>
    <w:rsid w:val="0093028F"/>
    <w:rsid w:val="00930290"/>
    <w:rsid w:val="009302E1"/>
    <w:rsid w:val="00930300"/>
    <w:rsid w:val="0093031C"/>
    <w:rsid w:val="0093031F"/>
    <w:rsid w:val="00930392"/>
    <w:rsid w:val="009303F0"/>
    <w:rsid w:val="00930430"/>
    <w:rsid w:val="0093049D"/>
    <w:rsid w:val="00930506"/>
    <w:rsid w:val="0093051B"/>
    <w:rsid w:val="00930558"/>
    <w:rsid w:val="009305F6"/>
    <w:rsid w:val="00930600"/>
    <w:rsid w:val="00930611"/>
    <w:rsid w:val="00930683"/>
    <w:rsid w:val="009306F8"/>
    <w:rsid w:val="00930708"/>
    <w:rsid w:val="00930713"/>
    <w:rsid w:val="00930718"/>
    <w:rsid w:val="00930755"/>
    <w:rsid w:val="00930793"/>
    <w:rsid w:val="0093079C"/>
    <w:rsid w:val="009307D2"/>
    <w:rsid w:val="009307EB"/>
    <w:rsid w:val="009307F3"/>
    <w:rsid w:val="0093081B"/>
    <w:rsid w:val="00930868"/>
    <w:rsid w:val="009308BE"/>
    <w:rsid w:val="009308CD"/>
    <w:rsid w:val="00930966"/>
    <w:rsid w:val="00930969"/>
    <w:rsid w:val="009309AA"/>
    <w:rsid w:val="00930A05"/>
    <w:rsid w:val="00930A08"/>
    <w:rsid w:val="00930A28"/>
    <w:rsid w:val="00930A3F"/>
    <w:rsid w:val="00930B68"/>
    <w:rsid w:val="00930B95"/>
    <w:rsid w:val="00930BB4"/>
    <w:rsid w:val="00930BE7"/>
    <w:rsid w:val="00930BF3"/>
    <w:rsid w:val="00930CC8"/>
    <w:rsid w:val="00930CCD"/>
    <w:rsid w:val="00930CDB"/>
    <w:rsid w:val="00930D05"/>
    <w:rsid w:val="00930D22"/>
    <w:rsid w:val="00930D46"/>
    <w:rsid w:val="00930D50"/>
    <w:rsid w:val="00930D69"/>
    <w:rsid w:val="00930D89"/>
    <w:rsid w:val="00930D96"/>
    <w:rsid w:val="00930D9F"/>
    <w:rsid w:val="00930DC7"/>
    <w:rsid w:val="00930DF1"/>
    <w:rsid w:val="00930EE3"/>
    <w:rsid w:val="00930F13"/>
    <w:rsid w:val="00930F1E"/>
    <w:rsid w:val="00930F49"/>
    <w:rsid w:val="00930F5C"/>
    <w:rsid w:val="00930F86"/>
    <w:rsid w:val="00930F9C"/>
    <w:rsid w:val="00930FFC"/>
    <w:rsid w:val="0093103F"/>
    <w:rsid w:val="0093106F"/>
    <w:rsid w:val="00931090"/>
    <w:rsid w:val="0093111B"/>
    <w:rsid w:val="00931140"/>
    <w:rsid w:val="00931173"/>
    <w:rsid w:val="00931180"/>
    <w:rsid w:val="009311AD"/>
    <w:rsid w:val="009311B7"/>
    <w:rsid w:val="0093121C"/>
    <w:rsid w:val="0093125B"/>
    <w:rsid w:val="00931269"/>
    <w:rsid w:val="0093128D"/>
    <w:rsid w:val="0093129D"/>
    <w:rsid w:val="009312B6"/>
    <w:rsid w:val="009312C6"/>
    <w:rsid w:val="009312D3"/>
    <w:rsid w:val="00931328"/>
    <w:rsid w:val="00931344"/>
    <w:rsid w:val="00931362"/>
    <w:rsid w:val="0093136E"/>
    <w:rsid w:val="00931375"/>
    <w:rsid w:val="009313EB"/>
    <w:rsid w:val="009313F5"/>
    <w:rsid w:val="00931444"/>
    <w:rsid w:val="0093149D"/>
    <w:rsid w:val="009314AA"/>
    <w:rsid w:val="009314C1"/>
    <w:rsid w:val="00931551"/>
    <w:rsid w:val="009315A2"/>
    <w:rsid w:val="009315A9"/>
    <w:rsid w:val="009315B7"/>
    <w:rsid w:val="009315DB"/>
    <w:rsid w:val="009315E7"/>
    <w:rsid w:val="0093160C"/>
    <w:rsid w:val="00931634"/>
    <w:rsid w:val="00931675"/>
    <w:rsid w:val="009316A2"/>
    <w:rsid w:val="009316E3"/>
    <w:rsid w:val="009316E5"/>
    <w:rsid w:val="00931707"/>
    <w:rsid w:val="00931732"/>
    <w:rsid w:val="00931734"/>
    <w:rsid w:val="009317CF"/>
    <w:rsid w:val="00931826"/>
    <w:rsid w:val="00931827"/>
    <w:rsid w:val="00931841"/>
    <w:rsid w:val="00931848"/>
    <w:rsid w:val="00931873"/>
    <w:rsid w:val="00931875"/>
    <w:rsid w:val="00931893"/>
    <w:rsid w:val="009318CC"/>
    <w:rsid w:val="009318FB"/>
    <w:rsid w:val="0093190E"/>
    <w:rsid w:val="00931950"/>
    <w:rsid w:val="00931976"/>
    <w:rsid w:val="0093199F"/>
    <w:rsid w:val="009319AB"/>
    <w:rsid w:val="009319EB"/>
    <w:rsid w:val="00931A0F"/>
    <w:rsid w:val="00931A20"/>
    <w:rsid w:val="00931A46"/>
    <w:rsid w:val="00931A4E"/>
    <w:rsid w:val="00931AA7"/>
    <w:rsid w:val="00931AF6"/>
    <w:rsid w:val="00931B29"/>
    <w:rsid w:val="00931B3F"/>
    <w:rsid w:val="00931B5B"/>
    <w:rsid w:val="00931B9E"/>
    <w:rsid w:val="00931BD1"/>
    <w:rsid w:val="00931BF1"/>
    <w:rsid w:val="00931C65"/>
    <w:rsid w:val="00931C84"/>
    <w:rsid w:val="00931C91"/>
    <w:rsid w:val="00931CA8"/>
    <w:rsid w:val="00931CB5"/>
    <w:rsid w:val="00931CCE"/>
    <w:rsid w:val="00931CDB"/>
    <w:rsid w:val="00931D20"/>
    <w:rsid w:val="00931D4B"/>
    <w:rsid w:val="00931D5E"/>
    <w:rsid w:val="00931D7E"/>
    <w:rsid w:val="00931D84"/>
    <w:rsid w:val="00931D8F"/>
    <w:rsid w:val="00931E5D"/>
    <w:rsid w:val="00931EDC"/>
    <w:rsid w:val="00931F01"/>
    <w:rsid w:val="00931F53"/>
    <w:rsid w:val="00931F66"/>
    <w:rsid w:val="00931F9F"/>
    <w:rsid w:val="00931FCE"/>
    <w:rsid w:val="00931FE3"/>
    <w:rsid w:val="0093205E"/>
    <w:rsid w:val="00932064"/>
    <w:rsid w:val="0093207F"/>
    <w:rsid w:val="009320B2"/>
    <w:rsid w:val="009320BA"/>
    <w:rsid w:val="00932109"/>
    <w:rsid w:val="00932127"/>
    <w:rsid w:val="0093213B"/>
    <w:rsid w:val="00932163"/>
    <w:rsid w:val="00932171"/>
    <w:rsid w:val="00932223"/>
    <w:rsid w:val="00932227"/>
    <w:rsid w:val="00932241"/>
    <w:rsid w:val="00932259"/>
    <w:rsid w:val="00932269"/>
    <w:rsid w:val="009322E1"/>
    <w:rsid w:val="009322F7"/>
    <w:rsid w:val="0093239C"/>
    <w:rsid w:val="009323A9"/>
    <w:rsid w:val="009323F3"/>
    <w:rsid w:val="0093246D"/>
    <w:rsid w:val="0093246E"/>
    <w:rsid w:val="00932482"/>
    <w:rsid w:val="0093249C"/>
    <w:rsid w:val="00932507"/>
    <w:rsid w:val="00932547"/>
    <w:rsid w:val="00932572"/>
    <w:rsid w:val="009325B0"/>
    <w:rsid w:val="00932650"/>
    <w:rsid w:val="0093265F"/>
    <w:rsid w:val="00932663"/>
    <w:rsid w:val="00932678"/>
    <w:rsid w:val="009326AA"/>
    <w:rsid w:val="009326ED"/>
    <w:rsid w:val="0093275E"/>
    <w:rsid w:val="00932772"/>
    <w:rsid w:val="009327A5"/>
    <w:rsid w:val="009327D3"/>
    <w:rsid w:val="00932874"/>
    <w:rsid w:val="009328C2"/>
    <w:rsid w:val="009328CA"/>
    <w:rsid w:val="009328F9"/>
    <w:rsid w:val="00932962"/>
    <w:rsid w:val="00932994"/>
    <w:rsid w:val="0093299F"/>
    <w:rsid w:val="009329E3"/>
    <w:rsid w:val="00932A09"/>
    <w:rsid w:val="00932A2D"/>
    <w:rsid w:val="00932A2E"/>
    <w:rsid w:val="00932A2F"/>
    <w:rsid w:val="00932A35"/>
    <w:rsid w:val="00932A78"/>
    <w:rsid w:val="00932A7F"/>
    <w:rsid w:val="00932AA9"/>
    <w:rsid w:val="00932AD3"/>
    <w:rsid w:val="00932B00"/>
    <w:rsid w:val="00932B3F"/>
    <w:rsid w:val="00932B47"/>
    <w:rsid w:val="00932B73"/>
    <w:rsid w:val="00932B79"/>
    <w:rsid w:val="00932BAC"/>
    <w:rsid w:val="00932BC9"/>
    <w:rsid w:val="00932BEF"/>
    <w:rsid w:val="00932BF9"/>
    <w:rsid w:val="00932C05"/>
    <w:rsid w:val="00932C16"/>
    <w:rsid w:val="00932C23"/>
    <w:rsid w:val="00932C4F"/>
    <w:rsid w:val="00932CA9"/>
    <w:rsid w:val="00932CAD"/>
    <w:rsid w:val="00932CFB"/>
    <w:rsid w:val="00932D0D"/>
    <w:rsid w:val="00932D1E"/>
    <w:rsid w:val="00932D3A"/>
    <w:rsid w:val="00932D57"/>
    <w:rsid w:val="00932D6D"/>
    <w:rsid w:val="00932D8A"/>
    <w:rsid w:val="00932D8F"/>
    <w:rsid w:val="00932E17"/>
    <w:rsid w:val="00932E1B"/>
    <w:rsid w:val="00932E24"/>
    <w:rsid w:val="00932E2F"/>
    <w:rsid w:val="00932E42"/>
    <w:rsid w:val="00932E45"/>
    <w:rsid w:val="00932E54"/>
    <w:rsid w:val="00932E96"/>
    <w:rsid w:val="00932EA4"/>
    <w:rsid w:val="00932F03"/>
    <w:rsid w:val="00932F37"/>
    <w:rsid w:val="00932F8B"/>
    <w:rsid w:val="00932FA7"/>
    <w:rsid w:val="00932FC7"/>
    <w:rsid w:val="00932FE3"/>
    <w:rsid w:val="00932FFD"/>
    <w:rsid w:val="0093301E"/>
    <w:rsid w:val="009330BE"/>
    <w:rsid w:val="00933118"/>
    <w:rsid w:val="00933119"/>
    <w:rsid w:val="00933162"/>
    <w:rsid w:val="009331A5"/>
    <w:rsid w:val="00933228"/>
    <w:rsid w:val="00933229"/>
    <w:rsid w:val="00933258"/>
    <w:rsid w:val="0093325E"/>
    <w:rsid w:val="009332BE"/>
    <w:rsid w:val="00933309"/>
    <w:rsid w:val="0093331C"/>
    <w:rsid w:val="009333AE"/>
    <w:rsid w:val="00933414"/>
    <w:rsid w:val="0093343F"/>
    <w:rsid w:val="00933445"/>
    <w:rsid w:val="00933446"/>
    <w:rsid w:val="0093357F"/>
    <w:rsid w:val="00933591"/>
    <w:rsid w:val="0093359B"/>
    <w:rsid w:val="00933683"/>
    <w:rsid w:val="0093369F"/>
    <w:rsid w:val="009336B5"/>
    <w:rsid w:val="009336C6"/>
    <w:rsid w:val="009336D7"/>
    <w:rsid w:val="009336DB"/>
    <w:rsid w:val="00933711"/>
    <w:rsid w:val="0093372B"/>
    <w:rsid w:val="0093374D"/>
    <w:rsid w:val="00933794"/>
    <w:rsid w:val="009337C0"/>
    <w:rsid w:val="00933834"/>
    <w:rsid w:val="00933854"/>
    <w:rsid w:val="00933856"/>
    <w:rsid w:val="00933874"/>
    <w:rsid w:val="00933898"/>
    <w:rsid w:val="00933910"/>
    <w:rsid w:val="0093393A"/>
    <w:rsid w:val="0093396B"/>
    <w:rsid w:val="00933975"/>
    <w:rsid w:val="009339C3"/>
    <w:rsid w:val="00933A13"/>
    <w:rsid w:val="00933ABB"/>
    <w:rsid w:val="00933AF8"/>
    <w:rsid w:val="00933B82"/>
    <w:rsid w:val="00933BBB"/>
    <w:rsid w:val="00933BC0"/>
    <w:rsid w:val="00933C28"/>
    <w:rsid w:val="00933C35"/>
    <w:rsid w:val="00933C45"/>
    <w:rsid w:val="00933CB2"/>
    <w:rsid w:val="00933D5E"/>
    <w:rsid w:val="00933D6C"/>
    <w:rsid w:val="00933D72"/>
    <w:rsid w:val="00933D84"/>
    <w:rsid w:val="00933D9F"/>
    <w:rsid w:val="00933DB6"/>
    <w:rsid w:val="00933E24"/>
    <w:rsid w:val="00933E47"/>
    <w:rsid w:val="00933EAA"/>
    <w:rsid w:val="00933EB3"/>
    <w:rsid w:val="00933EC8"/>
    <w:rsid w:val="00933F5F"/>
    <w:rsid w:val="00933F9A"/>
    <w:rsid w:val="00933FC9"/>
    <w:rsid w:val="00933FDC"/>
    <w:rsid w:val="00933FDE"/>
    <w:rsid w:val="0093401E"/>
    <w:rsid w:val="00934031"/>
    <w:rsid w:val="0093403D"/>
    <w:rsid w:val="0093404A"/>
    <w:rsid w:val="0093404B"/>
    <w:rsid w:val="009340B3"/>
    <w:rsid w:val="009340B9"/>
    <w:rsid w:val="009340C5"/>
    <w:rsid w:val="009340EA"/>
    <w:rsid w:val="009340F0"/>
    <w:rsid w:val="00934119"/>
    <w:rsid w:val="00934123"/>
    <w:rsid w:val="0093413D"/>
    <w:rsid w:val="00934164"/>
    <w:rsid w:val="00934184"/>
    <w:rsid w:val="0093419F"/>
    <w:rsid w:val="009341B8"/>
    <w:rsid w:val="009341C6"/>
    <w:rsid w:val="009341F6"/>
    <w:rsid w:val="00934217"/>
    <w:rsid w:val="00934238"/>
    <w:rsid w:val="00934257"/>
    <w:rsid w:val="009342A2"/>
    <w:rsid w:val="009342FC"/>
    <w:rsid w:val="00934301"/>
    <w:rsid w:val="00934318"/>
    <w:rsid w:val="0093434E"/>
    <w:rsid w:val="0093436D"/>
    <w:rsid w:val="00934379"/>
    <w:rsid w:val="009343E3"/>
    <w:rsid w:val="00934415"/>
    <w:rsid w:val="00934430"/>
    <w:rsid w:val="009344AB"/>
    <w:rsid w:val="009344C7"/>
    <w:rsid w:val="009344D0"/>
    <w:rsid w:val="009344F3"/>
    <w:rsid w:val="00934505"/>
    <w:rsid w:val="00934515"/>
    <w:rsid w:val="009345A1"/>
    <w:rsid w:val="009345B9"/>
    <w:rsid w:val="009345D4"/>
    <w:rsid w:val="00934663"/>
    <w:rsid w:val="00934672"/>
    <w:rsid w:val="00934680"/>
    <w:rsid w:val="00934685"/>
    <w:rsid w:val="009346BD"/>
    <w:rsid w:val="009346BE"/>
    <w:rsid w:val="009346C2"/>
    <w:rsid w:val="009346E8"/>
    <w:rsid w:val="00934718"/>
    <w:rsid w:val="00934729"/>
    <w:rsid w:val="009347A7"/>
    <w:rsid w:val="00934859"/>
    <w:rsid w:val="00934868"/>
    <w:rsid w:val="009348CF"/>
    <w:rsid w:val="009348D6"/>
    <w:rsid w:val="009348F2"/>
    <w:rsid w:val="00934916"/>
    <w:rsid w:val="00934918"/>
    <w:rsid w:val="0093492A"/>
    <w:rsid w:val="009349BB"/>
    <w:rsid w:val="00934A2A"/>
    <w:rsid w:val="00934A40"/>
    <w:rsid w:val="00934A56"/>
    <w:rsid w:val="00934A70"/>
    <w:rsid w:val="00934A94"/>
    <w:rsid w:val="00934AE4"/>
    <w:rsid w:val="00934AF0"/>
    <w:rsid w:val="00934AF7"/>
    <w:rsid w:val="00934B2D"/>
    <w:rsid w:val="00934B63"/>
    <w:rsid w:val="00934BAF"/>
    <w:rsid w:val="00934C22"/>
    <w:rsid w:val="00934C7D"/>
    <w:rsid w:val="00934D1C"/>
    <w:rsid w:val="00934D62"/>
    <w:rsid w:val="00934D9A"/>
    <w:rsid w:val="00934DAA"/>
    <w:rsid w:val="00934DDE"/>
    <w:rsid w:val="00934E03"/>
    <w:rsid w:val="00934E0E"/>
    <w:rsid w:val="00934E1A"/>
    <w:rsid w:val="00934E2A"/>
    <w:rsid w:val="00934E48"/>
    <w:rsid w:val="00934E99"/>
    <w:rsid w:val="00934EC7"/>
    <w:rsid w:val="00934F0E"/>
    <w:rsid w:val="00934F14"/>
    <w:rsid w:val="00934F31"/>
    <w:rsid w:val="00934F81"/>
    <w:rsid w:val="00934F85"/>
    <w:rsid w:val="00934FDC"/>
    <w:rsid w:val="0093502F"/>
    <w:rsid w:val="0093503E"/>
    <w:rsid w:val="00935080"/>
    <w:rsid w:val="00935083"/>
    <w:rsid w:val="009350D2"/>
    <w:rsid w:val="00935142"/>
    <w:rsid w:val="0093515D"/>
    <w:rsid w:val="00935184"/>
    <w:rsid w:val="0093518E"/>
    <w:rsid w:val="009351BF"/>
    <w:rsid w:val="009351CF"/>
    <w:rsid w:val="009351D7"/>
    <w:rsid w:val="00935200"/>
    <w:rsid w:val="00935245"/>
    <w:rsid w:val="00935294"/>
    <w:rsid w:val="009352D9"/>
    <w:rsid w:val="00935312"/>
    <w:rsid w:val="00935345"/>
    <w:rsid w:val="00935353"/>
    <w:rsid w:val="00935390"/>
    <w:rsid w:val="009353A6"/>
    <w:rsid w:val="009353B8"/>
    <w:rsid w:val="009353F2"/>
    <w:rsid w:val="0093540B"/>
    <w:rsid w:val="0093543F"/>
    <w:rsid w:val="00935440"/>
    <w:rsid w:val="00935456"/>
    <w:rsid w:val="00935461"/>
    <w:rsid w:val="00935470"/>
    <w:rsid w:val="00935489"/>
    <w:rsid w:val="009354D8"/>
    <w:rsid w:val="00935561"/>
    <w:rsid w:val="009355A7"/>
    <w:rsid w:val="009355E9"/>
    <w:rsid w:val="009355EE"/>
    <w:rsid w:val="00935671"/>
    <w:rsid w:val="009356AE"/>
    <w:rsid w:val="009356D6"/>
    <w:rsid w:val="009356E1"/>
    <w:rsid w:val="00935700"/>
    <w:rsid w:val="00935716"/>
    <w:rsid w:val="00935733"/>
    <w:rsid w:val="00935736"/>
    <w:rsid w:val="0093577A"/>
    <w:rsid w:val="00935790"/>
    <w:rsid w:val="00935832"/>
    <w:rsid w:val="0093584D"/>
    <w:rsid w:val="00935876"/>
    <w:rsid w:val="009358BB"/>
    <w:rsid w:val="00935919"/>
    <w:rsid w:val="00935936"/>
    <w:rsid w:val="0093593F"/>
    <w:rsid w:val="00935961"/>
    <w:rsid w:val="00935981"/>
    <w:rsid w:val="00935998"/>
    <w:rsid w:val="009359C0"/>
    <w:rsid w:val="00935A10"/>
    <w:rsid w:val="00935A5A"/>
    <w:rsid w:val="00935AB3"/>
    <w:rsid w:val="00935AE0"/>
    <w:rsid w:val="00935B14"/>
    <w:rsid w:val="00935B38"/>
    <w:rsid w:val="00935BB8"/>
    <w:rsid w:val="00935BBA"/>
    <w:rsid w:val="00935CB1"/>
    <w:rsid w:val="00935CB4"/>
    <w:rsid w:val="00935D01"/>
    <w:rsid w:val="00935D02"/>
    <w:rsid w:val="00935D20"/>
    <w:rsid w:val="00935D55"/>
    <w:rsid w:val="00935D60"/>
    <w:rsid w:val="00935DB2"/>
    <w:rsid w:val="00935DCA"/>
    <w:rsid w:val="00935DD5"/>
    <w:rsid w:val="00935E3D"/>
    <w:rsid w:val="00935E3F"/>
    <w:rsid w:val="00935E51"/>
    <w:rsid w:val="00935E8F"/>
    <w:rsid w:val="00935EA8"/>
    <w:rsid w:val="00935F07"/>
    <w:rsid w:val="00935F45"/>
    <w:rsid w:val="00935F93"/>
    <w:rsid w:val="00936026"/>
    <w:rsid w:val="00936035"/>
    <w:rsid w:val="00936056"/>
    <w:rsid w:val="00936071"/>
    <w:rsid w:val="00936075"/>
    <w:rsid w:val="009360D1"/>
    <w:rsid w:val="009360E9"/>
    <w:rsid w:val="00936116"/>
    <w:rsid w:val="0093613A"/>
    <w:rsid w:val="00936177"/>
    <w:rsid w:val="00936183"/>
    <w:rsid w:val="009361AD"/>
    <w:rsid w:val="009361AF"/>
    <w:rsid w:val="009361CD"/>
    <w:rsid w:val="009361F9"/>
    <w:rsid w:val="00936255"/>
    <w:rsid w:val="00936258"/>
    <w:rsid w:val="0093625D"/>
    <w:rsid w:val="0093628F"/>
    <w:rsid w:val="0093632C"/>
    <w:rsid w:val="009363C6"/>
    <w:rsid w:val="0093642E"/>
    <w:rsid w:val="00936447"/>
    <w:rsid w:val="00936490"/>
    <w:rsid w:val="0093649E"/>
    <w:rsid w:val="00936519"/>
    <w:rsid w:val="0093651B"/>
    <w:rsid w:val="0093652A"/>
    <w:rsid w:val="00936569"/>
    <w:rsid w:val="00936573"/>
    <w:rsid w:val="00936592"/>
    <w:rsid w:val="009365D4"/>
    <w:rsid w:val="0093664F"/>
    <w:rsid w:val="0093666D"/>
    <w:rsid w:val="00936677"/>
    <w:rsid w:val="009366AA"/>
    <w:rsid w:val="00936723"/>
    <w:rsid w:val="0093676C"/>
    <w:rsid w:val="0093677A"/>
    <w:rsid w:val="009367AE"/>
    <w:rsid w:val="009367B1"/>
    <w:rsid w:val="009367B5"/>
    <w:rsid w:val="009367F6"/>
    <w:rsid w:val="0093684E"/>
    <w:rsid w:val="0093687A"/>
    <w:rsid w:val="0093688C"/>
    <w:rsid w:val="009368B7"/>
    <w:rsid w:val="0093693F"/>
    <w:rsid w:val="00936972"/>
    <w:rsid w:val="00936976"/>
    <w:rsid w:val="009369BB"/>
    <w:rsid w:val="009369EC"/>
    <w:rsid w:val="009369F9"/>
    <w:rsid w:val="00936A1A"/>
    <w:rsid w:val="00936A3D"/>
    <w:rsid w:val="00936A61"/>
    <w:rsid w:val="00936AD0"/>
    <w:rsid w:val="00936B71"/>
    <w:rsid w:val="00936B7B"/>
    <w:rsid w:val="00936BDC"/>
    <w:rsid w:val="00936BF8"/>
    <w:rsid w:val="00936C24"/>
    <w:rsid w:val="00936C26"/>
    <w:rsid w:val="00936C4B"/>
    <w:rsid w:val="00936C8D"/>
    <w:rsid w:val="00936D1D"/>
    <w:rsid w:val="00936D37"/>
    <w:rsid w:val="00936D64"/>
    <w:rsid w:val="00936D66"/>
    <w:rsid w:val="00936D89"/>
    <w:rsid w:val="00936DA7"/>
    <w:rsid w:val="00936DB0"/>
    <w:rsid w:val="00936DEF"/>
    <w:rsid w:val="00936E01"/>
    <w:rsid w:val="00936E25"/>
    <w:rsid w:val="00936E50"/>
    <w:rsid w:val="00936E86"/>
    <w:rsid w:val="00936EA4"/>
    <w:rsid w:val="00936ED3"/>
    <w:rsid w:val="00936EE7"/>
    <w:rsid w:val="00936EEF"/>
    <w:rsid w:val="00936F34"/>
    <w:rsid w:val="00936F52"/>
    <w:rsid w:val="00936F59"/>
    <w:rsid w:val="00936F60"/>
    <w:rsid w:val="00936FB5"/>
    <w:rsid w:val="00936FC7"/>
    <w:rsid w:val="00937001"/>
    <w:rsid w:val="0093702F"/>
    <w:rsid w:val="0093704F"/>
    <w:rsid w:val="0093705A"/>
    <w:rsid w:val="009370E8"/>
    <w:rsid w:val="009370ED"/>
    <w:rsid w:val="009370F7"/>
    <w:rsid w:val="00937109"/>
    <w:rsid w:val="00937190"/>
    <w:rsid w:val="00937195"/>
    <w:rsid w:val="009371C5"/>
    <w:rsid w:val="009371EB"/>
    <w:rsid w:val="0093720E"/>
    <w:rsid w:val="0093721E"/>
    <w:rsid w:val="0093722B"/>
    <w:rsid w:val="0093723A"/>
    <w:rsid w:val="00937243"/>
    <w:rsid w:val="009372A8"/>
    <w:rsid w:val="009372D6"/>
    <w:rsid w:val="009372F0"/>
    <w:rsid w:val="009372F1"/>
    <w:rsid w:val="00937327"/>
    <w:rsid w:val="00937330"/>
    <w:rsid w:val="00937334"/>
    <w:rsid w:val="00937343"/>
    <w:rsid w:val="00937347"/>
    <w:rsid w:val="0093734A"/>
    <w:rsid w:val="00937366"/>
    <w:rsid w:val="00937376"/>
    <w:rsid w:val="00937377"/>
    <w:rsid w:val="00937382"/>
    <w:rsid w:val="009373C9"/>
    <w:rsid w:val="00937443"/>
    <w:rsid w:val="00937444"/>
    <w:rsid w:val="00937465"/>
    <w:rsid w:val="00937482"/>
    <w:rsid w:val="00937490"/>
    <w:rsid w:val="0093749F"/>
    <w:rsid w:val="009374CA"/>
    <w:rsid w:val="00937543"/>
    <w:rsid w:val="00937552"/>
    <w:rsid w:val="00937566"/>
    <w:rsid w:val="00937572"/>
    <w:rsid w:val="00937584"/>
    <w:rsid w:val="009375CE"/>
    <w:rsid w:val="009375EC"/>
    <w:rsid w:val="00937689"/>
    <w:rsid w:val="0093768F"/>
    <w:rsid w:val="00937695"/>
    <w:rsid w:val="009376E8"/>
    <w:rsid w:val="0093775D"/>
    <w:rsid w:val="009377D5"/>
    <w:rsid w:val="009377DA"/>
    <w:rsid w:val="00937825"/>
    <w:rsid w:val="009378C9"/>
    <w:rsid w:val="009378CD"/>
    <w:rsid w:val="009378DD"/>
    <w:rsid w:val="009378F1"/>
    <w:rsid w:val="0093790D"/>
    <w:rsid w:val="00937929"/>
    <w:rsid w:val="00937938"/>
    <w:rsid w:val="00937944"/>
    <w:rsid w:val="0093795C"/>
    <w:rsid w:val="0093796C"/>
    <w:rsid w:val="009379C4"/>
    <w:rsid w:val="009379CE"/>
    <w:rsid w:val="009379CF"/>
    <w:rsid w:val="00937A45"/>
    <w:rsid w:val="00937A7D"/>
    <w:rsid w:val="00937A85"/>
    <w:rsid w:val="00937A8A"/>
    <w:rsid w:val="00937A8D"/>
    <w:rsid w:val="00937AB4"/>
    <w:rsid w:val="00937AF9"/>
    <w:rsid w:val="00937B02"/>
    <w:rsid w:val="00937B08"/>
    <w:rsid w:val="00937B2E"/>
    <w:rsid w:val="00937B41"/>
    <w:rsid w:val="00937B51"/>
    <w:rsid w:val="00937B70"/>
    <w:rsid w:val="00937B8E"/>
    <w:rsid w:val="00937B98"/>
    <w:rsid w:val="00937BAA"/>
    <w:rsid w:val="00937BC7"/>
    <w:rsid w:val="00937C23"/>
    <w:rsid w:val="00937C6C"/>
    <w:rsid w:val="00937C82"/>
    <w:rsid w:val="00937C85"/>
    <w:rsid w:val="00937CB0"/>
    <w:rsid w:val="00937CBF"/>
    <w:rsid w:val="00937CCD"/>
    <w:rsid w:val="00937CFD"/>
    <w:rsid w:val="00937D27"/>
    <w:rsid w:val="00937D2B"/>
    <w:rsid w:val="00937D66"/>
    <w:rsid w:val="00937D8F"/>
    <w:rsid w:val="00937DA4"/>
    <w:rsid w:val="00937DC0"/>
    <w:rsid w:val="00937E58"/>
    <w:rsid w:val="00937E81"/>
    <w:rsid w:val="00937EC3"/>
    <w:rsid w:val="00937ECB"/>
    <w:rsid w:val="00937F03"/>
    <w:rsid w:val="00937F16"/>
    <w:rsid w:val="00937F1F"/>
    <w:rsid w:val="00937F23"/>
    <w:rsid w:val="00937F73"/>
    <w:rsid w:val="00937F88"/>
    <w:rsid w:val="00940010"/>
    <w:rsid w:val="00940015"/>
    <w:rsid w:val="00940025"/>
    <w:rsid w:val="0094003E"/>
    <w:rsid w:val="00940057"/>
    <w:rsid w:val="0094005A"/>
    <w:rsid w:val="0094006F"/>
    <w:rsid w:val="0094007D"/>
    <w:rsid w:val="009400C1"/>
    <w:rsid w:val="00940116"/>
    <w:rsid w:val="00940117"/>
    <w:rsid w:val="009401A8"/>
    <w:rsid w:val="009401B3"/>
    <w:rsid w:val="009401CF"/>
    <w:rsid w:val="009401E5"/>
    <w:rsid w:val="0094026A"/>
    <w:rsid w:val="00940278"/>
    <w:rsid w:val="00940285"/>
    <w:rsid w:val="009402AA"/>
    <w:rsid w:val="009402DE"/>
    <w:rsid w:val="00940317"/>
    <w:rsid w:val="0094040B"/>
    <w:rsid w:val="0094048F"/>
    <w:rsid w:val="00940499"/>
    <w:rsid w:val="009404AA"/>
    <w:rsid w:val="009404F7"/>
    <w:rsid w:val="00940503"/>
    <w:rsid w:val="0094050F"/>
    <w:rsid w:val="00940511"/>
    <w:rsid w:val="00940551"/>
    <w:rsid w:val="0094056E"/>
    <w:rsid w:val="00940588"/>
    <w:rsid w:val="009405B0"/>
    <w:rsid w:val="009405E0"/>
    <w:rsid w:val="009405F6"/>
    <w:rsid w:val="00940619"/>
    <w:rsid w:val="00940656"/>
    <w:rsid w:val="0094067D"/>
    <w:rsid w:val="00940688"/>
    <w:rsid w:val="009406AF"/>
    <w:rsid w:val="00940704"/>
    <w:rsid w:val="0094070F"/>
    <w:rsid w:val="00940725"/>
    <w:rsid w:val="0094077E"/>
    <w:rsid w:val="009407A8"/>
    <w:rsid w:val="009407C5"/>
    <w:rsid w:val="00940874"/>
    <w:rsid w:val="00940895"/>
    <w:rsid w:val="0094089D"/>
    <w:rsid w:val="00940901"/>
    <w:rsid w:val="0094090D"/>
    <w:rsid w:val="00940923"/>
    <w:rsid w:val="009409A9"/>
    <w:rsid w:val="009409B9"/>
    <w:rsid w:val="00940A34"/>
    <w:rsid w:val="00940A55"/>
    <w:rsid w:val="00940A63"/>
    <w:rsid w:val="00940ABF"/>
    <w:rsid w:val="00940ADF"/>
    <w:rsid w:val="00940AE2"/>
    <w:rsid w:val="00940AEC"/>
    <w:rsid w:val="00940B62"/>
    <w:rsid w:val="00940BA0"/>
    <w:rsid w:val="00940BAE"/>
    <w:rsid w:val="00940BB9"/>
    <w:rsid w:val="00940C18"/>
    <w:rsid w:val="00940C28"/>
    <w:rsid w:val="00940C98"/>
    <w:rsid w:val="00940CD1"/>
    <w:rsid w:val="00940D03"/>
    <w:rsid w:val="00940D04"/>
    <w:rsid w:val="00940D36"/>
    <w:rsid w:val="00940D5F"/>
    <w:rsid w:val="00940D7A"/>
    <w:rsid w:val="00940DD5"/>
    <w:rsid w:val="00940E18"/>
    <w:rsid w:val="00940E39"/>
    <w:rsid w:val="00940E81"/>
    <w:rsid w:val="00940E84"/>
    <w:rsid w:val="00940F50"/>
    <w:rsid w:val="00940F8D"/>
    <w:rsid w:val="00940F92"/>
    <w:rsid w:val="00940FB2"/>
    <w:rsid w:val="00940FB4"/>
    <w:rsid w:val="00940FB6"/>
    <w:rsid w:val="00940FFD"/>
    <w:rsid w:val="00941000"/>
    <w:rsid w:val="00941028"/>
    <w:rsid w:val="00941072"/>
    <w:rsid w:val="0094107B"/>
    <w:rsid w:val="009410DB"/>
    <w:rsid w:val="009410FB"/>
    <w:rsid w:val="00941120"/>
    <w:rsid w:val="0094112B"/>
    <w:rsid w:val="009411E6"/>
    <w:rsid w:val="009411ED"/>
    <w:rsid w:val="009411FF"/>
    <w:rsid w:val="00941210"/>
    <w:rsid w:val="00941253"/>
    <w:rsid w:val="0094128D"/>
    <w:rsid w:val="009412AD"/>
    <w:rsid w:val="009412C1"/>
    <w:rsid w:val="009412C3"/>
    <w:rsid w:val="009412D9"/>
    <w:rsid w:val="00941318"/>
    <w:rsid w:val="00941372"/>
    <w:rsid w:val="0094139C"/>
    <w:rsid w:val="009413AE"/>
    <w:rsid w:val="009413BC"/>
    <w:rsid w:val="009413CD"/>
    <w:rsid w:val="00941409"/>
    <w:rsid w:val="00941425"/>
    <w:rsid w:val="00941443"/>
    <w:rsid w:val="00941452"/>
    <w:rsid w:val="00941476"/>
    <w:rsid w:val="009414A3"/>
    <w:rsid w:val="00941533"/>
    <w:rsid w:val="00941556"/>
    <w:rsid w:val="00941566"/>
    <w:rsid w:val="00941572"/>
    <w:rsid w:val="00941575"/>
    <w:rsid w:val="00941597"/>
    <w:rsid w:val="009415DB"/>
    <w:rsid w:val="009415E2"/>
    <w:rsid w:val="009415E5"/>
    <w:rsid w:val="0094161B"/>
    <w:rsid w:val="00941672"/>
    <w:rsid w:val="0094167F"/>
    <w:rsid w:val="009416B5"/>
    <w:rsid w:val="009416CA"/>
    <w:rsid w:val="009416E5"/>
    <w:rsid w:val="009416FA"/>
    <w:rsid w:val="0094174E"/>
    <w:rsid w:val="00941782"/>
    <w:rsid w:val="009417BC"/>
    <w:rsid w:val="009417FA"/>
    <w:rsid w:val="00941800"/>
    <w:rsid w:val="00941847"/>
    <w:rsid w:val="00941864"/>
    <w:rsid w:val="009418A5"/>
    <w:rsid w:val="009418AF"/>
    <w:rsid w:val="009418CD"/>
    <w:rsid w:val="009418EC"/>
    <w:rsid w:val="0094191D"/>
    <w:rsid w:val="00941962"/>
    <w:rsid w:val="009419A1"/>
    <w:rsid w:val="009419D9"/>
    <w:rsid w:val="00941A26"/>
    <w:rsid w:val="00941A5D"/>
    <w:rsid w:val="00941A64"/>
    <w:rsid w:val="00941A69"/>
    <w:rsid w:val="00941A7D"/>
    <w:rsid w:val="00941A9E"/>
    <w:rsid w:val="00941AF5"/>
    <w:rsid w:val="00941B02"/>
    <w:rsid w:val="00941BA0"/>
    <w:rsid w:val="00941BBF"/>
    <w:rsid w:val="00941C46"/>
    <w:rsid w:val="00941C4B"/>
    <w:rsid w:val="00941C53"/>
    <w:rsid w:val="00941C67"/>
    <w:rsid w:val="00941D15"/>
    <w:rsid w:val="00941D3E"/>
    <w:rsid w:val="00941D41"/>
    <w:rsid w:val="00941D63"/>
    <w:rsid w:val="00941D69"/>
    <w:rsid w:val="00941D8F"/>
    <w:rsid w:val="00941DB8"/>
    <w:rsid w:val="00941E29"/>
    <w:rsid w:val="00941E32"/>
    <w:rsid w:val="00941E53"/>
    <w:rsid w:val="00941E8C"/>
    <w:rsid w:val="00941EBC"/>
    <w:rsid w:val="00941EDA"/>
    <w:rsid w:val="00941F30"/>
    <w:rsid w:val="00941F58"/>
    <w:rsid w:val="00941F9C"/>
    <w:rsid w:val="00942014"/>
    <w:rsid w:val="0094201D"/>
    <w:rsid w:val="00942141"/>
    <w:rsid w:val="0094215A"/>
    <w:rsid w:val="0094217F"/>
    <w:rsid w:val="0094218B"/>
    <w:rsid w:val="009421B1"/>
    <w:rsid w:val="009421B9"/>
    <w:rsid w:val="0094222F"/>
    <w:rsid w:val="00942246"/>
    <w:rsid w:val="009422F1"/>
    <w:rsid w:val="0094233B"/>
    <w:rsid w:val="009423A8"/>
    <w:rsid w:val="009423AD"/>
    <w:rsid w:val="009424B3"/>
    <w:rsid w:val="009424E4"/>
    <w:rsid w:val="00942518"/>
    <w:rsid w:val="0094251F"/>
    <w:rsid w:val="00942524"/>
    <w:rsid w:val="0094257B"/>
    <w:rsid w:val="009425CE"/>
    <w:rsid w:val="009425EA"/>
    <w:rsid w:val="00942614"/>
    <w:rsid w:val="00942655"/>
    <w:rsid w:val="00942668"/>
    <w:rsid w:val="0094268F"/>
    <w:rsid w:val="0094270D"/>
    <w:rsid w:val="0094270E"/>
    <w:rsid w:val="00942715"/>
    <w:rsid w:val="00942716"/>
    <w:rsid w:val="00942726"/>
    <w:rsid w:val="00942747"/>
    <w:rsid w:val="0094276A"/>
    <w:rsid w:val="009427E9"/>
    <w:rsid w:val="0094281D"/>
    <w:rsid w:val="009428C4"/>
    <w:rsid w:val="009428C5"/>
    <w:rsid w:val="009428E6"/>
    <w:rsid w:val="009428FA"/>
    <w:rsid w:val="00942918"/>
    <w:rsid w:val="00942933"/>
    <w:rsid w:val="00942947"/>
    <w:rsid w:val="00942958"/>
    <w:rsid w:val="00942986"/>
    <w:rsid w:val="0094299A"/>
    <w:rsid w:val="009429A9"/>
    <w:rsid w:val="009429E0"/>
    <w:rsid w:val="009429E2"/>
    <w:rsid w:val="00942A34"/>
    <w:rsid w:val="00942A4F"/>
    <w:rsid w:val="00942A71"/>
    <w:rsid w:val="00942A9B"/>
    <w:rsid w:val="00942ABF"/>
    <w:rsid w:val="00942B13"/>
    <w:rsid w:val="00942B8E"/>
    <w:rsid w:val="00942BE7"/>
    <w:rsid w:val="00942BF1"/>
    <w:rsid w:val="00942C01"/>
    <w:rsid w:val="00942CA8"/>
    <w:rsid w:val="00942CBE"/>
    <w:rsid w:val="00942DFB"/>
    <w:rsid w:val="00942E0C"/>
    <w:rsid w:val="00942E10"/>
    <w:rsid w:val="00942E20"/>
    <w:rsid w:val="00942E58"/>
    <w:rsid w:val="00942E6F"/>
    <w:rsid w:val="00942E85"/>
    <w:rsid w:val="00942F11"/>
    <w:rsid w:val="00942F50"/>
    <w:rsid w:val="00942F69"/>
    <w:rsid w:val="00942FC6"/>
    <w:rsid w:val="00942FCD"/>
    <w:rsid w:val="00942FE6"/>
    <w:rsid w:val="009430B0"/>
    <w:rsid w:val="009430BE"/>
    <w:rsid w:val="009430C0"/>
    <w:rsid w:val="00943111"/>
    <w:rsid w:val="0094312E"/>
    <w:rsid w:val="0094312F"/>
    <w:rsid w:val="00943138"/>
    <w:rsid w:val="00943153"/>
    <w:rsid w:val="009431CC"/>
    <w:rsid w:val="009431D6"/>
    <w:rsid w:val="00943295"/>
    <w:rsid w:val="009432C8"/>
    <w:rsid w:val="009432CC"/>
    <w:rsid w:val="009432E3"/>
    <w:rsid w:val="0094335F"/>
    <w:rsid w:val="0094336B"/>
    <w:rsid w:val="0094337E"/>
    <w:rsid w:val="009433F7"/>
    <w:rsid w:val="00943428"/>
    <w:rsid w:val="00943444"/>
    <w:rsid w:val="00943469"/>
    <w:rsid w:val="00943474"/>
    <w:rsid w:val="00943511"/>
    <w:rsid w:val="0094356E"/>
    <w:rsid w:val="009435AF"/>
    <w:rsid w:val="009435E5"/>
    <w:rsid w:val="0094361E"/>
    <w:rsid w:val="0094362A"/>
    <w:rsid w:val="00943643"/>
    <w:rsid w:val="009436DE"/>
    <w:rsid w:val="009436FD"/>
    <w:rsid w:val="00943735"/>
    <w:rsid w:val="0094373C"/>
    <w:rsid w:val="00943745"/>
    <w:rsid w:val="0094376E"/>
    <w:rsid w:val="0094377C"/>
    <w:rsid w:val="00943788"/>
    <w:rsid w:val="009437FA"/>
    <w:rsid w:val="0094385B"/>
    <w:rsid w:val="00943867"/>
    <w:rsid w:val="0094387B"/>
    <w:rsid w:val="009438B5"/>
    <w:rsid w:val="009438B8"/>
    <w:rsid w:val="009438F0"/>
    <w:rsid w:val="009439A4"/>
    <w:rsid w:val="00943AD0"/>
    <w:rsid w:val="00943B48"/>
    <w:rsid w:val="00943B83"/>
    <w:rsid w:val="00943BDC"/>
    <w:rsid w:val="00943BEE"/>
    <w:rsid w:val="00943C06"/>
    <w:rsid w:val="00943C20"/>
    <w:rsid w:val="00943C47"/>
    <w:rsid w:val="00943C82"/>
    <w:rsid w:val="00943C84"/>
    <w:rsid w:val="00943CAF"/>
    <w:rsid w:val="00943CEB"/>
    <w:rsid w:val="00943D5D"/>
    <w:rsid w:val="00943D7C"/>
    <w:rsid w:val="00943DD1"/>
    <w:rsid w:val="00943DF7"/>
    <w:rsid w:val="00943E30"/>
    <w:rsid w:val="00943E3E"/>
    <w:rsid w:val="00943E46"/>
    <w:rsid w:val="00943E58"/>
    <w:rsid w:val="00943EAC"/>
    <w:rsid w:val="00943EC6"/>
    <w:rsid w:val="00943F00"/>
    <w:rsid w:val="00943F42"/>
    <w:rsid w:val="00943F54"/>
    <w:rsid w:val="00943F7C"/>
    <w:rsid w:val="00943FAA"/>
    <w:rsid w:val="00943FB3"/>
    <w:rsid w:val="00944086"/>
    <w:rsid w:val="009440C1"/>
    <w:rsid w:val="00944175"/>
    <w:rsid w:val="0094417D"/>
    <w:rsid w:val="009441AB"/>
    <w:rsid w:val="009441E1"/>
    <w:rsid w:val="009441EB"/>
    <w:rsid w:val="00944201"/>
    <w:rsid w:val="00944212"/>
    <w:rsid w:val="0094421D"/>
    <w:rsid w:val="0094424B"/>
    <w:rsid w:val="00944265"/>
    <w:rsid w:val="00944275"/>
    <w:rsid w:val="00944278"/>
    <w:rsid w:val="009442A2"/>
    <w:rsid w:val="009442D9"/>
    <w:rsid w:val="00944348"/>
    <w:rsid w:val="00944352"/>
    <w:rsid w:val="00944354"/>
    <w:rsid w:val="00944359"/>
    <w:rsid w:val="009443CD"/>
    <w:rsid w:val="009443CE"/>
    <w:rsid w:val="00944467"/>
    <w:rsid w:val="00944478"/>
    <w:rsid w:val="0094449A"/>
    <w:rsid w:val="009444D3"/>
    <w:rsid w:val="009444E6"/>
    <w:rsid w:val="00944530"/>
    <w:rsid w:val="0094459B"/>
    <w:rsid w:val="009445AB"/>
    <w:rsid w:val="009445B5"/>
    <w:rsid w:val="0094462E"/>
    <w:rsid w:val="00944655"/>
    <w:rsid w:val="0094468D"/>
    <w:rsid w:val="009446A4"/>
    <w:rsid w:val="009446E6"/>
    <w:rsid w:val="009446E8"/>
    <w:rsid w:val="009446FA"/>
    <w:rsid w:val="00944712"/>
    <w:rsid w:val="0094471F"/>
    <w:rsid w:val="00944746"/>
    <w:rsid w:val="00944748"/>
    <w:rsid w:val="0094477A"/>
    <w:rsid w:val="0094477F"/>
    <w:rsid w:val="009447A0"/>
    <w:rsid w:val="009447E3"/>
    <w:rsid w:val="009447E6"/>
    <w:rsid w:val="00944813"/>
    <w:rsid w:val="0094481A"/>
    <w:rsid w:val="00944886"/>
    <w:rsid w:val="00944896"/>
    <w:rsid w:val="0094491C"/>
    <w:rsid w:val="00944A09"/>
    <w:rsid w:val="00944A35"/>
    <w:rsid w:val="00944A4B"/>
    <w:rsid w:val="00944A5E"/>
    <w:rsid w:val="00944A7A"/>
    <w:rsid w:val="00944AA1"/>
    <w:rsid w:val="00944AD2"/>
    <w:rsid w:val="00944B17"/>
    <w:rsid w:val="00944B8E"/>
    <w:rsid w:val="00944BEC"/>
    <w:rsid w:val="00944C5B"/>
    <w:rsid w:val="00944D20"/>
    <w:rsid w:val="00944D33"/>
    <w:rsid w:val="00944D8C"/>
    <w:rsid w:val="00944D9E"/>
    <w:rsid w:val="00944DB5"/>
    <w:rsid w:val="00944E58"/>
    <w:rsid w:val="00944E6F"/>
    <w:rsid w:val="00944EEE"/>
    <w:rsid w:val="00944EFD"/>
    <w:rsid w:val="00944F00"/>
    <w:rsid w:val="00944F51"/>
    <w:rsid w:val="00944F54"/>
    <w:rsid w:val="00944F6B"/>
    <w:rsid w:val="00944F76"/>
    <w:rsid w:val="00944FA2"/>
    <w:rsid w:val="00944FD1"/>
    <w:rsid w:val="00945011"/>
    <w:rsid w:val="00945025"/>
    <w:rsid w:val="0094502B"/>
    <w:rsid w:val="00945052"/>
    <w:rsid w:val="00945078"/>
    <w:rsid w:val="009450C9"/>
    <w:rsid w:val="00945105"/>
    <w:rsid w:val="00945113"/>
    <w:rsid w:val="00945165"/>
    <w:rsid w:val="009451C2"/>
    <w:rsid w:val="009451D9"/>
    <w:rsid w:val="00945200"/>
    <w:rsid w:val="00945218"/>
    <w:rsid w:val="00945297"/>
    <w:rsid w:val="009452A9"/>
    <w:rsid w:val="009452B7"/>
    <w:rsid w:val="009452C3"/>
    <w:rsid w:val="009452DD"/>
    <w:rsid w:val="009452EC"/>
    <w:rsid w:val="00945300"/>
    <w:rsid w:val="00945309"/>
    <w:rsid w:val="0094535A"/>
    <w:rsid w:val="00945368"/>
    <w:rsid w:val="0094536A"/>
    <w:rsid w:val="00945388"/>
    <w:rsid w:val="009453B7"/>
    <w:rsid w:val="009453BD"/>
    <w:rsid w:val="009453C1"/>
    <w:rsid w:val="00945427"/>
    <w:rsid w:val="00945438"/>
    <w:rsid w:val="00945463"/>
    <w:rsid w:val="00945469"/>
    <w:rsid w:val="00945479"/>
    <w:rsid w:val="00945489"/>
    <w:rsid w:val="00945523"/>
    <w:rsid w:val="00945528"/>
    <w:rsid w:val="00945567"/>
    <w:rsid w:val="00945654"/>
    <w:rsid w:val="00945685"/>
    <w:rsid w:val="00945688"/>
    <w:rsid w:val="009456C4"/>
    <w:rsid w:val="009456D3"/>
    <w:rsid w:val="009456FC"/>
    <w:rsid w:val="009456FF"/>
    <w:rsid w:val="00945785"/>
    <w:rsid w:val="009457C1"/>
    <w:rsid w:val="009457F6"/>
    <w:rsid w:val="0094581B"/>
    <w:rsid w:val="00945895"/>
    <w:rsid w:val="009458AB"/>
    <w:rsid w:val="009458B4"/>
    <w:rsid w:val="009458C6"/>
    <w:rsid w:val="009458FD"/>
    <w:rsid w:val="00945988"/>
    <w:rsid w:val="00945A0E"/>
    <w:rsid w:val="00945A35"/>
    <w:rsid w:val="00945A47"/>
    <w:rsid w:val="00945A67"/>
    <w:rsid w:val="00945A7D"/>
    <w:rsid w:val="00945ADD"/>
    <w:rsid w:val="00945AE4"/>
    <w:rsid w:val="00945B9B"/>
    <w:rsid w:val="00945BDE"/>
    <w:rsid w:val="00945C2E"/>
    <w:rsid w:val="00945C35"/>
    <w:rsid w:val="00945C55"/>
    <w:rsid w:val="00945C7D"/>
    <w:rsid w:val="00945D44"/>
    <w:rsid w:val="00945D55"/>
    <w:rsid w:val="00945D62"/>
    <w:rsid w:val="00945D8D"/>
    <w:rsid w:val="00945DA2"/>
    <w:rsid w:val="00945DCA"/>
    <w:rsid w:val="00945E9C"/>
    <w:rsid w:val="00945EF9"/>
    <w:rsid w:val="00945F55"/>
    <w:rsid w:val="00945FAF"/>
    <w:rsid w:val="00945FC8"/>
    <w:rsid w:val="00945FE6"/>
    <w:rsid w:val="00946043"/>
    <w:rsid w:val="00946077"/>
    <w:rsid w:val="00946088"/>
    <w:rsid w:val="00946092"/>
    <w:rsid w:val="00946098"/>
    <w:rsid w:val="009460EB"/>
    <w:rsid w:val="00946108"/>
    <w:rsid w:val="0094611B"/>
    <w:rsid w:val="009461B7"/>
    <w:rsid w:val="009461DA"/>
    <w:rsid w:val="009461F9"/>
    <w:rsid w:val="00946206"/>
    <w:rsid w:val="0094621A"/>
    <w:rsid w:val="00946229"/>
    <w:rsid w:val="00946232"/>
    <w:rsid w:val="00946239"/>
    <w:rsid w:val="009462AE"/>
    <w:rsid w:val="009462B7"/>
    <w:rsid w:val="009462D6"/>
    <w:rsid w:val="009462E6"/>
    <w:rsid w:val="00946302"/>
    <w:rsid w:val="0094631F"/>
    <w:rsid w:val="0094634D"/>
    <w:rsid w:val="00946351"/>
    <w:rsid w:val="0094637B"/>
    <w:rsid w:val="009463AA"/>
    <w:rsid w:val="009463CC"/>
    <w:rsid w:val="009463E6"/>
    <w:rsid w:val="0094646D"/>
    <w:rsid w:val="00946496"/>
    <w:rsid w:val="009464C4"/>
    <w:rsid w:val="00946599"/>
    <w:rsid w:val="009465AB"/>
    <w:rsid w:val="009465D4"/>
    <w:rsid w:val="00946617"/>
    <w:rsid w:val="0094661A"/>
    <w:rsid w:val="0094664D"/>
    <w:rsid w:val="0094666A"/>
    <w:rsid w:val="00946677"/>
    <w:rsid w:val="00946678"/>
    <w:rsid w:val="0094667C"/>
    <w:rsid w:val="009466C1"/>
    <w:rsid w:val="009466D0"/>
    <w:rsid w:val="009466D8"/>
    <w:rsid w:val="0094670F"/>
    <w:rsid w:val="009467D3"/>
    <w:rsid w:val="009467FF"/>
    <w:rsid w:val="00946808"/>
    <w:rsid w:val="0094682B"/>
    <w:rsid w:val="0094684D"/>
    <w:rsid w:val="00946890"/>
    <w:rsid w:val="009468C7"/>
    <w:rsid w:val="009468E7"/>
    <w:rsid w:val="0094698B"/>
    <w:rsid w:val="00946990"/>
    <w:rsid w:val="009469EB"/>
    <w:rsid w:val="00946A43"/>
    <w:rsid w:val="00946AF5"/>
    <w:rsid w:val="00946B38"/>
    <w:rsid w:val="00946B82"/>
    <w:rsid w:val="00946BA8"/>
    <w:rsid w:val="00946BE4"/>
    <w:rsid w:val="00946BE7"/>
    <w:rsid w:val="00946BEE"/>
    <w:rsid w:val="00946C38"/>
    <w:rsid w:val="00946C7B"/>
    <w:rsid w:val="00946C96"/>
    <w:rsid w:val="00946CF7"/>
    <w:rsid w:val="00946D09"/>
    <w:rsid w:val="00946D37"/>
    <w:rsid w:val="00946D4A"/>
    <w:rsid w:val="00946D68"/>
    <w:rsid w:val="00946D97"/>
    <w:rsid w:val="00946DB3"/>
    <w:rsid w:val="00946DE1"/>
    <w:rsid w:val="00946E2C"/>
    <w:rsid w:val="00946EA8"/>
    <w:rsid w:val="00946F36"/>
    <w:rsid w:val="00946F65"/>
    <w:rsid w:val="00946F8A"/>
    <w:rsid w:val="00946FC3"/>
    <w:rsid w:val="00946FCF"/>
    <w:rsid w:val="00947041"/>
    <w:rsid w:val="009470A5"/>
    <w:rsid w:val="009470F7"/>
    <w:rsid w:val="009470F8"/>
    <w:rsid w:val="00947101"/>
    <w:rsid w:val="00947198"/>
    <w:rsid w:val="009471E1"/>
    <w:rsid w:val="009472D3"/>
    <w:rsid w:val="009472D8"/>
    <w:rsid w:val="00947339"/>
    <w:rsid w:val="00947356"/>
    <w:rsid w:val="00947366"/>
    <w:rsid w:val="00947369"/>
    <w:rsid w:val="0094736B"/>
    <w:rsid w:val="0094739F"/>
    <w:rsid w:val="009473AF"/>
    <w:rsid w:val="009473C2"/>
    <w:rsid w:val="009473C5"/>
    <w:rsid w:val="009473E0"/>
    <w:rsid w:val="009473F6"/>
    <w:rsid w:val="00947436"/>
    <w:rsid w:val="00947465"/>
    <w:rsid w:val="0094747B"/>
    <w:rsid w:val="0094748A"/>
    <w:rsid w:val="009474AE"/>
    <w:rsid w:val="009474E7"/>
    <w:rsid w:val="009474FF"/>
    <w:rsid w:val="00947593"/>
    <w:rsid w:val="00947594"/>
    <w:rsid w:val="00947618"/>
    <w:rsid w:val="0094762A"/>
    <w:rsid w:val="0094765F"/>
    <w:rsid w:val="00947675"/>
    <w:rsid w:val="0094768D"/>
    <w:rsid w:val="009476B4"/>
    <w:rsid w:val="009476BF"/>
    <w:rsid w:val="009476CC"/>
    <w:rsid w:val="009476CF"/>
    <w:rsid w:val="009476DD"/>
    <w:rsid w:val="00947704"/>
    <w:rsid w:val="00947766"/>
    <w:rsid w:val="00947793"/>
    <w:rsid w:val="009477DB"/>
    <w:rsid w:val="009477EB"/>
    <w:rsid w:val="009477FA"/>
    <w:rsid w:val="0094780D"/>
    <w:rsid w:val="00947838"/>
    <w:rsid w:val="00947933"/>
    <w:rsid w:val="00947991"/>
    <w:rsid w:val="00947996"/>
    <w:rsid w:val="009479B7"/>
    <w:rsid w:val="00947A03"/>
    <w:rsid w:val="00947A6F"/>
    <w:rsid w:val="00947A8F"/>
    <w:rsid w:val="00947A94"/>
    <w:rsid w:val="00947AA9"/>
    <w:rsid w:val="00947AE0"/>
    <w:rsid w:val="00947B15"/>
    <w:rsid w:val="00947B35"/>
    <w:rsid w:val="00947BAA"/>
    <w:rsid w:val="00947C09"/>
    <w:rsid w:val="00947C20"/>
    <w:rsid w:val="00947C2D"/>
    <w:rsid w:val="00947C36"/>
    <w:rsid w:val="00947C56"/>
    <w:rsid w:val="00947CA4"/>
    <w:rsid w:val="00947CFD"/>
    <w:rsid w:val="00947D21"/>
    <w:rsid w:val="00947D36"/>
    <w:rsid w:val="00947D3F"/>
    <w:rsid w:val="00947D45"/>
    <w:rsid w:val="00947DBC"/>
    <w:rsid w:val="00947DC5"/>
    <w:rsid w:val="00947DC9"/>
    <w:rsid w:val="00947DD0"/>
    <w:rsid w:val="00947E19"/>
    <w:rsid w:val="00947E55"/>
    <w:rsid w:val="00947E75"/>
    <w:rsid w:val="00947E7B"/>
    <w:rsid w:val="00947E87"/>
    <w:rsid w:val="00947EE0"/>
    <w:rsid w:val="00947EEF"/>
    <w:rsid w:val="00947F2B"/>
    <w:rsid w:val="00947F51"/>
    <w:rsid w:val="00947F6E"/>
    <w:rsid w:val="00947F96"/>
    <w:rsid w:val="00947FE7"/>
    <w:rsid w:val="00950026"/>
    <w:rsid w:val="00950075"/>
    <w:rsid w:val="009500D2"/>
    <w:rsid w:val="00950101"/>
    <w:rsid w:val="00950124"/>
    <w:rsid w:val="0095018A"/>
    <w:rsid w:val="009501CC"/>
    <w:rsid w:val="00950273"/>
    <w:rsid w:val="00950275"/>
    <w:rsid w:val="0095029C"/>
    <w:rsid w:val="009502A1"/>
    <w:rsid w:val="009502CB"/>
    <w:rsid w:val="009502DB"/>
    <w:rsid w:val="009502F8"/>
    <w:rsid w:val="0095033A"/>
    <w:rsid w:val="00950366"/>
    <w:rsid w:val="0095036B"/>
    <w:rsid w:val="009503A5"/>
    <w:rsid w:val="009503DC"/>
    <w:rsid w:val="009503E5"/>
    <w:rsid w:val="00950403"/>
    <w:rsid w:val="00950413"/>
    <w:rsid w:val="00950417"/>
    <w:rsid w:val="0095042E"/>
    <w:rsid w:val="0095044E"/>
    <w:rsid w:val="00950457"/>
    <w:rsid w:val="00950488"/>
    <w:rsid w:val="009504D9"/>
    <w:rsid w:val="00950500"/>
    <w:rsid w:val="00950511"/>
    <w:rsid w:val="00950518"/>
    <w:rsid w:val="0095052E"/>
    <w:rsid w:val="00950564"/>
    <w:rsid w:val="00950580"/>
    <w:rsid w:val="00950590"/>
    <w:rsid w:val="009505A3"/>
    <w:rsid w:val="009505D8"/>
    <w:rsid w:val="009505DB"/>
    <w:rsid w:val="009505DE"/>
    <w:rsid w:val="00950692"/>
    <w:rsid w:val="009506FC"/>
    <w:rsid w:val="00950713"/>
    <w:rsid w:val="00950728"/>
    <w:rsid w:val="0095074D"/>
    <w:rsid w:val="0095076F"/>
    <w:rsid w:val="009507DB"/>
    <w:rsid w:val="009507EA"/>
    <w:rsid w:val="0095081E"/>
    <w:rsid w:val="00950858"/>
    <w:rsid w:val="0095086E"/>
    <w:rsid w:val="00950888"/>
    <w:rsid w:val="009508A6"/>
    <w:rsid w:val="009508B9"/>
    <w:rsid w:val="009508C2"/>
    <w:rsid w:val="009508C7"/>
    <w:rsid w:val="00950903"/>
    <w:rsid w:val="00950939"/>
    <w:rsid w:val="00950942"/>
    <w:rsid w:val="00950968"/>
    <w:rsid w:val="00950982"/>
    <w:rsid w:val="00950999"/>
    <w:rsid w:val="00950A2E"/>
    <w:rsid w:val="00950A48"/>
    <w:rsid w:val="00950A49"/>
    <w:rsid w:val="00950ABE"/>
    <w:rsid w:val="00950ADC"/>
    <w:rsid w:val="00950B54"/>
    <w:rsid w:val="00950B7B"/>
    <w:rsid w:val="00950B96"/>
    <w:rsid w:val="00950BC3"/>
    <w:rsid w:val="00950C0F"/>
    <w:rsid w:val="00950C14"/>
    <w:rsid w:val="00950C29"/>
    <w:rsid w:val="00950C7A"/>
    <w:rsid w:val="00950C88"/>
    <w:rsid w:val="00950C99"/>
    <w:rsid w:val="00950D03"/>
    <w:rsid w:val="00950D18"/>
    <w:rsid w:val="00950D2E"/>
    <w:rsid w:val="00950D53"/>
    <w:rsid w:val="00950D6B"/>
    <w:rsid w:val="00950D92"/>
    <w:rsid w:val="00950D98"/>
    <w:rsid w:val="00950D99"/>
    <w:rsid w:val="00950DBF"/>
    <w:rsid w:val="00950DC1"/>
    <w:rsid w:val="00950DFF"/>
    <w:rsid w:val="00950E09"/>
    <w:rsid w:val="00950E82"/>
    <w:rsid w:val="00950EB2"/>
    <w:rsid w:val="00950F20"/>
    <w:rsid w:val="00950F36"/>
    <w:rsid w:val="00950F90"/>
    <w:rsid w:val="00950FCE"/>
    <w:rsid w:val="00950FF2"/>
    <w:rsid w:val="00951025"/>
    <w:rsid w:val="00951041"/>
    <w:rsid w:val="0095105B"/>
    <w:rsid w:val="00951063"/>
    <w:rsid w:val="00951065"/>
    <w:rsid w:val="0095112D"/>
    <w:rsid w:val="0095114F"/>
    <w:rsid w:val="00951153"/>
    <w:rsid w:val="00951229"/>
    <w:rsid w:val="00951238"/>
    <w:rsid w:val="009512D0"/>
    <w:rsid w:val="00951324"/>
    <w:rsid w:val="00951327"/>
    <w:rsid w:val="0095147C"/>
    <w:rsid w:val="00951482"/>
    <w:rsid w:val="009514A7"/>
    <w:rsid w:val="009514B2"/>
    <w:rsid w:val="009514ED"/>
    <w:rsid w:val="009514F5"/>
    <w:rsid w:val="00951527"/>
    <w:rsid w:val="00951577"/>
    <w:rsid w:val="0095162A"/>
    <w:rsid w:val="00951663"/>
    <w:rsid w:val="009516D6"/>
    <w:rsid w:val="00951713"/>
    <w:rsid w:val="00951715"/>
    <w:rsid w:val="0095171F"/>
    <w:rsid w:val="00951762"/>
    <w:rsid w:val="0095176A"/>
    <w:rsid w:val="009517AD"/>
    <w:rsid w:val="00951803"/>
    <w:rsid w:val="0095189A"/>
    <w:rsid w:val="009518AD"/>
    <w:rsid w:val="009518BF"/>
    <w:rsid w:val="0095191E"/>
    <w:rsid w:val="00951955"/>
    <w:rsid w:val="00951984"/>
    <w:rsid w:val="009519BE"/>
    <w:rsid w:val="009519F4"/>
    <w:rsid w:val="00951A3B"/>
    <w:rsid w:val="00951A3E"/>
    <w:rsid w:val="00951A5B"/>
    <w:rsid w:val="00951A83"/>
    <w:rsid w:val="00951B2F"/>
    <w:rsid w:val="00951B30"/>
    <w:rsid w:val="00951B38"/>
    <w:rsid w:val="00951B5F"/>
    <w:rsid w:val="00951B68"/>
    <w:rsid w:val="00951BF6"/>
    <w:rsid w:val="00951C73"/>
    <w:rsid w:val="00951C83"/>
    <w:rsid w:val="00951C85"/>
    <w:rsid w:val="00951C8C"/>
    <w:rsid w:val="00951D24"/>
    <w:rsid w:val="00951D3B"/>
    <w:rsid w:val="00951DDB"/>
    <w:rsid w:val="00951DE3"/>
    <w:rsid w:val="00951E6D"/>
    <w:rsid w:val="00951E72"/>
    <w:rsid w:val="00951EE0"/>
    <w:rsid w:val="00951F3C"/>
    <w:rsid w:val="00951F5D"/>
    <w:rsid w:val="00951FAC"/>
    <w:rsid w:val="00951FC7"/>
    <w:rsid w:val="00951FEC"/>
    <w:rsid w:val="00951FFC"/>
    <w:rsid w:val="00951FFE"/>
    <w:rsid w:val="00952009"/>
    <w:rsid w:val="00952012"/>
    <w:rsid w:val="0095206E"/>
    <w:rsid w:val="009520A8"/>
    <w:rsid w:val="009520CE"/>
    <w:rsid w:val="00952107"/>
    <w:rsid w:val="009521BA"/>
    <w:rsid w:val="0095226A"/>
    <w:rsid w:val="00952290"/>
    <w:rsid w:val="009522B4"/>
    <w:rsid w:val="009522B8"/>
    <w:rsid w:val="009522C3"/>
    <w:rsid w:val="00952304"/>
    <w:rsid w:val="0095231C"/>
    <w:rsid w:val="0095238C"/>
    <w:rsid w:val="009523B4"/>
    <w:rsid w:val="009523BA"/>
    <w:rsid w:val="009523C5"/>
    <w:rsid w:val="009523EF"/>
    <w:rsid w:val="00952400"/>
    <w:rsid w:val="00952402"/>
    <w:rsid w:val="00952407"/>
    <w:rsid w:val="0095243B"/>
    <w:rsid w:val="00952445"/>
    <w:rsid w:val="0095246E"/>
    <w:rsid w:val="00952494"/>
    <w:rsid w:val="009524A7"/>
    <w:rsid w:val="009524C6"/>
    <w:rsid w:val="009524D0"/>
    <w:rsid w:val="00952562"/>
    <w:rsid w:val="0095256E"/>
    <w:rsid w:val="009525BC"/>
    <w:rsid w:val="0095261E"/>
    <w:rsid w:val="009527D7"/>
    <w:rsid w:val="009527DA"/>
    <w:rsid w:val="0095280A"/>
    <w:rsid w:val="0095280C"/>
    <w:rsid w:val="00952835"/>
    <w:rsid w:val="00952883"/>
    <w:rsid w:val="0095288E"/>
    <w:rsid w:val="009528AE"/>
    <w:rsid w:val="009528B7"/>
    <w:rsid w:val="009528D1"/>
    <w:rsid w:val="009528DD"/>
    <w:rsid w:val="00952927"/>
    <w:rsid w:val="009529A8"/>
    <w:rsid w:val="009529F3"/>
    <w:rsid w:val="009529F7"/>
    <w:rsid w:val="00952A29"/>
    <w:rsid w:val="00952A8A"/>
    <w:rsid w:val="00952A90"/>
    <w:rsid w:val="00952AA6"/>
    <w:rsid w:val="00952ACC"/>
    <w:rsid w:val="00952AF1"/>
    <w:rsid w:val="00952B59"/>
    <w:rsid w:val="00952BE7"/>
    <w:rsid w:val="00952C0A"/>
    <w:rsid w:val="00952C2B"/>
    <w:rsid w:val="00952C70"/>
    <w:rsid w:val="00952CA2"/>
    <w:rsid w:val="00952D3E"/>
    <w:rsid w:val="00952D76"/>
    <w:rsid w:val="00952D7F"/>
    <w:rsid w:val="00952D83"/>
    <w:rsid w:val="00952E28"/>
    <w:rsid w:val="00952E3E"/>
    <w:rsid w:val="00952EA0"/>
    <w:rsid w:val="00952EB7"/>
    <w:rsid w:val="00952EDA"/>
    <w:rsid w:val="00952EDB"/>
    <w:rsid w:val="00952EE8"/>
    <w:rsid w:val="00952EFE"/>
    <w:rsid w:val="00952F34"/>
    <w:rsid w:val="00952F51"/>
    <w:rsid w:val="00952F6A"/>
    <w:rsid w:val="00952F90"/>
    <w:rsid w:val="00953033"/>
    <w:rsid w:val="0095304B"/>
    <w:rsid w:val="00953071"/>
    <w:rsid w:val="0095307B"/>
    <w:rsid w:val="009530FD"/>
    <w:rsid w:val="00953154"/>
    <w:rsid w:val="00953190"/>
    <w:rsid w:val="009531A2"/>
    <w:rsid w:val="009531B2"/>
    <w:rsid w:val="009531D5"/>
    <w:rsid w:val="00953204"/>
    <w:rsid w:val="00953235"/>
    <w:rsid w:val="0095328A"/>
    <w:rsid w:val="00953316"/>
    <w:rsid w:val="009533C2"/>
    <w:rsid w:val="009533FC"/>
    <w:rsid w:val="009533FD"/>
    <w:rsid w:val="00953446"/>
    <w:rsid w:val="00953453"/>
    <w:rsid w:val="0095345B"/>
    <w:rsid w:val="0095346C"/>
    <w:rsid w:val="009534A0"/>
    <w:rsid w:val="009534C4"/>
    <w:rsid w:val="009534DF"/>
    <w:rsid w:val="0095352F"/>
    <w:rsid w:val="00953546"/>
    <w:rsid w:val="00953551"/>
    <w:rsid w:val="00953564"/>
    <w:rsid w:val="009535D5"/>
    <w:rsid w:val="009535FC"/>
    <w:rsid w:val="0095361F"/>
    <w:rsid w:val="00953628"/>
    <w:rsid w:val="00953665"/>
    <w:rsid w:val="0095368B"/>
    <w:rsid w:val="00953691"/>
    <w:rsid w:val="0095369A"/>
    <w:rsid w:val="009536CC"/>
    <w:rsid w:val="009536E5"/>
    <w:rsid w:val="00953767"/>
    <w:rsid w:val="0095378E"/>
    <w:rsid w:val="00953797"/>
    <w:rsid w:val="0095383B"/>
    <w:rsid w:val="0095385B"/>
    <w:rsid w:val="009538D0"/>
    <w:rsid w:val="009538D8"/>
    <w:rsid w:val="009538DA"/>
    <w:rsid w:val="009538E5"/>
    <w:rsid w:val="009538F8"/>
    <w:rsid w:val="0095392C"/>
    <w:rsid w:val="0095395A"/>
    <w:rsid w:val="00953960"/>
    <w:rsid w:val="00953967"/>
    <w:rsid w:val="00953979"/>
    <w:rsid w:val="00953984"/>
    <w:rsid w:val="009539AB"/>
    <w:rsid w:val="009539CA"/>
    <w:rsid w:val="009539DD"/>
    <w:rsid w:val="00953A41"/>
    <w:rsid w:val="00953A50"/>
    <w:rsid w:val="00953A75"/>
    <w:rsid w:val="00953AD9"/>
    <w:rsid w:val="00953AE7"/>
    <w:rsid w:val="00953AEA"/>
    <w:rsid w:val="00953AF6"/>
    <w:rsid w:val="00953AFD"/>
    <w:rsid w:val="00953B27"/>
    <w:rsid w:val="00953B3F"/>
    <w:rsid w:val="00953B46"/>
    <w:rsid w:val="00953B5A"/>
    <w:rsid w:val="00953BAE"/>
    <w:rsid w:val="00953BC5"/>
    <w:rsid w:val="00953C19"/>
    <w:rsid w:val="00953C20"/>
    <w:rsid w:val="00953C4F"/>
    <w:rsid w:val="00953C8B"/>
    <w:rsid w:val="00953C8F"/>
    <w:rsid w:val="00953CC3"/>
    <w:rsid w:val="00953D8F"/>
    <w:rsid w:val="00953DF4"/>
    <w:rsid w:val="00953E04"/>
    <w:rsid w:val="00953E06"/>
    <w:rsid w:val="00953E1D"/>
    <w:rsid w:val="00953E45"/>
    <w:rsid w:val="00953E63"/>
    <w:rsid w:val="00953E88"/>
    <w:rsid w:val="00953EB5"/>
    <w:rsid w:val="00953EC7"/>
    <w:rsid w:val="00953ED8"/>
    <w:rsid w:val="00953F24"/>
    <w:rsid w:val="00953F49"/>
    <w:rsid w:val="00953F88"/>
    <w:rsid w:val="00953FE7"/>
    <w:rsid w:val="00954004"/>
    <w:rsid w:val="0095403E"/>
    <w:rsid w:val="009540AF"/>
    <w:rsid w:val="0095412F"/>
    <w:rsid w:val="00954152"/>
    <w:rsid w:val="009541AA"/>
    <w:rsid w:val="00954202"/>
    <w:rsid w:val="00954208"/>
    <w:rsid w:val="00954233"/>
    <w:rsid w:val="00954245"/>
    <w:rsid w:val="0095427D"/>
    <w:rsid w:val="009542A8"/>
    <w:rsid w:val="009542B0"/>
    <w:rsid w:val="009542D1"/>
    <w:rsid w:val="009542FC"/>
    <w:rsid w:val="0095433D"/>
    <w:rsid w:val="00954398"/>
    <w:rsid w:val="009543B3"/>
    <w:rsid w:val="009543C0"/>
    <w:rsid w:val="00954401"/>
    <w:rsid w:val="00954437"/>
    <w:rsid w:val="00954447"/>
    <w:rsid w:val="009544A4"/>
    <w:rsid w:val="00954501"/>
    <w:rsid w:val="0095459F"/>
    <w:rsid w:val="009545A7"/>
    <w:rsid w:val="00954608"/>
    <w:rsid w:val="0095463A"/>
    <w:rsid w:val="00954661"/>
    <w:rsid w:val="009546C6"/>
    <w:rsid w:val="0095474B"/>
    <w:rsid w:val="00954755"/>
    <w:rsid w:val="009547C2"/>
    <w:rsid w:val="009547E5"/>
    <w:rsid w:val="009547FF"/>
    <w:rsid w:val="00954846"/>
    <w:rsid w:val="00954849"/>
    <w:rsid w:val="0095489D"/>
    <w:rsid w:val="009548A2"/>
    <w:rsid w:val="009548B3"/>
    <w:rsid w:val="009548BE"/>
    <w:rsid w:val="009548E0"/>
    <w:rsid w:val="00954910"/>
    <w:rsid w:val="00954924"/>
    <w:rsid w:val="00954942"/>
    <w:rsid w:val="0095494C"/>
    <w:rsid w:val="0095494D"/>
    <w:rsid w:val="00954984"/>
    <w:rsid w:val="00954A0F"/>
    <w:rsid w:val="00954B1C"/>
    <w:rsid w:val="00954B63"/>
    <w:rsid w:val="00954B70"/>
    <w:rsid w:val="00954B9C"/>
    <w:rsid w:val="00954BA3"/>
    <w:rsid w:val="00954BF1"/>
    <w:rsid w:val="00954BFA"/>
    <w:rsid w:val="00954C72"/>
    <w:rsid w:val="00954CB6"/>
    <w:rsid w:val="00954CB8"/>
    <w:rsid w:val="00954D0B"/>
    <w:rsid w:val="00954D14"/>
    <w:rsid w:val="00954D48"/>
    <w:rsid w:val="00954D6D"/>
    <w:rsid w:val="00954DAC"/>
    <w:rsid w:val="00954DB1"/>
    <w:rsid w:val="00954E6B"/>
    <w:rsid w:val="00954E78"/>
    <w:rsid w:val="00954F27"/>
    <w:rsid w:val="00954F38"/>
    <w:rsid w:val="00954F5C"/>
    <w:rsid w:val="00954F69"/>
    <w:rsid w:val="00954FBB"/>
    <w:rsid w:val="00955016"/>
    <w:rsid w:val="0095501E"/>
    <w:rsid w:val="00955025"/>
    <w:rsid w:val="0095505F"/>
    <w:rsid w:val="00955168"/>
    <w:rsid w:val="00955171"/>
    <w:rsid w:val="0095517E"/>
    <w:rsid w:val="0095518E"/>
    <w:rsid w:val="009551B1"/>
    <w:rsid w:val="009551F1"/>
    <w:rsid w:val="009551FA"/>
    <w:rsid w:val="0095525A"/>
    <w:rsid w:val="00955312"/>
    <w:rsid w:val="0095532F"/>
    <w:rsid w:val="00955405"/>
    <w:rsid w:val="0095540C"/>
    <w:rsid w:val="00955446"/>
    <w:rsid w:val="00955566"/>
    <w:rsid w:val="0095559F"/>
    <w:rsid w:val="009555F2"/>
    <w:rsid w:val="0095561C"/>
    <w:rsid w:val="009556C0"/>
    <w:rsid w:val="009556CF"/>
    <w:rsid w:val="009556DB"/>
    <w:rsid w:val="0095572F"/>
    <w:rsid w:val="00955732"/>
    <w:rsid w:val="00955741"/>
    <w:rsid w:val="00955793"/>
    <w:rsid w:val="00955794"/>
    <w:rsid w:val="0095579E"/>
    <w:rsid w:val="009557FD"/>
    <w:rsid w:val="00955899"/>
    <w:rsid w:val="009558CB"/>
    <w:rsid w:val="0095590F"/>
    <w:rsid w:val="00955931"/>
    <w:rsid w:val="0095596E"/>
    <w:rsid w:val="00955988"/>
    <w:rsid w:val="009559E6"/>
    <w:rsid w:val="00955A13"/>
    <w:rsid w:val="00955A1E"/>
    <w:rsid w:val="00955A58"/>
    <w:rsid w:val="00955A8C"/>
    <w:rsid w:val="00955ADA"/>
    <w:rsid w:val="00955B0B"/>
    <w:rsid w:val="00955B38"/>
    <w:rsid w:val="00955B5A"/>
    <w:rsid w:val="00955B62"/>
    <w:rsid w:val="00955B6F"/>
    <w:rsid w:val="00955BA7"/>
    <w:rsid w:val="00955BC9"/>
    <w:rsid w:val="00955C22"/>
    <w:rsid w:val="00955C30"/>
    <w:rsid w:val="00955C43"/>
    <w:rsid w:val="00955C86"/>
    <w:rsid w:val="00955C8C"/>
    <w:rsid w:val="00955CA8"/>
    <w:rsid w:val="00955CD9"/>
    <w:rsid w:val="00955D18"/>
    <w:rsid w:val="00955D57"/>
    <w:rsid w:val="00955D66"/>
    <w:rsid w:val="00955DB8"/>
    <w:rsid w:val="00955DD9"/>
    <w:rsid w:val="00955E58"/>
    <w:rsid w:val="00955E8D"/>
    <w:rsid w:val="00955EA7"/>
    <w:rsid w:val="00955F29"/>
    <w:rsid w:val="00955FC4"/>
    <w:rsid w:val="00955FF7"/>
    <w:rsid w:val="00956005"/>
    <w:rsid w:val="00956009"/>
    <w:rsid w:val="0095603B"/>
    <w:rsid w:val="0095606E"/>
    <w:rsid w:val="00956075"/>
    <w:rsid w:val="009560B5"/>
    <w:rsid w:val="009560BE"/>
    <w:rsid w:val="009560DE"/>
    <w:rsid w:val="00956152"/>
    <w:rsid w:val="00956159"/>
    <w:rsid w:val="00956173"/>
    <w:rsid w:val="00956193"/>
    <w:rsid w:val="009561AC"/>
    <w:rsid w:val="009561CF"/>
    <w:rsid w:val="009561F9"/>
    <w:rsid w:val="0095629E"/>
    <w:rsid w:val="009562A1"/>
    <w:rsid w:val="009562B1"/>
    <w:rsid w:val="009562D1"/>
    <w:rsid w:val="00956318"/>
    <w:rsid w:val="0095631E"/>
    <w:rsid w:val="00956367"/>
    <w:rsid w:val="00956374"/>
    <w:rsid w:val="009563BB"/>
    <w:rsid w:val="009563C1"/>
    <w:rsid w:val="0095640D"/>
    <w:rsid w:val="00956446"/>
    <w:rsid w:val="009564AD"/>
    <w:rsid w:val="009564CE"/>
    <w:rsid w:val="00956552"/>
    <w:rsid w:val="009565AD"/>
    <w:rsid w:val="009565E9"/>
    <w:rsid w:val="0095665D"/>
    <w:rsid w:val="00956661"/>
    <w:rsid w:val="00956665"/>
    <w:rsid w:val="0095666A"/>
    <w:rsid w:val="009566AD"/>
    <w:rsid w:val="009566B9"/>
    <w:rsid w:val="009566FF"/>
    <w:rsid w:val="00956714"/>
    <w:rsid w:val="0095671C"/>
    <w:rsid w:val="00956739"/>
    <w:rsid w:val="0095673F"/>
    <w:rsid w:val="00956773"/>
    <w:rsid w:val="009567AC"/>
    <w:rsid w:val="009567C6"/>
    <w:rsid w:val="009567EA"/>
    <w:rsid w:val="00956832"/>
    <w:rsid w:val="0095686F"/>
    <w:rsid w:val="00956895"/>
    <w:rsid w:val="009568B8"/>
    <w:rsid w:val="0095690F"/>
    <w:rsid w:val="0095693E"/>
    <w:rsid w:val="00956946"/>
    <w:rsid w:val="0095697D"/>
    <w:rsid w:val="00956988"/>
    <w:rsid w:val="009569C0"/>
    <w:rsid w:val="00956A14"/>
    <w:rsid w:val="00956A21"/>
    <w:rsid w:val="00956A9E"/>
    <w:rsid w:val="00956ACE"/>
    <w:rsid w:val="00956B10"/>
    <w:rsid w:val="00956B3D"/>
    <w:rsid w:val="00956B58"/>
    <w:rsid w:val="00956C1C"/>
    <w:rsid w:val="00956C50"/>
    <w:rsid w:val="00956CFC"/>
    <w:rsid w:val="00956D5A"/>
    <w:rsid w:val="00956D5E"/>
    <w:rsid w:val="00956D91"/>
    <w:rsid w:val="00956D9D"/>
    <w:rsid w:val="00956DA3"/>
    <w:rsid w:val="00956DEA"/>
    <w:rsid w:val="00956E07"/>
    <w:rsid w:val="00956E1D"/>
    <w:rsid w:val="00956E23"/>
    <w:rsid w:val="00956E30"/>
    <w:rsid w:val="00956E4B"/>
    <w:rsid w:val="00956E67"/>
    <w:rsid w:val="00956E7C"/>
    <w:rsid w:val="00956EAB"/>
    <w:rsid w:val="00956EF5"/>
    <w:rsid w:val="00956F16"/>
    <w:rsid w:val="00956F48"/>
    <w:rsid w:val="00956F4C"/>
    <w:rsid w:val="00956F5E"/>
    <w:rsid w:val="00956F91"/>
    <w:rsid w:val="00956FD6"/>
    <w:rsid w:val="00957002"/>
    <w:rsid w:val="00957010"/>
    <w:rsid w:val="00957042"/>
    <w:rsid w:val="00957074"/>
    <w:rsid w:val="00957075"/>
    <w:rsid w:val="009570CA"/>
    <w:rsid w:val="009570D6"/>
    <w:rsid w:val="00957131"/>
    <w:rsid w:val="0095713D"/>
    <w:rsid w:val="0095715F"/>
    <w:rsid w:val="0095716D"/>
    <w:rsid w:val="009571BA"/>
    <w:rsid w:val="0095720E"/>
    <w:rsid w:val="0095723C"/>
    <w:rsid w:val="0095724C"/>
    <w:rsid w:val="0095726A"/>
    <w:rsid w:val="00957297"/>
    <w:rsid w:val="009572B0"/>
    <w:rsid w:val="009572DD"/>
    <w:rsid w:val="00957307"/>
    <w:rsid w:val="0095730A"/>
    <w:rsid w:val="00957371"/>
    <w:rsid w:val="00957390"/>
    <w:rsid w:val="009573C0"/>
    <w:rsid w:val="009573CA"/>
    <w:rsid w:val="009573D3"/>
    <w:rsid w:val="009573DA"/>
    <w:rsid w:val="0095740F"/>
    <w:rsid w:val="0095745F"/>
    <w:rsid w:val="00957461"/>
    <w:rsid w:val="00957462"/>
    <w:rsid w:val="00957468"/>
    <w:rsid w:val="00957486"/>
    <w:rsid w:val="009574FC"/>
    <w:rsid w:val="0095750A"/>
    <w:rsid w:val="00957535"/>
    <w:rsid w:val="00957551"/>
    <w:rsid w:val="00957557"/>
    <w:rsid w:val="0095755D"/>
    <w:rsid w:val="00957570"/>
    <w:rsid w:val="00957585"/>
    <w:rsid w:val="009575CC"/>
    <w:rsid w:val="009575F6"/>
    <w:rsid w:val="0095763C"/>
    <w:rsid w:val="0095766A"/>
    <w:rsid w:val="00957699"/>
    <w:rsid w:val="0095769C"/>
    <w:rsid w:val="009576B6"/>
    <w:rsid w:val="009576D3"/>
    <w:rsid w:val="0095777D"/>
    <w:rsid w:val="009577A9"/>
    <w:rsid w:val="009577FA"/>
    <w:rsid w:val="00957811"/>
    <w:rsid w:val="0095781C"/>
    <w:rsid w:val="00957824"/>
    <w:rsid w:val="00957833"/>
    <w:rsid w:val="00957834"/>
    <w:rsid w:val="00957865"/>
    <w:rsid w:val="0095787A"/>
    <w:rsid w:val="00957885"/>
    <w:rsid w:val="009578B2"/>
    <w:rsid w:val="00957914"/>
    <w:rsid w:val="00957926"/>
    <w:rsid w:val="00957962"/>
    <w:rsid w:val="00957974"/>
    <w:rsid w:val="0095797D"/>
    <w:rsid w:val="009579A9"/>
    <w:rsid w:val="009579D9"/>
    <w:rsid w:val="009579E8"/>
    <w:rsid w:val="00957A15"/>
    <w:rsid w:val="00957A60"/>
    <w:rsid w:val="00957A7F"/>
    <w:rsid w:val="00957B07"/>
    <w:rsid w:val="00957B90"/>
    <w:rsid w:val="00957BBE"/>
    <w:rsid w:val="00957BEA"/>
    <w:rsid w:val="00957C14"/>
    <w:rsid w:val="00957CAA"/>
    <w:rsid w:val="00957CB6"/>
    <w:rsid w:val="00957CE8"/>
    <w:rsid w:val="00957CFA"/>
    <w:rsid w:val="00957D5A"/>
    <w:rsid w:val="00957D84"/>
    <w:rsid w:val="00957DB5"/>
    <w:rsid w:val="00957E3B"/>
    <w:rsid w:val="00957E78"/>
    <w:rsid w:val="00957EAA"/>
    <w:rsid w:val="00957ECD"/>
    <w:rsid w:val="00957ED4"/>
    <w:rsid w:val="00957ED7"/>
    <w:rsid w:val="00957EF7"/>
    <w:rsid w:val="00957EFA"/>
    <w:rsid w:val="00957F24"/>
    <w:rsid w:val="00957F62"/>
    <w:rsid w:val="00957FFA"/>
    <w:rsid w:val="00960083"/>
    <w:rsid w:val="00960098"/>
    <w:rsid w:val="009600A1"/>
    <w:rsid w:val="009600F8"/>
    <w:rsid w:val="00960109"/>
    <w:rsid w:val="00960121"/>
    <w:rsid w:val="00960132"/>
    <w:rsid w:val="009601C0"/>
    <w:rsid w:val="0096021A"/>
    <w:rsid w:val="00960221"/>
    <w:rsid w:val="00960319"/>
    <w:rsid w:val="00960370"/>
    <w:rsid w:val="0096038D"/>
    <w:rsid w:val="009603E1"/>
    <w:rsid w:val="0096041E"/>
    <w:rsid w:val="00960431"/>
    <w:rsid w:val="0096044F"/>
    <w:rsid w:val="00960490"/>
    <w:rsid w:val="00960506"/>
    <w:rsid w:val="00960545"/>
    <w:rsid w:val="0096055F"/>
    <w:rsid w:val="0096057C"/>
    <w:rsid w:val="009605EA"/>
    <w:rsid w:val="009605F9"/>
    <w:rsid w:val="0096061F"/>
    <w:rsid w:val="00960638"/>
    <w:rsid w:val="009606B9"/>
    <w:rsid w:val="009606BF"/>
    <w:rsid w:val="009606C8"/>
    <w:rsid w:val="009606CD"/>
    <w:rsid w:val="009606D3"/>
    <w:rsid w:val="009606D9"/>
    <w:rsid w:val="009606F3"/>
    <w:rsid w:val="00960727"/>
    <w:rsid w:val="0096072F"/>
    <w:rsid w:val="00960756"/>
    <w:rsid w:val="00960757"/>
    <w:rsid w:val="00960759"/>
    <w:rsid w:val="00960774"/>
    <w:rsid w:val="0096077D"/>
    <w:rsid w:val="0096078E"/>
    <w:rsid w:val="009607D8"/>
    <w:rsid w:val="009607F0"/>
    <w:rsid w:val="0096086A"/>
    <w:rsid w:val="0096088E"/>
    <w:rsid w:val="009608EE"/>
    <w:rsid w:val="009608F6"/>
    <w:rsid w:val="0096090E"/>
    <w:rsid w:val="00960910"/>
    <w:rsid w:val="0096094E"/>
    <w:rsid w:val="00960955"/>
    <w:rsid w:val="00960A3B"/>
    <w:rsid w:val="00960A4D"/>
    <w:rsid w:val="00960A5B"/>
    <w:rsid w:val="00960AB9"/>
    <w:rsid w:val="00960ACA"/>
    <w:rsid w:val="00960AD6"/>
    <w:rsid w:val="00960B0C"/>
    <w:rsid w:val="00960B15"/>
    <w:rsid w:val="00960B26"/>
    <w:rsid w:val="00960B66"/>
    <w:rsid w:val="00960B78"/>
    <w:rsid w:val="00960D24"/>
    <w:rsid w:val="00960D38"/>
    <w:rsid w:val="00960D86"/>
    <w:rsid w:val="00960DA7"/>
    <w:rsid w:val="00960DBB"/>
    <w:rsid w:val="00960DD7"/>
    <w:rsid w:val="00960E45"/>
    <w:rsid w:val="00960E6C"/>
    <w:rsid w:val="00960EF4"/>
    <w:rsid w:val="00960F13"/>
    <w:rsid w:val="00960F45"/>
    <w:rsid w:val="00960F47"/>
    <w:rsid w:val="00960F5C"/>
    <w:rsid w:val="00960FA9"/>
    <w:rsid w:val="0096100C"/>
    <w:rsid w:val="00961011"/>
    <w:rsid w:val="00961026"/>
    <w:rsid w:val="00961043"/>
    <w:rsid w:val="00961066"/>
    <w:rsid w:val="0096106A"/>
    <w:rsid w:val="009610E5"/>
    <w:rsid w:val="009610EB"/>
    <w:rsid w:val="00961138"/>
    <w:rsid w:val="00961151"/>
    <w:rsid w:val="00961156"/>
    <w:rsid w:val="009611D8"/>
    <w:rsid w:val="009611F6"/>
    <w:rsid w:val="00961205"/>
    <w:rsid w:val="00961299"/>
    <w:rsid w:val="009612A8"/>
    <w:rsid w:val="009612B8"/>
    <w:rsid w:val="009612D6"/>
    <w:rsid w:val="009612E0"/>
    <w:rsid w:val="009612F7"/>
    <w:rsid w:val="00961319"/>
    <w:rsid w:val="00961348"/>
    <w:rsid w:val="009613A6"/>
    <w:rsid w:val="00961419"/>
    <w:rsid w:val="0096142A"/>
    <w:rsid w:val="00961431"/>
    <w:rsid w:val="0096149D"/>
    <w:rsid w:val="00961502"/>
    <w:rsid w:val="0096151E"/>
    <w:rsid w:val="0096153F"/>
    <w:rsid w:val="00961570"/>
    <w:rsid w:val="00961579"/>
    <w:rsid w:val="00961590"/>
    <w:rsid w:val="009615E3"/>
    <w:rsid w:val="009615F9"/>
    <w:rsid w:val="00961604"/>
    <w:rsid w:val="0096162C"/>
    <w:rsid w:val="00961664"/>
    <w:rsid w:val="009616B6"/>
    <w:rsid w:val="009616E5"/>
    <w:rsid w:val="00961738"/>
    <w:rsid w:val="0096175F"/>
    <w:rsid w:val="009617A6"/>
    <w:rsid w:val="009617AC"/>
    <w:rsid w:val="009617CD"/>
    <w:rsid w:val="00961834"/>
    <w:rsid w:val="0096185D"/>
    <w:rsid w:val="009618B6"/>
    <w:rsid w:val="009618C3"/>
    <w:rsid w:val="00961929"/>
    <w:rsid w:val="0096192F"/>
    <w:rsid w:val="009619B9"/>
    <w:rsid w:val="009619EF"/>
    <w:rsid w:val="00961A3B"/>
    <w:rsid w:val="00961A55"/>
    <w:rsid w:val="00961A61"/>
    <w:rsid w:val="00961A67"/>
    <w:rsid w:val="00961A7A"/>
    <w:rsid w:val="00961A7B"/>
    <w:rsid w:val="00961A91"/>
    <w:rsid w:val="00961AFB"/>
    <w:rsid w:val="00961B22"/>
    <w:rsid w:val="00961B71"/>
    <w:rsid w:val="00961BA9"/>
    <w:rsid w:val="00961BC7"/>
    <w:rsid w:val="00961BE5"/>
    <w:rsid w:val="00961BEC"/>
    <w:rsid w:val="00961C3F"/>
    <w:rsid w:val="00961C7D"/>
    <w:rsid w:val="00961D13"/>
    <w:rsid w:val="00961D24"/>
    <w:rsid w:val="00961D6F"/>
    <w:rsid w:val="00961DA1"/>
    <w:rsid w:val="00961E5E"/>
    <w:rsid w:val="00961E7A"/>
    <w:rsid w:val="00961F02"/>
    <w:rsid w:val="00961FBE"/>
    <w:rsid w:val="00962048"/>
    <w:rsid w:val="009620A4"/>
    <w:rsid w:val="009620E3"/>
    <w:rsid w:val="00962134"/>
    <w:rsid w:val="00962142"/>
    <w:rsid w:val="0096214E"/>
    <w:rsid w:val="0096216D"/>
    <w:rsid w:val="00962181"/>
    <w:rsid w:val="009621CE"/>
    <w:rsid w:val="009621DE"/>
    <w:rsid w:val="00962207"/>
    <w:rsid w:val="00962276"/>
    <w:rsid w:val="0096232D"/>
    <w:rsid w:val="00962337"/>
    <w:rsid w:val="00962341"/>
    <w:rsid w:val="00962368"/>
    <w:rsid w:val="00962384"/>
    <w:rsid w:val="00962391"/>
    <w:rsid w:val="0096239E"/>
    <w:rsid w:val="009623FD"/>
    <w:rsid w:val="009623FF"/>
    <w:rsid w:val="0096247F"/>
    <w:rsid w:val="009624D4"/>
    <w:rsid w:val="00962510"/>
    <w:rsid w:val="00962558"/>
    <w:rsid w:val="0096255B"/>
    <w:rsid w:val="00962583"/>
    <w:rsid w:val="009625F8"/>
    <w:rsid w:val="00962644"/>
    <w:rsid w:val="00962648"/>
    <w:rsid w:val="0096268D"/>
    <w:rsid w:val="00962722"/>
    <w:rsid w:val="0096272C"/>
    <w:rsid w:val="0096273E"/>
    <w:rsid w:val="00962765"/>
    <w:rsid w:val="0096276A"/>
    <w:rsid w:val="009627E0"/>
    <w:rsid w:val="0096281E"/>
    <w:rsid w:val="00962820"/>
    <w:rsid w:val="00962844"/>
    <w:rsid w:val="0096285E"/>
    <w:rsid w:val="00962862"/>
    <w:rsid w:val="0096287C"/>
    <w:rsid w:val="009628A8"/>
    <w:rsid w:val="009628E9"/>
    <w:rsid w:val="009628F1"/>
    <w:rsid w:val="00962945"/>
    <w:rsid w:val="0096294E"/>
    <w:rsid w:val="00962978"/>
    <w:rsid w:val="009629AC"/>
    <w:rsid w:val="009629B4"/>
    <w:rsid w:val="009629B8"/>
    <w:rsid w:val="009629C1"/>
    <w:rsid w:val="009629F7"/>
    <w:rsid w:val="00962A66"/>
    <w:rsid w:val="00962A7D"/>
    <w:rsid w:val="00962A8B"/>
    <w:rsid w:val="00962AB9"/>
    <w:rsid w:val="00962ACA"/>
    <w:rsid w:val="00962B24"/>
    <w:rsid w:val="00962B79"/>
    <w:rsid w:val="00962B86"/>
    <w:rsid w:val="00962BBD"/>
    <w:rsid w:val="00962C48"/>
    <w:rsid w:val="00962C4A"/>
    <w:rsid w:val="00962CBF"/>
    <w:rsid w:val="00962D11"/>
    <w:rsid w:val="00962D6E"/>
    <w:rsid w:val="00962D92"/>
    <w:rsid w:val="00962DE7"/>
    <w:rsid w:val="00962DF2"/>
    <w:rsid w:val="00962E19"/>
    <w:rsid w:val="00962F01"/>
    <w:rsid w:val="00962F15"/>
    <w:rsid w:val="00962F2B"/>
    <w:rsid w:val="00962F58"/>
    <w:rsid w:val="00962F65"/>
    <w:rsid w:val="00962F72"/>
    <w:rsid w:val="00962F76"/>
    <w:rsid w:val="00962FC7"/>
    <w:rsid w:val="00963058"/>
    <w:rsid w:val="00963093"/>
    <w:rsid w:val="0096309D"/>
    <w:rsid w:val="009630FF"/>
    <w:rsid w:val="0096312F"/>
    <w:rsid w:val="00963154"/>
    <w:rsid w:val="009631B6"/>
    <w:rsid w:val="009631FC"/>
    <w:rsid w:val="0096320D"/>
    <w:rsid w:val="009632B4"/>
    <w:rsid w:val="0096332D"/>
    <w:rsid w:val="00963366"/>
    <w:rsid w:val="009633BC"/>
    <w:rsid w:val="009633D3"/>
    <w:rsid w:val="00963443"/>
    <w:rsid w:val="00963459"/>
    <w:rsid w:val="00963499"/>
    <w:rsid w:val="009634D2"/>
    <w:rsid w:val="009634F8"/>
    <w:rsid w:val="00963513"/>
    <w:rsid w:val="00963514"/>
    <w:rsid w:val="0096354B"/>
    <w:rsid w:val="00963564"/>
    <w:rsid w:val="009635DA"/>
    <w:rsid w:val="009635F7"/>
    <w:rsid w:val="00963637"/>
    <w:rsid w:val="0096368C"/>
    <w:rsid w:val="009636E3"/>
    <w:rsid w:val="0096371F"/>
    <w:rsid w:val="0096373D"/>
    <w:rsid w:val="00963772"/>
    <w:rsid w:val="009637EF"/>
    <w:rsid w:val="00963825"/>
    <w:rsid w:val="009638E8"/>
    <w:rsid w:val="009638FB"/>
    <w:rsid w:val="009638FC"/>
    <w:rsid w:val="00963927"/>
    <w:rsid w:val="0096392C"/>
    <w:rsid w:val="00963933"/>
    <w:rsid w:val="0096393E"/>
    <w:rsid w:val="00963963"/>
    <w:rsid w:val="00963968"/>
    <w:rsid w:val="0096399A"/>
    <w:rsid w:val="009639F4"/>
    <w:rsid w:val="00963A49"/>
    <w:rsid w:val="00963A6B"/>
    <w:rsid w:val="00963A8A"/>
    <w:rsid w:val="00963ABA"/>
    <w:rsid w:val="00963ACF"/>
    <w:rsid w:val="00963AEC"/>
    <w:rsid w:val="00963B26"/>
    <w:rsid w:val="00963B72"/>
    <w:rsid w:val="00963B86"/>
    <w:rsid w:val="00963B9C"/>
    <w:rsid w:val="00963BE4"/>
    <w:rsid w:val="00963C38"/>
    <w:rsid w:val="00963C52"/>
    <w:rsid w:val="00963CBF"/>
    <w:rsid w:val="00963D32"/>
    <w:rsid w:val="00963D4A"/>
    <w:rsid w:val="00963DA7"/>
    <w:rsid w:val="00963DB1"/>
    <w:rsid w:val="00963DFD"/>
    <w:rsid w:val="00963E60"/>
    <w:rsid w:val="00963E9D"/>
    <w:rsid w:val="00963EA5"/>
    <w:rsid w:val="00963EA8"/>
    <w:rsid w:val="00963EB1"/>
    <w:rsid w:val="00963EBA"/>
    <w:rsid w:val="00963EC2"/>
    <w:rsid w:val="00963ECD"/>
    <w:rsid w:val="00963EF1"/>
    <w:rsid w:val="00963F2A"/>
    <w:rsid w:val="00963F39"/>
    <w:rsid w:val="00963F3B"/>
    <w:rsid w:val="00963F61"/>
    <w:rsid w:val="00963F7F"/>
    <w:rsid w:val="00963F8A"/>
    <w:rsid w:val="00963F8D"/>
    <w:rsid w:val="00963FA7"/>
    <w:rsid w:val="00963FBD"/>
    <w:rsid w:val="00963FF2"/>
    <w:rsid w:val="00964043"/>
    <w:rsid w:val="0096406D"/>
    <w:rsid w:val="0096408A"/>
    <w:rsid w:val="0096409D"/>
    <w:rsid w:val="009640A3"/>
    <w:rsid w:val="009640A6"/>
    <w:rsid w:val="009640AF"/>
    <w:rsid w:val="009640E7"/>
    <w:rsid w:val="00964124"/>
    <w:rsid w:val="0096412E"/>
    <w:rsid w:val="0096417B"/>
    <w:rsid w:val="00964196"/>
    <w:rsid w:val="009641CB"/>
    <w:rsid w:val="009641F0"/>
    <w:rsid w:val="009641FD"/>
    <w:rsid w:val="00964220"/>
    <w:rsid w:val="00964230"/>
    <w:rsid w:val="0096423D"/>
    <w:rsid w:val="009642B4"/>
    <w:rsid w:val="009642B7"/>
    <w:rsid w:val="0096435F"/>
    <w:rsid w:val="009643D7"/>
    <w:rsid w:val="0096440E"/>
    <w:rsid w:val="00964425"/>
    <w:rsid w:val="0096443D"/>
    <w:rsid w:val="00964459"/>
    <w:rsid w:val="009644BB"/>
    <w:rsid w:val="009644D0"/>
    <w:rsid w:val="0096452E"/>
    <w:rsid w:val="00964594"/>
    <w:rsid w:val="009645B4"/>
    <w:rsid w:val="009645DF"/>
    <w:rsid w:val="00964609"/>
    <w:rsid w:val="0096462B"/>
    <w:rsid w:val="009646C6"/>
    <w:rsid w:val="009646D3"/>
    <w:rsid w:val="00964722"/>
    <w:rsid w:val="00964729"/>
    <w:rsid w:val="0096472B"/>
    <w:rsid w:val="00964764"/>
    <w:rsid w:val="00964773"/>
    <w:rsid w:val="00964793"/>
    <w:rsid w:val="009647AB"/>
    <w:rsid w:val="009647BF"/>
    <w:rsid w:val="009647C4"/>
    <w:rsid w:val="009647FB"/>
    <w:rsid w:val="0096480A"/>
    <w:rsid w:val="00964820"/>
    <w:rsid w:val="0096482C"/>
    <w:rsid w:val="0096484D"/>
    <w:rsid w:val="00964894"/>
    <w:rsid w:val="009648A5"/>
    <w:rsid w:val="009648D9"/>
    <w:rsid w:val="00964923"/>
    <w:rsid w:val="00964930"/>
    <w:rsid w:val="00964938"/>
    <w:rsid w:val="00964946"/>
    <w:rsid w:val="009649A0"/>
    <w:rsid w:val="009649C7"/>
    <w:rsid w:val="009649F9"/>
    <w:rsid w:val="00964A46"/>
    <w:rsid w:val="00964A59"/>
    <w:rsid w:val="00964A72"/>
    <w:rsid w:val="00964ABB"/>
    <w:rsid w:val="00964ABC"/>
    <w:rsid w:val="00964AE1"/>
    <w:rsid w:val="00964AF1"/>
    <w:rsid w:val="00964AFD"/>
    <w:rsid w:val="00964B96"/>
    <w:rsid w:val="00964B9A"/>
    <w:rsid w:val="00964BA1"/>
    <w:rsid w:val="00964BC5"/>
    <w:rsid w:val="00964BE3"/>
    <w:rsid w:val="00964C19"/>
    <w:rsid w:val="00964C37"/>
    <w:rsid w:val="00964C39"/>
    <w:rsid w:val="00964C50"/>
    <w:rsid w:val="00964C70"/>
    <w:rsid w:val="00964CD5"/>
    <w:rsid w:val="00964D1F"/>
    <w:rsid w:val="00964D20"/>
    <w:rsid w:val="00964D62"/>
    <w:rsid w:val="00964D7F"/>
    <w:rsid w:val="00964DAB"/>
    <w:rsid w:val="00964DC7"/>
    <w:rsid w:val="00964DEA"/>
    <w:rsid w:val="00964DF9"/>
    <w:rsid w:val="00964E11"/>
    <w:rsid w:val="00964E3C"/>
    <w:rsid w:val="00964E41"/>
    <w:rsid w:val="00964E4F"/>
    <w:rsid w:val="00964E62"/>
    <w:rsid w:val="00964EAD"/>
    <w:rsid w:val="00964EB9"/>
    <w:rsid w:val="00964ECC"/>
    <w:rsid w:val="00964F30"/>
    <w:rsid w:val="00964F39"/>
    <w:rsid w:val="00965043"/>
    <w:rsid w:val="009650B5"/>
    <w:rsid w:val="009650C4"/>
    <w:rsid w:val="009650D2"/>
    <w:rsid w:val="009650DF"/>
    <w:rsid w:val="00965103"/>
    <w:rsid w:val="00965107"/>
    <w:rsid w:val="00965156"/>
    <w:rsid w:val="0096515D"/>
    <w:rsid w:val="00965172"/>
    <w:rsid w:val="009651A5"/>
    <w:rsid w:val="009651F6"/>
    <w:rsid w:val="0096524C"/>
    <w:rsid w:val="00965256"/>
    <w:rsid w:val="00965257"/>
    <w:rsid w:val="009652B0"/>
    <w:rsid w:val="009652CA"/>
    <w:rsid w:val="00965349"/>
    <w:rsid w:val="0096535F"/>
    <w:rsid w:val="00965369"/>
    <w:rsid w:val="009653D8"/>
    <w:rsid w:val="0096545C"/>
    <w:rsid w:val="00965466"/>
    <w:rsid w:val="00965490"/>
    <w:rsid w:val="009654B8"/>
    <w:rsid w:val="0096558A"/>
    <w:rsid w:val="009655B4"/>
    <w:rsid w:val="00965647"/>
    <w:rsid w:val="0096567A"/>
    <w:rsid w:val="009656E7"/>
    <w:rsid w:val="009656EA"/>
    <w:rsid w:val="00965777"/>
    <w:rsid w:val="00965781"/>
    <w:rsid w:val="00965794"/>
    <w:rsid w:val="0096579F"/>
    <w:rsid w:val="009657AF"/>
    <w:rsid w:val="009657BF"/>
    <w:rsid w:val="009657CA"/>
    <w:rsid w:val="009657CF"/>
    <w:rsid w:val="009657D8"/>
    <w:rsid w:val="0096581A"/>
    <w:rsid w:val="0096583F"/>
    <w:rsid w:val="00965859"/>
    <w:rsid w:val="0096589A"/>
    <w:rsid w:val="009658A4"/>
    <w:rsid w:val="009658A5"/>
    <w:rsid w:val="009658DA"/>
    <w:rsid w:val="00965935"/>
    <w:rsid w:val="009659D5"/>
    <w:rsid w:val="00965A1E"/>
    <w:rsid w:val="00965A88"/>
    <w:rsid w:val="00965AC2"/>
    <w:rsid w:val="00965AFC"/>
    <w:rsid w:val="00965BDA"/>
    <w:rsid w:val="00965BE2"/>
    <w:rsid w:val="00965BFA"/>
    <w:rsid w:val="00965CA0"/>
    <w:rsid w:val="00965CE7"/>
    <w:rsid w:val="00965CF2"/>
    <w:rsid w:val="00965CF6"/>
    <w:rsid w:val="00965D3B"/>
    <w:rsid w:val="00965D4E"/>
    <w:rsid w:val="00965D8B"/>
    <w:rsid w:val="00965DC0"/>
    <w:rsid w:val="00965DF1"/>
    <w:rsid w:val="00965DFB"/>
    <w:rsid w:val="00965E30"/>
    <w:rsid w:val="00965E37"/>
    <w:rsid w:val="00965E7D"/>
    <w:rsid w:val="00965EA8"/>
    <w:rsid w:val="00965EF3"/>
    <w:rsid w:val="00965F3F"/>
    <w:rsid w:val="00965F56"/>
    <w:rsid w:val="00965F5C"/>
    <w:rsid w:val="00965FC4"/>
    <w:rsid w:val="00965FC9"/>
    <w:rsid w:val="00965FD8"/>
    <w:rsid w:val="00966051"/>
    <w:rsid w:val="00966055"/>
    <w:rsid w:val="00966068"/>
    <w:rsid w:val="009660D2"/>
    <w:rsid w:val="009660DA"/>
    <w:rsid w:val="009660E7"/>
    <w:rsid w:val="009661E0"/>
    <w:rsid w:val="009661E7"/>
    <w:rsid w:val="0096622B"/>
    <w:rsid w:val="00966267"/>
    <w:rsid w:val="009662C5"/>
    <w:rsid w:val="009662D4"/>
    <w:rsid w:val="009662FD"/>
    <w:rsid w:val="00966381"/>
    <w:rsid w:val="00966386"/>
    <w:rsid w:val="0096639B"/>
    <w:rsid w:val="0096645C"/>
    <w:rsid w:val="00966463"/>
    <w:rsid w:val="009664C4"/>
    <w:rsid w:val="00966518"/>
    <w:rsid w:val="00966520"/>
    <w:rsid w:val="00966532"/>
    <w:rsid w:val="0096653A"/>
    <w:rsid w:val="00966555"/>
    <w:rsid w:val="00966556"/>
    <w:rsid w:val="00966584"/>
    <w:rsid w:val="00966609"/>
    <w:rsid w:val="0096668B"/>
    <w:rsid w:val="00966699"/>
    <w:rsid w:val="009666C1"/>
    <w:rsid w:val="009666C8"/>
    <w:rsid w:val="009666F4"/>
    <w:rsid w:val="00966700"/>
    <w:rsid w:val="00966756"/>
    <w:rsid w:val="0096675E"/>
    <w:rsid w:val="00966796"/>
    <w:rsid w:val="009667AE"/>
    <w:rsid w:val="00966838"/>
    <w:rsid w:val="0096684E"/>
    <w:rsid w:val="009668DF"/>
    <w:rsid w:val="009668FF"/>
    <w:rsid w:val="00966916"/>
    <w:rsid w:val="0096692C"/>
    <w:rsid w:val="0096694C"/>
    <w:rsid w:val="009669A1"/>
    <w:rsid w:val="009669C0"/>
    <w:rsid w:val="009669EE"/>
    <w:rsid w:val="00966A1B"/>
    <w:rsid w:val="00966A59"/>
    <w:rsid w:val="00966A6A"/>
    <w:rsid w:val="00966AAF"/>
    <w:rsid w:val="00966AB0"/>
    <w:rsid w:val="00966B5B"/>
    <w:rsid w:val="00966B7A"/>
    <w:rsid w:val="00966BD8"/>
    <w:rsid w:val="00966BFD"/>
    <w:rsid w:val="00966C35"/>
    <w:rsid w:val="00966C40"/>
    <w:rsid w:val="00966C5C"/>
    <w:rsid w:val="00966C7E"/>
    <w:rsid w:val="00966C88"/>
    <w:rsid w:val="00966CB4"/>
    <w:rsid w:val="00966CD1"/>
    <w:rsid w:val="00966CDD"/>
    <w:rsid w:val="00966D31"/>
    <w:rsid w:val="00966D52"/>
    <w:rsid w:val="00966D7B"/>
    <w:rsid w:val="00966E37"/>
    <w:rsid w:val="00966EA4"/>
    <w:rsid w:val="00966EBC"/>
    <w:rsid w:val="00966EC0"/>
    <w:rsid w:val="00966EF3"/>
    <w:rsid w:val="00966F26"/>
    <w:rsid w:val="00966F74"/>
    <w:rsid w:val="00966F83"/>
    <w:rsid w:val="00966F84"/>
    <w:rsid w:val="00966F9E"/>
    <w:rsid w:val="00966FB6"/>
    <w:rsid w:val="00966FBD"/>
    <w:rsid w:val="00967012"/>
    <w:rsid w:val="00967054"/>
    <w:rsid w:val="00967130"/>
    <w:rsid w:val="0096713C"/>
    <w:rsid w:val="009671A2"/>
    <w:rsid w:val="009671D8"/>
    <w:rsid w:val="009671F9"/>
    <w:rsid w:val="0096720A"/>
    <w:rsid w:val="0096721B"/>
    <w:rsid w:val="00967254"/>
    <w:rsid w:val="00967269"/>
    <w:rsid w:val="0096727D"/>
    <w:rsid w:val="009672D2"/>
    <w:rsid w:val="009672E9"/>
    <w:rsid w:val="00967314"/>
    <w:rsid w:val="00967334"/>
    <w:rsid w:val="00967386"/>
    <w:rsid w:val="009673DA"/>
    <w:rsid w:val="0096749F"/>
    <w:rsid w:val="009674FD"/>
    <w:rsid w:val="00967547"/>
    <w:rsid w:val="00967591"/>
    <w:rsid w:val="0096765A"/>
    <w:rsid w:val="0096766A"/>
    <w:rsid w:val="009676DB"/>
    <w:rsid w:val="0096770A"/>
    <w:rsid w:val="00967735"/>
    <w:rsid w:val="0096774C"/>
    <w:rsid w:val="00967763"/>
    <w:rsid w:val="00967775"/>
    <w:rsid w:val="0096777C"/>
    <w:rsid w:val="009677A7"/>
    <w:rsid w:val="009677B5"/>
    <w:rsid w:val="009677C6"/>
    <w:rsid w:val="009677CA"/>
    <w:rsid w:val="009677E5"/>
    <w:rsid w:val="00967842"/>
    <w:rsid w:val="00967849"/>
    <w:rsid w:val="00967899"/>
    <w:rsid w:val="0096789D"/>
    <w:rsid w:val="009678A6"/>
    <w:rsid w:val="009678B5"/>
    <w:rsid w:val="009678D1"/>
    <w:rsid w:val="009678FF"/>
    <w:rsid w:val="00967924"/>
    <w:rsid w:val="0096792A"/>
    <w:rsid w:val="0096794B"/>
    <w:rsid w:val="00967954"/>
    <w:rsid w:val="009679B6"/>
    <w:rsid w:val="009679E6"/>
    <w:rsid w:val="009679EF"/>
    <w:rsid w:val="00967A69"/>
    <w:rsid w:val="00967A6B"/>
    <w:rsid w:val="00967AA9"/>
    <w:rsid w:val="00967AAE"/>
    <w:rsid w:val="00967ACE"/>
    <w:rsid w:val="00967B36"/>
    <w:rsid w:val="00967B3A"/>
    <w:rsid w:val="00967B3D"/>
    <w:rsid w:val="00967B9A"/>
    <w:rsid w:val="00967BD6"/>
    <w:rsid w:val="00967C46"/>
    <w:rsid w:val="00967C79"/>
    <w:rsid w:val="00967C84"/>
    <w:rsid w:val="00967CB3"/>
    <w:rsid w:val="00967D06"/>
    <w:rsid w:val="00967D12"/>
    <w:rsid w:val="00967D27"/>
    <w:rsid w:val="00967D59"/>
    <w:rsid w:val="00967D81"/>
    <w:rsid w:val="00967D96"/>
    <w:rsid w:val="00967DB2"/>
    <w:rsid w:val="00967DD4"/>
    <w:rsid w:val="00967DD9"/>
    <w:rsid w:val="00967E16"/>
    <w:rsid w:val="00967E41"/>
    <w:rsid w:val="00967E47"/>
    <w:rsid w:val="00967EA9"/>
    <w:rsid w:val="00967EF2"/>
    <w:rsid w:val="00967EFC"/>
    <w:rsid w:val="00967F4E"/>
    <w:rsid w:val="00967F57"/>
    <w:rsid w:val="00967F63"/>
    <w:rsid w:val="00967F8A"/>
    <w:rsid w:val="00967F94"/>
    <w:rsid w:val="00967FF9"/>
    <w:rsid w:val="0097006A"/>
    <w:rsid w:val="00970088"/>
    <w:rsid w:val="0097008F"/>
    <w:rsid w:val="00970105"/>
    <w:rsid w:val="00970198"/>
    <w:rsid w:val="009701DE"/>
    <w:rsid w:val="009701E3"/>
    <w:rsid w:val="00970204"/>
    <w:rsid w:val="00970229"/>
    <w:rsid w:val="0097024E"/>
    <w:rsid w:val="009702BC"/>
    <w:rsid w:val="0097030B"/>
    <w:rsid w:val="0097031D"/>
    <w:rsid w:val="0097032E"/>
    <w:rsid w:val="00970350"/>
    <w:rsid w:val="00970376"/>
    <w:rsid w:val="0097038F"/>
    <w:rsid w:val="009703A4"/>
    <w:rsid w:val="009703AB"/>
    <w:rsid w:val="009703DD"/>
    <w:rsid w:val="009703E7"/>
    <w:rsid w:val="0097041B"/>
    <w:rsid w:val="00970455"/>
    <w:rsid w:val="00970486"/>
    <w:rsid w:val="0097048B"/>
    <w:rsid w:val="0097048E"/>
    <w:rsid w:val="00970496"/>
    <w:rsid w:val="0097049E"/>
    <w:rsid w:val="009704BA"/>
    <w:rsid w:val="009704CB"/>
    <w:rsid w:val="0097053C"/>
    <w:rsid w:val="00970546"/>
    <w:rsid w:val="00970580"/>
    <w:rsid w:val="0097058E"/>
    <w:rsid w:val="0097058F"/>
    <w:rsid w:val="00970597"/>
    <w:rsid w:val="009705CB"/>
    <w:rsid w:val="0097061C"/>
    <w:rsid w:val="00970648"/>
    <w:rsid w:val="0097064E"/>
    <w:rsid w:val="00970671"/>
    <w:rsid w:val="009706ED"/>
    <w:rsid w:val="009706EE"/>
    <w:rsid w:val="009706F3"/>
    <w:rsid w:val="0097070E"/>
    <w:rsid w:val="00970716"/>
    <w:rsid w:val="00970729"/>
    <w:rsid w:val="0097076A"/>
    <w:rsid w:val="0097077D"/>
    <w:rsid w:val="009707DB"/>
    <w:rsid w:val="0097080F"/>
    <w:rsid w:val="00970815"/>
    <w:rsid w:val="009708A0"/>
    <w:rsid w:val="009708EB"/>
    <w:rsid w:val="009708EE"/>
    <w:rsid w:val="009708F6"/>
    <w:rsid w:val="009708F8"/>
    <w:rsid w:val="00970932"/>
    <w:rsid w:val="0097097D"/>
    <w:rsid w:val="00970984"/>
    <w:rsid w:val="009709C2"/>
    <w:rsid w:val="009709C7"/>
    <w:rsid w:val="00970A1D"/>
    <w:rsid w:val="00970A20"/>
    <w:rsid w:val="00970A3F"/>
    <w:rsid w:val="00970A67"/>
    <w:rsid w:val="00970ADE"/>
    <w:rsid w:val="00970B09"/>
    <w:rsid w:val="00970B2A"/>
    <w:rsid w:val="00970B30"/>
    <w:rsid w:val="00970B43"/>
    <w:rsid w:val="00970B48"/>
    <w:rsid w:val="00970B65"/>
    <w:rsid w:val="00970B69"/>
    <w:rsid w:val="00970BA3"/>
    <w:rsid w:val="00970BAF"/>
    <w:rsid w:val="00970BEB"/>
    <w:rsid w:val="00970C34"/>
    <w:rsid w:val="00970C36"/>
    <w:rsid w:val="00970C83"/>
    <w:rsid w:val="00970CE9"/>
    <w:rsid w:val="00970D30"/>
    <w:rsid w:val="00970D34"/>
    <w:rsid w:val="00970D6D"/>
    <w:rsid w:val="00970D79"/>
    <w:rsid w:val="00970D97"/>
    <w:rsid w:val="00970D98"/>
    <w:rsid w:val="00970DAF"/>
    <w:rsid w:val="00970DB1"/>
    <w:rsid w:val="00970DC1"/>
    <w:rsid w:val="00970DDA"/>
    <w:rsid w:val="00970E0A"/>
    <w:rsid w:val="00970E5C"/>
    <w:rsid w:val="00970E8D"/>
    <w:rsid w:val="00970ECE"/>
    <w:rsid w:val="00970EE5"/>
    <w:rsid w:val="00970EEF"/>
    <w:rsid w:val="00970F08"/>
    <w:rsid w:val="00970F8B"/>
    <w:rsid w:val="00970F98"/>
    <w:rsid w:val="00970FA0"/>
    <w:rsid w:val="00970FAF"/>
    <w:rsid w:val="00970FE1"/>
    <w:rsid w:val="00971071"/>
    <w:rsid w:val="0097107A"/>
    <w:rsid w:val="009710A3"/>
    <w:rsid w:val="009710A4"/>
    <w:rsid w:val="009710AD"/>
    <w:rsid w:val="009710E1"/>
    <w:rsid w:val="009710E8"/>
    <w:rsid w:val="0097119B"/>
    <w:rsid w:val="009711C1"/>
    <w:rsid w:val="009711D4"/>
    <w:rsid w:val="0097123E"/>
    <w:rsid w:val="0097123F"/>
    <w:rsid w:val="009712B9"/>
    <w:rsid w:val="009712FF"/>
    <w:rsid w:val="00971327"/>
    <w:rsid w:val="00971334"/>
    <w:rsid w:val="00971343"/>
    <w:rsid w:val="00971373"/>
    <w:rsid w:val="00971375"/>
    <w:rsid w:val="00971379"/>
    <w:rsid w:val="009713B2"/>
    <w:rsid w:val="009713BE"/>
    <w:rsid w:val="00971409"/>
    <w:rsid w:val="009714A9"/>
    <w:rsid w:val="009714C4"/>
    <w:rsid w:val="009714F5"/>
    <w:rsid w:val="00971627"/>
    <w:rsid w:val="009716C7"/>
    <w:rsid w:val="009716E9"/>
    <w:rsid w:val="009716F1"/>
    <w:rsid w:val="00971733"/>
    <w:rsid w:val="00971764"/>
    <w:rsid w:val="009717C7"/>
    <w:rsid w:val="00971829"/>
    <w:rsid w:val="0097182D"/>
    <w:rsid w:val="00971882"/>
    <w:rsid w:val="009718BA"/>
    <w:rsid w:val="009718C2"/>
    <w:rsid w:val="009718D2"/>
    <w:rsid w:val="009718DF"/>
    <w:rsid w:val="009718EA"/>
    <w:rsid w:val="00971978"/>
    <w:rsid w:val="009719AF"/>
    <w:rsid w:val="009719FC"/>
    <w:rsid w:val="00971A27"/>
    <w:rsid w:val="00971A5B"/>
    <w:rsid w:val="00971A60"/>
    <w:rsid w:val="00971A67"/>
    <w:rsid w:val="00971AB0"/>
    <w:rsid w:val="00971ACC"/>
    <w:rsid w:val="00971ADA"/>
    <w:rsid w:val="00971B14"/>
    <w:rsid w:val="00971B25"/>
    <w:rsid w:val="00971B6A"/>
    <w:rsid w:val="00971B88"/>
    <w:rsid w:val="00971BE5"/>
    <w:rsid w:val="00971C51"/>
    <w:rsid w:val="00971C8F"/>
    <w:rsid w:val="00971CD3"/>
    <w:rsid w:val="00971CF0"/>
    <w:rsid w:val="00971CF5"/>
    <w:rsid w:val="00971D3C"/>
    <w:rsid w:val="00971D3F"/>
    <w:rsid w:val="00971D68"/>
    <w:rsid w:val="00971D6C"/>
    <w:rsid w:val="00971D9F"/>
    <w:rsid w:val="00971DDC"/>
    <w:rsid w:val="00971E4D"/>
    <w:rsid w:val="00971EB1"/>
    <w:rsid w:val="00971EE9"/>
    <w:rsid w:val="00971EF3"/>
    <w:rsid w:val="00971F77"/>
    <w:rsid w:val="00971F85"/>
    <w:rsid w:val="00971FC2"/>
    <w:rsid w:val="00971FE7"/>
    <w:rsid w:val="00972008"/>
    <w:rsid w:val="0097203B"/>
    <w:rsid w:val="00972054"/>
    <w:rsid w:val="00972089"/>
    <w:rsid w:val="0097208D"/>
    <w:rsid w:val="0097209E"/>
    <w:rsid w:val="009720C5"/>
    <w:rsid w:val="00972138"/>
    <w:rsid w:val="0097215B"/>
    <w:rsid w:val="0097215C"/>
    <w:rsid w:val="0097215E"/>
    <w:rsid w:val="009721AD"/>
    <w:rsid w:val="009721C4"/>
    <w:rsid w:val="009721EE"/>
    <w:rsid w:val="0097226E"/>
    <w:rsid w:val="0097228A"/>
    <w:rsid w:val="009722EB"/>
    <w:rsid w:val="0097233E"/>
    <w:rsid w:val="00972343"/>
    <w:rsid w:val="009723C0"/>
    <w:rsid w:val="009723CF"/>
    <w:rsid w:val="0097242D"/>
    <w:rsid w:val="00972445"/>
    <w:rsid w:val="0097250A"/>
    <w:rsid w:val="00972531"/>
    <w:rsid w:val="00972537"/>
    <w:rsid w:val="0097253B"/>
    <w:rsid w:val="0097256A"/>
    <w:rsid w:val="00972573"/>
    <w:rsid w:val="00972586"/>
    <w:rsid w:val="00972598"/>
    <w:rsid w:val="009725A2"/>
    <w:rsid w:val="00972639"/>
    <w:rsid w:val="0097266A"/>
    <w:rsid w:val="0097266C"/>
    <w:rsid w:val="00972682"/>
    <w:rsid w:val="00972697"/>
    <w:rsid w:val="009726F0"/>
    <w:rsid w:val="00972700"/>
    <w:rsid w:val="00972708"/>
    <w:rsid w:val="0097270A"/>
    <w:rsid w:val="00972729"/>
    <w:rsid w:val="00972794"/>
    <w:rsid w:val="009727F8"/>
    <w:rsid w:val="00972815"/>
    <w:rsid w:val="00972837"/>
    <w:rsid w:val="00972874"/>
    <w:rsid w:val="00972893"/>
    <w:rsid w:val="009728F3"/>
    <w:rsid w:val="00972924"/>
    <w:rsid w:val="0097295E"/>
    <w:rsid w:val="00972965"/>
    <w:rsid w:val="00972979"/>
    <w:rsid w:val="00972997"/>
    <w:rsid w:val="00972A3F"/>
    <w:rsid w:val="00972A57"/>
    <w:rsid w:val="00972A62"/>
    <w:rsid w:val="00972AA2"/>
    <w:rsid w:val="00972B3B"/>
    <w:rsid w:val="00972B4C"/>
    <w:rsid w:val="00972BD0"/>
    <w:rsid w:val="00972BFC"/>
    <w:rsid w:val="00972BFE"/>
    <w:rsid w:val="00972C0E"/>
    <w:rsid w:val="00972C7E"/>
    <w:rsid w:val="00972C82"/>
    <w:rsid w:val="00972C98"/>
    <w:rsid w:val="00972CB6"/>
    <w:rsid w:val="00972D41"/>
    <w:rsid w:val="00972DB7"/>
    <w:rsid w:val="00972DCD"/>
    <w:rsid w:val="00972E04"/>
    <w:rsid w:val="00972E37"/>
    <w:rsid w:val="00972E46"/>
    <w:rsid w:val="00972E72"/>
    <w:rsid w:val="00972E82"/>
    <w:rsid w:val="00972E9A"/>
    <w:rsid w:val="00972EBC"/>
    <w:rsid w:val="00972EC4"/>
    <w:rsid w:val="00972EE0"/>
    <w:rsid w:val="00972FC7"/>
    <w:rsid w:val="00972FCF"/>
    <w:rsid w:val="00972FED"/>
    <w:rsid w:val="00972FF7"/>
    <w:rsid w:val="00973022"/>
    <w:rsid w:val="00973050"/>
    <w:rsid w:val="009730B0"/>
    <w:rsid w:val="009730CC"/>
    <w:rsid w:val="009730FB"/>
    <w:rsid w:val="00973154"/>
    <w:rsid w:val="009731C3"/>
    <w:rsid w:val="00973216"/>
    <w:rsid w:val="0097326C"/>
    <w:rsid w:val="0097327C"/>
    <w:rsid w:val="009732C1"/>
    <w:rsid w:val="009732CB"/>
    <w:rsid w:val="00973319"/>
    <w:rsid w:val="00973368"/>
    <w:rsid w:val="00973385"/>
    <w:rsid w:val="009733EA"/>
    <w:rsid w:val="009733F6"/>
    <w:rsid w:val="009733FA"/>
    <w:rsid w:val="00973432"/>
    <w:rsid w:val="00973446"/>
    <w:rsid w:val="009734B7"/>
    <w:rsid w:val="009734BD"/>
    <w:rsid w:val="009734F2"/>
    <w:rsid w:val="00973536"/>
    <w:rsid w:val="00973564"/>
    <w:rsid w:val="009735BC"/>
    <w:rsid w:val="0097361F"/>
    <w:rsid w:val="0097364A"/>
    <w:rsid w:val="00973673"/>
    <w:rsid w:val="009736B5"/>
    <w:rsid w:val="009736E3"/>
    <w:rsid w:val="00973754"/>
    <w:rsid w:val="00973784"/>
    <w:rsid w:val="009737A1"/>
    <w:rsid w:val="009737BC"/>
    <w:rsid w:val="009737DD"/>
    <w:rsid w:val="009737F9"/>
    <w:rsid w:val="0097387A"/>
    <w:rsid w:val="009738AF"/>
    <w:rsid w:val="009738C5"/>
    <w:rsid w:val="009738EE"/>
    <w:rsid w:val="0097395E"/>
    <w:rsid w:val="00973972"/>
    <w:rsid w:val="00973980"/>
    <w:rsid w:val="009739CC"/>
    <w:rsid w:val="009739CE"/>
    <w:rsid w:val="00973A34"/>
    <w:rsid w:val="00973A49"/>
    <w:rsid w:val="00973A6A"/>
    <w:rsid w:val="00973AA3"/>
    <w:rsid w:val="00973ACE"/>
    <w:rsid w:val="00973AD4"/>
    <w:rsid w:val="00973AD6"/>
    <w:rsid w:val="00973AF0"/>
    <w:rsid w:val="00973B16"/>
    <w:rsid w:val="00973B4B"/>
    <w:rsid w:val="00973B66"/>
    <w:rsid w:val="00973BCC"/>
    <w:rsid w:val="00973C36"/>
    <w:rsid w:val="00973CAE"/>
    <w:rsid w:val="00973D11"/>
    <w:rsid w:val="00973D1E"/>
    <w:rsid w:val="00973D2A"/>
    <w:rsid w:val="00973D34"/>
    <w:rsid w:val="00973D49"/>
    <w:rsid w:val="00973D75"/>
    <w:rsid w:val="00973D86"/>
    <w:rsid w:val="00973DB2"/>
    <w:rsid w:val="00973DF9"/>
    <w:rsid w:val="00973DFD"/>
    <w:rsid w:val="00973E25"/>
    <w:rsid w:val="00973E4E"/>
    <w:rsid w:val="00973EEC"/>
    <w:rsid w:val="00973F2C"/>
    <w:rsid w:val="00973F38"/>
    <w:rsid w:val="00973F47"/>
    <w:rsid w:val="00973F8A"/>
    <w:rsid w:val="00973FBF"/>
    <w:rsid w:val="00974001"/>
    <w:rsid w:val="00974006"/>
    <w:rsid w:val="00974096"/>
    <w:rsid w:val="00974112"/>
    <w:rsid w:val="00974193"/>
    <w:rsid w:val="009741A5"/>
    <w:rsid w:val="009741A8"/>
    <w:rsid w:val="009741B5"/>
    <w:rsid w:val="009741ED"/>
    <w:rsid w:val="00974249"/>
    <w:rsid w:val="00974252"/>
    <w:rsid w:val="0097427A"/>
    <w:rsid w:val="00974299"/>
    <w:rsid w:val="009742A4"/>
    <w:rsid w:val="009742BD"/>
    <w:rsid w:val="009742D3"/>
    <w:rsid w:val="00974325"/>
    <w:rsid w:val="00974358"/>
    <w:rsid w:val="00974366"/>
    <w:rsid w:val="00974466"/>
    <w:rsid w:val="0097446A"/>
    <w:rsid w:val="009744DE"/>
    <w:rsid w:val="0097450E"/>
    <w:rsid w:val="00974566"/>
    <w:rsid w:val="0097458D"/>
    <w:rsid w:val="00974591"/>
    <w:rsid w:val="00974601"/>
    <w:rsid w:val="00974611"/>
    <w:rsid w:val="00974668"/>
    <w:rsid w:val="0097466B"/>
    <w:rsid w:val="009746D6"/>
    <w:rsid w:val="009746ED"/>
    <w:rsid w:val="00974708"/>
    <w:rsid w:val="009747BB"/>
    <w:rsid w:val="009747EB"/>
    <w:rsid w:val="00974825"/>
    <w:rsid w:val="0097483E"/>
    <w:rsid w:val="00974877"/>
    <w:rsid w:val="0097488B"/>
    <w:rsid w:val="009748A6"/>
    <w:rsid w:val="009748E9"/>
    <w:rsid w:val="00974900"/>
    <w:rsid w:val="0097491A"/>
    <w:rsid w:val="009749A7"/>
    <w:rsid w:val="009749AF"/>
    <w:rsid w:val="009749BD"/>
    <w:rsid w:val="009749D5"/>
    <w:rsid w:val="009749ED"/>
    <w:rsid w:val="00974A0D"/>
    <w:rsid w:val="00974A23"/>
    <w:rsid w:val="00974A37"/>
    <w:rsid w:val="00974A9A"/>
    <w:rsid w:val="00974ADD"/>
    <w:rsid w:val="00974B03"/>
    <w:rsid w:val="00974B44"/>
    <w:rsid w:val="00974BF7"/>
    <w:rsid w:val="00974C08"/>
    <w:rsid w:val="00974C3F"/>
    <w:rsid w:val="00974C6C"/>
    <w:rsid w:val="00974CAE"/>
    <w:rsid w:val="00974CC3"/>
    <w:rsid w:val="00974CDA"/>
    <w:rsid w:val="00974CFF"/>
    <w:rsid w:val="00974D32"/>
    <w:rsid w:val="00974D4A"/>
    <w:rsid w:val="00974D53"/>
    <w:rsid w:val="00974D78"/>
    <w:rsid w:val="00974D97"/>
    <w:rsid w:val="00974DAA"/>
    <w:rsid w:val="00974E37"/>
    <w:rsid w:val="00974E3E"/>
    <w:rsid w:val="00974EAC"/>
    <w:rsid w:val="00974ECF"/>
    <w:rsid w:val="00974F67"/>
    <w:rsid w:val="00974F6F"/>
    <w:rsid w:val="00974F78"/>
    <w:rsid w:val="00974FAB"/>
    <w:rsid w:val="00974FF0"/>
    <w:rsid w:val="00975002"/>
    <w:rsid w:val="00975038"/>
    <w:rsid w:val="0097510A"/>
    <w:rsid w:val="0097510F"/>
    <w:rsid w:val="009751C6"/>
    <w:rsid w:val="0097523C"/>
    <w:rsid w:val="0097527F"/>
    <w:rsid w:val="009752A0"/>
    <w:rsid w:val="009752A7"/>
    <w:rsid w:val="00975319"/>
    <w:rsid w:val="0097533A"/>
    <w:rsid w:val="0097535F"/>
    <w:rsid w:val="009753B9"/>
    <w:rsid w:val="00975453"/>
    <w:rsid w:val="009754B8"/>
    <w:rsid w:val="009754DB"/>
    <w:rsid w:val="009754DE"/>
    <w:rsid w:val="009754F4"/>
    <w:rsid w:val="00975594"/>
    <w:rsid w:val="0097559F"/>
    <w:rsid w:val="009755D9"/>
    <w:rsid w:val="009755E2"/>
    <w:rsid w:val="0097565B"/>
    <w:rsid w:val="0097565C"/>
    <w:rsid w:val="00975676"/>
    <w:rsid w:val="00975690"/>
    <w:rsid w:val="009756FA"/>
    <w:rsid w:val="00975713"/>
    <w:rsid w:val="00975745"/>
    <w:rsid w:val="00975774"/>
    <w:rsid w:val="00975787"/>
    <w:rsid w:val="009757FA"/>
    <w:rsid w:val="00975810"/>
    <w:rsid w:val="009758AE"/>
    <w:rsid w:val="009758B2"/>
    <w:rsid w:val="009758B3"/>
    <w:rsid w:val="009758CC"/>
    <w:rsid w:val="00975923"/>
    <w:rsid w:val="009759CB"/>
    <w:rsid w:val="00975A0F"/>
    <w:rsid w:val="00975A77"/>
    <w:rsid w:val="00975AAA"/>
    <w:rsid w:val="00975B0E"/>
    <w:rsid w:val="00975B46"/>
    <w:rsid w:val="00975BAB"/>
    <w:rsid w:val="00975BCE"/>
    <w:rsid w:val="00975BEB"/>
    <w:rsid w:val="00975BF1"/>
    <w:rsid w:val="00975BF2"/>
    <w:rsid w:val="00975BFE"/>
    <w:rsid w:val="00975C3D"/>
    <w:rsid w:val="00975D0B"/>
    <w:rsid w:val="00975D81"/>
    <w:rsid w:val="00975D8F"/>
    <w:rsid w:val="00975DE9"/>
    <w:rsid w:val="00975DF8"/>
    <w:rsid w:val="00975E0B"/>
    <w:rsid w:val="00975E16"/>
    <w:rsid w:val="00975E2B"/>
    <w:rsid w:val="00975E47"/>
    <w:rsid w:val="00975E50"/>
    <w:rsid w:val="00975E6A"/>
    <w:rsid w:val="00975E74"/>
    <w:rsid w:val="00975EA4"/>
    <w:rsid w:val="00975EBE"/>
    <w:rsid w:val="00975F04"/>
    <w:rsid w:val="00975F55"/>
    <w:rsid w:val="00975FBF"/>
    <w:rsid w:val="00975FC8"/>
    <w:rsid w:val="00975FCB"/>
    <w:rsid w:val="00975FE7"/>
    <w:rsid w:val="00975FE9"/>
    <w:rsid w:val="00975FF2"/>
    <w:rsid w:val="00976021"/>
    <w:rsid w:val="00976022"/>
    <w:rsid w:val="0097602B"/>
    <w:rsid w:val="00976054"/>
    <w:rsid w:val="0097605D"/>
    <w:rsid w:val="00976150"/>
    <w:rsid w:val="00976156"/>
    <w:rsid w:val="00976195"/>
    <w:rsid w:val="0097619F"/>
    <w:rsid w:val="00976217"/>
    <w:rsid w:val="00976252"/>
    <w:rsid w:val="00976267"/>
    <w:rsid w:val="0097627C"/>
    <w:rsid w:val="00976296"/>
    <w:rsid w:val="009762F7"/>
    <w:rsid w:val="00976395"/>
    <w:rsid w:val="0097639A"/>
    <w:rsid w:val="009763D5"/>
    <w:rsid w:val="00976413"/>
    <w:rsid w:val="00976445"/>
    <w:rsid w:val="00976467"/>
    <w:rsid w:val="009764AB"/>
    <w:rsid w:val="009764B2"/>
    <w:rsid w:val="009764CC"/>
    <w:rsid w:val="009764E0"/>
    <w:rsid w:val="009764F3"/>
    <w:rsid w:val="009764F4"/>
    <w:rsid w:val="00976529"/>
    <w:rsid w:val="0097659B"/>
    <w:rsid w:val="009765AD"/>
    <w:rsid w:val="00976620"/>
    <w:rsid w:val="0097665D"/>
    <w:rsid w:val="00976697"/>
    <w:rsid w:val="009766B0"/>
    <w:rsid w:val="009766CF"/>
    <w:rsid w:val="009766EF"/>
    <w:rsid w:val="0097670E"/>
    <w:rsid w:val="00976719"/>
    <w:rsid w:val="0097674B"/>
    <w:rsid w:val="00976758"/>
    <w:rsid w:val="00976782"/>
    <w:rsid w:val="009767BC"/>
    <w:rsid w:val="009767CA"/>
    <w:rsid w:val="00976802"/>
    <w:rsid w:val="00976819"/>
    <w:rsid w:val="00976828"/>
    <w:rsid w:val="00976839"/>
    <w:rsid w:val="009768A9"/>
    <w:rsid w:val="009768AE"/>
    <w:rsid w:val="00976916"/>
    <w:rsid w:val="0097691E"/>
    <w:rsid w:val="0097695F"/>
    <w:rsid w:val="00976991"/>
    <w:rsid w:val="0097699E"/>
    <w:rsid w:val="009769A0"/>
    <w:rsid w:val="009769B4"/>
    <w:rsid w:val="009769F1"/>
    <w:rsid w:val="00976A1A"/>
    <w:rsid w:val="00976A22"/>
    <w:rsid w:val="00976AC1"/>
    <w:rsid w:val="00976AEF"/>
    <w:rsid w:val="00976B34"/>
    <w:rsid w:val="00976B56"/>
    <w:rsid w:val="00976B5C"/>
    <w:rsid w:val="00976B74"/>
    <w:rsid w:val="00976B7E"/>
    <w:rsid w:val="00976C18"/>
    <w:rsid w:val="00976C1A"/>
    <w:rsid w:val="00976C69"/>
    <w:rsid w:val="00976C94"/>
    <w:rsid w:val="00976CA0"/>
    <w:rsid w:val="00976CAF"/>
    <w:rsid w:val="00976CF6"/>
    <w:rsid w:val="00976D25"/>
    <w:rsid w:val="00976D49"/>
    <w:rsid w:val="00976D7E"/>
    <w:rsid w:val="00976D82"/>
    <w:rsid w:val="00976D85"/>
    <w:rsid w:val="00976DF6"/>
    <w:rsid w:val="00976E2A"/>
    <w:rsid w:val="00976E55"/>
    <w:rsid w:val="00976EB0"/>
    <w:rsid w:val="00976EBC"/>
    <w:rsid w:val="00976EE1"/>
    <w:rsid w:val="00976F14"/>
    <w:rsid w:val="00976F56"/>
    <w:rsid w:val="00976F8A"/>
    <w:rsid w:val="0097700A"/>
    <w:rsid w:val="0097700E"/>
    <w:rsid w:val="0097702A"/>
    <w:rsid w:val="0097713E"/>
    <w:rsid w:val="0097716F"/>
    <w:rsid w:val="009771CF"/>
    <w:rsid w:val="00977228"/>
    <w:rsid w:val="0097722B"/>
    <w:rsid w:val="00977235"/>
    <w:rsid w:val="00977276"/>
    <w:rsid w:val="0097729C"/>
    <w:rsid w:val="009772FE"/>
    <w:rsid w:val="00977374"/>
    <w:rsid w:val="0097739D"/>
    <w:rsid w:val="0097742F"/>
    <w:rsid w:val="0097745B"/>
    <w:rsid w:val="0097748E"/>
    <w:rsid w:val="00977496"/>
    <w:rsid w:val="009774AF"/>
    <w:rsid w:val="009774E0"/>
    <w:rsid w:val="009774F6"/>
    <w:rsid w:val="0097750C"/>
    <w:rsid w:val="00977520"/>
    <w:rsid w:val="00977544"/>
    <w:rsid w:val="0097754F"/>
    <w:rsid w:val="0097755B"/>
    <w:rsid w:val="00977568"/>
    <w:rsid w:val="00977571"/>
    <w:rsid w:val="009775BE"/>
    <w:rsid w:val="009775F0"/>
    <w:rsid w:val="00977673"/>
    <w:rsid w:val="00977691"/>
    <w:rsid w:val="009776A7"/>
    <w:rsid w:val="009776B6"/>
    <w:rsid w:val="00977709"/>
    <w:rsid w:val="00977716"/>
    <w:rsid w:val="00977719"/>
    <w:rsid w:val="009777A8"/>
    <w:rsid w:val="009777B0"/>
    <w:rsid w:val="009777F6"/>
    <w:rsid w:val="00977859"/>
    <w:rsid w:val="0097785E"/>
    <w:rsid w:val="00977862"/>
    <w:rsid w:val="00977879"/>
    <w:rsid w:val="00977883"/>
    <w:rsid w:val="009778E5"/>
    <w:rsid w:val="00977976"/>
    <w:rsid w:val="0097797B"/>
    <w:rsid w:val="009779A9"/>
    <w:rsid w:val="009779B5"/>
    <w:rsid w:val="009779E2"/>
    <w:rsid w:val="009779F9"/>
    <w:rsid w:val="00977A4B"/>
    <w:rsid w:val="00977A68"/>
    <w:rsid w:val="00977A6B"/>
    <w:rsid w:val="00977AAA"/>
    <w:rsid w:val="00977AB4"/>
    <w:rsid w:val="00977AD5"/>
    <w:rsid w:val="00977AD8"/>
    <w:rsid w:val="00977AE0"/>
    <w:rsid w:val="00977B95"/>
    <w:rsid w:val="00977BB0"/>
    <w:rsid w:val="00977BEA"/>
    <w:rsid w:val="00977C0C"/>
    <w:rsid w:val="00977C64"/>
    <w:rsid w:val="00977C71"/>
    <w:rsid w:val="00977CC5"/>
    <w:rsid w:val="00977D59"/>
    <w:rsid w:val="00977DA7"/>
    <w:rsid w:val="00977DBA"/>
    <w:rsid w:val="00977DD0"/>
    <w:rsid w:val="00977DDC"/>
    <w:rsid w:val="00977DED"/>
    <w:rsid w:val="00977DF5"/>
    <w:rsid w:val="00977E25"/>
    <w:rsid w:val="00977E42"/>
    <w:rsid w:val="00977E70"/>
    <w:rsid w:val="00977E88"/>
    <w:rsid w:val="00977EA8"/>
    <w:rsid w:val="00977EB6"/>
    <w:rsid w:val="00977EFD"/>
    <w:rsid w:val="00977F37"/>
    <w:rsid w:val="00977F4A"/>
    <w:rsid w:val="0098001F"/>
    <w:rsid w:val="00980020"/>
    <w:rsid w:val="00980053"/>
    <w:rsid w:val="00980063"/>
    <w:rsid w:val="009800BA"/>
    <w:rsid w:val="0098010D"/>
    <w:rsid w:val="00980110"/>
    <w:rsid w:val="0098013F"/>
    <w:rsid w:val="00980142"/>
    <w:rsid w:val="009801B0"/>
    <w:rsid w:val="009801DA"/>
    <w:rsid w:val="009801E7"/>
    <w:rsid w:val="009801EA"/>
    <w:rsid w:val="009801F4"/>
    <w:rsid w:val="00980213"/>
    <w:rsid w:val="00980239"/>
    <w:rsid w:val="00980257"/>
    <w:rsid w:val="0098027D"/>
    <w:rsid w:val="0098028F"/>
    <w:rsid w:val="009802AC"/>
    <w:rsid w:val="009802AF"/>
    <w:rsid w:val="009802E0"/>
    <w:rsid w:val="009802EC"/>
    <w:rsid w:val="009802F2"/>
    <w:rsid w:val="00980357"/>
    <w:rsid w:val="0098035D"/>
    <w:rsid w:val="0098035E"/>
    <w:rsid w:val="00980370"/>
    <w:rsid w:val="00980373"/>
    <w:rsid w:val="00980384"/>
    <w:rsid w:val="00980390"/>
    <w:rsid w:val="009803B7"/>
    <w:rsid w:val="009803DB"/>
    <w:rsid w:val="00980420"/>
    <w:rsid w:val="0098045E"/>
    <w:rsid w:val="00980544"/>
    <w:rsid w:val="0098059D"/>
    <w:rsid w:val="009805B5"/>
    <w:rsid w:val="009805C2"/>
    <w:rsid w:val="0098063F"/>
    <w:rsid w:val="0098064D"/>
    <w:rsid w:val="0098064E"/>
    <w:rsid w:val="00980652"/>
    <w:rsid w:val="0098065C"/>
    <w:rsid w:val="009806D4"/>
    <w:rsid w:val="009806F5"/>
    <w:rsid w:val="009806FC"/>
    <w:rsid w:val="0098074B"/>
    <w:rsid w:val="00980751"/>
    <w:rsid w:val="009807AC"/>
    <w:rsid w:val="009807F6"/>
    <w:rsid w:val="0098080C"/>
    <w:rsid w:val="00980828"/>
    <w:rsid w:val="0098083E"/>
    <w:rsid w:val="00980846"/>
    <w:rsid w:val="009808FA"/>
    <w:rsid w:val="00980903"/>
    <w:rsid w:val="0098090C"/>
    <w:rsid w:val="00980945"/>
    <w:rsid w:val="00980995"/>
    <w:rsid w:val="009809DA"/>
    <w:rsid w:val="00980AC2"/>
    <w:rsid w:val="00980AC3"/>
    <w:rsid w:val="00980B21"/>
    <w:rsid w:val="00980B34"/>
    <w:rsid w:val="00980BC9"/>
    <w:rsid w:val="00980C08"/>
    <w:rsid w:val="00980C12"/>
    <w:rsid w:val="00980C1A"/>
    <w:rsid w:val="00980C2D"/>
    <w:rsid w:val="00980C62"/>
    <w:rsid w:val="00980C7A"/>
    <w:rsid w:val="00980C91"/>
    <w:rsid w:val="00980CAF"/>
    <w:rsid w:val="00980CD0"/>
    <w:rsid w:val="00980CD9"/>
    <w:rsid w:val="00980CE5"/>
    <w:rsid w:val="00980CF5"/>
    <w:rsid w:val="00980CFE"/>
    <w:rsid w:val="00980D0D"/>
    <w:rsid w:val="00980D45"/>
    <w:rsid w:val="00980D52"/>
    <w:rsid w:val="00980D58"/>
    <w:rsid w:val="00980D9C"/>
    <w:rsid w:val="00980DE5"/>
    <w:rsid w:val="00980DEF"/>
    <w:rsid w:val="00980E00"/>
    <w:rsid w:val="00980EB2"/>
    <w:rsid w:val="00980F02"/>
    <w:rsid w:val="00980F79"/>
    <w:rsid w:val="00980FC5"/>
    <w:rsid w:val="00980FD8"/>
    <w:rsid w:val="00981037"/>
    <w:rsid w:val="0098103F"/>
    <w:rsid w:val="00981054"/>
    <w:rsid w:val="00981061"/>
    <w:rsid w:val="009810A8"/>
    <w:rsid w:val="009810AB"/>
    <w:rsid w:val="009810BA"/>
    <w:rsid w:val="009810EB"/>
    <w:rsid w:val="0098115C"/>
    <w:rsid w:val="0098116C"/>
    <w:rsid w:val="009811B2"/>
    <w:rsid w:val="009811B8"/>
    <w:rsid w:val="009811CC"/>
    <w:rsid w:val="009811D6"/>
    <w:rsid w:val="009811D7"/>
    <w:rsid w:val="009811F7"/>
    <w:rsid w:val="009811FE"/>
    <w:rsid w:val="00981220"/>
    <w:rsid w:val="0098123C"/>
    <w:rsid w:val="00981266"/>
    <w:rsid w:val="009812AF"/>
    <w:rsid w:val="009812DE"/>
    <w:rsid w:val="00981301"/>
    <w:rsid w:val="00981378"/>
    <w:rsid w:val="009813A4"/>
    <w:rsid w:val="009813AF"/>
    <w:rsid w:val="009813B2"/>
    <w:rsid w:val="00981407"/>
    <w:rsid w:val="00981423"/>
    <w:rsid w:val="0098143D"/>
    <w:rsid w:val="00981450"/>
    <w:rsid w:val="00981480"/>
    <w:rsid w:val="009814C8"/>
    <w:rsid w:val="009814D6"/>
    <w:rsid w:val="009814DE"/>
    <w:rsid w:val="009814E1"/>
    <w:rsid w:val="009814E7"/>
    <w:rsid w:val="0098153F"/>
    <w:rsid w:val="00981550"/>
    <w:rsid w:val="0098157C"/>
    <w:rsid w:val="009815C7"/>
    <w:rsid w:val="009815E3"/>
    <w:rsid w:val="00981615"/>
    <w:rsid w:val="009816C0"/>
    <w:rsid w:val="009816DB"/>
    <w:rsid w:val="009816DC"/>
    <w:rsid w:val="009816F8"/>
    <w:rsid w:val="0098178B"/>
    <w:rsid w:val="009817B6"/>
    <w:rsid w:val="009817B8"/>
    <w:rsid w:val="009817E1"/>
    <w:rsid w:val="0098181B"/>
    <w:rsid w:val="00981837"/>
    <w:rsid w:val="0098185D"/>
    <w:rsid w:val="009818FA"/>
    <w:rsid w:val="0098192F"/>
    <w:rsid w:val="0098194E"/>
    <w:rsid w:val="009819C9"/>
    <w:rsid w:val="009819DB"/>
    <w:rsid w:val="00981A0B"/>
    <w:rsid w:val="00981A12"/>
    <w:rsid w:val="00981A43"/>
    <w:rsid w:val="00981A5F"/>
    <w:rsid w:val="00981A68"/>
    <w:rsid w:val="00981B17"/>
    <w:rsid w:val="00981B26"/>
    <w:rsid w:val="00981B76"/>
    <w:rsid w:val="00981BA3"/>
    <w:rsid w:val="00981BFE"/>
    <w:rsid w:val="00981C16"/>
    <w:rsid w:val="00981C33"/>
    <w:rsid w:val="00981C3B"/>
    <w:rsid w:val="00981C58"/>
    <w:rsid w:val="00981C5D"/>
    <w:rsid w:val="00981C67"/>
    <w:rsid w:val="00981C90"/>
    <w:rsid w:val="00981CA3"/>
    <w:rsid w:val="00981CA7"/>
    <w:rsid w:val="00981CD2"/>
    <w:rsid w:val="00981CE8"/>
    <w:rsid w:val="00981D5E"/>
    <w:rsid w:val="00981D67"/>
    <w:rsid w:val="00981D77"/>
    <w:rsid w:val="00981D80"/>
    <w:rsid w:val="00981DBB"/>
    <w:rsid w:val="00981E1B"/>
    <w:rsid w:val="00981E9F"/>
    <w:rsid w:val="00981ECF"/>
    <w:rsid w:val="00981F25"/>
    <w:rsid w:val="00981F2F"/>
    <w:rsid w:val="00981F4D"/>
    <w:rsid w:val="00981F91"/>
    <w:rsid w:val="00981FD9"/>
    <w:rsid w:val="00981FF6"/>
    <w:rsid w:val="0098207A"/>
    <w:rsid w:val="009820C4"/>
    <w:rsid w:val="0098210A"/>
    <w:rsid w:val="0098214F"/>
    <w:rsid w:val="00982157"/>
    <w:rsid w:val="0098217D"/>
    <w:rsid w:val="00982185"/>
    <w:rsid w:val="009821EE"/>
    <w:rsid w:val="009821F4"/>
    <w:rsid w:val="0098220B"/>
    <w:rsid w:val="00982216"/>
    <w:rsid w:val="00982222"/>
    <w:rsid w:val="00982232"/>
    <w:rsid w:val="0098226F"/>
    <w:rsid w:val="00982273"/>
    <w:rsid w:val="00982299"/>
    <w:rsid w:val="009822C6"/>
    <w:rsid w:val="0098234C"/>
    <w:rsid w:val="00982361"/>
    <w:rsid w:val="00982399"/>
    <w:rsid w:val="009823F0"/>
    <w:rsid w:val="009823FB"/>
    <w:rsid w:val="0098242B"/>
    <w:rsid w:val="0098249D"/>
    <w:rsid w:val="009824B5"/>
    <w:rsid w:val="0098256A"/>
    <w:rsid w:val="009825A5"/>
    <w:rsid w:val="009825D9"/>
    <w:rsid w:val="009825F6"/>
    <w:rsid w:val="00982651"/>
    <w:rsid w:val="00982663"/>
    <w:rsid w:val="0098266D"/>
    <w:rsid w:val="00982726"/>
    <w:rsid w:val="0098276D"/>
    <w:rsid w:val="009827D6"/>
    <w:rsid w:val="00982821"/>
    <w:rsid w:val="0098282E"/>
    <w:rsid w:val="00982865"/>
    <w:rsid w:val="009828E9"/>
    <w:rsid w:val="0098290E"/>
    <w:rsid w:val="00982916"/>
    <w:rsid w:val="00982929"/>
    <w:rsid w:val="0098292B"/>
    <w:rsid w:val="0098292C"/>
    <w:rsid w:val="00982947"/>
    <w:rsid w:val="009829E1"/>
    <w:rsid w:val="00982A0D"/>
    <w:rsid w:val="00982A10"/>
    <w:rsid w:val="00982A18"/>
    <w:rsid w:val="00982A3A"/>
    <w:rsid w:val="00982A5B"/>
    <w:rsid w:val="00982ABA"/>
    <w:rsid w:val="00982B13"/>
    <w:rsid w:val="00982B3C"/>
    <w:rsid w:val="00982B8E"/>
    <w:rsid w:val="00982BBF"/>
    <w:rsid w:val="00982C30"/>
    <w:rsid w:val="00982C80"/>
    <w:rsid w:val="00982C94"/>
    <w:rsid w:val="00982CA1"/>
    <w:rsid w:val="00982CB7"/>
    <w:rsid w:val="00982D51"/>
    <w:rsid w:val="00982D5B"/>
    <w:rsid w:val="00982DCE"/>
    <w:rsid w:val="00982DD3"/>
    <w:rsid w:val="00982DEF"/>
    <w:rsid w:val="00982E06"/>
    <w:rsid w:val="00982E10"/>
    <w:rsid w:val="00982E63"/>
    <w:rsid w:val="00982E7D"/>
    <w:rsid w:val="00982F27"/>
    <w:rsid w:val="00982F60"/>
    <w:rsid w:val="00982FF1"/>
    <w:rsid w:val="0098301A"/>
    <w:rsid w:val="0098301F"/>
    <w:rsid w:val="009830D1"/>
    <w:rsid w:val="009830D7"/>
    <w:rsid w:val="009830E6"/>
    <w:rsid w:val="009830F1"/>
    <w:rsid w:val="009831DA"/>
    <w:rsid w:val="009831DE"/>
    <w:rsid w:val="009831E6"/>
    <w:rsid w:val="009831F7"/>
    <w:rsid w:val="009831FB"/>
    <w:rsid w:val="00983211"/>
    <w:rsid w:val="00983220"/>
    <w:rsid w:val="0098324E"/>
    <w:rsid w:val="00983389"/>
    <w:rsid w:val="009833BF"/>
    <w:rsid w:val="009833CE"/>
    <w:rsid w:val="009833E5"/>
    <w:rsid w:val="00983400"/>
    <w:rsid w:val="00983431"/>
    <w:rsid w:val="00983441"/>
    <w:rsid w:val="0098345C"/>
    <w:rsid w:val="009834A6"/>
    <w:rsid w:val="009834B5"/>
    <w:rsid w:val="009834CA"/>
    <w:rsid w:val="009834FE"/>
    <w:rsid w:val="00983511"/>
    <w:rsid w:val="0098351B"/>
    <w:rsid w:val="00983522"/>
    <w:rsid w:val="00983572"/>
    <w:rsid w:val="0098358D"/>
    <w:rsid w:val="009835AC"/>
    <w:rsid w:val="009835BF"/>
    <w:rsid w:val="00983610"/>
    <w:rsid w:val="0098366B"/>
    <w:rsid w:val="0098369D"/>
    <w:rsid w:val="009836E4"/>
    <w:rsid w:val="00983744"/>
    <w:rsid w:val="0098377D"/>
    <w:rsid w:val="0098378C"/>
    <w:rsid w:val="009837F0"/>
    <w:rsid w:val="00983809"/>
    <w:rsid w:val="00983838"/>
    <w:rsid w:val="0098385C"/>
    <w:rsid w:val="0098388A"/>
    <w:rsid w:val="0098388F"/>
    <w:rsid w:val="009838D9"/>
    <w:rsid w:val="009838F1"/>
    <w:rsid w:val="00983911"/>
    <w:rsid w:val="00983950"/>
    <w:rsid w:val="00983962"/>
    <w:rsid w:val="009839A7"/>
    <w:rsid w:val="00983A41"/>
    <w:rsid w:val="00983A70"/>
    <w:rsid w:val="00983AF7"/>
    <w:rsid w:val="00983B07"/>
    <w:rsid w:val="00983B29"/>
    <w:rsid w:val="00983B6D"/>
    <w:rsid w:val="00983BBB"/>
    <w:rsid w:val="00983C3C"/>
    <w:rsid w:val="00983C46"/>
    <w:rsid w:val="00983CB7"/>
    <w:rsid w:val="00983CBE"/>
    <w:rsid w:val="00983D01"/>
    <w:rsid w:val="00983D2C"/>
    <w:rsid w:val="00983D34"/>
    <w:rsid w:val="00983D72"/>
    <w:rsid w:val="00983DE0"/>
    <w:rsid w:val="00983E74"/>
    <w:rsid w:val="00983E93"/>
    <w:rsid w:val="00983EE0"/>
    <w:rsid w:val="00983F52"/>
    <w:rsid w:val="00983F5B"/>
    <w:rsid w:val="00983F6B"/>
    <w:rsid w:val="00983F90"/>
    <w:rsid w:val="00983FA2"/>
    <w:rsid w:val="00984032"/>
    <w:rsid w:val="00984041"/>
    <w:rsid w:val="0098406B"/>
    <w:rsid w:val="0098406D"/>
    <w:rsid w:val="0098407F"/>
    <w:rsid w:val="009840CB"/>
    <w:rsid w:val="009840D4"/>
    <w:rsid w:val="009840F0"/>
    <w:rsid w:val="009840F9"/>
    <w:rsid w:val="00984120"/>
    <w:rsid w:val="00984145"/>
    <w:rsid w:val="00984155"/>
    <w:rsid w:val="00984170"/>
    <w:rsid w:val="00984194"/>
    <w:rsid w:val="009841C3"/>
    <w:rsid w:val="0098420C"/>
    <w:rsid w:val="0098420F"/>
    <w:rsid w:val="00984267"/>
    <w:rsid w:val="00984298"/>
    <w:rsid w:val="009842C4"/>
    <w:rsid w:val="00984307"/>
    <w:rsid w:val="00984334"/>
    <w:rsid w:val="0098433D"/>
    <w:rsid w:val="00984344"/>
    <w:rsid w:val="0098434F"/>
    <w:rsid w:val="00984351"/>
    <w:rsid w:val="00984365"/>
    <w:rsid w:val="00984370"/>
    <w:rsid w:val="0098438B"/>
    <w:rsid w:val="00984391"/>
    <w:rsid w:val="00984394"/>
    <w:rsid w:val="0098439B"/>
    <w:rsid w:val="009843BF"/>
    <w:rsid w:val="009843C8"/>
    <w:rsid w:val="009843CB"/>
    <w:rsid w:val="009843D4"/>
    <w:rsid w:val="009843DC"/>
    <w:rsid w:val="00984411"/>
    <w:rsid w:val="00984445"/>
    <w:rsid w:val="00984464"/>
    <w:rsid w:val="009844FD"/>
    <w:rsid w:val="00984575"/>
    <w:rsid w:val="0098459E"/>
    <w:rsid w:val="009846A5"/>
    <w:rsid w:val="009846D6"/>
    <w:rsid w:val="00984721"/>
    <w:rsid w:val="0098472A"/>
    <w:rsid w:val="0098477F"/>
    <w:rsid w:val="009847C0"/>
    <w:rsid w:val="009847D1"/>
    <w:rsid w:val="009847D5"/>
    <w:rsid w:val="00984890"/>
    <w:rsid w:val="00984944"/>
    <w:rsid w:val="00984953"/>
    <w:rsid w:val="00984957"/>
    <w:rsid w:val="00984962"/>
    <w:rsid w:val="00984A16"/>
    <w:rsid w:val="00984A86"/>
    <w:rsid w:val="00984AC1"/>
    <w:rsid w:val="00984B53"/>
    <w:rsid w:val="00984B6A"/>
    <w:rsid w:val="00984B6C"/>
    <w:rsid w:val="00984BB8"/>
    <w:rsid w:val="00984BBC"/>
    <w:rsid w:val="00984BE6"/>
    <w:rsid w:val="00984C6A"/>
    <w:rsid w:val="00984C8D"/>
    <w:rsid w:val="00984CD3"/>
    <w:rsid w:val="00984CEA"/>
    <w:rsid w:val="00984D26"/>
    <w:rsid w:val="00984D36"/>
    <w:rsid w:val="00984D3C"/>
    <w:rsid w:val="00984D8B"/>
    <w:rsid w:val="00984DCD"/>
    <w:rsid w:val="00984DF5"/>
    <w:rsid w:val="00984E20"/>
    <w:rsid w:val="00984E61"/>
    <w:rsid w:val="00984E82"/>
    <w:rsid w:val="00984E85"/>
    <w:rsid w:val="00984EA7"/>
    <w:rsid w:val="00984F0B"/>
    <w:rsid w:val="00984F16"/>
    <w:rsid w:val="00984F51"/>
    <w:rsid w:val="00984F62"/>
    <w:rsid w:val="00984FB0"/>
    <w:rsid w:val="00984FDE"/>
    <w:rsid w:val="00985037"/>
    <w:rsid w:val="0098505C"/>
    <w:rsid w:val="00985070"/>
    <w:rsid w:val="00985072"/>
    <w:rsid w:val="0098508D"/>
    <w:rsid w:val="0098509A"/>
    <w:rsid w:val="009851E3"/>
    <w:rsid w:val="009851E6"/>
    <w:rsid w:val="0098527E"/>
    <w:rsid w:val="00985283"/>
    <w:rsid w:val="00985293"/>
    <w:rsid w:val="00985297"/>
    <w:rsid w:val="009852B2"/>
    <w:rsid w:val="009852B7"/>
    <w:rsid w:val="009852FA"/>
    <w:rsid w:val="00985314"/>
    <w:rsid w:val="00985331"/>
    <w:rsid w:val="00985347"/>
    <w:rsid w:val="00985395"/>
    <w:rsid w:val="009853B7"/>
    <w:rsid w:val="009853CC"/>
    <w:rsid w:val="009853F0"/>
    <w:rsid w:val="009853F6"/>
    <w:rsid w:val="009853FB"/>
    <w:rsid w:val="0098540E"/>
    <w:rsid w:val="00985433"/>
    <w:rsid w:val="0098543D"/>
    <w:rsid w:val="00985472"/>
    <w:rsid w:val="00985478"/>
    <w:rsid w:val="009854AE"/>
    <w:rsid w:val="009854BA"/>
    <w:rsid w:val="009854CB"/>
    <w:rsid w:val="00985509"/>
    <w:rsid w:val="00985537"/>
    <w:rsid w:val="0098556B"/>
    <w:rsid w:val="0098557A"/>
    <w:rsid w:val="0098558C"/>
    <w:rsid w:val="009855BF"/>
    <w:rsid w:val="009855EB"/>
    <w:rsid w:val="00985611"/>
    <w:rsid w:val="00985625"/>
    <w:rsid w:val="0098565B"/>
    <w:rsid w:val="009856A4"/>
    <w:rsid w:val="009856C6"/>
    <w:rsid w:val="009856CC"/>
    <w:rsid w:val="00985795"/>
    <w:rsid w:val="0098579D"/>
    <w:rsid w:val="009857B3"/>
    <w:rsid w:val="009857E0"/>
    <w:rsid w:val="00985848"/>
    <w:rsid w:val="0098589F"/>
    <w:rsid w:val="009858BC"/>
    <w:rsid w:val="009858C4"/>
    <w:rsid w:val="009858EE"/>
    <w:rsid w:val="00985910"/>
    <w:rsid w:val="0098593F"/>
    <w:rsid w:val="00985942"/>
    <w:rsid w:val="00985950"/>
    <w:rsid w:val="009859B9"/>
    <w:rsid w:val="009859E6"/>
    <w:rsid w:val="00985A9F"/>
    <w:rsid w:val="00985ABA"/>
    <w:rsid w:val="00985AD5"/>
    <w:rsid w:val="00985B07"/>
    <w:rsid w:val="00985B4B"/>
    <w:rsid w:val="00985BAF"/>
    <w:rsid w:val="00985BB5"/>
    <w:rsid w:val="00985BCF"/>
    <w:rsid w:val="00985BE1"/>
    <w:rsid w:val="00985C4D"/>
    <w:rsid w:val="00985CE6"/>
    <w:rsid w:val="00985D01"/>
    <w:rsid w:val="00985D04"/>
    <w:rsid w:val="00985D0D"/>
    <w:rsid w:val="00985D11"/>
    <w:rsid w:val="00985D88"/>
    <w:rsid w:val="00985DF9"/>
    <w:rsid w:val="00985E0A"/>
    <w:rsid w:val="00985E0B"/>
    <w:rsid w:val="00985E61"/>
    <w:rsid w:val="00985EB8"/>
    <w:rsid w:val="00985EC5"/>
    <w:rsid w:val="00985EDF"/>
    <w:rsid w:val="00985EFE"/>
    <w:rsid w:val="00985F00"/>
    <w:rsid w:val="00985F40"/>
    <w:rsid w:val="00985F8D"/>
    <w:rsid w:val="00985FBF"/>
    <w:rsid w:val="0098603D"/>
    <w:rsid w:val="0098607F"/>
    <w:rsid w:val="009860A1"/>
    <w:rsid w:val="00986102"/>
    <w:rsid w:val="0098612C"/>
    <w:rsid w:val="00986146"/>
    <w:rsid w:val="009861CC"/>
    <w:rsid w:val="009861E1"/>
    <w:rsid w:val="00986201"/>
    <w:rsid w:val="00986248"/>
    <w:rsid w:val="00986255"/>
    <w:rsid w:val="00986277"/>
    <w:rsid w:val="00986288"/>
    <w:rsid w:val="00986317"/>
    <w:rsid w:val="00986321"/>
    <w:rsid w:val="0098633E"/>
    <w:rsid w:val="0098633F"/>
    <w:rsid w:val="009863D9"/>
    <w:rsid w:val="00986423"/>
    <w:rsid w:val="00986448"/>
    <w:rsid w:val="0098647B"/>
    <w:rsid w:val="00986499"/>
    <w:rsid w:val="009864BF"/>
    <w:rsid w:val="00986508"/>
    <w:rsid w:val="00986516"/>
    <w:rsid w:val="0098652F"/>
    <w:rsid w:val="009865B8"/>
    <w:rsid w:val="009865EB"/>
    <w:rsid w:val="00986631"/>
    <w:rsid w:val="00986653"/>
    <w:rsid w:val="009866D1"/>
    <w:rsid w:val="0098671B"/>
    <w:rsid w:val="0098675D"/>
    <w:rsid w:val="00986767"/>
    <w:rsid w:val="00986775"/>
    <w:rsid w:val="0098677B"/>
    <w:rsid w:val="00986793"/>
    <w:rsid w:val="009867D9"/>
    <w:rsid w:val="0098680E"/>
    <w:rsid w:val="00986830"/>
    <w:rsid w:val="00986841"/>
    <w:rsid w:val="009868CB"/>
    <w:rsid w:val="009868E6"/>
    <w:rsid w:val="0098696E"/>
    <w:rsid w:val="00986992"/>
    <w:rsid w:val="009869BB"/>
    <w:rsid w:val="00986A0E"/>
    <w:rsid w:val="00986A21"/>
    <w:rsid w:val="00986A75"/>
    <w:rsid w:val="00986A9E"/>
    <w:rsid w:val="00986AB2"/>
    <w:rsid w:val="00986AEB"/>
    <w:rsid w:val="00986B05"/>
    <w:rsid w:val="00986B06"/>
    <w:rsid w:val="00986B3C"/>
    <w:rsid w:val="00986B6E"/>
    <w:rsid w:val="00986BF1"/>
    <w:rsid w:val="00986C0E"/>
    <w:rsid w:val="00986C65"/>
    <w:rsid w:val="00986C72"/>
    <w:rsid w:val="00986CE3"/>
    <w:rsid w:val="00986D0D"/>
    <w:rsid w:val="00986D15"/>
    <w:rsid w:val="00986D78"/>
    <w:rsid w:val="00986D92"/>
    <w:rsid w:val="00986DB0"/>
    <w:rsid w:val="00986DB3"/>
    <w:rsid w:val="00986DD4"/>
    <w:rsid w:val="00986E6A"/>
    <w:rsid w:val="00986EA6"/>
    <w:rsid w:val="00986ECE"/>
    <w:rsid w:val="00986EEE"/>
    <w:rsid w:val="00986F0C"/>
    <w:rsid w:val="00986F70"/>
    <w:rsid w:val="00986F72"/>
    <w:rsid w:val="00986FAA"/>
    <w:rsid w:val="00986FD6"/>
    <w:rsid w:val="00987065"/>
    <w:rsid w:val="0098707B"/>
    <w:rsid w:val="009870AE"/>
    <w:rsid w:val="009870C7"/>
    <w:rsid w:val="0098710C"/>
    <w:rsid w:val="00987110"/>
    <w:rsid w:val="00987128"/>
    <w:rsid w:val="00987162"/>
    <w:rsid w:val="0098716F"/>
    <w:rsid w:val="00987193"/>
    <w:rsid w:val="0098719A"/>
    <w:rsid w:val="009871E2"/>
    <w:rsid w:val="00987201"/>
    <w:rsid w:val="00987214"/>
    <w:rsid w:val="00987241"/>
    <w:rsid w:val="00987273"/>
    <w:rsid w:val="009872DB"/>
    <w:rsid w:val="009872EB"/>
    <w:rsid w:val="009872F7"/>
    <w:rsid w:val="00987337"/>
    <w:rsid w:val="009873B6"/>
    <w:rsid w:val="00987444"/>
    <w:rsid w:val="00987481"/>
    <w:rsid w:val="009874E4"/>
    <w:rsid w:val="0098752C"/>
    <w:rsid w:val="0098757A"/>
    <w:rsid w:val="0098758F"/>
    <w:rsid w:val="009875DC"/>
    <w:rsid w:val="009875E1"/>
    <w:rsid w:val="00987679"/>
    <w:rsid w:val="0098769A"/>
    <w:rsid w:val="0098769B"/>
    <w:rsid w:val="009876EC"/>
    <w:rsid w:val="00987731"/>
    <w:rsid w:val="00987792"/>
    <w:rsid w:val="00987799"/>
    <w:rsid w:val="0098779E"/>
    <w:rsid w:val="009877B9"/>
    <w:rsid w:val="009877E1"/>
    <w:rsid w:val="009877EE"/>
    <w:rsid w:val="0098781D"/>
    <w:rsid w:val="00987849"/>
    <w:rsid w:val="009878D2"/>
    <w:rsid w:val="009878DA"/>
    <w:rsid w:val="0098791E"/>
    <w:rsid w:val="00987921"/>
    <w:rsid w:val="009879B1"/>
    <w:rsid w:val="00987A06"/>
    <w:rsid w:val="00987A72"/>
    <w:rsid w:val="00987A96"/>
    <w:rsid w:val="00987B2D"/>
    <w:rsid w:val="00987B2F"/>
    <w:rsid w:val="00987B58"/>
    <w:rsid w:val="00987B9B"/>
    <w:rsid w:val="00987BF9"/>
    <w:rsid w:val="00987C08"/>
    <w:rsid w:val="00987C5F"/>
    <w:rsid w:val="00987C90"/>
    <w:rsid w:val="00987C94"/>
    <w:rsid w:val="00987CE5"/>
    <w:rsid w:val="00987D2B"/>
    <w:rsid w:val="00987D44"/>
    <w:rsid w:val="00987D5D"/>
    <w:rsid w:val="00987D81"/>
    <w:rsid w:val="00987DAD"/>
    <w:rsid w:val="00987DAF"/>
    <w:rsid w:val="00987DB2"/>
    <w:rsid w:val="00987DCC"/>
    <w:rsid w:val="00987E39"/>
    <w:rsid w:val="00987E97"/>
    <w:rsid w:val="00987EB0"/>
    <w:rsid w:val="00987F2A"/>
    <w:rsid w:val="00987F32"/>
    <w:rsid w:val="00987F39"/>
    <w:rsid w:val="00987F62"/>
    <w:rsid w:val="00987FAC"/>
    <w:rsid w:val="00987FB9"/>
    <w:rsid w:val="00987FC2"/>
    <w:rsid w:val="00987FED"/>
    <w:rsid w:val="00990037"/>
    <w:rsid w:val="0099005E"/>
    <w:rsid w:val="00990069"/>
    <w:rsid w:val="009900C5"/>
    <w:rsid w:val="00990106"/>
    <w:rsid w:val="00990131"/>
    <w:rsid w:val="00990147"/>
    <w:rsid w:val="0099014F"/>
    <w:rsid w:val="00990177"/>
    <w:rsid w:val="009901B6"/>
    <w:rsid w:val="009901B9"/>
    <w:rsid w:val="009901D1"/>
    <w:rsid w:val="00990227"/>
    <w:rsid w:val="00990265"/>
    <w:rsid w:val="0099027E"/>
    <w:rsid w:val="00990280"/>
    <w:rsid w:val="009902AE"/>
    <w:rsid w:val="009902EB"/>
    <w:rsid w:val="00990310"/>
    <w:rsid w:val="00990362"/>
    <w:rsid w:val="00990380"/>
    <w:rsid w:val="00990498"/>
    <w:rsid w:val="009904E6"/>
    <w:rsid w:val="00990505"/>
    <w:rsid w:val="00990540"/>
    <w:rsid w:val="00990565"/>
    <w:rsid w:val="00990570"/>
    <w:rsid w:val="009905B5"/>
    <w:rsid w:val="009905C7"/>
    <w:rsid w:val="009905E5"/>
    <w:rsid w:val="009905F4"/>
    <w:rsid w:val="00990601"/>
    <w:rsid w:val="00990614"/>
    <w:rsid w:val="0099061C"/>
    <w:rsid w:val="00990630"/>
    <w:rsid w:val="00990662"/>
    <w:rsid w:val="009906C2"/>
    <w:rsid w:val="00990700"/>
    <w:rsid w:val="0099072B"/>
    <w:rsid w:val="0099072D"/>
    <w:rsid w:val="00990778"/>
    <w:rsid w:val="00990790"/>
    <w:rsid w:val="009907ED"/>
    <w:rsid w:val="009908B3"/>
    <w:rsid w:val="009908BA"/>
    <w:rsid w:val="009908C5"/>
    <w:rsid w:val="009908D8"/>
    <w:rsid w:val="009908EB"/>
    <w:rsid w:val="0099093F"/>
    <w:rsid w:val="0099095B"/>
    <w:rsid w:val="009909F2"/>
    <w:rsid w:val="00990A19"/>
    <w:rsid w:val="00990A2D"/>
    <w:rsid w:val="00990A2F"/>
    <w:rsid w:val="00990A56"/>
    <w:rsid w:val="00990A6E"/>
    <w:rsid w:val="00990A6F"/>
    <w:rsid w:val="00990A8D"/>
    <w:rsid w:val="00990A95"/>
    <w:rsid w:val="00990AA3"/>
    <w:rsid w:val="00990AE2"/>
    <w:rsid w:val="00990B20"/>
    <w:rsid w:val="00990B8F"/>
    <w:rsid w:val="00990BEF"/>
    <w:rsid w:val="00990C79"/>
    <w:rsid w:val="00990C97"/>
    <w:rsid w:val="00990C98"/>
    <w:rsid w:val="00990C99"/>
    <w:rsid w:val="00990C9B"/>
    <w:rsid w:val="00990CAA"/>
    <w:rsid w:val="00990CF8"/>
    <w:rsid w:val="00990D56"/>
    <w:rsid w:val="00990D6C"/>
    <w:rsid w:val="00990DC1"/>
    <w:rsid w:val="00990E21"/>
    <w:rsid w:val="00990E50"/>
    <w:rsid w:val="00990F04"/>
    <w:rsid w:val="00990F84"/>
    <w:rsid w:val="00990FA7"/>
    <w:rsid w:val="00990FF7"/>
    <w:rsid w:val="0099101A"/>
    <w:rsid w:val="0099101E"/>
    <w:rsid w:val="00991040"/>
    <w:rsid w:val="0099104B"/>
    <w:rsid w:val="00991063"/>
    <w:rsid w:val="00991071"/>
    <w:rsid w:val="009910D9"/>
    <w:rsid w:val="00991145"/>
    <w:rsid w:val="0099115D"/>
    <w:rsid w:val="009911B8"/>
    <w:rsid w:val="00991219"/>
    <w:rsid w:val="00991225"/>
    <w:rsid w:val="00991227"/>
    <w:rsid w:val="00991233"/>
    <w:rsid w:val="0099125E"/>
    <w:rsid w:val="00991270"/>
    <w:rsid w:val="00991283"/>
    <w:rsid w:val="009912A2"/>
    <w:rsid w:val="009912E8"/>
    <w:rsid w:val="00991308"/>
    <w:rsid w:val="00991390"/>
    <w:rsid w:val="009913D5"/>
    <w:rsid w:val="009913E0"/>
    <w:rsid w:val="0099144D"/>
    <w:rsid w:val="0099144E"/>
    <w:rsid w:val="00991453"/>
    <w:rsid w:val="009914B8"/>
    <w:rsid w:val="009914C4"/>
    <w:rsid w:val="00991518"/>
    <w:rsid w:val="00991536"/>
    <w:rsid w:val="0099153A"/>
    <w:rsid w:val="0099155C"/>
    <w:rsid w:val="00991596"/>
    <w:rsid w:val="0099159D"/>
    <w:rsid w:val="009915B3"/>
    <w:rsid w:val="009915FD"/>
    <w:rsid w:val="0099169B"/>
    <w:rsid w:val="009916CA"/>
    <w:rsid w:val="009916FF"/>
    <w:rsid w:val="00991706"/>
    <w:rsid w:val="00991752"/>
    <w:rsid w:val="0099176A"/>
    <w:rsid w:val="00991780"/>
    <w:rsid w:val="00991782"/>
    <w:rsid w:val="009917A0"/>
    <w:rsid w:val="009917BB"/>
    <w:rsid w:val="009917D6"/>
    <w:rsid w:val="0099183C"/>
    <w:rsid w:val="00991866"/>
    <w:rsid w:val="0099186A"/>
    <w:rsid w:val="00991904"/>
    <w:rsid w:val="00991924"/>
    <w:rsid w:val="00991956"/>
    <w:rsid w:val="009919B0"/>
    <w:rsid w:val="00991A1A"/>
    <w:rsid w:val="00991A6F"/>
    <w:rsid w:val="00991A7F"/>
    <w:rsid w:val="00991BC4"/>
    <w:rsid w:val="00991BEC"/>
    <w:rsid w:val="00991C1E"/>
    <w:rsid w:val="00991C3D"/>
    <w:rsid w:val="00991C7B"/>
    <w:rsid w:val="00991CE9"/>
    <w:rsid w:val="00991D40"/>
    <w:rsid w:val="00991D59"/>
    <w:rsid w:val="00991D78"/>
    <w:rsid w:val="00991DC0"/>
    <w:rsid w:val="00991E19"/>
    <w:rsid w:val="00991EBC"/>
    <w:rsid w:val="00991EC7"/>
    <w:rsid w:val="00991F97"/>
    <w:rsid w:val="00991FF9"/>
    <w:rsid w:val="00992003"/>
    <w:rsid w:val="00992022"/>
    <w:rsid w:val="00992039"/>
    <w:rsid w:val="0099203B"/>
    <w:rsid w:val="00992070"/>
    <w:rsid w:val="009920E9"/>
    <w:rsid w:val="0099211A"/>
    <w:rsid w:val="0099213C"/>
    <w:rsid w:val="00992143"/>
    <w:rsid w:val="00992165"/>
    <w:rsid w:val="0099216C"/>
    <w:rsid w:val="00992182"/>
    <w:rsid w:val="009921EE"/>
    <w:rsid w:val="00992220"/>
    <w:rsid w:val="00992243"/>
    <w:rsid w:val="00992283"/>
    <w:rsid w:val="009922C9"/>
    <w:rsid w:val="00992331"/>
    <w:rsid w:val="0099237A"/>
    <w:rsid w:val="00992390"/>
    <w:rsid w:val="00992395"/>
    <w:rsid w:val="009923FF"/>
    <w:rsid w:val="00992419"/>
    <w:rsid w:val="00992425"/>
    <w:rsid w:val="00992443"/>
    <w:rsid w:val="0099244D"/>
    <w:rsid w:val="0099245F"/>
    <w:rsid w:val="009924FA"/>
    <w:rsid w:val="00992520"/>
    <w:rsid w:val="0099253D"/>
    <w:rsid w:val="009925A0"/>
    <w:rsid w:val="009925F4"/>
    <w:rsid w:val="009925F8"/>
    <w:rsid w:val="00992641"/>
    <w:rsid w:val="0099269C"/>
    <w:rsid w:val="0099271E"/>
    <w:rsid w:val="0099279E"/>
    <w:rsid w:val="009927F7"/>
    <w:rsid w:val="009927FD"/>
    <w:rsid w:val="00992859"/>
    <w:rsid w:val="0099289B"/>
    <w:rsid w:val="009928F0"/>
    <w:rsid w:val="009928F2"/>
    <w:rsid w:val="00992951"/>
    <w:rsid w:val="00992955"/>
    <w:rsid w:val="00992973"/>
    <w:rsid w:val="009929A3"/>
    <w:rsid w:val="009929C5"/>
    <w:rsid w:val="009929E3"/>
    <w:rsid w:val="009929E8"/>
    <w:rsid w:val="009929FC"/>
    <w:rsid w:val="00992A0E"/>
    <w:rsid w:val="00992A16"/>
    <w:rsid w:val="00992A3B"/>
    <w:rsid w:val="00992A51"/>
    <w:rsid w:val="00992A5C"/>
    <w:rsid w:val="00992A87"/>
    <w:rsid w:val="00992A9B"/>
    <w:rsid w:val="00992B00"/>
    <w:rsid w:val="00992B15"/>
    <w:rsid w:val="00992B24"/>
    <w:rsid w:val="00992B39"/>
    <w:rsid w:val="00992B3F"/>
    <w:rsid w:val="00992B49"/>
    <w:rsid w:val="00992B4F"/>
    <w:rsid w:val="00992B6D"/>
    <w:rsid w:val="00992B8A"/>
    <w:rsid w:val="00992B8E"/>
    <w:rsid w:val="00992BC1"/>
    <w:rsid w:val="00992BE2"/>
    <w:rsid w:val="00992BF4"/>
    <w:rsid w:val="00992C03"/>
    <w:rsid w:val="00992C30"/>
    <w:rsid w:val="00992C97"/>
    <w:rsid w:val="00992C99"/>
    <w:rsid w:val="00992C9B"/>
    <w:rsid w:val="00992CCB"/>
    <w:rsid w:val="00992CF2"/>
    <w:rsid w:val="00992CFF"/>
    <w:rsid w:val="00992D01"/>
    <w:rsid w:val="00992D0C"/>
    <w:rsid w:val="00992D6D"/>
    <w:rsid w:val="00992D9D"/>
    <w:rsid w:val="00992DAD"/>
    <w:rsid w:val="00992DDC"/>
    <w:rsid w:val="00992DFD"/>
    <w:rsid w:val="00992E04"/>
    <w:rsid w:val="00992E08"/>
    <w:rsid w:val="00992EDC"/>
    <w:rsid w:val="00992F27"/>
    <w:rsid w:val="00992F9F"/>
    <w:rsid w:val="00992FA3"/>
    <w:rsid w:val="00993059"/>
    <w:rsid w:val="009930B6"/>
    <w:rsid w:val="009930B9"/>
    <w:rsid w:val="009930DF"/>
    <w:rsid w:val="009930E1"/>
    <w:rsid w:val="009930F4"/>
    <w:rsid w:val="009930FC"/>
    <w:rsid w:val="00993116"/>
    <w:rsid w:val="00993138"/>
    <w:rsid w:val="0099316A"/>
    <w:rsid w:val="0099317A"/>
    <w:rsid w:val="009931B9"/>
    <w:rsid w:val="009931CC"/>
    <w:rsid w:val="0099320C"/>
    <w:rsid w:val="00993215"/>
    <w:rsid w:val="00993277"/>
    <w:rsid w:val="009932B8"/>
    <w:rsid w:val="009932C2"/>
    <w:rsid w:val="00993317"/>
    <w:rsid w:val="0099332B"/>
    <w:rsid w:val="009933AC"/>
    <w:rsid w:val="009933CE"/>
    <w:rsid w:val="009933D7"/>
    <w:rsid w:val="0099341F"/>
    <w:rsid w:val="00993433"/>
    <w:rsid w:val="00993457"/>
    <w:rsid w:val="0099348F"/>
    <w:rsid w:val="009934B7"/>
    <w:rsid w:val="0099358B"/>
    <w:rsid w:val="009935B9"/>
    <w:rsid w:val="009935D1"/>
    <w:rsid w:val="00993605"/>
    <w:rsid w:val="00993640"/>
    <w:rsid w:val="0099365A"/>
    <w:rsid w:val="0099365D"/>
    <w:rsid w:val="0099366F"/>
    <w:rsid w:val="00993670"/>
    <w:rsid w:val="0099369D"/>
    <w:rsid w:val="009936AA"/>
    <w:rsid w:val="009936B5"/>
    <w:rsid w:val="009936FF"/>
    <w:rsid w:val="00993737"/>
    <w:rsid w:val="0099374C"/>
    <w:rsid w:val="00993802"/>
    <w:rsid w:val="0099386B"/>
    <w:rsid w:val="0099386F"/>
    <w:rsid w:val="00993880"/>
    <w:rsid w:val="00993895"/>
    <w:rsid w:val="009938ED"/>
    <w:rsid w:val="00993925"/>
    <w:rsid w:val="00993980"/>
    <w:rsid w:val="00993A08"/>
    <w:rsid w:val="00993A3F"/>
    <w:rsid w:val="00993A42"/>
    <w:rsid w:val="00993A5E"/>
    <w:rsid w:val="00993A84"/>
    <w:rsid w:val="00993A9C"/>
    <w:rsid w:val="00993AB5"/>
    <w:rsid w:val="00993B05"/>
    <w:rsid w:val="00993B11"/>
    <w:rsid w:val="00993B1B"/>
    <w:rsid w:val="00993B2D"/>
    <w:rsid w:val="00993B31"/>
    <w:rsid w:val="00993B63"/>
    <w:rsid w:val="00993B80"/>
    <w:rsid w:val="00993BB9"/>
    <w:rsid w:val="00993BD0"/>
    <w:rsid w:val="00993BD8"/>
    <w:rsid w:val="00993C4E"/>
    <w:rsid w:val="00993C73"/>
    <w:rsid w:val="00993C9C"/>
    <w:rsid w:val="00993CC0"/>
    <w:rsid w:val="00993CEB"/>
    <w:rsid w:val="00993D3D"/>
    <w:rsid w:val="00993D42"/>
    <w:rsid w:val="00993D5F"/>
    <w:rsid w:val="00993D74"/>
    <w:rsid w:val="00993D7E"/>
    <w:rsid w:val="00993DF2"/>
    <w:rsid w:val="00993E12"/>
    <w:rsid w:val="00993E13"/>
    <w:rsid w:val="00993E48"/>
    <w:rsid w:val="00993E6A"/>
    <w:rsid w:val="00993F48"/>
    <w:rsid w:val="00993F51"/>
    <w:rsid w:val="00993F6A"/>
    <w:rsid w:val="00993FA6"/>
    <w:rsid w:val="00993FB6"/>
    <w:rsid w:val="00993FE4"/>
    <w:rsid w:val="00994009"/>
    <w:rsid w:val="00994097"/>
    <w:rsid w:val="0099409B"/>
    <w:rsid w:val="00994102"/>
    <w:rsid w:val="0099416E"/>
    <w:rsid w:val="009941AE"/>
    <w:rsid w:val="009941FB"/>
    <w:rsid w:val="00994220"/>
    <w:rsid w:val="0099422A"/>
    <w:rsid w:val="00994249"/>
    <w:rsid w:val="00994262"/>
    <w:rsid w:val="00994275"/>
    <w:rsid w:val="009943B7"/>
    <w:rsid w:val="009943D4"/>
    <w:rsid w:val="0099442F"/>
    <w:rsid w:val="00994465"/>
    <w:rsid w:val="00994471"/>
    <w:rsid w:val="00994495"/>
    <w:rsid w:val="009944BA"/>
    <w:rsid w:val="009944D5"/>
    <w:rsid w:val="009944EB"/>
    <w:rsid w:val="009944FC"/>
    <w:rsid w:val="00994503"/>
    <w:rsid w:val="00994511"/>
    <w:rsid w:val="00994519"/>
    <w:rsid w:val="00994566"/>
    <w:rsid w:val="00994598"/>
    <w:rsid w:val="009945B6"/>
    <w:rsid w:val="009945B9"/>
    <w:rsid w:val="00994625"/>
    <w:rsid w:val="0099467C"/>
    <w:rsid w:val="009946AB"/>
    <w:rsid w:val="009946ED"/>
    <w:rsid w:val="0099478A"/>
    <w:rsid w:val="009947AD"/>
    <w:rsid w:val="009947ED"/>
    <w:rsid w:val="0099480B"/>
    <w:rsid w:val="00994830"/>
    <w:rsid w:val="0099484E"/>
    <w:rsid w:val="009948B7"/>
    <w:rsid w:val="009948BD"/>
    <w:rsid w:val="00994927"/>
    <w:rsid w:val="00994983"/>
    <w:rsid w:val="009949CE"/>
    <w:rsid w:val="009949EE"/>
    <w:rsid w:val="00994A77"/>
    <w:rsid w:val="00994A95"/>
    <w:rsid w:val="00994A96"/>
    <w:rsid w:val="00994B03"/>
    <w:rsid w:val="00994B78"/>
    <w:rsid w:val="00994BA1"/>
    <w:rsid w:val="00994C41"/>
    <w:rsid w:val="00994C5B"/>
    <w:rsid w:val="00994CBF"/>
    <w:rsid w:val="00994D8E"/>
    <w:rsid w:val="00994D9C"/>
    <w:rsid w:val="00994DB9"/>
    <w:rsid w:val="00994DE7"/>
    <w:rsid w:val="00994DED"/>
    <w:rsid w:val="00994E24"/>
    <w:rsid w:val="00994E31"/>
    <w:rsid w:val="00994E92"/>
    <w:rsid w:val="00994EFF"/>
    <w:rsid w:val="00994F95"/>
    <w:rsid w:val="00994FA3"/>
    <w:rsid w:val="00994FB1"/>
    <w:rsid w:val="00995019"/>
    <w:rsid w:val="00995024"/>
    <w:rsid w:val="00995070"/>
    <w:rsid w:val="009950FB"/>
    <w:rsid w:val="00995116"/>
    <w:rsid w:val="0099512B"/>
    <w:rsid w:val="00995168"/>
    <w:rsid w:val="009951A0"/>
    <w:rsid w:val="00995219"/>
    <w:rsid w:val="0099523A"/>
    <w:rsid w:val="00995246"/>
    <w:rsid w:val="00995254"/>
    <w:rsid w:val="00995271"/>
    <w:rsid w:val="0099528F"/>
    <w:rsid w:val="0099529E"/>
    <w:rsid w:val="009952A4"/>
    <w:rsid w:val="0099533C"/>
    <w:rsid w:val="009953BF"/>
    <w:rsid w:val="009953C2"/>
    <w:rsid w:val="009953EE"/>
    <w:rsid w:val="00995406"/>
    <w:rsid w:val="00995419"/>
    <w:rsid w:val="00995440"/>
    <w:rsid w:val="00995444"/>
    <w:rsid w:val="0099544E"/>
    <w:rsid w:val="0099545A"/>
    <w:rsid w:val="00995484"/>
    <w:rsid w:val="009954AF"/>
    <w:rsid w:val="009954BC"/>
    <w:rsid w:val="009954CB"/>
    <w:rsid w:val="009954CC"/>
    <w:rsid w:val="009954DC"/>
    <w:rsid w:val="009954F6"/>
    <w:rsid w:val="00995526"/>
    <w:rsid w:val="00995581"/>
    <w:rsid w:val="009955C8"/>
    <w:rsid w:val="009955EF"/>
    <w:rsid w:val="009955FB"/>
    <w:rsid w:val="00995674"/>
    <w:rsid w:val="00995680"/>
    <w:rsid w:val="009956F5"/>
    <w:rsid w:val="00995737"/>
    <w:rsid w:val="00995749"/>
    <w:rsid w:val="0099577A"/>
    <w:rsid w:val="009957C1"/>
    <w:rsid w:val="009957D6"/>
    <w:rsid w:val="00995850"/>
    <w:rsid w:val="0099587C"/>
    <w:rsid w:val="00995880"/>
    <w:rsid w:val="009958AC"/>
    <w:rsid w:val="009958AD"/>
    <w:rsid w:val="009958B5"/>
    <w:rsid w:val="00995921"/>
    <w:rsid w:val="0099595A"/>
    <w:rsid w:val="0099596B"/>
    <w:rsid w:val="00995A15"/>
    <w:rsid w:val="00995A1D"/>
    <w:rsid w:val="00995AFA"/>
    <w:rsid w:val="00995AFB"/>
    <w:rsid w:val="00995B0F"/>
    <w:rsid w:val="00995B23"/>
    <w:rsid w:val="00995B54"/>
    <w:rsid w:val="00995B6C"/>
    <w:rsid w:val="00995B73"/>
    <w:rsid w:val="00995B8C"/>
    <w:rsid w:val="00995BCC"/>
    <w:rsid w:val="00995C29"/>
    <w:rsid w:val="00995C40"/>
    <w:rsid w:val="00995C41"/>
    <w:rsid w:val="00995C4F"/>
    <w:rsid w:val="00995C82"/>
    <w:rsid w:val="00995C9A"/>
    <w:rsid w:val="00995CB5"/>
    <w:rsid w:val="00995CCD"/>
    <w:rsid w:val="00995CCF"/>
    <w:rsid w:val="00995CE1"/>
    <w:rsid w:val="00995CFE"/>
    <w:rsid w:val="00995D04"/>
    <w:rsid w:val="00995D07"/>
    <w:rsid w:val="00995D2F"/>
    <w:rsid w:val="00995D35"/>
    <w:rsid w:val="00995D52"/>
    <w:rsid w:val="00995D58"/>
    <w:rsid w:val="00995D64"/>
    <w:rsid w:val="00995DA0"/>
    <w:rsid w:val="00995DD0"/>
    <w:rsid w:val="00995E06"/>
    <w:rsid w:val="00995E14"/>
    <w:rsid w:val="00995E3D"/>
    <w:rsid w:val="00995E43"/>
    <w:rsid w:val="00995E58"/>
    <w:rsid w:val="00995EA1"/>
    <w:rsid w:val="00995EBA"/>
    <w:rsid w:val="00995EE6"/>
    <w:rsid w:val="00995F07"/>
    <w:rsid w:val="00995F1B"/>
    <w:rsid w:val="00995F22"/>
    <w:rsid w:val="00995F5D"/>
    <w:rsid w:val="00995F63"/>
    <w:rsid w:val="00995F65"/>
    <w:rsid w:val="00995FA5"/>
    <w:rsid w:val="00996080"/>
    <w:rsid w:val="00996086"/>
    <w:rsid w:val="009960D2"/>
    <w:rsid w:val="009960EF"/>
    <w:rsid w:val="00996111"/>
    <w:rsid w:val="00996130"/>
    <w:rsid w:val="0099615A"/>
    <w:rsid w:val="00996188"/>
    <w:rsid w:val="009961A4"/>
    <w:rsid w:val="009961E5"/>
    <w:rsid w:val="009961EF"/>
    <w:rsid w:val="00996241"/>
    <w:rsid w:val="0099624A"/>
    <w:rsid w:val="00996268"/>
    <w:rsid w:val="009962CA"/>
    <w:rsid w:val="009962D5"/>
    <w:rsid w:val="009962D8"/>
    <w:rsid w:val="009962D9"/>
    <w:rsid w:val="009962F8"/>
    <w:rsid w:val="0099634F"/>
    <w:rsid w:val="0099635C"/>
    <w:rsid w:val="0099636F"/>
    <w:rsid w:val="00996372"/>
    <w:rsid w:val="0099637A"/>
    <w:rsid w:val="0099638C"/>
    <w:rsid w:val="0099639B"/>
    <w:rsid w:val="009963A6"/>
    <w:rsid w:val="009963F8"/>
    <w:rsid w:val="0099648D"/>
    <w:rsid w:val="009964B2"/>
    <w:rsid w:val="009964D6"/>
    <w:rsid w:val="009964F5"/>
    <w:rsid w:val="00996517"/>
    <w:rsid w:val="0099655C"/>
    <w:rsid w:val="00996594"/>
    <w:rsid w:val="009965F5"/>
    <w:rsid w:val="0099664C"/>
    <w:rsid w:val="00996659"/>
    <w:rsid w:val="00996693"/>
    <w:rsid w:val="009966C2"/>
    <w:rsid w:val="009966FA"/>
    <w:rsid w:val="0099671D"/>
    <w:rsid w:val="00996722"/>
    <w:rsid w:val="0099672C"/>
    <w:rsid w:val="00996751"/>
    <w:rsid w:val="0099676F"/>
    <w:rsid w:val="009967D3"/>
    <w:rsid w:val="00996842"/>
    <w:rsid w:val="00996886"/>
    <w:rsid w:val="00996889"/>
    <w:rsid w:val="0099689C"/>
    <w:rsid w:val="009968B9"/>
    <w:rsid w:val="009968CF"/>
    <w:rsid w:val="0099697F"/>
    <w:rsid w:val="00996986"/>
    <w:rsid w:val="009969B9"/>
    <w:rsid w:val="009969DF"/>
    <w:rsid w:val="009969E1"/>
    <w:rsid w:val="009969EF"/>
    <w:rsid w:val="00996A2A"/>
    <w:rsid w:val="00996A2F"/>
    <w:rsid w:val="00996A52"/>
    <w:rsid w:val="00996A6E"/>
    <w:rsid w:val="00996A6F"/>
    <w:rsid w:val="00996A9E"/>
    <w:rsid w:val="00996B1F"/>
    <w:rsid w:val="00996B27"/>
    <w:rsid w:val="00996B33"/>
    <w:rsid w:val="00996B5C"/>
    <w:rsid w:val="00996B8D"/>
    <w:rsid w:val="00996BA8"/>
    <w:rsid w:val="00996BE5"/>
    <w:rsid w:val="00996C06"/>
    <w:rsid w:val="00996C30"/>
    <w:rsid w:val="00996C53"/>
    <w:rsid w:val="00996C8E"/>
    <w:rsid w:val="00996CB9"/>
    <w:rsid w:val="00996D29"/>
    <w:rsid w:val="00996D6D"/>
    <w:rsid w:val="00996DA3"/>
    <w:rsid w:val="00996DAB"/>
    <w:rsid w:val="00996DE2"/>
    <w:rsid w:val="00996E28"/>
    <w:rsid w:val="00996E5B"/>
    <w:rsid w:val="00996E8F"/>
    <w:rsid w:val="00996EB2"/>
    <w:rsid w:val="00996EC0"/>
    <w:rsid w:val="00996EC8"/>
    <w:rsid w:val="00996F52"/>
    <w:rsid w:val="00996F57"/>
    <w:rsid w:val="00996F6E"/>
    <w:rsid w:val="00996FAC"/>
    <w:rsid w:val="00996FB4"/>
    <w:rsid w:val="00997001"/>
    <w:rsid w:val="00997021"/>
    <w:rsid w:val="00997056"/>
    <w:rsid w:val="0099705A"/>
    <w:rsid w:val="00997080"/>
    <w:rsid w:val="009970B1"/>
    <w:rsid w:val="009970DE"/>
    <w:rsid w:val="00997101"/>
    <w:rsid w:val="00997104"/>
    <w:rsid w:val="00997106"/>
    <w:rsid w:val="0099711B"/>
    <w:rsid w:val="00997131"/>
    <w:rsid w:val="00997141"/>
    <w:rsid w:val="0099714C"/>
    <w:rsid w:val="0099715A"/>
    <w:rsid w:val="00997217"/>
    <w:rsid w:val="0099723C"/>
    <w:rsid w:val="0099729B"/>
    <w:rsid w:val="009972AC"/>
    <w:rsid w:val="009972D8"/>
    <w:rsid w:val="0099730E"/>
    <w:rsid w:val="0099731C"/>
    <w:rsid w:val="00997333"/>
    <w:rsid w:val="0099734D"/>
    <w:rsid w:val="00997380"/>
    <w:rsid w:val="009973EA"/>
    <w:rsid w:val="00997436"/>
    <w:rsid w:val="0099743E"/>
    <w:rsid w:val="00997444"/>
    <w:rsid w:val="0099748B"/>
    <w:rsid w:val="009974AB"/>
    <w:rsid w:val="009974D3"/>
    <w:rsid w:val="009974E0"/>
    <w:rsid w:val="00997578"/>
    <w:rsid w:val="00997608"/>
    <w:rsid w:val="00997639"/>
    <w:rsid w:val="0099765B"/>
    <w:rsid w:val="00997666"/>
    <w:rsid w:val="0099767C"/>
    <w:rsid w:val="00997690"/>
    <w:rsid w:val="00997726"/>
    <w:rsid w:val="00997743"/>
    <w:rsid w:val="009977C6"/>
    <w:rsid w:val="009977D3"/>
    <w:rsid w:val="009977FE"/>
    <w:rsid w:val="00997823"/>
    <w:rsid w:val="00997826"/>
    <w:rsid w:val="0099783D"/>
    <w:rsid w:val="0099786F"/>
    <w:rsid w:val="009978A0"/>
    <w:rsid w:val="009978E0"/>
    <w:rsid w:val="009978F1"/>
    <w:rsid w:val="00997903"/>
    <w:rsid w:val="0099792D"/>
    <w:rsid w:val="009979B4"/>
    <w:rsid w:val="009979DC"/>
    <w:rsid w:val="009979E9"/>
    <w:rsid w:val="009979ED"/>
    <w:rsid w:val="009979F1"/>
    <w:rsid w:val="00997A25"/>
    <w:rsid w:val="00997A28"/>
    <w:rsid w:val="00997A34"/>
    <w:rsid w:val="00997AA8"/>
    <w:rsid w:val="00997ABB"/>
    <w:rsid w:val="00997AC5"/>
    <w:rsid w:val="00997B14"/>
    <w:rsid w:val="00997B44"/>
    <w:rsid w:val="00997B57"/>
    <w:rsid w:val="00997BD1"/>
    <w:rsid w:val="00997BE1"/>
    <w:rsid w:val="00997BED"/>
    <w:rsid w:val="00997BFC"/>
    <w:rsid w:val="00997C2F"/>
    <w:rsid w:val="00997C31"/>
    <w:rsid w:val="00997C5F"/>
    <w:rsid w:val="00997C60"/>
    <w:rsid w:val="00997C80"/>
    <w:rsid w:val="00997C8B"/>
    <w:rsid w:val="00997CDC"/>
    <w:rsid w:val="00997CDE"/>
    <w:rsid w:val="00997CEC"/>
    <w:rsid w:val="00997CEE"/>
    <w:rsid w:val="00997D05"/>
    <w:rsid w:val="00997D48"/>
    <w:rsid w:val="00997D4A"/>
    <w:rsid w:val="00997D65"/>
    <w:rsid w:val="00997D7C"/>
    <w:rsid w:val="00997DB4"/>
    <w:rsid w:val="00997DBC"/>
    <w:rsid w:val="00997DFB"/>
    <w:rsid w:val="00997E75"/>
    <w:rsid w:val="00997F0B"/>
    <w:rsid w:val="00997F10"/>
    <w:rsid w:val="00997F6E"/>
    <w:rsid w:val="00997F7E"/>
    <w:rsid w:val="00997FB9"/>
    <w:rsid w:val="009A001E"/>
    <w:rsid w:val="009A004E"/>
    <w:rsid w:val="009A006F"/>
    <w:rsid w:val="009A00AF"/>
    <w:rsid w:val="009A00B1"/>
    <w:rsid w:val="009A010F"/>
    <w:rsid w:val="009A0152"/>
    <w:rsid w:val="009A0187"/>
    <w:rsid w:val="009A01F3"/>
    <w:rsid w:val="009A0238"/>
    <w:rsid w:val="009A0243"/>
    <w:rsid w:val="009A0297"/>
    <w:rsid w:val="009A02BA"/>
    <w:rsid w:val="009A02F1"/>
    <w:rsid w:val="009A030E"/>
    <w:rsid w:val="009A039B"/>
    <w:rsid w:val="009A03E6"/>
    <w:rsid w:val="009A0456"/>
    <w:rsid w:val="009A0473"/>
    <w:rsid w:val="009A0494"/>
    <w:rsid w:val="009A04D9"/>
    <w:rsid w:val="009A050C"/>
    <w:rsid w:val="009A0512"/>
    <w:rsid w:val="009A0525"/>
    <w:rsid w:val="009A0526"/>
    <w:rsid w:val="009A05CA"/>
    <w:rsid w:val="009A05EC"/>
    <w:rsid w:val="009A066A"/>
    <w:rsid w:val="009A0679"/>
    <w:rsid w:val="009A0691"/>
    <w:rsid w:val="009A072E"/>
    <w:rsid w:val="009A073C"/>
    <w:rsid w:val="009A075D"/>
    <w:rsid w:val="009A0765"/>
    <w:rsid w:val="009A07D9"/>
    <w:rsid w:val="009A0817"/>
    <w:rsid w:val="009A0838"/>
    <w:rsid w:val="009A0847"/>
    <w:rsid w:val="009A0886"/>
    <w:rsid w:val="009A08BB"/>
    <w:rsid w:val="009A08CA"/>
    <w:rsid w:val="009A0910"/>
    <w:rsid w:val="009A0926"/>
    <w:rsid w:val="009A0939"/>
    <w:rsid w:val="009A0961"/>
    <w:rsid w:val="009A096B"/>
    <w:rsid w:val="009A096E"/>
    <w:rsid w:val="009A0989"/>
    <w:rsid w:val="009A09A3"/>
    <w:rsid w:val="009A09C9"/>
    <w:rsid w:val="009A09F6"/>
    <w:rsid w:val="009A0A6E"/>
    <w:rsid w:val="009A0A77"/>
    <w:rsid w:val="009A0A94"/>
    <w:rsid w:val="009A0A9F"/>
    <w:rsid w:val="009A0B17"/>
    <w:rsid w:val="009A0B51"/>
    <w:rsid w:val="009A0B65"/>
    <w:rsid w:val="009A0B7F"/>
    <w:rsid w:val="009A0B84"/>
    <w:rsid w:val="009A0B89"/>
    <w:rsid w:val="009A0B9E"/>
    <w:rsid w:val="009A0C1D"/>
    <w:rsid w:val="009A0C20"/>
    <w:rsid w:val="009A0C5E"/>
    <w:rsid w:val="009A0CB1"/>
    <w:rsid w:val="009A0CEA"/>
    <w:rsid w:val="009A0D12"/>
    <w:rsid w:val="009A0D28"/>
    <w:rsid w:val="009A0D2E"/>
    <w:rsid w:val="009A0D3A"/>
    <w:rsid w:val="009A0D56"/>
    <w:rsid w:val="009A0D6F"/>
    <w:rsid w:val="009A0DA1"/>
    <w:rsid w:val="009A0DBA"/>
    <w:rsid w:val="009A0DC3"/>
    <w:rsid w:val="009A0DE7"/>
    <w:rsid w:val="009A0E2B"/>
    <w:rsid w:val="009A0E56"/>
    <w:rsid w:val="009A0E68"/>
    <w:rsid w:val="009A0F23"/>
    <w:rsid w:val="009A0F92"/>
    <w:rsid w:val="009A102F"/>
    <w:rsid w:val="009A104B"/>
    <w:rsid w:val="009A104E"/>
    <w:rsid w:val="009A1052"/>
    <w:rsid w:val="009A10A7"/>
    <w:rsid w:val="009A10B9"/>
    <w:rsid w:val="009A10C3"/>
    <w:rsid w:val="009A10D4"/>
    <w:rsid w:val="009A10F2"/>
    <w:rsid w:val="009A111D"/>
    <w:rsid w:val="009A114E"/>
    <w:rsid w:val="009A115C"/>
    <w:rsid w:val="009A1189"/>
    <w:rsid w:val="009A118C"/>
    <w:rsid w:val="009A11EA"/>
    <w:rsid w:val="009A120B"/>
    <w:rsid w:val="009A12D7"/>
    <w:rsid w:val="009A12D8"/>
    <w:rsid w:val="009A12E3"/>
    <w:rsid w:val="009A1325"/>
    <w:rsid w:val="009A1394"/>
    <w:rsid w:val="009A13A0"/>
    <w:rsid w:val="009A13A9"/>
    <w:rsid w:val="009A13B9"/>
    <w:rsid w:val="009A13BB"/>
    <w:rsid w:val="009A13CB"/>
    <w:rsid w:val="009A13D8"/>
    <w:rsid w:val="009A1440"/>
    <w:rsid w:val="009A148C"/>
    <w:rsid w:val="009A14AA"/>
    <w:rsid w:val="009A1530"/>
    <w:rsid w:val="009A157F"/>
    <w:rsid w:val="009A15D3"/>
    <w:rsid w:val="009A15E4"/>
    <w:rsid w:val="009A1600"/>
    <w:rsid w:val="009A162A"/>
    <w:rsid w:val="009A1661"/>
    <w:rsid w:val="009A16AB"/>
    <w:rsid w:val="009A1730"/>
    <w:rsid w:val="009A1769"/>
    <w:rsid w:val="009A1818"/>
    <w:rsid w:val="009A1859"/>
    <w:rsid w:val="009A186A"/>
    <w:rsid w:val="009A1881"/>
    <w:rsid w:val="009A1897"/>
    <w:rsid w:val="009A18B0"/>
    <w:rsid w:val="009A18BF"/>
    <w:rsid w:val="009A18D8"/>
    <w:rsid w:val="009A1942"/>
    <w:rsid w:val="009A1960"/>
    <w:rsid w:val="009A1991"/>
    <w:rsid w:val="009A19A8"/>
    <w:rsid w:val="009A19C6"/>
    <w:rsid w:val="009A19CB"/>
    <w:rsid w:val="009A19FB"/>
    <w:rsid w:val="009A1A52"/>
    <w:rsid w:val="009A1A5F"/>
    <w:rsid w:val="009A1A8C"/>
    <w:rsid w:val="009A1AB7"/>
    <w:rsid w:val="009A1AC5"/>
    <w:rsid w:val="009A1AEB"/>
    <w:rsid w:val="009A1AEC"/>
    <w:rsid w:val="009A1B08"/>
    <w:rsid w:val="009A1B36"/>
    <w:rsid w:val="009A1B40"/>
    <w:rsid w:val="009A1BB7"/>
    <w:rsid w:val="009A1BBA"/>
    <w:rsid w:val="009A1C0D"/>
    <w:rsid w:val="009A1C66"/>
    <w:rsid w:val="009A1CBE"/>
    <w:rsid w:val="009A1CCF"/>
    <w:rsid w:val="009A1D9F"/>
    <w:rsid w:val="009A1E22"/>
    <w:rsid w:val="009A1EB6"/>
    <w:rsid w:val="009A1EEB"/>
    <w:rsid w:val="009A1F07"/>
    <w:rsid w:val="009A1F0A"/>
    <w:rsid w:val="009A1F0E"/>
    <w:rsid w:val="009A1F44"/>
    <w:rsid w:val="009A1FDD"/>
    <w:rsid w:val="009A1FE2"/>
    <w:rsid w:val="009A203E"/>
    <w:rsid w:val="009A203F"/>
    <w:rsid w:val="009A2068"/>
    <w:rsid w:val="009A2072"/>
    <w:rsid w:val="009A20D6"/>
    <w:rsid w:val="009A2101"/>
    <w:rsid w:val="009A2121"/>
    <w:rsid w:val="009A2160"/>
    <w:rsid w:val="009A217D"/>
    <w:rsid w:val="009A21D5"/>
    <w:rsid w:val="009A21E9"/>
    <w:rsid w:val="009A21FB"/>
    <w:rsid w:val="009A2213"/>
    <w:rsid w:val="009A222E"/>
    <w:rsid w:val="009A2266"/>
    <w:rsid w:val="009A2270"/>
    <w:rsid w:val="009A2296"/>
    <w:rsid w:val="009A22EF"/>
    <w:rsid w:val="009A2316"/>
    <w:rsid w:val="009A2398"/>
    <w:rsid w:val="009A239A"/>
    <w:rsid w:val="009A23BD"/>
    <w:rsid w:val="009A23F3"/>
    <w:rsid w:val="009A2468"/>
    <w:rsid w:val="009A2478"/>
    <w:rsid w:val="009A247A"/>
    <w:rsid w:val="009A2481"/>
    <w:rsid w:val="009A2484"/>
    <w:rsid w:val="009A24B3"/>
    <w:rsid w:val="009A250D"/>
    <w:rsid w:val="009A2514"/>
    <w:rsid w:val="009A2525"/>
    <w:rsid w:val="009A2542"/>
    <w:rsid w:val="009A25A7"/>
    <w:rsid w:val="009A25D8"/>
    <w:rsid w:val="009A260E"/>
    <w:rsid w:val="009A2695"/>
    <w:rsid w:val="009A26A1"/>
    <w:rsid w:val="009A26AA"/>
    <w:rsid w:val="009A26CE"/>
    <w:rsid w:val="009A2709"/>
    <w:rsid w:val="009A2774"/>
    <w:rsid w:val="009A27B1"/>
    <w:rsid w:val="009A27BC"/>
    <w:rsid w:val="009A27C7"/>
    <w:rsid w:val="009A27D3"/>
    <w:rsid w:val="009A2829"/>
    <w:rsid w:val="009A285C"/>
    <w:rsid w:val="009A28A4"/>
    <w:rsid w:val="009A28B5"/>
    <w:rsid w:val="009A2936"/>
    <w:rsid w:val="009A2997"/>
    <w:rsid w:val="009A2A37"/>
    <w:rsid w:val="009A2A43"/>
    <w:rsid w:val="009A2A4E"/>
    <w:rsid w:val="009A2AAF"/>
    <w:rsid w:val="009A2B01"/>
    <w:rsid w:val="009A2B30"/>
    <w:rsid w:val="009A2B36"/>
    <w:rsid w:val="009A2B4A"/>
    <w:rsid w:val="009A2B4C"/>
    <w:rsid w:val="009A2B61"/>
    <w:rsid w:val="009A2B7D"/>
    <w:rsid w:val="009A2B92"/>
    <w:rsid w:val="009A2BCC"/>
    <w:rsid w:val="009A2BD8"/>
    <w:rsid w:val="009A2BE7"/>
    <w:rsid w:val="009A2CB7"/>
    <w:rsid w:val="009A2CBA"/>
    <w:rsid w:val="009A2CC9"/>
    <w:rsid w:val="009A2CF2"/>
    <w:rsid w:val="009A2D55"/>
    <w:rsid w:val="009A2D9B"/>
    <w:rsid w:val="009A2DDE"/>
    <w:rsid w:val="009A2E27"/>
    <w:rsid w:val="009A2E7C"/>
    <w:rsid w:val="009A2E9C"/>
    <w:rsid w:val="009A2EA3"/>
    <w:rsid w:val="009A2EB8"/>
    <w:rsid w:val="009A2EBE"/>
    <w:rsid w:val="009A2ED1"/>
    <w:rsid w:val="009A2F67"/>
    <w:rsid w:val="009A2FAE"/>
    <w:rsid w:val="009A2FC1"/>
    <w:rsid w:val="009A2FEF"/>
    <w:rsid w:val="009A300A"/>
    <w:rsid w:val="009A301A"/>
    <w:rsid w:val="009A3026"/>
    <w:rsid w:val="009A3030"/>
    <w:rsid w:val="009A3048"/>
    <w:rsid w:val="009A3058"/>
    <w:rsid w:val="009A3065"/>
    <w:rsid w:val="009A3066"/>
    <w:rsid w:val="009A306C"/>
    <w:rsid w:val="009A30A5"/>
    <w:rsid w:val="009A30DB"/>
    <w:rsid w:val="009A30E3"/>
    <w:rsid w:val="009A317F"/>
    <w:rsid w:val="009A31BD"/>
    <w:rsid w:val="009A31CD"/>
    <w:rsid w:val="009A31D3"/>
    <w:rsid w:val="009A31F9"/>
    <w:rsid w:val="009A3203"/>
    <w:rsid w:val="009A320E"/>
    <w:rsid w:val="009A323D"/>
    <w:rsid w:val="009A326F"/>
    <w:rsid w:val="009A3296"/>
    <w:rsid w:val="009A32B5"/>
    <w:rsid w:val="009A32CA"/>
    <w:rsid w:val="009A330D"/>
    <w:rsid w:val="009A333F"/>
    <w:rsid w:val="009A336A"/>
    <w:rsid w:val="009A33BF"/>
    <w:rsid w:val="009A33C3"/>
    <w:rsid w:val="009A340C"/>
    <w:rsid w:val="009A3427"/>
    <w:rsid w:val="009A3435"/>
    <w:rsid w:val="009A344B"/>
    <w:rsid w:val="009A3461"/>
    <w:rsid w:val="009A3474"/>
    <w:rsid w:val="009A347F"/>
    <w:rsid w:val="009A34B1"/>
    <w:rsid w:val="009A34F2"/>
    <w:rsid w:val="009A353B"/>
    <w:rsid w:val="009A358D"/>
    <w:rsid w:val="009A3645"/>
    <w:rsid w:val="009A36F8"/>
    <w:rsid w:val="009A370A"/>
    <w:rsid w:val="009A3742"/>
    <w:rsid w:val="009A3768"/>
    <w:rsid w:val="009A37AD"/>
    <w:rsid w:val="009A37C6"/>
    <w:rsid w:val="009A37D4"/>
    <w:rsid w:val="009A381C"/>
    <w:rsid w:val="009A3870"/>
    <w:rsid w:val="009A38FF"/>
    <w:rsid w:val="009A394A"/>
    <w:rsid w:val="009A3959"/>
    <w:rsid w:val="009A397A"/>
    <w:rsid w:val="009A3985"/>
    <w:rsid w:val="009A39E1"/>
    <w:rsid w:val="009A39E9"/>
    <w:rsid w:val="009A39F6"/>
    <w:rsid w:val="009A3A02"/>
    <w:rsid w:val="009A3A03"/>
    <w:rsid w:val="009A3A50"/>
    <w:rsid w:val="009A3A5B"/>
    <w:rsid w:val="009A3A61"/>
    <w:rsid w:val="009A3A73"/>
    <w:rsid w:val="009A3A9A"/>
    <w:rsid w:val="009A3ABA"/>
    <w:rsid w:val="009A3B2D"/>
    <w:rsid w:val="009A3B8B"/>
    <w:rsid w:val="009A3BAF"/>
    <w:rsid w:val="009A3BB5"/>
    <w:rsid w:val="009A3BF7"/>
    <w:rsid w:val="009A3BFC"/>
    <w:rsid w:val="009A3C28"/>
    <w:rsid w:val="009A3C81"/>
    <w:rsid w:val="009A3CB2"/>
    <w:rsid w:val="009A3CD7"/>
    <w:rsid w:val="009A3D6F"/>
    <w:rsid w:val="009A3D8E"/>
    <w:rsid w:val="009A3D93"/>
    <w:rsid w:val="009A3E8C"/>
    <w:rsid w:val="009A3EF7"/>
    <w:rsid w:val="009A3F43"/>
    <w:rsid w:val="009A3F8A"/>
    <w:rsid w:val="009A3F9C"/>
    <w:rsid w:val="009A3FBE"/>
    <w:rsid w:val="009A3FD9"/>
    <w:rsid w:val="009A3FFC"/>
    <w:rsid w:val="009A4013"/>
    <w:rsid w:val="009A404E"/>
    <w:rsid w:val="009A40D8"/>
    <w:rsid w:val="009A40F1"/>
    <w:rsid w:val="009A4126"/>
    <w:rsid w:val="009A415C"/>
    <w:rsid w:val="009A41BD"/>
    <w:rsid w:val="009A41F4"/>
    <w:rsid w:val="009A4200"/>
    <w:rsid w:val="009A42E1"/>
    <w:rsid w:val="009A42F8"/>
    <w:rsid w:val="009A42FD"/>
    <w:rsid w:val="009A431B"/>
    <w:rsid w:val="009A434B"/>
    <w:rsid w:val="009A435E"/>
    <w:rsid w:val="009A43A3"/>
    <w:rsid w:val="009A4409"/>
    <w:rsid w:val="009A4414"/>
    <w:rsid w:val="009A4436"/>
    <w:rsid w:val="009A4490"/>
    <w:rsid w:val="009A44B2"/>
    <w:rsid w:val="009A44E1"/>
    <w:rsid w:val="009A44F6"/>
    <w:rsid w:val="009A4522"/>
    <w:rsid w:val="009A4528"/>
    <w:rsid w:val="009A4548"/>
    <w:rsid w:val="009A455E"/>
    <w:rsid w:val="009A457A"/>
    <w:rsid w:val="009A45C4"/>
    <w:rsid w:val="009A45E9"/>
    <w:rsid w:val="009A4619"/>
    <w:rsid w:val="009A4641"/>
    <w:rsid w:val="009A468D"/>
    <w:rsid w:val="009A469A"/>
    <w:rsid w:val="009A46A0"/>
    <w:rsid w:val="009A46B5"/>
    <w:rsid w:val="009A46D5"/>
    <w:rsid w:val="009A4720"/>
    <w:rsid w:val="009A472C"/>
    <w:rsid w:val="009A475E"/>
    <w:rsid w:val="009A4781"/>
    <w:rsid w:val="009A478A"/>
    <w:rsid w:val="009A478E"/>
    <w:rsid w:val="009A47AD"/>
    <w:rsid w:val="009A47CF"/>
    <w:rsid w:val="009A47EE"/>
    <w:rsid w:val="009A4800"/>
    <w:rsid w:val="009A480D"/>
    <w:rsid w:val="009A4816"/>
    <w:rsid w:val="009A481B"/>
    <w:rsid w:val="009A4857"/>
    <w:rsid w:val="009A486E"/>
    <w:rsid w:val="009A4883"/>
    <w:rsid w:val="009A48A3"/>
    <w:rsid w:val="009A48C4"/>
    <w:rsid w:val="009A48C6"/>
    <w:rsid w:val="009A48CE"/>
    <w:rsid w:val="009A48DE"/>
    <w:rsid w:val="009A4976"/>
    <w:rsid w:val="009A49C8"/>
    <w:rsid w:val="009A4A01"/>
    <w:rsid w:val="009A4A87"/>
    <w:rsid w:val="009A4A95"/>
    <w:rsid w:val="009A4B02"/>
    <w:rsid w:val="009A4B2C"/>
    <w:rsid w:val="009A4B64"/>
    <w:rsid w:val="009A4B77"/>
    <w:rsid w:val="009A4B85"/>
    <w:rsid w:val="009A4B8C"/>
    <w:rsid w:val="009A4BB6"/>
    <w:rsid w:val="009A4C0B"/>
    <w:rsid w:val="009A4C18"/>
    <w:rsid w:val="009A4C23"/>
    <w:rsid w:val="009A4C5C"/>
    <w:rsid w:val="009A4C6D"/>
    <w:rsid w:val="009A4C89"/>
    <w:rsid w:val="009A4CBE"/>
    <w:rsid w:val="009A4CD8"/>
    <w:rsid w:val="009A4CDA"/>
    <w:rsid w:val="009A4D2F"/>
    <w:rsid w:val="009A4D59"/>
    <w:rsid w:val="009A4D6C"/>
    <w:rsid w:val="009A4DD6"/>
    <w:rsid w:val="009A4DE0"/>
    <w:rsid w:val="009A4DF9"/>
    <w:rsid w:val="009A4E25"/>
    <w:rsid w:val="009A4E3C"/>
    <w:rsid w:val="009A4E77"/>
    <w:rsid w:val="009A4E8D"/>
    <w:rsid w:val="009A4ED7"/>
    <w:rsid w:val="009A4F16"/>
    <w:rsid w:val="009A4F23"/>
    <w:rsid w:val="009A4F36"/>
    <w:rsid w:val="009A4F65"/>
    <w:rsid w:val="009A5001"/>
    <w:rsid w:val="009A503C"/>
    <w:rsid w:val="009A5084"/>
    <w:rsid w:val="009A508B"/>
    <w:rsid w:val="009A508D"/>
    <w:rsid w:val="009A509A"/>
    <w:rsid w:val="009A5118"/>
    <w:rsid w:val="009A51BF"/>
    <w:rsid w:val="009A523A"/>
    <w:rsid w:val="009A5249"/>
    <w:rsid w:val="009A5267"/>
    <w:rsid w:val="009A5274"/>
    <w:rsid w:val="009A529A"/>
    <w:rsid w:val="009A531C"/>
    <w:rsid w:val="009A533D"/>
    <w:rsid w:val="009A5347"/>
    <w:rsid w:val="009A537D"/>
    <w:rsid w:val="009A53D2"/>
    <w:rsid w:val="009A53E4"/>
    <w:rsid w:val="009A5425"/>
    <w:rsid w:val="009A542E"/>
    <w:rsid w:val="009A5443"/>
    <w:rsid w:val="009A5498"/>
    <w:rsid w:val="009A54B4"/>
    <w:rsid w:val="009A54C1"/>
    <w:rsid w:val="009A54E1"/>
    <w:rsid w:val="009A54EB"/>
    <w:rsid w:val="009A5515"/>
    <w:rsid w:val="009A552A"/>
    <w:rsid w:val="009A5578"/>
    <w:rsid w:val="009A55A9"/>
    <w:rsid w:val="009A55E7"/>
    <w:rsid w:val="009A565E"/>
    <w:rsid w:val="009A5661"/>
    <w:rsid w:val="009A5666"/>
    <w:rsid w:val="009A5725"/>
    <w:rsid w:val="009A5728"/>
    <w:rsid w:val="009A57F9"/>
    <w:rsid w:val="009A58A8"/>
    <w:rsid w:val="009A5958"/>
    <w:rsid w:val="009A5960"/>
    <w:rsid w:val="009A59D7"/>
    <w:rsid w:val="009A59FF"/>
    <w:rsid w:val="009A5A16"/>
    <w:rsid w:val="009A5A4F"/>
    <w:rsid w:val="009A5A52"/>
    <w:rsid w:val="009A5A67"/>
    <w:rsid w:val="009A5AB0"/>
    <w:rsid w:val="009A5AD5"/>
    <w:rsid w:val="009A5AEC"/>
    <w:rsid w:val="009A5AF5"/>
    <w:rsid w:val="009A5B66"/>
    <w:rsid w:val="009A5C07"/>
    <w:rsid w:val="009A5C0A"/>
    <w:rsid w:val="009A5C36"/>
    <w:rsid w:val="009A5C59"/>
    <w:rsid w:val="009A5C66"/>
    <w:rsid w:val="009A5C83"/>
    <w:rsid w:val="009A5CB0"/>
    <w:rsid w:val="009A5CE4"/>
    <w:rsid w:val="009A5D0C"/>
    <w:rsid w:val="009A5D31"/>
    <w:rsid w:val="009A5D63"/>
    <w:rsid w:val="009A5D95"/>
    <w:rsid w:val="009A5DB0"/>
    <w:rsid w:val="009A5DDD"/>
    <w:rsid w:val="009A5E03"/>
    <w:rsid w:val="009A5E3A"/>
    <w:rsid w:val="009A5E50"/>
    <w:rsid w:val="009A5E5D"/>
    <w:rsid w:val="009A5EB3"/>
    <w:rsid w:val="009A5EB5"/>
    <w:rsid w:val="009A5FC9"/>
    <w:rsid w:val="009A5FCC"/>
    <w:rsid w:val="009A5FD7"/>
    <w:rsid w:val="009A5FDE"/>
    <w:rsid w:val="009A6004"/>
    <w:rsid w:val="009A601B"/>
    <w:rsid w:val="009A6043"/>
    <w:rsid w:val="009A6071"/>
    <w:rsid w:val="009A6072"/>
    <w:rsid w:val="009A608F"/>
    <w:rsid w:val="009A60E8"/>
    <w:rsid w:val="009A613B"/>
    <w:rsid w:val="009A6144"/>
    <w:rsid w:val="009A6192"/>
    <w:rsid w:val="009A620B"/>
    <w:rsid w:val="009A620D"/>
    <w:rsid w:val="009A6244"/>
    <w:rsid w:val="009A6281"/>
    <w:rsid w:val="009A62D9"/>
    <w:rsid w:val="009A63BA"/>
    <w:rsid w:val="009A63DB"/>
    <w:rsid w:val="009A63F0"/>
    <w:rsid w:val="009A6457"/>
    <w:rsid w:val="009A645A"/>
    <w:rsid w:val="009A645C"/>
    <w:rsid w:val="009A6490"/>
    <w:rsid w:val="009A64DB"/>
    <w:rsid w:val="009A6560"/>
    <w:rsid w:val="009A656C"/>
    <w:rsid w:val="009A657F"/>
    <w:rsid w:val="009A65AB"/>
    <w:rsid w:val="009A65DA"/>
    <w:rsid w:val="009A65FD"/>
    <w:rsid w:val="009A6612"/>
    <w:rsid w:val="009A665E"/>
    <w:rsid w:val="009A6672"/>
    <w:rsid w:val="009A6683"/>
    <w:rsid w:val="009A66C3"/>
    <w:rsid w:val="009A66CD"/>
    <w:rsid w:val="009A67AD"/>
    <w:rsid w:val="009A67B7"/>
    <w:rsid w:val="009A67BE"/>
    <w:rsid w:val="009A683D"/>
    <w:rsid w:val="009A6883"/>
    <w:rsid w:val="009A68CB"/>
    <w:rsid w:val="009A68D7"/>
    <w:rsid w:val="009A68D9"/>
    <w:rsid w:val="009A6902"/>
    <w:rsid w:val="009A6973"/>
    <w:rsid w:val="009A6984"/>
    <w:rsid w:val="009A69A2"/>
    <w:rsid w:val="009A69C1"/>
    <w:rsid w:val="009A6A23"/>
    <w:rsid w:val="009A6A40"/>
    <w:rsid w:val="009A6A59"/>
    <w:rsid w:val="009A6A6C"/>
    <w:rsid w:val="009A6A8D"/>
    <w:rsid w:val="009A6AAB"/>
    <w:rsid w:val="009A6ABE"/>
    <w:rsid w:val="009A6B65"/>
    <w:rsid w:val="009A6BAB"/>
    <w:rsid w:val="009A6BAC"/>
    <w:rsid w:val="009A6BBD"/>
    <w:rsid w:val="009A6C78"/>
    <w:rsid w:val="009A6C88"/>
    <w:rsid w:val="009A6C8C"/>
    <w:rsid w:val="009A6C92"/>
    <w:rsid w:val="009A6CD9"/>
    <w:rsid w:val="009A6D15"/>
    <w:rsid w:val="009A6D37"/>
    <w:rsid w:val="009A6D53"/>
    <w:rsid w:val="009A6D7D"/>
    <w:rsid w:val="009A6E1D"/>
    <w:rsid w:val="009A6ED4"/>
    <w:rsid w:val="009A6F42"/>
    <w:rsid w:val="009A6F64"/>
    <w:rsid w:val="009A6F86"/>
    <w:rsid w:val="009A6F96"/>
    <w:rsid w:val="009A703D"/>
    <w:rsid w:val="009A7077"/>
    <w:rsid w:val="009A70D8"/>
    <w:rsid w:val="009A70DD"/>
    <w:rsid w:val="009A710F"/>
    <w:rsid w:val="009A7153"/>
    <w:rsid w:val="009A716A"/>
    <w:rsid w:val="009A71D3"/>
    <w:rsid w:val="009A71DA"/>
    <w:rsid w:val="009A71E2"/>
    <w:rsid w:val="009A720C"/>
    <w:rsid w:val="009A7210"/>
    <w:rsid w:val="009A727A"/>
    <w:rsid w:val="009A72E1"/>
    <w:rsid w:val="009A72F6"/>
    <w:rsid w:val="009A73B0"/>
    <w:rsid w:val="009A73C5"/>
    <w:rsid w:val="009A73D2"/>
    <w:rsid w:val="009A73D5"/>
    <w:rsid w:val="009A73D6"/>
    <w:rsid w:val="009A73F4"/>
    <w:rsid w:val="009A73FF"/>
    <w:rsid w:val="009A7429"/>
    <w:rsid w:val="009A74AA"/>
    <w:rsid w:val="009A74D1"/>
    <w:rsid w:val="009A751E"/>
    <w:rsid w:val="009A7551"/>
    <w:rsid w:val="009A75B9"/>
    <w:rsid w:val="009A75E4"/>
    <w:rsid w:val="009A7617"/>
    <w:rsid w:val="009A761E"/>
    <w:rsid w:val="009A76B7"/>
    <w:rsid w:val="009A76CC"/>
    <w:rsid w:val="009A7734"/>
    <w:rsid w:val="009A776A"/>
    <w:rsid w:val="009A7780"/>
    <w:rsid w:val="009A77B0"/>
    <w:rsid w:val="009A77C3"/>
    <w:rsid w:val="009A77CD"/>
    <w:rsid w:val="009A7832"/>
    <w:rsid w:val="009A7841"/>
    <w:rsid w:val="009A785C"/>
    <w:rsid w:val="009A788A"/>
    <w:rsid w:val="009A78D4"/>
    <w:rsid w:val="009A78F6"/>
    <w:rsid w:val="009A7950"/>
    <w:rsid w:val="009A7954"/>
    <w:rsid w:val="009A7974"/>
    <w:rsid w:val="009A79BA"/>
    <w:rsid w:val="009A79BC"/>
    <w:rsid w:val="009A79BD"/>
    <w:rsid w:val="009A7A11"/>
    <w:rsid w:val="009A7A41"/>
    <w:rsid w:val="009A7A91"/>
    <w:rsid w:val="009A7AC0"/>
    <w:rsid w:val="009A7AD7"/>
    <w:rsid w:val="009A7ADD"/>
    <w:rsid w:val="009A7AFD"/>
    <w:rsid w:val="009A7B05"/>
    <w:rsid w:val="009A7B3B"/>
    <w:rsid w:val="009A7B4D"/>
    <w:rsid w:val="009A7BA5"/>
    <w:rsid w:val="009A7C83"/>
    <w:rsid w:val="009A7CA2"/>
    <w:rsid w:val="009A7CBA"/>
    <w:rsid w:val="009A7CD9"/>
    <w:rsid w:val="009A7D36"/>
    <w:rsid w:val="009A7D84"/>
    <w:rsid w:val="009A7DE0"/>
    <w:rsid w:val="009A7DE2"/>
    <w:rsid w:val="009A7E11"/>
    <w:rsid w:val="009A7E74"/>
    <w:rsid w:val="009A7E84"/>
    <w:rsid w:val="009A7EA1"/>
    <w:rsid w:val="009A7EB3"/>
    <w:rsid w:val="009A7EB5"/>
    <w:rsid w:val="009A7ECC"/>
    <w:rsid w:val="009A7F56"/>
    <w:rsid w:val="009A7F74"/>
    <w:rsid w:val="009A7F9A"/>
    <w:rsid w:val="009A7FAB"/>
    <w:rsid w:val="009A7FCE"/>
    <w:rsid w:val="009A7FD0"/>
    <w:rsid w:val="009B0004"/>
    <w:rsid w:val="009B0006"/>
    <w:rsid w:val="009B000A"/>
    <w:rsid w:val="009B002B"/>
    <w:rsid w:val="009B0036"/>
    <w:rsid w:val="009B0094"/>
    <w:rsid w:val="009B00D4"/>
    <w:rsid w:val="009B00D9"/>
    <w:rsid w:val="009B0101"/>
    <w:rsid w:val="009B0140"/>
    <w:rsid w:val="009B023D"/>
    <w:rsid w:val="009B0289"/>
    <w:rsid w:val="009B02B9"/>
    <w:rsid w:val="009B02C4"/>
    <w:rsid w:val="009B02CE"/>
    <w:rsid w:val="009B02E1"/>
    <w:rsid w:val="009B030F"/>
    <w:rsid w:val="009B0390"/>
    <w:rsid w:val="009B03A8"/>
    <w:rsid w:val="009B03B3"/>
    <w:rsid w:val="009B03E3"/>
    <w:rsid w:val="009B0469"/>
    <w:rsid w:val="009B047A"/>
    <w:rsid w:val="009B04C6"/>
    <w:rsid w:val="009B04E2"/>
    <w:rsid w:val="009B052A"/>
    <w:rsid w:val="009B0575"/>
    <w:rsid w:val="009B058A"/>
    <w:rsid w:val="009B05A9"/>
    <w:rsid w:val="009B0629"/>
    <w:rsid w:val="009B06E4"/>
    <w:rsid w:val="009B0756"/>
    <w:rsid w:val="009B0767"/>
    <w:rsid w:val="009B078A"/>
    <w:rsid w:val="009B078E"/>
    <w:rsid w:val="009B0794"/>
    <w:rsid w:val="009B07F4"/>
    <w:rsid w:val="009B080E"/>
    <w:rsid w:val="009B081A"/>
    <w:rsid w:val="009B0858"/>
    <w:rsid w:val="009B089C"/>
    <w:rsid w:val="009B08B3"/>
    <w:rsid w:val="009B08EC"/>
    <w:rsid w:val="009B0943"/>
    <w:rsid w:val="009B0969"/>
    <w:rsid w:val="009B0970"/>
    <w:rsid w:val="009B0994"/>
    <w:rsid w:val="009B09A6"/>
    <w:rsid w:val="009B09CC"/>
    <w:rsid w:val="009B0A41"/>
    <w:rsid w:val="009B0A4A"/>
    <w:rsid w:val="009B0A89"/>
    <w:rsid w:val="009B0A8A"/>
    <w:rsid w:val="009B0AA8"/>
    <w:rsid w:val="009B0AC8"/>
    <w:rsid w:val="009B0AF5"/>
    <w:rsid w:val="009B0AF9"/>
    <w:rsid w:val="009B0B95"/>
    <w:rsid w:val="009B0BB7"/>
    <w:rsid w:val="009B0BC5"/>
    <w:rsid w:val="009B0BCC"/>
    <w:rsid w:val="009B0C45"/>
    <w:rsid w:val="009B0C52"/>
    <w:rsid w:val="009B0C69"/>
    <w:rsid w:val="009B0C9B"/>
    <w:rsid w:val="009B0CC7"/>
    <w:rsid w:val="009B0CDC"/>
    <w:rsid w:val="009B0D06"/>
    <w:rsid w:val="009B0D62"/>
    <w:rsid w:val="009B0D65"/>
    <w:rsid w:val="009B0D85"/>
    <w:rsid w:val="009B0D91"/>
    <w:rsid w:val="009B0DA2"/>
    <w:rsid w:val="009B0DCC"/>
    <w:rsid w:val="009B0DF0"/>
    <w:rsid w:val="009B0E39"/>
    <w:rsid w:val="009B0E44"/>
    <w:rsid w:val="009B0E5B"/>
    <w:rsid w:val="009B0E5D"/>
    <w:rsid w:val="009B0E80"/>
    <w:rsid w:val="009B0E99"/>
    <w:rsid w:val="009B0EDE"/>
    <w:rsid w:val="009B0F20"/>
    <w:rsid w:val="009B0F77"/>
    <w:rsid w:val="009B0F7E"/>
    <w:rsid w:val="009B0F9B"/>
    <w:rsid w:val="009B0FEB"/>
    <w:rsid w:val="009B100F"/>
    <w:rsid w:val="009B1020"/>
    <w:rsid w:val="009B107F"/>
    <w:rsid w:val="009B1082"/>
    <w:rsid w:val="009B1085"/>
    <w:rsid w:val="009B10BD"/>
    <w:rsid w:val="009B10CE"/>
    <w:rsid w:val="009B1146"/>
    <w:rsid w:val="009B1192"/>
    <w:rsid w:val="009B11A5"/>
    <w:rsid w:val="009B11D0"/>
    <w:rsid w:val="009B122B"/>
    <w:rsid w:val="009B1238"/>
    <w:rsid w:val="009B1296"/>
    <w:rsid w:val="009B12A6"/>
    <w:rsid w:val="009B12CA"/>
    <w:rsid w:val="009B1327"/>
    <w:rsid w:val="009B1329"/>
    <w:rsid w:val="009B133B"/>
    <w:rsid w:val="009B133D"/>
    <w:rsid w:val="009B1364"/>
    <w:rsid w:val="009B1368"/>
    <w:rsid w:val="009B139E"/>
    <w:rsid w:val="009B13FF"/>
    <w:rsid w:val="009B144A"/>
    <w:rsid w:val="009B14C6"/>
    <w:rsid w:val="009B14C7"/>
    <w:rsid w:val="009B14D0"/>
    <w:rsid w:val="009B14D6"/>
    <w:rsid w:val="009B1514"/>
    <w:rsid w:val="009B154E"/>
    <w:rsid w:val="009B15B5"/>
    <w:rsid w:val="009B15CB"/>
    <w:rsid w:val="009B163C"/>
    <w:rsid w:val="009B1651"/>
    <w:rsid w:val="009B1686"/>
    <w:rsid w:val="009B1687"/>
    <w:rsid w:val="009B1733"/>
    <w:rsid w:val="009B176D"/>
    <w:rsid w:val="009B17A7"/>
    <w:rsid w:val="009B17ED"/>
    <w:rsid w:val="009B1864"/>
    <w:rsid w:val="009B188D"/>
    <w:rsid w:val="009B18D9"/>
    <w:rsid w:val="009B18EA"/>
    <w:rsid w:val="009B18F9"/>
    <w:rsid w:val="009B18FC"/>
    <w:rsid w:val="009B1900"/>
    <w:rsid w:val="009B191F"/>
    <w:rsid w:val="009B195F"/>
    <w:rsid w:val="009B1999"/>
    <w:rsid w:val="009B19A2"/>
    <w:rsid w:val="009B19BC"/>
    <w:rsid w:val="009B19E1"/>
    <w:rsid w:val="009B19E8"/>
    <w:rsid w:val="009B1A07"/>
    <w:rsid w:val="009B1A1A"/>
    <w:rsid w:val="009B1A1D"/>
    <w:rsid w:val="009B1A1F"/>
    <w:rsid w:val="009B1A2B"/>
    <w:rsid w:val="009B1A31"/>
    <w:rsid w:val="009B1A3B"/>
    <w:rsid w:val="009B1A45"/>
    <w:rsid w:val="009B1A80"/>
    <w:rsid w:val="009B1AA0"/>
    <w:rsid w:val="009B1AAE"/>
    <w:rsid w:val="009B1AF6"/>
    <w:rsid w:val="009B1B47"/>
    <w:rsid w:val="009B1BC2"/>
    <w:rsid w:val="009B1BCF"/>
    <w:rsid w:val="009B1C16"/>
    <w:rsid w:val="009B1C6D"/>
    <w:rsid w:val="009B1C9D"/>
    <w:rsid w:val="009B1CA7"/>
    <w:rsid w:val="009B1CB6"/>
    <w:rsid w:val="009B1CC2"/>
    <w:rsid w:val="009B1D30"/>
    <w:rsid w:val="009B1DA4"/>
    <w:rsid w:val="009B1DBF"/>
    <w:rsid w:val="009B1DFE"/>
    <w:rsid w:val="009B1E18"/>
    <w:rsid w:val="009B1E7F"/>
    <w:rsid w:val="009B1E87"/>
    <w:rsid w:val="009B1EAC"/>
    <w:rsid w:val="009B1EAE"/>
    <w:rsid w:val="009B1F21"/>
    <w:rsid w:val="009B1F42"/>
    <w:rsid w:val="009B1F54"/>
    <w:rsid w:val="009B1F7E"/>
    <w:rsid w:val="009B2018"/>
    <w:rsid w:val="009B203D"/>
    <w:rsid w:val="009B206D"/>
    <w:rsid w:val="009B206E"/>
    <w:rsid w:val="009B20DD"/>
    <w:rsid w:val="009B21AC"/>
    <w:rsid w:val="009B21AD"/>
    <w:rsid w:val="009B21B7"/>
    <w:rsid w:val="009B21F2"/>
    <w:rsid w:val="009B2228"/>
    <w:rsid w:val="009B2248"/>
    <w:rsid w:val="009B226D"/>
    <w:rsid w:val="009B231D"/>
    <w:rsid w:val="009B2353"/>
    <w:rsid w:val="009B2363"/>
    <w:rsid w:val="009B237B"/>
    <w:rsid w:val="009B2381"/>
    <w:rsid w:val="009B239B"/>
    <w:rsid w:val="009B23CE"/>
    <w:rsid w:val="009B245E"/>
    <w:rsid w:val="009B2497"/>
    <w:rsid w:val="009B24A2"/>
    <w:rsid w:val="009B24C5"/>
    <w:rsid w:val="009B2555"/>
    <w:rsid w:val="009B2595"/>
    <w:rsid w:val="009B25DF"/>
    <w:rsid w:val="009B2641"/>
    <w:rsid w:val="009B2689"/>
    <w:rsid w:val="009B269B"/>
    <w:rsid w:val="009B2738"/>
    <w:rsid w:val="009B2768"/>
    <w:rsid w:val="009B27E1"/>
    <w:rsid w:val="009B27F8"/>
    <w:rsid w:val="009B282D"/>
    <w:rsid w:val="009B2833"/>
    <w:rsid w:val="009B284E"/>
    <w:rsid w:val="009B285F"/>
    <w:rsid w:val="009B2882"/>
    <w:rsid w:val="009B2898"/>
    <w:rsid w:val="009B28C4"/>
    <w:rsid w:val="009B28FD"/>
    <w:rsid w:val="009B2917"/>
    <w:rsid w:val="009B2938"/>
    <w:rsid w:val="009B29BE"/>
    <w:rsid w:val="009B29C4"/>
    <w:rsid w:val="009B29FF"/>
    <w:rsid w:val="009B2A3C"/>
    <w:rsid w:val="009B2A40"/>
    <w:rsid w:val="009B2A92"/>
    <w:rsid w:val="009B2AD0"/>
    <w:rsid w:val="009B2B17"/>
    <w:rsid w:val="009B2B21"/>
    <w:rsid w:val="009B2B25"/>
    <w:rsid w:val="009B2B5E"/>
    <w:rsid w:val="009B2BE6"/>
    <w:rsid w:val="009B2C1C"/>
    <w:rsid w:val="009B2C66"/>
    <w:rsid w:val="009B2CA0"/>
    <w:rsid w:val="009B2CA9"/>
    <w:rsid w:val="009B2CDB"/>
    <w:rsid w:val="009B2CEC"/>
    <w:rsid w:val="009B2D37"/>
    <w:rsid w:val="009B2DCA"/>
    <w:rsid w:val="009B2E57"/>
    <w:rsid w:val="009B2E7D"/>
    <w:rsid w:val="009B2E7E"/>
    <w:rsid w:val="009B2EF1"/>
    <w:rsid w:val="009B2F1F"/>
    <w:rsid w:val="009B2F46"/>
    <w:rsid w:val="009B2F75"/>
    <w:rsid w:val="009B2FEF"/>
    <w:rsid w:val="009B3090"/>
    <w:rsid w:val="009B30D2"/>
    <w:rsid w:val="009B30DE"/>
    <w:rsid w:val="009B30E3"/>
    <w:rsid w:val="009B3111"/>
    <w:rsid w:val="009B3119"/>
    <w:rsid w:val="009B313B"/>
    <w:rsid w:val="009B3198"/>
    <w:rsid w:val="009B31DE"/>
    <w:rsid w:val="009B31F7"/>
    <w:rsid w:val="009B3218"/>
    <w:rsid w:val="009B3227"/>
    <w:rsid w:val="009B3229"/>
    <w:rsid w:val="009B3241"/>
    <w:rsid w:val="009B324F"/>
    <w:rsid w:val="009B3256"/>
    <w:rsid w:val="009B325D"/>
    <w:rsid w:val="009B3382"/>
    <w:rsid w:val="009B33B6"/>
    <w:rsid w:val="009B33E0"/>
    <w:rsid w:val="009B3432"/>
    <w:rsid w:val="009B343F"/>
    <w:rsid w:val="009B344D"/>
    <w:rsid w:val="009B34A9"/>
    <w:rsid w:val="009B3523"/>
    <w:rsid w:val="009B353B"/>
    <w:rsid w:val="009B3546"/>
    <w:rsid w:val="009B361A"/>
    <w:rsid w:val="009B364F"/>
    <w:rsid w:val="009B3682"/>
    <w:rsid w:val="009B3697"/>
    <w:rsid w:val="009B36EB"/>
    <w:rsid w:val="009B36F1"/>
    <w:rsid w:val="009B3735"/>
    <w:rsid w:val="009B3777"/>
    <w:rsid w:val="009B37AB"/>
    <w:rsid w:val="009B37B3"/>
    <w:rsid w:val="009B37C7"/>
    <w:rsid w:val="009B37FC"/>
    <w:rsid w:val="009B3809"/>
    <w:rsid w:val="009B380F"/>
    <w:rsid w:val="009B3830"/>
    <w:rsid w:val="009B3831"/>
    <w:rsid w:val="009B384E"/>
    <w:rsid w:val="009B3867"/>
    <w:rsid w:val="009B3888"/>
    <w:rsid w:val="009B38C0"/>
    <w:rsid w:val="009B38E4"/>
    <w:rsid w:val="009B38EE"/>
    <w:rsid w:val="009B393E"/>
    <w:rsid w:val="009B39A4"/>
    <w:rsid w:val="009B39FA"/>
    <w:rsid w:val="009B3A1F"/>
    <w:rsid w:val="009B3A27"/>
    <w:rsid w:val="009B3A63"/>
    <w:rsid w:val="009B3A66"/>
    <w:rsid w:val="009B3A71"/>
    <w:rsid w:val="009B3A81"/>
    <w:rsid w:val="009B3A8F"/>
    <w:rsid w:val="009B3A9A"/>
    <w:rsid w:val="009B3A9B"/>
    <w:rsid w:val="009B3AB0"/>
    <w:rsid w:val="009B3B26"/>
    <w:rsid w:val="009B3BAC"/>
    <w:rsid w:val="009B3BF3"/>
    <w:rsid w:val="009B3C5E"/>
    <w:rsid w:val="009B3C69"/>
    <w:rsid w:val="009B3CC1"/>
    <w:rsid w:val="009B3CF8"/>
    <w:rsid w:val="009B3D02"/>
    <w:rsid w:val="009B3D40"/>
    <w:rsid w:val="009B3D57"/>
    <w:rsid w:val="009B3DCF"/>
    <w:rsid w:val="009B3E20"/>
    <w:rsid w:val="009B3E3E"/>
    <w:rsid w:val="009B3E49"/>
    <w:rsid w:val="009B3E73"/>
    <w:rsid w:val="009B3EAD"/>
    <w:rsid w:val="009B3EBD"/>
    <w:rsid w:val="009B3EEF"/>
    <w:rsid w:val="009B3EF3"/>
    <w:rsid w:val="009B3F2A"/>
    <w:rsid w:val="009B3F80"/>
    <w:rsid w:val="009B401E"/>
    <w:rsid w:val="009B4035"/>
    <w:rsid w:val="009B403F"/>
    <w:rsid w:val="009B4062"/>
    <w:rsid w:val="009B40E6"/>
    <w:rsid w:val="009B40F8"/>
    <w:rsid w:val="009B4119"/>
    <w:rsid w:val="009B4149"/>
    <w:rsid w:val="009B415F"/>
    <w:rsid w:val="009B4175"/>
    <w:rsid w:val="009B418A"/>
    <w:rsid w:val="009B4191"/>
    <w:rsid w:val="009B41C2"/>
    <w:rsid w:val="009B41D0"/>
    <w:rsid w:val="009B41E5"/>
    <w:rsid w:val="009B4203"/>
    <w:rsid w:val="009B422A"/>
    <w:rsid w:val="009B4251"/>
    <w:rsid w:val="009B4258"/>
    <w:rsid w:val="009B4289"/>
    <w:rsid w:val="009B42ED"/>
    <w:rsid w:val="009B42EE"/>
    <w:rsid w:val="009B4325"/>
    <w:rsid w:val="009B4326"/>
    <w:rsid w:val="009B4356"/>
    <w:rsid w:val="009B4368"/>
    <w:rsid w:val="009B4392"/>
    <w:rsid w:val="009B43AD"/>
    <w:rsid w:val="009B43BA"/>
    <w:rsid w:val="009B43BB"/>
    <w:rsid w:val="009B43C2"/>
    <w:rsid w:val="009B43C3"/>
    <w:rsid w:val="009B43CE"/>
    <w:rsid w:val="009B43EC"/>
    <w:rsid w:val="009B4459"/>
    <w:rsid w:val="009B4461"/>
    <w:rsid w:val="009B4484"/>
    <w:rsid w:val="009B448B"/>
    <w:rsid w:val="009B44FB"/>
    <w:rsid w:val="009B4547"/>
    <w:rsid w:val="009B456B"/>
    <w:rsid w:val="009B457F"/>
    <w:rsid w:val="009B45AF"/>
    <w:rsid w:val="009B45F8"/>
    <w:rsid w:val="009B460D"/>
    <w:rsid w:val="009B4619"/>
    <w:rsid w:val="009B462F"/>
    <w:rsid w:val="009B4643"/>
    <w:rsid w:val="009B468F"/>
    <w:rsid w:val="009B46C5"/>
    <w:rsid w:val="009B4716"/>
    <w:rsid w:val="009B474F"/>
    <w:rsid w:val="009B475A"/>
    <w:rsid w:val="009B4774"/>
    <w:rsid w:val="009B478C"/>
    <w:rsid w:val="009B47C4"/>
    <w:rsid w:val="009B47C5"/>
    <w:rsid w:val="009B47CD"/>
    <w:rsid w:val="009B483F"/>
    <w:rsid w:val="009B4845"/>
    <w:rsid w:val="009B48BE"/>
    <w:rsid w:val="009B48DF"/>
    <w:rsid w:val="009B4933"/>
    <w:rsid w:val="009B4961"/>
    <w:rsid w:val="009B4997"/>
    <w:rsid w:val="009B49BD"/>
    <w:rsid w:val="009B49E8"/>
    <w:rsid w:val="009B4A27"/>
    <w:rsid w:val="009B4A35"/>
    <w:rsid w:val="009B4A3E"/>
    <w:rsid w:val="009B4A60"/>
    <w:rsid w:val="009B4A76"/>
    <w:rsid w:val="009B4AA9"/>
    <w:rsid w:val="009B4AC0"/>
    <w:rsid w:val="009B4AD0"/>
    <w:rsid w:val="009B4AF3"/>
    <w:rsid w:val="009B4AFF"/>
    <w:rsid w:val="009B4B1E"/>
    <w:rsid w:val="009B4B59"/>
    <w:rsid w:val="009B4B69"/>
    <w:rsid w:val="009B4BE9"/>
    <w:rsid w:val="009B4BEB"/>
    <w:rsid w:val="009B4C00"/>
    <w:rsid w:val="009B4C36"/>
    <w:rsid w:val="009B4C57"/>
    <w:rsid w:val="009B4C70"/>
    <w:rsid w:val="009B4C98"/>
    <w:rsid w:val="009B4CBA"/>
    <w:rsid w:val="009B4CC4"/>
    <w:rsid w:val="009B4CF3"/>
    <w:rsid w:val="009B4D14"/>
    <w:rsid w:val="009B4D4F"/>
    <w:rsid w:val="009B4D53"/>
    <w:rsid w:val="009B4D6B"/>
    <w:rsid w:val="009B4D6D"/>
    <w:rsid w:val="009B4D88"/>
    <w:rsid w:val="009B4D91"/>
    <w:rsid w:val="009B4E13"/>
    <w:rsid w:val="009B4E4E"/>
    <w:rsid w:val="009B4E63"/>
    <w:rsid w:val="009B4E73"/>
    <w:rsid w:val="009B4E7E"/>
    <w:rsid w:val="009B4E96"/>
    <w:rsid w:val="009B4F27"/>
    <w:rsid w:val="009B4F35"/>
    <w:rsid w:val="009B4F39"/>
    <w:rsid w:val="009B4F53"/>
    <w:rsid w:val="009B4F76"/>
    <w:rsid w:val="009B4FAF"/>
    <w:rsid w:val="009B5003"/>
    <w:rsid w:val="009B50F4"/>
    <w:rsid w:val="009B5129"/>
    <w:rsid w:val="009B5156"/>
    <w:rsid w:val="009B51B4"/>
    <w:rsid w:val="009B51DC"/>
    <w:rsid w:val="009B51E1"/>
    <w:rsid w:val="009B51EC"/>
    <w:rsid w:val="009B51F6"/>
    <w:rsid w:val="009B5216"/>
    <w:rsid w:val="009B5239"/>
    <w:rsid w:val="009B5247"/>
    <w:rsid w:val="009B524B"/>
    <w:rsid w:val="009B52B7"/>
    <w:rsid w:val="009B52D0"/>
    <w:rsid w:val="009B5302"/>
    <w:rsid w:val="009B530A"/>
    <w:rsid w:val="009B5313"/>
    <w:rsid w:val="009B533D"/>
    <w:rsid w:val="009B53E4"/>
    <w:rsid w:val="009B53FD"/>
    <w:rsid w:val="009B5433"/>
    <w:rsid w:val="009B5434"/>
    <w:rsid w:val="009B5488"/>
    <w:rsid w:val="009B548C"/>
    <w:rsid w:val="009B5499"/>
    <w:rsid w:val="009B549E"/>
    <w:rsid w:val="009B54C3"/>
    <w:rsid w:val="009B550E"/>
    <w:rsid w:val="009B5531"/>
    <w:rsid w:val="009B55F9"/>
    <w:rsid w:val="009B5604"/>
    <w:rsid w:val="009B563B"/>
    <w:rsid w:val="009B5689"/>
    <w:rsid w:val="009B56D4"/>
    <w:rsid w:val="009B56DA"/>
    <w:rsid w:val="009B5714"/>
    <w:rsid w:val="009B5756"/>
    <w:rsid w:val="009B5765"/>
    <w:rsid w:val="009B5769"/>
    <w:rsid w:val="009B57B8"/>
    <w:rsid w:val="009B57C7"/>
    <w:rsid w:val="009B57EF"/>
    <w:rsid w:val="009B5825"/>
    <w:rsid w:val="009B586A"/>
    <w:rsid w:val="009B58CE"/>
    <w:rsid w:val="009B594A"/>
    <w:rsid w:val="009B5965"/>
    <w:rsid w:val="009B598C"/>
    <w:rsid w:val="009B59B5"/>
    <w:rsid w:val="009B5A0F"/>
    <w:rsid w:val="009B5A35"/>
    <w:rsid w:val="009B5A83"/>
    <w:rsid w:val="009B5A8C"/>
    <w:rsid w:val="009B5AB1"/>
    <w:rsid w:val="009B5AE2"/>
    <w:rsid w:val="009B5B3C"/>
    <w:rsid w:val="009B5B4C"/>
    <w:rsid w:val="009B5B6B"/>
    <w:rsid w:val="009B5BB2"/>
    <w:rsid w:val="009B5BC7"/>
    <w:rsid w:val="009B5BD5"/>
    <w:rsid w:val="009B5BE3"/>
    <w:rsid w:val="009B5C2C"/>
    <w:rsid w:val="009B5C30"/>
    <w:rsid w:val="009B5C31"/>
    <w:rsid w:val="009B5C67"/>
    <w:rsid w:val="009B5D0E"/>
    <w:rsid w:val="009B5D41"/>
    <w:rsid w:val="009B5D6B"/>
    <w:rsid w:val="009B5D7A"/>
    <w:rsid w:val="009B5D89"/>
    <w:rsid w:val="009B5DD4"/>
    <w:rsid w:val="009B5E33"/>
    <w:rsid w:val="009B5E82"/>
    <w:rsid w:val="009B5EE8"/>
    <w:rsid w:val="009B5EF5"/>
    <w:rsid w:val="009B5EF9"/>
    <w:rsid w:val="009B5F09"/>
    <w:rsid w:val="009B5F0C"/>
    <w:rsid w:val="009B5F3F"/>
    <w:rsid w:val="009B5FA7"/>
    <w:rsid w:val="009B60FF"/>
    <w:rsid w:val="009B6164"/>
    <w:rsid w:val="009B616C"/>
    <w:rsid w:val="009B61A1"/>
    <w:rsid w:val="009B61CF"/>
    <w:rsid w:val="009B61EC"/>
    <w:rsid w:val="009B620E"/>
    <w:rsid w:val="009B6223"/>
    <w:rsid w:val="009B625B"/>
    <w:rsid w:val="009B629D"/>
    <w:rsid w:val="009B62F6"/>
    <w:rsid w:val="009B6318"/>
    <w:rsid w:val="009B631D"/>
    <w:rsid w:val="009B6340"/>
    <w:rsid w:val="009B639F"/>
    <w:rsid w:val="009B63D2"/>
    <w:rsid w:val="009B6401"/>
    <w:rsid w:val="009B640D"/>
    <w:rsid w:val="009B6437"/>
    <w:rsid w:val="009B64A9"/>
    <w:rsid w:val="009B64BD"/>
    <w:rsid w:val="009B64BE"/>
    <w:rsid w:val="009B6506"/>
    <w:rsid w:val="009B650B"/>
    <w:rsid w:val="009B652B"/>
    <w:rsid w:val="009B653B"/>
    <w:rsid w:val="009B655E"/>
    <w:rsid w:val="009B6570"/>
    <w:rsid w:val="009B6572"/>
    <w:rsid w:val="009B6593"/>
    <w:rsid w:val="009B659F"/>
    <w:rsid w:val="009B65BA"/>
    <w:rsid w:val="009B65D1"/>
    <w:rsid w:val="009B65F9"/>
    <w:rsid w:val="009B6604"/>
    <w:rsid w:val="009B6640"/>
    <w:rsid w:val="009B6641"/>
    <w:rsid w:val="009B664C"/>
    <w:rsid w:val="009B66B3"/>
    <w:rsid w:val="009B66B7"/>
    <w:rsid w:val="009B66CC"/>
    <w:rsid w:val="009B6738"/>
    <w:rsid w:val="009B6746"/>
    <w:rsid w:val="009B6749"/>
    <w:rsid w:val="009B67BA"/>
    <w:rsid w:val="009B67EF"/>
    <w:rsid w:val="009B67F2"/>
    <w:rsid w:val="009B687E"/>
    <w:rsid w:val="009B68EB"/>
    <w:rsid w:val="009B6906"/>
    <w:rsid w:val="009B697A"/>
    <w:rsid w:val="009B69D5"/>
    <w:rsid w:val="009B69EA"/>
    <w:rsid w:val="009B6A15"/>
    <w:rsid w:val="009B6A5C"/>
    <w:rsid w:val="009B6AA0"/>
    <w:rsid w:val="009B6AB9"/>
    <w:rsid w:val="009B6ABA"/>
    <w:rsid w:val="009B6AF0"/>
    <w:rsid w:val="009B6B42"/>
    <w:rsid w:val="009B6B78"/>
    <w:rsid w:val="009B6B8B"/>
    <w:rsid w:val="009B6BA6"/>
    <w:rsid w:val="009B6BC3"/>
    <w:rsid w:val="009B6BD4"/>
    <w:rsid w:val="009B6C21"/>
    <w:rsid w:val="009B6CB5"/>
    <w:rsid w:val="009B6CFA"/>
    <w:rsid w:val="009B6D37"/>
    <w:rsid w:val="009B6D6E"/>
    <w:rsid w:val="009B6E34"/>
    <w:rsid w:val="009B6E35"/>
    <w:rsid w:val="009B6E99"/>
    <w:rsid w:val="009B6ECE"/>
    <w:rsid w:val="009B6EF9"/>
    <w:rsid w:val="009B6F21"/>
    <w:rsid w:val="009B6F31"/>
    <w:rsid w:val="009B6F44"/>
    <w:rsid w:val="009B6F50"/>
    <w:rsid w:val="009B6FCA"/>
    <w:rsid w:val="009B6FCE"/>
    <w:rsid w:val="009B702F"/>
    <w:rsid w:val="009B7057"/>
    <w:rsid w:val="009B70AD"/>
    <w:rsid w:val="009B7128"/>
    <w:rsid w:val="009B71CD"/>
    <w:rsid w:val="009B71F3"/>
    <w:rsid w:val="009B7218"/>
    <w:rsid w:val="009B7253"/>
    <w:rsid w:val="009B7254"/>
    <w:rsid w:val="009B7281"/>
    <w:rsid w:val="009B72B9"/>
    <w:rsid w:val="009B72BF"/>
    <w:rsid w:val="009B72C6"/>
    <w:rsid w:val="009B72D1"/>
    <w:rsid w:val="009B72DF"/>
    <w:rsid w:val="009B72EB"/>
    <w:rsid w:val="009B72FE"/>
    <w:rsid w:val="009B7328"/>
    <w:rsid w:val="009B740B"/>
    <w:rsid w:val="009B7436"/>
    <w:rsid w:val="009B74DA"/>
    <w:rsid w:val="009B74E2"/>
    <w:rsid w:val="009B7518"/>
    <w:rsid w:val="009B756E"/>
    <w:rsid w:val="009B7581"/>
    <w:rsid w:val="009B75CE"/>
    <w:rsid w:val="009B761E"/>
    <w:rsid w:val="009B767A"/>
    <w:rsid w:val="009B76A5"/>
    <w:rsid w:val="009B76D6"/>
    <w:rsid w:val="009B76F8"/>
    <w:rsid w:val="009B772B"/>
    <w:rsid w:val="009B7750"/>
    <w:rsid w:val="009B7779"/>
    <w:rsid w:val="009B7792"/>
    <w:rsid w:val="009B779A"/>
    <w:rsid w:val="009B77B5"/>
    <w:rsid w:val="009B77D4"/>
    <w:rsid w:val="009B77FF"/>
    <w:rsid w:val="009B7800"/>
    <w:rsid w:val="009B784C"/>
    <w:rsid w:val="009B7869"/>
    <w:rsid w:val="009B78B5"/>
    <w:rsid w:val="009B794E"/>
    <w:rsid w:val="009B79A3"/>
    <w:rsid w:val="009B79AA"/>
    <w:rsid w:val="009B79C6"/>
    <w:rsid w:val="009B7A19"/>
    <w:rsid w:val="009B7A37"/>
    <w:rsid w:val="009B7A57"/>
    <w:rsid w:val="009B7A92"/>
    <w:rsid w:val="009B7AC4"/>
    <w:rsid w:val="009B7AF2"/>
    <w:rsid w:val="009B7B6C"/>
    <w:rsid w:val="009B7B94"/>
    <w:rsid w:val="009B7BD7"/>
    <w:rsid w:val="009B7BE7"/>
    <w:rsid w:val="009B7BFD"/>
    <w:rsid w:val="009B7C15"/>
    <w:rsid w:val="009B7C17"/>
    <w:rsid w:val="009B7C3F"/>
    <w:rsid w:val="009B7C5E"/>
    <w:rsid w:val="009B7C73"/>
    <w:rsid w:val="009B7C8B"/>
    <w:rsid w:val="009B7D1B"/>
    <w:rsid w:val="009B7D35"/>
    <w:rsid w:val="009B7D3C"/>
    <w:rsid w:val="009B7D6C"/>
    <w:rsid w:val="009B7D89"/>
    <w:rsid w:val="009B7DC4"/>
    <w:rsid w:val="009B7DD4"/>
    <w:rsid w:val="009B7DEC"/>
    <w:rsid w:val="009B7DFB"/>
    <w:rsid w:val="009B7E31"/>
    <w:rsid w:val="009B7E3C"/>
    <w:rsid w:val="009B7E48"/>
    <w:rsid w:val="009B7EBA"/>
    <w:rsid w:val="009B7ECA"/>
    <w:rsid w:val="009B7F5E"/>
    <w:rsid w:val="009B7F73"/>
    <w:rsid w:val="009B7F7B"/>
    <w:rsid w:val="009B7F8B"/>
    <w:rsid w:val="009B7FBE"/>
    <w:rsid w:val="009B7FD5"/>
    <w:rsid w:val="009B7FDE"/>
    <w:rsid w:val="009C002B"/>
    <w:rsid w:val="009C0052"/>
    <w:rsid w:val="009C007E"/>
    <w:rsid w:val="009C008B"/>
    <w:rsid w:val="009C00BE"/>
    <w:rsid w:val="009C00C0"/>
    <w:rsid w:val="009C00EA"/>
    <w:rsid w:val="009C017C"/>
    <w:rsid w:val="009C0278"/>
    <w:rsid w:val="009C02FA"/>
    <w:rsid w:val="009C031A"/>
    <w:rsid w:val="009C0321"/>
    <w:rsid w:val="009C0327"/>
    <w:rsid w:val="009C035D"/>
    <w:rsid w:val="009C0459"/>
    <w:rsid w:val="009C0471"/>
    <w:rsid w:val="009C04C6"/>
    <w:rsid w:val="009C050D"/>
    <w:rsid w:val="009C0551"/>
    <w:rsid w:val="009C0565"/>
    <w:rsid w:val="009C0569"/>
    <w:rsid w:val="009C05D0"/>
    <w:rsid w:val="009C0670"/>
    <w:rsid w:val="009C0691"/>
    <w:rsid w:val="009C0708"/>
    <w:rsid w:val="009C070C"/>
    <w:rsid w:val="009C0710"/>
    <w:rsid w:val="009C072F"/>
    <w:rsid w:val="009C074F"/>
    <w:rsid w:val="009C0850"/>
    <w:rsid w:val="009C08FE"/>
    <w:rsid w:val="009C08FF"/>
    <w:rsid w:val="009C090C"/>
    <w:rsid w:val="009C092C"/>
    <w:rsid w:val="009C0937"/>
    <w:rsid w:val="009C095A"/>
    <w:rsid w:val="009C0995"/>
    <w:rsid w:val="009C09AC"/>
    <w:rsid w:val="009C09E5"/>
    <w:rsid w:val="009C0A19"/>
    <w:rsid w:val="009C0A1C"/>
    <w:rsid w:val="009C0A33"/>
    <w:rsid w:val="009C0A47"/>
    <w:rsid w:val="009C0A81"/>
    <w:rsid w:val="009C0A9F"/>
    <w:rsid w:val="009C0AC4"/>
    <w:rsid w:val="009C0AE2"/>
    <w:rsid w:val="009C0AF7"/>
    <w:rsid w:val="009C0B03"/>
    <w:rsid w:val="009C0B2B"/>
    <w:rsid w:val="009C0B32"/>
    <w:rsid w:val="009C0B4F"/>
    <w:rsid w:val="009C0B57"/>
    <w:rsid w:val="009C0B74"/>
    <w:rsid w:val="009C0BA3"/>
    <w:rsid w:val="009C0BFD"/>
    <w:rsid w:val="009C0C08"/>
    <w:rsid w:val="009C0C4D"/>
    <w:rsid w:val="009C0C69"/>
    <w:rsid w:val="009C0C7A"/>
    <w:rsid w:val="009C0C7D"/>
    <w:rsid w:val="009C0CB0"/>
    <w:rsid w:val="009C0CB4"/>
    <w:rsid w:val="009C0CFD"/>
    <w:rsid w:val="009C0D04"/>
    <w:rsid w:val="009C0D19"/>
    <w:rsid w:val="009C0D41"/>
    <w:rsid w:val="009C0D8F"/>
    <w:rsid w:val="009C0D98"/>
    <w:rsid w:val="009C0DED"/>
    <w:rsid w:val="009C0E51"/>
    <w:rsid w:val="009C0E6C"/>
    <w:rsid w:val="009C0EA4"/>
    <w:rsid w:val="009C0EB5"/>
    <w:rsid w:val="009C0ED3"/>
    <w:rsid w:val="009C0F55"/>
    <w:rsid w:val="009C0F86"/>
    <w:rsid w:val="009C0F94"/>
    <w:rsid w:val="009C0F97"/>
    <w:rsid w:val="009C0FAC"/>
    <w:rsid w:val="009C1012"/>
    <w:rsid w:val="009C1016"/>
    <w:rsid w:val="009C101C"/>
    <w:rsid w:val="009C1025"/>
    <w:rsid w:val="009C102F"/>
    <w:rsid w:val="009C107D"/>
    <w:rsid w:val="009C109C"/>
    <w:rsid w:val="009C10B1"/>
    <w:rsid w:val="009C10B2"/>
    <w:rsid w:val="009C10DE"/>
    <w:rsid w:val="009C1103"/>
    <w:rsid w:val="009C1119"/>
    <w:rsid w:val="009C112D"/>
    <w:rsid w:val="009C118A"/>
    <w:rsid w:val="009C11C9"/>
    <w:rsid w:val="009C11D1"/>
    <w:rsid w:val="009C121B"/>
    <w:rsid w:val="009C1254"/>
    <w:rsid w:val="009C12A1"/>
    <w:rsid w:val="009C12D2"/>
    <w:rsid w:val="009C13D3"/>
    <w:rsid w:val="009C13F5"/>
    <w:rsid w:val="009C1421"/>
    <w:rsid w:val="009C147C"/>
    <w:rsid w:val="009C14D1"/>
    <w:rsid w:val="009C14DC"/>
    <w:rsid w:val="009C1510"/>
    <w:rsid w:val="009C1524"/>
    <w:rsid w:val="009C153E"/>
    <w:rsid w:val="009C154E"/>
    <w:rsid w:val="009C1552"/>
    <w:rsid w:val="009C1603"/>
    <w:rsid w:val="009C163E"/>
    <w:rsid w:val="009C1659"/>
    <w:rsid w:val="009C167C"/>
    <w:rsid w:val="009C1734"/>
    <w:rsid w:val="009C175C"/>
    <w:rsid w:val="009C1777"/>
    <w:rsid w:val="009C1790"/>
    <w:rsid w:val="009C17BB"/>
    <w:rsid w:val="009C17BE"/>
    <w:rsid w:val="009C17C4"/>
    <w:rsid w:val="009C17E3"/>
    <w:rsid w:val="009C1830"/>
    <w:rsid w:val="009C1890"/>
    <w:rsid w:val="009C18C3"/>
    <w:rsid w:val="009C18E2"/>
    <w:rsid w:val="009C190C"/>
    <w:rsid w:val="009C192D"/>
    <w:rsid w:val="009C1954"/>
    <w:rsid w:val="009C1989"/>
    <w:rsid w:val="009C19D3"/>
    <w:rsid w:val="009C1A7C"/>
    <w:rsid w:val="009C1A96"/>
    <w:rsid w:val="009C1AE9"/>
    <w:rsid w:val="009C1AEE"/>
    <w:rsid w:val="009C1B2D"/>
    <w:rsid w:val="009C1B77"/>
    <w:rsid w:val="009C1B79"/>
    <w:rsid w:val="009C1BC0"/>
    <w:rsid w:val="009C1BC8"/>
    <w:rsid w:val="009C1BDA"/>
    <w:rsid w:val="009C1BEB"/>
    <w:rsid w:val="009C1C03"/>
    <w:rsid w:val="009C1C0E"/>
    <w:rsid w:val="009C1C15"/>
    <w:rsid w:val="009C1C33"/>
    <w:rsid w:val="009C1C9F"/>
    <w:rsid w:val="009C1CBE"/>
    <w:rsid w:val="009C1CE4"/>
    <w:rsid w:val="009C1D0B"/>
    <w:rsid w:val="009C1D16"/>
    <w:rsid w:val="009C1D1C"/>
    <w:rsid w:val="009C1D48"/>
    <w:rsid w:val="009C1D4E"/>
    <w:rsid w:val="009C1D51"/>
    <w:rsid w:val="009C1D66"/>
    <w:rsid w:val="009C1E47"/>
    <w:rsid w:val="009C1E5B"/>
    <w:rsid w:val="009C1E65"/>
    <w:rsid w:val="009C1E9F"/>
    <w:rsid w:val="009C1EA3"/>
    <w:rsid w:val="009C1F25"/>
    <w:rsid w:val="009C1F96"/>
    <w:rsid w:val="009C1F9C"/>
    <w:rsid w:val="009C1FBD"/>
    <w:rsid w:val="009C1FC1"/>
    <w:rsid w:val="009C2024"/>
    <w:rsid w:val="009C2025"/>
    <w:rsid w:val="009C2026"/>
    <w:rsid w:val="009C208A"/>
    <w:rsid w:val="009C208F"/>
    <w:rsid w:val="009C20B8"/>
    <w:rsid w:val="009C20C9"/>
    <w:rsid w:val="009C20E2"/>
    <w:rsid w:val="009C20EB"/>
    <w:rsid w:val="009C2101"/>
    <w:rsid w:val="009C215A"/>
    <w:rsid w:val="009C21A7"/>
    <w:rsid w:val="009C21D5"/>
    <w:rsid w:val="009C2232"/>
    <w:rsid w:val="009C224B"/>
    <w:rsid w:val="009C228E"/>
    <w:rsid w:val="009C22C1"/>
    <w:rsid w:val="009C22D1"/>
    <w:rsid w:val="009C2336"/>
    <w:rsid w:val="009C2347"/>
    <w:rsid w:val="009C234F"/>
    <w:rsid w:val="009C23E1"/>
    <w:rsid w:val="009C242F"/>
    <w:rsid w:val="009C24B0"/>
    <w:rsid w:val="009C24D9"/>
    <w:rsid w:val="009C251B"/>
    <w:rsid w:val="009C2571"/>
    <w:rsid w:val="009C25B9"/>
    <w:rsid w:val="009C25BA"/>
    <w:rsid w:val="009C25DB"/>
    <w:rsid w:val="009C25EF"/>
    <w:rsid w:val="009C2667"/>
    <w:rsid w:val="009C2675"/>
    <w:rsid w:val="009C26AF"/>
    <w:rsid w:val="009C26E6"/>
    <w:rsid w:val="009C273D"/>
    <w:rsid w:val="009C2776"/>
    <w:rsid w:val="009C27A8"/>
    <w:rsid w:val="009C282E"/>
    <w:rsid w:val="009C288D"/>
    <w:rsid w:val="009C2899"/>
    <w:rsid w:val="009C289C"/>
    <w:rsid w:val="009C28B3"/>
    <w:rsid w:val="009C28BF"/>
    <w:rsid w:val="009C28CC"/>
    <w:rsid w:val="009C28FB"/>
    <w:rsid w:val="009C2903"/>
    <w:rsid w:val="009C2966"/>
    <w:rsid w:val="009C2979"/>
    <w:rsid w:val="009C2A14"/>
    <w:rsid w:val="009C2A20"/>
    <w:rsid w:val="009C2A2E"/>
    <w:rsid w:val="009C2A57"/>
    <w:rsid w:val="009C2A85"/>
    <w:rsid w:val="009C2ACD"/>
    <w:rsid w:val="009C2AF9"/>
    <w:rsid w:val="009C2B6B"/>
    <w:rsid w:val="009C2BCE"/>
    <w:rsid w:val="009C2C0E"/>
    <w:rsid w:val="009C2C14"/>
    <w:rsid w:val="009C2C1F"/>
    <w:rsid w:val="009C2C7B"/>
    <w:rsid w:val="009C2C94"/>
    <w:rsid w:val="009C2C98"/>
    <w:rsid w:val="009C2CBD"/>
    <w:rsid w:val="009C2CDF"/>
    <w:rsid w:val="009C2D26"/>
    <w:rsid w:val="009C2D4A"/>
    <w:rsid w:val="009C2D70"/>
    <w:rsid w:val="009C2D71"/>
    <w:rsid w:val="009C2DAA"/>
    <w:rsid w:val="009C2DF9"/>
    <w:rsid w:val="009C2E01"/>
    <w:rsid w:val="009C2E15"/>
    <w:rsid w:val="009C2E18"/>
    <w:rsid w:val="009C2E1F"/>
    <w:rsid w:val="009C2EC1"/>
    <w:rsid w:val="009C2EC5"/>
    <w:rsid w:val="009C2EED"/>
    <w:rsid w:val="009C2F0F"/>
    <w:rsid w:val="009C2F28"/>
    <w:rsid w:val="009C2F79"/>
    <w:rsid w:val="009C2FD9"/>
    <w:rsid w:val="009C2FEE"/>
    <w:rsid w:val="009C2FF8"/>
    <w:rsid w:val="009C3050"/>
    <w:rsid w:val="009C308A"/>
    <w:rsid w:val="009C309A"/>
    <w:rsid w:val="009C30DA"/>
    <w:rsid w:val="009C30F4"/>
    <w:rsid w:val="009C30FF"/>
    <w:rsid w:val="009C311D"/>
    <w:rsid w:val="009C313D"/>
    <w:rsid w:val="009C314D"/>
    <w:rsid w:val="009C316C"/>
    <w:rsid w:val="009C316E"/>
    <w:rsid w:val="009C3190"/>
    <w:rsid w:val="009C3194"/>
    <w:rsid w:val="009C3253"/>
    <w:rsid w:val="009C3283"/>
    <w:rsid w:val="009C32B5"/>
    <w:rsid w:val="009C32E6"/>
    <w:rsid w:val="009C3317"/>
    <w:rsid w:val="009C331E"/>
    <w:rsid w:val="009C3342"/>
    <w:rsid w:val="009C335C"/>
    <w:rsid w:val="009C339B"/>
    <w:rsid w:val="009C33A2"/>
    <w:rsid w:val="009C33C2"/>
    <w:rsid w:val="009C33DB"/>
    <w:rsid w:val="009C33DD"/>
    <w:rsid w:val="009C3417"/>
    <w:rsid w:val="009C3459"/>
    <w:rsid w:val="009C3477"/>
    <w:rsid w:val="009C349F"/>
    <w:rsid w:val="009C34A4"/>
    <w:rsid w:val="009C34BB"/>
    <w:rsid w:val="009C3506"/>
    <w:rsid w:val="009C351C"/>
    <w:rsid w:val="009C357B"/>
    <w:rsid w:val="009C35AA"/>
    <w:rsid w:val="009C35C2"/>
    <w:rsid w:val="009C35F8"/>
    <w:rsid w:val="009C365B"/>
    <w:rsid w:val="009C3664"/>
    <w:rsid w:val="009C3685"/>
    <w:rsid w:val="009C368D"/>
    <w:rsid w:val="009C370F"/>
    <w:rsid w:val="009C37FE"/>
    <w:rsid w:val="009C3830"/>
    <w:rsid w:val="009C383F"/>
    <w:rsid w:val="009C3862"/>
    <w:rsid w:val="009C38BA"/>
    <w:rsid w:val="009C38F2"/>
    <w:rsid w:val="009C3908"/>
    <w:rsid w:val="009C3909"/>
    <w:rsid w:val="009C3922"/>
    <w:rsid w:val="009C396C"/>
    <w:rsid w:val="009C399D"/>
    <w:rsid w:val="009C39D7"/>
    <w:rsid w:val="009C3A1D"/>
    <w:rsid w:val="009C3A22"/>
    <w:rsid w:val="009C3A38"/>
    <w:rsid w:val="009C3A64"/>
    <w:rsid w:val="009C3A69"/>
    <w:rsid w:val="009C3A70"/>
    <w:rsid w:val="009C3AAC"/>
    <w:rsid w:val="009C3B3E"/>
    <w:rsid w:val="009C3B76"/>
    <w:rsid w:val="009C3BA5"/>
    <w:rsid w:val="009C3BFF"/>
    <w:rsid w:val="009C3C0C"/>
    <w:rsid w:val="009C3C35"/>
    <w:rsid w:val="009C3C84"/>
    <w:rsid w:val="009C3C85"/>
    <w:rsid w:val="009C3CAC"/>
    <w:rsid w:val="009C3CBE"/>
    <w:rsid w:val="009C3D8B"/>
    <w:rsid w:val="009C3DA1"/>
    <w:rsid w:val="009C3DE4"/>
    <w:rsid w:val="009C3E1C"/>
    <w:rsid w:val="009C3E65"/>
    <w:rsid w:val="009C3E68"/>
    <w:rsid w:val="009C3E74"/>
    <w:rsid w:val="009C3E77"/>
    <w:rsid w:val="009C3EB0"/>
    <w:rsid w:val="009C3EDA"/>
    <w:rsid w:val="009C3F08"/>
    <w:rsid w:val="009C3F2B"/>
    <w:rsid w:val="009C3F31"/>
    <w:rsid w:val="009C3F3B"/>
    <w:rsid w:val="009C3F7E"/>
    <w:rsid w:val="009C3FB8"/>
    <w:rsid w:val="009C3FCC"/>
    <w:rsid w:val="009C4020"/>
    <w:rsid w:val="009C4035"/>
    <w:rsid w:val="009C4039"/>
    <w:rsid w:val="009C403F"/>
    <w:rsid w:val="009C4059"/>
    <w:rsid w:val="009C4071"/>
    <w:rsid w:val="009C407A"/>
    <w:rsid w:val="009C40BA"/>
    <w:rsid w:val="009C40E8"/>
    <w:rsid w:val="009C4234"/>
    <w:rsid w:val="009C426F"/>
    <w:rsid w:val="009C4287"/>
    <w:rsid w:val="009C42B3"/>
    <w:rsid w:val="009C431E"/>
    <w:rsid w:val="009C4330"/>
    <w:rsid w:val="009C4336"/>
    <w:rsid w:val="009C433F"/>
    <w:rsid w:val="009C4345"/>
    <w:rsid w:val="009C437D"/>
    <w:rsid w:val="009C43A1"/>
    <w:rsid w:val="009C43AB"/>
    <w:rsid w:val="009C43AE"/>
    <w:rsid w:val="009C43D6"/>
    <w:rsid w:val="009C4404"/>
    <w:rsid w:val="009C4410"/>
    <w:rsid w:val="009C441F"/>
    <w:rsid w:val="009C4468"/>
    <w:rsid w:val="009C4470"/>
    <w:rsid w:val="009C4491"/>
    <w:rsid w:val="009C44F3"/>
    <w:rsid w:val="009C4535"/>
    <w:rsid w:val="009C4545"/>
    <w:rsid w:val="009C458A"/>
    <w:rsid w:val="009C45B6"/>
    <w:rsid w:val="009C45D4"/>
    <w:rsid w:val="009C462B"/>
    <w:rsid w:val="009C465C"/>
    <w:rsid w:val="009C466C"/>
    <w:rsid w:val="009C466F"/>
    <w:rsid w:val="009C4694"/>
    <w:rsid w:val="009C46A3"/>
    <w:rsid w:val="009C46D4"/>
    <w:rsid w:val="009C46E9"/>
    <w:rsid w:val="009C4780"/>
    <w:rsid w:val="009C47BA"/>
    <w:rsid w:val="009C47D3"/>
    <w:rsid w:val="009C47EA"/>
    <w:rsid w:val="009C484A"/>
    <w:rsid w:val="009C488D"/>
    <w:rsid w:val="009C488F"/>
    <w:rsid w:val="009C4892"/>
    <w:rsid w:val="009C48AF"/>
    <w:rsid w:val="009C48CB"/>
    <w:rsid w:val="009C48CC"/>
    <w:rsid w:val="009C48CD"/>
    <w:rsid w:val="009C48E5"/>
    <w:rsid w:val="009C4959"/>
    <w:rsid w:val="009C495F"/>
    <w:rsid w:val="009C4964"/>
    <w:rsid w:val="009C497F"/>
    <w:rsid w:val="009C498D"/>
    <w:rsid w:val="009C4A13"/>
    <w:rsid w:val="009C4A83"/>
    <w:rsid w:val="009C4A96"/>
    <w:rsid w:val="009C4AC9"/>
    <w:rsid w:val="009C4ACE"/>
    <w:rsid w:val="009C4ACF"/>
    <w:rsid w:val="009C4B01"/>
    <w:rsid w:val="009C4B83"/>
    <w:rsid w:val="009C4B86"/>
    <w:rsid w:val="009C4BAF"/>
    <w:rsid w:val="009C4BDF"/>
    <w:rsid w:val="009C4BE5"/>
    <w:rsid w:val="009C4C2F"/>
    <w:rsid w:val="009C4C3C"/>
    <w:rsid w:val="009C4CA8"/>
    <w:rsid w:val="009C4D00"/>
    <w:rsid w:val="009C4D0F"/>
    <w:rsid w:val="009C4D13"/>
    <w:rsid w:val="009C4D3D"/>
    <w:rsid w:val="009C4D75"/>
    <w:rsid w:val="009C4DAF"/>
    <w:rsid w:val="009C4DD5"/>
    <w:rsid w:val="009C4E07"/>
    <w:rsid w:val="009C4E2F"/>
    <w:rsid w:val="009C4E5D"/>
    <w:rsid w:val="009C4F26"/>
    <w:rsid w:val="009C4F40"/>
    <w:rsid w:val="009C4FB5"/>
    <w:rsid w:val="009C4FCA"/>
    <w:rsid w:val="009C500B"/>
    <w:rsid w:val="009C5036"/>
    <w:rsid w:val="009C5038"/>
    <w:rsid w:val="009C5080"/>
    <w:rsid w:val="009C513B"/>
    <w:rsid w:val="009C5177"/>
    <w:rsid w:val="009C51B0"/>
    <w:rsid w:val="009C51CB"/>
    <w:rsid w:val="009C51DA"/>
    <w:rsid w:val="009C5200"/>
    <w:rsid w:val="009C5215"/>
    <w:rsid w:val="009C525A"/>
    <w:rsid w:val="009C5278"/>
    <w:rsid w:val="009C5280"/>
    <w:rsid w:val="009C52AA"/>
    <w:rsid w:val="009C52DD"/>
    <w:rsid w:val="009C52DF"/>
    <w:rsid w:val="009C52E3"/>
    <w:rsid w:val="009C5306"/>
    <w:rsid w:val="009C5377"/>
    <w:rsid w:val="009C5391"/>
    <w:rsid w:val="009C53A2"/>
    <w:rsid w:val="009C53C8"/>
    <w:rsid w:val="009C53D0"/>
    <w:rsid w:val="009C53D4"/>
    <w:rsid w:val="009C53D7"/>
    <w:rsid w:val="009C53FB"/>
    <w:rsid w:val="009C549E"/>
    <w:rsid w:val="009C549F"/>
    <w:rsid w:val="009C54B3"/>
    <w:rsid w:val="009C54C3"/>
    <w:rsid w:val="009C5526"/>
    <w:rsid w:val="009C5527"/>
    <w:rsid w:val="009C554D"/>
    <w:rsid w:val="009C5558"/>
    <w:rsid w:val="009C55C4"/>
    <w:rsid w:val="009C55E1"/>
    <w:rsid w:val="009C55E7"/>
    <w:rsid w:val="009C55F2"/>
    <w:rsid w:val="009C562D"/>
    <w:rsid w:val="009C5656"/>
    <w:rsid w:val="009C567B"/>
    <w:rsid w:val="009C5696"/>
    <w:rsid w:val="009C56A8"/>
    <w:rsid w:val="009C56CE"/>
    <w:rsid w:val="009C571F"/>
    <w:rsid w:val="009C5727"/>
    <w:rsid w:val="009C5747"/>
    <w:rsid w:val="009C574F"/>
    <w:rsid w:val="009C5772"/>
    <w:rsid w:val="009C5780"/>
    <w:rsid w:val="009C5793"/>
    <w:rsid w:val="009C579D"/>
    <w:rsid w:val="009C57B5"/>
    <w:rsid w:val="009C57E5"/>
    <w:rsid w:val="009C5846"/>
    <w:rsid w:val="009C5890"/>
    <w:rsid w:val="009C58C8"/>
    <w:rsid w:val="009C58D5"/>
    <w:rsid w:val="009C58DC"/>
    <w:rsid w:val="009C58EB"/>
    <w:rsid w:val="009C590B"/>
    <w:rsid w:val="009C599E"/>
    <w:rsid w:val="009C59C0"/>
    <w:rsid w:val="009C5A11"/>
    <w:rsid w:val="009C5A1C"/>
    <w:rsid w:val="009C5A5F"/>
    <w:rsid w:val="009C5A86"/>
    <w:rsid w:val="009C5AC0"/>
    <w:rsid w:val="009C5AD0"/>
    <w:rsid w:val="009C5B70"/>
    <w:rsid w:val="009C5B9B"/>
    <w:rsid w:val="009C5BA9"/>
    <w:rsid w:val="009C5D1A"/>
    <w:rsid w:val="009C5D26"/>
    <w:rsid w:val="009C5D4D"/>
    <w:rsid w:val="009C5D6F"/>
    <w:rsid w:val="009C5D72"/>
    <w:rsid w:val="009C5E0A"/>
    <w:rsid w:val="009C5E2E"/>
    <w:rsid w:val="009C5E67"/>
    <w:rsid w:val="009C5E90"/>
    <w:rsid w:val="009C5E91"/>
    <w:rsid w:val="009C5EAE"/>
    <w:rsid w:val="009C5EB0"/>
    <w:rsid w:val="009C5F0B"/>
    <w:rsid w:val="009C5F21"/>
    <w:rsid w:val="009C5FDE"/>
    <w:rsid w:val="009C5FE1"/>
    <w:rsid w:val="009C5FF3"/>
    <w:rsid w:val="009C6000"/>
    <w:rsid w:val="009C6056"/>
    <w:rsid w:val="009C6083"/>
    <w:rsid w:val="009C60AB"/>
    <w:rsid w:val="009C60CA"/>
    <w:rsid w:val="009C610F"/>
    <w:rsid w:val="009C6115"/>
    <w:rsid w:val="009C6120"/>
    <w:rsid w:val="009C6133"/>
    <w:rsid w:val="009C61EC"/>
    <w:rsid w:val="009C61F3"/>
    <w:rsid w:val="009C623A"/>
    <w:rsid w:val="009C6260"/>
    <w:rsid w:val="009C62DE"/>
    <w:rsid w:val="009C6328"/>
    <w:rsid w:val="009C6374"/>
    <w:rsid w:val="009C63C8"/>
    <w:rsid w:val="009C63E6"/>
    <w:rsid w:val="009C6401"/>
    <w:rsid w:val="009C645E"/>
    <w:rsid w:val="009C64B2"/>
    <w:rsid w:val="009C64B9"/>
    <w:rsid w:val="009C650F"/>
    <w:rsid w:val="009C6521"/>
    <w:rsid w:val="009C654D"/>
    <w:rsid w:val="009C654E"/>
    <w:rsid w:val="009C65DC"/>
    <w:rsid w:val="009C65E6"/>
    <w:rsid w:val="009C6616"/>
    <w:rsid w:val="009C6617"/>
    <w:rsid w:val="009C6639"/>
    <w:rsid w:val="009C6646"/>
    <w:rsid w:val="009C66CC"/>
    <w:rsid w:val="009C671A"/>
    <w:rsid w:val="009C672E"/>
    <w:rsid w:val="009C6776"/>
    <w:rsid w:val="009C67C9"/>
    <w:rsid w:val="009C67EC"/>
    <w:rsid w:val="009C6806"/>
    <w:rsid w:val="009C6814"/>
    <w:rsid w:val="009C6833"/>
    <w:rsid w:val="009C6846"/>
    <w:rsid w:val="009C685F"/>
    <w:rsid w:val="009C6893"/>
    <w:rsid w:val="009C68AB"/>
    <w:rsid w:val="009C68D9"/>
    <w:rsid w:val="009C68F0"/>
    <w:rsid w:val="009C691F"/>
    <w:rsid w:val="009C6929"/>
    <w:rsid w:val="009C6936"/>
    <w:rsid w:val="009C6955"/>
    <w:rsid w:val="009C6A0D"/>
    <w:rsid w:val="009C6A9A"/>
    <w:rsid w:val="009C6AE9"/>
    <w:rsid w:val="009C6B9E"/>
    <w:rsid w:val="009C6BC6"/>
    <w:rsid w:val="009C6BDB"/>
    <w:rsid w:val="009C6C0D"/>
    <w:rsid w:val="009C6C25"/>
    <w:rsid w:val="009C6C44"/>
    <w:rsid w:val="009C6C78"/>
    <w:rsid w:val="009C6C7B"/>
    <w:rsid w:val="009C6C7C"/>
    <w:rsid w:val="009C6C94"/>
    <w:rsid w:val="009C6CCB"/>
    <w:rsid w:val="009C6CD1"/>
    <w:rsid w:val="009C6D21"/>
    <w:rsid w:val="009C6D55"/>
    <w:rsid w:val="009C6E08"/>
    <w:rsid w:val="009C6E1F"/>
    <w:rsid w:val="009C6E24"/>
    <w:rsid w:val="009C6E2A"/>
    <w:rsid w:val="009C6E9E"/>
    <w:rsid w:val="009C6ED9"/>
    <w:rsid w:val="009C6EDD"/>
    <w:rsid w:val="009C6F63"/>
    <w:rsid w:val="009C6FEE"/>
    <w:rsid w:val="009C701A"/>
    <w:rsid w:val="009C7036"/>
    <w:rsid w:val="009C706E"/>
    <w:rsid w:val="009C7082"/>
    <w:rsid w:val="009C708C"/>
    <w:rsid w:val="009C70A2"/>
    <w:rsid w:val="009C70D8"/>
    <w:rsid w:val="009C70F0"/>
    <w:rsid w:val="009C7188"/>
    <w:rsid w:val="009C71E5"/>
    <w:rsid w:val="009C721D"/>
    <w:rsid w:val="009C7251"/>
    <w:rsid w:val="009C7286"/>
    <w:rsid w:val="009C7320"/>
    <w:rsid w:val="009C737C"/>
    <w:rsid w:val="009C73FE"/>
    <w:rsid w:val="009C7421"/>
    <w:rsid w:val="009C7436"/>
    <w:rsid w:val="009C7479"/>
    <w:rsid w:val="009C7499"/>
    <w:rsid w:val="009C74E7"/>
    <w:rsid w:val="009C7507"/>
    <w:rsid w:val="009C751F"/>
    <w:rsid w:val="009C755F"/>
    <w:rsid w:val="009C7560"/>
    <w:rsid w:val="009C757C"/>
    <w:rsid w:val="009C75B2"/>
    <w:rsid w:val="009C75B3"/>
    <w:rsid w:val="009C75C5"/>
    <w:rsid w:val="009C7611"/>
    <w:rsid w:val="009C7652"/>
    <w:rsid w:val="009C7673"/>
    <w:rsid w:val="009C7676"/>
    <w:rsid w:val="009C7681"/>
    <w:rsid w:val="009C76CE"/>
    <w:rsid w:val="009C76ED"/>
    <w:rsid w:val="009C7703"/>
    <w:rsid w:val="009C7747"/>
    <w:rsid w:val="009C7759"/>
    <w:rsid w:val="009C7761"/>
    <w:rsid w:val="009C77DA"/>
    <w:rsid w:val="009C77FA"/>
    <w:rsid w:val="009C7820"/>
    <w:rsid w:val="009C7859"/>
    <w:rsid w:val="009C789A"/>
    <w:rsid w:val="009C78DE"/>
    <w:rsid w:val="009C78F4"/>
    <w:rsid w:val="009C7908"/>
    <w:rsid w:val="009C7912"/>
    <w:rsid w:val="009C7915"/>
    <w:rsid w:val="009C7930"/>
    <w:rsid w:val="009C7934"/>
    <w:rsid w:val="009C7966"/>
    <w:rsid w:val="009C7992"/>
    <w:rsid w:val="009C79AC"/>
    <w:rsid w:val="009C79D7"/>
    <w:rsid w:val="009C79EB"/>
    <w:rsid w:val="009C79FA"/>
    <w:rsid w:val="009C7A2A"/>
    <w:rsid w:val="009C7A5B"/>
    <w:rsid w:val="009C7A65"/>
    <w:rsid w:val="009C7AB9"/>
    <w:rsid w:val="009C7AD2"/>
    <w:rsid w:val="009C7B16"/>
    <w:rsid w:val="009C7B28"/>
    <w:rsid w:val="009C7B3C"/>
    <w:rsid w:val="009C7B82"/>
    <w:rsid w:val="009C7BB3"/>
    <w:rsid w:val="009C7BF6"/>
    <w:rsid w:val="009C7C2C"/>
    <w:rsid w:val="009C7C7B"/>
    <w:rsid w:val="009C7CAA"/>
    <w:rsid w:val="009C7CCE"/>
    <w:rsid w:val="009C7D45"/>
    <w:rsid w:val="009C7D50"/>
    <w:rsid w:val="009C7D5F"/>
    <w:rsid w:val="009C7D93"/>
    <w:rsid w:val="009C7D9E"/>
    <w:rsid w:val="009C7DA6"/>
    <w:rsid w:val="009C7DAB"/>
    <w:rsid w:val="009C7DEA"/>
    <w:rsid w:val="009C7DF0"/>
    <w:rsid w:val="009C7E24"/>
    <w:rsid w:val="009C7E4B"/>
    <w:rsid w:val="009C7E74"/>
    <w:rsid w:val="009C7E8C"/>
    <w:rsid w:val="009C7EBC"/>
    <w:rsid w:val="009C7F0E"/>
    <w:rsid w:val="009C7F17"/>
    <w:rsid w:val="009C7F28"/>
    <w:rsid w:val="009C7F40"/>
    <w:rsid w:val="009C7F67"/>
    <w:rsid w:val="009D001F"/>
    <w:rsid w:val="009D0063"/>
    <w:rsid w:val="009D009C"/>
    <w:rsid w:val="009D00C5"/>
    <w:rsid w:val="009D00C7"/>
    <w:rsid w:val="009D010E"/>
    <w:rsid w:val="009D0158"/>
    <w:rsid w:val="009D0230"/>
    <w:rsid w:val="009D0236"/>
    <w:rsid w:val="009D0274"/>
    <w:rsid w:val="009D0282"/>
    <w:rsid w:val="009D02E1"/>
    <w:rsid w:val="009D030A"/>
    <w:rsid w:val="009D0335"/>
    <w:rsid w:val="009D034B"/>
    <w:rsid w:val="009D0357"/>
    <w:rsid w:val="009D03A5"/>
    <w:rsid w:val="009D03A8"/>
    <w:rsid w:val="009D03C8"/>
    <w:rsid w:val="009D03D3"/>
    <w:rsid w:val="009D03D8"/>
    <w:rsid w:val="009D03DD"/>
    <w:rsid w:val="009D0403"/>
    <w:rsid w:val="009D04A2"/>
    <w:rsid w:val="009D04DE"/>
    <w:rsid w:val="009D04E2"/>
    <w:rsid w:val="009D04EA"/>
    <w:rsid w:val="009D0522"/>
    <w:rsid w:val="009D058D"/>
    <w:rsid w:val="009D05A5"/>
    <w:rsid w:val="009D05DA"/>
    <w:rsid w:val="009D0637"/>
    <w:rsid w:val="009D0658"/>
    <w:rsid w:val="009D065C"/>
    <w:rsid w:val="009D0680"/>
    <w:rsid w:val="009D0692"/>
    <w:rsid w:val="009D06E6"/>
    <w:rsid w:val="009D06EF"/>
    <w:rsid w:val="009D06FF"/>
    <w:rsid w:val="009D070F"/>
    <w:rsid w:val="009D075F"/>
    <w:rsid w:val="009D076E"/>
    <w:rsid w:val="009D077C"/>
    <w:rsid w:val="009D0799"/>
    <w:rsid w:val="009D08BB"/>
    <w:rsid w:val="009D08F7"/>
    <w:rsid w:val="009D0974"/>
    <w:rsid w:val="009D09A0"/>
    <w:rsid w:val="009D09A9"/>
    <w:rsid w:val="009D0A5A"/>
    <w:rsid w:val="009D0A65"/>
    <w:rsid w:val="009D0A83"/>
    <w:rsid w:val="009D0A92"/>
    <w:rsid w:val="009D0AAC"/>
    <w:rsid w:val="009D0ABC"/>
    <w:rsid w:val="009D0B07"/>
    <w:rsid w:val="009D0B2C"/>
    <w:rsid w:val="009D0B6F"/>
    <w:rsid w:val="009D0B9D"/>
    <w:rsid w:val="009D0BC2"/>
    <w:rsid w:val="009D0BD8"/>
    <w:rsid w:val="009D0C26"/>
    <w:rsid w:val="009D0C4C"/>
    <w:rsid w:val="009D0C53"/>
    <w:rsid w:val="009D0DDC"/>
    <w:rsid w:val="009D0E68"/>
    <w:rsid w:val="009D0EC5"/>
    <w:rsid w:val="009D0ECE"/>
    <w:rsid w:val="009D0F1E"/>
    <w:rsid w:val="009D0FE2"/>
    <w:rsid w:val="009D0FE3"/>
    <w:rsid w:val="009D1003"/>
    <w:rsid w:val="009D1004"/>
    <w:rsid w:val="009D109D"/>
    <w:rsid w:val="009D10AC"/>
    <w:rsid w:val="009D10B1"/>
    <w:rsid w:val="009D10BD"/>
    <w:rsid w:val="009D10DC"/>
    <w:rsid w:val="009D10F9"/>
    <w:rsid w:val="009D1156"/>
    <w:rsid w:val="009D116B"/>
    <w:rsid w:val="009D119B"/>
    <w:rsid w:val="009D11B2"/>
    <w:rsid w:val="009D11CD"/>
    <w:rsid w:val="009D1204"/>
    <w:rsid w:val="009D1206"/>
    <w:rsid w:val="009D122C"/>
    <w:rsid w:val="009D1289"/>
    <w:rsid w:val="009D1299"/>
    <w:rsid w:val="009D12C2"/>
    <w:rsid w:val="009D12EA"/>
    <w:rsid w:val="009D1334"/>
    <w:rsid w:val="009D137A"/>
    <w:rsid w:val="009D139E"/>
    <w:rsid w:val="009D13BE"/>
    <w:rsid w:val="009D1403"/>
    <w:rsid w:val="009D1405"/>
    <w:rsid w:val="009D143F"/>
    <w:rsid w:val="009D1473"/>
    <w:rsid w:val="009D14AF"/>
    <w:rsid w:val="009D14E5"/>
    <w:rsid w:val="009D14EB"/>
    <w:rsid w:val="009D152A"/>
    <w:rsid w:val="009D1538"/>
    <w:rsid w:val="009D1562"/>
    <w:rsid w:val="009D157D"/>
    <w:rsid w:val="009D1594"/>
    <w:rsid w:val="009D159A"/>
    <w:rsid w:val="009D15A8"/>
    <w:rsid w:val="009D15BE"/>
    <w:rsid w:val="009D15CE"/>
    <w:rsid w:val="009D1626"/>
    <w:rsid w:val="009D1659"/>
    <w:rsid w:val="009D1673"/>
    <w:rsid w:val="009D16BE"/>
    <w:rsid w:val="009D16C2"/>
    <w:rsid w:val="009D16E7"/>
    <w:rsid w:val="009D16EC"/>
    <w:rsid w:val="009D1731"/>
    <w:rsid w:val="009D1754"/>
    <w:rsid w:val="009D1759"/>
    <w:rsid w:val="009D177E"/>
    <w:rsid w:val="009D1782"/>
    <w:rsid w:val="009D17A0"/>
    <w:rsid w:val="009D17AA"/>
    <w:rsid w:val="009D17AF"/>
    <w:rsid w:val="009D17C6"/>
    <w:rsid w:val="009D1807"/>
    <w:rsid w:val="009D180C"/>
    <w:rsid w:val="009D182F"/>
    <w:rsid w:val="009D1835"/>
    <w:rsid w:val="009D183F"/>
    <w:rsid w:val="009D1847"/>
    <w:rsid w:val="009D189E"/>
    <w:rsid w:val="009D18A0"/>
    <w:rsid w:val="009D18A8"/>
    <w:rsid w:val="009D18B3"/>
    <w:rsid w:val="009D1913"/>
    <w:rsid w:val="009D191E"/>
    <w:rsid w:val="009D19C1"/>
    <w:rsid w:val="009D19E6"/>
    <w:rsid w:val="009D1A3A"/>
    <w:rsid w:val="009D1A59"/>
    <w:rsid w:val="009D1A8F"/>
    <w:rsid w:val="009D1ADE"/>
    <w:rsid w:val="009D1B4C"/>
    <w:rsid w:val="009D1B52"/>
    <w:rsid w:val="009D1B69"/>
    <w:rsid w:val="009D1B92"/>
    <w:rsid w:val="009D1BC8"/>
    <w:rsid w:val="009D1C81"/>
    <w:rsid w:val="009D1C93"/>
    <w:rsid w:val="009D1CA1"/>
    <w:rsid w:val="009D1CDF"/>
    <w:rsid w:val="009D1D00"/>
    <w:rsid w:val="009D1D1A"/>
    <w:rsid w:val="009D1D3D"/>
    <w:rsid w:val="009D1D48"/>
    <w:rsid w:val="009D1D91"/>
    <w:rsid w:val="009D1D92"/>
    <w:rsid w:val="009D1DB8"/>
    <w:rsid w:val="009D1DBA"/>
    <w:rsid w:val="009D1DBE"/>
    <w:rsid w:val="009D1DCA"/>
    <w:rsid w:val="009D1DCF"/>
    <w:rsid w:val="009D1DD0"/>
    <w:rsid w:val="009D1E3A"/>
    <w:rsid w:val="009D1E75"/>
    <w:rsid w:val="009D1EB1"/>
    <w:rsid w:val="009D1ECB"/>
    <w:rsid w:val="009D1EED"/>
    <w:rsid w:val="009D1EF6"/>
    <w:rsid w:val="009D1F14"/>
    <w:rsid w:val="009D1F6B"/>
    <w:rsid w:val="009D1FBB"/>
    <w:rsid w:val="009D2006"/>
    <w:rsid w:val="009D20B8"/>
    <w:rsid w:val="009D20CF"/>
    <w:rsid w:val="009D20D4"/>
    <w:rsid w:val="009D20DA"/>
    <w:rsid w:val="009D21A7"/>
    <w:rsid w:val="009D21E1"/>
    <w:rsid w:val="009D2207"/>
    <w:rsid w:val="009D2293"/>
    <w:rsid w:val="009D22AF"/>
    <w:rsid w:val="009D2311"/>
    <w:rsid w:val="009D238C"/>
    <w:rsid w:val="009D23BF"/>
    <w:rsid w:val="009D23DD"/>
    <w:rsid w:val="009D2416"/>
    <w:rsid w:val="009D24B5"/>
    <w:rsid w:val="009D24E7"/>
    <w:rsid w:val="009D251F"/>
    <w:rsid w:val="009D2532"/>
    <w:rsid w:val="009D2572"/>
    <w:rsid w:val="009D25BF"/>
    <w:rsid w:val="009D25C5"/>
    <w:rsid w:val="009D25EE"/>
    <w:rsid w:val="009D25FC"/>
    <w:rsid w:val="009D25FD"/>
    <w:rsid w:val="009D2644"/>
    <w:rsid w:val="009D268C"/>
    <w:rsid w:val="009D26E6"/>
    <w:rsid w:val="009D271D"/>
    <w:rsid w:val="009D2720"/>
    <w:rsid w:val="009D275A"/>
    <w:rsid w:val="009D27F0"/>
    <w:rsid w:val="009D280C"/>
    <w:rsid w:val="009D2816"/>
    <w:rsid w:val="009D2864"/>
    <w:rsid w:val="009D2877"/>
    <w:rsid w:val="009D29AB"/>
    <w:rsid w:val="009D29DD"/>
    <w:rsid w:val="009D29EA"/>
    <w:rsid w:val="009D2A9C"/>
    <w:rsid w:val="009D2ABE"/>
    <w:rsid w:val="009D2ADF"/>
    <w:rsid w:val="009D2AE5"/>
    <w:rsid w:val="009D2B15"/>
    <w:rsid w:val="009D2B20"/>
    <w:rsid w:val="009D2B40"/>
    <w:rsid w:val="009D2B5D"/>
    <w:rsid w:val="009D2B88"/>
    <w:rsid w:val="009D2BA5"/>
    <w:rsid w:val="009D2BE0"/>
    <w:rsid w:val="009D2BEF"/>
    <w:rsid w:val="009D2C32"/>
    <w:rsid w:val="009D2C50"/>
    <w:rsid w:val="009D2C5A"/>
    <w:rsid w:val="009D2CA5"/>
    <w:rsid w:val="009D2CAF"/>
    <w:rsid w:val="009D2CB1"/>
    <w:rsid w:val="009D2CBD"/>
    <w:rsid w:val="009D2CE5"/>
    <w:rsid w:val="009D2D02"/>
    <w:rsid w:val="009D2D0E"/>
    <w:rsid w:val="009D2D19"/>
    <w:rsid w:val="009D2D25"/>
    <w:rsid w:val="009D2D2B"/>
    <w:rsid w:val="009D2D5F"/>
    <w:rsid w:val="009D2D7C"/>
    <w:rsid w:val="009D2D8D"/>
    <w:rsid w:val="009D2D92"/>
    <w:rsid w:val="009D2D95"/>
    <w:rsid w:val="009D2DA8"/>
    <w:rsid w:val="009D2DC7"/>
    <w:rsid w:val="009D2DEA"/>
    <w:rsid w:val="009D2DED"/>
    <w:rsid w:val="009D2F22"/>
    <w:rsid w:val="009D2F69"/>
    <w:rsid w:val="009D2F7B"/>
    <w:rsid w:val="009D3023"/>
    <w:rsid w:val="009D3054"/>
    <w:rsid w:val="009D3093"/>
    <w:rsid w:val="009D30DE"/>
    <w:rsid w:val="009D3143"/>
    <w:rsid w:val="009D3147"/>
    <w:rsid w:val="009D316D"/>
    <w:rsid w:val="009D3177"/>
    <w:rsid w:val="009D320E"/>
    <w:rsid w:val="009D3229"/>
    <w:rsid w:val="009D3234"/>
    <w:rsid w:val="009D32AB"/>
    <w:rsid w:val="009D32C9"/>
    <w:rsid w:val="009D32F8"/>
    <w:rsid w:val="009D331F"/>
    <w:rsid w:val="009D3328"/>
    <w:rsid w:val="009D335B"/>
    <w:rsid w:val="009D3398"/>
    <w:rsid w:val="009D33AC"/>
    <w:rsid w:val="009D33E3"/>
    <w:rsid w:val="009D33EA"/>
    <w:rsid w:val="009D3431"/>
    <w:rsid w:val="009D3463"/>
    <w:rsid w:val="009D346F"/>
    <w:rsid w:val="009D34F3"/>
    <w:rsid w:val="009D3505"/>
    <w:rsid w:val="009D3512"/>
    <w:rsid w:val="009D359F"/>
    <w:rsid w:val="009D35F9"/>
    <w:rsid w:val="009D3613"/>
    <w:rsid w:val="009D3620"/>
    <w:rsid w:val="009D362C"/>
    <w:rsid w:val="009D3670"/>
    <w:rsid w:val="009D36C6"/>
    <w:rsid w:val="009D36FF"/>
    <w:rsid w:val="009D3711"/>
    <w:rsid w:val="009D3730"/>
    <w:rsid w:val="009D3784"/>
    <w:rsid w:val="009D3788"/>
    <w:rsid w:val="009D3798"/>
    <w:rsid w:val="009D3835"/>
    <w:rsid w:val="009D3839"/>
    <w:rsid w:val="009D3846"/>
    <w:rsid w:val="009D384E"/>
    <w:rsid w:val="009D388A"/>
    <w:rsid w:val="009D38D8"/>
    <w:rsid w:val="009D3910"/>
    <w:rsid w:val="009D392B"/>
    <w:rsid w:val="009D3930"/>
    <w:rsid w:val="009D398C"/>
    <w:rsid w:val="009D3990"/>
    <w:rsid w:val="009D3996"/>
    <w:rsid w:val="009D399A"/>
    <w:rsid w:val="009D39FF"/>
    <w:rsid w:val="009D3A5F"/>
    <w:rsid w:val="009D3A6A"/>
    <w:rsid w:val="009D3AB5"/>
    <w:rsid w:val="009D3ACC"/>
    <w:rsid w:val="009D3AD6"/>
    <w:rsid w:val="009D3AE9"/>
    <w:rsid w:val="009D3B39"/>
    <w:rsid w:val="009D3B3D"/>
    <w:rsid w:val="009D3B62"/>
    <w:rsid w:val="009D3B6D"/>
    <w:rsid w:val="009D3B6E"/>
    <w:rsid w:val="009D3B8A"/>
    <w:rsid w:val="009D3B8C"/>
    <w:rsid w:val="009D3BA3"/>
    <w:rsid w:val="009D3BD2"/>
    <w:rsid w:val="009D3BFC"/>
    <w:rsid w:val="009D3C07"/>
    <w:rsid w:val="009D3C34"/>
    <w:rsid w:val="009D3C94"/>
    <w:rsid w:val="009D3CE0"/>
    <w:rsid w:val="009D3CFF"/>
    <w:rsid w:val="009D3D30"/>
    <w:rsid w:val="009D3D53"/>
    <w:rsid w:val="009D3D72"/>
    <w:rsid w:val="009D3DA3"/>
    <w:rsid w:val="009D3DAE"/>
    <w:rsid w:val="009D3DE7"/>
    <w:rsid w:val="009D3E17"/>
    <w:rsid w:val="009D3E1F"/>
    <w:rsid w:val="009D3E47"/>
    <w:rsid w:val="009D3E7E"/>
    <w:rsid w:val="009D3E99"/>
    <w:rsid w:val="009D3E9E"/>
    <w:rsid w:val="009D3EE1"/>
    <w:rsid w:val="009D3F50"/>
    <w:rsid w:val="009D3F6F"/>
    <w:rsid w:val="009D3FA3"/>
    <w:rsid w:val="009D3FFC"/>
    <w:rsid w:val="009D4031"/>
    <w:rsid w:val="009D405E"/>
    <w:rsid w:val="009D407A"/>
    <w:rsid w:val="009D4098"/>
    <w:rsid w:val="009D40BB"/>
    <w:rsid w:val="009D4103"/>
    <w:rsid w:val="009D411C"/>
    <w:rsid w:val="009D414A"/>
    <w:rsid w:val="009D417F"/>
    <w:rsid w:val="009D4180"/>
    <w:rsid w:val="009D4188"/>
    <w:rsid w:val="009D41D7"/>
    <w:rsid w:val="009D41DA"/>
    <w:rsid w:val="009D41F2"/>
    <w:rsid w:val="009D4220"/>
    <w:rsid w:val="009D422B"/>
    <w:rsid w:val="009D4236"/>
    <w:rsid w:val="009D423E"/>
    <w:rsid w:val="009D427A"/>
    <w:rsid w:val="009D4280"/>
    <w:rsid w:val="009D4294"/>
    <w:rsid w:val="009D42BB"/>
    <w:rsid w:val="009D42CF"/>
    <w:rsid w:val="009D42DB"/>
    <w:rsid w:val="009D42F5"/>
    <w:rsid w:val="009D4327"/>
    <w:rsid w:val="009D4331"/>
    <w:rsid w:val="009D433E"/>
    <w:rsid w:val="009D4351"/>
    <w:rsid w:val="009D4356"/>
    <w:rsid w:val="009D4381"/>
    <w:rsid w:val="009D43A0"/>
    <w:rsid w:val="009D4435"/>
    <w:rsid w:val="009D444D"/>
    <w:rsid w:val="009D4453"/>
    <w:rsid w:val="009D4469"/>
    <w:rsid w:val="009D44C1"/>
    <w:rsid w:val="009D4509"/>
    <w:rsid w:val="009D4533"/>
    <w:rsid w:val="009D454A"/>
    <w:rsid w:val="009D4557"/>
    <w:rsid w:val="009D457B"/>
    <w:rsid w:val="009D458B"/>
    <w:rsid w:val="009D4610"/>
    <w:rsid w:val="009D4619"/>
    <w:rsid w:val="009D4666"/>
    <w:rsid w:val="009D46B1"/>
    <w:rsid w:val="009D46C7"/>
    <w:rsid w:val="009D46EC"/>
    <w:rsid w:val="009D46F3"/>
    <w:rsid w:val="009D472C"/>
    <w:rsid w:val="009D477A"/>
    <w:rsid w:val="009D4803"/>
    <w:rsid w:val="009D485F"/>
    <w:rsid w:val="009D4860"/>
    <w:rsid w:val="009D4867"/>
    <w:rsid w:val="009D4880"/>
    <w:rsid w:val="009D48AE"/>
    <w:rsid w:val="009D48F1"/>
    <w:rsid w:val="009D491D"/>
    <w:rsid w:val="009D4973"/>
    <w:rsid w:val="009D49C5"/>
    <w:rsid w:val="009D49DF"/>
    <w:rsid w:val="009D4A0C"/>
    <w:rsid w:val="009D4A38"/>
    <w:rsid w:val="009D4A48"/>
    <w:rsid w:val="009D4A49"/>
    <w:rsid w:val="009D4A73"/>
    <w:rsid w:val="009D4AFE"/>
    <w:rsid w:val="009D4B09"/>
    <w:rsid w:val="009D4B46"/>
    <w:rsid w:val="009D4B61"/>
    <w:rsid w:val="009D4BB6"/>
    <w:rsid w:val="009D4BF0"/>
    <w:rsid w:val="009D4C26"/>
    <w:rsid w:val="009D4C38"/>
    <w:rsid w:val="009D4C77"/>
    <w:rsid w:val="009D4CAF"/>
    <w:rsid w:val="009D4D34"/>
    <w:rsid w:val="009D4D8F"/>
    <w:rsid w:val="009D4DB5"/>
    <w:rsid w:val="009D4E3C"/>
    <w:rsid w:val="009D4E8A"/>
    <w:rsid w:val="009D4EB3"/>
    <w:rsid w:val="009D4EBD"/>
    <w:rsid w:val="009D4F26"/>
    <w:rsid w:val="009D4F4E"/>
    <w:rsid w:val="009D4F7A"/>
    <w:rsid w:val="009D4FBA"/>
    <w:rsid w:val="009D4FC8"/>
    <w:rsid w:val="009D4FF4"/>
    <w:rsid w:val="009D4FFD"/>
    <w:rsid w:val="009D5007"/>
    <w:rsid w:val="009D501B"/>
    <w:rsid w:val="009D50A6"/>
    <w:rsid w:val="009D511A"/>
    <w:rsid w:val="009D512B"/>
    <w:rsid w:val="009D5132"/>
    <w:rsid w:val="009D515C"/>
    <w:rsid w:val="009D5259"/>
    <w:rsid w:val="009D526A"/>
    <w:rsid w:val="009D529F"/>
    <w:rsid w:val="009D52BD"/>
    <w:rsid w:val="009D52EB"/>
    <w:rsid w:val="009D52F6"/>
    <w:rsid w:val="009D5309"/>
    <w:rsid w:val="009D534C"/>
    <w:rsid w:val="009D5357"/>
    <w:rsid w:val="009D535B"/>
    <w:rsid w:val="009D5392"/>
    <w:rsid w:val="009D539D"/>
    <w:rsid w:val="009D53A7"/>
    <w:rsid w:val="009D53B7"/>
    <w:rsid w:val="009D53D2"/>
    <w:rsid w:val="009D53D3"/>
    <w:rsid w:val="009D53D6"/>
    <w:rsid w:val="009D53DA"/>
    <w:rsid w:val="009D53E5"/>
    <w:rsid w:val="009D5404"/>
    <w:rsid w:val="009D542E"/>
    <w:rsid w:val="009D5447"/>
    <w:rsid w:val="009D5501"/>
    <w:rsid w:val="009D5586"/>
    <w:rsid w:val="009D55E8"/>
    <w:rsid w:val="009D55F5"/>
    <w:rsid w:val="009D5629"/>
    <w:rsid w:val="009D56BC"/>
    <w:rsid w:val="009D56CB"/>
    <w:rsid w:val="009D56F4"/>
    <w:rsid w:val="009D5741"/>
    <w:rsid w:val="009D5749"/>
    <w:rsid w:val="009D5788"/>
    <w:rsid w:val="009D57BF"/>
    <w:rsid w:val="009D57C8"/>
    <w:rsid w:val="009D57D5"/>
    <w:rsid w:val="009D5800"/>
    <w:rsid w:val="009D5828"/>
    <w:rsid w:val="009D583A"/>
    <w:rsid w:val="009D584C"/>
    <w:rsid w:val="009D584E"/>
    <w:rsid w:val="009D585D"/>
    <w:rsid w:val="009D5879"/>
    <w:rsid w:val="009D588C"/>
    <w:rsid w:val="009D58AD"/>
    <w:rsid w:val="009D58D0"/>
    <w:rsid w:val="009D58F3"/>
    <w:rsid w:val="009D591B"/>
    <w:rsid w:val="009D592F"/>
    <w:rsid w:val="009D59C7"/>
    <w:rsid w:val="009D59F4"/>
    <w:rsid w:val="009D5A3F"/>
    <w:rsid w:val="009D5A73"/>
    <w:rsid w:val="009D5A7F"/>
    <w:rsid w:val="009D5AD1"/>
    <w:rsid w:val="009D5AE2"/>
    <w:rsid w:val="009D5B0B"/>
    <w:rsid w:val="009D5B79"/>
    <w:rsid w:val="009D5BA1"/>
    <w:rsid w:val="009D5BEC"/>
    <w:rsid w:val="009D5C76"/>
    <w:rsid w:val="009D5CD5"/>
    <w:rsid w:val="009D5CF3"/>
    <w:rsid w:val="009D5D4C"/>
    <w:rsid w:val="009D5D51"/>
    <w:rsid w:val="009D5D73"/>
    <w:rsid w:val="009D5DA0"/>
    <w:rsid w:val="009D5E44"/>
    <w:rsid w:val="009D5E58"/>
    <w:rsid w:val="009D5E63"/>
    <w:rsid w:val="009D5E8F"/>
    <w:rsid w:val="009D5F1B"/>
    <w:rsid w:val="009D5F79"/>
    <w:rsid w:val="009D5FB1"/>
    <w:rsid w:val="009D5FBF"/>
    <w:rsid w:val="009D603D"/>
    <w:rsid w:val="009D6077"/>
    <w:rsid w:val="009D6093"/>
    <w:rsid w:val="009D609B"/>
    <w:rsid w:val="009D60A6"/>
    <w:rsid w:val="009D6104"/>
    <w:rsid w:val="009D610D"/>
    <w:rsid w:val="009D6145"/>
    <w:rsid w:val="009D615A"/>
    <w:rsid w:val="009D61AC"/>
    <w:rsid w:val="009D6219"/>
    <w:rsid w:val="009D629B"/>
    <w:rsid w:val="009D629C"/>
    <w:rsid w:val="009D629F"/>
    <w:rsid w:val="009D632B"/>
    <w:rsid w:val="009D634A"/>
    <w:rsid w:val="009D635B"/>
    <w:rsid w:val="009D640F"/>
    <w:rsid w:val="009D6493"/>
    <w:rsid w:val="009D64BB"/>
    <w:rsid w:val="009D64E7"/>
    <w:rsid w:val="009D64EC"/>
    <w:rsid w:val="009D6503"/>
    <w:rsid w:val="009D6508"/>
    <w:rsid w:val="009D651C"/>
    <w:rsid w:val="009D6544"/>
    <w:rsid w:val="009D654F"/>
    <w:rsid w:val="009D65B5"/>
    <w:rsid w:val="009D65C2"/>
    <w:rsid w:val="009D65DA"/>
    <w:rsid w:val="009D660E"/>
    <w:rsid w:val="009D6636"/>
    <w:rsid w:val="009D663E"/>
    <w:rsid w:val="009D66EE"/>
    <w:rsid w:val="009D672B"/>
    <w:rsid w:val="009D6739"/>
    <w:rsid w:val="009D6795"/>
    <w:rsid w:val="009D67EE"/>
    <w:rsid w:val="009D67F2"/>
    <w:rsid w:val="009D683F"/>
    <w:rsid w:val="009D6924"/>
    <w:rsid w:val="009D6967"/>
    <w:rsid w:val="009D6972"/>
    <w:rsid w:val="009D697C"/>
    <w:rsid w:val="009D6998"/>
    <w:rsid w:val="009D69A5"/>
    <w:rsid w:val="009D69CC"/>
    <w:rsid w:val="009D69F6"/>
    <w:rsid w:val="009D6A10"/>
    <w:rsid w:val="009D6A69"/>
    <w:rsid w:val="009D6AB7"/>
    <w:rsid w:val="009D6AEA"/>
    <w:rsid w:val="009D6AF5"/>
    <w:rsid w:val="009D6AFB"/>
    <w:rsid w:val="009D6B1C"/>
    <w:rsid w:val="009D6B41"/>
    <w:rsid w:val="009D6B5B"/>
    <w:rsid w:val="009D6B60"/>
    <w:rsid w:val="009D6BB8"/>
    <w:rsid w:val="009D6C19"/>
    <w:rsid w:val="009D6C4B"/>
    <w:rsid w:val="009D6C59"/>
    <w:rsid w:val="009D6C95"/>
    <w:rsid w:val="009D6CAE"/>
    <w:rsid w:val="009D6CE0"/>
    <w:rsid w:val="009D6D06"/>
    <w:rsid w:val="009D6D97"/>
    <w:rsid w:val="009D6D9A"/>
    <w:rsid w:val="009D6E00"/>
    <w:rsid w:val="009D6E05"/>
    <w:rsid w:val="009D6E4A"/>
    <w:rsid w:val="009D6E7E"/>
    <w:rsid w:val="009D6E9A"/>
    <w:rsid w:val="009D6EB3"/>
    <w:rsid w:val="009D6ED0"/>
    <w:rsid w:val="009D6ED1"/>
    <w:rsid w:val="009D6F3A"/>
    <w:rsid w:val="009D6F3B"/>
    <w:rsid w:val="009D6F50"/>
    <w:rsid w:val="009D6FE1"/>
    <w:rsid w:val="009D7057"/>
    <w:rsid w:val="009D706A"/>
    <w:rsid w:val="009D7099"/>
    <w:rsid w:val="009D70B5"/>
    <w:rsid w:val="009D70BA"/>
    <w:rsid w:val="009D70BD"/>
    <w:rsid w:val="009D70E2"/>
    <w:rsid w:val="009D712C"/>
    <w:rsid w:val="009D7137"/>
    <w:rsid w:val="009D715D"/>
    <w:rsid w:val="009D718A"/>
    <w:rsid w:val="009D719B"/>
    <w:rsid w:val="009D71EF"/>
    <w:rsid w:val="009D71FF"/>
    <w:rsid w:val="009D7256"/>
    <w:rsid w:val="009D7299"/>
    <w:rsid w:val="009D72D3"/>
    <w:rsid w:val="009D7324"/>
    <w:rsid w:val="009D7343"/>
    <w:rsid w:val="009D734E"/>
    <w:rsid w:val="009D7394"/>
    <w:rsid w:val="009D73C9"/>
    <w:rsid w:val="009D7441"/>
    <w:rsid w:val="009D747C"/>
    <w:rsid w:val="009D747D"/>
    <w:rsid w:val="009D749B"/>
    <w:rsid w:val="009D7508"/>
    <w:rsid w:val="009D7567"/>
    <w:rsid w:val="009D7596"/>
    <w:rsid w:val="009D76CB"/>
    <w:rsid w:val="009D76D6"/>
    <w:rsid w:val="009D77FA"/>
    <w:rsid w:val="009D7864"/>
    <w:rsid w:val="009D789C"/>
    <w:rsid w:val="009D78A7"/>
    <w:rsid w:val="009D78E4"/>
    <w:rsid w:val="009D790E"/>
    <w:rsid w:val="009D7939"/>
    <w:rsid w:val="009D7961"/>
    <w:rsid w:val="009D799A"/>
    <w:rsid w:val="009D7A05"/>
    <w:rsid w:val="009D7A1B"/>
    <w:rsid w:val="009D7A1C"/>
    <w:rsid w:val="009D7A4C"/>
    <w:rsid w:val="009D7A7D"/>
    <w:rsid w:val="009D7A7E"/>
    <w:rsid w:val="009D7A85"/>
    <w:rsid w:val="009D7B20"/>
    <w:rsid w:val="009D7B6E"/>
    <w:rsid w:val="009D7B8C"/>
    <w:rsid w:val="009D7B96"/>
    <w:rsid w:val="009D7BAF"/>
    <w:rsid w:val="009D7BB8"/>
    <w:rsid w:val="009D7C40"/>
    <w:rsid w:val="009D7C5F"/>
    <w:rsid w:val="009D7CA1"/>
    <w:rsid w:val="009D7CA3"/>
    <w:rsid w:val="009D7CA7"/>
    <w:rsid w:val="009D7CBF"/>
    <w:rsid w:val="009D7D02"/>
    <w:rsid w:val="009D7D8A"/>
    <w:rsid w:val="009D7E19"/>
    <w:rsid w:val="009D7E5A"/>
    <w:rsid w:val="009D7E86"/>
    <w:rsid w:val="009D7E97"/>
    <w:rsid w:val="009D7E9B"/>
    <w:rsid w:val="009D7E9C"/>
    <w:rsid w:val="009D7EAF"/>
    <w:rsid w:val="009D7EB4"/>
    <w:rsid w:val="009D7F25"/>
    <w:rsid w:val="009D7F5D"/>
    <w:rsid w:val="009E00E3"/>
    <w:rsid w:val="009E00E8"/>
    <w:rsid w:val="009E0162"/>
    <w:rsid w:val="009E0163"/>
    <w:rsid w:val="009E01B6"/>
    <w:rsid w:val="009E01C8"/>
    <w:rsid w:val="009E01E6"/>
    <w:rsid w:val="009E0214"/>
    <w:rsid w:val="009E0235"/>
    <w:rsid w:val="009E0246"/>
    <w:rsid w:val="009E0258"/>
    <w:rsid w:val="009E0263"/>
    <w:rsid w:val="009E0283"/>
    <w:rsid w:val="009E028B"/>
    <w:rsid w:val="009E02BD"/>
    <w:rsid w:val="009E02C0"/>
    <w:rsid w:val="009E02C9"/>
    <w:rsid w:val="009E02CA"/>
    <w:rsid w:val="009E02E3"/>
    <w:rsid w:val="009E0311"/>
    <w:rsid w:val="009E0313"/>
    <w:rsid w:val="009E031B"/>
    <w:rsid w:val="009E0396"/>
    <w:rsid w:val="009E03B1"/>
    <w:rsid w:val="009E0413"/>
    <w:rsid w:val="009E041B"/>
    <w:rsid w:val="009E0447"/>
    <w:rsid w:val="009E046C"/>
    <w:rsid w:val="009E0493"/>
    <w:rsid w:val="009E04B6"/>
    <w:rsid w:val="009E0528"/>
    <w:rsid w:val="009E0545"/>
    <w:rsid w:val="009E0567"/>
    <w:rsid w:val="009E059A"/>
    <w:rsid w:val="009E05A6"/>
    <w:rsid w:val="009E05DC"/>
    <w:rsid w:val="009E064E"/>
    <w:rsid w:val="009E0690"/>
    <w:rsid w:val="009E06A4"/>
    <w:rsid w:val="009E06B5"/>
    <w:rsid w:val="009E06DB"/>
    <w:rsid w:val="009E06F3"/>
    <w:rsid w:val="009E06F4"/>
    <w:rsid w:val="009E0728"/>
    <w:rsid w:val="009E0787"/>
    <w:rsid w:val="009E07B4"/>
    <w:rsid w:val="009E07C9"/>
    <w:rsid w:val="009E0829"/>
    <w:rsid w:val="009E0848"/>
    <w:rsid w:val="009E0854"/>
    <w:rsid w:val="009E0870"/>
    <w:rsid w:val="009E0892"/>
    <w:rsid w:val="009E08A1"/>
    <w:rsid w:val="009E08B3"/>
    <w:rsid w:val="009E08C3"/>
    <w:rsid w:val="009E0934"/>
    <w:rsid w:val="009E0952"/>
    <w:rsid w:val="009E09C7"/>
    <w:rsid w:val="009E09F0"/>
    <w:rsid w:val="009E0A07"/>
    <w:rsid w:val="009E0A28"/>
    <w:rsid w:val="009E0A69"/>
    <w:rsid w:val="009E0A7D"/>
    <w:rsid w:val="009E0AA8"/>
    <w:rsid w:val="009E0AC3"/>
    <w:rsid w:val="009E0AD0"/>
    <w:rsid w:val="009E0ADF"/>
    <w:rsid w:val="009E0AF0"/>
    <w:rsid w:val="009E0B41"/>
    <w:rsid w:val="009E0B4E"/>
    <w:rsid w:val="009E0B59"/>
    <w:rsid w:val="009E0B76"/>
    <w:rsid w:val="009E0BC1"/>
    <w:rsid w:val="009E0BCF"/>
    <w:rsid w:val="009E0BEB"/>
    <w:rsid w:val="009E0BF8"/>
    <w:rsid w:val="009E0C00"/>
    <w:rsid w:val="009E0C1B"/>
    <w:rsid w:val="009E0C32"/>
    <w:rsid w:val="009E0C36"/>
    <w:rsid w:val="009E0C69"/>
    <w:rsid w:val="009E0C6C"/>
    <w:rsid w:val="009E0CA6"/>
    <w:rsid w:val="009E0CC0"/>
    <w:rsid w:val="009E0CF1"/>
    <w:rsid w:val="009E0D05"/>
    <w:rsid w:val="009E0D6D"/>
    <w:rsid w:val="009E0D94"/>
    <w:rsid w:val="009E0DAE"/>
    <w:rsid w:val="009E0DD0"/>
    <w:rsid w:val="009E0DEC"/>
    <w:rsid w:val="009E0E02"/>
    <w:rsid w:val="009E0E18"/>
    <w:rsid w:val="009E0E69"/>
    <w:rsid w:val="009E0E83"/>
    <w:rsid w:val="009E0EDD"/>
    <w:rsid w:val="009E0F3C"/>
    <w:rsid w:val="009E0F73"/>
    <w:rsid w:val="009E1070"/>
    <w:rsid w:val="009E10C3"/>
    <w:rsid w:val="009E118C"/>
    <w:rsid w:val="009E119F"/>
    <w:rsid w:val="009E11B1"/>
    <w:rsid w:val="009E11CC"/>
    <w:rsid w:val="009E11CD"/>
    <w:rsid w:val="009E11D6"/>
    <w:rsid w:val="009E11EE"/>
    <w:rsid w:val="009E11FF"/>
    <w:rsid w:val="009E1225"/>
    <w:rsid w:val="009E1272"/>
    <w:rsid w:val="009E1293"/>
    <w:rsid w:val="009E12ED"/>
    <w:rsid w:val="009E132B"/>
    <w:rsid w:val="009E1394"/>
    <w:rsid w:val="009E13C4"/>
    <w:rsid w:val="009E1417"/>
    <w:rsid w:val="009E1440"/>
    <w:rsid w:val="009E1449"/>
    <w:rsid w:val="009E144D"/>
    <w:rsid w:val="009E14BF"/>
    <w:rsid w:val="009E14F2"/>
    <w:rsid w:val="009E15B6"/>
    <w:rsid w:val="009E15F5"/>
    <w:rsid w:val="009E1604"/>
    <w:rsid w:val="009E161F"/>
    <w:rsid w:val="009E164A"/>
    <w:rsid w:val="009E166E"/>
    <w:rsid w:val="009E16D3"/>
    <w:rsid w:val="009E16FE"/>
    <w:rsid w:val="009E1714"/>
    <w:rsid w:val="009E173F"/>
    <w:rsid w:val="009E1753"/>
    <w:rsid w:val="009E17DA"/>
    <w:rsid w:val="009E1825"/>
    <w:rsid w:val="009E18D3"/>
    <w:rsid w:val="009E190A"/>
    <w:rsid w:val="009E191A"/>
    <w:rsid w:val="009E1935"/>
    <w:rsid w:val="009E1939"/>
    <w:rsid w:val="009E1994"/>
    <w:rsid w:val="009E19B6"/>
    <w:rsid w:val="009E19BE"/>
    <w:rsid w:val="009E19D7"/>
    <w:rsid w:val="009E1A03"/>
    <w:rsid w:val="009E1A62"/>
    <w:rsid w:val="009E1AE6"/>
    <w:rsid w:val="009E1B3B"/>
    <w:rsid w:val="009E1B54"/>
    <w:rsid w:val="009E1B5C"/>
    <w:rsid w:val="009E1B88"/>
    <w:rsid w:val="009E1C56"/>
    <w:rsid w:val="009E1C8D"/>
    <w:rsid w:val="009E1D22"/>
    <w:rsid w:val="009E1D2D"/>
    <w:rsid w:val="009E1D9C"/>
    <w:rsid w:val="009E1DF3"/>
    <w:rsid w:val="009E1E0B"/>
    <w:rsid w:val="009E1E16"/>
    <w:rsid w:val="009E1E3A"/>
    <w:rsid w:val="009E1E57"/>
    <w:rsid w:val="009E1E6B"/>
    <w:rsid w:val="009E1ECA"/>
    <w:rsid w:val="009E1ED6"/>
    <w:rsid w:val="009E1F17"/>
    <w:rsid w:val="009E1F23"/>
    <w:rsid w:val="009E1F2C"/>
    <w:rsid w:val="009E1F42"/>
    <w:rsid w:val="009E1F6C"/>
    <w:rsid w:val="009E1FA2"/>
    <w:rsid w:val="009E1FA8"/>
    <w:rsid w:val="009E1FCB"/>
    <w:rsid w:val="009E1FD7"/>
    <w:rsid w:val="009E1FE5"/>
    <w:rsid w:val="009E201B"/>
    <w:rsid w:val="009E207A"/>
    <w:rsid w:val="009E2127"/>
    <w:rsid w:val="009E2142"/>
    <w:rsid w:val="009E216C"/>
    <w:rsid w:val="009E216E"/>
    <w:rsid w:val="009E217C"/>
    <w:rsid w:val="009E218A"/>
    <w:rsid w:val="009E218E"/>
    <w:rsid w:val="009E21B3"/>
    <w:rsid w:val="009E21BD"/>
    <w:rsid w:val="009E21C0"/>
    <w:rsid w:val="009E2201"/>
    <w:rsid w:val="009E220D"/>
    <w:rsid w:val="009E2252"/>
    <w:rsid w:val="009E2276"/>
    <w:rsid w:val="009E2283"/>
    <w:rsid w:val="009E22C5"/>
    <w:rsid w:val="009E2315"/>
    <w:rsid w:val="009E234C"/>
    <w:rsid w:val="009E23CA"/>
    <w:rsid w:val="009E23E9"/>
    <w:rsid w:val="009E2417"/>
    <w:rsid w:val="009E2430"/>
    <w:rsid w:val="009E2433"/>
    <w:rsid w:val="009E245C"/>
    <w:rsid w:val="009E2464"/>
    <w:rsid w:val="009E24B0"/>
    <w:rsid w:val="009E24EB"/>
    <w:rsid w:val="009E24FD"/>
    <w:rsid w:val="009E2519"/>
    <w:rsid w:val="009E2521"/>
    <w:rsid w:val="009E254B"/>
    <w:rsid w:val="009E2564"/>
    <w:rsid w:val="009E257F"/>
    <w:rsid w:val="009E259E"/>
    <w:rsid w:val="009E25A7"/>
    <w:rsid w:val="009E25AC"/>
    <w:rsid w:val="009E25B1"/>
    <w:rsid w:val="009E260A"/>
    <w:rsid w:val="009E260C"/>
    <w:rsid w:val="009E261F"/>
    <w:rsid w:val="009E262E"/>
    <w:rsid w:val="009E2640"/>
    <w:rsid w:val="009E2676"/>
    <w:rsid w:val="009E26B0"/>
    <w:rsid w:val="009E270B"/>
    <w:rsid w:val="009E270F"/>
    <w:rsid w:val="009E2712"/>
    <w:rsid w:val="009E2744"/>
    <w:rsid w:val="009E274F"/>
    <w:rsid w:val="009E275D"/>
    <w:rsid w:val="009E2761"/>
    <w:rsid w:val="009E27DE"/>
    <w:rsid w:val="009E2854"/>
    <w:rsid w:val="009E2899"/>
    <w:rsid w:val="009E28DF"/>
    <w:rsid w:val="009E28EE"/>
    <w:rsid w:val="009E291F"/>
    <w:rsid w:val="009E293D"/>
    <w:rsid w:val="009E297E"/>
    <w:rsid w:val="009E29DB"/>
    <w:rsid w:val="009E2A22"/>
    <w:rsid w:val="009E2A32"/>
    <w:rsid w:val="009E2A47"/>
    <w:rsid w:val="009E2A71"/>
    <w:rsid w:val="009E2AB3"/>
    <w:rsid w:val="009E2AFD"/>
    <w:rsid w:val="009E2B00"/>
    <w:rsid w:val="009E2B06"/>
    <w:rsid w:val="009E2B1C"/>
    <w:rsid w:val="009E2B5E"/>
    <w:rsid w:val="009E2B63"/>
    <w:rsid w:val="009E2B91"/>
    <w:rsid w:val="009E2BB1"/>
    <w:rsid w:val="009E2BFC"/>
    <w:rsid w:val="009E2C04"/>
    <w:rsid w:val="009E2C55"/>
    <w:rsid w:val="009E2C85"/>
    <w:rsid w:val="009E2C8D"/>
    <w:rsid w:val="009E2CCE"/>
    <w:rsid w:val="009E2CDB"/>
    <w:rsid w:val="009E2CE0"/>
    <w:rsid w:val="009E2CE6"/>
    <w:rsid w:val="009E2DA1"/>
    <w:rsid w:val="009E2DC1"/>
    <w:rsid w:val="009E2E0C"/>
    <w:rsid w:val="009E2E38"/>
    <w:rsid w:val="009E2E70"/>
    <w:rsid w:val="009E2E7C"/>
    <w:rsid w:val="009E2E86"/>
    <w:rsid w:val="009E2E8B"/>
    <w:rsid w:val="009E2ED9"/>
    <w:rsid w:val="009E2EE6"/>
    <w:rsid w:val="009E2EF8"/>
    <w:rsid w:val="009E2F17"/>
    <w:rsid w:val="009E2F37"/>
    <w:rsid w:val="009E2F39"/>
    <w:rsid w:val="009E2FC1"/>
    <w:rsid w:val="009E2FCC"/>
    <w:rsid w:val="009E300A"/>
    <w:rsid w:val="009E3016"/>
    <w:rsid w:val="009E301D"/>
    <w:rsid w:val="009E3035"/>
    <w:rsid w:val="009E3036"/>
    <w:rsid w:val="009E30DB"/>
    <w:rsid w:val="009E30FD"/>
    <w:rsid w:val="009E3113"/>
    <w:rsid w:val="009E311F"/>
    <w:rsid w:val="009E3133"/>
    <w:rsid w:val="009E313F"/>
    <w:rsid w:val="009E317B"/>
    <w:rsid w:val="009E31B1"/>
    <w:rsid w:val="009E31B9"/>
    <w:rsid w:val="009E31CD"/>
    <w:rsid w:val="009E3204"/>
    <w:rsid w:val="009E320B"/>
    <w:rsid w:val="009E3265"/>
    <w:rsid w:val="009E32AD"/>
    <w:rsid w:val="009E32BE"/>
    <w:rsid w:val="009E32D6"/>
    <w:rsid w:val="009E332B"/>
    <w:rsid w:val="009E3374"/>
    <w:rsid w:val="009E337F"/>
    <w:rsid w:val="009E3383"/>
    <w:rsid w:val="009E339A"/>
    <w:rsid w:val="009E33AE"/>
    <w:rsid w:val="009E33C0"/>
    <w:rsid w:val="009E33F1"/>
    <w:rsid w:val="009E343F"/>
    <w:rsid w:val="009E34C1"/>
    <w:rsid w:val="009E34C6"/>
    <w:rsid w:val="009E3557"/>
    <w:rsid w:val="009E357F"/>
    <w:rsid w:val="009E35C6"/>
    <w:rsid w:val="009E35C7"/>
    <w:rsid w:val="009E35CE"/>
    <w:rsid w:val="009E35DA"/>
    <w:rsid w:val="009E3641"/>
    <w:rsid w:val="009E3748"/>
    <w:rsid w:val="009E3805"/>
    <w:rsid w:val="009E384A"/>
    <w:rsid w:val="009E3894"/>
    <w:rsid w:val="009E38C2"/>
    <w:rsid w:val="009E38C8"/>
    <w:rsid w:val="009E3905"/>
    <w:rsid w:val="009E3920"/>
    <w:rsid w:val="009E3933"/>
    <w:rsid w:val="009E394A"/>
    <w:rsid w:val="009E3951"/>
    <w:rsid w:val="009E3A1C"/>
    <w:rsid w:val="009E3A90"/>
    <w:rsid w:val="009E3AAE"/>
    <w:rsid w:val="009E3ABA"/>
    <w:rsid w:val="009E3AC5"/>
    <w:rsid w:val="009E3AF3"/>
    <w:rsid w:val="009E3B05"/>
    <w:rsid w:val="009E3B0F"/>
    <w:rsid w:val="009E3B95"/>
    <w:rsid w:val="009E3C35"/>
    <w:rsid w:val="009E3D1C"/>
    <w:rsid w:val="009E3D3C"/>
    <w:rsid w:val="009E3D4D"/>
    <w:rsid w:val="009E3D87"/>
    <w:rsid w:val="009E3DBF"/>
    <w:rsid w:val="009E3E6F"/>
    <w:rsid w:val="009E3E84"/>
    <w:rsid w:val="009E3E93"/>
    <w:rsid w:val="009E3E97"/>
    <w:rsid w:val="009E3EA8"/>
    <w:rsid w:val="009E3EB7"/>
    <w:rsid w:val="009E3ED6"/>
    <w:rsid w:val="009E3EED"/>
    <w:rsid w:val="009E3EFE"/>
    <w:rsid w:val="009E3F25"/>
    <w:rsid w:val="009E3F5D"/>
    <w:rsid w:val="009E3FA7"/>
    <w:rsid w:val="009E3FD4"/>
    <w:rsid w:val="009E3FD9"/>
    <w:rsid w:val="009E408D"/>
    <w:rsid w:val="009E4096"/>
    <w:rsid w:val="009E40CA"/>
    <w:rsid w:val="009E40E4"/>
    <w:rsid w:val="009E4139"/>
    <w:rsid w:val="009E415A"/>
    <w:rsid w:val="009E4196"/>
    <w:rsid w:val="009E419E"/>
    <w:rsid w:val="009E41D0"/>
    <w:rsid w:val="009E41FC"/>
    <w:rsid w:val="009E422F"/>
    <w:rsid w:val="009E425C"/>
    <w:rsid w:val="009E42BB"/>
    <w:rsid w:val="009E4323"/>
    <w:rsid w:val="009E4331"/>
    <w:rsid w:val="009E4345"/>
    <w:rsid w:val="009E4374"/>
    <w:rsid w:val="009E4379"/>
    <w:rsid w:val="009E4394"/>
    <w:rsid w:val="009E4395"/>
    <w:rsid w:val="009E4397"/>
    <w:rsid w:val="009E43A2"/>
    <w:rsid w:val="009E43D3"/>
    <w:rsid w:val="009E4404"/>
    <w:rsid w:val="009E44A1"/>
    <w:rsid w:val="009E44A5"/>
    <w:rsid w:val="009E4504"/>
    <w:rsid w:val="009E4557"/>
    <w:rsid w:val="009E4574"/>
    <w:rsid w:val="009E4587"/>
    <w:rsid w:val="009E45B7"/>
    <w:rsid w:val="009E4615"/>
    <w:rsid w:val="009E4667"/>
    <w:rsid w:val="009E4673"/>
    <w:rsid w:val="009E4692"/>
    <w:rsid w:val="009E46BA"/>
    <w:rsid w:val="009E4709"/>
    <w:rsid w:val="009E470C"/>
    <w:rsid w:val="009E4711"/>
    <w:rsid w:val="009E475B"/>
    <w:rsid w:val="009E4761"/>
    <w:rsid w:val="009E4776"/>
    <w:rsid w:val="009E47E0"/>
    <w:rsid w:val="009E47F3"/>
    <w:rsid w:val="009E4868"/>
    <w:rsid w:val="009E487E"/>
    <w:rsid w:val="009E4894"/>
    <w:rsid w:val="009E494F"/>
    <w:rsid w:val="009E495C"/>
    <w:rsid w:val="009E4975"/>
    <w:rsid w:val="009E4983"/>
    <w:rsid w:val="009E4994"/>
    <w:rsid w:val="009E49F2"/>
    <w:rsid w:val="009E4A07"/>
    <w:rsid w:val="009E4A09"/>
    <w:rsid w:val="009E4A23"/>
    <w:rsid w:val="009E4A28"/>
    <w:rsid w:val="009E4A2B"/>
    <w:rsid w:val="009E4A2D"/>
    <w:rsid w:val="009E4A4F"/>
    <w:rsid w:val="009E4B62"/>
    <w:rsid w:val="009E4BA9"/>
    <w:rsid w:val="009E4BDA"/>
    <w:rsid w:val="009E4BE0"/>
    <w:rsid w:val="009E4C09"/>
    <w:rsid w:val="009E4C10"/>
    <w:rsid w:val="009E4C3B"/>
    <w:rsid w:val="009E4C7A"/>
    <w:rsid w:val="009E4C8A"/>
    <w:rsid w:val="009E4CA2"/>
    <w:rsid w:val="009E4CB8"/>
    <w:rsid w:val="009E4CD2"/>
    <w:rsid w:val="009E4CE9"/>
    <w:rsid w:val="009E4D57"/>
    <w:rsid w:val="009E4D7B"/>
    <w:rsid w:val="009E4DE7"/>
    <w:rsid w:val="009E4E10"/>
    <w:rsid w:val="009E4E7F"/>
    <w:rsid w:val="009E4E94"/>
    <w:rsid w:val="009E4EA9"/>
    <w:rsid w:val="009E4EB7"/>
    <w:rsid w:val="009E4EF9"/>
    <w:rsid w:val="009E4F1E"/>
    <w:rsid w:val="009E4F30"/>
    <w:rsid w:val="009E4F85"/>
    <w:rsid w:val="009E5051"/>
    <w:rsid w:val="009E50A1"/>
    <w:rsid w:val="009E50C0"/>
    <w:rsid w:val="009E50D4"/>
    <w:rsid w:val="009E5107"/>
    <w:rsid w:val="009E5113"/>
    <w:rsid w:val="009E5115"/>
    <w:rsid w:val="009E5131"/>
    <w:rsid w:val="009E5141"/>
    <w:rsid w:val="009E5158"/>
    <w:rsid w:val="009E5159"/>
    <w:rsid w:val="009E517A"/>
    <w:rsid w:val="009E51A2"/>
    <w:rsid w:val="009E51B3"/>
    <w:rsid w:val="009E51DE"/>
    <w:rsid w:val="009E5207"/>
    <w:rsid w:val="009E5229"/>
    <w:rsid w:val="009E5232"/>
    <w:rsid w:val="009E5249"/>
    <w:rsid w:val="009E524E"/>
    <w:rsid w:val="009E5257"/>
    <w:rsid w:val="009E525F"/>
    <w:rsid w:val="009E5272"/>
    <w:rsid w:val="009E529F"/>
    <w:rsid w:val="009E52DB"/>
    <w:rsid w:val="009E535E"/>
    <w:rsid w:val="009E536F"/>
    <w:rsid w:val="009E53A4"/>
    <w:rsid w:val="009E5447"/>
    <w:rsid w:val="009E546F"/>
    <w:rsid w:val="009E54BE"/>
    <w:rsid w:val="009E54CF"/>
    <w:rsid w:val="009E559B"/>
    <w:rsid w:val="009E55A1"/>
    <w:rsid w:val="009E55A9"/>
    <w:rsid w:val="009E55CA"/>
    <w:rsid w:val="009E568F"/>
    <w:rsid w:val="009E569B"/>
    <w:rsid w:val="009E56AF"/>
    <w:rsid w:val="009E56B5"/>
    <w:rsid w:val="009E56DD"/>
    <w:rsid w:val="009E5707"/>
    <w:rsid w:val="009E571E"/>
    <w:rsid w:val="009E5722"/>
    <w:rsid w:val="009E5726"/>
    <w:rsid w:val="009E5746"/>
    <w:rsid w:val="009E5781"/>
    <w:rsid w:val="009E5787"/>
    <w:rsid w:val="009E57C1"/>
    <w:rsid w:val="009E584F"/>
    <w:rsid w:val="009E5895"/>
    <w:rsid w:val="009E58B8"/>
    <w:rsid w:val="009E58BF"/>
    <w:rsid w:val="009E5922"/>
    <w:rsid w:val="009E5940"/>
    <w:rsid w:val="009E5944"/>
    <w:rsid w:val="009E5977"/>
    <w:rsid w:val="009E59A7"/>
    <w:rsid w:val="009E59E1"/>
    <w:rsid w:val="009E5A84"/>
    <w:rsid w:val="009E5AA8"/>
    <w:rsid w:val="009E5B46"/>
    <w:rsid w:val="009E5BCA"/>
    <w:rsid w:val="009E5C19"/>
    <w:rsid w:val="009E5C9A"/>
    <w:rsid w:val="009E5CA1"/>
    <w:rsid w:val="009E5CAC"/>
    <w:rsid w:val="009E5CC5"/>
    <w:rsid w:val="009E5CC8"/>
    <w:rsid w:val="009E5CDC"/>
    <w:rsid w:val="009E5CFC"/>
    <w:rsid w:val="009E5D45"/>
    <w:rsid w:val="009E5D50"/>
    <w:rsid w:val="009E5DB3"/>
    <w:rsid w:val="009E5DC7"/>
    <w:rsid w:val="009E5DD2"/>
    <w:rsid w:val="009E5E1D"/>
    <w:rsid w:val="009E5E2E"/>
    <w:rsid w:val="009E5E3B"/>
    <w:rsid w:val="009E5E7E"/>
    <w:rsid w:val="009E5F0F"/>
    <w:rsid w:val="009E5F57"/>
    <w:rsid w:val="009E5FF0"/>
    <w:rsid w:val="009E6001"/>
    <w:rsid w:val="009E607E"/>
    <w:rsid w:val="009E6085"/>
    <w:rsid w:val="009E608A"/>
    <w:rsid w:val="009E6103"/>
    <w:rsid w:val="009E6121"/>
    <w:rsid w:val="009E613B"/>
    <w:rsid w:val="009E616C"/>
    <w:rsid w:val="009E61A5"/>
    <w:rsid w:val="009E61F9"/>
    <w:rsid w:val="009E624D"/>
    <w:rsid w:val="009E6258"/>
    <w:rsid w:val="009E6279"/>
    <w:rsid w:val="009E6288"/>
    <w:rsid w:val="009E6296"/>
    <w:rsid w:val="009E631E"/>
    <w:rsid w:val="009E636B"/>
    <w:rsid w:val="009E639C"/>
    <w:rsid w:val="009E63AC"/>
    <w:rsid w:val="009E63CC"/>
    <w:rsid w:val="009E63ED"/>
    <w:rsid w:val="009E640D"/>
    <w:rsid w:val="009E64AA"/>
    <w:rsid w:val="009E6573"/>
    <w:rsid w:val="009E658D"/>
    <w:rsid w:val="009E659D"/>
    <w:rsid w:val="009E65E1"/>
    <w:rsid w:val="009E65F5"/>
    <w:rsid w:val="009E66BF"/>
    <w:rsid w:val="009E6706"/>
    <w:rsid w:val="009E673E"/>
    <w:rsid w:val="009E675A"/>
    <w:rsid w:val="009E6865"/>
    <w:rsid w:val="009E689D"/>
    <w:rsid w:val="009E68F7"/>
    <w:rsid w:val="009E6982"/>
    <w:rsid w:val="009E6992"/>
    <w:rsid w:val="009E699E"/>
    <w:rsid w:val="009E69B2"/>
    <w:rsid w:val="009E69BD"/>
    <w:rsid w:val="009E69BF"/>
    <w:rsid w:val="009E6A1D"/>
    <w:rsid w:val="009E6A23"/>
    <w:rsid w:val="009E6A45"/>
    <w:rsid w:val="009E6A7C"/>
    <w:rsid w:val="009E6B59"/>
    <w:rsid w:val="009E6B66"/>
    <w:rsid w:val="009E6B77"/>
    <w:rsid w:val="009E6BDE"/>
    <w:rsid w:val="009E6C1F"/>
    <w:rsid w:val="009E6C22"/>
    <w:rsid w:val="009E6C2B"/>
    <w:rsid w:val="009E6C73"/>
    <w:rsid w:val="009E6CC6"/>
    <w:rsid w:val="009E6CE1"/>
    <w:rsid w:val="009E6D23"/>
    <w:rsid w:val="009E6D41"/>
    <w:rsid w:val="009E6D4D"/>
    <w:rsid w:val="009E6D74"/>
    <w:rsid w:val="009E6D80"/>
    <w:rsid w:val="009E6E36"/>
    <w:rsid w:val="009E6E43"/>
    <w:rsid w:val="009E6E7B"/>
    <w:rsid w:val="009E6E8B"/>
    <w:rsid w:val="009E6EF6"/>
    <w:rsid w:val="009E6F0E"/>
    <w:rsid w:val="009E6F27"/>
    <w:rsid w:val="009E6F28"/>
    <w:rsid w:val="009E6F35"/>
    <w:rsid w:val="009E6F43"/>
    <w:rsid w:val="009E6F47"/>
    <w:rsid w:val="009E6F55"/>
    <w:rsid w:val="009E6F6C"/>
    <w:rsid w:val="009E6F92"/>
    <w:rsid w:val="009E7048"/>
    <w:rsid w:val="009E7097"/>
    <w:rsid w:val="009E70AF"/>
    <w:rsid w:val="009E70C3"/>
    <w:rsid w:val="009E7110"/>
    <w:rsid w:val="009E7136"/>
    <w:rsid w:val="009E7149"/>
    <w:rsid w:val="009E71FD"/>
    <w:rsid w:val="009E7252"/>
    <w:rsid w:val="009E7294"/>
    <w:rsid w:val="009E72CE"/>
    <w:rsid w:val="009E72E6"/>
    <w:rsid w:val="009E7308"/>
    <w:rsid w:val="009E7324"/>
    <w:rsid w:val="009E7334"/>
    <w:rsid w:val="009E734B"/>
    <w:rsid w:val="009E745F"/>
    <w:rsid w:val="009E747C"/>
    <w:rsid w:val="009E74AE"/>
    <w:rsid w:val="009E74D0"/>
    <w:rsid w:val="009E74ED"/>
    <w:rsid w:val="009E751D"/>
    <w:rsid w:val="009E755D"/>
    <w:rsid w:val="009E7560"/>
    <w:rsid w:val="009E7564"/>
    <w:rsid w:val="009E7567"/>
    <w:rsid w:val="009E757C"/>
    <w:rsid w:val="009E757D"/>
    <w:rsid w:val="009E75B4"/>
    <w:rsid w:val="009E7638"/>
    <w:rsid w:val="009E7643"/>
    <w:rsid w:val="009E782A"/>
    <w:rsid w:val="009E7831"/>
    <w:rsid w:val="009E7859"/>
    <w:rsid w:val="009E78AD"/>
    <w:rsid w:val="009E78EA"/>
    <w:rsid w:val="009E791F"/>
    <w:rsid w:val="009E7994"/>
    <w:rsid w:val="009E79CF"/>
    <w:rsid w:val="009E79E4"/>
    <w:rsid w:val="009E7A24"/>
    <w:rsid w:val="009E7A5A"/>
    <w:rsid w:val="009E7ABC"/>
    <w:rsid w:val="009E7B12"/>
    <w:rsid w:val="009E7B3D"/>
    <w:rsid w:val="009E7B50"/>
    <w:rsid w:val="009E7BEA"/>
    <w:rsid w:val="009E7C1C"/>
    <w:rsid w:val="009E7C68"/>
    <w:rsid w:val="009E7C8A"/>
    <w:rsid w:val="009E7C92"/>
    <w:rsid w:val="009E7CB3"/>
    <w:rsid w:val="009E7CC2"/>
    <w:rsid w:val="009E7CEC"/>
    <w:rsid w:val="009E7D0E"/>
    <w:rsid w:val="009E7D13"/>
    <w:rsid w:val="009E7D3F"/>
    <w:rsid w:val="009E7D63"/>
    <w:rsid w:val="009E7D7D"/>
    <w:rsid w:val="009E7DB0"/>
    <w:rsid w:val="009E7DCB"/>
    <w:rsid w:val="009E7E15"/>
    <w:rsid w:val="009E7E2D"/>
    <w:rsid w:val="009E7E3A"/>
    <w:rsid w:val="009E7E3F"/>
    <w:rsid w:val="009E7E40"/>
    <w:rsid w:val="009E7E5C"/>
    <w:rsid w:val="009E7E69"/>
    <w:rsid w:val="009E7EC4"/>
    <w:rsid w:val="009E7ECF"/>
    <w:rsid w:val="009E7EE8"/>
    <w:rsid w:val="009E7EFC"/>
    <w:rsid w:val="009E7F49"/>
    <w:rsid w:val="009E7F4C"/>
    <w:rsid w:val="009E7FF6"/>
    <w:rsid w:val="009F0014"/>
    <w:rsid w:val="009F002B"/>
    <w:rsid w:val="009F0031"/>
    <w:rsid w:val="009F009C"/>
    <w:rsid w:val="009F0122"/>
    <w:rsid w:val="009F0127"/>
    <w:rsid w:val="009F014C"/>
    <w:rsid w:val="009F017E"/>
    <w:rsid w:val="009F018B"/>
    <w:rsid w:val="009F01D5"/>
    <w:rsid w:val="009F0223"/>
    <w:rsid w:val="009F0231"/>
    <w:rsid w:val="009F02C1"/>
    <w:rsid w:val="009F02C3"/>
    <w:rsid w:val="009F0343"/>
    <w:rsid w:val="009F03BD"/>
    <w:rsid w:val="009F0451"/>
    <w:rsid w:val="009F0460"/>
    <w:rsid w:val="009F0480"/>
    <w:rsid w:val="009F048D"/>
    <w:rsid w:val="009F04A9"/>
    <w:rsid w:val="009F04D4"/>
    <w:rsid w:val="009F0517"/>
    <w:rsid w:val="009F0594"/>
    <w:rsid w:val="009F05C0"/>
    <w:rsid w:val="009F05D1"/>
    <w:rsid w:val="009F0600"/>
    <w:rsid w:val="009F062E"/>
    <w:rsid w:val="009F069E"/>
    <w:rsid w:val="009F06A0"/>
    <w:rsid w:val="009F0763"/>
    <w:rsid w:val="009F076B"/>
    <w:rsid w:val="009F079F"/>
    <w:rsid w:val="009F07A9"/>
    <w:rsid w:val="009F07BC"/>
    <w:rsid w:val="009F07D8"/>
    <w:rsid w:val="009F080E"/>
    <w:rsid w:val="009F0843"/>
    <w:rsid w:val="009F0887"/>
    <w:rsid w:val="009F08AD"/>
    <w:rsid w:val="009F08D7"/>
    <w:rsid w:val="009F0918"/>
    <w:rsid w:val="009F0921"/>
    <w:rsid w:val="009F0981"/>
    <w:rsid w:val="009F09E9"/>
    <w:rsid w:val="009F0A31"/>
    <w:rsid w:val="009F0A37"/>
    <w:rsid w:val="009F0A71"/>
    <w:rsid w:val="009F0A8A"/>
    <w:rsid w:val="009F0AA4"/>
    <w:rsid w:val="009F0B0C"/>
    <w:rsid w:val="009F0B4D"/>
    <w:rsid w:val="009F0B62"/>
    <w:rsid w:val="009F0B9D"/>
    <w:rsid w:val="009F0BE0"/>
    <w:rsid w:val="009F0BFD"/>
    <w:rsid w:val="009F0C00"/>
    <w:rsid w:val="009F0C02"/>
    <w:rsid w:val="009F0C1C"/>
    <w:rsid w:val="009F0C3B"/>
    <w:rsid w:val="009F0C63"/>
    <w:rsid w:val="009F0C64"/>
    <w:rsid w:val="009F0C65"/>
    <w:rsid w:val="009F0CCA"/>
    <w:rsid w:val="009F0CCE"/>
    <w:rsid w:val="009F0CDD"/>
    <w:rsid w:val="009F0DE1"/>
    <w:rsid w:val="009F0E3D"/>
    <w:rsid w:val="009F0E58"/>
    <w:rsid w:val="009F0E70"/>
    <w:rsid w:val="009F0EFB"/>
    <w:rsid w:val="009F0F1C"/>
    <w:rsid w:val="009F0F39"/>
    <w:rsid w:val="009F0F72"/>
    <w:rsid w:val="009F0F79"/>
    <w:rsid w:val="009F0F9D"/>
    <w:rsid w:val="009F0FB2"/>
    <w:rsid w:val="009F102C"/>
    <w:rsid w:val="009F105E"/>
    <w:rsid w:val="009F1065"/>
    <w:rsid w:val="009F106B"/>
    <w:rsid w:val="009F1097"/>
    <w:rsid w:val="009F10F6"/>
    <w:rsid w:val="009F10FF"/>
    <w:rsid w:val="009F11BF"/>
    <w:rsid w:val="009F11D3"/>
    <w:rsid w:val="009F1246"/>
    <w:rsid w:val="009F125A"/>
    <w:rsid w:val="009F127E"/>
    <w:rsid w:val="009F129F"/>
    <w:rsid w:val="009F138A"/>
    <w:rsid w:val="009F13B4"/>
    <w:rsid w:val="009F1405"/>
    <w:rsid w:val="009F1435"/>
    <w:rsid w:val="009F143F"/>
    <w:rsid w:val="009F146B"/>
    <w:rsid w:val="009F14B0"/>
    <w:rsid w:val="009F14EA"/>
    <w:rsid w:val="009F14EF"/>
    <w:rsid w:val="009F152D"/>
    <w:rsid w:val="009F1545"/>
    <w:rsid w:val="009F1560"/>
    <w:rsid w:val="009F1595"/>
    <w:rsid w:val="009F15E1"/>
    <w:rsid w:val="009F15E3"/>
    <w:rsid w:val="009F15F5"/>
    <w:rsid w:val="009F161B"/>
    <w:rsid w:val="009F162D"/>
    <w:rsid w:val="009F1650"/>
    <w:rsid w:val="009F1668"/>
    <w:rsid w:val="009F16D4"/>
    <w:rsid w:val="009F16E5"/>
    <w:rsid w:val="009F1713"/>
    <w:rsid w:val="009F17C4"/>
    <w:rsid w:val="009F17D7"/>
    <w:rsid w:val="009F1820"/>
    <w:rsid w:val="009F182D"/>
    <w:rsid w:val="009F1894"/>
    <w:rsid w:val="009F18AB"/>
    <w:rsid w:val="009F18B7"/>
    <w:rsid w:val="009F193D"/>
    <w:rsid w:val="009F197E"/>
    <w:rsid w:val="009F19A0"/>
    <w:rsid w:val="009F1A0F"/>
    <w:rsid w:val="009F1A86"/>
    <w:rsid w:val="009F1A93"/>
    <w:rsid w:val="009F1AA3"/>
    <w:rsid w:val="009F1AD6"/>
    <w:rsid w:val="009F1AF3"/>
    <w:rsid w:val="009F1B41"/>
    <w:rsid w:val="009F1B49"/>
    <w:rsid w:val="009F1B9A"/>
    <w:rsid w:val="009F1BC9"/>
    <w:rsid w:val="009F1C01"/>
    <w:rsid w:val="009F1C16"/>
    <w:rsid w:val="009F1C80"/>
    <w:rsid w:val="009F1C8B"/>
    <w:rsid w:val="009F1CCA"/>
    <w:rsid w:val="009F1CFB"/>
    <w:rsid w:val="009F1D0A"/>
    <w:rsid w:val="009F1D54"/>
    <w:rsid w:val="009F1D79"/>
    <w:rsid w:val="009F1D8E"/>
    <w:rsid w:val="009F1E19"/>
    <w:rsid w:val="009F1E55"/>
    <w:rsid w:val="009F1E8C"/>
    <w:rsid w:val="009F1EAB"/>
    <w:rsid w:val="009F1EC1"/>
    <w:rsid w:val="009F1ECA"/>
    <w:rsid w:val="009F1F68"/>
    <w:rsid w:val="009F1F78"/>
    <w:rsid w:val="009F1FEC"/>
    <w:rsid w:val="009F1FFB"/>
    <w:rsid w:val="009F2003"/>
    <w:rsid w:val="009F2051"/>
    <w:rsid w:val="009F20B8"/>
    <w:rsid w:val="009F20C8"/>
    <w:rsid w:val="009F20FF"/>
    <w:rsid w:val="009F2168"/>
    <w:rsid w:val="009F21C8"/>
    <w:rsid w:val="009F21EF"/>
    <w:rsid w:val="009F220D"/>
    <w:rsid w:val="009F223E"/>
    <w:rsid w:val="009F2240"/>
    <w:rsid w:val="009F2283"/>
    <w:rsid w:val="009F22CE"/>
    <w:rsid w:val="009F22D3"/>
    <w:rsid w:val="009F2335"/>
    <w:rsid w:val="009F23A0"/>
    <w:rsid w:val="009F23EC"/>
    <w:rsid w:val="009F2433"/>
    <w:rsid w:val="009F247E"/>
    <w:rsid w:val="009F2540"/>
    <w:rsid w:val="009F2552"/>
    <w:rsid w:val="009F2567"/>
    <w:rsid w:val="009F2595"/>
    <w:rsid w:val="009F25E6"/>
    <w:rsid w:val="009F25F3"/>
    <w:rsid w:val="009F25F6"/>
    <w:rsid w:val="009F267F"/>
    <w:rsid w:val="009F26B6"/>
    <w:rsid w:val="009F26F0"/>
    <w:rsid w:val="009F2765"/>
    <w:rsid w:val="009F27C2"/>
    <w:rsid w:val="009F27CF"/>
    <w:rsid w:val="009F2847"/>
    <w:rsid w:val="009F287D"/>
    <w:rsid w:val="009F2894"/>
    <w:rsid w:val="009F28F8"/>
    <w:rsid w:val="009F28FA"/>
    <w:rsid w:val="009F2913"/>
    <w:rsid w:val="009F2974"/>
    <w:rsid w:val="009F2985"/>
    <w:rsid w:val="009F2AC0"/>
    <w:rsid w:val="009F2AEA"/>
    <w:rsid w:val="009F2AFC"/>
    <w:rsid w:val="009F2B39"/>
    <w:rsid w:val="009F2B89"/>
    <w:rsid w:val="009F2BA5"/>
    <w:rsid w:val="009F2BE6"/>
    <w:rsid w:val="009F2C22"/>
    <w:rsid w:val="009F2C5F"/>
    <w:rsid w:val="009F2C73"/>
    <w:rsid w:val="009F2CB7"/>
    <w:rsid w:val="009F2CB9"/>
    <w:rsid w:val="009F2CC7"/>
    <w:rsid w:val="009F2CD5"/>
    <w:rsid w:val="009F2CE0"/>
    <w:rsid w:val="009F2D1E"/>
    <w:rsid w:val="009F2D82"/>
    <w:rsid w:val="009F2DFB"/>
    <w:rsid w:val="009F2E06"/>
    <w:rsid w:val="009F2E89"/>
    <w:rsid w:val="009F2EA6"/>
    <w:rsid w:val="009F2F70"/>
    <w:rsid w:val="009F2F7C"/>
    <w:rsid w:val="009F2F8B"/>
    <w:rsid w:val="009F2FCB"/>
    <w:rsid w:val="009F2FD8"/>
    <w:rsid w:val="009F306E"/>
    <w:rsid w:val="009F30B0"/>
    <w:rsid w:val="009F30CC"/>
    <w:rsid w:val="009F30F7"/>
    <w:rsid w:val="009F30FD"/>
    <w:rsid w:val="009F3180"/>
    <w:rsid w:val="009F31DF"/>
    <w:rsid w:val="009F321C"/>
    <w:rsid w:val="009F3236"/>
    <w:rsid w:val="009F323E"/>
    <w:rsid w:val="009F324D"/>
    <w:rsid w:val="009F3271"/>
    <w:rsid w:val="009F327B"/>
    <w:rsid w:val="009F32AB"/>
    <w:rsid w:val="009F32F9"/>
    <w:rsid w:val="009F335C"/>
    <w:rsid w:val="009F3360"/>
    <w:rsid w:val="009F339B"/>
    <w:rsid w:val="009F339C"/>
    <w:rsid w:val="009F33A1"/>
    <w:rsid w:val="009F33AB"/>
    <w:rsid w:val="009F3406"/>
    <w:rsid w:val="009F3461"/>
    <w:rsid w:val="009F34D2"/>
    <w:rsid w:val="009F34FB"/>
    <w:rsid w:val="009F351A"/>
    <w:rsid w:val="009F35B7"/>
    <w:rsid w:val="009F35CF"/>
    <w:rsid w:val="009F3617"/>
    <w:rsid w:val="009F3659"/>
    <w:rsid w:val="009F368A"/>
    <w:rsid w:val="009F3698"/>
    <w:rsid w:val="009F3735"/>
    <w:rsid w:val="009F3794"/>
    <w:rsid w:val="009F37BE"/>
    <w:rsid w:val="009F37E9"/>
    <w:rsid w:val="009F3838"/>
    <w:rsid w:val="009F3842"/>
    <w:rsid w:val="009F391E"/>
    <w:rsid w:val="009F3965"/>
    <w:rsid w:val="009F396B"/>
    <w:rsid w:val="009F3A87"/>
    <w:rsid w:val="009F3A8B"/>
    <w:rsid w:val="009F3AC1"/>
    <w:rsid w:val="009F3AD2"/>
    <w:rsid w:val="009F3AD5"/>
    <w:rsid w:val="009F3B16"/>
    <w:rsid w:val="009F3B66"/>
    <w:rsid w:val="009F3B72"/>
    <w:rsid w:val="009F3B7C"/>
    <w:rsid w:val="009F3B80"/>
    <w:rsid w:val="009F3B81"/>
    <w:rsid w:val="009F3B86"/>
    <w:rsid w:val="009F3BC8"/>
    <w:rsid w:val="009F3C0F"/>
    <w:rsid w:val="009F3C41"/>
    <w:rsid w:val="009F3C71"/>
    <w:rsid w:val="009F3D11"/>
    <w:rsid w:val="009F3D26"/>
    <w:rsid w:val="009F3D4D"/>
    <w:rsid w:val="009F3DC8"/>
    <w:rsid w:val="009F3E34"/>
    <w:rsid w:val="009F3E3D"/>
    <w:rsid w:val="009F3E83"/>
    <w:rsid w:val="009F3F16"/>
    <w:rsid w:val="009F3F47"/>
    <w:rsid w:val="009F3F48"/>
    <w:rsid w:val="009F3F60"/>
    <w:rsid w:val="009F3F81"/>
    <w:rsid w:val="009F3FE6"/>
    <w:rsid w:val="009F401E"/>
    <w:rsid w:val="009F4028"/>
    <w:rsid w:val="009F4069"/>
    <w:rsid w:val="009F40A1"/>
    <w:rsid w:val="009F40CE"/>
    <w:rsid w:val="009F40F4"/>
    <w:rsid w:val="009F4142"/>
    <w:rsid w:val="009F4149"/>
    <w:rsid w:val="009F417F"/>
    <w:rsid w:val="009F419C"/>
    <w:rsid w:val="009F425C"/>
    <w:rsid w:val="009F4287"/>
    <w:rsid w:val="009F42B3"/>
    <w:rsid w:val="009F42C9"/>
    <w:rsid w:val="009F431F"/>
    <w:rsid w:val="009F4321"/>
    <w:rsid w:val="009F4328"/>
    <w:rsid w:val="009F4350"/>
    <w:rsid w:val="009F4353"/>
    <w:rsid w:val="009F4367"/>
    <w:rsid w:val="009F43A1"/>
    <w:rsid w:val="009F43DE"/>
    <w:rsid w:val="009F43EF"/>
    <w:rsid w:val="009F441C"/>
    <w:rsid w:val="009F4463"/>
    <w:rsid w:val="009F4465"/>
    <w:rsid w:val="009F446C"/>
    <w:rsid w:val="009F4493"/>
    <w:rsid w:val="009F44EF"/>
    <w:rsid w:val="009F4512"/>
    <w:rsid w:val="009F451D"/>
    <w:rsid w:val="009F454E"/>
    <w:rsid w:val="009F4585"/>
    <w:rsid w:val="009F458F"/>
    <w:rsid w:val="009F45B4"/>
    <w:rsid w:val="009F45C5"/>
    <w:rsid w:val="009F45CE"/>
    <w:rsid w:val="009F45ED"/>
    <w:rsid w:val="009F4606"/>
    <w:rsid w:val="009F4650"/>
    <w:rsid w:val="009F4774"/>
    <w:rsid w:val="009F4786"/>
    <w:rsid w:val="009F4796"/>
    <w:rsid w:val="009F4808"/>
    <w:rsid w:val="009F4842"/>
    <w:rsid w:val="009F4846"/>
    <w:rsid w:val="009F4858"/>
    <w:rsid w:val="009F48B9"/>
    <w:rsid w:val="009F48BA"/>
    <w:rsid w:val="009F48C5"/>
    <w:rsid w:val="009F48CF"/>
    <w:rsid w:val="009F48FE"/>
    <w:rsid w:val="009F4902"/>
    <w:rsid w:val="009F490E"/>
    <w:rsid w:val="009F491B"/>
    <w:rsid w:val="009F49DE"/>
    <w:rsid w:val="009F4A04"/>
    <w:rsid w:val="009F4A15"/>
    <w:rsid w:val="009F4A5C"/>
    <w:rsid w:val="009F4A66"/>
    <w:rsid w:val="009F4B04"/>
    <w:rsid w:val="009F4B2F"/>
    <w:rsid w:val="009F4B44"/>
    <w:rsid w:val="009F4B60"/>
    <w:rsid w:val="009F4BD5"/>
    <w:rsid w:val="009F4C55"/>
    <w:rsid w:val="009F4C5F"/>
    <w:rsid w:val="009F4C82"/>
    <w:rsid w:val="009F4D50"/>
    <w:rsid w:val="009F4D89"/>
    <w:rsid w:val="009F4DE9"/>
    <w:rsid w:val="009F4E16"/>
    <w:rsid w:val="009F4E1F"/>
    <w:rsid w:val="009F4E50"/>
    <w:rsid w:val="009F4E64"/>
    <w:rsid w:val="009F4EB9"/>
    <w:rsid w:val="009F4ED8"/>
    <w:rsid w:val="009F4F6F"/>
    <w:rsid w:val="009F4F81"/>
    <w:rsid w:val="009F4FE3"/>
    <w:rsid w:val="009F5012"/>
    <w:rsid w:val="009F5031"/>
    <w:rsid w:val="009F505A"/>
    <w:rsid w:val="009F5067"/>
    <w:rsid w:val="009F5072"/>
    <w:rsid w:val="009F5096"/>
    <w:rsid w:val="009F5166"/>
    <w:rsid w:val="009F516C"/>
    <w:rsid w:val="009F5178"/>
    <w:rsid w:val="009F51C0"/>
    <w:rsid w:val="009F5205"/>
    <w:rsid w:val="009F520C"/>
    <w:rsid w:val="009F5226"/>
    <w:rsid w:val="009F52C6"/>
    <w:rsid w:val="009F52D6"/>
    <w:rsid w:val="009F52DA"/>
    <w:rsid w:val="009F52F9"/>
    <w:rsid w:val="009F532C"/>
    <w:rsid w:val="009F534A"/>
    <w:rsid w:val="009F5386"/>
    <w:rsid w:val="009F540D"/>
    <w:rsid w:val="009F541C"/>
    <w:rsid w:val="009F544E"/>
    <w:rsid w:val="009F5455"/>
    <w:rsid w:val="009F54B2"/>
    <w:rsid w:val="009F54B4"/>
    <w:rsid w:val="009F54D2"/>
    <w:rsid w:val="009F54E6"/>
    <w:rsid w:val="009F54F4"/>
    <w:rsid w:val="009F5501"/>
    <w:rsid w:val="009F5525"/>
    <w:rsid w:val="009F55A7"/>
    <w:rsid w:val="009F55D1"/>
    <w:rsid w:val="009F55E2"/>
    <w:rsid w:val="009F5698"/>
    <w:rsid w:val="009F56F5"/>
    <w:rsid w:val="009F56FC"/>
    <w:rsid w:val="009F5716"/>
    <w:rsid w:val="009F573C"/>
    <w:rsid w:val="009F573D"/>
    <w:rsid w:val="009F5754"/>
    <w:rsid w:val="009F578C"/>
    <w:rsid w:val="009F57BA"/>
    <w:rsid w:val="009F57C1"/>
    <w:rsid w:val="009F5815"/>
    <w:rsid w:val="009F5819"/>
    <w:rsid w:val="009F5834"/>
    <w:rsid w:val="009F5836"/>
    <w:rsid w:val="009F5862"/>
    <w:rsid w:val="009F58D0"/>
    <w:rsid w:val="009F58DA"/>
    <w:rsid w:val="009F58E8"/>
    <w:rsid w:val="009F58F9"/>
    <w:rsid w:val="009F5926"/>
    <w:rsid w:val="009F5936"/>
    <w:rsid w:val="009F59F7"/>
    <w:rsid w:val="009F5A36"/>
    <w:rsid w:val="009F5A5C"/>
    <w:rsid w:val="009F5A64"/>
    <w:rsid w:val="009F5A75"/>
    <w:rsid w:val="009F5A8C"/>
    <w:rsid w:val="009F5AAC"/>
    <w:rsid w:val="009F5ADC"/>
    <w:rsid w:val="009F5B12"/>
    <w:rsid w:val="009F5B14"/>
    <w:rsid w:val="009F5B3D"/>
    <w:rsid w:val="009F5B68"/>
    <w:rsid w:val="009F5B79"/>
    <w:rsid w:val="009F5B7B"/>
    <w:rsid w:val="009F5B9D"/>
    <w:rsid w:val="009F5C56"/>
    <w:rsid w:val="009F5C87"/>
    <w:rsid w:val="009F5CA2"/>
    <w:rsid w:val="009F5CC8"/>
    <w:rsid w:val="009F5CEC"/>
    <w:rsid w:val="009F5D04"/>
    <w:rsid w:val="009F5D0F"/>
    <w:rsid w:val="009F5D1E"/>
    <w:rsid w:val="009F5DF6"/>
    <w:rsid w:val="009F5E4A"/>
    <w:rsid w:val="009F5E55"/>
    <w:rsid w:val="009F5E56"/>
    <w:rsid w:val="009F5E7A"/>
    <w:rsid w:val="009F5E7B"/>
    <w:rsid w:val="009F5E95"/>
    <w:rsid w:val="009F5E97"/>
    <w:rsid w:val="009F5EDB"/>
    <w:rsid w:val="009F5EF3"/>
    <w:rsid w:val="009F5EFC"/>
    <w:rsid w:val="009F5F20"/>
    <w:rsid w:val="009F5F33"/>
    <w:rsid w:val="009F5F56"/>
    <w:rsid w:val="009F5F7C"/>
    <w:rsid w:val="009F5FA3"/>
    <w:rsid w:val="009F5FB5"/>
    <w:rsid w:val="009F6007"/>
    <w:rsid w:val="009F6043"/>
    <w:rsid w:val="009F6078"/>
    <w:rsid w:val="009F6146"/>
    <w:rsid w:val="009F61A1"/>
    <w:rsid w:val="009F61A6"/>
    <w:rsid w:val="009F61FF"/>
    <w:rsid w:val="009F620E"/>
    <w:rsid w:val="009F6245"/>
    <w:rsid w:val="009F6254"/>
    <w:rsid w:val="009F62AB"/>
    <w:rsid w:val="009F62BB"/>
    <w:rsid w:val="009F62CC"/>
    <w:rsid w:val="009F62D6"/>
    <w:rsid w:val="009F636D"/>
    <w:rsid w:val="009F636F"/>
    <w:rsid w:val="009F6395"/>
    <w:rsid w:val="009F63E9"/>
    <w:rsid w:val="009F6438"/>
    <w:rsid w:val="009F6448"/>
    <w:rsid w:val="009F6554"/>
    <w:rsid w:val="009F6578"/>
    <w:rsid w:val="009F6585"/>
    <w:rsid w:val="009F65F6"/>
    <w:rsid w:val="009F65F8"/>
    <w:rsid w:val="009F6601"/>
    <w:rsid w:val="009F6604"/>
    <w:rsid w:val="009F6632"/>
    <w:rsid w:val="009F664D"/>
    <w:rsid w:val="009F665C"/>
    <w:rsid w:val="009F666F"/>
    <w:rsid w:val="009F6687"/>
    <w:rsid w:val="009F66C4"/>
    <w:rsid w:val="009F66D8"/>
    <w:rsid w:val="009F66E9"/>
    <w:rsid w:val="009F6748"/>
    <w:rsid w:val="009F67ED"/>
    <w:rsid w:val="009F686B"/>
    <w:rsid w:val="009F68CC"/>
    <w:rsid w:val="009F6902"/>
    <w:rsid w:val="009F690F"/>
    <w:rsid w:val="009F6973"/>
    <w:rsid w:val="009F698A"/>
    <w:rsid w:val="009F69E2"/>
    <w:rsid w:val="009F69F5"/>
    <w:rsid w:val="009F6A35"/>
    <w:rsid w:val="009F6A39"/>
    <w:rsid w:val="009F6B0F"/>
    <w:rsid w:val="009F6B60"/>
    <w:rsid w:val="009F6C11"/>
    <w:rsid w:val="009F6C2D"/>
    <w:rsid w:val="009F6C6B"/>
    <w:rsid w:val="009F6C91"/>
    <w:rsid w:val="009F6C9D"/>
    <w:rsid w:val="009F6CB0"/>
    <w:rsid w:val="009F6CC6"/>
    <w:rsid w:val="009F6CEF"/>
    <w:rsid w:val="009F6CFF"/>
    <w:rsid w:val="009F6D56"/>
    <w:rsid w:val="009F6D60"/>
    <w:rsid w:val="009F6D87"/>
    <w:rsid w:val="009F6DB1"/>
    <w:rsid w:val="009F6E15"/>
    <w:rsid w:val="009F6E18"/>
    <w:rsid w:val="009F6E1E"/>
    <w:rsid w:val="009F6E8D"/>
    <w:rsid w:val="009F6E94"/>
    <w:rsid w:val="009F6EA8"/>
    <w:rsid w:val="009F6EBA"/>
    <w:rsid w:val="009F6F5D"/>
    <w:rsid w:val="009F6F93"/>
    <w:rsid w:val="009F6FAD"/>
    <w:rsid w:val="009F7002"/>
    <w:rsid w:val="009F7031"/>
    <w:rsid w:val="009F706E"/>
    <w:rsid w:val="009F70A4"/>
    <w:rsid w:val="009F70D7"/>
    <w:rsid w:val="009F7103"/>
    <w:rsid w:val="009F7111"/>
    <w:rsid w:val="009F7127"/>
    <w:rsid w:val="009F7136"/>
    <w:rsid w:val="009F7187"/>
    <w:rsid w:val="009F71B5"/>
    <w:rsid w:val="009F71C0"/>
    <w:rsid w:val="009F71F0"/>
    <w:rsid w:val="009F7215"/>
    <w:rsid w:val="009F721D"/>
    <w:rsid w:val="009F7224"/>
    <w:rsid w:val="009F7235"/>
    <w:rsid w:val="009F72EC"/>
    <w:rsid w:val="009F7307"/>
    <w:rsid w:val="009F7347"/>
    <w:rsid w:val="009F734B"/>
    <w:rsid w:val="009F735A"/>
    <w:rsid w:val="009F736C"/>
    <w:rsid w:val="009F737F"/>
    <w:rsid w:val="009F7388"/>
    <w:rsid w:val="009F7435"/>
    <w:rsid w:val="009F74DD"/>
    <w:rsid w:val="009F7511"/>
    <w:rsid w:val="009F7516"/>
    <w:rsid w:val="009F7533"/>
    <w:rsid w:val="009F7559"/>
    <w:rsid w:val="009F755B"/>
    <w:rsid w:val="009F7583"/>
    <w:rsid w:val="009F759F"/>
    <w:rsid w:val="009F7616"/>
    <w:rsid w:val="009F761E"/>
    <w:rsid w:val="009F762D"/>
    <w:rsid w:val="009F7630"/>
    <w:rsid w:val="009F765C"/>
    <w:rsid w:val="009F76F8"/>
    <w:rsid w:val="009F7719"/>
    <w:rsid w:val="009F7768"/>
    <w:rsid w:val="009F7784"/>
    <w:rsid w:val="009F7792"/>
    <w:rsid w:val="009F77B5"/>
    <w:rsid w:val="009F77D6"/>
    <w:rsid w:val="009F780A"/>
    <w:rsid w:val="009F7831"/>
    <w:rsid w:val="009F7870"/>
    <w:rsid w:val="009F7948"/>
    <w:rsid w:val="009F797D"/>
    <w:rsid w:val="009F798E"/>
    <w:rsid w:val="009F79AE"/>
    <w:rsid w:val="009F7A02"/>
    <w:rsid w:val="009F7B7E"/>
    <w:rsid w:val="009F7BDF"/>
    <w:rsid w:val="009F7C08"/>
    <w:rsid w:val="009F7C33"/>
    <w:rsid w:val="009F7CA3"/>
    <w:rsid w:val="009F7CC7"/>
    <w:rsid w:val="009F7D05"/>
    <w:rsid w:val="009F7D72"/>
    <w:rsid w:val="009F7E40"/>
    <w:rsid w:val="009F7EA9"/>
    <w:rsid w:val="009F7EAE"/>
    <w:rsid w:val="009F7EF3"/>
    <w:rsid w:val="009F7F6D"/>
    <w:rsid w:val="009F7F6E"/>
    <w:rsid w:val="009F7F91"/>
    <w:rsid w:val="009F7FEF"/>
    <w:rsid w:val="00A0002D"/>
    <w:rsid w:val="00A00092"/>
    <w:rsid w:val="00A000AD"/>
    <w:rsid w:val="00A000B9"/>
    <w:rsid w:val="00A000D6"/>
    <w:rsid w:val="00A001E4"/>
    <w:rsid w:val="00A00227"/>
    <w:rsid w:val="00A0022E"/>
    <w:rsid w:val="00A00233"/>
    <w:rsid w:val="00A00274"/>
    <w:rsid w:val="00A0028D"/>
    <w:rsid w:val="00A002E5"/>
    <w:rsid w:val="00A00344"/>
    <w:rsid w:val="00A00366"/>
    <w:rsid w:val="00A0038A"/>
    <w:rsid w:val="00A003B0"/>
    <w:rsid w:val="00A003E6"/>
    <w:rsid w:val="00A003EA"/>
    <w:rsid w:val="00A00401"/>
    <w:rsid w:val="00A00486"/>
    <w:rsid w:val="00A004D4"/>
    <w:rsid w:val="00A00506"/>
    <w:rsid w:val="00A00532"/>
    <w:rsid w:val="00A0057A"/>
    <w:rsid w:val="00A00593"/>
    <w:rsid w:val="00A005D4"/>
    <w:rsid w:val="00A00618"/>
    <w:rsid w:val="00A0061A"/>
    <w:rsid w:val="00A00623"/>
    <w:rsid w:val="00A00628"/>
    <w:rsid w:val="00A00650"/>
    <w:rsid w:val="00A00690"/>
    <w:rsid w:val="00A00692"/>
    <w:rsid w:val="00A006BC"/>
    <w:rsid w:val="00A006C4"/>
    <w:rsid w:val="00A006D6"/>
    <w:rsid w:val="00A0074B"/>
    <w:rsid w:val="00A00779"/>
    <w:rsid w:val="00A007AB"/>
    <w:rsid w:val="00A007B5"/>
    <w:rsid w:val="00A007E8"/>
    <w:rsid w:val="00A007EC"/>
    <w:rsid w:val="00A00816"/>
    <w:rsid w:val="00A00829"/>
    <w:rsid w:val="00A00836"/>
    <w:rsid w:val="00A0083C"/>
    <w:rsid w:val="00A00848"/>
    <w:rsid w:val="00A00873"/>
    <w:rsid w:val="00A0088B"/>
    <w:rsid w:val="00A008A2"/>
    <w:rsid w:val="00A008EC"/>
    <w:rsid w:val="00A00918"/>
    <w:rsid w:val="00A0091C"/>
    <w:rsid w:val="00A009B4"/>
    <w:rsid w:val="00A00A06"/>
    <w:rsid w:val="00A00A2D"/>
    <w:rsid w:val="00A00A48"/>
    <w:rsid w:val="00A00A5A"/>
    <w:rsid w:val="00A00A76"/>
    <w:rsid w:val="00A00A82"/>
    <w:rsid w:val="00A00AA9"/>
    <w:rsid w:val="00A00AD5"/>
    <w:rsid w:val="00A00ADF"/>
    <w:rsid w:val="00A00B20"/>
    <w:rsid w:val="00A00B75"/>
    <w:rsid w:val="00A00BB8"/>
    <w:rsid w:val="00A00C06"/>
    <w:rsid w:val="00A00C24"/>
    <w:rsid w:val="00A00C2C"/>
    <w:rsid w:val="00A00C4F"/>
    <w:rsid w:val="00A00C81"/>
    <w:rsid w:val="00A00C8A"/>
    <w:rsid w:val="00A00C93"/>
    <w:rsid w:val="00A00CCC"/>
    <w:rsid w:val="00A00D03"/>
    <w:rsid w:val="00A00D05"/>
    <w:rsid w:val="00A00D1D"/>
    <w:rsid w:val="00A00D3B"/>
    <w:rsid w:val="00A00D40"/>
    <w:rsid w:val="00A00D56"/>
    <w:rsid w:val="00A00D91"/>
    <w:rsid w:val="00A00D94"/>
    <w:rsid w:val="00A00DF9"/>
    <w:rsid w:val="00A00E16"/>
    <w:rsid w:val="00A00E1F"/>
    <w:rsid w:val="00A00E3C"/>
    <w:rsid w:val="00A00E3F"/>
    <w:rsid w:val="00A00E7D"/>
    <w:rsid w:val="00A00EAC"/>
    <w:rsid w:val="00A00ECC"/>
    <w:rsid w:val="00A00F72"/>
    <w:rsid w:val="00A00F7C"/>
    <w:rsid w:val="00A00FBE"/>
    <w:rsid w:val="00A00FD3"/>
    <w:rsid w:val="00A00FE4"/>
    <w:rsid w:val="00A0101B"/>
    <w:rsid w:val="00A0102A"/>
    <w:rsid w:val="00A01054"/>
    <w:rsid w:val="00A0105C"/>
    <w:rsid w:val="00A0108F"/>
    <w:rsid w:val="00A010DC"/>
    <w:rsid w:val="00A01138"/>
    <w:rsid w:val="00A0115B"/>
    <w:rsid w:val="00A01167"/>
    <w:rsid w:val="00A01194"/>
    <w:rsid w:val="00A01196"/>
    <w:rsid w:val="00A011C8"/>
    <w:rsid w:val="00A01208"/>
    <w:rsid w:val="00A0121B"/>
    <w:rsid w:val="00A01259"/>
    <w:rsid w:val="00A01293"/>
    <w:rsid w:val="00A012C0"/>
    <w:rsid w:val="00A0130E"/>
    <w:rsid w:val="00A0132C"/>
    <w:rsid w:val="00A01355"/>
    <w:rsid w:val="00A0139A"/>
    <w:rsid w:val="00A013B0"/>
    <w:rsid w:val="00A013C4"/>
    <w:rsid w:val="00A013FE"/>
    <w:rsid w:val="00A01410"/>
    <w:rsid w:val="00A0142E"/>
    <w:rsid w:val="00A0145B"/>
    <w:rsid w:val="00A0146A"/>
    <w:rsid w:val="00A01492"/>
    <w:rsid w:val="00A0149A"/>
    <w:rsid w:val="00A014E0"/>
    <w:rsid w:val="00A01502"/>
    <w:rsid w:val="00A01504"/>
    <w:rsid w:val="00A01506"/>
    <w:rsid w:val="00A01519"/>
    <w:rsid w:val="00A0154F"/>
    <w:rsid w:val="00A01554"/>
    <w:rsid w:val="00A015E4"/>
    <w:rsid w:val="00A01607"/>
    <w:rsid w:val="00A0163A"/>
    <w:rsid w:val="00A01695"/>
    <w:rsid w:val="00A016F8"/>
    <w:rsid w:val="00A016FB"/>
    <w:rsid w:val="00A01712"/>
    <w:rsid w:val="00A01732"/>
    <w:rsid w:val="00A0173A"/>
    <w:rsid w:val="00A01766"/>
    <w:rsid w:val="00A01774"/>
    <w:rsid w:val="00A0179C"/>
    <w:rsid w:val="00A017A4"/>
    <w:rsid w:val="00A01850"/>
    <w:rsid w:val="00A0186F"/>
    <w:rsid w:val="00A0189A"/>
    <w:rsid w:val="00A018F3"/>
    <w:rsid w:val="00A01979"/>
    <w:rsid w:val="00A01985"/>
    <w:rsid w:val="00A019E0"/>
    <w:rsid w:val="00A01A51"/>
    <w:rsid w:val="00A01A8B"/>
    <w:rsid w:val="00A01AB3"/>
    <w:rsid w:val="00A01AD6"/>
    <w:rsid w:val="00A01AE5"/>
    <w:rsid w:val="00A01AE9"/>
    <w:rsid w:val="00A01AEF"/>
    <w:rsid w:val="00A01B05"/>
    <w:rsid w:val="00A01B07"/>
    <w:rsid w:val="00A01B0C"/>
    <w:rsid w:val="00A01B88"/>
    <w:rsid w:val="00A01B91"/>
    <w:rsid w:val="00A01BB0"/>
    <w:rsid w:val="00A01BD0"/>
    <w:rsid w:val="00A01C11"/>
    <w:rsid w:val="00A01C8A"/>
    <w:rsid w:val="00A01CBC"/>
    <w:rsid w:val="00A01D4B"/>
    <w:rsid w:val="00A01D90"/>
    <w:rsid w:val="00A01D9E"/>
    <w:rsid w:val="00A01DF3"/>
    <w:rsid w:val="00A01E51"/>
    <w:rsid w:val="00A01E95"/>
    <w:rsid w:val="00A01ECC"/>
    <w:rsid w:val="00A01EEC"/>
    <w:rsid w:val="00A01F50"/>
    <w:rsid w:val="00A01F76"/>
    <w:rsid w:val="00A02002"/>
    <w:rsid w:val="00A0200F"/>
    <w:rsid w:val="00A02053"/>
    <w:rsid w:val="00A0208B"/>
    <w:rsid w:val="00A020EF"/>
    <w:rsid w:val="00A02150"/>
    <w:rsid w:val="00A02166"/>
    <w:rsid w:val="00A0216F"/>
    <w:rsid w:val="00A02186"/>
    <w:rsid w:val="00A02287"/>
    <w:rsid w:val="00A022D9"/>
    <w:rsid w:val="00A022F8"/>
    <w:rsid w:val="00A02351"/>
    <w:rsid w:val="00A02357"/>
    <w:rsid w:val="00A02483"/>
    <w:rsid w:val="00A024C0"/>
    <w:rsid w:val="00A024C4"/>
    <w:rsid w:val="00A02515"/>
    <w:rsid w:val="00A02591"/>
    <w:rsid w:val="00A02597"/>
    <w:rsid w:val="00A025B7"/>
    <w:rsid w:val="00A02606"/>
    <w:rsid w:val="00A02676"/>
    <w:rsid w:val="00A026B9"/>
    <w:rsid w:val="00A027DD"/>
    <w:rsid w:val="00A027F2"/>
    <w:rsid w:val="00A02848"/>
    <w:rsid w:val="00A0285C"/>
    <w:rsid w:val="00A02867"/>
    <w:rsid w:val="00A028A4"/>
    <w:rsid w:val="00A028B7"/>
    <w:rsid w:val="00A02902"/>
    <w:rsid w:val="00A02952"/>
    <w:rsid w:val="00A0295B"/>
    <w:rsid w:val="00A029B6"/>
    <w:rsid w:val="00A029B8"/>
    <w:rsid w:val="00A029F8"/>
    <w:rsid w:val="00A02A04"/>
    <w:rsid w:val="00A02A14"/>
    <w:rsid w:val="00A02A20"/>
    <w:rsid w:val="00A02A78"/>
    <w:rsid w:val="00A02A9E"/>
    <w:rsid w:val="00A02AA8"/>
    <w:rsid w:val="00A02AB6"/>
    <w:rsid w:val="00A02AB8"/>
    <w:rsid w:val="00A02ABC"/>
    <w:rsid w:val="00A02ACF"/>
    <w:rsid w:val="00A02AD4"/>
    <w:rsid w:val="00A02B50"/>
    <w:rsid w:val="00A02B56"/>
    <w:rsid w:val="00A02B5B"/>
    <w:rsid w:val="00A02B60"/>
    <w:rsid w:val="00A02BDA"/>
    <w:rsid w:val="00A02C46"/>
    <w:rsid w:val="00A02CA9"/>
    <w:rsid w:val="00A02CCA"/>
    <w:rsid w:val="00A02CE5"/>
    <w:rsid w:val="00A02D02"/>
    <w:rsid w:val="00A02D1E"/>
    <w:rsid w:val="00A02D85"/>
    <w:rsid w:val="00A02DB4"/>
    <w:rsid w:val="00A02DC4"/>
    <w:rsid w:val="00A02DCF"/>
    <w:rsid w:val="00A02E2D"/>
    <w:rsid w:val="00A02E5A"/>
    <w:rsid w:val="00A02E77"/>
    <w:rsid w:val="00A02E94"/>
    <w:rsid w:val="00A02E9D"/>
    <w:rsid w:val="00A02EDA"/>
    <w:rsid w:val="00A02EF4"/>
    <w:rsid w:val="00A02F54"/>
    <w:rsid w:val="00A02FB6"/>
    <w:rsid w:val="00A02FC7"/>
    <w:rsid w:val="00A03027"/>
    <w:rsid w:val="00A03056"/>
    <w:rsid w:val="00A030D8"/>
    <w:rsid w:val="00A030DE"/>
    <w:rsid w:val="00A03147"/>
    <w:rsid w:val="00A0314E"/>
    <w:rsid w:val="00A0315A"/>
    <w:rsid w:val="00A0315E"/>
    <w:rsid w:val="00A0317D"/>
    <w:rsid w:val="00A0320B"/>
    <w:rsid w:val="00A0321C"/>
    <w:rsid w:val="00A03234"/>
    <w:rsid w:val="00A0325F"/>
    <w:rsid w:val="00A032B0"/>
    <w:rsid w:val="00A032D1"/>
    <w:rsid w:val="00A032E1"/>
    <w:rsid w:val="00A032E9"/>
    <w:rsid w:val="00A032F4"/>
    <w:rsid w:val="00A03319"/>
    <w:rsid w:val="00A03370"/>
    <w:rsid w:val="00A03398"/>
    <w:rsid w:val="00A033B0"/>
    <w:rsid w:val="00A033CC"/>
    <w:rsid w:val="00A033CE"/>
    <w:rsid w:val="00A033E2"/>
    <w:rsid w:val="00A033E6"/>
    <w:rsid w:val="00A033EC"/>
    <w:rsid w:val="00A03446"/>
    <w:rsid w:val="00A03452"/>
    <w:rsid w:val="00A034B3"/>
    <w:rsid w:val="00A034D0"/>
    <w:rsid w:val="00A034E6"/>
    <w:rsid w:val="00A0350E"/>
    <w:rsid w:val="00A03543"/>
    <w:rsid w:val="00A03553"/>
    <w:rsid w:val="00A035A8"/>
    <w:rsid w:val="00A035B3"/>
    <w:rsid w:val="00A035B9"/>
    <w:rsid w:val="00A03649"/>
    <w:rsid w:val="00A0365F"/>
    <w:rsid w:val="00A03708"/>
    <w:rsid w:val="00A0370B"/>
    <w:rsid w:val="00A0370E"/>
    <w:rsid w:val="00A03760"/>
    <w:rsid w:val="00A03780"/>
    <w:rsid w:val="00A037BE"/>
    <w:rsid w:val="00A037F5"/>
    <w:rsid w:val="00A03805"/>
    <w:rsid w:val="00A03844"/>
    <w:rsid w:val="00A03879"/>
    <w:rsid w:val="00A03899"/>
    <w:rsid w:val="00A038D8"/>
    <w:rsid w:val="00A038E8"/>
    <w:rsid w:val="00A0395C"/>
    <w:rsid w:val="00A03984"/>
    <w:rsid w:val="00A03999"/>
    <w:rsid w:val="00A039CB"/>
    <w:rsid w:val="00A039E8"/>
    <w:rsid w:val="00A03A1D"/>
    <w:rsid w:val="00A03A31"/>
    <w:rsid w:val="00A03A43"/>
    <w:rsid w:val="00A03A44"/>
    <w:rsid w:val="00A03A57"/>
    <w:rsid w:val="00A03A66"/>
    <w:rsid w:val="00A03A7B"/>
    <w:rsid w:val="00A03AA1"/>
    <w:rsid w:val="00A03ACB"/>
    <w:rsid w:val="00A03B05"/>
    <w:rsid w:val="00A03B23"/>
    <w:rsid w:val="00A03B42"/>
    <w:rsid w:val="00A03C25"/>
    <w:rsid w:val="00A03C53"/>
    <w:rsid w:val="00A03CA5"/>
    <w:rsid w:val="00A03CD7"/>
    <w:rsid w:val="00A03CE2"/>
    <w:rsid w:val="00A03D6E"/>
    <w:rsid w:val="00A03DE5"/>
    <w:rsid w:val="00A03E45"/>
    <w:rsid w:val="00A03E59"/>
    <w:rsid w:val="00A03E85"/>
    <w:rsid w:val="00A03E95"/>
    <w:rsid w:val="00A03ECB"/>
    <w:rsid w:val="00A03EDC"/>
    <w:rsid w:val="00A03F18"/>
    <w:rsid w:val="00A03F72"/>
    <w:rsid w:val="00A03F7B"/>
    <w:rsid w:val="00A03FA5"/>
    <w:rsid w:val="00A03FBA"/>
    <w:rsid w:val="00A03FDB"/>
    <w:rsid w:val="00A03FE8"/>
    <w:rsid w:val="00A04007"/>
    <w:rsid w:val="00A04019"/>
    <w:rsid w:val="00A04035"/>
    <w:rsid w:val="00A04098"/>
    <w:rsid w:val="00A040C7"/>
    <w:rsid w:val="00A040DE"/>
    <w:rsid w:val="00A04142"/>
    <w:rsid w:val="00A04150"/>
    <w:rsid w:val="00A04197"/>
    <w:rsid w:val="00A041A7"/>
    <w:rsid w:val="00A041A8"/>
    <w:rsid w:val="00A041B2"/>
    <w:rsid w:val="00A041FF"/>
    <w:rsid w:val="00A042A9"/>
    <w:rsid w:val="00A042D9"/>
    <w:rsid w:val="00A0430F"/>
    <w:rsid w:val="00A04310"/>
    <w:rsid w:val="00A04346"/>
    <w:rsid w:val="00A043ED"/>
    <w:rsid w:val="00A0442C"/>
    <w:rsid w:val="00A044F2"/>
    <w:rsid w:val="00A04559"/>
    <w:rsid w:val="00A04583"/>
    <w:rsid w:val="00A045CD"/>
    <w:rsid w:val="00A0461A"/>
    <w:rsid w:val="00A04642"/>
    <w:rsid w:val="00A04665"/>
    <w:rsid w:val="00A046A4"/>
    <w:rsid w:val="00A046BD"/>
    <w:rsid w:val="00A046FF"/>
    <w:rsid w:val="00A04702"/>
    <w:rsid w:val="00A0472C"/>
    <w:rsid w:val="00A04743"/>
    <w:rsid w:val="00A0474D"/>
    <w:rsid w:val="00A04755"/>
    <w:rsid w:val="00A0475E"/>
    <w:rsid w:val="00A047A2"/>
    <w:rsid w:val="00A04849"/>
    <w:rsid w:val="00A04872"/>
    <w:rsid w:val="00A0489C"/>
    <w:rsid w:val="00A0489F"/>
    <w:rsid w:val="00A048DC"/>
    <w:rsid w:val="00A048F0"/>
    <w:rsid w:val="00A04944"/>
    <w:rsid w:val="00A04985"/>
    <w:rsid w:val="00A04A75"/>
    <w:rsid w:val="00A04A77"/>
    <w:rsid w:val="00A04A8E"/>
    <w:rsid w:val="00A04AB5"/>
    <w:rsid w:val="00A04AEA"/>
    <w:rsid w:val="00A04B67"/>
    <w:rsid w:val="00A04B7C"/>
    <w:rsid w:val="00A04BA9"/>
    <w:rsid w:val="00A04BD3"/>
    <w:rsid w:val="00A04C13"/>
    <w:rsid w:val="00A04C28"/>
    <w:rsid w:val="00A04C53"/>
    <w:rsid w:val="00A04C8C"/>
    <w:rsid w:val="00A04CD5"/>
    <w:rsid w:val="00A04CE6"/>
    <w:rsid w:val="00A04D7D"/>
    <w:rsid w:val="00A04DB3"/>
    <w:rsid w:val="00A04DB7"/>
    <w:rsid w:val="00A04DD9"/>
    <w:rsid w:val="00A04DE3"/>
    <w:rsid w:val="00A04DE7"/>
    <w:rsid w:val="00A04E43"/>
    <w:rsid w:val="00A04E46"/>
    <w:rsid w:val="00A04E62"/>
    <w:rsid w:val="00A04E93"/>
    <w:rsid w:val="00A04ECC"/>
    <w:rsid w:val="00A04F00"/>
    <w:rsid w:val="00A04F18"/>
    <w:rsid w:val="00A04F32"/>
    <w:rsid w:val="00A04F44"/>
    <w:rsid w:val="00A04FC3"/>
    <w:rsid w:val="00A05000"/>
    <w:rsid w:val="00A05032"/>
    <w:rsid w:val="00A0506D"/>
    <w:rsid w:val="00A0509C"/>
    <w:rsid w:val="00A050F5"/>
    <w:rsid w:val="00A05124"/>
    <w:rsid w:val="00A05126"/>
    <w:rsid w:val="00A05204"/>
    <w:rsid w:val="00A0521E"/>
    <w:rsid w:val="00A0523E"/>
    <w:rsid w:val="00A0526E"/>
    <w:rsid w:val="00A052AB"/>
    <w:rsid w:val="00A052AC"/>
    <w:rsid w:val="00A052E1"/>
    <w:rsid w:val="00A052EC"/>
    <w:rsid w:val="00A052ED"/>
    <w:rsid w:val="00A05320"/>
    <w:rsid w:val="00A0532D"/>
    <w:rsid w:val="00A0534D"/>
    <w:rsid w:val="00A05366"/>
    <w:rsid w:val="00A05375"/>
    <w:rsid w:val="00A05376"/>
    <w:rsid w:val="00A05396"/>
    <w:rsid w:val="00A053CA"/>
    <w:rsid w:val="00A05405"/>
    <w:rsid w:val="00A0540F"/>
    <w:rsid w:val="00A05411"/>
    <w:rsid w:val="00A05415"/>
    <w:rsid w:val="00A05420"/>
    <w:rsid w:val="00A05444"/>
    <w:rsid w:val="00A05448"/>
    <w:rsid w:val="00A054BE"/>
    <w:rsid w:val="00A054CC"/>
    <w:rsid w:val="00A054E5"/>
    <w:rsid w:val="00A05557"/>
    <w:rsid w:val="00A055BD"/>
    <w:rsid w:val="00A0568C"/>
    <w:rsid w:val="00A056D3"/>
    <w:rsid w:val="00A056F1"/>
    <w:rsid w:val="00A05702"/>
    <w:rsid w:val="00A0570A"/>
    <w:rsid w:val="00A05715"/>
    <w:rsid w:val="00A05735"/>
    <w:rsid w:val="00A0575C"/>
    <w:rsid w:val="00A05768"/>
    <w:rsid w:val="00A05771"/>
    <w:rsid w:val="00A057B1"/>
    <w:rsid w:val="00A057CC"/>
    <w:rsid w:val="00A057EF"/>
    <w:rsid w:val="00A05843"/>
    <w:rsid w:val="00A05869"/>
    <w:rsid w:val="00A058EB"/>
    <w:rsid w:val="00A0593F"/>
    <w:rsid w:val="00A059F2"/>
    <w:rsid w:val="00A05A78"/>
    <w:rsid w:val="00A05A80"/>
    <w:rsid w:val="00A05AAE"/>
    <w:rsid w:val="00A05ACF"/>
    <w:rsid w:val="00A05AD5"/>
    <w:rsid w:val="00A05AEF"/>
    <w:rsid w:val="00A05AF3"/>
    <w:rsid w:val="00A05AF8"/>
    <w:rsid w:val="00A05B00"/>
    <w:rsid w:val="00A05B26"/>
    <w:rsid w:val="00A05B46"/>
    <w:rsid w:val="00A05B47"/>
    <w:rsid w:val="00A05B8A"/>
    <w:rsid w:val="00A05BA0"/>
    <w:rsid w:val="00A05BDF"/>
    <w:rsid w:val="00A05BFB"/>
    <w:rsid w:val="00A05C1F"/>
    <w:rsid w:val="00A05CA6"/>
    <w:rsid w:val="00A05CAE"/>
    <w:rsid w:val="00A05CB4"/>
    <w:rsid w:val="00A05CD4"/>
    <w:rsid w:val="00A05D03"/>
    <w:rsid w:val="00A05D19"/>
    <w:rsid w:val="00A05D2D"/>
    <w:rsid w:val="00A05DCB"/>
    <w:rsid w:val="00A05DEF"/>
    <w:rsid w:val="00A05E40"/>
    <w:rsid w:val="00A05E55"/>
    <w:rsid w:val="00A05E63"/>
    <w:rsid w:val="00A05E7C"/>
    <w:rsid w:val="00A05EAF"/>
    <w:rsid w:val="00A05ECD"/>
    <w:rsid w:val="00A05EFA"/>
    <w:rsid w:val="00A05F9C"/>
    <w:rsid w:val="00A05FC6"/>
    <w:rsid w:val="00A06047"/>
    <w:rsid w:val="00A0607C"/>
    <w:rsid w:val="00A060DB"/>
    <w:rsid w:val="00A06136"/>
    <w:rsid w:val="00A0614C"/>
    <w:rsid w:val="00A06181"/>
    <w:rsid w:val="00A0619E"/>
    <w:rsid w:val="00A061E0"/>
    <w:rsid w:val="00A06211"/>
    <w:rsid w:val="00A06245"/>
    <w:rsid w:val="00A062C7"/>
    <w:rsid w:val="00A06300"/>
    <w:rsid w:val="00A0631C"/>
    <w:rsid w:val="00A06321"/>
    <w:rsid w:val="00A0633C"/>
    <w:rsid w:val="00A06398"/>
    <w:rsid w:val="00A063E9"/>
    <w:rsid w:val="00A06402"/>
    <w:rsid w:val="00A06484"/>
    <w:rsid w:val="00A064A7"/>
    <w:rsid w:val="00A064C2"/>
    <w:rsid w:val="00A064FF"/>
    <w:rsid w:val="00A0654C"/>
    <w:rsid w:val="00A0657D"/>
    <w:rsid w:val="00A06599"/>
    <w:rsid w:val="00A065BC"/>
    <w:rsid w:val="00A065FD"/>
    <w:rsid w:val="00A0660C"/>
    <w:rsid w:val="00A0660F"/>
    <w:rsid w:val="00A06658"/>
    <w:rsid w:val="00A06685"/>
    <w:rsid w:val="00A066F6"/>
    <w:rsid w:val="00A06707"/>
    <w:rsid w:val="00A06708"/>
    <w:rsid w:val="00A06731"/>
    <w:rsid w:val="00A06759"/>
    <w:rsid w:val="00A0675F"/>
    <w:rsid w:val="00A0676D"/>
    <w:rsid w:val="00A0677A"/>
    <w:rsid w:val="00A0677B"/>
    <w:rsid w:val="00A06799"/>
    <w:rsid w:val="00A067A1"/>
    <w:rsid w:val="00A067C1"/>
    <w:rsid w:val="00A067C2"/>
    <w:rsid w:val="00A06800"/>
    <w:rsid w:val="00A0686C"/>
    <w:rsid w:val="00A068F2"/>
    <w:rsid w:val="00A068F9"/>
    <w:rsid w:val="00A06913"/>
    <w:rsid w:val="00A06994"/>
    <w:rsid w:val="00A0699A"/>
    <w:rsid w:val="00A069E2"/>
    <w:rsid w:val="00A069E7"/>
    <w:rsid w:val="00A06A52"/>
    <w:rsid w:val="00A06A71"/>
    <w:rsid w:val="00A06A96"/>
    <w:rsid w:val="00A06AA8"/>
    <w:rsid w:val="00A06AB5"/>
    <w:rsid w:val="00A06ABD"/>
    <w:rsid w:val="00A06AE6"/>
    <w:rsid w:val="00A06AF0"/>
    <w:rsid w:val="00A06B1B"/>
    <w:rsid w:val="00A06B1C"/>
    <w:rsid w:val="00A06B38"/>
    <w:rsid w:val="00A06B6E"/>
    <w:rsid w:val="00A06B90"/>
    <w:rsid w:val="00A06BD6"/>
    <w:rsid w:val="00A06C7F"/>
    <w:rsid w:val="00A06C86"/>
    <w:rsid w:val="00A06C89"/>
    <w:rsid w:val="00A06C9C"/>
    <w:rsid w:val="00A06D0E"/>
    <w:rsid w:val="00A06D28"/>
    <w:rsid w:val="00A06D77"/>
    <w:rsid w:val="00A06D98"/>
    <w:rsid w:val="00A06DA5"/>
    <w:rsid w:val="00A06DC0"/>
    <w:rsid w:val="00A06E05"/>
    <w:rsid w:val="00A06E4A"/>
    <w:rsid w:val="00A06EA8"/>
    <w:rsid w:val="00A06EC0"/>
    <w:rsid w:val="00A06F0E"/>
    <w:rsid w:val="00A06F4F"/>
    <w:rsid w:val="00A06FC0"/>
    <w:rsid w:val="00A06FEB"/>
    <w:rsid w:val="00A0700C"/>
    <w:rsid w:val="00A07079"/>
    <w:rsid w:val="00A07089"/>
    <w:rsid w:val="00A0716C"/>
    <w:rsid w:val="00A071C1"/>
    <w:rsid w:val="00A071C5"/>
    <w:rsid w:val="00A07204"/>
    <w:rsid w:val="00A072C6"/>
    <w:rsid w:val="00A072DD"/>
    <w:rsid w:val="00A072E7"/>
    <w:rsid w:val="00A073BB"/>
    <w:rsid w:val="00A0744A"/>
    <w:rsid w:val="00A07453"/>
    <w:rsid w:val="00A07489"/>
    <w:rsid w:val="00A0748D"/>
    <w:rsid w:val="00A074C7"/>
    <w:rsid w:val="00A07504"/>
    <w:rsid w:val="00A07544"/>
    <w:rsid w:val="00A0754D"/>
    <w:rsid w:val="00A0755E"/>
    <w:rsid w:val="00A07570"/>
    <w:rsid w:val="00A0757C"/>
    <w:rsid w:val="00A0759A"/>
    <w:rsid w:val="00A075AF"/>
    <w:rsid w:val="00A075E2"/>
    <w:rsid w:val="00A0764C"/>
    <w:rsid w:val="00A07658"/>
    <w:rsid w:val="00A0769D"/>
    <w:rsid w:val="00A076D5"/>
    <w:rsid w:val="00A07718"/>
    <w:rsid w:val="00A07753"/>
    <w:rsid w:val="00A07754"/>
    <w:rsid w:val="00A07762"/>
    <w:rsid w:val="00A0780B"/>
    <w:rsid w:val="00A0780E"/>
    <w:rsid w:val="00A078AC"/>
    <w:rsid w:val="00A078BE"/>
    <w:rsid w:val="00A078DF"/>
    <w:rsid w:val="00A078E3"/>
    <w:rsid w:val="00A07973"/>
    <w:rsid w:val="00A07993"/>
    <w:rsid w:val="00A079AC"/>
    <w:rsid w:val="00A079B4"/>
    <w:rsid w:val="00A079BD"/>
    <w:rsid w:val="00A079EA"/>
    <w:rsid w:val="00A07A47"/>
    <w:rsid w:val="00A07A98"/>
    <w:rsid w:val="00A07B31"/>
    <w:rsid w:val="00A07B37"/>
    <w:rsid w:val="00A07B9F"/>
    <w:rsid w:val="00A07BC1"/>
    <w:rsid w:val="00A07BCC"/>
    <w:rsid w:val="00A07C11"/>
    <w:rsid w:val="00A07C12"/>
    <w:rsid w:val="00A07C63"/>
    <w:rsid w:val="00A07C79"/>
    <w:rsid w:val="00A07CBA"/>
    <w:rsid w:val="00A07CBE"/>
    <w:rsid w:val="00A07D20"/>
    <w:rsid w:val="00A07D2A"/>
    <w:rsid w:val="00A07D2E"/>
    <w:rsid w:val="00A07D2F"/>
    <w:rsid w:val="00A07D38"/>
    <w:rsid w:val="00A07D54"/>
    <w:rsid w:val="00A07D6A"/>
    <w:rsid w:val="00A07DD7"/>
    <w:rsid w:val="00A07DD9"/>
    <w:rsid w:val="00A07DF9"/>
    <w:rsid w:val="00A07E34"/>
    <w:rsid w:val="00A07E46"/>
    <w:rsid w:val="00A07E50"/>
    <w:rsid w:val="00A07EA0"/>
    <w:rsid w:val="00A07EB6"/>
    <w:rsid w:val="00A07EC2"/>
    <w:rsid w:val="00A07F1E"/>
    <w:rsid w:val="00A07F3F"/>
    <w:rsid w:val="00A07F5B"/>
    <w:rsid w:val="00A07F8A"/>
    <w:rsid w:val="00A07F9E"/>
    <w:rsid w:val="00A07F9F"/>
    <w:rsid w:val="00A07FC5"/>
    <w:rsid w:val="00A07FE1"/>
    <w:rsid w:val="00A07FFE"/>
    <w:rsid w:val="00A1003F"/>
    <w:rsid w:val="00A1004E"/>
    <w:rsid w:val="00A100AA"/>
    <w:rsid w:val="00A100B5"/>
    <w:rsid w:val="00A100FD"/>
    <w:rsid w:val="00A10124"/>
    <w:rsid w:val="00A1013A"/>
    <w:rsid w:val="00A10198"/>
    <w:rsid w:val="00A1019D"/>
    <w:rsid w:val="00A101AA"/>
    <w:rsid w:val="00A101C1"/>
    <w:rsid w:val="00A10212"/>
    <w:rsid w:val="00A1022A"/>
    <w:rsid w:val="00A1024A"/>
    <w:rsid w:val="00A10328"/>
    <w:rsid w:val="00A10339"/>
    <w:rsid w:val="00A1033B"/>
    <w:rsid w:val="00A1035F"/>
    <w:rsid w:val="00A10394"/>
    <w:rsid w:val="00A103A1"/>
    <w:rsid w:val="00A103A8"/>
    <w:rsid w:val="00A10439"/>
    <w:rsid w:val="00A10452"/>
    <w:rsid w:val="00A1047A"/>
    <w:rsid w:val="00A1049D"/>
    <w:rsid w:val="00A104AD"/>
    <w:rsid w:val="00A104AE"/>
    <w:rsid w:val="00A104C6"/>
    <w:rsid w:val="00A104F7"/>
    <w:rsid w:val="00A10523"/>
    <w:rsid w:val="00A10529"/>
    <w:rsid w:val="00A105AC"/>
    <w:rsid w:val="00A10606"/>
    <w:rsid w:val="00A1061F"/>
    <w:rsid w:val="00A10622"/>
    <w:rsid w:val="00A1066C"/>
    <w:rsid w:val="00A106C7"/>
    <w:rsid w:val="00A106D3"/>
    <w:rsid w:val="00A10773"/>
    <w:rsid w:val="00A1077A"/>
    <w:rsid w:val="00A107C4"/>
    <w:rsid w:val="00A107CC"/>
    <w:rsid w:val="00A107D1"/>
    <w:rsid w:val="00A107ED"/>
    <w:rsid w:val="00A10804"/>
    <w:rsid w:val="00A10818"/>
    <w:rsid w:val="00A10821"/>
    <w:rsid w:val="00A1084D"/>
    <w:rsid w:val="00A10904"/>
    <w:rsid w:val="00A1090B"/>
    <w:rsid w:val="00A10910"/>
    <w:rsid w:val="00A10945"/>
    <w:rsid w:val="00A10967"/>
    <w:rsid w:val="00A109A7"/>
    <w:rsid w:val="00A109B0"/>
    <w:rsid w:val="00A109B1"/>
    <w:rsid w:val="00A10A34"/>
    <w:rsid w:val="00A10A4C"/>
    <w:rsid w:val="00A10AD6"/>
    <w:rsid w:val="00A10AFD"/>
    <w:rsid w:val="00A10B18"/>
    <w:rsid w:val="00A10BB5"/>
    <w:rsid w:val="00A10BF5"/>
    <w:rsid w:val="00A10C05"/>
    <w:rsid w:val="00A10C0E"/>
    <w:rsid w:val="00A10C50"/>
    <w:rsid w:val="00A10C65"/>
    <w:rsid w:val="00A10C8A"/>
    <w:rsid w:val="00A10C8B"/>
    <w:rsid w:val="00A10CBA"/>
    <w:rsid w:val="00A10CDB"/>
    <w:rsid w:val="00A10D06"/>
    <w:rsid w:val="00A10D5B"/>
    <w:rsid w:val="00A10D83"/>
    <w:rsid w:val="00A10D8A"/>
    <w:rsid w:val="00A10DB9"/>
    <w:rsid w:val="00A10DDB"/>
    <w:rsid w:val="00A10DF1"/>
    <w:rsid w:val="00A10F6B"/>
    <w:rsid w:val="00A10F87"/>
    <w:rsid w:val="00A10F8A"/>
    <w:rsid w:val="00A10F8B"/>
    <w:rsid w:val="00A10F94"/>
    <w:rsid w:val="00A10FD6"/>
    <w:rsid w:val="00A11010"/>
    <w:rsid w:val="00A1102A"/>
    <w:rsid w:val="00A11042"/>
    <w:rsid w:val="00A1106F"/>
    <w:rsid w:val="00A110F7"/>
    <w:rsid w:val="00A110FC"/>
    <w:rsid w:val="00A11107"/>
    <w:rsid w:val="00A11161"/>
    <w:rsid w:val="00A11164"/>
    <w:rsid w:val="00A111CC"/>
    <w:rsid w:val="00A111F3"/>
    <w:rsid w:val="00A1123B"/>
    <w:rsid w:val="00A11261"/>
    <w:rsid w:val="00A11279"/>
    <w:rsid w:val="00A11292"/>
    <w:rsid w:val="00A112A9"/>
    <w:rsid w:val="00A11310"/>
    <w:rsid w:val="00A1131E"/>
    <w:rsid w:val="00A11324"/>
    <w:rsid w:val="00A11326"/>
    <w:rsid w:val="00A11338"/>
    <w:rsid w:val="00A11350"/>
    <w:rsid w:val="00A113C4"/>
    <w:rsid w:val="00A113EA"/>
    <w:rsid w:val="00A11419"/>
    <w:rsid w:val="00A114DD"/>
    <w:rsid w:val="00A114E8"/>
    <w:rsid w:val="00A114ED"/>
    <w:rsid w:val="00A114EF"/>
    <w:rsid w:val="00A114F1"/>
    <w:rsid w:val="00A11520"/>
    <w:rsid w:val="00A115E4"/>
    <w:rsid w:val="00A1162A"/>
    <w:rsid w:val="00A116A7"/>
    <w:rsid w:val="00A116B2"/>
    <w:rsid w:val="00A116D2"/>
    <w:rsid w:val="00A116D8"/>
    <w:rsid w:val="00A11708"/>
    <w:rsid w:val="00A11711"/>
    <w:rsid w:val="00A11771"/>
    <w:rsid w:val="00A11796"/>
    <w:rsid w:val="00A117BA"/>
    <w:rsid w:val="00A117F8"/>
    <w:rsid w:val="00A11808"/>
    <w:rsid w:val="00A11875"/>
    <w:rsid w:val="00A118C5"/>
    <w:rsid w:val="00A1190D"/>
    <w:rsid w:val="00A11968"/>
    <w:rsid w:val="00A119C5"/>
    <w:rsid w:val="00A119EC"/>
    <w:rsid w:val="00A119ED"/>
    <w:rsid w:val="00A119FA"/>
    <w:rsid w:val="00A11A0A"/>
    <w:rsid w:val="00A11A15"/>
    <w:rsid w:val="00A11A9A"/>
    <w:rsid w:val="00A11AA2"/>
    <w:rsid w:val="00A11AA6"/>
    <w:rsid w:val="00A11AB9"/>
    <w:rsid w:val="00A11AC8"/>
    <w:rsid w:val="00A11AF1"/>
    <w:rsid w:val="00A11B09"/>
    <w:rsid w:val="00A11B39"/>
    <w:rsid w:val="00A11BAB"/>
    <w:rsid w:val="00A11C27"/>
    <w:rsid w:val="00A11CD0"/>
    <w:rsid w:val="00A11CFC"/>
    <w:rsid w:val="00A11D01"/>
    <w:rsid w:val="00A11D6A"/>
    <w:rsid w:val="00A11D91"/>
    <w:rsid w:val="00A11DAC"/>
    <w:rsid w:val="00A11DD4"/>
    <w:rsid w:val="00A11DE8"/>
    <w:rsid w:val="00A11E05"/>
    <w:rsid w:val="00A11E0B"/>
    <w:rsid w:val="00A11E2F"/>
    <w:rsid w:val="00A11E35"/>
    <w:rsid w:val="00A11E53"/>
    <w:rsid w:val="00A11E6D"/>
    <w:rsid w:val="00A11E6E"/>
    <w:rsid w:val="00A11E74"/>
    <w:rsid w:val="00A11EA0"/>
    <w:rsid w:val="00A11EAD"/>
    <w:rsid w:val="00A11F07"/>
    <w:rsid w:val="00A11F14"/>
    <w:rsid w:val="00A11F8F"/>
    <w:rsid w:val="00A11FA7"/>
    <w:rsid w:val="00A11FAE"/>
    <w:rsid w:val="00A11FFE"/>
    <w:rsid w:val="00A12018"/>
    <w:rsid w:val="00A1204C"/>
    <w:rsid w:val="00A12059"/>
    <w:rsid w:val="00A12061"/>
    <w:rsid w:val="00A12071"/>
    <w:rsid w:val="00A12075"/>
    <w:rsid w:val="00A12098"/>
    <w:rsid w:val="00A120B3"/>
    <w:rsid w:val="00A120CF"/>
    <w:rsid w:val="00A1210A"/>
    <w:rsid w:val="00A121A2"/>
    <w:rsid w:val="00A121A7"/>
    <w:rsid w:val="00A121F9"/>
    <w:rsid w:val="00A1220E"/>
    <w:rsid w:val="00A1223D"/>
    <w:rsid w:val="00A12252"/>
    <w:rsid w:val="00A1225F"/>
    <w:rsid w:val="00A1227A"/>
    <w:rsid w:val="00A12292"/>
    <w:rsid w:val="00A12298"/>
    <w:rsid w:val="00A1229B"/>
    <w:rsid w:val="00A122D4"/>
    <w:rsid w:val="00A122F1"/>
    <w:rsid w:val="00A12342"/>
    <w:rsid w:val="00A1234E"/>
    <w:rsid w:val="00A12359"/>
    <w:rsid w:val="00A12386"/>
    <w:rsid w:val="00A123A4"/>
    <w:rsid w:val="00A123AA"/>
    <w:rsid w:val="00A123C8"/>
    <w:rsid w:val="00A123C9"/>
    <w:rsid w:val="00A123FA"/>
    <w:rsid w:val="00A12483"/>
    <w:rsid w:val="00A1249C"/>
    <w:rsid w:val="00A124FD"/>
    <w:rsid w:val="00A12505"/>
    <w:rsid w:val="00A12518"/>
    <w:rsid w:val="00A1257D"/>
    <w:rsid w:val="00A1258D"/>
    <w:rsid w:val="00A1258E"/>
    <w:rsid w:val="00A125BC"/>
    <w:rsid w:val="00A12618"/>
    <w:rsid w:val="00A1267D"/>
    <w:rsid w:val="00A1268D"/>
    <w:rsid w:val="00A126B5"/>
    <w:rsid w:val="00A126C5"/>
    <w:rsid w:val="00A126E6"/>
    <w:rsid w:val="00A1270D"/>
    <w:rsid w:val="00A12766"/>
    <w:rsid w:val="00A1279D"/>
    <w:rsid w:val="00A127AA"/>
    <w:rsid w:val="00A12803"/>
    <w:rsid w:val="00A1286A"/>
    <w:rsid w:val="00A1288E"/>
    <w:rsid w:val="00A12918"/>
    <w:rsid w:val="00A12937"/>
    <w:rsid w:val="00A129D2"/>
    <w:rsid w:val="00A12A6B"/>
    <w:rsid w:val="00A12A6C"/>
    <w:rsid w:val="00A12A73"/>
    <w:rsid w:val="00A12AC9"/>
    <w:rsid w:val="00A12ACC"/>
    <w:rsid w:val="00A12AEA"/>
    <w:rsid w:val="00A12B09"/>
    <w:rsid w:val="00A12B41"/>
    <w:rsid w:val="00A12B58"/>
    <w:rsid w:val="00A12B6C"/>
    <w:rsid w:val="00A12BB7"/>
    <w:rsid w:val="00A12BD9"/>
    <w:rsid w:val="00A12BEA"/>
    <w:rsid w:val="00A12C34"/>
    <w:rsid w:val="00A12C6B"/>
    <w:rsid w:val="00A12C90"/>
    <w:rsid w:val="00A12CC4"/>
    <w:rsid w:val="00A12E60"/>
    <w:rsid w:val="00A12EEA"/>
    <w:rsid w:val="00A12F1D"/>
    <w:rsid w:val="00A12F69"/>
    <w:rsid w:val="00A12F86"/>
    <w:rsid w:val="00A12FA4"/>
    <w:rsid w:val="00A12FF4"/>
    <w:rsid w:val="00A1301B"/>
    <w:rsid w:val="00A1302E"/>
    <w:rsid w:val="00A13042"/>
    <w:rsid w:val="00A13071"/>
    <w:rsid w:val="00A13094"/>
    <w:rsid w:val="00A1310F"/>
    <w:rsid w:val="00A13181"/>
    <w:rsid w:val="00A13199"/>
    <w:rsid w:val="00A131BA"/>
    <w:rsid w:val="00A131C2"/>
    <w:rsid w:val="00A1323C"/>
    <w:rsid w:val="00A1329F"/>
    <w:rsid w:val="00A132B4"/>
    <w:rsid w:val="00A132C7"/>
    <w:rsid w:val="00A132F6"/>
    <w:rsid w:val="00A13354"/>
    <w:rsid w:val="00A1335D"/>
    <w:rsid w:val="00A1337C"/>
    <w:rsid w:val="00A13385"/>
    <w:rsid w:val="00A133B4"/>
    <w:rsid w:val="00A133BA"/>
    <w:rsid w:val="00A133CB"/>
    <w:rsid w:val="00A13417"/>
    <w:rsid w:val="00A1341A"/>
    <w:rsid w:val="00A13442"/>
    <w:rsid w:val="00A134B4"/>
    <w:rsid w:val="00A13533"/>
    <w:rsid w:val="00A1354D"/>
    <w:rsid w:val="00A135A2"/>
    <w:rsid w:val="00A135B2"/>
    <w:rsid w:val="00A135BC"/>
    <w:rsid w:val="00A135ED"/>
    <w:rsid w:val="00A13612"/>
    <w:rsid w:val="00A13648"/>
    <w:rsid w:val="00A136BE"/>
    <w:rsid w:val="00A136E1"/>
    <w:rsid w:val="00A136F1"/>
    <w:rsid w:val="00A136F9"/>
    <w:rsid w:val="00A13766"/>
    <w:rsid w:val="00A137CB"/>
    <w:rsid w:val="00A137F2"/>
    <w:rsid w:val="00A137F3"/>
    <w:rsid w:val="00A137F8"/>
    <w:rsid w:val="00A137F9"/>
    <w:rsid w:val="00A13805"/>
    <w:rsid w:val="00A13874"/>
    <w:rsid w:val="00A13888"/>
    <w:rsid w:val="00A138A0"/>
    <w:rsid w:val="00A138BE"/>
    <w:rsid w:val="00A1391A"/>
    <w:rsid w:val="00A13948"/>
    <w:rsid w:val="00A13961"/>
    <w:rsid w:val="00A139AA"/>
    <w:rsid w:val="00A13A20"/>
    <w:rsid w:val="00A13A3D"/>
    <w:rsid w:val="00A13A6D"/>
    <w:rsid w:val="00A13AA6"/>
    <w:rsid w:val="00A13AC9"/>
    <w:rsid w:val="00A13B0D"/>
    <w:rsid w:val="00A13B1F"/>
    <w:rsid w:val="00A13B93"/>
    <w:rsid w:val="00A13BAA"/>
    <w:rsid w:val="00A13BB4"/>
    <w:rsid w:val="00A13BC0"/>
    <w:rsid w:val="00A13CF8"/>
    <w:rsid w:val="00A13D04"/>
    <w:rsid w:val="00A13D33"/>
    <w:rsid w:val="00A13D3B"/>
    <w:rsid w:val="00A13D61"/>
    <w:rsid w:val="00A13D62"/>
    <w:rsid w:val="00A13D7F"/>
    <w:rsid w:val="00A13D83"/>
    <w:rsid w:val="00A13DC7"/>
    <w:rsid w:val="00A13E07"/>
    <w:rsid w:val="00A13E0E"/>
    <w:rsid w:val="00A13E55"/>
    <w:rsid w:val="00A13E6F"/>
    <w:rsid w:val="00A13EAA"/>
    <w:rsid w:val="00A13ED9"/>
    <w:rsid w:val="00A13EE0"/>
    <w:rsid w:val="00A13EEA"/>
    <w:rsid w:val="00A13F2A"/>
    <w:rsid w:val="00A13F38"/>
    <w:rsid w:val="00A13F4F"/>
    <w:rsid w:val="00A13F64"/>
    <w:rsid w:val="00A13FAE"/>
    <w:rsid w:val="00A13FC5"/>
    <w:rsid w:val="00A13FCA"/>
    <w:rsid w:val="00A13FE8"/>
    <w:rsid w:val="00A14008"/>
    <w:rsid w:val="00A14025"/>
    <w:rsid w:val="00A14026"/>
    <w:rsid w:val="00A14059"/>
    <w:rsid w:val="00A14072"/>
    <w:rsid w:val="00A14089"/>
    <w:rsid w:val="00A140CC"/>
    <w:rsid w:val="00A140FA"/>
    <w:rsid w:val="00A1413F"/>
    <w:rsid w:val="00A14174"/>
    <w:rsid w:val="00A141A2"/>
    <w:rsid w:val="00A141CF"/>
    <w:rsid w:val="00A1428D"/>
    <w:rsid w:val="00A1428E"/>
    <w:rsid w:val="00A142A5"/>
    <w:rsid w:val="00A142CD"/>
    <w:rsid w:val="00A142F7"/>
    <w:rsid w:val="00A1433B"/>
    <w:rsid w:val="00A14343"/>
    <w:rsid w:val="00A14368"/>
    <w:rsid w:val="00A1436C"/>
    <w:rsid w:val="00A143A9"/>
    <w:rsid w:val="00A143AA"/>
    <w:rsid w:val="00A143CB"/>
    <w:rsid w:val="00A143D5"/>
    <w:rsid w:val="00A1442D"/>
    <w:rsid w:val="00A1444D"/>
    <w:rsid w:val="00A14478"/>
    <w:rsid w:val="00A14484"/>
    <w:rsid w:val="00A1448D"/>
    <w:rsid w:val="00A144F7"/>
    <w:rsid w:val="00A144FD"/>
    <w:rsid w:val="00A1456F"/>
    <w:rsid w:val="00A145A9"/>
    <w:rsid w:val="00A145AC"/>
    <w:rsid w:val="00A145B1"/>
    <w:rsid w:val="00A145B3"/>
    <w:rsid w:val="00A145DF"/>
    <w:rsid w:val="00A145E2"/>
    <w:rsid w:val="00A145F5"/>
    <w:rsid w:val="00A14631"/>
    <w:rsid w:val="00A14640"/>
    <w:rsid w:val="00A14663"/>
    <w:rsid w:val="00A1467C"/>
    <w:rsid w:val="00A14696"/>
    <w:rsid w:val="00A146A2"/>
    <w:rsid w:val="00A146AA"/>
    <w:rsid w:val="00A146D1"/>
    <w:rsid w:val="00A1470D"/>
    <w:rsid w:val="00A14726"/>
    <w:rsid w:val="00A14791"/>
    <w:rsid w:val="00A147BF"/>
    <w:rsid w:val="00A147D0"/>
    <w:rsid w:val="00A147D6"/>
    <w:rsid w:val="00A14821"/>
    <w:rsid w:val="00A14829"/>
    <w:rsid w:val="00A14849"/>
    <w:rsid w:val="00A148D2"/>
    <w:rsid w:val="00A1494B"/>
    <w:rsid w:val="00A14962"/>
    <w:rsid w:val="00A149C1"/>
    <w:rsid w:val="00A149C5"/>
    <w:rsid w:val="00A149E2"/>
    <w:rsid w:val="00A149E8"/>
    <w:rsid w:val="00A149F4"/>
    <w:rsid w:val="00A149F9"/>
    <w:rsid w:val="00A14A13"/>
    <w:rsid w:val="00A14A28"/>
    <w:rsid w:val="00A14AB9"/>
    <w:rsid w:val="00A14AC3"/>
    <w:rsid w:val="00A14B24"/>
    <w:rsid w:val="00A14BA2"/>
    <w:rsid w:val="00A14BAF"/>
    <w:rsid w:val="00A14C06"/>
    <w:rsid w:val="00A14C3B"/>
    <w:rsid w:val="00A14C6D"/>
    <w:rsid w:val="00A14CA8"/>
    <w:rsid w:val="00A14CAC"/>
    <w:rsid w:val="00A14CF2"/>
    <w:rsid w:val="00A14D0D"/>
    <w:rsid w:val="00A14D45"/>
    <w:rsid w:val="00A14D53"/>
    <w:rsid w:val="00A14D6E"/>
    <w:rsid w:val="00A14D73"/>
    <w:rsid w:val="00A14D89"/>
    <w:rsid w:val="00A14D92"/>
    <w:rsid w:val="00A14DAF"/>
    <w:rsid w:val="00A14DBB"/>
    <w:rsid w:val="00A14E0C"/>
    <w:rsid w:val="00A14E86"/>
    <w:rsid w:val="00A14E97"/>
    <w:rsid w:val="00A14EB7"/>
    <w:rsid w:val="00A14EEE"/>
    <w:rsid w:val="00A14EF9"/>
    <w:rsid w:val="00A14F0A"/>
    <w:rsid w:val="00A14F18"/>
    <w:rsid w:val="00A14F1C"/>
    <w:rsid w:val="00A14F64"/>
    <w:rsid w:val="00A14FD4"/>
    <w:rsid w:val="00A1500A"/>
    <w:rsid w:val="00A1502B"/>
    <w:rsid w:val="00A150C4"/>
    <w:rsid w:val="00A1511B"/>
    <w:rsid w:val="00A151C4"/>
    <w:rsid w:val="00A151E1"/>
    <w:rsid w:val="00A15209"/>
    <w:rsid w:val="00A15241"/>
    <w:rsid w:val="00A15256"/>
    <w:rsid w:val="00A1525E"/>
    <w:rsid w:val="00A152D9"/>
    <w:rsid w:val="00A15306"/>
    <w:rsid w:val="00A1530A"/>
    <w:rsid w:val="00A15321"/>
    <w:rsid w:val="00A15334"/>
    <w:rsid w:val="00A1533B"/>
    <w:rsid w:val="00A15349"/>
    <w:rsid w:val="00A15352"/>
    <w:rsid w:val="00A15361"/>
    <w:rsid w:val="00A15362"/>
    <w:rsid w:val="00A153FF"/>
    <w:rsid w:val="00A15401"/>
    <w:rsid w:val="00A15408"/>
    <w:rsid w:val="00A15435"/>
    <w:rsid w:val="00A15470"/>
    <w:rsid w:val="00A1549C"/>
    <w:rsid w:val="00A154B7"/>
    <w:rsid w:val="00A15501"/>
    <w:rsid w:val="00A1551C"/>
    <w:rsid w:val="00A15584"/>
    <w:rsid w:val="00A15585"/>
    <w:rsid w:val="00A155CA"/>
    <w:rsid w:val="00A1560C"/>
    <w:rsid w:val="00A15618"/>
    <w:rsid w:val="00A15629"/>
    <w:rsid w:val="00A15671"/>
    <w:rsid w:val="00A15679"/>
    <w:rsid w:val="00A1567B"/>
    <w:rsid w:val="00A1570B"/>
    <w:rsid w:val="00A15717"/>
    <w:rsid w:val="00A15740"/>
    <w:rsid w:val="00A1576D"/>
    <w:rsid w:val="00A15782"/>
    <w:rsid w:val="00A15793"/>
    <w:rsid w:val="00A1580E"/>
    <w:rsid w:val="00A15884"/>
    <w:rsid w:val="00A15889"/>
    <w:rsid w:val="00A158AA"/>
    <w:rsid w:val="00A158C8"/>
    <w:rsid w:val="00A158CB"/>
    <w:rsid w:val="00A1590E"/>
    <w:rsid w:val="00A15986"/>
    <w:rsid w:val="00A159AF"/>
    <w:rsid w:val="00A15A15"/>
    <w:rsid w:val="00A15A16"/>
    <w:rsid w:val="00A15A17"/>
    <w:rsid w:val="00A15A22"/>
    <w:rsid w:val="00A15A66"/>
    <w:rsid w:val="00A15A95"/>
    <w:rsid w:val="00A15AB5"/>
    <w:rsid w:val="00A15B0B"/>
    <w:rsid w:val="00A15B2C"/>
    <w:rsid w:val="00A15B40"/>
    <w:rsid w:val="00A15B89"/>
    <w:rsid w:val="00A15BAD"/>
    <w:rsid w:val="00A15BD3"/>
    <w:rsid w:val="00A15BD5"/>
    <w:rsid w:val="00A15C02"/>
    <w:rsid w:val="00A15C11"/>
    <w:rsid w:val="00A15CC1"/>
    <w:rsid w:val="00A15CC6"/>
    <w:rsid w:val="00A15CE3"/>
    <w:rsid w:val="00A15CE5"/>
    <w:rsid w:val="00A15D30"/>
    <w:rsid w:val="00A15D44"/>
    <w:rsid w:val="00A15D45"/>
    <w:rsid w:val="00A15D47"/>
    <w:rsid w:val="00A15D6A"/>
    <w:rsid w:val="00A15D7D"/>
    <w:rsid w:val="00A15DD6"/>
    <w:rsid w:val="00A15DF5"/>
    <w:rsid w:val="00A15E06"/>
    <w:rsid w:val="00A15E08"/>
    <w:rsid w:val="00A15E84"/>
    <w:rsid w:val="00A15E86"/>
    <w:rsid w:val="00A15E94"/>
    <w:rsid w:val="00A15EDE"/>
    <w:rsid w:val="00A15F3A"/>
    <w:rsid w:val="00A15F6A"/>
    <w:rsid w:val="00A16016"/>
    <w:rsid w:val="00A16053"/>
    <w:rsid w:val="00A16059"/>
    <w:rsid w:val="00A160AC"/>
    <w:rsid w:val="00A160FE"/>
    <w:rsid w:val="00A1612E"/>
    <w:rsid w:val="00A1616D"/>
    <w:rsid w:val="00A1617B"/>
    <w:rsid w:val="00A1617E"/>
    <w:rsid w:val="00A161DB"/>
    <w:rsid w:val="00A162E1"/>
    <w:rsid w:val="00A16358"/>
    <w:rsid w:val="00A1639E"/>
    <w:rsid w:val="00A163E5"/>
    <w:rsid w:val="00A163FE"/>
    <w:rsid w:val="00A16462"/>
    <w:rsid w:val="00A16539"/>
    <w:rsid w:val="00A16572"/>
    <w:rsid w:val="00A16579"/>
    <w:rsid w:val="00A16585"/>
    <w:rsid w:val="00A165E2"/>
    <w:rsid w:val="00A1667C"/>
    <w:rsid w:val="00A16692"/>
    <w:rsid w:val="00A166B2"/>
    <w:rsid w:val="00A166B7"/>
    <w:rsid w:val="00A166F7"/>
    <w:rsid w:val="00A16700"/>
    <w:rsid w:val="00A16720"/>
    <w:rsid w:val="00A1672F"/>
    <w:rsid w:val="00A16764"/>
    <w:rsid w:val="00A167A9"/>
    <w:rsid w:val="00A1680E"/>
    <w:rsid w:val="00A16845"/>
    <w:rsid w:val="00A1684D"/>
    <w:rsid w:val="00A168A2"/>
    <w:rsid w:val="00A16924"/>
    <w:rsid w:val="00A1694C"/>
    <w:rsid w:val="00A1697F"/>
    <w:rsid w:val="00A169BC"/>
    <w:rsid w:val="00A169D0"/>
    <w:rsid w:val="00A169FA"/>
    <w:rsid w:val="00A16A12"/>
    <w:rsid w:val="00A16A1A"/>
    <w:rsid w:val="00A16A25"/>
    <w:rsid w:val="00A16A41"/>
    <w:rsid w:val="00A16A63"/>
    <w:rsid w:val="00A16AA0"/>
    <w:rsid w:val="00A16AC7"/>
    <w:rsid w:val="00A16AED"/>
    <w:rsid w:val="00A16B2C"/>
    <w:rsid w:val="00A16B6B"/>
    <w:rsid w:val="00A16B9F"/>
    <w:rsid w:val="00A16BA4"/>
    <w:rsid w:val="00A16BD6"/>
    <w:rsid w:val="00A16C33"/>
    <w:rsid w:val="00A16C49"/>
    <w:rsid w:val="00A16C70"/>
    <w:rsid w:val="00A16CA1"/>
    <w:rsid w:val="00A16CA5"/>
    <w:rsid w:val="00A16CAD"/>
    <w:rsid w:val="00A16CFB"/>
    <w:rsid w:val="00A16D1E"/>
    <w:rsid w:val="00A16D74"/>
    <w:rsid w:val="00A16D77"/>
    <w:rsid w:val="00A16D88"/>
    <w:rsid w:val="00A16E20"/>
    <w:rsid w:val="00A16E5E"/>
    <w:rsid w:val="00A16E65"/>
    <w:rsid w:val="00A16EBB"/>
    <w:rsid w:val="00A16EBE"/>
    <w:rsid w:val="00A16EE4"/>
    <w:rsid w:val="00A16EF1"/>
    <w:rsid w:val="00A16EF6"/>
    <w:rsid w:val="00A16EFE"/>
    <w:rsid w:val="00A16F05"/>
    <w:rsid w:val="00A16F1A"/>
    <w:rsid w:val="00A16F1E"/>
    <w:rsid w:val="00A16F56"/>
    <w:rsid w:val="00A16F61"/>
    <w:rsid w:val="00A16F69"/>
    <w:rsid w:val="00A16FDF"/>
    <w:rsid w:val="00A1701E"/>
    <w:rsid w:val="00A17021"/>
    <w:rsid w:val="00A1704C"/>
    <w:rsid w:val="00A170D6"/>
    <w:rsid w:val="00A171B1"/>
    <w:rsid w:val="00A171BD"/>
    <w:rsid w:val="00A171E7"/>
    <w:rsid w:val="00A1723C"/>
    <w:rsid w:val="00A1725B"/>
    <w:rsid w:val="00A17288"/>
    <w:rsid w:val="00A172AC"/>
    <w:rsid w:val="00A172B4"/>
    <w:rsid w:val="00A172EA"/>
    <w:rsid w:val="00A17323"/>
    <w:rsid w:val="00A17327"/>
    <w:rsid w:val="00A1736B"/>
    <w:rsid w:val="00A173EA"/>
    <w:rsid w:val="00A173F2"/>
    <w:rsid w:val="00A17425"/>
    <w:rsid w:val="00A17441"/>
    <w:rsid w:val="00A17475"/>
    <w:rsid w:val="00A174DC"/>
    <w:rsid w:val="00A17520"/>
    <w:rsid w:val="00A175A0"/>
    <w:rsid w:val="00A175A4"/>
    <w:rsid w:val="00A175CC"/>
    <w:rsid w:val="00A17624"/>
    <w:rsid w:val="00A1763E"/>
    <w:rsid w:val="00A17649"/>
    <w:rsid w:val="00A1765F"/>
    <w:rsid w:val="00A176E5"/>
    <w:rsid w:val="00A17758"/>
    <w:rsid w:val="00A17766"/>
    <w:rsid w:val="00A17779"/>
    <w:rsid w:val="00A177A6"/>
    <w:rsid w:val="00A177E4"/>
    <w:rsid w:val="00A1780D"/>
    <w:rsid w:val="00A1782D"/>
    <w:rsid w:val="00A17881"/>
    <w:rsid w:val="00A1793C"/>
    <w:rsid w:val="00A179DD"/>
    <w:rsid w:val="00A17A0C"/>
    <w:rsid w:val="00A17A10"/>
    <w:rsid w:val="00A17A20"/>
    <w:rsid w:val="00A17A2F"/>
    <w:rsid w:val="00A17A62"/>
    <w:rsid w:val="00A17A6A"/>
    <w:rsid w:val="00A17ABC"/>
    <w:rsid w:val="00A17AC7"/>
    <w:rsid w:val="00A17AEB"/>
    <w:rsid w:val="00A17B2B"/>
    <w:rsid w:val="00A17B60"/>
    <w:rsid w:val="00A17C8C"/>
    <w:rsid w:val="00A17C8F"/>
    <w:rsid w:val="00A17CDC"/>
    <w:rsid w:val="00A17D33"/>
    <w:rsid w:val="00A17D74"/>
    <w:rsid w:val="00A17D7F"/>
    <w:rsid w:val="00A17D8B"/>
    <w:rsid w:val="00A17DB7"/>
    <w:rsid w:val="00A17E01"/>
    <w:rsid w:val="00A17E0A"/>
    <w:rsid w:val="00A17E2A"/>
    <w:rsid w:val="00A17E51"/>
    <w:rsid w:val="00A17ED9"/>
    <w:rsid w:val="00A17EE3"/>
    <w:rsid w:val="00A17EE5"/>
    <w:rsid w:val="00A17F19"/>
    <w:rsid w:val="00A17F5D"/>
    <w:rsid w:val="00A17F77"/>
    <w:rsid w:val="00A17FB8"/>
    <w:rsid w:val="00A17FFB"/>
    <w:rsid w:val="00A20039"/>
    <w:rsid w:val="00A2006D"/>
    <w:rsid w:val="00A2008A"/>
    <w:rsid w:val="00A20105"/>
    <w:rsid w:val="00A20140"/>
    <w:rsid w:val="00A2017D"/>
    <w:rsid w:val="00A201E4"/>
    <w:rsid w:val="00A20217"/>
    <w:rsid w:val="00A20238"/>
    <w:rsid w:val="00A2023F"/>
    <w:rsid w:val="00A20246"/>
    <w:rsid w:val="00A202FB"/>
    <w:rsid w:val="00A20301"/>
    <w:rsid w:val="00A20320"/>
    <w:rsid w:val="00A2033B"/>
    <w:rsid w:val="00A203F6"/>
    <w:rsid w:val="00A20429"/>
    <w:rsid w:val="00A2044D"/>
    <w:rsid w:val="00A2045D"/>
    <w:rsid w:val="00A20495"/>
    <w:rsid w:val="00A204C5"/>
    <w:rsid w:val="00A204D7"/>
    <w:rsid w:val="00A204F5"/>
    <w:rsid w:val="00A204F7"/>
    <w:rsid w:val="00A20553"/>
    <w:rsid w:val="00A20579"/>
    <w:rsid w:val="00A205B9"/>
    <w:rsid w:val="00A205D2"/>
    <w:rsid w:val="00A205E9"/>
    <w:rsid w:val="00A20619"/>
    <w:rsid w:val="00A2061D"/>
    <w:rsid w:val="00A2066C"/>
    <w:rsid w:val="00A2066E"/>
    <w:rsid w:val="00A20739"/>
    <w:rsid w:val="00A2073B"/>
    <w:rsid w:val="00A20780"/>
    <w:rsid w:val="00A2078E"/>
    <w:rsid w:val="00A207AF"/>
    <w:rsid w:val="00A20803"/>
    <w:rsid w:val="00A20878"/>
    <w:rsid w:val="00A20879"/>
    <w:rsid w:val="00A208AD"/>
    <w:rsid w:val="00A208D5"/>
    <w:rsid w:val="00A208D8"/>
    <w:rsid w:val="00A20909"/>
    <w:rsid w:val="00A20917"/>
    <w:rsid w:val="00A20930"/>
    <w:rsid w:val="00A2094F"/>
    <w:rsid w:val="00A20986"/>
    <w:rsid w:val="00A209DF"/>
    <w:rsid w:val="00A209F2"/>
    <w:rsid w:val="00A20A0E"/>
    <w:rsid w:val="00A20A45"/>
    <w:rsid w:val="00A20A4E"/>
    <w:rsid w:val="00A20A7A"/>
    <w:rsid w:val="00A20AA5"/>
    <w:rsid w:val="00A20AAC"/>
    <w:rsid w:val="00A20AD3"/>
    <w:rsid w:val="00A20AF0"/>
    <w:rsid w:val="00A20B2B"/>
    <w:rsid w:val="00A20B43"/>
    <w:rsid w:val="00A20B4D"/>
    <w:rsid w:val="00A20B7A"/>
    <w:rsid w:val="00A20B99"/>
    <w:rsid w:val="00A20BC5"/>
    <w:rsid w:val="00A20BE3"/>
    <w:rsid w:val="00A20C08"/>
    <w:rsid w:val="00A20C11"/>
    <w:rsid w:val="00A20C17"/>
    <w:rsid w:val="00A20C22"/>
    <w:rsid w:val="00A20C23"/>
    <w:rsid w:val="00A20CD1"/>
    <w:rsid w:val="00A20CD4"/>
    <w:rsid w:val="00A20D07"/>
    <w:rsid w:val="00A20D2E"/>
    <w:rsid w:val="00A20D8D"/>
    <w:rsid w:val="00A20D99"/>
    <w:rsid w:val="00A20DCE"/>
    <w:rsid w:val="00A20E1C"/>
    <w:rsid w:val="00A20E34"/>
    <w:rsid w:val="00A20E4C"/>
    <w:rsid w:val="00A20E62"/>
    <w:rsid w:val="00A20E8F"/>
    <w:rsid w:val="00A20EE0"/>
    <w:rsid w:val="00A20F20"/>
    <w:rsid w:val="00A20F36"/>
    <w:rsid w:val="00A20FCA"/>
    <w:rsid w:val="00A20FF6"/>
    <w:rsid w:val="00A21040"/>
    <w:rsid w:val="00A2104E"/>
    <w:rsid w:val="00A21074"/>
    <w:rsid w:val="00A210B6"/>
    <w:rsid w:val="00A210C4"/>
    <w:rsid w:val="00A210D6"/>
    <w:rsid w:val="00A21100"/>
    <w:rsid w:val="00A21105"/>
    <w:rsid w:val="00A2113F"/>
    <w:rsid w:val="00A21182"/>
    <w:rsid w:val="00A21197"/>
    <w:rsid w:val="00A21262"/>
    <w:rsid w:val="00A21274"/>
    <w:rsid w:val="00A2127A"/>
    <w:rsid w:val="00A2127F"/>
    <w:rsid w:val="00A212B3"/>
    <w:rsid w:val="00A212BB"/>
    <w:rsid w:val="00A212D8"/>
    <w:rsid w:val="00A21388"/>
    <w:rsid w:val="00A213B3"/>
    <w:rsid w:val="00A213D6"/>
    <w:rsid w:val="00A213FC"/>
    <w:rsid w:val="00A21469"/>
    <w:rsid w:val="00A214D4"/>
    <w:rsid w:val="00A214EF"/>
    <w:rsid w:val="00A2153A"/>
    <w:rsid w:val="00A2158C"/>
    <w:rsid w:val="00A215F5"/>
    <w:rsid w:val="00A21620"/>
    <w:rsid w:val="00A21654"/>
    <w:rsid w:val="00A21669"/>
    <w:rsid w:val="00A216D9"/>
    <w:rsid w:val="00A21747"/>
    <w:rsid w:val="00A217C2"/>
    <w:rsid w:val="00A217CC"/>
    <w:rsid w:val="00A21839"/>
    <w:rsid w:val="00A2188F"/>
    <w:rsid w:val="00A21915"/>
    <w:rsid w:val="00A2192E"/>
    <w:rsid w:val="00A21971"/>
    <w:rsid w:val="00A21989"/>
    <w:rsid w:val="00A219C6"/>
    <w:rsid w:val="00A219E3"/>
    <w:rsid w:val="00A21A29"/>
    <w:rsid w:val="00A21A5E"/>
    <w:rsid w:val="00A21A75"/>
    <w:rsid w:val="00A21A7B"/>
    <w:rsid w:val="00A21A86"/>
    <w:rsid w:val="00A21AB9"/>
    <w:rsid w:val="00A21AED"/>
    <w:rsid w:val="00A21B0A"/>
    <w:rsid w:val="00A21B18"/>
    <w:rsid w:val="00A21B23"/>
    <w:rsid w:val="00A21B6F"/>
    <w:rsid w:val="00A21C64"/>
    <w:rsid w:val="00A21C81"/>
    <w:rsid w:val="00A21CAC"/>
    <w:rsid w:val="00A21CEA"/>
    <w:rsid w:val="00A21D31"/>
    <w:rsid w:val="00A21DB4"/>
    <w:rsid w:val="00A21E02"/>
    <w:rsid w:val="00A21E3E"/>
    <w:rsid w:val="00A21E65"/>
    <w:rsid w:val="00A21E66"/>
    <w:rsid w:val="00A21EA6"/>
    <w:rsid w:val="00A21EBE"/>
    <w:rsid w:val="00A21ED1"/>
    <w:rsid w:val="00A21EFF"/>
    <w:rsid w:val="00A21F26"/>
    <w:rsid w:val="00A21F4D"/>
    <w:rsid w:val="00A21F7F"/>
    <w:rsid w:val="00A21F86"/>
    <w:rsid w:val="00A21FA6"/>
    <w:rsid w:val="00A21FCE"/>
    <w:rsid w:val="00A22049"/>
    <w:rsid w:val="00A220CC"/>
    <w:rsid w:val="00A22130"/>
    <w:rsid w:val="00A22155"/>
    <w:rsid w:val="00A22191"/>
    <w:rsid w:val="00A221B5"/>
    <w:rsid w:val="00A22219"/>
    <w:rsid w:val="00A22248"/>
    <w:rsid w:val="00A2227D"/>
    <w:rsid w:val="00A2227F"/>
    <w:rsid w:val="00A2228A"/>
    <w:rsid w:val="00A22314"/>
    <w:rsid w:val="00A22317"/>
    <w:rsid w:val="00A22320"/>
    <w:rsid w:val="00A22347"/>
    <w:rsid w:val="00A22358"/>
    <w:rsid w:val="00A2235B"/>
    <w:rsid w:val="00A22393"/>
    <w:rsid w:val="00A2239D"/>
    <w:rsid w:val="00A223A6"/>
    <w:rsid w:val="00A223A9"/>
    <w:rsid w:val="00A223AF"/>
    <w:rsid w:val="00A223EC"/>
    <w:rsid w:val="00A22406"/>
    <w:rsid w:val="00A2240F"/>
    <w:rsid w:val="00A224A1"/>
    <w:rsid w:val="00A224A5"/>
    <w:rsid w:val="00A224C7"/>
    <w:rsid w:val="00A224DE"/>
    <w:rsid w:val="00A22555"/>
    <w:rsid w:val="00A225D3"/>
    <w:rsid w:val="00A22624"/>
    <w:rsid w:val="00A226D3"/>
    <w:rsid w:val="00A226E2"/>
    <w:rsid w:val="00A226EA"/>
    <w:rsid w:val="00A22708"/>
    <w:rsid w:val="00A22734"/>
    <w:rsid w:val="00A22786"/>
    <w:rsid w:val="00A2278F"/>
    <w:rsid w:val="00A227F2"/>
    <w:rsid w:val="00A22806"/>
    <w:rsid w:val="00A2280D"/>
    <w:rsid w:val="00A2286F"/>
    <w:rsid w:val="00A2288F"/>
    <w:rsid w:val="00A228A0"/>
    <w:rsid w:val="00A22961"/>
    <w:rsid w:val="00A229A2"/>
    <w:rsid w:val="00A229E2"/>
    <w:rsid w:val="00A22A66"/>
    <w:rsid w:val="00A22A88"/>
    <w:rsid w:val="00A22AA3"/>
    <w:rsid w:val="00A22AC9"/>
    <w:rsid w:val="00A22B86"/>
    <w:rsid w:val="00A22B9C"/>
    <w:rsid w:val="00A22C23"/>
    <w:rsid w:val="00A22C38"/>
    <w:rsid w:val="00A22C68"/>
    <w:rsid w:val="00A22C79"/>
    <w:rsid w:val="00A22C91"/>
    <w:rsid w:val="00A22C98"/>
    <w:rsid w:val="00A22CBF"/>
    <w:rsid w:val="00A22CC2"/>
    <w:rsid w:val="00A22CCF"/>
    <w:rsid w:val="00A22CEE"/>
    <w:rsid w:val="00A22D4B"/>
    <w:rsid w:val="00A22DA1"/>
    <w:rsid w:val="00A22DA4"/>
    <w:rsid w:val="00A22DA6"/>
    <w:rsid w:val="00A22DD2"/>
    <w:rsid w:val="00A22DE2"/>
    <w:rsid w:val="00A22E42"/>
    <w:rsid w:val="00A22E44"/>
    <w:rsid w:val="00A22E4B"/>
    <w:rsid w:val="00A22E62"/>
    <w:rsid w:val="00A22E71"/>
    <w:rsid w:val="00A22E75"/>
    <w:rsid w:val="00A22EA0"/>
    <w:rsid w:val="00A22F54"/>
    <w:rsid w:val="00A22F6A"/>
    <w:rsid w:val="00A22FCD"/>
    <w:rsid w:val="00A22FD7"/>
    <w:rsid w:val="00A230C5"/>
    <w:rsid w:val="00A230F4"/>
    <w:rsid w:val="00A231F2"/>
    <w:rsid w:val="00A23228"/>
    <w:rsid w:val="00A23237"/>
    <w:rsid w:val="00A23245"/>
    <w:rsid w:val="00A232A7"/>
    <w:rsid w:val="00A232C5"/>
    <w:rsid w:val="00A23309"/>
    <w:rsid w:val="00A2335F"/>
    <w:rsid w:val="00A23369"/>
    <w:rsid w:val="00A233AC"/>
    <w:rsid w:val="00A233E7"/>
    <w:rsid w:val="00A23467"/>
    <w:rsid w:val="00A235A3"/>
    <w:rsid w:val="00A235AA"/>
    <w:rsid w:val="00A235AC"/>
    <w:rsid w:val="00A2360E"/>
    <w:rsid w:val="00A23637"/>
    <w:rsid w:val="00A2363F"/>
    <w:rsid w:val="00A23669"/>
    <w:rsid w:val="00A2366A"/>
    <w:rsid w:val="00A2366B"/>
    <w:rsid w:val="00A2367B"/>
    <w:rsid w:val="00A2367D"/>
    <w:rsid w:val="00A236F8"/>
    <w:rsid w:val="00A2371B"/>
    <w:rsid w:val="00A23772"/>
    <w:rsid w:val="00A23780"/>
    <w:rsid w:val="00A237B2"/>
    <w:rsid w:val="00A237DB"/>
    <w:rsid w:val="00A237E6"/>
    <w:rsid w:val="00A23807"/>
    <w:rsid w:val="00A2381D"/>
    <w:rsid w:val="00A238A3"/>
    <w:rsid w:val="00A238BC"/>
    <w:rsid w:val="00A2391E"/>
    <w:rsid w:val="00A239A0"/>
    <w:rsid w:val="00A239E1"/>
    <w:rsid w:val="00A23A21"/>
    <w:rsid w:val="00A23AE5"/>
    <w:rsid w:val="00A23AF8"/>
    <w:rsid w:val="00A23B5D"/>
    <w:rsid w:val="00A23BAE"/>
    <w:rsid w:val="00A23BB6"/>
    <w:rsid w:val="00A23BDD"/>
    <w:rsid w:val="00A23C53"/>
    <w:rsid w:val="00A23CB0"/>
    <w:rsid w:val="00A23CBC"/>
    <w:rsid w:val="00A23CDE"/>
    <w:rsid w:val="00A23CEC"/>
    <w:rsid w:val="00A23CF9"/>
    <w:rsid w:val="00A23D8B"/>
    <w:rsid w:val="00A23DA6"/>
    <w:rsid w:val="00A23DD9"/>
    <w:rsid w:val="00A23DDA"/>
    <w:rsid w:val="00A23DF1"/>
    <w:rsid w:val="00A23E03"/>
    <w:rsid w:val="00A23E2F"/>
    <w:rsid w:val="00A23E74"/>
    <w:rsid w:val="00A23ED1"/>
    <w:rsid w:val="00A23F00"/>
    <w:rsid w:val="00A23F1C"/>
    <w:rsid w:val="00A23F3A"/>
    <w:rsid w:val="00A23F72"/>
    <w:rsid w:val="00A23FCE"/>
    <w:rsid w:val="00A23FE4"/>
    <w:rsid w:val="00A23FF2"/>
    <w:rsid w:val="00A23FFF"/>
    <w:rsid w:val="00A24015"/>
    <w:rsid w:val="00A240A6"/>
    <w:rsid w:val="00A240A9"/>
    <w:rsid w:val="00A240B4"/>
    <w:rsid w:val="00A24105"/>
    <w:rsid w:val="00A24112"/>
    <w:rsid w:val="00A2414D"/>
    <w:rsid w:val="00A24173"/>
    <w:rsid w:val="00A2419B"/>
    <w:rsid w:val="00A241C6"/>
    <w:rsid w:val="00A241D3"/>
    <w:rsid w:val="00A24215"/>
    <w:rsid w:val="00A24218"/>
    <w:rsid w:val="00A2424E"/>
    <w:rsid w:val="00A24250"/>
    <w:rsid w:val="00A24277"/>
    <w:rsid w:val="00A242AB"/>
    <w:rsid w:val="00A242BF"/>
    <w:rsid w:val="00A242DE"/>
    <w:rsid w:val="00A242E3"/>
    <w:rsid w:val="00A24302"/>
    <w:rsid w:val="00A24345"/>
    <w:rsid w:val="00A2434C"/>
    <w:rsid w:val="00A2442C"/>
    <w:rsid w:val="00A24438"/>
    <w:rsid w:val="00A244C1"/>
    <w:rsid w:val="00A24518"/>
    <w:rsid w:val="00A24540"/>
    <w:rsid w:val="00A24579"/>
    <w:rsid w:val="00A245AB"/>
    <w:rsid w:val="00A245FC"/>
    <w:rsid w:val="00A2460D"/>
    <w:rsid w:val="00A24632"/>
    <w:rsid w:val="00A24662"/>
    <w:rsid w:val="00A24693"/>
    <w:rsid w:val="00A24698"/>
    <w:rsid w:val="00A24699"/>
    <w:rsid w:val="00A24705"/>
    <w:rsid w:val="00A24748"/>
    <w:rsid w:val="00A2475E"/>
    <w:rsid w:val="00A24792"/>
    <w:rsid w:val="00A247CD"/>
    <w:rsid w:val="00A248B8"/>
    <w:rsid w:val="00A24935"/>
    <w:rsid w:val="00A249C1"/>
    <w:rsid w:val="00A249D7"/>
    <w:rsid w:val="00A24A7E"/>
    <w:rsid w:val="00A24AA3"/>
    <w:rsid w:val="00A24B28"/>
    <w:rsid w:val="00A24B32"/>
    <w:rsid w:val="00A24BB4"/>
    <w:rsid w:val="00A24BDB"/>
    <w:rsid w:val="00A24BDF"/>
    <w:rsid w:val="00A24BE3"/>
    <w:rsid w:val="00A24C02"/>
    <w:rsid w:val="00A24C07"/>
    <w:rsid w:val="00A24C2B"/>
    <w:rsid w:val="00A24C31"/>
    <w:rsid w:val="00A24C93"/>
    <w:rsid w:val="00A24CA0"/>
    <w:rsid w:val="00A24CB2"/>
    <w:rsid w:val="00A24D02"/>
    <w:rsid w:val="00A24D26"/>
    <w:rsid w:val="00A24D57"/>
    <w:rsid w:val="00A24D5F"/>
    <w:rsid w:val="00A24E03"/>
    <w:rsid w:val="00A24E5C"/>
    <w:rsid w:val="00A24EB5"/>
    <w:rsid w:val="00A24EEA"/>
    <w:rsid w:val="00A24F18"/>
    <w:rsid w:val="00A24F22"/>
    <w:rsid w:val="00A24F54"/>
    <w:rsid w:val="00A24F72"/>
    <w:rsid w:val="00A24F7E"/>
    <w:rsid w:val="00A24F92"/>
    <w:rsid w:val="00A24FFA"/>
    <w:rsid w:val="00A25049"/>
    <w:rsid w:val="00A25058"/>
    <w:rsid w:val="00A25096"/>
    <w:rsid w:val="00A250DC"/>
    <w:rsid w:val="00A25104"/>
    <w:rsid w:val="00A2511C"/>
    <w:rsid w:val="00A2511F"/>
    <w:rsid w:val="00A2512D"/>
    <w:rsid w:val="00A25158"/>
    <w:rsid w:val="00A2516A"/>
    <w:rsid w:val="00A25174"/>
    <w:rsid w:val="00A2518E"/>
    <w:rsid w:val="00A25247"/>
    <w:rsid w:val="00A25258"/>
    <w:rsid w:val="00A252B4"/>
    <w:rsid w:val="00A252F3"/>
    <w:rsid w:val="00A253A1"/>
    <w:rsid w:val="00A253AD"/>
    <w:rsid w:val="00A25430"/>
    <w:rsid w:val="00A2543F"/>
    <w:rsid w:val="00A25486"/>
    <w:rsid w:val="00A254F4"/>
    <w:rsid w:val="00A25515"/>
    <w:rsid w:val="00A2551A"/>
    <w:rsid w:val="00A25595"/>
    <w:rsid w:val="00A255B5"/>
    <w:rsid w:val="00A255BB"/>
    <w:rsid w:val="00A255FB"/>
    <w:rsid w:val="00A25601"/>
    <w:rsid w:val="00A25634"/>
    <w:rsid w:val="00A25658"/>
    <w:rsid w:val="00A2565B"/>
    <w:rsid w:val="00A25660"/>
    <w:rsid w:val="00A2567C"/>
    <w:rsid w:val="00A25708"/>
    <w:rsid w:val="00A25728"/>
    <w:rsid w:val="00A2572B"/>
    <w:rsid w:val="00A2576C"/>
    <w:rsid w:val="00A2579C"/>
    <w:rsid w:val="00A257FE"/>
    <w:rsid w:val="00A25810"/>
    <w:rsid w:val="00A2584B"/>
    <w:rsid w:val="00A25892"/>
    <w:rsid w:val="00A25896"/>
    <w:rsid w:val="00A258B6"/>
    <w:rsid w:val="00A258C3"/>
    <w:rsid w:val="00A25926"/>
    <w:rsid w:val="00A2595F"/>
    <w:rsid w:val="00A25973"/>
    <w:rsid w:val="00A25976"/>
    <w:rsid w:val="00A2597F"/>
    <w:rsid w:val="00A25985"/>
    <w:rsid w:val="00A25A09"/>
    <w:rsid w:val="00A25A41"/>
    <w:rsid w:val="00A25A88"/>
    <w:rsid w:val="00A25A97"/>
    <w:rsid w:val="00A25ADF"/>
    <w:rsid w:val="00A25B4F"/>
    <w:rsid w:val="00A25B7A"/>
    <w:rsid w:val="00A25C04"/>
    <w:rsid w:val="00A25C43"/>
    <w:rsid w:val="00A25C58"/>
    <w:rsid w:val="00A25C98"/>
    <w:rsid w:val="00A25CCC"/>
    <w:rsid w:val="00A25CFC"/>
    <w:rsid w:val="00A25D09"/>
    <w:rsid w:val="00A25D42"/>
    <w:rsid w:val="00A25D4A"/>
    <w:rsid w:val="00A25DA4"/>
    <w:rsid w:val="00A25DF3"/>
    <w:rsid w:val="00A25E0F"/>
    <w:rsid w:val="00A25E32"/>
    <w:rsid w:val="00A25E69"/>
    <w:rsid w:val="00A25EF4"/>
    <w:rsid w:val="00A25F10"/>
    <w:rsid w:val="00A25F12"/>
    <w:rsid w:val="00A25F14"/>
    <w:rsid w:val="00A25F97"/>
    <w:rsid w:val="00A25FA1"/>
    <w:rsid w:val="00A25FD5"/>
    <w:rsid w:val="00A25FEA"/>
    <w:rsid w:val="00A26008"/>
    <w:rsid w:val="00A26091"/>
    <w:rsid w:val="00A260A9"/>
    <w:rsid w:val="00A260FE"/>
    <w:rsid w:val="00A26160"/>
    <w:rsid w:val="00A2621E"/>
    <w:rsid w:val="00A2623A"/>
    <w:rsid w:val="00A26246"/>
    <w:rsid w:val="00A26275"/>
    <w:rsid w:val="00A262BA"/>
    <w:rsid w:val="00A262F8"/>
    <w:rsid w:val="00A26302"/>
    <w:rsid w:val="00A2632B"/>
    <w:rsid w:val="00A26370"/>
    <w:rsid w:val="00A2639B"/>
    <w:rsid w:val="00A263D7"/>
    <w:rsid w:val="00A26432"/>
    <w:rsid w:val="00A26439"/>
    <w:rsid w:val="00A2647B"/>
    <w:rsid w:val="00A264C4"/>
    <w:rsid w:val="00A264C9"/>
    <w:rsid w:val="00A264CB"/>
    <w:rsid w:val="00A2652B"/>
    <w:rsid w:val="00A2653F"/>
    <w:rsid w:val="00A26543"/>
    <w:rsid w:val="00A2655C"/>
    <w:rsid w:val="00A26572"/>
    <w:rsid w:val="00A2659F"/>
    <w:rsid w:val="00A265D3"/>
    <w:rsid w:val="00A2667D"/>
    <w:rsid w:val="00A2668E"/>
    <w:rsid w:val="00A26708"/>
    <w:rsid w:val="00A2672F"/>
    <w:rsid w:val="00A26775"/>
    <w:rsid w:val="00A2677F"/>
    <w:rsid w:val="00A267B3"/>
    <w:rsid w:val="00A267F8"/>
    <w:rsid w:val="00A26802"/>
    <w:rsid w:val="00A26840"/>
    <w:rsid w:val="00A26884"/>
    <w:rsid w:val="00A26899"/>
    <w:rsid w:val="00A268A2"/>
    <w:rsid w:val="00A268B8"/>
    <w:rsid w:val="00A268DB"/>
    <w:rsid w:val="00A268E9"/>
    <w:rsid w:val="00A26916"/>
    <w:rsid w:val="00A26947"/>
    <w:rsid w:val="00A2696F"/>
    <w:rsid w:val="00A2697E"/>
    <w:rsid w:val="00A269FF"/>
    <w:rsid w:val="00A26A12"/>
    <w:rsid w:val="00A26A2B"/>
    <w:rsid w:val="00A26A42"/>
    <w:rsid w:val="00A26A51"/>
    <w:rsid w:val="00A26AF8"/>
    <w:rsid w:val="00A26B31"/>
    <w:rsid w:val="00A26B61"/>
    <w:rsid w:val="00A26BAE"/>
    <w:rsid w:val="00A26C2E"/>
    <w:rsid w:val="00A26CBA"/>
    <w:rsid w:val="00A26CC3"/>
    <w:rsid w:val="00A26CDA"/>
    <w:rsid w:val="00A26CE4"/>
    <w:rsid w:val="00A26D6A"/>
    <w:rsid w:val="00A26DBA"/>
    <w:rsid w:val="00A26DC1"/>
    <w:rsid w:val="00A26DE3"/>
    <w:rsid w:val="00A26E26"/>
    <w:rsid w:val="00A26E3B"/>
    <w:rsid w:val="00A26E4B"/>
    <w:rsid w:val="00A26E5C"/>
    <w:rsid w:val="00A26EB8"/>
    <w:rsid w:val="00A26F03"/>
    <w:rsid w:val="00A26F0D"/>
    <w:rsid w:val="00A26F30"/>
    <w:rsid w:val="00A26F5C"/>
    <w:rsid w:val="00A26F84"/>
    <w:rsid w:val="00A26FE1"/>
    <w:rsid w:val="00A26FFC"/>
    <w:rsid w:val="00A2704F"/>
    <w:rsid w:val="00A2707C"/>
    <w:rsid w:val="00A270AE"/>
    <w:rsid w:val="00A270D9"/>
    <w:rsid w:val="00A270DD"/>
    <w:rsid w:val="00A2718E"/>
    <w:rsid w:val="00A271A3"/>
    <w:rsid w:val="00A27224"/>
    <w:rsid w:val="00A2722A"/>
    <w:rsid w:val="00A27234"/>
    <w:rsid w:val="00A27236"/>
    <w:rsid w:val="00A27266"/>
    <w:rsid w:val="00A272BF"/>
    <w:rsid w:val="00A272EE"/>
    <w:rsid w:val="00A272FE"/>
    <w:rsid w:val="00A27303"/>
    <w:rsid w:val="00A2732A"/>
    <w:rsid w:val="00A2737A"/>
    <w:rsid w:val="00A273D4"/>
    <w:rsid w:val="00A273E6"/>
    <w:rsid w:val="00A273FF"/>
    <w:rsid w:val="00A27464"/>
    <w:rsid w:val="00A2746D"/>
    <w:rsid w:val="00A2749B"/>
    <w:rsid w:val="00A274E4"/>
    <w:rsid w:val="00A27516"/>
    <w:rsid w:val="00A2752A"/>
    <w:rsid w:val="00A27531"/>
    <w:rsid w:val="00A27558"/>
    <w:rsid w:val="00A27573"/>
    <w:rsid w:val="00A275BA"/>
    <w:rsid w:val="00A27618"/>
    <w:rsid w:val="00A2767D"/>
    <w:rsid w:val="00A2769B"/>
    <w:rsid w:val="00A276F6"/>
    <w:rsid w:val="00A2771C"/>
    <w:rsid w:val="00A27720"/>
    <w:rsid w:val="00A27740"/>
    <w:rsid w:val="00A2775F"/>
    <w:rsid w:val="00A2777E"/>
    <w:rsid w:val="00A27780"/>
    <w:rsid w:val="00A277B2"/>
    <w:rsid w:val="00A277D1"/>
    <w:rsid w:val="00A277D9"/>
    <w:rsid w:val="00A277DA"/>
    <w:rsid w:val="00A2783E"/>
    <w:rsid w:val="00A27849"/>
    <w:rsid w:val="00A2787B"/>
    <w:rsid w:val="00A27884"/>
    <w:rsid w:val="00A27888"/>
    <w:rsid w:val="00A278F3"/>
    <w:rsid w:val="00A27951"/>
    <w:rsid w:val="00A27965"/>
    <w:rsid w:val="00A279B7"/>
    <w:rsid w:val="00A279B9"/>
    <w:rsid w:val="00A27A57"/>
    <w:rsid w:val="00A27B24"/>
    <w:rsid w:val="00A27B70"/>
    <w:rsid w:val="00A27C18"/>
    <w:rsid w:val="00A27C62"/>
    <w:rsid w:val="00A27C91"/>
    <w:rsid w:val="00A27C9F"/>
    <w:rsid w:val="00A27CBF"/>
    <w:rsid w:val="00A27D19"/>
    <w:rsid w:val="00A27D46"/>
    <w:rsid w:val="00A27D5D"/>
    <w:rsid w:val="00A27DED"/>
    <w:rsid w:val="00A27E0B"/>
    <w:rsid w:val="00A27E3F"/>
    <w:rsid w:val="00A27E94"/>
    <w:rsid w:val="00A27E9B"/>
    <w:rsid w:val="00A27EA3"/>
    <w:rsid w:val="00A27EDC"/>
    <w:rsid w:val="00A27EFE"/>
    <w:rsid w:val="00A27F19"/>
    <w:rsid w:val="00A27F38"/>
    <w:rsid w:val="00A27F4F"/>
    <w:rsid w:val="00A27F86"/>
    <w:rsid w:val="00A27F8C"/>
    <w:rsid w:val="00A27FA3"/>
    <w:rsid w:val="00A27FA9"/>
    <w:rsid w:val="00A27FEA"/>
    <w:rsid w:val="00A30035"/>
    <w:rsid w:val="00A3003E"/>
    <w:rsid w:val="00A30062"/>
    <w:rsid w:val="00A300EC"/>
    <w:rsid w:val="00A3012C"/>
    <w:rsid w:val="00A3012E"/>
    <w:rsid w:val="00A30189"/>
    <w:rsid w:val="00A30199"/>
    <w:rsid w:val="00A301F1"/>
    <w:rsid w:val="00A30299"/>
    <w:rsid w:val="00A302E3"/>
    <w:rsid w:val="00A30319"/>
    <w:rsid w:val="00A30366"/>
    <w:rsid w:val="00A303E3"/>
    <w:rsid w:val="00A303E4"/>
    <w:rsid w:val="00A30407"/>
    <w:rsid w:val="00A30503"/>
    <w:rsid w:val="00A30535"/>
    <w:rsid w:val="00A30548"/>
    <w:rsid w:val="00A3056A"/>
    <w:rsid w:val="00A30573"/>
    <w:rsid w:val="00A30586"/>
    <w:rsid w:val="00A305B1"/>
    <w:rsid w:val="00A305CE"/>
    <w:rsid w:val="00A3069B"/>
    <w:rsid w:val="00A306CC"/>
    <w:rsid w:val="00A306DC"/>
    <w:rsid w:val="00A306EF"/>
    <w:rsid w:val="00A30711"/>
    <w:rsid w:val="00A3072D"/>
    <w:rsid w:val="00A3072E"/>
    <w:rsid w:val="00A307F3"/>
    <w:rsid w:val="00A30801"/>
    <w:rsid w:val="00A30815"/>
    <w:rsid w:val="00A3081A"/>
    <w:rsid w:val="00A30887"/>
    <w:rsid w:val="00A309E9"/>
    <w:rsid w:val="00A30A4B"/>
    <w:rsid w:val="00A30A65"/>
    <w:rsid w:val="00A30ACC"/>
    <w:rsid w:val="00A30ADD"/>
    <w:rsid w:val="00A30AE2"/>
    <w:rsid w:val="00A30B54"/>
    <w:rsid w:val="00A30BB3"/>
    <w:rsid w:val="00A30BC1"/>
    <w:rsid w:val="00A30C13"/>
    <w:rsid w:val="00A30C6A"/>
    <w:rsid w:val="00A30CBE"/>
    <w:rsid w:val="00A30CD3"/>
    <w:rsid w:val="00A30CE9"/>
    <w:rsid w:val="00A30D6B"/>
    <w:rsid w:val="00A30D8C"/>
    <w:rsid w:val="00A30DAF"/>
    <w:rsid w:val="00A30DB7"/>
    <w:rsid w:val="00A30DC1"/>
    <w:rsid w:val="00A30DFF"/>
    <w:rsid w:val="00A30E2B"/>
    <w:rsid w:val="00A30E46"/>
    <w:rsid w:val="00A30E86"/>
    <w:rsid w:val="00A30EAC"/>
    <w:rsid w:val="00A30F58"/>
    <w:rsid w:val="00A30FBA"/>
    <w:rsid w:val="00A30FBC"/>
    <w:rsid w:val="00A3103C"/>
    <w:rsid w:val="00A31054"/>
    <w:rsid w:val="00A31084"/>
    <w:rsid w:val="00A31131"/>
    <w:rsid w:val="00A31142"/>
    <w:rsid w:val="00A31148"/>
    <w:rsid w:val="00A3118F"/>
    <w:rsid w:val="00A311B6"/>
    <w:rsid w:val="00A311FB"/>
    <w:rsid w:val="00A3120C"/>
    <w:rsid w:val="00A3128C"/>
    <w:rsid w:val="00A31291"/>
    <w:rsid w:val="00A312D1"/>
    <w:rsid w:val="00A312EA"/>
    <w:rsid w:val="00A31307"/>
    <w:rsid w:val="00A313D1"/>
    <w:rsid w:val="00A31413"/>
    <w:rsid w:val="00A31465"/>
    <w:rsid w:val="00A3146C"/>
    <w:rsid w:val="00A3147A"/>
    <w:rsid w:val="00A314A1"/>
    <w:rsid w:val="00A314A4"/>
    <w:rsid w:val="00A314C7"/>
    <w:rsid w:val="00A31505"/>
    <w:rsid w:val="00A31512"/>
    <w:rsid w:val="00A31515"/>
    <w:rsid w:val="00A315AB"/>
    <w:rsid w:val="00A31638"/>
    <w:rsid w:val="00A316AE"/>
    <w:rsid w:val="00A316D3"/>
    <w:rsid w:val="00A316E2"/>
    <w:rsid w:val="00A317B8"/>
    <w:rsid w:val="00A3180D"/>
    <w:rsid w:val="00A31819"/>
    <w:rsid w:val="00A31822"/>
    <w:rsid w:val="00A31891"/>
    <w:rsid w:val="00A31895"/>
    <w:rsid w:val="00A318C4"/>
    <w:rsid w:val="00A31904"/>
    <w:rsid w:val="00A31985"/>
    <w:rsid w:val="00A319A3"/>
    <w:rsid w:val="00A319B7"/>
    <w:rsid w:val="00A319CB"/>
    <w:rsid w:val="00A31A04"/>
    <w:rsid w:val="00A31A1D"/>
    <w:rsid w:val="00A31A46"/>
    <w:rsid w:val="00A31A99"/>
    <w:rsid w:val="00A31A9E"/>
    <w:rsid w:val="00A31AC2"/>
    <w:rsid w:val="00A31AE6"/>
    <w:rsid w:val="00A31B1F"/>
    <w:rsid w:val="00A31B28"/>
    <w:rsid w:val="00A31B38"/>
    <w:rsid w:val="00A31B39"/>
    <w:rsid w:val="00A31BA1"/>
    <w:rsid w:val="00A31BB1"/>
    <w:rsid w:val="00A31BD6"/>
    <w:rsid w:val="00A31C21"/>
    <w:rsid w:val="00A31C27"/>
    <w:rsid w:val="00A31C2E"/>
    <w:rsid w:val="00A31D58"/>
    <w:rsid w:val="00A31D5B"/>
    <w:rsid w:val="00A31D77"/>
    <w:rsid w:val="00A31DC4"/>
    <w:rsid w:val="00A31DCA"/>
    <w:rsid w:val="00A31DCE"/>
    <w:rsid w:val="00A31DE9"/>
    <w:rsid w:val="00A31E20"/>
    <w:rsid w:val="00A31E42"/>
    <w:rsid w:val="00A31E6D"/>
    <w:rsid w:val="00A31E8F"/>
    <w:rsid w:val="00A31EDF"/>
    <w:rsid w:val="00A31EE0"/>
    <w:rsid w:val="00A31F92"/>
    <w:rsid w:val="00A31FB1"/>
    <w:rsid w:val="00A3203C"/>
    <w:rsid w:val="00A32059"/>
    <w:rsid w:val="00A3208E"/>
    <w:rsid w:val="00A320AC"/>
    <w:rsid w:val="00A320C2"/>
    <w:rsid w:val="00A320C4"/>
    <w:rsid w:val="00A320DB"/>
    <w:rsid w:val="00A3210B"/>
    <w:rsid w:val="00A3212F"/>
    <w:rsid w:val="00A32162"/>
    <w:rsid w:val="00A321AB"/>
    <w:rsid w:val="00A321EC"/>
    <w:rsid w:val="00A321F4"/>
    <w:rsid w:val="00A32226"/>
    <w:rsid w:val="00A32256"/>
    <w:rsid w:val="00A322C6"/>
    <w:rsid w:val="00A32338"/>
    <w:rsid w:val="00A3237F"/>
    <w:rsid w:val="00A323C7"/>
    <w:rsid w:val="00A323CA"/>
    <w:rsid w:val="00A32430"/>
    <w:rsid w:val="00A32452"/>
    <w:rsid w:val="00A32488"/>
    <w:rsid w:val="00A3248A"/>
    <w:rsid w:val="00A324A8"/>
    <w:rsid w:val="00A324E4"/>
    <w:rsid w:val="00A3251E"/>
    <w:rsid w:val="00A3255C"/>
    <w:rsid w:val="00A32572"/>
    <w:rsid w:val="00A325B4"/>
    <w:rsid w:val="00A325D1"/>
    <w:rsid w:val="00A325E2"/>
    <w:rsid w:val="00A32602"/>
    <w:rsid w:val="00A3261B"/>
    <w:rsid w:val="00A326AC"/>
    <w:rsid w:val="00A326C0"/>
    <w:rsid w:val="00A326C3"/>
    <w:rsid w:val="00A326DB"/>
    <w:rsid w:val="00A32752"/>
    <w:rsid w:val="00A32770"/>
    <w:rsid w:val="00A327A6"/>
    <w:rsid w:val="00A3281F"/>
    <w:rsid w:val="00A32875"/>
    <w:rsid w:val="00A328D7"/>
    <w:rsid w:val="00A328E0"/>
    <w:rsid w:val="00A32938"/>
    <w:rsid w:val="00A3294A"/>
    <w:rsid w:val="00A3294D"/>
    <w:rsid w:val="00A3294E"/>
    <w:rsid w:val="00A3296A"/>
    <w:rsid w:val="00A32973"/>
    <w:rsid w:val="00A32985"/>
    <w:rsid w:val="00A329AE"/>
    <w:rsid w:val="00A329D4"/>
    <w:rsid w:val="00A32A20"/>
    <w:rsid w:val="00A32AB7"/>
    <w:rsid w:val="00A32ACD"/>
    <w:rsid w:val="00A32AE1"/>
    <w:rsid w:val="00A32B24"/>
    <w:rsid w:val="00A32B4B"/>
    <w:rsid w:val="00A32B75"/>
    <w:rsid w:val="00A32B88"/>
    <w:rsid w:val="00A32BB7"/>
    <w:rsid w:val="00A32BC1"/>
    <w:rsid w:val="00A32BCA"/>
    <w:rsid w:val="00A32BF0"/>
    <w:rsid w:val="00A32C04"/>
    <w:rsid w:val="00A32C0B"/>
    <w:rsid w:val="00A32C42"/>
    <w:rsid w:val="00A32C4A"/>
    <w:rsid w:val="00A32C51"/>
    <w:rsid w:val="00A32C57"/>
    <w:rsid w:val="00A32C5D"/>
    <w:rsid w:val="00A32C86"/>
    <w:rsid w:val="00A32D45"/>
    <w:rsid w:val="00A32D85"/>
    <w:rsid w:val="00A32DB4"/>
    <w:rsid w:val="00A32DD0"/>
    <w:rsid w:val="00A32E14"/>
    <w:rsid w:val="00A32E65"/>
    <w:rsid w:val="00A32ED5"/>
    <w:rsid w:val="00A32EF2"/>
    <w:rsid w:val="00A32F39"/>
    <w:rsid w:val="00A32F4E"/>
    <w:rsid w:val="00A32F5B"/>
    <w:rsid w:val="00A32F7C"/>
    <w:rsid w:val="00A32FB2"/>
    <w:rsid w:val="00A32FE6"/>
    <w:rsid w:val="00A3302F"/>
    <w:rsid w:val="00A3307D"/>
    <w:rsid w:val="00A33093"/>
    <w:rsid w:val="00A330B8"/>
    <w:rsid w:val="00A3315E"/>
    <w:rsid w:val="00A331A5"/>
    <w:rsid w:val="00A331B4"/>
    <w:rsid w:val="00A33224"/>
    <w:rsid w:val="00A33237"/>
    <w:rsid w:val="00A33258"/>
    <w:rsid w:val="00A3325A"/>
    <w:rsid w:val="00A33273"/>
    <w:rsid w:val="00A33289"/>
    <w:rsid w:val="00A332B2"/>
    <w:rsid w:val="00A332E6"/>
    <w:rsid w:val="00A3333D"/>
    <w:rsid w:val="00A33386"/>
    <w:rsid w:val="00A333CE"/>
    <w:rsid w:val="00A33428"/>
    <w:rsid w:val="00A334B7"/>
    <w:rsid w:val="00A334C7"/>
    <w:rsid w:val="00A334ED"/>
    <w:rsid w:val="00A33575"/>
    <w:rsid w:val="00A335A9"/>
    <w:rsid w:val="00A335DC"/>
    <w:rsid w:val="00A33663"/>
    <w:rsid w:val="00A33679"/>
    <w:rsid w:val="00A3368E"/>
    <w:rsid w:val="00A33702"/>
    <w:rsid w:val="00A33751"/>
    <w:rsid w:val="00A3375C"/>
    <w:rsid w:val="00A3378A"/>
    <w:rsid w:val="00A3378F"/>
    <w:rsid w:val="00A337AA"/>
    <w:rsid w:val="00A337BC"/>
    <w:rsid w:val="00A33873"/>
    <w:rsid w:val="00A3387C"/>
    <w:rsid w:val="00A33885"/>
    <w:rsid w:val="00A338A3"/>
    <w:rsid w:val="00A338B3"/>
    <w:rsid w:val="00A338CF"/>
    <w:rsid w:val="00A338FB"/>
    <w:rsid w:val="00A338FC"/>
    <w:rsid w:val="00A3390A"/>
    <w:rsid w:val="00A33956"/>
    <w:rsid w:val="00A33975"/>
    <w:rsid w:val="00A3397B"/>
    <w:rsid w:val="00A33980"/>
    <w:rsid w:val="00A33999"/>
    <w:rsid w:val="00A339B5"/>
    <w:rsid w:val="00A339DC"/>
    <w:rsid w:val="00A339F8"/>
    <w:rsid w:val="00A33A1E"/>
    <w:rsid w:val="00A33A5D"/>
    <w:rsid w:val="00A33AFD"/>
    <w:rsid w:val="00A33B07"/>
    <w:rsid w:val="00A33B2F"/>
    <w:rsid w:val="00A33BD5"/>
    <w:rsid w:val="00A33BE0"/>
    <w:rsid w:val="00A33BED"/>
    <w:rsid w:val="00A33C38"/>
    <w:rsid w:val="00A33C63"/>
    <w:rsid w:val="00A33C98"/>
    <w:rsid w:val="00A33CAA"/>
    <w:rsid w:val="00A33CBD"/>
    <w:rsid w:val="00A33CFF"/>
    <w:rsid w:val="00A33D31"/>
    <w:rsid w:val="00A33D33"/>
    <w:rsid w:val="00A33D3E"/>
    <w:rsid w:val="00A33D8B"/>
    <w:rsid w:val="00A33DAE"/>
    <w:rsid w:val="00A33DBD"/>
    <w:rsid w:val="00A33DF8"/>
    <w:rsid w:val="00A33E3B"/>
    <w:rsid w:val="00A33E42"/>
    <w:rsid w:val="00A33E56"/>
    <w:rsid w:val="00A33E66"/>
    <w:rsid w:val="00A33E8E"/>
    <w:rsid w:val="00A33E99"/>
    <w:rsid w:val="00A33EC7"/>
    <w:rsid w:val="00A33EDE"/>
    <w:rsid w:val="00A33F31"/>
    <w:rsid w:val="00A33F83"/>
    <w:rsid w:val="00A34028"/>
    <w:rsid w:val="00A340AA"/>
    <w:rsid w:val="00A340AD"/>
    <w:rsid w:val="00A340DC"/>
    <w:rsid w:val="00A340F7"/>
    <w:rsid w:val="00A34112"/>
    <w:rsid w:val="00A34138"/>
    <w:rsid w:val="00A3415C"/>
    <w:rsid w:val="00A3418E"/>
    <w:rsid w:val="00A341D3"/>
    <w:rsid w:val="00A34206"/>
    <w:rsid w:val="00A34208"/>
    <w:rsid w:val="00A3422F"/>
    <w:rsid w:val="00A34253"/>
    <w:rsid w:val="00A34299"/>
    <w:rsid w:val="00A342D3"/>
    <w:rsid w:val="00A3435E"/>
    <w:rsid w:val="00A34370"/>
    <w:rsid w:val="00A343AB"/>
    <w:rsid w:val="00A343BD"/>
    <w:rsid w:val="00A34410"/>
    <w:rsid w:val="00A3441A"/>
    <w:rsid w:val="00A344CD"/>
    <w:rsid w:val="00A344D1"/>
    <w:rsid w:val="00A344E0"/>
    <w:rsid w:val="00A34582"/>
    <w:rsid w:val="00A34612"/>
    <w:rsid w:val="00A3463C"/>
    <w:rsid w:val="00A3469C"/>
    <w:rsid w:val="00A34715"/>
    <w:rsid w:val="00A34719"/>
    <w:rsid w:val="00A34825"/>
    <w:rsid w:val="00A34869"/>
    <w:rsid w:val="00A348CE"/>
    <w:rsid w:val="00A348D8"/>
    <w:rsid w:val="00A348EA"/>
    <w:rsid w:val="00A348EE"/>
    <w:rsid w:val="00A34912"/>
    <w:rsid w:val="00A3493B"/>
    <w:rsid w:val="00A3497D"/>
    <w:rsid w:val="00A3497E"/>
    <w:rsid w:val="00A349D9"/>
    <w:rsid w:val="00A349ED"/>
    <w:rsid w:val="00A34A32"/>
    <w:rsid w:val="00A34A5D"/>
    <w:rsid w:val="00A34ABD"/>
    <w:rsid w:val="00A34ACE"/>
    <w:rsid w:val="00A34ADA"/>
    <w:rsid w:val="00A34B22"/>
    <w:rsid w:val="00A34B3D"/>
    <w:rsid w:val="00A34B58"/>
    <w:rsid w:val="00A34B6B"/>
    <w:rsid w:val="00A34BCC"/>
    <w:rsid w:val="00A34BE1"/>
    <w:rsid w:val="00A34BFA"/>
    <w:rsid w:val="00A34C7E"/>
    <w:rsid w:val="00A34C85"/>
    <w:rsid w:val="00A34CA7"/>
    <w:rsid w:val="00A34CC1"/>
    <w:rsid w:val="00A34CF9"/>
    <w:rsid w:val="00A34CFE"/>
    <w:rsid w:val="00A34D00"/>
    <w:rsid w:val="00A34D2B"/>
    <w:rsid w:val="00A34DF5"/>
    <w:rsid w:val="00A34E2F"/>
    <w:rsid w:val="00A34E51"/>
    <w:rsid w:val="00A34E5A"/>
    <w:rsid w:val="00A34E96"/>
    <w:rsid w:val="00A34ED3"/>
    <w:rsid w:val="00A34F03"/>
    <w:rsid w:val="00A34F94"/>
    <w:rsid w:val="00A34FAA"/>
    <w:rsid w:val="00A34FD4"/>
    <w:rsid w:val="00A34FFC"/>
    <w:rsid w:val="00A35046"/>
    <w:rsid w:val="00A3507D"/>
    <w:rsid w:val="00A35085"/>
    <w:rsid w:val="00A3509A"/>
    <w:rsid w:val="00A350E6"/>
    <w:rsid w:val="00A350F1"/>
    <w:rsid w:val="00A3510F"/>
    <w:rsid w:val="00A35141"/>
    <w:rsid w:val="00A3514D"/>
    <w:rsid w:val="00A3514E"/>
    <w:rsid w:val="00A35180"/>
    <w:rsid w:val="00A351B4"/>
    <w:rsid w:val="00A351E4"/>
    <w:rsid w:val="00A35202"/>
    <w:rsid w:val="00A35225"/>
    <w:rsid w:val="00A35228"/>
    <w:rsid w:val="00A3527B"/>
    <w:rsid w:val="00A3528E"/>
    <w:rsid w:val="00A352DC"/>
    <w:rsid w:val="00A35319"/>
    <w:rsid w:val="00A3531C"/>
    <w:rsid w:val="00A35346"/>
    <w:rsid w:val="00A3534A"/>
    <w:rsid w:val="00A353A0"/>
    <w:rsid w:val="00A353E8"/>
    <w:rsid w:val="00A35421"/>
    <w:rsid w:val="00A35491"/>
    <w:rsid w:val="00A354EC"/>
    <w:rsid w:val="00A354F5"/>
    <w:rsid w:val="00A3554D"/>
    <w:rsid w:val="00A35584"/>
    <w:rsid w:val="00A35588"/>
    <w:rsid w:val="00A3559F"/>
    <w:rsid w:val="00A355A3"/>
    <w:rsid w:val="00A355FA"/>
    <w:rsid w:val="00A3563E"/>
    <w:rsid w:val="00A35675"/>
    <w:rsid w:val="00A35696"/>
    <w:rsid w:val="00A356BB"/>
    <w:rsid w:val="00A356BC"/>
    <w:rsid w:val="00A356F0"/>
    <w:rsid w:val="00A35748"/>
    <w:rsid w:val="00A3579C"/>
    <w:rsid w:val="00A357CA"/>
    <w:rsid w:val="00A357EC"/>
    <w:rsid w:val="00A358AC"/>
    <w:rsid w:val="00A358B3"/>
    <w:rsid w:val="00A358E0"/>
    <w:rsid w:val="00A35913"/>
    <w:rsid w:val="00A35947"/>
    <w:rsid w:val="00A359D6"/>
    <w:rsid w:val="00A35A17"/>
    <w:rsid w:val="00A35A68"/>
    <w:rsid w:val="00A35ADE"/>
    <w:rsid w:val="00A35AF5"/>
    <w:rsid w:val="00A35B0E"/>
    <w:rsid w:val="00A35B14"/>
    <w:rsid w:val="00A35B3E"/>
    <w:rsid w:val="00A35B49"/>
    <w:rsid w:val="00A35B71"/>
    <w:rsid w:val="00A35C2A"/>
    <w:rsid w:val="00A35C3D"/>
    <w:rsid w:val="00A35C6B"/>
    <w:rsid w:val="00A35C70"/>
    <w:rsid w:val="00A35CA7"/>
    <w:rsid w:val="00A35CBD"/>
    <w:rsid w:val="00A35D13"/>
    <w:rsid w:val="00A35D38"/>
    <w:rsid w:val="00A35D44"/>
    <w:rsid w:val="00A35D5B"/>
    <w:rsid w:val="00A35DA9"/>
    <w:rsid w:val="00A35DEA"/>
    <w:rsid w:val="00A35E20"/>
    <w:rsid w:val="00A35EBB"/>
    <w:rsid w:val="00A35F00"/>
    <w:rsid w:val="00A35F1D"/>
    <w:rsid w:val="00A35F44"/>
    <w:rsid w:val="00A35FBF"/>
    <w:rsid w:val="00A35FDA"/>
    <w:rsid w:val="00A35FE7"/>
    <w:rsid w:val="00A36017"/>
    <w:rsid w:val="00A3604C"/>
    <w:rsid w:val="00A3604D"/>
    <w:rsid w:val="00A36056"/>
    <w:rsid w:val="00A36099"/>
    <w:rsid w:val="00A360A4"/>
    <w:rsid w:val="00A360E4"/>
    <w:rsid w:val="00A360EE"/>
    <w:rsid w:val="00A360FB"/>
    <w:rsid w:val="00A360FF"/>
    <w:rsid w:val="00A3612B"/>
    <w:rsid w:val="00A361A0"/>
    <w:rsid w:val="00A361BA"/>
    <w:rsid w:val="00A361E9"/>
    <w:rsid w:val="00A361ED"/>
    <w:rsid w:val="00A3622E"/>
    <w:rsid w:val="00A3626D"/>
    <w:rsid w:val="00A3627E"/>
    <w:rsid w:val="00A362C9"/>
    <w:rsid w:val="00A362E2"/>
    <w:rsid w:val="00A36308"/>
    <w:rsid w:val="00A36352"/>
    <w:rsid w:val="00A3640B"/>
    <w:rsid w:val="00A3640F"/>
    <w:rsid w:val="00A3646B"/>
    <w:rsid w:val="00A3647B"/>
    <w:rsid w:val="00A364C6"/>
    <w:rsid w:val="00A3651F"/>
    <w:rsid w:val="00A36542"/>
    <w:rsid w:val="00A365D4"/>
    <w:rsid w:val="00A365EC"/>
    <w:rsid w:val="00A36621"/>
    <w:rsid w:val="00A36626"/>
    <w:rsid w:val="00A36630"/>
    <w:rsid w:val="00A3667A"/>
    <w:rsid w:val="00A36684"/>
    <w:rsid w:val="00A366AE"/>
    <w:rsid w:val="00A366C1"/>
    <w:rsid w:val="00A366C4"/>
    <w:rsid w:val="00A366C7"/>
    <w:rsid w:val="00A366CB"/>
    <w:rsid w:val="00A366E0"/>
    <w:rsid w:val="00A36704"/>
    <w:rsid w:val="00A36721"/>
    <w:rsid w:val="00A36762"/>
    <w:rsid w:val="00A3680C"/>
    <w:rsid w:val="00A36861"/>
    <w:rsid w:val="00A36878"/>
    <w:rsid w:val="00A368B2"/>
    <w:rsid w:val="00A368BB"/>
    <w:rsid w:val="00A368D4"/>
    <w:rsid w:val="00A368DA"/>
    <w:rsid w:val="00A36991"/>
    <w:rsid w:val="00A369D4"/>
    <w:rsid w:val="00A369F9"/>
    <w:rsid w:val="00A369FD"/>
    <w:rsid w:val="00A36A16"/>
    <w:rsid w:val="00A36A5F"/>
    <w:rsid w:val="00A36A62"/>
    <w:rsid w:val="00A36AF4"/>
    <w:rsid w:val="00A36AF6"/>
    <w:rsid w:val="00A36AFF"/>
    <w:rsid w:val="00A36B8F"/>
    <w:rsid w:val="00A36B93"/>
    <w:rsid w:val="00A36BF4"/>
    <w:rsid w:val="00A36BF7"/>
    <w:rsid w:val="00A36C2D"/>
    <w:rsid w:val="00A36C4E"/>
    <w:rsid w:val="00A36C52"/>
    <w:rsid w:val="00A36CA9"/>
    <w:rsid w:val="00A36CD4"/>
    <w:rsid w:val="00A36CDB"/>
    <w:rsid w:val="00A36D23"/>
    <w:rsid w:val="00A36D4B"/>
    <w:rsid w:val="00A36D88"/>
    <w:rsid w:val="00A36D8C"/>
    <w:rsid w:val="00A36DA3"/>
    <w:rsid w:val="00A36DBA"/>
    <w:rsid w:val="00A36DC2"/>
    <w:rsid w:val="00A36DE3"/>
    <w:rsid w:val="00A36DE5"/>
    <w:rsid w:val="00A36DE6"/>
    <w:rsid w:val="00A36DF0"/>
    <w:rsid w:val="00A36DF9"/>
    <w:rsid w:val="00A36E21"/>
    <w:rsid w:val="00A36E3D"/>
    <w:rsid w:val="00A36E4B"/>
    <w:rsid w:val="00A36E84"/>
    <w:rsid w:val="00A36EA8"/>
    <w:rsid w:val="00A37024"/>
    <w:rsid w:val="00A37037"/>
    <w:rsid w:val="00A3703E"/>
    <w:rsid w:val="00A37041"/>
    <w:rsid w:val="00A3706D"/>
    <w:rsid w:val="00A3707E"/>
    <w:rsid w:val="00A3712F"/>
    <w:rsid w:val="00A3714C"/>
    <w:rsid w:val="00A3719F"/>
    <w:rsid w:val="00A37245"/>
    <w:rsid w:val="00A37281"/>
    <w:rsid w:val="00A372BA"/>
    <w:rsid w:val="00A372C4"/>
    <w:rsid w:val="00A372D1"/>
    <w:rsid w:val="00A3733B"/>
    <w:rsid w:val="00A37347"/>
    <w:rsid w:val="00A3735A"/>
    <w:rsid w:val="00A373BD"/>
    <w:rsid w:val="00A37400"/>
    <w:rsid w:val="00A37407"/>
    <w:rsid w:val="00A3744D"/>
    <w:rsid w:val="00A37451"/>
    <w:rsid w:val="00A37455"/>
    <w:rsid w:val="00A37470"/>
    <w:rsid w:val="00A3747E"/>
    <w:rsid w:val="00A37488"/>
    <w:rsid w:val="00A374A6"/>
    <w:rsid w:val="00A374B8"/>
    <w:rsid w:val="00A3751B"/>
    <w:rsid w:val="00A3752E"/>
    <w:rsid w:val="00A37546"/>
    <w:rsid w:val="00A37602"/>
    <w:rsid w:val="00A37610"/>
    <w:rsid w:val="00A37612"/>
    <w:rsid w:val="00A37643"/>
    <w:rsid w:val="00A37656"/>
    <w:rsid w:val="00A37670"/>
    <w:rsid w:val="00A376DF"/>
    <w:rsid w:val="00A376EE"/>
    <w:rsid w:val="00A376FF"/>
    <w:rsid w:val="00A37723"/>
    <w:rsid w:val="00A37743"/>
    <w:rsid w:val="00A377A5"/>
    <w:rsid w:val="00A377C6"/>
    <w:rsid w:val="00A377F4"/>
    <w:rsid w:val="00A37800"/>
    <w:rsid w:val="00A3785F"/>
    <w:rsid w:val="00A378E2"/>
    <w:rsid w:val="00A378E4"/>
    <w:rsid w:val="00A37921"/>
    <w:rsid w:val="00A3795A"/>
    <w:rsid w:val="00A37A21"/>
    <w:rsid w:val="00A37A8B"/>
    <w:rsid w:val="00A37A8C"/>
    <w:rsid w:val="00A37A8D"/>
    <w:rsid w:val="00A37AC1"/>
    <w:rsid w:val="00A37AF7"/>
    <w:rsid w:val="00A37AF8"/>
    <w:rsid w:val="00A37B79"/>
    <w:rsid w:val="00A37BE2"/>
    <w:rsid w:val="00A37C1F"/>
    <w:rsid w:val="00A37C34"/>
    <w:rsid w:val="00A37C35"/>
    <w:rsid w:val="00A37C4B"/>
    <w:rsid w:val="00A37C6C"/>
    <w:rsid w:val="00A37C8D"/>
    <w:rsid w:val="00A37C9E"/>
    <w:rsid w:val="00A37C9F"/>
    <w:rsid w:val="00A37D43"/>
    <w:rsid w:val="00A37DA6"/>
    <w:rsid w:val="00A37DC5"/>
    <w:rsid w:val="00A37DE9"/>
    <w:rsid w:val="00A37E35"/>
    <w:rsid w:val="00A37E3A"/>
    <w:rsid w:val="00A37E48"/>
    <w:rsid w:val="00A37E55"/>
    <w:rsid w:val="00A37E6F"/>
    <w:rsid w:val="00A37EBF"/>
    <w:rsid w:val="00A37EE5"/>
    <w:rsid w:val="00A37F29"/>
    <w:rsid w:val="00A37F54"/>
    <w:rsid w:val="00A37F5A"/>
    <w:rsid w:val="00A37F64"/>
    <w:rsid w:val="00A37FD4"/>
    <w:rsid w:val="00A40011"/>
    <w:rsid w:val="00A4004C"/>
    <w:rsid w:val="00A40055"/>
    <w:rsid w:val="00A40096"/>
    <w:rsid w:val="00A4009C"/>
    <w:rsid w:val="00A400C9"/>
    <w:rsid w:val="00A400D4"/>
    <w:rsid w:val="00A40100"/>
    <w:rsid w:val="00A40122"/>
    <w:rsid w:val="00A40133"/>
    <w:rsid w:val="00A4013E"/>
    <w:rsid w:val="00A4015D"/>
    <w:rsid w:val="00A4016F"/>
    <w:rsid w:val="00A40190"/>
    <w:rsid w:val="00A401EB"/>
    <w:rsid w:val="00A40204"/>
    <w:rsid w:val="00A4022D"/>
    <w:rsid w:val="00A4022E"/>
    <w:rsid w:val="00A4023E"/>
    <w:rsid w:val="00A40248"/>
    <w:rsid w:val="00A402E2"/>
    <w:rsid w:val="00A40327"/>
    <w:rsid w:val="00A4035A"/>
    <w:rsid w:val="00A4036D"/>
    <w:rsid w:val="00A40373"/>
    <w:rsid w:val="00A40396"/>
    <w:rsid w:val="00A4044E"/>
    <w:rsid w:val="00A4047F"/>
    <w:rsid w:val="00A40480"/>
    <w:rsid w:val="00A40482"/>
    <w:rsid w:val="00A404F1"/>
    <w:rsid w:val="00A40527"/>
    <w:rsid w:val="00A40528"/>
    <w:rsid w:val="00A40553"/>
    <w:rsid w:val="00A40566"/>
    <w:rsid w:val="00A405C7"/>
    <w:rsid w:val="00A40610"/>
    <w:rsid w:val="00A40647"/>
    <w:rsid w:val="00A4067A"/>
    <w:rsid w:val="00A406BD"/>
    <w:rsid w:val="00A4071A"/>
    <w:rsid w:val="00A40736"/>
    <w:rsid w:val="00A40755"/>
    <w:rsid w:val="00A407A6"/>
    <w:rsid w:val="00A407A7"/>
    <w:rsid w:val="00A407BD"/>
    <w:rsid w:val="00A407D8"/>
    <w:rsid w:val="00A407F8"/>
    <w:rsid w:val="00A40850"/>
    <w:rsid w:val="00A4087B"/>
    <w:rsid w:val="00A40881"/>
    <w:rsid w:val="00A408C7"/>
    <w:rsid w:val="00A4095B"/>
    <w:rsid w:val="00A40967"/>
    <w:rsid w:val="00A40A02"/>
    <w:rsid w:val="00A40A2A"/>
    <w:rsid w:val="00A40A35"/>
    <w:rsid w:val="00A40A4B"/>
    <w:rsid w:val="00A40AD6"/>
    <w:rsid w:val="00A40B09"/>
    <w:rsid w:val="00A40B28"/>
    <w:rsid w:val="00A40B2A"/>
    <w:rsid w:val="00A40B31"/>
    <w:rsid w:val="00A40B37"/>
    <w:rsid w:val="00A40B50"/>
    <w:rsid w:val="00A40B8D"/>
    <w:rsid w:val="00A40BAA"/>
    <w:rsid w:val="00A40BC5"/>
    <w:rsid w:val="00A40BDC"/>
    <w:rsid w:val="00A40BF9"/>
    <w:rsid w:val="00A40C12"/>
    <w:rsid w:val="00A40C65"/>
    <w:rsid w:val="00A40C6F"/>
    <w:rsid w:val="00A40CA9"/>
    <w:rsid w:val="00A40CB1"/>
    <w:rsid w:val="00A40CEA"/>
    <w:rsid w:val="00A40CEE"/>
    <w:rsid w:val="00A40D0C"/>
    <w:rsid w:val="00A40D2E"/>
    <w:rsid w:val="00A40D4A"/>
    <w:rsid w:val="00A40D86"/>
    <w:rsid w:val="00A40DAA"/>
    <w:rsid w:val="00A40DBE"/>
    <w:rsid w:val="00A40DD2"/>
    <w:rsid w:val="00A40DEF"/>
    <w:rsid w:val="00A40E0F"/>
    <w:rsid w:val="00A40E6E"/>
    <w:rsid w:val="00A40E9B"/>
    <w:rsid w:val="00A40EAD"/>
    <w:rsid w:val="00A40EC3"/>
    <w:rsid w:val="00A40EF5"/>
    <w:rsid w:val="00A40F46"/>
    <w:rsid w:val="00A40F76"/>
    <w:rsid w:val="00A40F98"/>
    <w:rsid w:val="00A40FD0"/>
    <w:rsid w:val="00A40FD2"/>
    <w:rsid w:val="00A40FE1"/>
    <w:rsid w:val="00A41037"/>
    <w:rsid w:val="00A4104D"/>
    <w:rsid w:val="00A41057"/>
    <w:rsid w:val="00A4107A"/>
    <w:rsid w:val="00A410A1"/>
    <w:rsid w:val="00A410B5"/>
    <w:rsid w:val="00A410EB"/>
    <w:rsid w:val="00A410ED"/>
    <w:rsid w:val="00A4115C"/>
    <w:rsid w:val="00A411E5"/>
    <w:rsid w:val="00A411F5"/>
    <w:rsid w:val="00A41267"/>
    <w:rsid w:val="00A4126C"/>
    <w:rsid w:val="00A4127D"/>
    <w:rsid w:val="00A41284"/>
    <w:rsid w:val="00A41286"/>
    <w:rsid w:val="00A412AB"/>
    <w:rsid w:val="00A412B0"/>
    <w:rsid w:val="00A412B9"/>
    <w:rsid w:val="00A412CB"/>
    <w:rsid w:val="00A41329"/>
    <w:rsid w:val="00A41362"/>
    <w:rsid w:val="00A41381"/>
    <w:rsid w:val="00A4138A"/>
    <w:rsid w:val="00A413BC"/>
    <w:rsid w:val="00A413E2"/>
    <w:rsid w:val="00A413EF"/>
    <w:rsid w:val="00A4141A"/>
    <w:rsid w:val="00A41475"/>
    <w:rsid w:val="00A4147C"/>
    <w:rsid w:val="00A41498"/>
    <w:rsid w:val="00A414C0"/>
    <w:rsid w:val="00A41587"/>
    <w:rsid w:val="00A415CF"/>
    <w:rsid w:val="00A415FC"/>
    <w:rsid w:val="00A4162E"/>
    <w:rsid w:val="00A4165D"/>
    <w:rsid w:val="00A41667"/>
    <w:rsid w:val="00A41691"/>
    <w:rsid w:val="00A41693"/>
    <w:rsid w:val="00A41699"/>
    <w:rsid w:val="00A416D4"/>
    <w:rsid w:val="00A4172A"/>
    <w:rsid w:val="00A41748"/>
    <w:rsid w:val="00A41776"/>
    <w:rsid w:val="00A41777"/>
    <w:rsid w:val="00A417B0"/>
    <w:rsid w:val="00A417E8"/>
    <w:rsid w:val="00A41832"/>
    <w:rsid w:val="00A41843"/>
    <w:rsid w:val="00A4189E"/>
    <w:rsid w:val="00A418A0"/>
    <w:rsid w:val="00A41915"/>
    <w:rsid w:val="00A4196F"/>
    <w:rsid w:val="00A41995"/>
    <w:rsid w:val="00A41996"/>
    <w:rsid w:val="00A419AC"/>
    <w:rsid w:val="00A419B5"/>
    <w:rsid w:val="00A419EB"/>
    <w:rsid w:val="00A419F0"/>
    <w:rsid w:val="00A419FB"/>
    <w:rsid w:val="00A41A47"/>
    <w:rsid w:val="00A41AA7"/>
    <w:rsid w:val="00A41B49"/>
    <w:rsid w:val="00A41B51"/>
    <w:rsid w:val="00A41B71"/>
    <w:rsid w:val="00A41B96"/>
    <w:rsid w:val="00A41BF8"/>
    <w:rsid w:val="00A41C32"/>
    <w:rsid w:val="00A41C47"/>
    <w:rsid w:val="00A41C59"/>
    <w:rsid w:val="00A41D03"/>
    <w:rsid w:val="00A41D29"/>
    <w:rsid w:val="00A41D48"/>
    <w:rsid w:val="00A41D8C"/>
    <w:rsid w:val="00A41DC8"/>
    <w:rsid w:val="00A41E21"/>
    <w:rsid w:val="00A41F4F"/>
    <w:rsid w:val="00A420AD"/>
    <w:rsid w:val="00A4218F"/>
    <w:rsid w:val="00A42203"/>
    <w:rsid w:val="00A42259"/>
    <w:rsid w:val="00A42260"/>
    <w:rsid w:val="00A42290"/>
    <w:rsid w:val="00A4231B"/>
    <w:rsid w:val="00A42324"/>
    <w:rsid w:val="00A42341"/>
    <w:rsid w:val="00A42346"/>
    <w:rsid w:val="00A4235B"/>
    <w:rsid w:val="00A423A5"/>
    <w:rsid w:val="00A423A7"/>
    <w:rsid w:val="00A423B8"/>
    <w:rsid w:val="00A423CB"/>
    <w:rsid w:val="00A423DA"/>
    <w:rsid w:val="00A423E2"/>
    <w:rsid w:val="00A4241F"/>
    <w:rsid w:val="00A4243C"/>
    <w:rsid w:val="00A4243E"/>
    <w:rsid w:val="00A42443"/>
    <w:rsid w:val="00A424D3"/>
    <w:rsid w:val="00A42508"/>
    <w:rsid w:val="00A42538"/>
    <w:rsid w:val="00A4254E"/>
    <w:rsid w:val="00A4255D"/>
    <w:rsid w:val="00A425B2"/>
    <w:rsid w:val="00A425E1"/>
    <w:rsid w:val="00A4260D"/>
    <w:rsid w:val="00A4268C"/>
    <w:rsid w:val="00A426A4"/>
    <w:rsid w:val="00A426C2"/>
    <w:rsid w:val="00A426C7"/>
    <w:rsid w:val="00A426E2"/>
    <w:rsid w:val="00A426F4"/>
    <w:rsid w:val="00A426FC"/>
    <w:rsid w:val="00A42718"/>
    <w:rsid w:val="00A42766"/>
    <w:rsid w:val="00A427AA"/>
    <w:rsid w:val="00A427E4"/>
    <w:rsid w:val="00A427FF"/>
    <w:rsid w:val="00A42864"/>
    <w:rsid w:val="00A42875"/>
    <w:rsid w:val="00A42892"/>
    <w:rsid w:val="00A428B7"/>
    <w:rsid w:val="00A428D8"/>
    <w:rsid w:val="00A428F2"/>
    <w:rsid w:val="00A429CC"/>
    <w:rsid w:val="00A42A08"/>
    <w:rsid w:val="00A42A3E"/>
    <w:rsid w:val="00A42A78"/>
    <w:rsid w:val="00A42AA5"/>
    <w:rsid w:val="00A42AE7"/>
    <w:rsid w:val="00A42AE9"/>
    <w:rsid w:val="00A42B3E"/>
    <w:rsid w:val="00A42B6A"/>
    <w:rsid w:val="00A42BBB"/>
    <w:rsid w:val="00A42BD9"/>
    <w:rsid w:val="00A42C38"/>
    <w:rsid w:val="00A42C51"/>
    <w:rsid w:val="00A42C8A"/>
    <w:rsid w:val="00A42C8F"/>
    <w:rsid w:val="00A42CAA"/>
    <w:rsid w:val="00A42CC0"/>
    <w:rsid w:val="00A42CD6"/>
    <w:rsid w:val="00A42D0F"/>
    <w:rsid w:val="00A42D2F"/>
    <w:rsid w:val="00A42D5F"/>
    <w:rsid w:val="00A42D83"/>
    <w:rsid w:val="00A42D89"/>
    <w:rsid w:val="00A42D8D"/>
    <w:rsid w:val="00A42DA3"/>
    <w:rsid w:val="00A42DC1"/>
    <w:rsid w:val="00A42DD5"/>
    <w:rsid w:val="00A42DE5"/>
    <w:rsid w:val="00A42E0C"/>
    <w:rsid w:val="00A42E11"/>
    <w:rsid w:val="00A42E56"/>
    <w:rsid w:val="00A42E60"/>
    <w:rsid w:val="00A42E75"/>
    <w:rsid w:val="00A42E7D"/>
    <w:rsid w:val="00A42EA1"/>
    <w:rsid w:val="00A42EEE"/>
    <w:rsid w:val="00A42F7C"/>
    <w:rsid w:val="00A42F81"/>
    <w:rsid w:val="00A42F86"/>
    <w:rsid w:val="00A42FA7"/>
    <w:rsid w:val="00A42FD9"/>
    <w:rsid w:val="00A42FEF"/>
    <w:rsid w:val="00A43018"/>
    <w:rsid w:val="00A4303F"/>
    <w:rsid w:val="00A43057"/>
    <w:rsid w:val="00A430A7"/>
    <w:rsid w:val="00A430CA"/>
    <w:rsid w:val="00A430CF"/>
    <w:rsid w:val="00A43122"/>
    <w:rsid w:val="00A4314E"/>
    <w:rsid w:val="00A43195"/>
    <w:rsid w:val="00A43233"/>
    <w:rsid w:val="00A43240"/>
    <w:rsid w:val="00A43297"/>
    <w:rsid w:val="00A43316"/>
    <w:rsid w:val="00A43365"/>
    <w:rsid w:val="00A43371"/>
    <w:rsid w:val="00A433A8"/>
    <w:rsid w:val="00A433AC"/>
    <w:rsid w:val="00A433D1"/>
    <w:rsid w:val="00A433ED"/>
    <w:rsid w:val="00A433EE"/>
    <w:rsid w:val="00A433F7"/>
    <w:rsid w:val="00A43458"/>
    <w:rsid w:val="00A43474"/>
    <w:rsid w:val="00A43493"/>
    <w:rsid w:val="00A434CB"/>
    <w:rsid w:val="00A434D9"/>
    <w:rsid w:val="00A43514"/>
    <w:rsid w:val="00A4353A"/>
    <w:rsid w:val="00A43571"/>
    <w:rsid w:val="00A4357C"/>
    <w:rsid w:val="00A43595"/>
    <w:rsid w:val="00A435F8"/>
    <w:rsid w:val="00A4361E"/>
    <w:rsid w:val="00A43638"/>
    <w:rsid w:val="00A43666"/>
    <w:rsid w:val="00A43675"/>
    <w:rsid w:val="00A43798"/>
    <w:rsid w:val="00A437B4"/>
    <w:rsid w:val="00A437C0"/>
    <w:rsid w:val="00A437CC"/>
    <w:rsid w:val="00A437F8"/>
    <w:rsid w:val="00A4382D"/>
    <w:rsid w:val="00A4384A"/>
    <w:rsid w:val="00A43854"/>
    <w:rsid w:val="00A43870"/>
    <w:rsid w:val="00A4389A"/>
    <w:rsid w:val="00A4389B"/>
    <w:rsid w:val="00A438A7"/>
    <w:rsid w:val="00A43919"/>
    <w:rsid w:val="00A4391F"/>
    <w:rsid w:val="00A43927"/>
    <w:rsid w:val="00A43954"/>
    <w:rsid w:val="00A43982"/>
    <w:rsid w:val="00A43984"/>
    <w:rsid w:val="00A4398B"/>
    <w:rsid w:val="00A439C7"/>
    <w:rsid w:val="00A439D5"/>
    <w:rsid w:val="00A43A27"/>
    <w:rsid w:val="00A43A67"/>
    <w:rsid w:val="00A43AAC"/>
    <w:rsid w:val="00A43AF7"/>
    <w:rsid w:val="00A43B09"/>
    <w:rsid w:val="00A43B1C"/>
    <w:rsid w:val="00A43BB6"/>
    <w:rsid w:val="00A43BBC"/>
    <w:rsid w:val="00A43C32"/>
    <w:rsid w:val="00A43C92"/>
    <w:rsid w:val="00A43CB2"/>
    <w:rsid w:val="00A43CF1"/>
    <w:rsid w:val="00A43D60"/>
    <w:rsid w:val="00A43D67"/>
    <w:rsid w:val="00A43D8C"/>
    <w:rsid w:val="00A43DFA"/>
    <w:rsid w:val="00A43E17"/>
    <w:rsid w:val="00A43E34"/>
    <w:rsid w:val="00A43E41"/>
    <w:rsid w:val="00A43EC1"/>
    <w:rsid w:val="00A43EC9"/>
    <w:rsid w:val="00A43F04"/>
    <w:rsid w:val="00A43F3E"/>
    <w:rsid w:val="00A43F6A"/>
    <w:rsid w:val="00A43F87"/>
    <w:rsid w:val="00A43F88"/>
    <w:rsid w:val="00A43FB2"/>
    <w:rsid w:val="00A43FBD"/>
    <w:rsid w:val="00A43FC4"/>
    <w:rsid w:val="00A4400E"/>
    <w:rsid w:val="00A44022"/>
    <w:rsid w:val="00A44057"/>
    <w:rsid w:val="00A44089"/>
    <w:rsid w:val="00A440A2"/>
    <w:rsid w:val="00A440AD"/>
    <w:rsid w:val="00A4416A"/>
    <w:rsid w:val="00A4418B"/>
    <w:rsid w:val="00A441A9"/>
    <w:rsid w:val="00A441BF"/>
    <w:rsid w:val="00A441C9"/>
    <w:rsid w:val="00A441EB"/>
    <w:rsid w:val="00A441EC"/>
    <w:rsid w:val="00A44224"/>
    <w:rsid w:val="00A4422B"/>
    <w:rsid w:val="00A4422D"/>
    <w:rsid w:val="00A44264"/>
    <w:rsid w:val="00A442E5"/>
    <w:rsid w:val="00A442EB"/>
    <w:rsid w:val="00A4431C"/>
    <w:rsid w:val="00A44332"/>
    <w:rsid w:val="00A44359"/>
    <w:rsid w:val="00A44377"/>
    <w:rsid w:val="00A44393"/>
    <w:rsid w:val="00A443B5"/>
    <w:rsid w:val="00A44410"/>
    <w:rsid w:val="00A44432"/>
    <w:rsid w:val="00A4444A"/>
    <w:rsid w:val="00A444A8"/>
    <w:rsid w:val="00A444BC"/>
    <w:rsid w:val="00A444C0"/>
    <w:rsid w:val="00A4450E"/>
    <w:rsid w:val="00A4450F"/>
    <w:rsid w:val="00A4456B"/>
    <w:rsid w:val="00A44579"/>
    <w:rsid w:val="00A44580"/>
    <w:rsid w:val="00A445C9"/>
    <w:rsid w:val="00A44630"/>
    <w:rsid w:val="00A4466B"/>
    <w:rsid w:val="00A44672"/>
    <w:rsid w:val="00A446B4"/>
    <w:rsid w:val="00A44732"/>
    <w:rsid w:val="00A4474B"/>
    <w:rsid w:val="00A4475B"/>
    <w:rsid w:val="00A44850"/>
    <w:rsid w:val="00A4486D"/>
    <w:rsid w:val="00A44895"/>
    <w:rsid w:val="00A44898"/>
    <w:rsid w:val="00A448A4"/>
    <w:rsid w:val="00A448AB"/>
    <w:rsid w:val="00A448B5"/>
    <w:rsid w:val="00A448C8"/>
    <w:rsid w:val="00A44980"/>
    <w:rsid w:val="00A44984"/>
    <w:rsid w:val="00A449A2"/>
    <w:rsid w:val="00A44A1A"/>
    <w:rsid w:val="00A44A3F"/>
    <w:rsid w:val="00A44A66"/>
    <w:rsid w:val="00A44B12"/>
    <w:rsid w:val="00A44B22"/>
    <w:rsid w:val="00A44B40"/>
    <w:rsid w:val="00A44B9E"/>
    <w:rsid w:val="00A44BB3"/>
    <w:rsid w:val="00A44C01"/>
    <w:rsid w:val="00A44C2D"/>
    <w:rsid w:val="00A44C69"/>
    <w:rsid w:val="00A44CA5"/>
    <w:rsid w:val="00A44D0D"/>
    <w:rsid w:val="00A44DD8"/>
    <w:rsid w:val="00A44DDC"/>
    <w:rsid w:val="00A44E0A"/>
    <w:rsid w:val="00A44E7C"/>
    <w:rsid w:val="00A44ED5"/>
    <w:rsid w:val="00A44F28"/>
    <w:rsid w:val="00A44F87"/>
    <w:rsid w:val="00A44FFF"/>
    <w:rsid w:val="00A4500A"/>
    <w:rsid w:val="00A45082"/>
    <w:rsid w:val="00A450A1"/>
    <w:rsid w:val="00A4514E"/>
    <w:rsid w:val="00A451D6"/>
    <w:rsid w:val="00A451FC"/>
    <w:rsid w:val="00A4521D"/>
    <w:rsid w:val="00A45252"/>
    <w:rsid w:val="00A452D6"/>
    <w:rsid w:val="00A45334"/>
    <w:rsid w:val="00A4536A"/>
    <w:rsid w:val="00A45399"/>
    <w:rsid w:val="00A453C4"/>
    <w:rsid w:val="00A453F1"/>
    <w:rsid w:val="00A45498"/>
    <w:rsid w:val="00A454E4"/>
    <w:rsid w:val="00A45510"/>
    <w:rsid w:val="00A45541"/>
    <w:rsid w:val="00A4554C"/>
    <w:rsid w:val="00A45587"/>
    <w:rsid w:val="00A455C4"/>
    <w:rsid w:val="00A455E5"/>
    <w:rsid w:val="00A455EC"/>
    <w:rsid w:val="00A45617"/>
    <w:rsid w:val="00A4565C"/>
    <w:rsid w:val="00A4565D"/>
    <w:rsid w:val="00A4566B"/>
    <w:rsid w:val="00A45670"/>
    <w:rsid w:val="00A4568E"/>
    <w:rsid w:val="00A45709"/>
    <w:rsid w:val="00A4570F"/>
    <w:rsid w:val="00A45724"/>
    <w:rsid w:val="00A45752"/>
    <w:rsid w:val="00A45781"/>
    <w:rsid w:val="00A4578D"/>
    <w:rsid w:val="00A457EC"/>
    <w:rsid w:val="00A4588A"/>
    <w:rsid w:val="00A458B0"/>
    <w:rsid w:val="00A458F9"/>
    <w:rsid w:val="00A45962"/>
    <w:rsid w:val="00A459EB"/>
    <w:rsid w:val="00A459F0"/>
    <w:rsid w:val="00A45A37"/>
    <w:rsid w:val="00A45A8B"/>
    <w:rsid w:val="00A45AD5"/>
    <w:rsid w:val="00A45AE0"/>
    <w:rsid w:val="00A45B13"/>
    <w:rsid w:val="00A45B71"/>
    <w:rsid w:val="00A45BC4"/>
    <w:rsid w:val="00A45BF2"/>
    <w:rsid w:val="00A45C24"/>
    <w:rsid w:val="00A45C25"/>
    <w:rsid w:val="00A45C4C"/>
    <w:rsid w:val="00A45C79"/>
    <w:rsid w:val="00A45C92"/>
    <w:rsid w:val="00A45D1F"/>
    <w:rsid w:val="00A45D8B"/>
    <w:rsid w:val="00A45DF7"/>
    <w:rsid w:val="00A45E25"/>
    <w:rsid w:val="00A45E32"/>
    <w:rsid w:val="00A45E40"/>
    <w:rsid w:val="00A45E4B"/>
    <w:rsid w:val="00A45EDD"/>
    <w:rsid w:val="00A45EF9"/>
    <w:rsid w:val="00A45F0D"/>
    <w:rsid w:val="00A45F11"/>
    <w:rsid w:val="00A45F32"/>
    <w:rsid w:val="00A45F85"/>
    <w:rsid w:val="00A45F9B"/>
    <w:rsid w:val="00A46027"/>
    <w:rsid w:val="00A4603D"/>
    <w:rsid w:val="00A46046"/>
    <w:rsid w:val="00A4608F"/>
    <w:rsid w:val="00A460C1"/>
    <w:rsid w:val="00A4610E"/>
    <w:rsid w:val="00A46114"/>
    <w:rsid w:val="00A46122"/>
    <w:rsid w:val="00A4613F"/>
    <w:rsid w:val="00A46174"/>
    <w:rsid w:val="00A4619B"/>
    <w:rsid w:val="00A461BE"/>
    <w:rsid w:val="00A461E0"/>
    <w:rsid w:val="00A461EB"/>
    <w:rsid w:val="00A46229"/>
    <w:rsid w:val="00A46230"/>
    <w:rsid w:val="00A4623F"/>
    <w:rsid w:val="00A46259"/>
    <w:rsid w:val="00A46262"/>
    <w:rsid w:val="00A46278"/>
    <w:rsid w:val="00A462B3"/>
    <w:rsid w:val="00A462E4"/>
    <w:rsid w:val="00A4630F"/>
    <w:rsid w:val="00A46335"/>
    <w:rsid w:val="00A4633A"/>
    <w:rsid w:val="00A4634A"/>
    <w:rsid w:val="00A463A0"/>
    <w:rsid w:val="00A463A7"/>
    <w:rsid w:val="00A463E4"/>
    <w:rsid w:val="00A463F2"/>
    <w:rsid w:val="00A4640A"/>
    <w:rsid w:val="00A46437"/>
    <w:rsid w:val="00A46488"/>
    <w:rsid w:val="00A4648F"/>
    <w:rsid w:val="00A464B1"/>
    <w:rsid w:val="00A46501"/>
    <w:rsid w:val="00A46509"/>
    <w:rsid w:val="00A46530"/>
    <w:rsid w:val="00A46571"/>
    <w:rsid w:val="00A46576"/>
    <w:rsid w:val="00A46584"/>
    <w:rsid w:val="00A465D8"/>
    <w:rsid w:val="00A4662C"/>
    <w:rsid w:val="00A46647"/>
    <w:rsid w:val="00A46657"/>
    <w:rsid w:val="00A466C2"/>
    <w:rsid w:val="00A466CD"/>
    <w:rsid w:val="00A4673A"/>
    <w:rsid w:val="00A4682C"/>
    <w:rsid w:val="00A468AE"/>
    <w:rsid w:val="00A468EA"/>
    <w:rsid w:val="00A4691A"/>
    <w:rsid w:val="00A46939"/>
    <w:rsid w:val="00A46961"/>
    <w:rsid w:val="00A46963"/>
    <w:rsid w:val="00A46973"/>
    <w:rsid w:val="00A469E1"/>
    <w:rsid w:val="00A469EC"/>
    <w:rsid w:val="00A46A00"/>
    <w:rsid w:val="00A46A1C"/>
    <w:rsid w:val="00A46A58"/>
    <w:rsid w:val="00A46A6A"/>
    <w:rsid w:val="00A46A77"/>
    <w:rsid w:val="00A46AA2"/>
    <w:rsid w:val="00A46B75"/>
    <w:rsid w:val="00A46BF8"/>
    <w:rsid w:val="00A46C71"/>
    <w:rsid w:val="00A46C72"/>
    <w:rsid w:val="00A46C86"/>
    <w:rsid w:val="00A46CB7"/>
    <w:rsid w:val="00A46CC7"/>
    <w:rsid w:val="00A46CD0"/>
    <w:rsid w:val="00A46E0F"/>
    <w:rsid w:val="00A46E2B"/>
    <w:rsid w:val="00A46E42"/>
    <w:rsid w:val="00A46E6D"/>
    <w:rsid w:val="00A46E6F"/>
    <w:rsid w:val="00A46EBF"/>
    <w:rsid w:val="00A46EDE"/>
    <w:rsid w:val="00A46F1C"/>
    <w:rsid w:val="00A46F3A"/>
    <w:rsid w:val="00A46F41"/>
    <w:rsid w:val="00A46F44"/>
    <w:rsid w:val="00A46F70"/>
    <w:rsid w:val="00A46F8D"/>
    <w:rsid w:val="00A46F94"/>
    <w:rsid w:val="00A46FAA"/>
    <w:rsid w:val="00A46FAD"/>
    <w:rsid w:val="00A46FED"/>
    <w:rsid w:val="00A4700F"/>
    <w:rsid w:val="00A47029"/>
    <w:rsid w:val="00A4707A"/>
    <w:rsid w:val="00A4708F"/>
    <w:rsid w:val="00A47093"/>
    <w:rsid w:val="00A470C2"/>
    <w:rsid w:val="00A470D9"/>
    <w:rsid w:val="00A470E2"/>
    <w:rsid w:val="00A47102"/>
    <w:rsid w:val="00A4715B"/>
    <w:rsid w:val="00A47181"/>
    <w:rsid w:val="00A471A4"/>
    <w:rsid w:val="00A471B1"/>
    <w:rsid w:val="00A471E7"/>
    <w:rsid w:val="00A47241"/>
    <w:rsid w:val="00A47248"/>
    <w:rsid w:val="00A4725E"/>
    <w:rsid w:val="00A472DB"/>
    <w:rsid w:val="00A472E8"/>
    <w:rsid w:val="00A47304"/>
    <w:rsid w:val="00A473D6"/>
    <w:rsid w:val="00A473E6"/>
    <w:rsid w:val="00A473ED"/>
    <w:rsid w:val="00A473F9"/>
    <w:rsid w:val="00A47408"/>
    <w:rsid w:val="00A474CC"/>
    <w:rsid w:val="00A4760A"/>
    <w:rsid w:val="00A47626"/>
    <w:rsid w:val="00A47673"/>
    <w:rsid w:val="00A47680"/>
    <w:rsid w:val="00A4768A"/>
    <w:rsid w:val="00A476FF"/>
    <w:rsid w:val="00A477CA"/>
    <w:rsid w:val="00A477CF"/>
    <w:rsid w:val="00A4783D"/>
    <w:rsid w:val="00A47855"/>
    <w:rsid w:val="00A47859"/>
    <w:rsid w:val="00A478C9"/>
    <w:rsid w:val="00A4796B"/>
    <w:rsid w:val="00A47975"/>
    <w:rsid w:val="00A47993"/>
    <w:rsid w:val="00A479A0"/>
    <w:rsid w:val="00A479B7"/>
    <w:rsid w:val="00A479DD"/>
    <w:rsid w:val="00A479FF"/>
    <w:rsid w:val="00A47A27"/>
    <w:rsid w:val="00A47A34"/>
    <w:rsid w:val="00A47A35"/>
    <w:rsid w:val="00A47A37"/>
    <w:rsid w:val="00A47A51"/>
    <w:rsid w:val="00A47AB8"/>
    <w:rsid w:val="00A47B2D"/>
    <w:rsid w:val="00A47B54"/>
    <w:rsid w:val="00A47B8C"/>
    <w:rsid w:val="00A47BCA"/>
    <w:rsid w:val="00A47C12"/>
    <w:rsid w:val="00A47C26"/>
    <w:rsid w:val="00A47C2F"/>
    <w:rsid w:val="00A47C52"/>
    <w:rsid w:val="00A47C78"/>
    <w:rsid w:val="00A47CDC"/>
    <w:rsid w:val="00A47DF8"/>
    <w:rsid w:val="00A47E0F"/>
    <w:rsid w:val="00A47E22"/>
    <w:rsid w:val="00A47E88"/>
    <w:rsid w:val="00A47EB3"/>
    <w:rsid w:val="00A47EE4"/>
    <w:rsid w:val="00A47EE7"/>
    <w:rsid w:val="00A47EE8"/>
    <w:rsid w:val="00A47EF7"/>
    <w:rsid w:val="00A47F28"/>
    <w:rsid w:val="00A47F29"/>
    <w:rsid w:val="00A47FD2"/>
    <w:rsid w:val="00A5001B"/>
    <w:rsid w:val="00A5002B"/>
    <w:rsid w:val="00A5006E"/>
    <w:rsid w:val="00A50095"/>
    <w:rsid w:val="00A5015D"/>
    <w:rsid w:val="00A50168"/>
    <w:rsid w:val="00A50187"/>
    <w:rsid w:val="00A501CA"/>
    <w:rsid w:val="00A501FA"/>
    <w:rsid w:val="00A50216"/>
    <w:rsid w:val="00A50225"/>
    <w:rsid w:val="00A5022F"/>
    <w:rsid w:val="00A50238"/>
    <w:rsid w:val="00A5023D"/>
    <w:rsid w:val="00A50254"/>
    <w:rsid w:val="00A502C2"/>
    <w:rsid w:val="00A502E9"/>
    <w:rsid w:val="00A5038F"/>
    <w:rsid w:val="00A5041A"/>
    <w:rsid w:val="00A5043B"/>
    <w:rsid w:val="00A5048F"/>
    <w:rsid w:val="00A504BB"/>
    <w:rsid w:val="00A504D6"/>
    <w:rsid w:val="00A504D8"/>
    <w:rsid w:val="00A504EB"/>
    <w:rsid w:val="00A5064D"/>
    <w:rsid w:val="00A5068A"/>
    <w:rsid w:val="00A5069F"/>
    <w:rsid w:val="00A5073A"/>
    <w:rsid w:val="00A50757"/>
    <w:rsid w:val="00A50766"/>
    <w:rsid w:val="00A507CF"/>
    <w:rsid w:val="00A50838"/>
    <w:rsid w:val="00A50865"/>
    <w:rsid w:val="00A50875"/>
    <w:rsid w:val="00A50893"/>
    <w:rsid w:val="00A5089B"/>
    <w:rsid w:val="00A508C3"/>
    <w:rsid w:val="00A50999"/>
    <w:rsid w:val="00A509BC"/>
    <w:rsid w:val="00A509DC"/>
    <w:rsid w:val="00A509FC"/>
    <w:rsid w:val="00A50A11"/>
    <w:rsid w:val="00A50A1A"/>
    <w:rsid w:val="00A50A43"/>
    <w:rsid w:val="00A50AD1"/>
    <w:rsid w:val="00A50AD2"/>
    <w:rsid w:val="00A50AFC"/>
    <w:rsid w:val="00A50AFE"/>
    <w:rsid w:val="00A50B03"/>
    <w:rsid w:val="00A50B08"/>
    <w:rsid w:val="00A50B3D"/>
    <w:rsid w:val="00A50B47"/>
    <w:rsid w:val="00A50B55"/>
    <w:rsid w:val="00A50B67"/>
    <w:rsid w:val="00A50B77"/>
    <w:rsid w:val="00A50BC9"/>
    <w:rsid w:val="00A50C12"/>
    <w:rsid w:val="00A50C42"/>
    <w:rsid w:val="00A50C6A"/>
    <w:rsid w:val="00A50C8D"/>
    <w:rsid w:val="00A50D0C"/>
    <w:rsid w:val="00A50D0D"/>
    <w:rsid w:val="00A50D33"/>
    <w:rsid w:val="00A50DB6"/>
    <w:rsid w:val="00A50DD4"/>
    <w:rsid w:val="00A50DE9"/>
    <w:rsid w:val="00A50E27"/>
    <w:rsid w:val="00A50E31"/>
    <w:rsid w:val="00A50E49"/>
    <w:rsid w:val="00A50E4F"/>
    <w:rsid w:val="00A50E57"/>
    <w:rsid w:val="00A50EEA"/>
    <w:rsid w:val="00A50F08"/>
    <w:rsid w:val="00A50F2B"/>
    <w:rsid w:val="00A50F42"/>
    <w:rsid w:val="00A50F4C"/>
    <w:rsid w:val="00A50F6C"/>
    <w:rsid w:val="00A50FA4"/>
    <w:rsid w:val="00A50FBD"/>
    <w:rsid w:val="00A51018"/>
    <w:rsid w:val="00A5102F"/>
    <w:rsid w:val="00A5103C"/>
    <w:rsid w:val="00A5104A"/>
    <w:rsid w:val="00A51060"/>
    <w:rsid w:val="00A5106A"/>
    <w:rsid w:val="00A51081"/>
    <w:rsid w:val="00A510CD"/>
    <w:rsid w:val="00A510E9"/>
    <w:rsid w:val="00A510EE"/>
    <w:rsid w:val="00A51157"/>
    <w:rsid w:val="00A511B5"/>
    <w:rsid w:val="00A511C4"/>
    <w:rsid w:val="00A511DD"/>
    <w:rsid w:val="00A511E9"/>
    <w:rsid w:val="00A5120A"/>
    <w:rsid w:val="00A51249"/>
    <w:rsid w:val="00A512AE"/>
    <w:rsid w:val="00A512E3"/>
    <w:rsid w:val="00A512E4"/>
    <w:rsid w:val="00A5132F"/>
    <w:rsid w:val="00A5136F"/>
    <w:rsid w:val="00A5137E"/>
    <w:rsid w:val="00A5139B"/>
    <w:rsid w:val="00A513C0"/>
    <w:rsid w:val="00A513C3"/>
    <w:rsid w:val="00A513CE"/>
    <w:rsid w:val="00A513E7"/>
    <w:rsid w:val="00A5143F"/>
    <w:rsid w:val="00A5148E"/>
    <w:rsid w:val="00A51491"/>
    <w:rsid w:val="00A514D5"/>
    <w:rsid w:val="00A514E7"/>
    <w:rsid w:val="00A514FF"/>
    <w:rsid w:val="00A51560"/>
    <w:rsid w:val="00A515A4"/>
    <w:rsid w:val="00A515F1"/>
    <w:rsid w:val="00A5169F"/>
    <w:rsid w:val="00A516EA"/>
    <w:rsid w:val="00A51736"/>
    <w:rsid w:val="00A51787"/>
    <w:rsid w:val="00A51796"/>
    <w:rsid w:val="00A5179F"/>
    <w:rsid w:val="00A51853"/>
    <w:rsid w:val="00A51870"/>
    <w:rsid w:val="00A51889"/>
    <w:rsid w:val="00A51895"/>
    <w:rsid w:val="00A5189E"/>
    <w:rsid w:val="00A518B7"/>
    <w:rsid w:val="00A518FC"/>
    <w:rsid w:val="00A51918"/>
    <w:rsid w:val="00A5191B"/>
    <w:rsid w:val="00A5192B"/>
    <w:rsid w:val="00A5193C"/>
    <w:rsid w:val="00A519C3"/>
    <w:rsid w:val="00A519D0"/>
    <w:rsid w:val="00A519D3"/>
    <w:rsid w:val="00A519E8"/>
    <w:rsid w:val="00A51A37"/>
    <w:rsid w:val="00A51A49"/>
    <w:rsid w:val="00A51A57"/>
    <w:rsid w:val="00A51A6B"/>
    <w:rsid w:val="00A51A78"/>
    <w:rsid w:val="00A51B04"/>
    <w:rsid w:val="00A51B26"/>
    <w:rsid w:val="00A51B69"/>
    <w:rsid w:val="00A51BCB"/>
    <w:rsid w:val="00A51BF9"/>
    <w:rsid w:val="00A51BFD"/>
    <w:rsid w:val="00A51C1C"/>
    <w:rsid w:val="00A51C23"/>
    <w:rsid w:val="00A51C29"/>
    <w:rsid w:val="00A51D0E"/>
    <w:rsid w:val="00A51D14"/>
    <w:rsid w:val="00A51D18"/>
    <w:rsid w:val="00A51D1B"/>
    <w:rsid w:val="00A51D1F"/>
    <w:rsid w:val="00A51D29"/>
    <w:rsid w:val="00A51D4A"/>
    <w:rsid w:val="00A51D5A"/>
    <w:rsid w:val="00A51D6E"/>
    <w:rsid w:val="00A51D6F"/>
    <w:rsid w:val="00A51DA7"/>
    <w:rsid w:val="00A51E1A"/>
    <w:rsid w:val="00A51E7B"/>
    <w:rsid w:val="00A51EA1"/>
    <w:rsid w:val="00A51EE4"/>
    <w:rsid w:val="00A51F13"/>
    <w:rsid w:val="00A51F15"/>
    <w:rsid w:val="00A51F39"/>
    <w:rsid w:val="00A51F8F"/>
    <w:rsid w:val="00A51F9A"/>
    <w:rsid w:val="00A51FF8"/>
    <w:rsid w:val="00A51FFF"/>
    <w:rsid w:val="00A5200A"/>
    <w:rsid w:val="00A52030"/>
    <w:rsid w:val="00A5206E"/>
    <w:rsid w:val="00A5206F"/>
    <w:rsid w:val="00A5208D"/>
    <w:rsid w:val="00A52090"/>
    <w:rsid w:val="00A52093"/>
    <w:rsid w:val="00A520B7"/>
    <w:rsid w:val="00A52127"/>
    <w:rsid w:val="00A52177"/>
    <w:rsid w:val="00A521A1"/>
    <w:rsid w:val="00A521BD"/>
    <w:rsid w:val="00A521D3"/>
    <w:rsid w:val="00A5222D"/>
    <w:rsid w:val="00A5223D"/>
    <w:rsid w:val="00A5227A"/>
    <w:rsid w:val="00A522D3"/>
    <w:rsid w:val="00A5235D"/>
    <w:rsid w:val="00A52397"/>
    <w:rsid w:val="00A523C9"/>
    <w:rsid w:val="00A523E3"/>
    <w:rsid w:val="00A52456"/>
    <w:rsid w:val="00A5245D"/>
    <w:rsid w:val="00A52473"/>
    <w:rsid w:val="00A52486"/>
    <w:rsid w:val="00A52495"/>
    <w:rsid w:val="00A52501"/>
    <w:rsid w:val="00A5251B"/>
    <w:rsid w:val="00A5252D"/>
    <w:rsid w:val="00A52556"/>
    <w:rsid w:val="00A52557"/>
    <w:rsid w:val="00A5258D"/>
    <w:rsid w:val="00A525A9"/>
    <w:rsid w:val="00A525B1"/>
    <w:rsid w:val="00A5269C"/>
    <w:rsid w:val="00A526BC"/>
    <w:rsid w:val="00A526C4"/>
    <w:rsid w:val="00A52798"/>
    <w:rsid w:val="00A527A2"/>
    <w:rsid w:val="00A5281E"/>
    <w:rsid w:val="00A5284B"/>
    <w:rsid w:val="00A52859"/>
    <w:rsid w:val="00A52879"/>
    <w:rsid w:val="00A528A6"/>
    <w:rsid w:val="00A528C6"/>
    <w:rsid w:val="00A528D4"/>
    <w:rsid w:val="00A528E6"/>
    <w:rsid w:val="00A528F5"/>
    <w:rsid w:val="00A52940"/>
    <w:rsid w:val="00A5295C"/>
    <w:rsid w:val="00A5299B"/>
    <w:rsid w:val="00A529CE"/>
    <w:rsid w:val="00A529F4"/>
    <w:rsid w:val="00A52A14"/>
    <w:rsid w:val="00A52A25"/>
    <w:rsid w:val="00A52A9E"/>
    <w:rsid w:val="00A52AA7"/>
    <w:rsid w:val="00A52AC0"/>
    <w:rsid w:val="00A52B15"/>
    <w:rsid w:val="00A52B3A"/>
    <w:rsid w:val="00A52B3D"/>
    <w:rsid w:val="00A52B88"/>
    <w:rsid w:val="00A52B8D"/>
    <w:rsid w:val="00A52BB2"/>
    <w:rsid w:val="00A52BCE"/>
    <w:rsid w:val="00A52C24"/>
    <w:rsid w:val="00A52C3F"/>
    <w:rsid w:val="00A52C8A"/>
    <w:rsid w:val="00A52CEF"/>
    <w:rsid w:val="00A52D17"/>
    <w:rsid w:val="00A52D8E"/>
    <w:rsid w:val="00A52E11"/>
    <w:rsid w:val="00A52E33"/>
    <w:rsid w:val="00A52E4E"/>
    <w:rsid w:val="00A52E53"/>
    <w:rsid w:val="00A52E6A"/>
    <w:rsid w:val="00A52E83"/>
    <w:rsid w:val="00A52E88"/>
    <w:rsid w:val="00A52EB8"/>
    <w:rsid w:val="00A52EC7"/>
    <w:rsid w:val="00A52F18"/>
    <w:rsid w:val="00A52F1E"/>
    <w:rsid w:val="00A52F48"/>
    <w:rsid w:val="00A52F69"/>
    <w:rsid w:val="00A52FF9"/>
    <w:rsid w:val="00A53078"/>
    <w:rsid w:val="00A5308D"/>
    <w:rsid w:val="00A530AC"/>
    <w:rsid w:val="00A53152"/>
    <w:rsid w:val="00A53155"/>
    <w:rsid w:val="00A53158"/>
    <w:rsid w:val="00A53175"/>
    <w:rsid w:val="00A531C1"/>
    <w:rsid w:val="00A531D2"/>
    <w:rsid w:val="00A531FC"/>
    <w:rsid w:val="00A5321A"/>
    <w:rsid w:val="00A53232"/>
    <w:rsid w:val="00A53252"/>
    <w:rsid w:val="00A53253"/>
    <w:rsid w:val="00A532C4"/>
    <w:rsid w:val="00A532CA"/>
    <w:rsid w:val="00A532DE"/>
    <w:rsid w:val="00A532F4"/>
    <w:rsid w:val="00A5331A"/>
    <w:rsid w:val="00A5331D"/>
    <w:rsid w:val="00A53322"/>
    <w:rsid w:val="00A53362"/>
    <w:rsid w:val="00A533CF"/>
    <w:rsid w:val="00A533D6"/>
    <w:rsid w:val="00A5346D"/>
    <w:rsid w:val="00A5347F"/>
    <w:rsid w:val="00A53492"/>
    <w:rsid w:val="00A534B0"/>
    <w:rsid w:val="00A534BE"/>
    <w:rsid w:val="00A534C5"/>
    <w:rsid w:val="00A534CC"/>
    <w:rsid w:val="00A53524"/>
    <w:rsid w:val="00A5352D"/>
    <w:rsid w:val="00A53557"/>
    <w:rsid w:val="00A535AD"/>
    <w:rsid w:val="00A535EA"/>
    <w:rsid w:val="00A535EF"/>
    <w:rsid w:val="00A53631"/>
    <w:rsid w:val="00A5363D"/>
    <w:rsid w:val="00A53663"/>
    <w:rsid w:val="00A53673"/>
    <w:rsid w:val="00A536BD"/>
    <w:rsid w:val="00A536C6"/>
    <w:rsid w:val="00A536D2"/>
    <w:rsid w:val="00A536EA"/>
    <w:rsid w:val="00A53713"/>
    <w:rsid w:val="00A53758"/>
    <w:rsid w:val="00A53769"/>
    <w:rsid w:val="00A537DD"/>
    <w:rsid w:val="00A53814"/>
    <w:rsid w:val="00A53816"/>
    <w:rsid w:val="00A53865"/>
    <w:rsid w:val="00A5386F"/>
    <w:rsid w:val="00A538B2"/>
    <w:rsid w:val="00A5393B"/>
    <w:rsid w:val="00A53941"/>
    <w:rsid w:val="00A53A20"/>
    <w:rsid w:val="00A53A30"/>
    <w:rsid w:val="00A53A31"/>
    <w:rsid w:val="00A53AA0"/>
    <w:rsid w:val="00A53AF1"/>
    <w:rsid w:val="00A53B51"/>
    <w:rsid w:val="00A53B95"/>
    <w:rsid w:val="00A53BAA"/>
    <w:rsid w:val="00A53C25"/>
    <w:rsid w:val="00A53C3B"/>
    <w:rsid w:val="00A53C6F"/>
    <w:rsid w:val="00A53CA8"/>
    <w:rsid w:val="00A53CDD"/>
    <w:rsid w:val="00A53D02"/>
    <w:rsid w:val="00A53D05"/>
    <w:rsid w:val="00A53D39"/>
    <w:rsid w:val="00A53D5C"/>
    <w:rsid w:val="00A53D6D"/>
    <w:rsid w:val="00A53D7F"/>
    <w:rsid w:val="00A53D95"/>
    <w:rsid w:val="00A53DA7"/>
    <w:rsid w:val="00A53DC0"/>
    <w:rsid w:val="00A53DC9"/>
    <w:rsid w:val="00A53DFF"/>
    <w:rsid w:val="00A53E03"/>
    <w:rsid w:val="00A53E2F"/>
    <w:rsid w:val="00A53E3A"/>
    <w:rsid w:val="00A53E43"/>
    <w:rsid w:val="00A53E5A"/>
    <w:rsid w:val="00A53E7B"/>
    <w:rsid w:val="00A53E96"/>
    <w:rsid w:val="00A53EA4"/>
    <w:rsid w:val="00A53EC2"/>
    <w:rsid w:val="00A53EF4"/>
    <w:rsid w:val="00A53F3A"/>
    <w:rsid w:val="00A53F6D"/>
    <w:rsid w:val="00A53F86"/>
    <w:rsid w:val="00A53FA5"/>
    <w:rsid w:val="00A53FAC"/>
    <w:rsid w:val="00A53FBB"/>
    <w:rsid w:val="00A53FBD"/>
    <w:rsid w:val="00A53FC5"/>
    <w:rsid w:val="00A53FD6"/>
    <w:rsid w:val="00A54005"/>
    <w:rsid w:val="00A54074"/>
    <w:rsid w:val="00A540FD"/>
    <w:rsid w:val="00A54112"/>
    <w:rsid w:val="00A5411B"/>
    <w:rsid w:val="00A54163"/>
    <w:rsid w:val="00A54199"/>
    <w:rsid w:val="00A541B0"/>
    <w:rsid w:val="00A541CC"/>
    <w:rsid w:val="00A541FE"/>
    <w:rsid w:val="00A54251"/>
    <w:rsid w:val="00A54256"/>
    <w:rsid w:val="00A5428B"/>
    <w:rsid w:val="00A542A6"/>
    <w:rsid w:val="00A542C1"/>
    <w:rsid w:val="00A542C6"/>
    <w:rsid w:val="00A542D6"/>
    <w:rsid w:val="00A542DB"/>
    <w:rsid w:val="00A5430F"/>
    <w:rsid w:val="00A5431F"/>
    <w:rsid w:val="00A5437C"/>
    <w:rsid w:val="00A543D5"/>
    <w:rsid w:val="00A543E0"/>
    <w:rsid w:val="00A54412"/>
    <w:rsid w:val="00A54413"/>
    <w:rsid w:val="00A54440"/>
    <w:rsid w:val="00A54447"/>
    <w:rsid w:val="00A5444D"/>
    <w:rsid w:val="00A5448D"/>
    <w:rsid w:val="00A544A9"/>
    <w:rsid w:val="00A544D9"/>
    <w:rsid w:val="00A544F2"/>
    <w:rsid w:val="00A54533"/>
    <w:rsid w:val="00A54542"/>
    <w:rsid w:val="00A5457E"/>
    <w:rsid w:val="00A545C0"/>
    <w:rsid w:val="00A545E8"/>
    <w:rsid w:val="00A545EC"/>
    <w:rsid w:val="00A54719"/>
    <w:rsid w:val="00A5478E"/>
    <w:rsid w:val="00A547A0"/>
    <w:rsid w:val="00A547AC"/>
    <w:rsid w:val="00A547B8"/>
    <w:rsid w:val="00A547F0"/>
    <w:rsid w:val="00A54812"/>
    <w:rsid w:val="00A54841"/>
    <w:rsid w:val="00A5485B"/>
    <w:rsid w:val="00A54870"/>
    <w:rsid w:val="00A5488C"/>
    <w:rsid w:val="00A5489C"/>
    <w:rsid w:val="00A54920"/>
    <w:rsid w:val="00A54987"/>
    <w:rsid w:val="00A54996"/>
    <w:rsid w:val="00A549C8"/>
    <w:rsid w:val="00A549C9"/>
    <w:rsid w:val="00A549E3"/>
    <w:rsid w:val="00A549E4"/>
    <w:rsid w:val="00A549E9"/>
    <w:rsid w:val="00A54A0E"/>
    <w:rsid w:val="00A54A5F"/>
    <w:rsid w:val="00A54A73"/>
    <w:rsid w:val="00A54AF6"/>
    <w:rsid w:val="00A54AFD"/>
    <w:rsid w:val="00A54B12"/>
    <w:rsid w:val="00A54B83"/>
    <w:rsid w:val="00A54B8D"/>
    <w:rsid w:val="00A54BF6"/>
    <w:rsid w:val="00A54CEA"/>
    <w:rsid w:val="00A54D1C"/>
    <w:rsid w:val="00A54DDF"/>
    <w:rsid w:val="00A54E4C"/>
    <w:rsid w:val="00A54E76"/>
    <w:rsid w:val="00A54E83"/>
    <w:rsid w:val="00A54ECB"/>
    <w:rsid w:val="00A54ECD"/>
    <w:rsid w:val="00A54F09"/>
    <w:rsid w:val="00A54F3D"/>
    <w:rsid w:val="00A54F48"/>
    <w:rsid w:val="00A54F75"/>
    <w:rsid w:val="00A54FBB"/>
    <w:rsid w:val="00A55033"/>
    <w:rsid w:val="00A5505D"/>
    <w:rsid w:val="00A5506A"/>
    <w:rsid w:val="00A55084"/>
    <w:rsid w:val="00A550A7"/>
    <w:rsid w:val="00A550B4"/>
    <w:rsid w:val="00A55141"/>
    <w:rsid w:val="00A55183"/>
    <w:rsid w:val="00A55193"/>
    <w:rsid w:val="00A55205"/>
    <w:rsid w:val="00A5521F"/>
    <w:rsid w:val="00A5525B"/>
    <w:rsid w:val="00A55269"/>
    <w:rsid w:val="00A55317"/>
    <w:rsid w:val="00A55324"/>
    <w:rsid w:val="00A55354"/>
    <w:rsid w:val="00A55371"/>
    <w:rsid w:val="00A55376"/>
    <w:rsid w:val="00A5538B"/>
    <w:rsid w:val="00A553CA"/>
    <w:rsid w:val="00A553D1"/>
    <w:rsid w:val="00A553D4"/>
    <w:rsid w:val="00A55426"/>
    <w:rsid w:val="00A5542A"/>
    <w:rsid w:val="00A55436"/>
    <w:rsid w:val="00A55456"/>
    <w:rsid w:val="00A554D9"/>
    <w:rsid w:val="00A554EA"/>
    <w:rsid w:val="00A554F4"/>
    <w:rsid w:val="00A554FA"/>
    <w:rsid w:val="00A5553A"/>
    <w:rsid w:val="00A55567"/>
    <w:rsid w:val="00A55589"/>
    <w:rsid w:val="00A55590"/>
    <w:rsid w:val="00A55591"/>
    <w:rsid w:val="00A555DA"/>
    <w:rsid w:val="00A555EE"/>
    <w:rsid w:val="00A55618"/>
    <w:rsid w:val="00A55662"/>
    <w:rsid w:val="00A5567B"/>
    <w:rsid w:val="00A55689"/>
    <w:rsid w:val="00A55690"/>
    <w:rsid w:val="00A55711"/>
    <w:rsid w:val="00A55731"/>
    <w:rsid w:val="00A557CE"/>
    <w:rsid w:val="00A557D4"/>
    <w:rsid w:val="00A55835"/>
    <w:rsid w:val="00A558A4"/>
    <w:rsid w:val="00A558C8"/>
    <w:rsid w:val="00A5593A"/>
    <w:rsid w:val="00A55957"/>
    <w:rsid w:val="00A55978"/>
    <w:rsid w:val="00A55997"/>
    <w:rsid w:val="00A559BD"/>
    <w:rsid w:val="00A559D5"/>
    <w:rsid w:val="00A559F2"/>
    <w:rsid w:val="00A55A09"/>
    <w:rsid w:val="00A55AFD"/>
    <w:rsid w:val="00A55B54"/>
    <w:rsid w:val="00A55BEF"/>
    <w:rsid w:val="00A55C31"/>
    <w:rsid w:val="00A55C34"/>
    <w:rsid w:val="00A55C40"/>
    <w:rsid w:val="00A55CC2"/>
    <w:rsid w:val="00A55D1D"/>
    <w:rsid w:val="00A55D23"/>
    <w:rsid w:val="00A55D8F"/>
    <w:rsid w:val="00A55D99"/>
    <w:rsid w:val="00A55DA2"/>
    <w:rsid w:val="00A55E2F"/>
    <w:rsid w:val="00A55E82"/>
    <w:rsid w:val="00A55E9A"/>
    <w:rsid w:val="00A55EF0"/>
    <w:rsid w:val="00A55EFC"/>
    <w:rsid w:val="00A55F27"/>
    <w:rsid w:val="00A55F7A"/>
    <w:rsid w:val="00A55F86"/>
    <w:rsid w:val="00A5607E"/>
    <w:rsid w:val="00A560C5"/>
    <w:rsid w:val="00A560CC"/>
    <w:rsid w:val="00A56163"/>
    <w:rsid w:val="00A561A4"/>
    <w:rsid w:val="00A561D0"/>
    <w:rsid w:val="00A561E4"/>
    <w:rsid w:val="00A561EF"/>
    <w:rsid w:val="00A561F6"/>
    <w:rsid w:val="00A5620E"/>
    <w:rsid w:val="00A56254"/>
    <w:rsid w:val="00A56260"/>
    <w:rsid w:val="00A5629B"/>
    <w:rsid w:val="00A562B7"/>
    <w:rsid w:val="00A56354"/>
    <w:rsid w:val="00A56369"/>
    <w:rsid w:val="00A5638B"/>
    <w:rsid w:val="00A5640A"/>
    <w:rsid w:val="00A5640D"/>
    <w:rsid w:val="00A56431"/>
    <w:rsid w:val="00A5644D"/>
    <w:rsid w:val="00A5646D"/>
    <w:rsid w:val="00A564A7"/>
    <w:rsid w:val="00A564C2"/>
    <w:rsid w:val="00A5654B"/>
    <w:rsid w:val="00A56585"/>
    <w:rsid w:val="00A56593"/>
    <w:rsid w:val="00A565A5"/>
    <w:rsid w:val="00A565C1"/>
    <w:rsid w:val="00A565E0"/>
    <w:rsid w:val="00A5663A"/>
    <w:rsid w:val="00A56660"/>
    <w:rsid w:val="00A566C4"/>
    <w:rsid w:val="00A566C9"/>
    <w:rsid w:val="00A56714"/>
    <w:rsid w:val="00A56786"/>
    <w:rsid w:val="00A56865"/>
    <w:rsid w:val="00A56876"/>
    <w:rsid w:val="00A5687D"/>
    <w:rsid w:val="00A568A3"/>
    <w:rsid w:val="00A568DA"/>
    <w:rsid w:val="00A56918"/>
    <w:rsid w:val="00A56941"/>
    <w:rsid w:val="00A56998"/>
    <w:rsid w:val="00A56A14"/>
    <w:rsid w:val="00A56A70"/>
    <w:rsid w:val="00A56A88"/>
    <w:rsid w:val="00A56A9D"/>
    <w:rsid w:val="00A56AD6"/>
    <w:rsid w:val="00A56ADF"/>
    <w:rsid w:val="00A56B30"/>
    <w:rsid w:val="00A56B53"/>
    <w:rsid w:val="00A56B6D"/>
    <w:rsid w:val="00A56BB8"/>
    <w:rsid w:val="00A56C07"/>
    <w:rsid w:val="00A56C45"/>
    <w:rsid w:val="00A56C7C"/>
    <w:rsid w:val="00A56C8C"/>
    <w:rsid w:val="00A56CB9"/>
    <w:rsid w:val="00A56CCB"/>
    <w:rsid w:val="00A56DA5"/>
    <w:rsid w:val="00A56DDE"/>
    <w:rsid w:val="00A56DF8"/>
    <w:rsid w:val="00A56E03"/>
    <w:rsid w:val="00A56E6A"/>
    <w:rsid w:val="00A56E6D"/>
    <w:rsid w:val="00A56EA2"/>
    <w:rsid w:val="00A56EAF"/>
    <w:rsid w:val="00A56EC9"/>
    <w:rsid w:val="00A56EEF"/>
    <w:rsid w:val="00A56F0B"/>
    <w:rsid w:val="00A56F13"/>
    <w:rsid w:val="00A56F43"/>
    <w:rsid w:val="00A56F4E"/>
    <w:rsid w:val="00A56F7A"/>
    <w:rsid w:val="00A56F8A"/>
    <w:rsid w:val="00A56FDB"/>
    <w:rsid w:val="00A56FFB"/>
    <w:rsid w:val="00A57015"/>
    <w:rsid w:val="00A57028"/>
    <w:rsid w:val="00A57031"/>
    <w:rsid w:val="00A5707B"/>
    <w:rsid w:val="00A570A9"/>
    <w:rsid w:val="00A570F9"/>
    <w:rsid w:val="00A570FE"/>
    <w:rsid w:val="00A5711D"/>
    <w:rsid w:val="00A57120"/>
    <w:rsid w:val="00A57124"/>
    <w:rsid w:val="00A5712B"/>
    <w:rsid w:val="00A57143"/>
    <w:rsid w:val="00A5714F"/>
    <w:rsid w:val="00A5723F"/>
    <w:rsid w:val="00A57244"/>
    <w:rsid w:val="00A57264"/>
    <w:rsid w:val="00A57282"/>
    <w:rsid w:val="00A572AF"/>
    <w:rsid w:val="00A572BD"/>
    <w:rsid w:val="00A572D9"/>
    <w:rsid w:val="00A572F1"/>
    <w:rsid w:val="00A572FD"/>
    <w:rsid w:val="00A57322"/>
    <w:rsid w:val="00A57326"/>
    <w:rsid w:val="00A57361"/>
    <w:rsid w:val="00A5736B"/>
    <w:rsid w:val="00A57375"/>
    <w:rsid w:val="00A57396"/>
    <w:rsid w:val="00A573FE"/>
    <w:rsid w:val="00A5744E"/>
    <w:rsid w:val="00A57468"/>
    <w:rsid w:val="00A5746A"/>
    <w:rsid w:val="00A574D4"/>
    <w:rsid w:val="00A574E7"/>
    <w:rsid w:val="00A574F8"/>
    <w:rsid w:val="00A5750E"/>
    <w:rsid w:val="00A57539"/>
    <w:rsid w:val="00A5755A"/>
    <w:rsid w:val="00A5756B"/>
    <w:rsid w:val="00A575A5"/>
    <w:rsid w:val="00A575E7"/>
    <w:rsid w:val="00A575F9"/>
    <w:rsid w:val="00A5760C"/>
    <w:rsid w:val="00A57656"/>
    <w:rsid w:val="00A57682"/>
    <w:rsid w:val="00A576FF"/>
    <w:rsid w:val="00A577B9"/>
    <w:rsid w:val="00A577EE"/>
    <w:rsid w:val="00A57811"/>
    <w:rsid w:val="00A5783F"/>
    <w:rsid w:val="00A5786F"/>
    <w:rsid w:val="00A578A3"/>
    <w:rsid w:val="00A578B4"/>
    <w:rsid w:val="00A578B5"/>
    <w:rsid w:val="00A5794F"/>
    <w:rsid w:val="00A5795C"/>
    <w:rsid w:val="00A579F5"/>
    <w:rsid w:val="00A57A0E"/>
    <w:rsid w:val="00A57A16"/>
    <w:rsid w:val="00A57A32"/>
    <w:rsid w:val="00A57A3A"/>
    <w:rsid w:val="00A57A65"/>
    <w:rsid w:val="00A57A88"/>
    <w:rsid w:val="00A57A9D"/>
    <w:rsid w:val="00A57AAC"/>
    <w:rsid w:val="00A57C52"/>
    <w:rsid w:val="00A57C90"/>
    <w:rsid w:val="00A57CBB"/>
    <w:rsid w:val="00A57CD2"/>
    <w:rsid w:val="00A57CDF"/>
    <w:rsid w:val="00A57D5C"/>
    <w:rsid w:val="00A57D5F"/>
    <w:rsid w:val="00A57E1D"/>
    <w:rsid w:val="00A57E29"/>
    <w:rsid w:val="00A57EE7"/>
    <w:rsid w:val="00A57EEB"/>
    <w:rsid w:val="00A57F1C"/>
    <w:rsid w:val="00A57FC3"/>
    <w:rsid w:val="00A57FD2"/>
    <w:rsid w:val="00A57FD5"/>
    <w:rsid w:val="00A6002F"/>
    <w:rsid w:val="00A60069"/>
    <w:rsid w:val="00A600EC"/>
    <w:rsid w:val="00A60140"/>
    <w:rsid w:val="00A601A9"/>
    <w:rsid w:val="00A601D0"/>
    <w:rsid w:val="00A601D6"/>
    <w:rsid w:val="00A601E3"/>
    <w:rsid w:val="00A6020D"/>
    <w:rsid w:val="00A60285"/>
    <w:rsid w:val="00A602A6"/>
    <w:rsid w:val="00A60352"/>
    <w:rsid w:val="00A6037F"/>
    <w:rsid w:val="00A6039F"/>
    <w:rsid w:val="00A603A2"/>
    <w:rsid w:val="00A603A8"/>
    <w:rsid w:val="00A603FB"/>
    <w:rsid w:val="00A60435"/>
    <w:rsid w:val="00A6044C"/>
    <w:rsid w:val="00A60464"/>
    <w:rsid w:val="00A60471"/>
    <w:rsid w:val="00A604A1"/>
    <w:rsid w:val="00A604B3"/>
    <w:rsid w:val="00A6053B"/>
    <w:rsid w:val="00A60542"/>
    <w:rsid w:val="00A60588"/>
    <w:rsid w:val="00A60596"/>
    <w:rsid w:val="00A605A8"/>
    <w:rsid w:val="00A605AE"/>
    <w:rsid w:val="00A605DB"/>
    <w:rsid w:val="00A60603"/>
    <w:rsid w:val="00A6061F"/>
    <w:rsid w:val="00A6064C"/>
    <w:rsid w:val="00A6069B"/>
    <w:rsid w:val="00A606A4"/>
    <w:rsid w:val="00A606AD"/>
    <w:rsid w:val="00A606B3"/>
    <w:rsid w:val="00A606E5"/>
    <w:rsid w:val="00A606FE"/>
    <w:rsid w:val="00A60716"/>
    <w:rsid w:val="00A6072D"/>
    <w:rsid w:val="00A6075D"/>
    <w:rsid w:val="00A607EE"/>
    <w:rsid w:val="00A60828"/>
    <w:rsid w:val="00A608A1"/>
    <w:rsid w:val="00A608AF"/>
    <w:rsid w:val="00A608EB"/>
    <w:rsid w:val="00A608F9"/>
    <w:rsid w:val="00A60968"/>
    <w:rsid w:val="00A60975"/>
    <w:rsid w:val="00A60987"/>
    <w:rsid w:val="00A60A30"/>
    <w:rsid w:val="00A60AAA"/>
    <w:rsid w:val="00A60AC4"/>
    <w:rsid w:val="00A60B00"/>
    <w:rsid w:val="00A60B52"/>
    <w:rsid w:val="00A60B6F"/>
    <w:rsid w:val="00A60C03"/>
    <w:rsid w:val="00A60C3F"/>
    <w:rsid w:val="00A60CAD"/>
    <w:rsid w:val="00A60CB1"/>
    <w:rsid w:val="00A60CD4"/>
    <w:rsid w:val="00A60CD8"/>
    <w:rsid w:val="00A60D46"/>
    <w:rsid w:val="00A60D48"/>
    <w:rsid w:val="00A60D4B"/>
    <w:rsid w:val="00A60D76"/>
    <w:rsid w:val="00A60DAC"/>
    <w:rsid w:val="00A60DBC"/>
    <w:rsid w:val="00A60DDB"/>
    <w:rsid w:val="00A60E16"/>
    <w:rsid w:val="00A60E24"/>
    <w:rsid w:val="00A60E46"/>
    <w:rsid w:val="00A60E58"/>
    <w:rsid w:val="00A60E63"/>
    <w:rsid w:val="00A60EAC"/>
    <w:rsid w:val="00A60EB8"/>
    <w:rsid w:val="00A60EC5"/>
    <w:rsid w:val="00A60EDB"/>
    <w:rsid w:val="00A60F67"/>
    <w:rsid w:val="00A60F7D"/>
    <w:rsid w:val="00A60F83"/>
    <w:rsid w:val="00A60F96"/>
    <w:rsid w:val="00A6103D"/>
    <w:rsid w:val="00A61060"/>
    <w:rsid w:val="00A61116"/>
    <w:rsid w:val="00A611DE"/>
    <w:rsid w:val="00A6120F"/>
    <w:rsid w:val="00A61228"/>
    <w:rsid w:val="00A61239"/>
    <w:rsid w:val="00A612A0"/>
    <w:rsid w:val="00A613D0"/>
    <w:rsid w:val="00A61466"/>
    <w:rsid w:val="00A61498"/>
    <w:rsid w:val="00A6149C"/>
    <w:rsid w:val="00A61503"/>
    <w:rsid w:val="00A61544"/>
    <w:rsid w:val="00A61548"/>
    <w:rsid w:val="00A6154C"/>
    <w:rsid w:val="00A61564"/>
    <w:rsid w:val="00A6158F"/>
    <w:rsid w:val="00A615B7"/>
    <w:rsid w:val="00A615C0"/>
    <w:rsid w:val="00A61613"/>
    <w:rsid w:val="00A6162B"/>
    <w:rsid w:val="00A61642"/>
    <w:rsid w:val="00A6168A"/>
    <w:rsid w:val="00A61690"/>
    <w:rsid w:val="00A6171C"/>
    <w:rsid w:val="00A61775"/>
    <w:rsid w:val="00A61776"/>
    <w:rsid w:val="00A6177C"/>
    <w:rsid w:val="00A61781"/>
    <w:rsid w:val="00A617B4"/>
    <w:rsid w:val="00A617C4"/>
    <w:rsid w:val="00A617E4"/>
    <w:rsid w:val="00A6185A"/>
    <w:rsid w:val="00A61867"/>
    <w:rsid w:val="00A61876"/>
    <w:rsid w:val="00A618B4"/>
    <w:rsid w:val="00A618C5"/>
    <w:rsid w:val="00A61979"/>
    <w:rsid w:val="00A619B7"/>
    <w:rsid w:val="00A619E6"/>
    <w:rsid w:val="00A619E7"/>
    <w:rsid w:val="00A61A18"/>
    <w:rsid w:val="00A61A69"/>
    <w:rsid w:val="00A61A6F"/>
    <w:rsid w:val="00A61A83"/>
    <w:rsid w:val="00A61AB2"/>
    <w:rsid w:val="00A61B63"/>
    <w:rsid w:val="00A61B69"/>
    <w:rsid w:val="00A61BB1"/>
    <w:rsid w:val="00A61BF4"/>
    <w:rsid w:val="00A61BF6"/>
    <w:rsid w:val="00A61C14"/>
    <w:rsid w:val="00A61C20"/>
    <w:rsid w:val="00A61C58"/>
    <w:rsid w:val="00A61CAF"/>
    <w:rsid w:val="00A61D70"/>
    <w:rsid w:val="00A61DA4"/>
    <w:rsid w:val="00A61DE6"/>
    <w:rsid w:val="00A61DED"/>
    <w:rsid w:val="00A61E4F"/>
    <w:rsid w:val="00A61E8B"/>
    <w:rsid w:val="00A61F26"/>
    <w:rsid w:val="00A61F78"/>
    <w:rsid w:val="00A61F7A"/>
    <w:rsid w:val="00A61FA4"/>
    <w:rsid w:val="00A61FE2"/>
    <w:rsid w:val="00A6201F"/>
    <w:rsid w:val="00A6204A"/>
    <w:rsid w:val="00A620B5"/>
    <w:rsid w:val="00A620C1"/>
    <w:rsid w:val="00A620DD"/>
    <w:rsid w:val="00A620F0"/>
    <w:rsid w:val="00A6210A"/>
    <w:rsid w:val="00A62125"/>
    <w:rsid w:val="00A6218C"/>
    <w:rsid w:val="00A621BE"/>
    <w:rsid w:val="00A621F4"/>
    <w:rsid w:val="00A62201"/>
    <w:rsid w:val="00A62222"/>
    <w:rsid w:val="00A62253"/>
    <w:rsid w:val="00A62264"/>
    <w:rsid w:val="00A62268"/>
    <w:rsid w:val="00A6226E"/>
    <w:rsid w:val="00A62271"/>
    <w:rsid w:val="00A622B8"/>
    <w:rsid w:val="00A622C5"/>
    <w:rsid w:val="00A622CE"/>
    <w:rsid w:val="00A622D1"/>
    <w:rsid w:val="00A62349"/>
    <w:rsid w:val="00A62363"/>
    <w:rsid w:val="00A623CD"/>
    <w:rsid w:val="00A62430"/>
    <w:rsid w:val="00A62442"/>
    <w:rsid w:val="00A62490"/>
    <w:rsid w:val="00A624E1"/>
    <w:rsid w:val="00A624E3"/>
    <w:rsid w:val="00A62597"/>
    <w:rsid w:val="00A625A5"/>
    <w:rsid w:val="00A625DD"/>
    <w:rsid w:val="00A625DE"/>
    <w:rsid w:val="00A62602"/>
    <w:rsid w:val="00A62608"/>
    <w:rsid w:val="00A62633"/>
    <w:rsid w:val="00A62642"/>
    <w:rsid w:val="00A62657"/>
    <w:rsid w:val="00A6265F"/>
    <w:rsid w:val="00A6269D"/>
    <w:rsid w:val="00A626BF"/>
    <w:rsid w:val="00A62723"/>
    <w:rsid w:val="00A62726"/>
    <w:rsid w:val="00A6273A"/>
    <w:rsid w:val="00A62771"/>
    <w:rsid w:val="00A62774"/>
    <w:rsid w:val="00A627CC"/>
    <w:rsid w:val="00A627D6"/>
    <w:rsid w:val="00A62812"/>
    <w:rsid w:val="00A62830"/>
    <w:rsid w:val="00A62838"/>
    <w:rsid w:val="00A62855"/>
    <w:rsid w:val="00A62862"/>
    <w:rsid w:val="00A629C6"/>
    <w:rsid w:val="00A62A4A"/>
    <w:rsid w:val="00A62A86"/>
    <w:rsid w:val="00A62B09"/>
    <w:rsid w:val="00A62B48"/>
    <w:rsid w:val="00A62B98"/>
    <w:rsid w:val="00A62C11"/>
    <w:rsid w:val="00A62C3E"/>
    <w:rsid w:val="00A62C73"/>
    <w:rsid w:val="00A62C8F"/>
    <w:rsid w:val="00A62C9A"/>
    <w:rsid w:val="00A62CE6"/>
    <w:rsid w:val="00A62D01"/>
    <w:rsid w:val="00A62D0D"/>
    <w:rsid w:val="00A62D2F"/>
    <w:rsid w:val="00A62D38"/>
    <w:rsid w:val="00A62D4B"/>
    <w:rsid w:val="00A62D52"/>
    <w:rsid w:val="00A62D7F"/>
    <w:rsid w:val="00A62DD4"/>
    <w:rsid w:val="00A62DF6"/>
    <w:rsid w:val="00A62DF8"/>
    <w:rsid w:val="00A62DFE"/>
    <w:rsid w:val="00A62DFF"/>
    <w:rsid w:val="00A62E26"/>
    <w:rsid w:val="00A62E49"/>
    <w:rsid w:val="00A62EE1"/>
    <w:rsid w:val="00A62F05"/>
    <w:rsid w:val="00A62FB1"/>
    <w:rsid w:val="00A62FF9"/>
    <w:rsid w:val="00A63063"/>
    <w:rsid w:val="00A63074"/>
    <w:rsid w:val="00A630A3"/>
    <w:rsid w:val="00A630A6"/>
    <w:rsid w:val="00A630F1"/>
    <w:rsid w:val="00A63120"/>
    <w:rsid w:val="00A6317F"/>
    <w:rsid w:val="00A63182"/>
    <w:rsid w:val="00A6319A"/>
    <w:rsid w:val="00A631A5"/>
    <w:rsid w:val="00A631AC"/>
    <w:rsid w:val="00A631C4"/>
    <w:rsid w:val="00A631C6"/>
    <w:rsid w:val="00A63236"/>
    <w:rsid w:val="00A6328B"/>
    <w:rsid w:val="00A63294"/>
    <w:rsid w:val="00A632AE"/>
    <w:rsid w:val="00A632BA"/>
    <w:rsid w:val="00A632D7"/>
    <w:rsid w:val="00A6330F"/>
    <w:rsid w:val="00A63399"/>
    <w:rsid w:val="00A633C9"/>
    <w:rsid w:val="00A63406"/>
    <w:rsid w:val="00A63448"/>
    <w:rsid w:val="00A6348B"/>
    <w:rsid w:val="00A63498"/>
    <w:rsid w:val="00A634E1"/>
    <w:rsid w:val="00A63519"/>
    <w:rsid w:val="00A63598"/>
    <w:rsid w:val="00A635FD"/>
    <w:rsid w:val="00A63607"/>
    <w:rsid w:val="00A6362F"/>
    <w:rsid w:val="00A6367C"/>
    <w:rsid w:val="00A636D6"/>
    <w:rsid w:val="00A636F3"/>
    <w:rsid w:val="00A63750"/>
    <w:rsid w:val="00A63772"/>
    <w:rsid w:val="00A63781"/>
    <w:rsid w:val="00A637AE"/>
    <w:rsid w:val="00A637C2"/>
    <w:rsid w:val="00A637C8"/>
    <w:rsid w:val="00A637D3"/>
    <w:rsid w:val="00A637DE"/>
    <w:rsid w:val="00A637F9"/>
    <w:rsid w:val="00A6382F"/>
    <w:rsid w:val="00A63856"/>
    <w:rsid w:val="00A6386B"/>
    <w:rsid w:val="00A638F8"/>
    <w:rsid w:val="00A6390B"/>
    <w:rsid w:val="00A63942"/>
    <w:rsid w:val="00A63956"/>
    <w:rsid w:val="00A63970"/>
    <w:rsid w:val="00A63974"/>
    <w:rsid w:val="00A63995"/>
    <w:rsid w:val="00A63999"/>
    <w:rsid w:val="00A639A3"/>
    <w:rsid w:val="00A639CB"/>
    <w:rsid w:val="00A639E4"/>
    <w:rsid w:val="00A63A11"/>
    <w:rsid w:val="00A63A17"/>
    <w:rsid w:val="00A63A40"/>
    <w:rsid w:val="00A63A6E"/>
    <w:rsid w:val="00A63AFD"/>
    <w:rsid w:val="00A63B1A"/>
    <w:rsid w:val="00A63B5B"/>
    <w:rsid w:val="00A63B76"/>
    <w:rsid w:val="00A63BC2"/>
    <w:rsid w:val="00A63BC7"/>
    <w:rsid w:val="00A63BCC"/>
    <w:rsid w:val="00A63BD3"/>
    <w:rsid w:val="00A63C61"/>
    <w:rsid w:val="00A63C6A"/>
    <w:rsid w:val="00A63C7D"/>
    <w:rsid w:val="00A63D44"/>
    <w:rsid w:val="00A63D92"/>
    <w:rsid w:val="00A63DB2"/>
    <w:rsid w:val="00A63DFE"/>
    <w:rsid w:val="00A63E5A"/>
    <w:rsid w:val="00A63E71"/>
    <w:rsid w:val="00A63E81"/>
    <w:rsid w:val="00A63F04"/>
    <w:rsid w:val="00A63F15"/>
    <w:rsid w:val="00A63F20"/>
    <w:rsid w:val="00A63F46"/>
    <w:rsid w:val="00A63F54"/>
    <w:rsid w:val="00A63F5D"/>
    <w:rsid w:val="00A63FDA"/>
    <w:rsid w:val="00A63FDC"/>
    <w:rsid w:val="00A6400E"/>
    <w:rsid w:val="00A640A6"/>
    <w:rsid w:val="00A640A7"/>
    <w:rsid w:val="00A640EC"/>
    <w:rsid w:val="00A64165"/>
    <w:rsid w:val="00A641C0"/>
    <w:rsid w:val="00A641FD"/>
    <w:rsid w:val="00A64207"/>
    <w:rsid w:val="00A6426C"/>
    <w:rsid w:val="00A64303"/>
    <w:rsid w:val="00A64335"/>
    <w:rsid w:val="00A6436A"/>
    <w:rsid w:val="00A6436E"/>
    <w:rsid w:val="00A643C0"/>
    <w:rsid w:val="00A6443C"/>
    <w:rsid w:val="00A6444C"/>
    <w:rsid w:val="00A64491"/>
    <w:rsid w:val="00A64506"/>
    <w:rsid w:val="00A6455E"/>
    <w:rsid w:val="00A6457F"/>
    <w:rsid w:val="00A645EA"/>
    <w:rsid w:val="00A64606"/>
    <w:rsid w:val="00A64617"/>
    <w:rsid w:val="00A64624"/>
    <w:rsid w:val="00A64645"/>
    <w:rsid w:val="00A64669"/>
    <w:rsid w:val="00A646EA"/>
    <w:rsid w:val="00A646EC"/>
    <w:rsid w:val="00A64745"/>
    <w:rsid w:val="00A64750"/>
    <w:rsid w:val="00A64752"/>
    <w:rsid w:val="00A64782"/>
    <w:rsid w:val="00A647A1"/>
    <w:rsid w:val="00A647CA"/>
    <w:rsid w:val="00A647D4"/>
    <w:rsid w:val="00A648A7"/>
    <w:rsid w:val="00A648EA"/>
    <w:rsid w:val="00A6490E"/>
    <w:rsid w:val="00A6492D"/>
    <w:rsid w:val="00A64961"/>
    <w:rsid w:val="00A64993"/>
    <w:rsid w:val="00A649B4"/>
    <w:rsid w:val="00A64A25"/>
    <w:rsid w:val="00A64A37"/>
    <w:rsid w:val="00A64A3D"/>
    <w:rsid w:val="00A64A85"/>
    <w:rsid w:val="00A64B0D"/>
    <w:rsid w:val="00A64B1C"/>
    <w:rsid w:val="00A64B82"/>
    <w:rsid w:val="00A64BA9"/>
    <w:rsid w:val="00A64BDB"/>
    <w:rsid w:val="00A64C55"/>
    <w:rsid w:val="00A64C9B"/>
    <w:rsid w:val="00A64D10"/>
    <w:rsid w:val="00A64D67"/>
    <w:rsid w:val="00A64D80"/>
    <w:rsid w:val="00A64DE4"/>
    <w:rsid w:val="00A64DE6"/>
    <w:rsid w:val="00A64E40"/>
    <w:rsid w:val="00A64E6F"/>
    <w:rsid w:val="00A64E71"/>
    <w:rsid w:val="00A64E80"/>
    <w:rsid w:val="00A64EBD"/>
    <w:rsid w:val="00A64EC0"/>
    <w:rsid w:val="00A64EF2"/>
    <w:rsid w:val="00A64F03"/>
    <w:rsid w:val="00A64F3F"/>
    <w:rsid w:val="00A64F51"/>
    <w:rsid w:val="00A64F72"/>
    <w:rsid w:val="00A64FCA"/>
    <w:rsid w:val="00A64FD5"/>
    <w:rsid w:val="00A64FFD"/>
    <w:rsid w:val="00A65008"/>
    <w:rsid w:val="00A65034"/>
    <w:rsid w:val="00A65078"/>
    <w:rsid w:val="00A6508F"/>
    <w:rsid w:val="00A650E3"/>
    <w:rsid w:val="00A650EA"/>
    <w:rsid w:val="00A650FA"/>
    <w:rsid w:val="00A65143"/>
    <w:rsid w:val="00A651A0"/>
    <w:rsid w:val="00A651C3"/>
    <w:rsid w:val="00A651CB"/>
    <w:rsid w:val="00A651E2"/>
    <w:rsid w:val="00A65217"/>
    <w:rsid w:val="00A65240"/>
    <w:rsid w:val="00A6525D"/>
    <w:rsid w:val="00A652AF"/>
    <w:rsid w:val="00A652BC"/>
    <w:rsid w:val="00A6532A"/>
    <w:rsid w:val="00A653C2"/>
    <w:rsid w:val="00A653F2"/>
    <w:rsid w:val="00A6556A"/>
    <w:rsid w:val="00A65597"/>
    <w:rsid w:val="00A655B0"/>
    <w:rsid w:val="00A655C4"/>
    <w:rsid w:val="00A65614"/>
    <w:rsid w:val="00A65641"/>
    <w:rsid w:val="00A65663"/>
    <w:rsid w:val="00A65675"/>
    <w:rsid w:val="00A656AD"/>
    <w:rsid w:val="00A656C6"/>
    <w:rsid w:val="00A656DF"/>
    <w:rsid w:val="00A65827"/>
    <w:rsid w:val="00A6583F"/>
    <w:rsid w:val="00A65859"/>
    <w:rsid w:val="00A65866"/>
    <w:rsid w:val="00A65880"/>
    <w:rsid w:val="00A658B3"/>
    <w:rsid w:val="00A658CB"/>
    <w:rsid w:val="00A658CF"/>
    <w:rsid w:val="00A6593C"/>
    <w:rsid w:val="00A65991"/>
    <w:rsid w:val="00A659EF"/>
    <w:rsid w:val="00A65A5A"/>
    <w:rsid w:val="00A65A87"/>
    <w:rsid w:val="00A65AB2"/>
    <w:rsid w:val="00A65ACB"/>
    <w:rsid w:val="00A65ACF"/>
    <w:rsid w:val="00A65ADC"/>
    <w:rsid w:val="00A65AED"/>
    <w:rsid w:val="00A65B39"/>
    <w:rsid w:val="00A65B68"/>
    <w:rsid w:val="00A65BCB"/>
    <w:rsid w:val="00A65BEB"/>
    <w:rsid w:val="00A65C63"/>
    <w:rsid w:val="00A65C98"/>
    <w:rsid w:val="00A65C9C"/>
    <w:rsid w:val="00A65CCD"/>
    <w:rsid w:val="00A65CE0"/>
    <w:rsid w:val="00A65D5B"/>
    <w:rsid w:val="00A65DA8"/>
    <w:rsid w:val="00A65DAE"/>
    <w:rsid w:val="00A65DBA"/>
    <w:rsid w:val="00A65DC4"/>
    <w:rsid w:val="00A65DCD"/>
    <w:rsid w:val="00A65DCE"/>
    <w:rsid w:val="00A65E12"/>
    <w:rsid w:val="00A65E1C"/>
    <w:rsid w:val="00A65E3C"/>
    <w:rsid w:val="00A65E51"/>
    <w:rsid w:val="00A65E54"/>
    <w:rsid w:val="00A65E6F"/>
    <w:rsid w:val="00A65ECB"/>
    <w:rsid w:val="00A65F13"/>
    <w:rsid w:val="00A65F50"/>
    <w:rsid w:val="00A65F66"/>
    <w:rsid w:val="00A65F89"/>
    <w:rsid w:val="00A65F96"/>
    <w:rsid w:val="00A65FB3"/>
    <w:rsid w:val="00A65FCC"/>
    <w:rsid w:val="00A65FEB"/>
    <w:rsid w:val="00A66094"/>
    <w:rsid w:val="00A660B2"/>
    <w:rsid w:val="00A660EB"/>
    <w:rsid w:val="00A661C2"/>
    <w:rsid w:val="00A661DC"/>
    <w:rsid w:val="00A661FD"/>
    <w:rsid w:val="00A66222"/>
    <w:rsid w:val="00A662C8"/>
    <w:rsid w:val="00A662FF"/>
    <w:rsid w:val="00A66311"/>
    <w:rsid w:val="00A6634C"/>
    <w:rsid w:val="00A66356"/>
    <w:rsid w:val="00A663A6"/>
    <w:rsid w:val="00A663AC"/>
    <w:rsid w:val="00A663EE"/>
    <w:rsid w:val="00A663F5"/>
    <w:rsid w:val="00A66403"/>
    <w:rsid w:val="00A66432"/>
    <w:rsid w:val="00A66441"/>
    <w:rsid w:val="00A6645C"/>
    <w:rsid w:val="00A66467"/>
    <w:rsid w:val="00A66498"/>
    <w:rsid w:val="00A6649D"/>
    <w:rsid w:val="00A664DE"/>
    <w:rsid w:val="00A664F4"/>
    <w:rsid w:val="00A664FC"/>
    <w:rsid w:val="00A665AA"/>
    <w:rsid w:val="00A665BD"/>
    <w:rsid w:val="00A665DB"/>
    <w:rsid w:val="00A66614"/>
    <w:rsid w:val="00A66642"/>
    <w:rsid w:val="00A66646"/>
    <w:rsid w:val="00A66680"/>
    <w:rsid w:val="00A666A7"/>
    <w:rsid w:val="00A666D5"/>
    <w:rsid w:val="00A666E8"/>
    <w:rsid w:val="00A666EE"/>
    <w:rsid w:val="00A66715"/>
    <w:rsid w:val="00A6672C"/>
    <w:rsid w:val="00A66730"/>
    <w:rsid w:val="00A66770"/>
    <w:rsid w:val="00A6677F"/>
    <w:rsid w:val="00A66784"/>
    <w:rsid w:val="00A667A1"/>
    <w:rsid w:val="00A66832"/>
    <w:rsid w:val="00A66888"/>
    <w:rsid w:val="00A668E4"/>
    <w:rsid w:val="00A668E6"/>
    <w:rsid w:val="00A6690A"/>
    <w:rsid w:val="00A6690C"/>
    <w:rsid w:val="00A6691E"/>
    <w:rsid w:val="00A6694B"/>
    <w:rsid w:val="00A669A5"/>
    <w:rsid w:val="00A669A7"/>
    <w:rsid w:val="00A669F1"/>
    <w:rsid w:val="00A66A2C"/>
    <w:rsid w:val="00A66A40"/>
    <w:rsid w:val="00A66A4C"/>
    <w:rsid w:val="00A66A58"/>
    <w:rsid w:val="00A66A5C"/>
    <w:rsid w:val="00A66BB8"/>
    <w:rsid w:val="00A66BD5"/>
    <w:rsid w:val="00A66BF0"/>
    <w:rsid w:val="00A66C1A"/>
    <w:rsid w:val="00A66C61"/>
    <w:rsid w:val="00A66C6D"/>
    <w:rsid w:val="00A66C88"/>
    <w:rsid w:val="00A66C96"/>
    <w:rsid w:val="00A66CD6"/>
    <w:rsid w:val="00A66D21"/>
    <w:rsid w:val="00A66D23"/>
    <w:rsid w:val="00A66DCC"/>
    <w:rsid w:val="00A66DF6"/>
    <w:rsid w:val="00A66E89"/>
    <w:rsid w:val="00A66EB6"/>
    <w:rsid w:val="00A66F1E"/>
    <w:rsid w:val="00A66F2C"/>
    <w:rsid w:val="00A66F56"/>
    <w:rsid w:val="00A66F6B"/>
    <w:rsid w:val="00A66FDB"/>
    <w:rsid w:val="00A66FEE"/>
    <w:rsid w:val="00A66FFA"/>
    <w:rsid w:val="00A6700D"/>
    <w:rsid w:val="00A67017"/>
    <w:rsid w:val="00A67073"/>
    <w:rsid w:val="00A67097"/>
    <w:rsid w:val="00A670B9"/>
    <w:rsid w:val="00A670CC"/>
    <w:rsid w:val="00A6713D"/>
    <w:rsid w:val="00A67224"/>
    <w:rsid w:val="00A67264"/>
    <w:rsid w:val="00A672A9"/>
    <w:rsid w:val="00A672F3"/>
    <w:rsid w:val="00A67327"/>
    <w:rsid w:val="00A67397"/>
    <w:rsid w:val="00A6740E"/>
    <w:rsid w:val="00A6743E"/>
    <w:rsid w:val="00A6747E"/>
    <w:rsid w:val="00A6749D"/>
    <w:rsid w:val="00A674A2"/>
    <w:rsid w:val="00A674C2"/>
    <w:rsid w:val="00A674E8"/>
    <w:rsid w:val="00A674F0"/>
    <w:rsid w:val="00A67502"/>
    <w:rsid w:val="00A6754E"/>
    <w:rsid w:val="00A67567"/>
    <w:rsid w:val="00A6757C"/>
    <w:rsid w:val="00A67583"/>
    <w:rsid w:val="00A675A0"/>
    <w:rsid w:val="00A675E6"/>
    <w:rsid w:val="00A675EF"/>
    <w:rsid w:val="00A6765D"/>
    <w:rsid w:val="00A67682"/>
    <w:rsid w:val="00A6769B"/>
    <w:rsid w:val="00A67706"/>
    <w:rsid w:val="00A6770C"/>
    <w:rsid w:val="00A67745"/>
    <w:rsid w:val="00A67747"/>
    <w:rsid w:val="00A677AE"/>
    <w:rsid w:val="00A677CB"/>
    <w:rsid w:val="00A6783E"/>
    <w:rsid w:val="00A678AF"/>
    <w:rsid w:val="00A67900"/>
    <w:rsid w:val="00A67947"/>
    <w:rsid w:val="00A6799F"/>
    <w:rsid w:val="00A679AE"/>
    <w:rsid w:val="00A679EE"/>
    <w:rsid w:val="00A67A05"/>
    <w:rsid w:val="00A67A49"/>
    <w:rsid w:val="00A67A8F"/>
    <w:rsid w:val="00A67AB9"/>
    <w:rsid w:val="00A67AC5"/>
    <w:rsid w:val="00A67AE1"/>
    <w:rsid w:val="00A67AE6"/>
    <w:rsid w:val="00A67AFA"/>
    <w:rsid w:val="00A67B1C"/>
    <w:rsid w:val="00A67B75"/>
    <w:rsid w:val="00A67B77"/>
    <w:rsid w:val="00A67B85"/>
    <w:rsid w:val="00A67BBA"/>
    <w:rsid w:val="00A67C5E"/>
    <w:rsid w:val="00A67CA5"/>
    <w:rsid w:val="00A67CE5"/>
    <w:rsid w:val="00A67D00"/>
    <w:rsid w:val="00A67D40"/>
    <w:rsid w:val="00A67D9B"/>
    <w:rsid w:val="00A67E00"/>
    <w:rsid w:val="00A67E25"/>
    <w:rsid w:val="00A67E63"/>
    <w:rsid w:val="00A67E65"/>
    <w:rsid w:val="00A67E7B"/>
    <w:rsid w:val="00A67EC5"/>
    <w:rsid w:val="00A67F4D"/>
    <w:rsid w:val="00A67F55"/>
    <w:rsid w:val="00A67F7F"/>
    <w:rsid w:val="00A67F84"/>
    <w:rsid w:val="00A67F96"/>
    <w:rsid w:val="00A67FA2"/>
    <w:rsid w:val="00A67FCC"/>
    <w:rsid w:val="00A67FD2"/>
    <w:rsid w:val="00A67FD8"/>
    <w:rsid w:val="00A70081"/>
    <w:rsid w:val="00A7009E"/>
    <w:rsid w:val="00A70129"/>
    <w:rsid w:val="00A70133"/>
    <w:rsid w:val="00A7015C"/>
    <w:rsid w:val="00A70196"/>
    <w:rsid w:val="00A70198"/>
    <w:rsid w:val="00A701B4"/>
    <w:rsid w:val="00A701F0"/>
    <w:rsid w:val="00A701F1"/>
    <w:rsid w:val="00A701F6"/>
    <w:rsid w:val="00A70224"/>
    <w:rsid w:val="00A70241"/>
    <w:rsid w:val="00A7026E"/>
    <w:rsid w:val="00A70276"/>
    <w:rsid w:val="00A70283"/>
    <w:rsid w:val="00A703D3"/>
    <w:rsid w:val="00A70425"/>
    <w:rsid w:val="00A7044E"/>
    <w:rsid w:val="00A70454"/>
    <w:rsid w:val="00A7046B"/>
    <w:rsid w:val="00A704D7"/>
    <w:rsid w:val="00A704E3"/>
    <w:rsid w:val="00A704ED"/>
    <w:rsid w:val="00A7050C"/>
    <w:rsid w:val="00A7050E"/>
    <w:rsid w:val="00A70590"/>
    <w:rsid w:val="00A705EB"/>
    <w:rsid w:val="00A70602"/>
    <w:rsid w:val="00A7062D"/>
    <w:rsid w:val="00A70656"/>
    <w:rsid w:val="00A70680"/>
    <w:rsid w:val="00A706CD"/>
    <w:rsid w:val="00A706F8"/>
    <w:rsid w:val="00A70711"/>
    <w:rsid w:val="00A70789"/>
    <w:rsid w:val="00A7078B"/>
    <w:rsid w:val="00A7079B"/>
    <w:rsid w:val="00A707D9"/>
    <w:rsid w:val="00A707F4"/>
    <w:rsid w:val="00A707FB"/>
    <w:rsid w:val="00A707FC"/>
    <w:rsid w:val="00A70814"/>
    <w:rsid w:val="00A7082E"/>
    <w:rsid w:val="00A7082F"/>
    <w:rsid w:val="00A70834"/>
    <w:rsid w:val="00A70844"/>
    <w:rsid w:val="00A70854"/>
    <w:rsid w:val="00A70858"/>
    <w:rsid w:val="00A7086B"/>
    <w:rsid w:val="00A708A8"/>
    <w:rsid w:val="00A708B7"/>
    <w:rsid w:val="00A708CA"/>
    <w:rsid w:val="00A708E8"/>
    <w:rsid w:val="00A7090E"/>
    <w:rsid w:val="00A7092E"/>
    <w:rsid w:val="00A70952"/>
    <w:rsid w:val="00A7095A"/>
    <w:rsid w:val="00A7098C"/>
    <w:rsid w:val="00A709C7"/>
    <w:rsid w:val="00A709F8"/>
    <w:rsid w:val="00A709FE"/>
    <w:rsid w:val="00A70A1E"/>
    <w:rsid w:val="00A70A90"/>
    <w:rsid w:val="00A70AAB"/>
    <w:rsid w:val="00A70AAE"/>
    <w:rsid w:val="00A70AB2"/>
    <w:rsid w:val="00A70B04"/>
    <w:rsid w:val="00A70B39"/>
    <w:rsid w:val="00A70B3B"/>
    <w:rsid w:val="00A70B48"/>
    <w:rsid w:val="00A70B52"/>
    <w:rsid w:val="00A70B94"/>
    <w:rsid w:val="00A70BC1"/>
    <w:rsid w:val="00A70BFE"/>
    <w:rsid w:val="00A70C2D"/>
    <w:rsid w:val="00A70C38"/>
    <w:rsid w:val="00A70C45"/>
    <w:rsid w:val="00A70C56"/>
    <w:rsid w:val="00A70C66"/>
    <w:rsid w:val="00A70C86"/>
    <w:rsid w:val="00A70C93"/>
    <w:rsid w:val="00A70D6F"/>
    <w:rsid w:val="00A70E00"/>
    <w:rsid w:val="00A70E73"/>
    <w:rsid w:val="00A70F27"/>
    <w:rsid w:val="00A70F34"/>
    <w:rsid w:val="00A70F88"/>
    <w:rsid w:val="00A70F93"/>
    <w:rsid w:val="00A70FC0"/>
    <w:rsid w:val="00A70FF9"/>
    <w:rsid w:val="00A70FFA"/>
    <w:rsid w:val="00A7101C"/>
    <w:rsid w:val="00A71068"/>
    <w:rsid w:val="00A7108A"/>
    <w:rsid w:val="00A71097"/>
    <w:rsid w:val="00A710A6"/>
    <w:rsid w:val="00A710B9"/>
    <w:rsid w:val="00A71107"/>
    <w:rsid w:val="00A71130"/>
    <w:rsid w:val="00A71168"/>
    <w:rsid w:val="00A7116B"/>
    <w:rsid w:val="00A711E1"/>
    <w:rsid w:val="00A711E6"/>
    <w:rsid w:val="00A711FB"/>
    <w:rsid w:val="00A71246"/>
    <w:rsid w:val="00A71260"/>
    <w:rsid w:val="00A71268"/>
    <w:rsid w:val="00A71286"/>
    <w:rsid w:val="00A712A9"/>
    <w:rsid w:val="00A7131E"/>
    <w:rsid w:val="00A71331"/>
    <w:rsid w:val="00A71391"/>
    <w:rsid w:val="00A713B4"/>
    <w:rsid w:val="00A713CB"/>
    <w:rsid w:val="00A71425"/>
    <w:rsid w:val="00A7142B"/>
    <w:rsid w:val="00A7144A"/>
    <w:rsid w:val="00A71471"/>
    <w:rsid w:val="00A7149A"/>
    <w:rsid w:val="00A714B9"/>
    <w:rsid w:val="00A714F0"/>
    <w:rsid w:val="00A71515"/>
    <w:rsid w:val="00A7152F"/>
    <w:rsid w:val="00A71577"/>
    <w:rsid w:val="00A71613"/>
    <w:rsid w:val="00A71638"/>
    <w:rsid w:val="00A71673"/>
    <w:rsid w:val="00A71682"/>
    <w:rsid w:val="00A716BD"/>
    <w:rsid w:val="00A716C1"/>
    <w:rsid w:val="00A716E6"/>
    <w:rsid w:val="00A71719"/>
    <w:rsid w:val="00A71749"/>
    <w:rsid w:val="00A7178D"/>
    <w:rsid w:val="00A717E3"/>
    <w:rsid w:val="00A71818"/>
    <w:rsid w:val="00A71833"/>
    <w:rsid w:val="00A7185C"/>
    <w:rsid w:val="00A7187F"/>
    <w:rsid w:val="00A718A9"/>
    <w:rsid w:val="00A718F0"/>
    <w:rsid w:val="00A7192B"/>
    <w:rsid w:val="00A71946"/>
    <w:rsid w:val="00A71957"/>
    <w:rsid w:val="00A71963"/>
    <w:rsid w:val="00A719B5"/>
    <w:rsid w:val="00A719C3"/>
    <w:rsid w:val="00A719C7"/>
    <w:rsid w:val="00A719D1"/>
    <w:rsid w:val="00A719F9"/>
    <w:rsid w:val="00A71A23"/>
    <w:rsid w:val="00A71A26"/>
    <w:rsid w:val="00A71A39"/>
    <w:rsid w:val="00A71AB3"/>
    <w:rsid w:val="00A71AB9"/>
    <w:rsid w:val="00A71B13"/>
    <w:rsid w:val="00A71B14"/>
    <w:rsid w:val="00A71B3E"/>
    <w:rsid w:val="00A71B41"/>
    <w:rsid w:val="00A71BB0"/>
    <w:rsid w:val="00A71BE7"/>
    <w:rsid w:val="00A71CFC"/>
    <w:rsid w:val="00A71D3E"/>
    <w:rsid w:val="00A71D7C"/>
    <w:rsid w:val="00A71DBC"/>
    <w:rsid w:val="00A71DD4"/>
    <w:rsid w:val="00A71DD8"/>
    <w:rsid w:val="00A71E15"/>
    <w:rsid w:val="00A71E20"/>
    <w:rsid w:val="00A71E55"/>
    <w:rsid w:val="00A71E91"/>
    <w:rsid w:val="00A71EA0"/>
    <w:rsid w:val="00A71EF6"/>
    <w:rsid w:val="00A71F13"/>
    <w:rsid w:val="00A71F3D"/>
    <w:rsid w:val="00A71FB7"/>
    <w:rsid w:val="00A71FB8"/>
    <w:rsid w:val="00A72029"/>
    <w:rsid w:val="00A7204A"/>
    <w:rsid w:val="00A7204E"/>
    <w:rsid w:val="00A72071"/>
    <w:rsid w:val="00A720C5"/>
    <w:rsid w:val="00A720C8"/>
    <w:rsid w:val="00A72102"/>
    <w:rsid w:val="00A72118"/>
    <w:rsid w:val="00A7217F"/>
    <w:rsid w:val="00A721AA"/>
    <w:rsid w:val="00A721D5"/>
    <w:rsid w:val="00A72238"/>
    <w:rsid w:val="00A7224C"/>
    <w:rsid w:val="00A72255"/>
    <w:rsid w:val="00A72288"/>
    <w:rsid w:val="00A7229C"/>
    <w:rsid w:val="00A722A3"/>
    <w:rsid w:val="00A722C9"/>
    <w:rsid w:val="00A722D6"/>
    <w:rsid w:val="00A722F9"/>
    <w:rsid w:val="00A722FA"/>
    <w:rsid w:val="00A72328"/>
    <w:rsid w:val="00A72363"/>
    <w:rsid w:val="00A72379"/>
    <w:rsid w:val="00A72381"/>
    <w:rsid w:val="00A723DC"/>
    <w:rsid w:val="00A7242A"/>
    <w:rsid w:val="00A724BE"/>
    <w:rsid w:val="00A724C0"/>
    <w:rsid w:val="00A724C2"/>
    <w:rsid w:val="00A724DC"/>
    <w:rsid w:val="00A724F5"/>
    <w:rsid w:val="00A724F9"/>
    <w:rsid w:val="00A72576"/>
    <w:rsid w:val="00A725A7"/>
    <w:rsid w:val="00A725F3"/>
    <w:rsid w:val="00A725FC"/>
    <w:rsid w:val="00A725FF"/>
    <w:rsid w:val="00A7260E"/>
    <w:rsid w:val="00A72613"/>
    <w:rsid w:val="00A72625"/>
    <w:rsid w:val="00A72628"/>
    <w:rsid w:val="00A72658"/>
    <w:rsid w:val="00A726EB"/>
    <w:rsid w:val="00A726F0"/>
    <w:rsid w:val="00A726F9"/>
    <w:rsid w:val="00A7270F"/>
    <w:rsid w:val="00A7271E"/>
    <w:rsid w:val="00A72781"/>
    <w:rsid w:val="00A7279F"/>
    <w:rsid w:val="00A727FD"/>
    <w:rsid w:val="00A72845"/>
    <w:rsid w:val="00A7284D"/>
    <w:rsid w:val="00A72853"/>
    <w:rsid w:val="00A72885"/>
    <w:rsid w:val="00A72893"/>
    <w:rsid w:val="00A728A6"/>
    <w:rsid w:val="00A728A9"/>
    <w:rsid w:val="00A728E1"/>
    <w:rsid w:val="00A72922"/>
    <w:rsid w:val="00A72951"/>
    <w:rsid w:val="00A72953"/>
    <w:rsid w:val="00A72956"/>
    <w:rsid w:val="00A729AF"/>
    <w:rsid w:val="00A729CA"/>
    <w:rsid w:val="00A729CD"/>
    <w:rsid w:val="00A72A04"/>
    <w:rsid w:val="00A72A1A"/>
    <w:rsid w:val="00A72A5C"/>
    <w:rsid w:val="00A72A66"/>
    <w:rsid w:val="00A72A6F"/>
    <w:rsid w:val="00A72A96"/>
    <w:rsid w:val="00A72AD2"/>
    <w:rsid w:val="00A72B9A"/>
    <w:rsid w:val="00A72C12"/>
    <w:rsid w:val="00A72C2E"/>
    <w:rsid w:val="00A72C31"/>
    <w:rsid w:val="00A72CA1"/>
    <w:rsid w:val="00A72D0D"/>
    <w:rsid w:val="00A72D0F"/>
    <w:rsid w:val="00A72D20"/>
    <w:rsid w:val="00A72D25"/>
    <w:rsid w:val="00A72D63"/>
    <w:rsid w:val="00A72D75"/>
    <w:rsid w:val="00A72DC4"/>
    <w:rsid w:val="00A72DCA"/>
    <w:rsid w:val="00A72DCE"/>
    <w:rsid w:val="00A72E4C"/>
    <w:rsid w:val="00A72E51"/>
    <w:rsid w:val="00A72E54"/>
    <w:rsid w:val="00A72EAB"/>
    <w:rsid w:val="00A72EB5"/>
    <w:rsid w:val="00A72ED3"/>
    <w:rsid w:val="00A72F0A"/>
    <w:rsid w:val="00A72F3B"/>
    <w:rsid w:val="00A72F5F"/>
    <w:rsid w:val="00A72FAE"/>
    <w:rsid w:val="00A7309A"/>
    <w:rsid w:val="00A730A3"/>
    <w:rsid w:val="00A730F6"/>
    <w:rsid w:val="00A73109"/>
    <w:rsid w:val="00A73126"/>
    <w:rsid w:val="00A73127"/>
    <w:rsid w:val="00A73144"/>
    <w:rsid w:val="00A7314E"/>
    <w:rsid w:val="00A7315B"/>
    <w:rsid w:val="00A7316A"/>
    <w:rsid w:val="00A73192"/>
    <w:rsid w:val="00A731DE"/>
    <w:rsid w:val="00A731ED"/>
    <w:rsid w:val="00A73213"/>
    <w:rsid w:val="00A73215"/>
    <w:rsid w:val="00A7322B"/>
    <w:rsid w:val="00A73236"/>
    <w:rsid w:val="00A7327B"/>
    <w:rsid w:val="00A73296"/>
    <w:rsid w:val="00A732DF"/>
    <w:rsid w:val="00A73317"/>
    <w:rsid w:val="00A7332C"/>
    <w:rsid w:val="00A73375"/>
    <w:rsid w:val="00A7337F"/>
    <w:rsid w:val="00A733B2"/>
    <w:rsid w:val="00A733C3"/>
    <w:rsid w:val="00A733E1"/>
    <w:rsid w:val="00A7343A"/>
    <w:rsid w:val="00A7344E"/>
    <w:rsid w:val="00A73512"/>
    <w:rsid w:val="00A7352C"/>
    <w:rsid w:val="00A7355F"/>
    <w:rsid w:val="00A7358B"/>
    <w:rsid w:val="00A73594"/>
    <w:rsid w:val="00A73597"/>
    <w:rsid w:val="00A735CE"/>
    <w:rsid w:val="00A73662"/>
    <w:rsid w:val="00A73688"/>
    <w:rsid w:val="00A73693"/>
    <w:rsid w:val="00A7369E"/>
    <w:rsid w:val="00A736FA"/>
    <w:rsid w:val="00A7370B"/>
    <w:rsid w:val="00A7373D"/>
    <w:rsid w:val="00A7375B"/>
    <w:rsid w:val="00A73789"/>
    <w:rsid w:val="00A737B4"/>
    <w:rsid w:val="00A7383C"/>
    <w:rsid w:val="00A738E1"/>
    <w:rsid w:val="00A738EC"/>
    <w:rsid w:val="00A7391F"/>
    <w:rsid w:val="00A73980"/>
    <w:rsid w:val="00A73988"/>
    <w:rsid w:val="00A73995"/>
    <w:rsid w:val="00A739FB"/>
    <w:rsid w:val="00A73A20"/>
    <w:rsid w:val="00A73A36"/>
    <w:rsid w:val="00A73A3F"/>
    <w:rsid w:val="00A73A43"/>
    <w:rsid w:val="00A73A46"/>
    <w:rsid w:val="00A73A67"/>
    <w:rsid w:val="00A73A8F"/>
    <w:rsid w:val="00A73A95"/>
    <w:rsid w:val="00A73AD2"/>
    <w:rsid w:val="00A73AF7"/>
    <w:rsid w:val="00A73B1D"/>
    <w:rsid w:val="00A73B38"/>
    <w:rsid w:val="00A73B47"/>
    <w:rsid w:val="00A73B5B"/>
    <w:rsid w:val="00A73B72"/>
    <w:rsid w:val="00A73B85"/>
    <w:rsid w:val="00A73BC3"/>
    <w:rsid w:val="00A73BFA"/>
    <w:rsid w:val="00A73CBC"/>
    <w:rsid w:val="00A73D01"/>
    <w:rsid w:val="00A73D5A"/>
    <w:rsid w:val="00A73D7F"/>
    <w:rsid w:val="00A73DA2"/>
    <w:rsid w:val="00A73DB4"/>
    <w:rsid w:val="00A73E17"/>
    <w:rsid w:val="00A73E4A"/>
    <w:rsid w:val="00A73ECF"/>
    <w:rsid w:val="00A73EE5"/>
    <w:rsid w:val="00A73F5D"/>
    <w:rsid w:val="00A73F75"/>
    <w:rsid w:val="00A73F7E"/>
    <w:rsid w:val="00A73F99"/>
    <w:rsid w:val="00A73FF2"/>
    <w:rsid w:val="00A7402B"/>
    <w:rsid w:val="00A7403A"/>
    <w:rsid w:val="00A74047"/>
    <w:rsid w:val="00A74066"/>
    <w:rsid w:val="00A740AA"/>
    <w:rsid w:val="00A740D7"/>
    <w:rsid w:val="00A7414A"/>
    <w:rsid w:val="00A74154"/>
    <w:rsid w:val="00A74157"/>
    <w:rsid w:val="00A7416A"/>
    <w:rsid w:val="00A741AA"/>
    <w:rsid w:val="00A741E1"/>
    <w:rsid w:val="00A7421E"/>
    <w:rsid w:val="00A74246"/>
    <w:rsid w:val="00A742AF"/>
    <w:rsid w:val="00A742C4"/>
    <w:rsid w:val="00A7430F"/>
    <w:rsid w:val="00A74349"/>
    <w:rsid w:val="00A74412"/>
    <w:rsid w:val="00A74455"/>
    <w:rsid w:val="00A7446A"/>
    <w:rsid w:val="00A7446D"/>
    <w:rsid w:val="00A74478"/>
    <w:rsid w:val="00A7447C"/>
    <w:rsid w:val="00A74489"/>
    <w:rsid w:val="00A74497"/>
    <w:rsid w:val="00A74499"/>
    <w:rsid w:val="00A744BC"/>
    <w:rsid w:val="00A744D6"/>
    <w:rsid w:val="00A74516"/>
    <w:rsid w:val="00A74528"/>
    <w:rsid w:val="00A74540"/>
    <w:rsid w:val="00A74553"/>
    <w:rsid w:val="00A74561"/>
    <w:rsid w:val="00A74565"/>
    <w:rsid w:val="00A74569"/>
    <w:rsid w:val="00A745B7"/>
    <w:rsid w:val="00A745CB"/>
    <w:rsid w:val="00A7461B"/>
    <w:rsid w:val="00A74622"/>
    <w:rsid w:val="00A74631"/>
    <w:rsid w:val="00A74664"/>
    <w:rsid w:val="00A746A2"/>
    <w:rsid w:val="00A746E6"/>
    <w:rsid w:val="00A746E8"/>
    <w:rsid w:val="00A746EA"/>
    <w:rsid w:val="00A746EB"/>
    <w:rsid w:val="00A7476B"/>
    <w:rsid w:val="00A747FB"/>
    <w:rsid w:val="00A74845"/>
    <w:rsid w:val="00A7488A"/>
    <w:rsid w:val="00A748F8"/>
    <w:rsid w:val="00A749E7"/>
    <w:rsid w:val="00A74A58"/>
    <w:rsid w:val="00A74ABC"/>
    <w:rsid w:val="00A74B4F"/>
    <w:rsid w:val="00A74B57"/>
    <w:rsid w:val="00A74B5D"/>
    <w:rsid w:val="00A74B64"/>
    <w:rsid w:val="00A74B70"/>
    <w:rsid w:val="00A74B78"/>
    <w:rsid w:val="00A74B7F"/>
    <w:rsid w:val="00A74BB0"/>
    <w:rsid w:val="00A74BB9"/>
    <w:rsid w:val="00A74C77"/>
    <w:rsid w:val="00A74CFD"/>
    <w:rsid w:val="00A74D0C"/>
    <w:rsid w:val="00A74D2D"/>
    <w:rsid w:val="00A74D38"/>
    <w:rsid w:val="00A74D6F"/>
    <w:rsid w:val="00A74D86"/>
    <w:rsid w:val="00A74E1C"/>
    <w:rsid w:val="00A74E5D"/>
    <w:rsid w:val="00A74E5E"/>
    <w:rsid w:val="00A74E7A"/>
    <w:rsid w:val="00A74E83"/>
    <w:rsid w:val="00A74E84"/>
    <w:rsid w:val="00A74E89"/>
    <w:rsid w:val="00A74E90"/>
    <w:rsid w:val="00A74EA6"/>
    <w:rsid w:val="00A74EC7"/>
    <w:rsid w:val="00A74EF6"/>
    <w:rsid w:val="00A74F7B"/>
    <w:rsid w:val="00A74F8C"/>
    <w:rsid w:val="00A74FD0"/>
    <w:rsid w:val="00A7500D"/>
    <w:rsid w:val="00A75025"/>
    <w:rsid w:val="00A75028"/>
    <w:rsid w:val="00A75089"/>
    <w:rsid w:val="00A7508C"/>
    <w:rsid w:val="00A750BC"/>
    <w:rsid w:val="00A75114"/>
    <w:rsid w:val="00A751BE"/>
    <w:rsid w:val="00A751DD"/>
    <w:rsid w:val="00A751FB"/>
    <w:rsid w:val="00A75211"/>
    <w:rsid w:val="00A75281"/>
    <w:rsid w:val="00A7536E"/>
    <w:rsid w:val="00A753BD"/>
    <w:rsid w:val="00A753D4"/>
    <w:rsid w:val="00A7540B"/>
    <w:rsid w:val="00A7542E"/>
    <w:rsid w:val="00A7544C"/>
    <w:rsid w:val="00A75492"/>
    <w:rsid w:val="00A7549D"/>
    <w:rsid w:val="00A754D9"/>
    <w:rsid w:val="00A7552C"/>
    <w:rsid w:val="00A75539"/>
    <w:rsid w:val="00A75541"/>
    <w:rsid w:val="00A7555E"/>
    <w:rsid w:val="00A75698"/>
    <w:rsid w:val="00A756C5"/>
    <w:rsid w:val="00A756E4"/>
    <w:rsid w:val="00A7575F"/>
    <w:rsid w:val="00A757BF"/>
    <w:rsid w:val="00A75800"/>
    <w:rsid w:val="00A75848"/>
    <w:rsid w:val="00A75866"/>
    <w:rsid w:val="00A75876"/>
    <w:rsid w:val="00A7589F"/>
    <w:rsid w:val="00A758CA"/>
    <w:rsid w:val="00A758DF"/>
    <w:rsid w:val="00A75918"/>
    <w:rsid w:val="00A7591F"/>
    <w:rsid w:val="00A7592A"/>
    <w:rsid w:val="00A75990"/>
    <w:rsid w:val="00A759A2"/>
    <w:rsid w:val="00A759C3"/>
    <w:rsid w:val="00A759D2"/>
    <w:rsid w:val="00A759EC"/>
    <w:rsid w:val="00A759EE"/>
    <w:rsid w:val="00A75A08"/>
    <w:rsid w:val="00A75A3B"/>
    <w:rsid w:val="00A75A3C"/>
    <w:rsid w:val="00A75A6D"/>
    <w:rsid w:val="00A75A7C"/>
    <w:rsid w:val="00A75A9D"/>
    <w:rsid w:val="00A75ADD"/>
    <w:rsid w:val="00A75AF5"/>
    <w:rsid w:val="00A75BAA"/>
    <w:rsid w:val="00A75BBA"/>
    <w:rsid w:val="00A75BEA"/>
    <w:rsid w:val="00A75C39"/>
    <w:rsid w:val="00A75C67"/>
    <w:rsid w:val="00A75C72"/>
    <w:rsid w:val="00A75C76"/>
    <w:rsid w:val="00A75C8B"/>
    <w:rsid w:val="00A75D27"/>
    <w:rsid w:val="00A75D42"/>
    <w:rsid w:val="00A75D5A"/>
    <w:rsid w:val="00A75D7E"/>
    <w:rsid w:val="00A75D88"/>
    <w:rsid w:val="00A75DA4"/>
    <w:rsid w:val="00A75DB8"/>
    <w:rsid w:val="00A75DDD"/>
    <w:rsid w:val="00A75DEA"/>
    <w:rsid w:val="00A75DEE"/>
    <w:rsid w:val="00A75E08"/>
    <w:rsid w:val="00A75E38"/>
    <w:rsid w:val="00A75E88"/>
    <w:rsid w:val="00A75EC7"/>
    <w:rsid w:val="00A75EF7"/>
    <w:rsid w:val="00A75F13"/>
    <w:rsid w:val="00A75F4C"/>
    <w:rsid w:val="00A75F53"/>
    <w:rsid w:val="00A75F68"/>
    <w:rsid w:val="00A75F93"/>
    <w:rsid w:val="00A75FA0"/>
    <w:rsid w:val="00A75FB7"/>
    <w:rsid w:val="00A7601B"/>
    <w:rsid w:val="00A76042"/>
    <w:rsid w:val="00A760D8"/>
    <w:rsid w:val="00A760F0"/>
    <w:rsid w:val="00A76105"/>
    <w:rsid w:val="00A7610D"/>
    <w:rsid w:val="00A7618C"/>
    <w:rsid w:val="00A761A7"/>
    <w:rsid w:val="00A761F7"/>
    <w:rsid w:val="00A76203"/>
    <w:rsid w:val="00A762AD"/>
    <w:rsid w:val="00A762DE"/>
    <w:rsid w:val="00A76369"/>
    <w:rsid w:val="00A763C1"/>
    <w:rsid w:val="00A763CE"/>
    <w:rsid w:val="00A7641D"/>
    <w:rsid w:val="00A76464"/>
    <w:rsid w:val="00A764B1"/>
    <w:rsid w:val="00A764CF"/>
    <w:rsid w:val="00A76514"/>
    <w:rsid w:val="00A76540"/>
    <w:rsid w:val="00A7654F"/>
    <w:rsid w:val="00A76583"/>
    <w:rsid w:val="00A765A4"/>
    <w:rsid w:val="00A765BA"/>
    <w:rsid w:val="00A765D9"/>
    <w:rsid w:val="00A765DF"/>
    <w:rsid w:val="00A76633"/>
    <w:rsid w:val="00A7665F"/>
    <w:rsid w:val="00A76680"/>
    <w:rsid w:val="00A76715"/>
    <w:rsid w:val="00A76721"/>
    <w:rsid w:val="00A7674D"/>
    <w:rsid w:val="00A76795"/>
    <w:rsid w:val="00A767F8"/>
    <w:rsid w:val="00A76809"/>
    <w:rsid w:val="00A7684B"/>
    <w:rsid w:val="00A7684D"/>
    <w:rsid w:val="00A76882"/>
    <w:rsid w:val="00A76885"/>
    <w:rsid w:val="00A76898"/>
    <w:rsid w:val="00A768B1"/>
    <w:rsid w:val="00A768E0"/>
    <w:rsid w:val="00A7694E"/>
    <w:rsid w:val="00A76972"/>
    <w:rsid w:val="00A76984"/>
    <w:rsid w:val="00A76986"/>
    <w:rsid w:val="00A7698C"/>
    <w:rsid w:val="00A76990"/>
    <w:rsid w:val="00A769C5"/>
    <w:rsid w:val="00A769FE"/>
    <w:rsid w:val="00A76A0F"/>
    <w:rsid w:val="00A76A2C"/>
    <w:rsid w:val="00A76A9C"/>
    <w:rsid w:val="00A76AB2"/>
    <w:rsid w:val="00A76AC4"/>
    <w:rsid w:val="00A76ACC"/>
    <w:rsid w:val="00A76AF1"/>
    <w:rsid w:val="00A76B0B"/>
    <w:rsid w:val="00A76B1F"/>
    <w:rsid w:val="00A76B30"/>
    <w:rsid w:val="00A76B7D"/>
    <w:rsid w:val="00A76B9B"/>
    <w:rsid w:val="00A76BE6"/>
    <w:rsid w:val="00A76C69"/>
    <w:rsid w:val="00A76C88"/>
    <w:rsid w:val="00A76C96"/>
    <w:rsid w:val="00A76CAE"/>
    <w:rsid w:val="00A76CB0"/>
    <w:rsid w:val="00A76CB4"/>
    <w:rsid w:val="00A76D2B"/>
    <w:rsid w:val="00A76D2C"/>
    <w:rsid w:val="00A76D3B"/>
    <w:rsid w:val="00A76D41"/>
    <w:rsid w:val="00A76D5B"/>
    <w:rsid w:val="00A76D63"/>
    <w:rsid w:val="00A76D6D"/>
    <w:rsid w:val="00A76D8E"/>
    <w:rsid w:val="00A76DA0"/>
    <w:rsid w:val="00A76DC0"/>
    <w:rsid w:val="00A76DCF"/>
    <w:rsid w:val="00A76DD3"/>
    <w:rsid w:val="00A76E49"/>
    <w:rsid w:val="00A76E4F"/>
    <w:rsid w:val="00A76E7F"/>
    <w:rsid w:val="00A76E89"/>
    <w:rsid w:val="00A76EF3"/>
    <w:rsid w:val="00A76EF7"/>
    <w:rsid w:val="00A76F0C"/>
    <w:rsid w:val="00A76F50"/>
    <w:rsid w:val="00A76F8A"/>
    <w:rsid w:val="00A77074"/>
    <w:rsid w:val="00A77106"/>
    <w:rsid w:val="00A7714E"/>
    <w:rsid w:val="00A7715F"/>
    <w:rsid w:val="00A7716D"/>
    <w:rsid w:val="00A77185"/>
    <w:rsid w:val="00A771A0"/>
    <w:rsid w:val="00A771D9"/>
    <w:rsid w:val="00A7725B"/>
    <w:rsid w:val="00A772B9"/>
    <w:rsid w:val="00A772BB"/>
    <w:rsid w:val="00A772D9"/>
    <w:rsid w:val="00A7733E"/>
    <w:rsid w:val="00A77369"/>
    <w:rsid w:val="00A773D1"/>
    <w:rsid w:val="00A773D3"/>
    <w:rsid w:val="00A773DB"/>
    <w:rsid w:val="00A773E4"/>
    <w:rsid w:val="00A773E7"/>
    <w:rsid w:val="00A77498"/>
    <w:rsid w:val="00A774B4"/>
    <w:rsid w:val="00A774B8"/>
    <w:rsid w:val="00A774C1"/>
    <w:rsid w:val="00A774D5"/>
    <w:rsid w:val="00A77507"/>
    <w:rsid w:val="00A7750B"/>
    <w:rsid w:val="00A7754D"/>
    <w:rsid w:val="00A7755A"/>
    <w:rsid w:val="00A77586"/>
    <w:rsid w:val="00A7759F"/>
    <w:rsid w:val="00A775A6"/>
    <w:rsid w:val="00A775B3"/>
    <w:rsid w:val="00A775FF"/>
    <w:rsid w:val="00A7765F"/>
    <w:rsid w:val="00A77676"/>
    <w:rsid w:val="00A7768C"/>
    <w:rsid w:val="00A776DB"/>
    <w:rsid w:val="00A776E6"/>
    <w:rsid w:val="00A77704"/>
    <w:rsid w:val="00A77784"/>
    <w:rsid w:val="00A77794"/>
    <w:rsid w:val="00A777EA"/>
    <w:rsid w:val="00A77805"/>
    <w:rsid w:val="00A7788D"/>
    <w:rsid w:val="00A778D0"/>
    <w:rsid w:val="00A778D6"/>
    <w:rsid w:val="00A77926"/>
    <w:rsid w:val="00A77931"/>
    <w:rsid w:val="00A77968"/>
    <w:rsid w:val="00A779C3"/>
    <w:rsid w:val="00A779C5"/>
    <w:rsid w:val="00A77A21"/>
    <w:rsid w:val="00A77A2F"/>
    <w:rsid w:val="00A77A40"/>
    <w:rsid w:val="00A77A8A"/>
    <w:rsid w:val="00A77AA9"/>
    <w:rsid w:val="00A77AB8"/>
    <w:rsid w:val="00A77B14"/>
    <w:rsid w:val="00A77B35"/>
    <w:rsid w:val="00A77B54"/>
    <w:rsid w:val="00A77B82"/>
    <w:rsid w:val="00A77BCE"/>
    <w:rsid w:val="00A77C18"/>
    <w:rsid w:val="00A77C1E"/>
    <w:rsid w:val="00A77C1F"/>
    <w:rsid w:val="00A77CBE"/>
    <w:rsid w:val="00A77D2F"/>
    <w:rsid w:val="00A77D40"/>
    <w:rsid w:val="00A77D53"/>
    <w:rsid w:val="00A77D61"/>
    <w:rsid w:val="00A77D62"/>
    <w:rsid w:val="00A77D66"/>
    <w:rsid w:val="00A77DCA"/>
    <w:rsid w:val="00A77E39"/>
    <w:rsid w:val="00A77E3A"/>
    <w:rsid w:val="00A77E4D"/>
    <w:rsid w:val="00A77E54"/>
    <w:rsid w:val="00A77E69"/>
    <w:rsid w:val="00A77E88"/>
    <w:rsid w:val="00A77F4D"/>
    <w:rsid w:val="00A77F70"/>
    <w:rsid w:val="00A77F92"/>
    <w:rsid w:val="00A77FAD"/>
    <w:rsid w:val="00A77FF5"/>
    <w:rsid w:val="00A80014"/>
    <w:rsid w:val="00A80038"/>
    <w:rsid w:val="00A80049"/>
    <w:rsid w:val="00A8006B"/>
    <w:rsid w:val="00A80086"/>
    <w:rsid w:val="00A800C3"/>
    <w:rsid w:val="00A800CE"/>
    <w:rsid w:val="00A800DD"/>
    <w:rsid w:val="00A80110"/>
    <w:rsid w:val="00A80121"/>
    <w:rsid w:val="00A80132"/>
    <w:rsid w:val="00A80146"/>
    <w:rsid w:val="00A8019A"/>
    <w:rsid w:val="00A801A6"/>
    <w:rsid w:val="00A801BA"/>
    <w:rsid w:val="00A801EF"/>
    <w:rsid w:val="00A80201"/>
    <w:rsid w:val="00A80203"/>
    <w:rsid w:val="00A80217"/>
    <w:rsid w:val="00A80263"/>
    <w:rsid w:val="00A80308"/>
    <w:rsid w:val="00A8036F"/>
    <w:rsid w:val="00A803E4"/>
    <w:rsid w:val="00A80400"/>
    <w:rsid w:val="00A80455"/>
    <w:rsid w:val="00A8047E"/>
    <w:rsid w:val="00A804AE"/>
    <w:rsid w:val="00A804B6"/>
    <w:rsid w:val="00A804D8"/>
    <w:rsid w:val="00A804E5"/>
    <w:rsid w:val="00A804EF"/>
    <w:rsid w:val="00A80559"/>
    <w:rsid w:val="00A8059D"/>
    <w:rsid w:val="00A805B6"/>
    <w:rsid w:val="00A805C4"/>
    <w:rsid w:val="00A80664"/>
    <w:rsid w:val="00A80669"/>
    <w:rsid w:val="00A80689"/>
    <w:rsid w:val="00A80708"/>
    <w:rsid w:val="00A80750"/>
    <w:rsid w:val="00A807BE"/>
    <w:rsid w:val="00A807ED"/>
    <w:rsid w:val="00A807EF"/>
    <w:rsid w:val="00A8080C"/>
    <w:rsid w:val="00A80815"/>
    <w:rsid w:val="00A8085C"/>
    <w:rsid w:val="00A808BA"/>
    <w:rsid w:val="00A808E8"/>
    <w:rsid w:val="00A80930"/>
    <w:rsid w:val="00A80945"/>
    <w:rsid w:val="00A8096A"/>
    <w:rsid w:val="00A809B0"/>
    <w:rsid w:val="00A80A22"/>
    <w:rsid w:val="00A80A39"/>
    <w:rsid w:val="00A80A7F"/>
    <w:rsid w:val="00A80A80"/>
    <w:rsid w:val="00A80A92"/>
    <w:rsid w:val="00A80AF8"/>
    <w:rsid w:val="00A80B7E"/>
    <w:rsid w:val="00A80B92"/>
    <w:rsid w:val="00A80CBE"/>
    <w:rsid w:val="00A80CBF"/>
    <w:rsid w:val="00A80CCD"/>
    <w:rsid w:val="00A80CD5"/>
    <w:rsid w:val="00A80CE4"/>
    <w:rsid w:val="00A80D18"/>
    <w:rsid w:val="00A80D21"/>
    <w:rsid w:val="00A80D27"/>
    <w:rsid w:val="00A80D5E"/>
    <w:rsid w:val="00A80D77"/>
    <w:rsid w:val="00A80DDC"/>
    <w:rsid w:val="00A80E54"/>
    <w:rsid w:val="00A80E7C"/>
    <w:rsid w:val="00A80FED"/>
    <w:rsid w:val="00A80FEE"/>
    <w:rsid w:val="00A8104B"/>
    <w:rsid w:val="00A8107F"/>
    <w:rsid w:val="00A810CC"/>
    <w:rsid w:val="00A810F6"/>
    <w:rsid w:val="00A8110E"/>
    <w:rsid w:val="00A81112"/>
    <w:rsid w:val="00A811A9"/>
    <w:rsid w:val="00A811AC"/>
    <w:rsid w:val="00A811E6"/>
    <w:rsid w:val="00A81278"/>
    <w:rsid w:val="00A812F2"/>
    <w:rsid w:val="00A8135A"/>
    <w:rsid w:val="00A81392"/>
    <w:rsid w:val="00A813AF"/>
    <w:rsid w:val="00A813CC"/>
    <w:rsid w:val="00A813D7"/>
    <w:rsid w:val="00A813F9"/>
    <w:rsid w:val="00A81436"/>
    <w:rsid w:val="00A8144A"/>
    <w:rsid w:val="00A81470"/>
    <w:rsid w:val="00A81483"/>
    <w:rsid w:val="00A8148C"/>
    <w:rsid w:val="00A814A6"/>
    <w:rsid w:val="00A8150B"/>
    <w:rsid w:val="00A8151F"/>
    <w:rsid w:val="00A8152C"/>
    <w:rsid w:val="00A81548"/>
    <w:rsid w:val="00A8155C"/>
    <w:rsid w:val="00A8156D"/>
    <w:rsid w:val="00A81595"/>
    <w:rsid w:val="00A815D6"/>
    <w:rsid w:val="00A81643"/>
    <w:rsid w:val="00A8168E"/>
    <w:rsid w:val="00A816A2"/>
    <w:rsid w:val="00A816E7"/>
    <w:rsid w:val="00A81701"/>
    <w:rsid w:val="00A8175A"/>
    <w:rsid w:val="00A81791"/>
    <w:rsid w:val="00A817DE"/>
    <w:rsid w:val="00A81815"/>
    <w:rsid w:val="00A8181E"/>
    <w:rsid w:val="00A818B1"/>
    <w:rsid w:val="00A81904"/>
    <w:rsid w:val="00A81905"/>
    <w:rsid w:val="00A81919"/>
    <w:rsid w:val="00A8192E"/>
    <w:rsid w:val="00A81971"/>
    <w:rsid w:val="00A819A9"/>
    <w:rsid w:val="00A819AC"/>
    <w:rsid w:val="00A819F0"/>
    <w:rsid w:val="00A81A54"/>
    <w:rsid w:val="00A81A72"/>
    <w:rsid w:val="00A81A86"/>
    <w:rsid w:val="00A81ABD"/>
    <w:rsid w:val="00A81B0F"/>
    <w:rsid w:val="00A81B28"/>
    <w:rsid w:val="00A81B33"/>
    <w:rsid w:val="00A81B6B"/>
    <w:rsid w:val="00A81B75"/>
    <w:rsid w:val="00A81B8E"/>
    <w:rsid w:val="00A81B91"/>
    <w:rsid w:val="00A81BD3"/>
    <w:rsid w:val="00A81BD8"/>
    <w:rsid w:val="00A81BF4"/>
    <w:rsid w:val="00A81C0B"/>
    <w:rsid w:val="00A81C6C"/>
    <w:rsid w:val="00A81C7F"/>
    <w:rsid w:val="00A81C9B"/>
    <w:rsid w:val="00A81CD2"/>
    <w:rsid w:val="00A81CD4"/>
    <w:rsid w:val="00A81CE7"/>
    <w:rsid w:val="00A81CEA"/>
    <w:rsid w:val="00A81D0D"/>
    <w:rsid w:val="00A81D35"/>
    <w:rsid w:val="00A81D4D"/>
    <w:rsid w:val="00A81D4E"/>
    <w:rsid w:val="00A81D56"/>
    <w:rsid w:val="00A81D61"/>
    <w:rsid w:val="00A81D64"/>
    <w:rsid w:val="00A81DDB"/>
    <w:rsid w:val="00A81E08"/>
    <w:rsid w:val="00A81E09"/>
    <w:rsid w:val="00A81E29"/>
    <w:rsid w:val="00A81E48"/>
    <w:rsid w:val="00A81E4E"/>
    <w:rsid w:val="00A81E69"/>
    <w:rsid w:val="00A81EAF"/>
    <w:rsid w:val="00A81F04"/>
    <w:rsid w:val="00A81F3B"/>
    <w:rsid w:val="00A81F79"/>
    <w:rsid w:val="00A81F7F"/>
    <w:rsid w:val="00A81F84"/>
    <w:rsid w:val="00A81FBA"/>
    <w:rsid w:val="00A81FBD"/>
    <w:rsid w:val="00A8204B"/>
    <w:rsid w:val="00A82069"/>
    <w:rsid w:val="00A8206E"/>
    <w:rsid w:val="00A82089"/>
    <w:rsid w:val="00A8211B"/>
    <w:rsid w:val="00A8211D"/>
    <w:rsid w:val="00A8215E"/>
    <w:rsid w:val="00A82163"/>
    <w:rsid w:val="00A821E2"/>
    <w:rsid w:val="00A82228"/>
    <w:rsid w:val="00A82261"/>
    <w:rsid w:val="00A82292"/>
    <w:rsid w:val="00A8229A"/>
    <w:rsid w:val="00A8229C"/>
    <w:rsid w:val="00A8233D"/>
    <w:rsid w:val="00A8236D"/>
    <w:rsid w:val="00A82379"/>
    <w:rsid w:val="00A82390"/>
    <w:rsid w:val="00A823B1"/>
    <w:rsid w:val="00A823BE"/>
    <w:rsid w:val="00A823DA"/>
    <w:rsid w:val="00A82419"/>
    <w:rsid w:val="00A82436"/>
    <w:rsid w:val="00A82468"/>
    <w:rsid w:val="00A8247B"/>
    <w:rsid w:val="00A82495"/>
    <w:rsid w:val="00A824C9"/>
    <w:rsid w:val="00A824D9"/>
    <w:rsid w:val="00A824E0"/>
    <w:rsid w:val="00A8251A"/>
    <w:rsid w:val="00A82535"/>
    <w:rsid w:val="00A82573"/>
    <w:rsid w:val="00A82583"/>
    <w:rsid w:val="00A825CA"/>
    <w:rsid w:val="00A825E3"/>
    <w:rsid w:val="00A8262B"/>
    <w:rsid w:val="00A8266D"/>
    <w:rsid w:val="00A826BB"/>
    <w:rsid w:val="00A826E5"/>
    <w:rsid w:val="00A826FA"/>
    <w:rsid w:val="00A826FD"/>
    <w:rsid w:val="00A826FE"/>
    <w:rsid w:val="00A8271F"/>
    <w:rsid w:val="00A82721"/>
    <w:rsid w:val="00A82729"/>
    <w:rsid w:val="00A827AA"/>
    <w:rsid w:val="00A827AE"/>
    <w:rsid w:val="00A827CC"/>
    <w:rsid w:val="00A827CF"/>
    <w:rsid w:val="00A827DD"/>
    <w:rsid w:val="00A8280B"/>
    <w:rsid w:val="00A8280F"/>
    <w:rsid w:val="00A828AB"/>
    <w:rsid w:val="00A828DC"/>
    <w:rsid w:val="00A828F0"/>
    <w:rsid w:val="00A8298B"/>
    <w:rsid w:val="00A8298E"/>
    <w:rsid w:val="00A829D0"/>
    <w:rsid w:val="00A829D6"/>
    <w:rsid w:val="00A829E0"/>
    <w:rsid w:val="00A82A62"/>
    <w:rsid w:val="00A82A78"/>
    <w:rsid w:val="00A82A7C"/>
    <w:rsid w:val="00A82A88"/>
    <w:rsid w:val="00A82B36"/>
    <w:rsid w:val="00A82B50"/>
    <w:rsid w:val="00A82B56"/>
    <w:rsid w:val="00A82B8C"/>
    <w:rsid w:val="00A82BC8"/>
    <w:rsid w:val="00A82C1B"/>
    <w:rsid w:val="00A82C28"/>
    <w:rsid w:val="00A82C2A"/>
    <w:rsid w:val="00A82C52"/>
    <w:rsid w:val="00A82C8C"/>
    <w:rsid w:val="00A82C92"/>
    <w:rsid w:val="00A82CA6"/>
    <w:rsid w:val="00A82CD5"/>
    <w:rsid w:val="00A82D95"/>
    <w:rsid w:val="00A82DE6"/>
    <w:rsid w:val="00A82E02"/>
    <w:rsid w:val="00A82E3A"/>
    <w:rsid w:val="00A82E3B"/>
    <w:rsid w:val="00A82E5C"/>
    <w:rsid w:val="00A82E6F"/>
    <w:rsid w:val="00A82F19"/>
    <w:rsid w:val="00A82F53"/>
    <w:rsid w:val="00A82F73"/>
    <w:rsid w:val="00A83001"/>
    <w:rsid w:val="00A83007"/>
    <w:rsid w:val="00A83022"/>
    <w:rsid w:val="00A83037"/>
    <w:rsid w:val="00A83069"/>
    <w:rsid w:val="00A8306E"/>
    <w:rsid w:val="00A830E1"/>
    <w:rsid w:val="00A8310A"/>
    <w:rsid w:val="00A83129"/>
    <w:rsid w:val="00A83155"/>
    <w:rsid w:val="00A8315F"/>
    <w:rsid w:val="00A8317F"/>
    <w:rsid w:val="00A8318E"/>
    <w:rsid w:val="00A831B9"/>
    <w:rsid w:val="00A831D4"/>
    <w:rsid w:val="00A831DE"/>
    <w:rsid w:val="00A831EE"/>
    <w:rsid w:val="00A8320F"/>
    <w:rsid w:val="00A83225"/>
    <w:rsid w:val="00A83303"/>
    <w:rsid w:val="00A83333"/>
    <w:rsid w:val="00A83335"/>
    <w:rsid w:val="00A83340"/>
    <w:rsid w:val="00A83374"/>
    <w:rsid w:val="00A83375"/>
    <w:rsid w:val="00A833A8"/>
    <w:rsid w:val="00A833B6"/>
    <w:rsid w:val="00A833B9"/>
    <w:rsid w:val="00A833D7"/>
    <w:rsid w:val="00A834C4"/>
    <w:rsid w:val="00A834CA"/>
    <w:rsid w:val="00A83510"/>
    <w:rsid w:val="00A83554"/>
    <w:rsid w:val="00A8355E"/>
    <w:rsid w:val="00A8358D"/>
    <w:rsid w:val="00A835A8"/>
    <w:rsid w:val="00A835AB"/>
    <w:rsid w:val="00A835F4"/>
    <w:rsid w:val="00A83644"/>
    <w:rsid w:val="00A83649"/>
    <w:rsid w:val="00A836B3"/>
    <w:rsid w:val="00A836BF"/>
    <w:rsid w:val="00A836EA"/>
    <w:rsid w:val="00A8373D"/>
    <w:rsid w:val="00A8374A"/>
    <w:rsid w:val="00A83764"/>
    <w:rsid w:val="00A8378E"/>
    <w:rsid w:val="00A837A7"/>
    <w:rsid w:val="00A837D1"/>
    <w:rsid w:val="00A83805"/>
    <w:rsid w:val="00A83884"/>
    <w:rsid w:val="00A838AD"/>
    <w:rsid w:val="00A838CC"/>
    <w:rsid w:val="00A838DC"/>
    <w:rsid w:val="00A838EA"/>
    <w:rsid w:val="00A83907"/>
    <w:rsid w:val="00A83954"/>
    <w:rsid w:val="00A83955"/>
    <w:rsid w:val="00A8397F"/>
    <w:rsid w:val="00A83981"/>
    <w:rsid w:val="00A839CF"/>
    <w:rsid w:val="00A839D1"/>
    <w:rsid w:val="00A83A23"/>
    <w:rsid w:val="00A83A42"/>
    <w:rsid w:val="00A83A7D"/>
    <w:rsid w:val="00A83AA7"/>
    <w:rsid w:val="00A83AD1"/>
    <w:rsid w:val="00A83AD3"/>
    <w:rsid w:val="00A83B48"/>
    <w:rsid w:val="00A83B68"/>
    <w:rsid w:val="00A83B6B"/>
    <w:rsid w:val="00A83B79"/>
    <w:rsid w:val="00A83BCE"/>
    <w:rsid w:val="00A83BE2"/>
    <w:rsid w:val="00A83C20"/>
    <w:rsid w:val="00A83C5C"/>
    <w:rsid w:val="00A83C65"/>
    <w:rsid w:val="00A83CDC"/>
    <w:rsid w:val="00A83CDE"/>
    <w:rsid w:val="00A83D52"/>
    <w:rsid w:val="00A83D64"/>
    <w:rsid w:val="00A83E59"/>
    <w:rsid w:val="00A83E60"/>
    <w:rsid w:val="00A83E6B"/>
    <w:rsid w:val="00A83E70"/>
    <w:rsid w:val="00A83E77"/>
    <w:rsid w:val="00A83E86"/>
    <w:rsid w:val="00A83E8C"/>
    <w:rsid w:val="00A83E9E"/>
    <w:rsid w:val="00A83EAD"/>
    <w:rsid w:val="00A83F39"/>
    <w:rsid w:val="00A83F3A"/>
    <w:rsid w:val="00A83F53"/>
    <w:rsid w:val="00A83F6F"/>
    <w:rsid w:val="00A83F72"/>
    <w:rsid w:val="00A83FDD"/>
    <w:rsid w:val="00A84001"/>
    <w:rsid w:val="00A84043"/>
    <w:rsid w:val="00A84078"/>
    <w:rsid w:val="00A8407A"/>
    <w:rsid w:val="00A840A1"/>
    <w:rsid w:val="00A840E4"/>
    <w:rsid w:val="00A840F0"/>
    <w:rsid w:val="00A8410B"/>
    <w:rsid w:val="00A84120"/>
    <w:rsid w:val="00A84207"/>
    <w:rsid w:val="00A84248"/>
    <w:rsid w:val="00A84255"/>
    <w:rsid w:val="00A8429C"/>
    <w:rsid w:val="00A842D2"/>
    <w:rsid w:val="00A842D5"/>
    <w:rsid w:val="00A842E6"/>
    <w:rsid w:val="00A842EF"/>
    <w:rsid w:val="00A84307"/>
    <w:rsid w:val="00A8431E"/>
    <w:rsid w:val="00A84338"/>
    <w:rsid w:val="00A843BB"/>
    <w:rsid w:val="00A84409"/>
    <w:rsid w:val="00A84436"/>
    <w:rsid w:val="00A84437"/>
    <w:rsid w:val="00A84438"/>
    <w:rsid w:val="00A84451"/>
    <w:rsid w:val="00A84470"/>
    <w:rsid w:val="00A844C5"/>
    <w:rsid w:val="00A844E6"/>
    <w:rsid w:val="00A84571"/>
    <w:rsid w:val="00A845A2"/>
    <w:rsid w:val="00A845A8"/>
    <w:rsid w:val="00A845ED"/>
    <w:rsid w:val="00A845F5"/>
    <w:rsid w:val="00A8465C"/>
    <w:rsid w:val="00A8465F"/>
    <w:rsid w:val="00A8466C"/>
    <w:rsid w:val="00A84670"/>
    <w:rsid w:val="00A846B8"/>
    <w:rsid w:val="00A846C3"/>
    <w:rsid w:val="00A846DC"/>
    <w:rsid w:val="00A846FD"/>
    <w:rsid w:val="00A8470A"/>
    <w:rsid w:val="00A8470B"/>
    <w:rsid w:val="00A8472A"/>
    <w:rsid w:val="00A84746"/>
    <w:rsid w:val="00A847CE"/>
    <w:rsid w:val="00A847ED"/>
    <w:rsid w:val="00A84868"/>
    <w:rsid w:val="00A84898"/>
    <w:rsid w:val="00A848AC"/>
    <w:rsid w:val="00A848C6"/>
    <w:rsid w:val="00A848C9"/>
    <w:rsid w:val="00A848FD"/>
    <w:rsid w:val="00A84906"/>
    <w:rsid w:val="00A84908"/>
    <w:rsid w:val="00A84966"/>
    <w:rsid w:val="00A84999"/>
    <w:rsid w:val="00A849E2"/>
    <w:rsid w:val="00A849FD"/>
    <w:rsid w:val="00A84A41"/>
    <w:rsid w:val="00A84A68"/>
    <w:rsid w:val="00A84A7E"/>
    <w:rsid w:val="00A84A92"/>
    <w:rsid w:val="00A84A97"/>
    <w:rsid w:val="00A84AB0"/>
    <w:rsid w:val="00A84AE9"/>
    <w:rsid w:val="00A84AF9"/>
    <w:rsid w:val="00A84B03"/>
    <w:rsid w:val="00A84B16"/>
    <w:rsid w:val="00A84B57"/>
    <w:rsid w:val="00A84B63"/>
    <w:rsid w:val="00A84B9E"/>
    <w:rsid w:val="00A84BF3"/>
    <w:rsid w:val="00A84C15"/>
    <w:rsid w:val="00A84C43"/>
    <w:rsid w:val="00A84C63"/>
    <w:rsid w:val="00A84C65"/>
    <w:rsid w:val="00A84CDC"/>
    <w:rsid w:val="00A84CF4"/>
    <w:rsid w:val="00A84D10"/>
    <w:rsid w:val="00A84D20"/>
    <w:rsid w:val="00A84D34"/>
    <w:rsid w:val="00A84D3F"/>
    <w:rsid w:val="00A84D4D"/>
    <w:rsid w:val="00A84D6C"/>
    <w:rsid w:val="00A84D70"/>
    <w:rsid w:val="00A84D87"/>
    <w:rsid w:val="00A84DC3"/>
    <w:rsid w:val="00A84E10"/>
    <w:rsid w:val="00A84E1C"/>
    <w:rsid w:val="00A84E2C"/>
    <w:rsid w:val="00A84E82"/>
    <w:rsid w:val="00A84E90"/>
    <w:rsid w:val="00A84EA2"/>
    <w:rsid w:val="00A84ED9"/>
    <w:rsid w:val="00A84EFE"/>
    <w:rsid w:val="00A84F31"/>
    <w:rsid w:val="00A84F36"/>
    <w:rsid w:val="00A84F55"/>
    <w:rsid w:val="00A84F73"/>
    <w:rsid w:val="00A84FD4"/>
    <w:rsid w:val="00A84FE7"/>
    <w:rsid w:val="00A85027"/>
    <w:rsid w:val="00A850F9"/>
    <w:rsid w:val="00A85128"/>
    <w:rsid w:val="00A85149"/>
    <w:rsid w:val="00A8515E"/>
    <w:rsid w:val="00A851FA"/>
    <w:rsid w:val="00A8520A"/>
    <w:rsid w:val="00A85295"/>
    <w:rsid w:val="00A8529B"/>
    <w:rsid w:val="00A852DC"/>
    <w:rsid w:val="00A852E9"/>
    <w:rsid w:val="00A85301"/>
    <w:rsid w:val="00A8537F"/>
    <w:rsid w:val="00A8539B"/>
    <w:rsid w:val="00A853F2"/>
    <w:rsid w:val="00A85400"/>
    <w:rsid w:val="00A85401"/>
    <w:rsid w:val="00A8545F"/>
    <w:rsid w:val="00A854D4"/>
    <w:rsid w:val="00A854E6"/>
    <w:rsid w:val="00A8550C"/>
    <w:rsid w:val="00A8550E"/>
    <w:rsid w:val="00A85547"/>
    <w:rsid w:val="00A8555E"/>
    <w:rsid w:val="00A85567"/>
    <w:rsid w:val="00A855FB"/>
    <w:rsid w:val="00A8567F"/>
    <w:rsid w:val="00A85688"/>
    <w:rsid w:val="00A8568A"/>
    <w:rsid w:val="00A8570F"/>
    <w:rsid w:val="00A8572C"/>
    <w:rsid w:val="00A8579E"/>
    <w:rsid w:val="00A857A7"/>
    <w:rsid w:val="00A857D3"/>
    <w:rsid w:val="00A857D7"/>
    <w:rsid w:val="00A857ED"/>
    <w:rsid w:val="00A85823"/>
    <w:rsid w:val="00A8583E"/>
    <w:rsid w:val="00A85856"/>
    <w:rsid w:val="00A85864"/>
    <w:rsid w:val="00A8586E"/>
    <w:rsid w:val="00A8591F"/>
    <w:rsid w:val="00A8596F"/>
    <w:rsid w:val="00A859E7"/>
    <w:rsid w:val="00A859F8"/>
    <w:rsid w:val="00A859FB"/>
    <w:rsid w:val="00A85A4E"/>
    <w:rsid w:val="00A85A6F"/>
    <w:rsid w:val="00A85AEE"/>
    <w:rsid w:val="00A85B0C"/>
    <w:rsid w:val="00A85B1E"/>
    <w:rsid w:val="00A85B26"/>
    <w:rsid w:val="00A85BD2"/>
    <w:rsid w:val="00A85C10"/>
    <w:rsid w:val="00A85C27"/>
    <w:rsid w:val="00A85C90"/>
    <w:rsid w:val="00A85D08"/>
    <w:rsid w:val="00A85D1C"/>
    <w:rsid w:val="00A85D2A"/>
    <w:rsid w:val="00A85D50"/>
    <w:rsid w:val="00A85D96"/>
    <w:rsid w:val="00A85E25"/>
    <w:rsid w:val="00A85E3A"/>
    <w:rsid w:val="00A85E54"/>
    <w:rsid w:val="00A85E7D"/>
    <w:rsid w:val="00A85ED1"/>
    <w:rsid w:val="00A85EE8"/>
    <w:rsid w:val="00A85EED"/>
    <w:rsid w:val="00A85F3A"/>
    <w:rsid w:val="00A85F6E"/>
    <w:rsid w:val="00A85F97"/>
    <w:rsid w:val="00A85FA1"/>
    <w:rsid w:val="00A85FB6"/>
    <w:rsid w:val="00A86033"/>
    <w:rsid w:val="00A8604A"/>
    <w:rsid w:val="00A8608F"/>
    <w:rsid w:val="00A860AB"/>
    <w:rsid w:val="00A860B9"/>
    <w:rsid w:val="00A860C1"/>
    <w:rsid w:val="00A860C6"/>
    <w:rsid w:val="00A860C9"/>
    <w:rsid w:val="00A860E3"/>
    <w:rsid w:val="00A860EE"/>
    <w:rsid w:val="00A86216"/>
    <w:rsid w:val="00A86253"/>
    <w:rsid w:val="00A8625A"/>
    <w:rsid w:val="00A86279"/>
    <w:rsid w:val="00A8628D"/>
    <w:rsid w:val="00A862E1"/>
    <w:rsid w:val="00A86317"/>
    <w:rsid w:val="00A86322"/>
    <w:rsid w:val="00A86357"/>
    <w:rsid w:val="00A86376"/>
    <w:rsid w:val="00A863C5"/>
    <w:rsid w:val="00A86404"/>
    <w:rsid w:val="00A8641C"/>
    <w:rsid w:val="00A86424"/>
    <w:rsid w:val="00A86437"/>
    <w:rsid w:val="00A86445"/>
    <w:rsid w:val="00A86477"/>
    <w:rsid w:val="00A86497"/>
    <w:rsid w:val="00A864C8"/>
    <w:rsid w:val="00A864D0"/>
    <w:rsid w:val="00A864D8"/>
    <w:rsid w:val="00A86539"/>
    <w:rsid w:val="00A8654B"/>
    <w:rsid w:val="00A86562"/>
    <w:rsid w:val="00A865B8"/>
    <w:rsid w:val="00A865DA"/>
    <w:rsid w:val="00A86651"/>
    <w:rsid w:val="00A866F5"/>
    <w:rsid w:val="00A86736"/>
    <w:rsid w:val="00A8673E"/>
    <w:rsid w:val="00A86754"/>
    <w:rsid w:val="00A8675F"/>
    <w:rsid w:val="00A86774"/>
    <w:rsid w:val="00A86792"/>
    <w:rsid w:val="00A867AA"/>
    <w:rsid w:val="00A867E2"/>
    <w:rsid w:val="00A86806"/>
    <w:rsid w:val="00A8683E"/>
    <w:rsid w:val="00A86866"/>
    <w:rsid w:val="00A8687B"/>
    <w:rsid w:val="00A868AF"/>
    <w:rsid w:val="00A868E8"/>
    <w:rsid w:val="00A868F9"/>
    <w:rsid w:val="00A8691B"/>
    <w:rsid w:val="00A86984"/>
    <w:rsid w:val="00A86A12"/>
    <w:rsid w:val="00A86A29"/>
    <w:rsid w:val="00A86A56"/>
    <w:rsid w:val="00A86A8E"/>
    <w:rsid w:val="00A86AA6"/>
    <w:rsid w:val="00A86AF4"/>
    <w:rsid w:val="00A86B12"/>
    <w:rsid w:val="00A86B31"/>
    <w:rsid w:val="00A86B32"/>
    <w:rsid w:val="00A86B5E"/>
    <w:rsid w:val="00A86B70"/>
    <w:rsid w:val="00A86B7A"/>
    <w:rsid w:val="00A86BFB"/>
    <w:rsid w:val="00A86C16"/>
    <w:rsid w:val="00A86C32"/>
    <w:rsid w:val="00A86C5F"/>
    <w:rsid w:val="00A86C80"/>
    <w:rsid w:val="00A86D00"/>
    <w:rsid w:val="00A86D1F"/>
    <w:rsid w:val="00A86D37"/>
    <w:rsid w:val="00A86D3F"/>
    <w:rsid w:val="00A86D62"/>
    <w:rsid w:val="00A86D64"/>
    <w:rsid w:val="00A86DEB"/>
    <w:rsid w:val="00A86E03"/>
    <w:rsid w:val="00A86E79"/>
    <w:rsid w:val="00A86E9A"/>
    <w:rsid w:val="00A86EC3"/>
    <w:rsid w:val="00A86ED5"/>
    <w:rsid w:val="00A86EF2"/>
    <w:rsid w:val="00A86F03"/>
    <w:rsid w:val="00A86F61"/>
    <w:rsid w:val="00A86F82"/>
    <w:rsid w:val="00A86F84"/>
    <w:rsid w:val="00A86FCD"/>
    <w:rsid w:val="00A87015"/>
    <w:rsid w:val="00A8705D"/>
    <w:rsid w:val="00A87072"/>
    <w:rsid w:val="00A87077"/>
    <w:rsid w:val="00A87080"/>
    <w:rsid w:val="00A87084"/>
    <w:rsid w:val="00A87093"/>
    <w:rsid w:val="00A8712B"/>
    <w:rsid w:val="00A8713B"/>
    <w:rsid w:val="00A8716E"/>
    <w:rsid w:val="00A87185"/>
    <w:rsid w:val="00A871D8"/>
    <w:rsid w:val="00A87228"/>
    <w:rsid w:val="00A87265"/>
    <w:rsid w:val="00A87287"/>
    <w:rsid w:val="00A872A5"/>
    <w:rsid w:val="00A872B2"/>
    <w:rsid w:val="00A872BE"/>
    <w:rsid w:val="00A872C0"/>
    <w:rsid w:val="00A872E0"/>
    <w:rsid w:val="00A87310"/>
    <w:rsid w:val="00A87338"/>
    <w:rsid w:val="00A87343"/>
    <w:rsid w:val="00A87346"/>
    <w:rsid w:val="00A87380"/>
    <w:rsid w:val="00A87395"/>
    <w:rsid w:val="00A873EB"/>
    <w:rsid w:val="00A8743D"/>
    <w:rsid w:val="00A87467"/>
    <w:rsid w:val="00A87477"/>
    <w:rsid w:val="00A87495"/>
    <w:rsid w:val="00A874D0"/>
    <w:rsid w:val="00A87584"/>
    <w:rsid w:val="00A8758B"/>
    <w:rsid w:val="00A87596"/>
    <w:rsid w:val="00A875BB"/>
    <w:rsid w:val="00A875FB"/>
    <w:rsid w:val="00A87615"/>
    <w:rsid w:val="00A8761E"/>
    <w:rsid w:val="00A87656"/>
    <w:rsid w:val="00A87671"/>
    <w:rsid w:val="00A876D1"/>
    <w:rsid w:val="00A876F8"/>
    <w:rsid w:val="00A87734"/>
    <w:rsid w:val="00A8774E"/>
    <w:rsid w:val="00A8775A"/>
    <w:rsid w:val="00A877A7"/>
    <w:rsid w:val="00A8783B"/>
    <w:rsid w:val="00A8783C"/>
    <w:rsid w:val="00A87863"/>
    <w:rsid w:val="00A87865"/>
    <w:rsid w:val="00A878B4"/>
    <w:rsid w:val="00A8790C"/>
    <w:rsid w:val="00A87944"/>
    <w:rsid w:val="00A879D7"/>
    <w:rsid w:val="00A879E4"/>
    <w:rsid w:val="00A87A14"/>
    <w:rsid w:val="00A87A1C"/>
    <w:rsid w:val="00A87A6B"/>
    <w:rsid w:val="00A87A73"/>
    <w:rsid w:val="00A87A79"/>
    <w:rsid w:val="00A87AAC"/>
    <w:rsid w:val="00A87ACC"/>
    <w:rsid w:val="00A87AD2"/>
    <w:rsid w:val="00A87AE7"/>
    <w:rsid w:val="00A87AED"/>
    <w:rsid w:val="00A87B3A"/>
    <w:rsid w:val="00A87B43"/>
    <w:rsid w:val="00A87B50"/>
    <w:rsid w:val="00A87B63"/>
    <w:rsid w:val="00A87C10"/>
    <w:rsid w:val="00A87C1F"/>
    <w:rsid w:val="00A87C4D"/>
    <w:rsid w:val="00A87C4E"/>
    <w:rsid w:val="00A87CB3"/>
    <w:rsid w:val="00A87D44"/>
    <w:rsid w:val="00A87D6F"/>
    <w:rsid w:val="00A87D79"/>
    <w:rsid w:val="00A87D9A"/>
    <w:rsid w:val="00A87DB7"/>
    <w:rsid w:val="00A87DEE"/>
    <w:rsid w:val="00A87DFC"/>
    <w:rsid w:val="00A87E32"/>
    <w:rsid w:val="00A87E35"/>
    <w:rsid w:val="00A87E60"/>
    <w:rsid w:val="00A87E72"/>
    <w:rsid w:val="00A87EBE"/>
    <w:rsid w:val="00A87EC4"/>
    <w:rsid w:val="00A87F03"/>
    <w:rsid w:val="00A87F17"/>
    <w:rsid w:val="00A87F30"/>
    <w:rsid w:val="00A87FA8"/>
    <w:rsid w:val="00A87FAD"/>
    <w:rsid w:val="00A87FD3"/>
    <w:rsid w:val="00A9000D"/>
    <w:rsid w:val="00A90014"/>
    <w:rsid w:val="00A90027"/>
    <w:rsid w:val="00A900C4"/>
    <w:rsid w:val="00A900EE"/>
    <w:rsid w:val="00A9019F"/>
    <w:rsid w:val="00A901DA"/>
    <w:rsid w:val="00A901E9"/>
    <w:rsid w:val="00A90226"/>
    <w:rsid w:val="00A90254"/>
    <w:rsid w:val="00A90261"/>
    <w:rsid w:val="00A902A6"/>
    <w:rsid w:val="00A902D1"/>
    <w:rsid w:val="00A902E7"/>
    <w:rsid w:val="00A90301"/>
    <w:rsid w:val="00A9034D"/>
    <w:rsid w:val="00A90379"/>
    <w:rsid w:val="00A903CA"/>
    <w:rsid w:val="00A903CB"/>
    <w:rsid w:val="00A90458"/>
    <w:rsid w:val="00A90495"/>
    <w:rsid w:val="00A90496"/>
    <w:rsid w:val="00A904A1"/>
    <w:rsid w:val="00A904D2"/>
    <w:rsid w:val="00A9050D"/>
    <w:rsid w:val="00A9055F"/>
    <w:rsid w:val="00A905BF"/>
    <w:rsid w:val="00A90611"/>
    <w:rsid w:val="00A9061C"/>
    <w:rsid w:val="00A90630"/>
    <w:rsid w:val="00A90650"/>
    <w:rsid w:val="00A90664"/>
    <w:rsid w:val="00A90682"/>
    <w:rsid w:val="00A9068B"/>
    <w:rsid w:val="00A906B3"/>
    <w:rsid w:val="00A906BD"/>
    <w:rsid w:val="00A906E0"/>
    <w:rsid w:val="00A907B6"/>
    <w:rsid w:val="00A907D6"/>
    <w:rsid w:val="00A90827"/>
    <w:rsid w:val="00A90832"/>
    <w:rsid w:val="00A908D9"/>
    <w:rsid w:val="00A908FE"/>
    <w:rsid w:val="00A9091A"/>
    <w:rsid w:val="00A90942"/>
    <w:rsid w:val="00A90960"/>
    <w:rsid w:val="00A90991"/>
    <w:rsid w:val="00A909BF"/>
    <w:rsid w:val="00A909F0"/>
    <w:rsid w:val="00A90A04"/>
    <w:rsid w:val="00A90A0F"/>
    <w:rsid w:val="00A90A14"/>
    <w:rsid w:val="00A90A23"/>
    <w:rsid w:val="00A90B03"/>
    <w:rsid w:val="00A90B4F"/>
    <w:rsid w:val="00A90B69"/>
    <w:rsid w:val="00A90B98"/>
    <w:rsid w:val="00A90BAE"/>
    <w:rsid w:val="00A90BB6"/>
    <w:rsid w:val="00A90BC1"/>
    <w:rsid w:val="00A90BF6"/>
    <w:rsid w:val="00A90C6C"/>
    <w:rsid w:val="00A90C89"/>
    <w:rsid w:val="00A90CA9"/>
    <w:rsid w:val="00A90CF1"/>
    <w:rsid w:val="00A90D10"/>
    <w:rsid w:val="00A90D34"/>
    <w:rsid w:val="00A90D5B"/>
    <w:rsid w:val="00A90DC1"/>
    <w:rsid w:val="00A90DD3"/>
    <w:rsid w:val="00A90DE3"/>
    <w:rsid w:val="00A90DEA"/>
    <w:rsid w:val="00A90E0F"/>
    <w:rsid w:val="00A90E5F"/>
    <w:rsid w:val="00A90E87"/>
    <w:rsid w:val="00A90E97"/>
    <w:rsid w:val="00A90EA0"/>
    <w:rsid w:val="00A90EA2"/>
    <w:rsid w:val="00A90EB5"/>
    <w:rsid w:val="00A90ECE"/>
    <w:rsid w:val="00A90EF9"/>
    <w:rsid w:val="00A90F14"/>
    <w:rsid w:val="00A90F23"/>
    <w:rsid w:val="00A90F7E"/>
    <w:rsid w:val="00A90F93"/>
    <w:rsid w:val="00A90FF2"/>
    <w:rsid w:val="00A91036"/>
    <w:rsid w:val="00A9106D"/>
    <w:rsid w:val="00A910AB"/>
    <w:rsid w:val="00A910C1"/>
    <w:rsid w:val="00A910D0"/>
    <w:rsid w:val="00A9117D"/>
    <w:rsid w:val="00A911C5"/>
    <w:rsid w:val="00A9123C"/>
    <w:rsid w:val="00A9123E"/>
    <w:rsid w:val="00A9125B"/>
    <w:rsid w:val="00A9128C"/>
    <w:rsid w:val="00A912BC"/>
    <w:rsid w:val="00A912D9"/>
    <w:rsid w:val="00A912EF"/>
    <w:rsid w:val="00A91312"/>
    <w:rsid w:val="00A91347"/>
    <w:rsid w:val="00A913AA"/>
    <w:rsid w:val="00A913C1"/>
    <w:rsid w:val="00A913DE"/>
    <w:rsid w:val="00A913EB"/>
    <w:rsid w:val="00A91424"/>
    <w:rsid w:val="00A9142E"/>
    <w:rsid w:val="00A9144A"/>
    <w:rsid w:val="00A91453"/>
    <w:rsid w:val="00A91462"/>
    <w:rsid w:val="00A9149D"/>
    <w:rsid w:val="00A914F4"/>
    <w:rsid w:val="00A91504"/>
    <w:rsid w:val="00A9150F"/>
    <w:rsid w:val="00A91539"/>
    <w:rsid w:val="00A91540"/>
    <w:rsid w:val="00A91550"/>
    <w:rsid w:val="00A91561"/>
    <w:rsid w:val="00A91587"/>
    <w:rsid w:val="00A91656"/>
    <w:rsid w:val="00A9165F"/>
    <w:rsid w:val="00A91664"/>
    <w:rsid w:val="00A916A2"/>
    <w:rsid w:val="00A916C5"/>
    <w:rsid w:val="00A916D0"/>
    <w:rsid w:val="00A916F7"/>
    <w:rsid w:val="00A9173B"/>
    <w:rsid w:val="00A91741"/>
    <w:rsid w:val="00A9174C"/>
    <w:rsid w:val="00A91751"/>
    <w:rsid w:val="00A91761"/>
    <w:rsid w:val="00A917B9"/>
    <w:rsid w:val="00A917C7"/>
    <w:rsid w:val="00A917CB"/>
    <w:rsid w:val="00A9180A"/>
    <w:rsid w:val="00A91830"/>
    <w:rsid w:val="00A91898"/>
    <w:rsid w:val="00A918C7"/>
    <w:rsid w:val="00A918E1"/>
    <w:rsid w:val="00A91906"/>
    <w:rsid w:val="00A919D4"/>
    <w:rsid w:val="00A919D7"/>
    <w:rsid w:val="00A919E5"/>
    <w:rsid w:val="00A91A00"/>
    <w:rsid w:val="00A91A1D"/>
    <w:rsid w:val="00A91A4B"/>
    <w:rsid w:val="00A91AC8"/>
    <w:rsid w:val="00A91AD9"/>
    <w:rsid w:val="00A91B0B"/>
    <w:rsid w:val="00A91B17"/>
    <w:rsid w:val="00A91B4E"/>
    <w:rsid w:val="00A91B58"/>
    <w:rsid w:val="00A91BA1"/>
    <w:rsid w:val="00A91BD5"/>
    <w:rsid w:val="00A91C0A"/>
    <w:rsid w:val="00A91C10"/>
    <w:rsid w:val="00A91C39"/>
    <w:rsid w:val="00A91C3B"/>
    <w:rsid w:val="00A91C6A"/>
    <w:rsid w:val="00A91C86"/>
    <w:rsid w:val="00A91C9D"/>
    <w:rsid w:val="00A91CA2"/>
    <w:rsid w:val="00A91CAF"/>
    <w:rsid w:val="00A91CBC"/>
    <w:rsid w:val="00A91D20"/>
    <w:rsid w:val="00A91D37"/>
    <w:rsid w:val="00A91D81"/>
    <w:rsid w:val="00A91DAC"/>
    <w:rsid w:val="00A91DC1"/>
    <w:rsid w:val="00A91E00"/>
    <w:rsid w:val="00A91E7F"/>
    <w:rsid w:val="00A91ED1"/>
    <w:rsid w:val="00A91EE5"/>
    <w:rsid w:val="00A91EE7"/>
    <w:rsid w:val="00A91F27"/>
    <w:rsid w:val="00A91F4D"/>
    <w:rsid w:val="00A91F53"/>
    <w:rsid w:val="00A91F58"/>
    <w:rsid w:val="00A91F6F"/>
    <w:rsid w:val="00A91FBD"/>
    <w:rsid w:val="00A91FF6"/>
    <w:rsid w:val="00A91FFD"/>
    <w:rsid w:val="00A9201B"/>
    <w:rsid w:val="00A9204C"/>
    <w:rsid w:val="00A9207D"/>
    <w:rsid w:val="00A920C3"/>
    <w:rsid w:val="00A920D6"/>
    <w:rsid w:val="00A920DF"/>
    <w:rsid w:val="00A920FC"/>
    <w:rsid w:val="00A9211E"/>
    <w:rsid w:val="00A92160"/>
    <w:rsid w:val="00A9218F"/>
    <w:rsid w:val="00A921A4"/>
    <w:rsid w:val="00A921E1"/>
    <w:rsid w:val="00A9220D"/>
    <w:rsid w:val="00A92215"/>
    <w:rsid w:val="00A92220"/>
    <w:rsid w:val="00A92275"/>
    <w:rsid w:val="00A922FA"/>
    <w:rsid w:val="00A92335"/>
    <w:rsid w:val="00A92336"/>
    <w:rsid w:val="00A9234E"/>
    <w:rsid w:val="00A92370"/>
    <w:rsid w:val="00A9239B"/>
    <w:rsid w:val="00A92424"/>
    <w:rsid w:val="00A92439"/>
    <w:rsid w:val="00A92455"/>
    <w:rsid w:val="00A9248E"/>
    <w:rsid w:val="00A9249F"/>
    <w:rsid w:val="00A924B0"/>
    <w:rsid w:val="00A924C3"/>
    <w:rsid w:val="00A924CB"/>
    <w:rsid w:val="00A925DD"/>
    <w:rsid w:val="00A925E0"/>
    <w:rsid w:val="00A925ED"/>
    <w:rsid w:val="00A925EE"/>
    <w:rsid w:val="00A92606"/>
    <w:rsid w:val="00A92628"/>
    <w:rsid w:val="00A92637"/>
    <w:rsid w:val="00A9265D"/>
    <w:rsid w:val="00A926DF"/>
    <w:rsid w:val="00A9270B"/>
    <w:rsid w:val="00A92731"/>
    <w:rsid w:val="00A927AC"/>
    <w:rsid w:val="00A927BD"/>
    <w:rsid w:val="00A927E6"/>
    <w:rsid w:val="00A92808"/>
    <w:rsid w:val="00A9284F"/>
    <w:rsid w:val="00A9287B"/>
    <w:rsid w:val="00A92894"/>
    <w:rsid w:val="00A928AA"/>
    <w:rsid w:val="00A928AF"/>
    <w:rsid w:val="00A928B4"/>
    <w:rsid w:val="00A9290D"/>
    <w:rsid w:val="00A92942"/>
    <w:rsid w:val="00A9294C"/>
    <w:rsid w:val="00A9295D"/>
    <w:rsid w:val="00A92977"/>
    <w:rsid w:val="00A929A1"/>
    <w:rsid w:val="00A929CC"/>
    <w:rsid w:val="00A929E8"/>
    <w:rsid w:val="00A92A1D"/>
    <w:rsid w:val="00A92A43"/>
    <w:rsid w:val="00A92A4F"/>
    <w:rsid w:val="00A92A7E"/>
    <w:rsid w:val="00A92A95"/>
    <w:rsid w:val="00A92AC1"/>
    <w:rsid w:val="00A92AE6"/>
    <w:rsid w:val="00A92AF1"/>
    <w:rsid w:val="00A92BA8"/>
    <w:rsid w:val="00A92BC6"/>
    <w:rsid w:val="00A92BCE"/>
    <w:rsid w:val="00A92BDE"/>
    <w:rsid w:val="00A92BF8"/>
    <w:rsid w:val="00A92C04"/>
    <w:rsid w:val="00A92C74"/>
    <w:rsid w:val="00A92C88"/>
    <w:rsid w:val="00A92C8B"/>
    <w:rsid w:val="00A92CA6"/>
    <w:rsid w:val="00A92CCF"/>
    <w:rsid w:val="00A92D11"/>
    <w:rsid w:val="00A92D4A"/>
    <w:rsid w:val="00A92D50"/>
    <w:rsid w:val="00A92D54"/>
    <w:rsid w:val="00A92D5F"/>
    <w:rsid w:val="00A92D7F"/>
    <w:rsid w:val="00A92D8C"/>
    <w:rsid w:val="00A92D90"/>
    <w:rsid w:val="00A92D98"/>
    <w:rsid w:val="00A92D9E"/>
    <w:rsid w:val="00A92DA2"/>
    <w:rsid w:val="00A92DB4"/>
    <w:rsid w:val="00A92DCF"/>
    <w:rsid w:val="00A92E05"/>
    <w:rsid w:val="00A92E87"/>
    <w:rsid w:val="00A92EA3"/>
    <w:rsid w:val="00A92EAA"/>
    <w:rsid w:val="00A92EAC"/>
    <w:rsid w:val="00A92EC2"/>
    <w:rsid w:val="00A92F0A"/>
    <w:rsid w:val="00A92FE3"/>
    <w:rsid w:val="00A93007"/>
    <w:rsid w:val="00A9301C"/>
    <w:rsid w:val="00A93033"/>
    <w:rsid w:val="00A93187"/>
    <w:rsid w:val="00A931DF"/>
    <w:rsid w:val="00A9320D"/>
    <w:rsid w:val="00A93257"/>
    <w:rsid w:val="00A932A1"/>
    <w:rsid w:val="00A932CD"/>
    <w:rsid w:val="00A93316"/>
    <w:rsid w:val="00A93326"/>
    <w:rsid w:val="00A9332E"/>
    <w:rsid w:val="00A9334D"/>
    <w:rsid w:val="00A9338A"/>
    <w:rsid w:val="00A9339A"/>
    <w:rsid w:val="00A933A3"/>
    <w:rsid w:val="00A933DD"/>
    <w:rsid w:val="00A93454"/>
    <w:rsid w:val="00A9348B"/>
    <w:rsid w:val="00A934F4"/>
    <w:rsid w:val="00A93506"/>
    <w:rsid w:val="00A93517"/>
    <w:rsid w:val="00A93520"/>
    <w:rsid w:val="00A9354E"/>
    <w:rsid w:val="00A93578"/>
    <w:rsid w:val="00A935DF"/>
    <w:rsid w:val="00A935F8"/>
    <w:rsid w:val="00A93619"/>
    <w:rsid w:val="00A9362B"/>
    <w:rsid w:val="00A93672"/>
    <w:rsid w:val="00A936CA"/>
    <w:rsid w:val="00A936E8"/>
    <w:rsid w:val="00A9374B"/>
    <w:rsid w:val="00A9374C"/>
    <w:rsid w:val="00A937CF"/>
    <w:rsid w:val="00A937D8"/>
    <w:rsid w:val="00A93820"/>
    <w:rsid w:val="00A9384D"/>
    <w:rsid w:val="00A93860"/>
    <w:rsid w:val="00A93895"/>
    <w:rsid w:val="00A938CD"/>
    <w:rsid w:val="00A9390A"/>
    <w:rsid w:val="00A9391B"/>
    <w:rsid w:val="00A93934"/>
    <w:rsid w:val="00A9394E"/>
    <w:rsid w:val="00A9398A"/>
    <w:rsid w:val="00A93A0B"/>
    <w:rsid w:val="00A93A0F"/>
    <w:rsid w:val="00A93A20"/>
    <w:rsid w:val="00A93A36"/>
    <w:rsid w:val="00A93A75"/>
    <w:rsid w:val="00A93AA7"/>
    <w:rsid w:val="00A93AE8"/>
    <w:rsid w:val="00A93B06"/>
    <w:rsid w:val="00A93B14"/>
    <w:rsid w:val="00A93B68"/>
    <w:rsid w:val="00A93B6C"/>
    <w:rsid w:val="00A93B8A"/>
    <w:rsid w:val="00A93BDF"/>
    <w:rsid w:val="00A93C0B"/>
    <w:rsid w:val="00A93C3C"/>
    <w:rsid w:val="00A93CEE"/>
    <w:rsid w:val="00A93D1C"/>
    <w:rsid w:val="00A93D5A"/>
    <w:rsid w:val="00A93D69"/>
    <w:rsid w:val="00A93D6E"/>
    <w:rsid w:val="00A93D74"/>
    <w:rsid w:val="00A93DB0"/>
    <w:rsid w:val="00A93DBB"/>
    <w:rsid w:val="00A93DF4"/>
    <w:rsid w:val="00A93DFB"/>
    <w:rsid w:val="00A93E10"/>
    <w:rsid w:val="00A93E2E"/>
    <w:rsid w:val="00A93E4D"/>
    <w:rsid w:val="00A93EAB"/>
    <w:rsid w:val="00A93EF0"/>
    <w:rsid w:val="00A93EFE"/>
    <w:rsid w:val="00A93F09"/>
    <w:rsid w:val="00A93F0B"/>
    <w:rsid w:val="00A93F39"/>
    <w:rsid w:val="00A93F57"/>
    <w:rsid w:val="00A93F5A"/>
    <w:rsid w:val="00A93F7F"/>
    <w:rsid w:val="00A93FC8"/>
    <w:rsid w:val="00A93FCF"/>
    <w:rsid w:val="00A93FFA"/>
    <w:rsid w:val="00A94009"/>
    <w:rsid w:val="00A94066"/>
    <w:rsid w:val="00A9408A"/>
    <w:rsid w:val="00A940C8"/>
    <w:rsid w:val="00A940CB"/>
    <w:rsid w:val="00A9414B"/>
    <w:rsid w:val="00A941C2"/>
    <w:rsid w:val="00A941F9"/>
    <w:rsid w:val="00A94284"/>
    <w:rsid w:val="00A942CD"/>
    <w:rsid w:val="00A942E4"/>
    <w:rsid w:val="00A9434D"/>
    <w:rsid w:val="00A94370"/>
    <w:rsid w:val="00A94376"/>
    <w:rsid w:val="00A9437D"/>
    <w:rsid w:val="00A943F9"/>
    <w:rsid w:val="00A94404"/>
    <w:rsid w:val="00A94413"/>
    <w:rsid w:val="00A9441D"/>
    <w:rsid w:val="00A94472"/>
    <w:rsid w:val="00A94593"/>
    <w:rsid w:val="00A945DC"/>
    <w:rsid w:val="00A945DD"/>
    <w:rsid w:val="00A94641"/>
    <w:rsid w:val="00A9464E"/>
    <w:rsid w:val="00A9465A"/>
    <w:rsid w:val="00A946A8"/>
    <w:rsid w:val="00A946D0"/>
    <w:rsid w:val="00A9474F"/>
    <w:rsid w:val="00A94763"/>
    <w:rsid w:val="00A94789"/>
    <w:rsid w:val="00A94811"/>
    <w:rsid w:val="00A94877"/>
    <w:rsid w:val="00A94898"/>
    <w:rsid w:val="00A948A9"/>
    <w:rsid w:val="00A948BB"/>
    <w:rsid w:val="00A948D4"/>
    <w:rsid w:val="00A94903"/>
    <w:rsid w:val="00A9495A"/>
    <w:rsid w:val="00A94978"/>
    <w:rsid w:val="00A949FA"/>
    <w:rsid w:val="00A949FE"/>
    <w:rsid w:val="00A94A31"/>
    <w:rsid w:val="00A94A49"/>
    <w:rsid w:val="00A94A4E"/>
    <w:rsid w:val="00A94A91"/>
    <w:rsid w:val="00A94A99"/>
    <w:rsid w:val="00A94B0A"/>
    <w:rsid w:val="00A94B65"/>
    <w:rsid w:val="00A94B76"/>
    <w:rsid w:val="00A94B91"/>
    <w:rsid w:val="00A94BA7"/>
    <w:rsid w:val="00A94BA8"/>
    <w:rsid w:val="00A94BD0"/>
    <w:rsid w:val="00A94BD4"/>
    <w:rsid w:val="00A94C17"/>
    <w:rsid w:val="00A94C2A"/>
    <w:rsid w:val="00A94C5A"/>
    <w:rsid w:val="00A94C7A"/>
    <w:rsid w:val="00A94CE7"/>
    <w:rsid w:val="00A94E11"/>
    <w:rsid w:val="00A94E48"/>
    <w:rsid w:val="00A94E66"/>
    <w:rsid w:val="00A94E73"/>
    <w:rsid w:val="00A94E7A"/>
    <w:rsid w:val="00A94EAC"/>
    <w:rsid w:val="00A94ECA"/>
    <w:rsid w:val="00A94EE5"/>
    <w:rsid w:val="00A94F11"/>
    <w:rsid w:val="00A94F73"/>
    <w:rsid w:val="00A94F8B"/>
    <w:rsid w:val="00A94FB1"/>
    <w:rsid w:val="00A94FDE"/>
    <w:rsid w:val="00A94FFD"/>
    <w:rsid w:val="00A95087"/>
    <w:rsid w:val="00A95145"/>
    <w:rsid w:val="00A9514F"/>
    <w:rsid w:val="00A95158"/>
    <w:rsid w:val="00A95176"/>
    <w:rsid w:val="00A95188"/>
    <w:rsid w:val="00A9518D"/>
    <w:rsid w:val="00A951AD"/>
    <w:rsid w:val="00A95243"/>
    <w:rsid w:val="00A9525A"/>
    <w:rsid w:val="00A95274"/>
    <w:rsid w:val="00A95306"/>
    <w:rsid w:val="00A9538A"/>
    <w:rsid w:val="00A953BC"/>
    <w:rsid w:val="00A95459"/>
    <w:rsid w:val="00A95478"/>
    <w:rsid w:val="00A9549F"/>
    <w:rsid w:val="00A954AA"/>
    <w:rsid w:val="00A954AB"/>
    <w:rsid w:val="00A954B0"/>
    <w:rsid w:val="00A954EA"/>
    <w:rsid w:val="00A95523"/>
    <w:rsid w:val="00A95540"/>
    <w:rsid w:val="00A9556D"/>
    <w:rsid w:val="00A95577"/>
    <w:rsid w:val="00A955C5"/>
    <w:rsid w:val="00A956CB"/>
    <w:rsid w:val="00A95760"/>
    <w:rsid w:val="00A95768"/>
    <w:rsid w:val="00A95791"/>
    <w:rsid w:val="00A95803"/>
    <w:rsid w:val="00A95815"/>
    <w:rsid w:val="00A95824"/>
    <w:rsid w:val="00A95889"/>
    <w:rsid w:val="00A958BD"/>
    <w:rsid w:val="00A958BF"/>
    <w:rsid w:val="00A958C3"/>
    <w:rsid w:val="00A95909"/>
    <w:rsid w:val="00A95938"/>
    <w:rsid w:val="00A95939"/>
    <w:rsid w:val="00A95949"/>
    <w:rsid w:val="00A9599E"/>
    <w:rsid w:val="00A959E5"/>
    <w:rsid w:val="00A95A5D"/>
    <w:rsid w:val="00A95A90"/>
    <w:rsid w:val="00A95A98"/>
    <w:rsid w:val="00A95AEF"/>
    <w:rsid w:val="00A95AF9"/>
    <w:rsid w:val="00A95B20"/>
    <w:rsid w:val="00A95B2A"/>
    <w:rsid w:val="00A95B65"/>
    <w:rsid w:val="00A95B85"/>
    <w:rsid w:val="00A95B8F"/>
    <w:rsid w:val="00A95BA0"/>
    <w:rsid w:val="00A95BB4"/>
    <w:rsid w:val="00A95BC5"/>
    <w:rsid w:val="00A95C2D"/>
    <w:rsid w:val="00A95C3E"/>
    <w:rsid w:val="00A95C8D"/>
    <w:rsid w:val="00A95CB6"/>
    <w:rsid w:val="00A95D32"/>
    <w:rsid w:val="00A95D3D"/>
    <w:rsid w:val="00A95D3E"/>
    <w:rsid w:val="00A95D3F"/>
    <w:rsid w:val="00A95D62"/>
    <w:rsid w:val="00A95DB6"/>
    <w:rsid w:val="00A95DBE"/>
    <w:rsid w:val="00A95DD4"/>
    <w:rsid w:val="00A95E3F"/>
    <w:rsid w:val="00A95EB5"/>
    <w:rsid w:val="00A95EC1"/>
    <w:rsid w:val="00A95ECD"/>
    <w:rsid w:val="00A95ED9"/>
    <w:rsid w:val="00A95F0E"/>
    <w:rsid w:val="00A95F1F"/>
    <w:rsid w:val="00A95FB0"/>
    <w:rsid w:val="00A9600A"/>
    <w:rsid w:val="00A96025"/>
    <w:rsid w:val="00A96033"/>
    <w:rsid w:val="00A96036"/>
    <w:rsid w:val="00A96045"/>
    <w:rsid w:val="00A960E6"/>
    <w:rsid w:val="00A9611D"/>
    <w:rsid w:val="00A96129"/>
    <w:rsid w:val="00A96152"/>
    <w:rsid w:val="00A96183"/>
    <w:rsid w:val="00A961BD"/>
    <w:rsid w:val="00A961CF"/>
    <w:rsid w:val="00A961D7"/>
    <w:rsid w:val="00A961E7"/>
    <w:rsid w:val="00A9623C"/>
    <w:rsid w:val="00A96241"/>
    <w:rsid w:val="00A96245"/>
    <w:rsid w:val="00A96255"/>
    <w:rsid w:val="00A9629F"/>
    <w:rsid w:val="00A962FA"/>
    <w:rsid w:val="00A96370"/>
    <w:rsid w:val="00A96374"/>
    <w:rsid w:val="00A963B2"/>
    <w:rsid w:val="00A9643E"/>
    <w:rsid w:val="00A9648E"/>
    <w:rsid w:val="00A964D3"/>
    <w:rsid w:val="00A9650F"/>
    <w:rsid w:val="00A96524"/>
    <w:rsid w:val="00A9652B"/>
    <w:rsid w:val="00A96547"/>
    <w:rsid w:val="00A9654D"/>
    <w:rsid w:val="00A965AC"/>
    <w:rsid w:val="00A965BC"/>
    <w:rsid w:val="00A965BD"/>
    <w:rsid w:val="00A965C9"/>
    <w:rsid w:val="00A965CB"/>
    <w:rsid w:val="00A96615"/>
    <w:rsid w:val="00A96629"/>
    <w:rsid w:val="00A9663B"/>
    <w:rsid w:val="00A96645"/>
    <w:rsid w:val="00A966A0"/>
    <w:rsid w:val="00A966CB"/>
    <w:rsid w:val="00A966DD"/>
    <w:rsid w:val="00A96702"/>
    <w:rsid w:val="00A96748"/>
    <w:rsid w:val="00A9676D"/>
    <w:rsid w:val="00A9677A"/>
    <w:rsid w:val="00A96782"/>
    <w:rsid w:val="00A967D3"/>
    <w:rsid w:val="00A967DF"/>
    <w:rsid w:val="00A967E7"/>
    <w:rsid w:val="00A968B5"/>
    <w:rsid w:val="00A96901"/>
    <w:rsid w:val="00A96913"/>
    <w:rsid w:val="00A9691B"/>
    <w:rsid w:val="00A96977"/>
    <w:rsid w:val="00A96981"/>
    <w:rsid w:val="00A96988"/>
    <w:rsid w:val="00A969B3"/>
    <w:rsid w:val="00A969E2"/>
    <w:rsid w:val="00A96A4C"/>
    <w:rsid w:val="00A96A70"/>
    <w:rsid w:val="00A96A7F"/>
    <w:rsid w:val="00A96AB4"/>
    <w:rsid w:val="00A96AC8"/>
    <w:rsid w:val="00A96B19"/>
    <w:rsid w:val="00A96B4D"/>
    <w:rsid w:val="00A96B5B"/>
    <w:rsid w:val="00A96B91"/>
    <w:rsid w:val="00A96C37"/>
    <w:rsid w:val="00A96C3F"/>
    <w:rsid w:val="00A96C45"/>
    <w:rsid w:val="00A96CCB"/>
    <w:rsid w:val="00A96D27"/>
    <w:rsid w:val="00A96D96"/>
    <w:rsid w:val="00A96DC5"/>
    <w:rsid w:val="00A96DFB"/>
    <w:rsid w:val="00A96E1D"/>
    <w:rsid w:val="00A96E89"/>
    <w:rsid w:val="00A96E9D"/>
    <w:rsid w:val="00A96EF4"/>
    <w:rsid w:val="00A96F20"/>
    <w:rsid w:val="00A96F40"/>
    <w:rsid w:val="00A96FA5"/>
    <w:rsid w:val="00A96FCC"/>
    <w:rsid w:val="00A96FD9"/>
    <w:rsid w:val="00A96FED"/>
    <w:rsid w:val="00A96FEE"/>
    <w:rsid w:val="00A96FF2"/>
    <w:rsid w:val="00A9702E"/>
    <w:rsid w:val="00A9703E"/>
    <w:rsid w:val="00A97060"/>
    <w:rsid w:val="00A9708D"/>
    <w:rsid w:val="00A970A7"/>
    <w:rsid w:val="00A970AA"/>
    <w:rsid w:val="00A970AB"/>
    <w:rsid w:val="00A970EF"/>
    <w:rsid w:val="00A97127"/>
    <w:rsid w:val="00A97188"/>
    <w:rsid w:val="00A97192"/>
    <w:rsid w:val="00A971CB"/>
    <w:rsid w:val="00A971CF"/>
    <w:rsid w:val="00A97212"/>
    <w:rsid w:val="00A97230"/>
    <w:rsid w:val="00A9729D"/>
    <w:rsid w:val="00A972AE"/>
    <w:rsid w:val="00A97302"/>
    <w:rsid w:val="00A97323"/>
    <w:rsid w:val="00A9734A"/>
    <w:rsid w:val="00A9735A"/>
    <w:rsid w:val="00A973C2"/>
    <w:rsid w:val="00A973CC"/>
    <w:rsid w:val="00A973EE"/>
    <w:rsid w:val="00A9742E"/>
    <w:rsid w:val="00A9747A"/>
    <w:rsid w:val="00A97554"/>
    <w:rsid w:val="00A97567"/>
    <w:rsid w:val="00A975AE"/>
    <w:rsid w:val="00A975F7"/>
    <w:rsid w:val="00A975FC"/>
    <w:rsid w:val="00A97618"/>
    <w:rsid w:val="00A97644"/>
    <w:rsid w:val="00A976B9"/>
    <w:rsid w:val="00A97734"/>
    <w:rsid w:val="00A97779"/>
    <w:rsid w:val="00A97780"/>
    <w:rsid w:val="00A977AD"/>
    <w:rsid w:val="00A9782A"/>
    <w:rsid w:val="00A9787A"/>
    <w:rsid w:val="00A97884"/>
    <w:rsid w:val="00A978FF"/>
    <w:rsid w:val="00A97902"/>
    <w:rsid w:val="00A97911"/>
    <w:rsid w:val="00A97912"/>
    <w:rsid w:val="00A9793C"/>
    <w:rsid w:val="00A97962"/>
    <w:rsid w:val="00A97998"/>
    <w:rsid w:val="00A979DB"/>
    <w:rsid w:val="00A979F1"/>
    <w:rsid w:val="00A97A01"/>
    <w:rsid w:val="00A97A11"/>
    <w:rsid w:val="00A97A38"/>
    <w:rsid w:val="00A97A52"/>
    <w:rsid w:val="00A97A5E"/>
    <w:rsid w:val="00A97A76"/>
    <w:rsid w:val="00A97A8E"/>
    <w:rsid w:val="00A97A9F"/>
    <w:rsid w:val="00A97AA1"/>
    <w:rsid w:val="00A97AC0"/>
    <w:rsid w:val="00A97B14"/>
    <w:rsid w:val="00A97B20"/>
    <w:rsid w:val="00A97B40"/>
    <w:rsid w:val="00A97B48"/>
    <w:rsid w:val="00A97B98"/>
    <w:rsid w:val="00A97BA8"/>
    <w:rsid w:val="00A97BC4"/>
    <w:rsid w:val="00A97BDA"/>
    <w:rsid w:val="00A97BF8"/>
    <w:rsid w:val="00A97C15"/>
    <w:rsid w:val="00A97C70"/>
    <w:rsid w:val="00A97C72"/>
    <w:rsid w:val="00A97C95"/>
    <w:rsid w:val="00A97CEA"/>
    <w:rsid w:val="00A97CFF"/>
    <w:rsid w:val="00A97D15"/>
    <w:rsid w:val="00A97D23"/>
    <w:rsid w:val="00A97D4D"/>
    <w:rsid w:val="00A97D4E"/>
    <w:rsid w:val="00A97DED"/>
    <w:rsid w:val="00A97E79"/>
    <w:rsid w:val="00A97ED1"/>
    <w:rsid w:val="00A97F01"/>
    <w:rsid w:val="00A97F15"/>
    <w:rsid w:val="00A97F31"/>
    <w:rsid w:val="00A97F3B"/>
    <w:rsid w:val="00A97F41"/>
    <w:rsid w:val="00A97F4B"/>
    <w:rsid w:val="00A97F75"/>
    <w:rsid w:val="00A97FB2"/>
    <w:rsid w:val="00A97FB6"/>
    <w:rsid w:val="00A97FE2"/>
    <w:rsid w:val="00AA003D"/>
    <w:rsid w:val="00AA006B"/>
    <w:rsid w:val="00AA0075"/>
    <w:rsid w:val="00AA0099"/>
    <w:rsid w:val="00AA012D"/>
    <w:rsid w:val="00AA0140"/>
    <w:rsid w:val="00AA0157"/>
    <w:rsid w:val="00AA0169"/>
    <w:rsid w:val="00AA01A3"/>
    <w:rsid w:val="00AA01EC"/>
    <w:rsid w:val="00AA0216"/>
    <w:rsid w:val="00AA026D"/>
    <w:rsid w:val="00AA0306"/>
    <w:rsid w:val="00AA0322"/>
    <w:rsid w:val="00AA0339"/>
    <w:rsid w:val="00AA03DB"/>
    <w:rsid w:val="00AA03DF"/>
    <w:rsid w:val="00AA0444"/>
    <w:rsid w:val="00AA0469"/>
    <w:rsid w:val="00AA046F"/>
    <w:rsid w:val="00AA0477"/>
    <w:rsid w:val="00AA0482"/>
    <w:rsid w:val="00AA04F6"/>
    <w:rsid w:val="00AA054A"/>
    <w:rsid w:val="00AA055B"/>
    <w:rsid w:val="00AA05B2"/>
    <w:rsid w:val="00AA05CC"/>
    <w:rsid w:val="00AA05D4"/>
    <w:rsid w:val="00AA05F4"/>
    <w:rsid w:val="00AA064B"/>
    <w:rsid w:val="00AA06B9"/>
    <w:rsid w:val="00AA06C9"/>
    <w:rsid w:val="00AA06E4"/>
    <w:rsid w:val="00AA0725"/>
    <w:rsid w:val="00AA0731"/>
    <w:rsid w:val="00AA076B"/>
    <w:rsid w:val="00AA0774"/>
    <w:rsid w:val="00AA0781"/>
    <w:rsid w:val="00AA07D0"/>
    <w:rsid w:val="00AA07EC"/>
    <w:rsid w:val="00AA0829"/>
    <w:rsid w:val="00AA08B3"/>
    <w:rsid w:val="00AA08F4"/>
    <w:rsid w:val="00AA0959"/>
    <w:rsid w:val="00AA09B7"/>
    <w:rsid w:val="00AA0A75"/>
    <w:rsid w:val="00AA0AC9"/>
    <w:rsid w:val="00AA0ADC"/>
    <w:rsid w:val="00AA0B84"/>
    <w:rsid w:val="00AA0BA2"/>
    <w:rsid w:val="00AA0BC4"/>
    <w:rsid w:val="00AA0BF0"/>
    <w:rsid w:val="00AA0C01"/>
    <w:rsid w:val="00AA0C04"/>
    <w:rsid w:val="00AA0C08"/>
    <w:rsid w:val="00AA0C25"/>
    <w:rsid w:val="00AA0C2D"/>
    <w:rsid w:val="00AA0C61"/>
    <w:rsid w:val="00AA0C90"/>
    <w:rsid w:val="00AA0CBA"/>
    <w:rsid w:val="00AA0CBF"/>
    <w:rsid w:val="00AA0CCE"/>
    <w:rsid w:val="00AA0CF0"/>
    <w:rsid w:val="00AA0DB6"/>
    <w:rsid w:val="00AA0DCD"/>
    <w:rsid w:val="00AA0DFD"/>
    <w:rsid w:val="00AA0E36"/>
    <w:rsid w:val="00AA0E5D"/>
    <w:rsid w:val="00AA0E66"/>
    <w:rsid w:val="00AA0EAB"/>
    <w:rsid w:val="00AA0EBB"/>
    <w:rsid w:val="00AA0F22"/>
    <w:rsid w:val="00AA0F48"/>
    <w:rsid w:val="00AA0F73"/>
    <w:rsid w:val="00AA0F8E"/>
    <w:rsid w:val="00AA0FFB"/>
    <w:rsid w:val="00AA103A"/>
    <w:rsid w:val="00AA10A0"/>
    <w:rsid w:val="00AA10E9"/>
    <w:rsid w:val="00AA10EB"/>
    <w:rsid w:val="00AA10F9"/>
    <w:rsid w:val="00AA10FD"/>
    <w:rsid w:val="00AA1108"/>
    <w:rsid w:val="00AA1166"/>
    <w:rsid w:val="00AA1171"/>
    <w:rsid w:val="00AA11ED"/>
    <w:rsid w:val="00AA11EE"/>
    <w:rsid w:val="00AA11F7"/>
    <w:rsid w:val="00AA11FC"/>
    <w:rsid w:val="00AA1244"/>
    <w:rsid w:val="00AA1274"/>
    <w:rsid w:val="00AA1289"/>
    <w:rsid w:val="00AA12E8"/>
    <w:rsid w:val="00AA12EA"/>
    <w:rsid w:val="00AA1397"/>
    <w:rsid w:val="00AA13BB"/>
    <w:rsid w:val="00AA13C7"/>
    <w:rsid w:val="00AA149A"/>
    <w:rsid w:val="00AA14DE"/>
    <w:rsid w:val="00AA1523"/>
    <w:rsid w:val="00AA152B"/>
    <w:rsid w:val="00AA157A"/>
    <w:rsid w:val="00AA15A0"/>
    <w:rsid w:val="00AA15AB"/>
    <w:rsid w:val="00AA15E1"/>
    <w:rsid w:val="00AA162F"/>
    <w:rsid w:val="00AA16B2"/>
    <w:rsid w:val="00AA16B7"/>
    <w:rsid w:val="00AA16BE"/>
    <w:rsid w:val="00AA16C3"/>
    <w:rsid w:val="00AA16D0"/>
    <w:rsid w:val="00AA174D"/>
    <w:rsid w:val="00AA178B"/>
    <w:rsid w:val="00AA17A8"/>
    <w:rsid w:val="00AA17AF"/>
    <w:rsid w:val="00AA1802"/>
    <w:rsid w:val="00AA1803"/>
    <w:rsid w:val="00AA1844"/>
    <w:rsid w:val="00AA186B"/>
    <w:rsid w:val="00AA1873"/>
    <w:rsid w:val="00AA1883"/>
    <w:rsid w:val="00AA18AC"/>
    <w:rsid w:val="00AA18D0"/>
    <w:rsid w:val="00AA18F9"/>
    <w:rsid w:val="00AA190B"/>
    <w:rsid w:val="00AA1954"/>
    <w:rsid w:val="00AA1963"/>
    <w:rsid w:val="00AA1973"/>
    <w:rsid w:val="00AA1982"/>
    <w:rsid w:val="00AA19F6"/>
    <w:rsid w:val="00AA1A19"/>
    <w:rsid w:val="00AA1A77"/>
    <w:rsid w:val="00AA1AAB"/>
    <w:rsid w:val="00AA1ABA"/>
    <w:rsid w:val="00AA1AE7"/>
    <w:rsid w:val="00AA1B26"/>
    <w:rsid w:val="00AA1BD6"/>
    <w:rsid w:val="00AA1BE4"/>
    <w:rsid w:val="00AA1C67"/>
    <w:rsid w:val="00AA1C85"/>
    <w:rsid w:val="00AA1C96"/>
    <w:rsid w:val="00AA1CA9"/>
    <w:rsid w:val="00AA1CD5"/>
    <w:rsid w:val="00AA1DAA"/>
    <w:rsid w:val="00AA1DE8"/>
    <w:rsid w:val="00AA1E2E"/>
    <w:rsid w:val="00AA1E47"/>
    <w:rsid w:val="00AA1E78"/>
    <w:rsid w:val="00AA1E99"/>
    <w:rsid w:val="00AA1ED1"/>
    <w:rsid w:val="00AA1EE4"/>
    <w:rsid w:val="00AA1EEB"/>
    <w:rsid w:val="00AA1F0B"/>
    <w:rsid w:val="00AA1F7A"/>
    <w:rsid w:val="00AA1FAE"/>
    <w:rsid w:val="00AA201E"/>
    <w:rsid w:val="00AA2026"/>
    <w:rsid w:val="00AA2072"/>
    <w:rsid w:val="00AA20B2"/>
    <w:rsid w:val="00AA20C8"/>
    <w:rsid w:val="00AA20CF"/>
    <w:rsid w:val="00AA20E8"/>
    <w:rsid w:val="00AA20F0"/>
    <w:rsid w:val="00AA2143"/>
    <w:rsid w:val="00AA2148"/>
    <w:rsid w:val="00AA219E"/>
    <w:rsid w:val="00AA2204"/>
    <w:rsid w:val="00AA220A"/>
    <w:rsid w:val="00AA221F"/>
    <w:rsid w:val="00AA22B3"/>
    <w:rsid w:val="00AA22C4"/>
    <w:rsid w:val="00AA22FC"/>
    <w:rsid w:val="00AA231F"/>
    <w:rsid w:val="00AA2370"/>
    <w:rsid w:val="00AA237F"/>
    <w:rsid w:val="00AA2389"/>
    <w:rsid w:val="00AA23D7"/>
    <w:rsid w:val="00AA2403"/>
    <w:rsid w:val="00AA2442"/>
    <w:rsid w:val="00AA2467"/>
    <w:rsid w:val="00AA2475"/>
    <w:rsid w:val="00AA2481"/>
    <w:rsid w:val="00AA2482"/>
    <w:rsid w:val="00AA2492"/>
    <w:rsid w:val="00AA2498"/>
    <w:rsid w:val="00AA254E"/>
    <w:rsid w:val="00AA256A"/>
    <w:rsid w:val="00AA25BC"/>
    <w:rsid w:val="00AA25C2"/>
    <w:rsid w:val="00AA25E8"/>
    <w:rsid w:val="00AA262D"/>
    <w:rsid w:val="00AA2658"/>
    <w:rsid w:val="00AA269A"/>
    <w:rsid w:val="00AA26C9"/>
    <w:rsid w:val="00AA26E6"/>
    <w:rsid w:val="00AA26F2"/>
    <w:rsid w:val="00AA2743"/>
    <w:rsid w:val="00AA27C6"/>
    <w:rsid w:val="00AA27DA"/>
    <w:rsid w:val="00AA27E1"/>
    <w:rsid w:val="00AA27E6"/>
    <w:rsid w:val="00AA27F7"/>
    <w:rsid w:val="00AA27FD"/>
    <w:rsid w:val="00AA2806"/>
    <w:rsid w:val="00AA2827"/>
    <w:rsid w:val="00AA2836"/>
    <w:rsid w:val="00AA284A"/>
    <w:rsid w:val="00AA2870"/>
    <w:rsid w:val="00AA28AA"/>
    <w:rsid w:val="00AA292A"/>
    <w:rsid w:val="00AA2936"/>
    <w:rsid w:val="00AA2956"/>
    <w:rsid w:val="00AA2957"/>
    <w:rsid w:val="00AA2958"/>
    <w:rsid w:val="00AA2985"/>
    <w:rsid w:val="00AA29CA"/>
    <w:rsid w:val="00AA29F8"/>
    <w:rsid w:val="00AA2A40"/>
    <w:rsid w:val="00AA2A45"/>
    <w:rsid w:val="00AA2A55"/>
    <w:rsid w:val="00AA2A98"/>
    <w:rsid w:val="00AA2ACA"/>
    <w:rsid w:val="00AA2ACF"/>
    <w:rsid w:val="00AA2B18"/>
    <w:rsid w:val="00AA2B21"/>
    <w:rsid w:val="00AA2B67"/>
    <w:rsid w:val="00AA2B75"/>
    <w:rsid w:val="00AA2B9D"/>
    <w:rsid w:val="00AA2BA9"/>
    <w:rsid w:val="00AA2C01"/>
    <w:rsid w:val="00AA2C0E"/>
    <w:rsid w:val="00AA2C0F"/>
    <w:rsid w:val="00AA2CC3"/>
    <w:rsid w:val="00AA2CCE"/>
    <w:rsid w:val="00AA2CD5"/>
    <w:rsid w:val="00AA2D0B"/>
    <w:rsid w:val="00AA2D1E"/>
    <w:rsid w:val="00AA2D3A"/>
    <w:rsid w:val="00AA2D9E"/>
    <w:rsid w:val="00AA2DA0"/>
    <w:rsid w:val="00AA2DB1"/>
    <w:rsid w:val="00AA2DEE"/>
    <w:rsid w:val="00AA2DF8"/>
    <w:rsid w:val="00AA2E2D"/>
    <w:rsid w:val="00AA2E38"/>
    <w:rsid w:val="00AA2E7C"/>
    <w:rsid w:val="00AA2EA0"/>
    <w:rsid w:val="00AA2EBE"/>
    <w:rsid w:val="00AA2F1E"/>
    <w:rsid w:val="00AA2F4F"/>
    <w:rsid w:val="00AA2F6A"/>
    <w:rsid w:val="00AA2FDE"/>
    <w:rsid w:val="00AA30B3"/>
    <w:rsid w:val="00AA30BD"/>
    <w:rsid w:val="00AA30F5"/>
    <w:rsid w:val="00AA3106"/>
    <w:rsid w:val="00AA310F"/>
    <w:rsid w:val="00AA3140"/>
    <w:rsid w:val="00AA317B"/>
    <w:rsid w:val="00AA3207"/>
    <w:rsid w:val="00AA323F"/>
    <w:rsid w:val="00AA3240"/>
    <w:rsid w:val="00AA326D"/>
    <w:rsid w:val="00AA3270"/>
    <w:rsid w:val="00AA3275"/>
    <w:rsid w:val="00AA327A"/>
    <w:rsid w:val="00AA327D"/>
    <w:rsid w:val="00AA32A4"/>
    <w:rsid w:val="00AA32A9"/>
    <w:rsid w:val="00AA32C7"/>
    <w:rsid w:val="00AA32C8"/>
    <w:rsid w:val="00AA330D"/>
    <w:rsid w:val="00AA3348"/>
    <w:rsid w:val="00AA3386"/>
    <w:rsid w:val="00AA3389"/>
    <w:rsid w:val="00AA33CB"/>
    <w:rsid w:val="00AA33DB"/>
    <w:rsid w:val="00AA33E8"/>
    <w:rsid w:val="00AA341B"/>
    <w:rsid w:val="00AA3479"/>
    <w:rsid w:val="00AA34A5"/>
    <w:rsid w:val="00AA34C6"/>
    <w:rsid w:val="00AA3531"/>
    <w:rsid w:val="00AA356C"/>
    <w:rsid w:val="00AA357E"/>
    <w:rsid w:val="00AA35AE"/>
    <w:rsid w:val="00AA35CA"/>
    <w:rsid w:val="00AA3626"/>
    <w:rsid w:val="00AA363E"/>
    <w:rsid w:val="00AA3656"/>
    <w:rsid w:val="00AA367C"/>
    <w:rsid w:val="00AA368E"/>
    <w:rsid w:val="00AA3715"/>
    <w:rsid w:val="00AA3782"/>
    <w:rsid w:val="00AA37CD"/>
    <w:rsid w:val="00AA37E1"/>
    <w:rsid w:val="00AA37F2"/>
    <w:rsid w:val="00AA380E"/>
    <w:rsid w:val="00AA3826"/>
    <w:rsid w:val="00AA3829"/>
    <w:rsid w:val="00AA3848"/>
    <w:rsid w:val="00AA3849"/>
    <w:rsid w:val="00AA3855"/>
    <w:rsid w:val="00AA3869"/>
    <w:rsid w:val="00AA396D"/>
    <w:rsid w:val="00AA3982"/>
    <w:rsid w:val="00AA39A2"/>
    <w:rsid w:val="00AA39C6"/>
    <w:rsid w:val="00AA39CE"/>
    <w:rsid w:val="00AA39D1"/>
    <w:rsid w:val="00AA3A1B"/>
    <w:rsid w:val="00AA3A2E"/>
    <w:rsid w:val="00AA3B0E"/>
    <w:rsid w:val="00AA3B7A"/>
    <w:rsid w:val="00AA3B95"/>
    <w:rsid w:val="00AA3BC5"/>
    <w:rsid w:val="00AA3C18"/>
    <w:rsid w:val="00AA3C46"/>
    <w:rsid w:val="00AA3C4E"/>
    <w:rsid w:val="00AA3C4F"/>
    <w:rsid w:val="00AA3C9F"/>
    <w:rsid w:val="00AA3CF6"/>
    <w:rsid w:val="00AA3D10"/>
    <w:rsid w:val="00AA3D57"/>
    <w:rsid w:val="00AA3D6C"/>
    <w:rsid w:val="00AA3DE6"/>
    <w:rsid w:val="00AA3E34"/>
    <w:rsid w:val="00AA3E7F"/>
    <w:rsid w:val="00AA3E98"/>
    <w:rsid w:val="00AA3ED9"/>
    <w:rsid w:val="00AA3EE6"/>
    <w:rsid w:val="00AA3EEA"/>
    <w:rsid w:val="00AA3F1A"/>
    <w:rsid w:val="00AA3F4A"/>
    <w:rsid w:val="00AA3F64"/>
    <w:rsid w:val="00AA3F7D"/>
    <w:rsid w:val="00AA3FFB"/>
    <w:rsid w:val="00AA3FFC"/>
    <w:rsid w:val="00AA4003"/>
    <w:rsid w:val="00AA4071"/>
    <w:rsid w:val="00AA408D"/>
    <w:rsid w:val="00AA40EE"/>
    <w:rsid w:val="00AA4183"/>
    <w:rsid w:val="00AA41A4"/>
    <w:rsid w:val="00AA41D5"/>
    <w:rsid w:val="00AA4264"/>
    <w:rsid w:val="00AA4273"/>
    <w:rsid w:val="00AA4284"/>
    <w:rsid w:val="00AA4295"/>
    <w:rsid w:val="00AA42C8"/>
    <w:rsid w:val="00AA4305"/>
    <w:rsid w:val="00AA4320"/>
    <w:rsid w:val="00AA436A"/>
    <w:rsid w:val="00AA436D"/>
    <w:rsid w:val="00AA437F"/>
    <w:rsid w:val="00AA43A5"/>
    <w:rsid w:val="00AA43CD"/>
    <w:rsid w:val="00AA4420"/>
    <w:rsid w:val="00AA4461"/>
    <w:rsid w:val="00AA451B"/>
    <w:rsid w:val="00AA45D3"/>
    <w:rsid w:val="00AA4613"/>
    <w:rsid w:val="00AA4670"/>
    <w:rsid w:val="00AA467F"/>
    <w:rsid w:val="00AA46BF"/>
    <w:rsid w:val="00AA46C3"/>
    <w:rsid w:val="00AA46EA"/>
    <w:rsid w:val="00AA472E"/>
    <w:rsid w:val="00AA473E"/>
    <w:rsid w:val="00AA4789"/>
    <w:rsid w:val="00AA4792"/>
    <w:rsid w:val="00AA4796"/>
    <w:rsid w:val="00AA479E"/>
    <w:rsid w:val="00AA47DC"/>
    <w:rsid w:val="00AA47DD"/>
    <w:rsid w:val="00AA4855"/>
    <w:rsid w:val="00AA485D"/>
    <w:rsid w:val="00AA4881"/>
    <w:rsid w:val="00AA48B0"/>
    <w:rsid w:val="00AA48DA"/>
    <w:rsid w:val="00AA48E2"/>
    <w:rsid w:val="00AA48F9"/>
    <w:rsid w:val="00AA492E"/>
    <w:rsid w:val="00AA494C"/>
    <w:rsid w:val="00AA4999"/>
    <w:rsid w:val="00AA49BF"/>
    <w:rsid w:val="00AA49C6"/>
    <w:rsid w:val="00AA49DF"/>
    <w:rsid w:val="00AA4A1E"/>
    <w:rsid w:val="00AA4A21"/>
    <w:rsid w:val="00AA4A31"/>
    <w:rsid w:val="00AA4A33"/>
    <w:rsid w:val="00AA4A44"/>
    <w:rsid w:val="00AA4A54"/>
    <w:rsid w:val="00AA4A8B"/>
    <w:rsid w:val="00AA4A95"/>
    <w:rsid w:val="00AA4AAE"/>
    <w:rsid w:val="00AA4AD4"/>
    <w:rsid w:val="00AA4AE7"/>
    <w:rsid w:val="00AA4AFD"/>
    <w:rsid w:val="00AA4B44"/>
    <w:rsid w:val="00AA4BC1"/>
    <w:rsid w:val="00AA4BDE"/>
    <w:rsid w:val="00AA4BE0"/>
    <w:rsid w:val="00AA4BF7"/>
    <w:rsid w:val="00AA4C0B"/>
    <w:rsid w:val="00AA4C1D"/>
    <w:rsid w:val="00AA4C43"/>
    <w:rsid w:val="00AA4C7D"/>
    <w:rsid w:val="00AA4C96"/>
    <w:rsid w:val="00AA4CEA"/>
    <w:rsid w:val="00AA4D2A"/>
    <w:rsid w:val="00AA4D5F"/>
    <w:rsid w:val="00AA4D67"/>
    <w:rsid w:val="00AA4D70"/>
    <w:rsid w:val="00AA4E06"/>
    <w:rsid w:val="00AA4E26"/>
    <w:rsid w:val="00AA4E49"/>
    <w:rsid w:val="00AA4E50"/>
    <w:rsid w:val="00AA4E5A"/>
    <w:rsid w:val="00AA4E9C"/>
    <w:rsid w:val="00AA4F18"/>
    <w:rsid w:val="00AA4F1A"/>
    <w:rsid w:val="00AA4F4D"/>
    <w:rsid w:val="00AA4F62"/>
    <w:rsid w:val="00AA4F68"/>
    <w:rsid w:val="00AA4F9B"/>
    <w:rsid w:val="00AA4F9E"/>
    <w:rsid w:val="00AA4FB8"/>
    <w:rsid w:val="00AA4FC8"/>
    <w:rsid w:val="00AA4FD3"/>
    <w:rsid w:val="00AA4FDF"/>
    <w:rsid w:val="00AA5009"/>
    <w:rsid w:val="00AA500C"/>
    <w:rsid w:val="00AA5029"/>
    <w:rsid w:val="00AA5042"/>
    <w:rsid w:val="00AA5076"/>
    <w:rsid w:val="00AA50B8"/>
    <w:rsid w:val="00AA50C6"/>
    <w:rsid w:val="00AA50E7"/>
    <w:rsid w:val="00AA5132"/>
    <w:rsid w:val="00AA513B"/>
    <w:rsid w:val="00AA513E"/>
    <w:rsid w:val="00AA5154"/>
    <w:rsid w:val="00AA516A"/>
    <w:rsid w:val="00AA516B"/>
    <w:rsid w:val="00AA516F"/>
    <w:rsid w:val="00AA51A2"/>
    <w:rsid w:val="00AA51B8"/>
    <w:rsid w:val="00AA51F6"/>
    <w:rsid w:val="00AA5226"/>
    <w:rsid w:val="00AA522C"/>
    <w:rsid w:val="00AA524B"/>
    <w:rsid w:val="00AA528B"/>
    <w:rsid w:val="00AA52AC"/>
    <w:rsid w:val="00AA52BA"/>
    <w:rsid w:val="00AA52F6"/>
    <w:rsid w:val="00AA5348"/>
    <w:rsid w:val="00AA534E"/>
    <w:rsid w:val="00AA5369"/>
    <w:rsid w:val="00AA536A"/>
    <w:rsid w:val="00AA5393"/>
    <w:rsid w:val="00AA53CB"/>
    <w:rsid w:val="00AA53F2"/>
    <w:rsid w:val="00AA541B"/>
    <w:rsid w:val="00AA543A"/>
    <w:rsid w:val="00AA544F"/>
    <w:rsid w:val="00AA54A0"/>
    <w:rsid w:val="00AA5503"/>
    <w:rsid w:val="00AA552F"/>
    <w:rsid w:val="00AA5542"/>
    <w:rsid w:val="00AA5543"/>
    <w:rsid w:val="00AA555F"/>
    <w:rsid w:val="00AA5573"/>
    <w:rsid w:val="00AA5576"/>
    <w:rsid w:val="00AA55B4"/>
    <w:rsid w:val="00AA55FF"/>
    <w:rsid w:val="00AA56FE"/>
    <w:rsid w:val="00AA573D"/>
    <w:rsid w:val="00AA5762"/>
    <w:rsid w:val="00AA57BA"/>
    <w:rsid w:val="00AA57D4"/>
    <w:rsid w:val="00AA580E"/>
    <w:rsid w:val="00AA58CF"/>
    <w:rsid w:val="00AA58E0"/>
    <w:rsid w:val="00AA5914"/>
    <w:rsid w:val="00AA5979"/>
    <w:rsid w:val="00AA598F"/>
    <w:rsid w:val="00AA5990"/>
    <w:rsid w:val="00AA59E0"/>
    <w:rsid w:val="00AA5A19"/>
    <w:rsid w:val="00AA5A32"/>
    <w:rsid w:val="00AA5A3D"/>
    <w:rsid w:val="00AA5A52"/>
    <w:rsid w:val="00AA5A63"/>
    <w:rsid w:val="00AA5A75"/>
    <w:rsid w:val="00AA5A85"/>
    <w:rsid w:val="00AA5AE9"/>
    <w:rsid w:val="00AA5B2B"/>
    <w:rsid w:val="00AA5B2E"/>
    <w:rsid w:val="00AA5BD3"/>
    <w:rsid w:val="00AA5C25"/>
    <w:rsid w:val="00AA5C33"/>
    <w:rsid w:val="00AA5C3D"/>
    <w:rsid w:val="00AA5C60"/>
    <w:rsid w:val="00AA5CB4"/>
    <w:rsid w:val="00AA5CBE"/>
    <w:rsid w:val="00AA5D50"/>
    <w:rsid w:val="00AA5D5E"/>
    <w:rsid w:val="00AA5DA5"/>
    <w:rsid w:val="00AA5E26"/>
    <w:rsid w:val="00AA5E90"/>
    <w:rsid w:val="00AA5EBB"/>
    <w:rsid w:val="00AA5EE4"/>
    <w:rsid w:val="00AA5F91"/>
    <w:rsid w:val="00AA604E"/>
    <w:rsid w:val="00AA60B2"/>
    <w:rsid w:val="00AA60BA"/>
    <w:rsid w:val="00AA60DC"/>
    <w:rsid w:val="00AA6101"/>
    <w:rsid w:val="00AA610C"/>
    <w:rsid w:val="00AA6124"/>
    <w:rsid w:val="00AA61EE"/>
    <w:rsid w:val="00AA6224"/>
    <w:rsid w:val="00AA6233"/>
    <w:rsid w:val="00AA6269"/>
    <w:rsid w:val="00AA626B"/>
    <w:rsid w:val="00AA6288"/>
    <w:rsid w:val="00AA62BD"/>
    <w:rsid w:val="00AA62E0"/>
    <w:rsid w:val="00AA62E1"/>
    <w:rsid w:val="00AA62E8"/>
    <w:rsid w:val="00AA6309"/>
    <w:rsid w:val="00AA6325"/>
    <w:rsid w:val="00AA6362"/>
    <w:rsid w:val="00AA6373"/>
    <w:rsid w:val="00AA638A"/>
    <w:rsid w:val="00AA63CC"/>
    <w:rsid w:val="00AA63EF"/>
    <w:rsid w:val="00AA646F"/>
    <w:rsid w:val="00AA6485"/>
    <w:rsid w:val="00AA64C8"/>
    <w:rsid w:val="00AA6529"/>
    <w:rsid w:val="00AA652E"/>
    <w:rsid w:val="00AA6578"/>
    <w:rsid w:val="00AA658D"/>
    <w:rsid w:val="00AA65B0"/>
    <w:rsid w:val="00AA65C9"/>
    <w:rsid w:val="00AA6646"/>
    <w:rsid w:val="00AA665F"/>
    <w:rsid w:val="00AA6690"/>
    <w:rsid w:val="00AA66FB"/>
    <w:rsid w:val="00AA6790"/>
    <w:rsid w:val="00AA67B4"/>
    <w:rsid w:val="00AA67DA"/>
    <w:rsid w:val="00AA6840"/>
    <w:rsid w:val="00AA6980"/>
    <w:rsid w:val="00AA69CF"/>
    <w:rsid w:val="00AA6A1C"/>
    <w:rsid w:val="00AA6A34"/>
    <w:rsid w:val="00AA6A56"/>
    <w:rsid w:val="00AA6A75"/>
    <w:rsid w:val="00AA6AEF"/>
    <w:rsid w:val="00AA6AFB"/>
    <w:rsid w:val="00AA6B01"/>
    <w:rsid w:val="00AA6B7B"/>
    <w:rsid w:val="00AA6B89"/>
    <w:rsid w:val="00AA6C1D"/>
    <w:rsid w:val="00AA6C2C"/>
    <w:rsid w:val="00AA6C8B"/>
    <w:rsid w:val="00AA6CA4"/>
    <w:rsid w:val="00AA6CB9"/>
    <w:rsid w:val="00AA6CEB"/>
    <w:rsid w:val="00AA6D10"/>
    <w:rsid w:val="00AA6D3A"/>
    <w:rsid w:val="00AA6D54"/>
    <w:rsid w:val="00AA6E2E"/>
    <w:rsid w:val="00AA6E3A"/>
    <w:rsid w:val="00AA6E55"/>
    <w:rsid w:val="00AA6EA0"/>
    <w:rsid w:val="00AA6EAB"/>
    <w:rsid w:val="00AA6F29"/>
    <w:rsid w:val="00AA6F50"/>
    <w:rsid w:val="00AA6F64"/>
    <w:rsid w:val="00AA6FB8"/>
    <w:rsid w:val="00AA6FC2"/>
    <w:rsid w:val="00AA6FEF"/>
    <w:rsid w:val="00AA700E"/>
    <w:rsid w:val="00AA7038"/>
    <w:rsid w:val="00AA7057"/>
    <w:rsid w:val="00AA708D"/>
    <w:rsid w:val="00AA70AC"/>
    <w:rsid w:val="00AA70D8"/>
    <w:rsid w:val="00AA70EC"/>
    <w:rsid w:val="00AA7137"/>
    <w:rsid w:val="00AA7142"/>
    <w:rsid w:val="00AA7189"/>
    <w:rsid w:val="00AA71B2"/>
    <w:rsid w:val="00AA71D5"/>
    <w:rsid w:val="00AA71D6"/>
    <w:rsid w:val="00AA71F4"/>
    <w:rsid w:val="00AA71FE"/>
    <w:rsid w:val="00AA727D"/>
    <w:rsid w:val="00AA732B"/>
    <w:rsid w:val="00AA7337"/>
    <w:rsid w:val="00AA735D"/>
    <w:rsid w:val="00AA7365"/>
    <w:rsid w:val="00AA736A"/>
    <w:rsid w:val="00AA73B1"/>
    <w:rsid w:val="00AA740F"/>
    <w:rsid w:val="00AA7421"/>
    <w:rsid w:val="00AA7456"/>
    <w:rsid w:val="00AA7484"/>
    <w:rsid w:val="00AA7497"/>
    <w:rsid w:val="00AA74D5"/>
    <w:rsid w:val="00AA74FD"/>
    <w:rsid w:val="00AA760B"/>
    <w:rsid w:val="00AA7687"/>
    <w:rsid w:val="00AA768E"/>
    <w:rsid w:val="00AA76A0"/>
    <w:rsid w:val="00AA76AF"/>
    <w:rsid w:val="00AA76CD"/>
    <w:rsid w:val="00AA7701"/>
    <w:rsid w:val="00AA7716"/>
    <w:rsid w:val="00AA7733"/>
    <w:rsid w:val="00AA7771"/>
    <w:rsid w:val="00AA779F"/>
    <w:rsid w:val="00AA77C6"/>
    <w:rsid w:val="00AA7801"/>
    <w:rsid w:val="00AA7875"/>
    <w:rsid w:val="00AA7888"/>
    <w:rsid w:val="00AA78A9"/>
    <w:rsid w:val="00AA78AF"/>
    <w:rsid w:val="00AA78C0"/>
    <w:rsid w:val="00AA78E0"/>
    <w:rsid w:val="00AA79B8"/>
    <w:rsid w:val="00AA7A55"/>
    <w:rsid w:val="00AA7A6C"/>
    <w:rsid w:val="00AA7AB5"/>
    <w:rsid w:val="00AA7B47"/>
    <w:rsid w:val="00AA7B4A"/>
    <w:rsid w:val="00AA7B82"/>
    <w:rsid w:val="00AA7BBC"/>
    <w:rsid w:val="00AA7BC1"/>
    <w:rsid w:val="00AA7BFE"/>
    <w:rsid w:val="00AA7C0A"/>
    <w:rsid w:val="00AA7C61"/>
    <w:rsid w:val="00AA7C6C"/>
    <w:rsid w:val="00AA7C9B"/>
    <w:rsid w:val="00AA7CA9"/>
    <w:rsid w:val="00AA7CDD"/>
    <w:rsid w:val="00AA7CF8"/>
    <w:rsid w:val="00AA7D5C"/>
    <w:rsid w:val="00AA7D62"/>
    <w:rsid w:val="00AA7DD3"/>
    <w:rsid w:val="00AA7DF5"/>
    <w:rsid w:val="00AA7E03"/>
    <w:rsid w:val="00AA7E15"/>
    <w:rsid w:val="00AA7E5A"/>
    <w:rsid w:val="00AA7E65"/>
    <w:rsid w:val="00AA7E79"/>
    <w:rsid w:val="00AA7EB0"/>
    <w:rsid w:val="00AA7EC2"/>
    <w:rsid w:val="00AA7ECE"/>
    <w:rsid w:val="00AA7EED"/>
    <w:rsid w:val="00AA7F15"/>
    <w:rsid w:val="00AA7F1A"/>
    <w:rsid w:val="00AB0079"/>
    <w:rsid w:val="00AB00C4"/>
    <w:rsid w:val="00AB011B"/>
    <w:rsid w:val="00AB019A"/>
    <w:rsid w:val="00AB01C5"/>
    <w:rsid w:val="00AB01CE"/>
    <w:rsid w:val="00AB0249"/>
    <w:rsid w:val="00AB0281"/>
    <w:rsid w:val="00AB02E1"/>
    <w:rsid w:val="00AB02EA"/>
    <w:rsid w:val="00AB02FE"/>
    <w:rsid w:val="00AB0336"/>
    <w:rsid w:val="00AB03B7"/>
    <w:rsid w:val="00AB03D3"/>
    <w:rsid w:val="00AB03FE"/>
    <w:rsid w:val="00AB040D"/>
    <w:rsid w:val="00AB04F4"/>
    <w:rsid w:val="00AB0511"/>
    <w:rsid w:val="00AB0526"/>
    <w:rsid w:val="00AB053A"/>
    <w:rsid w:val="00AB058D"/>
    <w:rsid w:val="00AB05C7"/>
    <w:rsid w:val="00AB0621"/>
    <w:rsid w:val="00AB062B"/>
    <w:rsid w:val="00AB064A"/>
    <w:rsid w:val="00AB067B"/>
    <w:rsid w:val="00AB06A9"/>
    <w:rsid w:val="00AB06F2"/>
    <w:rsid w:val="00AB06F5"/>
    <w:rsid w:val="00AB071F"/>
    <w:rsid w:val="00AB0758"/>
    <w:rsid w:val="00AB0776"/>
    <w:rsid w:val="00AB0788"/>
    <w:rsid w:val="00AB0828"/>
    <w:rsid w:val="00AB0881"/>
    <w:rsid w:val="00AB0930"/>
    <w:rsid w:val="00AB0944"/>
    <w:rsid w:val="00AB095F"/>
    <w:rsid w:val="00AB098C"/>
    <w:rsid w:val="00AB09B2"/>
    <w:rsid w:val="00AB0A61"/>
    <w:rsid w:val="00AB0A78"/>
    <w:rsid w:val="00AB0A80"/>
    <w:rsid w:val="00AB0ACF"/>
    <w:rsid w:val="00AB0ADA"/>
    <w:rsid w:val="00AB0AEE"/>
    <w:rsid w:val="00AB0AF3"/>
    <w:rsid w:val="00AB0B17"/>
    <w:rsid w:val="00AB0B81"/>
    <w:rsid w:val="00AB0B97"/>
    <w:rsid w:val="00AB0BA4"/>
    <w:rsid w:val="00AB0BCA"/>
    <w:rsid w:val="00AB0C03"/>
    <w:rsid w:val="00AB0C0B"/>
    <w:rsid w:val="00AB0C9E"/>
    <w:rsid w:val="00AB0D03"/>
    <w:rsid w:val="00AB0D5B"/>
    <w:rsid w:val="00AB0D66"/>
    <w:rsid w:val="00AB0D71"/>
    <w:rsid w:val="00AB0D94"/>
    <w:rsid w:val="00AB0DCC"/>
    <w:rsid w:val="00AB0E04"/>
    <w:rsid w:val="00AB0E45"/>
    <w:rsid w:val="00AB0EAE"/>
    <w:rsid w:val="00AB0EB0"/>
    <w:rsid w:val="00AB0F2C"/>
    <w:rsid w:val="00AB0FE9"/>
    <w:rsid w:val="00AB100B"/>
    <w:rsid w:val="00AB1047"/>
    <w:rsid w:val="00AB1067"/>
    <w:rsid w:val="00AB1069"/>
    <w:rsid w:val="00AB107D"/>
    <w:rsid w:val="00AB10C1"/>
    <w:rsid w:val="00AB10C5"/>
    <w:rsid w:val="00AB10DD"/>
    <w:rsid w:val="00AB1105"/>
    <w:rsid w:val="00AB1135"/>
    <w:rsid w:val="00AB1144"/>
    <w:rsid w:val="00AB11B2"/>
    <w:rsid w:val="00AB1279"/>
    <w:rsid w:val="00AB1299"/>
    <w:rsid w:val="00AB130E"/>
    <w:rsid w:val="00AB1353"/>
    <w:rsid w:val="00AB138A"/>
    <w:rsid w:val="00AB13E2"/>
    <w:rsid w:val="00AB13E6"/>
    <w:rsid w:val="00AB142A"/>
    <w:rsid w:val="00AB1438"/>
    <w:rsid w:val="00AB1493"/>
    <w:rsid w:val="00AB14A0"/>
    <w:rsid w:val="00AB14C7"/>
    <w:rsid w:val="00AB1511"/>
    <w:rsid w:val="00AB154C"/>
    <w:rsid w:val="00AB1563"/>
    <w:rsid w:val="00AB1569"/>
    <w:rsid w:val="00AB1587"/>
    <w:rsid w:val="00AB15A7"/>
    <w:rsid w:val="00AB15AE"/>
    <w:rsid w:val="00AB15DC"/>
    <w:rsid w:val="00AB1603"/>
    <w:rsid w:val="00AB1651"/>
    <w:rsid w:val="00AB16A6"/>
    <w:rsid w:val="00AB16D1"/>
    <w:rsid w:val="00AB16E8"/>
    <w:rsid w:val="00AB172C"/>
    <w:rsid w:val="00AB175B"/>
    <w:rsid w:val="00AB175D"/>
    <w:rsid w:val="00AB177E"/>
    <w:rsid w:val="00AB1797"/>
    <w:rsid w:val="00AB17B3"/>
    <w:rsid w:val="00AB17D5"/>
    <w:rsid w:val="00AB17DD"/>
    <w:rsid w:val="00AB1857"/>
    <w:rsid w:val="00AB18D9"/>
    <w:rsid w:val="00AB18E4"/>
    <w:rsid w:val="00AB19AA"/>
    <w:rsid w:val="00AB19C9"/>
    <w:rsid w:val="00AB19CE"/>
    <w:rsid w:val="00AB1AE6"/>
    <w:rsid w:val="00AB1AEF"/>
    <w:rsid w:val="00AB1AFB"/>
    <w:rsid w:val="00AB1B01"/>
    <w:rsid w:val="00AB1B26"/>
    <w:rsid w:val="00AB1B28"/>
    <w:rsid w:val="00AB1B7E"/>
    <w:rsid w:val="00AB1BB3"/>
    <w:rsid w:val="00AB1BF4"/>
    <w:rsid w:val="00AB1C1F"/>
    <w:rsid w:val="00AB1C3E"/>
    <w:rsid w:val="00AB1C64"/>
    <w:rsid w:val="00AB1CC2"/>
    <w:rsid w:val="00AB1D38"/>
    <w:rsid w:val="00AB1DB4"/>
    <w:rsid w:val="00AB1E12"/>
    <w:rsid w:val="00AB1E22"/>
    <w:rsid w:val="00AB1E2C"/>
    <w:rsid w:val="00AB1E8E"/>
    <w:rsid w:val="00AB1E8F"/>
    <w:rsid w:val="00AB1EB7"/>
    <w:rsid w:val="00AB1EC1"/>
    <w:rsid w:val="00AB1ECD"/>
    <w:rsid w:val="00AB1ED3"/>
    <w:rsid w:val="00AB1EEE"/>
    <w:rsid w:val="00AB1F19"/>
    <w:rsid w:val="00AB1F20"/>
    <w:rsid w:val="00AB1F68"/>
    <w:rsid w:val="00AB1FDB"/>
    <w:rsid w:val="00AB201E"/>
    <w:rsid w:val="00AB2050"/>
    <w:rsid w:val="00AB209E"/>
    <w:rsid w:val="00AB20C5"/>
    <w:rsid w:val="00AB20F1"/>
    <w:rsid w:val="00AB210F"/>
    <w:rsid w:val="00AB212E"/>
    <w:rsid w:val="00AB217F"/>
    <w:rsid w:val="00AB218D"/>
    <w:rsid w:val="00AB21E9"/>
    <w:rsid w:val="00AB21F5"/>
    <w:rsid w:val="00AB2224"/>
    <w:rsid w:val="00AB2230"/>
    <w:rsid w:val="00AB223B"/>
    <w:rsid w:val="00AB224E"/>
    <w:rsid w:val="00AB2268"/>
    <w:rsid w:val="00AB2280"/>
    <w:rsid w:val="00AB22C5"/>
    <w:rsid w:val="00AB22FD"/>
    <w:rsid w:val="00AB2310"/>
    <w:rsid w:val="00AB2323"/>
    <w:rsid w:val="00AB2332"/>
    <w:rsid w:val="00AB236E"/>
    <w:rsid w:val="00AB238B"/>
    <w:rsid w:val="00AB23C3"/>
    <w:rsid w:val="00AB23D9"/>
    <w:rsid w:val="00AB23FE"/>
    <w:rsid w:val="00AB2439"/>
    <w:rsid w:val="00AB24B4"/>
    <w:rsid w:val="00AB24E4"/>
    <w:rsid w:val="00AB252E"/>
    <w:rsid w:val="00AB254C"/>
    <w:rsid w:val="00AB2587"/>
    <w:rsid w:val="00AB25D0"/>
    <w:rsid w:val="00AB25EA"/>
    <w:rsid w:val="00AB25F6"/>
    <w:rsid w:val="00AB264F"/>
    <w:rsid w:val="00AB267C"/>
    <w:rsid w:val="00AB2682"/>
    <w:rsid w:val="00AB26DA"/>
    <w:rsid w:val="00AB270B"/>
    <w:rsid w:val="00AB274B"/>
    <w:rsid w:val="00AB27AA"/>
    <w:rsid w:val="00AB27C2"/>
    <w:rsid w:val="00AB27F4"/>
    <w:rsid w:val="00AB280A"/>
    <w:rsid w:val="00AB2828"/>
    <w:rsid w:val="00AB2846"/>
    <w:rsid w:val="00AB286A"/>
    <w:rsid w:val="00AB2873"/>
    <w:rsid w:val="00AB2874"/>
    <w:rsid w:val="00AB28B9"/>
    <w:rsid w:val="00AB28C7"/>
    <w:rsid w:val="00AB28D9"/>
    <w:rsid w:val="00AB2901"/>
    <w:rsid w:val="00AB2911"/>
    <w:rsid w:val="00AB2924"/>
    <w:rsid w:val="00AB2952"/>
    <w:rsid w:val="00AB2955"/>
    <w:rsid w:val="00AB29A6"/>
    <w:rsid w:val="00AB29BD"/>
    <w:rsid w:val="00AB29F7"/>
    <w:rsid w:val="00AB2A19"/>
    <w:rsid w:val="00AB2A27"/>
    <w:rsid w:val="00AB2A2C"/>
    <w:rsid w:val="00AB2A2F"/>
    <w:rsid w:val="00AB2A33"/>
    <w:rsid w:val="00AB2B1F"/>
    <w:rsid w:val="00AB2B23"/>
    <w:rsid w:val="00AB2B32"/>
    <w:rsid w:val="00AB2B40"/>
    <w:rsid w:val="00AB2B57"/>
    <w:rsid w:val="00AB2B66"/>
    <w:rsid w:val="00AB2B77"/>
    <w:rsid w:val="00AB2B91"/>
    <w:rsid w:val="00AB2B95"/>
    <w:rsid w:val="00AB2BD8"/>
    <w:rsid w:val="00AB2BDD"/>
    <w:rsid w:val="00AB2C17"/>
    <w:rsid w:val="00AB2C1D"/>
    <w:rsid w:val="00AB2C54"/>
    <w:rsid w:val="00AB2C7A"/>
    <w:rsid w:val="00AB2C8B"/>
    <w:rsid w:val="00AB2CF9"/>
    <w:rsid w:val="00AB2D3D"/>
    <w:rsid w:val="00AB2D51"/>
    <w:rsid w:val="00AB2DDC"/>
    <w:rsid w:val="00AB2DE3"/>
    <w:rsid w:val="00AB2E26"/>
    <w:rsid w:val="00AB2EB0"/>
    <w:rsid w:val="00AB2EC2"/>
    <w:rsid w:val="00AB2F62"/>
    <w:rsid w:val="00AB2FAE"/>
    <w:rsid w:val="00AB2FCF"/>
    <w:rsid w:val="00AB2FFB"/>
    <w:rsid w:val="00AB3013"/>
    <w:rsid w:val="00AB302F"/>
    <w:rsid w:val="00AB3063"/>
    <w:rsid w:val="00AB306E"/>
    <w:rsid w:val="00AB30B4"/>
    <w:rsid w:val="00AB30C4"/>
    <w:rsid w:val="00AB3124"/>
    <w:rsid w:val="00AB312A"/>
    <w:rsid w:val="00AB31B0"/>
    <w:rsid w:val="00AB322A"/>
    <w:rsid w:val="00AB3245"/>
    <w:rsid w:val="00AB3289"/>
    <w:rsid w:val="00AB328A"/>
    <w:rsid w:val="00AB32A2"/>
    <w:rsid w:val="00AB32AC"/>
    <w:rsid w:val="00AB3323"/>
    <w:rsid w:val="00AB33CB"/>
    <w:rsid w:val="00AB33D1"/>
    <w:rsid w:val="00AB33D5"/>
    <w:rsid w:val="00AB3430"/>
    <w:rsid w:val="00AB3433"/>
    <w:rsid w:val="00AB3442"/>
    <w:rsid w:val="00AB3479"/>
    <w:rsid w:val="00AB3496"/>
    <w:rsid w:val="00AB34A8"/>
    <w:rsid w:val="00AB34B7"/>
    <w:rsid w:val="00AB3513"/>
    <w:rsid w:val="00AB3552"/>
    <w:rsid w:val="00AB358C"/>
    <w:rsid w:val="00AB35CB"/>
    <w:rsid w:val="00AB35EB"/>
    <w:rsid w:val="00AB35F9"/>
    <w:rsid w:val="00AB360F"/>
    <w:rsid w:val="00AB365F"/>
    <w:rsid w:val="00AB3666"/>
    <w:rsid w:val="00AB3677"/>
    <w:rsid w:val="00AB3693"/>
    <w:rsid w:val="00AB3695"/>
    <w:rsid w:val="00AB36BB"/>
    <w:rsid w:val="00AB36D2"/>
    <w:rsid w:val="00AB3715"/>
    <w:rsid w:val="00AB377B"/>
    <w:rsid w:val="00AB378B"/>
    <w:rsid w:val="00AB3798"/>
    <w:rsid w:val="00AB379A"/>
    <w:rsid w:val="00AB37A0"/>
    <w:rsid w:val="00AB380B"/>
    <w:rsid w:val="00AB3857"/>
    <w:rsid w:val="00AB3864"/>
    <w:rsid w:val="00AB3867"/>
    <w:rsid w:val="00AB3877"/>
    <w:rsid w:val="00AB38B6"/>
    <w:rsid w:val="00AB38D1"/>
    <w:rsid w:val="00AB391F"/>
    <w:rsid w:val="00AB394E"/>
    <w:rsid w:val="00AB3996"/>
    <w:rsid w:val="00AB39EE"/>
    <w:rsid w:val="00AB3A00"/>
    <w:rsid w:val="00AB3A01"/>
    <w:rsid w:val="00AB3A2A"/>
    <w:rsid w:val="00AB3A31"/>
    <w:rsid w:val="00AB3A76"/>
    <w:rsid w:val="00AB3A9A"/>
    <w:rsid w:val="00AB3AA7"/>
    <w:rsid w:val="00AB3AB4"/>
    <w:rsid w:val="00AB3ACA"/>
    <w:rsid w:val="00AB3ADA"/>
    <w:rsid w:val="00AB3AE2"/>
    <w:rsid w:val="00AB3AE6"/>
    <w:rsid w:val="00AB3B02"/>
    <w:rsid w:val="00AB3B2F"/>
    <w:rsid w:val="00AB3B3C"/>
    <w:rsid w:val="00AB3B40"/>
    <w:rsid w:val="00AB3C33"/>
    <w:rsid w:val="00AB3C3F"/>
    <w:rsid w:val="00AB3C59"/>
    <w:rsid w:val="00AB3C65"/>
    <w:rsid w:val="00AB3C69"/>
    <w:rsid w:val="00AB3C81"/>
    <w:rsid w:val="00AB3C8F"/>
    <w:rsid w:val="00AB3CCA"/>
    <w:rsid w:val="00AB3CFD"/>
    <w:rsid w:val="00AB3D07"/>
    <w:rsid w:val="00AB3D0B"/>
    <w:rsid w:val="00AB3D68"/>
    <w:rsid w:val="00AB3E7C"/>
    <w:rsid w:val="00AB3E7F"/>
    <w:rsid w:val="00AB3F11"/>
    <w:rsid w:val="00AB3F45"/>
    <w:rsid w:val="00AB3F5F"/>
    <w:rsid w:val="00AB3FA0"/>
    <w:rsid w:val="00AB3FD7"/>
    <w:rsid w:val="00AB3FEB"/>
    <w:rsid w:val="00AB407E"/>
    <w:rsid w:val="00AB40C7"/>
    <w:rsid w:val="00AB4154"/>
    <w:rsid w:val="00AB417D"/>
    <w:rsid w:val="00AB4181"/>
    <w:rsid w:val="00AB4192"/>
    <w:rsid w:val="00AB41B8"/>
    <w:rsid w:val="00AB422E"/>
    <w:rsid w:val="00AB4247"/>
    <w:rsid w:val="00AB42A6"/>
    <w:rsid w:val="00AB4333"/>
    <w:rsid w:val="00AB433E"/>
    <w:rsid w:val="00AB4343"/>
    <w:rsid w:val="00AB4359"/>
    <w:rsid w:val="00AB4399"/>
    <w:rsid w:val="00AB43FB"/>
    <w:rsid w:val="00AB43FD"/>
    <w:rsid w:val="00AB4400"/>
    <w:rsid w:val="00AB442D"/>
    <w:rsid w:val="00AB445C"/>
    <w:rsid w:val="00AB4464"/>
    <w:rsid w:val="00AB4466"/>
    <w:rsid w:val="00AB448B"/>
    <w:rsid w:val="00AB448D"/>
    <w:rsid w:val="00AB44EB"/>
    <w:rsid w:val="00AB44FA"/>
    <w:rsid w:val="00AB4525"/>
    <w:rsid w:val="00AB455C"/>
    <w:rsid w:val="00AB4568"/>
    <w:rsid w:val="00AB45EF"/>
    <w:rsid w:val="00AB4717"/>
    <w:rsid w:val="00AB47C3"/>
    <w:rsid w:val="00AB4822"/>
    <w:rsid w:val="00AB485D"/>
    <w:rsid w:val="00AB4862"/>
    <w:rsid w:val="00AB48A0"/>
    <w:rsid w:val="00AB48C3"/>
    <w:rsid w:val="00AB48C6"/>
    <w:rsid w:val="00AB4946"/>
    <w:rsid w:val="00AB49D2"/>
    <w:rsid w:val="00AB49D6"/>
    <w:rsid w:val="00AB49F4"/>
    <w:rsid w:val="00AB49F5"/>
    <w:rsid w:val="00AB49FC"/>
    <w:rsid w:val="00AB4A4F"/>
    <w:rsid w:val="00AB4A78"/>
    <w:rsid w:val="00AB4A8E"/>
    <w:rsid w:val="00AB4AB9"/>
    <w:rsid w:val="00AB4AE0"/>
    <w:rsid w:val="00AB4B17"/>
    <w:rsid w:val="00AB4B27"/>
    <w:rsid w:val="00AB4B28"/>
    <w:rsid w:val="00AB4B81"/>
    <w:rsid w:val="00AB4BA0"/>
    <w:rsid w:val="00AB4BEB"/>
    <w:rsid w:val="00AB4C52"/>
    <w:rsid w:val="00AB4C98"/>
    <w:rsid w:val="00AB4CB9"/>
    <w:rsid w:val="00AB4D39"/>
    <w:rsid w:val="00AB4D42"/>
    <w:rsid w:val="00AB4D62"/>
    <w:rsid w:val="00AB4D8A"/>
    <w:rsid w:val="00AB4DDF"/>
    <w:rsid w:val="00AB4DE0"/>
    <w:rsid w:val="00AB4DFC"/>
    <w:rsid w:val="00AB4E17"/>
    <w:rsid w:val="00AB4E1A"/>
    <w:rsid w:val="00AB4E4F"/>
    <w:rsid w:val="00AB4E53"/>
    <w:rsid w:val="00AB4EE4"/>
    <w:rsid w:val="00AB4EFB"/>
    <w:rsid w:val="00AB4F22"/>
    <w:rsid w:val="00AB505A"/>
    <w:rsid w:val="00AB506B"/>
    <w:rsid w:val="00AB5077"/>
    <w:rsid w:val="00AB507B"/>
    <w:rsid w:val="00AB5145"/>
    <w:rsid w:val="00AB5194"/>
    <w:rsid w:val="00AB51A5"/>
    <w:rsid w:val="00AB51CF"/>
    <w:rsid w:val="00AB5295"/>
    <w:rsid w:val="00AB52AE"/>
    <w:rsid w:val="00AB52FA"/>
    <w:rsid w:val="00AB536B"/>
    <w:rsid w:val="00AB5388"/>
    <w:rsid w:val="00AB5396"/>
    <w:rsid w:val="00AB5473"/>
    <w:rsid w:val="00AB5515"/>
    <w:rsid w:val="00AB5529"/>
    <w:rsid w:val="00AB552A"/>
    <w:rsid w:val="00AB555F"/>
    <w:rsid w:val="00AB55F4"/>
    <w:rsid w:val="00AB564E"/>
    <w:rsid w:val="00AB56B6"/>
    <w:rsid w:val="00AB56BA"/>
    <w:rsid w:val="00AB56E2"/>
    <w:rsid w:val="00AB56F5"/>
    <w:rsid w:val="00AB5761"/>
    <w:rsid w:val="00AB5772"/>
    <w:rsid w:val="00AB5775"/>
    <w:rsid w:val="00AB57A7"/>
    <w:rsid w:val="00AB57D7"/>
    <w:rsid w:val="00AB57F5"/>
    <w:rsid w:val="00AB5819"/>
    <w:rsid w:val="00AB5859"/>
    <w:rsid w:val="00AB5866"/>
    <w:rsid w:val="00AB58A1"/>
    <w:rsid w:val="00AB58A2"/>
    <w:rsid w:val="00AB5916"/>
    <w:rsid w:val="00AB592F"/>
    <w:rsid w:val="00AB596D"/>
    <w:rsid w:val="00AB59AD"/>
    <w:rsid w:val="00AB59D7"/>
    <w:rsid w:val="00AB59EE"/>
    <w:rsid w:val="00AB5A4D"/>
    <w:rsid w:val="00AB5A5F"/>
    <w:rsid w:val="00AB5A7A"/>
    <w:rsid w:val="00AB5A8A"/>
    <w:rsid w:val="00AB5AAB"/>
    <w:rsid w:val="00AB5AC3"/>
    <w:rsid w:val="00AB5AE6"/>
    <w:rsid w:val="00AB5B08"/>
    <w:rsid w:val="00AB5B15"/>
    <w:rsid w:val="00AB5B4B"/>
    <w:rsid w:val="00AB5BA5"/>
    <w:rsid w:val="00AB5BDE"/>
    <w:rsid w:val="00AB5C55"/>
    <w:rsid w:val="00AB5C68"/>
    <w:rsid w:val="00AB5CA1"/>
    <w:rsid w:val="00AB5D25"/>
    <w:rsid w:val="00AB5D59"/>
    <w:rsid w:val="00AB5D88"/>
    <w:rsid w:val="00AB5DB0"/>
    <w:rsid w:val="00AB5E0A"/>
    <w:rsid w:val="00AB5E18"/>
    <w:rsid w:val="00AB5E6D"/>
    <w:rsid w:val="00AB5E85"/>
    <w:rsid w:val="00AB5EA0"/>
    <w:rsid w:val="00AB5EF3"/>
    <w:rsid w:val="00AB5F86"/>
    <w:rsid w:val="00AB6024"/>
    <w:rsid w:val="00AB603C"/>
    <w:rsid w:val="00AB60A4"/>
    <w:rsid w:val="00AB6120"/>
    <w:rsid w:val="00AB614E"/>
    <w:rsid w:val="00AB616E"/>
    <w:rsid w:val="00AB61F5"/>
    <w:rsid w:val="00AB620A"/>
    <w:rsid w:val="00AB6216"/>
    <w:rsid w:val="00AB6237"/>
    <w:rsid w:val="00AB62A7"/>
    <w:rsid w:val="00AB6350"/>
    <w:rsid w:val="00AB63A2"/>
    <w:rsid w:val="00AB63D2"/>
    <w:rsid w:val="00AB63DC"/>
    <w:rsid w:val="00AB6432"/>
    <w:rsid w:val="00AB6465"/>
    <w:rsid w:val="00AB64DB"/>
    <w:rsid w:val="00AB64FF"/>
    <w:rsid w:val="00AB6537"/>
    <w:rsid w:val="00AB65B3"/>
    <w:rsid w:val="00AB65DC"/>
    <w:rsid w:val="00AB661A"/>
    <w:rsid w:val="00AB661F"/>
    <w:rsid w:val="00AB6664"/>
    <w:rsid w:val="00AB6676"/>
    <w:rsid w:val="00AB6732"/>
    <w:rsid w:val="00AB674D"/>
    <w:rsid w:val="00AB676F"/>
    <w:rsid w:val="00AB6779"/>
    <w:rsid w:val="00AB6790"/>
    <w:rsid w:val="00AB679E"/>
    <w:rsid w:val="00AB67B8"/>
    <w:rsid w:val="00AB67C2"/>
    <w:rsid w:val="00AB682F"/>
    <w:rsid w:val="00AB6831"/>
    <w:rsid w:val="00AB6849"/>
    <w:rsid w:val="00AB6876"/>
    <w:rsid w:val="00AB68B4"/>
    <w:rsid w:val="00AB68C2"/>
    <w:rsid w:val="00AB68D5"/>
    <w:rsid w:val="00AB6919"/>
    <w:rsid w:val="00AB6949"/>
    <w:rsid w:val="00AB6963"/>
    <w:rsid w:val="00AB6993"/>
    <w:rsid w:val="00AB69DD"/>
    <w:rsid w:val="00AB6A35"/>
    <w:rsid w:val="00AB6AA4"/>
    <w:rsid w:val="00AB6AEF"/>
    <w:rsid w:val="00AB6B07"/>
    <w:rsid w:val="00AB6B21"/>
    <w:rsid w:val="00AB6B43"/>
    <w:rsid w:val="00AB6B4E"/>
    <w:rsid w:val="00AB6BAA"/>
    <w:rsid w:val="00AB6BDD"/>
    <w:rsid w:val="00AB6C6B"/>
    <w:rsid w:val="00AB6CA8"/>
    <w:rsid w:val="00AB6CE4"/>
    <w:rsid w:val="00AB6D0B"/>
    <w:rsid w:val="00AB6D24"/>
    <w:rsid w:val="00AB6D8E"/>
    <w:rsid w:val="00AB6DD4"/>
    <w:rsid w:val="00AB6DF7"/>
    <w:rsid w:val="00AB6DFF"/>
    <w:rsid w:val="00AB6E0F"/>
    <w:rsid w:val="00AB6E2F"/>
    <w:rsid w:val="00AB6E36"/>
    <w:rsid w:val="00AB6E3E"/>
    <w:rsid w:val="00AB6E5F"/>
    <w:rsid w:val="00AB6EC5"/>
    <w:rsid w:val="00AB6EFD"/>
    <w:rsid w:val="00AB6F06"/>
    <w:rsid w:val="00AB6F0C"/>
    <w:rsid w:val="00AB6F1C"/>
    <w:rsid w:val="00AB6F21"/>
    <w:rsid w:val="00AB6F44"/>
    <w:rsid w:val="00AB6F48"/>
    <w:rsid w:val="00AB6FCB"/>
    <w:rsid w:val="00AB6FCF"/>
    <w:rsid w:val="00AB701A"/>
    <w:rsid w:val="00AB704E"/>
    <w:rsid w:val="00AB705F"/>
    <w:rsid w:val="00AB706F"/>
    <w:rsid w:val="00AB708B"/>
    <w:rsid w:val="00AB7090"/>
    <w:rsid w:val="00AB7091"/>
    <w:rsid w:val="00AB7094"/>
    <w:rsid w:val="00AB70D1"/>
    <w:rsid w:val="00AB70E4"/>
    <w:rsid w:val="00AB7104"/>
    <w:rsid w:val="00AB7132"/>
    <w:rsid w:val="00AB7151"/>
    <w:rsid w:val="00AB718B"/>
    <w:rsid w:val="00AB722D"/>
    <w:rsid w:val="00AB725D"/>
    <w:rsid w:val="00AB7278"/>
    <w:rsid w:val="00AB72EF"/>
    <w:rsid w:val="00AB7313"/>
    <w:rsid w:val="00AB7336"/>
    <w:rsid w:val="00AB7341"/>
    <w:rsid w:val="00AB7367"/>
    <w:rsid w:val="00AB73CA"/>
    <w:rsid w:val="00AB73CD"/>
    <w:rsid w:val="00AB73E6"/>
    <w:rsid w:val="00AB7433"/>
    <w:rsid w:val="00AB7450"/>
    <w:rsid w:val="00AB7472"/>
    <w:rsid w:val="00AB7481"/>
    <w:rsid w:val="00AB74A2"/>
    <w:rsid w:val="00AB74AE"/>
    <w:rsid w:val="00AB74D5"/>
    <w:rsid w:val="00AB7520"/>
    <w:rsid w:val="00AB7536"/>
    <w:rsid w:val="00AB75BD"/>
    <w:rsid w:val="00AB75D6"/>
    <w:rsid w:val="00AB7602"/>
    <w:rsid w:val="00AB760B"/>
    <w:rsid w:val="00AB7637"/>
    <w:rsid w:val="00AB765D"/>
    <w:rsid w:val="00AB76C3"/>
    <w:rsid w:val="00AB76C8"/>
    <w:rsid w:val="00AB76D9"/>
    <w:rsid w:val="00AB7740"/>
    <w:rsid w:val="00AB7795"/>
    <w:rsid w:val="00AB77BB"/>
    <w:rsid w:val="00AB7899"/>
    <w:rsid w:val="00AB78FE"/>
    <w:rsid w:val="00AB7911"/>
    <w:rsid w:val="00AB7953"/>
    <w:rsid w:val="00AB7965"/>
    <w:rsid w:val="00AB798A"/>
    <w:rsid w:val="00AB79A6"/>
    <w:rsid w:val="00AB79F0"/>
    <w:rsid w:val="00AB7A08"/>
    <w:rsid w:val="00AB7A16"/>
    <w:rsid w:val="00AB7A48"/>
    <w:rsid w:val="00AB7AA1"/>
    <w:rsid w:val="00AB7ABF"/>
    <w:rsid w:val="00AB7AE7"/>
    <w:rsid w:val="00AB7B19"/>
    <w:rsid w:val="00AB7B2A"/>
    <w:rsid w:val="00AB7B32"/>
    <w:rsid w:val="00AB7B62"/>
    <w:rsid w:val="00AB7BAA"/>
    <w:rsid w:val="00AB7BDB"/>
    <w:rsid w:val="00AB7BE7"/>
    <w:rsid w:val="00AB7BFE"/>
    <w:rsid w:val="00AB7C22"/>
    <w:rsid w:val="00AB7C55"/>
    <w:rsid w:val="00AB7CB1"/>
    <w:rsid w:val="00AB7CBE"/>
    <w:rsid w:val="00AB7CC7"/>
    <w:rsid w:val="00AB7CF0"/>
    <w:rsid w:val="00AB7D01"/>
    <w:rsid w:val="00AB7D11"/>
    <w:rsid w:val="00AB7D15"/>
    <w:rsid w:val="00AB7D23"/>
    <w:rsid w:val="00AB7D67"/>
    <w:rsid w:val="00AB7DD0"/>
    <w:rsid w:val="00AB7E36"/>
    <w:rsid w:val="00AB7E67"/>
    <w:rsid w:val="00AB7EAD"/>
    <w:rsid w:val="00AB7EAE"/>
    <w:rsid w:val="00AB7EBC"/>
    <w:rsid w:val="00AB7EE7"/>
    <w:rsid w:val="00AB7F22"/>
    <w:rsid w:val="00AB7F4D"/>
    <w:rsid w:val="00AB7F9B"/>
    <w:rsid w:val="00AB7FAB"/>
    <w:rsid w:val="00AC0063"/>
    <w:rsid w:val="00AC0073"/>
    <w:rsid w:val="00AC0091"/>
    <w:rsid w:val="00AC009F"/>
    <w:rsid w:val="00AC0109"/>
    <w:rsid w:val="00AC0122"/>
    <w:rsid w:val="00AC0132"/>
    <w:rsid w:val="00AC0137"/>
    <w:rsid w:val="00AC0144"/>
    <w:rsid w:val="00AC0182"/>
    <w:rsid w:val="00AC01BC"/>
    <w:rsid w:val="00AC01C4"/>
    <w:rsid w:val="00AC023D"/>
    <w:rsid w:val="00AC0247"/>
    <w:rsid w:val="00AC025B"/>
    <w:rsid w:val="00AC0296"/>
    <w:rsid w:val="00AC02B1"/>
    <w:rsid w:val="00AC0319"/>
    <w:rsid w:val="00AC0325"/>
    <w:rsid w:val="00AC0379"/>
    <w:rsid w:val="00AC0399"/>
    <w:rsid w:val="00AC0447"/>
    <w:rsid w:val="00AC0492"/>
    <w:rsid w:val="00AC04D0"/>
    <w:rsid w:val="00AC04E7"/>
    <w:rsid w:val="00AC050B"/>
    <w:rsid w:val="00AC05AB"/>
    <w:rsid w:val="00AC05FE"/>
    <w:rsid w:val="00AC06B3"/>
    <w:rsid w:val="00AC06F9"/>
    <w:rsid w:val="00AC0702"/>
    <w:rsid w:val="00AC075C"/>
    <w:rsid w:val="00AC076A"/>
    <w:rsid w:val="00AC0780"/>
    <w:rsid w:val="00AC079A"/>
    <w:rsid w:val="00AC07BF"/>
    <w:rsid w:val="00AC07FA"/>
    <w:rsid w:val="00AC0809"/>
    <w:rsid w:val="00AC0862"/>
    <w:rsid w:val="00AC0867"/>
    <w:rsid w:val="00AC088C"/>
    <w:rsid w:val="00AC08BD"/>
    <w:rsid w:val="00AC08E8"/>
    <w:rsid w:val="00AC090D"/>
    <w:rsid w:val="00AC092F"/>
    <w:rsid w:val="00AC093B"/>
    <w:rsid w:val="00AC0955"/>
    <w:rsid w:val="00AC09CC"/>
    <w:rsid w:val="00AC09D6"/>
    <w:rsid w:val="00AC0A0D"/>
    <w:rsid w:val="00AC0A24"/>
    <w:rsid w:val="00AC0A2C"/>
    <w:rsid w:val="00AC0A81"/>
    <w:rsid w:val="00AC0ACD"/>
    <w:rsid w:val="00AC0AF2"/>
    <w:rsid w:val="00AC0B02"/>
    <w:rsid w:val="00AC0B22"/>
    <w:rsid w:val="00AC0B88"/>
    <w:rsid w:val="00AC0B8D"/>
    <w:rsid w:val="00AC0B96"/>
    <w:rsid w:val="00AC0C00"/>
    <w:rsid w:val="00AC0C01"/>
    <w:rsid w:val="00AC0C0C"/>
    <w:rsid w:val="00AC0C19"/>
    <w:rsid w:val="00AC0C34"/>
    <w:rsid w:val="00AC0C35"/>
    <w:rsid w:val="00AC0C38"/>
    <w:rsid w:val="00AC0CD6"/>
    <w:rsid w:val="00AC0CE0"/>
    <w:rsid w:val="00AC0CEA"/>
    <w:rsid w:val="00AC0D13"/>
    <w:rsid w:val="00AC0D3F"/>
    <w:rsid w:val="00AC0DCC"/>
    <w:rsid w:val="00AC0E09"/>
    <w:rsid w:val="00AC0E0B"/>
    <w:rsid w:val="00AC0EAB"/>
    <w:rsid w:val="00AC0ED6"/>
    <w:rsid w:val="00AC0F08"/>
    <w:rsid w:val="00AC0F24"/>
    <w:rsid w:val="00AC0F43"/>
    <w:rsid w:val="00AC0F59"/>
    <w:rsid w:val="00AC0FB7"/>
    <w:rsid w:val="00AC1016"/>
    <w:rsid w:val="00AC1036"/>
    <w:rsid w:val="00AC1045"/>
    <w:rsid w:val="00AC1091"/>
    <w:rsid w:val="00AC109E"/>
    <w:rsid w:val="00AC10A2"/>
    <w:rsid w:val="00AC10D3"/>
    <w:rsid w:val="00AC10E4"/>
    <w:rsid w:val="00AC118F"/>
    <w:rsid w:val="00AC11AE"/>
    <w:rsid w:val="00AC11D7"/>
    <w:rsid w:val="00AC123D"/>
    <w:rsid w:val="00AC124D"/>
    <w:rsid w:val="00AC125C"/>
    <w:rsid w:val="00AC12D1"/>
    <w:rsid w:val="00AC12ED"/>
    <w:rsid w:val="00AC131A"/>
    <w:rsid w:val="00AC131D"/>
    <w:rsid w:val="00AC135A"/>
    <w:rsid w:val="00AC136B"/>
    <w:rsid w:val="00AC1477"/>
    <w:rsid w:val="00AC1480"/>
    <w:rsid w:val="00AC1516"/>
    <w:rsid w:val="00AC1527"/>
    <w:rsid w:val="00AC155B"/>
    <w:rsid w:val="00AC155D"/>
    <w:rsid w:val="00AC157A"/>
    <w:rsid w:val="00AC15AE"/>
    <w:rsid w:val="00AC15D6"/>
    <w:rsid w:val="00AC15E4"/>
    <w:rsid w:val="00AC1604"/>
    <w:rsid w:val="00AC1660"/>
    <w:rsid w:val="00AC16C9"/>
    <w:rsid w:val="00AC16DA"/>
    <w:rsid w:val="00AC1760"/>
    <w:rsid w:val="00AC1777"/>
    <w:rsid w:val="00AC17C0"/>
    <w:rsid w:val="00AC17CC"/>
    <w:rsid w:val="00AC17E7"/>
    <w:rsid w:val="00AC1815"/>
    <w:rsid w:val="00AC182E"/>
    <w:rsid w:val="00AC18A9"/>
    <w:rsid w:val="00AC18B3"/>
    <w:rsid w:val="00AC18DD"/>
    <w:rsid w:val="00AC18FA"/>
    <w:rsid w:val="00AC192A"/>
    <w:rsid w:val="00AC192B"/>
    <w:rsid w:val="00AC192D"/>
    <w:rsid w:val="00AC1935"/>
    <w:rsid w:val="00AC1941"/>
    <w:rsid w:val="00AC195C"/>
    <w:rsid w:val="00AC19A5"/>
    <w:rsid w:val="00AC19B9"/>
    <w:rsid w:val="00AC19ED"/>
    <w:rsid w:val="00AC1A96"/>
    <w:rsid w:val="00AC1AAB"/>
    <w:rsid w:val="00AC1AC4"/>
    <w:rsid w:val="00AC1B07"/>
    <w:rsid w:val="00AC1B19"/>
    <w:rsid w:val="00AC1B96"/>
    <w:rsid w:val="00AC1B97"/>
    <w:rsid w:val="00AC1CA8"/>
    <w:rsid w:val="00AC1CC9"/>
    <w:rsid w:val="00AC1CD7"/>
    <w:rsid w:val="00AC1CDD"/>
    <w:rsid w:val="00AC1D04"/>
    <w:rsid w:val="00AC1D2D"/>
    <w:rsid w:val="00AC1D45"/>
    <w:rsid w:val="00AC1D48"/>
    <w:rsid w:val="00AC1D4A"/>
    <w:rsid w:val="00AC1D50"/>
    <w:rsid w:val="00AC1D89"/>
    <w:rsid w:val="00AC1D99"/>
    <w:rsid w:val="00AC1DA6"/>
    <w:rsid w:val="00AC1DCA"/>
    <w:rsid w:val="00AC1E03"/>
    <w:rsid w:val="00AC1E8F"/>
    <w:rsid w:val="00AC1F17"/>
    <w:rsid w:val="00AC1F35"/>
    <w:rsid w:val="00AC1F38"/>
    <w:rsid w:val="00AC1F65"/>
    <w:rsid w:val="00AC1F92"/>
    <w:rsid w:val="00AC2008"/>
    <w:rsid w:val="00AC200F"/>
    <w:rsid w:val="00AC2070"/>
    <w:rsid w:val="00AC209A"/>
    <w:rsid w:val="00AC20E9"/>
    <w:rsid w:val="00AC20EF"/>
    <w:rsid w:val="00AC2141"/>
    <w:rsid w:val="00AC2204"/>
    <w:rsid w:val="00AC223A"/>
    <w:rsid w:val="00AC22BD"/>
    <w:rsid w:val="00AC22E4"/>
    <w:rsid w:val="00AC22FD"/>
    <w:rsid w:val="00AC233A"/>
    <w:rsid w:val="00AC2352"/>
    <w:rsid w:val="00AC2415"/>
    <w:rsid w:val="00AC2474"/>
    <w:rsid w:val="00AC24FE"/>
    <w:rsid w:val="00AC2509"/>
    <w:rsid w:val="00AC250A"/>
    <w:rsid w:val="00AC254D"/>
    <w:rsid w:val="00AC25DD"/>
    <w:rsid w:val="00AC2648"/>
    <w:rsid w:val="00AC266B"/>
    <w:rsid w:val="00AC26BC"/>
    <w:rsid w:val="00AC270B"/>
    <w:rsid w:val="00AC2756"/>
    <w:rsid w:val="00AC2791"/>
    <w:rsid w:val="00AC2823"/>
    <w:rsid w:val="00AC2838"/>
    <w:rsid w:val="00AC2849"/>
    <w:rsid w:val="00AC2A0E"/>
    <w:rsid w:val="00AC2A19"/>
    <w:rsid w:val="00AC2A45"/>
    <w:rsid w:val="00AC2A74"/>
    <w:rsid w:val="00AC2A77"/>
    <w:rsid w:val="00AC2A95"/>
    <w:rsid w:val="00AC2AA5"/>
    <w:rsid w:val="00AC2AE3"/>
    <w:rsid w:val="00AC2AEF"/>
    <w:rsid w:val="00AC2B5D"/>
    <w:rsid w:val="00AC2BD5"/>
    <w:rsid w:val="00AC2BDA"/>
    <w:rsid w:val="00AC2C14"/>
    <w:rsid w:val="00AC2C16"/>
    <w:rsid w:val="00AC2C38"/>
    <w:rsid w:val="00AC2C68"/>
    <w:rsid w:val="00AC2C74"/>
    <w:rsid w:val="00AC2C7C"/>
    <w:rsid w:val="00AC2CBF"/>
    <w:rsid w:val="00AC2CC9"/>
    <w:rsid w:val="00AC2CCD"/>
    <w:rsid w:val="00AC2CD5"/>
    <w:rsid w:val="00AC2CE0"/>
    <w:rsid w:val="00AC2CE6"/>
    <w:rsid w:val="00AC2D00"/>
    <w:rsid w:val="00AC2D21"/>
    <w:rsid w:val="00AC2D83"/>
    <w:rsid w:val="00AC2D86"/>
    <w:rsid w:val="00AC2D8C"/>
    <w:rsid w:val="00AC2D8D"/>
    <w:rsid w:val="00AC2D8F"/>
    <w:rsid w:val="00AC2D98"/>
    <w:rsid w:val="00AC2DCC"/>
    <w:rsid w:val="00AC2DF7"/>
    <w:rsid w:val="00AC2E1D"/>
    <w:rsid w:val="00AC2E20"/>
    <w:rsid w:val="00AC2E3E"/>
    <w:rsid w:val="00AC2EAB"/>
    <w:rsid w:val="00AC2ED5"/>
    <w:rsid w:val="00AC2F22"/>
    <w:rsid w:val="00AC2F51"/>
    <w:rsid w:val="00AC2F75"/>
    <w:rsid w:val="00AC2F7C"/>
    <w:rsid w:val="00AC2F8E"/>
    <w:rsid w:val="00AC2FA6"/>
    <w:rsid w:val="00AC2FB3"/>
    <w:rsid w:val="00AC2FD2"/>
    <w:rsid w:val="00AC2FD5"/>
    <w:rsid w:val="00AC2FFC"/>
    <w:rsid w:val="00AC3032"/>
    <w:rsid w:val="00AC3077"/>
    <w:rsid w:val="00AC3079"/>
    <w:rsid w:val="00AC30B4"/>
    <w:rsid w:val="00AC310F"/>
    <w:rsid w:val="00AC3127"/>
    <w:rsid w:val="00AC3163"/>
    <w:rsid w:val="00AC316F"/>
    <w:rsid w:val="00AC3194"/>
    <w:rsid w:val="00AC3196"/>
    <w:rsid w:val="00AC319D"/>
    <w:rsid w:val="00AC31C6"/>
    <w:rsid w:val="00AC31E5"/>
    <w:rsid w:val="00AC3200"/>
    <w:rsid w:val="00AC3226"/>
    <w:rsid w:val="00AC328D"/>
    <w:rsid w:val="00AC32D0"/>
    <w:rsid w:val="00AC32E5"/>
    <w:rsid w:val="00AC3321"/>
    <w:rsid w:val="00AC3329"/>
    <w:rsid w:val="00AC3332"/>
    <w:rsid w:val="00AC3341"/>
    <w:rsid w:val="00AC335D"/>
    <w:rsid w:val="00AC340D"/>
    <w:rsid w:val="00AC3410"/>
    <w:rsid w:val="00AC344A"/>
    <w:rsid w:val="00AC344F"/>
    <w:rsid w:val="00AC3486"/>
    <w:rsid w:val="00AC34E9"/>
    <w:rsid w:val="00AC34EF"/>
    <w:rsid w:val="00AC34F5"/>
    <w:rsid w:val="00AC3595"/>
    <w:rsid w:val="00AC35B3"/>
    <w:rsid w:val="00AC35F5"/>
    <w:rsid w:val="00AC3610"/>
    <w:rsid w:val="00AC3611"/>
    <w:rsid w:val="00AC3633"/>
    <w:rsid w:val="00AC3650"/>
    <w:rsid w:val="00AC3672"/>
    <w:rsid w:val="00AC3677"/>
    <w:rsid w:val="00AC36BE"/>
    <w:rsid w:val="00AC36CA"/>
    <w:rsid w:val="00AC36E3"/>
    <w:rsid w:val="00AC36E5"/>
    <w:rsid w:val="00AC37B3"/>
    <w:rsid w:val="00AC37B7"/>
    <w:rsid w:val="00AC37F5"/>
    <w:rsid w:val="00AC3811"/>
    <w:rsid w:val="00AC3837"/>
    <w:rsid w:val="00AC384A"/>
    <w:rsid w:val="00AC384C"/>
    <w:rsid w:val="00AC385A"/>
    <w:rsid w:val="00AC38CF"/>
    <w:rsid w:val="00AC38F6"/>
    <w:rsid w:val="00AC39B7"/>
    <w:rsid w:val="00AC3A01"/>
    <w:rsid w:val="00AC3A30"/>
    <w:rsid w:val="00AC3A7F"/>
    <w:rsid w:val="00AC3A86"/>
    <w:rsid w:val="00AC3A9E"/>
    <w:rsid w:val="00AC3AAC"/>
    <w:rsid w:val="00AC3B36"/>
    <w:rsid w:val="00AC3B3F"/>
    <w:rsid w:val="00AC3B4C"/>
    <w:rsid w:val="00AC3B86"/>
    <w:rsid w:val="00AC3B99"/>
    <w:rsid w:val="00AC3BA8"/>
    <w:rsid w:val="00AC3BC3"/>
    <w:rsid w:val="00AC3BE9"/>
    <w:rsid w:val="00AC3C09"/>
    <w:rsid w:val="00AC3C5C"/>
    <w:rsid w:val="00AC3C68"/>
    <w:rsid w:val="00AC3C99"/>
    <w:rsid w:val="00AC3CAD"/>
    <w:rsid w:val="00AC3CC1"/>
    <w:rsid w:val="00AC3DFB"/>
    <w:rsid w:val="00AC3E29"/>
    <w:rsid w:val="00AC3EA2"/>
    <w:rsid w:val="00AC3EAB"/>
    <w:rsid w:val="00AC3ECE"/>
    <w:rsid w:val="00AC3F08"/>
    <w:rsid w:val="00AC3F24"/>
    <w:rsid w:val="00AC3FBD"/>
    <w:rsid w:val="00AC4000"/>
    <w:rsid w:val="00AC4051"/>
    <w:rsid w:val="00AC408C"/>
    <w:rsid w:val="00AC4093"/>
    <w:rsid w:val="00AC40B1"/>
    <w:rsid w:val="00AC40C2"/>
    <w:rsid w:val="00AC40DB"/>
    <w:rsid w:val="00AC4104"/>
    <w:rsid w:val="00AC410F"/>
    <w:rsid w:val="00AC413C"/>
    <w:rsid w:val="00AC41B8"/>
    <w:rsid w:val="00AC41D3"/>
    <w:rsid w:val="00AC41E1"/>
    <w:rsid w:val="00AC41E2"/>
    <w:rsid w:val="00AC4216"/>
    <w:rsid w:val="00AC4217"/>
    <w:rsid w:val="00AC4236"/>
    <w:rsid w:val="00AC4273"/>
    <w:rsid w:val="00AC428D"/>
    <w:rsid w:val="00AC42EC"/>
    <w:rsid w:val="00AC4318"/>
    <w:rsid w:val="00AC435A"/>
    <w:rsid w:val="00AC4362"/>
    <w:rsid w:val="00AC4396"/>
    <w:rsid w:val="00AC4406"/>
    <w:rsid w:val="00AC4429"/>
    <w:rsid w:val="00AC4469"/>
    <w:rsid w:val="00AC44CD"/>
    <w:rsid w:val="00AC4503"/>
    <w:rsid w:val="00AC4520"/>
    <w:rsid w:val="00AC4542"/>
    <w:rsid w:val="00AC455D"/>
    <w:rsid w:val="00AC45B7"/>
    <w:rsid w:val="00AC45DA"/>
    <w:rsid w:val="00AC45FE"/>
    <w:rsid w:val="00AC46D3"/>
    <w:rsid w:val="00AC46ED"/>
    <w:rsid w:val="00AC46F7"/>
    <w:rsid w:val="00AC46F8"/>
    <w:rsid w:val="00AC4700"/>
    <w:rsid w:val="00AC472D"/>
    <w:rsid w:val="00AC47AC"/>
    <w:rsid w:val="00AC47F1"/>
    <w:rsid w:val="00AC4813"/>
    <w:rsid w:val="00AC4824"/>
    <w:rsid w:val="00AC486C"/>
    <w:rsid w:val="00AC4893"/>
    <w:rsid w:val="00AC4902"/>
    <w:rsid w:val="00AC490C"/>
    <w:rsid w:val="00AC4937"/>
    <w:rsid w:val="00AC49B4"/>
    <w:rsid w:val="00AC49CB"/>
    <w:rsid w:val="00AC49E2"/>
    <w:rsid w:val="00AC4A28"/>
    <w:rsid w:val="00AC4A60"/>
    <w:rsid w:val="00AC4A72"/>
    <w:rsid w:val="00AC4AC7"/>
    <w:rsid w:val="00AC4B1D"/>
    <w:rsid w:val="00AC4B53"/>
    <w:rsid w:val="00AC4B6D"/>
    <w:rsid w:val="00AC4B7D"/>
    <w:rsid w:val="00AC4BA1"/>
    <w:rsid w:val="00AC4BCD"/>
    <w:rsid w:val="00AC4BD2"/>
    <w:rsid w:val="00AC4BED"/>
    <w:rsid w:val="00AC4C0A"/>
    <w:rsid w:val="00AC4C20"/>
    <w:rsid w:val="00AC4C22"/>
    <w:rsid w:val="00AC4C4D"/>
    <w:rsid w:val="00AC4C62"/>
    <w:rsid w:val="00AC4C69"/>
    <w:rsid w:val="00AC4C7B"/>
    <w:rsid w:val="00AC4CCB"/>
    <w:rsid w:val="00AC4D13"/>
    <w:rsid w:val="00AC4DE1"/>
    <w:rsid w:val="00AC4E04"/>
    <w:rsid w:val="00AC4E1C"/>
    <w:rsid w:val="00AC4E4D"/>
    <w:rsid w:val="00AC4E59"/>
    <w:rsid w:val="00AC4E60"/>
    <w:rsid w:val="00AC4E69"/>
    <w:rsid w:val="00AC4E72"/>
    <w:rsid w:val="00AC4ECA"/>
    <w:rsid w:val="00AC4F17"/>
    <w:rsid w:val="00AC4F1C"/>
    <w:rsid w:val="00AC4F36"/>
    <w:rsid w:val="00AC4F3B"/>
    <w:rsid w:val="00AC4F76"/>
    <w:rsid w:val="00AC4F7E"/>
    <w:rsid w:val="00AC4FCF"/>
    <w:rsid w:val="00AC4FEF"/>
    <w:rsid w:val="00AC506A"/>
    <w:rsid w:val="00AC509B"/>
    <w:rsid w:val="00AC50AD"/>
    <w:rsid w:val="00AC50F1"/>
    <w:rsid w:val="00AC5170"/>
    <w:rsid w:val="00AC5182"/>
    <w:rsid w:val="00AC5198"/>
    <w:rsid w:val="00AC523A"/>
    <w:rsid w:val="00AC5240"/>
    <w:rsid w:val="00AC52A3"/>
    <w:rsid w:val="00AC52A7"/>
    <w:rsid w:val="00AC52B5"/>
    <w:rsid w:val="00AC53ED"/>
    <w:rsid w:val="00AC53FE"/>
    <w:rsid w:val="00AC5413"/>
    <w:rsid w:val="00AC541A"/>
    <w:rsid w:val="00AC544F"/>
    <w:rsid w:val="00AC548A"/>
    <w:rsid w:val="00AC5507"/>
    <w:rsid w:val="00AC554C"/>
    <w:rsid w:val="00AC556E"/>
    <w:rsid w:val="00AC5712"/>
    <w:rsid w:val="00AC5793"/>
    <w:rsid w:val="00AC579C"/>
    <w:rsid w:val="00AC57C1"/>
    <w:rsid w:val="00AC57C7"/>
    <w:rsid w:val="00AC5815"/>
    <w:rsid w:val="00AC5818"/>
    <w:rsid w:val="00AC581A"/>
    <w:rsid w:val="00AC5840"/>
    <w:rsid w:val="00AC5842"/>
    <w:rsid w:val="00AC587C"/>
    <w:rsid w:val="00AC58C0"/>
    <w:rsid w:val="00AC58C8"/>
    <w:rsid w:val="00AC58DA"/>
    <w:rsid w:val="00AC5982"/>
    <w:rsid w:val="00AC598A"/>
    <w:rsid w:val="00AC599D"/>
    <w:rsid w:val="00AC59C1"/>
    <w:rsid w:val="00AC59FD"/>
    <w:rsid w:val="00AC5A36"/>
    <w:rsid w:val="00AC5AA7"/>
    <w:rsid w:val="00AC5AC5"/>
    <w:rsid w:val="00AC5ACC"/>
    <w:rsid w:val="00AC5AE3"/>
    <w:rsid w:val="00AC5B5F"/>
    <w:rsid w:val="00AC5B81"/>
    <w:rsid w:val="00AC5B89"/>
    <w:rsid w:val="00AC5CAF"/>
    <w:rsid w:val="00AC5CDF"/>
    <w:rsid w:val="00AC5D57"/>
    <w:rsid w:val="00AC5D5A"/>
    <w:rsid w:val="00AC5D72"/>
    <w:rsid w:val="00AC5D99"/>
    <w:rsid w:val="00AC5E10"/>
    <w:rsid w:val="00AC5E52"/>
    <w:rsid w:val="00AC5EBB"/>
    <w:rsid w:val="00AC5F02"/>
    <w:rsid w:val="00AC5F11"/>
    <w:rsid w:val="00AC5F21"/>
    <w:rsid w:val="00AC5F2B"/>
    <w:rsid w:val="00AC5F51"/>
    <w:rsid w:val="00AC5F73"/>
    <w:rsid w:val="00AC5FCF"/>
    <w:rsid w:val="00AC5FF8"/>
    <w:rsid w:val="00AC6036"/>
    <w:rsid w:val="00AC6070"/>
    <w:rsid w:val="00AC60C3"/>
    <w:rsid w:val="00AC60D8"/>
    <w:rsid w:val="00AC60E3"/>
    <w:rsid w:val="00AC6113"/>
    <w:rsid w:val="00AC6115"/>
    <w:rsid w:val="00AC6122"/>
    <w:rsid w:val="00AC6205"/>
    <w:rsid w:val="00AC621B"/>
    <w:rsid w:val="00AC6238"/>
    <w:rsid w:val="00AC62BA"/>
    <w:rsid w:val="00AC62F9"/>
    <w:rsid w:val="00AC6322"/>
    <w:rsid w:val="00AC6340"/>
    <w:rsid w:val="00AC635F"/>
    <w:rsid w:val="00AC637E"/>
    <w:rsid w:val="00AC639A"/>
    <w:rsid w:val="00AC63CD"/>
    <w:rsid w:val="00AC6409"/>
    <w:rsid w:val="00AC6425"/>
    <w:rsid w:val="00AC6436"/>
    <w:rsid w:val="00AC64D7"/>
    <w:rsid w:val="00AC650E"/>
    <w:rsid w:val="00AC653D"/>
    <w:rsid w:val="00AC6566"/>
    <w:rsid w:val="00AC6574"/>
    <w:rsid w:val="00AC65A9"/>
    <w:rsid w:val="00AC65AA"/>
    <w:rsid w:val="00AC65B9"/>
    <w:rsid w:val="00AC65CA"/>
    <w:rsid w:val="00AC6603"/>
    <w:rsid w:val="00AC661C"/>
    <w:rsid w:val="00AC663E"/>
    <w:rsid w:val="00AC66D6"/>
    <w:rsid w:val="00AC66ED"/>
    <w:rsid w:val="00AC6736"/>
    <w:rsid w:val="00AC6768"/>
    <w:rsid w:val="00AC6769"/>
    <w:rsid w:val="00AC6776"/>
    <w:rsid w:val="00AC6781"/>
    <w:rsid w:val="00AC6794"/>
    <w:rsid w:val="00AC67FA"/>
    <w:rsid w:val="00AC67FF"/>
    <w:rsid w:val="00AC682C"/>
    <w:rsid w:val="00AC6877"/>
    <w:rsid w:val="00AC6897"/>
    <w:rsid w:val="00AC6938"/>
    <w:rsid w:val="00AC69C9"/>
    <w:rsid w:val="00AC69CE"/>
    <w:rsid w:val="00AC69D3"/>
    <w:rsid w:val="00AC69DA"/>
    <w:rsid w:val="00AC6A15"/>
    <w:rsid w:val="00AC6A53"/>
    <w:rsid w:val="00AC6A91"/>
    <w:rsid w:val="00AC6AA1"/>
    <w:rsid w:val="00AC6B27"/>
    <w:rsid w:val="00AC6B65"/>
    <w:rsid w:val="00AC6BE4"/>
    <w:rsid w:val="00AC6BEF"/>
    <w:rsid w:val="00AC6C5A"/>
    <w:rsid w:val="00AC6CC3"/>
    <w:rsid w:val="00AC6CDB"/>
    <w:rsid w:val="00AC6CEF"/>
    <w:rsid w:val="00AC6D3B"/>
    <w:rsid w:val="00AC6D46"/>
    <w:rsid w:val="00AC6D4E"/>
    <w:rsid w:val="00AC6D54"/>
    <w:rsid w:val="00AC6E2E"/>
    <w:rsid w:val="00AC6E8B"/>
    <w:rsid w:val="00AC6E8F"/>
    <w:rsid w:val="00AC6ECE"/>
    <w:rsid w:val="00AC6ED4"/>
    <w:rsid w:val="00AC6F0F"/>
    <w:rsid w:val="00AC6F5D"/>
    <w:rsid w:val="00AC6F95"/>
    <w:rsid w:val="00AC7024"/>
    <w:rsid w:val="00AC7029"/>
    <w:rsid w:val="00AC7076"/>
    <w:rsid w:val="00AC70CC"/>
    <w:rsid w:val="00AC7100"/>
    <w:rsid w:val="00AC710F"/>
    <w:rsid w:val="00AC711C"/>
    <w:rsid w:val="00AC7128"/>
    <w:rsid w:val="00AC7189"/>
    <w:rsid w:val="00AC71B4"/>
    <w:rsid w:val="00AC7218"/>
    <w:rsid w:val="00AC7223"/>
    <w:rsid w:val="00AC724C"/>
    <w:rsid w:val="00AC7253"/>
    <w:rsid w:val="00AC726A"/>
    <w:rsid w:val="00AC728B"/>
    <w:rsid w:val="00AC72E0"/>
    <w:rsid w:val="00AC72F8"/>
    <w:rsid w:val="00AC730D"/>
    <w:rsid w:val="00AC7368"/>
    <w:rsid w:val="00AC73B7"/>
    <w:rsid w:val="00AC7416"/>
    <w:rsid w:val="00AC745C"/>
    <w:rsid w:val="00AC7480"/>
    <w:rsid w:val="00AC74AA"/>
    <w:rsid w:val="00AC74B4"/>
    <w:rsid w:val="00AC74E6"/>
    <w:rsid w:val="00AC751D"/>
    <w:rsid w:val="00AC7525"/>
    <w:rsid w:val="00AC7535"/>
    <w:rsid w:val="00AC7596"/>
    <w:rsid w:val="00AC75AE"/>
    <w:rsid w:val="00AC75E2"/>
    <w:rsid w:val="00AC75EE"/>
    <w:rsid w:val="00AC7601"/>
    <w:rsid w:val="00AC7608"/>
    <w:rsid w:val="00AC7611"/>
    <w:rsid w:val="00AC7625"/>
    <w:rsid w:val="00AC766C"/>
    <w:rsid w:val="00AC76DC"/>
    <w:rsid w:val="00AC76EA"/>
    <w:rsid w:val="00AC7721"/>
    <w:rsid w:val="00AC774C"/>
    <w:rsid w:val="00AC7788"/>
    <w:rsid w:val="00AC7796"/>
    <w:rsid w:val="00AC7799"/>
    <w:rsid w:val="00AC77A3"/>
    <w:rsid w:val="00AC77AE"/>
    <w:rsid w:val="00AC780C"/>
    <w:rsid w:val="00AC782E"/>
    <w:rsid w:val="00AC7837"/>
    <w:rsid w:val="00AC78C4"/>
    <w:rsid w:val="00AC78D4"/>
    <w:rsid w:val="00AC7902"/>
    <w:rsid w:val="00AC791B"/>
    <w:rsid w:val="00AC793A"/>
    <w:rsid w:val="00AC7993"/>
    <w:rsid w:val="00AC79F3"/>
    <w:rsid w:val="00AC7A26"/>
    <w:rsid w:val="00AC7A58"/>
    <w:rsid w:val="00AC7B0B"/>
    <w:rsid w:val="00AC7B4A"/>
    <w:rsid w:val="00AC7BBB"/>
    <w:rsid w:val="00AC7BCD"/>
    <w:rsid w:val="00AC7BCF"/>
    <w:rsid w:val="00AC7BE8"/>
    <w:rsid w:val="00AC7C08"/>
    <w:rsid w:val="00AC7C24"/>
    <w:rsid w:val="00AC7C68"/>
    <w:rsid w:val="00AC7C97"/>
    <w:rsid w:val="00AC7CB2"/>
    <w:rsid w:val="00AC7CC3"/>
    <w:rsid w:val="00AC7D46"/>
    <w:rsid w:val="00AC7D4E"/>
    <w:rsid w:val="00AC7D50"/>
    <w:rsid w:val="00AC7D76"/>
    <w:rsid w:val="00AC7DFC"/>
    <w:rsid w:val="00AC7E14"/>
    <w:rsid w:val="00AC7E2E"/>
    <w:rsid w:val="00AC7EAA"/>
    <w:rsid w:val="00AC7EEF"/>
    <w:rsid w:val="00AC7F36"/>
    <w:rsid w:val="00AC7F58"/>
    <w:rsid w:val="00AD002F"/>
    <w:rsid w:val="00AD0042"/>
    <w:rsid w:val="00AD0061"/>
    <w:rsid w:val="00AD007A"/>
    <w:rsid w:val="00AD009D"/>
    <w:rsid w:val="00AD014A"/>
    <w:rsid w:val="00AD0153"/>
    <w:rsid w:val="00AD0182"/>
    <w:rsid w:val="00AD01B8"/>
    <w:rsid w:val="00AD01D9"/>
    <w:rsid w:val="00AD01DC"/>
    <w:rsid w:val="00AD0224"/>
    <w:rsid w:val="00AD022B"/>
    <w:rsid w:val="00AD025B"/>
    <w:rsid w:val="00AD0271"/>
    <w:rsid w:val="00AD0292"/>
    <w:rsid w:val="00AD02B6"/>
    <w:rsid w:val="00AD02E0"/>
    <w:rsid w:val="00AD02E2"/>
    <w:rsid w:val="00AD0330"/>
    <w:rsid w:val="00AD033D"/>
    <w:rsid w:val="00AD039B"/>
    <w:rsid w:val="00AD03B2"/>
    <w:rsid w:val="00AD03C5"/>
    <w:rsid w:val="00AD0410"/>
    <w:rsid w:val="00AD0425"/>
    <w:rsid w:val="00AD0454"/>
    <w:rsid w:val="00AD04DA"/>
    <w:rsid w:val="00AD04FF"/>
    <w:rsid w:val="00AD056E"/>
    <w:rsid w:val="00AD05DC"/>
    <w:rsid w:val="00AD062A"/>
    <w:rsid w:val="00AD0635"/>
    <w:rsid w:val="00AD0637"/>
    <w:rsid w:val="00AD064E"/>
    <w:rsid w:val="00AD0669"/>
    <w:rsid w:val="00AD067C"/>
    <w:rsid w:val="00AD0684"/>
    <w:rsid w:val="00AD06B7"/>
    <w:rsid w:val="00AD06FF"/>
    <w:rsid w:val="00AD070A"/>
    <w:rsid w:val="00AD073B"/>
    <w:rsid w:val="00AD0779"/>
    <w:rsid w:val="00AD077C"/>
    <w:rsid w:val="00AD07ED"/>
    <w:rsid w:val="00AD083E"/>
    <w:rsid w:val="00AD0848"/>
    <w:rsid w:val="00AD087F"/>
    <w:rsid w:val="00AD0917"/>
    <w:rsid w:val="00AD093A"/>
    <w:rsid w:val="00AD095A"/>
    <w:rsid w:val="00AD095D"/>
    <w:rsid w:val="00AD096C"/>
    <w:rsid w:val="00AD0971"/>
    <w:rsid w:val="00AD09CA"/>
    <w:rsid w:val="00AD09ED"/>
    <w:rsid w:val="00AD09F4"/>
    <w:rsid w:val="00AD0A5D"/>
    <w:rsid w:val="00AD0AD5"/>
    <w:rsid w:val="00AD0AF9"/>
    <w:rsid w:val="00AD0B00"/>
    <w:rsid w:val="00AD0B14"/>
    <w:rsid w:val="00AD0B20"/>
    <w:rsid w:val="00AD0B2E"/>
    <w:rsid w:val="00AD0B39"/>
    <w:rsid w:val="00AD0BD3"/>
    <w:rsid w:val="00AD0C03"/>
    <w:rsid w:val="00AD0C0D"/>
    <w:rsid w:val="00AD0C15"/>
    <w:rsid w:val="00AD0C7E"/>
    <w:rsid w:val="00AD0C8F"/>
    <w:rsid w:val="00AD0C99"/>
    <w:rsid w:val="00AD0CA8"/>
    <w:rsid w:val="00AD0CBD"/>
    <w:rsid w:val="00AD0CDA"/>
    <w:rsid w:val="00AD0D20"/>
    <w:rsid w:val="00AD0D2E"/>
    <w:rsid w:val="00AD0D75"/>
    <w:rsid w:val="00AD0D8D"/>
    <w:rsid w:val="00AD0DBF"/>
    <w:rsid w:val="00AD0E7C"/>
    <w:rsid w:val="00AD0E86"/>
    <w:rsid w:val="00AD0EC6"/>
    <w:rsid w:val="00AD0ED2"/>
    <w:rsid w:val="00AD0F32"/>
    <w:rsid w:val="00AD1006"/>
    <w:rsid w:val="00AD100B"/>
    <w:rsid w:val="00AD100E"/>
    <w:rsid w:val="00AD1014"/>
    <w:rsid w:val="00AD1018"/>
    <w:rsid w:val="00AD1098"/>
    <w:rsid w:val="00AD10F7"/>
    <w:rsid w:val="00AD1137"/>
    <w:rsid w:val="00AD1160"/>
    <w:rsid w:val="00AD1187"/>
    <w:rsid w:val="00AD1197"/>
    <w:rsid w:val="00AD11C5"/>
    <w:rsid w:val="00AD11F4"/>
    <w:rsid w:val="00AD121E"/>
    <w:rsid w:val="00AD122C"/>
    <w:rsid w:val="00AD1231"/>
    <w:rsid w:val="00AD1232"/>
    <w:rsid w:val="00AD125B"/>
    <w:rsid w:val="00AD1284"/>
    <w:rsid w:val="00AD128B"/>
    <w:rsid w:val="00AD129F"/>
    <w:rsid w:val="00AD12EE"/>
    <w:rsid w:val="00AD1302"/>
    <w:rsid w:val="00AD1304"/>
    <w:rsid w:val="00AD1362"/>
    <w:rsid w:val="00AD1383"/>
    <w:rsid w:val="00AD138F"/>
    <w:rsid w:val="00AD1392"/>
    <w:rsid w:val="00AD13C5"/>
    <w:rsid w:val="00AD1419"/>
    <w:rsid w:val="00AD143E"/>
    <w:rsid w:val="00AD1460"/>
    <w:rsid w:val="00AD14EF"/>
    <w:rsid w:val="00AD159B"/>
    <w:rsid w:val="00AD15B8"/>
    <w:rsid w:val="00AD15D1"/>
    <w:rsid w:val="00AD15E4"/>
    <w:rsid w:val="00AD15E7"/>
    <w:rsid w:val="00AD15F5"/>
    <w:rsid w:val="00AD1613"/>
    <w:rsid w:val="00AD1680"/>
    <w:rsid w:val="00AD171B"/>
    <w:rsid w:val="00AD1723"/>
    <w:rsid w:val="00AD1738"/>
    <w:rsid w:val="00AD175A"/>
    <w:rsid w:val="00AD1772"/>
    <w:rsid w:val="00AD17B7"/>
    <w:rsid w:val="00AD17C9"/>
    <w:rsid w:val="00AD1820"/>
    <w:rsid w:val="00AD1829"/>
    <w:rsid w:val="00AD184E"/>
    <w:rsid w:val="00AD1886"/>
    <w:rsid w:val="00AD194E"/>
    <w:rsid w:val="00AD195E"/>
    <w:rsid w:val="00AD1981"/>
    <w:rsid w:val="00AD19A3"/>
    <w:rsid w:val="00AD19B4"/>
    <w:rsid w:val="00AD1A43"/>
    <w:rsid w:val="00AD1A46"/>
    <w:rsid w:val="00AD1A88"/>
    <w:rsid w:val="00AD1AD9"/>
    <w:rsid w:val="00AD1AE1"/>
    <w:rsid w:val="00AD1AF1"/>
    <w:rsid w:val="00AD1AF4"/>
    <w:rsid w:val="00AD1B35"/>
    <w:rsid w:val="00AD1B5B"/>
    <w:rsid w:val="00AD1B5E"/>
    <w:rsid w:val="00AD1B6C"/>
    <w:rsid w:val="00AD1B90"/>
    <w:rsid w:val="00AD1C5D"/>
    <w:rsid w:val="00AD1C95"/>
    <w:rsid w:val="00AD1C99"/>
    <w:rsid w:val="00AD1D6C"/>
    <w:rsid w:val="00AD1D85"/>
    <w:rsid w:val="00AD1DA8"/>
    <w:rsid w:val="00AD1DC9"/>
    <w:rsid w:val="00AD1DDF"/>
    <w:rsid w:val="00AD1DF1"/>
    <w:rsid w:val="00AD1E24"/>
    <w:rsid w:val="00AD1E46"/>
    <w:rsid w:val="00AD1E56"/>
    <w:rsid w:val="00AD1E5E"/>
    <w:rsid w:val="00AD1E85"/>
    <w:rsid w:val="00AD1F2B"/>
    <w:rsid w:val="00AD1F64"/>
    <w:rsid w:val="00AD1F66"/>
    <w:rsid w:val="00AD1F78"/>
    <w:rsid w:val="00AD1FC0"/>
    <w:rsid w:val="00AD1FC6"/>
    <w:rsid w:val="00AD1FE2"/>
    <w:rsid w:val="00AD2088"/>
    <w:rsid w:val="00AD20C9"/>
    <w:rsid w:val="00AD20EF"/>
    <w:rsid w:val="00AD21AB"/>
    <w:rsid w:val="00AD21BA"/>
    <w:rsid w:val="00AD21FA"/>
    <w:rsid w:val="00AD220A"/>
    <w:rsid w:val="00AD221F"/>
    <w:rsid w:val="00AD2227"/>
    <w:rsid w:val="00AD2230"/>
    <w:rsid w:val="00AD226E"/>
    <w:rsid w:val="00AD2283"/>
    <w:rsid w:val="00AD22F1"/>
    <w:rsid w:val="00AD22FF"/>
    <w:rsid w:val="00AD2354"/>
    <w:rsid w:val="00AD23C8"/>
    <w:rsid w:val="00AD23ED"/>
    <w:rsid w:val="00AD241E"/>
    <w:rsid w:val="00AD244A"/>
    <w:rsid w:val="00AD245C"/>
    <w:rsid w:val="00AD249B"/>
    <w:rsid w:val="00AD24A5"/>
    <w:rsid w:val="00AD24C0"/>
    <w:rsid w:val="00AD24DE"/>
    <w:rsid w:val="00AD2509"/>
    <w:rsid w:val="00AD25E1"/>
    <w:rsid w:val="00AD26AB"/>
    <w:rsid w:val="00AD26DB"/>
    <w:rsid w:val="00AD26F8"/>
    <w:rsid w:val="00AD26F9"/>
    <w:rsid w:val="00AD270B"/>
    <w:rsid w:val="00AD2710"/>
    <w:rsid w:val="00AD271C"/>
    <w:rsid w:val="00AD2755"/>
    <w:rsid w:val="00AD2769"/>
    <w:rsid w:val="00AD2781"/>
    <w:rsid w:val="00AD2790"/>
    <w:rsid w:val="00AD2792"/>
    <w:rsid w:val="00AD279E"/>
    <w:rsid w:val="00AD27C7"/>
    <w:rsid w:val="00AD27D8"/>
    <w:rsid w:val="00AD2801"/>
    <w:rsid w:val="00AD2804"/>
    <w:rsid w:val="00AD281D"/>
    <w:rsid w:val="00AD2885"/>
    <w:rsid w:val="00AD2892"/>
    <w:rsid w:val="00AD2923"/>
    <w:rsid w:val="00AD2947"/>
    <w:rsid w:val="00AD29AC"/>
    <w:rsid w:val="00AD29C4"/>
    <w:rsid w:val="00AD2A24"/>
    <w:rsid w:val="00AD2A31"/>
    <w:rsid w:val="00AD2A44"/>
    <w:rsid w:val="00AD2A4C"/>
    <w:rsid w:val="00AD2A63"/>
    <w:rsid w:val="00AD2A65"/>
    <w:rsid w:val="00AD2A8C"/>
    <w:rsid w:val="00AD2AA0"/>
    <w:rsid w:val="00AD2AC7"/>
    <w:rsid w:val="00AD2B28"/>
    <w:rsid w:val="00AD2B94"/>
    <w:rsid w:val="00AD2BFF"/>
    <w:rsid w:val="00AD2C07"/>
    <w:rsid w:val="00AD2C35"/>
    <w:rsid w:val="00AD2C40"/>
    <w:rsid w:val="00AD2CEC"/>
    <w:rsid w:val="00AD2D1B"/>
    <w:rsid w:val="00AD2D46"/>
    <w:rsid w:val="00AD2D60"/>
    <w:rsid w:val="00AD2D9E"/>
    <w:rsid w:val="00AD2DB5"/>
    <w:rsid w:val="00AD2DE3"/>
    <w:rsid w:val="00AD2DF0"/>
    <w:rsid w:val="00AD2EB1"/>
    <w:rsid w:val="00AD2EBB"/>
    <w:rsid w:val="00AD2EF1"/>
    <w:rsid w:val="00AD2F27"/>
    <w:rsid w:val="00AD2F6A"/>
    <w:rsid w:val="00AD2F72"/>
    <w:rsid w:val="00AD2F8F"/>
    <w:rsid w:val="00AD2FD2"/>
    <w:rsid w:val="00AD2FE8"/>
    <w:rsid w:val="00AD3035"/>
    <w:rsid w:val="00AD30BB"/>
    <w:rsid w:val="00AD3126"/>
    <w:rsid w:val="00AD318E"/>
    <w:rsid w:val="00AD3218"/>
    <w:rsid w:val="00AD3221"/>
    <w:rsid w:val="00AD3266"/>
    <w:rsid w:val="00AD3295"/>
    <w:rsid w:val="00AD32A4"/>
    <w:rsid w:val="00AD32F0"/>
    <w:rsid w:val="00AD32F7"/>
    <w:rsid w:val="00AD331B"/>
    <w:rsid w:val="00AD331D"/>
    <w:rsid w:val="00AD334B"/>
    <w:rsid w:val="00AD3368"/>
    <w:rsid w:val="00AD33A4"/>
    <w:rsid w:val="00AD33BD"/>
    <w:rsid w:val="00AD33F0"/>
    <w:rsid w:val="00AD3407"/>
    <w:rsid w:val="00AD347D"/>
    <w:rsid w:val="00AD3500"/>
    <w:rsid w:val="00AD350B"/>
    <w:rsid w:val="00AD3527"/>
    <w:rsid w:val="00AD3535"/>
    <w:rsid w:val="00AD3554"/>
    <w:rsid w:val="00AD355B"/>
    <w:rsid w:val="00AD35BB"/>
    <w:rsid w:val="00AD361A"/>
    <w:rsid w:val="00AD364E"/>
    <w:rsid w:val="00AD3678"/>
    <w:rsid w:val="00AD36CB"/>
    <w:rsid w:val="00AD3727"/>
    <w:rsid w:val="00AD3783"/>
    <w:rsid w:val="00AD37C0"/>
    <w:rsid w:val="00AD37D1"/>
    <w:rsid w:val="00AD3819"/>
    <w:rsid w:val="00AD3839"/>
    <w:rsid w:val="00AD3868"/>
    <w:rsid w:val="00AD387C"/>
    <w:rsid w:val="00AD3888"/>
    <w:rsid w:val="00AD3939"/>
    <w:rsid w:val="00AD3952"/>
    <w:rsid w:val="00AD39A3"/>
    <w:rsid w:val="00AD39DE"/>
    <w:rsid w:val="00AD39FC"/>
    <w:rsid w:val="00AD3A37"/>
    <w:rsid w:val="00AD3A5B"/>
    <w:rsid w:val="00AD3A7F"/>
    <w:rsid w:val="00AD3A9D"/>
    <w:rsid w:val="00AD3B16"/>
    <w:rsid w:val="00AD3B49"/>
    <w:rsid w:val="00AD3B78"/>
    <w:rsid w:val="00AD3C05"/>
    <w:rsid w:val="00AD3C1A"/>
    <w:rsid w:val="00AD3CBD"/>
    <w:rsid w:val="00AD3CDE"/>
    <w:rsid w:val="00AD3D39"/>
    <w:rsid w:val="00AD3DAE"/>
    <w:rsid w:val="00AD3E1B"/>
    <w:rsid w:val="00AD3E27"/>
    <w:rsid w:val="00AD3E54"/>
    <w:rsid w:val="00AD3E55"/>
    <w:rsid w:val="00AD3E71"/>
    <w:rsid w:val="00AD3EE9"/>
    <w:rsid w:val="00AD3EEB"/>
    <w:rsid w:val="00AD3F36"/>
    <w:rsid w:val="00AD3F44"/>
    <w:rsid w:val="00AD3F63"/>
    <w:rsid w:val="00AD3F67"/>
    <w:rsid w:val="00AD3FA4"/>
    <w:rsid w:val="00AD4050"/>
    <w:rsid w:val="00AD406B"/>
    <w:rsid w:val="00AD4072"/>
    <w:rsid w:val="00AD40B0"/>
    <w:rsid w:val="00AD40B3"/>
    <w:rsid w:val="00AD412C"/>
    <w:rsid w:val="00AD4147"/>
    <w:rsid w:val="00AD415B"/>
    <w:rsid w:val="00AD416D"/>
    <w:rsid w:val="00AD41BB"/>
    <w:rsid w:val="00AD41D4"/>
    <w:rsid w:val="00AD41F9"/>
    <w:rsid w:val="00AD4205"/>
    <w:rsid w:val="00AD425B"/>
    <w:rsid w:val="00AD4297"/>
    <w:rsid w:val="00AD429C"/>
    <w:rsid w:val="00AD42B7"/>
    <w:rsid w:val="00AD42EC"/>
    <w:rsid w:val="00AD4328"/>
    <w:rsid w:val="00AD4337"/>
    <w:rsid w:val="00AD437D"/>
    <w:rsid w:val="00AD43C5"/>
    <w:rsid w:val="00AD4464"/>
    <w:rsid w:val="00AD44A6"/>
    <w:rsid w:val="00AD44ED"/>
    <w:rsid w:val="00AD44F5"/>
    <w:rsid w:val="00AD4546"/>
    <w:rsid w:val="00AD4549"/>
    <w:rsid w:val="00AD455B"/>
    <w:rsid w:val="00AD4561"/>
    <w:rsid w:val="00AD4569"/>
    <w:rsid w:val="00AD4582"/>
    <w:rsid w:val="00AD45D3"/>
    <w:rsid w:val="00AD45E4"/>
    <w:rsid w:val="00AD4609"/>
    <w:rsid w:val="00AD460D"/>
    <w:rsid w:val="00AD4678"/>
    <w:rsid w:val="00AD4735"/>
    <w:rsid w:val="00AD4741"/>
    <w:rsid w:val="00AD4794"/>
    <w:rsid w:val="00AD47BF"/>
    <w:rsid w:val="00AD47D0"/>
    <w:rsid w:val="00AD48AB"/>
    <w:rsid w:val="00AD48C5"/>
    <w:rsid w:val="00AD48D0"/>
    <w:rsid w:val="00AD4912"/>
    <w:rsid w:val="00AD4935"/>
    <w:rsid w:val="00AD4942"/>
    <w:rsid w:val="00AD4965"/>
    <w:rsid w:val="00AD4980"/>
    <w:rsid w:val="00AD499B"/>
    <w:rsid w:val="00AD49FB"/>
    <w:rsid w:val="00AD4A47"/>
    <w:rsid w:val="00AD4A67"/>
    <w:rsid w:val="00AD4B1B"/>
    <w:rsid w:val="00AD4B29"/>
    <w:rsid w:val="00AD4B31"/>
    <w:rsid w:val="00AD4B64"/>
    <w:rsid w:val="00AD4B69"/>
    <w:rsid w:val="00AD4B94"/>
    <w:rsid w:val="00AD4B9C"/>
    <w:rsid w:val="00AD4BBB"/>
    <w:rsid w:val="00AD4C1F"/>
    <w:rsid w:val="00AD4C75"/>
    <w:rsid w:val="00AD4C93"/>
    <w:rsid w:val="00AD4CB0"/>
    <w:rsid w:val="00AD4CB1"/>
    <w:rsid w:val="00AD4CC5"/>
    <w:rsid w:val="00AD4CD3"/>
    <w:rsid w:val="00AD4D1B"/>
    <w:rsid w:val="00AD4D4F"/>
    <w:rsid w:val="00AD4D65"/>
    <w:rsid w:val="00AD4D88"/>
    <w:rsid w:val="00AD4DDD"/>
    <w:rsid w:val="00AD4DF2"/>
    <w:rsid w:val="00AD4DF3"/>
    <w:rsid w:val="00AD4E88"/>
    <w:rsid w:val="00AD4E9C"/>
    <w:rsid w:val="00AD4EC2"/>
    <w:rsid w:val="00AD4F72"/>
    <w:rsid w:val="00AD4F79"/>
    <w:rsid w:val="00AD4F99"/>
    <w:rsid w:val="00AD500F"/>
    <w:rsid w:val="00AD5022"/>
    <w:rsid w:val="00AD504C"/>
    <w:rsid w:val="00AD5054"/>
    <w:rsid w:val="00AD5057"/>
    <w:rsid w:val="00AD5081"/>
    <w:rsid w:val="00AD5085"/>
    <w:rsid w:val="00AD509D"/>
    <w:rsid w:val="00AD50A6"/>
    <w:rsid w:val="00AD50B3"/>
    <w:rsid w:val="00AD5120"/>
    <w:rsid w:val="00AD5131"/>
    <w:rsid w:val="00AD5154"/>
    <w:rsid w:val="00AD5168"/>
    <w:rsid w:val="00AD5169"/>
    <w:rsid w:val="00AD51D3"/>
    <w:rsid w:val="00AD51FD"/>
    <w:rsid w:val="00AD5257"/>
    <w:rsid w:val="00AD526B"/>
    <w:rsid w:val="00AD5274"/>
    <w:rsid w:val="00AD52F7"/>
    <w:rsid w:val="00AD534A"/>
    <w:rsid w:val="00AD5354"/>
    <w:rsid w:val="00AD536C"/>
    <w:rsid w:val="00AD5371"/>
    <w:rsid w:val="00AD5375"/>
    <w:rsid w:val="00AD5393"/>
    <w:rsid w:val="00AD5398"/>
    <w:rsid w:val="00AD5399"/>
    <w:rsid w:val="00AD539E"/>
    <w:rsid w:val="00AD53A1"/>
    <w:rsid w:val="00AD53E1"/>
    <w:rsid w:val="00AD5479"/>
    <w:rsid w:val="00AD5490"/>
    <w:rsid w:val="00AD5499"/>
    <w:rsid w:val="00AD54EA"/>
    <w:rsid w:val="00AD552B"/>
    <w:rsid w:val="00AD552C"/>
    <w:rsid w:val="00AD5560"/>
    <w:rsid w:val="00AD5584"/>
    <w:rsid w:val="00AD5589"/>
    <w:rsid w:val="00AD5600"/>
    <w:rsid w:val="00AD562A"/>
    <w:rsid w:val="00AD5648"/>
    <w:rsid w:val="00AD564E"/>
    <w:rsid w:val="00AD56B0"/>
    <w:rsid w:val="00AD573F"/>
    <w:rsid w:val="00AD5773"/>
    <w:rsid w:val="00AD5787"/>
    <w:rsid w:val="00AD5790"/>
    <w:rsid w:val="00AD57D8"/>
    <w:rsid w:val="00AD57F2"/>
    <w:rsid w:val="00AD582D"/>
    <w:rsid w:val="00AD583C"/>
    <w:rsid w:val="00AD5867"/>
    <w:rsid w:val="00AD5893"/>
    <w:rsid w:val="00AD589E"/>
    <w:rsid w:val="00AD58CB"/>
    <w:rsid w:val="00AD5912"/>
    <w:rsid w:val="00AD5941"/>
    <w:rsid w:val="00AD599E"/>
    <w:rsid w:val="00AD59D1"/>
    <w:rsid w:val="00AD5A23"/>
    <w:rsid w:val="00AD5A38"/>
    <w:rsid w:val="00AD5AC4"/>
    <w:rsid w:val="00AD5AE7"/>
    <w:rsid w:val="00AD5B02"/>
    <w:rsid w:val="00AD5B24"/>
    <w:rsid w:val="00AD5B49"/>
    <w:rsid w:val="00AD5B79"/>
    <w:rsid w:val="00AD5B93"/>
    <w:rsid w:val="00AD5BCC"/>
    <w:rsid w:val="00AD5C21"/>
    <w:rsid w:val="00AD5C2E"/>
    <w:rsid w:val="00AD5C3C"/>
    <w:rsid w:val="00AD5C4A"/>
    <w:rsid w:val="00AD5C68"/>
    <w:rsid w:val="00AD5CC1"/>
    <w:rsid w:val="00AD5D0F"/>
    <w:rsid w:val="00AD5D23"/>
    <w:rsid w:val="00AD5D37"/>
    <w:rsid w:val="00AD5D3B"/>
    <w:rsid w:val="00AD5D53"/>
    <w:rsid w:val="00AD5D9B"/>
    <w:rsid w:val="00AD5D9F"/>
    <w:rsid w:val="00AD5DC8"/>
    <w:rsid w:val="00AD5E6F"/>
    <w:rsid w:val="00AD5EB9"/>
    <w:rsid w:val="00AD5F01"/>
    <w:rsid w:val="00AD5F58"/>
    <w:rsid w:val="00AD5F61"/>
    <w:rsid w:val="00AD5F69"/>
    <w:rsid w:val="00AD5FC6"/>
    <w:rsid w:val="00AD6006"/>
    <w:rsid w:val="00AD6042"/>
    <w:rsid w:val="00AD61D7"/>
    <w:rsid w:val="00AD61DC"/>
    <w:rsid w:val="00AD61EF"/>
    <w:rsid w:val="00AD621E"/>
    <w:rsid w:val="00AD6221"/>
    <w:rsid w:val="00AD62A8"/>
    <w:rsid w:val="00AD62DC"/>
    <w:rsid w:val="00AD6313"/>
    <w:rsid w:val="00AD6342"/>
    <w:rsid w:val="00AD637D"/>
    <w:rsid w:val="00AD63A1"/>
    <w:rsid w:val="00AD63B4"/>
    <w:rsid w:val="00AD63DC"/>
    <w:rsid w:val="00AD63DF"/>
    <w:rsid w:val="00AD6416"/>
    <w:rsid w:val="00AD6442"/>
    <w:rsid w:val="00AD644F"/>
    <w:rsid w:val="00AD64C5"/>
    <w:rsid w:val="00AD64E1"/>
    <w:rsid w:val="00AD64E2"/>
    <w:rsid w:val="00AD64EE"/>
    <w:rsid w:val="00AD652C"/>
    <w:rsid w:val="00AD653B"/>
    <w:rsid w:val="00AD6565"/>
    <w:rsid w:val="00AD659C"/>
    <w:rsid w:val="00AD65E0"/>
    <w:rsid w:val="00AD65FC"/>
    <w:rsid w:val="00AD661B"/>
    <w:rsid w:val="00AD6628"/>
    <w:rsid w:val="00AD662B"/>
    <w:rsid w:val="00AD6652"/>
    <w:rsid w:val="00AD6664"/>
    <w:rsid w:val="00AD668C"/>
    <w:rsid w:val="00AD66AD"/>
    <w:rsid w:val="00AD670A"/>
    <w:rsid w:val="00AD6731"/>
    <w:rsid w:val="00AD674B"/>
    <w:rsid w:val="00AD6786"/>
    <w:rsid w:val="00AD6795"/>
    <w:rsid w:val="00AD680C"/>
    <w:rsid w:val="00AD68BF"/>
    <w:rsid w:val="00AD6935"/>
    <w:rsid w:val="00AD6942"/>
    <w:rsid w:val="00AD69AE"/>
    <w:rsid w:val="00AD69FB"/>
    <w:rsid w:val="00AD6A58"/>
    <w:rsid w:val="00AD6A72"/>
    <w:rsid w:val="00AD6A8F"/>
    <w:rsid w:val="00AD6ADF"/>
    <w:rsid w:val="00AD6B04"/>
    <w:rsid w:val="00AD6B22"/>
    <w:rsid w:val="00AD6B29"/>
    <w:rsid w:val="00AD6B40"/>
    <w:rsid w:val="00AD6B7F"/>
    <w:rsid w:val="00AD6B9F"/>
    <w:rsid w:val="00AD6BFB"/>
    <w:rsid w:val="00AD6C23"/>
    <w:rsid w:val="00AD6C2A"/>
    <w:rsid w:val="00AD6C62"/>
    <w:rsid w:val="00AD6C92"/>
    <w:rsid w:val="00AD6CCB"/>
    <w:rsid w:val="00AD6CD9"/>
    <w:rsid w:val="00AD6D4C"/>
    <w:rsid w:val="00AD6D58"/>
    <w:rsid w:val="00AD6DBF"/>
    <w:rsid w:val="00AD6E05"/>
    <w:rsid w:val="00AD6E14"/>
    <w:rsid w:val="00AD6E3D"/>
    <w:rsid w:val="00AD6E83"/>
    <w:rsid w:val="00AD6E9F"/>
    <w:rsid w:val="00AD6EED"/>
    <w:rsid w:val="00AD6F08"/>
    <w:rsid w:val="00AD6F0C"/>
    <w:rsid w:val="00AD6F41"/>
    <w:rsid w:val="00AD6F4B"/>
    <w:rsid w:val="00AD6F4E"/>
    <w:rsid w:val="00AD6F54"/>
    <w:rsid w:val="00AD6F57"/>
    <w:rsid w:val="00AD6F5B"/>
    <w:rsid w:val="00AD6FB0"/>
    <w:rsid w:val="00AD6FC1"/>
    <w:rsid w:val="00AD6FFB"/>
    <w:rsid w:val="00AD7001"/>
    <w:rsid w:val="00AD705F"/>
    <w:rsid w:val="00AD7063"/>
    <w:rsid w:val="00AD7074"/>
    <w:rsid w:val="00AD7081"/>
    <w:rsid w:val="00AD70CB"/>
    <w:rsid w:val="00AD70D5"/>
    <w:rsid w:val="00AD70DC"/>
    <w:rsid w:val="00AD710D"/>
    <w:rsid w:val="00AD7133"/>
    <w:rsid w:val="00AD717B"/>
    <w:rsid w:val="00AD71C4"/>
    <w:rsid w:val="00AD71C5"/>
    <w:rsid w:val="00AD71CA"/>
    <w:rsid w:val="00AD7257"/>
    <w:rsid w:val="00AD7259"/>
    <w:rsid w:val="00AD7260"/>
    <w:rsid w:val="00AD7289"/>
    <w:rsid w:val="00AD7297"/>
    <w:rsid w:val="00AD72AB"/>
    <w:rsid w:val="00AD72B0"/>
    <w:rsid w:val="00AD7307"/>
    <w:rsid w:val="00AD7359"/>
    <w:rsid w:val="00AD738F"/>
    <w:rsid w:val="00AD7398"/>
    <w:rsid w:val="00AD73C3"/>
    <w:rsid w:val="00AD73D5"/>
    <w:rsid w:val="00AD73FB"/>
    <w:rsid w:val="00AD740C"/>
    <w:rsid w:val="00AD7462"/>
    <w:rsid w:val="00AD746A"/>
    <w:rsid w:val="00AD747C"/>
    <w:rsid w:val="00AD74AF"/>
    <w:rsid w:val="00AD756C"/>
    <w:rsid w:val="00AD757D"/>
    <w:rsid w:val="00AD75B1"/>
    <w:rsid w:val="00AD75C0"/>
    <w:rsid w:val="00AD75EE"/>
    <w:rsid w:val="00AD75FE"/>
    <w:rsid w:val="00AD76EE"/>
    <w:rsid w:val="00AD772E"/>
    <w:rsid w:val="00AD7771"/>
    <w:rsid w:val="00AD777D"/>
    <w:rsid w:val="00AD7791"/>
    <w:rsid w:val="00AD7800"/>
    <w:rsid w:val="00AD78DC"/>
    <w:rsid w:val="00AD78E4"/>
    <w:rsid w:val="00AD7921"/>
    <w:rsid w:val="00AD7947"/>
    <w:rsid w:val="00AD7948"/>
    <w:rsid w:val="00AD7955"/>
    <w:rsid w:val="00AD799B"/>
    <w:rsid w:val="00AD79E8"/>
    <w:rsid w:val="00AD79F6"/>
    <w:rsid w:val="00AD7A28"/>
    <w:rsid w:val="00AD7A31"/>
    <w:rsid w:val="00AD7A44"/>
    <w:rsid w:val="00AD7A5B"/>
    <w:rsid w:val="00AD7A8F"/>
    <w:rsid w:val="00AD7AAC"/>
    <w:rsid w:val="00AD7AB4"/>
    <w:rsid w:val="00AD7B0A"/>
    <w:rsid w:val="00AD7B4A"/>
    <w:rsid w:val="00AD7BDB"/>
    <w:rsid w:val="00AD7C13"/>
    <w:rsid w:val="00AD7C2C"/>
    <w:rsid w:val="00AD7C45"/>
    <w:rsid w:val="00AD7C4E"/>
    <w:rsid w:val="00AD7C7A"/>
    <w:rsid w:val="00AD7C8B"/>
    <w:rsid w:val="00AD7CED"/>
    <w:rsid w:val="00AD7D21"/>
    <w:rsid w:val="00AD7D5C"/>
    <w:rsid w:val="00AD7D63"/>
    <w:rsid w:val="00AD7D67"/>
    <w:rsid w:val="00AD7D86"/>
    <w:rsid w:val="00AD7DAD"/>
    <w:rsid w:val="00AD7E10"/>
    <w:rsid w:val="00AD7E59"/>
    <w:rsid w:val="00AD7E60"/>
    <w:rsid w:val="00AD7E91"/>
    <w:rsid w:val="00AD7EEB"/>
    <w:rsid w:val="00AD7F39"/>
    <w:rsid w:val="00AD7F45"/>
    <w:rsid w:val="00AD7F51"/>
    <w:rsid w:val="00AD7FB4"/>
    <w:rsid w:val="00AD7FD2"/>
    <w:rsid w:val="00AD7FF8"/>
    <w:rsid w:val="00AE0019"/>
    <w:rsid w:val="00AE002F"/>
    <w:rsid w:val="00AE0060"/>
    <w:rsid w:val="00AE011A"/>
    <w:rsid w:val="00AE012F"/>
    <w:rsid w:val="00AE0131"/>
    <w:rsid w:val="00AE0190"/>
    <w:rsid w:val="00AE01C2"/>
    <w:rsid w:val="00AE01CF"/>
    <w:rsid w:val="00AE0216"/>
    <w:rsid w:val="00AE0246"/>
    <w:rsid w:val="00AE029E"/>
    <w:rsid w:val="00AE02A6"/>
    <w:rsid w:val="00AE02A7"/>
    <w:rsid w:val="00AE02C9"/>
    <w:rsid w:val="00AE0305"/>
    <w:rsid w:val="00AE031B"/>
    <w:rsid w:val="00AE031E"/>
    <w:rsid w:val="00AE033C"/>
    <w:rsid w:val="00AE034C"/>
    <w:rsid w:val="00AE034F"/>
    <w:rsid w:val="00AE0362"/>
    <w:rsid w:val="00AE03EF"/>
    <w:rsid w:val="00AE046A"/>
    <w:rsid w:val="00AE0484"/>
    <w:rsid w:val="00AE04F5"/>
    <w:rsid w:val="00AE0512"/>
    <w:rsid w:val="00AE0533"/>
    <w:rsid w:val="00AE0543"/>
    <w:rsid w:val="00AE056D"/>
    <w:rsid w:val="00AE0571"/>
    <w:rsid w:val="00AE059D"/>
    <w:rsid w:val="00AE05C9"/>
    <w:rsid w:val="00AE05E0"/>
    <w:rsid w:val="00AE0603"/>
    <w:rsid w:val="00AE0636"/>
    <w:rsid w:val="00AE0666"/>
    <w:rsid w:val="00AE066D"/>
    <w:rsid w:val="00AE06AF"/>
    <w:rsid w:val="00AE06B6"/>
    <w:rsid w:val="00AE06E0"/>
    <w:rsid w:val="00AE070A"/>
    <w:rsid w:val="00AE070D"/>
    <w:rsid w:val="00AE0774"/>
    <w:rsid w:val="00AE078B"/>
    <w:rsid w:val="00AE07C2"/>
    <w:rsid w:val="00AE07C3"/>
    <w:rsid w:val="00AE07EF"/>
    <w:rsid w:val="00AE080B"/>
    <w:rsid w:val="00AE083E"/>
    <w:rsid w:val="00AE085E"/>
    <w:rsid w:val="00AE087E"/>
    <w:rsid w:val="00AE0894"/>
    <w:rsid w:val="00AE08BA"/>
    <w:rsid w:val="00AE08C1"/>
    <w:rsid w:val="00AE08D8"/>
    <w:rsid w:val="00AE08E3"/>
    <w:rsid w:val="00AE08F3"/>
    <w:rsid w:val="00AE0954"/>
    <w:rsid w:val="00AE09B0"/>
    <w:rsid w:val="00AE09E4"/>
    <w:rsid w:val="00AE09F7"/>
    <w:rsid w:val="00AE0A1F"/>
    <w:rsid w:val="00AE0A52"/>
    <w:rsid w:val="00AE0A77"/>
    <w:rsid w:val="00AE0A86"/>
    <w:rsid w:val="00AE0B8B"/>
    <w:rsid w:val="00AE0B9C"/>
    <w:rsid w:val="00AE0BC9"/>
    <w:rsid w:val="00AE0C01"/>
    <w:rsid w:val="00AE0C02"/>
    <w:rsid w:val="00AE0C08"/>
    <w:rsid w:val="00AE0C10"/>
    <w:rsid w:val="00AE0C74"/>
    <w:rsid w:val="00AE0CDA"/>
    <w:rsid w:val="00AE0CE4"/>
    <w:rsid w:val="00AE0D08"/>
    <w:rsid w:val="00AE0D26"/>
    <w:rsid w:val="00AE0D42"/>
    <w:rsid w:val="00AE0D7A"/>
    <w:rsid w:val="00AE0D92"/>
    <w:rsid w:val="00AE0DE4"/>
    <w:rsid w:val="00AE0DE6"/>
    <w:rsid w:val="00AE0DEC"/>
    <w:rsid w:val="00AE0E3A"/>
    <w:rsid w:val="00AE0E40"/>
    <w:rsid w:val="00AE0EC3"/>
    <w:rsid w:val="00AE0ED0"/>
    <w:rsid w:val="00AE0EF3"/>
    <w:rsid w:val="00AE0F20"/>
    <w:rsid w:val="00AE0F5A"/>
    <w:rsid w:val="00AE0F5F"/>
    <w:rsid w:val="00AE0F69"/>
    <w:rsid w:val="00AE0FAE"/>
    <w:rsid w:val="00AE0FCE"/>
    <w:rsid w:val="00AE0FCF"/>
    <w:rsid w:val="00AE0FF7"/>
    <w:rsid w:val="00AE1041"/>
    <w:rsid w:val="00AE1065"/>
    <w:rsid w:val="00AE1096"/>
    <w:rsid w:val="00AE10CD"/>
    <w:rsid w:val="00AE1100"/>
    <w:rsid w:val="00AE114D"/>
    <w:rsid w:val="00AE1153"/>
    <w:rsid w:val="00AE1163"/>
    <w:rsid w:val="00AE116B"/>
    <w:rsid w:val="00AE11AE"/>
    <w:rsid w:val="00AE11B5"/>
    <w:rsid w:val="00AE11C6"/>
    <w:rsid w:val="00AE1291"/>
    <w:rsid w:val="00AE129E"/>
    <w:rsid w:val="00AE12B7"/>
    <w:rsid w:val="00AE12EE"/>
    <w:rsid w:val="00AE12F6"/>
    <w:rsid w:val="00AE1363"/>
    <w:rsid w:val="00AE13C9"/>
    <w:rsid w:val="00AE13D1"/>
    <w:rsid w:val="00AE13F3"/>
    <w:rsid w:val="00AE145F"/>
    <w:rsid w:val="00AE1473"/>
    <w:rsid w:val="00AE1564"/>
    <w:rsid w:val="00AE156B"/>
    <w:rsid w:val="00AE1572"/>
    <w:rsid w:val="00AE158A"/>
    <w:rsid w:val="00AE15CA"/>
    <w:rsid w:val="00AE1601"/>
    <w:rsid w:val="00AE1613"/>
    <w:rsid w:val="00AE161D"/>
    <w:rsid w:val="00AE1628"/>
    <w:rsid w:val="00AE1671"/>
    <w:rsid w:val="00AE1680"/>
    <w:rsid w:val="00AE169D"/>
    <w:rsid w:val="00AE16BE"/>
    <w:rsid w:val="00AE16E6"/>
    <w:rsid w:val="00AE16FC"/>
    <w:rsid w:val="00AE177C"/>
    <w:rsid w:val="00AE17B9"/>
    <w:rsid w:val="00AE17D3"/>
    <w:rsid w:val="00AE183E"/>
    <w:rsid w:val="00AE1857"/>
    <w:rsid w:val="00AE186D"/>
    <w:rsid w:val="00AE187A"/>
    <w:rsid w:val="00AE189D"/>
    <w:rsid w:val="00AE18AF"/>
    <w:rsid w:val="00AE18B3"/>
    <w:rsid w:val="00AE18C1"/>
    <w:rsid w:val="00AE18D5"/>
    <w:rsid w:val="00AE18F0"/>
    <w:rsid w:val="00AE1967"/>
    <w:rsid w:val="00AE1974"/>
    <w:rsid w:val="00AE1978"/>
    <w:rsid w:val="00AE1994"/>
    <w:rsid w:val="00AE19DA"/>
    <w:rsid w:val="00AE1A36"/>
    <w:rsid w:val="00AE1A48"/>
    <w:rsid w:val="00AE1A70"/>
    <w:rsid w:val="00AE1A90"/>
    <w:rsid w:val="00AE1A99"/>
    <w:rsid w:val="00AE1AA3"/>
    <w:rsid w:val="00AE1ABC"/>
    <w:rsid w:val="00AE1B19"/>
    <w:rsid w:val="00AE1B35"/>
    <w:rsid w:val="00AE1B40"/>
    <w:rsid w:val="00AE1B44"/>
    <w:rsid w:val="00AE1B4A"/>
    <w:rsid w:val="00AE1BA8"/>
    <w:rsid w:val="00AE1BB8"/>
    <w:rsid w:val="00AE1BD9"/>
    <w:rsid w:val="00AE1C3A"/>
    <w:rsid w:val="00AE1CA5"/>
    <w:rsid w:val="00AE1CBB"/>
    <w:rsid w:val="00AE1D0F"/>
    <w:rsid w:val="00AE1D64"/>
    <w:rsid w:val="00AE1DA6"/>
    <w:rsid w:val="00AE1E2F"/>
    <w:rsid w:val="00AE1E8C"/>
    <w:rsid w:val="00AE1EA5"/>
    <w:rsid w:val="00AE1EB3"/>
    <w:rsid w:val="00AE1EB5"/>
    <w:rsid w:val="00AE1EE6"/>
    <w:rsid w:val="00AE1F4B"/>
    <w:rsid w:val="00AE1F5F"/>
    <w:rsid w:val="00AE1F62"/>
    <w:rsid w:val="00AE1F9D"/>
    <w:rsid w:val="00AE201D"/>
    <w:rsid w:val="00AE2027"/>
    <w:rsid w:val="00AE2066"/>
    <w:rsid w:val="00AE2098"/>
    <w:rsid w:val="00AE20E9"/>
    <w:rsid w:val="00AE2160"/>
    <w:rsid w:val="00AE2171"/>
    <w:rsid w:val="00AE21B6"/>
    <w:rsid w:val="00AE21CF"/>
    <w:rsid w:val="00AE21EA"/>
    <w:rsid w:val="00AE220E"/>
    <w:rsid w:val="00AE223F"/>
    <w:rsid w:val="00AE22E5"/>
    <w:rsid w:val="00AE22E8"/>
    <w:rsid w:val="00AE22EF"/>
    <w:rsid w:val="00AE22FD"/>
    <w:rsid w:val="00AE2338"/>
    <w:rsid w:val="00AE234C"/>
    <w:rsid w:val="00AE2386"/>
    <w:rsid w:val="00AE23A9"/>
    <w:rsid w:val="00AE23AF"/>
    <w:rsid w:val="00AE23BF"/>
    <w:rsid w:val="00AE2415"/>
    <w:rsid w:val="00AE24DE"/>
    <w:rsid w:val="00AE2500"/>
    <w:rsid w:val="00AE2518"/>
    <w:rsid w:val="00AE257C"/>
    <w:rsid w:val="00AE25A5"/>
    <w:rsid w:val="00AE25AA"/>
    <w:rsid w:val="00AE25D0"/>
    <w:rsid w:val="00AE260E"/>
    <w:rsid w:val="00AE2647"/>
    <w:rsid w:val="00AE2650"/>
    <w:rsid w:val="00AE2674"/>
    <w:rsid w:val="00AE26C3"/>
    <w:rsid w:val="00AE2703"/>
    <w:rsid w:val="00AE2708"/>
    <w:rsid w:val="00AE2709"/>
    <w:rsid w:val="00AE2782"/>
    <w:rsid w:val="00AE279A"/>
    <w:rsid w:val="00AE27BA"/>
    <w:rsid w:val="00AE27E8"/>
    <w:rsid w:val="00AE288B"/>
    <w:rsid w:val="00AE28A6"/>
    <w:rsid w:val="00AE28B0"/>
    <w:rsid w:val="00AE28BD"/>
    <w:rsid w:val="00AE28EB"/>
    <w:rsid w:val="00AE292F"/>
    <w:rsid w:val="00AE2952"/>
    <w:rsid w:val="00AE298C"/>
    <w:rsid w:val="00AE29AA"/>
    <w:rsid w:val="00AE29B9"/>
    <w:rsid w:val="00AE29D1"/>
    <w:rsid w:val="00AE29E8"/>
    <w:rsid w:val="00AE29FF"/>
    <w:rsid w:val="00AE2A75"/>
    <w:rsid w:val="00AE2AF8"/>
    <w:rsid w:val="00AE2B41"/>
    <w:rsid w:val="00AE2B52"/>
    <w:rsid w:val="00AE2B74"/>
    <w:rsid w:val="00AE2B86"/>
    <w:rsid w:val="00AE2B94"/>
    <w:rsid w:val="00AE2BA7"/>
    <w:rsid w:val="00AE2BB7"/>
    <w:rsid w:val="00AE2BC3"/>
    <w:rsid w:val="00AE2BD1"/>
    <w:rsid w:val="00AE2BF7"/>
    <w:rsid w:val="00AE2C0A"/>
    <w:rsid w:val="00AE2C39"/>
    <w:rsid w:val="00AE2C60"/>
    <w:rsid w:val="00AE2CAB"/>
    <w:rsid w:val="00AE2CD6"/>
    <w:rsid w:val="00AE2CD9"/>
    <w:rsid w:val="00AE2CED"/>
    <w:rsid w:val="00AE2D0B"/>
    <w:rsid w:val="00AE2D0E"/>
    <w:rsid w:val="00AE2D63"/>
    <w:rsid w:val="00AE2D6F"/>
    <w:rsid w:val="00AE2DB5"/>
    <w:rsid w:val="00AE2E3B"/>
    <w:rsid w:val="00AE2EF2"/>
    <w:rsid w:val="00AE2EF6"/>
    <w:rsid w:val="00AE2F14"/>
    <w:rsid w:val="00AE2F46"/>
    <w:rsid w:val="00AE2F77"/>
    <w:rsid w:val="00AE2FA4"/>
    <w:rsid w:val="00AE3017"/>
    <w:rsid w:val="00AE303C"/>
    <w:rsid w:val="00AE306E"/>
    <w:rsid w:val="00AE3092"/>
    <w:rsid w:val="00AE30EF"/>
    <w:rsid w:val="00AE3162"/>
    <w:rsid w:val="00AE3175"/>
    <w:rsid w:val="00AE31B3"/>
    <w:rsid w:val="00AE3277"/>
    <w:rsid w:val="00AE32AC"/>
    <w:rsid w:val="00AE32AF"/>
    <w:rsid w:val="00AE32CF"/>
    <w:rsid w:val="00AE332E"/>
    <w:rsid w:val="00AE3367"/>
    <w:rsid w:val="00AE3393"/>
    <w:rsid w:val="00AE33A3"/>
    <w:rsid w:val="00AE33AA"/>
    <w:rsid w:val="00AE33AE"/>
    <w:rsid w:val="00AE33EC"/>
    <w:rsid w:val="00AE3412"/>
    <w:rsid w:val="00AE345F"/>
    <w:rsid w:val="00AE349B"/>
    <w:rsid w:val="00AE34B4"/>
    <w:rsid w:val="00AE34D0"/>
    <w:rsid w:val="00AE350F"/>
    <w:rsid w:val="00AE3521"/>
    <w:rsid w:val="00AE353A"/>
    <w:rsid w:val="00AE355D"/>
    <w:rsid w:val="00AE357F"/>
    <w:rsid w:val="00AE3580"/>
    <w:rsid w:val="00AE35A2"/>
    <w:rsid w:val="00AE35E9"/>
    <w:rsid w:val="00AE3608"/>
    <w:rsid w:val="00AE362D"/>
    <w:rsid w:val="00AE3663"/>
    <w:rsid w:val="00AE3675"/>
    <w:rsid w:val="00AE368E"/>
    <w:rsid w:val="00AE36C2"/>
    <w:rsid w:val="00AE36DD"/>
    <w:rsid w:val="00AE36E7"/>
    <w:rsid w:val="00AE372B"/>
    <w:rsid w:val="00AE3761"/>
    <w:rsid w:val="00AE376B"/>
    <w:rsid w:val="00AE3776"/>
    <w:rsid w:val="00AE37A4"/>
    <w:rsid w:val="00AE37CB"/>
    <w:rsid w:val="00AE37D2"/>
    <w:rsid w:val="00AE3821"/>
    <w:rsid w:val="00AE3824"/>
    <w:rsid w:val="00AE382E"/>
    <w:rsid w:val="00AE3861"/>
    <w:rsid w:val="00AE38A8"/>
    <w:rsid w:val="00AE38AC"/>
    <w:rsid w:val="00AE38DC"/>
    <w:rsid w:val="00AE38DE"/>
    <w:rsid w:val="00AE38F3"/>
    <w:rsid w:val="00AE395D"/>
    <w:rsid w:val="00AE395E"/>
    <w:rsid w:val="00AE39B4"/>
    <w:rsid w:val="00AE39FA"/>
    <w:rsid w:val="00AE3A11"/>
    <w:rsid w:val="00AE3A44"/>
    <w:rsid w:val="00AE3ABF"/>
    <w:rsid w:val="00AE3AE4"/>
    <w:rsid w:val="00AE3AF8"/>
    <w:rsid w:val="00AE3B42"/>
    <w:rsid w:val="00AE3B61"/>
    <w:rsid w:val="00AE3B63"/>
    <w:rsid w:val="00AE3B68"/>
    <w:rsid w:val="00AE3B74"/>
    <w:rsid w:val="00AE3B8E"/>
    <w:rsid w:val="00AE3BA3"/>
    <w:rsid w:val="00AE3BA7"/>
    <w:rsid w:val="00AE3BDE"/>
    <w:rsid w:val="00AE3C66"/>
    <w:rsid w:val="00AE3C90"/>
    <w:rsid w:val="00AE3C9F"/>
    <w:rsid w:val="00AE3CB1"/>
    <w:rsid w:val="00AE3CB4"/>
    <w:rsid w:val="00AE3CDE"/>
    <w:rsid w:val="00AE3CE0"/>
    <w:rsid w:val="00AE3D7F"/>
    <w:rsid w:val="00AE3D85"/>
    <w:rsid w:val="00AE3DE4"/>
    <w:rsid w:val="00AE3E45"/>
    <w:rsid w:val="00AE3E53"/>
    <w:rsid w:val="00AE3EF9"/>
    <w:rsid w:val="00AE4004"/>
    <w:rsid w:val="00AE4064"/>
    <w:rsid w:val="00AE4074"/>
    <w:rsid w:val="00AE408B"/>
    <w:rsid w:val="00AE40B4"/>
    <w:rsid w:val="00AE40C8"/>
    <w:rsid w:val="00AE40D8"/>
    <w:rsid w:val="00AE40E5"/>
    <w:rsid w:val="00AE410A"/>
    <w:rsid w:val="00AE410D"/>
    <w:rsid w:val="00AE4115"/>
    <w:rsid w:val="00AE416C"/>
    <w:rsid w:val="00AE418F"/>
    <w:rsid w:val="00AE41B2"/>
    <w:rsid w:val="00AE41C1"/>
    <w:rsid w:val="00AE41D4"/>
    <w:rsid w:val="00AE4237"/>
    <w:rsid w:val="00AE425C"/>
    <w:rsid w:val="00AE42A8"/>
    <w:rsid w:val="00AE42EB"/>
    <w:rsid w:val="00AE4332"/>
    <w:rsid w:val="00AE4337"/>
    <w:rsid w:val="00AE43BE"/>
    <w:rsid w:val="00AE43CB"/>
    <w:rsid w:val="00AE43D0"/>
    <w:rsid w:val="00AE4405"/>
    <w:rsid w:val="00AE4420"/>
    <w:rsid w:val="00AE442E"/>
    <w:rsid w:val="00AE4460"/>
    <w:rsid w:val="00AE446B"/>
    <w:rsid w:val="00AE4475"/>
    <w:rsid w:val="00AE4494"/>
    <w:rsid w:val="00AE4503"/>
    <w:rsid w:val="00AE450A"/>
    <w:rsid w:val="00AE4533"/>
    <w:rsid w:val="00AE453D"/>
    <w:rsid w:val="00AE4556"/>
    <w:rsid w:val="00AE4571"/>
    <w:rsid w:val="00AE45DC"/>
    <w:rsid w:val="00AE4614"/>
    <w:rsid w:val="00AE4638"/>
    <w:rsid w:val="00AE463C"/>
    <w:rsid w:val="00AE465A"/>
    <w:rsid w:val="00AE46AB"/>
    <w:rsid w:val="00AE46CB"/>
    <w:rsid w:val="00AE472C"/>
    <w:rsid w:val="00AE473B"/>
    <w:rsid w:val="00AE4751"/>
    <w:rsid w:val="00AE475F"/>
    <w:rsid w:val="00AE480E"/>
    <w:rsid w:val="00AE4885"/>
    <w:rsid w:val="00AE48AC"/>
    <w:rsid w:val="00AE48B3"/>
    <w:rsid w:val="00AE48CF"/>
    <w:rsid w:val="00AE48FE"/>
    <w:rsid w:val="00AE497C"/>
    <w:rsid w:val="00AE499D"/>
    <w:rsid w:val="00AE49DC"/>
    <w:rsid w:val="00AE49E4"/>
    <w:rsid w:val="00AE4A1D"/>
    <w:rsid w:val="00AE4AA9"/>
    <w:rsid w:val="00AE4ABE"/>
    <w:rsid w:val="00AE4AD2"/>
    <w:rsid w:val="00AE4B6A"/>
    <w:rsid w:val="00AE4B6E"/>
    <w:rsid w:val="00AE4BAE"/>
    <w:rsid w:val="00AE4BC9"/>
    <w:rsid w:val="00AE4BEE"/>
    <w:rsid w:val="00AE4CA3"/>
    <w:rsid w:val="00AE4CAA"/>
    <w:rsid w:val="00AE4CB7"/>
    <w:rsid w:val="00AE4CFC"/>
    <w:rsid w:val="00AE4D05"/>
    <w:rsid w:val="00AE4D10"/>
    <w:rsid w:val="00AE4D83"/>
    <w:rsid w:val="00AE4DC7"/>
    <w:rsid w:val="00AE4E0C"/>
    <w:rsid w:val="00AE4E5C"/>
    <w:rsid w:val="00AE4E98"/>
    <w:rsid w:val="00AE4EB3"/>
    <w:rsid w:val="00AE4EB5"/>
    <w:rsid w:val="00AE4F02"/>
    <w:rsid w:val="00AE4F3C"/>
    <w:rsid w:val="00AE4F4A"/>
    <w:rsid w:val="00AE4F52"/>
    <w:rsid w:val="00AE4F5B"/>
    <w:rsid w:val="00AE4FD6"/>
    <w:rsid w:val="00AE5018"/>
    <w:rsid w:val="00AE501F"/>
    <w:rsid w:val="00AE5037"/>
    <w:rsid w:val="00AE506A"/>
    <w:rsid w:val="00AE50EA"/>
    <w:rsid w:val="00AE515A"/>
    <w:rsid w:val="00AE517F"/>
    <w:rsid w:val="00AE5184"/>
    <w:rsid w:val="00AE5196"/>
    <w:rsid w:val="00AE519F"/>
    <w:rsid w:val="00AE51B3"/>
    <w:rsid w:val="00AE51EC"/>
    <w:rsid w:val="00AE5201"/>
    <w:rsid w:val="00AE5230"/>
    <w:rsid w:val="00AE5234"/>
    <w:rsid w:val="00AE5260"/>
    <w:rsid w:val="00AE5289"/>
    <w:rsid w:val="00AE528E"/>
    <w:rsid w:val="00AE52E6"/>
    <w:rsid w:val="00AE52F7"/>
    <w:rsid w:val="00AE5303"/>
    <w:rsid w:val="00AE5309"/>
    <w:rsid w:val="00AE5322"/>
    <w:rsid w:val="00AE535B"/>
    <w:rsid w:val="00AE53A4"/>
    <w:rsid w:val="00AE53E1"/>
    <w:rsid w:val="00AE53E8"/>
    <w:rsid w:val="00AE5410"/>
    <w:rsid w:val="00AE5441"/>
    <w:rsid w:val="00AE5458"/>
    <w:rsid w:val="00AE557D"/>
    <w:rsid w:val="00AE5598"/>
    <w:rsid w:val="00AE562D"/>
    <w:rsid w:val="00AE5640"/>
    <w:rsid w:val="00AE5686"/>
    <w:rsid w:val="00AE56EC"/>
    <w:rsid w:val="00AE5701"/>
    <w:rsid w:val="00AE571E"/>
    <w:rsid w:val="00AE5753"/>
    <w:rsid w:val="00AE57B8"/>
    <w:rsid w:val="00AE585F"/>
    <w:rsid w:val="00AE586B"/>
    <w:rsid w:val="00AE586E"/>
    <w:rsid w:val="00AE593D"/>
    <w:rsid w:val="00AE5961"/>
    <w:rsid w:val="00AE598A"/>
    <w:rsid w:val="00AE59AC"/>
    <w:rsid w:val="00AE59E2"/>
    <w:rsid w:val="00AE59E8"/>
    <w:rsid w:val="00AE59EC"/>
    <w:rsid w:val="00AE5A09"/>
    <w:rsid w:val="00AE5A51"/>
    <w:rsid w:val="00AE5A6D"/>
    <w:rsid w:val="00AE5A75"/>
    <w:rsid w:val="00AE5A8B"/>
    <w:rsid w:val="00AE5AB8"/>
    <w:rsid w:val="00AE5B03"/>
    <w:rsid w:val="00AE5B33"/>
    <w:rsid w:val="00AE5B58"/>
    <w:rsid w:val="00AE5B79"/>
    <w:rsid w:val="00AE5BA4"/>
    <w:rsid w:val="00AE5CB3"/>
    <w:rsid w:val="00AE5CC1"/>
    <w:rsid w:val="00AE5CD2"/>
    <w:rsid w:val="00AE5CFC"/>
    <w:rsid w:val="00AE5D10"/>
    <w:rsid w:val="00AE5D2C"/>
    <w:rsid w:val="00AE5D97"/>
    <w:rsid w:val="00AE5DF8"/>
    <w:rsid w:val="00AE5E45"/>
    <w:rsid w:val="00AE5E63"/>
    <w:rsid w:val="00AE5E64"/>
    <w:rsid w:val="00AE5E80"/>
    <w:rsid w:val="00AE5EDD"/>
    <w:rsid w:val="00AE5F07"/>
    <w:rsid w:val="00AE5F3C"/>
    <w:rsid w:val="00AE5F62"/>
    <w:rsid w:val="00AE5F9D"/>
    <w:rsid w:val="00AE5FAD"/>
    <w:rsid w:val="00AE6086"/>
    <w:rsid w:val="00AE6108"/>
    <w:rsid w:val="00AE6115"/>
    <w:rsid w:val="00AE61AC"/>
    <w:rsid w:val="00AE61B8"/>
    <w:rsid w:val="00AE6201"/>
    <w:rsid w:val="00AE6233"/>
    <w:rsid w:val="00AE6237"/>
    <w:rsid w:val="00AE6246"/>
    <w:rsid w:val="00AE624B"/>
    <w:rsid w:val="00AE6258"/>
    <w:rsid w:val="00AE628E"/>
    <w:rsid w:val="00AE62AD"/>
    <w:rsid w:val="00AE62D7"/>
    <w:rsid w:val="00AE62E1"/>
    <w:rsid w:val="00AE62EB"/>
    <w:rsid w:val="00AE6345"/>
    <w:rsid w:val="00AE6351"/>
    <w:rsid w:val="00AE6362"/>
    <w:rsid w:val="00AE6418"/>
    <w:rsid w:val="00AE6450"/>
    <w:rsid w:val="00AE6477"/>
    <w:rsid w:val="00AE6485"/>
    <w:rsid w:val="00AE64BA"/>
    <w:rsid w:val="00AE64EA"/>
    <w:rsid w:val="00AE650A"/>
    <w:rsid w:val="00AE659F"/>
    <w:rsid w:val="00AE65A9"/>
    <w:rsid w:val="00AE65CF"/>
    <w:rsid w:val="00AE669E"/>
    <w:rsid w:val="00AE66EC"/>
    <w:rsid w:val="00AE6712"/>
    <w:rsid w:val="00AE6741"/>
    <w:rsid w:val="00AE6759"/>
    <w:rsid w:val="00AE67A6"/>
    <w:rsid w:val="00AE67AB"/>
    <w:rsid w:val="00AE67AD"/>
    <w:rsid w:val="00AE67C7"/>
    <w:rsid w:val="00AE67F8"/>
    <w:rsid w:val="00AE680D"/>
    <w:rsid w:val="00AE6824"/>
    <w:rsid w:val="00AE68B4"/>
    <w:rsid w:val="00AE68C2"/>
    <w:rsid w:val="00AE68D3"/>
    <w:rsid w:val="00AE68E8"/>
    <w:rsid w:val="00AE6902"/>
    <w:rsid w:val="00AE6906"/>
    <w:rsid w:val="00AE692A"/>
    <w:rsid w:val="00AE6945"/>
    <w:rsid w:val="00AE6983"/>
    <w:rsid w:val="00AE69AF"/>
    <w:rsid w:val="00AE69D5"/>
    <w:rsid w:val="00AE6A18"/>
    <w:rsid w:val="00AE6A50"/>
    <w:rsid w:val="00AE6A61"/>
    <w:rsid w:val="00AE6A6B"/>
    <w:rsid w:val="00AE6ADA"/>
    <w:rsid w:val="00AE6AEE"/>
    <w:rsid w:val="00AE6B56"/>
    <w:rsid w:val="00AE6BF1"/>
    <w:rsid w:val="00AE6C0E"/>
    <w:rsid w:val="00AE6C3B"/>
    <w:rsid w:val="00AE6D1D"/>
    <w:rsid w:val="00AE6D47"/>
    <w:rsid w:val="00AE6D59"/>
    <w:rsid w:val="00AE6D5B"/>
    <w:rsid w:val="00AE6D7C"/>
    <w:rsid w:val="00AE6D82"/>
    <w:rsid w:val="00AE6D9B"/>
    <w:rsid w:val="00AE6DD4"/>
    <w:rsid w:val="00AE6DDE"/>
    <w:rsid w:val="00AE6EA0"/>
    <w:rsid w:val="00AE6EF4"/>
    <w:rsid w:val="00AE6F03"/>
    <w:rsid w:val="00AE6F3E"/>
    <w:rsid w:val="00AE6FB1"/>
    <w:rsid w:val="00AE6FBC"/>
    <w:rsid w:val="00AE6FC3"/>
    <w:rsid w:val="00AE6FC4"/>
    <w:rsid w:val="00AE6FDB"/>
    <w:rsid w:val="00AE6FE0"/>
    <w:rsid w:val="00AE7004"/>
    <w:rsid w:val="00AE7007"/>
    <w:rsid w:val="00AE7024"/>
    <w:rsid w:val="00AE702C"/>
    <w:rsid w:val="00AE7052"/>
    <w:rsid w:val="00AE709F"/>
    <w:rsid w:val="00AE7111"/>
    <w:rsid w:val="00AE7126"/>
    <w:rsid w:val="00AE713B"/>
    <w:rsid w:val="00AE716B"/>
    <w:rsid w:val="00AE7182"/>
    <w:rsid w:val="00AE718F"/>
    <w:rsid w:val="00AE7207"/>
    <w:rsid w:val="00AE7216"/>
    <w:rsid w:val="00AE7238"/>
    <w:rsid w:val="00AE726E"/>
    <w:rsid w:val="00AE72BF"/>
    <w:rsid w:val="00AE7307"/>
    <w:rsid w:val="00AE7396"/>
    <w:rsid w:val="00AE73A8"/>
    <w:rsid w:val="00AE73B4"/>
    <w:rsid w:val="00AE73EA"/>
    <w:rsid w:val="00AE7415"/>
    <w:rsid w:val="00AE7451"/>
    <w:rsid w:val="00AE745F"/>
    <w:rsid w:val="00AE7471"/>
    <w:rsid w:val="00AE7513"/>
    <w:rsid w:val="00AE751B"/>
    <w:rsid w:val="00AE75C4"/>
    <w:rsid w:val="00AE75C5"/>
    <w:rsid w:val="00AE7664"/>
    <w:rsid w:val="00AE76B4"/>
    <w:rsid w:val="00AE7742"/>
    <w:rsid w:val="00AE7767"/>
    <w:rsid w:val="00AE7771"/>
    <w:rsid w:val="00AE777D"/>
    <w:rsid w:val="00AE7796"/>
    <w:rsid w:val="00AE779C"/>
    <w:rsid w:val="00AE77C5"/>
    <w:rsid w:val="00AE77E9"/>
    <w:rsid w:val="00AE77F2"/>
    <w:rsid w:val="00AE7806"/>
    <w:rsid w:val="00AE7825"/>
    <w:rsid w:val="00AE782D"/>
    <w:rsid w:val="00AE7834"/>
    <w:rsid w:val="00AE7849"/>
    <w:rsid w:val="00AE7855"/>
    <w:rsid w:val="00AE785B"/>
    <w:rsid w:val="00AE786F"/>
    <w:rsid w:val="00AE7872"/>
    <w:rsid w:val="00AE789B"/>
    <w:rsid w:val="00AE78EC"/>
    <w:rsid w:val="00AE78F1"/>
    <w:rsid w:val="00AE7909"/>
    <w:rsid w:val="00AE791B"/>
    <w:rsid w:val="00AE7943"/>
    <w:rsid w:val="00AE7984"/>
    <w:rsid w:val="00AE798A"/>
    <w:rsid w:val="00AE79DE"/>
    <w:rsid w:val="00AE7A1C"/>
    <w:rsid w:val="00AE7A3E"/>
    <w:rsid w:val="00AE7A54"/>
    <w:rsid w:val="00AE7A59"/>
    <w:rsid w:val="00AE7A99"/>
    <w:rsid w:val="00AE7A9A"/>
    <w:rsid w:val="00AE7AB2"/>
    <w:rsid w:val="00AE7AEA"/>
    <w:rsid w:val="00AE7B23"/>
    <w:rsid w:val="00AE7BEB"/>
    <w:rsid w:val="00AE7C51"/>
    <w:rsid w:val="00AE7C65"/>
    <w:rsid w:val="00AE7C76"/>
    <w:rsid w:val="00AE7C81"/>
    <w:rsid w:val="00AE7CA9"/>
    <w:rsid w:val="00AE7CF6"/>
    <w:rsid w:val="00AE7D10"/>
    <w:rsid w:val="00AE7D15"/>
    <w:rsid w:val="00AE7D18"/>
    <w:rsid w:val="00AE7D41"/>
    <w:rsid w:val="00AE7D58"/>
    <w:rsid w:val="00AE7D69"/>
    <w:rsid w:val="00AE7D6D"/>
    <w:rsid w:val="00AE7D70"/>
    <w:rsid w:val="00AE7DAD"/>
    <w:rsid w:val="00AE7DAE"/>
    <w:rsid w:val="00AE7DBC"/>
    <w:rsid w:val="00AE7DF5"/>
    <w:rsid w:val="00AE7E6F"/>
    <w:rsid w:val="00AE7E8A"/>
    <w:rsid w:val="00AE7EE5"/>
    <w:rsid w:val="00AE7F3E"/>
    <w:rsid w:val="00AE7F48"/>
    <w:rsid w:val="00AE7F4A"/>
    <w:rsid w:val="00AE7F83"/>
    <w:rsid w:val="00AE7F9D"/>
    <w:rsid w:val="00AE7FD0"/>
    <w:rsid w:val="00AF0015"/>
    <w:rsid w:val="00AF0076"/>
    <w:rsid w:val="00AF007B"/>
    <w:rsid w:val="00AF00B0"/>
    <w:rsid w:val="00AF0120"/>
    <w:rsid w:val="00AF0121"/>
    <w:rsid w:val="00AF012E"/>
    <w:rsid w:val="00AF0134"/>
    <w:rsid w:val="00AF01FC"/>
    <w:rsid w:val="00AF026C"/>
    <w:rsid w:val="00AF0289"/>
    <w:rsid w:val="00AF02A0"/>
    <w:rsid w:val="00AF02B3"/>
    <w:rsid w:val="00AF02B9"/>
    <w:rsid w:val="00AF032E"/>
    <w:rsid w:val="00AF0349"/>
    <w:rsid w:val="00AF035A"/>
    <w:rsid w:val="00AF03EC"/>
    <w:rsid w:val="00AF042D"/>
    <w:rsid w:val="00AF042E"/>
    <w:rsid w:val="00AF04DE"/>
    <w:rsid w:val="00AF04FB"/>
    <w:rsid w:val="00AF0504"/>
    <w:rsid w:val="00AF0516"/>
    <w:rsid w:val="00AF0524"/>
    <w:rsid w:val="00AF05C5"/>
    <w:rsid w:val="00AF05F0"/>
    <w:rsid w:val="00AF0609"/>
    <w:rsid w:val="00AF061A"/>
    <w:rsid w:val="00AF0633"/>
    <w:rsid w:val="00AF0644"/>
    <w:rsid w:val="00AF06A9"/>
    <w:rsid w:val="00AF06D6"/>
    <w:rsid w:val="00AF0713"/>
    <w:rsid w:val="00AF0796"/>
    <w:rsid w:val="00AF07B0"/>
    <w:rsid w:val="00AF080F"/>
    <w:rsid w:val="00AF081A"/>
    <w:rsid w:val="00AF081B"/>
    <w:rsid w:val="00AF0831"/>
    <w:rsid w:val="00AF083B"/>
    <w:rsid w:val="00AF0842"/>
    <w:rsid w:val="00AF084F"/>
    <w:rsid w:val="00AF08DA"/>
    <w:rsid w:val="00AF09A4"/>
    <w:rsid w:val="00AF09D4"/>
    <w:rsid w:val="00AF09D8"/>
    <w:rsid w:val="00AF0A09"/>
    <w:rsid w:val="00AF0A21"/>
    <w:rsid w:val="00AF0A63"/>
    <w:rsid w:val="00AF0B02"/>
    <w:rsid w:val="00AF0B0F"/>
    <w:rsid w:val="00AF0B3D"/>
    <w:rsid w:val="00AF0B42"/>
    <w:rsid w:val="00AF0B48"/>
    <w:rsid w:val="00AF0B52"/>
    <w:rsid w:val="00AF0B59"/>
    <w:rsid w:val="00AF0C0E"/>
    <w:rsid w:val="00AF0C73"/>
    <w:rsid w:val="00AF0C7E"/>
    <w:rsid w:val="00AF0CBE"/>
    <w:rsid w:val="00AF0DD5"/>
    <w:rsid w:val="00AF0DDC"/>
    <w:rsid w:val="00AF0DE5"/>
    <w:rsid w:val="00AF0DFF"/>
    <w:rsid w:val="00AF0E10"/>
    <w:rsid w:val="00AF0E69"/>
    <w:rsid w:val="00AF0E95"/>
    <w:rsid w:val="00AF0EE7"/>
    <w:rsid w:val="00AF0EF3"/>
    <w:rsid w:val="00AF0F1B"/>
    <w:rsid w:val="00AF0F35"/>
    <w:rsid w:val="00AF0F58"/>
    <w:rsid w:val="00AF0F75"/>
    <w:rsid w:val="00AF0F8E"/>
    <w:rsid w:val="00AF1008"/>
    <w:rsid w:val="00AF1080"/>
    <w:rsid w:val="00AF10AF"/>
    <w:rsid w:val="00AF1102"/>
    <w:rsid w:val="00AF119C"/>
    <w:rsid w:val="00AF11D1"/>
    <w:rsid w:val="00AF1241"/>
    <w:rsid w:val="00AF139A"/>
    <w:rsid w:val="00AF139F"/>
    <w:rsid w:val="00AF13B6"/>
    <w:rsid w:val="00AF1442"/>
    <w:rsid w:val="00AF1456"/>
    <w:rsid w:val="00AF149F"/>
    <w:rsid w:val="00AF14EA"/>
    <w:rsid w:val="00AF14FF"/>
    <w:rsid w:val="00AF1505"/>
    <w:rsid w:val="00AF1527"/>
    <w:rsid w:val="00AF1530"/>
    <w:rsid w:val="00AF157C"/>
    <w:rsid w:val="00AF1588"/>
    <w:rsid w:val="00AF15AA"/>
    <w:rsid w:val="00AF15F4"/>
    <w:rsid w:val="00AF161F"/>
    <w:rsid w:val="00AF1650"/>
    <w:rsid w:val="00AF1699"/>
    <w:rsid w:val="00AF16F0"/>
    <w:rsid w:val="00AF1756"/>
    <w:rsid w:val="00AF184E"/>
    <w:rsid w:val="00AF185F"/>
    <w:rsid w:val="00AF1888"/>
    <w:rsid w:val="00AF1889"/>
    <w:rsid w:val="00AF1899"/>
    <w:rsid w:val="00AF18A3"/>
    <w:rsid w:val="00AF18DA"/>
    <w:rsid w:val="00AF1905"/>
    <w:rsid w:val="00AF190B"/>
    <w:rsid w:val="00AF1913"/>
    <w:rsid w:val="00AF1944"/>
    <w:rsid w:val="00AF1954"/>
    <w:rsid w:val="00AF1956"/>
    <w:rsid w:val="00AF1988"/>
    <w:rsid w:val="00AF19BE"/>
    <w:rsid w:val="00AF1A00"/>
    <w:rsid w:val="00AF1A0B"/>
    <w:rsid w:val="00AF1A3C"/>
    <w:rsid w:val="00AF1A8C"/>
    <w:rsid w:val="00AF1A8E"/>
    <w:rsid w:val="00AF1AEB"/>
    <w:rsid w:val="00AF1AFB"/>
    <w:rsid w:val="00AF1B23"/>
    <w:rsid w:val="00AF1B99"/>
    <w:rsid w:val="00AF1BB1"/>
    <w:rsid w:val="00AF1BBA"/>
    <w:rsid w:val="00AF1BCE"/>
    <w:rsid w:val="00AF1BD3"/>
    <w:rsid w:val="00AF1BDA"/>
    <w:rsid w:val="00AF1BF1"/>
    <w:rsid w:val="00AF1C57"/>
    <w:rsid w:val="00AF1C5F"/>
    <w:rsid w:val="00AF1C63"/>
    <w:rsid w:val="00AF1CC1"/>
    <w:rsid w:val="00AF1CCA"/>
    <w:rsid w:val="00AF1CCE"/>
    <w:rsid w:val="00AF1CF4"/>
    <w:rsid w:val="00AF1D15"/>
    <w:rsid w:val="00AF1D47"/>
    <w:rsid w:val="00AF1D86"/>
    <w:rsid w:val="00AF1E52"/>
    <w:rsid w:val="00AF1E7A"/>
    <w:rsid w:val="00AF1EAB"/>
    <w:rsid w:val="00AF1EB3"/>
    <w:rsid w:val="00AF1F12"/>
    <w:rsid w:val="00AF1F2C"/>
    <w:rsid w:val="00AF1F46"/>
    <w:rsid w:val="00AF1F51"/>
    <w:rsid w:val="00AF1F66"/>
    <w:rsid w:val="00AF1F8B"/>
    <w:rsid w:val="00AF1F93"/>
    <w:rsid w:val="00AF1F95"/>
    <w:rsid w:val="00AF1FA1"/>
    <w:rsid w:val="00AF204D"/>
    <w:rsid w:val="00AF2075"/>
    <w:rsid w:val="00AF2094"/>
    <w:rsid w:val="00AF20B9"/>
    <w:rsid w:val="00AF20D5"/>
    <w:rsid w:val="00AF20F2"/>
    <w:rsid w:val="00AF2105"/>
    <w:rsid w:val="00AF212E"/>
    <w:rsid w:val="00AF2146"/>
    <w:rsid w:val="00AF21FF"/>
    <w:rsid w:val="00AF220C"/>
    <w:rsid w:val="00AF2255"/>
    <w:rsid w:val="00AF2287"/>
    <w:rsid w:val="00AF228B"/>
    <w:rsid w:val="00AF2298"/>
    <w:rsid w:val="00AF2307"/>
    <w:rsid w:val="00AF23C5"/>
    <w:rsid w:val="00AF23EC"/>
    <w:rsid w:val="00AF2414"/>
    <w:rsid w:val="00AF241B"/>
    <w:rsid w:val="00AF24DD"/>
    <w:rsid w:val="00AF24F8"/>
    <w:rsid w:val="00AF24FD"/>
    <w:rsid w:val="00AF2502"/>
    <w:rsid w:val="00AF251F"/>
    <w:rsid w:val="00AF2528"/>
    <w:rsid w:val="00AF2564"/>
    <w:rsid w:val="00AF256E"/>
    <w:rsid w:val="00AF2601"/>
    <w:rsid w:val="00AF2701"/>
    <w:rsid w:val="00AF2776"/>
    <w:rsid w:val="00AF2785"/>
    <w:rsid w:val="00AF2795"/>
    <w:rsid w:val="00AF27B3"/>
    <w:rsid w:val="00AF27B4"/>
    <w:rsid w:val="00AF27BE"/>
    <w:rsid w:val="00AF27E1"/>
    <w:rsid w:val="00AF27EF"/>
    <w:rsid w:val="00AF27FB"/>
    <w:rsid w:val="00AF287F"/>
    <w:rsid w:val="00AF28FB"/>
    <w:rsid w:val="00AF295E"/>
    <w:rsid w:val="00AF297E"/>
    <w:rsid w:val="00AF29A7"/>
    <w:rsid w:val="00AF29B0"/>
    <w:rsid w:val="00AF29FA"/>
    <w:rsid w:val="00AF2A95"/>
    <w:rsid w:val="00AF2A9F"/>
    <w:rsid w:val="00AF2B1F"/>
    <w:rsid w:val="00AF2B89"/>
    <w:rsid w:val="00AF2BB0"/>
    <w:rsid w:val="00AF2C07"/>
    <w:rsid w:val="00AF2C3D"/>
    <w:rsid w:val="00AF2C54"/>
    <w:rsid w:val="00AF2C64"/>
    <w:rsid w:val="00AF2C6F"/>
    <w:rsid w:val="00AF2C72"/>
    <w:rsid w:val="00AF2C78"/>
    <w:rsid w:val="00AF2C95"/>
    <w:rsid w:val="00AF2CCC"/>
    <w:rsid w:val="00AF2CCF"/>
    <w:rsid w:val="00AF2D0B"/>
    <w:rsid w:val="00AF2D54"/>
    <w:rsid w:val="00AF2D5E"/>
    <w:rsid w:val="00AF2D7A"/>
    <w:rsid w:val="00AF2DC3"/>
    <w:rsid w:val="00AF2DD9"/>
    <w:rsid w:val="00AF2E3E"/>
    <w:rsid w:val="00AF2E59"/>
    <w:rsid w:val="00AF2E73"/>
    <w:rsid w:val="00AF2E77"/>
    <w:rsid w:val="00AF2EAB"/>
    <w:rsid w:val="00AF2ED6"/>
    <w:rsid w:val="00AF2EF8"/>
    <w:rsid w:val="00AF2F5C"/>
    <w:rsid w:val="00AF2F68"/>
    <w:rsid w:val="00AF2F74"/>
    <w:rsid w:val="00AF2FD5"/>
    <w:rsid w:val="00AF2FEB"/>
    <w:rsid w:val="00AF2FEF"/>
    <w:rsid w:val="00AF2FF3"/>
    <w:rsid w:val="00AF3025"/>
    <w:rsid w:val="00AF3084"/>
    <w:rsid w:val="00AF3095"/>
    <w:rsid w:val="00AF3105"/>
    <w:rsid w:val="00AF311E"/>
    <w:rsid w:val="00AF314D"/>
    <w:rsid w:val="00AF3163"/>
    <w:rsid w:val="00AF3171"/>
    <w:rsid w:val="00AF319D"/>
    <w:rsid w:val="00AF324A"/>
    <w:rsid w:val="00AF325A"/>
    <w:rsid w:val="00AF3288"/>
    <w:rsid w:val="00AF3297"/>
    <w:rsid w:val="00AF32DB"/>
    <w:rsid w:val="00AF32E1"/>
    <w:rsid w:val="00AF32F3"/>
    <w:rsid w:val="00AF3320"/>
    <w:rsid w:val="00AF3326"/>
    <w:rsid w:val="00AF332B"/>
    <w:rsid w:val="00AF3385"/>
    <w:rsid w:val="00AF33FF"/>
    <w:rsid w:val="00AF3455"/>
    <w:rsid w:val="00AF345E"/>
    <w:rsid w:val="00AF349D"/>
    <w:rsid w:val="00AF34DE"/>
    <w:rsid w:val="00AF3514"/>
    <w:rsid w:val="00AF352B"/>
    <w:rsid w:val="00AF352E"/>
    <w:rsid w:val="00AF3552"/>
    <w:rsid w:val="00AF35B2"/>
    <w:rsid w:val="00AF35B4"/>
    <w:rsid w:val="00AF35BB"/>
    <w:rsid w:val="00AF35D0"/>
    <w:rsid w:val="00AF35ED"/>
    <w:rsid w:val="00AF35FA"/>
    <w:rsid w:val="00AF35FC"/>
    <w:rsid w:val="00AF3691"/>
    <w:rsid w:val="00AF36A5"/>
    <w:rsid w:val="00AF36BF"/>
    <w:rsid w:val="00AF36CF"/>
    <w:rsid w:val="00AF370D"/>
    <w:rsid w:val="00AF371A"/>
    <w:rsid w:val="00AF3754"/>
    <w:rsid w:val="00AF3780"/>
    <w:rsid w:val="00AF37B2"/>
    <w:rsid w:val="00AF37BE"/>
    <w:rsid w:val="00AF37C5"/>
    <w:rsid w:val="00AF37C9"/>
    <w:rsid w:val="00AF37DF"/>
    <w:rsid w:val="00AF386A"/>
    <w:rsid w:val="00AF3898"/>
    <w:rsid w:val="00AF38EF"/>
    <w:rsid w:val="00AF38FC"/>
    <w:rsid w:val="00AF3900"/>
    <w:rsid w:val="00AF3931"/>
    <w:rsid w:val="00AF394A"/>
    <w:rsid w:val="00AF395A"/>
    <w:rsid w:val="00AF39B5"/>
    <w:rsid w:val="00AF39C2"/>
    <w:rsid w:val="00AF39CD"/>
    <w:rsid w:val="00AF39DA"/>
    <w:rsid w:val="00AF39E6"/>
    <w:rsid w:val="00AF39F8"/>
    <w:rsid w:val="00AF3A04"/>
    <w:rsid w:val="00AF3A1B"/>
    <w:rsid w:val="00AF3A1C"/>
    <w:rsid w:val="00AF3A1E"/>
    <w:rsid w:val="00AF3A29"/>
    <w:rsid w:val="00AF3A35"/>
    <w:rsid w:val="00AF3A70"/>
    <w:rsid w:val="00AF3A88"/>
    <w:rsid w:val="00AF3A8C"/>
    <w:rsid w:val="00AF3AC8"/>
    <w:rsid w:val="00AF3B00"/>
    <w:rsid w:val="00AF3B3C"/>
    <w:rsid w:val="00AF3B7F"/>
    <w:rsid w:val="00AF3BAD"/>
    <w:rsid w:val="00AF3C2F"/>
    <w:rsid w:val="00AF3C69"/>
    <w:rsid w:val="00AF3CB7"/>
    <w:rsid w:val="00AF3CC0"/>
    <w:rsid w:val="00AF3D1A"/>
    <w:rsid w:val="00AF3D40"/>
    <w:rsid w:val="00AF3D4A"/>
    <w:rsid w:val="00AF3D79"/>
    <w:rsid w:val="00AF3D7D"/>
    <w:rsid w:val="00AF3D89"/>
    <w:rsid w:val="00AF3D93"/>
    <w:rsid w:val="00AF3D98"/>
    <w:rsid w:val="00AF3DB3"/>
    <w:rsid w:val="00AF3DBD"/>
    <w:rsid w:val="00AF3DE1"/>
    <w:rsid w:val="00AF3E05"/>
    <w:rsid w:val="00AF3E28"/>
    <w:rsid w:val="00AF3E4D"/>
    <w:rsid w:val="00AF3E78"/>
    <w:rsid w:val="00AF3E86"/>
    <w:rsid w:val="00AF3FC6"/>
    <w:rsid w:val="00AF3FD4"/>
    <w:rsid w:val="00AF4004"/>
    <w:rsid w:val="00AF4006"/>
    <w:rsid w:val="00AF4008"/>
    <w:rsid w:val="00AF403E"/>
    <w:rsid w:val="00AF405E"/>
    <w:rsid w:val="00AF4082"/>
    <w:rsid w:val="00AF40B6"/>
    <w:rsid w:val="00AF413A"/>
    <w:rsid w:val="00AF4147"/>
    <w:rsid w:val="00AF4169"/>
    <w:rsid w:val="00AF416B"/>
    <w:rsid w:val="00AF417D"/>
    <w:rsid w:val="00AF419F"/>
    <w:rsid w:val="00AF425B"/>
    <w:rsid w:val="00AF42A8"/>
    <w:rsid w:val="00AF43D3"/>
    <w:rsid w:val="00AF43FC"/>
    <w:rsid w:val="00AF440D"/>
    <w:rsid w:val="00AF4476"/>
    <w:rsid w:val="00AF4487"/>
    <w:rsid w:val="00AF44B9"/>
    <w:rsid w:val="00AF44EA"/>
    <w:rsid w:val="00AF44ED"/>
    <w:rsid w:val="00AF44F9"/>
    <w:rsid w:val="00AF4519"/>
    <w:rsid w:val="00AF4524"/>
    <w:rsid w:val="00AF4591"/>
    <w:rsid w:val="00AF45A3"/>
    <w:rsid w:val="00AF4692"/>
    <w:rsid w:val="00AF46CB"/>
    <w:rsid w:val="00AF472D"/>
    <w:rsid w:val="00AF4740"/>
    <w:rsid w:val="00AF474C"/>
    <w:rsid w:val="00AF4759"/>
    <w:rsid w:val="00AF477C"/>
    <w:rsid w:val="00AF47F0"/>
    <w:rsid w:val="00AF4844"/>
    <w:rsid w:val="00AF4865"/>
    <w:rsid w:val="00AF488E"/>
    <w:rsid w:val="00AF4907"/>
    <w:rsid w:val="00AF491D"/>
    <w:rsid w:val="00AF4946"/>
    <w:rsid w:val="00AF4954"/>
    <w:rsid w:val="00AF4957"/>
    <w:rsid w:val="00AF4971"/>
    <w:rsid w:val="00AF49A8"/>
    <w:rsid w:val="00AF49B5"/>
    <w:rsid w:val="00AF49C4"/>
    <w:rsid w:val="00AF49DA"/>
    <w:rsid w:val="00AF4A4E"/>
    <w:rsid w:val="00AF4A5D"/>
    <w:rsid w:val="00AF4A7A"/>
    <w:rsid w:val="00AF4A81"/>
    <w:rsid w:val="00AF4B4F"/>
    <w:rsid w:val="00AF4B6A"/>
    <w:rsid w:val="00AF4BB1"/>
    <w:rsid w:val="00AF4BC8"/>
    <w:rsid w:val="00AF4BE1"/>
    <w:rsid w:val="00AF4C12"/>
    <w:rsid w:val="00AF4C17"/>
    <w:rsid w:val="00AF4C22"/>
    <w:rsid w:val="00AF4C7E"/>
    <w:rsid w:val="00AF4C9C"/>
    <w:rsid w:val="00AF4CE8"/>
    <w:rsid w:val="00AF4D18"/>
    <w:rsid w:val="00AF4D63"/>
    <w:rsid w:val="00AF4D81"/>
    <w:rsid w:val="00AF4DE1"/>
    <w:rsid w:val="00AF4DF3"/>
    <w:rsid w:val="00AF4E22"/>
    <w:rsid w:val="00AF4E24"/>
    <w:rsid w:val="00AF4E64"/>
    <w:rsid w:val="00AF4E8C"/>
    <w:rsid w:val="00AF4EE4"/>
    <w:rsid w:val="00AF4F3C"/>
    <w:rsid w:val="00AF4F64"/>
    <w:rsid w:val="00AF4F6C"/>
    <w:rsid w:val="00AF4F8E"/>
    <w:rsid w:val="00AF502A"/>
    <w:rsid w:val="00AF506A"/>
    <w:rsid w:val="00AF5075"/>
    <w:rsid w:val="00AF509C"/>
    <w:rsid w:val="00AF509F"/>
    <w:rsid w:val="00AF50BF"/>
    <w:rsid w:val="00AF50F6"/>
    <w:rsid w:val="00AF518A"/>
    <w:rsid w:val="00AF518E"/>
    <w:rsid w:val="00AF51A8"/>
    <w:rsid w:val="00AF51EE"/>
    <w:rsid w:val="00AF5237"/>
    <w:rsid w:val="00AF5249"/>
    <w:rsid w:val="00AF524F"/>
    <w:rsid w:val="00AF5252"/>
    <w:rsid w:val="00AF52B7"/>
    <w:rsid w:val="00AF52CF"/>
    <w:rsid w:val="00AF5304"/>
    <w:rsid w:val="00AF5325"/>
    <w:rsid w:val="00AF5340"/>
    <w:rsid w:val="00AF5348"/>
    <w:rsid w:val="00AF5355"/>
    <w:rsid w:val="00AF5379"/>
    <w:rsid w:val="00AF537D"/>
    <w:rsid w:val="00AF53C0"/>
    <w:rsid w:val="00AF5404"/>
    <w:rsid w:val="00AF5439"/>
    <w:rsid w:val="00AF5446"/>
    <w:rsid w:val="00AF5467"/>
    <w:rsid w:val="00AF5473"/>
    <w:rsid w:val="00AF54D7"/>
    <w:rsid w:val="00AF54FE"/>
    <w:rsid w:val="00AF5518"/>
    <w:rsid w:val="00AF5558"/>
    <w:rsid w:val="00AF555B"/>
    <w:rsid w:val="00AF5573"/>
    <w:rsid w:val="00AF5588"/>
    <w:rsid w:val="00AF55D4"/>
    <w:rsid w:val="00AF55D6"/>
    <w:rsid w:val="00AF55F5"/>
    <w:rsid w:val="00AF55F8"/>
    <w:rsid w:val="00AF5611"/>
    <w:rsid w:val="00AF5715"/>
    <w:rsid w:val="00AF578E"/>
    <w:rsid w:val="00AF57CF"/>
    <w:rsid w:val="00AF5832"/>
    <w:rsid w:val="00AF584D"/>
    <w:rsid w:val="00AF594B"/>
    <w:rsid w:val="00AF5967"/>
    <w:rsid w:val="00AF5B12"/>
    <w:rsid w:val="00AF5B79"/>
    <w:rsid w:val="00AF5BB5"/>
    <w:rsid w:val="00AF5BFE"/>
    <w:rsid w:val="00AF5C21"/>
    <w:rsid w:val="00AF5C32"/>
    <w:rsid w:val="00AF5D05"/>
    <w:rsid w:val="00AF5D63"/>
    <w:rsid w:val="00AF5D8A"/>
    <w:rsid w:val="00AF5E28"/>
    <w:rsid w:val="00AF5E3F"/>
    <w:rsid w:val="00AF5E8D"/>
    <w:rsid w:val="00AF5EE6"/>
    <w:rsid w:val="00AF5EEC"/>
    <w:rsid w:val="00AF5EF7"/>
    <w:rsid w:val="00AF5F1A"/>
    <w:rsid w:val="00AF5F5F"/>
    <w:rsid w:val="00AF5FA2"/>
    <w:rsid w:val="00AF5FBD"/>
    <w:rsid w:val="00AF5FDE"/>
    <w:rsid w:val="00AF6011"/>
    <w:rsid w:val="00AF6117"/>
    <w:rsid w:val="00AF6157"/>
    <w:rsid w:val="00AF616D"/>
    <w:rsid w:val="00AF6171"/>
    <w:rsid w:val="00AF61AF"/>
    <w:rsid w:val="00AF62CA"/>
    <w:rsid w:val="00AF633E"/>
    <w:rsid w:val="00AF6397"/>
    <w:rsid w:val="00AF63E1"/>
    <w:rsid w:val="00AF63ED"/>
    <w:rsid w:val="00AF6474"/>
    <w:rsid w:val="00AF64B0"/>
    <w:rsid w:val="00AF651C"/>
    <w:rsid w:val="00AF6557"/>
    <w:rsid w:val="00AF65E4"/>
    <w:rsid w:val="00AF6660"/>
    <w:rsid w:val="00AF667C"/>
    <w:rsid w:val="00AF6690"/>
    <w:rsid w:val="00AF66E8"/>
    <w:rsid w:val="00AF66FD"/>
    <w:rsid w:val="00AF670C"/>
    <w:rsid w:val="00AF671F"/>
    <w:rsid w:val="00AF6751"/>
    <w:rsid w:val="00AF6763"/>
    <w:rsid w:val="00AF67A7"/>
    <w:rsid w:val="00AF67C1"/>
    <w:rsid w:val="00AF67C6"/>
    <w:rsid w:val="00AF67F6"/>
    <w:rsid w:val="00AF6806"/>
    <w:rsid w:val="00AF6814"/>
    <w:rsid w:val="00AF681F"/>
    <w:rsid w:val="00AF6833"/>
    <w:rsid w:val="00AF6879"/>
    <w:rsid w:val="00AF6919"/>
    <w:rsid w:val="00AF6981"/>
    <w:rsid w:val="00AF6999"/>
    <w:rsid w:val="00AF69A4"/>
    <w:rsid w:val="00AF69B1"/>
    <w:rsid w:val="00AF69D4"/>
    <w:rsid w:val="00AF69DA"/>
    <w:rsid w:val="00AF6A35"/>
    <w:rsid w:val="00AF6AEE"/>
    <w:rsid w:val="00AF6BE2"/>
    <w:rsid w:val="00AF6C03"/>
    <w:rsid w:val="00AF6C1E"/>
    <w:rsid w:val="00AF6C58"/>
    <w:rsid w:val="00AF6C78"/>
    <w:rsid w:val="00AF6C7A"/>
    <w:rsid w:val="00AF6CDE"/>
    <w:rsid w:val="00AF6CFF"/>
    <w:rsid w:val="00AF6D47"/>
    <w:rsid w:val="00AF6D7A"/>
    <w:rsid w:val="00AF6D9F"/>
    <w:rsid w:val="00AF6DD0"/>
    <w:rsid w:val="00AF6DF2"/>
    <w:rsid w:val="00AF6E5E"/>
    <w:rsid w:val="00AF6F13"/>
    <w:rsid w:val="00AF6F6F"/>
    <w:rsid w:val="00AF6F9F"/>
    <w:rsid w:val="00AF6FBB"/>
    <w:rsid w:val="00AF6FED"/>
    <w:rsid w:val="00AF7031"/>
    <w:rsid w:val="00AF703A"/>
    <w:rsid w:val="00AF703E"/>
    <w:rsid w:val="00AF705A"/>
    <w:rsid w:val="00AF70A7"/>
    <w:rsid w:val="00AF70F1"/>
    <w:rsid w:val="00AF7106"/>
    <w:rsid w:val="00AF7136"/>
    <w:rsid w:val="00AF71B1"/>
    <w:rsid w:val="00AF71B2"/>
    <w:rsid w:val="00AF71BB"/>
    <w:rsid w:val="00AF7218"/>
    <w:rsid w:val="00AF721E"/>
    <w:rsid w:val="00AF722E"/>
    <w:rsid w:val="00AF727E"/>
    <w:rsid w:val="00AF72E4"/>
    <w:rsid w:val="00AF732B"/>
    <w:rsid w:val="00AF7338"/>
    <w:rsid w:val="00AF733F"/>
    <w:rsid w:val="00AF7349"/>
    <w:rsid w:val="00AF735D"/>
    <w:rsid w:val="00AF7362"/>
    <w:rsid w:val="00AF736D"/>
    <w:rsid w:val="00AF73A6"/>
    <w:rsid w:val="00AF7423"/>
    <w:rsid w:val="00AF7429"/>
    <w:rsid w:val="00AF745C"/>
    <w:rsid w:val="00AF7487"/>
    <w:rsid w:val="00AF74CC"/>
    <w:rsid w:val="00AF74D5"/>
    <w:rsid w:val="00AF74EE"/>
    <w:rsid w:val="00AF750A"/>
    <w:rsid w:val="00AF7532"/>
    <w:rsid w:val="00AF7578"/>
    <w:rsid w:val="00AF7592"/>
    <w:rsid w:val="00AF75C3"/>
    <w:rsid w:val="00AF76E6"/>
    <w:rsid w:val="00AF76F0"/>
    <w:rsid w:val="00AF76F1"/>
    <w:rsid w:val="00AF7730"/>
    <w:rsid w:val="00AF7734"/>
    <w:rsid w:val="00AF779C"/>
    <w:rsid w:val="00AF77A5"/>
    <w:rsid w:val="00AF77D8"/>
    <w:rsid w:val="00AF780B"/>
    <w:rsid w:val="00AF7832"/>
    <w:rsid w:val="00AF7930"/>
    <w:rsid w:val="00AF793E"/>
    <w:rsid w:val="00AF79B5"/>
    <w:rsid w:val="00AF79D0"/>
    <w:rsid w:val="00AF79E9"/>
    <w:rsid w:val="00AF7A1F"/>
    <w:rsid w:val="00AF7A60"/>
    <w:rsid w:val="00AF7AC5"/>
    <w:rsid w:val="00AF7ACB"/>
    <w:rsid w:val="00AF7AD5"/>
    <w:rsid w:val="00AF7B05"/>
    <w:rsid w:val="00AF7B47"/>
    <w:rsid w:val="00AF7B6D"/>
    <w:rsid w:val="00AF7C2C"/>
    <w:rsid w:val="00AF7C68"/>
    <w:rsid w:val="00AF7C7A"/>
    <w:rsid w:val="00AF7CA4"/>
    <w:rsid w:val="00AF7CB1"/>
    <w:rsid w:val="00AF7CC2"/>
    <w:rsid w:val="00AF7D13"/>
    <w:rsid w:val="00AF7D4F"/>
    <w:rsid w:val="00AF7D88"/>
    <w:rsid w:val="00AF7DCB"/>
    <w:rsid w:val="00AF7DD1"/>
    <w:rsid w:val="00AF7DD9"/>
    <w:rsid w:val="00AF7DFB"/>
    <w:rsid w:val="00AF7E16"/>
    <w:rsid w:val="00AF7E24"/>
    <w:rsid w:val="00AF7E31"/>
    <w:rsid w:val="00AF7E40"/>
    <w:rsid w:val="00AF7E72"/>
    <w:rsid w:val="00AF7F4F"/>
    <w:rsid w:val="00AF7F7C"/>
    <w:rsid w:val="00AF7FD4"/>
    <w:rsid w:val="00B00038"/>
    <w:rsid w:val="00B0004C"/>
    <w:rsid w:val="00B0004D"/>
    <w:rsid w:val="00B0007A"/>
    <w:rsid w:val="00B000F7"/>
    <w:rsid w:val="00B00144"/>
    <w:rsid w:val="00B0014E"/>
    <w:rsid w:val="00B00179"/>
    <w:rsid w:val="00B0017E"/>
    <w:rsid w:val="00B001A1"/>
    <w:rsid w:val="00B00212"/>
    <w:rsid w:val="00B00276"/>
    <w:rsid w:val="00B00297"/>
    <w:rsid w:val="00B00303"/>
    <w:rsid w:val="00B00323"/>
    <w:rsid w:val="00B00333"/>
    <w:rsid w:val="00B003B4"/>
    <w:rsid w:val="00B003EB"/>
    <w:rsid w:val="00B003F8"/>
    <w:rsid w:val="00B0040D"/>
    <w:rsid w:val="00B00421"/>
    <w:rsid w:val="00B00488"/>
    <w:rsid w:val="00B00493"/>
    <w:rsid w:val="00B0050E"/>
    <w:rsid w:val="00B0050F"/>
    <w:rsid w:val="00B0058D"/>
    <w:rsid w:val="00B00605"/>
    <w:rsid w:val="00B0062A"/>
    <w:rsid w:val="00B0063F"/>
    <w:rsid w:val="00B0067E"/>
    <w:rsid w:val="00B006B4"/>
    <w:rsid w:val="00B006EE"/>
    <w:rsid w:val="00B006FD"/>
    <w:rsid w:val="00B00724"/>
    <w:rsid w:val="00B00743"/>
    <w:rsid w:val="00B00757"/>
    <w:rsid w:val="00B007D0"/>
    <w:rsid w:val="00B007D9"/>
    <w:rsid w:val="00B007F9"/>
    <w:rsid w:val="00B00804"/>
    <w:rsid w:val="00B00812"/>
    <w:rsid w:val="00B00839"/>
    <w:rsid w:val="00B0086F"/>
    <w:rsid w:val="00B0087A"/>
    <w:rsid w:val="00B00881"/>
    <w:rsid w:val="00B008B7"/>
    <w:rsid w:val="00B00946"/>
    <w:rsid w:val="00B009C1"/>
    <w:rsid w:val="00B009E2"/>
    <w:rsid w:val="00B009EA"/>
    <w:rsid w:val="00B00A21"/>
    <w:rsid w:val="00B00A3A"/>
    <w:rsid w:val="00B00A79"/>
    <w:rsid w:val="00B00B16"/>
    <w:rsid w:val="00B00B2E"/>
    <w:rsid w:val="00B00B32"/>
    <w:rsid w:val="00B00BBD"/>
    <w:rsid w:val="00B00BCE"/>
    <w:rsid w:val="00B00C05"/>
    <w:rsid w:val="00B00C75"/>
    <w:rsid w:val="00B00C9F"/>
    <w:rsid w:val="00B00CB0"/>
    <w:rsid w:val="00B00CB6"/>
    <w:rsid w:val="00B00CE5"/>
    <w:rsid w:val="00B00D4C"/>
    <w:rsid w:val="00B00D52"/>
    <w:rsid w:val="00B00D77"/>
    <w:rsid w:val="00B00D95"/>
    <w:rsid w:val="00B00DA1"/>
    <w:rsid w:val="00B00DEE"/>
    <w:rsid w:val="00B00DF9"/>
    <w:rsid w:val="00B00E1D"/>
    <w:rsid w:val="00B00E5E"/>
    <w:rsid w:val="00B00E73"/>
    <w:rsid w:val="00B00EBF"/>
    <w:rsid w:val="00B00EDB"/>
    <w:rsid w:val="00B00EF2"/>
    <w:rsid w:val="00B00F6D"/>
    <w:rsid w:val="00B00FF4"/>
    <w:rsid w:val="00B01007"/>
    <w:rsid w:val="00B010A5"/>
    <w:rsid w:val="00B010CB"/>
    <w:rsid w:val="00B010DE"/>
    <w:rsid w:val="00B01104"/>
    <w:rsid w:val="00B01140"/>
    <w:rsid w:val="00B011D1"/>
    <w:rsid w:val="00B0120A"/>
    <w:rsid w:val="00B01223"/>
    <w:rsid w:val="00B01228"/>
    <w:rsid w:val="00B01238"/>
    <w:rsid w:val="00B012A1"/>
    <w:rsid w:val="00B012A4"/>
    <w:rsid w:val="00B012DB"/>
    <w:rsid w:val="00B012DF"/>
    <w:rsid w:val="00B012E4"/>
    <w:rsid w:val="00B012E8"/>
    <w:rsid w:val="00B012EA"/>
    <w:rsid w:val="00B0133C"/>
    <w:rsid w:val="00B0133F"/>
    <w:rsid w:val="00B01398"/>
    <w:rsid w:val="00B013CA"/>
    <w:rsid w:val="00B013E0"/>
    <w:rsid w:val="00B013F4"/>
    <w:rsid w:val="00B01460"/>
    <w:rsid w:val="00B01496"/>
    <w:rsid w:val="00B014AB"/>
    <w:rsid w:val="00B01510"/>
    <w:rsid w:val="00B01511"/>
    <w:rsid w:val="00B01526"/>
    <w:rsid w:val="00B01546"/>
    <w:rsid w:val="00B0154B"/>
    <w:rsid w:val="00B0154F"/>
    <w:rsid w:val="00B015B6"/>
    <w:rsid w:val="00B015C9"/>
    <w:rsid w:val="00B015D2"/>
    <w:rsid w:val="00B0162C"/>
    <w:rsid w:val="00B0163B"/>
    <w:rsid w:val="00B01686"/>
    <w:rsid w:val="00B01689"/>
    <w:rsid w:val="00B0168C"/>
    <w:rsid w:val="00B016C9"/>
    <w:rsid w:val="00B016CA"/>
    <w:rsid w:val="00B01721"/>
    <w:rsid w:val="00B01730"/>
    <w:rsid w:val="00B01735"/>
    <w:rsid w:val="00B01743"/>
    <w:rsid w:val="00B0176A"/>
    <w:rsid w:val="00B017D1"/>
    <w:rsid w:val="00B017F4"/>
    <w:rsid w:val="00B017F5"/>
    <w:rsid w:val="00B01818"/>
    <w:rsid w:val="00B01819"/>
    <w:rsid w:val="00B0181A"/>
    <w:rsid w:val="00B0181B"/>
    <w:rsid w:val="00B01881"/>
    <w:rsid w:val="00B018C4"/>
    <w:rsid w:val="00B01900"/>
    <w:rsid w:val="00B01906"/>
    <w:rsid w:val="00B0190A"/>
    <w:rsid w:val="00B01919"/>
    <w:rsid w:val="00B0192A"/>
    <w:rsid w:val="00B01970"/>
    <w:rsid w:val="00B01998"/>
    <w:rsid w:val="00B019D6"/>
    <w:rsid w:val="00B019E5"/>
    <w:rsid w:val="00B01A05"/>
    <w:rsid w:val="00B01A4A"/>
    <w:rsid w:val="00B01AB4"/>
    <w:rsid w:val="00B01AB7"/>
    <w:rsid w:val="00B01ABA"/>
    <w:rsid w:val="00B01B4A"/>
    <w:rsid w:val="00B01B55"/>
    <w:rsid w:val="00B01B68"/>
    <w:rsid w:val="00B01B7E"/>
    <w:rsid w:val="00B01BB3"/>
    <w:rsid w:val="00B01BCB"/>
    <w:rsid w:val="00B01C15"/>
    <w:rsid w:val="00B01C7C"/>
    <w:rsid w:val="00B01C81"/>
    <w:rsid w:val="00B01CAB"/>
    <w:rsid w:val="00B01D38"/>
    <w:rsid w:val="00B01D40"/>
    <w:rsid w:val="00B01D53"/>
    <w:rsid w:val="00B01D68"/>
    <w:rsid w:val="00B01DA1"/>
    <w:rsid w:val="00B01E36"/>
    <w:rsid w:val="00B01E41"/>
    <w:rsid w:val="00B01E74"/>
    <w:rsid w:val="00B01E9D"/>
    <w:rsid w:val="00B01EA2"/>
    <w:rsid w:val="00B01EB4"/>
    <w:rsid w:val="00B01EFF"/>
    <w:rsid w:val="00B01F13"/>
    <w:rsid w:val="00B01FA8"/>
    <w:rsid w:val="00B0201E"/>
    <w:rsid w:val="00B02028"/>
    <w:rsid w:val="00B0206D"/>
    <w:rsid w:val="00B02094"/>
    <w:rsid w:val="00B020B7"/>
    <w:rsid w:val="00B02150"/>
    <w:rsid w:val="00B02170"/>
    <w:rsid w:val="00B021DD"/>
    <w:rsid w:val="00B02214"/>
    <w:rsid w:val="00B0222E"/>
    <w:rsid w:val="00B0228D"/>
    <w:rsid w:val="00B022C2"/>
    <w:rsid w:val="00B022D6"/>
    <w:rsid w:val="00B022FF"/>
    <w:rsid w:val="00B0231E"/>
    <w:rsid w:val="00B02356"/>
    <w:rsid w:val="00B02368"/>
    <w:rsid w:val="00B023A3"/>
    <w:rsid w:val="00B023B6"/>
    <w:rsid w:val="00B023F7"/>
    <w:rsid w:val="00B024DF"/>
    <w:rsid w:val="00B024F8"/>
    <w:rsid w:val="00B02510"/>
    <w:rsid w:val="00B02519"/>
    <w:rsid w:val="00B0256A"/>
    <w:rsid w:val="00B02581"/>
    <w:rsid w:val="00B025B5"/>
    <w:rsid w:val="00B02613"/>
    <w:rsid w:val="00B02618"/>
    <w:rsid w:val="00B026A1"/>
    <w:rsid w:val="00B026A6"/>
    <w:rsid w:val="00B02705"/>
    <w:rsid w:val="00B0270B"/>
    <w:rsid w:val="00B02711"/>
    <w:rsid w:val="00B0272F"/>
    <w:rsid w:val="00B0274C"/>
    <w:rsid w:val="00B027C9"/>
    <w:rsid w:val="00B027E7"/>
    <w:rsid w:val="00B027E9"/>
    <w:rsid w:val="00B02810"/>
    <w:rsid w:val="00B02837"/>
    <w:rsid w:val="00B0284E"/>
    <w:rsid w:val="00B02855"/>
    <w:rsid w:val="00B0286A"/>
    <w:rsid w:val="00B02891"/>
    <w:rsid w:val="00B028D9"/>
    <w:rsid w:val="00B0292E"/>
    <w:rsid w:val="00B02938"/>
    <w:rsid w:val="00B02944"/>
    <w:rsid w:val="00B02986"/>
    <w:rsid w:val="00B029B2"/>
    <w:rsid w:val="00B029BE"/>
    <w:rsid w:val="00B029C2"/>
    <w:rsid w:val="00B029CD"/>
    <w:rsid w:val="00B029EA"/>
    <w:rsid w:val="00B02A1F"/>
    <w:rsid w:val="00B02A21"/>
    <w:rsid w:val="00B02A2F"/>
    <w:rsid w:val="00B02A38"/>
    <w:rsid w:val="00B02A4A"/>
    <w:rsid w:val="00B02A4C"/>
    <w:rsid w:val="00B02A6A"/>
    <w:rsid w:val="00B02A72"/>
    <w:rsid w:val="00B02A73"/>
    <w:rsid w:val="00B02A80"/>
    <w:rsid w:val="00B02AB5"/>
    <w:rsid w:val="00B02B2B"/>
    <w:rsid w:val="00B02B2F"/>
    <w:rsid w:val="00B02B4D"/>
    <w:rsid w:val="00B02B8E"/>
    <w:rsid w:val="00B02BB5"/>
    <w:rsid w:val="00B02BBC"/>
    <w:rsid w:val="00B02C0D"/>
    <w:rsid w:val="00B02C89"/>
    <w:rsid w:val="00B02CD6"/>
    <w:rsid w:val="00B02D19"/>
    <w:rsid w:val="00B02D41"/>
    <w:rsid w:val="00B02D53"/>
    <w:rsid w:val="00B02D7C"/>
    <w:rsid w:val="00B02DB7"/>
    <w:rsid w:val="00B02DC2"/>
    <w:rsid w:val="00B02E36"/>
    <w:rsid w:val="00B02E4D"/>
    <w:rsid w:val="00B02E8D"/>
    <w:rsid w:val="00B02E8F"/>
    <w:rsid w:val="00B02EAF"/>
    <w:rsid w:val="00B02EB5"/>
    <w:rsid w:val="00B02F9A"/>
    <w:rsid w:val="00B02FA0"/>
    <w:rsid w:val="00B02FA9"/>
    <w:rsid w:val="00B02FDD"/>
    <w:rsid w:val="00B03045"/>
    <w:rsid w:val="00B03047"/>
    <w:rsid w:val="00B0308E"/>
    <w:rsid w:val="00B03092"/>
    <w:rsid w:val="00B03094"/>
    <w:rsid w:val="00B03160"/>
    <w:rsid w:val="00B03167"/>
    <w:rsid w:val="00B031B3"/>
    <w:rsid w:val="00B031FA"/>
    <w:rsid w:val="00B03235"/>
    <w:rsid w:val="00B0324E"/>
    <w:rsid w:val="00B0325D"/>
    <w:rsid w:val="00B03271"/>
    <w:rsid w:val="00B032A9"/>
    <w:rsid w:val="00B032AD"/>
    <w:rsid w:val="00B032B5"/>
    <w:rsid w:val="00B032EA"/>
    <w:rsid w:val="00B032F7"/>
    <w:rsid w:val="00B0331F"/>
    <w:rsid w:val="00B03369"/>
    <w:rsid w:val="00B03373"/>
    <w:rsid w:val="00B03395"/>
    <w:rsid w:val="00B033C6"/>
    <w:rsid w:val="00B033EC"/>
    <w:rsid w:val="00B033F3"/>
    <w:rsid w:val="00B0341F"/>
    <w:rsid w:val="00B03431"/>
    <w:rsid w:val="00B03447"/>
    <w:rsid w:val="00B034AA"/>
    <w:rsid w:val="00B034C2"/>
    <w:rsid w:val="00B034CE"/>
    <w:rsid w:val="00B0354C"/>
    <w:rsid w:val="00B0359F"/>
    <w:rsid w:val="00B0362C"/>
    <w:rsid w:val="00B03679"/>
    <w:rsid w:val="00B0369F"/>
    <w:rsid w:val="00B036D2"/>
    <w:rsid w:val="00B036D3"/>
    <w:rsid w:val="00B03702"/>
    <w:rsid w:val="00B0370E"/>
    <w:rsid w:val="00B03739"/>
    <w:rsid w:val="00B03749"/>
    <w:rsid w:val="00B03766"/>
    <w:rsid w:val="00B0378F"/>
    <w:rsid w:val="00B03796"/>
    <w:rsid w:val="00B037C1"/>
    <w:rsid w:val="00B037C4"/>
    <w:rsid w:val="00B0381B"/>
    <w:rsid w:val="00B038B0"/>
    <w:rsid w:val="00B038B9"/>
    <w:rsid w:val="00B038C5"/>
    <w:rsid w:val="00B038DD"/>
    <w:rsid w:val="00B038EA"/>
    <w:rsid w:val="00B03954"/>
    <w:rsid w:val="00B039CC"/>
    <w:rsid w:val="00B03A48"/>
    <w:rsid w:val="00B03A8F"/>
    <w:rsid w:val="00B03AA3"/>
    <w:rsid w:val="00B03AAB"/>
    <w:rsid w:val="00B03AB9"/>
    <w:rsid w:val="00B03B10"/>
    <w:rsid w:val="00B03B2B"/>
    <w:rsid w:val="00B03B37"/>
    <w:rsid w:val="00B03BAC"/>
    <w:rsid w:val="00B03BCB"/>
    <w:rsid w:val="00B03BFF"/>
    <w:rsid w:val="00B03C0F"/>
    <w:rsid w:val="00B03C3E"/>
    <w:rsid w:val="00B03C66"/>
    <w:rsid w:val="00B03C85"/>
    <w:rsid w:val="00B03CE0"/>
    <w:rsid w:val="00B03CE4"/>
    <w:rsid w:val="00B03D37"/>
    <w:rsid w:val="00B03E8C"/>
    <w:rsid w:val="00B03E8E"/>
    <w:rsid w:val="00B03EA3"/>
    <w:rsid w:val="00B03EE0"/>
    <w:rsid w:val="00B03EF7"/>
    <w:rsid w:val="00B03F17"/>
    <w:rsid w:val="00B03F28"/>
    <w:rsid w:val="00B03F4A"/>
    <w:rsid w:val="00B03F67"/>
    <w:rsid w:val="00B03F79"/>
    <w:rsid w:val="00B03F8D"/>
    <w:rsid w:val="00B03FF3"/>
    <w:rsid w:val="00B0403F"/>
    <w:rsid w:val="00B040A1"/>
    <w:rsid w:val="00B040A9"/>
    <w:rsid w:val="00B040C8"/>
    <w:rsid w:val="00B040C9"/>
    <w:rsid w:val="00B040CB"/>
    <w:rsid w:val="00B040E6"/>
    <w:rsid w:val="00B040EC"/>
    <w:rsid w:val="00B04118"/>
    <w:rsid w:val="00B04160"/>
    <w:rsid w:val="00B04182"/>
    <w:rsid w:val="00B041D2"/>
    <w:rsid w:val="00B041ED"/>
    <w:rsid w:val="00B041EF"/>
    <w:rsid w:val="00B0420A"/>
    <w:rsid w:val="00B04239"/>
    <w:rsid w:val="00B043BE"/>
    <w:rsid w:val="00B043D5"/>
    <w:rsid w:val="00B043D8"/>
    <w:rsid w:val="00B04401"/>
    <w:rsid w:val="00B04432"/>
    <w:rsid w:val="00B044BD"/>
    <w:rsid w:val="00B04521"/>
    <w:rsid w:val="00B04536"/>
    <w:rsid w:val="00B0454F"/>
    <w:rsid w:val="00B04581"/>
    <w:rsid w:val="00B04611"/>
    <w:rsid w:val="00B0464D"/>
    <w:rsid w:val="00B0465F"/>
    <w:rsid w:val="00B0468F"/>
    <w:rsid w:val="00B046A2"/>
    <w:rsid w:val="00B046CA"/>
    <w:rsid w:val="00B04701"/>
    <w:rsid w:val="00B04784"/>
    <w:rsid w:val="00B047F0"/>
    <w:rsid w:val="00B04808"/>
    <w:rsid w:val="00B0480D"/>
    <w:rsid w:val="00B04847"/>
    <w:rsid w:val="00B0486F"/>
    <w:rsid w:val="00B0489D"/>
    <w:rsid w:val="00B0492E"/>
    <w:rsid w:val="00B04941"/>
    <w:rsid w:val="00B049EA"/>
    <w:rsid w:val="00B04A0B"/>
    <w:rsid w:val="00B04A36"/>
    <w:rsid w:val="00B04A70"/>
    <w:rsid w:val="00B04AD0"/>
    <w:rsid w:val="00B04B3C"/>
    <w:rsid w:val="00B04B8D"/>
    <w:rsid w:val="00B04BA9"/>
    <w:rsid w:val="00B04BCB"/>
    <w:rsid w:val="00B04BFB"/>
    <w:rsid w:val="00B04BFC"/>
    <w:rsid w:val="00B04BFF"/>
    <w:rsid w:val="00B04C57"/>
    <w:rsid w:val="00B04CE8"/>
    <w:rsid w:val="00B04D06"/>
    <w:rsid w:val="00B04D10"/>
    <w:rsid w:val="00B04D81"/>
    <w:rsid w:val="00B04DCD"/>
    <w:rsid w:val="00B04DEF"/>
    <w:rsid w:val="00B04E51"/>
    <w:rsid w:val="00B04E52"/>
    <w:rsid w:val="00B04E5E"/>
    <w:rsid w:val="00B04ECB"/>
    <w:rsid w:val="00B04F44"/>
    <w:rsid w:val="00B04FAC"/>
    <w:rsid w:val="00B04FCA"/>
    <w:rsid w:val="00B04FCE"/>
    <w:rsid w:val="00B04FD1"/>
    <w:rsid w:val="00B04FF3"/>
    <w:rsid w:val="00B0505F"/>
    <w:rsid w:val="00B0508D"/>
    <w:rsid w:val="00B05098"/>
    <w:rsid w:val="00B050B9"/>
    <w:rsid w:val="00B050D6"/>
    <w:rsid w:val="00B050DF"/>
    <w:rsid w:val="00B05109"/>
    <w:rsid w:val="00B05156"/>
    <w:rsid w:val="00B051E5"/>
    <w:rsid w:val="00B0520B"/>
    <w:rsid w:val="00B0528F"/>
    <w:rsid w:val="00B052A3"/>
    <w:rsid w:val="00B052E7"/>
    <w:rsid w:val="00B05328"/>
    <w:rsid w:val="00B05381"/>
    <w:rsid w:val="00B053E5"/>
    <w:rsid w:val="00B05407"/>
    <w:rsid w:val="00B05418"/>
    <w:rsid w:val="00B05421"/>
    <w:rsid w:val="00B0547A"/>
    <w:rsid w:val="00B05480"/>
    <w:rsid w:val="00B05485"/>
    <w:rsid w:val="00B0548B"/>
    <w:rsid w:val="00B05495"/>
    <w:rsid w:val="00B0555F"/>
    <w:rsid w:val="00B0558E"/>
    <w:rsid w:val="00B05592"/>
    <w:rsid w:val="00B0559B"/>
    <w:rsid w:val="00B0559E"/>
    <w:rsid w:val="00B05604"/>
    <w:rsid w:val="00B05669"/>
    <w:rsid w:val="00B056A1"/>
    <w:rsid w:val="00B056D6"/>
    <w:rsid w:val="00B056D8"/>
    <w:rsid w:val="00B056F9"/>
    <w:rsid w:val="00B05771"/>
    <w:rsid w:val="00B05783"/>
    <w:rsid w:val="00B057AF"/>
    <w:rsid w:val="00B057B3"/>
    <w:rsid w:val="00B057CD"/>
    <w:rsid w:val="00B057F9"/>
    <w:rsid w:val="00B0587A"/>
    <w:rsid w:val="00B0588A"/>
    <w:rsid w:val="00B0588C"/>
    <w:rsid w:val="00B05898"/>
    <w:rsid w:val="00B058A8"/>
    <w:rsid w:val="00B058BF"/>
    <w:rsid w:val="00B05939"/>
    <w:rsid w:val="00B0595E"/>
    <w:rsid w:val="00B05960"/>
    <w:rsid w:val="00B059C8"/>
    <w:rsid w:val="00B059CA"/>
    <w:rsid w:val="00B05A16"/>
    <w:rsid w:val="00B05A37"/>
    <w:rsid w:val="00B05AB4"/>
    <w:rsid w:val="00B05AB8"/>
    <w:rsid w:val="00B05AC2"/>
    <w:rsid w:val="00B05AE7"/>
    <w:rsid w:val="00B05AEC"/>
    <w:rsid w:val="00B05B1D"/>
    <w:rsid w:val="00B05B28"/>
    <w:rsid w:val="00B05B2F"/>
    <w:rsid w:val="00B05B47"/>
    <w:rsid w:val="00B05B4B"/>
    <w:rsid w:val="00B05B5C"/>
    <w:rsid w:val="00B05B7C"/>
    <w:rsid w:val="00B05B8A"/>
    <w:rsid w:val="00B05B97"/>
    <w:rsid w:val="00B05BB9"/>
    <w:rsid w:val="00B05BE8"/>
    <w:rsid w:val="00B05BEB"/>
    <w:rsid w:val="00B05C28"/>
    <w:rsid w:val="00B05C33"/>
    <w:rsid w:val="00B05CC9"/>
    <w:rsid w:val="00B05CD5"/>
    <w:rsid w:val="00B05D03"/>
    <w:rsid w:val="00B05D11"/>
    <w:rsid w:val="00B05D1B"/>
    <w:rsid w:val="00B05D1C"/>
    <w:rsid w:val="00B05E36"/>
    <w:rsid w:val="00B05EC3"/>
    <w:rsid w:val="00B05F35"/>
    <w:rsid w:val="00B05F41"/>
    <w:rsid w:val="00B05F51"/>
    <w:rsid w:val="00B05F52"/>
    <w:rsid w:val="00B05F60"/>
    <w:rsid w:val="00B05F70"/>
    <w:rsid w:val="00B05FC8"/>
    <w:rsid w:val="00B05FC9"/>
    <w:rsid w:val="00B06035"/>
    <w:rsid w:val="00B06057"/>
    <w:rsid w:val="00B06083"/>
    <w:rsid w:val="00B0609C"/>
    <w:rsid w:val="00B060A4"/>
    <w:rsid w:val="00B060C2"/>
    <w:rsid w:val="00B060C5"/>
    <w:rsid w:val="00B06113"/>
    <w:rsid w:val="00B0614D"/>
    <w:rsid w:val="00B06158"/>
    <w:rsid w:val="00B06167"/>
    <w:rsid w:val="00B061B6"/>
    <w:rsid w:val="00B061EC"/>
    <w:rsid w:val="00B06214"/>
    <w:rsid w:val="00B06220"/>
    <w:rsid w:val="00B06227"/>
    <w:rsid w:val="00B0625A"/>
    <w:rsid w:val="00B06276"/>
    <w:rsid w:val="00B06280"/>
    <w:rsid w:val="00B06300"/>
    <w:rsid w:val="00B06368"/>
    <w:rsid w:val="00B06377"/>
    <w:rsid w:val="00B06476"/>
    <w:rsid w:val="00B06477"/>
    <w:rsid w:val="00B0649A"/>
    <w:rsid w:val="00B064A2"/>
    <w:rsid w:val="00B064AB"/>
    <w:rsid w:val="00B064FE"/>
    <w:rsid w:val="00B06503"/>
    <w:rsid w:val="00B0651D"/>
    <w:rsid w:val="00B06543"/>
    <w:rsid w:val="00B0657C"/>
    <w:rsid w:val="00B06584"/>
    <w:rsid w:val="00B06598"/>
    <w:rsid w:val="00B06642"/>
    <w:rsid w:val="00B0667F"/>
    <w:rsid w:val="00B066EC"/>
    <w:rsid w:val="00B06753"/>
    <w:rsid w:val="00B0676E"/>
    <w:rsid w:val="00B06784"/>
    <w:rsid w:val="00B06821"/>
    <w:rsid w:val="00B0684A"/>
    <w:rsid w:val="00B0685E"/>
    <w:rsid w:val="00B0692E"/>
    <w:rsid w:val="00B06990"/>
    <w:rsid w:val="00B0699B"/>
    <w:rsid w:val="00B06A09"/>
    <w:rsid w:val="00B06A34"/>
    <w:rsid w:val="00B06AB5"/>
    <w:rsid w:val="00B06B3D"/>
    <w:rsid w:val="00B06B54"/>
    <w:rsid w:val="00B06B55"/>
    <w:rsid w:val="00B06B6B"/>
    <w:rsid w:val="00B06B81"/>
    <w:rsid w:val="00B06CA4"/>
    <w:rsid w:val="00B06D07"/>
    <w:rsid w:val="00B06D24"/>
    <w:rsid w:val="00B06D6B"/>
    <w:rsid w:val="00B06DAD"/>
    <w:rsid w:val="00B06E3C"/>
    <w:rsid w:val="00B06E3F"/>
    <w:rsid w:val="00B06E68"/>
    <w:rsid w:val="00B06E8C"/>
    <w:rsid w:val="00B06EA6"/>
    <w:rsid w:val="00B06F09"/>
    <w:rsid w:val="00B06F0E"/>
    <w:rsid w:val="00B06F35"/>
    <w:rsid w:val="00B06F53"/>
    <w:rsid w:val="00B06FC5"/>
    <w:rsid w:val="00B06FDB"/>
    <w:rsid w:val="00B06FE7"/>
    <w:rsid w:val="00B0702B"/>
    <w:rsid w:val="00B07032"/>
    <w:rsid w:val="00B07045"/>
    <w:rsid w:val="00B07060"/>
    <w:rsid w:val="00B07066"/>
    <w:rsid w:val="00B07077"/>
    <w:rsid w:val="00B07088"/>
    <w:rsid w:val="00B0709D"/>
    <w:rsid w:val="00B070A1"/>
    <w:rsid w:val="00B070A9"/>
    <w:rsid w:val="00B07140"/>
    <w:rsid w:val="00B07149"/>
    <w:rsid w:val="00B0718A"/>
    <w:rsid w:val="00B07197"/>
    <w:rsid w:val="00B071D3"/>
    <w:rsid w:val="00B0720F"/>
    <w:rsid w:val="00B07231"/>
    <w:rsid w:val="00B0725D"/>
    <w:rsid w:val="00B07265"/>
    <w:rsid w:val="00B0727E"/>
    <w:rsid w:val="00B072C6"/>
    <w:rsid w:val="00B072E1"/>
    <w:rsid w:val="00B07343"/>
    <w:rsid w:val="00B07380"/>
    <w:rsid w:val="00B0739A"/>
    <w:rsid w:val="00B07432"/>
    <w:rsid w:val="00B07440"/>
    <w:rsid w:val="00B0744C"/>
    <w:rsid w:val="00B0748D"/>
    <w:rsid w:val="00B07494"/>
    <w:rsid w:val="00B0754B"/>
    <w:rsid w:val="00B07564"/>
    <w:rsid w:val="00B07570"/>
    <w:rsid w:val="00B07578"/>
    <w:rsid w:val="00B07598"/>
    <w:rsid w:val="00B07609"/>
    <w:rsid w:val="00B0760F"/>
    <w:rsid w:val="00B0763F"/>
    <w:rsid w:val="00B07673"/>
    <w:rsid w:val="00B076F8"/>
    <w:rsid w:val="00B07700"/>
    <w:rsid w:val="00B07897"/>
    <w:rsid w:val="00B078B0"/>
    <w:rsid w:val="00B07933"/>
    <w:rsid w:val="00B07943"/>
    <w:rsid w:val="00B07974"/>
    <w:rsid w:val="00B07978"/>
    <w:rsid w:val="00B0798E"/>
    <w:rsid w:val="00B0799D"/>
    <w:rsid w:val="00B079BA"/>
    <w:rsid w:val="00B07A4D"/>
    <w:rsid w:val="00B07A95"/>
    <w:rsid w:val="00B07ACB"/>
    <w:rsid w:val="00B07AE4"/>
    <w:rsid w:val="00B07AF1"/>
    <w:rsid w:val="00B07AFC"/>
    <w:rsid w:val="00B07B1E"/>
    <w:rsid w:val="00B07B48"/>
    <w:rsid w:val="00B07C35"/>
    <w:rsid w:val="00B07C53"/>
    <w:rsid w:val="00B07C5C"/>
    <w:rsid w:val="00B07C7E"/>
    <w:rsid w:val="00B07C90"/>
    <w:rsid w:val="00B07CA3"/>
    <w:rsid w:val="00B07CB1"/>
    <w:rsid w:val="00B07CF1"/>
    <w:rsid w:val="00B07D2B"/>
    <w:rsid w:val="00B07D4E"/>
    <w:rsid w:val="00B07D66"/>
    <w:rsid w:val="00B07D94"/>
    <w:rsid w:val="00B07DA6"/>
    <w:rsid w:val="00B07DBA"/>
    <w:rsid w:val="00B07DD2"/>
    <w:rsid w:val="00B07DE0"/>
    <w:rsid w:val="00B07E1F"/>
    <w:rsid w:val="00B07E39"/>
    <w:rsid w:val="00B07E97"/>
    <w:rsid w:val="00B07E9C"/>
    <w:rsid w:val="00B07EA0"/>
    <w:rsid w:val="00B07EEC"/>
    <w:rsid w:val="00B07F1F"/>
    <w:rsid w:val="00B07F4A"/>
    <w:rsid w:val="00B07F5C"/>
    <w:rsid w:val="00B07F96"/>
    <w:rsid w:val="00B07FA2"/>
    <w:rsid w:val="00B07FD2"/>
    <w:rsid w:val="00B10037"/>
    <w:rsid w:val="00B10073"/>
    <w:rsid w:val="00B10081"/>
    <w:rsid w:val="00B10094"/>
    <w:rsid w:val="00B100E4"/>
    <w:rsid w:val="00B1010F"/>
    <w:rsid w:val="00B1011C"/>
    <w:rsid w:val="00B10131"/>
    <w:rsid w:val="00B1014D"/>
    <w:rsid w:val="00B1015B"/>
    <w:rsid w:val="00B10167"/>
    <w:rsid w:val="00B101A3"/>
    <w:rsid w:val="00B10210"/>
    <w:rsid w:val="00B1023B"/>
    <w:rsid w:val="00B102A5"/>
    <w:rsid w:val="00B102BE"/>
    <w:rsid w:val="00B102C4"/>
    <w:rsid w:val="00B102FE"/>
    <w:rsid w:val="00B1031D"/>
    <w:rsid w:val="00B10379"/>
    <w:rsid w:val="00B10393"/>
    <w:rsid w:val="00B103E9"/>
    <w:rsid w:val="00B10400"/>
    <w:rsid w:val="00B10429"/>
    <w:rsid w:val="00B10435"/>
    <w:rsid w:val="00B104B4"/>
    <w:rsid w:val="00B1050D"/>
    <w:rsid w:val="00B1050F"/>
    <w:rsid w:val="00B10564"/>
    <w:rsid w:val="00B10582"/>
    <w:rsid w:val="00B10598"/>
    <w:rsid w:val="00B10599"/>
    <w:rsid w:val="00B105A0"/>
    <w:rsid w:val="00B10643"/>
    <w:rsid w:val="00B1064F"/>
    <w:rsid w:val="00B10675"/>
    <w:rsid w:val="00B1071D"/>
    <w:rsid w:val="00B10742"/>
    <w:rsid w:val="00B10751"/>
    <w:rsid w:val="00B1075B"/>
    <w:rsid w:val="00B10764"/>
    <w:rsid w:val="00B1076D"/>
    <w:rsid w:val="00B10787"/>
    <w:rsid w:val="00B107E7"/>
    <w:rsid w:val="00B1082D"/>
    <w:rsid w:val="00B1083B"/>
    <w:rsid w:val="00B1085A"/>
    <w:rsid w:val="00B1086D"/>
    <w:rsid w:val="00B10896"/>
    <w:rsid w:val="00B108AE"/>
    <w:rsid w:val="00B108CC"/>
    <w:rsid w:val="00B10932"/>
    <w:rsid w:val="00B1093C"/>
    <w:rsid w:val="00B1093D"/>
    <w:rsid w:val="00B10945"/>
    <w:rsid w:val="00B109B0"/>
    <w:rsid w:val="00B109F1"/>
    <w:rsid w:val="00B10A14"/>
    <w:rsid w:val="00B10A37"/>
    <w:rsid w:val="00B10AA1"/>
    <w:rsid w:val="00B10AA2"/>
    <w:rsid w:val="00B10B2A"/>
    <w:rsid w:val="00B10B3B"/>
    <w:rsid w:val="00B10B6C"/>
    <w:rsid w:val="00B10B80"/>
    <w:rsid w:val="00B10C1B"/>
    <w:rsid w:val="00B10C2D"/>
    <w:rsid w:val="00B10C50"/>
    <w:rsid w:val="00B10C61"/>
    <w:rsid w:val="00B10CD2"/>
    <w:rsid w:val="00B10CDD"/>
    <w:rsid w:val="00B10D04"/>
    <w:rsid w:val="00B10D1C"/>
    <w:rsid w:val="00B10D2F"/>
    <w:rsid w:val="00B10D58"/>
    <w:rsid w:val="00B10D91"/>
    <w:rsid w:val="00B10DC2"/>
    <w:rsid w:val="00B10E0D"/>
    <w:rsid w:val="00B10E53"/>
    <w:rsid w:val="00B10E68"/>
    <w:rsid w:val="00B10E9F"/>
    <w:rsid w:val="00B11036"/>
    <w:rsid w:val="00B11061"/>
    <w:rsid w:val="00B11066"/>
    <w:rsid w:val="00B1107F"/>
    <w:rsid w:val="00B110A6"/>
    <w:rsid w:val="00B110CE"/>
    <w:rsid w:val="00B110D9"/>
    <w:rsid w:val="00B110E0"/>
    <w:rsid w:val="00B1113B"/>
    <w:rsid w:val="00B1114D"/>
    <w:rsid w:val="00B1116C"/>
    <w:rsid w:val="00B111A0"/>
    <w:rsid w:val="00B111C2"/>
    <w:rsid w:val="00B111CF"/>
    <w:rsid w:val="00B111DB"/>
    <w:rsid w:val="00B111F3"/>
    <w:rsid w:val="00B1129C"/>
    <w:rsid w:val="00B112A5"/>
    <w:rsid w:val="00B112B4"/>
    <w:rsid w:val="00B11329"/>
    <w:rsid w:val="00B11345"/>
    <w:rsid w:val="00B11391"/>
    <w:rsid w:val="00B113C0"/>
    <w:rsid w:val="00B113CF"/>
    <w:rsid w:val="00B11437"/>
    <w:rsid w:val="00B1144B"/>
    <w:rsid w:val="00B11478"/>
    <w:rsid w:val="00B1147D"/>
    <w:rsid w:val="00B11490"/>
    <w:rsid w:val="00B11515"/>
    <w:rsid w:val="00B115D5"/>
    <w:rsid w:val="00B115F1"/>
    <w:rsid w:val="00B11683"/>
    <w:rsid w:val="00B116DF"/>
    <w:rsid w:val="00B116F2"/>
    <w:rsid w:val="00B117C5"/>
    <w:rsid w:val="00B117C7"/>
    <w:rsid w:val="00B117EC"/>
    <w:rsid w:val="00B1180B"/>
    <w:rsid w:val="00B11822"/>
    <w:rsid w:val="00B11846"/>
    <w:rsid w:val="00B11896"/>
    <w:rsid w:val="00B118A1"/>
    <w:rsid w:val="00B118A2"/>
    <w:rsid w:val="00B118B8"/>
    <w:rsid w:val="00B118BA"/>
    <w:rsid w:val="00B118EE"/>
    <w:rsid w:val="00B118FC"/>
    <w:rsid w:val="00B1190A"/>
    <w:rsid w:val="00B1192E"/>
    <w:rsid w:val="00B1197B"/>
    <w:rsid w:val="00B119C6"/>
    <w:rsid w:val="00B11A0B"/>
    <w:rsid w:val="00B11A51"/>
    <w:rsid w:val="00B11A55"/>
    <w:rsid w:val="00B11A63"/>
    <w:rsid w:val="00B11A6A"/>
    <w:rsid w:val="00B11A6C"/>
    <w:rsid w:val="00B11A7C"/>
    <w:rsid w:val="00B11AB8"/>
    <w:rsid w:val="00B11ABD"/>
    <w:rsid w:val="00B11AC2"/>
    <w:rsid w:val="00B11AD2"/>
    <w:rsid w:val="00B11AFF"/>
    <w:rsid w:val="00B11BAD"/>
    <w:rsid w:val="00B11C03"/>
    <w:rsid w:val="00B11C23"/>
    <w:rsid w:val="00B11C61"/>
    <w:rsid w:val="00B11C6F"/>
    <w:rsid w:val="00B11C71"/>
    <w:rsid w:val="00B11C83"/>
    <w:rsid w:val="00B11C91"/>
    <w:rsid w:val="00B11CE2"/>
    <w:rsid w:val="00B11CFE"/>
    <w:rsid w:val="00B11D44"/>
    <w:rsid w:val="00B11D99"/>
    <w:rsid w:val="00B11DD0"/>
    <w:rsid w:val="00B11DD3"/>
    <w:rsid w:val="00B11E80"/>
    <w:rsid w:val="00B11EA9"/>
    <w:rsid w:val="00B11EB3"/>
    <w:rsid w:val="00B11EC0"/>
    <w:rsid w:val="00B11EE5"/>
    <w:rsid w:val="00B11F03"/>
    <w:rsid w:val="00B11F0A"/>
    <w:rsid w:val="00B11F39"/>
    <w:rsid w:val="00B11F47"/>
    <w:rsid w:val="00B11F6D"/>
    <w:rsid w:val="00B11F8E"/>
    <w:rsid w:val="00B11F97"/>
    <w:rsid w:val="00B11FCB"/>
    <w:rsid w:val="00B11FD9"/>
    <w:rsid w:val="00B1201E"/>
    <w:rsid w:val="00B12062"/>
    <w:rsid w:val="00B1208F"/>
    <w:rsid w:val="00B120B9"/>
    <w:rsid w:val="00B120C1"/>
    <w:rsid w:val="00B120C8"/>
    <w:rsid w:val="00B120E9"/>
    <w:rsid w:val="00B1210B"/>
    <w:rsid w:val="00B1210E"/>
    <w:rsid w:val="00B1211A"/>
    <w:rsid w:val="00B12148"/>
    <w:rsid w:val="00B12162"/>
    <w:rsid w:val="00B121AC"/>
    <w:rsid w:val="00B121B0"/>
    <w:rsid w:val="00B12208"/>
    <w:rsid w:val="00B12233"/>
    <w:rsid w:val="00B1224C"/>
    <w:rsid w:val="00B12270"/>
    <w:rsid w:val="00B122A3"/>
    <w:rsid w:val="00B1235F"/>
    <w:rsid w:val="00B1236E"/>
    <w:rsid w:val="00B123C0"/>
    <w:rsid w:val="00B123D3"/>
    <w:rsid w:val="00B123DF"/>
    <w:rsid w:val="00B123EF"/>
    <w:rsid w:val="00B1248D"/>
    <w:rsid w:val="00B124E1"/>
    <w:rsid w:val="00B12564"/>
    <w:rsid w:val="00B12572"/>
    <w:rsid w:val="00B125CB"/>
    <w:rsid w:val="00B125E6"/>
    <w:rsid w:val="00B125F9"/>
    <w:rsid w:val="00B12643"/>
    <w:rsid w:val="00B12668"/>
    <w:rsid w:val="00B12704"/>
    <w:rsid w:val="00B1271E"/>
    <w:rsid w:val="00B1273A"/>
    <w:rsid w:val="00B12743"/>
    <w:rsid w:val="00B12773"/>
    <w:rsid w:val="00B127D2"/>
    <w:rsid w:val="00B127F8"/>
    <w:rsid w:val="00B12810"/>
    <w:rsid w:val="00B12814"/>
    <w:rsid w:val="00B1292E"/>
    <w:rsid w:val="00B1293A"/>
    <w:rsid w:val="00B12A1E"/>
    <w:rsid w:val="00B12A23"/>
    <w:rsid w:val="00B12A33"/>
    <w:rsid w:val="00B12A65"/>
    <w:rsid w:val="00B12A78"/>
    <w:rsid w:val="00B12A7D"/>
    <w:rsid w:val="00B12AC7"/>
    <w:rsid w:val="00B12AD4"/>
    <w:rsid w:val="00B12AE4"/>
    <w:rsid w:val="00B12B50"/>
    <w:rsid w:val="00B12B82"/>
    <w:rsid w:val="00B12B88"/>
    <w:rsid w:val="00B12B98"/>
    <w:rsid w:val="00B12BE5"/>
    <w:rsid w:val="00B12BE8"/>
    <w:rsid w:val="00B12C2D"/>
    <w:rsid w:val="00B12C48"/>
    <w:rsid w:val="00B12C87"/>
    <w:rsid w:val="00B12CC3"/>
    <w:rsid w:val="00B12D2F"/>
    <w:rsid w:val="00B12D3F"/>
    <w:rsid w:val="00B12D6F"/>
    <w:rsid w:val="00B12DC6"/>
    <w:rsid w:val="00B12DEB"/>
    <w:rsid w:val="00B12E0C"/>
    <w:rsid w:val="00B12E46"/>
    <w:rsid w:val="00B12E58"/>
    <w:rsid w:val="00B12E7D"/>
    <w:rsid w:val="00B12E9F"/>
    <w:rsid w:val="00B12ED9"/>
    <w:rsid w:val="00B12EDD"/>
    <w:rsid w:val="00B12EE4"/>
    <w:rsid w:val="00B12F24"/>
    <w:rsid w:val="00B12F76"/>
    <w:rsid w:val="00B12FA6"/>
    <w:rsid w:val="00B12FC4"/>
    <w:rsid w:val="00B12FCD"/>
    <w:rsid w:val="00B12FDE"/>
    <w:rsid w:val="00B13005"/>
    <w:rsid w:val="00B1300A"/>
    <w:rsid w:val="00B13036"/>
    <w:rsid w:val="00B1306C"/>
    <w:rsid w:val="00B130A1"/>
    <w:rsid w:val="00B130AC"/>
    <w:rsid w:val="00B130CC"/>
    <w:rsid w:val="00B13119"/>
    <w:rsid w:val="00B1311E"/>
    <w:rsid w:val="00B13166"/>
    <w:rsid w:val="00B1317F"/>
    <w:rsid w:val="00B131B4"/>
    <w:rsid w:val="00B131DE"/>
    <w:rsid w:val="00B1320F"/>
    <w:rsid w:val="00B1321E"/>
    <w:rsid w:val="00B13222"/>
    <w:rsid w:val="00B13233"/>
    <w:rsid w:val="00B1324D"/>
    <w:rsid w:val="00B13282"/>
    <w:rsid w:val="00B132BA"/>
    <w:rsid w:val="00B13309"/>
    <w:rsid w:val="00B13398"/>
    <w:rsid w:val="00B133BE"/>
    <w:rsid w:val="00B133CA"/>
    <w:rsid w:val="00B133CF"/>
    <w:rsid w:val="00B133D7"/>
    <w:rsid w:val="00B133F5"/>
    <w:rsid w:val="00B1342A"/>
    <w:rsid w:val="00B13437"/>
    <w:rsid w:val="00B13464"/>
    <w:rsid w:val="00B134D3"/>
    <w:rsid w:val="00B134E0"/>
    <w:rsid w:val="00B13570"/>
    <w:rsid w:val="00B13593"/>
    <w:rsid w:val="00B13675"/>
    <w:rsid w:val="00B13726"/>
    <w:rsid w:val="00B137B3"/>
    <w:rsid w:val="00B137C6"/>
    <w:rsid w:val="00B137CF"/>
    <w:rsid w:val="00B137D5"/>
    <w:rsid w:val="00B137E7"/>
    <w:rsid w:val="00B137FF"/>
    <w:rsid w:val="00B1383F"/>
    <w:rsid w:val="00B13862"/>
    <w:rsid w:val="00B13866"/>
    <w:rsid w:val="00B138B2"/>
    <w:rsid w:val="00B138C7"/>
    <w:rsid w:val="00B138D3"/>
    <w:rsid w:val="00B138E8"/>
    <w:rsid w:val="00B138F5"/>
    <w:rsid w:val="00B13950"/>
    <w:rsid w:val="00B1395C"/>
    <w:rsid w:val="00B139A0"/>
    <w:rsid w:val="00B139C8"/>
    <w:rsid w:val="00B139D3"/>
    <w:rsid w:val="00B13A5B"/>
    <w:rsid w:val="00B13AA5"/>
    <w:rsid w:val="00B13AD5"/>
    <w:rsid w:val="00B13AE8"/>
    <w:rsid w:val="00B13AF1"/>
    <w:rsid w:val="00B13AFC"/>
    <w:rsid w:val="00B13B0E"/>
    <w:rsid w:val="00B13B3C"/>
    <w:rsid w:val="00B13B49"/>
    <w:rsid w:val="00B13B55"/>
    <w:rsid w:val="00B13B62"/>
    <w:rsid w:val="00B13B66"/>
    <w:rsid w:val="00B13B8D"/>
    <w:rsid w:val="00B13BB5"/>
    <w:rsid w:val="00B13BDE"/>
    <w:rsid w:val="00B13BE9"/>
    <w:rsid w:val="00B13C2B"/>
    <w:rsid w:val="00B13C81"/>
    <w:rsid w:val="00B13CC0"/>
    <w:rsid w:val="00B13D39"/>
    <w:rsid w:val="00B13D5A"/>
    <w:rsid w:val="00B13D76"/>
    <w:rsid w:val="00B13D83"/>
    <w:rsid w:val="00B13E05"/>
    <w:rsid w:val="00B13EAC"/>
    <w:rsid w:val="00B13EC8"/>
    <w:rsid w:val="00B13F1B"/>
    <w:rsid w:val="00B13F2C"/>
    <w:rsid w:val="00B13F50"/>
    <w:rsid w:val="00B13F8C"/>
    <w:rsid w:val="00B13FD3"/>
    <w:rsid w:val="00B13FEE"/>
    <w:rsid w:val="00B14076"/>
    <w:rsid w:val="00B140CD"/>
    <w:rsid w:val="00B140EA"/>
    <w:rsid w:val="00B1414B"/>
    <w:rsid w:val="00B1415B"/>
    <w:rsid w:val="00B14163"/>
    <w:rsid w:val="00B14181"/>
    <w:rsid w:val="00B14194"/>
    <w:rsid w:val="00B141BA"/>
    <w:rsid w:val="00B141C1"/>
    <w:rsid w:val="00B141D3"/>
    <w:rsid w:val="00B141ED"/>
    <w:rsid w:val="00B1420E"/>
    <w:rsid w:val="00B1425A"/>
    <w:rsid w:val="00B1427A"/>
    <w:rsid w:val="00B1429D"/>
    <w:rsid w:val="00B142B3"/>
    <w:rsid w:val="00B1431C"/>
    <w:rsid w:val="00B1434D"/>
    <w:rsid w:val="00B1442C"/>
    <w:rsid w:val="00B1443C"/>
    <w:rsid w:val="00B14451"/>
    <w:rsid w:val="00B1445B"/>
    <w:rsid w:val="00B144D9"/>
    <w:rsid w:val="00B1451B"/>
    <w:rsid w:val="00B1453C"/>
    <w:rsid w:val="00B14562"/>
    <w:rsid w:val="00B1457D"/>
    <w:rsid w:val="00B145D0"/>
    <w:rsid w:val="00B14629"/>
    <w:rsid w:val="00B14653"/>
    <w:rsid w:val="00B1465F"/>
    <w:rsid w:val="00B1466D"/>
    <w:rsid w:val="00B146EE"/>
    <w:rsid w:val="00B14720"/>
    <w:rsid w:val="00B1473A"/>
    <w:rsid w:val="00B14740"/>
    <w:rsid w:val="00B147A8"/>
    <w:rsid w:val="00B147EC"/>
    <w:rsid w:val="00B14899"/>
    <w:rsid w:val="00B148A8"/>
    <w:rsid w:val="00B148CD"/>
    <w:rsid w:val="00B148D5"/>
    <w:rsid w:val="00B148ED"/>
    <w:rsid w:val="00B1491E"/>
    <w:rsid w:val="00B1493A"/>
    <w:rsid w:val="00B14948"/>
    <w:rsid w:val="00B1494A"/>
    <w:rsid w:val="00B1498B"/>
    <w:rsid w:val="00B1499E"/>
    <w:rsid w:val="00B14A2A"/>
    <w:rsid w:val="00B14A84"/>
    <w:rsid w:val="00B14A8F"/>
    <w:rsid w:val="00B14AC0"/>
    <w:rsid w:val="00B14ADF"/>
    <w:rsid w:val="00B14AF3"/>
    <w:rsid w:val="00B14B21"/>
    <w:rsid w:val="00B14B98"/>
    <w:rsid w:val="00B14BD9"/>
    <w:rsid w:val="00B14BF4"/>
    <w:rsid w:val="00B14C48"/>
    <w:rsid w:val="00B14C64"/>
    <w:rsid w:val="00B14C93"/>
    <w:rsid w:val="00B14CCF"/>
    <w:rsid w:val="00B14CF7"/>
    <w:rsid w:val="00B14CFB"/>
    <w:rsid w:val="00B14CFD"/>
    <w:rsid w:val="00B14D7F"/>
    <w:rsid w:val="00B14D90"/>
    <w:rsid w:val="00B14DC2"/>
    <w:rsid w:val="00B14DDF"/>
    <w:rsid w:val="00B14E3D"/>
    <w:rsid w:val="00B14E41"/>
    <w:rsid w:val="00B14E9C"/>
    <w:rsid w:val="00B14F20"/>
    <w:rsid w:val="00B14F4D"/>
    <w:rsid w:val="00B14FB8"/>
    <w:rsid w:val="00B14FE7"/>
    <w:rsid w:val="00B15013"/>
    <w:rsid w:val="00B1501C"/>
    <w:rsid w:val="00B15037"/>
    <w:rsid w:val="00B15071"/>
    <w:rsid w:val="00B150B9"/>
    <w:rsid w:val="00B150E4"/>
    <w:rsid w:val="00B15159"/>
    <w:rsid w:val="00B1516E"/>
    <w:rsid w:val="00B151C8"/>
    <w:rsid w:val="00B1521F"/>
    <w:rsid w:val="00B15235"/>
    <w:rsid w:val="00B15257"/>
    <w:rsid w:val="00B15258"/>
    <w:rsid w:val="00B15275"/>
    <w:rsid w:val="00B15285"/>
    <w:rsid w:val="00B152A1"/>
    <w:rsid w:val="00B152B9"/>
    <w:rsid w:val="00B152DB"/>
    <w:rsid w:val="00B152E5"/>
    <w:rsid w:val="00B1531C"/>
    <w:rsid w:val="00B1533E"/>
    <w:rsid w:val="00B1537B"/>
    <w:rsid w:val="00B15383"/>
    <w:rsid w:val="00B15420"/>
    <w:rsid w:val="00B15424"/>
    <w:rsid w:val="00B15460"/>
    <w:rsid w:val="00B154D3"/>
    <w:rsid w:val="00B15508"/>
    <w:rsid w:val="00B15514"/>
    <w:rsid w:val="00B1553A"/>
    <w:rsid w:val="00B15598"/>
    <w:rsid w:val="00B155A0"/>
    <w:rsid w:val="00B155B0"/>
    <w:rsid w:val="00B155B8"/>
    <w:rsid w:val="00B1560A"/>
    <w:rsid w:val="00B15626"/>
    <w:rsid w:val="00B15632"/>
    <w:rsid w:val="00B15663"/>
    <w:rsid w:val="00B156D7"/>
    <w:rsid w:val="00B156E5"/>
    <w:rsid w:val="00B156EA"/>
    <w:rsid w:val="00B1572A"/>
    <w:rsid w:val="00B1573A"/>
    <w:rsid w:val="00B1577B"/>
    <w:rsid w:val="00B15797"/>
    <w:rsid w:val="00B157B7"/>
    <w:rsid w:val="00B157CC"/>
    <w:rsid w:val="00B157DE"/>
    <w:rsid w:val="00B157F3"/>
    <w:rsid w:val="00B158AD"/>
    <w:rsid w:val="00B158B0"/>
    <w:rsid w:val="00B15909"/>
    <w:rsid w:val="00B15930"/>
    <w:rsid w:val="00B15963"/>
    <w:rsid w:val="00B159D9"/>
    <w:rsid w:val="00B15A2B"/>
    <w:rsid w:val="00B15A7C"/>
    <w:rsid w:val="00B15AFC"/>
    <w:rsid w:val="00B15B08"/>
    <w:rsid w:val="00B15B2F"/>
    <w:rsid w:val="00B15B90"/>
    <w:rsid w:val="00B15BCB"/>
    <w:rsid w:val="00B15BDB"/>
    <w:rsid w:val="00B15C20"/>
    <w:rsid w:val="00B15C9A"/>
    <w:rsid w:val="00B15D26"/>
    <w:rsid w:val="00B15D5C"/>
    <w:rsid w:val="00B15DA8"/>
    <w:rsid w:val="00B15E12"/>
    <w:rsid w:val="00B15E5D"/>
    <w:rsid w:val="00B15E8F"/>
    <w:rsid w:val="00B15E94"/>
    <w:rsid w:val="00B15EAE"/>
    <w:rsid w:val="00B15EDB"/>
    <w:rsid w:val="00B15F32"/>
    <w:rsid w:val="00B15F45"/>
    <w:rsid w:val="00B15F55"/>
    <w:rsid w:val="00B15F9F"/>
    <w:rsid w:val="00B15FB3"/>
    <w:rsid w:val="00B15FF3"/>
    <w:rsid w:val="00B15FF5"/>
    <w:rsid w:val="00B16094"/>
    <w:rsid w:val="00B1614B"/>
    <w:rsid w:val="00B16166"/>
    <w:rsid w:val="00B16194"/>
    <w:rsid w:val="00B161B9"/>
    <w:rsid w:val="00B16273"/>
    <w:rsid w:val="00B16285"/>
    <w:rsid w:val="00B162DD"/>
    <w:rsid w:val="00B16370"/>
    <w:rsid w:val="00B16382"/>
    <w:rsid w:val="00B163F1"/>
    <w:rsid w:val="00B16436"/>
    <w:rsid w:val="00B16439"/>
    <w:rsid w:val="00B16474"/>
    <w:rsid w:val="00B16482"/>
    <w:rsid w:val="00B164E7"/>
    <w:rsid w:val="00B1650E"/>
    <w:rsid w:val="00B16552"/>
    <w:rsid w:val="00B1656C"/>
    <w:rsid w:val="00B16597"/>
    <w:rsid w:val="00B165B6"/>
    <w:rsid w:val="00B165C9"/>
    <w:rsid w:val="00B165E7"/>
    <w:rsid w:val="00B16634"/>
    <w:rsid w:val="00B16660"/>
    <w:rsid w:val="00B16689"/>
    <w:rsid w:val="00B166D5"/>
    <w:rsid w:val="00B166DC"/>
    <w:rsid w:val="00B1671A"/>
    <w:rsid w:val="00B1674D"/>
    <w:rsid w:val="00B16772"/>
    <w:rsid w:val="00B16778"/>
    <w:rsid w:val="00B16783"/>
    <w:rsid w:val="00B16793"/>
    <w:rsid w:val="00B167EC"/>
    <w:rsid w:val="00B167F6"/>
    <w:rsid w:val="00B1681E"/>
    <w:rsid w:val="00B16849"/>
    <w:rsid w:val="00B1689E"/>
    <w:rsid w:val="00B168AA"/>
    <w:rsid w:val="00B168AD"/>
    <w:rsid w:val="00B1691D"/>
    <w:rsid w:val="00B1696A"/>
    <w:rsid w:val="00B169B9"/>
    <w:rsid w:val="00B16A46"/>
    <w:rsid w:val="00B16A5D"/>
    <w:rsid w:val="00B16A82"/>
    <w:rsid w:val="00B16AB4"/>
    <w:rsid w:val="00B16ACA"/>
    <w:rsid w:val="00B16ADF"/>
    <w:rsid w:val="00B16AFD"/>
    <w:rsid w:val="00B16B41"/>
    <w:rsid w:val="00B16BBD"/>
    <w:rsid w:val="00B16BC5"/>
    <w:rsid w:val="00B16C31"/>
    <w:rsid w:val="00B16C4D"/>
    <w:rsid w:val="00B16C9E"/>
    <w:rsid w:val="00B16CD4"/>
    <w:rsid w:val="00B16CD9"/>
    <w:rsid w:val="00B16D86"/>
    <w:rsid w:val="00B16E0E"/>
    <w:rsid w:val="00B16E1A"/>
    <w:rsid w:val="00B16E69"/>
    <w:rsid w:val="00B16E80"/>
    <w:rsid w:val="00B16EAF"/>
    <w:rsid w:val="00B16EF7"/>
    <w:rsid w:val="00B16F5B"/>
    <w:rsid w:val="00B16FB7"/>
    <w:rsid w:val="00B17078"/>
    <w:rsid w:val="00B1708A"/>
    <w:rsid w:val="00B170AA"/>
    <w:rsid w:val="00B17113"/>
    <w:rsid w:val="00B1711E"/>
    <w:rsid w:val="00B17125"/>
    <w:rsid w:val="00B17154"/>
    <w:rsid w:val="00B171B7"/>
    <w:rsid w:val="00B171FC"/>
    <w:rsid w:val="00B17244"/>
    <w:rsid w:val="00B17280"/>
    <w:rsid w:val="00B172A3"/>
    <w:rsid w:val="00B172D5"/>
    <w:rsid w:val="00B172F9"/>
    <w:rsid w:val="00B17366"/>
    <w:rsid w:val="00B1739C"/>
    <w:rsid w:val="00B173A5"/>
    <w:rsid w:val="00B17434"/>
    <w:rsid w:val="00B1744A"/>
    <w:rsid w:val="00B174A5"/>
    <w:rsid w:val="00B174D9"/>
    <w:rsid w:val="00B174FD"/>
    <w:rsid w:val="00B175CF"/>
    <w:rsid w:val="00B175EF"/>
    <w:rsid w:val="00B175FE"/>
    <w:rsid w:val="00B17661"/>
    <w:rsid w:val="00B17694"/>
    <w:rsid w:val="00B176AE"/>
    <w:rsid w:val="00B177AF"/>
    <w:rsid w:val="00B177B2"/>
    <w:rsid w:val="00B177BD"/>
    <w:rsid w:val="00B17800"/>
    <w:rsid w:val="00B17819"/>
    <w:rsid w:val="00B1782A"/>
    <w:rsid w:val="00B1782B"/>
    <w:rsid w:val="00B1785D"/>
    <w:rsid w:val="00B178AB"/>
    <w:rsid w:val="00B178B5"/>
    <w:rsid w:val="00B178F0"/>
    <w:rsid w:val="00B178FD"/>
    <w:rsid w:val="00B1792A"/>
    <w:rsid w:val="00B17991"/>
    <w:rsid w:val="00B179AA"/>
    <w:rsid w:val="00B179DE"/>
    <w:rsid w:val="00B179F1"/>
    <w:rsid w:val="00B17A3F"/>
    <w:rsid w:val="00B17A98"/>
    <w:rsid w:val="00B17AC9"/>
    <w:rsid w:val="00B17ADA"/>
    <w:rsid w:val="00B17AE2"/>
    <w:rsid w:val="00B17AEA"/>
    <w:rsid w:val="00B17B1D"/>
    <w:rsid w:val="00B17B4C"/>
    <w:rsid w:val="00B17B8D"/>
    <w:rsid w:val="00B17C1A"/>
    <w:rsid w:val="00B17C5B"/>
    <w:rsid w:val="00B17C96"/>
    <w:rsid w:val="00B17C97"/>
    <w:rsid w:val="00B17CF3"/>
    <w:rsid w:val="00B17D0C"/>
    <w:rsid w:val="00B17D4A"/>
    <w:rsid w:val="00B17DAC"/>
    <w:rsid w:val="00B17DCA"/>
    <w:rsid w:val="00B17DCC"/>
    <w:rsid w:val="00B17DE2"/>
    <w:rsid w:val="00B17E03"/>
    <w:rsid w:val="00B17E05"/>
    <w:rsid w:val="00B17E29"/>
    <w:rsid w:val="00B17E4D"/>
    <w:rsid w:val="00B17E96"/>
    <w:rsid w:val="00B17F18"/>
    <w:rsid w:val="00B17F80"/>
    <w:rsid w:val="00B17F8C"/>
    <w:rsid w:val="00B17FD7"/>
    <w:rsid w:val="00B20021"/>
    <w:rsid w:val="00B20048"/>
    <w:rsid w:val="00B20051"/>
    <w:rsid w:val="00B20065"/>
    <w:rsid w:val="00B200A7"/>
    <w:rsid w:val="00B200BC"/>
    <w:rsid w:val="00B200C7"/>
    <w:rsid w:val="00B200D4"/>
    <w:rsid w:val="00B20125"/>
    <w:rsid w:val="00B2016D"/>
    <w:rsid w:val="00B20177"/>
    <w:rsid w:val="00B201B0"/>
    <w:rsid w:val="00B2029A"/>
    <w:rsid w:val="00B202A7"/>
    <w:rsid w:val="00B20325"/>
    <w:rsid w:val="00B20461"/>
    <w:rsid w:val="00B204AD"/>
    <w:rsid w:val="00B204CC"/>
    <w:rsid w:val="00B204E4"/>
    <w:rsid w:val="00B204EC"/>
    <w:rsid w:val="00B2050A"/>
    <w:rsid w:val="00B20510"/>
    <w:rsid w:val="00B20535"/>
    <w:rsid w:val="00B20560"/>
    <w:rsid w:val="00B205DC"/>
    <w:rsid w:val="00B205DD"/>
    <w:rsid w:val="00B205E3"/>
    <w:rsid w:val="00B2065C"/>
    <w:rsid w:val="00B206CB"/>
    <w:rsid w:val="00B206ED"/>
    <w:rsid w:val="00B2073E"/>
    <w:rsid w:val="00B20743"/>
    <w:rsid w:val="00B20766"/>
    <w:rsid w:val="00B20825"/>
    <w:rsid w:val="00B2082C"/>
    <w:rsid w:val="00B2086D"/>
    <w:rsid w:val="00B20895"/>
    <w:rsid w:val="00B208E3"/>
    <w:rsid w:val="00B20906"/>
    <w:rsid w:val="00B20925"/>
    <w:rsid w:val="00B20926"/>
    <w:rsid w:val="00B20948"/>
    <w:rsid w:val="00B2094C"/>
    <w:rsid w:val="00B209C8"/>
    <w:rsid w:val="00B20A0B"/>
    <w:rsid w:val="00B20A47"/>
    <w:rsid w:val="00B20A55"/>
    <w:rsid w:val="00B20A5C"/>
    <w:rsid w:val="00B20A79"/>
    <w:rsid w:val="00B20AA9"/>
    <w:rsid w:val="00B20AD1"/>
    <w:rsid w:val="00B20B6F"/>
    <w:rsid w:val="00B20B81"/>
    <w:rsid w:val="00B20BB1"/>
    <w:rsid w:val="00B20C1D"/>
    <w:rsid w:val="00B20C45"/>
    <w:rsid w:val="00B20C54"/>
    <w:rsid w:val="00B20C95"/>
    <w:rsid w:val="00B20D0D"/>
    <w:rsid w:val="00B20D11"/>
    <w:rsid w:val="00B20DA9"/>
    <w:rsid w:val="00B20E5D"/>
    <w:rsid w:val="00B20E74"/>
    <w:rsid w:val="00B20EAD"/>
    <w:rsid w:val="00B20EE6"/>
    <w:rsid w:val="00B20F00"/>
    <w:rsid w:val="00B20F20"/>
    <w:rsid w:val="00B20F3E"/>
    <w:rsid w:val="00B20FFC"/>
    <w:rsid w:val="00B2100E"/>
    <w:rsid w:val="00B21019"/>
    <w:rsid w:val="00B21020"/>
    <w:rsid w:val="00B2103E"/>
    <w:rsid w:val="00B210B1"/>
    <w:rsid w:val="00B210ED"/>
    <w:rsid w:val="00B210FA"/>
    <w:rsid w:val="00B211C5"/>
    <w:rsid w:val="00B211D7"/>
    <w:rsid w:val="00B211E4"/>
    <w:rsid w:val="00B2123A"/>
    <w:rsid w:val="00B2126D"/>
    <w:rsid w:val="00B2127F"/>
    <w:rsid w:val="00B212E5"/>
    <w:rsid w:val="00B213F7"/>
    <w:rsid w:val="00B21428"/>
    <w:rsid w:val="00B2143A"/>
    <w:rsid w:val="00B21443"/>
    <w:rsid w:val="00B2145A"/>
    <w:rsid w:val="00B2148A"/>
    <w:rsid w:val="00B214BE"/>
    <w:rsid w:val="00B21529"/>
    <w:rsid w:val="00B21582"/>
    <w:rsid w:val="00B215B5"/>
    <w:rsid w:val="00B21634"/>
    <w:rsid w:val="00B2166C"/>
    <w:rsid w:val="00B21675"/>
    <w:rsid w:val="00B21683"/>
    <w:rsid w:val="00B21699"/>
    <w:rsid w:val="00B2169E"/>
    <w:rsid w:val="00B216A0"/>
    <w:rsid w:val="00B216C3"/>
    <w:rsid w:val="00B216D7"/>
    <w:rsid w:val="00B21715"/>
    <w:rsid w:val="00B21718"/>
    <w:rsid w:val="00B2177C"/>
    <w:rsid w:val="00B2179C"/>
    <w:rsid w:val="00B217CB"/>
    <w:rsid w:val="00B217DB"/>
    <w:rsid w:val="00B217E2"/>
    <w:rsid w:val="00B21806"/>
    <w:rsid w:val="00B21837"/>
    <w:rsid w:val="00B2184D"/>
    <w:rsid w:val="00B21883"/>
    <w:rsid w:val="00B21895"/>
    <w:rsid w:val="00B218DE"/>
    <w:rsid w:val="00B218F8"/>
    <w:rsid w:val="00B2190A"/>
    <w:rsid w:val="00B21923"/>
    <w:rsid w:val="00B2195A"/>
    <w:rsid w:val="00B219A8"/>
    <w:rsid w:val="00B219BF"/>
    <w:rsid w:val="00B219DA"/>
    <w:rsid w:val="00B21A30"/>
    <w:rsid w:val="00B21A7E"/>
    <w:rsid w:val="00B21A8B"/>
    <w:rsid w:val="00B21B1E"/>
    <w:rsid w:val="00B21B38"/>
    <w:rsid w:val="00B21BC8"/>
    <w:rsid w:val="00B21BE7"/>
    <w:rsid w:val="00B21C07"/>
    <w:rsid w:val="00B21C0E"/>
    <w:rsid w:val="00B21C13"/>
    <w:rsid w:val="00B21C29"/>
    <w:rsid w:val="00B21C36"/>
    <w:rsid w:val="00B21C4E"/>
    <w:rsid w:val="00B21C6D"/>
    <w:rsid w:val="00B21CA0"/>
    <w:rsid w:val="00B21CD5"/>
    <w:rsid w:val="00B21CD6"/>
    <w:rsid w:val="00B21CF6"/>
    <w:rsid w:val="00B21D46"/>
    <w:rsid w:val="00B21D47"/>
    <w:rsid w:val="00B21D62"/>
    <w:rsid w:val="00B21D75"/>
    <w:rsid w:val="00B21DF1"/>
    <w:rsid w:val="00B21E4A"/>
    <w:rsid w:val="00B21E77"/>
    <w:rsid w:val="00B21EB4"/>
    <w:rsid w:val="00B21EC0"/>
    <w:rsid w:val="00B21F05"/>
    <w:rsid w:val="00B21F1B"/>
    <w:rsid w:val="00B21F25"/>
    <w:rsid w:val="00B22025"/>
    <w:rsid w:val="00B22060"/>
    <w:rsid w:val="00B2208A"/>
    <w:rsid w:val="00B220B3"/>
    <w:rsid w:val="00B220B7"/>
    <w:rsid w:val="00B220DD"/>
    <w:rsid w:val="00B220E8"/>
    <w:rsid w:val="00B2211D"/>
    <w:rsid w:val="00B22123"/>
    <w:rsid w:val="00B22130"/>
    <w:rsid w:val="00B22154"/>
    <w:rsid w:val="00B2216C"/>
    <w:rsid w:val="00B22187"/>
    <w:rsid w:val="00B221DD"/>
    <w:rsid w:val="00B2220B"/>
    <w:rsid w:val="00B2221D"/>
    <w:rsid w:val="00B22220"/>
    <w:rsid w:val="00B2225A"/>
    <w:rsid w:val="00B22297"/>
    <w:rsid w:val="00B222E7"/>
    <w:rsid w:val="00B22321"/>
    <w:rsid w:val="00B22323"/>
    <w:rsid w:val="00B22341"/>
    <w:rsid w:val="00B22350"/>
    <w:rsid w:val="00B22393"/>
    <w:rsid w:val="00B2239F"/>
    <w:rsid w:val="00B223A5"/>
    <w:rsid w:val="00B223BE"/>
    <w:rsid w:val="00B22400"/>
    <w:rsid w:val="00B22421"/>
    <w:rsid w:val="00B2242B"/>
    <w:rsid w:val="00B22462"/>
    <w:rsid w:val="00B22497"/>
    <w:rsid w:val="00B2250B"/>
    <w:rsid w:val="00B2252E"/>
    <w:rsid w:val="00B22588"/>
    <w:rsid w:val="00B225A4"/>
    <w:rsid w:val="00B225B6"/>
    <w:rsid w:val="00B225BF"/>
    <w:rsid w:val="00B225FE"/>
    <w:rsid w:val="00B22607"/>
    <w:rsid w:val="00B2263E"/>
    <w:rsid w:val="00B22688"/>
    <w:rsid w:val="00B22695"/>
    <w:rsid w:val="00B226A3"/>
    <w:rsid w:val="00B226AA"/>
    <w:rsid w:val="00B226D7"/>
    <w:rsid w:val="00B22713"/>
    <w:rsid w:val="00B22724"/>
    <w:rsid w:val="00B22738"/>
    <w:rsid w:val="00B2276E"/>
    <w:rsid w:val="00B22771"/>
    <w:rsid w:val="00B22808"/>
    <w:rsid w:val="00B22883"/>
    <w:rsid w:val="00B2289A"/>
    <w:rsid w:val="00B2289D"/>
    <w:rsid w:val="00B22909"/>
    <w:rsid w:val="00B2290A"/>
    <w:rsid w:val="00B22927"/>
    <w:rsid w:val="00B2294B"/>
    <w:rsid w:val="00B22977"/>
    <w:rsid w:val="00B2297E"/>
    <w:rsid w:val="00B22997"/>
    <w:rsid w:val="00B2299F"/>
    <w:rsid w:val="00B229E6"/>
    <w:rsid w:val="00B22A3A"/>
    <w:rsid w:val="00B22ABA"/>
    <w:rsid w:val="00B22ADA"/>
    <w:rsid w:val="00B22B05"/>
    <w:rsid w:val="00B22B24"/>
    <w:rsid w:val="00B22B2D"/>
    <w:rsid w:val="00B22B5B"/>
    <w:rsid w:val="00B22B74"/>
    <w:rsid w:val="00B22B8F"/>
    <w:rsid w:val="00B22C5B"/>
    <w:rsid w:val="00B22C85"/>
    <w:rsid w:val="00B22C9C"/>
    <w:rsid w:val="00B22D4A"/>
    <w:rsid w:val="00B22D5D"/>
    <w:rsid w:val="00B22D7C"/>
    <w:rsid w:val="00B22DED"/>
    <w:rsid w:val="00B22E78"/>
    <w:rsid w:val="00B22EBC"/>
    <w:rsid w:val="00B22EC4"/>
    <w:rsid w:val="00B22EF0"/>
    <w:rsid w:val="00B22F13"/>
    <w:rsid w:val="00B22F16"/>
    <w:rsid w:val="00B22F35"/>
    <w:rsid w:val="00B22F59"/>
    <w:rsid w:val="00B22F6C"/>
    <w:rsid w:val="00B22F93"/>
    <w:rsid w:val="00B22F94"/>
    <w:rsid w:val="00B22FC8"/>
    <w:rsid w:val="00B23023"/>
    <w:rsid w:val="00B2303C"/>
    <w:rsid w:val="00B23041"/>
    <w:rsid w:val="00B2305B"/>
    <w:rsid w:val="00B23060"/>
    <w:rsid w:val="00B2307C"/>
    <w:rsid w:val="00B2311B"/>
    <w:rsid w:val="00B2313B"/>
    <w:rsid w:val="00B2316C"/>
    <w:rsid w:val="00B231AA"/>
    <w:rsid w:val="00B231D8"/>
    <w:rsid w:val="00B231EC"/>
    <w:rsid w:val="00B23200"/>
    <w:rsid w:val="00B23224"/>
    <w:rsid w:val="00B23238"/>
    <w:rsid w:val="00B23248"/>
    <w:rsid w:val="00B23269"/>
    <w:rsid w:val="00B23276"/>
    <w:rsid w:val="00B232A1"/>
    <w:rsid w:val="00B232A4"/>
    <w:rsid w:val="00B232DD"/>
    <w:rsid w:val="00B23332"/>
    <w:rsid w:val="00B23354"/>
    <w:rsid w:val="00B23360"/>
    <w:rsid w:val="00B2339E"/>
    <w:rsid w:val="00B233ED"/>
    <w:rsid w:val="00B23418"/>
    <w:rsid w:val="00B2349A"/>
    <w:rsid w:val="00B2349E"/>
    <w:rsid w:val="00B234EE"/>
    <w:rsid w:val="00B2352B"/>
    <w:rsid w:val="00B235E6"/>
    <w:rsid w:val="00B235E9"/>
    <w:rsid w:val="00B235FE"/>
    <w:rsid w:val="00B2361B"/>
    <w:rsid w:val="00B23642"/>
    <w:rsid w:val="00B23690"/>
    <w:rsid w:val="00B236D1"/>
    <w:rsid w:val="00B23708"/>
    <w:rsid w:val="00B23735"/>
    <w:rsid w:val="00B2374F"/>
    <w:rsid w:val="00B23754"/>
    <w:rsid w:val="00B23770"/>
    <w:rsid w:val="00B23772"/>
    <w:rsid w:val="00B237C3"/>
    <w:rsid w:val="00B237F0"/>
    <w:rsid w:val="00B2384D"/>
    <w:rsid w:val="00B2385F"/>
    <w:rsid w:val="00B23863"/>
    <w:rsid w:val="00B238B7"/>
    <w:rsid w:val="00B238D5"/>
    <w:rsid w:val="00B238FC"/>
    <w:rsid w:val="00B2394A"/>
    <w:rsid w:val="00B23971"/>
    <w:rsid w:val="00B23973"/>
    <w:rsid w:val="00B239C6"/>
    <w:rsid w:val="00B239C9"/>
    <w:rsid w:val="00B239D4"/>
    <w:rsid w:val="00B239F1"/>
    <w:rsid w:val="00B23A36"/>
    <w:rsid w:val="00B23A5D"/>
    <w:rsid w:val="00B23A72"/>
    <w:rsid w:val="00B23A8B"/>
    <w:rsid w:val="00B23AA1"/>
    <w:rsid w:val="00B23B0D"/>
    <w:rsid w:val="00B23B2E"/>
    <w:rsid w:val="00B23B53"/>
    <w:rsid w:val="00B23D19"/>
    <w:rsid w:val="00B23D2D"/>
    <w:rsid w:val="00B23D3F"/>
    <w:rsid w:val="00B23D44"/>
    <w:rsid w:val="00B23D9C"/>
    <w:rsid w:val="00B23DA7"/>
    <w:rsid w:val="00B23E35"/>
    <w:rsid w:val="00B23E5F"/>
    <w:rsid w:val="00B23E66"/>
    <w:rsid w:val="00B23E94"/>
    <w:rsid w:val="00B23EC4"/>
    <w:rsid w:val="00B23ED6"/>
    <w:rsid w:val="00B23EF8"/>
    <w:rsid w:val="00B23F08"/>
    <w:rsid w:val="00B23F4D"/>
    <w:rsid w:val="00B23FED"/>
    <w:rsid w:val="00B23FFD"/>
    <w:rsid w:val="00B24033"/>
    <w:rsid w:val="00B24037"/>
    <w:rsid w:val="00B24047"/>
    <w:rsid w:val="00B24062"/>
    <w:rsid w:val="00B24084"/>
    <w:rsid w:val="00B240A5"/>
    <w:rsid w:val="00B240FA"/>
    <w:rsid w:val="00B24113"/>
    <w:rsid w:val="00B24150"/>
    <w:rsid w:val="00B2415A"/>
    <w:rsid w:val="00B24165"/>
    <w:rsid w:val="00B242C9"/>
    <w:rsid w:val="00B2435B"/>
    <w:rsid w:val="00B24360"/>
    <w:rsid w:val="00B24370"/>
    <w:rsid w:val="00B24381"/>
    <w:rsid w:val="00B24394"/>
    <w:rsid w:val="00B243D8"/>
    <w:rsid w:val="00B243EB"/>
    <w:rsid w:val="00B24454"/>
    <w:rsid w:val="00B2448C"/>
    <w:rsid w:val="00B244F4"/>
    <w:rsid w:val="00B2459C"/>
    <w:rsid w:val="00B245AC"/>
    <w:rsid w:val="00B245DD"/>
    <w:rsid w:val="00B245E7"/>
    <w:rsid w:val="00B245FC"/>
    <w:rsid w:val="00B24615"/>
    <w:rsid w:val="00B2465D"/>
    <w:rsid w:val="00B2468C"/>
    <w:rsid w:val="00B24693"/>
    <w:rsid w:val="00B246CD"/>
    <w:rsid w:val="00B246EC"/>
    <w:rsid w:val="00B24704"/>
    <w:rsid w:val="00B24754"/>
    <w:rsid w:val="00B2475D"/>
    <w:rsid w:val="00B24813"/>
    <w:rsid w:val="00B2482A"/>
    <w:rsid w:val="00B2485A"/>
    <w:rsid w:val="00B2485D"/>
    <w:rsid w:val="00B24867"/>
    <w:rsid w:val="00B2487B"/>
    <w:rsid w:val="00B248AE"/>
    <w:rsid w:val="00B248B4"/>
    <w:rsid w:val="00B248B9"/>
    <w:rsid w:val="00B248FE"/>
    <w:rsid w:val="00B24969"/>
    <w:rsid w:val="00B24994"/>
    <w:rsid w:val="00B249E1"/>
    <w:rsid w:val="00B24A12"/>
    <w:rsid w:val="00B24A48"/>
    <w:rsid w:val="00B24A6E"/>
    <w:rsid w:val="00B24A97"/>
    <w:rsid w:val="00B24B4B"/>
    <w:rsid w:val="00B24B63"/>
    <w:rsid w:val="00B24C00"/>
    <w:rsid w:val="00B24C3D"/>
    <w:rsid w:val="00B24C42"/>
    <w:rsid w:val="00B24D05"/>
    <w:rsid w:val="00B24D06"/>
    <w:rsid w:val="00B24D56"/>
    <w:rsid w:val="00B24D81"/>
    <w:rsid w:val="00B24DF8"/>
    <w:rsid w:val="00B24E08"/>
    <w:rsid w:val="00B24E10"/>
    <w:rsid w:val="00B24E15"/>
    <w:rsid w:val="00B24E2B"/>
    <w:rsid w:val="00B24E66"/>
    <w:rsid w:val="00B24E6C"/>
    <w:rsid w:val="00B24EA0"/>
    <w:rsid w:val="00B24EDB"/>
    <w:rsid w:val="00B24F36"/>
    <w:rsid w:val="00B24F3F"/>
    <w:rsid w:val="00B24F9A"/>
    <w:rsid w:val="00B24FD4"/>
    <w:rsid w:val="00B24FF1"/>
    <w:rsid w:val="00B25090"/>
    <w:rsid w:val="00B2509D"/>
    <w:rsid w:val="00B25173"/>
    <w:rsid w:val="00B251A7"/>
    <w:rsid w:val="00B251C0"/>
    <w:rsid w:val="00B251DD"/>
    <w:rsid w:val="00B2529C"/>
    <w:rsid w:val="00B252D5"/>
    <w:rsid w:val="00B25315"/>
    <w:rsid w:val="00B25348"/>
    <w:rsid w:val="00B2538E"/>
    <w:rsid w:val="00B25398"/>
    <w:rsid w:val="00B253A2"/>
    <w:rsid w:val="00B253C1"/>
    <w:rsid w:val="00B253C3"/>
    <w:rsid w:val="00B253D4"/>
    <w:rsid w:val="00B253D8"/>
    <w:rsid w:val="00B25408"/>
    <w:rsid w:val="00B2540F"/>
    <w:rsid w:val="00B25478"/>
    <w:rsid w:val="00B25486"/>
    <w:rsid w:val="00B254A1"/>
    <w:rsid w:val="00B254A6"/>
    <w:rsid w:val="00B254BA"/>
    <w:rsid w:val="00B254EF"/>
    <w:rsid w:val="00B25537"/>
    <w:rsid w:val="00B25571"/>
    <w:rsid w:val="00B255D2"/>
    <w:rsid w:val="00B2563C"/>
    <w:rsid w:val="00B25645"/>
    <w:rsid w:val="00B2564F"/>
    <w:rsid w:val="00B25664"/>
    <w:rsid w:val="00B25693"/>
    <w:rsid w:val="00B256BC"/>
    <w:rsid w:val="00B256DC"/>
    <w:rsid w:val="00B256F8"/>
    <w:rsid w:val="00B25750"/>
    <w:rsid w:val="00B2575C"/>
    <w:rsid w:val="00B2576F"/>
    <w:rsid w:val="00B2578A"/>
    <w:rsid w:val="00B257B3"/>
    <w:rsid w:val="00B257EC"/>
    <w:rsid w:val="00B25882"/>
    <w:rsid w:val="00B258A2"/>
    <w:rsid w:val="00B2591F"/>
    <w:rsid w:val="00B2593D"/>
    <w:rsid w:val="00B25970"/>
    <w:rsid w:val="00B259A0"/>
    <w:rsid w:val="00B25AAE"/>
    <w:rsid w:val="00B25AC2"/>
    <w:rsid w:val="00B25B47"/>
    <w:rsid w:val="00B25B8A"/>
    <w:rsid w:val="00B25B97"/>
    <w:rsid w:val="00B25BA6"/>
    <w:rsid w:val="00B25BC9"/>
    <w:rsid w:val="00B25BE7"/>
    <w:rsid w:val="00B25C81"/>
    <w:rsid w:val="00B25D07"/>
    <w:rsid w:val="00B25D38"/>
    <w:rsid w:val="00B25D51"/>
    <w:rsid w:val="00B25D54"/>
    <w:rsid w:val="00B25D8F"/>
    <w:rsid w:val="00B25DBD"/>
    <w:rsid w:val="00B25E25"/>
    <w:rsid w:val="00B25E73"/>
    <w:rsid w:val="00B25E82"/>
    <w:rsid w:val="00B25EA9"/>
    <w:rsid w:val="00B25F2B"/>
    <w:rsid w:val="00B25F44"/>
    <w:rsid w:val="00B25F51"/>
    <w:rsid w:val="00B25FE5"/>
    <w:rsid w:val="00B26002"/>
    <w:rsid w:val="00B26013"/>
    <w:rsid w:val="00B260B2"/>
    <w:rsid w:val="00B260B9"/>
    <w:rsid w:val="00B260E0"/>
    <w:rsid w:val="00B2615D"/>
    <w:rsid w:val="00B261F8"/>
    <w:rsid w:val="00B26203"/>
    <w:rsid w:val="00B2623D"/>
    <w:rsid w:val="00B26260"/>
    <w:rsid w:val="00B26263"/>
    <w:rsid w:val="00B262A5"/>
    <w:rsid w:val="00B262EE"/>
    <w:rsid w:val="00B26333"/>
    <w:rsid w:val="00B263CC"/>
    <w:rsid w:val="00B263E3"/>
    <w:rsid w:val="00B26416"/>
    <w:rsid w:val="00B2641D"/>
    <w:rsid w:val="00B2644B"/>
    <w:rsid w:val="00B2645D"/>
    <w:rsid w:val="00B26514"/>
    <w:rsid w:val="00B26591"/>
    <w:rsid w:val="00B265E7"/>
    <w:rsid w:val="00B2660D"/>
    <w:rsid w:val="00B266C1"/>
    <w:rsid w:val="00B26710"/>
    <w:rsid w:val="00B2673A"/>
    <w:rsid w:val="00B26755"/>
    <w:rsid w:val="00B26840"/>
    <w:rsid w:val="00B26885"/>
    <w:rsid w:val="00B268A6"/>
    <w:rsid w:val="00B268AA"/>
    <w:rsid w:val="00B268D9"/>
    <w:rsid w:val="00B26907"/>
    <w:rsid w:val="00B2691D"/>
    <w:rsid w:val="00B2692E"/>
    <w:rsid w:val="00B2693F"/>
    <w:rsid w:val="00B26946"/>
    <w:rsid w:val="00B269B1"/>
    <w:rsid w:val="00B269CB"/>
    <w:rsid w:val="00B26A00"/>
    <w:rsid w:val="00B26A58"/>
    <w:rsid w:val="00B26A60"/>
    <w:rsid w:val="00B26AAA"/>
    <w:rsid w:val="00B26AAC"/>
    <w:rsid w:val="00B26AB1"/>
    <w:rsid w:val="00B26AF4"/>
    <w:rsid w:val="00B26B56"/>
    <w:rsid w:val="00B26B93"/>
    <w:rsid w:val="00B26B9D"/>
    <w:rsid w:val="00B26BA1"/>
    <w:rsid w:val="00B26BDD"/>
    <w:rsid w:val="00B26BE5"/>
    <w:rsid w:val="00B26C38"/>
    <w:rsid w:val="00B26CA8"/>
    <w:rsid w:val="00B26CC2"/>
    <w:rsid w:val="00B26CE3"/>
    <w:rsid w:val="00B26D1D"/>
    <w:rsid w:val="00B26D2B"/>
    <w:rsid w:val="00B26D82"/>
    <w:rsid w:val="00B26D93"/>
    <w:rsid w:val="00B26DC9"/>
    <w:rsid w:val="00B26E7A"/>
    <w:rsid w:val="00B26E9F"/>
    <w:rsid w:val="00B26ECF"/>
    <w:rsid w:val="00B26EDA"/>
    <w:rsid w:val="00B26F2C"/>
    <w:rsid w:val="00B26F39"/>
    <w:rsid w:val="00B26FFF"/>
    <w:rsid w:val="00B27047"/>
    <w:rsid w:val="00B27070"/>
    <w:rsid w:val="00B27076"/>
    <w:rsid w:val="00B27085"/>
    <w:rsid w:val="00B270D2"/>
    <w:rsid w:val="00B270E0"/>
    <w:rsid w:val="00B2712C"/>
    <w:rsid w:val="00B27166"/>
    <w:rsid w:val="00B2716B"/>
    <w:rsid w:val="00B27193"/>
    <w:rsid w:val="00B27246"/>
    <w:rsid w:val="00B27255"/>
    <w:rsid w:val="00B27277"/>
    <w:rsid w:val="00B2729C"/>
    <w:rsid w:val="00B27305"/>
    <w:rsid w:val="00B27353"/>
    <w:rsid w:val="00B273B8"/>
    <w:rsid w:val="00B273F0"/>
    <w:rsid w:val="00B273F8"/>
    <w:rsid w:val="00B2740F"/>
    <w:rsid w:val="00B27433"/>
    <w:rsid w:val="00B27469"/>
    <w:rsid w:val="00B27510"/>
    <w:rsid w:val="00B27514"/>
    <w:rsid w:val="00B275B6"/>
    <w:rsid w:val="00B275BA"/>
    <w:rsid w:val="00B275D0"/>
    <w:rsid w:val="00B2767F"/>
    <w:rsid w:val="00B27692"/>
    <w:rsid w:val="00B276BD"/>
    <w:rsid w:val="00B276DA"/>
    <w:rsid w:val="00B276DF"/>
    <w:rsid w:val="00B276E0"/>
    <w:rsid w:val="00B27703"/>
    <w:rsid w:val="00B27710"/>
    <w:rsid w:val="00B27731"/>
    <w:rsid w:val="00B27751"/>
    <w:rsid w:val="00B2778C"/>
    <w:rsid w:val="00B27792"/>
    <w:rsid w:val="00B277BF"/>
    <w:rsid w:val="00B277E7"/>
    <w:rsid w:val="00B277E8"/>
    <w:rsid w:val="00B27826"/>
    <w:rsid w:val="00B27835"/>
    <w:rsid w:val="00B27911"/>
    <w:rsid w:val="00B2793A"/>
    <w:rsid w:val="00B27967"/>
    <w:rsid w:val="00B2797D"/>
    <w:rsid w:val="00B279B7"/>
    <w:rsid w:val="00B27AAD"/>
    <w:rsid w:val="00B27AF1"/>
    <w:rsid w:val="00B27AF8"/>
    <w:rsid w:val="00B27B23"/>
    <w:rsid w:val="00B27B68"/>
    <w:rsid w:val="00B27B8F"/>
    <w:rsid w:val="00B27BBE"/>
    <w:rsid w:val="00B27BBF"/>
    <w:rsid w:val="00B27BCB"/>
    <w:rsid w:val="00B27C76"/>
    <w:rsid w:val="00B27D2F"/>
    <w:rsid w:val="00B27D45"/>
    <w:rsid w:val="00B27D5D"/>
    <w:rsid w:val="00B27D62"/>
    <w:rsid w:val="00B27D84"/>
    <w:rsid w:val="00B27E66"/>
    <w:rsid w:val="00B27E7C"/>
    <w:rsid w:val="00B27EE7"/>
    <w:rsid w:val="00B27F41"/>
    <w:rsid w:val="00B27F8C"/>
    <w:rsid w:val="00B27FF2"/>
    <w:rsid w:val="00B30023"/>
    <w:rsid w:val="00B30039"/>
    <w:rsid w:val="00B30068"/>
    <w:rsid w:val="00B300A6"/>
    <w:rsid w:val="00B300C3"/>
    <w:rsid w:val="00B300C9"/>
    <w:rsid w:val="00B300F4"/>
    <w:rsid w:val="00B30126"/>
    <w:rsid w:val="00B30175"/>
    <w:rsid w:val="00B301D3"/>
    <w:rsid w:val="00B301F6"/>
    <w:rsid w:val="00B30219"/>
    <w:rsid w:val="00B3029A"/>
    <w:rsid w:val="00B302DE"/>
    <w:rsid w:val="00B302E7"/>
    <w:rsid w:val="00B30313"/>
    <w:rsid w:val="00B3033A"/>
    <w:rsid w:val="00B30351"/>
    <w:rsid w:val="00B30355"/>
    <w:rsid w:val="00B30365"/>
    <w:rsid w:val="00B3038C"/>
    <w:rsid w:val="00B303AA"/>
    <w:rsid w:val="00B303E9"/>
    <w:rsid w:val="00B30439"/>
    <w:rsid w:val="00B304BD"/>
    <w:rsid w:val="00B304C9"/>
    <w:rsid w:val="00B30502"/>
    <w:rsid w:val="00B30514"/>
    <w:rsid w:val="00B3051D"/>
    <w:rsid w:val="00B30533"/>
    <w:rsid w:val="00B3059C"/>
    <w:rsid w:val="00B305B6"/>
    <w:rsid w:val="00B305E5"/>
    <w:rsid w:val="00B30612"/>
    <w:rsid w:val="00B30635"/>
    <w:rsid w:val="00B3065A"/>
    <w:rsid w:val="00B306BC"/>
    <w:rsid w:val="00B306D3"/>
    <w:rsid w:val="00B306F4"/>
    <w:rsid w:val="00B3073B"/>
    <w:rsid w:val="00B307D1"/>
    <w:rsid w:val="00B30837"/>
    <w:rsid w:val="00B30878"/>
    <w:rsid w:val="00B30893"/>
    <w:rsid w:val="00B308D5"/>
    <w:rsid w:val="00B30926"/>
    <w:rsid w:val="00B30927"/>
    <w:rsid w:val="00B3095F"/>
    <w:rsid w:val="00B30992"/>
    <w:rsid w:val="00B30994"/>
    <w:rsid w:val="00B309A5"/>
    <w:rsid w:val="00B309DD"/>
    <w:rsid w:val="00B309E4"/>
    <w:rsid w:val="00B30A20"/>
    <w:rsid w:val="00B30A24"/>
    <w:rsid w:val="00B30A4A"/>
    <w:rsid w:val="00B30A58"/>
    <w:rsid w:val="00B30A8F"/>
    <w:rsid w:val="00B30AA3"/>
    <w:rsid w:val="00B30AEF"/>
    <w:rsid w:val="00B30B31"/>
    <w:rsid w:val="00B30B94"/>
    <w:rsid w:val="00B30C4D"/>
    <w:rsid w:val="00B30C5B"/>
    <w:rsid w:val="00B30C82"/>
    <w:rsid w:val="00B30C96"/>
    <w:rsid w:val="00B30CAE"/>
    <w:rsid w:val="00B30CCA"/>
    <w:rsid w:val="00B30CE7"/>
    <w:rsid w:val="00B30D01"/>
    <w:rsid w:val="00B30D38"/>
    <w:rsid w:val="00B30DAE"/>
    <w:rsid w:val="00B30E09"/>
    <w:rsid w:val="00B30E38"/>
    <w:rsid w:val="00B30E3E"/>
    <w:rsid w:val="00B30E49"/>
    <w:rsid w:val="00B30E6C"/>
    <w:rsid w:val="00B30EB6"/>
    <w:rsid w:val="00B30EBA"/>
    <w:rsid w:val="00B30F2C"/>
    <w:rsid w:val="00B30F32"/>
    <w:rsid w:val="00B30F40"/>
    <w:rsid w:val="00B30F69"/>
    <w:rsid w:val="00B30F8E"/>
    <w:rsid w:val="00B30FC5"/>
    <w:rsid w:val="00B31044"/>
    <w:rsid w:val="00B31053"/>
    <w:rsid w:val="00B31062"/>
    <w:rsid w:val="00B31072"/>
    <w:rsid w:val="00B3108F"/>
    <w:rsid w:val="00B310D4"/>
    <w:rsid w:val="00B310E1"/>
    <w:rsid w:val="00B31153"/>
    <w:rsid w:val="00B31162"/>
    <w:rsid w:val="00B3118B"/>
    <w:rsid w:val="00B311D6"/>
    <w:rsid w:val="00B311DB"/>
    <w:rsid w:val="00B311EE"/>
    <w:rsid w:val="00B311F7"/>
    <w:rsid w:val="00B311FB"/>
    <w:rsid w:val="00B31202"/>
    <w:rsid w:val="00B3122E"/>
    <w:rsid w:val="00B31267"/>
    <w:rsid w:val="00B31285"/>
    <w:rsid w:val="00B31295"/>
    <w:rsid w:val="00B3129C"/>
    <w:rsid w:val="00B312AA"/>
    <w:rsid w:val="00B312C7"/>
    <w:rsid w:val="00B312F2"/>
    <w:rsid w:val="00B31350"/>
    <w:rsid w:val="00B31365"/>
    <w:rsid w:val="00B3136A"/>
    <w:rsid w:val="00B3137E"/>
    <w:rsid w:val="00B313B2"/>
    <w:rsid w:val="00B313F0"/>
    <w:rsid w:val="00B3141C"/>
    <w:rsid w:val="00B31436"/>
    <w:rsid w:val="00B31439"/>
    <w:rsid w:val="00B31450"/>
    <w:rsid w:val="00B31472"/>
    <w:rsid w:val="00B31484"/>
    <w:rsid w:val="00B31498"/>
    <w:rsid w:val="00B31499"/>
    <w:rsid w:val="00B314A0"/>
    <w:rsid w:val="00B314DB"/>
    <w:rsid w:val="00B3152A"/>
    <w:rsid w:val="00B31638"/>
    <w:rsid w:val="00B3168E"/>
    <w:rsid w:val="00B31699"/>
    <w:rsid w:val="00B316C7"/>
    <w:rsid w:val="00B316FC"/>
    <w:rsid w:val="00B31710"/>
    <w:rsid w:val="00B31765"/>
    <w:rsid w:val="00B31814"/>
    <w:rsid w:val="00B3181D"/>
    <w:rsid w:val="00B3185B"/>
    <w:rsid w:val="00B318BB"/>
    <w:rsid w:val="00B318DE"/>
    <w:rsid w:val="00B31900"/>
    <w:rsid w:val="00B31910"/>
    <w:rsid w:val="00B3193E"/>
    <w:rsid w:val="00B31985"/>
    <w:rsid w:val="00B31989"/>
    <w:rsid w:val="00B319FA"/>
    <w:rsid w:val="00B31A0E"/>
    <w:rsid w:val="00B31A18"/>
    <w:rsid w:val="00B31A1E"/>
    <w:rsid w:val="00B31A21"/>
    <w:rsid w:val="00B31A33"/>
    <w:rsid w:val="00B31A69"/>
    <w:rsid w:val="00B31A6B"/>
    <w:rsid w:val="00B31A6E"/>
    <w:rsid w:val="00B31A99"/>
    <w:rsid w:val="00B31AB1"/>
    <w:rsid w:val="00B31ABD"/>
    <w:rsid w:val="00B31AFB"/>
    <w:rsid w:val="00B31B14"/>
    <w:rsid w:val="00B31B15"/>
    <w:rsid w:val="00B31B41"/>
    <w:rsid w:val="00B31B58"/>
    <w:rsid w:val="00B31B7C"/>
    <w:rsid w:val="00B31B90"/>
    <w:rsid w:val="00B31BCA"/>
    <w:rsid w:val="00B31C17"/>
    <w:rsid w:val="00B31C1A"/>
    <w:rsid w:val="00B31C35"/>
    <w:rsid w:val="00B31C64"/>
    <w:rsid w:val="00B31C6F"/>
    <w:rsid w:val="00B31C8A"/>
    <w:rsid w:val="00B31CC9"/>
    <w:rsid w:val="00B31D30"/>
    <w:rsid w:val="00B31DCC"/>
    <w:rsid w:val="00B31E41"/>
    <w:rsid w:val="00B31E61"/>
    <w:rsid w:val="00B31ED5"/>
    <w:rsid w:val="00B31EFB"/>
    <w:rsid w:val="00B31F06"/>
    <w:rsid w:val="00B31F18"/>
    <w:rsid w:val="00B31F1D"/>
    <w:rsid w:val="00B31F46"/>
    <w:rsid w:val="00B31F5C"/>
    <w:rsid w:val="00B31FDE"/>
    <w:rsid w:val="00B32043"/>
    <w:rsid w:val="00B3205D"/>
    <w:rsid w:val="00B32096"/>
    <w:rsid w:val="00B320A4"/>
    <w:rsid w:val="00B320AA"/>
    <w:rsid w:val="00B3211E"/>
    <w:rsid w:val="00B3213D"/>
    <w:rsid w:val="00B32165"/>
    <w:rsid w:val="00B32178"/>
    <w:rsid w:val="00B32196"/>
    <w:rsid w:val="00B321C3"/>
    <w:rsid w:val="00B321C4"/>
    <w:rsid w:val="00B32207"/>
    <w:rsid w:val="00B32261"/>
    <w:rsid w:val="00B3228E"/>
    <w:rsid w:val="00B322A5"/>
    <w:rsid w:val="00B322DD"/>
    <w:rsid w:val="00B322FC"/>
    <w:rsid w:val="00B3235E"/>
    <w:rsid w:val="00B3239C"/>
    <w:rsid w:val="00B323AF"/>
    <w:rsid w:val="00B32405"/>
    <w:rsid w:val="00B32438"/>
    <w:rsid w:val="00B32454"/>
    <w:rsid w:val="00B3245D"/>
    <w:rsid w:val="00B32486"/>
    <w:rsid w:val="00B324B5"/>
    <w:rsid w:val="00B3254C"/>
    <w:rsid w:val="00B3259C"/>
    <w:rsid w:val="00B3260A"/>
    <w:rsid w:val="00B32614"/>
    <w:rsid w:val="00B3261C"/>
    <w:rsid w:val="00B32625"/>
    <w:rsid w:val="00B32645"/>
    <w:rsid w:val="00B3270A"/>
    <w:rsid w:val="00B32728"/>
    <w:rsid w:val="00B32737"/>
    <w:rsid w:val="00B32742"/>
    <w:rsid w:val="00B3279E"/>
    <w:rsid w:val="00B32849"/>
    <w:rsid w:val="00B3289C"/>
    <w:rsid w:val="00B328F1"/>
    <w:rsid w:val="00B32966"/>
    <w:rsid w:val="00B329AC"/>
    <w:rsid w:val="00B329D5"/>
    <w:rsid w:val="00B329ED"/>
    <w:rsid w:val="00B329EF"/>
    <w:rsid w:val="00B32A08"/>
    <w:rsid w:val="00B32A54"/>
    <w:rsid w:val="00B32A65"/>
    <w:rsid w:val="00B32A6C"/>
    <w:rsid w:val="00B32A87"/>
    <w:rsid w:val="00B32AB1"/>
    <w:rsid w:val="00B32AB7"/>
    <w:rsid w:val="00B32AC6"/>
    <w:rsid w:val="00B32B0C"/>
    <w:rsid w:val="00B32B1E"/>
    <w:rsid w:val="00B32B24"/>
    <w:rsid w:val="00B32BC5"/>
    <w:rsid w:val="00B32C1B"/>
    <w:rsid w:val="00B32C66"/>
    <w:rsid w:val="00B32CB8"/>
    <w:rsid w:val="00B32CD4"/>
    <w:rsid w:val="00B32D7E"/>
    <w:rsid w:val="00B32E4D"/>
    <w:rsid w:val="00B32E67"/>
    <w:rsid w:val="00B32E8B"/>
    <w:rsid w:val="00B32EC8"/>
    <w:rsid w:val="00B32F38"/>
    <w:rsid w:val="00B32FFB"/>
    <w:rsid w:val="00B33022"/>
    <w:rsid w:val="00B3303A"/>
    <w:rsid w:val="00B3306B"/>
    <w:rsid w:val="00B33074"/>
    <w:rsid w:val="00B33079"/>
    <w:rsid w:val="00B330F4"/>
    <w:rsid w:val="00B3311E"/>
    <w:rsid w:val="00B331BE"/>
    <w:rsid w:val="00B331E6"/>
    <w:rsid w:val="00B3320C"/>
    <w:rsid w:val="00B33214"/>
    <w:rsid w:val="00B33266"/>
    <w:rsid w:val="00B3326D"/>
    <w:rsid w:val="00B33291"/>
    <w:rsid w:val="00B332CF"/>
    <w:rsid w:val="00B3331C"/>
    <w:rsid w:val="00B33348"/>
    <w:rsid w:val="00B33356"/>
    <w:rsid w:val="00B33364"/>
    <w:rsid w:val="00B3339D"/>
    <w:rsid w:val="00B333A9"/>
    <w:rsid w:val="00B333C5"/>
    <w:rsid w:val="00B33407"/>
    <w:rsid w:val="00B33440"/>
    <w:rsid w:val="00B33466"/>
    <w:rsid w:val="00B334A6"/>
    <w:rsid w:val="00B334DC"/>
    <w:rsid w:val="00B334F2"/>
    <w:rsid w:val="00B334F8"/>
    <w:rsid w:val="00B3354C"/>
    <w:rsid w:val="00B335A0"/>
    <w:rsid w:val="00B335D3"/>
    <w:rsid w:val="00B335D5"/>
    <w:rsid w:val="00B335DB"/>
    <w:rsid w:val="00B33606"/>
    <w:rsid w:val="00B33646"/>
    <w:rsid w:val="00B336AA"/>
    <w:rsid w:val="00B336E6"/>
    <w:rsid w:val="00B33750"/>
    <w:rsid w:val="00B337D7"/>
    <w:rsid w:val="00B337DD"/>
    <w:rsid w:val="00B337E0"/>
    <w:rsid w:val="00B33813"/>
    <w:rsid w:val="00B3385D"/>
    <w:rsid w:val="00B3387A"/>
    <w:rsid w:val="00B338AC"/>
    <w:rsid w:val="00B338D9"/>
    <w:rsid w:val="00B33918"/>
    <w:rsid w:val="00B33941"/>
    <w:rsid w:val="00B339C0"/>
    <w:rsid w:val="00B33A7F"/>
    <w:rsid w:val="00B33A82"/>
    <w:rsid w:val="00B33B41"/>
    <w:rsid w:val="00B33B5F"/>
    <w:rsid w:val="00B33B68"/>
    <w:rsid w:val="00B33BD5"/>
    <w:rsid w:val="00B33BDD"/>
    <w:rsid w:val="00B33BE1"/>
    <w:rsid w:val="00B33C0F"/>
    <w:rsid w:val="00B33C37"/>
    <w:rsid w:val="00B33C58"/>
    <w:rsid w:val="00B33C70"/>
    <w:rsid w:val="00B33D01"/>
    <w:rsid w:val="00B33D24"/>
    <w:rsid w:val="00B33D40"/>
    <w:rsid w:val="00B33D4F"/>
    <w:rsid w:val="00B33E19"/>
    <w:rsid w:val="00B33E6F"/>
    <w:rsid w:val="00B33E83"/>
    <w:rsid w:val="00B33E92"/>
    <w:rsid w:val="00B33EA3"/>
    <w:rsid w:val="00B33ED2"/>
    <w:rsid w:val="00B33F22"/>
    <w:rsid w:val="00B33F35"/>
    <w:rsid w:val="00B33F37"/>
    <w:rsid w:val="00B33F9B"/>
    <w:rsid w:val="00B33FC2"/>
    <w:rsid w:val="00B34019"/>
    <w:rsid w:val="00B3401D"/>
    <w:rsid w:val="00B34038"/>
    <w:rsid w:val="00B3409F"/>
    <w:rsid w:val="00B340AC"/>
    <w:rsid w:val="00B340D2"/>
    <w:rsid w:val="00B34145"/>
    <w:rsid w:val="00B3414C"/>
    <w:rsid w:val="00B341A3"/>
    <w:rsid w:val="00B341E8"/>
    <w:rsid w:val="00B341F6"/>
    <w:rsid w:val="00B3423C"/>
    <w:rsid w:val="00B3423F"/>
    <w:rsid w:val="00B34258"/>
    <w:rsid w:val="00B342C3"/>
    <w:rsid w:val="00B342D4"/>
    <w:rsid w:val="00B34309"/>
    <w:rsid w:val="00B3437F"/>
    <w:rsid w:val="00B343C6"/>
    <w:rsid w:val="00B343E5"/>
    <w:rsid w:val="00B343EE"/>
    <w:rsid w:val="00B34408"/>
    <w:rsid w:val="00B3441C"/>
    <w:rsid w:val="00B34489"/>
    <w:rsid w:val="00B344A2"/>
    <w:rsid w:val="00B344A8"/>
    <w:rsid w:val="00B344B8"/>
    <w:rsid w:val="00B344F6"/>
    <w:rsid w:val="00B34513"/>
    <w:rsid w:val="00B34532"/>
    <w:rsid w:val="00B34545"/>
    <w:rsid w:val="00B3454F"/>
    <w:rsid w:val="00B34555"/>
    <w:rsid w:val="00B3457F"/>
    <w:rsid w:val="00B345E6"/>
    <w:rsid w:val="00B34642"/>
    <w:rsid w:val="00B346E6"/>
    <w:rsid w:val="00B346FA"/>
    <w:rsid w:val="00B3472A"/>
    <w:rsid w:val="00B3472D"/>
    <w:rsid w:val="00B34737"/>
    <w:rsid w:val="00B3475A"/>
    <w:rsid w:val="00B3475B"/>
    <w:rsid w:val="00B347C5"/>
    <w:rsid w:val="00B347D7"/>
    <w:rsid w:val="00B347DB"/>
    <w:rsid w:val="00B347EB"/>
    <w:rsid w:val="00B347EC"/>
    <w:rsid w:val="00B347ED"/>
    <w:rsid w:val="00B347F6"/>
    <w:rsid w:val="00B34884"/>
    <w:rsid w:val="00B3488D"/>
    <w:rsid w:val="00B348C5"/>
    <w:rsid w:val="00B348ED"/>
    <w:rsid w:val="00B34954"/>
    <w:rsid w:val="00B349B7"/>
    <w:rsid w:val="00B349E8"/>
    <w:rsid w:val="00B34A35"/>
    <w:rsid w:val="00B34A55"/>
    <w:rsid w:val="00B34A60"/>
    <w:rsid w:val="00B34AD7"/>
    <w:rsid w:val="00B34AE9"/>
    <w:rsid w:val="00B34B0B"/>
    <w:rsid w:val="00B34B16"/>
    <w:rsid w:val="00B34B1B"/>
    <w:rsid w:val="00B34B51"/>
    <w:rsid w:val="00B34B54"/>
    <w:rsid w:val="00B34BAE"/>
    <w:rsid w:val="00B34C30"/>
    <w:rsid w:val="00B34C4A"/>
    <w:rsid w:val="00B34C9B"/>
    <w:rsid w:val="00B34CC9"/>
    <w:rsid w:val="00B34CDD"/>
    <w:rsid w:val="00B34CFB"/>
    <w:rsid w:val="00B34D0A"/>
    <w:rsid w:val="00B34D11"/>
    <w:rsid w:val="00B34D2F"/>
    <w:rsid w:val="00B34D5D"/>
    <w:rsid w:val="00B34D86"/>
    <w:rsid w:val="00B34DCE"/>
    <w:rsid w:val="00B34E01"/>
    <w:rsid w:val="00B34E0B"/>
    <w:rsid w:val="00B34E42"/>
    <w:rsid w:val="00B34E6A"/>
    <w:rsid w:val="00B34E6C"/>
    <w:rsid w:val="00B34E76"/>
    <w:rsid w:val="00B34EEA"/>
    <w:rsid w:val="00B34F02"/>
    <w:rsid w:val="00B34F1B"/>
    <w:rsid w:val="00B34F58"/>
    <w:rsid w:val="00B34F64"/>
    <w:rsid w:val="00B34F86"/>
    <w:rsid w:val="00B34FAF"/>
    <w:rsid w:val="00B34FD4"/>
    <w:rsid w:val="00B34FF3"/>
    <w:rsid w:val="00B35018"/>
    <w:rsid w:val="00B35020"/>
    <w:rsid w:val="00B3503C"/>
    <w:rsid w:val="00B35057"/>
    <w:rsid w:val="00B35068"/>
    <w:rsid w:val="00B350A3"/>
    <w:rsid w:val="00B350A8"/>
    <w:rsid w:val="00B350E6"/>
    <w:rsid w:val="00B3510C"/>
    <w:rsid w:val="00B35132"/>
    <w:rsid w:val="00B3513B"/>
    <w:rsid w:val="00B3513F"/>
    <w:rsid w:val="00B35166"/>
    <w:rsid w:val="00B35243"/>
    <w:rsid w:val="00B3527E"/>
    <w:rsid w:val="00B3528A"/>
    <w:rsid w:val="00B35299"/>
    <w:rsid w:val="00B352B6"/>
    <w:rsid w:val="00B3531D"/>
    <w:rsid w:val="00B35352"/>
    <w:rsid w:val="00B3535F"/>
    <w:rsid w:val="00B3537A"/>
    <w:rsid w:val="00B35391"/>
    <w:rsid w:val="00B35397"/>
    <w:rsid w:val="00B3539B"/>
    <w:rsid w:val="00B354D3"/>
    <w:rsid w:val="00B35517"/>
    <w:rsid w:val="00B35520"/>
    <w:rsid w:val="00B35526"/>
    <w:rsid w:val="00B35548"/>
    <w:rsid w:val="00B355B9"/>
    <w:rsid w:val="00B355D7"/>
    <w:rsid w:val="00B355E4"/>
    <w:rsid w:val="00B35602"/>
    <w:rsid w:val="00B35652"/>
    <w:rsid w:val="00B3565A"/>
    <w:rsid w:val="00B3566E"/>
    <w:rsid w:val="00B3568F"/>
    <w:rsid w:val="00B3569B"/>
    <w:rsid w:val="00B356B5"/>
    <w:rsid w:val="00B356DD"/>
    <w:rsid w:val="00B35703"/>
    <w:rsid w:val="00B35707"/>
    <w:rsid w:val="00B3573C"/>
    <w:rsid w:val="00B35787"/>
    <w:rsid w:val="00B357B8"/>
    <w:rsid w:val="00B357FF"/>
    <w:rsid w:val="00B3580B"/>
    <w:rsid w:val="00B35883"/>
    <w:rsid w:val="00B35886"/>
    <w:rsid w:val="00B358B4"/>
    <w:rsid w:val="00B358EB"/>
    <w:rsid w:val="00B358F7"/>
    <w:rsid w:val="00B358FA"/>
    <w:rsid w:val="00B35903"/>
    <w:rsid w:val="00B3590D"/>
    <w:rsid w:val="00B35928"/>
    <w:rsid w:val="00B35954"/>
    <w:rsid w:val="00B35974"/>
    <w:rsid w:val="00B35981"/>
    <w:rsid w:val="00B359BB"/>
    <w:rsid w:val="00B359D8"/>
    <w:rsid w:val="00B359F2"/>
    <w:rsid w:val="00B359F5"/>
    <w:rsid w:val="00B35A24"/>
    <w:rsid w:val="00B35AAC"/>
    <w:rsid w:val="00B35AB6"/>
    <w:rsid w:val="00B35B15"/>
    <w:rsid w:val="00B35B58"/>
    <w:rsid w:val="00B35B92"/>
    <w:rsid w:val="00B35BD9"/>
    <w:rsid w:val="00B35BEE"/>
    <w:rsid w:val="00B35C60"/>
    <w:rsid w:val="00B35C6B"/>
    <w:rsid w:val="00B35C6E"/>
    <w:rsid w:val="00B35CBE"/>
    <w:rsid w:val="00B35D3C"/>
    <w:rsid w:val="00B35D3F"/>
    <w:rsid w:val="00B35D42"/>
    <w:rsid w:val="00B35D4A"/>
    <w:rsid w:val="00B35D5F"/>
    <w:rsid w:val="00B35DD1"/>
    <w:rsid w:val="00B35E88"/>
    <w:rsid w:val="00B35EBB"/>
    <w:rsid w:val="00B35EDA"/>
    <w:rsid w:val="00B35EEE"/>
    <w:rsid w:val="00B35F52"/>
    <w:rsid w:val="00B35F86"/>
    <w:rsid w:val="00B35FA3"/>
    <w:rsid w:val="00B35FD3"/>
    <w:rsid w:val="00B36067"/>
    <w:rsid w:val="00B36075"/>
    <w:rsid w:val="00B3609D"/>
    <w:rsid w:val="00B360DF"/>
    <w:rsid w:val="00B36116"/>
    <w:rsid w:val="00B3612F"/>
    <w:rsid w:val="00B3616C"/>
    <w:rsid w:val="00B36173"/>
    <w:rsid w:val="00B361D2"/>
    <w:rsid w:val="00B361DB"/>
    <w:rsid w:val="00B3620D"/>
    <w:rsid w:val="00B36277"/>
    <w:rsid w:val="00B3628D"/>
    <w:rsid w:val="00B362B5"/>
    <w:rsid w:val="00B362BA"/>
    <w:rsid w:val="00B3631B"/>
    <w:rsid w:val="00B3635D"/>
    <w:rsid w:val="00B36362"/>
    <w:rsid w:val="00B36385"/>
    <w:rsid w:val="00B363D5"/>
    <w:rsid w:val="00B363D7"/>
    <w:rsid w:val="00B363E9"/>
    <w:rsid w:val="00B363FA"/>
    <w:rsid w:val="00B36402"/>
    <w:rsid w:val="00B36459"/>
    <w:rsid w:val="00B364D7"/>
    <w:rsid w:val="00B364DC"/>
    <w:rsid w:val="00B36515"/>
    <w:rsid w:val="00B365CD"/>
    <w:rsid w:val="00B366B8"/>
    <w:rsid w:val="00B366FC"/>
    <w:rsid w:val="00B366FD"/>
    <w:rsid w:val="00B36728"/>
    <w:rsid w:val="00B36772"/>
    <w:rsid w:val="00B36783"/>
    <w:rsid w:val="00B36785"/>
    <w:rsid w:val="00B3679D"/>
    <w:rsid w:val="00B367C2"/>
    <w:rsid w:val="00B36846"/>
    <w:rsid w:val="00B36850"/>
    <w:rsid w:val="00B368E1"/>
    <w:rsid w:val="00B36930"/>
    <w:rsid w:val="00B36942"/>
    <w:rsid w:val="00B36972"/>
    <w:rsid w:val="00B36992"/>
    <w:rsid w:val="00B36999"/>
    <w:rsid w:val="00B36A3F"/>
    <w:rsid w:val="00B36B17"/>
    <w:rsid w:val="00B36B22"/>
    <w:rsid w:val="00B36B41"/>
    <w:rsid w:val="00B36B55"/>
    <w:rsid w:val="00B36B59"/>
    <w:rsid w:val="00B36B6B"/>
    <w:rsid w:val="00B36B9A"/>
    <w:rsid w:val="00B36C13"/>
    <w:rsid w:val="00B36C14"/>
    <w:rsid w:val="00B36C23"/>
    <w:rsid w:val="00B36C97"/>
    <w:rsid w:val="00B36C99"/>
    <w:rsid w:val="00B36CAD"/>
    <w:rsid w:val="00B36CCF"/>
    <w:rsid w:val="00B36CEB"/>
    <w:rsid w:val="00B36D20"/>
    <w:rsid w:val="00B36D3A"/>
    <w:rsid w:val="00B36D70"/>
    <w:rsid w:val="00B36DAA"/>
    <w:rsid w:val="00B36DC9"/>
    <w:rsid w:val="00B36DEA"/>
    <w:rsid w:val="00B36E04"/>
    <w:rsid w:val="00B36E45"/>
    <w:rsid w:val="00B36E7B"/>
    <w:rsid w:val="00B36EAA"/>
    <w:rsid w:val="00B36EB9"/>
    <w:rsid w:val="00B36F4D"/>
    <w:rsid w:val="00B36F55"/>
    <w:rsid w:val="00B36F5D"/>
    <w:rsid w:val="00B36F9B"/>
    <w:rsid w:val="00B37031"/>
    <w:rsid w:val="00B3704C"/>
    <w:rsid w:val="00B37085"/>
    <w:rsid w:val="00B370D3"/>
    <w:rsid w:val="00B370E3"/>
    <w:rsid w:val="00B37105"/>
    <w:rsid w:val="00B37137"/>
    <w:rsid w:val="00B3717E"/>
    <w:rsid w:val="00B371AD"/>
    <w:rsid w:val="00B371C5"/>
    <w:rsid w:val="00B37210"/>
    <w:rsid w:val="00B37214"/>
    <w:rsid w:val="00B37287"/>
    <w:rsid w:val="00B3729C"/>
    <w:rsid w:val="00B372D8"/>
    <w:rsid w:val="00B372DD"/>
    <w:rsid w:val="00B37307"/>
    <w:rsid w:val="00B373F0"/>
    <w:rsid w:val="00B37401"/>
    <w:rsid w:val="00B3740B"/>
    <w:rsid w:val="00B3742E"/>
    <w:rsid w:val="00B3744C"/>
    <w:rsid w:val="00B37453"/>
    <w:rsid w:val="00B37457"/>
    <w:rsid w:val="00B3747B"/>
    <w:rsid w:val="00B374A4"/>
    <w:rsid w:val="00B374CF"/>
    <w:rsid w:val="00B374DD"/>
    <w:rsid w:val="00B374F9"/>
    <w:rsid w:val="00B3755E"/>
    <w:rsid w:val="00B37591"/>
    <w:rsid w:val="00B37597"/>
    <w:rsid w:val="00B375B4"/>
    <w:rsid w:val="00B3761E"/>
    <w:rsid w:val="00B3765C"/>
    <w:rsid w:val="00B376D1"/>
    <w:rsid w:val="00B37707"/>
    <w:rsid w:val="00B37752"/>
    <w:rsid w:val="00B37756"/>
    <w:rsid w:val="00B37759"/>
    <w:rsid w:val="00B3775E"/>
    <w:rsid w:val="00B37764"/>
    <w:rsid w:val="00B3776A"/>
    <w:rsid w:val="00B37777"/>
    <w:rsid w:val="00B3777A"/>
    <w:rsid w:val="00B37784"/>
    <w:rsid w:val="00B3779C"/>
    <w:rsid w:val="00B377C5"/>
    <w:rsid w:val="00B3781A"/>
    <w:rsid w:val="00B3783C"/>
    <w:rsid w:val="00B37850"/>
    <w:rsid w:val="00B37897"/>
    <w:rsid w:val="00B3789B"/>
    <w:rsid w:val="00B378B9"/>
    <w:rsid w:val="00B378E2"/>
    <w:rsid w:val="00B378F4"/>
    <w:rsid w:val="00B3793D"/>
    <w:rsid w:val="00B37964"/>
    <w:rsid w:val="00B37977"/>
    <w:rsid w:val="00B379F3"/>
    <w:rsid w:val="00B37A0D"/>
    <w:rsid w:val="00B37A7B"/>
    <w:rsid w:val="00B37AAD"/>
    <w:rsid w:val="00B37AEC"/>
    <w:rsid w:val="00B37AF3"/>
    <w:rsid w:val="00B37B29"/>
    <w:rsid w:val="00B37B56"/>
    <w:rsid w:val="00B37B9A"/>
    <w:rsid w:val="00B37BA0"/>
    <w:rsid w:val="00B37BA6"/>
    <w:rsid w:val="00B37C24"/>
    <w:rsid w:val="00B37C2C"/>
    <w:rsid w:val="00B37CF5"/>
    <w:rsid w:val="00B37D0A"/>
    <w:rsid w:val="00B37D51"/>
    <w:rsid w:val="00B37D96"/>
    <w:rsid w:val="00B37DC0"/>
    <w:rsid w:val="00B37E71"/>
    <w:rsid w:val="00B37EBB"/>
    <w:rsid w:val="00B37ECC"/>
    <w:rsid w:val="00B37F06"/>
    <w:rsid w:val="00B37F3B"/>
    <w:rsid w:val="00B37F9A"/>
    <w:rsid w:val="00B37FF0"/>
    <w:rsid w:val="00B40020"/>
    <w:rsid w:val="00B40060"/>
    <w:rsid w:val="00B400A1"/>
    <w:rsid w:val="00B400B7"/>
    <w:rsid w:val="00B400D5"/>
    <w:rsid w:val="00B400D9"/>
    <w:rsid w:val="00B400EF"/>
    <w:rsid w:val="00B40128"/>
    <w:rsid w:val="00B40129"/>
    <w:rsid w:val="00B40159"/>
    <w:rsid w:val="00B4019E"/>
    <w:rsid w:val="00B401AE"/>
    <w:rsid w:val="00B401E1"/>
    <w:rsid w:val="00B401ED"/>
    <w:rsid w:val="00B4020D"/>
    <w:rsid w:val="00B4020E"/>
    <w:rsid w:val="00B40235"/>
    <w:rsid w:val="00B4023E"/>
    <w:rsid w:val="00B402C2"/>
    <w:rsid w:val="00B40315"/>
    <w:rsid w:val="00B40350"/>
    <w:rsid w:val="00B4036F"/>
    <w:rsid w:val="00B4038A"/>
    <w:rsid w:val="00B403E2"/>
    <w:rsid w:val="00B4048C"/>
    <w:rsid w:val="00B404E6"/>
    <w:rsid w:val="00B40502"/>
    <w:rsid w:val="00B4050E"/>
    <w:rsid w:val="00B4051B"/>
    <w:rsid w:val="00B40533"/>
    <w:rsid w:val="00B40542"/>
    <w:rsid w:val="00B40552"/>
    <w:rsid w:val="00B405F7"/>
    <w:rsid w:val="00B4061F"/>
    <w:rsid w:val="00B40692"/>
    <w:rsid w:val="00B406E4"/>
    <w:rsid w:val="00B40734"/>
    <w:rsid w:val="00B40758"/>
    <w:rsid w:val="00B4075D"/>
    <w:rsid w:val="00B407AC"/>
    <w:rsid w:val="00B407C1"/>
    <w:rsid w:val="00B407EE"/>
    <w:rsid w:val="00B407FE"/>
    <w:rsid w:val="00B4080A"/>
    <w:rsid w:val="00B4083C"/>
    <w:rsid w:val="00B4084F"/>
    <w:rsid w:val="00B40858"/>
    <w:rsid w:val="00B40866"/>
    <w:rsid w:val="00B4086F"/>
    <w:rsid w:val="00B4089B"/>
    <w:rsid w:val="00B408C0"/>
    <w:rsid w:val="00B40949"/>
    <w:rsid w:val="00B40951"/>
    <w:rsid w:val="00B4096D"/>
    <w:rsid w:val="00B40984"/>
    <w:rsid w:val="00B409EF"/>
    <w:rsid w:val="00B40A46"/>
    <w:rsid w:val="00B40A98"/>
    <w:rsid w:val="00B40AA5"/>
    <w:rsid w:val="00B40AB9"/>
    <w:rsid w:val="00B40B8D"/>
    <w:rsid w:val="00B40BB6"/>
    <w:rsid w:val="00B40BC6"/>
    <w:rsid w:val="00B40BF0"/>
    <w:rsid w:val="00B40C1E"/>
    <w:rsid w:val="00B40D03"/>
    <w:rsid w:val="00B40D05"/>
    <w:rsid w:val="00B40D2B"/>
    <w:rsid w:val="00B40D2E"/>
    <w:rsid w:val="00B40D45"/>
    <w:rsid w:val="00B40D63"/>
    <w:rsid w:val="00B40DBB"/>
    <w:rsid w:val="00B40DC3"/>
    <w:rsid w:val="00B40E0D"/>
    <w:rsid w:val="00B40E0F"/>
    <w:rsid w:val="00B40E3E"/>
    <w:rsid w:val="00B40E5C"/>
    <w:rsid w:val="00B40E71"/>
    <w:rsid w:val="00B40E8B"/>
    <w:rsid w:val="00B40E96"/>
    <w:rsid w:val="00B40F34"/>
    <w:rsid w:val="00B40F83"/>
    <w:rsid w:val="00B4115D"/>
    <w:rsid w:val="00B411A4"/>
    <w:rsid w:val="00B411A6"/>
    <w:rsid w:val="00B411D2"/>
    <w:rsid w:val="00B411D7"/>
    <w:rsid w:val="00B411F8"/>
    <w:rsid w:val="00B41209"/>
    <w:rsid w:val="00B4120F"/>
    <w:rsid w:val="00B412A7"/>
    <w:rsid w:val="00B412C2"/>
    <w:rsid w:val="00B412DC"/>
    <w:rsid w:val="00B412EF"/>
    <w:rsid w:val="00B41324"/>
    <w:rsid w:val="00B41350"/>
    <w:rsid w:val="00B41379"/>
    <w:rsid w:val="00B4139A"/>
    <w:rsid w:val="00B41435"/>
    <w:rsid w:val="00B4144D"/>
    <w:rsid w:val="00B41458"/>
    <w:rsid w:val="00B4145A"/>
    <w:rsid w:val="00B41468"/>
    <w:rsid w:val="00B41478"/>
    <w:rsid w:val="00B414A8"/>
    <w:rsid w:val="00B414B4"/>
    <w:rsid w:val="00B414E4"/>
    <w:rsid w:val="00B41519"/>
    <w:rsid w:val="00B41542"/>
    <w:rsid w:val="00B41561"/>
    <w:rsid w:val="00B41632"/>
    <w:rsid w:val="00B416B7"/>
    <w:rsid w:val="00B41701"/>
    <w:rsid w:val="00B4172A"/>
    <w:rsid w:val="00B4175D"/>
    <w:rsid w:val="00B41766"/>
    <w:rsid w:val="00B41770"/>
    <w:rsid w:val="00B4178F"/>
    <w:rsid w:val="00B417A2"/>
    <w:rsid w:val="00B417D8"/>
    <w:rsid w:val="00B41800"/>
    <w:rsid w:val="00B4184F"/>
    <w:rsid w:val="00B41877"/>
    <w:rsid w:val="00B4187D"/>
    <w:rsid w:val="00B418A3"/>
    <w:rsid w:val="00B418A4"/>
    <w:rsid w:val="00B418EB"/>
    <w:rsid w:val="00B4193A"/>
    <w:rsid w:val="00B419E2"/>
    <w:rsid w:val="00B41A10"/>
    <w:rsid w:val="00B41A18"/>
    <w:rsid w:val="00B41A5A"/>
    <w:rsid w:val="00B41A84"/>
    <w:rsid w:val="00B41AA5"/>
    <w:rsid w:val="00B41AAF"/>
    <w:rsid w:val="00B41ADB"/>
    <w:rsid w:val="00B41AFD"/>
    <w:rsid w:val="00B41B6A"/>
    <w:rsid w:val="00B41B77"/>
    <w:rsid w:val="00B41B7B"/>
    <w:rsid w:val="00B41B86"/>
    <w:rsid w:val="00B41BA5"/>
    <w:rsid w:val="00B41BCF"/>
    <w:rsid w:val="00B41C45"/>
    <w:rsid w:val="00B41CA2"/>
    <w:rsid w:val="00B41CFB"/>
    <w:rsid w:val="00B41D0A"/>
    <w:rsid w:val="00B41D11"/>
    <w:rsid w:val="00B41DBF"/>
    <w:rsid w:val="00B41DDE"/>
    <w:rsid w:val="00B41DF1"/>
    <w:rsid w:val="00B41E46"/>
    <w:rsid w:val="00B41EBF"/>
    <w:rsid w:val="00B41EF4"/>
    <w:rsid w:val="00B41F06"/>
    <w:rsid w:val="00B41F2F"/>
    <w:rsid w:val="00B41F6F"/>
    <w:rsid w:val="00B41F71"/>
    <w:rsid w:val="00B41F9A"/>
    <w:rsid w:val="00B42027"/>
    <w:rsid w:val="00B42039"/>
    <w:rsid w:val="00B42070"/>
    <w:rsid w:val="00B4207F"/>
    <w:rsid w:val="00B420A8"/>
    <w:rsid w:val="00B420C5"/>
    <w:rsid w:val="00B420C8"/>
    <w:rsid w:val="00B420D0"/>
    <w:rsid w:val="00B420E7"/>
    <w:rsid w:val="00B4214C"/>
    <w:rsid w:val="00B4215C"/>
    <w:rsid w:val="00B42162"/>
    <w:rsid w:val="00B4218C"/>
    <w:rsid w:val="00B4219B"/>
    <w:rsid w:val="00B421F9"/>
    <w:rsid w:val="00B4223E"/>
    <w:rsid w:val="00B42270"/>
    <w:rsid w:val="00B4228B"/>
    <w:rsid w:val="00B422DC"/>
    <w:rsid w:val="00B42314"/>
    <w:rsid w:val="00B4233F"/>
    <w:rsid w:val="00B42365"/>
    <w:rsid w:val="00B423C7"/>
    <w:rsid w:val="00B42425"/>
    <w:rsid w:val="00B424C4"/>
    <w:rsid w:val="00B42505"/>
    <w:rsid w:val="00B4253A"/>
    <w:rsid w:val="00B4257D"/>
    <w:rsid w:val="00B425C3"/>
    <w:rsid w:val="00B425CF"/>
    <w:rsid w:val="00B425EC"/>
    <w:rsid w:val="00B42615"/>
    <w:rsid w:val="00B42629"/>
    <w:rsid w:val="00B426EC"/>
    <w:rsid w:val="00B426F9"/>
    <w:rsid w:val="00B4270D"/>
    <w:rsid w:val="00B42713"/>
    <w:rsid w:val="00B4286A"/>
    <w:rsid w:val="00B42953"/>
    <w:rsid w:val="00B42956"/>
    <w:rsid w:val="00B4297F"/>
    <w:rsid w:val="00B42A1F"/>
    <w:rsid w:val="00B42A32"/>
    <w:rsid w:val="00B42A4D"/>
    <w:rsid w:val="00B42AD7"/>
    <w:rsid w:val="00B42AE5"/>
    <w:rsid w:val="00B42B14"/>
    <w:rsid w:val="00B42B34"/>
    <w:rsid w:val="00B42B3A"/>
    <w:rsid w:val="00B42B5D"/>
    <w:rsid w:val="00B42B7B"/>
    <w:rsid w:val="00B42B7C"/>
    <w:rsid w:val="00B42BDC"/>
    <w:rsid w:val="00B42BE1"/>
    <w:rsid w:val="00B42BFF"/>
    <w:rsid w:val="00B42C3C"/>
    <w:rsid w:val="00B42C50"/>
    <w:rsid w:val="00B42CAA"/>
    <w:rsid w:val="00B42CB9"/>
    <w:rsid w:val="00B42CCB"/>
    <w:rsid w:val="00B42D2D"/>
    <w:rsid w:val="00B42D64"/>
    <w:rsid w:val="00B42D82"/>
    <w:rsid w:val="00B42D8F"/>
    <w:rsid w:val="00B42D91"/>
    <w:rsid w:val="00B42DAE"/>
    <w:rsid w:val="00B42DAF"/>
    <w:rsid w:val="00B42E07"/>
    <w:rsid w:val="00B42E11"/>
    <w:rsid w:val="00B42E17"/>
    <w:rsid w:val="00B42E55"/>
    <w:rsid w:val="00B42E5A"/>
    <w:rsid w:val="00B42E78"/>
    <w:rsid w:val="00B42EBB"/>
    <w:rsid w:val="00B42EC3"/>
    <w:rsid w:val="00B42ECE"/>
    <w:rsid w:val="00B42ED7"/>
    <w:rsid w:val="00B42F1A"/>
    <w:rsid w:val="00B42F4D"/>
    <w:rsid w:val="00B42F6A"/>
    <w:rsid w:val="00B42F79"/>
    <w:rsid w:val="00B42FAA"/>
    <w:rsid w:val="00B42FB3"/>
    <w:rsid w:val="00B43009"/>
    <w:rsid w:val="00B43011"/>
    <w:rsid w:val="00B43034"/>
    <w:rsid w:val="00B43091"/>
    <w:rsid w:val="00B430C4"/>
    <w:rsid w:val="00B430E8"/>
    <w:rsid w:val="00B4314B"/>
    <w:rsid w:val="00B4316A"/>
    <w:rsid w:val="00B43182"/>
    <w:rsid w:val="00B43188"/>
    <w:rsid w:val="00B431B4"/>
    <w:rsid w:val="00B431BD"/>
    <w:rsid w:val="00B431CB"/>
    <w:rsid w:val="00B431DB"/>
    <w:rsid w:val="00B431DC"/>
    <w:rsid w:val="00B43226"/>
    <w:rsid w:val="00B43262"/>
    <w:rsid w:val="00B432CD"/>
    <w:rsid w:val="00B432D2"/>
    <w:rsid w:val="00B432E8"/>
    <w:rsid w:val="00B432FF"/>
    <w:rsid w:val="00B43300"/>
    <w:rsid w:val="00B43315"/>
    <w:rsid w:val="00B4339E"/>
    <w:rsid w:val="00B433D9"/>
    <w:rsid w:val="00B43411"/>
    <w:rsid w:val="00B43439"/>
    <w:rsid w:val="00B43497"/>
    <w:rsid w:val="00B434A3"/>
    <w:rsid w:val="00B434AB"/>
    <w:rsid w:val="00B434CE"/>
    <w:rsid w:val="00B434EE"/>
    <w:rsid w:val="00B434F1"/>
    <w:rsid w:val="00B434FF"/>
    <w:rsid w:val="00B43500"/>
    <w:rsid w:val="00B43540"/>
    <w:rsid w:val="00B4355B"/>
    <w:rsid w:val="00B4357E"/>
    <w:rsid w:val="00B435F9"/>
    <w:rsid w:val="00B435FF"/>
    <w:rsid w:val="00B43622"/>
    <w:rsid w:val="00B4362D"/>
    <w:rsid w:val="00B4363E"/>
    <w:rsid w:val="00B43641"/>
    <w:rsid w:val="00B4365D"/>
    <w:rsid w:val="00B43671"/>
    <w:rsid w:val="00B43680"/>
    <w:rsid w:val="00B43684"/>
    <w:rsid w:val="00B43687"/>
    <w:rsid w:val="00B436D8"/>
    <w:rsid w:val="00B4371C"/>
    <w:rsid w:val="00B43777"/>
    <w:rsid w:val="00B437B4"/>
    <w:rsid w:val="00B4380C"/>
    <w:rsid w:val="00B43820"/>
    <w:rsid w:val="00B4387B"/>
    <w:rsid w:val="00B438C8"/>
    <w:rsid w:val="00B438D6"/>
    <w:rsid w:val="00B43948"/>
    <w:rsid w:val="00B43974"/>
    <w:rsid w:val="00B43A25"/>
    <w:rsid w:val="00B43A4B"/>
    <w:rsid w:val="00B43A61"/>
    <w:rsid w:val="00B43AA3"/>
    <w:rsid w:val="00B43AAE"/>
    <w:rsid w:val="00B43AC2"/>
    <w:rsid w:val="00B43AD0"/>
    <w:rsid w:val="00B43ADB"/>
    <w:rsid w:val="00B43AE8"/>
    <w:rsid w:val="00B43B05"/>
    <w:rsid w:val="00B43B47"/>
    <w:rsid w:val="00B43B59"/>
    <w:rsid w:val="00B43B8E"/>
    <w:rsid w:val="00B43B94"/>
    <w:rsid w:val="00B43C00"/>
    <w:rsid w:val="00B43C4F"/>
    <w:rsid w:val="00B43C6B"/>
    <w:rsid w:val="00B43C7B"/>
    <w:rsid w:val="00B43C86"/>
    <w:rsid w:val="00B43C94"/>
    <w:rsid w:val="00B43CAA"/>
    <w:rsid w:val="00B43CC5"/>
    <w:rsid w:val="00B43CDA"/>
    <w:rsid w:val="00B43CE0"/>
    <w:rsid w:val="00B43CF5"/>
    <w:rsid w:val="00B43D1C"/>
    <w:rsid w:val="00B43D38"/>
    <w:rsid w:val="00B43DE4"/>
    <w:rsid w:val="00B43DF7"/>
    <w:rsid w:val="00B43E06"/>
    <w:rsid w:val="00B43E2B"/>
    <w:rsid w:val="00B43E42"/>
    <w:rsid w:val="00B43E81"/>
    <w:rsid w:val="00B43EA2"/>
    <w:rsid w:val="00B43ECA"/>
    <w:rsid w:val="00B43F1F"/>
    <w:rsid w:val="00B43F20"/>
    <w:rsid w:val="00B43F7E"/>
    <w:rsid w:val="00B43F80"/>
    <w:rsid w:val="00B43FDE"/>
    <w:rsid w:val="00B43FF2"/>
    <w:rsid w:val="00B440C3"/>
    <w:rsid w:val="00B44116"/>
    <w:rsid w:val="00B44136"/>
    <w:rsid w:val="00B4413A"/>
    <w:rsid w:val="00B44144"/>
    <w:rsid w:val="00B4414B"/>
    <w:rsid w:val="00B44159"/>
    <w:rsid w:val="00B44193"/>
    <w:rsid w:val="00B441B1"/>
    <w:rsid w:val="00B441E5"/>
    <w:rsid w:val="00B441EC"/>
    <w:rsid w:val="00B4421E"/>
    <w:rsid w:val="00B44233"/>
    <w:rsid w:val="00B4425C"/>
    <w:rsid w:val="00B442A6"/>
    <w:rsid w:val="00B442C4"/>
    <w:rsid w:val="00B442D0"/>
    <w:rsid w:val="00B44374"/>
    <w:rsid w:val="00B4437C"/>
    <w:rsid w:val="00B4439B"/>
    <w:rsid w:val="00B443A5"/>
    <w:rsid w:val="00B443EB"/>
    <w:rsid w:val="00B443FC"/>
    <w:rsid w:val="00B4441E"/>
    <w:rsid w:val="00B44422"/>
    <w:rsid w:val="00B4445B"/>
    <w:rsid w:val="00B4447E"/>
    <w:rsid w:val="00B4448C"/>
    <w:rsid w:val="00B444B5"/>
    <w:rsid w:val="00B444F7"/>
    <w:rsid w:val="00B4453C"/>
    <w:rsid w:val="00B4453F"/>
    <w:rsid w:val="00B4455C"/>
    <w:rsid w:val="00B445AD"/>
    <w:rsid w:val="00B445FA"/>
    <w:rsid w:val="00B44610"/>
    <w:rsid w:val="00B4463C"/>
    <w:rsid w:val="00B44695"/>
    <w:rsid w:val="00B44698"/>
    <w:rsid w:val="00B446E3"/>
    <w:rsid w:val="00B446F6"/>
    <w:rsid w:val="00B44719"/>
    <w:rsid w:val="00B4471A"/>
    <w:rsid w:val="00B4476F"/>
    <w:rsid w:val="00B447B7"/>
    <w:rsid w:val="00B447C4"/>
    <w:rsid w:val="00B447DC"/>
    <w:rsid w:val="00B4482E"/>
    <w:rsid w:val="00B4486A"/>
    <w:rsid w:val="00B44894"/>
    <w:rsid w:val="00B448AA"/>
    <w:rsid w:val="00B44932"/>
    <w:rsid w:val="00B44995"/>
    <w:rsid w:val="00B449C6"/>
    <w:rsid w:val="00B449D9"/>
    <w:rsid w:val="00B449EF"/>
    <w:rsid w:val="00B449FB"/>
    <w:rsid w:val="00B44A99"/>
    <w:rsid w:val="00B44B19"/>
    <w:rsid w:val="00B44B63"/>
    <w:rsid w:val="00B44B6E"/>
    <w:rsid w:val="00B44B7A"/>
    <w:rsid w:val="00B44BB4"/>
    <w:rsid w:val="00B44BBF"/>
    <w:rsid w:val="00B44C45"/>
    <w:rsid w:val="00B44C84"/>
    <w:rsid w:val="00B44C85"/>
    <w:rsid w:val="00B44CA4"/>
    <w:rsid w:val="00B44CEA"/>
    <w:rsid w:val="00B44CF8"/>
    <w:rsid w:val="00B44D40"/>
    <w:rsid w:val="00B44D63"/>
    <w:rsid w:val="00B44E03"/>
    <w:rsid w:val="00B44E17"/>
    <w:rsid w:val="00B44E1E"/>
    <w:rsid w:val="00B44E34"/>
    <w:rsid w:val="00B44E4F"/>
    <w:rsid w:val="00B44E57"/>
    <w:rsid w:val="00B44E8A"/>
    <w:rsid w:val="00B44EBD"/>
    <w:rsid w:val="00B44EE8"/>
    <w:rsid w:val="00B44F0C"/>
    <w:rsid w:val="00B44F37"/>
    <w:rsid w:val="00B44F60"/>
    <w:rsid w:val="00B44F9D"/>
    <w:rsid w:val="00B44FC5"/>
    <w:rsid w:val="00B4503E"/>
    <w:rsid w:val="00B45055"/>
    <w:rsid w:val="00B4508D"/>
    <w:rsid w:val="00B450B0"/>
    <w:rsid w:val="00B450C5"/>
    <w:rsid w:val="00B45158"/>
    <w:rsid w:val="00B451C9"/>
    <w:rsid w:val="00B45214"/>
    <w:rsid w:val="00B45245"/>
    <w:rsid w:val="00B45265"/>
    <w:rsid w:val="00B4526C"/>
    <w:rsid w:val="00B45280"/>
    <w:rsid w:val="00B45281"/>
    <w:rsid w:val="00B45320"/>
    <w:rsid w:val="00B45348"/>
    <w:rsid w:val="00B4536A"/>
    <w:rsid w:val="00B4538F"/>
    <w:rsid w:val="00B453B2"/>
    <w:rsid w:val="00B453B9"/>
    <w:rsid w:val="00B453BC"/>
    <w:rsid w:val="00B453E3"/>
    <w:rsid w:val="00B4540F"/>
    <w:rsid w:val="00B45442"/>
    <w:rsid w:val="00B45443"/>
    <w:rsid w:val="00B45455"/>
    <w:rsid w:val="00B4546C"/>
    <w:rsid w:val="00B45506"/>
    <w:rsid w:val="00B4551A"/>
    <w:rsid w:val="00B4554D"/>
    <w:rsid w:val="00B45566"/>
    <w:rsid w:val="00B455BE"/>
    <w:rsid w:val="00B455E7"/>
    <w:rsid w:val="00B4562E"/>
    <w:rsid w:val="00B45685"/>
    <w:rsid w:val="00B456B0"/>
    <w:rsid w:val="00B456CD"/>
    <w:rsid w:val="00B456ED"/>
    <w:rsid w:val="00B4570C"/>
    <w:rsid w:val="00B45722"/>
    <w:rsid w:val="00B457A3"/>
    <w:rsid w:val="00B4580A"/>
    <w:rsid w:val="00B4580F"/>
    <w:rsid w:val="00B45833"/>
    <w:rsid w:val="00B45838"/>
    <w:rsid w:val="00B4589D"/>
    <w:rsid w:val="00B458E0"/>
    <w:rsid w:val="00B458EE"/>
    <w:rsid w:val="00B45947"/>
    <w:rsid w:val="00B4596A"/>
    <w:rsid w:val="00B4599B"/>
    <w:rsid w:val="00B45A67"/>
    <w:rsid w:val="00B45A8E"/>
    <w:rsid w:val="00B45AB9"/>
    <w:rsid w:val="00B45AFB"/>
    <w:rsid w:val="00B45B61"/>
    <w:rsid w:val="00B45B81"/>
    <w:rsid w:val="00B45B83"/>
    <w:rsid w:val="00B45B94"/>
    <w:rsid w:val="00B45BC4"/>
    <w:rsid w:val="00B45BF4"/>
    <w:rsid w:val="00B45C22"/>
    <w:rsid w:val="00B45C30"/>
    <w:rsid w:val="00B45C67"/>
    <w:rsid w:val="00B45CA2"/>
    <w:rsid w:val="00B45CC1"/>
    <w:rsid w:val="00B45CCA"/>
    <w:rsid w:val="00B45CF5"/>
    <w:rsid w:val="00B45D51"/>
    <w:rsid w:val="00B45D52"/>
    <w:rsid w:val="00B45D78"/>
    <w:rsid w:val="00B45DB6"/>
    <w:rsid w:val="00B45DCE"/>
    <w:rsid w:val="00B45DF6"/>
    <w:rsid w:val="00B45DF7"/>
    <w:rsid w:val="00B45DFA"/>
    <w:rsid w:val="00B45E1E"/>
    <w:rsid w:val="00B45E8C"/>
    <w:rsid w:val="00B45E95"/>
    <w:rsid w:val="00B45F27"/>
    <w:rsid w:val="00B45F6D"/>
    <w:rsid w:val="00B45F72"/>
    <w:rsid w:val="00B45F8F"/>
    <w:rsid w:val="00B45FF2"/>
    <w:rsid w:val="00B46031"/>
    <w:rsid w:val="00B46087"/>
    <w:rsid w:val="00B460B1"/>
    <w:rsid w:val="00B460C1"/>
    <w:rsid w:val="00B460C5"/>
    <w:rsid w:val="00B460D2"/>
    <w:rsid w:val="00B46143"/>
    <w:rsid w:val="00B46157"/>
    <w:rsid w:val="00B4618D"/>
    <w:rsid w:val="00B461CA"/>
    <w:rsid w:val="00B46203"/>
    <w:rsid w:val="00B46213"/>
    <w:rsid w:val="00B46278"/>
    <w:rsid w:val="00B4627B"/>
    <w:rsid w:val="00B4635C"/>
    <w:rsid w:val="00B46360"/>
    <w:rsid w:val="00B463EC"/>
    <w:rsid w:val="00B4643C"/>
    <w:rsid w:val="00B4644D"/>
    <w:rsid w:val="00B4645C"/>
    <w:rsid w:val="00B46485"/>
    <w:rsid w:val="00B46558"/>
    <w:rsid w:val="00B465A0"/>
    <w:rsid w:val="00B465CF"/>
    <w:rsid w:val="00B46604"/>
    <w:rsid w:val="00B46612"/>
    <w:rsid w:val="00B46625"/>
    <w:rsid w:val="00B4663C"/>
    <w:rsid w:val="00B4667C"/>
    <w:rsid w:val="00B46696"/>
    <w:rsid w:val="00B46707"/>
    <w:rsid w:val="00B4670D"/>
    <w:rsid w:val="00B4671F"/>
    <w:rsid w:val="00B4674B"/>
    <w:rsid w:val="00B4679F"/>
    <w:rsid w:val="00B467A8"/>
    <w:rsid w:val="00B467B9"/>
    <w:rsid w:val="00B467F5"/>
    <w:rsid w:val="00B467FF"/>
    <w:rsid w:val="00B4687F"/>
    <w:rsid w:val="00B46886"/>
    <w:rsid w:val="00B468C7"/>
    <w:rsid w:val="00B46900"/>
    <w:rsid w:val="00B4690E"/>
    <w:rsid w:val="00B4691D"/>
    <w:rsid w:val="00B4696C"/>
    <w:rsid w:val="00B46978"/>
    <w:rsid w:val="00B469A9"/>
    <w:rsid w:val="00B469C0"/>
    <w:rsid w:val="00B469D6"/>
    <w:rsid w:val="00B469FA"/>
    <w:rsid w:val="00B46A3A"/>
    <w:rsid w:val="00B46A61"/>
    <w:rsid w:val="00B46A6F"/>
    <w:rsid w:val="00B46AA6"/>
    <w:rsid w:val="00B46AB6"/>
    <w:rsid w:val="00B46B36"/>
    <w:rsid w:val="00B46B41"/>
    <w:rsid w:val="00B46B8B"/>
    <w:rsid w:val="00B46BDF"/>
    <w:rsid w:val="00B46BF1"/>
    <w:rsid w:val="00B46BF4"/>
    <w:rsid w:val="00B46C5F"/>
    <w:rsid w:val="00B46C85"/>
    <w:rsid w:val="00B46CA5"/>
    <w:rsid w:val="00B46D01"/>
    <w:rsid w:val="00B46D5B"/>
    <w:rsid w:val="00B46DAA"/>
    <w:rsid w:val="00B46DCB"/>
    <w:rsid w:val="00B46DD5"/>
    <w:rsid w:val="00B46DEE"/>
    <w:rsid w:val="00B46DF0"/>
    <w:rsid w:val="00B46DF5"/>
    <w:rsid w:val="00B46E45"/>
    <w:rsid w:val="00B46E5E"/>
    <w:rsid w:val="00B46EE2"/>
    <w:rsid w:val="00B46EF2"/>
    <w:rsid w:val="00B46F08"/>
    <w:rsid w:val="00B46F1E"/>
    <w:rsid w:val="00B46F5F"/>
    <w:rsid w:val="00B46FAA"/>
    <w:rsid w:val="00B46FF5"/>
    <w:rsid w:val="00B47001"/>
    <w:rsid w:val="00B4704B"/>
    <w:rsid w:val="00B4704E"/>
    <w:rsid w:val="00B4705F"/>
    <w:rsid w:val="00B470A2"/>
    <w:rsid w:val="00B470CE"/>
    <w:rsid w:val="00B47103"/>
    <w:rsid w:val="00B4710E"/>
    <w:rsid w:val="00B4714A"/>
    <w:rsid w:val="00B4717D"/>
    <w:rsid w:val="00B47184"/>
    <w:rsid w:val="00B4718D"/>
    <w:rsid w:val="00B471EC"/>
    <w:rsid w:val="00B4720D"/>
    <w:rsid w:val="00B47257"/>
    <w:rsid w:val="00B4725E"/>
    <w:rsid w:val="00B47265"/>
    <w:rsid w:val="00B47268"/>
    <w:rsid w:val="00B4729B"/>
    <w:rsid w:val="00B472B0"/>
    <w:rsid w:val="00B472F2"/>
    <w:rsid w:val="00B47330"/>
    <w:rsid w:val="00B4742F"/>
    <w:rsid w:val="00B474E1"/>
    <w:rsid w:val="00B474E5"/>
    <w:rsid w:val="00B474F2"/>
    <w:rsid w:val="00B47508"/>
    <w:rsid w:val="00B4751E"/>
    <w:rsid w:val="00B47529"/>
    <w:rsid w:val="00B47548"/>
    <w:rsid w:val="00B4755E"/>
    <w:rsid w:val="00B475E0"/>
    <w:rsid w:val="00B475EE"/>
    <w:rsid w:val="00B4764D"/>
    <w:rsid w:val="00B476C4"/>
    <w:rsid w:val="00B476E6"/>
    <w:rsid w:val="00B4770D"/>
    <w:rsid w:val="00B477C4"/>
    <w:rsid w:val="00B478C0"/>
    <w:rsid w:val="00B478C9"/>
    <w:rsid w:val="00B478E5"/>
    <w:rsid w:val="00B4796C"/>
    <w:rsid w:val="00B47971"/>
    <w:rsid w:val="00B47973"/>
    <w:rsid w:val="00B479D6"/>
    <w:rsid w:val="00B479F9"/>
    <w:rsid w:val="00B47A5D"/>
    <w:rsid w:val="00B47A63"/>
    <w:rsid w:val="00B47A70"/>
    <w:rsid w:val="00B47AC1"/>
    <w:rsid w:val="00B47B25"/>
    <w:rsid w:val="00B47B43"/>
    <w:rsid w:val="00B47B59"/>
    <w:rsid w:val="00B47BF4"/>
    <w:rsid w:val="00B47C27"/>
    <w:rsid w:val="00B47C43"/>
    <w:rsid w:val="00B47C52"/>
    <w:rsid w:val="00B47C64"/>
    <w:rsid w:val="00B47CDA"/>
    <w:rsid w:val="00B47CDD"/>
    <w:rsid w:val="00B47CFC"/>
    <w:rsid w:val="00B47D18"/>
    <w:rsid w:val="00B47D4B"/>
    <w:rsid w:val="00B47D6D"/>
    <w:rsid w:val="00B47E38"/>
    <w:rsid w:val="00B47E3C"/>
    <w:rsid w:val="00B47E8D"/>
    <w:rsid w:val="00B47EAA"/>
    <w:rsid w:val="00B47EB2"/>
    <w:rsid w:val="00B47ECE"/>
    <w:rsid w:val="00B47F29"/>
    <w:rsid w:val="00B47FAB"/>
    <w:rsid w:val="00B47FE3"/>
    <w:rsid w:val="00B50067"/>
    <w:rsid w:val="00B50110"/>
    <w:rsid w:val="00B5014A"/>
    <w:rsid w:val="00B501E3"/>
    <w:rsid w:val="00B5020E"/>
    <w:rsid w:val="00B5022F"/>
    <w:rsid w:val="00B50261"/>
    <w:rsid w:val="00B50285"/>
    <w:rsid w:val="00B502EE"/>
    <w:rsid w:val="00B502F5"/>
    <w:rsid w:val="00B502F7"/>
    <w:rsid w:val="00B5031F"/>
    <w:rsid w:val="00B50320"/>
    <w:rsid w:val="00B50337"/>
    <w:rsid w:val="00B5034D"/>
    <w:rsid w:val="00B5035B"/>
    <w:rsid w:val="00B5038B"/>
    <w:rsid w:val="00B50395"/>
    <w:rsid w:val="00B50401"/>
    <w:rsid w:val="00B50434"/>
    <w:rsid w:val="00B5044A"/>
    <w:rsid w:val="00B50455"/>
    <w:rsid w:val="00B504C2"/>
    <w:rsid w:val="00B5050F"/>
    <w:rsid w:val="00B50512"/>
    <w:rsid w:val="00B50541"/>
    <w:rsid w:val="00B50549"/>
    <w:rsid w:val="00B505E3"/>
    <w:rsid w:val="00B50610"/>
    <w:rsid w:val="00B50691"/>
    <w:rsid w:val="00B50695"/>
    <w:rsid w:val="00B506A1"/>
    <w:rsid w:val="00B506A7"/>
    <w:rsid w:val="00B506D6"/>
    <w:rsid w:val="00B506E0"/>
    <w:rsid w:val="00B506F6"/>
    <w:rsid w:val="00B506F8"/>
    <w:rsid w:val="00B50702"/>
    <w:rsid w:val="00B50713"/>
    <w:rsid w:val="00B5071A"/>
    <w:rsid w:val="00B50741"/>
    <w:rsid w:val="00B50777"/>
    <w:rsid w:val="00B5077D"/>
    <w:rsid w:val="00B50783"/>
    <w:rsid w:val="00B5079A"/>
    <w:rsid w:val="00B507C0"/>
    <w:rsid w:val="00B507DF"/>
    <w:rsid w:val="00B50844"/>
    <w:rsid w:val="00B50892"/>
    <w:rsid w:val="00B50898"/>
    <w:rsid w:val="00B508A9"/>
    <w:rsid w:val="00B508E0"/>
    <w:rsid w:val="00B508F0"/>
    <w:rsid w:val="00B508F3"/>
    <w:rsid w:val="00B5093D"/>
    <w:rsid w:val="00B50A18"/>
    <w:rsid w:val="00B50A5A"/>
    <w:rsid w:val="00B50AAA"/>
    <w:rsid w:val="00B50ACE"/>
    <w:rsid w:val="00B50B32"/>
    <w:rsid w:val="00B50B50"/>
    <w:rsid w:val="00B50B54"/>
    <w:rsid w:val="00B50B6D"/>
    <w:rsid w:val="00B50B97"/>
    <w:rsid w:val="00B50B9A"/>
    <w:rsid w:val="00B50BCD"/>
    <w:rsid w:val="00B50C0E"/>
    <w:rsid w:val="00B50C29"/>
    <w:rsid w:val="00B50C30"/>
    <w:rsid w:val="00B50C3A"/>
    <w:rsid w:val="00B50C41"/>
    <w:rsid w:val="00B50C6E"/>
    <w:rsid w:val="00B50CA0"/>
    <w:rsid w:val="00B50CA6"/>
    <w:rsid w:val="00B50CB1"/>
    <w:rsid w:val="00B50CC3"/>
    <w:rsid w:val="00B50D7F"/>
    <w:rsid w:val="00B50DC6"/>
    <w:rsid w:val="00B50DCF"/>
    <w:rsid w:val="00B50DF6"/>
    <w:rsid w:val="00B50E0B"/>
    <w:rsid w:val="00B50E0E"/>
    <w:rsid w:val="00B50E1F"/>
    <w:rsid w:val="00B50E3D"/>
    <w:rsid w:val="00B50E49"/>
    <w:rsid w:val="00B50E6F"/>
    <w:rsid w:val="00B50E7F"/>
    <w:rsid w:val="00B50E8A"/>
    <w:rsid w:val="00B50EAA"/>
    <w:rsid w:val="00B50ED1"/>
    <w:rsid w:val="00B50F22"/>
    <w:rsid w:val="00B50F24"/>
    <w:rsid w:val="00B50F32"/>
    <w:rsid w:val="00B50F9C"/>
    <w:rsid w:val="00B50FEF"/>
    <w:rsid w:val="00B51017"/>
    <w:rsid w:val="00B51024"/>
    <w:rsid w:val="00B51029"/>
    <w:rsid w:val="00B51053"/>
    <w:rsid w:val="00B51062"/>
    <w:rsid w:val="00B510C6"/>
    <w:rsid w:val="00B510E6"/>
    <w:rsid w:val="00B5111F"/>
    <w:rsid w:val="00B5116B"/>
    <w:rsid w:val="00B51182"/>
    <w:rsid w:val="00B511DD"/>
    <w:rsid w:val="00B511E9"/>
    <w:rsid w:val="00B51259"/>
    <w:rsid w:val="00B5126F"/>
    <w:rsid w:val="00B51272"/>
    <w:rsid w:val="00B5129E"/>
    <w:rsid w:val="00B512B5"/>
    <w:rsid w:val="00B512BA"/>
    <w:rsid w:val="00B51328"/>
    <w:rsid w:val="00B5134A"/>
    <w:rsid w:val="00B5134B"/>
    <w:rsid w:val="00B51385"/>
    <w:rsid w:val="00B5138F"/>
    <w:rsid w:val="00B513A2"/>
    <w:rsid w:val="00B513A3"/>
    <w:rsid w:val="00B513D9"/>
    <w:rsid w:val="00B5141C"/>
    <w:rsid w:val="00B51434"/>
    <w:rsid w:val="00B51461"/>
    <w:rsid w:val="00B514A8"/>
    <w:rsid w:val="00B514AC"/>
    <w:rsid w:val="00B514B0"/>
    <w:rsid w:val="00B514C0"/>
    <w:rsid w:val="00B5150B"/>
    <w:rsid w:val="00B51579"/>
    <w:rsid w:val="00B5158B"/>
    <w:rsid w:val="00B515C6"/>
    <w:rsid w:val="00B515D5"/>
    <w:rsid w:val="00B515DB"/>
    <w:rsid w:val="00B515E9"/>
    <w:rsid w:val="00B51626"/>
    <w:rsid w:val="00B51665"/>
    <w:rsid w:val="00B5168D"/>
    <w:rsid w:val="00B516F9"/>
    <w:rsid w:val="00B5172B"/>
    <w:rsid w:val="00B51733"/>
    <w:rsid w:val="00B5179B"/>
    <w:rsid w:val="00B5179D"/>
    <w:rsid w:val="00B517EC"/>
    <w:rsid w:val="00B51826"/>
    <w:rsid w:val="00B5187D"/>
    <w:rsid w:val="00B518E6"/>
    <w:rsid w:val="00B5191F"/>
    <w:rsid w:val="00B51929"/>
    <w:rsid w:val="00B51952"/>
    <w:rsid w:val="00B5196A"/>
    <w:rsid w:val="00B5196B"/>
    <w:rsid w:val="00B519AA"/>
    <w:rsid w:val="00B51A2D"/>
    <w:rsid w:val="00B51A70"/>
    <w:rsid w:val="00B51AAC"/>
    <w:rsid w:val="00B51AE0"/>
    <w:rsid w:val="00B51B7D"/>
    <w:rsid w:val="00B51B88"/>
    <w:rsid w:val="00B51BB8"/>
    <w:rsid w:val="00B51BBC"/>
    <w:rsid w:val="00B51BDE"/>
    <w:rsid w:val="00B51C0C"/>
    <w:rsid w:val="00B51C0E"/>
    <w:rsid w:val="00B51C24"/>
    <w:rsid w:val="00B51C80"/>
    <w:rsid w:val="00B51D04"/>
    <w:rsid w:val="00B51D22"/>
    <w:rsid w:val="00B51D39"/>
    <w:rsid w:val="00B51D43"/>
    <w:rsid w:val="00B51D4A"/>
    <w:rsid w:val="00B51E2B"/>
    <w:rsid w:val="00B51E4B"/>
    <w:rsid w:val="00B51EB2"/>
    <w:rsid w:val="00B51ECB"/>
    <w:rsid w:val="00B51F09"/>
    <w:rsid w:val="00B51F35"/>
    <w:rsid w:val="00B51F39"/>
    <w:rsid w:val="00B51F77"/>
    <w:rsid w:val="00B51F7B"/>
    <w:rsid w:val="00B51FCC"/>
    <w:rsid w:val="00B51FFB"/>
    <w:rsid w:val="00B52017"/>
    <w:rsid w:val="00B52048"/>
    <w:rsid w:val="00B52053"/>
    <w:rsid w:val="00B52054"/>
    <w:rsid w:val="00B52068"/>
    <w:rsid w:val="00B520B2"/>
    <w:rsid w:val="00B520EB"/>
    <w:rsid w:val="00B520EE"/>
    <w:rsid w:val="00B52103"/>
    <w:rsid w:val="00B52185"/>
    <w:rsid w:val="00B521FD"/>
    <w:rsid w:val="00B52213"/>
    <w:rsid w:val="00B5229E"/>
    <w:rsid w:val="00B522DD"/>
    <w:rsid w:val="00B522FC"/>
    <w:rsid w:val="00B523D0"/>
    <w:rsid w:val="00B523D8"/>
    <w:rsid w:val="00B523EF"/>
    <w:rsid w:val="00B5240F"/>
    <w:rsid w:val="00B52435"/>
    <w:rsid w:val="00B5244A"/>
    <w:rsid w:val="00B52486"/>
    <w:rsid w:val="00B524A7"/>
    <w:rsid w:val="00B524C4"/>
    <w:rsid w:val="00B5250D"/>
    <w:rsid w:val="00B5250E"/>
    <w:rsid w:val="00B52522"/>
    <w:rsid w:val="00B52534"/>
    <w:rsid w:val="00B5253E"/>
    <w:rsid w:val="00B525C3"/>
    <w:rsid w:val="00B525CC"/>
    <w:rsid w:val="00B525E9"/>
    <w:rsid w:val="00B526A2"/>
    <w:rsid w:val="00B52745"/>
    <w:rsid w:val="00B52761"/>
    <w:rsid w:val="00B5279C"/>
    <w:rsid w:val="00B527B6"/>
    <w:rsid w:val="00B527CC"/>
    <w:rsid w:val="00B527E9"/>
    <w:rsid w:val="00B52816"/>
    <w:rsid w:val="00B5281E"/>
    <w:rsid w:val="00B5283B"/>
    <w:rsid w:val="00B5283D"/>
    <w:rsid w:val="00B5285D"/>
    <w:rsid w:val="00B5288F"/>
    <w:rsid w:val="00B528A6"/>
    <w:rsid w:val="00B528B8"/>
    <w:rsid w:val="00B528CD"/>
    <w:rsid w:val="00B528CE"/>
    <w:rsid w:val="00B52910"/>
    <w:rsid w:val="00B52921"/>
    <w:rsid w:val="00B52925"/>
    <w:rsid w:val="00B529AF"/>
    <w:rsid w:val="00B529D5"/>
    <w:rsid w:val="00B52A6C"/>
    <w:rsid w:val="00B52A87"/>
    <w:rsid w:val="00B52AC5"/>
    <w:rsid w:val="00B52B49"/>
    <w:rsid w:val="00B52B4E"/>
    <w:rsid w:val="00B52B84"/>
    <w:rsid w:val="00B52BA9"/>
    <w:rsid w:val="00B52BAE"/>
    <w:rsid w:val="00B52BC3"/>
    <w:rsid w:val="00B52BD5"/>
    <w:rsid w:val="00B52BDC"/>
    <w:rsid w:val="00B52BF1"/>
    <w:rsid w:val="00B52C63"/>
    <w:rsid w:val="00B52C69"/>
    <w:rsid w:val="00B52C82"/>
    <w:rsid w:val="00B52CAD"/>
    <w:rsid w:val="00B52CC3"/>
    <w:rsid w:val="00B52CE0"/>
    <w:rsid w:val="00B52CFA"/>
    <w:rsid w:val="00B52D0C"/>
    <w:rsid w:val="00B52D3F"/>
    <w:rsid w:val="00B52D49"/>
    <w:rsid w:val="00B52D55"/>
    <w:rsid w:val="00B52DCC"/>
    <w:rsid w:val="00B52DD4"/>
    <w:rsid w:val="00B52E1D"/>
    <w:rsid w:val="00B52EA8"/>
    <w:rsid w:val="00B52ED0"/>
    <w:rsid w:val="00B52EEF"/>
    <w:rsid w:val="00B52EF8"/>
    <w:rsid w:val="00B52F73"/>
    <w:rsid w:val="00B52F8A"/>
    <w:rsid w:val="00B5300D"/>
    <w:rsid w:val="00B53014"/>
    <w:rsid w:val="00B5302E"/>
    <w:rsid w:val="00B53032"/>
    <w:rsid w:val="00B53070"/>
    <w:rsid w:val="00B53071"/>
    <w:rsid w:val="00B53072"/>
    <w:rsid w:val="00B53095"/>
    <w:rsid w:val="00B530B9"/>
    <w:rsid w:val="00B530BB"/>
    <w:rsid w:val="00B5314D"/>
    <w:rsid w:val="00B5315F"/>
    <w:rsid w:val="00B53169"/>
    <w:rsid w:val="00B5318E"/>
    <w:rsid w:val="00B531B1"/>
    <w:rsid w:val="00B53207"/>
    <w:rsid w:val="00B53216"/>
    <w:rsid w:val="00B53267"/>
    <w:rsid w:val="00B532A3"/>
    <w:rsid w:val="00B532B0"/>
    <w:rsid w:val="00B532DA"/>
    <w:rsid w:val="00B532EC"/>
    <w:rsid w:val="00B532F3"/>
    <w:rsid w:val="00B532FB"/>
    <w:rsid w:val="00B53355"/>
    <w:rsid w:val="00B53391"/>
    <w:rsid w:val="00B533E8"/>
    <w:rsid w:val="00B5340B"/>
    <w:rsid w:val="00B53411"/>
    <w:rsid w:val="00B53486"/>
    <w:rsid w:val="00B5348B"/>
    <w:rsid w:val="00B5349C"/>
    <w:rsid w:val="00B53501"/>
    <w:rsid w:val="00B53512"/>
    <w:rsid w:val="00B5357E"/>
    <w:rsid w:val="00B535D6"/>
    <w:rsid w:val="00B535E2"/>
    <w:rsid w:val="00B53605"/>
    <w:rsid w:val="00B5360B"/>
    <w:rsid w:val="00B5363E"/>
    <w:rsid w:val="00B5364F"/>
    <w:rsid w:val="00B53661"/>
    <w:rsid w:val="00B53688"/>
    <w:rsid w:val="00B536B9"/>
    <w:rsid w:val="00B536C4"/>
    <w:rsid w:val="00B536E9"/>
    <w:rsid w:val="00B53732"/>
    <w:rsid w:val="00B53753"/>
    <w:rsid w:val="00B53762"/>
    <w:rsid w:val="00B53783"/>
    <w:rsid w:val="00B53794"/>
    <w:rsid w:val="00B537B2"/>
    <w:rsid w:val="00B53813"/>
    <w:rsid w:val="00B53863"/>
    <w:rsid w:val="00B538B9"/>
    <w:rsid w:val="00B538F5"/>
    <w:rsid w:val="00B53906"/>
    <w:rsid w:val="00B5390D"/>
    <w:rsid w:val="00B539B5"/>
    <w:rsid w:val="00B539DD"/>
    <w:rsid w:val="00B539E5"/>
    <w:rsid w:val="00B53A3F"/>
    <w:rsid w:val="00B53A92"/>
    <w:rsid w:val="00B53AA9"/>
    <w:rsid w:val="00B53B0D"/>
    <w:rsid w:val="00B53B4C"/>
    <w:rsid w:val="00B53B85"/>
    <w:rsid w:val="00B53B91"/>
    <w:rsid w:val="00B53BB1"/>
    <w:rsid w:val="00B53BC1"/>
    <w:rsid w:val="00B53C36"/>
    <w:rsid w:val="00B53C38"/>
    <w:rsid w:val="00B53C42"/>
    <w:rsid w:val="00B53C48"/>
    <w:rsid w:val="00B53C70"/>
    <w:rsid w:val="00B53C8B"/>
    <w:rsid w:val="00B53CC7"/>
    <w:rsid w:val="00B53D70"/>
    <w:rsid w:val="00B53DB0"/>
    <w:rsid w:val="00B53E4C"/>
    <w:rsid w:val="00B53EBB"/>
    <w:rsid w:val="00B53EF5"/>
    <w:rsid w:val="00B53F0D"/>
    <w:rsid w:val="00B53F1E"/>
    <w:rsid w:val="00B53F26"/>
    <w:rsid w:val="00B53F53"/>
    <w:rsid w:val="00B53FAB"/>
    <w:rsid w:val="00B54020"/>
    <w:rsid w:val="00B540B6"/>
    <w:rsid w:val="00B54100"/>
    <w:rsid w:val="00B5412F"/>
    <w:rsid w:val="00B5413E"/>
    <w:rsid w:val="00B54163"/>
    <w:rsid w:val="00B541AD"/>
    <w:rsid w:val="00B541E0"/>
    <w:rsid w:val="00B541FC"/>
    <w:rsid w:val="00B54230"/>
    <w:rsid w:val="00B54235"/>
    <w:rsid w:val="00B54274"/>
    <w:rsid w:val="00B542C7"/>
    <w:rsid w:val="00B542D3"/>
    <w:rsid w:val="00B54319"/>
    <w:rsid w:val="00B54334"/>
    <w:rsid w:val="00B5433B"/>
    <w:rsid w:val="00B54381"/>
    <w:rsid w:val="00B5440D"/>
    <w:rsid w:val="00B544BE"/>
    <w:rsid w:val="00B544C7"/>
    <w:rsid w:val="00B544DD"/>
    <w:rsid w:val="00B54523"/>
    <w:rsid w:val="00B54578"/>
    <w:rsid w:val="00B54581"/>
    <w:rsid w:val="00B54597"/>
    <w:rsid w:val="00B545B7"/>
    <w:rsid w:val="00B5462A"/>
    <w:rsid w:val="00B54667"/>
    <w:rsid w:val="00B546D8"/>
    <w:rsid w:val="00B546DA"/>
    <w:rsid w:val="00B54719"/>
    <w:rsid w:val="00B547B0"/>
    <w:rsid w:val="00B547D1"/>
    <w:rsid w:val="00B54812"/>
    <w:rsid w:val="00B548CA"/>
    <w:rsid w:val="00B548DA"/>
    <w:rsid w:val="00B548F1"/>
    <w:rsid w:val="00B548F2"/>
    <w:rsid w:val="00B5493B"/>
    <w:rsid w:val="00B5493F"/>
    <w:rsid w:val="00B54946"/>
    <w:rsid w:val="00B5495A"/>
    <w:rsid w:val="00B54991"/>
    <w:rsid w:val="00B549A2"/>
    <w:rsid w:val="00B54A5A"/>
    <w:rsid w:val="00B54AAC"/>
    <w:rsid w:val="00B54AB5"/>
    <w:rsid w:val="00B54AD3"/>
    <w:rsid w:val="00B54B2E"/>
    <w:rsid w:val="00B54B43"/>
    <w:rsid w:val="00B54B4B"/>
    <w:rsid w:val="00B54B4F"/>
    <w:rsid w:val="00B54B62"/>
    <w:rsid w:val="00B54B75"/>
    <w:rsid w:val="00B54B76"/>
    <w:rsid w:val="00B54BC5"/>
    <w:rsid w:val="00B54BCE"/>
    <w:rsid w:val="00B54C18"/>
    <w:rsid w:val="00B54C32"/>
    <w:rsid w:val="00B54C51"/>
    <w:rsid w:val="00B54CBA"/>
    <w:rsid w:val="00B54CBB"/>
    <w:rsid w:val="00B54D4F"/>
    <w:rsid w:val="00B54D74"/>
    <w:rsid w:val="00B54D8B"/>
    <w:rsid w:val="00B54D91"/>
    <w:rsid w:val="00B54DD1"/>
    <w:rsid w:val="00B54DD9"/>
    <w:rsid w:val="00B54E19"/>
    <w:rsid w:val="00B54E3F"/>
    <w:rsid w:val="00B54E5A"/>
    <w:rsid w:val="00B54F06"/>
    <w:rsid w:val="00B54F23"/>
    <w:rsid w:val="00B54F7D"/>
    <w:rsid w:val="00B54FF8"/>
    <w:rsid w:val="00B5505D"/>
    <w:rsid w:val="00B5506F"/>
    <w:rsid w:val="00B550A3"/>
    <w:rsid w:val="00B550BE"/>
    <w:rsid w:val="00B550CD"/>
    <w:rsid w:val="00B5519F"/>
    <w:rsid w:val="00B551A3"/>
    <w:rsid w:val="00B551DE"/>
    <w:rsid w:val="00B551E5"/>
    <w:rsid w:val="00B551FD"/>
    <w:rsid w:val="00B5520B"/>
    <w:rsid w:val="00B55234"/>
    <w:rsid w:val="00B5523B"/>
    <w:rsid w:val="00B5526A"/>
    <w:rsid w:val="00B5526B"/>
    <w:rsid w:val="00B552C1"/>
    <w:rsid w:val="00B55311"/>
    <w:rsid w:val="00B5532B"/>
    <w:rsid w:val="00B55364"/>
    <w:rsid w:val="00B553D2"/>
    <w:rsid w:val="00B553E8"/>
    <w:rsid w:val="00B55427"/>
    <w:rsid w:val="00B55449"/>
    <w:rsid w:val="00B554B4"/>
    <w:rsid w:val="00B554DA"/>
    <w:rsid w:val="00B554E7"/>
    <w:rsid w:val="00B5552B"/>
    <w:rsid w:val="00B55575"/>
    <w:rsid w:val="00B55593"/>
    <w:rsid w:val="00B55596"/>
    <w:rsid w:val="00B555A7"/>
    <w:rsid w:val="00B555BD"/>
    <w:rsid w:val="00B555F0"/>
    <w:rsid w:val="00B5561D"/>
    <w:rsid w:val="00B55632"/>
    <w:rsid w:val="00B55648"/>
    <w:rsid w:val="00B5565B"/>
    <w:rsid w:val="00B5565E"/>
    <w:rsid w:val="00B5567E"/>
    <w:rsid w:val="00B5585B"/>
    <w:rsid w:val="00B55867"/>
    <w:rsid w:val="00B55890"/>
    <w:rsid w:val="00B558DC"/>
    <w:rsid w:val="00B5590E"/>
    <w:rsid w:val="00B55977"/>
    <w:rsid w:val="00B5597F"/>
    <w:rsid w:val="00B559A4"/>
    <w:rsid w:val="00B559AA"/>
    <w:rsid w:val="00B559FF"/>
    <w:rsid w:val="00B55A10"/>
    <w:rsid w:val="00B55A44"/>
    <w:rsid w:val="00B55A82"/>
    <w:rsid w:val="00B55A88"/>
    <w:rsid w:val="00B55A89"/>
    <w:rsid w:val="00B55AA1"/>
    <w:rsid w:val="00B55AB3"/>
    <w:rsid w:val="00B55B40"/>
    <w:rsid w:val="00B55B4B"/>
    <w:rsid w:val="00B55B7E"/>
    <w:rsid w:val="00B55BB0"/>
    <w:rsid w:val="00B55BB7"/>
    <w:rsid w:val="00B55BC6"/>
    <w:rsid w:val="00B55BDB"/>
    <w:rsid w:val="00B55BED"/>
    <w:rsid w:val="00B55C06"/>
    <w:rsid w:val="00B55CB6"/>
    <w:rsid w:val="00B55CC6"/>
    <w:rsid w:val="00B55CD8"/>
    <w:rsid w:val="00B55CDE"/>
    <w:rsid w:val="00B55CEA"/>
    <w:rsid w:val="00B55CEB"/>
    <w:rsid w:val="00B55D09"/>
    <w:rsid w:val="00B55D3D"/>
    <w:rsid w:val="00B55D3E"/>
    <w:rsid w:val="00B55D98"/>
    <w:rsid w:val="00B55DED"/>
    <w:rsid w:val="00B55DFC"/>
    <w:rsid w:val="00B55E28"/>
    <w:rsid w:val="00B55E53"/>
    <w:rsid w:val="00B55E78"/>
    <w:rsid w:val="00B55E81"/>
    <w:rsid w:val="00B55E87"/>
    <w:rsid w:val="00B55E96"/>
    <w:rsid w:val="00B55EA5"/>
    <w:rsid w:val="00B55EB1"/>
    <w:rsid w:val="00B55EFB"/>
    <w:rsid w:val="00B55F01"/>
    <w:rsid w:val="00B55F29"/>
    <w:rsid w:val="00B55F38"/>
    <w:rsid w:val="00B55F79"/>
    <w:rsid w:val="00B55F9C"/>
    <w:rsid w:val="00B55FA9"/>
    <w:rsid w:val="00B55FC3"/>
    <w:rsid w:val="00B55FF3"/>
    <w:rsid w:val="00B56005"/>
    <w:rsid w:val="00B5604A"/>
    <w:rsid w:val="00B560A8"/>
    <w:rsid w:val="00B560F7"/>
    <w:rsid w:val="00B5611A"/>
    <w:rsid w:val="00B56122"/>
    <w:rsid w:val="00B5612C"/>
    <w:rsid w:val="00B56144"/>
    <w:rsid w:val="00B56153"/>
    <w:rsid w:val="00B56156"/>
    <w:rsid w:val="00B56189"/>
    <w:rsid w:val="00B56192"/>
    <w:rsid w:val="00B561D5"/>
    <w:rsid w:val="00B5623B"/>
    <w:rsid w:val="00B56282"/>
    <w:rsid w:val="00B562B6"/>
    <w:rsid w:val="00B562DD"/>
    <w:rsid w:val="00B56306"/>
    <w:rsid w:val="00B56310"/>
    <w:rsid w:val="00B56341"/>
    <w:rsid w:val="00B56373"/>
    <w:rsid w:val="00B56389"/>
    <w:rsid w:val="00B563B0"/>
    <w:rsid w:val="00B56405"/>
    <w:rsid w:val="00B56414"/>
    <w:rsid w:val="00B56495"/>
    <w:rsid w:val="00B564AE"/>
    <w:rsid w:val="00B5653D"/>
    <w:rsid w:val="00B56542"/>
    <w:rsid w:val="00B56545"/>
    <w:rsid w:val="00B565C7"/>
    <w:rsid w:val="00B565F8"/>
    <w:rsid w:val="00B56644"/>
    <w:rsid w:val="00B56647"/>
    <w:rsid w:val="00B56686"/>
    <w:rsid w:val="00B56691"/>
    <w:rsid w:val="00B56726"/>
    <w:rsid w:val="00B5674B"/>
    <w:rsid w:val="00B567A6"/>
    <w:rsid w:val="00B56847"/>
    <w:rsid w:val="00B5685A"/>
    <w:rsid w:val="00B568A8"/>
    <w:rsid w:val="00B56920"/>
    <w:rsid w:val="00B56969"/>
    <w:rsid w:val="00B5696B"/>
    <w:rsid w:val="00B56996"/>
    <w:rsid w:val="00B569A0"/>
    <w:rsid w:val="00B569BA"/>
    <w:rsid w:val="00B569F8"/>
    <w:rsid w:val="00B56A14"/>
    <w:rsid w:val="00B56A3D"/>
    <w:rsid w:val="00B56A8B"/>
    <w:rsid w:val="00B56A94"/>
    <w:rsid w:val="00B56ACC"/>
    <w:rsid w:val="00B56AF0"/>
    <w:rsid w:val="00B56B10"/>
    <w:rsid w:val="00B56B24"/>
    <w:rsid w:val="00B56B50"/>
    <w:rsid w:val="00B56B77"/>
    <w:rsid w:val="00B56BAE"/>
    <w:rsid w:val="00B56C70"/>
    <w:rsid w:val="00B56D04"/>
    <w:rsid w:val="00B56D3C"/>
    <w:rsid w:val="00B56DB5"/>
    <w:rsid w:val="00B56DBB"/>
    <w:rsid w:val="00B56E6D"/>
    <w:rsid w:val="00B56EB2"/>
    <w:rsid w:val="00B56EC7"/>
    <w:rsid w:val="00B56F0E"/>
    <w:rsid w:val="00B56F50"/>
    <w:rsid w:val="00B56F81"/>
    <w:rsid w:val="00B56F8B"/>
    <w:rsid w:val="00B56FD4"/>
    <w:rsid w:val="00B5701B"/>
    <w:rsid w:val="00B57022"/>
    <w:rsid w:val="00B57053"/>
    <w:rsid w:val="00B57054"/>
    <w:rsid w:val="00B57055"/>
    <w:rsid w:val="00B57070"/>
    <w:rsid w:val="00B57175"/>
    <w:rsid w:val="00B57180"/>
    <w:rsid w:val="00B571B0"/>
    <w:rsid w:val="00B57222"/>
    <w:rsid w:val="00B5723E"/>
    <w:rsid w:val="00B572BE"/>
    <w:rsid w:val="00B572C4"/>
    <w:rsid w:val="00B572C7"/>
    <w:rsid w:val="00B572D7"/>
    <w:rsid w:val="00B572D8"/>
    <w:rsid w:val="00B57315"/>
    <w:rsid w:val="00B57322"/>
    <w:rsid w:val="00B5734C"/>
    <w:rsid w:val="00B5735E"/>
    <w:rsid w:val="00B57391"/>
    <w:rsid w:val="00B573CE"/>
    <w:rsid w:val="00B574CC"/>
    <w:rsid w:val="00B574D5"/>
    <w:rsid w:val="00B574E2"/>
    <w:rsid w:val="00B57504"/>
    <w:rsid w:val="00B57506"/>
    <w:rsid w:val="00B5750A"/>
    <w:rsid w:val="00B57528"/>
    <w:rsid w:val="00B575EA"/>
    <w:rsid w:val="00B57608"/>
    <w:rsid w:val="00B57638"/>
    <w:rsid w:val="00B57682"/>
    <w:rsid w:val="00B576B6"/>
    <w:rsid w:val="00B5771B"/>
    <w:rsid w:val="00B57732"/>
    <w:rsid w:val="00B57742"/>
    <w:rsid w:val="00B5776F"/>
    <w:rsid w:val="00B5779C"/>
    <w:rsid w:val="00B577AA"/>
    <w:rsid w:val="00B577AB"/>
    <w:rsid w:val="00B577AF"/>
    <w:rsid w:val="00B577F1"/>
    <w:rsid w:val="00B57899"/>
    <w:rsid w:val="00B578CA"/>
    <w:rsid w:val="00B578CD"/>
    <w:rsid w:val="00B578FE"/>
    <w:rsid w:val="00B57926"/>
    <w:rsid w:val="00B5793E"/>
    <w:rsid w:val="00B57964"/>
    <w:rsid w:val="00B579D6"/>
    <w:rsid w:val="00B579D9"/>
    <w:rsid w:val="00B579E9"/>
    <w:rsid w:val="00B57A1D"/>
    <w:rsid w:val="00B57A5B"/>
    <w:rsid w:val="00B57A6C"/>
    <w:rsid w:val="00B57A92"/>
    <w:rsid w:val="00B57AA8"/>
    <w:rsid w:val="00B57AB9"/>
    <w:rsid w:val="00B57ACF"/>
    <w:rsid w:val="00B57AD2"/>
    <w:rsid w:val="00B57AEA"/>
    <w:rsid w:val="00B57B41"/>
    <w:rsid w:val="00B57B73"/>
    <w:rsid w:val="00B57B80"/>
    <w:rsid w:val="00B57B81"/>
    <w:rsid w:val="00B57B96"/>
    <w:rsid w:val="00B57BB4"/>
    <w:rsid w:val="00B57C19"/>
    <w:rsid w:val="00B57C35"/>
    <w:rsid w:val="00B57C49"/>
    <w:rsid w:val="00B57C71"/>
    <w:rsid w:val="00B57D1A"/>
    <w:rsid w:val="00B57D2E"/>
    <w:rsid w:val="00B57D52"/>
    <w:rsid w:val="00B57D7B"/>
    <w:rsid w:val="00B57D7D"/>
    <w:rsid w:val="00B57DA6"/>
    <w:rsid w:val="00B57DBB"/>
    <w:rsid w:val="00B57DDB"/>
    <w:rsid w:val="00B57DF8"/>
    <w:rsid w:val="00B57E17"/>
    <w:rsid w:val="00B57EF9"/>
    <w:rsid w:val="00B57F2F"/>
    <w:rsid w:val="00B57F45"/>
    <w:rsid w:val="00B57F8B"/>
    <w:rsid w:val="00B57FBC"/>
    <w:rsid w:val="00B57FCA"/>
    <w:rsid w:val="00B57FD2"/>
    <w:rsid w:val="00B57FDA"/>
    <w:rsid w:val="00B57FE8"/>
    <w:rsid w:val="00B57FEE"/>
    <w:rsid w:val="00B60066"/>
    <w:rsid w:val="00B60079"/>
    <w:rsid w:val="00B600C6"/>
    <w:rsid w:val="00B600D7"/>
    <w:rsid w:val="00B60116"/>
    <w:rsid w:val="00B60133"/>
    <w:rsid w:val="00B60144"/>
    <w:rsid w:val="00B60183"/>
    <w:rsid w:val="00B6018C"/>
    <w:rsid w:val="00B601A1"/>
    <w:rsid w:val="00B601DB"/>
    <w:rsid w:val="00B601E9"/>
    <w:rsid w:val="00B60204"/>
    <w:rsid w:val="00B60208"/>
    <w:rsid w:val="00B60247"/>
    <w:rsid w:val="00B60270"/>
    <w:rsid w:val="00B60273"/>
    <w:rsid w:val="00B6036A"/>
    <w:rsid w:val="00B60383"/>
    <w:rsid w:val="00B60436"/>
    <w:rsid w:val="00B6043A"/>
    <w:rsid w:val="00B60441"/>
    <w:rsid w:val="00B6045D"/>
    <w:rsid w:val="00B604C7"/>
    <w:rsid w:val="00B60592"/>
    <w:rsid w:val="00B605B7"/>
    <w:rsid w:val="00B60605"/>
    <w:rsid w:val="00B60673"/>
    <w:rsid w:val="00B60731"/>
    <w:rsid w:val="00B60770"/>
    <w:rsid w:val="00B60790"/>
    <w:rsid w:val="00B60866"/>
    <w:rsid w:val="00B60998"/>
    <w:rsid w:val="00B609BE"/>
    <w:rsid w:val="00B609F9"/>
    <w:rsid w:val="00B609FE"/>
    <w:rsid w:val="00B60A26"/>
    <w:rsid w:val="00B60A42"/>
    <w:rsid w:val="00B60A5D"/>
    <w:rsid w:val="00B60A68"/>
    <w:rsid w:val="00B60A8A"/>
    <w:rsid w:val="00B60AAB"/>
    <w:rsid w:val="00B60AB2"/>
    <w:rsid w:val="00B60ADF"/>
    <w:rsid w:val="00B60AF5"/>
    <w:rsid w:val="00B60B02"/>
    <w:rsid w:val="00B60B0D"/>
    <w:rsid w:val="00B60B29"/>
    <w:rsid w:val="00B60B4E"/>
    <w:rsid w:val="00B60B6B"/>
    <w:rsid w:val="00B60BF0"/>
    <w:rsid w:val="00B60C07"/>
    <w:rsid w:val="00B60C4C"/>
    <w:rsid w:val="00B60C56"/>
    <w:rsid w:val="00B60C57"/>
    <w:rsid w:val="00B60C5E"/>
    <w:rsid w:val="00B60D58"/>
    <w:rsid w:val="00B60D77"/>
    <w:rsid w:val="00B60DA6"/>
    <w:rsid w:val="00B60E0E"/>
    <w:rsid w:val="00B60E1D"/>
    <w:rsid w:val="00B60E2F"/>
    <w:rsid w:val="00B60E34"/>
    <w:rsid w:val="00B60E7B"/>
    <w:rsid w:val="00B60EA6"/>
    <w:rsid w:val="00B60F2F"/>
    <w:rsid w:val="00B60F38"/>
    <w:rsid w:val="00B60F3D"/>
    <w:rsid w:val="00B60F76"/>
    <w:rsid w:val="00B60F9D"/>
    <w:rsid w:val="00B60FFD"/>
    <w:rsid w:val="00B61020"/>
    <w:rsid w:val="00B61054"/>
    <w:rsid w:val="00B61056"/>
    <w:rsid w:val="00B610A1"/>
    <w:rsid w:val="00B610AB"/>
    <w:rsid w:val="00B610CB"/>
    <w:rsid w:val="00B610FC"/>
    <w:rsid w:val="00B610FD"/>
    <w:rsid w:val="00B61116"/>
    <w:rsid w:val="00B6113C"/>
    <w:rsid w:val="00B611B9"/>
    <w:rsid w:val="00B611EE"/>
    <w:rsid w:val="00B61265"/>
    <w:rsid w:val="00B612A2"/>
    <w:rsid w:val="00B612F3"/>
    <w:rsid w:val="00B6130B"/>
    <w:rsid w:val="00B61325"/>
    <w:rsid w:val="00B613D1"/>
    <w:rsid w:val="00B613D8"/>
    <w:rsid w:val="00B61422"/>
    <w:rsid w:val="00B61426"/>
    <w:rsid w:val="00B61436"/>
    <w:rsid w:val="00B6145B"/>
    <w:rsid w:val="00B614B6"/>
    <w:rsid w:val="00B614BB"/>
    <w:rsid w:val="00B6153E"/>
    <w:rsid w:val="00B61576"/>
    <w:rsid w:val="00B61578"/>
    <w:rsid w:val="00B615B3"/>
    <w:rsid w:val="00B615BC"/>
    <w:rsid w:val="00B615E8"/>
    <w:rsid w:val="00B615E9"/>
    <w:rsid w:val="00B615F1"/>
    <w:rsid w:val="00B6168D"/>
    <w:rsid w:val="00B6169D"/>
    <w:rsid w:val="00B616EB"/>
    <w:rsid w:val="00B61703"/>
    <w:rsid w:val="00B61759"/>
    <w:rsid w:val="00B61764"/>
    <w:rsid w:val="00B6178A"/>
    <w:rsid w:val="00B617C4"/>
    <w:rsid w:val="00B6183E"/>
    <w:rsid w:val="00B61840"/>
    <w:rsid w:val="00B6184C"/>
    <w:rsid w:val="00B6188D"/>
    <w:rsid w:val="00B61892"/>
    <w:rsid w:val="00B618EF"/>
    <w:rsid w:val="00B61909"/>
    <w:rsid w:val="00B61925"/>
    <w:rsid w:val="00B6192D"/>
    <w:rsid w:val="00B6193C"/>
    <w:rsid w:val="00B61951"/>
    <w:rsid w:val="00B61979"/>
    <w:rsid w:val="00B619F1"/>
    <w:rsid w:val="00B619F9"/>
    <w:rsid w:val="00B61A52"/>
    <w:rsid w:val="00B61A55"/>
    <w:rsid w:val="00B61AD7"/>
    <w:rsid w:val="00B61B16"/>
    <w:rsid w:val="00B61B6B"/>
    <w:rsid w:val="00B61B85"/>
    <w:rsid w:val="00B61BA3"/>
    <w:rsid w:val="00B61C04"/>
    <w:rsid w:val="00B61C28"/>
    <w:rsid w:val="00B61C3C"/>
    <w:rsid w:val="00B61C63"/>
    <w:rsid w:val="00B61CC6"/>
    <w:rsid w:val="00B61D1A"/>
    <w:rsid w:val="00B61D44"/>
    <w:rsid w:val="00B61D9D"/>
    <w:rsid w:val="00B61DB1"/>
    <w:rsid w:val="00B61E23"/>
    <w:rsid w:val="00B61E2E"/>
    <w:rsid w:val="00B61E30"/>
    <w:rsid w:val="00B61E3F"/>
    <w:rsid w:val="00B61E6B"/>
    <w:rsid w:val="00B61EA8"/>
    <w:rsid w:val="00B61EB2"/>
    <w:rsid w:val="00B61EBE"/>
    <w:rsid w:val="00B61EE1"/>
    <w:rsid w:val="00B61F14"/>
    <w:rsid w:val="00B61F36"/>
    <w:rsid w:val="00B61FD6"/>
    <w:rsid w:val="00B61FD8"/>
    <w:rsid w:val="00B62030"/>
    <w:rsid w:val="00B62051"/>
    <w:rsid w:val="00B62061"/>
    <w:rsid w:val="00B6206A"/>
    <w:rsid w:val="00B620B3"/>
    <w:rsid w:val="00B620B8"/>
    <w:rsid w:val="00B62136"/>
    <w:rsid w:val="00B6219D"/>
    <w:rsid w:val="00B621B7"/>
    <w:rsid w:val="00B621BB"/>
    <w:rsid w:val="00B621C6"/>
    <w:rsid w:val="00B621CB"/>
    <w:rsid w:val="00B621D1"/>
    <w:rsid w:val="00B621E4"/>
    <w:rsid w:val="00B621F3"/>
    <w:rsid w:val="00B621F7"/>
    <w:rsid w:val="00B6237B"/>
    <w:rsid w:val="00B6237D"/>
    <w:rsid w:val="00B623AE"/>
    <w:rsid w:val="00B623B7"/>
    <w:rsid w:val="00B623FB"/>
    <w:rsid w:val="00B62447"/>
    <w:rsid w:val="00B6245F"/>
    <w:rsid w:val="00B624DB"/>
    <w:rsid w:val="00B6252A"/>
    <w:rsid w:val="00B62538"/>
    <w:rsid w:val="00B62540"/>
    <w:rsid w:val="00B625AE"/>
    <w:rsid w:val="00B625D7"/>
    <w:rsid w:val="00B62613"/>
    <w:rsid w:val="00B62632"/>
    <w:rsid w:val="00B626EA"/>
    <w:rsid w:val="00B626EF"/>
    <w:rsid w:val="00B626F8"/>
    <w:rsid w:val="00B6270C"/>
    <w:rsid w:val="00B627CE"/>
    <w:rsid w:val="00B62843"/>
    <w:rsid w:val="00B62849"/>
    <w:rsid w:val="00B6285D"/>
    <w:rsid w:val="00B62876"/>
    <w:rsid w:val="00B62885"/>
    <w:rsid w:val="00B628A9"/>
    <w:rsid w:val="00B628BB"/>
    <w:rsid w:val="00B628C4"/>
    <w:rsid w:val="00B6292F"/>
    <w:rsid w:val="00B62952"/>
    <w:rsid w:val="00B62974"/>
    <w:rsid w:val="00B629AD"/>
    <w:rsid w:val="00B629F7"/>
    <w:rsid w:val="00B629FB"/>
    <w:rsid w:val="00B62A27"/>
    <w:rsid w:val="00B62A2C"/>
    <w:rsid w:val="00B62A5A"/>
    <w:rsid w:val="00B62A7B"/>
    <w:rsid w:val="00B62A8D"/>
    <w:rsid w:val="00B62AE8"/>
    <w:rsid w:val="00B62AE9"/>
    <w:rsid w:val="00B62B21"/>
    <w:rsid w:val="00B62B2E"/>
    <w:rsid w:val="00B62B39"/>
    <w:rsid w:val="00B62B6A"/>
    <w:rsid w:val="00B62B8C"/>
    <w:rsid w:val="00B62BAE"/>
    <w:rsid w:val="00B62C30"/>
    <w:rsid w:val="00B62C55"/>
    <w:rsid w:val="00B62C63"/>
    <w:rsid w:val="00B62CC4"/>
    <w:rsid w:val="00B62CC9"/>
    <w:rsid w:val="00B62CD8"/>
    <w:rsid w:val="00B62D32"/>
    <w:rsid w:val="00B62D44"/>
    <w:rsid w:val="00B62DE3"/>
    <w:rsid w:val="00B62E31"/>
    <w:rsid w:val="00B62E3B"/>
    <w:rsid w:val="00B62EC8"/>
    <w:rsid w:val="00B62ED8"/>
    <w:rsid w:val="00B62EF6"/>
    <w:rsid w:val="00B62EFE"/>
    <w:rsid w:val="00B62EFF"/>
    <w:rsid w:val="00B62F17"/>
    <w:rsid w:val="00B62F3D"/>
    <w:rsid w:val="00B62F5E"/>
    <w:rsid w:val="00B62F72"/>
    <w:rsid w:val="00B62F84"/>
    <w:rsid w:val="00B62F86"/>
    <w:rsid w:val="00B62FB3"/>
    <w:rsid w:val="00B62FC8"/>
    <w:rsid w:val="00B62FCD"/>
    <w:rsid w:val="00B62FD3"/>
    <w:rsid w:val="00B62FEF"/>
    <w:rsid w:val="00B62FFD"/>
    <w:rsid w:val="00B6304F"/>
    <w:rsid w:val="00B63057"/>
    <w:rsid w:val="00B63059"/>
    <w:rsid w:val="00B63096"/>
    <w:rsid w:val="00B630A0"/>
    <w:rsid w:val="00B630AD"/>
    <w:rsid w:val="00B630AF"/>
    <w:rsid w:val="00B630C3"/>
    <w:rsid w:val="00B630D9"/>
    <w:rsid w:val="00B6310D"/>
    <w:rsid w:val="00B6315C"/>
    <w:rsid w:val="00B63206"/>
    <w:rsid w:val="00B63223"/>
    <w:rsid w:val="00B63297"/>
    <w:rsid w:val="00B63344"/>
    <w:rsid w:val="00B633C5"/>
    <w:rsid w:val="00B633C8"/>
    <w:rsid w:val="00B633E9"/>
    <w:rsid w:val="00B6342D"/>
    <w:rsid w:val="00B634B2"/>
    <w:rsid w:val="00B634BD"/>
    <w:rsid w:val="00B634D6"/>
    <w:rsid w:val="00B634F9"/>
    <w:rsid w:val="00B63522"/>
    <w:rsid w:val="00B63593"/>
    <w:rsid w:val="00B63625"/>
    <w:rsid w:val="00B63685"/>
    <w:rsid w:val="00B636BD"/>
    <w:rsid w:val="00B636E8"/>
    <w:rsid w:val="00B636EE"/>
    <w:rsid w:val="00B636F3"/>
    <w:rsid w:val="00B636FD"/>
    <w:rsid w:val="00B63705"/>
    <w:rsid w:val="00B63716"/>
    <w:rsid w:val="00B6374B"/>
    <w:rsid w:val="00B63775"/>
    <w:rsid w:val="00B637BD"/>
    <w:rsid w:val="00B63808"/>
    <w:rsid w:val="00B63838"/>
    <w:rsid w:val="00B63848"/>
    <w:rsid w:val="00B63921"/>
    <w:rsid w:val="00B63928"/>
    <w:rsid w:val="00B63945"/>
    <w:rsid w:val="00B6394D"/>
    <w:rsid w:val="00B6398B"/>
    <w:rsid w:val="00B63A1B"/>
    <w:rsid w:val="00B63A39"/>
    <w:rsid w:val="00B63A73"/>
    <w:rsid w:val="00B63A74"/>
    <w:rsid w:val="00B63A8B"/>
    <w:rsid w:val="00B63AE3"/>
    <w:rsid w:val="00B63B0D"/>
    <w:rsid w:val="00B63B99"/>
    <w:rsid w:val="00B63BBD"/>
    <w:rsid w:val="00B63BBF"/>
    <w:rsid w:val="00B63BD3"/>
    <w:rsid w:val="00B63C2A"/>
    <w:rsid w:val="00B63C92"/>
    <w:rsid w:val="00B63CC6"/>
    <w:rsid w:val="00B63CD5"/>
    <w:rsid w:val="00B63D30"/>
    <w:rsid w:val="00B63D36"/>
    <w:rsid w:val="00B63D77"/>
    <w:rsid w:val="00B63D93"/>
    <w:rsid w:val="00B63E01"/>
    <w:rsid w:val="00B63E44"/>
    <w:rsid w:val="00B63E5D"/>
    <w:rsid w:val="00B63E76"/>
    <w:rsid w:val="00B63E84"/>
    <w:rsid w:val="00B63E8E"/>
    <w:rsid w:val="00B63E99"/>
    <w:rsid w:val="00B63E9D"/>
    <w:rsid w:val="00B63F70"/>
    <w:rsid w:val="00B63F86"/>
    <w:rsid w:val="00B63F9D"/>
    <w:rsid w:val="00B63FD2"/>
    <w:rsid w:val="00B63FD5"/>
    <w:rsid w:val="00B63FE6"/>
    <w:rsid w:val="00B6401B"/>
    <w:rsid w:val="00B640A2"/>
    <w:rsid w:val="00B640A6"/>
    <w:rsid w:val="00B640BB"/>
    <w:rsid w:val="00B64111"/>
    <w:rsid w:val="00B6411B"/>
    <w:rsid w:val="00B64128"/>
    <w:rsid w:val="00B6412A"/>
    <w:rsid w:val="00B6414A"/>
    <w:rsid w:val="00B64162"/>
    <w:rsid w:val="00B64198"/>
    <w:rsid w:val="00B641DE"/>
    <w:rsid w:val="00B64203"/>
    <w:rsid w:val="00B64209"/>
    <w:rsid w:val="00B642BA"/>
    <w:rsid w:val="00B642DA"/>
    <w:rsid w:val="00B642EE"/>
    <w:rsid w:val="00B64329"/>
    <w:rsid w:val="00B6433D"/>
    <w:rsid w:val="00B64377"/>
    <w:rsid w:val="00B6437D"/>
    <w:rsid w:val="00B643E4"/>
    <w:rsid w:val="00B643E6"/>
    <w:rsid w:val="00B64419"/>
    <w:rsid w:val="00B6443E"/>
    <w:rsid w:val="00B64458"/>
    <w:rsid w:val="00B644D7"/>
    <w:rsid w:val="00B6450E"/>
    <w:rsid w:val="00B64583"/>
    <w:rsid w:val="00B645B4"/>
    <w:rsid w:val="00B6463A"/>
    <w:rsid w:val="00B64688"/>
    <w:rsid w:val="00B646A9"/>
    <w:rsid w:val="00B646D7"/>
    <w:rsid w:val="00B64717"/>
    <w:rsid w:val="00B6471D"/>
    <w:rsid w:val="00B64744"/>
    <w:rsid w:val="00B647B1"/>
    <w:rsid w:val="00B647D0"/>
    <w:rsid w:val="00B64850"/>
    <w:rsid w:val="00B64876"/>
    <w:rsid w:val="00B6488F"/>
    <w:rsid w:val="00B6489A"/>
    <w:rsid w:val="00B64950"/>
    <w:rsid w:val="00B6495F"/>
    <w:rsid w:val="00B64988"/>
    <w:rsid w:val="00B6498D"/>
    <w:rsid w:val="00B649E9"/>
    <w:rsid w:val="00B64A20"/>
    <w:rsid w:val="00B64A25"/>
    <w:rsid w:val="00B64A86"/>
    <w:rsid w:val="00B64ACE"/>
    <w:rsid w:val="00B64ADE"/>
    <w:rsid w:val="00B64AF4"/>
    <w:rsid w:val="00B64B0A"/>
    <w:rsid w:val="00B64C3B"/>
    <w:rsid w:val="00B64C48"/>
    <w:rsid w:val="00B64C76"/>
    <w:rsid w:val="00B64C8E"/>
    <w:rsid w:val="00B64C9B"/>
    <w:rsid w:val="00B64CB3"/>
    <w:rsid w:val="00B64CC8"/>
    <w:rsid w:val="00B64CF6"/>
    <w:rsid w:val="00B64D0A"/>
    <w:rsid w:val="00B64D34"/>
    <w:rsid w:val="00B64D5B"/>
    <w:rsid w:val="00B64D6A"/>
    <w:rsid w:val="00B64D81"/>
    <w:rsid w:val="00B64DA4"/>
    <w:rsid w:val="00B64DC1"/>
    <w:rsid w:val="00B64DD9"/>
    <w:rsid w:val="00B64DE4"/>
    <w:rsid w:val="00B64DE8"/>
    <w:rsid w:val="00B64E0B"/>
    <w:rsid w:val="00B64E0C"/>
    <w:rsid w:val="00B64E13"/>
    <w:rsid w:val="00B64EBD"/>
    <w:rsid w:val="00B64EDE"/>
    <w:rsid w:val="00B64EF0"/>
    <w:rsid w:val="00B64F2A"/>
    <w:rsid w:val="00B64F54"/>
    <w:rsid w:val="00B64F87"/>
    <w:rsid w:val="00B64F95"/>
    <w:rsid w:val="00B64FB5"/>
    <w:rsid w:val="00B64FF9"/>
    <w:rsid w:val="00B64FFC"/>
    <w:rsid w:val="00B6501A"/>
    <w:rsid w:val="00B65028"/>
    <w:rsid w:val="00B65044"/>
    <w:rsid w:val="00B6504D"/>
    <w:rsid w:val="00B65094"/>
    <w:rsid w:val="00B65100"/>
    <w:rsid w:val="00B65123"/>
    <w:rsid w:val="00B65124"/>
    <w:rsid w:val="00B65160"/>
    <w:rsid w:val="00B65172"/>
    <w:rsid w:val="00B65174"/>
    <w:rsid w:val="00B65176"/>
    <w:rsid w:val="00B651C0"/>
    <w:rsid w:val="00B651F9"/>
    <w:rsid w:val="00B65222"/>
    <w:rsid w:val="00B6526D"/>
    <w:rsid w:val="00B652AC"/>
    <w:rsid w:val="00B652F3"/>
    <w:rsid w:val="00B65361"/>
    <w:rsid w:val="00B65382"/>
    <w:rsid w:val="00B6538A"/>
    <w:rsid w:val="00B653A8"/>
    <w:rsid w:val="00B653B9"/>
    <w:rsid w:val="00B653CB"/>
    <w:rsid w:val="00B653EC"/>
    <w:rsid w:val="00B653EF"/>
    <w:rsid w:val="00B65412"/>
    <w:rsid w:val="00B6550B"/>
    <w:rsid w:val="00B6555C"/>
    <w:rsid w:val="00B65560"/>
    <w:rsid w:val="00B65586"/>
    <w:rsid w:val="00B655FC"/>
    <w:rsid w:val="00B65621"/>
    <w:rsid w:val="00B65667"/>
    <w:rsid w:val="00B65670"/>
    <w:rsid w:val="00B656BB"/>
    <w:rsid w:val="00B65721"/>
    <w:rsid w:val="00B65724"/>
    <w:rsid w:val="00B65767"/>
    <w:rsid w:val="00B657FB"/>
    <w:rsid w:val="00B65805"/>
    <w:rsid w:val="00B6582C"/>
    <w:rsid w:val="00B65854"/>
    <w:rsid w:val="00B65855"/>
    <w:rsid w:val="00B65876"/>
    <w:rsid w:val="00B6589E"/>
    <w:rsid w:val="00B658C0"/>
    <w:rsid w:val="00B658C3"/>
    <w:rsid w:val="00B658CF"/>
    <w:rsid w:val="00B6595F"/>
    <w:rsid w:val="00B65961"/>
    <w:rsid w:val="00B659B6"/>
    <w:rsid w:val="00B65A1C"/>
    <w:rsid w:val="00B65A40"/>
    <w:rsid w:val="00B65A44"/>
    <w:rsid w:val="00B65A48"/>
    <w:rsid w:val="00B65A54"/>
    <w:rsid w:val="00B65A5B"/>
    <w:rsid w:val="00B65ACF"/>
    <w:rsid w:val="00B65AF4"/>
    <w:rsid w:val="00B65B1D"/>
    <w:rsid w:val="00B65B54"/>
    <w:rsid w:val="00B65B65"/>
    <w:rsid w:val="00B65BD1"/>
    <w:rsid w:val="00B65C2F"/>
    <w:rsid w:val="00B65C54"/>
    <w:rsid w:val="00B65C9C"/>
    <w:rsid w:val="00B65CAC"/>
    <w:rsid w:val="00B65CC9"/>
    <w:rsid w:val="00B65D63"/>
    <w:rsid w:val="00B65DA8"/>
    <w:rsid w:val="00B65E43"/>
    <w:rsid w:val="00B65E9F"/>
    <w:rsid w:val="00B65EC2"/>
    <w:rsid w:val="00B65F4A"/>
    <w:rsid w:val="00B65F61"/>
    <w:rsid w:val="00B66067"/>
    <w:rsid w:val="00B660B0"/>
    <w:rsid w:val="00B66105"/>
    <w:rsid w:val="00B66136"/>
    <w:rsid w:val="00B6615D"/>
    <w:rsid w:val="00B66182"/>
    <w:rsid w:val="00B6619A"/>
    <w:rsid w:val="00B661B9"/>
    <w:rsid w:val="00B66227"/>
    <w:rsid w:val="00B6624B"/>
    <w:rsid w:val="00B6625B"/>
    <w:rsid w:val="00B6626A"/>
    <w:rsid w:val="00B66282"/>
    <w:rsid w:val="00B662C3"/>
    <w:rsid w:val="00B662CD"/>
    <w:rsid w:val="00B662F8"/>
    <w:rsid w:val="00B66302"/>
    <w:rsid w:val="00B66345"/>
    <w:rsid w:val="00B66384"/>
    <w:rsid w:val="00B663AA"/>
    <w:rsid w:val="00B663D5"/>
    <w:rsid w:val="00B6641F"/>
    <w:rsid w:val="00B66438"/>
    <w:rsid w:val="00B6645A"/>
    <w:rsid w:val="00B6646E"/>
    <w:rsid w:val="00B66495"/>
    <w:rsid w:val="00B664C3"/>
    <w:rsid w:val="00B665E9"/>
    <w:rsid w:val="00B665EC"/>
    <w:rsid w:val="00B66612"/>
    <w:rsid w:val="00B66615"/>
    <w:rsid w:val="00B6661C"/>
    <w:rsid w:val="00B66626"/>
    <w:rsid w:val="00B6662C"/>
    <w:rsid w:val="00B6662D"/>
    <w:rsid w:val="00B6663A"/>
    <w:rsid w:val="00B66655"/>
    <w:rsid w:val="00B66669"/>
    <w:rsid w:val="00B6669E"/>
    <w:rsid w:val="00B666C0"/>
    <w:rsid w:val="00B666C3"/>
    <w:rsid w:val="00B666E0"/>
    <w:rsid w:val="00B666E4"/>
    <w:rsid w:val="00B666F4"/>
    <w:rsid w:val="00B6671B"/>
    <w:rsid w:val="00B66757"/>
    <w:rsid w:val="00B667E0"/>
    <w:rsid w:val="00B667F9"/>
    <w:rsid w:val="00B6681A"/>
    <w:rsid w:val="00B6684B"/>
    <w:rsid w:val="00B66857"/>
    <w:rsid w:val="00B668AC"/>
    <w:rsid w:val="00B668D9"/>
    <w:rsid w:val="00B668E8"/>
    <w:rsid w:val="00B66912"/>
    <w:rsid w:val="00B66976"/>
    <w:rsid w:val="00B669C7"/>
    <w:rsid w:val="00B669F2"/>
    <w:rsid w:val="00B66A0C"/>
    <w:rsid w:val="00B66A6F"/>
    <w:rsid w:val="00B66AB2"/>
    <w:rsid w:val="00B66AC4"/>
    <w:rsid w:val="00B66B0E"/>
    <w:rsid w:val="00B66B49"/>
    <w:rsid w:val="00B66BCB"/>
    <w:rsid w:val="00B66BD8"/>
    <w:rsid w:val="00B66C40"/>
    <w:rsid w:val="00B66C42"/>
    <w:rsid w:val="00B66CCD"/>
    <w:rsid w:val="00B66CDE"/>
    <w:rsid w:val="00B66CDF"/>
    <w:rsid w:val="00B66D12"/>
    <w:rsid w:val="00B66D1B"/>
    <w:rsid w:val="00B66D3A"/>
    <w:rsid w:val="00B66D83"/>
    <w:rsid w:val="00B66DED"/>
    <w:rsid w:val="00B66EE2"/>
    <w:rsid w:val="00B66EF3"/>
    <w:rsid w:val="00B66F1B"/>
    <w:rsid w:val="00B66F6A"/>
    <w:rsid w:val="00B66F6E"/>
    <w:rsid w:val="00B66FD3"/>
    <w:rsid w:val="00B66FE8"/>
    <w:rsid w:val="00B67031"/>
    <w:rsid w:val="00B6703E"/>
    <w:rsid w:val="00B67048"/>
    <w:rsid w:val="00B6705A"/>
    <w:rsid w:val="00B67076"/>
    <w:rsid w:val="00B6708C"/>
    <w:rsid w:val="00B670AD"/>
    <w:rsid w:val="00B670CF"/>
    <w:rsid w:val="00B671AC"/>
    <w:rsid w:val="00B671CC"/>
    <w:rsid w:val="00B67242"/>
    <w:rsid w:val="00B67273"/>
    <w:rsid w:val="00B67274"/>
    <w:rsid w:val="00B672DF"/>
    <w:rsid w:val="00B672EC"/>
    <w:rsid w:val="00B6731C"/>
    <w:rsid w:val="00B6734A"/>
    <w:rsid w:val="00B67360"/>
    <w:rsid w:val="00B673D8"/>
    <w:rsid w:val="00B6749B"/>
    <w:rsid w:val="00B674A5"/>
    <w:rsid w:val="00B674A7"/>
    <w:rsid w:val="00B674C5"/>
    <w:rsid w:val="00B6753C"/>
    <w:rsid w:val="00B6757A"/>
    <w:rsid w:val="00B67588"/>
    <w:rsid w:val="00B67597"/>
    <w:rsid w:val="00B6760B"/>
    <w:rsid w:val="00B67613"/>
    <w:rsid w:val="00B67657"/>
    <w:rsid w:val="00B6765B"/>
    <w:rsid w:val="00B67685"/>
    <w:rsid w:val="00B67696"/>
    <w:rsid w:val="00B676B4"/>
    <w:rsid w:val="00B676D4"/>
    <w:rsid w:val="00B6772F"/>
    <w:rsid w:val="00B677B0"/>
    <w:rsid w:val="00B677B9"/>
    <w:rsid w:val="00B677C9"/>
    <w:rsid w:val="00B677D2"/>
    <w:rsid w:val="00B677E1"/>
    <w:rsid w:val="00B677F9"/>
    <w:rsid w:val="00B67877"/>
    <w:rsid w:val="00B6789D"/>
    <w:rsid w:val="00B678A4"/>
    <w:rsid w:val="00B6791B"/>
    <w:rsid w:val="00B679A8"/>
    <w:rsid w:val="00B679BB"/>
    <w:rsid w:val="00B679BF"/>
    <w:rsid w:val="00B679D6"/>
    <w:rsid w:val="00B67ACA"/>
    <w:rsid w:val="00B67AEF"/>
    <w:rsid w:val="00B67B31"/>
    <w:rsid w:val="00B67BA4"/>
    <w:rsid w:val="00B67BBA"/>
    <w:rsid w:val="00B67C0B"/>
    <w:rsid w:val="00B67C24"/>
    <w:rsid w:val="00B67C43"/>
    <w:rsid w:val="00B67CBB"/>
    <w:rsid w:val="00B67CBD"/>
    <w:rsid w:val="00B67CDC"/>
    <w:rsid w:val="00B67D1B"/>
    <w:rsid w:val="00B67D40"/>
    <w:rsid w:val="00B67DC5"/>
    <w:rsid w:val="00B67DFA"/>
    <w:rsid w:val="00B67E34"/>
    <w:rsid w:val="00B67E54"/>
    <w:rsid w:val="00B67EB2"/>
    <w:rsid w:val="00B67EE0"/>
    <w:rsid w:val="00B67F3A"/>
    <w:rsid w:val="00B67F58"/>
    <w:rsid w:val="00B67F8B"/>
    <w:rsid w:val="00B67FF4"/>
    <w:rsid w:val="00B67FF8"/>
    <w:rsid w:val="00B70096"/>
    <w:rsid w:val="00B700C0"/>
    <w:rsid w:val="00B700F6"/>
    <w:rsid w:val="00B70106"/>
    <w:rsid w:val="00B70111"/>
    <w:rsid w:val="00B70185"/>
    <w:rsid w:val="00B7019E"/>
    <w:rsid w:val="00B701D5"/>
    <w:rsid w:val="00B701E3"/>
    <w:rsid w:val="00B70202"/>
    <w:rsid w:val="00B7022A"/>
    <w:rsid w:val="00B7026A"/>
    <w:rsid w:val="00B7028B"/>
    <w:rsid w:val="00B702C6"/>
    <w:rsid w:val="00B702EE"/>
    <w:rsid w:val="00B7032F"/>
    <w:rsid w:val="00B70334"/>
    <w:rsid w:val="00B70348"/>
    <w:rsid w:val="00B70359"/>
    <w:rsid w:val="00B703B6"/>
    <w:rsid w:val="00B703D8"/>
    <w:rsid w:val="00B703ED"/>
    <w:rsid w:val="00B7047C"/>
    <w:rsid w:val="00B704A8"/>
    <w:rsid w:val="00B704E9"/>
    <w:rsid w:val="00B70537"/>
    <w:rsid w:val="00B7060A"/>
    <w:rsid w:val="00B7064D"/>
    <w:rsid w:val="00B70663"/>
    <w:rsid w:val="00B70676"/>
    <w:rsid w:val="00B70693"/>
    <w:rsid w:val="00B706AA"/>
    <w:rsid w:val="00B706BE"/>
    <w:rsid w:val="00B706C1"/>
    <w:rsid w:val="00B706D8"/>
    <w:rsid w:val="00B70725"/>
    <w:rsid w:val="00B70766"/>
    <w:rsid w:val="00B70791"/>
    <w:rsid w:val="00B707ED"/>
    <w:rsid w:val="00B70832"/>
    <w:rsid w:val="00B70840"/>
    <w:rsid w:val="00B70846"/>
    <w:rsid w:val="00B70863"/>
    <w:rsid w:val="00B7089B"/>
    <w:rsid w:val="00B7089F"/>
    <w:rsid w:val="00B708BA"/>
    <w:rsid w:val="00B708E1"/>
    <w:rsid w:val="00B70903"/>
    <w:rsid w:val="00B70905"/>
    <w:rsid w:val="00B70997"/>
    <w:rsid w:val="00B709E9"/>
    <w:rsid w:val="00B70A34"/>
    <w:rsid w:val="00B70A65"/>
    <w:rsid w:val="00B70AD0"/>
    <w:rsid w:val="00B70AD5"/>
    <w:rsid w:val="00B70B21"/>
    <w:rsid w:val="00B70B3F"/>
    <w:rsid w:val="00B70B67"/>
    <w:rsid w:val="00B70B7D"/>
    <w:rsid w:val="00B70BAD"/>
    <w:rsid w:val="00B70BD1"/>
    <w:rsid w:val="00B70C04"/>
    <w:rsid w:val="00B70C0B"/>
    <w:rsid w:val="00B70C0E"/>
    <w:rsid w:val="00B70C1A"/>
    <w:rsid w:val="00B70C33"/>
    <w:rsid w:val="00B70C83"/>
    <w:rsid w:val="00B70CF4"/>
    <w:rsid w:val="00B70D08"/>
    <w:rsid w:val="00B70D0D"/>
    <w:rsid w:val="00B70D24"/>
    <w:rsid w:val="00B70D2E"/>
    <w:rsid w:val="00B70D4A"/>
    <w:rsid w:val="00B70DBF"/>
    <w:rsid w:val="00B70DCE"/>
    <w:rsid w:val="00B70DF3"/>
    <w:rsid w:val="00B70E1F"/>
    <w:rsid w:val="00B70E24"/>
    <w:rsid w:val="00B70E26"/>
    <w:rsid w:val="00B70EA7"/>
    <w:rsid w:val="00B70EC1"/>
    <w:rsid w:val="00B70EF2"/>
    <w:rsid w:val="00B70EFF"/>
    <w:rsid w:val="00B70F30"/>
    <w:rsid w:val="00B70FB0"/>
    <w:rsid w:val="00B70FE7"/>
    <w:rsid w:val="00B70FFA"/>
    <w:rsid w:val="00B71143"/>
    <w:rsid w:val="00B71183"/>
    <w:rsid w:val="00B7122D"/>
    <w:rsid w:val="00B7125F"/>
    <w:rsid w:val="00B7127A"/>
    <w:rsid w:val="00B712A6"/>
    <w:rsid w:val="00B712C6"/>
    <w:rsid w:val="00B712E4"/>
    <w:rsid w:val="00B712E8"/>
    <w:rsid w:val="00B71361"/>
    <w:rsid w:val="00B71365"/>
    <w:rsid w:val="00B713D4"/>
    <w:rsid w:val="00B71454"/>
    <w:rsid w:val="00B71468"/>
    <w:rsid w:val="00B71471"/>
    <w:rsid w:val="00B71472"/>
    <w:rsid w:val="00B71477"/>
    <w:rsid w:val="00B7148C"/>
    <w:rsid w:val="00B7149C"/>
    <w:rsid w:val="00B7149D"/>
    <w:rsid w:val="00B714CD"/>
    <w:rsid w:val="00B714CF"/>
    <w:rsid w:val="00B714EA"/>
    <w:rsid w:val="00B714F4"/>
    <w:rsid w:val="00B714FA"/>
    <w:rsid w:val="00B715BE"/>
    <w:rsid w:val="00B71656"/>
    <w:rsid w:val="00B716B1"/>
    <w:rsid w:val="00B71729"/>
    <w:rsid w:val="00B7175E"/>
    <w:rsid w:val="00B717CF"/>
    <w:rsid w:val="00B717DA"/>
    <w:rsid w:val="00B717DB"/>
    <w:rsid w:val="00B7183B"/>
    <w:rsid w:val="00B718F9"/>
    <w:rsid w:val="00B71942"/>
    <w:rsid w:val="00B71949"/>
    <w:rsid w:val="00B71973"/>
    <w:rsid w:val="00B71981"/>
    <w:rsid w:val="00B71996"/>
    <w:rsid w:val="00B71A5C"/>
    <w:rsid w:val="00B71A82"/>
    <w:rsid w:val="00B71AC4"/>
    <w:rsid w:val="00B71ACE"/>
    <w:rsid w:val="00B71ADC"/>
    <w:rsid w:val="00B71B2A"/>
    <w:rsid w:val="00B71B64"/>
    <w:rsid w:val="00B71B95"/>
    <w:rsid w:val="00B71B96"/>
    <w:rsid w:val="00B71BA0"/>
    <w:rsid w:val="00B71BB3"/>
    <w:rsid w:val="00B71BB9"/>
    <w:rsid w:val="00B71C14"/>
    <w:rsid w:val="00B71C16"/>
    <w:rsid w:val="00B71C1C"/>
    <w:rsid w:val="00B71C3C"/>
    <w:rsid w:val="00B71C4C"/>
    <w:rsid w:val="00B71C9C"/>
    <w:rsid w:val="00B71C9E"/>
    <w:rsid w:val="00B71CA8"/>
    <w:rsid w:val="00B71CA9"/>
    <w:rsid w:val="00B71D8D"/>
    <w:rsid w:val="00B71DA5"/>
    <w:rsid w:val="00B71E02"/>
    <w:rsid w:val="00B71E10"/>
    <w:rsid w:val="00B71E2B"/>
    <w:rsid w:val="00B71E5B"/>
    <w:rsid w:val="00B71E82"/>
    <w:rsid w:val="00B71EC7"/>
    <w:rsid w:val="00B71F5B"/>
    <w:rsid w:val="00B71F72"/>
    <w:rsid w:val="00B71FAA"/>
    <w:rsid w:val="00B71FB6"/>
    <w:rsid w:val="00B71FCC"/>
    <w:rsid w:val="00B72003"/>
    <w:rsid w:val="00B72009"/>
    <w:rsid w:val="00B72013"/>
    <w:rsid w:val="00B7201C"/>
    <w:rsid w:val="00B72074"/>
    <w:rsid w:val="00B72076"/>
    <w:rsid w:val="00B72090"/>
    <w:rsid w:val="00B7209A"/>
    <w:rsid w:val="00B7209E"/>
    <w:rsid w:val="00B720B8"/>
    <w:rsid w:val="00B720C1"/>
    <w:rsid w:val="00B720F7"/>
    <w:rsid w:val="00B720FE"/>
    <w:rsid w:val="00B72142"/>
    <w:rsid w:val="00B72195"/>
    <w:rsid w:val="00B721FE"/>
    <w:rsid w:val="00B721FF"/>
    <w:rsid w:val="00B72239"/>
    <w:rsid w:val="00B72292"/>
    <w:rsid w:val="00B7229C"/>
    <w:rsid w:val="00B722D1"/>
    <w:rsid w:val="00B722EF"/>
    <w:rsid w:val="00B722F8"/>
    <w:rsid w:val="00B72344"/>
    <w:rsid w:val="00B72385"/>
    <w:rsid w:val="00B72391"/>
    <w:rsid w:val="00B72396"/>
    <w:rsid w:val="00B723BE"/>
    <w:rsid w:val="00B723D6"/>
    <w:rsid w:val="00B72428"/>
    <w:rsid w:val="00B72452"/>
    <w:rsid w:val="00B72467"/>
    <w:rsid w:val="00B724CB"/>
    <w:rsid w:val="00B724D5"/>
    <w:rsid w:val="00B724E1"/>
    <w:rsid w:val="00B7251E"/>
    <w:rsid w:val="00B7252A"/>
    <w:rsid w:val="00B7259E"/>
    <w:rsid w:val="00B725AF"/>
    <w:rsid w:val="00B725B5"/>
    <w:rsid w:val="00B725C3"/>
    <w:rsid w:val="00B7261B"/>
    <w:rsid w:val="00B7266B"/>
    <w:rsid w:val="00B7269E"/>
    <w:rsid w:val="00B72706"/>
    <w:rsid w:val="00B72710"/>
    <w:rsid w:val="00B72765"/>
    <w:rsid w:val="00B72767"/>
    <w:rsid w:val="00B7276C"/>
    <w:rsid w:val="00B72799"/>
    <w:rsid w:val="00B727C5"/>
    <w:rsid w:val="00B72819"/>
    <w:rsid w:val="00B7286A"/>
    <w:rsid w:val="00B728D7"/>
    <w:rsid w:val="00B728ED"/>
    <w:rsid w:val="00B728F6"/>
    <w:rsid w:val="00B72902"/>
    <w:rsid w:val="00B72970"/>
    <w:rsid w:val="00B729C5"/>
    <w:rsid w:val="00B729FA"/>
    <w:rsid w:val="00B72A7E"/>
    <w:rsid w:val="00B72A8D"/>
    <w:rsid w:val="00B72A9D"/>
    <w:rsid w:val="00B72AD8"/>
    <w:rsid w:val="00B72AE7"/>
    <w:rsid w:val="00B72B63"/>
    <w:rsid w:val="00B72BA9"/>
    <w:rsid w:val="00B72BBB"/>
    <w:rsid w:val="00B72BC8"/>
    <w:rsid w:val="00B72BCA"/>
    <w:rsid w:val="00B72BFB"/>
    <w:rsid w:val="00B72C5F"/>
    <w:rsid w:val="00B72CCD"/>
    <w:rsid w:val="00B72CE0"/>
    <w:rsid w:val="00B72CFA"/>
    <w:rsid w:val="00B72D15"/>
    <w:rsid w:val="00B72D5D"/>
    <w:rsid w:val="00B72D65"/>
    <w:rsid w:val="00B72D67"/>
    <w:rsid w:val="00B72DD2"/>
    <w:rsid w:val="00B72E0D"/>
    <w:rsid w:val="00B72E66"/>
    <w:rsid w:val="00B72E76"/>
    <w:rsid w:val="00B72EEE"/>
    <w:rsid w:val="00B72F5F"/>
    <w:rsid w:val="00B72F76"/>
    <w:rsid w:val="00B72F9D"/>
    <w:rsid w:val="00B72FDA"/>
    <w:rsid w:val="00B73000"/>
    <w:rsid w:val="00B73018"/>
    <w:rsid w:val="00B7303F"/>
    <w:rsid w:val="00B73051"/>
    <w:rsid w:val="00B7306B"/>
    <w:rsid w:val="00B7307A"/>
    <w:rsid w:val="00B73092"/>
    <w:rsid w:val="00B730C3"/>
    <w:rsid w:val="00B730F2"/>
    <w:rsid w:val="00B73179"/>
    <w:rsid w:val="00B731AD"/>
    <w:rsid w:val="00B731BD"/>
    <w:rsid w:val="00B731DB"/>
    <w:rsid w:val="00B731DD"/>
    <w:rsid w:val="00B73200"/>
    <w:rsid w:val="00B73235"/>
    <w:rsid w:val="00B7324B"/>
    <w:rsid w:val="00B73264"/>
    <w:rsid w:val="00B73267"/>
    <w:rsid w:val="00B73277"/>
    <w:rsid w:val="00B73287"/>
    <w:rsid w:val="00B73291"/>
    <w:rsid w:val="00B7329C"/>
    <w:rsid w:val="00B732B2"/>
    <w:rsid w:val="00B732FF"/>
    <w:rsid w:val="00B73330"/>
    <w:rsid w:val="00B733B6"/>
    <w:rsid w:val="00B733D3"/>
    <w:rsid w:val="00B73431"/>
    <w:rsid w:val="00B7343A"/>
    <w:rsid w:val="00B734A0"/>
    <w:rsid w:val="00B734DA"/>
    <w:rsid w:val="00B7354B"/>
    <w:rsid w:val="00B73628"/>
    <w:rsid w:val="00B73659"/>
    <w:rsid w:val="00B736C1"/>
    <w:rsid w:val="00B736DA"/>
    <w:rsid w:val="00B73721"/>
    <w:rsid w:val="00B73732"/>
    <w:rsid w:val="00B737B7"/>
    <w:rsid w:val="00B737B9"/>
    <w:rsid w:val="00B737FC"/>
    <w:rsid w:val="00B73896"/>
    <w:rsid w:val="00B738AA"/>
    <w:rsid w:val="00B738AF"/>
    <w:rsid w:val="00B738B2"/>
    <w:rsid w:val="00B738D4"/>
    <w:rsid w:val="00B738ED"/>
    <w:rsid w:val="00B7397B"/>
    <w:rsid w:val="00B739C9"/>
    <w:rsid w:val="00B73A4B"/>
    <w:rsid w:val="00B73A9F"/>
    <w:rsid w:val="00B73AA3"/>
    <w:rsid w:val="00B73AAC"/>
    <w:rsid w:val="00B73AEE"/>
    <w:rsid w:val="00B73B0E"/>
    <w:rsid w:val="00B73B8F"/>
    <w:rsid w:val="00B73BEA"/>
    <w:rsid w:val="00B73C10"/>
    <w:rsid w:val="00B73C85"/>
    <w:rsid w:val="00B73CB0"/>
    <w:rsid w:val="00B73CB7"/>
    <w:rsid w:val="00B73D0B"/>
    <w:rsid w:val="00B73D0C"/>
    <w:rsid w:val="00B73D0F"/>
    <w:rsid w:val="00B73DF5"/>
    <w:rsid w:val="00B73E7A"/>
    <w:rsid w:val="00B73EDB"/>
    <w:rsid w:val="00B73EF7"/>
    <w:rsid w:val="00B73EF9"/>
    <w:rsid w:val="00B73F10"/>
    <w:rsid w:val="00B73F11"/>
    <w:rsid w:val="00B73F2C"/>
    <w:rsid w:val="00B74006"/>
    <w:rsid w:val="00B74008"/>
    <w:rsid w:val="00B74021"/>
    <w:rsid w:val="00B740AE"/>
    <w:rsid w:val="00B740B4"/>
    <w:rsid w:val="00B740C8"/>
    <w:rsid w:val="00B740D2"/>
    <w:rsid w:val="00B74117"/>
    <w:rsid w:val="00B741AA"/>
    <w:rsid w:val="00B741B3"/>
    <w:rsid w:val="00B741BF"/>
    <w:rsid w:val="00B741D9"/>
    <w:rsid w:val="00B741DF"/>
    <w:rsid w:val="00B741E1"/>
    <w:rsid w:val="00B741FB"/>
    <w:rsid w:val="00B74211"/>
    <w:rsid w:val="00B7425C"/>
    <w:rsid w:val="00B74275"/>
    <w:rsid w:val="00B742BD"/>
    <w:rsid w:val="00B742F9"/>
    <w:rsid w:val="00B7434F"/>
    <w:rsid w:val="00B74350"/>
    <w:rsid w:val="00B74363"/>
    <w:rsid w:val="00B7438E"/>
    <w:rsid w:val="00B7439C"/>
    <w:rsid w:val="00B74436"/>
    <w:rsid w:val="00B74490"/>
    <w:rsid w:val="00B744B4"/>
    <w:rsid w:val="00B74585"/>
    <w:rsid w:val="00B74618"/>
    <w:rsid w:val="00B7465C"/>
    <w:rsid w:val="00B7466A"/>
    <w:rsid w:val="00B74689"/>
    <w:rsid w:val="00B746A6"/>
    <w:rsid w:val="00B74768"/>
    <w:rsid w:val="00B74812"/>
    <w:rsid w:val="00B7484A"/>
    <w:rsid w:val="00B74867"/>
    <w:rsid w:val="00B74895"/>
    <w:rsid w:val="00B748BB"/>
    <w:rsid w:val="00B748E5"/>
    <w:rsid w:val="00B74901"/>
    <w:rsid w:val="00B7492E"/>
    <w:rsid w:val="00B74932"/>
    <w:rsid w:val="00B74939"/>
    <w:rsid w:val="00B74940"/>
    <w:rsid w:val="00B74947"/>
    <w:rsid w:val="00B74951"/>
    <w:rsid w:val="00B74955"/>
    <w:rsid w:val="00B7497D"/>
    <w:rsid w:val="00B7499A"/>
    <w:rsid w:val="00B74A1E"/>
    <w:rsid w:val="00B74A2C"/>
    <w:rsid w:val="00B74ABA"/>
    <w:rsid w:val="00B74AD1"/>
    <w:rsid w:val="00B74C14"/>
    <w:rsid w:val="00B74C6E"/>
    <w:rsid w:val="00B74C7A"/>
    <w:rsid w:val="00B74C8C"/>
    <w:rsid w:val="00B74CD3"/>
    <w:rsid w:val="00B74CE1"/>
    <w:rsid w:val="00B74D05"/>
    <w:rsid w:val="00B74D4D"/>
    <w:rsid w:val="00B74DA4"/>
    <w:rsid w:val="00B74DA8"/>
    <w:rsid w:val="00B74DDE"/>
    <w:rsid w:val="00B74DED"/>
    <w:rsid w:val="00B74DF9"/>
    <w:rsid w:val="00B74E48"/>
    <w:rsid w:val="00B74E4D"/>
    <w:rsid w:val="00B74E64"/>
    <w:rsid w:val="00B74E81"/>
    <w:rsid w:val="00B74E8E"/>
    <w:rsid w:val="00B74EEC"/>
    <w:rsid w:val="00B74F11"/>
    <w:rsid w:val="00B74F15"/>
    <w:rsid w:val="00B74F1A"/>
    <w:rsid w:val="00B74F35"/>
    <w:rsid w:val="00B74F6F"/>
    <w:rsid w:val="00B74FD7"/>
    <w:rsid w:val="00B74FED"/>
    <w:rsid w:val="00B750C7"/>
    <w:rsid w:val="00B750D6"/>
    <w:rsid w:val="00B750EB"/>
    <w:rsid w:val="00B75105"/>
    <w:rsid w:val="00B75109"/>
    <w:rsid w:val="00B7510F"/>
    <w:rsid w:val="00B75142"/>
    <w:rsid w:val="00B75180"/>
    <w:rsid w:val="00B7518B"/>
    <w:rsid w:val="00B751B9"/>
    <w:rsid w:val="00B751D0"/>
    <w:rsid w:val="00B75208"/>
    <w:rsid w:val="00B7523D"/>
    <w:rsid w:val="00B75246"/>
    <w:rsid w:val="00B752DC"/>
    <w:rsid w:val="00B7533F"/>
    <w:rsid w:val="00B75346"/>
    <w:rsid w:val="00B75371"/>
    <w:rsid w:val="00B75389"/>
    <w:rsid w:val="00B754C0"/>
    <w:rsid w:val="00B7553B"/>
    <w:rsid w:val="00B7555F"/>
    <w:rsid w:val="00B755BF"/>
    <w:rsid w:val="00B755C5"/>
    <w:rsid w:val="00B755E9"/>
    <w:rsid w:val="00B755EF"/>
    <w:rsid w:val="00B75606"/>
    <w:rsid w:val="00B75609"/>
    <w:rsid w:val="00B75625"/>
    <w:rsid w:val="00B75660"/>
    <w:rsid w:val="00B75698"/>
    <w:rsid w:val="00B75728"/>
    <w:rsid w:val="00B7572C"/>
    <w:rsid w:val="00B7576E"/>
    <w:rsid w:val="00B7577E"/>
    <w:rsid w:val="00B757D0"/>
    <w:rsid w:val="00B757EE"/>
    <w:rsid w:val="00B75801"/>
    <w:rsid w:val="00B7585C"/>
    <w:rsid w:val="00B758B7"/>
    <w:rsid w:val="00B758CB"/>
    <w:rsid w:val="00B758D2"/>
    <w:rsid w:val="00B758D4"/>
    <w:rsid w:val="00B7590F"/>
    <w:rsid w:val="00B75956"/>
    <w:rsid w:val="00B75963"/>
    <w:rsid w:val="00B759AC"/>
    <w:rsid w:val="00B75AB4"/>
    <w:rsid w:val="00B75B58"/>
    <w:rsid w:val="00B75B73"/>
    <w:rsid w:val="00B75B7D"/>
    <w:rsid w:val="00B75BAB"/>
    <w:rsid w:val="00B75BB2"/>
    <w:rsid w:val="00B75BC1"/>
    <w:rsid w:val="00B75BE0"/>
    <w:rsid w:val="00B75BFB"/>
    <w:rsid w:val="00B75C06"/>
    <w:rsid w:val="00B75C4E"/>
    <w:rsid w:val="00B75C96"/>
    <w:rsid w:val="00B75CAE"/>
    <w:rsid w:val="00B75CC4"/>
    <w:rsid w:val="00B75CE2"/>
    <w:rsid w:val="00B75D19"/>
    <w:rsid w:val="00B75D47"/>
    <w:rsid w:val="00B75D4B"/>
    <w:rsid w:val="00B75D4D"/>
    <w:rsid w:val="00B75D95"/>
    <w:rsid w:val="00B75DEE"/>
    <w:rsid w:val="00B75DF2"/>
    <w:rsid w:val="00B75E01"/>
    <w:rsid w:val="00B75E18"/>
    <w:rsid w:val="00B75E2E"/>
    <w:rsid w:val="00B75E44"/>
    <w:rsid w:val="00B75E59"/>
    <w:rsid w:val="00B75E61"/>
    <w:rsid w:val="00B75E71"/>
    <w:rsid w:val="00B75EA0"/>
    <w:rsid w:val="00B75EA8"/>
    <w:rsid w:val="00B75EF1"/>
    <w:rsid w:val="00B75F11"/>
    <w:rsid w:val="00B75F19"/>
    <w:rsid w:val="00B75F36"/>
    <w:rsid w:val="00B75F44"/>
    <w:rsid w:val="00B75F4C"/>
    <w:rsid w:val="00B75F5B"/>
    <w:rsid w:val="00B75F61"/>
    <w:rsid w:val="00B75FCA"/>
    <w:rsid w:val="00B75FFB"/>
    <w:rsid w:val="00B7605C"/>
    <w:rsid w:val="00B7606C"/>
    <w:rsid w:val="00B760D3"/>
    <w:rsid w:val="00B760E8"/>
    <w:rsid w:val="00B7610D"/>
    <w:rsid w:val="00B7617E"/>
    <w:rsid w:val="00B76183"/>
    <w:rsid w:val="00B76186"/>
    <w:rsid w:val="00B76194"/>
    <w:rsid w:val="00B761B7"/>
    <w:rsid w:val="00B761EE"/>
    <w:rsid w:val="00B76214"/>
    <w:rsid w:val="00B76278"/>
    <w:rsid w:val="00B76305"/>
    <w:rsid w:val="00B7637D"/>
    <w:rsid w:val="00B76397"/>
    <w:rsid w:val="00B7639D"/>
    <w:rsid w:val="00B763B0"/>
    <w:rsid w:val="00B763F4"/>
    <w:rsid w:val="00B76445"/>
    <w:rsid w:val="00B7644D"/>
    <w:rsid w:val="00B76468"/>
    <w:rsid w:val="00B7646D"/>
    <w:rsid w:val="00B76480"/>
    <w:rsid w:val="00B764B5"/>
    <w:rsid w:val="00B76506"/>
    <w:rsid w:val="00B7653D"/>
    <w:rsid w:val="00B7653E"/>
    <w:rsid w:val="00B76569"/>
    <w:rsid w:val="00B765EF"/>
    <w:rsid w:val="00B76614"/>
    <w:rsid w:val="00B7661E"/>
    <w:rsid w:val="00B76625"/>
    <w:rsid w:val="00B76634"/>
    <w:rsid w:val="00B76687"/>
    <w:rsid w:val="00B7668C"/>
    <w:rsid w:val="00B766A3"/>
    <w:rsid w:val="00B766C6"/>
    <w:rsid w:val="00B766CC"/>
    <w:rsid w:val="00B766CF"/>
    <w:rsid w:val="00B766F1"/>
    <w:rsid w:val="00B76703"/>
    <w:rsid w:val="00B76709"/>
    <w:rsid w:val="00B7672F"/>
    <w:rsid w:val="00B76742"/>
    <w:rsid w:val="00B7678B"/>
    <w:rsid w:val="00B767B7"/>
    <w:rsid w:val="00B767C5"/>
    <w:rsid w:val="00B767FC"/>
    <w:rsid w:val="00B76821"/>
    <w:rsid w:val="00B768D4"/>
    <w:rsid w:val="00B768E3"/>
    <w:rsid w:val="00B76912"/>
    <w:rsid w:val="00B76925"/>
    <w:rsid w:val="00B76945"/>
    <w:rsid w:val="00B7696A"/>
    <w:rsid w:val="00B769DC"/>
    <w:rsid w:val="00B76A3D"/>
    <w:rsid w:val="00B76AAE"/>
    <w:rsid w:val="00B76B11"/>
    <w:rsid w:val="00B76B72"/>
    <w:rsid w:val="00B76B7B"/>
    <w:rsid w:val="00B76B88"/>
    <w:rsid w:val="00B76BBA"/>
    <w:rsid w:val="00B76C78"/>
    <w:rsid w:val="00B76CA4"/>
    <w:rsid w:val="00B76CB2"/>
    <w:rsid w:val="00B76CE6"/>
    <w:rsid w:val="00B76D08"/>
    <w:rsid w:val="00B76D0A"/>
    <w:rsid w:val="00B76D57"/>
    <w:rsid w:val="00B76D5E"/>
    <w:rsid w:val="00B76D7A"/>
    <w:rsid w:val="00B76D9F"/>
    <w:rsid w:val="00B76DA0"/>
    <w:rsid w:val="00B76DFE"/>
    <w:rsid w:val="00B76E55"/>
    <w:rsid w:val="00B76E77"/>
    <w:rsid w:val="00B76EF6"/>
    <w:rsid w:val="00B76EF7"/>
    <w:rsid w:val="00B76F06"/>
    <w:rsid w:val="00B76F10"/>
    <w:rsid w:val="00B76FB7"/>
    <w:rsid w:val="00B77044"/>
    <w:rsid w:val="00B770BE"/>
    <w:rsid w:val="00B770E2"/>
    <w:rsid w:val="00B77119"/>
    <w:rsid w:val="00B77136"/>
    <w:rsid w:val="00B77147"/>
    <w:rsid w:val="00B77157"/>
    <w:rsid w:val="00B771D3"/>
    <w:rsid w:val="00B771EE"/>
    <w:rsid w:val="00B77201"/>
    <w:rsid w:val="00B77221"/>
    <w:rsid w:val="00B7726F"/>
    <w:rsid w:val="00B7729D"/>
    <w:rsid w:val="00B772DF"/>
    <w:rsid w:val="00B77300"/>
    <w:rsid w:val="00B77308"/>
    <w:rsid w:val="00B77312"/>
    <w:rsid w:val="00B77342"/>
    <w:rsid w:val="00B77362"/>
    <w:rsid w:val="00B773E8"/>
    <w:rsid w:val="00B7740F"/>
    <w:rsid w:val="00B7744C"/>
    <w:rsid w:val="00B77488"/>
    <w:rsid w:val="00B77491"/>
    <w:rsid w:val="00B7749B"/>
    <w:rsid w:val="00B774DD"/>
    <w:rsid w:val="00B77509"/>
    <w:rsid w:val="00B775AB"/>
    <w:rsid w:val="00B775C8"/>
    <w:rsid w:val="00B775E3"/>
    <w:rsid w:val="00B775E4"/>
    <w:rsid w:val="00B775E5"/>
    <w:rsid w:val="00B775FF"/>
    <w:rsid w:val="00B77615"/>
    <w:rsid w:val="00B77668"/>
    <w:rsid w:val="00B776F2"/>
    <w:rsid w:val="00B7773F"/>
    <w:rsid w:val="00B77744"/>
    <w:rsid w:val="00B777B7"/>
    <w:rsid w:val="00B77857"/>
    <w:rsid w:val="00B77859"/>
    <w:rsid w:val="00B77921"/>
    <w:rsid w:val="00B77924"/>
    <w:rsid w:val="00B77967"/>
    <w:rsid w:val="00B77977"/>
    <w:rsid w:val="00B77A67"/>
    <w:rsid w:val="00B77A82"/>
    <w:rsid w:val="00B77A9E"/>
    <w:rsid w:val="00B77ADA"/>
    <w:rsid w:val="00B77AF5"/>
    <w:rsid w:val="00B77B57"/>
    <w:rsid w:val="00B77BD6"/>
    <w:rsid w:val="00B77C92"/>
    <w:rsid w:val="00B77C9F"/>
    <w:rsid w:val="00B77CB0"/>
    <w:rsid w:val="00B77CB8"/>
    <w:rsid w:val="00B77CC3"/>
    <w:rsid w:val="00B77CDE"/>
    <w:rsid w:val="00B77DA9"/>
    <w:rsid w:val="00B77DDC"/>
    <w:rsid w:val="00B77DEE"/>
    <w:rsid w:val="00B77E35"/>
    <w:rsid w:val="00B77E63"/>
    <w:rsid w:val="00B77EB0"/>
    <w:rsid w:val="00B77EBE"/>
    <w:rsid w:val="00B77EBF"/>
    <w:rsid w:val="00B77EDB"/>
    <w:rsid w:val="00B77F4C"/>
    <w:rsid w:val="00B77FD1"/>
    <w:rsid w:val="00B77FE4"/>
    <w:rsid w:val="00B77FFB"/>
    <w:rsid w:val="00B8003F"/>
    <w:rsid w:val="00B80070"/>
    <w:rsid w:val="00B8009E"/>
    <w:rsid w:val="00B800EA"/>
    <w:rsid w:val="00B80133"/>
    <w:rsid w:val="00B8014E"/>
    <w:rsid w:val="00B80165"/>
    <w:rsid w:val="00B80192"/>
    <w:rsid w:val="00B8019F"/>
    <w:rsid w:val="00B801A3"/>
    <w:rsid w:val="00B801BE"/>
    <w:rsid w:val="00B80235"/>
    <w:rsid w:val="00B8025B"/>
    <w:rsid w:val="00B80260"/>
    <w:rsid w:val="00B802C4"/>
    <w:rsid w:val="00B802F0"/>
    <w:rsid w:val="00B802FD"/>
    <w:rsid w:val="00B8032F"/>
    <w:rsid w:val="00B80346"/>
    <w:rsid w:val="00B8035F"/>
    <w:rsid w:val="00B80379"/>
    <w:rsid w:val="00B803DB"/>
    <w:rsid w:val="00B803DE"/>
    <w:rsid w:val="00B804F6"/>
    <w:rsid w:val="00B80508"/>
    <w:rsid w:val="00B8050A"/>
    <w:rsid w:val="00B8051F"/>
    <w:rsid w:val="00B80572"/>
    <w:rsid w:val="00B805A5"/>
    <w:rsid w:val="00B805BE"/>
    <w:rsid w:val="00B805C9"/>
    <w:rsid w:val="00B805EE"/>
    <w:rsid w:val="00B805F3"/>
    <w:rsid w:val="00B8060C"/>
    <w:rsid w:val="00B80620"/>
    <w:rsid w:val="00B80658"/>
    <w:rsid w:val="00B80684"/>
    <w:rsid w:val="00B806AB"/>
    <w:rsid w:val="00B806B0"/>
    <w:rsid w:val="00B806CF"/>
    <w:rsid w:val="00B806DA"/>
    <w:rsid w:val="00B80702"/>
    <w:rsid w:val="00B80739"/>
    <w:rsid w:val="00B8078E"/>
    <w:rsid w:val="00B807EC"/>
    <w:rsid w:val="00B8081B"/>
    <w:rsid w:val="00B80839"/>
    <w:rsid w:val="00B8083F"/>
    <w:rsid w:val="00B8089A"/>
    <w:rsid w:val="00B808D8"/>
    <w:rsid w:val="00B80935"/>
    <w:rsid w:val="00B8094B"/>
    <w:rsid w:val="00B8096C"/>
    <w:rsid w:val="00B809C6"/>
    <w:rsid w:val="00B809FB"/>
    <w:rsid w:val="00B80AA5"/>
    <w:rsid w:val="00B80ABD"/>
    <w:rsid w:val="00B80AD6"/>
    <w:rsid w:val="00B80AE2"/>
    <w:rsid w:val="00B80B09"/>
    <w:rsid w:val="00B80B2F"/>
    <w:rsid w:val="00B80B40"/>
    <w:rsid w:val="00B80BFE"/>
    <w:rsid w:val="00B80C2C"/>
    <w:rsid w:val="00B80C8E"/>
    <w:rsid w:val="00B80C93"/>
    <w:rsid w:val="00B80CC1"/>
    <w:rsid w:val="00B80CC2"/>
    <w:rsid w:val="00B80CC7"/>
    <w:rsid w:val="00B80CC9"/>
    <w:rsid w:val="00B80D09"/>
    <w:rsid w:val="00B80D68"/>
    <w:rsid w:val="00B80D84"/>
    <w:rsid w:val="00B80DCE"/>
    <w:rsid w:val="00B80DDA"/>
    <w:rsid w:val="00B80DE7"/>
    <w:rsid w:val="00B80E24"/>
    <w:rsid w:val="00B80EC6"/>
    <w:rsid w:val="00B80ED4"/>
    <w:rsid w:val="00B80EE0"/>
    <w:rsid w:val="00B80EF1"/>
    <w:rsid w:val="00B80F25"/>
    <w:rsid w:val="00B80F44"/>
    <w:rsid w:val="00B80F5B"/>
    <w:rsid w:val="00B80F6E"/>
    <w:rsid w:val="00B80FC9"/>
    <w:rsid w:val="00B8100F"/>
    <w:rsid w:val="00B810BE"/>
    <w:rsid w:val="00B810D4"/>
    <w:rsid w:val="00B810FD"/>
    <w:rsid w:val="00B81102"/>
    <w:rsid w:val="00B81110"/>
    <w:rsid w:val="00B81147"/>
    <w:rsid w:val="00B8118B"/>
    <w:rsid w:val="00B811FE"/>
    <w:rsid w:val="00B81263"/>
    <w:rsid w:val="00B8126F"/>
    <w:rsid w:val="00B8127B"/>
    <w:rsid w:val="00B812C7"/>
    <w:rsid w:val="00B812D2"/>
    <w:rsid w:val="00B812D7"/>
    <w:rsid w:val="00B812D8"/>
    <w:rsid w:val="00B81354"/>
    <w:rsid w:val="00B81393"/>
    <w:rsid w:val="00B81397"/>
    <w:rsid w:val="00B813A9"/>
    <w:rsid w:val="00B81435"/>
    <w:rsid w:val="00B81460"/>
    <w:rsid w:val="00B81472"/>
    <w:rsid w:val="00B81498"/>
    <w:rsid w:val="00B8150D"/>
    <w:rsid w:val="00B815FB"/>
    <w:rsid w:val="00B81617"/>
    <w:rsid w:val="00B81693"/>
    <w:rsid w:val="00B81695"/>
    <w:rsid w:val="00B81698"/>
    <w:rsid w:val="00B8169D"/>
    <w:rsid w:val="00B816C1"/>
    <w:rsid w:val="00B816EF"/>
    <w:rsid w:val="00B8170D"/>
    <w:rsid w:val="00B81736"/>
    <w:rsid w:val="00B8174C"/>
    <w:rsid w:val="00B81760"/>
    <w:rsid w:val="00B817A0"/>
    <w:rsid w:val="00B817AB"/>
    <w:rsid w:val="00B817B6"/>
    <w:rsid w:val="00B817F9"/>
    <w:rsid w:val="00B81814"/>
    <w:rsid w:val="00B8181F"/>
    <w:rsid w:val="00B818D4"/>
    <w:rsid w:val="00B8191B"/>
    <w:rsid w:val="00B81940"/>
    <w:rsid w:val="00B819D2"/>
    <w:rsid w:val="00B819DB"/>
    <w:rsid w:val="00B819FD"/>
    <w:rsid w:val="00B81A0C"/>
    <w:rsid w:val="00B81A28"/>
    <w:rsid w:val="00B81ABC"/>
    <w:rsid w:val="00B81B24"/>
    <w:rsid w:val="00B81B53"/>
    <w:rsid w:val="00B81B57"/>
    <w:rsid w:val="00B81B61"/>
    <w:rsid w:val="00B81B76"/>
    <w:rsid w:val="00B81B95"/>
    <w:rsid w:val="00B81BB7"/>
    <w:rsid w:val="00B81BC8"/>
    <w:rsid w:val="00B81C14"/>
    <w:rsid w:val="00B81CB2"/>
    <w:rsid w:val="00B81CCE"/>
    <w:rsid w:val="00B81CEC"/>
    <w:rsid w:val="00B81D6D"/>
    <w:rsid w:val="00B81DE3"/>
    <w:rsid w:val="00B81E14"/>
    <w:rsid w:val="00B81E44"/>
    <w:rsid w:val="00B81E96"/>
    <w:rsid w:val="00B81EB0"/>
    <w:rsid w:val="00B81F25"/>
    <w:rsid w:val="00B81F28"/>
    <w:rsid w:val="00B81F2A"/>
    <w:rsid w:val="00B81F5D"/>
    <w:rsid w:val="00B81FB7"/>
    <w:rsid w:val="00B81FCC"/>
    <w:rsid w:val="00B8200B"/>
    <w:rsid w:val="00B82060"/>
    <w:rsid w:val="00B8206C"/>
    <w:rsid w:val="00B82075"/>
    <w:rsid w:val="00B820B7"/>
    <w:rsid w:val="00B82120"/>
    <w:rsid w:val="00B8213D"/>
    <w:rsid w:val="00B82178"/>
    <w:rsid w:val="00B821C7"/>
    <w:rsid w:val="00B821D7"/>
    <w:rsid w:val="00B8220B"/>
    <w:rsid w:val="00B82216"/>
    <w:rsid w:val="00B8225E"/>
    <w:rsid w:val="00B82266"/>
    <w:rsid w:val="00B8226B"/>
    <w:rsid w:val="00B8229A"/>
    <w:rsid w:val="00B823B0"/>
    <w:rsid w:val="00B823E1"/>
    <w:rsid w:val="00B8247F"/>
    <w:rsid w:val="00B824D1"/>
    <w:rsid w:val="00B82539"/>
    <w:rsid w:val="00B82578"/>
    <w:rsid w:val="00B8257E"/>
    <w:rsid w:val="00B8258E"/>
    <w:rsid w:val="00B825AC"/>
    <w:rsid w:val="00B825BC"/>
    <w:rsid w:val="00B825DD"/>
    <w:rsid w:val="00B825E2"/>
    <w:rsid w:val="00B825F1"/>
    <w:rsid w:val="00B8262A"/>
    <w:rsid w:val="00B82687"/>
    <w:rsid w:val="00B826E9"/>
    <w:rsid w:val="00B82727"/>
    <w:rsid w:val="00B8277E"/>
    <w:rsid w:val="00B827B9"/>
    <w:rsid w:val="00B827E2"/>
    <w:rsid w:val="00B827EB"/>
    <w:rsid w:val="00B8280D"/>
    <w:rsid w:val="00B82854"/>
    <w:rsid w:val="00B8286A"/>
    <w:rsid w:val="00B828D4"/>
    <w:rsid w:val="00B828E8"/>
    <w:rsid w:val="00B82924"/>
    <w:rsid w:val="00B82960"/>
    <w:rsid w:val="00B829B4"/>
    <w:rsid w:val="00B829FE"/>
    <w:rsid w:val="00B82A23"/>
    <w:rsid w:val="00B82A25"/>
    <w:rsid w:val="00B82A8A"/>
    <w:rsid w:val="00B82A8C"/>
    <w:rsid w:val="00B82AC2"/>
    <w:rsid w:val="00B82AD9"/>
    <w:rsid w:val="00B82AE9"/>
    <w:rsid w:val="00B82AF1"/>
    <w:rsid w:val="00B82B31"/>
    <w:rsid w:val="00B82B3C"/>
    <w:rsid w:val="00B82B57"/>
    <w:rsid w:val="00B82B89"/>
    <w:rsid w:val="00B82BD5"/>
    <w:rsid w:val="00B82C02"/>
    <w:rsid w:val="00B82C64"/>
    <w:rsid w:val="00B82C85"/>
    <w:rsid w:val="00B82CBC"/>
    <w:rsid w:val="00B82CDC"/>
    <w:rsid w:val="00B82CE2"/>
    <w:rsid w:val="00B82D87"/>
    <w:rsid w:val="00B82DC0"/>
    <w:rsid w:val="00B82DE5"/>
    <w:rsid w:val="00B82E00"/>
    <w:rsid w:val="00B82E1E"/>
    <w:rsid w:val="00B82E3B"/>
    <w:rsid w:val="00B82E3C"/>
    <w:rsid w:val="00B82E4F"/>
    <w:rsid w:val="00B82E99"/>
    <w:rsid w:val="00B82EB6"/>
    <w:rsid w:val="00B82EE7"/>
    <w:rsid w:val="00B82F42"/>
    <w:rsid w:val="00B82F48"/>
    <w:rsid w:val="00B82F4D"/>
    <w:rsid w:val="00B82F71"/>
    <w:rsid w:val="00B82FB9"/>
    <w:rsid w:val="00B82FCC"/>
    <w:rsid w:val="00B82FF7"/>
    <w:rsid w:val="00B8302E"/>
    <w:rsid w:val="00B83075"/>
    <w:rsid w:val="00B830A6"/>
    <w:rsid w:val="00B830B7"/>
    <w:rsid w:val="00B83117"/>
    <w:rsid w:val="00B83193"/>
    <w:rsid w:val="00B831A4"/>
    <w:rsid w:val="00B831E7"/>
    <w:rsid w:val="00B83212"/>
    <w:rsid w:val="00B8322E"/>
    <w:rsid w:val="00B83232"/>
    <w:rsid w:val="00B8323F"/>
    <w:rsid w:val="00B83242"/>
    <w:rsid w:val="00B83254"/>
    <w:rsid w:val="00B83267"/>
    <w:rsid w:val="00B832FB"/>
    <w:rsid w:val="00B83351"/>
    <w:rsid w:val="00B83358"/>
    <w:rsid w:val="00B83385"/>
    <w:rsid w:val="00B8338F"/>
    <w:rsid w:val="00B83432"/>
    <w:rsid w:val="00B83486"/>
    <w:rsid w:val="00B834E7"/>
    <w:rsid w:val="00B83519"/>
    <w:rsid w:val="00B8353A"/>
    <w:rsid w:val="00B8353C"/>
    <w:rsid w:val="00B835B3"/>
    <w:rsid w:val="00B835C1"/>
    <w:rsid w:val="00B835C7"/>
    <w:rsid w:val="00B835FF"/>
    <w:rsid w:val="00B83635"/>
    <w:rsid w:val="00B83666"/>
    <w:rsid w:val="00B8366B"/>
    <w:rsid w:val="00B8368D"/>
    <w:rsid w:val="00B8369C"/>
    <w:rsid w:val="00B836B1"/>
    <w:rsid w:val="00B836CA"/>
    <w:rsid w:val="00B83746"/>
    <w:rsid w:val="00B8375C"/>
    <w:rsid w:val="00B8379D"/>
    <w:rsid w:val="00B837C3"/>
    <w:rsid w:val="00B83812"/>
    <w:rsid w:val="00B8389C"/>
    <w:rsid w:val="00B838A9"/>
    <w:rsid w:val="00B838D9"/>
    <w:rsid w:val="00B83921"/>
    <w:rsid w:val="00B83961"/>
    <w:rsid w:val="00B839D3"/>
    <w:rsid w:val="00B839F1"/>
    <w:rsid w:val="00B83A3B"/>
    <w:rsid w:val="00B83A6E"/>
    <w:rsid w:val="00B83A7D"/>
    <w:rsid w:val="00B83A8A"/>
    <w:rsid w:val="00B83A99"/>
    <w:rsid w:val="00B83B10"/>
    <w:rsid w:val="00B83B2F"/>
    <w:rsid w:val="00B83B38"/>
    <w:rsid w:val="00B83B50"/>
    <w:rsid w:val="00B83B6F"/>
    <w:rsid w:val="00B83C09"/>
    <w:rsid w:val="00B83C55"/>
    <w:rsid w:val="00B83CDC"/>
    <w:rsid w:val="00B83D1B"/>
    <w:rsid w:val="00B83D5F"/>
    <w:rsid w:val="00B83D7F"/>
    <w:rsid w:val="00B83DB4"/>
    <w:rsid w:val="00B83DDE"/>
    <w:rsid w:val="00B83DE4"/>
    <w:rsid w:val="00B83DE7"/>
    <w:rsid w:val="00B83E33"/>
    <w:rsid w:val="00B83E5F"/>
    <w:rsid w:val="00B83EC5"/>
    <w:rsid w:val="00B83EED"/>
    <w:rsid w:val="00B83F3C"/>
    <w:rsid w:val="00B83F55"/>
    <w:rsid w:val="00B83F9B"/>
    <w:rsid w:val="00B83FA7"/>
    <w:rsid w:val="00B8404E"/>
    <w:rsid w:val="00B84062"/>
    <w:rsid w:val="00B84083"/>
    <w:rsid w:val="00B8408F"/>
    <w:rsid w:val="00B840B7"/>
    <w:rsid w:val="00B840CB"/>
    <w:rsid w:val="00B8411B"/>
    <w:rsid w:val="00B8411C"/>
    <w:rsid w:val="00B8411F"/>
    <w:rsid w:val="00B84127"/>
    <w:rsid w:val="00B84162"/>
    <w:rsid w:val="00B8418D"/>
    <w:rsid w:val="00B841A7"/>
    <w:rsid w:val="00B841DE"/>
    <w:rsid w:val="00B84213"/>
    <w:rsid w:val="00B8428B"/>
    <w:rsid w:val="00B842BD"/>
    <w:rsid w:val="00B842F6"/>
    <w:rsid w:val="00B842F9"/>
    <w:rsid w:val="00B84313"/>
    <w:rsid w:val="00B8436C"/>
    <w:rsid w:val="00B84379"/>
    <w:rsid w:val="00B84397"/>
    <w:rsid w:val="00B8440E"/>
    <w:rsid w:val="00B84449"/>
    <w:rsid w:val="00B84468"/>
    <w:rsid w:val="00B84469"/>
    <w:rsid w:val="00B84481"/>
    <w:rsid w:val="00B844E4"/>
    <w:rsid w:val="00B844E8"/>
    <w:rsid w:val="00B844E9"/>
    <w:rsid w:val="00B844F4"/>
    <w:rsid w:val="00B84524"/>
    <w:rsid w:val="00B8452F"/>
    <w:rsid w:val="00B84535"/>
    <w:rsid w:val="00B8453D"/>
    <w:rsid w:val="00B84553"/>
    <w:rsid w:val="00B84560"/>
    <w:rsid w:val="00B84587"/>
    <w:rsid w:val="00B84605"/>
    <w:rsid w:val="00B8461C"/>
    <w:rsid w:val="00B84623"/>
    <w:rsid w:val="00B8462E"/>
    <w:rsid w:val="00B84630"/>
    <w:rsid w:val="00B8464D"/>
    <w:rsid w:val="00B8465C"/>
    <w:rsid w:val="00B8465E"/>
    <w:rsid w:val="00B846B0"/>
    <w:rsid w:val="00B846B2"/>
    <w:rsid w:val="00B846B5"/>
    <w:rsid w:val="00B846E2"/>
    <w:rsid w:val="00B8470B"/>
    <w:rsid w:val="00B84715"/>
    <w:rsid w:val="00B84753"/>
    <w:rsid w:val="00B84754"/>
    <w:rsid w:val="00B8476A"/>
    <w:rsid w:val="00B84787"/>
    <w:rsid w:val="00B847A6"/>
    <w:rsid w:val="00B847AF"/>
    <w:rsid w:val="00B847B5"/>
    <w:rsid w:val="00B847CD"/>
    <w:rsid w:val="00B84804"/>
    <w:rsid w:val="00B8480F"/>
    <w:rsid w:val="00B84812"/>
    <w:rsid w:val="00B84838"/>
    <w:rsid w:val="00B8485A"/>
    <w:rsid w:val="00B848B5"/>
    <w:rsid w:val="00B848BE"/>
    <w:rsid w:val="00B848D9"/>
    <w:rsid w:val="00B84906"/>
    <w:rsid w:val="00B8492A"/>
    <w:rsid w:val="00B84950"/>
    <w:rsid w:val="00B84957"/>
    <w:rsid w:val="00B8496E"/>
    <w:rsid w:val="00B84988"/>
    <w:rsid w:val="00B849B7"/>
    <w:rsid w:val="00B849BB"/>
    <w:rsid w:val="00B849DD"/>
    <w:rsid w:val="00B84A23"/>
    <w:rsid w:val="00B84A35"/>
    <w:rsid w:val="00B84A38"/>
    <w:rsid w:val="00B84A79"/>
    <w:rsid w:val="00B84AA3"/>
    <w:rsid w:val="00B84ABC"/>
    <w:rsid w:val="00B84AD5"/>
    <w:rsid w:val="00B84B1A"/>
    <w:rsid w:val="00B84B3B"/>
    <w:rsid w:val="00B84B3F"/>
    <w:rsid w:val="00B84BA4"/>
    <w:rsid w:val="00B84BB7"/>
    <w:rsid w:val="00B84BD8"/>
    <w:rsid w:val="00B84BF1"/>
    <w:rsid w:val="00B84C0C"/>
    <w:rsid w:val="00B84C77"/>
    <w:rsid w:val="00B84CAB"/>
    <w:rsid w:val="00B84CAF"/>
    <w:rsid w:val="00B84CC6"/>
    <w:rsid w:val="00B84CD7"/>
    <w:rsid w:val="00B84D0C"/>
    <w:rsid w:val="00B84DA6"/>
    <w:rsid w:val="00B84E52"/>
    <w:rsid w:val="00B84E5B"/>
    <w:rsid w:val="00B84E77"/>
    <w:rsid w:val="00B84E97"/>
    <w:rsid w:val="00B84E9B"/>
    <w:rsid w:val="00B84EC2"/>
    <w:rsid w:val="00B84F62"/>
    <w:rsid w:val="00B84FF3"/>
    <w:rsid w:val="00B84FFA"/>
    <w:rsid w:val="00B85001"/>
    <w:rsid w:val="00B8505F"/>
    <w:rsid w:val="00B85094"/>
    <w:rsid w:val="00B8509F"/>
    <w:rsid w:val="00B850DE"/>
    <w:rsid w:val="00B85100"/>
    <w:rsid w:val="00B8512E"/>
    <w:rsid w:val="00B851C5"/>
    <w:rsid w:val="00B851F2"/>
    <w:rsid w:val="00B85218"/>
    <w:rsid w:val="00B85287"/>
    <w:rsid w:val="00B8528E"/>
    <w:rsid w:val="00B85292"/>
    <w:rsid w:val="00B85296"/>
    <w:rsid w:val="00B852BC"/>
    <w:rsid w:val="00B852F9"/>
    <w:rsid w:val="00B85310"/>
    <w:rsid w:val="00B85319"/>
    <w:rsid w:val="00B85355"/>
    <w:rsid w:val="00B8536E"/>
    <w:rsid w:val="00B8539C"/>
    <w:rsid w:val="00B8543E"/>
    <w:rsid w:val="00B854C0"/>
    <w:rsid w:val="00B85563"/>
    <w:rsid w:val="00B8557F"/>
    <w:rsid w:val="00B8558B"/>
    <w:rsid w:val="00B85598"/>
    <w:rsid w:val="00B855D7"/>
    <w:rsid w:val="00B85624"/>
    <w:rsid w:val="00B8562B"/>
    <w:rsid w:val="00B8562C"/>
    <w:rsid w:val="00B85650"/>
    <w:rsid w:val="00B85654"/>
    <w:rsid w:val="00B8565C"/>
    <w:rsid w:val="00B8565E"/>
    <w:rsid w:val="00B85690"/>
    <w:rsid w:val="00B85714"/>
    <w:rsid w:val="00B857AA"/>
    <w:rsid w:val="00B857FA"/>
    <w:rsid w:val="00B8581B"/>
    <w:rsid w:val="00B8581C"/>
    <w:rsid w:val="00B85869"/>
    <w:rsid w:val="00B85876"/>
    <w:rsid w:val="00B8588A"/>
    <w:rsid w:val="00B858CC"/>
    <w:rsid w:val="00B858DA"/>
    <w:rsid w:val="00B85908"/>
    <w:rsid w:val="00B8594E"/>
    <w:rsid w:val="00B85958"/>
    <w:rsid w:val="00B85A24"/>
    <w:rsid w:val="00B85A62"/>
    <w:rsid w:val="00B85AA1"/>
    <w:rsid w:val="00B85AA8"/>
    <w:rsid w:val="00B85AB7"/>
    <w:rsid w:val="00B85AC2"/>
    <w:rsid w:val="00B85AE1"/>
    <w:rsid w:val="00B85AF2"/>
    <w:rsid w:val="00B85AFB"/>
    <w:rsid w:val="00B85B31"/>
    <w:rsid w:val="00B85B80"/>
    <w:rsid w:val="00B85B84"/>
    <w:rsid w:val="00B85B98"/>
    <w:rsid w:val="00B85BCD"/>
    <w:rsid w:val="00B85BD0"/>
    <w:rsid w:val="00B85CD7"/>
    <w:rsid w:val="00B85D9C"/>
    <w:rsid w:val="00B85DD1"/>
    <w:rsid w:val="00B85DDC"/>
    <w:rsid w:val="00B85DF9"/>
    <w:rsid w:val="00B85E08"/>
    <w:rsid w:val="00B85E22"/>
    <w:rsid w:val="00B85E5D"/>
    <w:rsid w:val="00B85E81"/>
    <w:rsid w:val="00B85ED9"/>
    <w:rsid w:val="00B85EF3"/>
    <w:rsid w:val="00B85F98"/>
    <w:rsid w:val="00B85F9C"/>
    <w:rsid w:val="00B85FC1"/>
    <w:rsid w:val="00B85FDC"/>
    <w:rsid w:val="00B86011"/>
    <w:rsid w:val="00B860A7"/>
    <w:rsid w:val="00B860B2"/>
    <w:rsid w:val="00B86116"/>
    <w:rsid w:val="00B8614A"/>
    <w:rsid w:val="00B86152"/>
    <w:rsid w:val="00B861CB"/>
    <w:rsid w:val="00B8622D"/>
    <w:rsid w:val="00B86230"/>
    <w:rsid w:val="00B86237"/>
    <w:rsid w:val="00B86243"/>
    <w:rsid w:val="00B8624A"/>
    <w:rsid w:val="00B8624D"/>
    <w:rsid w:val="00B8630D"/>
    <w:rsid w:val="00B863BD"/>
    <w:rsid w:val="00B863C8"/>
    <w:rsid w:val="00B86417"/>
    <w:rsid w:val="00B86495"/>
    <w:rsid w:val="00B864BA"/>
    <w:rsid w:val="00B864BB"/>
    <w:rsid w:val="00B86510"/>
    <w:rsid w:val="00B86519"/>
    <w:rsid w:val="00B86583"/>
    <w:rsid w:val="00B865C7"/>
    <w:rsid w:val="00B865D5"/>
    <w:rsid w:val="00B865DF"/>
    <w:rsid w:val="00B86620"/>
    <w:rsid w:val="00B86624"/>
    <w:rsid w:val="00B8663A"/>
    <w:rsid w:val="00B8665E"/>
    <w:rsid w:val="00B86667"/>
    <w:rsid w:val="00B8668A"/>
    <w:rsid w:val="00B86693"/>
    <w:rsid w:val="00B8669E"/>
    <w:rsid w:val="00B866E7"/>
    <w:rsid w:val="00B8670E"/>
    <w:rsid w:val="00B8674D"/>
    <w:rsid w:val="00B8676B"/>
    <w:rsid w:val="00B8677D"/>
    <w:rsid w:val="00B867D0"/>
    <w:rsid w:val="00B867E8"/>
    <w:rsid w:val="00B86869"/>
    <w:rsid w:val="00B868A6"/>
    <w:rsid w:val="00B868E6"/>
    <w:rsid w:val="00B8693D"/>
    <w:rsid w:val="00B8695E"/>
    <w:rsid w:val="00B869B0"/>
    <w:rsid w:val="00B86A19"/>
    <w:rsid w:val="00B86A59"/>
    <w:rsid w:val="00B86A7C"/>
    <w:rsid w:val="00B86A9F"/>
    <w:rsid w:val="00B86AA5"/>
    <w:rsid w:val="00B86ACF"/>
    <w:rsid w:val="00B86AE6"/>
    <w:rsid w:val="00B86B2C"/>
    <w:rsid w:val="00B86BE2"/>
    <w:rsid w:val="00B86C17"/>
    <w:rsid w:val="00B86CAA"/>
    <w:rsid w:val="00B86CE9"/>
    <w:rsid w:val="00B86D37"/>
    <w:rsid w:val="00B86D4A"/>
    <w:rsid w:val="00B86DA9"/>
    <w:rsid w:val="00B86DBC"/>
    <w:rsid w:val="00B86DC1"/>
    <w:rsid w:val="00B86DD5"/>
    <w:rsid w:val="00B86DD9"/>
    <w:rsid w:val="00B86E36"/>
    <w:rsid w:val="00B86E66"/>
    <w:rsid w:val="00B86E69"/>
    <w:rsid w:val="00B86E7D"/>
    <w:rsid w:val="00B86E82"/>
    <w:rsid w:val="00B86EBF"/>
    <w:rsid w:val="00B86EDA"/>
    <w:rsid w:val="00B86F7B"/>
    <w:rsid w:val="00B86F91"/>
    <w:rsid w:val="00B86FD1"/>
    <w:rsid w:val="00B8700A"/>
    <w:rsid w:val="00B87039"/>
    <w:rsid w:val="00B87056"/>
    <w:rsid w:val="00B87061"/>
    <w:rsid w:val="00B87075"/>
    <w:rsid w:val="00B8707B"/>
    <w:rsid w:val="00B870D3"/>
    <w:rsid w:val="00B870EB"/>
    <w:rsid w:val="00B87114"/>
    <w:rsid w:val="00B8712B"/>
    <w:rsid w:val="00B87139"/>
    <w:rsid w:val="00B87148"/>
    <w:rsid w:val="00B8714C"/>
    <w:rsid w:val="00B87164"/>
    <w:rsid w:val="00B87183"/>
    <w:rsid w:val="00B87188"/>
    <w:rsid w:val="00B871A6"/>
    <w:rsid w:val="00B871C6"/>
    <w:rsid w:val="00B871CA"/>
    <w:rsid w:val="00B871D9"/>
    <w:rsid w:val="00B871E6"/>
    <w:rsid w:val="00B8728A"/>
    <w:rsid w:val="00B87293"/>
    <w:rsid w:val="00B872AC"/>
    <w:rsid w:val="00B872B0"/>
    <w:rsid w:val="00B872BC"/>
    <w:rsid w:val="00B872C8"/>
    <w:rsid w:val="00B87316"/>
    <w:rsid w:val="00B87319"/>
    <w:rsid w:val="00B87332"/>
    <w:rsid w:val="00B8740E"/>
    <w:rsid w:val="00B87439"/>
    <w:rsid w:val="00B8745A"/>
    <w:rsid w:val="00B87465"/>
    <w:rsid w:val="00B87487"/>
    <w:rsid w:val="00B874B5"/>
    <w:rsid w:val="00B874C8"/>
    <w:rsid w:val="00B87503"/>
    <w:rsid w:val="00B87538"/>
    <w:rsid w:val="00B8754C"/>
    <w:rsid w:val="00B8754F"/>
    <w:rsid w:val="00B87579"/>
    <w:rsid w:val="00B8757C"/>
    <w:rsid w:val="00B8758E"/>
    <w:rsid w:val="00B875BE"/>
    <w:rsid w:val="00B875D4"/>
    <w:rsid w:val="00B875EC"/>
    <w:rsid w:val="00B875FC"/>
    <w:rsid w:val="00B875FD"/>
    <w:rsid w:val="00B87633"/>
    <w:rsid w:val="00B8766A"/>
    <w:rsid w:val="00B876A0"/>
    <w:rsid w:val="00B876C0"/>
    <w:rsid w:val="00B876F9"/>
    <w:rsid w:val="00B87704"/>
    <w:rsid w:val="00B8776C"/>
    <w:rsid w:val="00B8776F"/>
    <w:rsid w:val="00B8777F"/>
    <w:rsid w:val="00B87818"/>
    <w:rsid w:val="00B8783B"/>
    <w:rsid w:val="00B87848"/>
    <w:rsid w:val="00B878E4"/>
    <w:rsid w:val="00B8790C"/>
    <w:rsid w:val="00B87974"/>
    <w:rsid w:val="00B87975"/>
    <w:rsid w:val="00B87996"/>
    <w:rsid w:val="00B879B4"/>
    <w:rsid w:val="00B879C4"/>
    <w:rsid w:val="00B87A30"/>
    <w:rsid w:val="00B87A4C"/>
    <w:rsid w:val="00B87A84"/>
    <w:rsid w:val="00B87A8B"/>
    <w:rsid w:val="00B87A8C"/>
    <w:rsid w:val="00B87AAF"/>
    <w:rsid w:val="00B87ACB"/>
    <w:rsid w:val="00B87B02"/>
    <w:rsid w:val="00B87B3F"/>
    <w:rsid w:val="00B87B48"/>
    <w:rsid w:val="00B87B77"/>
    <w:rsid w:val="00B87BAF"/>
    <w:rsid w:val="00B87C00"/>
    <w:rsid w:val="00B87C3C"/>
    <w:rsid w:val="00B87C4E"/>
    <w:rsid w:val="00B87C4F"/>
    <w:rsid w:val="00B87C51"/>
    <w:rsid w:val="00B87C5A"/>
    <w:rsid w:val="00B87C6E"/>
    <w:rsid w:val="00B87CDB"/>
    <w:rsid w:val="00B87CE2"/>
    <w:rsid w:val="00B87D05"/>
    <w:rsid w:val="00B87D1F"/>
    <w:rsid w:val="00B87E09"/>
    <w:rsid w:val="00B87E14"/>
    <w:rsid w:val="00B87E23"/>
    <w:rsid w:val="00B87E34"/>
    <w:rsid w:val="00B87E5D"/>
    <w:rsid w:val="00B87E70"/>
    <w:rsid w:val="00B87E8B"/>
    <w:rsid w:val="00B87E92"/>
    <w:rsid w:val="00B87F09"/>
    <w:rsid w:val="00B87F51"/>
    <w:rsid w:val="00B87F92"/>
    <w:rsid w:val="00B90079"/>
    <w:rsid w:val="00B9008A"/>
    <w:rsid w:val="00B900AF"/>
    <w:rsid w:val="00B900BD"/>
    <w:rsid w:val="00B900C0"/>
    <w:rsid w:val="00B900E3"/>
    <w:rsid w:val="00B900FA"/>
    <w:rsid w:val="00B90144"/>
    <w:rsid w:val="00B901A2"/>
    <w:rsid w:val="00B901E3"/>
    <w:rsid w:val="00B9020A"/>
    <w:rsid w:val="00B90237"/>
    <w:rsid w:val="00B902C5"/>
    <w:rsid w:val="00B90300"/>
    <w:rsid w:val="00B90340"/>
    <w:rsid w:val="00B90372"/>
    <w:rsid w:val="00B903B3"/>
    <w:rsid w:val="00B903DE"/>
    <w:rsid w:val="00B9041D"/>
    <w:rsid w:val="00B90451"/>
    <w:rsid w:val="00B90462"/>
    <w:rsid w:val="00B90463"/>
    <w:rsid w:val="00B9046D"/>
    <w:rsid w:val="00B904A6"/>
    <w:rsid w:val="00B904BC"/>
    <w:rsid w:val="00B904E2"/>
    <w:rsid w:val="00B904F3"/>
    <w:rsid w:val="00B90517"/>
    <w:rsid w:val="00B90548"/>
    <w:rsid w:val="00B90561"/>
    <w:rsid w:val="00B9056A"/>
    <w:rsid w:val="00B90585"/>
    <w:rsid w:val="00B905E6"/>
    <w:rsid w:val="00B905F3"/>
    <w:rsid w:val="00B905F7"/>
    <w:rsid w:val="00B90665"/>
    <w:rsid w:val="00B9067C"/>
    <w:rsid w:val="00B906DB"/>
    <w:rsid w:val="00B9070E"/>
    <w:rsid w:val="00B9074C"/>
    <w:rsid w:val="00B907D9"/>
    <w:rsid w:val="00B907F9"/>
    <w:rsid w:val="00B90824"/>
    <w:rsid w:val="00B90848"/>
    <w:rsid w:val="00B9092C"/>
    <w:rsid w:val="00B90956"/>
    <w:rsid w:val="00B9099A"/>
    <w:rsid w:val="00B909A0"/>
    <w:rsid w:val="00B909A6"/>
    <w:rsid w:val="00B90A5E"/>
    <w:rsid w:val="00B90A88"/>
    <w:rsid w:val="00B90AF8"/>
    <w:rsid w:val="00B90B10"/>
    <w:rsid w:val="00B90B1A"/>
    <w:rsid w:val="00B90B2A"/>
    <w:rsid w:val="00B90B48"/>
    <w:rsid w:val="00B90B50"/>
    <w:rsid w:val="00B90B54"/>
    <w:rsid w:val="00B90B5B"/>
    <w:rsid w:val="00B90B85"/>
    <w:rsid w:val="00B90B8E"/>
    <w:rsid w:val="00B90B91"/>
    <w:rsid w:val="00B90B99"/>
    <w:rsid w:val="00B90BE3"/>
    <w:rsid w:val="00B90BF9"/>
    <w:rsid w:val="00B90C47"/>
    <w:rsid w:val="00B90C6F"/>
    <w:rsid w:val="00B90C9A"/>
    <w:rsid w:val="00B90CA1"/>
    <w:rsid w:val="00B90CA8"/>
    <w:rsid w:val="00B90CC8"/>
    <w:rsid w:val="00B90CD6"/>
    <w:rsid w:val="00B90CEC"/>
    <w:rsid w:val="00B90CFF"/>
    <w:rsid w:val="00B90D1B"/>
    <w:rsid w:val="00B90D28"/>
    <w:rsid w:val="00B90D4B"/>
    <w:rsid w:val="00B90D94"/>
    <w:rsid w:val="00B90E34"/>
    <w:rsid w:val="00B90E83"/>
    <w:rsid w:val="00B90EEF"/>
    <w:rsid w:val="00B90F73"/>
    <w:rsid w:val="00B90FCC"/>
    <w:rsid w:val="00B91051"/>
    <w:rsid w:val="00B910EA"/>
    <w:rsid w:val="00B91126"/>
    <w:rsid w:val="00B911A9"/>
    <w:rsid w:val="00B911B6"/>
    <w:rsid w:val="00B9122D"/>
    <w:rsid w:val="00B9129B"/>
    <w:rsid w:val="00B9129C"/>
    <w:rsid w:val="00B912B1"/>
    <w:rsid w:val="00B913AA"/>
    <w:rsid w:val="00B913C4"/>
    <w:rsid w:val="00B913DA"/>
    <w:rsid w:val="00B913E0"/>
    <w:rsid w:val="00B913E9"/>
    <w:rsid w:val="00B913FE"/>
    <w:rsid w:val="00B914AA"/>
    <w:rsid w:val="00B914BC"/>
    <w:rsid w:val="00B91514"/>
    <w:rsid w:val="00B91522"/>
    <w:rsid w:val="00B9159A"/>
    <w:rsid w:val="00B915E3"/>
    <w:rsid w:val="00B9164F"/>
    <w:rsid w:val="00B91652"/>
    <w:rsid w:val="00B9166D"/>
    <w:rsid w:val="00B916BA"/>
    <w:rsid w:val="00B916CE"/>
    <w:rsid w:val="00B916DE"/>
    <w:rsid w:val="00B9171C"/>
    <w:rsid w:val="00B9173E"/>
    <w:rsid w:val="00B917EF"/>
    <w:rsid w:val="00B91893"/>
    <w:rsid w:val="00B91968"/>
    <w:rsid w:val="00B9197F"/>
    <w:rsid w:val="00B919E3"/>
    <w:rsid w:val="00B919F1"/>
    <w:rsid w:val="00B91A39"/>
    <w:rsid w:val="00B91A4C"/>
    <w:rsid w:val="00B91A4D"/>
    <w:rsid w:val="00B91AA9"/>
    <w:rsid w:val="00B91B31"/>
    <w:rsid w:val="00B91B41"/>
    <w:rsid w:val="00B91B56"/>
    <w:rsid w:val="00B91BB7"/>
    <w:rsid w:val="00B91C58"/>
    <w:rsid w:val="00B91C7F"/>
    <w:rsid w:val="00B91CA5"/>
    <w:rsid w:val="00B91CAC"/>
    <w:rsid w:val="00B91CF8"/>
    <w:rsid w:val="00B91D65"/>
    <w:rsid w:val="00B91D97"/>
    <w:rsid w:val="00B91DA1"/>
    <w:rsid w:val="00B91DAB"/>
    <w:rsid w:val="00B91DF1"/>
    <w:rsid w:val="00B91E19"/>
    <w:rsid w:val="00B91E80"/>
    <w:rsid w:val="00B91ECC"/>
    <w:rsid w:val="00B91EED"/>
    <w:rsid w:val="00B91F1A"/>
    <w:rsid w:val="00B91F1E"/>
    <w:rsid w:val="00B91F88"/>
    <w:rsid w:val="00B91FB9"/>
    <w:rsid w:val="00B92033"/>
    <w:rsid w:val="00B92037"/>
    <w:rsid w:val="00B92039"/>
    <w:rsid w:val="00B9203F"/>
    <w:rsid w:val="00B92068"/>
    <w:rsid w:val="00B92085"/>
    <w:rsid w:val="00B9213F"/>
    <w:rsid w:val="00B92150"/>
    <w:rsid w:val="00B9217E"/>
    <w:rsid w:val="00B92189"/>
    <w:rsid w:val="00B921D9"/>
    <w:rsid w:val="00B921E0"/>
    <w:rsid w:val="00B92242"/>
    <w:rsid w:val="00B9224D"/>
    <w:rsid w:val="00B92259"/>
    <w:rsid w:val="00B92276"/>
    <w:rsid w:val="00B9227E"/>
    <w:rsid w:val="00B922D1"/>
    <w:rsid w:val="00B922D6"/>
    <w:rsid w:val="00B92308"/>
    <w:rsid w:val="00B9230D"/>
    <w:rsid w:val="00B92335"/>
    <w:rsid w:val="00B92345"/>
    <w:rsid w:val="00B92350"/>
    <w:rsid w:val="00B92351"/>
    <w:rsid w:val="00B92352"/>
    <w:rsid w:val="00B92361"/>
    <w:rsid w:val="00B92373"/>
    <w:rsid w:val="00B9237A"/>
    <w:rsid w:val="00B9239D"/>
    <w:rsid w:val="00B923A3"/>
    <w:rsid w:val="00B923AF"/>
    <w:rsid w:val="00B923D1"/>
    <w:rsid w:val="00B923F0"/>
    <w:rsid w:val="00B92411"/>
    <w:rsid w:val="00B92445"/>
    <w:rsid w:val="00B9244A"/>
    <w:rsid w:val="00B9245D"/>
    <w:rsid w:val="00B92466"/>
    <w:rsid w:val="00B92467"/>
    <w:rsid w:val="00B924A5"/>
    <w:rsid w:val="00B924BA"/>
    <w:rsid w:val="00B924CE"/>
    <w:rsid w:val="00B9251E"/>
    <w:rsid w:val="00B92527"/>
    <w:rsid w:val="00B92554"/>
    <w:rsid w:val="00B9257A"/>
    <w:rsid w:val="00B925D6"/>
    <w:rsid w:val="00B9260B"/>
    <w:rsid w:val="00B9265B"/>
    <w:rsid w:val="00B92731"/>
    <w:rsid w:val="00B927AF"/>
    <w:rsid w:val="00B927B7"/>
    <w:rsid w:val="00B927DD"/>
    <w:rsid w:val="00B927F4"/>
    <w:rsid w:val="00B928D0"/>
    <w:rsid w:val="00B928D6"/>
    <w:rsid w:val="00B928D9"/>
    <w:rsid w:val="00B928E1"/>
    <w:rsid w:val="00B928EB"/>
    <w:rsid w:val="00B928F1"/>
    <w:rsid w:val="00B92906"/>
    <w:rsid w:val="00B9291D"/>
    <w:rsid w:val="00B9292B"/>
    <w:rsid w:val="00B9293A"/>
    <w:rsid w:val="00B9295E"/>
    <w:rsid w:val="00B92971"/>
    <w:rsid w:val="00B92975"/>
    <w:rsid w:val="00B9297F"/>
    <w:rsid w:val="00B9298A"/>
    <w:rsid w:val="00B929B4"/>
    <w:rsid w:val="00B929DC"/>
    <w:rsid w:val="00B929E4"/>
    <w:rsid w:val="00B929F0"/>
    <w:rsid w:val="00B929F7"/>
    <w:rsid w:val="00B929F8"/>
    <w:rsid w:val="00B92A3A"/>
    <w:rsid w:val="00B92A5B"/>
    <w:rsid w:val="00B92A74"/>
    <w:rsid w:val="00B92A89"/>
    <w:rsid w:val="00B92AD2"/>
    <w:rsid w:val="00B92ADB"/>
    <w:rsid w:val="00B92AF2"/>
    <w:rsid w:val="00B92B2D"/>
    <w:rsid w:val="00B92B39"/>
    <w:rsid w:val="00B92B40"/>
    <w:rsid w:val="00B92B4F"/>
    <w:rsid w:val="00B92B5E"/>
    <w:rsid w:val="00B92BAE"/>
    <w:rsid w:val="00B92BF4"/>
    <w:rsid w:val="00B92C0B"/>
    <w:rsid w:val="00B92C10"/>
    <w:rsid w:val="00B92C14"/>
    <w:rsid w:val="00B92C1F"/>
    <w:rsid w:val="00B92C5B"/>
    <w:rsid w:val="00B92C9C"/>
    <w:rsid w:val="00B92CB4"/>
    <w:rsid w:val="00B92CED"/>
    <w:rsid w:val="00B92D1F"/>
    <w:rsid w:val="00B92DAE"/>
    <w:rsid w:val="00B92DD8"/>
    <w:rsid w:val="00B92E2B"/>
    <w:rsid w:val="00B92E36"/>
    <w:rsid w:val="00B92E75"/>
    <w:rsid w:val="00B92E9A"/>
    <w:rsid w:val="00B92F0F"/>
    <w:rsid w:val="00B92F13"/>
    <w:rsid w:val="00B92F14"/>
    <w:rsid w:val="00B92F3F"/>
    <w:rsid w:val="00B92F65"/>
    <w:rsid w:val="00B92FB6"/>
    <w:rsid w:val="00B92FD5"/>
    <w:rsid w:val="00B93013"/>
    <w:rsid w:val="00B9301A"/>
    <w:rsid w:val="00B93048"/>
    <w:rsid w:val="00B93057"/>
    <w:rsid w:val="00B93061"/>
    <w:rsid w:val="00B93097"/>
    <w:rsid w:val="00B930B4"/>
    <w:rsid w:val="00B930E2"/>
    <w:rsid w:val="00B93105"/>
    <w:rsid w:val="00B9310D"/>
    <w:rsid w:val="00B93157"/>
    <w:rsid w:val="00B932F6"/>
    <w:rsid w:val="00B93301"/>
    <w:rsid w:val="00B93332"/>
    <w:rsid w:val="00B933A1"/>
    <w:rsid w:val="00B933BC"/>
    <w:rsid w:val="00B933DE"/>
    <w:rsid w:val="00B933EF"/>
    <w:rsid w:val="00B93404"/>
    <w:rsid w:val="00B93415"/>
    <w:rsid w:val="00B93426"/>
    <w:rsid w:val="00B93458"/>
    <w:rsid w:val="00B93459"/>
    <w:rsid w:val="00B934B5"/>
    <w:rsid w:val="00B934B9"/>
    <w:rsid w:val="00B934F0"/>
    <w:rsid w:val="00B9350C"/>
    <w:rsid w:val="00B93590"/>
    <w:rsid w:val="00B935A0"/>
    <w:rsid w:val="00B935A2"/>
    <w:rsid w:val="00B93645"/>
    <w:rsid w:val="00B9365B"/>
    <w:rsid w:val="00B93662"/>
    <w:rsid w:val="00B93672"/>
    <w:rsid w:val="00B936AC"/>
    <w:rsid w:val="00B936E6"/>
    <w:rsid w:val="00B936EF"/>
    <w:rsid w:val="00B93716"/>
    <w:rsid w:val="00B93725"/>
    <w:rsid w:val="00B93742"/>
    <w:rsid w:val="00B93756"/>
    <w:rsid w:val="00B93787"/>
    <w:rsid w:val="00B9379D"/>
    <w:rsid w:val="00B93819"/>
    <w:rsid w:val="00B93860"/>
    <w:rsid w:val="00B938B8"/>
    <w:rsid w:val="00B938DC"/>
    <w:rsid w:val="00B93927"/>
    <w:rsid w:val="00B93931"/>
    <w:rsid w:val="00B93978"/>
    <w:rsid w:val="00B939CC"/>
    <w:rsid w:val="00B939EA"/>
    <w:rsid w:val="00B939EC"/>
    <w:rsid w:val="00B93A1E"/>
    <w:rsid w:val="00B93ACD"/>
    <w:rsid w:val="00B93AF5"/>
    <w:rsid w:val="00B93B2C"/>
    <w:rsid w:val="00B93B6D"/>
    <w:rsid w:val="00B93B8D"/>
    <w:rsid w:val="00B93BDE"/>
    <w:rsid w:val="00B93C5E"/>
    <w:rsid w:val="00B93C67"/>
    <w:rsid w:val="00B93C70"/>
    <w:rsid w:val="00B93C75"/>
    <w:rsid w:val="00B93C78"/>
    <w:rsid w:val="00B93CA5"/>
    <w:rsid w:val="00B93D2A"/>
    <w:rsid w:val="00B93D6A"/>
    <w:rsid w:val="00B93DB5"/>
    <w:rsid w:val="00B93DDE"/>
    <w:rsid w:val="00B93E0E"/>
    <w:rsid w:val="00B93EB4"/>
    <w:rsid w:val="00B93EC1"/>
    <w:rsid w:val="00B93EE9"/>
    <w:rsid w:val="00B93F3E"/>
    <w:rsid w:val="00B93F7A"/>
    <w:rsid w:val="00B93F94"/>
    <w:rsid w:val="00B93FBF"/>
    <w:rsid w:val="00B94007"/>
    <w:rsid w:val="00B94010"/>
    <w:rsid w:val="00B9401D"/>
    <w:rsid w:val="00B94056"/>
    <w:rsid w:val="00B940D8"/>
    <w:rsid w:val="00B9414B"/>
    <w:rsid w:val="00B94185"/>
    <w:rsid w:val="00B94196"/>
    <w:rsid w:val="00B941A8"/>
    <w:rsid w:val="00B941C4"/>
    <w:rsid w:val="00B94227"/>
    <w:rsid w:val="00B9424F"/>
    <w:rsid w:val="00B9426A"/>
    <w:rsid w:val="00B94288"/>
    <w:rsid w:val="00B94294"/>
    <w:rsid w:val="00B942E7"/>
    <w:rsid w:val="00B9431E"/>
    <w:rsid w:val="00B94330"/>
    <w:rsid w:val="00B943B7"/>
    <w:rsid w:val="00B943D8"/>
    <w:rsid w:val="00B94413"/>
    <w:rsid w:val="00B94416"/>
    <w:rsid w:val="00B9443C"/>
    <w:rsid w:val="00B94457"/>
    <w:rsid w:val="00B94475"/>
    <w:rsid w:val="00B94480"/>
    <w:rsid w:val="00B94489"/>
    <w:rsid w:val="00B944C7"/>
    <w:rsid w:val="00B944D8"/>
    <w:rsid w:val="00B94538"/>
    <w:rsid w:val="00B94542"/>
    <w:rsid w:val="00B945A5"/>
    <w:rsid w:val="00B945BE"/>
    <w:rsid w:val="00B945F0"/>
    <w:rsid w:val="00B94632"/>
    <w:rsid w:val="00B94645"/>
    <w:rsid w:val="00B94652"/>
    <w:rsid w:val="00B9467B"/>
    <w:rsid w:val="00B9468C"/>
    <w:rsid w:val="00B946F4"/>
    <w:rsid w:val="00B946FA"/>
    <w:rsid w:val="00B94779"/>
    <w:rsid w:val="00B9478D"/>
    <w:rsid w:val="00B947AE"/>
    <w:rsid w:val="00B947B4"/>
    <w:rsid w:val="00B947ED"/>
    <w:rsid w:val="00B9481C"/>
    <w:rsid w:val="00B94831"/>
    <w:rsid w:val="00B94835"/>
    <w:rsid w:val="00B9487B"/>
    <w:rsid w:val="00B94883"/>
    <w:rsid w:val="00B948B7"/>
    <w:rsid w:val="00B948C6"/>
    <w:rsid w:val="00B94938"/>
    <w:rsid w:val="00B94970"/>
    <w:rsid w:val="00B94983"/>
    <w:rsid w:val="00B9498E"/>
    <w:rsid w:val="00B949B4"/>
    <w:rsid w:val="00B949CC"/>
    <w:rsid w:val="00B949DF"/>
    <w:rsid w:val="00B94A00"/>
    <w:rsid w:val="00B94A4F"/>
    <w:rsid w:val="00B94A71"/>
    <w:rsid w:val="00B94AB3"/>
    <w:rsid w:val="00B94AC1"/>
    <w:rsid w:val="00B94AE7"/>
    <w:rsid w:val="00B94B06"/>
    <w:rsid w:val="00B94B24"/>
    <w:rsid w:val="00B94B3D"/>
    <w:rsid w:val="00B94B6F"/>
    <w:rsid w:val="00B94BB8"/>
    <w:rsid w:val="00B94BCA"/>
    <w:rsid w:val="00B94BEF"/>
    <w:rsid w:val="00B94C00"/>
    <w:rsid w:val="00B94C2B"/>
    <w:rsid w:val="00B94CC8"/>
    <w:rsid w:val="00B94CD0"/>
    <w:rsid w:val="00B94D14"/>
    <w:rsid w:val="00B94D19"/>
    <w:rsid w:val="00B94D4D"/>
    <w:rsid w:val="00B94D68"/>
    <w:rsid w:val="00B94D6C"/>
    <w:rsid w:val="00B94D95"/>
    <w:rsid w:val="00B94DB7"/>
    <w:rsid w:val="00B94DDC"/>
    <w:rsid w:val="00B94E29"/>
    <w:rsid w:val="00B94E8E"/>
    <w:rsid w:val="00B94ECB"/>
    <w:rsid w:val="00B94EE5"/>
    <w:rsid w:val="00B94EED"/>
    <w:rsid w:val="00B94EF6"/>
    <w:rsid w:val="00B94EFA"/>
    <w:rsid w:val="00B94F0A"/>
    <w:rsid w:val="00B94F0F"/>
    <w:rsid w:val="00B94F1A"/>
    <w:rsid w:val="00B94F1D"/>
    <w:rsid w:val="00B94F9E"/>
    <w:rsid w:val="00B94FB5"/>
    <w:rsid w:val="00B950CD"/>
    <w:rsid w:val="00B950FA"/>
    <w:rsid w:val="00B950FE"/>
    <w:rsid w:val="00B95170"/>
    <w:rsid w:val="00B95187"/>
    <w:rsid w:val="00B951A5"/>
    <w:rsid w:val="00B95218"/>
    <w:rsid w:val="00B9526B"/>
    <w:rsid w:val="00B95289"/>
    <w:rsid w:val="00B952BD"/>
    <w:rsid w:val="00B952D3"/>
    <w:rsid w:val="00B952DA"/>
    <w:rsid w:val="00B952E9"/>
    <w:rsid w:val="00B952EC"/>
    <w:rsid w:val="00B95307"/>
    <w:rsid w:val="00B9533B"/>
    <w:rsid w:val="00B9534C"/>
    <w:rsid w:val="00B9535E"/>
    <w:rsid w:val="00B9536B"/>
    <w:rsid w:val="00B953D1"/>
    <w:rsid w:val="00B95478"/>
    <w:rsid w:val="00B95482"/>
    <w:rsid w:val="00B954A6"/>
    <w:rsid w:val="00B954FC"/>
    <w:rsid w:val="00B95537"/>
    <w:rsid w:val="00B9553B"/>
    <w:rsid w:val="00B95555"/>
    <w:rsid w:val="00B9556D"/>
    <w:rsid w:val="00B9558F"/>
    <w:rsid w:val="00B955A6"/>
    <w:rsid w:val="00B955C6"/>
    <w:rsid w:val="00B955DA"/>
    <w:rsid w:val="00B95626"/>
    <w:rsid w:val="00B95635"/>
    <w:rsid w:val="00B9564A"/>
    <w:rsid w:val="00B95665"/>
    <w:rsid w:val="00B9566A"/>
    <w:rsid w:val="00B956B9"/>
    <w:rsid w:val="00B95710"/>
    <w:rsid w:val="00B95721"/>
    <w:rsid w:val="00B957A0"/>
    <w:rsid w:val="00B957CA"/>
    <w:rsid w:val="00B957DB"/>
    <w:rsid w:val="00B957FD"/>
    <w:rsid w:val="00B95816"/>
    <w:rsid w:val="00B958C2"/>
    <w:rsid w:val="00B958E8"/>
    <w:rsid w:val="00B95909"/>
    <w:rsid w:val="00B95958"/>
    <w:rsid w:val="00B9597A"/>
    <w:rsid w:val="00B95985"/>
    <w:rsid w:val="00B95A05"/>
    <w:rsid w:val="00B95A0C"/>
    <w:rsid w:val="00B95A2C"/>
    <w:rsid w:val="00B95A4D"/>
    <w:rsid w:val="00B95A59"/>
    <w:rsid w:val="00B95ABA"/>
    <w:rsid w:val="00B95AD0"/>
    <w:rsid w:val="00B95ADD"/>
    <w:rsid w:val="00B95B1D"/>
    <w:rsid w:val="00B95B46"/>
    <w:rsid w:val="00B95BC7"/>
    <w:rsid w:val="00B95BD7"/>
    <w:rsid w:val="00B95BFA"/>
    <w:rsid w:val="00B95C44"/>
    <w:rsid w:val="00B95C62"/>
    <w:rsid w:val="00B95C74"/>
    <w:rsid w:val="00B95C93"/>
    <w:rsid w:val="00B95CAA"/>
    <w:rsid w:val="00B95CAC"/>
    <w:rsid w:val="00B95CB6"/>
    <w:rsid w:val="00B95CBD"/>
    <w:rsid w:val="00B95CC9"/>
    <w:rsid w:val="00B95D0E"/>
    <w:rsid w:val="00B95D4B"/>
    <w:rsid w:val="00B95D91"/>
    <w:rsid w:val="00B95DAA"/>
    <w:rsid w:val="00B95E0C"/>
    <w:rsid w:val="00B95E20"/>
    <w:rsid w:val="00B95E31"/>
    <w:rsid w:val="00B95E73"/>
    <w:rsid w:val="00B95E81"/>
    <w:rsid w:val="00B95EB2"/>
    <w:rsid w:val="00B95EE8"/>
    <w:rsid w:val="00B95EE9"/>
    <w:rsid w:val="00B95F1A"/>
    <w:rsid w:val="00B95F2A"/>
    <w:rsid w:val="00B95F83"/>
    <w:rsid w:val="00B95FDB"/>
    <w:rsid w:val="00B96099"/>
    <w:rsid w:val="00B960CA"/>
    <w:rsid w:val="00B960E4"/>
    <w:rsid w:val="00B96109"/>
    <w:rsid w:val="00B9616C"/>
    <w:rsid w:val="00B96182"/>
    <w:rsid w:val="00B96196"/>
    <w:rsid w:val="00B961A5"/>
    <w:rsid w:val="00B961B4"/>
    <w:rsid w:val="00B961EB"/>
    <w:rsid w:val="00B961FB"/>
    <w:rsid w:val="00B96227"/>
    <w:rsid w:val="00B9625F"/>
    <w:rsid w:val="00B96261"/>
    <w:rsid w:val="00B96262"/>
    <w:rsid w:val="00B96270"/>
    <w:rsid w:val="00B96282"/>
    <w:rsid w:val="00B962B1"/>
    <w:rsid w:val="00B962BD"/>
    <w:rsid w:val="00B9632D"/>
    <w:rsid w:val="00B96340"/>
    <w:rsid w:val="00B96353"/>
    <w:rsid w:val="00B96383"/>
    <w:rsid w:val="00B96395"/>
    <w:rsid w:val="00B963B8"/>
    <w:rsid w:val="00B963E4"/>
    <w:rsid w:val="00B9642B"/>
    <w:rsid w:val="00B96467"/>
    <w:rsid w:val="00B964B2"/>
    <w:rsid w:val="00B964B5"/>
    <w:rsid w:val="00B964BA"/>
    <w:rsid w:val="00B964BB"/>
    <w:rsid w:val="00B964D3"/>
    <w:rsid w:val="00B964E0"/>
    <w:rsid w:val="00B96506"/>
    <w:rsid w:val="00B9653E"/>
    <w:rsid w:val="00B96558"/>
    <w:rsid w:val="00B9656A"/>
    <w:rsid w:val="00B9658E"/>
    <w:rsid w:val="00B965A9"/>
    <w:rsid w:val="00B965FF"/>
    <w:rsid w:val="00B96667"/>
    <w:rsid w:val="00B96677"/>
    <w:rsid w:val="00B966B1"/>
    <w:rsid w:val="00B966BB"/>
    <w:rsid w:val="00B966EB"/>
    <w:rsid w:val="00B96726"/>
    <w:rsid w:val="00B96782"/>
    <w:rsid w:val="00B967A8"/>
    <w:rsid w:val="00B967D7"/>
    <w:rsid w:val="00B967F5"/>
    <w:rsid w:val="00B968AC"/>
    <w:rsid w:val="00B968AF"/>
    <w:rsid w:val="00B968E4"/>
    <w:rsid w:val="00B968EC"/>
    <w:rsid w:val="00B968EF"/>
    <w:rsid w:val="00B96907"/>
    <w:rsid w:val="00B96967"/>
    <w:rsid w:val="00B96972"/>
    <w:rsid w:val="00B96999"/>
    <w:rsid w:val="00B969BD"/>
    <w:rsid w:val="00B969F3"/>
    <w:rsid w:val="00B96A83"/>
    <w:rsid w:val="00B96AEF"/>
    <w:rsid w:val="00B96AF1"/>
    <w:rsid w:val="00B96B08"/>
    <w:rsid w:val="00B96B47"/>
    <w:rsid w:val="00B96BB8"/>
    <w:rsid w:val="00B96BFC"/>
    <w:rsid w:val="00B96C08"/>
    <w:rsid w:val="00B96C0D"/>
    <w:rsid w:val="00B96C56"/>
    <w:rsid w:val="00B96CA0"/>
    <w:rsid w:val="00B96CAC"/>
    <w:rsid w:val="00B96D3C"/>
    <w:rsid w:val="00B96D77"/>
    <w:rsid w:val="00B96DCE"/>
    <w:rsid w:val="00B96DD5"/>
    <w:rsid w:val="00B96E0F"/>
    <w:rsid w:val="00B96E3E"/>
    <w:rsid w:val="00B96E4F"/>
    <w:rsid w:val="00B96E58"/>
    <w:rsid w:val="00B96E69"/>
    <w:rsid w:val="00B96E99"/>
    <w:rsid w:val="00B96EE7"/>
    <w:rsid w:val="00B96EEF"/>
    <w:rsid w:val="00B96F5C"/>
    <w:rsid w:val="00B96F69"/>
    <w:rsid w:val="00B96F9E"/>
    <w:rsid w:val="00B96FC4"/>
    <w:rsid w:val="00B96FCC"/>
    <w:rsid w:val="00B96FD2"/>
    <w:rsid w:val="00B970C4"/>
    <w:rsid w:val="00B970C6"/>
    <w:rsid w:val="00B97118"/>
    <w:rsid w:val="00B97134"/>
    <w:rsid w:val="00B97138"/>
    <w:rsid w:val="00B97199"/>
    <w:rsid w:val="00B971D1"/>
    <w:rsid w:val="00B971DA"/>
    <w:rsid w:val="00B971EF"/>
    <w:rsid w:val="00B97228"/>
    <w:rsid w:val="00B9722E"/>
    <w:rsid w:val="00B97241"/>
    <w:rsid w:val="00B97248"/>
    <w:rsid w:val="00B9725D"/>
    <w:rsid w:val="00B97283"/>
    <w:rsid w:val="00B972D7"/>
    <w:rsid w:val="00B972E3"/>
    <w:rsid w:val="00B97305"/>
    <w:rsid w:val="00B97333"/>
    <w:rsid w:val="00B97366"/>
    <w:rsid w:val="00B9737D"/>
    <w:rsid w:val="00B9737F"/>
    <w:rsid w:val="00B973A6"/>
    <w:rsid w:val="00B973BD"/>
    <w:rsid w:val="00B973D2"/>
    <w:rsid w:val="00B973D8"/>
    <w:rsid w:val="00B9741B"/>
    <w:rsid w:val="00B97435"/>
    <w:rsid w:val="00B97447"/>
    <w:rsid w:val="00B9745B"/>
    <w:rsid w:val="00B9746B"/>
    <w:rsid w:val="00B97478"/>
    <w:rsid w:val="00B974A8"/>
    <w:rsid w:val="00B97534"/>
    <w:rsid w:val="00B975DD"/>
    <w:rsid w:val="00B975F8"/>
    <w:rsid w:val="00B976D4"/>
    <w:rsid w:val="00B9771C"/>
    <w:rsid w:val="00B97725"/>
    <w:rsid w:val="00B9777A"/>
    <w:rsid w:val="00B9777F"/>
    <w:rsid w:val="00B977A4"/>
    <w:rsid w:val="00B977BA"/>
    <w:rsid w:val="00B977CD"/>
    <w:rsid w:val="00B977D4"/>
    <w:rsid w:val="00B97875"/>
    <w:rsid w:val="00B97895"/>
    <w:rsid w:val="00B978AE"/>
    <w:rsid w:val="00B978D5"/>
    <w:rsid w:val="00B978DD"/>
    <w:rsid w:val="00B9790F"/>
    <w:rsid w:val="00B97976"/>
    <w:rsid w:val="00B97993"/>
    <w:rsid w:val="00B9799C"/>
    <w:rsid w:val="00B979E7"/>
    <w:rsid w:val="00B97A55"/>
    <w:rsid w:val="00B97A93"/>
    <w:rsid w:val="00B97AC9"/>
    <w:rsid w:val="00B97AE4"/>
    <w:rsid w:val="00B97B30"/>
    <w:rsid w:val="00B97B55"/>
    <w:rsid w:val="00B97BA6"/>
    <w:rsid w:val="00B97BA8"/>
    <w:rsid w:val="00B97BC9"/>
    <w:rsid w:val="00B97BFA"/>
    <w:rsid w:val="00B97C4F"/>
    <w:rsid w:val="00B97C9A"/>
    <w:rsid w:val="00B97CA8"/>
    <w:rsid w:val="00B97CFD"/>
    <w:rsid w:val="00B97CFE"/>
    <w:rsid w:val="00B97D51"/>
    <w:rsid w:val="00B97D6F"/>
    <w:rsid w:val="00B97DA0"/>
    <w:rsid w:val="00B97DB8"/>
    <w:rsid w:val="00B97DDB"/>
    <w:rsid w:val="00B97DE2"/>
    <w:rsid w:val="00B97E4C"/>
    <w:rsid w:val="00B97E73"/>
    <w:rsid w:val="00B97EC0"/>
    <w:rsid w:val="00B97ED0"/>
    <w:rsid w:val="00B97EF1"/>
    <w:rsid w:val="00B97F17"/>
    <w:rsid w:val="00B97F42"/>
    <w:rsid w:val="00BA00A8"/>
    <w:rsid w:val="00BA00BF"/>
    <w:rsid w:val="00BA00E7"/>
    <w:rsid w:val="00BA0139"/>
    <w:rsid w:val="00BA0191"/>
    <w:rsid w:val="00BA01C1"/>
    <w:rsid w:val="00BA01C6"/>
    <w:rsid w:val="00BA023F"/>
    <w:rsid w:val="00BA0246"/>
    <w:rsid w:val="00BA02A6"/>
    <w:rsid w:val="00BA0353"/>
    <w:rsid w:val="00BA036E"/>
    <w:rsid w:val="00BA03A9"/>
    <w:rsid w:val="00BA03F9"/>
    <w:rsid w:val="00BA0409"/>
    <w:rsid w:val="00BA041A"/>
    <w:rsid w:val="00BA0440"/>
    <w:rsid w:val="00BA0455"/>
    <w:rsid w:val="00BA0456"/>
    <w:rsid w:val="00BA047D"/>
    <w:rsid w:val="00BA04A3"/>
    <w:rsid w:val="00BA04B4"/>
    <w:rsid w:val="00BA04B8"/>
    <w:rsid w:val="00BA04BD"/>
    <w:rsid w:val="00BA04C4"/>
    <w:rsid w:val="00BA04C9"/>
    <w:rsid w:val="00BA0547"/>
    <w:rsid w:val="00BA058D"/>
    <w:rsid w:val="00BA05A5"/>
    <w:rsid w:val="00BA05F8"/>
    <w:rsid w:val="00BA05FF"/>
    <w:rsid w:val="00BA0632"/>
    <w:rsid w:val="00BA0633"/>
    <w:rsid w:val="00BA0651"/>
    <w:rsid w:val="00BA06BC"/>
    <w:rsid w:val="00BA06BE"/>
    <w:rsid w:val="00BA0705"/>
    <w:rsid w:val="00BA075D"/>
    <w:rsid w:val="00BA07A3"/>
    <w:rsid w:val="00BA07BC"/>
    <w:rsid w:val="00BA07CE"/>
    <w:rsid w:val="00BA07D4"/>
    <w:rsid w:val="00BA07E6"/>
    <w:rsid w:val="00BA07FF"/>
    <w:rsid w:val="00BA080F"/>
    <w:rsid w:val="00BA0818"/>
    <w:rsid w:val="00BA081D"/>
    <w:rsid w:val="00BA0871"/>
    <w:rsid w:val="00BA0882"/>
    <w:rsid w:val="00BA0940"/>
    <w:rsid w:val="00BA0947"/>
    <w:rsid w:val="00BA095E"/>
    <w:rsid w:val="00BA0979"/>
    <w:rsid w:val="00BA0989"/>
    <w:rsid w:val="00BA09F8"/>
    <w:rsid w:val="00BA0A18"/>
    <w:rsid w:val="00BA0A31"/>
    <w:rsid w:val="00BA0A36"/>
    <w:rsid w:val="00BA0A47"/>
    <w:rsid w:val="00BA0A5C"/>
    <w:rsid w:val="00BA0A85"/>
    <w:rsid w:val="00BA0AA0"/>
    <w:rsid w:val="00BA0BB7"/>
    <w:rsid w:val="00BA0BFF"/>
    <w:rsid w:val="00BA0C15"/>
    <w:rsid w:val="00BA0C4C"/>
    <w:rsid w:val="00BA0C8D"/>
    <w:rsid w:val="00BA0C98"/>
    <w:rsid w:val="00BA0D3C"/>
    <w:rsid w:val="00BA0D62"/>
    <w:rsid w:val="00BA0D63"/>
    <w:rsid w:val="00BA0D90"/>
    <w:rsid w:val="00BA0DA0"/>
    <w:rsid w:val="00BA0DC7"/>
    <w:rsid w:val="00BA0E0D"/>
    <w:rsid w:val="00BA0E57"/>
    <w:rsid w:val="00BA0E7A"/>
    <w:rsid w:val="00BA0EB5"/>
    <w:rsid w:val="00BA0EBF"/>
    <w:rsid w:val="00BA0ECC"/>
    <w:rsid w:val="00BA0FBA"/>
    <w:rsid w:val="00BA0FD3"/>
    <w:rsid w:val="00BA1026"/>
    <w:rsid w:val="00BA1039"/>
    <w:rsid w:val="00BA106C"/>
    <w:rsid w:val="00BA1083"/>
    <w:rsid w:val="00BA10A6"/>
    <w:rsid w:val="00BA10D6"/>
    <w:rsid w:val="00BA10FA"/>
    <w:rsid w:val="00BA1103"/>
    <w:rsid w:val="00BA111E"/>
    <w:rsid w:val="00BA113A"/>
    <w:rsid w:val="00BA1143"/>
    <w:rsid w:val="00BA1154"/>
    <w:rsid w:val="00BA115E"/>
    <w:rsid w:val="00BA118B"/>
    <w:rsid w:val="00BA1197"/>
    <w:rsid w:val="00BA11EF"/>
    <w:rsid w:val="00BA1209"/>
    <w:rsid w:val="00BA1249"/>
    <w:rsid w:val="00BA1252"/>
    <w:rsid w:val="00BA125D"/>
    <w:rsid w:val="00BA127E"/>
    <w:rsid w:val="00BA1287"/>
    <w:rsid w:val="00BA128A"/>
    <w:rsid w:val="00BA12D3"/>
    <w:rsid w:val="00BA1328"/>
    <w:rsid w:val="00BA132D"/>
    <w:rsid w:val="00BA137E"/>
    <w:rsid w:val="00BA13C0"/>
    <w:rsid w:val="00BA13CB"/>
    <w:rsid w:val="00BA140B"/>
    <w:rsid w:val="00BA14BC"/>
    <w:rsid w:val="00BA14C5"/>
    <w:rsid w:val="00BA14FE"/>
    <w:rsid w:val="00BA152A"/>
    <w:rsid w:val="00BA1555"/>
    <w:rsid w:val="00BA157F"/>
    <w:rsid w:val="00BA1584"/>
    <w:rsid w:val="00BA15A9"/>
    <w:rsid w:val="00BA15B3"/>
    <w:rsid w:val="00BA15D4"/>
    <w:rsid w:val="00BA15E7"/>
    <w:rsid w:val="00BA1622"/>
    <w:rsid w:val="00BA1647"/>
    <w:rsid w:val="00BA16A2"/>
    <w:rsid w:val="00BA16BC"/>
    <w:rsid w:val="00BA16C1"/>
    <w:rsid w:val="00BA16FC"/>
    <w:rsid w:val="00BA171E"/>
    <w:rsid w:val="00BA175E"/>
    <w:rsid w:val="00BA17B2"/>
    <w:rsid w:val="00BA17D0"/>
    <w:rsid w:val="00BA1822"/>
    <w:rsid w:val="00BA183A"/>
    <w:rsid w:val="00BA1848"/>
    <w:rsid w:val="00BA189F"/>
    <w:rsid w:val="00BA18CD"/>
    <w:rsid w:val="00BA18EE"/>
    <w:rsid w:val="00BA18F1"/>
    <w:rsid w:val="00BA1909"/>
    <w:rsid w:val="00BA190D"/>
    <w:rsid w:val="00BA1914"/>
    <w:rsid w:val="00BA1937"/>
    <w:rsid w:val="00BA193E"/>
    <w:rsid w:val="00BA1950"/>
    <w:rsid w:val="00BA1952"/>
    <w:rsid w:val="00BA1971"/>
    <w:rsid w:val="00BA197F"/>
    <w:rsid w:val="00BA19BC"/>
    <w:rsid w:val="00BA19F8"/>
    <w:rsid w:val="00BA1A1F"/>
    <w:rsid w:val="00BA1A24"/>
    <w:rsid w:val="00BA1A84"/>
    <w:rsid w:val="00BA1AF3"/>
    <w:rsid w:val="00BA1B48"/>
    <w:rsid w:val="00BA1B5D"/>
    <w:rsid w:val="00BA1B60"/>
    <w:rsid w:val="00BA1B7C"/>
    <w:rsid w:val="00BA1BBC"/>
    <w:rsid w:val="00BA1C36"/>
    <w:rsid w:val="00BA1C7C"/>
    <w:rsid w:val="00BA1D18"/>
    <w:rsid w:val="00BA1D2B"/>
    <w:rsid w:val="00BA1D34"/>
    <w:rsid w:val="00BA1D51"/>
    <w:rsid w:val="00BA1D57"/>
    <w:rsid w:val="00BA1DF4"/>
    <w:rsid w:val="00BA1E54"/>
    <w:rsid w:val="00BA1E5F"/>
    <w:rsid w:val="00BA1F17"/>
    <w:rsid w:val="00BA1F1D"/>
    <w:rsid w:val="00BA1F2D"/>
    <w:rsid w:val="00BA1F58"/>
    <w:rsid w:val="00BA1F6D"/>
    <w:rsid w:val="00BA1F88"/>
    <w:rsid w:val="00BA1FD5"/>
    <w:rsid w:val="00BA2025"/>
    <w:rsid w:val="00BA2127"/>
    <w:rsid w:val="00BA2169"/>
    <w:rsid w:val="00BA2182"/>
    <w:rsid w:val="00BA218F"/>
    <w:rsid w:val="00BA21A6"/>
    <w:rsid w:val="00BA21E2"/>
    <w:rsid w:val="00BA21E8"/>
    <w:rsid w:val="00BA221E"/>
    <w:rsid w:val="00BA2238"/>
    <w:rsid w:val="00BA2262"/>
    <w:rsid w:val="00BA2276"/>
    <w:rsid w:val="00BA228D"/>
    <w:rsid w:val="00BA22B0"/>
    <w:rsid w:val="00BA2311"/>
    <w:rsid w:val="00BA2347"/>
    <w:rsid w:val="00BA2378"/>
    <w:rsid w:val="00BA237A"/>
    <w:rsid w:val="00BA23A7"/>
    <w:rsid w:val="00BA240B"/>
    <w:rsid w:val="00BA2446"/>
    <w:rsid w:val="00BA2468"/>
    <w:rsid w:val="00BA247A"/>
    <w:rsid w:val="00BA248B"/>
    <w:rsid w:val="00BA24CD"/>
    <w:rsid w:val="00BA24E4"/>
    <w:rsid w:val="00BA254F"/>
    <w:rsid w:val="00BA2575"/>
    <w:rsid w:val="00BA25CA"/>
    <w:rsid w:val="00BA260F"/>
    <w:rsid w:val="00BA270F"/>
    <w:rsid w:val="00BA2729"/>
    <w:rsid w:val="00BA2731"/>
    <w:rsid w:val="00BA27B0"/>
    <w:rsid w:val="00BA27C7"/>
    <w:rsid w:val="00BA27D3"/>
    <w:rsid w:val="00BA2803"/>
    <w:rsid w:val="00BA283A"/>
    <w:rsid w:val="00BA2883"/>
    <w:rsid w:val="00BA28A9"/>
    <w:rsid w:val="00BA28DA"/>
    <w:rsid w:val="00BA28E1"/>
    <w:rsid w:val="00BA2907"/>
    <w:rsid w:val="00BA2943"/>
    <w:rsid w:val="00BA2952"/>
    <w:rsid w:val="00BA298A"/>
    <w:rsid w:val="00BA2995"/>
    <w:rsid w:val="00BA29A6"/>
    <w:rsid w:val="00BA29CE"/>
    <w:rsid w:val="00BA2A33"/>
    <w:rsid w:val="00BA2A7F"/>
    <w:rsid w:val="00BA2A92"/>
    <w:rsid w:val="00BA2AC2"/>
    <w:rsid w:val="00BA2B04"/>
    <w:rsid w:val="00BA2B16"/>
    <w:rsid w:val="00BA2B32"/>
    <w:rsid w:val="00BA2B4A"/>
    <w:rsid w:val="00BA2B61"/>
    <w:rsid w:val="00BA2B67"/>
    <w:rsid w:val="00BA2B78"/>
    <w:rsid w:val="00BA2B87"/>
    <w:rsid w:val="00BA2B9C"/>
    <w:rsid w:val="00BA2BD7"/>
    <w:rsid w:val="00BA2C05"/>
    <w:rsid w:val="00BA2C42"/>
    <w:rsid w:val="00BA2C5C"/>
    <w:rsid w:val="00BA2D6D"/>
    <w:rsid w:val="00BA2DB8"/>
    <w:rsid w:val="00BA2DD5"/>
    <w:rsid w:val="00BA2E17"/>
    <w:rsid w:val="00BA2E37"/>
    <w:rsid w:val="00BA2E4D"/>
    <w:rsid w:val="00BA2E78"/>
    <w:rsid w:val="00BA2EDA"/>
    <w:rsid w:val="00BA2EF2"/>
    <w:rsid w:val="00BA2FA1"/>
    <w:rsid w:val="00BA2FAB"/>
    <w:rsid w:val="00BA2FB5"/>
    <w:rsid w:val="00BA2FB9"/>
    <w:rsid w:val="00BA2FBF"/>
    <w:rsid w:val="00BA2FE0"/>
    <w:rsid w:val="00BA2FFA"/>
    <w:rsid w:val="00BA301D"/>
    <w:rsid w:val="00BA302A"/>
    <w:rsid w:val="00BA30BD"/>
    <w:rsid w:val="00BA30D1"/>
    <w:rsid w:val="00BA30FB"/>
    <w:rsid w:val="00BA318A"/>
    <w:rsid w:val="00BA31B0"/>
    <w:rsid w:val="00BA31B1"/>
    <w:rsid w:val="00BA3254"/>
    <w:rsid w:val="00BA325B"/>
    <w:rsid w:val="00BA327A"/>
    <w:rsid w:val="00BA327D"/>
    <w:rsid w:val="00BA3296"/>
    <w:rsid w:val="00BA329E"/>
    <w:rsid w:val="00BA32A3"/>
    <w:rsid w:val="00BA32E1"/>
    <w:rsid w:val="00BA3330"/>
    <w:rsid w:val="00BA3343"/>
    <w:rsid w:val="00BA3399"/>
    <w:rsid w:val="00BA33AE"/>
    <w:rsid w:val="00BA33CA"/>
    <w:rsid w:val="00BA33D2"/>
    <w:rsid w:val="00BA3452"/>
    <w:rsid w:val="00BA348F"/>
    <w:rsid w:val="00BA3495"/>
    <w:rsid w:val="00BA34E8"/>
    <w:rsid w:val="00BA34F5"/>
    <w:rsid w:val="00BA34FC"/>
    <w:rsid w:val="00BA3512"/>
    <w:rsid w:val="00BA351D"/>
    <w:rsid w:val="00BA355F"/>
    <w:rsid w:val="00BA35FE"/>
    <w:rsid w:val="00BA362A"/>
    <w:rsid w:val="00BA36AB"/>
    <w:rsid w:val="00BA36BE"/>
    <w:rsid w:val="00BA36E3"/>
    <w:rsid w:val="00BA36E5"/>
    <w:rsid w:val="00BA36EB"/>
    <w:rsid w:val="00BA373F"/>
    <w:rsid w:val="00BA3773"/>
    <w:rsid w:val="00BA3777"/>
    <w:rsid w:val="00BA3780"/>
    <w:rsid w:val="00BA3793"/>
    <w:rsid w:val="00BA37AC"/>
    <w:rsid w:val="00BA37BA"/>
    <w:rsid w:val="00BA37D8"/>
    <w:rsid w:val="00BA37DA"/>
    <w:rsid w:val="00BA37EF"/>
    <w:rsid w:val="00BA3833"/>
    <w:rsid w:val="00BA38EF"/>
    <w:rsid w:val="00BA38FC"/>
    <w:rsid w:val="00BA3943"/>
    <w:rsid w:val="00BA396E"/>
    <w:rsid w:val="00BA398D"/>
    <w:rsid w:val="00BA39D9"/>
    <w:rsid w:val="00BA39E7"/>
    <w:rsid w:val="00BA3A33"/>
    <w:rsid w:val="00BA3A7C"/>
    <w:rsid w:val="00BA3A7E"/>
    <w:rsid w:val="00BA3B37"/>
    <w:rsid w:val="00BA3BBD"/>
    <w:rsid w:val="00BA3BF3"/>
    <w:rsid w:val="00BA3BF8"/>
    <w:rsid w:val="00BA3C0D"/>
    <w:rsid w:val="00BA3C36"/>
    <w:rsid w:val="00BA3C57"/>
    <w:rsid w:val="00BA3D26"/>
    <w:rsid w:val="00BA3D60"/>
    <w:rsid w:val="00BA3D6D"/>
    <w:rsid w:val="00BA3DAB"/>
    <w:rsid w:val="00BA3E00"/>
    <w:rsid w:val="00BA3EB7"/>
    <w:rsid w:val="00BA3EC7"/>
    <w:rsid w:val="00BA3ED1"/>
    <w:rsid w:val="00BA3F14"/>
    <w:rsid w:val="00BA3F48"/>
    <w:rsid w:val="00BA3F4A"/>
    <w:rsid w:val="00BA3F52"/>
    <w:rsid w:val="00BA3F54"/>
    <w:rsid w:val="00BA4029"/>
    <w:rsid w:val="00BA4032"/>
    <w:rsid w:val="00BA404F"/>
    <w:rsid w:val="00BA407A"/>
    <w:rsid w:val="00BA40C9"/>
    <w:rsid w:val="00BA40D3"/>
    <w:rsid w:val="00BA411F"/>
    <w:rsid w:val="00BA4156"/>
    <w:rsid w:val="00BA4167"/>
    <w:rsid w:val="00BA4184"/>
    <w:rsid w:val="00BA41AB"/>
    <w:rsid w:val="00BA41C1"/>
    <w:rsid w:val="00BA41D0"/>
    <w:rsid w:val="00BA421A"/>
    <w:rsid w:val="00BA4249"/>
    <w:rsid w:val="00BA4285"/>
    <w:rsid w:val="00BA42D9"/>
    <w:rsid w:val="00BA430E"/>
    <w:rsid w:val="00BA4316"/>
    <w:rsid w:val="00BA4337"/>
    <w:rsid w:val="00BA4372"/>
    <w:rsid w:val="00BA4373"/>
    <w:rsid w:val="00BA4380"/>
    <w:rsid w:val="00BA43D7"/>
    <w:rsid w:val="00BA43FA"/>
    <w:rsid w:val="00BA43FD"/>
    <w:rsid w:val="00BA444E"/>
    <w:rsid w:val="00BA4478"/>
    <w:rsid w:val="00BA44A4"/>
    <w:rsid w:val="00BA44CF"/>
    <w:rsid w:val="00BA44E1"/>
    <w:rsid w:val="00BA44EF"/>
    <w:rsid w:val="00BA44F4"/>
    <w:rsid w:val="00BA453D"/>
    <w:rsid w:val="00BA454E"/>
    <w:rsid w:val="00BA4557"/>
    <w:rsid w:val="00BA45F6"/>
    <w:rsid w:val="00BA4633"/>
    <w:rsid w:val="00BA4639"/>
    <w:rsid w:val="00BA4657"/>
    <w:rsid w:val="00BA46BD"/>
    <w:rsid w:val="00BA46D4"/>
    <w:rsid w:val="00BA4732"/>
    <w:rsid w:val="00BA4736"/>
    <w:rsid w:val="00BA4794"/>
    <w:rsid w:val="00BA47AD"/>
    <w:rsid w:val="00BA4869"/>
    <w:rsid w:val="00BA48AF"/>
    <w:rsid w:val="00BA48E7"/>
    <w:rsid w:val="00BA4903"/>
    <w:rsid w:val="00BA4958"/>
    <w:rsid w:val="00BA496A"/>
    <w:rsid w:val="00BA49DA"/>
    <w:rsid w:val="00BA4A41"/>
    <w:rsid w:val="00BA4A6F"/>
    <w:rsid w:val="00BA4B31"/>
    <w:rsid w:val="00BA4B34"/>
    <w:rsid w:val="00BA4B9D"/>
    <w:rsid w:val="00BA4B9E"/>
    <w:rsid w:val="00BA4BBA"/>
    <w:rsid w:val="00BA4BC2"/>
    <w:rsid w:val="00BA4BCF"/>
    <w:rsid w:val="00BA4BE4"/>
    <w:rsid w:val="00BA4BE9"/>
    <w:rsid w:val="00BA4C12"/>
    <w:rsid w:val="00BA4C1B"/>
    <w:rsid w:val="00BA4C85"/>
    <w:rsid w:val="00BA4D35"/>
    <w:rsid w:val="00BA4D6D"/>
    <w:rsid w:val="00BA4D75"/>
    <w:rsid w:val="00BA4D82"/>
    <w:rsid w:val="00BA4D8E"/>
    <w:rsid w:val="00BA4DB1"/>
    <w:rsid w:val="00BA4DBE"/>
    <w:rsid w:val="00BA4E34"/>
    <w:rsid w:val="00BA4E36"/>
    <w:rsid w:val="00BA4E9D"/>
    <w:rsid w:val="00BA4EA3"/>
    <w:rsid w:val="00BA4EB5"/>
    <w:rsid w:val="00BA4F13"/>
    <w:rsid w:val="00BA4F2A"/>
    <w:rsid w:val="00BA4F5B"/>
    <w:rsid w:val="00BA4F65"/>
    <w:rsid w:val="00BA4F68"/>
    <w:rsid w:val="00BA4F96"/>
    <w:rsid w:val="00BA4FDA"/>
    <w:rsid w:val="00BA4FFA"/>
    <w:rsid w:val="00BA5013"/>
    <w:rsid w:val="00BA5073"/>
    <w:rsid w:val="00BA50C0"/>
    <w:rsid w:val="00BA50C5"/>
    <w:rsid w:val="00BA5118"/>
    <w:rsid w:val="00BA5150"/>
    <w:rsid w:val="00BA517A"/>
    <w:rsid w:val="00BA5182"/>
    <w:rsid w:val="00BA519A"/>
    <w:rsid w:val="00BA5226"/>
    <w:rsid w:val="00BA524A"/>
    <w:rsid w:val="00BA5277"/>
    <w:rsid w:val="00BA5281"/>
    <w:rsid w:val="00BA5287"/>
    <w:rsid w:val="00BA52E2"/>
    <w:rsid w:val="00BA5375"/>
    <w:rsid w:val="00BA5402"/>
    <w:rsid w:val="00BA5406"/>
    <w:rsid w:val="00BA5443"/>
    <w:rsid w:val="00BA5468"/>
    <w:rsid w:val="00BA54DC"/>
    <w:rsid w:val="00BA54E9"/>
    <w:rsid w:val="00BA558D"/>
    <w:rsid w:val="00BA5646"/>
    <w:rsid w:val="00BA56A7"/>
    <w:rsid w:val="00BA56AE"/>
    <w:rsid w:val="00BA56E4"/>
    <w:rsid w:val="00BA56E6"/>
    <w:rsid w:val="00BA570A"/>
    <w:rsid w:val="00BA5795"/>
    <w:rsid w:val="00BA57EF"/>
    <w:rsid w:val="00BA580A"/>
    <w:rsid w:val="00BA587E"/>
    <w:rsid w:val="00BA58A1"/>
    <w:rsid w:val="00BA5940"/>
    <w:rsid w:val="00BA59DB"/>
    <w:rsid w:val="00BA5A10"/>
    <w:rsid w:val="00BA5A3C"/>
    <w:rsid w:val="00BA5A5C"/>
    <w:rsid w:val="00BA5AB0"/>
    <w:rsid w:val="00BA5ADC"/>
    <w:rsid w:val="00BA5AF7"/>
    <w:rsid w:val="00BA5B10"/>
    <w:rsid w:val="00BA5B1C"/>
    <w:rsid w:val="00BA5B21"/>
    <w:rsid w:val="00BA5B2A"/>
    <w:rsid w:val="00BA5B36"/>
    <w:rsid w:val="00BA5B47"/>
    <w:rsid w:val="00BA5B64"/>
    <w:rsid w:val="00BA5B83"/>
    <w:rsid w:val="00BA5BCF"/>
    <w:rsid w:val="00BA5C73"/>
    <w:rsid w:val="00BA5C82"/>
    <w:rsid w:val="00BA5CB7"/>
    <w:rsid w:val="00BA5D2B"/>
    <w:rsid w:val="00BA5D40"/>
    <w:rsid w:val="00BA5D49"/>
    <w:rsid w:val="00BA5D5F"/>
    <w:rsid w:val="00BA5D66"/>
    <w:rsid w:val="00BA5D8D"/>
    <w:rsid w:val="00BA5E5F"/>
    <w:rsid w:val="00BA5E74"/>
    <w:rsid w:val="00BA5EB5"/>
    <w:rsid w:val="00BA5ECC"/>
    <w:rsid w:val="00BA5F43"/>
    <w:rsid w:val="00BA5F4C"/>
    <w:rsid w:val="00BA5F58"/>
    <w:rsid w:val="00BA5F63"/>
    <w:rsid w:val="00BA5F8B"/>
    <w:rsid w:val="00BA5F92"/>
    <w:rsid w:val="00BA5FCC"/>
    <w:rsid w:val="00BA5FDF"/>
    <w:rsid w:val="00BA5FE2"/>
    <w:rsid w:val="00BA6052"/>
    <w:rsid w:val="00BA605E"/>
    <w:rsid w:val="00BA60E1"/>
    <w:rsid w:val="00BA6161"/>
    <w:rsid w:val="00BA6231"/>
    <w:rsid w:val="00BA6280"/>
    <w:rsid w:val="00BA63EC"/>
    <w:rsid w:val="00BA6431"/>
    <w:rsid w:val="00BA64B5"/>
    <w:rsid w:val="00BA64E1"/>
    <w:rsid w:val="00BA64E9"/>
    <w:rsid w:val="00BA6580"/>
    <w:rsid w:val="00BA6585"/>
    <w:rsid w:val="00BA65FF"/>
    <w:rsid w:val="00BA664A"/>
    <w:rsid w:val="00BA6667"/>
    <w:rsid w:val="00BA6690"/>
    <w:rsid w:val="00BA673B"/>
    <w:rsid w:val="00BA6768"/>
    <w:rsid w:val="00BA6782"/>
    <w:rsid w:val="00BA67BF"/>
    <w:rsid w:val="00BA67C8"/>
    <w:rsid w:val="00BA67CB"/>
    <w:rsid w:val="00BA67F7"/>
    <w:rsid w:val="00BA6818"/>
    <w:rsid w:val="00BA682C"/>
    <w:rsid w:val="00BA6875"/>
    <w:rsid w:val="00BA68E7"/>
    <w:rsid w:val="00BA6917"/>
    <w:rsid w:val="00BA6930"/>
    <w:rsid w:val="00BA6932"/>
    <w:rsid w:val="00BA6942"/>
    <w:rsid w:val="00BA6949"/>
    <w:rsid w:val="00BA6978"/>
    <w:rsid w:val="00BA69EC"/>
    <w:rsid w:val="00BA6A0B"/>
    <w:rsid w:val="00BA6A6A"/>
    <w:rsid w:val="00BA6A6E"/>
    <w:rsid w:val="00BA6A6F"/>
    <w:rsid w:val="00BA6B08"/>
    <w:rsid w:val="00BA6B31"/>
    <w:rsid w:val="00BA6B48"/>
    <w:rsid w:val="00BA6B63"/>
    <w:rsid w:val="00BA6B85"/>
    <w:rsid w:val="00BA6B92"/>
    <w:rsid w:val="00BA6B9A"/>
    <w:rsid w:val="00BA6BC6"/>
    <w:rsid w:val="00BA6BCB"/>
    <w:rsid w:val="00BA6C16"/>
    <w:rsid w:val="00BA6C18"/>
    <w:rsid w:val="00BA6C46"/>
    <w:rsid w:val="00BA6C6F"/>
    <w:rsid w:val="00BA6CBF"/>
    <w:rsid w:val="00BA6D07"/>
    <w:rsid w:val="00BA6D72"/>
    <w:rsid w:val="00BA6D78"/>
    <w:rsid w:val="00BA6D7E"/>
    <w:rsid w:val="00BA6D8A"/>
    <w:rsid w:val="00BA6E28"/>
    <w:rsid w:val="00BA6E2C"/>
    <w:rsid w:val="00BA6E4C"/>
    <w:rsid w:val="00BA6ECE"/>
    <w:rsid w:val="00BA6EFE"/>
    <w:rsid w:val="00BA6F6B"/>
    <w:rsid w:val="00BA6F9B"/>
    <w:rsid w:val="00BA6FD0"/>
    <w:rsid w:val="00BA7053"/>
    <w:rsid w:val="00BA7079"/>
    <w:rsid w:val="00BA7089"/>
    <w:rsid w:val="00BA7099"/>
    <w:rsid w:val="00BA70EB"/>
    <w:rsid w:val="00BA70FA"/>
    <w:rsid w:val="00BA7124"/>
    <w:rsid w:val="00BA7139"/>
    <w:rsid w:val="00BA7147"/>
    <w:rsid w:val="00BA7185"/>
    <w:rsid w:val="00BA718A"/>
    <w:rsid w:val="00BA7191"/>
    <w:rsid w:val="00BA7194"/>
    <w:rsid w:val="00BA7214"/>
    <w:rsid w:val="00BA722A"/>
    <w:rsid w:val="00BA7264"/>
    <w:rsid w:val="00BA72AC"/>
    <w:rsid w:val="00BA72EA"/>
    <w:rsid w:val="00BA7313"/>
    <w:rsid w:val="00BA732C"/>
    <w:rsid w:val="00BA73BB"/>
    <w:rsid w:val="00BA73D8"/>
    <w:rsid w:val="00BA7410"/>
    <w:rsid w:val="00BA742A"/>
    <w:rsid w:val="00BA744A"/>
    <w:rsid w:val="00BA7454"/>
    <w:rsid w:val="00BA7465"/>
    <w:rsid w:val="00BA7485"/>
    <w:rsid w:val="00BA74BB"/>
    <w:rsid w:val="00BA74D8"/>
    <w:rsid w:val="00BA7530"/>
    <w:rsid w:val="00BA7566"/>
    <w:rsid w:val="00BA75CA"/>
    <w:rsid w:val="00BA7658"/>
    <w:rsid w:val="00BA76D2"/>
    <w:rsid w:val="00BA76FF"/>
    <w:rsid w:val="00BA7710"/>
    <w:rsid w:val="00BA77A2"/>
    <w:rsid w:val="00BA77DE"/>
    <w:rsid w:val="00BA77E5"/>
    <w:rsid w:val="00BA7800"/>
    <w:rsid w:val="00BA7845"/>
    <w:rsid w:val="00BA7874"/>
    <w:rsid w:val="00BA7877"/>
    <w:rsid w:val="00BA7887"/>
    <w:rsid w:val="00BA7954"/>
    <w:rsid w:val="00BA799B"/>
    <w:rsid w:val="00BA7A3E"/>
    <w:rsid w:val="00BA7ABC"/>
    <w:rsid w:val="00BA7AC5"/>
    <w:rsid w:val="00BA7ACA"/>
    <w:rsid w:val="00BA7AFB"/>
    <w:rsid w:val="00BA7C1C"/>
    <w:rsid w:val="00BA7C43"/>
    <w:rsid w:val="00BA7C6B"/>
    <w:rsid w:val="00BA7C78"/>
    <w:rsid w:val="00BA7C8D"/>
    <w:rsid w:val="00BA7CB4"/>
    <w:rsid w:val="00BA7CE4"/>
    <w:rsid w:val="00BA7CF6"/>
    <w:rsid w:val="00BA7D1D"/>
    <w:rsid w:val="00BA7D53"/>
    <w:rsid w:val="00BA7D59"/>
    <w:rsid w:val="00BA7D5A"/>
    <w:rsid w:val="00BA7D6B"/>
    <w:rsid w:val="00BA7DE4"/>
    <w:rsid w:val="00BA7DF5"/>
    <w:rsid w:val="00BA7E5D"/>
    <w:rsid w:val="00BA7E65"/>
    <w:rsid w:val="00BA7EEA"/>
    <w:rsid w:val="00BA7F2C"/>
    <w:rsid w:val="00BA7F3B"/>
    <w:rsid w:val="00BA7F48"/>
    <w:rsid w:val="00BA7FA7"/>
    <w:rsid w:val="00BA7FB0"/>
    <w:rsid w:val="00BA7FB9"/>
    <w:rsid w:val="00BA7FC1"/>
    <w:rsid w:val="00BA7FDD"/>
    <w:rsid w:val="00BB0028"/>
    <w:rsid w:val="00BB0058"/>
    <w:rsid w:val="00BB0071"/>
    <w:rsid w:val="00BB00AE"/>
    <w:rsid w:val="00BB00E6"/>
    <w:rsid w:val="00BB011A"/>
    <w:rsid w:val="00BB0133"/>
    <w:rsid w:val="00BB0135"/>
    <w:rsid w:val="00BB0141"/>
    <w:rsid w:val="00BB015F"/>
    <w:rsid w:val="00BB0168"/>
    <w:rsid w:val="00BB0177"/>
    <w:rsid w:val="00BB0178"/>
    <w:rsid w:val="00BB01B8"/>
    <w:rsid w:val="00BB020F"/>
    <w:rsid w:val="00BB0237"/>
    <w:rsid w:val="00BB0275"/>
    <w:rsid w:val="00BB029A"/>
    <w:rsid w:val="00BB02C7"/>
    <w:rsid w:val="00BB02EC"/>
    <w:rsid w:val="00BB0341"/>
    <w:rsid w:val="00BB037C"/>
    <w:rsid w:val="00BB03AB"/>
    <w:rsid w:val="00BB03C8"/>
    <w:rsid w:val="00BB03FD"/>
    <w:rsid w:val="00BB042C"/>
    <w:rsid w:val="00BB04E9"/>
    <w:rsid w:val="00BB0537"/>
    <w:rsid w:val="00BB0598"/>
    <w:rsid w:val="00BB05FE"/>
    <w:rsid w:val="00BB060F"/>
    <w:rsid w:val="00BB0665"/>
    <w:rsid w:val="00BB066E"/>
    <w:rsid w:val="00BB0688"/>
    <w:rsid w:val="00BB078D"/>
    <w:rsid w:val="00BB07C5"/>
    <w:rsid w:val="00BB07D1"/>
    <w:rsid w:val="00BB084E"/>
    <w:rsid w:val="00BB0858"/>
    <w:rsid w:val="00BB0870"/>
    <w:rsid w:val="00BB089E"/>
    <w:rsid w:val="00BB08D1"/>
    <w:rsid w:val="00BB08D8"/>
    <w:rsid w:val="00BB08E4"/>
    <w:rsid w:val="00BB090A"/>
    <w:rsid w:val="00BB0910"/>
    <w:rsid w:val="00BB091A"/>
    <w:rsid w:val="00BB091F"/>
    <w:rsid w:val="00BB0967"/>
    <w:rsid w:val="00BB0980"/>
    <w:rsid w:val="00BB09BA"/>
    <w:rsid w:val="00BB09CB"/>
    <w:rsid w:val="00BB0A19"/>
    <w:rsid w:val="00BB0A22"/>
    <w:rsid w:val="00BB0A48"/>
    <w:rsid w:val="00BB0A84"/>
    <w:rsid w:val="00BB0AAD"/>
    <w:rsid w:val="00BB0ABA"/>
    <w:rsid w:val="00BB0AD4"/>
    <w:rsid w:val="00BB0AE4"/>
    <w:rsid w:val="00BB0AEE"/>
    <w:rsid w:val="00BB0B3D"/>
    <w:rsid w:val="00BB0B62"/>
    <w:rsid w:val="00BB0B8E"/>
    <w:rsid w:val="00BB0BA6"/>
    <w:rsid w:val="00BB0C54"/>
    <w:rsid w:val="00BB0D31"/>
    <w:rsid w:val="00BB0D3B"/>
    <w:rsid w:val="00BB0D99"/>
    <w:rsid w:val="00BB0DAA"/>
    <w:rsid w:val="00BB0DAE"/>
    <w:rsid w:val="00BB0DDD"/>
    <w:rsid w:val="00BB0DE5"/>
    <w:rsid w:val="00BB0E1D"/>
    <w:rsid w:val="00BB0E25"/>
    <w:rsid w:val="00BB0E58"/>
    <w:rsid w:val="00BB0E89"/>
    <w:rsid w:val="00BB0E8F"/>
    <w:rsid w:val="00BB0EF9"/>
    <w:rsid w:val="00BB0F14"/>
    <w:rsid w:val="00BB0F1F"/>
    <w:rsid w:val="00BB0F2E"/>
    <w:rsid w:val="00BB0F36"/>
    <w:rsid w:val="00BB0F3C"/>
    <w:rsid w:val="00BB0F61"/>
    <w:rsid w:val="00BB0F65"/>
    <w:rsid w:val="00BB0FD5"/>
    <w:rsid w:val="00BB1065"/>
    <w:rsid w:val="00BB1067"/>
    <w:rsid w:val="00BB10C8"/>
    <w:rsid w:val="00BB10FE"/>
    <w:rsid w:val="00BB1119"/>
    <w:rsid w:val="00BB113E"/>
    <w:rsid w:val="00BB114B"/>
    <w:rsid w:val="00BB1162"/>
    <w:rsid w:val="00BB11D0"/>
    <w:rsid w:val="00BB1225"/>
    <w:rsid w:val="00BB125B"/>
    <w:rsid w:val="00BB1290"/>
    <w:rsid w:val="00BB12C0"/>
    <w:rsid w:val="00BB13BA"/>
    <w:rsid w:val="00BB13C1"/>
    <w:rsid w:val="00BB13E3"/>
    <w:rsid w:val="00BB13F4"/>
    <w:rsid w:val="00BB1450"/>
    <w:rsid w:val="00BB147F"/>
    <w:rsid w:val="00BB14A2"/>
    <w:rsid w:val="00BB14F4"/>
    <w:rsid w:val="00BB15C8"/>
    <w:rsid w:val="00BB15D2"/>
    <w:rsid w:val="00BB15E3"/>
    <w:rsid w:val="00BB15FA"/>
    <w:rsid w:val="00BB16D9"/>
    <w:rsid w:val="00BB16EC"/>
    <w:rsid w:val="00BB1730"/>
    <w:rsid w:val="00BB1731"/>
    <w:rsid w:val="00BB1733"/>
    <w:rsid w:val="00BB1744"/>
    <w:rsid w:val="00BB175D"/>
    <w:rsid w:val="00BB175F"/>
    <w:rsid w:val="00BB17A6"/>
    <w:rsid w:val="00BB17B9"/>
    <w:rsid w:val="00BB17BC"/>
    <w:rsid w:val="00BB17CA"/>
    <w:rsid w:val="00BB17DB"/>
    <w:rsid w:val="00BB17DE"/>
    <w:rsid w:val="00BB17ED"/>
    <w:rsid w:val="00BB1832"/>
    <w:rsid w:val="00BB1854"/>
    <w:rsid w:val="00BB1868"/>
    <w:rsid w:val="00BB1893"/>
    <w:rsid w:val="00BB18B2"/>
    <w:rsid w:val="00BB18F0"/>
    <w:rsid w:val="00BB190F"/>
    <w:rsid w:val="00BB1937"/>
    <w:rsid w:val="00BB195C"/>
    <w:rsid w:val="00BB1960"/>
    <w:rsid w:val="00BB19EA"/>
    <w:rsid w:val="00BB1A1E"/>
    <w:rsid w:val="00BB1A2B"/>
    <w:rsid w:val="00BB1AC4"/>
    <w:rsid w:val="00BB1AE1"/>
    <w:rsid w:val="00BB1AED"/>
    <w:rsid w:val="00BB1AFF"/>
    <w:rsid w:val="00BB1B03"/>
    <w:rsid w:val="00BB1B5D"/>
    <w:rsid w:val="00BB1B71"/>
    <w:rsid w:val="00BB1BCE"/>
    <w:rsid w:val="00BB1C41"/>
    <w:rsid w:val="00BB1C63"/>
    <w:rsid w:val="00BB1C8B"/>
    <w:rsid w:val="00BB1CE5"/>
    <w:rsid w:val="00BB1D0E"/>
    <w:rsid w:val="00BB1D22"/>
    <w:rsid w:val="00BB1D2E"/>
    <w:rsid w:val="00BB1D73"/>
    <w:rsid w:val="00BB1D77"/>
    <w:rsid w:val="00BB1D8F"/>
    <w:rsid w:val="00BB1D99"/>
    <w:rsid w:val="00BB1DB8"/>
    <w:rsid w:val="00BB1DCE"/>
    <w:rsid w:val="00BB1DE5"/>
    <w:rsid w:val="00BB1DE9"/>
    <w:rsid w:val="00BB1E25"/>
    <w:rsid w:val="00BB1E69"/>
    <w:rsid w:val="00BB1E8F"/>
    <w:rsid w:val="00BB1E91"/>
    <w:rsid w:val="00BB1EB7"/>
    <w:rsid w:val="00BB1F10"/>
    <w:rsid w:val="00BB1F28"/>
    <w:rsid w:val="00BB1F31"/>
    <w:rsid w:val="00BB1F3D"/>
    <w:rsid w:val="00BB1F50"/>
    <w:rsid w:val="00BB1F7F"/>
    <w:rsid w:val="00BB1F87"/>
    <w:rsid w:val="00BB1F9D"/>
    <w:rsid w:val="00BB1FD3"/>
    <w:rsid w:val="00BB2021"/>
    <w:rsid w:val="00BB2040"/>
    <w:rsid w:val="00BB2049"/>
    <w:rsid w:val="00BB204D"/>
    <w:rsid w:val="00BB207F"/>
    <w:rsid w:val="00BB20AC"/>
    <w:rsid w:val="00BB20E5"/>
    <w:rsid w:val="00BB20FD"/>
    <w:rsid w:val="00BB2111"/>
    <w:rsid w:val="00BB2126"/>
    <w:rsid w:val="00BB214A"/>
    <w:rsid w:val="00BB214D"/>
    <w:rsid w:val="00BB2170"/>
    <w:rsid w:val="00BB2173"/>
    <w:rsid w:val="00BB222D"/>
    <w:rsid w:val="00BB224B"/>
    <w:rsid w:val="00BB227B"/>
    <w:rsid w:val="00BB22AA"/>
    <w:rsid w:val="00BB2356"/>
    <w:rsid w:val="00BB237A"/>
    <w:rsid w:val="00BB2390"/>
    <w:rsid w:val="00BB2392"/>
    <w:rsid w:val="00BB23CE"/>
    <w:rsid w:val="00BB23DA"/>
    <w:rsid w:val="00BB2424"/>
    <w:rsid w:val="00BB242E"/>
    <w:rsid w:val="00BB24D5"/>
    <w:rsid w:val="00BB24DC"/>
    <w:rsid w:val="00BB24F6"/>
    <w:rsid w:val="00BB255B"/>
    <w:rsid w:val="00BB2560"/>
    <w:rsid w:val="00BB25A0"/>
    <w:rsid w:val="00BB25A9"/>
    <w:rsid w:val="00BB25E3"/>
    <w:rsid w:val="00BB262F"/>
    <w:rsid w:val="00BB2650"/>
    <w:rsid w:val="00BB2651"/>
    <w:rsid w:val="00BB2683"/>
    <w:rsid w:val="00BB269A"/>
    <w:rsid w:val="00BB26CA"/>
    <w:rsid w:val="00BB26E7"/>
    <w:rsid w:val="00BB26F5"/>
    <w:rsid w:val="00BB2706"/>
    <w:rsid w:val="00BB2718"/>
    <w:rsid w:val="00BB271E"/>
    <w:rsid w:val="00BB2737"/>
    <w:rsid w:val="00BB273F"/>
    <w:rsid w:val="00BB2747"/>
    <w:rsid w:val="00BB274B"/>
    <w:rsid w:val="00BB275C"/>
    <w:rsid w:val="00BB2764"/>
    <w:rsid w:val="00BB2796"/>
    <w:rsid w:val="00BB27D4"/>
    <w:rsid w:val="00BB27DF"/>
    <w:rsid w:val="00BB2828"/>
    <w:rsid w:val="00BB2835"/>
    <w:rsid w:val="00BB283E"/>
    <w:rsid w:val="00BB2861"/>
    <w:rsid w:val="00BB2863"/>
    <w:rsid w:val="00BB28E3"/>
    <w:rsid w:val="00BB28E8"/>
    <w:rsid w:val="00BB28F9"/>
    <w:rsid w:val="00BB290E"/>
    <w:rsid w:val="00BB293E"/>
    <w:rsid w:val="00BB2971"/>
    <w:rsid w:val="00BB299E"/>
    <w:rsid w:val="00BB29DF"/>
    <w:rsid w:val="00BB29E9"/>
    <w:rsid w:val="00BB2A23"/>
    <w:rsid w:val="00BB2A3B"/>
    <w:rsid w:val="00BB2A57"/>
    <w:rsid w:val="00BB2A6C"/>
    <w:rsid w:val="00BB2AAC"/>
    <w:rsid w:val="00BB2B1F"/>
    <w:rsid w:val="00BB2B34"/>
    <w:rsid w:val="00BB2B48"/>
    <w:rsid w:val="00BB2C0A"/>
    <w:rsid w:val="00BB2C18"/>
    <w:rsid w:val="00BB2C68"/>
    <w:rsid w:val="00BB2C9C"/>
    <w:rsid w:val="00BB2CEE"/>
    <w:rsid w:val="00BB2D5C"/>
    <w:rsid w:val="00BB2D63"/>
    <w:rsid w:val="00BB2DD7"/>
    <w:rsid w:val="00BB2E41"/>
    <w:rsid w:val="00BB2E8D"/>
    <w:rsid w:val="00BB2E94"/>
    <w:rsid w:val="00BB2E9A"/>
    <w:rsid w:val="00BB2EA2"/>
    <w:rsid w:val="00BB2EF7"/>
    <w:rsid w:val="00BB2FA7"/>
    <w:rsid w:val="00BB302D"/>
    <w:rsid w:val="00BB3030"/>
    <w:rsid w:val="00BB3044"/>
    <w:rsid w:val="00BB30CA"/>
    <w:rsid w:val="00BB3100"/>
    <w:rsid w:val="00BB3103"/>
    <w:rsid w:val="00BB3113"/>
    <w:rsid w:val="00BB3155"/>
    <w:rsid w:val="00BB31DD"/>
    <w:rsid w:val="00BB3204"/>
    <w:rsid w:val="00BB3235"/>
    <w:rsid w:val="00BB32A3"/>
    <w:rsid w:val="00BB32D7"/>
    <w:rsid w:val="00BB3305"/>
    <w:rsid w:val="00BB3313"/>
    <w:rsid w:val="00BB3387"/>
    <w:rsid w:val="00BB338C"/>
    <w:rsid w:val="00BB3394"/>
    <w:rsid w:val="00BB33CF"/>
    <w:rsid w:val="00BB33F4"/>
    <w:rsid w:val="00BB348E"/>
    <w:rsid w:val="00BB3494"/>
    <w:rsid w:val="00BB356F"/>
    <w:rsid w:val="00BB35AA"/>
    <w:rsid w:val="00BB35B9"/>
    <w:rsid w:val="00BB35E2"/>
    <w:rsid w:val="00BB3602"/>
    <w:rsid w:val="00BB3629"/>
    <w:rsid w:val="00BB36C7"/>
    <w:rsid w:val="00BB36C8"/>
    <w:rsid w:val="00BB36CE"/>
    <w:rsid w:val="00BB36F9"/>
    <w:rsid w:val="00BB3720"/>
    <w:rsid w:val="00BB372F"/>
    <w:rsid w:val="00BB373D"/>
    <w:rsid w:val="00BB3764"/>
    <w:rsid w:val="00BB3772"/>
    <w:rsid w:val="00BB379A"/>
    <w:rsid w:val="00BB379B"/>
    <w:rsid w:val="00BB37B6"/>
    <w:rsid w:val="00BB37BD"/>
    <w:rsid w:val="00BB37CB"/>
    <w:rsid w:val="00BB3834"/>
    <w:rsid w:val="00BB38C4"/>
    <w:rsid w:val="00BB38ED"/>
    <w:rsid w:val="00BB3970"/>
    <w:rsid w:val="00BB3984"/>
    <w:rsid w:val="00BB3987"/>
    <w:rsid w:val="00BB39A5"/>
    <w:rsid w:val="00BB39C0"/>
    <w:rsid w:val="00BB39F0"/>
    <w:rsid w:val="00BB39FD"/>
    <w:rsid w:val="00BB3A39"/>
    <w:rsid w:val="00BB3A80"/>
    <w:rsid w:val="00BB3ACF"/>
    <w:rsid w:val="00BB3B05"/>
    <w:rsid w:val="00BB3B07"/>
    <w:rsid w:val="00BB3B18"/>
    <w:rsid w:val="00BB3BB4"/>
    <w:rsid w:val="00BB3BCE"/>
    <w:rsid w:val="00BB3C22"/>
    <w:rsid w:val="00BB3C5A"/>
    <w:rsid w:val="00BB3CAD"/>
    <w:rsid w:val="00BB3CCD"/>
    <w:rsid w:val="00BB3CE5"/>
    <w:rsid w:val="00BB3DBE"/>
    <w:rsid w:val="00BB3DF4"/>
    <w:rsid w:val="00BB3E3F"/>
    <w:rsid w:val="00BB3E7D"/>
    <w:rsid w:val="00BB3E9B"/>
    <w:rsid w:val="00BB3EB8"/>
    <w:rsid w:val="00BB3EE2"/>
    <w:rsid w:val="00BB3EFC"/>
    <w:rsid w:val="00BB3F19"/>
    <w:rsid w:val="00BB3F34"/>
    <w:rsid w:val="00BB3F3C"/>
    <w:rsid w:val="00BB3F47"/>
    <w:rsid w:val="00BB3F4E"/>
    <w:rsid w:val="00BB3F9A"/>
    <w:rsid w:val="00BB3FC4"/>
    <w:rsid w:val="00BB3FEE"/>
    <w:rsid w:val="00BB401D"/>
    <w:rsid w:val="00BB4028"/>
    <w:rsid w:val="00BB405B"/>
    <w:rsid w:val="00BB4063"/>
    <w:rsid w:val="00BB40C5"/>
    <w:rsid w:val="00BB40F4"/>
    <w:rsid w:val="00BB414E"/>
    <w:rsid w:val="00BB4157"/>
    <w:rsid w:val="00BB41AA"/>
    <w:rsid w:val="00BB4204"/>
    <w:rsid w:val="00BB420B"/>
    <w:rsid w:val="00BB421E"/>
    <w:rsid w:val="00BB4237"/>
    <w:rsid w:val="00BB4287"/>
    <w:rsid w:val="00BB42A4"/>
    <w:rsid w:val="00BB42BD"/>
    <w:rsid w:val="00BB42BE"/>
    <w:rsid w:val="00BB42F2"/>
    <w:rsid w:val="00BB42F4"/>
    <w:rsid w:val="00BB42FA"/>
    <w:rsid w:val="00BB42FC"/>
    <w:rsid w:val="00BB4304"/>
    <w:rsid w:val="00BB4306"/>
    <w:rsid w:val="00BB4325"/>
    <w:rsid w:val="00BB432D"/>
    <w:rsid w:val="00BB4374"/>
    <w:rsid w:val="00BB43CD"/>
    <w:rsid w:val="00BB440E"/>
    <w:rsid w:val="00BB4426"/>
    <w:rsid w:val="00BB446C"/>
    <w:rsid w:val="00BB44AA"/>
    <w:rsid w:val="00BB44D8"/>
    <w:rsid w:val="00BB4501"/>
    <w:rsid w:val="00BB450A"/>
    <w:rsid w:val="00BB453B"/>
    <w:rsid w:val="00BB4550"/>
    <w:rsid w:val="00BB4586"/>
    <w:rsid w:val="00BB458D"/>
    <w:rsid w:val="00BB4594"/>
    <w:rsid w:val="00BB45B1"/>
    <w:rsid w:val="00BB45FD"/>
    <w:rsid w:val="00BB463C"/>
    <w:rsid w:val="00BB4640"/>
    <w:rsid w:val="00BB466E"/>
    <w:rsid w:val="00BB46B6"/>
    <w:rsid w:val="00BB46F4"/>
    <w:rsid w:val="00BB4793"/>
    <w:rsid w:val="00BB4795"/>
    <w:rsid w:val="00BB47CD"/>
    <w:rsid w:val="00BB4819"/>
    <w:rsid w:val="00BB481C"/>
    <w:rsid w:val="00BB483B"/>
    <w:rsid w:val="00BB483F"/>
    <w:rsid w:val="00BB4848"/>
    <w:rsid w:val="00BB485F"/>
    <w:rsid w:val="00BB48CD"/>
    <w:rsid w:val="00BB48EE"/>
    <w:rsid w:val="00BB49DC"/>
    <w:rsid w:val="00BB49E0"/>
    <w:rsid w:val="00BB4A38"/>
    <w:rsid w:val="00BB4A61"/>
    <w:rsid w:val="00BB4A88"/>
    <w:rsid w:val="00BB4AC3"/>
    <w:rsid w:val="00BB4AC4"/>
    <w:rsid w:val="00BB4ACF"/>
    <w:rsid w:val="00BB4AF8"/>
    <w:rsid w:val="00BB4B14"/>
    <w:rsid w:val="00BB4B1B"/>
    <w:rsid w:val="00BB4B36"/>
    <w:rsid w:val="00BB4B3D"/>
    <w:rsid w:val="00BB4B67"/>
    <w:rsid w:val="00BB4B7B"/>
    <w:rsid w:val="00BB4B93"/>
    <w:rsid w:val="00BB4BCD"/>
    <w:rsid w:val="00BB4C1D"/>
    <w:rsid w:val="00BB4C49"/>
    <w:rsid w:val="00BB4C59"/>
    <w:rsid w:val="00BB4C9F"/>
    <w:rsid w:val="00BB4CCF"/>
    <w:rsid w:val="00BB4CD9"/>
    <w:rsid w:val="00BB4D2A"/>
    <w:rsid w:val="00BB4D75"/>
    <w:rsid w:val="00BB4DCC"/>
    <w:rsid w:val="00BB4E0A"/>
    <w:rsid w:val="00BB4E77"/>
    <w:rsid w:val="00BB4EDE"/>
    <w:rsid w:val="00BB4EE3"/>
    <w:rsid w:val="00BB4EF5"/>
    <w:rsid w:val="00BB4F41"/>
    <w:rsid w:val="00BB4F52"/>
    <w:rsid w:val="00BB4F76"/>
    <w:rsid w:val="00BB4F9D"/>
    <w:rsid w:val="00BB4FBE"/>
    <w:rsid w:val="00BB4FDE"/>
    <w:rsid w:val="00BB5051"/>
    <w:rsid w:val="00BB5098"/>
    <w:rsid w:val="00BB50BF"/>
    <w:rsid w:val="00BB50D0"/>
    <w:rsid w:val="00BB50D3"/>
    <w:rsid w:val="00BB50FC"/>
    <w:rsid w:val="00BB5116"/>
    <w:rsid w:val="00BB5126"/>
    <w:rsid w:val="00BB515E"/>
    <w:rsid w:val="00BB5163"/>
    <w:rsid w:val="00BB517F"/>
    <w:rsid w:val="00BB5197"/>
    <w:rsid w:val="00BB520D"/>
    <w:rsid w:val="00BB5218"/>
    <w:rsid w:val="00BB5228"/>
    <w:rsid w:val="00BB5247"/>
    <w:rsid w:val="00BB525B"/>
    <w:rsid w:val="00BB5283"/>
    <w:rsid w:val="00BB52AD"/>
    <w:rsid w:val="00BB52C2"/>
    <w:rsid w:val="00BB533A"/>
    <w:rsid w:val="00BB53E8"/>
    <w:rsid w:val="00BB53E9"/>
    <w:rsid w:val="00BB53F2"/>
    <w:rsid w:val="00BB53F8"/>
    <w:rsid w:val="00BB543C"/>
    <w:rsid w:val="00BB544F"/>
    <w:rsid w:val="00BB5453"/>
    <w:rsid w:val="00BB54C4"/>
    <w:rsid w:val="00BB5546"/>
    <w:rsid w:val="00BB55AC"/>
    <w:rsid w:val="00BB55BD"/>
    <w:rsid w:val="00BB55BE"/>
    <w:rsid w:val="00BB55EC"/>
    <w:rsid w:val="00BB55F5"/>
    <w:rsid w:val="00BB5618"/>
    <w:rsid w:val="00BB5698"/>
    <w:rsid w:val="00BB56E8"/>
    <w:rsid w:val="00BB56F1"/>
    <w:rsid w:val="00BB5742"/>
    <w:rsid w:val="00BB5775"/>
    <w:rsid w:val="00BB578D"/>
    <w:rsid w:val="00BB57A0"/>
    <w:rsid w:val="00BB57B3"/>
    <w:rsid w:val="00BB57D7"/>
    <w:rsid w:val="00BB57E2"/>
    <w:rsid w:val="00BB5809"/>
    <w:rsid w:val="00BB582C"/>
    <w:rsid w:val="00BB5841"/>
    <w:rsid w:val="00BB5874"/>
    <w:rsid w:val="00BB589D"/>
    <w:rsid w:val="00BB58AB"/>
    <w:rsid w:val="00BB58BD"/>
    <w:rsid w:val="00BB5945"/>
    <w:rsid w:val="00BB5965"/>
    <w:rsid w:val="00BB5983"/>
    <w:rsid w:val="00BB59AF"/>
    <w:rsid w:val="00BB59B3"/>
    <w:rsid w:val="00BB59F1"/>
    <w:rsid w:val="00BB5A3E"/>
    <w:rsid w:val="00BB5A4B"/>
    <w:rsid w:val="00BB5A59"/>
    <w:rsid w:val="00BB5AA3"/>
    <w:rsid w:val="00BB5AA4"/>
    <w:rsid w:val="00BB5AC2"/>
    <w:rsid w:val="00BB5AF5"/>
    <w:rsid w:val="00BB5B49"/>
    <w:rsid w:val="00BB5C4C"/>
    <w:rsid w:val="00BB5C53"/>
    <w:rsid w:val="00BB5C94"/>
    <w:rsid w:val="00BB5D2D"/>
    <w:rsid w:val="00BB5D51"/>
    <w:rsid w:val="00BB5D5B"/>
    <w:rsid w:val="00BB5D65"/>
    <w:rsid w:val="00BB5D8A"/>
    <w:rsid w:val="00BB5DA3"/>
    <w:rsid w:val="00BB5DCA"/>
    <w:rsid w:val="00BB5DF2"/>
    <w:rsid w:val="00BB5DFD"/>
    <w:rsid w:val="00BB5E11"/>
    <w:rsid w:val="00BB5E87"/>
    <w:rsid w:val="00BB5E9F"/>
    <w:rsid w:val="00BB5EF8"/>
    <w:rsid w:val="00BB5EFE"/>
    <w:rsid w:val="00BB5F67"/>
    <w:rsid w:val="00BB5F68"/>
    <w:rsid w:val="00BB5F83"/>
    <w:rsid w:val="00BB5F85"/>
    <w:rsid w:val="00BB5F8F"/>
    <w:rsid w:val="00BB5FC2"/>
    <w:rsid w:val="00BB5FCB"/>
    <w:rsid w:val="00BB6003"/>
    <w:rsid w:val="00BB600E"/>
    <w:rsid w:val="00BB6099"/>
    <w:rsid w:val="00BB60D1"/>
    <w:rsid w:val="00BB60D3"/>
    <w:rsid w:val="00BB615C"/>
    <w:rsid w:val="00BB6168"/>
    <w:rsid w:val="00BB619E"/>
    <w:rsid w:val="00BB6247"/>
    <w:rsid w:val="00BB6324"/>
    <w:rsid w:val="00BB636C"/>
    <w:rsid w:val="00BB63C4"/>
    <w:rsid w:val="00BB63E0"/>
    <w:rsid w:val="00BB63EC"/>
    <w:rsid w:val="00BB646F"/>
    <w:rsid w:val="00BB6497"/>
    <w:rsid w:val="00BB64D5"/>
    <w:rsid w:val="00BB64FE"/>
    <w:rsid w:val="00BB6556"/>
    <w:rsid w:val="00BB655B"/>
    <w:rsid w:val="00BB6571"/>
    <w:rsid w:val="00BB6581"/>
    <w:rsid w:val="00BB65C0"/>
    <w:rsid w:val="00BB65C8"/>
    <w:rsid w:val="00BB65C9"/>
    <w:rsid w:val="00BB65D6"/>
    <w:rsid w:val="00BB65EF"/>
    <w:rsid w:val="00BB65FC"/>
    <w:rsid w:val="00BB662A"/>
    <w:rsid w:val="00BB662F"/>
    <w:rsid w:val="00BB663F"/>
    <w:rsid w:val="00BB6676"/>
    <w:rsid w:val="00BB6681"/>
    <w:rsid w:val="00BB669F"/>
    <w:rsid w:val="00BB6700"/>
    <w:rsid w:val="00BB670B"/>
    <w:rsid w:val="00BB676C"/>
    <w:rsid w:val="00BB67B4"/>
    <w:rsid w:val="00BB67D1"/>
    <w:rsid w:val="00BB67E4"/>
    <w:rsid w:val="00BB67ED"/>
    <w:rsid w:val="00BB6803"/>
    <w:rsid w:val="00BB682F"/>
    <w:rsid w:val="00BB6896"/>
    <w:rsid w:val="00BB68C5"/>
    <w:rsid w:val="00BB6919"/>
    <w:rsid w:val="00BB69A1"/>
    <w:rsid w:val="00BB69CB"/>
    <w:rsid w:val="00BB69D0"/>
    <w:rsid w:val="00BB69DB"/>
    <w:rsid w:val="00BB69FD"/>
    <w:rsid w:val="00BB6B00"/>
    <w:rsid w:val="00BB6B3C"/>
    <w:rsid w:val="00BB6B65"/>
    <w:rsid w:val="00BB6C46"/>
    <w:rsid w:val="00BB6C53"/>
    <w:rsid w:val="00BB6C63"/>
    <w:rsid w:val="00BB6C86"/>
    <w:rsid w:val="00BB6DC4"/>
    <w:rsid w:val="00BB6E07"/>
    <w:rsid w:val="00BB6E2C"/>
    <w:rsid w:val="00BB6E5E"/>
    <w:rsid w:val="00BB6E92"/>
    <w:rsid w:val="00BB6F3A"/>
    <w:rsid w:val="00BB6FB0"/>
    <w:rsid w:val="00BB6FE8"/>
    <w:rsid w:val="00BB6FF7"/>
    <w:rsid w:val="00BB7011"/>
    <w:rsid w:val="00BB7035"/>
    <w:rsid w:val="00BB7050"/>
    <w:rsid w:val="00BB7089"/>
    <w:rsid w:val="00BB7094"/>
    <w:rsid w:val="00BB709A"/>
    <w:rsid w:val="00BB709E"/>
    <w:rsid w:val="00BB7102"/>
    <w:rsid w:val="00BB7126"/>
    <w:rsid w:val="00BB7170"/>
    <w:rsid w:val="00BB71B1"/>
    <w:rsid w:val="00BB71DE"/>
    <w:rsid w:val="00BB7235"/>
    <w:rsid w:val="00BB7239"/>
    <w:rsid w:val="00BB728F"/>
    <w:rsid w:val="00BB7308"/>
    <w:rsid w:val="00BB7402"/>
    <w:rsid w:val="00BB7459"/>
    <w:rsid w:val="00BB7469"/>
    <w:rsid w:val="00BB74A7"/>
    <w:rsid w:val="00BB751D"/>
    <w:rsid w:val="00BB7535"/>
    <w:rsid w:val="00BB755C"/>
    <w:rsid w:val="00BB7568"/>
    <w:rsid w:val="00BB7581"/>
    <w:rsid w:val="00BB76D9"/>
    <w:rsid w:val="00BB7705"/>
    <w:rsid w:val="00BB7755"/>
    <w:rsid w:val="00BB77D7"/>
    <w:rsid w:val="00BB7806"/>
    <w:rsid w:val="00BB7848"/>
    <w:rsid w:val="00BB78A7"/>
    <w:rsid w:val="00BB78D1"/>
    <w:rsid w:val="00BB790D"/>
    <w:rsid w:val="00BB7955"/>
    <w:rsid w:val="00BB796B"/>
    <w:rsid w:val="00BB7978"/>
    <w:rsid w:val="00BB79AD"/>
    <w:rsid w:val="00BB79CB"/>
    <w:rsid w:val="00BB7A04"/>
    <w:rsid w:val="00BB7A0C"/>
    <w:rsid w:val="00BB7A28"/>
    <w:rsid w:val="00BB7A5C"/>
    <w:rsid w:val="00BB7A6E"/>
    <w:rsid w:val="00BB7A91"/>
    <w:rsid w:val="00BB7AC6"/>
    <w:rsid w:val="00BB7AF6"/>
    <w:rsid w:val="00BB7B28"/>
    <w:rsid w:val="00BB7B5E"/>
    <w:rsid w:val="00BB7B7A"/>
    <w:rsid w:val="00BB7B97"/>
    <w:rsid w:val="00BB7BA7"/>
    <w:rsid w:val="00BB7BDD"/>
    <w:rsid w:val="00BB7BDE"/>
    <w:rsid w:val="00BB7BF3"/>
    <w:rsid w:val="00BB7C29"/>
    <w:rsid w:val="00BB7CB3"/>
    <w:rsid w:val="00BB7CBB"/>
    <w:rsid w:val="00BB7CDD"/>
    <w:rsid w:val="00BB7D24"/>
    <w:rsid w:val="00BB7D46"/>
    <w:rsid w:val="00BB7D48"/>
    <w:rsid w:val="00BB7D62"/>
    <w:rsid w:val="00BB7D95"/>
    <w:rsid w:val="00BB7DB5"/>
    <w:rsid w:val="00BB7DE4"/>
    <w:rsid w:val="00BB7E1A"/>
    <w:rsid w:val="00BB7E3B"/>
    <w:rsid w:val="00BB7E7A"/>
    <w:rsid w:val="00BB7E8E"/>
    <w:rsid w:val="00BB7ED6"/>
    <w:rsid w:val="00BB7EDF"/>
    <w:rsid w:val="00BB7F01"/>
    <w:rsid w:val="00BB7F80"/>
    <w:rsid w:val="00BB7FAE"/>
    <w:rsid w:val="00BB7FB2"/>
    <w:rsid w:val="00BC004F"/>
    <w:rsid w:val="00BC006B"/>
    <w:rsid w:val="00BC0079"/>
    <w:rsid w:val="00BC00C3"/>
    <w:rsid w:val="00BC00F4"/>
    <w:rsid w:val="00BC0112"/>
    <w:rsid w:val="00BC014D"/>
    <w:rsid w:val="00BC0209"/>
    <w:rsid w:val="00BC023C"/>
    <w:rsid w:val="00BC0264"/>
    <w:rsid w:val="00BC0275"/>
    <w:rsid w:val="00BC0294"/>
    <w:rsid w:val="00BC02B6"/>
    <w:rsid w:val="00BC034B"/>
    <w:rsid w:val="00BC0375"/>
    <w:rsid w:val="00BC03A3"/>
    <w:rsid w:val="00BC0411"/>
    <w:rsid w:val="00BC0416"/>
    <w:rsid w:val="00BC0436"/>
    <w:rsid w:val="00BC0479"/>
    <w:rsid w:val="00BC0564"/>
    <w:rsid w:val="00BC057A"/>
    <w:rsid w:val="00BC059D"/>
    <w:rsid w:val="00BC05B1"/>
    <w:rsid w:val="00BC05C6"/>
    <w:rsid w:val="00BC05E0"/>
    <w:rsid w:val="00BC0602"/>
    <w:rsid w:val="00BC06FF"/>
    <w:rsid w:val="00BC0702"/>
    <w:rsid w:val="00BC0718"/>
    <w:rsid w:val="00BC075A"/>
    <w:rsid w:val="00BC07A3"/>
    <w:rsid w:val="00BC07C1"/>
    <w:rsid w:val="00BC07EC"/>
    <w:rsid w:val="00BC07F8"/>
    <w:rsid w:val="00BC082B"/>
    <w:rsid w:val="00BC0863"/>
    <w:rsid w:val="00BC0866"/>
    <w:rsid w:val="00BC0867"/>
    <w:rsid w:val="00BC08AA"/>
    <w:rsid w:val="00BC08E3"/>
    <w:rsid w:val="00BC08E6"/>
    <w:rsid w:val="00BC08F6"/>
    <w:rsid w:val="00BC096F"/>
    <w:rsid w:val="00BC0A1B"/>
    <w:rsid w:val="00BC0A23"/>
    <w:rsid w:val="00BC0A64"/>
    <w:rsid w:val="00BC0AB9"/>
    <w:rsid w:val="00BC0B04"/>
    <w:rsid w:val="00BC0B09"/>
    <w:rsid w:val="00BC0B46"/>
    <w:rsid w:val="00BC0B6D"/>
    <w:rsid w:val="00BC0BA6"/>
    <w:rsid w:val="00BC0C04"/>
    <w:rsid w:val="00BC0C2D"/>
    <w:rsid w:val="00BC0C47"/>
    <w:rsid w:val="00BC0C61"/>
    <w:rsid w:val="00BC0C7E"/>
    <w:rsid w:val="00BC0C97"/>
    <w:rsid w:val="00BC0CB7"/>
    <w:rsid w:val="00BC0CD9"/>
    <w:rsid w:val="00BC0D39"/>
    <w:rsid w:val="00BC0DA9"/>
    <w:rsid w:val="00BC0DC7"/>
    <w:rsid w:val="00BC0DFC"/>
    <w:rsid w:val="00BC0E35"/>
    <w:rsid w:val="00BC0E3C"/>
    <w:rsid w:val="00BC0ED7"/>
    <w:rsid w:val="00BC0EEB"/>
    <w:rsid w:val="00BC0EF0"/>
    <w:rsid w:val="00BC0EF3"/>
    <w:rsid w:val="00BC0F78"/>
    <w:rsid w:val="00BC0F94"/>
    <w:rsid w:val="00BC0FBF"/>
    <w:rsid w:val="00BC0FE1"/>
    <w:rsid w:val="00BC0FE7"/>
    <w:rsid w:val="00BC0FFB"/>
    <w:rsid w:val="00BC100B"/>
    <w:rsid w:val="00BC1066"/>
    <w:rsid w:val="00BC109A"/>
    <w:rsid w:val="00BC111C"/>
    <w:rsid w:val="00BC113D"/>
    <w:rsid w:val="00BC114F"/>
    <w:rsid w:val="00BC11A1"/>
    <w:rsid w:val="00BC11BC"/>
    <w:rsid w:val="00BC11C7"/>
    <w:rsid w:val="00BC11DA"/>
    <w:rsid w:val="00BC122D"/>
    <w:rsid w:val="00BC126A"/>
    <w:rsid w:val="00BC126F"/>
    <w:rsid w:val="00BC12E2"/>
    <w:rsid w:val="00BC12FB"/>
    <w:rsid w:val="00BC1304"/>
    <w:rsid w:val="00BC131D"/>
    <w:rsid w:val="00BC1333"/>
    <w:rsid w:val="00BC1353"/>
    <w:rsid w:val="00BC135D"/>
    <w:rsid w:val="00BC136A"/>
    <w:rsid w:val="00BC137E"/>
    <w:rsid w:val="00BC1386"/>
    <w:rsid w:val="00BC138B"/>
    <w:rsid w:val="00BC13AB"/>
    <w:rsid w:val="00BC143E"/>
    <w:rsid w:val="00BC1474"/>
    <w:rsid w:val="00BC14AC"/>
    <w:rsid w:val="00BC153E"/>
    <w:rsid w:val="00BC15A8"/>
    <w:rsid w:val="00BC15BA"/>
    <w:rsid w:val="00BC15D6"/>
    <w:rsid w:val="00BC15D9"/>
    <w:rsid w:val="00BC15E6"/>
    <w:rsid w:val="00BC15F5"/>
    <w:rsid w:val="00BC15FB"/>
    <w:rsid w:val="00BC162E"/>
    <w:rsid w:val="00BC16EE"/>
    <w:rsid w:val="00BC1750"/>
    <w:rsid w:val="00BC175F"/>
    <w:rsid w:val="00BC17BF"/>
    <w:rsid w:val="00BC17D0"/>
    <w:rsid w:val="00BC17DE"/>
    <w:rsid w:val="00BC17FB"/>
    <w:rsid w:val="00BC181F"/>
    <w:rsid w:val="00BC1867"/>
    <w:rsid w:val="00BC186F"/>
    <w:rsid w:val="00BC187B"/>
    <w:rsid w:val="00BC1913"/>
    <w:rsid w:val="00BC1920"/>
    <w:rsid w:val="00BC194D"/>
    <w:rsid w:val="00BC194E"/>
    <w:rsid w:val="00BC197A"/>
    <w:rsid w:val="00BC1A7F"/>
    <w:rsid w:val="00BC1A9C"/>
    <w:rsid w:val="00BC1AAB"/>
    <w:rsid w:val="00BC1AB6"/>
    <w:rsid w:val="00BC1AC8"/>
    <w:rsid w:val="00BC1AEB"/>
    <w:rsid w:val="00BC1B12"/>
    <w:rsid w:val="00BC1B59"/>
    <w:rsid w:val="00BC1B88"/>
    <w:rsid w:val="00BC1BB1"/>
    <w:rsid w:val="00BC1BB8"/>
    <w:rsid w:val="00BC1C47"/>
    <w:rsid w:val="00BC1C9D"/>
    <w:rsid w:val="00BC1CAF"/>
    <w:rsid w:val="00BC1D12"/>
    <w:rsid w:val="00BC1D59"/>
    <w:rsid w:val="00BC1D63"/>
    <w:rsid w:val="00BC1D81"/>
    <w:rsid w:val="00BC1DA7"/>
    <w:rsid w:val="00BC1DA9"/>
    <w:rsid w:val="00BC1DB2"/>
    <w:rsid w:val="00BC1DEB"/>
    <w:rsid w:val="00BC1DEF"/>
    <w:rsid w:val="00BC1E25"/>
    <w:rsid w:val="00BC1E46"/>
    <w:rsid w:val="00BC1E47"/>
    <w:rsid w:val="00BC1E49"/>
    <w:rsid w:val="00BC1E83"/>
    <w:rsid w:val="00BC1ED5"/>
    <w:rsid w:val="00BC1F03"/>
    <w:rsid w:val="00BC1F17"/>
    <w:rsid w:val="00BC1F3B"/>
    <w:rsid w:val="00BC1F82"/>
    <w:rsid w:val="00BC1FB9"/>
    <w:rsid w:val="00BC1FC6"/>
    <w:rsid w:val="00BC1FFA"/>
    <w:rsid w:val="00BC1FFC"/>
    <w:rsid w:val="00BC2036"/>
    <w:rsid w:val="00BC203D"/>
    <w:rsid w:val="00BC2047"/>
    <w:rsid w:val="00BC204E"/>
    <w:rsid w:val="00BC20E9"/>
    <w:rsid w:val="00BC2111"/>
    <w:rsid w:val="00BC2127"/>
    <w:rsid w:val="00BC21FE"/>
    <w:rsid w:val="00BC2232"/>
    <w:rsid w:val="00BC225C"/>
    <w:rsid w:val="00BC226D"/>
    <w:rsid w:val="00BC2270"/>
    <w:rsid w:val="00BC22AE"/>
    <w:rsid w:val="00BC22CD"/>
    <w:rsid w:val="00BC2308"/>
    <w:rsid w:val="00BC233F"/>
    <w:rsid w:val="00BC236F"/>
    <w:rsid w:val="00BC2377"/>
    <w:rsid w:val="00BC2393"/>
    <w:rsid w:val="00BC23A8"/>
    <w:rsid w:val="00BC23C4"/>
    <w:rsid w:val="00BC23E3"/>
    <w:rsid w:val="00BC2452"/>
    <w:rsid w:val="00BC2462"/>
    <w:rsid w:val="00BC24E2"/>
    <w:rsid w:val="00BC24EB"/>
    <w:rsid w:val="00BC254B"/>
    <w:rsid w:val="00BC25AF"/>
    <w:rsid w:val="00BC25E1"/>
    <w:rsid w:val="00BC2616"/>
    <w:rsid w:val="00BC2689"/>
    <w:rsid w:val="00BC270D"/>
    <w:rsid w:val="00BC2720"/>
    <w:rsid w:val="00BC2781"/>
    <w:rsid w:val="00BC2783"/>
    <w:rsid w:val="00BC27D2"/>
    <w:rsid w:val="00BC27EC"/>
    <w:rsid w:val="00BC2802"/>
    <w:rsid w:val="00BC2807"/>
    <w:rsid w:val="00BC2832"/>
    <w:rsid w:val="00BC288A"/>
    <w:rsid w:val="00BC28BF"/>
    <w:rsid w:val="00BC2978"/>
    <w:rsid w:val="00BC29D4"/>
    <w:rsid w:val="00BC2A02"/>
    <w:rsid w:val="00BC2A82"/>
    <w:rsid w:val="00BC2A85"/>
    <w:rsid w:val="00BC2AAE"/>
    <w:rsid w:val="00BC2AB7"/>
    <w:rsid w:val="00BC2AEF"/>
    <w:rsid w:val="00BC2B0E"/>
    <w:rsid w:val="00BC2B5F"/>
    <w:rsid w:val="00BC2BB3"/>
    <w:rsid w:val="00BC2BF8"/>
    <w:rsid w:val="00BC2C08"/>
    <w:rsid w:val="00BC2C3A"/>
    <w:rsid w:val="00BC2C40"/>
    <w:rsid w:val="00BC2C62"/>
    <w:rsid w:val="00BC2C65"/>
    <w:rsid w:val="00BC2C85"/>
    <w:rsid w:val="00BC2CBE"/>
    <w:rsid w:val="00BC2CD3"/>
    <w:rsid w:val="00BC2D4E"/>
    <w:rsid w:val="00BC2DB5"/>
    <w:rsid w:val="00BC2DD9"/>
    <w:rsid w:val="00BC2DE3"/>
    <w:rsid w:val="00BC2E25"/>
    <w:rsid w:val="00BC2E62"/>
    <w:rsid w:val="00BC2E64"/>
    <w:rsid w:val="00BC2EAF"/>
    <w:rsid w:val="00BC2EE4"/>
    <w:rsid w:val="00BC2EFA"/>
    <w:rsid w:val="00BC2F47"/>
    <w:rsid w:val="00BC2F5A"/>
    <w:rsid w:val="00BC2FEB"/>
    <w:rsid w:val="00BC3011"/>
    <w:rsid w:val="00BC307E"/>
    <w:rsid w:val="00BC30A2"/>
    <w:rsid w:val="00BC30FF"/>
    <w:rsid w:val="00BC3102"/>
    <w:rsid w:val="00BC3105"/>
    <w:rsid w:val="00BC3134"/>
    <w:rsid w:val="00BC3160"/>
    <w:rsid w:val="00BC321C"/>
    <w:rsid w:val="00BC322E"/>
    <w:rsid w:val="00BC3237"/>
    <w:rsid w:val="00BC323E"/>
    <w:rsid w:val="00BC3270"/>
    <w:rsid w:val="00BC3277"/>
    <w:rsid w:val="00BC32A9"/>
    <w:rsid w:val="00BC32B7"/>
    <w:rsid w:val="00BC3345"/>
    <w:rsid w:val="00BC337E"/>
    <w:rsid w:val="00BC33A0"/>
    <w:rsid w:val="00BC33A2"/>
    <w:rsid w:val="00BC33B7"/>
    <w:rsid w:val="00BC3405"/>
    <w:rsid w:val="00BC343A"/>
    <w:rsid w:val="00BC3460"/>
    <w:rsid w:val="00BC34AE"/>
    <w:rsid w:val="00BC34B4"/>
    <w:rsid w:val="00BC34B9"/>
    <w:rsid w:val="00BC359D"/>
    <w:rsid w:val="00BC35AB"/>
    <w:rsid w:val="00BC35B9"/>
    <w:rsid w:val="00BC35ED"/>
    <w:rsid w:val="00BC361E"/>
    <w:rsid w:val="00BC3662"/>
    <w:rsid w:val="00BC367C"/>
    <w:rsid w:val="00BC369A"/>
    <w:rsid w:val="00BC36C2"/>
    <w:rsid w:val="00BC36D6"/>
    <w:rsid w:val="00BC36ED"/>
    <w:rsid w:val="00BC373C"/>
    <w:rsid w:val="00BC3775"/>
    <w:rsid w:val="00BC37A7"/>
    <w:rsid w:val="00BC37AF"/>
    <w:rsid w:val="00BC3880"/>
    <w:rsid w:val="00BC38D2"/>
    <w:rsid w:val="00BC38E8"/>
    <w:rsid w:val="00BC38F4"/>
    <w:rsid w:val="00BC390E"/>
    <w:rsid w:val="00BC3934"/>
    <w:rsid w:val="00BC3942"/>
    <w:rsid w:val="00BC3971"/>
    <w:rsid w:val="00BC3986"/>
    <w:rsid w:val="00BC399E"/>
    <w:rsid w:val="00BC39D3"/>
    <w:rsid w:val="00BC39ED"/>
    <w:rsid w:val="00BC3A34"/>
    <w:rsid w:val="00BC3A41"/>
    <w:rsid w:val="00BC3A66"/>
    <w:rsid w:val="00BC3A6D"/>
    <w:rsid w:val="00BC3A74"/>
    <w:rsid w:val="00BC3A9A"/>
    <w:rsid w:val="00BC3ACC"/>
    <w:rsid w:val="00BC3AEA"/>
    <w:rsid w:val="00BC3B1D"/>
    <w:rsid w:val="00BC3BCB"/>
    <w:rsid w:val="00BC3CF6"/>
    <w:rsid w:val="00BC3D00"/>
    <w:rsid w:val="00BC3D09"/>
    <w:rsid w:val="00BC3D24"/>
    <w:rsid w:val="00BC3D4A"/>
    <w:rsid w:val="00BC3D8F"/>
    <w:rsid w:val="00BC3DC8"/>
    <w:rsid w:val="00BC3DC9"/>
    <w:rsid w:val="00BC3DE2"/>
    <w:rsid w:val="00BC3E13"/>
    <w:rsid w:val="00BC3EFF"/>
    <w:rsid w:val="00BC3F2C"/>
    <w:rsid w:val="00BC3F31"/>
    <w:rsid w:val="00BC3F6A"/>
    <w:rsid w:val="00BC3F8B"/>
    <w:rsid w:val="00BC3FE3"/>
    <w:rsid w:val="00BC406B"/>
    <w:rsid w:val="00BC40AD"/>
    <w:rsid w:val="00BC40D7"/>
    <w:rsid w:val="00BC410C"/>
    <w:rsid w:val="00BC4133"/>
    <w:rsid w:val="00BC4173"/>
    <w:rsid w:val="00BC4182"/>
    <w:rsid w:val="00BC4188"/>
    <w:rsid w:val="00BC4199"/>
    <w:rsid w:val="00BC41A2"/>
    <w:rsid w:val="00BC41AF"/>
    <w:rsid w:val="00BC41E5"/>
    <w:rsid w:val="00BC41FB"/>
    <w:rsid w:val="00BC41FF"/>
    <w:rsid w:val="00BC4200"/>
    <w:rsid w:val="00BC421D"/>
    <w:rsid w:val="00BC424D"/>
    <w:rsid w:val="00BC4252"/>
    <w:rsid w:val="00BC4269"/>
    <w:rsid w:val="00BC426A"/>
    <w:rsid w:val="00BC42A5"/>
    <w:rsid w:val="00BC42FA"/>
    <w:rsid w:val="00BC4309"/>
    <w:rsid w:val="00BC4334"/>
    <w:rsid w:val="00BC4381"/>
    <w:rsid w:val="00BC4393"/>
    <w:rsid w:val="00BC43A0"/>
    <w:rsid w:val="00BC43E2"/>
    <w:rsid w:val="00BC43E6"/>
    <w:rsid w:val="00BC4406"/>
    <w:rsid w:val="00BC444A"/>
    <w:rsid w:val="00BC447F"/>
    <w:rsid w:val="00BC4487"/>
    <w:rsid w:val="00BC44DB"/>
    <w:rsid w:val="00BC452A"/>
    <w:rsid w:val="00BC452E"/>
    <w:rsid w:val="00BC4543"/>
    <w:rsid w:val="00BC4544"/>
    <w:rsid w:val="00BC45CB"/>
    <w:rsid w:val="00BC45FF"/>
    <w:rsid w:val="00BC461B"/>
    <w:rsid w:val="00BC4621"/>
    <w:rsid w:val="00BC4688"/>
    <w:rsid w:val="00BC471D"/>
    <w:rsid w:val="00BC4749"/>
    <w:rsid w:val="00BC475A"/>
    <w:rsid w:val="00BC476D"/>
    <w:rsid w:val="00BC4795"/>
    <w:rsid w:val="00BC47E2"/>
    <w:rsid w:val="00BC47EB"/>
    <w:rsid w:val="00BC4816"/>
    <w:rsid w:val="00BC4821"/>
    <w:rsid w:val="00BC4846"/>
    <w:rsid w:val="00BC48A3"/>
    <w:rsid w:val="00BC48A4"/>
    <w:rsid w:val="00BC48C7"/>
    <w:rsid w:val="00BC490E"/>
    <w:rsid w:val="00BC4968"/>
    <w:rsid w:val="00BC4993"/>
    <w:rsid w:val="00BC49DB"/>
    <w:rsid w:val="00BC4A1D"/>
    <w:rsid w:val="00BC4A32"/>
    <w:rsid w:val="00BC4A5D"/>
    <w:rsid w:val="00BC4AB4"/>
    <w:rsid w:val="00BC4BF5"/>
    <w:rsid w:val="00BC4C83"/>
    <w:rsid w:val="00BC4C8E"/>
    <w:rsid w:val="00BC4C95"/>
    <w:rsid w:val="00BC4CA9"/>
    <w:rsid w:val="00BC4CD4"/>
    <w:rsid w:val="00BC4D37"/>
    <w:rsid w:val="00BC4D89"/>
    <w:rsid w:val="00BC4DAF"/>
    <w:rsid w:val="00BC4E84"/>
    <w:rsid w:val="00BC4E8C"/>
    <w:rsid w:val="00BC4EBD"/>
    <w:rsid w:val="00BC4EBE"/>
    <w:rsid w:val="00BC4ECB"/>
    <w:rsid w:val="00BC4F1E"/>
    <w:rsid w:val="00BC4F70"/>
    <w:rsid w:val="00BC4F9B"/>
    <w:rsid w:val="00BC4FD8"/>
    <w:rsid w:val="00BC4FE1"/>
    <w:rsid w:val="00BC4FEE"/>
    <w:rsid w:val="00BC4FFE"/>
    <w:rsid w:val="00BC5041"/>
    <w:rsid w:val="00BC5053"/>
    <w:rsid w:val="00BC5085"/>
    <w:rsid w:val="00BC50E9"/>
    <w:rsid w:val="00BC5126"/>
    <w:rsid w:val="00BC5157"/>
    <w:rsid w:val="00BC5179"/>
    <w:rsid w:val="00BC5192"/>
    <w:rsid w:val="00BC51ED"/>
    <w:rsid w:val="00BC5231"/>
    <w:rsid w:val="00BC5235"/>
    <w:rsid w:val="00BC5269"/>
    <w:rsid w:val="00BC5278"/>
    <w:rsid w:val="00BC528C"/>
    <w:rsid w:val="00BC52FF"/>
    <w:rsid w:val="00BC5325"/>
    <w:rsid w:val="00BC533F"/>
    <w:rsid w:val="00BC5349"/>
    <w:rsid w:val="00BC534D"/>
    <w:rsid w:val="00BC5361"/>
    <w:rsid w:val="00BC5369"/>
    <w:rsid w:val="00BC5389"/>
    <w:rsid w:val="00BC5399"/>
    <w:rsid w:val="00BC53B5"/>
    <w:rsid w:val="00BC53B9"/>
    <w:rsid w:val="00BC53BB"/>
    <w:rsid w:val="00BC5424"/>
    <w:rsid w:val="00BC5428"/>
    <w:rsid w:val="00BC542C"/>
    <w:rsid w:val="00BC5464"/>
    <w:rsid w:val="00BC5492"/>
    <w:rsid w:val="00BC5505"/>
    <w:rsid w:val="00BC5530"/>
    <w:rsid w:val="00BC554E"/>
    <w:rsid w:val="00BC558C"/>
    <w:rsid w:val="00BC55D0"/>
    <w:rsid w:val="00BC55D6"/>
    <w:rsid w:val="00BC561B"/>
    <w:rsid w:val="00BC565B"/>
    <w:rsid w:val="00BC5677"/>
    <w:rsid w:val="00BC5729"/>
    <w:rsid w:val="00BC573B"/>
    <w:rsid w:val="00BC57C7"/>
    <w:rsid w:val="00BC57CE"/>
    <w:rsid w:val="00BC580C"/>
    <w:rsid w:val="00BC583F"/>
    <w:rsid w:val="00BC5852"/>
    <w:rsid w:val="00BC5864"/>
    <w:rsid w:val="00BC58AE"/>
    <w:rsid w:val="00BC5903"/>
    <w:rsid w:val="00BC5909"/>
    <w:rsid w:val="00BC591B"/>
    <w:rsid w:val="00BC596D"/>
    <w:rsid w:val="00BC5999"/>
    <w:rsid w:val="00BC59E1"/>
    <w:rsid w:val="00BC5A0B"/>
    <w:rsid w:val="00BC5AB0"/>
    <w:rsid w:val="00BC5AE4"/>
    <w:rsid w:val="00BC5B1D"/>
    <w:rsid w:val="00BC5B2E"/>
    <w:rsid w:val="00BC5B50"/>
    <w:rsid w:val="00BC5B54"/>
    <w:rsid w:val="00BC5BD3"/>
    <w:rsid w:val="00BC5C14"/>
    <w:rsid w:val="00BC5C2E"/>
    <w:rsid w:val="00BC5C7C"/>
    <w:rsid w:val="00BC5CD6"/>
    <w:rsid w:val="00BC5CEA"/>
    <w:rsid w:val="00BC5CFA"/>
    <w:rsid w:val="00BC5CFF"/>
    <w:rsid w:val="00BC5D50"/>
    <w:rsid w:val="00BC5DC5"/>
    <w:rsid w:val="00BC5DD2"/>
    <w:rsid w:val="00BC5E40"/>
    <w:rsid w:val="00BC5EDA"/>
    <w:rsid w:val="00BC5EE1"/>
    <w:rsid w:val="00BC5EE5"/>
    <w:rsid w:val="00BC5F29"/>
    <w:rsid w:val="00BC5F6C"/>
    <w:rsid w:val="00BC5F82"/>
    <w:rsid w:val="00BC5FAB"/>
    <w:rsid w:val="00BC5FD6"/>
    <w:rsid w:val="00BC609B"/>
    <w:rsid w:val="00BC60AE"/>
    <w:rsid w:val="00BC60BF"/>
    <w:rsid w:val="00BC60F6"/>
    <w:rsid w:val="00BC61AD"/>
    <w:rsid w:val="00BC61B1"/>
    <w:rsid w:val="00BC61DA"/>
    <w:rsid w:val="00BC61EB"/>
    <w:rsid w:val="00BC61F2"/>
    <w:rsid w:val="00BC61FA"/>
    <w:rsid w:val="00BC62C4"/>
    <w:rsid w:val="00BC62D4"/>
    <w:rsid w:val="00BC62EE"/>
    <w:rsid w:val="00BC6357"/>
    <w:rsid w:val="00BC63B9"/>
    <w:rsid w:val="00BC63BA"/>
    <w:rsid w:val="00BC63F0"/>
    <w:rsid w:val="00BC641C"/>
    <w:rsid w:val="00BC6447"/>
    <w:rsid w:val="00BC6487"/>
    <w:rsid w:val="00BC64CF"/>
    <w:rsid w:val="00BC64DA"/>
    <w:rsid w:val="00BC64FA"/>
    <w:rsid w:val="00BC6509"/>
    <w:rsid w:val="00BC651A"/>
    <w:rsid w:val="00BC653F"/>
    <w:rsid w:val="00BC6579"/>
    <w:rsid w:val="00BC6587"/>
    <w:rsid w:val="00BC65B9"/>
    <w:rsid w:val="00BC65C3"/>
    <w:rsid w:val="00BC6632"/>
    <w:rsid w:val="00BC6642"/>
    <w:rsid w:val="00BC66F0"/>
    <w:rsid w:val="00BC676E"/>
    <w:rsid w:val="00BC6791"/>
    <w:rsid w:val="00BC6799"/>
    <w:rsid w:val="00BC67A8"/>
    <w:rsid w:val="00BC67B2"/>
    <w:rsid w:val="00BC67B7"/>
    <w:rsid w:val="00BC67D9"/>
    <w:rsid w:val="00BC685C"/>
    <w:rsid w:val="00BC68B8"/>
    <w:rsid w:val="00BC68BB"/>
    <w:rsid w:val="00BC68EE"/>
    <w:rsid w:val="00BC6967"/>
    <w:rsid w:val="00BC6970"/>
    <w:rsid w:val="00BC69E9"/>
    <w:rsid w:val="00BC69F8"/>
    <w:rsid w:val="00BC6A6A"/>
    <w:rsid w:val="00BC6A9A"/>
    <w:rsid w:val="00BC6A9C"/>
    <w:rsid w:val="00BC6AB2"/>
    <w:rsid w:val="00BC6ABF"/>
    <w:rsid w:val="00BC6AEC"/>
    <w:rsid w:val="00BC6AFD"/>
    <w:rsid w:val="00BC6B4A"/>
    <w:rsid w:val="00BC6B69"/>
    <w:rsid w:val="00BC6B6E"/>
    <w:rsid w:val="00BC6B88"/>
    <w:rsid w:val="00BC6BC5"/>
    <w:rsid w:val="00BC6BDD"/>
    <w:rsid w:val="00BC6BED"/>
    <w:rsid w:val="00BC6C22"/>
    <w:rsid w:val="00BC6C35"/>
    <w:rsid w:val="00BC6C5A"/>
    <w:rsid w:val="00BC6CF9"/>
    <w:rsid w:val="00BC6D0B"/>
    <w:rsid w:val="00BC6D0F"/>
    <w:rsid w:val="00BC6D7D"/>
    <w:rsid w:val="00BC6DB9"/>
    <w:rsid w:val="00BC6DF6"/>
    <w:rsid w:val="00BC6E5E"/>
    <w:rsid w:val="00BC6E94"/>
    <w:rsid w:val="00BC6EC5"/>
    <w:rsid w:val="00BC6ECD"/>
    <w:rsid w:val="00BC6F74"/>
    <w:rsid w:val="00BC6F79"/>
    <w:rsid w:val="00BC6F7D"/>
    <w:rsid w:val="00BC6F93"/>
    <w:rsid w:val="00BC6FD5"/>
    <w:rsid w:val="00BC6FD9"/>
    <w:rsid w:val="00BC7017"/>
    <w:rsid w:val="00BC7041"/>
    <w:rsid w:val="00BC70E0"/>
    <w:rsid w:val="00BC7142"/>
    <w:rsid w:val="00BC718D"/>
    <w:rsid w:val="00BC7199"/>
    <w:rsid w:val="00BC71BF"/>
    <w:rsid w:val="00BC71E2"/>
    <w:rsid w:val="00BC71FA"/>
    <w:rsid w:val="00BC723C"/>
    <w:rsid w:val="00BC724D"/>
    <w:rsid w:val="00BC725D"/>
    <w:rsid w:val="00BC7317"/>
    <w:rsid w:val="00BC7338"/>
    <w:rsid w:val="00BC7396"/>
    <w:rsid w:val="00BC73E4"/>
    <w:rsid w:val="00BC73E9"/>
    <w:rsid w:val="00BC7438"/>
    <w:rsid w:val="00BC7444"/>
    <w:rsid w:val="00BC744D"/>
    <w:rsid w:val="00BC7468"/>
    <w:rsid w:val="00BC7482"/>
    <w:rsid w:val="00BC74F0"/>
    <w:rsid w:val="00BC7518"/>
    <w:rsid w:val="00BC7526"/>
    <w:rsid w:val="00BC7534"/>
    <w:rsid w:val="00BC7576"/>
    <w:rsid w:val="00BC7584"/>
    <w:rsid w:val="00BC75BC"/>
    <w:rsid w:val="00BC763A"/>
    <w:rsid w:val="00BC76C0"/>
    <w:rsid w:val="00BC771C"/>
    <w:rsid w:val="00BC7734"/>
    <w:rsid w:val="00BC7767"/>
    <w:rsid w:val="00BC7772"/>
    <w:rsid w:val="00BC77A8"/>
    <w:rsid w:val="00BC77B6"/>
    <w:rsid w:val="00BC77BD"/>
    <w:rsid w:val="00BC77F5"/>
    <w:rsid w:val="00BC780D"/>
    <w:rsid w:val="00BC7811"/>
    <w:rsid w:val="00BC783F"/>
    <w:rsid w:val="00BC7881"/>
    <w:rsid w:val="00BC78AA"/>
    <w:rsid w:val="00BC78AC"/>
    <w:rsid w:val="00BC792C"/>
    <w:rsid w:val="00BC792F"/>
    <w:rsid w:val="00BC7933"/>
    <w:rsid w:val="00BC79C5"/>
    <w:rsid w:val="00BC7A37"/>
    <w:rsid w:val="00BC7A3E"/>
    <w:rsid w:val="00BC7A5A"/>
    <w:rsid w:val="00BC7A67"/>
    <w:rsid w:val="00BC7ACC"/>
    <w:rsid w:val="00BC7AD9"/>
    <w:rsid w:val="00BC7B32"/>
    <w:rsid w:val="00BC7B8D"/>
    <w:rsid w:val="00BC7BF8"/>
    <w:rsid w:val="00BC7C20"/>
    <w:rsid w:val="00BC7C50"/>
    <w:rsid w:val="00BC7C63"/>
    <w:rsid w:val="00BC7CA4"/>
    <w:rsid w:val="00BC7CFD"/>
    <w:rsid w:val="00BC7D00"/>
    <w:rsid w:val="00BC7D2E"/>
    <w:rsid w:val="00BC7D38"/>
    <w:rsid w:val="00BC7D3C"/>
    <w:rsid w:val="00BC7D40"/>
    <w:rsid w:val="00BC7D4C"/>
    <w:rsid w:val="00BC7D81"/>
    <w:rsid w:val="00BC7D89"/>
    <w:rsid w:val="00BC7D8B"/>
    <w:rsid w:val="00BC7D8D"/>
    <w:rsid w:val="00BC7D92"/>
    <w:rsid w:val="00BC7DFD"/>
    <w:rsid w:val="00BC7E14"/>
    <w:rsid w:val="00BC7E39"/>
    <w:rsid w:val="00BC7E67"/>
    <w:rsid w:val="00BC7E71"/>
    <w:rsid w:val="00BC7E7E"/>
    <w:rsid w:val="00BC7EF5"/>
    <w:rsid w:val="00BC7F5D"/>
    <w:rsid w:val="00BC7F6F"/>
    <w:rsid w:val="00BC7FCB"/>
    <w:rsid w:val="00BD002F"/>
    <w:rsid w:val="00BD0058"/>
    <w:rsid w:val="00BD006E"/>
    <w:rsid w:val="00BD009D"/>
    <w:rsid w:val="00BD00E3"/>
    <w:rsid w:val="00BD01EC"/>
    <w:rsid w:val="00BD027C"/>
    <w:rsid w:val="00BD027F"/>
    <w:rsid w:val="00BD0332"/>
    <w:rsid w:val="00BD0362"/>
    <w:rsid w:val="00BD038B"/>
    <w:rsid w:val="00BD03C9"/>
    <w:rsid w:val="00BD03D6"/>
    <w:rsid w:val="00BD03E0"/>
    <w:rsid w:val="00BD044E"/>
    <w:rsid w:val="00BD0452"/>
    <w:rsid w:val="00BD0456"/>
    <w:rsid w:val="00BD0457"/>
    <w:rsid w:val="00BD0482"/>
    <w:rsid w:val="00BD04F8"/>
    <w:rsid w:val="00BD05AD"/>
    <w:rsid w:val="00BD0643"/>
    <w:rsid w:val="00BD0673"/>
    <w:rsid w:val="00BD0694"/>
    <w:rsid w:val="00BD0780"/>
    <w:rsid w:val="00BD07A2"/>
    <w:rsid w:val="00BD080D"/>
    <w:rsid w:val="00BD0811"/>
    <w:rsid w:val="00BD081E"/>
    <w:rsid w:val="00BD085D"/>
    <w:rsid w:val="00BD0879"/>
    <w:rsid w:val="00BD08BB"/>
    <w:rsid w:val="00BD08D1"/>
    <w:rsid w:val="00BD08E8"/>
    <w:rsid w:val="00BD095F"/>
    <w:rsid w:val="00BD09A1"/>
    <w:rsid w:val="00BD09BA"/>
    <w:rsid w:val="00BD09CE"/>
    <w:rsid w:val="00BD09F1"/>
    <w:rsid w:val="00BD0A01"/>
    <w:rsid w:val="00BD0A2C"/>
    <w:rsid w:val="00BD0A36"/>
    <w:rsid w:val="00BD0A5F"/>
    <w:rsid w:val="00BD0AAF"/>
    <w:rsid w:val="00BD0AF8"/>
    <w:rsid w:val="00BD0B09"/>
    <w:rsid w:val="00BD0BA1"/>
    <w:rsid w:val="00BD0BE5"/>
    <w:rsid w:val="00BD0C19"/>
    <w:rsid w:val="00BD0C5A"/>
    <w:rsid w:val="00BD0C69"/>
    <w:rsid w:val="00BD0CF2"/>
    <w:rsid w:val="00BD0D09"/>
    <w:rsid w:val="00BD0D5B"/>
    <w:rsid w:val="00BD0D89"/>
    <w:rsid w:val="00BD0D98"/>
    <w:rsid w:val="00BD0E4B"/>
    <w:rsid w:val="00BD0E5F"/>
    <w:rsid w:val="00BD0E74"/>
    <w:rsid w:val="00BD0E93"/>
    <w:rsid w:val="00BD0EA8"/>
    <w:rsid w:val="00BD0F0C"/>
    <w:rsid w:val="00BD0F1C"/>
    <w:rsid w:val="00BD0F43"/>
    <w:rsid w:val="00BD1034"/>
    <w:rsid w:val="00BD103B"/>
    <w:rsid w:val="00BD1068"/>
    <w:rsid w:val="00BD10EE"/>
    <w:rsid w:val="00BD10FA"/>
    <w:rsid w:val="00BD112D"/>
    <w:rsid w:val="00BD113C"/>
    <w:rsid w:val="00BD1149"/>
    <w:rsid w:val="00BD11C0"/>
    <w:rsid w:val="00BD11F1"/>
    <w:rsid w:val="00BD122D"/>
    <w:rsid w:val="00BD1251"/>
    <w:rsid w:val="00BD129F"/>
    <w:rsid w:val="00BD1304"/>
    <w:rsid w:val="00BD132C"/>
    <w:rsid w:val="00BD1338"/>
    <w:rsid w:val="00BD13AD"/>
    <w:rsid w:val="00BD1421"/>
    <w:rsid w:val="00BD1444"/>
    <w:rsid w:val="00BD1450"/>
    <w:rsid w:val="00BD147F"/>
    <w:rsid w:val="00BD14C0"/>
    <w:rsid w:val="00BD150A"/>
    <w:rsid w:val="00BD1598"/>
    <w:rsid w:val="00BD163A"/>
    <w:rsid w:val="00BD1686"/>
    <w:rsid w:val="00BD16CC"/>
    <w:rsid w:val="00BD16CD"/>
    <w:rsid w:val="00BD16E7"/>
    <w:rsid w:val="00BD1715"/>
    <w:rsid w:val="00BD171B"/>
    <w:rsid w:val="00BD1759"/>
    <w:rsid w:val="00BD176A"/>
    <w:rsid w:val="00BD177E"/>
    <w:rsid w:val="00BD178D"/>
    <w:rsid w:val="00BD1808"/>
    <w:rsid w:val="00BD1848"/>
    <w:rsid w:val="00BD189F"/>
    <w:rsid w:val="00BD18C8"/>
    <w:rsid w:val="00BD18CF"/>
    <w:rsid w:val="00BD1930"/>
    <w:rsid w:val="00BD1939"/>
    <w:rsid w:val="00BD1965"/>
    <w:rsid w:val="00BD196D"/>
    <w:rsid w:val="00BD1996"/>
    <w:rsid w:val="00BD19D2"/>
    <w:rsid w:val="00BD19E5"/>
    <w:rsid w:val="00BD19EA"/>
    <w:rsid w:val="00BD1AAE"/>
    <w:rsid w:val="00BD1B0C"/>
    <w:rsid w:val="00BD1B1A"/>
    <w:rsid w:val="00BD1B69"/>
    <w:rsid w:val="00BD1B82"/>
    <w:rsid w:val="00BD1B94"/>
    <w:rsid w:val="00BD1B9C"/>
    <w:rsid w:val="00BD1C68"/>
    <w:rsid w:val="00BD1CF1"/>
    <w:rsid w:val="00BD1CFF"/>
    <w:rsid w:val="00BD1D4B"/>
    <w:rsid w:val="00BD1D61"/>
    <w:rsid w:val="00BD1D62"/>
    <w:rsid w:val="00BD1DE2"/>
    <w:rsid w:val="00BD1E07"/>
    <w:rsid w:val="00BD1E3A"/>
    <w:rsid w:val="00BD1E83"/>
    <w:rsid w:val="00BD1EF1"/>
    <w:rsid w:val="00BD1F4C"/>
    <w:rsid w:val="00BD1F67"/>
    <w:rsid w:val="00BD1F6F"/>
    <w:rsid w:val="00BD1F7B"/>
    <w:rsid w:val="00BD1F7C"/>
    <w:rsid w:val="00BD1F83"/>
    <w:rsid w:val="00BD200C"/>
    <w:rsid w:val="00BD2045"/>
    <w:rsid w:val="00BD2050"/>
    <w:rsid w:val="00BD20B2"/>
    <w:rsid w:val="00BD20C2"/>
    <w:rsid w:val="00BD20EE"/>
    <w:rsid w:val="00BD216E"/>
    <w:rsid w:val="00BD2173"/>
    <w:rsid w:val="00BD2191"/>
    <w:rsid w:val="00BD21A6"/>
    <w:rsid w:val="00BD221F"/>
    <w:rsid w:val="00BD223B"/>
    <w:rsid w:val="00BD2270"/>
    <w:rsid w:val="00BD2287"/>
    <w:rsid w:val="00BD229A"/>
    <w:rsid w:val="00BD22B5"/>
    <w:rsid w:val="00BD22CA"/>
    <w:rsid w:val="00BD22D0"/>
    <w:rsid w:val="00BD22FC"/>
    <w:rsid w:val="00BD2313"/>
    <w:rsid w:val="00BD231E"/>
    <w:rsid w:val="00BD2347"/>
    <w:rsid w:val="00BD2390"/>
    <w:rsid w:val="00BD23D1"/>
    <w:rsid w:val="00BD23F7"/>
    <w:rsid w:val="00BD2440"/>
    <w:rsid w:val="00BD247B"/>
    <w:rsid w:val="00BD24BB"/>
    <w:rsid w:val="00BD24D5"/>
    <w:rsid w:val="00BD2513"/>
    <w:rsid w:val="00BD2531"/>
    <w:rsid w:val="00BD259F"/>
    <w:rsid w:val="00BD25EA"/>
    <w:rsid w:val="00BD2616"/>
    <w:rsid w:val="00BD2679"/>
    <w:rsid w:val="00BD26A5"/>
    <w:rsid w:val="00BD26AB"/>
    <w:rsid w:val="00BD26BC"/>
    <w:rsid w:val="00BD26C1"/>
    <w:rsid w:val="00BD26CA"/>
    <w:rsid w:val="00BD26F7"/>
    <w:rsid w:val="00BD2762"/>
    <w:rsid w:val="00BD2792"/>
    <w:rsid w:val="00BD27B3"/>
    <w:rsid w:val="00BD27F4"/>
    <w:rsid w:val="00BD27FD"/>
    <w:rsid w:val="00BD2801"/>
    <w:rsid w:val="00BD2810"/>
    <w:rsid w:val="00BD289C"/>
    <w:rsid w:val="00BD2923"/>
    <w:rsid w:val="00BD2925"/>
    <w:rsid w:val="00BD2943"/>
    <w:rsid w:val="00BD2956"/>
    <w:rsid w:val="00BD2957"/>
    <w:rsid w:val="00BD296A"/>
    <w:rsid w:val="00BD2978"/>
    <w:rsid w:val="00BD29D4"/>
    <w:rsid w:val="00BD2A2C"/>
    <w:rsid w:val="00BD2A3E"/>
    <w:rsid w:val="00BD2A59"/>
    <w:rsid w:val="00BD2AB4"/>
    <w:rsid w:val="00BD2B23"/>
    <w:rsid w:val="00BD2B99"/>
    <w:rsid w:val="00BD2BAE"/>
    <w:rsid w:val="00BD2BBC"/>
    <w:rsid w:val="00BD2C06"/>
    <w:rsid w:val="00BD2C5B"/>
    <w:rsid w:val="00BD2CE3"/>
    <w:rsid w:val="00BD2D00"/>
    <w:rsid w:val="00BD2D46"/>
    <w:rsid w:val="00BD2DD5"/>
    <w:rsid w:val="00BD2DE9"/>
    <w:rsid w:val="00BD2E11"/>
    <w:rsid w:val="00BD2E92"/>
    <w:rsid w:val="00BD2EA4"/>
    <w:rsid w:val="00BD2EBA"/>
    <w:rsid w:val="00BD2F3B"/>
    <w:rsid w:val="00BD2FA2"/>
    <w:rsid w:val="00BD2FB0"/>
    <w:rsid w:val="00BD2FD3"/>
    <w:rsid w:val="00BD2FF5"/>
    <w:rsid w:val="00BD2FF9"/>
    <w:rsid w:val="00BD3012"/>
    <w:rsid w:val="00BD3013"/>
    <w:rsid w:val="00BD3031"/>
    <w:rsid w:val="00BD303D"/>
    <w:rsid w:val="00BD3075"/>
    <w:rsid w:val="00BD30E7"/>
    <w:rsid w:val="00BD3123"/>
    <w:rsid w:val="00BD315E"/>
    <w:rsid w:val="00BD316D"/>
    <w:rsid w:val="00BD316E"/>
    <w:rsid w:val="00BD3180"/>
    <w:rsid w:val="00BD318E"/>
    <w:rsid w:val="00BD31AD"/>
    <w:rsid w:val="00BD31E1"/>
    <w:rsid w:val="00BD320B"/>
    <w:rsid w:val="00BD3233"/>
    <w:rsid w:val="00BD3235"/>
    <w:rsid w:val="00BD32F8"/>
    <w:rsid w:val="00BD32F9"/>
    <w:rsid w:val="00BD3328"/>
    <w:rsid w:val="00BD34A1"/>
    <w:rsid w:val="00BD34B4"/>
    <w:rsid w:val="00BD34B6"/>
    <w:rsid w:val="00BD350F"/>
    <w:rsid w:val="00BD3524"/>
    <w:rsid w:val="00BD352A"/>
    <w:rsid w:val="00BD35CC"/>
    <w:rsid w:val="00BD3664"/>
    <w:rsid w:val="00BD3666"/>
    <w:rsid w:val="00BD366E"/>
    <w:rsid w:val="00BD3675"/>
    <w:rsid w:val="00BD3696"/>
    <w:rsid w:val="00BD375A"/>
    <w:rsid w:val="00BD3796"/>
    <w:rsid w:val="00BD37BC"/>
    <w:rsid w:val="00BD37FA"/>
    <w:rsid w:val="00BD38B3"/>
    <w:rsid w:val="00BD38CF"/>
    <w:rsid w:val="00BD38DA"/>
    <w:rsid w:val="00BD3961"/>
    <w:rsid w:val="00BD3987"/>
    <w:rsid w:val="00BD39D5"/>
    <w:rsid w:val="00BD39F4"/>
    <w:rsid w:val="00BD3A0C"/>
    <w:rsid w:val="00BD3A41"/>
    <w:rsid w:val="00BD3A98"/>
    <w:rsid w:val="00BD3AC6"/>
    <w:rsid w:val="00BD3ADC"/>
    <w:rsid w:val="00BD3B38"/>
    <w:rsid w:val="00BD3BC8"/>
    <w:rsid w:val="00BD3BEA"/>
    <w:rsid w:val="00BD3C2C"/>
    <w:rsid w:val="00BD3C8B"/>
    <w:rsid w:val="00BD3CE1"/>
    <w:rsid w:val="00BD3CFC"/>
    <w:rsid w:val="00BD3D66"/>
    <w:rsid w:val="00BD3DAE"/>
    <w:rsid w:val="00BD3E08"/>
    <w:rsid w:val="00BD3E37"/>
    <w:rsid w:val="00BD3E64"/>
    <w:rsid w:val="00BD3E8C"/>
    <w:rsid w:val="00BD3E90"/>
    <w:rsid w:val="00BD3EB9"/>
    <w:rsid w:val="00BD3EDA"/>
    <w:rsid w:val="00BD3EF5"/>
    <w:rsid w:val="00BD3F24"/>
    <w:rsid w:val="00BD3F58"/>
    <w:rsid w:val="00BD3F85"/>
    <w:rsid w:val="00BD3F9F"/>
    <w:rsid w:val="00BD3FB4"/>
    <w:rsid w:val="00BD3FEC"/>
    <w:rsid w:val="00BD4006"/>
    <w:rsid w:val="00BD4054"/>
    <w:rsid w:val="00BD4076"/>
    <w:rsid w:val="00BD40C7"/>
    <w:rsid w:val="00BD40D9"/>
    <w:rsid w:val="00BD4107"/>
    <w:rsid w:val="00BD415D"/>
    <w:rsid w:val="00BD4187"/>
    <w:rsid w:val="00BD419F"/>
    <w:rsid w:val="00BD41AB"/>
    <w:rsid w:val="00BD41CE"/>
    <w:rsid w:val="00BD4208"/>
    <w:rsid w:val="00BD421E"/>
    <w:rsid w:val="00BD4220"/>
    <w:rsid w:val="00BD424E"/>
    <w:rsid w:val="00BD4266"/>
    <w:rsid w:val="00BD42A3"/>
    <w:rsid w:val="00BD42AA"/>
    <w:rsid w:val="00BD42C9"/>
    <w:rsid w:val="00BD42FE"/>
    <w:rsid w:val="00BD4318"/>
    <w:rsid w:val="00BD4343"/>
    <w:rsid w:val="00BD434C"/>
    <w:rsid w:val="00BD43B6"/>
    <w:rsid w:val="00BD43D0"/>
    <w:rsid w:val="00BD43E9"/>
    <w:rsid w:val="00BD440B"/>
    <w:rsid w:val="00BD44C2"/>
    <w:rsid w:val="00BD44DF"/>
    <w:rsid w:val="00BD4505"/>
    <w:rsid w:val="00BD454A"/>
    <w:rsid w:val="00BD45A8"/>
    <w:rsid w:val="00BD4635"/>
    <w:rsid w:val="00BD4646"/>
    <w:rsid w:val="00BD464D"/>
    <w:rsid w:val="00BD4675"/>
    <w:rsid w:val="00BD467B"/>
    <w:rsid w:val="00BD4680"/>
    <w:rsid w:val="00BD46BB"/>
    <w:rsid w:val="00BD46D2"/>
    <w:rsid w:val="00BD46D4"/>
    <w:rsid w:val="00BD4759"/>
    <w:rsid w:val="00BD47DB"/>
    <w:rsid w:val="00BD47F1"/>
    <w:rsid w:val="00BD4855"/>
    <w:rsid w:val="00BD4926"/>
    <w:rsid w:val="00BD493A"/>
    <w:rsid w:val="00BD4950"/>
    <w:rsid w:val="00BD4963"/>
    <w:rsid w:val="00BD49E8"/>
    <w:rsid w:val="00BD4A2F"/>
    <w:rsid w:val="00BD4A49"/>
    <w:rsid w:val="00BD4A4E"/>
    <w:rsid w:val="00BD4A6C"/>
    <w:rsid w:val="00BD4A6F"/>
    <w:rsid w:val="00BD4AE4"/>
    <w:rsid w:val="00BD4AE5"/>
    <w:rsid w:val="00BD4B02"/>
    <w:rsid w:val="00BD4B5F"/>
    <w:rsid w:val="00BD4B9D"/>
    <w:rsid w:val="00BD4BF2"/>
    <w:rsid w:val="00BD4D54"/>
    <w:rsid w:val="00BD4D81"/>
    <w:rsid w:val="00BD4D94"/>
    <w:rsid w:val="00BD4DCD"/>
    <w:rsid w:val="00BD4E0B"/>
    <w:rsid w:val="00BD4E30"/>
    <w:rsid w:val="00BD4E41"/>
    <w:rsid w:val="00BD4E4F"/>
    <w:rsid w:val="00BD4E67"/>
    <w:rsid w:val="00BD4E73"/>
    <w:rsid w:val="00BD4F19"/>
    <w:rsid w:val="00BD4F1E"/>
    <w:rsid w:val="00BD4F5E"/>
    <w:rsid w:val="00BD4FB7"/>
    <w:rsid w:val="00BD508F"/>
    <w:rsid w:val="00BD50C7"/>
    <w:rsid w:val="00BD50D9"/>
    <w:rsid w:val="00BD50EC"/>
    <w:rsid w:val="00BD50F8"/>
    <w:rsid w:val="00BD50F9"/>
    <w:rsid w:val="00BD5166"/>
    <w:rsid w:val="00BD51BB"/>
    <w:rsid w:val="00BD5203"/>
    <w:rsid w:val="00BD5229"/>
    <w:rsid w:val="00BD5295"/>
    <w:rsid w:val="00BD52E7"/>
    <w:rsid w:val="00BD539F"/>
    <w:rsid w:val="00BD53B6"/>
    <w:rsid w:val="00BD53CF"/>
    <w:rsid w:val="00BD53E1"/>
    <w:rsid w:val="00BD540D"/>
    <w:rsid w:val="00BD542B"/>
    <w:rsid w:val="00BD5475"/>
    <w:rsid w:val="00BD548D"/>
    <w:rsid w:val="00BD552C"/>
    <w:rsid w:val="00BD5546"/>
    <w:rsid w:val="00BD554E"/>
    <w:rsid w:val="00BD556C"/>
    <w:rsid w:val="00BD55A7"/>
    <w:rsid w:val="00BD55C5"/>
    <w:rsid w:val="00BD55ED"/>
    <w:rsid w:val="00BD5624"/>
    <w:rsid w:val="00BD564B"/>
    <w:rsid w:val="00BD5693"/>
    <w:rsid w:val="00BD569F"/>
    <w:rsid w:val="00BD56A9"/>
    <w:rsid w:val="00BD56C4"/>
    <w:rsid w:val="00BD56D1"/>
    <w:rsid w:val="00BD56E7"/>
    <w:rsid w:val="00BD56EB"/>
    <w:rsid w:val="00BD5747"/>
    <w:rsid w:val="00BD57BB"/>
    <w:rsid w:val="00BD583E"/>
    <w:rsid w:val="00BD583F"/>
    <w:rsid w:val="00BD5844"/>
    <w:rsid w:val="00BD586B"/>
    <w:rsid w:val="00BD5895"/>
    <w:rsid w:val="00BD58B4"/>
    <w:rsid w:val="00BD58DD"/>
    <w:rsid w:val="00BD590C"/>
    <w:rsid w:val="00BD5938"/>
    <w:rsid w:val="00BD5973"/>
    <w:rsid w:val="00BD598B"/>
    <w:rsid w:val="00BD59F8"/>
    <w:rsid w:val="00BD59FC"/>
    <w:rsid w:val="00BD5A05"/>
    <w:rsid w:val="00BD5A2D"/>
    <w:rsid w:val="00BD5A3A"/>
    <w:rsid w:val="00BD5A53"/>
    <w:rsid w:val="00BD5AAF"/>
    <w:rsid w:val="00BD5AD4"/>
    <w:rsid w:val="00BD5B10"/>
    <w:rsid w:val="00BD5B1A"/>
    <w:rsid w:val="00BD5B6C"/>
    <w:rsid w:val="00BD5B97"/>
    <w:rsid w:val="00BD5BCC"/>
    <w:rsid w:val="00BD5BDE"/>
    <w:rsid w:val="00BD5BEB"/>
    <w:rsid w:val="00BD5BEE"/>
    <w:rsid w:val="00BD5C18"/>
    <w:rsid w:val="00BD5C7E"/>
    <w:rsid w:val="00BD5C92"/>
    <w:rsid w:val="00BD5D1D"/>
    <w:rsid w:val="00BD5DAA"/>
    <w:rsid w:val="00BD5DC4"/>
    <w:rsid w:val="00BD5DE2"/>
    <w:rsid w:val="00BD5E27"/>
    <w:rsid w:val="00BD5E30"/>
    <w:rsid w:val="00BD5E60"/>
    <w:rsid w:val="00BD5E70"/>
    <w:rsid w:val="00BD5EF7"/>
    <w:rsid w:val="00BD5F3A"/>
    <w:rsid w:val="00BD5F71"/>
    <w:rsid w:val="00BD5FC9"/>
    <w:rsid w:val="00BD6066"/>
    <w:rsid w:val="00BD608D"/>
    <w:rsid w:val="00BD609A"/>
    <w:rsid w:val="00BD60D2"/>
    <w:rsid w:val="00BD611A"/>
    <w:rsid w:val="00BD6120"/>
    <w:rsid w:val="00BD6143"/>
    <w:rsid w:val="00BD614E"/>
    <w:rsid w:val="00BD617A"/>
    <w:rsid w:val="00BD619E"/>
    <w:rsid w:val="00BD61E6"/>
    <w:rsid w:val="00BD621D"/>
    <w:rsid w:val="00BD6259"/>
    <w:rsid w:val="00BD628C"/>
    <w:rsid w:val="00BD62CB"/>
    <w:rsid w:val="00BD62F1"/>
    <w:rsid w:val="00BD630E"/>
    <w:rsid w:val="00BD6312"/>
    <w:rsid w:val="00BD6326"/>
    <w:rsid w:val="00BD63E5"/>
    <w:rsid w:val="00BD63FF"/>
    <w:rsid w:val="00BD644C"/>
    <w:rsid w:val="00BD648E"/>
    <w:rsid w:val="00BD64A4"/>
    <w:rsid w:val="00BD64BB"/>
    <w:rsid w:val="00BD64F6"/>
    <w:rsid w:val="00BD65AA"/>
    <w:rsid w:val="00BD65CC"/>
    <w:rsid w:val="00BD663D"/>
    <w:rsid w:val="00BD66C8"/>
    <w:rsid w:val="00BD66CB"/>
    <w:rsid w:val="00BD67EC"/>
    <w:rsid w:val="00BD680B"/>
    <w:rsid w:val="00BD6856"/>
    <w:rsid w:val="00BD687E"/>
    <w:rsid w:val="00BD6889"/>
    <w:rsid w:val="00BD68C3"/>
    <w:rsid w:val="00BD68E2"/>
    <w:rsid w:val="00BD69B5"/>
    <w:rsid w:val="00BD69CC"/>
    <w:rsid w:val="00BD6A45"/>
    <w:rsid w:val="00BD6AFD"/>
    <w:rsid w:val="00BD6B27"/>
    <w:rsid w:val="00BD6B2E"/>
    <w:rsid w:val="00BD6B30"/>
    <w:rsid w:val="00BD6B60"/>
    <w:rsid w:val="00BD6B7D"/>
    <w:rsid w:val="00BD6C27"/>
    <w:rsid w:val="00BD6C3E"/>
    <w:rsid w:val="00BD6C81"/>
    <w:rsid w:val="00BD6C83"/>
    <w:rsid w:val="00BD6C94"/>
    <w:rsid w:val="00BD6CA5"/>
    <w:rsid w:val="00BD6CB5"/>
    <w:rsid w:val="00BD6CBA"/>
    <w:rsid w:val="00BD6CF5"/>
    <w:rsid w:val="00BD6D5A"/>
    <w:rsid w:val="00BD6DB8"/>
    <w:rsid w:val="00BD6DD7"/>
    <w:rsid w:val="00BD6E0C"/>
    <w:rsid w:val="00BD6E29"/>
    <w:rsid w:val="00BD6E83"/>
    <w:rsid w:val="00BD6E8A"/>
    <w:rsid w:val="00BD6E91"/>
    <w:rsid w:val="00BD6EDD"/>
    <w:rsid w:val="00BD6F56"/>
    <w:rsid w:val="00BD6FBB"/>
    <w:rsid w:val="00BD6FD6"/>
    <w:rsid w:val="00BD6FDD"/>
    <w:rsid w:val="00BD6FEA"/>
    <w:rsid w:val="00BD6FEE"/>
    <w:rsid w:val="00BD7045"/>
    <w:rsid w:val="00BD70BA"/>
    <w:rsid w:val="00BD70F0"/>
    <w:rsid w:val="00BD7130"/>
    <w:rsid w:val="00BD7147"/>
    <w:rsid w:val="00BD718A"/>
    <w:rsid w:val="00BD719B"/>
    <w:rsid w:val="00BD71A3"/>
    <w:rsid w:val="00BD71CD"/>
    <w:rsid w:val="00BD71F5"/>
    <w:rsid w:val="00BD723F"/>
    <w:rsid w:val="00BD7281"/>
    <w:rsid w:val="00BD728B"/>
    <w:rsid w:val="00BD72AB"/>
    <w:rsid w:val="00BD72C1"/>
    <w:rsid w:val="00BD7362"/>
    <w:rsid w:val="00BD7370"/>
    <w:rsid w:val="00BD739B"/>
    <w:rsid w:val="00BD73F5"/>
    <w:rsid w:val="00BD7484"/>
    <w:rsid w:val="00BD74A9"/>
    <w:rsid w:val="00BD74C7"/>
    <w:rsid w:val="00BD7505"/>
    <w:rsid w:val="00BD7506"/>
    <w:rsid w:val="00BD7511"/>
    <w:rsid w:val="00BD75F6"/>
    <w:rsid w:val="00BD7646"/>
    <w:rsid w:val="00BD76B0"/>
    <w:rsid w:val="00BD76D2"/>
    <w:rsid w:val="00BD7720"/>
    <w:rsid w:val="00BD7749"/>
    <w:rsid w:val="00BD774B"/>
    <w:rsid w:val="00BD774F"/>
    <w:rsid w:val="00BD7764"/>
    <w:rsid w:val="00BD77D2"/>
    <w:rsid w:val="00BD77DB"/>
    <w:rsid w:val="00BD7815"/>
    <w:rsid w:val="00BD7841"/>
    <w:rsid w:val="00BD7863"/>
    <w:rsid w:val="00BD78DF"/>
    <w:rsid w:val="00BD78EB"/>
    <w:rsid w:val="00BD78F8"/>
    <w:rsid w:val="00BD7932"/>
    <w:rsid w:val="00BD793B"/>
    <w:rsid w:val="00BD799B"/>
    <w:rsid w:val="00BD79AF"/>
    <w:rsid w:val="00BD79C9"/>
    <w:rsid w:val="00BD79D5"/>
    <w:rsid w:val="00BD79FA"/>
    <w:rsid w:val="00BD7A11"/>
    <w:rsid w:val="00BD7A12"/>
    <w:rsid w:val="00BD7A4C"/>
    <w:rsid w:val="00BD7A89"/>
    <w:rsid w:val="00BD7AEC"/>
    <w:rsid w:val="00BD7B9A"/>
    <w:rsid w:val="00BD7BAD"/>
    <w:rsid w:val="00BD7C3C"/>
    <w:rsid w:val="00BD7C41"/>
    <w:rsid w:val="00BD7C82"/>
    <w:rsid w:val="00BD7CDA"/>
    <w:rsid w:val="00BD7D40"/>
    <w:rsid w:val="00BD7D5A"/>
    <w:rsid w:val="00BD7D73"/>
    <w:rsid w:val="00BD7D84"/>
    <w:rsid w:val="00BD7DAB"/>
    <w:rsid w:val="00BD7DDC"/>
    <w:rsid w:val="00BD7DE0"/>
    <w:rsid w:val="00BD7DE8"/>
    <w:rsid w:val="00BD7E6B"/>
    <w:rsid w:val="00BD7EAC"/>
    <w:rsid w:val="00BD7ED6"/>
    <w:rsid w:val="00BD7F84"/>
    <w:rsid w:val="00BD7F8A"/>
    <w:rsid w:val="00BD7FDC"/>
    <w:rsid w:val="00BE000A"/>
    <w:rsid w:val="00BE001D"/>
    <w:rsid w:val="00BE002D"/>
    <w:rsid w:val="00BE006B"/>
    <w:rsid w:val="00BE0096"/>
    <w:rsid w:val="00BE00A4"/>
    <w:rsid w:val="00BE00A7"/>
    <w:rsid w:val="00BE00E8"/>
    <w:rsid w:val="00BE0148"/>
    <w:rsid w:val="00BE0176"/>
    <w:rsid w:val="00BE018C"/>
    <w:rsid w:val="00BE0229"/>
    <w:rsid w:val="00BE0253"/>
    <w:rsid w:val="00BE0257"/>
    <w:rsid w:val="00BE025F"/>
    <w:rsid w:val="00BE028E"/>
    <w:rsid w:val="00BE02CF"/>
    <w:rsid w:val="00BE02FF"/>
    <w:rsid w:val="00BE033D"/>
    <w:rsid w:val="00BE0375"/>
    <w:rsid w:val="00BE0381"/>
    <w:rsid w:val="00BE03A3"/>
    <w:rsid w:val="00BE03C3"/>
    <w:rsid w:val="00BE0456"/>
    <w:rsid w:val="00BE046D"/>
    <w:rsid w:val="00BE0476"/>
    <w:rsid w:val="00BE0489"/>
    <w:rsid w:val="00BE049B"/>
    <w:rsid w:val="00BE049E"/>
    <w:rsid w:val="00BE04A1"/>
    <w:rsid w:val="00BE04B7"/>
    <w:rsid w:val="00BE0548"/>
    <w:rsid w:val="00BE0564"/>
    <w:rsid w:val="00BE05AA"/>
    <w:rsid w:val="00BE05B0"/>
    <w:rsid w:val="00BE05B7"/>
    <w:rsid w:val="00BE05DC"/>
    <w:rsid w:val="00BE068F"/>
    <w:rsid w:val="00BE06B0"/>
    <w:rsid w:val="00BE06C9"/>
    <w:rsid w:val="00BE06CF"/>
    <w:rsid w:val="00BE06E9"/>
    <w:rsid w:val="00BE0827"/>
    <w:rsid w:val="00BE082D"/>
    <w:rsid w:val="00BE082E"/>
    <w:rsid w:val="00BE0839"/>
    <w:rsid w:val="00BE083A"/>
    <w:rsid w:val="00BE0851"/>
    <w:rsid w:val="00BE0859"/>
    <w:rsid w:val="00BE086E"/>
    <w:rsid w:val="00BE0897"/>
    <w:rsid w:val="00BE08B9"/>
    <w:rsid w:val="00BE08EB"/>
    <w:rsid w:val="00BE08F4"/>
    <w:rsid w:val="00BE0920"/>
    <w:rsid w:val="00BE096B"/>
    <w:rsid w:val="00BE099C"/>
    <w:rsid w:val="00BE0A81"/>
    <w:rsid w:val="00BE0AFF"/>
    <w:rsid w:val="00BE0B69"/>
    <w:rsid w:val="00BE0BC1"/>
    <w:rsid w:val="00BE0BDD"/>
    <w:rsid w:val="00BE0BE5"/>
    <w:rsid w:val="00BE0C04"/>
    <w:rsid w:val="00BE0C5B"/>
    <w:rsid w:val="00BE0C98"/>
    <w:rsid w:val="00BE0CCE"/>
    <w:rsid w:val="00BE0CEC"/>
    <w:rsid w:val="00BE0D26"/>
    <w:rsid w:val="00BE0D65"/>
    <w:rsid w:val="00BE0D82"/>
    <w:rsid w:val="00BE0DB1"/>
    <w:rsid w:val="00BE0DB4"/>
    <w:rsid w:val="00BE0DDC"/>
    <w:rsid w:val="00BE0E0D"/>
    <w:rsid w:val="00BE0E73"/>
    <w:rsid w:val="00BE0EBF"/>
    <w:rsid w:val="00BE0EFC"/>
    <w:rsid w:val="00BE0FE4"/>
    <w:rsid w:val="00BE0FE7"/>
    <w:rsid w:val="00BE1045"/>
    <w:rsid w:val="00BE1061"/>
    <w:rsid w:val="00BE106D"/>
    <w:rsid w:val="00BE1071"/>
    <w:rsid w:val="00BE1095"/>
    <w:rsid w:val="00BE10A4"/>
    <w:rsid w:val="00BE112C"/>
    <w:rsid w:val="00BE122C"/>
    <w:rsid w:val="00BE1231"/>
    <w:rsid w:val="00BE125D"/>
    <w:rsid w:val="00BE126C"/>
    <w:rsid w:val="00BE1283"/>
    <w:rsid w:val="00BE12A2"/>
    <w:rsid w:val="00BE1326"/>
    <w:rsid w:val="00BE1366"/>
    <w:rsid w:val="00BE139A"/>
    <w:rsid w:val="00BE13C0"/>
    <w:rsid w:val="00BE13EC"/>
    <w:rsid w:val="00BE14FF"/>
    <w:rsid w:val="00BE1503"/>
    <w:rsid w:val="00BE1506"/>
    <w:rsid w:val="00BE151E"/>
    <w:rsid w:val="00BE15B5"/>
    <w:rsid w:val="00BE15BB"/>
    <w:rsid w:val="00BE1607"/>
    <w:rsid w:val="00BE160A"/>
    <w:rsid w:val="00BE1638"/>
    <w:rsid w:val="00BE167A"/>
    <w:rsid w:val="00BE16DF"/>
    <w:rsid w:val="00BE16EA"/>
    <w:rsid w:val="00BE1767"/>
    <w:rsid w:val="00BE17C0"/>
    <w:rsid w:val="00BE17FC"/>
    <w:rsid w:val="00BE17FF"/>
    <w:rsid w:val="00BE189E"/>
    <w:rsid w:val="00BE18A5"/>
    <w:rsid w:val="00BE18B5"/>
    <w:rsid w:val="00BE18E2"/>
    <w:rsid w:val="00BE190F"/>
    <w:rsid w:val="00BE1944"/>
    <w:rsid w:val="00BE19A4"/>
    <w:rsid w:val="00BE19B5"/>
    <w:rsid w:val="00BE19E7"/>
    <w:rsid w:val="00BE1A1D"/>
    <w:rsid w:val="00BE1A3F"/>
    <w:rsid w:val="00BE1A5E"/>
    <w:rsid w:val="00BE1A9A"/>
    <w:rsid w:val="00BE1AC4"/>
    <w:rsid w:val="00BE1AD4"/>
    <w:rsid w:val="00BE1B05"/>
    <w:rsid w:val="00BE1B25"/>
    <w:rsid w:val="00BE1B65"/>
    <w:rsid w:val="00BE1B8C"/>
    <w:rsid w:val="00BE1BD4"/>
    <w:rsid w:val="00BE1C42"/>
    <w:rsid w:val="00BE1C84"/>
    <w:rsid w:val="00BE1C96"/>
    <w:rsid w:val="00BE1CFD"/>
    <w:rsid w:val="00BE1D1B"/>
    <w:rsid w:val="00BE1D65"/>
    <w:rsid w:val="00BE1D82"/>
    <w:rsid w:val="00BE1D8E"/>
    <w:rsid w:val="00BE1D9B"/>
    <w:rsid w:val="00BE1DBE"/>
    <w:rsid w:val="00BE1DC0"/>
    <w:rsid w:val="00BE1DD1"/>
    <w:rsid w:val="00BE1DF9"/>
    <w:rsid w:val="00BE1E16"/>
    <w:rsid w:val="00BE1E4B"/>
    <w:rsid w:val="00BE1EB5"/>
    <w:rsid w:val="00BE1ED9"/>
    <w:rsid w:val="00BE1FE6"/>
    <w:rsid w:val="00BE1FEA"/>
    <w:rsid w:val="00BE1FF0"/>
    <w:rsid w:val="00BE200B"/>
    <w:rsid w:val="00BE20B9"/>
    <w:rsid w:val="00BE20C1"/>
    <w:rsid w:val="00BE20E9"/>
    <w:rsid w:val="00BE20F6"/>
    <w:rsid w:val="00BE2169"/>
    <w:rsid w:val="00BE2170"/>
    <w:rsid w:val="00BE217F"/>
    <w:rsid w:val="00BE21BC"/>
    <w:rsid w:val="00BE21BE"/>
    <w:rsid w:val="00BE21BF"/>
    <w:rsid w:val="00BE21F0"/>
    <w:rsid w:val="00BE21F3"/>
    <w:rsid w:val="00BE2201"/>
    <w:rsid w:val="00BE2238"/>
    <w:rsid w:val="00BE2249"/>
    <w:rsid w:val="00BE2289"/>
    <w:rsid w:val="00BE228E"/>
    <w:rsid w:val="00BE22D4"/>
    <w:rsid w:val="00BE22DA"/>
    <w:rsid w:val="00BE2306"/>
    <w:rsid w:val="00BE2337"/>
    <w:rsid w:val="00BE2357"/>
    <w:rsid w:val="00BE235F"/>
    <w:rsid w:val="00BE23CB"/>
    <w:rsid w:val="00BE241C"/>
    <w:rsid w:val="00BE2447"/>
    <w:rsid w:val="00BE2453"/>
    <w:rsid w:val="00BE2481"/>
    <w:rsid w:val="00BE24A1"/>
    <w:rsid w:val="00BE2535"/>
    <w:rsid w:val="00BE2564"/>
    <w:rsid w:val="00BE2571"/>
    <w:rsid w:val="00BE25A0"/>
    <w:rsid w:val="00BE2604"/>
    <w:rsid w:val="00BE26AD"/>
    <w:rsid w:val="00BE273E"/>
    <w:rsid w:val="00BE27CC"/>
    <w:rsid w:val="00BE27D5"/>
    <w:rsid w:val="00BE2809"/>
    <w:rsid w:val="00BE2818"/>
    <w:rsid w:val="00BE285E"/>
    <w:rsid w:val="00BE288D"/>
    <w:rsid w:val="00BE2959"/>
    <w:rsid w:val="00BE2966"/>
    <w:rsid w:val="00BE2983"/>
    <w:rsid w:val="00BE29B7"/>
    <w:rsid w:val="00BE29D3"/>
    <w:rsid w:val="00BE29EB"/>
    <w:rsid w:val="00BE2A1F"/>
    <w:rsid w:val="00BE2A41"/>
    <w:rsid w:val="00BE2A49"/>
    <w:rsid w:val="00BE2AE5"/>
    <w:rsid w:val="00BE2B2B"/>
    <w:rsid w:val="00BE2B67"/>
    <w:rsid w:val="00BE2BAC"/>
    <w:rsid w:val="00BE2BCC"/>
    <w:rsid w:val="00BE2C0A"/>
    <w:rsid w:val="00BE2C1B"/>
    <w:rsid w:val="00BE2C5F"/>
    <w:rsid w:val="00BE2C68"/>
    <w:rsid w:val="00BE2D3A"/>
    <w:rsid w:val="00BE2D45"/>
    <w:rsid w:val="00BE2D66"/>
    <w:rsid w:val="00BE2D82"/>
    <w:rsid w:val="00BE2DC3"/>
    <w:rsid w:val="00BE2E20"/>
    <w:rsid w:val="00BE2E38"/>
    <w:rsid w:val="00BE2E7B"/>
    <w:rsid w:val="00BE2E88"/>
    <w:rsid w:val="00BE2E8A"/>
    <w:rsid w:val="00BE2ECC"/>
    <w:rsid w:val="00BE2EF4"/>
    <w:rsid w:val="00BE2EF8"/>
    <w:rsid w:val="00BE2F1B"/>
    <w:rsid w:val="00BE2F25"/>
    <w:rsid w:val="00BE2F31"/>
    <w:rsid w:val="00BE2F85"/>
    <w:rsid w:val="00BE2F91"/>
    <w:rsid w:val="00BE2FF5"/>
    <w:rsid w:val="00BE3005"/>
    <w:rsid w:val="00BE3007"/>
    <w:rsid w:val="00BE3029"/>
    <w:rsid w:val="00BE303E"/>
    <w:rsid w:val="00BE30CF"/>
    <w:rsid w:val="00BE30EC"/>
    <w:rsid w:val="00BE30FA"/>
    <w:rsid w:val="00BE3106"/>
    <w:rsid w:val="00BE3110"/>
    <w:rsid w:val="00BE320A"/>
    <w:rsid w:val="00BE3259"/>
    <w:rsid w:val="00BE32D2"/>
    <w:rsid w:val="00BE32E4"/>
    <w:rsid w:val="00BE32F0"/>
    <w:rsid w:val="00BE332B"/>
    <w:rsid w:val="00BE332C"/>
    <w:rsid w:val="00BE3345"/>
    <w:rsid w:val="00BE3351"/>
    <w:rsid w:val="00BE336B"/>
    <w:rsid w:val="00BE3372"/>
    <w:rsid w:val="00BE3384"/>
    <w:rsid w:val="00BE339D"/>
    <w:rsid w:val="00BE33CC"/>
    <w:rsid w:val="00BE3428"/>
    <w:rsid w:val="00BE347A"/>
    <w:rsid w:val="00BE349A"/>
    <w:rsid w:val="00BE34E3"/>
    <w:rsid w:val="00BE34F6"/>
    <w:rsid w:val="00BE34F7"/>
    <w:rsid w:val="00BE35A3"/>
    <w:rsid w:val="00BE35EA"/>
    <w:rsid w:val="00BE3617"/>
    <w:rsid w:val="00BE36CA"/>
    <w:rsid w:val="00BE36DB"/>
    <w:rsid w:val="00BE3716"/>
    <w:rsid w:val="00BE371B"/>
    <w:rsid w:val="00BE372C"/>
    <w:rsid w:val="00BE378B"/>
    <w:rsid w:val="00BE37CB"/>
    <w:rsid w:val="00BE37DE"/>
    <w:rsid w:val="00BE37F7"/>
    <w:rsid w:val="00BE3800"/>
    <w:rsid w:val="00BE38A8"/>
    <w:rsid w:val="00BE38E4"/>
    <w:rsid w:val="00BE3914"/>
    <w:rsid w:val="00BE3929"/>
    <w:rsid w:val="00BE399C"/>
    <w:rsid w:val="00BE39A8"/>
    <w:rsid w:val="00BE39BD"/>
    <w:rsid w:val="00BE39D9"/>
    <w:rsid w:val="00BE39F7"/>
    <w:rsid w:val="00BE3A06"/>
    <w:rsid w:val="00BE3A12"/>
    <w:rsid w:val="00BE3AD9"/>
    <w:rsid w:val="00BE3AE1"/>
    <w:rsid w:val="00BE3B77"/>
    <w:rsid w:val="00BE3BDF"/>
    <w:rsid w:val="00BE3BEA"/>
    <w:rsid w:val="00BE3BFF"/>
    <w:rsid w:val="00BE3C24"/>
    <w:rsid w:val="00BE3C71"/>
    <w:rsid w:val="00BE3C8D"/>
    <w:rsid w:val="00BE3CAD"/>
    <w:rsid w:val="00BE3CD1"/>
    <w:rsid w:val="00BE3D71"/>
    <w:rsid w:val="00BE3DDC"/>
    <w:rsid w:val="00BE3DF1"/>
    <w:rsid w:val="00BE3E4D"/>
    <w:rsid w:val="00BE3E57"/>
    <w:rsid w:val="00BE3E65"/>
    <w:rsid w:val="00BE3E74"/>
    <w:rsid w:val="00BE3ED7"/>
    <w:rsid w:val="00BE3F87"/>
    <w:rsid w:val="00BE3FAA"/>
    <w:rsid w:val="00BE3FBB"/>
    <w:rsid w:val="00BE3FEA"/>
    <w:rsid w:val="00BE3FF6"/>
    <w:rsid w:val="00BE4004"/>
    <w:rsid w:val="00BE403D"/>
    <w:rsid w:val="00BE4082"/>
    <w:rsid w:val="00BE40A7"/>
    <w:rsid w:val="00BE40AB"/>
    <w:rsid w:val="00BE40C7"/>
    <w:rsid w:val="00BE40EA"/>
    <w:rsid w:val="00BE4146"/>
    <w:rsid w:val="00BE4187"/>
    <w:rsid w:val="00BE4193"/>
    <w:rsid w:val="00BE41AD"/>
    <w:rsid w:val="00BE41B5"/>
    <w:rsid w:val="00BE421A"/>
    <w:rsid w:val="00BE4232"/>
    <w:rsid w:val="00BE423A"/>
    <w:rsid w:val="00BE4249"/>
    <w:rsid w:val="00BE4271"/>
    <w:rsid w:val="00BE4287"/>
    <w:rsid w:val="00BE42A2"/>
    <w:rsid w:val="00BE42AD"/>
    <w:rsid w:val="00BE42D8"/>
    <w:rsid w:val="00BE42EA"/>
    <w:rsid w:val="00BE4301"/>
    <w:rsid w:val="00BE4328"/>
    <w:rsid w:val="00BE434D"/>
    <w:rsid w:val="00BE435D"/>
    <w:rsid w:val="00BE4361"/>
    <w:rsid w:val="00BE4376"/>
    <w:rsid w:val="00BE4378"/>
    <w:rsid w:val="00BE43F0"/>
    <w:rsid w:val="00BE4428"/>
    <w:rsid w:val="00BE4438"/>
    <w:rsid w:val="00BE443A"/>
    <w:rsid w:val="00BE446D"/>
    <w:rsid w:val="00BE44A5"/>
    <w:rsid w:val="00BE44BA"/>
    <w:rsid w:val="00BE44F0"/>
    <w:rsid w:val="00BE458B"/>
    <w:rsid w:val="00BE4598"/>
    <w:rsid w:val="00BE45EB"/>
    <w:rsid w:val="00BE4728"/>
    <w:rsid w:val="00BE4794"/>
    <w:rsid w:val="00BE47C3"/>
    <w:rsid w:val="00BE47E4"/>
    <w:rsid w:val="00BE48E0"/>
    <w:rsid w:val="00BE48E8"/>
    <w:rsid w:val="00BE4915"/>
    <w:rsid w:val="00BE4921"/>
    <w:rsid w:val="00BE497D"/>
    <w:rsid w:val="00BE4A00"/>
    <w:rsid w:val="00BE4A1B"/>
    <w:rsid w:val="00BE4A7B"/>
    <w:rsid w:val="00BE4A92"/>
    <w:rsid w:val="00BE4AAE"/>
    <w:rsid w:val="00BE4B2C"/>
    <w:rsid w:val="00BE4B33"/>
    <w:rsid w:val="00BE4B3A"/>
    <w:rsid w:val="00BE4B79"/>
    <w:rsid w:val="00BE4B7E"/>
    <w:rsid w:val="00BE4C53"/>
    <w:rsid w:val="00BE4C7A"/>
    <w:rsid w:val="00BE4C82"/>
    <w:rsid w:val="00BE4CAC"/>
    <w:rsid w:val="00BE4CB1"/>
    <w:rsid w:val="00BE4CC3"/>
    <w:rsid w:val="00BE4D1A"/>
    <w:rsid w:val="00BE4D2F"/>
    <w:rsid w:val="00BE4D49"/>
    <w:rsid w:val="00BE4D6E"/>
    <w:rsid w:val="00BE4E04"/>
    <w:rsid w:val="00BE4EBE"/>
    <w:rsid w:val="00BE4F11"/>
    <w:rsid w:val="00BE4F39"/>
    <w:rsid w:val="00BE4F4A"/>
    <w:rsid w:val="00BE4FCD"/>
    <w:rsid w:val="00BE5019"/>
    <w:rsid w:val="00BE5023"/>
    <w:rsid w:val="00BE5051"/>
    <w:rsid w:val="00BE505C"/>
    <w:rsid w:val="00BE5092"/>
    <w:rsid w:val="00BE50FC"/>
    <w:rsid w:val="00BE5116"/>
    <w:rsid w:val="00BE515F"/>
    <w:rsid w:val="00BE5163"/>
    <w:rsid w:val="00BE5172"/>
    <w:rsid w:val="00BE5193"/>
    <w:rsid w:val="00BE51BF"/>
    <w:rsid w:val="00BE51F2"/>
    <w:rsid w:val="00BE523E"/>
    <w:rsid w:val="00BE527C"/>
    <w:rsid w:val="00BE5289"/>
    <w:rsid w:val="00BE52DB"/>
    <w:rsid w:val="00BE5333"/>
    <w:rsid w:val="00BE5336"/>
    <w:rsid w:val="00BE5396"/>
    <w:rsid w:val="00BE542B"/>
    <w:rsid w:val="00BE543A"/>
    <w:rsid w:val="00BE5441"/>
    <w:rsid w:val="00BE5443"/>
    <w:rsid w:val="00BE5490"/>
    <w:rsid w:val="00BE54FD"/>
    <w:rsid w:val="00BE5505"/>
    <w:rsid w:val="00BE5579"/>
    <w:rsid w:val="00BE5590"/>
    <w:rsid w:val="00BE5636"/>
    <w:rsid w:val="00BE5671"/>
    <w:rsid w:val="00BE5689"/>
    <w:rsid w:val="00BE5695"/>
    <w:rsid w:val="00BE56A5"/>
    <w:rsid w:val="00BE56D3"/>
    <w:rsid w:val="00BE56DC"/>
    <w:rsid w:val="00BE5764"/>
    <w:rsid w:val="00BE577E"/>
    <w:rsid w:val="00BE578F"/>
    <w:rsid w:val="00BE57CF"/>
    <w:rsid w:val="00BE57E5"/>
    <w:rsid w:val="00BE57ED"/>
    <w:rsid w:val="00BE5851"/>
    <w:rsid w:val="00BE5861"/>
    <w:rsid w:val="00BE58C2"/>
    <w:rsid w:val="00BE5901"/>
    <w:rsid w:val="00BE5934"/>
    <w:rsid w:val="00BE594D"/>
    <w:rsid w:val="00BE599F"/>
    <w:rsid w:val="00BE5A4F"/>
    <w:rsid w:val="00BE5A53"/>
    <w:rsid w:val="00BE5A89"/>
    <w:rsid w:val="00BE5AA1"/>
    <w:rsid w:val="00BE5AE0"/>
    <w:rsid w:val="00BE5AE3"/>
    <w:rsid w:val="00BE5AF6"/>
    <w:rsid w:val="00BE5B2D"/>
    <w:rsid w:val="00BE5B40"/>
    <w:rsid w:val="00BE5B6E"/>
    <w:rsid w:val="00BE5B7A"/>
    <w:rsid w:val="00BE5BAC"/>
    <w:rsid w:val="00BE5BF9"/>
    <w:rsid w:val="00BE5C10"/>
    <w:rsid w:val="00BE5C39"/>
    <w:rsid w:val="00BE5C42"/>
    <w:rsid w:val="00BE5C57"/>
    <w:rsid w:val="00BE5C5E"/>
    <w:rsid w:val="00BE5CF7"/>
    <w:rsid w:val="00BE5D25"/>
    <w:rsid w:val="00BE5D2A"/>
    <w:rsid w:val="00BE5D5C"/>
    <w:rsid w:val="00BE5D62"/>
    <w:rsid w:val="00BE5D74"/>
    <w:rsid w:val="00BE5DAE"/>
    <w:rsid w:val="00BE5E1B"/>
    <w:rsid w:val="00BE5E22"/>
    <w:rsid w:val="00BE5E52"/>
    <w:rsid w:val="00BE5E57"/>
    <w:rsid w:val="00BE5E64"/>
    <w:rsid w:val="00BE5EBE"/>
    <w:rsid w:val="00BE5EC6"/>
    <w:rsid w:val="00BE5F00"/>
    <w:rsid w:val="00BE5F48"/>
    <w:rsid w:val="00BE5F4A"/>
    <w:rsid w:val="00BE5F77"/>
    <w:rsid w:val="00BE5F9D"/>
    <w:rsid w:val="00BE5FFF"/>
    <w:rsid w:val="00BE604F"/>
    <w:rsid w:val="00BE606E"/>
    <w:rsid w:val="00BE607C"/>
    <w:rsid w:val="00BE6098"/>
    <w:rsid w:val="00BE614D"/>
    <w:rsid w:val="00BE6178"/>
    <w:rsid w:val="00BE6184"/>
    <w:rsid w:val="00BE61CD"/>
    <w:rsid w:val="00BE61DC"/>
    <w:rsid w:val="00BE620C"/>
    <w:rsid w:val="00BE6256"/>
    <w:rsid w:val="00BE62A1"/>
    <w:rsid w:val="00BE62C0"/>
    <w:rsid w:val="00BE62D9"/>
    <w:rsid w:val="00BE62E4"/>
    <w:rsid w:val="00BE62EF"/>
    <w:rsid w:val="00BE632C"/>
    <w:rsid w:val="00BE632E"/>
    <w:rsid w:val="00BE6387"/>
    <w:rsid w:val="00BE63A3"/>
    <w:rsid w:val="00BE63BF"/>
    <w:rsid w:val="00BE63C1"/>
    <w:rsid w:val="00BE63CC"/>
    <w:rsid w:val="00BE63DC"/>
    <w:rsid w:val="00BE644D"/>
    <w:rsid w:val="00BE6462"/>
    <w:rsid w:val="00BE64A4"/>
    <w:rsid w:val="00BE650F"/>
    <w:rsid w:val="00BE6552"/>
    <w:rsid w:val="00BE657C"/>
    <w:rsid w:val="00BE657D"/>
    <w:rsid w:val="00BE65A3"/>
    <w:rsid w:val="00BE65B8"/>
    <w:rsid w:val="00BE65BF"/>
    <w:rsid w:val="00BE65C6"/>
    <w:rsid w:val="00BE6625"/>
    <w:rsid w:val="00BE66A7"/>
    <w:rsid w:val="00BE66ED"/>
    <w:rsid w:val="00BE673D"/>
    <w:rsid w:val="00BE67A1"/>
    <w:rsid w:val="00BE67C7"/>
    <w:rsid w:val="00BE681D"/>
    <w:rsid w:val="00BE6898"/>
    <w:rsid w:val="00BE68FE"/>
    <w:rsid w:val="00BE6903"/>
    <w:rsid w:val="00BE6905"/>
    <w:rsid w:val="00BE6972"/>
    <w:rsid w:val="00BE6997"/>
    <w:rsid w:val="00BE69CF"/>
    <w:rsid w:val="00BE69D8"/>
    <w:rsid w:val="00BE6A13"/>
    <w:rsid w:val="00BE6A2C"/>
    <w:rsid w:val="00BE6A34"/>
    <w:rsid w:val="00BE6A45"/>
    <w:rsid w:val="00BE6A72"/>
    <w:rsid w:val="00BE6ADD"/>
    <w:rsid w:val="00BE6B38"/>
    <w:rsid w:val="00BE6B50"/>
    <w:rsid w:val="00BE6B57"/>
    <w:rsid w:val="00BE6B64"/>
    <w:rsid w:val="00BE6B95"/>
    <w:rsid w:val="00BE6B9D"/>
    <w:rsid w:val="00BE6B9F"/>
    <w:rsid w:val="00BE6BDA"/>
    <w:rsid w:val="00BE6BFA"/>
    <w:rsid w:val="00BE6C05"/>
    <w:rsid w:val="00BE6C0B"/>
    <w:rsid w:val="00BE6C1D"/>
    <w:rsid w:val="00BE6C5D"/>
    <w:rsid w:val="00BE6C99"/>
    <w:rsid w:val="00BE6D5E"/>
    <w:rsid w:val="00BE6D6B"/>
    <w:rsid w:val="00BE6D9A"/>
    <w:rsid w:val="00BE6DA1"/>
    <w:rsid w:val="00BE6DA3"/>
    <w:rsid w:val="00BE6E0E"/>
    <w:rsid w:val="00BE6E20"/>
    <w:rsid w:val="00BE6ED9"/>
    <w:rsid w:val="00BE6F12"/>
    <w:rsid w:val="00BE6FB2"/>
    <w:rsid w:val="00BE6FE3"/>
    <w:rsid w:val="00BE707F"/>
    <w:rsid w:val="00BE709D"/>
    <w:rsid w:val="00BE70B3"/>
    <w:rsid w:val="00BE70D2"/>
    <w:rsid w:val="00BE70E2"/>
    <w:rsid w:val="00BE711E"/>
    <w:rsid w:val="00BE7132"/>
    <w:rsid w:val="00BE716A"/>
    <w:rsid w:val="00BE719D"/>
    <w:rsid w:val="00BE71C0"/>
    <w:rsid w:val="00BE71C1"/>
    <w:rsid w:val="00BE71D6"/>
    <w:rsid w:val="00BE71F4"/>
    <w:rsid w:val="00BE7258"/>
    <w:rsid w:val="00BE7272"/>
    <w:rsid w:val="00BE729C"/>
    <w:rsid w:val="00BE72D1"/>
    <w:rsid w:val="00BE72E7"/>
    <w:rsid w:val="00BE72FA"/>
    <w:rsid w:val="00BE7305"/>
    <w:rsid w:val="00BE730A"/>
    <w:rsid w:val="00BE734B"/>
    <w:rsid w:val="00BE7354"/>
    <w:rsid w:val="00BE73C1"/>
    <w:rsid w:val="00BE73D6"/>
    <w:rsid w:val="00BE7419"/>
    <w:rsid w:val="00BE7471"/>
    <w:rsid w:val="00BE7476"/>
    <w:rsid w:val="00BE748E"/>
    <w:rsid w:val="00BE74D0"/>
    <w:rsid w:val="00BE74F6"/>
    <w:rsid w:val="00BE7506"/>
    <w:rsid w:val="00BE7541"/>
    <w:rsid w:val="00BE7561"/>
    <w:rsid w:val="00BE759F"/>
    <w:rsid w:val="00BE75EB"/>
    <w:rsid w:val="00BE75EF"/>
    <w:rsid w:val="00BE760E"/>
    <w:rsid w:val="00BE764B"/>
    <w:rsid w:val="00BE7711"/>
    <w:rsid w:val="00BE7752"/>
    <w:rsid w:val="00BE7769"/>
    <w:rsid w:val="00BE7790"/>
    <w:rsid w:val="00BE779F"/>
    <w:rsid w:val="00BE77B5"/>
    <w:rsid w:val="00BE77E2"/>
    <w:rsid w:val="00BE781C"/>
    <w:rsid w:val="00BE7833"/>
    <w:rsid w:val="00BE7859"/>
    <w:rsid w:val="00BE7880"/>
    <w:rsid w:val="00BE78A6"/>
    <w:rsid w:val="00BE78F9"/>
    <w:rsid w:val="00BE7928"/>
    <w:rsid w:val="00BE795A"/>
    <w:rsid w:val="00BE7961"/>
    <w:rsid w:val="00BE7967"/>
    <w:rsid w:val="00BE796D"/>
    <w:rsid w:val="00BE7976"/>
    <w:rsid w:val="00BE79B8"/>
    <w:rsid w:val="00BE79CB"/>
    <w:rsid w:val="00BE79D1"/>
    <w:rsid w:val="00BE79EF"/>
    <w:rsid w:val="00BE79FD"/>
    <w:rsid w:val="00BE7A0F"/>
    <w:rsid w:val="00BE7A48"/>
    <w:rsid w:val="00BE7A77"/>
    <w:rsid w:val="00BE7AB0"/>
    <w:rsid w:val="00BE7AB3"/>
    <w:rsid w:val="00BE7ABD"/>
    <w:rsid w:val="00BE7ABE"/>
    <w:rsid w:val="00BE7B4E"/>
    <w:rsid w:val="00BE7BA1"/>
    <w:rsid w:val="00BE7BAD"/>
    <w:rsid w:val="00BE7C15"/>
    <w:rsid w:val="00BE7C4C"/>
    <w:rsid w:val="00BE7C98"/>
    <w:rsid w:val="00BE7CFA"/>
    <w:rsid w:val="00BE7CFD"/>
    <w:rsid w:val="00BE7D02"/>
    <w:rsid w:val="00BE7D0B"/>
    <w:rsid w:val="00BE7D31"/>
    <w:rsid w:val="00BE7D43"/>
    <w:rsid w:val="00BE7D44"/>
    <w:rsid w:val="00BE7DD0"/>
    <w:rsid w:val="00BE7DE9"/>
    <w:rsid w:val="00BE7E03"/>
    <w:rsid w:val="00BE7E54"/>
    <w:rsid w:val="00BE7E59"/>
    <w:rsid w:val="00BE7E6B"/>
    <w:rsid w:val="00BE7E84"/>
    <w:rsid w:val="00BE7E9C"/>
    <w:rsid w:val="00BE7ED2"/>
    <w:rsid w:val="00BE7F2E"/>
    <w:rsid w:val="00BE7F49"/>
    <w:rsid w:val="00BE7F62"/>
    <w:rsid w:val="00BE7FCE"/>
    <w:rsid w:val="00BE7FE0"/>
    <w:rsid w:val="00BF0002"/>
    <w:rsid w:val="00BF001A"/>
    <w:rsid w:val="00BF0079"/>
    <w:rsid w:val="00BF00E5"/>
    <w:rsid w:val="00BF0121"/>
    <w:rsid w:val="00BF012C"/>
    <w:rsid w:val="00BF014D"/>
    <w:rsid w:val="00BF01CD"/>
    <w:rsid w:val="00BF0216"/>
    <w:rsid w:val="00BF0224"/>
    <w:rsid w:val="00BF0237"/>
    <w:rsid w:val="00BF0294"/>
    <w:rsid w:val="00BF02CD"/>
    <w:rsid w:val="00BF02E6"/>
    <w:rsid w:val="00BF0339"/>
    <w:rsid w:val="00BF0377"/>
    <w:rsid w:val="00BF03AB"/>
    <w:rsid w:val="00BF03D5"/>
    <w:rsid w:val="00BF03F4"/>
    <w:rsid w:val="00BF054A"/>
    <w:rsid w:val="00BF05FD"/>
    <w:rsid w:val="00BF0627"/>
    <w:rsid w:val="00BF0661"/>
    <w:rsid w:val="00BF06B0"/>
    <w:rsid w:val="00BF06D2"/>
    <w:rsid w:val="00BF074D"/>
    <w:rsid w:val="00BF078F"/>
    <w:rsid w:val="00BF0799"/>
    <w:rsid w:val="00BF07AC"/>
    <w:rsid w:val="00BF07DC"/>
    <w:rsid w:val="00BF0834"/>
    <w:rsid w:val="00BF0861"/>
    <w:rsid w:val="00BF0874"/>
    <w:rsid w:val="00BF0885"/>
    <w:rsid w:val="00BF08CE"/>
    <w:rsid w:val="00BF0926"/>
    <w:rsid w:val="00BF0940"/>
    <w:rsid w:val="00BF0951"/>
    <w:rsid w:val="00BF09C8"/>
    <w:rsid w:val="00BF09D4"/>
    <w:rsid w:val="00BF0A6E"/>
    <w:rsid w:val="00BF0A78"/>
    <w:rsid w:val="00BF0A7A"/>
    <w:rsid w:val="00BF0B0B"/>
    <w:rsid w:val="00BF0B21"/>
    <w:rsid w:val="00BF0B5F"/>
    <w:rsid w:val="00BF0B66"/>
    <w:rsid w:val="00BF0B75"/>
    <w:rsid w:val="00BF0BA8"/>
    <w:rsid w:val="00BF0BC6"/>
    <w:rsid w:val="00BF0BC8"/>
    <w:rsid w:val="00BF0C0A"/>
    <w:rsid w:val="00BF0C12"/>
    <w:rsid w:val="00BF0C22"/>
    <w:rsid w:val="00BF0C33"/>
    <w:rsid w:val="00BF0C89"/>
    <w:rsid w:val="00BF0CD2"/>
    <w:rsid w:val="00BF0D26"/>
    <w:rsid w:val="00BF0E08"/>
    <w:rsid w:val="00BF0E12"/>
    <w:rsid w:val="00BF0E57"/>
    <w:rsid w:val="00BF0E90"/>
    <w:rsid w:val="00BF0EC3"/>
    <w:rsid w:val="00BF0ED1"/>
    <w:rsid w:val="00BF0F31"/>
    <w:rsid w:val="00BF0F33"/>
    <w:rsid w:val="00BF0F9B"/>
    <w:rsid w:val="00BF0FA8"/>
    <w:rsid w:val="00BF0FC9"/>
    <w:rsid w:val="00BF0FD4"/>
    <w:rsid w:val="00BF0FD8"/>
    <w:rsid w:val="00BF1035"/>
    <w:rsid w:val="00BF1043"/>
    <w:rsid w:val="00BF1074"/>
    <w:rsid w:val="00BF10B8"/>
    <w:rsid w:val="00BF10CB"/>
    <w:rsid w:val="00BF10F2"/>
    <w:rsid w:val="00BF10F3"/>
    <w:rsid w:val="00BF1172"/>
    <w:rsid w:val="00BF1180"/>
    <w:rsid w:val="00BF1192"/>
    <w:rsid w:val="00BF11C1"/>
    <w:rsid w:val="00BF1201"/>
    <w:rsid w:val="00BF1220"/>
    <w:rsid w:val="00BF1227"/>
    <w:rsid w:val="00BF1267"/>
    <w:rsid w:val="00BF12BE"/>
    <w:rsid w:val="00BF1367"/>
    <w:rsid w:val="00BF13C0"/>
    <w:rsid w:val="00BF13C5"/>
    <w:rsid w:val="00BF13EB"/>
    <w:rsid w:val="00BF13EE"/>
    <w:rsid w:val="00BF13F7"/>
    <w:rsid w:val="00BF141F"/>
    <w:rsid w:val="00BF1426"/>
    <w:rsid w:val="00BF1436"/>
    <w:rsid w:val="00BF1437"/>
    <w:rsid w:val="00BF1442"/>
    <w:rsid w:val="00BF14D2"/>
    <w:rsid w:val="00BF151E"/>
    <w:rsid w:val="00BF1526"/>
    <w:rsid w:val="00BF15D6"/>
    <w:rsid w:val="00BF1633"/>
    <w:rsid w:val="00BF164F"/>
    <w:rsid w:val="00BF1663"/>
    <w:rsid w:val="00BF16A0"/>
    <w:rsid w:val="00BF16AC"/>
    <w:rsid w:val="00BF16FE"/>
    <w:rsid w:val="00BF1719"/>
    <w:rsid w:val="00BF172E"/>
    <w:rsid w:val="00BF1732"/>
    <w:rsid w:val="00BF17A5"/>
    <w:rsid w:val="00BF17DB"/>
    <w:rsid w:val="00BF1809"/>
    <w:rsid w:val="00BF1827"/>
    <w:rsid w:val="00BF1862"/>
    <w:rsid w:val="00BF1888"/>
    <w:rsid w:val="00BF189A"/>
    <w:rsid w:val="00BF18A6"/>
    <w:rsid w:val="00BF18AC"/>
    <w:rsid w:val="00BF18BA"/>
    <w:rsid w:val="00BF18BC"/>
    <w:rsid w:val="00BF18E8"/>
    <w:rsid w:val="00BF190A"/>
    <w:rsid w:val="00BF1912"/>
    <w:rsid w:val="00BF198C"/>
    <w:rsid w:val="00BF1ABD"/>
    <w:rsid w:val="00BF1B23"/>
    <w:rsid w:val="00BF1BEF"/>
    <w:rsid w:val="00BF1C12"/>
    <w:rsid w:val="00BF1C95"/>
    <w:rsid w:val="00BF1C96"/>
    <w:rsid w:val="00BF1D32"/>
    <w:rsid w:val="00BF1D4D"/>
    <w:rsid w:val="00BF1D62"/>
    <w:rsid w:val="00BF1D87"/>
    <w:rsid w:val="00BF1DAC"/>
    <w:rsid w:val="00BF1DC0"/>
    <w:rsid w:val="00BF1DEA"/>
    <w:rsid w:val="00BF1E56"/>
    <w:rsid w:val="00BF1ECC"/>
    <w:rsid w:val="00BF1EE3"/>
    <w:rsid w:val="00BF1EFD"/>
    <w:rsid w:val="00BF1F2E"/>
    <w:rsid w:val="00BF1F80"/>
    <w:rsid w:val="00BF1F8B"/>
    <w:rsid w:val="00BF1F90"/>
    <w:rsid w:val="00BF1FA6"/>
    <w:rsid w:val="00BF2085"/>
    <w:rsid w:val="00BF20FD"/>
    <w:rsid w:val="00BF2127"/>
    <w:rsid w:val="00BF2130"/>
    <w:rsid w:val="00BF2160"/>
    <w:rsid w:val="00BF21A1"/>
    <w:rsid w:val="00BF21C1"/>
    <w:rsid w:val="00BF21C2"/>
    <w:rsid w:val="00BF21C3"/>
    <w:rsid w:val="00BF21EE"/>
    <w:rsid w:val="00BF21F8"/>
    <w:rsid w:val="00BF21FD"/>
    <w:rsid w:val="00BF2218"/>
    <w:rsid w:val="00BF223A"/>
    <w:rsid w:val="00BF225F"/>
    <w:rsid w:val="00BF227F"/>
    <w:rsid w:val="00BF22A2"/>
    <w:rsid w:val="00BF22FF"/>
    <w:rsid w:val="00BF2307"/>
    <w:rsid w:val="00BF237B"/>
    <w:rsid w:val="00BF23A5"/>
    <w:rsid w:val="00BF23C6"/>
    <w:rsid w:val="00BF2403"/>
    <w:rsid w:val="00BF240F"/>
    <w:rsid w:val="00BF241A"/>
    <w:rsid w:val="00BF2428"/>
    <w:rsid w:val="00BF2445"/>
    <w:rsid w:val="00BF2473"/>
    <w:rsid w:val="00BF2513"/>
    <w:rsid w:val="00BF2545"/>
    <w:rsid w:val="00BF2550"/>
    <w:rsid w:val="00BF2551"/>
    <w:rsid w:val="00BF255B"/>
    <w:rsid w:val="00BF265E"/>
    <w:rsid w:val="00BF266A"/>
    <w:rsid w:val="00BF2694"/>
    <w:rsid w:val="00BF26A2"/>
    <w:rsid w:val="00BF26AA"/>
    <w:rsid w:val="00BF26E5"/>
    <w:rsid w:val="00BF2707"/>
    <w:rsid w:val="00BF272B"/>
    <w:rsid w:val="00BF273B"/>
    <w:rsid w:val="00BF275A"/>
    <w:rsid w:val="00BF2768"/>
    <w:rsid w:val="00BF2769"/>
    <w:rsid w:val="00BF2795"/>
    <w:rsid w:val="00BF27E6"/>
    <w:rsid w:val="00BF27FD"/>
    <w:rsid w:val="00BF2804"/>
    <w:rsid w:val="00BF2878"/>
    <w:rsid w:val="00BF2888"/>
    <w:rsid w:val="00BF289A"/>
    <w:rsid w:val="00BF28B4"/>
    <w:rsid w:val="00BF28CC"/>
    <w:rsid w:val="00BF28FE"/>
    <w:rsid w:val="00BF2A1B"/>
    <w:rsid w:val="00BF2A25"/>
    <w:rsid w:val="00BF2A94"/>
    <w:rsid w:val="00BF2AA6"/>
    <w:rsid w:val="00BF2AD4"/>
    <w:rsid w:val="00BF2AE2"/>
    <w:rsid w:val="00BF2B00"/>
    <w:rsid w:val="00BF2B29"/>
    <w:rsid w:val="00BF2B3D"/>
    <w:rsid w:val="00BF2B58"/>
    <w:rsid w:val="00BF2BC6"/>
    <w:rsid w:val="00BF2BC8"/>
    <w:rsid w:val="00BF2BDC"/>
    <w:rsid w:val="00BF2BF9"/>
    <w:rsid w:val="00BF2C10"/>
    <w:rsid w:val="00BF2C24"/>
    <w:rsid w:val="00BF2C69"/>
    <w:rsid w:val="00BF2C89"/>
    <w:rsid w:val="00BF2CBD"/>
    <w:rsid w:val="00BF2CE9"/>
    <w:rsid w:val="00BF2D3C"/>
    <w:rsid w:val="00BF2D72"/>
    <w:rsid w:val="00BF2D80"/>
    <w:rsid w:val="00BF2DC2"/>
    <w:rsid w:val="00BF2E70"/>
    <w:rsid w:val="00BF2E7B"/>
    <w:rsid w:val="00BF2EE4"/>
    <w:rsid w:val="00BF2EFA"/>
    <w:rsid w:val="00BF2F29"/>
    <w:rsid w:val="00BF2F59"/>
    <w:rsid w:val="00BF2F65"/>
    <w:rsid w:val="00BF2FB9"/>
    <w:rsid w:val="00BF2FBF"/>
    <w:rsid w:val="00BF2FCE"/>
    <w:rsid w:val="00BF2FE6"/>
    <w:rsid w:val="00BF2FF1"/>
    <w:rsid w:val="00BF2FF8"/>
    <w:rsid w:val="00BF3009"/>
    <w:rsid w:val="00BF305B"/>
    <w:rsid w:val="00BF309A"/>
    <w:rsid w:val="00BF30B8"/>
    <w:rsid w:val="00BF30BD"/>
    <w:rsid w:val="00BF30F0"/>
    <w:rsid w:val="00BF3124"/>
    <w:rsid w:val="00BF312E"/>
    <w:rsid w:val="00BF3164"/>
    <w:rsid w:val="00BF3191"/>
    <w:rsid w:val="00BF31AA"/>
    <w:rsid w:val="00BF31B1"/>
    <w:rsid w:val="00BF31BA"/>
    <w:rsid w:val="00BF31DE"/>
    <w:rsid w:val="00BF31DF"/>
    <w:rsid w:val="00BF31FE"/>
    <w:rsid w:val="00BF3202"/>
    <w:rsid w:val="00BF32EB"/>
    <w:rsid w:val="00BF3303"/>
    <w:rsid w:val="00BF330B"/>
    <w:rsid w:val="00BF3360"/>
    <w:rsid w:val="00BF336D"/>
    <w:rsid w:val="00BF340E"/>
    <w:rsid w:val="00BF3412"/>
    <w:rsid w:val="00BF344B"/>
    <w:rsid w:val="00BF3463"/>
    <w:rsid w:val="00BF3469"/>
    <w:rsid w:val="00BF3491"/>
    <w:rsid w:val="00BF34BD"/>
    <w:rsid w:val="00BF34C7"/>
    <w:rsid w:val="00BF34C9"/>
    <w:rsid w:val="00BF3555"/>
    <w:rsid w:val="00BF3564"/>
    <w:rsid w:val="00BF3581"/>
    <w:rsid w:val="00BF3583"/>
    <w:rsid w:val="00BF35A5"/>
    <w:rsid w:val="00BF35B6"/>
    <w:rsid w:val="00BF35C5"/>
    <w:rsid w:val="00BF3601"/>
    <w:rsid w:val="00BF3610"/>
    <w:rsid w:val="00BF3684"/>
    <w:rsid w:val="00BF368A"/>
    <w:rsid w:val="00BF36B7"/>
    <w:rsid w:val="00BF372B"/>
    <w:rsid w:val="00BF3757"/>
    <w:rsid w:val="00BF3759"/>
    <w:rsid w:val="00BF3789"/>
    <w:rsid w:val="00BF37BA"/>
    <w:rsid w:val="00BF3801"/>
    <w:rsid w:val="00BF3808"/>
    <w:rsid w:val="00BF3811"/>
    <w:rsid w:val="00BF3837"/>
    <w:rsid w:val="00BF383B"/>
    <w:rsid w:val="00BF38AF"/>
    <w:rsid w:val="00BF38B0"/>
    <w:rsid w:val="00BF3923"/>
    <w:rsid w:val="00BF3953"/>
    <w:rsid w:val="00BF39B5"/>
    <w:rsid w:val="00BF39CA"/>
    <w:rsid w:val="00BF39F6"/>
    <w:rsid w:val="00BF3A60"/>
    <w:rsid w:val="00BF3A64"/>
    <w:rsid w:val="00BF3A8E"/>
    <w:rsid w:val="00BF3A8F"/>
    <w:rsid w:val="00BF3ADC"/>
    <w:rsid w:val="00BF3B40"/>
    <w:rsid w:val="00BF3B66"/>
    <w:rsid w:val="00BF3B77"/>
    <w:rsid w:val="00BF3B92"/>
    <w:rsid w:val="00BF3B97"/>
    <w:rsid w:val="00BF3C27"/>
    <w:rsid w:val="00BF3C5F"/>
    <w:rsid w:val="00BF3C9C"/>
    <w:rsid w:val="00BF3D5A"/>
    <w:rsid w:val="00BF3D7C"/>
    <w:rsid w:val="00BF3D88"/>
    <w:rsid w:val="00BF3E1C"/>
    <w:rsid w:val="00BF3E6A"/>
    <w:rsid w:val="00BF3EF1"/>
    <w:rsid w:val="00BF3EF6"/>
    <w:rsid w:val="00BF3EF7"/>
    <w:rsid w:val="00BF3F0E"/>
    <w:rsid w:val="00BF3F32"/>
    <w:rsid w:val="00BF3F3D"/>
    <w:rsid w:val="00BF3FDA"/>
    <w:rsid w:val="00BF4016"/>
    <w:rsid w:val="00BF4066"/>
    <w:rsid w:val="00BF40E4"/>
    <w:rsid w:val="00BF41D6"/>
    <w:rsid w:val="00BF41FF"/>
    <w:rsid w:val="00BF4213"/>
    <w:rsid w:val="00BF4217"/>
    <w:rsid w:val="00BF427E"/>
    <w:rsid w:val="00BF4296"/>
    <w:rsid w:val="00BF42AF"/>
    <w:rsid w:val="00BF42C6"/>
    <w:rsid w:val="00BF42DA"/>
    <w:rsid w:val="00BF4307"/>
    <w:rsid w:val="00BF430A"/>
    <w:rsid w:val="00BF430E"/>
    <w:rsid w:val="00BF4328"/>
    <w:rsid w:val="00BF4425"/>
    <w:rsid w:val="00BF4539"/>
    <w:rsid w:val="00BF4558"/>
    <w:rsid w:val="00BF4568"/>
    <w:rsid w:val="00BF458F"/>
    <w:rsid w:val="00BF45AE"/>
    <w:rsid w:val="00BF45CC"/>
    <w:rsid w:val="00BF4604"/>
    <w:rsid w:val="00BF464E"/>
    <w:rsid w:val="00BF4688"/>
    <w:rsid w:val="00BF469D"/>
    <w:rsid w:val="00BF46B9"/>
    <w:rsid w:val="00BF46C7"/>
    <w:rsid w:val="00BF46E8"/>
    <w:rsid w:val="00BF46EB"/>
    <w:rsid w:val="00BF4723"/>
    <w:rsid w:val="00BF472C"/>
    <w:rsid w:val="00BF4740"/>
    <w:rsid w:val="00BF4749"/>
    <w:rsid w:val="00BF475D"/>
    <w:rsid w:val="00BF4794"/>
    <w:rsid w:val="00BF47BB"/>
    <w:rsid w:val="00BF4860"/>
    <w:rsid w:val="00BF486B"/>
    <w:rsid w:val="00BF4899"/>
    <w:rsid w:val="00BF48B2"/>
    <w:rsid w:val="00BF48BD"/>
    <w:rsid w:val="00BF48D8"/>
    <w:rsid w:val="00BF48E1"/>
    <w:rsid w:val="00BF4906"/>
    <w:rsid w:val="00BF4968"/>
    <w:rsid w:val="00BF49D0"/>
    <w:rsid w:val="00BF4A03"/>
    <w:rsid w:val="00BF4A55"/>
    <w:rsid w:val="00BF4A62"/>
    <w:rsid w:val="00BF4AA3"/>
    <w:rsid w:val="00BF4B19"/>
    <w:rsid w:val="00BF4B29"/>
    <w:rsid w:val="00BF4B5B"/>
    <w:rsid w:val="00BF4B79"/>
    <w:rsid w:val="00BF4C88"/>
    <w:rsid w:val="00BF4CD0"/>
    <w:rsid w:val="00BF4CD3"/>
    <w:rsid w:val="00BF4D03"/>
    <w:rsid w:val="00BF4D23"/>
    <w:rsid w:val="00BF4D7B"/>
    <w:rsid w:val="00BF4D9F"/>
    <w:rsid w:val="00BF4DA8"/>
    <w:rsid w:val="00BF4DB3"/>
    <w:rsid w:val="00BF4E15"/>
    <w:rsid w:val="00BF4E7C"/>
    <w:rsid w:val="00BF4E7F"/>
    <w:rsid w:val="00BF4EB3"/>
    <w:rsid w:val="00BF4EFF"/>
    <w:rsid w:val="00BF4F13"/>
    <w:rsid w:val="00BF4FB0"/>
    <w:rsid w:val="00BF4FBA"/>
    <w:rsid w:val="00BF501D"/>
    <w:rsid w:val="00BF5031"/>
    <w:rsid w:val="00BF507F"/>
    <w:rsid w:val="00BF5082"/>
    <w:rsid w:val="00BF5112"/>
    <w:rsid w:val="00BF5149"/>
    <w:rsid w:val="00BF515A"/>
    <w:rsid w:val="00BF51A0"/>
    <w:rsid w:val="00BF51A8"/>
    <w:rsid w:val="00BF5211"/>
    <w:rsid w:val="00BF5236"/>
    <w:rsid w:val="00BF5253"/>
    <w:rsid w:val="00BF5272"/>
    <w:rsid w:val="00BF52AA"/>
    <w:rsid w:val="00BF52BA"/>
    <w:rsid w:val="00BF52CD"/>
    <w:rsid w:val="00BF52F8"/>
    <w:rsid w:val="00BF5340"/>
    <w:rsid w:val="00BF534B"/>
    <w:rsid w:val="00BF5375"/>
    <w:rsid w:val="00BF5395"/>
    <w:rsid w:val="00BF53AF"/>
    <w:rsid w:val="00BF53B4"/>
    <w:rsid w:val="00BF5413"/>
    <w:rsid w:val="00BF5489"/>
    <w:rsid w:val="00BF5551"/>
    <w:rsid w:val="00BF5557"/>
    <w:rsid w:val="00BF557C"/>
    <w:rsid w:val="00BF5588"/>
    <w:rsid w:val="00BF55C2"/>
    <w:rsid w:val="00BF55EF"/>
    <w:rsid w:val="00BF563B"/>
    <w:rsid w:val="00BF5689"/>
    <w:rsid w:val="00BF569C"/>
    <w:rsid w:val="00BF56B2"/>
    <w:rsid w:val="00BF56C1"/>
    <w:rsid w:val="00BF56C6"/>
    <w:rsid w:val="00BF56DE"/>
    <w:rsid w:val="00BF56EF"/>
    <w:rsid w:val="00BF571C"/>
    <w:rsid w:val="00BF573A"/>
    <w:rsid w:val="00BF574C"/>
    <w:rsid w:val="00BF5761"/>
    <w:rsid w:val="00BF57B0"/>
    <w:rsid w:val="00BF584E"/>
    <w:rsid w:val="00BF5893"/>
    <w:rsid w:val="00BF5903"/>
    <w:rsid w:val="00BF592E"/>
    <w:rsid w:val="00BF5941"/>
    <w:rsid w:val="00BF594E"/>
    <w:rsid w:val="00BF596F"/>
    <w:rsid w:val="00BF5971"/>
    <w:rsid w:val="00BF5995"/>
    <w:rsid w:val="00BF59C9"/>
    <w:rsid w:val="00BF59D3"/>
    <w:rsid w:val="00BF59D4"/>
    <w:rsid w:val="00BF59E5"/>
    <w:rsid w:val="00BF59F4"/>
    <w:rsid w:val="00BF5A5B"/>
    <w:rsid w:val="00BF5A80"/>
    <w:rsid w:val="00BF5AB8"/>
    <w:rsid w:val="00BF5AB9"/>
    <w:rsid w:val="00BF5ABE"/>
    <w:rsid w:val="00BF5B44"/>
    <w:rsid w:val="00BF5C01"/>
    <w:rsid w:val="00BF5CFD"/>
    <w:rsid w:val="00BF5D25"/>
    <w:rsid w:val="00BF5DA5"/>
    <w:rsid w:val="00BF5E2F"/>
    <w:rsid w:val="00BF5E69"/>
    <w:rsid w:val="00BF5EF9"/>
    <w:rsid w:val="00BF5F38"/>
    <w:rsid w:val="00BF5F3A"/>
    <w:rsid w:val="00BF5FAF"/>
    <w:rsid w:val="00BF5FD3"/>
    <w:rsid w:val="00BF5FE4"/>
    <w:rsid w:val="00BF60AD"/>
    <w:rsid w:val="00BF60B6"/>
    <w:rsid w:val="00BF60DB"/>
    <w:rsid w:val="00BF6118"/>
    <w:rsid w:val="00BF6135"/>
    <w:rsid w:val="00BF61AD"/>
    <w:rsid w:val="00BF61E6"/>
    <w:rsid w:val="00BF6209"/>
    <w:rsid w:val="00BF6238"/>
    <w:rsid w:val="00BF623E"/>
    <w:rsid w:val="00BF6304"/>
    <w:rsid w:val="00BF630D"/>
    <w:rsid w:val="00BF6384"/>
    <w:rsid w:val="00BF638E"/>
    <w:rsid w:val="00BF6477"/>
    <w:rsid w:val="00BF656D"/>
    <w:rsid w:val="00BF6591"/>
    <w:rsid w:val="00BF65D0"/>
    <w:rsid w:val="00BF65FA"/>
    <w:rsid w:val="00BF6638"/>
    <w:rsid w:val="00BF664D"/>
    <w:rsid w:val="00BF6685"/>
    <w:rsid w:val="00BF668C"/>
    <w:rsid w:val="00BF669E"/>
    <w:rsid w:val="00BF6705"/>
    <w:rsid w:val="00BF671C"/>
    <w:rsid w:val="00BF6756"/>
    <w:rsid w:val="00BF67A9"/>
    <w:rsid w:val="00BF67D3"/>
    <w:rsid w:val="00BF67E7"/>
    <w:rsid w:val="00BF6812"/>
    <w:rsid w:val="00BF6841"/>
    <w:rsid w:val="00BF685B"/>
    <w:rsid w:val="00BF6873"/>
    <w:rsid w:val="00BF6875"/>
    <w:rsid w:val="00BF6879"/>
    <w:rsid w:val="00BF6889"/>
    <w:rsid w:val="00BF68BD"/>
    <w:rsid w:val="00BF68E3"/>
    <w:rsid w:val="00BF6919"/>
    <w:rsid w:val="00BF6944"/>
    <w:rsid w:val="00BF697A"/>
    <w:rsid w:val="00BF69BB"/>
    <w:rsid w:val="00BF69F6"/>
    <w:rsid w:val="00BF6A54"/>
    <w:rsid w:val="00BF6A56"/>
    <w:rsid w:val="00BF6A58"/>
    <w:rsid w:val="00BF6A5A"/>
    <w:rsid w:val="00BF6ADF"/>
    <w:rsid w:val="00BF6AFF"/>
    <w:rsid w:val="00BF6B0C"/>
    <w:rsid w:val="00BF6B20"/>
    <w:rsid w:val="00BF6B35"/>
    <w:rsid w:val="00BF6B80"/>
    <w:rsid w:val="00BF6B93"/>
    <w:rsid w:val="00BF6BB1"/>
    <w:rsid w:val="00BF6BC3"/>
    <w:rsid w:val="00BF6BD2"/>
    <w:rsid w:val="00BF6BE6"/>
    <w:rsid w:val="00BF6BFA"/>
    <w:rsid w:val="00BF6D27"/>
    <w:rsid w:val="00BF6D31"/>
    <w:rsid w:val="00BF6D4E"/>
    <w:rsid w:val="00BF6DAD"/>
    <w:rsid w:val="00BF6DC5"/>
    <w:rsid w:val="00BF6DDF"/>
    <w:rsid w:val="00BF6DFF"/>
    <w:rsid w:val="00BF6E0D"/>
    <w:rsid w:val="00BF6E4A"/>
    <w:rsid w:val="00BF6E9A"/>
    <w:rsid w:val="00BF6ECA"/>
    <w:rsid w:val="00BF6EEB"/>
    <w:rsid w:val="00BF6EF0"/>
    <w:rsid w:val="00BF6F21"/>
    <w:rsid w:val="00BF6F23"/>
    <w:rsid w:val="00BF6F41"/>
    <w:rsid w:val="00BF6FA1"/>
    <w:rsid w:val="00BF6FAF"/>
    <w:rsid w:val="00BF6FFC"/>
    <w:rsid w:val="00BF7046"/>
    <w:rsid w:val="00BF705A"/>
    <w:rsid w:val="00BF7079"/>
    <w:rsid w:val="00BF70B8"/>
    <w:rsid w:val="00BF70D3"/>
    <w:rsid w:val="00BF70F1"/>
    <w:rsid w:val="00BF70F6"/>
    <w:rsid w:val="00BF7114"/>
    <w:rsid w:val="00BF717A"/>
    <w:rsid w:val="00BF7188"/>
    <w:rsid w:val="00BF718A"/>
    <w:rsid w:val="00BF71C4"/>
    <w:rsid w:val="00BF71C8"/>
    <w:rsid w:val="00BF71D5"/>
    <w:rsid w:val="00BF7262"/>
    <w:rsid w:val="00BF7268"/>
    <w:rsid w:val="00BF728C"/>
    <w:rsid w:val="00BF72FF"/>
    <w:rsid w:val="00BF730E"/>
    <w:rsid w:val="00BF7358"/>
    <w:rsid w:val="00BF7390"/>
    <w:rsid w:val="00BF73A4"/>
    <w:rsid w:val="00BF7429"/>
    <w:rsid w:val="00BF7444"/>
    <w:rsid w:val="00BF745D"/>
    <w:rsid w:val="00BF7473"/>
    <w:rsid w:val="00BF747F"/>
    <w:rsid w:val="00BF7498"/>
    <w:rsid w:val="00BF749B"/>
    <w:rsid w:val="00BF74F9"/>
    <w:rsid w:val="00BF7511"/>
    <w:rsid w:val="00BF7540"/>
    <w:rsid w:val="00BF754D"/>
    <w:rsid w:val="00BF7551"/>
    <w:rsid w:val="00BF7565"/>
    <w:rsid w:val="00BF7571"/>
    <w:rsid w:val="00BF7576"/>
    <w:rsid w:val="00BF7578"/>
    <w:rsid w:val="00BF75CA"/>
    <w:rsid w:val="00BF75EC"/>
    <w:rsid w:val="00BF7623"/>
    <w:rsid w:val="00BF7669"/>
    <w:rsid w:val="00BF768B"/>
    <w:rsid w:val="00BF76C9"/>
    <w:rsid w:val="00BF7711"/>
    <w:rsid w:val="00BF7780"/>
    <w:rsid w:val="00BF7794"/>
    <w:rsid w:val="00BF77AA"/>
    <w:rsid w:val="00BF77B9"/>
    <w:rsid w:val="00BF77DA"/>
    <w:rsid w:val="00BF7819"/>
    <w:rsid w:val="00BF7829"/>
    <w:rsid w:val="00BF7876"/>
    <w:rsid w:val="00BF7882"/>
    <w:rsid w:val="00BF78BE"/>
    <w:rsid w:val="00BF78DA"/>
    <w:rsid w:val="00BF78DF"/>
    <w:rsid w:val="00BF78EB"/>
    <w:rsid w:val="00BF7929"/>
    <w:rsid w:val="00BF794C"/>
    <w:rsid w:val="00BF7962"/>
    <w:rsid w:val="00BF7976"/>
    <w:rsid w:val="00BF798C"/>
    <w:rsid w:val="00BF7991"/>
    <w:rsid w:val="00BF7993"/>
    <w:rsid w:val="00BF79CC"/>
    <w:rsid w:val="00BF7A4C"/>
    <w:rsid w:val="00BF7B13"/>
    <w:rsid w:val="00BF7B32"/>
    <w:rsid w:val="00BF7BFC"/>
    <w:rsid w:val="00BF7C41"/>
    <w:rsid w:val="00BF7C63"/>
    <w:rsid w:val="00BF7C71"/>
    <w:rsid w:val="00BF7C80"/>
    <w:rsid w:val="00BF7CA4"/>
    <w:rsid w:val="00BF7CCF"/>
    <w:rsid w:val="00BF7D2D"/>
    <w:rsid w:val="00BF7D3F"/>
    <w:rsid w:val="00BF7D55"/>
    <w:rsid w:val="00BF7D70"/>
    <w:rsid w:val="00BF7D71"/>
    <w:rsid w:val="00BF7D80"/>
    <w:rsid w:val="00BF7DBF"/>
    <w:rsid w:val="00BF7E2B"/>
    <w:rsid w:val="00BF7E9F"/>
    <w:rsid w:val="00BF7EB1"/>
    <w:rsid w:val="00BF7EFB"/>
    <w:rsid w:val="00BF7F03"/>
    <w:rsid w:val="00BF7F1A"/>
    <w:rsid w:val="00BF7F27"/>
    <w:rsid w:val="00BF7F33"/>
    <w:rsid w:val="00BF7F5D"/>
    <w:rsid w:val="00BF7FCE"/>
    <w:rsid w:val="00BF7FE8"/>
    <w:rsid w:val="00C00057"/>
    <w:rsid w:val="00C00074"/>
    <w:rsid w:val="00C000EF"/>
    <w:rsid w:val="00C00106"/>
    <w:rsid w:val="00C00130"/>
    <w:rsid w:val="00C00166"/>
    <w:rsid w:val="00C00181"/>
    <w:rsid w:val="00C00199"/>
    <w:rsid w:val="00C001F0"/>
    <w:rsid w:val="00C0022E"/>
    <w:rsid w:val="00C00298"/>
    <w:rsid w:val="00C002C8"/>
    <w:rsid w:val="00C002DE"/>
    <w:rsid w:val="00C002E1"/>
    <w:rsid w:val="00C00302"/>
    <w:rsid w:val="00C003CC"/>
    <w:rsid w:val="00C003ED"/>
    <w:rsid w:val="00C00447"/>
    <w:rsid w:val="00C00485"/>
    <w:rsid w:val="00C0048A"/>
    <w:rsid w:val="00C004FF"/>
    <w:rsid w:val="00C00505"/>
    <w:rsid w:val="00C0050F"/>
    <w:rsid w:val="00C0055A"/>
    <w:rsid w:val="00C00596"/>
    <w:rsid w:val="00C005AC"/>
    <w:rsid w:val="00C00613"/>
    <w:rsid w:val="00C00635"/>
    <w:rsid w:val="00C00644"/>
    <w:rsid w:val="00C00659"/>
    <w:rsid w:val="00C00684"/>
    <w:rsid w:val="00C006E1"/>
    <w:rsid w:val="00C006E3"/>
    <w:rsid w:val="00C0070F"/>
    <w:rsid w:val="00C00714"/>
    <w:rsid w:val="00C00726"/>
    <w:rsid w:val="00C00763"/>
    <w:rsid w:val="00C007A0"/>
    <w:rsid w:val="00C007E1"/>
    <w:rsid w:val="00C007F9"/>
    <w:rsid w:val="00C0084B"/>
    <w:rsid w:val="00C00854"/>
    <w:rsid w:val="00C00880"/>
    <w:rsid w:val="00C008FA"/>
    <w:rsid w:val="00C00918"/>
    <w:rsid w:val="00C00920"/>
    <w:rsid w:val="00C00933"/>
    <w:rsid w:val="00C0098D"/>
    <w:rsid w:val="00C009E1"/>
    <w:rsid w:val="00C009E3"/>
    <w:rsid w:val="00C009FC"/>
    <w:rsid w:val="00C00AE6"/>
    <w:rsid w:val="00C00B38"/>
    <w:rsid w:val="00C00B8C"/>
    <w:rsid w:val="00C00BB6"/>
    <w:rsid w:val="00C00C03"/>
    <w:rsid w:val="00C00C48"/>
    <w:rsid w:val="00C00C79"/>
    <w:rsid w:val="00C00CFC"/>
    <w:rsid w:val="00C00D4C"/>
    <w:rsid w:val="00C00D53"/>
    <w:rsid w:val="00C00D71"/>
    <w:rsid w:val="00C00DBC"/>
    <w:rsid w:val="00C00DC0"/>
    <w:rsid w:val="00C00DF1"/>
    <w:rsid w:val="00C00E09"/>
    <w:rsid w:val="00C00E93"/>
    <w:rsid w:val="00C00EBD"/>
    <w:rsid w:val="00C00EE7"/>
    <w:rsid w:val="00C00F30"/>
    <w:rsid w:val="00C00FAC"/>
    <w:rsid w:val="00C00FDF"/>
    <w:rsid w:val="00C00FEA"/>
    <w:rsid w:val="00C00FEF"/>
    <w:rsid w:val="00C00FFD"/>
    <w:rsid w:val="00C010B8"/>
    <w:rsid w:val="00C01170"/>
    <w:rsid w:val="00C0118A"/>
    <w:rsid w:val="00C011A9"/>
    <w:rsid w:val="00C011B2"/>
    <w:rsid w:val="00C011DB"/>
    <w:rsid w:val="00C01215"/>
    <w:rsid w:val="00C0122E"/>
    <w:rsid w:val="00C01231"/>
    <w:rsid w:val="00C01237"/>
    <w:rsid w:val="00C01256"/>
    <w:rsid w:val="00C0126D"/>
    <w:rsid w:val="00C012F9"/>
    <w:rsid w:val="00C01348"/>
    <w:rsid w:val="00C0136A"/>
    <w:rsid w:val="00C01379"/>
    <w:rsid w:val="00C0139E"/>
    <w:rsid w:val="00C01418"/>
    <w:rsid w:val="00C01429"/>
    <w:rsid w:val="00C0144F"/>
    <w:rsid w:val="00C014A5"/>
    <w:rsid w:val="00C014AF"/>
    <w:rsid w:val="00C014BD"/>
    <w:rsid w:val="00C014D0"/>
    <w:rsid w:val="00C01515"/>
    <w:rsid w:val="00C0156E"/>
    <w:rsid w:val="00C01633"/>
    <w:rsid w:val="00C01670"/>
    <w:rsid w:val="00C0167F"/>
    <w:rsid w:val="00C0169E"/>
    <w:rsid w:val="00C016B2"/>
    <w:rsid w:val="00C016EA"/>
    <w:rsid w:val="00C01745"/>
    <w:rsid w:val="00C0175A"/>
    <w:rsid w:val="00C0175F"/>
    <w:rsid w:val="00C01779"/>
    <w:rsid w:val="00C017E9"/>
    <w:rsid w:val="00C017EF"/>
    <w:rsid w:val="00C01829"/>
    <w:rsid w:val="00C0182D"/>
    <w:rsid w:val="00C0183A"/>
    <w:rsid w:val="00C01898"/>
    <w:rsid w:val="00C01953"/>
    <w:rsid w:val="00C019AB"/>
    <w:rsid w:val="00C019FA"/>
    <w:rsid w:val="00C01A00"/>
    <w:rsid w:val="00C01A1C"/>
    <w:rsid w:val="00C01A4E"/>
    <w:rsid w:val="00C01A51"/>
    <w:rsid w:val="00C01A84"/>
    <w:rsid w:val="00C01AB9"/>
    <w:rsid w:val="00C01AE3"/>
    <w:rsid w:val="00C01BFB"/>
    <w:rsid w:val="00C01C0F"/>
    <w:rsid w:val="00C01C16"/>
    <w:rsid w:val="00C01CF7"/>
    <w:rsid w:val="00C01CFC"/>
    <w:rsid w:val="00C01D22"/>
    <w:rsid w:val="00C01D7C"/>
    <w:rsid w:val="00C01E19"/>
    <w:rsid w:val="00C01F15"/>
    <w:rsid w:val="00C01F1C"/>
    <w:rsid w:val="00C01F30"/>
    <w:rsid w:val="00C01F63"/>
    <w:rsid w:val="00C01F72"/>
    <w:rsid w:val="00C01F79"/>
    <w:rsid w:val="00C01F87"/>
    <w:rsid w:val="00C01FD4"/>
    <w:rsid w:val="00C0200B"/>
    <w:rsid w:val="00C0202A"/>
    <w:rsid w:val="00C0205E"/>
    <w:rsid w:val="00C02069"/>
    <w:rsid w:val="00C02089"/>
    <w:rsid w:val="00C0208C"/>
    <w:rsid w:val="00C02098"/>
    <w:rsid w:val="00C020AD"/>
    <w:rsid w:val="00C020E2"/>
    <w:rsid w:val="00C0213B"/>
    <w:rsid w:val="00C02158"/>
    <w:rsid w:val="00C02188"/>
    <w:rsid w:val="00C021C7"/>
    <w:rsid w:val="00C021F7"/>
    <w:rsid w:val="00C02213"/>
    <w:rsid w:val="00C02231"/>
    <w:rsid w:val="00C02265"/>
    <w:rsid w:val="00C0228A"/>
    <w:rsid w:val="00C0228F"/>
    <w:rsid w:val="00C02293"/>
    <w:rsid w:val="00C0232C"/>
    <w:rsid w:val="00C02352"/>
    <w:rsid w:val="00C02355"/>
    <w:rsid w:val="00C0235E"/>
    <w:rsid w:val="00C0236D"/>
    <w:rsid w:val="00C02453"/>
    <w:rsid w:val="00C02463"/>
    <w:rsid w:val="00C02474"/>
    <w:rsid w:val="00C02476"/>
    <w:rsid w:val="00C02488"/>
    <w:rsid w:val="00C02494"/>
    <w:rsid w:val="00C02498"/>
    <w:rsid w:val="00C024A6"/>
    <w:rsid w:val="00C024DB"/>
    <w:rsid w:val="00C02515"/>
    <w:rsid w:val="00C0251D"/>
    <w:rsid w:val="00C02551"/>
    <w:rsid w:val="00C0255E"/>
    <w:rsid w:val="00C025C5"/>
    <w:rsid w:val="00C02621"/>
    <w:rsid w:val="00C02634"/>
    <w:rsid w:val="00C02656"/>
    <w:rsid w:val="00C02675"/>
    <w:rsid w:val="00C0268C"/>
    <w:rsid w:val="00C0268F"/>
    <w:rsid w:val="00C026C2"/>
    <w:rsid w:val="00C02761"/>
    <w:rsid w:val="00C02768"/>
    <w:rsid w:val="00C02769"/>
    <w:rsid w:val="00C02789"/>
    <w:rsid w:val="00C027B6"/>
    <w:rsid w:val="00C027D0"/>
    <w:rsid w:val="00C027E4"/>
    <w:rsid w:val="00C02850"/>
    <w:rsid w:val="00C02856"/>
    <w:rsid w:val="00C02879"/>
    <w:rsid w:val="00C028B1"/>
    <w:rsid w:val="00C028B9"/>
    <w:rsid w:val="00C028DD"/>
    <w:rsid w:val="00C028EB"/>
    <w:rsid w:val="00C028F5"/>
    <w:rsid w:val="00C0291A"/>
    <w:rsid w:val="00C02960"/>
    <w:rsid w:val="00C029A3"/>
    <w:rsid w:val="00C029A6"/>
    <w:rsid w:val="00C02A46"/>
    <w:rsid w:val="00C02A4C"/>
    <w:rsid w:val="00C02A6E"/>
    <w:rsid w:val="00C02A74"/>
    <w:rsid w:val="00C02AD3"/>
    <w:rsid w:val="00C02AF7"/>
    <w:rsid w:val="00C02B1C"/>
    <w:rsid w:val="00C02B28"/>
    <w:rsid w:val="00C02B29"/>
    <w:rsid w:val="00C02B35"/>
    <w:rsid w:val="00C02BAD"/>
    <w:rsid w:val="00C02BD0"/>
    <w:rsid w:val="00C02BDA"/>
    <w:rsid w:val="00C02BDE"/>
    <w:rsid w:val="00C02BF2"/>
    <w:rsid w:val="00C02C0A"/>
    <w:rsid w:val="00C02C0B"/>
    <w:rsid w:val="00C02C17"/>
    <w:rsid w:val="00C02C40"/>
    <w:rsid w:val="00C02C5A"/>
    <w:rsid w:val="00C02C71"/>
    <w:rsid w:val="00C02C9D"/>
    <w:rsid w:val="00C02CA0"/>
    <w:rsid w:val="00C02CF6"/>
    <w:rsid w:val="00C02D06"/>
    <w:rsid w:val="00C02D4B"/>
    <w:rsid w:val="00C02D81"/>
    <w:rsid w:val="00C02E36"/>
    <w:rsid w:val="00C02E3B"/>
    <w:rsid w:val="00C02E46"/>
    <w:rsid w:val="00C02E64"/>
    <w:rsid w:val="00C02E73"/>
    <w:rsid w:val="00C02E96"/>
    <w:rsid w:val="00C02F15"/>
    <w:rsid w:val="00C02F9C"/>
    <w:rsid w:val="00C02FC0"/>
    <w:rsid w:val="00C03031"/>
    <w:rsid w:val="00C03038"/>
    <w:rsid w:val="00C03041"/>
    <w:rsid w:val="00C03096"/>
    <w:rsid w:val="00C030E8"/>
    <w:rsid w:val="00C030EF"/>
    <w:rsid w:val="00C03154"/>
    <w:rsid w:val="00C0317F"/>
    <w:rsid w:val="00C03189"/>
    <w:rsid w:val="00C0318C"/>
    <w:rsid w:val="00C031A0"/>
    <w:rsid w:val="00C031C7"/>
    <w:rsid w:val="00C031CB"/>
    <w:rsid w:val="00C0321F"/>
    <w:rsid w:val="00C0322B"/>
    <w:rsid w:val="00C0324F"/>
    <w:rsid w:val="00C0327C"/>
    <w:rsid w:val="00C0327E"/>
    <w:rsid w:val="00C0328D"/>
    <w:rsid w:val="00C032C3"/>
    <w:rsid w:val="00C0332A"/>
    <w:rsid w:val="00C03372"/>
    <w:rsid w:val="00C03377"/>
    <w:rsid w:val="00C03390"/>
    <w:rsid w:val="00C0339B"/>
    <w:rsid w:val="00C0339C"/>
    <w:rsid w:val="00C03453"/>
    <w:rsid w:val="00C0345A"/>
    <w:rsid w:val="00C034A4"/>
    <w:rsid w:val="00C034A7"/>
    <w:rsid w:val="00C034C3"/>
    <w:rsid w:val="00C034CD"/>
    <w:rsid w:val="00C034DF"/>
    <w:rsid w:val="00C03509"/>
    <w:rsid w:val="00C0352B"/>
    <w:rsid w:val="00C03599"/>
    <w:rsid w:val="00C035B0"/>
    <w:rsid w:val="00C035EA"/>
    <w:rsid w:val="00C0361D"/>
    <w:rsid w:val="00C03650"/>
    <w:rsid w:val="00C0371A"/>
    <w:rsid w:val="00C037A3"/>
    <w:rsid w:val="00C037A7"/>
    <w:rsid w:val="00C037B6"/>
    <w:rsid w:val="00C037E0"/>
    <w:rsid w:val="00C037E9"/>
    <w:rsid w:val="00C037F2"/>
    <w:rsid w:val="00C03815"/>
    <w:rsid w:val="00C03829"/>
    <w:rsid w:val="00C03833"/>
    <w:rsid w:val="00C03880"/>
    <w:rsid w:val="00C038FE"/>
    <w:rsid w:val="00C03928"/>
    <w:rsid w:val="00C039D2"/>
    <w:rsid w:val="00C03A03"/>
    <w:rsid w:val="00C03A11"/>
    <w:rsid w:val="00C03A92"/>
    <w:rsid w:val="00C03B14"/>
    <w:rsid w:val="00C03B47"/>
    <w:rsid w:val="00C03B4A"/>
    <w:rsid w:val="00C03B50"/>
    <w:rsid w:val="00C03B63"/>
    <w:rsid w:val="00C03BB6"/>
    <w:rsid w:val="00C03BB8"/>
    <w:rsid w:val="00C03BD1"/>
    <w:rsid w:val="00C03BDE"/>
    <w:rsid w:val="00C03C1B"/>
    <w:rsid w:val="00C03C54"/>
    <w:rsid w:val="00C03D43"/>
    <w:rsid w:val="00C03D98"/>
    <w:rsid w:val="00C03DB5"/>
    <w:rsid w:val="00C03DCE"/>
    <w:rsid w:val="00C03EC7"/>
    <w:rsid w:val="00C03EFC"/>
    <w:rsid w:val="00C03F1C"/>
    <w:rsid w:val="00C03F8A"/>
    <w:rsid w:val="00C03FD8"/>
    <w:rsid w:val="00C03FEB"/>
    <w:rsid w:val="00C03FEC"/>
    <w:rsid w:val="00C0400A"/>
    <w:rsid w:val="00C0407A"/>
    <w:rsid w:val="00C0409F"/>
    <w:rsid w:val="00C040A3"/>
    <w:rsid w:val="00C04109"/>
    <w:rsid w:val="00C041B5"/>
    <w:rsid w:val="00C04206"/>
    <w:rsid w:val="00C04214"/>
    <w:rsid w:val="00C04219"/>
    <w:rsid w:val="00C042B6"/>
    <w:rsid w:val="00C04329"/>
    <w:rsid w:val="00C04364"/>
    <w:rsid w:val="00C0438B"/>
    <w:rsid w:val="00C043B3"/>
    <w:rsid w:val="00C043CF"/>
    <w:rsid w:val="00C04453"/>
    <w:rsid w:val="00C04461"/>
    <w:rsid w:val="00C04468"/>
    <w:rsid w:val="00C044D7"/>
    <w:rsid w:val="00C0459A"/>
    <w:rsid w:val="00C045BC"/>
    <w:rsid w:val="00C045DF"/>
    <w:rsid w:val="00C04631"/>
    <w:rsid w:val="00C0463A"/>
    <w:rsid w:val="00C0463D"/>
    <w:rsid w:val="00C04646"/>
    <w:rsid w:val="00C0464C"/>
    <w:rsid w:val="00C04654"/>
    <w:rsid w:val="00C04669"/>
    <w:rsid w:val="00C04671"/>
    <w:rsid w:val="00C046C1"/>
    <w:rsid w:val="00C046EC"/>
    <w:rsid w:val="00C04736"/>
    <w:rsid w:val="00C0475F"/>
    <w:rsid w:val="00C0477B"/>
    <w:rsid w:val="00C04798"/>
    <w:rsid w:val="00C0479A"/>
    <w:rsid w:val="00C0479B"/>
    <w:rsid w:val="00C047FE"/>
    <w:rsid w:val="00C04862"/>
    <w:rsid w:val="00C04902"/>
    <w:rsid w:val="00C04916"/>
    <w:rsid w:val="00C04919"/>
    <w:rsid w:val="00C04927"/>
    <w:rsid w:val="00C04933"/>
    <w:rsid w:val="00C04937"/>
    <w:rsid w:val="00C04952"/>
    <w:rsid w:val="00C04968"/>
    <w:rsid w:val="00C04978"/>
    <w:rsid w:val="00C0497B"/>
    <w:rsid w:val="00C04985"/>
    <w:rsid w:val="00C04997"/>
    <w:rsid w:val="00C0499F"/>
    <w:rsid w:val="00C049BD"/>
    <w:rsid w:val="00C049C1"/>
    <w:rsid w:val="00C049D1"/>
    <w:rsid w:val="00C04A43"/>
    <w:rsid w:val="00C04A4F"/>
    <w:rsid w:val="00C04A69"/>
    <w:rsid w:val="00C04AAC"/>
    <w:rsid w:val="00C04AEA"/>
    <w:rsid w:val="00C04B4B"/>
    <w:rsid w:val="00C04B86"/>
    <w:rsid w:val="00C04B94"/>
    <w:rsid w:val="00C04BA5"/>
    <w:rsid w:val="00C04BCF"/>
    <w:rsid w:val="00C04BEB"/>
    <w:rsid w:val="00C04BF7"/>
    <w:rsid w:val="00C04C20"/>
    <w:rsid w:val="00C04CAC"/>
    <w:rsid w:val="00C04CD7"/>
    <w:rsid w:val="00C04CD8"/>
    <w:rsid w:val="00C04D0C"/>
    <w:rsid w:val="00C04D38"/>
    <w:rsid w:val="00C04D43"/>
    <w:rsid w:val="00C04D5A"/>
    <w:rsid w:val="00C04D6D"/>
    <w:rsid w:val="00C04DA8"/>
    <w:rsid w:val="00C04DB1"/>
    <w:rsid w:val="00C04DB7"/>
    <w:rsid w:val="00C04E21"/>
    <w:rsid w:val="00C04E77"/>
    <w:rsid w:val="00C04F4F"/>
    <w:rsid w:val="00C04F8A"/>
    <w:rsid w:val="00C04FCB"/>
    <w:rsid w:val="00C04FE3"/>
    <w:rsid w:val="00C05009"/>
    <w:rsid w:val="00C0508D"/>
    <w:rsid w:val="00C050C3"/>
    <w:rsid w:val="00C050DA"/>
    <w:rsid w:val="00C05135"/>
    <w:rsid w:val="00C0514A"/>
    <w:rsid w:val="00C0514D"/>
    <w:rsid w:val="00C0517B"/>
    <w:rsid w:val="00C05181"/>
    <w:rsid w:val="00C0520C"/>
    <w:rsid w:val="00C05273"/>
    <w:rsid w:val="00C05291"/>
    <w:rsid w:val="00C052CC"/>
    <w:rsid w:val="00C052F6"/>
    <w:rsid w:val="00C052F7"/>
    <w:rsid w:val="00C0532C"/>
    <w:rsid w:val="00C053D6"/>
    <w:rsid w:val="00C053D7"/>
    <w:rsid w:val="00C053F7"/>
    <w:rsid w:val="00C05501"/>
    <w:rsid w:val="00C05525"/>
    <w:rsid w:val="00C05586"/>
    <w:rsid w:val="00C05592"/>
    <w:rsid w:val="00C05641"/>
    <w:rsid w:val="00C05656"/>
    <w:rsid w:val="00C05677"/>
    <w:rsid w:val="00C0569B"/>
    <w:rsid w:val="00C056AC"/>
    <w:rsid w:val="00C056C4"/>
    <w:rsid w:val="00C056D8"/>
    <w:rsid w:val="00C056DB"/>
    <w:rsid w:val="00C056FC"/>
    <w:rsid w:val="00C05708"/>
    <w:rsid w:val="00C05725"/>
    <w:rsid w:val="00C05769"/>
    <w:rsid w:val="00C057AC"/>
    <w:rsid w:val="00C057B6"/>
    <w:rsid w:val="00C057E1"/>
    <w:rsid w:val="00C05818"/>
    <w:rsid w:val="00C05831"/>
    <w:rsid w:val="00C05833"/>
    <w:rsid w:val="00C05834"/>
    <w:rsid w:val="00C05849"/>
    <w:rsid w:val="00C05863"/>
    <w:rsid w:val="00C0587F"/>
    <w:rsid w:val="00C058C4"/>
    <w:rsid w:val="00C05961"/>
    <w:rsid w:val="00C059A1"/>
    <w:rsid w:val="00C059FC"/>
    <w:rsid w:val="00C05A70"/>
    <w:rsid w:val="00C05AEC"/>
    <w:rsid w:val="00C05AFD"/>
    <w:rsid w:val="00C05B0B"/>
    <w:rsid w:val="00C05B3D"/>
    <w:rsid w:val="00C05B41"/>
    <w:rsid w:val="00C05B71"/>
    <w:rsid w:val="00C05C06"/>
    <w:rsid w:val="00C05C2B"/>
    <w:rsid w:val="00C05C75"/>
    <w:rsid w:val="00C05C7A"/>
    <w:rsid w:val="00C05CCC"/>
    <w:rsid w:val="00C05CDA"/>
    <w:rsid w:val="00C05D04"/>
    <w:rsid w:val="00C05D2B"/>
    <w:rsid w:val="00C05D31"/>
    <w:rsid w:val="00C05D7E"/>
    <w:rsid w:val="00C05D8A"/>
    <w:rsid w:val="00C05DAA"/>
    <w:rsid w:val="00C05DD0"/>
    <w:rsid w:val="00C05DFA"/>
    <w:rsid w:val="00C05E27"/>
    <w:rsid w:val="00C05F24"/>
    <w:rsid w:val="00C05F25"/>
    <w:rsid w:val="00C05F4C"/>
    <w:rsid w:val="00C05F8E"/>
    <w:rsid w:val="00C05FD9"/>
    <w:rsid w:val="00C05FE2"/>
    <w:rsid w:val="00C0607E"/>
    <w:rsid w:val="00C06093"/>
    <w:rsid w:val="00C06098"/>
    <w:rsid w:val="00C060C4"/>
    <w:rsid w:val="00C060C5"/>
    <w:rsid w:val="00C060D3"/>
    <w:rsid w:val="00C060E8"/>
    <w:rsid w:val="00C06140"/>
    <w:rsid w:val="00C06150"/>
    <w:rsid w:val="00C06170"/>
    <w:rsid w:val="00C0618C"/>
    <w:rsid w:val="00C061C7"/>
    <w:rsid w:val="00C06204"/>
    <w:rsid w:val="00C062AA"/>
    <w:rsid w:val="00C062BC"/>
    <w:rsid w:val="00C062BD"/>
    <w:rsid w:val="00C062D1"/>
    <w:rsid w:val="00C0637C"/>
    <w:rsid w:val="00C063C1"/>
    <w:rsid w:val="00C063E2"/>
    <w:rsid w:val="00C06463"/>
    <w:rsid w:val="00C064C4"/>
    <w:rsid w:val="00C064F9"/>
    <w:rsid w:val="00C06505"/>
    <w:rsid w:val="00C06517"/>
    <w:rsid w:val="00C0652E"/>
    <w:rsid w:val="00C06530"/>
    <w:rsid w:val="00C06536"/>
    <w:rsid w:val="00C06544"/>
    <w:rsid w:val="00C0657E"/>
    <w:rsid w:val="00C06592"/>
    <w:rsid w:val="00C065E0"/>
    <w:rsid w:val="00C06610"/>
    <w:rsid w:val="00C06612"/>
    <w:rsid w:val="00C06662"/>
    <w:rsid w:val="00C066A7"/>
    <w:rsid w:val="00C06700"/>
    <w:rsid w:val="00C06761"/>
    <w:rsid w:val="00C0678B"/>
    <w:rsid w:val="00C067A5"/>
    <w:rsid w:val="00C067ED"/>
    <w:rsid w:val="00C06814"/>
    <w:rsid w:val="00C06815"/>
    <w:rsid w:val="00C06883"/>
    <w:rsid w:val="00C0689E"/>
    <w:rsid w:val="00C068C6"/>
    <w:rsid w:val="00C06949"/>
    <w:rsid w:val="00C0699B"/>
    <w:rsid w:val="00C06A03"/>
    <w:rsid w:val="00C06ABA"/>
    <w:rsid w:val="00C06AD4"/>
    <w:rsid w:val="00C06AD7"/>
    <w:rsid w:val="00C06ADB"/>
    <w:rsid w:val="00C06B0C"/>
    <w:rsid w:val="00C06B19"/>
    <w:rsid w:val="00C06B81"/>
    <w:rsid w:val="00C06BB9"/>
    <w:rsid w:val="00C06BC0"/>
    <w:rsid w:val="00C06C0A"/>
    <w:rsid w:val="00C06C27"/>
    <w:rsid w:val="00C06C31"/>
    <w:rsid w:val="00C06C72"/>
    <w:rsid w:val="00C06C7A"/>
    <w:rsid w:val="00C06C83"/>
    <w:rsid w:val="00C06CC2"/>
    <w:rsid w:val="00C06D76"/>
    <w:rsid w:val="00C06DB5"/>
    <w:rsid w:val="00C06DF3"/>
    <w:rsid w:val="00C06E0B"/>
    <w:rsid w:val="00C06E6A"/>
    <w:rsid w:val="00C06ED6"/>
    <w:rsid w:val="00C06F4E"/>
    <w:rsid w:val="00C06F8D"/>
    <w:rsid w:val="00C06FED"/>
    <w:rsid w:val="00C0701B"/>
    <w:rsid w:val="00C07066"/>
    <w:rsid w:val="00C0706C"/>
    <w:rsid w:val="00C070B0"/>
    <w:rsid w:val="00C07177"/>
    <w:rsid w:val="00C0717B"/>
    <w:rsid w:val="00C0717F"/>
    <w:rsid w:val="00C071D0"/>
    <w:rsid w:val="00C071D4"/>
    <w:rsid w:val="00C0722C"/>
    <w:rsid w:val="00C0724B"/>
    <w:rsid w:val="00C072CE"/>
    <w:rsid w:val="00C07327"/>
    <w:rsid w:val="00C07381"/>
    <w:rsid w:val="00C073C7"/>
    <w:rsid w:val="00C073E1"/>
    <w:rsid w:val="00C07450"/>
    <w:rsid w:val="00C074E3"/>
    <w:rsid w:val="00C074EC"/>
    <w:rsid w:val="00C07521"/>
    <w:rsid w:val="00C07526"/>
    <w:rsid w:val="00C07560"/>
    <w:rsid w:val="00C075C0"/>
    <w:rsid w:val="00C075D1"/>
    <w:rsid w:val="00C075DC"/>
    <w:rsid w:val="00C075F5"/>
    <w:rsid w:val="00C07630"/>
    <w:rsid w:val="00C07678"/>
    <w:rsid w:val="00C07686"/>
    <w:rsid w:val="00C076D5"/>
    <w:rsid w:val="00C0775D"/>
    <w:rsid w:val="00C07775"/>
    <w:rsid w:val="00C0778C"/>
    <w:rsid w:val="00C07791"/>
    <w:rsid w:val="00C077D6"/>
    <w:rsid w:val="00C07830"/>
    <w:rsid w:val="00C0786E"/>
    <w:rsid w:val="00C07884"/>
    <w:rsid w:val="00C078BB"/>
    <w:rsid w:val="00C078F7"/>
    <w:rsid w:val="00C0792E"/>
    <w:rsid w:val="00C07935"/>
    <w:rsid w:val="00C0795F"/>
    <w:rsid w:val="00C07972"/>
    <w:rsid w:val="00C079B8"/>
    <w:rsid w:val="00C079B9"/>
    <w:rsid w:val="00C079C2"/>
    <w:rsid w:val="00C079E9"/>
    <w:rsid w:val="00C07A04"/>
    <w:rsid w:val="00C07A1A"/>
    <w:rsid w:val="00C07A67"/>
    <w:rsid w:val="00C07AC4"/>
    <w:rsid w:val="00C07ADE"/>
    <w:rsid w:val="00C07B16"/>
    <w:rsid w:val="00C07B4B"/>
    <w:rsid w:val="00C07B77"/>
    <w:rsid w:val="00C07B7C"/>
    <w:rsid w:val="00C07C07"/>
    <w:rsid w:val="00C07C25"/>
    <w:rsid w:val="00C07CC7"/>
    <w:rsid w:val="00C07D24"/>
    <w:rsid w:val="00C07D4C"/>
    <w:rsid w:val="00C07D5D"/>
    <w:rsid w:val="00C07D60"/>
    <w:rsid w:val="00C07D7C"/>
    <w:rsid w:val="00C07D92"/>
    <w:rsid w:val="00C07DAD"/>
    <w:rsid w:val="00C07DC8"/>
    <w:rsid w:val="00C07DDA"/>
    <w:rsid w:val="00C07E3E"/>
    <w:rsid w:val="00C07F02"/>
    <w:rsid w:val="00C07F23"/>
    <w:rsid w:val="00C07F5F"/>
    <w:rsid w:val="00C07F69"/>
    <w:rsid w:val="00C10077"/>
    <w:rsid w:val="00C100EC"/>
    <w:rsid w:val="00C1016E"/>
    <w:rsid w:val="00C10190"/>
    <w:rsid w:val="00C101AE"/>
    <w:rsid w:val="00C101BB"/>
    <w:rsid w:val="00C10206"/>
    <w:rsid w:val="00C10207"/>
    <w:rsid w:val="00C102CD"/>
    <w:rsid w:val="00C102FD"/>
    <w:rsid w:val="00C102FF"/>
    <w:rsid w:val="00C1031C"/>
    <w:rsid w:val="00C1032C"/>
    <w:rsid w:val="00C10376"/>
    <w:rsid w:val="00C10394"/>
    <w:rsid w:val="00C103F5"/>
    <w:rsid w:val="00C103F6"/>
    <w:rsid w:val="00C1041C"/>
    <w:rsid w:val="00C10465"/>
    <w:rsid w:val="00C1047C"/>
    <w:rsid w:val="00C1049A"/>
    <w:rsid w:val="00C104E0"/>
    <w:rsid w:val="00C10503"/>
    <w:rsid w:val="00C1050C"/>
    <w:rsid w:val="00C105BA"/>
    <w:rsid w:val="00C105C3"/>
    <w:rsid w:val="00C105E7"/>
    <w:rsid w:val="00C1064E"/>
    <w:rsid w:val="00C10652"/>
    <w:rsid w:val="00C106AB"/>
    <w:rsid w:val="00C106B3"/>
    <w:rsid w:val="00C106ED"/>
    <w:rsid w:val="00C106F5"/>
    <w:rsid w:val="00C106F9"/>
    <w:rsid w:val="00C107A9"/>
    <w:rsid w:val="00C107AA"/>
    <w:rsid w:val="00C10809"/>
    <w:rsid w:val="00C10847"/>
    <w:rsid w:val="00C10849"/>
    <w:rsid w:val="00C10891"/>
    <w:rsid w:val="00C108A0"/>
    <w:rsid w:val="00C108C6"/>
    <w:rsid w:val="00C10920"/>
    <w:rsid w:val="00C10965"/>
    <w:rsid w:val="00C1096E"/>
    <w:rsid w:val="00C109E9"/>
    <w:rsid w:val="00C109FD"/>
    <w:rsid w:val="00C10A2F"/>
    <w:rsid w:val="00C10A31"/>
    <w:rsid w:val="00C10A4F"/>
    <w:rsid w:val="00C10A80"/>
    <w:rsid w:val="00C10A92"/>
    <w:rsid w:val="00C10A99"/>
    <w:rsid w:val="00C10AB4"/>
    <w:rsid w:val="00C10AB7"/>
    <w:rsid w:val="00C10AF7"/>
    <w:rsid w:val="00C10B02"/>
    <w:rsid w:val="00C10B0B"/>
    <w:rsid w:val="00C10B2E"/>
    <w:rsid w:val="00C10B5B"/>
    <w:rsid w:val="00C10B9A"/>
    <w:rsid w:val="00C10C1A"/>
    <w:rsid w:val="00C10C1B"/>
    <w:rsid w:val="00C10C29"/>
    <w:rsid w:val="00C10CB4"/>
    <w:rsid w:val="00C10CBA"/>
    <w:rsid w:val="00C10CF2"/>
    <w:rsid w:val="00C10CF6"/>
    <w:rsid w:val="00C10D28"/>
    <w:rsid w:val="00C10D34"/>
    <w:rsid w:val="00C10D38"/>
    <w:rsid w:val="00C10D7D"/>
    <w:rsid w:val="00C10D81"/>
    <w:rsid w:val="00C10D8D"/>
    <w:rsid w:val="00C10D91"/>
    <w:rsid w:val="00C10DC8"/>
    <w:rsid w:val="00C10DF4"/>
    <w:rsid w:val="00C10DF8"/>
    <w:rsid w:val="00C10E0E"/>
    <w:rsid w:val="00C10E65"/>
    <w:rsid w:val="00C10E82"/>
    <w:rsid w:val="00C10EB1"/>
    <w:rsid w:val="00C10EDF"/>
    <w:rsid w:val="00C10F33"/>
    <w:rsid w:val="00C10F63"/>
    <w:rsid w:val="00C10F97"/>
    <w:rsid w:val="00C10FB7"/>
    <w:rsid w:val="00C11008"/>
    <w:rsid w:val="00C11022"/>
    <w:rsid w:val="00C11030"/>
    <w:rsid w:val="00C110A3"/>
    <w:rsid w:val="00C110BC"/>
    <w:rsid w:val="00C110C9"/>
    <w:rsid w:val="00C11119"/>
    <w:rsid w:val="00C1113D"/>
    <w:rsid w:val="00C1117A"/>
    <w:rsid w:val="00C111F4"/>
    <w:rsid w:val="00C111FA"/>
    <w:rsid w:val="00C11214"/>
    <w:rsid w:val="00C1122E"/>
    <w:rsid w:val="00C1124B"/>
    <w:rsid w:val="00C1124E"/>
    <w:rsid w:val="00C11299"/>
    <w:rsid w:val="00C1129E"/>
    <w:rsid w:val="00C112D8"/>
    <w:rsid w:val="00C112FB"/>
    <w:rsid w:val="00C11331"/>
    <w:rsid w:val="00C11460"/>
    <w:rsid w:val="00C1148E"/>
    <w:rsid w:val="00C114B3"/>
    <w:rsid w:val="00C11536"/>
    <w:rsid w:val="00C11580"/>
    <w:rsid w:val="00C115AC"/>
    <w:rsid w:val="00C1162D"/>
    <w:rsid w:val="00C1163B"/>
    <w:rsid w:val="00C11646"/>
    <w:rsid w:val="00C11662"/>
    <w:rsid w:val="00C1168A"/>
    <w:rsid w:val="00C1169F"/>
    <w:rsid w:val="00C116B6"/>
    <w:rsid w:val="00C116FC"/>
    <w:rsid w:val="00C1171D"/>
    <w:rsid w:val="00C1178B"/>
    <w:rsid w:val="00C117C2"/>
    <w:rsid w:val="00C11806"/>
    <w:rsid w:val="00C1183F"/>
    <w:rsid w:val="00C1186E"/>
    <w:rsid w:val="00C118E2"/>
    <w:rsid w:val="00C118F1"/>
    <w:rsid w:val="00C118F8"/>
    <w:rsid w:val="00C11913"/>
    <w:rsid w:val="00C1195C"/>
    <w:rsid w:val="00C11999"/>
    <w:rsid w:val="00C119AC"/>
    <w:rsid w:val="00C119C3"/>
    <w:rsid w:val="00C119E3"/>
    <w:rsid w:val="00C11A07"/>
    <w:rsid w:val="00C11A75"/>
    <w:rsid w:val="00C11A8D"/>
    <w:rsid w:val="00C11AB0"/>
    <w:rsid w:val="00C11AB9"/>
    <w:rsid w:val="00C11AC3"/>
    <w:rsid w:val="00C11AF1"/>
    <w:rsid w:val="00C11B07"/>
    <w:rsid w:val="00C11B11"/>
    <w:rsid w:val="00C11B5C"/>
    <w:rsid w:val="00C11BD5"/>
    <w:rsid w:val="00C11C4C"/>
    <w:rsid w:val="00C11C91"/>
    <w:rsid w:val="00C11CBC"/>
    <w:rsid w:val="00C11CF9"/>
    <w:rsid w:val="00C11D45"/>
    <w:rsid w:val="00C11D4B"/>
    <w:rsid w:val="00C11DEE"/>
    <w:rsid w:val="00C11E4D"/>
    <w:rsid w:val="00C11E63"/>
    <w:rsid w:val="00C11E85"/>
    <w:rsid w:val="00C11EB3"/>
    <w:rsid w:val="00C11ED0"/>
    <w:rsid w:val="00C11ED8"/>
    <w:rsid w:val="00C11F04"/>
    <w:rsid w:val="00C11F25"/>
    <w:rsid w:val="00C11F28"/>
    <w:rsid w:val="00C11F40"/>
    <w:rsid w:val="00C11F4E"/>
    <w:rsid w:val="00C11F8A"/>
    <w:rsid w:val="00C12015"/>
    <w:rsid w:val="00C1203B"/>
    <w:rsid w:val="00C12046"/>
    <w:rsid w:val="00C12055"/>
    <w:rsid w:val="00C120B0"/>
    <w:rsid w:val="00C1212A"/>
    <w:rsid w:val="00C12138"/>
    <w:rsid w:val="00C1213D"/>
    <w:rsid w:val="00C12174"/>
    <w:rsid w:val="00C121C9"/>
    <w:rsid w:val="00C12205"/>
    <w:rsid w:val="00C12223"/>
    <w:rsid w:val="00C12242"/>
    <w:rsid w:val="00C1224A"/>
    <w:rsid w:val="00C1224F"/>
    <w:rsid w:val="00C12260"/>
    <w:rsid w:val="00C1226B"/>
    <w:rsid w:val="00C122C5"/>
    <w:rsid w:val="00C122DE"/>
    <w:rsid w:val="00C122F2"/>
    <w:rsid w:val="00C1230E"/>
    <w:rsid w:val="00C12382"/>
    <w:rsid w:val="00C123E5"/>
    <w:rsid w:val="00C1241E"/>
    <w:rsid w:val="00C12493"/>
    <w:rsid w:val="00C12551"/>
    <w:rsid w:val="00C125D3"/>
    <w:rsid w:val="00C12604"/>
    <w:rsid w:val="00C12623"/>
    <w:rsid w:val="00C12624"/>
    <w:rsid w:val="00C126E6"/>
    <w:rsid w:val="00C126F8"/>
    <w:rsid w:val="00C12715"/>
    <w:rsid w:val="00C12744"/>
    <w:rsid w:val="00C127AF"/>
    <w:rsid w:val="00C127BD"/>
    <w:rsid w:val="00C1280E"/>
    <w:rsid w:val="00C1285C"/>
    <w:rsid w:val="00C12874"/>
    <w:rsid w:val="00C128F3"/>
    <w:rsid w:val="00C12908"/>
    <w:rsid w:val="00C12924"/>
    <w:rsid w:val="00C1295E"/>
    <w:rsid w:val="00C1298F"/>
    <w:rsid w:val="00C12996"/>
    <w:rsid w:val="00C1299F"/>
    <w:rsid w:val="00C129D0"/>
    <w:rsid w:val="00C129D4"/>
    <w:rsid w:val="00C129F8"/>
    <w:rsid w:val="00C12A6B"/>
    <w:rsid w:val="00C12A74"/>
    <w:rsid w:val="00C12A76"/>
    <w:rsid w:val="00C12A80"/>
    <w:rsid w:val="00C12AD6"/>
    <w:rsid w:val="00C12AD7"/>
    <w:rsid w:val="00C12B01"/>
    <w:rsid w:val="00C12B05"/>
    <w:rsid w:val="00C12B07"/>
    <w:rsid w:val="00C12B40"/>
    <w:rsid w:val="00C12B4B"/>
    <w:rsid w:val="00C12B4E"/>
    <w:rsid w:val="00C12B50"/>
    <w:rsid w:val="00C12B69"/>
    <w:rsid w:val="00C12BC6"/>
    <w:rsid w:val="00C12C1A"/>
    <w:rsid w:val="00C12C46"/>
    <w:rsid w:val="00C12C55"/>
    <w:rsid w:val="00C12C66"/>
    <w:rsid w:val="00C12CB9"/>
    <w:rsid w:val="00C12D06"/>
    <w:rsid w:val="00C12D1C"/>
    <w:rsid w:val="00C12D48"/>
    <w:rsid w:val="00C12D8B"/>
    <w:rsid w:val="00C12D91"/>
    <w:rsid w:val="00C12D97"/>
    <w:rsid w:val="00C12D9B"/>
    <w:rsid w:val="00C12DFD"/>
    <w:rsid w:val="00C12E14"/>
    <w:rsid w:val="00C12E24"/>
    <w:rsid w:val="00C12E2B"/>
    <w:rsid w:val="00C12E41"/>
    <w:rsid w:val="00C12E54"/>
    <w:rsid w:val="00C12E86"/>
    <w:rsid w:val="00C12EF5"/>
    <w:rsid w:val="00C12F20"/>
    <w:rsid w:val="00C12F23"/>
    <w:rsid w:val="00C12F3E"/>
    <w:rsid w:val="00C12F4B"/>
    <w:rsid w:val="00C12FBD"/>
    <w:rsid w:val="00C1302D"/>
    <w:rsid w:val="00C1303C"/>
    <w:rsid w:val="00C1304B"/>
    <w:rsid w:val="00C13054"/>
    <w:rsid w:val="00C13072"/>
    <w:rsid w:val="00C1319A"/>
    <w:rsid w:val="00C131CD"/>
    <w:rsid w:val="00C13204"/>
    <w:rsid w:val="00C13232"/>
    <w:rsid w:val="00C13267"/>
    <w:rsid w:val="00C132C3"/>
    <w:rsid w:val="00C132E3"/>
    <w:rsid w:val="00C1337D"/>
    <w:rsid w:val="00C1337E"/>
    <w:rsid w:val="00C1338A"/>
    <w:rsid w:val="00C133A4"/>
    <w:rsid w:val="00C1341F"/>
    <w:rsid w:val="00C13426"/>
    <w:rsid w:val="00C13575"/>
    <w:rsid w:val="00C1357B"/>
    <w:rsid w:val="00C1359D"/>
    <w:rsid w:val="00C135A9"/>
    <w:rsid w:val="00C135AF"/>
    <w:rsid w:val="00C135B4"/>
    <w:rsid w:val="00C135DF"/>
    <w:rsid w:val="00C135E9"/>
    <w:rsid w:val="00C1361B"/>
    <w:rsid w:val="00C1366E"/>
    <w:rsid w:val="00C136B3"/>
    <w:rsid w:val="00C136E9"/>
    <w:rsid w:val="00C1373D"/>
    <w:rsid w:val="00C1373E"/>
    <w:rsid w:val="00C13777"/>
    <w:rsid w:val="00C137A7"/>
    <w:rsid w:val="00C137DB"/>
    <w:rsid w:val="00C137FB"/>
    <w:rsid w:val="00C13805"/>
    <w:rsid w:val="00C1383B"/>
    <w:rsid w:val="00C13875"/>
    <w:rsid w:val="00C13878"/>
    <w:rsid w:val="00C13892"/>
    <w:rsid w:val="00C13895"/>
    <w:rsid w:val="00C138AE"/>
    <w:rsid w:val="00C138DD"/>
    <w:rsid w:val="00C138FB"/>
    <w:rsid w:val="00C13924"/>
    <w:rsid w:val="00C13961"/>
    <w:rsid w:val="00C1398C"/>
    <w:rsid w:val="00C139ED"/>
    <w:rsid w:val="00C13A3B"/>
    <w:rsid w:val="00C13A6E"/>
    <w:rsid w:val="00C13A70"/>
    <w:rsid w:val="00C13AD9"/>
    <w:rsid w:val="00C13B0C"/>
    <w:rsid w:val="00C13B47"/>
    <w:rsid w:val="00C13B60"/>
    <w:rsid w:val="00C13BA1"/>
    <w:rsid w:val="00C13BED"/>
    <w:rsid w:val="00C13CAB"/>
    <w:rsid w:val="00C13CE1"/>
    <w:rsid w:val="00C13CF0"/>
    <w:rsid w:val="00C13D34"/>
    <w:rsid w:val="00C13D5C"/>
    <w:rsid w:val="00C13DAF"/>
    <w:rsid w:val="00C13E25"/>
    <w:rsid w:val="00C13E62"/>
    <w:rsid w:val="00C13E8E"/>
    <w:rsid w:val="00C13EB2"/>
    <w:rsid w:val="00C13ED6"/>
    <w:rsid w:val="00C13F85"/>
    <w:rsid w:val="00C13FCE"/>
    <w:rsid w:val="00C13FEF"/>
    <w:rsid w:val="00C13FFD"/>
    <w:rsid w:val="00C1403B"/>
    <w:rsid w:val="00C1404B"/>
    <w:rsid w:val="00C140EE"/>
    <w:rsid w:val="00C14110"/>
    <w:rsid w:val="00C14136"/>
    <w:rsid w:val="00C1414C"/>
    <w:rsid w:val="00C14163"/>
    <w:rsid w:val="00C141A0"/>
    <w:rsid w:val="00C14237"/>
    <w:rsid w:val="00C14261"/>
    <w:rsid w:val="00C14296"/>
    <w:rsid w:val="00C1429C"/>
    <w:rsid w:val="00C142CC"/>
    <w:rsid w:val="00C142D4"/>
    <w:rsid w:val="00C143D8"/>
    <w:rsid w:val="00C1440C"/>
    <w:rsid w:val="00C1445E"/>
    <w:rsid w:val="00C14496"/>
    <w:rsid w:val="00C14562"/>
    <w:rsid w:val="00C14585"/>
    <w:rsid w:val="00C145A0"/>
    <w:rsid w:val="00C145F7"/>
    <w:rsid w:val="00C14625"/>
    <w:rsid w:val="00C1467D"/>
    <w:rsid w:val="00C146CB"/>
    <w:rsid w:val="00C146E8"/>
    <w:rsid w:val="00C14727"/>
    <w:rsid w:val="00C1472B"/>
    <w:rsid w:val="00C1474F"/>
    <w:rsid w:val="00C14781"/>
    <w:rsid w:val="00C147B0"/>
    <w:rsid w:val="00C14822"/>
    <w:rsid w:val="00C14855"/>
    <w:rsid w:val="00C14874"/>
    <w:rsid w:val="00C148A9"/>
    <w:rsid w:val="00C148E9"/>
    <w:rsid w:val="00C14903"/>
    <w:rsid w:val="00C14905"/>
    <w:rsid w:val="00C1495A"/>
    <w:rsid w:val="00C1498C"/>
    <w:rsid w:val="00C1499C"/>
    <w:rsid w:val="00C14A21"/>
    <w:rsid w:val="00C14A2F"/>
    <w:rsid w:val="00C14A79"/>
    <w:rsid w:val="00C14AC5"/>
    <w:rsid w:val="00C14AF1"/>
    <w:rsid w:val="00C14B52"/>
    <w:rsid w:val="00C14B5E"/>
    <w:rsid w:val="00C14B85"/>
    <w:rsid w:val="00C14B8E"/>
    <w:rsid w:val="00C14BDD"/>
    <w:rsid w:val="00C14BEE"/>
    <w:rsid w:val="00C14C89"/>
    <w:rsid w:val="00C14CD2"/>
    <w:rsid w:val="00C14CF0"/>
    <w:rsid w:val="00C14D08"/>
    <w:rsid w:val="00C14D15"/>
    <w:rsid w:val="00C14D43"/>
    <w:rsid w:val="00C14D59"/>
    <w:rsid w:val="00C14D6C"/>
    <w:rsid w:val="00C14D8F"/>
    <w:rsid w:val="00C14DE0"/>
    <w:rsid w:val="00C14E2B"/>
    <w:rsid w:val="00C14E47"/>
    <w:rsid w:val="00C14E53"/>
    <w:rsid w:val="00C14E64"/>
    <w:rsid w:val="00C14E7E"/>
    <w:rsid w:val="00C14E93"/>
    <w:rsid w:val="00C14E9F"/>
    <w:rsid w:val="00C14EA9"/>
    <w:rsid w:val="00C14ED0"/>
    <w:rsid w:val="00C14EF7"/>
    <w:rsid w:val="00C14F64"/>
    <w:rsid w:val="00C14F88"/>
    <w:rsid w:val="00C15030"/>
    <w:rsid w:val="00C150C0"/>
    <w:rsid w:val="00C150C7"/>
    <w:rsid w:val="00C150F4"/>
    <w:rsid w:val="00C15111"/>
    <w:rsid w:val="00C15175"/>
    <w:rsid w:val="00C15178"/>
    <w:rsid w:val="00C1517C"/>
    <w:rsid w:val="00C151D9"/>
    <w:rsid w:val="00C151FD"/>
    <w:rsid w:val="00C15243"/>
    <w:rsid w:val="00C15260"/>
    <w:rsid w:val="00C15261"/>
    <w:rsid w:val="00C15264"/>
    <w:rsid w:val="00C15265"/>
    <w:rsid w:val="00C15280"/>
    <w:rsid w:val="00C152B8"/>
    <w:rsid w:val="00C15358"/>
    <w:rsid w:val="00C1537D"/>
    <w:rsid w:val="00C1537E"/>
    <w:rsid w:val="00C153B4"/>
    <w:rsid w:val="00C153BB"/>
    <w:rsid w:val="00C153DD"/>
    <w:rsid w:val="00C153F7"/>
    <w:rsid w:val="00C1543B"/>
    <w:rsid w:val="00C15452"/>
    <w:rsid w:val="00C15499"/>
    <w:rsid w:val="00C154A9"/>
    <w:rsid w:val="00C15507"/>
    <w:rsid w:val="00C15509"/>
    <w:rsid w:val="00C155D3"/>
    <w:rsid w:val="00C155EB"/>
    <w:rsid w:val="00C15600"/>
    <w:rsid w:val="00C15604"/>
    <w:rsid w:val="00C1564A"/>
    <w:rsid w:val="00C15650"/>
    <w:rsid w:val="00C1565D"/>
    <w:rsid w:val="00C1576F"/>
    <w:rsid w:val="00C157A1"/>
    <w:rsid w:val="00C157BB"/>
    <w:rsid w:val="00C157D2"/>
    <w:rsid w:val="00C157F6"/>
    <w:rsid w:val="00C1582D"/>
    <w:rsid w:val="00C15898"/>
    <w:rsid w:val="00C158D5"/>
    <w:rsid w:val="00C158D9"/>
    <w:rsid w:val="00C158F5"/>
    <w:rsid w:val="00C15928"/>
    <w:rsid w:val="00C1592E"/>
    <w:rsid w:val="00C15950"/>
    <w:rsid w:val="00C1595C"/>
    <w:rsid w:val="00C1598E"/>
    <w:rsid w:val="00C15993"/>
    <w:rsid w:val="00C159CF"/>
    <w:rsid w:val="00C159F9"/>
    <w:rsid w:val="00C15A11"/>
    <w:rsid w:val="00C15A40"/>
    <w:rsid w:val="00C15A4F"/>
    <w:rsid w:val="00C15B19"/>
    <w:rsid w:val="00C15B51"/>
    <w:rsid w:val="00C15BA4"/>
    <w:rsid w:val="00C15BE4"/>
    <w:rsid w:val="00C15BEF"/>
    <w:rsid w:val="00C15C05"/>
    <w:rsid w:val="00C15C73"/>
    <w:rsid w:val="00C15C7D"/>
    <w:rsid w:val="00C15C8E"/>
    <w:rsid w:val="00C15CD9"/>
    <w:rsid w:val="00C15D01"/>
    <w:rsid w:val="00C15D17"/>
    <w:rsid w:val="00C15D39"/>
    <w:rsid w:val="00C15D57"/>
    <w:rsid w:val="00C15D6C"/>
    <w:rsid w:val="00C15D8F"/>
    <w:rsid w:val="00C15DEF"/>
    <w:rsid w:val="00C15E13"/>
    <w:rsid w:val="00C15E65"/>
    <w:rsid w:val="00C15E75"/>
    <w:rsid w:val="00C15E7C"/>
    <w:rsid w:val="00C15EC6"/>
    <w:rsid w:val="00C15F14"/>
    <w:rsid w:val="00C15F6C"/>
    <w:rsid w:val="00C15F7B"/>
    <w:rsid w:val="00C15FC8"/>
    <w:rsid w:val="00C1606D"/>
    <w:rsid w:val="00C160B8"/>
    <w:rsid w:val="00C160F8"/>
    <w:rsid w:val="00C16111"/>
    <w:rsid w:val="00C1614A"/>
    <w:rsid w:val="00C1614D"/>
    <w:rsid w:val="00C16182"/>
    <w:rsid w:val="00C16192"/>
    <w:rsid w:val="00C16196"/>
    <w:rsid w:val="00C16253"/>
    <w:rsid w:val="00C162C9"/>
    <w:rsid w:val="00C1637E"/>
    <w:rsid w:val="00C1638D"/>
    <w:rsid w:val="00C16391"/>
    <w:rsid w:val="00C163A4"/>
    <w:rsid w:val="00C16490"/>
    <w:rsid w:val="00C164AF"/>
    <w:rsid w:val="00C16517"/>
    <w:rsid w:val="00C1655F"/>
    <w:rsid w:val="00C165D1"/>
    <w:rsid w:val="00C165EB"/>
    <w:rsid w:val="00C1663D"/>
    <w:rsid w:val="00C16694"/>
    <w:rsid w:val="00C166F9"/>
    <w:rsid w:val="00C16700"/>
    <w:rsid w:val="00C16704"/>
    <w:rsid w:val="00C16720"/>
    <w:rsid w:val="00C16758"/>
    <w:rsid w:val="00C16768"/>
    <w:rsid w:val="00C1676C"/>
    <w:rsid w:val="00C16798"/>
    <w:rsid w:val="00C167B4"/>
    <w:rsid w:val="00C168B6"/>
    <w:rsid w:val="00C16902"/>
    <w:rsid w:val="00C16930"/>
    <w:rsid w:val="00C16954"/>
    <w:rsid w:val="00C16A15"/>
    <w:rsid w:val="00C16AA9"/>
    <w:rsid w:val="00C16AD0"/>
    <w:rsid w:val="00C16B12"/>
    <w:rsid w:val="00C16B31"/>
    <w:rsid w:val="00C16B33"/>
    <w:rsid w:val="00C16B4D"/>
    <w:rsid w:val="00C16B98"/>
    <w:rsid w:val="00C16BAD"/>
    <w:rsid w:val="00C16BEE"/>
    <w:rsid w:val="00C16C3C"/>
    <w:rsid w:val="00C16C53"/>
    <w:rsid w:val="00C16C62"/>
    <w:rsid w:val="00C16C65"/>
    <w:rsid w:val="00C16D1A"/>
    <w:rsid w:val="00C16D2C"/>
    <w:rsid w:val="00C16D38"/>
    <w:rsid w:val="00C16D6C"/>
    <w:rsid w:val="00C16DEB"/>
    <w:rsid w:val="00C16E28"/>
    <w:rsid w:val="00C16E2B"/>
    <w:rsid w:val="00C16E3F"/>
    <w:rsid w:val="00C16EA8"/>
    <w:rsid w:val="00C16EC1"/>
    <w:rsid w:val="00C16EC7"/>
    <w:rsid w:val="00C16ED2"/>
    <w:rsid w:val="00C16ED7"/>
    <w:rsid w:val="00C16F28"/>
    <w:rsid w:val="00C16F2A"/>
    <w:rsid w:val="00C16F4B"/>
    <w:rsid w:val="00C16FDB"/>
    <w:rsid w:val="00C16FE9"/>
    <w:rsid w:val="00C16FF3"/>
    <w:rsid w:val="00C16FFF"/>
    <w:rsid w:val="00C17014"/>
    <w:rsid w:val="00C1701C"/>
    <w:rsid w:val="00C1701D"/>
    <w:rsid w:val="00C17026"/>
    <w:rsid w:val="00C17039"/>
    <w:rsid w:val="00C170A2"/>
    <w:rsid w:val="00C170B6"/>
    <w:rsid w:val="00C170C5"/>
    <w:rsid w:val="00C17128"/>
    <w:rsid w:val="00C1712B"/>
    <w:rsid w:val="00C17186"/>
    <w:rsid w:val="00C171D2"/>
    <w:rsid w:val="00C17272"/>
    <w:rsid w:val="00C172D9"/>
    <w:rsid w:val="00C172E2"/>
    <w:rsid w:val="00C1738D"/>
    <w:rsid w:val="00C17390"/>
    <w:rsid w:val="00C173A1"/>
    <w:rsid w:val="00C173A8"/>
    <w:rsid w:val="00C173DF"/>
    <w:rsid w:val="00C1747C"/>
    <w:rsid w:val="00C17496"/>
    <w:rsid w:val="00C174AD"/>
    <w:rsid w:val="00C174D5"/>
    <w:rsid w:val="00C174DC"/>
    <w:rsid w:val="00C174F9"/>
    <w:rsid w:val="00C17512"/>
    <w:rsid w:val="00C17571"/>
    <w:rsid w:val="00C17579"/>
    <w:rsid w:val="00C1757D"/>
    <w:rsid w:val="00C17586"/>
    <w:rsid w:val="00C1760A"/>
    <w:rsid w:val="00C17625"/>
    <w:rsid w:val="00C17647"/>
    <w:rsid w:val="00C17651"/>
    <w:rsid w:val="00C17666"/>
    <w:rsid w:val="00C176C4"/>
    <w:rsid w:val="00C176D7"/>
    <w:rsid w:val="00C17787"/>
    <w:rsid w:val="00C177E4"/>
    <w:rsid w:val="00C1781A"/>
    <w:rsid w:val="00C17846"/>
    <w:rsid w:val="00C178DB"/>
    <w:rsid w:val="00C17929"/>
    <w:rsid w:val="00C1794C"/>
    <w:rsid w:val="00C17952"/>
    <w:rsid w:val="00C17956"/>
    <w:rsid w:val="00C179BF"/>
    <w:rsid w:val="00C17A5A"/>
    <w:rsid w:val="00C17AF3"/>
    <w:rsid w:val="00C17B3D"/>
    <w:rsid w:val="00C17B4A"/>
    <w:rsid w:val="00C17B9A"/>
    <w:rsid w:val="00C17BA5"/>
    <w:rsid w:val="00C17BB6"/>
    <w:rsid w:val="00C17BBA"/>
    <w:rsid w:val="00C17BBC"/>
    <w:rsid w:val="00C17BC0"/>
    <w:rsid w:val="00C17C21"/>
    <w:rsid w:val="00C17CDB"/>
    <w:rsid w:val="00C17CEB"/>
    <w:rsid w:val="00C17D14"/>
    <w:rsid w:val="00C17D57"/>
    <w:rsid w:val="00C17D84"/>
    <w:rsid w:val="00C17DE1"/>
    <w:rsid w:val="00C17E85"/>
    <w:rsid w:val="00C17ED3"/>
    <w:rsid w:val="00C17EDA"/>
    <w:rsid w:val="00C17FB0"/>
    <w:rsid w:val="00C17FEE"/>
    <w:rsid w:val="00C20001"/>
    <w:rsid w:val="00C2001E"/>
    <w:rsid w:val="00C20050"/>
    <w:rsid w:val="00C20068"/>
    <w:rsid w:val="00C200B3"/>
    <w:rsid w:val="00C200D3"/>
    <w:rsid w:val="00C20109"/>
    <w:rsid w:val="00C2010B"/>
    <w:rsid w:val="00C2012A"/>
    <w:rsid w:val="00C201D7"/>
    <w:rsid w:val="00C201E8"/>
    <w:rsid w:val="00C201FF"/>
    <w:rsid w:val="00C20207"/>
    <w:rsid w:val="00C20242"/>
    <w:rsid w:val="00C2025E"/>
    <w:rsid w:val="00C20294"/>
    <w:rsid w:val="00C2029E"/>
    <w:rsid w:val="00C202CB"/>
    <w:rsid w:val="00C202D1"/>
    <w:rsid w:val="00C202D7"/>
    <w:rsid w:val="00C202F9"/>
    <w:rsid w:val="00C20329"/>
    <w:rsid w:val="00C2034D"/>
    <w:rsid w:val="00C20366"/>
    <w:rsid w:val="00C2037D"/>
    <w:rsid w:val="00C20417"/>
    <w:rsid w:val="00C20421"/>
    <w:rsid w:val="00C2043A"/>
    <w:rsid w:val="00C20447"/>
    <w:rsid w:val="00C20449"/>
    <w:rsid w:val="00C2044C"/>
    <w:rsid w:val="00C2044F"/>
    <w:rsid w:val="00C2045A"/>
    <w:rsid w:val="00C2045E"/>
    <w:rsid w:val="00C2047D"/>
    <w:rsid w:val="00C204D1"/>
    <w:rsid w:val="00C2054D"/>
    <w:rsid w:val="00C205AC"/>
    <w:rsid w:val="00C205C3"/>
    <w:rsid w:val="00C20629"/>
    <w:rsid w:val="00C20650"/>
    <w:rsid w:val="00C20653"/>
    <w:rsid w:val="00C2065C"/>
    <w:rsid w:val="00C20687"/>
    <w:rsid w:val="00C2069C"/>
    <w:rsid w:val="00C206A9"/>
    <w:rsid w:val="00C206F1"/>
    <w:rsid w:val="00C20760"/>
    <w:rsid w:val="00C20773"/>
    <w:rsid w:val="00C2078A"/>
    <w:rsid w:val="00C20794"/>
    <w:rsid w:val="00C207ED"/>
    <w:rsid w:val="00C2082B"/>
    <w:rsid w:val="00C2088C"/>
    <w:rsid w:val="00C208AC"/>
    <w:rsid w:val="00C208C4"/>
    <w:rsid w:val="00C20916"/>
    <w:rsid w:val="00C209A0"/>
    <w:rsid w:val="00C209B3"/>
    <w:rsid w:val="00C209F0"/>
    <w:rsid w:val="00C20A11"/>
    <w:rsid w:val="00C20A23"/>
    <w:rsid w:val="00C20A3B"/>
    <w:rsid w:val="00C20A60"/>
    <w:rsid w:val="00C20AAB"/>
    <w:rsid w:val="00C20AB6"/>
    <w:rsid w:val="00C20B13"/>
    <w:rsid w:val="00C20B1B"/>
    <w:rsid w:val="00C20B49"/>
    <w:rsid w:val="00C20B4E"/>
    <w:rsid w:val="00C20B67"/>
    <w:rsid w:val="00C20B6B"/>
    <w:rsid w:val="00C20B9E"/>
    <w:rsid w:val="00C20BA7"/>
    <w:rsid w:val="00C20BAA"/>
    <w:rsid w:val="00C20BBC"/>
    <w:rsid w:val="00C20BF9"/>
    <w:rsid w:val="00C20C35"/>
    <w:rsid w:val="00C20C52"/>
    <w:rsid w:val="00C20C98"/>
    <w:rsid w:val="00C20CBD"/>
    <w:rsid w:val="00C20CC8"/>
    <w:rsid w:val="00C20D10"/>
    <w:rsid w:val="00C20D84"/>
    <w:rsid w:val="00C20DA6"/>
    <w:rsid w:val="00C20DD2"/>
    <w:rsid w:val="00C20E63"/>
    <w:rsid w:val="00C20E79"/>
    <w:rsid w:val="00C20E85"/>
    <w:rsid w:val="00C20E98"/>
    <w:rsid w:val="00C20E9D"/>
    <w:rsid w:val="00C20EB8"/>
    <w:rsid w:val="00C20EC1"/>
    <w:rsid w:val="00C20FAB"/>
    <w:rsid w:val="00C2107A"/>
    <w:rsid w:val="00C21082"/>
    <w:rsid w:val="00C21129"/>
    <w:rsid w:val="00C21154"/>
    <w:rsid w:val="00C211A1"/>
    <w:rsid w:val="00C21201"/>
    <w:rsid w:val="00C2122E"/>
    <w:rsid w:val="00C2123B"/>
    <w:rsid w:val="00C2124C"/>
    <w:rsid w:val="00C212A4"/>
    <w:rsid w:val="00C212AA"/>
    <w:rsid w:val="00C212E5"/>
    <w:rsid w:val="00C2134B"/>
    <w:rsid w:val="00C213B3"/>
    <w:rsid w:val="00C213F2"/>
    <w:rsid w:val="00C21402"/>
    <w:rsid w:val="00C21435"/>
    <w:rsid w:val="00C2144A"/>
    <w:rsid w:val="00C21464"/>
    <w:rsid w:val="00C21499"/>
    <w:rsid w:val="00C214A7"/>
    <w:rsid w:val="00C214A8"/>
    <w:rsid w:val="00C214AD"/>
    <w:rsid w:val="00C214F7"/>
    <w:rsid w:val="00C2151B"/>
    <w:rsid w:val="00C21522"/>
    <w:rsid w:val="00C2152A"/>
    <w:rsid w:val="00C21560"/>
    <w:rsid w:val="00C21570"/>
    <w:rsid w:val="00C215B3"/>
    <w:rsid w:val="00C215E6"/>
    <w:rsid w:val="00C2160A"/>
    <w:rsid w:val="00C216AD"/>
    <w:rsid w:val="00C216D1"/>
    <w:rsid w:val="00C216E5"/>
    <w:rsid w:val="00C21726"/>
    <w:rsid w:val="00C2174D"/>
    <w:rsid w:val="00C217B0"/>
    <w:rsid w:val="00C217C4"/>
    <w:rsid w:val="00C21811"/>
    <w:rsid w:val="00C2183B"/>
    <w:rsid w:val="00C21843"/>
    <w:rsid w:val="00C218A4"/>
    <w:rsid w:val="00C21979"/>
    <w:rsid w:val="00C219B6"/>
    <w:rsid w:val="00C219BC"/>
    <w:rsid w:val="00C219C6"/>
    <w:rsid w:val="00C219E7"/>
    <w:rsid w:val="00C21B03"/>
    <w:rsid w:val="00C21B1D"/>
    <w:rsid w:val="00C21B2B"/>
    <w:rsid w:val="00C21B77"/>
    <w:rsid w:val="00C21C6C"/>
    <w:rsid w:val="00C21C7E"/>
    <w:rsid w:val="00C21CCD"/>
    <w:rsid w:val="00C21D4D"/>
    <w:rsid w:val="00C21D8C"/>
    <w:rsid w:val="00C21E1A"/>
    <w:rsid w:val="00C21E84"/>
    <w:rsid w:val="00C21EC0"/>
    <w:rsid w:val="00C21F3A"/>
    <w:rsid w:val="00C21F52"/>
    <w:rsid w:val="00C21F87"/>
    <w:rsid w:val="00C21F88"/>
    <w:rsid w:val="00C21F8F"/>
    <w:rsid w:val="00C21FA1"/>
    <w:rsid w:val="00C21FBD"/>
    <w:rsid w:val="00C21FFE"/>
    <w:rsid w:val="00C22019"/>
    <w:rsid w:val="00C22026"/>
    <w:rsid w:val="00C2203F"/>
    <w:rsid w:val="00C2204F"/>
    <w:rsid w:val="00C220BE"/>
    <w:rsid w:val="00C220D5"/>
    <w:rsid w:val="00C22104"/>
    <w:rsid w:val="00C22127"/>
    <w:rsid w:val="00C2216C"/>
    <w:rsid w:val="00C22187"/>
    <w:rsid w:val="00C221B3"/>
    <w:rsid w:val="00C221BA"/>
    <w:rsid w:val="00C221CF"/>
    <w:rsid w:val="00C2220D"/>
    <w:rsid w:val="00C22245"/>
    <w:rsid w:val="00C2225C"/>
    <w:rsid w:val="00C2229F"/>
    <w:rsid w:val="00C222B2"/>
    <w:rsid w:val="00C22319"/>
    <w:rsid w:val="00C224A4"/>
    <w:rsid w:val="00C224CB"/>
    <w:rsid w:val="00C22531"/>
    <w:rsid w:val="00C22595"/>
    <w:rsid w:val="00C2259A"/>
    <w:rsid w:val="00C225AD"/>
    <w:rsid w:val="00C22604"/>
    <w:rsid w:val="00C22607"/>
    <w:rsid w:val="00C22641"/>
    <w:rsid w:val="00C22657"/>
    <w:rsid w:val="00C22675"/>
    <w:rsid w:val="00C2267A"/>
    <w:rsid w:val="00C22681"/>
    <w:rsid w:val="00C22687"/>
    <w:rsid w:val="00C2269B"/>
    <w:rsid w:val="00C226CB"/>
    <w:rsid w:val="00C226CF"/>
    <w:rsid w:val="00C22712"/>
    <w:rsid w:val="00C22715"/>
    <w:rsid w:val="00C22721"/>
    <w:rsid w:val="00C22727"/>
    <w:rsid w:val="00C22745"/>
    <w:rsid w:val="00C2278F"/>
    <w:rsid w:val="00C227F0"/>
    <w:rsid w:val="00C22808"/>
    <w:rsid w:val="00C22898"/>
    <w:rsid w:val="00C228C0"/>
    <w:rsid w:val="00C22903"/>
    <w:rsid w:val="00C22924"/>
    <w:rsid w:val="00C2296D"/>
    <w:rsid w:val="00C2298B"/>
    <w:rsid w:val="00C229FA"/>
    <w:rsid w:val="00C22A48"/>
    <w:rsid w:val="00C22AAA"/>
    <w:rsid w:val="00C22AD7"/>
    <w:rsid w:val="00C22AE7"/>
    <w:rsid w:val="00C22AE8"/>
    <w:rsid w:val="00C22B05"/>
    <w:rsid w:val="00C22B15"/>
    <w:rsid w:val="00C22B79"/>
    <w:rsid w:val="00C22B92"/>
    <w:rsid w:val="00C22BDD"/>
    <w:rsid w:val="00C22C14"/>
    <w:rsid w:val="00C22C4F"/>
    <w:rsid w:val="00C22CB5"/>
    <w:rsid w:val="00C22CE5"/>
    <w:rsid w:val="00C22CF5"/>
    <w:rsid w:val="00C22D15"/>
    <w:rsid w:val="00C22D24"/>
    <w:rsid w:val="00C22D4E"/>
    <w:rsid w:val="00C22D5B"/>
    <w:rsid w:val="00C22D93"/>
    <w:rsid w:val="00C22DD4"/>
    <w:rsid w:val="00C22DDF"/>
    <w:rsid w:val="00C22DEA"/>
    <w:rsid w:val="00C22DFE"/>
    <w:rsid w:val="00C22E02"/>
    <w:rsid w:val="00C22E1E"/>
    <w:rsid w:val="00C22E39"/>
    <w:rsid w:val="00C22E4D"/>
    <w:rsid w:val="00C22E58"/>
    <w:rsid w:val="00C22EC6"/>
    <w:rsid w:val="00C22EC7"/>
    <w:rsid w:val="00C22EF3"/>
    <w:rsid w:val="00C22F02"/>
    <w:rsid w:val="00C22F24"/>
    <w:rsid w:val="00C22F5D"/>
    <w:rsid w:val="00C22F71"/>
    <w:rsid w:val="00C22F82"/>
    <w:rsid w:val="00C23048"/>
    <w:rsid w:val="00C23082"/>
    <w:rsid w:val="00C2309C"/>
    <w:rsid w:val="00C230BF"/>
    <w:rsid w:val="00C230F8"/>
    <w:rsid w:val="00C23137"/>
    <w:rsid w:val="00C2316F"/>
    <w:rsid w:val="00C2317A"/>
    <w:rsid w:val="00C231B0"/>
    <w:rsid w:val="00C231DB"/>
    <w:rsid w:val="00C231E6"/>
    <w:rsid w:val="00C2323D"/>
    <w:rsid w:val="00C2327F"/>
    <w:rsid w:val="00C232C5"/>
    <w:rsid w:val="00C232F5"/>
    <w:rsid w:val="00C2332C"/>
    <w:rsid w:val="00C23330"/>
    <w:rsid w:val="00C23399"/>
    <w:rsid w:val="00C233C4"/>
    <w:rsid w:val="00C233F1"/>
    <w:rsid w:val="00C23404"/>
    <w:rsid w:val="00C2341E"/>
    <w:rsid w:val="00C23450"/>
    <w:rsid w:val="00C2345E"/>
    <w:rsid w:val="00C2346B"/>
    <w:rsid w:val="00C2349A"/>
    <w:rsid w:val="00C2349F"/>
    <w:rsid w:val="00C234A4"/>
    <w:rsid w:val="00C23507"/>
    <w:rsid w:val="00C2355B"/>
    <w:rsid w:val="00C23687"/>
    <w:rsid w:val="00C2368A"/>
    <w:rsid w:val="00C23694"/>
    <w:rsid w:val="00C236CA"/>
    <w:rsid w:val="00C2371A"/>
    <w:rsid w:val="00C23766"/>
    <w:rsid w:val="00C2379D"/>
    <w:rsid w:val="00C237E9"/>
    <w:rsid w:val="00C23824"/>
    <w:rsid w:val="00C23833"/>
    <w:rsid w:val="00C23873"/>
    <w:rsid w:val="00C2388C"/>
    <w:rsid w:val="00C238D5"/>
    <w:rsid w:val="00C23908"/>
    <w:rsid w:val="00C2397C"/>
    <w:rsid w:val="00C2398C"/>
    <w:rsid w:val="00C239AE"/>
    <w:rsid w:val="00C239ED"/>
    <w:rsid w:val="00C239F7"/>
    <w:rsid w:val="00C23A1E"/>
    <w:rsid w:val="00C23A1F"/>
    <w:rsid w:val="00C23AC6"/>
    <w:rsid w:val="00C23BB7"/>
    <w:rsid w:val="00C23BE2"/>
    <w:rsid w:val="00C23BE7"/>
    <w:rsid w:val="00C23BF3"/>
    <w:rsid w:val="00C23C41"/>
    <w:rsid w:val="00C23C70"/>
    <w:rsid w:val="00C23C90"/>
    <w:rsid w:val="00C23CB0"/>
    <w:rsid w:val="00C23CE6"/>
    <w:rsid w:val="00C23D15"/>
    <w:rsid w:val="00C23D2E"/>
    <w:rsid w:val="00C23D4D"/>
    <w:rsid w:val="00C23D64"/>
    <w:rsid w:val="00C23D93"/>
    <w:rsid w:val="00C23DC1"/>
    <w:rsid w:val="00C23DCB"/>
    <w:rsid w:val="00C23DD5"/>
    <w:rsid w:val="00C23E23"/>
    <w:rsid w:val="00C23E69"/>
    <w:rsid w:val="00C23E71"/>
    <w:rsid w:val="00C23EA9"/>
    <w:rsid w:val="00C23EB2"/>
    <w:rsid w:val="00C23EC0"/>
    <w:rsid w:val="00C23EDA"/>
    <w:rsid w:val="00C23EE3"/>
    <w:rsid w:val="00C23EED"/>
    <w:rsid w:val="00C23EF7"/>
    <w:rsid w:val="00C23EF8"/>
    <w:rsid w:val="00C23EFD"/>
    <w:rsid w:val="00C23F51"/>
    <w:rsid w:val="00C23F6B"/>
    <w:rsid w:val="00C23F9F"/>
    <w:rsid w:val="00C23FA4"/>
    <w:rsid w:val="00C23FC6"/>
    <w:rsid w:val="00C23FD4"/>
    <w:rsid w:val="00C23FF5"/>
    <w:rsid w:val="00C24096"/>
    <w:rsid w:val="00C24098"/>
    <w:rsid w:val="00C240AC"/>
    <w:rsid w:val="00C24137"/>
    <w:rsid w:val="00C24157"/>
    <w:rsid w:val="00C241DF"/>
    <w:rsid w:val="00C24238"/>
    <w:rsid w:val="00C24243"/>
    <w:rsid w:val="00C24379"/>
    <w:rsid w:val="00C243CA"/>
    <w:rsid w:val="00C243CD"/>
    <w:rsid w:val="00C243EC"/>
    <w:rsid w:val="00C2448E"/>
    <w:rsid w:val="00C244B0"/>
    <w:rsid w:val="00C244DC"/>
    <w:rsid w:val="00C244E0"/>
    <w:rsid w:val="00C24520"/>
    <w:rsid w:val="00C245BA"/>
    <w:rsid w:val="00C24615"/>
    <w:rsid w:val="00C24655"/>
    <w:rsid w:val="00C24692"/>
    <w:rsid w:val="00C246D5"/>
    <w:rsid w:val="00C246E9"/>
    <w:rsid w:val="00C2470A"/>
    <w:rsid w:val="00C24716"/>
    <w:rsid w:val="00C24728"/>
    <w:rsid w:val="00C2472C"/>
    <w:rsid w:val="00C24762"/>
    <w:rsid w:val="00C247A9"/>
    <w:rsid w:val="00C2483D"/>
    <w:rsid w:val="00C24841"/>
    <w:rsid w:val="00C2484C"/>
    <w:rsid w:val="00C2485E"/>
    <w:rsid w:val="00C248BB"/>
    <w:rsid w:val="00C248E8"/>
    <w:rsid w:val="00C248F8"/>
    <w:rsid w:val="00C2492E"/>
    <w:rsid w:val="00C24957"/>
    <w:rsid w:val="00C2495E"/>
    <w:rsid w:val="00C24963"/>
    <w:rsid w:val="00C24998"/>
    <w:rsid w:val="00C249F0"/>
    <w:rsid w:val="00C24A0A"/>
    <w:rsid w:val="00C24A7E"/>
    <w:rsid w:val="00C24A92"/>
    <w:rsid w:val="00C24B52"/>
    <w:rsid w:val="00C24B55"/>
    <w:rsid w:val="00C24B66"/>
    <w:rsid w:val="00C24B8B"/>
    <w:rsid w:val="00C24B9D"/>
    <w:rsid w:val="00C24BC1"/>
    <w:rsid w:val="00C24C21"/>
    <w:rsid w:val="00C24C32"/>
    <w:rsid w:val="00C24C7E"/>
    <w:rsid w:val="00C24CA9"/>
    <w:rsid w:val="00C24CAB"/>
    <w:rsid w:val="00C24CAD"/>
    <w:rsid w:val="00C24D1C"/>
    <w:rsid w:val="00C24D6F"/>
    <w:rsid w:val="00C24DC8"/>
    <w:rsid w:val="00C24DDF"/>
    <w:rsid w:val="00C24E17"/>
    <w:rsid w:val="00C24E39"/>
    <w:rsid w:val="00C24E4D"/>
    <w:rsid w:val="00C24E57"/>
    <w:rsid w:val="00C24E5A"/>
    <w:rsid w:val="00C24E72"/>
    <w:rsid w:val="00C24ECC"/>
    <w:rsid w:val="00C24EFB"/>
    <w:rsid w:val="00C24EFD"/>
    <w:rsid w:val="00C24F60"/>
    <w:rsid w:val="00C24F6B"/>
    <w:rsid w:val="00C24F98"/>
    <w:rsid w:val="00C2500B"/>
    <w:rsid w:val="00C25055"/>
    <w:rsid w:val="00C250F7"/>
    <w:rsid w:val="00C25118"/>
    <w:rsid w:val="00C25121"/>
    <w:rsid w:val="00C25140"/>
    <w:rsid w:val="00C2515B"/>
    <w:rsid w:val="00C2518F"/>
    <w:rsid w:val="00C251A3"/>
    <w:rsid w:val="00C251B5"/>
    <w:rsid w:val="00C25245"/>
    <w:rsid w:val="00C25246"/>
    <w:rsid w:val="00C2525D"/>
    <w:rsid w:val="00C252E6"/>
    <w:rsid w:val="00C25320"/>
    <w:rsid w:val="00C25322"/>
    <w:rsid w:val="00C25323"/>
    <w:rsid w:val="00C2535B"/>
    <w:rsid w:val="00C253AD"/>
    <w:rsid w:val="00C253D8"/>
    <w:rsid w:val="00C2541A"/>
    <w:rsid w:val="00C25438"/>
    <w:rsid w:val="00C2547F"/>
    <w:rsid w:val="00C25482"/>
    <w:rsid w:val="00C254BA"/>
    <w:rsid w:val="00C2553B"/>
    <w:rsid w:val="00C25571"/>
    <w:rsid w:val="00C2558B"/>
    <w:rsid w:val="00C255EE"/>
    <w:rsid w:val="00C255F7"/>
    <w:rsid w:val="00C25631"/>
    <w:rsid w:val="00C25677"/>
    <w:rsid w:val="00C2569E"/>
    <w:rsid w:val="00C256A9"/>
    <w:rsid w:val="00C256CE"/>
    <w:rsid w:val="00C256D1"/>
    <w:rsid w:val="00C256D7"/>
    <w:rsid w:val="00C256D9"/>
    <w:rsid w:val="00C25740"/>
    <w:rsid w:val="00C2575D"/>
    <w:rsid w:val="00C25762"/>
    <w:rsid w:val="00C257BB"/>
    <w:rsid w:val="00C257E8"/>
    <w:rsid w:val="00C257EF"/>
    <w:rsid w:val="00C25800"/>
    <w:rsid w:val="00C2583B"/>
    <w:rsid w:val="00C25847"/>
    <w:rsid w:val="00C2586D"/>
    <w:rsid w:val="00C25876"/>
    <w:rsid w:val="00C258BB"/>
    <w:rsid w:val="00C258FA"/>
    <w:rsid w:val="00C2596A"/>
    <w:rsid w:val="00C259A1"/>
    <w:rsid w:val="00C259B6"/>
    <w:rsid w:val="00C25A5E"/>
    <w:rsid w:val="00C25A8D"/>
    <w:rsid w:val="00C25B63"/>
    <w:rsid w:val="00C25B94"/>
    <w:rsid w:val="00C25BAC"/>
    <w:rsid w:val="00C25BCF"/>
    <w:rsid w:val="00C25BE3"/>
    <w:rsid w:val="00C25C54"/>
    <w:rsid w:val="00C25C5F"/>
    <w:rsid w:val="00C25C86"/>
    <w:rsid w:val="00C25CAB"/>
    <w:rsid w:val="00C25CD3"/>
    <w:rsid w:val="00C25CDD"/>
    <w:rsid w:val="00C25D44"/>
    <w:rsid w:val="00C25D63"/>
    <w:rsid w:val="00C25D77"/>
    <w:rsid w:val="00C25DCD"/>
    <w:rsid w:val="00C25DFC"/>
    <w:rsid w:val="00C25E10"/>
    <w:rsid w:val="00C25E1C"/>
    <w:rsid w:val="00C25E41"/>
    <w:rsid w:val="00C25F10"/>
    <w:rsid w:val="00C25F31"/>
    <w:rsid w:val="00C25F3A"/>
    <w:rsid w:val="00C25F51"/>
    <w:rsid w:val="00C25F8C"/>
    <w:rsid w:val="00C25FD6"/>
    <w:rsid w:val="00C26002"/>
    <w:rsid w:val="00C2600B"/>
    <w:rsid w:val="00C26030"/>
    <w:rsid w:val="00C26093"/>
    <w:rsid w:val="00C2609C"/>
    <w:rsid w:val="00C260D3"/>
    <w:rsid w:val="00C26172"/>
    <w:rsid w:val="00C26179"/>
    <w:rsid w:val="00C261A5"/>
    <w:rsid w:val="00C26276"/>
    <w:rsid w:val="00C26281"/>
    <w:rsid w:val="00C2630E"/>
    <w:rsid w:val="00C2631B"/>
    <w:rsid w:val="00C26353"/>
    <w:rsid w:val="00C263C3"/>
    <w:rsid w:val="00C263E8"/>
    <w:rsid w:val="00C2640D"/>
    <w:rsid w:val="00C26441"/>
    <w:rsid w:val="00C264A6"/>
    <w:rsid w:val="00C264BB"/>
    <w:rsid w:val="00C264D5"/>
    <w:rsid w:val="00C264FE"/>
    <w:rsid w:val="00C2652D"/>
    <w:rsid w:val="00C2657E"/>
    <w:rsid w:val="00C2659E"/>
    <w:rsid w:val="00C265AF"/>
    <w:rsid w:val="00C265BF"/>
    <w:rsid w:val="00C2660D"/>
    <w:rsid w:val="00C26618"/>
    <w:rsid w:val="00C26619"/>
    <w:rsid w:val="00C26627"/>
    <w:rsid w:val="00C2663B"/>
    <w:rsid w:val="00C2673F"/>
    <w:rsid w:val="00C26750"/>
    <w:rsid w:val="00C26757"/>
    <w:rsid w:val="00C26761"/>
    <w:rsid w:val="00C26779"/>
    <w:rsid w:val="00C26785"/>
    <w:rsid w:val="00C267AC"/>
    <w:rsid w:val="00C267BB"/>
    <w:rsid w:val="00C267C6"/>
    <w:rsid w:val="00C267D8"/>
    <w:rsid w:val="00C26833"/>
    <w:rsid w:val="00C268FE"/>
    <w:rsid w:val="00C26900"/>
    <w:rsid w:val="00C26951"/>
    <w:rsid w:val="00C2699B"/>
    <w:rsid w:val="00C2699F"/>
    <w:rsid w:val="00C269A5"/>
    <w:rsid w:val="00C269BE"/>
    <w:rsid w:val="00C26A2B"/>
    <w:rsid w:val="00C26A5A"/>
    <w:rsid w:val="00C26A7A"/>
    <w:rsid w:val="00C26A85"/>
    <w:rsid w:val="00C26A9D"/>
    <w:rsid w:val="00C26AA5"/>
    <w:rsid w:val="00C26AAA"/>
    <w:rsid w:val="00C26AF7"/>
    <w:rsid w:val="00C26B17"/>
    <w:rsid w:val="00C26B58"/>
    <w:rsid w:val="00C26B7D"/>
    <w:rsid w:val="00C26CD3"/>
    <w:rsid w:val="00C26D01"/>
    <w:rsid w:val="00C26DB8"/>
    <w:rsid w:val="00C26DC3"/>
    <w:rsid w:val="00C26DE7"/>
    <w:rsid w:val="00C26E3F"/>
    <w:rsid w:val="00C26E62"/>
    <w:rsid w:val="00C26E8E"/>
    <w:rsid w:val="00C26F2C"/>
    <w:rsid w:val="00C26F3C"/>
    <w:rsid w:val="00C26F94"/>
    <w:rsid w:val="00C26F95"/>
    <w:rsid w:val="00C26F9B"/>
    <w:rsid w:val="00C26FBF"/>
    <w:rsid w:val="00C26FC2"/>
    <w:rsid w:val="00C26FC6"/>
    <w:rsid w:val="00C26FC8"/>
    <w:rsid w:val="00C26FEB"/>
    <w:rsid w:val="00C26FFE"/>
    <w:rsid w:val="00C2701B"/>
    <w:rsid w:val="00C2701F"/>
    <w:rsid w:val="00C27081"/>
    <w:rsid w:val="00C270A5"/>
    <w:rsid w:val="00C270BA"/>
    <w:rsid w:val="00C270E1"/>
    <w:rsid w:val="00C270E8"/>
    <w:rsid w:val="00C2712E"/>
    <w:rsid w:val="00C27137"/>
    <w:rsid w:val="00C2713D"/>
    <w:rsid w:val="00C27158"/>
    <w:rsid w:val="00C27193"/>
    <w:rsid w:val="00C2721A"/>
    <w:rsid w:val="00C27222"/>
    <w:rsid w:val="00C27232"/>
    <w:rsid w:val="00C2723F"/>
    <w:rsid w:val="00C27258"/>
    <w:rsid w:val="00C2728B"/>
    <w:rsid w:val="00C272BA"/>
    <w:rsid w:val="00C2734C"/>
    <w:rsid w:val="00C273EC"/>
    <w:rsid w:val="00C27413"/>
    <w:rsid w:val="00C2742D"/>
    <w:rsid w:val="00C27433"/>
    <w:rsid w:val="00C27442"/>
    <w:rsid w:val="00C274BF"/>
    <w:rsid w:val="00C274CF"/>
    <w:rsid w:val="00C274E5"/>
    <w:rsid w:val="00C27507"/>
    <w:rsid w:val="00C2751A"/>
    <w:rsid w:val="00C27569"/>
    <w:rsid w:val="00C275AE"/>
    <w:rsid w:val="00C27617"/>
    <w:rsid w:val="00C27619"/>
    <w:rsid w:val="00C27683"/>
    <w:rsid w:val="00C276B1"/>
    <w:rsid w:val="00C276D1"/>
    <w:rsid w:val="00C27744"/>
    <w:rsid w:val="00C27763"/>
    <w:rsid w:val="00C277D2"/>
    <w:rsid w:val="00C277EC"/>
    <w:rsid w:val="00C27826"/>
    <w:rsid w:val="00C2786F"/>
    <w:rsid w:val="00C278E5"/>
    <w:rsid w:val="00C2790C"/>
    <w:rsid w:val="00C2791B"/>
    <w:rsid w:val="00C2795B"/>
    <w:rsid w:val="00C2796F"/>
    <w:rsid w:val="00C279A4"/>
    <w:rsid w:val="00C279F6"/>
    <w:rsid w:val="00C27A13"/>
    <w:rsid w:val="00C27A4C"/>
    <w:rsid w:val="00C27A60"/>
    <w:rsid w:val="00C27A82"/>
    <w:rsid w:val="00C27AA2"/>
    <w:rsid w:val="00C27AAE"/>
    <w:rsid w:val="00C27ABE"/>
    <w:rsid w:val="00C27AC1"/>
    <w:rsid w:val="00C27AE3"/>
    <w:rsid w:val="00C27B4A"/>
    <w:rsid w:val="00C27B65"/>
    <w:rsid w:val="00C27B82"/>
    <w:rsid w:val="00C27B85"/>
    <w:rsid w:val="00C27BA9"/>
    <w:rsid w:val="00C27BCA"/>
    <w:rsid w:val="00C27BD8"/>
    <w:rsid w:val="00C27C0D"/>
    <w:rsid w:val="00C27C23"/>
    <w:rsid w:val="00C27C92"/>
    <w:rsid w:val="00C27CA3"/>
    <w:rsid w:val="00C27CC4"/>
    <w:rsid w:val="00C27D23"/>
    <w:rsid w:val="00C27D3A"/>
    <w:rsid w:val="00C27DAA"/>
    <w:rsid w:val="00C27DB5"/>
    <w:rsid w:val="00C27DD1"/>
    <w:rsid w:val="00C27DD2"/>
    <w:rsid w:val="00C27DEB"/>
    <w:rsid w:val="00C27E51"/>
    <w:rsid w:val="00C27ECB"/>
    <w:rsid w:val="00C27EDF"/>
    <w:rsid w:val="00C27F09"/>
    <w:rsid w:val="00C27F59"/>
    <w:rsid w:val="00C27F75"/>
    <w:rsid w:val="00C27F9B"/>
    <w:rsid w:val="00C30016"/>
    <w:rsid w:val="00C30038"/>
    <w:rsid w:val="00C3010B"/>
    <w:rsid w:val="00C3011B"/>
    <w:rsid w:val="00C3011D"/>
    <w:rsid w:val="00C30140"/>
    <w:rsid w:val="00C30167"/>
    <w:rsid w:val="00C301A6"/>
    <w:rsid w:val="00C301B7"/>
    <w:rsid w:val="00C301C7"/>
    <w:rsid w:val="00C301C8"/>
    <w:rsid w:val="00C301F3"/>
    <w:rsid w:val="00C302CF"/>
    <w:rsid w:val="00C302E9"/>
    <w:rsid w:val="00C30311"/>
    <w:rsid w:val="00C30319"/>
    <w:rsid w:val="00C30333"/>
    <w:rsid w:val="00C3034A"/>
    <w:rsid w:val="00C3038F"/>
    <w:rsid w:val="00C303D1"/>
    <w:rsid w:val="00C303E0"/>
    <w:rsid w:val="00C303FB"/>
    <w:rsid w:val="00C3041E"/>
    <w:rsid w:val="00C3042B"/>
    <w:rsid w:val="00C30441"/>
    <w:rsid w:val="00C3044B"/>
    <w:rsid w:val="00C3044F"/>
    <w:rsid w:val="00C30456"/>
    <w:rsid w:val="00C304C4"/>
    <w:rsid w:val="00C30552"/>
    <w:rsid w:val="00C30566"/>
    <w:rsid w:val="00C305B8"/>
    <w:rsid w:val="00C305CF"/>
    <w:rsid w:val="00C306D6"/>
    <w:rsid w:val="00C30758"/>
    <w:rsid w:val="00C3076C"/>
    <w:rsid w:val="00C307BA"/>
    <w:rsid w:val="00C307EB"/>
    <w:rsid w:val="00C3081F"/>
    <w:rsid w:val="00C30843"/>
    <w:rsid w:val="00C30904"/>
    <w:rsid w:val="00C30923"/>
    <w:rsid w:val="00C3094E"/>
    <w:rsid w:val="00C30998"/>
    <w:rsid w:val="00C30A06"/>
    <w:rsid w:val="00C30A45"/>
    <w:rsid w:val="00C30A62"/>
    <w:rsid w:val="00C30A7C"/>
    <w:rsid w:val="00C30AA7"/>
    <w:rsid w:val="00C30ACF"/>
    <w:rsid w:val="00C30ADB"/>
    <w:rsid w:val="00C30AF3"/>
    <w:rsid w:val="00C30B30"/>
    <w:rsid w:val="00C30B43"/>
    <w:rsid w:val="00C30B47"/>
    <w:rsid w:val="00C30B6E"/>
    <w:rsid w:val="00C30B9E"/>
    <w:rsid w:val="00C30BBB"/>
    <w:rsid w:val="00C30C15"/>
    <w:rsid w:val="00C30C63"/>
    <w:rsid w:val="00C30C72"/>
    <w:rsid w:val="00C30CCB"/>
    <w:rsid w:val="00C30CF9"/>
    <w:rsid w:val="00C30D6D"/>
    <w:rsid w:val="00C30DC3"/>
    <w:rsid w:val="00C30E04"/>
    <w:rsid w:val="00C30E37"/>
    <w:rsid w:val="00C30E73"/>
    <w:rsid w:val="00C30EA4"/>
    <w:rsid w:val="00C30EAA"/>
    <w:rsid w:val="00C30EBC"/>
    <w:rsid w:val="00C30F4F"/>
    <w:rsid w:val="00C30F54"/>
    <w:rsid w:val="00C30F5C"/>
    <w:rsid w:val="00C3101B"/>
    <w:rsid w:val="00C3101E"/>
    <w:rsid w:val="00C31065"/>
    <w:rsid w:val="00C3107A"/>
    <w:rsid w:val="00C3108F"/>
    <w:rsid w:val="00C31093"/>
    <w:rsid w:val="00C31154"/>
    <w:rsid w:val="00C311AC"/>
    <w:rsid w:val="00C311B0"/>
    <w:rsid w:val="00C311BE"/>
    <w:rsid w:val="00C311C7"/>
    <w:rsid w:val="00C311DC"/>
    <w:rsid w:val="00C311F1"/>
    <w:rsid w:val="00C3124D"/>
    <w:rsid w:val="00C31289"/>
    <w:rsid w:val="00C31291"/>
    <w:rsid w:val="00C3134D"/>
    <w:rsid w:val="00C313D9"/>
    <w:rsid w:val="00C313F8"/>
    <w:rsid w:val="00C31453"/>
    <w:rsid w:val="00C3146C"/>
    <w:rsid w:val="00C31482"/>
    <w:rsid w:val="00C314DB"/>
    <w:rsid w:val="00C314F2"/>
    <w:rsid w:val="00C314F9"/>
    <w:rsid w:val="00C31505"/>
    <w:rsid w:val="00C31523"/>
    <w:rsid w:val="00C3156C"/>
    <w:rsid w:val="00C31576"/>
    <w:rsid w:val="00C315A3"/>
    <w:rsid w:val="00C31611"/>
    <w:rsid w:val="00C3161C"/>
    <w:rsid w:val="00C31656"/>
    <w:rsid w:val="00C316A9"/>
    <w:rsid w:val="00C316D8"/>
    <w:rsid w:val="00C31701"/>
    <w:rsid w:val="00C31725"/>
    <w:rsid w:val="00C31758"/>
    <w:rsid w:val="00C31794"/>
    <w:rsid w:val="00C31815"/>
    <w:rsid w:val="00C3182F"/>
    <w:rsid w:val="00C31852"/>
    <w:rsid w:val="00C31863"/>
    <w:rsid w:val="00C31896"/>
    <w:rsid w:val="00C318D2"/>
    <w:rsid w:val="00C318F0"/>
    <w:rsid w:val="00C3190D"/>
    <w:rsid w:val="00C31960"/>
    <w:rsid w:val="00C31981"/>
    <w:rsid w:val="00C31A97"/>
    <w:rsid w:val="00C31AB5"/>
    <w:rsid w:val="00C31ABC"/>
    <w:rsid w:val="00C31AE4"/>
    <w:rsid w:val="00C31B0D"/>
    <w:rsid w:val="00C31B18"/>
    <w:rsid w:val="00C31B1A"/>
    <w:rsid w:val="00C31B4F"/>
    <w:rsid w:val="00C31B55"/>
    <w:rsid w:val="00C31B6F"/>
    <w:rsid w:val="00C31B82"/>
    <w:rsid w:val="00C31B95"/>
    <w:rsid w:val="00C31BC5"/>
    <w:rsid w:val="00C31C11"/>
    <w:rsid w:val="00C31C2D"/>
    <w:rsid w:val="00C31C4A"/>
    <w:rsid w:val="00C31C51"/>
    <w:rsid w:val="00C31C70"/>
    <w:rsid w:val="00C31CD3"/>
    <w:rsid w:val="00C31CD7"/>
    <w:rsid w:val="00C31D43"/>
    <w:rsid w:val="00C31D95"/>
    <w:rsid w:val="00C31DD8"/>
    <w:rsid w:val="00C31DE7"/>
    <w:rsid w:val="00C31DFE"/>
    <w:rsid w:val="00C31E24"/>
    <w:rsid w:val="00C31E2A"/>
    <w:rsid w:val="00C31E62"/>
    <w:rsid w:val="00C31E63"/>
    <w:rsid w:val="00C31E69"/>
    <w:rsid w:val="00C31E70"/>
    <w:rsid w:val="00C31E76"/>
    <w:rsid w:val="00C31EBB"/>
    <w:rsid w:val="00C31F0D"/>
    <w:rsid w:val="00C31F14"/>
    <w:rsid w:val="00C31F17"/>
    <w:rsid w:val="00C31F73"/>
    <w:rsid w:val="00C31FB2"/>
    <w:rsid w:val="00C3200B"/>
    <w:rsid w:val="00C32018"/>
    <w:rsid w:val="00C32028"/>
    <w:rsid w:val="00C32031"/>
    <w:rsid w:val="00C32068"/>
    <w:rsid w:val="00C320C0"/>
    <w:rsid w:val="00C320D0"/>
    <w:rsid w:val="00C320D4"/>
    <w:rsid w:val="00C3210B"/>
    <w:rsid w:val="00C321D8"/>
    <w:rsid w:val="00C321E5"/>
    <w:rsid w:val="00C32243"/>
    <w:rsid w:val="00C32268"/>
    <w:rsid w:val="00C3226F"/>
    <w:rsid w:val="00C32296"/>
    <w:rsid w:val="00C322AA"/>
    <w:rsid w:val="00C32331"/>
    <w:rsid w:val="00C32332"/>
    <w:rsid w:val="00C3234E"/>
    <w:rsid w:val="00C32356"/>
    <w:rsid w:val="00C32383"/>
    <w:rsid w:val="00C323CE"/>
    <w:rsid w:val="00C323EA"/>
    <w:rsid w:val="00C323EF"/>
    <w:rsid w:val="00C324B9"/>
    <w:rsid w:val="00C324F4"/>
    <w:rsid w:val="00C32504"/>
    <w:rsid w:val="00C32564"/>
    <w:rsid w:val="00C32582"/>
    <w:rsid w:val="00C325A7"/>
    <w:rsid w:val="00C32607"/>
    <w:rsid w:val="00C32660"/>
    <w:rsid w:val="00C3268E"/>
    <w:rsid w:val="00C326C3"/>
    <w:rsid w:val="00C326D6"/>
    <w:rsid w:val="00C327F7"/>
    <w:rsid w:val="00C32821"/>
    <w:rsid w:val="00C32836"/>
    <w:rsid w:val="00C3285B"/>
    <w:rsid w:val="00C328D3"/>
    <w:rsid w:val="00C328D9"/>
    <w:rsid w:val="00C328DA"/>
    <w:rsid w:val="00C32940"/>
    <w:rsid w:val="00C32952"/>
    <w:rsid w:val="00C329AE"/>
    <w:rsid w:val="00C329BB"/>
    <w:rsid w:val="00C32A70"/>
    <w:rsid w:val="00C32B5C"/>
    <w:rsid w:val="00C32B70"/>
    <w:rsid w:val="00C32B96"/>
    <w:rsid w:val="00C32B9B"/>
    <w:rsid w:val="00C32B9C"/>
    <w:rsid w:val="00C32BC1"/>
    <w:rsid w:val="00C32BC6"/>
    <w:rsid w:val="00C32C18"/>
    <w:rsid w:val="00C32C6A"/>
    <w:rsid w:val="00C32C79"/>
    <w:rsid w:val="00C32CCA"/>
    <w:rsid w:val="00C32CF7"/>
    <w:rsid w:val="00C32D52"/>
    <w:rsid w:val="00C32D9C"/>
    <w:rsid w:val="00C32DB5"/>
    <w:rsid w:val="00C32DCA"/>
    <w:rsid w:val="00C32DCB"/>
    <w:rsid w:val="00C32E26"/>
    <w:rsid w:val="00C32E2D"/>
    <w:rsid w:val="00C32E62"/>
    <w:rsid w:val="00C32E64"/>
    <w:rsid w:val="00C32E80"/>
    <w:rsid w:val="00C32EAC"/>
    <w:rsid w:val="00C32EDD"/>
    <w:rsid w:val="00C32EF9"/>
    <w:rsid w:val="00C32F08"/>
    <w:rsid w:val="00C32F3A"/>
    <w:rsid w:val="00C32F58"/>
    <w:rsid w:val="00C32F5F"/>
    <w:rsid w:val="00C32FA5"/>
    <w:rsid w:val="00C32FAA"/>
    <w:rsid w:val="00C32FAB"/>
    <w:rsid w:val="00C32FB8"/>
    <w:rsid w:val="00C32FBA"/>
    <w:rsid w:val="00C33003"/>
    <w:rsid w:val="00C3302C"/>
    <w:rsid w:val="00C3305C"/>
    <w:rsid w:val="00C33071"/>
    <w:rsid w:val="00C3308E"/>
    <w:rsid w:val="00C330AF"/>
    <w:rsid w:val="00C330B1"/>
    <w:rsid w:val="00C330F3"/>
    <w:rsid w:val="00C330F4"/>
    <w:rsid w:val="00C3311B"/>
    <w:rsid w:val="00C33135"/>
    <w:rsid w:val="00C33198"/>
    <w:rsid w:val="00C331EF"/>
    <w:rsid w:val="00C33247"/>
    <w:rsid w:val="00C3326D"/>
    <w:rsid w:val="00C3329B"/>
    <w:rsid w:val="00C332B6"/>
    <w:rsid w:val="00C332D8"/>
    <w:rsid w:val="00C332F8"/>
    <w:rsid w:val="00C332FA"/>
    <w:rsid w:val="00C33314"/>
    <w:rsid w:val="00C3335A"/>
    <w:rsid w:val="00C33389"/>
    <w:rsid w:val="00C33399"/>
    <w:rsid w:val="00C333B4"/>
    <w:rsid w:val="00C333F0"/>
    <w:rsid w:val="00C33459"/>
    <w:rsid w:val="00C3346C"/>
    <w:rsid w:val="00C334C3"/>
    <w:rsid w:val="00C334D9"/>
    <w:rsid w:val="00C335B0"/>
    <w:rsid w:val="00C335BD"/>
    <w:rsid w:val="00C3362B"/>
    <w:rsid w:val="00C33649"/>
    <w:rsid w:val="00C33652"/>
    <w:rsid w:val="00C33662"/>
    <w:rsid w:val="00C33735"/>
    <w:rsid w:val="00C33748"/>
    <w:rsid w:val="00C338A2"/>
    <w:rsid w:val="00C338B3"/>
    <w:rsid w:val="00C338FF"/>
    <w:rsid w:val="00C33944"/>
    <w:rsid w:val="00C339EA"/>
    <w:rsid w:val="00C339F1"/>
    <w:rsid w:val="00C33A49"/>
    <w:rsid w:val="00C33A9A"/>
    <w:rsid w:val="00C33AD3"/>
    <w:rsid w:val="00C33B23"/>
    <w:rsid w:val="00C33B51"/>
    <w:rsid w:val="00C33B7D"/>
    <w:rsid w:val="00C33B8B"/>
    <w:rsid w:val="00C33BA9"/>
    <w:rsid w:val="00C33BE2"/>
    <w:rsid w:val="00C33C38"/>
    <w:rsid w:val="00C33C72"/>
    <w:rsid w:val="00C33CA4"/>
    <w:rsid w:val="00C33CBF"/>
    <w:rsid w:val="00C33CC2"/>
    <w:rsid w:val="00C33D23"/>
    <w:rsid w:val="00C33D2F"/>
    <w:rsid w:val="00C33D44"/>
    <w:rsid w:val="00C33D61"/>
    <w:rsid w:val="00C33DC4"/>
    <w:rsid w:val="00C33DDB"/>
    <w:rsid w:val="00C33E0D"/>
    <w:rsid w:val="00C33E2C"/>
    <w:rsid w:val="00C33E37"/>
    <w:rsid w:val="00C33E8C"/>
    <w:rsid w:val="00C33F37"/>
    <w:rsid w:val="00C33F6C"/>
    <w:rsid w:val="00C33F95"/>
    <w:rsid w:val="00C33FF5"/>
    <w:rsid w:val="00C33FFD"/>
    <w:rsid w:val="00C34031"/>
    <w:rsid w:val="00C34050"/>
    <w:rsid w:val="00C34085"/>
    <w:rsid w:val="00C3410E"/>
    <w:rsid w:val="00C34139"/>
    <w:rsid w:val="00C34170"/>
    <w:rsid w:val="00C34194"/>
    <w:rsid w:val="00C3419A"/>
    <w:rsid w:val="00C341E0"/>
    <w:rsid w:val="00C341EA"/>
    <w:rsid w:val="00C34208"/>
    <w:rsid w:val="00C3422E"/>
    <w:rsid w:val="00C34249"/>
    <w:rsid w:val="00C3424C"/>
    <w:rsid w:val="00C3427B"/>
    <w:rsid w:val="00C342DE"/>
    <w:rsid w:val="00C342F4"/>
    <w:rsid w:val="00C342FF"/>
    <w:rsid w:val="00C34308"/>
    <w:rsid w:val="00C3431A"/>
    <w:rsid w:val="00C34354"/>
    <w:rsid w:val="00C343CA"/>
    <w:rsid w:val="00C343D1"/>
    <w:rsid w:val="00C34404"/>
    <w:rsid w:val="00C34419"/>
    <w:rsid w:val="00C34435"/>
    <w:rsid w:val="00C3443A"/>
    <w:rsid w:val="00C3444C"/>
    <w:rsid w:val="00C34455"/>
    <w:rsid w:val="00C344BF"/>
    <w:rsid w:val="00C344F5"/>
    <w:rsid w:val="00C3455A"/>
    <w:rsid w:val="00C3456C"/>
    <w:rsid w:val="00C3456F"/>
    <w:rsid w:val="00C34584"/>
    <w:rsid w:val="00C34586"/>
    <w:rsid w:val="00C3464E"/>
    <w:rsid w:val="00C34664"/>
    <w:rsid w:val="00C346D2"/>
    <w:rsid w:val="00C3471B"/>
    <w:rsid w:val="00C3472E"/>
    <w:rsid w:val="00C34780"/>
    <w:rsid w:val="00C34796"/>
    <w:rsid w:val="00C347A5"/>
    <w:rsid w:val="00C347B5"/>
    <w:rsid w:val="00C347DE"/>
    <w:rsid w:val="00C347E6"/>
    <w:rsid w:val="00C3484B"/>
    <w:rsid w:val="00C348A4"/>
    <w:rsid w:val="00C348E1"/>
    <w:rsid w:val="00C3490B"/>
    <w:rsid w:val="00C349B5"/>
    <w:rsid w:val="00C34A5C"/>
    <w:rsid w:val="00C34A9C"/>
    <w:rsid w:val="00C34AE3"/>
    <w:rsid w:val="00C34B29"/>
    <w:rsid w:val="00C34B3F"/>
    <w:rsid w:val="00C34B45"/>
    <w:rsid w:val="00C34B5D"/>
    <w:rsid w:val="00C34B96"/>
    <w:rsid w:val="00C34BBC"/>
    <w:rsid w:val="00C34BBE"/>
    <w:rsid w:val="00C34BC9"/>
    <w:rsid w:val="00C34C5C"/>
    <w:rsid w:val="00C34C5F"/>
    <w:rsid w:val="00C34C66"/>
    <w:rsid w:val="00C34C87"/>
    <w:rsid w:val="00C34CA3"/>
    <w:rsid w:val="00C34CC7"/>
    <w:rsid w:val="00C34D0B"/>
    <w:rsid w:val="00C34D36"/>
    <w:rsid w:val="00C34D37"/>
    <w:rsid w:val="00C34D5F"/>
    <w:rsid w:val="00C34D77"/>
    <w:rsid w:val="00C34DA2"/>
    <w:rsid w:val="00C34DAA"/>
    <w:rsid w:val="00C34DAB"/>
    <w:rsid w:val="00C34DB0"/>
    <w:rsid w:val="00C34DDC"/>
    <w:rsid w:val="00C34E28"/>
    <w:rsid w:val="00C34E32"/>
    <w:rsid w:val="00C34E37"/>
    <w:rsid w:val="00C34F50"/>
    <w:rsid w:val="00C34FF7"/>
    <w:rsid w:val="00C35033"/>
    <w:rsid w:val="00C35052"/>
    <w:rsid w:val="00C35059"/>
    <w:rsid w:val="00C3505B"/>
    <w:rsid w:val="00C35071"/>
    <w:rsid w:val="00C350B3"/>
    <w:rsid w:val="00C350F4"/>
    <w:rsid w:val="00C3519E"/>
    <w:rsid w:val="00C351BB"/>
    <w:rsid w:val="00C351D9"/>
    <w:rsid w:val="00C351E8"/>
    <w:rsid w:val="00C3526A"/>
    <w:rsid w:val="00C352A7"/>
    <w:rsid w:val="00C352C8"/>
    <w:rsid w:val="00C352EF"/>
    <w:rsid w:val="00C35344"/>
    <w:rsid w:val="00C35361"/>
    <w:rsid w:val="00C353A4"/>
    <w:rsid w:val="00C353A8"/>
    <w:rsid w:val="00C353D9"/>
    <w:rsid w:val="00C353E1"/>
    <w:rsid w:val="00C3540A"/>
    <w:rsid w:val="00C35433"/>
    <w:rsid w:val="00C3543B"/>
    <w:rsid w:val="00C3545C"/>
    <w:rsid w:val="00C35485"/>
    <w:rsid w:val="00C35499"/>
    <w:rsid w:val="00C354B9"/>
    <w:rsid w:val="00C354E6"/>
    <w:rsid w:val="00C35550"/>
    <w:rsid w:val="00C3557E"/>
    <w:rsid w:val="00C355FD"/>
    <w:rsid w:val="00C35609"/>
    <w:rsid w:val="00C35638"/>
    <w:rsid w:val="00C3563C"/>
    <w:rsid w:val="00C3564E"/>
    <w:rsid w:val="00C3576F"/>
    <w:rsid w:val="00C35770"/>
    <w:rsid w:val="00C3577E"/>
    <w:rsid w:val="00C35799"/>
    <w:rsid w:val="00C357E7"/>
    <w:rsid w:val="00C3580F"/>
    <w:rsid w:val="00C35852"/>
    <w:rsid w:val="00C35887"/>
    <w:rsid w:val="00C358B9"/>
    <w:rsid w:val="00C358C2"/>
    <w:rsid w:val="00C358D1"/>
    <w:rsid w:val="00C3593C"/>
    <w:rsid w:val="00C35955"/>
    <w:rsid w:val="00C3597F"/>
    <w:rsid w:val="00C359D2"/>
    <w:rsid w:val="00C359DD"/>
    <w:rsid w:val="00C35A4E"/>
    <w:rsid w:val="00C35A60"/>
    <w:rsid w:val="00C35AC3"/>
    <w:rsid w:val="00C35AC5"/>
    <w:rsid w:val="00C35AEF"/>
    <w:rsid w:val="00C35AFF"/>
    <w:rsid w:val="00C35B23"/>
    <w:rsid w:val="00C35B3A"/>
    <w:rsid w:val="00C35B78"/>
    <w:rsid w:val="00C35B8B"/>
    <w:rsid w:val="00C35B9F"/>
    <w:rsid w:val="00C35BD6"/>
    <w:rsid w:val="00C35C66"/>
    <w:rsid w:val="00C35C75"/>
    <w:rsid w:val="00C35CBE"/>
    <w:rsid w:val="00C35CCE"/>
    <w:rsid w:val="00C35D01"/>
    <w:rsid w:val="00C35D23"/>
    <w:rsid w:val="00C35D24"/>
    <w:rsid w:val="00C35D9E"/>
    <w:rsid w:val="00C35DA3"/>
    <w:rsid w:val="00C35DC4"/>
    <w:rsid w:val="00C35DCC"/>
    <w:rsid w:val="00C35E78"/>
    <w:rsid w:val="00C35EA6"/>
    <w:rsid w:val="00C35EAE"/>
    <w:rsid w:val="00C35EB3"/>
    <w:rsid w:val="00C35F0A"/>
    <w:rsid w:val="00C35F3D"/>
    <w:rsid w:val="00C35F40"/>
    <w:rsid w:val="00C35F75"/>
    <w:rsid w:val="00C35FC5"/>
    <w:rsid w:val="00C36089"/>
    <w:rsid w:val="00C3608D"/>
    <w:rsid w:val="00C360B7"/>
    <w:rsid w:val="00C360BD"/>
    <w:rsid w:val="00C36191"/>
    <w:rsid w:val="00C361A2"/>
    <w:rsid w:val="00C361AB"/>
    <w:rsid w:val="00C361E0"/>
    <w:rsid w:val="00C36219"/>
    <w:rsid w:val="00C3621B"/>
    <w:rsid w:val="00C36240"/>
    <w:rsid w:val="00C3629C"/>
    <w:rsid w:val="00C362C1"/>
    <w:rsid w:val="00C362F9"/>
    <w:rsid w:val="00C36325"/>
    <w:rsid w:val="00C36341"/>
    <w:rsid w:val="00C36342"/>
    <w:rsid w:val="00C36348"/>
    <w:rsid w:val="00C3636D"/>
    <w:rsid w:val="00C3637D"/>
    <w:rsid w:val="00C363A1"/>
    <w:rsid w:val="00C363BD"/>
    <w:rsid w:val="00C363C4"/>
    <w:rsid w:val="00C363F8"/>
    <w:rsid w:val="00C36432"/>
    <w:rsid w:val="00C36467"/>
    <w:rsid w:val="00C364B8"/>
    <w:rsid w:val="00C364E5"/>
    <w:rsid w:val="00C364EB"/>
    <w:rsid w:val="00C3651D"/>
    <w:rsid w:val="00C3655E"/>
    <w:rsid w:val="00C365FE"/>
    <w:rsid w:val="00C36630"/>
    <w:rsid w:val="00C36646"/>
    <w:rsid w:val="00C3665D"/>
    <w:rsid w:val="00C36688"/>
    <w:rsid w:val="00C36693"/>
    <w:rsid w:val="00C36694"/>
    <w:rsid w:val="00C366BE"/>
    <w:rsid w:val="00C366DE"/>
    <w:rsid w:val="00C366F4"/>
    <w:rsid w:val="00C367DE"/>
    <w:rsid w:val="00C36823"/>
    <w:rsid w:val="00C3682C"/>
    <w:rsid w:val="00C3682D"/>
    <w:rsid w:val="00C36905"/>
    <w:rsid w:val="00C36998"/>
    <w:rsid w:val="00C369E1"/>
    <w:rsid w:val="00C36A45"/>
    <w:rsid w:val="00C36A6C"/>
    <w:rsid w:val="00C36AB4"/>
    <w:rsid w:val="00C36AC3"/>
    <w:rsid w:val="00C36B13"/>
    <w:rsid w:val="00C36B31"/>
    <w:rsid w:val="00C36B3F"/>
    <w:rsid w:val="00C36BA2"/>
    <w:rsid w:val="00C36BB8"/>
    <w:rsid w:val="00C36BD3"/>
    <w:rsid w:val="00C36BD8"/>
    <w:rsid w:val="00C36BF0"/>
    <w:rsid w:val="00C36CC3"/>
    <w:rsid w:val="00C36D00"/>
    <w:rsid w:val="00C36D7A"/>
    <w:rsid w:val="00C36DBE"/>
    <w:rsid w:val="00C36DCA"/>
    <w:rsid w:val="00C36DD7"/>
    <w:rsid w:val="00C36DE9"/>
    <w:rsid w:val="00C36E13"/>
    <w:rsid w:val="00C36E94"/>
    <w:rsid w:val="00C36EF4"/>
    <w:rsid w:val="00C36F1A"/>
    <w:rsid w:val="00C36F1E"/>
    <w:rsid w:val="00C36F3C"/>
    <w:rsid w:val="00C36F5A"/>
    <w:rsid w:val="00C36F5C"/>
    <w:rsid w:val="00C36FC1"/>
    <w:rsid w:val="00C36FC8"/>
    <w:rsid w:val="00C36FF7"/>
    <w:rsid w:val="00C3701B"/>
    <w:rsid w:val="00C3705B"/>
    <w:rsid w:val="00C37077"/>
    <w:rsid w:val="00C370AC"/>
    <w:rsid w:val="00C370B8"/>
    <w:rsid w:val="00C370E9"/>
    <w:rsid w:val="00C370F8"/>
    <w:rsid w:val="00C370FB"/>
    <w:rsid w:val="00C37117"/>
    <w:rsid w:val="00C37118"/>
    <w:rsid w:val="00C37136"/>
    <w:rsid w:val="00C3716F"/>
    <w:rsid w:val="00C37179"/>
    <w:rsid w:val="00C3719C"/>
    <w:rsid w:val="00C371AB"/>
    <w:rsid w:val="00C371C1"/>
    <w:rsid w:val="00C371D0"/>
    <w:rsid w:val="00C371F2"/>
    <w:rsid w:val="00C37205"/>
    <w:rsid w:val="00C3721F"/>
    <w:rsid w:val="00C37254"/>
    <w:rsid w:val="00C37262"/>
    <w:rsid w:val="00C37291"/>
    <w:rsid w:val="00C372F2"/>
    <w:rsid w:val="00C372FC"/>
    <w:rsid w:val="00C3731E"/>
    <w:rsid w:val="00C37324"/>
    <w:rsid w:val="00C3733E"/>
    <w:rsid w:val="00C37343"/>
    <w:rsid w:val="00C3737C"/>
    <w:rsid w:val="00C37383"/>
    <w:rsid w:val="00C3745F"/>
    <w:rsid w:val="00C37461"/>
    <w:rsid w:val="00C374CA"/>
    <w:rsid w:val="00C37508"/>
    <w:rsid w:val="00C37543"/>
    <w:rsid w:val="00C37544"/>
    <w:rsid w:val="00C3756A"/>
    <w:rsid w:val="00C375CE"/>
    <w:rsid w:val="00C3765D"/>
    <w:rsid w:val="00C37674"/>
    <w:rsid w:val="00C3768B"/>
    <w:rsid w:val="00C3769C"/>
    <w:rsid w:val="00C376AE"/>
    <w:rsid w:val="00C37731"/>
    <w:rsid w:val="00C3779C"/>
    <w:rsid w:val="00C377C5"/>
    <w:rsid w:val="00C377E9"/>
    <w:rsid w:val="00C37818"/>
    <w:rsid w:val="00C3783D"/>
    <w:rsid w:val="00C37877"/>
    <w:rsid w:val="00C3787D"/>
    <w:rsid w:val="00C378D5"/>
    <w:rsid w:val="00C37933"/>
    <w:rsid w:val="00C37950"/>
    <w:rsid w:val="00C379A3"/>
    <w:rsid w:val="00C379E1"/>
    <w:rsid w:val="00C37A00"/>
    <w:rsid w:val="00C37A08"/>
    <w:rsid w:val="00C37A19"/>
    <w:rsid w:val="00C37A23"/>
    <w:rsid w:val="00C37A27"/>
    <w:rsid w:val="00C37A9F"/>
    <w:rsid w:val="00C37AB9"/>
    <w:rsid w:val="00C37AD3"/>
    <w:rsid w:val="00C37B23"/>
    <w:rsid w:val="00C37B54"/>
    <w:rsid w:val="00C37B93"/>
    <w:rsid w:val="00C37BA6"/>
    <w:rsid w:val="00C37BB6"/>
    <w:rsid w:val="00C37BD1"/>
    <w:rsid w:val="00C37BD5"/>
    <w:rsid w:val="00C37C4F"/>
    <w:rsid w:val="00C37CCE"/>
    <w:rsid w:val="00C37D24"/>
    <w:rsid w:val="00C37D2B"/>
    <w:rsid w:val="00C37D54"/>
    <w:rsid w:val="00C37D9D"/>
    <w:rsid w:val="00C37DC9"/>
    <w:rsid w:val="00C37DCB"/>
    <w:rsid w:val="00C37DFA"/>
    <w:rsid w:val="00C37E0B"/>
    <w:rsid w:val="00C37E87"/>
    <w:rsid w:val="00C37EB3"/>
    <w:rsid w:val="00C37EB7"/>
    <w:rsid w:val="00C37EB9"/>
    <w:rsid w:val="00C37EBF"/>
    <w:rsid w:val="00C37F1E"/>
    <w:rsid w:val="00C37F4D"/>
    <w:rsid w:val="00C37F50"/>
    <w:rsid w:val="00C37F93"/>
    <w:rsid w:val="00C37F98"/>
    <w:rsid w:val="00C37FB8"/>
    <w:rsid w:val="00C37FC3"/>
    <w:rsid w:val="00C37FFB"/>
    <w:rsid w:val="00C4000F"/>
    <w:rsid w:val="00C40097"/>
    <w:rsid w:val="00C400BE"/>
    <w:rsid w:val="00C40106"/>
    <w:rsid w:val="00C40114"/>
    <w:rsid w:val="00C40139"/>
    <w:rsid w:val="00C4014D"/>
    <w:rsid w:val="00C40168"/>
    <w:rsid w:val="00C40186"/>
    <w:rsid w:val="00C4018B"/>
    <w:rsid w:val="00C4022C"/>
    <w:rsid w:val="00C4025C"/>
    <w:rsid w:val="00C4025D"/>
    <w:rsid w:val="00C40275"/>
    <w:rsid w:val="00C402F1"/>
    <w:rsid w:val="00C402FC"/>
    <w:rsid w:val="00C4030E"/>
    <w:rsid w:val="00C40310"/>
    <w:rsid w:val="00C4032E"/>
    <w:rsid w:val="00C4035B"/>
    <w:rsid w:val="00C4039B"/>
    <w:rsid w:val="00C403A6"/>
    <w:rsid w:val="00C403C9"/>
    <w:rsid w:val="00C403D0"/>
    <w:rsid w:val="00C403D2"/>
    <w:rsid w:val="00C403DB"/>
    <w:rsid w:val="00C403E3"/>
    <w:rsid w:val="00C40419"/>
    <w:rsid w:val="00C4041C"/>
    <w:rsid w:val="00C40485"/>
    <w:rsid w:val="00C404AE"/>
    <w:rsid w:val="00C404C2"/>
    <w:rsid w:val="00C404F8"/>
    <w:rsid w:val="00C40504"/>
    <w:rsid w:val="00C40513"/>
    <w:rsid w:val="00C4053D"/>
    <w:rsid w:val="00C4057C"/>
    <w:rsid w:val="00C40591"/>
    <w:rsid w:val="00C405C2"/>
    <w:rsid w:val="00C405E3"/>
    <w:rsid w:val="00C405F0"/>
    <w:rsid w:val="00C4060F"/>
    <w:rsid w:val="00C40633"/>
    <w:rsid w:val="00C40660"/>
    <w:rsid w:val="00C40685"/>
    <w:rsid w:val="00C406BB"/>
    <w:rsid w:val="00C40729"/>
    <w:rsid w:val="00C40732"/>
    <w:rsid w:val="00C40754"/>
    <w:rsid w:val="00C40755"/>
    <w:rsid w:val="00C40786"/>
    <w:rsid w:val="00C407B6"/>
    <w:rsid w:val="00C407C5"/>
    <w:rsid w:val="00C407CA"/>
    <w:rsid w:val="00C4080F"/>
    <w:rsid w:val="00C40906"/>
    <w:rsid w:val="00C40946"/>
    <w:rsid w:val="00C409BA"/>
    <w:rsid w:val="00C409DF"/>
    <w:rsid w:val="00C40A0D"/>
    <w:rsid w:val="00C40A24"/>
    <w:rsid w:val="00C40A52"/>
    <w:rsid w:val="00C40A5A"/>
    <w:rsid w:val="00C40A5E"/>
    <w:rsid w:val="00C40A85"/>
    <w:rsid w:val="00C40ADC"/>
    <w:rsid w:val="00C40AFA"/>
    <w:rsid w:val="00C40B09"/>
    <w:rsid w:val="00C40B3D"/>
    <w:rsid w:val="00C40B4D"/>
    <w:rsid w:val="00C40B98"/>
    <w:rsid w:val="00C40CC8"/>
    <w:rsid w:val="00C40D1A"/>
    <w:rsid w:val="00C40D7D"/>
    <w:rsid w:val="00C40DA6"/>
    <w:rsid w:val="00C40DC9"/>
    <w:rsid w:val="00C40DCC"/>
    <w:rsid w:val="00C40E31"/>
    <w:rsid w:val="00C40F01"/>
    <w:rsid w:val="00C40F17"/>
    <w:rsid w:val="00C40F1D"/>
    <w:rsid w:val="00C40F6A"/>
    <w:rsid w:val="00C40F89"/>
    <w:rsid w:val="00C40F8E"/>
    <w:rsid w:val="00C40FBF"/>
    <w:rsid w:val="00C410A2"/>
    <w:rsid w:val="00C410D0"/>
    <w:rsid w:val="00C4113E"/>
    <w:rsid w:val="00C4115C"/>
    <w:rsid w:val="00C4116A"/>
    <w:rsid w:val="00C4116E"/>
    <w:rsid w:val="00C41180"/>
    <w:rsid w:val="00C41369"/>
    <w:rsid w:val="00C413B7"/>
    <w:rsid w:val="00C413DF"/>
    <w:rsid w:val="00C413E6"/>
    <w:rsid w:val="00C41440"/>
    <w:rsid w:val="00C414BB"/>
    <w:rsid w:val="00C41510"/>
    <w:rsid w:val="00C41523"/>
    <w:rsid w:val="00C4154B"/>
    <w:rsid w:val="00C41550"/>
    <w:rsid w:val="00C41562"/>
    <w:rsid w:val="00C41612"/>
    <w:rsid w:val="00C41632"/>
    <w:rsid w:val="00C4164E"/>
    <w:rsid w:val="00C4165E"/>
    <w:rsid w:val="00C41670"/>
    <w:rsid w:val="00C41681"/>
    <w:rsid w:val="00C416CD"/>
    <w:rsid w:val="00C416EE"/>
    <w:rsid w:val="00C416F4"/>
    <w:rsid w:val="00C41719"/>
    <w:rsid w:val="00C4171C"/>
    <w:rsid w:val="00C4175E"/>
    <w:rsid w:val="00C417B0"/>
    <w:rsid w:val="00C41816"/>
    <w:rsid w:val="00C41821"/>
    <w:rsid w:val="00C418AD"/>
    <w:rsid w:val="00C418C8"/>
    <w:rsid w:val="00C418D7"/>
    <w:rsid w:val="00C419B4"/>
    <w:rsid w:val="00C419C0"/>
    <w:rsid w:val="00C41A52"/>
    <w:rsid w:val="00C41AAE"/>
    <w:rsid w:val="00C41B4E"/>
    <w:rsid w:val="00C41B72"/>
    <w:rsid w:val="00C41B8C"/>
    <w:rsid w:val="00C41BBB"/>
    <w:rsid w:val="00C41C10"/>
    <w:rsid w:val="00C41C75"/>
    <w:rsid w:val="00C41C8E"/>
    <w:rsid w:val="00C41C94"/>
    <w:rsid w:val="00C41C95"/>
    <w:rsid w:val="00C41CCC"/>
    <w:rsid w:val="00C41D12"/>
    <w:rsid w:val="00C41D13"/>
    <w:rsid w:val="00C41D61"/>
    <w:rsid w:val="00C41DF7"/>
    <w:rsid w:val="00C41E81"/>
    <w:rsid w:val="00C41EE8"/>
    <w:rsid w:val="00C41EF7"/>
    <w:rsid w:val="00C41F3B"/>
    <w:rsid w:val="00C42002"/>
    <w:rsid w:val="00C42034"/>
    <w:rsid w:val="00C4203B"/>
    <w:rsid w:val="00C42050"/>
    <w:rsid w:val="00C420ED"/>
    <w:rsid w:val="00C4210B"/>
    <w:rsid w:val="00C42143"/>
    <w:rsid w:val="00C4218A"/>
    <w:rsid w:val="00C421D7"/>
    <w:rsid w:val="00C421E0"/>
    <w:rsid w:val="00C42269"/>
    <w:rsid w:val="00C42285"/>
    <w:rsid w:val="00C42298"/>
    <w:rsid w:val="00C422A5"/>
    <w:rsid w:val="00C422B4"/>
    <w:rsid w:val="00C422C0"/>
    <w:rsid w:val="00C42397"/>
    <w:rsid w:val="00C423C4"/>
    <w:rsid w:val="00C423D6"/>
    <w:rsid w:val="00C423E4"/>
    <w:rsid w:val="00C42415"/>
    <w:rsid w:val="00C42447"/>
    <w:rsid w:val="00C424AD"/>
    <w:rsid w:val="00C424B3"/>
    <w:rsid w:val="00C424DC"/>
    <w:rsid w:val="00C42528"/>
    <w:rsid w:val="00C4254E"/>
    <w:rsid w:val="00C4255E"/>
    <w:rsid w:val="00C42576"/>
    <w:rsid w:val="00C425C1"/>
    <w:rsid w:val="00C42614"/>
    <w:rsid w:val="00C42642"/>
    <w:rsid w:val="00C42645"/>
    <w:rsid w:val="00C4269F"/>
    <w:rsid w:val="00C426D3"/>
    <w:rsid w:val="00C42702"/>
    <w:rsid w:val="00C4275E"/>
    <w:rsid w:val="00C4276A"/>
    <w:rsid w:val="00C42785"/>
    <w:rsid w:val="00C427A2"/>
    <w:rsid w:val="00C427AD"/>
    <w:rsid w:val="00C427C6"/>
    <w:rsid w:val="00C4281E"/>
    <w:rsid w:val="00C4285B"/>
    <w:rsid w:val="00C428ED"/>
    <w:rsid w:val="00C42925"/>
    <w:rsid w:val="00C42989"/>
    <w:rsid w:val="00C429AD"/>
    <w:rsid w:val="00C429BE"/>
    <w:rsid w:val="00C429CF"/>
    <w:rsid w:val="00C42A31"/>
    <w:rsid w:val="00C42A49"/>
    <w:rsid w:val="00C42A90"/>
    <w:rsid w:val="00C42AC8"/>
    <w:rsid w:val="00C42B01"/>
    <w:rsid w:val="00C42B34"/>
    <w:rsid w:val="00C42B6D"/>
    <w:rsid w:val="00C42BDB"/>
    <w:rsid w:val="00C42C11"/>
    <w:rsid w:val="00C42C3F"/>
    <w:rsid w:val="00C42C55"/>
    <w:rsid w:val="00C42C59"/>
    <w:rsid w:val="00C42C5C"/>
    <w:rsid w:val="00C42C6C"/>
    <w:rsid w:val="00C42C70"/>
    <w:rsid w:val="00C42CA9"/>
    <w:rsid w:val="00C42CC7"/>
    <w:rsid w:val="00C42CCD"/>
    <w:rsid w:val="00C42CE2"/>
    <w:rsid w:val="00C42D55"/>
    <w:rsid w:val="00C42D83"/>
    <w:rsid w:val="00C42DD9"/>
    <w:rsid w:val="00C42E12"/>
    <w:rsid w:val="00C42E25"/>
    <w:rsid w:val="00C42F08"/>
    <w:rsid w:val="00C42F56"/>
    <w:rsid w:val="00C42F81"/>
    <w:rsid w:val="00C42FCB"/>
    <w:rsid w:val="00C43026"/>
    <w:rsid w:val="00C4302E"/>
    <w:rsid w:val="00C4302F"/>
    <w:rsid w:val="00C43054"/>
    <w:rsid w:val="00C43058"/>
    <w:rsid w:val="00C43063"/>
    <w:rsid w:val="00C430D6"/>
    <w:rsid w:val="00C430FF"/>
    <w:rsid w:val="00C431B1"/>
    <w:rsid w:val="00C4323A"/>
    <w:rsid w:val="00C43249"/>
    <w:rsid w:val="00C4325B"/>
    <w:rsid w:val="00C4331D"/>
    <w:rsid w:val="00C43328"/>
    <w:rsid w:val="00C43331"/>
    <w:rsid w:val="00C43355"/>
    <w:rsid w:val="00C433BB"/>
    <w:rsid w:val="00C433DC"/>
    <w:rsid w:val="00C433FF"/>
    <w:rsid w:val="00C43415"/>
    <w:rsid w:val="00C43539"/>
    <w:rsid w:val="00C43540"/>
    <w:rsid w:val="00C43549"/>
    <w:rsid w:val="00C43582"/>
    <w:rsid w:val="00C43592"/>
    <w:rsid w:val="00C435AC"/>
    <w:rsid w:val="00C435D4"/>
    <w:rsid w:val="00C435E7"/>
    <w:rsid w:val="00C435E9"/>
    <w:rsid w:val="00C4366F"/>
    <w:rsid w:val="00C436F8"/>
    <w:rsid w:val="00C43715"/>
    <w:rsid w:val="00C43745"/>
    <w:rsid w:val="00C43797"/>
    <w:rsid w:val="00C4381A"/>
    <w:rsid w:val="00C4382D"/>
    <w:rsid w:val="00C43838"/>
    <w:rsid w:val="00C43874"/>
    <w:rsid w:val="00C438C9"/>
    <w:rsid w:val="00C438FB"/>
    <w:rsid w:val="00C438FD"/>
    <w:rsid w:val="00C4390A"/>
    <w:rsid w:val="00C43987"/>
    <w:rsid w:val="00C439BE"/>
    <w:rsid w:val="00C439C9"/>
    <w:rsid w:val="00C439DA"/>
    <w:rsid w:val="00C43A57"/>
    <w:rsid w:val="00C43A85"/>
    <w:rsid w:val="00C43A92"/>
    <w:rsid w:val="00C43AAA"/>
    <w:rsid w:val="00C43AC8"/>
    <w:rsid w:val="00C43AE9"/>
    <w:rsid w:val="00C43AF9"/>
    <w:rsid w:val="00C43B18"/>
    <w:rsid w:val="00C43B6C"/>
    <w:rsid w:val="00C43BCE"/>
    <w:rsid w:val="00C43BD1"/>
    <w:rsid w:val="00C43C42"/>
    <w:rsid w:val="00C43C70"/>
    <w:rsid w:val="00C43C71"/>
    <w:rsid w:val="00C43CAE"/>
    <w:rsid w:val="00C43CC8"/>
    <w:rsid w:val="00C43CEE"/>
    <w:rsid w:val="00C43D30"/>
    <w:rsid w:val="00C43DAF"/>
    <w:rsid w:val="00C43DEC"/>
    <w:rsid w:val="00C43DFF"/>
    <w:rsid w:val="00C43E2A"/>
    <w:rsid w:val="00C43E45"/>
    <w:rsid w:val="00C43F16"/>
    <w:rsid w:val="00C43F70"/>
    <w:rsid w:val="00C43FCC"/>
    <w:rsid w:val="00C43FDE"/>
    <w:rsid w:val="00C43FDF"/>
    <w:rsid w:val="00C4400A"/>
    <w:rsid w:val="00C440CB"/>
    <w:rsid w:val="00C440FB"/>
    <w:rsid w:val="00C4418E"/>
    <w:rsid w:val="00C441B5"/>
    <w:rsid w:val="00C44200"/>
    <w:rsid w:val="00C44203"/>
    <w:rsid w:val="00C44267"/>
    <w:rsid w:val="00C44279"/>
    <w:rsid w:val="00C442C6"/>
    <w:rsid w:val="00C44304"/>
    <w:rsid w:val="00C4430C"/>
    <w:rsid w:val="00C4432F"/>
    <w:rsid w:val="00C44337"/>
    <w:rsid w:val="00C44341"/>
    <w:rsid w:val="00C443E7"/>
    <w:rsid w:val="00C4449B"/>
    <w:rsid w:val="00C444FA"/>
    <w:rsid w:val="00C44530"/>
    <w:rsid w:val="00C4459B"/>
    <w:rsid w:val="00C445DC"/>
    <w:rsid w:val="00C445E8"/>
    <w:rsid w:val="00C44606"/>
    <w:rsid w:val="00C4461C"/>
    <w:rsid w:val="00C4462C"/>
    <w:rsid w:val="00C4466F"/>
    <w:rsid w:val="00C446BC"/>
    <w:rsid w:val="00C446CB"/>
    <w:rsid w:val="00C446F9"/>
    <w:rsid w:val="00C44713"/>
    <w:rsid w:val="00C4476E"/>
    <w:rsid w:val="00C447E5"/>
    <w:rsid w:val="00C447E9"/>
    <w:rsid w:val="00C4487E"/>
    <w:rsid w:val="00C4488B"/>
    <w:rsid w:val="00C448AF"/>
    <w:rsid w:val="00C448BA"/>
    <w:rsid w:val="00C448E0"/>
    <w:rsid w:val="00C448F8"/>
    <w:rsid w:val="00C44948"/>
    <w:rsid w:val="00C4494E"/>
    <w:rsid w:val="00C4495F"/>
    <w:rsid w:val="00C449A5"/>
    <w:rsid w:val="00C449B3"/>
    <w:rsid w:val="00C449B5"/>
    <w:rsid w:val="00C44B32"/>
    <w:rsid w:val="00C44B3F"/>
    <w:rsid w:val="00C44B5D"/>
    <w:rsid w:val="00C44B9D"/>
    <w:rsid w:val="00C44BA1"/>
    <w:rsid w:val="00C44BAF"/>
    <w:rsid w:val="00C44C13"/>
    <w:rsid w:val="00C44C16"/>
    <w:rsid w:val="00C44C3F"/>
    <w:rsid w:val="00C44C55"/>
    <w:rsid w:val="00C44C74"/>
    <w:rsid w:val="00C44CAC"/>
    <w:rsid w:val="00C44CD7"/>
    <w:rsid w:val="00C44CFC"/>
    <w:rsid w:val="00C44D1E"/>
    <w:rsid w:val="00C44D32"/>
    <w:rsid w:val="00C44D4D"/>
    <w:rsid w:val="00C44D6C"/>
    <w:rsid w:val="00C44D7B"/>
    <w:rsid w:val="00C44D82"/>
    <w:rsid w:val="00C44D95"/>
    <w:rsid w:val="00C44DA7"/>
    <w:rsid w:val="00C44DBE"/>
    <w:rsid w:val="00C44DD8"/>
    <w:rsid w:val="00C44E05"/>
    <w:rsid w:val="00C44E60"/>
    <w:rsid w:val="00C44E74"/>
    <w:rsid w:val="00C44EAA"/>
    <w:rsid w:val="00C44EC2"/>
    <w:rsid w:val="00C44EDF"/>
    <w:rsid w:val="00C44FD9"/>
    <w:rsid w:val="00C44FE8"/>
    <w:rsid w:val="00C45003"/>
    <w:rsid w:val="00C45004"/>
    <w:rsid w:val="00C4502B"/>
    <w:rsid w:val="00C450A5"/>
    <w:rsid w:val="00C4510B"/>
    <w:rsid w:val="00C4514D"/>
    <w:rsid w:val="00C45173"/>
    <w:rsid w:val="00C45175"/>
    <w:rsid w:val="00C4519D"/>
    <w:rsid w:val="00C451A8"/>
    <w:rsid w:val="00C451A9"/>
    <w:rsid w:val="00C451B4"/>
    <w:rsid w:val="00C45216"/>
    <w:rsid w:val="00C4522C"/>
    <w:rsid w:val="00C45237"/>
    <w:rsid w:val="00C452F2"/>
    <w:rsid w:val="00C45301"/>
    <w:rsid w:val="00C4538E"/>
    <w:rsid w:val="00C453BB"/>
    <w:rsid w:val="00C453DE"/>
    <w:rsid w:val="00C453F7"/>
    <w:rsid w:val="00C453FF"/>
    <w:rsid w:val="00C45418"/>
    <w:rsid w:val="00C4541D"/>
    <w:rsid w:val="00C45428"/>
    <w:rsid w:val="00C45443"/>
    <w:rsid w:val="00C4548F"/>
    <w:rsid w:val="00C454A3"/>
    <w:rsid w:val="00C454E0"/>
    <w:rsid w:val="00C45515"/>
    <w:rsid w:val="00C45591"/>
    <w:rsid w:val="00C455D8"/>
    <w:rsid w:val="00C45632"/>
    <w:rsid w:val="00C4563A"/>
    <w:rsid w:val="00C4564F"/>
    <w:rsid w:val="00C45675"/>
    <w:rsid w:val="00C4567D"/>
    <w:rsid w:val="00C45684"/>
    <w:rsid w:val="00C45689"/>
    <w:rsid w:val="00C45693"/>
    <w:rsid w:val="00C45721"/>
    <w:rsid w:val="00C457B5"/>
    <w:rsid w:val="00C4580C"/>
    <w:rsid w:val="00C4585F"/>
    <w:rsid w:val="00C4587D"/>
    <w:rsid w:val="00C458F6"/>
    <w:rsid w:val="00C45923"/>
    <w:rsid w:val="00C45958"/>
    <w:rsid w:val="00C45975"/>
    <w:rsid w:val="00C459F7"/>
    <w:rsid w:val="00C45A1C"/>
    <w:rsid w:val="00C45A35"/>
    <w:rsid w:val="00C45A42"/>
    <w:rsid w:val="00C45A56"/>
    <w:rsid w:val="00C45A68"/>
    <w:rsid w:val="00C45ABB"/>
    <w:rsid w:val="00C45AC8"/>
    <w:rsid w:val="00C45AF3"/>
    <w:rsid w:val="00C45AF9"/>
    <w:rsid w:val="00C45B03"/>
    <w:rsid w:val="00C45B19"/>
    <w:rsid w:val="00C45B3A"/>
    <w:rsid w:val="00C45BC5"/>
    <w:rsid w:val="00C45BF8"/>
    <w:rsid w:val="00C45C00"/>
    <w:rsid w:val="00C45C30"/>
    <w:rsid w:val="00C45C37"/>
    <w:rsid w:val="00C45C45"/>
    <w:rsid w:val="00C45C51"/>
    <w:rsid w:val="00C45C59"/>
    <w:rsid w:val="00C45CAA"/>
    <w:rsid w:val="00C45CB1"/>
    <w:rsid w:val="00C45CBE"/>
    <w:rsid w:val="00C45D14"/>
    <w:rsid w:val="00C45D1D"/>
    <w:rsid w:val="00C45D2A"/>
    <w:rsid w:val="00C45D91"/>
    <w:rsid w:val="00C45D92"/>
    <w:rsid w:val="00C45D9C"/>
    <w:rsid w:val="00C45DB1"/>
    <w:rsid w:val="00C45DBA"/>
    <w:rsid w:val="00C45DF6"/>
    <w:rsid w:val="00C45E74"/>
    <w:rsid w:val="00C45EDA"/>
    <w:rsid w:val="00C45F0C"/>
    <w:rsid w:val="00C45F12"/>
    <w:rsid w:val="00C45F31"/>
    <w:rsid w:val="00C45F9B"/>
    <w:rsid w:val="00C46056"/>
    <w:rsid w:val="00C46076"/>
    <w:rsid w:val="00C46077"/>
    <w:rsid w:val="00C46173"/>
    <w:rsid w:val="00C46192"/>
    <w:rsid w:val="00C461A0"/>
    <w:rsid w:val="00C461F4"/>
    <w:rsid w:val="00C46240"/>
    <w:rsid w:val="00C46264"/>
    <w:rsid w:val="00C46287"/>
    <w:rsid w:val="00C46315"/>
    <w:rsid w:val="00C46358"/>
    <w:rsid w:val="00C4635B"/>
    <w:rsid w:val="00C463BD"/>
    <w:rsid w:val="00C463ED"/>
    <w:rsid w:val="00C4646D"/>
    <w:rsid w:val="00C4647F"/>
    <w:rsid w:val="00C4649C"/>
    <w:rsid w:val="00C464D1"/>
    <w:rsid w:val="00C464F7"/>
    <w:rsid w:val="00C464FE"/>
    <w:rsid w:val="00C46527"/>
    <w:rsid w:val="00C46596"/>
    <w:rsid w:val="00C465A8"/>
    <w:rsid w:val="00C4669A"/>
    <w:rsid w:val="00C466C8"/>
    <w:rsid w:val="00C46703"/>
    <w:rsid w:val="00C4678C"/>
    <w:rsid w:val="00C46790"/>
    <w:rsid w:val="00C4679D"/>
    <w:rsid w:val="00C467BC"/>
    <w:rsid w:val="00C467CF"/>
    <w:rsid w:val="00C467E4"/>
    <w:rsid w:val="00C467FA"/>
    <w:rsid w:val="00C46838"/>
    <w:rsid w:val="00C46842"/>
    <w:rsid w:val="00C468EC"/>
    <w:rsid w:val="00C46907"/>
    <w:rsid w:val="00C46946"/>
    <w:rsid w:val="00C46A02"/>
    <w:rsid w:val="00C46A1A"/>
    <w:rsid w:val="00C46A1E"/>
    <w:rsid w:val="00C46A1F"/>
    <w:rsid w:val="00C46A3B"/>
    <w:rsid w:val="00C46A58"/>
    <w:rsid w:val="00C46A78"/>
    <w:rsid w:val="00C46ABC"/>
    <w:rsid w:val="00C46ADE"/>
    <w:rsid w:val="00C46B0F"/>
    <w:rsid w:val="00C46B2B"/>
    <w:rsid w:val="00C46B5F"/>
    <w:rsid w:val="00C46BAF"/>
    <w:rsid w:val="00C46BB3"/>
    <w:rsid w:val="00C46BE9"/>
    <w:rsid w:val="00C46C20"/>
    <w:rsid w:val="00C46C24"/>
    <w:rsid w:val="00C46C2B"/>
    <w:rsid w:val="00C46C4C"/>
    <w:rsid w:val="00C46CA1"/>
    <w:rsid w:val="00C46CCB"/>
    <w:rsid w:val="00C46D00"/>
    <w:rsid w:val="00C46D17"/>
    <w:rsid w:val="00C46D25"/>
    <w:rsid w:val="00C46D2A"/>
    <w:rsid w:val="00C46DC8"/>
    <w:rsid w:val="00C46DDD"/>
    <w:rsid w:val="00C46E39"/>
    <w:rsid w:val="00C46E3C"/>
    <w:rsid w:val="00C46E6E"/>
    <w:rsid w:val="00C46E72"/>
    <w:rsid w:val="00C46EB0"/>
    <w:rsid w:val="00C46EDA"/>
    <w:rsid w:val="00C46F3B"/>
    <w:rsid w:val="00C46FBF"/>
    <w:rsid w:val="00C47023"/>
    <w:rsid w:val="00C470C7"/>
    <w:rsid w:val="00C470F8"/>
    <w:rsid w:val="00C47106"/>
    <w:rsid w:val="00C47108"/>
    <w:rsid w:val="00C4712E"/>
    <w:rsid w:val="00C47145"/>
    <w:rsid w:val="00C47157"/>
    <w:rsid w:val="00C4715D"/>
    <w:rsid w:val="00C471DD"/>
    <w:rsid w:val="00C4724D"/>
    <w:rsid w:val="00C47270"/>
    <w:rsid w:val="00C4727E"/>
    <w:rsid w:val="00C47298"/>
    <w:rsid w:val="00C472BE"/>
    <w:rsid w:val="00C47310"/>
    <w:rsid w:val="00C47333"/>
    <w:rsid w:val="00C4733A"/>
    <w:rsid w:val="00C47342"/>
    <w:rsid w:val="00C4734A"/>
    <w:rsid w:val="00C4736C"/>
    <w:rsid w:val="00C4736F"/>
    <w:rsid w:val="00C473BE"/>
    <w:rsid w:val="00C473D4"/>
    <w:rsid w:val="00C47401"/>
    <w:rsid w:val="00C47425"/>
    <w:rsid w:val="00C4747C"/>
    <w:rsid w:val="00C47487"/>
    <w:rsid w:val="00C474AD"/>
    <w:rsid w:val="00C474D4"/>
    <w:rsid w:val="00C47514"/>
    <w:rsid w:val="00C4752D"/>
    <w:rsid w:val="00C47534"/>
    <w:rsid w:val="00C475B8"/>
    <w:rsid w:val="00C475CB"/>
    <w:rsid w:val="00C475FF"/>
    <w:rsid w:val="00C47628"/>
    <w:rsid w:val="00C47662"/>
    <w:rsid w:val="00C47679"/>
    <w:rsid w:val="00C476AA"/>
    <w:rsid w:val="00C476AB"/>
    <w:rsid w:val="00C476D3"/>
    <w:rsid w:val="00C4772B"/>
    <w:rsid w:val="00C47737"/>
    <w:rsid w:val="00C47753"/>
    <w:rsid w:val="00C47756"/>
    <w:rsid w:val="00C47767"/>
    <w:rsid w:val="00C4776A"/>
    <w:rsid w:val="00C4779B"/>
    <w:rsid w:val="00C477A0"/>
    <w:rsid w:val="00C477BE"/>
    <w:rsid w:val="00C477DF"/>
    <w:rsid w:val="00C478DA"/>
    <w:rsid w:val="00C478EB"/>
    <w:rsid w:val="00C478F1"/>
    <w:rsid w:val="00C478FB"/>
    <w:rsid w:val="00C47904"/>
    <w:rsid w:val="00C4791B"/>
    <w:rsid w:val="00C4793B"/>
    <w:rsid w:val="00C479BB"/>
    <w:rsid w:val="00C479C2"/>
    <w:rsid w:val="00C479EF"/>
    <w:rsid w:val="00C47A86"/>
    <w:rsid w:val="00C47AAC"/>
    <w:rsid w:val="00C47ABB"/>
    <w:rsid w:val="00C47AD3"/>
    <w:rsid w:val="00C47AEA"/>
    <w:rsid w:val="00C47B51"/>
    <w:rsid w:val="00C47B5A"/>
    <w:rsid w:val="00C47BC1"/>
    <w:rsid w:val="00C47BF6"/>
    <w:rsid w:val="00C47C23"/>
    <w:rsid w:val="00C47C5E"/>
    <w:rsid w:val="00C47C6D"/>
    <w:rsid w:val="00C47C76"/>
    <w:rsid w:val="00C47C7A"/>
    <w:rsid w:val="00C47C9A"/>
    <w:rsid w:val="00C47C9E"/>
    <w:rsid w:val="00C47CE3"/>
    <w:rsid w:val="00C47CEF"/>
    <w:rsid w:val="00C47D05"/>
    <w:rsid w:val="00C47D42"/>
    <w:rsid w:val="00C47D53"/>
    <w:rsid w:val="00C47D58"/>
    <w:rsid w:val="00C47D8D"/>
    <w:rsid w:val="00C47DAA"/>
    <w:rsid w:val="00C47DED"/>
    <w:rsid w:val="00C47E3D"/>
    <w:rsid w:val="00C47E77"/>
    <w:rsid w:val="00C47EA1"/>
    <w:rsid w:val="00C47EEF"/>
    <w:rsid w:val="00C47EF1"/>
    <w:rsid w:val="00C47EF9"/>
    <w:rsid w:val="00C47F46"/>
    <w:rsid w:val="00C47F62"/>
    <w:rsid w:val="00C47F90"/>
    <w:rsid w:val="00C50063"/>
    <w:rsid w:val="00C50064"/>
    <w:rsid w:val="00C50093"/>
    <w:rsid w:val="00C500C4"/>
    <w:rsid w:val="00C500C6"/>
    <w:rsid w:val="00C500CD"/>
    <w:rsid w:val="00C500FA"/>
    <w:rsid w:val="00C50126"/>
    <w:rsid w:val="00C50133"/>
    <w:rsid w:val="00C5017D"/>
    <w:rsid w:val="00C50184"/>
    <w:rsid w:val="00C501D4"/>
    <w:rsid w:val="00C50240"/>
    <w:rsid w:val="00C5024C"/>
    <w:rsid w:val="00C5026A"/>
    <w:rsid w:val="00C50289"/>
    <w:rsid w:val="00C50297"/>
    <w:rsid w:val="00C50306"/>
    <w:rsid w:val="00C50321"/>
    <w:rsid w:val="00C50328"/>
    <w:rsid w:val="00C5032E"/>
    <w:rsid w:val="00C503B0"/>
    <w:rsid w:val="00C503D5"/>
    <w:rsid w:val="00C503FC"/>
    <w:rsid w:val="00C50419"/>
    <w:rsid w:val="00C5041B"/>
    <w:rsid w:val="00C5043F"/>
    <w:rsid w:val="00C50471"/>
    <w:rsid w:val="00C5047F"/>
    <w:rsid w:val="00C504BB"/>
    <w:rsid w:val="00C505DA"/>
    <w:rsid w:val="00C505E5"/>
    <w:rsid w:val="00C5065F"/>
    <w:rsid w:val="00C50672"/>
    <w:rsid w:val="00C50680"/>
    <w:rsid w:val="00C50685"/>
    <w:rsid w:val="00C50689"/>
    <w:rsid w:val="00C506A9"/>
    <w:rsid w:val="00C506C8"/>
    <w:rsid w:val="00C506CD"/>
    <w:rsid w:val="00C50707"/>
    <w:rsid w:val="00C50708"/>
    <w:rsid w:val="00C50724"/>
    <w:rsid w:val="00C507B7"/>
    <w:rsid w:val="00C507D5"/>
    <w:rsid w:val="00C50839"/>
    <w:rsid w:val="00C5086D"/>
    <w:rsid w:val="00C50895"/>
    <w:rsid w:val="00C508C6"/>
    <w:rsid w:val="00C5093D"/>
    <w:rsid w:val="00C50940"/>
    <w:rsid w:val="00C509B8"/>
    <w:rsid w:val="00C509E4"/>
    <w:rsid w:val="00C50A3C"/>
    <w:rsid w:val="00C50A40"/>
    <w:rsid w:val="00C50A4E"/>
    <w:rsid w:val="00C50AA6"/>
    <w:rsid w:val="00C50AD9"/>
    <w:rsid w:val="00C50AFC"/>
    <w:rsid w:val="00C50B2D"/>
    <w:rsid w:val="00C50B4B"/>
    <w:rsid w:val="00C50B56"/>
    <w:rsid w:val="00C50B8C"/>
    <w:rsid w:val="00C50B9E"/>
    <w:rsid w:val="00C50BAE"/>
    <w:rsid w:val="00C50C1C"/>
    <w:rsid w:val="00C50C2E"/>
    <w:rsid w:val="00C50C6A"/>
    <w:rsid w:val="00C50C82"/>
    <w:rsid w:val="00C50CA3"/>
    <w:rsid w:val="00C50CBB"/>
    <w:rsid w:val="00C50CC2"/>
    <w:rsid w:val="00C50D0B"/>
    <w:rsid w:val="00C50D2E"/>
    <w:rsid w:val="00C50D53"/>
    <w:rsid w:val="00C50D79"/>
    <w:rsid w:val="00C50DE9"/>
    <w:rsid w:val="00C50DFE"/>
    <w:rsid w:val="00C50E0C"/>
    <w:rsid w:val="00C50E20"/>
    <w:rsid w:val="00C50E6C"/>
    <w:rsid w:val="00C50ED6"/>
    <w:rsid w:val="00C50EF2"/>
    <w:rsid w:val="00C50F25"/>
    <w:rsid w:val="00C50F87"/>
    <w:rsid w:val="00C50FD7"/>
    <w:rsid w:val="00C50FFE"/>
    <w:rsid w:val="00C5100F"/>
    <w:rsid w:val="00C5107D"/>
    <w:rsid w:val="00C510B0"/>
    <w:rsid w:val="00C510DF"/>
    <w:rsid w:val="00C510E9"/>
    <w:rsid w:val="00C5110D"/>
    <w:rsid w:val="00C5112D"/>
    <w:rsid w:val="00C51195"/>
    <w:rsid w:val="00C511CE"/>
    <w:rsid w:val="00C51218"/>
    <w:rsid w:val="00C51237"/>
    <w:rsid w:val="00C512B2"/>
    <w:rsid w:val="00C512B9"/>
    <w:rsid w:val="00C512C0"/>
    <w:rsid w:val="00C512CA"/>
    <w:rsid w:val="00C512E1"/>
    <w:rsid w:val="00C51301"/>
    <w:rsid w:val="00C51311"/>
    <w:rsid w:val="00C51348"/>
    <w:rsid w:val="00C5134B"/>
    <w:rsid w:val="00C51363"/>
    <w:rsid w:val="00C513E6"/>
    <w:rsid w:val="00C51400"/>
    <w:rsid w:val="00C51451"/>
    <w:rsid w:val="00C51457"/>
    <w:rsid w:val="00C51460"/>
    <w:rsid w:val="00C51467"/>
    <w:rsid w:val="00C51481"/>
    <w:rsid w:val="00C51505"/>
    <w:rsid w:val="00C51551"/>
    <w:rsid w:val="00C51552"/>
    <w:rsid w:val="00C5161B"/>
    <w:rsid w:val="00C51635"/>
    <w:rsid w:val="00C5166A"/>
    <w:rsid w:val="00C5166F"/>
    <w:rsid w:val="00C51676"/>
    <w:rsid w:val="00C51694"/>
    <w:rsid w:val="00C5169B"/>
    <w:rsid w:val="00C516BB"/>
    <w:rsid w:val="00C516CD"/>
    <w:rsid w:val="00C516EC"/>
    <w:rsid w:val="00C516F8"/>
    <w:rsid w:val="00C51729"/>
    <w:rsid w:val="00C5173E"/>
    <w:rsid w:val="00C5178F"/>
    <w:rsid w:val="00C517C9"/>
    <w:rsid w:val="00C51880"/>
    <w:rsid w:val="00C51883"/>
    <w:rsid w:val="00C51908"/>
    <w:rsid w:val="00C51916"/>
    <w:rsid w:val="00C51928"/>
    <w:rsid w:val="00C5192C"/>
    <w:rsid w:val="00C51A45"/>
    <w:rsid w:val="00C51ACC"/>
    <w:rsid w:val="00C51B20"/>
    <w:rsid w:val="00C51B79"/>
    <w:rsid w:val="00C51B9C"/>
    <w:rsid w:val="00C51B9D"/>
    <w:rsid w:val="00C51BCA"/>
    <w:rsid w:val="00C51BD0"/>
    <w:rsid w:val="00C51C27"/>
    <w:rsid w:val="00C51C4F"/>
    <w:rsid w:val="00C51C5B"/>
    <w:rsid w:val="00C51C63"/>
    <w:rsid w:val="00C51CA8"/>
    <w:rsid w:val="00C51CBF"/>
    <w:rsid w:val="00C51CD7"/>
    <w:rsid w:val="00C51D9C"/>
    <w:rsid w:val="00C51DBA"/>
    <w:rsid w:val="00C51DD8"/>
    <w:rsid w:val="00C51DD9"/>
    <w:rsid w:val="00C51DFE"/>
    <w:rsid w:val="00C51E13"/>
    <w:rsid w:val="00C51E59"/>
    <w:rsid w:val="00C51E7B"/>
    <w:rsid w:val="00C51E83"/>
    <w:rsid w:val="00C51EAE"/>
    <w:rsid w:val="00C51ECB"/>
    <w:rsid w:val="00C51ECC"/>
    <w:rsid w:val="00C51EE0"/>
    <w:rsid w:val="00C51EF2"/>
    <w:rsid w:val="00C51F1D"/>
    <w:rsid w:val="00C51F20"/>
    <w:rsid w:val="00C51F62"/>
    <w:rsid w:val="00C51F9F"/>
    <w:rsid w:val="00C51FA1"/>
    <w:rsid w:val="00C51FAD"/>
    <w:rsid w:val="00C51FC0"/>
    <w:rsid w:val="00C51FF4"/>
    <w:rsid w:val="00C52015"/>
    <w:rsid w:val="00C52026"/>
    <w:rsid w:val="00C52031"/>
    <w:rsid w:val="00C5208F"/>
    <w:rsid w:val="00C52090"/>
    <w:rsid w:val="00C520E7"/>
    <w:rsid w:val="00C520EC"/>
    <w:rsid w:val="00C5210E"/>
    <w:rsid w:val="00C5210F"/>
    <w:rsid w:val="00C52135"/>
    <w:rsid w:val="00C52166"/>
    <w:rsid w:val="00C5220C"/>
    <w:rsid w:val="00C52218"/>
    <w:rsid w:val="00C52255"/>
    <w:rsid w:val="00C522B8"/>
    <w:rsid w:val="00C522C6"/>
    <w:rsid w:val="00C5235C"/>
    <w:rsid w:val="00C52404"/>
    <w:rsid w:val="00C52406"/>
    <w:rsid w:val="00C5242A"/>
    <w:rsid w:val="00C5243B"/>
    <w:rsid w:val="00C52449"/>
    <w:rsid w:val="00C5248A"/>
    <w:rsid w:val="00C52572"/>
    <w:rsid w:val="00C525AE"/>
    <w:rsid w:val="00C525ED"/>
    <w:rsid w:val="00C52621"/>
    <w:rsid w:val="00C52624"/>
    <w:rsid w:val="00C5264A"/>
    <w:rsid w:val="00C526A2"/>
    <w:rsid w:val="00C526B5"/>
    <w:rsid w:val="00C526E4"/>
    <w:rsid w:val="00C52758"/>
    <w:rsid w:val="00C5278A"/>
    <w:rsid w:val="00C527A0"/>
    <w:rsid w:val="00C527CB"/>
    <w:rsid w:val="00C527D6"/>
    <w:rsid w:val="00C527D8"/>
    <w:rsid w:val="00C527E4"/>
    <w:rsid w:val="00C527EA"/>
    <w:rsid w:val="00C5280E"/>
    <w:rsid w:val="00C5281F"/>
    <w:rsid w:val="00C5284F"/>
    <w:rsid w:val="00C52855"/>
    <w:rsid w:val="00C5288A"/>
    <w:rsid w:val="00C5288B"/>
    <w:rsid w:val="00C528BC"/>
    <w:rsid w:val="00C528DE"/>
    <w:rsid w:val="00C52933"/>
    <w:rsid w:val="00C52951"/>
    <w:rsid w:val="00C52962"/>
    <w:rsid w:val="00C52969"/>
    <w:rsid w:val="00C529A1"/>
    <w:rsid w:val="00C529AA"/>
    <w:rsid w:val="00C52A28"/>
    <w:rsid w:val="00C52A2B"/>
    <w:rsid w:val="00C52A36"/>
    <w:rsid w:val="00C52AAA"/>
    <w:rsid w:val="00C52ADB"/>
    <w:rsid w:val="00C52AFC"/>
    <w:rsid w:val="00C52B5B"/>
    <w:rsid w:val="00C52BBF"/>
    <w:rsid w:val="00C52C08"/>
    <w:rsid w:val="00C52C35"/>
    <w:rsid w:val="00C52CAB"/>
    <w:rsid w:val="00C52CE2"/>
    <w:rsid w:val="00C52CE9"/>
    <w:rsid w:val="00C52D49"/>
    <w:rsid w:val="00C52D53"/>
    <w:rsid w:val="00C52D5D"/>
    <w:rsid w:val="00C52DAE"/>
    <w:rsid w:val="00C52DC2"/>
    <w:rsid w:val="00C52E97"/>
    <w:rsid w:val="00C52EF4"/>
    <w:rsid w:val="00C52F64"/>
    <w:rsid w:val="00C52F6D"/>
    <w:rsid w:val="00C52F7E"/>
    <w:rsid w:val="00C52FEA"/>
    <w:rsid w:val="00C52FEE"/>
    <w:rsid w:val="00C53047"/>
    <w:rsid w:val="00C5305D"/>
    <w:rsid w:val="00C5308F"/>
    <w:rsid w:val="00C530EB"/>
    <w:rsid w:val="00C5311E"/>
    <w:rsid w:val="00C5314C"/>
    <w:rsid w:val="00C53173"/>
    <w:rsid w:val="00C53198"/>
    <w:rsid w:val="00C531A2"/>
    <w:rsid w:val="00C531B0"/>
    <w:rsid w:val="00C531BA"/>
    <w:rsid w:val="00C531C7"/>
    <w:rsid w:val="00C531E8"/>
    <w:rsid w:val="00C531FA"/>
    <w:rsid w:val="00C531FE"/>
    <w:rsid w:val="00C53221"/>
    <w:rsid w:val="00C532A1"/>
    <w:rsid w:val="00C532A6"/>
    <w:rsid w:val="00C532AD"/>
    <w:rsid w:val="00C532D8"/>
    <w:rsid w:val="00C53302"/>
    <w:rsid w:val="00C53319"/>
    <w:rsid w:val="00C53346"/>
    <w:rsid w:val="00C5336A"/>
    <w:rsid w:val="00C5338B"/>
    <w:rsid w:val="00C533D5"/>
    <w:rsid w:val="00C533DB"/>
    <w:rsid w:val="00C5341C"/>
    <w:rsid w:val="00C5341F"/>
    <w:rsid w:val="00C5343C"/>
    <w:rsid w:val="00C534A3"/>
    <w:rsid w:val="00C534AC"/>
    <w:rsid w:val="00C5350F"/>
    <w:rsid w:val="00C53527"/>
    <w:rsid w:val="00C53565"/>
    <w:rsid w:val="00C53566"/>
    <w:rsid w:val="00C535A6"/>
    <w:rsid w:val="00C535CB"/>
    <w:rsid w:val="00C535D9"/>
    <w:rsid w:val="00C5360A"/>
    <w:rsid w:val="00C53700"/>
    <w:rsid w:val="00C5370E"/>
    <w:rsid w:val="00C5372D"/>
    <w:rsid w:val="00C53824"/>
    <w:rsid w:val="00C53882"/>
    <w:rsid w:val="00C538D4"/>
    <w:rsid w:val="00C538F6"/>
    <w:rsid w:val="00C5394E"/>
    <w:rsid w:val="00C53973"/>
    <w:rsid w:val="00C539B2"/>
    <w:rsid w:val="00C539B9"/>
    <w:rsid w:val="00C539EC"/>
    <w:rsid w:val="00C53A45"/>
    <w:rsid w:val="00C53A7A"/>
    <w:rsid w:val="00C53AC9"/>
    <w:rsid w:val="00C53AF9"/>
    <w:rsid w:val="00C53B38"/>
    <w:rsid w:val="00C53B62"/>
    <w:rsid w:val="00C53B6E"/>
    <w:rsid w:val="00C53BAB"/>
    <w:rsid w:val="00C53BC5"/>
    <w:rsid w:val="00C53C17"/>
    <w:rsid w:val="00C53C28"/>
    <w:rsid w:val="00C53C5B"/>
    <w:rsid w:val="00C53C92"/>
    <w:rsid w:val="00C53C95"/>
    <w:rsid w:val="00C53CC1"/>
    <w:rsid w:val="00C53CDC"/>
    <w:rsid w:val="00C53D1F"/>
    <w:rsid w:val="00C53D29"/>
    <w:rsid w:val="00C53D51"/>
    <w:rsid w:val="00C53E0A"/>
    <w:rsid w:val="00C53E6B"/>
    <w:rsid w:val="00C53E72"/>
    <w:rsid w:val="00C53EC3"/>
    <w:rsid w:val="00C53EF1"/>
    <w:rsid w:val="00C53F27"/>
    <w:rsid w:val="00C53F34"/>
    <w:rsid w:val="00C53F41"/>
    <w:rsid w:val="00C53F49"/>
    <w:rsid w:val="00C53F55"/>
    <w:rsid w:val="00C53FEB"/>
    <w:rsid w:val="00C54009"/>
    <w:rsid w:val="00C5400D"/>
    <w:rsid w:val="00C5401E"/>
    <w:rsid w:val="00C5407A"/>
    <w:rsid w:val="00C540B6"/>
    <w:rsid w:val="00C540D0"/>
    <w:rsid w:val="00C540E1"/>
    <w:rsid w:val="00C540E7"/>
    <w:rsid w:val="00C54132"/>
    <w:rsid w:val="00C5414F"/>
    <w:rsid w:val="00C541B1"/>
    <w:rsid w:val="00C54248"/>
    <w:rsid w:val="00C5426F"/>
    <w:rsid w:val="00C542AE"/>
    <w:rsid w:val="00C542F4"/>
    <w:rsid w:val="00C542F7"/>
    <w:rsid w:val="00C54316"/>
    <w:rsid w:val="00C5434D"/>
    <w:rsid w:val="00C5437E"/>
    <w:rsid w:val="00C543A6"/>
    <w:rsid w:val="00C543C6"/>
    <w:rsid w:val="00C543F1"/>
    <w:rsid w:val="00C54444"/>
    <w:rsid w:val="00C54448"/>
    <w:rsid w:val="00C54484"/>
    <w:rsid w:val="00C544AF"/>
    <w:rsid w:val="00C544B4"/>
    <w:rsid w:val="00C544CD"/>
    <w:rsid w:val="00C544E7"/>
    <w:rsid w:val="00C5450E"/>
    <w:rsid w:val="00C545D5"/>
    <w:rsid w:val="00C54652"/>
    <w:rsid w:val="00C54665"/>
    <w:rsid w:val="00C54677"/>
    <w:rsid w:val="00C5467F"/>
    <w:rsid w:val="00C5469A"/>
    <w:rsid w:val="00C546ED"/>
    <w:rsid w:val="00C546EE"/>
    <w:rsid w:val="00C54736"/>
    <w:rsid w:val="00C5474C"/>
    <w:rsid w:val="00C54774"/>
    <w:rsid w:val="00C547AF"/>
    <w:rsid w:val="00C54804"/>
    <w:rsid w:val="00C54827"/>
    <w:rsid w:val="00C54845"/>
    <w:rsid w:val="00C548AC"/>
    <w:rsid w:val="00C548CE"/>
    <w:rsid w:val="00C54900"/>
    <w:rsid w:val="00C5491F"/>
    <w:rsid w:val="00C5496D"/>
    <w:rsid w:val="00C549B7"/>
    <w:rsid w:val="00C54A20"/>
    <w:rsid w:val="00C54A2A"/>
    <w:rsid w:val="00C54A44"/>
    <w:rsid w:val="00C54A6A"/>
    <w:rsid w:val="00C54A7F"/>
    <w:rsid w:val="00C54A82"/>
    <w:rsid w:val="00C54A88"/>
    <w:rsid w:val="00C54B34"/>
    <w:rsid w:val="00C54B65"/>
    <w:rsid w:val="00C54B70"/>
    <w:rsid w:val="00C54BC5"/>
    <w:rsid w:val="00C54BC7"/>
    <w:rsid w:val="00C54BEE"/>
    <w:rsid w:val="00C54C23"/>
    <w:rsid w:val="00C54C52"/>
    <w:rsid w:val="00C54C8D"/>
    <w:rsid w:val="00C54CED"/>
    <w:rsid w:val="00C54D7D"/>
    <w:rsid w:val="00C54D92"/>
    <w:rsid w:val="00C54DAE"/>
    <w:rsid w:val="00C54DDE"/>
    <w:rsid w:val="00C54E6F"/>
    <w:rsid w:val="00C54E76"/>
    <w:rsid w:val="00C54EE0"/>
    <w:rsid w:val="00C54F0D"/>
    <w:rsid w:val="00C54F31"/>
    <w:rsid w:val="00C54F63"/>
    <w:rsid w:val="00C54F7F"/>
    <w:rsid w:val="00C54F8F"/>
    <w:rsid w:val="00C54FAE"/>
    <w:rsid w:val="00C54FD1"/>
    <w:rsid w:val="00C54FDC"/>
    <w:rsid w:val="00C54FEB"/>
    <w:rsid w:val="00C54FF4"/>
    <w:rsid w:val="00C54FFA"/>
    <w:rsid w:val="00C5501F"/>
    <w:rsid w:val="00C550BF"/>
    <w:rsid w:val="00C5514B"/>
    <w:rsid w:val="00C55215"/>
    <w:rsid w:val="00C5523D"/>
    <w:rsid w:val="00C55276"/>
    <w:rsid w:val="00C552AE"/>
    <w:rsid w:val="00C552B6"/>
    <w:rsid w:val="00C552DB"/>
    <w:rsid w:val="00C552FE"/>
    <w:rsid w:val="00C5533B"/>
    <w:rsid w:val="00C55381"/>
    <w:rsid w:val="00C553E8"/>
    <w:rsid w:val="00C55402"/>
    <w:rsid w:val="00C55449"/>
    <w:rsid w:val="00C5545C"/>
    <w:rsid w:val="00C554B3"/>
    <w:rsid w:val="00C554F2"/>
    <w:rsid w:val="00C554F8"/>
    <w:rsid w:val="00C554FE"/>
    <w:rsid w:val="00C55520"/>
    <w:rsid w:val="00C5552E"/>
    <w:rsid w:val="00C555C7"/>
    <w:rsid w:val="00C555CA"/>
    <w:rsid w:val="00C555FD"/>
    <w:rsid w:val="00C5564E"/>
    <w:rsid w:val="00C55656"/>
    <w:rsid w:val="00C5566A"/>
    <w:rsid w:val="00C556D8"/>
    <w:rsid w:val="00C556E0"/>
    <w:rsid w:val="00C55725"/>
    <w:rsid w:val="00C5575C"/>
    <w:rsid w:val="00C557C7"/>
    <w:rsid w:val="00C557D2"/>
    <w:rsid w:val="00C557E8"/>
    <w:rsid w:val="00C557ED"/>
    <w:rsid w:val="00C557F3"/>
    <w:rsid w:val="00C5580B"/>
    <w:rsid w:val="00C55816"/>
    <w:rsid w:val="00C5581A"/>
    <w:rsid w:val="00C5582E"/>
    <w:rsid w:val="00C55840"/>
    <w:rsid w:val="00C55899"/>
    <w:rsid w:val="00C55915"/>
    <w:rsid w:val="00C55985"/>
    <w:rsid w:val="00C559C2"/>
    <w:rsid w:val="00C55A01"/>
    <w:rsid w:val="00C55A10"/>
    <w:rsid w:val="00C55A88"/>
    <w:rsid w:val="00C55AE8"/>
    <w:rsid w:val="00C55AF6"/>
    <w:rsid w:val="00C55AFB"/>
    <w:rsid w:val="00C55B0D"/>
    <w:rsid w:val="00C55B3B"/>
    <w:rsid w:val="00C55B81"/>
    <w:rsid w:val="00C55B8C"/>
    <w:rsid w:val="00C55B8E"/>
    <w:rsid w:val="00C55B99"/>
    <w:rsid w:val="00C55C10"/>
    <w:rsid w:val="00C55C23"/>
    <w:rsid w:val="00C55C3F"/>
    <w:rsid w:val="00C55C7C"/>
    <w:rsid w:val="00C55C9F"/>
    <w:rsid w:val="00C55CC8"/>
    <w:rsid w:val="00C55D3A"/>
    <w:rsid w:val="00C55D47"/>
    <w:rsid w:val="00C55D58"/>
    <w:rsid w:val="00C55D98"/>
    <w:rsid w:val="00C55DD8"/>
    <w:rsid w:val="00C55E00"/>
    <w:rsid w:val="00C55E11"/>
    <w:rsid w:val="00C55E16"/>
    <w:rsid w:val="00C55E2B"/>
    <w:rsid w:val="00C55E74"/>
    <w:rsid w:val="00C55E86"/>
    <w:rsid w:val="00C55E9D"/>
    <w:rsid w:val="00C55EAD"/>
    <w:rsid w:val="00C55F8C"/>
    <w:rsid w:val="00C55FB4"/>
    <w:rsid w:val="00C56031"/>
    <w:rsid w:val="00C56040"/>
    <w:rsid w:val="00C56053"/>
    <w:rsid w:val="00C56061"/>
    <w:rsid w:val="00C560F4"/>
    <w:rsid w:val="00C560FD"/>
    <w:rsid w:val="00C56119"/>
    <w:rsid w:val="00C5614F"/>
    <w:rsid w:val="00C56161"/>
    <w:rsid w:val="00C56173"/>
    <w:rsid w:val="00C5618B"/>
    <w:rsid w:val="00C561CB"/>
    <w:rsid w:val="00C56242"/>
    <w:rsid w:val="00C5625D"/>
    <w:rsid w:val="00C56387"/>
    <w:rsid w:val="00C56396"/>
    <w:rsid w:val="00C563B3"/>
    <w:rsid w:val="00C5641D"/>
    <w:rsid w:val="00C5642E"/>
    <w:rsid w:val="00C5644C"/>
    <w:rsid w:val="00C56460"/>
    <w:rsid w:val="00C56485"/>
    <w:rsid w:val="00C56497"/>
    <w:rsid w:val="00C564E4"/>
    <w:rsid w:val="00C5651D"/>
    <w:rsid w:val="00C56524"/>
    <w:rsid w:val="00C5652F"/>
    <w:rsid w:val="00C56564"/>
    <w:rsid w:val="00C5659E"/>
    <w:rsid w:val="00C565ED"/>
    <w:rsid w:val="00C56604"/>
    <w:rsid w:val="00C5665F"/>
    <w:rsid w:val="00C5666D"/>
    <w:rsid w:val="00C56671"/>
    <w:rsid w:val="00C56679"/>
    <w:rsid w:val="00C566D8"/>
    <w:rsid w:val="00C56733"/>
    <w:rsid w:val="00C56742"/>
    <w:rsid w:val="00C567E2"/>
    <w:rsid w:val="00C5683C"/>
    <w:rsid w:val="00C56858"/>
    <w:rsid w:val="00C568E8"/>
    <w:rsid w:val="00C568F5"/>
    <w:rsid w:val="00C568FA"/>
    <w:rsid w:val="00C56903"/>
    <w:rsid w:val="00C56921"/>
    <w:rsid w:val="00C56935"/>
    <w:rsid w:val="00C56936"/>
    <w:rsid w:val="00C5693B"/>
    <w:rsid w:val="00C56996"/>
    <w:rsid w:val="00C569C7"/>
    <w:rsid w:val="00C569D0"/>
    <w:rsid w:val="00C569D6"/>
    <w:rsid w:val="00C569F0"/>
    <w:rsid w:val="00C56A3F"/>
    <w:rsid w:val="00C56A52"/>
    <w:rsid w:val="00C56A88"/>
    <w:rsid w:val="00C56AE6"/>
    <w:rsid w:val="00C56B33"/>
    <w:rsid w:val="00C56B55"/>
    <w:rsid w:val="00C56B7C"/>
    <w:rsid w:val="00C56B83"/>
    <w:rsid w:val="00C56B9E"/>
    <w:rsid w:val="00C56C06"/>
    <w:rsid w:val="00C56C22"/>
    <w:rsid w:val="00C56C71"/>
    <w:rsid w:val="00C56C77"/>
    <w:rsid w:val="00C56C94"/>
    <w:rsid w:val="00C56CB4"/>
    <w:rsid w:val="00C56CBD"/>
    <w:rsid w:val="00C56CC6"/>
    <w:rsid w:val="00C56CF6"/>
    <w:rsid w:val="00C56D0A"/>
    <w:rsid w:val="00C56E15"/>
    <w:rsid w:val="00C56E30"/>
    <w:rsid w:val="00C56E41"/>
    <w:rsid w:val="00C56E44"/>
    <w:rsid w:val="00C56E7B"/>
    <w:rsid w:val="00C56E7D"/>
    <w:rsid w:val="00C56E81"/>
    <w:rsid w:val="00C56E8D"/>
    <w:rsid w:val="00C56F10"/>
    <w:rsid w:val="00C56F40"/>
    <w:rsid w:val="00C56F7E"/>
    <w:rsid w:val="00C56FA1"/>
    <w:rsid w:val="00C56FC8"/>
    <w:rsid w:val="00C56FE4"/>
    <w:rsid w:val="00C5701F"/>
    <w:rsid w:val="00C5703F"/>
    <w:rsid w:val="00C57063"/>
    <w:rsid w:val="00C5708C"/>
    <w:rsid w:val="00C570B8"/>
    <w:rsid w:val="00C570CA"/>
    <w:rsid w:val="00C570D3"/>
    <w:rsid w:val="00C570F0"/>
    <w:rsid w:val="00C57153"/>
    <w:rsid w:val="00C571C5"/>
    <w:rsid w:val="00C571CE"/>
    <w:rsid w:val="00C571DF"/>
    <w:rsid w:val="00C571E1"/>
    <w:rsid w:val="00C57202"/>
    <w:rsid w:val="00C5727B"/>
    <w:rsid w:val="00C5727F"/>
    <w:rsid w:val="00C572BA"/>
    <w:rsid w:val="00C572F1"/>
    <w:rsid w:val="00C5731F"/>
    <w:rsid w:val="00C573A3"/>
    <w:rsid w:val="00C573C1"/>
    <w:rsid w:val="00C57481"/>
    <w:rsid w:val="00C57488"/>
    <w:rsid w:val="00C57496"/>
    <w:rsid w:val="00C574C3"/>
    <w:rsid w:val="00C574D4"/>
    <w:rsid w:val="00C57515"/>
    <w:rsid w:val="00C575F2"/>
    <w:rsid w:val="00C57632"/>
    <w:rsid w:val="00C57644"/>
    <w:rsid w:val="00C57665"/>
    <w:rsid w:val="00C57666"/>
    <w:rsid w:val="00C576A0"/>
    <w:rsid w:val="00C576B2"/>
    <w:rsid w:val="00C576B5"/>
    <w:rsid w:val="00C576C5"/>
    <w:rsid w:val="00C57710"/>
    <w:rsid w:val="00C57714"/>
    <w:rsid w:val="00C5772A"/>
    <w:rsid w:val="00C5772E"/>
    <w:rsid w:val="00C57761"/>
    <w:rsid w:val="00C577A8"/>
    <w:rsid w:val="00C577B2"/>
    <w:rsid w:val="00C577B7"/>
    <w:rsid w:val="00C5782A"/>
    <w:rsid w:val="00C5782E"/>
    <w:rsid w:val="00C57837"/>
    <w:rsid w:val="00C57843"/>
    <w:rsid w:val="00C57857"/>
    <w:rsid w:val="00C578CC"/>
    <w:rsid w:val="00C578F3"/>
    <w:rsid w:val="00C578F8"/>
    <w:rsid w:val="00C57912"/>
    <w:rsid w:val="00C57940"/>
    <w:rsid w:val="00C57957"/>
    <w:rsid w:val="00C579BE"/>
    <w:rsid w:val="00C57A31"/>
    <w:rsid w:val="00C57A3E"/>
    <w:rsid w:val="00C57A40"/>
    <w:rsid w:val="00C57A93"/>
    <w:rsid w:val="00C57AB8"/>
    <w:rsid w:val="00C57B8C"/>
    <w:rsid w:val="00C57BCD"/>
    <w:rsid w:val="00C57BE4"/>
    <w:rsid w:val="00C57C1B"/>
    <w:rsid w:val="00C57C1C"/>
    <w:rsid w:val="00C57C37"/>
    <w:rsid w:val="00C57C5D"/>
    <w:rsid w:val="00C57C77"/>
    <w:rsid w:val="00C57CD0"/>
    <w:rsid w:val="00C57D3C"/>
    <w:rsid w:val="00C57D9D"/>
    <w:rsid w:val="00C57DB0"/>
    <w:rsid w:val="00C57DD9"/>
    <w:rsid w:val="00C57E04"/>
    <w:rsid w:val="00C57E0A"/>
    <w:rsid w:val="00C57E24"/>
    <w:rsid w:val="00C57EE7"/>
    <w:rsid w:val="00C57EF3"/>
    <w:rsid w:val="00C57F66"/>
    <w:rsid w:val="00C6001F"/>
    <w:rsid w:val="00C6005C"/>
    <w:rsid w:val="00C6006F"/>
    <w:rsid w:val="00C60094"/>
    <w:rsid w:val="00C600A6"/>
    <w:rsid w:val="00C600CE"/>
    <w:rsid w:val="00C6013F"/>
    <w:rsid w:val="00C6015C"/>
    <w:rsid w:val="00C60188"/>
    <w:rsid w:val="00C6019D"/>
    <w:rsid w:val="00C601A8"/>
    <w:rsid w:val="00C601FD"/>
    <w:rsid w:val="00C60241"/>
    <w:rsid w:val="00C60243"/>
    <w:rsid w:val="00C6029A"/>
    <w:rsid w:val="00C6029E"/>
    <w:rsid w:val="00C602CC"/>
    <w:rsid w:val="00C60300"/>
    <w:rsid w:val="00C6034C"/>
    <w:rsid w:val="00C60380"/>
    <w:rsid w:val="00C603A6"/>
    <w:rsid w:val="00C603AE"/>
    <w:rsid w:val="00C60423"/>
    <w:rsid w:val="00C60451"/>
    <w:rsid w:val="00C6047E"/>
    <w:rsid w:val="00C60493"/>
    <w:rsid w:val="00C604A8"/>
    <w:rsid w:val="00C604E1"/>
    <w:rsid w:val="00C6052E"/>
    <w:rsid w:val="00C60538"/>
    <w:rsid w:val="00C6055E"/>
    <w:rsid w:val="00C6056F"/>
    <w:rsid w:val="00C60575"/>
    <w:rsid w:val="00C6059F"/>
    <w:rsid w:val="00C605CB"/>
    <w:rsid w:val="00C6061C"/>
    <w:rsid w:val="00C6062A"/>
    <w:rsid w:val="00C606D0"/>
    <w:rsid w:val="00C6077B"/>
    <w:rsid w:val="00C607B4"/>
    <w:rsid w:val="00C607B9"/>
    <w:rsid w:val="00C607CF"/>
    <w:rsid w:val="00C6081E"/>
    <w:rsid w:val="00C608AC"/>
    <w:rsid w:val="00C608E2"/>
    <w:rsid w:val="00C608EB"/>
    <w:rsid w:val="00C60937"/>
    <w:rsid w:val="00C60963"/>
    <w:rsid w:val="00C60989"/>
    <w:rsid w:val="00C6099C"/>
    <w:rsid w:val="00C609A6"/>
    <w:rsid w:val="00C609F8"/>
    <w:rsid w:val="00C60A1E"/>
    <w:rsid w:val="00C60A4F"/>
    <w:rsid w:val="00C60AA3"/>
    <w:rsid w:val="00C60AC4"/>
    <w:rsid w:val="00C60AE1"/>
    <w:rsid w:val="00C60AE6"/>
    <w:rsid w:val="00C60B12"/>
    <w:rsid w:val="00C60B4E"/>
    <w:rsid w:val="00C60B94"/>
    <w:rsid w:val="00C60BC9"/>
    <w:rsid w:val="00C60C29"/>
    <w:rsid w:val="00C60C3B"/>
    <w:rsid w:val="00C60CF5"/>
    <w:rsid w:val="00C60D1A"/>
    <w:rsid w:val="00C60D3B"/>
    <w:rsid w:val="00C60D47"/>
    <w:rsid w:val="00C60D4F"/>
    <w:rsid w:val="00C60E14"/>
    <w:rsid w:val="00C60E53"/>
    <w:rsid w:val="00C60E57"/>
    <w:rsid w:val="00C60E76"/>
    <w:rsid w:val="00C60E95"/>
    <w:rsid w:val="00C60EA2"/>
    <w:rsid w:val="00C60EC7"/>
    <w:rsid w:val="00C60ED0"/>
    <w:rsid w:val="00C60EFE"/>
    <w:rsid w:val="00C60F41"/>
    <w:rsid w:val="00C60F86"/>
    <w:rsid w:val="00C60F8C"/>
    <w:rsid w:val="00C60FD8"/>
    <w:rsid w:val="00C60FF1"/>
    <w:rsid w:val="00C61018"/>
    <w:rsid w:val="00C61045"/>
    <w:rsid w:val="00C61046"/>
    <w:rsid w:val="00C61068"/>
    <w:rsid w:val="00C61096"/>
    <w:rsid w:val="00C610B5"/>
    <w:rsid w:val="00C610BE"/>
    <w:rsid w:val="00C610C6"/>
    <w:rsid w:val="00C6111B"/>
    <w:rsid w:val="00C6115B"/>
    <w:rsid w:val="00C61193"/>
    <w:rsid w:val="00C611A6"/>
    <w:rsid w:val="00C611CB"/>
    <w:rsid w:val="00C611D7"/>
    <w:rsid w:val="00C611D9"/>
    <w:rsid w:val="00C611DF"/>
    <w:rsid w:val="00C61209"/>
    <w:rsid w:val="00C6125D"/>
    <w:rsid w:val="00C612A2"/>
    <w:rsid w:val="00C612F4"/>
    <w:rsid w:val="00C612F6"/>
    <w:rsid w:val="00C61306"/>
    <w:rsid w:val="00C61327"/>
    <w:rsid w:val="00C61349"/>
    <w:rsid w:val="00C6135B"/>
    <w:rsid w:val="00C61369"/>
    <w:rsid w:val="00C61380"/>
    <w:rsid w:val="00C6138A"/>
    <w:rsid w:val="00C613A6"/>
    <w:rsid w:val="00C6140D"/>
    <w:rsid w:val="00C6142E"/>
    <w:rsid w:val="00C6142F"/>
    <w:rsid w:val="00C61439"/>
    <w:rsid w:val="00C61475"/>
    <w:rsid w:val="00C6147D"/>
    <w:rsid w:val="00C6148E"/>
    <w:rsid w:val="00C614C2"/>
    <w:rsid w:val="00C614C9"/>
    <w:rsid w:val="00C614D0"/>
    <w:rsid w:val="00C614D4"/>
    <w:rsid w:val="00C614F0"/>
    <w:rsid w:val="00C61503"/>
    <w:rsid w:val="00C6153F"/>
    <w:rsid w:val="00C61585"/>
    <w:rsid w:val="00C6158F"/>
    <w:rsid w:val="00C615E9"/>
    <w:rsid w:val="00C615F3"/>
    <w:rsid w:val="00C6166A"/>
    <w:rsid w:val="00C61682"/>
    <w:rsid w:val="00C616A5"/>
    <w:rsid w:val="00C616D5"/>
    <w:rsid w:val="00C616DE"/>
    <w:rsid w:val="00C61713"/>
    <w:rsid w:val="00C61725"/>
    <w:rsid w:val="00C61726"/>
    <w:rsid w:val="00C61917"/>
    <w:rsid w:val="00C6192B"/>
    <w:rsid w:val="00C619D1"/>
    <w:rsid w:val="00C619D2"/>
    <w:rsid w:val="00C619DA"/>
    <w:rsid w:val="00C619DB"/>
    <w:rsid w:val="00C61A98"/>
    <w:rsid w:val="00C61AA7"/>
    <w:rsid w:val="00C61AE8"/>
    <w:rsid w:val="00C61B09"/>
    <w:rsid w:val="00C61B76"/>
    <w:rsid w:val="00C61B85"/>
    <w:rsid w:val="00C61B89"/>
    <w:rsid w:val="00C61B9A"/>
    <w:rsid w:val="00C61BCF"/>
    <w:rsid w:val="00C61BE6"/>
    <w:rsid w:val="00C61BF5"/>
    <w:rsid w:val="00C61C4E"/>
    <w:rsid w:val="00C61CB9"/>
    <w:rsid w:val="00C61CD8"/>
    <w:rsid w:val="00C61CFD"/>
    <w:rsid w:val="00C61D0A"/>
    <w:rsid w:val="00C61D34"/>
    <w:rsid w:val="00C61D52"/>
    <w:rsid w:val="00C61D59"/>
    <w:rsid w:val="00C61DE3"/>
    <w:rsid w:val="00C61E05"/>
    <w:rsid w:val="00C61E1D"/>
    <w:rsid w:val="00C61E62"/>
    <w:rsid w:val="00C61E7E"/>
    <w:rsid w:val="00C61E92"/>
    <w:rsid w:val="00C61EB6"/>
    <w:rsid w:val="00C61EC7"/>
    <w:rsid w:val="00C61EED"/>
    <w:rsid w:val="00C61F41"/>
    <w:rsid w:val="00C61F57"/>
    <w:rsid w:val="00C61F5C"/>
    <w:rsid w:val="00C61FCD"/>
    <w:rsid w:val="00C62004"/>
    <w:rsid w:val="00C62017"/>
    <w:rsid w:val="00C62070"/>
    <w:rsid w:val="00C62071"/>
    <w:rsid w:val="00C620D4"/>
    <w:rsid w:val="00C620D5"/>
    <w:rsid w:val="00C620E6"/>
    <w:rsid w:val="00C62133"/>
    <w:rsid w:val="00C62172"/>
    <w:rsid w:val="00C6217E"/>
    <w:rsid w:val="00C621C0"/>
    <w:rsid w:val="00C621D0"/>
    <w:rsid w:val="00C621DE"/>
    <w:rsid w:val="00C62226"/>
    <w:rsid w:val="00C6222A"/>
    <w:rsid w:val="00C6224F"/>
    <w:rsid w:val="00C6225D"/>
    <w:rsid w:val="00C622A5"/>
    <w:rsid w:val="00C622F9"/>
    <w:rsid w:val="00C6236C"/>
    <w:rsid w:val="00C6239C"/>
    <w:rsid w:val="00C623E4"/>
    <w:rsid w:val="00C62488"/>
    <w:rsid w:val="00C624AB"/>
    <w:rsid w:val="00C624B3"/>
    <w:rsid w:val="00C624BD"/>
    <w:rsid w:val="00C624C5"/>
    <w:rsid w:val="00C624D1"/>
    <w:rsid w:val="00C624DA"/>
    <w:rsid w:val="00C62526"/>
    <w:rsid w:val="00C62537"/>
    <w:rsid w:val="00C6255A"/>
    <w:rsid w:val="00C625A8"/>
    <w:rsid w:val="00C62646"/>
    <w:rsid w:val="00C6268C"/>
    <w:rsid w:val="00C62690"/>
    <w:rsid w:val="00C626B4"/>
    <w:rsid w:val="00C62700"/>
    <w:rsid w:val="00C6270D"/>
    <w:rsid w:val="00C62733"/>
    <w:rsid w:val="00C6279F"/>
    <w:rsid w:val="00C627A8"/>
    <w:rsid w:val="00C627B9"/>
    <w:rsid w:val="00C62809"/>
    <w:rsid w:val="00C6287F"/>
    <w:rsid w:val="00C628F5"/>
    <w:rsid w:val="00C62958"/>
    <w:rsid w:val="00C62990"/>
    <w:rsid w:val="00C62994"/>
    <w:rsid w:val="00C629FF"/>
    <w:rsid w:val="00C62A0C"/>
    <w:rsid w:val="00C62A2E"/>
    <w:rsid w:val="00C62A5B"/>
    <w:rsid w:val="00C62A83"/>
    <w:rsid w:val="00C62AC9"/>
    <w:rsid w:val="00C62B88"/>
    <w:rsid w:val="00C62B8C"/>
    <w:rsid w:val="00C62BB4"/>
    <w:rsid w:val="00C62BC4"/>
    <w:rsid w:val="00C62BC9"/>
    <w:rsid w:val="00C62BDD"/>
    <w:rsid w:val="00C62BEE"/>
    <w:rsid w:val="00C62C44"/>
    <w:rsid w:val="00C62CAA"/>
    <w:rsid w:val="00C62CB7"/>
    <w:rsid w:val="00C62CDB"/>
    <w:rsid w:val="00C62D28"/>
    <w:rsid w:val="00C62DD9"/>
    <w:rsid w:val="00C62E0F"/>
    <w:rsid w:val="00C62E10"/>
    <w:rsid w:val="00C62E12"/>
    <w:rsid w:val="00C62E24"/>
    <w:rsid w:val="00C62E4D"/>
    <w:rsid w:val="00C62E95"/>
    <w:rsid w:val="00C62ECB"/>
    <w:rsid w:val="00C62EE4"/>
    <w:rsid w:val="00C62EEB"/>
    <w:rsid w:val="00C62F18"/>
    <w:rsid w:val="00C62FA4"/>
    <w:rsid w:val="00C62FD2"/>
    <w:rsid w:val="00C62FF5"/>
    <w:rsid w:val="00C63011"/>
    <w:rsid w:val="00C6301D"/>
    <w:rsid w:val="00C6301F"/>
    <w:rsid w:val="00C63097"/>
    <w:rsid w:val="00C6309C"/>
    <w:rsid w:val="00C630A3"/>
    <w:rsid w:val="00C63112"/>
    <w:rsid w:val="00C6313A"/>
    <w:rsid w:val="00C63145"/>
    <w:rsid w:val="00C63184"/>
    <w:rsid w:val="00C631AC"/>
    <w:rsid w:val="00C63212"/>
    <w:rsid w:val="00C63235"/>
    <w:rsid w:val="00C63277"/>
    <w:rsid w:val="00C632B9"/>
    <w:rsid w:val="00C632EC"/>
    <w:rsid w:val="00C632F5"/>
    <w:rsid w:val="00C63325"/>
    <w:rsid w:val="00C63335"/>
    <w:rsid w:val="00C633D3"/>
    <w:rsid w:val="00C633DD"/>
    <w:rsid w:val="00C633F1"/>
    <w:rsid w:val="00C6340F"/>
    <w:rsid w:val="00C63426"/>
    <w:rsid w:val="00C6346C"/>
    <w:rsid w:val="00C6347B"/>
    <w:rsid w:val="00C634B5"/>
    <w:rsid w:val="00C63523"/>
    <w:rsid w:val="00C63531"/>
    <w:rsid w:val="00C635EB"/>
    <w:rsid w:val="00C635F8"/>
    <w:rsid w:val="00C635FB"/>
    <w:rsid w:val="00C63603"/>
    <w:rsid w:val="00C63622"/>
    <w:rsid w:val="00C6364C"/>
    <w:rsid w:val="00C63660"/>
    <w:rsid w:val="00C6366D"/>
    <w:rsid w:val="00C636F0"/>
    <w:rsid w:val="00C63720"/>
    <w:rsid w:val="00C63731"/>
    <w:rsid w:val="00C6379E"/>
    <w:rsid w:val="00C637B8"/>
    <w:rsid w:val="00C637BF"/>
    <w:rsid w:val="00C6381D"/>
    <w:rsid w:val="00C6383C"/>
    <w:rsid w:val="00C63869"/>
    <w:rsid w:val="00C63891"/>
    <w:rsid w:val="00C638B2"/>
    <w:rsid w:val="00C638BF"/>
    <w:rsid w:val="00C638C1"/>
    <w:rsid w:val="00C6392D"/>
    <w:rsid w:val="00C6397F"/>
    <w:rsid w:val="00C6399B"/>
    <w:rsid w:val="00C639A4"/>
    <w:rsid w:val="00C639A5"/>
    <w:rsid w:val="00C639EF"/>
    <w:rsid w:val="00C63A21"/>
    <w:rsid w:val="00C63A5D"/>
    <w:rsid w:val="00C63A95"/>
    <w:rsid w:val="00C63AB9"/>
    <w:rsid w:val="00C63B4C"/>
    <w:rsid w:val="00C63B67"/>
    <w:rsid w:val="00C63B78"/>
    <w:rsid w:val="00C63BA0"/>
    <w:rsid w:val="00C63BE5"/>
    <w:rsid w:val="00C63BEC"/>
    <w:rsid w:val="00C63BF3"/>
    <w:rsid w:val="00C63BFE"/>
    <w:rsid w:val="00C63C68"/>
    <w:rsid w:val="00C63C72"/>
    <w:rsid w:val="00C63C93"/>
    <w:rsid w:val="00C63CA2"/>
    <w:rsid w:val="00C63CC0"/>
    <w:rsid w:val="00C63D08"/>
    <w:rsid w:val="00C63D41"/>
    <w:rsid w:val="00C63D76"/>
    <w:rsid w:val="00C63D80"/>
    <w:rsid w:val="00C63DEB"/>
    <w:rsid w:val="00C63DF5"/>
    <w:rsid w:val="00C63E12"/>
    <w:rsid w:val="00C63E61"/>
    <w:rsid w:val="00C63E69"/>
    <w:rsid w:val="00C63E77"/>
    <w:rsid w:val="00C63E81"/>
    <w:rsid w:val="00C63E91"/>
    <w:rsid w:val="00C63ECA"/>
    <w:rsid w:val="00C63EEB"/>
    <w:rsid w:val="00C63F04"/>
    <w:rsid w:val="00C63FD5"/>
    <w:rsid w:val="00C63FE3"/>
    <w:rsid w:val="00C64017"/>
    <w:rsid w:val="00C64028"/>
    <w:rsid w:val="00C64031"/>
    <w:rsid w:val="00C64080"/>
    <w:rsid w:val="00C64093"/>
    <w:rsid w:val="00C64098"/>
    <w:rsid w:val="00C640D0"/>
    <w:rsid w:val="00C640E3"/>
    <w:rsid w:val="00C64123"/>
    <w:rsid w:val="00C64157"/>
    <w:rsid w:val="00C641A4"/>
    <w:rsid w:val="00C641D6"/>
    <w:rsid w:val="00C641E2"/>
    <w:rsid w:val="00C6424A"/>
    <w:rsid w:val="00C642BB"/>
    <w:rsid w:val="00C6430B"/>
    <w:rsid w:val="00C6431C"/>
    <w:rsid w:val="00C6435B"/>
    <w:rsid w:val="00C6439E"/>
    <w:rsid w:val="00C644CB"/>
    <w:rsid w:val="00C64500"/>
    <w:rsid w:val="00C64506"/>
    <w:rsid w:val="00C6450D"/>
    <w:rsid w:val="00C6459E"/>
    <w:rsid w:val="00C645BF"/>
    <w:rsid w:val="00C645F0"/>
    <w:rsid w:val="00C6460E"/>
    <w:rsid w:val="00C64617"/>
    <w:rsid w:val="00C64654"/>
    <w:rsid w:val="00C64655"/>
    <w:rsid w:val="00C64671"/>
    <w:rsid w:val="00C64686"/>
    <w:rsid w:val="00C6468B"/>
    <w:rsid w:val="00C646E8"/>
    <w:rsid w:val="00C64706"/>
    <w:rsid w:val="00C6471E"/>
    <w:rsid w:val="00C6473A"/>
    <w:rsid w:val="00C6475D"/>
    <w:rsid w:val="00C64768"/>
    <w:rsid w:val="00C6479A"/>
    <w:rsid w:val="00C6479B"/>
    <w:rsid w:val="00C647DE"/>
    <w:rsid w:val="00C647FF"/>
    <w:rsid w:val="00C6481F"/>
    <w:rsid w:val="00C64853"/>
    <w:rsid w:val="00C648A2"/>
    <w:rsid w:val="00C648C5"/>
    <w:rsid w:val="00C648D8"/>
    <w:rsid w:val="00C648D9"/>
    <w:rsid w:val="00C64904"/>
    <w:rsid w:val="00C64907"/>
    <w:rsid w:val="00C6495D"/>
    <w:rsid w:val="00C64984"/>
    <w:rsid w:val="00C649B0"/>
    <w:rsid w:val="00C649E2"/>
    <w:rsid w:val="00C649E5"/>
    <w:rsid w:val="00C64A02"/>
    <w:rsid w:val="00C64A3B"/>
    <w:rsid w:val="00C64AA9"/>
    <w:rsid w:val="00C64ACC"/>
    <w:rsid w:val="00C64AD1"/>
    <w:rsid w:val="00C64B0C"/>
    <w:rsid w:val="00C64B1A"/>
    <w:rsid w:val="00C64B1C"/>
    <w:rsid w:val="00C64B22"/>
    <w:rsid w:val="00C64B23"/>
    <w:rsid w:val="00C64B25"/>
    <w:rsid w:val="00C64BA5"/>
    <w:rsid w:val="00C64BD8"/>
    <w:rsid w:val="00C64BF5"/>
    <w:rsid w:val="00C64C63"/>
    <w:rsid w:val="00C64CEC"/>
    <w:rsid w:val="00C64D15"/>
    <w:rsid w:val="00C64D40"/>
    <w:rsid w:val="00C64D77"/>
    <w:rsid w:val="00C64DAB"/>
    <w:rsid w:val="00C64DC6"/>
    <w:rsid w:val="00C64E0D"/>
    <w:rsid w:val="00C64E31"/>
    <w:rsid w:val="00C64E4D"/>
    <w:rsid w:val="00C64EA1"/>
    <w:rsid w:val="00C64ECE"/>
    <w:rsid w:val="00C64F73"/>
    <w:rsid w:val="00C64F99"/>
    <w:rsid w:val="00C64FE5"/>
    <w:rsid w:val="00C65056"/>
    <w:rsid w:val="00C65068"/>
    <w:rsid w:val="00C650B6"/>
    <w:rsid w:val="00C65145"/>
    <w:rsid w:val="00C65151"/>
    <w:rsid w:val="00C6516D"/>
    <w:rsid w:val="00C65184"/>
    <w:rsid w:val="00C65224"/>
    <w:rsid w:val="00C6523C"/>
    <w:rsid w:val="00C652D1"/>
    <w:rsid w:val="00C652E1"/>
    <w:rsid w:val="00C652EF"/>
    <w:rsid w:val="00C65307"/>
    <w:rsid w:val="00C65346"/>
    <w:rsid w:val="00C65369"/>
    <w:rsid w:val="00C65385"/>
    <w:rsid w:val="00C653C3"/>
    <w:rsid w:val="00C653CC"/>
    <w:rsid w:val="00C653F4"/>
    <w:rsid w:val="00C6540E"/>
    <w:rsid w:val="00C65421"/>
    <w:rsid w:val="00C65440"/>
    <w:rsid w:val="00C65497"/>
    <w:rsid w:val="00C654C5"/>
    <w:rsid w:val="00C6552A"/>
    <w:rsid w:val="00C65536"/>
    <w:rsid w:val="00C65563"/>
    <w:rsid w:val="00C65590"/>
    <w:rsid w:val="00C655C5"/>
    <w:rsid w:val="00C655CA"/>
    <w:rsid w:val="00C655D0"/>
    <w:rsid w:val="00C65602"/>
    <w:rsid w:val="00C65660"/>
    <w:rsid w:val="00C656CA"/>
    <w:rsid w:val="00C656DD"/>
    <w:rsid w:val="00C656F3"/>
    <w:rsid w:val="00C6570A"/>
    <w:rsid w:val="00C657AF"/>
    <w:rsid w:val="00C65865"/>
    <w:rsid w:val="00C658DF"/>
    <w:rsid w:val="00C6591D"/>
    <w:rsid w:val="00C65930"/>
    <w:rsid w:val="00C65933"/>
    <w:rsid w:val="00C6593F"/>
    <w:rsid w:val="00C65941"/>
    <w:rsid w:val="00C6598B"/>
    <w:rsid w:val="00C65990"/>
    <w:rsid w:val="00C659A4"/>
    <w:rsid w:val="00C659FA"/>
    <w:rsid w:val="00C65A00"/>
    <w:rsid w:val="00C65A13"/>
    <w:rsid w:val="00C65A27"/>
    <w:rsid w:val="00C65A3A"/>
    <w:rsid w:val="00C65A85"/>
    <w:rsid w:val="00C65AAC"/>
    <w:rsid w:val="00C65AB2"/>
    <w:rsid w:val="00C65AD8"/>
    <w:rsid w:val="00C65ADC"/>
    <w:rsid w:val="00C65AF7"/>
    <w:rsid w:val="00C65B09"/>
    <w:rsid w:val="00C65B53"/>
    <w:rsid w:val="00C65BBB"/>
    <w:rsid w:val="00C65C19"/>
    <w:rsid w:val="00C65C2E"/>
    <w:rsid w:val="00C65C52"/>
    <w:rsid w:val="00C65C6E"/>
    <w:rsid w:val="00C65C70"/>
    <w:rsid w:val="00C65C75"/>
    <w:rsid w:val="00C65CC9"/>
    <w:rsid w:val="00C65CD2"/>
    <w:rsid w:val="00C65CEE"/>
    <w:rsid w:val="00C65D04"/>
    <w:rsid w:val="00C65D23"/>
    <w:rsid w:val="00C65DE2"/>
    <w:rsid w:val="00C65E2F"/>
    <w:rsid w:val="00C65E4B"/>
    <w:rsid w:val="00C65E63"/>
    <w:rsid w:val="00C65ECA"/>
    <w:rsid w:val="00C65F03"/>
    <w:rsid w:val="00C65F58"/>
    <w:rsid w:val="00C65F98"/>
    <w:rsid w:val="00C65FC7"/>
    <w:rsid w:val="00C65FDC"/>
    <w:rsid w:val="00C66006"/>
    <w:rsid w:val="00C66046"/>
    <w:rsid w:val="00C66068"/>
    <w:rsid w:val="00C660A3"/>
    <w:rsid w:val="00C6614E"/>
    <w:rsid w:val="00C6615D"/>
    <w:rsid w:val="00C66161"/>
    <w:rsid w:val="00C661B5"/>
    <w:rsid w:val="00C661B8"/>
    <w:rsid w:val="00C661CC"/>
    <w:rsid w:val="00C661D4"/>
    <w:rsid w:val="00C66214"/>
    <w:rsid w:val="00C66247"/>
    <w:rsid w:val="00C662CE"/>
    <w:rsid w:val="00C662E0"/>
    <w:rsid w:val="00C662FA"/>
    <w:rsid w:val="00C6634F"/>
    <w:rsid w:val="00C663BA"/>
    <w:rsid w:val="00C663C0"/>
    <w:rsid w:val="00C663D2"/>
    <w:rsid w:val="00C663FB"/>
    <w:rsid w:val="00C66407"/>
    <w:rsid w:val="00C66429"/>
    <w:rsid w:val="00C66443"/>
    <w:rsid w:val="00C66447"/>
    <w:rsid w:val="00C6647A"/>
    <w:rsid w:val="00C66487"/>
    <w:rsid w:val="00C6649E"/>
    <w:rsid w:val="00C6657C"/>
    <w:rsid w:val="00C66580"/>
    <w:rsid w:val="00C665AD"/>
    <w:rsid w:val="00C6662C"/>
    <w:rsid w:val="00C6667D"/>
    <w:rsid w:val="00C666C5"/>
    <w:rsid w:val="00C666E8"/>
    <w:rsid w:val="00C666F7"/>
    <w:rsid w:val="00C66722"/>
    <w:rsid w:val="00C66741"/>
    <w:rsid w:val="00C66778"/>
    <w:rsid w:val="00C667C5"/>
    <w:rsid w:val="00C6682B"/>
    <w:rsid w:val="00C66891"/>
    <w:rsid w:val="00C66900"/>
    <w:rsid w:val="00C6697A"/>
    <w:rsid w:val="00C669C9"/>
    <w:rsid w:val="00C66A12"/>
    <w:rsid w:val="00C66A5D"/>
    <w:rsid w:val="00C66A89"/>
    <w:rsid w:val="00C66A91"/>
    <w:rsid w:val="00C66AB7"/>
    <w:rsid w:val="00C66AF8"/>
    <w:rsid w:val="00C66B4F"/>
    <w:rsid w:val="00C66B7C"/>
    <w:rsid w:val="00C66BBC"/>
    <w:rsid w:val="00C66BEC"/>
    <w:rsid w:val="00C66C48"/>
    <w:rsid w:val="00C66C58"/>
    <w:rsid w:val="00C66CBD"/>
    <w:rsid w:val="00C66CCE"/>
    <w:rsid w:val="00C66D4E"/>
    <w:rsid w:val="00C66DB3"/>
    <w:rsid w:val="00C66DBF"/>
    <w:rsid w:val="00C66DE8"/>
    <w:rsid w:val="00C66E05"/>
    <w:rsid w:val="00C66E38"/>
    <w:rsid w:val="00C66E6D"/>
    <w:rsid w:val="00C66EAA"/>
    <w:rsid w:val="00C66F13"/>
    <w:rsid w:val="00C66F38"/>
    <w:rsid w:val="00C66F72"/>
    <w:rsid w:val="00C66F8A"/>
    <w:rsid w:val="00C66FE3"/>
    <w:rsid w:val="00C66FFD"/>
    <w:rsid w:val="00C67042"/>
    <w:rsid w:val="00C6705A"/>
    <w:rsid w:val="00C67082"/>
    <w:rsid w:val="00C67087"/>
    <w:rsid w:val="00C670C5"/>
    <w:rsid w:val="00C670F0"/>
    <w:rsid w:val="00C67176"/>
    <w:rsid w:val="00C6719E"/>
    <w:rsid w:val="00C671C7"/>
    <w:rsid w:val="00C671D9"/>
    <w:rsid w:val="00C671F6"/>
    <w:rsid w:val="00C67210"/>
    <w:rsid w:val="00C6728B"/>
    <w:rsid w:val="00C672C2"/>
    <w:rsid w:val="00C672D7"/>
    <w:rsid w:val="00C67304"/>
    <w:rsid w:val="00C67354"/>
    <w:rsid w:val="00C67356"/>
    <w:rsid w:val="00C67399"/>
    <w:rsid w:val="00C673B1"/>
    <w:rsid w:val="00C673B4"/>
    <w:rsid w:val="00C673DE"/>
    <w:rsid w:val="00C673ED"/>
    <w:rsid w:val="00C673FC"/>
    <w:rsid w:val="00C67403"/>
    <w:rsid w:val="00C67426"/>
    <w:rsid w:val="00C67438"/>
    <w:rsid w:val="00C6746E"/>
    <w:rsid w:val="00C6747E"/>
    <w:rsid w:val="00C6748F"/>
    <w:rsid w:val="00C674BE"/>
    <w:rsid w:val="00C674CC"/>
    <w:rsid w:val="00C674D0"/>
    <w:rsid w:val="00C674D1"/>
    <w:rsid w:val="00C67586"/>
    <w:rsid w:val="00C675D8"/>
    <w:rsid w:val="00C67689"/>
    <w:rsid w:val="00C67769"/>
    <w:rsid w:val="00C6776C"/>
    <w:rsid w:val="00C6777A"/>
    <w:rsid w:val="00C677EE"/>
    <w:rsid w:val="00C6782B"/>
    <w:rsid w:val="00C67858"/>
    <w:rsid w:val="00C678C8"/>
    <w:rsid w:val="00C678EE"/>
    <w:rsid w:val="00C67930"/>
    <w:rsid w:val="00C67943"/>
    <w:rsid w:val="00C67979"/>
    <w:rsid w:val="00C6797F"/>
    <w:rsid w:val="00C679B5"/>
    <w:rsid w:val="00C679D6"/>
    <w:rsid w:val="00C67A95"/>
    <w:rsid w:val="00C67AA6"/>
    <w:rsid w:val="00C67AD5"/>
    <w:rsid w:val="00C67AE5"/>
    <w:rsid w:val="00C67B13"/>
    <w:rsid w:val="00C67B31"/>
    <w:rsid w:val="00C67B34"/>
    <w:rsid w:val="00C67B65"/>
    <w:rsid w:val="00C67B6C"/>
    <w:rsid w:val="00C67B81"/>
    <w:rsid w:val="00C67BAF"/>
    <w:rsid w:val="00C67BD7"/>
    <w:rsid w:val="00C67BE2"/>
    <w:rsid w:val="00C67C42"/>
    <w:rsid w:val="00C67C45"/>
    <w:rsid w:val="00C67C5D"/>
    <w:rsid w:val="00C67C7A"/>
    <w:rsid w:val="00C67D09"/>
    <w:rsid w:val="00C67D89"/>
    <w:rsid w:val="00C67DAB"/>
    <w:rsid w:val="00C67DB5"/>
    <w:rsid w:val="00C67DF1"/>
    <w:rsid w:val="00C67E18"/>
    <w:rsid w:val="00C67E70"/>
    <w:rsid w:val="00C67E81"/>
    <w:rsid w:val="00C67EA3"/>
    <w:rsid w:val="00C67F06"/>
    <w:rsid w:val="00C67F1E"/>
    <w:rsid w:val="00C67F3B"/>
    <w:rsid w:val="00C67F58"/>
    <w:rsid w:val="00C67F99"/>
    <w:rsid w:val="00C67FD8"/>
    <w:rsid w:val="00C67FDF"/>
    <w:rsid w:val="00C67FF6"/>
    <w:rsid w:val="00C70057"/>
    <w:rsid w:val="00C7007C"/>
    <w:rsid w:val="00C700FE"/>
    <w:rsid w:val="00C70125"/>
    <w:rsid w:val="00C70164"/>
    <w:rsid w:val="00C70175"/>
    <w:rsid w:val="00C70179"/>
    <w:rsid w:val="00C7017B"/>
    <w:rsid w:val="00C70198"/>
    <w:rsid w:val="00C701BE"/>
    <w:rsid w:val="00C701FA"/>
    <w:rsid w:val="00C70205"/>
    <w:rsid w:val="00C70242"/>
    <w:rsid w:val="00C7025B"/>
    <w:rsid w:val="00C7026B"/>
    <w:rsid w:val="00C702B1"/>
    <w:rsid w:val="00C7032E"/>
    <w:rsid w:val="00C70340"/>
    <w:rsid w:val="00C70377"/>
    <w:rsid w:val="00C70378"/>
    <w:rsid w:val="00C7037B"/>
    <w:rsid w:val="00C7039B"/>
    <w:rsid w:val="00C703C3"/>
    <w:rsid w:val="00C703D3"/>
    <w:rsid w:val="00C703DC"/>
    <w:rsid w:val="00C70421"/>
    <w:rsid w:val="00C70455"/>
    <w:rsid w:val="00C70459"/>
    <w:rsid w:val="00C70489"/>
    <w:rsid w:val="00C704B5"/>
    <w:rsid w:val="00C70507"/>
    <w:rsid w:val="00C7052D"/>
    <w:rsid w:val="00C70544"/>
    <w:rsid w:val="00C705B7"/>
    <w:rsid w:val="00C7063C"/>
    <w:rsid w:val="00C70648"/>
    <w:rsid w:val="00C706C5"/>
    <w:rsid w:val="00C70716"/>
    <w:rsid w:val="00C7071E"/>
    <w:rsid w:val="00C70736"/>
    <w:rsid w:val="00C70752"/>
    <w:rsid w:val="00C7076C"/>
    <w:rsid w:val="00C70776"/>
    <w:rsid w:val="00C7079C"/>
    <w:rsid w:val="00C707A2"/>
    <w:rsid w:val="00C707A6"/>
    <w:rsid w:val="00C707B6"/>
    <w:rsid w:val="00C707EC"/>
    <w:rsid w:val="00C70879"/>
    <w:rsid w:val="00C708B8"/>
    <w:rsid w:val="00C708BE"/>
    <w:rsid w:val="00C708D4"/>
    <w:rsid w:val="00C708ED"/>
    <w:rsid w:val="00C7093B"/>
    <w:rsid w:val="00C7094A"/>
    <w:rsid w:val="00C7094D"/>
    <w:rsid w:val="00C709B0"/>
    <w:rsid w:val="00C709EF"/>
    <w:rsid w:val="00C70AC1"/>
    <w:rsid w:val="00C70B18"/>
    <w:rsid w:val="00C70B4B"/>
    <w:rsid w:val="00C70BD7"/>
    <w:rsid w:val="00C70BE2"/>
    <w:rsid w:val="00C70BE7"/>
    <w:rsid w:val="00C70C05"/>
    <w:rsid w:val="00C70C41"/>
    <w:rsid w:val="00C70C4F"/>
    <w:rsid w:val="00C70C60"/>
    <w:rsid w:val="00C70CC9"/>
    <w:rsid w:val="00C70CCC"/>
    <w:rsid w:val="00C70CF7"/>
    <w:rsid w:val="00C70D83"/>
    <w:rsid w:val="00C70DBB"/>
    <w:rsid w:val="00C70DD6"/>
    <w:rsid w:val="00C70DDB"/>
    <w:rsid w:val="00C70E36"/>
    <w:rsid w:val="00C70E3A"/>
    <w:rsid w:val="00C70E58"/>
    <w:rsid w:val="00C70E6C"/>
    <w:rsid w:val="00C70EF2"/>
    <w:rsid w:val="00C70F03"/>
    <w:rsid w:val="00C70F21"/>
    <w:rsid w:val="00C70F2E"/>
    <w:rsid w:val="00C70F8E"/>
    <w:rsid w:val="00C70FE7"/>
    <w:rsid w:val="00C7102B"/>
    <w:rsid w:val="00C71031"/>
    <w:rsid w:val="00C7105B"/>
    <w:rsid w:val="00C71174"/>
    <w:rsid w:val="00C711B6"/>
    <w:rsid w:val="00C711FC"/>
    <w:rsid w:val="00C71217"/>
    <w:rsid w:val="00C71249"/>
    <w:rsid w:val="00C71279"/>
    <w:rsid w:val="00C7129E"/>
    <w:rsid w:val="00C712A9"/>
    <w:rsid w:val="00C712D3"/>
    <w:rsid w:val="00C71327"/>
    <w:rsid w:val="00C71355"/>
    <w:rsid w:val="00C71378"/>
    <w:rsid w:val="00C713A4"/>
    <w:rsid w:val="00C713CA"/>
    <w:rsid w:val="00C713DF"/>
    <w:rsid w:val="00C71440"/>
    <w:rsid w:val="00C71443"/>
    <w:rsid w:val="00C7145F"/>
    <w:rsid w:val="00C71480"/>
    <w:rsid w:val="00C714AB"/>
    <w:rsid w:val="00C714E5"/>
    <w:rsid w:val="00C71505"/>
    <w:rsid w:val="00C71576"/>
    <w:rsid w:val="00C715AE"/>
    <w:rsid w:val="00C7160C"/>
    <w:rsid w:val="00C71610"/>
    <w:rsid w:val="00C71631"/>
    <w:rsid w:val="00C71674"/>
    <w:rsid w:val="00C716BC"/>
    <w:rsid w:val="00C716D9"/>
    <w:rsid w:val="00C7172F"/>
    <w:rsid w:val="00C71746"/>
    <w:rsid w:val="00C7177A"/>
    <w:rsid w:val="00C717AF"/>
    <w:rsid w:val="00C717C1"/>
    <w:rsid w:val="00C717DF"/>
    <w:rsid w:val="00C71824"/>
    <w:rsid w:val="00C71842"/>
    <w:rsid w:val="00C71849"/>
    <w:rsid w:val="00C71930"/>
    <w:rsid w:val="00C719D0"/>
    <w:rsid w:val="00C71A05"/>
    <w:rsid w:val="00C71A21"/>
    <w:rsid w:val="00C71A4C"/>
    <w:rsid w:val="00C71A5B"/>
    <w:rsid w:val="00C71AAE"/>
    <w:rsid w:val="00C71AC4"/>
    <w:rsid w:val="00C71ACE"/>
    <w:rsid w:val="00C71B0B"/>
    <w:rsid w:val="00C71B65"/>
    <w:rsid w:val="00C71B8F"/>
    <w:rsid w:val="00C71B9F"/>
    <w:rsid w:val="00C71BDE"/>
    <w:rsid w:val="00C71BF5"/>
    <w:rsid w:val="00C71C26"/>
    <w:rsid w:val="00C71C3F"/>
    <w:rsid w:val="00C71C46"/>
    <w:rsid w:val="00C71C6E"/>
    <w:rsid w:val="00C71CBB"/>
    <w:rsid w:val="00C71D42"/>
    <w:rsid w:val="00C71DAC"/>
    <w:rsid w:val="00C71DC4"/>
    <w:rsid w:val="00C71DD7"/>
    <w:rsid w:val="00C71DF9"/>
    <w:rsid w:val="00C71E3B"/>
    <w:rsid w:val="00C71E5B"/>
    <w:rsid w:val="00C71EEE"/>
    <w:rsid w:val="00C71F28"/>
    <w:rsid w:val="00C71FD5"/>
    <w:rsid w:val="00C71FDE"/>
    <w:rsid w:val="00C71FE5"/>
    <w:rsid w:val="00C72005"/>
    <w:rsid w:val="00C72048"/>
    <w:rsid w:val="00C72072"/>
    <w:rsid w:val="00C72084"/>
    <w:rsid w:val="00C7208A"/>
    <w:rsid w:val="00C7209F"/>
    <w:rsid w:val="00C720A6"/>
    <w:rsid w:val="00C720B1"/>
    <w:rsid w:val="00C720DC"/>
    <w:rsid w:val="00C72137"/>
    <w:rsid w:val="00C7214D"/>
    <w:rsid w:val="00C7218F"/>
    <w:rsid w:val="00C72206"/>
    <w:rsid w:val="00C72240"/>
    <w:rsid w:val="00C72289"/>
    <w:rsid w:val="00C72299"/>
    <w:rsid w:val="00C722A5"/>
    <w:rsid w:val="00C722A8"/>
    <w:rsid w:val="00C722B0"/>
    <w:rsid w:val="00C722B7"/>
    <w:rsid w:val="00C722CE"/>
    <w:rsid w:val="00C722FF"/>
    <w:rsid w:val="00C7231B"/>
    <w:rsid w:val="00C72362"/>
    <w:rsid w:val="00C72366"/>
    <w:rsid w:val="00C72399"/>
    <w:rsid w:val="00C723F5"/>
    <w:rsid w:val="00C72406"/>
    <w:rsid w:val="00C72419"/>
    <w:rsid w:val="00C72439"/>
    <w:rsid w:val="00C72475"/>
    <w:rsid w:val="00C7248E"/>
    <w:rsid w:val="00C72494"/>
    <w:rsid w:val="00C72511"/>
    <w:rsid w:val="00C72612"/>
    <w:rsid w:val="00C72646"/>
    <w:rsid w:val="00C7265B"/>
    <w:rsid w:val="00C72663"/>
    <w:rsid w:val="00C7267E"/>
    <w:rsid w:val="00C72687"/>
    <w:rsid w:val="00C726C4"/>
    <w:rsid w:val="00C726CE"/>
    <w:rsid w:val="00C7272D"/>
    <w:rsid w:val="00C7275C"/>
    <w:rsid w:val="00C727A4"/>
    <w:rsid w:val="00C72895"/>
    <w:rsid w:val="00C728AA"/>
    <w:rsid w:val="00C728D4"/>
    <w:rsid w:val="00C72906"/>
    <w:rsid w:val="00C72931"/>
    <w:rsid w:val="00C72955"/>
    <w:rsid w:val="00C7298C"/>
    <w:rsid w:val="00C729B7"/>
    <w:rsid w:val="00C72A1B"/>
    <w:rsid w:val="00C72A26"/>
    <w:rsid w:val="00C72A8F"/>
    <w:rsid w:val="00C72B30"/>
    <w:rsid w:val="00C72B3D"/>
    <w:rsid w:val="00C72B6B"/>
    <w:rsid w:val="00C72B8D"/>
    <w:rsid w:val="00C72BA1"/>
    <w:rsid w:val="00C72BA8"/>
    <w:rsid w:val="00C72BB6"/>
    <w:rsid w:val="00C72BE4"/>
    <w:rsid w:val="00C72C10"/>
    <w:rsid w:val="00C72C41"/>
    <w:rsid w:val="00C72CDB"/>
    <w:rsid w:val="00C72CE0"/>
    <w:rsid w:val="00C72CE8"/>
    <w:rsid w:val="00C72D54"/>
    <w:rsid w:val="00C72D89"/>
    <w:rsid w:val="00C72DBD"/>
    <w:rsid w:val="00C72DDD"/>
    <w:rsid w:val="00C72DEE"/>
    <w:rsid w:val="00C72E10"/>
    <w:rsid w:val="00C72E30"/>
    <w:rsid w:val="00C72F23"/>
    <w:rsid w:val="00C72F4D"/>
    <w:rsid w:val="00C72F52"/>
    <w:rsid w:val="00C72FAB"/>
    <w:rsid w:val="00C72FC1"/>
    <w:rsid w:val="00C72FD9"/>
    <w:rsid w:val="00C7303C"/>
    <w:rsid w:val="00C73042"/>
    <w:rsid w:val="00C73047"/>
    <w:rsid w:val="00C73091"/>
    <w:rsid w:val="00C7309C"/>
    <w:rsid w:val="00C730F0"/>
    <w:rsid w:val="00C7311C"/>
    <w:rsid w:val="00C73161"/>
    <w:rsid w:val="00C731BA"/>
    <w:rsid w:val="00C73226"/>
    <w:rsid w:val="00C7325E"/>
    <w:rsid w:val="00C732A3"/>
    <w:rsid w:val="00C732F8"/>
    <w:rsid w:val="00C7335D"/>
    <w:rsid w:val="00C73365"/>
    <w:rsid w:val="00C73388"/>
    <w:rsid w:val="00C733BB"/>
    <w:rsid w:val="00C73405"/>
    <w:rsid w:val="00C73406"/>
    <w:rsid w:val="00C73417"/>
    <w:rsid w:val="00C73471"/>
    <w:rsid w:val="00C73488"/>
    <w:rsid w:val="00C734A6"/>
    <w:rsid w:val="00C734DE"/>
    <w:rsid w:val="00C734FA"/>
    <w:rsid w:val="00C73530"/>
    <w:rsid w:val="00C7356B"/>
    <w:rsid w:val="00C73598"/>
    <w:rsid w:val="00C735A6"/>
    <w:rsid w:val="00C735BE"/>
    <w:rsid w:val="00C735D6"/>
    <w:rsid w:val="00C73600"/>
    <w:rsid w:val="00C73637"/>
    <w:rsid w:val="00C73643"/>
    <w:rsid w:val="00C73672"/>
    <w:rsid w:val="00C736BA"/>
    <w:rsid w:val="00C736EB"/>
    <w:rsid w:val="00C7374D"/>
    <w:rsid w:val="00C737FB"/>
    <w:rsid w:val="00C7380B"/>
    <w:rsid w:val="00C73814"/>
    <w:rsid w:val="00C73818"/>
    <w:rsid w:val="00C73861"/>
    <w:rsid w:val="00C738BA"/>
    <w:rsid w:val="00C7391E"/>
    <w:rsid w:val="00C73974"/>
    <w:rsid w:val="00C739AC"/>
    <w:rsid w:val="00C739C6"/>
    <w:rsid w:val="00C73A53"/>
    <w:rsid w:val="00C73A58"/>
    <w:rsid w:val="00C73AC7"/>
    <w:rsid w:val="00C73B7D"/>
    <w:rsid w:val="00C73BA2"/>
    <w:rsid w:val="00C73BD1"/>
    <w:rsid w:val="00C73C55"/>
    <w:rsid w:val="00C73C77"/>
    <w:rsid w:val="00C73C7B"/>
    <w:rsid w:val="00C73C7E"/>
    <w:rsid w:val="00C73C8A"/>
    <w:rsid w:val="00C73C98"/>
    <w:rsid w:val="00C73CAD"/>
    <w:rsid w:val="00C73CF1"/>
    <w:rsid w:val="00C73D78"/>
    <w:rsid w:val="00C73D87"/>
    <w:rsid w:val="00C73DDB"/>
    <w:rsid w:val="00C73E18"/>
    <w:rsid w:val="00C73E46"/>
    <w:rsid w:val="00C73E68"/>
    <w:rsid w:val="00C73ED3"/>
    <w:rsid w:val="00C73EE1"/>
    <w:rsid w:val="00C73EEA"/>
    <w:rsid w:val="00C73EF5"/>
    <w:rsid w:val="00C73F14"/>
    <w:rsid w:val="00C73F25"/>
    <w:rsid w:val="00C73F2D"/>
    <w:rsid w:val="00C73F40"/>
    <w:rsid w:val="00C73F81"/>
    <w:rsid w:val="00C74002"/>
    <w:rsid w:val="00C7403E"/>
    <w:rsid w:val="00C74057"/>
    <w:rsid w:val="00C740B7"/>
    <w:rsid w:val="00C740E8"/>
    <w:rsid w:val="00C74104"/>
    <w:rsid w:val="00C7415F"/>
    <w:rsid w:val="00C7416F"/>
    <w:rsid w:val="00C7418E"/>
    <w:rsid w:val="00C741B3"/>
    <w:rsid w:val="00C74247"/>
    <w:rsid w:val="00C7424E"/>
    <w:rsid w:val="00C74263"/>
    <w:rsid w:val="00C74267"/>
    <w:rsid w:val="00C7426C"/>
    <w:rsid w:val="00C74276"/>
    <w:rsid w:val="00C74372"/>
    <w:rsid w:val="00C743D1"/>
    <w:rsid w:val="00C74404"/>
    <w:rsid w:val="00C74445"/>
    <w:rsid w:val="00C7444D"/>
    <w:rsid w:val="00C7448E"/>
    <w:rsid w:val="00C744A6"/>
    <w:rsid w:val="00C744A7"/>
    <w:rsid w:val="00C744C0"/>
    <w:rsid w:val="00C744E0"/>
    <w:rsid w:val="00C744F8"/>
    <w:rsid w:val="00C74535"/>
    <w:rsid w:val="00C74554"/>
    <w:rsid w:val="00C745D2"/>
    <w:rsid w:val="00C745E5"/>
    <w:rsid w:val="00C745F0"/>
    <w:rsid w:val="00C74613"/>
    <w:rsid w:val="00C74645"/>
    <w:rsid w:val="00C74650"/>
    <w:rsid w:val="00C74660"/>
    <w:rsid w:val="00C74691"/>
    <w:rsid w:val="00C746ED"/>
    <w:rsid w:val="00C7470C"/>
    <w:rsid w:val="00C74720"/>
    <w:rsid w:val="00C74742"/>
    <w:rsid w:val="00C7475A"/>
    <w:rsid w:val="00C74782"/>
    <w:rsid w:val="00C747C1"/>
    <w:rsid w:val="00C74874"/>
    <w:rsid w:val="00C74883"/>
    <w:rsid w:val="00C74897"/>
    <w:rsid w:val="00C748AE"/>
    <w:rsid w:val="00C748D7"/>
    <w:rsid w:val="00C748E8"/>
    <w:rsid w:val="00C749B0"/>
    <w:rsid w:val="00C74A00"/>
    <w:rsid w:val="00C74A82"/>
    <w:rsid w:val="00C74B18"/>
    <w:rsid w:val="00C74B2B"/>
    <w:rsid w:val="00C74B34"/>
    <w:rsid w:val="00C74B9E"/>
    <w:rsid w:val="00C74BA3"/>
    <w:rsid w:val="00C74C2C"/>
    <w:rsid w:val="00C74CA2"/>
    <w:rsid w:val="00C74CF2"/>
    <w:rsid w:val="00C74CF8"/>
    <w:rsid w:val="00C74D61"/>
    <w:rsid w:val="00C74D86"/>
    <w:rsid w:val="00C74DA1"/>
    <w:rsid w:val="00C74DFC"/>
    <w:rsid w:val="00C74E0F"/>
    <w:rsid w:val="00C74E48"/>
    <w:rsid w:val="00C74E54"/>
    <w:rsid w:val="00C74E78"/>
    <w:rsid w:val="00C74E83"/>
    <w:rsid w:val="00C74E8F"/>
    <w:rsid w:val="00C74E96"/>
    <w:rsid w:val="00C74EDD"/>
    <w:rsid w:val="00C74F01"/>
    <w:rsid w:val="00C74FFF"/>
    <w:rsid w:val="00C75014"/>
    <w:rsid w:val="00C75063"/>
    <w:rsid w:val="00C75096"/>
    <w:rsid w:val="00C750A3"/>
    <w:rsid w:val="00C750F3"/>
    <w:rsid w:val="00C75149"/>
    <w:rsid w:val="00C751A8"/>
    <w:rsid w:val="00C751C7"/>
    <w:rsid w:val="00C751D4"/>
    <w:rsid w:val="00C75205"/>
    <w:rsid w:val="00C7526B"/>
    <w:rsid w:val="00C752C9"/>
    <w:rsid w:val="00C752CC"/>
    <w:rsid w:val="00C752DB"/>
    <w:rsid w:val="00C7532E"/>
    <w:rsid w:val="00C75342"/>
    <w:rsid w:val="00C7534B"/>
    <w:rsid w:val="00C75369"/>
    <w:rsid w:val="00C7536D"/>
    <w:rsid w:val="00C75395"/>
    <w:rsid w:val="00C75424"/>
    <w:rsid w:val="00C75428"/>
    <w:rsid w:val="00C75430"/>
    <w:rsid w:val="00C75444"/>
    <w:rsid w:val="00C75449"/>
    <w:rsid w:val="00C75476"/>
    <w:rsid w:val="00C75494"/>
    <w:rsid w:val="00C7549D"/>
    <w:rsid w:val="00C754C1"/>
    <w:rsid w:val="00C754CA"/>
    <w:rsid w:val="00C754D0"/>
    <w:rsid w:val="00C754D2"/>
    <w:rsid w:val="00C754D7"/>
    <w:rsid w:val="00C7551D"/>
    <w:rsid w:val="00C75570"/>
    <w:rsid w:val="00C755AA"/>
    <w:rsid w:val="00C7560A"/>
    <w:rsid w:val="00C75612"/>
    <w:rsid w:val="00C7561B"/>
    <w:rsid w:val="00C75652"/>
    <w:rsid w:val="00C756B6"/>
    <w:rsid w:val="00C756D5"/>
    <w:rsid w:val="00C756F4"/>
    <w:rsid w:val="00C756FD"/>
    <w:rsid w:val="00C7576D"/>
    <w:rsid w:val="00C75792"/>
    <w:rsid w:val="00C7579C"/>
    <w:rsid w:val="00C75828"/>
    <w:rsid w:val="00C75833"/>
    <w:rsid w:val="00C75851"/>
    <w:rsid w:val="00C75869"/>
    <w:rsid w:val="00C7586D"/>
    <w:rsid w:val="00C7586F"/>
    <w:rsid w:val="00C75884"/>
    <w:rsid w:val="00C758B1"/>
    <w:rsid w:val="00C758D2"/>
    <w:rsid w:val="00C7591E"/>
    <w:rsid w:val="00C75931"/>
    <w:rsid w:val="00C75956"/>
    <w:rsid w:val="00C7599D"/>
    <w:rsid w:val="00C759B1"/>
    <w:rsid w:val="00C759CA"/>
    <w:rsid w:val="00C759FA"/>
    <w:rsid w:val="00C75A65"/>
    <w:rsid w:val="00C75ACB"/>
    <w:rsid w:val="00C75AE9"/>
    <w:rsid w:val="00C75AEC"/>
    <w:rsid w:val="00C75AF5"/>
    <w:rsid w:val="00C75B1F"/>
    <w:rsid w:val="00C75B25"/>
    <w:rsid w:val="00C75B31"/>
    <w:rsid w:val="00C75B6A"/>
    <w:rsid w:val="00C75B78"/>
    <w:rsid w:val="00C75C00"/>
    <w:rsid w:val="00C75C07"/>
    <w:rsid w:val="00C75C25"/>
    <w:rsid w:val="00C75C5E"/>
    <w:rsid w:val="00C75CC0"/>
    <w:rsid w:val="00C75CD6"/>
    <w:rsid w:val="00C75D0F"/>
    <w:rsid w:val="00C75D1D"/>
    <w:rsid w:val="00C75D56"/>
    <w:rsid w:val="00C75D88"/>
    <w:rsid w:val="00C75D9C"/>
    <w:rsid w:val="00C75DB0"/>
    <w:rsid w:val="00C75DDA"/>
    <w:rsid w:val="00C75F1E"/>
    <w:rsid w:val="00C75F7A"/>
    <w:rsid w:val="00C75F86"/>
    <w:rsid w:val="00C75FBF"/>
    <w:rsid w:val="00C75FE1"/>
    <w:rsid w:val="00C76009"/>
    <w:rsid w:val="00C76010"/>
    <w:rsid w:val="00C76072"/>
    <w:rsid w:val="00C760B9"/>
    <w:rsid w:val="00C76121"/>
    <w:rsid w:val="00C7613C"/>
    <w:rsid w:val="00C76179"/>
    <w:rsid w:val="00C76183"/>
    <w:rsid w:val="00C761E0"/>
    <w:rsid w:val="00C761E2"/>
    <w:rsid w:val="00C7622D"/>
    <w:rsid w:val="00C76232"/>
    <w:rsid w:val="00C7625E"/>
    <w:rsid w:val="00C76280"/>
    <w:rsid w:val="00C76291"/>
    <w:rsid w:val="00C762D6"/>
    <w:rsid w:val="00C762DE"/>
    <w:rsid w:val="00C76344"/>
    <w:rsid w:val="00C76376"/>
    <w:rsid w:val="00C76393"/>
    <w:rsid w:val="00C76466"/>
    <w:rsid w:val="00C76470"/>
    <w:rsid w:val="00C76504"/>
    <w:rsid w:val="00C76518"/>
    <w:rsid w:val="00C7651E"/>
    <w:rsid w:val="00C7652D"/>
    <w:rsid w:val="00C76537"/>
    <w:rsid w:val="00C7658F"/>
    <w:rsid w:val="00C7659C"/>
    <w:rsid w:val="00C765B2"/>
    <w:rsid w:val="00C765B4"/>
    <w:rsid w:val="00C765C4"/>
    <w:rsid w:val="00C765C7"/>
    <w:rsid w:val="00C76624"/>
    <w:rsid w:val="00C7667B"/>
    <w:rsid w:val="00C7668E"/>
    <w:rsid w:val="00C766A0"/>
    <w:rsid w:val="00C766D0"/>
    <w:rsid w:val="00C766D6"/>
    <w:rsid w:val="00C766DA"/>
    <w:rsid w:val="00C766E1"/>
    <w:rsid w:val="00C76753"/>
    <w:rsid w:val="00C7686D"/>
    <w:rsid w:val="00C768BF"/>
    <w:rsid w:val="00C76908"/>
    <w:rsid w:val="00C7695D"/>
    <w:rsid w:val="00C7696C"/>
    <w:rsid w:val="00C76970"/>
    <w:rsid w:val="00C769FB"/>
    <w:rsid w:val="00C769FD"/>
    <w:rsid w:val="00C76A30"/>
    <w:rsid w:val="00C76A4C"/>
    <w:rsid w:val="00C76A5F"/>
    <w:rsid w:val="00C76A7C"/>
    <w:rsid w:val="00C76A89"/>
    <w:rsid w:val="00C76A99"/>
    <w:rsid w:val="00C76AB8"/>
    <w:rsid w:val="00C76ABB"/>
    <w:rsid w:val="00C76AC5"/>
    <w:rsid w:val="00C76AD1"/>
    <w:rsid w:val="00C76AD8"/>
    <w:rsid w:val="00C76B1B"/>
    <w:rsid w:val="00C76B70"/>
    <w:rsid w:val="00C76BC4"/>
    <w:rsid w:val="00C76BE2"/>
    <w:rsid w:val="00C76C2A"/>
    <w:rsid w:val="00C76C69"/>
    <w:rsid w:val="00C76CC2"/>
    <w:rsid w:val="00C76D99"/>
    <w:rsid w:val="00C76DD2"/>
    <w:rsid w:val="00C76E36"/>
    <w:rsid w:val="00C76E53"/>
    <w:rsid w:val="00C76F60"/>
    <w:rsid w:val="00C76FEC"/>
    <w:rsid w:val="00C77020"/>
    <w:rsid w:val="00C77030"/>
    <w:rsid w:val="00C7704D"/>
    <w:rsid w:val="00C770BF"/>
    <w:rsid w:val="00C770C7"/>
    <w:rsid w:val="00C770CF"/>
    <w:rsid w:val="00C770FC"/>
    <w:rsid w:val="00C7711D"/>
    <w:rsid w:val="00C7716E"/>
    <w:rsid w:val="00C771A4"/>
    <w:rsid w:val="00C771FC"/>
    <w:rsid w:val="00C77206"/>
    <w:rsid w:val="00C77223"/>
    <w:rsid w:val="00C77289"/>
    <w:rsid w:val="00C772AF"/>
    <w:rsid w:val="00C772E0"/>
    <w:rsid w:val="00C7731F"/>
    <w:rsid w:val="00C77328"/>
    <w:rsid w:val="00C77335"/>
    <w:rsid w:val="00C77336"/>
    <w:rsid w:val="00C77384"/>
    <w:rsid w:val="00C773B8"/>
    <w:rsid w:val="00C773C8"/>
    <w:rsid w:val="00C773D9"/>
    <w:rsid w:val="00C77434"/>
    <w:rsid w:val="00C7747D"/>
    <w:rsid w:val="00C774D2"/>
    <w:rsid w:val="00C774E4"/>
    <w:rsid w:val="00C774FF"/>
    <w:rsid w:val="00C77529"/>
    <w:rsid w:val="00C77598"/>
    <w:rsid w:val="00C775A3"/>
    <w:rsid w:val="00C775C2"/>
    <w:rsid w:val="00C77610"/>
    <w:rsid w:val="00C776AF"/>
    <w:rsid w:val="00C776CC"/>
    <w:rsid w:val="00C77711"/>
    <w:rsid w:val="00C7778A"/>
    <w:rsid w:val="00C777A8"/>
    <w:rsid w:val="00C777DE"/>
    <w:rsid w:val="00C77806"/>
    <w:rsid w:val="00C7781D"/>
    <w:rsid w:val="00C77858"/>
    <w:rsid w:val="00C7788E"/>
    <w:rsid w:val="00C778C7"/>
    <w:rsid w:val="00C77959"/>
    <w:rsid w:val="00C77980"/>
    <w:rsid w:val="00C779B4"/>
    <w:rsid w:val="00C779D9"/>
    <w:rsid w:val="00C77A48"/>
    <w:rsid w:val="00C77A5D"/>
    <w:rsid w:val="00C77AA2"/>
    <w:rsid w:val="00C77AA6"/>
    <w:rsid w:val="00C77AB6"/>
    <w:rsid w:val="00C77B5C"/>
    <w:rsid w:val="00C77B74"/>
    <w:rsid w:val="00C77BA9"/>
    <w:rsid w:val="00C77C22"/>
    <w:rsid w:val="00C77C27"/>
    <w:rsid w:val="00C77C3D"/>
    <w:rsid w:val="00C77C69"/>
    <w:rsid w:val="00C77CB0"/>
    <w:rsid w:val="00C77CC3"/>
    <w:rsid w:val="00C77CF8"/>
    <w:rsid w:val="00C77D7B"/>
    <w:rsid w:val="00C77D97"/>
    <w:rsid w:val="00C77DA9"/>
    <w:rsid w:val="00C77DAA"/>
    <w:rsid w:val="00C77DE8"/>
    <w:rsid w:val="00C77E32"/>
    <w:rsid w:val="00C77E52"/>
    <w:rsid w:val="00C77E83"/>
    <w:rsid w:val="00C77EC0"/>
    <w:rsid w:val="00C77ECB"/>
    <w:rsid w:val="00C77F64"/>
    <w:rsid w:val="00C77F9A"/>
    <w:rsid w:val="00C77FAA"/>
    <w:rsid w:val="00C77FAD"/>
    <w:rsid w:val="00C77FC4"/>
    <w:rsid w:val="00C80059"/>
    <w:rsid w:val="00C80097"/>
    <w:rsid w:val="00C8014C"/>
    <w:rsid w:val="00C80167"/>
    <w:rsid w:val="00C80186"/>
    <w:rsid w:val="00C80190"/>
    <w:rsid w:val="00C801C6"/>
    <w:rsid w:val="00C801E2"/>
    <w:rsid w:val="00C801EA"/>
    <w:rsid w:val="00C80222"/>
    <w:rsid w:val="00C80224"/>
    <w:rsid w:val="00C8023D"/>
    <w:rsid w:val="00C80249"/>
    <w:rsid w:val="00C80274"/>
    <w:rsid w:val="00C8028E"/>
    <w:rsid w:val="00C802A5"/>
    <w:rsid w:val="00C802FE"/>
    <w:rsid w:val="00C802FF"/>
    <w:rsid w:val="00C80315"/>
    <w:rsid w:val="00C8033E"/>
    <w:rsid w:val="00C80369"/>
    <w:rsid w:val="00C803AE"/>
    <w:rsid w:val="00C803C7"/>
    <w:rsid w:val="00C803CC"/>
    <w:rsid w:val="00C803E2"/>
    <w:rsid w:val="00C803EA"/>
    <w:rsid w:val="00C80405"/>
    <w:rsid w:val="00C8041E"/>
    <w:rsid w:val="00C8044B"/>
    <w:rsid w:val="00C80497"/>
    <w:rsid w:val="00C804CF"/>
    <w:rsid w:val="00C804DC"/>
    <w:rsid w:val="00C80514"/>
    <w:rsid w:val="00C805B5"/>
    <w:rsid w:val="00C805D4"/>
    <w:rsid w:val="00C805EB"/>
    <w:rsid w:val="00C8066A"/>
    <w:rsid w:val="00C80674"/>
    <w:rsid w:val="00C806EB"/>
    <w:rsid w:val="00C80762"/>
    <w:rsid w:val="00C80779"/>
    <w:rsid w:val="00C807A0"/>
    <w:rsid w:val="00C807A4"/>
    <w:rsid w:val="00C807C8"/>
    <w:rsid w:val="00C807F3"/>
    <w:rsid w:val="00C80812"/>
    <w:rsid w:val="00C8084E"/>
    <w:rsid w:val="00C808C7"/>
    <w:rsid w:val="00C80916"/>
    <w:rsid w:val="00C8097B"/>
    <w:rsid w:val="00C809C5"/>
    <w:rsid w:val="00C80A19"/>
    <w:rsid w:val="00C80A48"/>
    <w:rsid w:val="00C80A9A"/>
    <w:rsid w:val="00C80AAA"/>
    <w:rsid w:val="00C80AB3"/>
    <w:rsid w:val="00C80B2C"/>
    <w:rsid w:val="00C80B53"/>
    <w:rsid w:val="00C80B8A"/>
    <w:rsid w:val="00C80B9E"/>
    <w:rsid w:val="00C80BAA"/>
    <w:rsid w:val="00C80BAB"/>
    <w:rsid w:val="00C80BBF"/>
    <w:rsid w:val="00C80BE6"/>
    <w:rsid w:val="00C80C04"/>
    <w:rsid w:val="00C80C06"/>
    <w:rsid w:val="00C80C60"/>
    <w:rsid w:val="00C80C65"/>
    <w:rsid w:val="00C80CFC"/>
    <w:rsid w:val="00C80D04"/>
    <w:rsid w:val="00C80D1F"/>
    <w:rsid w:val="00C80D25"/>
    <w:rsid w:val="00C80D36"/>
    <w:rsid w:val="00C80D3C"/>
    <w:rsid w:val="00C80E08"/>
    <w:rsid w:val="00C80E21"/>
    <w:rsid w:val="00C80EA7"/>
    <w:rsid w:val="00C80EDA"/>
    <w:rsid w:val="00C80EDE"/>
    <w:rsid w:val="00C80F01"/>
    <w:rsid w:val="00C80F39"/>
    <w:rsid w:val="00C80F7F"/>
    <w:rsid w:val="00C80F90"/>
    <w:rsid w:val="00C80F96"/>
    <w:rsid w:val="00C80FAD"/>
    <w:rsid w:val="00C80FCA"/>
    <w:rsid w:val="00C8105F"/>
    <w:rsid w:val="00C81065"/>
    <w:rsid w:val="00C81069"/>
    <w:rsid w:val="00C8107F"/>
    <w:rsid w:val="00C81080"/>
    <w:rsid w:val="00C810A9"/>
    <w:rsid w:val="00C810AA"/>
    <w:rsid w:val="00C810CC"/>
    <w:rsid w:val="00C810EC"/>
    <w:rsid w:val="00C810F8"/>
    <w:rsid w:val="00C8111D"/>
    <w:rsid w:val="00C81121"/>
    <w:rsid w:val="00C81148"/>
    <w:rsid w:val="00C81151"/>
    <w:rsid w:val="00C8115B"/>
    <w:rsid w:val="00C81177"/>
    <w:rsid w:val="00C8117C"/>
    <w:rsid w:val="00C811AF"/>
    <w:rsid w:val="00C81217"/>
    <w:rsid w:val="00C81336"/>
    <w:rsid w:val="00C81355"/>
    <w:rsid w:val="00C813CA"/>
    <w:rsid w:val="00C813D0"/>
    <w:rsid w:val="00C813F2"/>
    <w:rsid w:val="00C8140E"/>
    <w:rsid w:val="00C8141F"/>
    <w:rsid w:val="00C81442"/>
    <w:rsid w:val="00C8147B"/>
    <w:rsid w:val="00C8148C"/>
    <w:rsid w:val="00C81497"/>
    <w:rsid w:val="00C81568"/>
    <w:rsid w:val="00C81596"/>
    <w:rsid w:val="00C81599"/>
    <w:rsid w:val="00C815A8"/>
    <w:rsid w:val="00C815B3"/>
    <w:rsid w:val="00C8162C"/>
    <w:rsid w:val="00C81661"/>
    <w:rsid w:val="00C81671"/>
    <w:rsid w:val="00C8174D"/>
    <w:rsid w:val="00C81754"/>
    <w:rsid w:val="00C81756"/>
    <w:rsid w:val="00C817DF"/>
    <w:rsid w:val="00C817F0"/>
    <w:rsid w:val="00C817FD"/>
    <w:rsid w:val="00C81842"/>
    <w:rsid w:val="00C81865"/>
    <w:rsid w:val="00C81911"/>
    <w:rsid w:val="00C8191C"/>
    <w:rsid w:val="00C81945"/>
    <w:rsid w:val="00C81965"/>
    <w:rsid w:val="00C81973"/>
    <w:rsid w:val="00C81A6E"/>
    <w:rsid w:val="00C81AC4"/>
    <w:rsid w:val="00C81ACB"/>
    <w:rsid w:val="00C81ADE"/>
    <w:rsid w:val="00C81AE1"/>
    <w:rsid w:val="00C81B04"/>
    <w:rsid w:val="00C81BA9"/>
    <w:rsid w:val="00C81BC7"/>
    <w:rsid w:val="00C81BCB"/>
    <w:rsid w:val="00C81BD8"/>
    <w:rsid w:val="00C81BEC"/>
    <w:rsid w:val="00C81C3E"/>
    <w:rsid w:val="00C81C50"/>
    <w:rsid w:val="00C81CBA"/>
    <w:rsid w:val="00C81CC0"/>
    <w:rsid w:val="00C81D80"/>
    <w:rsid w:val="00C81DB8"/>
    <w:rsid w:val="00C81DE9"/>
    <w:rsid w:val="00C81DEB"/>
    <w:rsid w:val="00C81DF0"/>
    <w:rsid w:val="00C81E58"/>
    <w:rsid w:val="00C81E68"/>
    <w:rsid w:val="00C81E6B"/>
    <w:rsid w:val="00C81F55"/>
    <w:rsid w:val="00C81F9B"/>
    <w:rsid w:val="00C81FF8"/>
    <w:rsid w:val="00C82026"/>
    <w:rsid w:val="00C82032"/>
    <w:rsid w:val="00C82074"/>
    <w:rsid w:val="00C820E5"/>
    <w:rsid w:val="00C820E8"/>
    <w:rsid w:val="00C82100"/>
    <w:rsid w:val="00C82112"/>
    <w:rsid w:val="00C8213C"/>
    <w:rsid w:val="00C82153"/>
    <w:rsid w:val="00C82171"/>
    <w:rsid w:val="00C8217D"/>
    <w:rsid w:val="00C82180"/>
    <w:rsid w:val="00C82195"/>
    <w:rsid w:val="00C821B4"/>
    <w:rsid w:val="00C821B5"/>
    <w:rsid w:val="00C821E8"/>
    <w:rsid w:val="00C82202"/>
    <w:rsid w:val="00C8222A"/>
    <w:rsid w:val="00C8226A"/>
    <w:rsid w:val="00C8226C"/>
    <w:rsid w:val="00C82274"/>
    <w:rsid w:val="00C8227D"/>
    <w:rsid w:val="00C82298"/>
    <w:rsid w:val="00C822D0"/>
    <w:rsid w:val="00C822D6"/>
    <w:rsid w:val="00C822E9"/>
    <w:rsid w:val="00C8230B"/>
    <w:rsid w:val="00C8231F"/>
    <w:rsid w:val="00C82368"/>
    <w:rsid w:val="00C8238B"/>
    <w:rsid w:val="00C8239A"/>
    <w:rsid w:val="00C82419"/>
    <w:rsid w:val="00C82429"/>
    <w:rsid w:val="00C82475"/>
    <w:rsid w:val="00C82484"/>
    <w:rsid w:val="00C82498"/>
    <w:rsid w:val="00C824C9"/>
    <w:rsid w:val="00C8250C"/>
    <w:rsid w:val="00C82515"/>
    <w:rsid w:val="00C82520"/>
    <w:rsid w:val="00C8254B"/>
    <w:rsid w:val="00C8257E"/>
    <w:rsid w:val="00C825EC"/>
    <w:rsid w:val="00C82643"/>
    <w:rsid w:val="00C826AB"/>
    <w:rsid w:val="00C826F0"/>
    <w:rsid w:val="00C827B9"/>
    <w:rsid w:val="00C82820"/>
    <w:rsid w:val="00C82829"/>
    <w:rsid w:val="00C8282A"/>
    <w:rsid w:val="00C82845"/>
    <w:rsid w:val="00C82850"/>
    <w:rsid w:val="00C828F8"/>
    <w:rsid w:val="00C82947"/>
    <w:rsid w:val="00C82960"/>
    <w:rsid w:val="00C82988"/>
    <w:rsid w:val="00C829AB"/>
    <w:rsid w:val="00C829D8"/>
    <w:rsid w:val="00C829E7"/>
    <w:rsid w:val="00C82A43"/>
    <w:rsid w:val="00C82A45"/>
    <w:rsid w:val="00C82A5C"/>
    <w:rsid w:val="00C82A9E"/>
    <w:rsid w:val="00C82AA6"/>
    <w:rsid w:val="00C82AFD"/>
    <w:rsid w:val="00C82B59"/>
    <w:rsid w:val="00C82BD9"/>
    <w:rsid w:val="00C82BDE"/>
    <w:rsid w:val="00C82C36"/>
    <w:rsid w:val="00C82C46"/>
    <w:rsid w:val="00C82C48"/>
    <w:rsid w:val="00C82C4F"/>
    <w:rsid w:val="00C82C91"/>
    <w:rsid w:val="00C82CFD"/>
    <w:rsid w:val="00C82D21"/>
    <w:rsid w:val="00C82D5C"/>
    <w:rsid w:val="00C82D81"/>
    <w:rsid w:val="00C82DCC"/>
    <w:rsid w:val="00C82DE2"/>
    <w:rsid w:val="00C82E8E"/>
    <w:rsid w:val="00C82EA4"/>
    <w:rsid w:val="00C82EB7"/>
    <w:rsid w:val="00C82ED9"/>
    <w:rsid w:val="00C82F02"/>
    <w:rsid w:val="00C82F28"/>
    <w:rsid w:val="00C82F77"/>
    <w:rsid w:val="00C82FC5"/>
    <w:rsid w:val="00C83034"/>
    <w:rsid w:val="00C83039"/>
    <w:rsid w:val="00C8303F"/>
    <w:rsid w:val="00C8305C"/>
    <w:rsid w:val="00C8305F"/>
    <w:rsid w:val="00C830BA"/>
    <w:rsid w:val="00C830DB"/>
    <w:rsid w:val="00C830E8"/>
    <w:rsid w:val="00C830EA"/>
    <w:rsid w:val="00C83112"/>
    <w:rsid w:val="00C83143"/>
    <w:rsid w:val="00C83187"/>
    <w:rsid w:val="00C831C8"/>
    <w:rsid w:val="00C831E3"/>
    <w:rsid w:val="00C8328F"/>
    <w:rsid w:val="00C832A0"/>
    <w:rsid w:val="00C832CD"/>
    <w:rsid w:val="00C832EE"/>
    <w:rsid w:val="00C832FD"/>
    <w:rsid w:val="00C83302"/>
    <w:rsid w:val="00C8333D"/>
    <w:rsid w:val="00C83373"/>
    <w:rsid w:val="00C83394"/>
    <w:rsid w:val="00C833A6"/>
    <w:rsid w:val="00C833CB"/>
    <w:rsid w:val="00C83408"/>
    <w:rsid w:val="00C8340D"/>
    <w:rsid w:val="00C83456"/>
    <w:rsid w:val="00C83470"/>
    <w:rsid w:val="00C83487"/>
    <w:rsid w:val="00C8348D"/>
    <w:rsid w:val="00C83493"/>
    <w:rsid w:val="00C834A5"/>
    <w:rsid w:val="00C834D8"/>
    <w:rsid w:val="00C8351A"/>
    <w:rsid w:val="00C83530"/>
    <w:rsid w:val="00C83544"/>
    <w:rsid w:val="00C83572"/>
    <w:rsid w:val="00C8358B"/>
    <w:rsid w:val="00C835D1"/>
    <w:rsid w:val="00C8366E"/>
    <w:rsid w:val="00C836AE"/>
    <w:rsid w:val="00C836B8"/>
    <w:rsid w:val="00C836D1"/>
    <w:rsid w:val="00C83733"/>
    <w:rsid w:val="00C837CB"/>
    <w:rsid w:val="00C8380D"/>
    <w:rsid w:val="00C8385E"/>
    <w:rsid w:val="00C83884"/>
    <w:rsid w:val="00C838B0"/>
    <w:rsid w:val="00C838C2"/>
    <w:rsid w:val="00C838C8"/>
    <w:rsid w:val="00C838FB"/>
    <w:rsid w:val="00C83999"/>
    <w:rsid w:val="00C839A1"/>
    <w:rsid w:val="00C839D7"/>
    <w:rsid w:val="00C839F3"/>
    <w:rsid w:val="00C83A00"/>
    <w:rsid w:val="00C83A57"/>
    <w:rsid w:val="00C83A7E"/>
    <w:rsid w:val="00C83A87"/>
    <w:rsid w:val="00C83AC7"/>
    <w:rsid w:val="00C83AF7"/>
    <w:rsid w:val="00C83B19"/>
    <w:rsid w:val="00C83B3C"/>
    <w:rsid w:val="00C83B5E"/>
    <w:rsid w:val="00C83B93"/>
    <w:rsid w:val="00C83B9D"/>
    <w:rsid w:val="00C83BEC"/>
    <w:rsid w:val="00C83BFD"/>
    <w:rsid w:val="00C83C27"/>
    <w:rsid w:val="00C83C2B"/>
    <w:rsid w:val="00C83C5F"/>
    <w:rsid w:val="00C83C60"/>
    <w:rsid w:val="00C83CE4"/>
    <w:rsid w:val="00C83D21"/>
    <w:rsid w:val="00C83D26"/>
    <w:rsid w:val="00C83D29"/>
    <w:rsid w:val="00C83DA9"/>
    <w:rsid w:val="00C83DB3"/>
    <w:rsid w:val="00C83DC4"/>
    <w:rsid w:val="00C83DD6"/>
    <w:rsid w:val="00C83E03"/>
    <w:rsid w:val="00C83E31"/>
    <w:rsid w:val="00C83E48"/>
    <w:rsid w:val="00C83E64"/>
    <w:rsid w:val="00C83E94"/>
    <w:rsid w:val="00C83EA0"/>
    <w:rsid w:val="00C83EBA"/>
    <w:rsid w:val="00C83EEE"/>
    <w:rsid w:val="00C83F53"/>
    <w:rsid w:val="00C83F77"/>
    <w:rsid w:val="00C83F9D"/>
    <w:rsid w:val="00C83FC5"/>
    <w:rsid w:val="00C84012"/>
    <w:rsid w:val="00C84094"/>
    <w:rsid w:val="00C8409B"/>
    <w:rsid w:val="00C840A6"/>
    <w:rsid w:val="00C840AD"/>
    <w:rsid w:val="00C840CE"/>
    <w:rsid w:val="00C840DB"/>
    <w:rsid w:val="00C84130"/>
    <w:rsid w:val="00C84156"/>
    <w:rsid w:val="00C8415B"/>
    <w:rsid w:val="00C841BB"/>
    <w:rsid w:val="00C841E2"/>
    <w:rsid w:val="00C84208"/>
    <w:rsid w:val="00C8420B"/>
    <w:rsid w:val="00C84231"/>
    <w:rsid w:val="00C84245"/>
    <w:rsid w:val="00C84264"/>
    <w:rsid w:val="00C8426B"/>
    <w:rsid w:val="00C842B1"/>
    <w:rsid w:val="00C842E7"/>
    <w:rsid w:val="00C842EE"/>
    <w:rsid w:val="00C8434B"/>
    <w:rsid w:val="00C8435B"/>
    <w:rsid w:val="00C843FC"/>
    <w:rsid w:val="00C843FE"/>
    <w:rsid w:val="00C8444B"/>
    <w:rsid w:val="00C84473"/>
    <w:rsid w:val="00C844D0"/>
    <w:rsid w:val="00C8455E"/>
    <w:rsid w:val="00C8456D"/>
    <w:rsid w:val="00C84578"/>
    <w:rsid w:val="00C84587"/>
    <w:rsid w:val="00C8460F"/>
    <w:rsid w:val="00C84651"/>
    <w:rsid w:val="00C8465D"/>
    <w:rsid w:val="00C8467F"/>
    <w:rsid w:val="00C846AE"/>
    <w:rsid w:val="00C846F5"/>
    <w:rsid w:val="00C846FA"/>
    <w:rsid w:val="00C84727"/>
    <w:rsid w:val="00C84728"/>
    <w:rsid w:val="00C8476A"/>
    <w:rsid w:val="00C847A8"/>
    <w:rsid w:val="00C847BA"/>
    <w:rsid w:val="00C84824"/>
    <w:rsid w:val="00C8487D"/>
    <w:rsid w:val="00C84899"/>
    <w:rsid w:val="00C848B9"/>
    <w:rsid w:val="00C84934"/>
    <w:rsid w:val="00C849A9"/>
    <w:rsid w:val="00C849CE"/>
    <w:rsid w:val="00C84A0F"/>
    <w:rsid w:val="00C84AAF"/>
    <w:rsid w:val="00C84AB5"/>
    <w:rsid w:val="00C84AEC"/>
    <w:rsid w:val="00C84B29"/>
    <w:rsid w:val="00C84B45"/>
    <w:rsid w:val="00C84B89"/>
    <w:rsid w:val="00C84C1F"/>
    <w:rsid w:val="00C84D45"/>
    <w:rsid w:val="00C84D5C"/>
    <w:rsid w:val="00C84D90"/>
    <w:rsid w:val="00C84DB4"/>
    <w:rsid w:val="00C84DFA"/>
    <w:rsid w:val="00C84E4A"/>
    <w:rsid w:val="00C84E68"/>
    <w:rsid w:val="00C84E85"/>
    <w:rsid w:val="00C84EC0"/>
    <w:rsid w:val="00C84EC4"/>
    <w:rsid w:val="00C84EE0"/>
    <w:rsid w:val="00C84F8B"/>
    <w:rsid w:val="00C84FAC"/>
    <w:rsid w:val="00C84FBC"/>
    <w:rsid w:val="00C85002"/>
    <w:rsid w:val="00C8500F"/>
    <w:rsid w:val="00C8501C"/>
    <w:rsid w:val="00C85143"/>
    <w:rsid w:val="00C8516A"/>
    <w:rsid w:val="00C851BD"/>
    <w:rsid w:val="00C85200"/>
    <w:rsid w:val="00C85210"/>
    <w:rsid w:val="00C8523C"/>
    <w:rsid w:val="00C85255"/>
    <w:rsid w:val="00C852C3"/>
    <w:rsid w:val="00C852DA"/>
    <w:rsid w:val="00C85332"/>
    <w:rsid w:val="00C853AC"/>
    <w:rsid w:val="00C853B3"/>
    <w:rsid w:val="00C853C0"/>
    <w:rsid w:val="00C8543D"/>
    <w:rsid w:val="00C8547F"/>
    <w:rsid w:val="00C85495"/>
    <w:rsid w:val="00C854E1"/>
    <w:rsid w:val="00C854F0"/>
    <w:rsid w:val="00C85513"/>
    <w:rsid w:val="00C8554A"/>
    <w:rsid w:val="00C855E8"/>
    <w:rsid w:val="00C8568B"/>
    <w:rsid w:val="00C8569E"/>
    <w:rsid w:val="00C856B3"/>
    <w:rsid w:val="00C8571B"/>
    <w:rsid w:val="00C8575B"/>
    <w:rsid w:val="00C85811"/>
    <w:rsid w:val="00C85841"/>
    <w:rsid w:val="00C85863"/>
    <w:rsid w:val="00C85895"/>
    <w:rsid w:val="00C858E1"/>
    <w:rsid w:val="00C858E2"/>
    <w:rsid w:val="00C859AD"/>
    <w:rsid w:val="00C859C6"/>
    <w:rsid w:val="00C85A28"/>
    <w:rsid w:val="00C85A43"/>
    <w:rsid w:val="00C85A60"/>
    <w:rsid w:val="00C85A67"/>
    <w:rsid w:val="00C85A6E"/>
    <w:rsid w:val="00C85A8C"/>
    <w:rsid w:val="00C85A9D"/>
    <w:rsid w:val="00C85AB2"/>
    <w:rsid w:val="00C85AE2"/>
    <w:rsid w:val="00C85AEF"/>
    <w:rsid w:val="00C85AFC"/>
    <w:rsid w:val="00C85B04"/>
    <w:rsid w:val="00C85B3D"/>
    <w:rsid w:val="00C85B73"/>
    <w:rsid w:val="00C85B93"/>
    <w:rsid w:val="00C85BB1"/>
    <w:rsid w:val="00C85BB8"/>
    <w:rsid w:val="00C85C1F"/>
    <w:rsid w:val="00C85C4F"/>
    <w:rsid w:val="00C85D0E"/>
    <w:rsid w:val="00C85D4C"/>
    <w:rsid w:val="00C85D56"/>
    <w:rsid w:val="00C85D85"/>
    <w:rsid w:val="00C85DA0"/>
    <w:rsid w:val="00C85E1E"/>
    <w:rsid w:val="00C85E53"/>
    <w:rsid w:val="00C85ECF"/>
    <w:rsid w:val="00C85EE0"/>
    <w:rsid w:val="00C85EE3"/>
    <w:rsid w:val="00C85F2F"/>
    <w:rsid w:val="00C85F5F"/>
    <w:rsid w:val="00C85FBC"/>
    <w:rsid w:val="00C86019"/>
    <w:rsid w:val="00C8602C"/>
    <w:rsid w:val="00C86031"/>
    <w:rsid w:val="00C86074"/>
    <w:rsid w:val="00C86093"/>
    <w:rsid w:val="00C8609D"/>
    <w:rsid w:val="00C860BC"/>
    <w:rsid w:val="00C860D6"/>
    <w:rsid w:val="00C86126"/>
    <w:rsid w:val="00C86127"/>
    <w:rsid w:val="00C8612B"/>
    <w:rsid w:val="00C86132"/>
    <w:rsid w:val="00C8614F"/>
    <w:rsid w:val="00C86152"/>
    <w:rsid w:val="00C86159"/>
    <w:rsid w:val="00C861B5"/>
    <w:rsid w:val="00C861DF"/>
    <w:rsid w:val="00C861FE"/>
    <w:rsid w:val="00C86229"/>
    <w:rsid w:val="00C86234"/>
    <w:rsid w:val="00C86239"/>
    <w:rsid w:val="00C8632A"/>
    <w:rsid w:val="00C8633E"/>
    <w:rsid w:val="00C863DC"/>
    <w:rsid w:val="00C86453"/>
    <w:rsid w:val="00C86464"/>
    <w:rsid w:val="00C864B6"/>
    <w:rsid w:val="00C864E4"/>
    <w:rsid w:val="00C864E7"/>
    <w:rsid w:val="00C8650A"/>
    <w:rsid w:val="00C86515"/>
    <w:rsid w:val="00C8651C"/>
    <w:rsid w:val="00C8651F"/>
    <w:rsid w:val="00C86531"/>
    <w:rsid w:val="00C86550"/>
    <w:rsid w:val="00C86561"/>
    <w:rsid w:val="00C86571"/>
    <w:rsid w:val="00C865F6"/>
    <w:rsid w:val="00C86621"/>
    <w:rsid w:val="00C86640"/>
    <w:rsid w:val="00C8665E"/>
    <w:rsid w:val="00C86674"/>
    <w:rsid w:val="00C866A1"/>
    <w:rsid w:val="00C866A4"/>
    <w:rsid w:val="00C866DA"/>
    <w:rsid w:val="00C866F4"/>
    <w:rsid w:val="00C8670A"/>
    <w:rsid w:val="00C86734"/>
    <w:rsid w:val="00C86739"/>
    <w:rsid w:val="00C86756"/>
    <w:rsid w:val="00C86785"/>
    <w:rsid w:val="00C867F5"/>
    <w:rsid w:val="00C8685B"/>
    <w:rsid w:val="00C8687A"/>
    <w:rsid w:val="00C86886"/>
    <w:rsid w:val="00C868DE"/>
    <w:rsid w:val="00C868FD"/>
    <w:rsid w:val="00C8692C"/>
    <w:rsid w:val="00C86961"/>
    <w:rsid w:val="00C8696A"/>
    <w:rsid w:val="00C86970"/>
    <w:rsid w:val="00C869A5"/>
    <w:rsid w:val="00C869B9"/>
    <w:rsid w:val="00C869D8"/>
    <w:rsid w:val="00C869F6"/>
    <w:rsid w:val="00C869F8"/>
    <w:rsid w:val="00C86B02"/>
    <w:rsid w:val="00C86B03"/>
    <w:rsid w:val="00C86B0C"/>
    <w:rsid w:val="00C86B53"/>
    <w:rsid w:val="00C86B67"/>
    <w:rsid w:val="00C86BD1"/>
    <w:rsid w:val="00C86C51"/>
    <w:rsid w:val="00C86C5C"/>
    <w:rsid w:val="00C86C6B"/>
    <w:rsid w:val="00C86C8F"/>
    <w:rsid w:val="00C86C9A"/>
    <w:rsid w:val="00C86CAB"/>
    <w:rsid w:val="00C86D0B"/>
    <w:rsid w:val="00C86D0C"/>
    <w:rsid w:val="00C86D7C"/>
    <w:rsid w:val="00C86DB8"/>
    <w:rsid w:val="00C86DFA"/>
    <w:rsid w:val="00C86E09"/>
    <w:rsid w:val="00C86EEB"/>
    <w:rsid w:val="00C86FCF"/>
    <w:rsid w:val="00C86FE5"/>
    <w:rsid w:val="00C8702C"/>
    <w:rsid w:val="00C87043"/>
    <w:rsid w:val="00C8704A"/>
    <w:rsid w:val="00C87060"/>
    <w:rsid w:val="00C870A9"/>
    <w:rsid w:val="00C870E7"/>
    <w:rsid w:val="00C8713F"/>
    <w:rsid w:val="00C87183"/>
    <w:rsid w:val="00C8719A"/>
    <w:rsid w:val="00C871EF"/>
    <w:rsid w:val="00C8723D"/>
    <w:rsid w:val="00C8727A"/>
    <w:rsid w:val="00C87297"/>
    <w:rsid w:val="00C872E0"/>
    <w:rsid w:val="00C87328"/>
    <w:rsid w:val="00C87338"/>
    <w:rsid w:val="00C8739F"/>
    <w:rsid w:val="00C873BD"/>
    <w:rsid w:val="00C873DF"/>
    <w:rsid w:val="00C8744B"/>
    <w:rsid w:val="00C87451"/>
    <w:rsid w:val="00C87458"/>
    <w:rsid w:val="00C87463"/>
    <w:rsid w:val="00C87475"/>
    <w:rsid w:val="00C8748B"/>
    <w:rsid w:val="00C87515"/>
    <w:rsid w:val="00C875AF"/>
    <w:rsid w:val="00C87600"/>
    <w:rsid w:val="00C87616"/>
    <w:rsid w:val="00C87624"/>
    <w:rsid w:val="00C87662"/>
    <w:rsid w:val="00C87695"/>
    <w:rsid w:val="00C876B7"/>
    <w:rsid w:val="00C876BE"/>
    <w:rsid w:val="00C8770B"/>
    <w:rsid w:val="00C87724"/>
    <w:rsid w:val="00C8772A"/>
    <w:rsid w:val="00C877A8"/>
    <w:rsid w:val="00C877C2"/>
    <w:rsid w:val="00C877D5"/>
    <w:rsid w:val="00C877DB"/>
    <w:rsid w:val="00C8780B"/>
    <w:rsid w:val="00C87811"/>
    <w:rsid w:val="00C878E7"/>
    <w:rsid w:val="00C8791B"/>
    <w:rsid w:val="00C87927"/>
    <w:rsid w:val="00C87946"/>
    <w:rsid w:val="00C87961"/>
    <w:rsid w:val="00C879E1"/>
    <w:rsid w:val="00C879EF"/>
    <w:rsid w:val="00C87A1F"/>
    <w:rsid w:val="00C87A31"/>
    <w:rsid w:val="00C87A39"/>
    <w:rsid w:val="00C87A40"/>
    <w:rsid w:val="00C87A84"/>
    <w:rsid w:val="00C87BA2"/>
    <w:rsid w:val="00C87C2D"/>
    <w:rsid w:val="00C87C94"/>
    <w:rsid w:val="00C87CE3"/>
    <w:rsid w:val="00C87D01"/>
    <w:rsid w:val="00C87D1C"/>
    <w:rsid w:val="00C87D25"/>
    <w:rsid w:val="00C87D7C"/>
    <w:rsid w:val="00C87E02"/>
    <w:rsid w:val="00C87E5B"/>
    <w:rsid w:val="00C87E7F"/>
    <w:rsid w:val="00C87EAB"/>
    <w:rsid w:val="00C87EC5"/>
    <w:rsid w:val="00C87EEC"/>
    <w:rsid w:val="00C87F28"/>
    <w:rsid w:val="00C87F3B"/>
    <w:rsid w:val="00C87F49"/>
    <w:rsid w:val="00C87F7E"/>
    <w:rsid w:val="00C87F81"/>
    <w:rsid w:val="00C87F93"/>
    <w:rsid w:val="00C87FC9"/>
    <w:rsid w:val="00C9000B"/>
    <w:rsid w:val="00C90071"/>
    <w:rsid w:val="00C900DB"/>
    <w:rsid w:val="00C9010B"/>
    <w:rsid w:val="00C90120"/>
    <w:rsid w:val="00C90149"/>
    <w:rsid w:val="00C9015E"/>
    <w:rsid w:val="00C90160"/>
    <w:rsid w:val="00C90161"/>
    <w:rsid w:val="00C90167"/>
    <w:rsid w:val="00C901A3"/>
    <w:rsid w:val="00C90239"/>
    <w:rsid w:val="00C90252"/>
    <w:rsid w:val="00C902AA"/>
    <w:rsid w:val="00C902C9"/>
    <w:rsid w:val="00C902D5"/>
    <w:rsid w:val="00C902F4"/>
    <w:rsid w:val="00C90313"/>
    <w:rsid w:val="00C90329"/>
    <w:rsid w:val="00C9032B"/>
    <w:rsid w:val="00C9032F"/>
    <w:rsid w:val="00C90365"/>
    <w:rsid w:val="00C90377"/>
    <w:rsid w:val="00C90399"/>
    <w:rsid w:val="00C903AC"/>
    <w:rsid w:val="00C903CE"/>
    <w:rsid w:val="00C90409"/>
    <w:rsid w:val="00C90414"/>
    <w:rsid w:val="00C9041A"/>
    <w:rsid w:val="00C90447"/>
    <w:rsid w:val="00C90479"/>
    <w:rsid w:val="00C904D8"/>
    <w:rsid w:val="00C904FE"/>
    <w:rsid w:val="00C90529"/>
    <w:rsid w:val="00C90545"/>
    <w:rsid w:val="00C90548"/>
    <w:rsid w:val="00C9054A"/>
    <w:rsid w:val="00C90558"/>
    <w:rsid w:val="00C905A8"/>
    <w:rsid w:val="00C905AA"/>
    <w:rsid w:val="00C905B0"/>
    <w:rsid w:val="00C905D8"/>
    <w:rsid w:val="00C905E0"/>
    <w:rsid w:val="00C90690"/>
    <w:rsid w:val="00C90696"/>
    <w:rsid w:val="00C906A5"/>
    <w:rsid w:val="00C906D4"/>
    <w:rsid w:val="00C906ED"/>
    <w:rsid w:val="00C9071F"/>
    <w:rsid w:val="00C90730"/>
    <w:rsid w:val="00C90743"/>
    <w:rsid w:val="00C9075B"/>
    <w:rsid w:val="00C90797"/>
    <w:rsid w:val="00C90798"/>
    <w:rsid w:val="00C907C6"/>
    <w:rsid w:val="00C907CF"/>
    <w:rsid w:val="00C90813"/>
    <w:rsid w:val="00C90849"/>
    <w:rsid w:val="00C9084D"/>
    <w:rsid w:val="00C90865"/>
    <w:rsid w:val="00C90870"/>
    <w:rsid w:val="00C90876"/>
    <w:rsid w:val="00C908AE"/>
    <w:rsid w:val="00C9090D"/>
    <w:rsid w:val="00C90924"/>
    <w:rsid w:val="00C90948"/>
    <w:rsid w:val="00C9098F"/>
    <w:rsid w:val="00C90994"/>
    <w:rsid w:val="00C909D5"/>
    <w:rsid w:val="00C90A4A"/>
    <w:rsid w:val="00C90A6D"/>
    <w:rsid w:val="00C90A88"/>
    <w:rsid w:val="00C90B14"/>
    <w:rsid w:val="00C90BE8"/>
    <w:rsid w:val="00C90BFE"/>
    <w:rsid w:val="00C90C08"/>
    <w:rsid w:val="00C90C16"/>
    <w:rsid w:val="00C90C26"/>
    <w:rsid w:val="00C90CAA"/>
    <w:rsid w:val="00C90CBC"/>
    <w:rsid w:val="00C90D15"/>
    <w:rsid w:val="00C90D27"/>
    <w:rsid w:val="00C90D31"/>
    <w:rsid w:val="00C90D39"/>
    <w:rsid w:val="00C90D42"/>
    <w:rsid w:val="00C90D50"/>
    <w:rsid w:val="00C90D5D"/>
    <w:rsid w:val="00C90D6B"/>
    <w:rsid w:val="00C90D9D"/>
    <w:rsid w:val="00C90DC7"/>
    <w:rsid w:val="00C90DC9"/>
    <w:rsid w:val="00C90E01"/>
    <w:rsid w:val="00C90EA6"/>
    <w:rsid w:val="00C90EB2"/>
    <w:rsid w:val="00C90EBB"/>
    <w:rsid w:val="00C90EDC"/>
    <w:rsid w:val="00C90EE8"/>
    <w:rsid w:val="00C90F17"/>
    <w:rsid w:val="00C90F29"/>
    <w:rsid w:val="00C90FC6"/>
    <w:rsid w:val="00C90FD2"/>
    <w:rsid w:val="00C90FFD"/>
    <w:rsid w:val="00C91027"/>
    <w:rsid w:val="00C91040"/>
    <w:rsid w:val="00C9106B"/>
    <w:rsid w:val="00C910AA"/>
    <w:rsid w:val="00C910B8"/>
    <w:rsid w:val="00C91134"/>
    <w:rsid w:val="00C9116D"/>
    <w:rsid w:val="00C911AA"/>
    <w:rsid w:val="00C911BC"/>
    <w:rsid w:val="00C911E2"/>
    <w:rsid w:val="00C911E6"/>
    <w:rsid w:val="00C91206"/>
    <w:rsid w:val="00C91229"/>
    <w:rsid w:val="00C912E7"/>
    <w:rsid w:val="00C91307"/>
    <w:rsid w:val="00C91308"/>
    <w:rsid w:val="00C913BE"/>
    <w:rsid w:val="00C913C2"/>
    <w:rsid w:val="00C91411"/>
    <w:rsid w:val="00C91412"/>
    <w:rsid w:val="00C9141B"/>
    <w:rsid w:val="00C91447"/>
    <w:rsid w:val="00C91487"/>
    <w:rsid w:val="00C9149C"/>
    <w:rsid w:val="00C914A1"/>
    <w:rsid w:val="00C91547"/>
    <w:rsid w:val="00C915A5"/>
    <w:rsid w:val="00C9162F"/>
    <w:rsid w:val="00C91656"/>
    <w:rsid w:val="00C91677"/>
    <w:rsid w:val="00C9167F"/>
    <w:rsid w:val="00C9168A"/>
    <w:rsid w:val="00C91787"/>
    <w:rsid w:val="00C9178D"/>
    <w:rsid w:val="00C917B2"/>
    <w:rsid w:val="00C917CA"/>
    <w:rsid w:val="00C91805"/>
    <w:rsid w:val="00C91838"/>
    <w:rsid w:val="00C9186B"/>
    <w:rsid w:val="00C9187D"/>
    <w:rsid w:val="00C91884"/>
    <w:rsid w:val="00C9189C"/>
    <w:rsid w:val="00C9189F"/>
    <w:rsid w:val="00C918AE"/>
    <w:rsid w:val="00C918F3"/>
    <w:rsid w:val="00C9190E"/>
    <w:rsid w:val="00C91911"/>
    <w:rsid w:val="00C91930"/>
    <w:rsid w:val="00C9195F"/>
    <w:rsid w:val="00C919A1"/>
    <w:rsid w:val="00C919AB"/>
    <w:rsid w:val="00C919AE"/>
    <w:rsid w:val="00C919CD"/>
    <w:rsid w:val="00C91A0D"/>
    <w:rsid w:val="00C91A1E"/>
    <w:rsid w:val="00C91A2D"/>
    <w:rsid w:val="00C91A3B"/>
    <w:rsid w:val="00C91A76"/>
    <w:rsid w:val="00C91AB3"/>
    <w:rsid w:val="00C91ACE"/>
    <w:rsid w:val="00C91AE8"/>
    <w:rsid w:val="00C91B4D"/>
    <w:rsid w:val="00C91B6F"/>
    <w:rsid w:val="00C91BA2"/>
    <w:rsid w:val="00C91BB4"/>
    <w:rsid w:val="00C91C56"/>
    <w:rsid w:val="00C91D0C"/>
    <w:rsid w:val="00C91D1C"/>
    <w:rsid w:val="00C91D48"/>
    <w:rsid w:val="00C91D74"/>
    <w:rsid w:val="00C91D76"/>
    <w:rsid w:val="00C91DAB"/>
    <w:rsid w:val="00C91E37"/>
    <w:rsid w:val="00C91E49"/>
    <w:rsid w:val="00C91FC4"/>
    <w:rsid w:val="00C9202E"/>
    <w:rsid w:val="00C92075"/>
    <w:rsid w:val="00C92099"/>
    <w:rsid w:val="00C920A1"/>
    <w:rsid w:val="00C920BD"/>
    <w:rsid w:val="00C920F1"/>
    <w:rsid w:val="00C92101"/>
    <w:rsid w:val="00C92111"/>
    <w:rsid w:val="00C92114"/>
    <w:rsid w:val="00C9216F"/>
    <w:rsid w:val="00C92171"/>
    <w:rsid w:val="00C9218A"/>
    <w:rsid w:val="00C921EA"/>
    <w:rsid w:val="00C9220B"/>
    <w:rsid w:val="00C92235"/>
    <w:rsid w:val="00C922BB"/>
    <w:rsid w:val="00C922BE"/>
    <w:rsid w:val="00C92371"/>
    <w:rsid w:val="00C923FC"/>
    <w:rsid w:val="00C92403"/>
    <w:rsid w:val="00C92418"/>
    <w:rsid w:val="00C9243B"/>
    <w:rsid w:val="00C9243F"/>
    <w:rsid w:val="00C92442"/>
    <w:rsid w:val="00C9244E"/>
    <w:rsid w:val="00C9244F"/>
    <w:rsid w:val="00C92460"/>
    <w:rsid w:val="00C92479"/>
    <w:rsid w:val="00C9247A"/>
    <w:rsid w:val="00C924F2"/>
    <w:rsid w:val="00C9250D"/>
    <w:rsid w:val="00C9250F"/>
    <w:rsid w:val="00C92524"/>
    <w:rsid w:val="00C9256A"/>
    <w:rsid w:val="00C925B3"/>
    <w:rsid w:val="00C925BA"/>
    <w:rsid w:val="00C925C0"/>
    <w:rsid w:val="00C925EC"/>
    <w:rsid w:val="00C925F0"/>
    <w:rsid w:val="00C9267D"/>
    <w:rsid w:val="00C926D8"/>
    <w:rsid w:val="00C92744"/>
    <w:rsid w:val="00C927D9"/>
    <w:rsid w:val="00C92868"/>
    <w:rsid w:val="00C928E0"/>
    <w:rsid w:val="00C92956"/>
    <w:rsid w:val="00C9295B"/>
    <w:rsid w:val="00C929E1"/>
    <w:rsid w:val="00C92A09"/>
    <w:rsid w:val="00C92A34"/>
    <w:rsid w:val="00C92A77"/>
    <w:rsid w:val="00C92A8A"/>
    <w:rsid w:val="00C92AA1"/>
    <w:rsid w:val="00C92AA4"/>
    <w:rsid w:val="00C92ACD"/>
    <w:rsid w:val="00C92B00"/>
    <w:rsid w:val="00C92B31"/>
    <w:rsid w:val="00C92B34"/>
    <w:rsid w:val="00C92B39"/>
    <w:rsid w:val="00C92B98"/>
    <w:rsid w:val="00C92C28"/>
    <w:rsid w:val="00C92C32"/>
    <w:rsid w:val="00C92CE0"/>
    <w:rsid w:val="00C92D3A"/>
    <w:rsid w:val="00C92D55"/>
    <w:rsid w:val="00C92D75"/>
    <w:rsid w:val="00C92D80"/>
    <w:rsid w:val="00C92D9C"/>
    <w:rsid w:val="00C92DA8"/>
    <w:rsid w:val="00C92DBE"/>
    <w:rsid w:val="00C92DC9"/>
    <w:rsid w:val="00C92DD9"/>
    <w:rsid w:val="00C92DFA"/>
    <w:rsid w:val="00C92DFE"/>
    <w:rsid w:val="00C92E26"/>
    <w:rsid w:val="00C92EA3"/>
    <w:rsid w:val="00C92EB8"/>
    <w:rsid w:val="00C92EC2"/>
    <w:rsid w:val="00C92EE4"/>
    <w:rsid w:val="00C92EEF"/>
    <w:rsid w:val="00C92F46"/>
    <w:rsid w:val="00C92F60"/>
    <w:rsid w:val="00C92F7E"/>
    <w:rsid w:val="00C92F94"/>
    <w:rsid w:val="00C92FAE"/>
    <w:rsid w:val="00C92FD0"/>
    <w:rsid w:val="00C92FE1"/>
    <w:rsid w:val="00C92FF3"/>
    <w:rsid w:val="00C93016"/>
    <w:rsid w:val="00C930D6"/>
    <w:rsid w:val="00C930E2"/>
    <w:rsid w:val="00C930EE"/>
    <w:rsid w:val="00C93119"/>
    <w:rsid w:val="00C9312A"/>
    <w:rsid w:val="00C931A4"/>
    <w:rsid w:val="00C931C7"/>
    <w:rsid w:val="00C931CB"/>
    <w:rsid w:val="00C931E4"/>
    <w:rsid w:val="00C931F6"/>
    <w:rsid w:val="00C9322C"/>
    <w:rsid w:val="00C9328B"/>
    <w:rsid w:val="00C9329A"/>
    <w:rsid w:val="00C932DD"/>
    <w:rsid w:val="00C932EA"/>
    <w:rsid w:val="00C932F8"/>
    <w:rsid w:val="00C93309"/>
    <w:rsid w:val="00C93338"/>
    <w:rsid w:val="00C93371"/>
    <w:rsid w:val="00C933E0"/>
    <w:rsid w:val="00C93410"/>
    <w:rsid w:val="00C9343A"/>
    <w:rsid w:val="00C93450"/>
    <w:rsid w:val="00C9345F"/>
    <w:rsid w:val="00C9348A"/>
    <w:rsid w:val="00C934DA"/>
    <w:rsid w:val="00C934FD"/>
    <w:rsid w:val="00C93507"/>
    <w:rsid w:val="00C93541"/>
    <w:rsid w:val="00C93572"/>
    <w:rsid w:val="00C9358C"/>
    <w:rsid w:val="00C93595"/>
    <w:rsid w:val="00C9359E"/>
    <w:rsid w:val="00C935A9"/>
    <w:rsid w:val="00C935D9"/>
    <w:rsid w:val="00C9367B"/>
    <w:rsid w:val="00C9370B"/>
    <w:rsid w:val="00C93721"/>
    <w:rsid w:val="00C9376A"/>
    <w:rsid w:val="00C9376F"/>
    <w:rsid w:val="00C9377D"/>
    <w:rsid w:val="00C937AC"/>
    <w:rsid w:val="00C937B2"/>
    <w:rsid w:val="00C937BD"/>
    <w:rsid w:val="00C937D7"/>
    <w:rsid w:val="00C937DE"/>
    <w:rsid w:val="00C9380D"/>
    <w:rsid w:val="00C93858"/>
    <w:rsid w:val="00C938E4"/>
    <w:rsid w:val="00C93925"/>
    <w:rsid w:val="00C93968"/>
    <w:rsid w:val="00C93996"/>
    <w:rsid w:val="00C93A1E"/>
    <w:rsid w:val="00C93A23"/>
    <w:rsid w:val="00C93A8E"/>
    <w:rsid w:val="00C93A99"/>
    <w:rsid w:val="00C93AB1"/>
    <w:rsid w:val="00C93AC1"/>
    <w:rsid w:val="00C93AD1"/>
    <w:rsid w:val="00C93AD3"/>
    <w:rsid w:val="00C93ADB"/>
    <w:rsid w:val="00C93AF9"/>
    <w:rsid w:val="00C93B02"/>
    <w:rsid w:val="00C93B14"/>
    <w:rsid w:val="00C93B60"/>
    <w:rsid w:val="00C93B66"/>
    <w:rsid w:val="00C93B85"/>
    <w:rsid w:val="00C93BB9"/>
    <w:rsid w:val="00C93C13"/>
    <w:rsid w:val="00C93C5C"/>
    <w:rsid w:val="00C93C6C"/>
    <w:rsid w:val="00C93C89"/>
    <w:rsid w:val="00C93CC0"/>
    <w:rsid w:val="00C93CE1"/>
    <w:rsid w:val="00C93CED"/>
    <w:rsid w:val="00C93D30"/>
    <w:rsid w:val="00C93D51"/>
    <w:rsid w:val="00C93DC7"/>
    <w:rsid w:val="00C93DD3"/>
    <w:rsid w:val="00C93E18"/>
    <w:rsid w:val="00C93E46"/>
    <w:rsid w:val="00C93E4D"/>
    <w:rsid w:val="00C93E78"/>
    <w:rsid w:val="00C93E8F"/>
    <w:rsid w:val="00C93EF7"/>
    <w:rsid w:val="00C93EF9"/>
    <w:rsid w:val="00C93F05"/>
    <w:rsid w:val="00C93F0E"/>
    <w:rsid w:val="00C93F68"/>
    <w:rsid w:val="00C93F7D"/>
    <w:rsid w:val="00C93FB3"/>
    <w:rsid w:val="00C93FCF"/>
    <w:rsid w:val="00C93FFB"/>
    <w:rsid w:val="00C94017"/>
    <w:rsid w:val="00C94042"/>
    <w:rsid w:val="00C94056"/>
    <w:rsid w:val="00C940F4"/>
    <w:rsid w:val="00C94135"/>
    <w:rsid w:val="00C941AF"/>
    <w:rsid w:val="00C9420A"/>
    <w:rsid w:val="00C94213"/>
    <w:rsid w:val="00C942A4"/>
    <w:rsid w:val="00C942AE"/>
    <w:rsid w:val="00C942D4"/>
    <w:rsid w:val="00C9432E"/>
    <w:rsid w:val="00C94339"/>
    <w:rsid w:val="00C9434C"/>
    <w:rsid w:val="00C9434D"/>
    <w:rsid w:val="00C9434E"/>
    <w:rsid w:val="00C943CC"/>
    <w:rsid w:val="00C943F7"/>
    <w:rsid w:val="00C9441D"/>
    <w:rsid w:val="00C94444"/>
    <w:rsid w:val="00C94495"/>
    <w:rsid w:val="00C944EF"/>
    <w:rsid w:val="00C9452F"/>
    <w:rsid w:val="00C94547"/>
    <w:rsid w:val="00C94581"/>
    <w:rsid w:val="00C94593"/>
    <w:rsid w:val="00C945C9"/>
    <w:rsid w:val="00C945FC"/>
    <w:rsid w:val="00C9465F"/>
    <w:rsid w:val="00C94664"/>
    <w:rsid w:val="00C946CB"/>
    <w:rsid w:val="00C94797"/>
    <w:rsid w:val="00C947B5"/>
    <w:rsid w:val="00C947F9"/>
    <w:rsid w:val="00C94829"/>
    <w:rsid w:val="00C9484E"/>
    <w:rsid w:val="00C948B6"/>
    <w:rsid w:val="00C9495E"/>
    <w:rsid w:val="00C9495F"/>
    <w:rsid w:val="00C94996"/>
    <w:rsid w:val="00C9499C"/>
    <w:rsid w:val="00C949FF"/>
    <w:rsid w:val="00C94A06"/>
    <w:rsid w:val="00C94A09"/>
    <w:rsid w:val="00C94A2D"/>
    <w:rsid w:val="00C94A61"/>
    <w:rsid w:val="00C94A88"/>
    <w:rsid w:val="00C94B0A"/>
    <w:rsid w:val="00C94B75"/>
    <w:rsid w:val="00C94BA2"/>
    <w:rsid w:val="00C94BCC"/>
    <w:rsid w:val="00C94BD2"/>
    <w:rsid w:val="00C94BE3"/>
    <w:rsid w:val="00C94BE5"/>
    <w:rsid w:val="00C94BF9"/>
    <w:rsid w:val="00C94C03"/>
    <w:rsid w:val="00C94C3C"/>
    <w:rsid w:val="00C94C59"/>
    <w:rsid w:val="00C94C76"/>
    <w:rsid w:val="00C94C84"/>
    <w:rsid w:val="00C94C8A"/>
    <w:rsid w:val="00C94CDF"/>
    <w:rsid w:val="00C94CF7"/>
    <w:rsid w:val="00C94CF9"/>
    <w:rsid w:val="00C94D2F"/>
    <w:rsid w:val="00C94D38"/>
    <w:rsid w:val="00C94D45"/>
    <w:rsid w:val="00C94D51"/>
    <w:rsid w:val="00C94D80"/>
    <w:rsid w:val="00C94D9A"/>
    <w:rsid w:val="00C94DB6"/>
    <w:rsid w:val="00C94DF3"/>
    <w:rsid w:val="00C94E3D"/>
    <w:rsid w:val="00C94E51"/>
    <w:rsid w:val="00C94E89"/>
    <w:rsid w:val="00C94E8F"/>
    <w:rsid w:val="00C94EA0"/>
    <w:rsid w:val="00C94EC6"/>
    <w:rsid w:val="00C94ECF"/>
    <w:rsid w:val="00C94F06"/>
    <w:rsid w:val="00C94F16"/>
    <w:rsid w:val="00C94F2A"/>
    <w:rsid w:val="00C94F55"/>
    <w:rsid w:val="00C94F60"/>
    <w:rsid w:val="00C94F98"/>
    <w:rsid w:val="00C95080"/>
    <w:rsid w:val="00C9508E"/>
    <w:rsid w:val="00C950AD"/>
    <w:rsid w:val="00C950D6"/>
    <w:rsid w:val="00C950E5"/>
    <w:rsid w:val="00C950EE"/>
    <w:rsid w:val="00C9512D"/>
    <w:rsid w:val="00C951D6"/>
    <w:rsid w:val="00C951E5"/>
    <w:rsid w:val="00C95253"/>
    <w:rsid w:val="00C9525B"/>
    <w:rsid w:val="00C952F1"/>
    <w:rsid w:val="00C95374"/>
    <w:rsid w:val="00C95429"/>
    <w:rsid w:val="00C954A0"/>
    <w:rsid w:val="00C954FE"/>
    <w:rsid w:val="00C95504"/>
    <w:rsid w:val="00C95518"/>
    <w:rsid w:val="00C95519"/>
    <w:rsid w:val="00C9552F"/>
    <w:rsid w:val="00C95564"/>
    <w:rsid w:val="00C9557A"/>
    <w:rsid w:val="00C95665"/>
    <w:rsid w:val="00C9567B"/>
    <w:rsid w:val="00C9567D"/>
    <w:rsid w:val="00C9575C"/>
    <w:rsid w:val="00C957F3"/>
    <w:rsid w:val="00C9586D"/>
    <w:rsid w:val="00C958B6"/>
    <w:rsid w:val="00C958E9"/>
    <w:rsid w:val="00C95923"/>
    <w:rsid w:val="00C95950"/>
    <w:rsid w:val="00C95990"/>
    <w:rsid w:val="00C959BD"/>
    <w:rsid w:val="00C959CB"/>
    <w:rsid w:val="00C959CC"/>
    <w:rsid w:val="00C959D3"/>
    <w:rsid w:val="00C959ED"/>
    <w:rsid w:val="00C95A11"/>
    <w:rsid w:val="00C95A1B"/>
    <w:rsid w:val="00C95A45"/>
    <w:rsid w:val="00C95A6E"/>
    <w:rsid w:val="00C95A71"/>
    <w:rsid w:val="00C95A89"/>
    <w:rsid w:val="00C95A9E"/>
    <w:rsid w:val="00C95AB0"/>
    <w:rsid w:val="00C95AC0"/>
    <w:rsid w:val="00C95B2A"/>
    <w:rsid w:val="00C95BA3"/>
    <w:rsid w:val="00C95BD2"/>
    <w:rsid w:val="00C95BF8"/>
    <w:rsid w:val="00C95C42"/>
    <w:rsid w:val="00C95C71"/>
    <w:rsid w:val="00C95CAD"/>
    <w:rsid w:val="00C95CF9"/>
    <w:rsid w:val="00C95D0D"/>
    <w:rsid w:val="00C95D16"/>
    <w:rsid w:val="00C95D95"/>
    <w:rsid w:val="00C95E13"/>
    <w:rsid w:val="00C95E15"/>
    <w:rsid w:val="00C95E17"/>
    <w:rsid w:val="00C95E2D"/>
    <w:rsid w:val="00C95E3F"/>
    <w:rsid w:val="00C95E57"/>
    <w:rsid w:val="00C95E65"/>
    <w:rsid w:val="00C95E69"/>
    <w:rsid w:val="00C95E8D"/>
    <w:rsid w:val="00C95E92"/>
    <w:rsid w:val="00C95EB0"/>
    <w:rsid w:val="00C95EBF"/>
    <w:rsid w:val="00C95EE4"/>
    <w:rsid w:val="00C95F4F"/>
    <w:rsid w:val="00C95F7D"/>
    <w:rsid w:val="00C95FB7"/>
    <w:rsid w:val="00C95FEE"/>
    <w:rsid w:val="00C96002"/>
    <w:rsid w:val="00C9600B"/>
    <w:rsid w:val="00C96040"/>
    <w:rsid w:val="00C9605E"/>
    <w:rsid w:val="00C96090"/>
    <w:rsid w:val="00C960C0"/>
    <w:rsid w:val="00C96129"/>
    <w:rsid w:val="00C961DA"/>
    <w:rsid w:val="00C9620C"/>
    <w:rsid w:val="00C962A0"/>
    <w:rsid w:val="00C962B6"/>
    <w:rsid w:val="00C962FA"/>
    <w:rsid w:val="00C96377"/>
    <w:rsid w:val="00C963A3"/>
    <w:rsid w:val="00C963B3"/>
    <w:rsid w:val="00C963B9"/>
    <w:rsid w:val="00C9640E"/>
    <w:rsid w:val="00C9646F"/>
    <w:rsid w:val="00C96478"/>
    <w:rsid w:val="00C9647A"/>
    <w:rsid w:val="00C964F9"/>
    <w:rsid w:val="00C96565"/>
    <w:rsid w:val="00C965AC"/>
    <w:rsid w:val="00C965B1"/>
    <w:rsid w:val="00C965DC"/>
    <w:rsid w:val="00C965DF"/>
    <w:rsid w:val="00C96611"/>
    <w:rsid w:val="00C96618"/>
    <w:rsid w:val="00C96641"/>
    <w:rsid w:val="00C9668B"/>
    <w:rsid w:val="00C96717"/>
    <w:rsid w:val="00C96720"/>
    <w:rsid w:val="00C96724"/>
    <w:rsid w:val="00C96730"/>
    <w:rsid w:val="00C9678A"/>
    <w:rsid w:val="00C967BB"/>
    <w:rsid w:val="00C967D4"/>
    <w:rsid w:val="00C967D9"/>
    <w:rsid w:val="00C9684F"/>
    <w:rsid w:val="00C96859"/>
    <w:rsid w:val="00C9685F"/>
    <w:rsid w:val="00C968A2"/>
    <w:rsid w:val="00C968C6"/>
    <w:rsid w:val="00C968DC"/>
    <w:rsid w:val="00C968F5"/>
    <w:rsid w:val="00C96909"/>
    <w:rsid w:val="00C9690C"/>
    <w:rsid w:val="00C969A2"/>
    <w:rsid w:val="00C969A4"/>
    <w:rsid w:val="00C969BA"/>
    <w:rsid w:val="00C969C9"/>
    <w:rsid w:val="00C969CC"/>
    <w:rsid w:val="00C969FA"/>
    <w:rsid w:val="00C96A0F"/>
    <w:rsid w:val="00C96A67"/>
    <w:rsid w:val="00C96A8F"/>
    <w:rsid w:val="00C96A98"/>
    <w:rsid w:val="00C96AAB"/>
    <w:rsid w:val="00C96AC5"/>
    <w:rsid w:val="00C96B27"/>
    <w:rsid w:val="00C96B34"/>
    <w:rsid w:val="00C96CB8"/>
    <w:rsid w:val="00C96D24"/>
    <w:rsid w:val="00C96D3F"/>
    <w:rsid w:val="00C96D88"/>
    <w:rsid w:val="00C96E43"/>
    <w:rsid w:val="00C96E52"/>
    <w:rsid w:val="00C96EBF"/>
    <w:rsid w:val="00C96ECE"/>
    <w:rsid w:val="00C96F30"/>
    <w:rsid w:val="00C96F4F"/>
    <w:rsid w:val="00C96F65"/>
    <w:rsid w:val="00C96FD4"/>
    <w:rsid w:val="00C96FDD"/>
    <w:rsid w:val="00C97042"/>
    <w:rsid w:val="00C9704C"/>
    <w:rsid w:val="00C9707F"/>
    <w:rsid w:val="00C970A3"/>
    <w:rsid w:val="00C970F6"/>
    <w:rsid w:val="00C9713D"/>
    <w:rsid w:val="00C97165"/>
    <w:rsid w:val="00C971A1"/>
    <w:rsid w:val="00C9720D"/>
    <w:rsid w:val="00C97250"/>
    <w:rsid w:val="00C972A9"/>
    <w:rsid w:val="00C972D6"/>
    <w:rsid w:val="00C9730D"/>
    <w:rsid w:val="00C9730F"/>
    <w:rsid w:val="00C97338"/>
    <w:rsid w:val="00C9735E"/>
    <w:rsid w:val="00C973C8"/>
    <w:rsid w:val="00C97430"/>
    <w:rsid w:val="00C97472"/>
    <w:rsid w:val="00C97486"/>
    <w:rsid w:val="00C9748D"/>
    <w:rsid w:val="00C97502"/>
    <w:rsid w:val="00C97558"/>
    <w:rsid w:val="00C975E8"/>
    <w:rsid w:val="00C97604"/>
    <w:rsid w:val="00C97615"/>
    <w:rsid w:val="00C9768A"/>
    <w:rsid w:val="00C976D1"/>
    <w:rsid w:val="00C976D2"/>
    <w:rsid w:val="00C976E4"/>
    <w:rsid w:val="00C97755"/>
    <w:rsid w:val="00C97767"/>
    <w:rsid w:val="00C97780"/>
    <w:rsid w:val="00C977CE"/>
    <w:rsid w:val="00C97819"/>
    <w:rsid w:val="00C9782E"/>
    <w:rsid w:val="00C97840"/>
    <w:rsid w:val="00C97854"/>
    <w:rsid w:val="00C97882"/>
    <w:rsid w:val="00C978CF"/>
    <w:rsid w:val="00C97900"/>
    <w:rsid w:val="00C97930"/>
    <w:rsid w:val="00C97943"/>
    <w:rsid w:val="00C9798E"/>
    <w:rsid w:val="00C979F0"/>
    <w:rsid w:val="00C97A20"/>
    <w:rsid w:val="00C97A61"/>
    <w:rsid w:val="00C97A8D"/>
    <w:rsid w:val="00C97ADB"/>
    <w:rsid w:val="00C97AF4"/>
    <w:rsid w:val="00C97B2E"/>
    <w:rsid w:val="00C97B35"/>
    <w:rsid w:val="00C97B3D"/>
    <w:rsid w:val="00C97B66"/>
    <w:rsid w:val="00C97BA7"/>
    <w:rsid w:val="00C97BD9"/>
    <w:rsid w:val="00C97C00"/>
    <w:rsid w:val="00C97C3D"/>
    <w:rsid w:val="00C97CC7"/>
    <w:rsid w:val="00C97CCA"/>
    <w:rsid w:val="00C97CCE"/>
    <w:rsid w:val="00C97CD6"/>
    <w:rsid w:val="00C97D05"/>
    <w:rsid w:val="00C97D5B"/>
    <w:rsid w:val="00C97D7A"/>
    <w:rsid w:val="00C97DA8"/>
    <w:rsid w:val="00C97DEE"/>
    <w:rsid w:val="00C97E33"/>
    <w:rsid w:val="00C97E49"/>
    <w:rsid w:val="00C97E9B"/>
    <w:rsid w:val="00C97EA3"/>
    <w:rsid w:val="00C97EFE"/>
    <w:rsid w:val="00C97F1E"/>
    <w:rsid w:val="00C97F5D"/>
    <w:rsid w:val="00C97F65"/>
    <w:rsid w:val="00C97F6F"/>
    <w:rsid w:val="00C97F74"/>
    <w:rsid w:val="00C97F84"/>
    <w:rsid w:val="00C97FCE"/>
    <w:rsid w:val="00C97FD7"/>
    <w:rsid w:val="00CA000A"/>
    <w:rsid w:val="00CA001E"/>
    <w:rsid w:val="00CA0037"/>
    <w:rsid w:val="00CA015E"/>
    <w:rsid w:val="00CA01A9"/>
    <w:rsid w:val="00CA01B5"/>
    <w:rsid w:val="00CA01DF"/>
    <w:rsid w:val="00CA01F4"/>
    <w:rsid w:val="00CA01F5"/>
    <w:rsid w:val="00CA030A"/>
    <w:rsid w:val="00CA0393"/>
    <w:rsid w:val="00CA03B2"/>
    <w:rsid w:val="00CA03C5"/>
    <w:rsid w:val="00CA03D5"/>
    <w:rsid w:val="00CA0411"/>
    <w:rsid w:val="00CA0486"/>
    <w:rsid w:val="00CA04BC"/>
    <w:rsid w:val="00CA04D0"/>
    <w:rsid w:val="00CA04D6"/>
    <w:rsid w:val="00CA04E2"/>
    <w:rsid w:val="00CA0518"/>
    <w:rsid w:val="00CA0582"/>
    <w:rsid w:val="00CA05B1"/>
    <w:rsid w:val="00CA05EB"/>
    <w:rsid w:val="00CA0608"/>
    <w:rsid w:val="00CA066F"/>
    <w:rsid w:val="00CA06BA"/>
    <w:rsid w:val="00CA06CD"/>
    <w:rsid w:val="00CA072B"/>
    <w:rsid w:val="00CA0739"/>
    <w:rsid w:val="00CA0758"/>
    <w:rsid w:val="00CA07FD"/>
    <w:rsid w:val="00CA0823"/>
    <w:rsid w:val="00CA0846"/>
    <w:rsid w:val="00CA085B"/>
    <w:rsid w:val="00CA08BA"/>
    <w:rsid w:val="00CA08D7"/>
    <w:rsid w:val="00CA08E8"/>
    <w:rsid w:val="00CA08F0"/>
    <w:rsid w:val="00CA08F5"/>
    <w:rsid w:val="00CA0901"/>
    <w:rsid w:val="00CA091B"/>
    <w:rsid w:val="00CA0962"/>
    <w:rsid w:val="00CA0968"/>
    <w:rsid w:val="00CA0976"/>
    <w:rsid w:val="00CA09DA"/>
    <w:rsid w:val="00CA09DD"/>
    <w:rsid w:val="00CA09F7"/>
    <w:rsid w:val="00CA09FB"/>
    <w:rsid w:val="00CA0A24"/>
    <w:rsid w:val="00CA0A82"/>
    <w:rsid w:val="00CA0AA8"/>
    <w:rsid w:val="00CA0AEC"/>
    <w:rsid w:val="00CA0B71"/>
    <w:rsid w:val="00CA0BD4"/>
    <w:rsid w:val="00CA0BF4"/>
    <w:rsid w:val="00CA0C02"/>
    <w:rsid w:val="00CA0C45"/>
    <w:rsid w:val="00CA0CBA"/>
    <w:rsid w:val="00CA0CE1"/>
    <w:rsid w:val="00CA0D14"/>
    <w:rsid w:val="00CA0D48"/>
    <w:rsid w:val="00CA0D55"/>
    <w:rsid w:val="00CA0D6C"/>
    <w:rsid w:val="00CA0D7A"/>
    <w:rsid w:val="00CA0D9E"/>
    <w:rsid w:val="00CA0DAA"/>
    <w:rsid w:val="00CA0DCE"/>
    <w:rsid w:val="00CA0DD3"/>
    <w:rsid w:val="00CA0E16"/>
    <w:rsid w:val="00CA0EA8"/>
    <w:rsid w:val="00CA0F0A"/>
    <w:rsid w:val="00CA0F5B"/>
    <w:rsid w:val="00CA0F5C"/>
    <w:rsid w:val="00CA0F5F"/>
    <w:rsid w:val="00CA0FB0"/>
    <w:rsid w:val="00CA0FC7"/>
    <w:rsid w:val="00CA102E"/>
    <w:rsid w:val="00CA1039"/>
    <w:rsid w:val="00CA1055"/>
    <w:rsid w:val="00CA1075"/>
    <w:rsid w:val="00CA10E1"/>
    <w:rsid w:val="00CA111B"/>
    <w:rsid w:val="00CA1184"/>
    <w:rsid w:val="00CA11D0"/>
    <w:rsid w:val="00CA1216"/>
    <w:rsid w:val="00CA1230"/>
    <w:rsid w:val="00CA124D"/>
    <w:rsid w:val="00CA1259"/>
    <w:rsid w:val="00CA1271"/>
    <w:rsid w:val="00CA128B"/>
    <w:rsid w:val="00CA128F"/>
    <w:rsid w:val="00CA12AA"/>
    <w:rsid w:val="00CA12B0"/>
    <w:rsid w:val="00CA12FB"/>
    <w:rsid w:val="00CA1363"/>
    <w:rsid w:val="00CA136C"/>
    <w:rsid w:val="00CA136E"/>
    <w:rsid w:val="00CA13AA"/>
    <w:rsid w:val="00CA13C7"/>
    <w:rsid w:val="00CA13E5"/>
    <w:rsid w:val="00CA1408"/>
    <w:rsid w:val="00CA1423"/>
    <w:rsid w:val="00CA1473"/>
    <w:rsid w:val="00CA14AB"/>
    <w:rsid w:val="00CA14C7"/>
    <w:rsid w:val="00CA1516"/>
    <w:rsid w:val="00CA1527"/>
    <w:rsid w:val="00CA1529"/>
    <w:rsid w:val="00CA15A7"/>
    <w:rsid w:val="00CA15C1"/>
    <w:rsid w:val="00CA162B"/>
    <w:rsid w:val="00CA1633"/>
    <w:rsid w:val="00CA1646"/>
    <w:rsid w:val="00CA16A8"/>
    <w:rsid w:val="00CA1706"/>
    <w:rsid w:val="00CA176E"/>
    <w:rsid w:val="00CA177E"/>
    <w:rsid w:val="00CA1806"/>
    <w:rsid w:val="00CA1830"/>
    <w:rsid w:val="00CA185C"/>
    <w:rsid w:val="00CA188D"/>
    <w:rsid w:val="00CA18B8"/>
    <w:rsid w:val="00CA194A"/>
    <w:rsid w:val="00CA1981"/>
    <w:rsid w:val="00CA1999"/>
    <w:rsid w:val="00CA19BB"/>
    <w:rsid w:val="00CA19C0"/>
    <w:rsid w:val="00CA19D0"/>
    <w:rsid w:val="00CA19E3"/>
    <w:rsid w:val="00CA1A68"/>
    <w:rsid w:val="00CA1A82"/>
    <w:rsid w:val="00CA1A86"/>
    <w:rsid w:val="00CA1A99"/>
    <w:rsid w:val="00CA1ACA"/>
    <w:rsid w:val="00CA1B08"/>
    <w:rsid w:val="00CA1B27"/>
    <w:rsid w:val="00CA1B28"/>
    <w:rsid w:val="00CA1B31"/>
    <w:rsid w:val="00CA1B46"/>
    <w:rsid w:val="00CA1B73"/>
    <w:rsid w:val="00CA1BAA"/>
    <w:rsid w:val="00CA1BB3"/>
    <w:rsid w:val="00CA1BBF"/>
    <w:rsid w:val="00CA1BCE"/>
    <w:rsid w:val="00CA1BD0"/>
    <w:rsid w:val="00CA1C0C"/>
    <w:rsid w:val="00CA1C53"/>
    <w:rsid w:val="00CA1C6C"/>
    <w:rsid w:val="00CA1CCE"/>
    <w:rsid w:val="00CA1E59"/>
    <w:rsid w:val="00CA1E91"/>
    <w:rsid w:val="00CA1F15"/>
    <w:rsid w:val="00CA1F64"/>
    <w:rsid w:val="00CA1F69"/>
    <w:rsid w:val="00CA1F80"/>
    <w:rsid w:val="00CA1F83"/>
    <w:rsid w:val="00CA1F9E"/>
    <w:rsid w:val="00CA1FA1"/>
    <w:rsid w:val="00CA2000"/>
    <w:rsid w:val="00CA2005"/>
    <w:rsid w:val="00CA2037"/>
    <w:rsid w:val="00CA2041"/>
    <w:rsid w:val="00CA2065"/>
    <w:rsid w:val="00CA207B"/>
    <w:rsid w:val="00CA20ED"/>
    <w:rsid w:val="00CA214D"/>
    <w:rsid w:val="00CA21BD"/>
    <w:rsid w:val="00CA2286"/>
    <w:rsid w:val="00CA229F"/>
    <w:rsid w:val="00CA22AB"/>
    <w:rsid w:val="00CA22F6"/>
    <w:rsid w:val="00CA22FD"/>
    <w:rsid w:val="00CA236E"/>
    <w:rsid w:val="00CA23DE"/>
    <w:rsid w:val="00CA23FA"/>
    <w:rsid w:val="00CA2425"/>
    <w:rsid w:val="00CA245D"/>
    <w:rsid w:val="00CA2468"/>
    <w:rsid w:val="00CA248A"/>
    <w:rsid w:val="00CA249D"/>
    <w:rsid w:val="00CA24BE"/>
    <w:rsid w:val="00CA24C1"/>
    <w:rsid w:val="00CA24D1"/>
    <w:rsid w:val="00CA24D3"/>
    <w:rsid w:val="00CA24EA"/>
    <w:rsid w:val="00CA2549"/>
    <w:rsid w:val="00CA2554"/>
    <w:rsid w:val="00CA2568"/>
    <w:rsid w:val="00CA2583"/>
    <w:rsid w:val="00CA25C5"/>
    <w:rsid w:val="00CA25CE"/>
    <w:rsid w:val="00CA25D7"/>
    <w:rsid w:val="00CA2618"/>
    <w:rsid w:val="00CA2649"/>
    <w:rsid w:val="00CA2696"/>
    <w:rsid w:val="00CA271F"/>
    <w:rsid w:val="00CA273B"/>
    <w:rsid w:val="00CA2756"/>
    <w:rsid w:val="00CA2758"/>
    <w:rsid w:val="00CA2765"/>
    <w:rsid w:val="00CA276B"/>
    <w:rsid w:val="00CA2777"/>
    <w:rsid w:val="00CA2778"/>
    <w:rsid w:val="00CA27AE"/>
    <w:rsid w:val="00CA27C8"/>
    <w:rsid w:val="00CA2837"/>
    <w:rsid w:val="00CA2877"/>
    <w:rsid w:val="00CA287D"/>
    <w:rsid w:val="00CA2895"/>
    <w:rsid w:val="00CA2915"/>
    <w:rsid w:val="00CA293E"/>
    <w:rsid w:val="00CA2952"/>
    <w:rsid w:val="00CA29AA"/>
    <w:rsid w:val="00CA29F9"/>
    <w:rsid w:val="00CA2A47"/>
    <w:rsid w:val="00CA2A65"/>
    <w:rsid w:val="00CA2A74"/>
    <w:rsid w:val="00CA2A83"/>
    <w:rsid w:val="00CA2AAE"/>
    <w:rsid w:val="00CA2AC9"/>
    <w:rsid w:val="00CA2AD3"/>
    <w:rsid w:val="00CA2B0E"/>
    <w:rsid w:val="00CA2B15"/>
    <w:rsid w:val="00CA2B18"/>
    <w:rsid w:val="00CA2BAA"/>
    <w:rsid w:val="00CA2BE4"/>
    <w:rsid w:val="00CA2BEE"/>
    <w:rsid w:val="00CA2BF0"/>
    <w:rsid w:val="00CA2C02"/>
    <w:rsid w:val="00CA2C1E"/>
    <w:rsid w:val="00CA2C3B"/>
    <w:rsid w:val="00CA2C45"/>
    <w:rsid w:val="00CA2C92"/>
    <w:rsid w:val="00CA2C9F"/>
    <w:rsid w:val="00CA2CC2"/>
    <w:rsid w:val="00CA2CD0"/>
    <w:rsid w:val="00CA2CD8"/>
    <w:rsid w:val="00CA2CDD"/>
    <w:rsid w:val="00CA2CEB"/>
    <w:rsid w:val="00CA2D18"/>
    <w:rsid w:val="00CA2DD5"/>
    <w:rsid w:val="00CA2EB9"/>
    <w:rsid w:val="00CA2EDF"/>
    <w:rsid w:val="00CA2F05"/>
    <w:rsid w:val="00CA2FC7"/>
    <w:rsid w:val="00CA2FCE"/>
    <w:rsid w:val="00CA300B"/>
    <w:rsid w:val="00CA308B"/>
    <w:rsid w:val="00CA30A5"/>
    <w:rsid w:val="00CA30E5"/>
    <w:rsid w:val="00CA30F6"/>
    <w:rsid w:val="00CA31CE"/>
    <w:rsid w:val="00CA31F3"/>
    <w:rsid w:val="00CA31FB"/>
    <w:rsid w:val="00CA3270"/>
    <w:rsid w:val="00CA3286"/>
    <w:rsid w:val="00CA329B"/>
    <w:rsid w:val="00CA32DE"/>
    <w:rsid w:val="00CA32F4"/>
    <w:rsid w:val="00CA32F8"/>
    <w:rsid w:val="00CA332F"/>
    <w:rsid w:val="00CA3388"/>
    <w:rsid w:val="00CA33F9"/>
    <w:rsid w:val="00CA34CE"/>
    <w:rsid w:val="00CA350F"/>
    <w:rsid w:val="00CA3515"/>
    <w:rsid w:val="00CA3539"/>
    <w:rsid w:val="00CA3542"/>
    <w:rsid w:val="00CA3543"/>
    <w:rsid w:val="00CA3586"/>
    <w:rsid w:val="00CA358F"/>
    <w:rsid w:val="00CA3594"/>
    <w:rsid w:val="00CA3607"/>
    <w:rsid w:val="00CA3649"/>
    <w:rsid w:val="00CA367F"/>
    <w:rsid w:val="00CA369A"/>
    <w:rsid w:val="00CA369E"/>
    <w:rsid w:val="00CA36EA"/>
    <w:rsid w:val="00CA3712"/>
    <w:rsid w:val="00CA3779"/>
    <w:rsid w:val="00CA37CA"/>
    <w:rsid w:val="00CA3823"/>
    <w:rsid w:val="00CA3858"/>
    <w:rsid w:val="00CA38ED"/>
    <w:rsid w:val="00CA3903"/>
    <w:rsid w:val="00CA3958"/>
    <w:rsid w:val="00CA3971"/>
    <w:rsid w:val="00CA39A8"/>
    <w:rsid w:val="00CA39BF"/>
    <w:rsid w:val="00CA39FF"/>
    <w:rsid w:val="00CA3AD6"/>
    <w:rsid w:val="00CA3B30"/>
    <w:rsid w:val="00CA3B40"/>
    <w:rsid w:val="00CA3B53"/>
    <w:rsid w:val="00CA3C40"/>
    <w:rsid w:val="00CA3C68"/>
    <w:rsid w:val="00CA3CCC"/>
    <w:rsid w:val="00CA3DA4"/>
    <w:rsid w:val="00CA3DB4"/>
    <w:rsid w:val="00CA3DC9"/>
    <w:rsid w:val="00CA3DEE"/>
    <w:rsid w:val="00CA3E0E"/>
    <w:rsid w:val="00CA3E41"/>
    <w:rsid w:val="00CA3E43"/>
    <w:rsid w:val="00CA3E95"/>
    <w:rsid w:val="00CA3E9C"/>
    <w:rsid w:val="00CA3F39"/>
    <w:rsid w:val="00CA3F4A"/>
    <w:rsid w:val="00CA4044"/>
    <w:rsid w:val="00CA4053"/>
    <w:rsid w:val="00CA4068"/>
    <w:rsid w:val="00CA40F3"/>
    <w:rsid w:val="00CA413D"/>
    <w:rsid w:val="00CA4162"/>
    <w:rsid w:val="00CA41A0"/>
    <w:rsid w:val="00CA427E"/>
    <w:rsid w:val="00CA42F8"/>
    <w:rsid w:val="00CA430F"/>
    <w:rsid w:val="00CA433F"/>
    <w:rsid w:val="00CA439A"/>
    <w:rsid w:val="00CA441E"/>
    <w:rsid w:val="00CA4459"/>
    <w:rsid w:val="00CA44C2"/>
    <w:rsid w:val="00CA44EA"/>
    <w:rsid w:val="00CA4591"/>
    <w:rsid w:val="00CA4610"/>
    <w:rsid w:val="00CA4639"/>
    <w:rsid w:val="00CA463F"/>
    <w:rsid w:val="00CA4682"/>
    <w:rsid w:val="00CA46C1"/>
    <w:rsid w:val="00CA46CE"/>
    <w:rsid w:val="00CA4707"/>
    <w:rsid w:val="00CA471A"/>
    <w:rsid w:val="00CA4740"/>
    <w:rsid w:val="00CA4765"/>
    <w:rsid w:val="00CA4785"/>
    <w:rsid w:val="00CA4786"/>
    <w:rsid w:val="00CA478F"/>
    <w:rsid w:val="00CA47B9"/>
    <w:rsid w:val="00CA47C2"/>
    <w:rsid w:val="00CA47C4"/>
    <w:rsid w:val="00CA47C5"/>
    <w:rsid w:val="00CA47D6"/>
    <w:rsid w:val="00CA47F8"/>
    <w:rsid w:val="00CA4805"/>
    <w:rsid w:val="00CA4841"/>
    <w:rsid w:val="00CA4871"/>
    <w:rsid w:val="00CA4877"/>
    <w:rsid w:val="00CA48A7"/>
    <w:rsid w:val="00CA48BC"/>
    <w:rsid w:val="00CA48E0"/>
    <w:rsid w:val="00CA48F1"/>
    <w:rsid w:val="00CA4929"/>
    <w:rsid w:val="00CA4965"/>
    <w:rsid w:val="00CA49A0"/>
    <w:rsid w:val="00CA49F2"/>
    <w:rsid w:val="00CA4A32"/>
    <w:rsid w:val="00CA4A67"/>
    <w:rsid w:val="00CA4A73"/>
    <w:rsid w:val="00CA4A7E"/>
    <w:rsid w:val="00CA4A91"/>
    <w:rsid w:val="00CA4AAF"/>
    <w:rsid w:val="00CA4ACF"/>
    <w:rsid w:val="00CA4B1C"/>
    <w:rsid w:val="00CA4B82"/>
    <w:rsid w:val="00CA4B9D"/>
    <w:rsid w:val="00CA4C12"/>
    <w:rsid w:val="00CA4C27"/>
    <w:rsid w:val="00CA4C58"/>
    <w:rsid w:val="00CA4C98"/>
    <w:rsid w:val="00CA4CBE"/>
    <w:rsid w:val="00CA4CDA"/>
    <w:rsid w:val="00CA4CE1"/>
    <w:rsid w:val="00CA4CFC"/>
    <w:rsid w:val="00CA4D23"/>
    <w:rsid w:val="00CA4D34"/>
    <w:rsid w:val="00CA4D42"/>
    <w:rsid w:val="00CA4D66"/>
    <w:rsid w:val="00CA4D80"/>
    <w:rsid w:val="00CA4DA5"/>
    <w:rsid w:val="00CA4DCB"/>
    <w:rsid w:val="00CA4DE6"/>
    <w:rsid w:val="00CA4E36"/>
    <w:rsid w:val="00CA4E6B"/>
    <w:rsid w:val="00CA4EC6"/>
    <w:rsid w:val="00CA4EEF"/>
    <w:rsid w:val="00CA4F21"/>
    <w:rsid w:val="00CA4F22"/>
    <w:rsid w:val="00CA4F98"/>
    <w:rsid w:val="00CA4FE9"/>
    <w:rsid w:val="00CA4FF9"/>
    <w:rsid w:val="00CA5007"/>
    <w:rsid w:val="00CA5026"/>
    <w:rsid w:val="00CA504E"/>
    <w:rsid w:val="00CA51DC"/>
    <w:rsid w:val="00CA51FC"/>
    <w:rsid w:val="00CA5206"/>
    <w:rsid w:val="00CA5214"/>
    <w:rsid w:val="00CA5225"/>
    <w:rsid w:val="00CA522B"/>
    <w:rsid w:val="00CA5231"/>
    <w:rsid w:val="00CA5242"/>
    <w:rsid w:val="00CA529C"/>
    <w:rsid w:val="00CA52A0"/>
    <w:rsid w:val="00CA52A1"/>
    <w:rsid w:val="00CA52C4"/>
    <w:rsid w:val="00CA52C5"/>
    <w:rsid w:val="00CA52D5"/>
    <w:rsid w:val="00CA52F0"/>
    <w:rsid w:val="00CA52FC"/>
    <w:rsid w:val="00CA5325"/>
    <w:rsid w:val="00CA5329"/>
    <w:rsid w:val="00CA5333"/>
    <w:rsid w:val="00CA536F"/>
    <w:rsid w:val="00CA5376"/>
    <w:rsid w:val="00CA53BD"/>
    <w:rsid w:val="00CA53C2"/>
    <w:rsid w:val="00CA53F9"/>
    <w:rsid w:val="00CA5404"/>
    <w:rsid w:val="00CA5411"/>
    <w:rsid w:val="00CA546B"/>
    <w:rsid w:val="00CA5498"/>
    <w:rsid w:val="00CA549A"/>
    <w:rsid w:val="00CA558D"/>
    <w:rsid w:val="00CA5592"/>
    <w:rsid w:val="00CA5593"/>
    <w:rsid w:val="00CA5594"/>
    <w:rsid w:val="00CA55AF"/>
    <w:rsid w:val="00CA55F1"/>
    <w:rsid w:val="00CA5601"/>
    <w:rsid w:val="00CA5604"/>
    <w:rsid w:val="00CA5634"/>
    <w:rsid w:val="00CA563C"/>
    <w:rsid w:val="00CA568D"/>
    <w:rsid w:val="00CA56D2"/>
    <w:rsid w:val="00CA56D6"/>
    <w:rsid w:val="00CA56FD"/>
    <w:rsid w:val="00CA573F"/>
    <w:rsid w:val="00CA5796"/>
    <w:rsid w:val="00CA57AA"/>
    <w:rsid w:val="00CA57BC"/>
    <w:rsid w:val="00CA5894"/>
    <w:rsid w:val="00CA58BA"/>
    <w:rsid w:val="00CA58DE"/>
    <w:rsid w:val="00CA58F1"/>
    <w:rsid w:val="00CA590B"/>
    <w:rsid w:val="00CA5972"/>
    <w:rsid w:val="00CA59A0"/>
    <w:rsid w:val="00CA59AC"/>
    <w:rsid w:val="00CA59B5"/>
    <w:rsid w:val="00CA59FD"/>
    <w:rsid w:val="00CA5A9E"/>
    <w:rsid w:val="00CA5AAC"/>
    <w:rsid w:val="00CA5B5F"/>
    <w:rsid w:val="00CA5BA6"/>
    <w:rsid w:val="00CA5BE6"/>
    <w:rsid w:val="00CA5BFA"/>
    <w:rsid w:val="00CA5BFB"/>
    <w:rsid w:val="00CA5C04"/>
    <w:rsid w:val="00CA5C78"/>
    <w:rsid w:val="00CA5CD6"/>
    <w:rsid w:val="00CA5CED"/>
    <w:rsid w:val="00CA5CF5"/>
    <w:rsid w:val="00CA5D19"/>
    <w:rsid w:val="00CA5D1F"/>
    <w:rsid w:val="00CA5D6F"/>
    <w:rsid w:val="00CA5D77"/>
    <w:rsid w:val="00CA5D81"/>
    <w:rsid w:val="00CA5DB2"/>
    <w:rsid w:val="00CA5DE2"/>
    <w:rsid w:val="00CA5E0A"/>
    <w:rsid w:val="00CA5E90"/>
    <w:rsid w:val="00CA5ECC"/>
    <w:rsid w:val="00CA5F64"/>
    <w:rsid w:val="00CA5F82"/>
    <w:rsid w:val="00CA5FD7"/>
    <w:rsid w:val="00CA5FED"/>
    <w:rsid w:val="00CA6030"/>
    <w:rsid w:val="00CA6051"/>
    <w:rsid w:val="00CA6052"/>
    <w:rsid w:val="00CA6131"/>
    <w:rsid w:val="00CA619B"/>
    <w:rsid w:val="00CA61AA"/>
    <w:rsid w:val="00CA61C9"/>
    <w:rsid w:val="00CA61E1"/>
    <w:rsid w:val="00CA6202"/>
    <w:rsid w:val="00CA6216"/>
    <w:rsid w:val="00CA6239"/>
    <w:rsid w:val="00CA6267"/>
    <w:rsid w:val="00CA6276"/>
    <w:rsid w:val="00CA62D4"/>
    <w:rsid w:val="00CA6330"/>
    <w:rsid w:val="00CA6345"/>
    <w:rsid w:val="00CA6389"/>
    <w:rsid w:val="00CA6396"/>
    <w:rsid w:val="00CA63D0"/>
    <w:rsid w:val="00CA63E0"/>
    <w:rsid w:val="00CA63F2"/>
    <w:rsid w:val="00CA6419"/>
    <w:rsid w:val="00CA6462"/>
    <w:rsid w:val="00CA64D6"/>
    <w:rsid w:val="00CA6520"/>
    <w:rsid w:val="00CA658D"/>
    <w:rsid w:val="00CA6595"/>
    <w:rsid w:val="00CA65BC"/>
    <w:rsid w:val="00CA65F1"/>
    <w:rsid w:val="00CA660A"/>
    <w:rsid w:val="00CA6673"/>
    <w:rsid w:val="00CA66C4"/>
    <w:rsid w:val="00CA66DE"/>
    <w:rsid w:val="00CA66F5"/>
    <w:rsid w:val="00CA6766"/>
    <w:rsid w:val="00CA6776"/>
    <w:rsid w:val="00CA67B3"/>
    <w:rsid w:val="00CA67F4"/>
    <w:rsid w:val="00CA67FF"/>
    <w:rsid w:val="00CA682B"/>
    <w:rsid w:val="00CA6859"/>
    <w:rsid w:val="00CA687F"/>
    <w:rsid w:val="00CA688C"/>
    <w:rsid w:val="00CA6890"/>
    <w:rsid w:val="00CA68B7"/>
    <w:rsid w:val="00CA68BE"/>
    <w:rsid w:val="00CA690D"/>
    <w:rsid w:val="00CA6921"/>
    <w:rsid w:val="00CA6949"/>
    <w:rsid w:val="00CA6A25"/>
    <w:rsid w:val="00CA6A4F"/>
    <w:rsid w:val="00CA6A5F"/>
    <w:rsid w:val="00CA6AC1"/>
    <w:rsid w:val="00CA6ACE"/>
    <w:rsid w:val="00CA6AD6"/>
    <w:rsid w:val="00CA6AE6"/>
    <w:rsid w:val="00CA6B11"/>
    <w:rsid w:val="00CA6B32"/>
    <w:rsid w:val="00CA6B93"/>
    <w:rsid w:val="00CA6C12"/>
    <w:rsid w:val="00CA6C25"/>
    <w:rsid w:val="00CA6C4C"/>
    <w:rsid w:val="00CA6C56"/>
    <w:rsid w:val="00CA6C71"/>
    <w:rsid w:val="00CA6C92"/>
    <w:rsid w:val="00CA6CEE"/>
    <w:rsid w:val="00CA6D37"/>
    <w:rsid w:val="00CA6D4E"/>
    <w:rsid w:val="00CA6D4F"/>
    <w:rsid w:val="00CA6D54"/>
    <w:rsid w:val="00CA6D76"/>
    <w:rsid w:val="00CA6DAD"/>
    <w:rsid w:val="00CA6E63"/>
    <w:rsid w:val="00CA6E95"/>
    <w:rsid w:val="00CA6ECB"/>
    <w:rsid w:val="00CA6EED"/>
    <w:rsid w:val="00CA6F04"/>
    <w:rsid w:val="00CA6FD9"/>
    <w:rsid w:val="00CA6FEA"/>
    <w:rsid w:val="00CA6FF0"/>
    <w:rsid w:val="00CA703E"/>
    <w:rsid w:val="00CA707D"/>
    <w:rsid w:val="00CA70A7"/>
    <w:rsid w:val="00CA70AF"/>
    <w:rsid w:val="00CA70C4"/>
    <w:rsid w:val="00CA70E1"/>
    <w:rsid w:val="00CA70E8"/>
    <w:rsid w:val="00CA70F8"/>
    <w:rsid w:val="00CA7131"/>
    <w:rsid w:val="00CA719F"/>
    <w:rsid w:val="00CA71E5"/>
    <w:rsid w:val="00CA71EC"/>
    <w:rsid w:val="00CA7240"/>
    <w:rsid w:val="00CA7255"/>
    <w:rsid w:val="00CA7259"/>
    <w:rsid w:val="00CA7359"/>
    <w:rsid w:val="00CA7391"/>
    <w:rsid w:val="00CA739D"/>
    <w:rsid w:val="00CA7406"/>
    <w:rsid w:val="00CA7412"/>
    <w:rsid w:val="00CA745F"/>
    <w:rsid w:val="00CA74A2"/>
    <w:rsid w:val="00CA74B5"/>
    <w:rsid w:val="00CA74C7"/>
    <w:rsid w:val="00CA75BD"/>
    <w:rsid w:val="00CA75C8"/>
    <w:rsid w:val="00CA7666"/>
    <w:rsid w:val="00CA7685"/>
    <w:rsid w:val="00CA76F4"/>
    <w:rsid w:val="00CA76FB"/>
    <w:rsid w:val="00CA7766"/>
    <w:rsid w:val="00CA777C"/>
    <w:rsid w:val="00CA7806"/>
    <w:rsid w:val="00CA7811"/>
    <w:rsid w:val="00CA7812"/>
    <w:rsid w:val="00CA787F"/>
    <w:rsid w:val="00CA7884"/>
    <w:rsid w:val="00CA789C"/>
    <w:rsid w:val="00CA78BF"/>
    <w:rsid w:val="00CA7974"/>
    <w:rsid w:val="00CA79A4"/>
    <w:rsid w:val="00CA7A2E"/>
    <w:rsid w:val="00CA7A36"/>
    <w:rsid w:val="00CA7A4C"/>
    <w:rsid w:val="00CA7A60"/>
    <w:rsid w:val="00CA7A70"/>
    <w:rsid w:val="00CA7A84"/>
    <w:rsid w:val="00CA7A8E"/>
    <w:rsid w:val="00CA7A93"/>
    <w:rsid w:val="00CA7AAD"/>
    <w:rsid w:val="00CA7ABA"/>
    <w:rsid w:val="00CA7ABD"/>
    <w:rsid w:val="00CA7ADC"/>
    <w:rsid w:val="00CA7B11"/>
    <w:rsid w:val="00CA7B38"/>
    <w:rsid w:val="00CA7BDE"/>
    <w:rsid w:val="00CA7C53"/>
    <w:rsid w:val="00CA7C62"/>
    <w:rsid w:val="00CA7C75"/>
    <w:rsid w:val="00CA7C8C"/>
    <w:rsid w:val="00CA7CB8"/>
    <w:rsid w:val="00CA7CEC"/>
    <w:rsid w:val="00CA7CF1"/>
    <w:rsid w:val="00CA7D0D"/>
    <w:rsid w:val="00CA7D17"/>
    <w:rsid w:val="00CA7D88"/>
    <w:rsid w:val="00CA7D93"/>
    <w:rsid w:val="00CA7D95"/>
    <w:rsid w:val="00CA7DD5"/>
    <w:rsid w:val="00CA7E56"/>
    <w:rsid w:val="00CA7E5E"/>
    <w:rsid w:val="00CA7E6A"/>
    <w:rsid w:val="00CA7E9D"/>
    <w:rsid w:val="00CA7F3C"/>
    <w:rsid w:val="00CA7F4F"/>
    <w:rsid w:val="00CA7F6B"/>
    <w:rsid w:val="00CA7FA1"/>
    <w:rsid w:val="00CA7FED"/>
    <w:rsid w:val="00CB0017"/>
    <w:rsid w:val="00CB0019"/>
    <w:rsid w:val="00CB0027"/>
    <w:rsid w:val="00CB0053"/>
    <w:rsid w:val="00CB0060"/>
    <w:rsid w:val="00CB0065"/>
    <w:rsid w:val="00CB0094"/>
    <w:rsid w:val="00CB00A6"/>
    <w:rsid w:val="00CB00AD"/>
    <w:rsid w:val="00CB0164"/>
    <w:rsid w:val="00CB01D6"/>
    <w:rsid w:val="00CB01DB"/>
    <w:rsid w:val="00CB01FF"/>
    <w:rsid w:val="00CB021A"/>
    <w:rsid w:val="00CB0237"/>
    <w:rsid w:val="00CB023B"/>
    <w:rsid w:val="00CB0265"/>
    <w:rsid w:val="00CB0270"/>
    <w:rsid w:val="00CB0286"/>
    <w:rsid w:val="00CB028B"/>
    <w:rsid w:val="00CB029D"/>
    <w:rsid w:val="00CB02BD"/>
    <w:rsid w:val="00CB02C6"/>
    <w:rsid w:val="00CB02DE"/>
    <w:rsid w:val="00CB03B3"/>
    <w:rsid w:val="00CB03C1"/>
    <w:rsid w:val="00CB03C7"/>
    <w:rsid w:val="00CB0423"/>
    <w:rsid w:val="00CB044D"/>
    <w:rsid w:val="00CB04DC"/>
    <w:rsid w:val="00CB0526"/>
    <w:rsid w:val="00CB059A"/>
    <w:rsid w:val="00CB0605"/>
    <w:rsid w:val="00CB0636"/>
    <w:rsid w:val="00CB0681"/>
    <w:rsid w:val="00CB06A9"/>
    <w:rsid w:val="00CB0726"/>
    <w:rsid w:val="00CB074C"/>
    <w:rsid w:val="00CB0774"/>
    <w:rsid w:val="00CB07D5"/>
    <w:rsid w:val="00CB07DC"/>
    <w:rsid w:val="00CB07DE"/>
    <w:rsid w:val="00CB0839"/>
    <w:rsid w:val="00CB086A"/>
    <w:rsid w:val="00CB088F"/>
    <w:rsid w:val="00CB0893"/>
    <w:rsid w:val="00CB08A6"/>
    <w:rsid w:val="00CB08C4"/>
    <w:rsid w:val="00CB08ED"/>
    <w:rsid w:val="00CB08F1"/>
    <w:rsid w:val="00CB0924"/>
    <w:rsid w:val="00CB0943"/>
    <w:rsid w:val="00CB095E"/>
    <w:rsid w:val="00CB0984"/>
    <w:rsid w:val="00CB0A45"/>
    <w:rsid w:val="00CB0A90"/>
    <w:rsid w:val="00CB0B5B"/>
    <w:rsid w:val="00CB0BB4"/>
    <w:rsid w:val="00CB0BC8"/>
    <w:rsid w:val="00CB0BD7"/>
    <w:rsid w:val="00CB0BE1"/>
    <w:rsid w:val="00CB0C11"/>
    <w:rsid w:val="00CB0C69"/>
    <w:rsid w:val="00CB0CB8"/>
    <w:rsid w:val="00CB0CBC"/>
    <w:rsid w:val="00CB0CF0"/>
    <w:rsid w:val="00CB0D6D"/>
    <w:rsid w:val="00CB0D6E"/>
    <w:rsid w:val="00CB0DF2"/>
    <w:rsid w:val="00CB0DF7"/>
    <w:rsid w:val="00CB0EC8"/>
    <w:rsid w:val="00CB0F0E"/>
    <w:rsid w:val="00CB0F11"/>
    <w:rsid w:val="00CB0F16"/>
    <w:rsid w:val="00CB0F3A"/>
    <w:rsid w:val="00CB0F50"/>
    <w:rsid w:val="00CB0FDF"/>
    <w:rsid w:val="00CB0FEB"/>
    <w:rsid w:val="00CB1000"/>
    <w:rsid w:val="00CB1031"/>
    <w:rsid w:val="00CB1041"/>
    <w:rsid w:val="00CB1091"/>
    <w:rsid w:val="00CB112B"/>
    <w:rsid w:val="00CB1136"/>
    <w:rsid w:val="00CB1194"/>
    <w:rsid w:val="00CB11B3"/>
    <w:rsid w:val="00CB1202"/>
    <w:rsid w:val="00CB1223"/>
    <w:rsid w:val="00CB126A"/>
    <w:rsid w:val="00CB1282"/>
    <w:rsid w:val="00CB12E7"/>
    <w:rsid w:val="00CB1336"/>
    <w:rsid w:val="00CB1345"/>
    <w:rsid w:val="00CB1377"/>
    <w:rsid w:val="00CB1394"/>
    <w:rsid w:val="00CB139D"/>
    <w:rsid w:val="00CB13A6"/>
    <w:rsid w:val="00CB147B"/>
    <w:rsid w:val="00CB14D2"/>
    <w:rsid w:val="00CB14F8"/>
    <w:rsid w:val="00CB1530"/>
    <w:rsid w:val="00CB1580"/>
    <w:rsid w:val="00CB15B4"/>
    <w:rsid w:val="00CB15EB"/>
    <w:rsid w:val="00CB1653"/>
    <w:rsid w:val="00CB1657"/>
    <w:rsid w:val="00CB1678"/>
    <w:rsid w:val="00CB16EC"/>
    <w:rsid w:val="00CB1742"/>
    <w:rsid w:val="00CB1743"/>
    <w:rsid w:val="00CB17D0"/>
    <w:rsid w:val="00CB1882"/>
    <w:rsid w:val="00CB18F8"/>
    <w:rsid w:val="00CB1907"/>
    <w:rsid w:val="00CB190D"/>
    <w:rsid w:val="00CB1943"/>
    <w:rsid w:val="00CB1956"/>
    <w:rsid w:val="00CB19C2"/>
    <w:rsid w:val="00CB19F2"/>
    <w:rsid w:val="00CB1A5D"/>
    <w:rsid w:val="00CB1A75"/>
    <w:rsid w:val="00CB1A83"/>
    <w:rsid w:val="00CB1A90"/>
    <w:rsid w:val="00CB1A98"/>
    <w:rsid w:val="00CB1B0F"/>
    <w:rsid w:val="00CB1B24"/>
    <w:rsid w:val="00CB1B45"/>
    <w:rsid w:val="00CB1B65"/>
    <w:rsid w:val="00CB1C4E"/>
    <w:rsid w:val="00CB1C5F"/>
    <w:rsid w:val="00CB1C69"/>
    <w:rsid w:val="00CB1C6A"/>
    <w:rsid w:val="00CB1C74"/>
    <w:rsid w:val="00CB1C86"/>
    <w:rsid w:val="00CB1CA3"/>
    <w:rsid w:val="00CB1CAC"/>
    <w:rsid w:val="00CB1D05"/>
    <w:rsid w:val="00CB1D59"/>
    <w:rsid w:val="00CB1D6A"/>
    <w:rsid w:val="00CB1E2E"/>
    <w:rsid w:val="00CB1E4C"/>
    <w:rsid w:val="00CB1E5B"/>
    <w:rsid w:val="00CB1E6E"/>
    <w:rsid w:val="00CB1EA3"/>
    <w:rsid w:val="00CB1EAE"/>
    <w:rsid w:val="00CB1EEA"/>
    <w:rsid w:val="00CB1EEB"/>
    <w:rsid w:val="00CB1F79"/>
    <w:rsid w:val="00CB1F7E"/>
    <w:rsid w:val="00CB1F8B"/>
    <w:rsid w:val="00CB20A5"/>
    <w:rsid w:val="00CB20F1"/>
    <w:rsid w:val="00CB213A"/>
    <w:rsid w:val="00CB214B"/>
    <w:rsid w:val="00CB2151"/>
    <w:rsid w:val="00CB2184"/>
    <w:rsid w:val="00CB21F2"/>
    <w:rsid w:val="00CB22C8"/>
    <w:rsid w:val="00CB2393"/>
    <w:rsid w:val="00CB23AA"/>
    <w:rsid w:val="00CB24D0"/>
    <w:rsid w:val="00CB2501"/>
    <w:rsid w:val="00CB2515"/>
    <w:rsid w:val="00CB254C"/>
    <w:rsid w:val="00CB2559"/>
    <w:rsid w:val="00CB25D8"/>
    <w:rsid w:val="00CB25FD"/>
    <w:rsid w:val="00CB261D"/>
    <w:rsid w:val="00CB2627"/>
    <w:rsid w:val="00CB265B"/>
    <w:rsid w:val="00CB2680"/>
    <w:rsid w:val="00CB26B8"/>
    <w:rsid w:val="00CB26B9"/>
    <w:rsid w:val="00CB26CA"/>
    <w:rsid w:val="00CB26F6"/>
    <w:rsid w:val="00CB26FE"/>
    <w:rsid w:val="00CB2727"/>
    <w:rsid w:val="00CB276D"/>
    <w:rsid w:val="00CB2778"/>
    <w:rsid w:val="00CB27C0"/>
    <w:rsid w:val="00CB27CF"/>
    <w:rsid w:val="00CB2828"/>
    <w:rsid w:val="00CB2837"/>
    <w:rsid w:val="00CB28B0"/>
    <w:rsid w:val="00CB28E9"/>
    <w:rsid w:val="00CB2995"/>
    <w:rsid w:val="00CB29A2"/>
    <w:rsid w:val="00CB29E3"/>
    <w:rsid w:val="00CB29F4"/>
    <w:rsid w:val="00CB2A04"/>
    <w:rsid w:val="00CB2A47"/>
    <w:rsid w:val="00CB2A4A"/>
    <w:rsid w:val="00CB2A4F"/>
    <w:rsid w:val="00CB2A62"/>
    <w:rsid w:val="00CB2A7E"/>
    <w:rsid w:val="00CB2A8F"/>
    <w:rsid w:val="00CB2ABA"/>
    <w:rsid w:val="00CB2ACD"/>
    <w:rsid w:val="00CB2ADF"/>
    <w:rsid w:val="00CB2B11"/>
    <w:rsid w:val="00CB2B14"/>
    <w:rsid w:val="00CB2B2A"/>
    <w:rsid w:val="00CB2B69"/>
    <w:rsid w:val="00CB2B84"/>
    <w:rsid w:val="00CB2B8C"/>
    <w:rsid w:val="00CB2B9B"/>
    <w:rsid w:val="00CB2B9D"/>
    <w:rsid w:val="00CB2BBA"/>
    <w:rsid w:val="00CB2BE7"/>
    <w:rsid w:val="00CB2C14"/>
    <w:rsid w:val="00CB2C26"/>
    <w:rsid w:val="00CB2C2D"/>
    <w:rsid w:val="00CB2C5D"/>
    <w:rsid w:val="00CB2C7A"/>
    <w:rsid w:val="00CB2CBE"/>
    <w:rsid w:val="00CB2CF4"/>
    <w:rsid w:val="00CB2DA6"/>
    <w:rsid w:val="00CB2E19"/>
    <w:rsid w:val="00CB2E33"/>
    <w:rsid w:val="00CB2E5E"/>
    <w:rsid w:val="00CB2EAD"/>
    <w:rsid w:val="00CB2F05"/>
    <w:rsid w:val="00CB2FDD"/>
    <w:rsid w:val="00CB301B"/>
    <w:rsid w:val="00CB301C"/>
    <w:rsid w:val="00CB3057"/>
    <w:rsid w:val="00CB306C"/>
    <w:rsid w:val="00CB3095"/>
    <w:rsid w:val="00CB30AF"/>
    <w:rsid w:val="00CB30CD"/>
    <w:rsid w:val="00CB30D2"/>
    <w:rsid w:val="00CB3131"/>
    <w:rsid w:val="00CB31FD"/>
    <w:rsid w:val="00CB3230"/>
    <w:rsid w:val="00CB3264"/>
    <w:rsid w:val="00CB3278"/>
    <w:rsid w:val="00CB32DF"/>
    <w:rsid w:val="00CB32E8"/>
    <w:rsid w:val="00CB333D"/>
    <w:rsid w:val="00CB3354"/>
    <w:rsid w:val="00CB3355"/>
    <w:rsid w:val="00CB33DC"/>
    <w:rsid w:val="00CB33E7"/>
    <w:rsid w:val="00CB343F"/>
    <w:rsid w:val="00CB346E"/>
    <w:rsid w:val="00CB34A5"/>
    <w:rsid w:val="00CB34AC"/>
    <w:rsid w:val="00CB34E9"/>
    <w:rsid w:val="00CB3516"/>
    <w:rsid w:val="00CB3541"/>
    <w:rsid w:val="00CB3564"/>
    <w:rsid w:val="00CB3574"/>
    <w:rsid w:val="00CB3578"/>
    <w:rsid w:val="00CB3583"/>
    <w:rsid w:val="00CB358B"/>
    <w:rsid w:val="00CB35AD"/>
    <w:rsid w:val="00CB35B0"/>
    <w:rsid w:val="00CB35B3"/>
    <w:rsid w:val="00CB35C1"/>
    <w:rsid w:val="00CB3673"/>
    <w:rsid w:val="00CB367A"/>
    <w:rsid w:val="00CB368D"/>
    <w:rsid w:val="00CB37D5"/>
    <w:rsid w:val="00CB380F"/>
    <w:rsid w:val="00CB384A"/>
    <w:rsid w:val="00CB3902"/>
    <w:rsid w:val="00CB391E"/>
    <w:rsid w:val="00CB3921"/>
    <w:rsid w:val="00CB3938"/>
    <w:rsid w:val="00CB393D"/>
    <w:rsid w:val="00CB3940"/>
    <w:rsid w:val="00CB3964"/>
    <w:rsid w:val="00CB3977"/>
    <w:rsid w:val="00CB3992"/>
    <w:rsid w:val="00CB39F9"/>
    <w:rsid w:val="00CB3A03"/>
    <w:rsid w:val="00CB3A1A"/>
    <w:rsid w:val="00CB3A1B"/>
    <w:rsid w:val="00CB3A36"/>
    <w:rsid w:val="00CB3A47"/>
    <w:rsid w:val="00CB3A4D"/>
    <w:rsid w:val="00CB3A4F"/>
    <w:rsid w:val="00CB3A52"/>
    <w:rsid w:val="00CB3A58"/>
    <w:rsid w:val="00CB3A8A"/>
    <w:rsid w:val="00CB3ABC"/>
    <w:rsid w:val="00CB3ACC"/>
    <w:rsid w:val="00CB3AED"/>
    <w:rsid w:val="00CB3AF7"/>
    <w:rsid w:val="00CB3B57"/>
    <w:rsid w:val="00CB3BB3"/>
    <w:rsid w:val="00CB3C14"/>
    <w:rsid w:val="00CB3C31"/>
    <w:rsid w:val="00CB3C6B"/>
    <w:rsid w:val="00CB3D07"/>
    <w:rsid w:val="00CB3D37"/>
    <w:rsid w:val="00CB3D41"/>
    <w:rsid w:val="00CB3D6A"/>
    <w:rsid w:val="00CB3D88"/>
    <w:rsid w:val="00CB3DB6"/>
    <w:rsid w:val="00CB3E07"/>
    <w:rsid w:val="00CB3E89"/>
    <w:rsid w:val="00CB3E98"/>
    <w:rsid w:val="00CB3EB5"/>
    <w:rsid w:val="00CB3EBC"/>
    <w:rsid w:val="00CB3ECF"/>
    <w:rsid w:val="00CB3F0E"/>
    <w:rsid w:val="00CB3F60"/>
    <w:rsid w:val="00CB3FAF"/>
    <w:rsid w:val="00CB3FF8"/>
    <w:rsid w:val="00CB3FFB"/>
    <w:rsid w:val="00CB4028"/>
    <w:rsid w:val="00CB4039"/>
    <w:rsid w:val="00CB4069"/>
    <w:rsid w:val="00CB4082"/>
    <w:rsid w:val="00CB40A1"/>
    <w:rsid w:val="00CB4116"/>
    <w:rsid w:val="00CB4118"/>
    <w:rsid w:val="00CB411A"/>
    <w:rsid w:val="00CB4141"/>
    <w:rsid w:val="00CB4175"/>
    <w:rsid w:val="00CB4188"/>
    <w:rsid w:val="00CB41A2"/>
    <w:rsid w:val="00CB41B5"/>
    <w:rsid w:val="00CB41BA"/>
    <w:rsid w:val="00CB41D3"/>
    <w:rsid w:val="00CB41DE"/>
    <w:rsid w:val="00CB4294"/>
    <w:rsid w:val="00CB42C9"/>
    <w:rsid w:val="00CB42D0"/>
    <w:rsid w:val="00CB42E5"/>
    <w:rsid w:val="00CB4383"/>
    <w:rsid w:val="00CB43D2"/>
    <w:rsid w:val="00CB43F9"/>
    <w:rsid w:val="00CB4414"/>
    <w:rsid w:val="00CB4423"/>
    <w:rsid w:val="00CB442A"/>
    <w:rsid w:val="00CB4445"/>
    <w:rsid w:val="00CB444A"/>
    <w:rsid w:val="00CB4470"/>
    <w:rsid w:val="00CB44D6"/>
    <w:rsid w:val="00CB4539"/>
    <w:rsid w:val="00CB45AA"/>
    <w:rsid w:val="00CB45C7"/>
    <w:rsid w:val="00CB45DC"/>
    <w:rsid w:val="00CB465E"/>
    <w:rsid w:val="00CB4689"/>
    <w:rsid w:val="00CB468C"/>
    <w:rsid w:val="00CB468D"/>
    <w:rsid w:val="00CB46EF"/>
    <w:rsid w:val="00CB470C"/>
    <w:rsid w:val="00CB4717"/>
    <w:rsid w:val="00CB472F"/>
    <w:rsid w:val="00CB4735"/>
    <w:rsid w:val="00CB4737"/>
    <w:rsid w:val="00CB4796"/>
    <w:rsid w:val="00CB47EA"/>
    <w:rsid w:val="00CB4825"/>
    <w:rsid w:val="00CB4849"/>
    <w:rsid w:val="00CB4898"/>
    <w:rsid w:val="00CB489D"/>
    <w:rsid w:val="00CB48BB"/>
    <w:rsid w:val="00CB4901"/>
    <w:rsid w:val="00CB493A"/>
    <w:rsid w:val="00CB4966"/>
    <w:rsid w:val="00CB49A3"/>
    <w:rsid w:val="00CB4A41"/>
    <w:rsid w:val="00CB4A63"/>
    <w:rsid w:val="00CB4AA9"/>
    <w:rsid w:val="00CB4ACA"/>
    <w:rsid w:val="00CB4AE2"/>
    <w:rsid w:val="00CB4AEB"/>
    <w:rsid w:val="00CB4AEC"/>
    <w:rsid w:val="00CB4AF9"/>
    <w:rsid w:val="00CB4AFD"/>
    <w:rsid w:val="00CB4B0D"/>
    <w:rsid w:val="00CB4B2A"/>
    <w:rsid w:val="00CB4B75"/>
    <w:rsid w:val="00CB4B76"/>
    <w:rsid w:val="00CB4BA9"/>
    <w:rsid w:val="00CB4BD8"/>
    <w:rsid w:val="00CB4BF7"/>
    <w:rsid w:val="00CB4C74"/>
    <w:rsid w:val="00CB4C7B"/>
    <w:rsid w:val="00CB4C9A"/>
    <w:rsid w:val="00CB4CDD"/>
    <w:rsid w:val="00CB4D5E"/>
    <w:rsid w:val="00CB4DB3"/>
    <w:rsid w:val="00CB4DBA"/>
    <w:rsid w:val="00CB4DF6"/>
    <w:rsid w:val="00CB4E18"/>
    <w:rsid w:val="00CB4E6A"/>
    <w:rsid w:val="00CB4EDB"/>
    <w:rsid w:val="00CB4EEB"/>
    <w:rsid w:val="00CB4F4D"/>
    <w:rsid w:val="00CB4FA9"/>
    <w:rsid w:val="00CB4FC3"/>
    <w:rsid w:val="00CB4FDF"/>
    <w:rsid w:val="00CB5017"/>
    <w:rsid w:val="00CB5038"/>
    <w:rsid w:val="00CB5041"/>
    <w:rsid w:val="00CB504D"/>
    <w:rsid w:val="00CB5074"/>
    <w:rsid w:val="00CB5088"/>
    <w:rsid w:val="00CB508E"/>
    <w:rsid w:val="00CB509A"/>
    <w:rsid w:val="00CB5109"/>
    <w:rsid w:val="00CB5165"/>
    <w:rsid w:val="00CB5181"/>
    <w:rsid w:val="00CB51DA"/>
    <w:rsid w:val="00CB520F"/>
    <w:rsid w:val="00CB5246"/>
    <w:rsid w:val="00CB524B"/>
    <w:rsid w:val="00CB5265"/>
    <w:rsid w:val="00CB5290"/>
    <w:rsid w:val="00CB52C8"/>
    <w:rsid w:val="00CB52D7"/>
    <w:rsid w:val="00CB52E9"/>
    <w:rsid w:val="00CB533E"/>
    <w:rsid w:val="00CB536E"/>
    <w:rsid w:val="00CB5380"/>
    <w:rsid w:val="00CB5390"/>
    <w:rsid w:val="00CB5398"/>
    <w:rsid w:val="00CB53A6"/>
    <w:rsid w:val="00CB53EF"/>
    <w:rsid w:val="00CB53F5"/>
    <w:rsid w:val="00CB54C9"/>
    <w:rsid w:val="00CB54CA"/>
    <w:rsid w:val="00CB5507"/>
    <w:rsid w:val="00CB5557"/>
    <w:rsid w:val="00CB556D"/>
    <w:rsid w:val="00CB55D9"/>
    <w:rsid w:val="00CB5604"/>
    <w:rsid w:val="00CB563A"/>
    <w:rsid w:val="00CB5698"/>
    <w:rsid w:val="00CB56B6"/>
    <w:rsid w:val="00CB56BF"/>
    <w:rsid w:val="00CB56DF"/>
    <w:rsid w:val="00CB56FB"/>
    <w:rsid w:val="00CB5802"/>
    <w:rsid w:val="00CB582B"/>
    <w:rsid w:val="00CB5848"/>
    <w:rsid w:val="00CB5870"/>
    <w:rsid w:val="00CB58D0"/>
    <w:rsid w:val="00CB58D9"/>
    <w:rsid w:val="00CB59CA"/>
    <w:rsid w:val="00CB59CD"/>
    <w:rsid w:val="00CB5A07"/>
    <w:rsid w:val="00CB5A42"/>
    <w:rsid w:val="00CB5A8A"/>
    <w:rsid w:val="00CB5B25"/>
    <w:rsid w:val="00CB5BB6"/>
    <w:rsid w:val="00CB5BCA"/>
    <w:rsid w:val="00CB5BCF"/>
    <w:rsid w:val="00CB5BE0"/>
    <w:rsid w:val="00CB5C25"/>
    <w:rsid w:val="00CB5C2A"/>
    <w:rsid w:val="00CB5C37"/>
    <w:rsid w:val="00CB5C43"/>
    <w:rsid w:val="00CB5C6B"/>
    <w:rsid w:val="00CB5C78"/>
    <w:rsid w:val="00CB5CAA"/>
    <w:rsid w:val="00CB5D08"/>
    <w:rsid w:val="00CB5D13"/>
    <w:rsid w:val="00CB5D1D"/>
    <w:rsid w:val="00CB5D31"/>
    <w:rsid w:val="00CB5D4A"/>
    <w:rsid w:val="00CB5DC0"/>
    <w:rsid w:val="00CB5DD3"/>
    <w:rsid w:val="00CB5DE6"/>
    <w:rsid w:val="00CB5DFE"/>
    <w:rsid w:val="00CB5E0B"/>
    <w:rsid w:val="00CB5E1A"/>
    <w:rsid w:val="00CB5E33"/>
    <w:rsid w:val="00CB5E55"/>
    <w:rsid w:val="00CB5E71"/>
    <w:rsid w:val="00CB5E9C"/>
    <w:rsid w:val="00CB5EEE"/>
    <w:rsid w:val="00CB5F3E"/>
    <w:rsid w:val="00CB5F63"/>
    <w:rsid w:val="00CB5FAF"/>
    <w:rsid w:val="00CB5FB7"/>
    <w:rsid w:val="00CB5FFE"/>
    <w:rsid w:val="00CB600A"/>
    <w:rsid w:val="00CB6017"/>
    <w:rsid w:val="00CB6032"/>
    <w:rsid w:val="00CB6050"/>
    <w:rsid w:val="00CB6052"/>
    <w:rsid w:val="00CB606D"/>
    <w:rsid w:val="00CB6094"/>
    <w:rsid w:val="00CB60AC"/>
    <w:rsid w:val="00CB60BD"/>
    <w:rsid w:val="00CB60CE"/>
    <w:rsid w:val="00CB60E4"/>
    <w:rsid w:val="00CB60E8"/>
    <w:rsid w:val="00CB6111"/>
    <w:rsid w:val="00CB615B"/>
    <w:rsid w:val="00CB6160"/>
    <w:rsid w:val="00CB617C"/>
    <w:rsid w:val="00CB6192"/>
    <w:rsid w:val="00CB61C4"/>
    <w:rsid w:val="00CB61DB"/>
    <w:rsid w:val="00CB6284"/>
    <w:rsid w:val="00CB62BD"/>
    <w:rsid w:val="00CB6394"/>
    <w:rsid w:val="00CB639D"/>
    <w:rsid w:val="00CB63A6"/>
    <w:rsid w:val="00CB6422"/>
    <w:rsid w:val="00CB6426"/>
    <w:rsid w:val="00CB642D"/>
    <w:rsid w:val="00CB6442"/>
    <w:rsid w:val="00CB6444"/>
    <w:rsid w:val="00CB644C"/>
    <w:rsid w:val="00CB6454"/>
    <w:rsid w:val="00CB6493"/>
    <w:rsid w:val="00CB64C6"/>
    <w:rsid w:val="00CB64D9"/>
    <w:rsid w:val="00CB6522"/>
    <w:rsid w:val="00CB6527"/>
    <w:rsid w:val="00CB6541"/>
    <w:rsid w:val="00CB655F"/>
    <w:rsid w:val="00CB65CE"/>
    <w:rsid w:val="00CB660C"/>
    <w:rsid w:val="00CB6643"/>
    <w:rsid w:val="00CB6672"/>
    <w:rsid w:val="00CB6678"/>
    <w:rsid w:val="00CB66DF"/>
    <w:rsid w:val="00CB6709"/>
    <w:rsid w:val="00CB6725"/>
    <w:rsid w:val="00CB6734"/>
    <w:rsid w:val="00CB674C"/>
    <w:rsid w:val="00CB676A"/>
    <w:rsid w:val="00CB6799"/>
    <w:rsid w:val="00CB679A"/>
    <w:rsid w:val="00CB684E"/>
    <w:rsid w:val="00CB687D"/>
    <w:rsid w:val="00CB689C"/>
    <w:rsid w:val="00CB68BF"/>
    <w:rsid w:val="00CB6948"/>
    <w:rsid w:val="00CB6952"/>
    <w:rsid w:val="00CB6979"/>
    <w:rsid w:val="00CB69A4"/>
    <w:rsid w:val="00CB69F3"/>
    <w:rsid w:val="00CB6A4C"/>
    <w:rsid w:val="00CB6A4D"/>
    <w:rsid w:val="00CB6A62"/>
    <w:rsid w:val="00CB6A78"/>
    <w:rsid w:val="00CB6A99"/>
    <w:rsid w:val="00CB6AA5"/>
    <w:rsid w:val="00CB6AA6"/>
    <w:rsid w:val="00CB6AB2"/>
    <w:rsid w:val="00CB6ACA"/>
    <w:rsid w:val="00CB6AD3"/>
    <w:rsid w:val="00CB6AE0"/>
    <w:rsid w:val="00CB6B02"/>
    <w:rsid w:val="00CB6B04"/>
    <w:rsid w:val="00CB6B19"/>
    <w:rsid w:val="00CB6B52"/>
    <w:rsid w:val="00CB6C43"/>
    <w:rsid w:val="00CB6C72"/>
    <w:rsid w:val="00CB6C74"/>
    <w:rsid w:val="00CB6CA2"/>
    <w:rsid w:val="00CB6CBC"/>
    <w:rsid w:val="00CB6D35"/>
    <w:rsid w:val="00CB6D38"/>
    <w:rsid w:val="00CB6DBB"/>
    <w:rsid w:val="00CB6DCA"/>
    <w:rsid w:val="00CB6E1A"/>
    <w:rsid w:val="00CB6EE0"/>
    <w:rsid w:val="00CB6F65"/>
    <w:rsid w:val="00CB6F8F"/>
    <w:rsid w:val="00CB6F96"/>
    <w:rsid w:val="00CB6FB2"/>
    <w:rsid w:val="00CB6FDD"/>
    <w:rsid w:val="00CB7092"/>
    <w:rsid w:val="00CB70A5"/>
    <w:rsid w:val="00CB70A6"/>
    <w:rsid w:val="00CB70C9"/>
    <w:rsid w:val="00CB70E5"/>
    <w:rsid w:val="00CB70EC"/>
    <w:rsid w:val="00CB70FB"/>
    <w:rsid w:val="00CB7190"/>
    <w:rsid w:val="00CB726E"/>
    <w:rsid w:val="00CB7297"/>
    <w:rsid w:val="00CB72B4"/>
    <w:rsid w:val="00CB72ED"/>
    <w:rsid w:val="00CB730A"/>
    <w:rsid w:val="00CB733B"/>
    <w:rsid w:val="00CB7344"/>
    <w:rsid w:val="00CB7420"/>
    <w:rsid w:val="00CB743C"/>
    <w:rsid w:val="00CB74AD"/>
    <w:rsid w:val="00CB7507"/>
    <w:rsid w:val="00CB7538"/>
    <w:rsid w:val="00CB756A"/>
    <w:rsid w:val="00CB7578"/>
    <w:rsid w:val="00CB75A3"/>
    <w:rsid w:val="00CB75B1"/>
    <w:rsid w:val="00CB75D1"/>
    <w:rsid w:val="00CB75F9"/>
    <w:rsid w:val="00CB762B"/>
    <w:rsid w:val="00CB763B"/>
    <w:rsid w:val="00CB76B7"/>
    <w:rsid w:val="00CB76F8"/>
    <w:rsid w:val="00CB773E"/>
    <w:rsid w:val="00CB77A4"/>
    <w:rsid w:val="00CB785D"/>
    <w:rsid w:val="00CB788A"/>
    <w:rsid w:val="00CB78F9"/>
    <w:rsid w:val="00CB798B"/>
    <w:rsid w:val="00CB79C6"/>
    <w:rsid w:val="00CB79E6"/>
    <w:rsid w:val="00CB79E7"/>
    <w:rsid w:val="00CB7A40"/>
    <w:rsid w:val="00CB7A4A"/>
    <w:rsid w:val="00CB7A7A"/>
    <w:rsid w:val="00CB7A9E"/>
    <w:rsid w:val="00CB7B45"/>
    <w:rsid w:val="00CB7B78"/>
    <w:rsid w:val="00CB7B93"/>
    <w:rsid w:val="00CB7C21"/>
    <w:rsid w:val="00CB7C6B"/>
    <w:rsid w:val="00CB7C74"/>
    <w:rsid w:val="00CB7CDD"/>
    <w:rsid w:val="00CB7D23"/>
    <w:rsid w:val="00CB7D31"/>
    <w:rsid w:val="00CB7D97"/>
    <w:rsid w:val="00CB7DA9"/>
    <w:rsid w:val="00CB7DBE"/>
    <w:rsid w:val="00CB7DD2"/>
    <w:rsid w:val="00CB7E3F"/>
    <w:rsid w:val="00CB7E5A"/>
    <w:rsid w:val="00CB7E7E"/>
    <w:rsid w:val="00CB7E84"/>
    <w:rsid w:val="00CB7E9C"/>
    <w:rsid w:val="00CB7EED"/>
    <w:rsid w:val="00CB7F12"/>
    <w:rsid w:val="00CB7F4A"/>
    <w:rsid w:val="00CB7F62"/>
    <w:rsid w:val="00CB7FB4"/>
    <w:rsid w:val="00CB7FD0"/>
    <w:rsid w:val="00CB7FF8"/>
    <w:rsid w:val="00CC002B"/>
    <w:rsid w:val="00CC00D5"/>
    <w:rsid w:val="00CC00DD"/>
    <w:rsid w:val="00CC00EB"/>
    <w:rsid w:val="00CC0151"/>
    <w:rsid w:val="00CC0161"/>
    <w:rsid w:val="00CC01DA"/>
    <w:rsid w:val="00CC0278"/>
    <w:rsid w:val="00CC029C"/>
    <w:rsid w:val="00CC02BA"/>
    <w:rsid w:val="00CC02DE"/>
    <w:rsid w:val="00CC0395"/>
    <w:rsid w:val="00CC03AC"/>
    <w:rsid w:val="00CC03C6"/>
    <w:rsid w:val="00CC0402"/>
    <w:rsid w:val="00CC041B"/>
    <w:rsid w:val="00CC041E"/>
    <w:rsid w:val="00CC0458"/>
    <w:rsid w:val="00CC051F"/>
    <w:rsid w:val="00CC0556"/>
    <w:rsid w:val="00CC0566"/>
    <w:rsid w:val="00CC058F"/>
    <w:rsid w:val="00CC05D4"/>
    <w:rsid w:val="00CC05D7"/>
    <w:rsid w:val="00CC0644"/>
    <w:rsid w:val="00CC06DC"/>
    <w:rsid w:val="00CC0746"/>
    <w:rsid w:val="00CC0753"/>
    <w:rsid w:val="00CC078F"/>
    <w:rsid w:val="00CC07C1"/>
    <w:rsid w:val="00CC083B"/>
    <w:rsid w:val="00CC0849"/>
    <w:rsid w:val="00CC0872"/>
    <w:rsid w:val="00CC088A"/>
    <w:rsid w:val="00CC08E1"/>
    <w:rsid w:val="00CC08F3"/>
    <w:rsid w:val="00CC0920"/>
    <w:rsid w:val="00CC093D"/>
    <w:rsid w:val="00CC0949"/>
    <w:rsid w:val="00CC09BB"/>
    <w:rsid w:val="00CC09CE"/>
    <w:rsid w:val="00CC0A18"/>
    <w:rsid w:val="00CC0A45"/>
    <w:rsid w:val="00CC0A58"/>
    <w:rsid w:val="00CC0A71"/>
    <w:rsid w:val="00CC0A9F"/>
    <w:rsid w:val="00CC0ACE"/>
    <w:rsid w:val="00CC0AF8"/>
    <w:rsid w:val="00CC0AFF"/>
    <w:rsid w:val="00CC0B78"/>
    <w:rsid w:val="00CC0B93"/>
    <w:rsid w:val="00CC0BBB"/>
    <w:rsid w:val="00CC0BC6"/>
    <w:rsid w:val="00CC0C42"/>
    <w:rsid w:val="00CC0C44"/>
    <w:rsid w:val="00CC0CBC"/>
    <w:rsid w:val="00CC0CF1"/>
    <w:rsid w:val="00CC0D1B"/>
    <w:rsid w:val="00CC0D24"/>
    <w:rsid w:val="00CC0D4D"/>
    <w:rsid w:val="00CC0DE8"/>
    <w:rsid w:val="00CC0DFC"/>
    <w:rsid w:val="00CC0E37"/>
    <w:rsid w:val="00CC0E41"/>
    <w:rsid w:val="00CC0E46"/>
    <w:rsid w:val="00CC0E76"/>
    <w:rsid w:val="00CC0E9E"/>
    <w:rsid w:val="00CC0F11"/>
    <w:rsid w:val="00CC0F23"/>
    <w:rsid w:val="00CC0F39"/>
    <w:rsid w:val="00CC0F74"/>
    <w:rsid w:val="00CC0F8F"/>
    <w:rsid w:val="00CC0FC8"/>
    <w:rsid w:val="00CC1004"/>
    <w:rsid w:val="00CC108E"/>
    <w:rsid w:val="00CC10D1"/>
    <w:rsid w:val="00CC10E2"/>
    <w:rsid w:val="00CC1189"/>
    <w:rsid w:val="00CC118D"/>
    <w:rsid w:val="00CC1197"/>
    <w:rsid w:val="00CC1208"/>
    <w:rsid w:val="00CC1211"/>
    <w:rsid w:val="00CC1239"/>
    <w:rsid w:val="00CC1243"/>
    <w:rsid w:val="00CC12CF"/>
    <w:rsid w:val="00CC12FB"/>
    <w:rsid w:val="00CC133B"/>
    <w:rsid w:val="00CC135B"/>
    <w:rsid w:val="00CC13D3"/>
    <w:rsid w:val="00CC13DB"/>
    <w:rsid w:val="00CC1411"/>
    <w:rsid w:val="00CC1419"/>
    <w:rsid w:val="00CC144C"/>
    <w:rsid w:val="00CC1493"/>
    <w:rsid w:val="00CC149F"/>
    <w:rsid w:val="00CC14A5"/>
    <w:rsid w:val="00CC14C4"/>
    <w:rsid w:val="00CC1509"/>
    <w:rsid w:val="00CC1554"/>
    <w:rsid w:val="00CC15A5"/>
    <w:rsid w:val="00CC15C6"/>
    <w:rsid w:val="00CC1630"/>
    <w:rsid w:val="00CC1673"/>
    <w:rsid w:val="00CC16AE"/>
    <w:rsid w:val="00CC16E1"/>
    <w:rsid w:val="00CC1746"/>
    <w:rsid w:val="00CC177E"/>
    <w:rsid w:val="00CC17F5"/>
    <w:rsid w:val="00CC1825"/>
    <w:rsid w:val="00CC1882"/>
    <w:rsid w:val="00CC189F"/>
    <w:rsid w:val="00CC195A"/>
    <w:rsid w:val="00CC1982"/>
    <w:rsid w:val="00CC19A8"/>
    <w:rsid w:val="00CC19E1"/>
    <w:rsid w:val="00CC1A63"/>
    <w:rsid w:val="00CC1A67"/>
    <w:rsid w:val="00CC1A72"/>
    <w:rsid w:val="00CC1ACB"/>
    <w:rsid w:val="00CC1AED"/>
    <w:rsid w:val="00CC1B0C"/>
    <w:rsid w:val="00CC1B25"/>
    <w:rsid w:val="00CC1B61"/>
    <w:rsid w:val="00CC1B87"/>
    <w:rsid w:val="00CC1B8D"/>
    <w:rsid w:val="00CC1B9F"/>
    <w:rsid w:val="00CC1BCB"/>
    <w:rsid w:val="00CC1BCE"/>
    <w:rsid w:val="00CC1BDC"/>
    <w:rsid w:val="00CC1BF2"/>
    <w:rsid w:val="00CC1C17"/>
    <w:rsid w:val="00CC1C43"/>
    <w:rsid w:val="00CC1C8C"/>
    <w:rsid w:val="00CC1CAC"/>
    <w:rsid w:val="00CC1CC1"/>
    <w:rsid w:val="00CC1CC2"/>
    <w:rsid w:val="00CC1CD6"/>
    <w:rsid w:val="00CC1CE2"/>
    <w:rsid w:val="00CC1D04"/>
    <w:rsid w:val="00CC1D09"/>
    <w:rsid w:val="00CC1D19"/>
    <w:rsid w:val="00CC1D2F"/>
    <w:rsid w:val="00CC1D6C"/>
    <w:rsid w:val="00CC1DAB"/>
    <w:rsid w:val="00CC1DAE"/>
    <w:rsid w:val="00CC1DD5"/>
    <w:rsid w:val="00CC1E94"/>
    <w:rsid w:val="00CC1EAF"/>
    <w:rsid w:val="00CC1EB1"/>
    <w:rsid w:val="00CC1EEB"/>
    <w:rsid w:val="00CC1EF2"/>
    <w:rsid w:val="00CC1F2E"/>
    <w:rsid w:val="00CC1FE7"/>
    <w:rsid w:val="00CC2045"/>
    <w:rsid w:val="00CC2081"/>
    <w:rsid w:val="00CC2092"/>
    <w:rsid w:val="00CC20A0"/>
    <w:rsid w:val="00CC20DD"/>
    <w:rsid w:val="00CC2177"/>
    <w:rsid w:val="00CC2199"/>
    <w:rsid w:val="00CC2207"/>
    <w:rsid w:val="00CC22B1"/>
    <w:rsid w:val="00CC22FD"/>
    <w:rsid w:val="00CC233C"/>
    <w:rsid w:val="00CC234E"/>
    <w:rsid w:val="00CC235D"/>
    <w:rsid w:val="00CC237D"/>
    <w:rsid w:val="00CC239E"/>
    <w:rsid w:val="00CC23C6"/>
    <w:rsid w:val="00CC23D2"/>
    <w:rsid w:val="00CC2415"/>
    <w:rsid w:val="00CC2427"/>
    <w:rsid w:val="00CC242B"/>
    <w:rsid w:val="00CC246E"/>
    <w:rsid w:val="00CC2484"/>
    <w:rsid w:val="00CC24C4"/>
    <w:rsid w:val="00CC24E7"/>
    <w:rsid w:val="00CC251D"/>
    <w:rsid w:val="00CC2523"/>
    <w:rsid w:val="00CC2544"/>
    <w:rsid w:val="00CC259B"/>
    <w:rsid w:val="00CC259E"/>
    <w:rsid w:val="00CC25A3"/>
    <w:rsid w:val="00CC261C"/>
    <w:rsid w:val="00CC262B"/>
    <w:rsid w:val="00CC269F"/>
    <w:rsid w:val="00CC2704"/>
    <w:rsid w:val="00CC2716"/>
    <w:rsid w:val="00CC2755"/>
    <w:rsid w:val="00CC2761"/>
    <w:rsid w:val="00CC278E"/>
    <w:rsid w:val="00CC27AF"/>
    <w:rsid w:val="00CC2808"/>
    <w:rsid w:val="00CC2823"/>
    <w:rsid w:val="00CC283B"/>
    <w:rsid w:val="00CC287D"/>
    <w:rsid w:val="00CC288A"/>
    <w:rsid w:val="00CC28A1"/>
    <w:rsid w:val="00CC28B1"/>
    <w:rsid w:val="00CC2907"/>
    <w:rsid w:val="00CC291B"/>
    <w:rsid w:val="00CC29AD"/>
    <w:rsid w:val="00CC2A43"/>
    <w:rsid w:val="00CC2A44"/>
    <w:rsid w:val="00CC2A5E"/>
    <w:rsid w:val="00CC2AB0"/>
    <w:rsid w:val="00CC2ABF"/>
    <w:rsid w:val="00CC2AE7"/>
    <w:rsid w:val="00CC2B08"/>
    <w:rsid w:val="00CC2B63"/>
    <w:rsid w:val="00CC2B84"/>
    <w:rsid w:val="00CC2C30"/>
    <w:rsid w:val="00CC2C52"/>
    <w:rsid w:val="00CC2C56"/>
    <w:rsid w:val="00CC2C96"/>
    <w:rsid w:val="00CC2CA3"/>
    <w:rsid w:val="00CC2CDA"/>
    <w:rsid w:val="00CC2CEC"/>
    <w:rsid w:val="00CC2D17"/>
    <w:rsid w:val="00CC2D2A"/>
    <w:rsid w:val="00CC2D68"/>
    <w:rsid w:val="00CC2D7D"/>
    <w:rsid w:val="00CC2E07"/>
    <w:rsid w:val="00CC2E27"/>
    <w:rsid w:val="00CC2E28"/>
    <w:rsid w:val="00CC2E30"/>
    <w:rsid w:val="00CC2E9A"/>
    <w:rsid w:val="00CC2ECB"/>
    <w:rsid w:val="00CC2EF0"/>
    <w:rsid w:val="00CC2F00"/>
    <w:rsid w:val="00CC2F37"/>
    <w:rsid w:val="00CC2F53"/>
    <w:rsid w:val="00CC2FBF"/>
    <w:rsid w:val="00CC3067"/>
    <w:rsid w:val="00CC307A"/>
    <w:rsid w:val="00CC307B"/>
    <w:rsid w:val="00CC30AA"/>
    <w:rsid w:val="00CC314A"/>
    <w:rsid w:val="00CC31A2"/>
    <w:rsid w:val="00CC31A5"/>
    <w:rsid w:val="00CC324D"/>
    <w:rsid w:val="00CC32EC"/>
    <w:rsid w:val="00CC3303"/>
    <w:rsid w:val="00CC332D"/>
    <w:rsid w:val="00CC3357"/>
    <w:rsid w:val="00CC33DC"/>
    <w:rsid w:val="00CC33F1"/>
    <w:rsid w:val="00CC33F9"/>
    <w:rsid w:val="00CC3411"/>
    <w:rsid w:val="00CC342F"/>
    <w:rsid w:val="00CC345B"/>
    <w:rsid w:val="00CC34A2"/>
    <w:rsid w:val="00CC34AA"/>
    <w:rsid w:val="00CC34B2"/>
    <w:rsid w:val="00CC34BF"/>
    <w:rsid w:val="00CC34EB"/>
    <w:rsid w:val="00CC351F"/>
    <w:rsid w:val="00CC3526"/>
    <w:rsid w:val="00CC35B4"/>
    <w:rsid w:val="00CC35B6"/>
    <w:rsid w:val="00CC35BF"/>
    <w:rsid w:val="00CC3631"/>
    <w:rsid w:val="00CC3637"/>
    <w:rsid w:val="00CC368F"/>
    <w:rsid w:val="00CC369F"/>
    <w:rsid w:val="00CC371E"/>
    <w:rsid w:val="00CC375A"/>
    <w:rsid w:val="00CC3760"/>
    <w:rsid w:val="00CC3781"/>
    <w:rsid w:val="00CC3784"/>
    <w:rsid w:val="00CC37E1"/>
    <w:rsid w:val="00CC37ED"/>
    <w:rsid w:val="00CC3823"/>
    <w:rsid w:val="00CC3828"/>
    <w:rsid w:val="00CC3855"/>
    <w:rsid w:val="00CC388A"/>
    <w:rsid w:val="00CC389F"/>
    <w:rsid w:val="00CC38C4"/>
    <w:rsid w:val="00CC390D"/>
    <w:rsid w:val="00CC394E"/>
    <w:rsid w:val="00CC395C"/>
    <w:rsid w:val="00CC395D"/>
    <w:rsid w:val="00CC3A23"/>
    <w:rsid w:val="00CC3A33"/>
    <w:rsid w:val="00CC3A4B"/>
    <w:rsid w:val="00CC3A6E"/>
    <w:rsid w:val="00CC3A87"/>
    <w:rsid w:val="00CC3A95"/>
    <w:rsid w:val="00CC3AC0"/>
    <w:rsid w:val="00CC3ACA"/>
    <w:rsid w:val="00CC3AD8"/>
    <w:rsid w:val="00CC3ADC"/>
    <w:rsid w:val="00CC3AEC"/>
    <w:rsid w:val="00CC3B02"/>
    <w:rsid w:val="00CC3B14"/>
    <w:rsid w:val="00CC3B38"/>
    <w:rsid w:val="00CC3B51"/>
    <w:rsid w:val="00CC3B64"/>
    <w:rsid w:val="00CC3B7F"/>
    <w:rsid w:val="00CC3B9B"/>
    <w:rsid w:val="00CC3BCC"/>
    <w:rsid w:val="00CC3C05"/>
    <w:rsid w:val="00CC3C20"/>
    <w:rsid w:val="00CC3CAE"/>
    <w:rsid w:val="00CC3CBB"/>
    <w:rsid w:val="00CC3D05"/>
    <w:rsid w:val="00CC3D22"/>
    <w:rsid w:val="00CC3D2C"/>
    <w:rsid w:val="00CC3D66"/>
    <w:rsid w:val="00CC3D67"/>
    <w:rsid w:val="00CC3D6A"/>
    <w:rsid w:val="00CC3D6C"/>
    <w:rsid w:val="00CC3DA9"/>
    <w:rsid w:val="00CC3DC0"/>
    <w:rsid w:val="00CC3DE3"/>
    <w:rsid w:val="00CC3DEA"/>
    <w:rsid w:val="00CC3E10"/>
    <w:rsid w:val="00CC3E19"/>
    <w:rsid w:val="00CC3E61"/>
    <w:rsid w:val="00CC3E78"/>
    <w:rsid w:val="00CC3EBE"/>
    <w:rsid w:val="00CC3EFB"/>
    <w:rsid w:val="00CC3F48"/>
    <w:rsid w:val="00CC3FA3"/>
    <w:rsid w:val="00CC3FAE"/>
    <w:rsid w:val="00CC3FE8"/>
    <w:rsid w:val="00CC4022"/>
    <w:rsid w:val="00CC4032"/>
    <w:rsid w:val="00CC40C9"/>
    <w:rsid w:val="00CC40D9"/>
    <w:rsid w:val="00CC418E"/>
    <w:rsid w:val="00CC41AC"/>
    <w:rsid w:val="00CC4206"/>
    <w:rsid w:val="00CC4218"/>
    <w:rsid w:val="00CC42EF"/>
    <w:rsid w:val="00CC42F2"/>
    <w:rsid w:val="00CC4339"/>
    <w:rsid w:val="00CC435C"/>
    <w:rsid w:val="00CC43CC"/>
    <w:rsid w:val="00CC4409"/>
    <w:rsid w:val="00CC4475"/>
    <w:rsid w:val="00CC4519"/>
    <w:rsid w:val="00CC45A0"/>
    <w:rsid w:val="00CC45AC"/>
    <w:rsid w:val="00CC45F7"/>
    <w:rsid w:val="00CC4609"/>
    <w:rsid w:val="00CC463C"/>
    <w:rsid w:val="00CC4662"/>
    <w:rsid w:val="00CC4670"/>
    <w:rsid w:val="00CC4673"/>
    <w:rsid w:val="00CC469E"/>
    <w:rsid w:val="00CC46BC"/>
    <w:rsid w:val="00CC4718"/>
    <w:rsid w:val="00CC4746"/>
    <w:rsid w:val="00CC47A6"/>
    <w:rsid w:val="00CC47C5"/>
    <w:rsid w:val="00CC47CA"/>
    <w:rsid w:val="00CC480B"/>
    <w:rsid w:val="00CC482E"/>
    <w:rsid w:val="00CC484B"/>
    <w:rsid w:val="00CC491C"/>
    <w:rsid w:val="00CC4A00"/>
    <w:rsid w:val="00CC4A3A"/>
    <w:rsid w:val="00CC4AB0"/>
    <w:rsid w:val="00CC4B1C"/>
    <w:rsid w:val="00CC4B2A"/>
    <w:rsid w:val="00CC4B3C"/>
    <w:rsid w:val="00CC4BF6"/>
    <w:rsid w:val="00CC4C13"/>
    <w:rsid w:val="00CC4C72"/>
    <w:rsid w:val="00CC4CB4"/>
    <w:rsid w:val="00CC4CDB"/>
    <w:rsid w:val="00CC4D2F"/>
    <w:rsid w:val="00CC4D35"/>
    <w:rsid w:val="00CC4D43"/>
    <w:rsid w:val="00CC4D47"/>
    <w:rsid w:val="00CC4D50"/>
    <w:rsid w:val="00CC4D61"/>
    <w:rsid w:val="00CC4D71"/>
    <w:rsid w:val="00CC4D8C"/>
    <w:rsid w:val="00CC4DC3"/>
    <w:rsid w:val="00CC4DE7"/>
    <w:rsid w:val="00CC4DE9"/>
    <w:rsid w:val="00CC4DF3"/>
    <w:rsid w:val="00CC4E33"/>
    <w:rsid w:val="00CC4E7E"/>
    <w:rsid w:val="00CC4ED1"/>
    <w:rsid w:val="00CC4F1E"/>
    <w:rsid w:val="00CC4FDC"/>
    <w:rsid w:val="00CC501C"/>
    <w:rsid w:val="00CC505F"/>
    <w:rsid w:val="00CC507A"/>
    <w:rsid w:val="00CC5088"/>
    <w:rsid w:val="00CC50CC"/>
    <w:rsid w:val="00CC50DD"/>
    <w:rsid w:val="00CC50F7"/>
    <w:rsid w:val="00CC5199"/>
    <w:rsid w:val="00CC51F9"/>
    <w:rsid w:val="00CC5277"/>
    <w:rsid w:val="00CC52BC"/>
    <w:rsid w:val="00CC52CF"/>
    <w:rsid w:val="00CC5310"/>
    <w:rsid w:val="00CC5312"/>
    <w:rsid w:val="00CC5340"/>
    <w:rsid w:val="00CC5343"/>
    <w:rsid w:val="00CC537A"/>
    <w:rsid w:val="00CC5380"/>
    <w:rsid w:val="00CC5432"/>
    <w:rsid w:val="00CC5480"/>
    <w:rsid w:val="00CC54AE"/>
    <w:rsid w:val="00CC54DB"/>
    <w:rsid w:val="00CC54F7"/>
    <w:rsid w:val="00CC54FB"/>
    <w:rsid w:val="00CC5537"/>
    <w:rsid w:val="00CC555B"/>
    <w:rsid w:val="00CC561B"/>
    <w:rsid w:val="00CC5629"/>
    <w:rsid w:val="00CC5640"/>
    <w:rsid w:val="00CC565E"/>
    <w:rsid w:val="00CC5695"/>
    <w:rsid w:val="00CC569D"/>
    <w:rsid w:val="00CC56A0"/>
    <w:rsid w:val="00CC56AA"/>
    <w:rsid w:val="00CC56B6"/>
    <w:rsid w:val="00CC56E0"/>
    <w:rsid w:val="00CC56E8"/>
    <w:rsid w:val="00CC5700"/>
    <w:rsid w:val="00CC5709"/>
    <w:rsid w:val="00CC5716"/>
    <w:rsid w:val="00CC5741"/>
    <w:rsid w:val="00CC5767"/>
    <w:rsid w:val="00CC578A"/>
    <w:rsid w:val="00CC57F0"/>
    <w:rsid w:val="00CC580E"/>
    <w:rsid w:val="00CC5820"/>
    <w:rsid w:val="00CC586C"/>
    <w:rsid w:val="00CC58EB"/>
    <w:rsid w:val="00CC58F9"/>
    <w:rsid w:val="00CC5908"/>
    <w:rsid w:val="00CC5919"/>
    <w:rsid w:val="00CC59DE"/>
    <w:rsid w:val="00CC5A14"/>
    <w:rsid w:val="00CC5A2C"/>
    <w:rsid w:val="00CC5A63"/>
    <w:rsid w:val="00CC5A71"/>
    <w:rsid w:val="00CC5A79"/>
    <w:rsid w:val="00CC5A7B"/>
    <w:rsid w:val="00CC5A9E"/>
    <w:rsid w:val="00CC5AA1"/>
    <w:rsid w:val="00CC5AB0"/>
    <w:rsid w:val="00CC5AB9"/>
    <w:rsid w:val="00CC5AC2"/>
    <w:rsid w:val="00CC5AFE"/>
    <w:rsid w:val="00CC5B81"/>
    <w:rsid w:val="00CC5BC6"/>
    <w:rsid w:val="00CC5BCD"/>
    <w:rsid w:val="00CC5BE7"/>
    <w:rsid w:val="00CC5C29"/>
    <w:rsid w:val="00CC5C47"/>
    <w:rsid w:val="00CC5C76"/>
    <w:rsid w:val="00CC5C7B"/>
    <w:rsid w:val="00CC5C96"/>
    <w:rsid w:val="00CC5CB2"/>
    <w:rsid w:val="00CC5CF7"/>
    <w:rsid w:val="00CC5D14"/>
    <w:rsid w:val="00CC5D3D"/>
    <w:rsid w:val="00CC5D5E"/>
    <w:rsid w:val="00CC5D88"/>
    <w:rsid w:val="00CC5DD1"/>
    <w:rsid w:val="00CC5DDF"/>
    <w:rsid w:val="00CC5E22"/>
    <w:rsid w:val="00CC5E23"/>
    <w:rsid w:val="00CC5E4B"/>
    <w:rsid w:val="00CC5EC8"/>
    <w:rsid w:val="00CC5F3E"/>
    <w:rsid w:val="00CC5F70"/>
    <w:rsid w:val="00CC5F76"/>
    <w:rsid w:val="00CC5F77"/>
    <w:rsid w:val="00CC5FAA"/>
    <w:rsid w:val="00CC5FC1"/>
    <w:rsid w:val="00CC5FE6"/>
    <w:rsid w:val="00CC6012"/>
    <w:rsid w:val="00CC602F"/>
    <w:rsid w:val="00CC6072"/>
    <w:rsid w:val="00CC6077"/>
    <w:rsid w:val="00CC6092"/>
    <w:rsid w:val="00CC609F"/>
    <w:rsid w:val="00CC60AC"/>
    <w:rsid w:val="00CC60B0"/>
    <w:rsid w:val="00CC60B3"/>
    <w:rsid w:val="00CC611A"/>
    <w:rsid w:val="00CC612D"/>
    <w:rsid w:val="00CC6152"/>
    <w:rsid w:val="00CC6175"/>
    <w:rsid w:val="00CC61D3"/>
    <w:rsid w:val="00CC6202"/>
    <w:rsid w:val="00CC623E"/>
    <w:rsid w:val="00CC6287"/>
    <w:rsid w:val="00CC629B"/>
    <w:rsid w:val="00CC62DF"/>
    <w:rsid w:val="00CC6318"/>
    <w:rsid w:val="00CC631E"/>
    <w:rsid w:val="00CC635D"/>
    <w:rsid w:val="00CC639D"/>
    <w:rsid w:val="00CC63AA"/>
    <w:rsid w:val="00CC63E1"/>
    <w:rsid w:val="00CC641B"/>
    <w:rsid w:val="00CC648D"/>
    <w:rsid w:val="00CC64D5"/>
    <w:rsid w:val="00CC64DC"/>
    <w:rsid w:val="00CC65FB"/>
    <w:rsid w:val="00CC6614"/>
    <w:rsid w:val="00CC6650"/>
    <w:rsid w:val="00CC66E9"/>
    <w:rsid w:val="00CC6745"/>
    <w:rsid w:val="00CC6748"/>
    <w:rsid w:val="00CC6781"/>
    <w:rsid w:val="00CC6815"/>
    <w:rsid w:val="00CC6822"/>
    <w:rsid w:val="00CC6824"/>
    <w:rsid w:val="00CC6831"/>
    <w:rsid w:val="00CC683A"/>
    <w:rsid w:val="00CC683F"/>
    <w:rsid w:val="00CC688C"/>
    <w:rsid w:val="00CC68A5"/>
    <w:rsid w:val="00CC68C8"/>
    <w:rsid w:val="00CC68F7"/>
    <w:rsid w:val="00CC6906"/>
    <w:rsid w:val="00CC6930"/>
    <w:rsid w:val="00CC6A1F"/>
    <w:rsid w:val="00CC6A2A"/>
    <w:rsid w:val="00CC6A33"/>
    <w:rsid w:val="00CC6A97"/>
    <w:rsid w:val="00CC6B0D"/>
    <w:rsid w:val="00CC6B14"/>
    <w:rsid w:val="00CC6B47"/>
    <w:rsid w:val="00CC6B9F"/>
    <w:rsid w:val="00CC6BDE"/>
    <w:rsid w:val="00CC6C0D"/>
    <w:rsid w:val="00CC6C16"/>
    <w:rsid w:val="00CC6C67"/>
    <w:rsid w:val="00CC6C86"/>
    <w:rsid w:val="00CC6CD9"/>
    <w:rsid w:val="00CC6CE5"/>
    <w:rsid w:val="00CC6CE9"/>
    <w:rsid w:val="00CC6CF0"/>
    <w:rsid w:val="00CC6D9F"/>
    <w:rsid w:val="00CC6DB0"/>
    <w:rsid w:val="00CC6E53"/>
    <w:rsid w:val="00CC6E5B"/>
    <w:rsid w:val="00CC6E84"/>
    <w:rsid w:val="00CC6E9F"/>
    <w:rsid w:val="00CC6ED3"/>
    <w:rsid w:val="00CC6F28"/>
    <w:rsid w:val="00CC6F68"/>
    <w:rsid w:val="00CC6FBC"/>
    <w:rsid w:val="00CC706E"/>
    <w:rsid w:val="00CC7087"/>
    <w:rsid w:val="00CC709F"/>
    <w:rsid w:val="00CC70A4"/>
    <w:rsid w:val="00CC70B4"/>
    <w:rsid w:val="00CC70ED"/>
    <w:rsid w:val="00CC7203"/>
    <w:rsid w:val="00CC720F"/>
    <w:rsid w:val="00CC7212"/>
    <w:rsid w:val="00CC7230"/>
    <w:rsid w:val="00CC72C3"/>
    <w:rsid w:val="00CC72E2"/>
    <w:rsid w:val="00CC7354"/>
    <w:rsid w:val="00CC738F"/>
    <w:rsid w:val="00CC73A6"/>
    <w:rsid w:val="00CC73AC"/>
    <w:rsid w:val="00CC73F1"/>
    <w:rsid w:val="00CC74D7"/>
    <w:rsid w:val="00CC75F9"/>
    <w:rsid w:val="00CC7619"/>
    <w:rsid w:val="00CC7634"/>
    <w:rsid w:val="00CC764A"/>
    <w:rsid w:val="00CC7658"/>
    <w:rsid w:val="00CC765E"/>
    <w:rsid w:val="00CC7682"/>
    <w:rsid w:val="00CC76DF"/>
    <w:rsid w:val="00CC76FC"/>
    <w:rsid w:val="00CC7758"/>
    <w:rsid w:val="00CC775B"/>
    <w:rsid w:val="00CC7800"/>
    <w:rsid w:val="00CC783E"/>
    <w:rsid w:val="00CC7868"/>
    <w:rsid w:val="00CC78B2"/>
    <w:rsid w:val="00CC78F4"/>
    <w:rsid w:val="00CC78FD"/>
    <w:rsid w:val="00CC7916"/>
    <w:rsid w:val="00CC796C"/>
    <w:rsid w:val="00CC7975"/>
    <w:rsid w:val="00CC7993"/>
    <w:rsid w:val="00CC7997"/>
    <w:rsid w:val="00CC79A8"/>
    <w:rsid w:val="00CC79D8"/>
    <w:rsid w:val="00CC79DB"/>
    <w:rsid w:val="00CC79F0"/>
    <w:rsid w:val="00CC7A2D"/>
    <w:rsid w:val="00CC7A2E"/>
    <w:rsid w:val="00CC7A3B"/>
    <w:rsid w:val="00CC7A92"/>
    <w:rsid w:val="00CC7AB6"/>
    <w:rsid w:val="00CC7B12"/>
    <w:rsid w:val="00CC7B2A"/>
    <w:rsid w:val="00CC7BAA"/>
    <w:rsid w:val="00CC7BB1"/>
    <w:rsid w:val="00CC7BE5"/>
    <w:rsid w:val="00CC7BFF"/>
    <w:rsid w:val="00CC7C05"/>
    <w:rsid w:val="00CC7C16"/>
    <w:rsid w:val="00CC7C1C"/>
    <w:rsid w:val="00CC7C9A"/>
    <w:rsid w:val="00CC7CC3"/>
    <w:rsid w:val="00CC7CD4"/>
    <w:rsid w:val="00CC7D0B"/>
    <w:rsid w:val="00CC7D1B"/>
    <w:rsid w:val="00CC7D51"/>
    <w:rsid w:val="00CC7DAF"/>
    <w:rsid w:val="00CC7DD8"/>
    <w:rsid w:val="00CC7E65"/>
    <w:rsid w:val="00CC7E95"/>
    <w:rsid w:val="00CC7EAE"/>
    <w:rsid w:val="00CC7EF3"/>
    <w:rsid w:val="00CC7F28"/>
    <w:rsid w:val="00CC7F40"/>
    <w:rsid w:val="00CC7F5D"/>
    <w:rsid w:val="00CC7F6E"/>
    <w:rsid w:val="00CC7FA5"/>
    <w:rsid w:val="00CC7FAC"/>
    <w:rsid w:val="00CC7FB3"/>
    <w:rsid w:val="00CC7FFD"/>
    <w:rsid w:val="00CD0009"/>
    <w:rsid w:val="00CD001F"/>
    <w:rsid w:val="00CD0029"/>
    <w:rsid w:val="00CD0081"/>
    <w:rsid w:val="00CD0098"/>
    <w:rsid w:val="00CD00D1"/>
    <w:rsid w:val="00CD00EB"/>
    <w:rsid w:val="00CD0166"/>
    <w:rsid w:val="00CD019E"/>
    <w:rsid w:val="00CD01A0"/>
    <w:rsid w:val="00CD01BB"/>
    <w:rsid w:val="00CD01FB"/>
    <w:rsid w:val="00CD024C"/>
    <w:rsid w:val="00CD0283"/>
    <w:rsid w:val="00CD02B1"/>
    <w:rsid w:val="00CD02C3"/>
    <w:rsid w:val="00CD02CA"/>
    <w:rsid w:val="00CD0300"/>
    <w:rsid w:val="00CD030D"/>
    <w:rsid w:val="00CD0321"/>
    <w:rsid w:val="00CD0324"/>
    <w:rsid w:val="00CD033D"/>
    <w:rsid w:val="00CD0352"/>
    <w:rsid w:val="00CD0360"/>
    <w:rsid w:val="00CD0382"/>
    <w:rsid w:val="00CD0399"/>
    <w:rsid w:val="00CD03AC"/>
    <w:rsid w:val="00CD03C7"/>
    <w:rsid w:val="00CD040D"/>
    <w:rsid w:val="00CD0439"/>
    <w:rsid w:val="00CD04A0"/>
    <w:rsid w:val="00CD04B2"/>
    <w:rsid w:val="00CD04FB"/>
    <w:rsid w:val="00CD0520"/>
    <w:rsid w:val="00CD054A"/>
    <w:rsid w:val="00CD0553"/>
    <w:rsid w:val="00CD0582"/>
    <w:rsid w:val="00CD05C3"/>
    <w:rsid w:val="00CD05EC"/>
    <w:rsid w:val="00CD05F2"/>
    <w:rsid w:val="00CD0606"/>
    <w:rsid w:val="00CD0625"/>
    <w:rsid w:val="00CD063F"/>
    <w:rsid w:val="00CD0680"/>
    <w:rsid w:val="00CD069A"/>
    <w:rsid w:val="00CD06D9"/>
    <w:rsid w:val="00CD06FA"/>
    <w:rsid w:val="00CD06FE"/>
    <w:rsid w:val="00CD0709"/>
    <w:rsid w:val="00CD0718"/>
    <w:rsid w:val="00CD0758"/>
    <w:rsid w:val="00CD078C"/>
    <w:rsid w:val="00CD0819"/>
    <w:rsid w:val="00CD0867"/>
    <w:rsid w:val="00CD093D"/>
    <w:rsid w:val="00CD095A"/>
    <w:rsid w:val="00CD0961"/>
    <w:rsid w:val="00CD097E"/>
    <w:rsid w:val="00CD09BE"/>
    <w:rsid w:val="00CD09C3"/>
    <w:rsid w:val="00CD09E4"/>
    <w:rsid w:val="00CD0A1C"/>
    <w:rsid w:val="00CD0A28"/>
    <w:rsid w:val="00CD0ADC"/>
    <w:rsid w:val="00CD0B6E"/>
    <w:rsid w:val="00CD0B9E"/>
    <w:rsid w:val="00CD0C29"/>
    <w:rsid w:val="00CD0C31"/>
    <w:rsid w:val="00CD0C4C"/>
    <w:rsid w:val="00CD0C82"/>
    <w:rsid w:val="00CD0CEB"/>
    <w:rsid w:val="00CD0D07"/>
    <w:rsid w:val="00CD0D23"/>
    <w:rsid w:val="00CD0D41"/>
    <w:rsid w:val="00CD0D8D"/>
    <w:rsid w:val="00CD0DCE"/>
    <w:rsid w:val="00CD0DE6"/>
    <w:rsid w:val="00CD0E0B"/>
    <w:rsid w:val="00CD0E2D"/>
    <w:rsid w:val="00CD0E2F"/>
    <w:rsid w:val="00CD0E56"/>
    <w:rsid w:val="00CD0EAC"/>
    <w:rsid w:val="00CD0EF7"/>
    <w:rsid w:val="00CD0F40"/>
    <w:rsid w:val="00CD0F9D"/>
    <w:rsid w:val="00CD0FBE"/>
    <w:rsid w:val="00CD0FCC"/>
    <w:rsid w:val="00CD0FDE"/>
    <w:rsid w:val="00CD101F"/>
    <w:rsid w:val="00CD1021"/>
    <w:rsid w:val="00CD102A"/>
    <w:rsid w:val="00CD104D"/>
    <w:rsid w:val="00CD1062"/>
    <w:rsid w:val="00CD1078"/>
    <w:rsid w:val="00CD10DB"/>
    <w:rsid w:val="00CD11C1"/>
    <w:rsid w:val="00CD11C2"/>
    <w:rsid w:val="00CD1206"/>
    <w:rsid w:val="00CD1259"/>
    <w:rsid w:val="00CD1297"/>
    <w:rsid w:val="00CD12AE"/>
    <w:rsid w:val="00CD12E3"/>
    <w:rsid w:val="00CD132C"/>
    <w:rsid w:val="00CD1377"/>
    <w:rsid w:val="00CD13B6"/>
    <w:rsid w:val="00CD13BE"/>
    <w:rsid w:val="00CD13E0"/>
    <w:rsid w:val="00CD13E7"/>
    <w:rsid w:val="00CD13EC"/>
    <w:rsid w:val="00CD1432"/>
    <w:rsid w:val="00CD143B"/>
    <w:rsid w:val="00CD147B"/>
    <w:rsid w:val="00CD1547"/>
    <w:rsid w:val="00CD1557"/>
    <w:rsid w:val="00CD155C"/>
    <w:rsid w:val="00CD1588"/>
    <w:rsid w:val="00CD15A1"/>
    <w:rsid w:val="00CD15C8"/>
    <w:rsid w:val="00CD15F6"/>
    <w:rsid w:val="00CD1633"/>
    <w:rsid w:val="00CD1637"/>
    <w:rsid w:val="00CD16CB"/>
    <w:rsid w:val="00CD170A"/>
    <w:rsid w:val="00CD1773"/>
    <w:rsid w:val="00CD1775"/>
    <w:rsid w:val="00CD17A6"/>
    <w:rsid w:val="00CD17F9"/>
    <w:rsid w:val="00CD18B0"/>
    <w:rsid w:val="00CD1904"/>
    <w:rsid w:val="00CD19A0"/>
    <w:rsid w:val="00CD19C0"/>
    <w:rsid w:val="00CD1A00"/>
    <w:rsid w:val="00CD1A08"/>
    <w:rsid w:val="00CD1A0D"/>
    <w:rsid w:val="00CD1A19"/>
    <w:rsid w:val="00CD1A2F"/>
    <w:rsid w:val="00CD1A3A"/>
    <w:rsid w:val="00CD1A45"/>
    <w:rsid w:val="00CD1A8F"/>
    <w:rsid w:val="00CD1ABC"/>
    <w:rsid w:val="00CD1AD6"/>
    <w:rsid w:val="00CD1AE8"/>
    <w:rsid w:val="00CD1B0D"/>
    <w:rsid w:val="00CD1B4E"/>
    <w:rsid w:val="00CD1B8D"/>
    <w:rsid w:val="00CD1BAC"/>
    <w:rsid w:val="00CD1BD5"/>
    <w:rsid w:val="00CD1BDD"/>
    <w:rsid w:val="00CD1BE6"/>
    <w:rsid w:val="00CD1BE9"/>
    <w:rsid w:val="00CD1BF0"/>
    <w:rsid w:val="00CD1C1D"/>
    <w:rsid w:val="00CD1C74"/>
    <w:rsid w:val="00CD1CF4"/>
    <w:rsid w:val="00CD1D36"/>
    <w:rsid w:val="00CD1D6F"/>
    <w:rsid w:val="00CD1E22"/>
    <w:rsid w:val="00CD1E2E"/>
    <w:rsid w:val="00CD1E7D"/>
    <w:rsid w:val="00CD1EF5"/>
    <w:rsid w:val="00CD1F5B"/>
    <w:rsid w:val="00CD1F69"/>
    <w:rsid w:val="00CD1F8D"/>
    <w:rsid w:val="00CD1FA8"/>
    <w:rsid w:val="00CD1FC7"/>
    <w:rsid w:val="00CD1FDA"/>
    <w:rsid w:val="00CD2023"/>
    <w:rsid w:val="00CD2026"/>
    <w:rsid w:val="00CD2091"/>
    <w:rsid w:val="00CD2111"/>
    <w:rsid w:val="00CD2114"/>
    <w:rsid w:val="00CD216D"/>
    <w:rsid w:val="00CD2183"/>
    <w:rsid w:val="00CD21C1"/>
    <w:rsid w:val="00CD21FC"/>
    <w:rsid w:val="00CD2202"/>
    <w:rsid w:val="00CD2261"/>
    <w:rsid w:val="00CD22DB"/>
    <w:rsid w:val="00CD22E5"/>
    <w:rsid w:val="00CD22FC"/>
    <w:rsid w:val="00CD2320"/>
    <w:rsid w:val="00CD2323"/>
    <w:rsid w:val="00CD238E"/>
    <w:rsid w:val="00CD2394"/>
    <w:rsid w:val="00CD23C7"/>
    <w:rsid w:val="00CD243B"/>
    <w:rsid w:val="00CD244D"/>
    <w:rsid w:val="00CD245D"/>
    <w:rsid w:val="00CD247E"/>
    <w:rsid w:val="00CD249A"/>
    <w:rsid w:val="00CD249E"/>
    <w:rsid w:val="00CD250A"/>
    <w:rsid w:val="00CD250C"/>
    <w:rsid w:val="00CD2529"/>
    <w:rsid w:val="00CD254D"/>
    <w:rsid w:val="00CD2574"/>
    <w:rsid w:val="00CD259F"/>
    <w:rsid w:val="00CD25B4"/>
    <w:rsid w:val="00CD25C6"/>
    <w:rsid w:val="00CD2603"/>
    <w:rsid w:val="00CD262B"/>
    <w:rsid w:val="00CD266C"/>
    <w:rsid w:val="00CD26A5"/>
    <w:rsid w:val="00CD26CF"/>
    <w:rsid w:val="00CD26D7"/>
    <w:rsid w:val="00CD270D"/>
    <w:rsid w:val="00CD273F"/>
    <w:rsid w:val="00CD27C9"/>
    <w:rsid w:val="00CD2821"/>
    <w:rsid w:val="00CD2874"/>
    <w:rsid w:val="00CD2880"/>
    <w:rsid w:val="00CD28E7"/>
    <w:rsid w:val="00CD2957"/>
    <w:rsid w:val="00CD2A60"/>
    <w:rsid w:val="00CD2A61"/>
    <w:rsid w:val="00CD2AA4"/>
    <w:rsid w:val="00CD2AD3"/>
    <w:rsid w:val="00CD2AFF"/>
    <w:rsid w:val="00CD2B1A"/>
    <w:rsid w:val="00CD2B62"/>
    <w:rsid w:val="00CD2BDD"/>
    <w:rsid w:val="00CD2C0B"/>
    <w:rsid w:val="00CD2C19"/>
    <w:rsid w:val="00CD2C49"/>
    <w:rsid w:val="00CD2C62"/>
    <w:rsid w:val="00CD2C82"/>
    <w:rsid w:val="00CD2C9D"/>
    <w:rsid w:val="00CD2CC4"/>
    <w:rsid w:val="00CD2CE9"/>
    <w:rsid w:val="00CD2CED"/>
    <w:rsid w:val="00CD2D34"/>
    <w:rsid w:val="00CD2D51"/>
    <w:rsid w:val="00CD2D64"/>
    <w:rsid w:val="00CD2D68"/>
    <w:rsid w:val="00CD2D89"/>
    <w:rsid w:val="00CD2D99"/>
    <w:rsid w:val="00CD2DD0"/>
    <w:rsid w:val="00CD2DD1"/>
    <w:rsid w:val="00CD2DF8"/>
    <w:rsid w:val="00CD2E19"/>
    <w:rsid w:val="00CD2E30"/>
    <w:rsid w:val="00CD2E6C"/>
    <w:rsid w:val="00CD2EF5"/>
    <w:rsid w:val="00CD2F68"/>
    <w:rsid w:val="00CD2F76"/>
    <w:rsid w:val="00CD2F78"/>
    <w:rsid w:val="00CD2FAC"/>
    <w:rsid w:val="00CD2FC1"/>
    <w:rsid w:val="00CD2FFC"/>
    <w:rsid w:val="00CD300C"/>
    <w:rsid w:val="00CD3010"/>
    <w:rsid w:val="00CD3052"/>
    <w:rsid w:val="00CD3069"/>
    <w:rsid w:val="00CD30FC"/>
    <w:rsid w:val="00CD30FD"/>
    <w:rsid w:val="00CD3158"/>
    <w:rsid w:val="00CD3187"/>
    <w:rsid w:val="00CD31B1"/>
    <w:rsid w:val="00CD31B9"/>
    <w:rsid w:val="00CD31D5"/>
    <w:rsid w:val="00CD3250"/>
    <w:rsid w:val="00CD3271"/>
    <w:rsid w:val="00CD32AE"/>
    <w:rsid w:val="00CD32B8"/>
    <w:rsid w:val="00CD336C"/>
    <w:rsid w:val="00CD337C"/>
    <w:rsid w:val="00CD33AE"/>
    <w:rsid w:val="00CD33B3"/>
    <w:rsid w:val="00CD33C7"/>
    <w:rsid w:val="00CD33D7"/>
    <w:rsid w:val="00CD33F4"/>
    <w:rsid w:val="00CD347B"/>
    <w:rsid w:val="00CD348A"/>
    <w:rsid w:val="00CD34C5"/>
    <w:rsid w:val="00CD34FC"/>
    <w:rsid w:val="00CD350B"/>
    <w:rsid w:val="00CD35D7"/>
    <w:rsid w:val="00CD3655"/>
    <w:rsid w:val="00CD3683"/>
    <w:rsid w:val="00CD36C2"/>
    <w:rsid w:val="00CD3706"/>
    <w:rsid w:val="00CD374E"/>
    <w:rsid w:val="00CD385B"/>
    <w:rsid w:val="00CD38AF"/>
    <w:rsid w:val="00CD38E0"/>
    <w:rsid w:val="00CD3920"/>
    <w:rsid w:val="00CD3935"/>
    <w:rsid w:val="00CD3943"/>
    <w:rsid w:val="00CD3962"/>
    <w:rsid w:val="00CD39B2"/>
    <w:rsid w:val="00CD39E9"/>
    <w:rsid w:val="00CD3A18"/>
    <w:rsid w:val="00CD3A32"/>
    <w:rsid w:val="00CD3A88"/>
    <w:rsid w:val="00CD3A8A"/>
    <w:rsid w:val="00CD3AE0"/>
    <w:rsid w:val="00CD3AE9"/>
    <w:rsid w:val="00CD3B1F"/>
    <w:rsid w:val="00CD3B38"/>
    <w:rsid w:val="00CD3B43"/>
    <w:rsid w:val="00CD3BA5"/>
    <w:rsid w:val="00CD3C2C"/>
    <w:rsid w:val="00CD3C3B"/>
    <w:rsid w:val="00CD3C73"/>
    <w:rsid w:val="00CD3C8E"/>
    <w:rsid w:val="00CD3CF3"/>
    <w:rsid w:val="00CD3D01"/>
    <w:rsid w:val="00CD3D3A"/>
    <w:rsid w:val="00CD3D6E"/>
    <w:rsid w:val="00CD3D75"/>
    <w:rsid w:val="00CD3DD4"/>
    <w:rsid w:val="00CD3DED"/>
    <w:rsid w:val="00CD3E24"/>
    <w:rsid w:val="00CD3EC8"/>
    <w:rsid w:val="00CD3F16"/>
    <w:rsid w:val="00CD3F5D"/>
    <w:rsid w:val="00CD3F61"/>
    <w:rsid w:val="00CD3FAA"/>
    <w:rsid w:val="00CD3FAB"/>
    <w:rsid w:val="00CD3FD5"/>
    <w:rsid w:val="00CD3FEF"/>
    <w:rsid w:val="00CD4075"/>
    <w:rsid w:val="00CD4085"/>
    <w:rsid w:val="00CD40F4"/>
    <w:rsid w:val="00CD4124"/>
    <w:rsid w:val="00CD4159"/>
    <w:rsid w:val="00CD41AB"/>
    <w:rsid w:val="00CD41C6"/>
    <w:rsid w:val="00CD41E7"/>
    <w:rsid w:val="00CD41ED"/>
    <w:rsid w:val="00CD4262"/>
    <w:rsid w:val="00CD428E"/>
    <w:rsid w:val="00CD429B"/>
    <w:rsid w:val="00CD42E2"/>
    <w:rsid w:val="00CD4310"/>
    <w:rsid w:val="00CD433D"/>
    <w:rsid w:val="00CD4340"/>
    <w:rsid w:val="00CD434E"/>
    <w:rsid w:val="00CD4364"/>
    <w:rsid w:val="00CD4379"/>
    <w:rsid w:val="00CD4384"/>
    <w:rsid w:val="00CD43AF"/>
    <w:rsid w:val="00CD4448"/>
    <w:rsid w:val="00CD445A"/>
    <w:rsid w:val="00CD445C"/>
    <w:rsid w:val="00CD44A1"/>
    <w:rsid w:val="00CD44B3"/>
    <w:rsid w:val="00CD44CB"/>
    <w:rsid w:val="00CD4508"/>
    <w:rsid w:val="00CD450E"/>
    <w:rsid w:val="00CD4513"/>
    <w:rsid w:val="00CD45FB"/>
    <w:rsid w:val="00CD469B"/>
    <w:rsid w:val="00CD469C"/>
    <w:rsid w:val="00CD46BA"/>
    <w:rsid w:val="00CD4722"/>
    <w:rsid w:val="00CD472C"/>
    <w:rsid w:val="00CD4772"/>
    <w:rsid w:val="00CD4774"/>
    <w:rsid w:val="00CD4786"/>
    <w:rsid w:val="00CD47B5"/>
    <w:rsid w:val="00CD47DF"/>
    <w:rsid w:val="00CD47F3"/>
    <w:rsid w:val="00CD47F6"/>
    <w:rsid w:val="00CD4814"/>
    <w:rsid w:val="00CD4851"/>
    <w:rsid w:val="00CD4861"/>
    <w:rsid w:val="00CD4888"/>
    <w:rsid w:val="00CD48E9"/>
    <w:rsid w:val="00CD48EC"/>
    <w:rsid w:val="00CD4927"/>
    <w:rsid w:val="00CD4940"/>
    <w:rsid w:val="00CD4943"/>
    <w:rsid w:val="00CD4965"/>
    <w:rsid w:val="00CD4977"/>
    <w:rsid w:val="00CD49AF"/>
    <w:rsid w:val="00CD49E6"/>
    <w:rsid w:val="00CD49EA"/>
    <w:rsid w:val="00CD4A1E"/>
    <w:rsid w:val="00CD4A50"/>
    <w:rsid w:val="00CD4A51"/>
    <w:rsid w:val="00CD4A52"/>
    <w:rsid w:val="00CD4A53"/>
    <w:rsid w:val="00CD4AA5"/>
    <w:rsid w:val="00CD4B38"/>
    <w:rsid w:val="00CD4B3A"/>
    <w:rsid w:val="00CD4B43"/>
    <w:rsid w:val="00CD4B5C"/>
    <w:rsid w:val="00CD4B8B"/>
    <w:rsid w:val="00CD4B99"/>
    <w:rsid w:val="00CD4B9B"/>
    <w:rsid w:val="00CD4C2D"/>
    <w:rsid w:val="00CD4C38"/>
    <w:rsid w:val="00CD4C89"/>
    <w:rsid w:val="00CD4CE3"/>
    <w:rsid w:val="00CD4D1F"/>
    <w:rsid w:val="00CD4D2D"/>
    <w:rsid w:val="00CD4D54"/>
    <w:rsid w:val="00CD4D6D"/>
    <w:rsid w:val="00CD4D96"/>
    <w:rsid w:val="00CD4DDB"/>
    <w:rsid w:val="00CD4DE0"/>
    <w:rsid w:val="00CD4DF0"/>
    <w:rsid w:val="00CD4E03"/>
    <w:rsid w:val="00CD4E05"/>
    <w:rsid w:val="00CD4E12"/>
    <w:rsid w:val="00CD4E4C"/>
    <w:rsid w:val="00CD4E94"/>
    <w:rsid w:val="00CD4E98"/>
    <w:rsid w:val="00CD4EA8"/>
    <w:rsid w:val="00CD4F00"/>
    <w:rsid w:val="00CD4F33"/>
    <w:rsid w:val="00CD4F60"/>
    <w:rsid w:val="00CD4F88"/>
    <w:rsid w:val="00CD4F98"/>
    <w:rsid w:val="00CD4FF2"/>
    <w:rsid w:val="00CD503E"/>
    <w:rsid w:val="00CD50FD"/>
    <w:rsid w:val="00CD5107"/>
    <w:rsid w:val="00CD5114"/>
    <w:rsid w:val="00CD515C"/>
    <w:rsid w:val="00CD5160"/>
    <w:rsid w:val="00CD5191"/>
    <w:rsid w:val="00CD5197"/>
    <w:rsid w:val="00CD51BC"/>
    <w:rsid w:val="00CD526F"/>
    <w:rsid w:val="00CD5274"/>
    <w:rsid w:val="00CD529A"/>
    <w:rsid w:val="00CD5324"/>
    <w:rsid w:val="00CD5350"/>
    <w:rsid w:val="00CD53B3"/>
    <w:rsid w:val="00CD5454"/>
    <w:rsid w:val="00CD54AD"/>
    <w:rsid w:val="00CD54C4"/>
    <w:rsid w:val="00CD54D5"/>
    <w:rsid w:val="00CD54D6"/>
    <w:rsid w:val="00CD54E1"/>
    <w:rsid w:val="00CD54E8"/>
    <w:rsid w:val="00CD557B"/>
    <w:rsid w:val="00CD559F"/>
    <w:rsid w:val="00CD55A6"/>
    <w:rsid w:val="00CD55D8"/>
    <w:rsid w:val="00CD55F6"/>
    <w:rsid w:val="00CD560E"/>
    <w:rsid w:val="00CD5642"/>
    <w:rsid w:val="00CD5662"/>
    <w:rsid w:val="00CD5695"/>
    <w:rsid w:val="00CD569B"/>
    <w:rsid w:val="00CD56EB"/>
    <w:rsid w:val="00CD5737"/>
    <w:rsid w:val="00CD574A"/>
    <w:rsid w:val="00CD5755"/>
    <w:rsid w:val="00CD5763"/>
    <w:rsid w:val="00CD579F"/>
    <w:rsid w:val="00CD57EB"/>
    <w:rsid w:val="00CD57F6"/>
    <w:rsid w:val="00CD5820"/>
    <w:rsid w:val="00CD588C"/>
    <w:rsid w:val="00CD5956"/>
    <w:rsid w:val="00CD5962"/>
    <w:rsid w:val="00CD59CF"/>
    <w:rsid w:val="00CD59D0"/>
    <w:rsid w:val="00CD59E7"/>
    <w:rsid w:val="00CD5A0A"/>
    <w:rsid w:val="00CD5A0D"/>
    <w:rsid w:val="00CD5A55"/>
    <w:rsid w:val="00CD5A6A"/>
    <w:rsid w:val="00CD5B04"/>
    <w:rsid w:val="00CD5B1C"/>
    <w:rsid w:val="00CD5B50"/>
    <w:rsid w:val="00CD5B6D"/>
    <w:rsid w:val="00CD5BDE"/>
    <w:rsid w:val="00CD5C23"/>
    <w:rsid w:val="00CD5C27"/>
    <w:rsid w:val="00CD5C71"/>
    <w:rsid w:val="00CD5C94"/>
    <w:rsid w:val="00CD5CD7"/>
    <w:rsid w:val="00CD5CDF"/>
    <w:rsid w:val="00CD5CF7"/>
    <w:rsid w:val="00CD5D27"/>
    <w:rsid w:val="00CD5D33"/>
    <w:rsid w:val="00CD5D44"/>
    <w:rsid w:val="00CD5D55"/>
    <w:rsid w:val="00CD5D6E"/>
    <w:rsid w:val="00CD5D88"/>
    <w:rsid w:val="00CD5E39"/>
    <w:rsid w:val="00CD5E3B"/>
    <w:rsid w:val="00CD5E86"/>
    <w:rsid w:val="00CD5EA5"/>
    <w:rsid w:val="00CD5EF2"/>
    <w:rsid w:val="00CD5F3A"/>
    <w:rsid w:val="00CD5F85"/>
    <w:rsid w:val="00CD5F92"/>
    <w:rsid w:val="00CD5FA4"/>
    <w:rsid w:val="00CD5FA7"/>
    <w:rsid w:val="00CD5FCF"/>
    <w:rsid w:val="00CD5FE3"/>
    <w:rsid w:val="00CD5FFF"/>
    <w:rsid w:val="00CD60BB"/>
    <w:rsid w:val="00CD60CC"/>
    <w:rsid w:val="00CD6121"/>
    <w:rsid w:val="00CD6153"/>
    <w:rsid w:val="00CD615D"/>
    <w:rsid w:val="00CD6233"/>
    <w:rsid w:val="00CD6236"/>
    <w:rsid w:val="00CD62BB"/>
    <w:rsid w:val="00CD62DF"/>
    <w:rsid w:val="00CD631D"/>
    <w:rsid w:val="00CD6336"/>
    <w:rsid w:val="00CD6348"/>
    <w:rsid w:val="00CD642B"/>
    <w:rsid w:val="00CD6456"/>
    <w:rsid w:val="00CD64BF"/>
    <w:rsid w:val="00CD64CE"/>
    <w:rsid w:val="00CD64DC"/>
    <w:rsid w:val="00CD6505"/>
    <w:rsid w:val="00CD6510"/>
    <w:rsid w:val="00CD6514"/>
    <w:rsid w:val="00CD651E"/>
    <w:rsid w:val="00CD6587"/>
    <w:rsid w:val="00CD65DF"/>
    <w:rsid w:val="00CD6692"/>
    <w:rsid w:val="00CD66E2"/>
    <w:rsid w:val="00CD6720"/>
    <w:rsid w:val="00CD673F"/>
    <w:rsid w:val="00CD676B"/>
    <w:rsid w:val="00CD67B9"/>
    <w:rsid w:val="00CD67CA"/>
    <w:rsid w:val="00CD6826"/>
    <w:rsid w:val="00CD6892"/>
    <w:rsid w:val="00CD68E3"/>
    <w:rsid w:val="00CD68FE"/>
    <w:rsid w:val="00CD693C"/>
    <w:rsid w:val="00CD6986"/>
    <w:rsid w:val="00CD6991"/>
    <w:rsid w:val="00CD6995"/>
    <w:rsid w:val="00CD6A7A"/>
    <w:rsid w:val="00CD6A85"/>
    <w:rsid w:val="00CD6A9B"/>
    <w:rsid w:val="00CD6AD8"/>
    <w:rsid w:val="00CD6BA4"/>
    <w:rsid w:val="00CD6BC5"/>
    <w:rsid w:val="00CD6BDF"/>
    <w:rsid w:val="00CD6BF2"/>
    <w:rsid w:val="00CD6CA7"/>
    <w:rsid w:val="00CD6CD1"/>
    <w:rsid w:val="00CD6CD3"/>
    <w:rsid w:val="00CD6CFB"/>
    <w:rsid w:val="00CD6D2A"/>
    <w:rsid w:val="00CD6D5F"/>
    <w:rsid w:val="00CD6D8D"/>
    <w:rsid w:val="00CD6D8E"/>
    <w:rsid w:val="00CD6DDB"/>
    <w:rsid w:val="00CD6E11"/>
    <w:rsid w:val="00CD6E49"/>
    <w:rsid w:val="00CD6E67"/>
    <w:rsid w:val="00CD6EB7"/>
    <w:rsid w:val="00CD6EBD"/>
    <w:rsid w:val="00CD6ECE"/>
    <w:rsid w:val="00CD6EF5"/>
    <w:rsid w:val="00CD6F0D"/>
    <w:rsid w:val="00CD6F0F"/>
    <w:rsid w:val="00CD6F41"/>
    <w:rsid w:val="00CD6F4F"/>
    <w:rsid w:val="00CD6FA1"/>
    <w:rsid w:val="00CD6FD5"/>
    <w:rsid w:val="00CD6FDE"/>
    <w:rsid w:val="00CD6FF2"/>
    <w:rsid w:val="00CD702E"/>
    <w:rsid w:val="00CD705A"/>
    <w:rsid w:val="00CD705F"/>
    <w:rsid w:val="00CD7064"/>
    <w:rsid w:val="00CD70C4"/>
    <w:rsid w:val="00CD70C7"/>
    <w:rsid w:val="00CD70E3"/>
    <w:rsid w:val="00CD719A"/>
    <w:rsid w:val="00CD71DB"/>
    <w:rsid w:val="00CD7206"/>
    <w:rsid w:val="00CD7236"/>
    <w:rsid w:val="00CD7245"/>
    <w:rsid w:val="00CD725E"/>
    <w:rsid w:val="00CD7295"/>
    <w:rsid w:val="00CD72BD"/>
    <w:rsid w:val="00CD72D8"/>
    <w:rsid w:val="00CD72FE"/>
    <w:rsid w:val="00CD7344"/>
    <w:rsid w:val="00CD739D"/>
    <w:rsid w:val="00CD7447"/>
    <w:rsid w:val="00CD747A"/>
    <w:rsid w:val="00CD74D5"/>
    <w:rsid w:val="00CD751C"/>
    <w:rsid w:val="00CD7523"/>
    <w:rsid w:val="00CD7526"/>
    <w:rsid w:val="00CD755F"/>
    <w:rsid w:val="00CD7574"/>
    <w:rsid w:val="00CD75B9"/>
    <w:rsid w:val="00CD75BD"/>
    <w:rsid w:val="00CD75C0"/>
    <w:rsid w:val="00CD7601"/>
    <w:rsid w:val="00CD7605"/>
    <w:rsid w:val="00CD763B"/>
    <w:rsid w:val="00CD7642"/>
    <w:rsid w:val="00CD7663"/>
    <w:rsid w:val="00CD7687"/>
    <w:rsid w:val="00CD768F"/>
    <w:rsid w:val="00CD76FD"/>
    <w:rsid w:val="00CD771E"/>
    <w:rsid w:val="00CD7751"/>
    <w:rsid w:val="00CD7760"/>
    <w:rsid w:val="00CD7766"/>
    <w:rsid w:val="00CD7773"/>
    <w:rsid w:val="00CD77A4"/>
    <w:rsid w:val="00CD77AC"/>
    <w:rsid w:val="00CD77E0"/>
    <w:rsid w:val="00CD77E4"/>
    <w:rsid w:val="00CD77FF"/>
    <w:rsid w:val="00CD790B"/>
    <w:rsid w:val="00CD790D"/>
    <w:rsid w:val="00CD799B"/>
    <w:rsid w:val="00CD7A82"/>
    <w:rsid w:val="00CD7A88"/>
    <w:rsid w:val="00CD7B20"/>
    <w:rsid w:val="00CD7B3E"/>
    <w:rsid w:val="00CD7B6D"/>
    <w:rsid w:val="00CD7B86"/>
    <w:rsid w:val="00CD7B89"/>
    <w:rsid w:val="00CD7B9B"/>
    <w:rsid w:val="00CD7BF3"/>
    <w:rsid w:val="00CD7BFB"/>
    <w:rsid w:val="00CD7C46"/>
    <w:rsid w:val="00CD7C48"/>
    <w:rsid w:val="00CD7C5A"/>
    <w:rsid w:val="00CD7C7B"/>
    <w:rsid w:val="00CD7D49"/>
    <w:rsid w:val="00CD7D89"/>
    <w:rsid w:val="00CD7DEE"/>
    <w:rsid w:val="00CD7DFF"/>
    <w:rsid w:val="00CD7E0E"/>
    <w:rsid w:val="00CD7E35"/>
    <w:rsid w:val="00CD7E9A"/>
    <w:rsid w:val="00CD7EDC"/>
    <w:rsid w:val="00CD7EE5"/>
    <w:rsid w:val="00CD7F13"/>
    <w:rsid w:val="00CD7F16"/>
    <w:rsid w:val="00CD7F3F"/>
    <w:rsid w:val="00CD7F4F"/>
    <w:rsid w:val="00CD7F51"/>
    <w:rsid w:val="00CD7F6F"/>
    <w:rsid w:val="00CD7F98"/>
    <w:rsid w:val="00CD7FDB"/>
    <w:rsid w:val="00CE0001"/>
    <w:rsid w:val="00CE006C"/>
    <w:rsid w:val="00CE0090"/>
    <w:rsid w:val="00CE00A0"/>
    <w:rsid w:val="00CE00B4"/>
    <w:rsid w:val="00CE00E3"/>
    <w:rsid w:val="00CE0154"/>
    <w:rsid w:val="00CE0174"/>
    <w:rsid w:val="00CE01B3"/>
    <w:rsid w:val="00CE01D3"/>
    <w:rsid w:val="00CE01DC"/>
    <w:rsid w:val="00CE020B"/>
    <w:rsid w:val="00CE022C"/>
    <w:rsid w:val="00CE0232"/>
    <w:rsid w:val="00CE023D"/>
    <w:rsid w:val="00CE02AE"/>
    <w:rsid w:val="00CE02BB"/>
    <w:rsid w:val="00CE0354"/>
    <w:rsid w:val="00CE0395"/>
    <w:rsid w:val="00CE03B9"/>
    <w:rsid w:val="00CE03D4"/>
    <w:rsid w:val="00CE040B"/>
    <w:rsid w:val="00CE04AD"/>
    <w:rsid w:val="00CE052C"/>
    <w:rsid w:val="00CE059C"/>
    <w:rsid w:val="00CE05C1"/>
    <w:rsid w:val="00CE05CE"/>
    <w:rsid w:val="00CE0626"/>
    <w:rsid w:val="00CE062A"/>
    <w:rsid w:val="00CE0692"/>
    <w:rsid w:val="00CE06BD"/>
    <w:rsid w:val="00CE06E7"/>
    <w:rsid w:val="00CE06E9"/>
    <w:rsid w:val="00CE0765"/>
    <w:rsid w:val="00CE0768"/>
    <w:rsid w:val="00CE0769"/>
    <w:rsid w:val="00CE0787"/>
    <w:rsid w:val="00CE07D0"/>
    <w:rsid w:val="00CE084C"/>
    <w:rsid w:val="00CE08AD"/>
    <w:rsid w:val="00CE08B3"/>
    <w:rsid w:val="00CE08B8"/>
    <w:rsid w:val="00CE08BC"/>
    <w:rsid w:val="00CE08C4"/>
    <w:rsid w:val="00CE0964"/>
    <w:rsid w:val="00CE09EA"/>
    <w:rsid w:val="00CE0A49"/>
    <w:rsid w:val="00CE0A4E"/>
    <w:rsid w:val="00CE0A9E"/>
    <w:rsid w:val="00CE0AA1"/>
    <w:rsid w:val="00CE0AB7"/>
    <w:rsid w:val="00CE0AB8"/>
    <w:rsid w:val="00CE0B31"/>
    <w:rsid w:val="00CE0BA8"/>
    <w:rsid w:val="00CE0BBB"/>
    <w:rsid w:val="00CE0BC6"/>
    <w:rsid w:val="00CE0BF0"/>
    <w:rsid w:val="00CE0C4E"/>
    <w:rsid w:val="00CE0C8D"/>
    <w:rsid w:val="00CE0C8F"/>
    <w:rsid w:val="00CE0CE7"/>
    <w:rsid w:val="00CE0D07"/>
    <w:rsid w:val="00CE0D5B"/>
    <w:rsid w:val="00CE0DA8"/>
    <w:rsid w:val="00CE0DC2"/>
    <w:rsid w:val="00CE0DE0"/>
    <w:rsid w:val="00CE0DF8"/>
    <w:rsid w:val="00CE0E5C"/>
    <w:rsid w:val="00CE0E5F"/>
    <w:rsid w:val="00CE0E82"/>
    <w:rsid w:val="00CE0EB0"/>
    <w:rsid w:val="00CE0EB6"/>
    <w:rsid w:val="00CE0EBB"/>
    <w:rsid w:val="00CE0EBE"/>
    <w:rsid w:val="00CE0ED0"/>
    <w:rsid w:val="00CE0F7F"/>
    <w:rsid w:val="00CE0F85"/>
    <w:rsid w:val="00CE0F8A"/>
    <w:rsid w:val="00CE0F8B"/>
    <w:rsid w:val="00CE0F91"/>
    <w:rsid w:val="00CE0FA4"/>
    <w:rsid w:val="00CE0FD4"/>
    <w:rsid w:val="00CE0FEF"/>
    <w:rsid w:val="00CE106C"/>
    <w:rsid w:val="00CE10C6"/>
    <w:rsid w:val="00CE10EC"/>
    <w:rsid w:val="00CE1107"/>
    <w:rsid w:val="00CE11D1"/>
    <w:rsid w:val="00CE11FD"/>
    <w:rsid w:val="00CE121C"/>
    <w:rsid w:val="00CE1252"/>
    <w:rsid w:val="00CE127B"/>
    <w:rsid w:val="00CE1280"/>
    <w:rsid w:val="00CE1291"/>
    <w:rsid w:val="00CE129F"/>
    <w:rsid w:val="00CE12F5"/>
    <w:rsid w:val="00CE1332"/>
    <w:rsid w:val="00CE140D"/>
    <w:rsid w:val="00CE1415"/>
    <w:rsid w:val="00CE144B"/>
    <w:rsid w:val="00CE1454"/>
    <w:rsid w:val="00CE145A"/>
    <w:rsid w:val="00CE1486"/>
    <w:rsid w:val="00CE14DC"/>
    <w:rsid w:val="00CE14FE"/>
    <w:rsid w:val="00CE155E"/>
    <w:rsid w:val="00CE1568"/>
    <w:rsid w:val="00CE1577"/>
    <w:rsid w:val="00CE15CF"/>
    <w:rsid w:val="00CE1601"/>
    <w:rsid w:val="00CE164B"/>
    <w:rsid w:val="00CE1653"/>
    <w:rsid w:val="00CE1665"/>
    <w:rsid w:val="00CE16C0"/>
    <w:rsid w:val="00CE16F0"/>
    <w:rsid w:val="00CE173E"/>
    <w:rsid w:val="00CE1799"/>
    <w:rsid w:val="00CE17B9"/>
    <w:rsid w:val="00CE17E3"/>
    <w:rsid w:val="00CE17FD"/>
    <w:rsid w:val="00CE1800"/>
    <w:rsid w:val="00CE1814"/>
    <w:rsid w:val="00CE1895"/>
    <w:rsid w:val="00CE18AC"/>
    <w:rsid w:val="00CE18FC"/>
    <w:rsid w:val="00CE1911"/>
    <w:rsid w:val="00CE194D"/>
    <w:rsid w:val="00CE197B"/>
    <w:rsid w:val="00CE19C5"/>
    <w:rsid w:val="00CE19CC"/>
    <w:rsid w:val="00CE19E7"/>
    <w:rsid w:val="00CE1A22"/>
    <w:rsid w:val="00CE1A28"/>
    <w:rsid w:val="00CE1A33"/>
    <w:rsid w:val="00CE1AA8"/>
    <w:rsid w:val="00CE1AB2"/>
    <w:rsid w:val="00CE1AB5"/>
    <w:rsid w:val="00CE1ACF"/>
    <w:rsid w:val="00CE1AD1"/>
    <w:rsid w:val="00CE1AE6"/>
    <w:rsid w:val="00CE1B24"/>
    <w:rsid w:val="00CE1BD7"/>
    <w:rsid w:val="00CE1C2B"/>
    <w:rsid w:val="00CE1C7A"/>
    <w:rsid w:val="00CE1C7E"/>
    <w:rsid w:val="00CE1CC2"/>
    <w:rsid w:val="00CE1CE0"/>
    <w:rsid w:val="00CE1D1C"/>
    <w:rsid w:val="00CE1D72"/>
    <w:rsid w:val="00CE1D8A"/>
    <w:rsid w:val="00CE1DA5"/>
    <w:rsid w:val="00CE1DCD"/>
    <w:rsid w:val="00CE1E40"/>
    <w:rsid w:val="00CE1E44"/>
    <w:rsid w:val="00CE1E4A"/>
    <w:rsid w:val="00CE1EA7"/>
    <w:rsid w:val="00CE1ED9"/>
    <w:rsid w:val="00CE1F2E"/>
    <w:rsid w:val="00CE1F83"/>
    <w:rsid w:val="00CE1F95"/>
    <w:rsid w:val="00CE1F98"/>
    <w:rsid w:val="00CE1FA7"/>
    <w:rsid w:val="00CE2032"/>
    <w:rsid w:val="00CE2042"/>
    <w:rsid w:val="00CE2045"/>
    <w:rsid w:val="00CE204F"/>
    <w:rsid w:val="00CE20CE"/>
    <w:rsid w:val="00CE20D9"/>
    <w:rsid w:val="00CE20DD"/>
    <w:rsid w:val="00CE20E0"/>
    <w:rsid w:val="00CE20E9"/>
    <w:rsid w:val="00CE219B"/>
    <w:rsid w:val="00CE219C"/>
    <w:rsid w:val="00CE21D2"/>
    <w:rsid w:val="00CE21D6"/>
    <w:rsid w:val="00CE21DB"/>
    <w:rsid w:val="00CE21F2"/>
    <w:rsid w:val="00CE2244"/>
    <w:rsid w:val="00CE2248"/>
    <w:rsid w:val="00CE225E"/>
    <w:rsid w:val="00CE2261"/>
    <w:rsid w:val="00CE2262"/>
    <w:rsid w:val="00CE22D0"/>
    <w:rsid w:val="00CE22DF"/>
    <w:rsid w:val="00CE22E3"/>
    <w:rsid w:val="00CE231E"/>
    <w:rsid w:val="00CE2345"/>
    <w:rsid w:val="00CE23A8"/>
    <w:rsid w:val="00CE23CF"/>
    <w:rsid w:val="00CE23EC"/>
    <w:rsid w:val="00CE2457"/>
    <w:rsid w:val="00CE24A1"/>
    <w:rsid w:val="00CE24D4"/>
    <w:rsid w:val="00CE24DB"/>
    <w:rsid w:val="00CE24F9"/>
    <w:rsid w:val="00CE24FC"/>
    <w:rsid w:val="00CE251B"/>
    <w:rsid w:val="00CE2587"/>
    <w:rsid w:val="00CE25DD"/>
    <w:rsid w:val="00CE25F7"/>
    <w:rsid w:val="00CE2662"/>
    <w:rsid w:val="00CE266B"/>
    <w:rsid w:val="00CE266D"/>
    <w:rsid w:val="00CE2742"/>
    <w:rsid w:val="00CE274C"/>
    <w:rsid w:val="00CE276E"/>
    <w:rsid w:val="00CE27D1"/>
    <w:rsid w:val="00CE27FF"/>
    <w:rsid w:val="00CE28BA"/>
    <w:rsid w:val="00CE28D5"/>
    <w:rsid w:val="00CE297B"/>
    <w:rsid w:val="00CE297C"/>
    <w:rsid w:val="00CE2994"/>
    <w:rsid w:val="00CE29D8"/>
    <w:rsid w:val="00CE29FF"/>
    <w:rsid w:val="00CE2A01"/>
    <w:rsid w:val="00CE2AC2"/>
    <w:rsid w:val="00CE2B0A"/>
    <w:rsid w:val="00CE2B0C"/>
    <w:rsid w:val="00CE2B31"/>
    <w:rsid w:val="00CE2B56"/>
    <w:rsid w:val="00CE2BF5"/>
    <w:rsid w:val="00CE2C1E"/>
    <w:rsid w:val="00CE2C45"/>
    <w:rsid w:val="00CE2C50"/>
    <w:rsid w:val="00CE2C6B"/>
    <w:rsid w:val="00CE2C6E"/>
    <w:rsid w:val="00CE2CBA"/>
    <w:rsid w:val="00CE2D49"/>
    <w:rsid w:val="00CE2D51"/>
    <w:rsid w:val="00CE2D90"/>
    <w:rsid w:val="00CE2DA2"/>
    <w:rsid w:val="00CE2DB0"/>
    <w:rsid w:val="00CE2E08"/>
    <w:rsid w:val="00CE2E52"/>
    <w:rsid w:val="00CE2EC7"/>
    <w:rsid w:val="00CE2EE5"/>
    <w:rsid w:val="00CE2EF7"/>
    <w:rsid w:val="00CE2F00"/>
    <w:rsid w:val="00CE2F92"/>
    <w:rsid w:val="00CE2FA7"/>
    <w:rsid w:val="00CE3011"/>
    <w:rsid w:val="00CE3047"/>
    <w:rsid w:val="00CE3048"/>
    <w:rsid w:val="00CE3071"/>
    <w:rsid w:val="00CE30E7"/>
    <w:rsid w:val="00CE3112"/>
    <w:rsid w:val="00CE315A"/>
    <w:rsid w:val="00CE319A"/>
    <w:rsid w:val="00CE31CA"/>
    <w:rsid w:val="00CE31F2"/>
    <w:rsid w:val="00CE322A"/>
    <w:rsid w:val="00CE3243"/>
    <w:rsid w:val="00CE329D"/>
    <w:rsid w:val="00CE32EF"/>
    <w:rsid w:val="00CE32F9"/>
    <w:rsid w:val="00CE330A"/>
    <w:rsid w:val="00CE3373"/>
    <w:rsid w:val="00CE3381"/>
    <w:rsid w:val="00CE33D2"/>
    <w:rsid w:val="00CE33D3"/>
    <w:rsid w:val="00CE33F4"/>
    <w:rsid w:val="00CE3410"/>
    <w:rsid w:val="00CE3493"/>
    <w:rsid w:val="00CE34B0"/>
    <w:rsid w:val="00CE34B7"/>
    <w:rsid w:val="00CE34C2"/>
    <w:rsid w:val="00CE34D8"/>
    <w:rsid w:val="00CE3507"/>
    <w:rsid w:val="00CE35AA"/>
    <w:rsid w:val="00CE3640"/>
    <w:rsid w:val="00CE3653"/>
    <w:rsid w:val="00CE369A"/>
    <w:rsid w:val="00CE36CB"/>
    <w:rsid w:val="00CE36CC"/>
    <w:rsid w:val="00CE3718"/>
    <w:rsid w:val="00CE37DB"/>
    <w:rsid w:val="00CE37EA"/>
    <w:rsid w:val="00CE37FE"/>
    <w:rsid w:val="00CE3819"/>
    <w:rsid w:val="00CE38B4"/>
    <w:rsid w:val="00CE38B7"/>
    <w:rsid w:val="00CE38CD"/>
    <w:rsid w:val="00CE38D8"/>
    <w:rsid w:val="00CE38EA"/>
    <w:rsid w:val="00CE3906"/>
    <w:rsid w:val="00CE3914"/>
    <w:rsid w:val="00CE3954"/>
    <w:rsid w:val="00CE3981"/>
    <w:rsid w:val="00CE39A7"/>
    <w:rsid w:val="00CE3A29"/>
    <w:rsid w:val="00CE3A57"/>
    <w:rsid w:val="00CE3A85"/>
    <w:rsid w:val="00CE3AC2"/>
    <w:rsid w:val="00CE3AC9"/>
    <w:rsid w:val="00CE3AEB"/>
    <w:rsid w:val="00CE3B27"/>
    <w:rsid w:val="00CE3B60"/>
    <w:rsid w:val="00CE3BB4"/>
    <w:rsid w:val="00CE3C25"/>
    <w:rsid w:val="00CE3C35"/>
    <w:rsid w:val="00CE3C82"/>
    <w:rsid w:val="00CE3C92"/>
    <w:rsid w:val="00CE3CA9"/>
    <w:rsid w:val="00CE3CD8"/>
    <w:rsid w:val="00CE3D03"/>
    <w:rsid w:val="00CE3D4B"/>
    <w:rsid w:val="00CE3D56"/>
    <w:rsid w:val="00CE3D80"/>
    <w:rsid w:val="00CE3DFC"/>
    <w:rsid w:val="00CE3E09"/>
    <w:rsid w:val="00CE3E1D"/>
    <w:rsid w:val="00CE3E3A"/>
    <w:rsid w:val="00CE3E58"/>
    <w:rsid w:val="00CE3E60"/>
    <w:rsid w:val="00CE3E76"/>
    <w:rsid w:val="00CE3E8F"/>
    <w:rsid w:val="00CE3EB3"/>
    <w:rsid w:val="00CE3EBF"/>
    <w:rsid w:val="00CE3F0D"/>
    <w:rsid w:val="00CE3F3F"/>
    <w:rsid w:val="00CE3F5E"/>
    <w:rsid w:val="00CE3F70"/>
    <w:rsid w:val="00CE3F88"/>
    <w:rsid w:val="00CE3FD6"/>
    <w:rsid w:val="00CE3FFE"/>
    <w:rsid w:val="00CE4094"/>
    <w:rsid w:val="00CE4147"/>
    <w:rsid w:val="00CE4154"/>
    <w:rsid w:val="00CE4175"/>
    <w:rsid w:val="00CE418E"/>
    <w:rsid w:val="00CE41E2"/>
    <w:rsid w:val="00CE41E7"/>
    <w:rsid w:val="00CE41F0"/>
    <w:rsid w:val="00CE421B"/>
    <w:rsid w:val="00CE4226"/>
    <w:rsid w:val="00CE4238"/>
    <w:rsid w:val="00CE428B"/>
    <w:rsid w:val="00CE42B4"/>
    <w:rsid w:val="00CE42C0"/>
    <w:rsid w:val="00CE4307"/>
    <w:rsid w:val="00CE4310"/>
    <w:rsid w:val="00CE433F"/>
    <w:rsid w:val="00CE4399"/>
    <w:rsid w:val="00CE43B8"/>
    <w:rsid w:val="00CE43CD"/>
    <w:rsid w:val="00CE43D1"/>
    <w:rsid w:val="00CE4416"/>
    <w:rsid w:val="00CE445E"/>
    <w:rsid w:val="00CE4469"/>
    <w:rsid w:val="00CE449E"/>
    <w:rsid w:val="00CE44BD"/>
    <w:rsid w:val="00CE44D4"/>
    <w:rsid w:val="00CE44D5"/>
    <w:rsid w:val="00CE44E1"/>
    <w:rsid w:val="00CE450B"/>
    <w:rsid w:val="00CE4512"/>
    <w:rsid w:val="00CE4522"/>
    <w:rsid w:val="00CE455B"/>
    <w:rsid w:val="00CE4568"/>
    <w:rsid w:val="00CE458F"/>
    <w:rsid w:val="00CE45DB"/>
    <w:rsid w:val="00CE4617"/>
    <w:rsid w:val="00CE4640"/>
    <w:rsid w:val="00CE4641"/>
    <w:rsid w:val="00CE464C"/>
    <w:rsid w:val="00CE4654"/>
    <w:rsid w:val="00CE4675"/>
    <w:rsid w:val="00CE468E"/>
    <w:rsid w:val="00CE46E1"/>
    <w:rsid w:val="00CE476A"/>
    <w:rsid w:val="00CE4788"/>
    <w:rsid w:val="00CE4812"/>
    <w:rsid w:val="00CE486F"/>
    <w:rsid w:val="00CE488B"/>
    <w:rsid w:val="00CE48D5"/>
    <w:rsid w:val="00CE48F4"/>
    <w:rsid w:val="00CE49F1"/>
    <w:rsid w:val="00CE4A04"/>
    <w:rsid w:val="00CE4A79"/>
    <w:rsid w:val="00CE4A89"/>
    <w:rsid w:val="00CE4AAA"/>
    <w:rsid w:val="00CE4AD5"/>
    <w:rsid w:val="00CE4B55"/>
    <w:rsid w:val="00CE4BC5"/>
    <w:rsid w:val="00CE4C14"/>
    <w:rsid w:val="00CE4CC4"/>
    <w:rsid w:val="00CE4D13"/>
    <w:rsid w:val="00CE4D1B"/>
    <w:rsid w:val="00CE4D5F"/>
    <w:rsid w:val="00CE4E09"/>
    <w:rsid w:val="00CE4E6B"/>
    <w:rsid w:val="00CE4E74"/>
    <w:rsid w:val="00CE4F0D"/>
    <w:rsid w:val="00CE4F19"/>
    <w:rsid w:val="00CE4F2D"/>
    <w:rsid w:val="00CE4F65"/>
    <w:rsid w:val="00CE4FC0"/>
    <w:rsid w:val="00CE4FF6"/>
    <w:rsid w:val="00CE501B"/>
    <w:rsid w:val="00CE503E"/>
    <w:rsid w:val="00CE5074"/>
    <w:rsid w:val="00CE507B"/>
    <w:rsid w:val="00CE5108"/>
    <w:rsid w:val="00CE5119"/>
    <w:rsid w:val="00CE514B"/>
    <w:rsid w:val="00CE51B4"/>
    <w:rsid w:val="00CE51D6"/>
    <w:rsid w:val="00CE51EB"/>
    <w:rsid w:val="00CE526E"/>
    <w:rsid w:val="00CE52ED"/>
    <w:rsid w:val="00CE52F7"/>
    <w:rsid w:val="00CE52FD"/>
    <w:rsid w:val="00CE533A"/>
    <w:rsid w:val="00CE5341"/>
    <w:rsid w:val="00CE5350"/>
    <w:rsid w:val="00CE5441"/>
    <w:rsid w:val="00CE545F"/>
    <w:rsid w:val="00CE546A"/>
    <w:rsid w:val="00CE5489"/>
    <w:rsid w:val="00CE54A3"/>
    <w:rsid w:val="00CE5500"/>
    <w:rsid w:val="00CE550B"/>
    <w:rsid w:val="00CE55AE"/>
    <w:rsid w:val="00CE55D8"/>
    <w:rsid w:val="00CE55E5"/>
    <w:rsid w:val="00CE55F5"/>
    <w:rsid w:val="00CE5657"/>
    <w:rsid w:val="00CE5659"/>
    <w:rsid w:val="00CE565E"/>
    <w:rsid w:val="00CE56B9"/>
    <w:rsid w:val="00CE56D9"/>
    <w:rsid w:val="00CE56E8"/>
    <w:rsid w:val="00CE5758"/>
    <w:rsid w:val="00CE578D"/>
    <w:rsid w:val="00CE57F4"/>
    <w:rsid w:val="00CE57F9"/>
    <w:rsid w:val="00CE5803"/>
    <w:rsid w:val="00CE5832"/>
    <w:rsid w:val="00CE585C"/>
    <w:rsid w:val="00CE58D1"/>
    <w:rsid w:val="00CE58F1"/>
    <w:rsid w:val="00CE5921"/>
    <w:rsid w:val="00CE5934"/>
    <w:rsid w:val="00CE598B"/>
    <w:rsid w:val="00CE599E"/>
    <w:rsid w:val="00CE59D8"/>
    <w:rsid w:val="00CE5A1A"/>
    <w:rsid w:val="00CE5A1D"/>
    <w:rsid w:val="00CE5A2F"/>
    <w:rsid w:val="00CE5A53"/>
    <w:rsid w:val="00CE5A8F"/>
    <w:rsid w:val="00CE5A91"/>
    <w:rsid w:val="00CE5ABB"/>
    <w:rsid w:val="00CE5AC6"/>
    <w:rsid w:val="00CE5AE9"/>
    <w:rsid w:val="00CE5B04"/>
    <w:rsid w:val="00CE5B9F"/>
    <w:rsid w:val="00CE5BE2"/>
    <w:rsid w:val="00CE5D37"/>
    <w:rsid w:val="00CE5D52"/>
    <w:rsid w:val="00CE5D6A"/>
    <w:rsid w:val="00CE5D93"/>
    <w:rsid w:val="00CE5DBE"/>
    <w:rsid w:val="00CE5DEF"/>
    <w:rsid w:val="00CE5E07"/>
    <w:rsid w:val="00CE5E36"/>
    <w:rsid w:val="00CE5E48"/>
    <w:rsid w:val="00CE5E60"/>
    <w:rsid w:val="00CE5E69"/>
    <w:rsid w:val="00CE5EB1"/>
    <w:rsid w:val="00CE5F05"/>
    <w:rsid w:val="00CE5F08"/>
    <w:rsid w:val="00CE5F31"/>
    <w:rsid w:val="00CE5F41"/>
    <w:rsid w:val="00CE5F7D"/>
    <w:rsid w:val="00CE5F81"/>
    <w:rsid w:val="00CE5FA0"/>
    <w:rsid w:val="00CE5FD2"/>
    <w:rsid w:val="00CE5FFB"/>
    <w:rsid w:val="00CE602B"/>
    <w:rsid w:val="00CE6059"/>
    <w:rsid w:val="00CE605E"/>
    <w:rsid w:val="00CE60AF"/>
    <w:rsid w:val="00CE60EB"/>
    <w:rsid w:val="00CE617D"/>
    <w:rsid w:val="00CE6182"/>
    <w:rsid w:val="00CE6187"/>
    <w:rsid w:val="00CE618A"/>
    <w:rsid w:val="00CE61DE"/>
    <w:rsid w:val="00CE6268"/>
    <w:rsid w:val="00CE628F"/>
    <w:rsid w:val="00CE62B0"/>
    <w:rsid w:val="00CE6303"/>
    <w:rsid w:val="00CE6363"/>
    <w:rsid w:val="00CE6384"/>
    <w:rsid w:val="00CE6415"/>
    <w:rsid w:val="00CE641C"/>
    <w:rsid w:val="00CE6443"/>
    <w:rsid w:val="00CE655F"/>
    <w:rsid w:val="00CE6567"/>
    <w:rsid w:val="00CE659A"/>
    <w:rsid w:val="00CE65FF"/>
    <w:rsid w:val="00CE6610"/>
    <w:rsid w:val="00CE6664"/>
    <w:rsid w:val="00CE666A"/>
    <w:rsid w:val="00CE66B7"/>
    <w:rsid w:val="00CE66D9"/>
    <w:rsid w:val="00CE66F4"/>
    <w:rsid w:val="00CE679B"/>
    <w:rsid w:val="00CE67AD"/>
    <w:rsid w:val="00CE67C4"/>
    <w:rsid w:val="00CE680C"/>
    <w:rsid w:val="00CE681D"/>
    <w:rsid w:val="00CE6820"/>
    <w:rsid w:val="00CE682E"/>
    <w:rsid w:val="00CE68BB"/>
    <w:rsid w:val="00CE68D4"/>
    <w:rsid w:val="00CE6902"/>
    <w:rsid w:val="00CE692D"/>
    <w:rsid w:val="00CE6949"/>
    <w:rsid w:val="00CE6956"/>
    <w:rsid w:val="00CE695C"/>
    <w:rsid w:val="00CE697D"/>
    <w:rsid w:val="00CE69A5"/>
    <w:rsid w:val="00CE69D9"/>
    <w:rsid w:val="00CE6A10"/>
    <w:rsid w:val="00CE6ABB"/>
    <w:rsid w:val="00CE6AC0"/>
    <w:rsid w:val="00CE6AC9"/>
    <w:rsid w:val="00CE6AE2"/>
    <w:rsid w:val="00CE6B33"/>
    <w:rsid w:val="00CE6B79"/>
    <w:rsid w:val="00CE6B80"/>
    <w:rsid w:val="00CE6BE3"/>
    <w:rsid w:val="00CE6C7B"/>
    <w:rsid w:val="00CE6CAF"/>
    <w:rsid w:val="00CE6CC2"/>
    <w:rsid w:val="00CE6CE2"/>
    <w:rsid w:val="00CE6D2B"/>
    <w:rsid w:val="00CE6D4B"/>
    <w:rsid w:val="00CE6D5B"/>
    <w:rsid w:val="00CE6D6C"/>
    <w:rsid w:val="00CE6D7A"/>
    <w:rsid w:val="00CE6DE4"/>
    <w:rsid w:val="00CE6E14"/>
    <w:rsid w:val="00CE6E59"/>
    <w:rsid w:val="00CE6E98"/>
    <w:rsid w:val="00CE6EAC"/>
    <w:rsid w:val="00CE6EDB"/>
    <w:rsid w:val="00CE6EEF"/>
    <w:rsid w:val="00CE6F1A"/>
    <w:rsid w:val="00CE6FAF"/>
    <w:rsid w:val="00CE7010"/>
    <w:rsid w:val="00CE7030"/>
    <w:rsid w:val="00CE7067"/>
    <w:rsid w:val="00CE7097"/>
    <w:rsid w:val="00CE70C0"/>
    <w:rsid w:val="00CE7139"/>
    <w:rsid w:val="00CE7152"/>
    <w:rsid w:val="00CE716A"/>
    <w:rsid w:val="00CE7183"/>
    <w:rsid w:val="00CE7184"/>
    <w:rsid w:val="00CE71AF"/>
    <w:rsid w:val="00CE7212"/>
    <w:rsid w:val="00CE7215"/>
    <w:rsid w:val="00CE7239"/>
    <w:rsid w:val="00CE7270"/>
    <w:rsid w:val="00CE728F"/>
    <w:rsid w:val="00CE72B7"/>
    <w:rsid w:val="00CE72C0"/>
    <w:rsid w:val="00CE72EB"/>
    <w:rsid w:val="00CE7346"/>
    <w:rsid w:val="00CE7392"/>
    <w:rsid w:val="00CE73BC"/>
    <w:rsid w:val="00CE73C9"/>
    <w:rsid w:val="00CE74B4"/>
    <w:rsid w:val="00CE74E9"/>
    <w:rsid w:val="00CE7506"/>
    <w:rsid w:val="00CE752B"/>
    <w:rsid w:val="00CE7534"/>
    <w:rsid w:val="00CE753B"/>
    <w:rsid w:val="00CE7574"/>
    <w:rsid w:val="00CE75B5"/>
    <w:rsid w:val="00CE75EC"/>
    <w:rsid w:val="00CE75ED"/>
    <w:rsid w:val="00CE75F9"/>
    <w:rsid w:val="00CE761D"/>
    <w:rsid w:val="00CE7655"/>
    <w:rsid w:val="00CE7660"/>
    <w:rsid w:val="00CE7689"/>
    <w:rsid w:val="00CE76CF"/>
    <w:rsid w:val="00CE76F9"/>
    <w:rsid w:val="00CE770A"/>
    <w:rsid w:val="00CE7741"/>
    <w:rsid w:val="00CE7790"/>
    <w:rsid w:val="00CE77F1"/>
    <w:rsid w:val="00CE782F"/>
    <w:rsid w:val="00CE7830"/>
    <w:rsid w:val="00CE7836"/>
    <w:rsid w:val="00CE783D"/>
    <w:rsid w:val="00CE784B"/>
    <w:rsid w:val="00CE785F"/>
    <w:rsid w:val="00CE78B0"/>
    <w:rsid w:val="00CE78BA"/>
    <w:rsid w:val="00CE78C4"/>
    <w:rsid w:val="00CE7968"/>
    <w:rsid w:val="00CE79D7"/>
    <w:rsid w:val="00CE79E6"/>
    <w:rsid w:val="00CE79F6"/>
    <w:rsid w:val="00CE7A1C"/>
    <w:rsid w:val="00CE7A94"/>
    <w:rsid w:val="00CE7AC5"/>
    <w:rsid w:val="00CE7ADC"/>
    <w:rsid w:val="00CE7B19"/>
    <w:rsid w:val="00CE7B37"/>
    <w:rsid w:val="00CE7B58"/>
    <w:rsid w:val="00CE7BA4"/>
    <w:rsid w:val="00CE7C30"/>
    <w:rsid w:val="00CE7C34"/>
    <w:rsid w:val="00CE7CB1"/>
    <w:rsid w:val="00CE7D18"/>
    <w:rsid w:val="00CE7D4E"/>
    <w:rsid w:val="00CE7D50"/>
    <w:rsid w:val="00CE7D5E"/>
    <w:rsid w:val="00CE7D6A"/>
    <w:rsid w:val="00CE7D70"/>
    <w:rsid w:val="00CE7DB3"/>
    <w:rsid w:val="00CE7DB4"/>
    <w:rsid w:val="00CE7E22"/>
    <w:rsid w:val="00CE7E38"/>
    <w:rsid w:val="00CE7E77"/>
    <w:rsid w:val="00CE7E9E"/>
    <w:rsid w:val="00CE7F02"/>
    <w:rsid w:val="00CE7F22"/>
    <w:rsid w:val="00CE7F34"/>
    <w:rsid w:val="00CE7F47"/>
    <w:rsid w:val="00CE7FC5"/>
    <w:rsid w:val="00CF0035"/>
    <w:rsid w:val="00CF0037"/>
    <w:rsid w:val="00CF006A"/>
    <w:rsid w:val="00CF0083"/>
    <w:rsid w:val="00CF0102"/>
    <w:rsid w:val="00CF0123"/>
    <w:rsid w:val="00CF0138"/>
    <w:rsid w:val="00CF0151"/>
    <w:rsid w:val="00CF0183"/>
    <w:rsid w:val="00CF01A6"/>
    <w:rsid w:val="00CF023C"/>
    <w:rsid w:val="00CF023D"/>
    <w:rsid w:val="00CF0248"/>
    <w:rsid w:val="00CF0289"/>
    <w:rsid w:val="00CF028B"/>
    <w:rsid w:val="00CF02E4"/>
    <w:rsid w:val="00CF032F"/>
    <w:rsid w:val="00CF036F"/>
    <w:rsid w:val="00CF03B6"/>
    <w:rsid w:val="00CF03BE"/>
    <w:rsid w:val="00CF03D4"/>
    <w:rsid w:val="00CF03E6"/>
    <w:rsid w:val="00CF0404"/>
    <w:rsid w:val="00CF0482"/>
    <w:rsid w:val="00CF053D"/>
    <w:rsid w:val="00CF0578"/>
    <w:rsid w:val="00CF05A6"/>
    <w:rsid w:val="00CF05E0"/>
    <w:rsid w:val="00CF05EC"/>
    <w:rsid w:val="00CF0606"/>
    <w:rsid w:val="00CF0607"/>
    <w:rsid w:val="00CF0627"/>
    <w:rsid w:val="00CF068B"/>
    <w:rsid w:val="00CF068E"/>
    <w:rsid w:val="00CF072F"/>
    <w:rsid w:val="00CF0753"/>
    <w:rsid w:val="00CF079B"/>
    <w:rsid w:val="00CF0808"/>
    <w:rsid w:val="00CF0877"/>
    <w:rsid w:val="00CF08AD"/>
    <w:rsid w:val="00CF08B8"/>
    <w:rsid w:val="00CF08D3"/>
    <w:rsid w:val="00CF08DD"/>
    <w:rsid w:val="00CF08EB"/>
    <w:rsid w:val="00CF08FA"/>
    <w:rsid w:val="00CF0910"/>
    <w:rsid w:val="00CF0925"/>
    <w:rsid w:val="00CF0928"/>
    <w:rsid w:val="00CF093D"/>
    <w:rsid w:val="00CF09AC"/>
    <w:rsid w:val="00CF09C2"/>
    <w:rsid w:val="00CF09EC"/>
    <w:rsid w:val="00CF09FE"/>
    <w:rsid w:val="00CF0A10"/>
    <w:rsid w:val="00CF0A47"/>
    <w:rsid w:val="00CF0A73"/>
    <w:rsid w:val="00CF0A77"/>
    <w:rsid w:val="00CF0A8C"/>
    <w:rsid w:val="00CF0AB4"/>
    <w:rsid w:val="00CF0ABB"/>
    <w:rsid w:val="00CF0AED"/>
    <w:rsid w:val="00CF0B41"/>
    <w:rsid w:val="00CF0B63"/>
    <w:rsid w:val="00CF0BA4"/>
    <w:rsid w:val="00CF0BFF"/>
    <w:rsid w:val="00CF0C0D"/>
    <w:rsid w:val="00CF0C15"/>
    <w:rsid w:val="00CF0C17"/>
    <w:rsid w:val="00CF0C40"/>
    <w:rsid w:val="00CF0C42"/>
    <w:rsid w:val="00CF0C54"/>
    <w:rsid w:val="00CF0C73"/>
    <w:rsid w:val="00CF0C88"/>
    <w:rsid w:val="00CF0D09"/>
    <w:rsid w:val="00CF0D26"/>
    <w:rsid w:val="00CF0D37"/>
    <w:rsid w:val="00CF0D3B"/>
    <w:rsid w:val="00CF0D59"/>
    <w:rsid w:val="00CF0D91"/>
    <w:rsid w:val="00CF0D94"/>
    <w:rsid w:val="00CF0E4B"/>
    <w:rsid w:val="00CF0E5B"/>
    <w:rsid w:val="00CF0E73"/>
    <w:rsid w:val="00CF0EE3"/>
    <w:rsid w:val="00CF0F10"/>
    <w:rsid w:val="00CF0F45"/>
    <w:rsid w:val="00CF0F85"/>
    <w:rsid w:val="00CF0FB6"/>
    <w:rsid w:val="00CF104A"/>
    <w:rsid w:val="00CF1069"/>
    <w:rsid w:val="00CF10C3"/>
    <w:rsid w:val="00CF10F9"/>
    <w:rsid w:val="00CF1111"/>
    <w:rsid w:val="00CF111B"/>
    <w:rsid w:val="00CF1122"/>
    <w:rsid w:val="00CF115D"/>
    <w:rsid w:val="00CF1170"/>
    <w:rsid w:val="00CF1196"/>
    <w:rsid w:val="00CF1197"/>
    <w:rsid w:val="00CF1221"/>
    <w:rsid w:val="00CF123A"/>
    <w:rsid w:val="00CF1244"/>
    <w:rsid w:val="00CF1297"/>
    <w:rsid w:val="00CF12A6"/>
    <w:rsid w:val="00CF12C4"/>
    <w:rsid w:val="00CF1360"/>
    <w:rsid w:val="00CF1361"/>
    <w:rsid w:val="00CF137E"/>
    <w:rsid w:val="00CF13BA"/>
    <w:rsid w:val="00CF13BD"/>
    <w:rsid w:val="00CF13BF"/>
    <w:rsid w:val="00CF13E0"/>
    <w:rsid w:val="00CF14A6"/>
    <w:rsid w:val="00CF14D2"/>
    <w:rsid w:val="00CF14EA"/>
    <w:rsid w:val="00CF1500"/>
    <w:rsid w:val="00CF1518"/>
    <w:rsid w:val="00CF155E"/>
    <w:rsid w:val="00CF158A"/>
    <w:rsid w:val="00CF15D8"/>
    <w:rsid w:val="00CF15FE"/>
    <w:rsid w:val="00CF165A"/>
    <w:rsid w:val="00CF1668"/>
    <w:rsid w:val="00CF1672"/>
    <w:rsid w:val="00CF1675"/>
    <w:rsid w:val="00CF168A"/>
    <w:rsid w:val="00CF1695"/>
    <w:rsid w:val="00CF16C0"/>
    <w:rsid w:val="00CF1737"/>
    <w:rsid w:val="00CF1742"/>
    <w:rsid w:val="00CF17E0"/>
    <w:rsid w:val="00CF1816"/>
    <w:rsid w:val="00CF18BB"/>
    <w:rsid w:val="00CF18C2"/>
    <w:rsid w:val="00CF18CB"/>
    <w:rsid w:val="00CF18D9"/>
    <w:rsid w:val="00CF1903"/>
    <w:rsid w:val="00CF1907"/>
    <w:rsid w:val="00CF1911"/>
    <w:rsid w:val="00CF191D"/>
    <w:rsid w:val="00CF1920"/>
    <w:rsid w:val="00CF194E"/>
    <w:rsid w:val="00CF1981"/>
    <w:rsid w:val="00CF19CB"/>
    <w:rsid w:val="00CF19F8"/>
    <w:rsid w:val="00CF1A02"/>
    <w:rsid w:val="00CF1A28"/>
    <w:rsid w:val="00CF1A73"/>
    <w:rsid w:val="00CF1A76"/>
    <w:rsid w:val="00CF1B21"/>
    <w:rsid w:val="00CF1B3D"/>
    <w:rsid w:val="00CF1B67"/>
    <w:rsid w:val="00CF1B80"/>
    <w:rsid w:val="00CF1B8D"/>
    <w:rsid w:val="00CF1B94"/>
    <w:rsid w:val="00CF1C0C"/>
    <w:rsid w:val="00CF1C27"/>
    <w:rsid w:val="00CF1C4A"/>
    <w:rsid w:val="00CF1C90"/>
    <w:rsid w:val="00CF1CBC"/>
    <w:rsid w:val="00CF1D05"/>
    <w:rsid w:val="00CF1D13"/>
    <w:rsid w:val="00CF1D85"/>
    <w:rsid w:val="00CF1DAD"/>
    <w:rsid w:val="00CF1DCA"/>
    <w:rsid w:val="00CF1DD5"/>
    <w:rsid w:val="00CF1DEB"/>
    <w:rsid w:val="00CF1ED1"/>
    <w:rsid w:val="00CF1ED9"/>
    <w:rsid w:val="00CF1F28"/>
    <w:rsid w:val="00CF1FBC"/>
    <w:rsid w:val="00CF1FBD"/>
    <w:rsid w:val="00CF1FE5"/>
    <w:rsid w:val="00CF1FED"/>
    <w:rsid w:val="00CF2041"/>
    <w:rsid w:val="00CF20AC"/>
    <w:rsid w:val="00CF20B3"/>
    <w:rsid w:val="00CF2115"/>
    <w:rsid w:val="00CF211D"/>
    <w:rsid w:val="00CF2125"/>
    <w:rsid w:val="00CF21FD"/>
    <w:rsid w:val="00CF220C"/>
    <w:rsid w:val="00CF22DA"/>
    <w:rsid w:val="00CF22EB"/>
    <w:rsid w:val="00CF2305"/>
    <w:rsid w:val="00CF2318"/>
    <w:rsid w:val="00CF2328"/>
    <w:rsid w:val="00CF233D"/>
    <w:rsid w:val="00CF23E6"/>
    <w:rsid w:val="00CF2402"/>
    <w:rsid w:val="00CF2405"/>
    <w:rsid w:val="00CF2431"/>
    <w:rsid w:val="00CF2436"/>
    <w:rsid w:val="00CF2451"/>
    <w:rsid w:val="00CF2470"/>
    <w:rsid w:val="00CF24F3"/>
    <w:rsid w:val="00CF24F9"/>
    <w:rsid w:val="00CF255A"/>
    <w:rsid w:val="00CF256A"/>
    <w:rsid w:val="00CF2596"/>
    <w:rsid w:val="00CF25A2"/>
    <w:rsid w:val="00CF25B8"/>
    <w:rsid w:val="00CF260E"/>
    <w:rsid w:val="00CF2644"/>
    <w:rsid w:val="00CF2662"/>
    <w:rsid w:val="00CF2698"/>
    <w:rsid w:val="00CF26A0"/>
    <w:rsid w:val="00CF26C0"/>
    <w:rsid w:val="00CF2770"/>
    <w:rsid w:val="00CF27B4"/>
    <w:rsid w:val="00CF27D8"/>
    <w:rsid w:val="00CF27DC"/>
    <w:rsid w:val="00CF27E3"/>
    <w:rsid w:val="00CF2803"/>
    <w:rsid w:val="00CF280D"/>
    <w:rsid w:val="00CF284D"/>
    <w:rsid w:val="00CF289F"/>
    <w:rsid w:val="00CF28D9"/>
    <w:rsid w:val="00CF294F"/>
    <w:rsid w:val="00CF2959"/>
    <w:rsid w:val="00CF29A9"/>
    <w:rsid w:val="00CF2A7F"/>
    <w:rsid w:val="00CF2AA1"/>
    <w:rsid w:val="00CF2AD9"/>
    <w:rsid w:val="00CF2B11"/>
    <w:rsid w:val="00CF2B35"/>
    <w:rsid w:val="00CF2B4F"/>
    <w:rsid w:val="00CF2B61"/>
    <w:rsid w:val="00CF2C15"/>
    <w:rsid w:val="00CF2C50"/>
    <w:rsid w:val="00CF2C63"/>
    <w:rsid w:val="00CF2C71"/>
    <w:rsid w:val="00CF2D00"/>
    <w:rsid w:val="00CF2D6F"/>
    <w:rsid w:val="00CF2D79"/>
    <w:rsid w:val="00CF2D9F"/>
    <w:rsid w:val="00CF2DA3"/>
    <w:rsid w:val="00CF2DA9"/>
    <w:rsid w:val="00CF2DC6"/>
    <w:rsid w:val="00CF2DD2"/>
    <w:rsid w:val="00CF2E73"/>
    <w:rsid w:val="00CF2EA4"/>
    <w:rsid w:val="00CF2EB6"/>
    <w:rsid w:val="00CF2EF1"/>
    <w:rsid w:val="00CF2F31"/>
    <w:rsid w:val="00CF2F78"/>
    <w:rsid w:val="00CF2F91"/>
    <w:rsid w:val="00CF2FEE"/>
    <w:rsid w:val="00CF3019"/>
    <w:rsid w:val="00CF3024"/>
    <w:rsid w:val="00CF3085"/>
    <w:rsid w:val="00CF30B4"/>
    <w:rsid w:val="00CF30BA"/>
    <w:rsid w:val="00CF30F0"/>
    <w:rsid w:val="00CF3102"/>
    <w:rsid w:val="00CF3120"/>
    <w:rsid w:val="00CF3155"/>
    <w:rsid w:val="00CF3194"/>
    <w:rsid w:val="00CF3199"/>
    <w:rsid w:val="00CF31BC"/>
    <w:rsid w:val="00CF31BF"/>
    <w:rsid w:val="00CF3207"/>
    <w:rsid w:val="00CF3210"/>
    <w:rsid w:val="00CF32B3"/>
    <w:rsid w:val="00CF32F3"/>
    <w:rsid w:val="00CF32FC"/>
    <w:rsid w:val="00CF3322"/>
    <w:rsid w:val="00CF3363"/>
    <w:rsid w:val="00CF3376"/>
    <w:rsid w:val="00CF33CB"/>
    <w:rsid w:val="00CF342A"/>
    <w:rsid w:val="00CF3460"/>
    <w:rsid w:val="00CF34B2"/>
    <w:rsid w:val="00CF34B3"/>
    <w:rsid w:val="00CF34DB"/>
    <w:rsid w:val="00CF34F8"/>
    <w:rsid w:val="00CF3513"/>
    <w:rsid w:val="00CF3535"/>
    <w:rsid w:val="00CF3559"/>
    <w:rsid w:val="00CF359D"/>
    <w:rsid w:val="00CF35E3"/>
    <w:rsid w:val="00CF3633"/>
    <w:rsid w:val="00CF367A"/>
    <w:rsid w:val="00CF3692"/>
    <w:rsid w:val="00CF36A4"/>
    <w:rsid w:val="00CF36AF"/>
    <w:rsid w:val="00CF36F7"/>
    <w:rsid w:val="00CF36FE"/>
    <w:rsid w:val="00CF371E"/>
    <w:rsid w:val="00CF37C4"/>
    <w:rsid w:val="00CF37DD"/>
    <w:rsid w:val="00CF3813"/>
    <w:rsid w:val="00CF3817"/>
    <w:rsid w:val="00CF381F"/>
    <w:rsid w:val="00CF3869"/>
    <w:rsid w:val="00CF3876"/>
    <w:rsid w:val="00CF38BD"/>
    <w:rsid w:val="00CF38C8"/>
    <w:rsid w:val="00CF38CA"/>
    <w:rsid w:val="00CF395E"/>
    <w:rsid w:val="00CF3970"/>
    <w:rsid w:val="00CF399D"/>
    <w:rsid w:val="00CF39F0"/>
    <w:rsid w:val="00CF3A4B"/>
    <w:rsid w:val="00CF3A55"/>
    <w:rsid w:val="00CF3A65"/>
    <w:rsid w:val="00CF3AB5"/>
    <w:rsid w:val="00CF3B24"/>
    <w:rsid w:val="00CF3B53"/>
    <w:rsid w:val="00CF3B66"/>
    <w:rsid w:val="00CF3B6C"/>
    <w:rsid w:val="00CF3BAD"/>
    <w:rsid w:val="00CF3BC8"/>
    <w:rsid w:val="00CF3C04"/>
    <w:rsid w:val="00CF3C58"/>
    <w:rsid w:val="00CF3C68"/>
    <w:rsid w:val="00CF3CAA"/>
    <w:rsid w:val="00CF3CB7"/>
    <w:rsid w:val="00CF3CE5"/>
    <w:rsid w:val="00CF3D38"/>
    <w:rsid w:val="00CF3D49"/>
    <w:rsid w:val="00CF3D51"/>
    <w:rsid w:val="00CF3D73"/>
    <w:rsid w:val="00CF3D7E"/>
    <w:rsid w:val="00CF3D8E"/>
    <w:rsid w:val="00CF3D97"/>
    <w:rsid w:val="00CF3DD5"/>
    <w:rsid w:val="00CF3E3A"/>
    <w:rsid w:val="00CF3E75"/>
    <w:rsid w:val="00CF3E7A"/>
    <w:rsid w:val="00CF3E84"/>
    <w:rsid w:val="00CF3E92"/>
    <w:rsid w:val="00CF3F2F"/>
    <w:rsid w:val="00CF3F48"/>
    <w:rsid w:val="00CF3F53"/>
    <w:rsid w:val="00CF3F67"/>
    <w:rsid w:val="00CF3F8A"/>
    <w:rsid w:val="00CF3F99"/>
    <w:rsid w:val="00CF3FA0"/>
    <w:rsid w:val="00CF4034"/>
    <w:rsid w:val="00CF404E"/>
    <w:rsid w:val="00CF405A"/>
    <w:rsid w:val="00CF4085"/>
    <w:rsid w:val="00CF40A7"/>
    <w:rsid w:val="00CF40BA"/>
    <w:rsid w:val="00CF40D5"/>
    <w:rsid w:val="00CF40F3"/>
    <w:rsid w:val="00CF410E"/>
    <w:rsid w:val="00CF41C6"/>
    <w:rsid w:val="00CF41FE"/>
    <w:rsid w:val="00CF4244"/>
    <w:rsid w:val="00CF426E"/>
    <w:rsid w:val="00CF42A3"/>
    <w:rsid w:val="00CF4377"/>
    <w:rsid w:val="00CF439C"/>
    <w:rsid w:val="00CF43CA"/>
    <w:rsid w:val="00CF43E8"/>
    <w:rsid w:val="00CF445F"/>
    <w:rsid w:val="00CF447A"/>
    <w:rsid w:val="00CF447D"/>
    <w:rsid w:val="00CF44F7"/>
    <w:rsid w:val="00CF4574"/>
    <w:rsid w:val="00CF4575"/>
    <w:rsid w:val="00CF4580"/>
    <w:rsid w:val="00CF45BA"/>
    <w:rsid w:val="00CF4692"/>
    <w:rsid w:val="00CF469F"/>
    <w:rsid w:val="00CF46B0"/>
    <w:rsid w:val="00CF46C2"/>
    <w:rsid w:val="00CF46C6"/>
    <w:rsid w:val="00CF474D"/>
    <w:rsid w:val="00CF4761"/>
    <w:rsid w:val="00CF4765"/>
    <w:rsid w:val="00CF476A"/>
    <w:rsid w:val="00CF4787"/>
    <w:rsid w:val="00CF47CD"/>
    <w:rsid w:val="00CF47DA"/>
    <w:rsid w:val="00CF4819"/>
    <w:rsid w:val="00CF4843"/>
    <w:rsid w:val="00CF485C"/>
    <w:rsid w:val="00CF4860"/>
    <w:rsid w:val="00CF488A"/>
    <w:rsid w:val="00CF48C4"/>
    <w:rsid w:val="00CF48CF"/>
    <w:rsid w:val="00CF4902"/>
    <w:rsid w:val="00CF4905"/>
    <w:rsid w:val="00CF492A"/>
    <w:rsid w:val="00CF4962"/>
    <w:rsid w:val="00CF4964"/>
    <w:rsid w:val="00CF4990"/>
    <w:rsid w:val="00CF49C2"/>
    <w:rsid w:val="00CF4A61"/>
    <w:rsid w:val="00CF4A8B"/>
    <w:rsid w:val="00CF4B11"/>
    <w:rsid w:val="00CF4B7F"/>
    <w:rsid w:val="00CF4B9F"/>
    <w:rsid w:val="00CF4C21"/>
    <w:rsid w:val="00CF4C40"/>
    <w:rsid w:val="00CF4CF3"/>
    <w:rsid w:val="00CF4D35"/>
    <w:rsid w:val="00CF4D41"/>
    <w:rsid w:val="00CF4DD0"/>
    <w:rsid w:val="00CF4DE0"/>
    <w:rsid w:val="00CF4DFD"/>
    <w:rsid w:val="00CF4E08"/>
    <w:rsid w:val="00CF4E5D"/>
    <w:rsid w:val="00CF4E7A"/>
    <w:rsid w:val="00CF4E7B"/>
    <w:rsid w:val="00CF4F12"/>
    <w:rsid w:val="00CF4F22"/>
    <w:rsid w:val="00CF4F57"/>
    <w:rsid w:val="00CF4F70"/>
    <w:rsid w:val="00CF4F76"/>
    <w:rsid w:val="00CF4F8F"/>
    <w:rsid w:val="00CF4FAE"/>
    <w:rsid w:val="00CF5041"/>
    <w:rsid w:val="00CF5046"/>
    <w:rsid w:val="00CF504A"/>
    <w:rsid w:val="00CF5091"/>
    <w:rsid w:val="00CF50E4"/>
    <w:rsid w:val="00CF50FF"/>
    <w:rsid w:val="00CF5110"/>
    <w:rsid w:val="00CF512B"/>
    <w:rsid w:val="00CF5185"/>
    <w:rsid w:val="00CF51A1"/>
    <w:rsid w:val="00CF51AC"/>
    <w:rsid w:val="00CF523E"/>
    <w:rsid w:val="00CF527B"/>
    <w:rsid w:val="00CF52E4"/>
    <w:rsid w:val="00CF534B"/>
    <w:rsid w:val="00CF5358"/>
    <w:rsid w:val="00CF537D"/>
    <w:rsid w:val="00CF5388"/>
    <w:rsid w:val="00CF53B3"/>
    <w:rsid w:val="00CF53D6"/>
    <w:rsid w:val="00CF53FF"/>
    <w:rsid w:val="00CF5426"/>
    <w:rsid w:val="00CF5428"/>
    <w:rsid w:val="00CF5444"/>
    <w:rsid w:val="00CF5456"/>
    <w:rsid w:val="00CF545F"/>
    <w:rsid w:val="00CF54A1"/>
    <w:rsid w:val="00CF54AF"/>
    <w:rsid w:val="00CF5543"/>
    <w:rsid w:val="00CF5551"/>
    <w:rsid w:val="00CF558D"/>
    <w:rsid w:val="00CF56BB"/>
    <w:rsid w:val="00CF56D0"/>
    <w:rsid w:val="00CF56D4"/>
    <w:rsid w:val="00CF5705"/>
    <w:rsid w:val="00CF5741"/>
    <w:rsid w:val="00CF5745"/>
    <w:rsid w:val="00CF5799"/>
    <w:rsid w:val="00CF57A9"/>
    <w:rsid w:val="00CF57BE"/>
    <w:rsid w:val="00CF57F5"/>
    <w:rsid w:val="00CF5885"/>
    <w:rsid w:val="00CF58A9"/>
    <w:rsid w:val="00CF58AA"/>
    <w:rsid w:val="00CF58AB"/>
    <w:rsid w:val="00CF58B6"/>
    <w:rsid w:val="00CF58B8"/>
    <w:rsid w:val="00CF58CF"/>
    <w:rsid w:val="00CF58ED"/>
    <w:rsid w:val="00CF5950"/>
    <w:rsid w:val="00CF5A02"/>
    <w:rsid w:val="00CF5A12"/>
    <w:rsid w:val="00CF5A20"/>
    <w:rsid w:val="00CF5A2A"/>
    <w:rsid w:val="00CF5A41"/>
    <w:rsid w:val="00CF5A7C"/>
    <w:rsid w:val="00CF5A9B"/>
    <w:rsid w:val="00CF5A9D"/>
    <w:rsid w:val="00CF5AB5"/>
    <w:rsid w:val="00CF5AF4"/>
    <w:rsid w:val="00CF5B33"/>
    <w:rsid w:val="00CF5B4E"/>
    <w:rsid w:val="00CF5B7B"/>
    <w:rsid w:val="00CF5BF2"/>
    <w:rsid w:val="00CF5C32"/>
    <w:rsid w:val="00CF5C8F"/>
    <w:rsid w:val="00CF5C9B"/>
    <w:rsid w:val="00CF5CBF"/>
    <w:rsid w:val="00CF5CE6"/>
    <w:rsid w:val="00CF5D4F"/>
    <w:rsid w:val="00CF5D6F"/>
    <w:rsid w:val="00CF5DB4"/>
    <w:rsid w:val="00CF5DD6"/>
    <w:rsid w:val="00CF5E0A"/>
    <w:rsid w:val="00CF5E3D"/>
    <w:rsid w:val="00CF5E58"/>
    <w:rsid w:val="00CF5EF0"/>
    <w:rsid w:val="00CF5EFF"/>
    <w:rsid w:val="00CF5F40"/>
    <w:rsid w:val="00CF5FF1"/>
    <w:rsid w:val="00CF5FF2"/>
    <w:rsid w:val="00CF6008"/>
    <w:rsid w:val="00CF6020"/>
    <w:rsid w:val="00CF6053"/>
    <w:rsid w:val="00CF605F"/>
    <w:rsid w:val="00CF610B"/>
    <w:rsid w:val="00CF614A"/>
    <w:rsid w:val="00CF615C"/>
    <w:rsid w:val="00CF615D"/>
    <w:rsid w:val="00CF618F"/>
    <w:rsid w:val="00CF625A"/>
    <w:rsid w:val="00CF6291"/>
    <w:rsid w:val="00CF62BE"/>
    <w:rsid w:val="00CF62C0"/>
    <w:rsid w:val="00CF62EB"/>
    <w:rsid w:val="00CF6339"/>
    <w:rsid w:val="00CF637B"/>
    <w:rsid w:val="00CF63A4"/>
    <w:rsid w:val="00CF6408"/>
    <w:rsid w:val="00CF642B"/>
    <w:rsid w:val="00CF644B"/>
    <w:rsid w:val="00CF649C"/>
    <w:rsid w:val="00CF64C9"/>
    <w:rsid w:val="00CF6562"/>
    <w:rsid w:val="00CF656D"/>
    <w:rsid w:val="00CF6591"/>
    <w:rsid w:val="00CF6594"/>
    <w:rsid w:val="00CF65A6"/>
    <w:rsid w:val="00CF65B9"/>
    <w:rsid w:val="00CF65EF"/>
    <w:rsid w:val="00CF6623"/>
    <w:rsid w:val="00CF662B"/>
    <w:rsid w:val="00CF663B"/>
    <w:rsid w:val="00CF668F"/>
    <w:rsid w:val="00CF66CB"/>
    <w:rsid w:val="00CF682B"/>
    <w:rsid w:val="00CF683E"/>
    <w:rsid w:val="00CF6857"/>
    <w:rsid w:val="00CF68AB"/>
    <w:rsid w:val="00CF68D7"/>
    <w:rsid w:val="00CF69B6"/>
    <w:rsid w:val="00CF69D5"/>
    <w:rsid w:val="00CF6A01"/>
    <w:rsid w:val="00CF6A2A"/>
    <w:rsid w:val="00CF6A43"/>
    <w:rsid w:val="00CF6A90"/>
    <w:rsid w:val="00CF6A94"/>
    <w:rsid w:val="00CF6AB0"/>
    <w:rsid w:val="00CF6AB3"/>
    <w:rsid w:val="00CF6AD7"/>
    <w:rsid w:val="00CF6B1D"/>
    <w:rsid w:val="00CF6B77"/>
    <w:rsid w:val="00CF6BB6"/>
    <w:rsid w:val="00CF6BE1"/>
    <w:rsid w:val="00CF6C20"/>
    <w:rsid w:val="00CF6C21"/>
    <w:rsid w:val="00CF6C26"/>
    <w:rsid w:val="00CF6C68"/>
    <w:rsid w:val="00CF6C6C"/>
    <w:rsid w:val="00CF6C93"/>
    <w:rsid w:val="00CF6CC2"/>
    <w:rsid w:val="00CF6CE9"/>
    <w:rsid w:val="00CF6D2C"/>
    <w:rsid w:val="00CF6D30"/>
    <w:rsid w:val="00CF6D5D"/>
    <w:rsid w:val="00CF6DD3"/>
    <w:rsid w:val="00CF6E1D"/>
    <w:rsid w:val="00CF6E27"/>
    <w:rsid w:val="00CF6E4E"/>
    <w:rsid w:val="00CF6E52"/>
    <w:rsid w:val="00CF6EC4"/>
    <w:rsid w:val="00CF6EC7"/>
    <w:rsid w:val="00CF6F20"/>
    <w:rsid w:val="00CF6F24"/>
    <w:rsid w:val="00CF6F2B"/>
    <w:rsid w:val="00CF6F34"/>
    <w:rsid w:val="00CF6F82"/>
    <w:rsid w:val="00CF6FA2"/>
    <w:rsid w:val="00CF7015"/>
    <w:rsid w:val="00CF7055"/>
    <w:rsid w:val="00CF70B5"/>
    <w:rsid w:val="00CF70B6"/>
    <w:rsid w:val="00CF70D8"/>
    <w:rsid w:val="00CF713E"/>
    <w:rsid w:val="00CF7143"/>
    <w:rsid w:val="00CF718E"/>
    <w:rsid w:val="00CF7196"/>
    <w:rsid w:val="00CF719B"/>
    <w:rsid w:val="00CF71A1"/>
    <w:rsid w:val="00CF71C7"/>
    <w:rsid w:val="00CF71F0"/>
    <w:rsid w:val="00CF7206"/>
    <w:rsid w:val="00CF7210"/>
    <w:rsid w:val="00CF7221"/>
    <w:rsid w:val="00CF722E"/>
    <w:rsid w:val="00CF72A3"/>
    <w:rsid w:val="00CF72AA"/>
    <w:rsid w:val="00CF72E7"/>
    <w:rsid w:val="00CF731A"/>
    <w:rsid w:val="00CF731D"/>
    <w:rsid w:val="00CF73DF"/>
    <w:rsid w:val="00CF73E8"/>
    <w:rsid w:val="00CF7402"/>
    <w:rsid w:val="00CF7428"/>
    <w:rsid w:val="00CF7437"/>
    <w:rsid w:val="00CF74B0"/>
    <w:rsid w:val="00CF751B"/>
    <w:rsid w:val="00CF7548"/>
    <w:rsid w:val="00CF75A6"/>
    <w:rsid w:val="00CF75ED"/>
    <w:rsid w:val="00CF764C"/>
    <w:rsid w:val="00CF76A6"/>
    <w:rsid w:val="00CF76FF"/>
    <w:rsid w:val="00CF7719"/>
    <w:rsid w:val="00CF771B"/>
    <w:rsid w:val="00CF7726"/>
    <w:rsid w:val="00CF7731"/>
    <w:rsid w:val="00CF773C"/>
    <w:rsid w:val="00CF778F"/>
    <w:rsid w:val="00CF77A2"/>
    <w:rsid w:val="00CF77DC"/>
    <w:rsid w:val="00CF77E1"/>
    <w:rsid w:val="00CF77F2"/>
    <w:rsid w:val="00CF7817"/>
    <w:rsid w:val="00CF7856"/>
    <w:rsid w:val="00CF786C"/>
    <w:rsid w:val="00CF788E"/>
    <w:rsid w:val="00CF78CC"/>
    <w:rsid w:val="00CF794D"/>
    <w:rsid w:val="00CF794E"/>
    <w:rsid w:val="00CF79CF"/>
    <w:rsid w:val="00CF79FC"/>
    <w:rsid w:val="00CF7A62"/>
    <w:rsid w:val="00CF7A7D"/>
    <w:rsid w:val="00CF7AC8"/>
    <w:rsid w:val="00CF7AD6"/>
    <w:rsid w:val="00CF7B1A"/>
    <w:rsid w:val="00CF7B24"/>
    <w:rsid w:val="00CF7BA4"/>
    <w:rsid w:val="00CF7BD8"/>
    <w:rsid w:val="00CF7BDE"/>
    <w:rsid w:val="00CF7C04"/>
    <w:rsid w:val="00CF7C15"/>
    <w:rsid w:val="00CF7C26"/>
    <w:rsid w:val="00CF7C36"/>
    <w:rsid w:val="00CF7CB1"/>
    <w:rsid w:val="00CF7D45"/>
    <w:rsid w:val="00CF7DAB"/>
    <w:rsid w:val="00CF7DB5"/>
    <w:rsid w:val="00CF7DC7"/>
    <w:rsid w:val="00CF7DC9"/>
    <w:rsid w:val="00CF7DCC"/>
    <w:rsid w:val="00CF7E33"/>
    <w:rsid w:val="00CF7E80"/>
    <w:rsid w:val="00CF7E8B"/>
    <w:rsid w:val="00CF7EB4"/>
    <w:rsid w:val="00CF7EB7"/>
    <w:rsid w:val="00CF7EF5"/>
    <w:rsid w:val="00CF7F2F"/>
    <w:rsid w:val="00CF7F83"/>
    <w:rsid w:val="00D0005B"/>
    <w:rsid w:val="00D0008D"/>
    <w:rsid w:val="00D000CB"/>
    <w:rsid w:val="00D000D8"/>
    <w:rsid w:val="00D000DC"/>
    <w:rsid w:val="00D0011E"/>
    <w:rsid w:val="00D00123"/>
    <w:rsid w:val="00D0012B"/>
    <w:rsid w:val="00D00154"/>
    <w:rsid w:val="00D00169"/>
    <w:rsid w:val="00D00170"/>
    <w:rsid w:val="00D00171"/>
    <w:rsid w:val="00D00235"/>
    <w:rsid w:val="00D00245"/>
    <w:rsid w:val="00D00279"/>
    <w:rsid w:val="00D00283"/>
    <w:rsid w:val="00D002AA"/>
    <w:rsid w:val="00D002CA"/>
    <w:rsid w:val="00D00302"/>
    <w:rsid w:val="00D00315"/>
    <w:rsid w:val="00D0034E"/>
    <w:rsid w:val="00D0036D"/>
    <w:rsid w:val="00D00383"/>
    <w:rsid w:val="00D003BB"/>
    <w:rsid w:val="00D003EA"/>
    <w:rsid w:val="00D003ED"/>
    <w:rsid w:val="00D00415"/>
    <w:rsid w:val="00D0042F"/>
    <w:rsid w:val="00D00466"/>
    <w:rsid w:val="00D00472"/>
    <w:rsid w:val="00D004B0"/>
    <w:rsid w:val="00D004BF"/>
    <w:rsid w:val="00D004D1"/>
    <w:rsid w:val="00D00548"/>
    <w:rsid w:val="00D00574"/>
    <w:rsid w:val="00D005F4"/>
    <w:rsid w:val="00D0068B"/>
    <w:rsid w:val="00D006A7"/>
    <w:rsid w:val="00D006D3"/>
    <w:rsid w:val="00D0070E"/>
    <w:rsid w:val="00D00715"/>
    <w:rsid w:val="00D00735"/>
    <w:rsid w:val="00D007BD"/>
    <w:rsid w:val="00D007D8"/>
    <w:rsid w:val="00D007EB"/>
    <w:rsid w:val="00D00859"/>
    <w:rsid w:val="00D0085D"/>
    <w:rsid w:val="00D00889"/>
    <w:rsid w:val="00D008B1"/>
    <w:rsid w:val="00D008E3"/>
    <w:rsid w:val="00D008E8"/>
    <w:rsid w:val="00D008FF"/>
    <w:rsid w:val="00D00902"/>
    <w:rsid w:val="00D0091B"/>
    <w:rsid w:val="00D00925"/>
    <w:rsid w:val="00D00955"/>
    <w:rsid w:val="00D00963"/>
    <w:rsid w:val="00D0097E"/>
    <w:rsid w:val="00D009C6"/>
    <w:rsid w:val="00D009CF"/>
    <w:rsid w:val="00D00A70"/>
    <w:rsid w:val="00D00A8A"/>
    <w:rsid w:val="00D00A8D"/>
    <w:rsid w:val="00D00B95"/>
    <w:rsid w:val="00D00B98"/>
    <w:rsid w:val="00D00C43"/>
    <w:rsid w:val="00D00C50"/>
    <w:rsid w:val="00D00C7E"/>
    <w:rsid w:val="00D00C80"/>
    <w:rsid w:val="00D00CAD"/>
    <w:rsid w:val="00D00CC3"/>
    <w:rsid w:val="00D00CC9"/>
    <w:rsid w:val="00D00D08"/>
    <w:rsid w:val="00D00D09"/>
    <w:rsid w:val="00D00D8F"/>
    <w:rsid w:val="00D00D99"/>
    <w:rsid w:val="00D00DA5"/>
    <w:rsid w:val="00D00F03"/>
    <w:rsid w:val="00D00FE7"/>
    <w:rsid w:val="00D01003"/>
    <w:rsid w:val="00D0103F"/>
    <w:rsid w:val="00D01093"/>
    <w:rsid w:val="00D010C4"/>
    <w:rsid w:val="00D010D5"/>
    <w:rsid w:val="00D01113"/>
    <w:rsid w:val="00D0113C"/>
    <w:rsid w:val="00D01167"/>
    <w:rsid w:val="00D01188"/>
    <w:rsid w:val="00D01205"/>
    <w:rsid w:val="00D0123A"/>
    <w:rsid w:val="00D01298"/>
    <w:rsid w:val="00D0129F"/>
    <w:rsid w:val="00D012A1"/>
    <w:rsid w:val="00D012A9"/>
    <w:rsid w:val="00D012FC"/>
    <w:rsid w:val="00D01317"/>
    <w:rsid w:val="00D01352"/>
    <w:rsid w:val="00D01384"/>
    <w:rsid w:val="00D0139D"/>
    <w:rsid w:val="00D013B0"/>
    <w:rsid w:val="00D013B3"/>
    <w:rsid w:val="00D013BA"/>
    <w:rsid w:val="00D0146F"/>
    <w:rsid w:val="00D014A0"/>
    <w:rsid w:val="00D014B1"/>
    <w:rsid w:val="00D014B3"/>
    <w:rsid w:val="00D014D1"/>
    <w:rsid w:val="00D0150E"/>
    <w:rsid w:val="00D01517"/>
    <w:rsid w:val="00D0152D"/>
    <w:rsid w:val="00D0153A"/>
    <w:rsid w:val="00D0155F"/>
    <w:rsid w:val="00D01579"/>
    <w:rsid w:val="00D015DC"/>
    <w:rsid w:val="00D015EF"/>
    <w:rsid w:val="00D0161A"/>
    <w:rsid w:val="00D01623"/>
    <w:rsid w:val="00D0165B"/>
    <w:rsid w:val="00D01695"/>
    <w:rsid w:val="00D016F2"/>
    <w:rsid w:val="00D01723"/>
    <w:rsid w:val="00D01747"/>
    <w:rsid w:val="00D0177B"/>
    <w:rsid w:val="00D01785"/>
    <w:rsid w:val="00D0178C"/>
    <w:rsid w:val="00D017C8"/>
    <w:rsid w:val="00D0180B"/>
    <w:rsid w:val="00D01849"/>
    <w:rsid w:val="00D01864"/>
    <w:rsid w:val="00D01874"/>
    <w:rsid w:val="00D018AC"/>
    <w:rsid w:val="00D018CD"/>
    <w:rsid w:val="00D018E8"/>
    <w:rsid w:val="00D018F3"/>
    <w:rsid w:val="00D0190E"/>
    <w:rsid w:val="00D0191D"/>
    <w:rsid w:val="00D0194B"/>
    <w:rsid w:val="00D0197A"/>
    <w:rsid w:val="00D01995"/>
    <w:rsid w:val="00D019A5"/>
    <w:rsid w:val="00D019B0"/>
    <w:rsid w:val="00D019F7"/>
    <w:rsid w:val="00D01A30"/>
    <w:rsid w:val="00D01A33"/>
    <w:rsid w:val="00D01A56"/>
    <w:rsid w:val="00D01A8C"/>
    <w:rsid w:val="00D01A91"/>
    <w:rsid w:val="00D01AEC"/>
    <w:rsid w:val="00D01BA5"/>
    <w:rsid w:val="00D01BAE"/>
    <w:rsid w:val="00D01C0F"/>
    <w:rsid w:val="00D01C3C"/>
    <w:rsid w:val="00D01CA7"/>
    <w:rsid w:val="00D01CBA"/>
    <w:rsid w:val="00D01CCA"/>
    <w:rsid w:val="00D01CD4"/>
    <w:rsid w:val="00D01CE3"/>
    <w:rsid w:val="00D01CEF"/>
    <w:rsid w:val="00D01D2B"/>
    <w:rsid w:val="00D01D56"/>
    <w:rsid w:val="00D01D62"/>
    <w:rsid w:val="00D01D97"/>
    <w:rsid w:val="00D01E37"/>
    <w:rsid w:val="00D01E42"/>
    <w:rsid w:val="00D01ED7"/>
    <w:rsid w:val="00D01EEA"/>
    <w:rsid w:val="00D01F04"/>
    <w:rsid w:val="00D01F0A"/>
    <w:rsid w:val="00D01F22"/>
    <w:rsid w:val="00D02064"/>
    <w:rsid w:val="00D020D1"/>
    <w:rsid w:val="00D020D5"/>
    <w:rsid w:val="00D0210E"/>
    <w:rsid w:val="00D02144"/>
    <w:rsid w:val="00D02190"/>
    <w:rsid w:val="00D02194"/>
    <w:rsid w:val="00D021A9"/>
    <w:rsid w:val="00D021BA"/>
    <w:rsid w:val="00D021D8"/>
    <w:rsid w:val="00D021EE"/>
    <w:rsid w:val="00D021FC"/>
    <w:rsid w:val="00D02227"/>
    <w:rsid w:val="00D022E8"/>
    <w:rsid w:val="00D02300"/>
    <w:rsid w:val="00D02324"/>
    <w:rsid w:val="00D02351"/>
    <w:rsid w:val="00D02359"/>
    <w:rsid w:val="00D02373"/>
    <w:rsid w:val="00D0237D"/>
    <w:rsid w:val="00D023C2"/>
    <w:rsid w:val="00D023C4"/>
    <w:rsid w:val="00D023D6"/>
    <w:rsid w:val="00D0247F"/>
    <w:rsid w:val="00D02483"/>
    <w:rsid w:val="00D02499"/>
    <w:rsid w:val="00D024A3"/>
    <w:rsid w:val="00D024A5"/>
    <w:rsid w:val="00D024AC"/>
    <w:rsid w:val="00D024B0"/>
    <w:rsid w:val="00D024B8"/>
    <w:rsid w:val="00D02505"/>
    <w:rsid w:val="00D0250D"/>
    <w:rsid w:val="00D02522"/>
    <w:rsid w:val="00D02530"/>
    <w:rsid w:val="00D02535"/>
    <w:rsid w:val="00D02541"/>
    <w:rsid w:val="00D02547"/>
    <w:rsid w:val="00D02560"/>
    <w:rsid w:val="00D0259C"/>
    <w:rsid w:val="00D025A2"/>
    <w:rsid w:val="00D025C2"/>
    <w:rsid w:val="00D025E1"/>
    <w:rsid w:val="00D025FE"/>
    <w:rsid w:val="00D026BB"/>
    <w:rsid w:val="00D026C3"/>
    <w:rsid w:val="00D0274A"/>
    <w:rsid w:val="00D02794"/>
    <w:rsid w:val="00D027CA"/>
    <w:rsid w:val="00D0283F"/>
    <w:rsid w:val="00D02855"/>
    <w:rsid w:val="00D02895"/>
    <w:rsid w:val="00D028E5"/>
    <w:rsid w:val="00D028FB"/>
    <w:rsid w:val="00D02914"/>
    <w:rsid w:val="00D02973"/>
    <w:rsid w:val="00D02995"/>
    <w:rsid w:val="00D029B6"/>
    <w:rsid w:val="00D029C7"/>
    <w:rsid w:val="00D02A69"/>
    <w:rsid w:val="00D02A6C"/>
    <w:rsid w:val="00D02A6E"/>
    <w:rsid w:val="00D02A7A"/>
    <w:rsid w:val="00D02A87"/>
    <w:rsid w:val="00D02AD9"/>
    <w:rsid w:val="00D02B04"/>
    <w:rsid w:val="00D02B1A"/>
    <w:rsid w:val="00D02B3B"/>
    <w:rsid w:val="00D02B42"/>
    <w:rsid w:val="00D02BB4"/>
    <w:rsid w:val="00D02BF1"/>
    <w:rsid w:val="00D02C1A"/>
    <w:rsid w:val="00D02C68"/>
    <w:rsid w:val="00D02CE4"/>
    <w:rsid w:val="00D02D07"/>
    <w:rsid w:val="00D02D38"/>
    <w:rsid w:val="00D02D4C"/>
    <w:rsid w:val="00D02D74"/>
    <w:rsid w:val="00D02D91"/>
    <w:rsid w:val="00D02DA1"/>
    <w:rsid w:val="00D02DDB"/>
    <w:rsid w:val="00D02E37"/>
    <w:rsid w:val="00D02E9A"/>
    <w:rsid w:val="00D02EB7"/>
    <w:rsid w:val="00D02EBF"/>
    <w:rsid w:val="00D02EFE"/>
    <w:rsid w:val="00D02F44"/>
    <w:rsid w:val="00D02F59"/>
    <w:rsid w:val="00D02F6D"/>
    <w:rsid w:val="00D02FCC"/>
    <w:rsid w:val="00D0304D"/>
    <w:rsid w:val="00D0307A"/>
    <w:rsid w:val="00D03084"/>
    <w:rsid w:val="00D030BE"/>
    <w:rsid w:val="00D030F3"/>
    <w:rsid w:val="00D0310A"/>
    <w:rsid w:val="00D03110"/>
    <w:rsid w:val="00D03112"/>
    <w:rsid w:val="00D03170"/>
    <w:rsid w:val="00D03177"/>
    <w:rsid w:val="00D03181"/>
    <w:rsid w:val="00D03187"/>
    <w:rsid w:val="00D031D7"/>
    <w:rsid w:val="00D03250"/>
    <w:rsid w:val="00D03265"/>
    <w:rsid w:val="00D03292"/>
    <w:rsid w:val="00D032CC"/>
    <w:rsid w:val="00D03318"/>
    <w:rsid w:val="00D0331C"/>
    <w:rsid w:val="00D0336C"/>
    <w:rsid w:val="00D03379"/>
    <w:rsid w:val="00D033B1"/>
    <w:rsid w:val="00D033BB"/>
    <w:rsid w:val="00D033BE"/>
    <w:rsid w:val="00D033CB"/>
    <w:rsid w:val="00D033FA"/>
    <w:rsid w:val="00D03444"/>
    <w:rsid w:val="00D034E2"/>
    <w:rsid w:val="00D034FA"/>
    <w:rsid w:val="00D03534"/>
    <w:rsid w:val="00D03569"/>
    <w:rsid w:val="00D0356E"/>
    <w:rsid w:val="00D03574"/>
    <w:rsid w:val="00D0357E"/>
    <w:rsid w:val="00D035C4"/>
    <w:rsid w:val="00D035EF"/>
    <w:rsid w:val="00D035F6"/>
    <w:rsid w:val="00D03623"/>
    <w:rsid w:val="00D03625"/>
    <w:rsid w:val="00D03631"/>
    <w:rsid w:val="00D03643"/>
    <w:rsid w:val="00D0368F"/>
    <w:rsid w:val="00D03698"/>
    <w:rsid w:val="00D036B4"/>
    <w:rsid w:val="00D036FE"/>
    <w:rsid w:val="00D03715"/>
    <w:rsid w:val="00D03719"/>
    <w:rsid w:val="00D0374C"/>
    <w:rsid w:val="00D03751"/>
    <w:rsid w:val="00D0377A"/>
    <w:rsid w:val="00D037CA"/>
    <w:rsid w:val="00D037D1"/>
    <w:rsid w:val="00D037E8"/>
    <w:rsid w:val="00D03805"/>
    <w:rsid w:val="00D0386B"/>
    <w:rsid w:val="00D03879"/>
    <w:rsid w:val="00D03917"/>
    <w:rsid w:val="00D039A0"/>
    <w:rsid w:val="00D039D7"/>
    <w:rsid w:val="00D039E3"/>
    <w:rsid w:val="00D03A2C"/>
    <w:rsid w:val="00D03A58"/>
    <w:rsid w:val="00D03A78"/>
    <w:rsid w:val="00D03A93"/>
    <w:rsid w:val="00D03AEB"/>
    <w:rsid w:val="00D03AFC"/>
    <w:rsid w:val="00D03B15"/>
    <w:rsid w:val="00D03B3C"/>
    <w:rsid w:val="00D03BCB"/>
    <w:rsid w:val="00D03BE1"/>
    <w:rsid w:val="00D03C1F"/>
    <w:rsid w:val="00D03C26"/>
    <w:rsid w:val="00D03C9F"/>
    <w:rsid w:val="00D03D08"/>
    <w:rsid w:val="00D03D13"/>
    <w:rsid w:val="00D03D1E"/>
    <w:rsid w:val="00D03D35"/>
    <w:rsid w:val="00D03D90"/>
    <w:rsid w:val="00D03D95"/>
    <w:rsid w:val="00D03DE9"/>
    <w:rsid w:val="00D03DEF"/>
    <w:rsid w:val="00D03E10"/>
    <w:rsid w:val="00D03E92"/>
    <w:rsid w:val="00D03EB0"/>
    <w:rsid w:val="00D03EC7"/>
    <w:rsid w:val="00D03F2A"/>
    <w:rsid w:val="00D03F40"/>
    <w:rsid w:val="00D03F50"/>
    <w:rsid w:val="00D03F9A"/>
    <w:rsid w:val="00D03F9F"/>
    <w:rsid w:val="00D03FD5"/>
    <w:rsid w:val="00D03FF4"/>
    <w:rsid w:val="00D04028"/>
    <w:rsid w:val="00D04063"/>
    <w:rsid w:val="00D0408F"/>
    <w:rsid w:val="00D040C6"/>
    <w:rsid w:val="00D0413D"/>
    <w:rsid w:val="00D0414A"/>
    <w:rsid w:val="00D04189"/>
    <w:rsid w:val="00D041BD"/>
    <w:rsid w:val="00D041EA"/>
    <w:rsid w:val="00D04202"/>
    <w:rsid w:val="00D0428C"/>
    <w:rsid w:val="00D042B4"/>
    <w:rsid w:val="00D042E8"/>
    <w:rsid w:val="00D042F6"/>
    <w:rsid w:val="00D04343"/>
    <w:rsid w:val="00D043C3"/>
    <w:rsid w:val="00D04410"/>
    <w:rsid w:val="00D04420"/>
    <w:rsid w:val="00D045EA"/>
    <w:rsid w:val="00D045F7"/>
    <w:rsid w:val="00D0464B"/>
    <w:rsid w:val="00D0467C"/>
    <w:rsid w:val="00D0469E"/>
    <w:rsid w:val="00D046BA"/>
    <w:rsid w:val="00D046C9"/>
    <w:rsid w:val="00D04704"/>
    <w:rsid w:val="00D04711"/>
    <w:rsid w:val="00D04728"/>
    <w:rsid w:val="00D0473D"/>
    <w:rsid w:val="00D04754"/>
    <w:rsid w:val="00D04758"/>
    <w:rsid w:val="00D04795"/>
    <w:rsid w:val="00D047C6"/>
    <w:rsid w:val="00D048BF"/>
    <w:rsid w:val="00D048D4"/>
    <w:rsid w:val="00D048E7"/>
    <w:rsid w:val="00D04941"/>
    <w:rsid w:val="00D04943"/>
    <w:rsid w:val="00D04987"/>
    <w:rsid w:val="00D04992"/>
    <w:rsid w:val="00D049A5"/>
    <w:rsid w:val="00D049B2"/>
    <w:rsid w:val="00D04A13"/>
    <w:rsid w:val="00D04A4B"/>
    <w:rsid w:val="00D04A51"/>
    <w:rsid w:val="00D04A82"/>
    <w:rsid w:val="00D04A97"/>
    <w:rsid w:val="00D04AA2"/>
    <w:rsid w:val="00D04AC1"/>
    <w:rsid w:val="00D04AE5"/>
    <w:rsid w:val="00D04AEB"/>
    <w:rsid w:val="00D04B0E"/>
    <w:rsid w:val="00D04B30"/>
    <w:rsid w:val="00D04B48"/>
    <w:rsid w:val="00D04B63"/>
    <w:rsid w:val="00D04BD8"/>
    <w:rsid w:val="00D04BEE"/>
    <w:rsid w:val="00D04C28"/>
    <w:rsid w:val="00D04C51"/>
    <w:rsid w:val="00D04CCF"/>
    <w:rsid w:val="00D04CEB"/>
    <w:rsid w:val="00D04CF9"/>
    <w:rsid w:val="00D04D4A"/>
    <w:rsid w:val="00D04D4F"/>
    <w:rsid w:val="00D04DA3"/>
    <w:rsid w:val="00D04E2C"/>
    <w:rsid w:val="00D04E79"/>
    <w:rsid w:val="00D04EB2"/>
    <w:rsid w:val="00D04EB6"/>
    <w:rsid w:val="00D04EC1"/>
    <w:rsid w:val="00D04EEC"/>
    <w:rsid w:val="00D04EF2"/>
    <w:rsid w:val="00D04F11"/>
    <w:rsid w:val="00D04F48"/>
    <w:rsid w:val="00D04F5D"/>
    <w:rsid w:val="00D04F78"/>
    <w:rsid w:val="00D04F7B"/>
    <w:rsid w:val="00D04FE0"/>
    <w:rsid w:val="00D05005"/>
    <w:rsid w:val="00D0500E"/>
    <w:rsid w:val="00D05024"/>
    <w:rsid w:val="00D05041"/>
    <w:rsid w:val="00D0508C"/>
    <w:rsid w:val="00D050A5"/>
    <w:rsid w:val="00D050AC"/>
    <w:rsid w:val="00D050DA"/>
    <w:rsid w:val="00D050EA"/>
    <w:rsid w:val="00D050F9"/>
    <w:rsid w:val="00D050FA"/>
    <w:rsid w:val="00D0513F"/>
    <w:rsid w:val="00D05179"/>
    <w:rsid w:val="00D05198"/>
    <w:rsid w:val="00D051DD"/>
    <w:rsid w:val="00D05266"/>
    <w:rsid w:val="00D05278"/>
    <w:rsid w:val="00D052A9"/>
    <w:rsid w:val="00D052E6"/>
    <w:rsid w:val="00D052EB"/>
    <w:rsid w:val="00D052EC"/>
    <w:rsid w:val="00D05301"/>
    <w:rsid w:val="00D0531A"/>
    <w:rsid w:val="00D0539E"/>
    <w:rsid w:val="00D053A3"/>
    <w:rsid w:val="00D053E2"/>
    <w:rsid w:val="00D05410"/>
    <w:rsid w:val="00D05428"/>
    <w:rsid w:val="00D05451"/>
    <w:rsid w:val="00D05475"/>
    <w:rsid w:val="00D054AC"/>
    <w:rsid w:val="00D054BD"/>
    <w:rsid w:val="00D054F8"/>
    <w:rsid w:val="00D05500"/>
    <w:rsid w:val="00D05585"/>
    <w:rsid w:val="00D055BD"/>
    <w:rsid w:val="00D05620"/>
    <w:rsid w:val="00D0566F"/>
    <w:rsid w:val="00D05672"/>
    <w:rsid w:val="00D0567B"/>
    <w:rsid w:val="00D056E4"/>
    <w:rsid w:val="00D05710"/>
    <w:rsid w:val="00D057BB"/>
    <w:rsid w:val="00D05802"/>
    <w:rsid w:val="00D0587C"/>
    <w:rsid w:val="00D058A8"/>
    <w:rsid w:val="00D058B9"/>
    <w:rsid w:val="00D058CE"/>
    <w:rsid w:val="00D058D4"/>
    <w:rsid w:val="00D058DC"/>
    <w:rsid w:val="00D05938"/>
    <w:rsid w:val="00D05945"/>
    <w:rsid w:val="00D059B6"/>
    <w:rsid w:val="00D059D9"/>
    <w:rsid w:val="00D059F3"/>
    <w:rsid w:val="00D05A25"/>
    <w:rsid w:val="00D05A30"/>
    <w:rsid w:val="00D05A3B"/>
    <w:rsid w:val="00D05ABC"/>
    <w:rsid w:val="00D05AD3"/>
    <w:rsid w:val="00D05B06"/>
    <w:rsid w:val="00D05B90"/>
    <w:rsid w:val="00D05B94"/>
    <w:rsid w:val="00D05BA8"/>
    <w:rsid w:val="00D05BD7"/>
    <w:rsid w:val="00D05BE4"/>
    <w:rsid w:val="00D05BE5"/>
    <w:rsid w:val="00D05BED"/>
    <w:rsid w:val="00D05C35"/>
    <w:rsid w:val="00D05C92"/>
    <w:rsid w:val="00D05CB1"/>
    <w:rsid w:val="00D05CC5"/>
    <w:rsid w:val="00D05D1F"/>
    <w:rsid w:val="00D05D3C"/>
    <w:rsid w:val="00D05D67"/>
    <w:rsid w:val="00D05DBB"/>
    <w:rsid w:val="00D05DD9"/>
    <w:rsid w:val="00D05E06"/>
    <w:rsid w:val="00D05E4F"/>
    <w:rsid w:val="00D05E66"/>
    <w:rsid w:val="00D05EEA"/>
    <w:rsid w:val="00D05EFF"/>
    <w:rsid w:val="00D05F19"/>
    <w:rsid w:val="00D05F24"/>
    <w:rsid w:val="00D05F78"/>
    <w:rsid w:val="00D05F82"/>
    <w:rsid w:val="00D05FCB"/>
    <w:rsid w:val="00D06013"/>
    <w:rsid w:val="00D06034"/>
    <w:rsid w:val="00D06069"/>
    <w:rsid w:val="00D060C4"/>
    <w:rsid w:val="00D060C6"/>
    <w:rsid w:val="00D060CC"/>
    <w:rsid w:val="00D0610A"/>
    <w:rsid w:val="00D061DD"/>
    <w:rsid w:val="00D06205"/>
    <w:rsid w:val="00D0624A"/>
    <w:rsid w:val="00D06268"/>
    <w:rsid w:val="00D06282"/>
    <w:rsid w:val="00D062B5"/>
    <w:rsid w:val="00D062E3"/>
    <w:rsid w:val="00D062F2"/>
    <w:rsid w:val="00D06301"/>
    <w:rsid w:val="00D06314"/>
    <w:rsid w:val="00D06329"/>
    <w:rsid w:val="00D06344"/>
    <w:rsid w:val="00D06347"/>
    <w:rsid w:val="00D063C6"/>
    <w:rsid w:val="00D06477"/>
    <w:rsid w:val="00D064A5"/>
    <w:rsid w:val="00D064C6"/>
    <w:rsid w:val="00D064F6"/>
    <w:rsid w:val="00D06513"/>
    <w:rsid w:val="00D06548"/>
    <w:rsid w:val="00D06554"/>
    <w:rsid w:val="00D06572"/>
    <w:rsid w:val="00D06597"/>
    <w:rsid w:val="00D06639"/>
    <w:rsid w:val="00D066BA"/>
    <w:rsid w:val="00D066CB"/>
    <w:rsid w:val="00D066DA"/>
    <w:rsid w:val="00D066E4"/>
    <w:rsid w:val="00D066F1"/>
    <w:rsid w:val="00D066F3"/>
    <w:rsid w:val="00D06758"/>
    <w:rsid w:val="00D06769"/>
    <w:rsid w:val="00D06779"/>
    <w:rsid w:val="00D06784"/>
    <w:rsid w:val="00D06798"/>
    <w:rsid w:val="00D06799"/>
    <w:rsid w:val="00D067E8"/>
    <w:rsid w:val="00D067F4"/>
    <w:rsid w:val="00D06840"/>
    <w:rsid w:val="00D0689A"/>
    <w:rsid w:val="00D068AA"/>
    <w:rsid w:val="00D0693E"/>
    <w:rsid w:val="00D06940"/>
    <w:rsid w:val="00D06954"/>
    <w:rsid w:val="00D06991"/>
    <w:rsid w:val="00D06993"/>
    <w:rsid w:val="00D069F5"/>
    <w:rsid w:val="00D06A04"/>
    <w:rsid w:val="00D06A33"/>
    <w:rsid w:val="00D06A3B"/>
    <w:rsid w:val="00D06A54"/>
    <w:rsid w:val="00D06A68"/>
    <w:rsid w:val="00D06A9A"/>
    <w:rsid w:val="00D06AAB"/>
    <w:rsid w:val="00D06B34"/>
    <w:rsid w:val="00D06B55"/>
    <w:rsid w:val="00D06BC0"/>
    <w:rsid w:val="00D06BE7"/>
    <w:rsid w:val="00D06C31"/>
    <w:rsid w:val="00D06C8E"/>
    <w:rsid w:val="00D06CA6"/>
    <w:rsid w:val="00D06CC3"/>
    <w:rsid w:val="00D06CCC"/>
    <w:rsid w:val="00D06CE0"/>
    <w:rsid w:val="00D06CFA"/>
    <w:rsid w:val="00D06D2F"/>
    <w:rsid w:val="00D06D47"/>
    <w:rsid w:val="00D06D4B"/>
    <w:rsid w:val="00D06D7B"/>
    <w:rsid w:val="00D06D80"/>
    <w:rsid w:val="00D06DEA"/>
    <w:rsid w:val="00D06DF8"/>
    <w:rsid w:val="00D06DFF"/>
    <w:rsid w:val="00D06E35"/>
    <w:rsid w:val="00D06E3E"/>
    <w:rsid w:val="00D06E57"/>
    <w:rsid w:val="00D06E7D"/>
    <w:rsid w:val="00D06E80"/>
    <w:rsid w:val="00D06E86"/>
    <w:rsid w:val="00D06E89"/>
    <w:rsid w:val="00D06ECE"/>
    <w:rsid w:val="00D06ED5"/>
    <w:rsid w:val="00D06EF2"/>
    <w:rsid w:val="00D06F45"/>
    <w:rsid w:val="00D06F8C"/>
    <w:rsid w:val="00D06F9C"/>
    <w:rsid w:val="00D06FF6"/>
    <w:rsid w:val="00D0704C"/>
    <w:rsid w:val="00D0710E"/>
    <w:rsid w:val="00D0715A"/>
    <w:rsid w:val="00D07170"/>
    <w:rsid w:val="00D07200"/>
    <w:rsid w:val="00D07204"/>
    <w:rsid w:val="00D07239"/>
    <w:rsid w:val="00D0726C"/>
    <w:rsid w:val="00D07281"/>
    <w:rsid w:val="00D07289"/>
    <w:rsid w:val="00D072BB"/>
    <w:rsid w:val="00D072C7"/>
    <w:rsid w:val="00D0734D"/>
    <w:rsid w:val="00D073D6"/>
    <w:rsid w:val="00D073ED"/>
    <w:rsid w:val="00D073F6"/>
    <w:rsid w:val="00D07403"/>
    <w:rsid w:val="00D07411"/>
    <w:rsid w:val="00D0742B"/>
    <w:rsid w:val="00D0745E"/>
    <w:rsid w:val="00D074ED"/>
    <w:rsid w:val="00D07533"/>
    <w:rsid w:val="00D07557"/>
    <w:rsid w:val="00D075A3"/>
    <w:rsid w:val="00D075EC"/>
    <w:rsid w:val="00D075F4"/>
    <w:rsid w:val="00D07615"/>
    <w:rsid w:val="00D07619"/>
    <w:rsid w:val="00D07684"/>
    <w:rsid w:val="00D0769A"/>
    <w:rsid w:val="00D076B8"/>
    <w:rsid w:val="00D076BC"/>
    <w:rsid w:val="00D076BF"/>
    <w:rsid w:val="00D076E5"/>
    <w:rsid w:val="00D07720"/>
    <w:rsid w:val="00D07726"/>
    <w:rsid w:val="00D0774B"/>
    <w:rsid w:val="00D0774C"/>
    <w:rsid w:val="00D07764"/>
    <w:rsid w:val="00D07767"/>
    <w:rsid w:val="00D07791"/>
    <w:rsid w:val="00D07794"/>
    <w:rsid w:val="00D077B4"/>
    <w:rsid w:val="00D077FB"/>
    <w:rsid w:val="00D07813"/>
    <w:rsid w:val="00D07845"/>
    <w:rsid w:val="00D07851"/>
    <w:rsid w:val="00D07864"/>
    <w:rsid w:val="00D07884"/>
    <w:rsid w:val="00D07886"/>
    <w:rsid w:val="00D078A9"/>
    <w:rsid w:val="00D07922"/>
    <w:rsid w:val="00D07946"/>
    <w:rsid w:val="00D07988"/>
    <w:rsid w:val="00D079A0"/>
    <w:rsid w:val="00D079B3"/>
    <w:rsid w:val="00D07A09"/>
    <w:rsid w:val="00D07A14"/>
    <w:rsid w:val="00D07A22"/>
    <w:rsid w:val="00D07A73"/>
    <w:rsid w:val="00D07AAD"/>
    <w:rsid w:val="00D07ABD"/>
    <w:rsid w:val="00D07ABF"/>
    <w:rsid w:val="00D07AC1"/>
    <w:rsid w:val="00D07AD5"/>
    <w:rsid w:val="00D07AD6"/>
    <w:rsid w:val="00D07B1B"/>
    <w:rsid w:val="00D07B30"/>
    <w:rsid w:val="00D07B66"/>
    <w:rsid w:val="00D07B91"/>
    <w:rsid w:val="00D07BB2"/>
    <w:rsid w:val="00D07BD2"/>
    <w:rsid w:val="00D07BDD"/>
    <w:rsid w:val="00D07C02"/>
    <w:rsid w:val="00D07C53"/>
    <w:rsid w:val="00D07D52"/>
    <w:rsid w:val="00D07DA4"/>
    <w:rsid w:val="00D07DC2"/>
    <w:rsid w:val="00D07DE8"/>
    <w:rsid w:val="00D07E49"/>
    <w:rsid w:val="00D07E4B"/>
    <w:rsid w:val="00D07E8D"/>
    <w:rsid w:val="00D07E95"/>
    <w:rsid w:val="00D07EB5"/>
    <w:rsid w:val="00D07ED9"/>
    <w:rsid w:val="00D07EF0"/>
    <w:rsid w:val="00D07F4D"/>
    <w:rsid w:val="00D07F5B"/>
    <w:rsid w:val="00D07F72"/>
    <w:rsid w:val="00D10010"/>
    <w:rsid w:val="00D1002B"/>
    <w:rsid w:val="00D10058"/>
    <w:rsid w:val="00D100AA"/>
    <w:rsid w:val="00D100B1"/>
    <w:rsid w:val="00D100BC"/>
    <w:rsid w:val="00D100E2"/>
    <w:rsid w:val="00D10120"/>
    <w:rsid w:val="00D10130"/>
    <w:rsid w:val="00D10178"/>
    <w:rsid w:val="00D10184"/>
    <w:rsid w:val="00D10204"/>
    <w:rsid w:val="00D1025D"/>
    <w:rsid w:val="00D1028C"/>
    <w:rsid w:val="00D102EE"/>
    <w:rsid w:val="00D10318"/>
    <w:rsid w:val="00D10329"/>
    <w:rsid w:val="00D1036E"/>
    <w:rsid w:val="00D10406"/>
    <w:rsid w:val="00D10409"/>
    <w:rsid w:val="00D10465"/>
    <w:rsid w:val="00D1051A"/>
    <w:rsid w:val="00D10524"/>
    <w:rsid w:val="00D1058C"/>
    <w:rsid w:val="00D105AB"/>
    <w:rsid w:val="00D105B1"/>
    <w:rsid w:val="00D10675"/>
    <w:rsid w:val="00D10688"/>
    <w:rsid w:val="00D106A6"/>
    <w:rsid w:val="00D1077B"/>
    <w:rsid w:val="00D10832"/>
    <w:rsid w:val="00D10835"/>
    <w:rsid w:val="00D10842"/>
    <w:rsid w:val="00D10845"/>
    <w:rsid w:val="00D108A2"/>
    <w:rsid w:val="00D108D5"/>
    <w:rsid w:val="00D10907"/>
    <w:rsid w:val="00D10910"/>
    <w:rsid w:val="00D10949"/>
    <w:rsid w:val="00D10969"/>
    <w:rsid w:val="00D109B3"/>
    <w:rsid w:val="00D109BE"/>
    <w:rsid w:val="00D10A16"/>
    <w:rsid w:val="00D10A33"/>
    <w:rsid w:val="00D10A7D"/>
    <w:rsid w:val="00D10A7E"/>
    <w:rsid w:val="00D10AC0"/>
    <w:rsid w:val="00D10B09"/>
    <w:rsid w:val="00D10B18"/>
    <w:rsid w:val="00D10BA7"/>
    <w:rsid w:val="00D10BCB"/>
    <w:rsid w:val="00D10BE1"/>
    <w:rsid w:val="00D10BFA"/>
    <w:rsid w:val="00D10C6C"/>
    <w:rsid w:val="00D10C7A"/>
    <w:rsid w:val="00D10CD1"/>
    <w:rsid w:val="00D10D17"/>
    <w:rsid w:val="00D10D3D"/>
    <w:rsid w:val="00D10D83"/>
    <w:rsid w:val="00D10DB4"/>
    <w:rsid w:val="00D10E06"/>
    <w:rsid w:val="00D10E3F"/>
    <w:rsid w:val="00D10E50"/>
    <w:rsid w:val="00D10E55"/>
    <w:rsid w:val="00D10E7B"/>
    <w:rsid w:val="00D10EA7"/>
    <w:rsid w:val="00D10EC5"/>
    <w:rsid w:val="00D10ECA"/>
    <w:rsid w:val="00D10F20"/>
    <w:rsid w:val="00D10F8A"/>
    <w:rsid w:val="00D10F97"/>
    <w:rsid w:val="00D10FCE"/>
    <w:rsid w:val="00D1100E"/>
    <w:rsid w:val="00D11019"/>
    <w:rsid w:val="00D11022"/>
    <w:rsid w:val="00D1107F"/>
    <w:rsid w:val="00D1109A"/>
    <w:rsid w:val="00D110B7"/>
    <w:rsid w:val="00D11131"/>
    <w:rsid w:val="00D1116C"/>
    <w:rsid w:val="00D1117C"/>
    <w:rsid w:val="00D11192"/>
    <w:rsid w:val="00D111F4"/>
    <w:rsid w:val="00D1126C"/>
    <w:rsid w:val="00D112C9"/>
    <w:rsid w:val="00D112DF"/>
    <w:rsid w:val="00D112F7"/>
    <w:rsid w:val="00D11305"/>
    <w:rsid w:val="00D1130C"/>
    <w:rsid w:val="00D11364"/>
    <w:rsid w:val="00D113F2"/>
    <w:rsid w:val="00D113F7"/>
    <w:rsid w:val="00D11439"/>
    <w:rsid w:val="00D11490"/>
    <w:rsid w:val="00D114BD"/>
    <w:rsid w:val="00D114ED"/>
    <w:rsid w:val="00D114F3"/>
    <w:rsid w:val="00D1152E"/>
    <w:rsid w:val="00D11538"/>
    <w:rsid w:val="00D115C1"/>
    <w:rsid w:val="00D115D6"/>
    <w:rsid w:val="00D115F1"/>
    <w:rsid w:val="00D11614"/>
    <w:rsid w:val="00D11631"/>
    <w:rsid w:val="00D11694"/>
    <w:rsid w:val="00D116AF"/>
    <w:rsid w:val="00D116ED"/>
    <w:rsid w:val="00D11712"/>
    <w:rsid w:val="00D11765"/>
    <w:rsid w:val="00D1178E"/>
    <w:rsid w:val="00D117B6"/>
    <w:rsid w:val="00D117C4"/>
    <w:rsid w:val="00D117F2"/>
    <w:rsid w:val="00D117FD"/>
    <w:rsid w:val="00D11801"/>
    <w:rsid w:val="00D11896"/>
    <w:rsid w:val="00D118D6"/>
    <w:rsid w:val="00D11913"/>
    <w:rsid w:val="00D11931"/>
    <w:rsid w:val="00D1199A"/>
    <w:rsid w:val="00D119B5"/>
    <w:rsid w:val="00D11A16"/>
    <w:rsid w:val="00D11A2C"/>
    <w:rsid w:val="00D11A34"/>
    <w:rsid w:val="00D11A49"/>
    <w:rsid w:val="00D11A56"/>
    <w:rsid w:val="00D11AE8"/>
    <w:rsid w:val="00D11AF4"/>
    <w:rsid w:val="00D11B3E"/>
    <w:rsid w:val="00D11B6B"/>
    <w:rsid w:val="00D11B82"/>
    <w:rsid w:val="00D11B85"/>
    <w:rsid w:val="00D11BA4"/>
    <w:rsid w:val="00D11BA9"/>
    <w:rsid w:val="00D11BAC"/>
    <w:rsid w:val="00D11BF0"/>
    <w:rsid w:val="00D11BFC"/>
    <w:rsid w:val="00D11C12"/>
    <w:rsid w:val="00D11C2A"/>
    <w:rsid w:val="00D11C3A"/>
    <w:rsid w:val="00D11C58"/>
    <w:rsid w:val="00D11C8B"/>
    <w:rsid w:val="00D11C92"/>
    <w:rsid w:val="00D11CBD"/>
    <w:rsid w:val="00D11CC5"/>
    <w:rsid w:val="00D11CFC"/>
    <w:rsid w:val="00D11CFE"/>
    <w:rsid w:val="00D11D64"/>
    <w:rsid w:val="00D11DA1"/>
    <w:rsid w:val="00D11DB7"/>
    <w:rsid w:val="00D11DC6"/>
    <w:rsid w:val="00D11DE4"/>
    <w:rsid w:val="00D11DEF"/>
    <w:rsid w:val="00D11DF8"/>
    <w:rsid w:val="00D11E15"/>
    <w:rsid w:val="00D11E18"/>
    <w:rsid w:val="00D11E35"/>
    <w:rsid w:val="00D11E3D"/>
    <w:rsid w:val="00D11E6D"/>
    <w:rsid w:val="00D11EBD"/>
    <w:rsid w:val="00D11F2B"/>
    <w:rsid w:val="00D11F60"/>
    <w:rsid w:val="00D11F71"/>
    <w:rsid w:val="00D11FA1"/>
    <w:rsid w:val="00D11FB3"/>
    <w:rsid w:val="00D11FBB"/>
    <w:rsid w:val="00D11FC6"/>
    <w:rsid w:val="00D11FC9"/>
    <w:rsid w:val="00D11FE6"/>
    <w:rsid w:val="00D12003"/>
    <w:rsid w:val="00D12008"/>
    <w:rsid w:val="00D12016"/>
    <w:rsid w:val="00D12021"/>
    <w:rsid w:val="00D1207E"/>
    <w:rsid w:val="00D1209B"/>
    <w:rsid w:val="00D120C8"/>
    <w:rsid w:val="00D1211E"/>
    <w:rsid w:val="00D12126"/>
    <w:rsid w:val="00D12129"/>
    <w:rsid w:val="00D12135"/>
    <w:rsid w:val="00D12161"/>
    <w:rsid w:val="00D121E5"/>
    <w:rsid w:val="00D121F4"/>
    <w:rsid w:val="00D12218"/>
    <w:rsid w:val="00D12221"/>
    <w:rsid w:val="00D12234"/>
    <w:rsid w:val="00D1228E"/>
    <w:rsid w:val="00D122D7"/>
    <w:rsid w:val="00D12336"/>
    <w:rsid w:val="00D123B6"/>
    <w:rsid w:val="00D123D0"/>
    <w:rsid w:val="00D123EB"/>
    <w:rsid w:val="00D1242A"/>
    <w:rsid w:val="00D12485"/>
    <w:rsid w:val="00D1249B"/>
    <w:rsid w:val="00D124AC"/>
    <w:rsid w:val="00D12562"/>
    <w:rsid w:val="00D12568"/>
    <w:rsid w:val="00D1256A"/>
    <w:rsid w:val="00D125A6"/>
    <w:rsid w:val="00D125B8"/>
    <w:rsid w:val="00D125EA"/>
    <w:rsid w:val="00D12603"/>
    <w:rsid w:val="00D1262A"/>
    <w:rsid w:val="00D12649"/>
    <w:rsid w:val="00D12671"/>
    <w:rsid w:val="00D1269B"/>
    <w:rsid w:val="00D126B0"/>
    <w:rsid w:val="00D1271C"/>
    <w:rsid w:val="00D12758"/>
    <w:rsid w:val="00D1275D"/>
    <w:rsid w:val="00D12769"/>
    <w:rsid w:val="00D1288B"/>
    <w:rsid w:val="00D128A2"/>
    <w:rsid w:val="00D128AA"/>
    <w:rsid w:val="00D128E5"/>
    <w:rsid w:val="00D12962"/>
    <w:rsid w:val="00D1296E"/>
    <w:rsid w:val="00D12990"/>
    <w:rsid w:val="00D129DF"/>
    <w:rsid w:val="00D12A19"/>
    <w:rsid w:val="00D12AC5"/>
    <w:rsid w:val="00D12B01"/>
    <w:rsid w:val="00D12B33"/>
    <w:rsid w:val="00D12B74"/>
    <w:rsid w:val="00D12B7A"/>
    <w:rsid w:val="00D12BA9"/>
    <w:rsid w:val="00D12BD7"/>
    <w:rsid w:val="00D12BDE"/>
    <w:rsid w:val="00D12BE0"/>
    <w:rsid w:val="00D12BFC"/>
    <w:rsid w:val="00D12BFF"/>
    <w:rsid w:val="00D12C2A"/>
    <w:rsid w:val="00D12C2F"/>
    <w:rsid w:val="00D12C37"/>
    <w:rsid w:val="00D12C99"/>
    <w:rsid w:val="00D12D77"/>
    <w:rsid w:val="00D12DB8"/>
    <w:rsid w:val="00D12E1D"/>
    <w:rsid w:val="00D12E30"/>
    <w:rsid w:val="00D12F01"/>
    <w:rsid w:val="00D12F0D"/>
    <w:rsid w:val="00D12F17"/>
    <w:rsid w:val="00D12F30"/>
    <w:rsid w:val="00D12F79"/>
    <w:rsid w:val="00D12FA3"/>
    <w:rsid w:val="00D12FCC"/>
    <w:rsid w:val="00D12FDD"/>
    <w:rsid w:val="00D13011"/>
    <w:rsid w:val="00D1306E"/>
    <w:rsid w:val="00D13087"/>
    <w:rsid w:val="00D130CB"/>
    <w:rsid w:val="00D13192"/>
    <w:rsid w:val="00D131C4"/>
    <w:rsid w:val="00D131E1"/>
    <w:rsid w:val="00D13278"/>
    <w:rsid w:val="00D1328D"/>
    <w:rsid w:val="00D132D1"/>
    <w:rsid w:val="00D132DC"/>
    <w:rsid w:val="00D13319"/>
    <w:rsid w:val="00D13359"/>
    <w:rsid w:val="00D13361"/>
    <w:rsid w:val="00D13383"/>
    <w:rsid w:val="00D1342C"/>
    <w:rsid w:val="00D13436"/>
    <w:rsid w:val="00D13500"/>
    <w:rsid w:val="00D13532"/>
    <w:rsid w:val="00D1361D"/>
    <w:rsid w:val="00D13698"/>
    <w:rsid w:val="00D136A5"/>
    <w:rsid w:val="00D136AA"/>
    <w:rsid w:val="00D136C1"/>
    <w:rsid w:val="00D136CB"/>
    <w:rsid w:val="00D136FB"/>
    <w:rsid w:val="00D1373E"/>
    <w:rsid w:val="00D13746"/>
    <w:rsid w:val="00D13767"/>
    <w:rsid w:val="00D13782"/>
    <w:rsid w:val="00D137A3"/>
    <w:rsid w:val="00D137DE"/>
    <w:rsid w:val="00D13804"/>
    <w:rsid w:val="00D13815"/>
    <w:rsid w:val="00D13841"/>
    <w:rsid w:val="00D13930"/>
    <w:rsid w:val="00D1393F"/>
    <w:rsid w:val="00D13956"/>
    <w:rsid w:val="00D13978"/>
    <w:rsid w:val="00D1397A"/>
    <w:rsid w:val="00D139B4"/>
    <w:rsid w:val="00D139F8"/>
    <w:rsid w:val="00D13A31"/>
    <w:rsid w:val="00D13A4A"/>
    <w:rsid w:val="00D13AAA"/>
    <w:rsid w:val="00D13AF4"/>
    <w:rsid w:val="00D13B39"/>
    <w:rsid w:val="00D13B95"/>
    <w:rsid w:val="00D13B96"/>
    <w:rsid w:val="00D13C0D"/>
    <w:rsid w:val="00D13C74"/>
    <w:rsid w:val="00D13C75"/>
    <w:rsid w:val="00D13C94"/>
    <w:rsid w:val="00D13D03"/>
    <w:rsid w:val="00D13D2A"/>
    <w:rsid w:val="00D13D4E"/>
    <w:rsid w:val="00D13D9B"/>
    <w:rsid w:val="00D13E4E"/>
    <w:rsid w:val="00D13E6F"/>
    <w:rsid w:val="00D13E77"/>
    <w:rsid w:val="00D13E97"/>
    <w:rsid w:val="00D13EA3"/>
    <w:rsid w:val="00D13EB7"/>
    <w:rsid w:val="00D13EF1"/>
    <w:rsid w:val="00D13EF7"/>
    <w:rsid w:val="00D13F09"/>
    <w:rsid w:val="00D14007"/>
    <w:rsid w:val="00D14029"/>
    <w:rsid w:val="00D14079"/>
    <w:rsid w:val="00D1408D"/>
    <w:rsid w:val="00D140AF"/>
    <w:rsid w:val="00D1411C"/>
    <w:rsid w:val="00D141A9"/>
    <w:rsid w:val="00D141BA"/>
    <w:rsid w:val="00D14208"/>
    <w:rsid w:val="00D14214"/>
    <w:rsid w:val="00D14237"/>
    <w:rsid w:val="00D14244"/>
    <w:rsid w:val="00D14255"/>
    <w:rsid w:val="00D142D0"/>
    <w:rsid w:val="00D14317"/>
    <w:rsid w:val="00D1431E"/>
    <w:rsid w:val="00D1433C"/>
    <w:rsid w:val="00D1435D"/>
    <w:rsid w:val="00D1436E"/>
    <w:rsid w:val="00D14378"/>
    <w:rsid w:val="00D143B8"/>
    <w:rsid w:val="00D143C3"/>
    <w:rsid w:val="00D143D2"/>
    <w:rsid w:val="00D143D7"/>
    <w:rsid w:val="00D143DD"/>
    <w:rsid w:val="00D14430"/>
    <w:rsid w:val="00D1449F"/>
    <w:rsid w:val="00D144A5"/>
    <w:rsid w:val="00D144D0"/>
    <w:rsid w:val="00D144FD"/>
    <w:rsid w:val="00D144FE"/>
    <w:rsid w:val="00D1451D"/>
    <w:rsid w:val="00D14554"/>
    <w:rsid w:val="00D145A5"/>
    <w:rsid w:val="00D14607"/>
    <w:rsid w:val="00D14613"/>
    <w:rsid w:val="00D14633"/>
    <w:rsid w:val="00D1464B"/>
    <w:rsid w:val="00D14671"/>
    <w:rsid w:val="00D14676"/>
    <w:rsid w:val="00D14688"/>
    <w:rsid w:val="00D1468B"/>
    <w:rsid w:val="00D1469F"/>
    <w:rsid w:val="00D146B4"/>
    <w:rsid w:val="00D146BE"/>
    <w:rsid w:val="00D1474E"/>
    <w:rsid w:val="00D14758"/>
    <w:rsid w:val="00D14828"/>
    <w:rsid w:val="00D148D5"/>
    <w:rsid w:val="00D148E7"/>
    <w:rsid w:val="00D1491E"/>
    <w:rsid w:val="00D149C7"/>
    <w:rsid w:val="00D149CD"/>
    <w:rsid w:val="00D14A05"/>
    <w:rsid w:val="00D14A34"/>
    <w:rsid w:val="00D14AAA"/>
    <w:rsid w:val="00D14AAF"/>
    <w:rsid w:val="00D14AD0"/>
    <w:rsid w:val="00D14B0C"/>
    <w:rsid w:val="00D14B0D"/>
    <w:rsid w:val="00D14B21"/>
    <w:rsid w:val="00D14B25"/>
    <w:rsid w:val="00D14B39"/>
    <w:rsid w:val="00D14BD2"/>
    <w:rsid w:val="00D14BE4"/>
    <w:rsid w:val="00D14BE7"/>
    <w:rsid w:val="00D14CBF"/>
    <w:rsid w:val="00D14CD8"/>
    <w:rsid w:val="00D14CE0"/>
    <w:rsid w:val="00D14D29"/>
    <w:rsid w:val="00D14D3D"/>
    <w:rsid w:val="00D14D48"/>
    <w:rsid w:val="00D14D50"/>
    <w:rsid w:val="00D14D74"/>
    <w:rsid w:val="00D14DA7"/>
    <w:rsid w:val="00D14E20"/>
    <w:rsid w:val="00D14E2A"/>
    <w:rsid w:val="00D14E51"/>
    <w:rsid w:val="00D14E61"/>
    <w:rsid w:val="00D14E75"/>
    <w:rsid w:val="00D14E87"/>
    <w:rsid w:val="00D14E8C"/>
    <w:rsid w:val="00D14EEC"/>
    <w:rsid w:val="00D14F40"/>
    <w:rsid w:val="00D14F4C"/>
    <w:rsid w:val="00D14F4F"/>
    <w:rsid w:val="00D14F5B"/>
    <w:rsid w:val="00D14FE3"/>
    <w:rsid w:val="00D14FF4"/>
    <w:rsid w:val="00D15008"/>
    <w:rsid w:val="00D15036"/>
    <w:rsid w:val="00D15048"/>
    <w:rsid w:val="00D15092"/>
    <w:rsid w:val="00D150B2"/>
    <w:rsid w:val="00D150B8"/>
    <w:rsid w:val="00D150B9"/>
    <w:rsid w:val="00D150ED"/>
    <w:rsid w:val="00D15134"/>
    <w:rsid w:val="00D15141"/>
    <w:rsid w:val="00D1514E"/>
    <w:rsid w:val="00D1515D"/>
    <w:rsid w:val="00D15199"/>
    <w:rsid w:val="00D151DF"/>
    <w:rsid w:val="00D15274"/>
    <w:rsid w:val="00D152B5"/>
    <w:rsid w:val="00D152F7"/>
    <w:rsid w:val="00D152FD"/>
    <w:rsid w:val="00D15300"/>
    <w:rsid w:val="00D15333"/>
    <w:rsid w:val="00D1538B"/>
    <w:rsid w:val="00D15395"/>
    <w:rsid w:val="00D153A7"/>
    <w:rsid w:val="00D153CB"/>
    <w:rsid w:val="00D153CC"/>
    <w:rsid w:val="00D153FD"/>
    <w:rsid w:val="00D15436"/>
    <w:rsid w:val="00D15445"/>
    <w:rsid w:val="00D15492"/>
    <w:rsid w:val="00D154B6"/>
    <w:rsid w:val="00D1552B"/>
    <w:rsid w:val="00D15587"/>
    <w:rsid w:val="00D155EF"/>
    <w:rsid w:val="00D155F7"/>
    <w:rsid w:val="00D155FA"/>
    <w:rsid w:val="00D15642"/>
    <w:rsid w:val="00D1568B"/>
    <w:rsid w:val="00D1568C"/>
    <w:rsid w:val="00D156A5"/>
    <w:rsid w:val="00D156BA"/>
    <w:rsid w:val="00D157D9"/>
    <w:rsid w:val="00D157F3"/>
    <w:rsid w:val="00D157FE"/>
    <w:rsid w:val="00D15805"/>
    <w:rsid w:val="00D1581D"/>
    <w:rsid w:val="00D158AA"/>
    <w:rsid w:val="00D1596F"/>
    <w:rsid w:val="00D15982"/>
    <w:rsid w:val="00D159B8"/>
    <w:rsid w:val="00D159BB"/>
    <w:rsid w:val="00D159E0"/>
    <w:rsid w:val="00D15A14"/>
    <w:rsid w:val="00D15A25"/>
    <w:rsid w:val="00D15A40"/>
    <w:rsid w:val="00D15A6D"/>
    <w:rsid w:val="00D15AC0"/>
    <w:rsid w:val="00D15AC6"/>
    <w:rsid w:val="00D15AE6"/>
    <w:rsid w:val="00D15B21"/>
    <w:rsid w:val="00D15BA8"/>
    <w:rsid w:val="00D15BBB"/>
    <w:rsid w:val="00D15BBE"/>
    <w:rsid w:val="00D15C37"/>
    <w:rsid w:val="00D15C7F"/>
    <w:rsid w:val="00D15CD7"/>
    <w:rsid w:val="00D15D7E"/>
    <w:rsid w:val="00D15DE2"/>
    <w:rsid w:val="00D15DFE"/>
    <w:rsid w:val="00D15E24"/>
    <w:rsid w:val="00D15E35"/>
    <w:rsid w:val="00D15E42"/>
    <w:rsid w:val="00D15E56"/>
    <w:rsid w:val="00D15E7F"/>
    <w:rsid w:val="00D15EA1"/>
    <w:rsid w:val="00D15EDC"/>
    <w:rsid w:val="00D15F08"/>
    <w:rsid w:val="00D15F31"/>
    <w:rsid w:val="00D15F7A"/>
    <w:rsid w:val="00D15F9C"/>
    <w:rsid w:val="00D1608F"/>
    <w:rsid w:val="00D16098"/>
    <w:rsid w:val="00D16103"/>
    <w:rsid w:val="00D1614F"/>
    <w:rsid w:val="00D161C9"/>
    <w:rsid w:val="00D161E3"/>
    <w:rsid w:val="00D1620F"/>
    <w:rsid w:val="00D16243"/>
    <w:rsid w:val="00D16246"/>
    <w:rsid w:val="00D1624B"/>
    <w:rsid w:val="00D16254"/>
    <w:rsid w:val="00D1625C"/>
    <w:rsid w:val="00D162A5"/>
    <w:rsid w:val="00D162B8"/>
    <w:rsid w:val="00D162C6"/>
    <w:rsid w:val="00D162DA"/>
    <w:rsid w:val="00D16337"/>
    <w:rsid w:val="00D16350"/>
    <w:rsid w:val="00D1635A"/>
    <w:rsid w:val="00D16363"/>
    <w:rsid w:val="00D163A2"/>
    <w:rsid w:val="00D163A6"/>
    <w:rsid w:val="00D163B5"/>
    <w:rsid w:val="00D163BE"/>
    <w:rsid w:val="00D16418"/>
    <w:rsid w:val="00D16473"/>
    <w:rsid w:val="00D164D7"/>
    <w:rsid w:val="00D16507"/>
    <w:rsid w:val="00D16513"/>
    <w:rsid w:val="00D16514"/>
    <w:rsid w:val="00D165BA"/>
    <w:rsid w:val="00D165E6"/>
    <w:rsid w:val="00D165EA"/>
    <w:rsid w:val="00D165F5"/>
    <w:rsid w:val="00D1667E"/>
    <w:rsid w:val="00D1668B"/>
    <w:rsid w:val="00D166AB"/>
    <w:rsid w:val="00D166B5"/>
    <w:rsid w:val="00D166D1"/>
    <w:rsid w:val="00D16704"/>
    <w:rsid w:val="00D1679D"/>
    <w:rsid w:val="00D167A9"/>
    <w:rsid w:val="00D167B4"/>
    <w:rsid w:val="00D167F2"/>
    <w:rsid w:val="00D16822"/>
    <w:rsid w:val="00D1682D"/>
    <w:rsid w:val="00D16844"/>
    <w:rsid w:val="00D16856"/>
    <w:rsid w:val="00D16861"/>
    <w:rsid w:val="00D1686A"/>
    <w:rsid w:val="00D16910"/>
    <w:rsid w:val="00D16913"/>
    <w:rsid w:val="00D16949"/>
    <w:rsid w:val="00D1695B"/>
    <w:rsid w:val="00D1698F"/>
    <w:rsid w:val="00D169AB"/>
    <w:rsid w:val="00D16A5B"/>
    <w:rsid w:val="00D16A96"/>
    <w:rsid w:val="00D16ACA"/>
    <w:rsid w:val="00D16AF4"/>
    <w:rsid w:val="00D16B39"/>
    <w:rsid w:val="00D16B6C"/>
    <w:rsid w:val="00D16B7E"/>
    <w:rsid w:val="00D16BAD"/>
    <w:rsid w:val="00D16BD1"/>
    <w:rsid w:val="00D16C03"/>
    <w:rsid w:val="00D16C14"/>
    <w:rsid w:val="00D16C48"/>
    <w:rsid w:val="00D16C4C"/>
    <w:rsid w:val="00D16C50"/>
    <w:rsid w:val="00D16C86"/>
    <w:rsid w:val="00D16C9B"/>
    <w:rsid w:val="00D16CE3"/>
    <w:rsid w:val="00D16CE7"/>
    <w:rsid w:val="00D16CFB"/>
    <w:rsid w:val="00D16D1B"/>
    <w:rsid w:val="00D16D4D"/>
    <w:rsid w:val="00D16D87"/>
    <w:rsid w:val="00D16E02"/>
    <w:rsid w:val="00D16E38"/>
    <w:rsid w:val="00D16E44"/>
    <w:rsid w:val="00D16E9D"/>
    <w:rsid w:val="00D16EF3"/>
    <w:rsid w:val="00D16F09"/>
    <w:rsid w:val="00D16F2C"/>
    <w:rsid w:val="00D16F41"/>
    <w:rsid w:val="00D16FA5"/>
    <w:rsid w:val="00D1700A"/>
    <w:rsid w:val="00D1701A"/>
    <w:rsid w:val="00D17022"/>
    <w:rsid w:val="00D17056"/>
    <w:rsid w:val="00D1705A"/>
    <w:rsid w:val="00D17062"/>
    <w:rsid w:val="00D17064"/>
    <w:rsid w:val="00D17082"/>
    <w:rsid w:val="00D17099"/>
    <w:rsid w:val="00D170CD"/>
    <w:rsid w:val="00D170CF"/>
    <w:rsid w:val="00D170D4"/>
    <w:rsid w:val="00D170E9"/>
    <w:rsid w:val="00D17118"/>
    <w:rsid w:val="00D17140"/>
    <w:rsid w:val="00D171DD"/>
    <w:rsid w:val="00D171F0"/>
    <w:rsid w:val="00D1720A"/>
    <w:rsid w:val="00D1720F"/>
    <w:rsid w:val="00D17258"/>
    <w:rsid w:val="00D1726D"/>
    <w:rsid w:val="00D1728B"/>
    <w:rsid w:val="00D172B8"/>
    <w:rsid w:val="00D172BF"/>
    <w:rsid w:val="00D172C3"/>
    <w:rsid w:val="00D172EB"/>
    <w:rsid w:val="00D17321"/>
    <w:rsid w:val="00D17333"/>
    <w:rsid w:val="00D1736E"/>
    <w:rsid w:val="00D17399"/>
    <w:rsid w:val="00D173CD"/>
    <w:rsid w:val="00D17410"/>
    <w:rsid w:val="00D174DF"/>
    <w:rsid w:val="00D174E1"/>
    <w:rsid w:val="00D17526"/>
    <w:rsid w:val="00D1752E"/>
    <w:rsid w:val="00D1754E"/>
    <w:rsid w:val="00D1755E"/>
    <w:rsid w:val="00D1757E"/>
    <w:rsid w:val="00D17592"/>
    <w:rsid w:val="00D175A8"/>
    <w:rsid w:val="00D175E1"/>
    <w:rsid w:val="00D17605"/>
    <w:rsid w:val="00D1764F"/>
    <w:rsid w:val="00D17659"/>
    <w:rsid w:val="00D17673"/>
    <w:rsid w:val="00D17687"/>
    <w:rsid w:val="00D1768A"/>
    <w:rsid w:val="00D17697"/>
    <w:rsid w:val="00D176A3"/>
    <w:rsid w:val="00D176B8"/>
    <w:rsid w:val="00D176E4"/>
    <w:rsid w:val="00D17717"/>
    <w:rsid w:val="00D17722"/>
    <w:rsid w:val="00D17744"/>
    <w:rsid w:val="00D1779A"/>
    <w:rsid w:val="00D1782D"/>
    <w:rsid w:val="00D17853"/>
    <w:rsid w:val="00D1787D"/>
    <w:rsid w:val="00D17883"/>
    <w:rsid w:val="00D17897"/>
    <w:rsid w:val="00D178E5"/>
    <w:rsid w:val="00D178F4"/>
    <w:rsid w:val="00D17900"/>
    <w:rsid w:val="00D17967"/>
    <w:rsid w:val="00D1798B"/>
    <w:rsid w:val="00D179A5"/>
    <w:rsid w:val="00D179F9"/>
    <w:rsid w:val="00D17A3B"/>
    <w:rsid w:val="00D17A90"/>
    <w:rsid w:val="00D17A9D"/>
    <w:rsid w:val="00D17AEC"/>
    <w:rsid w:val="00D17AF1"/>
    <w:rsid w:val="00D17B1E"/>
    <w:rsid w:val="00D17B21"/>
    <w:rsid w:val="00D17B34"/>
    <w:rsid w:val="00D17B5D"/>
    <w:rsid w:val="00D17B6A"/>
    <w:rsid w:val="00D17BB6"/>
    <w:rsid w:val="00D17BC3"/>
    <w:rsid w:val="00D17BCD"/>
    <w:rsid w:val="00D17BE7"/>
    <w:rsid w:val="00D17C4C"/>
    <w:rsid w:val="00D17D27"/>
    <w:rsid w:val="00D17D34"/>
    <w:rsid w:val="00D17D48"/>
    <w:rsid w:val="00D17D4D"/>
    <w:rsid w:val="00D17D9C"/>
    <w:rsid w:val="00D17DA9"/>
    <w:rsid w:val="00D17DDA"/>
    <w:rsid w:val="00D17DDB"/>
    <w:rsid w:val="00D17DE7"/>
    <w:rsid w:val="00D17E8F"/>
    <w:rsid w:val="00D17ED8"/>
    <w:rsid w:val="00D17F1D"/>
    <w:rsid w:val="00D17F28"/>
    <w:rsid w:val="00D17F5D"/>
    <w:rsid w:val="00D17FDB"/>
    <w:rsid w:val="00D17FFD"/>
    <w:rsid w:val="00D20039"/>
    <w:rsid w:val="00D20059"/>
    <w:rsid w:val="00D200EF"/>
    <w:rsid w:val="00D200F2"/>
    <w:rsid w:val="00D20117"/>
    <w:rsid w:val="00D2011B"/>
    <w:rsid w:val="00D20122"/>
    <w:rsid w:val="00D20158"/>
    <w:rsid w:val="00D2018F"/>
    <w:rsid w:val="00D20214"/>
    <w:rsid w:val="00D20227"/>
    <w:rsid w:val="00D2029F"/>
    <w:rsid w:val="00D202AF"/>
    <w:rsid w:val="00D202C4"/>
    <w:rsid w:val="00D202C6"/>
    <w:rsid w:val="00D202F0"/>
    <w:rsid w:val="00D202F9"/>
    <w:rsid w:val="00D20302"/>
    <w:rsid w:val="00D2037F"/>
    <w:rsid w:val="00D20389"/>
    <w:rsid w:val="00D2039D"/>
    <w:rsid w:val="00D203B9"/>
    <w:rsid w:val="00D203F0"/>
    <w:rsid w:val="00D20428"/>
    <w:rsid w:val="00D2042C"/>
    <w:rsid w:val="00D204A6"/>
    <w:rsid w:val="00D204C5"/>
    <w:rsid w:val="00D204C9"/>
    <w:rsid w:val="00D20500"/>
    <w:rsid w:val="00D20511"/>
    <w:rsid w:val="00D20555"/>
    <w:rsid w:val="00D20568"/>
    <w:rsid w:val="00D20571"/>
    <w:rsid w:val="00D2059D"/>
    <w:rsid w:val="00D205E8"/>
    <w:rsid w:val="00D2066E"/>
    <w:rsid w:val="00D2069D"/>
    <w:rsid w:val="00D206A2"/>
    <w:rsid w:val="00D20762"/>
    <w:rsid w:val="00D207EF"/>
    <w:rsid w:val="00D207FE"/>
    <w:rsid w:val="00D2083D"/>
    <w:rsid w:val="00D20875"/>
    <w:rsid w:val="00D208CA"/>
    <w:rsid w:val="00D2090E"/>
    <w:rsid w:val="00D2093B"/>
    <w:rsid w:val="00D2093E"/>
    <w:rsid w:val="00D2094D"/>
    <w:rsid w:val="00D209DA"/>
    <w:rsid w:val="00D20A5E"/>
    <w:rsid w:val="00D20AE2"/>
    <w:rsid w:val="00D20B6D"/>
    <w:rsid w:val="00D20B86"/>
    <w:rsid w:val="00D20BAF"/>
    <w:rsid w:val="00D20BFC"/>
    <w:rsid w:val="00D20C17"/>
    <w:rsid w:val="00D20C5E"/>
    <w:rsid w:val="00D20C64"/>
    <w:rsid w:val="00D20C68"/>
    <w:rsid w:val="00D20C89"/>
    <w:rsid w:val="00D20CFA"/>
    <w:rsid w:val="00D20D06"/>
    <w:rsid w:val="00D20D2C"/>
    <w:rsid w:val="00D20D4A"/>
    <w:rsid w:val="00D20E38"/>
    <w:rsid w:val="00D20E4E"/>
    <w:rsid w:val="00D20E77"/>
    <w:rsid w:val="00D20E82"/>
    <w:rsid w:val="00D20E86"/>
    <w:rsid w:val="00D20E92"/>
    <w:rsid w:val="00D20EA6"/>
    <w:rsid w:val="00D20F12"/>
    <w:rsid w:val="00D20F1E"/>
    <w:rsid w:val="00D20F49"/>
    <w:rsid w:val="00D20FA3"/>
    <w:rsid w:val="00D21029"/>
    <w:rsid w:val="00D21045"/>
    <w:rsid w:val="00D210AA"/>
    <w:rsid w:val="00D210AD"/>
    <w:rsid w:val="00D210D7"/>
    <w:rsid w:val="00D210D8"/>
    <w:rsid w:val="00D2111D"/>
    <w:rsid w:val="00D21122"/>
    <w:rsid w:val="00D21143"/>
    <w:rsid w:val="00D2118E"/>
    <w:rsid w:val="00D21194"/>
    <w:rsid w:val="00D2119A"/>
    <w:rsid w:val="00D211CF"/>
    <w:rsid w:val="00D211DB"/>
    <w:rsid w:val="00D211F4"/>
    <w:rsid w:val="00D2120B"/>
    <w:rsid w:val="00D21214"/>
    <w:rsid w:val="00D2126B"/>
    <w:rsid w:val="00D212E3"/>
    <w:rsid w:val="00D2135A"/>
    <w:rsid w:val="00D21384"/>
    <w:rsid w:val="00D213A8"/>
    <w:rsid w:val="00D213AF"/>
    <w:rsid w:val="00D213E5"/>
    <w:rsid w:val="00D2140C"/>
    <w:rsid w:val="00D21413"/>
    <w:rsid w:val="00D21417"/>
    <w:rsid w:val="00D214CE"/>
    <w:rsid w:val="00D214D9"/>
    <w:rsid w:val="00D21516"/>
    <w:rsid w:val="00D2151D"/>
    <w:rsid w:val="00D21528"/>
    <w:rsid w:val="00D21577"/>
    <w:rsid w:val="00D215D7"/>
    <w:rsid w:val="00D2162B"/>
    <w:rsid w:val="00D2163F"/>
    <w:rsid w:val="00D21671"/>
    <w:rsid w:val="00D21688"/>
    <w:rsid w:val="00D216A1"/>
    <w:rsid w:val="00D2170B"/>
    <w:rsid w:val="00D2175F"/>
    <w:rsid w:val="00D21763"/>
    <w:rsid w:val="00D21779"/>
    <w:rsid w:val="00D21782"/>
    <w:rsid w:val="00D21790"/>
    <w:rsid w:val="00D217A7"/>
    <w:rsid w:val="00D217F4"/>
    <w:rsid w:val="00D2181B"/>
    <w:rsid w:val="00D21827"/>
    <w:rsid w:val="00D21894"/>
    <w:rsid w:val="00D218BC"/>
    <w:rsid w:val="00D21936"/>
    <w:rsid w:val="00D21967"/>
    <w:rsid w:val="00D2198B"/>
    <w:rsid w:val="00D2198F"/>
    <w:rsid w:val="00D219B8"/>
    <w:rsid w:val="00D219D0"/>
    <w:rsid w:val="00D219E2"/>
    <w:rsid w:val="00D219F4"/>
    <w:rsid w:val="00D21A2E"/>
    <w:rsid w:val="00D21A32"/>
    <w:rsid w:val="00D21A8A"/>
    <w:rsid w:val="00D21A9F"/>
    <w:rsid w:val="00D21AA1"/>
    <w:rsid w:val="00D21AD0"/>
    <w:rsid w:val="00D21C10"/>
    <w:rsid w:val="00D21CAC"/>
    <w:rsid w:val="00D21CB6"/>
    <w:rsid w:val="00D21D61"/>
    <w:rsid w:val="00D21E12"/>
    <w:rsid w:val="00D21E14"/>
    <w:rsid w:val="00D21E53"/>
    <w:rsid w:val="00D21E6B"/>
    <w:rsid w:val="00D21E99"/>
    <w:rsid w:val="00D21ECC"/>
    <w:rsid w:val="00D21F0D"/>
    <w:rsid w:val="00D21F13"/>
    <w:rsid w:val="00D21F67"/>
    <w:rsid w:val="00D21FAF"/>
    <w:rsid w:val="00D22008"/>
    <w:rsid w:val="00D22027"/>
    <w:rsid w:val="00D2206F"/>
    <w:rsid w:val="00D220A0"/>
    <w:rsid w:val="00D220A2"/>
    <w:rsid w:val="00D220B4"/>
    <w:rsid w:val="00D220C0"/>
    <w:rsid w:val="00D220F2"/>
    <w:rsid w:val="00D220FB"/>
    <w:rsid w:val="00D2216E"/>
    <w:rsid w:val="00D22185"/>
    <w:rsid w:val="00D22195"/>
    <w:rsid w:val="00D221A0"/>
    <w:rsid w:val="00D221B1"/>
    <w:rsid w:val="00D221BB"/>
    <w:rsid w:val="00D221D3"/>
    <w:rsid w:val="00D221E7"/>
    <w:rsid w:val="00D2222E"/>
    <w:rsid w:val="00D2223B"/>
    <w:rsid w:val="00D22284"/>
    <w:rsid w:val="00D222B7"/>
    <w:rsid w:val="00D222C0"/>
    <w:rsid w:val="00D222EB"/>
    <w:rsid w:val="00D222F6"/>
    <w:rsid w:val="00D22322"/>
    <w:rsid w:val="00D22368"/>
    <w:rsid w:val="00D223A0"/>
    <w:rsid w:val="00D223A8"/>
    <w:rsid w:val="00D2243B"/>
    <w:rsid w:val="00D22457"/>
    <w:rsid w:val="00D22465"/>
    <w:rsid w:val="00D2248C"/>
    <w:rsid w:val="00D2255E"/>
    <w:rsid w:val="00D2257F"/>
    <w:rsid w:val="00D225DD"/>
    <w:rsid w:val="00D225EE"/>
    <w:rsid w:val="00D2263A"/>
    <w:rsid w:val="00D22652"/>
    <w:rsid w:val="00D22654"/>
    <w:rsid w:val="00D22660"/>
    <w:rsid w:val="00D2266E"/>
    <w:rsid w:val="00D22680"/>
    <w:rsid w:val="00D22692"/>
    <w:rsid w:val="00D226A6"/>
    <w:rsid w:val="00D226E0"/>
    <w:rsid w:val="00D22706"/>
    <w:rsid w:val="00D22709"/>
    <w:rsid w:val="00D2274E"/>
    <w:rsid w:val="00D2278B"/>
    <w:rsid w:val="00D227C1"/>
    <w:rsid w:val="00D227DE"/>
    <w:rsid w:val="00D227EA"/>
    <w:rsid w:val="00D2284C"/>
    <w:rsid w:val="00D22891"/>
    <w:rsid w:val="00D228B4"/>
    <w:rsid w:val="00D228D0"/>
    <w:rsid w:val="00D228D1"/>
    <w:rsid w:val="00D228D6"/>
    <w:rsid w:val="00D22911"/>
    <w:rsid w:val="00D22986"/>
    <w:rsid w:val="00D229BA"/>
    <w:rsid w:val="00D229C6"/>
    <w:rsid w:val="00D229D1"/>
    <w:rsid w:val="00D229D6"/>
    <w:rsid w:val="00D229EB"/>
    <w:rsid w:val="00D22A30"/>
    <w:rsid w:val="00D22A46"/>
    <w:rsid w:val="00D22A4D"/>
    <w:rsid w:val="00D22A54"/>
    <w:rsid w:val="00D22A5B"/>
    <w:rsid w:val="00D22AD1"/>
    <w:rsid w:val="00D22B19"/>
    <w:rsid w:val="00D22B5A"/>
    <w:rsid w:val="00D22B9C"/>
    <w:rsid w:val="00D22BD7"/>
    <w:rsid w:val="00D22C7C"/>
    <w:rsid w:val="00D22C88"/>
    <w:rsid w:val="00D22C9A"/>
    <w:rsid w:val="00D22CA5"/>
    <w:rsid w:val="00D22CD2"/>
    <w:rsid w:val="00D22CE8"/>
    <w:rsid w:val="00D22D1D"/>
    <w:rsid w:val="00D22D29"/>
    <w:rsid w:val="00D22D31"/>
    <w:rsid w:val="00D22D5F"/>
    <w:rsid w:val="00D22D63"/>
    <w:rsid w:val="00D22D65"/>
    <w:rsid w:val="00D22D6B"/>
    <w:rsid w:val="00D22D7E"/>
    <w:rsid w:val="00D22D96"/>
    <w:rsid w:val="00D22DAD"/>
    <w:rsid w:val="00D22E39"/>
    <w:rsid w:val="00D22E4D"/>
    <w:rsid w:val="00D22EB1"/>
    <w:rsid w:val="00D22F09"/>
    <w:rsid w:val="00D22F56"/>
    <w:rsid w:val="00D22F77"/>
    <w:rsid w:val="00D23010"/>
    <w:rsid w:val="00D2306C"/>
    <w:rsid w:val="00D2308C"/>
    <w:rsid w:val="00D2308E"/>
    <w:rsid w:val="00D230A1"/>
    <w:rsid w:val="00D230D4"/>
    <w:rsid w:val="00D23116"/>
    <w:rsid w:val="00D2311E"/>
    <w:rsid w:val="00D23124"/>
    <w:rsid w:val="00D23139"/>
    <w:rsid w:val="00D23156"/>
    <w:rsid w:val="00D23170"/>
    <w:rsid w:val="00D23173"/>
    <w:rsid w:val="00D231A2"/>
    <w:rsid w:val="00D231BB"/>
    <w:rsid w:val="00D23222"/>
    <w:rsid w:val="00D23231"/>
    <w:rsid w:val="00D23246"/>
    <w:rsid w:val="00D23255"/>
    <w:rsid w:val="00D23263"/>
    <w:rsid w:val="00D23294"/>
    <w:rsid w:val="00D232B6"/>
    <w:rsid w:val="00D2336A"/>
    <w:rsid w:val="00D2337B"/>
    <w:rsid w:val="00D233E5"/>
    <w:rsid w:val="00D23404"/>
    <w:rsid w:val="00D23429"/>
    <w:rsid w:val="00D2347F"/>
    <w:rsid w:val="00D234C0"/>
    <w:rsid w:val="00D234EE"/>
    <w:rsid w:val="00D23502"/>
    <w:rsid w:val="00D2352A"/>
    <w:rsid w:val="00D2356C"/>
    <w:rsid w:val="00D23583"/>
    <w:rsid w:val="00D235BE"/>
    <w:rsid w:val="00D23633"/>
    <w:rsid w:val="00D2365E"/>
    <w:rsid w:val="00D23669"/>
    <w:rsid w:val="00D236DD"/>
    <w:rsid w:val="00D236F4"/>
    <w:rsid w:val="00D2373A"/>
    <w:rsid w:val="00D23745"/>
    <w:rsid w:val="00D2377B"/>
    <w:rsid w:val="00D2378A"/>
    <w:rsid w:val="00D237A2"/>
    <w:rsid w:val="00D237E6"/>
    <w:rsid w:val="00D23811"/>
    <w:rsid w:val="00D23818"/>
    <w:rsid w:val="00D2385F"/>
    <w:rsid w:val="00D23871"/>
    <w:rsid w:val="00D23892"/>
    <w:rsid w:val="00D238B2"/>
    <w:rsid w:val="00D238CF"/>
    <w:rsid w:val="00D23A21"/>
    <w:rsid w:val="00D23A74"/>
    <w:rsid w:val="00D23B28"/>
    <w:rsid w:val="00D23B3D"/>
    <w:rsid w:val="00D23B41"/>
    <w:rsid w:val="00D23B83"/>
    <w:rsid w:val="00D23B93"/>
    <w:rsid w:val="00D23C09"/>
    <w:rsid w:val="00D23C16"/>
    <w:rsid w:val="00D23C40"/>
    <w:rsid w:val="00D23C43"/>
    <w:rsid w:val="00D23C99"/>
    <w:rsid w:val="00D23CB0"/>
    <w:rsid w:val="00D23CB3"/>
    <w:rsid w:val="00D23CE1"/>
    <w:rsid w:val="00D23D0D"/>
    <w:rsid w:val="00D23D1C"/>
    <w:rsid w:val="00D23D77"/>
    <w:rsid w:val="00D23E26"/>
    <w:rsid w:val="00D23E2A"/>
    <w:rsid w:val="00D23E6A"/>
    <w:rsid w:val="00D23ECC"/>
    <w:rsid w:val="00D23F2A"/>
    <w:rsid w:val="00D23F8E"/>
    <w:rsid w:val="00D23FD1"/>
    <w:rsid w:val="00D24030"/>
    <w:rsid w:val="00D24034"/>
    <w:rsid w:val="00D24073"/>
    <w:rsid w:val="00D2407F"/>
    <w:rsid w:val="00D240A4"/>
    <w:rsid w:val="00D24127"/>
    <w:rsid w:val="00D24155"/>
    <w:rsid w:val="00D241C0"/>
    <w:rsid w:val="00D241E1"/>
    <w:rsid w:val="00D24204"/>
    <w:rsid w:val="00D24205"/>
    <w:rsid w:val="00D24229"/>
    <w:rsid w:val="00D24235"/>
    <w:rsid w:val="00D2426B"/>
    <w:rsid w:val="00D2429F"/>
    <w:rsid w:val="00D242B5"/>
    <w:rsid w:val="00D24315"/>
    <w:rsid w:val="00D24324"/>
    <w:rsid w:val="00D24332"/>
    <w:rsid w:val="00D243A6"/>
    <w:rsid w:val="00D243F9"/>
    <w:rsid w:val="00D244A8"/>
    <w:rsid w:val="00D2452E"/>
    <w:rsid w:val="00D24541"/>
    <w:rsid w:val="00D24573"/>
    <w:rsid w:val="00D2459B"/>
    <w:rsid w:val="00D245A4"/>
    <w:rsid w:val="00D245AE"/>
    <w:rsid w:val="00D245E1"/>
    <w:rsid w:val="00D245FB"/>
    <w:rsid w:val="00D24602"/>
    <w:rsid w:val="00D246A0"/>
    <w:rsid w:val="00D246EC"/>
    <w:rsid w:val="00D2472D"/>
    <w:rsid w:val="00D24732"/>
    <w:rsid w:val="00D24734"/>
    <w:rsid w:val="00D24744"/>
    <w:rsid w:val="00D247B7"/>
    <w:rsid w:val="00D2480D"/>
    <w:rsid w:val="00D24842"/>
    <w:rsid w:val="00D2486C"/>
    <w:rsid w:val="00D248CD"/>
    <w:rsid w:val="00D248CE"/>
    <w:rsid w:val="00D24941"/>
    <w:rsid w:val="00D2496B"/>
    <w:rsid w:val="00D2496C"/>
    <w:rsid w:val="00D249AB"/>
    <w:rsid w:val="00D249D0"/>
    <w:rsid w:val="00D249D2"/>
    <w:rsid w:val="00D249DB"/>
    <w:rsid w:val="00D24ABC"/>
    <w:rsid w:val="00D24ADE"/>
    <w:rsid w:val="00D24AF5"/>
    <w:rsid w:val="00D24B94"/>
    <w:rsid w:val="00D24BB3"/>
    <w:rsid w:val="00D24BD7"/>
    <w:rsid w:val="00D24C08"/>
    <w:rsid w:val="00D24C29"/>
    <w:rsid w:val="00D24C6D"/>
    <w:rsid w:val="00D24CA0"/>
    <w:rsid w:val="00D24CB6"/>
    <w:rsid w:val="00D24CD2"/>
    <w:rsid w:val="00D24D14"/>
    <w:rsid w:val="00D24DAC"/>
    <w:rsid w:val="00D24DCB"/>
    <w:rsid w:val="00D24DEE"/>
    <w:rsid w:val="00D24E17"/>
    <w:rsid w:val="00D24E22"/>
    <w:rsid w:val="00D24E26"/>
    <w:rsid w:val="00D24E81"/>
    <w:rsid w:val="00D24E95"/>
    <w:rsid w:val="00D24EEC"/>
    <w:rsid w:val="00D24EF2"/>
    <w:rsid w:val="00D24F0A"/>
    <w:rsid w:val="00D24F84"/>
    <w:rsid w:val="00D24F95"/>
    <w:rsid w:val="00D24FD2"/>
    <w:rsid w:val="00D24FE7"/>
    <w:rsid w:val="00D24FEE"/>
    <w:rsid w:val="00D25016"/>
    <w:rsid w:val="00D2501E"/>
    <w:rsid w:val="00D2505D"/>
    <w:rsid w:val="00D25069"/>
    <w:rsid w:val="00D2506C"/>
    <w:rsid w:val="00D250A1"/>
    <w:rsid w:val="00D250A5"/>
    <w:rsid w:val="00D250B4"/>
    <w:rsid w:val="00D250F5"/>
    <w:rsid w:val="00D2514F"/>
    <w:rsid w:val="00D25162"/>
    <w:rsid w:val="00D2516D"/>
    <w:rsid w:val="00D251A4"/>
    <w:rsid w:val="00D251FA"/>
    <w:rsid w:val="00D2521E"/>
    <w:rsid w:val="00D2524F"/>
    <w:rsid w:val="00D2525C"/>
    <w:rsid w:val="00D25296"/>
    <w:rsid w:val="00D252AB"/>
    <w:rsid w:val="00D252CE"/>
    <w:rsid w:val="00D252F0"/>
    <w:rsid w:val="00D25338"/>
    <w:rsid w:val="00D253B8"/>
    <w:rsid w:val="00D253F1"/>
    <w:rsid w:val="00D253FD"/>
    <w:rsid w:val="00D25408"/>
    <w:rsid w:val="00D25428"/>
    <w:rsid w:val="00D25447"/>
    <w:rsid w:val="00D25492"/>
    <w:rsid w:val="00D25499"/>
    <w:rsid w:val="00D254A2"/>
    <w:rsid w:val="00D254D2"/>
    <w:rsid w:val="00D254F9"/>
    <w:rsid w:val="00D255B8"/>
    <w:rsid w:val="00D255C8"/>
    <w:rsid w:val="00D255FD"/>
    <w:rsid w:val="00D25651"/>
    <w:rsid w:val="00D25663"/>
    <w:rsid w:val="00D25679"/>
    <w:rsid w:val="00D25685"/>
    <w:rsid w:val="00D25698"/>
    <w:rsid w:val="00D25718"/>
    <w:rsid w:val="00D25743"/>
    <w:rsid w:val="00D25791"/>
    <w:rsid w:val="00D257A4"/>
    <w:rsid w:val="00D257B5"/>
    <w:rsid w:val="00D257DC"/>
    <w:rsid w:val="00D2584B"/>
    <w:rsid w:val="00D2587E"/>
    <w:rsid w:val="00D258D7"/>
    <w:rsid w:val="00D25902"/>
    <w:rsid w:val="00D25914"/>
    <w:rsid w:val="00D2592F"/>
    <w:rsid w:val="00D25931"/>
    <w:rsid w:val="00D2595E"/>
    <w:rsid w:val="00D2598D"/>
    <w:rsid w:val="00D259A1"/>
    <w:rsid w:val="00D259E5"/>
    <w:rsid w:val="00D25A4A"/>
    <w:rsid w:val="00D25B49"/>
    <w:rsid w:val="00D25B56"/>
    <w:rsid w:val="00D25BD7"/>
    <w:rsid w:val="00D25BDB"/>
    <w:rsid w:val="00D25C12"/>
    <w:rsid w:val="00D25CA2"/>
    <w:rsid w:val="00D25CE7"/>
    <w:rsid w:val="00D25D5E"/>
    <w:rsid w:val="00D25D83"/>
    <w:rsid w:val="00D25DC7"/>
    <w:rsid w:val="00D25DCA"/>
    <w:rsid w:val="00D25E98"/>
    <w:rsid w:val="00D25EE1"/>
    <w:rsid w:val="00D25EF4"/>
    <w:rsid w:val="00D25F09"/>
    <w:rsid w:val="00D25F6D"/>
    <w:rsid w:val="00D25FA8"/>
    <w:rsid w:val="00D25FC2"/>
    <w:rsid w:val="00D26024"/>
    <w:rsid w:val="00D26034"/>
    <w:rsid w:val="00D26098"/>
    <w:rsid w:val="00D260A0"/>
    <w:rsid w:val="00D260B9"/>
    <w:rsid w:val="00D26107"/>
    <w:rsid w:val="00D26134"/>
    <w:rsid w:val="00D26161"/>
    <w:rsid w:val="00D26164"/>
    <w:rsid w:val="00D2618C"/>
    <w:rsid w:val="00D26234"/>
    <w:rsid w:val="00D26282"/>
    <w:rsid w:val="00D262AF"/>
    <w:rsid w:val="00D262FC"/>
    <w:rsid w:val="00D26303"/>
    <w:rsid w:val="00D26317"/>
    <w:rsid w:val="00D26319"/>
    <w:rsid w:val="00D26392"/>
    <w:rsid w:val="00D26397"/>
    <w:rsid w:val="00D263A4"/>
    <w:rsid w:val="00D263AD"/>
    <w:rsid w:val="00D263D2"/>
    <w:rsid w:val="00D26477"/>
    <w:rsid w:val="00D2647E"/>
    <w:rsid w:val="00D26496"/>
    <w:rsid w:val="00D264AA"/>
    <w:rsid w:val="00D264B0"/>
    <w:rsid w:val="00D264B7"/>
    <w:rsid w:val="00D26545"/>
    <w:rsid w:val="00D26580"/>
    <w:rsid w:val="00D26588"/>
    <w:rsid w:val="00D26589"/>
    <w:rsid w:val="00D2658C"/>
    <w:rsid w:val="00D265A5"/>
    <w:rsid w:val="00D265A7"/>
    <w:rsid w:val="00D265AB"/>
    <w:rsid w:val="00D265BF"/>
    <w:rsid w:val="00D26613"/>
    <w:rsid w:val="00D26619"/>
    <w:rsid w:val="00D266C4"/>
    <w:rsid w:val="00D266CA"/>
    <w:rsid w:val="00D2674F"/>
    <w:rsid w:val="00D2676A"/>
    <w:rsid w:val="00D2678F"/>
    <w:rsid w:val="00D267BE"/>
    <w:rsid w:val="00D267DE"/>
    <w:rsid w:val="00D267E7"/>
    <w:rsid w:val="00D2683B"/>
    <w:rsid w:val="00D268A7"/>
    <w:rsid w:val="00D268A8"/>
    <w:rsid w:val="00D2692C"/>
    <w:rsid w:val="00D26966"/>
    <w:rsid w:val="00D26999"/>
    <w:rsid w:val="00D269C8"/>
    <w:rsid w:val="00D269DE"/>
    <w:rsid w:val="00D26A24"/>
    <w:rsid w:val="00D26A40"/>
    <w:rsid w:val="00D26A76"/>
    <w:rsid w:val="00D26A82"/>
    <w:rsid w:val="00D26AB6"/>
    <w:rsid w:val="00D26ACC"/>
    <w:rsid w:val="00D26ADB"/>
    <w:rsid w:val="00D26B1A"/>
    <w:rsid w:val="00D26C30"/>
    <w:rsid w:val="00D26CC5"/>
    <w:rsid w:val="00D26CF7"/>
    <w:rsid w:val="00D26D08"/>
    <w:rsid w:val="00D26D69"/>
    <w:rsid w:val="00D26D7E"/>
    <w:rsid w:val="00D26DD0"/>
    <w:rsid w:val="00D26DDC"/>
    <w:rsid w:val="00D26DE0"/>
    <w:rsid w:val="00D26DE4"/>
    <w:rsid w:val="00D26DE5"/>
    <w:rsid w:val="00D26DFD"/>
    <w:rsid w:val="00D26E00"/>
    <w:rsid w:val="00D26E58"/>
    <w:rsid w:val="00D26E81"/>
    <w:rsid w:val="00D26F4D"/>
    <w:rsid w:val="00D26F63"/>
    <w:rsid w:val="00D26F74"/>
    <w:rsid w:val="00D26FF9"/>
    <w:rsid w:val="00D2706A"/>
    <w:rsid w:val="00D27078"/>
    <w:rsid w:val="00D270A8"/>
    <w:rsid w:val="00D270F5"/>
    <w:rsid w:val="00D2711C"/>
    <w:rsid w:val="00D2711F"/>
    <w:rsid w:val="00D27178"/>
    <w:rsid w:val="00D271C5"/>
    <w:rsid w:val="00D271CC"/>
    <w:rsid w:val="00D27229"/>
    <w:rsid w:val="00D27237"/>
    <w:rsid w:val="00D272B0"/>
    <w:rsid w:val="00D272B6"/>
    <w:rsid w:val="00D272BB"/>
    <w:rsid w:val="00D272FB"/>
    <w:rsid w:val="00D27304"/>
    <w:rsid w:val="00D27377"/>
    <w:rsid w:val="00D27389"/>
    <w:rsid w:val="00D273EB"/>
    <w:rsid w:val="00D2744B"/>
    <w:rsid w:val="00D27482"/>
    <w:rsid w:val="00D274BE"/>
    <w:rsid w:val="00D274E5"/>
    <w:rsid w:val="00D2750D"/>
    <w:rsid w:val="00D27552"/>
    <w:rsid w:val="00D2756E"/>
    <w:rsid w:val="00D275EB"/>
    <w:rsid w:val="00D2760F"/>
    <w:rsid w:val="00D27621"/>
    <w:rsid w:val="00D2763B"/>
    <w:rsid w:val="00D27672"/>
    <w:rsid w:val="00D2769F"/>
    <w:rsid w:val="00D276B6"/>
    <w:rsid w:val="00D276C3"/>
    <w:rsid w:val="00D276D0"/>
    <w:rsid w:val="00D27704"/>
    <w:rsid w:val="00D27706"/>
    <w:rsid w:val="00D27719"/>
    <w:rsid w:val="00D27788"/>
    <w:rsid w:val="00D277BC"/>
    <w:rsid w:val="00D277C4"/>
    <w:rsid w:val="00D277F5"/>
    <w:rsid w:val="00D27826"/>
    <w:rsid w:val="00D27830"/>
    <w:rsid w:val="00D27844"/>
    <w:rsid w:val="00D2784F"/>
    <w:rsid w:val="00D27856"/>
    <w:rsid w:val="00D27866"/>
    <w:rsid w:val="00D278F7"/>
    <w:rsid w:val="00D2792A"/>
    <w:rsid w:val="00D2793B"/>
    <w:rsid w:val="00D279C3"/>
    <w:rsid w:val="00D279CD"/>
    <w:rsid w:val="00D279FD"/>
    <w:rsid w:val="00D27A1A"/>
    <w:rsid w:val="00D27A32"/>
    <w:rsid w:val="00D27A6E"/>
    <w:rsid w:val="00D27AD2"/>
    <w:rsid w:val="00D27AE6"/>
    <w:rsid w:val="00D27AF4"/>
    <w:rsid w:val="00D27B3E"/>
    <w:rsid w:val="00D27B95"/>
    <w:rsid w:val="00D27B98"/>
    <w:rsid w:val="00D27BB9"/>
    <w:rsid w:val="00D27BFC"/>
    <w:rsid w:val="00D27C10"/>
    <w:rsid w:val="00D27C24"/>
    <w:rsid w:val="00D27C6A"/>
    <w:rsid w:val="00D27C6E"/>
    <w:rsid w:val="00D27CA2"/>
    <w:rsid w:val="00D27CA5"/>
    <w:rsid w:val="00D27CE0"/>
    <w:rsid w:val="00D27CFE"/>
    <w:rsid w:val="00D27D54"/>
    <w:rsid w:val="00D27D82"/>
    <w:rsid w:val="00D27D9C"/>
    <w:rsid w:val="00D27DE3"/>
    <w:rsid w:val="00D27DEC"/>
    <w:rsid w:val="00D27DF0"/>
    <w:rsid w:val="00D27E36"/>
    <w:rsid w:val="00D27E48"/>
    <w:rsid w:val="00D27E5C"/>
    <w:rsid w:val="00D27E6D"/>
    <w:rsid w:val="00D27E92"/>
    <w:rsid w:val="00D27EB5"/>
    <w:rsid w:val="00D3004B"/>
    <w:rsid w:val="00D3005C"/>
    <w:rsid w:val="00D30079"/>
    <w:rsid w:val="00D3009B"/>
    <w:rsid w:val="00D300DB"/>
    <w:rsid w:val="00D30196"/>
    <w:rsid w:val="00D3019D"/>
    <w:rsid w:val="00D301A6"/>
    <w:rsid w:val="00D301C5"/>
    <w:rsid w:val="00D301CE"/>
    <w:rsid w:val="00D301D0"/>
    <w:rsid w:val="00D301D7"/>
    <w:rsid w:val="00D301E2"/>
    <w:rsid w:val="00D30221"/>
    <w:rsid w:val="00D3028F"/>
    <w:rsid w:val="00D30295"/>
    <w:rsid w:val="00D30321"/>
    <w:rsid w:val="00D3032B"/>
    <w:rsid w:val="00D30375"/>
    <w:rsid w:val="00D303A2"/>
    <w:rsid w:val="00D303BB"/>
    <w:rsid w:val="00D3040D"/>
    <w:rsid w:val="00D3047B"/>
    <w:rsid w:val="00D3048E"/>
    <w:rsid w:val="00D3049D"/>
    <w:rsid w:val="00D304D2"/>
    <w:rsid w:val="00D304D9"/>
    <w:rsid w:val="00D3053D"/>
    <w:rsid w:val="00D3053F"/>
    <w:rsid w:val="00D30563"/>
    <w:rsid w:val="00D305F1"/>
    <w:rsid w:val="00D3062D"/>
    <w:rsid w:val="00D30641"/>
    <w:rsid w:val="00D3065D"/>
    <w:rsid w:val="00D3071A"/>
    <w:rsid w:val="00D3072B"/>
    <w:rsid w:val="00D3075D"/>
    <w:rsid w:val="00D30760"/>
    <w:rsid w:val="00D30777"/>
    <w:rsid w:val="00D3077F"/>
    <w:rsid w:val="00D30783"/>
    <w:rsid w:val="00D30787"/>
    <w:rsid w:val="00D307AE"/>
    <w:rsid w:val="00D30836"/>
    <w:rsid w:val="00D308B4"/>
    <w:rsid w:val="00D30946"/>
    <w:rsid w:val="00D30956"/>
    <w:rsid w:val="00D309BD"/>
    <w:rsid w:val="00D30A01"/>
    <w:rsid w:val="00D30A03"/>
    <w:rsid w:val="00D30A51"/>
    <w:rsid w:val="00D30A76"/>
    <w:rsid w:val="00D30A91"/>
    <w:rsid w:val="00D30AAD"/>
    <w:rsid w:val="00D30AB1"/>
    <w:rsid w:val="00D30AEC"/>
    <w:rsid w:val="00D30B36"/>
    <w:rsid w:val="00D30B4A"/>
    <w:rsid w:val="00D30B4C"/>
    <w:rsid w:val="00D30B82"/>
    <w:rsid w:val="00D30B89"/>
    <w:rsid w:val="00D30B91"/>
    <w:rsid w:val="00D30BF4"/>
    <w:rsid w:val="00D30C25"/>
    <w:rsid w:val="00D30C3F"/>
    <w:rsid w:val="00D30CF0"/>
    <w:rsid w:val="00D30D0A"/>
    <w:rsid w:val="00D30D17"/>
    <w:rsid w:val="00D30D4F"/>
    <w:rsid w:val="00D30D56"/>
    <w:rsid w:val="00D30DDF"/>
    <w:rsid w:val="00D30DF5"/>
    <w:rsid w:val="00D30E60"/>
    <w:rsid w:val="00D30EA2"/>
    <w:rsid w:val="00D30EAA"/>
    <w:rsid w:val="00D30EBC"/>
    <w:rsid w:val="00D30EE9"/>
    <w:rsid w:val="00D30EF1"/>
    <w:rsid w:val="00D30EFD"/>
    <w:rsid w:val="00D30F07"/>
    <w:rsid w:val="00D30F4C"/>
    <w:rsid w:val="00D30F75"/>
    <w:rsid w:val="00D30F7C"/>
    <w:rsid w:val="00D30F8D"/>
    <w:rsid w:val="00D31017"/>
    <w:rsid w:val="00D31023"/>
    <w:rsid w:val="00D31043"/>
    <w:rsid w:val="00D31065"/>
    <w:rsid w:val="00D31089"/>
    <w:rsid w:val="00D310A5"/>
    <w:rsid w:val="00D310BB"/>
    <w:rsid w:val="00D310C3"/>
    <w:rsid w:val="00D310CA"/>
    <w:rsid w:val="00D310F0"/>
    <w:rsid w:val="00D31145"/>
    <w:rsid w:val="00D3114E"/>
    <w:rsid w:val="00D3115D"/>
    <w:rsid w:val="00D3117B"/>
    <w:rsid w:val="00D311B4"/>
    <w:rsid w:val="00D311B9"/>
    <w:rsid w:val="00D311C9"/>
    <w:rsid w:val="00D311E2"/>
    <w:rsid w:val="00D31233"/>
    <w:rsid w:val="00D31270"/>
    <w:rsid w:val="00D312FD"/>
    <w:rsid w:val="00D31338"/>
    <w:rsid w:val="00D31352"/>
    <w:rsid w:val="00D31365"/>
    <w:rsid w:val="00D31421"/>
    <w:rsid w:val="00D31489"/>
    <w:rsid w:val="00D314A2"/>
    <w:rsid w:val="00D314A5"/>
    <w:rsid w:val="00D314BD"/>
    <w:rsid w:val="00D314DB"/>
    <w:rsid w:val="00D31527"/>
    <w:rsid w:val="00D31540"/>
    <w:rsid w:val="00D31556"/>
    <w:rsid w:val="00D315AA"/>
    <w:rsid w:val="00D31640"/>
    <w:rsid w:val="00D3164E"/>
    <w:rsid w:val="00D316B9"/>
    <w:rsid w:val="00D3174F"/>
    <w:rsid w:val="00D3177B"/>
    <w:rsid w:val="00D31785"/>
    <w:rsid w:val="00D31791"/>
    <w:rsid w:val="00D317C0"/>
    <w:rsid w:val="00D31816"/>
    <w:rsid w:val="00D31837"/>
    <w:rsid w:val="00D318D9"/>
    <w:rsid w:val="00D318E2"/>
    <w:rsid w:val="00D31935"/>
    <w:rsid w:val="00D319FA"/>
    <w:rsid w:val="00D319FC"/>
    <w:rsid w:val="00D31A15"/>
    <w:rsid w:val="00D31A6C"/>
    <w:rsid w:val="00D31A93"/>
    <w:rsid w:val="00D31AA2"/>
    <w:rsid w:val="00D31ADA"/>
    <w:rsid w:val="00D31B52"/>
    <w:rsid w:val="00D31B76"/>
    <w:rsid w:val="00D31BA5"/>
    <w:rsid w:val="00D31BCA"/>
    <w:rsid w:val="00D31BFF"/>
    <w:rsid w:val="00D31C00"/>
    <w:rsid w:val="00D31C44"/>
    <w:rsid w:val="00D31C79"/>
    <w:rsid w:val="00D31CA3"/>
    <w:rsid w:val="00D31CA9"/>
    <w:rsid w:val="00D31CC3"/>
    <w:rsid w:val="00D31D2F"/>
    <w:rsid w:val="00D31D34"/>
    <w:rsid w:val="00D31D86"/>
    <w:rsid w:val="00D31DB2"/>
    <w:rsid w:val="00D31DB9"/>
    <w:rsid w:val="00D31DD5"/>
    <w:rsid w:val="00D31DF2"/>
    <w:rsid w:val="00D31DFC"/>
    <w:rsid w:val="00D31E1C"/>
    <w:rsid w:val="00D31E6A"/>
    <w:rsid w:val="00D31E7A"/>
    <w:rsid w:val="00D31E90"/>
    <w:rsid w:val="00D31ECE"/>
    <w:rsid w:val="00D31F42"/>
    <w:rsid w:val="00D31F48"/>
    <w:rsid w:val="00D31F52"/>
    <w:rsid w:val="00D31F90"/>
    <w:rsid w:val="00D31FC0"/>
    <w:rsid w:val="00D31FC4"/>
    <w:rsid w:val="00D31FE1"/>
    <w:rsid w:val="00D31FFF"/>
    <w:rsid w:val="00D32013"/>
    <w:rsid w:val="00D32049"/>
    <w:rsid w:val="00D3204F"/>
    <w:rsid w:val="00D3212E"/>
    <w:rsid w:val="00D3215F"/>
    <w:rsid w:val="00D321AD"/>
    <w:rsid w:val="00D321FD"/>
    <w:rsid w:val="00D32242"/>
    <w:rsid w:val="00D32246"/>
    <w:rsid w:val="00D3226B"/>
    <w:rsid w:val="00D3228C"/>
    <w:rsid w:val="00D322C3"/>
    <w:rsid w:val="00D322C6"/>
    <w:rsid w:val="00D32325"/>
    <w:rsid w:val="00D32338"/>
    <w:rsid w:val="00D32370"/>
    <w:rsid w:val="00D323D0"/>
    <w:rsid w:val="00D32406"/>
    <w:rsid w:val="00D32444"/>
    <w:rsid w:val="00D3246C"/>
    <w:rsid w:val="00D3248D"/>
    <w:rsid w:val="00D324B6"/>
    <w:rsid w:val="00D3250D"/>
    <w:rsid w:val="00D3252C"/>
    <w:rsid w:val="00D3253C"/>
    <w:rsid w:val="00D3256B"/>
    <w:rsid w:val="00D325CE"/>
    <w:rsid w:val="00D32651"/>
    <w:rsid w:val="00D326BC"/>
    <w:rsid w:val="00D326C7"/>
    <w:rsid w:val="00D32782"/>
    <w:rsid w:val="00D32796"/>
    <w:rsid w:val="00D327A0"/>
    <w:rsid w:val="00D327A9"/>
    <w:rsid w:val="00D327D7"/>
    <w:rsid w:val="00D327E8"/>
    <w:rsid w:val="00D32823"/>
    <w:rsid w:val="00D32826"/>
    <w:rsid w:val="00D3282E"/>
    <w:rsid w:val="00D32864"/>
    <w:rsid w:val="00D32868"/>
    <w:rsid w:val="00D3288B"/>
    <w:rsid w:val="00D328B4"/>
    <w:rsid w:val="00D328DB"/>
    <w:rsid w:val="00D3293D"/>
    <w:rsid w:val="00D3296F"/>
    <w:rsid w:val="00D329BA"/>
    <w:rsid w:val="00D329D9"/>
    <w:rsid w:val="00D32A0A"/>
    <w:rsid w:val="00D32A3E"/>
    <w:rsid w:val="00D32ABF"/>
    <w:rsid w:val="00D32AC7"/>
    <w:rsid w:val="00D32B12"/>
    <w:rsid w:val="00D32B7D"/>
    <w:rsid w:val="00D32B85"/>
    <w:rsid w:val="00D32BE3"/>
    <w:rsid w:val="00D32BF3"/>
    <w:rsid w:val="00D32C94"/>
    <w:rsid w:val="00D32CE3"/>
    <w:rsid w:val="00D32D64"/>
    <w:rsid w:val="00D32DAF"/>
    <w:rsid w:val="00D32DBA"/>
    <w:rsid w:val="00D32DFB"/>
    <w:rsid w:val="00D32EC8"/>
    <w:rsid w:val="00D32F48"/>
    <w:rsid w:val="00D32FC5"/>
    <w:rsid w:val="00D32FD6"/>
    <w:rsid w:val="00D33008"/>
    <w:rsid w:val="00D33051"/>
    <w:rsid w:val="00D3309B"/>
    <w:rsid w:val="00D330A1"/>
    <w:rsid w:val="00D330D2"/>
    <w:rsid w:val="00D330DC"/>
    <w:rsid w:val="00D3312B"/>
    <w:rsid w:val="00D3312D"/>
    <w:rsid w:val="00D33180"/>
    <w:rsid w:val="00D33292"/>
    <w:rsid w:val="00D332A5"/>
    <w:rsid w:val="00D332B5"/>
    <w:rsid w:val="00D332F1"/>
    <w:rsid w:val="00D3332A"/>
    <w:rsid w:val="00D33334"/>
    <w:rsid w:val="00D3333F"/>
    <w:rsid w:val="00D33347"/>
    <w:rsid w:val="00D3334E"/>
    <w:rsid w:val="00D3335F"/>
    <w:rsid w:val="00D333B1"/>
    <w:rsid w:val="00D33401"/>
    <w:rsid w:val="00D33405"/>
    <w:rsid w:val="00D33408"/>
    <w:rsid w:val="00D3340A"/>
    <w:rsid w:val="00D33473"/>
    <w:rsid w:val="00D334AE"/>
    <w:rsid w:val="00D334B8"/>
    <w:rsid w:val="00D334EF"/>
    <w:rsid w:val="00D33542"/>
    <w:rsid w:val="00D33594"/>
    <w:rsid w:val="00D336DF"/>
    <w:rsid w:val="00D33710"/>
    <w:rsid w:val="00D33752"/>
    <w:rsid w:val="00D3377D"/>
    <w:rsid w:val="00D33788"/>
    <w:rsid w:val="00D3381B"/>
    <w:rsid w:val="00D33833"/>
    <w:rsid w:val="00D33877"/>
    <w:rsid w:val="00D33913"/>
    <w:rsid w:val="00D3391C"/>
    <w:rsid w:val="00D33935"/>
    <w:rsid w:val="00D3395E"/>
    <w:rsid w:val="00D339B2"/>
    <w:rsid w:val="00D339EE"/>
    <w:rsid w:val="00D339F0"/>
    <w:rsid w:val="00D33A81"/>
    <w:rsid w:val="00D33A99"/>
    <w:rsid w:val="00D33A9A"/>
    <w:rsid w:val="00D33B20"/>
    <w:rsid w:val="00D33B56"/>
    <w:rsid w:val="00D33B59"/>
    <w:rsid w:val="00D33B5A"/>
    <w:rsid w:val="00D33B75"/>
    <w:rsid w:val="00D33B8C"/>
    <w:rsid w:val="00D33BB5"/>
    <w:rsid w:val="00D33BC0"/>
    <w:rsid w:val="00D33C0D"/>
    <w:rsid w:val="00D33C2D"/>
    <w:rsid w:val="00D33C8A"/>
    <w:rsid w:val="00D33C92"/>
    <w:rsid w:val="00D33D1C"/>
    <w:rsid w:val="00D33D6C"/>
    <w:rsid w:val="00D33DA6"/>
    <w:rsid w:val="00D33DBE"/>
    <w:rsid w:val="00D33E6B"/>
    <w:rsid w:val="00D33EB9"/>
    <w:rsid w:val="00D33F1C"/>
    <w:rsid w:val="00D33F58"/>
    <w:rsid w:val="00D33F98"/>
    <w:rsid w:val="00D33FA9"/>
    <w:rsid w:val="00D33FCF"/>
    <w:rsid w:val="00D33FD2"/>
    <w:rsid w:val="00D33FE0"/>
    <w:rsid w:val="00D34014"/>
    <w:rsid w:val="00D34018"/>
    <w:rsid w:val="00D3403E"/>
    <w:rsid w:val="00D34062"/>
    <w:rsid w:val="00D3406B"/>
    <w:rsid w:val="00D3406F"/>
    <w:rsid w:val="00D34072"/>
    <w:rsid w:val="00D34077"/>
    <w:rsid w:val="00D340AD"/>
    <w:rsid w:val="00D340BD"/>
    <w:rsid w:val="00D340D7"/>
    <w:rsid w:val="00D34108"/>
    <w:rsid w:val="00D34164"/>
    <w:rsid w:val="00D3420E"/>
    <w:rsid w:val="00D34269"/>
    <w:rsid w:val="00D3426F"/>
    <w:rsid w:val="00D34292"/>
    <w:rsid w:val="00D342B8"/>
    <w:rsid w:val="00D3431C"/>
    <w:rsid w:val="00D34324"/>
    <w:rsid w:val="00D34380"/>
    <w:rsid w:val="00D343CD"/>
    <w:rsid w:val="00D343EC"/>
    <w:rsid w:val="00D343F7"/>
    <w:rsid w:val="00D3440F"/>
    <w:rsid w:val="00D34450"/>
    <w:rsid w:val="00D344DB"/>
    <w:rsid w:val="00D344FC"/>
    <w:rsid w:val="00D34536"/>
    <w:rsid w:val="00D3458A"/>
    <w:rsid w:val="00D345BD"/>
    <w:rsid w:val="00D345F7"/>
    <w:rsid w:val="00D34612"/>
    <w:rsid w:val="00D3464F"/>
    <w:rsid w:val="00D34650"/>
    <w:rsid w:val="00D34673"/>
    <w:rsid w:val="00D34695"/>
    <w:rsid w:val="00D346B8"/>
    <w:rsid w:val="00D34714"/>
    <w:rsid w:val="00D3471D"/>
    <w:rsid w:val="00D347E6"/>
    <w:rsid w:val="00D347F7"/>
    <w:rsid w:val="00D34802"/>
    <w:rsid w:val="00D34822"/>
    <w:rsid w:val="00D34933"/>
    <w:rsid w:val="00D34963"/>
    <w:rsid w:val="00D34A6A"/>
    <w:rsid w:val="00D34AFA"/>
    <w:rsid w:val="00D34B32"/>
    <w:rsid w:val="00D34BE6"/>
    <w:rsid w:val="00D34BFC"/>
    <w:rsid w:val="00D34C2C"/>
    <w:rsid w:val="00D34C46"/>
    <w:rsid w:val="00D34C78"/>
    <w:rsid w:val="00D34C8C"/>
    <w:rsid w:val="00D34CB7"/>
    <w:rsid w:val="00D34CBC"/>
    <w:rsid w:val="00D34CDA"/>
    <w:rsid w:val="00D34CF9"/>
    <w:rsid w:val="00D34D08"/>
    <w:rsid w:val="00D34D87"/>
    <w:rsid w:val="00D34DB5"/>
    <w:rsid w:val="00D34E45"/>
    <w:rsid w:val="00D34EA4"/>
    <w:rsid w:val="00D34ED0"/>
    <w:rsid w:val="00D34F26"/>
    <w:rsid w:val="00D34F40"/>
    <w:rsid w:val="00D34FC8"/>
    <w:rsid w:val="00D34FCD"/>
    <w:rsid w:val="00D34FE6"/>
    <w:rsid w:val="00D3500D"/>
    <w:rsid w:val="00D3500E"/>
    <w:rsid w:val="00D3501B"/>
    <w:rsid w:val="00D35074"/>
    <w:rsid w:val="00D3507F"/>
    <w:rsid w:val="00D3508F"/>
    <w:rsid w:val="00D350A5"/>
    <w:rsid w:val="00D350A9"/>
    <w:rsid w:val="00D350B8"/>
    <w:rsid w:val="00D35130"/>
    <w:rsid w:val="00D35157"/>
    <w:rsid w:val="00D35187"/>
    <w:rsid w:val="00D351D7"/>
    <w:rsid w:val="00D351F7"/>
    <w:rsid w:val="00D35223"/>
    <w:rsid w:val="00D352AB"/>
    <w:rsid w:val="00D352DC"/>
    <w:rsid w:val="00D352F1"/>
    <w:rsid w:val="00D3530E"/>
    <w:rsid w:val="00D35364"/>
    <w:rsid w:val="00D353C8"/>
    <w:rsid w:val="00D353D1"/>
    <w:rsid w:val="00D353DE"/>
    <w:rsid w:val="00D353ED"/>
    <w:rsid w:val="00D353F4"/>
    <w:rsid w:val="00D35410"/>
    <w:rsid w:val="00D3542E"/>
    <w:rsid w:val="00D3543A"/>
    <w:rsid w:val="00D3549C"/>
    <w:rsid w:val="00D354CE"/>
    <w:rsid w:val="00D354EA"/>
    <w:rsid w:val="00D3557F"/>
    <w:rsid w:val="00D35583"/>
    <w:rsid w:val="00D35597"/>
    <w:rsid w:val="00D35599"/>
    <w:rsid w:val="00D355B9"/>
    <w:rsid w:val="00D355E7"/>
    <w:rsid w:val="00D355F4"/>
    <w:rsid w:val="00D35698"/>
    <w:rsid w:val="00D3570C"/>
    <w:rsid w:val="00D3570D"/>
    <w:rsid w:val="00D35714"/>
    <w:rsid w:val="00D35778"/>
    <w:rsid w:val="00D35781"/>
    <w:rsid w:val="00D35784"/>
    <w:rsid w:val="00D357AE"/>
    <w:rsid w:val="00D357BE"/>
    <w:rsid w:val="00D357CD"/>
    <w:rsid w:val="00D35818"/>
    <w:rsid w:val="00D35828"/>
    <w:rsid w:val="00D358A6"/>
    <w:rsid w:val="00D358F8"/>
    <w:rsid w:val="00D3591C"/>
    <w:rsid w:val="00D3593E"/>
    <w:rsid w:val="00D35954"/>
    <w:rsid w:val="00D35958"/>
    <w:rsid w:val="00D3599A"/>
    <w:rsid w:val="00D3599B"/>
    <w:rsid w:val="00D35A29"/>
    <w:rsid w:val="00D35A70"/>
    <w:rsid w:val="00D35A9F"/>
    <w:rsid w:val="00D35AF5"/>
    <w:rsid w:val="00D35B01"/>
    <w:rsid w:val="00D35B20"/>
    <w:rsid w:val="00D35B4C"/>
    <w:rsid w:val="00D35BCC"/>
    <w:rsid w:val="00D35BD0"/>
    <w:rsid w:val="00D35C1F"/>
    <w:rsid w:val="00D35C3F"/>
    <w:rsid w:val="00D35C95"/>
    <w:rsid w:val="00D35CBC"/>
    <w:rsid w:val="00D35CE0"/>
    <w:rsid w:val="00D35CE6"/>
    <w:rsid w:val="00D35CF7"/>
    <w:rsid w:val="00D35D74"/>
    <w:rsid w:val="00D35D84"/>
    <w:rsid w:val="00D35DB6"/>
    <w:rsid w:val="00D35DCA"/>
    <w:rsid w:val="00D35DF2"/>
    <w:rsid w:val="00D35E1A"/>
    <w:rsid w:val="00D35E3D"/>
    <w:rsid w:val="00D35E94"/>
    <w:rsid w:val="00D35EA1"/>
    <w:rsid w:val="00D35F03"/>
    <w:rsid w:val="00D35F08"/>
    <w:rsid w:val="00D35F0B"/>
    <w:rsid w:val="00D35F1C"/>
    <w:rsid w:val="00D35F3F"/>
    <w:rsid w:val="00D35F4E"/>
    <w:rsid w:val="00D35FA3"/>
    <w:rsid w:val="00D35FE2"/>
    <w:rsid w:val="00D36031"/>
    <w:rsid w:val="00D360AA"/>
    <w:rsid w:val="00D3616A"/>
    <w:rsid w:val="00D36172"/>
    <w:rsid w:val="00D36174"/>
    <w:rsid w:val="00D3618B"/>
    <w:rsid w:val="00D361CC"/>
    <w:rsid w:val="00D361D3"/>
    <w:rsid w:val="00D361E8"/>
    <w:rsid w:val="00D361F2"/>
    <w:rsid w:val="00D36230"/>
    <w:rsid w:val="00D3624E"/>
    <w:rsid w:val="00D3627A"/>
    <w:rsid w:val="00D362B0"/>
    <w:rsid w:val="00D362C4"/>
    <w:rsid w:val="00D36306"/>
    <w:rsid w:val="00D36343"/>
    <w:rsid w:val="00D36347"/>
    <w:rsid w:val="00D363CA"/>
    <w:rsid w:val="00D363F4"/>
    <w:rsid w:val="00D36410"/>
    <w:rsid w:val="00D36475"/>
    <w:rsid w:val="00D36496"/>
    <w:rsid w:val="00D364B8"/>
    <w:rsid w:val="00D364C5"/>
    <w:rsid w:val="00D364CF"/>
    <w:rsid w:val="00D364D0"/>
    <w:rsid w:val="00D364F0"/>
    <w:rsid w:val="00D3650C"/>
    <w:rsid w:val="00D36576"/>
    <w:rsid w:val="00D3659C"/>
    <w:rsid w:val="00D365DB"/>
    <w:rsid w:val="00D36627"/>
    <w:rsid w:val="00D366B4"/>
    <w:rsid w:val="00D366B9"/>
    <w:rsid w:val="00D367CB"/>
    <w:rsid w:val="00D367EF"/>
    <w:rsid w:val="00D3680C"/>
    <w:rsid w:val="00D36884"/>
    <w:rsid w:val="00D368BA"/>
    <w:rsid w:val="00D368BC"/>
    <w:rsid w:val="00D368FD"/>
    <w:rsid w:val="00D3695B"/>
    <w:rsid w:val="00D36966"/>
    <w:rsid w:val="00D36995"/>
    <w:rsid w:val="00D369BF"/>
    <w:rsid w:val="00D369D6"/>
    <w:rsid w:val="00D36A33"/>
    <w:rsid w:val="00D36A37"/>
    <w:rsid w:val="00D36A55"/>
    <w:rsid w:val="00D36A6F"/>
    <w:rsid w:val="00D36A75"/>
    <w:rsid w:val="00D36AAB"/>
    <w:rsid w:val="00D36AB9"/>
    <w:rsid w:val="00D36BF0"/>
    <w:rsid w:val="00D36C0D"/>
    <w:rsid w:val="00D36C3C"/>
    <w:rsid w:val="00D36C3D"/>
    <w:rsid w:val="00D36C96"/>
    <w:rsid w:val="00D36D3F"/>
    <w:rsid w:val="00D36D53"/>
    <w:rsid w:val="00D36D5E"/>
    <w:rsid w:val="00D36D7C"/>
    <w:rsid w:val="00D36D93"/>
    <w:rsid w:val="00D36DA2"/>
    <w:rsid w:val="00D36DC6"/>
    <w:rsid w:val="00D36DCD"/>
    <w:rsid w:val="00D36DF6"/>
    <w:rsid w:val="00D36E0C"/>
    <w:rsid w:val="00D36E56"/>
    <w:rsid w:val="00D36E89"/>
    <w:rsid w:val="00D36ECB"/>
    <w:rsid w:val="00D36F29"/>
    <w:rsid w:val="00D36F32"/>
    <w:rsid w:val="00D36F41"/>
    <w:rsid w:val="00D36F5F"/>
    <w:rsid w:val="00D36F73"/>
    <w:rsid w:val="00D36F78"/>
    <w:rsid w:val="00D36FCC"/>
    <w:rsid w:val="00D36FF6"/>
    <w:rsid w:val="00D37053"/>
    <w:rsid w:val="00D3707B"/>
    <w:rsid w:val="00D3708C"/>
    <w:rsid w:val="00D37100"/>
    <w:rsid w:val="00D37144"/>
    <w:rsid w:val="00D37153"/>
    <w:rsid w:val="00D3721D"/>
    <w:rsid w:val="00D37264"/>
    <w:rsid w:val="00D3728A"/>
    <w:rsid w:val="00D37296"/>
    <w:rsid w:val="00D372C5"/>
    <w:rsid w:val="00D372EA"/>
    <w:rsid w:val="00D37319"/>
    <w:rsid w:val="00D37323"/>
    <w:rsid w:val="00D37329"/>
    <w:rsid w:val="00D3732A"/>
    <w:rsid w:val="00D37337"/>
    <w:rsid w:val="00D37353"/>
    <w:rsid w:val="00D37367"/>
    <w:rsid w:val="00D37373"/>
    <w:rsid w:val="00D37391"/>
    <w:rsid w:val="00D373EE"/>
    <w:rsid w:val="00D37422"/>
    <w:rsid w:val="00D37453"/>
    <w:rsid w:val="00D37471"/>
    <w:rsid w:val="00D374C8"/>
    <w:rsid w:val="00D374D0"/>
    <w:rsid w:val="00D374E7"/>
    <w:rsid w:val="00D37509"/>
    <w:rsid w:val="00D37511"/>
    <w:rsid w:val="00D37556"/>
    <w:rsid w:val="00D37676"/>
    <w:rsid w:val="00D376B9"/>
    <w:rsid w:val="00D376F6"/>
    <w:rsid w:val="00D3772C"/>
    <w:rsid w:val="00D3776B"/>
    <w:rsid w:val="00D37777"/>
    <w:rsid w:val="00D377C0"/>
    <w:rsid w:val="00D377E3"/>
    <w:rsid w:val="00D377EF"/>
    <w:rsid w:val="00D377F7"/>
    <w:rsid w:val="00D37813"/>
    <w:rsid w:val="00D3785E"/>
    <w:rsid w:val="00D378C3"/>
    <w:rsid w:val="00D378E5"/>
    <w:rsid w:val="00D378E8"/>
    <w:rsid w:val="00D378F8"/>
    <w:rsid w:val="00D378FF"/>
    <w:rsid w:val="00D37915"/>
    <w:rsid w:val="00D37928"/>
    <w:rsid w:val="00D37943"/>
    <w:rsid w:val="00D379AF"/>
    <w:rsid w:val="00D379C5"/>
    <w:rsid w:val="00D379CC"/>
    <w:rsid w:val="00D379FF"/>
    <w:rsid w:val="00D37A35"/>
    <w:rsid w:val="00D37A44"/>
    <w:rsid w:val="00D37A61"/>
    <w:rsid w:val="00D37A68"/>
    <w:rsid w:val="00D37A6A"/>
    <w:rsid w:val="00D37A9D"/>
    <w:rsid w:val="00D37AA0"/>
    <w:rsid w:val="00D37AC9"/>
    <w:rsid w:val="00D37B03"/>
    <w:rsid w:val="00D37B66"/>
    <w:rsid w:val="00D37B70"/>
    <w:rsid w:val="00D37B83"/>
    <w:rsid w:val="00D37BAA"/>
    <w:rsid w:val="00D37BB5"/>
    <w:rsid w:val="00D37C87"/>
    <w:rsid w:val="00D37CA2"/>
    <w:rsid w:val="00D37D21"/>
    <w:rsid w:val="00D37E0B"/>
    <w:rsid w:val="00D37E0C"/>
    <w:rsid w:val="00D37E73"/>
    <w:rsid w:val="00D37E94"/>
    <w:rsid w:val="00D37EDE"/>
    <w:rsid w:val="00D37EF6"/>
    <w:rsid w:val="00D40048"/>
    <w:rsid w:val="00D4004A"/>
    <w:rsid w:val="00D4008B"/>
    <w:rsid w:val="00D400AA"/>
    <w:rsid w:val="00D400B8"/>
    <w:rsid w:val="00D4011E"/>
    <w:rsid w:val="00D40125"/>
    <w:rsid w:val="00D40127"/>
    <w:rsid w:val="00D40180"/>
    <w:rsid w:val="00D401B1"/>
    <w:rsid w:val="00D40210"/>
    <w:rsid w:val="00D40215"/>
    <w:rsid w:val="00D40219"/>
    <w:rsid w:val="00D4022A"/>
    <w:rsid w:val="00D4024B"/>
    <w:rsid w:val="00D4027E"/>
    <w:rsid w:val="00D402F8"/>
    <w:rsid w:val="00D40300"/>
    <w:rsid w:val="00D40319"/>
    <w:rsid w:val="00D40335"/>
    <w:rsid w:val="00D40370"/>
    <w:rsid w:val="00D403A1"/>
    <w:rsid w:val="00D4041B"/>
    <w:rsid w:val="00D4041E"/>
    <w:rsid w:val="00D40489"/>
    <w:rsid w:val="00D40497"/>
    <w:rsid w:val="00D404AE"/>
    <w:rsid w:val="00D404DA"/>
    <w:rsid w:val="00D40506"/>
    <w:rsid w:val="00D4051F"/>
    <w:rsid w:val="00D40524"/>
    <w:rsid w:val="00D40547"/>
    <w:rsid w:val="00D4057E"/>
    <w:rsid w:val="00D4058F"/>
    <w:rsid w:val="00D405C0"/>
    <w:rsid w:val="00D405DF"/>
    <w:rsid w:val="00D40616"/>
    <w:rsid w:val="00D40640"/>
    <w:rsid w:val="00D40644"/>
    <w:rsid w:val="00D40660"/>
    <w:rsid w:val="00D40675"/>
    <w:rsid w:val="00D4067F"/>
    <w:rsid w:val="00D406C7"/>
    <w:rsid w:val="00D406F5"/>
    <w:rsid w:val="00D4071C"/>
    <w:rsid w:val="00D40732"/>
    <w:rsid w:val="00D40737"/>
    <w:rsid w:val="00D4073E"/>
    <w:rsid w:val="00D40796"/>
    <w:rsid w:val="00D407E1"/>
    <w:rsid w:val="00D407F3"/>
    <w:rsid w:val="00D40806"/>
    <w:rsid w:val="00D4080F"/>
    <w:rsid w:val="00D40823"/>
    <w:rsid w:val="00D4083F"/>
    <w:rsid w:val="00D408D3"/>
    <w:rsid w:val="00D40906"/>
    <w:rsid w:val="00D40910"/>
    <w:rsid w:val="00D4093F"/>
    <w:rsid w:val="00D40962"/>
    <w:rsid w:val="00D4098A"/>
    <w:rsid w:val="00D409D1"/>
    <w:rsid w:val="00D40AA9"/>
    <w:rsid w:val="00D40ABE"/>
    <w:rsid w:val="00D40AC8"/>
    <w:rsid w:val="00D40AE2"/>
    <w:rsid w:val="00D40AF2"/>
    <w:rsid w:val="00D40AFD"/>
    <w:rsid w:val="00D40B3B"/>
    <w:rsid w:val="00D40B8F"/>
    <w:rsid w:val="00D40BD7"/>
    <w:rsid w:val="00D40BD9"/>
    <w:rsid w:val="00D40C29"/>
    <w:rsid w:val="00D40C32"/>
    <w:rsid w:val="00D40C8B"/>
    <w:rsid w:val="00D40C96"/>
    <w:rsid w:val="00D40CA2"/>
    <w:rsid w:val="00D40D94"/>
    <w:rsid w:val="00D40DB5"/>
    <w:rsid w:val="00D40DDB"/>
    <w:rsid w:val="00D40DDF"/>
    <w:rsid w:val="00D40DE5"/>
    <w:rsid w:val="00D40DEF"/>
    <w:rsid w:val="00D40E01"/>
    <w:rsid w:val="00D40E1D"/>
    <w:rsid w:val="00D40E2A"/>
    <w:rsid w:val="00D40E45"/>
    <w:rsid w:val="00D40E94"/>
    <w:rsid w:val="00D40EA3"/>
    <w:rsid w:val="00D40EDD"/>
    <w:rsid w:val="00D40F11"/>
    <w:rsid w:val="00D40F58"/>
    <w:rsid w:val="00D41007"/>
    <w:rsid w:val="00D410A3"/>
    <w:rsid w:val="00D410FD"/>
    <w:rsid w:val="00D41101"/>
    <w:rsid w:val="00D41151"/>
    <w:rsid w:val="00D411AB"/>
    <w:rsid w:val="00D4121D"/>
    <w:rsid w:val="00D41249"/>
    <w:rsid w:val="00D41257"/>
    <w:rsid w:val="00D4126D"/>
    <w:rsid w:val="00D4130E"/>
    <w:rsid w:val="00D41375"/>
    <w:rsid w:val="00D413EA"/>
    <w:rsid w:val="00D41465"/>
    <w:rsid w:val="00D414D4"/>
    <w:rsid w:val="00D414EB"/>
    <w:rsid w:val="00D41503"/>
    <w:rsid w:val="00D41510"/>
    <w:rsid w:val="00D41583"/>
    <w:rsid w:val="00D41588"/>
    <w:rsid w:val="00D415E9"/>
    <w:rsid w:val="00D41618"/>
    <w:rsid w:val="00D4161A"/>
    <w:rsid w:val="00D416A5"/>
    <w:rsid w:val="00D416AD"/>
    <w:rsid w:val="00D416B5"/>
    <w:rsid w:val="00D416F2"/>
    <w:rsid w:val="00D41722"/>
    <w:rsid w:val="00D4173F"/>
    <w:rsid w:val="00D41776"/>
    <w:rsid w:val="00D41778"/>
    <w:rsid w:val="00D4179F"/>
    <w:rsid w:val="00D417C3"/>
    <w:rsid w:val="00D417F4"/>
    <w:rsid w:val="00D41858"/>
    <w:rsid w:val="00D418B5"/>
    <w:rsid w:val="00D418CE"/>
    <w:rsid w:val="00D418FE"/>
    <w:rsid w:val="00D41902"/>
    <w:rsid w:val="00D4191D"/>
    <w:rsid w:val="00D41973"/>
    <w:rsid w:val="00D4197D"/>
    <w:rsid w:val="00D419D9"/>
    <w:rsid w:val="00D419DF"/>
    <w:rsid w:val="00D41A03"/>
    <w:rsid w:val="00D41A1C"/>
    <w:rsid w:val="00D41A55"/>
    <w:rsid w:val="00D41A7A"/>
    <w:rsid w:val="00D41AD2"/>
    <w:rsid w:val="00D41AE8"/>
    <w:rsid w:val="00D41AE9"/>
    <w:rsid w:val="00D41B3B"/>
    <w:rsid w:val="00D41B54"/>
    <w:rsid w:val="00D41C07"/>
    <w:rsid w:val="00D41C7B"/>
    <w:rsid w:val="00D41C8D"/>
    <w:rsid w:val="00D41C99"/>
    <w:rsid w:val="00D41D08"/>
    <w:rsid w:val="00D41D15"/>
    <w:rsid w:val="00D41D84"/>
    <w:rsid w:val="00D41DFC"/>
    <w:rsid w:val="00D41E2C"/>
    <w:rsid w:val="00D41E63"/>
    <w:rsid w:val="00D41E76"/>
    <w:rsid w:val="00D41E7D"/>
    <w:rsid w:val="00D41EBC"/>
    <w:rsid w:val="00D41EC4"/>
    <w:rsid w:val="00D41EDA"/>
    <w:rsid w:val="00D41EEA"/>
    <w:rsid w:val="00D41F7D"/>
    <w:rsid w:val="00D41F80"/>
    <w:rsid w:val="00D41FFB"/>
    <w:rsid w:val="00D42021"/>
    <w:rsid w:val="00D4202D"/>
    <w:rsid w:val="00D42092"/>
    <w:rsid w:val="00D420C1"/>
    <w:rsid w:val="00D420E7"/>
    <w:rsid w:val="00D420F4"/>
    <w:rsid w:val="00D4215D"/>
    <w:rsid w:val="00D42199"/>
    <w:rsid w:val="00D4219D"/>
    <w:rsid w:val="00D4222F"/>
    <w:rsid w:val="00D42283"/>
    <w:rsid w:val="00D42341"/>
    <w:rsid w:val="00D4234F"/>
    <w:rsid w:val="00D42356"/>
    <w:rsid w:val="00D42385"/>
    <w:rsid w:val="00D423D5"/>
    <w:rsid w:val="00D42412"/>
    <w:rsid w:val="00D42421"/>
    <w:rsid w:val="00D42425"/>
    <w:rsid w:val="00D42436"/>
    <w:rsid w:val="00D42449"/>
    <w:rsid w:val="00D42456"/>
    <w:rsid w:val="00D424AE"/>
    <w:rsid w:val="00D424D3"/>
    <w:rsid w:val="00D424F5"/>
    <w:rsid w:val="00D42643"/>
    <w:rsid w:val="00D4267C"/>
    <w:rsid w:val="00D42684"/>
    <w:rsid w:val="00D426B2"/>
    <w:rsid w:val="00D426D1"/>
    <w:rsid w:val="00D426DF"/>
    <w:rsid w:val="00D426FF"/>
    <w:rsid w:val="00D42721"/>
    <w:rsid w:val="00D4272A"/>
    <w:rsid w:val="00D4274E"/>
    <w:rsid w:val="00D42776"/>
    <w:rsid w:val="00D42789"/>
    <w:rsid w:val="00D427C1"/>
    <w:rsid w:val="00D427C5"/>
    <w:rsid w:val="00D427C7"/>
    <w:rsid w:val="00D427DF"/>
    <w:rsid w:val="00D42801"/>
    <w:rsid w:val="00D4284D"/>
    <w:rsid w:val="00D42858"/>
    <w:rsid w:val="00D4285D"/>
    <w:rsid w:val="00D42874"/>
    <w:rsid w:val="00D428BD"/>
    <w:rsid w:val="00D428BE"/>
    <w:rsid w:val="00D428E5"/>
    <w:rsid w:val="00D4291A"/>
    <w:rsid w:val="00D4291E"/>
    <w:rsid w:val="00D4294F"/>
    <w:rsid w:val="00D42972"/>
    <w:rsid w:val="00D429C5"/>
    <w:rsid w:val="00D429D2"/>
    <w:rsid w:val="00D429DB"/>
    <w:rsid w:val="00D429E1"/>
    <w:rsid w:val="00D42A00"/>
    <w:rsid w:val="00D42A59"/>
    <w:rsid w:val="00D42A77"/>
    <w:rsid w:val="00D42A97"/>
    <w:rsid w:val="00D42AB9"/>
    <w:rsid w:val="00D42B0B"/>
    <w:rsid w:val="00D42B64"/>
    <w:rsid w:val="00D42B91"/>
    <w:rsid w:val="00D42BDB"/>
    <w:rsid w:val="00D42BE3"/>
    <w:rsid w:val="00D42BE7"/>
    <w:rsid w:val="00D42BFE"/>
    <w:rsid w:val="00D42C94"/>
    <w:rsid w:val="00D42CC4"/>
    <w:rsid w:val="00D42D1C"/>
    <w:rsid w:val="00D42D1D"/>
    <w:rsid w:val="00D42D39"/>
    <w:rsid w:val="00D42D4B"/>
    <w:rsid w:val="00D42D56"/>
    <w:rsid w:val="00D42D8D"/>
    <w:rsid w:val="00D42DB4"/>
    <w:rsid w:val="00D42DB8"/>
    <w:rsid w:val="00D42DC8"/>
    <w:rsid w:val="00D42DE4"/>
    <w:rsid w:val="00D42E15"/>
    <w:rsid w:val="00D42E5D"/>
    <w:rsid w:val="00D42ECC"/>
    <w:rsid w:val="00D42EEE"/>
    <w:rsid w:val="00D42F08"/>
    <w:rsid w:val="00D42F50"/>
    <w:rsid w:val="00D42F7C"/>
    <w:rsid w:val="00D42F87"/>
    <w:rsid w:val="00D42F9C"/>
    <w:rsid w:val="00D42FCE"/>
    <w:rsid w:val="00D43038"/>
    <w:rsid w:val="00D43084"/>
    <w:rsid w:val="00D43089"/>
    <w:rsid w:val="00D4308A"/>
    <w:rsid w:val="00D4309B"/>
    <w:rsid w:val="00D4309D"/>
    <w:rsid w:val="00D430FD"/>
    <w:rsid w:val="00D43115"/>
    <w:rsid w:val="00D43146"/>
    <w:rsid w:val="00D43150"/>
    <w:rsid w:val="00D43166"/>
    <w:rsid w:val="00D43167"/>
    <w:rsid w:val="00D431BA"/>
    <w:rsid w:val="00D431D7"/>
    <w:rsid w:val="00D43228"/>
    <w:rsid w:val="00D43238"/>
    <w:rsid w:val="00D4328B"/>
    <w:rsid w:val="00D43299"/>
    <w:rsid w:val="00D432A7"/>
    <w:rsid w:val="00D432C2"/>
    <w:rsid w:val="00D432E2"/>
    <w:rsid w:val="00D432E4"/>
    <w:rsid w:val="00D432E5"/>
    <w:rsid w:val="00D43312"/>
    <w:rsid w:val="00D43337"/>
    <w:rsid w:val="00D43350"/>
    <w:rsid w:val="00D43359"/>
    <w:rsid w:val="00D4335F"/>
    <w:rsid w:val="00D43385"/>
    <w:rsid w:val="00D43410"/>
    <w:rsid w:val="00D43420"/>
    <w:rsid w:val="00D43425"/>
    <w:rsid w:val="00D43438"/>
    <w:rsid w:val="00D4343A"/>
    <w:rsid w:val="00D4347D"/>
    <w:rsid w:val="00D434C4"/>
    <w:rsid w:val="00D434E4"/>
    <w:rsid w:val="00D4351A"/>
    <w:rsid w:val="00D43615"/>
    <w:rsid w:val="00D43641"/>
    <w:rsid w:val="00D43664"/>
    <w:rsid w:val="00D43679"/>
    <w:rsid w:val="00D436E2"/>
    <w:rsid w:val="00D436E9"/>
    <w:rsid w:val="00D436EA"/>
    <w:rsid w:val="00D43703"/>
    <w:rsid w:val="00D43723"/>
    <w:rsid w:val="00D43738"/>
    <w:rsid w:val="00D4375A"/>
    <w:rsid w:val="00D437D9"/>
    <w:rsid w:val="00D43802"/>
    <w:rsid w:val="00D4381E"/>
    <w:rsid w:val="00D43927"/>
    <w:rsid w:val="00D43A1D"/>
    <w:rsid w:val="00D43A1E"/>
    <w:rsid w:val="00D43A2A"/>
    <w:rsid w:val="00D43A79"/>
    <w:rsid w:val="00D43A89"/>
    <w:rsid w:val="00D43A9F"/>
    <w:rsid w:val="00D43AB8"/>
    <w:rsid w:val="00D43AD7"/>
    <w:rsid w:val="00D43AED"/>
    <w:rsid w:val="00D43B22"/>
    <w:rsid w:val="00D43B5F"/>
    <w:rsid w:val="00D43BB5"/>
    <w:rsid w:val="00D43C2B"/>
    <w:rsid w:val="00D43C56"/>
    <w:rsid w:val="00D43C5D"/>
    <w:rsid w:val="00D43D00"/>
    <w:rsid w:val="00D43D07"/>
    <w:rsid w:val="00D43D88"/>
    <w:rsid w:val="00D43DDF"/>
    <w:rsid w:val="00D43DFD"/>
    <w:rsid w:val="00D43E00"/>
    <w:rsid w:val="00D43E0F"/>
    <w:rsid w:val="00D43E1A"/>
    <w:rsid w:val="00D43E20"/>
    <w:rsid w:val="00D43E22"/>
    <w:rsid w:val="00D43E41"/>
    <w:rsid w:val="00D43E99"/>
    <w:rsid w:val="00D43F04"/>
    <w:rsid w:val="00D43F62"/>
    <w:rsid w:val="00D44008"/>
    <w:rsid w:val="00D440C3"/>
    <w:rsid w:val="00D440C9"/>
    <w:rsid w:val="00D440FA"/>
    <w:rsid w:val="00D44116"/>
    <w:rsid w:val="00D44124"/>
    <w:rsid w:val="00D44139"/>
    <w:rsid w:val="00D44145"/>
    <w:rsid w:val="00D44161"/>
    <w:rsid w:val="00D4416C"/>
    <w:rsid w:val="00D441A3"/>
    <w:rsid w:val="00D441B2"/>
    <w:rsid w:val="00D441B5"/>
    <w:rsid w:val="00D441DF"/>
    <w:rsid w:val="00D4423C"/>
    <w:rsid w:val="00D44243"/>
    <w:rsid w:val="00D44281"/>
    <w:rsid w:val="00D442DF"/>
    <w:rsid w:val="00D442FA"/>
    <w:rsid w:val="00D442FB"/>
    <w:rsid w:val="00D4432E"/>
    <w:rsid w:val="00D44345"/>
    <w:rsid w:val="00D44346"/>
    <w:rsid w:val="00D44353"/>
    <w:rsid w:val="00D44396"/>
    <w:rsid w:val="00D443A2"/>
    <w:rsid w:val="00D443B1"/>
    <w:rsid w:val="00D443CF"/>
    <w:rsid w:val="00D443D0"/>
    <w:rsid w:val="00D4440E"/>
    <w:rsid w:val="00D4445B"/>
    <w:rsid w:val="00D4445E"/>
    <w:rsid w:val="00D4447E"/>
    <w:rsid w:val="00D44499"/>
    <w:rsid w:val="00D444E2"/>
    <w:rsid w:val="00D4451E"/>
    <w:rsid w:val="00D44564"/>
    <w:rsid w:val="00D4456B"/>
    <w:rsid w:val="00D4457D"/>
    <w:rsid w:val="00D44581"/>
    <w:rsid w:val="00D445E8"/>
    <w:rsid w:val="00D44606"/>
    <w:rsid w:val="00D4461C"/>
    <w:rsid w:val="00D44653"/>
    <w:rsid w:val="00D4467C"/>
    <w:rsid w:val="00D4467E"/>
    <w:rsid w:val="00D44684"/>
    <w:rsid w:val="00D446AF"/>
    <w:rsid w:val="00D44720"/>
    <w:rsid w:val="00D4473B"/>
    <w:rsid w:val="00D4473D"/>
    <w:rsid w:val="00D44854"/>
    <w:rsid w:val="00D448BE"/>
    <w:rsid w:val="00D4492F"/>
    <w:rsid w:val="00D44A4F"/>
    <w:rsid w:val="00D44AB4"/>
    <w:rsid w:val="00D44B58"/>
    <w:rsid w:val="00D44B85"/>
    <w:rsid w:val="00D44BFD"/>
    <w:rsid w:val="00D44C07"/>
    <w:rsid w:val="00D44C42"/>
    <w:rsid w:val="00D44C44"/>
    <w:rsid w:val="00D44C4D"/>
    <w:rsid w:val="00D44CB1"/>
    <w:rsid w:val="00D44D0C"/>
    <w:rsid w:val="00D44D18"/>
    <w:rsid w:val="00D44D54"/>
    <w:rsid w:val="00D44D7F"/>
    <w:rsid w:val="00D44D93"/>
    <w:rsid w:val="00D44DAD"/>
    <w:rsid w:val="00D44DBA"/>
    <w:rsid w:val="00D44DCD"/>
    <w:rsid w:val="00D44DEF"/>
    <w:rsid w:val="00D44E0A"/>
    <w:rsid w:val="00D44E14"/>
    <w:rsid w:val="00D44E69"/>
    <w:rsid w:val="00D44E86"/>
    <w:rsid w:val="00D44EEF"/>
    <w:rsid w:val="00D44F0A"/>
    <w:rsid w:val="00D44F36"/>
    <w:rsid w:val="00D44F63"/>
    <w:rsid w:val="00D44F68"/>
    <w:rsid w:val="00D44F78"/>
    <w:rsid w:val="00D44FE6"/>
    <w:rsid w:val="00D450C8"/>
    <w:rsid w:val="00D450F2"/>
    <w:rsid w:val="00D45101"/>
    <w:rsid w:val="00D45120"/>
    <w:rsid w:val="00D45122"/>
    <w:rsid w:val="00D45130"/>
    <w:rsid w:val="00D45143"/>
    <w:rsid w:val="00D45160"/>
    <w:rsid w:val="00D45167"/>
    <w:rsid w:val="00D45179"/>
    <w:rsid w:val="00D45194"/>
    <w:rsid w:val="00D451C2"/>
    <w:rsid w:val="00D45219"/>
    <w:rsid w:val="00D45253"/>
    <w:rsid w:val="00D452B7"/>
    <w:rsid w:val="00D45333"/>
    <w:rsid w:val="00D45343"/>
    <w:rsid w:val="00D4535F"/>
    <w:rsid w:val="00D4538F"/>
    <w:rsid w:val="00D453F2"/>
    <w:rsid w:val="00D45434"/>
    <w:rsid w:val="00D4547F"/>
    <w:rsid w:val="00D45481"/>
    <w:rsid w:val="00D454CB"/>
    <w:rsid w:val="00D45513"/>
    <w:rsid w:val="00D45520"/>
    <w:rsid w:val="00D45539"/>
    <w:rsid w:val="00D45544"/>
    <w:rsid w:val="00D4562C"/>
    <w:rsid w:val="00D45640"/>
    <w:rsid w:val="00D456A0"/>
    <w:rsid w:val="00D45789"/>
    <w:rsid w:val="00D457A7"/>
    <w:rsid w:val="00D457AC"/>
    <w:rsid w:val="00D457AD"/>
    <w:rsid w:val="00D45867"/>
    <w:rsid w:val="00D458B8"/>
    <w:rsid w:val="00D458CA"/>
    <w:rsid w:val="00D458D7"/>
    <w:rsid w:val="00D45961"/>
    <w:rsid w:val="00D45985"/>
    <w:rsid w:val="00D4598A"/>
    <w:rsid w:val="00D45990"/>
    <w:rsid w:val="00D459D1"/>
    <w:rsid w:val="00D459DE"/>
    <w:rsid w:val="00D459F2"/>
    <w:rsid w:val="00D45A03"/>
    <w:rsid w:val="00D45A12"/>
    <w:rsid w:val="00D45A38"/>
    <w:rsid w:val="00D45A63"/>
    <w:rsid w:val="00D45A95"/>
    <w:rsid w:val="00D45A9C"/>
    <w:rsid w:val="00D45AAA"/>
    <w:rsid w:val="00D45ADF"/>
    <w:rsid w:val="00D45B5B"/>
    <w:rsid w:val="00D45B81"/>
    <w:rsid w:val="00D45B8A"/>
    <w:rsid w:val="00D45BA8"/>
    <w:rsid w:val="00D45BF0"/>
    <w:rsid w:val="00D45BFD"/>
    <w:rsid w:val="00D45C4D"/>
    <w:rsid w:val="00D45D34"/>
    <w:rsid w:val="00D45D40"/>
    <w:rsid w:val="00D45D4C"/>
    <w:rsid w:val="00D45D5B"/>
    <w:rsid w:val="00D45D67"/>
    <w:rsid w:val="00D45D99"/>
    <w:rsid w:val="00D45DC5"/>
    <w:rsid w:val="00D45E04"/>
    <w:rsid w:val="00D45E2B"/>
    <w:rsid w:val="00D45E7B"/>
    <w:rsid w:val="00D45E7E"/>
    <w:rsid w:val="00D45E85"/>
    <w:rsid w:val="00D45E8C"/>
    <w:rsid w:val="00D45EA8"/>
    <w:rsid w:val="00D45EAC"/>
    <w:rsid w:val="00D45EB3"/>
    <w:rsid w:val="00D45EC3"/>
    <w:rsid w:val="00D45ECB"/>
    <w:rsid w:val="00D45EEE"/>
    <w:rsid w:val="00D45EF6"/>
    <w:rsid w:val="00D45F07"/>
    <w:rsid w:val="00D45F77"/>
    <w:rsid w:val="00D45F9C"/>
    <w:rsid w:val="00D45FA8"/>
    <w:rsid w:val="00D4601B"/>
    <w:rsid w:val="00D460B5"/>
    <w:rsid w:val="00D4612A"/>
    <w:rsid w:val="00D46142"/>
    <w:rsid w:val="00D46177"/>
    <w:rsid w:val="00D461D7"/>
    <w:rsid w:val="00D46266"/>
    <w:rsid w:val="00D4627B"/>
    <w:rsid w:val="00D462A3"/>
    <w:rsid w:val="00D462CC"/>
    <w:rsid w:val="00D462E6"/>
    <w:rsid w:val="00D463A7"/>
    <w:rsid w:val="00D463AD"/>
    <w:rsid w:val="00D463DB"/>
    <w:rsid w:val="00D463EB"/>
    <w:rsid w:val="00D463F7"/>
    <w:rsid w:val="00D4642E"/>
    <w:rsid w:val="00D4644E"/>
    <w:rsid w:val="00D4646E"/>
    <w:rsid w:val="00D4648D"/>
    <w:rsid w:val="00D464D3"/>
    <w:rsid w:val="00D464F1"/>
    <w:rsid w:val="00D464F4"/>
    <w:rsid w:val="00D46529"/>
    <w:rsid w:val="00D465B6"/>
    <w:rsid w:val="00D465D9"/>
    <w:rsid w:val="00D465E0"/>
    <w:rsid w:val="00D46635"/>
    <w:rsid w:val="00D4664F"/>
    <w:rsid w:val="00D4666D"/>
    <w:rsid w:val="00D46688"/>
    <w:rsid w:val="00D4668E"/>
    <w:rsid w:val="00D466A4"/>
    <w:rsid w:val="00D466B5"/>
    <w:rsid w:val="00D466CB"/>
    <w:rsid w:val="00D466E5"/>
    <w:rsid w:val="00D4670A"/>
    <w:rsid w:val="00D4672F"/>
    <w:rsid w:val="00D4674F"/>
    <w:rsid w:val="00D46775"/>
    <w:rsid w:val="00D46777"/>
    <w:rsid w:val="00D467C5"/>
    <w:rsid w:val="00D46855"/>
    <w:rsid w:val="00D46894"/>
    <w:rsid w:val="00D46963"/>
    <w:rsid w:val="00D46968"/>
    <w:rsid w:val="00D4696A"/>
    <w:rsid w:val="00D4697A"/>
    <w:rsid w:val="00D469B1"/>
    <w:rsid w:val="00D469DC"/>
    <w:rsid w:val="00D46A22"/>
    <w:rsid w:val="00D46A41"/>
    <w:rsid w:val="00D46A4B"/>
    <w:rsid w:val="00D46A50"/>
    <w:rsid w:val="00D46AD0"/>
    <w:rsid w:val="00D46B06"/>
    <w:rsid w:val="00D46B16"/>
    <w:rsid w:val="00D46B2B"/>
    <w:rsid w:val="00D46BB5"/>
    <w:rsid w:val="00D46BE6"/>
    <w:rsid w:val="00D46C0D"/>
    <w:rsid w:val="00D46C21"/>
    <w:rsid w:val="00D46CB7"/>
    <w:rsid w:val="00D46CC5"/>
    <w:rsid w:val="00D46CF9"/>
    <w:rsid w:val="00D46D05"/>
    <w:rsid w:val="00D46D08"/>
    <w:rsid w:val="00D46D0D"/>
    <w:rsid w:val="00D46D45"/>
    <w:rsid w:val="00D46D58"/>
    <w:rsid w:val="00D46D63"/>
    <w:rsid w:val="00D46D9B"/>
    <w:rsid w:val="00D46DB0"/>
    <w:rsid w:val="00D46DB4"/>
    <w:rsid w:val="00D46EC2"/>
    <w:rsid w:val="00D46EF9"/>
    <w:rsid w:val="00D46F57"/>
    <w:rsid w:val="00D46F5F"/>
    <w:rsid w:val="00D46F8A"/>
    <w:rsid w:val="00D46FA0"/>
    <w:rsid w:val="00D46FAF"/>
    <w:rsid w:val="00D46FBB"/>
    <w:rsid w:val="00D46FDE"/>
    <w:rsid w:val="00D46FE3"/>
    <w:rsid w:val="00D47002"/>
    <w:rsid w:val="00D47027"/>
    <w:rsid w:val="00D4703B"/>
    <w:rsid w:val="00D4704A"/>
    <w:rsid w:val="00D4705E"/>
    <w:rsid w:val="00D47096"/>
    <w:rsid w:val="00D470C2"/>
    <w:rsid w:val="00D470D1"/>
    <w:rsid w:val="00D470F1"/>
    <w:rsid w:val="00D47101"/>
    <w:rsid w:val="00D47156"/>
    <w:rsid w:val="00D471A0"/>
    <w:rsid w:val="00D4720B"/>
    <w:rsid w:val="00D4728A"/>
    <w:rsid w:val="00D4729D"/>
    <w:rsid w:val="00D472C5"/>
    <w:rsid w:val="00D47324"/>
    <w:rsid w:val="00D47398"/>
    <w:rsid w:val="00D4740A"/>
    <w:rsid w:val="00D4741B"/>
    <w:rsid w:val="00D47473"/>
    <w:rsid w:val="00D474A6"/>
    <w:rsid w:val="00D474B4"/>
    <w:rsid w:val="00D47537"/>
    <w:rsid w:val="00D475B8"/>
    <w:rsid w:val="00D475BA"/>
    <w:rsid w:val="00D475C8"/>
    <w:rsid w:val="00D475CB"/>
    <w:rsid w:val="00D475D1"/>
    <w:rsid w:val="00D475FF"/>
    <w:rsid w:val="00D4760B"/>
    <w:rsid w:val="00D4762C"/>
    <w:rsid w:val="00D47637"/>
    <w:rsid w:val="00D47649"/>
    <w:rsid w:val="00D476BD"/>
    <w:rsid w:val="00D476C1"/>
    <w:rsid w:val="00D47711"/>
    <w:rsid w:val="00D47723"/>
    <w:rsid w:val="00D47749"/>
    <w:rsid w:val="00D4776D"/>
    <w:rsid w:val="00D477A6"/>
    <w:rsid w:val="00D4782A"/>
    <w:rsid w:val="00D4783E"/>
    <w:rsid w:val="00D47888"/>
    <w:rsid w:val="00D47965"/>
    <w:rsid w:val="00D47976"/>
    <w:rsid w:val="00D479F4"/>
    <w:rsid w:val="00D47A58"/>
    <w:rsid w:val="00D47A66"/>
    <w:rsid w:val="00D47A99"/>
    <w:rsid w:val="00D47ABA"/>
    <w:rsid w:val="00D47ABD"/>
    <w:rsid w:val="00D47B76"/>
    <w:rsid w:val="00D47B7A"/>
    <w:rsid w:val="00D47BF0"/>
    <w:rsid w:val="00D47C12"/>
    <w:rsid w:val="00D47C21"/>
    <w:rsid w:val="00D47C29"/>
    <w:rsid w:val="00D47C2E"/>
    <w:rsid w:val="00D47C31"/>
    <w:rsid w:val="00D47C6C"/>
    <w:rsid w:val="00D47C86"/>
    <w:rsid w:val="00D47C9D"/>
    <w:rsid w:val="00D47CAE"/>
    <w:rsid w:val="00D47CB6"/>
    <w:rsid w:val="00D47CF0"/>
    <w:rsid w:val="00D47D6C"/>
    <w:rsid w:val="00D47DAB"/>
    <w:rsid w:val="00D47DAE"/>
    <w:rsid w:val="00D47E61"/>
    <w:rsid w:val="00D47F00"/>
    <w:rsid w:val="00D47F1D"/>
    <w:rsid w:val="00D47F1F"/>
    <w:rsid w:val="00D47F2B"/>
    <w:rsid w:val="00D47F2D"/>
    <w:rsid w:val="00D5000A"/>
    <w:rsid w:val="00D50020"/>
    <w:rsid w:val="00D50025"/>
    <w:rsid w:val="00D5004C"/>
    <w:rsid w:val="00D500AF"/>
    <w:rsid w:val="00D500C1"/>
    <w:rsid w:val="00D500EA"/>
    <w:rsid w:val="00D500F8"/>
    <w:rsid w:val="00D50121"/>
    <w:rsid w:val="00D50138"/>
    <w:rsid w:val="00D501AB"/>
    <w:rsid w:val="00D501F5"/>
    <w:rsid w:val="00D50217"/>
    <w:rsid w:val="00D50258"/>
    <w:rsid w:val="00D50267"/>
    <w:rsid w:val="00D5029E"/>
    <w:rsid w:val="00D502A0"/>
    <w:rsid w:val="00D502AB"/>
    <w:rsid w:val="00D502EF"/>
    <w:rsid w:val="00D50310"/>
    <w:rsid w:val="00D50314"/>
    <w:rsid w:val="00D50315"/>
    <w:rsid w:val="00D5032F"/>
    <w:rsid w:val="00D503AC"/>
    <w:rsid w:val="00D503F3"/>
    <w:rsid w:val="00D503F7"/>
    <w:rsid w:val="00D50417"/>
    <w:rsid w:val="00D5041D"/>
    <w:rsid w:val="00D5042F"/>
    <w:rsid w:val="00D504CF"/>
    <w:rsid w:val="00D50534"/>
    <w:rsid w:val="00D5057E"/>
    <w:rsid w:val="00D50587"/>
    <w:rsid w:val="00D505D9"/>
    <w:rsid w:val="00D505E2"/>
    <w:rsid w:val="00D505F0"/>
    <w:rsid w:val="00D505F4"/>
    <w:rsid w:val="00D50614"/>
    <w:rsid w:val="00D50631"/>
    <w:rsid w:val="00D50694"/>
    <w:rsid w:val="00D506CF"/>
    <w:rsid w:val="00D506EB"/>
    <w:rsid w:val="00D506EC"/>
    <w:rsid w:val="00D50700"/>
    <w:rsid w:val="00D50713"/>
    <w:rsid w:val="00D50721"/>
    <w:rsid w:val="00D50730"/>
    <w:rsid w:val="00D50731"/>
    <w:rsid w:val="00D50745"/>
    <w:rsid w:val="00D50756"/>
    <w:rsid w:val="00D5075C"/>
    <w:rsid w:val="00D5075D"/>
    <w:rsid w:val="00D5076D"/>
    <w:rsid w:val="00D50783"/>
    <w:rsid w:val="00D507B9"/>
    <w:rsid w:val="00D5080E"/>
    <w:rsid w:val="00D50812"/>
    <w:rsid w:val="00D50822"/>
    <w:rsid w:val="00D50885"/>
    <w:rsid w:val="00D50910"/>
    <w:rsid w:val="00D50989"/>
    <w:rsid w:val="00D5098F"/>
    <w:rsid w:val="00D509BA"/>
    <w:rsid w:val="00D50A30"/>
    <w:rsid w:val="00D50A34"/>
    <w:rsid w:val="00D50A44"/>
    <w:rsid w:val="00D50A8A"/>
    <w:rsid w:val="00D50AA1"/>
    <w:rsid w:val="00D50AC9"/>
    <w:rsid w:val="00D50B0E"/>
    <w:rsid w:val="00D50B19"/>
    <w:rsid w:val="00D50B8B"/>
    <w:rsid w:val="00D50C5D"/>
    <w:rsid w:val="00D50C81"/>
    <w:rsid w:val="00D50C8E"/>
    <w:rsid w:val="00D50C9F"/>
    <w:rsid w:val="00D50CBC"/>
    <w:rsid w:val="00D50DB0"/>
    <w:rsid w:val="00D50E26"/>
    <w:rsid w:val="00D50E9B"/>
    <w:rsid w:val="00D50EA8"/>
    <w:rsid w:val="00D50EB5"/>
    <w:rsid w:val="00D50ED9"/>
    <w:rsid w:val="00D50EE5"/>
    <w:rsid w:val="00D50F0B"/>
    <w:rsid w:val="00D50F5E"/>
    <w:rsid w:val="00D50F98"/>
    <w:rsid w:val="00D50FA6"/>
    <w:rsid w:val="00D50FB2"/>
    <w:rsid w:val="00D50FBA"/>
    <w:rsid w:val="00D50FEC"/>
    <w:rsid w:val="00D5103F"/>
    <w:rsid w:val="00D5104F"/>
    <w:rsid w:val="00D51053"/>
    <w:rsid w:val="00D51080"/>
    <w:rsid w:val="00D510A6"/>
    <w:rsid w:val="00D510AB"/>
    <w:rsid w:val="00D5110A"/>
    <w:rsid w:val="00D5118B"/>
    <w:rsid w:val="00D511B3"/>
    <w:rsid w:val="00D5125B"/>
    <w:rsid w:val="00D512C9"/>
    <w:rsid w:val="00D512E9"/>
    <w:rsid w:val="00D512F7"/>
    <w:rsid w:val="00D512F8"/>
    <w:rsid w:val="00D51338"/>
    <w:rsid w:val="00D51348"/>
    <w:rsid w:val="00D51358"/>
    <w:rsid w:val="00D513AA"/>
    <w:rsid w:val="00D513FF"/>
    <w:rsid w:val="00D5140C"/>
    <w:rsid w:val="00D5140E"/>
    <w:rsid w:val="00D5141E"/>
    <w:rsid w:val="00D51428"/>
    <w:rsid w:val="00D51457"/>
    <w:rsid w:val="00D5146F"/>
    <w:rsid w:val="00D51478"/>
    <w:rsid w:val="00D51496"/>
    <w:rsid w:val="00D514CA"/>
    <w:rsid w:val="00D514EE"/>
    <w:rsid w:val="00D514F8"/>
    <w:rsid w:val="00D51573"/>
    <w:rsid w:val="00D515D6"/>
    <w:rsid w:val="00D51618"/>
    <w:rsid w:val="00D5166D"/>
    <w:rsid w:val="00D5166E"/>
    <w:rsid w:val="00D51672"/>
    <w:rsid w:val="00D51674"/>
    <w:rsid w:val="00D516EC"/>
    <w:rsid w:val="00D5175E"/>
    <w:rsid w:val="00D517C8"/>
    <w:rsid w:val="00D517EC"/>
    <w:rsid w:val="00D51817"/>
    <w:rsid w:val="00D5185D"/>
    <w:rsid w:val="00D5187B"/>
    <w:rsid w:val="00D51888"/>
    <w:rsid w:val="00D5189E"/>
    <w:rsid w:val="00D518E7"/>
    <w:rsid w:val="00D51910"/>
    <w:rsid w:val="00D51948"/>
    <w:rsid w:val="00D51970"/>
    <w:rsid w:val="00D51985"/>
    <w:rsid w:val="00D51995"/>
    <w:rsid w:val="00D519B5"/>
    <w:rsid w:val="00D519D1"/>
    <w:rsid w:val="00D519FB"/>
    <w:rsid w:val="00D51A03"/>
    <w:rsid w:val="00D51A09"/>
    <w:rsid w:val="00D51A0B"/>
    <w:rsid w:val="00D51A57"/>
    <w:rsid w:val="00D51A6E"/>
    <w:rsid w:val="00D51AE3"/>
    <w:rsid w:val="00D51B17"/>
    <w:rsid w:val="00D51B1B"/>
    <w:rsid w:val="00D51B36"/>
    <w:rsid w:val="00D51B74"/>
    <w:rsid w:val="00D51B8E"/>
    <w:rsid w:val="00D51BC1"/>
    <w:rsid w:val="00D51C01"/>
    <w:rsid w:val="00D51C07"/>
    <w:rsid w:val="00D51C7A"/>
    <w:rsid w:val="00D51CD4"/>
    <w:rsid w:val="00D51CFC"/>
    <w:rsid w:val="00D51D1D"/>
    <w:rsid w:val="00D51D49"/>
    <w:rsid w:val="00D51D80"/>
    <w:rsid w:val="00D51D87"/>
    <w:rsid w:val="00D51E10"/>
    <w:rsid w:val="00D51E49"/>
    <w:rsid w:val="00D51E55"/>
    <w:rsid w:val="00D51E57"/>
    <w:rsid w:val="00D51E65"/>
    <w:rsid w:val="00D51E6D"/>
    <w:rsid w:val="00D51ECA"/>
    <w:rsid w:val="00D51EE4"/>
    <w:rsid w:val="00D51F3B"/>
    <w:rsid w:val="00D51FD6"/>
    <w:rsid w:val="00D51FDD"/>
    <w:rsid w:val="00D5202F"/>
    <w:rsid w:val="00D520CE"/>
    <w:rsid w:val="00D521DF"/>
    <w:rsid w:val="00D521F8"/>
    <w:rsid w:val="00D52216"/>
    <w:rsid w:val="00D52224"/>
    <w:rsid w:val="00D52248"/>
    <w:rsid w:val="00D52251"/>
    <w:rsid w:val="00D522B2"/>
    <w:rsid w:val="00D522D5"/>
    <w:rsid w:val="00D52373"/>
    <w:rsid w:val="00D523C3"/>
    <w:rsid w:val="00D523FE"/>
    <w:rsid w:val="00D52426"/>
    <w:rsid w:val="00D52430"/>
    <w:rsid w:val="00D5250A"/>
    <w:rsid w:val="00D52516"/>
    <w:rsid w:val="00D52525"/>
    <w:rsid w:val="00D5253B"/>
    <w:rsid w:val="00D525D4"/>
    <w:rsid w:val="00D52635"/>
    <w:rsid w:val="00D5263F"/>
    <w:rsid w:val="00D526AE"/>
    <w:rsid w:val="00D526C1"/>
    <w:rsid w:val="00D526C6"/>
    <w:rsid w:val="00D52713"/>
    <w:rsid w:val="00D52786"/>
    <w:rsid w:val="00D52797"/>
    <w:rsid w:val="00D527AE"/>
    <w:rsid w:val="00D52819"/>
    <w:rsid w:val="00D52829"/>
    <w:rsid w:val="00D52841"/>
    <w:rsid w:val="00D52863"/>
    <w:rsid w:val="00D528B0"/>
    <w:rsid w:val="00D528FF"/>
    <w:rsid w:val="00D52989"/>
    <w:rsid w:val="00D529F3"/>
    <w:rsid w:val="00D52A01"/>
    <w:rsid w:val="00D52A07"/>
    <w:rsid w:val="00D52A25"/>
    <w:rsid w:val="00D52A4B"/>
    <w:rsid w:val="00D52A7C"/>
    <w:rsid w:val="00D52B4A"/>
    <w:rsid w:val="00D52B82"/>
    <w:rsid w:val="00D52B88"/>
    <w:rsid w:val="00D52BBF"/>
    <w:rsid w:val="00D52BE4"/>
    <w:rsid w:val="00D52C1F"/>
    <w:rsid w:val="00D52C79"/>
    <w:rsid w:val="00D52CA4"/>
    <w:rsid w:val="00D52E14"/>
    <w:rsid w:val="00D52E29"/>
    <w:rsid w:val="00D52E52"/>
    <w:rsid w:val="00D52E53"/>
    <w:rsid w:val="00D52E85"/>
    <w:rsid w:val="00D52F86"/>
    <w:rsid w:val="00D52F8B"/>
    <w:rsid w:val="00D52FA6"/>
    <w:rsid w:val="00D52FB2"/>
    <w:rsid w:val="00D53011"/>
    <w:rsid w:val="00D5304D"/>
    <w:rsid w:val="00D5308B"/>
    <w:rsid w:val="00D53090"/>
    <w:rsid w:val="00D53110"/>
    <w:rsid w:val="00D5312C"/>
    <w:rsid w:val="00D5316C"/>
    <w:rsid w:val="00D53177"/>
    <w:rsid w:val="00D53189"/>
    <w:rsid w:val="00D53190"/>
    <w:rsid w:val="00D53192"/>
    <w:rsid w:val="00D53197"/>
    <w:rsid w:val="00D531A5"/>
    <w:rsid w:val="00D53203"/>
    <w:rsid w:val="00D53230"/>
    <w:rsid w:val="00D53276"/>
    <w:rsid w:val="00D5328A"/>
    <w:rsid w:val="00D5328E"/>
    <w:rsid w:val="00D532BA"/>
    <w:rsid w:val="00D532C6"/>
    <w:rsid w:val="00D532D7"/>
    <w:rsid w:val="00D5330D"/>
    <w:rsid w:val="00D5331E"/>
    <w:rsid w:val="00D53345"/>
    <w:rsid w:val="00D5336B"/>
    <w:rsid w:val="00D5336E"/>
    <w:rsid w:val="00D533FE"/>
    <w:rsid w:val="00D5342C"/>
    <w:rsid w:val="00D5342E"/>
    <w:rsid w:val="00D53470"/>
    <w:rsid w:val="00D534B6"/>
    <w:rsid w:val="00D534F9"/>
    <w:rsid w:val="00D53525"/>
    <w:rsid w:val="00D53566"/>
    <w:rsid w:val="00D53571"/>
    <w:rsid w:val="00D5357D"/>
    <w:rsid w:val="00D535AC"/>
    <w:rsid w:val="00D535DF"/>
    <w:rsid w:val="00D53628"/>
    <w:rsid w:val="00D5365A"/>
    <w:rsid w:val="00D5365F"/>
    <w:rsid w:val="00D53676"/>
    <w:rsid w:val="00D53685"/>
    <w:rsid w:val="00D536AA"/>
    <w:rsid w:val="00D536E2"/>
    <w:rsid w:val="00D5371C"/>
    <w:rsid w:val="00D53725"/>
    <w:rsid w:val="00D5375D"/>
    <w:rsid w:val="00D53773"/>
    <w:rsid w:val="00D5377E"/>
    <w:rsid w:val="00D53789"/>
    <w:rsid w:val="00D53798"/>
    <w:rsid w:val="00D5379F"/>
    <w:rsid w:val="00D537AB"/>
    <w:rsid w:val="00D537BF"/>
    <w:rsid w:val="00D53863"/>
    <w:rsid w:val="00D5388A"/>
    <w:rsid w:val="00D5388E"/>
    <w:rsid w:val="00D538C0"/>
    <w:rsid w:val="00D53900"/>
    <w:rsid w:val="00D53949"/>
    <w:rsid w:val="00D5395A"/>
    <w:rsid w:val="00D53977"/>
    <w:rsid w:val="00D539E5"/>
    <w:rsid w:val="00D539F3"/>
    <w:rsid w:val="00D53A26"/>
    <w:rsid w:val="00D53A76"/>
    <w:rsid w:val="00D53A82"/>
    <w:rsid w:val="00D53AA0"/>
    <w:rsid w:val="00D53AA1"/>
    <w:rsid w:val="00D53AA4"/>
    <w:rsid w:val="00D53AA6"/>
    <w:rsid w:val="00D53AD1"/>
    <w:rsid w:val="00D53AE7"/>
    <w:rsid w:val="00D53B14"/>
    <w:rsid w:val="00D53B1D"/>
    <w:rsid w:val="00D53B32"/>
    <w:rsid w:val="00D53B89"/>
    <w:rsid w:val="00D53BBF"/>
    <w:rsid w:val="00D53C02"/>
    <w:rsid w:val="00D53C06"/>
    <w:rsid w:val="00D53C46"/>
    <w:rsid w:val="00D53C4E"/>
    <w:rsid w:val="00D53C51"/>
    <w:rsid w:val="00D53CAC"/>
    <w:rsid w:val="00D53CFE"/>
    <w:rsid w:val="00D53D2D"/>
    <w:rsid w:val="00D53D7A"/>
    <w:rsid w:val="00D53DC7"/>
    <w:rsid w:val="00D53DD0"/>
    <w:rsid w:val="00D53DFE"/>
    <w:rsid w:val="00D53E0D"/>
    <w:rsid w:val="00D53E14"/>
    <w:rsid w:val="00D53E1D"/>
    <w:rsid w:val="00D53E3B"/>
    <w:rsid w:val="00D53E55"/>
    <w:rsid w:val="00D53EE5"/>
    <w:rsid w:val="00D53F2D"/>
    <w:rsid w:val="00D53FC3"/>
    <w:rsid w:val="00D53FDF"/>
    <w:rsid w:val="00D54013"/>
    <w:rsid w:val="00D54018"/>
    <w:rsid w:val="00D5401B"/>
    <w:rsid w:val="00D54030"/>
    <w:rsid w:val="00D5403E"/>
    <w:rsid w:val="00D5405E"/>
    <w:rsid w:val="00D540FA"/>
    <w:rsid w:val="00D5416F"/>
    <w:rsid w:val="00D5417A"/>
    <w:rsid w:val="00D541D3"/>
    <w:rsid w:val="00D541D4"/>
    <w:rsid w:val="00D541DB"/>
    <w:rsid w:val="00D541F5"/>
    <w:rsid w:val="00D54215"/>
    <w:rsid w:val="00D54218"/>
    <w:rsid w:val="00D5421B"/>
    <w:rsid w:val="00D5427F"/>
    <w:rsid w:val="00D54295"/>
    <w:rsid w:val="00D54296"/>
    <w:rsid w:val="00D54383"/>
    <w:rsid w:val="00D543B2"/>
    <w:rsid w:val="00D543D6"/>
    <w:rsid w:val="00D543E2"/>
    <w:rsid w:val="00D5442C"/>
    <w:rsid w:val="00D5446F"/>
    <w:rsid w:val="00D5448B"/>
    <w:rsid w:val="00D54552"/>
    <w:rsid w:val="00D54577"/>
    <w:rsid w:val="00D54586"/>
    <w:rsid w:val="00D545DC"/>
    <w:rsid w:val="00D545E3"/>
    <w:rsid w:val="00D545E7"/>
    <w:rsid w:val="00D5461A"/>
    <w:rsid w:val="00D54648"/>
    <w:rsid w:val="00D5467C"/>
    <w:rsid w:val="00D546FE"/>
    <w:rsid w:val="00D54710"/>
    <w:rsid w:val="00D54748"/>
    <w:rsid w:val="00D54774"/>
    <w:rsid w:val="00D54790"/>
    <w:rsid w:val="00D54797"/>
    <w:rsid w:val="00D547F3"/>
    <w:rsid w:val="00D547F4"/>
    <w:rsid w:val="00D547FB"/>
    <w:rsid w:val="00D54823"/>
    <w:rsid w:val="00D54836"/>
    <w:rsid w:val="00D5491B"/>
    <w:rsid w:val="00D5493B"/>
    <w:rsid w:val="00D549A3"/>
    <w:rsid w:val="00D549BD"/>
    <w:rsid w:val="00D549E3"/>
    <w:rsid w:val="00D549F4"/>
    <w:rsid w:val="00D54A1D"/>
    <w:rsid w:val="00D54B73"/>
    <w:rsid w:val="00D54B80"/>
    <w:rsid w:val="00D54B92"/>
    <w:rsid w:val="00D54B95"/>
    <w:rsid w:val="00D54BE5"/>
    <w:rsid w:val="00D54BE7"/>
    <w:rsid w:val="00D54BFF"/>
    <w:rsid w:val="00D54C53"/>
    <w:rsid w:val="00D54CE2"/>
    <w:rsid w:val="00D54D02"/>
    <w:rsid w:val="00D54D10"/>
    <w:rsid w:val="00D54DC9"/>
    <w:rsid w:val="00D54DE6"/>
    <w:rsid w:val="00D54E12"/>
    <w:rsid w:val="00D54E4E"/>
    <w:rsid w:val="00D54E9E"/>
    <w:rsid w:val="00D54EAE"/>
    <w:rsid w:val="00D54EB0"/>
    <w:rsid w:val="00D54EC0"/>
    <w:rsid w:val="00D54EC2"/>
    <w:rsid w:val="00D54ED1"/>
    <w:rsid w:val="00D54EE4"/>
    <w:rsid w:val="00D54F37"/>
    <w:rsid w:val="00D54F3C"/>
    <w:rsid w:val="00D54F56"/>
    <w:rsid w:val="00D54F68"/>
    <w:rsid w:val="00D54F94"/>
    <w:rsid w:val="00D54FBB"/>
    <w:rsid w:val="00D54FCE"/>
    <w:rsid w:val="00D54FCF"/>
    <w:rsid w:val="00D54FE5"/>
    <w:rsid w:val="00D55084"/>
    <w:rsid w:val="00D5508B"/>
    <w:rsid w:val="00D550A0"/>
    <w:rsid w:val="00D550A3"/>
    <w:rsid w:val="00D550E7"/>
    <w:rsid w:val="00D55144"/>
    <w:rsid w:val="00D55170"/>
    <w:rsid w:val="00D5517A"/>
    <w:rsid w:val="00D551A0"/>
    <w:rsid w:val="00D551A9"/>
    <w:rsid w:val="00D551B4"/>
    <w:rsid w:val="00D551C7"/>
    <w:rsid w:val="00D551E4"/>
    <w:rsid w:val="00D55206"/>
    <w:rsid w:val="00D55273"/>
    <w:rsid w:val="00D55285"/>
    <w:rsid w:val="00D552C7"/>
    <w:rsid w:val="00D552D8"/>
    <w:rsid w:val="00D55356"/>
    <w:rsid w:val="00D55379"/>
    <w:rsid w:val="00D553D6"/>
    <w:rsid w:val="00D553EB"/>
    <w:rsid w:val="00D553F7"/>
    <w:rsid w:val="00D55409"/>
    <w:rsid w:val="00D55450"/>
    <w:rsid w:val="00D5546A"/>
    <w:rsid w:val="00D5547A"/>
    <w:rsid w:val="00D554B7"/>
    <w:rsid w:val="00D554DB"/>
    <w:rsid w:val="00D55519"/>
    <w:rsid w:val="00D55537"/>
    <w:rsid w:val="00D555D5"/>
    <w:rsid w:val="00D555E1"/>
    <w:rsid w:val="00D55636"/>
    <w:rsid w:val="00D55713"/>
    <w:rsid w:val="00D5572B"/>
    <w:rsid w:val="00D5572D"/>
    <w:rsid w:val="00D55730"/>
    <w:rsid w:val="00D55733"/>
    <w:rsid w:val="00D5577B"/>
    <w:rsid w:val="00D557AE"/>
    <w:rsid w:val="00D557E1"/>
    <w:rsid w:val="00D5585C"/>
    <w:rsid w:val="00D5588F"/>
    <w:rsid w:val="00D5589C"/>
    <w:rsid w:val="00D558A9"/>
    <w:rsid w:val="00D558CB"/>
    <w:rsid w:val="00D558D8"/>
    <w:rsid w:val="00D558FB"/>
    <w:rsid w:val="00D55925"/>
    <w:rsid w:val="00D5596C"/>
    <w:rsid w:val="00D5597E"/>
    <w:rsid w:val="00D559BD"/>
    <w:rsid w:val="00D55A36"/>
    <w:rsid w:val="00D55A45"/>
    <w:rsid w:val="00D55A50"/>
    <w:rsid w:val="00D55AD3"/>
    <w:rsid w:val="00D55AE5"/>
    <w:rsid w:val="00D55B09"/>
    <w:rsid w:val="00D55BAB"/>
    <w:rsid w:val="00D55BB9"/>
    <w:rsid w:val="00D55BDA"/>
    <w:rsid w:val="00D55BDB"/>
    <w:rsid w:val="00D55BDD"/>
    <w:rsid w:val="00D55C24"/>
    <w:rsid w:val="00D55C4A"/>
    <w:rsid w:val="00D55C8A"/>
    <w:rsid w:val="00D55C92"/>
    <w:rsid w:val="00D55CAA"/>
    <w:rsid w:val="00D55D05"/>
    <w:rsid w:val="00D55D32"/>
    <w:rsid w:val="00D55D56"/>
    <w:rsid w:val="00D55D58"/>
    <w:rsid w:val="00D55D92"/>
    <w:rsid w:val="00D55DA5"/>
    <w:rsid w:val="00D55E10"/>
    <w:rsid w:val="00D55E52"/>
    <w:rsid w:val="00D55E62"/>
    <w:rsid w:val="00D55E89"/>
    <w:rsid w:val="00D55ED0"/>
    <w:rsid w:val="00D55F15"/>
    <w:rsid w:val="00D55F2B"/>
    <w:rsid w:val="00D55F44"/>
    <w:rsid w:val="00D55F6E"/>
    <w:rsid w:val="00D55F75"/>
    <w:rsid w:val="00D55FAE"/>
    <w:rsid w:val="00D55FB2"/>
    <w:rsid w:val="00D56071"/>
    <w:rsid w:val="00D5608E"/>
    <w:rsid w:val="00D560AD"/>
    <w:rsid w:val="00D560C7"/>
    <w:rsid w:val="00D560D6"/>
    <w:rsid w:val="00D56105"/>
    <w:rsid w:val="00D56151"/>
    <w:rsid w:val="00D56177"/>
    <w:rsid w:val="00D56246"/>
    <w:rsid w:val="00D56291"/>
    <w:rsid w:val="00D562CB"/>
    <w:rsid w:val="00D56351"/>
    <w:rsid w:val="00D563F0"/>
    <w:rsid w:val="00D56475"/>
    <w:rsid w:val="00D56477"/>
    <w:rsid w:val="00D56485"/>
    <w:rsid w:val="00D56491"/>
    <w:rsid w:val="00D564C4"/>
    <w:rsid w:val="00D564E3"/>
    <w:rsid w:val="00D564E6"/>
    <w:rsid w:val="00D5651B"/>
    <w:rsid w:val="00D5653C"/>
    <w:rsid w:val="00D56554"/>
    <w:rsid w:val="00D56578"/>
    <w:rsid w:val="00D5659B"/>
    <w:rsid w:val="00D565DD"/>
    <w:rsid w:val="00D565F7"/>
    <w:rsid w:val="00D5663D"/>
    <w:rsid w:val="00D56649"/>
    <w:rsid w:val="00D56656"/>
    <w:rsid w:val="00D566C9"/>
    <w:rsid w:val="00D5675F"/>
    <w:rsid w:val="00D567CB"/>
    <w:rsid w:val="00D56806"/>
    <w:rsid w:val="00D5682E"/>
    <w:rsid w:val="00D56854"/>
    <w:rsid w:val="00D5689D"/>
    <w:rsid w:val="00D568EB"/>
    <w:rsid w:val="00D56902"/>
    <w:rsid w:val="00D5691C"/>
    <w:rsid w:val="00D56945"/>
    <w:rsid w:val="00D56953"/>
    <w:rsid w:val="00D569BA"/>
    <w:rsid w:val="00D569D7"/>
    <w:rsid w:val="00D569D8"/>
    <w:rsid w:val="00D56A58"/>
    <w:rsid w:val="00D56A6F"/>
    <w:rsid w:val="00D56A7F"/>
    <w:rsid w:val="00D56AB4"/>
    <w:rsid w:val="00D56ABA"/>
    <w:rsid w:val="00D56B08"/>
    <w:rsid w:val="00D56B2A"/>
    <w:rsid w:val="00D56B50"/>
    <w:rsid w:val="00D56B61"/>
    <w:rsid w:val="00D56B63"/>
    <w:rsid w:val="00D56BAB"/>
    <w:rsid w:val="00D56CA7"/>
    <w:rsid w:val="00D56CF7"/>
    <w:rsid w:val="00D56DA3"/>
    <w:rsid w:val="00D56DA4"/>
    <w:rsid w:val="00D56DB4"/>
    <w:rsid w:val="00D56DBE"/>
    <w:rsid w:val="00D56E22"/>
    <w:rsid w:val="00D56E27"/>
    <w:rsid w:val="00D56EEB"/>
    <w:rsid w:val="00D56F55"/>
    <w:rsid w:val="00D56F73"/>
    <w:rsid w:val="00D56FA0"/>
    <w:rsid w:val="00D56FB3"/>
    <w:rsid w:val="00D56FB9"/>
    <w:rsid w:val="00D57002"/>
    <w:rsid w:val="00D57010"/>
    <w:rsid w:val="00D5701F"/>
    <w:rsid w:val="00D57037"/>
    <w:rsid w:val="00D5705B"/>
    <w:rsid w:val="00D570AA"/>
    <w:rsid w:val="00D570B7"/>
    <w:rsid w:val="00D570F8"/>
    <w:rsid w:val="00D570F9"/>
    <w:rsid w:val="00D57118"/>
    <w:rsid w:val="00D57157"/>
    <w:rsid w:val="00D57180"/>
    <w:rsid w:val="00D571C5"/>
    <w:rsid w:val="00D57205"/>
    <w:rsid w:val="00D57245"/>
    <w:rsid w:val="00D5729F"/>
    <w:rsid w:val="00D572A8"/>
    <w:rsid w:val="00D572AF"/>
    <w:rsid w:val="00D572BC"/>
    <w:rsid w:val="00D5736E"/>
    <w:rsid w:val="00D5738E"/>
    <w:rsid w:val="00D573B3"/>
    <w:rsid w:val="00D573ED"/>
    <w:rsid w:val="00D57442"/>
    <w:rsid w:val="00D57459"/>
    <w:rsid w:val="00D5748C"/>
    <w:rsid w:val="00D574A1"/>
    <w:rsid w:val="00D574A8"/>
    <w:rsid w:val="00D574CD"/>
    <w:rsid w:val="00D574E5"/>
    <w:rsid w:val="00D574E9"/>
    <w:rsid w:val="00D57519"/>
    <w:rsid w:val="00D57540"/>
    <w:rsid w:val="00D57547"/>
    <w:rsid w:val="00D57551"/>
    <w:rsid w:val="00D5755B"/>
    <w:rsid w:val="00D57571"/>
    <w:rsid w:val="00D575A2"/>
    <w:rsid w:val="00D575C3"/>
    <w:rsid w:val="00D575E9"/>
    <w:rsid w:val="00D57615"/>
    <w:rsid w:val="00D57616"/>
    <w:rsid w:val="00D57638"/>
    <w:rsid w:val="00D57642"/>
    <w:rsid w:val="00D5764F"/>
    <w:rsid w:val="00D5767F"/>
    <w:rsid w:val="00D576B5"/>
    <w:rsid w:val="00D576BA"/>
    <w:rsid w:val="00D576E3"/>
    <w:rsid w:val="00D57709"/>
    <w:rsid w:val="00D57744"/>
    <w:rsid w:val="00D57768"/>
    <w:rsid w:val="00D5778C"/>
    <w:rsid w:val="00D577A4"/>
    <w:rsid w:val="00D577B4"/>
    <w:rsid w:val="00D577C6"/>
    <w:rsid w:val="00D577EA"/>
    <w:rsid w:val="00D5783A"/>
    <w:rsid w:val="00D5785A"/>
    <w:rsid w:val="00D57875"/>
    <w:rsid w:val="00D57893"/>
    <w:rsid w:val="00D57897"/>
    <w:rsid w:val="00D578E3"/>
    <w:rsid w:val="00D5790F"/>
    <w:rsid w:val="00D57943"/>
    <w:rsid w:val="00D57961"/>
    <w:rsid w:val="00D5797D"/>
    <w:rsid w:val="00D579DB"/>
    <w:rsid w:val="00D57A49"/>
    <w:rsid w:val="00D57A98"/>
    <w:rsid w:val="00D57B3E"/>
    <w:rsid w:val="00D57BEA"/>
    <w:rsid w:val="00D57C4A"/>
    <w:rsid w:val="00D57C60"/>
    <w:rsid w:val="00D57C91"/>
    <w:rsid w:val="00D57CD1"/>
    <w:rsid w:val="00D57CE4"/>
    <w:rsid w:val="00D57CFC"/>
    <w:rsid w:val="00D57D12"/>
    <w:rsid w:val="00D57D41"/>
    <w:rsid w:val="00D57E10"/>
    <w:rsid w:val="00D57E25"/>
    <w:rsid w:val="00D57E29"/>
    <w:rsid w:val="00D57ECD"/>
    <w:rsid w:val="00D57EF7"/>
    <w:rsid w:val="00D57EFE"/>
    <w:rsid w:val="00D57F3F"/>
    <w:rsid w:val="00D57F61"/>
    <w:rsid w:val="00D57F71"/>
    <w:rsid w:val="00D57FAC"/>
    <w:rsid w:val="00D57FE0"/>
    <w:rsid w:val="00D60016"/>
    <w:rsid w:val="00D6002E"/>
    <w:rsid w:val="00D6006B"/>
    <w:rsid w:val="00D600B1"/>
    <w:rsid w:val="00D600C6"/>
    <w:rsid w:val="00D600E6"/>
    <w:rsid w:val="00D60104"/>
    <w:rsid w:val="00D60113"/>
    <w:rsid w:val="00D6011E"/>
    <w:rsid w:val="00D60145"/>
    <w:rsid w:val="00D60156"/>
    <w:rsid w:val="00D601E5"/>
    <w:rsid w:val="00D601EA"/>
    <w:rsid w:val="00D601EE"/>
    <w:rsid w:val="00D60204"/>
    <w:rsid w:val="00D60224"/>
    <w:rsid w:val="00D6023F"/>
    <w:rsid w:val="00D60245"/>
    <w:rsid w:val="00D6028B"/>
    <w:rsid w:val="00D602CA"/>
    <w:rsid w:val="00D602F5"/>
    <w:rsid w:val="00D602F8"/>
    <w:rsid w:val="00D60310"/>
    <w:rsid w:val="00D60332"/>
    <w:rsid w:val="00D603E9"/>
    <w:rsid w:val="00D60424"/>
    <w:rsid w:val="00D60428"/>
    <w:rsid w:val="00D60454"/>
    <w:rsid w:val="00D6046C"/>
    <w:rsid w:val="00D6046E"/>
    <w:rsid w:val="00D604AD"/>
    <w:rsid w:val="00D60528"/>
    <w:rsid w:val="00D605DD"/>
    <w:rsid w:val="00D60602"/>
    <w:rsid w:val="00D60607"/>
    <w:rsid w:val="00D6060A"/>
    <w:rsid w:val="00D6061D"/>
    <w:rsid w:val="00D60685"/>
    <w:rsid w:val="00D60703"/>
    <w:rsid w:val="00D60737"/>
    <w:rsid w:val="00D60744"/>
    <w:rsid w:val="00D6074C"/>
    <w:rsid w:val="00D60764"/>
    <w:rsid w:val="00D60780"/>
    <w:rsid w:val="00D60781"/>
    <w:rsid w:val="00D60792"/>
    <w:rsid w:val="00D607D7"/>
    <w:rsid w:val="00D607D8"/>
    <w:rsid w:val="00D6085F"/>
    <w:rsid w:val="00D60867"/>
    <w:rsid w:val="00D6088B"/>
    <w:rsid w:val="00D60942"/>
    <w:rsid w:val="00D60968"/>
    <w:rsid w:val="00D609A8"/>
    <w:rsid w:val="00D60A01"/>
    <w:rsid w:val="00D60A24"/>
    <w:rsid w:val="00D60A60"/>
    <w:rsid w:val="00D60A94"/>
    <w:rsid w:val="00D60AFA"/>
    <w:rsid w:val="00D60B36"/>
    <w:rsid w:val="00D60B6C"/>
    <w:rsid w:val="00D60B73"/>
    <w:rsid w:val="00D60BBB"/>
    <w:rsid w:val="00D60BBC"/>
    <w:rsid w:val="00D60BE8"/>
    <w:rsid w:val="00D60BEA"/>
    <w:rsid w:val="00D60CA8"/>
    <w:rsid w:val="00D60CC6"/>
    <w:rsid w:val="00D60D06"/>
    <w:rsid w:val="00D60D7D"/>
    <w:rsid w:val="00D60D8F"/>
    <w:rsid w:val="00D60D96"/>
    <w:rsid w:val="00D60D99"/>
    <w:rsid w:val="00D60DC7"/>
    <w:rsid w:val="00D60DD1"/>
    <w:rsid w:val="00D60EA1"/>
    <w:rsid w:val="00D60EB1"/>
    <w:rsid w:val="00D60F2B"/>
    <w:rsid w:val="00D60F5B"/>
    <w:rsid w:val="00D60FDE"/>
    <w:rsid w:val="00D61054"/>
    <w:rsid w:val="00D610AA"/>
    <w:rsid w:val="00D610F7"/>
    <w:rsid w:val="00D610FD"/>
    <w:rsid w:val="00D610FE"/>
    <w:rsid w:val="00D6110A"/>
    <w:rsid w:val="00D61187"/>
    <w:rsid w:val="00D61189"/>
    <w:rsid w:val="00D611E1"/>
    <w:rsid w:val="00D611E8"/>
    <w:rsid w:val="00D611F0"/>
    <w:rsid w:val="00D61244"/>
    <w:rsid w:val="00D61247"/>
    <w:rsid w:val="00D61292"/>
    <w:rsid w:val="00D612AF"/>
    <w:rsid w:val="00D612F9"/>
    <w:rsid w:val="00D6131C"/>
    <w:rsid w:val="00D61324"/>
    <w:rsid w:val="00D613C0"/>
    <w:rsid w:val="00D61441"/>
    <w:rsid w:val="00D6146A"/>
    <w:rsid w:val="00D6147A"/>
    <w:rsid w:val="00D6147B"/>
    <w:rsid w:val="00D61485"/>
    <w:rsid w:val="00D614B8"/>
    <w:rsid w:val="00D614EC"/>
    <w:rsid w:val="00D615B0"/>
    <w:rsid w:val="00D615C7"/>
    <w:rsid w:val="00D615EF"/>
    <w:rsid w:val="00D61615"/>
    <w:rsid w:val="00D616A1"/>
    <w:rsid w:val="00D616A8"/>
    <w:rsid w:val="00D6170B"/>
    <w:rsid w:val="00D6172E"/>
    <w:rsid w:val="00D61756"/>
    <w:rsid w:val="00D6177C"/>
    <w:rsid w:val="00D6177E"/>
    <w:rsid w:val="00D61792"/>
    <w:rsid w:val="00D617E0"/>
    <w:rsid w:val="00D618AF"/>
    <w:rsid w:val="00D618DF"/>
    <w:rsid w:val="00D618FD"/>
    <w:rsid w:val="00D61924"/>
    <w:rsid w:val="00D6195B"/>
    <w:rsid w:val="00D61965"/>
    <w:rsid w:val="00D6196F"/>
    <w:rsid w:val="00D61995"/>
    <w:rsid w:val="00D619C8"/>
    <w:rsid w:val="00D619DC"/>
    <w:rsid w:val="00D619E2"/>
    <w:rsid w:val="00D619E3"/>
    <w:rsid w:val="00D619F6"/>
    <w:rsid w:val="00D61A18"/>
    <w:rsid w:val="00D61A3E"/>
    <w:rsid w:val="00D61A77"/>
    <w:rsid w:val="00D61AAE"/>
    <w:rsid w:val="00D61AC8"/>
    <w:rsid w:val="00D61AE5"/>
    <w:rsid w:val="00D61B0B"/>
    <w:rsid w:val="00D61B4A"/>
    <w:rsid w:val="00D61B58"/>
    <w:rsid w:val="00D61B68"/>
    <w:rsid w:val="00D61BB3"/>
    <w:rsid w:val="00D61BD1"/>
    <w:rsid w:val="00D61C34"/>
    <w:rsid w:val="00D61C3B"/>
    <w:rsid w:val="00D61C58"/>
    <w:rsid w:val="00D61C97"/>
    <w:rsid w:val="00D61D06"/>
    <w:rsid w:val="00D61D0B"/>
    <w:rsid w:val="00D61D3D"/>
    <w:rsid w:val="00D61D92"/>
    <w:rsid w:val="00D61DDC"/>
    <w:rsid w:val="00D61DE2"/>
    <w:rsid w:val="00D61E0C"/>
    <w:rsid w:val="00D61E29"/>
    <w:rsid w:val="00D61E58"/>
    <w:rsid w:val="00D61E83"/>
    <w:rsid w:val="00D61E96"/>
    <w:rsid w:val="00D61F00"/>
    <w:rsid w:val="00D61F05"/>
    <w:rsid w:val="00D61F14"/>
    <w:rsid w:val="00D61F51"/>
    <w:rsid w:val="00D61F53"/>
    <w:rsid w:val="00D61F67"/>
    <w:rsid w:val="00D61F8F"/>
    <w:rsid w:val="00D61F9A"/>
    <w:rsid w:val="00D61FF5"/>
    <w:rsid w:val="00D61FF6"/>
    <w:rsid w:val="00D61FFB"/>
    <w:rsid w:val="00D6200D"/>
    <w:rsid w:val="00D6202E"/>
    <w:rsid w:val="00D6204F"/>
    <w:rsid w:val="00D620BA"/>
    <w:rsid w:val="00D62142"/>
    <w:rsid w:val="00D62159"/>
    <w:rsid w:val="00D621E8"/>
    <w:rsid w:val="00D621F6"/>
    <w:rsid w:val="00D6223C"/>
    <w:rsid w:val="00D622DF"/>
    <w:rsid w:val="00D622F4"/>
    <w:rsid w:val="00D622FB"/>
    <w:rsid w:val="00D62318"/>
    <w:rsid w:val="00D62327"/>
    <w:rsid w:val="00D6234F"/>
    <w:rsid w:val="00D623FF"/>
    <w:rsid w:val="00D6242F"/>
    <w:rsid w:val="00D62436"/>
    <w:rsid w:val="00D6244F"/>
    <w:rsid w:val="00D62496"/>
    <w:rsid w:val="00D624E4"/>
    <w:rsid w:val="00D6253E"/>
    <w:rsid w:val="00D6257D"/>
    <w:rsid w:val="00D6257E"/>
    <w:rsid w:val="00D625C7"/>
    <w:rsid w:val="00D625F7"/>
    <w:rsid w:val="00D62615"/>
    <w:rsid w:val="00D62628"/>
    <w:rsid w:val="00D6262C"/>
    <w:rsid w:val="00D6263D"/>
    <w:rsid w:val="00D6264D"/>
    <w:rsid w:val="00D62693"/>
    <w:rsid w:val="00D626A9"/>
    <w:rsid w:val="00D626DA"/>
    <w:rsid w:val="00D62747"/>
    <w:rsid w:val="00D62751"/>
    <w:rsid w:val="00D6275B"/>
    <w:rsid w:val="00D6276D"/>
    <w:rsid w:val="00D627E2"/>
    <w:rsid w:val="00D6280E"/>
    <w:rsid w:val="00D62883"/>
    <w:rsid w:val="00D62884"/>
    <w:rsid w:val="00D62894"/>
    <w:rsid w:val="00D628CA"/>
    <w:rsid w:val="00D628E3"/>
    <w:rsid w:val="00D628E4"/>
    <w:rsid w:val="00D628F1"/>
    <w:rsid w:val="00D62916"/>
    <w:rsid w:val="00D62929"/>
    <w:rsid w:val="00D62939"/>
    <w:rsid w:val="00D6297F"/>
    <w:rsid w:val="00D629B3"/>
    <w:rsid w:val="00D629BE"/>
    <w:rsid w:val="00D629D9"/>
    <w:rsid w:val="00D62A0D"/>
    <w:rsid w:val="00D62A12"/>
    <w:rsid w:val="00D62A18"/>
    <w:rsid w:val="00D62A96"/>
    <w:rsid w:val="00D62AAF"/>
    <w:rsid w:val="00D62B12"/>
    <w:rsid w:val="00D62B1B"/>
    <w:rsid w:val="00D62B25"/>
    <w:rsid w:val="00D62B4C"/>
    <w:rsid w:val="00D62B80"/>
    <w:rsid w:val="00D62BA4"/>
    <w:rsid w:val="00D62BF6"/>
    <w:rsid w:val="00D62C0F"/>
    <w:rsid w:val="00D62C10"/>
    <w:rsid w:val="00D62C7C"/>
    <w:rsid w:val="00D62C7F"/>
    <w:rsid w:val="00D62CE0"/>
    <w:rsid w:val="00D62D2C"/>
    <w:rsid w:val="00D62DD1"/>
    <w:rsid w:val="00D62E68"/>
    <w:rsid w:val="00D62E95"/>
    <w:rsid w:val="00D62F86"/>
    <w:rsid w:val="00D62FAE"/>
    <w:rsid w:val="00D62FD5"/>
    <w:rsid w:val="00D63022"/>
    <w:rsid w:val="00D630C4"/>
    <w:rsid w:val="00D630DC"/>
    <w:rsid w:val="00D630E4"/>
    <w:rsid w:val="00D63155"/>
    <w:rsid w:val="00D63159"/>
    <w:rsid w:val="00D631AB"/>
    <w:rsid w:val="00D631B3"/>
    <w:rsid w:val="00D631CB"/>
    <w:rsid w:val="00D631D2"/>
    <w:rsid w:val="00D63227"/>
    <w:rsid w:val="00D6324E"/>
    <w:rsid w:val="00D6329B"/>
    <w:rsid w:val="00D6331A"/>
    <w:rsid w:val="00D6332E"/>
    <w:rsid w:val="00D6335E"/>
    <w:rsid w:val="00D63463"/>
    <w:rsid w:val="00D634B2"/>
    <w:rsid w:val="00D634B9"/>
    <w:rsid w:val="00D634D0"/>
    <w:rsid w:val="00D63566"/>
    <w:rsid w:val="00D635B3"/>
    <w:rsid w:val="00D63617"/>
    <w:rsid w:val="00D6362F"/>
    <w:rsid w:val="00D6365C"/>
    <w:rsid w:val="00D6367E"/>
    <w:rsid w:val="00D636D1"/>
    <w:rsid w:val="00D636FE"/>
    <w:rsid w:val="00D63715"/>
    <w:rsid w:val="00D63720"/>
    <w:rsid w:val="00D6376E"/>
    <w:rsid w:val="00D637ED"/>
    <w:rsid w:val="00D637F3"/>
    <w:rsid w:val="00D63844"/>
    <w:rsid w:val="00D6385B"/>
    <w:rsid w:val="00D63864"/>
    <w:rsid w:val="00D63896"/>
    <w:rsid w:val="00D638BA"/>
    <w:rsid w:val="00D63919"/>
    <w:rsid w:val="00D6391C"/>
    <w:rsid w:val="00D63920"/>
    <w:rsid w:val="00D6396E"/>
    <w:rsid w:val="00D639CC"/>
    <w:rsid w:val="00D63A28"/>
    <w:rsid w:val="00D63A2F"/>
    <w:rsid w:val="00D63A3B"/>
    <w:rsid w:val="00D63A52"/>
    <w:rsid w:val="00D63A60"/>
    <w:rsid w:val="00D63A69"/>
    <w:rsid w:val="00D63A8F"/>
    <w:rsid w:val="00D63A92"/>
    <w:rsid w:val="00D63A9D"/>
    <w:rsid w:val="00D63AAB"/>
    <w:rsid w:val="00D63AF5"/>
    <w:rsid w:val="00D63B7E"/>
    <w:rsid w:val="00D63B9E"/>
    <w:rsid w:val="00D63C0B"/>
    <w:rsid w:val="00D63C23"/>
    <w:rsid w:val="00D63C64"/>
    <w:rsid w:val="00D63CB8"/>
    <w:rsid w:val="00D63CBB"/>
    <w:rsid w:val="00D63CE4"/>
    <w:rsid w:val="00D63D29"/>
    <w:rsid w:val="00D63D2D"/>
    <w:rsid w:val="00D63D55"/>
    <w:rsid w:val="00D63D8A"/>
    <w:rsid w:val="00D63DB1"/>
    <w:rsid w:val="00D63DCB"/>
    <w:rsid w:val="00D63E70"/>
    <w:rsid w:val="00D63EBA"/>
    <w:rsid w:val="00D63EBB"/>
    <w:rsid w:val="00D63ECA"/>
    <w:rsid w:val="00D63EFC"/>
    <w:rsid w:val="00D63F2D"/>
    <w:rsid w:val="00D63F4A"/>
    <w:rsid w:val="00D63F56"/>
    <w:rsid w:val="00D63F5A"/>
    <w:rsid w:val="00D63FEE"/>
    <w:rsid w:val="00D64002"/>
    <w:rsid w:val="00D6400E"/>
    <w:rsid w:val="00D6402B"/>
    <w:rsid w:val="00D6405C"/>
    <w:rsid w:val="00D640A5"/>
    <w:rsid w:val="00D6416A"/>
    <w:rsid w:val="00D641D5"/>
    <w:rsid w:val="00D641F3"/>
    <w:rsid w:val="00D6423A"/>
    <w:rsid w:val="00D6435D"/>
    <w:rsid w:val="00D64363"/>
    <w:rsid w:val="00D6437D"/>
    <w:rsid w:val="00D643AD"/>
    <w:rsid w:val="00D643C8"/>
    <w:rsid w:val="00D6446D"/>
    <w:rsid w:val="00D64491"/>
    <w:rsid w:val="00D644CB"/>
    <w:rsid w:val="00D644F4"/>
    <w:rsid w:val="00D6451B"/>
    <w:rsid w:val="00D64574"/>
    <w:rsid w:val="00D64592"/>
    <w:rsid w:val="00D645C3"/>
    <w:rsid w:val="00D645D9"/>
    <w:rsid w:val="00D645F6"/>
    <w:rsid w:val="00D645F7"/>
    <w:rsid w:val="00D64637"/>
    <w:rsid w:val="00D6464C"/>
    <w:rsid w:val="00D64655"/>
    <w:rsid w:val="00D646ED"/>
    <w:rsid w:val="00D64712"/>
    <w:rsid w:val="00D6471A"/>
    <w:rsid w:val="00D647C3"/>
    <w:rsid w:val="00D647F6"/>
    <w:rsid w:val="00D6480F"/>
    <w:rsid w:val="00D64839"/>
    <w:rsid w:val="00D64845"/>
    <w:rsid w:val="00D6484D"/>
    <w:rsid w:val="00D64861"/>
    <w:rsid w:val="00D6488F"/>
    <w:rsid w:val="00D648CD"/>
    <w:rsid w:val="00D648F8"/>
    <w:rsid w:val="00D6493F"/>
    <w:rsid w:val="00D64981"/>
    <w:rsid w:val="00D649F2"/>
    <w:rsid w:val="00D64A39"/>
    <w:rsid w:val="00D64A6B"/>
    <w:rsid w:val="00D64A75"/>
    <w:rsid w:val="00D64A9F"/>
    <w:rsid w:val="00D64ABF"/>
    <w:rsid w:val="00D64ADC"/>
    <w:rsid w:val="00D64B3F"/>
    <w:rsid w:val="00D64B9B"/>
    <w:rsid w:val="00D64BB3"/>
    <w:rsid w:val="00D64BC5"/>
    <w:rsid w:val="00D64C11"/>
    <w:rsid w:val="00D64C57"/>
    <w:rsid w:val="00D64CB4"/>
    <w:rsid w:val="00D64D10"/>
    <w:rsid w:val="00D64D82"/>
    <w:rsid w:val="00D64DA3"/>
    <w:rsid w:val="00D64DC6"/>
    <w:rsid w:val="00D64E2D"/>
    <w:rsid w:val="00D64E31"/>
    <w:rsid w:val="00D64E64"/>
    <w:rsid w:val="00D64E78"/>
    <w:rsid w:val="00D64E87"/>
    <w:rsid w:val="00D64E98"/>
    <w:rsid w:val="00D64EAB"/>
    <w:rsid w:val="00D64EE3"/>
    <w:rsid w:val="00D64F05"/>
    <w:rsid w:val="00D64F22"/>
    <w:rsid w:val="00D64F2A"/>
    <w:rsid w:val="00D64F39"/>
    <w:rsid w:val="00D64F3B"/>
    <w:rsid w:val="00D64F67"/>
    <w:rsid w:val="00D64FA3"/>
    <w:rsid w:val="00D64FFA"/>
    <w:rsid w:val="00D65073"/>
    <w:rsid w:val="00D65081"/>
    <w:rsid w:val="00D6508D"/>
    <w:rsid w:val="00D6509A"/>
    <w:rsid w:val="00D650F4"/>
    <w:rsid w:val="00D65128"/>
    <w:rsid w:val="00D65182"/>
    <w:rsid w:val="00D65198"/>
    <w:rsid w:val="00D65255"/>
    <w:rsid w:val="00D65285"/>
    <w:rsid w:val="00D65293"/>
    <w:rsid w:val="00D6529D"/>
    <w:rsid w:val="00D6530A"/>
    <w:rsid w:val="00D65399"/>
    <w:rsid w:val="00D653A7"/>
    <w:rsid w:val="00D653AF"/>
    <w:rsid w:val="00D65426"/>
    <w:rsid w:val="00D6545C"/>
    <w:rsid w:val="00D65516"/>
    <w:rsid w:val="00D65525"/>
    <w:rsid w:val="00D655BD"/>
    <w:rsid w:val="00D65615"/>
    <w:rsid w:val="00D6565E"/>
    <w:rsid w:val="00D656A3"/>
    <w:rsid w:val="00D656A4"/>
    <w:rsid w:val="00D656A7"/>
    <w:rsid w:val="00D656DC"/>
    <w:rsid w:val="00D656EE"/>
    <w:rsid w:val="00D65766"/>
    <w:rsid w:val="00D6577B"/>
    <w:rsid w:val="00D657B1"/>
    <w:rsid w:val="00D657DA"/>
    <w:rsid w:val="00D6586D"/>
    <w:rsid w:val="00D658CB"/>
    <w:rsid w:val="00D65927"/>
    <w:rsid w:val="00D659B5"/>
    <w:rsid w:val="00D659B8"/>
    <w:rsid w:val="00D65A13"/>
    <w:rsid w:val="00D65A1C"/>
    <w:rsid w:val="00D65A36"/>
    <w:rsid w:val="00D65A38"/>
    <w:rsid w:val="00D65A66"/>
    <w:rsid w:val="00D65A7C"/>
    <w:rsid w:val="00D65A94"/>
    <w:rsid w:val="00D65AE8"/>
    <w:rsid w:val="00D65AEC"/>
    <w:rsid w:val="00D65B30"/>
    <w:rsid w:val="00D65B7A"/>
    <w:rsid w:val="00D65BA9"/>
    <w:rsid w:val="00D65BBD"/>
    <w:rsid w:val="00D65BCA"/>
    <w:rsid w:val="00D65C1A"/>
    <w:rsid w:val="00D65C60"/>
    <w:rsid w:val="00D65C7A"/>
    <w:rsid w:val="00D65CA0"/>
    <w:rsid w:val="00D65CA9"/>
    <w:rsid w:val="00D65CCA"/>
    <w:rsid w:val="00D65D79"/>
    <w:rsid w:val="00D65D9A"/>
    <w:rsid w:val="00D65DA9"/>
    <w:rsid w:val="00D65E06"/>
    <w:rsid w:val="00D65E20"/>
    <w:rsid w:val="00D65E5E"/>
    <w:rsid w:val="00D65E72"/>
    <w:rsid w:val="00D65ECD"/>
    <w:rsid w:val="00D65EE6"/>
    <w:rsid w:val="00D65EF5"/>
    <w:rsid w:val="00D65F0A"/>
    <w:rsid w:val="00D65F50"/>
    <w:rsid w:val="00D65F5C"/>
    <w:rsid w:val="00D65F69"/>
    <w:rsid w:val="00D65F9D"/>
    <w:rsid w:val="00D65FEA"/>
    <w:rsid w:val="00D66024"/>
    <w:rsid w:val="00D66079"/>
    <w:rsid w:val="00D660A3"/>
    <w:rsid w:val="00D660E4"/>
    <w:rsid w:val="00D6612E"/>
    <w:rsid w:val="00D66152"/>
    <w:rsid w:val="00D6615B"/>
    <w:rsid w:val="00D66174"/>
    <w:rsid w:val="00D6617F"/>
    <w:rsid w:val="00D6619B"/>
    <w:rsid w:val="00D661B3"/>
    <w:rsid w:val="00D661C2"/>
    <w:rsid w:val="00D661DA"/>
    <w:rsid w:val="00D661F4"/>
    <w:rsid w:val="00D6620E"/>
    <w:rsid w:val="00D66221"/>
    <w:rsid w:val="00D662B3"/>
    <w:rsid w:val="00D6630D"/>
    <w:rsid w:val="00D6633F"/>
    <w:rsid w:val="00D6634F"/>
    <w:rsid w:val="00D66369"/>
    <w:rsid w:val="00D663DD"/>
    <w:rsid w:val="00D663F2"/>
    <w:rsid w:val="00D663F7"/>
    <w:rsid w:val="00D6644B"/>
    <w:rsid w:val="00D664A7"/>
    <w:rsid w:val="00D664B6"/>
    <w:rsid w:val="00D66556"/>
    <w:rsid w:val="00D66583"/>
    <w:rsid w:val="00D66596"/>
    <w:rsid w:val="00D665C6"/>
    <w:rsid w:val="00D665D9"/>
    <w:rsid w:val="00D665F6"/>
    <w:rsid w:val="00D6661A"/>
    <w:rsid w:val="00D66635"/>
    <w:rsid w:val="00D66655"/>
    <w:rsid w:val="00D66658"/>
    <w:rsid w:val="00D6665A"/>
    <w:rsid w:val="00D66675"/>
    <w:rsid w:val="00D666BD"/>
    <w:rsid w:val="00D666CC"/>
    <w:rsid w:val="00D666F8"/>
    <w:rsid w:val="00D66701"/>
    <w:rsid w:val="00D66855"/>
    <w:rsid w:val="00D66858"/>
    <w:rsid w:val="00D66882"/>
    <w:rsid w:val="00D668A9"/>
    <w:rsid w:val="00D668D6"/>
    <w:rsid w:val="00D66915"/>
    <w:rsid w:val="00D66998"/>
    <w:rsid w:val="00D669A6"/>
    <w:rsid w:val="00D669E4"/>
    <w:rsid w:val="00D669F0"/>
    <w:rsid w:val="00D66A26"/>
    <w:rsid w:val="00D66A32"/>
    <w:rsid w:val="00D66A5B"/>
    <w:rsid w:val="00D66A75"/>
    <w:rsid w:val="00D66A99"/>
    <w:rsid w:val="00D66AFA"/>
    <w:rsid w:val="00D66B0A"/>
    <w:rsid w:val="00D66B23"/>
    <w:rsid w:val="00D66B55"/>
    <w:rsid w:val="00D66B5E"/>
    <w:rsid w:val="00D66B97"/>
    <w:rsid w:val="00D66BBE"/>
    <w:rsid w:val="00D66BE8"/>
    <w:rsid w:val="00D66C00"/>
    <w:rsid w:val="00D66C09"/>
    <w:rsid w:val="00D66C25"/>
    <w:rsid w:val="00D66C2C"/>
    <w:rsid w:val="00D66C8D"/>
    <w:rsid w:val="00D66C93"/>
    <w:rsid w:val="00D66CE1"/>
    <w:rsid w:val="00D66CE6"/>
    <w:rsid w:val="00D66CEA"/>
    <w:rsid w:val="00D66CF1"/>
    <w:rsid w:val="00D66D34"/>
    <w:rsid w:val="00D66E2D"/>
    <w:rsid w:val="00D66E46"/>
    <w:rsid w:val="00D66E6E"/>
    <w:rsid w:val="00D66E7E"/>
    <w:rsid w:val="00D66ED0"/>
    <w:rsid w:val="00D66F19"/>
    <w:rsid w:val="00D66F57"/>
    <w:rsid w:val="00D66F62"/>
    <w:rsid w:val="00D67010"/>
    <w:rsid w:val="00D6702F"/>
    <w:rsid w:val="00D67088"/>
    <w:rsid w:val="00D670BD"/>
    <w:rsid w:val="00D670C6"/>
    <w:rsid w:val="00D67137"/>
    <w:rsid w:val="00D67142"/>
    <w:rsid w:val="00D6714F"/>
    <w:rsid w:val="00D67188"/>
    <w:rsid w:val="00D6718F"/>
    <w:rsid w:val="00D6719D"/>
    <w:rsid w:val="00D671D9"/>
    <w:rsid w:val="00D671E0"/>
    <w:rsid w:val="00D67204"/>
    <w:rsid w:val="00D67207"/>
    <w:rsid w:val="00D67215"/>
    <w:rsid w:val="00D6723D"/>
    <w:rsid w:val="00D67282"/>
    <w:rsid w:val="00D67299"/>
    <w:rsid w:val="00D672BA"/>
    <w:rsid w:val="00D672E9"/>
    <w:rsid w:val="00D67305"/>
    <w:rsid w:val="00D67331"/>
    <w:rsid w:val="00D67337"/>
    <w:rsid w:val="00D6736D"/>
    <w:rsid w:val="00D6746B"/>
    <w:rsid w:val="00D674EA"/>
    <w:rsid w:val="00D67518"/>
    <w:rsid w:val="00D6756E"/>
    <w:rsid w:val="00D6759C"/>
    <w:rsid w:val="00D675B0"/>
    <w:rsid w:val="00D675C7"/>
    <w:rsid w:val="00D675E9"/>
    <w:rsid w:val="00D67627"/>
    <w:rsid w:val="00D6766B"/>
    <w:rsid w:val="00D67692"/>
    <w:rsid w:val="00D67707"/>
    <w:rsid w:val="00D67716"/>
    <w:rsid w:val="00D67751"/>
    <w:rsid w:val="00D6778A"/>
    <w:rsid w:val="00D67843"/>
    <w:rsid w:val="00D678DB"/>
    <w:rsid w:val="00D678E3"/>
    <w:rsid w:val="00D67976"/>
    <w:rsid w:val="00D67986"/>
    <w:rsid w:val="00D67A22"/>
    <w:rsid w:val="00D67AA6"/>
    <w:rsid w:val="00D67ACA"/>
    <w:rsid w:val="00D67B4B"/>
    <w:rsid w:val="00D67BA6"/>
    <w:rsid w:val="00D67BD1"/>
    <w:rsid w:val="00D67CC7"/>
    <w:rsid w:val="00D67CFA"/>
    <w:rsid w:val="00D67D41"/>
    <w:rsid w:val="00D67E2D"/>
    <w:rsid w:val="00D67E86"/>
    <w:rsid w:val="00D67E93"/>
    <w:rsid w:val="00D67EC1"/>
    <w:rsid w:val="00D67EC6"/>
    <w:rsid w:val="00D67EDE"/>
    <w:rsid w:val="00D67EE0"/>
    <w:rsid w:val="00D67EE1"/>
    <w:rsid w:val="00D67F19"/>
    <w:rsid w:val="00D67F21"/>
    <w:rsid w:val="00D67F5E"/>
    <w:rsid w:val="00D67F63"/>
    <w:rsid w:val="00D67F7C"/>
    <w:rsid w:val="00D67F86"/>
    <w:rsid w:val="00D67FAC"/>
    <w:rsid w:val="00D67FD3"/>
    <w:rsid w:val="00D67FDB"/>
    <w:rsid w:val="00D67FDC"/>
    <w:rsid w:val="00D7001A"/>
    <w:rsid w:val="00D70029"/>
    <w:rsid w:val="00D70096"/>
    <w:rsid w:val="00D700D8"/>
    <w:rsid w:val="00D7010B"/>
    <w:rsid w:val="00D7015C"/>
    <w:rsid w:val="00D701EA"/>
    <w:rsid w:val="00D701FC"/>
    <w:rsid w:val="00D7024E"/>
    <w:rsid w:val="00D70279"/>
    <w:rsid w:val="00D702A0"/>
    <w:rsid w:val="00D70305"/>
    <w:rsid w:val="00D7032F"/>
    <w:rsid w:val="00D70351"/>
    <w:rsid w:val="00D70417"/>
    <w:rsid w:val="00D704B4"/>
    <w:rsid w:val="00D704FD"/>
    <w:rsid w:val="00D7059D"/>
    <w:rsid w:val="00D705AB"/>
    <w:rsid w:val="00D705D3"/>
    <w:rsid w:val="00D705EA"/>
    <w:rsid w:val="00D70636"/>
    <w:rsid w:val="00D706F0"/>
    <w:rsid w:val="00D7070F"/>
    <w:rsid w:val="00D70771"/>
    <w:rsid w:val="00D70785"/>
    <w:rsid w:val="00D707A4"/>
    <w:rsid w:val="00D707AE"/>
    <w:rsid w:val="00D70819"/>
    <w:rsid w:val="00D70839"/>
    <w:rsid w:val="00D7083D"/>
    <w:rsid w:val="00D7086B"/>
    <w:rsid w:val="00D70872"/>
    <w:rsid w:val="00D70875"/>
    <w:rsid w:val="00D7089F"/>
    <w:rsid w:val="00D708B6"/>
    <w:rsid w:val="00D708D5"/>
    <w:rsid w:val="00D7093D"/>
    <w:rsid w:val="00D7093F"/>
    <w:rsid w:val="00D70967"/>
    <w:rsid w:val="00D709FE"/>
    <w:rsid w:val="00D70A24"/>
    <w:rsid w:val="00D70A2D"/>
    <w:rsid w:val="00D70A6E"/>
    <w:rsid w:val="00D70A72"/>
    <w:rsid w:val="00D70AA5"/>
    <w:rsid w:val="00D70AAD"/>
    <w:rsid w:val="00D70AB0"/>
    <w:rsid w:val="00D70AD4"/>
    <w:rsid w:val="00D70B00"/>
    <w:rsid w:val="00D70B1B"/>
    <w:rsid w:val="00D70B27"/>
    <w:rsid w:val="00D70B46"/>
    <w:rsid w:val="00D70B8D"/>
    <w:rsid w:val="00D70BDE"/>
    <w:rsid w:val="00D70BED"/>
    <w:rsid w:val="00D70BF5"/>
    <w:rsid w:val="00D70BF9"/>
    <w:rsid w:val="00D70C1D"/>
    <w:rsid w:val="00D70C2A"/>
    <w:rsid w:val="00D70C39"/>
    <w:rsid w:val="00D70C55"/>
    <w:rsid w:val="00D70C7A"/>
    <w:rsid w:val="00D70CB6"/>
    <w:rsid w:val="00D70CC2"/>
    <w:rsid w:val="00D70CCC"/>
    <w:rsid w:val="00D70D05"/>
    <w:rsid w:val="00D70E03"/>
    <w:rsid w:val="00D70E13"/>
    <w:rsid w:val="00D70E23"/>
    <w:rsid w:val="00D70E45"/>
    <w:rsid w:val="00D70EB3"/>
    <w:rsid w:val="00D70EF2"/>
    <w:rsid w:val="00D70F08"/>
    <w:rsid w:val="00D70F83"/>
    <w:rsid w:val="00D70FFF"/>
    <w:rsid w:val="00D71018"/>
    <w:rsid w:val="00D71039"/>
    <w:rsid w:val="00D71077"/>
    <w:rsid w:val="00D71084"/>
    <w:rsid w:val="00D7109A"/>
    <w:rsid w:val="00D71195"/>
    <w:rsid w:val="00D711AD"/>
    <w:rsid w:val="00D711B7"/>
    <w:rsid w:val="00D711E9"/>
    <w:rsid w:val="00D71220"/>
    <w:rsid w:val="00D71232"/>
    <w:rsid w:val="00D712C3"/>
    <w:rsid w:val="00D712F3"/>
    <w:rsid w:val="00D71399"/>
    <w:rsid w:val="00D713ED"/>
    <w:rsid w:val="00D713F6"/>
    <w:rsid w:val="00D713FF"/>
    <w:rsid w:val="00D7145E"/>
    <w:rsid w:val="00D71488"/>
    <w:rsid w:val="00D714D7"/>
    <w:rsid w:val="00D714D9"/>
    <w:rsid w:val="00D71509"/>
    <w:rsid w:val="00D7152A"/>
    <w:rsid w:val="00D71573"/>
    <w:rsid w:val="00D71575"/>
    <w:rsid w:val="00D7157E"/>
    <w:rsid w:val="00D715F1"/>
    <w:rsid w:val="00D71616"/>
    <w:rsid w:val="00D7164E"/>
    <w:rsid w:val="00D71673"/>
    <w:rsid w:val="00D716DB"/>
    <w:rsid w:val="00D716DC"/>
    <w:rsid w:val="00D71789"/>
    <w:rsid w:val="00D717B7"/>
    <w:rsid w:val="00D71868"/>
    <w:rsid w:val="00D7192A"/>
    <w:rsid w:val="00D7199A"/>
    <w:rsid w:val="00D719CD"/>
    <w:rsid w:val="00D71A4F"/>
    <w:rsid w:val="00D71A6E"/>
    <w:rsid w:val="00D71ADD"/>
    <w:rsid w:val="00D71AFA"/>
    <w:rsid w:val="00D71AFD"/>
    <w:rsid w:val="00D71B02"/>
    <w:rsid w:val="00D71B0A"/>
    <w:rsid w:val="00D71B69"/>
    <w:rsid w:val="00D71B87"/>
    <w:rsid w:val="00D71BA2"/>
    <w:rsid w:val="00D71BBF"/>
    <w:rsid w:val="00D71C03"/>
    <w:rsid w:val="00D71C07"/>
    <w:rsid w:val="00D71C90"/>
    <w:rsid w:val="00D71D16"/>
    <w:rsid w:val="00D71D23"/>
    <w:rsid w:val="00D71D42"/>
    <w:rsid w:val="00D71D5C"/>
    <w:rsid w:val="00D71D83"/>
    <w:rsid w:val="00D71D8C"/>
    <w:rsid w:val="00D71D9D"/>
    <w:rsid w:val="00D71DA8"/>
    <w:rsid w:val="00D71DAE"/>
    <w:rsid w:val="00D71DC9"/>
    <w:rsid w:val="00D71E33"/>
    <w:rsid w:val="00D71E45"/>
    <w:rsid w:val="00D71E5B"/>
    <w:rsid w:val="00D71E9C"/>
    <w:rsid w:val="00D71EC1"/>
    <w:rsid w:val="00D71EFC"/>
    <w:rsid w:val="00D71F41"/>
    <w:rsid w:val="00D71F49"/>
    <w:rsid w:val="00D71F52"/>
    <w:rsid w:val="00D71F81"/>
    <w:rsid w:val="00D71FC2"/>
    <w:rsid w:val="00D71FD8"/>
    <w:rsid w:val="00D71FD9"/>
    <w:rsid w:val="00D72037"/>
    <w:rsid w:val="00D72084"/>
    <w:rsid w:val="00D720C7"/>
    <w:rsid w:val="00D720D5"/>
    <w:rsid w:val="00D720F0"/>
    <w:rsid w:val="00D720F3"/>
    <w:rsid w:val="00D7214E"/>
    <w:rsid w:val="00D7216D"/>
    <w:rsid w:val="00D721E4"/>
    <w:rsid w:val="00D72242"/>
    <w:rsid w:val="00D7226A"/>
    <w:rsid w:val="00D722F4"/>
    <w:rsid w:val="00D722F7"/>
    <w:rsid w:val="00D72357"/>
    <w:rsid w:val="00D72369"/>
    <w:rsid w:val="00D7236A"/>
    <w:rsid w:val="00D72373"/>
    <w:rsid w:val="00D723A2"/>
    <w:rsid w:val="00D723C0"/>
    <w:rsid w:val="00D723E0"/>
    <w:rsid w:val="00D723F7"/>
    <w:rsid w:val="00D7240A"/>
    <w:rsid w:val="00D72481"/>
    <w:rsid w:val="00D72531"/>
    <w:rsid w:val="00D7253F"/>
    <w:rsid w:val="00D725EB"/>
    <w:rsid w:val="00D7261E"/>
    <w:rsid w:val="00D72680"/>
    <w:rsid w:val="00D72695"/>
    <w:rsid w:val="00D726BE"/>
    <w:rsid w:val="00D726F3"/>
    <w:rsid w:val="00D7271B"/>
    <w:rsid w:val="00D72755"/>
    <w:rsid w:val="00D7277E"/>
    <w:rsid w:val="00D727AF"/>
    <w:rsid w:val="00D727DB"/>
    <w:rsid w:val="00D727FF"/>
    <w:rsid w:val="00D72810"/>
    <w:rsid w:val="00D72811"/>
    <w:rsid w:val="00D7285C"/>
    <w:rsid w:val="00D7287E"/>
    <w:rsid w:val="00D72887"/>
    <w:rsid w:val="00D728A9"/>
    <w:rsid w:val="00D728C5"/>
    <w:rsid w:val="00D728E1"/>
    <w:rsid w:val="00D7290B"/>
    <w:rsid w:val="00D72941"/>
    <w:rsid w:val="00D7295A"/>
    <w:rsid w:val="00D729EA"/>
    <w:rsid w:val="00D72A61"/>
    <w:rsid w:val="00D72A6F"/>
    <w:rsid w:val="00D72A9E"/>
    <w:rsid w:val="00D72AB6"/>
    <w:rsid w:val="00D72B24"/>
    <w:rsid w:val="00D72B2F"/>
    <w:rsid w:val="00D72B66"/>
    <w:rsid w:val="00D72BB0"/>
    <w:rsid w:val="00D72BC7"/>
    <w:rsid w:val="00D72BDB"/>
    <w:rsid w:val="00D72BFD"/>
    <w:rsid w:val="00D72C46"/>
    <w:rsid w:val="00D72CA3"/>
    <w:rsid w:val="00D72CCF"/>
    <w:rsid w:val="00D72CEF"/>
    <w:rsid w:val="00D72D66"/>
    <w:rsid w:val="00D72DB6"/>
    <w:rsid w:val="00D72DBC"/>
    <w:rsid w:val="00D72E1C"/>
    <w:rsid w:val="00D72E65"/>
    <w:rsid w:val="00D72E6F"/>
    <w:rsid w:val="00D72E70"/>
    <w:rsid w:val="00D72EC3"/>
    <w:rsid w:val="00D72ECC"/>
    <w:rsid w:val="00D72F49"/>
    <w:rsid w:val="00D72F98"/>
    <w:rsid w:val="00D72FD5"/>
    <w:rsid w:val="00D72FF8"/>
    <w:rsid w:val="00D730AC"/>
    <w:rsid w:val="00D730D1"/>
    <w:rsid w:val="00D730EB"/>
    <w:rsid w:val="00D731E3"/>
    <w:rsid w:val="00D73258"/>
    <w:rsid w:val="00D732B3"/>
    <w:rsid w:val="00D732DB"/>
    <w:rsid w:val="00D732EF"/>
    <w:rsid w:val="00D732F3"/>
    <w:rsid w:val="00D7332E"/>
    <w:rsid w:val="00D733B4"/>
    <w:rsid w:val="00D73415"/>
    <w:rsid w:val="00D73419"/>
    <w:rsid w:val="00D7348F"/>
    <w:rsid w:val="00D734BC"/>
    <w:rsid w:val="00D734C0"/>
    <w:rsid w:val="00D734E5"/>
    <w:rsid w:val="00D734F3"/>
    <w:rsid w:val="00D7350C"/>
    <w:rsid w:val="00D7351B"/>
    <w:rsid w:val="00D735A5"/>
    <w:rsid w:val="00D735B7"/>
    <w:rsid w:val="00D735F0"/>
    <w:rsid w:val="00D7364E"/>
    <w:rsid w:val="00D73662"/>
    <w:rsid w:val="00D73679"/>
    <w:rsid w:val="00D7368C"/>
    <w:rsid w:val="00D73697"/>
    <w:rsid w:val="00D736C2"/>
    <w:rsid w:val="00D736D9"/>
    <w:rsid w:val="00D73748"/>
    <w:rsid w:val="00D7378C"/>
    <w:rsid w:val="00D737B6"/>
    <w:rsid w:val="00D73804"/>
    <w:rsid w:val="00D7382D"/>
    <w:rsid w:val="00D73845"/>
    <w:rsid w:val="00D738E9"/>
    <w:rsid w:val="00D73927"/>
    <w:rsid w:val="00D739D2"/>
    <w:rsid w:val="00D739EC"/>
    <w:rsid w:val="00D73A04"/>
    <w:rsid w:val="00D73A16"/>
    <w:rsid w:val="00D73AFA"/>
    <w:rsid w:val="00D73B46"/>
    <w:rsid w:val="00D73B58"/>
    <w:rsid w:val="00D73B8F"/>
    <w:rsid w:val="00D73B90"/>
    <w:rsid w:val="00D73B9E"/>
    <w:rsid w:val="00D73BA7"/>
    <w:rsid w:val="00D73C37"/>
    <w:rsid w:val="00D73C4C"/>
    <w:rsid w:val="00D73C52"/>
    <w:rsid w:val="00D73C65"/>
    <w:rsid w:val="00D73C8A"/>
    <w:rsid w:val="00D73CD2"/>
    <w:rsid w:val="00D73CDA"/>
    <w:rsid w:val="00D73CDC"/>
    <w:rsid w:val="00D73D18"/>
    <w:rsid w:val="00D73D1E"/>
    <w:rsid w:val="00D73D35"/>
    <w:rsid w:val="00D73D68"/>
    <w:rsid w:val="00D73DA2"/>
    <w:rsid w:val="00D73E08"/>
    <w:rsid w:val="00D73E99"/>
    <w:rsid w:val="00D73EA8"/>
    <w:rsid w:val="00D73EAE"/>
    <w:rsid w:val="00D73EBA"/>
    <w:rsid w:val="00D73ED1"/>
    <w:rsid w:val="00D73ED8"/>
    <w:rsid w:val="00D73EE1"/>
    <w:rsid w:val="00D73EE4"/>
    <w:rsid w:val="00D73F71"/>
    <w:rsid w:val="00D73FB3"/>
    <w:rsid w:val="00D73FD4"/>
    <w:rsid w:val="00D73FEF"/>
    <w:rsid w:val="00D7408A"/>
    <w:rsid w:val="00D7409C"/>
    <w:rsid w:val="00D740A4"/>
    <w:rsid w:val="00D740DE"/>
    <w:rsid w:val="00D7412E"/>
    <w:rsid w:val="00D7412F"/>
    <w:rsid w:val="00D7417B"/>
    <w:rsid w:val="00D74183"/>
    <w:rsid w:val="00D741C2"/>
    <w:rsid w:val="00D741E1"/>
    <w:rsid w:val="00D7420F"/>
    <w:rsid w:val="00D74214"/>
    <w:rsid w:val="00D7422A"/>
    <w:rsid w:val="00D7425A"/>
    <w:rsid w:val="00D7426C"/>
    <w:rsid w:val="00D74288"/>
    <w:rsid w:val="00D742D8"/>
    <w:rsid w:val="00D7430F"/>
    <w:rsid w:val="00D74316"/>
    <w:rsid w:val="00D7434F"/>
    <w:rsid w:val="00D74380"/>
    <w:rsid w:val="00D743A7"/>
    <w:rsid w:val="00D743CC"/>
    <w:rsid w:val="00D74450"/>
    <w:rsid w:val="00D744B6"/>
    <w:rsid w:val="00D7453B"/>
    <w:rsid w:val="00D7454E"/>
    <w:rsid w:val="00D74581"/>
    <w:rsid w:val="00D74595"/>
    <w:rsid w:val="00D745A5"/>
    <w:rsid w:val="00D745BD"/>
    <w:rsid w:val="00D745C3"/>
    <w:rsid w:val="00D745E0"/>
    <w:rsid w:val="00D745F7"/>
    <w:rsid w:val="00D74619"/>
    <w:rsid w:val="00D7461F"/>
    <w:rsid w:val="00D7462B"/>
    <w:rsid w:val="00D746C0"/>
    <w:rsid w:val="00D746E5"/>
    <w:rsid w:val="00D7471C"/>
    <w:rsid w:val="00D7478A"/>
    <w:rsid w:val="00D7479B"/>
    <w:rsid w:val="00D7481B"/>
    <w:rsid w:val="00D74831"/>
    <w:rsid w:val="00D74832"/>
    <w:rsid w:val="00D748C3"/>
    <w:rsid w:val="00D74923"/>
    <w:rsid w:val="00D74985"/>
    <w:rsid w:val="00D749FC"/>
    <w:rsid w:val="00D74A09"/>
    <w:rsid w:val="00D74A1B"/>
    <w:rsid w:val="00D74A72"/>
    <w:rsid w:val="00D74B28"/>
    <w:rsid w:val="00D74B35"/>
    <w:rsid w:val="00D74B54"/>
    <w:rsid w:val="00D74B66"/>
    <w:rsid w:val="00D74B95"/>
    <w:rsid w:val="00D74BC2"/>
    <w:rsid w:val="00D74BEE"/>
    <w:rsid w:val="00D74C6B"/>
    <w:rsid w:val="00D74C78"/>
    <w:rsid w:val="00D74D26"/>
    <w:rsid w:val="00D74D4B"/>
    <w:rsid w:val="00D74D68"/>
    <w:rsid w:val="00D74D85"/>
    <w:rsid w:val="00D74DAA"/>
    <w:rsid w:val="00D74DB2"/>
    <w:rsid w:val="00D74DCA"/>
    <w:rsid w:val="00D74E25"/>
    <w:rsid w:val="00D74E2B"/>
    <w:rsid w:val="00D74E40"/>
    <w:rsid w:val="00D74E78"/>
    <w:rsid w:val="00D74E83"/>
    <w:rsid w:val="00D74F0F"/>
    <w:rsid w:val="00D74F55"/>
    <w:rsid w:val="00D74FEB"/>
    <w:rsid w:val="00D74FF2"/>
    <w:rsid w:val="00D7503D"/>
    <w:rsid w:val="00D7506E"/>
    <w:rsid w:val="00D750B5"/>
    <w:rsid w:val="00D750B6"/>
    <w:rsid w:val="00D750BA"/>
    <w:rsid w:val="00D7518B"/>
    <w:rsid w:val="00D75192"/>
    <w:rsid w:val="00D751C2"/>
    <w:rsid w:val="00D75231"/>
    <w:rsid w:val="00D7528A"/>
    <w:rsid w:val="00D752AE"/>
    <w:rsid w:val="00D753D2"/>
    <w:rsid w:val="00D7540A"/>
    <w:rsid w:val="00D7544D"/>
    <w:rsid w:val="00D754DD"/>
    <w:rsid w:val="00D7552D"/>
    <w:rsid w:val="00D7552F"/>
    <w:rsid w:val="00D7559C"/>
    <w:rsid w:val="00D7563C"/>
    <w:rsid w:val="00D75684"/>
    <w:rsid w:val="00D7568A"/>
    <w:rsid w:val="00D756B2"/>
    <w:rsid w:val="00D7570C"/>
    <w:rsid w:val="00D75731"/>
    <w:rsid w:val="00D757B4"/>
    <w:rsid w:val="00D7580C"/>
    <w:rsid w:val="00D7580F"/>
    <w:rsid w:val="00D7583C"/>
    <w:rsid w:val="00D75840"/>
    <w:rsid w:val="00D75897"/>
    <w:rsid w:val="00D758AC"/>
    <w:rsid w:val="00D75904"/>
    <w:rsid w:val="00D75936"/>
    <w:rsid w:val="00D75943"/>
    <w:rsid w:val="00D7595A"/>
    <w:rsid w:val="00D75964"/>
    <w:rsid w:val="00D7596F"/>
    <w:rsid w:val="00D7597B"/>
    <w:rsid w:val="00D7597D"/>
    <w:rsid w:val="00D75981"/>
    <w:rsid w:val="00D759BB"/>
    <w:rsid w:val="00D759E3"/>
    <w:rsid w:val="00D759E9"/>
    <w:rsid w:val="00D759F8"/>
    <w:rsid w:val="00D759FE"/>
    <w:rsid w:val="00D75A19"/>
    <w:rsid w:val="00D75A46"/>
    <w:rsid w:val="00D75AC1"/>
    <w:rsid w:val="00D75AC3"/>
    <w:rsid w:val="00D75AF3"/>
    <w:rsid w:val="00D75AF4"/>
    <w:rsid w:val="00D75B7A"/>
    <w:rsid w:val="00D75B8C"/>
    <w:rsid w:val="00D75BD5"/>
    <w:rsid w:val="00D75C47"/>
    <w:rsid w:val="00D75C7B"/>
    <w:rsid w:val="00D75C89"/>
    <w:rsid w:val="00D75CC6"/>
    <w:rsid w:val="00D75CED"/>
    <w:rsid w:val="00D75D20"/>
    <w:rsid w:val="00D75D58"/>
    <w:rsid w:val="00D75D6F"/>
    <w:rsid w:val="00D75D93"/>
    <w:rsid w:val="00D75DA3"/>
    <w:rsid w:val="00D75DCD"/>
    <w:rsid w:val="00D75DCE"/>
    <w:rsid w:val="00D75DEA"/>
    <w:rsid w:val="00D75E23"/>
    <w:rsid w:val="00D75E42"/>
    <w:rsid w:val="00D75EDA"/>
    <w:rsid w:val="00D75F87"/>
    <w:rsid w:val="00D76068"/>
    <w:rsid w:val="00D76079"/>
    <w:rsid w:val="00D760D4"/>
    <w:rsid w:val="00D760FD"/>
    <w:rsid w:val="00D7610A"/>
    <w:rsid w:val="00D7614D"/>
    <w:rsid w:val="00D7616C"/>
    <w:rsid w:val="00D761B1"/>
    <w:rsid w:val="00D761BD"/>
    <w:rsid w:val="00D76225"/>
    <w:rsid w:val="00D76247"/>
    <w:rsid w:val="00D762B0"/>
    <w:rsid w:val="00D762D9"/>
    <w:rsid w:val="00D762E3"/>
    <w:rsid w:val="00D76337"/>
    <w:rsid w:val="00D76348"/>
    <w:rsid w:val="00D76397"/>
    <w:rsid w:val="00D763B4"/>
    <w:rsid w:val="00D763B6"/>
    <w:rsid w:val="00D76420"/>
    <w:rsid w:val="00D76461"/>
    <w:rsid w:val="00D76474"/>
    <w:rsid w:val="00D7647A"/>
    <w:rsid w:val="00D7651B"/>
    <w:rsid w:val="00D76520"/>
    <w:rsid w:val="00D76558"/>
    <w:rsid w:val="00D76584"/>
    <w:rsid w:val="00D765B0"/>
    <w:rsid w:val="00D765E0"/>
    <w:rsid w:val="00D765E6"/>
    <w:rsid w:val="00D76643"/>
    <w:rsid w:val="00D7671B"/>
    <w:rsid w:val="00D767E7"/>
    <w:rsid w:val="00D767FC"/>
    <w:rsid w:val="00D76807"/>
    <w:rsid w:val="00D76861"/>
    <w:rsid w:val="00D768A3"/>
    <w:rsid w:val="00D768A8"/>
    <w:rsid w:val="00D768F4"/>
    <w:rsid w:val="00D76923"/>
    <w:rsid w:val="00D7698A"/>
    <w:rsid w:val="00D769B0"/>
    <w:rsid w:val="00D76A55"/>
    <w:rsid w:val="00D76A5E"/>
    <w:rsid w:val="00D76A87"/>
    <w:rsid w:val="00D76AF7"/>
    <w:rsid w:val="00D76B1E"/>
    <w:rsid w:val="00D76BA3"/>
    <w:rsid w:val="00D76BB2"/>
    <w:rsid w:val="00D76BBA"/>
    <w:rsid w:val="00D76BF4"/>
    <w:rsid w:val="00D76BFB"/>
    <w:rsid w:val="00D76C6C"/>
    <w:rsid w:val="00D76C79"/>
    <w:rsid w:val="00D76CF6"/>
    <w:rsid w:val="00D76D0F"/>
    <w:rsid w:val="00D76D3C"/>
    <w:rsid w:val="00D76D43"/>
    <w:rsid w:val="00D76D59"/>
    <w:rsid w:val="00D76D78"/>
    <w:rsid w:val="00D76DA4"/>
    <w:rsid w:val="00D76DAF"/>
    <w:rsid w:val="00D76DD6"/>
    <w:rsid w:val="00D76E04"/>
    <w:rsid w:val="00D76E07"/>
    <w:rsid w:val="00D76E1F"/>
    <w:rsid w:val="00D76E31"/>
    <w:rsid w:val="00D76E41"/>
    <w:rsid w:val="00D76E42"/>
    <w:rsid w:val="00D76E5A"/>
    <w:rsid w:val="00D76E74"/>
    <w:rsid w:val="00D76E7D"/>
    <w:rsid w:val="00D76E9A"/>
    <w:rsid w:val="00D76EEF"/>
    <w:rsid w:val="00D76FA6"/>
    <w:rsid w:val="00D76FCE"/>
    <w:rsid w:val="00D77024"/>
    <w:rsid w:val="00D77038"/>
    <w:rsid w:val="00D77047"/>
    <w:rsid w:val="00D77074"/>
    <w:rsid w:val="00D77088"/>
    <w:rsid w:val="00D7710E"/>
    <w:rsid w:val="00D77152"/>
    <w:rsid w:val="00D7717F"/>
    <w:rsid w:val="00D7719F"/>
    <w:rsid w:val="00D771CE"/>
    <w:rsid w:val="00D772B3"/>
    <w:rsid w:val="00D772DA"/>
    <w:rsid w:val="00D77326"/>
    <w:rsid w:val="00D77345"/>
    <w:rsid w:val="00D77360"/>
    <w:rsid w:val="00D773C5"/>
    <w:rsid w:val="00D773CB"/>
    <w:rsid w:val="00D7744E"/>
    <w:rsid w:val="00D77451"/>
    <w:rsid w:val="00D77456"/>
    <w:rsid w:val="00D77492"/>
    <w:rsid w:val="00D774D2"/>
    <w:rsid w:val="00D774FC"/>
    <w:rsid w:val="00D77500"/>
    <w:rsid w:val="00D77516"/>
    <w:rsid w:val="00D77532"/>
    <w:rsid w:val="00D7753D"/>
    <w:rsid w:val="00D77551"/>
    <w:rsid w:val="00D7756C"/>
    <w:rsid w:val="00D77596"/>
    <w:rsid w:val="00D775BF"/>
    <w:rsid w:val="00D775F5"/>
    <w:rsid w:val="00D775F6"/>
    <w:rsid w:val="00D77615"/>
    <w:rsid w:val="00D77626"/>
    <w:rsid w:val="00D77635"/>
    <w:rsid w:val="00D77636"/>
    <w:rsid w:val="00D77650"/>
    <w:rsid w:val="00D77687"/>
    <w:rsid w:val="00D77712"/>
    <w:rsid w:val="00D7771D"/>
    <w:rsid w:val="00D7776C"/>
    <w:rsid w:val="00D77791"/>
    <w:rsid w:val="00D777B7"/>
    <w:rsid w:val="00D777F3"/>
    <w:rsid w:val="00D777F8"/>
    <w:rsid w:val="00D77881"/>
    <w:rsid w:val="00D77923"/>
    <w:rsid w:val="00D77925"/>
    <w:rsid w:val="00D77932"/>
    <w:rsid w:val="00D7797D"/>
    <w:rsid w:val="00D77997"/>
    <w:rsid w:val="00D779CE"/>
    <w:rsid w:val="00D779D1"/>
    <w:rsid w:val="00D779DF"/>
    <w:rsid w:val="00D779E7"/>
    <w:rsid w:val="00D779F5"/>
    <w:rsid w:val="00D77A0C"/>
    <w:rsid w:val="00D77A74"/>
    <w:rsid w:val="00D77A7D"/>
    <w:rsid w:val="00D77A9C"/>
    <w:rsid w:val="00D77AA2"/>
    <w:rsid w:val="00D77AAA"/>
    <w:rsid w:val="00D77AB6"/>
    <w:rsid w:val="00D77AF4"/>
    <w:rsid w:val="00D77B5D"/>
    <w:rsid w:val="00D77BA2"/>
    <w:rsid w:val="00D77BA6"/>
    <w:rsid w:val="00D77BB7"/>
    <w:rsid w:val="00D77C96"/>
    <w:rsid w:val="00D77CD3"/>
    <w:rsid w:val="00D77CE0"/>
    <w:rsid w:val="00D77CEF"/>
    <w:rsid w:val="00D77D1D"/>
    <w:rsid w:val="00D77D23"/>
    <w:rsid w:val="00D77D40"/>
    <w:rsid w:val="00D77D69"/>
    <w:rsid w:val="00D77DC2"/>
    <w:rsid w:val="00D77DFC"/>
    <w:rsid w:val="00D77E2D"/>
    <w:rsid w:val="00D77EC1"/>
    <w:rsid w:val="00D77EE9"/>
    <w:rsid w:val="00D77EF3"/>
    <w:rsid w:val="00D77F9E"/>
    <w:rsid w:val="00D77F9F"/>
    <w:rsid w:val="00D77FA7"/>
    <w:rsid w:val="00D77FE2"/>
    <w:rsid w:val="00D80007"/>
    <w:rsid w:val="00D8009E"/>
    <w:rsid w:val="00D800D0"/>
    <w:rsid w:val="00D80104"/>
    <w:rsid w:val="00D80172"/>
    <w:rsid w:val="00D801FF"/>
    <w:rsid w:val="00D8020A"/>
    <w:rsid w:val="00D80214"/>
    <w:rsid w:val="00D80268"/>
    <w:rsid w:val="00D8026D"/>
    <w:rsid w:val="00D80279"/>
    <w:rsid w:val="00D80281"/>
    <w:rsid w:val="00D8029D"/>
    <w:rsid w:val="00D802C8"/>
    <w:rsid w:val="00D802EF"/>
    <w:rsid w:val="00D80304"/>
    <w:rsid w:val="00D8034C"/>
    <w:rsid w:val="00D8036B"/>
    <w:rsid w:val="00D803A9"/>
    <w:rsid w:val="00D80416"/>
    <w:rsid w:val="00D804C8"/>
    <w:rsid w:val="00D804D4"/>
    <w:rsid w:val="00D804D9"/>
    <w:rsid w:val="00D804E5"/>
    <w:rsid w:val="00D804EE"/>
    <w:rsid w:val="00D80586"/>
    <w:rsid w:val="00D80596"/>
    <w:rsid w:val="00D80602"/>
    <w:rsid w:val="00D8061C"/>
    <w:rsid w:val="00D8068C"/>
    <w:rsid w:val="00D80694"/>
    <w:rsid w:val="00D806C1"/>
    <w:rsid w:val="00D806DC"/>
    <w:rsid w:val="00D80743"/>
    <w:rsid w:val="00D807F8"/>
    <w:rsid w:val="00D8088B"/>
    <w:rsid w:val="00D808A7"/>
    <w:rsid w:val="00D808FC"/>
    <w:rsid w:val="00D80939"/>
    <w:rsid w:val="00D80965"/>
    <w:rsid w:val="00D809D2"/>
    <w:rsid w:val="00D809E3"/>
    <w:rsid w:val="00D809EC"/>
    <w:rsid w:val="00D809F1"/>
    <w:rsid w:val="00D80A14"/>
    <w:rsid w:val="00D80A20"/>
    <w:rsid w:val="00D80A2E"/>
    <w:rsid w:val="00D80A57"/>
    <w:rsid w:val="00D80AA0"/>
    <w:rsid w:val="00D80AA9"/>
    <w:rsid w:val="00D80ADC"/>
    <w:rsid w:val="00D80B12"/>
    <w:rsid w:val="00D80B1C"/>
    <w:rsid w:val="00D80B3B"/>
    <w:rsid w:val="00D80B3C"/>
    <w:rsid w:val="00D80B51"/>
    <w:rsid w:val="00D80B7A"/>
    <w:rsid w:val="00D80B84"/>
    <w:rsid w:val="00D80BB9"/>
    <w:rsid w:val="00D80BBA"/>
    <w:rsid w:val="00D80BD5"/>
    <w:rsid w:val="00D80C26"/>
    <w:rsid w:val="00D80C4A"/>
    <w:rsid w:val="00D80C6E"/>
    <w:rsid w:val="00D80C73"/>
    <w:rsid w:val="00D80C74"/>
    <w:rsid w:val="00D80CA5"/>
    <w:rsid w:val="00D80CBB"/>
    <w:rsid w:val="00D80CC0"/>
    <w:rsid w:val="00D80D2F"/>
    <w:rsid w:val="00D80D9D"/>
    <w:rsid w:val="00D80DA7"/>
    <w:rsid w:val="00D80E43"/>
    <w:rsid w:val="00D80E4D"/>
    <w:rsid w:val="00D80E74"/>
    <w:rsid w:val="00D80EB4"/>
    <w:rsid w:val="00D80F26"/>
    <w:rsid w:val="00D80F27"/>
    <w:rsid w:val="00D80F91"/>
    <w:rsid w:val="00D80FAD"/>
    <w:rsid w:val="00D80FCA"/>
    <w:rsid w:val="00D80FE2"/>
    <w:rsid w:val="00D81030"/>
    <w:rsid w:val="00D810BB"/>
    <w:rsid w:val="00D810C0"/>
    <w:rsid w:val="00D8111F"/>
    <w:rsid w:val="00D81146"/>
    <w:rsid w:val="00D8116D"/>
    <w:rsid w:val="00D811D0"/>
    <w:rsid w:val="00D811D2"/>
    <w:rsid w:val="00D811F7"/>
    <w:rsid w:val="00D81201"/>
    <w:rsid w:val="00D8120C"/>
    <w:rsid w:val="00D81233"/>
    <w:rsid w:val="00D8124D"/>
    <w:rsid w:val="00D81267"/>
    <w:rsid w:val="00D8130C"/>
    <w:rsid w:val="00D81339"/>
    <w:rsid w:val="00D8137C"/>
    <w:rsid w:val="00D813B0"/>
    <w:rsid w:val="00D813E2"/>
    <w:rsid w:val="00D81416"/>
    <w:rsid w:val="00D8141F"/>
    <w:rsid w:val="00D8142A"/>
    <w:rsid w:val="00D8142E"/>
    <w:rsid w:val="00D81457"/>
    <w:rsid w:val="00D814AC"/>
    <w:rsid w:val="00D814D8"/>
    <w:rsid w:val="00D814DD"/>
    <w:rsid w:val="00D8156C"/>
    <w:rsid w:val="00D81607"/>
    <w:rsid w:val="00D81655"/>
    <w:rsid w:val="00D8165A"/>
    <w:rsid w:val="00D816E1"/>
    <w:rsid w:val="00D8172F"/>
    <w:rsid w:val="00D8174F"/>
    <w:rsid w:val="00D817C4"/>
    <w:rsid w:val="00D817EB"/>
    <w:rsid w:val="00D817FF"/>
    <w:rsid w:val="00D81879"/>
    <w:rsid w:val="00D81947"/>
    <w:rsid w:val="00D819AD"/>
    <w:rsid w:val="00D819D2"/>
    <w:rsid w:val="00D819E9"/>
    <w:rsid w:val="00D81A4D"/>
    <w:rsid w:val="00D81A50"/>
    <w:rsid w:val="00D81A64"/>
    <w:rsid w:val="00D81A81"/>
    <w:rsid w:val="00D81AB6"/>
    <w:rsid w:val="00D81AD0"/>
    <w:rsid w:val="00D81ADA"/>
    <w:rsid w:val="00D81AF6"/>
    <w:rsid w:val="00D81B09"/>
    <w:rsid w:val="00D81B31"/>
    <w:rsid w:val="00D81B33"/>
    <w:rsid w:val="00D81B65"/>
    <w:rsid w:val="00D81B6F"/>
    <w:rsid w:val="00D81B7C"/>
    <w:rsid w:val="00D81B87"/>
    <w:rsid w:val="00D81B8C"/>
    <w:rsid w:val="00D81BAA"/>
    <w:rsid w:val="00D81BC3"/>
    <w:rsid w:val="00D81BDA"/>
    <w:rsid w:val="00D81BEA"/>
    <w:rsid w:val="00D81C38"/>
    <w:rsid w:val="00D81C6A"/>
    <w:rsid w:val="00D81C6D"/>
    <w:rsid w:val="00D81C77"/>
    <w:rsid w:val="00D81C7D"/>
    <w:rsid w:val="00D81C94"/>
    <w:rsid w:val="00D81C96"/>
    <w:rsid w:val="00D81CDA"/>
    <w:rsid w:val="00D81CE0"/>
    <w:rsid w:val="00D81D5D"/>
    <w:rsid w:val="00D81D73"/>
    <w:rsid w:val="00D81D7F"/>
    <w:rsid w:val="00D81D8B"/>
    <w:rsid w:val="00D81DAF"/>
    <w:rsid w:val="00D81DDE"/>
    <w:rsid w:val="00D81DFA"/>
    <w:rsid w:val="00D81DFF"/>
    <w:rsid w:val="00D81E01"/>
    <w:rsid w:val="00D81E85"/>
    <w:rsid w:val="00D81E93"/>
    <w:rsid w:val="00D81EA0"/>
    <w:rsid w:val="00D81EFB"/>
    <w:rsid w:val="00D81F26"/>
    <w:rsid w:val="00D81F52"/>
    <w:rsid w:val="00D81F5A"/>
    <w:rsid w:val="00D81F7F"/>
    <w:rsid w:val="00D81F99"/>
    <w:rsid w:val="00D81FC2"/>
    <w:rsid w:val="00D82002"/>
    <w:rsid w:val="00D8200E"/>
    <w:rsid w:val="00D82054"/>
    <w:rsid w:val="00D82061"/>
    <w:rsid w:val="00D820CC"/>
    <w:rsid w:val="00D820D0"/>
    <w:rsid w:val="00D820EF"/>
    <w:rsid w:val="00D820F5"/>
    <w:rsid w:val="00D82156"/>
    <w:rsid w:val="00D82172"/>
    <w:rsid w:val="00D821DA"/>
    <w:rsid w:val="00D821E5"/>
    <w:rsid w:val="00D821F4"/>
    <w:rsid w:val="00D82291"/>
    <w:rsid w:val="00D8229A"/>
    <w:rsid w:val="00D8229D"/>
    <w:rsid w:val="00D822A2"/>
    <w:rsid w:val="00D822B6"/>
    <w:rsid w:val="00D822B8"/>
    <w:rsid w:val="00D82367"/>
    <w:rsid w:val="00D8236A"/>
    <w:rsid w:val="00D823A0"/>
    <w:rsid w:val="00D823A5"/>
    <w:rsid w:val="00D823F8"/>
    <w:rsid w:val="00D82422"/>
    <w:rsid w:val="00D8243B"/>
    <w:rsid w:val="00D82486"/>
    <w:rsid w:val="00D824DF"/>
    <w:rsid w:val="00D824E8"/>
    <w:rsid w:val="00D824EA"/>
    <w:rsid w:val="00D824F8"/>
    <w:rsid w:val="00D82537"/>
    <w:rsid w:val="00D8264F"/>
    <w:rsid w:val="00D826B7"/>
    <w:rsid w:val="00D826EB"/>
    <w:rsid w:val="00D82716"/>
    <w:rsid w:val="00D82720"/>
    <w:rsid w:val="00D82747"/>
    <w:rsid w:val="00D8278D"/>
    <w:rsid w:val="00D82837"/>
    <w:rsid w:val="00D828BE"/>
    <w:rsid w:val="00D828C3"/>
    <w:rsid w:val="00D828E9"/>
    <w:rsid w:val="00D8295F"/>
    <w:rsid w:val="00D829E1"/>
    <w:rsid w:val="00D82A41"/>
    <w:rsid w:val="00D82ABC"/>
    <w:rsid w:val="00D82AF2"/>
    <w:rsid w:val="00D82AF7"/>
    <w:rsid w:val="00D82B33"/>
    <w:rsid w:val="00D82B77"/>
    <w:rsid w:val="00D82B7A"/>
    <w:rsid w:val="00D82BA6"/>
    <w:rsid w:val="00D82BC6"/>
    <w:rsid w:val="00D82BE5"/>
    <w:rsid w:val="00D82BE9"/>
    <w:rsid w:val="00D82C91"/>
    <w:rsid w:val="00D82D60"/>
    <w:rsid w:val="00D82D7F"/>
    <w:rsid w:val="00D82D98"/>
    <w:rsid w:val="00D82DDF"/>
    <w:rsid w:val="00D82DEB"/>
    <w:rsid w:val="00D82DFE"/>
    <w:rsid w:val="00D82E02"/>
    <w:rsid w:val="00D82E10"/>
    <w:rsid w:val="00D82E1A"/>
    <w:rsid w:val="00D82E74"/>
    <w:rsid w:val="00D82E7F"/>
    <w:rsid w:val="00D82EF7"/>
    <w:rsid w:val="00D82F2C"/>
    <w:rsid w:val="00D82F74"/>
    <w:rsid w:val="00D82FAD"/>
    <w:rsid w:val="00D82FC1"/>
    <w:rsid w:val="00D82FCF"/>
    <w:rsid w:val="00D83013"/>
    <w:rsid w:val="00D83024"/>
    <w:rsid w:val="00D83034"/>
    <w:rsid w:val="00D830BB"/>
    <w:rsid w:val="00D830C9"/>
    <w:rsid w:val="00D830E9"/>
    <w:rsid w:val="00D8312C"/>
    <w:rsid w:val="00D83141"/>
    <w:rsid w:val="00D8315A"/>
    <w:rsid w:val="00D8319E"/>
    <w:rsid w:val="00D831CF"/>
    <w:rsid w:val="00D831E0"/>
    <w:rsid w:val="00D831F3"/>
    <w:rsid w:val="00D83202"/>
    <w:rsid w:val="00D83259"/>
    <w:rsid w:val="00D83264"/>
    <w:rsid w:val="00D83269"/>
    <w:rsid w:val="00D83298"/>
    <w:rsid w:val="00D832A5"/>
    <w:rsid w:val="00D832E7"/>
    <w:rsid w:val="00D83323"/>
    <w:rsid w:val="00D8334F"/>
    <w:rsid w:val="00D833CB"/>
    <w:rsid w:val="00D833E5"/>
    <w:rsid w:val="00D833EB"/>
    <w:rsid w:val="00D8340D"/>
    <w:rsid w:val="00D8348A"/>
    <w:rsid w:val="00D834C3"/>
    <w:rsid w:val="00D834E1"/>
    <w:rsid w:val="00D8354D"/>
    <w:rsid w:val="00D83568"/>
    <w:rsid w:val="00D8358C"/>
    <w:rsid w:val="00D8358F"/>
    <w:rsid w:val="00D835D2"/>
    <w:rsid w:val="00D83632"/>
    <w:rsid w:val="00D83642"/>
    <w:rsid w:val="00D83676"/>
    <w:rsid w:val="00D83698"/>
    <w:rsid w:val="00D836C1"/>
    <w:rsid w:val="00D83708"/>
    <w:rsid w:val="00D8370C"/>
    <w:rsid w:val="00D8370F"/>
    <w:rsid w:val="00D83746"/>
    <w:rsid w:val="00D837E6"/>
    <w:rsid w:val="00D83800"/>
    <w:rsid w:val="00D8387E"/>
    <w:rsid w:val="00D8388F"/>
    <w:rsid w:val="00D8389E"/>
    <w:rsid w:val="00D838A2"/>
    <w:rsid w:val="00D838AA"/>
    <w:rsid w:val="00D838B5"/>
    <w:rsid w:val="00D838DC"/>
    <w:rsid w:val="00D838E3"/>
    <w:rsid w:val="00D8392B"/>
    <w:rsid w:val="00D83951"/>
    <w:rsid w:val="00D83A2F"/>
    <w:rsid w:val="00D83A75"/>
    <w:rsid w:val="00D83AE0"/>
    <w:rsid w:val="00D83B08"/>
    <w:rsid w:val="00D83B23"/>
    <w:rsid w:val="00D83B47"/>
    <w:rsid w:val="00D83B4B"/>
    <w:rsid w:val="00D83B4D"/>
    <w:rsid w:val="00D83B84"/>
    <w:rsid w:val="00D83B90"/>
    <w:rsid w:val="00D83B95"/>
    <w:rsid w:val="00D83BAC"/>
    <w:rsid w:val="00D83BD0"/>
    <w:rsid w:val="00D83C33"/>
    <w:rsid w:val="00D83C54"/>
    <w:rsid w:val="00D83C67"/>
    <w:rsid w:val="00D83C74"/>
    <w:rsid w:val="00D83C89"/>
    <w:rsid w:val="00D83C8A"/>
    <w:rsid w:val="00D83CBB"/>
    <w:rsid w:val="00D83D01"/>
    <w:rsid w:val="00D83D0E"/>
    <w:rsid w:val="00D83D1B"/>
    <w:rsid w:val="00D83D49"/>
    <w:rsid w:val="00D83D4C"/>
    <w:rsid w:val="00D83D97"/>
    <w:rsid w:val="00D83D9E"/>
    <w:rsid w:val="00D83DC4"/>
    <w:rsid w:val="00D83E25"/>
    <w:rsid w:val="00D83E4A"/>
    <w:rsid w:val="00D83EB1"/>
    <w:rsid w:val="00D83EE5"/>
    <w:rsid w:val="00D83EF4"/>
    <w:rsid w:val="00D83F61"/>
    <w:rsid w:val="00D83F98"/>
    <w:rsid w:val="00D83FD5"/>
    <w:rsid w:val="00D83FDB"/>
    <w:rsid w:val="00D840F7"/>
    <w:rsid w:val="00D84193"/>
    <w:rsid w:val="00D841B6"/>
    <w:rsid w:val="00D841BF"/>
    <w:rsid w:val="00D841D9"/>
    <w:rsid w:val="00D841EC"/>
    <w:rsid w:val="00D84206"/>
    <w:rsid w:val="00D84207"/>
    <w:rsid w:val="00D8427B"/>
    <w:rsid w:val="00D8429C"/>
    <w:rsid w:val="00D842A5"/>
    <w:rsid w:val="00D842C0"/>
    <w:rsid w:val="00D842C2"/>
    <w:rsid w:val="00D842FC"/>
    <w:rsid w:val="00D842FD"/>
    <w:rsid w:val="00D84331"/>
    <w:rsid w:val="00D8435B"/>
    <w:rsid w:val="00D84361"/>
    <w:rsid w:val="00D8438E"/>
    <w:rsid w:val="00D843C4"/>
    <w:rsid w:val="00D84499"/>
    <w:rsid w:val="00D844AC"/>
    <w:rsid w:val="00D844AF"/>
    <w:rsid w:val="00D84592"/>
    <w:rsid w:val="00D845F6"/>
    <w:rsid w:val="00D846B0"/>
    <w:rsid w:val="00D84705"/>
    <w:rsid w:val="00D8470F"/>
    <w:rsid w:val="00D84715"/>
    <w:rsid w:val="00D84755"/>
    <w:rsid w:val="00D8475E"/>
    <w:rsid w:val="00D84770"/>
    <w:rsid w:val="00D847F9"/>
    <w:rsid w:val="00D8480F"/>
    <w:rsid w:val="00D84812"/>
    <w:rsid w:val="00D84821"/>
    <w:rsid w:val="00D8482B"/>
    <w:rsid w:val="00D84891"/>
    <w:rsid w:val="00D848F6"/>
    <w:rsid w:val="00D849F6"/>
    <w:rsid w:val="00D84A0C"/>
    <w:rsid w:val="00D84ADC"/>
    <w:rsid w:val="00D84B1D"/>
    <w:rsid w:val="00D84B23"/>
    <w:rsid w:val="00D84BD8"/>
    <w:rsid w:val="00D84C2A"/>
    <w:rsid w:val="00D84CCD"/>
    <w:rsid w:val="00D84D24"/>
    <w:rsid w:val="00D84D2F"/>
    <w:rsid w:val="00D84DAF"/>
    <w:rsid w:val="00D84DBC"/>
    <w:rsid w:val="00D84DC3"/>
    <w:rsid w:val="00D84DD7"/>
    <w:rsid w:val="00D84E17"/>
    <w:rsid w:val="00D84E27"/>
    <w:rsid w:val="00D84E42"/>
    <w:rsid w:val="00D84E57"/>
    <w:rsid w:val="00D84E7E"/>
    <w:rsid w:val="00D84E88"/>
    <w:rsid w:val="00D84ED2"/>
    <w:rsid w:val="00D84F4B"/>
    <w:rsid w:val="00D84F97"/>
    <w:rsid w:val="00D84F9D"/>
    <w:rsid w:val="00D84FA8"/>
    <w:rsid w:val="00D84FFB"/>
    <w:rsid w:val="00D85005"/>
    <w:rsid w:val="00D85053"/>
    <w:rsid w:val="00D850AF"/>
    <w:rsid w:val="00D850EE"/>
    <w:rsid w:val="00D85165"/>
    <w:rsid w:val="00D85169"/>
    <w:rsid w:val="00D85195"/>
    <w:rsid w:val="00D8519F"/>
    <w:rsid w:val="00D851B1"/>
    <w:rsid w:val="00D851CF"/>
    <w:rsid w:val="00D85215"/>
    <w:rsid w:val="00D8524D"/>
    <w:rsid w:val="00D85255"/>
    <w:rsid w:val="00D8527D"/>
    <w:rsid w:val="00D85288"/>
    <w:rsid w:val="00D852D2"/>
    <w:rsid w:val="00D8532C"/>
    <w:rsid w:val="00D85368"/>
    <w:rsid w:val="00D8538C"/>
    <w:rsid w:val="00D853B8"/>
    <w:rsid w:val="00D853C5"/>
    <w:rsid w:val="00D85436"/>
    <w:rsid w:val="00D8545D"/>
    <w:rsid w:val="00D8547E"/>
    <w:rsid w:val="00D85501"/>
    <w:rsid w:val="00D85525"/>
    <w:rsid w:val="00D8558F"/>
    <w:rsid w:val="00D855B5"/>
    <w:rsid w:val="00D855BE"/>
    <w:rsid w:val="00D85607"/>
    <w:rsid w:val="00D8561A"/>
    <w:rsid w:val="00D85639"/>
    <w:rsid w:val="00D85643"/>
    <w:rsid w:val="00D8564D"/>
    <w:rsid w:val="00D85664"/>
    <w:rsid w:val="00D8566F"/>
    <w:rsid w:val="00D856E4"/>
    <w:rsid w:val="00D85777"/>
    <w:rsid w:val="00D857E1"/>
    <w:rsid w:val="00D8580C"/>
    <w:rsid w:val="00D85898"/>
    <w:rsid w:val="00D8589D"/>
    <w:rsid w:val="00D858E8"/>
    <w:rsid w:val="00D858EB"/>
    <w:rsid w:val="00D85959"/>
    <w:rsid w:val="00D85961"/>
    <w:rsid w:val="00D85968"/>
    <w:rsid w:val="00D85A43"/>
    <w:rsid w:val="00D85A71"/>
    <w:rsid w:val="00D85AC0"/>
    <w:rsid w:val="00D85AC4"/>
    <w:rsid w:val="00D85AE2"/>
    <w:rsid w:val="00D85B4E"/>
    <w:rsid w:val="00D85B57"/>
    <w:rsid w:val="00D85B70"/>
    <w:rsid w:val="00D85B84"/>
    <w:rsid w:val="00D85BC0"/>
    <w:rsid w:val="00D85C13"/>
    <w:rsid w:val="00D85C64"/>
    <w:rsid w:val="00D85C9A"/>
    <w:rsid w:val="00D85D0E"/>
    <w:rsid w:val="00D85D15"/>
    <w:rsid w:val="00D85D4B"/>
    <w:rsid w:val="00D85D5D"/>
    <w:rsid w:val="00D85D79"/>
    <w:rsid w:val="00D85D95"/>
    <w:rsid w:val="00D85DAE"/>
    <w:rsid w:val="00D85DDF"/>
    <w:rsid w:val="00D85E00"/>
    <w:rsid w:val="00D85E16"/>
    <w:rsid w:val="00D85E8D"/>
    <w:rsid w:val="00D85E99"/>
    <w:rsid w:val="00D85F08"/>
    <w:rsid w:val="00D85F17"/>
    <w:rsid w:val="00D85F62"/>
    <w:rsid w:val="00D8609B"/>
    <w:rsid w:val="00D860B6"/>
    <w:rsid w:val="00D860B8"/>
    <w:rsid w:val="00D86134"/>
    <w:rsid w:val="00D86137"/>
    <w:rsid w:val="00D86140"/>
    <w:rsid w:val="00D861C8"/>
    <w:rsid w:val="00D86203"/>
    <w:rsid w:val="00D86217"/>
    <w:rsid w:val="00D86242"/>
    <w:rsid w:val="00D8624B"/>
    <w:rsid w:val="00D86299"/>
    <w:rsid w:val="00D8629A"/>
    <w:rsid w:val="00D862B1"/>
    <w:rsid w:val="00D862CD"/>
    <w:rsid w:val="00D862F0"/>
    <w:rsid w:val="00D86326"/>
    <w:rsid w:val="00D8633B"/>
    <w:rsid w:val="00D8633D"/>
    <w:rsid w:val="00D86376"/>
    <w:rsid w:val="00D86385"/>
    <w:rsid w:val="00D863EE"/>
    <w:rsid w:val="00D86402"/>
    <w:rsid w:val="00D8640A"/>
    <w:rsid w:val="00D8643B"/>
    <w:rsid w:val="00D8645C"/>
    <w:rsid w:val="00D86462"/>
    <w:rsid w:val="00D864E8"/>
    <w:rsid w:val="00D864F8"/>
    <w:rsid w:val="00D86506"/>
    <w:rsid w:val="00D865B5"/>
    <w:rsid w:val="00D86659"/>
    <w:rsid w:val="00D866FA"/>
    <w:rsid w:val="00D86706"/>
    <w:rsid w:val="00D86721"/>
    <w:rsid w:val="00D8673D"/>
    <w:rsid w:val="00D8674B"/>
    <w:rsid w:val="00D867C1"/>
    <w:rsid w:val="00D867E4"/>
    <w:rsid w:val="00D867FB"/>
    <w:rsid w:val="00D86803"/>
    <w:rsid w:val="00D8680B"/>
    <w:rsid w:val="00D8685B"/>
    <w:rsid w:val="00D868AC"/>
    <w:rsid w:val="00D868BF"/>
    <w:rsid w:val="00D86949"/>
    <w:rsid w:val="00D86983"/>
    <w:rsid w:val="00D869C1"/>
    <w:rsid w:val="00D869D5"/>
    <w:rsid w:val="00D869E6"/>
    <w:rsid w:val="00D86A0B"/>
    <w:rsid w:val="00D86A1C"/>
    <w:rsid w:val="00D86A3F"/>
    <w:rsid w:val="00D86A42"/>
    <w:rsid w:val="00D86A6A"/>
    <w:rsid w:val="00D86A8E"/>
    <w:rsid w:val="00D86A96"/>
    <w:rsid w:val="00D86A9B"/>
    <w:rsid w:val="00D86ABB"/>
    <w:rsid w:val="00D86B11"/>
    <w:rsid w:val="00D86B1E"/>
    <w:rsid w:val="00D86B44"/>
    <w:rsid w:val="00D86B45"/>
    <w:rsid w:val="00D86B4E"/>
    <w:rsid w:val="00D86BB3"/>
    <w:rsid w:val="00D86C07"/>
    <w:rsid w:val="00D86C86"/>
    <w:rsid w:val="00D86CB0"/>
    <w:rsid w:val="00D86D12"/>
    <w:rsid w:val="00D86D21"/>
    <w:rsid w:val="00D86D25"/>
    <w:rsid w:val="00D86D37"/>
    <w:rsid w:val="00D86D59"/>
    <w:rsid w:val="00D86D94"/>
    <w:rsid w:val="00D86DBA"/>
    <w:rsid w:val="00D86DC6"/>
    <w:rsid w:val="00D86DE6"/>
    <w:rsid w:val="00D86E03"/>
    <w:rsid w:val="00D86E16"/>
    <w:rsid w:val="00D86E63"/>
    <w:rsid w:val="00D86E8C"/>
    <w:rsid w:val="00D86F7E"/>
    <w:rsid w:val="00D86F94"/>
    <w:rsid w:val="00D86F9F"/>
    <w:rsid w:val="00D86FA5"/>
    <w:rsid w:val="00D86FC9"/>
    <w:rsid w:val="00D87011"/>
    <w:rsid w:val="00D8702C"/>
    <w:rsid w:val="00D87075"/>
    <w:rsid w:val="00D870A2"/>
    <w:rsid w:val="00D870D0"/>
    <w:rsid w:val="00D870D1"/>
    <w:rsid w:val="00D870E8"/>
    <w:rsid w:val="00D87162"/>
    <w:rsid w:val="00D8722D"/>
    <w:rsid w:val="00D87247"/>
    <w:rsid w:val="00D8724D"/>
    <w:rsid w:val="00D8724F"/>
    <w:rsid w:val="00D87253"/>
    <w:rsid w:val="00D8726B"/>
    <w:rsid w:val="00D872D6"/>
    <w:rsid w:val="00D87323"/>
    <w:rsid w:val="00D87324"/>
    <w:rsid w:val="00D8734A"/>
    <w:rsid w:val="00D8735C"/>
    <w:rsid w:val="00D87361"/>
    <w:rsid w:val="00D87362"/>
    <w:rsid w:val="00D87377"/>
    <w:rsid w:val="00D873BE"/>
    <w:rsid w:val="00D8741B"/>
    <w:rsid w:val="00D87446"/>
    <w:rsid w:val="00D87457"/>
    <w:rsid w:val="00D87477"/>
    <w:rsid w:val="00D87484"/>
    <w:rsid w:val="00D874BD"/>
    <w:rsid w:val="00D874BE"/>
    <w:rsid w:val="00D874D9"/>
    <w:rsid w:val="00D8751F"/>
    <w:rsid w:val="00D87530"/>
    <w:rsid w:val="00D87532"/>
    <w:rsid w:val="00D8753A"/>
    <w:rsid w:val="00D87554"/>
    <w:rsid w:val="00D8757D"/>
    <w:rsid w:val="00D87632"/>
    <w:rsid w:val="00D8764A"/>
    <w:rsid w:val="00D8764D"/>
    <w:rsid w:val="00D87667"/>
    <w:rsid w:val="00D8768A"/>
    <w:rsid w:val="00D8769F"/>
    <w:rsid w:val="00D876F8"/>
    <w:rsid w:val="00D8779D"/>
    <w:rsid w:val="00D877AE"/>
    <w:rsid w:val="00D877BC"/>
    <w:rsid w:val="00D877C7"/>
    <w:rsid w:val="00D877C8"/>
    <w:rsid w:val="00D8780F"/>
    <w:rsid w:val="00D87816"/>
    <w:rsid w:val="00D878BC"/>
    <w:rsid w:val="00D878C4"/>
    <w:rsid w:val="00D87908"/>
    <w:rsid w:val="00D87917"/>
    <w:rsid w:val="00D8798A"/>
    <w:rsid w:val="00D8799B"/>
    <w:rsid w:val="00D879BA"/>
    <w:rsid w:val="00D879FD"/>
    <w:rsid w:val="00D87A1A"/>
    <w:rsid w:val="00D87AA9"/>
    <w:rsid w:val="00D87AC3"/>
    <w:rsid w:val="00D87ACD"/>
    <w:rsid w:val="00D87AD3"/>
    <w:rsid w:val="00D87B21"/>
    <w:rsid w:val="00D87B62"/>
    <w:rsid w:val="00D87BE9"/>
    <w:rsid w:val="00D87BEB"/>
    <w:rsid w:val="00D87BF6"/>
    <w:rsid w:val="00D87C1A"/>
    <w:rsid w:val="00D87C4D"/>
    <w:rsid w:val="00D87C4E"/>
    <w:rsid w:val="00D87C76"/>
    <w:rsid w:val="00D87C90"/>
    <w:rsid w:val="00D87C9C"/>
    <w:rsid w:val="00D87CC0"/>
    <w:rsid w:val="00D87CC2"/>
    <w:rsid w:val="00D87E09"/>
    <w:rsid w:val="00D87E50"/>
    <w:rsid w:val="00D87E8A"/>
    <w:rsid w:val="00D87EB5"/>
    <w:rsid w:val="00D87EC3"/>
    <w:rsid w:val="00D87EC4"/>
    <w:rsid w:val="00D87ECA"/>
    <w:rsid w:val="00D87F4F"/>
    <w:rsid w:val="00D87F6E"/>
    <w:rsid w:val="00D87F94"/>
    <w:rsid w:val="00D87F9A"/>
    <w:rsid w:val="00D87FA5"/>
    <w:rsid w:val="00D87FE9"/>
    <w:rsid w:val="00D87FF6"/>
    <w:rsid w:val="00D9003D"/>
    <w:rsid w:val="00D90054"/>
    <w:rsid w:val="00D900EF"/>
    <w:rsid w:val="00D90110"/>
    <w:rsid w:val="00D9015C"/>
    <w:rsid w:val="00D901D6"/>
    <w:rsid w:val="00D901DD"/>
    <w:rsid w:val="00D901FA"/>
    <w:rsid w:val="00D901FC"/>
    <w:rsid w:val="00D90202"/>
    <w:rsid w:val="00D9020B"/>
    <w:rsid w:val="00D90214"/>
    <w:rsid w:val="00D90236"/>
    <w:rsid w:val="00D90250"/>
    <w:rsid w:val="00D90273"/>
    <w:rsid w:val="00D902D9"/>
    <w:rsid w:val="00D902F9"/>
    <w:rsid w:val="00D90333"/>
    <w:rsid w:val="00D90398"/>
    <w:rsid w:val="00D903B5"/>
    <w:rsid w:val="00D903FE"/>
    <w:rsid w:val="00D90418"/>
    <w:rsid w:val="00D90425"/>
    <w:rsid w:val="00D9042B"/>
    <w:rsid w:val="00D90465"/>
    <w:rsid w:val="00D9049D"/>
    <w:rsid w:val="00D904A6"/>
    <w:rsid w:val="00D904BB"/>
    <w:rsid w:val="00D904E3"/>
    <w:rsid w:val="00D904F9"/>
    <w:rsid w:val="00D904FF"/>
    <w:rsid w:val="00D90580"/>
    <w:rsid w:val="00D9058B"/>
    <w:rsid w:val="00D90613"/>
    <w:rsid w:val="00D90639"/>
    <w:rsid w:val="00D90685"/>
    <w:rsid w:val="00D90692"/>
    <w:rsid w:val="00D9079C"/>
    <w:rsid w:val="00D90879"/>
    <w:rsid w:val="00D908BC"/>
    <w:rsid w:val="00D908DA"/>
    <w:rsid w:val="00D90915"/>
    <w:rsid w:val="00D90927"/>
    <w:rsid w:val="00D9093F"/>
    <w:rsid w:val="00D90968"/>
    <w:rsid w:val="00D909EA"/>
    <w:rsid w:val="00D90A1B"/>
    <w:rsid w:val="00D90A3A"/>
    <w:rsid w:val="00D90A3C"/>
    <w:rsid w:val="00D90A60"/>
    <w:rsid w:val="00D90A8F"/>
    <w:rsid w:val="00D90AA6"/>
    <w:rsid w:val="00D90AAE"/>
    <w:rsid w:val="00D90B11"/>
    <w:rsid w:val="00D90B89"/>
    <w:rsid w:val="00D90BCA"/>
    <w:rsid w:val="00D90BE2"/>
    <w:rsid w:val="00D90C0C"/>
    <w:rsid w:val="00D90C73"/>
    <w:rsid w:val="00D90CBF"/>
    <w:rsid w:val="00D90CE9"/>
    <w:rsid w:val="00D90CEE"/>
    <w:rsid w:val="00D90CF0"/>
    <w:rsid w:val="00D90D2E"/>
    <w:rsid w:val="00D90D5F"/>
    <w:rsid w:val="00D90D96"/>
    <w:rsid w:val="00D90DA7"/>
    <w:rsid w:val="00D90E25"/>
    <w:rsid w:val="00D90E3E"/>
    <w:rsid w:val="00D90E49"/>
    <w:rsid w:val="00D90EF9"/>
    <w:rsid w:val="00D90F25"/>
    <w:rsid w:val="00D90F62"/>
    <w:rsid w:val="00D90F89"/>
    <w:rsid w:val="00D90FC2"/>
    <w:rsid w:val="00D90FC5"/>
    <w:rsid w:val="00D9101D"/>
    <w:rsid w:val="00D91031"/>
    <w:rsid w:val="00D91062"/>
    <w:rsid w:val="00D91064"/>
    <w:rsid w:val="00D9107A"/>
    <w:rsid w:val="00D9107E"/>
    <w:rsid w:val="00D910DC"/>
    <w:rsid w:val="00D910EC"/>
    <w:rsid w:val="00D91129"/>
    <w:rsid w:val="00D9112B"/>
    <w:rsid w:val="00D9114F"/>
    <w:rsid w:val="00D91211"/>
    <w:rsid w:val="00D9122D"/>
    <w:rsid w:val="00D91234"/>
    <w:rsid w:val="00D91268"/>
    <w:rsid w:val="00D91272"/>
    <w:rsid w:val="00D91287"/>
    <w:rsid w:val="00D9128C"/>
    <w:rsid w:val="00D91298"/>
    <w:rsid w:val="00D912A3"/>
    <w:rsid w:val="00D912C9"/>
    <w:rsid w:val="00D912D4"/>
    <w:rsid w:val="00D9138B"/>
    <w:rsid w:val="00D913C8"/>
    <w:rsid w:val="00D913C9"/>
    <w:rsid w:val="00D91401"/>
    <w:rsid w:val="00D91446"/>
    <w:rsid w:val="00D91448"/>
    <w:rsid w:val="00D9146C"/>
    <w:rsid w:val="00D914B1"/>
    <w:rsid w:val="00D914D7"/>
    <w:rsid w:val="00D914DC"/>
    <w:rsid w:val="00D914E6"/>
    <w:rsid w:val="00D914E7"/>
    <w:rsid w:val="00D91534"/>
    <w:rsid w:val="00D91545"/>
    <w:rsid w:val="00D91591"/>
    <w:rsid w:val="00D915E6"/>
    <w:rsid w:val="00D915F2"/>
    <w:rsid w:val="00D91644"/>
    <w:rsid w:val="00D9167D"/>
    <w:rsid w:val="00D91680"/>
    <w:rsid w:val="00D91696"/>
    <w:rsid w:val="00D916BB"/>
    <w:rsid w:val="00D916C7"/>
    <w:rsid w:val="00D916CB"/>
    <w:rsid w:val="00D91702"/>
    <w:rsid w:val="00D9171E"/>
    <w:rsid w:val="00D9173A"/>
    <w:rsid w:val="00D91773"/>
    <w:rsid w:val="00D917A0"/>
    <w:rsid w:val="00D917A8"/>
    <w:rsid w:val="00D917D9"/>
    <w:rsid w:val="00D9181E"/>
    <w:rsid w:val="00D91824"/>
    <w:rsid w:val="00D91879"/>
    <w:rsid w:val="00D9188D"/>
    <w:rsid w:val="00D918E2"/>
    <w:rsid w:val="00D9193E"/>
    <w:rsid w:val="00D91940"/>
    <w:rsid w:val="00D91958"/>
    <w:rsid w:val="00D9198B"/>
    <w:rsid w:val="00D919D5"/>
    <w:rsid w:val="00D919F4"/>
    <w:rsid w:val="00D91A20"/>
    <w:rsid w:val="00D91A2A"/>
    <w:rsid w:val="00D91AD8"/>
    <w:rsid w:val="00D91ADA"/>
    <w:rsid w:val="00D91B34"/>
    <w:rsid w:val="00D91B3C"/>
    <w:rsid w:val="00D91B57"/>
    <w:rsid w:val="00D91BEF"/>
    <w:rsid w:val="00D91C32"/>
    <w:rsid w:val="00D91C52"/>
    <w:rsid w:val="00D91C55"/>
    <w:rsid w:val="00D91C6B"/>
    <w:rsid w:val="00D91CD1"/>
    <w:rsid w:val="00D91CD7"/>
    <w:rsid w:val="00D91CEE"/>
    <w:rsid w:val="00D91D1E"/>
    <w:rsid w:val="00D91D5E"/>
    <w:rsid w:val="00D91D6B"/>
    <w:rsid w:val="00D91D7E"/>
    <w:rsid w:val="00D91DBF"/>
    <w:rsid w:val="00D91DE3"/>
    <w:rsid w:val="00D91E1A"/>
    <w:rsid w:val="00D91E28"/>
    <w:rsid w:val="00D91E55"/>
    <w:rsid w:val="00D91E5F"/>
    <w:rsid w:val="00D91E67"/>
    <w:rsid w:val="00D91E68"/>
    <w:rsid w:val="00D91E81"/>
    <w:rsid w:val="00D91E8F"/>
    <w:rsid w:val="00D91EE0"/>
    <w:rsid w:val="00D91EE7"/>
    <w:rsid w:val="00D91F8C"/>
    <w:rsid w:val="00D91FDB"/>
    <w:rsid w:val="00D91FEB"/>
    <w:rsid w:val="00D91FEC"/>
    <w:rsid w:val="00D91FEF"/>
    <w:rsid w:val="00D9201D"/>
    <w:rsid w:val="00D9202C"/>
    <w:rsid w:val="00D9204D"/>
    <w:rsid w:val="00D9208C"/>
    <w:rsid w:val="00D920B0"/>
    <w:rsid w:val="00D92109"/>
    <w:rsid w:val="00D92115"/>
    <w:rsid w:val="00D9212B"/>
    <w:rsid w:val="00D92135"/>
    <w:rsid w:val="00D921EB"/>
    <w:rsid w:val="00D9224E"/>
    <w:rsid w:val="00D92253"/>
    <w:rsid w:val="00D9226F"/>
    <w:rsid w:val="00D92279"/>
    <w:rsid w:val="00D9228A"/>
    <w:rsid w:val="00D92290"/>
    <w:rsid w:val="00D922A9"/>
    <w:rsid w:val="00D922DD"/>
    <w:rsid w:val="00D922DE"/>
    <w:rsid w:val="00D922F8"/>
    <w:rsid w:val="00D92321"/>
    <w:rsid w:val="00D9238B"/>
    <w:rsid w:val="00D923A7"/>
    <w:rsid w:val="00D923F0"/>
    <w:rsid w:val="00D924AF"/>
    <w:rsid w:val="00D92512"/>
    <w:rsid w:val="00D92525"/>
    <w:rsid w:val="00D9253A"/>
    <w:rsid w:val="00D9258B"/>
    <w:rsid w:val="00D925FF"/>
    <w:rsid w:val="00D92601"/>
    <w:rsid w:val="00D92623"/>
    <w:rsid w:val="00D926B7"/>
    <w:rsid w:val="00D926BA"/>
    <w:rsid w:val="00D92799"/>
    <w:rsid w:val="00D92822"/>
    <w:rsid w:val="00D928A8"/>
    <w:rsid w:val="00D92908"/>
    <w:rsid w:val="00D92916"/>
    <w:rsid w:val="00D92930"/>
    <w:rsid w:val="00D929A6"/>
    <w:rsid w:val="00D929B5"/>
    <w:rsid w:val="00D92A04"/>
    <w:rsid w:val="00D92A10"/>
    <w:rsid w:val="00D92A1B"/>
    <w:rsid w:val="00D92A52"/>
    <w:rsid w:val="00D92A79"/>
    <w:rsid w:val="00D92A83"/>
    <w:rsid w:val="00D92A90"/>
    <w:rsid w:val="00D92AC5"/>
    <w:rsid w:val="00D92B26"/>
    <w:rsid w:val="00D92B6F"/>
    <w:rsid w:val="00D92C1B"/>
    <w:rsid w:val="00D92C53"/>
    <w:rsid w:val="00D92C65"/>
    <w:rsid w:val="00D92C69"/>
    <w:rsid w:val="00D92CA5"/>
    <w:rsid w:val="00D92CAA"/>
    <w:rsid w:val="00D92CB4"/>
    <w:rsid w:val="00D92CD2"/>
    <w:rsid w:val="00D92CE1"/>
    <w:rsid w:val="00D92CF4"/>
    <w:rsid w:val="00D92D13"/>
    <w:rsid w:val="00D92D15"/>
    <w:rsid w:val="00D92D28"/>
    <w:rsid w:val="00D92D2F"/>
    <w:rsid w:val="00D92D9A"/>
    <w:rsid w:val="00D92DAE"/>
    <w:rsid w:val="00D92DDA"/>
    <w:rsid w:val="00D92DF8"/>
    <w:rsid w:val="00D92E2A"/>
    <w:rsid w:val="00D92E47"/>
    <w:rsid w:val="00D92FAA"/>
    <w:rsid w:val="00D92FD2"/>
    <w:rsid w:val="00D93024"/>
    <w:rsid w:val="00D9303C"/>
    <w:rsid w:val="00D9303D"/>
    <w:rsid w:val="00D93050"/>
    <w:rsid w:val="00D93069"/>
    <w:rsid w:val="00D93073"/>
    <w:rsid w:val="00D9307C"/>
    <w:rsid w:val="00D930A7"/>
    <w:rsid w:val="00D930C4"/>
    <w:rsid w:val="00D93138"/>
    <w:rsid w:val="00D93140"/>
    <w:rsid w:val="00D93144"/>
    <w:rsid w:val="00D93148"/>
    <w:rsid w:val="00D93193"/>
    <w:rsid w:val="00D931AD"/>
    <w:rsid w:val="00D93224"/>
    <w:rsid w:val="00D9323C"/>
    <w:rsid w:val="00D93245"/>
    <w:rsid w:val="00D93253"/>
    <w:rsid w:val="00D932AC"/>
    <w:rsid w:val="00D932B2"/>
    <w:rsid w:val="00D932CD"/>
    <w:rsid w:val="00D93304"/>
    <w:rsid w:val="00D93329"/>
    <w:rsid w:val="00D93347"/>
    <w:rsid w:val="00D93368"/>
    <w:rsid w:val="00D933EF"/>
    <w:rsid w:val="00D933F3"/>
    <w:rsid w:val="00D93451"/>
    <w:rsid w:val="00D9353A"/>
    <w:rsid w:val="00D935FC"/>
    <w:rsid w:val="00D93600"/>
    <w:rsid w:val="00D93630"/>
    <w:rsid w:val="00D9365C"/>
    <w:rsid w:val="00D936AA"/>
    <w:rsid w:val="00D936DA"/>
    <w:rsid w:val="00D93712"/>
    <w:rsid w:val="00D93713"/>
    <w:rsid w:val="00D9372C"/>
    <w:rsid w:val="00D93762"/>
    <w:rsid w:val="00D937D3"/>
    <w:rsid w:val="00D93826"/>
    <w:rsid w:val="00D93874"/>
    <w:rsid w:val="00D93A39"/>
    <w:rsid w:val="00D93AAA"/>
    <w:rsid w:val="00D93AAE"/>
    <w:rsid w:val="00D93AD1"/>
    <w:rsid w:val="00D93AD7"/>
    <w:rsid w:val="00D93ADF"/>
    <w:rsid w:val="00D93B05"/>
    <w:rsid w:val="00D93B0E"/>
    <w:rsid w:val="00D93B0F"/>
    <w:rsid w:val="00D93B2F"/>
    <w:rsid w:val="00D93B67"/>
    <w:rsid w:val="00D93B80"/>
    <w:rsid w:val="00D93B9D"/>
    <w:rsid w:val="00D93BBB"/>
    <w:rsid w:val="00D93C03"/>
    <w:rsid w:val="00D93C11"/>
    <w:rsid w:val="00D93C18"/>
    <w:rsid w:val="00D93C43"/>
    <w:rsid w:val="00D93C48"/>
    <w:rsid w:val="00D93C62"/>
    <w:rsid w:val="00D93C6B"/>
    <w:rsid w:val="00D93C78"/>
    <w:rsid w:val="00D93C91"/>
    <w:rsid w:val="00D93C97"/>
    <w:rsid w:val="00D93CA5"/>
    <w:rsid w:val="00D93CC0"/>
    <w:rsid w:val="00D93CFA"/>
    <w:rsid w:val="00D93DBE"/>
    <w:rsid w:val="00D93DC4"/>
    <w:rsid w:val="00D93EEA"/>
    <w:rsid w:val="00D93EF3"/>
    <w:rsid w:val="00D93F14"/>
    <w:rsid w:val="00D93F91"/>
    <w:rsid w:val="00D93F93"/>
    <w:rsid w:val="00D93F9B"/>
    <w:rsid w:val="00D93FA0"/>
    <w:rsid w:val="00D93FA1"/>
    <w:rsid w:val="00D93FE5"/>
    <w:rsid w:val="00D9400E"/>
    <w:rsid w:val="00D94057"/>
    <w:rsid w:val="00D94076"/>
    <w:rsid w:val="00D94094"/>
    <w:rsid w:val="00D940BD"/>
    <w:rsid w:val="00D94136"/>
    <w:rsid w:val="00D9420E"/>
    <w:rsid w:val="00D9422A"/>
    <w:rsid w:val="00D94243"/>
    <w:rsid w:val="00D94254"/>
    <w:rsid w:val="00D94278"/>
    <w:rsid w:val="00D942C4"/>
    <w:rsid w:val="00D942EB"/>
    <w:rsid w:val="00D94359"/>
    <w:rsid w:val="00D943CE"/>
    <w:rsid w:val="00D94409"/>
    <w:rsid w:val="00D94415"/>
    <w:rsid w:val="00D9442A"/>
    <w:rsid w:val="00D94488"/>
    <w:rsid w:val="00D944A9"/>
    <w:rsid w:val="00D944F8"/>
    <w:rsid w:val="00D94500"/>
    <w:rsid w:val="00D94529"/>
    <w:rsid w:val="00D9455B"/>
    <w:rsid w:val="00D94564"/>
    <w:rsid w:val="00D945A0"/>
    <w:rsid w:val="00D945A1"/>
    <w:rsid w:val="00D945E1"/>
    <w:rsid w:val="00D945E5"/>
    <w:rsid w:val="00D945FE"/>
    <w:rsid w:val="00D94639"/>
    <w:rsid w:val="00D94671"/>
    <w:rsid w:val="00D94672"/>
    <w:rsid w:val="00D946B1"/>
    <w:rsid w:val="00D9470F"/>
    <w:rsid w:val="00D94755"/>
    <w:rsid w:val="00D94767"/>
    <w:rsid w:val="00D94782"/>
    <w:rsid w:val="00D947C6"/>
    <w:rsid w:val="00D94816"/>
    <w:rsid w:val="00D9485D"/>
    <w:rsid w:val="00D94890"/>
    <w:rsid w:val="00D94938"/>
    <w:rsid w:val="00D94A0E"/>
    <w:rsid w:val="00D94A38"/>
    <w:rsid w:val="00D94A55"/>
    <w:rsid w:val="00D94A76"/>
    <w:rsid w:val="00D94ACF"/>
    <w:rsid w:val="00D94AD5"/>
    <w:rsid w:val="00D94AE5"/>
    <w:rsid w:val="00D94B61"/>
    <w:rsid w:val="00D94B82"/>
    <w:rsid w:val="00D94BB8"/>
    <w:rsid w:val="00D94BCA"/>
    <w:rsid w:val="00D94BDB"/>
    <w:rsid w:val="00D94BFD"/>
    <w:rsid w:val="00D94C01"/>
    <w:rsid w:val="00D94C11"/>
    <w:rsid w:val="00D94CE9"/>
    <w:rsid w:val="00D94CEC"/>
    <w:rsid w:val="00D94D46"/>
    <w:rsid w:val="00D94D67"/>
    <w:rsid w:val="00D94DA0"/>
    <w:rsid w:val="00D94DD7"/>
    <w:rsid w:val="00D94E42"/>
    <w:rsid w:val="00D94E96"/>
    <w:rsid w:val="00D94EAC"/>
    <w:rsid w:val="00D94EBF"/>
    <w:rsid w:val="00D94ECB"/>
    <w:rsid w:val="00D94F5A"/>
    <w:rsid w:val="00D94F5D"/>
    <w:rsid w:val="00D94F72"/>
    <w:rsid w:val="00D94FA0"/>
    <w:rsid w:val="00D94FD3"/>
    <w:rsid w:val="00D94FE0"/>
    <w:rsid w:val="00D94FEE"/>
    <w:rsid w:val="00D95009"/>
    <w:rsid w:val="00D95067"/>
    <w:rsid w:val="00D95099"/>
    <w:rsid w:val="00D950AA"/>
    <w:rsid w:val="00D950BE"/>
    <w:rsid w:val="00D950C0"/>
    <w:rsid w:val="00D950EE"/>
    <w:rsid w:val="00D95122"/>
    <w:rsid w:val="00D95128"/>
    <w:rsid w:val="00D9515B"/>
    <w:rsid w:val="00D95161"/>
    <w:rsid w:val="00D951E5"/>
    <w:rsid w:val="00D9521B"/>
    <w:rsid w:val="00D9521C"/>
    <w:rsid w:val="00D95283"/>
    <w:rsid w:val="00D9529C"/>
    <w:rsid w:val="00D952B2"/>
    <w:rsid w:val="00D952BB"/>
    <w:rsid w:val="00D952CB"/>
    <w:rsid w:val="00D95355"/>
    <w:rsid w:val="00D9535D"/>
    <w:rsid w:val="00D9536A"/>
    <w:rsid w:val="00D9536D"/>
    <w:rsid w:val="00D95391"/>
    <w:rsid w:val="00D953CA"/>
    <w:rsid w:val="00D95406"/>
    <w:rsid w:val="00D95408"/>
    <w:rsid w:val="00D95420"/>
    <w:rsid w:val="00D95485"/>
    <w:rsid w:val="00D9548F"/>
    <w:rsid w:val="00D954B9"/>
    <w:rsid w:val="00D954D3"/>
    <w:rsid w:val="00D954E5"/>
    <w:rsid w:val="00D954F1"/>
    <w:rsid w:val="00D9552E"/>
    <w:rsid w:val="00D95545"/>
    <w:rsid w:val="00D95563"/>
    <w:rsid w:val="00D95571"/>
    <w:rsid w:val="00D955CE"/>
    <w:rsid w:val="00D955D2"/>
    <w:rsid w:val="00D95606"/>
    <w:rsid w:val="00D95643"/>
    <w:rsid w:val="00D95656"/>
    <w:rsid w:val="00D956B9"/>
    <w:rsid w:val="00D956C5"/>
    <w:rsid w:val="00D956C9"/>
    <w:rsid w:val="00D956D3"/>
    <w:rsid w:val="00D956EE"/>
    <w:rsid w:val="00D9573A"/>
    <w:rsid w:val="00D95749"/>
    <w:rsid w:val="00D95800"/>
    <w:rsid w:val="00D9580D"/>
    <w:rsid w:val="00D95838"/>
    <w:rsid w:val="00D95866"/>
    <w:rsid w:val="00D9587F"/>
    <w:rsid w:val="00D95898"/>
    <w:rsid w:val="00D958BF"/>
    <w:rsid w:val="00D958CA"/>
    <w:rsid w:val="00D958CB"/>
    <w:rsid w:val="00D958E6"/>
    <w:rsid w:val="00D95907"/>
    <w:rsid w:val="00D9592A"/>
    <w:rsid w:val="00D9597E"/>
    <w:rsid w:val="00D95A15"/>
    <w:rsid w:val="00D95A1F"/>
    <w:rsid w:val="00D95A4B"/>
    <w:rsid w:val="00D95A5D"/>
    <w:rsid w:val="00D95AE6"/>
    <w:rsid w:val="00D95B1E"/>
    <w:rsid w:val="00D95B58"/>
    <w:rsid w:val="00D95BAB"/>
    <w:rsid w:val="00D95BAF"/>
    <w:rsid w:val="00D95BC1"/>
    <w:rsid w:val="00D95BF6"/>
    <w:rsid w:val="00D95C0E"/>
    <w:rsid w:val="00D95C1D"/>
    <w:rsid w:val="00D95CEF"/>
    <w:rsid w:val="00D95D23"/>
    <w:rsid w:val="00D95D56"/>
    <w:rsid w:val="00D95D65"/>
    <w:rsid w:val="00D95D89"/>
    <w:rsid w:val="00D95DEA"/>
    <w:rsid w:val="00D95E86"/>
    <w:rsid w:val="00D95ED6"/>
    <w:rsid w:val="00D95F14"/>
    <w:rsid w:val="00D95F1A"/>
    <w:rsid w:val="00D95F63"/>
    <w:rsid w:val="00D95F6A"/>
    <w:rsid w:val="00D95FA1"/>
    <w:rsid w:val="00D96009"/>
    <w:rsid w:val="00D96028"/>
    <w:rsid w:val="00D96032"/>
    <w:rsid w:val="00D96085"/>
    <w:rsid w:val="00D960A8"/>
    <w:rsid w:val="00D960FB"/>
    <w:rsid w:val="00D9612B"/>
    <w:rsid w:val="00D9613A"/>
    <w:rsid w:val="00D9613B"/>
    <w:rsid w:val="00D961B1"/>
    <w:rsid w:val="00D9620F"/>
    <w:rsid w:val="00D96245"/>
    <w:rsid w:val="00D96283"/>
    <w:rsid w:val="00D96290"/>
    <w:rsid w:val="00D96297"/>
    <w:rsid w:val="00D962A3"/>
    <w:rsid w:val="00D962CA"/>
    <w:rsid w:val="00D962D0"/>
    <w:rsid w:val="00D96325"/>
    <w:rsid w:val="00D9633C"/>
    <w:rsid w:val="00D96374"/>
    <w:rsid w:val="00D963A5"/>
    <w:rsid w:val="00D963C0"/>
    <w:rsid w:val="00D963F7"/>
    <w:rsid w:val="00D96442"/>
    <w:rsid w:val="00D96481"/>
    <w:rsid w:val="00D964BE"/>
    <w:rsid w:val="00D964C5"/>
    <w:rsid w:val="00D964E6"/>
    <w:rsid w:val="00D9652C"/>
    <w:rsid w:val="00D9654A"/>
    <w:rsid w:val="00D96569"/>
    <w:rsid w:val="00D96572"/>
    <w:rsid w:val="00D96610"/>
    <w:rsid w:val="00D9664A"/>
    <w:rsid w:val="00D96659"/>
    <w:rsid w:val="00D9669A"/>
    <w:rsid w:val="00D966C1"/>
    <w:rsid w:val="00D966CC"/>
    <w:rsid w:val="00D96722"/>
    <w:rsid w:val="00D9673E"/>
    <w:rsid w:val="00D96755"/>
    <w:rsid w:val="00D9678E"/>
    <w:rsid w:val="00D967F9"/>
    <w:rsid w:val="00D9681D"/>
    <w:rsid w:val="00D96823"/>
    <w:rsid w:val="00D96824"/>
    <w:rsid w:val="00D968C0"/>
    <w:rsid w:val="00D968D2"/>
    <w:rsid w:val="00D968E7"/>
    <w:rsid w:val="00D9695B"/>
    <w:rsid w:val="00D96984"/>
    <w:rsid w:val="00D96998"/>
    <w:rsid w:val="00D969BD"/>
    <w:rsid w:val="00D969C7"/>
    <w:rsid w:val="00D96A59"/>
    <w:rsid w:val="00D96A5F"/>
    <w:rsid w:val="00D96A85"/>
    <w:rsid w:val="00D96AA6"/>
    <w:rsid w:val="00D96AC1"/>
    <w:rsid w:val="00D96B2F"/>
    <w:rsid w:val="00D96B7A"/>
    <w:rsid w:val="00D96B7E"/>
    <w:rsid w:val="00D96BB9"/>
    <w:rsid w:val="00D96BC7"/>
    <w:rsid w:val="00D96C1C"/>
    <w:rsid w:val="00D96C3B"/>
    <w:rsid w:val="00D96C75"/>
    <w:rsid w:val="00D96CCB"/>
    <w:rsid w:val="00D96CE8"/>
    <w:rsid w:val="00D96D19"/>
    <w:rsid w:val="00D96D39"/>
    <w:rsid w:val="00D96D3F"/>
    <w:rsid w:val="00D96D45"/>
    <w:rsid w:val="00D96D6C"/>
    <w:rsid w:val="00D96DA9"/>
    <w:rsid w:val="00D96DD9"/>
    <w:rsid w:val="00D96E69"/>
    <w:rsid w:val="00D96ED5"/>
    <w:rsid w:val="00D96F24"/>
    <w:rsid w:val="00D96F5A"/>
    <w:rsid w:val="00D96F7E"/>
    <w:rsid w:val="00D96F92"/>
    <w:rsid w:val="00D96FB8"/>
    <w:rsid w:val="00D96FB9"/>
    <w:rsid w:val="00D96FC4"/>
    <w:rsid w:val="00D96FCF"/>
    <w:rsid w:val="00D96FEE"/>
    <w:rsid w:val="00D96FF8"/>
    <w:rsid w:val="00D97033"/>
    <w:rsid w:val="00D97065"/>
    <w:rsid w:val="00D97078"/>
    <w:rsid w:val="00D970B6"/>
    <w:rsid w:val="00D9714F"/>
    <w:rsid w:val="00D9724B"/>
    <w:rsid w:val="00D972EE"/>
    <w:rsid w:val="00D972F3"/>
    <w:rsid w:val="00D97302"/>
    <w:rsid w:val="00D97305"/>
    <w:rsid w:val="00D97413"/>
    <w:rsid w:val="00D9741C"/>
    <w:rsid w:val="00D9742A"/>
    <w:rsid w:val="00D97440"/>
    <w:rsid w:val="00D974EF"/>
    <w:rsid w:val="00D9750D"/>
    <w:rsid w:val="00D97518"/>
    <w:rsid w:val="00D97519"/>
    <w:rsid w:val="00D97528"/>
    <w:rsid w:val="00D975A5"/>
    <w:rsid w:val="00D975AC"/>
    <w:rsid w:val="00D975BC"/>
    <w:rsid w:val="00D975C8"/>
    <w:rsid w:val="00D9760C"/>
    <w:rsid w:val="00D97620"/>
    <w:rsid w:val="00D97629"/>
    <w:rsid w:val="00D9763B"/>
    <w:rsid w:val="00D97653"/>
    <w:rsid w:val="00D9767B"/>
    <w:rsid w:val="00D976DF"/>
    <w:rsid w:val="00D97718"/>
    <w:rsid w:val="00D9771A"/>
    <w:rsid w:val="00D97730"/>
    <w:rsid w:val="00D97747"/>
    <w:rsid w:val="00D9774D"/>
    <w:rsid w:val="00D97756"/>
    <w:rsid w:val="00D9776D"/>
    <w:rsid w:val="00D97796"/>
    <w:rsid w:val="00D977BD"/>
    <w:rsid w:val="00D977ED"/>
    <w:rsid w:val="00D977EF"/>
    <w:rsid w:val="00D977FA"/>
    <w:rsid w:val="00D97845"/>
    <w:rsid w:val="00D97863"/>
    <w:rsid w:val="00D9788B"/>
    <w:rsid w:val="00D978C5"/>
    <w:rsid w:val="00D978EB"/>
    <w:rsid w:val="00D978F2"/>
    <w:rsid w:val="00D97936"/>
    <w:rsid w:val="00D97978"/>
    <w:rsid w:val="00D97988"/>
    <w:rsid w:val="00D979C6"/>
    <w:rsid w:val="00D979C7"/>
    <w:rsid w:val="00D97A9B"/>
    <w:rsid w:val="00D97AFA"/>
    <w:rsid w:val="00D97B08"/>
    <w:rsid w:val="00D97B09"/>
    <w:rsid w:val="00D97B0A"/>
    <w:rsid w:val="00D97B17"/>
    <w:rsid w:val="00D97B54"/>
    <w:rsid w:val="00D97B7B"/>
    <w:rsid w:val="00D97BB4"/>
    <w:rsid w:val="00D97BE8"/>
    <w:rsid w:val="00D97C31"/>
    <w:rsid w:val="00D97C3F"/>
    <w:rsid w:val="00D97C4E"/>
    <w:rsid w:val="00D97C8C"/>
    <w:rsid w:val="00D97D1D"/>
    <w:rsid w:val="00D97DB2"/>
    <w:rsid w:val="00D97DB6"/>
    <w:rsid w:val="00D97DE7"/>
    <w:rsid w:val="00D97DE9"/>
    <w:rsid w:val="00D97E2C"/>
    <w:rsid w:val="00D97E44"/>
    <w:rsid w:val="00D97E71"/>
    <w:rsid w:val="00D97E80"/>
    <w:rsid w:val="00D97EAD"/>
    <w:rsid w:val="00D97F2A"/>
    <w:rsid w:val="00D97F40"/>
    <w:rsid w:val="00D97F42"/>
    <w:rsid w:val="00D97F48"/>
    <w:rsid w:val="00D97F64"/>
    <w:rsid w:val="00D97F87"/>
    <w:rsid w:val="00D97F9B"/>
    <w:rsid w:val="00D97FBD"/>
    <w:rsid w:val="00D97FCA"/>
    <w:rsid w:val="00D97FE4"/>
    <w:rsid w:val="00DA001A"/>
    <w:rsid w:val="00DA0027"/>
    <w:rsid w:val="00DA002B"/>
    <w:rsid w:val="00DA003F"/>
    <w:rsid w:val="00DA0066"/>
    <w:rsid w:val="00DA0074"/>
    <w:rsid w:val="00DA007C"/>
    <w:rsid w:val="00DA009D"/>
    <w:rsid w:val="00DA00AB"/>
    <w:rsid w:val="00DA00DE"/>
    <w:rsid w:val="00DA00E9"/>
    <w:rsid w:val="00DA014B"/>
    <w:rsid w:val="00DA015B"/>
    <w:rsid w:val="00DA018E"/>
    <w:rsid w:val="00DA019D"/>
    <w:rsid w:val="00DA0208"/>
    <w:rsid w:val="00DA0263"/>
    <w:rsid w:val="00DA026F"/>
    <w:rsid w:val="00DA0296"/>
    <w:rsid w:val="00DA02AC"/>
    <w:rsid w:val="00DA02B2"/>
    <w:rsid w:val="00DA0313"/>
    <w:rsid w:val="00DA0326"/>
    <w:rsid w:val="00DA0348"/>
    <w:rsid w:val="00DA03CE"/>
    <w:rsid w:val="00DA03F0"/>
    <w:rsid w:val="00DA044D"/>
    <w:rsid w:val="00DA0474"/>
    <w:rsid w:val="00DA048A"/>
    <w:rsid w:val="00DA048D"/>
    <w:rsid w:val="00DA04F3"/>
    <w:rsid w:val="00DA04FC"/>
    <w:rsid w:val="00DA0559"/>
    <w:rsid w:val="00DA05C5"/>
    <w:rsid w:val="00DA05CD"/>
    <w:rsid w:val="00DA05CE"/>
    <w:rsid w:val="00DA062C"/>
    <w:rsid w:val="00DA064C"/>
    <w:rsid w:val="00DA0688"/>
    <w:rsid w:val="00DA06D0"/>
    <w:rsid w:val="00DA06D6"/>
    <w:rsid w:val="00DA076E"/>
    <w:rsid w:val="00DA07F6"/>
    <w:rsid w:val="00DA080F"/>
    <w:rsid w:val="00DA081A"/>
    <w:rsid w:val="00DA0835"/>
    <w:rsid w:val="00DA0836"/>
    <w:rsid w:val="00DA088B"/>
    <w:rsid w:val="00DA0891"/>
    <w:rsid w:val="00DA08F8"/>
    <w:rsid w:val="00DA0957"/>
    <w:rsid w:val="00DA095C"/>
    <w:rsid w:val="00DA0969"/>
    <w:rsid w:val="00DA09A2"/>
    <w:rsid w:val="00DA09A6"/>
    <w:rsid w:val="00DA09ED"/>
    <w:rsid w:val="00DA0A3B"/>
    <w:rsid w:val="00DA0AE2"/>
    <w:rsid w:val="00DA0AEF"/>
    <w:rsid w:val="00DA0B27"/>
    <w:rsid w:val="00DA0B46"/>
    <w:rsid w:val="00DA0B50"/>
    <w:rsid w:val="00DA0B5D"/>
    <w:rsid w:val="00DA0B9D"/>
    <w:rsid w:val="00DA0BBF"/>
    <w:rsid w:val="00DA0BCD"/>
    <w:rsid w:val="00DA0BE7"/>
    <w:rsid w:val="00DA0BEA"/>
    <w:rsid w:val="00DA0BEC"/>
    <w:rsid w:val="00DA0C0B"/>
    <w:rsid w:val="00DA0C22"/>
    <w:rsid w:val="00DA0C30"/>
    <w:rsid w:val="00DA0C50"/>
    <w:rsid w:val="00DA0C9C"/>
    <w:rsid w:val="00DA0CB3"/>
    <w:rsid w:val="00DA0CBA"/>
    <w:rsid w:val="00DA0D09"/>
    <w:rsid w:val="00DA0D30"/>
    <w:rsid w:val="00DA0D52"/>
    <w:rsid w:val="00DA0D77"/>
    <w:rsid w:val="00DA0D96"/>
    <w:rsid w:val="00DA0DB5"/>
    <w:rsid w:val="00DA0DC4"/>
    <w:rsid w:val="00DA0DC8"/>
    <w:rsid w:val="00DA0DE6"/>
    <w:rsid w:val="00DA0F17"/>
    <w:rsid w:val="00DA0F2B"/>
    <w:rsid w:val="00DA0F83"/>
    <w:rsid w:val="00DA0FB9"/>
    <w:rsid w:val="00DA0FF9"/>
    <w:rsid w:val="00DA1001"/>
    <w:rsid w:val="00DA10EF"/>
    <w:rsid w:val="00DA10FA"/>
    <w:rsid w:val="00DA110E"/>
    <w:rsid w:val="00DA110F"/>
    <w:rsid w:val="00DA1118"/>
    <w:rsid w:val="00DA115E"/>
    <w:rsid w:val="00DA1175"/>
    <w:rsid w:val="00DA11BB"/>
    <w:rsid w:val="00DA11D1"/>
    <w:rsid w:val="00DA11DB"/>
    <w:rsid w:val="00DA123D"/>
    <w:rsid w:val="00DA1256"/>
    <w:rsid w:val="00DA129B"/>
    <w:rsid w:val="00DA12AE"/>
    <w:rsid w:val="00DA12B9"/>
    <w:rsid w:val="00DA12D1"/>
    <w:rsid w:val="00DA12F6"/>
    <w:rsid w:val="00DA12FC"/>
    <w:rsid w:val="00DA1314"/>
    <w:rsid w:val="00DA1333"/>
    <w:rsid w:val="00DA1361"/>
    <w:rsid w:val="00DA1375"/>
    <w:rsid w:val="00DA1389"/>
    <w:rsid w:val="00DA139C"/>
    <w:rsid w:val="00DA1455"/>
    <w:rsid w:val="00DA1472"/>
    <w:rsid w:val="00DA14D1"/>
    <w:rsid w:val="00DA14E4"/>
    <w:rsid w:val="00DA151B"/>
    <w:rsid w:val="00DA153F"/>
    <w:rsid w:val="00DA1558"/>
    <w:rsid w:val="00DA1559"/>
    <w:rsid w:val="00DA156F"/>
    <w:rsid w:val="00DA1577"/>
    <w:rsid w:val="00DA1583"/>
    <w:rsid w:val="00DA15A3"/>
    <w:rsid w:val="00DA15BC"/>
    <w:rsid w:val="00DA15EC"/>
    <w:rsid w:val="00DA160B"/>
    <w:rsid w:val="00DA1618"/>
    <w:rsid w:val="00DA1644"/>
    <w:rsid w:val="00DA1678"/>
    <w:rsid w:val="00DA16FD"/>
    <w:rsid w:val="00DA175B"/>
    <w:rsid w:val="00DA1760"/>
    <w:rsid w:val="00DA1770"/>
    <w:rsid w:val="00DA17AC"/>
    <w:rsid w:val="00DA17D5"/>
    <w:rsid w:val="00DA17E9"/>
    <w:rsid w:val="00DA1826"/>
    <w:rsid w:val="00DA186F"/>
    <w:rsid w:val="00DA18A4"/>
    <w:rsid w:val="00DA18A9"/>
    <w:rsid w:val="00DA18B9"/>
    <w:rsid w:val="00DA18DF"/>
    <w:rsid w:val="00DA190C"/>
    <w:rsid w:val="00DA194D"/>
    <w:rsid w:val="00DA1962"/>
    <w:rsid w:val="00DA19D9"/>
    <w:rsid w:val="00DA19EC"/>
    <w:rsid w:val="00DA1A67"/>
    <w:rsid w:val="00DA1B1E"/>
    <w:rsid w:val="00DA1B3C"/>
    <w:rsid w:val="00DA1B50"/>
    <w:rsid w:val="00DA1B64"/>
    <w:rsid w:val="00DA1B6D"/>
    <w:rsid w:val="00DA1BB8"/>
    <w:rsid w:val="00DA1BE9"/>
    <w:rsid w:val="00DA1C60"/>
    <w:rsid w:val="00DA1C7E"/>
    <w:rsid w:val="00DA1CBA"/>
    <w:rsid w:val="00DA1CD4"/>
    <w:rsid w:val="00DA1CE1"/>
    <w:rsid w:val="00DA1D49"/>
    <w:rsid w:val="00DA1D5A"/>
    <w:rsid w:val="00DA1D69"/>
    <w:rsid w:val="00DA1D75"/>
    <w:rsid w:val="00DA1D96"/>
    <w:rsid w:val="00DA1DAE"/>
    <w:rsid w:val="00DA1DD9"/>
    <w:rsid w:val="00DA1E09"/>
    <w:rsid w:val="00DA1E27"/>
    <w:rsid w:val="00DA1E3E"/>
    <w:rsid w:val="00DA1E48"/>
    <w:rsid w:val="00DA1E6F"/>
    <w:rsid w:val="00DA1E7E"/>
    <w:rsid w:val="00DA1EA0"/>
    <w:rsid w:val="00DA1EAF"/>
    <w:rsid w:val="00DA1ED8"/>
    <w:rsid w:val="00DA1F23"/>
    <w:rsid w:val="00DA1F3F"/>
    <w:rsid w:val="00DA1F58"/>
    <w:rsid w:val="00DA1FB8"/>
    <w:rsid w:val="00DA1FD1"/>
    <w:rsid w:val="00DA1FEF"/>
    <w:rsid w:val="00DA2016"/>
    <w:rsid w:val="00DA2055"/>
    <w:rsid w:val="00DA2071"/>
    <w:rsid w:val="00DA20D3"/>
    <w:rsid w:val="00DA212B"/>
    <w:rsid w:val="00DA213B"/>
    <w:rsid w:val="00DA2169"/>
    <w:rsid w:val="00DA2199"/>
    <w:rsid w:val="00DA21A5"/>
    <w:rsid w:val="00DA21F9"/>
    <w:rsid w:val="00DA21FA"/>
    <w:rsid w:val="00DA224C"/>
    <w:rsid w:val="00DA2293"/>
    <w:rsid w:val="00DA22C6"/>
    <w:rsid w:val="00DA2314"/>
    <w:rsid w:val="00DA2370"/>
    <w:rsid w:val="00DA2377"/>
    <w:rsid w:val="00DA23B8"/>
    <w:rsid w:val="00DA23E3"/>
    <w:rsid w:val="00DA241F"/>
    <w:rsid w:val="00DA2438"/>
    <w:rsid w:val="00DA244F"/>
    <w:rsid w:val="00DA247E"/>
    <w:rsid w:val="00DA24BD"/>
    <w:rsid w:val="00DA24EB"/>
    <w:rsid w:val="00DA2551"/>
    <w:rsid w:val="00DA2567"/>
    <w:rsid w:val="00DA2643"/>
    <w:rsid w:val="00DA268C"/>
    <w:rsid w:val="00DA26E7"/>
    <w:rsid w:val="00DA26ED"/>
    <w:rsid w:val="00DA2739"/>
    <w:rsid w:val="00DA273B"/>
    <w:rsid w:val="00DA274F"/>
    <w:rsid w:val="00DA278F"/>
    <w:rsid w:val="00DA2792"/>
    <w:rsid w:val="00DA2807"/>
    <w:rsid w:val="00DA2850"/>
    <w:rsid w:val="00DA287B"/>
    <w:rsid w:val="00DA2883"/>
    <w:rsid w:val="00DA2886"/>
    <w:rsid w:val="00DA289E"/>
    <w:rsid w:val="00DA28BA"/>
    <w:rsid w:val="00DA28D0"/>
    <w:rsid w:val="00DA292A"/>
    <w:rsid w:val="00DA2935"/>
    <w:rsid w:val="00DA297C"/>
    <w:rsid w:val="00DA29AA"/>
    <w:rsid w:val="00DA2A04"/>
    <w:rsid w:val="00DA2A12"/>
    <w:rsid w:val="00DA2A15"/>
    <w:rsid w:val="00DA2A53"/>
    <w:rsid w:val="00DA2A8B"/>
    <w:rsid w:val="00DA2AAE"/>
    <w:rsid w:val="00DA2AC5"/>
    <w:rsid w:val="00DA2AE9"/>
    <w:rsid w:val="00DA2AF5"/>
    <w:rsid w:val="00DA2AFA"/>
    <w:rsid w:val="00DA2B2E"/>
    <w:rsid w:val="00DA2B48"/>
    <w:rsid w:val="00DA2C31"/>
    <w:rsid w:val="00DA2C52"/>
    <w:rsid w:val="00DA2CA5"/>
    <w:rsid w:val="00DA2CAE"/>
    <w:rsid w:val="00DA2CBC"/>
    <w:rsid w:val="00DA2CEF"/>
    <w:rsid w:val="00DA2D04"/>
    <w:rsid w:val="00DA2D15"/>
    <w:rsid w:val="00DA2D2B"/>
    <w:rsid w:val="00DA2D33"/>
    <w:rsid w:val="00DA2D40"/>
    <w:rsid w:val="00DA2D89"/>
    <w:rsid w:val="00DA2D9F"/>
    <w:rsid w:val="00DA2DB4"/>
    <w:rsid w:val="00DA2DB9"/>
    <w:rsid w:val="00DA2DEF"/>
    <w:rsid w:val="00DA2DF4"/>
    <w:rsid w:val="00DA2E0D"/>
    <w:rsid w:val="00DA2E7D"/>
    <w:rsid w:val="00DA2E7F"/>
    <w:rsid w:val="00DA2EA6"/>
    <w:rsid w:val="00DA2EAD"/>
    <w:rsid w:val="00DA2EC0"/>
    <w:rsid w:val="00DA2F23"/>
    <w:rsid w:val="00DA2F42"/>
    <w:rsid w:val="00DA2F4D"/>
    <w:rsid w:val="00DA2F58"/>
    <w:rsid w:val="00DA2F7D"/>
    <w:rsid w:val="00DA2F9D"/>
    <w:rsid w:val="00DA2F9E"/>
    <w:rsid w:val="00DA2FF0"/>
    <w:rsid w:val="00DA304A"/>
    <w:rsid w:val="00DA307E"/>
    <w:rsid w:val="00DA307F"/>
    <w:rsid w:val="00DA30D5"/>
    <w:rsid w:val="00DA31B1"/>
    <w:rsid w:val="00DA31F0"/>
    <w:rsid w:val="00DA3220"/>
    <w:rsid w:val="00DA322C"/>
    <w:rsid w:val="00DA3253"/>
    <w:rsid w:val="00DA326D"/>
    <w:rsid w:val="00DA327E"/>
    <w:rsid w:val="00DA3281"/>
    <w:rsid w:val="00DA333E"/>
    <w:rsid w:val="00DA3391"/>
    <w:rsid w:val="00DA339B"/>
    <w:rsid w:val="00DA33BB"/>
    <w:rsid w:val="00DA33C1"/>
    <w:rsid w:val="00DA33F2"/>
    <w:rsid w:val="00DA342E"/>
    <w:rsid w:val="00DA3455"/>
    <w:rsid w:val="00DA347E"/>
    <w:rsid w:val="00DA3497"/>
    <w:rsid w:val="00DA34A5"/>
    <w:rsid w:val="00DA34B0"/>
    <w:rsid w:val="00DA34B8"/>
    <w:rsid w:val="00DA34BC"/>
    <w:rsid w:val="00DA351B"/>
    <w:rsid w:val="00DA3549"/>
    <w:rsid w:val="00DA3553"/>
    <w:rsid w:val="00DA3558"/>
    <w:rsid w:val="00DA359E"/>
    <w:rsid w:val="00DA3624"/>
    <w:rsid w:val="00DA36AE"/>
    <w:rsid w:val="00DA36CC"/>
    <w:rsid w:val="00DA36FF"/>
    <w:rsid w:val="00DA3742"/>
    <w:rsid w:val="00DA3789"/>
    <w:rsid w:val="00DA3796"/>
    <w:rsid w:val="00DA379D"/>
    <w:rsid w:val="00DA37CC"/>
    <w:rsid w:val="00DA37FF"/>
    <w:rsid w:val="00DA380F"/>
    <w:rsid w:val="00DA3819"/>
    <w:rsid w:val="00DA3820"/>
    <w:rsid w:val="00DA389F"/>
    <w:rsid w:val="00DA38BC"/>
    <w:rsid w:val="00DA38DE"/>
    <w:rsid w:val="00DA391D"/>
    <w:rsid w:val="00DA3923"/>
    <w:rsid w:val="00DA398A"/>
    <w:rsid w:val="00DA39C2"/>
    <w:rsid w:val="00DA39C5"/>
    <w:rsid w:val="00DA39F2"/>
    <w:rsid w:val="00DA3A1A"/>
    <w:rsid w:val="00DA3AD8"/>
    <w:rsid w:val="00DA3B1F"/>
    <w:rsid w:val="00DA3B63"/>
    <w:rsid w:val="00DA3B74"/>
    <w:rsid w:val="00DA3B82"/>
    <w:rsid w:val="00DA3B9D"/>
    <w:rsid w:val="00DA3BC2"/>
    <w:rsid w:val="00DA3BF9"/>
    <w:rsid w:val="00DA3C5E"/>
    <w:rsid w:val="00DA3D91"/>
    <w:rsid w:val="00DA3D93"/>
    <w:rsid w:val="00DA3DAB"/>
    <w:rsid w:val="00DA3DB6"/>
    <w:rsid w:val="00DA3DC1"/>
    <w:rsid w:val="00DA3E04"/>
    <w:rsid w:val="00DA3E1E"/>
    <w:rsid w:val="00DA3E58"/>
    <w:rsid w:val="00DA3E71"/>
    <w:rsid w:val="00DA3ED6"/>
    <w:rsid w:val="00DA3F21"/>
    <w:rsid w:val="00DA3F25"/>
    <w:rsid w:val="00DA3F37"/>
    <w:rsid w:val="00DA3F51"/>
    <w:rsid w:val="00DA3F84"/>
    <w:rsid w:val="00DA3F8B"/>
    <w:rsid w:val="00DA3FB6"/>
    <w:rsid w:val="00DA3FD7"/>
    <w:rsid w:val="00DA3FEC"/>
    <w:rsid w:val="00DA3FFC"/>
    <w:rsid w:val="00DA4016"/>
    <w:rsid w:val="00DA4041"/>
    <w:rsid w:val="00DA404B"/>
    <w:rsid w:val="00DA4095"/>
    <w:rsid w:val="00DA4113"/>
    <w:rsid w:val="00DA415E"/>
    <w:rsid w:val="00DA4196"/>
    <w:rsid w:val="00DA41E0"/>
    <w:rsid w:val="00DA422B"/>
    <w:rsid w:val="00DA4255"/>
    <w:rsid w:val="00DA4280"/>
    <w:rsid w:val="00DA42B0"/>
    <w:rsid w:val="00DA433C"/>
    <w:rsid w:val="00DA4354"/>
    <w:rsid w:val="00DA4377"/>
    <w:rsid w:val="00DA4387"/>
    <w:rsid w:val="00DA43DD"/>
    <w:rsid w:val="00DA43E9"/>
    <w:rsid w:val="00DA43FA"/>
    <w:rsid w:val="00DA440C"/>
    <w:rsid w:val="00DA4452"/>
    <w:rsid w:val="00DA4537"/>
    <w:rsid w:val="00DA4555"/>
    <w:rsid w:val="00DA456E"/>
    <w:rsid w:val="00DA458A"/>
    <w:rsid w:val="00DA4640"/>
    <w:rsid w:val="00DA4677"/>
    <w:rsid w:val="00DA46B4"/>
    <w:rsid w:val="00DA4731"/>
    <w:rsid w:val="00DA475B"/>
    <w:rsid w:val="00DA4783"/>
    <w:rsid w:val="00DA47BB"/>
    <w:rsid w:val="00DA47D6"/>
    <w:rsid w:val="00DA4843"/>
    <w:rsid w:val="00DA4854"/>
    <w:rsid w:val="00DA4867"/>
    <w:rsid w:val="00DA4870"/>
    <w:rsid w:val="00DA48A1"/>
    <w:rsid w:val="00DA48DA"/>
    <w:rsid w:val="00DA4909"/>
    <w:rsid w:val="00DA4918"/>
    <w:rsid w:val="00DA49A0"/>
    <w:rsid w:val="00DA49BB"/>
    <w:rsid w:val="00DA49E8"/>
    <w:rsid w:val="00DA49F6"/>
    <w:rsid w:val="00DA4A48"/>
    <w:rsid w:val="00DA4AC5"/>
    <w:rsid w:val="00DA4ACE"/>
    <w:rsid w:val="00DA4B56"/>
    <w:rsid w:val="00DA4B63"/>
    <w:rsid w:val="00DA4B6F"/>
    <w:rsid w:val="00DA4B71"/>
    <w:rsid w:val="00DA4BCF"/>
    <w:rsid w:val="00DA4BDC"/>
    <w:rsid w:val="00DA4BE3"/>
    <w:rsid w:val="00DA4C00"/>
    <w:rsid w:val="00DA4C20"/>
    <w:rsid w:val="00DA4C37"/>
    <w:rsid w:val="00DA4C43"/>
    <w:rsid w:val="00DA4C7E"/>
    <w:rsid w:val="00DA4CB9"/>
    <w:rsid w:val="00DA4CE9"/>
    <w:rsid w:val="00DA4D0B"/>
    <w:rsid w:val="00DA4D56"/>
    <w:rsid w:val="00DA4D83"/>
    <w:rsid w:val="00DA4D85"/>
    <w:rsid w:val="00DA4DB0"/>
    <w:rsid w:val="00DA4DCC"/>
    <w:rsid w:val="00DA4E06"/>
    <w:rsid w:val="00DA4E4E"/>
    <w:rsid w:val="00DA4E51"/>
    <w:rsid w:val="00DA4E59"/>
    <w:rsid w:val="00DA4ED8"/>
    <w:rsid w:val="00DA4F13"/>
    <w:rsid w:val="00DA4F80"/>
    <w:rsid w:val="00DA4FCB"/>
    <w:rsid w:val="00DA5007"/>
    <w:rsid w:val="00DA5021"/>
    <w:rsid w:val="00DA504A"/>
    <w:rsid w:val="00DA5057"/>
    <w:rsid w:val="00DA5068"/>
    <w:rsid w:val="00DA5186"/>
    <w:rsid w:val="00DA51D0"/>
    <w:rsid w:val="00DA51DC"/>
    <w:rsid w:val="00DA5240"/>
    <w:rsid w:val="00DA5266"/>
    <w:rsid w:val="00DA5268"/>
    <w:rsid w:val="00DA526F"/>
    <w:rsid w:val="00DA5283"/>
    <w:rsid w:val="00DA52D8"/>
    <w:rsid w:val="00DA52E3"/>
    <w:rsid w:val="00DA5319"/>
    <w:rsid w:val="00DA5324"/>
    <w:rsid w:val="00DA5355"/>
    <w:rsid w:val="00DA53B3"/>
    <w:rsid w:val="00DA53E6"/>
    <w:rsid w:val="00DA53FA"/>
    <w:rsid w:val="00DA541A"/>
    <w:rsid w:val="00DA542F"/>
    <w:rsid w:val="00DA5449"/>
    <w:rsid w:val="00DA544D"/>
    <w:rsid w:val="00DA547A"/>
    <w:rsid w:val="00DA54FE"/>
    <w:rsid w:val="00DA5520"/>
    <w:rsid w:val="00DA552A"/>
    <w:rsid w:val="00DA552E"/>
    <w:rsid w:val="00DA5536"/>
    <w:rsid w:val="00DA5568"/>
    <w:rsid w:val="00DA557F"/>
    <w:rsid w:val="00DA558B"/>
    <w:rsid w:val="00DA55B6"/>
    <w:rsid w:val="00DA55C8"/>
    <w:rsid w:val="00DA55D9"/>
    <w:rsid w:val="00DA55DC"/>
    <w:rsid w:val="00DA5600"/>
    <w:rsid w:val="00DA5633"/>
    <w:rsid w:val="00DA5649"/>
    <w:rsid w:val="00DA566A"/>
    <w:rsid w:val="00DA56D8"/>
    <w:rsid w:val="00DA56F8"/>
    <w:rsid w:val="00DA56FD"/>
    <w:rsid w:val="00DA570D"/>
    <w:rsid w:val="00DA5724"/>
    <w:rsid w:val="00DA5777"/>
    <w:rsid w:val="00DA5796"/>
    <w:rsid w:val="00DA57FD"/>
    <w:rsid w:val="00DA5801"/>
    <w:rsid w:val="00DA580B"/>
    <w:rsid w:val="00DA585A"/>
    <w:rsid w:val="00DA5879"/>
    <w:rsid w:val="00DA5938"/>
    <w:rsid w:val="00DA5943"/>
    <w:rsid w:val="00DA5950"/>
    <w:rsid w:val="00DA5970"/>
    <w:rsid w:val="00DA59EA"/>
    <w:rsid w:val="00DA59F4"/>
    <w:rsid w:val="00DA5A61"/>
    <w:rsid w:val="00DA5A9C"/>
    <w:rsid w:val="00DA5AA7"/>
    <w:rsid w:val="00DA5AC0"/>
    <w:rsid w:val="00DA5AD7"/>
    <w:rsid w:val="00DA5B11"/>
    <w:rsid w:val="00DA5B2C"/>
    <w:rsid w:val="00DA5B46"/>
    <w:rsid w:val="00DA5BAA"/>
    <w:rsid w:val="00DA5BBB"/>
    <w:rsid w:val="00DA5BE0"/>
    <w:rsid w:val="00DA5BF0"/>
    <w:rsid w:val="00DA5C8A"/>
    <w:rsid w:val="00DA5CC5"/>
    <w:rsid w:val="00DA5D22"/>
    <w:rsid w:val="00DA5D7B"/>
    <w:rsid w:val="00DA5E02"/>
    <w:rsid w:val="00DA5E08"/>
    <w:rsid w:val="00DA5E13"/>
    <w:rsid w:val="00DA5E7E"/>
    <w:rsid w:val="00DA5EEE"/>
    <w:rsid w:val="00DA5EF7"/>
    <w:rsid w:val="00DA5F43"/>
    <w:rsid w:val="00DA5F75"/>
    <w:rsid w:val="00DA5FD6"/>
    <w:rsid w:val="00DA5FDD"/>
    <w:rsid w:val="00DA5FE4"/>
    <w:rsid w:val="00DA6082"/>
    <w:rsid w:val="00DA60B9"/>
    <w:rsid w:val="00DA60C2"/>
    <w:rsid w:val="00DA60E0"/>
    <w:rsid w:val="00DA60EA"/>
    <w:rsid w:val="00DA6181"/>
    <w:rsid w:val="00DA6185"/>
    <w:rsid w:val="00DA61BB"/>
    <w:rsid w:val="00DA61DD"/>
    <w:rsid w:val="00DA626A"/>
    <w:rsid w:val="00DA62D5"/>
    <w:rsid w:val="00DA6328"/>
    <w:rsid w:val="00DA632B"/>
    <w:rsid w:val="00DA6331"/>
    <w:rsid w:val="00DA6389"/>
    <w:rsid w:val="00DA63D4"/>
    <w:rsid w:val="00DA640F"/>
    <w:rsid w:val="00DA6413"/>
    <w:rsid w:val="00DA6467"/>
    <w:rsid w:val="00DA6476"/>
    <w:rsid w:val="00DA64DF"/>
    <w:rsid w:val="00DA64E7"/>
    <w:rsid w:val="00DA64FD"/>
    <w:rsid w:val="00DA650E"/>
    <w:rsid w:val="00DA654E"/>
    <w:rsid w:val="00DA6554"/>
    <w:rsid w:val="00DA6729"/>
    <w:rsid w:val="00DA6749"/>
    <w:rsid w:val="00DA674B"/>
    <w:rsid w:val="00DA6765"/>
    <w:rsid w:val="00DA6783"/>
    <w:rsid w:val="00DA678D"/>
    <w:rsid w:val="00DA67AC"/>
    <w:rsid w:val="00DA67D2"/>
    <w:rsid w:val="00DA67DA"/>
    <w:rsid w:val="00DA6862"/>
    <w:rsid w:val="00DA6886"/>
    <w:rsid w:val="00DA68EA"/>
    <w:rsid w:val="00DA6901"/>
    <w:rsid w:val="00DA692D"/>
    <w:rsid w:val="00DA692E"/>
    <w:rsid w:val="00DA694B"/>
    <w:rsid w:val="00DA696E"/>
    <w:rsid w:val="00DA69CF"/>
    <w:rsid w:val="00DA69D5"/>
    <w:rsid w:val="00DA69F7"/>
    <w:rsid w:val="00DA6A38"/>
    <w:rsid w:val="00DA6A3F"/>
    <w:rsid w:val="00DA6A4A"/>
    <w:rsid w:val="00DA6AD0"/>
    <w:rsid w:val="00DA6B98"/>
    <w:rsid w:val="00DA6BAA"/>
    <w:rsid w:val="00DA6BB3"/>
    <w:rsid w:val="00DA6BD6"/>
    <w:rsid w:val="00DA6C1A"/>
    <w:rsid w:val="00DA6C6C"/>
    <w:rsid w:val="00DA6C97"/>
    <w:rsid w:val="00DA6D1B"/>
    <w:rsid w:val="00DA6D54"/>
    <w:rsid w:val="00DA6D80"/>
    <w:rsid w:val="00DA6DAE"/>
    <w:rsid w:val="00DA6DB0"/>
    <w:rsid w:val="00DA6E32"/>
    <w:rsid w:val="00DA6E3D"/>
    <w:rsid w:val="00DA6EC6"/>
    <w:rsid w:val="00DA6EE0"/>
    <w:rsid w:val="00DA6EE3"/>
    <w:rsid w:val="00DA6F14"/>
    <w:rsid w:val="00DA6F27"/>
    <w:rsid w:val="00DA6F6E"/>
    <w:rsid w:val="00DA6FBF"/>
    <w:rsid w:val="00DA6FD1"/>
    <w:rsid w:val="00DA6FE3"/>
    <w:rsid w:val="00DA6FFA"/>
    <w:rsid w:val="00DA7082"/>
    <w:rsid w:val="00DA708D"/>
    <w:rsid w:val="00DA70EF"/>
    <w:rsid w:val="00DA70FF"/>
    <w:rsid w:val="00DA710B"/>
    <w:rsid w:val="00DA711D"/>
    <w:rsid w:val="00DA718B"/>
    <w:rsid w:val="00DA721B"/>
    <w:rsid w:val="00DA721C"/>
    <w:rsid w:val="00DA724F"/>
    <w:rsid w:val="00DA7251"/>
    <w:rsid w:val="00DA726A"/>
    <w:rsid w:val="00DA7291"/>
    <w:rsid w:val="00DA72A9"/>
    <w:rsid w:val="00DA72F9"/>
    <w:rsid w:val="00DA72FD"/>
    <w:rsid w:val="00DA732C"/>
    <w:rsid w:val="00DA735A"/>
    <w:rsid w:val="00DA73B2"/>
    <w:rsid w:val="00DA73F9"/>
    <w:rsid w:val="00DA7478"/>
    <w:rsid w:val="00DA7491"/>
    <w:rsid w:val="00DA74C9"/>
    <w:rsid w:val="00DA74E5"/>
    <w:rsid w:val="00DA7539"/>
    <w:rsid w:val="00DA7544"/>
    <w:rsid w:val="00DA7549"/>
    <w:rsid w:val="00DA7551"/>
    <w:rsid w:val="00DA75A2"/>
    <w:rsid w:val="00DA75E2"/>
    <w:rsid w:val="00DA7695"/>
    <w:rsid w:val="00DA76D8"/>
    <w:rsid w:val="00DA76E8"/>
    <w:rsid w:val="00DA7714"/>
    <w:rsid w:val="00DA7757"/>
    <w:rsid w:val="00DA7761"/>
    <w:rsid w:val="00DA778B"/>
    <w:rsid w:val="00DA77A5"/>
    <w:rsid w:val="00DA77A7"/>
    <w:rsid w:val="00DA77D7"/>
    <w:rsid w:val="00DA77E3"/>
    <w:rsid w:val="00DA77E9"/>
    <w:rsid w:val="00DA7802"/>
    <w:rsid w:val="00DA7806"/>
    <w:rsid w:val="00DA7811"/>
    <w:rsid w:val="00DA788D"/>
    <w:rsid w:val="00DA789F"/>
    <w:rsid w:val="00DA78BF"/>
    <w:rsid w:val="00DA78EF"/>
    <w:rsid w:val="00DA78FE"/>
    <w:rsid w:val="00DA790E"/>
    <w:rsid w:val="00DA7950"/>
    <w:rsid w:val="00DA797C"/>
    <w:rsid w:val="00DA79B1"/>
    <w:rsid w:val="00DA7A74"/>
    <w:rsid w:val="00DA7A9C"/>
    <w:rsid w:val="00DA7A9D"/>
    <w:rsid w:val="00DA7AB9"/>
    <w:rsid w:val="00DA7B13"/>
    <w:rsid w:val="00DA7B2F"/>
    <w:rsid w:val="00DA7B39"/>
    <w:rsid w:val="00DA7B84"/>
    <w:rsid w:val="00DA7B8E"/>
    <w:rsid w:val="00DA7BA2"/>
    <w:rsid w:val="00DA7BE3"/>
    <w:rsid w:val="00DA7C59"/>
    <w:rsid w:val="00DA7C92"/>
    <w:rsid w:val="00DA7D4F"/>
    <w:rsid w:val="00DA7D57"/>
    <w:rsid w:val="00DA7D67"/>
    <w:rsid w:val="00DA7D94"/>
    <w:rsid w:val="00DA7DF1"/>
    <w:rsid w:val="00DA7E0C"/>
    <w:rsid w:val="00DA7EF0"/>
    <w:rsid w:val="00DA7F10"/>
    <w:rsid w:val="00DA7F43"/>
    <w:rsid w:val="00DA7FB7"/>
    <w:rsid w:val="00DA7FDF"/>
    <w:rsid w:val="00DB000C"/>
    <w:rsid w:val="00DB001B"/>
    <w:rsid w:val="00DB005F"/>
    <w:rsid w:val="00DB006F"/>
    <w:rsid w:val="00DB00C2"/>
    <w:rsid w:val="00DB00E5"/>
    <w:rsid w:val="00DB00FA"/>
    <w:rsid w:val="00DB0110"/>
    <w:rsid w:val="00DB015C"/>
    <w:rsid w:val="00DB016D"/>
    <w:rsid w:val="00DB01C8"/>
    <w:rsid w:val="00DB01E8"/>
    <w:rsid w:val="00DB021D"/>
    <w:rsid w:val="00DB0239"/>
    <w:rsid w:val="00DB023E"/>
    <w:rsid w:val="00DB0242"/>
    <w:rsid w:val="00DB0272"/>
    <w:rsid w:val="00DB02C9"/>
    <w:rsid w:val="00DB02FB"/>
    <w:rsid w:val="00DB033A"/>
    <w:rsid w:val="00DB036B"/>
    <w:rsid w:val="00DB03B9"/>
    <w:rsid w:val="00DB03FA"/>
    <w:rsid w:val="00DB040D"/>
    <w:rsid w:val="00DB0414"/>
    <w:rsid w:val="00DB041E"/>
    <w:rsid w:val="00DB0428"/>
    <w:rsid w:val="00DB0436"/>
    <w:rsid w:val="00DB043F"/>
    <w:rsid w:val="00DB0475"/>
    <w:rsid w:val="00DB0480"/>
    <w:rsid w:val="00DB048B"/>
    <w:rsid w:val="00DB04A6"/>
    <w:rsid w:val="00DB04A9"/>
    <w:rsid w:val="00DB04E7"/>
    <w:rsid w:val="00DB04F5"/>
    <w:rsid w:val="00DB0534"/>
    <w:rsid w:val="00DB053F"/>
    <w:rsid w:val="00DB055C"/>
    <w:rsid w:val="00DB05A8"/>
    <w:rsid w:val="00DB05ED"/>
    <w:rsid w:val="00DB0630"/>
    <w:rsid w:val="00DB063E"/>
    <w:rsid w:val="00DB06AB"/>
    <w:rsid w:val="00DB06B1"/>
    <w:rsid w:val="00DB06B3"/>
    <w:rsid w:val="00DB06E7"/>
    <w:rsid w:val="00DB06F5"/>
    <w:rsid w:val="00DB077B"/>
    <w:rsid w:val="00DB078B"/>
    <w:rsid w:val="00DB079B"/>
    <w:rsid w:val="00DB07DF"/>
    <w:rsid w:val="00DB07E7"/>
    <w:rsid w:val="00DB0808"/>
    <w:rsid w:val="00DB081B"/>
    <w:rsid w:val="00DB0827"/>
    <w:rsid w:val="00DB0876"/>
    <w:rsid w:val="00DB0919"/>
    <w:rsid w:val="00DB096B"/>
    <w:rsid w:val="00DB096F"/>
    <w:rsid w:val="00DB0981"/>
    <w:rsid w:val="00DB09AA"/>
    <w:rsid w:val="00DB09E4"/>
    <w:rsid w:val="00DB09F4"/>
    <w:rsid w:val="00DB0A00"/>
    <w:rsid w:val="00DB0A42"/>
    <w:rsid w:val="00DB0A4A"/>
    <w:rsid w:val="00DB0A4C"/>
    <w:rsid w:val="00DB0A5D"/>
    <w:rsid w:val="00DB0A94"/>
    <w:rsid w:val="00DB0AC7"/>
    <w:rsid w:val="00DB0AF3"/>
    <w:rsid w:val="00DB0B06"/>
    <w:rsid w:val="00DB0B10"/>
    <w:rsid w:val="00DB0C1B"/>
    <w:rsid w:val="00DB0C1E"/>
    <w:rsid w:val="00DB0C64"/>
    <w:rsid w:val="00DB0C93"/>
    <w:rsid w:val="00DB0CBC"/>
    <w:rsid w:val="00DB0D04"/>
    <w:rsid w:val="00DB0D3E"/>
    <w:rsid w:val="00DB0D69"/>
    <w:rsid w:val="00DB0DA9"/>
    <w:rsid w:val="00DB0DC3"/>
    <w:rsid w:val="00DB0DE4"/>
    <w:rsid w:val="00DB0E1B"/>
    <w:rsid w:val="00DB0E23"/>
    <w:rsid w:val="00DB0E5F"/>
    <w:rsid w:val="00DB0E94"/>
    <w:rsid w:val="00DB0EDB"/>
    <w:rsid w:val="00DB0F75"/>
    <w:rsid w:val="00DB101C"/>
    <w:rsid w:val="00DB103E"/>
    <w:rsid w:val="00DB1049"/>
    <w:rsid w:val="00DB106D"/>
    <w:rsid w:val="00DB107B"/>
    <w:rsid w:val="00DB1085"/>
    <w:rsid w:val="00DB1094"/>
    <w:rsid w:val="00DB109F"/>
    <w:rsid w:val="00DB10AD"/>
    <w:rsid w:val="00DB10D2"/>
    <w:rsid w:val="00DB10DE"/>
    <w:rsid w:val="00DB10FA"/>
    <w:rsid w:val="00DB1160"/>
    <w:rsid w:val="00DB11D9"/>
    <w:rsid w:val="00DB11E9"/>
    <w:rsid w:val="00DB1231"/>
    <w:rsid w:val="00DB124E"/>
    <w:rsid w:val="00DB1276"/>
    <w:rsid w:val="00DB12D2"/>
    <w:rsid w:val="00DB1308"/>
    <w:rsid w:val="00DB130A"/>
    <w:rsid w:val="00DB1332"/>
    <w:rsid w:val="00DB1339"/>
    <w:rsid w:val="00DB1379"/>
    <w:rsid w:val="00DB1393"/>
    <w:rsid w:val="00DB13AE"/>
    <w:rsid w:val="00DB13DA"/>
    <w:rsid w:val="00DB141C"/>
    <w:rsid w:val="00DB14AD"/>
    <w:rsid w:val="00DB14C6"/>
    <w:rsid w:val="00DB14E0"/>
    <w:rsid w:val="00DB14EE"/>
    <w:rsid w:val="00DB152B"/>
    <w:rsid w:val="00DB1555"/>
    <w:rsid w:val="00DB156C"/>
    <w:rsid w:val="00DB1581"/>
    <w:rsid w:val="00DB158E"/>
    <w:rsid w:val="00DB161B"/>
    <w:rsid w:val="00DB162F"/>
    <w:rsid w:val="00DB1671"/>
    <w:rsid w:val="00DB16C0"/>
    <w:rsid w:val="00DB16D8"/>
    <w:rsid w:val="00DB16F9"/>
    <w:rsid w:val="00DB1726"/>
    <w:rsid w:val="00DB176D"/>
    <w:rsid w:val="00DB1772"/>
    <w:rsid w:val="00DB177E"/>
    <w:rsid w:val="00DB178C"/>
    <w:rsid w:val="00DB178F"/>
    <w:rsid w:val="00DB1793"/>
    <w:rsid w:val="00DB180A"/>
    <w:rsid w:val="00DB182C"/>
    <w:rsid w:val="00DB182E"/>
    <w:rsid w:val="00DB1849"/>
    <w:rsid w:val="00DB187A"/>
    <w:rsid w:val="00DB1882"/>
    <w:rsid w:val="00DB1883"/>
    <w:rsid w:val="00DB18D9"/>
    <w:rsid w:val="00DB18F3"/>
    <w:rsid w:val="00DB19D8"/>
    <w:rsid w:val="00DB19DB"/>
    <w:rsid w:val="00DB19EA"/>
    <w:rsid w:val="00DB1A2E"/>
    <w:rsid w:val="00DB1A3C"/>
    <w:rsid w:val="00DB1A3D"/>
    <w:rsid w:val="00DB1A84"/>
    <w:rsid w:val="00DB1AB2"/>
    <w:rsid w:val="00DB1AE4"/>
    <w:rsid w:val="00DB1B22"/>
    <w:rsid w:val="00DB1B29"/>
    <w:rsid w:val="00DB1B3A"/>
    <w:rsid w:val="00DB1B59"/>
    <w:rsid w:val="00DB1B69"/>
    <w:rsid w:val="00DB1BC1"/>
    <w:rsid w:val="00DB1BFD"/>
    <w:rsid w:val="00DB1C4E"/>
    <w:rsid w:val="00DB1C85"/>
    <w:rsid w:val="00DB1C8C"/>
    <w:rsid w:val="00DB1CAE"/>
    <w:rsid w:val="00DB1CEF"/>
    <w:rsid w:val="00DB1CF0"/>
    <w:rsid w:val="00DB1CFA"/>
    <w:rsid w:val="00DB1D36"/>
    <w:rsid w:val="00DB1D58"/>
    <w:rsid w:val="00DB1D6D"/>
    <w:rsid w:val="00DB1DF7"/>
    <w:rsid w:val="00DB1DF8"/>
    <w:rsid w:val="00DB1E24"/>
    <w:rsid w:val="00DB1E66"/>
    <w:rsid w:val="00DB1E99"/>
    <w:rsid w:val="00DB1EE0"/>
    <w:rsid w:val="00DB1EE5"/>
    <w:rsid w:val="00DB1F32"/>
    <w:rsid w:val="00DB1F3D"/>
    <w:rsid w:val="00DB1FB2"/>
    <w:rsid w:val="00DB1FB5"/>
    <w:rsid w:val="00DB1FDD"/>
    <w:rsid w:val="00DB1FF4"/>
    <w:rsid w:val="00DB205F"/>
    <w:rsid w:val="00DB207D"/>
    <w:rsid w:val="00DB20B8"/>
    <w:rsid w:val="00DB20DC"/>
    <w:rsid w:val="00DB20E3"/>
    <w:rsid w:val="00DB20E8"/>
    <w:rsid w:val="00DB212B"/>
    <w:rsid w:val="00DB2241"/>
    <w:rsid w:val="00DB224E"/>
    <w:rsid w:val="00DB226E"/>
    <w:rsid w:val="00DB2284"/>
    <w:rsid w:val="00DB22AE"/>
    <w:rsid w:val="00DB237C"/>
    <w:rsid w:val="00DB2399"/>
    <w:rsid w:val="00DB23BE"/>
    <w:rsid w:val="00DB2424"/>
    <w:rsid w:val="00DB2493"/>
    <w:rsid w:val="00DB2495"/>
    <w:rsid w:val="00DB24B6"/>
    <w:rsid w:val="00DB24B7"/>
    <w:rsid w:val="00DB24C6"/>
    <w:rsid w:val="00DB2500"/>
    <w:rsid w:val="00DB25B8"/>
    <w:rsid w:val="00DB25C0"/>
    <w:rsid w:val="00DB2635"/>
    <w:rsid w:val="00DB265A"/>
    <w:rsid w:val="00DB2704"/>
    <w:rsid w:val="00DB2727"/>
    <w:rsid w:val="00DB273A"/>
    <w:rsid w:val="00DB2781"/>
    <w:rsid w:val="00DB27DC"/>
    <w:rsid w:val="00DB27E7"/>
    <w:rsid w:val="00DB27FC"/>
    <w:rsid w:val="00DB281A"/>
    <w:rsid w:val="00DB2829"/>
    <w:rsid w:val="00DB2844"/>
    <w:rsid w:val="00DB2864"/>
    <w:rsid w:val="00DB28FF"/>
    <w:rsid w:val="00DB2924"/>
    <w:rsid w:val="00DB292F"/>
    <w:rsid w:val="00DB2942"/>
    <w:rsid w:val="00DB2980"/>
    <w:rsid w:val="00DB299D"/>
    <w:rsid w:val="00DB29B6"/>
    <w:rsid w:val="00DB29C1"/>
    <w:rsid w:val="00DB2A0A"/>
    <w:rsid w:val="00DB2A4B"/>
    <w:rsid w:val="00DB2A50"/>
    <w:rsid w:val="00DB2AA0"/>
    <w:rsid w:val="00DB2AA8"/>
    <w:rsid w:val="00DB2AAB"/>
    <w:rsid w:val="00DB2C2F"/>
    <w:rsid w:val="00DB2C67"/>
    <w:rsid w:val="00DB2CB7"/>
    <w:rsid w:val="00DB2CF6"/>
    <w:rsid w:val="00DB2CFE"/>
    <w:rsid w:val="00DB2D58"/>
    <w:rsid w:val="00DB2E43"/>
    <w:rsid w:val="00DB2E70"/>
    <w:rsid w:val="00DB2EB1"/>
    <w:rsid w:val="00DB2F0B"/>
    <w:rsid w:val="00DB2F55"/>
    <w:rsid w:val="00DB2F65"/>
    <w:rsid w:val="00DB303C"/>
    <w:rsid w:val="00DB3091"/>
    <w:rsid w:val="00DB309F"/>
    <w:rsid w:val="00DB30B2"/>
    <w:rsid w:val="00DB30B6"/>
    <w:rsid w:val="00DB30DC"/>
    <w:rsid w:val="00DB30E8"/>
    <w:rsid w:val="00DB310C"/>
    <w:rsid w:val="00DB310E"/>
    <w:rsid w:val="00DB3129"/>
    <w:rsid w:val="00DB315C"/>
    <w:rsid w:val="00DB3166"/>
    <w:rsid w:val="00DB316E"/>
    <w:rsid w:val="00DB3188"/>
    <w:rsid w:val="00DB31C9"/>
    <w:rsid w:val="00DB31FD"/>
    <w:rsid w:val="00DB3210"/>
    <w:rsid w:val="00DB322F"/>
    <w:rsid w:val="00DB3260"/>
    <w:rsid w:val="00DB3284"/>
    <w:rsid w:val="00DB32BB"/>
    <w:rsid w:val="00DB32E8"/>
    <w:rsid w:val="00DB334D"/>
    <w:rsid w:val="00DB335B"/>
    <w:rsid w:val="00DB33A8"/>
    <w:rsid w:val="00DB33D9"/>
    <w:rsid w:val="00DB33DB"/>
    <w:rsid w:val="00DB3437"/>
    <w:rsid w:val="00DB349F"/>
    <w:rsid w:val="00DB34C1"/>
    <w:rsid w:val="00DB34E6"/>
    <w:rsid w:val="00DB34F7"/>
    <w:rsid w:val="00DB352C"/>
    <w:rsid w:val="00DB3579"/>
    <w:rsid w:val="00DB3581"/>
    <w:rsid w:val="00DB3597"/>
    <w:rsid w:val="00DB35A5"/>
    <w:rsid w:val="00DB35C3"/>
    <w:rsid w:val="00DB3602"/>
    <w:rsid w:val="00DB372A"/>
    <w:rsid w:val="00DB3736"/>
    <w:rsid w:val="00DB37C6"/>
    <w:rsid w:val="00DB37F2"/>
    <w:rsid w:val="00DB387B"/>
    <w:rsid w:val="00DB3895"/>
    <w:rsid w:val="00DB38D6"/>
    <w:rsid w:val="00DB3915"/>
    <w:rsid w:val="00DB3921"/>
    <w:rsid w:val="00DB397A"/>
    <w:rsid w:val="00DB39E2"/>
    <w:rsid w:val="00DB39FF"/>
    <w:rsid w:val="00DB3A61"/>
    <w:rsid w:val="00DB3A95"/>
    <w:rsid w:val="00DB3ACE"/>
    <w:rsid w:val="00DB3B06"/>
    <w:rsid w:val="00DB3B64"/>
    <w:rsid w:val="00DB3B78"/>
    <w:rsid w:val="00DB3BAC"/>
    <w:rsid w:val="00DB3C1C"/>
    <w:rsid w:val="00DB3C50"/>
    <w:rsid w:val="00DB3C6D"/>
    <w:rsid w:val="00DB3C9B"/>
    <w:rsid w:val="00DB3CE8"/>
    <w:rsid w:val="00DB3CFB"/>
    <w:rsid w:val="00DB3D12"/>
    <w:rsid w:val="00DB3D90"/>
    <w:rsid w:val="00DB3D9F"/>
    <w:rsid w:val="00DB3DA8"/>
    <w:rsid w:val="00DB3DB8"/>
    <w:rsid w:val="00DB3E03"/>
    <w:rsid w:val="00DB3E11"/>
    <w:rsid w:val="00DB3E5C"/>
    <w:rsid w:val="00DB3E8E"/>
    <w:rsid w:val="00DB3E9A"/>
    <w:rsid w:val="00DB3EA8"/>
    <w:rsid w:val="00DB3EE4"/>
    <w:rsid w:val="00DB3EEA"/>
    <w:rsid w:val="00DB3F10"/>
    <w:rsid w:val="00DB3F2D"/>
    <w:rsid w:val="00DB3F2F"/>
    <w:rsid w:val="00DB3F33"/>
    <w:rsid w:val="00DB3F77"/>
    <w:rsid w:val="00DB3F91"/>
    <w:rsid w:val="00DB3FD1"/>
    <w:rsid w:val="00DB3FE7"/>
    <w:rsid w:val="00DB4011"/>
    <w:rsid w:val="00DB401F"/>
    <w:rsid w:val="00DB4046"/>
    <w:rsid w:val="00DB40C8"/>
    <w:rsid w:val="00DB40CA"/>
    <w:rsid w:val="00DB40E0"/>
    <w:rsid w:val="00DB4144"/>
    <w:rsid w:val="00DB41C2"/>
    <w:rsid w:val="00DB4227"/>
    <w:rsid w:val="00DB4240"/>
    <w:rsid w:val="00DB4272"/>
    <w:rsid w:val="00DB4283"/>
    <w:rsid w:val="00DB4284"/>
    <w:rsid w:val="00DB42BC"/>
    <w:rsid w:val="00DB42E0"/>
    <w:rsid w:val="00DB42E8"/>
    <w:rsid w:val="00DB430E"/>
    <w:rsid w:val="00DB4346"/>
    <w:rsid w:val="00DB4391"/>
    <w:rsid w:val="00DB43A0"/>
    <w:rsid w:val="00DB43DD"/>
    <w:rsid w:val="00DB4407"/>
    <w:rsid w:val="00DB4411"/>
    <w:rsid w:val="00DB441A"/>
    <w:rsid w:val="00DB4439"/>
    <w:rsid w:val="00DB4525"/>
    <w:rsid w:val="00DB4533"/>
    <w:rsid w:val="00DB4541"/>
    <w:rsid w:val="00DB4558"/>
    <w:rsid w:val="00DB4639"/>
    <w:rsid w:val="00DB4658"/>
    <w:rsid w:val="00DB4666"/>
    <w:rsid w:val="00DB4668"/>
    <w:rsid w:val="00DB4692"/>
    <w:rsid w:val="00DB46B5"/>
    <w:rsid w:val="00DB473A"/>
    <w:rsid w:val="00DB4776"/>
    <w:rsid w:val="00DB478A"/>
    <w:rsid w:val="00DB47B5"/>
    <w:rsid w:val="00DB47FA"/>
    <w:rsid w:val="00DB4800"/>
    <w:rsid w:val="00DB482E"/>
    <w:rsid w:val="00DB484F"/>
    <w:rsid w:val="00DB4877"/>
    <w:rsid w:val="00DB48AD"/>
    <w:rsid w:val="00DB48E5"/>
    <w:rsid w:val="00DB4921"/>
    <w:rsid w:val="00DB4946"/>
    <w:rsid w:val="00DB49B6"/>
    <w:rsid w:val="00DB49C6"/>
    <w:rsid w:val="00DB49CE"/>
    <w:rsid w:val="00DB49ED"/>
    <w:rsid w:val="00DB4A2A"/>
    <w:rsid w:val="00DB4A32"/>
    <w:rsid w:val="00DB4A62"/>
    <w:rsid w:val="00DB4A8D"/>
    <w:rsid w:val="00DB4AE7"/>
    <w:rsid w:val="00DB4B29"/>
    <w:rsid w:val="00DB4B78"/>
    <w:rsid w:val="00DB4BB8"/>
    <w:rsid w:val="00DB4BD6"/>
    <w:rsid w:val="00DB4BD8"/>
    <w:rsid w:val="00DB4C2F"/>
    <w:rsid w:val="00DB4C61"/>
    <w:rsid w:val="00DB4C70"/>
    <w:rsid w:val="00DB4C7F"/>
    <w:rsid w:val="00DB4CAE"/>
    <w:rsid w:val="00DB4CD8"/>
    <w:rsid w:val="00DB4CF2"/>
    <w:rsid w:val="00DB4D38"/>
    <w:rsid w:val="00DB4D96"/>
    <w:rsid w:val="00DB4DEB"/>
    <w:rsid w:val="00DB4E6D"/>
    <w:rsid w:val="00DB4E87"/>
    <w:rsid w:val="00DB4E96"/>
    <w:rsid w:val="00DB4EBC"/>
    <w:rsid w:val="00DB4EF1"/>
    <w:rsid w:val="00DB4F01"/>
    <w:rsid w:val="00DB4F29"/>
    <w:rsid w:val="00DB4F81"/>
    <w:rsid w:val="00DB4FBE"/>
    <w:rsid w:val="00DB4FC9"/>
    <w:rsid w:val="00DB500C"/>
    <w:rsid w:val="00DB5062"/>
    <w:rsid w:val="00DB5075"/>
    <w:rsid w:val="00DB508D"/>
    <w:rsid w:val="00DB50D4"/>
    <w:rsid w:val="00DB50D7"/>
    <w:rsid w:val="00DB510C"/>
    <w:rsid w:val="00DB5141"/>
    <w:rsid w:val="00DB5144"/>
    <w:rsid w:val="00DB5165"/>
    <w:rsid w:val="00DB5180"/>
    <w:rsid w:val="00DB5189"/>
    <w:rsid w:val="00DB51CA"/>
    <w:rsid w:val="00DB5229"/>
    <w:rsid w:val="00DB5266"/>
    <w:rsid w:val="00DB5288"/>
    <w:rsid w:val="00DB52B1"/>
    <w:rsid w:val="00DB52DF"/>
    <w:rsid w:val="00DB5368"/>
    <w:rsid w:val="00DB53C8"/>
    <w:rsid w:val="00DB53F7"/>
    <w:rsid w:val="00DB5419"/>
    <w:rsid w:val="00DB545C"/>
    <w:rsid w:val="00DB5469"/>
    <w:rsid w:val="00DB54A9"/>
    <w:rsid w:val="00DB552B"/>
    <w:rsid w:val="00DB5530"/>
    <w:rsid w:val="00DB5536"/>
    <w:rsid w:val="00DB5565"/>
    <w:rsid w:val="00DB557A"/>
    <w:rsid w:val="00DB55BC"/>
    <w:rsid w:val="00DB55BD"/>
    <w:rsid w:val="00DB5613"/>
    <w:rsid w:val="00DB566D"/>
    <w:rsid w:val="00DB56AD"/>
    <w:rsid w:val="00DB56B2"/>
    <w:rsid w:val="00DB56C9"/>
    <w:rsid w:val="00DB56DC"/>
    <w:rsid w:val="00DB5712"/>
    <w:rsid w:val="00DB5721"/>
    <w:rsid w:val="00DB5734"/>
    <w:rsid w:val="00DB5783"/>
    <w:rsid w:val="00DB581F"/>
    <w:rsid w:val="00DB5820"/>
    <w:rsid w:val="00DB5858"/>
    <w:rsid w:val="00DB58B9"/>
    <w:rsid w:val="00DB58E6"/>
    <w:rsid w:val="00DB5908"/>
    <w:rsid w:val="00DB5918"/>
    <w:rsid w:val="00DB592C"/>
    <w:rsid w:val="00DB594E"/>
    <w:rsid w:val="00DB5964"/>
    <w:rsid w:val="00DB5974"/>
    <w:rsid w:val="00DB597E"/>
    <w:rsid w:val="00DB598E"/>
    <w:rsid w:val="00DB59A6"/>
    <w:rsid w:val="00DB59AD"/>
    <w:rsid w:val="00DB59C5"/>
    <w:rsid w:val="00DB59F1"/>
    <w:rsid w:val="00DB59F2"/>
    <w:rsid w:val="00DB59FF"/>
    <w:rsid w:val="00DB5A09"/>
    <w:rsid w:val="00DB5A61"/>
    <w:rsid w:val="00DB5A75"/>
    <w:rsid w:val="00DB5AB6"/>
    <w:rsid w:val="00DB5AD7"/>
    <w:rsid w:val="00DB5B16"/>
    <w:rsid w:val="00DB5B2F"/>
    <w:rsid w:val="00DB5B3E"/>
    <w:rsid w:val="00DB5C03"/>
    <w:rsid w:val="00DB5C0B"/>
    <w:rsid w:val="00DB5C55"/>
    <w:rsid w:val="00DB5C8A"/>
    <w:rsid w:val="00DB5C99"/>
    <w:rsid w:val="00DB5CB9"/>
    <w:rsid w:val="00DB5CCC"/>
    <w:rsid w:val="00DB5D60"/>
    <w:rsid w:val="00DB5D67"/>
    <w:rsid w:val="00DB5D6C"/>
    <w:rsid w:val="00DB5D8D"/>
    <w:rsid w:val="00DB5DD3"/>
    <w:rsid w:val="00DB5DE6"/>
    <w:rsid w:val="00DB5E2F"/>
    <w:rsid w:val="00DB5E3D"/>
    <w:rsid w:val="00DB5E62"/>
    <w:rsid w:val="00DB5E63"/>
    <w:rsid w:val="00DB5E6B"/>
    <w:rsid w:val="00DB5E93"/>
    <w:rsid w:val="00DB5F61"/>
    <w:rsid w:val="00DB5F6C"/>
    <w:rsid w:val="00DB5F8D"/>
    <w:rsid w:val="00DB5FA5"/>
    <w:rsid w:val="00DB5FDC"/>
    <w:rsid w:val="00DB601C"/>
    <w:rsid w:val="00DB6029"/>
    <w:rsid w:val="00DB6065"/>
    <w:rsid w:val="00DB607E"/>
    <w:rsid w:val="00DB60A6"/>
    <w:rsid w:val="00DB60FD"/>
    <w:rsid w:val="00DB612C"/>
    <w:rsid w:val="00DB613F"/>
    <w:rsid w:val="00DB6153"/>
    <w:rsid w:val="00DB615E"/>
    <w:rsid w:val="00DB61CF"/>
    <w:rsid w:val="00DB61E2"/>
    <w:rsid w:val="00DB61F5"/>
    <w:rsid w:val="00DB6210"/>
    <w:rsid w:val="00DB6215"/>
    <w:rsid w:val="00DB6290"/>
    <w:rsid w:val="00DB6304"/>
    <w:rsid w:val="00DB631B"/>
    <w:rsid w:val="00DB638E"/>
    <w:rsid w:val="00DB639F"/>
    <w:rsid w:val="00DB63EA"/>
    <w:rsid w:val="00DB63F7"/>
    <w:rsid w:val="00DB640C"/>
    <w:rsid w:val="00DB641F"/>
    <w:rsid w:val="00DB64FE"/>
    <w:rsid w:val="00DB652A"/>
    <w:rsid w:val="00DB6546"/>
    <w:rsid w:val="00DB6583"/>
    <w:rsid w:val="00DB6587"/>
    <w:rsid w:val="00DB65D0"/>
    <w:rsid w:val="00DB6625"/>
    <w:rsid w:val="00DB663F"/>
    <w:rsid w:val="00DB666B"/>
    <w:rsid w:val="00DB6690"/>
    <w:rsid w:val="00DB66A6"/>
    <w:rsid w:val="00DB66D6"/>
    <w:rsid w:val="00DB6702"/>
    <w:rsid w:val="00DB6717"/>
    <w:rsid w:val="00DB672B"/>
    <w:rsid w:val="00DB675D"/>
    <w:rsid w:val="00DB678E"/>
    <w:rsid w:val="00DB67EC"/>
    <w:rsid w:val="00DB6808"/>
    <w:rsid w:val="00DB6827"/>
    <w:rsid w:val="00DB6840"/>
    <w:rsid w:val="00DB684B"/>
    <w:rsid w:val="00DB6871"/>
    <w:rsid w:val="00DB68D3"/>
    <w:rsid w:val="00DB690F"/>
    <w:rsid w:val="00DB6926"/>
    <w:rsid w:val="00DB694E"/>
    <w:rsid w:val="00DB6967"/>
    <w:rsid w:val="00DB6987"/>
    <w:rsid w:val="00DB6991"/>
    <w:rsid w:val="00DB69B4"/>
    <w:rsid w:val="00DB69D6"/>
    <w:rsid w:val="00DB6A04"/>
    <w:rsid w:val="00DB6A19"/>
    <w:rsid w:val="00DB6A50"/>
    <w:rsid w:val="00DB6AD3"/>
    <w:rsid w:val="00DB6B14"/>
    <w:rsid w:val="00DB6B37"/>
    <w:rsid w:val="00DB6B40"/>
    <w:rsid w:val="00DB6B66"/>
    <w:rsid w:val="00DB6B89"/>
    <w:rsid w:val="00DB6B94"/>
    <w:rsid w:val="00DB6BC1"/>
    <w:rsid w:val="00DB6BC8"/>
    <w:rsid w:val="00DB6BEE"/>
    <w:rsid w:val="00DB6BF6"/>
    <w:rsid w:val="00DB6C45"/>
    <w:rsid w:val="00DB6C51"/>
    <w:rsid w:val="00DB6C5E"/>
    <w:rsid w:val="00DB6CBA"/>
    <w:rsid w:val="00DB6CBE"/>
    <w:rsid w:val="00DB6CCD"/>
    <w:rsid w:val="00DB6D3B"/>
    <w:rsid w:val="00DB6DE3"/>
    <w:rsid w:val="00DB6E57"/>
    <w:rsid w:val="00DB6E63"/>
    <w:rsid w:val="00DB6E68"/>
    <w:rsid w:val="00DB6E91"/>
    <w:rsid w:val="00DB6E9C"/>
    <w:rsid w:val="00DB6EE6"/>
    <w:rsid w:val="00DB6F2E"/>
    <w:rsid w:val="00DB6F80"/>
    <w:rsid w:val="00DB6FB7"/>
    <w:rsid w:val="00DB6FC3"/>
    <w:rsid w:val="00DB6FF0"/>
    <w:rsid w:val="00DB7006"/>
    <w:rsid w:val="00DB700D"/>
    <w:rsid w:val="00DB7041"/>
    <w:rsid w:val="00DB705E"/>
    <w:rsid w:val="00DB709D"/>
    <w:rsid w:val="00DB70F5"/>
    <w:rsid w:val="00DB7165"/>
    <w:rsid w:val="00DB7208"/>
    <w:rsid w:val="00DB7220"/>
    <w:rsid w:val="00DB722B"/>
    <w:rsid w:val="00DB726D"/>
    <w:rsid w:val="00DB728F"/>
    <w:rsid w:val="00DB72F4"/>
    <w:rsid w:val="00DB733C"/>
    <w:rsid w:val="00DB7379"/>
    <w:rsid w:val="00DB7385"/>
    <w:rsid w:val="00DB7452"/>
    <w:rsid w:val="00DB7462"/>
    <w:rsid w:val="00DB7520"/>
    <w:rsid w:val="00DB7528"/>
    <w:rsid w:val="00DB756D"/>
    <w:rsid w:val="00DB75E7"/>
    <w:rsid w:val="00DB760B"/>
    <w:rsid w:val="00DB7611"/>
    <w:rsid w:val="00DB7661"/>
    <w:rsid w:val="00DB76CD"/>
    <w:rsid w:val="00DB76DD"/>
    <w:rsid w:val="00DB7705"/>
    <w:rsid w:val="00DB7718"/>
    <w:rsid w:val="00DB7723"/>
    <w:rsid w:val="00DB77D3"/>
    <w:rsid w:val="00DB77FA"/>
    <w:rsid w:val="00DB77FE"/>
    <w:rsid w:val="00DB7816"/>
    <w:rsid w:val="00DB7886"/>
    <w:rsid w:val="00DB78BF"/>
    <w:rsid w:val="00DB78C3"/>
    <w:rsid w:val="00DB790F"/>
    <w:rsid w:val="00DB792C"/>
    <w:rsid w:val="00DB7953"/>
    <w:rsid w:val="00DB7955"/>
    <w:rsid w:val="00DB79CA"/>
    <w:rsid w:val="00DB79F0"/>
    <w:rsid w:val="00DB7A15"/>
    <w:rsid w:val="00DB7A27"/>
    <w:rsid w:val="00DB7A49"/>
    <w:rsid w:val="00DB7A90"/>
    <w:rsid w:val="00DB7AAC"/>
    <w:rsid w:val="00DB7ADC"/>
    <w:rsid w:val="00DB7B1D"/>
    <w:rsid w:val="00DB7B7B"/>
    <w:rsid w:val="00DB7C19"/>
    <w:rsid w:val="00DB7C33"/>
    <w:rsid w:val="00DB7C45"/>
    <w:rsid w:val="00DB7C4F"/>
    <w:rsid w:val="00DB7CB7"/>
    <w:rsid w:val="00DB7CB8"/>
    <w:rsid w:val="00DB7CBB"/>
    <w:rsid w:val="00DB7CCD"/>
    <w:rsid w:val="00DB7D08"/>
    <w:rsid w:val="00DB7D32"/>
    <w:rsid w:val="00DB7D57"/>
    <w:rsid w:val="00DB7D6C"/>
    <w:rsid w:val="00DB7DA4"/>
    <w:rsid w:val="00DB7DB2"/>
    <w:rsid w:val="00DB7DB7"/>
    <w:rsid w:val="00DB7DDD"/>
    <w:rsid w:val="00DB7DEB"/>
    <w:rsid w:val="00DB7E0C"/>
    <w:rsid w:val="00DB7E44"/>
    <w:rsid w:val="00DB7E91"/>
    <w:rsid w:val="00DB7EA0"/>
    <w:rsid w:val="00DB7EB2"/>
    <w:rsid w:val="00DB7F20"/>
    <w:rsid w:val="00DB7F29"/>
    <w:rsid w:val="00DB7F3A"/>
    <w:rsid w:val="00DB7F46"/>
    <w:rsid w:val="00DB7F60"/>
    <w:rsid w:val="00DB7F6C"/>
    <w:rsid w:val="00DC0004"/>
    <w:rsid w:val="00DC00CE"/>
    <w:rsid w:val="00DC00CF"/>
    <w:rsid w:val="00DC0106"/>
    <w:rsid w:val="00DC0107"/>
    <w:rsid w:val="00DC0170"/>
    <w:rsid w:val="00DC0181"/>
    <w:rsid w:val="00DC01A7"/>
    <w:rsid w:val="00DC01C8"/>
    <w:rsid w:val="00DC020E"/>
    <w:rsid w:val="00DC0281"/>
    <w:rsid w:val="00DC0291"/>
    <w:rsid w:val="00DC02A4"/>
    <w:rsid w:val="00DC02AB"/>
    <w:rsid w:val="00DC02C7"/>
    <w:rsid w:val="00DC02FE"/>
    <w:rsid w:val="00DC0354"/>
    <w:rsid w:val="00DC03AF"/>
    <w:rsid w:val="00DC03D5"/>
    <w:rsid w:val="00DC043F"/>
    <w:rsid w:val="00DC0458"/>
    <w:rsid w:val="00DC051E"/>
    <w:rsid w:val="00DC0543"/>
    <w:rsid w:val="00DC056F"/>
    <w:rsid w:val="00DC0579"/>
    <w:rsid w:val="00DC058E"/>
    <w:rsid w:val="00DC05C0"/>
    <w:rsid w:val="00DC05E0"/>
    <w:rsid w:val="00DC061E"/>
    <w:rsid w:val="00DC06C6"/>
    <w:rsid w:val="00DC06D7"/>
    <w:rsid w:val="00DC0777"/>
    <w:rsid w:val="00DC078E"/>
    <w:rsid w:val="00DC080C"/>
    <w:rsid w:val="00DC0811"/>
    <w:rsid w:val="00DC0827"/>
    <w:rsid w:val="00DC083E"/>
    <w:rsid w:val="00DC086E"/>
    <w:rsid w:val="00DC08EE"/>
    <w:rsid w:val="00DC08FA"/>
    <w:rsid w:val="00DC091B"/>
    <w:rsid w:val="00DC0971"/>
    <w:rsid w:val="00DC097E"/>
    <w:rsid w:val="00DC09DB"/>
    <w:rsid w:val="00DC09E5"/>
    <w:rsid w:val="00DC09FD"/>
    <w:rsid w:val="00DC0A2E"/>
    <w:rsid w:val="00DC0AAD"/>
    <w:rsid w:val="00DC0AC8"/>
    <w:rsid w:val="00DC0AE6"/>
    <w:rsid w:val="00DC0B74"/>
    <w:rsid w:val="00DC0BA0"/>
    <w:rsid w:val="00DC0C1C"/>
    <w:rsid w:val="00DC0C31"/>
    <w:rsid w:val="00DC0D0A"/>
    <w:rsid w:val="00DC0D92"/>
    <w:rsid w:val="00DC0DF5"/>
    <w:rsid w:val="00DC0E26"/>
    <w:rsid w:val="00DC0E2D"/>
    <w:rsid w:val="00DC0E66"/>
    <w:rsid w:val="00DC0E69"/>
    <w:rsid w:val="00DC0E7D"/>
    <w:rsid w:val="00DC0F64"/>
    <w:rsid w:val="00DC0F68"/>
    <w:rsid w:val="00DC0F9A"/>
    <w:rsid w:val="00DC0F9F"/>
    <w:rsid w:val="00DC0FBC"/>
    <w:rsid w:val="00DC1013"/>
    <w:rsid w:val="00DC1069"/>
    <w:rsid w:val="00DC10EE"/>
    <w:rsid w:val="00DC10FE"/>
    <w:rsid w:val="00DC112C"/>
    <w:rsid w:val="00DC1142"/>
    <w:rsid w:val="00DC115F"/>
    <w:rsid w:val="00DC116A"/>
    <w:rsid w:val="00DC11D5"/>
    <w:rsid w:val="00DC11EE"/>
    <w:rsid w:val="00DC120A"/>
    <w:rsid w:val="00DC1255"/>
    <w:rsid w:val="00DC125D"/>
    <w:rsid w:val="00DC1288"/>
    <w:rsid w:val="00DC12AA"/>
    <w:rsid w:val="00DC12C2"/>
    <w:rsid w:val="00DC1346"/>
    <w:rsid w:val="00DC1390"/>
    <w:rsid w:val="00DC13AB"/>
    <w:rsid w:val="00DC1474"/>
    <w:rsid w:val="00DC1586"/>
    <w:rsid w:val="00DC1588"/>
    <w:rsid w:val="00DC158C"/>
    <w:rsid w:val="00DC158F"/>
    <w:rsid w:val="00DC15A9"/>
    <w:rsid w:val="00DC15CB"/>
    <w:rsid w:val="00DC1645"/>
    <w:rsid w:val="00DC16BE"/>
    <w:rsid w:val="00DC16C5"/>
    <w:rsid w:val="00DC16DA"/>
    <w:rsid w:val="00DC16DF"/>
    <w:rsid w:val="00DC16EC"/>
    <w:rsid w:val="00DC16F5"/>
    <w:rsid w:val="00DC16FC"/>
    <w:rsid w:val="00DC17B6"/>
    <w:rsid w:val="00DC17FB"/>
    <w:rsid w:val="00DC180E"/>
    <w:rsid w:val="00DC185C"/>
    <w:rsid w:val="00DC186D"/>
    <w:rsid w:val="00DC1872"/>
    <w:rsid w:val="00DC1886"/>
    <w:rsid w:val="00DC1899"/>
    <w:rsid w:val="00DC18AA"/>
    <w:rsid w:val="00DC18B3"/>
    <w:rsid w:val="00DC1914"/>
    <w:rsid w:val="00DC192F"/>
    <w:rsid w:val="00DC1978"/>
    <w:rsid w:val="00DC1A68"/>
    <w:rsid w:val="00DC1A8A"/>
    <w:rsid w:val="00DC1ACC"/>
    <w:rsid w:val="00DC1B17"/>
    <w:rsid w:val="00DC1B61"/>
    <w:rsid w:val="00DC1B78"/>
    <w:rsid w:val="00DC1BF1"/>
    <w:rsid w:val="00DC1BF6"/>
    <w:rsid w:val="00DC1C72"/>
    <w:rsid w:val="00DC1C8C"/>
    <w:rsid w:val="00DC1C9C"/>
    <w:rsid w:val="00DC1D41"/>
    <w:rsid w:val="00DC1D76"/>
    <w:rsid w:val="00DC1DE0"/>
    <w:rsid w:val="00DC1E03"/>
    <w:rsid w:val="00DC1E1F"/>
    <w:rsid w:val="00DC1EAA"/>
    <w:rsid w:val="00DC1EB9"/>
    <w:rsid w:val="00DC1F05"/>
    <w:rsid w:val="00DC1F25"/>
    <w:rsid w:val="00DC1F29"/>
    <w:rsid w:val="00DC1F2E"/>
    <w:rsid w:val="00DC1F89"/>
    <w:rsid w:val="00DC203E"/>
    <w:rsid w:val="00DC2070"/>
    <w:rsid w:val="00DC2071"/>
    <w:rsid w:val="00DC2089"/>
    <w:rsid w:val="00DC209B"/>
    <w:rsid w:val="00DC20A3"/>
    <w:rsid w:val="00DC20B0"/>
    <w:rsid w:val="00DC20B5"/>
    <w:rsid w:val="00DC212E"/>
    <w:rsid w:val="00DC2130"/>
    <w:rsid w:val="00DC2137"/>
    <w:rsid w:val="00DC21AC"/>
    <w:rsid w:val="00DC21E9"/>
    <w:rsid w:val="00DC2252"/>
    <w:rsid w:val="00DC22A1"/>
    <w:rsid w:val="00DC22D0"/>
    <w:rsid w:val="00DC2319"/>
    <w:rsid w:val="00DC2320"/>
    <w:rsid w:val="00DC232F"/>
    <w:rsid w:val="00DC2392"/>
    <w:rsid w:val="00DC240A"/>
    <w:rsid w:val="00DC242D"/>
    <w:rsid w:val="00DC246B"/>
    <w:rsid w:val="00DC247E"/>
    <w:rsid w:val="00DC24FE"/>
    <w:rsid w:val="00DC2504"/>
    <w:rsid w:val="00DC250D"/>
    <w:rsid w:val="00DC252E"/>
    <w:rsid w:val="00DC2567"/>
    <w:rsid w:val="00DC256F"/>
    <w:rsid w:val="00DC2592"/>
    <w:rsid w:val="00DC2596"/>
    <w:rsid w:val="00DC2678"/>
    <w:rsid w:val="00DC267A"/>
    <w:rsid w:val="00DC268E"/>
    <w:rsid w:val="00DC26B8"/>
    <w:rsid w:val="00DC26CF"/>
    <w:rsid w:val="00DC2796"/>
    <w:rsid w:val="00DC27D0"/>
    <w:rsid w:val="00DC27E7"/>
    <w:rsid w:val="00DC2801"/>
    <w:rsid w:val="00DC2812"/>
    <w:rsid w:val="00DC2833"/>
    <w:rsid w:val="00DC284D"/>
    <w:rsid w:val="00DC2868"/>
    <w:rsid w:val="00DC2870"/>
    <w:rsid w:val="00DC2950"/>
    <w:rsid w:val="00DC2981"/>
    <w:rsid w:val="00DC2989"/>
    <w:rsid w:val="00DC29B8"/>
    <w:rsid w:val="00DC2A42"/>
    <w:rsid w:val="00DC2A78"/>
    <w:rsid w:val="00DC2AA6"/>
    <w:rsid w:val="00DC2ADF"/>
    <w:rsid w:val="00DC2B65"/>
    <w:rsid w:val="00DC2B7C"/>
    <w:rsid w:val="00DC2B8E"/>
    <w:rsid w:val="00DC2BAB"/>
    <w:rsid w:val="00DC2BF9"/>
    <w:rsid w:val="00DC2C67"/>
    <w:rsid w:val="00DC2C9C"/>
    <w:rsid w:val="00DC2D1A"/>
    <w:rsid w:val="00DC2DD0"/>
    <w:rsid w:val="00DC2DE3"/>
    <w:rsid w:val="00DC2DF1"/>
    <w:rsid w:val="00DC2DF3"/>
    <w:rsid w:val="00DC2EA7"/>
    <w:rsid w:val="00DC2EB5"/>
    <w:rsid w:val="00DC2EBE"/>
    <w:rsid w:val="00DC2EDA"/>
    <w:rsid w:val="00DC2F21"/>
    <w:rsid w:val="00DC2F41"/>
    <w:rsid w:val="00DC2F68"/>
    <w:rsid w:val="00DC2F7E"/>
    <w:rsid w:val="00DC2FE5"/>
    <w:rsid w:val="00DC300D"/>
    <w:rsid w:val="00DC3022"/>
    <w:rsid w:val="00DC306A"/>
    <w:rsid w:val="00DC3071"/>
    <w:rsid w:val="00DC3082"/>
    <w:rsid w:val="00DC30E1"/>
    <w:rsid w:val="00DC3131"/>
    <w:rsid w:val="00DC3158"/>
    <w:rsid w:val="00DC3159"/>
    <w:rsid w:val="00DC3199"/>
    <w:rsid w:val="00DC31BC"/>
    <w:rsid w:val="00DC3207"/>
    <w:rsid w:val="00DC3217"/>
    <w:rsid w:val="00DC3220"/>
    <w:rsid w:val="00DC3222"/>
    <w:rsid w:val="00DC3258"/>
    <w:rsid w:val="00DC32A8"/>
    <w:rsid w:val="00DC32B2"/>
    <w:rsid w:val="00DC3305"/>
    <w:rsid w:val="00DC3309"/>
    <w:rsid w:val="00DC334E"/>
    <w:rsid w:val="00DC3368"/>
    <w:rsid w:val="00DC33D3"/>
    <w:rsid w:val="00DC33D6"/>
    <w:rsid w:val="00DC33E2"/>
    <w:rsid w:val="00DC33F9"/>
    <w:rsid w:val="00DC3414"/>
    <w:rsid w:val="00DC346B"/>
    <w:rsid w:val="00DC3481"/>
    <w:rsid w:val="00DC349B"/>
    <w:rsid w:val="00DC34B7"/>
    <w:rsid w:val="00DC34DE"/>
    <w:rsid w:val="00DC352F"/>
    <w:rsid w:val="00DC357F"/>
    <w:rsid w:val="00DC3685"/>
    <w:rsid w:val="00DC36B9"/>
    <w:rsid w:val="00DC36CC"/>
    <w:rsid w:val="00DC3710"/>
    <w:rsid w:val="00DC3728"/>
    <w:rsid w:val="00DC3771"/>
    <w:rsid w:val="00DC37A7"/>
    <w:rsid w:val="00DC3800"/>
    <w:rsid w:val="00DC3801"/>
    <w:rsid w:val="00DC382A"/>
    <w:rsid w:val="00DC388E"/>
    <w:rsid w:val="00DC38AD"/>
    <w:rsid w:val="00DC38B2"/>
    <w:rsid w:val="00DC38DA"/>
    <w:rsid w:val="00DC38E3"/>
    <w:rsid w:val="00DC3907"/>
    <w:rsid w:val="00DC3972"/>
    <w:rsid w:val="00DC3A13"/>
    <w:rsid w:val="00DC3A15"/>
    <w:rsid w:val="00DC3A69"/>
    <w:rsid w:val="00DC3A83"/>
    <w:rsid w:val="00DC3AF1"/>
    <w:rsid w:val="00DC3B6E"/>
    <w:rsid w:val="00DC3B9A"/>
    <w:rsid w:val="00DC3BC4"/>
    <w:rsid w:val="00DC3BC6"/>
    <w:rsid w:val="00DC3BE0"/>
    <w:rsid w:val="00DC3BE8"/>
    <w:rsid w:val="00DC3C00"/>
    <w:rsid w:val="00DC3C02"/>
    <w:rsid w:val="00DC3C1D"/>
    <w:rsid w:val="00DC3C33"/>
    <w:rsid w:val="00DC3C46"/>
    <w:rsid w:val="00DC3CAB"/>
    <w:rsid w:val="00DC3CCE"/>
    <w:rsid w:val="00DC3CD7"/>
    <w:rsid w:val="00DC3D15"/>
    <w:rsid w:val="00DC3D6D"/>
    <w:rsid w:val="00DC3D88"/>
    <w:rsid w:val="00DC3D8F"/>
    <w:rsid w:val="00DC3DF9"/>
    <w:rsid w:val="00DC3E2D"/>
    <w:rsid w:val="00DC3E38"/>
    <w:rsid w:val="00DC3E47"/>
    <w:rsid w:val="00DC3EB4"/>
    <w:rsid w:val="00DC3EE3"/>
    <w:rsid w:val="00DC3EE9"/>
    <w:rsid w:val="00DC3F49"/>
    <w:rsid w:val="00DC3F9D"/>
    <w:rsid w:val="00DC3FAB"/>
    <w:rsid w:val="00DC3FCA"/>
    <w:rsid w:val="00DC3FED"/>
    <w:rsid w:val="00DC4028"/>
    <w:rsid w:val="00DC40B4"/>
    <w:rsid w:val="00DC40D6"/>
    <w:rsid w:val="00DC40E8"/>
    <w:rsid w:val="00DC4155"/>
    <w:rsid w:val="00DC4185"/>
    <w:rsid w:val="00DC4191"/>
    <w:rsid w:val="00DC4207"/>
    <w:rsid w:val="00DC4248"/>
    <w:rsid w:val="00DC4267"/>
    <w:rsid w:val="00DC427F"/>
    <w:rsid w:val="00DC42BC"/>
    <w:rsid w:val="00DC42C1"/>
    <w:rsid w:val="00DC4301"/>
    <w:rsid w:val="00DC4313"/>
    <w:rsid w:val="00DC436A"/>
    <w:rsid w:val="00DC43A0"/>
    <w:rsid w:val="00DC43AE"/>
    <w:rsid w:val="00DC43BD"/>
    <w:rsid w:val="00DC443D"/>
    <w:rsid w:val="00DC445D"/>
    <w:rsid w:val="00DC44E5"/>
    <w:rsid w:val="00DC44F9"/>
    <w:rsid w:val="00DC4569"/>
    <w:rsid w:val="00DC4572"/>
    <w:rsid w:val="00DC4574"/>
    <w:rsid w:val="00DC4589"/>
    <w:rsid w:val="00DC45B9"/>
    <w:rsid w:val="00DC45EC"/>
    <w:rsid w:val="00DC4628"/>
    <w:rsid w:val="00DC4635"/>
    <w:rsid w:val="00DC46A6"/>
    <w:rsid w:val="00DC46C2"/>
    <w:rsid w:val="00DC4715"/>
    <w:rsid w:val="00DC47D7"/>
    <w:rsid w:val="00DC480D"/>
    <w:rsid w:val="00DC4871"/>
    <w:rsid w:val="00DC4880"/>
    <w:rsid w:val="00DC48AB"/>
    <w:rsid w:val="00DC48C5"/>
    <w:rsid w:val="00DC48DB"/>
    <w:rsid w:val="00DC4920"/>
    <w:rsid w:val="00DC4921"/>
    <w:rsid w:val="00DC4923"/>
    <w:rsid w:val="00DC493F"/>
    <w:rsid w:val="00DC49F8"/>
    <w:rsid w:val="00DC49F9"/>
    <w:rsid w:val="00DC4A19"/>
    <w:rsid w:val="00DC4A59"/>
    <w:rsid w:val="00DC4A6F"/>
    <w:rsid w:val="00DC4AB0"/>
    <w:rsid w:val="00DC4ACA"/>
    <w:rsid w:val="00DC4AD0"/>
    <w:rsid w:val="00DC4AEB"/>
    <w:rsid w:val="00DC4B47"/>
    <w:rsid w:val="00DC4BA2"/>
    <w:rsid w:val="00DC4BA6"/>
    <w:rsid w:val="00DC4C43"/>
    <w:rsid w:val="00DC4C51"/>
    <w:rsid w:val="00DC4C63"/>
    <w:rsid w:val="00DC4C9B"/>
    <w:rsid w:val="00DC4CB9"/>
    <w:rsid w:val="00DC4D07"/>
    <w:rsid w:val="00DC4D17"/>
    <w:rsid w:val="00DC4D6C"/>
    <w:rsid w:val="00DC4D81"/>
    <w:rsid w:val="00DC4D88"/>
    <w:rsid w:val="00DC4DA9"/>
    <w:rsid w:val="00DC4DAC"/>
    <w:rsid w:val="00DC4E39"/>
    <w:rsid w:val="00DC4E8F"/>
    <w:rsid w:val="00DC4EA8"/>
    <w:rsid w:val="00DC4EF0"/>
    <w:rsid w:val="00DC4F4C"/>
    <w:rsid w:val="00DC4FAA"/>
    <w:rsid w:val="00DC4FFC"/>
    <w:rsid w:val="00DC5001"/>
    <w:rsid w:val="00DC5013"/>
    <w:rsid w:val="00DC5077"/>
    <w:rsid w:val="00DC50B3"/>
    <w:rsid w:val="00DC50B7"/>
    <w:rsid w:val="00DC50FC"/>
    <w:rsid w:val="00DC514C"/>
    <w:rsid w:val="00DC515E"/>
    <w:rsid w:val="00DC517A"/>
    <w:rsid w:val="00DC51BA"/>
    <w:rsid w:val="00DC521C"/>
    <w:rsid w:val="00DC5231"/>
    <w:rsid w:val="00DC5280"/>
    <w:rsid w:val="00DC529F"/>
    <w:rsid w:val="00DC52A7"/>
    <w:rsid w:val="00DC52B9"/>
    <w:rsid w:val="00DC52CF"/>
    <w:rsid w:val="00DC52E2"/>
    <w:rsid w:val="00DC52EA"/>
    <w:rsid w:val="00DC5376"/>
    <w:rsid w:val="00DC53A4"/>
    <w:rsid w:val="00DC5459"/>
    <w:rsid w:val="00DC5571"/>
    <w:rsid w:val="00DC5595"/>
    <w:rsid w:val="00DC5621"/>
    <w:rsid w:val="00DC56F9"/>
    <w:rsid w:val="00DC572B"/>
    <w:rsid w:val="00DC5747"/>
    <w:rsid w:val="00DC57B6"/>
    <w:rsid w:val="00DC57D7"/>
    <w:rsid w:val="00DC5812"/>
    <w:rsid w:val="00DC5817"/>
    <w:rsid w:val="00DC5841"/>
    <w:rsid w:val="00DC5851"/>
    <w:rsid w:val="00DC5862"/>
    <w:rsid w:val="00DC588E"/>
    <w:rsid w:val="00DC589C"/>
    <w:rsid w:val="00DC58B0"/>
    <w:rsid w:val="00DC58E1"/>
    <w:rsid w:val="00DC594D"/>
    <w:rsid w:val="00DC5957"/>
    <w:rsid w:val="00DC599A"/>
    <w:rsid w:val="00DC5A22"/>
    <w:rsid w:val="00DC5A8D"/>
    <w:rsid w:val="00DC5AB4"/>
    <w:rsid w:val="00DC5B54"/>
    <w:rsid w:val="00DC5B8A"/>
    <w:rsid w:val="00DC5B9B"/>
    <w:rsid w:val="00DC5BC6"/>
    <w:rsid w:val="00DC5BCD"/>
    <w:rsid w:val="00DC5BD7"/>
    <w:rsid w:val="00DC5BF4"/>
    <w:rsid w:val="00DC5C21"/>
    <w:rsid w:val="00DC5C3E"/>
    <w:rsid w:val="00DC5C7A"/>
    <w:rsid w:val="00DC5C9E"/>
    <w:rsid w:val="00DC5D41"/>
    <w:rsid w:val="00DC5D6A"/>
    <w:rsid w:val="00DC5E2B"/>
    <w:rsid w:val="00DC5E3B"/>
    <w:rsid w:val="00DC5E5A"/>
    <w:rsid w:val="00DC5E91"/>
    <w:rsid w:val="00DC5ED6"/>
    <w:rsid w:val="00DC5F0F"/>
    <w:rsid w:val="00DC5FAE"/>
    <w:rsid w:val="00DC5FBD"/>
    <w:rsid w:val="00DC5FCA"/>
    <w:rsid w:val="00DC5FF3"/>
    <w:rsid w:val="00DC5FF8"/>
    <w:rsid w:val="00DC6037"/>
    <w:rsid w:val="00DC6043"/>
    <w:rsid w:val="00DC604C"/>
    <w:rsid w:val="00DC6074"/>
    <w:rsid w:val="00DC6082"/>
    <w:rsid w:val="00DC608A"/>
    <w:rsid w:val="00DC60E1"/>
    <w:rsid w:val="00DC6104"/>
    <w:rsid w:val="00DC6143"/>
    <w:rsid w:val="00DC614D"/>
    <w:rsid w:val="00DC616E"/>
    <w:rsid w:val="00DC6210"/>
    <w:rsid w:val="00DC6215"/>
    <w:rsid w:val="00DC6248"/>
    <w:rsid w:val="00DC6273"/>
    <w:rsid w:val="00DC627A"/>
    <w:rsid w:val="00DC6293"/>
    <w:rsid w:val="00DC629A"/>
    <w:rsid w:val="00DC629B"/>
    <w:rsid w:val="00DC62D2"/>
    <w:rsid w:val="00DC6310"/>
    <w:rsid w:val="00DC632E"/>
    <w:rsid w:val="00DC6433"/>
    <w:rsid w:val="00DC6437"/>
    <w:rsid w:val="00DC64DD"/>
    <w:rsid w:val="00DC6509"/>
    <w:rsid w:val="00DC651F"/>
    <w:rsid w:val="00DC653D"/>
    <w:rsid w:val="00DC6593"/>
    <w:rsid w:val="00DC6596"/>
    <w:rsid w:val="00DC659C"/>
    <w:rsid w:val="00DC660F"/>
    <w:rsid w:val="00DC661F"/>
    <w:rsid w:val="00DC663C"/>
    <w:rsid w:val="00DC6643"/>
    <w:rsid w:val="00DC6658"/>
    <w:rsid w:val="00DC665A"/>
    <w:rsid w:val="00DC6673"/>
    <w:rsid w:val="00DC66E7"/>
    <w:rsid w:val="00DC66FF"/>
    <w:rsid w:val="00DC672B"/>
    <w:rsid w:val="00DC6738"/>
    <w:rsid w:val="00DC676A"/>
    <w:rsid w:val="00DC6787"/>
    <w:rsid w:val="00DC67BD"/>
    <w:rsid w:val="00DC680C"/>
    <w:rsid w:val="00DC683E"/>
    <w:rsid w:val="00DC6852"/>
    <w:rsid w:val="00DC685C"/>
    <w:rsid w:val="00DC6885"/>
    <w:rsid w:val="00DC68A4"/>
    <w:rsid w:val="00DC68D3"/>
    <w:rsid w:val="00DC6902"/>
    <w:rsid w:val="00DC690E"/>
    <w:rsid w:val="00DC691B"/>
    <w:rsid w:val="00DC694E"/>
    <w:rsid w:val="00DC696E"/>
    <w:rsid w:val="00DC6975"/>
    <w:rsid w:val="00DC69B4"/>
    <w:rsid w:val="00DC69B8"/>
    <w:rsid w:val="00DC69C5"/>
    <w:rsid w:val="00DC69C9"/>
    <w:rsid w:val="00DC69D6"/>
    <w:rsid w:val="00DC69F2"/>
    <w:rsid w:val="00DC69FC"/>
    <w:rsid w:val="00DC6A30"/>
    <w:rsid w:val="00DC6A59"/>
    <w:rsid w:val="00DC6AB3"/>
    <w:rsid w:val="00DC6AC6"/>
    <w:rsid w:val="00DC6ADD"/>
    <w:rsid w:val="00DC6AE9"/>
    <w:rsid w:val="00DC6AF2"/>
    <w:rsid w:val="00DC6B23"/>
    <w:rsid w:val="00DC6B2C"/>
    <w:rsid w:val="00DC6B30"/>
    <w:rsid w:val="00DC6B60"/>
    <w:rsid w:val="00DC6B9A"/>
    <w:rsid w:val="00DC6BFB"/>
    <w:rsid w:val="00DC6C2A"/>
    <w:rsid w:val="00DC6C2D"/>
    <w:rsid w:val="00DC6C55"/>
    <w:rsid w:val="00DC6C64"/>
    <w:rsid w:val="00DC6CAB"/>
    <w:rsid w:val="00DC6CB0"/>
    <w:rsid w:val="00DC6D59"/>
    <w:rsid w:val="00DC6D80"/>
    <w:rsid w:val="00DC6DC3"/>
    <w:rsid w:val="00DC6DF2"/>
    <w:rsid w:val="00DC6E1B"/>
    <w:rsid w:val="00DC6E45"/>
    <w:rsid w:val="00DC6E6D"/>
    <w:rsid w:val="00DC6EC8"/>
    <w:rsid w:val="00DC6EF2"/>
    <w:rsid w:val="00DC6F00"/>
    <w:rsid w:val="00DC6F04"/>
    <w:rsid w:val="00DC6F07"/>
    <w:rsid w:val="00DC6F1A"/>
    <w:rsid w:val="00DC6F33"/>
    <w:rsid w:val="00DC6F74"/>
    <w:rsid w:val="00DC6FC3"/>
    <w:rsid w:val="00DC6FEE"/>
    <w:rsid w:val="00DC7027"/>
    <w:rsid w:val="00DC7032"/>
    <w:rsid w:val="00DC7076"/>
    <w:rsid w:val="00DC7082"/>
    <w:rsid w:val="00DC7092"/>
    <w:rsid w:val="00DC70C5"/>
    <w:rsid w:val="00DC7109"/>
    <w:rsid w:val="00DC7117"/>
    <w:rsid w:val="00DC7129"/>
    <w:rsid w:val="00DC71A3"/>
    <w:rsid w:val="00DC71DA"/>
    <w:rsid w:val="00DC723A"/>
    <w:rsid w:val="00DC7244"/>
    <w:rsid w:val="00DC727E"/>
    <w:rsid w:val="00DC72AC"/>
    <w:rsid w:val="00DC72B2"/>
    <w:rsid w:val="00DC72CD"/>
    <w:rsid w:val="00DC7316"/>
    <w:rsid w:val="00DC73B3"/>
    <w:rsid w:val="00DC73C9"/>
    <w:rsid w:val="00DC740C"/>
    <w:rsid w:val="00DC7414"/>
    <w:rsid w:val="00DC7426"/>
    <w:rsid w:val="00DC7469"/>
    <w:rsid w:val="00DC7497"/>
    <w:rsid w:val="00DC74C9"/>
    <w:rsid w:val="00DC74FF"/>
    <w:rsid w:val="00DC752F"/>
    <w:rsid w:val="00DC7547"/>
    <w:rsid w:val="00DC7549"/>
    <w:rsid w:val="00DC754F"/>
    <w:rsid w:val="00DC75A2"/>
    <w:rsid w:val="00DC75A4"/>
    <w:rsid w:val="00DC7601"/>
    <w:rsid w:val="00DC7607"/>
    <w:rsid w:val="00DC7639"/>
    <w:rsid w:val="00DC7690"/>
    <w:rsid w:val="00DC76F4"/>
    <w:rsid w:val="00DC7764"/>
    <w:rsid w:val="00DC77AA"/>
    <w:rsid w:val="00DC784E"/>
    <w:rsid w:val="00DC7858"/>
    <w:rsid w:val="00DC786C"/>
    <w:rsid w:val="00DC7887"/>
    <w:rsid w:val="00DC78B8"/>
    <w:rsid w:val="00DC7919"/>
    <w:rsid w:val="00DC792E"/>
    <w:rsid w:val="00DC79B7"/>
    <w:rsid w:val="00DC79DA"/>
    <w:rsid w:val="00DC79EA"/>
    <w:rsid w:val="00DC7A7B"/>
    <w:rsid w:val="00DC7A7E"/>
    <w:rsid w:val="00DC7A9D"/>
    <w:rsid w:val="00DC7B06"/>
    <w:rsid w:val="00DC7B09"/>
    <w:rsid w:val="00DC7B55"/>
    <w:rsid w:val="00DC7BEC"/>
    <w:rsid w:val="00DC7C4B"/>
    <w:rsid w:val="00DC7C60"/>
    <w:rsid w:val="00DC7CD8"/>
    <w:rsid w:val="00DC7CF0"/>
    <w:rsid w:val="00DC7CFD"/>
    <w:rsid w:val="00DC7D19"/>
    <w:rsid w:val="00DC7D33"/>
    <w:rsid w:val="00DC7DDC"/>
    <w:rsid w:val="00DC7E74"/>
    <w:rsid w:val="00DC7E9A"/>
    <w:rsid w:val="00DC7EAF"/>
    <w:rsid w:val="00DC7EF6"/>
    <w:rsid w:val="00DD0036"/>
    <w:rsid w:val="00DD007C"/>
    <w:rsid w:val="00DD00DD"/>
    <w:rsid w:val="00DD0138"/>
    <w:rsid w:val="00DD014B"/>
    <w:rsid w:val="00DD0155"/>
    <w:rsid w:val="00DD0168"/>
    <w:rsid w:val="00DD0203"/>
    <w:rsid w:val="00DD0284"/>
    <w:rsid w:val="00DD0296"/>
    <w:rsid w:val="00DD039D"/>
    <w:rsid w:val="00DD03A2"/>
    <w:rsid w:val="00DD0403"/>
    <w:rsid w:val="00DD0406"/>
    <w:rsid w:val="00DD0419"/>
    <w:rsid w:val="00DD047C"/>
    <w:rsid w:val="00DD0491"/>
    <w:rsid w:val="00DD0494"/>
    <w:rsid w:val="00DD04AF"/>
    <w:rsid w:val="00DD04D8"/>
    <w:rsid w:val="00DD055B"/>
    <w:rsid w:val="00DD0562"/>
    <w:rsid w:val="00DD056F"/>
    <w:rsid w:val="00DD057F"/>
    <w:rsid w:val="00DD0592"/>
    <w:rsid w:val="00DD060F"/>
    <w:rsid w:val="00DD061F"/>
    <w:rsid w:val="00DD06A1"/>
    <w:rsid w:val="00DD06CA"/>
    <w:rsid w:val="00DD0725"/>
    <w:rsid w:val="00DD074D"/>
    <w:rsid w:val="00DD0764"/>
    <w:rsid w:val="00DD076C"/>
    <w:rsid w:val="00DD07D0"/>
    <w:rsid w:val="00DD07F3"/>
    <w:rsid w:val="00DD0844"/>
    <w:rsid w:val="00DD088C"/>
    <w:rsid w:val="00DD0899"/>
    <w:rsid w:val="00DD099D"/>
    <w:rsid w:val="00DD09FE"/>
    <w:rsid w:val="00DD0A0F"/>
    <w:rsid w:val="00DD0A19"/>
    <w:rsid w:val="00DD0A20"/>
    <w:rsid w:val="00DD0A65"/>
    <w:rsid w:val="00DD0B63"/>
    <w:rsid w:val="00DD0BAF"/>
    <w:rsid w:val="00DD0BC5"/>
    <w:rsid w:val="00DD0C88"/>
    <w:rsid w:val="00DD0CB6"/>
    <w:rsid w:val="00DD0CCF"/>
    <w:rsid w:val="00DD0D82"/>
    <w:rsid w:val="00DD0DA4"/>
    <w:rsid w:val="00DD0DC6"/>
    <w:rsid w:val="00DD0E7A"/>
    <w:rsid w:val="00DD0E99"/>
    <w:rsid w:val="00DD0EEF"/>
    <w:rsid w:val="00DD0F0C"/>
    <w:rsid w:val="00DD0F36"/>
    <w:rsid w:val="00DD0F6B"/>
    <w:rsid w:val="00DD0F8E"/>
    <w:rsid w:val="00DD0FF7"/>
    <w:rsid w:val="00DD10B7"/>
    <w:rsid w:val="00DD10BA"/>
    <w:rsid w:val="00DD10BB"/>
    <w:rsid w:val="00DD10DC"/>
    <w:rsid w:val="00DD10DD"/>
    <w:rsid w:val="00DD1126"/>
    <w:rsid w:val="00DD1176"/>
    <w:rsid w:val="00DD11D5"/>
    <w:rsid w:val="00DD11D6"/>
    <w:rsid w:val="00DD11D9"/>
    <w:rsid w:val="00DD11DB"/>
    <w:rsid w:val="00DD11FA"/>
    <w:rsid w:val="00DD11FB"/>
    <w:rsid w:val="00DD1341"/>
    <w:rsid w:val="00DD1362"/>
    <w:rsid w:val="00DD1369"/>
    <w:rsid w:val="00DD13B8"/>
    <w:rsid w:val="00DD13E4"/>
    <w:rsid w:val="00DD144C"/>
    <w:rsid w:val="00DD1458"/>
    <w:rsid w:val="00DD148F"/>
    <w:rsid w:val="00DD1496"/>
    <w:rsid w:val="00DD14BA"/>
    <w:rsid w:val="00DD14BE"/>
    <w:rsid w:val="00DD14F9"/>
    <w:rsid w:val="00DD157D"/>
    <w:rsid w:val="00DD1582"/>
    <w:rsid w:val="00DD165C"/>
    <w:rsid w:val="00DD16AF"/>
    <w:rsid w:val="00DD16E8"/>
    <w:rsid w:val="00DD170C"/>
    <w:rsid w:val="00DD171F"/>
    <w:rsid w:val="00DD1749"/>
    <w:rsid w:val="00DD1752"/>
    <w:rsid w:val="00DD1765"/>
    <w:rsid w:val="00DD176B"/>
    <w:rsid w:val="00DD1798"/>
    <w:rsid w:val="00DD17CF"/>
    <w:rsid w:val="00DD182A"/>
    <w:rsid w:val="00DD1834"/>
    <w:rsid w:val="00DD1842"/>
    <w:rsid w:val="00DD185A"/>
    <w:rsid w:val="00DD186C"/>
    <w:rsid w:val="00DD189D"/>
    <w:rsid w:val="00DD18B5"/>
    <w:rsid w:val="00DD18CD"/>
    <w:rsid w:val="00DD1908"/>
    <w:rsid w:val="00DD1932"/>
    <w:rsid w:val="00DD1988"/>
    <w:rsid w:val="00DD19F1"/>
    <w:rsid w:val="00DD1A4F"/>
    <w:rsid w:val="00DD1A83"/>
    <w:rsid w:val="00DD1AC6"/>
    <w:rsid w:val="00DD1B51"/>
    <w:rsid w:val="00DD1BD5"/>
    <w:rsid w:val="00DD1BDB"/>
    <w:rsid w:val="00DD1BDE"/>
    <w:rsid w:val="00DD1C2A"/>
    <w:rsid w:val="00DD1C2E"/>
    <w:rsid w:val="00DD1D3C"/>
    <w:rsid w:val="00DD1D95"/>
    <w:rsid w:val="00DD1DD3"/>
    <w:rsid w:val="00DD1DDE"/>
    <w:rsid w:val="00DD1E20"/>
    <w:rsid w:val="00DD1E47"/>
    <w:rsid w:val="00DD1EAA"/>
    <w:rsid w:val="00DD1EC0"/>
    <w:rsid w:val="00DD1ECB"/>
    <w:rsid w:val="00DD1EF9"/>
    <w:rsid w:val="00DD1F18"/>
    <w:rsid w:val="00DD1F1A"/>
    <w:rsid w:val="00DD1F4A"/>
    <w:rsid w:val="00DD1F94"/>
    <w:rsid w:val="00DD1FBD"/>
    <w:rsid w:val="00DD1FCF"/>
    <w:rsid w:val="00DD1FF4"/>
    <w:rsid w:val="00DD2035"/>
    <w:rsid w:val="00DD209D"/>
    <w:rsid w:val="00DD20A3"/>
    <w:rsid w:val="00DD20AA"/>
    <w:rsid w:val="00DD20B4"/>
    <w:rsid w:val="00DD20EE"/>
    <w:rsid w:val="00DD2100"/>
    <w:rsid w:val="00DD212C"/>
    <w:rsid w:val="00DD219F"/>
    <w:rsid w:val="00DD21AA"/>
    <w:rsid w:val="00DD21C5"/>
    <w:rsid w:val="00DD2220"/>
    <w:rsid w:val="00DD2292"/>
    <w:rsid w:val="00DD22B8"/>
    <w:rsid w:val="00DD22F3"/>
    <w:rsid w:val="00DD2321"/>
    <w:rsid w:val="00DD237E"/>
    <w:rsid w:val="00DD23B6"/>
    <w:rsid w:val="00DD23BD"/>
    <w:rsid w:val="00DD23E7"/>
    <w:rsid w:val="00DD23F0"/>
    <w:rsid w:val="00DD240C"/>
    <w:rsid w:val="00DD2446"/>
    <w:rsid w:val="00DD24B3"/>
    <w:rsid w:val="00DD24D9"/>
    <w:rsid w:val="00DD24FA"/>
    <w:rsid w:val="00DD2509"/>
    <w:rsid w:val="00DD2534"/>
    <w:rsid w:val="00DD2537"/>
    <w:rsid w:val="00DD254D"/>
    <w:rsid w:val="00DD2583"/>
    <w:rsid w:val="00DD2590"/>
    <w:rsid w:val="00DD25F5"/>
    <w:rsid w:val="00DD2603"/>
    <w:rsid w:val="00DD260D"/>
    <w:rsid w:val="00DD2627"/>
    <w:rsid w:val="00DD264B"/>
    <w:rsid w:val="00DD26C5"/>
    <w:rsid w:val="00DD26D5"/>
    <w:rsid w:val="00DD2703"/>
    <w:rsid w:val="00DD2719"/>
    <w:rsid w:val="00DD271B"/>
    <w:rsid w:val="00DD2727"/>
    <w:rsid w:val="00DD27BD"/>
    <w:rsid w:val="00DD27FE"/>
    <w:rsid w:val="00DD2825"/>
    <w:rsid w:val="00DD2828"/>
    <w:rsid w:val="00DD2889"/>
    <w:rsid w:val="00DD2897"/>
    <w:rsid w:val="00DD28A7"/>
    <w:rsid w:val="00DD28C4"/>
    <w:rsid w:val="00DD28D9"/>
    <w:rsid w:val="00DD28FA"/>
    <w:rsid w:val="00DD290F"/>
    <w:rsid w:val="00DD2911"/>
    <w:rsid w:val="00DD291D"/>
    <w:rsid w:val="00DD292F"/>
    <w:rsid w:val="00DD2953"/>
    <w:rsid w:val="00DD2955"/>
    <w:rsid w:val="00DD2969"/>
    <w:rsid w:val="00DD2982"/>
    <w:rsid w:val="00DD29B9"/>
    <w:rsid w:val="00DD29CA"/>
    <w:rsid w:val="00DD29ED"/>
    <w:rsid w:val="00DD29F3"/>
    <w:rsid w:val="00DD2A0E"/>
    <w:rsid w:val="00DD2A13"/>
    <w:rsid w:val="00DD2A36"/>
    <w:rsid w:val="00DD2A54"/>
    <w:rsid w:val="00DD2A6C"/>
    <w:rsid w:val="00DD2A73"/>
    <w:rsid w:val="00DD2A8B"/>
    <w:rsid w:val="00DD2ADD"/>
    <w:rsid w:val="00DD2B27"/>
    <w:rsid w:val="00DD2B29"/>
    <w:rsid w:val="00DD2B30"/>
    <w:rsid w:val="00DD2B38"/>
    <w:rsid w:val="00DD2B90"/>
    <w:rsid w:val="00DD2C27"/>
    <w:rsid w:val="00DD2C3B"/>
    <w:rsid w:val="00DD2C8C"/>
    <w:rsid w:val="00DD2CD1"/>
    <w:rsid w:val="00DD2D43"/>
    <w:rsid w:val="00DD2D80"/>
    <w:rsid w:val="00DD2DCE"/>
    <w:rsid w:val="00DD2DD1"/>
    <w:rsid w:val="00DD2E1D"/>
    <w:rsid w:val="00DD2E99"/>
    <w:rsid w:val="00DD2EBA"/>
    <w:rsid w:val="00DD2EEA"/>
    <w:rsid w:val="00DD2F0C"/>
    <w:rsid w:val="00DD2F0F"/>
    <w:rsid w:val="00DD2F68"/>
    <w:rsid w:val="00DD3051"/>
    <w:rsid w:val="00DD305C"/>
    <w:rsid w:val="00DD30A9"/>
    <w:rsid w:val="00DD30CE"/>
    <w:rsid w:val="00DD30E0"/>
    <w:rsid w:val="00DD30FE"/>
    <w:rsid w:val="00DD30FF"/>
    <w:rsid w:val="00DD3108"/>
    <w:rsid w:val="00DD3180"/>
    <w:rsid w:val="00DD3202"/>
    <w:rsid w:val="00DD320F"/>
    <w:rsid w:val="00DD3219"/>
    <w:rsid w:val="00DD321A"/>
    <w:rsid w:val="00DD3267"/>
    <w:rsid w:val="00DD3271"/>
    <w:rsid w:val="00DD32C1"/>
    <w:rsid w:val="00DD32D3"/>
    <w:rsid w:val="00DD32DD"/>
    <w:rsid w:val="00DD32E2"/>
    <w:rsid w:val="00DD330E"/>
    <w:rsid w:val="00DD3346"/>
    <w:rsid w:val="00DD3383"/>
    <w:rsid w:val="00DD3393"/>
    <w:rsid w:val="00DD3399"/>
    <w:rsid w:val="00DD33A5"/>
    <w:rsid w:val="00DD33BA"/>
    <w:rsid w:val="00DD33EF"/>
    <w:rsid w:val="00DD3400"/>
    <w:rsid w:val="00DD340E"/>
    <w:rsid w:val="00DD341F"/>
    <w:rsid w:val="00DD3421"/>
    <w:rsid w:val="00DD344F"/>
    <w:rsid w:val="00DD348B"/>
    <w:rsid w:val="00DD34CA"/>
    <w:rsid w:val="00DD34FA"/>
    <w:rsid w:val="00DD3575"/>
    <w:rsid w:val="00DD3584"/>
    <w:rsid w:val="00DD3591"/>
    <w:rsid w:val="00DD35EE"/>
    <w:rsid w:val="00DD3619"/>
    <w:rsid w:val="00DD3677"/>
    <w:rsid w:val="00DD36C2"/>
    <w:rsid w:val="00DD36F5"/>
    <w:rsid w:val="00DD3773"/>
    <w:rsid w:val="00DD3784"/>
    <w:rsid w:val="00DD384A"/>
    <w:rsid w:val="00DD3859"/>
    <w:rsid w:val="00DD38A1"/>
    <w:rsid w:val="00DD38B1"/>
    <w:rsid w:val="00DD38C6"/>
    <w:rsid w:val="00DD38D4"/>
    <w:rsid w:val="00DD38FF"/>
    <w:rsid w:val="00DD3935"/>
    <w:rsid w:val="00DD39A7"/>
    <w:rsid w:val="00DD3A08"/>
    <w:rsid w:val="00DD3A17"/>
    <w:rsid w:val="00DD3A76"/>
    <w:rsid w:val="00DD3A78"/>
    <w:rsid w:val="00DD3A81"/>
    <w:rsid w:val="00DD3B05"/>
    <w:rsid w:val="00DD3B1E"/>
    <w:rsid w:val="00DD3B24"/>
    <w:rsid w:val="00DD3B27"/>
    <w:rsid w:val="00DD3B4F"/>
    <w:rsid w:val="00DD3B54"/>
    <w:rsid w:val="00DD3B68"/>
    <w:rsid w:val="00DD3B69"/>
    <w:rsid w:val="00DD3BF8"/>
    <w:rsid w:val="00DD3BF9"/>
    <w:rsid w:val="00DD3BFF"/>
    <w:rsid w:val="00DD3C2D"/>
    <w:rsid w:val="00DD3C6E"/>
    <w:rsid w:val="00DD3C8A"/>
    <w:rsid w:val="00DD3CAF"/>
    <w:rsid w:val="00DD3CBA"/>
    <w:rsid w:val="00DD3D3D"/>
    <w:rsid w:val="00DD3D41"/>
    <w:rsid w:val="00DD3D43"/>
    <w:rsid w:val="00DD3DAD"/>
    <w:rsid w:val="00DD3DE9"/>
    <w:rsid w:val="00DD3DEC"/>
    <w:rsid w:val="00DD3E4B"/>
    <w:rsid w:val="00DD3E82"/>
    <w:rsid w:val="00DD3E91"/>
    <w:rsid w:val="00DD3E99"/>
    <w:rsid w:val="00DD3F10"/>
    <w:rsid w:val="00DD3F46"/>
    <w:rsid w:val="00DD3FF2"/>
    <w:rsid w:val="00DD403D"/>
    <w:rsid w:val="00DD404F"/>
    <w:rsid w:val="00DD410F"/>
    <w:rsid w:val="00DD415E"/>
    <w:rsid w:val="00DD41D1"/>
    <w:rsid w:val="00DD4212"/>
    <w:rsid w:val="00DD4218"/>
    <w:rsid w:val="00DD4242"/>
    <w:rsid w:val="00DD424F"/>
    <w:rsid w:val="00DD4268"/>
    <w:rsid w:val="00DD4286"/>
    <w:rsid w:val="00DD42B6"/>
    <w:rsid w:val="00DD432B"/>
    <w:rsid w:val="00DD4332"/>
    <w:rsid w:val="00DD433F"/>
    <w:rsid w:val="00DD436A"/>
    <w:rsid w:val="00DD43E3"/>
    <w:rsid w:val="00DD43E6"/>
    <w:rsid w:val="00DD43E9"/>
    <w:rsid w:val="00DD442F"/>
    <w:rsid w:val="00DD4472"/>
    <w:rsid w:val="00DD4477"/>
    <w:rsid w:val="00DD4484"/>
    <w:rsid w:val="00DD44C8"/>
    <w:rsid w:val="00DD451D"/>
    <w:rsid w:val="00DD4543"/>
    <w:rsid w:val="00DD4571"/>
    <w:rsid w:val="00DD459C"/>
    <w:rsid w:val="00DD45E4"/>
    <w:rsid w:val="00DD466C"/>
    <w:rsid w:val="00DD4697"/>
    <w:rsid w:val="00DD475C"/>
    <w:rsid w:val="00DD477A"/>
    <w:rsid w:val="00DD47E1"/>
    <w:rsid w:val="00DD487D"/>
    <w:rsid w:val="00DD4886"/>
    <w:rsid w:val="00DD48ED"/>
    <w:rsid w:val="00DD490E"/>
    <w:rsid w:val="00DD4949"/>
    <w:rsid w:val="00DD4978"/>
    <w:rsid w:val="00DD4A15"/>
    <w:rsid w:val="00DD4A46"/>
    <w:rsid w:val="00DD4A5D"/>
    <w:rsid w:val="00DD4AD9"/>
    <w:rsid w:val="00DD4AEF"/>
    <w:rsid w:val="00DD4AFD"/>
    <w:rsid w:val="00DD4B1D"/>
    <w:rsid w:val="00DD4B47"/>
    <w:rsid w:val="00DD4B80"/>
    <w:rsid w:val="00DD4B99"/>
    <w:rsid w:val="00DD4BD3"/>
    <w:rsid w:val="00DD4BF2"/>
    <w:rsid w:val="00DD4C1C"/>
    <w:rsid w:val="00DD4C20"/>
    <w:rsid w:val="00DD4C4C"/>
    <w:rsid w:val="00DD4CF3"/>
    <w:rsid w:val="00DD4D3D"/>
    <w:rsid w:val="00DD4D8C"/>
    <w:rsid w:val="00DD4DB0"/>
    <w:rsid w:val="00DD4DC1"/>
    <w:rsid w:val="00DD4DEE"/>
    <w:rsid w:val="00DD4E2C"/>
    <w:rsid w:val="00DD4E86"/>
    <w:rsid w:val="00DD4E96"/>
    <w:rsid w:val="00DD4EAF"/>
    <w:rsid w:val="00DD4EFA"/>
    <w:rsid w:val="00DD4F6F"/>
    <w:rsid w:val="00DD5024"/>
    <w:rsid w:val="00DD5036"/>
    <w:rsid w:val="00DD5068"/>
    <w:rsid w:val="00DD50EB"/>
    <w:rsid w:val="00DD5113"/>
    <w:rsid w:val="00DD5129"/>
    <w:rsid w:val="00DD5169"/>
    <w:rsid w:val="00DD5173"/>
    <w:rsid w:val="00DD5183"/>
    <w:rsid w:val="00DD518A"/>
    <w:rsid w:val="00DD51D7"/>
    <w:rsid w:val="00DD51E5"/>
    <w:rsid w:val="00DD51EE"/>
    <w:rsid w:val="00DD51F7"/>
    <w:rsid w:val="00DD521E"/>
    <w:rsid w:val="00DD52B1"/>
    <w:rsid w:val="00DD52B8"/>
    <w:rsid w:val="00DD5342"/>
    <w:rsid w:val="00DD5356"/>
    <w:rsid w:val="00DD5374"/>
    <w:rsid w:val="00DD5376"/>
    <w:rsid w:val="00DD53AB"/>
    <w:rsid w:val="00DD53DA"/>
    <w:rsid w:val="00DD53E7"/>
    <w:rsid w:val="00DD53FD"/>
    <w:rsid w:val="00DD5447"/>
    <w:rsid w:val="00DD54EC"/>
    <w:rsid w:val="00DD552E"/>
    <w:rsid w:val="00DD55BA"/>
    <w:rsid w:val="00DD55C1"/>
    <w:rsid w:val="00DD55CF"/>
    <w:rsid w:val="00DD55DE"/>
    <w:rsid w:val="00DD562C"/>
    <w:rsid w:val="00DD564A"/>
    <w:rsid w:val="00DD5662"/>
    <w:rsid w:val="00DD56AD"/>
    <w:rsid w:val="00DD56C7"/>
    <w:rsid w:val="00DD56CE"/>
    <w:rsid w:val="00DD56DB"/>
    <w:rsid w:val="00DD570A"/>
    <w:rsid w:val="00DD573A"/>
    <w:rsid w:val="00DD574D"/>
    <w:rsid w:val="00DD5772"/>
    <w:rsid w:val="00DD5788"/>
    <w:rsid w:val="00DD578A"/>
    <w:rsid w:val="00DD57AF"/>
    <w:rsid w:val="00DD5802"/>
    <w:rsid w:val="00DD5813"/>
    <w:rsid w:val="00DD58ED"/>
    <w:rsid w:val="00DD591D"/>
    <w:rsid w:val="00DD592E"/>
    <w:rsid w:val="00DD59B1"/>
    <w:rsid w:val="00DD59B8"/>
    <w:rsid w:val="00DD5A00"/>
    <w:rsid w:val="00DD5A20"/>
    <w:rsid w:val="00DD5B01"/>
    <w:rsid w:val="00DD5B47"/>
    <w:rsid w:val="00DD5BAF"/>
    <w:rsid w:val="00DD5BD6"/>
    <w:rsid w:val="00DD5CBF"/>
    <w:rsid w:val="00DD5CE9"/>
    <w:rsid w:val="00DD5D36"/>
    <w:rsid w:val="00DD5DDA"/>
    <w:rsid w:val="00DD5E13"/>
    <w:rsid w:val="00DD5E43"/>
    <w:rsid w:val="00DD5E6E"/>
    <w:rsid w:val="00DD5E88"/>
    <w:rsid w:val="00DD5EA1"/>
    <w:rsid w:val="00DD5EB9"/>
    <w:rsid w:val="00DD5ECE"/>
    <w:rsid w:val="00DD5F4A"/>
    <w:rsid w:val="00DD6006"/>
    <w:rsid w:val="00DD6038"/>
    <w:rsid w:val="00DD6046"/>
    <w:rsid w:val="00DD608B"/>
    <w:rsid w:val="00DD60CF"/>
    <w:rsid w:val="00DD6119"/>
    <w:rsid w:val="00DD6199"/>
    <w:rsid w:val="00DD61E5"/>
    <w:rsid w:val="00DD6216"/>
    <w:rsid w:val="00DD6280"/>
    <w:rsid w:val="00DD628D"/>
    <w:rsid w:val="00DD62D9"/>
    <w:rsid w:val="00DD62E4"/>
    <w:rsid w:val="00DD62EB"/>
    <w:rsid w:val="00DD6303"/>
    <w:rsid w:val="00DD6308"/>
    <w:rsid w:val="00DD6375"/>
    <w:rsid w:val="00DD6376"/>
    <w:rsid w:val="00DD6386"/>
    <w:rsid w:val="00DD639B"/>
    <w:rsid w:val="00DD63F6"/>
    <w:rsid w:val="00DD641E"/>
    <w:rsid w:val="00DD6435"/>
    <w:rsid w:val="00DD643B"/>
    <w:rsid w:val="00DD6444"/>
    <w:rsid w:val="00DD6450"/>
    <w:rsid w:val="00DD6467"/>
    <w:rsid w:val="00DD648B"/>
    <w:rsid w:val="00DD648C"/>
    <w:rsid w:val="00DD64DF"/>
    <w:rsid w:val="00DD6514"/>
    <w:rsid w:val="00DD6565"/>
    <w:rsid w:val="00DD6589"/>
    <w:rsid w:val="00DD659E"/>
    <w:rsid w:val="00DD65E8"/>
    <w:rsid w:val="00DD65F3"/>
    <w:rsid w:val="00DD6613"/>
    <w:rsid w:val="00DD6705"/>
    <w:rsid w:val="00DD6797"/>
    <w:rsid w:val="00DD67D8"/>
    <w:rsid w:val="00DD67EB"/>
    <w:rsid w:val="00DD67FA"/>
    <w:rsid w:val="00DD6885"/>
    <w:rsid w:val="00DD68B2"/>
    <w:rsid w:val="00DD68B4"/>
    <w:rsid w:val="00DD68D2"/>
    <w:rsid w:val="00DD6938"/>
    <w:rsid w:val="00DD693D"/>
    <w:rsid w:val="00DD695E"/>
    <w:rsid w:val="00DD6A18"/>
    <w:rsid w:val="00DD6A4E"/>
    <w:rsid w:val="00DD6A96"/>
    <w:rsid w:val="00DD6AA3"/>
    <w:rsid w:val="00DD6AAB"/>
    <w:rsid w:val="00DD6AB5"/>
    <w:rsid w:val="00DD6AC3"/>
    <w:rsid w:val="00DD6AD4"/>
    <w:rsid w:val="00DD6B46"/>
    <w:rsid w:val="00DD6BE5"/>
    <w:rsid w:val="00DD6C10"/>
    <w:rsid w:val="00DD6C6E"/>
    <w:rsid w:val="00DD6C7B"/>
    <w:rsid w:val="00DD6C97"/>
    <w:rsid w:val="00DD6CD5"/>
    <w:rsid w:val="00DD6CE1"/>
    <w:rsid w:val="00DD6D29"/>
    <w:rsid w:val="00DD6D38"/>
    <w:rsid w:val="00DD6D54"/>
    <w:rsid w:val="00DD6D7E"/>
    <w:rsid w:val="00DD6D91"/>
    <w:rsid w:val="00DD6DD6"/>
    <w:rsid w:val="00DD6E5B"/>
    <w:rsid w:val="00DD6E6B"/>
    <w:rsid w:val="00DD6E72"/>
    <w:rsid w:val="00DD6EA5"/>
    <w:rsid w:val="00DD6EAC"/>
    <w:rsid w:val="00DD6EC1"/>
    <w:rsid w:val="00DD6F27"/>
    <w:rsid w:val="00DD6FA1"/>
    <w:rsid w:val="00DD6FAC"/>
    <w:rsid w:val="00DD6FD4"/>
    <w:rsid w:val="00DD6FF7"/>
    <w:rsid w:val="00DD6FF9"/>
    <w:rsid w:val="00DD707D"/>
    <w:rsid w:val="00DD707F"/>
    <w:rsid w:val="00DD708D"/>
    <w:rsid w:val="00DD70D2"/>
    <w:rsid w:val="00DD70E9"/>
    <w:rsid w:val="00DD70F3"/>
    <w:rsid w:val="00DD712D"/>
    <w:rsid w:val="00DD7139"/>
    <w:rsid w:val="00DD713B"/>
    <w:rsid w:val="00DD71E5"/>
    <w:rsid w:val="00DD7217"/>
    <w:rsid w:val="00DD723A"/>
    <w:rsid w:val="00DD7241"/>
    <w:rsid w:val="00DD727B"/>
    <w:rsid w:val="00DD72D4"/>
    <w:rsid w:val="00DD73B1"/>
    <w:rsid w:val="00DD73E2"/>
    <w:rsid w:val="00DD7409"/>
    <w:rsid w:val="00DD7460"/>
    <w:rsid w:val="00DD7482"/>
    <w:rsid w:val="00DD74AD"/>
    <w:rsid w:val="00DD74AE"/>
    <w:rsid w:val="00DD74C7"/>
    <w:rsid w:val="00DD74CD"/>
    <w:rsid w:val="00DD7527"/>
    <w:rsid w:val="00DD753B"/>
    <w:rsid w:val="00DD753F"/>
    <w:rsid w:val="00DD754B"/>
    <w:rsid w:val="00DD7552"/>
    <w:rsid w:val="00DD7558"/>
    <w:rsid w:val="00DD7559"/>
    <w:rsid w:val="00DD7596"/>
    <w:rsid w:val="00DD75B9"/>
    <w:rsid w:val="00DD75DF"/>
    <w:rsid w:val="00DD75F7"/>
    <w:rsid w:val="00DD7617"/>
    <w:rsid w:val="00DD7624"/>
    <w:rsid w:val="00DD762B"/>
    <w:rsid w:val="00DD7655"/>
    <w:rsid w:val="00DD768D"/>
    <w:rsid w:val="00DD76BB"/>
    <w:rsid w:val="00DD76FB"/>
    <w:rsid w:val="00DD7743"/>
    <w:rsid w:val="00DD77B1"/>
    <w:rsid w:val="00DD785E"/>
    <w:rsid w:val="00DD7884"/>
    <w:rsid w:val="00DD78D7"/>
    <w:rsid w:val="00DD790D"/>
    <w:rsid w:val="00DD79C7"/>
    <w:rsid w:val="00DD7A29"/>
    <w:rsid w:val="00DD7A36"/>
    <w:rsid w:val="00DD7AA4"/>
    <w:rsid w:val="00DD7B5C"/>
    <w:rsid w:val="00DD7B6B"/>
    <w:rsid w:val="00DD7B78"/>
    <w:rsid w:val="00DD7BB8"/>
    <w:rsid w:val="00DD7BE6"/>
    <w:rsid w:val="00DD7C2C"/>
    <w:rsid w:val="00DD7C30"/>
    <w:rsid w:val="00DD7CC7"/>
    <w:rsid w:val="00DD7D52"/>
    <w:rsid w:val="00DD7D92"/>
    <w:rsid w:val="00DD7D99"/>
    <w:rsid w:val="00DD7DC0"/>
    <w:rsid w:val="00DD7DEF"/>
    <w:rsid w:val="00DD7E1D"/>
    <w:rsid w:val="00DD7E4B"/>
    <w:rsid w:val="00DD7E8A"/>
    <w:rsid w:val="00DD7EFA"/>
    <w:rsid w:val="00DD7F0B"/>
    <w:rsid w:val="00DD7F0C"/>
    <w:rsid w:val="00DD7F23"/>
    <w:rsid w:val="00DD7FBC"/>
    <w:rsid w:val="00DD7FC8"/>
    <w:rsid w:val="00DD7FDF"/>
    <w:rsid w:val="00DD7FE1"/>
    <w:rsid w:val="00DE0010"/>
    <w:rsid w:val="00DE0015"/>
    <w:rsid w:val="00DE0075"/>
    <w:rsid w:val="00DE00B2"/>
    <w:rsid w:val="00DE00C1"/>
    <w:rsid w:val="00DE00D5"/>
    <w:rsid w:val="00DE00DB"/>
    <w:rsid w:val="00DE0148"/>
    <w:rsid w:val="00DE015C"/>
    <w:rsid w:val="00DE0188"/>
    <w:rsid w:val="00DE018A"/>
    <w:rsid w:val="00DE01BB"/>
    <w:rsid w:val="00DE0204"/>
    <w:rsid w:val="00DE024E"/>
    <w:rsid w:val="00DE025C"/>
    <w:rsid w:val="00DE025D"/>
    <w:rsid w:val="00DE02CA"/>
    <w:rsid w:val="00DE0314"/>
    <w:rsid w:val="00DE0324"/>
    <w:rsid w:val="00DE032B"/>
    <w:rsid w:val="00DE0340"/>
    <w:rsid w:val="00DE0368"/>
    <w:rsid w:val="00DE0451"/>
    <w:rsid w:val="00DE0469"/>
    <w:rsid w:val="00DE048A"/>
    <w:rsid w:val="00DE04A5"/>
    <w:rsid w:val="00DE04B3"/>
    <w:rsid w:val="00DE04C6"/>
    <w:rsid w:val="00DE0523"/>
    <w:rsid w:val="00DE0526"/>
    <w:rsid w:val="00DE0528"/>
    <w:rsid w:val="00DE0531"/>
    <w:rsid w:val="00DE05AC"/>
    <w:rsid w:val="00DE0656"/>
    <w:rsid w:val="00DE0660"/>
    <w:rsid w:val="00DE06B4"/>
    <w:rsid w:val="00DE06FA"/>
    <w:rsid w:val="00DE0715"/>
    <w:rsid w:val="00DE071F"/>
    <w:rsid w:val="00DE0767"/>
    <w:rsid w:val="00DE0774"/>
    <w:rsid w:val="00DE0781"/>
    <w:rsid w:val="00DE0798"/>
    <w:rsid w:val="00DE079F"/>
    <w:rsid w:val="00DE07AD"/>
    <w:rsid w:val="00DE07B1"/>
    <w:rsid w:val="00DE07E0"/>
    <w:rsid w:val="00DE082C"/>
    <w:rsid w:val="00DE0840"/>
    <w:rsid w:val="00DE087D"/>
    <w:rsid w:val="00DE0888"/>
    <w:rsid w:val="00DE0894"/>
    <w:rsid w:val="00DE08CE"/>
    <w:rsid w:val="00DE08F5"/>
    <w:rsid w:val="00DE097A"/>
    <w:rsid w:val="00DE098A"/>
    <w:rsid w:val="00DE099F"/>
    <w:rsid w:val="00DE0A1A"/>
    <w:rsid w:val="00DE0A5E"/>
    <w:rsid w:val="00DE0A77"/>
    <w:rsid w:val="00DE0B93"/>
    <w:rsid w:val="00DE0C28"/>
    <w:rsid w:val="00DE0C3A"/>
    <w:rsid w:val="00DE0C9D"/>
    <w:rsid w:val="00DE0CC4"/>
    <w:rsid w:val="00DE0CCF"/>
    <w:rsid w:val="00DE0CF2"/>
    <w:rsid w:val="00DE0D36"/>
    <w:rsid w:val="00DE0D45"/>
    <w:rsid w:val="00DE0D72"/>
    <w:rsid w:val="00DE0D92"/>
    <w:rsid w:val="00DE0DC2"/>
    <w:rsid w:val="00DE0DC5"/>
    <w:rsid w:val="00DE0DDB"/>
    <w:rsid w:val="00DE0DE3"/>
    <w:rsid w:val="00DE0DE5"/>
    <w:rsid w:val="00DE0E1A"/>
    <w:rsid w:val="00DE0E26"/>
    <w:rsid w:val="00DE0E3B"/>
    <w:rsid w:val="00DE0E7F"/>
    <w:rsid w:val="00DE0EEA"/>
    <w:rsid w:val="00DE0F6B"/>
    <w:rsid w:val="00DE0F80"/>
    <w:rsid w:val="00DE0F8D"/>
    <w:rsid w:val="00DE0F9A"/>
    <w:rsid w:val="00DE0FC3"/>
    <w:rsid w:val="00DE0FFE"/>
    <w:rsid w:val="00DE108F"/>
    <w:rsid w:val="00DE10BB"/>
    <w:rsid w:val="00DE10C2"/>
    <w:rsid w:val="00DE10C8"/>
    <w:rsid w:val="00DE10D3"/>
    <w:rsid w:val="00DE111F"/>
    <w:rsid w:val="00DE1124"/>
    <w:rsid w:val="00DE113C"/>
    <w:rsid w:val="00DE1171"/>
    <w:rsid w:val="00DE118D"/>
    <w:rsid w:val="00DE11C8"/>
    <w:rsid w:val="00DE11D1"/>
    <w:rsid w:val="00DE11F2"/>
    <w:rsid w:val="00DE120C"/>
    <w:rsid w:val="00DE1248"/>
    <w:rsid w:val="00DE1250"/>
    <w:rsid w:val="00DE1265"/>
    <w:rsid w:val="00DE1272"/>
    <w:rsid w:val="00DE1280"/>
    <w:rsid w:val="00DE1295"/>
    <w:rsid w:val="00DE12C2"/>
    <w:rsid w:val="00DE12D2"/>
    <w:rsid w:val="00DE1307"/>
    <w:rsid w:val="00DE1315"/>
    <w:rsid w:val="00DE1322"/>
    <w:rsid w:val="00DE1362"/>
    <w:rsid w:val="00DE1397"/>
    <w:rsid w:val="00DE139B"/>
    <w:rsid w:val="00DE13AB"/>
    <w:rsid w:val="00DE13BA"/>
    <w:rsid w:val="00DE13E9"/>
    <w:rsid w:val="00DE1428"/>
    <w:rsid w:val="00DE142E"/>
    <w:rsid w:val="00DE1473"/>
    <w:rsid w:val="00DE14D4"/>
    <w:rsid w:val="00DE14D5"/>
    <w:rsid w:val="00DE14D8"/>
    <w:rsid w:val="00DE14DB"/>
    <w:rsid w:val="00DE1597"/>
    <w:rsid w:val="00DE15E6"/>
    <w:rsid w:val="00DE1611"/>
    <w:rsid w:val="00DE1686"/>
    <w:rsid w:val="00DE1747"/>
    <w:rsid w:val="00DE1749"/>
    <w:rsid w:val="00DE176E"/>
    <w:rsid w:val="00DE177D"/>
    <w:rsid w:val="00DE1805"/>
    <w:rsid w:val="00DE180A"/>
    <w:rsid w:val="00DE183D"/>
    <w:rsid w:val="00DE1871"/>
    <w:rsid w:val="00DE1897"/>
    <w:rsid w:val="00DE18E3"/>
    <w:rsid w:val="00DE18FB"/>
    <w:rsid w:val="00DE1945"/>
    <w:rsid w:val="00DE19F5"/>
    <w:rsid w:val="00DE1A35"/>
    <w:rsid w:val="00DE1AD4"/>
    <w:rsid w:val="00DE1B74"/>
    <w:rsid w:val="00DE1B78"/>
    <w:rsid w:val="00DE1B7D"/>
    <w:rsid w:val="00DE1C47"/>
    <w:rsid w:val="00DE1C71"/>
    <w:rsid w:val="00DE1D18"/>
    <w:rsid w:val="00DE1D3A"/>
    <w:rsid w:val="00DE1D6A"/>
    <w:rsid w:val="00DE1D70"/>
    <w:rsid w:val="00DE1D76"/>
    <w:rsid w:val="00DE1D7E"/>
    <w:rsid w:val="00DE1DA3"/>
    <w:rsid w:val="00DE1DAD"/>
    <w:rsid w:val="00DE1E0F"/>
    <w:rsid w:val="00DE1E50"/>
    <w:rsid w:val="00DE1E51"/>
    <w:rsid w:val="00DE1E72"/>
    <w:rsid w:val="00DE1E7B"/>
    <w:rsid w:val="00DE1E8F"/>
    <w:rsid w:val="00DE1F0A"/>
    <w:rsid w:val="00DE1F6C"/>
    <w:rsid w:val="00DE1F95"/>
    <w:rsid w:val="00DE1FAC"/>
    <w:rsid w:val="00DE2016"/>
    <w:rsid w:val="00DE2019"/>
    <w:rsid w:val="00DE2021"/>
    <w:rsid w:val="00DE2058"/>
    <w:rsid w:val="00DE206D"/>
    <w:rsid w:val="00DE209B"/>
    <w:rsid w:val="00DE20A0"/>
    <w:rsid w:val="00DE20BF"/>
    <w:rsid w:val="00DE20F3"/>
    <w:rsid w:val="00DE211B"/>
    <w:rsid w:val="00DE213D"/>
    <w:rsid w:val="00DE2143"/>
    <w:rsid w:val="00DE2146"/>
    <w:rsid w:val="00DE215A"/>
    <w:rsid w:val="00DE216A"/>
    <w:rsid w:val="00DE2200"/>
    <w:rsid w:val="00DE2283"/>
    <w:rsid w:val="00DE2286"/>
    <w:rsid w:val="00DE2319"/>
    <w:rsid w:val="00DE2342"/>
    <w:rsid w:val="00DE2368"/>
    <w:rsid w:val="00DE23E3"/>
    <w:rsid w:val="00DE23E9"/>
    <w:rsid w:val="00DE23FF"/>
    <w:rsid w:val="00DE2421"/>
    <w:rsid w:val="00DE242D"/>
    <w:rsid w:val="00DE2443"/>
    <w:rsid w:val="00DE24AA"/>
    <w:rsid w:val="00DE24BC"/>
    <w:rsid w:val="00DE24E1"/>
    <w:rsid w:val="00DE24E3"/>
    <w:rsid w:val="00DE24FA"/>
    <w:rsid w:val="00DE2502"/>
    <w:rsid w:val="00DE2520"/>
    <w:rsid w:val="00DE2543"/>
    <w:rsid w:val="00DE257D"/>
    <w:rsid w:val="00DE2580"/>
    <w:rsid w:val="00DE25E3"/>
    <w:rsid w:val="00DE25EE"/>
    <w:rsid w:val="00DE266C"/>
    <w:rsid w:val="00DE26C6"/>
    <w:rsid w:val="00DE2726"/>
    <w:rsid w:val="00DE272D"/>
    <w:rsid w:val="00DE27A8"/>
    <w:rsid w:val="00DE27AA"/>
    <w:rsid w:val="00DE2824"/>
    <w:rsid w:val="00DE28A3"/>
    <w:rsid w:val="00DE28C6"/>
    <w:rsid w:val="00DE28C8"/>
    <w:rsid w:val="00DE2903"/>
    <w:rsid w:val="00DE295E"/>
    <w:rsid w:val="00DE29FE"/>
    <w:rsid w:val="00DE2A08"/>
    <w:rsid w:val="00DE2A2F"/>
    <w:rsid w:val="00DE2A68"/>
    <w:rsid w:val="00DE2AA5"/>
    <w:rsid w:val="00DE2AB3"/>
    <w:rsid w:val="00DE2B12"/>
    <w:rsid w:val="00DE2B15"/>
    <w:rsid w:val="00DE2B16"/>
    <w:rsid w:val="00DE2B8B"/>
    <w:rsid w:val="00DE2B9F"/>
    <w:rsid w:val="00DE2BF8"/>
    <w:rsid w:val="00DE2C6C"/>
    <w:rsid w:val="00DE2C73"/>
    <w:rsid w:val="00DE2D0B"/>
    <w:rsid w:val="00DE2D17"/>
    <w:rsid w:val="00DE2D23"/>
    <w:rsid w:val="00DE2D28"/>
    <w:rsid w:val="00DE2D51"/>
    <w:rsid w:val="00DE2D70"/>
    <w:rsid w:val="00DE2D79"/>
    <w:rsid w:val="00DE2D8B"/>
    <w:rsid w:val="00DE2D9F"/>
    <w:rsid w:val="00DE2DBF"/>
    <w:rsid w:val="00DE2E33"/>
    <w:rsid w:val="00DE2EA1"/>
    <w:rsid w:val="00DE2EDA"/>
    <w:rsid w:val="00DE2F06"/>
    <w:rsid w:val="00DE2F1F"/>
    <w:rsid w:val="00DE2F8E"/>
    <w:rsid w:val="00DE2FCD"/>
    <w:rsid w:val="00DE2FEA"/>
    <w:rsid w:val="00DE3032"/>
    <w:rsid w:val="00DE303B"/>
    <w:rsid w:val="00DE3042"/>
    <w:rsid w:val="00DE304B"/>
    <w:rsid w:val="00DE3095"/>
    <w:rsid w:val="00DE311C"/>
    <w:rsid w:val="00DE3182"/>
    <w:rsid w:val="00DE31D0"/>
    <w:rsid w:val="00DE3241"/>
    <w:rsid w:val="00DE3249"/>
    <w:rsid w:val="00DE3284"/>
    <w:rsid w:val="00DE32BA"/>
    <w:rsid w:val="00DE32CA"/>
    <w:rsid w:val="00DE32DE"/>
    <w:rsid w:val="00DE332E"/>
    <w:rsid w:val="00DE3345"/>
    <w:rsid w:val="00DE3398"/>
    <w:rsid w:val="00DE33D1"/>
    <w:rsid w:val="00DE3489"/>
    <w:rsid w:val="00DE34D0"/>
    <w:rsid w:val="00DE3518"/>
    <w:rsid w:val="00DE3534"/>
    <w:rsid w:val="00DE3554"/>
    <w:rsid w:val="00DE3575"/>
    <w:rsid w:val="00DE35A8"/>
    <w:rsid w:val="00DE35BC"/>
    <w:rsid w:val="00DE35D7"/>
    <w:rsid w:val="00DE35DF"/>
    <w:rsid w:val="00DE3660"/>
    <w:rsid w:val="00DE3686"/>
    <w:rsid w:val="00DE36BD"/>
    <w:rsid w:val="00DE36C7"/>
    <w:rsid w:val="00DE3717"/>
    <w:rsid w:val="00DE3730"/>
    <w:rsid w:val="00DE3755"/>
    <w:rsid w:val="00DE376E"/>
    <w:rsid w:val="00DE3790"/>
    <w:rsid w:val="00DE37AD"/>
    <w:rsid w:val="00DE37B7"/>
    <w:rsid w:val="00DE37F7"/>
    <w:rsid w:val="00DE37FC"/>
    <w:rsid w:val="00DE3804"/>
    <w:rsid w:val="00DE3885"/>
    <w:rsid w:val="00DE3893"/>
    <w:rsid w:val="00DE38B5"/>
    <w:rsid w:val="00DE38C7"/>
    <w:rsid w:val="00DE38E5"/>
    <w:rsid w:val="00DE3919"/>
    <w:rsid w:val="00DE3936"/>
    <w:rsid w:val="00DE3938"/>
    <w:rsid w:val="00DE394E"/>
    <w:rsid w:val="00DE394F"/>
    <w:rsid w:val="00DE3988"/>
    <w:rsid w:val="00DE39D0"/>
    <w:rsid w:val="00DE39D7"/>
    <w:rsid w:val="00DE39EB"/>
    <w:rsid w:val="00DE3A02"/>
    <w:rsid w:val="00DE3A0F"/>
    <w:rsid w:val="00DE3A17"/>
    <w:rsid w:val="00DE3A63"/>
    <w:rsid w:val="00DE3A89"/>
    <w:rsid w:val="00DE3A90"/>
    <w:rsid w:val="00DE3A9A"/>
    <w:rsid w:val="00DE3AEF"/>
    <w:rsid w:val="00DE3B1C"/>
    <w:rsid w:val="00DE3B33"/>
    <w:rsid w:val="00DE3B48"/>
    <w:rsid w:val="00DE3B9C"/>
    <w:rsid w:val="00DE3BB4"/>
    <w:rsid w:val="00DE3BB8"/>
    <w:rsid w:val="00DE3BE9"/>
    <w:rsid w:val="00DE3BEE"/>
    <w:rsid w:val="00DE3BF8"/>
    <w:rsid w:val="00DE3C02"/>
    <w:rsid w:val="00DE3C39"/>
    <w:rsid w:val="00DE3C3C"/>
    <w:rsid w:val="00DE3CC6"/>
    <w:rsid w:val="00DE3DFE"/>
    <w:rsid w:val="00DE3E15"/>
    <w:rsid w:val="00DE3E2B"/>
    <w:rsid w:val="00DE3E94"/>
    <w:rsid w:val="00DE3EB2"/>
    <w:rsid w:val="00DE3EFB"/>
    <w:rsid w:val="00DE3F9A"/>
    <w:rsid w:val="00DE3F9D"/>
    <w:rsid w:val="00DE3FA1"/>
    <w:rsid w:val="00DE4017"/>
    <w:rsid w:val="00DE407D"/>
    <w:rsid w:val="00DE40F9"/>
    <w:rsid w:val="00DE4115"/>
    <w:rsid w:val="00DE4137"/>
    <w:rsid w:val="00DE413E"/>
    <w:rsid w:val="00DE4140"/>
    <w:rsid w:val="00DE419B"/>
    <w:rsid w:val="00DE41F5"/>
    <w:rsid w:val="00DE4219"/>
    <w:rsid w:val="00DE4264"/>
    <w:rsid w:val="00DE42AE"/>
    <w:rsid w:val="00DE42CF"/>
    <w:rsid w:val="00DE42E3"/>
    <w:rsid w:val="00DE42F5"/>
    <w:rsid w:val="00DE4406"/>
    <w:rsid w:val="00DE4448"/>
    <w:rsid w:val="00DE446D"/>
    <w:rsid w:val="00DE44B7"/>
    <w:rsid w:val="00DE44C0"/>
    <w:rsid w:val="00DE44CF"/>
    <w:rsid w:val="00DE44E5"/>
    <w:rsid w:val="00DE44E6"/>
    <w:rsid w:val="00DE450E"/>
    <w:rsid w:val="00DE451E"/>
    <w:rsid w:val="00DE458B"/>
    <w:rsid w:val="00DE45B6"/>
    <w:rsid w:val="00DE45FE"/>
    <w:rsid w:val="00DE461A"/>
    <w:rsid w:val="00DE4648"/>
    <w:rsid w:val="00DE4696"/>
    <w:rsid w:val="00DE46BC"/>
    <w:rsid w:val="00DE46BF"/>
    <w:rsid w:val="00DE46DB"/>
    <w:rsid w:val="00DE4795"/>
    <w:rsid w:val="00DE47C2"/>
    <w:rsid w:val="00DE480B"/>
    <w:rsid w:val="00DE483A"/>
    <w:rsid w:val="00DE484C"/>
    <w:rsid w:val="00DE488C"/>
    <w:rsid w:val="00DE48AD"/>
    <w:rsid w:val="00DE48D7"/>
    <w:rsid w:val="00DE48F8"/>
    <w:rsid w:val="00DE4946"/>
    <w:rsid w:val="00DE498B"/>
    <w:rsid w:val="00DE4995"/>
    <w:rsid w:val="00DE49A8"/>
    <w:rsid w:val="00DE49CD"/>
    <w:rsid w:val="00DE4A0D"/>
    <w:rsid w:val="00DE4A18"/>
    <w:rsid w:val="00DE4A5B"/>
    <w:rsid w:val="00DE4A63"/>
    <w:rsid w:val="00DE4A6B"/>
    <w:rsid w:val="00DE4A85"/>
    <w:rsid w:val="00DE4A9C"/>
    <w:rsid w:val="00DE4B95"/>
    <w:rsid w:val="00DE4BB9"/>
    <w:rsid w:val="00DE4C29"/>
    <w:rsid w:val="00DE4C3E"/>
    <w:rsid w:val="00DE4C41"/>
    <w:rsid w:val="00DE4C59"/>
    <w:rsid w:val="00DE4C7E"/>
    <w:rsid w:val="00DE4CA2"/>
    <w:rsid w:val="00DE4CED"/>
    <w:rsid w:val="00DE4D3B"/>
    <w:rsid w:val="00DE4D3F"/>
    <w:rsid w:val="00DE4D57"/>
    <w:rsid w:val="00DE4E0A"/>
    <w:rsid w:val="00DE4E95"/>
    <w:rsid w:val="00DE4EA3"/>
    <w:rsid w:val="00DE4EA6"/>
    <w:rsid w:val="00DE4F08"/>
    <w:rsid w:val="00DE4F5A"/>
    <w:rsid w:val="00DE4F6E"/>
    <w:rsid w:val="00DE4F70"/>
    <w:rsid w:val="00DE4F81"/>
    <w:rsid w:val="00DE5025"/>
    <w:rsid w:val="00DE5027"/>
    <w:rsid w:val="00DE5065"/>
    <w:rsid w:val="00DE5090"/>
    <w:rsid w:val="00DE50D6"/>
    <w:rsid w:val="00DE50D7"/>
    <w:rsid w:val="00DE50ED"/>
    <w:rsid w:val="00DE50FA"/>
    <w:rsid w:val="00DE5164"/>
    <w:rsid w:val="00DE51F5"/>
    <w:rsid w:val="00DE51F8"/>
    <w:rsid w:val="00DE5225"/>
    <w:rsid w:val="00DE526F"/>
    <w:rsid w:val="00DE52DD"/>
    <w:rsid w:val="00DE5324"/>
    <w:rsid w:val="00DE5347"/>
    <w:rsid w:val="00DE5356"/>
    <w:rsid w:val="00DE538D"/>
    <w:rsid w:val="00DE53E7"/>
    <w:rsid w:val="00DE53E9"/>
    <w:rsid w:val="00DE53FD"/>
    <w:rsid w:val="00DE542A"/>
    <w:rsid w:val="00DE5432"/>
    <w:rsid w:val="00DE543F"/>
    <w:rsid w:val="00DE5463"/>
    <w:rsid w:val="00DE548D"/>
    <w:rsid w:val="00DE54AD"/>
    <w:rsid w:val="00DE54B1"/>
    <w:rsid w:val="00DE54B7"/>
    <w:rsid w:val="00DE5518"/>
    <w:rsid w:val="00DE5534"/>
    <w:rsid w:val="00DE557A"/>
    <w:rsid w:val="00DE55CB"/>
    <w:rsid w:val="00DE55D1"/>
    <w:rsid w:val="00DE5639"/>
    <w:rsid w:val="00DE5641"/>
    <w:rsid w:val="00DE5662"/>
    <w:rsid w:val="00DE56A2"/>
    <w:rsid w:val="00DE56FF"/>
    <w:rsid w:val="00DE575D"/>
    <w:rsid w:val="00DE579C"/>
    <w:rsid w:val="00DE57C5"/>
    <w:rsid w:val="00DE586E"/>
    <w:rsid w:val="00DE586F"/>
    <w:rsid w:val="00DE58AE"/>
    <w:rsid w:val="00DE58B3"/>
    <w:rsid w:val="00DE58C0"/>
    <w:rsid w:val="00DE58DE"/>
    <w:rsid w:val="00DE5940"/>
    <w:rsid w:val="00DE5941"/>
    <w:rsid w:val="00DE59B7"/>
    <w:rsid w:val="00DE59E3"/>
    <w:rsid w:val="00DE59E6"/>
    <w:rsid w:val="00DE5A21"/>
    <w:rsid w:val="00DE5A24"/>
    <w:rsid w:val="00DE5A4D"/>
    <w:rsid w:val="00DE5A67"/>
    <w:rsid w:val="00DE5A6C"/>
    <w:rsid w:val="00DE5A97"/>
    <w:rsid w:val="00DE5AC7"/>
    <w:rsid w:val="00DE5ADE"/>
    <w:rsid w:val="00DE5B2E"/>
    <w:rsid w:val="00DE5BB8"/>
    <w:rsid w:val="00DE5BC1"/>
    <w:rsid w:val="00DE5BD2"/>
    <w:rsid w:val="00DE5C1E"/>
    <w:rsid w:val="00DE5CF8"/>
    <w:rsid w:val="00DE5D58"/>
    <w:rsid w:val="00DE5D77"/>
    <w:rsid w:val="00DE5D9D"/>
    <w:rsid w:val="00DE5DCD"/>
    <w:rsid w:val="00DE5DD1"/>
    <w:rsid w:val="00DE5E07"/>
    <w:rsid w:val="00DE5E1F"/>
    <w:rsid w:val="00DE5E4A"/>
    <w:rsid w:val="00DE5E55"/>
    <w:rsid w:val="00DE5E83"/>
    <w:rsid w:val="00DE5E9A"/>
    <w:rsid w:val="00DE5EEE"/>
    <w:rsid w:val="00DE5F14"/>
    <w:rsid w:val="00DE5F4E"/>
    <w:rsid w:val="00DE5F7F"/>
    <w:rsid w:val="00DE5FA7"/>
    <w:rsid w:val="00DE5FD7"/>
    <w:rsid w:val="00DE6017"/>
    <w:rsid w:val="00DE6042"/>
    <w:rsid w:val="00DE6081"/>
    <w:rsid w:val="00DE609C"/>
    <w:rsid w:val="00DE60C9"/>
    <w:rsid w:val="00DE6124"/>
    <w:rsid w:val="00DE6150"/>
    <w:rsid w:val="00DE6188"/>
    <w:rsid w:val="00DE618D"/>
    <w:rsid w:val="00DE61A1"/>
    <w:rsid w:val="00DE61CF"/>
    <w:rsid w:val="00DE620F"/>
    <w:rsid w:val="00DE6220"/>
    <w:rsid w:val="00DE62A3"/>
    <w:rsid w:val="00DE62BA"/>
    <w:rsid w:val="00DE6345"/>
    <w:rsid w:val="00DE6372"/>
    <w:rsid w:val="00DE639C"/>
    <w:rsid w:val="00DE63C2"/>
    <w:rsid w:val="00DE63D4"/>
    <w:rsid w:val="00DE6411"/>
    <w:rsid w:val="00DE641E"/>
    <w:rsid w:val="00DE6466"/>
    <w:rsid w:val="00DE6470"/>
    <w:rsid w:val="00DE64C1"/>
    <w:rsid w:val="00DE64C9"/>
    <w:rsid w:val="00DE64F2"/>
    <w:rsid w:val="00DE64FB"/>
    <w:rsid w:val="00DE6501"/>
    <w:rsid w:val="00DE65CF"/>
    <w:rsid w:val="00DE65E9"/>
    <w:rsid w:val="00DE666F"/>
    <w:rsid w:val="00DE669C"/>
    <w:rsid w:val="00DE676F"/>
    <w:rsid w:val="00DE67A7"/>
    <w:rsid w:val="00DE67CD"/>
    <w:rsid w:val="00DE67DD"/>
    <w:rsid w:val="00DE67F2"/>
    <w:rsid w:val="00DE685C"/>
    <w:rsid w:val="00DE685F"/>
    <w:rsid w:val="00DE68B7"/>
    <w:rsid w:val="00DE68B8"/>
    <w:rsid w:val="00DE68C8"/>
    <w:rsid w:val="00DE68FC"/>
    <w:rsid w:val="00DE6916"/>
    <w:rsid w:val="00DE69DE"/>
    <w:rsid w:val="00DE69FB"/>
    <w:rsid w:val="00DE6A2E"/>
    <w:rsid w:val="00DE6A57"/>
    <w:rsid w:val="00DE6A76"/>
    <w:rsid w:val="00DE6A87"/>
    <w:rsid w:val="00DE6A8C"/>
    <w:rsid w:val="00DE6AAB"/>
    <w:rsid w:val="00DE6AFD"/>
    <w:rsid w:val="00DE6B79"/>
    <w:rsid w:val="00DE6BAC"/>
    <w:rsid w:val="00DE6C06"/>
    <w:rsid w:val="00DE6C0A"/>
    <w:rsid w:val="00DE6C1A"/>
    <w:rsid w:val="00DE6C3F"/>
    <w:rsid w:val="00DE6C54"/>
    <w:rsid w:val="00DE6C58"/>
    <w:rsid w:val="00DE6C5C"/>
    <w:rsid w:val="00DE6C70"/>
    <w:rsid w:val="00DE6D31"/>
    <w:rsid w:val="00DE6D3F"/>
    <w:rsid w:val="00DE6D5E"/>
    <w:rsid w:val="00DE6D68"/>
    <w:rsid w:val="00DE6D7D"/>
    <w:rsid w:val="00DE6D87"/>
    <w:rsid w:val="00DE6DAC"/>
    <w:rsid w:val="00DE6E08"/>
    <w:rsid w:val="00DE6E69"/>
    <w:rsid w:val="00DE6EB2"/>
    <w:rsid w:val="00DE6EBE"/>
    <w:rsid w:val="00DE6EE1"/>
    <w:rsid w:val="00DE6F54"/>
    <w:rsid w:val="00DE6F6A"/>
    <w:rsid w:val="00DE6F92"/>
    <w:rsid w:val="00DE6F94"/>
    <w:rsid w:val="00DE6F95"/>
    <w:rsid w:val="00DE6F9F"/>
    <w:rsid w:val="00DE6FC8"/>
    <w:rsid w:val="00DE6FFE"/>
    <w:rsid w:val="00DE70BD"/>
    <w:rsid w:val="00DE70D0"/>
    <w:rsid w:val="00DE70FB"/>
    <w:rsid w:val="00DE71A4"/>
    <w:rsid w:val="00DE71A6"/>
    <w:rsid w:val="00DE72E7"/>
    <w:rsid w:val="00DE7356"/>
    <w:rsid w:val="00DE7358"/>
    <w:rsid w:val="00DE735E"/>
    <w:rsid w:val="00DE736D"/>
    <w:rsid w:val="00DE74A3"/>
    <w:rsid w:val="00DE74E0"/>
    <w:rsid w:val="00DE74EC"/>
    <w:rsid w:val="00DE7502"/>
    <w:rsid w:val="00DE752A"/>
    <w:rsid w:val="00DE753A"/>
    <w:rsid w:val="00DE757D"/>
    <w:rsid w:val="00DE7591"/>
    <w:rsid w:val="00DE75D3"/>
    <w:rsid w:val="00DE76BC"/>
    <w:rsid w:val="00DE76CC"/>
    <w:rsid w:val="00DE77CF"/>
    <w:rsid w:val="00DE7883"/>
    <w:rsid w:val="00DE789E"/>
    <w:rsid w:val="00DE78A2"/>
    <w:rsid w:val="00DE78F0"/>
    <w:rsid w:val="00DE7902"/>
    <w:rsid w:val="00DE7946"/>
    <w:rsid w:val="00DE7970"/>
    <w:rsid w:val="00DE7978"/>
    <w:rsid w:val="00DE798B"/>
    <w:rsid w:val="00DE79E0"/>
    <w:rsid w:val="00DE79E3"/>
    <w:rsid w:val="00DE7A25"/>
    <w:rsid w:val="00DE7A38"/>
    <w:rsid w:val="00DE7ABB"/>
    <w:rsid w:val="00DE7B09"/>
    <w:rsid w:val="00DE7B1B"/>
    <w:rsid w:val="00DE7B48"/>
    <w:rsid w:val="00DE7B5F"/>
    <w:rsid w:val="00DE7B65"/>
    <w:rsid w:val="00DE7B6A"/>
    <w:rsid w:val="00DE7B74"/>
    <w:rsid w:val="00DE7BB5"/>
    <w:rsid w:val="00DE7BB7"/>
    <w:rsid w:val="00DE7BDA"/>
    <w:rsid w:val="00DE7BF4"/>
    <w:rsid w:val="00DE7C95"/>
    <w:rsid w:val="00DE7C9D"/>
    <w:rsid w:val="00DE7CA8"/>
    <w:rsid w:val="00DE7CB9"/>
    <w:rsid w:val="00DE7CC8"/>
    <w:rsid w:val="00DE7CE3"/>
    <w:rsid w:val="00DE7CF2"/>
    <w:rsid w:val="00DE7D60"/>
    <w:rsid w:val="00DE7DD6"/>
    <w:rsid w:val="00DE7DE5"/>
    <w:rsid w:val="00DE7E29"/>
    <w:rsid w:val="00DE7E52"/>
    <w:rsid w:val="00DE7E53"/>
    <w:rsid w:val="00DE7EBF"/>
    <w:rsid w:val="00DE7EEA"/>
    <w:rsid w:val="00DE7F0E"/>
    <w:rsid w:val="00DE7F7D"/>
    <w:rsid w:val="00DE7F84"/>
    <w:rsid w:val="00DE7FEC"/>
    <w:rsid w:val="00DF0016"/>
    <w:rsid w:val="00DF0061"/>
    <w:rsid w:val="00DF00A3"/>
    <w:rsid w:val="00DF00E8"/>
    <w:rsid w:val="00DF0100"/>
    <w:rsid w:val="00DF0126"/>
    <w:rsid w:val="00DF0184"/>
    <w:rsid w:val="00DF01B3"/>
    <w:rsid w:val="00DF01C2"/>
    <w:rsid w:val="00DF01DE"/>
    <w:rsid w:val="00DF01FF"/>
    <w:rsid w:val="00DF0295"/>
    <w:rsid w:val="00DF0352"/>
    <w:rsid w:val="00DF0382"/>
    <w:rsid w:val="00DF039F"/>
    <w:rsid w:val="00DF03B5"/>
    <w:rsid w:val="00DF03F6"/>
    <w:rsid w:val="00DF0486"/>
    <w:rsid w:val="00DF04D2"/>
    <w:rsid w:val="00DF04D3"/>
    <w:rsid w:val="00DF057F"/>
    <w:rsid w:val="00DF058C"/>
    <w:rsid w:val="00DF05FC"/>
    <w:rsid w:val="00DF0620"/>
    <w:rsid w:val="00DF063A"/>
    <w:rsid w:val="00DF0663"/>
    <w:rsid w:val="00DF066E"/>
    <w:rsid w:val="00DF0680"/>
    <w:rsid w:val="00DF0685"/>
    <w:rsid w:val="00DF06A9"/>
    <w:rsid w:val="00DF06D9"/>
    <w:rsid w:val="00DF06F4"/>
    <w:rsid w:val="00DF0722"/>
    <w:rsid w:val="00DF0761"/>
    <w:rsid w:val="00DF07B8"/>
    <w:rsid w:val="00DF07BC"/>
    <w:rsid w:val="00DF0803"/>
    <w:rsid w:val="00DF0827"/>
    <w:rsid w:val="00DF0863"/>
    <w:rsid w:val="00DF08AE"/>
    <w:rsid w:val="00DF08D7"/>
    <w:rsid w:val="00DF08EE"/>
    <w:rsid w:val="00DF0931"/>
    <w:rsid w:val="00DF0984"/>
    <w:rsid w:val="00DF099C"/>
    <w:rsid w:val="00DF0A0B"/>
    <w:rsid w:val="00DF0A1A"/>
    <w:rsid w:val="00DF0A3B"/>
    <w:rsid w:val="00DF0AB0"/>
    <w:rsid w:val="00DF0AE1"/>
    <w:rsid w:val="00DF0AE4"/>
    <w:rsid w:val="00DF0B28"/>
    <w:rsid w:val="00DF0B2D"/>
    <w:rsid w:val="00DF0B3A"/>
    <w:rsid w:val="00DF0B40"/>
    <w:rsid w:val="00DF0B4E"/>
    <w:rsid w:val="00DF0BAD"/>
    <w:rsid w:val="00DF0C52"/>
    <w:rsid w:val="00DF0C94"/>
    <w:rsid w:val="00DF0C9D"/>
    <w:rsid w:val="00DF0CC9"/>
    <w:rsid w:val="00DF0CE1"/>
    <w:rsid w:val="00DF0CE4"/>
    <w:rsid w:val="00DF0D2E"/>
    <w:rsid w:val="00DF0D62"/>
    <w:rsid w:val="00DF0D63"/>
    <w:rsid w:val="00DF0D76"/>
    <w:rsid w:val="00DF0DB6"/>
    <w:rsid w:val="00DF0E18"/>
    <w:rsid w:val="00DF0E2E"/>
    <w:rsid w:val="00DF0E33"/>
    <w:rsid w:val="00DF0E6C"/>
    <w:rsid w:val="00DF0E76"/>
    <w:rsid w:val="00DF0EA5"/>
    <w:rsid w:val="00DF0F1F"/>
    <w:rsid w:val="00DF0F70"/>
    <w:rsid w:val="00DF0F8E"/>
    <w:rsid w:val="00DF0F9B"/>
    <w:rsid w:val="00DF10A2"/>
    <w:rsid w:val="00DF10B2"/>
    <w:rsid w:val="00DF10C8"/>
    <w:rsid w:val="00DF10D0"/>
    <w:rsid w:val="00DF1126"/>
    <w:rsid w:val="00DF11A5"/>
    <w:rsid w:val="00DF11E6"/>
    <w:rsid w:val="00DF1250"/>
    <w:rsid w:val="00DF1281"/>
    <w:rsid w:val="00DF128A"/>
    <w:rsid w:val="00DF128E"/>
    <w:rsid w:val="00DF12EB"/>
    <w:rsid w:val="00DF1310"/>
    <w:rsid w:val="00DF1332"/>
    <w:rsid w:val="00DF13A3"/>
    <w:rsid w:val="00DF13E1"/>
    <w:rsid w:val="00DF13F1"/>
    <w:rsid w:val="00DF145C"/>
    <w:rsid w:val="00DF148D"/>
    <w:rsid w:val="00DF1499"/>
    <w:rsid w:val="00DF14BA"/>
    <w:rsid w:val="00DF14D3"/>
    <w:rsid w:val="00DF14D8"/>
    <w:rsid w:val="00DF1588"/>
    <w:rsid w:val="00DF1596"/>
    <w:rsid w:val="00DF15A0"/>
    <w:rsid w:val="00DF15AF"/>
    <w:rsid w:val="00DF1678"/>
    <w:rsid w:val="00DF1681"/>
    <w:rsid w:val="00DF1698"/>
    <w:rsid w:val="00DF16D8"/>
    <w:rsid w:val="00DF173E"/>
    <w:rsid w:val="00DF1760"/>
    <w:rsid w:val="00DF1775"/>
    <w:rsid w:val="00DF177F"/>
    <w:rsid w:val="00DF1809"/>
    <w:rsid w:val="00DF182E"/>
    <w:rsid w:val="00DF185F"/>
    <w:rsid w:val="00DF186A"/>
    <w:rsid w:val="00DF189A"/>
    <w:rsid w:val="00DF18A7"/>
    <w:rsid w:val="00DF18B4"/>
    <w:rsid w:val="00DF18CE"/>
    <w:rsid w:val="00DF18D9"/>
    <w:rsid w:val="00DF18DD"/>
    <w:rsid w:val="00DF18F7"/>
    <w:rsid w:val="00DF1972"/>
    <w:rsid w:val="00DF197C"/>
    <w:rsid w:val="00DF197E"/>
    <w:rsid w:val="00DF199A"/>
    <w:rsid w:val="00DF19EA"/>
    <w:rsid w:val="00DF1A34"/>
    <w:rsid w:val="00DF1A3F"/>
    <w:rsid w:val="00DF1A64"/>
    <w:rsid w:val="00DF1A71"/>
    <w:rsid w:val="00DF1A85"/>
    <w:rsid w:val="00DF1AAF"/>
    <w:rsid w:val="00DF1AE4"/>
    <w:rsid w:val="00DF1AEA"/>
    <w:rsid w:val="00DF1B30"/>
    <w:rsid w:val="00DF1B85"/>
    <w:rsid w:val="00DF1BBD"/>
    <w:rsid w:val="00DF1C2B"/>
    <w:rsid w:val="00DF1C5B"/>
    <w:rsid w:val="00DF1D7C"/>
    <w:rsid w:val="00DF1DA0"/>
    <w:rsid w:val="00DF1DB9"/>
    <w:rsid w:val="00DF1E39"/>
    <w:rsid w:val="00DF1E3D"/>
    <w:rsid w:val="00DF1E5C"/>
    <w:rsid w:val="00DF1EB0"/>
    <w:rsid w:val="00DF1ED8"/>
    <w:rsid w:val="00DF1F65"/>
    <w:rsid w:val="00DF1F8F"/>
    <w:rsid w:val="00DF1FB1"/>
    <w:rsid w:val="00DF1FBD"/>
    <w:rsid w:val="00DF1FED"/>
    <w:rsid w:val="00DF2024"/>
    <w:rsid w:val="00DF2046"/>
    <w:rsid w:val="00DF2049"/>
    <w:rsid w:val="00DF208B"/>
    <w:rsid w:val="00DF20AA"/>
    <w:rsid w:val="00DF211F"/>
    <w:rsid w:val="00DF2123"/>
    <w:rsid w:val="00DF2166"/>
    <w:rsid w:val="00DF21D4"/>
    <w:rsid w:val="00DF21DD"/>
    <w:rsid w:val="00DF21ED"/>
    <w:rsid w:val="00DF22A9"/>
    <w:rsid w:val="00DF22F1"/>
    <w:rsid w:val="00DF2327"/>
    <w:rsid w:val="00DF232B"/>
    <w:rsid w:val="00DF23B5"/>
    <w:rsid w:val="00DF23C7"/>
    <w:rsid w:val="00DF23DD"/>
    <w:rsid w:val="00DF23DE"/>
    <w:rsid w:val="00DF2424"/>
    <w:rsid w:val="00DF2446"/>
    <w:rsid w:val="00DF24B9"/>
    <w:rsid w:val="00DF24F3"/>
    <w:rsid w:val="00DF2515"/>
    <w:rsid w:val="00DF2558"/>
    <w:rsid w:val="00DF258B"/>
    <w:rsid w:val="00DF25F5"/>
    <w:rsid w:val="00DF2604"/>
    <w:rsid w:val="00DF2653"/>
    <w:rsid w:val="00DF26E5"/>
    <w:rsid w:val="00DF278E"/>
    <w:rsid w:val="00DF2819"/>
    <w:rsid w:val="00DF2831"/>
    <w:rsid w:val="00DF2836"/>
    <w:rsid w:val="00DF285E"/>
    <w:rsid w:val="00DF2875"/>
    <w:rsid w:val="00DF288D"/>
    <w:rsid w:val="00DF2893"/>
    <w:rsid w:val="00DF28BC"/>
    <w:rsid w:val="00DF2911"/>
    <w:rsid w:val="00DF297C"/>
    <w:rsid w:val="00DF29E3"/>
    <w:rsid w:val="00DF2A2B"/>
    <w:rsid w:val="00DF2A4B"/>
    <w:rsid w:val="00DF2A7E"/>
    <w:rsid w:val="00DF2A97"/>
    <w:rsid w:val="00DF2AA0"/>
    <w:rsid w:val="00DF2AA3"/>
    <w:rsid w:val="00DF2AAA"/>
    <w:rsid w:val="00DF2AF2"/>
    <w:rsid w:val="00DF2AFB"/>
    <w:rsid w:val="00DF2B18"/>
    <w:rsid w:val="00DF2B1B"/>
    <w:rsid w:val="00DF2B25"/>
    <w:rsid w:val="00DF2B67"/>
    <w:rsid w:val="00DF2B99"/>
    <w:rsid w:val="00DF2BB0"/>
    <w:rsid w:val="00DF2BDF"/>
    <w:rsid w:val="00DF2BE5"/>
    <w:rsid w:val="00DF2BFD"/>
    <w:rsid w:val="00DF2C08"/>
    <w:rsid w:val="00DF2C17"/>
    <w:rsid w:val="00DF2C29"/>
    <w:rsid w:val="00DF2C2F"/>
    <w:rsid w:val="00DF2C6F"/>
    <w:rsid w:val="00DF2C72"/>
    <w:rsid w:val="00DF2CE5"/>
    <w:rsid w:val="00DF2D0B"/>
    <w:rsid w:val="00DF2D56"/>
    <w:rsid w:val="00DF2D57"/>
    <w:rsid w:val="00DF2D8A"/>
    <w:rsid w:val="00DF2D91"/>
    <w:rsid w:val="00DF2DB7"/>
    <w:rsid w:val="00DF2DE8"/>
    <w:rsid w:val="00DF2DF5"/>
    <w:rsid w:val="00DF2E13"/>
    <w:rsid w:val="00DF2E28"/>
    <w:rsid w:val="00DF2E30"/>
    <w:rsid w:val="00DF2E7E"/>
    <w:rsid w:val="00DF2ED6"/>
    <w:rsid w:val="00DF2F0A"/>
    <w:rsid w:val="00DF2F3A"/>
    <w:rsid w:val="00DF2F4C"/>
    <w:rsid w:val="00DF2F66"/>
    <w:rsid w:val="00DF2F73"/>
    <w:rsid w:val="00DF2F75"/>
    <w:rsid w:val="00DF2F96"/>
    <w:rsid w:val="00DF2FDD"/>
    <w:rsid w:val="00DF2FE2"/>
    <w:rsid w:val="00DF2FEF"/>
    <w:rsid w:val="00DF3008"/>
    <w:rsid w:val="00DF30A1"/>
    <w:rsid w:val="00DF30D6"/>
    <w:rsid w:val="00DF30F3"/>
    <w:rsid w:val="00DF3115"/>
    <w:rsid w:val="00DF313C"/>
    <w:rsid w:val="00DF322C"/>
    <w:rsid w:val="00DF322E"/>
    <w:rsid w:val="00DF3233"/>
    <w:rsid w:val="00DF3251"/>
    <w:rsid w:val="00DF3291"/>
    <w:rsid w:val="00DF332E"/>
    <w:rsid w:val="00DF3397"/>
    <w:rsid w:val="00DF33A3"/>
    <w:rsid w:val="00DF33CA"/>
    <w:rsid w:val="00DF33DD"/>
    <w:rsid w:val="00DF33E5"/>
    <w:rsid w:val="00DF3447"/>
    <w:rsid w:val="00DF345D"/>
    <w:rsid w:val="00DF347D"/>
    <w:rsid w:val="00DF3489"/>
    <w:rsid w:val="00DF3490"/>
    <w:rsid w:val="00DF34A9"/>
    <w:rsid w:val="00DF34EA"/>
    <w:rsid w:val="00DF350D"/>
    <w:rsid w:val="00DF3527"/>
    <w:rsid w:val="00DF3535"/>
    <w:rsid w:val="00DF3544"/>
    <w:rsid w:val="00DF35D9"/>
    <w:rsid w:val="00DF363A"/>
    <w:rsid w:val="00DF3660"/>
    <w:rsid w:val="00DF3672"/>
    <w:rsid w:val="00DF3678"/>
    <w:rsid w:val="00DF36A1"/>
    <w:rsid w:val="00DF36F7"/>
    <w:rsid w:val="00DF3702"/>
    <w:rsid w:val="00DF3727"/>
    <w:rsid w:val="00DF3768"/>
    <w:rsid w:val="00DF37F2"/>
    <w:rsid w:val="00DF37F4"/>
    <w:rsid w:val="00DF3849"/>
    <w:rsid w:val="00DF3853"/>
    <w:rsid w:val="00DF38E5"/>
    <w:rsid w:val="00DF38EE"/>
    <w:rsid w:val="00DF396A"/>
    <w:rsid w:val="00DF39AA"/>
    <w:rsid w:val="00DF39CB"/>
    <w:rsid w:val="00DF39DD"/>
    <w:rsid w:val="00DF39F2"/>
    <w:rsid w:val="00DF3A2B"/>
    <w:rsid w:val="00DF3A55"/>
    <w:rsid w:val="00DF3A67"/>
    <w:rsid w:val="00DF3A6C"/>
    <w:rsid w:val="00DF3A9A"/>
    <w:rsid w:val="00DF3ABF"/>
    <w:rsid w:val="00DF3AFB"/>
    <w:rsid w:val="00DF3AFE"/>
    <w:rsid w:val="00DF3B70"/>
    <w:rsid w:val="00DF3BB9"/>
    <w:rsid w:val="00DF3C1F"/>
    <w:rsid w:val="00DF3C58"/>
    <w:rsid w:val="00DF3CA1"/>
    <w:rsid w:val="00DF3CCB"/>
    <w:rsid w:val="00DF3D38"/>
    <w:rsid w:val="00DF3D52"/>
    <w:rsid w:val="00DF3D76"/>
    <w:rsid w:val="00DF3DE4"/>
    <w:rsid w:val="00DF3E0E"/>
    <w:rsid w:val="00DF3E39"/>
    <w:rsid w:val="00DF3EAF"/>
    <w:rsid w:val="00DF3F0B"/>
    <w:rsid w:val="00DF3F15"/>
    <w:rsid w:val="00DF3F22"/>
    <w:rsid w:val="00DF3F38"/>
    <w:rsid w:val="00DF3F8F"/>
    <w:rsid w:val="00DF3FF6"/>
    <w:rsid w:val="00DF4001"/>
    <w:rsid w:val="00DF401C"/>
    <w:rsid w:val="00DF4063"/>
    <w:rsid w:val="00DF4097"/>
    <w:rsid w:val="00DF409C"/>
    <w:rsid w:val="00DF40F7"/>
    <w:rsid w:val="00DF411E"/>
    <w:rsid w:val="00DF4141"/>
    <w:rsid w:val="00DF4192"/>
    <w:rsid w:val="00DF41BB"/>
    <w:rsid w:val="00DF41F1"/>
    <w:rsid w:val="00DF41FD"/>
    <w:rsid w:val="00DF4203"/>
    <w:rsid w:val="00DF4204"/>
    <w:rsid w:val="00DF4283"/>
    <w:rsid w:val="00DF42CF"/>
    <w:rsid w:val="00DF42FC"/>
    <w:rsid w:val="00DF43A1"/>
    <w:rsid w:val="00DF43F8"/>
    <w:rsid w:val="00DF4401"/>
    <w:rsid w:val="00DF441C"/>
    <w:rsid w:val="00DF4489"/>
    <w:rsid w:val="00DF44FA"/>
    <w:rsid w:val="00DF450B"/>
    <w:rsid w:val="00DF4528"/>
    <w:rsid w:val="00DF4546"/>
    <w:rsid w:val="00DF4551"/>
    <w:rsid w:val="00DF45BA"/>
    <w:rsid w:val="00DF45CC"/>
    <w:rsid w:val="00DF45D0"/>
    <w:rsid w:val="00DF45FD"/>
    <w:rsid w:val="00DF461E"/>
    <w:rsid w:val="00DF4637"/>
    <w:rsid w:val="00DF4694"/>
    <w:rsid w:val="00DF4695"/>
    <w:rsid w:val="00DF46C9"/>
    <w:rsid w:val="00DF46CF"/>
    <w:rsid w:val="00DF474B"/>
    <w:rsid w:val="00DF4779"/>
    <w:rsid w:val="00DF47B3"/>
    <w:rsid w:val="00DF47E7"/>
    <w:rsid w:val="00DF4811"/>
    <w:rsid w:val="00DF4827"/>
    <w:rsid w:val="00DF4866"/>
    <w:rsid w:val="00DF4877"/>
    <w:rsid w:val="00DF4889"/>
    <w:rsid w:val="00DF4893"/>
    <w:rsid w:val="00DF48B5"/>
    <w:rsid w:val="00DF48C4"/>
    <w:rsid w:val="00DF494C"/>
    <w:rsid w:val="00DF4970"/>
    <w:rsid w:val="00DF4977"/>
    <w:rsid w:val="00DF4990"/>
    <w:rsid w:val="00DF4A2B"/>
    <w:rsid w:val="00DF4A2C"/>
    <w:rsid w:val="00DF4A50"/>
    <w:rsid w:val="00DF4A71"/>
    <w:rsid w:val="00DF4A88"/>
    <w:rsid w:val="00DF4ACD"/>
    <w:rsid w:val="00DF4B74"/>
    <w:rsid w:val="00DF4BAB"/>
    <w:rsid w:val="00DF4BCC"/>
    <w:rsid w:val="00DF4C33"/>
    <w:rsid w:val="00DF4C4F"/>
    <w:rsid w:val="00DF4D88"/>
    <w:rsid w:val="00DF4DA9"/>
    <w:rsid w:val="00DF4DBF"/>
    <w:rsid w:val="00DF4EAE"/>
    <w:rsid w:val="00DF4EB0"/>
    <w:rsid w:val="00DF4F17"/>
    <w:rsid w:val="00DF4F2E"/>
    <w:rsid w:val="00DF4F70"/>
    <w:rsid w:val="00DF4FC1"/>
    <w:rsid w:val="00DF505D"/>
    <w:rsid w:val="00DF514A"/>
    <w:rsid w:val="00DF5162"/>
    <w:rsid w:val="00DF5173"/>
    <w:rsid w:val="00DF51E0"/>
    <w:rsid w:val="00DF51F0"/>
    <w:rsid w:val="00DF522C"/>
    <w:rsid w:val="00DF5242"/>
    <w:rsid w:val="00DF52B0"/>
    <w:rsid w:val="00DF530D"/>
    <w:rsid w:val="00DF5326"/>
    <w:rsid w:val="00DF5339"/>
    <w:rsid w:val="00DF537E"/>
    <w:rsid w:val="00DF53BB"/>
    <w:rsid w:val="00DF53F4"/>
    <w:rsid w:val="00DF5428"/>
    <w:rsid w:val="00DF5433"/>
    <w:rsid w:val="00DF5478"/>
    <w:rsid w:val="00DF548E"/>
    <w:rsid w:val="00DF54D5"/>
    <w:rsid w:val="00DF54D7"/>
    <w:rsid w:val="00DF54E8"/>
    <w:rsid w:val="00DF5500"/>
    <w:rsid w:val="00DF5535"/>
    <w:rsid w:val="00DF5573"/>
    <w:rsid w:val="00DF5585"/>
    <w:rsid w:val="00DF55B8"/>
    <w:rsid w:val="00DF55C8"/>
    <w:rsid w:val="00DF55CC"/>
    <w:rsid w:val="00DF5610"/>
    <w:rsid w:val="00DF562E"/>
    <w:rsid w:val="00DF5639"/>
    <w:rsid w:val="00DF5687"/>
    <w:rsid w:val="00DF5694"/>
    <w:rsid w:val="00DF56BA"/>
    <w:rsid w:val="00DF56C9"/>
    <w:rsid w:val="00DF571B"/>
    <w:rsid w:val="00DF5744"/>
    <w:rsid w:val="00DF5780"/>
    <w:rsid w:val="00DF5798"/>
    <w:rsid w:val="00DF57EB"/>
    <w:rsid w:val="00DF5833"/>
    <w:rsid w:val="00DF5855"/>
    <w:rsid w:val="00DF585A"/>
    <w:rsid w:val="00DF5883"/>
    <w:rsid w:val="00DF5958"/>
    <w:rsid w:val="00DF597D"/>
    <w:rsid w:val="00DF59EA"/>
    <w:rsid w:val="00DF5A6C"/>
    <w:rsid w:val="00DF5ABF"/>
    <w:rsid w:val="00DF5AC4"/>
    <w:rsid w:val="00DF5AE1"/>
    <w:rsid w:val="00DF5B5D"/>
    <w:rsid w:val="00DF5B60"/>
    <w:rsid w:val="00DF5B63"/>
    <w:rsid w:val="00DF5B92"/>
    <w:rsid w:val="00DF5BA3"/>
    <w:rsid w:val="00DF5BBB"/>
    <w:rsid w:val="00DF5C42"/>
    <w:rsid w:val="00DF5CA2"/>
    <w:rsid w:val="00DF5CA5"/>
    <w:rsid w:val="00DF5CAB"/>
    <w:rsid w:val="00DF5D48"/>
    <w:rsid w:val="00DF5D70"/>
    <w:rsid w:val="00DF5D80"/>
    <w:rsid w:val="00DF5E10"/>
    <w:rsid w:val="00DF5EAF"/>
    <w:rsid w:val="00DF5EE5"/>
    <w:rsid w:val="00DF5EED"/>
    <w:rsid w:val="00DF5EF4"/>
    <w:rsid w:val="00DF5F1B"/>
    <w:rsid w:val="00DF5F46"/>
    <w:rsid w:val="00DF5F48"/>
    <w:rsid w:val="00DF5F69"/>
    <w:rsid w:val="00DF5F6C"/>
    <w:rsid w:val="00DF5F7D"/>
    <w:rsid w:val="00DF5FA1"/>
    <w:rsid w:val="00DF5FA9"/>
    <w:rsid w:val="00DF5FCB"/>
    <w:rsid w:val="00DF601C"/>
    <w:rsid w:val="00DF602C"/>
    <w:rsid w:val="00DF602F"/>
    <w:rsid w:val="00DF6067"/>
    <w:rsid w:val="00DF607E"/>
    <w:rsid w:val="00DF6090"/>
    <w:rsid w:val="00DF60A9"/>
    <w:rsid w:val="00DF6101"/>
    <w:rsid w:val="00DF6182"/>
    <w:rsid w:val="00DF6193"/>
    <w:rsid w:val="00DF61DC"/>
    <w:rsid w:val="00DF6220"/>
    <w:rsid w:val="00DF628F"/>
    <w:rsid w:val="00DF62A3"/>
    <w:rsid w:val="00DF62C8"/>
    <w:rsid w:val="00DF62E4"/>
    <w:rsid w:val="00DF6307"/>
    <w:rsid w:val="00DF6324"/>
    <w:rsid w:val="00DF6343"/>
    <w:rsid w:val="00DF6358"/>
    <w:rsid w:val="00DF63AA"/>
    <w:rsid w:val="00DF63C5"/>
    <w:rsid w:val="00DF63D9"/>
    <w:rsid w:val="00DF63F3"/>
    <w:rsid w:val="00DF63F6"/>
    <w:rsid w:val="00DF6413"/>
    <w:rsid w:val="00DF6432"/>
    <w:rsid w:val="00DF6469"/>
    <w:rsid w:val="00DF64C5"/>
    <w:rsid w:val="00DF64E1"/>
    <w:rsid w:val="00DF651A"/>
    <w:rsid w:val="00DF651E"/>
    <w:rsid w:val="00DF6533"/>
    <w:rsid w:val="00DF653E"/>
    <w:rsid w:val="00DF6556"/>
    <w:rsid w:val="00DF6618"/>
    <w:rsid w:val="00DF663D"/>
    <w:rsid w:val="00DF6647"/>
    <w:rsid w:val="00DF6676"/>
    <w:rsid w:val="00DF66AE"/>
    <w:rsid w:val="00DF66BA"/>
    <w:rsid w:val="00DF66EB"/>
    <w:rsid w:val="00DF66F4"/>
    <w:rsid w:val="00DF6724"/>
    <w:rsid w:val="00DF6775"/>
    <w:rsid w:val="00DF677D"/>
    <w:rsid w:val="00DF67AB"/>
    <w:rsid w:val="00DF67D9"/>
    <w:rsid w:val="00DF68D9"/>
    <w:rsid w:val="00DF6930"/>
    <w:rsid w:val="00DF6978"/>
    <w:rsid w:val="00DF6988"/>
    <w:rsid w:val="00DF69AD"/>
    <w:rsid w:val="00DF69B3"/>
    <w:rsid w:val="00DF69C8"/>
    <w:rsid w:val="00DF69DD"/>
    <w:rsid w:val="00DF69EE"/>
    <w:rsid w:val="00DF69F6"/>
    <w:rsid w:val="00DF69FB"/>
    <w:rsid w:val="00DF6A3F"/>
    <w:rsid w:val="00DF6A6D"/>
    <w:rsid w:val="00DF6A8E"/>
    <w:rsid w:val="00DF6A96"/>
    <w:rsid w:val="00DF6AA4"/>
    <w:rsid w:val="00DF6AB5"/>
    <w:rsid w:val="00DF6AB9"/>
    <w:rsid w:val="00DF6AD7"/>
    <w:rsid w:val="00DF6AFC"/>
    <w:rsid w:val="00DF6B13"/>
    <w:rsid w:val="00DF6B2F"/>
    <w:rsid w:val="00DF6B67"/>
    <w:rsid w:val="00DF6B7D"/>
    <w:rsid w:val="00DF6B97"/>
    <w:rsid w:val="00DF6C19"/>
    <w:rsid w:val="00DF6C1A"/>
    <w:rsid w:val="00DF6C1D"/>
    <w:rsid w:val="00DF6C5F"/>
    <w:rsid w:val="00DF6C82"/>
    <w:rsid w:val="00DF6D3A"/>
    <w:rsid w:val="00DF6D7A"/>
    <w:rsid w:val="00DF6D9B"/>
    <w:rsid w:val="00DF6D9F"/>
    <w:rsid w:val="00DF6DB8"/>
    <w:rsid w:val="00DF6DC5"/>
    <w:rsid w:val="00DF6DD9"/>
    <w:rsid w:val="00DF6E21"/>
    <w:rsid w:val="00DF6E74"/>
    <w:rsid w:val="00DF6EB5"/>
    <w:rsid w:val="00DF6EF3"/>
    <w:rsid w:val="00DF6F3C"/>
    <w:rsid w:val="00DF6F9E"/>
    <w:rsid w:val="00DF6FF4"/>
    <w:rsid w:val="00DF706F"/>
    <w:rsid w:val="00DF707A"/>
    <w:rsid w:val="00DF709A"/>
    <w:rsid w:val="00DF7109"/>
    <w:rsid w:val="00DF711F"/>
    <w:rsid w:val="00DF717B"/>
    <w:rsid w:val="00DF7227"/>
    <w:rsid w:val="00DF723B"/>
    <w:rsid w:val="00DF723D"/>
    <w:rsid w:val="00DF7253"/>
    <w:rsid w:val="00DF7255"/>
    <w:rsid w:val="00DF7263"/>
    <w:rsid w:val="00DF728A"/>
    <w:rsid w:val="00DF7292"/>
    <w:rsid w:val="00DF72B5"/>
    <w:rsid w:val="00DF72FB"/>
    <w:rsid w:val="00DF738A"/>
    <w:rsid w:val="00DF738C"/>
    <w:rsid w:val="00DF73BD"/>
    <w:rsid w:val="00DF73C1"/>
    <w:rsid w:val="00DF73E4"/>
    <w:rsid w:val="00DF741E"/>
    <w:rsid w:val="00DF742C"/>
    <w:rsid w:val="00DF743D"/>
    <w:rsid w:val="00DF7440"/>
    <w:rsid w:val="00DF7441"/>
    <w:rsid w:val="00DF7465"/>
    <w:rsid w:val="00DF7478"/>
    <w:rsid w:val="00DF74F6"/>
    <w:rsid w:val="00DF74F7"/>
    <w:rsid w:val="00DF7509"/>
    <w:rsid w:val="00DF750A"/>
    <w:rsid w:val="00DF751C"/>
    <w:rsid w:val="00DF7585"/>
    <w:rsid w:val="00DF75AD"/>
    <w:rsid w:val="00DF75F9"/>
    <w:rsid w:val="00DF763D"/>
    <w:rsid w:val="00DF7669"/>
    <w:rsid w:val="00DF76A7"/>
    <w:rsid w:val="00DF76DB"/>
    <w:rsid w:val="00DF7708"/>
    <w:rsid w:val="00DF771B"/>
    <w:rsid w:val="00DF7726"/>
    <w:rsid w:val="00DF7780"/>
    <w:rsid w:val="00DF7791"/>
    <w:rsid w:val="00DF77AF"/>
    <w:rsid w:val="00DF77E4"/>
    <w:rsid w:val="00DF7815"/>
    <w:rsid w:val="00DF7830"/>
    <w:rsid w:val="00DF786A"/>
    <w:rsid w:val="00DF786D"/>
    <w:rsid w:val="00DF7875"/>
    <w:rsid w:val="00DF7876"/>
    <w:rsid w:val="00DF787E"/>
    <w:rsid w:val="00DF78CA"/>
    <w:rsid w:val="00DF78CC"/>
    <w:rsid w:val="00DF7946"/>
    <w:rsid w:val="00DF79FF"/>
    <w:rsid w:val="00DF7A7C"/>
    <w:rsid w:val="00DF7A87"/>
    <w:rsid w:val="00DF7AC1"/>
    <w:rsid w:val="00DF7AD6"/>
    <w:rsid w:val="00DF7AF1"/>
    <w:rsid w:val="00DF7BEE"/>
    <w:rsid w:val="00DF7C74"/>
    <w:rsid w:val="00DF7C82"/>
    <w:rsid w:val="00DF7C8A"/>
    <w:rsid w:val="00DF7CFC"/>
    <w:rsid w:val="00DF7D9F"/>
    <w:rsid w:val="00DF7DE2"/>
    <w:rsid w:val="00DF7E04"/>
    <w:rsid w:val="00DF7E13"/>
    <w:rsid w:val="00DF7E62"/>
    <w:rsid w:val="00DF7E9B"/>
    <w:rsid w:val="00DF7F09"/>
    <w:rsid w:val="00DF7FA0"/>
    <w:rsid w:val="00E00004"/>
    <w:rsid w:val="00E00018"/>
    <w:rsid w:val="00E0005D"/>
    <w:rsid w:val="00E00062"/>
    <w:rsid w:val="00E00089"/>
    <w:rsid w:val="00E000B5"/>
    <w:rsid w:val="00E0014D"/>
    <w:rsid w:val="00E0015A"/>
    <w:rsid w:val="00E0015B"/>
    <w:rsid w:val="00E001A3"/>
    <w:rsid w:val="00E001F3"/>
    <w:rsid w:val="00E002BA"/>
    <w:rsid w:val="00E0037D"/>
    <w:rsid w:val="00E003A8"/>
    <w:rsid w:val="00E003BE"/>
    <w:rsid w:val="00E003C8"/>
    <w:rsid w:val="00E003D3"/>
    <w:rsid w:val="00E003E3"/>
    <w:rsid w:val="00E00423"/>
    <w:rsid w:val="00E0049B"/>
    <w:rsid w:val="00E004A1"/>
    <w:rsid w:val="00E004B2"/>
    <w:rsid w:val="00E004B6"/>
    <w:rsid w:val="00E00577"/>
    <w:rsid w:val="00E0057C"/>
    <w:rsid w:val="00E005AA"/>
    <w:rsid w:val="00E005B2"/>
    <w:rsid w:val="00E005E7"/>
    <w:rsid w:val="00E00603"/>
    <w:rsid w:val="00E0062A"/>
    <w:rsid w:val="00E0064B"/>
    <w:rsid w:val="00E0066F"/>
    <w:rsid w:val="00E0067A"/>
    <w:rsid w:val="00E00693"/>
    <w:rsid w:val="00E006E1"/>
    <w:rsid w:val="00E0079C"/>
    <w:rsid w:val="00E007AB"/>
    <w:rsid w:val="00E007B7"/>
    <w:rsid w:val="00E00871"/>
    <w:rsid w:val="00E008A4"/>
    <w:rsid w:val="00E00919"/>
    <w:rsid w:val="00E00924"/>
    <w:rsid w:val="00E00931"/>
    <w:rsid w:val="00E0094D"/>
    <w:rsid w:val="00E00952"/>
    <w:rsid w:val="00E00964"/>
    <w:rsid w:val="00E00973"/>
    <w:rsid w:val="00E00AB0"/>
    <w:rsid w:val="00E00ABF"/>
    <w:rsid w:val="00E00AC6"/>
    <w:rsid w:val="00E00B04"/>
    <w:rsid w:val="00E00B36"/>
    <w:rsid w:val="00E00B41"/>
    <w:rsid w:val="00E00B81"/>
    <w:rsid w:val="00E00BBC"/>
    <w:rsid w:val="00E00BCB"/>
    <w:rsid w:val="00E00C29"/>
    <w:rsid w:val="00E00C39"/>
    <w:rsid w:val="00E00C45"/>
    <w:rsid w:val="00E00C71"/>
    <w:rsid w:val="00E00CDB"/>
    <w:rsid w:val="00E00D04"/>
    <w:rsid w:val="00E00D1E"/>
    <w:rsid w:val="00E00D3B"/>
    <w:rsid w:val="00E00D86"/>
    <w:rsid w:val="00E00DC7"/>
    <w:rsid w:val="00E00E21"/>
    <w:rsid w:val="00E00EB5"/>
    <w:rsid w:val="00E00ECB"/>
    <w:rsid w:val="00E00ED2"/>
    <w:rsid w:val="00E00ED7"/>
    <w:rsid w:val="00E00EDA"/>
    <w:rsid w:val="00E00EDC"/>
    <w:rsid w:val="00E00F01"/>
    <w:rsid w:val="00E00F54"/>
    <w:rsid w:val="00E00F82"/>
    <w:rsid w:val="00E00FB6"/>
    <w:rsid w:val="00E0104C"/>
    <w:rsid w:val="00E01064"/>
    <w:rsid w:val="00E01078"/>
    <w:rsid w:val="00E010DC"/>
    <w:rsid w:val="00E010FB"/>
    <w:rsid w:val="00E01112"/>
    <w:rsid w:val="00E01275"/>
    <w:rsid w:val="00E01295"/>
    <w:rsid w:val="00E01336"/>
    <w:rsid w:val="00E01368"/>
    <w:rsid w:val="00E0136E"/>
    <w:rsid w:val="00E01455"/>
    <w:rsid w:val="00E0145B"/>
    <w:rsid w:val="00E0147E"/>
    <w:rsid w:val="00E014CD"/>
    <w:rsid w:val="00E014DE"/>
    <w:rsid w:val="00E014E5"/>
    <w:rsid w:val="00E014F1"/>
    <w:rsid w:val="00E014F9"/>
    <w:rsid w:val="00E014FE"/>
    <w:rsid w:val="00E015B4"/>
    <w:rsid w:val="00E015F7"/>
    <w:rsid w:val="00E0161D"/>
    <w:rsid w:val="00E01650"/>
    <w:rsid w:val="00E0166B"/>
    <w:rsid w:val="00E016C4"/>
    <w:rsid w:val="00E016DE"/>
    <w:rsid w:val="00E01704"/>
    <w:rsid w:val="00E0172D"/>
    <w:rsid w:val="00E01757"/>
    <w:rsid w:val="00E0175C"/>
    <w:rsid w:val="00E01786"/>
    <w:rsid w:val="00E017A0"/>
    <w:rsid w:val="00E017AC"/>
    <w:rsid w:val="00E01841"/>
    <w:rsid w:val="00E01868"/>
    <w:rsid w:val="00E01869"/>
    <w:rsid w:val="00E01880"/>
    <w:rsid w:val="00E01899"/>
    <w:rsid w:val="00E018A8"/>
    <w:rsid w:val="00E018CC"/>
    <w:rsid w:val="00E018D8"/>
    <w:rsid w:val="00E01918"/>
    <w:rsid w:val="00E01978"/>
    <w:rsid w:val="00E019AB"/>
    <w:rsid w:val="00E019C6"/>
    <w:rsid w:val="00E019D9"/>
    <w:rsid w:val="00E019EC"/>
    <w:rsid w:val="00E019F1"/>
    <w:rsid w:val="00E01A1C"/>
    <w:rsid w:val="00E01A86"/>
    <w:rsid w:val="00E01A88"/>
    <w:rsid w:val="00E01A99"/>
    <w:rsid w:val="00E01AB0"/>
    <w:rsid w:val="00E01B33"/>
    <w:rsid w:val="00E01B3C"/>
    <w:rsid w:val="00E01B42"/>
    <w:rsid w:val="00E01B57"/>
    <w:rsid w:val="00E01B5E"/>
    <w:rsid w:val="00E01B6E"/>
    <w:rsid w:val="00E01B75"/>
    <w:rsid w:val="00E01B80"/>
    <w:rsid w:val="00E01BDD"/>
    <w:rsid w:val="00E01C10"/>
    <w:rsid w:val="00E01C9E"/>
    <w:rsid w:val="00E01CA8"/>
    <w:rsid w:val="00E01CF1"/>
    <w:rsid w:val="00E01D4E"/>
    <w:rsid w:val="00E01D75"/>
    <w:rsid w:val="00E01D7D"/>
    <w:rsid w:val="00E01D9C"/>
    <w:rsid w:val="00E01E3B"/>
    <w:rsid w:val="00E01EA5"/>
    <w:rsid w:val="00E01EAA"/>
    <w:rsid w:val="00E01EB1"/>
    <w:rsid w:val="00E01EC7"/>
    <w:rsid w:val="00E01EED"/>
    <w:rsid w:val="00E01F19"/>
    <w:rsid w:val="00E01F2D"/>
    <w:rsid w:val="00E01FB3"/>
    <w:rsid w:val="00E01FC8"/>
    <w:rsid w:val="00E01FD2"/>
    <w:rsid w:val="00E01FE8"/>
    <w:rsid w:val="00E02038"/>
    <w:rsid w:val="00E02087"/>
    <w:rsid w:val="00E020D4"/>
    <w:rsid w:val="00E0211B"/>
    <w:rsid w:val="00E0216F"/>
    <w:rsid w:val="00E02174"/>
    <w:rsid w:val="00E02180"/>
    <w:rsid w:val="00E02185"/>
    <w:rsid w:val="00E02188"/>
    <w:rsid w:val="00E021C3"/>
    <w:rsid w:val="00E021CE"/>
    <w:rsid w:val="00E021CF"/>
    <w:rsid w:val="00E021E1"/>
    <w:rsid w:val="00E02205"/>
    <w:rsid w:val="00E02209"/>
    <w:rsid w:val="00E0220A"/>
    <w:rsid w:val="00E0226D"/>
    <w:rsid w:val="00E02297"/>
    <w:rsid w:val="00E022DF"/>
    <w:rsid w:val="00E022E1"/>
    <w:rsid w:val="00E02308"/>
    <w:rsid w:val="00E02345"/>
    <w:rsid w:val="00E02361"/>
    <w:rsid w:val="00E023C0"/>
    <w:rsid w:val="00E023C1"/>
    <w:rsid w:val="00E023CA"/>
    <w:rsid w:val="00E023DF"/>
    <w:rsid w:val="00E02448"/>
    <w:rsid w:val="00E02457"/>
    <w:rsid w:val="00E0245C"/>
    <w:rsid w:val="00E02467"/>
    <w:rsid w:val="00E0247E"/>
    <w:rsid w:val="00E024C0"/>
    <w:rsid w:val="00E02525"/>
    <w:rsid w:val="00E02567"/>
    <w:rsid w:val="00E02584"/>
    <w:rsid w:val="00E025AD"/>
    <w:rsid w:val="00E025C7"/>
    <w:rsid w:val="00E025F0"/>
    <w:rsid w:val="00E02609"/>
    <w:rsid w:val="00E02627"/>
    <w:rsid w:val="00E0264B"/>
    <w:rsid w:val="00E02662"/>
    <w:rsid w:val="00E02681"/>
    <w:rsid w:val="00E026AA"/>
    <w:rsid w:val="00E0270B"/>
    <w:rsid w:val="00E0273C"/>
    <w:rsid w:val="00E0279E"/>
    <w:rsid w:val="00E027D3"/>
    <w:rsid w:val="00E02824"/>
    <w:rsid w:val="00E0282B"/>
    <w:rsid w:val="00E0284C"/>
    <w:rsid w:val="00E0285D"/>
    <w:rsid w:val="00E02863"/>
    <w:rsid w:val="00E0286B"/>
    <w:rsid w:val="00E02886"/>
    <w:rsid w:val="00E028E2"/>
    <w:rsid w:val="00E028F0"/>
    <w:rsid w:val="00E02945"/>
    <w:rsid w:val="00E02947"/>
    <w:rsid w:val="00E029E0"/>
    <w:rsid w:val="00E029F6"/>
    <w:rsid w:val="00E02A00"/>
    <w:rsid w:val="00E02A07"/>
    <w:rsid w:val="00E02A09"/>
    <w:rsid w:val="00E02A3E"/>
    <w:rsid w:val="00E02A3F"/>
    <w:rsid w:val="00E02A5D"/>
    <w:rsid w:val="00E02A9F"/>
    <w:rsid w:val="00E02AA2"/>
    <w:rsid w:val="00E02BAD"/>
    <w:rsid w:val="00E02BDF"/>
    <w:rsid w:val="00E02C0E"/>
    <w:rsid w:val="00E02C4D"/>
    <w:rsid w:val="00E02CC5"/>
    <w:rsid w:val="00E02CE9"/>
    <w:rsid w:val="00E02CEA"/>
    <w:rsid w:val="00E02D45"/>
    <w:rsid w:val="00E02D4F"/>
    <w:rsid w:val="00E02D82"/>
    <w:rsid w:val="00E02D97"/>
    <w:rsid w:val="00E02DFB"/>
    <w:rsid w:val="00E02E00"/>
    <w:rsid w:val="00E02E0F"/>
    <w:rsid w:val="00E02E42"/>
    <w:rsid w:val="00E02E57"/>
    <w:rsid w:val="00E02E8D"/>
    <w:rsid w:val="00E02EF5"/>
    <w:rsid w:val="00E02F82"/>
    <w:rsid w:val="00E02FBB"/>
    <w:rsid w:val="00E02FCB"/>
    <w:rsid w:val="00E02FEA"/>
    <w:rsid w:val="00E0301A"/>
    <w:rsid w:val="00E03049"/>
    <w:rsid w:val="00E030B9"/>
    <w:rsid w:val="00E030BF"/>
    <w:rsid w:val="00E03139"/>
    <w:rsid w:val="00E03197"/>
    <w:rsid w:val="00E031CF"/>
    <w:rsid w:val="00E0322F"/>
    <w:rsid w:val="00E0325F"/>
    <w:rsid w:val="00E0330A"/>
    <w:rsid w:val="00E03364"/>
    <w:rsid w:val="00E0338F"/>
    <w:rsid w:val="00E03397"/>
    <w:rsid w:val="00E0339E"/>
    <w:rsid w:val="00E033C1"/>
    <w:rsid w:val="00E033EF"/>
    <w:rsid w:val="00E0340B"/>
    <w:rsid w:val="00E0346D"/>
    <w:rsid w:val="00E034C8"/>
    <w:rsid w:val="00E03574"/>
    <w:rsid w:val="00E03584"/>
    <w:rsid w:val="00E0363C"/>
    <w:rsid w:val="00E0363D"/>
    <w:rsid w:val="00E03654"/>
    <w:rsid w:val="00E03669"/>
    <w:rsid w:val="00E036C1"/>
    <w:rsid w:val="00E036D8"/>
    <w:rsid w:val="00E03738"/>
    <w:rsid w:val="00E03768"/>
    <w:rsid w:val="00E03790"/>
    <w:rsid w:val="00E037CA"/>
    <w:rsid w:val="00E0380F"/>
    <w:rsid w:val="00E0381D"/>
    <w:rsid w:val="00E03826"/>
    <w:rsid w:val="00E03847"/>
    <w:rsid w:val="00E0388C"/>
    <w:rsid w:val="00E038B1"/>
    <w:rsid w:val="00E038D6"/>
    <w:rsid w:val="00E038EB"/>
    <w:rsid w:val="00E038FF"/>
    <w:rsid w:val="00E0391A"/>
    <w:rsid w:val="00E0392C"/>
    <w:rsid w:val="00E0397C"/>
    <w:rsid w:val="00E03983"/>
    <w:rsid w:val="00E039B6"/>
    <w:rsid w:val="00E039CD"/>
    <w:rsid w:val="00E039CE"/>
    <w:rsid w:val="00E039D2"/>
    <w:rsid w:val="00E03A3B"/>
    <w:rsid w:val="00E03AFF"/>
    <w:rsid w:val="00E03B09"/>
    <w:rsid w:val="00E03B3A"/>
    <w:rsid w:val="00E03B4A"/>
    <w:rsid w:val="00E03B58"/>
    <w:rsid w:val="00E03B5C"/>
    <w:rsid w:val="00E03B66"/>
    <w:rsid w:val="00E03B83"/>
    <w:rsid w:val="00E03C4C"/>
    <w:rsid w:val="00E03CAE"/>
    <w:rsid w:val="00E03CF7"/>
    <w:rsid w:val="00E03CFF"/>
    <w:rsid w:val="00E03D33"/>
    <w:rsid w:val="00E03D3D"/>
    <w:rsid w:val="00E03D4A"/>
    <w:rsid w:val="00E03D61"/>
    <w:rsid w:val="00E03D9B"/>
    <w:rsid w:val="00E03DD3"/>
    <w:rsid w:val="00E03DF7"/>
    <w:rsid w:val="00E03E96"/>
    <w:rsid w:val="00E03ED0"/>
    <w:rsid w:val="00E03EE7"/>
    <w:rsid w:val="00E03EEA"/>
    <w:rsid w:val="00E03F0F"/>
    <w:rsid w:val="00E03F11"/>
    <w:rsid w:val="00E03F26"/>
    <w:rsid w:val="00E03F36"/>
    <w:rsid w:val="00E03F46"/>
    <w:rsid w:val="00E03F4A"/>
    <w:rsid w:val="00E03F97"/>
    <w:rsid w:val="00E0406B"/>
    <w:rsid w:val="00E04078"/>
    <w:rsid w:val="00E0411D"/>
    <w:rsid w:val="00E04136"/>
    <w:rsid w:val="00E04152"/>
    <w:rsid w:val="00E0415D"/>
    <w:rsid w:val="00E041FE"/>
    <w:rsid w:val="00E04252"/>
    <w:rsid w:val="00E042BA"/>
    <w:rsid w:val="00E042D0"/>
    <w:rsid w:val="00E042ED"/>
    <w:rsid w:val="00E04381"/>
    <w:rsid w:val="00E043A3"/>
    <w:rsid w:val="00E043C6"/>
    <w:rsid w:val="00E043E9"/>
    <w:rsid w:val="00E043F8"/>
    <w:rsid w:val="00E0443E"/>
    <w:rsid w:val="00E0446E"/>
    <w:rsid w:val="00E0449A"/>
    <w:rsid w:val="00E044B7"/>
    <w:rsid w:val="00E044F3"/>
    <w:rsid w:val="00E04553"/>
    <w:rsid w:val="00E04590"/>
    <w:rsid w:val="00E045D1"/>
    <w:rsid w:val="00E04672"/>
    <w:rsid w:val="00E0468E"/>
    <w:rsid w:val="00E04691"/>
    <w:rsid w:val="00E0469C"/>
    <w:rsid w:val="00E0469F"/>
    <w:rsid w:val="00E046E4"/>
    <w:rsid w:val="00E04717"/>
    <w:rsid w:val="00E04753"/>
    <w:rsid w:val="00E04766"/>
    <w:rsid w:val="00E0476D"/>
    <w:rsid w:val="00E04770"/>
    <w:rsid w:val="00E04789"/>
    <w:rsid w:val="00E047FA"/>
    <w:rsid w:val="00E0488E"/>
    <w:rsid w:val="00E04923"/>
    <w:rsid w:val="00E04956"/>
    <w:rsid w:val="00E049C4"/>
    <w:rsid w:val="00E049C9"/>
    <w:rsid w:val="00E049E7"/>
    <w:rsid w:val="00E049F8"/>
    <w:rsid w:val="00E04A43"/>
    <w:rsid w:val="00E04A4E"/>
    <w:rsid w:val="00E04A61"/>
    <w:rsid w:val="00E04A8F"/>
    <w:rsid w:val="00E04AAA"/>
    <w:rsid w:val="00E04B1D"/>
    <w:rsid w:val="00E04B4F"/>
    <w:rsid w:val="00E04B6F"/>
    <w:rsid w:val="00E04BE6"/>
    <w:rsid w:val="00E04C0B"/>
    <w:rsid w:val="00E04CA0"/>
    <w:rsid w:val="00E04CC1"/>
    <w:rsid w:val="00E04D72"/>
    <w:rsid w:val="00E04D78"/>
    <w:rsid w:val="00E04D7B"/>
    <w:rsid w:val="00E04D7C"/>
    <w:rsid w:val="00E04DCD"/>
    <w:rsid w:val="00E04DD8"/>
    <w:rsid w:val="00E04DF6"/>
    <w:rsid w:val="00E04E26"/>
    <w:rsid w:val="00E04E6B"/>
    <w:rsid w:val="00E04EA8"/>
    <w:rsid w:val="00E04EBC"/>
    <w:rsid w:val="00E04F27"/>
    <w:rsid w:val="00E04F3B"/>
    <w:rsid w:val="00E05007"/>
    <w:rsid w:val="00E05012"/>
    <w:rsid w:val="00E05030"/>
    <w:rsid w:val="00E05066"/>
    <w:rsid w:val="00E050C8"/>
    <w:rsid w:val="00E05151"/>
    <w:rsid w:val="00E05157"/>
    <w:rsid w:val="00E05176"/>
    <w:rsid w:val="00E05184"/>
    <w:rsid w:val="00E051A3"/>
    <w:rsid w:val="00E051AA"/>
    <w:rsid w:val="00E051F3"/>
    <w:rsid w:val="00E051FE"/>
    <w:rsid w:val="00E05228"/>
    <w:rsid w:val="00E0522C"/>
    <w:rsid w:val="00E05234"/>
    <w:rsid w:val="00E0523B"/>
    <w:rsid w:val="00E05275"/>
    <w:rsid w:val="00E0527E"/>
    <w:rsid w:val="00E052BC"/>
    <w:rsid w:val="00E052C0"/>
    <w:rsid w:val="00E052C4"/>
    <w:rsid w:val="00E052EF"/>
    <w:rsid w:val="00E05305"/>
    <w:rsid w:val="00E05312"/>
    <w:rsid w:val="00E05334"/>
    <w:rsid w:val="00E0533C"/>
    <w:rsid w:val="00E05414"/>
    <w:rsid w:val="00E05471"/>
    <w:rsid w:val="00E0547E"/>
    <w:rsid w:val="00E054C0"/>
    <w:rsid w:val="00E05539"/>
    <w:rsid w:val="00E055B1"/>
    <w:rsid w:val="00E055B2"/>
    <w:rsid w:val="00E055D8"/>
    <w:rsid w:val="00E055EC"/>
    <w:rsid w:val="00E0569B"/>
    <w:rsid w:val="00E056AC"/>
    <w:rsid w:val="00E056B6"/>
    <w:rsid w:val="00E056D1"/>
    <w:rsid w:val="00E05703"/>
    <w:rsid w:val="00E0570C"/>
    <w:rsid w:val="00E0572F"/>
    <w:rsid w:val="00E05778"/>
    <w:rsid w:val="00E057AD"/>
    <w:rsid w:val="00E057BF"/>
    <w:rsid w:val="00E057C6"/>
    <w:rsid w:val="00E0580E"/>
    <w:rsid w:val="00E05822"/>
    <w:rsid w:val="00E0583C"/>
    <w:rsid w:val="00E058B1"/>
    <w:rsid w:val="00E058C3"/>
    <w:rsid w:val="00E058E9"/>
    <w:rsid w:val="00E058F9"/>
    <w:rsid w:val="00E058FB"/>
    <w:rsid w:val="00E05919"/>
    <w:rsid w:val="00E05949"/>
    <w:rsid w:val="00E0598E"/>
    <w:rsid w:val="00E059CF"/>
    <w:rsid w:val="00E059D3"/>
    <w:rsid w:val="00E05A53"/>
    <w:rsid w:val="00E05A6C"/>
    <w:rsid w:val="00E05A9E"/>
    <w:rsid w:val="00E05AA5"/>
    <w:rsid w:val="00E05AE4"/>
    <w:rsid w:val="00E05AF7"/>
    <w:rsid w:val="00E05AFF"/>
    <w:rsid w:val="00E05B04"/>
    <w:rsid w:val="00E05B11"/>
    <w:rsid w:val="00E05B25"/>
    <w:rsid w:val="00E05B36"/>
    <w:rsid w:val="00E05B7B"/>
    <w:rsid w:val="00E05BD7"/>
    <w:rsid w:val="00E05BDC"/>
    <w:rsid w:val="00E05C2B"/>
    <w:rsid w:val="00E05C3E"/>
    <w:rsid w:val="00E05CEF"/>
    <w:rsid w:val="00E05D14"/>
    <w:rsid w:val="00E05DD6"/>
    <w:rsid w:val="00E05DD7"/>
    <w:rsid w:val="00E05DE6"/>
    <w:rsid w:val="00E05E06"/>
    <w:rsid w:val="00E05E15"/>
    <w:rsid w:val="00E05E87"/>
    <w:rsid w:val="00E05E88"/>
    <w:rsid w:val="00E05EF1"/>
    <w:rsid w:val="00E05EFC"/>
    <w:rsid w:val="00E05F07"/>
    <w:rsid w:val="00E05F41"/>
    <w:rsid w:val="00E05F44"/>
    <w:rsid w:val="00E05F4A"/>
    <w:rsid w:val="00E05F95"/>
    <w:rsid w:val="00E0607B"/>
    <w:rsid w:val="00E0608E"/>
    <w:rsid w:val="00E060C1"/>
    <w:rsid w:val="00E061B2"/>
    <w:rsid w:val="00E061BA"/>
    <w:rsid w:val="00E061DE"/>
    <w:rsid w:val="00E0621E"/>
    <w:rsid w:val="00E06296"/>
    <w:rsid w:val="00E062A1"/>
    <w:rsid w:val="00E062E7"/>
    <w:rsid w:val="00E062F3"/>
    <w:rsid w:val="00E0636B"/>
    <w:rsid w:val="00E06394"/>
    <w:rsid w:val="00E063B6"/>
    <w:rsid w:val="00E063F9"/>
    <w:rsid w:val="00E06411"/>
    <w:rsid w:val="00E06466"/>
    <w:rsid w:val="00E06498"/>
    <w:rsid w:val="00E064E9"/>
    <w:rsid w:val="00E064FE"/>
    <w:rsid w:val="00E0654C"/>
    <w:rsid w:val="00E06551"/>
    <w:rsid w:val="00E06565"/>
    <w:rsid w:val="00E06598"/>
    <w:rsid w:val="00E065EC"/>
    <w:rsid w:val="00E0663C"/>
    <w:rsid w:val="00E066B0"/>
    <w:rsid w:val="00E066B3"/>
    <w:rsid w:val="00E066C1"/>
    <w:rsid w:val="00E066CA"/>
    <w:rsid w:val="00E066D7"/>
    <w:rsid w:val="00E066EA"/>
    <w:rsid w:val="00E066EC"/>
    <w:rsid w:val="00E06747"/>
    <w:rsid w:val="00E0679C"/>
    <w:rsid w:val="00E067B3"/>
    <w:rsid w:val="00E067F1"/>
    <w:rsid w:val="00E06802"/>
    <w:rsid w:val="00E0680B"/>
    <w:rsid w:val="00E0682D"/>
    <w:rsid w:val="00E0688F"/>
    <w:rsid w:val="00E068A0"/>
    <w:rsid w:val="00E068D7"/>
    <w:rsid w:val="00E068F8"/>
    <w:rsid w:val="00E068F9"/>
    <w:rsid w:val="00E068FD"/>
    <w:rsid w:val="00E06942"/>
    <w:rsid w:val="00E0695E"/>
    <w:rsid w:val="00E06970"/>
    <w:rsid w:val="00E06983"/>
    <w:rsid w:val="00E0698D"/>
    <w:rsid w:val="00E069A1"/>
    <w:rsid w:val="00E069FA"/>
    <w:rsid w:val="00E06A0C"/>
    <w:rsid w:val="00E06A10"/>
    <w:rsid w:val="00E06A76"/>
    <w:rsid w:val="00E06AC7"/>
    <w:rsid w:val="00E06ADC"/>
    <w:rsid w:val="00E06B04"/>
    <w:rsid w:val="00E06B0D"/>
    <w:rsid w:val="00E06B0E"/>
    <w:rsid w:val="00E06B57"/>
    <w:rsid w:val="00E06B81"/>
    <w:rsid w:val="00E06B8C"/>
    <w:rsid w:val="00E06BB8"/>
    <w:rsid w:val="00E06BC1"/>
    <w:rsid w:val="00E06BC8"/>
    <w:rsid w:val="00E06BE5"/>
    <w:rsid w:val="00E06BF2"/>
    <w:rsid w:val="00E06CA3"/>
    <w:rsid w:val="00E06D0E"/>
    <w:rsid w:val="00E06D28"/>
    <w:rsid w:val="00E06D2A"/>
    <w:rsid w:val="00E06D77"/>
    <w:rsid w:val="00E06D95"/>
    <w:rsid w:val="00E06DA6"/>
    <w:rsid w:val="00E06E00"/>
    <w:rsid w:val="00E06E0F"/>
    <w:rsid w:val="00E06E55"/>
    <w:rsid w:val="00E06EA3"/>
    <w:rsid w:val="00E06EA5"/>
    <w:rsid w:val="00E06EF0"/>
    <w:rsid w:val="00E06F9F"/>
    <w:rsid w:val="00E0705C"/>
    <w:rsid w:val="00E07084"/>
    <w:rsid w:val="00E07091"/>
    <w:rsid w:val="00E0709C"/>
    <w:rsid w:val="00E070E7"/>
    <w:rsid w:val="00E07151"/>
    <w:rsid w:val="00E071A5"/>
    <w:rsid w:val="00E071BD"/>
    <w:rsid w:val="00E071D6"/>
    <w:rsid w:val="00E071EE"/>
    <w:rsid w:val="00E0722B"/>
    <w:rsid w:val="00E072C4"/>
    <w:rsid w:val="00E072E1"/>
    <w:rsid w:val="00E07344"/>
    <w:rsid w:val="00E0738E"/>
    <w:rsid w:val="00E073B7"/>
    <w:rsid w:val="00E07451"/>
    <w:rsid w:val="00E07504"/>
    <w:rsid w:val="00E07511"/>
    <w:rsid w:val="00E07554"/>
    <w:rsid w:val="00E075AD"/>
    <w:rsid w:val="00E07635"/>
    <w:rsid w:val="00E07649"/>
    <w:rsid w:val="00E0765C"/>
    <w:rsid w:val="00E076A0"/>
    <w:rsid w:val="00E076A4"/>
    <w:rsid w:val="00E076C1"/>
    <w:rsid w:val="00E077EB"/>
    <w:rsid w:val="00E0781E"/>
    <w:rsid w:val="00E07825"/>
    <w:rsid w:val="00E07840"/>
    <w:rsid w:val="00E07865"/>
    <w:rsid w:val="00E07866"/>
    <w:rsid w:val="00E07893"/>
    <w:rsid w:val="00E078B5"/>
    <w:rsid w:val="00E078C7"/>
    <w:rsid w:val="00E07904"/>
    <w:rsid w:val="00E0794A"/>
    <w:rsid w:val="00E0794F"/>
    <w:rsid w:val="00E07965"/>
    <w:rsid w:val="00E0798D"/>
    <w:rsid w:val="00E0798E"/>
    <w:rsid w:val="00E079B9"/>
    <w:rsid w:val="00E079DA"/>
    <w:rsid w:val="00E079E9"/>
    <w:rsid w:val="00E07A3B"/>
    <w:rsid w:val="00E07A7E"/>
    <w:rsid w:val="00E07A93"/>
    <w:rsid w:val="00E07AA2"/>
    <w:rsid w:val="00E07C12"/>
    <w:rsid w:val="00E07C4A"/>
    <w:rsid w:val="00E07C73"/>
    <w:rsid w:val="00E07C79"/>
    <w:rsid w:val="00E07C93"/>
    <w:rsid w:val="00E07C9F"/>
    <w:rsid w:val="00E07CB1"/>
    <w:rsid w:val="00E07D79"/>
    <w:rsid w:val="00E07DA8"/>
    <w:rsid w:val="00E07DE9"/>
    <w:rsid w:val="00E07EE2"/>
    <w:rsid w:val="00E07EE8"/>
    <w:rsid w:val="00E07F11"/>
    <w:rsid w:val="00E07F56"/>
    <w:rsid w:val="00E07FC5"/>
    <w:rsid w:val="00E07FD6"/>
    <w:rsid w:val="00E1000B"/>
    <w:rsid w:val="00E10062"/>
    <w:rsid w:val="00E1006C"/>
    <w:rsid w:val="00E10081"/>
    <w:rsid w:val="00E100CF"/>
    <w:rsid w:val="00E10136"/>
    <w:rsid w:val="00E101E4"/>
    <w:rsid w:val="00E101E9"/>
    <w:rsid w:val="00E10231"/>
    <w:rsid w:val="00E10254"/>
    <w:rsid w:val="00E1028F"/>
    <w:rsid w:val="00E102BF"/>
    <w:rsid w:val="00E102D6"/>
    <w:rsid w:val="00E102F6"/>
    <w:rsid w:val="00E1039D"/>
    <w:rsid w:val="00E1048A"/>
    <w:rsid w:val="00E1049E"/>
    <w:rsid w:val="00E104A9"/>
    <w:rsid w:val="00E104AA"/>
    <w:rsid w:val="00E104C2"/>
    <w:rsid w:val="00E104C3"/>
    <w:rsid w:val="00E104D8"/>
    <w:rsid w:val="00E104EA"/>
    <w:rsid w:val="00E104F5"/>
    <w:rsid w:val="00E1057C"/>
    <w:rsid w:val="00E1057F"/>
    <w:rsid w:val="00E10593"/>
    <w:rsid w:val="00E105A4"/>
    <w:rsid w:val="00E105BD"/>
    <w:rsid w:val="00E105EE"/>
    <w:rsid w:val="00E10656"/>
    <w:rsid w:val="00E1065D"/>
    <w:rsid w:val="00E1067E"/>
    <w:rsid w:val="00E10720"/>
    <w:rsid w:val="00E1074C"/>
    <w:rsid w:val="00E10806"/>
    <w:rsid w:val="00E108AD"/>
    <w:rsid w:val="00E108E7"/>
    <w:rsid w:val="00E108EE"/>
    <w:rsid w:val="00E10954"/>
    <w:rsid w:val="00E109AB"/>
    <w:rsid w:val="00E109B3"/>
    <w:rsid w:val="00E109C9"/>
    <w:rsid w:val="00E109E9"/>
    <w:rsid w:val="00E10A02"/>
    <w:rsid w:val="00E10A07"/>
    <w:rsid w:val="00E10A30"/>
    <w:rsid w:val="00E10A88"/>
    <w:rsid w:val="00E10AB8"/>
    <w:rsid w:val="00E10BAA"/>
    <w:rsid w:val="00E10C9D"/>
    <w:rsid w:val="00E10C9E"/>
    <w:rsid w:val="00E10CB5"/>
    <w:rsid w:val="00E10D80"/>
    <w:rsid w:val="00E10D90"/>
    <w:rsid w:val="00E10E49"/>
    <w:rsid w:val="00E10EAE"/>
    <w:rsid w:val="00E10EB0"/>
    <w:rsid w:val="00E10EEB"/>
    <w:rsid w:val="00E10F72"/>
    <w:rsid w:val="00E10F92"/>
    <w:rsid w:val="00E10FA1"/>
    <w:rsid w:val="00E10FE5"/>
    <w:rsid w:val="00E110A5"/>
    <w:rsid w:val="00E110A9"/>
    <w:rsid w:val="00E110B0"/>
    <w:rsid w:val="00E110DE"/>
    <w:rsid w:val="00E11106"/>
    <w:rsid w:val="00E11182"/>
    <w:rsid w:val="00E111BA"/>
    <w:rsid w:val="00E111EB"/>
    <w:rsid w:val="00E11256"/>
    <w:rsid w:val="00E11271"/>
    <w:rsid w:val="00E112A2"/>
    <w:rsid w:val="00E112E0"/>
    <w:rsid w:val="00E112F3"/>
    <w:rsid w:val="00E11331"/>
    <w:rsid w:val="00E11351"/>
    <w:rsid w:val="00E113B9"/>
    <w:rsid w:val="00E113BA"/>
    <w:rsid w:val="00E113BE"/>
    <w:rsid w:val="00E113C8"/>
    <w:rsid w:val="00E113FF"/>
    <w:rsid w:val="00E11417"/>
    <w:rsid w:val="00E11427"/>
    <w:rsid w:val="00E11429"/>
    <w:rsid w:val="00E114AD"/>
    <w:rsid w:val="00E114C4"/>
    <w:rsid w:val="00E114F1"/>
    <w:rsid w:val="00E114FB"/>
    <w:rsid w:val="00E11511"/>
    <w:rsid w:val="00E11536"/>
    <w:rsid w:val="00E1155C"/>
    <w:rsid w:val="00E115A7"/>
    <w:rsid w:val="00E115D0"/>
    <w:rsid w:val="00E115FC"/>
    <w:rsid w:val="00E1165C"/>
    <w:rsid w:val="00E1166D"/>
    <w:rsid w:val="00E116A9"/>
    <w:rsid w:val="00E116DB"/>
    <w:rsid w:val="00E1171C"/>
    <w:rsid w:val="00E117CC"/>
    <w:rsid w:val="00E1182A"/>
    <w:rsid w:val="00E11857"/>
    <w:rsid w:val="00E11859"/>
    <w:rsid w:val="00E118A9"/>
    <w:rsid w:val="00E118B4"/>
    <w:rsid w:val="00E118F0"/>
    <w:rsid w:val="00E1193E"/>
    <w:rsid w:val="00E11943"/>
    <w:rsid w:val="00E11977"/>
    <w:rsid w:val="00E119B3"/>
    <w:rsid w:val="00E11A5F"/>
    <w:rsid w:val="00E11A63"/>
    <w:rsid w:val="00E11A91"/>
    <w:rsid w:val="00E11A9F"/>
    <w:rsid w:val="00E11AA5"/>
    <w:rsid w:val="00E11AC1"/>
    <w:rsid w:val="00E11B22"/>
    <w:rsid w:val="00E11B24"/>
    <w:rsid w:val="00E11B25"/>
    <w:rsid w:val="00E11B46"/>
    <w:rsid w:val="00E11B8B"/>
    <w:rsid w:val="00E11B9B"/>
    <w:rsid w:val="00E11BCF"/>
    <w:rsid w:val="00E11BF7"/>
    <w:rsid w:val="00E11C2D"/>
    <w:rsid w:val="00E11C41"/>
    <w:rsid w:val="00E11C46"/>
    <w:rsid w:val="00E11CC2"/>
    <w:rsid w:val="00E11CD5"/>
    <w:rsid w:val="00E11D35"/>
    <w:rsid w:val="00E11D73"/>
    <w:rsid w:val="00E11DE0"/>
    <w:rsid w:val="00E11E0E"/>
    <w:rsid w:val="00E11E20"/>
    <w:rsid w:val="00E11E2F"/>
    <w:rsid w:val="00E11E46"/>
    <w:rsid w:val="00E11E7E"/>
    <w:rsid w:val="00E11EC9"/>
    <w:rsid w:val="00E11F8E"/>
    <w:rsid w:val="00E11FAB"/>
    <w:rsid w:val="00E1206E"/>
    <w:rsid w:val="00E12076"/>
    <w:rsid w:val="00E1208F"/>
    <w:rsid w:val="00E120F8"/>
    <w:rsid w:val="00E1212D"/>
    <w:rsid w:val="00E12140"/>
    <w:rsid w:val="00E12156"/>
    <w:rsid w:val="00E1219A"/>
    <w:rsid w:val="00E121A8"/>
    <w:rsid w:val="00E121B6"/>
    <w:rsid w:val="00E121F5"/>
    <w:rsid w:val="00E121F9"/>
    <w:rsid w:val="00E12250"/>
    <w:rsid w:val="00E12252"/>
    <w:rsid w:val="00E122B5"/>
    <w:rsid w:val="00E122CE"/>
    <w:rsid w:val="00E122D1"/>
    <w:rsid w:val="00E12300"/>
    <w:rsid w:val="00E123F0"/>
    <w:rsid w:val="00E123F2"/>
    <w:rsid w:val="00E12411"/>
    <w:rsid w:val="00E12418"/>
    <w:rsid w:val="00E12456"/>
    <w:rsid w:val="00E12475"/>
    <w:rsid w:val="00E1249C"/>
    <w:rsid w:val="00E12504"/>
    <w:rsid w:val="00E12510"/>
    <w:rsid w:val="00E1258A"/>
    <w:rsid w:val="00E125F6"/>
    <w:rsid w:val="00E125FA"/>
    <w:rsid w:val="00E12638"/>
    <w:rsid w:val="00E1263F"/>
    <w:rsid w:val="00E12641"/>
    <w:rsid w:val="00E12654"/>
    <w:rsid w:val="00E126A7"/>
    <w:rsid w:val="00E126FE"/>
    <w:rsid w:val="00E12736"/>
    <w:rsid w:val="00E12744"/>
    <w:rsid w:val="00E127CA"/>
    <w:rsid w:val="00E12829"/>
    <w:rsid w:val="00E12833"/>
    <w:rsid w:val="00E12839"/>
    <w:rsid w:val="00E12861"/>
    <w:rsid w:val="00E128A0"/>
    <w:rsid w:val="00E128A2"/>
    <w:rsid w:val="00E128C3"/>
    <w:rsid w:val="00E128C6"/>
    <w:rsid w:val="00E12949"/>
    <w:rsid w:val="00E1299A"/>
    <w:rsid w:val="00E129AA"/>
    <w:rsid w:val="00E129AF"/>
    <w:rsid w:val="00E12A61"/>
    <w:rsid w:val="00E12AF5"/>
    <w:rsid w:val="00E12B03"/>
    <w:rsid w:val="00E12B11"/>
    <w:rsid w:val="00E12B1E"/>
    <w:rsid w:val="00E12B6C"/>
    <w:rsid w:val="00E12B6F"/>
    <w:rsid w:val="00E12BA7"/>
    <w:rsid w:val="00E12BF6"/>
    <w:rsid w:val="00E12C00"/>
    <w:rsid w:val="00E12C08"/>
    <w:rsid w:val="00E12C46"/>
    <w:rsid w:val="00E12C4A"/>
    <w:rsid w:val="00E12C6A"/>
    <w:rsid w:val="00E12CA6"/>
    <w:rsid w:val="00E12CE9"/>
    <w:rsid w:val="00E12D59"/>
    <w:rsid w:val="00E12D67"/>
    <w:rsid w:val="00E12D72"/>
    <w:rsid w:val="00E12D79"/>
    <w:rsid w:val="00E12D7A"/>
    <w:rsid w:val="00E12D96"/>
    <w:rsid w:val="00E12DB3"/>
    <w:rsid w:val="00E12DC9"/>
    <w:rsid w:val="00E12DCF"/>
    <w:rsid w:val="00E12DFD"/>
    <w:rsid w:val="00E12E22"/>
    <w:rsid w:val="00E12E5D"/>
    <w:rsid w:val="00E12E83"/>
    <w:rsid w:val="00E12EB9"/>
    <w:rsid w:val="00E12F45"/>
    <w:rsid w:val="00E12F4E"/>
    <w:rsid w:val="00E12F5B"/>
    <w:rsid w:val="00E12F7C"/>
    <w:rsid w:val="00E12F9E"/>
    <w:rsid w:val="00E12FD2"/>
    <w:rsid w:val="00E13015"/>
    <w:rsid w:val="00E1301A"/>
    <w:rsid w:val="00E13022"/>
    <w:rsid w:val="00E13065"/>
    <w:rsid w:val="00E13066"/>
    <w:rsid w:val="00E13081"/>
    <w:rsid w:val="00E13094"/>
    <w:rsid w:val="00E13101"/>
    <w:rsid w:val="00E13103"/>
    <w:rsid w:val="00E13162"/>
    <w:rsid w:val="00E1317E"/>
    <w:rsid w:val="00E131AF"/>
    <w:rsid w:val="00E131CD"/>
    <w:rsid w:val="00E131FE"/>
    <w:rsid w:val="00E13204"/>
    <w:rsid w:val="00E13227"/>
    <w:rsid w:val="00E1324D"/>
    <w:rsid w:val="00E1328F"/>
    <w:rsid w:val="00E13309"/>
    <w:rsid w:val="00E13385"/>
    <w:rsid w:val="00E133DF"/>
    <w:rsid w:val="00E133E7"/>
    <w:rsid w:val="00E133FD"/>
    <w:rsid w:val="00E13402"/>
    <w:rsid w:val="00E13438"/>
    <w:rsid w:val="00E13469"/>
    <w:rsid w:val="00E13482"/>
    <w:rsid w:val="00E13495"/>
    <w:rsid w:val="00E134C5"/>
    <w:rsid w:val="00E134E4"/>
    <w:rsid w:val="00E13501"/>
    <w:rsid w:val="00E13517"/>
    <w:rsid w:val="00E13593"/>
    <w:rsid w:val="00E135AF"/>
    <w:rsid w:val="00E135F8"/>
    <w:rsid w:val="00E1360A"/>
    <w:rsid w:val="00E1362D"/>
    <w:rsid w:val="00E13663"/>
    <w:rsid w:val="00E1366A"/>
    <w:rsid w:val="00E1369B"/>
    <w:rsid w:val="00E136DA"/>
    <w:rsid w:val="00E136FA"/>
    <w:rsid w:val="00E13720"/>
    <w:rsid w:val="00E13740"/>
    <w:rsid w:val="00E13784"/>
    <w:rsid w:val="00E137B2"/>
    <w:rsid w:val="00E137D3"/>
    <w:rsid w:val="00E137EF"/>
    <w:rsid w:val="00E1380E"/>
    <w:rsid w:val="00E1387D"/>
    <w:rsid w:val="00E138F0"/>
    <w:rsid w:val="00E13909"/>
    <w:rsid w:val="00E13940"/>
    <w:rsid w:val="00E13948"/>
    <w:rsid w:val="00E13985"/>
    <w:rsid w:val="00E139A8"/>
    <w:rsid w:val="00E139B2"/>
    <w:rsid w:val="00E139ED"/>
    <w:rsid w:val="00E13A02"/>
    <w:rsid w:val="00E13A0C"/>
    <w:rsid w:val="00E13A49"/>
    <w:rsid w:val="00E13A57"/>
    <w:rsid w:val="00E13A62"/>
    <w:rsid w:val="00E13A83"/>
    <w:rsid w:val="00E13A88"/>
    <w:rsid w:val="00E13A90"/>
    <w:rsid w:val="00E13AA9"/>
    <w:rsid w:val="00E13AF0"/>
    <w:rsid w:val="00E13B6F"/>
    <w:rsid w:val="00E13B91"/>
    <w:rsid w:val="00E13BB6"/>
    <w:rsid w:val="00E13BF1"/>
    <w:rsid w:val="00E13C0E"/>
    <w:rsid w:val="00E13C20"/>
    <w:rsid w:val="00E13C30"/>
    <w:rsid w:val="00E13C94"/>
    <w:rsid w:val="00E13CAA"/>
    <w:rsid w:val="00E13CAB"/>
    <w:rsid w:val="00E13CD4"/>
    <w:rsid w:val="00E13D49"/>
    <w:rsid w:val="00E13D8A"/>
    <w:rsid w:val="00E13E08"/>
    <w:rsid w:val="00E13E57"/>
    <w:rsid w:val="00E13E62"/>
    <w:rsid w:val="00E13F58"/>
    <w:rsid w:val="00E13F9A"/>
    <w:rsid w:val="00E13FB6"/>
    <w:rsid w:val="00E13FD4"/>
    <w:rsid w:val="00E14065"/>
    <w:rsid w:val="00E1408B"/>
    <w:rsid w:val="00E1409E"/>
    <w:rsid w:val="00E140ED"/>
    <w:rsid w:val="00E1410B"/>
    <w:rsid w:val="00E14134"/>
    <w:rsid w:val="00E141B3"/>
    <w:rsid w:val="00E141B4"/>
    <w:rsid w:val="00E141EE"/>
    <w:rsid w:val="00E14217"/>
    <w:rsid w:val="00E14246"/>
    <w:rsid w:val="00E142C0"/>
    <w:rsid w:val="00E142C5"/>
    <w:rsid w:val="00E142E5"/>
    <w:rsid w:val="00E14310"/>
    <w:rsid w:val="00E14336"/>
    <w:rsid w:val="00E14345"/>
    <w:rsid w:val="00E1436B"/>
    <w:rsid w:val="00E143AE"/>
    <w:rsid w:val="00E143C4"/>
    <w:rsid w:val="00E1447B"/>
    <w:rsid w:val="00E14481"/>
    <w:rsid w:val="00E14489"/>
    <w:rsid w:val="00E144A0"/>
    <w:rsid w:val="00E144CE"/>
    <w:rsid w:val="00E14566"/>
    <w:rsid w:val="00E14567"/>
    <w:rsid w:val="00E1456C"/>
    <w:rsid w:val="00E1457C"/>
    <w:rsid w:val="00E1457F"/>
    <w:rsid w:val="00E145D8"/>
    <w:rsid w:val="00E1462A"/>
    <w:rsid w:val="00E14631"/>
    <w:rsid w:val="00E14655"/>
    <w:rsid w:val="00E1466B"/>
    <w:rsid w:val="00E14711"/>
    <w:rsid w:val="00E14724"/>
    <w:rsid w:val="00E14735"/>
    <w:rsid w:val="00E147B0"/>
    <w:rsid w:val="00E147BF"/>
    <w:rsid w:val="00E147C0"/>
    <w:rsid w:val="00E147EB"/>
    <w:rsid w:val="00E14842"/>
    <w:rsid w:val="00E1484B"/>
    <w:rsid w:val="00E1487A"/>
    <w:rsid w:val="00E148BA"/>
    <w:rsid w:val="00E148D0"/>
    <w:rsid w:val="00E148D1"/>
    <w:rsid w:val="00E148E2"/>
    <w:rsid w:val="00E148FF"/>
    <w:rsid w:val="00E14913"/>
    <w:rsid w:val="00E1492E"/>
    <w:rsid w:val="00E1495F"/>
    <w:rsid w:val="00E14976"/>
    <w:rsid w:val="00E149B0"/>
    <w:rsid w:val="00E14A40"/>
    <w:rsid w:val="00E14A88"/>
    <w:rsid w:val="00E14A98"/>
    <w:rsid w:val="00E14AC3"/>
    <w:rsid w:val="00E14ADA"/>
    <w:rsid w:val="00E14AE8"/>
    <w:rsid w:val="00E14B37"/>
    <w:rsid w:val="00E14B6A"/>
    <w:rsid w:val="00E14BA8"/>
    <w:rsid w:val="00E14BB3"/>
    <w:rsid w:val="00E14BD1"/>
    <w:rsid w:val="00E14BF6"/>
    <w:rsid w:val="00E14C91"/>
    <w:rsid w:val="00E14C92"/>
    <w:rsid w:val="00E14CC4"/>
    <w:rsid w:val="00E14CC9"/>
    <w:rsid w:val="00E14D1B"/>
    <w:rsid w:val="00E14D22"/>
    <w:rsid w:val="00E14D40"/>
    <w:rsid w:val="00E14D47"/>
    <w:rsid w:val="00E14D9E"/>
    <w:rsid w:val="00E14DAD"/>
    <w:rsid w:val="00E14DBB"/>
    <w:rsid w:val="00E14E53"/>
    <w:rsid w:val="00E14E62"/>
    <w:rsid w:val="00E14E8E"/>
    <w:rsid w:val="00E14E95"/>
    <w:rsid w:val="00E14EB5"/>
    <w:rsid w:val="00E14EE1"/>
    <w:rsid w:val="00E14F34"/>
    <w:rsid w:val="00E14FA4"/>
    <w:rsid w:val="00E14FCB"/>
    <w:rsid w:val="00E14FF3"/>
    <w:rsid w:val="00E1500B"/>
    <w:rsid w:val="00E15089"/>
    <w:rsid w:val="00E1509B"/>
    <w:rsid w:val="00E150B7"/>
    <w:rsid w:val="00E150C0"/>
    <w:rsid w:val="00E150F6"/>
    <w:rsid w:val="00E15122"/>
    <w:rsid w:val="00E15137"/>
    <w:rsid w:val="00E15159"/>
    <w:rsid w:val="00E15198"/>
    <w:rsid w:val="00E151A7"/>
    <w:rsid w:val="00E151A9"/>
    <w:rsid w:val="00E1520D"/>
    <w:rsid w:val="00E15213"/>
    <w:rsid w:val="00E15280"/>
    <w:rsid w:val="00E1528D"/>
    <w:rsid w:val="00E152B9"/>
    <w:rsid w:val="00E15308"/>
    <w:rsid w:val="00E1530B"/>
    <w:rsid w:val="00E15324"/>
    <w:rsid w:val="00E1532C"/>
    <w:rsid w:val="00E15341"/>
    <w:rsid w:val="00E15346"/>
    <w:rsid w:val="00E153E7"/>
    <w:rsid w:val="00E153EF"/>
    <w:rsid w:val="00E154B8"/>
    <w:rsid w:val="00E15570"/>
    <w:rsid w:val="00E155F8"/>
    <w:rsid w:val="00E15628"/>
    <w:rsid w:val="00E15670"/>
    <w:rsid w:val="00E15720"/>
    <w:rsid w:val="00E15773"/>
    <w:rsid w:val="00E1577D"/>
    <w:rsid w:val="00E157B2"/>
    <w:rsid w:val="00E157E5"/>
    <w:rsid w:val="00E157EF"/>
    <w:rsid w:val="00E15807"/>
    <w:rsid w:val="00E15859"/>
    <w:rsid w:val="00E1587D"/>
    <w:rsid w:val="00E158A1"/>
    <w:rsid w:val="00E158A4"/>
    <w:rsid w:val="00E158EE"/>
    <w:rsid w:val="00E15900"/>
    <w:rsid w:val="00E15912"/>
    <w:rsid w:val="00E15919"/>
    <w:rsid w:val="00E1599C"/>
    <w:rsid w:val="00E159FA"/>
    <w:rsid w:val="00E15A61"/>
    <w:rsid w:val="00E15ABF"/>
    <w:rsid w:val="00E15ADE"/>
    <w:rsid w:val="00E15AE6"/>
    <w:rsid w:val="00E15AEC"/>
    <w:rsid w:val="00E15B55"/>
    <w:rsid w:val="00E15B6D"/>
    <w:rsid w:val="00E15C4E"/>
    <w:rsid w:val="00E15C5F"/>
    <w:rsid w:val="00E15CBC"/>
    <w:rsid w:val="00E15CFC"/>
    <w:rsid w:val="00E15D53"/>
    <w:rsid w:val="00E15DF4"/>
    <w:rsid w:val="00E15E5E"/>
    <w:rsid w:val="00E15E77"/>
    <w:rsid w:val="00E15ED1"/>
    <w:rsid w:val="00E15EF7"/>
    <w:rsid w:val="00E15EFA"/>
    <w:rsid w:val="00E15F19"/>
    <w:rsid w:val="00E15F67"/>
    <w:rsid w:val="00E15F68"/>
    <w:rsid w:val="00E15F7E"/>
    <w:rsid w:val="00E15F87"/>
    <w:rsid w:val="00E15FFA"/>
    <w:rsid w:val="00E16001"/>
    <w:rsid w:val="00E16044"/>
    <w:rsid w:val="00E16071"/>
    <w:rsid w:val="00E160E6"/>
    <w:rsid w:val="00E1624B"/>
    <w:rsid w:val="00E16261"/>
    <w:rsid w:val="00E162AF"/>
    <w:rsid w:val="00E162E2"/>
    <w:rsid w:val="00E162F0"/>
    <w:rsid w:val="00E1631C"/>
    <w:rsid w:val="00E163D5"/>
    <w:rsid w:val="00E163F7"/>
    <w:rsid w:val="00E16480"/>
    <w:rsid w:val="00E16481"/>
    <w:rsid w:val="00E1651D"/>
    <w:rsid w:val="00E16544"/>
    <w:rsid w:val="00E1654F"/>
    <w:rsid w:val="00E1655F"/>
    <w:rsid w:val="00E16579"/>
    <w:rsid w:val="00E165D8"/>
    <w:rsid w:val="00E165EB"/>
    <w:rsid w:val="00E165FD"/>
    <w:rsid w:val="00E1660B"/>
    <w:rsid w:val="00E16629"/>
    <w:rsid w:val="00E1663B"/>
    <w:rsid w:val="00E1668D"/>
    <w:rsid w:val="00E166BA"/>
    <w:rsid w:val="00E166F9"/>
    <w:rsid w:val="00E16723"/>
    <w:rsid w:val="00E1674E"/>
    <w:rsid w:val="00E16757"/>
    <w:rsid w:val="00E1675B"/>
    <w:rsid w:val="00E167A0"/>
    <w:rsid w:val="00E167BF"/>
    <w:rsid w:val="00E167E6"/>
    <w:rsid w:val="00E16815"/>
    <w:rsid w:val="00E16833"/>
    <w:rsid w:val="00E168A0"/>
    <w:rsid w:val="00E168FE"/>
    <w:rsid w:val="00E1690E"/>
    <w:rsid w:val="00E16925"/>
    <w:rsid w:val="00E16932"/>
    <w:rsid w:val="00E16975"/>
    <w:rsid w:val="00E1697E"/>
    <w:rsid w:val="00E16985"/>
    <w:rsid w:val="00E16992"/>
    <w:rsid w:val="00E16AA1"/>
    <w:rsid w:val="00E16B0F"/>
    <w:rsid w:val="00E16B37"/>
    <w:rsid w:val="00E16B43"/>
    <w:rsid w:val="00E16B4A"/>
    <w:rsid w:val="00E16BF7"/>
    <w:rsid w:val="00E16C2F"/>
    <w:rsid w:val="00E16C35"/>
    <w:rsid w:val="00E16C53"/>
    <w:rsid w:val="00E16C66"/>
    <w:rsid w:val="00E16C77"/>
    <w:rsid w:val="00E16C8B"/>
    <w:rsid w:val="00E16C8D"/>
    <w:rsid w:val="00E16C9F"/>
    <w:rsid w:val="00E16CBC"/>
    <w:rsid w:val="00E16CD4"/>
    <w:rsid w:val="00E16D00"/>
    <w:rsid w:val="00E16D1A"/>
    <w:rsid w:val="00E16D5F"/>
    <w:rsid w:val="00E16D83"/>
    <w:rsid w:val="00E16D8F"/>
    <w:rsid w:val="00E16DD5"/>
    <w:rsid w:val="00E16DF4"/>
    <w:rsid w:val="00E16E0A"/>
    <w:rsid w:val="00E16E3F"/>
    <w:rsid w:val="00E16E70"/>
    <w:rsid w:val="00E16E8A"/>
    <w:rsid w:val="00E16E95"/>
    <w:rsid w:val="00E16EB5"/>
    <w:rsid w:val="00E16EC6"/>
    <w:rsid w:val="00E17053"/>
    <w:rsid w:val="00E1709F"/>
    <w:rsid w:val="00E170B0"/>
    <w:rsid w:val="00E170B5"/>
    <w:rsid w:val="00E170C0"/>
    <w:rsid w:val="00E17161"/>
    <w:rsid w:val="00E1721B"/>
    <w:rsid w:val="00E17226"/>
    <w:rsid w:val="00E17230"/>
    <w:rsid w:val="00E1723C"/>
    <w:rsid w:val="00E17268"/>
    <w:rsid w:val="00E172CB"/>
    <w:rsid w:val="00E1730A"/>
    <w:rsid w:val="00E17316"/>
    <w:rsid w:val="00E1731A"/>
    <w:rsid w:val="00E17321"/>
    <w:rsid w:val="00E173C5"/>
    <w:rsid w:val="00E17437"/>
    <w:rsid w:val="00E174B3"/>
    <w:rsid w:val="00E174E4"/>
    <w:rsid w:val="00E174EB"/>
    <w:rsid w:val="00E17509"/>
    <w:rsid w:val="00E17521"/>
    <w:rsid w:val="00E17549"/>
    <w:rsid w:val="00E17552"/>
    <w:rsid w:val="00E1766C"/>
    <w:rsid w:val="00E17678"/>
    <w:rsid w:val="00E176C3"/>
    <w:rsid w:val="00E176C7"/>
    <w:rsid w:val="00E17706"/>
    <w:rsid w:val="00E17716"/>
    <w:rsid w:val="00E17739"/>
    <w:rsid w:val="00E17757"/>
    <w:rsid w:val="00E1775B"/>
    <w:rsid w:val="00E1776A"/>
    <w:rsid w:val="00E17790"/>
    <w:rsid w:val="00E177B5"/>
    <w:rsid w:val="00E17829"/>
    <w:rsid w:val="00E17863"/>
    <w:rsid w:val="00E17922"/>
    <w:rsid w:val="00E17946"/>
    <w:rsid w:val="00E17999"/>
    <w:rsid w:val="00E179C4"/>
    <w:rsid w:val="00E179ED"/>
    <w:rsid w:val="00E179FE"/>
    <w:rsid w:val="00E17A00"/>
    <w:rsid w:val="00E17A31"/>
    <w:rsid w:val="00E17A66"/>
    <w:rsid w:val="00E17AC7"/>
    <w:rsid w:val="00E17B75"/>
    <w:rsid w:val="00E17B79"/>
    <w:rsid w:val="00E17B8E"/>
    <w:rsid w:val="00E17BBB"/>
    <w:rsid w:val="00E17BC1"/>
    <w:rsid w:val="00E17C03"/>
    <w:rsid w:val="00E17C4B"/>
    <w:rsid w:val="00E17C78"/>
    <w:rsid w:val="00E17CAA"/>
    <w:rsid w:val="00E17CB8"/>
    <w:rsid w:val="00E17CDA"/>
    <w:rsid w:val="00E17CE4"/>
    <w:rsid w:val="00E17CFC"/>
    <w:rsid w:val="00E17CFF"/>
    <w:rsid w:val="00E17D02"/>
    <w:rsid w:val="00E17D43"/>
    <w:rsid w:val="00E17D54"/>
    <w:rsid w:val="00E17D7F"/>
    <w:rsid w:val="00E17D8F"/>
    <w:rsid w:val="00E17DFE"/>
    <w:rsid w:val="00E17E1D"/>
    <w:rsid w:val="00E17E2B"/>
    <w:rsid w:val="00E17E7E"/>
    <w:rsid w:val="00E17EA4"/>
    <w:rsid w:val="00E17EAB"/>
    <w:rsid w:val="00E17EE4"/>
    <w:rsid w:val="00E17F05"/>
    <w:rsid w:val="00E17FE2"/>
    <w:rsid w:val="00E2001F"/>
    <w:rsid w:val="00E2003F"/>
    <w:rsid w:val="00E20123"/>
    <w:rsid w:val="00E20167"/>
    <w:rsid w:val="00E20175"/>
    <w:rsid w:val="00E2017A"/>
    <w:rsid w:val="00E20180"/>
    <w:rsid w:val="00E20191"/>
    <w:rsid w:val="00E201BE"/>
    <w:rsid w:val="00E201CD"/>
    <w:rsid w:val="00E201D9"/>
    <w:rsid w:val="00E20208"/>
    <w:rsid w:val="00E20272"/>
    <w:rsid w:val="00E2027E"/>
    <w:rsid w:val="00E20289"/>
    <w:rsid w:val="00E20294"/>
    <w:rsid w:val="00E202A8"/>
    <w:rsid w:val="00E202AF"/>
    <w:rsid w:val="00E202B5"/>
    <w:rsid w:val="00E2038B"/>
    <w:rsid w:val="00E203EB"/>
    <w:rsid w:val="00E203FF"/>
    <w:rsid w:val="00E20445"/>
    <w:rsid w:val="00E2045D"/>
    <w:rsid w:val="00E20495"/>
    <w:rsid w:val="00E2059D"/>
    <w:rsid w:val="00E2059E"/>
    <w:rsid w:val="00E205AC"/>
    <w:rsid w:val="00E2063B"/>
    <w:rsid w:val="00E20644"/>
    <w:rsid w:val="00E20730"/>
    <w:rsid w:val="00E20807"/>
    <w:rsid w:val="00E2086D"/>
    <w:rsid w:val="00E20902"/>
    <w:rsid w:val="00E2091E"/>
    <w:rsid w:val="00E2094B"/>
    <w:rsid w:val="00E20950"/>
    <w:rsid w:val="00E20980"/>
    <w:rsid w:val="00E209A6"/>
    <w:rsid w:val="00E209A7"/>
    <w:rsid w:val="00E20A02"/>
    <w:rsid w:val="00E20A0F"/>
    <w:rsid w:val="00E20A3F"/>
    <w:rsid w:val="00E20A9B"/>
    <w:rsid w:val="00E20AA3"/>
    <w:rsid w:val="00E20AE4"/>
    <w:rsid w:val="00E20AE6"/>
    <w:rsid w:val="00E20AFC"/>
    <w:rsid w:val="00E20B2A"/>
    <w:rsid w:val="00E20B7A"/>
    <w:rsid w:val="00E20B7B"/>
    <w:rsid w:val="00E20B9C"/>
    <w:rsid w:val="00E20BCE"/>
    <w:rsid w:val="00E20C18"/>
    <w:rsid w:val="00E20CC0"/>
    <w:rsid w:val="00E20D32"/>
    <w:rsid w:val="00E20D33"/>
    <w:rsid w:val="00E20D8C"/>
    <w:rsid w:val="00E20D94"/>
    <w:rsid w:val="00E20DA7"/>
    <w:rsid w:val="00E20E12"/>
    <w:rsid w:val="00E20E50"/>
    <w:rsid w:val="00E20ECE"/>
    <w:rsid w:val="00E20EF3"/>
    <w:rsid w:val="00E20F76"/>
    <w:rsid w:val="00E20FAB"/>
    <w:rsid w:val="00E21064"/>
    <w:rsid w:val="00E21097"/>
    <w:rsid w:val="00E210E2"/>
    <w:rsid w:val="00E210EB"/>
    <w:rsid w:val="00E21146"/>
    <w:rsid w:val="00E21190"/>
    <w:rsid w:val="00E211AF"/>
    <w:rsid w:val="00E211B6"/>
    <w:rsid w:val="00E211CE"/>
    <w:rsid w:val="00E211E6"/>
    <w:rsid w:val="00E2124E"/>
    <w:rsid w:val="00E2127E"/>
    <w:rsid w:val="00E212C0"/>
    <w:rsid w:val="00E212CE"/>
    <w:rsid w:val="00E212EC"/>
    <w:rsid w:val="00E212F6"/>
    <w:rsid w:val="00E212FF"/>
    <w:rsid w:val="00E2130A"/>
    <w:rsid w:val="00E21391"/>
    <w:rsid w:val="00E21396"/>
    <w:rsid w:val="00E213E9"/>
    <w:rsid w:val="00E213EC"/>
    <w:rsid w:val="00E21406"/>
    <w:rsid w:val="00E2140E"/>
    <w:rsid w:val="00E2148F"/>
    <w:rsid w:val="00E214EE"/>
    <w:rsid w:val="00E21504"/>
    <w:rsid w:val="00E21531"/>
    <w:rsid w:val="00E21541"/>
    <w:rsid w:val="00E21546"/>
    <w:rsid w:val="00E21561"/>
    <w:rsid w:val="00E21573"/>
    <w:rsid w:val="00E21574"/>
    <w:rsid w:val="00E215AA"/>
    <w:rsid w:val="00E215D6"/>
    <w:rsid w:val="00E216C8"/>
    <w:rsid w:val="00E216FD"/>
    <w:rsid w:val="00E21731"/>
    <w:rsid w:val="00E217D1"/>
    <w:rsid w:val="00E217FF"/>
    <w:rsid w:val="00E21812"/>
    <w:rsid w:val="00E2182A"/>
    <w:rsid w:val="00E2183C"/>
    <w:rsid w:val="00E21854"/>
    <w:rsid w:val="00E2185C"/>
    <w:rsid w:val="00E218C8"/>
    <w:rsid w:val="00E218CD"/>
    <w:rsid w:val="00E218E7"/>
    <w:rsid w:val="00E2190C"/>
    <w:rsid w:val="00E219DA"/>
    <w:rsid w:val="00E219DF"/>
    <w:rsid w:val="00E219F0"/>
    <w:rsid w:val="00E21A37"/>
    <w:rsid w:val="00E21A3C"/>
    <w:rsid w:val="00E21A4C"/>
    <w:rsid w:val="00E21A50"/>
    <w:rsid w:val="00E21A65"/>
    <w:rsid w:val="00E21A89"/>
    <w:rsid w:val="00E21AAC"/>
    <w:rsid w:val="00E21ACE"/>
    <w:rsid w:val="00E21B18"/>
    <w:rsid w:val="00E21B2F"/>
    <w:rsid w:val="00E21B32"/>
    <w:rsid w:val="00E21B7C"/>
    <w:rsid w:val="00E21B80"/>
    <w:rsid w:val="00E21BA3"/>
    <w:rsid w:val="00E21BA5"/>
    <w:rsid w:val="00E21BC3"/>
    <w:rsid w:val="00E21BE6"/>
    <w:rsid w:val="00E21C2C"/>
    <w:rsid w:val="00E21C9A"/>
    <w:rsid w:val="00E21CA9"/>
    <w:rsid w:val="00E21CDD"/>
    <w:rsid w:val="00E21CEE"/>
    <w:rsid w:val="00E21D40"/>
    <w:rsid w:val="00E21D47"/>
    <w:rsid w:val="00E21D89"/>
    <w:rsid w:val="00E21D90"/>
    <w:rsid w:val="00E21D9C"/>
    <w:rsid w:val="00E21DD6"/>
    <w:rsid w:val="00E21DDE"/>
    <w:rsid w:val="00E21E3E"/>
    <w:rsid w:val="00E21E4B"/>
    <w:rsid w:val="00E21E5A"/>
    <w:rsid w:val="00E21E93"/>
    <w:rsid w:val="00E21EBF"/>
    <w:rsid w:val="00E21F05"/>
    <w:rsid w:val="00E21F29"/>
    <w:rsid w:val="00E21F90"/>
    <w:rsid w:val="00E21FA9"/>
    <w:rsid w:val="00E21FE4"/>
    <w:rsid w:val="00E22029"/>
    <w:rsid w:val="00E22044"/>
    <w:rsid w:val="00E22055"/>
    <w:rsid w:val="00E2209D"/>
    <w:rsid w:val="00E220AE"/>
    <w:rsid w:val="00E220E0"/>
    <w:rsid w:val="00E220E1"/>
    <w:rsid w:val="00E22101"/>
    <w:rsid w:val="00E2211A"/>
    <w:rsid w:val="00E2213C"/>
    <w:rsid w:val="00E2218D"/>
    <w:rsid w:val="00E221B9"/>
    <w:rsid w:val="00E221CB"/>
    <w:rsid w:val="00E22200"/>
    <w:rsid w:val="00E2221C"/>
    <w:rsid w:val="00E22240"/>
    <w:rsid w:val="00E22261"/>
    <w:rsid w:val="00E22281"/>
    <w:rsid w:val="00E222B5"/>
    <w:rsid w:val="00E222D0"/>
    <w:rsid w:val="00E2230A"/>
    <w:rsid w:val="00E22345"/>
    <w:rsid w:val="00E22369"/>
    <w:rsid w:val="00E2240F"/>
    <w:rsid w:val="00E22425"/>
    <w:rsid w:val="00E2242F"/>
    <w:rsid w:val="00E22475"/>
    <w:rsid w:val="00E22492"/>
    <w:rsid w:val="00E2249E"/>
    <w:rsid w:val="00E224D3"/>
    <w:rsid w:val="00E22520"/>
    <w:rsid w:val="00E2252F"/>
    <w:rsid w:val="00E2257A"/>
    <w:rsid w:val="00E225C3"/>
    <w:rsid w:val="00E225CA"/>
    <w:rsid w:val="00E22687"/>
    <w:rsid w:val="00E2268C"/>
    <w:rsid w:val="00E2269D"/>
    <w:rsid w:val="00E226AA"/>
    <w:rsid w:val="00E22739"/>
    <w:rsid w:val="00E22772"/>
    <w:rsid w:val="00E22782"/>
    <w:rsid w:val="00E22787"/>
    <w:rsid w:val="00E2279A"/>
    <w:rsid w:val="00E22858"/>
    <w:rsid w:val="00E22875"/>
    <w:rsid w:val="00E2287F"/>
    <w:rsid w:val="00E228A8"/>
    <w:rsid w:val="00E2290F"/>
    <w:rsid w:val="00E22920"/>
    <w:rsid w:val="00E22952"/>
    <w:rsid w:val="00E2295C"/>
    <w:rsid w:val="00E22969"/>
    <w:rsid w:val="00E229BB"/>
    <w:rsid w:val="00E229E2"/>
    <w:rsid w:val="00E22A00"/>
    <w:rsid w:val="00E22A70"/>
    <w:rsid w:val="00E22ACE"/>
    <w:rsid w:val="00E22AEE"/>
    <w:rsid w:val="00E22AFF"/>
    <w:rsid w:val="00E22B17"/>
    <w:rsid w:val="00E22B3E"/>
    <w:rsid w:val="00E22B4D"/>
    <w:rsid w:val="00E22BB0"/>
    <w:rsid w:val="00E22BFC"/>
    <w:rsid w:val="00E22C64"/>
    <w:rsid w:val="00E22CC3"/>
    <w:rsid w:val="00E22CF4"/>
    <w:rsid w:val="00E22D33"/>
    <w:rsid w:val="00E22D4F"/>
    <w:rsid w:val="00E22D52"/>
    <w:rsid w:val="00E22DA0"/>
    <w:rsid w:val="00E22DB8"/>
    <w:rsid w:val="00E22DD9"/>
    <w:rsid w:val="00E22DE6"/>
    <w:rsid w:val="00E22DF3"/>
    <w:rsid w:val="00E22DF4"/>
    <w:rsid w:val="00E22E48"/>
    <w:rsid w:val="00E22EE9"/>
    <w:rsid w:val="00E22F1A"/>
    <w:rsid w:val="00E22F1D"/>
    <w:rsid w:val="00E22F90"/>
    <w:rsid w:val="00E22FE0"/>
    <w:rsid w:val="00E22FE2"/>
    <w:rsid w:val="00E230B3"/>
    <w:rsid w:val="00E230C1"/>
    <w:rsid w:val="00E230CC"/>
    <w:rsid w:val="00E23103"/>
    <w:rsid w:val="00E23112"/>
    <w:rsid w:val="00E23183"/>
    <w:rsid w:val="00E231BA"/>
    <w:rsid w:val="00E231CC"/>
    <w:rsid w:val="00E2321B"/>
    <w:rsid w:val="00E2322B"/>
    <w:rsid w:val="00E23267"/>
    <w:rsid w:val="00E2326C"/>
    <w:rsid w:val="00E23285"/>
    <w:rsid w:val="00E23297"/>
    <w:rsid w:val="00E232A2"/>
    <w:rsid w:val="00E232CE"/>
    <w:rsid w:val="00E23324"/>
    <w:rsid w:val="00E23328"/>
    <w:rsid w:val="00E2336D"/>
    <w:rsid w:val="00E2337D"/>
    <w:rsid w:val="00E2339F"/>
    <w:rsid w:val="00E233BE"/>
    <w:rsid w:val="00E233C5"/>
    <w:rsid w:val="00E233F3"/>
    <w:rsid w:val="00E23423"/>
    <w:rsid w:val="00E23448"/>
    <w:rsid w:val="00E2347A"/>
    <w:rsid w:val="00E234A6"/>
    <w:rsid w:val="00E234AD"/>
    <w:rsid w:val="00E234B7"/>
    <w:rsid w:val="00E234F7"/>
    <w:rsid w:val="00E2351F"/>
    <w:rsid w:val="00E23551"/>
    <w:rsid w:val="00E235AA"/>
    <w:rsid w:val="00E235CC"/>
    <w:rsid w:val="00E235E8"/>
    <w:rsid w:val="00E235E9"/>
    <w:rsid w:val="00E235EA"/>
    <w:rsid w:val="00E23609"/>
    <w:rsid w:val="00E2364C"/>
    <w:rsid w:val="00E23651"/>
    <w:rsid w:val="00E23684"/>
    <w:rsid w:val="00E23748"/>
    <w:rsid w:val="00E2379B"/>
    <w:rsid w:val="00E237A0"/>
    <w:rsid w:val="00E237F2"/>
    <w:rsid w:val="00E23800"/>
    <w:rsid w:val="00E23803"/>
    <w:rsid w:val="00E23835"/>
    <w:rsid w:val="00E23841"/>
    <w:rsid w:val="00E2384D"/>
    <w:rsid w:val="00E23852"/>
    <w:rsid w:val="00E23853"/>
    <w:rsid w:val="00E23873"/>
    <w:rsid w:val="00E2389E"/>
    <w:rsid w:val="00E238F8"/>
    <w:rsid w:val="00E238FC"/>
    <w:rsid w:val="00E23946"/>
    <w:rsid w:val="00E23994"/>
    <w:rsid w:val="00E239B2"/>
    <w:rsid w:val="00E239CC"/>
    <w:rsid w:val="00E23A15"/>
    <w:rsid w:val="00E23A67"/>
    <w:rsid w:val="00E23AAE"/>
    <w:rsid w:val="00E23B26"/>
    <w:rsid w:val="00E23B39"/>
    <w:rsid w:val="00E23B3D"/>
    <w:rsid w:val="00E23B59"/>
    <w:rsid w:val="00E23B61"/>
    <w:rsid w:val="00E23B6A"/>
    <w:rsid w:val="00E23B89"/>
    <w:rsid w:val="00E23BA5"/>
    <w:rsid w:val="00E23BB4"/>
    <w:rsid w:val="00E23BBF"/>
    <w:rsid w:val="00E23BCA"/>
    <w:rsid w:val="00E23BE3"/>
    <w:rsid w:val="00E23BE6"/>
    <w:rsid w:val="00E23BF9"/>
    <w:rsid w:val="00E23C16"/>
    <w:rsid w:val="00E23C2E"/>
    <w:rsid w:val="00E23C96"/>
    <w:rsid w:val="00E23CD9"/>
    <w:rsid w:val="00E23CE7"/>
    <w:rsid w:val="00E23CF3"/>
    <w:rsid w:val="00E23CFF"/>
    <w:rsid w:val="00E23D0F"/>
    <w:rsid w:val="00E23D21"/>
    <w:rsid w:val="00E23D4E"/>
    <w:rsid w:val="00E23D56"/>
    <w:rsid w:val="00E23D6B"/>
    <w:rsid w:val="00E23DEA"/>
    <w:rsid w:val="00E23DF0"/>
    <w:rsid w:val="00E23E17"/>
    <w:rsid w:val="00E23E20"/>
    <w:rsid w:val="00E23E3C"/>
    <w:rsid w:val="00E23E79"/>
    <w:rsid w:val="00E23EB4"/>
    <w:rsid w:val="00E23ECB"/>
    <w:rsid w:val="00E23F46"/>
    <w:rsid w:val="00E23FFA"/>
    <w:rsid w:val="00E24025"/>
    <w:rsid w:val="00E2402B"/>
    <w:rsid w:val="00E2403C"/>
    <w:rsid w:val="00E2408E"/>
    <w:rsid w:val="00E24094"/>
    <w:rsid w:val="00E2409C"/>
    <w:rsid w:val="00E2409D"/>
    <w:rsid w:val="00E240F7"/>
    <w:rsid w:val="00E24117"/>
    <w:rsid w:val="00E24119"/>
    <w:rsid w:val="00E24125"/>
    <w:rsid w:val="00E24138"/>
    <w:rsid w:val="00E24157"/>
    <w:rsid w:val="00E24169"/>
    <w:rsid w:val="00E24172"/>
    <w:rsid w:val="00E241B9"/>
    <w:rsid w:val="00E241C2"/>
    <w:rsid w:val="00E241D8"/>
    <w:rsid w:val="00E241E4"/>
    <w:rsid w:val="00E24202"/>
    <w:rsid w:val="00E24203"/>
    <w:rsid w:val="00E24228"/>
    <w:rsid w:val="00E242DA"/>
    <w:rsid w:val="00E242DE"/>
    <w:rsid w:val="00E24326"/>
    <w:rsid w:val="00E24339"/>
    <w:rsid w:val="00E2433C"/>
    <w:rsid w:val="00E24364"/>
    <w:rsid w:val="00E2438D"/>
    <w:rsid w:val="00E2438E"/>
    <w:rsid w:val="00E243E8"/>
    <w:rsid w:val="00E24408"/>
    <w:rsid w:val="00E2444F"/>
    <w:rsid w:val="00E244EF"/>
    <w:rsid w:val="00E24507"/>
    <w:rsid w:val="00E24543"/>
    <w:rsid w:val="00E2457E"/>
    <w:rsid w:val="00E245DB"/>
    <w:rsid w:val="00E2463F"/>
    <w:rsid w:val="00E24650"/>
    <w:rsid w:val="00E246B3"/>
    <w:rsid w:val="00E246D4"/>
    <w:rsid w:val="00E246E2"/>
    <w:rsid w:val="00E246FB"/>
    <w:rsid w:val="00E24719"/>
    <w:rsid w:val="00E2471A"/>
    <w:rsid w:val="00E24740"/>
    <w:rsid w:val="00E24748"/>
    <w:rsid w:val="00E24756"/>
    <w:rsid w:val="00E24785"/>
    <w:rsid w:val="00E24823"/>
    <w:rsid w:val="00E24829"/>
    <w:rsid w:val="00E24848"/>
    <w:rsid w:val="00E248A4"/>
    <w:rsid w:val="00E248B4"/>
    <w:rsid w:val="00E248C0"/>
    <w:rsid w:val="00E24954"/>
    <w:rsid w:val="00E2496E"/>
    <w:rsid w:val="00E249A2"/>
    <w:rsid w:val="00E249A5"/>
    <w:rsid w:val="00E249AD"/>
    <w:rsid w:val="00E249D5"/>
    <w:rsid w:val="00E24A0B"/>
    <w:rsid w:val="00E24AAC"/>
    <w:rsid w:val="00E24AED"/>
    <w:rsid w:val="00E24B71"/>
    <w:rsid w:val="00E24BBB"/>
    <w:rsid w:val="00E24BC9"/>
    <w:rsid w:val="00E24BFF"/>
    <w:rsid w:val="00E24C0D"/>
    <w:rsid w:val="00E24C0E"/>
    <w:rsid w:val="00E24C5C"/>
    <w:rsid w:val="00E24C6B"/>
    <w:rsid w:val="00E24C94"/>
    <w:rsid w:val="00E24C98"/>
    <w:rsid w:val="00E24CB2"/>
    <w:rsid w:val="00E24CBA"/>
    <w:rsid w:val="00E24D03"/>
    <w:rsid w:val="00E24D43"/>
    <w:rsid w:val="00E24D4B"/>
    <w:rsid w:val="00E24D9B"/>
    <w:rsid w:val="00E24DB4"/>
    <w:rsid w:val="00E24E00"/>
    <w:rsid w:val="00E24E08"/>
    <w:rsid w:val="00E24E54"/>
    <w:rsid w:val="00E24E76"/>
    <w:rsid w:val="00E24E8C"/>
    <w:rsid w:val="00E24E92"/>
    <w:rsid w:val="00E24F45"/>
    <w:rsid w:val="00E24F52"/>
    <w:rsid w:val="00E24F6E"/>
    <w:rsid w:val="00E24F6F"/>
    <w:rsid w:val="00E24F7F"/>
    <w:rsid w:val="00E24F83"/>
    <w:rsid w:val="00E24FE5"/>
    <w:rsid w:val="00E24FF8"/>
    <w:rsid w:val="00E25043"/>
    <w:rsid w:val="00E25047"/>
    <w:rsid w:val="00E2504D"/>
    <w:rsid w:val="00E25075"/>
    <w:rsid w:val="00E25076"/>
    <w:rsid w:val="00E250F7"/>
    <w:rsid w:val="00E2511C"/>
    <w:rsid w:val="00E2512B"/>
    <w:rsid w:val="00E2515E"/>
    <w:rsid w:val="00E25182"/>
    <w:rsid w:val="00E2525A"/>
    <w:rsid w:val="00E25283"/>
    <w:rsid w:val="00E25285"/>
    <w:rsid w:val="00E252B5"/>
    <w:rsid w:val="00E25305"/>
    <w:rsid w:val="00E2530B"/>
    <w:rsid w:val="00E2532A"/>
    <w:rsid w:val="00E25359"/>
    <w:rsid w:val="00E253BC"/>
    <w:rsid w:val="00E25424"/>
    <w:rsid w:val="00E2545B"/>
    <w:rsid w:val="00E2546F"/>
    <w:rsid w:val="00E25472"/>
    <w:rsid w:val="00E25513"/>
    <w:rsid w:val="00E25549"/>
    <w:rsid w:val="00E2557D"/>
    <w:rsid w:val="00E256B7"/>
    <w:rsid w:val="00E256C6"/>
    <w:rsid w:val="00E256CB"/>
    <w:rsid w:val="00E256D4"/>
    <w:rsid w:val="00E256D5"/>
    <w:rsid w:val="00E25706"/>
    <w:rsid w:val="00E2570F"/>
    <w:rsid w:val="00E2576E"/>
    <w:rsid w:val="00E2579C"/>
    <w:rsid w:val="00E257CE"/>
    <w:rsid w:val="00E257EC"/>
    <w:rsid w:val="00E257FD"/>
    <w:rsid w:val="00E25802"/>
    <w:rsid w:val="00E25806"/>
    <w:rsid w:val="00E25822"/>
    <w:rsid w:val="00E25843"/>
    <w:rsid w:val="00E2584F"/>
    <w:rsid w:val="00E258A2"/>
    <w:rsid w:val="00E25908"/>
    <w:rsid w:val="00E2595A"/>
    <w:rsid w:val="00E25995"/>
    <w:rsid w:val="00E2599F"/>
    <w:rsid w:val="00E259D7"/>
    <w:rsid w:val="00E259F5"/>
    <w:rsid w:val="00E25A2D"/>
    <w:rsid w:val="00E25A4C"/>
    <w:rsid w:val="00E25A72"/>
    <w:rsid w:val="00E25A73"/>
    <w:rsid w:val="00E25A7D"/>
    <w:rsid w:val="00E25A7F"/>
    <w:rsid w:val="00E25B02"/>
    <w:rsid w:val="00E25BAC"/>
    <w:rsid w:val="00E25C08"/>
    <w:rsid w:val="00E25C29"/>
    <w:rsid w:val="00E25C9B"/>
    <w:rsid w:val="00E25CC2"/>
    <w:rsid w:val="00E25CC3"/>
    <w:rsid w:val="00E25CFE"/>
    <w:rsid w:val="00E25D2A"/>
    <w:rsid w:val="00E25D74"/>
    <w:rsid w:val="00E25D83"/>
    <w:rsid w:val="00E25E2C"/>
    <w:rsid w:val="00E25E91"/>
    <w:rsid w:val="00E25EFE"/>
    <w:rsid w:val="00E25F9C"/>
    <w:rsid w:val="00E25FB4"/>
    <w:rsid w:val="00E25FCB"/>
    <w:rsid w:val="00E25FFB"/>
    <w:rsid w:val="00E2610A"/>
    <w:rsid w:val="00E2616B"/>
    <w:rsid w:val="00E2625A"/>
    <w:rsid w:val="00E26270"/>
    <w:rsid w:val="00E2627B"/>
    <w:rsid w:val="00E26372"/>
    <w:rsid w:val="00E263A6"/>
    <w:rsid w:val="00E263AC"/>
    <w:rsid w:val="00E263F4"/>
    <w:rsid w:val="00E2640F"/>
    <w:rsid w:val="00E26413"/>
    <w:rsid w:val="00E26442"/>
    <w:rsid w:val="00E2648A"/>
    <w:rsid w:val="00E26491"/>
    <w:rsid w:val="00E264F3"/>
    <w:rsid w:val="00E26505"/>
    <w:rsid w:val="00E26521"/>
    <w:rsid w:val="00E26533"/>
    <w:rsid w:val="00E26560"/>
    <w:rsid w:val="00E26585"/>
    <w:rsid w:val="00E265A9"/>
    <w:rsid w:val="00E265AB"/>
    <w:rsid w:val="00E265B9"/>
    <w:rsid w:val="00E265BB"/>
    <w:rsid w:val="00E265E1"/>
    <w:rsid w:val="00E26605"/>
    <w:rsid w:val="00E26630"/>
    <w:rsid w:val="00E26648"/>
    <w:rsid w:val="00E26656"/>
    <w:rsid w:val="00E2668A"/>
    <w:rsid w:val="00E266C7"/>
    <w:rsid w:val="00E266CA"/>
    <w:rsid w:val="00E266D4"/>
    <w:rsid w:val="00E266FC"/>
    <w:rsid w:val="00E26733"/>
    <w:rsid w:val="00E26774"/>
    <w:rsid w:val="00E26859"/>
    <w:rsid w:val="00E268AA"/>
    <w:rsid w:val="00E268AF"/>
    <w:rsid w:val="00E268F7"/>
    <w:rsid w:val="00E26983"/>
    <w:rsid w:val="00E269A2"/>
    <w:rsid w:val="00E269AF"/>
    <w:rsid w:val="00E269BB"/>
    <w:rsid w:val="00E26A27"/>
    <w:rsid w:val="00E26A4E"/>
    <w:rsid w:val="00E26A59"/>
    <w:rsid w:val="00E26A5C"/>
    <w:rsid w:val="00E26A8D"/>
    <w:rsid w:val="00E26A9A"/>
    <w:rsid w:val="00E26AC7"/>
    <w:rsid w:val="00E26AD9"/>
    <w:rsid w:val="00E26ADE"/>
    <w:rsid w:val="00E26AFB"/>
    <w:rsid w:val="00E26B46"/>
    <w:rsid w:val="00E26B48"/>
    <w:rsid w:val="00E26B61"/>
    <w:rsid w:val="00E26B91"/>
    <w:rsid w:val="00E26BE4"/>
    <w:rsid w:val="00E26BE6"/>
    <w:rsid w:val="00E26BE9"/>
    <w:rsid w:val="00E26BEF"/>
    <w:rsid w:val="00E26C07"/>
    <w:rsid w:val="00E26C13"/>
    <w:rsid w:val="00E26C73"/>
    <w:rsid w:val="00E26CFC"/>
    <w:rsid w:val="00E26D14"/>
    <w:rsid w:val="00E26D39"/>
    <w:rsid w:val="00E26D86"/>
    <w:rsid w:val="00E26DB8"/>
    <w:rsid w:val="00E26DE3"/>
    <w:rsid w:val="00E26E1A"/>
    <w:rsid w:val="00E26E21"/>
    <w:rsid w:val="00E26EDC"/>
    <w:rsid w:val="00E26EE9"/>
    <w:rsid w:val="00E26F33"/>
    <w:rsid w:val="00E26F42"/>
    <w:rsid w:val="00E26F46"/>
    <w:rsid w:val="00E26F8C"/>
    <w:rsid w:val="00E26F8E"/>
    <w:rsid w:val="00E26FA5"/>
    <w:rsid w:val="00E26FB0"/>
    <w:rsid w:val="00E2700B"/>
    <w:rsid w:val="00E27033"/>
    <w:rsid w:val="00E2705A"/>
    <w:rsid w:val="00E270A3"/>
    <w:rsid w:val="00E270E8"/>
    <w:rsid w:val="00E270EF"/>
    <w:rsid w:val="00E2713B"/>
    <w:rsid w:val="00E2716F"/>
    <w:rsid w:val="00E2718C"/>
    <w:rsid w:val="00E2720A"/>
    <w:rsid w:val="00E2727B"/>
    <w:rsid w:val="00E2729E"/>
    <w:rsid w:val="00E2731E"/>
    <w:rsid w:val="00E273D8"/>
    <w:rsid w:val="00E27410"/>
    <w:rsid w:val="00E27429"/>
    <w:rsid w:val="00E27461"/>
    <w:rsid w:val="00E27588"/>
    <w:rsid w:val="00E275A7"/>
    <w:rsid w:val="00E275BC"/>
    <w:rsid w:val="00E275BE"/>
    <w:rsid w:val="00E2765C"/>
    <w:rsid w:val="00E2775B"/>
    <w:rsid w:val="00E277DB"/>
    <w:rsid w:val="00E277E9"/>
    <w:rsid w:val="00E27809"/>
    <w:rsid w:val="00E2784B"/>
    <w:rsid w:val="00E27876"/>
    <w:rsid w:val="00E27879"/>
    <w:rsid w:val="00E27899"/>
    <w:rsid w:val="00E27916"/>
    <w:rsid w:val="00E279A6"/>
    <w:rsid w:val="00E279B1"/>
    <w:rsid w:val="00E279F3"/>
    <w:rsid w:val="00E279FF"/>
    <w:rsid w:val="00E27A2D"/>
    <w:rsid w:val="00E27A55"/>
    <w:rsid w:val="00E27A5E"/>
    <w:rsid w:val="00E27AB6"/>
    <w:rsid w:val="00E27AFC"/>
    <w:rsid w:val="00E27B40"/>
    <w:rsid w:val="00E27B86"/>
    <w:rsid w:val="00E27BCF"/>
    <w:rsid w:val="00E27BDB"/>
    <w:rsid w:val="00E27BDD"/>
    <w:rsid w:val="00E27C44"/>
    <w:rsid w:val="00E27C7D"/>
    <w:rsid w:val="00E27D1B"/>
    <w:rsid w:val="00E27D8D"/>
    <w:rsid w:val="00E27D97"/>
    <w:rsid w:val="00E27DD3"/>
    <w:rsid w:val="00E27DE2"/>
    <w:rsid w:val="00E27DFA"/>
    <w:rsid w:val="00E27E07"/>
    <w:rsid w:val="00E27E17"/>
    <w:rsid w:val="00E27E92"/>
    <w:rsid w:val="00E27EA3"/>
    <w:rsid w:val="00E27EA7"/>
    <w:rsid w:val="00E27F17"/>
    <w:rsid w:val="00E27F63"/>
    <w:rsid w:val="00E3006D"/>
    <w:rsid w:val="00E30071"/>
    <w:rsid w:val="00E30092"/>
    <w:rsid w:val="00E300C1"/>
    <w:rsid w:val="00E300DB"/>
    <w:rsid w:val="00E300F1"/>
    <w:rsid w:val="00E30110"/>
    <w:rsid w:val="00E30146"/>
    <w:rsid w:val="00E30173"/>
    <w:rsid w:val="00E3017E"/>
    <w:rsid w:val="00E30189"/>
    <w:rsid w:val="00E3018D"/>
    <w:rsid w:val="00E30192"/>
    <w:rsid w:val="00E30206"/>
    <w:rsid w:val="00E30239"/>
    <w:rsid w:val="00E30259"/>
    <w:rsid w:val="00E30263"/>
    <w:rsid w:val="00E30279"/>
    <w:rsid w:val="00E3027E"/>
    <w:rsid w:val="00E30295"/>
    <w:rsid w:val="00E302C8"/>
    <w:rsid w:val="00E302E0"/>
    <w:rsid w:val="00E30310"/>
    <w:rsid w:val="00E3031A"/>
    <w:rsid w:val="00E30347"/>
    <w:rsid w:val="00E30351"/>
    <w:rsid w:val="00E30386"/>
    <w:rsid w:val="00E3039E"/>
    <w:rsid w:val="00E303B9"/>
    <w:rsid w:val="00E303FA"/>
    <w:rsid w:val="00E30416"/>
    <w:rsid w:val="00E30420"/>
    <w:rsid w:val="00E30445"/>
    <w:rsid w:val="00E3048C"/>
    <w:rsid w:val="00E3051D"/>
    <w:rsid w:val="00E30522"/>
    <w:rsid w:val="00E30633"/>
    <w:rsid w:val="00E30657"/>
    <w:rsid w:val="00E306D1"/>
    <w:rsid w:val="00E306D9"/>
    <w:rsid w:val="00E30714"/>
    <w:rsid w:val="00E3071B"/>
    <w:rsid w:val="00E30721"/>
    <w:rsid w:val="00E307A1"/>
    <w:rsid w:val="00E307A2"/>
    <w:rsid w:val="00E307C3"/>
    <w:rsid w:val="00E307D3"/>
    <w:rsid w:val="00E307DD"/>
    <w:rsid w:val="00E307DE"/>
    <w:rsid w:val="00E3080F"/>
    <w:rsid w:val="00E30885"/>
    <w:rsid w:val="00E308BC"/>
    <w:rsid w:val="00E308D7"/>
    <w:rsid w:val="00E3092A"/>
    <w:rsid w:val="00E3092E"/>
    <w:rsid w:val="00E3094C"/>
    <w:rsid w:val="00E30969"/>
    <w:rsid w:val="00E30980"/>
    <w:rsid w:val="00E30986"/>
    <w:rsid w:val="00E3098C"/>
    <w:rsid w:val="00E30997"/>
    <w:rsid w:val="00E309D9"/>
    <w:rsid w:val="00E309E7"/>
    <w:rsid w:val="00E309EC"/>
    <w:rsid w:val="00E30A39"/>
    <w:rsid w:val="00E30A46"/>
    <w:rsid w:val="00E30A72"/>
    <w:rsid w:val="00E30A8D"/>
    <w:rsid w:val="00E30AB1"/>
    <w:rsid w:val="00E30AD6"/>
    <w:rsid w:val="00E30AFD"/>
    <w:rsid w:val="00E30B94"/>
    <w:rsid w:val="00E30B9C"/>
    <w:rsid w:val="00E30BA9"/>
    <w:rsid w:val="00E30BAA"/>
    <w:rsid w:val="00E30BBC"/>
    <w:rsid w:val="00E30BEC"/>
    <w:rsid w:val="00E30C1E"/>
    <w:rsid w:val="00E30C6E"/>
    <w:rsid w:val="00E30CB6"/>
    <w:rsid w:val="00E30CC5"/>
    <w:rsid w:val="00E30D27"/>
    <w:rsid w:val="00E30D52"/>
    <w:rsid w:val="00E30D8D"/>
    <w:rsid w:val="00E30DD3"/>
    <w:rsid w:val="00E30DE9"/>
    <w:rsid w:val="00E30E00"/>
    <w:rsid w:val="00E30E17"/>
    <w:rsid w:val="00E30E56"/>
    <w:rsid w:val="00E30E74"/>
    <w:rsid w:val="00E30E77"/>
    <w:rsid w:val="00E30E84"/>
    <w:rsid w:val="00E30EA1"/>
    <w:rsid w:val="00E30EB6"/>
    <w:rsid w:val="00E30ECA"/>
    <w:rsid w:val="00E30EEF"/>
    <w:rsid w:val="00E30F08"/>
    <w:rsid w:val="00E30F13"/>
    <w:rsid w:val="00E30F48"/>
    <w:rsid w:val="00E30FE0"/>
    <w:rsid w:val="00E3105B"/>
    <w:rsid w:val="00E310BD"/>
    <w:rsid w:val="00E310E0"/>
    <w:rsid w:val="00E310E6"/>
    <w:rsid w:val="00E31122"/>
    <w:rsid w:val="00E31179"/>
    <w:rsid w:val="00E31191"/>
    <w:rsid w:val="00E311A7"/>
    <w:rsid w:val="00E31202"/>
    <w:rsid w:val="00E31225"/>
    <w:rsid w:val="00E3125A"/>
    <w:rsid w:val="00E31267"/>
    <w:rsid w:val="00E31294"/>
    <w:rsid w:val="00E312BC"/>
    <w:rsid w:val="00E312C2"/>
    <w:rsid w:val="00E31325"/>
    <w:rsid w:val="00E3132C"/>
    <w:rsid w:val="00E31362"/>
    <w:rsid w:val="00E3137F"/>
    <w:rsid w:val="00E313C0"/>
    <w:rsid w:val="00E313F2"/>
    <w:rsid w:val="00E31405"/>
    <w:rsid w:val="00E31408"/>
    <w:rsid w:val="00E3143E"/>
    <w:rsid w:val="00E3143F"/>
    <w:rsid w:val="00E31492"/>
    <w:rsid w:val="00E314A8"/>
    <w:rsid w:val="00E315B8"/>
    <w:rsid w:val="00E315C6"/>
    <w:rsid w:val="00E315C7"/>
    <w:rsid w:val="00E315FB"/>
    <w:rsid w:val="00E31636"/>
    <w:rsid w:val="00E31675"/>
    <w:rsid w:val="00E316E9"/>
    <w:rsid w:val="00E316EA"/>
    <w:rsid w:val="00E3177C"/>
    <w:rsid w:val="00E3182C"/>
    <w:rsid w:val="00E31833"/>
    <w:rsid w:val="00E31863"/>
    <w:rsid w:val="00E31874"/>
    <w:rsid w:val="00E3189D"/>
    <w:rsid w:val="00E318CE"/>
    <w:rsid w:val="00E31903"/>
    <w:rsid w:val="00E31913"/>
    <w:rsid w:val="00E31923"/>
    <w:rsid w:val="00E3192A"/>
    <w:rsid w:val="00E31940"/>
    <w:rsid w:val="00E31967"/>
    <w:rsid w:val="00E319C4"/>
    <w:rsid w:val="00E319CE"/>
    <w:rsid w:val="00E319FD"/>
    <w:rsid w:val="00E31A0A"/>
    <w:rsid w:val="00E31A22"/>
    <w:rsid w:val="00E31A74"/>
    <w:rsid w:val="00E31A87"/>
    <w:rsid w:val="00E31AC7"/>
    <w:rsid w:val="00E31ADC"/>
    <w:rsid w:val="00E31B05"/>
    <w:rsid w:val="00E31B25"/>
    <w:rsid w:val="00E31B60"/>
    <w:rsid w:val="00E31B6A"/>
    <w:rsid w:val="00E31BE3"/>
    <w:rsid w:val="00E31C60"/>
    <w:rsid w:val="00E31C7F"/>
    <w:rsid w:val="00E31C8B"/>
    <w:rsid w:val="00E31D02"/>
    <w:rsid w:val="00E31D10"/>
    <w:rsid w:val="00E31D39"/>
    <w:rsid w:val="00E31D3C"/>
    <w:rsid w:val="00E31D4A"/>
    <w:rsid w:val="00E31D66"/>
    <w:rsid w:val="00E31D9C"/>
    <w:rsid w:val="00E31DBB"/>
    <w:rsid w:val="00E31E04"/>
    <w:rsid w:val="00E31E58"/>
    <w:rsid w:val="00E31E70"/>
    <w:rsid w:val="00E31EB0"/>
    <w:rsid w:val="00E31EDD"/>
    <w:rsid w:val="00E31EE0"/>
    <w:rsid w:val="00E31F3D"/>
    <w:rsid w:val="00E31F3F"/>
    <w:rsid w:val="00E31F58"/>
    <w:rsid w:val="00E31F9E"/>
    <w:rsid w:val="00E31FA7"/>
    <w:rsid w:val="00E31FA9"/>
    <w:rsid w:val="00E32001"/>
    <w:rsid w:val="00E3202D"/>
    <w:rsid w:val="00E32033"/>
    <w:rsid w:val="00E3205E"/>
    <w:rsid w:val="00E32079"/>
    <w:rsid w:val="00E32081"/>
    <w:rsid w:val="00E32098"/>
    <w:rsid w:val="00E320C8"/>
    <w:rsid w:val="00E320CC"/>
    <w:rsid w:val="00E320F0"/>
    <w:rsid w:val="00E32129"/>
    <w:rsid w:val="00E32130"/>
    <w:rsid w:val="00E32147"/>
    <w:rsid w:val="00E32178"/>
    <w:rsid w:val="00E321A0"/>
    <w:rsid w:val="00E321A7"/>
    <w:rsid w:val="00E321DB"/>
    <w:rsid w:val="00E321E4"/>
    <w:rsid w:val="00E3220E"/>
    <w:rsid w:val="00E32217"/>
    <w:rsid w:val="00E3229A"/>
    <w:rsid w:val="00E322FA"/>
    <w:rsid w:val="00E32357"/>
    <w:rsid w:val="00E32358"/>
    <w:rsid w:val="00E3235D"/>
    <w:rsid w:val="00E32384"/>
    <w:rsid w:val="00E323DD"/>
    <w:rsid w:val="00E3245C"/>
    <w:rsid w:val="00E324A5"/>
    <w:rsid w:val="00E324AC"/>
    <w:rsid w:val="00E324CF"/>
    <w:rsid w:val="00E324FA"/>
    <w:rsid w:val="00E32556"/>
    <w:rsid w:val="00E32565"/>
    <w:rsid w:val="00E3256D"/>
    <w:rsid w:val="00E325AD"/>
    <w:rsid w:val="00E325AF"/>
    <w:rsid w:val="00E325E9"/>
    <w:rsid w:val="00E32616"/>
    <w:rsid w:val="00E32628"/>
    <w:rsid w:val="00E3262D"/>
    <w:rsid w:val="00E3264A"/>
    <w:rsid w:val="00E32683"/>
    <w:rsid w:val="00E326CB"/>
    <w:rsid w:val="00E326F1"/>
    <w:rsid w:val="00E32703"/>
    <w:rsid w:val="00E3270D"/>
    <w:rsid w:val="00E3272C"/>
    <w:rsid w:val="00E32758"/>
    <w:rsid w:val="00E3276D"/>
    <w:rsid w:val="00E327AE"/>
    <w:rsid w:val="00E327B9"/>
    <w:rsid w:val="00E32811"/>
    <w:rsid w:val="00E3285B"/>
    <w:rsid w:val="00E32875"/>
    <w:rsid w:val="00E3289C"/>
    <w:rsid w:val="00E328A4"/>
    <w:rsid w:val="00E328A8"/>
    <w:rsid w:val="00E328BD"/>
    <w:rsid w:val="00E328E2"/>
    <w:rsid w:val="00E328FB"/>
    <w:rsid w:val="00E3291C"/>
    <w:rsid w:val="00E3293C"/>
    <w:rsid w:val="00E3296A"/>
    <w:rsid w:val="00E32971"/>
    <w:rsid w:val="00E3297B"/>
    <w:rsid w:val="00E32A11"/>
    <w:rsid w:val="00E32A4C"/>
    <w:rsid w:val="00E32A60"/>
    <w:rsid w:val="00E32A76"/>
    <w:rsid w:val="00E32B41"/>
    <w:rsid w:val="00E32B5C"/>
    <w:rsid w:val="00E32BB2"/>
    <w:rsid w:val="00E32BCD"/>
    <w:rsid w:val="00E32BEB"/>
    <w:rsid w:val="00E32C63"/>
    <w:rsid w:val="00E32C73"/>
    <w:rsid w:val="00E32C9E"/>
    <w:rsid w:val="00E32CE2"/>
    <w:rsid w:val="00E32CFB"/>
    <w:rsid w:val="00E32D10"/>
    <w:rsid w:val="00E32D15"/>
    <w:rsid w:val="00E32D72"/>
    <w:rsid w:val="00E32D95"/>
    <w:rsid w:val="00E32DA3"/>
    <w:rsid w:val="00E32DB1"/>
    <w:rsid w:val="00E32DD7"/>
    <w:rsid w:val="00E32DEE"/>
    <w:rsid w:val="00E32E24"/>
    <w:rsid w:val="00E32E4D"/>
    <w:rsid w:val="00E32E5E"/>
    <w:rsid w:val="00E32E96"/>
    <w:rsid w:val="00E32E9B"/>
    <w:rsid w:val="00E32EBE"/>
    <w:rsid w:val="00E32EDB"/>
    <w:rsid w:val="00E32F05"/>
    <w:rsid w:val="00E32F29"/>
    <w:rsid w:val="00E32F43"/>
    <w:rsid w:val="00E32F6F"/>
    <w:rsid w:val="00E3301B"/>
    <w:rsid w:val="00E3302D"/>
    <w:rsid w:val="00E33030"/>
    <w:rsid w:val="00E33033"/>
    <w:rsid w:val="00E330CD"/>
    <w:rsid w:val="00E330CE"/>
    <w:rsid w:val="00E33178"/>
    <w:rsid w:val="00E331D0"/>
    <w:rsid w:val="00E33217"/>
    <w:rsid w:val="00E33299"/>
    <w:rsid w:val="00E3329C"/>
    <w:rsid w:val="00E332A0"/>
    <w:rsid w:val="00E332DE"/>
    <w:rsid w:val="00E33355"/>
    <w:rsid w:val="00E33361"/>
    <w:rsid w:val="00E333C9"/>
    <w:rsid w:val="00E333E3"/>
    <w:rsid w:val="00E333EE"/>
    <w:rsid w:val="00E33412"/>
    <w:rsid w:val="00E33477"/>
    <w:rsid w:val="00E33498"/>
    <w:rsid w:val="00E334B4"/>
    <w:rsid w:val="00E334BE"/>
    <w:rsid w:val="00E334D2"/>
    <w:rsid w:val="00E3352C"/>
    <w:rsid w:val="00E33534"/>
    <w:rsid w:val="00E33554"/>
    <w:rsid w:val="00E33556"/>
    <w:rsid w:val="00E335B2"/>
    <w:rsid w:val="00E335F1"/>
    <w:rsid w:val="00E335F3"/>
    <w:rsid w:val="00E335FE"/>
    <w:rsid w:val="00E3360A"/>
    <w:rsid w:val="00E33662"/>
    <w:rsid w:val="00E336AB"/>
    <w:rsid w:val="00E336B8"/>
    <w:rsid w:val="00E336DB"/>
    <w:rsid w:val="00E336F8"/>
    <w:rsid w:val="00E336FF"/>
    <w:rsid w:val="00E33735"/>
    <w:rsid w:val="00E3374E"/>
    <w:rsid w:val="00E33768"/>
    <w:rsid w:val="00E33797"/>
    <w:rsid w:val="00E337F9"/>
    <w:rsid w:val="00E338B8"/>
    <w:rsid w:val="00E3391D"/>
    <w:rsid w:val="00E3392D"/>
    <w:rsid w:val="00E33947"/>
    <w:rsid w:val="00E33992"/>
    <w:rsid w:val="00E339E0"/>
    <w:rsid w:val="00E339FC"/>
    <w:rsid w:val="00E33A0B"/>
    <w:rsid w:val="00E33A2C"/>
    <w:rsid w:val="00E33AA1"/>
    <w:rsid w:val="00E33ADF"/>
    <w:rsid w:val="00E33B18"/>
    <w:rsid w:val="00E33B42"/>
    <w:rsid w:val="00E33B60"/>
    <w:rsid w:val="00E33BAB"/>
    <w:rsid w:val="00E33BC0"/>
    <w:rsid w:val="00E33BDC"/>
    <w:rsid w:val="00E33C12"/>
    <w:rsid w:val="00E33C49"/>
    <w:rsid w:val="00E33C5B"/>
    <w:rsid w:val="00E33CE7"/>
    <w:rsid w:val="00E33CF3"/>
    <w:rsid w:val="00E33D3A"/>
    <w:rsid w:val="00E33D5C"/>
    <w:rsid w:val="00E33D5E"/>
    <w:rsid w:val="00E33D6C"/>
    <w:rsid w:val="00E33DC0"/>
    <w:rsid w:val="00E33DC3"/>
    <w:rsid w:val="00E33E38"/>
    <w:rsid w:val="00E33E3A"/>
    <w:rsid w:val="00E33E91"/>
    <w:rsid w:val="00E33EA3"/>
    <w:rsid w:val="00E33ECE"/>
    <w:rsid w:val="00E33EE1"/>
    <w:rsid w:val="00E33F54"/>
    <w:rsid w:val="00E33F56"/>
    <w:rsid w:val="00E33F7F"/>
    <w:rsid w:val="00E33FE0"/>
    <w:rsid w:val="00E3400A"/>
    <w:rsid w:val="00E34035"/>
    <w:rsid w:val="00E34048"/>
    <w:rsid w:val="00E34060"/>
    <w:rsid w:val="00E34095"/>
    <w:rsid w:val="00E340BE"/>
    <w:rsid w:val="00E3416E"/>
    <w:rsid w:val="00E341AD"/>
    <w:rsid w:val="00E341BB"/>
    <w:rsid w:val="00E341C2"/>
    <w:rsid w:val="00E341CB"/>
    <w:rsid w:val="00E34204"/>
    <w:rsid w:val="00E3421D"/>
    <w:rsid w:val="00E34224"/>
    <w:rsid w:val="00E34266"/>
    <w:rsid w:val="00E342A4"/>
    <w:rsid w:val="00E3432F"/>
    <w:rsid w:val="00E34336"/>
    <w:rsid w:val="00E3434A"/>
    <w:rsid w:val="00E3435C"/>
    <w:rsid w:val="00E343A1"/>
    <w:rsid w:val="00E343E9"/>
    <w:rsid w:val="00E34444"/>
    <w:rsid w:val="00E3444A"/>
    <w:rsid w:val="00E344CB"/>
    <w:rsid w:val="00E344F3"/>
    <w:rsid w:val="00E344F6"/>
    <w:rsid w:val="00E34530"/>
    <w:rsid w:val="00E345BC"/>
    <w:rsid w:val="00E34608"/>
    <w:rsid w:val="00E346B0"/>
    <w:rsid w:val="00E34711"/>
    <w:rsid w:val="00E34772"/>
    <w:rsid w:val="00E34789"/>
    <w:rsid w:val="00E3479A"/>
    <w:rsid w:val="00E347C3"/>
    <w:rsid w:val="00E34820"/>
    <w:rsid w:val="00E348AF"/>
    <w:rsid w:val="00E34912"/>
    <w:rsid w:val="00E34925"/>
    <w:rsid w:val="00E34944"/>
    <w:rsid w:val="00E34947"/>
    <w:rsid w:val="00E3495D"/>
    <w:rsid w:val="00E34977"/>
    <w:rsid w:val="00E34A01"/>
    <w:rsid w:val="00E34A4B"/>
    <w:rsid w:val="00E34A92"/>
    <w:rsid w:val="00E34AB0"/>
    <w:rsid w:val="00E34AD4"/>
    <w:rsid w:val="00E34B0E"/>
    <w:rsid w:val="00E34B27"/>
    <w:rsid w:val="00E34B55"/>
    <w:rsid w:val="00E34B6D"/>
    <w:rsid w:val="00E34BA8"/>
    <w:rsid w:val="00E34BC2"/>
    <w:rsid w:val="00E34C05"/>
    <w:rsid w:val="00E34C22"/>
    <w:rsid w:val="00E34C2D"/>
    <w:rsid w:val="00E34C67"/>
    <w:rsid w:val="00E34C70"/>
    <w:rsid w:val="00E34C86"/>
    <w:rsid w:val="00E34C93"/>
    <w:rsid w:val="00E34CB8"/>
    <w:rsid w:val="00E34CC5"/>
    <w:rsid w:val="00E34D75"/>
    <w:rsid w:val="00E34DCE"/>
    <w:rsid w:val="00E34DFC"/>
    <w:rsid w:val="00E34E21"/>
    <w:rsid w:val="00E34EC3"/>
    <w:rsid w:val="00E34ED7"/>
    <w:rsid w:val="00E34F0E"/>
    <w:rsid w:val="00E34F0F"/>
    <w:rsid w:val="00E34F30"/>
    <w:rsid w:val="00E34F57"/>
    <w:rsid w:val="00E34F70"/>
    <w:rsid w:val="00E34F78"/>
    <w:rsid w:val="00E34F9B"/>
    <w:rsid w:val="00E34FBB"/>
    <w:rsid w:val="00E34FC5"/>
    <w:rsid w:val="00E34FDA"/>
    <w:rsid w:val="00E35006"/>
    <w:rsid w:val="00E35049"/>
    <w:rsid w:val="00E3505E"/>
    <w:rsid w:val="00E35078"/>
    <w:rsid w:val="00E350F3"/>
    <w:rsid w:val="00E350F8"/>
    <w:rsid w:val="00E35101"/>
    <w:rsid w:val="00E35127"/>
    <w:rsid w:val="00E35159"/>
    <w:rsid w:val="00E3516B"/>
    <w:rsid w:val="00E35191"/>
    <w:rsid w:val="00E351E9"/>
    <w:rsid w:val="00E35313"/>
    <w:rsid w:val="00E35324"/>
    <w:rsid w:val="00E35329"/>
    <w:rsid w:val="00E3536B"/>
    <w:rsid w:val="00E35379"/>
    <w:rsid w:val="00E353FC"/>
    <w:rsid w:val="00E3540D"/>
    <w:rsid w:val="00E35416"/>
    <w:rsid w:val="00E35424"/>
    <w:rsid w:val="00E35468"/>
    <w:rsid w:val="00E354A2"/>
    <w:rsid w:val="00E354B1"/>
    <w:rsid w:val="00E354BD"/>
    <w:rsid w:val="00E35516"/>
    <w:rsid w:val="00E35522"/>
    <w:rsid w:val="00E35554"/>
    <w:rsid w:val="00E35556"/>
    <w:rsid w:val="00E35593"/>
    <w:rsid w:val="00E355BE"/>
    <w:rsid w:val="00E35600"/>
    <w:rsid w:val="00E3560C"/>
    <w:rsid w:val="00E3564C"/>
    <w:rsid w:val="00E35676"/>
    <w:rsid w:val="00E35697"/>
    <w:rsid w:val="00E35717"/>
    <w:rsid w:val="00E35757"/>
    <w:rsid w:val="00E3575C"/>
    <w:rsid w:val="00E3578D"/>
    <w:rsid w:val="00E3579D"/>
    <w:rsid w:val="00E357FE"/>
    <w:rsid w:val="00E35803"/>
    <w:rsid w:val="00E3593C"/>
    <w:rsid w:val="00E35980"/>
    <w:rsid w:val="00E35990"/>
    <w:rsid w:val="00E35A3D"/>
    <w:rsid w:val="00E35A4B"/>
    <w:rsid w:val="00E35A83"/>
    <w:rsid w:val="00E35B21"/>
    <w:rsid w:val="00E35B82"/>
    <w:rsid w:val="00E35BAF"/>
    <w:rsid w:val="00E35BB9"/>
    <w:rsid w:val="00E35BBE"/>
    <w:rsid w:val="00E35BE2"/>
    <w:rsid w:val="00E35BE8"/>
    <w:rsid w:val="00E35C13"/>
    <w:rsid w:val="00E35C23"/>
    <w:rsid w:val="00E35C7A"/>
    <w:rsid w:val="00E35CAA"/>
    <w:rsid w:val="00E35CBA"/>
    <w:rsid w:val="00E35CE0"/>
    <w:rsid w:val="00E35CE2"/>
    <w:rsid w:val="00E35CE8"/>
    <w:rsid w:val="00E35D30"/>
    <w:rsid w:val="00E35D8C"/>
    <w:rsid w:val="00E35D95"/>
    <w:rsid w:val="00E35D98"/>
    <w:rsid w:val="00E35F1C"/>
    <w:rsid w:val="00E35F26"/>
    <w:rsid w:val="00E35F28"/>
    <w:rsid w:val="00E35F62"/>
    <w:rsid w:val="00E35F72"/>
    <w:rsid w:val="00E35F73"/>
    <w:rsid w:val="00E35F92"/>
    <w:rsid w:val="00E35FD2"/>
    <w:rsid w:val="00E35FE8"/>
    <w:rsid w:val="00E35FEE"/>
    <w:rsid w:val="00E36055"/>
    <w:rsid w:val="00E360FB"/>
    <w:rsid w:val="00E36102"/>
    <w:rsid w:val="00E3614E"/>
    <w:rsid w:val="00E361E7"/>
    <w:rsid w:val="00E36221"/>
    <w:rsid w:val="00E3622B"/>
    <w:rsid w:val="00E3623D"/>
    <w:rsid w:val="00E36285"/>
    <w:rsid w:val="00E3628B"/>
    <w:rsid w:val="00E36295"/>
    <w:rsid w:val="00E362AD"/>
    <w:rsid w:val="00E36304"/>
    <w:rsid w:val="00E36328"/>
    <w:rsid w:val="00E3633D"/>
    <w:rsid w:val="00E3636D"/>
    <w:rsid w:val="00E3636E"/>
    <w:rsid w:val="00E36384"/>
    <w:rsid w:val="00E36396"/>
    <w:rsid w:val="00E3639D"/>
    <w:rsid w:val="00E363F9"/>
    <w:rsid w:val="00E3640D"/>
    <w:rsid w:val="00E364BF"/>
    <w:rsid w:val="00E364CF"/>
    <w:rsid w:val="00E364E3"/>
    <w:rsid w:val="00E36567"/>
    <w:rsid w:val="00E3656D"/>
    <w:rsid w:val="00E3657A"/>
    <w:rsid w:val="00E365AB"/>
    <w:rsid w:val="00E365F4"/>
    <w:rsid w:val="00E3660E"/>
    <w:rsid w:val="00E36617"/>
    <w:rsid w:val="00E36691"/>
    <w:rsid w:val="00E3669F"/>
    <w:rsid w:val="00E3670A"/>
    <w:rsid w:val="00E36732"/>
    <w:rsid w:val="00E36734"/>
    <w:rsid w:val="00E36752"/>
    <w:rsid w:val="00E36755"/>
    <w:rsid w:val="00E3675E"/>
    <w:rsid w:val="00E36784"/>
    <w:rsid w:val="00E36837"/>
    <w:rsid w:val="00E36841"/>
    <w:rsid w:val="00E36887"/>
    <w:rsid w:val="00E368A6"/>
    <w:rsid w:val="00E3690F"/>
    <w:rsid w:val="00E36980"/>
    <w:rsid w:val="00E369A3"/>
    <w:rsid w:val="00E369CF"/>
    <w:rsid w:val="00E36A1E"/>
    <w:rsid w:val="00E36A24"/>
    <w:rsid w:val="00E36A33"/>
    <w:rsid w:val="00E36A67"/>
    <w:rsid w:val="00E36A84"/>
    <w:rsid w:val="00E36AB1"/>
    <w:rsid w:val="00E36B0F"/>
    <w:rsid w:val="00E36B14"/>
    <w:rsid w:val="00E36B50"/>
    <w:rsid w:val="00E36B55"/>
    <w:rsid w:val="00E36B5D"/>
    <w:rsid w:val="00E36B5E"/>
    <w:rsid w:val="00E36B71"/>
    <w:rsid w:val="00E36B97"/>
    <w:rsid w:val="00E36BC7"/>
    <w:rsid w:val="00E36BCB"/>
    <w:rsid w:val="00E36BFF"/>
    <w:rsid w:val="00E36C26"/>
    <w:rsid w:val="00E36C32"/>
    <w:rsid w:val="00E36CA0"/>
    <w:rsid w:val="00E36CA3"/>
    <w:rsid w:val="00E36CD7"/>
    <w:rsid w:val="00E36D60"/>
    <w:rsid w:val="00E36D62"/>
    <w:rsid w:val="00E36D79"/>
    <w:rsid w:val="00E36D87"/>
    <w:rsid w:val="00E36DAE"/>
    <w:rsid w:val="00E36DB3"/>
    <w:rsid w:val="00E36DFE"/>
    <w:rsid w:val="00E36E8E"/>
    <w:rsid w:val="00E36E9E"/>
    <w:rsid w:val="00E36EC7"/>
    <w:rsid w:val="00E36F1E"/>
    <w:rsid w:val="00E36F32"/>
    <w:rsid w:val="00E36F4F"/>
    <w:rsid w:val="00E36F7F"/>
    <w:rsid w:val="00E37027"/>
    <w:rsid w:val="00E370FD"/>
    <w:rsid w:val="00E370FE"/>
    <w:rsid w:val="00E37151"/>
    <w:rsid w:val="00E37155"/>
    <w:rsid w:val="00E37197"/>
    <w:rsid w:val="00E37201"/>
    <w:rsid w:val="00E37225"/>
    <w:rsid w:val="00E37226"/>
    <w:rsid w:val="00E37233"/>
    <w:rsid w:val="00E3726E"/>
    <w:rsid w:val="00E372DE"/>
    <w:rsid w:val="00E372F5"/>
    <w:rsid w:val="00E37311"/>
    <w:rsid w:val="00E37319"/>
    <w:rsid w:val="00E3734A"/>
    <w:rsid w:val="00E37384"/>
    <w:rsid w:val="00E37406"/>
    <w:rsid w:val="00E37424"/>
    <w:rsid w:val="00E37444"/>
    <w:rsid w:val="00E37448"/>
    <w:rsid w:val="00E374A5"/>
    <w:rsid w:val="00E374BF"/>
    <w:rsid w:val="00E374FB"/>
    <w:rsid w:val="00E3754E"/>
    <w:rsid w:val="00E37555"/>
    <w:rsid w:val="00E37564"/>
    <w:rsid w:val="00E375CD"/>
    <w:rsid w:val="00E375DD"/>
    <w:rsid w:val="00E37607"/>
    <w:rsid w:val="00E37619"/>
    <w:rsid w:val="00E37628"/>
    <w:rsid w:val="00E3764A"/>
    <w:rsid w:val="00E3768B"/>
    <w:rsid w:val="00E376A7"/>
    <w:rsid w:val="00E376DE"/>
    <w:rsid w:val="00E376F3"/>
    <w:rsid w:val="00E3770D"/>
    <w:rsid w:val="00E37716"/>
    <w:rsid w:val="00E3771B"/>
    <w:rsid w:val="00E37772"/>
    <w:rsid w:val="00E377AF"/>
    <w:rsid w:val="00E377B3"/>
    <w:rsid w:val="00E377BF"/>
    <w:rsid w:val="00E377D9"/>
    <w:rsid w:val="00E377DF"/>
    <w:rsid w:val="00E37875"/>
    <w:rsid w:val="00E378A4"/>
    <w:rsid w:val="00E378CF"/>
    <w:rsid w:val="00E378EB"/>
    <w:rsid w:val="00E378F6"/>
    <w:rsid w:val="00E3792F"/>
    <w:rsid w:val="00E37945"/>
    <w:rsid w:val="00E37987"/>
    <w:rsid w:val="00E379B5"/>
    <w:rsid w:val="00E379E9"/>
    <w:rsid w:val="00E37A1C"/>
    <w:rsid w:val="00E37A51"/>
    <w:rsid w:val="00E37A7A"/>
    <w:rsid w:val="00E37AB0"/>
    <w:rsid w:val="00E37AC0"/>
    <w:rsid w:val="00E37AD7"/>
    <w:rsid w:val="00E37B2C"/>
    <w:rsid w:val="00E37B45"/>
    <w:rsid w:val="00E37B6A"/>
    <w:rsid w:val="00E37B6D"/>
    <w:rsid w:val="00E37B94"/>
    <w:rsid w:val="00E37C79"/>
    <w:rsid w:val="00E37D03"/>
    <w:rsid w:val="00E37D26"/>
    <w:rsid w:val="00E37D60"/>
    <w:rsid w:val="00E37D77"/>
    <w:rsid w:val="00E37D9F"/>
    <w:rsid w:val="00E37DDE"/>
    <w:rsid w:val="00E37DE2"/>
    <w:rsid w:val="00E37E1B"/>
    <w:rsid w:val="00E37E53"/>
    <w:rsid w:val="00E37EC3"/>
    <w:rsid w:val="00E37F7C"/>
    <w:rsid w:val="00E37F81"/>
    <w:rsid w:val="00E37FB7"/>
    <w:rsid w:val="00E37FDB"/>
    <w:rsid w:val="00E37FDD"/>
    <w:rsid w:val="00E40005"/>
    <w:rsid w:val="00E40028"/>
    <w:rsid w:val="00E4004E"/>
    <w:rsid w:val="00E40067"/>
    <w:rsid w:val="00E400A3"/>
    <w:rsid w:val="00E400BA"/>
    <w:rsid w:val="00E40146"/>
    <w:rsid w:val="00E4018F"/>
    <w:rsid w:val="00E401A6"/>
    <w:rsid w:val="00E4022E"/>
    <w:rsid w:val="00E4022F"/>
    <w:rsid w:val="00E40234"/>
    <w:rsid w:val="00E4025B"/>
    <w:rsid w:val="00E40279"/>
    <w:rsid w:val="00E4029F"/>
    <w:rsid w:val="00E4031B"/>
    <w:rsid w:val="00E40329"/>
    <w:rsid w:val="00E40330"/>
    <w:rsid w:val="00E4036D"/>
    <w:rsid w:val="00E40384"/>
    <w:rsid w:val="00E403D9"/>
    <w:rsid w:val="00E40454"/>
    <w:rsid w:val="00E4045D"/>
    <w:rsid w:val="00E4049F"/>
    <w:rsid w:val="00E404A8"/>
    <w:rsid w:val="00E404FC"/>
    <w:rsid w:val="00E40586"/>
    <w:rsid w:val="00E40593"/>
    <w:rsid w:val="00E405CA"/>
    <w:rsid w:val="00E405DF"/>
    <w:rsid w:val="00E4060C"/>
    <w:rsid w:val="00E4066F"/>
    <w:rsid w:val="00E406CC"/>
    <w:rsid w:val="00E4070C"/>
    <w:rsid w:val="00E40715"/>
    <w:rsid w:val="00E40733"/>
    <w:rsid w:val="00E4075D"/>
    <w:rsid w:val="00E40892"/>
    <w:rsid w:val="00E4089B"/>
    <w:rsid w:val="00E408BE"/>
    <w:rsid w:val="00E408D2"/>
    <w:rsid w:val="00E408DD"/>
    <w:rsid w:val="00E40921"/>
    <w:rsid w:val="00E40929"/>
    <w:rsid w:val="00E4095B"/>
    <w:rsid w:val="00E40987"/>
    <w:rsid w:val="00E409B3"/>
    <w:rsid w:val="00E40A38"/>
    <w:rsid w:val="00E40A56"/>
    <w:rsid w:val="00E40A95"/>
    <w:rsid w:val="00E40ADE"/>
    <w:rsid w:val="00E40AE7"/>
    <w:rsid w:val="00E40B22"/>
    <w:rsid w:val="00E40B38"/>
    <w:rsid w:val="00E40B5F"/>
    <w:rsid w:val="00E40BF0"/>
    <w:rsid w:val="00E40BF6"/>
    <w:rsid w:val="00E40C01"/>
    <w:rsid w:val="00E40CB7"/>
    <w:rsid w:val="00E40CD1"/>
    <w:rsid w:val="00E40D73"/>
    <w:rsid w:val="00E40DBB"/>
    <w:rsid w:val="00E40DF0"/>
    <w:rsid w:val="00E40E06"/>
    <w:rsid w:val="00E40E26"/>
    <w:rsid w:val="00E40E45"/>
    <w:rsid w:val="00E40EE0"/>
    <w:rsid w:val="00E40F1C"/>
    <w:rsid w:val="00E40F22"/>
    <w:rsid w:val="00E40F25"/>
    <w:rsid w:val="00E40FC0"/>
    <w:rsid w:val="00E41010"/>
    <w:rsid w:val="00E41036"/>
    <w:rsid w:val="00E41047"/>
    <w:rsid w:val="00E41073"/>
    <w:rsid w:val="00E410C5"/>
    <w:rsid w:val="00E410DF"/>
    <w:rsid w:val="00E41179"/>
    <w:rsid w:val="00E41209"/>
    <w:rsid w:val="00E41220"/>
    <w:rsid w:val="00E41249"/>
    <w:rsid w:val="00E4124B"/>
    <w:rsid w:val="00E4127B"/>
    <w:rsid w:val="00E41290"/>
    <w:rsid w:val="00E41295"/>
    <w:rsid w:val="00E41307"/>
    <w:rsid w:val="00E4135B"/>
    <w:rsid w:val="00E41393"/>
    <w:rsid w:val="00E413BA"/>
    <w:rsid w:val="00E414B1"/>
    <w:rsid w:val="00E414D4"/>
    <w:rsid w:val="00E414D6"/>
    <w:rsid w:val="00E414EE"/>
    <w:rsid w:val="00E415C5"/>
    <w:rsid w:val="00E415D6"/>
    <w:rsid w:val="00E415EA"/>
    <w:rsid w:val="00E4162C"/>
    <w:rsid w:val="00E4164C"/>
    <w:rsid w:val="00E4165C"/>
    <w:rsid w:val="00E41696"/>
    <w:rsid w:val="00E416A1"/>
    <w:rsid w:val="00E416F7"/>
    <w:rsid w:val="00E41753"/>
    <w:rsid w:val="00E4175C"/>
    <w:rsid w:val="00E41791"/>
    <w:rsid w:val="00E417EE"/>
    <w:rsid w:val="00E41803"/>
    <w:rsid w:val="00E418AF"/>
    <w:rsid w:val="00E418D2"/>
    <w:rsid w:val="00E41944"/>
    <w:rsid w:val="00E41971"/>
    <w:rsid w:val="00E41995"/>
    <w:rsid w:val="00E419AD"/>
    <w:rsid w:val="00E419E8"/>
    <w:rsid w:val="00E419F6"/>
    <w:rsid w:val="00E41A52"/>
    <w:rsid w:val="00E41A58"/>
    <w:rsid w:val="00E41A6C"/>
    <w:rsid w:val="00E41A70"/>
    <w:rsid w:val="00E41AF3"/>
    <w:rsid w:val="00E41AFD"/>
    <w:rsid w:val="00E41B50"/>
    <w:rsid w:val="00E41B7D"/>
    <w:rsid w:val="00E41B8E"/>
    <w:rsid w:val="00E41B99"/>
    <w:rsid w:val="00E41BCC"/>
    <w:rsid w:val="00E41BFF"/>
    <w:rsid w:val="00E41C22"/>
    <w:rsid w:val="00E41C59"/>
    <w:rsid w:val="00E41CB7"/>
    <w:rsid w:val="00E41CC3"/>
    <w:rsid w:val="00E41CD6"/>
    <w:rsid w:val="00E41CF5"/>
    <w:rsid w:val="00E41D3B"/>
    <w:rsid w:val="00E41D7C"/>
    <w:rsid w:val="00E41DF0"/>
    <w:rsid w:val="00E41E1F"/>
    <w:rsid w:val="00E41F1A"/>
    <w:rsid w:val="00E41F5D"/>
    <w:rsid w:val="00E41F98"/>
    <w:rsid w:val="00E41FDD"/>
    <w:rsid w:val="00E4207F"/>
    <w:rsid w:val="00E42083"/>
    <w:rsid w:val="00E420B9"/>
    <w:rsid w:val="00E42118"/>
    <w:rsid w:val="00E4213C"/>
    <w:rsid w:val="00E42180"/>
    <w:rsid w:val="00E4219F"/>
    <w:rsid w:val="00E421DA"/>
    <w:rsid w:val="00E421F7"/>
    <w:rsid w:val="00E42255"/>
    <w:rsid w:val="00E42290"/>
    <w:rsid w:val="00E422A1"/>
    <w:rsid w:val="00E422A4"/>
    <w:rsid w:val="00E422B8"/>
    <w:rsid w:val="00E422FB"/>
    <w:rsid w:val="00E42301"/>
    <w:rsid w:val="00E42318"/>
    <w:rsid w:val="00E42319"/>
    <w:rsid w:val="00E42340"/>
    <w:rsid w:val="00E42383"/>
    <w:rsid w:val="00E423D3"/>
    <w:rsid w:val="00E423E9"/>
    <w:rsid w:val="00E423F1"/>
    <w:rsid w:val="00E4240B"/>
    <w:rsid w:val="00E42437"/>
    <w:rsid w:val="00E424BA"/>
    <w:rsid w:val="00E424E9"/>
    <w:rsid w:val="00E42576"/>
    <w:rsid w:val="00E425AB"/>
    <w:rsid w:val="00E425E4"/>
    <w:rsid w:val="00E425FE"/>
    <w:rsid w:val="00E42607"/>
    <w:rsid w:val="00E42618"/>
    <w:rsid w:val="00E42652"/>
    <w:rsid w:val="00E42687"/>
    <w:rsid w:val="00E426AF"/>
    <w:rsid w:val="00E426DB"/>
    <w:rsid w:val="00E4270F"/>
    <w:rsid w:val="00E42732"/>
    <w:rsid w:val="00E4274A"/>
    <w:rsid w:val="00E42751"/>
    <w:rsid w:val="00E42770"/>
    <w:rsid w:val="00E427E7"/>
    <w:rsid w:val="00E42802"/>
    <w:rsid w:val="00E42809"/>
    <w:rsid w:val="00E42848"/>
    <w:rsid w:val="00E4288B"/>
    <w:rsid w:val="00E42895"/>
    <w:rsid w:val="00E428D0"/>
    <w:rsid w:val="00E428D1"/>
    <w:rsid w:val="00E428D3"/>
    <w:rsid w:val="00E42927"/>
    <w:rsid w:val="00E42951"/>
    <w:rsid w:val="00E429A4"/>
    <w:rsid w:val="00E429E1"/>
    <w:rsid w:val="00E429FD"/>
    <w:rsid w:val="00E42A01"/>
    <w:rsid w:val="00E42A02"/>
    <w:rsid w:val="00E42A06"/>
    <w:rsid w:val="00E42A24"/>
    <w:rsid w:val="00E42A61"/>
    <w:rsid w:val="00E42AB2"/>
    <w:rsid w:val="00E42AD4"/>
    <w:rsid w:val="00E42AE3"/>
    <w:rsid w:val="00E42B0E"/>
    <w:rsid w:val="00E42B37"/>
    <w:rsid w:val="00E42B3E"/>
    <w:rsid w:val="00E42B6E"/>
    <w:rsid w:val="00E42B7F"/>
    <w:rsid w:val="00E42BA5"/>
    <w:rsid w:val="00E42BC7"/>
    <w:rsid w:val="00E42BDD"/>
    <w:rsid w:val="00E42C99"/>
    <w:rsid w:val="00E42CAF"/>
    <w:rsid w:val="00E42D23"/>
    <w:rsid w:val="00E42E28"/>
    <w:rsid w:val="00E42E58"/>
    <w:rsid w:val="00E42E9D"/>
    <w:rsid w:val="00E42EB0"/>
    <w:rsid w:val="00E42EC2"/>
    <w:rsid w:val="00E42EE0"/>
    <w:rsid w:val="00E42F0D"/>
    <w:rsid w:val="00E42F5B"/>
    <w:rsid w:val="00E42F7E"/>
    <w:rsid w:val="00E42FEA"/>
    <w:rsid w:val="00E43029"/>
    <w:rsid w:val="00E4304D"/>
    <w:rsid w:val="00E4306B"/>
    <w:rsid w:val="00E430BD"/>
    <w:rsid w:val="00E430D9"/>
    <w:rsid w:val="00E430E8"/>
    <w:rsid w:val="00E43127"/>
    <w:rsid w:val="00E4316F"/>
    <w:rsid w:val="00E4317F"/>
    <w:rsid w:val="00E431E6"/>
    <w:rsid w:val="00E43223"/>
    <w:rsid w:val="00E4322D"/>
    <w:rsid w:val="00E4326E"/>
    <w:rsid w:val="00E43273"/>
    <w:rsid w:val="00E432B4"/>
    <w:rsid w:val="00E432C4"/>
    <w:rsid w:val="00E43307"/>
    <w:rsid w:val="00E4331A"/>
    <w:rsid w:val="00E43387"/>
    <w:rsid w:val="00E433CB"/>
    <w:rsid w:val="00E4341F"/>
    <w:rsid w:val="00E434F0"/>
    <w:rsid w:val="00E4350C"/>
    <w:rsid w:val="00E4351E"/>
    <w:rsid w:val="00E43567"/>
    <w:rsid w:val="00E43574"/>
    <w:rsid w:val="00E43578"/>
    <w:rsid w:val="00E4358C"/>
    <w:rsid w:val="00E435D0"/>
    <w:rsid w:val="00E435DA"/>
    <w:rsid w:val="00E435EF"/>
    <w:rsid w:val="00E43603"/>
    <w:rsid w:val="00E43625"/>
    <w:rsid w:val="00E43651"/>
    <w:rsid w:val="00E43664"/>
    <w:rsid w:val="00E4366C"/>
    <w:rsid w:val="00E436DA"/>
    <w:rsid w:val="00E43702"/>
    <w:rsid w:val="00E43746"/>
    <w:rsid w:val="00E4375E"/>
    <w:rsid w:val="00E43765"/>
    <w:rsid w:val="00E43794"/>
    <w:rsid w:val="00E4379F"/>
    <w:rsid w:val="00E437D0"/>
    <w:rsid w:val="00E43813"/>
    <w:rsid w:val="00E4381F"/>
    <w:rsid w:val="00E4385E"/>
    <w:rsid w:val="00E438BA"/>
    <w:rsid w:val="00E438D5"/>
    <w:rsid w:val="00E438D8"/>
    <w:rsid w:val="00E438FF"/>
    <w:rsid w:val="00E43902"/>
    <w:rsid w:val="00E43928"/>
    <w:rsid w:val="00E4394B"/>
    <w:rsid w:val="00E43A01"/>
    <w:rsid w:val="00E43A1B"/>
    <w:rsid w:val="00E43A62"/>
    <w:rsid w:val="00E43A6F"/>
    <w:rsid w:val="00E43AC1"/>
    <w:rsid w:val="00E43AC3"/>
    <w:rsid w:val="00E43AED"/>
    <w:rsid w:val="00E43AF4"/>
    <w:rsid w:val="00E43B0D"/>
    <w:rsid w:val="00E43B2F"/>
    <w:rsid w:val="00E43B64"/>
    <w:rsid w:val="00E43B8B"/>
    <w:rsid w:val="00E43BA5"/>
    <w:rsid w:val="00E43BDC"/>
    <w:rsid w:val="00E43C09"/>
    <w:rsid w:val="00E43C15"/>
    <w:rsid w:val="00E43C2C"/>
    <w:rsid w:val="00E43C98"/>
    <w:rsid w:val="00E43CFC"/>
    <w:rsid w:val="00E43D00"/>
    <w:rsid w:val="00E43D19"/>
    <w:rsid w:val="00E43D40"/>
    <w:rsid w:val="00E43D88"/>
    <w:rsid w:val="00E43D97"/>
    <w:rsid w:val="00E43DA2"/>
    <w:rsid w:val="00E43DCB"/>
    <w:rsid w:val="00E43E40"/>
    <w:rsid w:val="00E43E4C"/>
    <w:rsid w:val="00E43EA4"/>
    <w:rsid w:val="00E43EC8"/>
    <w:rsid w:val="00E43F15"/>
    <w:rsid w:val="00E43F36"/>
    <w:rsid w:val="00E43F5A"/>
    <w:rsid w:val="00E43F8E"/>
    <w:rsid w:val="00E43F9B"/>
    <w:rsid w:val="00E43FAB"/>
    <w:rsid w:val="00E43FAE"/>
    <w:rsid w:val="00E44069"/>
    <w:rsid w:val="00E440A4"/>
    <w:rsid w:val="00E4411C"/>
    <w:rsid w:val="00E44143"/>
    <w:rsid w:val="00E44183"/>
    <w:rsid w:val="00E44202"/>
    <w:rsid w:val="00E4422E"/>
    <w:rsid w:val="00E44242"/>
    <w:rsid w:val="00E442D0"/>
    <w:rsid w:val="00E44344"/>
    <w:rsid w:val="00E44367"/>
    <w:rsid w:val="00E443B5"/>
    <w:rsid w:val="00E443F8"/>
    <w:rsid w:val="00E44431"/>
    <w:rsid w:val="00E444AB"/>
    <w:rsid w:val="00E444CD"/>
    <w:rsid w:val="00E444DD"/>
    <w:rsid w:val="00E444EC"/>
    <w:rsid w:val="00E444F9"/>
    <w:rsid w:val="00E445DF"/>
    <w:rsid w:val="00E445F2"/>
    <w:rsid w:val="00E44606"/>
    <w:rsid w:val="00E44649"/>
    <w:rsid w:val="00E44660"/>
    <w:rsid w:val="00E446BA"/>
    <w:rsid w:val="00E446C0"/>
    <w:rsid w:val="00E44719"/>
    <w:rsid w:val="00E4473B"/>
    <w:rsid w:val="00E44755"/>
    <w:rsid w:val="00E44756"/>
    <w:rsid w:val="00E447DB"/>
    <w:rsid w:val="00E447F7"/>
    <w:rsid w:val="00E44822"/>
    <w:rsid w:val="00E44833"/>
    <w:rsid w:val="00E448BC"/>
    <w:rsid w:val="00E448EB"/>
    <w:rsid w:val="00E449B0"/>
    <w:rsid w:val="00E449D0"/>
    <w:rsid w:val="00E449E2"/>
    <w:rsid w:val="00E44A79"/>
    <w:rsid w:val="00E44AB6"/>
    <w:rsid w:val="00E44B23"/>
    <w:rsid w:val="00E44B39"/>
    <w:rsid w:val="00E44B81"/>
    <w:rsid w:val="00E44B86"/>
    <w:rsid w:val="00E44BA3"/>
    <w:rsid w:val="00E44BE4"/>
    <w:rsid w:val="00E44C17"/>
    <w:rsid w:val="00E44C2D"/>
    <w:rsid w:val="00E44C78"/>
    <w:rsid w:val="00E44CBB"/>
    <w:rsid w:val="00E44CC2"/>
    <w:rsid w:val="00E44CCC"/>
    <w:rsid w:val="00E44CE3"/>
    <w:rsid w:val="00E44CE4"/>
    <w:rsid w:val="00E44D11"/>
    <w:rsid w:val="00E44D2D"/>
    <w:rsid w:val="00E44D3E"/>
    <w:rsid w:val="00E44D46"/>
    <w:rsid w:val="00E44D70"/>
    <w:rsid w:val="00E44D82"/>
    <w:rsid w:val="00E44D85"/>
    <w:rsid w:val="00E44DD5"/>
    <w:rsid w:val="00E44E31"/>
    <w:rsid w:val="00E44E3C"/>
    <w:rsid w:val="00E44E4F"/>
    <w:rsid w:val="00E44E64"/>
    <w:rsid w:val="00E44E7C"/>
    <w:rsid w:val="00E44EBE"/>
    <w:rsid w:val="00E44EC1"/>
    <w:rsid w:val="00E44F11"/>
    <w:rsid w:val="00E44F49"/>
    <w:rsid w:val="00E44F8D"/>
    <w:rsid w:val="00E44F91"/>
    <w:rsid w:val="00E44FA3"/>
    <w:rsid w:val="00E44FC2"/>
    <w:rsid w:val="00E44FDC"/>
    <w:rsid w:val="00E44FE0"/>
    <w:rsid w:val="00E4503F"/>
    <w:rsid w:val="00E450AD"/>
    <w:rsid w:val="00E45107"/>
    <w:rsid w:val="00E4511B"/>
    <w:rsid w:val="00E4518D"/>
    <w:rsid w:val="00E4519B"/>
    <w:rsid w:val="00E451B0"/>
    <w:rsid w:val="00E451BB"/>
    <w:rsid w:val="00E451ED"/>
    <w:rsid w:val="00E4521B"/>
    <w:rsid w:val="00E45225"/>
    <w:rsid w:val="00E45232"/>
    <w:rsid w:val="00E45250"/>
    <w:rsid w:val="00E452CD"/>
    <w:rsid w:val="00E452DF"/>
    <w:rsid w:val="00E452E9"/>
    <w:rsid w:val="00E452F5"/>
    <w:rsid w:val="00E45302"/>
    <w:rsid w:val="00E4533E"/>
    <w:rsid w:val="00E45381"/>
    <w:rsid w:val="00E453F9"/>
    <w:rsid w:val="00E453FC"/>
    <w:rsid w:val="00E45415"/>
    <w:rsid w:val="00E4547B"/>
    <w:rsid w:val="00E45480"/>
    <w:rsid w:val="00E454E5"/>
    <w:rsid w:val="00E454FB"/>
    <w:rsid w:val="00E45522"/>
    <w:rsid w:val="00E4553D"/>
    <w:rsid w:val="00E4559F"/>
    <w:rsid w:val="00E455F2"/>
    <w:rsid w:val="00E45621"/>
    <w:rsid w:val="00E45645"/>
    <w:rsid w:val="00E45648"/>
    <w:rsid w:val="00E4565C"/>
    <w:rsid w:val="00E45673"/>
    <w:rsid w:val="00E456DC"/>
    <w:rsid w:val="00E456E1"/>
    <w:rsid w:val="00E456F6"/>
    <w:rsid w:val="00E45779"/>
    <w:rsid w:val="00E4577F"/>
    <w:rsid w:val="00E45797"/>
    <w:rsid w:val="00E457DE"/>
    <w:rsid w:val="00E457E8"/>
    <w:rsid w:val="00E457FC"/>
    <w:rsid w:val="00E4588C"/>
    <w:rsid w:val="00E458F2"/>
    <w:rsid w:val="00E45929"/>
    <w:rsid w:val="00E4595A"/>
    <w:rsid w:val="00E4595E"/>
    <w:rsid w:val="00E45963"/>
    <w:rsid w:val="00E4599C"/>
    <w:rsid w:val="00E459D2"/>
    <w:rsid w:val="00E45A16"/>
    <w:rsid w:val="00E45A93"/>
    <w:rsid w:val="00E45ACD"/>
    <w:rsid w:val="00E45AE9"/>
    <w:rsid w:val="00E45B16"/>
    <w:rsid w:val="00E45B2A"/>
    <w:rsid w:val="00E45B2E"/>
    <w:rsid w:val="00E45B50"/>
    <w:rsid w:val="00E45B8A"/>
    <w:rsid w:val="00E45C0C"/>
    <w:rsid w:val="00E45C7A"/>
    <w:rsid w:val="00E45CCA"/>
    <w:rsid w:val="00E45CCB"/>
    <w:rsid w:val="00E45D52"/>
    <w:rsid w:val="00E45D5D"/>
    <w:rsid w:val="00E45D73"/>
    <w:rsid w:val="00E45DC6"/>
    <w:rsid w:val="00E45DCA"/>
    <w:rsid w:val="00E45DDF"/>
    <w:rsid w:val="00E45DF9"/>
    <w:rsid w:val="00E45DFB"/>
    <w:rsid w:val="00E45E13"/>
    <w:rsid w:val="00E45E1C"/>
    <w:rsid w:val="00E45E5A"/>
    <w:rsid w:val="00E45E75"/>
    <w:rsid w:val="00E45E93"/>
    <w:rsid w:val="00E45EC2"/>
    <w:rsid w:val="00E45F4E"/>
    <w:rsid w:val="00E45F72"/>
    <w:rsid w:val="00E45FA9"/>
    <w:rsid w:val="00E46034"/>
    <w:rsid w:val="00E46069"/>
    <w:rsid w:val="00E4606F"/>
    <w:rsid w:val="00E460D0"/>
    <w:rsid w:val="00E460D6"/>
    <w:rsid w:val="00E46132"/>
    <w:rsid w:val="00E46138"/>
    <w:rsid w:val="00E46164"/>
    <w:rsid w:val="00E46185"/>
    <w:rsid w:val="00E4619E"/>
    <w:rsid w:val="00E461B4"/>
    <w:rsid w:val="00E461CD"/>
    <w:rsid w:val="00E46207"/>
    <w:rsid w:val="00E4620C"/>
    <w:rsid w:val="00E46299"/>
    <w:rsid w:val="00E4631B"/>
    <w:rsid w:val="00E4636E"/>
    <w:rsid w:val="00E46402"/>
    <w:rsid w:val="00E46407"/>
    <w:rsid w:val="00E46496"/>
    <w:rsid w:val="00E464F0"/>
    <w:rsid w:val="00E4650A"/>
    <w:rsid w:val="00E4651E"/>
    <w:rsid w:val="00E4655B"/>
    <w:rsid w:val="00E46564"/>
    <w:rsid w:val="00E465A2"/>
    <w:rsid w:val="00E46604"/>
    <w:rsid w:val="00E46627"/>
    <w:rsid w:val="00E46652"/>
    <w:rsid w:val="00E4667B"/>
    <w:rsid w:val="00E46740"/>
    <w:rsid w:val="00E46806"/>
    <w:rsid w:val="00E4688A"/>
    <w:rsid w:val="00E46898"/>
    <w:rsid w:val="00E468B4"/>
    <w:rsid w:val="00E468C7"/>
    <w:rsid w:val="00E468E8"/>
    <w:rsid w:val="00E468FD"/>
    <w:rsid w:val="00E4692B"/>
    <w:rsid w:val="00E46930"/>
    <w:rsid w:val="00E46969"/>
    <w:rsid w:val="00E46996"/>
    <w:rsid w:val="00E469B5"/>
    <w:rsid w:val="00E469BE"/>
    <w:rsid w:val="00E469C0"/>
    <w:rsid w:val="00E46A27"/>
    <w:rsid w:val="00E46AA4"/>
    <w:rsid w:val="00E46ABD"/>
    <w:rsid w:val="00E46AD2"/>
    <w:rsid w:val="00E46ADB"/>
    <w:rsid w:val="00E46AE7"/>
    <w:rsid w:val="00E46AF3"/>
    <w:rsid w:val="00E46B05"/>
    <w:rsid w:val="00E46B07"/>
    <w:rsid w:val="00E46B68"/>
    <w:rsid w:val="00E46B7A"/>
    <w:rsid w:val="00E46B93"/>
    <w:rsid w:val="00E46BBA"/>
    <w:rsid w:val="00E46BBB"/>
    <w:rsid w:val="00E46BF3"/>
    <w:rsid w:val="00E46BF7"/>
    <w:rsid w:val="00E46C30"/>
    <w:rsid w:val="00E46C3F"/>
    <w:rsid w:val="00E46C50"/>
    <w:rsid w:val="00E46C72"/>
    <w:rsid w:val="00E46C8A"/>
    <w:rsid w:val="00E46C9B"/>
    <w:rsid w:val="00E46D18"/>
    <w:rsid w:val="00E46D58"/>
    <w:rsid w:val="00E46D71"/>
    <w:rsid w:val="00E46D7C"/>
    <w:rsid w:val="00E46D7D"/>
    <w:rsid w:val="00E46DF8"/>
    <w:rsid w:val="00E46E60"/>
    <w:rsid w:val="00E46ED5"/>
    <w:rsid w:val="00E46EDF"/>
    <w:rsid w:val="00E46EEA"/>
    <w:rsid w:val="00E46F1A"/>
    <w:rsid w:val="00E46F34"/>
    <w:rsid w:val="00E46F99"/>
    <w:rsid w:val="00E46FAD"/>
    <w:rsid w:val="00E4705B"/>
    <w:rsid w:val="00E47093"/>
    <w:rsid w:val="00E470EA"/>
    <w:rsid w:val="00E470FB"/>
    <w:rsid w:val="00E4719E"/>
    <w:rsid w:val="00E471AC"/>
    <w:rsid w:val="00E471D4"/>
    <w:rsid w:val="00E471E0"/>
    <w:rsid w:val="00E471F0"/>
    <w:rsid w:val="00E47224"/>
    <w:rsid w:val="00E47259"/>
    <w:rsid w:val="00E47285"/>
    <w:rsid w:val="00E47298"/>
    <w:rsid w:val="00E472A1"/>
    <w:rsid w:val="00E472AC"/>
    <w:rsid w:val="00E472B2"/>
    <w:rsid w:val="00E472BC"/>
    <w:rsid w:val="00E472E8"/>
    <w:rsid w:val="00E472FB"/>
    <w:rsid w:val="00E47322"/>
    <w:rsid w:val="00E47348"/>
    <w:rsid w:val="00E4734A"/>
    <w:rsid w:val="00E473AC"/>
    <w:rsid w:val="00E473EB"/>
    <w:rsid w:val="00E4742D"/>
    <w:rsid w:val="00E47479"/>
    <w:rsid w:val="00E474A9"/>
    <w:rsid w:val="00E474CF"/>
    <w:rsid w:val="00E474F9"/>
    <w:rsid w:val="00E474FE"/>
    <w:rsid w:val="00E47531"/>
    <w:rsid w:val="00E47556"/>
    <w:rsid w:val="00E47569"/>
    <w:rsid w:val="00E475DF"/>
    <w:rsid w:val="00E475E3"/>
    <w:rsid w:val="00E4762B"/>
    <w:rsid w:val="00E47645"/>
    <w:rsid w:val="00E47668"/>
    <w:rsid w:val="00E476B6"/>
    <w:rsid w:val="00E47712"/>
    <w:rsid w:val="00E4772F"/>
    <w:rsid w:val="00E477A9"/>
    <w:rsid w:val="00E477CF"/>
    <w:rsid w:val="00E477DA"/>
    <w:rsid w:val="00E477ED"/>
    <w:rsid w:val="00E47888"/>
    <w:rsid w:val="00E4789D"/>
    <w:rsid w:val="00E47909"/>
    <w:rsid w:val="00E4790A"/>
    <w:rsid w:val="00E479B8"/>
    <w:rsid w:val="00E479EA"/>
    <w:rsid w:val="00E479FC"/>
    <w:rsid w:val="00E47A40"/>
    <w:rsid w:val="00E47A4B"/>
    <w:rsid w:val="00E47A4F"/>
    <w:rsid w:val="00E47A5E"/>
    <w:rsid w:val="00E47AA2"/>
    <w:rsid w:val="00E47AC4"/>
    <w:rsid w:val="00E47B04"/>
    <w:rsid w:val="00E47B0E"/>
    <w:rsid w:val="00E47B16"/>
    <w:rsid w:val="00E47B40"/>
    <w:rsid w:val="00E47B41"/>
    <w:rsid w:val="00E47B46"/>
    <w:rsid w:val="00E47B64"/>
    <w:rsid w:val="00E47BAA"/>
    <w:rsid w:val="00E47BD8"/>
    <w:rsid w:val="00E47BE1"/>
    <w:rsid w:val="00E47BF1"/>
    <w:rsid w:val="00E47C36"/>
    <w:rsid w:val="00E47C81"/>
    <w:rsid w:val="00E47C8D"/>
    <w:rsid w:val="00E47CFE"/>
    <w:rsid w:val="00E47D29"/>
    <w:rsid w:val="00E47DBB"/>
    <w:rsid w:val="00E47E54"/>
    <w:rsid w:val="00E47EAD"/>
    <w:rsid w:val="00E47F04"/>
    <w:rsid w:val="00E47F2D"/>
    <w:rsid w:val="00E47FBC"/>
    <w:rsid w:val="00E47FC1"/>
    <w:rsid w:val="00E47FFB"/>
    <w:rsid w:val="00E5004E"/>
    <w:rsid w:val="00E5008E"/>
    <w:rsid w:val="00E500A3"/>
    <w:rsid w:val="00E500A7"/>
    <w:rsid w:val="00E500E0"/>
    <w:rsid w:val="00E500EB"/>
    <w:rsid w:val="00E5011A"/>
    <w:rsid w:val="00E50123"/>
    <w:rsid w:val="00E5012E"/>
    <w:rsid w:val="00E50148"/>
    <w:rsid w:val="00E50168"/>
    <w:rsid w:val="00E50175"/>
    <w:rsid w:val="00E501AF"/>
    <w:rsid w:val="00E501D2"/>
    <w:rsid w:val="00E501E0"/>
    <w:rsid w:val="00E502AF"/>
    <w:rsid w:val="00E502FE"/>
    <w:rsid w:val="00E50302"/>
    <w:rsid w:val="00E50337"/>
    <w:rsid w:val="00E50358"/>
    <w:rsid w:val="00E503B5"/>
    <w:rsid w:val="00E5040C"/>
    <w:rsid w:val="00E5042A"/>
    <w:rsid w:val="00E5043D"/>
    <w:rsid w:val="00E50483"/>
    <w:rsid w:val="00E50494"/>
    <w:rsid w:val="00E504A1"/>
    <w:rsid w:val="00E504A2"/>
    <w:rsid w:val="00E504FA"/>
    <w:rsid w:val="00E50502"/>
    <w:rsid w:val="00E50519"/>
    <w:rsid w:val="00E50577"/>
    <w:rsid w:val="00E5058C"/>
    <w:rsid w:val="00E505BA"/>
    <w:rsid w:val="00E50659"/>
    <w:rsid w:val="00E506AA"/>
    <w:rsid w:val="00E506B9"/>
    <w:rsid w:val="00E506BD"/>
    <w:rsid w:val="00E506C5"/>
    <w:rsid w:val="00E50767"/>
    <w:rsid w:val="00E50782"/>
    <w:rsid w:val="00E507B2"/>
    <w:rsid w:val="00E507CC"/>
    <w:rsid w:val="00E507CD"/>
    <w:rsid w:val="00E507EE"/>
    <w:rsid w:val="00E507EF"/>
    <w:rsid w:val="00E5084F"/>
    <w:rsid w:val="00E50861"/>
    <w:rsid w:val="00E5087A"/>
    <w:rsid w:val="00E508B8"/>
    <w:rsid w:val="00E508DA"/>
    <w:rsid w:val="00E5092C"/>
    <w:rsid w:val="00E509AD"/>
    <w:rsid w:val="00E509C4"/>
    <w:rsid w:val="00E509CE"/>
    <w:rsid w:val="00E509E8"/>
    <w:rsid w:val="00E509F7"/>
    <w:rsid w:val="00E50A23"/>
    <w:rsid w:val="00E50A3D"/>
    <w:rsid w:val="00E50A91"/>
    <w:rsid w:val="00E50ABD"/>
    <w:rsid w:val="00E50AD2"/>
    <w:rsid w:val="00E50AEE"/>
    <w:rsid w:val="00E50AFA"/>
    <w:rsid w:val="00E50B2D"/>
    <w:rsid w:val="00E50B59"/>
    <w:rsid w:val="00E50BA3"/>
    <w:rsid w:val="00E50C00"/>
    <w:rsid w:val="00E50C0C"/>
    <w:rsid w:val="00E50C14"/>
    <w:rsid w:val="00E50C93"/>
    <w:rsid w:val="00E50CED"/>
    <w:rsid w:val="00E50D09"/>
    <w:rsid w:val="00E50D19"/>
    <w:rsid w:val="00E50D36"/>
    <w:rsid w:val="00E50D78"/>
    <w:rsid w:val="00E50D87"/>
    <w:rsid w:val="00E50DA4"/>
    <w:rsid w:val="00E50DA5"/>
    <w:rsid w:val="00E50DBC"/>
    <w:rsid w:val="00E50DC2"/>
    <w:rsid w:val="00E50DDE"/>
    <w:rsid w:val="00E50E0D"/>
    <w:rsid w:val="00E50E4B"/>
    <w:rsid w:val="00E50E81"/>
    <w:rsid w:val="00E50E83"/>
    <w:rsid w:val="00E50E97"/>
    <w:rsid w:val="00E50EB7"/>
    <w:rsid w:val="00E50ECF"/>
    <w:rsid w:val="00E50ED8"/>
    <w:rsid w:val="00E50F11"/>
    <w:rsid w:val="00E50FA3"/>
    <w:rsid w:val="00E50FC9"/>
    <w:rsid w:val="00E51082"/>
    <w:rsid w:val="00E5108F"/>
    <w:rsid w:val="00E5109A"/>
    <w:rsid w:val="00E510B1"/>
    <w:rsid w:val="00E510FB"/>
    <w:rsid w:val="00E5110D"/>
    <w:rsid w:val="00E511B6"/>
    <w:rsid w:val="00E511D2"/>
    <w:rsid w:val="00E51209"/>
    <w:rsid w:val="00E51211"/>
    <w:rsid w:val="00E5129B"/>
    <w:rsid w:val="00E5132C"/>
    <w:rsid w:val="00E513EC"/>
    <w:rsid w:val="00E51413"/>
    <w:rsid w:val="00E5143A"/>
    <w:rsid w:val="00E51449"/>
    <w:rsid w:val="00E51454"/>
    <w:rsid w:val="00E51479"/>
    <w:rsid w:val="00E514BB"/>
    <w:rsid w:val="00E514CA"/>
    <w:rsid w:val="00E51511"/>
    <w:rsid w:val="00E51546"/>
    <w:rsid w:val="00E5154B"/>
    <w:rsid w:val="00E5154C"/>
    <w:rsid w:val="00E5158A"/>
    <w:rsid w:val="00E515CE"/>
    <w:rsid w:val="00E515E7"/>
    <w:rsid w:val="00E5160B"/>
    <w:rsid w:val="00E51692"/>
    <w:rsid w:val="00E516B1"/>
    <w:rsid w:val="00E516E3"/>
    <w:rsid w:val="00E51713"/>
    <w:rsid w:val="00E51723"/>
    <w:rsid w:val="00E51729"/>
    <w:rsid w:val="00E51754"/>
    <w:rsid w:val="00E51782"/>
    <w:rsid w:val="00E517AC"/>
    <w:rsid w:val="00E517CD"/>
    <w:rsid w:val="00E517EE"/>
    <w:rsid w:val="00E517F4"/>
    <w:rsid w:val="00E517FA"/>
    <w:rsid w:val="00E5182D"/>
    <w:rsid w:val="00E51838"/>
    <w:rsid w:val="00E5183D"/>
    <w:rsid w:val="00E51899"/>
    <w:rsid w:val="00E5191A"/>
    <w:rsid w:val="00E51930"/>
    <w:rsid w:val="00E51956"/>
    <w:rsid w:val="00E519B5"/>
    <w:rsid w:val="00E519E7"/>
    <w:rsid w:val="00E51A2A"/>
    <w:rsid w:val="00E51A4A"/>
    <w:rsid w:val="00E51A52"/>
    <w:rsid w:val="00E51A95"/>
    <w:rsid w:val="00E51B71"/>
    <w:rsid w:val="00E51BAB"/>
    <w:rsid w:val="00E51BC2"/>
    <w:rsid w:val="00E51BCC"/>
    <w:rsid w:val="00E51BE9"/>
    <w:rsid w:val="00E51BEA"/>
    <w:rsid w:val="00E51BF2"/>
    <w:rsid w:val="00E51C3F"/>
    <w:rsid w:val="00E51C50"/>
    <w:rsid w:val="00E51CB8"/>
    <w:rsid w:val="00E51D39"/>
    <w:rsid w:val="00E51DAB"/>
    <w:rsid w:val="00E51E11"/>
    <w:rsid w:val="00E51EAD"/>
    <w:rsid w:val="00E51EC7"/>
    <w:rsid w:val="00E51EE1"/>
    <w:rsid w:val="00E51EF2"/>
    <w:rsid w:val="00E51F21"/>
    <w:rsid w:val="00E51F49"/>
    <w:rsid w:val="00E51F4D"/>
    <w:rsid w:val="00E51FAF"/>
    <w:rsid w:val="00E51FB1"/>
    <w:rsid w:val="00E51FED"/>
    <w:rsid w:val="00E52036"/>
    <w:rsid w:val="00E5203E"/>
    <w:rsid w:val="00E520C4"/>
    <w:rsid w:val="00E52191"/>
    <w:rsid w:val="00E521BD"/>
    <w:rsid w:val="00E521CB"/>
    <w:rsid w:val="00E521CE"/>
    <w:rsid w:val="00E5220E"/>
    <w:rsid w:val="00E52261"/>
    <w:rsid w:val="00E5229D"/>
    <w:rsid w:val="00E522DF"/>
    <w:rsid w:val="00E522E6"/>
    <w:rsid w:val="00E52337"/>
    <w:rsid w:val="00E52341"/>
    <w:rsid w:val="00E5234A"/>
    <w:rsid w:val="00E52387"/>
    <w:rsid w:val="00E52390"/>
    <w:rsid w:val="00E523EB"/>
    <w:rsid w:val="00E52425"/>
    <w:rsid w:val="00E5245D"/>
    <w:rsid w:val="00E52482"/>
    <w:rsid w:val="00E52486"/>
    <w:rsid w:val="00E52489"/>
    <w:rsid w:val="00E5249B"/>
    <w:rsid w:val="00E525AD"/>
    <w:rsid w:val="00E52649"/>
    <w:rsid w:val="00E52651"/>
    <w:rsid w:val="00E52652"/>
    <w:rsid w:val="00E5267B"/>
    <w:rsid w:val="00E526D3"/>
    <w:rsid w:val="00E52725"/>
    <w:rsid w:val="00E5273E"/>
    <w:rsid w:val="00E527C7"/>
    <w:rsid w:val="00E5285B"/>
    <w:rsid w:val="00E5290A"/>
    <w:rsid w:val="00E52911"/>
    <w:rsid w:val="00E5291E"/>
    <w:rsid w:val="00E5295D"/>
    <w:rsid w:val="00E529DF"/>
    <w:rsid w:val="00E52A21"/>
    <w:rsid w:val="00E52A47"/>
    <w:rsid w:val="00E52A69"/>
    <w:rsid w:val="00E52A7C"/>
    <w:rsid w:val="00E52AC1"/>
    <w:rsid w:val="00E52BF9"/>
    <w:rsid w:val="00E52C52"/>
    <w:rsid w:val="00E52D1A"/>
    <w:rsid w:val="00E52D37"/>
    <w:rsid w:val="00E52D79"/>
    <w:rsid w:val="00E52D90"/>
    <w:rsid w:val="00E52E0A"/>
    <w:rsid w:val="00E52E5A"/>
    <w:rsid w:val="00E52F01"/>
    <w:rsid w:val="00E52F06"/>
    <w:rsid w:val="00E52F55"/>
    <w:rsid w:val="00E53045"/>
    <w:rsid w:val="00E53081"/>
    <w:rsid w:val="00E5308D"/>
    <w:rsid w:val="00E530A3"/>
    <w:rsid w:val="00E530D0"/>
    <w:rsid w:val="00E5310E"/>
    <w:rsid w:val="00E53118"/>
    <w:rsid w:val="00E53158"/>
    <w:rsid w:val="00E53182"/>
    <w:rsid w:val="00E53193"/>
    <w:rsid w:val="00E531FF"/>
    <w:rsid w:val="00E5322E"/>
    <w:rsid w:val="00E53257"/>
    <w:rsid w:val="00E53315"/>
    <w:rsid w:val="00E53330"/>
    <w:rsid w:val="00E53372"/>
    <w:rsid w:val="00E533F2"/>
    <w:rsid w:val="00E53436"/>
    <w:rsid w:val="00E5346D"/>
    <w:rsid w:val="00E534F4"/>
    <w:rsid w:val="00E534FF"/>
    <w:rsid w:val="00E5351E"/>
    <w:rsid w:val="00E5353C"/>
    <w:rsid w:val="00E5356E"/>
    <w:rsid w:val="00E5357B"/>
    <w:rsid w:val="00E5359B"/>
    <w:rsid w:val="00E5362F"/>
    <w:rsid w:val="00E53632"/>
    <w:rsid w:val="00E53661"/>
    <w:rsid w:val="00E53683"/>
    <w:rsid w:val="00E536A9"/>
    <w:rsid w:val="00E53738"/>
    <w:rsid w:val="00E5379F"/>
    <w:rsid w:val="00E537F6"/>
    <w:rsid w:val="00E537FD"/>
    <w:rsid w:val="00E53803"/>
    <w:rsid w:val="00E5382D"/>
    <w:rsid w:val="00E5384E"/>
    <w:rsid w:val="00E53857"/>
    <w:rsid w:val="00E5389D"/>
    <w:rsid w:val="00E538A7"/>
    <w:rsid w:val="00E538DD"/>
    <w:rsid w:val="00E5393C"/>
    <w:rsid w:val="00E53951"/>
    <w:rsid w:val="00E53955"/>
    <w:rsid w:val="00E53971"/>
    <w:rsid w:val="00E539AD"/>
    <w:rsid w:val="00E539D4"/>
    <w:rsid w:val="00E539EC"/>
    <w:rsid w:val="00E53A09"/>
    <w:rsid w:val="00E53A4C"/>
    <w:rsid w:val="00E53A7A"/>
    <w:rsid w:val="00E53A98"/>
    <w:rsid w:val="00E53AA2"/>
    <w:rsid w:val="00E53AAD"/>
    <w:rsid w:val="00E53ACC"/>
    <w:rsid w:val="00E53B03"/>
    <w:rsid w:val="00E53B9F"/>
    <w:rsid w:val="00E53BAB"/>
    <w:rsid w:val="00E53C50"/>
    <w:rsid w:val="00E53C6A"/>
    <w:rsid w:val="00E53CB0"/>
    <w:rsid w:val="00E53CC2"/>
    <w:rsid w:val="00E53CD9"/>
    <w:rsid w:val="00E53CDA"/>
    <w:rsid w:val="00E53D07"/>
    <w:rsid w:val="00E53D3F"/>
    <w:rsid w:val="00E53D7C"/>
    <w:rsid w:val="00E53DC3"/>
    <w:rsid w:val="00E53DD8"/>
    <w:rsid w:val="00E53E75"/>
    <w:rsid w:val="00E53ECC"/>
    <w:rsid w:val="00E53EE7"/>
    <w:rsid w:val="00E53F2F"/>
    <w:rsid w:val="00E53FFD"/>
    <w:rsid w:val="00E5401B"/>
    <w:rsid w:val="00E54071"/>
    <w:rsid w:val="00E54078"/>
    <w:rsid w:val="00E540D6"/>
    <w:rsid w:val="00E54184"/>
    <w:rsid w:val="00E54191"/>
    <w:rsid w:val="00E5426A"/>
    <w:rsid w:val="00E542AB"/>
    <w:rsid w:val="00E542AD"/>
    <w:rsid w:val="00E542FB"/>
    <w:rsid w:val="00E54365"/>
    <w:rsid w:val="00E5436D"/>
    <w:rsid w:val="00E5438F"/>
    <w:rsid w:val="00E543BE"/>
    <w:rsid w:val="00E543CD"/>
    <w:rsid w:val="00E5442F"/>
    <w:rsid w:val="00E54476"/>
    <w:rsid w:val="00E54486"/>
    <w:rsid w:val="00E544A0"/>
    <w:rsid w:val="00E544A6"/>
    <w:rsid w:val="00E544BC"/>
    <w:rsid w:val="00E5451A"/>
    <w:rsid w:val="00E5452A"/>
    <w:rsid w:val="00E54556"/>
    <w:rsid w:val="00E5456C"/>
    <w:rsid w:val="00E545AF"/>
    <w:rsid w:val="00E545BC"/>
    <w:rsid w:val="00E545CD"/>
    <w:rsid w:val="00E545DA"/>
    <w:rsid w:val="00E546B6"/>
    <w:rsid w:val="00E546CD"/>
    <w:rsid w:val="00E546EE"/>
    <w:rsid w:val="00E54709"/>
    <w:rsid w:val="00E54737"/>
    <w:rsid w:val="00E5479F"/>
    <w:rsid w:val="00E547E7"/>
    <w:rsid w:val="00E547EC"/>
    <w:rsid w:val="00E547F7"/>
    <w:rsid w:val="00E547F9"/>
    <w:rsid w:val="00E54847"/>
    <w:rsid w:val="00E548AE"/>
    <w:rsid w:val="00E54909"/>
    <w:rsid w:val="00E5494B"/>
    <w:rsid w:val="00E549CA"/>
    <w:rsid w:val="00E549EE"/>
    <w:rsid w:val="00E54A31"/>
    <w:rsid w:val="00E54AB8"/>
    <w:rsid w:val="00E54ABD"/>
    <w:rsid w:val="00E54B02"/>
    <w:rsid w:val="00E54B25"/>
    <w:rsid w:val="00E54B3E"/>
    <w:rsid w:val="00E54BF6"/>
    <w:rsid w:val="00E54C02"/>
    <w:rsid w:val="00E54C9C"/>
    <w:rsid w:val="00E54C9F"/>
    <w:rsid w:val="00E54CE4"/>
    <w:rsid w:val="00E54D38"/>
    <w:rsid w:val="00E54D57"/>
    <w:rsid w:val="00E54D71"/>
    <w:rsid w:val="00E54D72"/>
    <w:rsid w:val="00E54E30"/>
    <w:rsid w:val="00E54E89"/>
    <w:rsid w:val="00E54EE9"/>
    <w:rsid w:val="00E54F36"/>
    <w:rsid w:val="00E54F41"/>
    <w:rsid w:val="00E54FD7"/>
    <w:rsid w:val="00E54FF4"/>
    <w:rsid w:val="00E55001"/>
    <w:rsid w:val="00E55021"/>
    <w:rsid w:val="00E5504F"/>
    <w:rsid w:val="00E55069"/>
    <w:rsid w:val="00E55083"/>
    <w:rsid w:val="00E55113"/>
    <w:rsid w:val="00E5516D"/>
    <w:rsid w:val="00E551A0"/>
    <w:rsid w:val="00E551A3"/>
    <w:rsid w:val="00E551E0"/>
    <w:rsid w:val="00E551EE"/>
    <w:rsid w:val="00E5525A"/>
    <w:rsid w:val="00E55325"/>
    <w:rsid w:val="00E55360"/>
    <w:rsid w:val="00E5537D"/>
    <w:rsid w:val="00E553D8"/>
    <w:rsid w:val="00E5542A"/>
    <w:rsid w:val="00E55447"/>
    <w:rsid w:val="00E55454"/>
    <w:rsid w:val="00E5548A"/>
    <w:rsid w:val="00E554A8"/>
    <w:rsid w:val="00E554BD"/>
    <w:rsid w:val="00E554D1"/>
    <w:rsid w:val="00E554EE"/>
    <w:rsid w:val="00E554FB"/>
    <w:rsid w:val="00E5556F"/>
    <w:rsid w:val="00E555D9"/>
    <w:rsid w:val="00E5566B"/>
    <w:rsid w:val="00E55685"/>
    <w:rsid w:val="00E556A3"/>
    <w:rsid w:val="00E5571F"/>
    <w:rsid w:val="00E5579C"/>
    <w:rsid w:val="00E557A8"/>
    <w:rsid w:val="00E557AC"/>
    <w:rsid w:val="00E5581F"/>
    <w:rsid w:val="00E55823"/>
    <w:rsid w:val="00E55853"/>
    <w:rsid w:val="00E558AC"/>
    <w:rsid w:val="00E55902"/>
    <w:rsid w:val="00E559CF"/>
    <w:rsid w:val="00E559D2"/>
    <w:rsid w:val="00E559F1"/>
    <w:rsid w:val="00E559F3"/>
    <w:rsid w:val="00E55A4F"/>
    <w:rsid w:val="00E55A67"/>
    <w:rsid w:val="00E55A6E"/>
    <w:rsid w:val="00E55AC7"/>
    <w:rsid w:val="00E55B0D"/>
    <w:rsid w:val="00E55B10"/>
    <w:rsid w:val="00E55B18"/>
    <w:rsid w:val="00E55B45"/>
    <w:rsid w:val="00E55BB5"/>
    <w:rsid w:val="00E55BCD"/>
    <w:rsid w:val="00E55BFC"/>
    <w:rsid w:val="00E55BFF"/>
    <w:rsid w:val="00E55C00"/>
    <w:rsid w:val="00E55C43"/>
    <w:rsid w:val="00E55C5E"/>
    <w:rsid w:val="00E55C67"/>
    <w:rsid w:val="00E55C6D"/>
    <w:rsid w:val="00E55C9D"/>
    <w:rsid w:val="00E55CA7"/>
    <w:rsid w:val="00E55CBD"/>
    <w:rsid w:val="00E55D12"/>
    <w:rsid w:val="00E55D1D"/>
    <w:rsid w:val="00E55DA0"/>
    <w:rsid w:val="00E55DC2"/>
    <w:rsid w:val="00E55DFB"/>
    <w:rsid w:val="00E55E47"/>
    <w:rsid w:val="00E55E69"/>
    <w:rsid w:val="00E55E7C"/>
    <w:rsid w:val="00E55E94"/>
    <w:rsid w:val="00E55EEB"/>
    <w:rsid w:val="00E55F0A"/>
    <w:rsid w:val="00E55F1C"/>
    <w:rsid w:val="00E55F51"/>
    <w:rsid w:val="00E55FCC"/>
    <w:rsid w:val="00E56006"/>
    <w:rsid w:val="00E5603A"/>
    <w:rsid w:val="00E56071"/>
    <w:rsid w:val="00E56078"/>
    <w:rsid w:val="00E56091"/>
    <w:rsid w:val="00E560A2"/>
    <w:rsid w:val="00E560BC"/>
    <w:rsid w:val="00E560C8"/>
    <w:rsid w:val="00E560E1"/>
    <w:rsid w:val="00E560F1"/>
    <w:rsid w:val="00E56165"/>
    <w:rsid w:val="00E56167"/>
    <w:rsid w:val="00E561FE"/>
    <w:rsid w:val="00E5623C"/>
    <w:rsid w:val="00E56261"/>
    <w:rsid w:val="00E56262"/>
    <w:rsid w:val="00E5626D"/>
    <w:rsid w:val="00E56275"/>
    <w:rsid w:val="00E56286"/>
    <w:rsid w:val="00E56307"/>
    <w:rsid w:val="00E56318"/>
    <w:rsid w:val="00E5631E"/>
    <w:rsid w:val="00E56335"/>
    <w:rsid w:val="00E56393"/>
    <w:rsid w:val="00E56396"/>
    <w:rsid w:val="00E563F0"/>
    <w:rsid w:val="00E5640B"/>
    <w:rsid w:val="00E564E8"/>
    <w:rsid w:val="00E565A6"/>
    <w:rsid w:val="00E565BB"/>
    <w:rsid w:val="00E565C5"/>
    <w:rsid w:val="00E565F4"/>
    <w:rsid w:val="00E5663A"/>
    <w:rsid w:val="00E5668B"/>
    <w:rsid w:val="00E566D3"/>
    <w:rsid w:val="00E5674F"/>
    <w:rsid w:val="00E5675B"/>
    <w:rsid w:val="00E5677F"/>
    <w:rsid w:val="00E56798"/>
    <w:rsid w:val="00E567D9"/>
    <w:rsid w:val="00E567F2"/>
    <w:rsid w:val="00E567F6"/>
    <w:rsid w:val="00E567FE"/>
    <w:rsid w:val="00E56812"/>
    <w:rsid w:val="00E5681A"/>
    <w:rsid w:val="00E56865"/>
    <w:rsid w:val="00E568B2"/>
    <w:rsid w:val="00E568BA"/>
    <w:rsid w:val="00E568BE"/>
    <w:rsid w:val="00E568CC"/>
    <w:rsid w:val="00E5691A"/>
    <w:rsid w:val="00E56924"/>
    <w:rsid w:val="00E56948"/>
    <w:rsid w:val="00E56987"/>
    <w:rsid w:val="00E56995"/>
    <w:rsid w:val="00E569B9"/>
    <w:rsid w:val="00E569E7"/>
    <w:rsid w:val="00E569ED"/>
    <w:rsid w:val="00E56A50"/>
    <w:rsid w:val="00E56A5D"/>
    <w:rsid w:val="00E56A8E"/>
    <w:rsid w:val="00E56AC4"/>
    <w:rsid w:val="00E56B7A"/>
    <w:rsid w:val="00E56BB6"/>
    <w:rsid w:val="00E56BCD"/>
    <w:rsid w:val="00E56C02"/>
    <w:rsid w:val="00E56C1F"/>
    <w:rsid w:val="00E56C89"/>
    <w:rsid w:val="00E56CB3"/>
    <w:rsid w:val="00E56CC7"/>
    <w:rsid w:val="00E56D13"/>
    <w:rsid w:val="00E56D1B"/>
    <w:rsid w:val="00E56D1E"/>
    <w:rsid w:val="00E56D3C"/>
    <w:rsid w:val="00E56D55"/>
    <w:rsid w:val="00E56D5B"/>
    <w:rsid w:val="00E56D5D"/>
    <w:rsid w:val="00E56D77"/>
    <w:rsid w:val="00E56E16"/>
    <w:rsid w:val="00E56EAD"/>
    <w:rsid w:val="00E56EAF"/>
    <w:rsid w:val="00E56EE4"/>
    <w:rsid w:val="00E56F0F"/>
    <w:rsid w:val="00E56F1F"/>
    <w:rsid w:val="00E56F2B"/>
    <w:rsid w:val="00E56F2F"/>
    <w:rsid w:val="00E56F3E"/>
    <w:rsid w:val="00E56FB4"/>
    <w:rsid w:val="00E56FCF"/>
    <w:rsid w:val="00E56FDD"/>
    <w:rsid w:val="00E5700E"/>
    <w:rsid w:val="00E57018"/>
    <w:rsid w:val="00E5702E"/>
    <w:rsid w:val="00E5709C"/>
    <w:rsid w:val="00E570AB"/>
    <w:rsid w:val="00E5710D"/>
    <w:rsid w:val="00E57137"/>
    <w:rsid w:val="00E5718F"/>
    <w:rsid w:val="00E571FF"/>
    <w:rsid w:val="00E5720D"/>
    <w:rsid w:val="00E5723C"/>
    <w:rsid w:val="00E57289"/>
    <w:rsid w:val="00E5728F"/>
    <w:rsid w:val="00E5729E"/>
    <w:rsid w:val="00E572A9"/>
    <w:rsid w:val="00E572AA"/>
    <w:rsid w:val="00E572CF"/>
    <w:rsid w:val="00E572E6"/>
    <w:rsid w:val="00E572ED"/>
    <w:rsid w:val="00E572FA"/>
    <w:rsid w:val="00E57333"/>
    <w:rsid w:val="00E57402"/>
    <w:rsid w:val="00E5744B"/>
    <w:rsid w:val="00E5749D"/>
    <w:rsid w:val="00E574D3"/>
    <w:rsid w:val="00E574DB"/>
    <w:rsid w:val="00E574FE"/>
    <w:rsid w:val="00E57581"/>
    <w:rsid w:val="00E575AF"/>
    <w:rsid w:val="00E57699"/>
    <w:rsid w:val="00E576AE"/>
    <w:rsid w:val="00E576B6"/>
    <w:rsid w:val="00E576F0"/>
    <w:rsid w:val="00E576FD"/>
    <w:rsid w:val="00E576FF"/>
    <w:rsid w:val="00E57708"/>
    <w:rsid w:val="00E57718"/>
    <w:rsid w:val="00E5779C"/>
    <w:rsid w:val="00E577DB"/>
    <w:rsid w:val="00E5781E"/>
    <w:rsid w:val="00E5783A"/>
    <w:rsid w:val="00E5786E"/>
    <w:rsid w:val="00E5787A"/>
    <w:rsid w:val="00E578BE"/>
    <w:rsid w:val="00E578EB"/>
    <w:rsid w:val="00E57905"/>
    <w:rsid w:val="00E5790D"/>
    <w:rsid w:val="00E57936"/>
    <w:rsid w:val="00E5794E"/>
    <w:rsid w:val="00E57962"/>
    <w:rsid w:val="00E5796B"/>
    <w:rsid w:val="00E579E5"/>
    <w:rsid w:val="00E57A09"/>
    <w:rsid w:val="00E57A4D"/>
    <w:rsid w:val="00E57A9B"/>
    <w:rsid w:val="00E57AA9"/>
    <w:rsid w:val="00E57B04"/>
    <w:rsid w:val="00E57B0D"/>
    <w:rsid w:val="00E57B55"/>
    <w:rsid w:val="00E57B76"/>
    <w:rsid w:val="00E57B87"/>
    <w:rsid w:val="00E57C16"/>
    <w:rsid w:val="00E57C24"/>
    <w:rsid w:val="00E57C99"/>
    <w:rsid w:val="00E57CAA"/>
    <w:rsid w:val="00E57CD3"/>
    <w:rsid w:val="00E57CF4"/>
    <w:rsid w:val="00E57D41"/>
    <w:rsid w:val="00E57D52"/>
    <w:rsid w:val="00E57D75"/>
    <w:rsid w:val="00E57D94"/>
    <w:rsid w:val="00E57DF7"/>
    <w:rsid w:val="00E57E14"/>
    <w:rsid w:val="00E57EA4"/>
    <w:rsid w:val="00E57EC9"/>
    <w:rsid w:val="00E57ED0"/>
    <w:rsid w:val="00E57EF7"/>
    <w:rsid w:val="00E57FFA"/>
    <w:rsid w:val="00E60024"/>
    <w:rsid w:val="00E60030"/>
    <w:rsid w:val="00E60066"/>
    <w:rsid w:val="00E600D1"/>
    <w:rsid w:val="00E600D8"/>
    <w:rsid w:val="00E60147"/>
    <w:rsid w:val="00E60191"/>
    <w:rsid w:val="00E601BE"/>
    <w:rsid w:val="00E601E9"/>
    <w:rsid w:val="00E60206"/>
    <w:rsid w:val="00E6021F"/>
    <w:rsid w:val="00E60269"/>
    <w:rsid w:val="00E60304"/>
    <w:rsid w:val="00E6031E"/>
    <w:rsid w:val="00E603A8"/>
    <w:rsid w:val="00E603AF"/>
    <w:rsid w:val="00E603CE"/>
    <w:rsid w:val="00E603E9"/>
    <w:rsid w:val="00E603F6"/>
    <w:rsid w:val="00E6043A"/>
    <w:rsid w:val="00E604AC"/>
    <w:rsid w:val="00E6052C"/>
    <w:rsid w:val="00E60570"/>
    <w:rsid w:val="00E605A8"/>
    <w:rsid w:val="00E60622"/>
    <w:rsid w:val="00E60684"/>
    <w:rsid w:val="00E6068C"/>
    <w:rsid w:val="00E6069A"/>
    <w:rsid w:val="00E606B3"/>
    <w:rsid w:val="00E606B4"/>
    <w:rsid w:val="00E606D3"/>
    <w:rsid w:val="00E6072C"/>
    <w:rsid w:val="00E60764"/>
    <w:rsid w:val="00E60774"/>
    <w:rsid w:val="00E60779"/>
    <w:rsid w:val="00E607A6"/>
    <w:rsid w:val="00E607C6"/>
    <w:rsid w:val="00E607C8"/>
    <w:rsid w:val="00E60826"/>
    <w:rsid w:val="00E6083A"/>
    <w:rsid w:val="00E6086C"/>
    <w:rsid w:val="00E6089D"/>
    <w:rsid w:val="00E608A3"/>
    <w:rsid w:val="00E608D6"/>
    <w:rsid w:val="00E60901"/>
    <w:rsid w:val="00E60902"/>
    <w:rsid w:val="00E6090B"/>
    <w:rsid w:val="00E60935"/>
    <w:rsid w:val="00E6094A"/>
    <w:rsid w:val="00E6094C"/>
    <w:rsid w:val="00E60989"/>
    <w:rsid w:val="00E609E6"/>
    <w:rsid w:val="00E60A16"/>
    <w:rsid w:val="00E60A1B"/>
    <w:rsid w:val="00E60A2F"/>
    <w:rsid w:val="00E60A31"/>
    <w:rsid w:val="00E60A55"/>
    <w:rsid w:val="00E60A67"/>
    <w:rsid w:val="00E60AB3"/>
    <w:rsid w:val="00E60AF6"/>
    <w:rsid w:val="00E60AFD"/>
    <w:rsid w:val="00E60B0D"/>
    <w:rsid w:val="00E60B14"/>
    <w:rsid w:val="00E60B1B"/>
    <w:rsid w:val="00E60B5F"/>
    <w:rsid w:val="00E60BB5"/>
    <w:rsid w:val="00E60C6C"/>
    <w:rsid w:val="00E60CA8"/>
    <w:rsid w:val="00E60CE6"/>
    <w:rsid w:val="00E60D5F"/>
    <w:rsid w:val="00E60D61"/>
    <w:rsid w:val="00E60D66"/>
    <w:rsid w:val="00E60DF1"/>
    <w:rsid w:val="00E60E8D"/>
    <w:rsid w:val="00E60E90"/>
    <w:rsid w:val="00E60EB5"/>
    <w:rsid w:val="00E60EFC"/>
    <w:rsid w:val="00E60F1B"/>
    <w:rsid w:val="00E60F1F"/>
    <w:rsid w:val="00E60F31"/>
    <w:rsid w:val="00E60F61"/>
    <w:rsid w:val="00E60F76"/>
    <w:rsid w:val="00E60FB4"/>
    <w:rsid w:val="00E60FB6"/>
    <w:rsid w:val="00E61077"/>
    <w:rsid w:val="00E61088"/>
    <w:rsid w:val="00E6109B"/>
    <w:rsid w:val="00E610BA"/>
    <w:rsid w:val="00E61108"/>
    <w:rsid w:val="00E61128"/>
    <w:rsid w:val="00E611F4"/>
    <w:rsid w:val="00E611FE"/>
    <w:rsid w:val="00E6128B"/>
    <w:rsid w:val="00E612A6"/>
    <w:rsid w:val="00E612D7"/>
    <w:rsid w:val="00E6131E"/>
    <w:rsid w:val="00E6134C"/>
    <w:rsid w:val="00E6136F"/>
    <w:rsid w:val="00E613AB"/>
    <w:rsid w:val="00E614A6"/>
    <w:rsid w:val="00E614B9"/>
    <w:rsid w:val="00E61540"/>
    <w:rsid w:val="00E6156E"/>
    <w:rsid w:val="00E6157D"/>
    <w:rsid w:val="00E615BD"/>
    <w:rsid w:val="00E6170D"/>
    <w:rsid w:val="00E61725"/>
    <w:rsid w:val="00E6174D"/>
    <w:rsid w:val="00E6178D"/>
    <w:rsid w:val="00E617C1"/>
    <w:rsid w:val="00E617F6"/>
    <w:rsid w:val="00E61841"/>
    <w:rsid w:val="00E61853"/>
    <w:rsid w:val="00E61869"/>
    <w:rsid w:val="00E6188F"/>
    <w:rsid w:val="00E618B0"/>
    <w:rsid w:val="00E618BA"/>
    <w:rsid w:val="00E618E7"/>
    <w:rsid w:val="00E61923"/>
    <w:rsid w:val="00E61936"/>
    <w:rsid w:val="00E61976"/>
    <w:rsid w:val="00E61A93"/>
    <w:rsid w:val="00E61AAB"/>
    <w:rsid w:val="00E61B32"/>
    <w:rsid w:val="00E61B3A"/>
    <w:rsid w:val="00E61B3C"/>
    <w:rsid w:val="00E61B40"/>
    <w:rsid w:val="00E61B5D"/>
    <w:rsid w:val="00E61B73"/>
    <w:rsid w:val="00E61B78"/>
    <w:rsid w:val="00E61B97"/>
    <w:rsid w:val="00E61BC3"/>
    <w:rsid w:val="00E61BCE"/>
    <w:rsid w:val="00E61C24"/>
    <w:rsid w:val="00E61C31"/>
    <w:rsid w:val="00E61C46"/>
    <w:rsid w:val="00E61C73"/>
    <w:rsid w:val="00E61C79"/>
    <w:rsid w:val="00E61C9A"/>
    <w:rsid w:val="00E61CD3"/>
    <w:rsid w:val="00E61CF0"/>
    <w:rsid w:val="00E61D1E"/>
    <w:rsid w:val="00E61E13"/>
    <w:rsid w:val="00E61E52"/>
    <w:rsid w:val="00E61E6D"/>
    <w:rsid w:val="00E61EAF"/>
    <w:rsid w:val="00E61F09"/>
    <w:rsid w:val="00E61FBF"/>
    <w:rsid w:val="00E61FF5"/>
    <w:rsid w:val="00E61FF8"/>
    <w:rsid w:val="00E6200B"/>
    <w:rsid w:val="00E62065"/>
    <w:rsid w:val="00E620A5"/>
    <w:rsid w:val="00E620B7"/>
    <w:rsid w:val="00E620CD"/>
    <w:rsid w:val="00E62133"/>
    <w:rsid w:val="00E6218A"/>
    <w:rsid w:val="00E62233"/>
    <w:rsid w:val="00E6224C"/>
    <w:rsid w:val="00E62276"/>
    <w:rsid w:val="00E622B7"/>
    <w:rsid w:val="00E622CA"/>
    <w:rsid w:val="00E622D7"/>
    <w:rsid w:val="00E622E6"/>
    <w:rsid w:val="00E622E9"/>
    <w:rsid w:val="00E622FA"/>
    <w:rsid w:val="00E6231B"/>
    <w:rsid w:val="00E62374"/>
    <w:rsid w:val="00E6240A"/>
    <w:rsid w:val="00E62420"/>
    <w:rsid w:val="00E62474"/>
    <w:rsid w:val="00E624E0"/>
    <w:rsid w:val="00E624EE"/>
    <w:rsid w:val="00E62536"/>
    <w:rsid w:val="00E62540"/>
    <w:rsid w:val="00E62549"/>
    <w:rsid w:val="00E6256A"/>
    <w:rsid w:val="00E625D8"/>
    <w:rsid w:val="00E625F6"/>
    <w:rsid w:val="00E6261B"/>
    <w:rsid w:val="00E62704"/>
    <w:rsid w:val="00E62774"/>
    <w:rsid w:val="00E6279F"/>
    <w:rsid w:val="00E627B8"/>
    <w:rsid w:val="00E627E6"/>
    <w:rsid w:val="00E627FF"/>
    <w:rsid w:val="00E6285B"/>
    <w:rsid w:val="00E6285C"/>
    <w:rsid w:val="00E62884"/>
    <w:rsid w:val="00E628A1"/>
    <w:rsid w:val="00E628BE"/>
    <w:rsid w:val="00E628DC"/>
    <w:rsid w:val="00E62903"/>
    <w:rsid w:val="00E6293F"/>
    <w:rsid w:val="00E6294F"/>
    <w:rsid w:val="00E62971"/>
    <w:rsid w:val="00E62A00"/>
    <w:rsid w:val="00E62A10"/>
    <w:rsid w:val="00E62A1B"/>
    <w:rsid w:val="00E62A3C"/>
    <w:rsid w:val="00E62A74"/>
    <w:rsid w:val="00E62A8C"/>
    <w:rsid w:val="00E62A92"/>
    <w:rsid w:val="00E62AF3"/>
    <w:rsid w:val="00E62B02"/>
    <w:rsid w:val="00E62B1F"/>
    <w:rsid w:val="00E62B2F"/>
    <w:rsid w:val="00E62B30"/>
    <w:rsid w:val="00E62B66"/>
    <w:rsid w:val="00E62B89"/>
    <w:rsid w:val="00E62B91"/>
    <w:rsid w:val="00E62BE0"/>
    <w:rsid w:val="00E62C10"/>
    <w:rsid w:val="00E62CA2"/>
    <w:rsid w:val="00E62CD8"/>
    <w:rsid w:val="00E62CF0"/>
    <w:rsid w:val="00E62D55"/>
    <w:rsid w:val="00E62D94"/>
    <w:rsid w:val="00E62D9A"/>
    <w:rsid w:val="00E62DB7"/>
    <w:rsid w:val="00E62E00"/>
    <w:rsid w:val="00E62E38"/>
    <w:rsid w:val="00E62ED0"/>
    <w:rsid w:val="00E62F12"/>
    <w:rsid w:val="00E62F1E"/>
    <w:rsid w:val="00E62F33"/>
    <w:rsid w:val="00E62FA5"/>
    <w:rsid w:val="00E62FC6"/>
    <w:rsid w:val="00E6300A"/>
    <w:rsid w:val="00E6301E"/>
    <w:rsid w:val="00E63050"/>
    <w:rsid w:val="00E630CC"/>
    <w:rsid w:val="00E630D5"/>
    <w:rsid w:val="00E6312C"/>
    <w:rsid w:val="00E6313F"/>
    <w:rsid w:val="00E6314A"/>
    <w:rsid w:val="00E63159"/>
    <w:rsid w:val="00E6318C"/>
    <w:rsid w:val="00E631D3"/>
    <w:rsid w:val="00E631E5"/>
    <w:rsid w:val="00E631EB"/>
    <w:rsid w:val="00E6324A"/>
    <w:rsid w:val="00E6324B"/>
    <w:rsid w:val="00E63299"/>
    <w:rsid w:val="00E632AB"/>
    <w:rsid w:val="00E632CA"/>
    <w:rsid w:val="00E6335A"/>
    <w:rsid w:val="00E6336F"/>
    <w:rsid w:val="00E633BF"/>
    <w:rsid w:val="00E633E0"/>
    <w:rsid w:val="00E633EA"/>
    <w:rsid w:val="00E63424"/>
    <w:rsid w:val="00E63434"/>
    <w:rsid w:val="00E63477"/>
    <w:rsid w:val="00E6349A"/>
    <w:rsid w:val="00E6349C"/>
    <w:rsid w:val="00E6349D"/>
    <w:rsid w:val="00E634AE"/>
    <w:rsid w:val="00E634FD"/>
    <w:rsid w:val="00E63508"/>
    <w:rsid w:val="00E63514"/>
    <w:rsid w:val="00E63559"/>
    <w:rsid w:val="00E6356A"/>
    <w:rsid w:val="00E63576"/>
    <w:rsid w:val="00E63616"/>
    <w:rsid w:val="00E63623"/>
    <w:rsid w:val="00E6364C"/>
    <w:rsid w:val="00E63676"/>
    <w:rsid w:val="00E63678"/>
    <w:rsid w:val="00E6367D"/>
    <w:rsid w:val="00E63685"/>
    <w:rsid w:val="00E6369B"/>
    <w:rsid w:val="00E63706"/>
    <w:rsid w:val="00E6370F"/>
    <w:rsid w:val="00E63752"/>
    <w:rsid w:val="00E6375E"/>
    <w:rsid w:val="00E63792"/>
    <w:rsid w:val="00E637E9"/>
    <w:rsid w:val="00E637F4"/>
    <w:rsid w:val="00E63821"/>
    <w:rsid w:val="00E63827"/>
    <w:rsid w:val="00E6385C"/>
    <w:rsid w:val="00E63871"/>
    <w:rsid w:val="00E638E3"/>
    <w:rsid w:val="00E63907"/>
    <w:rsid w:val="00E6391B"/>
    <w:rsid w:val="00E6396D"/>
    <w:rsid w:val="00E639D7"/>
    <w:rsid w:val="00E639F3"/>
    <w:rsid w:val="00E63A64"/>
    <w:rsid w:val="00E63A83"/>
    <w:rsid w:val="00E63ABC"/>
    <w:rsid w:val="00E63B5F"/>
    <w:rsid w:val="00E63B74"/>
    <w:rsid w:val="00E63B85"/>
    <w:rsid w:val="00E63BEA"/>
    <w:rsid w:val="00E63BF3"/>
    <w:rsid w:val="00E63C04"/>
    <w:rsid w:val="00E63C23"/>
    <w:rsid w:val="00E63CBC"/>
    <w:rsid w:val="00E63CF1"/>
    <w:rsid w:val="00E63CFA"/>
    <w:rsid w:val="00E63D27"/>
    <w:rsid w:val="00E63D75"/>
    <w:rsid w:val="00E63D8C"/>
    <w:rsid w:val="00E63DA3"/>
    <w:rsid w:val="00E63DB5"/>
    <w:rsid w:val="00E63DBD"/>
    <w:rsid w:val="00E63E34"/>
    <w:rsid w:val="00E63E64"/>
    <w:rsid w:val="00E63E9A"/>
    <w:rsid w:val="00E63EED"/>
    <w:rsid w:val="00E63EF9"/>
    <w:rsid w:val="00E63F08"/>
    <w:rsid w:val="00E63F11"/>
    <w:rsid w:val="00E63F61"/>
    <w:rsid w:val="00E63F9C"/>
    <w:rsid w:val="00E63FC4"/>
    <w:rsid w:val="00E64059"/>
    <w:rsid w:val="00E6407A"/>
    <w:rsid w:val="00E640A6"/>
    <w:rsid w:val="00E640A8"/>
    <w:rsid w:val="00E640CB"/>
    <w:rsid w:val="00E6411F"/>
    <w:rsid w:val="00E6419C"/>
    <w:rsid w:val="00E641A7"/>
    <w:rsid w:val="00E641C3"/>
    <w:rsid w:val="00E641D5"/>
    <w:rsid w:val="00E641EA"/>
    <w:rsid w:val="00E6421D"/>
    <w:rsid w:val="00E64226"/>
    <w:rsid w:val="00E6424C"/>
    <w:rsid w:val="00E64281"/>
    <w:rsid w:val="00E64286"/>
    <w:rsid w:val="00E6428E"/>
    <w:rsid w:val="00E64292"/>
    <w:rsid w:val="00E642D9"/>
    <w:rsid w:val="00E642E6"/>
    <w:rsid w:val="00E642F3"/>
    <w:rsid w:val="00E6430B"/>
    <w:rsid w:val="00E643A0"/>
    <w:rsid w:val="00E6440D"/>
    <w:rsid w:val="00E6440F"/>
    <w:rsid w:val="00E64434"/>
    <w:rsid w:val="00E64453"/>
    <w:rsid w:val="00E64467"/>
    <w:rsid w:val="00E64482"/>
    <w:rsid w:val="00E6449F"/>
    <w:rsid w:val="00E64538"/>
    <w:rsid w:val="00E6453C"/>
    <w:rsid w:val="00E64545"/>
    <w:rsid w:val="00E645CB"/>
    <w:rsid w:val="00E64612"/>
    <w:rsid w:val="00E64633"/>
    <w:rsid w:val="00E64648"/>
    <w:rsid w:val="00E646E0"/>
    <w:rsid w:val="00E646E2"/>
    <w:rsid w:val="00E64709"/>
    <w:rsid w:val="00E64718"/>
    <w:rsid w:val="00E64724"/>
    <w:rsid w:val="00E6475D"/>
    <w:rsid w:val="00E647A0"/>
    <w:rsid w:val="00E647C5"/>
    <w:rsid w:val="00E64807"/>
    <w:rsid w:val="00E64808"/>
    <w:rsid w:val="00E64820"/>
    <w:rsid w:val="00E6483B"/>
    <w:rsid w:val="00E6485F"/>
    <w:rsid w:val="00E64920"/>
    <w:rsid w:val="00E649AC"/>
    <w:rsid w:val="00E649E1"/>
    <w:rsid w:val="00E649F2"/>
    <w:rsid w:val="00E649FE"/>
    <w:rsid w:val="00E64A37"/>
    <w:rsid w:val="00E64A54"/>
    <w:rsid w:val="00E64A99"/>
    <w:rsid w:val="00E64A9A"/>
    <w:rsid w:val="00E64AC9"/>
    <w:rsid w:val="00E64AEB"/>
    <w:rsid w:val="00E64B1E"/>
    <w:rsid w:val="00E64B65"/>
    <w:rsid w:val="00E64B73"/>
    <w:rsid w:val="00E64BD0"/>
    <w:rsid w:val="00E64BE9"/>
    <w:rsid w:val="00E64C59"/>
    <w:rsid w:val="00E64C6F"/>
    <w:rsid w:val="00E64C92"/>
    <w:rsid w:val="00E64CD1"/>
    <w:rsid w:val="00E64D3A"/>
    <w:rsid w:val="00E64D65"/>
    <w:rsid w:val="00E64D7F"/>
    <w:rsid w:val="00E64DD5"/>
    <w:rsid w:val="00E64E07"/>
    <w:rsid w:val="00E64E1A"/>
    <w:rsid w:val="00E64E1D"/>
    <w:rsid w:val="00E64E6B"/>
    <w:rsid w:val="00E64E6D"/>
    <w:rsid w:val="00E64E99"/>
    <w:rsid w:val="00E64ECD"/>
    <w:rsid w:val="00E64EF5"/>
    <w:rsid w:val="00E64F09"/>
    <w:rsid w:val="00E64F2A"/>
    <w:rsid w:val="00E64F2B"/>
    <w:rsid w:val="00E64FC0"/>
    <w:rsid w:val="00E64FE1"/>
    <w:rsid w:val="00E64FEF"/>
    <w:rsid w:val="00E64FFF"/>
    <w:rsid w:val="00E65007"/>
    <w:rsid w:val="00E65071"/>
    <w:rsid w:val="00E650D7"/>
    <w:rsid w:val="00E650E4"/>
    <w:rsid w:val="00E65105"/>
    <w:rsid w:val="00E65186"/>
    <w:rsid w:val="00E6519F"/>
    <w:rsid w:val="00E651C7"/>
    <w:rsid w:val="00E651E5"/>
    <w:rsid w:val="00E651F3"/>
    <w:rsid w:val="00E65273"/>
    <w:rsid w:val="00E65276"/>
    <w:rsid w:val="00E65278"/>
    <w:rsid w:val="00E65293"/>
    <w:rsid w:val="00E65295"/>
    <w:rsid w:val="00E652CC"/>
    <w:rsid w:val="00E652E6"/>
    <w:rsid w:val="00E65301"/>
    <w:rsid w:val="00E65304"/>
    <w:rsid w:val="00E65324"/>
    <w:rsid w:val="00E65351"/>
    <w:rsid w:val="00E65358"/>
    <w:rsid w:val="00E6537D"/>
    <w:rsid w:val="00E653DA"/>
    <w:rsid w:val="00E653FB"/>
    <w:rsid w:val="00E6541E"/>
    <w:rsid w:val="00E65436"/>
    <w:rsid w:val="00E654EE"/>
    <w:rsid w:val="00E65507"/>
    <w:rsid w:val="00E655DD"/>
    <w:rsid w:val="00E655FC"/>
    <w:rsid w:val="00E65626"/>
    <w:rsid w:val="00E65654"/>
    <w:rsid w:val="00E65687"/>
    <w:rsid w:val="00E65691"/>
    <w:rsid w:val="00E656A5"/>
    <w:rsid w:val="00E656AD"/>
    <w:rsid w:val="00E6572B"/>
    <w:rsid w:val="00E6577C"/>
    <w:rsid w:val="00E6578A"/>
    <w:rsid w:val="00E65799"/>
    <w:rsid w:val="00E657C4"/>
    <w:rsid w:val="00E657C9"/>
    <w:rsid w:val="00E657CD"/>
    <w:rsid w:val="00E657D3"/>
    <w:rsid w:val="00E65808"/>
    <w:rsid w:val="00E65820"/>
    <w:rsid w:val="00E6585C"/>
    <w:rsid w:val="00E65881"/>
    <w:rsid w:val="00E65890"/>
    <w:rsid w:val="00E65912"/>
    <w:rsid w:val="00E65928"/>
    <w:rsid w:val="00E65953"/>
    <w:rsid w:val="00E65987"/>
    <w:rsid w:val="00E659D5"/>
    <w:rsid w:val="00E65A6D"/>
    <w:rsid w:val="00E65A87"/>
    <w:rsid w:val="00E65A88"/>
    <w:rsid w:val="00E65AD5"/>
    <w:rsid w:val="00E65AF6"/>
    <w:rsid w:val="00E65AF9"/>
    <w:rsid w:val="00E65AFF"/>
    <w:rsid w:val="00E65B2B"/>
    <w:rsid w:val="00E65B7A"/>
    <w:rsid w:val="00E65BAE"/>
    <w:rsid w:val="00E65BF3"/>
    <w:rsid w:val="00E65C6B"/>
    <w:rsid w:val="00E65C6F"/>
    <w:rsid w:val="00E65C92"/>
    <w:rsid w:val="00E65CCE"/>
    <w:rsid w:val="00E65CF2"/>
    <w:rsid w:val="00E65D11"/>
    <w:rsid w:val="00E65D1F"/>
    <w:rsid w:val="00E65D24"/>
    <w:rsid w:val="00E65D3A"/>
    <w:rsid w:val="00E65D94"/>
    <w:rsid w:val="00E65D9C"/>
    <w:rsid w:val="00E65DAE"/>
    <w:rsid w:val="00E65DB5"/>
    <w:rsid w:val="00E65DB6"/>
    <w:rsid w:val="00E65E2F"/>
    <w:rsid w:val="00E65E31"/>
    <w:rsid w:val="00E65E8D"/>
    <w:rsid w:val="00E65EA4"/>
    <w:rsid w:val="00E65EB4"/>
    <w:rsid w:val="00E65EDE"/>
    <w:rsid w:val="00E65F25"/>
    <w:rsid w:val="00E65F37"/>
    <w:rsid w:val="00E65F46"/>
    <w:rsid w:val="00E65F8B"/>
    <w:rsid w:val="00E65FE1"/>
    <w:rsid w:val="00E65FF5"/>
    <w:rsid w:val="00E66001"/>
    <w:rsid w:val="00E6606A"/>
    <w:rsid w:val="00E66090"/>
    <w:rsid w:val="00E660BA"/>
    <w:rsid w:val="00E660D5"/>
    <w:rsid w:val="00E660E0"/>
    <w:rsid w:val="00E66112"/>
    <w:rsid w:val="00E66124"/>
    <w:rsid w:val="00E6613A"/>
    <w:rsid w:val="00E66203"/>
    <w:rsid w:val="00E66235"/>
    <w:rsid w:val="00E66237"/>
    <w:rsid w:val="00E66249"/>
    <w:rsid w:val="00E662BD"/>
    <w:rsid w:val="00E66311"/>
    <w:rsid w:val="00E663D8"/>
    <w:rsid w:val="00E663EE"/>
    <w:rsid w:val="00E664B1"/>
    <w:rsid w:val="00E664CA"/>
    <w:rsid w:val="00E664EF"/>
    <w:rsid w:val="00E664F5"/>
    <w:rsid w:val="00E66518"/>
    <w:rsid w:val="00E66543"/>
    <w:rsid w:val="00E66590"/>
    <w:rsid w:val="00E66598"/>
    <w:rsid w:val="00E665C4"/>
    <w:rsid w:val="00E665CF"/>
    <w:rsid w:val="00E6663B"/>
    <w:rsid w:val="00E666A0"/>
    <w:rsid w:val="00E666D8"/>
    <w:rsid w:val="00E6679E"/>
    <w:rsid w:val="00E667B9"/>
    <w:rsid w:val="00E66801"/>
    <w:rsid w:val="00E6684D"/>
    <w:rsid w:val="00E66893"/>
    <w:rsid w:val="00E66895"/>
    <w:rsid w:val="00E668B0"/>
    <w:rsid w:val="00E66916"/>
    <w:rsid w:val="00E66937"/>
    <w:rsid w:val="00E6696F"/>
    <w:rsid w:val="00E669EB"/>
    <w:rsid w:val="00E66A2D"/>
    <w:rsid w:val="00E66A4A"/>
    <w:rsid w:val="00E66AC9"/>
    <w:rsid w:val="00E66AD4"/>
    <w:rsid w:val="00E66B30"/>
    <w:rsid w:val="00E66B99"/>
    <w:rsid w:val="00E66B9E"/>
    <w:rsid w:val="00E66BB8"/>
    <w:rsid w:val="00E66BC3"/>
    <w:rsid w:val="00E66BE9"/>
    <w:rsid w:val="00E66BF0"/>
    <w:rsid w:val="00E66BF5"/>
    <w:rsid w:val="00E66C00"/>
    <w:rsid w:val="00E66C4E"/>
    <w:rsid w:val="00E66C57"/>
    <w:rsid w:val="00E66C90"/>
    <w:rsid w:val="00E66C91"/>
    <w:rsid w:val="00E66C97"/>
    <w:rsid w:val="00E66D41"/>
    <w:rsid w:val="00E66D48"/>
    <w:rsid w:val="00E66D6A"/>
    <w:rsid w:val="00E66D74"/>
    <w:rsid w:val="00E66D8A"/>
    <w:rsid w:val="00E66D8C"/>
    <w:rsid w:val="00E66E03"/>
    <w:rsid w:val="00E66E19"/>
    <w:rsid w:val="00E66E3B"/>
    <w:rsid w:val="00E66E5C"/>
    <w:rsid w:val="00E66E82"/>
    <w:rsid w:val="00E66E91"/>
    <w:rsid w:val="00E66E96"/>
    <w:rsid w:val="00E66EC0"/>
    <w:rsid w:val="00E66EEF"/>
    <w:rsid w:val="00E66F0E"/>
    <w:rsid w:val="00E66F5C"/>
    <w:rsid w:val="00E66F9A"/>
    <w:rsid w:val="00E66FB2"/>
    <w:rsid w:val="00E6701A"/>
    <w:rsid w:val="00E67078"/>
    <w:rsid w:val="00E6708B"/>
    <w:rsid w:val="00E670D9"/>
    <w:rsid w:val="00E670EF"/>
    <w:rsid w:val="00E67117"/>
    <w:rsid w:val="00E67157"/>
    <w:rsid w:val="00E671F2"/>
    <w:rsid w:val="00E67211"/>
    <w:rsid w:val="00E67294"/>
    <w:rsid w:val="00E672D2"/>
    <w:rsid w:val="00E672D8"/>
    <w:rsid w:val="00E672ED"/>
    <w:rsid w:val="00E67325"/>
    <w:rsid w:val="00E6732B"/>
    <w:rsid w:val="00E6733B"/>
    <w:rsid w:val="00E67352"/>
    <w:rsid w:val="00E67361"/>
    <w:rsid w:val="00E6739B"/>
    <w:rsid w:val="00E6742C"/>
    <w:rsid w:val="00E67469"/>
    <w:rsid w:val="00E6746E"/>
    <w:rsid w:val="00E674AD"/>
    <w:rsid w:val="00E674BA"/>
    <w:rsid w:val="00E674CF"/>
    <w:rsid w:val="00E674D2"/>
    <w:rsid w:val="00E674ED"/>
    <w:rsid w:val="00E67511"/>
    <w:rsid w:val="00E67523"/>
    <w:rsid w:val="00E67538"/>
    <w:rsid w:val="00E6755C"/>
    <w:rsid w:val="00E6756E"/>
    <w:rsid w:val="00E6757A"/>
    <w:rsid w:val="00E675EA"/>
    <w:rsid w:val="00E67602"/>
    <w:rsid w:val="00E6762A"/>
    <w:rsid w:val="00E67632"/>
    <w:rsid w:val="00E67645"/>
    <w:rsid w:val="00E6769A"/>
    <w:rsid w:val="00E676C7"/>
    <w:rsid w:val="00E676F5"/>
    <w:rsid w:val="00E67705"/>
    <w:rsid w:val="00E67748"/>
    <w:rsid w:val="00E6777B"/>
    <w:rsid w:val="00E6777E"/>
    <w:rsid w:val="00E6779C"/>
    <w:rsid w:val="00E677B6"/>
    <w:rsid w:val="00E67803"/>
    <w:rsid w:val="00E6785E"/>
    <w:rsid w:val="00E67885"/>
    <w:rsid w:val="00E678BE"/>
    <w:rsid w:val="00E678C6"/>
    <w:rsid w:val="00E678D3"/>
    <w:rsid w:val="00E67A06"/>
    <w:rsid w:val="00E67A25"/>
    <w:rsid w:val="00E67A90"/>
    <w:rsid w:val="00E67AE1"/>
    <w:rsid w:val="00E67B5D"/>
    <w:rsid w:val="00E67B82"/>
    <w:rsid w:val="00E67B91"/>
    <w:rsid w:val="00E67C03"/>
    <w:rsid w:val="00E67C5E"/>
    <w:rsid w:val="00E67CB1"/>
    <w:rsid w:val="00E67CC3"/>
    <w:rsid w:val="00E67CCC"/>
    <w:rsid w:val="00E67CCF"/>
    <w:rsid w:val="00E67CF2"/>
    <w:rsid w:val="00E67D05"/>
    <w:rsid w:val="00E67D24"/>
    <w:rsid w:val="00E67D26"/>
    <w:rsid w:val="00E67DC6"/>
    <w:rsid w:val="00E67DDD"/>
    <w:rsid w:val="00E67DF7"/>
    <w:rsid w:val="00E67EBF"/>
    <w:rsid w:val="00E67ED5"/>
    <w:rsid w:val="00E67ED6"/>
    <w:rsid w:val="00E67FAC"/>
    <w:rsid w:val="00E67FB5"/>
    <w:rsid w:val="00E67FBB"/>
    <w:rsid w:val="00E67FC1"/>
    <w:rsid w:val="00E70006"/>
    <w:rsid w:val="00E7002E"/>
    <w:rsid w:val="00E7002F"/>
    <w:rsid w:val="00E70059"/>
    <w:rsid w:val="00E70062"/>
    <w:rsid w:val="00E7007D"/>
    <w:rsid w:val="00E7009F"/>
    <w:rsid w:val="00E700AD"/>
    <w:rsid w:val="00E700C4"/>
    <w:rsid w:val="00E700CB"/>
    <w:rsid w:val="00E700DB"/>
    <w:rsid w:val="00E700FC"/>
    <w:rsid w:val="00E7010A"/>
    <w:rsid w:val="00E7012B"/>
    <w:rsid w:val="00E70177"/>
    <w:rsid w:val="00E70183"/>
    <w:rsid w:val="00E701B5"/>
    <w:rsid w:val="00E701C7"/>
    <w:rsid w:val="00E70205"/>
    <w:rsid w:val="00E70215"/>
    <w:rsid w:val="00E70220"/>
    <w:rsid w:val="00E70270"/>
    <w:rsid w:val="00E7027E"/>
    <w:rsid w:val="00E702A4"/>
    <w:rsid w:val="00E702D8"/>
    <w:rsid w:val="00E7033F"/>
    <w:rsid w:val="00E7034A"/>
    <w:rsid w:val="00E7037E"/>
    <w:rsid w:val="00E70388"/>
    <w:rsid w:val="00E7038D"/>
    <w:rsid w:val="00E703DA"/>
    <w:rsid w:val="00E70414"/>
    <w:rsid w:val="00E70463"/>
    <w:rsid w:val="00E7047E"/>
    <w:rsid w:val="00E70494"/>
    <w:rsid w:val="00E70499"/>
    <w:rsid w:val="00E704F3"/>
    <w:rsid w:val="00E7059D"/>
    <w:rsid w:val="00E705C9"/>
    <w:rsid w:val="00E70600"/>
    <w:rsid w:val="00E70616"/>
    <w:rsid w:val="00E70636"/>
    <w:rsid w:val="00E7065A"/>
    <w:rsid w:val="00E70662"/>
    <w:rsid w:val="00E7066A"/>
    <w:rsid w:val="00E70671"/>
    <w:rsid w:val="00E70688"/>
    <w:rsid w:val="00E7069A"/>
    <w:rsid w:val="00E706AD"/>
    <w:rsid w:val="00E706B6"/>
    <w:rsid w:val="00E706DA"/>
    <w:rsid w:val="00E706DC"/>
    <w:rsid w:val="00E706E5"/>
    <w:rsid w:val="00E70706"/>
    <w:rsid w:val="00E7076A"/>
    <w:rsid w:val="00E707A1"/>
    <w:rsid w:val="00E707B4"/>
    <w:rsid w:val="00E707F4"/>
    <w:rsid w:val="00E70817"/>
    <w:rsid w:val="00E70830"/>
    <w:rsid w:val="00E70835"/>
    <w:rsid w:val="00E7083E"/>
    <w:rsid w:val="00E708CB"/>
    <w:rsid w:val="00E708CC"/>
    <w:rsid w:val="00E708DD"/>
    <w:rsid w:val="00E708ED"/>
    <w:rsid w:val="00E70918"/>
    <w:rsid w:val="00E7091A"/>
    <w:rsid w:val="00E7091D"/>
    <w:rsid w:val="00E70983"/>
    <w:rsid w:val="00E709CC"/>
    <w:rsid w:val="00E709D2"/>
    <w:rsid w:val="00E70A13"/>
    <w:rsid w:val="00E70A30"/>
    <w:rsid w:val="00E70A9A"/>
    <w:rsid w:val="00E70AB2"/>
    <w:rsid w:val="00E70AE4"/>
    <w:rsid w:val="00E70AFD"/>
    <w:rsid w:val="00E70B05"/>
    <w:rsid w:val="00E70B17"/>
    <w:rsid w:val="00E70B2D"/>
    <w:rsid w:val="00E70B68"/>
    <w:rsid w:val="00E70B6B"/>
    <w:rsid w:val="00E70B81"/>
    <w:rsid w:val="00E70BA1"/>
    <w:rsid w:val="00E70BE8"/>
    <w:rsid w:val="00E70C6C"/>
    <w:rsid w:val="00E70C74"/>
    <w:rsid w:val="00E70CEC"/>
    <w:rsid w:val="00E70CEF"/>
    <w:rsid w:val="00E70D00"/>
    <w:rsid w:val="00E70D6E"/>
    <w:rsid w:val="00E70D74"/>
    <w:rsid w:val="00E70DDE"/>
    <w:rsid w:val="00E70DEA"/>
    <w:rsid w:val="00E70E26"/>
    <w:rsid w:val="00E70E2B"/>
    <w:rsid w:val="00E70E33"/>
    <w:rsid w:val="00E70E5E"/>
    <w:rsid w:val="00E70E66"/>
    <w:rsid w:val="00E70E90"/>
    <w:rsid w:val="00E70E9A"/>
    <w:rsid w:val="00E70EB5"/>
    <w:rsid w:val="00E70EC6"/>
    <w:rsid w:val="00E70EED"/>
    <w:rsid w:val="00E70F7E"/>
    <w:rsid w:val="00E70FD5"/>
    <w:rsid w:val="00E70FE1"/>
    <w:rsid w:val="00E70FE8"/>
    <w:rsid w:val="00E70FFB"/>
    <w:rsid w:val="00E7101F"/>
    <w:rsid w:val="00E7103A"/>
    <w:rsid w:val="00E71080"/>
    <w:rsid w:val="00E710A4"/>
    <w:rsid w:val="00E710B2"/>
    <w:rsid w:val="00E710B9"/>
    <w:rsid w:val="00E710FB"/>
    <w:rsid w:val="00E71162"/>
    <w:rsid w:val="00E71179"/>
    <w:rsid w:val="00E71198"/>
    <w:rsid w:val="00E711F0"/>
    <w:rsid w:val="00E71229"/>
    <w:rsid w:val="00E71230"/>
    <w:rsid w:val="00E71259"/>
    <w:rsid w:val="00E71266"/>
    <w:rsid w:val="00E712B0"/>
    <w:rsid w:val="00E712DA"/>
    <w:rsid w:val="00E71338"/>
    <w:rsid w:val="00E7136B"/>
    <w:rsid w:val="00E71388"/>
    <w:rsid w:val="00E71449"/>
    <w:rsid w:val="00E71463"/>
    <w:rsid w:val="00E71495"/>
    <w:rsid w:val="00E714A0"/>
    <w:rsid w:val="00E714AF"/>
    <w:rsid w:val="00E714F2"/>
    <w:rsid w:val="00E71530"/>
    <w:rsid w:val="00E7154E"/>
    <w:rsid w:val="00E7158B"/>
    <w:rsid w:val="00E715B6"/>
    <w:rsid w:val="00E715CD"/>
    <w:rsid w:val="00E715E9"/>
    <w:rsid w:val="00E715FB"/>
    <w:rsid w:val="00E7161C"/>
    <w:rsid w:val="00E71627"/>
    <w:rsid w:val="00E71638"/>
    <w:rsid w:val="00E71654"/>
    <w:rsid w:val="00E71677"/>
    <w:rsid w:val="00E7169C"/>
    <w:rsid w:val="00E7170F"/>
    <w:rsid w:val="00E7177B"/>
    <w:rsid w:val="00E717A2"/>
    <w:rsid w:val="00E717A9"/>
    <w:rsid w:val="00E717E2"/>
    <w:rsid w:val="00E717EC"/>
    <w:rsid w:val="00E717F8"/>
    <w:rsid w:val="00E71859"/>
    <w:rsid w:val="00E71879"/>
    <w:rsid w:val="00E718EB"/>
    <w:rsid w:val="00E718FA"/>
    <w:rsid w:val="00E71910"/>
    <w:rsid w:val="00E71918"/>
    <w:rsid w:val="00E71929"/>
    <w:rsid w:val="00E71934"/>
    <w:rsid w:val="00E71944"/>
    <w:rsid w:val="00E71948"/>
    <w:rsid w:val="00E71973"/>
    <w:rsid w:val="00E71974"/>
    <w:rsid w:val="00E719B8"/>
    <w:rsid w:val="00E71A26"/>
    <w:rsid w:val="00E71A5C"/>
    <w:rsid w:val="00E71AA4"/>
    <w:rsid w:val="00E71AB4"/>
    <w:rsid w:val="00E71ADC"/>
    <w:rsid w:val="00E71B0F"/>
    <w:rsid w:val="00E71B1D"/>
    <w:rsid w:val="00E71B31"/>
    <w:rsid w:val="00E71B39"/>
    <w:rsid w:val="00E71B69"/>
    <w:rsid w:val="00E71B9C"/>
    <w:rsid w:val="00E71BC6"/>
    <w:rsid w:val="00E71BDC"/>
    <w:rsid w:val="00E71C11"/>
    <w:rsid w:val="00E71C18"/>
    <w:rsid w:val="00E71C8E"/>
    <w:rsid w:val="00E71C93"/>
    <w:rsid w:val="00E71CE8"/>
    <w:rsid w:val="00E71D04"/>
    <w:rsid w:val="00E71D46"/>
    <w:rsid w:val="00E71D61"/>
    <w:rsid w:val="00E71D70"/>
    <w:rsid w:val="00E71D89"/>
    <w:rsid w:val="00E71D8E"/>
    <w:rsid w:val="00E71D91"/>
    <w:rsid w:val="00E71DA5"/>
    <w:rsid w:val="00E71DB7"/>
    <w:rsid w:val="00E71DDC"/>
    <w:rsid w:val="00E71DDD"/>
    <w:rsid w:val="00E71DE5"/>
    <w:rsid w:val="00E71DEE"/>
    <w:rsid w:val="00E71E01"/>
    <w:rsid w:val="00E71E37"/>
    <w:rsid w:val="00E71E76"/>
    <w:rsid w:val="00E71E90"/>
    <w:rsid w:val="00E71EA5"/>
    <w:rsid w:val="00E71F03"/>
    <w:rsid w:val="00E71F08"/>
    <w:rsid w:val="00E71F16"/>
    <w:rsid w:val="00E71F1A"/>
    <w:rsid w:val="00E71F20"/>
    <w:rsid w:val="00E71F5B"/>
    <w:rsid w:val="00E71F68"/>
    <w:rsid w:val="00E7204B"/>
    <w:rsid w:val="00E72079"/>
    <w:rsid w:val="00E72086"/>
    <w:rsid w:val="00E7209E"/>
    <w:rsid w:val="00E720B1"/>
    <w:rsid w:val="00E720EB"/>
    <w:rsid w:val="00E72123"/>
    <w:rsid w:val="00E7212A"/>
    <w:rsid w:val="00E72149"/>
    <w:rsid w:val="00E721E8"/>
    <w:rsid w:val="00E7221A"/>
    <w:rsid w:val="00E7224F"/>
    <w:rsid w:val="00E72254"/>
    <w:rsid w:val="00E72268"/>
    <w:rsid w:val="00E72292"/>
    <w:rsid w:val="00E72316"/>
    <w:rsid w:val="00E72328"/>
    <w:rsid w:val="00E72330"/>
    <w:rsid w:val="00E72354"/>
    <w:rsid w:val="00E72371"/>
    <w:rsid w:val="00E723C7"/>
    <w:rsid w:val="00E72400"/>
    <w:rsid w:val="00E72421"/>
    <w:rsid w:val="00E72447"/>
    <w:rsid w:val="00E72485"/>
    <w:rsid w:val="00E724D3"/>
    <w:rsid w:val="00E72502"/>
    <w:rsid w:val="00E72533"/>
    <w:rsid w:val="00E72536"/>
    <w:rsid w:val="00E7255E"/>
    <w:rsid w:val="00E725B8"/>
    <w:rsid w:val="00E725BB"/>
    <w:rsid w:val="00E7262F"/>
    <w:rsid w:val="00E7263B"/>
    <w:rsid w:val="00E7263D"/>
    <w:rsid w:val="00E7265C"/>
    <w:rsid w:val="00E72667"/>
    <w:rsid w:val="00E7269F"/>
    <w:rsid w:val="00E72708"/>
    <w:rsid w:val="00E7276F"/>
    <w:rsid w:val="00E7279E"/>
    <w:rsid w:val="00E727A7"/>
    <w:rsid w:val="00E727C0"/>
    <w:rsid w:val="00E727E8"/>
    <w:rsid w:val="00E727E9"/>
    <w:rsid w:val="00E7284A"/>
    <w:rsid w:val="00E7287A"/>
    <w:rsid w:val="00E7289C"/>
    <w:rsid w:val="00E728F3"/>
    <w:rsid w:val="00E7294B"/>
    <w:rsid w:val="00E7299D"/>
    <w:rsid w:val="00E729D1"/>
    <w:rsid w:val="00E729F2"/>
    <w:rsid w:val="00E729F9"/>
    <w:rsid w:val="00E72A65"/>
    <w:rsid w:val="00E72A80"/>
    <w:rsid w:val="00E72AA9"/>
    <w:rsid w:val="00E72AB5"/>
    <w:rsid w:val="00E72AC8"/>
    <w:rsid w:val="00E72AE5"/>
    <w:rsid w:val="00E72B0C"/>
    <w:rsid w:val="00E72B10"/>
    <w:rsid w:val="00E72B36"/>
    <w:rsid w:val="00E72B4C"/>
    <w:rsid w:val="00E72B74"/>
    <w:rsid w:val="00E72B97"/>
    <w:rsid w:val="00E72BC2"/>
    <w:rsid w:val="00E72BC7"/>
    <w:rsid w:val="00E72BCC"/>
    <w:rsid w:val="00E72BF4"/>
    <w:rsid w:val="00E72C03"/>
    <w:rsid w:val="00E72C34"/>
    <w:rsid w:val="00E72C43"/>
    <w:rsid w:val="00E72C56"/>
    <w:rsid w:val="00E72C82"/>
    <w:rsid w:val="00E72C8A"/>
    <w:rsid w:val="00E72C97"/>
    <w:rsid w:val="00E72CB1"/>
    <w:rsid w:val="00E72D17"/>
    <w:rsid w:val="00E72D34"/>
    <w:rsid w:val="00E72D68"/>
    <w:rsid w:val="00E72D72"/>
    <w:rsid w:val="00E72D97"/>
    <w:rsid w:val="00E72D99"/>
    <w:rsid w:val="00E72DBE"/>
    <w:rsid w:val="00E72DE8"/>
    <w:rsid w:val="00E72DFE"/>
    <w:rsid w:val="00E72E48"/>
    <w:rsid w:val="00E72E83"/>
    <w:rsid w:val="00E72E98"/>
    <w:rsid w:val="00E72EDF"/>
    <w:rsid w:val="00E72F27"/>
    <w:rsid w:val="00E72FDF"/>
    <w:rsid w:val="00E7302D"/>
    <w:rsid w:val="00E73058"/>
    <w:rsid w:val="00E7305E"/>
    <w:rsid w:val="00E730C9"/>
    <w:rsid w:val="00E730DC"/>
    <w:rsid w:val="00E730F9"/>
    <w:rsid w:val="00E7311D"/>
    <w:rsid w:val="00E73141"/>
    <w:rsid w:val="00E731CA"/>
    <w:rsid w:val="00E731D6"/>
    <w:rsid w:val="00E73204"/>
    <w:rsid w:val="00E73211"/>
    <w:rsid w:val="00E73230"/>
    <w:rsid w:val="00E73231"/>
    <w:rsid w:val="00E73238"/>
    <w:rsid w:val="00E732B3"/>
    <w:rsid w:val="00E7334E"/>
    <w:rsid w:val="00E733A2"/>
    <w:rsid w:val="00E733F8"/>
    <w:rsid w:val="00E73420"/>
    <w:rsid w:val="00E7342B"/>
    <w:rsid w:val="00E73487"/>
    <w:rsid w:val="00E73493"/>
    <w:rsid w:val="00E734D9"/>
    <w:rsid w:val="00E73522"/>
    <w:rsid w:val="00E73541"/>
    <w:rsid w:val="00E73542"/>
    <w:rsid w:val="00E735BF"/>
    <w:rsid w:val="00E735F8"/>
    <w:rsid w:val="00E7363B"/>
    <w:rsid w:val="00E7366E"/>
    <w:rsid w:val="00E73672"/>
    <w:rsid w:val="00E73682"/>
    <w:rsid w:val="00E7369A"/>
    <w:rsid w:val="00E73754"/>
    <w:rsid w:val="00E73759"/>
    <w:rsid w:val="00E737AD"/>
    <w:rsid w:val="00E737EF"/>
    <w:rsid w:val="00E73855"/>
    <w:rsid w:val="00E73886"/>
    <w:rsid w:val="00E738C8"/>
    <w:rsid w:val="00E73992"/>
    <w:rsid w:val="00E73993"/>
    <w:rsid w:val="00E739AD"/>
    <w:rsid w:val="00E73A3F"/>
    <w:rsid w:val="00E73A68"/>
    <w:rsid w:val="00E73A77"/>
    <w:rsid w:val="00E73AA3"/>
    <w:rsid w:val="00E73AD8"/>
    <w:rsid w:val="00E73B75"/>
    <w:rsid w:val="00E73BD6"/>
    <w:rsid w:val="00E73C43"/>
    <w:rsid w:val="00E73C8C"/>
    <w:rsid w:val="00E73C9A"/>
    <w:rsid w:val="00E73CA5"/>
    <w:rsid w:val="00E73CDE"/>
    <w:rsid w:val="00E73D01"/>
    <w:rsid w:val="00E73D1A"/>
    <w:rsid w:val="00E73D1F"/>
    <w:rsid w:val="00E73D2D"/>
    <w:rsid w:val="00E73D2E"/>
    <w:rsid w:val="00E73D30"/>
    <w:rsid w:val="00E73DCB"/>
    <w:rsid w:val="00E73DD6"/>
    <w:rsid w:val="00E73DE2"/>
    <w:rsid w:val="00E73DF6"/>
    <w:rsid w:val="00E73E16"/>
    <w:rsid w:val="00E73EAE"/>
    <w:rsid w:val="00E73ECD"/>
    <w:rsid w:val="00E73F00"/>
    <w:rsid w:val="00E73F0E"/>
    <w:rsid w:val="00E73FB0"/>
    <w:rsid w:val="00E73FE9"/>
    <w:rsid w:val="00E74017"/>
    <w:rsid w:val="00E74032"/>
    <w:rsid w:val="00E74081"/>
    <w:rsid w:val="00E7408A"/>
    <w:rsid w:val="00E740AA"/>
    <w:rsid w:val="00E740CE"/>
    <w:rsid w:val="00E740F3"/>
    <w:rsid w:val="00E7410D"/>
    <w:rsid w:val="00E74131"/>
    <w:rsid w:val="00E7416D"/>
    <w:rsid w:val="00E74181"/>
    <w:rsid w:val="00E74188"/>
    <w:rsid w:val="00E741DF"/>
    <w:rsid w:val="00E741F3"/>
    <w:rsid w:val="00E74213"/>
    <w:rsid w:val="00E74266"/>
    <w:rsid w:val="00E74278"/>
    <w:rsid w:val="00E7427A"/>
    <w:rsid w:val="00E742E9"/>
    <w:rsid w:val="00E74310"/>
    <w:rsid w:val="00E74352"/>
    <w:rsid w:val="00E743A5"/>
    <w:rsid w:val="00E74430"/>
    <w:rsid w:val="00E74464"/>
    <w:rsid w:val="00E74478"/>
    <w:rsid w:val="00E7447A"/>
    <w:rsid w:val="00E7447B"/>
    <w:rsid w:val="00E7448F"/>
    <w:rsid w:val="00E744BA"/>
    <w:rsid w:val="00E744BB"/>
    <w:rsid w:val="00E7450E"/>
    <w:rsid w:val="00E74524"/>
    <w:rsid w:val="00E7452B"/>
    <w:rsid w:val="00E74532"/>
    <w:rsid w:val="00E745C0"/>
    <w:rsid w:val="00E7469B"/>
    <w:rsid w:val="00E746A4"/>
    <w:rsid w:val="00E746A8"/>
    <w:rsid w:val="00E746C9"/>
    <w:rsid w:val="00E746DB"/>
    <w:rsid w:val="00E74701"/>
    <w:rsid w:val="00E74708"/>
    <w:rsid w:val="00E7474A"/>
    <w:rsid w:val="00E747F5"/>
    <w:rsid w:val="00E74807"/>
    <w:rsid w:val="00E74824"/>
    <w:rsid w:val="00E74863"/>
    <w:rsid w:val="00E74897"/>
    <w:rsid w:val="00E7489A"/>
    <w:rsid w:val="00E748AB"/>
    <w:rsid w:val="00E748C5"/>
    <w:rsid w:val="00E748CD"/>
    <w:rsid w:val="00E748F9"/>
    <w:rsid w:val="00E74921"/>
    <w:rsid w:val="00E74930"/>
    <w:rsid w:val="00E74950"/>
    <w:rsid w:val="00E749C4"/>
    <w:rsid w:val="00E749CC"/>
    <w:rsid w:val="00E749EA"/>
    <w:rsid w:val="00E749EE"/>
    <w:rsid w:val="00E749F0"/>
    <w:rsid w:val="00E74A3A"/>
    <w:rsid w:val="00E74A5F"/>
    <w:rsid w:val="00E74A74"/>
    <w:rsid w:val="00E74A7A"/>
    <w:rsid w:val="00E74A98"/>
    <w:rsid w:val="00E74A9A"/>
    <w:rsid w:val="00E74AB5"/>
    <w:rsid w:val="00E74AE7"/>
    <w:rsid w:val="00E74AF8"/>
    <w:rsid w:val="00E74B76"/>
    <w:rsid w:val="00E74BBC"/>
    <w:rsid w:val="00E74BD1"/>
    <w:rsid w:val="00E74C7C"/>
    <w:rsid w:val="00E74C8C"/>
    <w:rsid w:val="00E74CC0"/>
    <w:rsid w:val="00E74CDF"/>
    <w:rsid w:val="00E74CE2"/>
    <w:rsid w:val="00E74D29"/>
    <w:rsid w:val="00E74D5F"/>
    <w:rsid w:val="00E74D64"/>
    <w:rsid w:val="00E74DAB"/>
    <w:rsid w:val="00E74DB3"/>
    <w:rsid w:val="00E74DC3"/>
    <w:rsid w:val="00E74DC5"/>
    <w:rsid w:val="00E74DCB"/>
    <w:rsid w:val="00E74E0D"/>
    <w:rsid w:val="00E74E5C"/>
    <w:rsid w:val="00E74E84"/>
    <w:rsid w:val="00E74EFE"/>
    <w:rsid w:val="00E74F00"/>
    <w:rsid w:val="00E74F0C"/>
    <w:rsid w:val="00E74F4A"/>
    <w:rsid w:val="00E74FEA"/>
    <w:rsid w:val="00E7505C"/>
    <w:rsid w:val="00E750E9"/>
    <w:rsid w:val="00E750F4"/>
    <w:rsid w:val="00E7510A"/>
    <w:rsid w:val="00E75151"/>
    <w:rsid w:val="00E75196"/>
    <w:rsid w:val="00E751FD"/>
    <w:rsid w:val="00E7522F"/>
    <w:rsid w:val="00E752D2"/>
    <w:rsid w:val="00E75308"/>
    <w:rsid w:val="00E7530F"/>
    <w:rsid w:val="00E75332"/>
    <w:rsid w:val="00E75377"/>
    <w:rsid w:val="00E75397"/>
    <w:rsid w:val="00E753CA"/>
    <w:rsid w:val="00E753E5"/>
    <w:rsid w:val="00E7540C"/>
    <w:rsid w:val="00E75461"/>
    <w:rsid w:val="00E754B6"/>
    <w:rsid w:val="00E754C9"/>
    <w:rsid w:val="00E754F6"/>
    <w:rsid w:val="00E754FD"/>
    <w:rsid w:val="00E75500"/>
    <w:rsid w:val="00E75525"/>
    <w:rsid w:val="00E75536"/>
    <w:rsid w:val="00E75553"/>
    <w:rsid w:val="00E7556B"/>
    <w:rsid w:val="00E755F5"/>
    <w:rsid w:val="00E75616"/>
    <w:rsid w:val="00E7561D"/>
    <w:rsid w:val="00E7564D"/>
    <w:rsid w:val="00E75718"/>
    <w:rsid w:val="00E7573C"/>
    <w:rsid w:val="00E75772"/>
    <w:rsid w:val="00E7577B"/>
    <w:rsid w:val="00E7578D"/>
    <w:rsid w:val="00E757E4"/>
    <w:rsid w:val="00E757EF"/>
    <w:rsid w:val="00E75809"/>
    <w:rsid w:val="00E75818"/>
    <w:rsid w:val="00E75835"/>
    <w:rsid w:val="00E7584C"/>
    <w:rsid w:val="00E75867"/>
    <w:rsid w:val="00E75869"/>
    <w:rsid w:val="00E75899"/>
    <w:rsid w:val="00E758A7"/>
    <w:rsid w:val="00E758F4"/>
    <w:rsid w:val="00E75908"/>
    <w:rsid w:val="00E7591B"/>
    <w:rsid w:val="00E75939"/>
    <w:rsid w:val="00E7596B"/>
    <w:rsid w:val="00E759C3"/>
    <w:rsid w:val="00E759DA"/>
    <w:rsid w:val="00E759DB"/>
    <w:rsid w:val="00E75A65"/>
    <w:rsid w:val="00E75A69"/>
    <w:rsid w:val="00E75A94"/>
    <w:rsid w:val="00E75A9C"/>
    <w:rsid w:val="00E75A9E"/>
    <w:rsid w:val="00E75AA9"/>
    <w:rsid w:val="00E75AB2"/>
    <w:rsid w:val="00E75ABB"/>
    <w:rsid w:val="00E75ABD"/>
    <w:rsid w:val="00E75B1F"/>
    <w:rsid w:val="00E75B7E"/>
    <w:rsid w:val="00E75BE4"/>
    <w:rsid w:val="00E75BF3"/>
    <w:rsid w:val="00E75C40"/>
    <w:rsid w:val="00E75C88"/>
    <w:rsid w:val="00E75CAF"/>
    <w:rsid w:val="00E75CF1"/>
    <w:rsid w:val="00E75D03"/>
    <w:rsid w:val="00E75D17"/>
    <w:rsid w:val="00E75D7C"/>
    <w:rsid w:val="00E75DBB"/>
    <w:rsid w:val="00E75E3D"/>
    <w:rsid w:val="00E75E52"/>
    <w:rsid w:val="00E75ECF"/>
    <w:rsid w:val="00E75F13"/>
    <w:rsid w:val="00E75F16"/>
    <w:rsid w:val="00E75F35"/>
    <w:rsid w:val="00E75F83"/>
    <w:rsid w:val="00E75F85"/>
    <w:rsid w:val="00E75FA4"/>
    <w:rsid w:val="00E75FD8"/>
    <w:rsid w:val="00E7600C"/>
    <w:rsid w:val="00E7602C"/>
    <w:rsid w:val="00E760C2"/>
    <w:rsid w:val="00E760E0"/>
    <w:rsid w:val="00E760EA"/>
    <w:rsid w:val="00E760F6"/>
    <w:rsid w:val="00E760FB"/>
    <w:rsid w:val="00E76195"/>
    <w:rsid w:val="00E76239"/>
    <w:rsid w:val="00E7625D"/>
    <w:rsid w:val="00E762A0"/>
    <w:rsid w:val="00E76341"/>
    <w:rsid w:val="00E76370"/>
    <w:rsid w:val="00E7637B"/>
    <w:rsid w:val="00E7638D"/>
    <w:rsid w:val="00E763A4"/>
    <w:rsid w:val="00E763E8"/>
    <w:rsid w:val="00E7640D"/>
    <w:rsid w:val="00E76480"/>
    <w:rsid w:val="00E764A9"/>
    <w:rsid w:val="00E76538"/>
    <w:rsid w:val="00E76555"/>
    <w:rsid w:val="00E7657F"/>
    <w:rsid w:val="00E765B3"/>
    <w:rsid w:val="00E76623"/>
    <w:rsid w:val="00E7662B"/>
    <w:rsid w:val="00E76648"/>
    <w:rsid w:val="00E7665C"/>
    <w:rsid w:val="00E7665E"/>
    <w:rsid w:val="00E7666B"/>
    <w:rsid w:val="00E766B2"/>
    <w:rsid w:val="00E766CF"/>
    <w:rsid w:val="00E76734"/>
    <w:rsid w:val="00E76783"/>
    <w:rsid w:val="00E7678F"/>
    <w:rsid w:val="00E76874"/>
    <w:rsid w:val="00E7687F"/>
    <w:rsid w:val="00E768CB"/>
    <w:rsid w:val="00E768D1"/>
    <w:rsid w:val="00E7693E"/>
    <w:rsid w:val="00E76981"/>
    <w:rsid w:val="00E76988"/>
    <w:rsid w:val="00E769FB"/>
    <w:rsid w:val="00E76A49"/>
    <w:rsid w:val="00E76A55"/>
    <w:rsid w:val="00E76A84"/>
    <w:rsid w:val="00E76A87"/>
    <w:rsid w:val="00E76A9C"/>
    <w:rsid w:val="00E76AA3"/>
    <w:rsid w:val="00E76B07"/>
    <w:rsid w:val="00E76B16"/>
    <w:rsid w:val="00E76B67"/>
    <w:rsid w:val="00E76B75"/>
    <w:rsid w:val="00E76BA7"/>
    <w:rsid w:val="00E76C41"/>
    <w:rsid w:val="00E76C51"/>
    <w:rsid w:val="00E76C6B"/>
    <w:rsid w:val="00E76C73"/>
    <w:rsid w:val="00E76C76"/>
    <w:rsid w:val="00E76C91"/>
    <w:rsid w:val="00E76D39"/>
    <w:rsid w:val="00E76D44"/>
    <w:rsid w:val="00E76D7F"/>
    <w:rsid w:val="00E76DDC"/>
    <w:rsid w:val="00E76E11"/>
    <w:rsid w:val="00E76E3B"/>
    <w:rsid w:val="00E76E66"/>
    <w:rsid w:val="00E76E94"/>
    <w:rsid w:val="00E76EB7"/>
    <w:rsid w:val="00E76ECE"/>
    <w:rsid w:val="00E76F14"/>
    <w:rsid w:val="00E76F29"/>
    <w:rsid w:val="00E76F4C"/>
    <w:rsid w:val="00E76F52"/>
    <w:rsid w:val="00E76F8E"/>
    <w:rsid w:val="00E76FBA"/>
    <w:rsid w:val="00E77031"/>
    <w:rsid w:val="00E770BA"/>
    <w:rsid w:val="00E770F9"/>
    <w:rsid w:val="00E7710B"/>
    <w:rsid w:val="00E77115"/>
    <w:rsid w:val="00E77128"/>
    <w:rsid w:val="00E7712F"/>
    <w:rsid w:val="00E77194"/>
    <w:rsid w:val="00E77196"/>
    <w:rsid w:val="00E771A9"/>
    <w:rsid w:val="00E77213"/>
    <w:rsid w:val="00E77265"/>
    <w:rsid w:val="00E772E7"/>
    <w:rsid w:val="00E772F2"/>
    <w:rsid w:val="00E7731C"/>
    <w:rsid w:val="00E7736C"/>
    <w:rsid w:val="00E77371"/>
    <w:rsid w:val="00E77375"/>
    <w:rsid w:val="00E7738B"/>
    <w:rsid w:val="00E773A4"/>
    <w:rsid w:val="00E773CE"/>
    <w:rsid w:val="00E77416"/>
    <w:rsid w:val="00E774A4"/>
    <w:rsid w:val="00E774AF"/>
    <w:rsid w:val="00E774EA"/>
    <w:rsid w:val="00E774FF"/>
    <w:rsid w:val="00E7753E"/>
    <w:rsid w:val="00E77541"/>
    <w:rsid w:val="00E77573"/>
    <w:rsid w:val="00E7757E"/>
    <w:rsid w:val="00E775AE"/>
    <w:rsid w:val="00E775C8"/>
    <w:rsid w:val="00E775CF"/>
    <w:rsid w:val="00E7760C"/>
    <w:rsid w:val="00E7761F"/>
    <w:rsid w:val="00E77654"/>
    <w:rsid w:val="00E776D4"/>
    <w:rsid w:val="00E776DB"/>
    <w:rsid w:val="00E7773A"/>
    <w:rsid w:val="00E77743"/>
    <w:rsid w:val="00E7777C"/>
    <w:rsid w:val="00E777BD"/>
    <w:rsid w:val="00E777F9"/>
    <w:rsid w:val="00E777FE"/>
    <w:rsid w:val="00E7782E"/>
    <w:rsid w:val="00E77859"/>
    <w:rsid w:val="00E77901"/>
    <w:rsid w:val="00E7794D"/>
    <w:rsid w:val="00E779C8"/>
    <w:rsid w:val="00E779EB"/>
    <w:rsid w:val="00E77A15"/>
    <w:rsid w:val="00E77A3E"/>
    <w:rsid w:val="00E77A40"/>
    <w:rsid w:val="00E77A6E"/>
    <w:rsid w:val="00E77A73"/>
    <w:rsid w:val="00E77A8D"/>
    <w:rsid w:val="00E77AA8"/>
    <w:rsid w:val="00E77AC9"/>
    <w:rsid w:val="00E77ADA"/>
    <w:rsid w:val="00E77ADF"/>
    <w:rsid w:val="00E77B5A"/>
    <w:rsid w:val="00E77B73"/>
    <w:rsid w:val="00E77C16"/>
    <w:rsid w:val="00E77C27"/>
    <w:rsid w:val="00E77C5B"/>
    <w:rsid w:val="00E77C68"/>
    <w:rsid w:val="00E77C8F"/>
    <w:rsid w:val="00E77CBE"/>
    <w:rsid w:val="00E77CD7"/>
    <w:rsid w:val="00E77CFE"/>
    <w:rsid w:val="00E77D0F"/>
    <w:rsid w:val="00E77D39"/>
    <w:rsid w:val="00E77E30"/>
    <w:rsid w:val="00E77EA8"/>
    <w:rsid w:val="00E77EAE"/>
    <w:rsid w:val="00E77F32"/>
    <w:rsid w:val="00E77F55"/>
    <w:rsid w:val="00E77F5A"/>
    <w:rsid w:val="00E77F5D"/>
    <w:rsid w:val="00E77F7B"/>
    <w:rsid w:val="00E77F94"/>
    <w:rsid w:val="00E77FA0"/>
    <w:rsid w:val="00E77FBD"/>
    <w:rsid w:val="00E80038"/>
    <w:rsid w:val="00E80069"/>
    <w:rsid w:val="00E80080"/>
    <w:rsid w:val="00E80086"/>
    <w:rsid w:val="00E800B2"/>
    <w:rsid w:val="00E800BE"/>
    <w:rsid w:val="00E800F3"/>
    <w:rsid w:val="00E800F6"/>
    <w:rsid w:val="00E8010C"/>
    <w:rsid w:val="00E8014D"/>
    <w:rsid w:val="00E8019D"/>
    <w:rsid w:val="00E801B7"/>
    <w:rsid w:val="00E801F5"/>
    <w:rsid w:val="00E80290"/>
    <w:rsid w:val="00E802B1"/>
    <w:rsid w:val="00E802DC"/>
    <w:rsid w:val="00E80322"/>
    <w:rsid w:val="00E80343"/>
    <w:rsid w:val="00E8037F"/>
    <w:rsid w:val="00E803A0"/>
    <w:rsid w:val="00E803D7"/>
    <w:rsid w:val="00E8045E"/>
    <w:rsid w:val="00E80472"/>
    <w:rsid w:val="00E80473"/>
    <w:rsid w:val="00E80474"/>
    <w:rsid w:val="00E804B0"/>
    <w:rsid w:val="00E804CE"/>
    <w:rsid w:val="00E804D2"/>
    <w:rsid w:val="00E804F9"/>
    <w:rsid w:val="00E8052C"/>
    <w:rsid w:val="00E80558"/>
    <w:rsid w:val="00E80561"/>
    <w:rsid w:val="00E80573"/>
    <w:rsid w:val="00E80587"/>
    <w:rsid w:val="00E805C3"/>
    <w:rsid w:val="00E8062C"/>
    <w:rsid w:val="00E80671"/>
    <w:rsid w:val="00E80681"/>
    <w:rsid w:val="00E806C5"/>
    <w:rsid w:val="00E80707"/>
    <w:rsid w:val="00E80774"/>
    <w:rsid w:val="00E80776"/>
    <w:rsid w:val="00E807FD"/>
    <w:rsid w:val="00E80816"/>
    <w:rsid w:val="00E8082E"/>
    <w:rsid w:val="00E80833"/>
    <w:rsid w:val="00E8083C"/>
    <w:rsid w:val="00E8084E"/>
    <w:rsid w:val="00E80859"/>
    <w:rsid w:val="00E808A9"/>
    <w:rsid w:val="00E808AE"/>
    <w:rsid w:val="00E808BE"/>
    <w:rsid w:val="00E8090B"/>
    <w:rsid w:val="00E8094F"/>
    <w:rsid w:val="00E8096C"/>
    <w:rsid w:val="00E809FA"/>
    <w:rsid w:val="00E80AF1"/>
    <w:rsid w:val="00E80B4D"/>
    <w:rsid w:val="00E80B55"/>
    <w:rsid w:val="00E80BAE"/>
    <w:rsid w:val="00E80BF9"/>
    <w:rsid w:val="00E80CB8"/>
    <w:rsid w:val="00E80D6D"/>
    <w:rsid w:val="00E80D78"/>
    <w:rsid w:val="00E80DF5"/>
    <w:rsid w:val="00E80E1E"/>
    <w:rsid w:val="00E80E2D"/>
    <w:rsid w:val="00E80E76"/>
    <w:rsid w:val="00E80E87"/>
    <w:rsid w:val="00E80E91"/>
    <w:rsid w:val="00E80F00"/>
    <w:rsid w:val="00E80F11"/>
    <w:rsid w:val="00E80F16"/>
    <w:rsid w:val="00E80F6D"/>
    <w:rsid w:val="00E80F74"/>
    <w:rsid w:val="00E80F9B"/>
    <w:rsid w:val="00E80FAC"/>
    <w:rsid w:val="00E80FB8"/>
    <w:rsid w:val="00E80FD2"/>
    <w:rsid w:val="00E80FFE"/>
    <w:rsid w:val="00E81039"/>
    <w:rsid w:val="00E810EF"/>
    <w:rsid w:val="00E81131"/>
    <w:rsid w:val="00E81146"/>
    <w:rsid w:val="00E811F4"/>
    <w:rsid w:val="00E81226"/>
    <w:rsid w:val="00E81268"/>
    <w:rsid w:val="00E81310"/>
    <w:rsid w:val="00E81365"/>
    <w:rsid w:val="00E81374"/>
    <w:rsid w:val="00E81386"/>
    <w:rsid w:val="00E813C6"/>
    <w:rsid w:val="00E813E3"/>
    <w:rsid w:val="00E81403"/>
    <w:rsid w:val="00E8142E"/>
    <w:rsid w:val="00E8142F"/>
    <w:rsid w:val="00E81468"/>
    <w:rsid w:val="00E814D0"/>
    <w:rsid w:val="00E814D3"/>
    <w:rsid w:val="00E814DF"/>
    <w:rsid w:val="00E814E3"/>
    <w:rsid w:val="00E81518"/>
    <w:rsid w:val="00E8151D"/>
    <w:rsid w:val="00E81530"/>
    <w:rsid w:val="00E81543"/>
    <w:rsid w:val="00E81552"/>
    <w:rsid w:val="00E81568"/>
    <w:rsid w:val="00E81598"/>
    <w:rsid w:val="00E815F4"/>
    <w:rsid w:val="00E81621"/>
    <w:rsid w:val="00E8165C"/>
    <w:rsid w:val="00E8168C"/>
    <w:rsid w:val="00E816BB"/>
    <w:rsid w:val="00E8170C"/>
    <w:rsid w:val="00E81723"/>
    <w:rsid w:val="00E817A5"/>
    <w:rsid w:val="00E817B3"/>
    <w:rsid w:val="00E817C1"/>
    <w:rsid w:val="00E817F4"/>
    <w:rsid w:val="00E8181F"/>
    <w:rsid w:val="00E81849"/>
    <w:rsid w:val="00E81853"/>
    <w:rsid w:val="00E81891"/>
    <w:rsid w:val="00E818F8"/>
    <w:rsid w:val="00E818FE"/>
    <w:rsid w:val="00E81905"/>
    <w:rsid w:val="00E81927"/>
    <w:rsid w:val="00E81953"/>
    <w:rsid w:val="00E819AA"/>
    <w:rsid w:val="00E819AD"/>
    <w:rsid w:val="00E819B3"/>
    <w:rsid w:val="00E81A69"/>
    <w:rsid w:val="00E81A7D"/>
    <w:rsid w:val="00E81A96"/>
    <w:rsid w:val="00E81B52"/>
    <w:rsid w:val="00E81B83"/>
    <w:rsid w:val="00E81BB1"/>
    <w:rsid w:val="00E81BFC"/>
    <w:rsid w:val="00E81C3C"/>
    <w:rsid w:val="00E81C58"/>
    <w:rsid w:val="00E81C68"/>
    <w:rsid w:val="00E81D34"/>
    <w:rsid w:val="00E81D36"/>
    <w:rsid w:val="00E81D8A"/>
    <w:rsid w:val="00E81DCC"/>
    <w:rsid w:val="00E81DDE"/>
    <w:rsid w:val="00E81E88"/>
    <w:rsid w:val="00E81EDA"/>
    <w:rsid w:val="00E81F1F"/>
    <w:rsid w:val="00E81F4B"/>
    <w:rsid w:val="00E81F61"/>
    <w:rsid w:val="00E81F6D"/>
    <w:rsid w:val="00E81F9B"/>
    <w:rsid w:val="00E82015"/>
    <w:rsid w:val="00E82027"/>
    <w:rsid w:val="00E82031"/>
    <w:rsid w:val="00E8206D"/>
    <w:rsid w:val="00E82096"/>
    <w:rsid w:val="00E82097"/>
    <w:rsid w:val="00E8209B"/>
    <w:rsid w:val="00E820C3"/>
    <w:rsid w:val="00E820D2"/>
    <w:rsid w:val="00E820D6"/>
    <w:rsid w:val="00E82150"/>
    <w:rsid w:val="00E82155"/>
    <w:rsid w:val="00E8215F"/>
    <w:rsid w:val="00E8216C"/>
    <w:rsid w:val="00E82188"/>
    <w:rsid w:val="00E82214"/>
    <w:rsid w:val="00E82245"/>
    <w:rsid w:val="00E82273"/>
    <w:rsid w:val="00E822A9"/>
    <w:rsid w:val="00E822B5"/>
    <w:rsid w:val="00E822C7"/>
    <w:rsid w:val="00E822D6"/>
    <w:rsid w:val="00E822E7"/>
    <w:rsid w:val="00E822F5"/>
    <w:rsid w:val="00E8230A"/>
    <w:rsid w:val="00E8239A"/>
    <w:rsid w:val="00E82413"/>
    <w:rsid w:val="00E82426"/>
    <w:rsid w:val="00E82472"/>
    <w:rsid w:val="00E824A7"/>
    <w:rsid w:val="00E82517"/>
    <w:rsid w:val="00E8252C"/>
    <w:rsid w:val="00E8252E"/>
    <w:rsid w:val="00E82535"/>
    <w:rsid w:val="00E8259C"/>
    <w:rsid w:val="00E825A3"/>
    <w:rsid w:val="00E825EF"/>
    <w:rsid w:val="00E8261A"/>
    <w:rsid w:val="00E8261C"/>
    <w:rsid w:val="00E8267F"/>
    <w:rsid w:val="00E8269A"/>
    <w:rsid w:val="00E826AA"/>
    <w:rsid w:val="00E826DA"/>
    <w:rsid w:val="00E826FF"/>
    <w:rsid w:val="00E82720"/>
    <w:rsid w:val="00E82727"/>
    <w:rsid w:val="00E82737"/>
    <w:rsid w:val="00E8273E"/>
    <w:rsid w:val="00E8274D"/>
    <w:rsid w:val="00E8277F"/>
    <w:rsid w:val="00E827C7"/>
    <w:rsid w:val="00E827CC"/>
    <w:rsid w:val="00E82807"/>
    <w:rsid w:val="00E82848"/>
    <w:rsid w:val="00E8284E"/>
    <w:rsid w:val="00E828EC"/>
    <w:rsid w:val="00E82969"/>
    <w:rsid w:val="00E829B5"/>
    <w:rsid w:val="00E829C7"/>
    <w:rsid w:val="00E82A2D"/>
    <w:rsid w:val="00E82A5B"/>
    <w:rsid w:val="00E82A76"/>
    <w:rsid w:val="00E82A7D"/>
    <w:rsid w:val="00E82AD1"/>
    <w:rsid w:val="00E82AEF"/>
    <w:rsid w:val="00E82B0A"/>
    <w:rsid w:val="00E82B94"/>
    <w:rsid w:val="00E82BB6"/>
    <w:rsid w:val="00E82BB7"/>
    <w:rsid w:val="00E82C35"/>
    <w:rsid w:val="00E82C7E"/>
    <w:rsid w:val="00E82CA1"/>
    <w:rsid w:val="00E82CE6"/>
    <w:rsid w:val="00E82CF9"/>
    <w:rsid w:val="00E82CFE"/>
    <w:rsid w:val="00E82D00"/>
    <w:rsid w:val="00E82DA6"/>
    <w:rsid w:val="00E82DBC"/>
    <w:rsid w:val="00E82DD5"/>
    <w:rsid w:val="00E82E09"/>
    <w:rsid w:val="00E82E51"/>
    <w:rsid w:val="00E82ED8"/>
    <w:rsid w:val="00E82F49"/>
    <w:rsid w:val="00E82F9E"/>
    <w:rsid w:val="00E82FDC"/>
    <w:rsid w:val="00E8301C"/>
    <w:rsid w:val="00E830E7"/>
    <w:rsid w:val="00E83126"/>
    <w:rsid w:val="00E8314B"/>
    <w:rsid w:val="00E83152"/>
    <w:rsid w:val="00E8315E"/>
    <w:rsid w:val="00E83178"/>
    <w:rsid w:val="00E83183"/>
    <w:rsid w:val="00E83191"/>
    <w:rsid w:val="00E8319B"/>
    <w:rsid w:val="00E8319F"/>
    <w:rsid w:val="00E831C5"/>
    <w:rsid w:val="00E83238"/>
    <w:rsid w:val="00E8326C"/>
    <w:rsid w:val="00E83287"/>
    <w:rsid w:val="00E83290"/>
    <w:rsid w:val="00E8329C"/>
    <w:rsid w:val="00E8329D"/>
    <w:rsid w:val="00E832AD"/>
    <w:rsid w:val="00E832C9"/>
    <w:rsid w:val="00E832CD"/>
    <w:rsid w:val="00E832FB"/>
    <w:rsid w:val="00E832FD"/>
    <w:rsid w:val="00E83311"/>
    <w:rsid w:val="00E8332D"/>
    <w:rsid w:val="00E83362"/>
    <w:rsid w:val="00E83371"/>
    <w:rsid w:val="00E83386"/>
    <w:rsid w:val="00E833D1"/>
    <w:rsid w:val="00E8341A"/>
    <w:rsid w:val="00E8341F"/>
    <w:rsid w:val="00E83449"/>
    <w:rsid w:val="00E8345A"/>
    <w:rsid w:val="00E8347A"/>
    <w:rsid w:val="00E8348B"/>
    <w:rsid w:val="00E8349C"/>
    <w:rsid w:val="00E834B7"/>
    <w:rsid w:val="00E8350F"/>
    <w:rsid w:val="00E8352F"/>
    <w:rsid w:val="00E83540"/>
    <w:rsid w:val="00E83564"/>
    <w:rsid w:val="00E8357A"/>
    <w:rsid w:val="00E83587"/>
    <w:rsid w:val="00E8358E"/>
    <w:rsid w:val="00E83590"/>
    <w:rsid w:val="00E83636"/>
    <w:rsid w:val="00E83638"/>
    <w:rsid w:val="00E836C3"/>
    <w:rsid w:val="00E836D1"/>
    <w:rsid w:val="00E836D8"/>
    <w:rsid w:val="00E836DB"/>
    <w:rsid w:val="00E836F3"/>
    <w:rsid w:val="00E83744"/>
    <w:rsid w:val="00E83756"/>
    <w:rsid w:val="00E83763"/>
    <w:rsid w:val="00E837D9"/>
    <w:rsid w:val="00E83800"/>
    <w:rsid w:val="00E83814"/>
    <w:rsid w:val="00E8387D"/>
    <w:rsid w:val="00E83882"/>
    <w:rsid w:val="00E83893"/>
    <w:rsid w:val="00E838DA"/>
    <w:rsid w:val="00E838E3"/>
    <w:rsid w:val="00E83959"/>
    <w:rsid w:val="00E8395C"/>
    <w:rsid w:val="00E8395F"/>
    <w:rsid w:val="00E8396C"/>
    <w:rsid w:val="00E83998"/>
    <w:rsid w:val="00E839CB"/>
    <w:rsid w:val="00E83A4E"/>
    <w:rsid w:val="00E83A8E"/>
    <w:rsid w:val="00E83AAF"/>
    <w:rsid w:val="00E83AE9"/>
    <w:rsid w:val="00E83AF6"/>
    <w:rsid w:val="00E83AFA"/>
    <w:rsid w:val="00E83B69"/>
    <w:rsid w:val="00E83B97"/>
    <w:rsid w:val="00E83BC1"/>
    <w:rsid w:val="00E83C5A"/>
    <w:rsid w:val="00E83D2D"/>
    <w:rsid w:val="00E83D30"/>
    <w:rsid w:val="00E83D52"/>
    <w:rsid w:val="00E83D72"/>
    <w:rsid w:val="00E83D9C"/>
    <w:rsid w:val="00E83DB6"/>
    <w:rsid w:val="00E83DDD"/>
    <w:rsid w:val="00E83DF0"/>
    <w:rsid w:val="00E83E9D"/>
    <w:rsid w:val="00E83EA0"/>
    <w:rsid w:val="00E83F2F"/>
    <w:rsid w:val="00E83F32"/>
    <w:rsid w:val="00E83F59"/>
    <w:rsid w:val="00E83F81"/>
    <w:rsid w:val="00E83FB4"/>
    <w:rsid w:val="00E84021"/>
    <w:rsid w:val="00E84045"/>
    <w:rsid w:val="00E84092"/>
    <w:rsid w:val="00E840D2"/>
    <w:rsid w:val="00E8412E"/>
    <w:rsid w:val="00E8412F"/>
    <w:rsid w:val="00E84137"/>
    <w:rsid w:val="00E8413D"/>
    <w:rsid w:val="00E84145"/>
    <w:rsid w:val="00E84166"/>
    <w:rsid w:val="00E84167"/>
    <w:rsid w:val="00E84189"/>
    <w:rsid w:val="00E841A6"/>
    <w:rsid w:val="00E841B3"/>
    <w:rsid w:val="00E841E0"/>
    <w:rsid w:val="00E8426D"/>
    <w:rsid w:val="00E842AB"/>
    <w:rsid w:val="00E842EB"/>
    <w:rsid w:val="00E842F7"/>
    <w:rsid w:val="00E8432C"/>
    <w:rsid w:val="00E84332"/>
    <w:rsid w:val="00E84395"/>
    <w:rsid w:val="00E843B4"/>
    <w:rsid w:val="00E843C1"/>
    <w:rsid w:val="00E8442A"/>
    <w:rsid w:val="00E8444A"/>
    <w:rsid w:val="00E8444F"/>
    <w:rsid w:val="00E84464"/>
    <w:rsid w:val="00E84467"/>
    <w:rsid w:val="00E84552"/>
    <w:rsid w:val="00E84596"/>
    <w:rsid w:val="00E845BC"/>
    <w:rsid w:val="00E845D4"/>
    <w:rsid w:val="00E8461F"/>
    <w:rsid w:val="00E84641"/>
    <w:rsid w:val="00E84659"/>
    <w:rsid w:val="00E846B5"/>
    <w:rsid w:val="00E846E5"/>
    <w:rsid w:val="00E84726"/>
    <w:rsid w:val="00E8473E"/>
    <w:rsid w:val="00E847A2"/>
    <w:rsid w:val="00E847C7"/>
    <w:rsid w:val="00E847F5"/>
    <w:rsid w:val="00E84803"/>
    <w:rsid w:val="00E84816"/>
    <w:rsid w:val="00E84825"/>
    <w:rsid w:val="00E84844"/>
    <w:rsid w:val="00E84852"/>
    <w:rsid w:val="00E84864"/>
    <w:rsid w:val="00E848AB"/>
    <w:rsid w:val="00E848EC"/>
    <w:rsid w:val="00E848F7"/>
    <w:rsid w:val="00E84912"/>
    <w:rsid w:val="00E84927"/>
    <w:rsid w:val="00E84956"/>
    <w:rsid w:val="00E84982"/>
    <w:rsid w:val="00E849AF"/>
    <w:rsid w:val="00E84A4D"/>
    <w:rsid w:val="00E84A52"/>
    <w:rsid w:val="00E84A5D"/>
    <w:rsid w:val="00E84B04"/>
    <w:rsid w:val="00E84B5F"/>
    <w:rsid w:val="00E84B60"/>
    <w:rsid w:val="00E84B85"/>
    <w:rsid w:val="00E84B95"/>
    <w:rsid w:val="00E84BA8"/>
    <w:rsid w:val="00E84BAA"/>
    <w:rsid w:val="00E84BAE"/>
    <w:rsid w:val="00E84BC5"/>
    <w:rsid w:val="00E84C06"/>
    <w:rsid w:val="00E84C10"/>
    <w:rsid w:val="00E84CD0"/>
    <w:rsid w:val="00E84CFF"/>
    <w:rsid w:val="00E84D17"/>
    <w:rsid w:val="00E84D19"/>
    <w:rsid w:val="00E84D38"/>
    <w:rsid w:val="00E84D59"/>
    <w:rsid w:val="00E84E39"/>
    <w:rsid w:val="00E84E85"/>
    <w:rsid w:val="00E84E86"/>
    <w:rsid w:val="00E84ECA"/>
    <w:rsid w:val="00E84F72"/>
    <w:rsid w:val="00E84F94"/>
    <w:rsid w:val="00E84FAC"/>
    <w:rsid w:val="00E84FC2"/>
    <w:rsid w:val="00E84FF6"/>
    <w:rsid w:val="00E85064"/>
    <w:rsid w:val="00E85076"/>
    <w:rsid w:val="00E85098"/>
    <w:rsid w:val="00E850ED"/>
    <w:rsid w:val="00E85119"/>
    <w:rsid w:val="00E8516E"/>
    <w:rsid w:val="00E8518A"/>
    <w:rsid w:val="00E851F7"/>
    <w:rsid w:val="00E851FD"/>
    <w:rsid w:val="00E8524B"/>
    <w:rsid w:val="00E85257"/>
    <w:rsid w:val="00E852E2"/>
    <w:rsid w:val="00E852EF"/>
    <w:rsid w:val="00E8530D"/>
    <w:rsid w:val="00E85347"/>
    <w:rsid w:val="00E85349"/>
    <w:rsid w:val="00E8534F"/>
    <w:rsid w:val="00E85380"/>
    <w:rsid w:val="00E8539B"/>
    <w:rsid w:val="00E853CA"/>
    <w:rsid w:val="00E85403"/>
    <w:rsid w:val="00E85436"/>
    <w:rsid w:val="00E8546E"/>
    <w:rsid w:val="00E85487"/>
    <w:rsid w:val="00E854DA"/>
    <w:rsid w:val="00E85586"/>
    <w:rsid w:val="00E855CD"/>
    <w:rsid w:val="00E855EF"/>
    <w:rsid w:val="00E8568E"/>
    <w:rsid w:val="00E856E4"/>
    <w:rsid w:val="00E856F4"/>
    <w:rsid w:val="00E856F6"/>
    <w:rsid w:val="00E85724"/>
    <w:rsid w:val="00E85746"/>
    <w:rsid w:val="00E85771"/>
    <w:rsid w:val="00E857F2"/>
    <w:rsid w:val="00E85831"/>
    <w:rsid w:val="00E8586E"/>
    <w:rsid w:val="00E858B2"/>
    <w:rsid w:val="00E858BC"/>
    <w:rsid w:val="00E858E3"/>
    <w:rsid w:val="00E858E8"/>
    <w:rsid w:val="00E85908"/>
    <w:rsid w:val="00E8595C"/>
    <w:rsid w:val="00E8596A"/>
    <w:rsid w:val="00E85984"/>
    <w:rsid w:val="00E85A1B"/>
    <w:rsid w:val="00E85A35"/>
    <w:rsid w:val="00E85A36"/>
    <w:rsid w:val="00E85A48"/>
    <w:rsid w:val="00E85A5D"/>
    <w:rsid w:val="00E85A6E"/>
    <w:rsid w:val="00E85B03"/>
    <w:rsid w:val="00E85B17"/>
    <w:rsid w:val="00E85B5B"/>
    <w:rsid w:val="00E85B7C"/>
    <w:rsid w:val="00E85B7F"/>
    <w:rsid w:val="00E85C22"/>
    <w:rsid w:val="00E85C9A"/>
    <w:rsid w:val="00E85CC6"/>
    <w:rsid w:val="00E85D2E"/>
    <w:rsid w:val="00E85D5D"/>
    <w:rsid w:val="00E85D94"/>
    <w:rsid w:val="00E85DAF"/>
    <w:rsid w:val="00E85DB1"/>
    <w:rsid w:val="00E85DB5"/>
    <w:rsid w:val="00E85DB8"/>
    <w:rsid w:val="00E85DF3"/>
    <w:rsid w:val="00E85E2A"/>
    <w:rsid w:val="00E85E93"/>
    <w:rsid w:val="00E85E95"/>
    <w:rsid w:val="00E85EB6"/>
    <w:rsid w:val="00E85EC0"/>
    <w:rsid w:val="00E85EE9"/>
    <w:rsid w:val="00E85F0D"/>
    <w:rsid w:val="00E85F64"/>
    <w:rsid w:val="00E85F85"/>
    <w:rsid w:val="00E85FAF"/>
    <w:rsid w:val="00E85FBD"/>
    <w:rsid w:val="00E86033"/>
    <w:rsid w:val="00E8606A"/>
    <w:rsid w:val="00E860B4"/>
    <w:rsid w:val="00E860BE"/>
    <w:rsid w:val="00E860C6"/>
    <w:rsid w:val="00E86118"/>
    <w:rsid w:val="00E86132"/>
    <w:rsid w:val="00E861E1"/>
    <w:rsid w:val="00E861E6"/>
    <w:rsid w:val="00E8622A"/>
    <w:rsid w:val="00E86256"/>
    <w:rsid w:val="00E862A9"/>
    <w:rsid w:val="00E862AC"/>
    <w:rsid w:val="00E862EA"/>
    <w:rsid w:val="00E862EF"/>
    <w:rsid w:val="00E862F5"/>
    <w:rsid w:val="00E86312"/>
    <w:rsid w:val="00E86370"/>
    <w:rsid w:val="00E8637F"/>
    <w:rsid w:val="00E863BA"/>
    <w:rsid w:val="00E863CC"/>
    <w:rsid w:val="00E8645C"/>
    <w:rsid w:val="00E864BD"/>
    <w:rsid w:val="00E8651E"/>
    <w:rsid w:val="00E8653C"/>
    <w:rsid w:val="00E86609"/>
    <w:rsid w:val="00E86615"/>
    <w:rsid w:val="00E86631"/>
    <w:rsid w:val="00E86649"/>
    <w:rsid w:val="00E866D1"/>
    <w:rsid w:val="00E866E5"/>
    <w:rsid w:val="00E866F9"/>
    <w:rsid w:val="00E86748"/>
    <w:rsid w:val="00E8676A"/>
    <w:rsid w:val="00E867C1"/>
    <w:rsid w:val="00E86848"/>
    <w:rsid w:val="00E86875"/>
    <w:rsid w:val="00E868F7"/>
    <w:rsid w:val="00E86935"/>
    <w:rsid w:val="00E86944"/>
    <w:rsid w:val="00E86948"/>
    <w:rsid w:val="00E86949"/>
    <w:rsid w:val="00E86979"/>
    <w:rsid w:val="00E869F0"/>
    <w:rsid w:val="00E86A18"/>
    <w:rsid w:val="00E86A3E"/>
    <w:rsid w:val="00E86A6D"/>
    <w:rsid w:val="00E86AA9"/>
    <w:rsid w:val="00E86AAF"/>
    <w:rsid w:val="00E86AB3"/>
    <w:rsid w:val="00E86AE0"/>
    <w:rsid w:val="00E86B00"/>
    <w:rsid w:val="00E86B01"/>
    <w:rsid w:val="00E86B24"/>
    <w:rsid w:val="00E86B3C"/>
    <w:rsid w:val="00E86B5C"/>
    <w:rsid w:val="00E86BA4"/>
    <w:rsid w:val="00E86C35"/>
    <w:rsid w:val="00E86C47"/>
    <w:rsid w:val="00E86C4F"/>
    <w:rsid w:val="00E86CF8"/>
    <w:rsid w:val="00E86CFD"/>
    <w:rsid w:val="00E86D36"/>
    <w:rsid w:val="00E86D8F"/>
    <w:rsid w:val="00E86D9A"/>
    <w:rsid w:val="00E86DFD"/>
    <w:rsid w:val="00E86E00"/>
    <w:rsid w:val="00E86E55"/>
    <w:rsid w:val="00E86E5D"/>
    <w:rsid w:val="00E86E8E"/>
    <w:rsid w:val="00E86ED9"/>
    <w:rsid w:val="00E86EE5"/>
    <w:rsid w:val="00E86EE9"/>
    <w:rsid w:val="00E86F9A"/>
    <w:rsid w:val="00E86F9B"/>
    <w:rsid w:val="00E86FA4"/>
    <w:rsid w:val="00E86FAE"/>
    <w:rsid w:val="00E86FED"/>
    <w:rsid w:val="00E86FFD"/>
    <w:rsid w:val="00E8700F"/>
    <w:rsid w:val="00E87046"/>
    <w:rsid w:val="00E87073"/>
    <w:rsid w:val="00E87088"/>
    <w:rsid w:val="00E870AC"/>
    <w:rsid w:val="00E870B7"/>
    <w:rsid w:val="00E870CD"/>
    <w:rsid w:val="00E870DA"/>
    <w:rsid w:val="00E87170"/>
    <w:rsid w:val="00E87176"/>
    <w:rsid w:val="00E871C6"/>
    <w:rsid w:val="00E871C7"/>
    <w:rsid w:val="00E87204"/>
    <w:rsid w:val="00E87206"/>
    <w:rsid w:val="00E87227"/>
    <w:rsid w:val="00E87279"/>
    <w:rsid w:val="00E8727B"/>
    <w:rsid w:val="00E8727E"/>
    <w:rsid w:val="00E8727F"/>
    <w:rsid w:val="00E872AB"/>
    <w:rsid w:val="00E872CC"/>
    <w:rsid w:val="00E872DD"/>
    <w:rsid w:val="00E872F9"/>
    <w:rsid w:val="00E8730A"/>
    <w:rsid w:val="00E87355"/>
    <w:rsid w:val="00E8736B"/>
    <w:rsid w:val="00E87382"/>
    <w:rsid w:val="00E8739C"/>
    <w:rsid w:val="00E873A1"/>
    <w:rsid w:val="00E873A7"/>
    <w:rsid w:val="00E873AD"/>
    <w:rsid w:val="00E87402"/>
    <w:rsid w:val="00E87434"/>
    <w:rsid w:val="00E87454"/>
    <w:rsid w:val="00E8747B"/>
    <w:rsid w:val="00E875AF"/>
    <w:rsid w:val="00E875D8"/>
    <w:rsid w:val="00E875E8"/>
    <w:rsid w:val="00E87614"/>
    <w:rsid w:val="00E87623"/>
    <w:rsid w:val="00E876C5"/>
    <w:rsid w:val="00E876CE"/>
    <w:rsid w:val="00E8770D"/>
    <w:rsid w:val="00E877AF"/>
    <w:rsid w:val="00E877CA"/>
    <w:rsid w:val="00E8780A"/>
    <w:rsid w:val="00E8783D"/>
    <w:rsid w:val="00E87844"/>
    <w:rsid w:val="00E87849"/>
    <w:rsid w:val="00E87866"/>
    <w:rsid w:val="00E87869"/>
    <w:rsid w:val="00E87896"/>
    <w:rsid w:val="00E8789F"/>
    <w:rsid w:val="00E878CC"/>
    <w:rsid w:val="00E87949"/>
    <w:rsid w:val="00E87979"/>
    <w:rsid w:val="00E879F6"/>
    <w:rsid w:val="00E87A3D"/>
    <w:rsid w:val="00E87A4E"/>
    <w:rsid w:val="00E87A87"/>
    <w:rsid w:val="00E87AB5"/>
    <w:rsid w:val="00E87AC9"/>
    <w:rsid w:val="00E87B3F"/>
    <w:rsid w:val="00E87B79"/>
    <w:rsid w:val="00E87BED"/>
    <w:rsid w:val="00E87C1F"/>
    <w:rsid w:val="00E87C64"/>
    <w:rsid w:val="00E87CCA"/>
    <w:rsid w:val="00E87D20"/>
    <w:rsid w:val="00E87D21"/>
    <w:rsid w:val="00E87D27"/>
    <w:rsid w:val="00E87D58"/>
    <w:rsid w:val="00E87D73"/>
    <w:rsid w:val="00E87D8C"/>
    <w:rsid w:val="00E87DA6"/>
    <w:rsid w:val="00E87DF5"/>
    <w:rsid w:val="00E87E0D"/>
    <w:rsid w:val="00E87E1B"/>
    <w:rsid w:val="00E87E47"/>
    <w:rsid w:val="00E87E9D"/>
    <w:rsid w:val="00E87EA5"/>
    <w:rsid w:val="00E87EA6"/>
    <w:rsid w:val="00E87EBC"/>
    <w:rsid w:val="00E87EEE"/>
    <w:rsid w:val="00E87F04"/>
    <w:rsid w:val="00E87FB8"/>
    <w:rsid w:val="00E87FBE"/>
    <w:rsid w:val="00E90029"/>
    <w:rsid w:val="00E900EC"/>
    <w:rsid w:val="00E900FD"/>
    <w:rsid w:val="00E90130"/>
    <w:rsid w:val="00E9013B"/>
    <w:rsid w:val="00E9017D"/>
    <w:rsid w:val="00E9020A"/>
    <w:rsid w:val="00E90275"/>
    <w:rsid w:val="00E9028A"/>
    <w:rsid w:val="00E902A5"/>
    <w:rsid w:val="00E902E6"/>
    <w:rsid w:val="00E9031D"/>
    <w:rsid w:val="00E9037A"/>
    <w:rsid w:val="00E90387"/>
    <w:rsid w:val="00E903BD"/>
    <w:rsid w:val="00E903D5"/>
    <w:rsid w:val="00E9042C"/>
    <w:rsid w:val="00E90444"/>
    <w:rsid w:val="00E90455"/>
    <w:rsid w:val="00E9046A"/>
    <w:rsid w:val="00E90496"/>
    <w:rsid w:val="00E904FC"/>
    <w:rsid w:val="00E90510"/>
    <w:rsid w:val="00E90528"/>
    <w:rsid w:val="00E90588"/>
    <w:rsid w:val="00E905B0"/>
    <w:rsid w:val="00E90669"/>
    <w:rsid w:val="00E90678"/>
    <w:rsid w:val="00E9073B"/>
    <w:rsid w:val="00E90751"/>
    <w:rsid w:val="00E907A5"/>
    <w:rsid w:val="00E907AE"/>
    <w:rsid w:val="00E907E5"/>
    <w:rsid w:val="00E907FF"/>
    <w:rsid w:val="00E90806"/>
    <w:rsid w:val="00E9086B"/>
    <w:rsid w:val="00E90893"/>
    <w:rsid w:val="00E9089D"/>
    <w:rsid w:val="00E908D8"/>
    <w:rsid w:val="00E908DA"/>
    <w:rsid w:val="00E908EC"/>
    <w:rsid w:val="00E90943"/>
    <w:rsid w:val="00E90978"/>
    <w:rsid w:val="00E9098B"/>
    <w:rsid w:val="00E909C0"/>
    <w:rsid w:val="00E90A07"/>
    <w:rsid w:val="00E90A43"/>
    <w:rsid w:val="00E90A4D"/>
    <w:rsid w:val="00E90A59"/>
    <w:rsid w:val="00E90A5F"/>
    <w:rsid w:val="00E90A68"/>
    <w:rsid w:val="00E90AE1"/>
    <w:rsid w:val="00E90B00"/>
    <w:rsid w:val="00E90B40"/>
    <w:rsid w:val="00E90B71"/>
    <w:rsid w:val="00E90BAF"/>
    <w:rsid w:val="00E90BDB"/>
    <w:rsid w:val="00E90BE4"/>
    <w:rsid w:val="00E90C02"/>
    <w:rsid w:val="00E90C39"/>
    <w:rsid w:val="00E90CEC"/>
    <w:rsid w:val="00E90D40"/>
    <w:rsid w:val="00E90D4E"/>
    <w:rsid w:val="00E90D83"/>
    <w:rsid w:val="00E90D90"/>
    <w:rsid w:val="00E90D97"/>
    <w:rsid w:val="00E90DA2"/>
    <w:rsid w:val="00E90DB1"/>
    <w:rsid w:val="00E90DB7"/>
    <w:rsid w:val="00E90DD0"/>
    <w:rsid w:val="00E90E04"/>
    <w:rsid w:val="00E90E09"/>
    <w:rsid w:val="00E90E0F"/>
    <w:rsid w:val="00E90E10"/>
    <w:rsid w:val="00E90E18"/>
    <w:rsid w:val="00E90E1F"/>
    <w:rsid w:val="00E90F2F"/>
    <w:rsid w:val="00E90F33"/>
    <w:rsid w:val="00E90F73"/>
    <w:rsid w:val="00E90FCB"/>
    <w:rsid w:val="00E9106C"/>
    <w:rsid w:val="00E91078"/>
    <w:rsid w:val="00E910AF"/>
    <w:rsid w:val="00E910D3"/>
    <w:rsid w:val="00E910F4"/>
    <w:rsid w:val="00E91137"/>
    <w:rsid w:val="00E91145"/>
    <w:rsid w:val="00E9115B"/>
    <w:rsid w:val="00E91183"/>
    <w:rsid w:val="00E91259"/>
    <w:rsid w:val="00E9126E"/>
    <w:rsid w:val="00E912E4"/>
    <w:rsid w:val="00E912F3"/>
    <w:rsid w:val="00E91308"/>
    <w:rsid w:val="00E91312"/>
    <w:rsid w:val="00E91364"/>
    <w:rsid w:val="00E9136B"/>
    <w:rsid w:val="00E91394"/>
    <w:rsid w:val="00E91421"/>
    <w:rsid w:val="00E91464"/>
    <w:rsid w:val="00E9147C"/>
    <w:rsid w:val="00E914D3"/>
    <w:rsid w:val="00E914DD"/>
    <w:rsid w:val="00E914E9"/>
    <w:rsid w:val="00E91511"/>
    <w:rsid w:val="00E91555"/>
    <w:rsid w:val="00E91562"/>
    <w:rsid w:val="00E91583"/>
    <w:rsid w:val="00E91587"/>
    <w:rsid w:val="00E915A6"/>
    <w:rsid w:val="00E915E5"/>
    <w:rsid w:val="00E91665"/>
    <w:rsid w:val="00E9169C"/>
    <w:rsid w:val="00E916C7"/>
    <w:rsid w:val="00E916EB"/>
    <w:rsid w:val="00E91722"/>
    <w:rsid w:val="00E91738"/>
    <w:rsid w:val="00E91761"/>
    <w:rsid w:val="00E91770"/>
    <w:rsid w:val="00E91775"/>
    <w:rsid w:val="00E917A4"/>
    <w:rsid w:val="00E917B4"/>
    <w:rsid w:val="00E9180D"/>
    <w:rsid w:val="00E91828"/>
    <w:rsid w:val="00E91837"/>
    <w:rsid w:val="00E9184F"/>
    <w:rsid w:val="00E91871"/>
    <w:rsid w:val="00E91872"/>
    <w:rsid w:val="00E918A9"/>
    <w:rsid w:val="00E91961"/>
    <w:rsid w:val="00E9196A"/>
    <w:rsid w:val="00E9198B"/>
    <w:rsid w:val="00E919B9"/>
    <w:rsid w:val="00E919E1"/>
    <w:rsid w:val="00E919F1"/>
    <w:rsid w:val="00E91A41"/>
    <w:rsid w:val="00E91AAE"/>
    <w:rsid w:val="00E91AB0"/>
    <w:rsid w:val="00E91AB6"/>
    <w:rsid w:val="00E91B33"/>
    <w:rsid w:val="00E91B57"/>
    <w:rsid w:val="00E91BF5"/>
    <w:rsid w:val="00E91C19"/>
    <w:rsid w:val="00E91C3E"/>
    <w:rsid w:val="00E91C5C"/>
    <w:rsid w:val="00E91C65"/>
    <w:rsid w:val="00E91CC0"/>
    <w:rsid w:val="00E91CF0"/>
    <w:rsid w:val="00E91D79"/>
    <w:rsid w:val="00E91DC8"/>
    <w:rsid w:val="00E91DF5"/>
    <w:rsid w:val="00E91DF9"/>
    <w:rsid w:val="00E91E19"/>
    <w:rsid w:val="00E91E4A"/>
    <w:rsid w:val="00E91EE8"/>
    <w:rsid w:val="00E91F3C"/>
    <w:rsid w:val="00E91F65"/>
    <w:rsid w:val="00E91FAB"/>
    <w:rsid w:val="00E91FC0"/>
    <w:rsid w:val="00E91FF7"/>
    <w:rsid w:val="00E92074"/>
    <w:rsid w:val="00E9209C"/>
    <w:rsid w:val="00E920F0"/>
    <w:rsid w:val="00E920F7"/>
    <w:rsid w:val="00E9210B"/>
    <w:rsid w:val="00E9213B"/>
    <w:rsid w:val="00E92144"/>
    <w:rsid w:val="00E92145"/>
    <w:rsid w:val="00E92169"/>
    <w:rsid w:val="00E92176"/>
    <w:rsid w:val="00E921BA"/>
    <w:rsid w:val="00E921CD"/>
    <w:rsid w:val="00E92212"/>
    <w:rsid w:val="00E9221E"/>
    <w:rsid w:val="00E92231"/>
    <w:rsid w:val="00E92236"/>
    <w:rsid w:val="00E92263"/>
    <w:rsid w:val="00E9226D"/>
    <w:rsid w:val="00E92281"/>
    <w:rsid w:val="00E9229A"/>
    <w:rsid w:val="00E922A8"/>
    <w:rsid w:val="00E922DB"/>
    <w:rsid w:val="00E9238A"/>
    <w:rsid w:val="00E923D3"/>
    <w:rsid w:val="00E923E1"/>
    <w:rsid w:val="00E923E5"/>
    <w:rsid w:val="00E9242C"/>
    <w:rsid w:val="00E9244E"/>
    <w:rsid w:val="00E9249F"/>
    <w:rsid w:val="00E924A6"/>
    <w:rsid w:val="00E924CC"/>
    <w:rsid w:val="00E924D2"/>
    <w:rsid w:val="00E924DD"/>
    <w:rsid w:val="00E92522"/>
    <w:rsid w:val="00E92539"/>
    <w:rsid w:val="00E9257B"/>
    <w:rsid w:val="00E925B4"/>
    <w:rsid w:val="00E925C1"/>
    <w:rsid w:val="00E92610"/>
    <w:rsid w:val="00E9262B"/>
    <w:rsid w:val="00E92647"/>
    <w:rsid w:val="00E92689"/>
    <w:rsid w:val="00E926D9"/>
    <w:rsid w:val="00E92754"/>
    <w:rsid w:val="00E9276F"/>
    <w:rsid w:val="00E927BF"/>
    <w:rsid w:val="00E927D3"/>
    <w:rsid w:val="00E92830"/>
    <w:rsid w:val="00E9287A"/>
    <w:rsid w:val="00E9287F"/>
    <w:rsid w:val="00E92899"/>
    <w:rsid w:val="00E928BB"/>
    <w:rsid w:val="00E928D0"/>
    <w:rsid w:val="00E928FE"/>
    <w:rsid w:val="00E9290A"/>
    <w:rsid w:val="00E9295A"/>
    <w:rsid w:val="00E9295E"/>
    <w:rsid w:val="00E929DC"/>
    <w:rsid w:val="00E92A9E"/>
    <w:rsid w:val="00E92AA8"/>
    <w:rsid w:val="00E92B16"/>
    <w:rsid w:val="00E92B5B"/>
    <w:rsid w:val="00E92B66"/>
    <w:rsid w:val="00E92B91"/>
    <w:rsid w:val="00E92BC3"/>
    <w:rsid w:val="00E92BCB"/>
    <w:rsid w:val="00E92BD1"/>
    <w:rsid w:val="00E92C05"/>
    <w:rsid w:val="00E92C13"/>
    <w:rsid w:val="00E92C89"/>
    <w:rsid w:val="00E92CD4"/>
    <w:rsid w:val="00E92CEC"/>
    <w:rsid w:val="00E92D3D"/>
    <w:rsid w:val="00E92E2F"/>
    <w:rsid w:val="00E92EC9"/>
    <w:rsid w:val="00E92F16"/>
    <w:rsid w:val="00E92F2F"/>
    <w:rsid w:val="00E92F4A"/>
    <w:rsid w:val="00E93019"/>
    <w:rsid w:val="00E93036"/>
    <w:rsid w:val="00E93041"/>
    <w:rsid w:val="00E9304C"/>
    <w:rsid w:val="00E9304D"/>
    <w:rsid w:val="00E93068"/>
    <w:rsid w:val="00E930D3"/>
    <w:rsid w:val="00E93148"/>
    <w:rsid w:val="00E931A2"/>
    <w:rsid w:val="00E931CA"/>
    <w:rsid w:val="00E93235"/>
    <w:rsid w:val="00E9327A"/>
    <w:rsid w:val="00E93297"/>
    <w:rsid w:val="00E93311"/>
    <w:rsid w:val="00E93342"/>
    <w:rsid w:val="00E9334C"/>
    <w:rsid w:val="00E93356"/>
    <w:rsid w:val="00E9336C"/>
    <w:rsid w:val="00E93381"/>
    <w:rsid w:val="00E933A4"/>
    <w:rsid w:val="00E933AA"/>
    <w:rsid w:val="00E933C1"/>
    <w:rsid w:val="00E933C9"/>
    <w:rsid w:val="00E93407"/>
    <w:rsid w:val="00E93415"/>
    <w:rsid w:val="00E93457"/>
    <w:rsid w:val="00E9345E"/>
    <w:rsid w:val="00E9346A"/>
    <w:rsid w:val="00E9347A"/>
    <w:rsid w:val="00E934D3"/>
    <w:rsid w:val="00E934FE"/>
    <w:rsid w:val="00E93517"/>
    <w:rsid w:val="00E935C5"/>
    <w:rsid w:val="00E935C7"/>
    <w:rsid w:val="00E936D4"/>
    <w:rsid w:val="00E936FD"/>
    <w:rsid w:val="00E93751"/>
    <w:rsid w:val="00E93787"/>
    <w:rsid w:val="00E937E6"/>
    <w:rsid w:val="00E9381D"/>
    <w:rsid w:val="00E93857"/>
    <w:rsid w:val="00E9387E"/>
    <w:rsid w:val="00E9388B"/>
    <w:rsid w:val="00E93899"/>
    <w:rsid w:val="00E938B8"/>
    <w:rsid w:val="00E938C0"/>
    <w:rsid w:val="00E93922"/>
    <w:rsid w:val="00E93980"/>
    <w:rsid w:val="00E93A12"/>
    <w:rsid w:val="00E93A43"/>
    <w:rsid w:val="00E93A8E"/>
    <w:rsid w:val="00E93A93"/>
    <w:rsid w:val="00E93AA9"/>
    <w:rsid w:val="00E93AC7"/>
    <w:rsid w:val="00E93AC8"/>
    <w:rsid w:val="00E93AE0"/>
    <w:rsid w:val="00E93B06"/>
    <w:rsid w:val="00E93B27"/>
    <w:rsid w:val="00E93B58"/>
    <w:rsid w:val="00E93BC4"/>
    <w:rsid w:val="00E93C1C"/>
    <w:rsid w:val="00E93C87"/>
    <w:rsid w:val="00E93CA4"/>
    <w:rsid w:val="00E93CBC"/>
    <w:rsid w:val="00E93CFE"/>
    <w:rsid w:val="00E93D41"/>
    <w:rsid w:val="00E93DC8"/>
    <w:rsid w:val="00E93E2F"/>
    <w:rsid w:val="00E93E39"/>
    <w:rsid w:val="00E93EC0"/>
    <w:rsid w:val="00E93ED8"/>
    <w:rsid w:val="00E93EE6"/>
    <w:rsid w:val="00E93F55"/>
    <w:rsid w:val="00E93F68"/>
    <w:rsid w:val="00E93F76"/>
    <w:rsid w:val="00E93FAB"/>
    <w:rsid w:val="00E93FF9"/>
    <w:rsid w:val="00E93FFD"/>
    <w:rsid w:val="00E94010"/>
    <w:rsid w:val="00E94047"/>
    <w:rsid w:val="00E940A7"/>
    <w:rsid w:val="00E940D0"/>
    <w:rsid w:val="00E94175"/>
    <w:rsid w:val="00E9418E"/>
    <w:rsid w:val="00E941A3"/>
    <w:rsid w:val="00E941CA"/>
    <w:rsid w:val="00E941FD"/>
    <w:rsid w:val="00E94205"/>
    <w:rsid w:val="00E9420A"/>
    <w:rsid w:val="00E9420E"/>
    <w:rsid w:val="00E94272"/>
    <w:rsid w:val="00E94295"/>
    <w:rsid w:val="00E9429B"/>
    <w:rsid w:val="00E942B3"/>
    <w:rsid w:val="00E942D9"/>
    <w:rsid w:val="00E942DA"/>
    <w:rsid w:val="00E94351"/>
    <w:rsid w:val="00E94397"/>
    <w:rsid w:val="00E943E9"/>
    <w:rsid w:val="00E9440B"/>
    <w:rsid w:val="00E94439"/>
    <w:rsid w:val="00E94466"/>
    <w:rsid w:val="00E94480"/>
    <w:rsid w:val="00E94491"/>
    <w:rsid w:val="00E944E5"/>
    <w:rsid w:val="00E944F3"/>
    <w:rsid w:val="00E944F5"/>
    <w:rsid w:val="00E944FB"/>
    <w:rsid w:val="00E945AC"/>
    <w:rsid w:val="00E945D2"/>
    <w:rsid w:val="00E94668"/>
    <w:rsid w:val="00E94670"/>
    <w:rsid w:val="00E9468F"/>
    <w:rsid w:val="00E9471F"/>
    <w:rsid w:val="00E94737"/>
    <w:rsid w:val="00E947A9"/>
    <w:rsid w:val="00E947C8"/>
    <w:rsid w:val="00E94806"/>
    <w:rsid w:val="00E94811"/>
    <w:rsid w:val="00E94820"/>
    <w:rsid w:val="00E9485C"/>
    <w:rsid w:val="00E9485D"/>
    <w:rsid w:val="00E94868"/>
    <w:rsid w:val="00E948A7"/>
    <w:rsid w:val="00E949D3"/>
    <w:rsid w:val="00E949D7"/>
    <w:rsid w:val="00E94A34"/>
    <w:rsid w:val="00E94A77"/>
    <w:rsid w:val="00E94A92"/>
    <w:rsid w:val="00E94A99"/>
    <w:rsid w:val="00E94AC7"/>
    <w:rsid w:val="00E94ADB"/>
    <w:rsid w:val="00E94B16"/>
    <w:rsid w:val="00E94B3F"/>
    <w:rsid w:val="00E94B67"/>
    <w:rsid w:val="00E94C41"/>
    <w:rsid w:val="00E94C55"/>
    <w:rsid w:val="00E94C65"/>
    <w:rsid w:val="00E94DD5"/>
    <w:rsid w:val="00E94E98"/>
    <w:rsid w:val="00E94E9C"/>
    <w:rsid w:val="00E94F58"/>
    <w:rsid w:val="00E94F69"/>
    <w:rsid w:val="00E94FAC"/>
    <w:rsid w:val="00E94FEC"/>
    <w:rsid w:val="00E95047"/>
    <w:rsid w:val="00E9507D"/>
    <w:rsid w:val="00E950B9"/>
    <w:rsid w:val="00E950F8"/>
    <w:rsid w:val="00E9511E"/>
    <w:rsid w:val="00E95128"/>
    <w:rsid w:val="00E9514F"/>
    <w:rsid w:val="00E9515C"/>
    <w:rsid w:val="00E9515E"/>
    <w:rsid w:val="00E95166"/>
    <w:rsid w:val="00E951FE"/>
    <w:rsid w:val="00E9523F"/>
    <w:rsid w:val="00E9524F"/>
    <w:rsid w:val="00E9525C"/>
    <w:rsid w:val="00E95281"/>
    <w:rsid w:val="00E952D7"/>
    <w:rsid w:val="00E952DD"/>
    <w:rsid w:val="00E952F5"/>
    <w:rsid w:val="00E95302"/>
    <w:rsid w:val="00E9533F"/>
    <w:rsid w:val="00E95341"/>
    <w:rsid w:val="00E9540A"/>
    <w:rsid w:val="00E95425"/>
    <w:rsid w:val="00E95495"/>
    <w:rsid w:val="00E95496"/>
    <w:rsid w:val="00E954FF"/>
    <w:rsid w:val="00E95510"/>
    <w:rsid w:val="00E95521"/>
    <w:rsid w:val="00E95523"/>
    <w:rsid w:val="00E95529"/>
    <w:rsid w:val="00E95540"/>
    <w:rsid w:val="00E955A1"/>
    <w:rsid w:val="00E955EC"/>
    <w:rsid w:val="00E955F6"/>
    <w:rsid w:val="00E95616"/>
    <w:rsid w:val="00E9564A"/>
    <w:rsid w:val="00E9567E"/>
    <w:rsid w:val="00E956F7"/>
    <w:rsid w:val="00E95704"/>
    <w:rsid w:val="00E95734"/>
    <w:rsid w:val="00E95780"/>
    <w:rsid w:val="00E957B1"/>
    <w:rsid w:val="00E957EA"/>
    <w:rsid w:val="00E95853"/>
    <w:rsid w:val="00E95876"/>
    <w:rsid w:val="00E958CD"/>
    <w:rsid w:val="00E958E2"/>
    <w:rsid w:val="00E958EB"/>
    <w:rsid w:val="00E95927"/>
    <w:rsid w:val="00E9592A"/>
    <w:rsid w:val="00E959E3"/>
    <w:rsid w:val="00E95A0F"/>
    <w:rsid w:val="00E95A31"/>
    <w:rsid w:val="00E95A59"/>
    <w:rsid w:val="00E95A84"/>
    <w:rsid w:val="00E95A9B"/>
    <w:rsid w:val="00E95AA7"/>
    <w:rsid w:val="00E95AC5"/>
    <w:rsid w:val="00E95ACD"/>
    <w:rsid w:val="00E95AFD"/>
    <w:rsid w:val="00E95B0E"/>
    <w:rsid w:val="00E95B10"/>
    <w:rsid w:val="00E95B11"/>
    <w:rsid w:val="00E95B3B"/>
    <w:rsid w:val="00E95B94"/>
    <w:rsid w:val="00E95B9C"/>
    <w:rsid w:val="00E95BAD"/>
    <w:rsid w:val="00E95BDE"/>
    <w:rsid w:val="00E95CD3"/>
    <w:rsid w:val="00E95CDE"/>
    <w:rsid w:val="00E95CE0"/>
    <w:rsid w:val="00E95D05"/>
    <w:rsid w:val="00E95D2D"/>
    <w:rsid w:val="00E95D3D"/>
    <w:rsid w:val="00E95DEB"/>
    <w:rsid w:val="00E95E1A"/>
    <w:rsid w:val="00E95E28"/>
    <w:rsid w:val="00E95E4B"/>
    <w:rsid w:val="00E95E56"/>
    <w:rsid w:val="00E95E63"/>
    <w:rsid w:val="00E95E70"/>
    <w:rsid w:val="00E95E93"/>
    <w:rsid w:val="00E95EE0"/>
    <w:rsid w:val="00E95F56"/>
    <w:rsid w:val="00E95F61"/>
    <w:rsid w:val="00E95FF0"/>
    <w:rsid w:val="00E95FFC"/>
    <w:rsid w:val="00E96008"/>
    <w:rsid w:val="00E96024"/>
    <w:rsid w:val="00E960BC"/>
    <w:rsid w:val="00E960BD"/>
    <w:rsid w:val="00E960F1"/>
    <w:rsid w:val="00E96117"/>
    <w:rsid w:val="00E96147"/>
    <w:rsid w:val="00E961EB"/>
    <w:rsid w:val="00E9621B"/>
    <w:rsid w:val="00E962CF"/>
    <w:rsid w:val="00E962EE"/>
    <w:rsid w:val="00E96306"/>
    <w:rsid w:val="00E9630C"/>
    <w:rsid w:val="00E96333"/>
    <w:rsid w:val="00E9639C"/>
    <w:rsid w:val="00E963DD"/>
    <w:rsid w:val="00E963E9"/>
    <w:rsid w:val="00E963F6"/>
    <w:rsid w:val="00E963FA"/>
    <w:rsid w:val="00E96403"/>
    <w:rsid w:val="00E96426"/>
    <w:rsid w:val="00E96436"/>
    <w:rsid w:val="00E96439"/>
    <w:rsid w:val="00E9643F"/>
    <w:rsid w:val="00E96448"/>
    <w:rsid w:val="00E9644C"/>
    <w:rsid w:val="00E9645E"/>
    <w:rsid w:val="00E9646D"/>
    <w:rsid w:val="00E964D0"/>
    <w:rsid w:val="00E964D8"/>
    <w:rsid w:val="00E965B8"/>
    <w:rsid w:val="00E965BA"/>
    <w:rsid w:val="00E965E6"/>
    <w:rsid w:val="00E966AD"/>
    <w:rsid w:val="00E96705"/>
    <w:rsid w:val="00E9678A"/>
    <w:rsid w:val="00E967C9"/>
    <w:rsid w:val="00E967FD"/>
    <w:rsid w:val="00E96807"/>
    <w:rsid w:val="00E9680F"/>
    <w:rsid w:val="00E96817"/>
    <w:rsid w:val="00E96829"/>
    <w:rsid w:val="00E96831"/>
    <w:rsid w:val="00E96841"/>
    <w:rsid w:val="00E9689B"/>
    <w:rsid w:val="00E9689D"/>
    <w:rsid w:val="00E968B5"/>
    <w:rsid w:val="00E968C8"/>
    <w:rsid w:val="00E968E3"/>
    <w:rsid w:val="00E96939"/>
    <w:rsid w:val="00E96991"/>
    <w:rsid w:val="00E969D9"/>
    <w:rsid w:val="00E96A20"/>
    <w:rsid w:val="00E96A27"/>
    <w:rsid w:val="00E96A30"/>
    <w:rsid w:val="00E96A58"/>
    <w:rsid w:val="00E96A62"/>
    <w:rsid w:val="00E96A71"/>
    <w:rsid w:val="00E96A97"/>
    <w:rsid w:val="00E96ABC"/>
    <w:rsid w:val="00E96AE4"/>
    <w:rsid w:val="00E96B02"/>
    <w:rsid w:val="00E96B57"/>
    <w:rsid w:val="00E96BDA"/>
    <w:rsid w:val="00E96BE2"/>
    <w:rsid w:val="00E96C6D"/>
    <w:rsid w:val="00E96C99"/>
    <w:rsid w:val="00E96CAE"/>
    <w:rsid w:val="00E96D02"/>
    <w:rsid w:val="00E96D3A"/>
    <w:rsid w:val="00E96D79"/>
    <w:rsid w:val="00E96DB2"/>
    <w:rsid w:val="00E96DBD"/>
    <w:rsid w:val="00E96DFA"/>
    <w:rsid w:val="00E96E07"/>
    <w:rsid w:val="00E96E0D"/>
    <w:rsid w:val="00E96E8A"/>
    <w:rsid w:val="00E96EB1"/>
    <w:rsid w:val="00E96ED7"/>
    <w:rsid w:val="00E96EEC"/>
    <w:rsid w:val="00E96EFF"/>
    <w:rsid w:val="00E96F85"/>
    <w:rsid w:val="00E96F98"/>
    <w:rsid w:val="00E96FB9"/>
    <w:rsid w:val="00E96FBB"/>
    <w:rsid w:val="00E96FD9"/>
    <w:rsid w:val="00E96FE1"/>
    <w:rsid w:val="00E9706A"/>
    <w:rsid w:val="00E970CA"/>
    <w:rsid w:val="00E970DC"/>
    <w:rsid w:val="00E9711A"/>
    <w:rsid w:val="00E97160"/>
    <w:rsid w:val="00E97171"/>
    <w:rsid w:val="00E97185"/>
    <w:rsid w:val="00E97188"/>
    <w:rsid w:val="00E971B5"/>
    <w:rsid w:val="00E971B6"/>
    <w:rsid w:val="00E97214"/>
    <w:rsid w:val="00E9723A"/>
    <w:rsid w:val="00E97280"/>
    <w:rsid w:val="00E9728A"/>
    <w:rsid w:val="00E9728C"/>
    <w:rsid w:val="00E972A4"/>
    <w:rsid w:val="00E972DC"/>
    <w:rsid w:val="00E972DD"/>
    <w:rsid w:val="00E972DE"/>
    <w:rsid w:val="00E972E6"/>
    <w:rsid w:val="00E97307"/>
    <w:rsid w:val="00E9732F"/>
    <w:rsid w:val="00E97354"/>
    <w:rsid w:val="00E97378"/>
    <w:rsid w:val="00E973CC"/>
    <w:rsid w:val="00E973EC"/>
    <w:rsid w:val="00E9748B"/>
    <w:rsid w:val="00E97531"/>
    <w:rsid w:val="00E975D2"/>
    <w:rsid w:val="00E975F4"/>
    <w:rsid w:val="00E975F8"/>
    <w:rsid w:val="00E97616"/>
    <w:rsid w:val="00E97636"/>
    <w:rsid w:val="00E976D4"/>
    <w:rsid w:val="00E976F5"/>
    <w:rsid w:val="00E97733"/>
    <w:rsid w:val="00E97764"/>
    <w:rsid w:val="00E977BC"/>
    <w:rsid w:val="00E977CE"/>
    <w:rsid w:val="00E977DD"/>
    <w:rsid w:val="00E97831"/>
    <w:rsid w:val="00E97853"/>
    <w:rsid w:val="00E97887"/>
    <w:rsid w:val="00E978C3"/>
    <w:rsid w:val="00E978C9"/>
    <w:rsid w:val="00E9797A"/>
    <w:rsid w:val="00E97983"/>
    <w:rsid w:val="00E97984"/>
    <w:rsid w:val="00E97A27"/>
    <w:rsid w:val="00E97A8C"/>
    <w:rsid w:val="00E97AA2"/>
    <w:rsid w:val="00E97AB2"/>
    <w:rsid w:val="00E97AD0"/>
    <w:rsid w:val="00E97AD7"/>
    <w:rsid w:val="00E97B13"/>
    <w:rsid w:val="00E97BA9"/>
    <w:rsid w:val="00E97BBA"/>
    <w:rsid w:val="00E97BBC"/>
    <w:rsid w:val="00E97BF5"/>
    <w:rsid w:val="00E97C08"/>
    <w:rsid w:val="00E97C1F"/>
    <w:rsid w:val="00E97C86"/>
    <w:rsid w:val="00E97CCC"/>
    <w:rsid w:val="00E97D05"/>
    <w:rsid w:val="00E97D25"/>
    <w:rsid w:val="00E97D27"/>
    <w:rsid w:val="00E97D36"/>
    <w:rsid w:val="00E97DCC"/>
    <w:rsid w:val="00E97E35"/>
    <w:rsid w:val="00E97E45"/>
    <w:rsid w:val="00E97E81"/>
    <w:rsid w:val="00E97F02"/>
    <w:rsid w:val="00E97F04"/>
    <w:rsid w:val="00E97F42"/>
    <w:rsid w:val="00E97F89"/>
    <w:rsid w:val="00E97FAE"/>
    <w:rsid w:val="00E97FB6"/>
    <w:rsid w:val="00E97FB9"/>
    <w:rsid w:val="00EA002F"/>
    <w:rsid w:val="00EA0047"/>
    <w:rsid w:val="00EA0062"/>
    <w:rsid w:val="00EA0094"/>
    <w:rsid w:val="00EA012A"/>
    <w:rsid w:val="00EA0130"/>
    <w:rsid w:val="00EA014A"/>
    <w:rsid w:val="00EA0171"/>
    <w:rsid w:val="00EA01AC"/>
    <w:rsid w:val="00EA01B2"/>
    <w:rsid w:val="00EA01BB"/>
    <w:rsid w:val="00EA01C0"/>
    <w:rsid w:val="00EA01DB"/>
    <w:rsid w:val="00EA027A"/>
    <w:rsid w:val="00EA029F"/>
    <w:rsid w:val="00EA02A8"/>
    <w:rsid w:val="00EA02DB"/>
    <w:rsid w:val="00EA02F4"/>
    <w:rsid w:val="00EA0303"/>
    <w:rsid w:val="00EA030D"/>
    <w:rsid w:val="00EA032B"/>
    <w:rsid w:val="00EA0335"/>
    <w:rsid w:val="00EA0352"/>
    <w:rsid w:val="00EA036C"/>
    <w:rsid w:val="00EA0374"/>
    <w:rsid w:val="00EA03A1"/>
    <w:rsid w:val="00EA03AA"/>
    <w:rsid w:val="00EA03E6"/>
    <w:rsid w:val="00EA03FC"/>
    <w:rsid w:val="00EA04A9"/>
    <w:rsid w:val="00EA04DC"/>
    <w:rsid w:val="00EA04FB"/>
    <w:rsid w:val="00EA0518"/>
    <w:rsid w:val="00EA0549"/>
    <w:rsid w:val="00EA05B7"/>
    <w:rsid w:val="00EA0605"/>
    <w:rsid w:val="00EA0619"/>
    <w:rsid w:val="00EA06BD"/>
    <w:rsid w:val="00EA06CA"/>
    <w:rsid w:val="00EA06EB"/>
    <w:rsid w:val="00EA06F6"/>
    <w:rsid w:val="00EA0780"/>
    <w:rsid w:val="00EA07CD"/>
    <w:rsid w:val="00EA07DD"/>
    <w:rsid w:val="00EA0804"/>
    <w:rsid w:val="00EA080D"/>
    <w:rsid w:val="00EA081E"/>
    <w:rsid w:val="00EA0868"/>
    <w:rsid w:val="00EA08D3"/>
    <w:rsid w:val="00EA091D"/>
    <w:rsid w:val="00EA0929"/>
    <w:rsid w:val="00EA097B"/>
    <w:rsid w:val="00EA09DA"/>
    <w:rsid w:val="00EA09E3"/>
    <w:rsid w:val="00EA09F4"/>
    <w:rsid w:val="00EA0A02"/>
    <w:rsid w:val="00EA0A0B"/>
    <w:rsid w:val="00EA0A25"/>
    <w:rsid w:val="00EA0AB3"/>
    <w:rsid w:val="00EA0B35"/>
    <w:rsid w:val="00EA0B6E"/>
    <w:rsid w:val="00EA0B81"/>
    <w:rsid w:val="00EA0BC1"/>
    <w:rsid w:val="00EA0BC9"/>
    <w:rsid w:val="00EA0BED"/>
    <w:rsid w:val="00EA0BFB"/>
    <w:rsid w:val="00EA0C08"/>
    <w:rsid w:val="00EA0C3F"/>
    <w:rsid w:val="00EA0C40"/>
    <w:rsid w:val="00EA0C51"/>
    <w:rsid w:val="00EA0CE8"/>
    <w:rsid w:val="00EA0D4F"/>
    <w:rsid w:val="00EA0D5F"/>
    <w:rsid w:val="00EA0D86"/>
    <w:rsid w:val="00EA0D91"/>
    <w:rsid w:val="00EA0D92"/>
    <w:rsid w:val="00EA0D9C"/>
    <w:rsid w:val="00EA0DA6"/>
    <w:rsid w:val="00EA0DAE"/>
    <w:rsid w:val="00EA0DAF"/>
    <w:rsid w:val="00EA0E05"/>
    <w:rsid w:val="00EA0E20"/>
    <w:rsid w:val="00EA0E22"/>
    <w:rsid w:val="00EA0E8F"/>
    <w:rsid w:val="00EA0ECE"/>
    <w:rsid w:val="00EA0F19"/>
    <w:rsid w:val="00EA0F1F"/>
    <w:rsid w:val="00EA0F42"/>
    <w:rsid w:val="00EA0F6F"/>
    <w:rsid w:val="00EA0F71"/>
    <w:rsid w:val="00EA0F75"/>
    <w:rsid w:val="00EA0F91"/>
    <w:rsid w:val="00EA0F96"/>
    <w:rsid w:val="00EA0F9C"/>
    <w:rsid w:val="00EA0FAB"/>
    <w:rsid w:val="00EA0FD7"/>
    <w:rsid w:val="00EA1020"/>
    <w:rsid w:val="00EA1030"/>
    <w:rsid w:val="00EA10A7"/>
    <w:rsid w:val="00EA10AF"/>
    <w:rsid w:val="00EA10E9"/>
    <w:rsid w:val="00EA1109"/>
    <w:rsid w:val="00EA1132"/>
    <w:rsid w:val="00EA118B"/>
    <w:rsid w:val="00EA11AE"/>
    <w:rsid w:val="00EA1212"/>
    <w:rsid w:val="00EA128F"/>
    <w:rsid w:val="00EA12DD"/>
    <w:rsid w:val="00EA12ED"/>
    <w:rsid w:val="00EA131B"/>
    <w:rsid w:val="00EA1322"/>
    <w:rsid w:val="00EA1326"/>
    <w:rsid w:val="00EA1363"/>
    <w:rsid w:val="00EA13F2"/>
    <w:rsid w:val="00EA1466"/>
    <w:rsid w:val="00EA1485"/>
    <w:rsid w:val="00EA14A7"/>
    <w:rsid w:val="00EA14AB"/>
    <w:rsid w:val="00EA14E1"/>
    <w:rsid w:val="00EA153A"/>
    <w:rsid w:val="00EA153F"/>
    <w:rsid w:val="00EA161B"/>
    <w:rsid w:val="00EA1643"/>
    <w:rsid w:val="00EA1652"/>
    <w:rsid w:val="00EA16D4"/>
    <w:rsid w:val="00EA16DF"/>
    <w:rsid w:val="00EA1793"/>
    <w:rsid w:val="00EA17A6"/>
    <w:rsid w:val="00EA17CB"/>
    <w:rsid w:val="00EA17D8"/>
    <w:rsid w:val="00EA1823"/>
    <w:rsid w:val="00EA1855"/>
    <w:rsid w:val="00EA1874"/>
    <w:rsid w:val="00EA189D"/>
    <w:rsid w:val="00EA18A2"/>
    <w:rsid w:val="00EA18B6"/>
    <w:rsid w:val="00EA18C4"/>
    <w:rsid w:val="00EA18CF"/>
    <w:rsid w:val="00EA1911"/>
    <w:rsid w:val="00EA194E"/>
    <w:rsid w:val="00EA1952"/>
    <w:rsid w:val="00EA198E"/>
    <w:rsid w:val="00EA1A25"/>
    <w:rsid w:val="00EA1A3A"/>
    <w:rsid w:val="00EA1A3C"/>
    <w:rsid w:val="00EA1A64"/>
    <w:rsid w:val="00EA1B18"/>
    <w:rsid w:val="00EA1B91"/>
    <w:rsid w:val="00EA1BD3"/>
    <w:rsid w:val="00EA1C70"/>
    <w:rsid w:val="00EA1C72"/>
    <w:rsid w:val="00EA1C7C"/>
    <w:rsid w:val="00EA1CAB"/>
    <w:rsid w:val="00EA1CC5"/>
    <w:rsid w:val="00EA1DA4"/>
    <w:rsid w:val="00EA1DAB"/>
    <w:rsid w:val="00EA1DE2"/>
    <w:rsid w:val="00EA1E15"/>
    <w:rsid w:val="00EA1E36"/>
    <w:rsid w:val="00EA1E4B"/>
    <w:rsid w:val="00EA1E7F"/>
    <w:rsid w:val="00EA1F0D"/>
    <w:rsid w:val="00EA1FC6"/>
    <w:rsid w:val="00EA1FC9"/>
    <w:rsid w:val="00EA1FD3"/>
    <w:rsid w:val="00EA2038"/>
    <w:rsid w:val="00EA203E"/>
    <w:rsid w:val="00EA2088"/>
    <w:rsid w:val="00EA2095"/>
    <w:rsid w:val="00EA20D2"/>
    <w:rsid w:val="00EA20D4"/>
    <w:rsid w:val="00EA20DA"/>
    <w:rsid w:val="00EA213F"/>
    <w:rsid w:val="00EA215A"/>
    <w:rsid w:val="00EA2167"/>
    <w:rsid w:val="00EA2239"/>
    <w:rsid w:val="00EA223F"/>
    <w:rsid w:val="00EA2267"/>
    <w:rsid w:val="00EA2284"/>
    <w:rsid w:val="00EA22A0"/>
    <w:rsid w:val="00EA22A9"/>
    <w:rsid w:val="00EA22CE"/>
    <w:rsid w:val="00EA2309"/>
    <w:rsid w:val="00EA2335"/>
    <w:rsid w:val="00EA2337"/>
    <w:rsid w:val="00EA2361"/>
    <w:rsid w:val="00EA2389"/>
    <w:rsid w:val="00EA242C"/>
    <w:rsid w:val="00EA245B"/>
    <w:rsid w:val="00EA247B"/>
    <w:rsid w:val="00EA247D"/>
    <w:rsid w:val="00EA24F3"/>
    <w:rsid w:val="00EA2516"/>
    <w:rsid w:val="00EA2543"/>
    <w:rsid w:val="00EA256E"/>
    <w:rsid w:val="00EA259E"/>
    <w:rsid w:val="00EA25DF"/>
    <w:rsid w:val="00EA25EF"/>
    <w:rsid w:val="00EA25FE"/>
    <w:rsid w:val="00EA2627"/>
    <w:rsid w:val="00EA2685"/>
    <w:rsid w:val="00EA2708"/>
    <w:rsid w:val="00EA2711"/>
    <w:rsid w:val="00EA2721"/>
    <w:rsid w:val="00EA2749"/>
    <w:rsid w:val="00EA276C"/>
    <w:rsid w:val="00EA2776"/>
    <w:rsid w:val="00EA278B"/>
    <w:rsid w:val="00EA2796"/>
    <w:rsid w:val="00EA2797"/>
    <w:rsid w:val="00EA27C0"/>
    <w:rsid w:val="00EA2838"/>
    <w:rsid w:val="00EA2840"/>
    <w:rsid w:val="00EA287B"/>
    <w:rsid w:val="00EA288E"/>
    <w:rsid w:val="00EA2915"/>
    <w:rsid w:val="00EA2928"/>
    <w:rsid w:val="00EA2948"/>
    <w:rsid w:val="00EA2958"/>
    <w:rsid w:val="00EA29E3"/>
    <w:rsid w:val="00EA29EF"/>
    <w:rsid w:val="00EA2A3D"/>
    <w:rsid w:val="00EA2A5A"/>
    <w:rsid w:val="00EA2A7E"/>
    <w:rsid w:val="00EA2A8C"/>
    <w:rsid w:val="00EA2AAE"/>
    <w:rsid w:val="00EA2ACA"/>
    <w:rsid w:val="00EA2B4F"/>
    <w:rsid w:val="00EA2B77"/>
    <w:rsid w:val="00EA2BD9"/>
    <w:rsid w:val="00EA2BDC"/>
    <w:rsid w:val="00EA2BE8"/>
    <w:rsid w:val="00EA2BFE"/>
    <w:rsid w:val="00EA2C05"/>
    <w:rsid w:val="00EA2C12"/>
    <w:rsid w:val="00EA2C52"/>
    <w:rsid w:val="00EA2C5B"/>
    <w:rsid w:val="00EA2C91"/>
    <w:rsid w:val="00EA2CFE"/>
    <w:rsid w:val="00EA2D4F"/>
    <w:rsid w:val="00EA2D9B"/>
    <w:rsid w:val="00EA2DBF"/>
    <w:rsid w:val="00EA2E03"/>
    <w:rsid w:val="00EA2E05"/>
    <w:rsid w:val="00EA2E48"/>
    <w:rsid w:val="00EA2E5D"/>
    <w:rsid w:val="00EA2EE3"/>
    <w:rsid w:val="00EA2EE8"/>
    <w:rsid w:val="00EA2F3F"/>
    <w:rsid w:val="00EA2F55"/>
    <w:rsid w:val="00EA2F9A"/>
    <w:rsid w:val="00EA2FC8"/>
    <w:rsid w:val="00EA2FFB"/>
    <w:rsid w:val="00EA3039"/>
    <w:rsid w:val="00EA3052"/>
    <w:rsid w:val="00EA3054"/>
    <w:rsid w:val="00EA30C8"/>
    <w:rsid w:val="00EA316B"/>
    <w:rsid w:val="00EA3174"/>
    <w:rsid w:val="00EA3175"/>
    <w:rsid w:val="00EA3186"/>
    <w:rsid w:val="00EA31E5"/>
    <w:rsid w:val="00EA31FA"/>
    <w:rsid w:val="00EA3217"/>
    <w:rsid w:val="00EA3236"/>
    <w:rsid w:val="00EA3268"/>
    <w:rsid w:val="00EA331D"/>
    <w:rsid w:val="00EA335D"/>
    <w:rsid w:val="00EA337F"/>
    <w:rsid w:val="00EA33AB"/>
    <w:rsid w:val="00EA341D"/>
    <w:rsid w:val="00EA3462"/>
    <w:rsid w:val="00EA3468"/>
    <w:rsid w:val="00EA34B7"/>
    <w:rsid w:val="00EA34E3"/>
    <w:rsid w:val="00EA34E4"/>
    <w:rsid w:val="00EA34F6"/>
    <w:rsid w:val="00EA354C"/>
    <w:rsid w:val="00EA3568"/>
    <w:rsid w:val="00EA358B"/>
    <w:rsid w:val="00EA361D"/>
    <w:rsid w:val="00EA36D0"/>
    <w:rsid w:val="00EA36DB"/>
    <w:rsid w:val="00EA3711"/>
    <w:rsid w:val="00EA3796"/>
    <w:rsid w:val="00EA37D4"/>
    <w:rsid w:val="00EA384C"/>
    <w:rsid w:val="00EA3876"/>
    <w:rsid w:val="00EA389E"/>
    <w:rsid w:val="00EA38C7"/>
    <w:rsid w:val="00EA38CD"/>
    <w:rsid w:val="00EA38F1"/>
    <w:rsid w:val="00EA3900"/>
    <w:rsid w:val="00EA3908"/>
    <w:rsid w:val="00EA3917"/>
    <w:rsid w:val="00EA3993"/>
    <w:rsid w:val="00EA399A"/>
    <w:rsid w:val="00EA39D1"/>
    <w:rsid w:val="00EA3A3D"/>
    <w:rsid w:val="00EA3A42"/>
    <w:rsid w:val="00EA3A7C"/>
    <w:rsid w:val="00EA3A82"/>
    <w:rsid w:val="00EA3A96"/>
    <w:rsid w:val="00EA3A9D"/>
    <w:rsid w:val="00EA3B3D"/>
    <w:rsid w:val="00EA3B46"/>
    <w:rsid w:val="00EA3B62"/>
    <w:rsid w:val="00EA3B86"/>
    <w:rsid w:val="00EA3BE9"/>
    <w:rsid w:val="00EA3C1E"/>
    <w:rsid w:val="00EA3C39"/>
    <w:rsid w:val="00EA3C86"/>
    <w:rsid w:val="00EA3D19"/>
    <w:rsid w:val="00EA3D85"/>
    <w:rsid w:val="00EA3D92"/>
    <w:rsid w:val="00EA3DB9"/>
    <w:rsid w:val="00EA3DD0"/>
    <w:rsid w:val="00EA3DF7"/>
    <w:rsid w:val="00EA3E0C"/>
    <w:rsid w:val="00EA3E2E"/>
    <w:rsid w:val="00EA3E32"/>
    <w:rsid w:val="00EA3ED8"/>
    <w:rsid w:val="00EA3EDD"/>
    <w:rsid w:val="00EA3F52"/>
    <w:rsid w:val="00EA3FD2"/>
    <w:rsid w:val="00EA4016"/>
    <w:rsid w:val="00EA407E"/>
    <w:rsid w:val="00EA40AC"/>
    <w:rsid w:val="00EA40FD"/>
    <w:rsid w:val="00EA411E"/>
    <w:rsid w:val="00EA413E"/>
    <w:rsid w:val="00EA4161"/>
    <w:rsid w:val="00EA41FC"/>
    <w:rsid w:val="00EA4244"/>
    <w:rsid w:val="00EA42BC"/>
    <w:rsid w:val="00EA42DE"/>
    <w:rsid w:val="00EA42E8"/>
    <w:rsid w:val="00EA42F7"/>
    <w:rsid w:val="00EA42FA"/>
    <w:rsid w:val="00EA431F"/>
    <w:rsid w:val="00EA4376"/>
    <w:rsid w:val="00EA43A5"/>
    <w:rsid w:val="00EA43B9"/>
    <w:rsid w:val="00EA43D9"/>
    <w:rsid w:val="00EA440A"/>
    <w:rsid w:val="00EA441C"/>
    <w:rsid w:val="00EA446A"/>
    <w:rsid w:val="00EA446C"/>
    <w:rsid w:val="00EA44C4"/>
    <w:rsid w:val="00EA452F"/>
    <w:rsid w:val="00EA45FD"/>
    <w:rsid w:val="00EA46DF"/>
    <w:rsid w:val="00EA46E0"/>
    <w:rsid w:val="00EA46E1"/>
    <w:rsid w:val="00EA46F3"/>
    <w:rsid w:val="00EA470E"/>
    <w:rsid w:val="00EA473A"/>
    <w:rsid w:val="00EA4752"/>
    <w:rsid w:val="00EA4761"/>
    <w:rsid w:val="00EA47E4"/>
    <w:rsid w:val="00EA4821"/>
    <w:rsid w:val="00EA4888"/>
    <w:rsid w:val="00EA48A8"/>
    <w:rsid w:val="00EA495C"/>
    <w:rsid w:val="00EA49CA"/>
    <w:rsid w:val="00EA49DA"/>
    <w:rsid w:val="00EA49ED"/>
    <w:rsid w:val="00EA4A32"/>
    <w:rsid w:val="00EA4A5C"/>
    <w:rsid w:val="00EA4A89"/>
    <w:rsid w:val="00EA4AB8"/>
    <w:rsid w:val="00EA4AF8"/>
    <w:rsid w:val="00EA4AFD"/>
    <w:rsid w:val="00EA4B00"/>
    <w:rsid w:val="00EA4B6B"/>
    <w:rsid w:val="00EA4BB3"/>
    <w:rsid w:val="00EA4BCC"/>
    <w:rsid w:val="00EA4BD6"/>
    <w:rsid w:val="00EA4C0B"/>
    <w:rsid w:val="00EA4C11"/>
    <w:rsid w:val="00EA4C7F"/>
    <w:rsid w:val="00EA4CA4"/>
    <w:rsid w:val="00EA4CAC"/>
    <w:rsid w:val="00EA4CE7"/>
    <w:rsid w:val="00EA4D18"/>
    <w:rsid w:val="00EA4D35"/>
    <w:rsid w:val="00EA4D51"/>
    <w:rsid w:val="00EA4D65"/>
    <w:rsid w:val="00EA4DCD"/>
    <w:rsid w:val="00EA4DF1"/>
    <w:rsid w:val="00EA4DF7"/>
    <w:rsid w:val="00EA4E0D"/>
    <w:rsid w:val="00EA4E21"/>
    <w:rsid w:val="00EA4EBC"/>
    <w:rsid w:val="00EA4EE8"/>
    <w:rsid w:val="00EA4F10"/>
    <w:rsid w:val="00EA4F44"/>
    <w:rsid w:val="00EA4F46"/>
    <w:rsid w:val="00EA4F47"/>
    <w:rsid w:val="00EA4F58"/>
    <w:rsid w:val="00EA4F8A"/>
    <w:rsid w:val="00EA4FC3"/>
    <w:rsid w:val="00EA4FD7"/>
    <w:rsid w:val="00EA500A"/>
    <w:rsid w:val="00EA5034"/>
    <w:rsid w:val="00EA504B"/>
    <w:rsid w:val="00EA506C"/>
    <w:rsid w:val="00EA51A7"/>
    <w:rsid w:val="00EA51CD"/>
    <w:rsid w:val="00EA51D1"/>
    <w:rsid w:val="00EA51D9"/>
    <w:rsid w:val="00EA5211"/>
    <w:rsid w:val="00EA527C"/>
    <w:rsid w:val="00EA52AB"/>
    <w:rsid w:val="00EA52CB"/>
    <w:rsid w:val="00EA52E3"/>
    <w:rsid w:val="00EA532F"/>
    <w:rsid w:val="00EA53E1"/>
    <w:rsid w:val="00EA5402"/>
    <w:rsid w:val="00EA5452"/>
    <w:rsid w:val="00EA5495"/>
    <w:rsid w:val="00EA54B8"/>
    <w:rsid w:val="00EA5578"/>
    <w:rsid w:val="00EA560D"/>
    <w:rsid w:val="00EA5635"/>
    <w:rsid w:val="00EA5637"/>
    <w:rsid w:val="00EA5655"/>
    <w:rsid w:val="00EA568F"/>
    <w:rsid w:val="00EA5690"/>
    <w:rsid w:val="00EA579A"/>
    <w:rsid w:val="00EA57AB"/>
    <w:rsid w:val="00EA57F2"/>
    <w:rsid w:val="00EA5800"/>
    <w:rsid w:val="00EA58A9"/>
    <w:rsid w:val="00EA58CC"/>
    <w:rsid w:val="00EA58CE"/>
    <w:rsid w:val="00EA58F3"/>
    <w:rsid w:val="00EA5935"/>
    <w:rsid w:val="00EA594D"/>
    <w:rsid w:val="00EA597C"/>
    <w:rsid w:val="00EA5994"/>
    <w:rsid w:val="00EA599B"/>
    <w:rsid w:val="00EA59A2"/>
    <w:rsid w:val="00EA59E8"/>
    <w:rsid w:val="00EA5A5F"/>
    <w:rsid w:val="00EA5A7B"/>
    <w:rsid w:val="00EA5AA0"/>
    <w:rsid w:val="00EA5AA6"/>
    <w:rsid w:val="00EA5AA9"/>
    <w:rsid w:val="00EA5AD0"/>
    <w:rsid w:val="00EA5AF1"/>
    <w:rsid w:val="00EA5B20"/>
    <w:rsid w:val="00EA5B42"/>
    <w:rsid w:val="00EA5B68"/>
    <w:rsid w:val="00EA5B9E"/>
    <w:rsid w:val="00EA5BB0"/>
    <w:rsid w:val="00EA5C08"/>
    <w:rsid w:val="00EA5C3A"/>
    <w:rsid w:val="00EA5C5F"/>
    <w:rsid w:val="00EA5C88"/>
    <w:rsid w:val="00EA5C99"/>
    <w:rsid w:val="00EA5CA4"/>
    <w:rsid w:val="00EA5CBA"/>
    <w:rsid w:val="00EA5CD2"/>
    <w:rsid w:val="00EA5CDD"/>
    <w:rsid w:val="00EA5CE5"/>
    <w:rsid w:val="00EA5D10"/>
    <w:rsid w:val="00EA5D4D"/>
    <w:rsid w:val="00EA5D67"/>
    <w:rsid w:val="00EA5D82"/>
    <w:rsid w:val="00EA5D94"/>
    <w:rsid w:val="00EA5D9D"/>
    <w:rsid w:val="00EA5DAC"/>
    <w:rsid w:val="00EA5DB8"/>
    <w:rsid w:val="00EA5E27"/>
    <w:rsid w:val="00EA5E34"/>
    <w:rsid w:val="00EA5E39"/>
    <w:rsid w:val="00EA5E42"/>
    <w:rsid w:val="00EA5E73"/>
    <w:rsid w:val="00EA5E8C"/>
    <w:rsid w:val="00EA5F4C"/>
    <w:rsid w:val="00EA5F65"/>
    <w:rsid w:val="00EA5F92"/>
    <w:rsid w:val="00EA5FB5"/>
    <w:rsid w:val="00EA600E"/>
    <w:rsid w:val="00EA600F"/>
    <w:rsid w:val="00EA6029"/>
    <w:rsid w:val="00EA6036"/>
    <w:rsid w:val="00EA6087"/>
    <w:rsid w:val="00EA6094"/>
    <w:rsid w:val="00EA60D9"/>
    <w:rsid w:val="00EA60E2"/>
    <w:rsid w:val="00EA6104"/>
    <w:rsid w:val="00EA6172"/>
    <w:rsid w:val="00EA61AA"/>
    <w:rsid w:val="00EA61BA"/>
    <w:rsid w:val="00EA61C0"/>
    <w:rsid w:val="00EA61C1"/>
    <w:rsid w:val="00EA624A"/>
    <w:rsid w:val="00EA628E"/>
    <w:rsid w:val="00EA62BB"/>
    <w:rsid w:val="00EA6306"/>
    <w:rsid w:val="00EA633F"/>
    <w:rsid w:val="00EA6359"/>
    <w:rsid w:val="00EA6373"/>
    <w:rsid w:val="00EA63F6"/>
    <w:rsid w:val="00EA6415"/>
    <w:rsid w:val="00EA642A"/>
    <w:rsid w:val="00EA6439"/>
    <w:rsid w:val="00EA6457"/>
    <w:rsid w:val="00EA6478"/>
    <w:rsid w:val="00EA647A"/>
    <w:rsid w:val="00EA649C"/>
    <w:rsid w:val="00EA651E"/>
    <w:rsid w:val="00EA651F"/>
    <w:rsid w:val="00EA652D"/>
    <w:rsid w:val="00EA6549"/>
    <w:rsid w:val="00EA654B"/>
    <w:rsid w:val="00EA659F"/>
    <w:rsid w:val="00EA65AA"/>
    <w:rsid w:val="00EA668B"/>
    <w:rsid w:val="00EA6695"/>
    <w:rsid w:val="00EA66E3"/>
    <w:rsid w:val="00EA66E7"/>
    <w:rsid w:val="00EA66F9"/>
    <w:rsid w:val="00EA6752"/>
    <w:rsid w:val="00EA6758"/>
    <w:rsid w:val="00EA6765"/>
    <w:rsid w:val="00EA67AE"/>
    <w:rsid w:val="00EA67CD"/>
    <w:rsid w:val="00EA67CF"/>
    <w:rsid w:val="00EA682C"/>
    <w:rsid w:val="00EA687F"/>
    <w:rsid w:val="00EA688A"/>
    <w:rsid w:val="00EA689A"/>
    <w:rsid w:val="00EA68A0"/>
    <w:rsid w:val="00EA68F8"/>
    <w:rsid w:val="00EA68FF"/>
    <w:rsid w:val="00EA6907"/>
    <w:rsid w:val="00EA6954"/>
    <w:rsid w:val="00EA698B"/>
    <w:rsid w:val="00EA698F"/>
    <w:rsid w:val="00EA69D9"/>
    <w:rsid w:val="00EA6A59"/>
    <w:rsid w:val="00EA6A63"/>
    <w:rsid w:val="00EA6A84"/>
    <w:rsid w:val="00EA6AD4"/>
    <w:rsid w:val="00EA6B03"/>
    <w:rsid w:val="00EA6B19"/>
    <w:rsid w:val="00EA6B23"/>
    <w:rsid w:val="00EA6C0F"/>
    <w:rsid w:val="00EA6C2A"/>
    <w:rsid w:val="00EA6C2B"/>
    <w:rsid w:val="00EA6C43"/>
    <w:rsid w:val="00EA6C5A"/>
    <w:rsid w:val="00EA6C7E"/>
    <w:rsid w:val="00EA6CEF"/>
    <w:rsid w:val="00EA6CF6"/>
    <w:rsid w:val="00EA6D17"/>
    <w:rsid w:val="00EA6D51"/>
    <w:rsid w:val="00EA6D53"/>
    <w:rsid w:val="00EA6D8A"/>
    <w:rsid w:val="00EA6D8C"/>
    <w:rsid w:val="00EA6DAE"/>
    <w:rsid w:val="00EA6DCE"/>
    <w:rsid w:val="00EA6DF1"/>
    <w:rsid w:val="00EA6DF9"/>
    <w:rsid w:val="00EA6EB3"/>
    <w:rsid w:val="00EA6F1D"/>
    <w:rsid w:val="00EA6F2A"/>
    <w:rsid w:val="00EA6F71"/>
    <w:rsid w:val="00EA6F7B"/>
    <w:rsid w:val="00EA6FBF"/>
    <w:rsid w:val="00EA6FDE"/>
    <w:rsid w:val="00EA702A"/>
    <w:rsid w:val="00EA7062"/>
    <w:rsid w:val="00EA70C2"/>
    <w:rsid w:val="00EA70CF"/>
    <w:rsid w:val="00EA7161"/>
    <w:rsid w:val="00EA7195"/>
    <w:rsid w:val="00EA71D3"/>
    <w:rsid w:val="00EA7210"/>
    <w:rsid w:val="00EA72F1"/>
    <w:rsid w:val="00EA7352"/>
    <w:rsid w:val="00EA7397"/>
    <w:rsid w:val="00EA73CC"/>
    <w:rsid w:val="00EA73FF"/>
    <w:rsid w:val="00EA740D"/>
    <w:rsid w:val="00EA7421"/>
    <w:rsid w:val="00EA7428"/>
    <w:rsid w:val="00EA742B"/>
    <w:rsid w:val="00EA746A"/>
    <w:rsid w:val="00EA746B"/>
    <w:rsid w:val="00EA746F"/>
    <w:rsid w:val="00EA7480"/>
    <w:rsid w:val="00EA7489"/>
    <w:rsid w:val="00EA74E0"/>
    <w:rsid w:val="00EA74E5"/>
    <w:rsid w:val="00EA74F7"/>
    <w:rsid w:val="00EA7554"/>
    <w:rsid w:val="00EA7559"/>
    <w:rsid w:val="00EA7572"/>
    <w:rsid w:val="00EA759A"/>
    <w:rsid w:val="00EA75B6"/>
    <w:rsid w:val="00EA762E"/>
    <w:rsid w:val="00EA765F"/>
    <w:rsid w:val="00EA7693"/>
    <w:rsid w:val="00EA76E6"/>
    <w:rsid w:val="00EA76F5"/>
    <w:rsid w:val="00EA776F"/>
    <w:rsid w:val="00EA7789"/>
    <w:rsid w:val="00EA7792"/>
    <w:rsid w:val="00EA77D0"/>
    <w:rsid w:val="00EA77E1"/>
    <w:rsid w:val="00EA7834"/>
    <w:rsid w:val="00EA7842"/>
    <w:rsid w:val="00EA786F"/>
    <w:rsid w:val="00EA7891"/>
    <w:rsid w:val="00EA78C9"/>
    <w:rsid w:val="00EA78E1"/>
    <w:rsid w:val="00EA79A2"/>
    <w:rsid w:val="00EA79A8"/>
    <w:rsid w:val="00EA79B3"/>
    <w:rsid w:val="00EA79B8"/>
    <w:rsid w:val="00EA79F6"/>
    <w:rsid w:val="00EA7A91"/>
    <w:rsid w:val="00EA7ABD"/>
    <w:rsid w:val="00EA7AC1"/>
    <w:rsid w:val="00EA7AD0"/>
    <w:rsid w:val="00EA7B37"/>
    <w:rsid w:val="00EA7B73"/>
    <w:rsid w:val="00EA7BA2"/>
    <w:rsid w:val="00EA7BDC"/>
    <w:rsid w:val="00EA7CB1"/>
    <w:rsid w:val="00EA7CBD"/>
    <w:rsid w:val="00EA7D49"/>
    <w:rsid w:val="00EA7D77"/>
    <w:rsid w:val="00EA7D91"/>
    <w:rsid w:val="00EA7DF1"/>
    <w:rsid w:val="00EA7E5C"/>
    <w:rsid w:val="00EA7E66"/>
    <w:rsid w:val="00EA7E91"/>
    <w:rsid w:val="00EA7F1E"/>
    <w:rsid w:val="00EA7F24"/>
    <w:rsid w:val="00EA7FB6"/>
    <w:rsid w:val="00EA7FFD"/>
    <w:rsid w:val="00EB0022"/>
    <w:rsid w:val="00EB00C2"/>
    <w:rsid w:val="00EB010A"/>
    <w:rsid w:val="00EB0135"/>
    <w:rsid w:val="00EB014B"/>
    <w:rsid w:val="00EB0167"/>
    <w:rsid w:val="00EB01D1"/>
    <w:rsid w:val="00EB01E6"/>
    <w:rsid w:val="00EB023B"/>
    <w:rsid w:val="00EB0262"/>
    <w:rsid w:val="00EB0276"/>
    <w:rsid w:val="00EB02DC"/>
    <w:rsid w:val="00EB02EB"/>
    <w:rsid w:val="00EB033F"/>
    <w:rsid w:val="00EB0352"/>
    <w:rsid w:val="00EB0447"/>
    <w:rsid w:val="00EB046E"/>
    <w:rsid w:val="00EB0479"/>
    <w:rsid w:val="00EB0505"/>
    <w:rsid w:val="00EB051A"/>
    <w:rsid w:val="00EB056D"/>
    <w:rsid w:val="00EB05E8"/>
    <w:rsid w:val="00EB05ED"/>
    <w:rsid w:val="00EB0614"/>
    <w:rsid w:val="00EB0618"/>
    <w:rsid w:val="00EB0663"/>
    <w:rsid w:val="00EB0684"/>
    <w:rsid w:val="00EB06A0"/>
    <w:rsid w:val="00EB06A2"/>
    <w:rsid w:val="00EB06B2"/>
    <w:rsid w:val="00EB06B5"/>
    <w:rsid w:val="00EB0797"/>
    <w:rsid w:val="00EB07A6"/>
    <w:rsid w:val="00EB07BB"/>
    <w:rsid w:val="00EB07FA"/>
    <w:rsid w:val="00EB0851"/>
    <w:rsid w:val="00EB0863"/>
    <w:rsid w:val="00EB0878"/>
    <w:rsid w:val="00EB0882"/>
    <w:rsid w:val="00EB08A5"/>
    <w:rsid w:val="00EB08AF"/>
    <w:rsid w:val="00EB08B4"/>
    <w:rsid w:val="00EB0925"/>
    <w:rsid w:val="00EB0981"/>
    <w:rsid w:val="00EB098E"/>
    <w:rsid w:val="00EB0997"/>
    <w:rsid w:val="00EB09DB"/>
    <w:rsid w:val="00EB0A0D"/>
    <w:rsid w:val="00EB0A28"/>
    <w:rsid w:val="00EB0AB2"/>
    <w:rsid w:val="00EB0B03"/>
    <w:rsid w:val="00EB0B6E"/>
    <w:rsid w:val="00EB0BE0"/>
    <w:rsid w:val="00EB0C1C"/>
    <w:rsid w:val="00EB0C21"/>
    <w:rsid w:val="00EB0C2A"/>
    <w:rsid w:val="00EB0C43"/>
    <w:rsid w:val="00EB0C7B"/>
    <w:rsid w:val="00EB0C9E"/>
    <w:rsid w:val="00EB0CC6"/>
    <w:rsid w:val="00EB0CCA"/>
    <w:rsid w:val="00EB0CEB"/>
    <w:rsid w:val="00EB0D2B"/>
    <w:rsid w:val="00EB0D4F"/>
    <w:rsid w:val="00EB0E3D"/>
    <w:rsid w:val="00EB0E43"/>
    <w:rsid w:val="00EB0E89"/>
    <w:rsid w:val="00EB0E95"/>
    <w:rsid w:val="00EB0EB1"/>
    <w:rsid w:val="00EB0F0C"/>
    <w:rsid w:val="00EB0F2C"/>
    <w:rsid w:val="00EB0F40"/>
    <w:rsid w:val="00EB0F6F"/>
    <w:rsid w:val="00EB0FC4"/>
    <w:rsid w:val="00EB0FE4"/>
    <w:rsid w:val="00EB0FF9"/>
    <w:rsid w:val="00EB1023"/>
    <w:rsid w:val="00EB1060"/>
    <w:rsid w:val="00EB107C"/>
    <w:rsid w:val="00EB10B9"/>
    <w:rsid w:val="00EB10C3"/>
    <w:rsid w:val="00EB10D3"/>
    <w:rsid w:val="00EB10DC"/>
    <w:rsid w:val="00EB10E0"/>
    <w:rsid w:val="00EB1122"/>
    <w:rsid w:val="00EB1192"/>
    <w:rsid w:val="00EB1204"/>
    <w:rsid w:val="00EB1214"/>
    <w:rsid w:val="00EB1236"/>
    <w:rsid w:val="00EB1297"/>
    <w:rsid w:val="00EB137C"/>
    <w:rsid w:val="00EB138E"/>
    <w:rsid w:val="00EB1394"/>
    <w:rsid w:val="00EB13C5"/>
    <w:rsid w:val="00EB1400"/>
    <w:rsid w:val="00EB1455"/>
    <w:rsid w:val="00EB14C1"/>
    <w:rsid w:val="00EB14D2"/>
    <w:rsid w:val="00EB14DA"/>
    <w:rsid w:val="00EB1518"/>
    <w:rsid w:val="00EB15AE"/>
    <w:rsid w:val="00EB15B4"/>
    <w:rsid w:val="00EB15C5"/>
    <w:rsid w:val="00EB160F"/>
    <w:rsid w:val="00EB1616"/>
    <w:rsid w:val="00EB166C"/>
    <w:rsid w:val="00EB1709"/>
    <w:rsid w:val="00EB1733"/>
    <w:rsid w:val="00EB1769"/>
    <w:rsid w:val="00EB17B4"/>
    <w:rsid w:val="00EB17D7"/>
    <w:rsid w:val="00EB1803"/>
    <w:rsid w:val="00EB18B5"/>
    <w:rsid w:val="00EB18CE"/>
    <w:rsid w:val="00EB18FF"/>
    <w:rsid w:val="00EB1917"/>
    <w:rsid w:val="00EB194E"/>
    <w:rsid w:val="00EB195D"/>
    <w:rsid w:val="00EB196D"/>
    <w:rsid w:val="00EB1981"/>
    <w:rsid w:val="00EB1991"/>
    <w:rsid w:val="00EB19F4"/>
    <w:rsid w:val="00EB1A2C"/>
    <w:rsid w:val="00EB1A3E"/>
    <w:rsid w:val="00EB1A56"/>
    <w:rsid w:val="00EB1A68"/>
    <w:rsid w:val="00EB1AAC"/>
    <w:rsid w:val="00EB1AFC"/>
    <w:rsid w:val="00EB1AFF"/>
    <w:rsid w:val="00EB1B05"/>
    <w:rsid w:val="00EB1B4F"/>
    <w:rsid w:val="00EB1B71"/>
    <w:rsid w:val="00EB1BDF"/>
    <w:rsid w:val="00EB1BED"/>
    <w:rsid w:val="00EB1C91"/>
    <w:rsid w:val="00EB1C96"/>
    <w:rsid w:val="00EB1CD9"/>
    <w:rsid w:val="00EB1CF3"/>
    <w:rsid w:val="00EB1CF8"/>
    <w:rsid w:val="00EB1D09"/>
    <w:rsid w:val="00EB1D25"/>
    <w:rsid w:val="00EB1D78"/>
    <w:rsid w:val="00EB1DA5"/>
    <w:rsid w:val="00EB1DD7"/>
    <w:rsid w:val="00EB1E0C"/>
    <w:rsid w:val="00EB1E6C"/>
    <w:rsid w:val="00EB1EAD"/>
    <w:rsid w:val="00EB1EDF"/>
    <w:rsid w:val="00EB1EE6"/>
    <w:rsid w:val="00EB1EF5"/>
    <w:rsid w:val="00EB1F10"/>
    <w:rsid w:val="00EB1F12"/>
    <w:rsid w:val="00EB1F2E"/>
    <w:rsid w:val="00EB1F7D"/>
    <w:rsid w:val="00EB1FDD"/>
    <w:rsid w:val="00EB1FE3"/>
    <w:rsid w:val="00EB200D"/>
    <w:rsid w:val="00EB200F"/>
    <w:rsid w:val="00EB201F"/>
    <w:rsid w:val="00EB2023"/>
    <w:rsid w:val="00EB2088"/>
    <w:rsid w:val="00EB209F"/>
    <w:rsid w:val="00EB20C7"/>
    <w:rsid w:val="00EB20D9"/>
    <w:rsid w:val="00EB20DF"/>
    <w:rsid w:val="00EB214F"/>
    <w:rsid w:val="00EB2168"/>
    <w:rsid w:val="00EB21CA"/>
    <w:rsid w:val="00EB21D4"/>
    <w:rsid w:val="00EB21DB"/>
    <w:rsid w:val="00EB2226"/>
    <w:rsid w:val="00EB222E"/>
    <w:rsid w:val="00EB2257"/>
    <w:rsid w:val="00EB22A3"/>
    <w:rsid w:val="00EB22C0"/>
    <w:rsid w:val="00EB22D0"/>
    <w:rsid w:val="00EB22F0"/>
    <w:rsid w:val="00EB2324"/>
    <w:rsid w:val="00EB23AC"/>
    <w:rsid w:val="00EB2414"/>
    <w:rsid w:val="00EB2421"/>
    <w:rsid w:val="00EB2422"/>
    <w:rsid w:val="00EB244D"/>
    <w:rsid w:val="00EB24BF"/>
    <w:rsid w:val="00EB2508"/>
    <w:rsid w:val="00EB2532"/>
    <w:rsid w:val="00EB2537"/>
    <w:rsid w:val="00EB2541"/>
    <w:rsid w:val="00EB2595"/>
    <w:rsid w:val="00EB2597"/>
    <w:rsid w:val="00EB262A"/>
    <w:rsid w:val="00EB2642"/>
    <w:rsid w:val="00EB264F"/>
    <w:rsid w:val="00EB267F"/>
    <w:rsid w:val="00EB26A5"/>
    <w:rsid w:val="00EB26B1"/>
    <w:rsid w:val="00EB26C0"/>
    <w:rsid w:val="00EB26DA"/>
    <w:rsid w:val="00EB26E6"/>
    <w:rsid w:val="00EB26F0"/>
    <w:rsid w:val="00EB2717"/>
    <w:rsid w:val="00EB275E"/>
    <w:rsid w:val="00EB277F"/>
    <w:rsid w:val="00EB27D3"/>
    <w:rsid w:val="00EB281E"/>
    <w:rsid w:val="00EB285C"/>
    <w:rsid w:val="00EB29A8"/>
    <w:rsid w:val="00EB2A55"/>
    <w:rsid w:val="00EB2A89"/>
    <w:rsid w:val="00EB2A9D"/>
    <w:rsid w:val="00EB2AC1"/>
    <w:rsid w:val="00EB2B12"/>
    <w:rsid w:val="00EB2B3E"/>
    <w:rsid w:val="00EB2B49"/>
    <w:rsid w:val="00EB2B9D"/>
    <w:rsid w:val="00EB2BE6"/>
    <w:rsid w:val="00EB2C28"/>
    <w:rsid w:val="00EB2C35"/>
    <w:rsid w:val="00EB2C38"/>
    <w:rsid w:val="00EB2C3A"/>
    <w:rsid w:val="00EB2C45"/>
    <w:rsid w:val="00EB2CA8"/>
    <w:rsid w:val="00EB2CBA"/>
    <w:rsid w:val="00EB2CD1"/>
    <w:rsid w:val="00EB2D2A"/>
    <w:rsid w:val="00EB2D34"/>
    <w:rsid w:val="00EB2D49"/>
    <w:rsid w:val="00EB2E09"/>
    <w:rsid w:val="00EB2E2C"/>
    <w:rsid w:val="00EB2E46"/>
    <w:rsid w:val="00EB2EE2"/>
    <w:rsid w:val="00EB2EFD"/>
    <w:rsid w:val="00EB2F0F"/>
    <w:rsid w:val="00EB2F3B"/>
    <w:rsid w:val="00EB2F61"/>
    <w:rsid w:val="00EB2FB9"/>
    <w:rsid w:val="00EB2FD6"/>
    <w:rsid w:val="00EB2FE2"/>
    <w:rsid w:val="00EB2FED"/>
    <w:rsid w:val="00EB306E"/>
    <w:rsid w:val="00EB3071"/>
    <w:rsid w:val="00EB30A2"/>
    <w:rsid w:val="00EB30EE"/>
    <w:rsid w:val="00EB310E"/>
    <w:rsid w:val="00EB3121"/>
    <w:rsid w:val="00EB3138"/>
    <w:rsid w:val="00EB3146"/>
    <w:rsid w:val="00EB3158"/>
    <w:rsid w:val="00EB3185"/>
    <w:rsid w:val="00EB3189"/>
    <w:rsid w:val="00EB31BB"/>
    <w:rsid w:val="00EB322F"/>
    <w:rsid w:val="00EB327B"/>
    <w:rsid w:val="00EB32AC"/>
    <w:rsid w:val="00EB32B7"/>
    <w:rsid w:val="00EB3305"/>
    <w:rsid w:val="00EB3317"/>
    <w:rsid w:val="00EB3343"/>
    <w:rsid w:val="00EB3349"/>
    <w:rsid w:val="00EB3376"/>
    <w:rsid w:val="00EB338A"/>
    <w:rsid w:val="00EB33E9"/>
    <w:rsid w:val="00EB3415"/>
    <w:rsid w:val="00EB344F"/>
    <w:rsid w:val="00EB3482"/>
    <w:rsid w:val="00EB3487"/>
    <w:rsid w:val="00EB348B"/>
    <w:rsid w:val="00EB34F0"/>
    <w:rsid w:val="00EB3501"/>
    <w:rsid w:val="00EB3502"/>
    <w:rsid w:val="00EB352C"/>
    <w:rsid w:val="00EB353C"/>
    <w:rsid w:val="00EB353D"/>
    <w:rsid w:val="00EB3592"/>
    <w:rsid w:val="00EB35C9"/>
    <w:rsid w:val="00EB35D4"/>
    <w:rsid w:val="00EB36A2"/>
    <w:rsid w:val="00EB3716"/>
    <w:rsid w:val="00EB375C"/>
    <w:rsid w:val="00EB3775"/>
    <w:rsid w:val="00EB37B4"/>
    <w:rsid w:val="00EB37FF"/>
    <w:rsid w:val="00EB3847"/>
    <w:rsid w:val="00EB3895"/>
    <w:rsid w:val="00EB38DE"/>
    <w:rsid w:val="00EB38ED"/>
    <w:rsid w:val="00EB3935"/>
    <w:rsid w:val="00EB3939"/>
    <w:rsid w:val="00EB393B"/>
    <w:rsid w:val="00EB3968"/>
    <w:rsid w:val="00EB396C"/>
    <w:rsid w:val="00EB39AB"/>
    <w:rsid w:val="00EB39B7"/>
    <w:rsid w:val="00EB39BF"/>
    <w:rsid w:val="00EB39F6"/>
    <w:rsid w:val="00EB3A8E"/>
    <w:rsid w:val="00EB3A98"/>
    <w:rsid w:val="00EB3AC0"/>
    <w:rsid w:val="00EB3B4B"/>
    <w:rsid w:val="00EB3B5E"/>
    <w:rsid w:val="00EB3B6C"/>
    <w:rsid w:val="00EB3B78"/>
    <w:rsid w:val="00EB3BA1"/>
    <w:rsid w:val="00EB3BA5"/>
    <w:rsid w:val="00EB3BE9"/>
    <w:rsid w:val="00EB3BFC"/>
    <w:rsid w:val="00EB3C11"/>
    <w:rsid w:val="00EB3C15"/>
    <w:rsid w:val="00EB3C33"/>
    <w:rsid w:val="00EB3C68"/>
    <w:rsid w:val="00EB3CFB"/>
    <w:rsid w:val="00EB3D09"/>
    <w:rsid w:val="00EB3D18"/>
    <w:rsid w:val="00EB3D34"/>
    <w:rsid w:val="00EB3D3F"/>
    <w:rsid w:val="00EB3D50"/>
    <w:rsid w:val="00EB3D61"/>
    <w:rsid w:val="00EB3DA9"/>
    <w:rsid w:val="00EB3DED"/>
    <w:rsid w:val="00EB3E3E"/>
    <w:rsid w:val="00EB3E7E"/>
    <w:rsid w:val="00EB3E91"/>
    <w:rsid w:val="00EB3EAA"/>
    <w:rsid w:val="00EB3EBC"/>
    <w:rsid w:val="00EB3F09"/>
    <w:rsid w:val="00EB3F37"/>
    <w:rsid w:val="00EB3F46"/>
    <w:rsid w:val="00EB3F95"/>
    <w:rsid w:val="00EB3FB9"/>
    <w:rsid w:val="00EB3FBA"/>
    <w:rsid w:val="00EB3FDA"/>
    <w:rsid w:val="00EB4028"/>
    <w:rsid w:val="00EB4047"/>
    <w:rsid w:val="00EB40B6"/>
    <w:rsid w:val="00EB40DF"/>
    <w:rsid w:val="00EB40FB"/>
    <w:rsid w:val="00EB416D"/>
    <w:rsid w:val="00EB417A"/>
    <w:rsid w:val="00EB418C"/>
    <w:rsid w:val="00EB4191"/>
    <w:rsid w:val="00EB41A7"/>
    <w:rsid w:val="00EB41B7"/>
    <w:rsid w:val="00EB41D5"/>
    <w:rsid w:val="00EB425A"/>
    <w:rsid w:val="00EB427F"/>
    <w:rsid w:val="00EB4313"/>
    <w:rsid w:val="00EB434D"/>
    <w:rsid w:val="00EB435D"/>
    <w:rsid w:val="00EB43C3"/>
    <w:rsid w:val="00EB441E"/>
    <w:rsid w:val="00EB4425"/>
    <w:rsid w:val="00EB442C"/>
    <w:rsid w:val="00EB4487"/>
    <w:rsid w:val="00EB44AC"/>
    <w:rsid w:val="00EB44C7"/>
    <w:rsid w:val="00EB44F6"/>
    <w:rsid w:val="00EB45C4"/>
    <w:rsid w:val="00EB45DE"/>
    <w:rsid w:val="00EB45E9"/>
    <w:rsid w:val="00EB45EA"/>
    <w:rsid w:val="00EB465B"/>
    <w:rsid w:val="00EB466F"/>
    <w:rsid w:val="00EB46A2"/>
    <w:rsid w:val="00EB46B1"/>
    <w:rsid w:val="00EB46B4"/>
    <w:rsid w:val="00EB46C3"/>
    <w:rsid w:val="00EB4708"/>
    <w:rsid w:val="00EB4724"/>
    <w:rsid w:val="00EB4737"/>
    <w:rsid w:val="00EB4756"/>
    <w:rsid w:val="00EB47B3"/>
    <w:rsid w:val="00EB47E2"/>
    <w:rsid w:val="00EB47F5"/>
    <w:rsid w:val="00EB4874"/>
    <w:rsid w:val="00EB4887"/>
    <w:rsid w:val="00EB4892"/>
    <w:rsid w:val="00EB48AA"/>
    <w:rsid w:val="00EB48CA"/>
    <w:rsid w:val="00EB4901"/>
    <w:rsid w:val="00EB490D"/>
    <w:rsid w:val="00EB4912"/>
    <w:rsid w:val="00EB4987"/>
    <w:rsid w:val="00EB49B6"/>
    <w:rsid w:val="00EB4A56"/>
    <w:rsid w:val="00EB4A7F"/>
    <w:rsid w:val="00EB4A8F"/>
    <w:rsid w:val="00EB4C19"/>
    <w:rsid w:val="00EB4C4B"/>
    <w:rsid w:val="00EB4C6F"/>
    <w:rsid w:val="00EB4CDF"/>
    <w:rsid w:val="00EB4CFD"/>
    <w:rsid w:val="00EB4CFF"/>
    <w:rsid w:val="00EB4D39"/>
    <w:rsid w:val="00EB4D64"/>
    <w:rsid w:val="00EB4DBB"/>
    <w:rsid w:val="00EB4DD2"/>
    <w:rsid w:val="00EB4E14"/>
    <w:rsid w:val="00EB4E35"/>
    <w:rsid w:val="00EB4E4E"/>
    <w:rsid w:val="00EB4E7C"/>
    <w:rsid w:val="00EB4E96"/>
    <w:rsid w:val="00EB4E9E"/>
    <w:rsid w:val="00EB4F16"/>
    <w:rsid w:val="00EB4F38"/>
    <w:rsid w:val="00EB4F63"/>
    <w:rsid w:val="00EB4F66"/>
    <w:rsid w:val="00EB4F86"/>
    <w:rsid w:val="00EB4FF5"/>
    <w:rsid w:val="00EB505C"/>
    <w:rsid w:val="00EB5060"/>
    <w:rsid w:val="00EB5069"/>
    <w:rsid w:val="00EB509C"/>
    <w:rsid w:val="00EB50AC"/>
    <w:rsid w:val="00EB50C4"/>
    <w:rsid w:val="00EB50CC"/>
    <w:rsid w:val="00EB50D2"/>
    <w:rsid w:val="00EB50EB"/>
    <w:rsid w:val="00EB50F6"/>
    <w:rsid w:val="00EB5124"/>
    <w:rsid w:val="00EB5125"/>
    <w:rsid w:val="00EB5136"/>
    <w:rsid w:val="00EB51A9"/>
    <w:rsid w:val="00EB51BF"/>
    <w:rsid w:val="00EB51C3"/>
    <w:rsid w:val="00EB51F0"/>
    <w:rsid w:val="00EB522C"/>
    <w:rsid w:val="00EB524D"/>
    <w:rsid w:val="00EB524E"/>
    <w:rsid w:val="00EB5256"/>
    <w:rsid w:val="00EB525D"/>
    <w:rsid w:val="00EB527F"/>
    <w:rsid w:val="00EB52E1"/>
    <w:rsid w:val="00EB5358"/>
    <w:rsid w:val="00EB53A6"/>
    <w:rsid w:val="00EB53CC"/>
    <w:rsid w:val="00EB5409"/>
    <w:rsid w:val="00EB541A"/>
    <w:rsid w:val="00EB5440"/>
    <w:rsid w:val="00EB5476"/>
    <w:rsid w:val="00EB5484"/>
    <w:rsid w:val="00EB54B2"/>
    <w:rsid w:val="00EB54FD"/>
    <w:rsid w:val="00EB55A3"/>
    <w:rsid w:val="00EB55C8"/>
    <w:rsid w:val="00EB561D"/>
    <w:rsid w:val="00EB5626"/>
    <w:rsid w:val="00EB568E"/>
    <w:rsid w:val="00EB569B"/>
    <w:rsid w:val="00EB56AC"/>
    <w:rsid w:val="00EB56BA"/>
    <w:rsid w:val="00EB570D"/>
    <w:rsid w:val="00EB579B"/>
    <w:rsid w:val="00EB57B2"/>
    <w:rsid w:val="00EB57EC"/>
    <w:rsid w:val="00EB57F1"/>
    <w:rsid w:val="00EB581D"/>
    <w:rsid w:val="00EB581E"/>
    <w:rsid w:val="00EB5824"/>
    <w:rsid w:val="00EB5831"/>
    <w:rsid w:val="00EB5848"/>
    <w:rsid w:val="00EB58D7"/>
    <w:rsid w:val="00EB58DD"/>
    <w:rsid w:val="00EB58F3"/>
    <w:rsid w:val="00EB594A"/>
    <w:rsid w:val="00EB595A"/>
    <w:rsid w:val="00EB598B"/>
    <w:rsid w:val="00EB599C"/>
    <w:rsid w:val="00EB59A8"/>
    <w:rsid w:val="00EB59C6"/>
    <w:rsid w:val="00EB59C7"/>
    <w:rsid w:val="00EB59D3"/>
    <w:rsid w:val="00EB59FC"/>
    <w:rsid w:val="00EB5A45"/>
    <w:rsid w:val="00EB5A6A"/>
    <w:rsid w:val="00EB5AAB"/>
    <w:rsid w:val="00EB5B62"/>
    <w:rsid w:val="00EB5BDE"/>
    <w:rsid w:val="00EB5BE7"/>
    <w:rsid w:val="00EB5C3F"/>
    <w:rsid w:val="00EB5C5B"/>
    <w:rsid w:val="00EB5C79"/>
    <w:rsid w:val="00EB5C93"/>
    <w:rsid w:val="00EB5C9A"/>
    <w:rsid w:val="00EB5D48"/>
    <w:rsid w:val="00EB5D74"/>
    <w:rsid w:val="00EB5D78"/>
    <w:rsid w:val="00EB5D93"/>
    <w:rsid w:val="00EB5DB0"/>
    <w:rsid w:val="00EB5DCF"/>
    <w:rsid w:val="00EB5DFC"/>
    <w:rsid w:val="00EB5E56"/>
    <w:rsid w:val="00EB5E91"/>
    <w:rsid w:val="00EB5E9A"/>
    <w:rsid w:val="00EB5E9E"/>
    <w:rsid w:val="00EB5EC6"/>
    <w:rsid w:val="00EB5EDF"/>
    <w:rsid w:val="00EB5EE9"/>
    <w:rsid w:val="00EB5F03"/>
    <w:rsid w:val="00EB5F29"/>
    <w:rsid w:val="00EB5F4F"/>
    <w:rsid w:val="00EB5F8C"/>
    <w:rsid w:val="00EB5F99"/>
    <w:rsid w:val="00EB6002"/>
    <w:rsid w:val="00EB601C"/>
    <w:rsid w:val="00EB6077"/>
    <w:rsid w:val="00EB609B"/>
    <w:rsid w:val="00EB60B6"/>
    <w:rsid w:val="00EB60B8"/>
    <w:rsid w:val="00EB60E9"/>
    <w:rsid w:val="00EB60EA"/>
    <w:rsid w:val="00EB60FF"/>
    <w:rsid w:val="00EB61B2"/>
    <w:rsid w:val="00EB61C1"/>
    <w:rsid w:val="00EB61D0"/>
    <w:rsid w:val="00EB6229"/>
    <w:rsid w:val="00EB6243"/>
    <w:rsid w:val="00EB6247"/>
    <w:rsid w:val="00EB6259"/>
    <w:rsid w:val="00EB62E7"/>
    <w:rsid w:val="00EB631F"/>
    <w:rsid w:val="00EB6323"/>
    <w:rsid w:val="00EB6329"/>
    <w:rsid w:val="00EB634F"/>
    <w:rsid w:val="00EB6361"/>
    <w:rsid w:val="00EB637A"/>
    <w:rsid w:val="00EB63AF"/>
    <w:rsid w:val="00EB6457"/>
    <w:rsid w:val="00EB6471"/>
    <w:rsid w:val="00EB6473"/>
    <w:rsid w:val="00EB649F"/>
    <w:rsid w:val="00EB64E6"/>
    <w:rsid w:val="00EB6501"/>
    <w:rsid w:val="00EB6523"/>
    <w:rsid w:val="00EB6528"/>
    <w:rsid w:val="00EB6550"/>
    <w:rsid w:val="00EB6579"/>
    <w:rsid w:val="00EB65FA"/>
    <w:rsid w:val="00EB65FD"/>
    <w:rsid w:val="00EB6607"/>
    <w:rsid w:val="00EB6624"/>
    <w:rsid w:val="00EB6635"/>
    <w:rsid w:val="00EB663B"/>
    <w:rsid w:val="00EB664E"/>
    <w:rsid w:val="00EB6657"/>
    <w:rsid w:val="00EB6673"/>
    <w:rsid w:val="00EB66D8"/>
    <w:rsid w:val="00EB6755"/>
    <w:rsid w:val="00EB676A"/>
    <w:rsid w:val="00EB67A7"/>
    <w:rsid w:val="00EB67BA"/>
    <w:rsid w:val="00EB67E7"/>
    <w:rsid w:val="00EB6810"/>
    <w:rsid w:val="00EB6816"/>
    <w:rsid w:val="00EB6850"/>
    <w:rsid w:val="00EB6853"/>
    <w:rsid w:val="00EB6885"/>
    <w:rsid w:val="00EB689A"/>
    <w:rsid w:val="00EB68A9"/>
    <w:rsid w:val="00EB6909"/>
    <w:rsid w:val="00EB693A"/>
    <w:rsid w:val="00EB694B"/>
    <w:rsid w:val="00EB6968"/>
    <w:rsid w:val="00EB6987"/>
    <w:rsid w:val="00EB69A2"/>
    <w:rsid w:val="00EB6A34"/>
    <w:rsid w:val="00EB6A80"/>
    <w:rsid w:val="00EB6AD3"/>
    <w:rsid w:val="00EB6AFC"/>
    <w:rsid w:val="00EB6B2F"/>
    <w:rsid w:val="00EB6B75"/>
    <w:rsid w:val="00EB6B9D"/>
    <w:rsid w:val="00EB6BBE"/>
    <w:rsid w:val="00EB6BD7"/>
    <w:rsid w:val="00EB6BF0"/>
    <w:rsid w:val="00EB6C1A"/>
    <w:rsid w:val="00EB6C29"/>
    <w:rsid w:val="00EB6C5F"/>
    <w:rsid w:val="00EB6C7D"/>
    <w:rsid w:val="00EB6C95"/>
    <w:rsid w:val="00EB6CB1"/>
    <w:rsid w:val="00EB6CEE"/>
    <w:rsid w:val="00EB6DB6"/>
    <w:rsid w:val="00EB6DB8"/>
    <w:rsid w:val="00EB6DCA"/>
    <w:rsid w:val="00EB6E6A"/>
    <w:rsid w:val="00EB6E98"/>
    <w:rsid w:val="00EB6EF9"/>
    <w:rsid w:val="00EB6F38"/>
    <w:rsid w:val="00EB6F76"/>
    <w:rsid w:val="00EB6F92"/>
    <w:rsid w:val="00EB6FBC"/>
    <w:rsid w:val="00EB6FE5"/>
    <w:rsid w:val="00EB702B"/>
    <w:rsid w:val="00EB7048"/>
    <w:rsid w:val="00EB7065"/>
    <w:rsid w:val="00EB70F8"/>
    <w:rsid w:val="00EB7104"/>
    <w:rsid w:val="00EB7174"/>
    <w:rsid w:val="00EB71AD"/>
    <w:rsid w:val="00EB71C8"/>
    <w:rsid w:val="00EB71CB"/>
    <w:rsid w:val="00EB725C"/>
    <w:rsid w:val="00EB7367"/>
    <w:rsid w:val="00EB737F"/>
    <w:rsid w:val="00EB73CC"/>
    <w:rsid w:val="00EB740D"/>
    <w:rsid w:val="00EB7433"/>
    <w:rsid w:val="00EB746A"/>
    <w:rsid w:val="00EB74E7"/>
    <w:rsid w:val="00EB7579"/>
    <w:rsid w:val="00EB75AA"/>
    <w:rsid w:val="00EB75C8"/>
    <w:rsid w:val="00EB7632"/>
    <w:rsid w:val="00EB763B"/>
    <w:rsid w:val="00EB7644"/>
    <w:rsid w:val="00EB7655"/>
    <w:rsid w:val="00EB765E"/>
    <w:rsid w:val="00EB76D3"/>
    <w:rsid w:val="00EB76D9"/>
    <w:rsid w:val="00EB7712"/>
    <w:rsid w:val="00EB7715"/>
    <w:rsid w:val="00EB7856"/>
    <w:rsid w:val="00EB790C"/>
    <w:rsid w:val="00EB7932"/>
    <w:rsid w:val="00EB7943"/>
    <w:rsid w:val="00EB796D"/>
    <w:rsid w:val="00EB7991"/>
    <w:rsid w:val="00EB79EC"/>
    <w:rsid w:val="00EB79EF"/>
    <w:rsid w:val="00EB7A0C"/>
    <w:rsid w:val="00EB7A16"/>
    <w:rsid w:val="00EB7A23"/>
    <w:rsid w:val="00EB7A4F"/>
    <w:rsid w:val="00EB7AB5"/>
    <w:rsid w:val="00EB7AC1"/>
    <w:rsid w:val="00EB7AEA"/>
    <w:rsid w:val="00EB7B13"/>
    <w:rsid w:val="00EB7B1E"/>
    <w:rsid w:val="00EB7B28"/>
    <w:rsid w:val="00EB7B2C"/>
    <w:rsid w:val="00EB7B59"/>
    <w:rsid w:val="00EB7B5B"/>
    <w:rsid w:val="00EB7BA5"/>
    <w:rsid w:val="00EB7BE7"/>
    <w:rsid w:val="00EB7C10"/>
    <w:rsid w:val="00EB7C26"/>
    <w:rsid w:val="00EB7C4F"/>
    <w:rsid w:val="00EB7C64"/>
    <w:rsid w:val="00EB7C6E"/>
    <w:rsid w:val="00EB7C72"/>
    <w:rsid w:val="00EB7D38"/>
    <w:rsid w:val="00EB7D75"/>
    <w:rsid w:val="00EB7D89"/>
    <w:rsid w:val="00EB7DB8"/>
    <w:rsid w:val="00EB7E02"/>
    <w:rsid w:val="00EB7E0B"/>
    <w:rsid w:val="00EB7EA9"/>
    <w:rsid w:val="00EB7F10"/>
    <w:rsid w:val="00EB7F64"/>
    <w:rsid w:val="00EB7F68"/>
    <w:rsid w:val="00EB7F70"/>
    <w:rsid w:val="00EB7FB6"/>
    <w:rsid w:val="00EC001D"/>
    <w:rsid w:val="00EC0031"/>
    <w:rsid w:val="00EC0069"/>
    <w:rsid w:val="00EC0070"/>
    <w:rsid w:val="00EC00BF"/>
    <w:rsid w:val="00EC00E1"/>
    <w:rsid w:val="00EC0103"/>
    <w:rsid w:val="00EC0142"/>
    <w:rsid w:val="00EC014E"/>
    <w:rsid w:val="00EC018B"/>
    <w:rsid w:val="00EC023D"/>
    <w:rsid w:val="00EC02FB"/>
    <w:rsid w:val="00EC032D"/>
    <w:rsid w:val="00EC0361"/>
    <w:rsid w:val="00EC038B"/>
    <w:rsid w:val="00EC039B"/>
    <w:rsid w:val="00EC03C0"/>
    <w:rsid w:val="00EC041D"/>
    <w:rsid w:val="00EC0437"/>
    <w:rsid w:val="00EC0462"/>
    <w:rsid w:val="00EC04BC"/>
    <w:rsid w:val="00EC055B"/>
    <w:rsid w:val="00EC056A"/>
    <w:rsid w:val="00EC05A2"/>
    <w:rsid w:val="00EC05BE"/>
    <w:rsid w:val="00EC05C0"/>
    <w:rsid w:val="00EC05FC"/>
    <w:rsid w:val="00EC05FD"/>
    <w:rsid w:val="00EC0655"/>
    <w:rsid w:val="00EC069C"/>
    <w:rsid w:val="00EC06A7"/>
    <w:rsid w:val="00EC06A8"/>
    <w:rsid w:val="00EC06C9"/>
    <w:rsid w:val="00EC06D5"/>
    <w:rsid w:val="00EC06F1"/>
    <w:rsid w:val="00EC07D7"/>
    <w:rsid w:val="00EC07F2"/>
    <w:rsid w:val="00EC0889"/>
    <w:rsid w:val="00EC08A1"/>
    <w:rsid w:val="00EC08E9"/>
    <w:rsid w:val="00EC08F8"/>
    <w:rsid w:val="00EC08FE"/>
    <w:rsid w:val="00EC09AC"/>
    <w:rsid w:val="00EC09AD"/>
    <w:rsid w:val="00EC09E0"/>
    <w:rsid w:val="00EC0A20"/>
    <w:rsid w:val="00EC0A22"/>
    <w:rsid w:val="00EC0AB0"/>
    <w:rsid w:val="00EC0AB3"/>
    <w:rsid w:val="00EC0AE5"/>
    <w:rsid w:val="00EC0B39"/>
    <w:rsid w:val="00EC0BF9"/>
    <w:rsid w:val="00EC0C27"/>
    <w:rsid w:val="00EC0C39"/>
    <w:rsid w:val="00EC0C3F"/>
    <w:rsid w:val="00EC0CE3"/>
    <w:rsid w:val="00EC0D0A"/>
    <w:rsid w:val="00EC0D13"/>
    <w:rsid w:val="00EC0D4D"/>
    <w:rsid w:val="00EC0DB6"/>
    <w:rsid w:val="00EC0DE0"/>
    <w:rsid w:val="00EC0E43"/>
    <w:rsid w:val="00EC0E62"/>
    <w:rsid w:val="00EC0E74"/>
    <w:rsid w:val="00EC0EA7"/>
    <w:rsid w:val="00EC0EAD"/>
    <w:rsid w:val="00EC0ED8"/>
    <w:rsid w:val="00EC0F7B"/>
    <w:rsid w:val="00EC0F80"/>
    <w:rsid w:val="00EC0FA3"/>
    <w:rsid w:val="00EC0FCA"/>
    <w:rsid w:val="00EC0FE6"/>
    <w:rsid w:val="00EC0FF4"/>
    <w:rsid w:val="00EC1016"/>
    <w:rsid w:val="00EC103A"/>
    <w:rsid w:val="00EC105C"/>
    <w:rsid w:val="00EC106A"/>
    <w:rsid w:val="00EC108D"/>
    <w:rsid w:val="00EC1096"/>
    <w:rsid w:val="00EC10A2"/>
    <w:rsid w:val="00EC10B6"/>
    <w:rsid w:val="00EC10DB"/>
    <w:rsid w:val="00EC112C"/>
    <w:rsid w:val="00EC1153"/>
    <w:rsid w:val="00EC115B"/>
    <w:rsid w:val="00EC118E"/>
    <w:rsid w:val="00EC119D"/>
    <w:rsid w:val="00EC11A0"/>
    <w:rsid w:val="00EC11AE"/>
    <w:rsid w:val="00EC11BF"/>
    <w:rsid w:val="00EC11C4"/>
    <w:rsid w:val="00EC1210"/>
    <w:rsid w:val="00EC1283"/>
    <w:rsid w:val="00EC1296"/>
    <w:rsid w:val="00EC12CF"/>
    <w:rsid w:val="00EC12ED"/>
    <w:rsid w:val="00EC12F2"/>
    <w:rsid w:val="00EC1318"/>
    <w:rsid w:val="00EC13D9"/>
    <w:rsid w:val="00EC13DE"/>
    <w:rsid w:val="00EC13EC"/>
    <w:rsid w:val="00EC1411"/>
    <w:rsid w:val="00EC142B"/>
    <w:rsid w:val="00EC1432"/>
    <w:rsid w:val="00EC145C"/>
    <w:rsid w:val="00EC14E9"/>
    <w:rsid w:val="00EC150C"/>
    <w:rsid w:val="00EC1511"/>
    <w:rsid w:val="00EC1562"/>
    <w:rsid w:val="00EC1581"/>
    <w:rsid w:val="00EC15DB"/>
    <w:rsid w:val="00EC1621"/>
    <w:rsid w:val="00EC164C"/>
    <w:rsid w:val="00EC1694"/>
    <w:rsid w:val="00EC16AE"/>
    <w:rsid w:val="00EC1762"/>
    <w:rsid w:val="00EC1769"/>
    <w:rsid w:val="00EC1776"/>
    <w:rsid w:val="00EC17D2"/>
    <w:rsid w:val="00EC17E2"/>
    <w:rsid w:val="00EC1812"/>
    <w:rsid w:val="00EC182D"/>
    <w:rsid w:val="00EC185D"/>
    <w:rsid w:val="00EC187A"/>
    <w:rsid w:val="00EC187B"/>
    <w:rsid w:val="00EC1891"/>
    <w:rsid w:val="00EC1898"/>
    <w:rsid w:val="00EC18F6"/>
    <w:rsid w:val="00EC18F8"/>
    <w:rsid w:val="00EC1950"/>
    <w:rsid w:val="00EC19A3"/>
    <w:rsid w:val="00EC19A6"/>
    <w:rsid w:val="00EC19AA"/>
    <w:rsid w:val="00EC1A37"/>
    <w:rsid w:val="00EC1A5E"/>
    <w:rsid w:val="00EC1A99"/>
    <w:rsid w:val="00EC1AB9"/>
    <w:rsid w:val="00EC1AD6"/>
    <w:rsid w:val="00EC1AD9"/>
    <w:rsid w:val="00EC1BC3"/>
    <w:rsid w:val="00EC1C37"/>
    <w:rsid w:val="00EC1C4E"/>
    <w:rsid w:val="00EC1C83"/>
    <w:rsid w:val="00EC1CDC"/>
    <w:rsid w:val="00EC1CE5"/>
    <w:rsid w:val="00EC1D1F"/>
    <w:rsid w:val="00EC1D67"/>
    <w:rsid w:val="00EC1D9C"/>
    <w:rsid w:val="00EC1DB9"/>
    <w:rsid w:val="00EC1DE5"/>
    <w:rsid w:val="00EC1E0F"/>
    <w:rsid w:val="00EC1E21"/>
    <w:rsid w:val="00EC1E89"/>
    <w:rsid w:val="00EC1EA4"/>
    <w:rsid w:val="00EC1EA8"/>
    <w:rsid w:val="00EC1EC1"/>
    <w:rsid w:val="00EC1ED2"/>
    <w:rsid w:val="00EC1ED7"/>
    <w:rsid w:val="00EC1EF8"/>
    <w:rsid w:val="00EC1EFC"/>
    <w:rsid w:val="00EC1F42"/>
    <w:rsid w:val="00EC1F5B"/>
    <w:rsid w:val="00EC1F6E"/>
    <w:rsid w:val="00EC2021"/>
    <w:rsid w:val="00EC2046"/>
    <w:rsid w:val="00EC20A4"/>
    <w:rsid w:val="00EC20A7"/>
    <w:rsid w:val="00EC212D"/>
    <w:rsid w:val="00EC2135"/>
    <w:rsid w:val="00EC21B1"/>
    <w:rsid w:val="00EC21B6"/>
    <w:rsid w:val="00EC21D0"/>
    <w:rsid w:val="00EC2202"/>
    <w:rsid w:val="00EC22C0"/>
    <w:rsid w:val="00EC232B"/>
    <w:rsid w:val="00EC239C"/>
    <w:rsid w:val="00EC23F6"/>
    <w:rsid w:val="00EC245C"/>
    <w:rsid w:val="00EC2468"/>
    <w:rsid w:val="00EC2474"/>
    <w:rsid w:val="00EC247D"/>
    <w:rsid w:val="00EC2498"/>
    <w:rsid w:val="00EC24BE"/>
    <w:rsid w:val="00EC2507"/>
    <w:rsid w:val="00EC2512"/>
    <w:rsid w:val="00EC2576"/>
    <w:rsid w:val="00EC25E2"/>
    <w:rsid w:val="00EC25F7"/>
    <w:rsid w:val="00EC2600"/>
    <w:rsid w:val="00EC260C"/>
    <w:rsid w:val="00EC2636"/>
    <w:rsid w:val="00EC2657"/>
    <w:rsid w:val="00EC265E"/>
    <w:rsid w:val="00EC26F4"/>
    <w:rsid w:val="00EC2757"/>
    <w:rsid w:val="00EC2770"/>
    <w:rsid w:val="00EC27DA"/>
    <w:rsid w:val="00EC27FB"/>
    <w:rsid w:val="00EC283F"/>
    <w:rsid w:val="00EC2849"/>
    <w:rsid w:val="00EC284B"/>
    <w:rsid w:val="00EC2868"/>
    <w:rsid w:val="00EC287E"/>
    <w:rsid w:val="00EC2951"/>
    <w:rsid w:val="00EC295E"/>
    <w:rsid w:val="00EC299F"/>
    <w:rsid w:val="00EC29A0"/>
    <w:rsid w:val="00EC29C7"/>
    <w:rsid w:val="00EC29DD"/>
    <w:rsid w:val="00EC29E5"/>
    <w:rsid w:val="00EC2A1A"/>
    <w:rsid w:val="00EC2A86"/>
    <w:rsid w:val="00EC2A8A"/>
    <w:rsid w:val="00EC2A91"/>
    <w:rsid w:val="00EC2B43"/>
    <w:rsid w:val="00EC2B9B"/>
    <w:rsid w:val="00EC2B9F"/>
    <w:rsid w:val="00EC2C46"/>
    <w:rsid w:val="00EC2D1E"/>
    <w:rsid w:val="00EC2D28"/>
    <w:rsid w:val="00EC2D59"/>
    <w:rsid w:val="00EC2D7D"/>
    <w:rsid w:val="00EC2D9C"/>
    <w:rsid w:val="00EC2DC1"/>
    <w:rsid w:val="00EC2DEB"/>
    <w:rsid w:val="00EC2E13"/>
    <w:rsid w:val="00EC2E3C"/>
    <w:rsid w:val="00EC2E63"/>
    <w:rsid w:val="00EC2E69"/>
    <w:rsid w:val="00EC2E74"/>
    <w:rsid w:val="00EC2EA3"/>
    <w:rsid w:val="00EC2EEA"/>
    <w:rsid w:val="00EC2F02"/>
    <w:rsid w:val="00EC2F95"/>
    <w:rsid w:val="00EC3005"/>
    <w:rsid w:val="00EC300E"/>
    <w:rsid w:val="00EC3043"/>
    <w:rsid w:val="00EC3072"/>
    <w:rsid w:val="00EC3097"/>
    <w:rsid w:val="00EC30BD"/>
    <w:rsid w:val="00EC30DD"/>
    <w:rsid w:val="00EC30F8"/>
    <w:rsid w:val="00EC30FF"/>
    <w:rsid w:val="00EC3108"/>
    <w:rsid w:val="00EC3116"/>
    <w:rsid w:val="00EC3139"/>
    <w:rsid w:val="00EC316C"/>
    <w:rsid w:val="00EC31D7"/>
    <w:rsid w:val="00EC3268"/>
    <w:rsid w:val="00EC3294"/>
    <w:rsid w:val="00EC32D4"/>
    <w:rsid w:val="00EC3324"/>
    <w:rsid w:val="00EC3349"/>
    <w:rsid w:val="00EC3354"/>
    <w:rsid w:val="00EC336D"/>
    <w:rsid w:val="00EC33CD"/>
    <w:rsid w:val="00EC33E6"/>
    <w:rsid w:val="00EC3436"/>
    <w:rsid w:val="00EC3441"/>
    <w:rsid w:val="00EC3462"/>
    <w:rsid w:val="00EC3474"/>
    <w:rsid w:val="00EC34AC"/>
    <w:rsid w:val="00EC34C8"/>
    <w:rsid w:val="00EC34F7"/>
    <w:rsid w:val="00EC3570"/>
    <w:rsid w:val="00EC358D"/>
    <w:rsid w:val="00EC35B9"/>
    <w:rsid w:val="00EC35C3"/>
    <w:rsid w:val="00EC35DD"/>
    <w:rsid w:val="00EC3657"/>
    <w:rsid w:val="00EC365C"/>
    <w:rsid w:val="00EC366F"/>
    <w:rsid w:val="00EC36A0"/>
    <w:rsid w:val="00EC36E0"/>
    <w:rsid w:val="00EC3706"/>
    <w:rsid w:val="00EC3709"/>
    <w:rsid w:val="00EC3712"/>
    <w:rsid w:val="00EC371F"/>
    <w:rsid w:val="00EC3724"/>
    <w:rsid w:val="00EC3727"/>
    <w:rsid w:val="00EC37A2"/>
    <w:rsid w:val="00EC37E5"/>
    <w:rsid w:val="00EC37EA"/>
    <w:rsid w:val="00EC37ED"/>
    <w:rsid w:val="00EC37F5"/>
    <w:rsid w:val="00EC3822"/>
    <w:rsid w:val="00EC3823"/>
    <w:rsid w:val="00EC3842"/>
    <w:rsid w:val="00EC3858"/>
    <w:rsid w:val="00EC38CA"/>
    <w:rsid w:val="00EC38D6"/>
    <w:rsid w:val="00EC392A"/>
    <w:rsid w:val="00EC3971"/>
    <w:rsid w:val="00EC3991"/>
    <w:rsid w:val="00EC3A02"/>
    <w:rsid w:val="00EC3A13"/>
    <w:rsid w:val="00EC3AD1"/>
    <w:rsid w:val="00EC3AFF"/>
    <w:rsid w:val="00EC3B40"/>
    <w:rsid w:val="00EC3B88"/>
    <w:rsid w:val="00EC3BC1"/>
    <w:rsid w:val="00EC3C5A"/>
    <w:rsid w:val="00EC3CCF"/>
    <w:rsid w:val="00EC3CE7"/>
    <w:rsid w:val="00EC3D29"/>
    <w:rsid w:val="00EC3D42"/>
    <w:rsid w:val="00EC3D5A"/>
    <w:rsid w:val="00EC3D5F"/>
    <w:rsid w:val="00EC3DD7"/>
    <w:rsid w:val="00EC3E00"/>
    <w:rsid w:val="00EC3E19"/>
    <w:rsid w:val="00EC3E25"/>
    <w:rsid w:val="00EC3E2B"/>
    <w:rsid w:val="00EC3E36"/>
    <w:rsid w:val="00EC3E54"/>
    <w:rsid w:val="00EC3E67"/>
    <w:rsid w:val="00EC3E84"/>
    <w:rsid w:val="00EC3EBB"/>
    <w:rsid w:val="00EC3ED6"/>
    <w:rsid w:val="00EC3F37"/>
    <w:rsid w:val="00EC3F5B"/>
    <w:rsid w:val="00EC3F92"/>
    <w:rsid w:val="00EC3FF3"/>
    <w:rsid w:val="00EC3FF9"/>
    <w:rsid w:val="00EC4028"/>
    <w:rsid w:val="00EC4038"/>
    <w:rsid w:val="00EC4048"/>
    <w:rsid w:val="00EC405C"/>
    <w:rsid w:val="00EC40E3"/>
    <w:rsid w:val="00EC4150"/>
    <w:rsid w:val="00EC4171"/>
    <w:rsid w:val="00EC418B"/>
    <w:rsid w:val="00EC41B2"/>
    <w:rsid w:val="00EC41E5"/>
    <w:rsid w:val="00EC4288"/>
    <w:rsid w:val="00EC42AC"/>
    <w:rsid w:val="00EC42C8"/>
    <w:rsid w:val="00EC42EC"/>
    <w:rsid w:val="00EC4305"/>
    <w:rsid w:val="00EC4341"/>
    <w:rsid w:val="00EC436C"/>
    <w:rsid w:val="00EC4383"/>
    <w:rsid w:val="00EC43B6"/>
    <w:rsid w:val="00EC4437"/>
    <w:rsid w:val="00EC444A"/>
    <w:rsid w:val="00EC4481"/>
    <w:rsid w:val="00EC4488"/>
    <w:rsid w:val="00EC44E5"/>
    <w:rsid w:val="00EC44FA"/>
    <w:rsid w:val="00EC4509"/>
    <w:rsid w:val="00EC451C"/>
    <w:rsid w:val="00EC4528"/>
    <w:rsid w:val="00EC456E"/>
    <w:rsid w:val="00EC456F"/>
    <w:rsid w:val="00EC457C"/>
    <w:rsid w:val="00EC458D"/>
    <w:rsid w:val="00EC45D8"/>
    <w:rsid w:val="00EC45F5"/>
    <w:rsid w:val="00EC464D"/>
    <w:rsid w:val="00EC466D"/>
    <w:rsid w:val="00EC46AE"/>
    <w:rsid w:val="00EC46CA"/>
    <w:rsid w:val="00EC471A"/>
    <w:rsid w:val="00EC4788"/>
    <w:rsid w:val="00EC479D"/>
    <w:rsid w:val="00EC47E9"/>
    <w:rsid w:val="00EC4822"/>
    <w:rsid w:val="00EC4894"/>
    <w:rsid w:val="00EC48FC"/>
    <w:rsid w:val="00EC491C"/>
    <w:rsid w:val="00EC4941"/>
    <w:rsid w:val="00EC4966"/>
    <w:rsid w:val="00EC4979"/>
    <w:rsid w:val="00EC4981"/>
    <w:rsid w:val="00EC4984"/>
    <w:rsid w:val="00EC49AD"/>
    <w:rsid w:val="00EC49AE"/>
    <w:rsid w:val="00EC49D2"/>
    <w:rsid w:val="00EC4A13"/>
    <w:rsid w:val="00EC4A2D"/>
    <w:rsid w:val="00EC4A31"/>
    <w:rsid w:val="00EC4A43"/>
    <w:rsid w:val="00EC4A6B"/>
    <w:rsid w:val="00EC4AAA"/>
    <w:rsid w:val="00EC4AE3"/>
    <w:rsid w:val="00EC4AF4"/>
    <w:rsid w:val="00EC4AFD"/>
    <w:rsid w:val="00EC4B5B"/>
    <w:rsid w:val="00EC4B69"/>
    <w:rsid w:val="00EC4BA2"/>
    <w:rsid w:val="00EC4C22"/>
    <w:rsid w:val="00EC4C45"/>
    <w:rsid w:val="00EC4D09"/>
    <w:rsid w:val="00EC4D1E"/>
    <w:rsid w:val="00EC4D2C"/>
    <w:rsid w:val="00EC4D3F"/>
    <w:rsid w:val="00EC4D48"/>
    <w:rsid w:val="00EC4D60"/>
    <w:rsid w:val="00EC4D66"/>
    <w:rsid w:val="00EC4DDB"/>
    <w:rsid w:val="00EC4E2A"/>
    <w:rsid w:val="00EC4E4C"/>
    <w:rsid w:val="00EC4E69"/>
    <w:rsid w:val="00EC4E6C"/>
    <w:rsid w:val="00EC4E77"/>
    <w:rsid w:val="00EC4EFE"/>
    <w:rsid w:val="00EC4F18"/>
    <w:rsid w:val="00EC4F2B"/>
    <w:rsid w:val="00EC4F4C"/>
    <w:rsid w:val="00EC4F8D"/>
    <w:rsid w:val="00EC4FA5"/>
    <w:rsid w:val="00EC4FC4"/>
    <w:rsid w:val="00EC4FE5"/>
    <w:rsid w:val="00EC4FE9"/>
    <w:rsid w:val="00EC5011"/>
    <w:rsid w:val="00EC5071"/>
    <w:rsid w:val="00EC50CF"/>
    <w:rsid w:val="00EC50E5"/>
    <w:rsid w:val="00EC5106"/>
    <w:rsid w:val="00EC510B"/>
    <w:rsid w:val="00EC512A"/>
    <w:rsid w:val="00EC516E"/>
    <w:rsid w:val="00EC5173"/>
    <w:rsid w:val="00EC51AE"/>
    <w:rsid w:val="00EC51D8"/>
    <w:rsid w:val="00EC51FB"/>
    <w:rsid w:val="00EC5233"/>
    <w:rsid w:val="00EC525B"/>
    <w:rsid w:val="00EC5288"/>
    <w:rsid w:val="00EC5296"/>
    <w:rsid w:val="00EC5312"/>
    <w:rsid w:val="00EC5342"/>
    <w:rsid w:val="00EC53BE"/>
    <w:rsid w:val="00EC53C7"/>
    <w:rsid w:val="00EC53D9"/>
    <w:rsid w:val="00EC540B"/>
    <w:rsid w:val="00EC542B"/>
    <w:rsid w:val="00EC545F"/>
    <w:rsid w:val="00EC5493"/>
    <w:rsid w:val="00EC54E6"/>
    <w:rsid w:val="00EC5570"/>
    <w:rsid w:val="00EC55C2"/>
    <w:rsid w:val="00EC55E1"/>
    <w:rsid w:val="00EC55FF"/>
    <w:rsid w:val="00EC566F"/>
    <w:rsid w:val="00EC5687"/>
    <w:rsid w:val="00EC5691"/>
    <w:rsid w:val="00EC56CC"/>
    <w:rsid w:val="00EC5728"/>
    <w:rsid w:val="00EC5729"/>
    <w:rsid w:val="00EC5744"/>
    <w:rsid w:val="00EC5762"/>
    <w:rsid w:val="00EC579F"/>
    <w:rsid w:val="00EC57D0"/>
    <w:rsid w:val="00EC57E2"/>
    <w:rsid w:val="00EC5812"/>
    <w:rsid w:val="00EC582C"/>
    <w:rsid w:val="00EC583C"/>
    <w:rsid w:val="00EC5848"/>
    <w:rsid w:val="00EC584D"/>
    <w:rsid w:val="00EC5884"/>
    <w:rsid w:val="00EC5891"/>
    <w:rsid w:val="00EC58AB"/>
    <w:rsid w:val="00EC58E2"/>
    <w:rsid w:val="00EC5938"/>
    <w:rsid w:val="00EC5966"/>
    <w:rsid w:val="00EC5997"/>
    <w:rsid w:val="00EC59C0"/>
    <w:rsid w:val="00EC59DA"/>
    <w:rsid w:val="00EC59DD"/>
    <w:rsid w:val="00EC59FC"/>
    <w:rsid w:val="00EC5A12"/>
    <w:rsid w:val="00EC5A97"/>
    <w:rsid w:val="00EC5AA3"/>
    <w:rsid w:val="00EC5AB7"/>
    <w:rsid w:val="00EC5AF2"/>
    <w:rsid w:val="00EC5B09"/>
    <w:rsid w:val="00EC5B64"/>
    <w:rsid w:val="00EC5B7C"/>
    <w:rsid w:val="00EC5B8D"/>
    <w:rsid w:val="00EC5BAD"/>
    <w:rsid w:val="00EC5BB9"/>
    <w:rsid w:val="00EC5BFE"/>
    <w:rsid w:val="00EC5C25"/>
    <w:rsid w:val="00EC5C4C"/>
    <w:rsid w:val="00EC5C61"/>
    <w:rsid w:val="00EC5C68"/>
    <w:rsid w:val="00EC5C72"/>
    <w:rsid w:val="00EC5C9F"/>
    <w:rsid w:val="00EC5CFA"/>
    <w:rsid w:val="00EC5D02"/>
    <w:rsid w:val="00EC5D2E"/>
    <w:rsid w:val="00EC5D4D"/>
    <w:rsid w:val="00EC5D6B"/>
    <w:rsid w:val="00EC5D8E"/>
    <w:rsid w:val="00EC5E0C"/>
    <w:rsid w:val="00EC5E23"/>
    <w:rsid w:val="00EC5E39"/>
    <w:rsid w:val="00EC5E3C"/>
    <w:rsid w:val="00EC5E61"/>
    <w:rsid w:val="00EC5EC2"/>
    <w:rsid w:val="00EC5EE9"/>
    <w:rsid w:val="00EC5F1D"/>
    <w:rsid w:val="00EC5F40"/>
    <w:rsid w:val="00EC6012"/>
    <w:rsid w:val="00EC601F"/>
    <w:rsid w:val="00EC6059"/>
    <w:rsid w:val="00EC6070"/>
    <w:rsid w:val="00EC607F"/>
    <w:rsid w:val="00EC6085"/>
    <w:rsid w:val="00EC6097"/>
    <w:rsid w:val="00EC60B5"/>
    <w:rsid w:val="00EC60B8"/>
    <w:rsid w:val="00EC60FC"/>
    <w:rsid w:val="00EC6123"/>
    <w:rsid w:val="00EC6170"/>
    <w:rsid w:val="00EC6177"/>
    <w:rsid w:val="00EC6199"/>
    <w:rsid w:val="00EC61AE"/>
    <w:rsid w:val="00EC61CE"/>
    <w:rsid w:val="00EC6201"/>
    <w:rsid w:val="00EC6210"/>
    <w:rsid w:val="00EC6239"/>
    <w:rsid w:val="00EC6258"/>
    <w:rsid w:val="00EC6274"/>
    <w:rsid w:val="00EC6279"/>
    <w:rsid w:val="00EC62D1"/>
    <w:rsid w:val="00EC634F"/>
    <w:rsid w:val="00EC639C"/>
    <w:rsid w:val="00EC63CE"/>
    <w:rsid w:val="00EC643F"/>
    <w:rsid w:val="00EC6454"/>
    <w:rsid w:val="00EC6475"/>
    <w:rsid w:val="00EC648B"/>
    <w:rsid w:val="00EC6491"/>
    <w:rsid w:val="00EC64FA"/>
    <w:rsid w:val="00EC6685"/>
    <w:rsid w:val="00EC6689"/>
    <w:rsid w:val="00EC66C4"/>
    <w:rsid w:val="00EC66F3"/>
    <w:rsid w:val="00EC6703"/>
    <w:rsid w:val="00EC672D"/>
    <w:rsid w:val="00EC675A"/>
    <w:rsid w:val="00EC678B"/>
    <w:rsid w:val="00EC678D"/>
    <w:rsid w:val="00EC6795"/>
    <w:rsid w:val="00EC67E6"/>
    <w:rsid w:val="00EC6800"/>
    <w:rsid w:val="00EC6808"/>
    <w:rsid w:val="00EC680B"/>
    <w:rsid w:val="00EC687A"/>
    <w:rsid w:val="00EC6895"/>
    <w:rsid w:val="00EC693F"/>
    <w:rsid w:val="00EC69DE"/>
    <w:rsid w:val="00EC69F5"/>
    <w:rsid w:val="00EC6A0A"/>
    <w:rsid w:val="00EC6A27"/>
    <w:rsid w:val="00EC6A7F"/>
    <w:rsid w:val="00EC6AEC"/>
    <w:rsid w:val="00EC6AF4"/>
    <w:rsid w:val="00EC6B36"/>
    <w:rsid w:val="00EC6C1D"/>
    <w:rsid w:val="00EC6C80"/>
    <w:rsid w:val="00EC6CA8"/>
    <w:rsid w:val="00EC6CAA"/>
    <w:rsid w:val="00EC6CE8"/>
    <w:rsid w:val="00EC6CF1"/>
    <w:rsid w:val="00EC6D11"/>
    <w:rsid w:val="00EC6D16"/>
    <w:rsid w:val="00EC6D34"/>
    <w:rsid w:val="00EC6D97"/>
    <w:rsid w:val="00EC6DB1"/>
    <w:rsid w:val="00EC6DB5"/>
    <w:rsid w:val="00EC6E2D"/>
    <w:rsid w:val="00EC6E46"/>
    <w:rsid w:val="00EC6EA3"/>
    <w:rsid w:val="00EC6EAA"/>
    <w:rsid w:val="00EC6EC1"/>
    <w:rsid w:val="00EC6F53"/>
    <w:rsid w:val="00EC6F6E"/>
    <w:rsid w:val="00EC6F8A"/>
    <w:rsid w:val="00EC6F9B"/>
    <w:rsid w:val="00EC6F9D"/>
    <w:rsid w:val="00EC704F"/>
    <w:rsid w:val="00EC7078"/>
    <w:rsid w:val="00EC7082"/>
    <w:rsid w:val="00EC710C"/>
    <w:rsid w:val="00EC7120"/>
    <w:rsid w:val="00EC7125"/>
    <w:rsid w:val="00EC7136"/>
    <w:rsid w:val="00EC7140"/>
    <w:rsid w:val="00EC715F"/>
    <w:rsid w:val="00EC7193"/>
    <w:rsid w:val="00EC71B9"/>
    <w:rsid w:val="00EC71D3"/>
    <w:rsid w:val="00EC71E1"/>
    <w:rsid w:val="00EC7229"/>
    <w:rsid w:val="00EC72A4"/>
    <w:rsid w:val="00EC72D5"/>
    <w:rsid w:val="00EC72F3"/>
    <w:rsid w:val="00EC7374"/>
    <w:rsid w:val="00EC737C"/>
    <w:rsid w:val="00EC73BA"/>
    <w:rsid w:val="00EC73C8"/>
    <w:rsid w:val="00EC73DA"/>
    <w:rsid w:val="00EC73DD"/>
    <w:rsid w:val="00EC73E8"/>
    <w:rsid w:val="00EC7400"/>
    <w:rsid w:val="00EC7405"/>
    <w:rsid w:val="00EC7419"/>
    <w:rsid w:val="00EC7426"/>
    <w:rsid w:val="00EC7463"/>
    <w:rsid w:val="00EC74AB"/>
    <w:rsid w:val="00EC74E6"/>
    <w:rsid w:val="00EC751A"/>
    <w:rsid w:val="00EC756B"/>
    <w:rsid w:val="00EC75E7"/>
    <w:rsid w:val="00EC75F1"/>
    <w:rsid w:val="00EC7600"/>
    <w:rsid w:val="00EC767E"/>
    <w:rsid w:val="00EC76C9"/>
    <w:rsid w:val="00EC76F1"/>
    <w:rsid w:val="00EC7736"/>
    <w:rsid w:val="00EC7771"/>
    <w:rsid w:val="00EC7794"/>
    <w:rsid w:val="00EC7795"/>
    <w:rsid w:val="00EC7837"/>
    <w:rsid w:val="00EC7848"/>
    <w:rsid w:val="00EC7887"/>
    <w:rsid w:val="00EC788D"/>
    <w:rsid w:val="00EC78A0"/>
    <w:rsid w:val="00EC78FC"/>
    <w:rsid w:val="00EC791A"/>
    <w:rsid w:val="00EC792A"/>
    <w:rsid w:val="00EC795D"/>
    <w:rsid w:val="00EC7987"/>
    <w:rsid w:val="00EC79B7"/>
    <w:rsid w:val="00EC79D2"/>
    <w:rsid w:val="00EC79D9"/>
    <w:rsid w:val="00EC79DE"/>
    <w:rsid w:val="00EC7A69"/>
    <w:rsid w:val="00EC7A82"/>
    <w:rsid w:val="00EC7AC0"/>
    <w:rsid w:val="00EC7AE4"/>
    <w:rsid w:val="00EC7AFA"/>
    <w:rsid w:val="00EC7B4A"/>
    <w:rsid w:val="00EC7B6F"/>
    <w:rsid w:val="00EC7B86"/>
    <w:rsid w:val="00EC7BA6"/>
    <w:rsid w:val="00EC7C07"/>
    <w:rsid w:val="00EC7C09"/>
    <w:rsid w:val="00EC7C11"/>
    <w:rsid w:val="00EC7C84"/>
    <w:rsid w:val="00EC7CB3"/>
    <w:rsid w:val="00EC7CCD"/>
    <w:rsid w:val="00EC7CFE"/>
    <w:rsid w:val="00EC7D1E"/>
    <w:rsid w:val="00EC7D26"/>
    <w:rsid w:val="00EC7D38"/>
    <w:rsid w:val="00EC7D4A"/>
    <w:rsid w:val="00EC7DA7"/>
    <w:rsid w:val="00EC7DBC"/>
    <w:rsid w:val="00EC7E06"/>
    <w:rsid w:val="00EC7E5F"/>
    <w:rsid w:val="00EC7E70"/>
    <w:rsid w:val="00EC7EA1"/>
    <w:rsid w:val="00EC7F48"/>
    <w:rsid w:val="00EC7F6B"/>
    <w:rsid w:val="00EC7F9E"/>
    <w:rsid w:val="00EC7FA4"/>
    <w:rsid w:val="00EC7FBF"/>
    <w:rsid w:val="00EC7FC0"/>
    <w:rsid w:val="00EC7FD4"/>
    <w:rsid w:val="00ED003D"/>
    <w:rsid w:val="00ED005B"/>
    <w:rsid w:val="00ED007A"/>
    <w:rsid w:val="00ED0130"/>
    <w:rsid w:val="00ED0196"/>
    <w:rsid w:val="00ED0204"/>
    <w:rsid w:val="00ED0207"/>
    <w:rsid w:val="00ED023B"/>
    <w:rsid w:val="00ED0248"/>
    <w:rsid w:val="00ED028C"/>
    <w:rsid w:val="00ED029F"/>
    <w:rsid w:val="00ED02AE"/>
    <w:rsid w:val="00ED02B3"/>
    <w:rsid w:val="00ED02D0"/>
    <w:rsid w:val="00ED02D2"/>
    <w:rsid w:val="00ED02F2"/>
    <w:rsid w:val="00ED02FD"/>
    <w:rsid w:val="00ED0332"/>
    <w:rsid w:val="00ED035C"/>
    <w:rsid w:val="00ED0383"/>
    <w:rsid w:val="00ED0393"/>
    <w:rsid w:val="00ED03A1"/>
    <w:rsid w:val="00ED03A6"/>
    <w:rsid w:val="00ED03DA"/>
    <w:rsid w:val="00ED03F6"/>
    <w:rsid w:val="00ED0414"/>
    <w:rsid w:val="00ED0462"/>
    <w:rsid w:val="00ED0470"/>
    <w:rsid w:val="00ED0478"/>
    <w:rsid w:val="00ED047F"/>
    <w:rsid w:val="00ED0484"/>
    <w:rsid w:val="00ED0538"/>
    <w:rsid w:val="00ED0575"/>
    <w:rsid w:val="00ED0646"/>
    <w:rsid w:val="00ED06B3"/>
    <w:rsid w:val="00ED06C2"/>
    <w:rsid w:val="00ED06C5"/>
    <w:rsid w:val="00ED06E2"/>
    <w:rsid w:val="00ED0704"/>
    <w:rsid w:val="00ED070B"/>
    <w:rsid w:val="00ED070F"/>
    <w:rsid w:val="00ED073C"/>
    <w:rsid w:val="00ED0752"/>
    <w:rsid w:val="00ED0761"/>
    <w:rsid w:val="00ED076F"/>
    <w:rsid w:val="00ED07DE"/>
    <w:rsid w:val="00ED085F"/>
    <w:rsid w:val="00ED08CD"/>
    <w:rsid w:val="00ED08FA"/>
    <w:rsid w:val="00ED0914"/>
    <w:rsid w:val="00ED091A"/>
    <w:rsid w:val="00ED09C9"/>
    <w:rsid w:val="00ED09F1"/>
    <w:rsid w:val="00ED0A05"/>
    <w:rsid w:val="00ED0A26"/>
    <w:rsid w:val="00ED0A47"/>
    <w:rsid w:val="00ED0A5F"/>
    <w:rsid w:val="00ED0A6D"/>
    <w:rsid w:val="00ED0ABD"/>
    <w:rsid w:val="00ED0B33"/>
    <w:rsid w:val="00ED0B68"/>
    <w:rsid w:val="00ED0B84"/>
    <w:rsid w:val="00ED0B8F"/>
    <w:rsid w:val="00ED0BB1"/>
    <w:rsid w:val="00ED0BC4"/>
    <w:rsid w:val="00ED0BDE"/>
    <w:rsid w:val="00ED0BF5"/>
    <w:rsid w:val="00ED0CBD"/>
    <w:rsid w:val="00ED0CE6"/>
    <w:rsid w:val="00ED0CF5"/>
    <w:rsid w:val="00ED0D46"/>
    <w:rsid w:val="00ED0D7E"/>
    <w:rsid w:val="00ED0D7F"/>
    <w:rsid w:val="00ED0DFC"/>
    <w:rsid w:val="00ED0E62"/>
    <w:rsid w:val="00ED0E79"/>
    <w:rsid w:val="00ED0E83"/>
    <w:rsid w:val="00ED0E9A"/>
    <w:rsid w:val="00ED0F33"/>
    <w:rsid w:val="00ED0F65"/>
    <w:rsid w:val="00ED0F91"/>
    <w:rsid w:val="00ED0FCE"/>
    <w:rsid w:val="00ED102B"/>
    <w:rsid w:val="00ED1038"/>
    <w:rsid w:val="00ED1067"/>
    <w:rsid w:val="00ED1068"/>
    <w:rsid w:val="00ED1090"/>
    <w:rsid w:val="00ED1094"/>
    <w:rsid w:val="00ED10B6"/>
    <w:rsid w:val="00ED10C8"/>
    <w:rsid w:val="00ED10FB"/>
    <w:rsid w:val="00ED1141"/>
    <w:rsid w:val="00ED11D9"/>
    <w:rsid w:val="00ED11DA"/>
    <w:rsid w:val="00ED11DB"/>
    <w:rsid w:val="00ED11E8"/>
    <w:rsid w:val="00ED12A4"/>
    <w:rsid w:val="00ED12A7"/>
    <w:rsid w:val="00ED1359"/>
    <w:rsid w:val="00ED1360"/>
    <w:rsid w:val="00ED1364"/>
    <w:rsid w:val="00ED136A"/>
    <w:rsid w:val="00ED1388"/>
    <w:rsid w:val="00ED13A7"/>
    <w:rsid w:val="00ED13C8"/>
    <w:rsid w:val="00ED1404"/>
    <w:rsid w:val="00ED140D"/>
    <w:rsid w:val="00ED145C"/>
    <w:rsid w:val="00ED1473"/>
    <w:rsid w:val="00ED1541"/>
    <w:rsid w:val="00ED1638"/>
    <w:rsid w:val="00ED16EB"/>
    <w:rsid w:val="00ED16FD"/>
    <w:rsid w:val="00ED1700"/>
    <w:rsid w:val="00ED1779"/>
    <w:rsid w:val="00ED178F"/>
    <w:rsid w:val="00ED17A2"/>
    <w:rsid w:val="00ED17C0"/>
    <w:rsid w:val="00ED17FD"/>
    <w:rsid w:val="00ED1822"/>
    <w:rsid w:val="00ED184A"/>
    <w:rsid w:val="00ED1881"/>
    <w:rsid w:val="00ED18D5"/>
    <w:rsid w:val="00ED18D6"/>
    <w:rsid w:val="00ED18EA"/>
    <w:rsid w:val="00ED18FD"/>
    <w:rsid w:val="00ED1925"/>
    <w:rsid w:val="00ED1932"/>
    <w:rsid w:val="00ED1967"/>
    <w:rsid w:val="00ED19A2"/>
    <w:rsid w:val="00ED19A3"/>
    <w:rsid w:val="00ED19D2"/>
    <w:rsid w:val="00ED19E5"/>
    <w:rsid w:val="00ED1A3E"/>
    <w:rsid w:val="00ED1A4E"/>
    <w:rsid w:val="00ED1A7C"/>
    <w:rsid w:val="00ED1ADC"/>
    <w:rsid w:val="00ED1AFD"/>
    <w:rsid w:val="00ED1B2C"/>
    <w:rsid w:val="00ED1B67"/>
    <w:rsid w:val="00ED1B72"/>
    <w:rsid w:val="00ED1C0C"/>
    <w:rsid w:val="00ED1C10"/>
    <w:rsid w:val="00ED1C74"/>
    <w:rsid w:val="00ED1CA6"/>
    <w:rsid w:val="00ED1CA7"/>
    <w:rsid w:val="00ED1CDF"/>
    <w:rsid w:val="00ED1D25"/>
    <w:rsid w:val="00ED1D7B"/>
    <w:rsid w:val="00ED1DBE"/>
    <w:rsid w:val="00ED1DDB"/>
    <w:rsid w:val="00ED1E2E"/>
    <w:rsid w:val="00ED1E31"/>
    <w:rsid w:val="00ED1E56"/>
    <w:rsid w:val="00ED1F1E"/>
    <w:rsid w:val="00ED1F26"/>
    <w:rsid w:val="00ED1FC0"/>
    <w:rsid w:val="00ED1FD9"/>
    <w:rsid w:val="00ED202D"/>
    <w:rsid w:val="00ED2037"/>
    <w:rsid w:val="00ED204E"/>
    <w:rsid w:val="00ED208F"/>
    <w:rsid w:val="00ED20BA"/>
    <w:rsid w:val="00ED20D8"/>
    <w:rsid w:val="00ED20DA"/>
    <w:rsid w:val="00ED20F3"/>
    <w:rsid w:val="00ED2114"/>
    <w:rsid w:val="00ED2116"/>
    <w:rsid w:val="00ED213C"/>
    <w:rsid w:val="00ED2166"/>
    <w:rsid w:val="00ED2178"/>
    <w:rsid w:val="00ED2181"/>
    <w:rsid w:val="00ED2195"/>
    <w:rsid w:val="00ED2197"/>
    <w:rsid w:val="00ED21C7"/>
    <w:rsid w:val="00ED2258"/>
    <w:rsid w:val="00ED2296"/>
    <w:rsid w:val="00ED23A5"/>
    <w:rsid w:val="00ED23C0"/>
    <w:rsid w:val="00ED23D3"/>
    <w:rsid w:val="00ED2416"/>
    <w:rsid w:val="00ED245B"/>
    <w:rsid w:val="00ED247C"/>
    <w:rsid w:val="00ED247F"/>
    <w:rsid w:val="00ED24C0"/>
    <w:rsid w:val="00ED2503"/>
    <w:rsid w:val="00ED2532"/>
    <w:rsid w:val="00ED2594"/>
    <w:rsid w:val="00ED25D8"/>
    <w:rsid w:val="00ED2638"/>
    <w:rsid w:val="00ED2660"/>
    <w:rsid w:val="00ED2686"/>
    <w:rsid w:val="00ED2724"/>
    <w:rsid w:val="00ED2735"/>
    <w:rsid w:val="00ED2741"/>
    <w:rsid w:val="00ED2742"/>
    <w:rsid w:val="00ED2751"/>
    <w:rsid w:val="00ED2774"/>
    <w:rsid w:val="00ED2790"/>
    <w:rsid w:val="00ED2792"/>
    <w:rsid w:val="00ED27A7"/>
    <w:rsid w:val="00ED27A8"/>
    <w:rsid w:val="00ED27AC"/>
    <w:rsid w:val="00ED27E4"/>
    <w:rsid w:val="00ED2843"/>
    <w:rsid w:val="00ED285A"/>
    <w:rsid w:val="00ED28C6"/>
    <w:rsid w:val="00ED28DC"/>
    <w:rsid w:val="00ED290C"/>
    <w:rsid w:val="00ED291F"/>
    <w:rsid w:val="00ED293F"/>
    <w:rsid w:val="00ED2955"/>
    <w:rsid w:val="00ED29E7"/>
    <w:rsid w:val="00ED29EA"/>
    <w:rsid w:val="00ED29F6"/>
    <w:rsid w:val="00ED2A02"/>
    <w:rsid w:val="00ED2A2E"/>
    <w:rsid w:val="00ED2A60"/>
    <w:rsid w:val="00ED2AD8"/>
    <w:rsid w:val="00ED2AE3"/>
    <w:rsid w:val="00ED2B7D"/>
    <w:rsid w:val="00ED2BAD"/>
    <w:rsid w:val="00ED2C29"/>
    <w:rsid w:val="00ED2C39"/>
    <w:rsid w:val="00ED2C8D"/>
    <w:rsid w:val="00ED2C92"/>
    <w:rsid w:val="00ED2CD5"/>
    <w:rsid w:val="00ED2CED"/>
    <w:rsid w:val="00ED2D3D"/>
    <w:rsid w:val="00ED2D4F"/>
    <w:rsid w:val="00ED2D56"/>
    <w:rsid w:val="00ED2D5D"/>
    <w:rsid w:val="00ED2DAA"/>
    <w:rsid w:val="00ED2DD1"/>
    <w:rsid w:val="00ED2DEF"/>
    <w:rsid w:val="00ED2E15"/>
    <w:rsid w:val="00ED2E4A"/>
    <w:rsid w:val="00ED2E68"/>
    <w:rsid w:val="00ED2EB7"/>
    <w:rsid w:val="00ED2ED2"/>
    <w:rsid w:val="00ED2F26"/>
    <w:rsid w:val="00ED2F3B"/>
    <w:rsid w:val="00ED2F4A"/>
    <w:rsid w:val="00ED2F55"/>
    <w:rsid w:val="00ED2F6A"/>
    <w:rsid w:val="00ED2F87"/>
    <w:rsid w:val="00ED3012"/>
    <w:rsid w:val="00ED3038"/>
    <w:rsid w:val="00ED3072"/>
    <w:rsid w:val="00ED308B"/>
    <w:rsid w:val="00ED30B3"/>
    <w:rsid w:val="00ED30B9"/>
    <w:rsid w:val="00ED317D"/>
    <w:rsid w:val="00ED31F6"/>
    <w:rsid w:val="00ED320F"/>
    <w:rsid w:val="00ED3270"/>
    <w:rsid w:val="00ED327A"/>
    <w:rsid w:val="00ED32C7"/>
    <w:rsid w:val="00ED330E"/>
    <w:rsid w:val="00ED3387"/>
    <w:rsid w:val="00ED33CB"/>
    <w:rsid w:val="00ED33F0"/>
    <w:rsid w:val="00ED3440"/>
    <w:rsid w:val="00ED344A"/>
    <w:rsid w:val="00ED34A7"/>
    <w:rsid w:val="00ED34DC"/>
    <w:rsid w:val="00ED34FE"/>
    <w:rsid w:val="00ED3516"/>
    <w:rsid w:val="00ED3536"/>
    <w:rsid w:val="00ED35CF"/>
    <w:rsid w:val="00ED35D7"/>
    <w:rsid w:val="00ED3615"/>
    <w:rsid w:val="00ED3637"/>
    <w:rsid w:val="00ED364F"/>
    <w:rsid w:val="00ED369C"/>
    <w:rsid w:val="00ED36BC"/>
    <w:rsid w:val="00ED36FD"/>
    <w:rsid w:val="00ED3716"/>
    <w:rsid w:val="00ED375B"/>
    <w:rsid w:val="00ED3890"/>
    <w:rsid w:val="00ED390B"/>
    <w:rsid w:val="00ED3911"/>
    <w:rsid w:val="00ED393E"/>
    <w:rsid w:val="00ED396B"/>
    <w:rsid w:val="00ED3990"/>
    <w:rsid w:val="00ED3991"/>
    <w:rsid w:val="00ED399A"/>
    <w:rsid w:val="00ED39CA"/>
    <w:rsid w:val="00ED3A18"/>
    <w:rsid w:val="00ED3A6B"/>
    <w:rsid w:val="00ED3A6C"/>
    <w:rsid w:val="00ED3A82"/>
    <w:rsid w:val="00ED3A8B"/>
    <w:rsid w:val="00ED3AFF"/>
    <w:rsid w:val="00ED3B35"/>
    <w:rsid w:val="00ED3BBA"/>
    <w:rsid w:val="00ED3BEA"/>
    <w:rsid w:val="00ED3BFE"/>
    <w:rsid w:val="00ED3C06"/>
    <w:rsid w:val="00ED3C0C"/>
    <w:rsid w:val="00ED3C35"/>
    <w:rsid w:val="00ED3C63"/>
    <w:rsid w:val="00ED3CC9"/>
    <w:rsid w:val="00ED3CFE"/>
    <w:rsid w:val="00ED3D3E"/>
    <w:rsid w:val="00ED3D50"/>
    <w:rsid w:val="00ED3DC3"/>
    <w:rsid w:val="00ED3DE4"/>
    <w:rsid w:val="00ED3E0D"/>
    <w:rsid w:val="00ED3E19"/>
    <w:rsid w:val="00ED3E36"/>
    <w:rsid w:val="00ED3E7B"/>
    <w:rsid w:val="00ED3F54"/>
    <w:rsid w:val="00ED3F83"/>
    <w:rsid w:val="00ED4025"/>
    <w:rsid w:val="00ED4048"/>
    <w:rsid w:val="00ED4076"/>
    <w:rsid w:val="00ED4134"/>
    <w:rsid w:val="00ED4137"/>
    <w:rsid w:val="00ED4149"/>
    <w:rsid w:val="00ED41C8"/>
    <w:rsid w:val="00ED41F4"/>
    <w:rsid w:val="00ED4203"/>
    <w:rsid w:val="00ED42D4"/>
    <w:rsid w:val="00ED4339"/>
    <w:rsid w:val="00ED436D"/>
    <w:rsid w:val="00ED4381"/>
    <w:rsid w:val="00ED4392"/>
    <w:rsid w:val="00ED4427"/>
    <w:rsid w:val="00ED4460"/>
    <w:rsid w:val="00ED4464"/>
    <w:rsid w:val="00ED44D4"/>
    <w:rsid w:val="00ED452A"/>
    <w:rsid w:val="00ED4546"/>
    <w:rsid w:val="00ED4576"/>
    <w:rsid w:val="00ED457B"/>
    <w:rsid w:val="00ED457F"/>
    <w:rsid w:val="00ED4598"/>
    <w:rsid w:val="00ED45A6"/>
    <w:rsid w:val="00ED45AA"/>
    <w:rsid w:val="00ED461E"/>
    <w:rsid w:val="00ED463E"/>
    <w:rsid w:val="00ED4652"/>
    <w:rsid w:val="00ED46BF"/>
    <w:rsid w:val="00ED474A"/>
    <w:rsid w:val="00ED474E"/>
    <w:rsid w:val="00ED4755"/>
    <w:rsid w:val="00ED475D"/>
    <w:rsid w:val="00ED477E"/>
    <w:rsid w:val="00ED4832"/>
    <w:rsid w:val="00ED48C8"/>
    <w:rsid w:val="00ED4989"/>
    <w:rsid w:val="00ED49D9"/>
    <w:rsid w:val="00ED49EC"/>
    <w:rsid w:val="00ED4A06"/>
    <w:rsid w:val="00ED4A50"/>
    <w:rsid w:val="00ED4A59"/>
    <w:rsid w:val="00ED4A7F"/>
    <w:rsid w:val="00ED4A85"/>
    <w:rsid w:val="00ED4A8E"/>
    <w:rsid w:val="00ED4AC1"/>
    <w:rsid w:val="00ED4B12"/>
    <w:rsid w:val="00ED4B16"/>
    <w:rsid w:val="00ED4B38"/>
    <w:rsid w:val="00ED4BCE"/>
    <w:rsid w:val="00ED4C14"/>
    <w:rsid w:val="00ED4C30"/>
    <w:rsid w:val="00ED4D04"/>
    <w:rsid w:val="00ED4D4A"/>
    <w:rsid w:val="00ED4D8E"/>
    <w:rsid w:val="00ED4D98"/>
    <w:rsid w:val="00ED4E0A"/>
    <w:rsid w:val="00ED4E1E"/>
    <w:rsid w:val="00ED4E3A"/>
    <w:rsid w:val="00ED4E62"/>
    <w:rsid w:val="00ED4E95"/>
    <w:rsid w:val="00ED4EBA"/>
    <w:rsid w:val="00ED4F15"/>
    <w:rsid w:val="00ED4F1E"/>
    <w:rsid w:val="00ED4F78"/>
    <w:rsid w:val="00ED4F9E"/>
    <w:rsid w:val="00ED4FDB"/>
    <w:rsid w:val="00ED5069"/>
    <w:rsid w:val="00ED507F"/>
    <w:rsid w:val="00ED50A3"/>
    <w:rsid w:val="00ED50B3"/>
    <w:rsid w:val="00ED5113"/>
    <w:rsid w:val="00ED5126"/>
    <w:rsid w:val="00ED51BD"/>
    <w:rsid w:val="00ED51BE"/>
    <w:rsid w:val="00ED5204"/>
    <w:rsid w:val="00ED5232"/>
    <w:rsid w:val="00ED5268"/>
    <w:rsid w:val="00ED5269"/>
    <w:rsid w:val="00ED5274"/>
    <w:rsid w:val="00ED5280"/>
    <w:rsid w:val="00ED528C"/>
    <w:rsid w:val="00ED52A4"/>
    <w:rsid w:val="00ED52DA"/>
    <w:rsid w:val="00ED52FB"/>
    <w:rsid w:val="00ED52FD"/>
    <w:rsid w:val="00ED5326"/>
    <w:rsid w:val="00ED533D"/>
    <w:rsid w:val="00ED534B"/>
    <w:rsid w:val="00ED5370"/>
    <w:rsid w:val="00ED5397"/>
    <w:rsid w:val="00ED53B6"/>
    <w:rsid w:val="00ED53D4"/>
    <w:rsid w:val="00ED5404"/>
    <w:rsid w:val="00ED5449"/>
    <w:rsid w:val="00ED54A3"/>
    <w:rsid w:val="00ED54A4"/>
    <w:rsid w:val="00ED54AE"/>
    <w:rsid w:val="00ED54B9"/>
    <w:rsid w:val="00ED550C"/>
    <w:rsid w:val="00ED552E"/>
    <w:rsid w:val="00ED5569"/>
    <w:rsid w:val="00ED5579"/>
    <w:rsid w:val="00ED5596"/>
    <w:rsid w:val="00ED55CD"/>
    <w:rsid w:val="00ED562E"/>
    <w:rsid w:val="00ED5632"/>
    <w:rsid w:val="00ED5658"/>
    <w:rsid w:val="00ED5697"/>
    <w:rsid w:val="00ED5719"/>
    <w:rsid w:val="00ED5753"/>
    <w:rsid w:val="00ED5758"/>
    <w:rsid w:val="00ED5765"/>
    <w:rsid w:val="00ED5794"/>
    <w:rsid w:val="00ED57A4"/>
    <w:rsid w:val="00ED57F5"/>
    <w:rsid w:val="00ED5836"/>
    <w:rsid w:val="00ED5850"/>
    <w:rsid w:val="00ED5885"/>
    <w:rsid w:val="00ED58A0"/>
    <w:rsid w:val="00ED5903"/>
    <w:rsid w:val="00ED5A86"/>
    <w:rsid w:val="00ED5ABA"/>
    <w:rsid w:val="00ED5AC4"/>
    <w:rsid w:val="00ED5AFD"/>
    <w:rsid w:val="00ED5B11"/>
    <w:rsid w:val="00ED5B37"/>
    <w:rsid w:val="00ED5B38"/>
    <w:rsid w:val="00ED5B46"/>
    <w:rsid w:val="00ED5B57"/>
    <w:rsid w:val="00ED5B9D"/>
    <w:rsid w:val="00ED5BAB"/>
    <w:rsid w:val="00ED5C16"/>
    <w:rsid w:val="00ED5C31"/>
    <w:rsid w:val="00ED5C3F"/>
    <w:rsid w:val="00ED5CB3"/>
    <w:rsid w:val="00ED5CB6"/>
    <w:rsid w:val="00ED5CB7"/>
    <w:rsid w:val="00ED5CCC"/>
    <w:rsid w:val="00ED5CDE"/>
    <w:rsid w:val="00ED5D46"/>
    <w:rsid w:val="00ED5D54"/>
    <w:rsid w:val="00ED5D55"/>
    <w:rsid w:val="00ED5D83"/>
    <w:rsid w:val="00ED5DE5"/>
    <w:rsid w:val="00ED5DFE"/>
    <w:rsid w:val="00ED5E23"/>
    <w:rsid w:val="00ED5E88"/>
    <w:rsid w:val="00ED5EA8"/>
    <w:rsid w:val="00ED5EC0"/>
    <w:rsid w:val="00ED5EC6"/>
    <w:rsid w:val="00ED5EF8"/>
    <w:rsid w:val="00ED5F05"/>
    <w:rsid w:val="00ED5F0C"/>
    <w:rsid w:val="00ED5F52"/>
    <w:rsid w:val="00ED5F8E"/>
    <w:rsid w:val="00ED5FC5"/>
    <w:rsid w:val="00ED6007"/>
    <w:rsid w:val="00ED607E"/>
    <w:rsid w:val="00ED608E"/>
    <w:rsid w:val="00ED60B0"/>
    <w:rsid w:val="00ED60CF"/>
    <w:rsid w:val="00ED60DB"/>
    <w:rsid w:val="00ED6101"/>
    <w:rsid w:val="00ED610B"/>
    <w:rsid w:val="00ED610C"/>
    <w:rsid w:val="00ED614B"/>
    <w:rsid w:val="00ED6154"/>
    <w:rsid w:val="00ED6186"/>
    <w:rsid w:val="00ED618E"/>
    <w:rsid w:val="00ED6262"/>
    <w:rsid w:val="00ED628D"/>
    <w:rsid w:val="00ED62D8"/>
    <w:rsid w:val="00ED6316"/>
    <w:rsid w:val="00ED631F"/>
    <w:rsid w:val="00ED6344"/>
    <w:rsid w:val="00ED63F1"/>
    <w:rsid w:val="00ED63F8"/>
    <w:rsid w:val="00ED642A"/>
    <w:rsid w:val="00ED642F"/>
    <w:rsid w:val="00ED6493"/>
    <w:rsid w:val="00ED64DB"/>
    <w:rsid w:val="00ED64DE"/>
    <w:rsid w:val="00ED6504"/>
    <w:rsid w:val="00ED654A"/>
    <w:rsid w:val="00ED6573"/>
    <w:rsid w:val="00ED65F8"/>
    <w:rsid w:val="00ED660E"/>
    <w:rsid w:val="00ED664F"/>
    <w:rsid w:val="00ED6650"/>
    <w:rsid w:val="00ED6666"/>
    <w:rsid w:val="00ED6670"/>
    <w:rsid w:val="00ED66B6"/>
    <w:rsid w:val="00ED6747"/>
    <w:rsid w:val="00ED67D5"/>
    <w:rsid w:val="00ED6800"/>
    <w:rsid w:val="00ED680E"/>
    <w:rsid w:val="00ED681C"/>
    <w:rsid w:val="00ED682D"/>
    <w:rsid w:val="00ED6884"/>
    <w:rsid w:val="00ED68CF"/>
    <w:rsid w:val="00ED6977"/>
    <w:rsid w:val="00ED6990"/>
    <w:rsid w:val="00ED6998"/>
    <w:rsid w:val="00ED69B6"/>
    <w:rsid w:val="00ED69B7"/>
    <w:rsid w:val="00ED69BD"/>
    <w:rsid w:val="00ED69C5"/>
    <w:rsid w:val="00ED69D5"/>
    <w:rsid w:val="00ED69DC"/>
    <w:rsid w:val="00ED69F5"/>
    <w:rsid w:val="00ED6A44"/>
    <w:rsid w:val="00ED6A55"/>
    <w:rsid w:val="00ED6A69"/>
    <w:rsid w:val="00ED6A95"/>
    <w:rsid w:val="00ED6B78"/>
    <w:rsid w:val="00ED6B8A"/>
    <w:rsid w:val="00ED6C18"/>
    <w:rsid w:val="00ED6D69"/>
    <w:rsid w:val="00ED6D74"/>
    <w:rsid w:val="00ED6D9F"/>
    <w:rsid w:val="00ED6DBE"/>
    <w:rsid w:val="00ED6E01"/>
    <w:rsid w:val="00ED6E21"/>
    <w:rsid w:val="00ED6E59"/>
    <w:rsid w:val="00ED6E78"/>
    <w:rsid w:val="00ED6F14"/>
    <w:rsid w:val="00ED6F23"/>
    <w:rsid w:val="00ED6F3A"/>
    <w:rsid w:val="00ED6F6F"/>
    <w:rsid w:val="00ED6F86"/>
    <w:rsid w:val="00ED6FC3"/>
    <w:rsid w:val="00ED6FCE"/>
    <w:rsid w:val="00ED701F"/>
    <w:rsid w:val="00ED702C"/>
    <w:rsid w:val="00ED7065"/>
    <w:rsid w:val="00ED706A"/>
    <w:rsid w:val="00ED706C"/>
    <w:rsid w:val="00ED7075"/>
    <w:rsid w:val="00ED713F"/>
    <w:rsid w:val="00ED7176"/>
    <w:rsid w:val="00ED717F"/>
    <w:rsid w:val="00ED71FE"/>
    <w:rsid w:val="00ED72E9"/>
    <w:rsid w:val="00ED731B"/>
    <w:rsid w:val="00ED7328"/>
    <w:rsid w:val="00ED7335"/>
    <w:rsid w:val="00ED734D"/>
    <w:rsid w:val="00ED738B"/>
    <w:rsid w:val="00ED738D"/>
    <w:rsid w:val="00ED738E"/>
    <w:rsid w:val="00ED73B5"/>
    <w:rsid w:val="00ED740E"/>
    <w:rsid w:val="00ED7410"/>
    <w:rsid w:val="00ED7421"/>
    <w:rsid w:val="00ED744B"/>
    <w:rsid w:val="00ED746C"/>
    <w:rsid w:val="00ED7488"/>
    <w:rsid w:val="00ED74B5"/>
    <w:rsid w:val="00ED74B7"/>
    <w:rsid w:val="00ED7501"/>
    <w:rsid w:val="00ED752C"/>
    <w:rsid w:val="00ED7538"/>
    <w:rsid w:val="00ED7546"/>
    <w:rsid w:val="00ED7556"/>
    <w:rsid w:val="00ED7591"/>
    <w:rsid w:val="00ED75C9"/>
    <w:rsid w:val="00ED75E1"/>
    <w:rsid w:val="00ED7600"/>
    <w:rsid w:val="00ED76BF"/>
    <w:rsid w:val="00ED76CD"/>
    <w:rsid w:val="00ED76EB"/>
    <w:rsid w:val="00ED775F"/>
    <w:rsid w:val="00ED7799"/>
    <w:rsid w:val="00ED77AE"/>
    <w:rsid w:val="00ED77F3"/>
    <w:rsid w:val="00ED7849"/>
    <w:rsid w:val="00ED7856"/>
    <w:rsid w:val="00ED786A"/>
    <w:rsid w:val="00ED78C4"/>
    <w:rsid w:val="00ED7900"/>
    <w:rsid w:val="00ED7915"/>
    <w:rsid w:val="00ED7925"/>
    <w:rsid w:val="00ED7937"/>
    <w:rsid w:val="00ED79A4"/>
    <w:rsid w:val="00ED79AD"/>
    <w:rsid w:val="00ED79E6"/>
    <w:rsid w:val="00ED7A2A"/>
    <w:rsid w:val="00ED7A36"/>
    <w:rsid w:val="00ED7A89"/>
    <w:rsid w:val="00ED7AA4"/>
    <w:rsid w:val="00ED7ACC"/>
    <w:rsid w:val="00ED7AE9"/>
    <w:rsid w:val="00ED7B00"/>
    <w:rsid w:val="00ED7B28"/>
    <w:rsid w:val="00ED7B47"/>
    <w:rsid w:val="00ED7B8A"/>
    <w:rsid w:val="00ED7BA0"/>
    <w:rsid w:val="00ED7BC8"/>
    <w:rsid w:val="00ED7BD2"/>
    <w:rsid w:val="00ED7C1A"/>
    <w:rsid w:val="00ED7C1F"/>
    <w:rsid w:val="00ED7C33"/>
    <w:rsid w:val="00ED7D14"/>
    <w:rsid w:val="00ED7D15"/>
    <w:rsid w:val="00ED7D2C"/>
    <w:rsid w:val="00ED7D5C"/>
    <w:rsid w:val="00ED7D6F"/>
    <w:rsid w:val="00ED7DAE"/>
    <w:rsid w:val="00ED7E78"/>
    <w:rsid w:val="00ED7E99"/>
    <w:rsid w:val="00ED7E9F"/>
    <w:rsid w:val="00ED7EB8"/>
    <w:rsid w:val="00ED7F51"/>
    <w:rsid w:val="00ED7F92"/>
    <w:rsid w:val="00ED7F9F"/>
    <w:rsid w:val="00ED7FC7"/>
    <w:rsid w:val="00ED7FDB"/>
    <w:rsid w:val="00EE004B"/>
    <w:rsid w:val="00EE007B"/>
    <w:rsid w:val="00EE00B2"/>
    <w:rsid w:val="00EE00CB"/>
    <w:rsid w:val="00EE00E6"/>
    <w:rsid w:val="00EE00F3"/>
    <w:rsid w:val="00EE010A"/>
    <w:rsid w:val="00EE0149"/>
    <w:rsid w:val="00EE01CE"/>
    <w:rsid w:val="00EE022C"/>
    <w:rsid w:val="00EE022D"/>
    <w:rsid w:val="00EE027F"/>
    <w:rsid w:val="00EE028B"/>
    <w:rsid w:val="00EE028D"/>
    <w:rsid w:val="00EE02B3"/>
    <w:rsid w:val="00EE02C8"/>
    <w:rsid w:val="00EE02D4"/>
    <w:rsid w:val="00EE02FF"/>
    <w:rsid w:val="00EE0302"/>
    <w:rsid w:val="00EE033B"/>
    <w:rsid w:val="00EE0343"/>
    <w:rsid w:val="00EE0358"/>
    <w:rsid w:val="00EE0359"/>
    <w:rsid w:val="00EE036A"/>
    <w:rsid w:val="00EE037A"/>
    <w:rsid w:val="00EE03CA"/>
    <w:rsid w:val="00EE03D0"/>
    <w:rsid w:val="00EE040D"/>
    <w:rsid w:val="00EE0417"/>
    <w:rsid w:val="00EE043E"/>
    <w:rsid w:val="00EE0445"/>
    <w:rsid w:val="00EE04B4"/>
    <w:rsid w:val="00EE0519"/>
    <w:rsid w:val="00EE051B"/>
    <w:rsid w:val="00EE0525"/>
    <w:rsid w:val="00EE0557"/>
    <w:rsid w:val="00EE056C"/>
    <w:rsid w:val="00EE0588"/>
    <w:rsid w:val="00EE059C"/>
    <w:rsid w:val="00EE059F"/>
    <w:rsid w:val="00EE05B4"/>
    <w:rsid w:val="00EE05F1"/>
    <w:rsid w:val="00EE05F3"/>
    <w:rsid w:val="00EE05FC"/>
    <w:rsid w:val="00EE062F"/>
    <w:rsid w:val="00EE066D"/>
    <w:rsid w:val="00EE06B6"/>
    <w:rsid w:val="00EE0745"/>
    <w:rsid w:val="00EE0749"/>
    <w:rsid w:val="00EE0832"/>
    <w:rsid w:val="00EE0857"/>
    <w:rsid w:val="00EE08A4"/>
    <w:rsid w:val="00EE08AF"/>
    <w:rsid w:val="00EE090B"/>
    <w:rsid w:val="00EE0919"/>
    <w:rsid w:val="00EE0924"/>
    <w:rsid w:val="00EE093D"/>
    <w:rsid w:val="00EE0954"/>
    <w:rsid w:val="00EE098B"/>
    <w:rsid w:val="00EE09D4"/>
    <w:rsid w:val="00EE09F6"/>
    <w:rsid w:val="00EE0AC0"/>
    <w:rsid w:val="00EE0AE3"/>
    <w:rsid w:val="00EE0B01"/>
    <w:rsid w:val="00EE0B05"/>
    <w:rsid w:val="00EE0B51"/>
    <w:rsid w:val="00EE0B8F"/>
    <w:rsid w:val="00EE0B9F"/>
    <w:rsid w:val="00EE0BDB"/>
    <w:rsid w:val="00EE0C02"/>
    <w:rsid w:val="00EE0C2D"/>
    <w:rsid w:val="00EE0C36"/>
    <w:rsid w:val="00EE0C58"/>
    <w:rsid w:val="00EE0CAA"/>
    <w:rsid w:val="00EE0D0B"/>
    <w:rsid w:val="00EE0D52"/>
    <w:rsid w:val="00EE0D55"/>
    <w:rsid w:val="00EE0DFE"/>
    <w:rsid w:val="00EE0E06"/>
    <w:rsid w:val="00EE0E0C"/>
    <w:rsid w:val="00EE0E13"/>
    <w:rsid w:val="00EE0E3E"/>
    <w:rsid w:val="00EE0E4C"/>
    <w:rsid w:val="00EE0E65"/>
    <w:rsid w:val="00EE0E8E"/>
    <w:rsid w:val="00EE0EC5"/>
    <w:rsid w:val="00EE0ECB"/>
    <w:rsid w:val="00EE0ED3"/>
    <w:rsid w:val="00EE0EE1"/>
    <w:rsid w:val="00EE0EE3"/>
    <w:rsid w:val="00EE0EF5"/>
    <w:rsid w:val="00EE0F23"/>
    <w:rsid w:val="00EE0F7D"/>
    <w:rsid w:val="00EE0F8F"/>
    <w:rsid w:val="00EE0FA4"/>
    <w:rsid w:val="00EE0FBA"/>
    <w:rsid w:val="00EE0FE0"/>
    <w:rsid w:val="00EE0FEC"/>
    <w:rsid w:val="00EE1013"/>
    <w:rsid w:val="00EE1015"/>
    <w:rsid w:val="00EE104A"/>
    <w:rsid w:val="00EE1060"/>
    <w:rsid w:val="00EE106F"/>
    <w:rsid w:val="00EE1088"/>
    <w:rsid w:val="00EE108E"/>
    <w:rsid w:val="00EE109C"/>
    <w:rsid w:val="00EE110C"/>
    <w:rsid w:val="00EE1147"/>
    <w:rsid w:val="00EE1149"/>
    <w:rsid w:val="00EE115F"/>
    <w:rsid w:val="00EE1165"/>
    <w:rsid w:val="00EE117B"/>
    <w:rsid w:val="00EE1232"/>
    <w:rsid w:val="00EE1247"/>
    <w:rsid w:val="00EE1269"/>
    <w:rsid w:val="00EE12AA"/>
    <w:rsid w:val="00EE12BD"/>
    <w:rsid w:val="00EE12EF"/>
    <w:rsid w:val="00EE1393"/>
    <w:rsid w:val="00EE13B5"/>
    <w:rsid w:val="00EE13EF"/>
    <w:rsid w:val="00EE1412"/>
    <w:rsid w:val="00EE144C"/>
    <w:rsid w:val="00EE146C"/>
    <w:rsid w:val="00EE14B2"/>
    <w:rsid w:val="00EE14B3"/>
    <w:rsid w:val="00EE14C3"/>
    <w:rsid w:val="00EE14CB"/>
    <w:rsid w:val="00EE1510"/>
    <w:rsid w:val="00EE155D"/>
    <w:rsid w:val="00EE1561"/>
    <w:rsid w:val="00EE1579"/>
    <w:rsid w:val="00EE1590"/>
    <w:rsid w:val="00EE163E"/>
    <w:rsid w:val="00EE16A3"/>
    <w:rsid w:val="00EE16B3"/>
    <w:rsid w:val="00EE16E9"/>
    <w:rsid w:val="00EE1729"/>
    <w:rsid w:val="00EE172C"/>
    <w:rsid w:val="00EE172E"/>
    <w:rsid w:val="00EE17A0"/>
    <w:rsid w:val="00EE17F8"/>
    <w:rsid w:val="00EE1802"/>
    <w:rsid w:val="00EE1827"/>
    <w:rsid w:val="00EE186D"/>
    <w:rsid w:val="00EE1894"/>
    <w:rsid w:val="00EE18C7"/>
    <w:rsid w:val="00EE18D2"/>
    <w:rsid w:val="00EE1907"/>
    <w:rsid w:val="00EE192E"/>
    <w:rsid w:val="00EE1935"/>
    <w:rsid w:val="00EE196A"/>
    <w:rsid w:val="00EE19A7"/>
    <w:rsid w:val="00EE19BC"/>
    <w:rsid w:val="00EE19C8"/>
    <w:rsid w:val="00EE19FD"/>
    <w:rsid w:val="00EE1A22"/>
    <w:rsid w:val="00EE1A35"/>
    <w:rsid w:val="00EE1A4A"/>
    <w:rsid w:val="00EE1A4E"/>
    <w:rsid w:val="00EE1A93"/>
    <w:rsid w:val="00EE1A94"/>
    <w:rsid w:val="00EE1AC6"/>
    <w:rsid w:val="00EE1AD4"/>
    <w:rsid w:val="00EE1AE8"/>
    <w:rsid w:val="00EE1AEE"/>
    <w:rsid w:val="00EE1AEF"/>
    <w:rsid w:val="00EE1AFE"/>
    <w:rsid w:val="00EE1B80"/>
    <w:rsid w:val="00EE1B9E"/>
    <w:rsid w:val="00EE1BA4"/>
    <w:rsid w:val="00EE1BE4"/>
    <w:rsid w:val="00EE1BFC"/>
    <w:rsid w:val="00EE1C66"/>
    <w:rsid w:val="00EE1C74"/>
    <w:rsid w:val="00EE1C8A"/>
    <w:rsid w:val="00EE1CAF"/>
    <w:rsid w:val="00EE1CB0"/>
    <w:rsid w:val="00EE1D12"/>
    <w:rsid w:val="00EE1D29"/>
    <w:rsid w:val="00EE1D56"/>
    <w:rsid w:val="00EE1D90"/>
    <w:rsid w:val="00EE1DB0"/>
    <w:rsid w:val="00EE1E69"/>
    <w:rsid w:val="00EE1E71"/>
    <w:rsid w:val="00EE1EC7"/>
    <w:rsid w:val="00EE1EDA"/>
    <w:rsid w:val="00EE1EE9"/>
    <w:rsid w:val="00EE1F62"/>
    <w:rsid w:val="00EE1F65"/>
    <w:rsid w:val="00EE1F81"/>
    <w:rsid w:val="00EE2053"/>
    <w:rsid w:val="00EE2071"/>
    <w:rsid w:val="00EE208A"/>
    <w:rsid w:val="00EE2094"/>
    <w:rsid w:val="00EE209E"/>
    <w:rsid w:val="00EE210B"/>
    <w:rsid w:val="00EE2133"/>
    <w:rsid w:val="00EE214C"/>
    <w:rsid w:val="00EE214F"/>
    <w:rsid w:val="00EE216C"/>
    <w:rsid w:val="00EE2189"/>
    <w:rsid w:val="00EE21A1"/>
    <w:rsid w:val="00EE21EB"/>
    <w:rsid w:val="00EE2243"/>
    <w:rsid w:val="00EE22C3"/>
    <w:rsid w:val="00EE22CF"/>
    <w:rsid w:val="00EE230E"/>
    <w:rsid w:val="00EE231B"/>
    <w:rsid w:val="00EE2381"/>
    <w:rsid w:val="00EE2395"/>
    <w:rsid w:val="00EE23DA"/>
    <w:rsid w:val="00EE23E0"/>
    <w:rsid w:val="00EE23F8"/>
    <w:rsid w:val="00EE241C"/>
    <w:rsid w:val="00EE242D"/>
    <w:rsid w:val="00EE2493"/>
    <w:rsid w:val="00EE24E2"/>
    <w:rsid w:val="00EE24F7"/>
    <w:rsid w:val="00EE2593"/>
    <w:rsid w:val="00EE25D1"/>
    <w:rsid w:val="00EE264F"/>
    <w:rsid w:val="00EE2671"/>
    <w:rsid w:val="00EE2682"/>
    <w:rsid w:val="00EE26DF"/>
    <w:rsid w:val="00EE26F1"/>
    <w:rsid w:val="00EE2728"/>
    <w:rsid w:val="00EE272A"/>
    <w:rsid w:val="00EE2739"/>
    <w:rsid w:val="00EE2775"/>
    <w:rsid w:val="00EE2785"/>
    <w:rsid w:val="00EE27DD"/>
    <w:rsid w:val="00EE2818"/>
    <w:rsid w:val="00EE286F"/>
    <w:rsid w:val="00EE28CE"/>
    <w:rsid w:val="00EE28F8"/>
    <w:rsid w:val="00EE2968"/>
    <w:rsid w:val="00EE2985"/>
    <w:rsid w:val="00EE2A48"/>
    <w:rsid w:val="00EE2AD0"/>
    <w:rsid w:val="00EE2AFF"/>
    <w:rsid w:val="00EE2B2B"/>
    <w:rsid w:val="00EE2B33"/>
    <w:rsid w:val="00EE2B53"/>
    <w:rsid w:val="00EE2B55"/>
    <w:rsid w:val="00EE2B5D"/>
    <w:rsid w:val="00EE2B85"/>
    <w:rsid w:val="00EE2BE0"/>
    <w:rsid w:val="00EE2BE6"/>
    <w:rsid w:val="00EE2C30"/>
    <w:rsid w:val="00EE2C8B"/>
    <w:rsid w:val="00EE2CA6"/>
    <w:rsid w:val="00EE2CAB"/>
    <w:rsid w:val="00EE2D30"/>
    <w:rsid w:val="00EE2D3D"/>
    <w:rsid w:val="00EE2D4C"/>
    <w:rsid w:val="00EE2DD0"/>
    <w:rsid w:val="00EE2DEC"/>
    <w:rsid w:val="00EE2E36"/>
    <w:rsid w:val="00EE2E39"/>
    <w:rsid w:val="00EE2E4B"/>
    <w:rsid w:val="00EE2E53"/>
    <w:rsid w:val="00EE2E64"/>
    <w:rsid w:val="00EE2EBB"/>
    <w:rsid w:val="00EE2ED8"/>
    <w:rsid w:val="00EE2F1A"/>
    <w:rsid w:val="00EE2FC1"/>
    <w:rsid w:val="00EE2FE3"/>
    <w:rsid w:val="00EE300A"/>
    <w:rsid w:val="00EE3056"/>
    <w:rsid w:val="00EE305C"/>
    <w:rsid w:val="00EE3081"/>
    <w:rsid w:val="00EE308D"/>
    <w:rsid w:val="00EE308F"/>
    <w:rsid w:val="00EE3095"/>
    <w:rsid w:val="00EE30A5"/>
    <w:rsid w:val="00EE30A6"/>
    <w:rsid w:val="00EE30BA"/>
    <w:rsid w:val="00EE30C4"/>
    <w:rsid w:val="00EE30C7"/>
    <w:rsid w:val="00EE30D9"/>
    <w:rsid w:val="00EE3100"/>
    <w:rsid w:val="00EE3145"/>
    <w:rsid w:val="00EE3148"/>
    <w:rsid w:val="00EE3183"/>
    <w:rsid w:val="00EE319E"/>
    <w:rsid w:val="00EE321A"/>
    <w:rsid w:val="00EE3227"/>
    <w:rsid w:val="00EE3241"/>
    <w:rsid w:val="00EE32AD"/>
    <w:rsid w:val="00EE32C6"/>
    <w:rsid w:val="00EE32DD"/>
    <w:rsid w:val="00EE335B"/>
    <w:rsid w:val="00EE338D"/>
    <w:rsid w:val="00EE33B0"/>
    <w:rsid w:val="00EE33BF"/>
    <w:rsid w:val="00EE33DE"/>
    <w:rsid w:val="00EE33E2"/>
    <w:rsid w:val="00EE343C"/>
    <w:rsid w:val="00EE344B"/>
    <w:rsid w:val="00EE3457"/>
    <w:rsid w:val="00EE345A"/>
    <w:rsid w:val="00EE348F"/>
    <w:rsid w:val="00EE34BB"/>
    <w:rsid w:val="00EE34BD"/>
    <w:rsid w:val="00EE3536"/>
    <w:rsid w:val="00EE3565"/>
    <w:rsid w:val="00EE3591"/>
    <w:rsid w:val="00EE35D6"/>
    <w:rsid w:val="00EE3610"/>
    <w:rsid w:val="00EE3650"/>
    <w:rsid w:val="00EE3668"/>
    <w:rsid w:val="00EE367F"/>
    <w:rsid w:val="00EE36B4"/>
    <w:rsid w:val="00EE36BF"/>
    <w:rsid w:val="00EE36F3"/>
    <w:rsid w:val="00EE373A"/>
    <w:rsid w:val="00EE377D"/>
    <w:rsid w:val="00EE37DE"/>
    <w:rsid w:val="00EE383C"/>
    <w:rsid w:val="00EE383F"/>
    <w:rsid w:val="00EE3881"/>
    <w:rsid w:val="00EE388B"/>
    <w:rsid w:val="00EE392E"/>
    <w:rsid w:val="00EE3947"/>
    <w:rsid w:val="00EE39F5"/>
    <w:rsid w:val="00EE39F6"/>
    <w:rsid w:val="00EE3A1A"/>
    <w:rsid w:val="00EE3A2D"/>
    <w:rsid w:val="00EE3B0A"/>
    <w:rsid w:val="00EE3B5D"/>
    <w:rsid w:val="00EE3B7E"/>
    <w:rsid w:val="00EE3BBF"/>
    <w:rsid w:val="00EE3BF9"/>
    <w:rsid w:val="00EE3C07"/>
    <w:rsid w:val="00EE3C2F"/>
    <w:rsid w:val="00EE3C69"/>
    <w:rsid w:val="00EE3C7C"/>
    <w:rsid w:val="00EE3CE3"/>
    <w:rsid w:val="00EE3CE7"/>
    <w:rsid w:val="00EE3CFF"/>
    <w:rsid w:val="00EE3D48"/>
    <w:rsid w:val="00EE3D6D"/>
    <w:rsid w:val="00EE3D9B"/>
    <w:rsid w:val="00EE3DE3"/>
    <w:rsid w:val="00EE3DFC"/>
    <w:rsid w:val="00EE3E1B"/>
    <w:rsid w:val="00EE3E2B"/>
    <w:rsid w:val="00EE3E7D"/>
    <w:rsid w:val="00EE3ECB"/>
    <w:rsid w:val="00EE3F00"/>
    <w:rsid w:val="00EE3F4C"/>
    <w:rsid w:val="00EE3F8E"/>
    <w:rsid w:val="00EE3F94"/>
    <w:rsid w:val="00EE3FB1"/>
    <w:rsid w:val="00EE3FBA"/>
    <w:rsid w:val="00EE406A"/>
    <w:rsid w:val="00EE4132"/>
    <w:rsid w:val="00EE4158"/>
    <w:rsid w:val="00EE4166"/>
    <w:rsid w:val="00EE418E"/>
    <w:rsid w:val="00EE4285"/>
    <w:rsid w:val="00EE4297"/>
    <w:rsid w:val="00EE42B0"/>
    <w:rsid w:val="00EE42B9"/>
    <w:rsid w:val="00EE4318"/>
    <w:rsid w:val="00EE431C"/>
    <w:rsid w:val="00EE4369"/>
    <w:rsid w:val="00EE4406"/>
    <w:rsid w:val="00EE442D"/>
    <w:rsid w:val="00EE4434"/>
    <w:rsid w:val="00EE4443"/>
    <w:rsid w:val="00EE4477"/>
    <w:rsid w:val="00EE4483"/>
    <w:rsid w:val="00EE4486"/>
    <w:rsid w:val="00EE449A"/>
    <w:rsid w:val="00EE449F"/>
    <w:rsid w:val="00EE44B6"/>
    <w:rsid w:val="00EE44C9"/>
    <w:rsid w:val="00EE44E3"/>
    <w:rsid w:val="00EE44F7"/>
    <w:rsid w:val="00EE4531"/>
    <w:rsid w:val="00EE4597"/>
    <w:rsid w:val="00EE45A1"/>
    <w:rsid w:val="00EE45AF"/>
    <w:rsid w:val="00EE464D"/>
    <w:rsid w:val="00EE4656"/>
    <w:rsid w:val="00EE46C1"/>
    <w:rsid w:val="00EE46DB"/>
    <w:rsid w:val="00EE46DC"/>
    <w:rsid w:val="00EE4768"/>
    <w:rsid w:val="00EE4779"/>
    <w:rsid w:val="00EE47A5"/>
    <w:rsid w:val="00EE47D4"/>
    <w:rsid w:val="00EE4809"/>
    <w:rsid w:val="00EE483C"/>
    <w:rsid w:val="00EE486B"/>
    <w:rsid w:val="00EE4875"/>
    <w:rsid w:val="00EE48F4"/>
    <w:rsid w:val="00EE4956"/>
    <w:rsid w:val="00EE4972"/>
    <w:rsid w:val="00EE4994"/>
    <w:rsid w:val="00EE499D"/>
    <w:rsid w:val="00EE49A0"/>
    <w:rsid w:val="00EE4A9A"/>
    <w:rsid w:val="00EE4AA2"/>
    <w:rsid w:val="00EE4AF1"/>
    <w:rsid w:val="00EE4B15"/>
    <w:rsid w:val="00EE4C81"/>
    <w:rsid w:val="00EE4C8B"/>
    <w:rsid w:val="00EE4C96"/>
    <w:rsid w:val="00EE4D01"/>
    <w:rsid w:val="00EE4D07"/>
    <w:rsid w:val="00EE4D33"/>
    <w:rsid w:val="00EE4D60"/>
    <w:rsid w:val="00EE4DCB"/>
    <w:rsid w:val="00EE4E38"/>
    <w:rsid w:val="00EE4ED3"/>
    <w:rsid w:val="00EE4EDF"/>
    <w:rsid w:val="00EE4F07"/>
    <w:rsid w:val="00EE4F27"/>
    <w:rsid w:val="00EE4F40"/>
    <w:rsid w:val="00EE4F41"/>
    <w:rsid w:val="00EE4F48"/>
    <w:rsid w:val="00EE4F8D"/>
    <w:rsid w:val="00EE4FAA"/>
    <w:rsid w:val="00EE4FB2"/>
    <w:rsid w:val="00EE4FB9"/>
    <w:rsid w:val="00EE4FC8"/>
    <w:rsid w:val="00EE4FCC"/>
    <w:rsid w:val="00EE4FD7"/>
    <w:rsid w:val="00EE4FE8"/>
    <w:rsid w:val="00EE50A3"/>
    <w:rsid w:val="00EE50F8"/>
    <w:rsid w:val="00EE5111"/>
    <w:rsid w:val="00EE5167"/>
    <w:rsid w:val="00EE5191"/>
    <w:rsid w:val="00EE5204"/>
    <w:rsid w:val="00EE5216"/>
    <w:rsid w:val="00EE5220"/>
    <w:rsid w:val="00EE5222"/>
    <w:rsid w:val="00EE52C2"/>
    <w:rsid w:val="00EE52D4"/>
    <w:rsid w:val="00EE52E7"/>
    <w:rsid w:val="00EE530F"/>
    <w:rsid w:val="00EE532D"/>
    <w:rsid w:val="00EE5347"/>
    <w:rsid w:val="00EE535B"/>
    <w:rsid w:val="00EE53A6"/>
    <w:rsid w:val="00EE53E6"/>
    <w:rsid w:val="00EE53F2"/>
    <w:rsid w:val="00EE53FC"/>
    <w:rsid w:val="00EE5422"/>
    <w:rsid w:val="00EE5441"/>
    <w:rsid w:val="00EE54B7"/>
    <w:rsid w:val="00EE54C9"/>
    <w:rsid w:val="00EE54CB"/>
    <w:rsid w:val="00EE54D2"/>
    <w:rsid w:val="00EE54E2"/>
    <w:rsid w:val="00EE54F3"/>
    <w:rsid w:val="00EE5526"/>
    <w:rsid w:val="00EE5552"/>
    <w:rsid w:val="00EE5566"/>
    <w:rsid w:val="00EE562E"/>
    <w:rsid w:val="00EE5645"/>
    <w:rsid w:val="00EE5654"/>
    <w:rsid w:val="00EE5666"/>
    <w:rsid w:val="00EE5669"/>
    <w:rsid w:val="00EE56AB"/>
    <w:rsid w:val="00EE56BA"/>
    <w:rsid w:val="00EE57B7"/>
    <w:rsid w:val="00EE57CC"/>
    <w:rsid w:val="00EE57D7"/>
    <w:rsid w:val="00EE57DF"/>
    <w:rsid w:val="00EE581A"/>
    <w:rsid w:val="00EE582B"/>
    <w:rsid w:val="00EE583B"/>
    <w:rsid w:val="00EE5848"/>
    <w:rsid w:val="00EE584D"/>
    <w:rsid w:val="00EE5877"/>
    <w:rsid w:val="00EE5886"/>
    <w:rsid w:val="00EE58A4"/>
    <w:rsid w:val="00EE58E1"/>
    <w:rsid w:val="00EE58EA"/>
    <w:rsid w:val="00EE596D"/>
    <w:rsid w:val="00EE5972"/>
    <w:rsid w:val="00EE59A2"/>
    <w:rsid w:val="00EE59E0"/>
    <w:rsid w:val="00EE5A8C"/>
    <w:rsid w:val="00EE5AAF"/>
    <w:rsid w:val="00EE5AD5"/>
    <w:rsid w:val="00EE5B43"/>
    <w:rsid w:val="00EE5B47"/>
    <w:rsid w:val="00EE5B8E"/>
    <w:rsid w:val="00EE5BA8"/>
    <w:rsid w:val="00EE5BD2"/>
    <w:rsid w:val="00EE5BF0"/>
    <w:rsid w:val="00EE5C39"/>
    <w:rsid w:val="00EE5C9B"/>
    <w:rsid w:val="00EE5CB6"/>
    <w:rsid w:val="00EE5CD6"/>
    <w:rsid w:val="00EE5D62"/>
    <w:rsid w:val="00EE5D8C"/>
    <w:rsid w:val="00EE5DA6"/>
    <w:rsid w:val="00EE5DDD"/>
    <w:rsid w:val="00EE5DEE"/>
    <w:rsid w:val="00EE5E3A"/>
    <w:rsid w:val="00EE5E48"/>
    <w:rsid w:val="00EE5E59"/>
    <w:rsid w:val="00EE5E64"/>
    <w:rsid w:val="00EE5E6D"/>
    <w:rsid w:val="00EE5E72"/>
    <w:rsid w:val="00EE5E84"/>
    <w:rsid w:val="00EE5EA5"/>
    <w:rsid w:val="00EE5EC4"/>
    <w:rsid w:val="00EE5EF3"/>
    <w:rsid w:val="00EE5F03"/>
    <w:rsid w:val="00EE5F1C"/>
    <w:rsid w:val="00EE6001"/>
    <w:rsid w:val="00EE6068"/>
    <w:rsid w:val="00EE606E"/>
    <w:rsid w:val="00EE60F0"/>
    <w:rsid w:val="00EE612B"/>
    <w:rsid w:val="00EE6155"/>
    <w:rsid w:val="00EE6168"/>
    <w:rsid w:val="00EE6172"/>
    <w:rsid w:val="00EE61CD"/>
    <w:rsid w:val="00EE61D2"/>
    <w:rsid w:val="00EE61D7"/>
    <w:rsid w:val="00EE61F2"/>
    <w:rsid w:val="00EE6226"/>
    <w:rsid w:val="00EE624E"/>
    <w:rsid w:val="00EE6258"/>
    <w:rsid w:val="00EE6296"/>
    <w:rsid w:val="00EE62AD"/>
    <w:rsid w:val="00EE62F5"/>
    <w:rsid w:val="00EE6424"/>
    <w:rsid w:val="00EE642C"/>
    <w:rsid w:val="00EE6464"/>
    <w:rsid w:val="00EE6481"/>
    <w:rsid w:val="00EE64C4"/>
    <w:rsid w:val="00EE6503"/>
    <w:rsid w:val="00EE6549"/>
    <w:rsid w:val="00EE655F"/>
    <w:rsid w:val="00EE656E"/>
    <w:rsid w:val="00EE658D"/>
    <w:rsid w:val="00EE6593"/>
    <w:rsid w:val="00EE6594"/>
    <w:rsid w:val="00EE65D0"/>
    <w:rsid w:val="00EE6613"/>
    <w:rsid w:val="00EE6644"/>
    <w:rsid w:val="00EE6649"/>
    <w:rsid w:val="00EE664E"/>
    <w:rsid w:val="00EE6657"/>
    <w:rsid w:val="00EE6696"/>
    <w:rsid w:val="00EE66C1"/>
    <w:rsid w:val="00EE66E1"/>
    <w:rsid w:val="00EE66EC"/>
    <w:rsid w:val="00EE6721"/>
    <w:rsid w:val="00EE673E"/>
    <w:rsid w:val="00EE6745"/>
    <w:rsid w:val="00EE6796"/>
    <w:rsid w:val="00EE67DA"/>
    <w:rsid w:val="00EE67EA"/>
    <w:rsid w:val="00EE67F2"/>
    <w:rsid w:val="00EE681D"/>
    <w:rsid w:val="00EE68DF"/>
    <w:rsid w:val="00EE68E5"/>
    <w:rsid w:val="00EE6904"/>
    <w:rsid w:val="00EE6948"/>
    <w:rsid w:val="00EE6960"/>
    <w:rsid w:val="00EE6A1E"/>
    <w:rsid w:val="00EE6A27"/>
    <w:rsid w:val="00EE6A2F"/>
    <w:rsid w:val="00EE6AB5"/>
    <w:rsid w:val="00EE6ADC"/>
    <w:rsid w:val="00EE6AFD"/>
    <w:rsid w:val="00EE6B0A"/>
    <w:rsid w:val="00EE6B21"/>
    <w:rsid w:val="00EE6B5A"/>
    <w:rsid w:val="00EE6B67"/>
    <w:rsid w:val="00EE6BA5"/>
    <w:rsid w:val="00EE6C87"/>
    <w:rsid w:val="00EE6CB2"/>
    <w:rsid w:val="00EE6CB9"/>
    <w:rsid w:val="00EE6CF4"/>
    <w:rsid w:val="00EE6D15"/>
    <w:rsid w:val="00EE6D66"/>
    <w:rsid w:val="00EE6D88"/>
    <w:rsid w:val="00EE6D8C"/>
    <w:rsid w:val="00EE6DA1"/>
    <w:rsid w:val="00EE6DAB"/>
    <w:rsid w:val="00EE6DB2"/>
    <w:rsid w:val="00EE6DC2"/>
    <w:rsid w:val="00EE6DD7"/>
    <w:rsid w:val="00EE6DE5"/>
    <w:rsid w:val="00EE6DE7"/>
    <w:rsid w:val="00EE6DF6"/>
    <w:rsid w:val="00EE6E13"/>
    <w:rsid w:val="00EE6E4D"/>
    <w:rsid w:val="00EE6E82"/>
    <w:rsid w:val="00EE6EAE"/>
    <w:rsid w:val="00EE6F11"/>
    <w:rsid w:val="00EE6F21"/>
    <w:rsid w:val="00EE6F44"/>
    <w:rsid w:val="00EE6F69"/>
    <w:rsid w:val="00EE6FC3"/>
    <w:rsid w:val="00EE6FF4"/>
    <w:rsid w:val="00EE701A"/>
    <w:rsid w:val="00EE70D8"/>
    <w:rsid w:val="00EE70F8"/>
    <w:rsid w:val="00EE7199"/>
    <w:rsid w:val="00EE719D"/>
    <w:rsid w:val="00EE71E9"/>
    <w:rsid w:val="00EE723A"/>
    <w:rsid w:val="00EE7279"/>
    <w:rsid w:val="00EE7283"/>
    <w:rsid w:val="00EE7297"/>
    <w:rsid w:val="00EE72B3"/>
    <w:rsid w:val="00EE7307"/>
    <w:rsid w:val="00EE7329"/>
    <w:rsid w:val="00EE739F"/>
    <w:rsid w:val="00EE73C5"/>
    <w:rsid w:val="00EE7403"/>
    <w:rsid w:val="00EE7414"/>
    <w:rsid w:val="00EE7419"/>
    <w:rsid w:val="00EE741D"/>
    <w:rsid w:val="00EE74BC"/>
    <w:rsid w:val="00EE74F6"/>
    <w:rsid w:val="00EE7529"/>
    <w:rsid w:val="00EE7552"/>
    <w:rsid w:val="00EE7554"/>
    <w:rsid w:val="00EE756C"/>
    <w:rsid w:val="00EE7577"/>
    <w:rsid w:val="00EE758D"/>
    <w:rsid w:val="00EE75D8"/>
    <w:rsid w:val="00EE75F9"/>
    <w:rsid w:val="00EE75FA"/>
    <w:rsid w:val="00EE76F3"/>
    <w:rsid w:val="00EE76FD"/>
    <w:rsid w:val="00EE7730"/>
    <w:rsid w:val="00EE7743"/>
    <w:rsid w:val="00EE774C"/>
    <w:rsid w:val="00EE774F"/>
    <w:rsid w:val="00EE7750"/>
    <w:rsid w:val="00EE775D"/>
    <w:rsid w:val="00EE776A"/>
    <w:rsid w:val="00EE77C5"/>
    <w:rsid w:val="00EE7819"/>
    <w:rsid w:val="00EE7891"/>
    <w:rsid w:val="00EE78A6"/>
    <w:rsid w:val="00EE78B0"/>
    <w:rsid w:val="00EE790E"/>
    <w:rsid w:val="00EE7939"/>
    <w:rsid w:val="00EE797B"/>
    <w:rsid w:val="00EE7986"/>
    <w:rsid w:val="00EE7994"/>
    <w:rsid w:val="00EE79B0"/>
    <w:rsid w:val="00EE79E0"/>
    <w:rsid w:val="00EE7A03"/>
    <w:rsid w:val="00EE7A1D"/>
    <w:rsid w:val="00EE7A39"/>
    <w:rsid w:val="00EE7A9D"/>
    <w:rsid w:val="00EE7AE1"/>
    <w:rsid w:val="00EE7AFF"/>
    <w:rsid w:val="00EE7B3F"/>
    <w:rsid w:val="00EE7B78"/>
    <w:rsid w:val="00EE7BAB"/>
    <w:rsid w:val="00EE7BBA"/>
    <w:rsid w:val="00EE7C24"/>
    <w:rsid w:val="00EE7CB5"/>
    <w:rsid w:val="00EE7CD6"/>
    <w:rsid w:val="00EE7D98"/>
    <w:rsid w:val="00EE7DB5"/>
    <w:rsid w:val="00EE7E18"/>
    <w:rsid w:val="00EE7E19"/>
    <w:rsid w:val="00EE7E65"/>
    <w:rsid w:val="00EE7EBA"/>
    <w:rsid w:val="00EE7F4A"/>
    <w:rsid w:val="00EE7F9D"/>
    <w:rsid w:val="00EE7FD1"/>
    <w:rsid w:val="00EF0013"/>
    <w:rsid w:val="00EF005A"/>
    <w:rsid w:val="00EF00C6"/>
    <w:rsid w:val="00EF0129"/>
    <w:rsid w:val="00EF0132"/>
    <w:rsid w:val="00EF0134"/>
    <w:rsid w:val="00EF01C6"/>
    <w:rsid w:val="00EF0236"/>
    <w:rsid w:val="00EF0251"/>
    <w:rsid w:val="00EF0255"/>
    <w:rsid w:val="00EF025E"/>
    <w:rsid w:val="00EF0291"/>
    <w:rsid w:val="00EF02D8"/>
    <w:rsid w:val="00EF02DE"/>
    <w:rsid w:val="00EF02E8"/>
    <w:rsid w:val="00EF037D"/>
    <w:rsid w:val="00EF0394"/>
    <w:rsid w:val="00EF03E0"/>
    <w:rsid w:val="00EF03E1"/>
    <w:rsid w:val="00EF03EC"/>
    <w:rsid w:val="00EF0441"/>
    <w:rsid w:val="00EF0463"/>
    <w:rsid w:val="00EF0475"/>
    <w:rsid w:val="00EF0480"/>
    <w:rsid w:val="00EF049F"/>
    <w:rsid w:val="00EF04A3"/>
    <w:rsid w:val="00EF04B3"/>
    <w:rsid w:val="00EF0563"/>
    <w:rsid w:val="00EF0579"/>
    <w:rsid w:val="00EF0585"/>
    <w:rsid w:val="00EF0639"/>
    <w:rsid w:val="00EF064D"/>
    <w:rsid w:val="00EF0666"/>
    <w:rsid w:val="00EF0668"/>
    <w:rsid w:val="00EF06A9"/>
    <w:rsid w:val="00EF06B8"/>
    <w:rsid w:val="00EF06C1"/>
    <w:rsid w:val="00EF06D0"/>
    <w:rsid w:val="00EF0790"/>
    <w:rsid w:val="00EF07C4"/>
    <w:rsid w:val="00EF07E8"/>
    <w:rsid w:val="00EF0802"/>
    <w:rsid w:val="00EF0947"/>
    <w:rsid w:val="00EF0951"/>
    <w:rsid w:val="00EF0952"/>
    <w:rsid w:val="00EF0980"/>
    <w:rsid w:val="00EF09A4"/>
    <w:rsid w:val="00EF09A7"/>
    <w:rsid w:val="00EF09B7"/>
    <w:rsid w:val="00EF0A93"/>
    <w:rsid w:val="00EF0AC2"/>
    <w:rsid w:val="00EF0B1A"/>
    <w:rsid w:val="00EF0B45"/>
    <w:rsid w:val="00EF0B6E"/>
    <w:rsid w:val="00EF0BC1"/>
    <w:rsid w:val="00EF0C7B"/>
    <w:rsid w:val="00EF0CFC"/>
    <w:rsid w:val="00EF0D24"/>
    <w:rsid w:val="00EF0D2D"/>
    <w:rsid w:val="00EF0D6D"/>
    <w:rsid w:val="00EF0D7F"/>
    <w:rsid w:val="00EF0D97"/>
    <w:rsid w:val="00EF0DC1"/>
    <w:rsid w:val="00EF0DFE"/>
    <w:rsid w:val="00EF0E10"/>
    <w:rsid w:val="00EF0E56"/>
    <w:rsid w:val="00EF0E5E"/>
    <w:rsid w:val="00EF0F13"/>
    <w:rsid w:val="00EF0F31"/>
    <w:rsid w:val="00EF0F41"/>
    <w:rsid w:val="00EF0F5D"/>
    <w:rsid w:val="00EF0F7E"/>
    <w:rsid w:val="00EF0FBB"/>
    <w:rsid w:val="00EF101A"/>
    <w:rsid w:val="00EF101B"/>
    <w:rsid w:val="00EF101E"/>
    <w:rsid w:val="00EF102D"/>
    <w:rsid w:val="00EF1088"/>
    <w:rsid w:val="00EF10B2"/>
    <w:rsid w:val="00EF10C9"/>
    <w:rsid w:val="00EF1135"/>
    <w:rsid w:val="00EF1176"/>
    <w:rsid w:val="00EF11AF"/>
    <w:rsid w:val="00EF1216"/>
    <w:rsid w:val="00EF1230"/>
    <w:rsid w:val="00EF1258"/>
    <w:rsid w:val="00EF1261"/>
    <w:rsid w:val="00EF1296"/>
    <w:rsid w:val="00EF12A0"/>
    <w:rsid w:val="00EF12A3"/>
    <w:rsid w:val="00EF12AF"/>
    <w:rsid w:val="00EF12C7"/>
    <w:rsid w:val="00EF12CE"/>
    <w:rsid w:val="00EF12E3"/>
    <w:rsid w:val="00EF12F5"/>
    <w:rsid w:val="00EF133D"/>
    <w:rsid w:val="00EF13CE"/>
    <w:rsid w:val="00EF1406"/>
    <w:rsid w:val="00EF145E"/>
    <w:rsid w:val="00EF1465"/>
    <w:rsid w:val="00EF1466"/>
    <w:rsid w:val="00EF1478"/>
    <w:rsid w:val="00EF1486"/>
    <w:rsid w:val="00EF14A3"/>
    <w:rsid w:val="00EF1536"/>
    <w:rsid w:val="00EF1546"/>
    <w:rsid w:val="00EF156E"/>
    <w:rsid w:val="00EF15FB"/>
    <w:rsid w:val="00EF160D"/>
    <w:rsid w:val="00EF1626"/>
    <w:rsid w:val="00EF1634"/>
    <w:rsid w:val="00EF1658"/>
    <w:rsid w:val="00EF1675"/>
    <w:rsid w:val="00EF1681"/>
    <w:rsid w:val="00EF16B2"/>
    <w:rsid w:val="00EF16B5"/>
    <w:rsid w:val="00EF174C"/>
    <w:rsid w:val="00EF1784"/>
    <w:rsid w:val="00EF178F"/>
    <w:rsid w:val="00EF1791"/>
    <w:rsid w:val="00EF1792"/>
    <w:rsid w:val="00EF17D8"/>
    <w:rsid w:val="00EF1888"/>
    <w:rsid w:val="00EF1892"/>
    <w:rsid w:val="00EF18D1"/>
    <w:rsid w:val="00EF19AD"/>
    <w:rsid w:val="00EF19D5"/>
    <w:rsid w:val="00EF1A11"/>
    <w:rsid w:val="00EF1A36"/>
    <w:rsid w:val="00EF1A60"/>
    <w:rsid w:val="00EF1A7B"/>
    <w:rsid w:val="00EF1A80"/>
    <w:rsid w:val="00EF1ABA"/>
    <w:rsid w:val="00EF1ABF"/>
    <w:rsid w:val="00EF1AEA"/>
    <w:rsid w:val="00EF1B03"/>
    <w:rsid w:val="00EF1B65"/>
    <w:rsid w:val="00EF1C86"/>
    <w:rsid w:val="00EF1C98"/>
    <w:rsid w:val="00EF1C9F"/>
    <w:rsid w:val="00EF1CED"/>
    <w:rsid w:val="00EF1CF1"/>
    <w:rsid w:val="00EF1CF7"/>
    <w:rsid w:val="00EF1D2C"/>
    <w:rsid w:val="00EF1D3D"/>
    <w:rsid w:val="00EF1D55"/>
    <w:rsid w:val="00EF1D80"/>
    <w:rsid w:val="00EF1D9E"/>
    <w:rsid w:val="00EF1E18"/>
    <w:rsid w:val="00EF1E4A"/>
    <w:rsid w:val="00EF1E99"/>
    <w:rsid w:val="00EF1ED1"/>
    <w:rsid w:val="00EF1EFC"/>
    <w:rsid w:val="00EF1FAE"/>
    <w:rsid w:val="00EF1FB0"/>
    <w:rsid w:val="00EF1FCD"/>
    <w:rsid w:val="00EF2004"/>
    <w:rsid w:val="00EF2021"/>
    <w:rsid w:val="00EF2084"/>
    <w:rsid w:val="00EF20AE"/>
    <w:rsid w:val="00EF20C1"/>
    <w:rsid w:val="00EF20E4"/>
    <w:rsid w:val="00EF2123"/>
    <w:rsid w:val="00EF2152"/>
    <w:rsid w:val="00EF2168"/>
    <w:rsid w:val="00EF21A2"/>
    <w:rsid w:val="00EF2241"/>
    <w:rsid w:val="00EF225A"/>
    <w:rsid w:val="00EF2273"/>
    <w:rsid w:val="00EF22B1"/>
    <w:rsid w:val="00EF22CE"/>
    <w:rsid w:val="00EF2336"/>
    <w:rsid w:val="00EF236C"/>
    <w:rsid w:val="00EF23B1"/>
    <w:rsid w:val="00EF23BA"/>
    <w:rsid w:val="00EF2462"/>
    <w:rsid w:val="00EF2496"/>
    <w:rsid w:val="00EF24BA"/>
    <w:rsid w:val="00EF24BC"/>
    <w:rsid w:val="00EF24C0"/>
    <w:rsid w:val="00EF2501"/>
    <w:rsid w:val="00EF2507"/>
    <w:rsid w:val="00EF251E"/>
    <w:rsid w:val="00EF2542"/>
    <w:rsid w:val="00EF254C"/>
    <w:rsid w:val="00EF2566"/>
    <w:rsid w:val="00EF2571"/>
    <w:rsid w:val="00EF25D3"/>
    <w:rsid w:val="00EF25E0"/>
    <w:rsid w:val="00EF25E1"/>
    <w:rsid w:val="00EF25F0"/>
    <w:rsid w:val="00EF2605"/>
    <w:rsid w:val="00EF2694"/>
    <w:rsid w:val="00EF26A7"/>
    <w:rsid w:val="00EF26BF"/>
    <w:rsid w:val="00EF26D2"/>
    <w:rsid w:val="00EF2722"/>
    <w:rsid w:val="00EF2742"/>
    <w:rsid w:val="00EF2787"/>
    <w:rsid w:val="00EF27A1"/>
    <w:rsid w:val="00EF27FD"/>
    <w:rsid w:val="00EF2808"/>
    <w:rsid w:val="00EF282E"/>
    <w:rsid w:val="00EF2849"/>
    <w:rsid w:val="00EF28DC"/>
    <w:rsid w:val="00EF2909"/>
    <w:rsid w:val="00EF290B"/>
    <w:rsid w:val="00EF295B"/>
    <w:rsid w:val="00EF296D"/>
    <w:rsid w:val="00EF297B"/>
    <w:rsid w:val="00EF29F6"/>
    <w:rsid w:val="00EF2A14"/>
    <w:rsid w:val="00EF2A33"/>
    <w:rsid w:val="00EF2A60"/>
    <w:rsid w:val="00EF2A88"/>
    <w:rsid w:val="00EF2A8F"/>
    <w:rsid w:val="00EF2ABE"/>
    <w:rsid w:val="00EF2AC8"/>
    <w:rsid w:val="00EF2B02"/>
    <w:rsid w:val="00EF2B24"/>
    <w:rsid w:val="00EF2B28"/>
    <w:rsid w:val="00EF2B41"/>
    <w:rsid w:val="00EF2B86"/>
    <w:rsid w:val="00EF2BC4"/>
    <w:rsid w:val="00EF2BCF"/>
    <w:rsid w:val="00EF2C7E"/>
    <w:rsid w:val="00EF2CAD"/>
    <w:rsid w:val="00EF2CF7"/>
    <w:rsid w:val="00EF2D31"/>
    <w:rsid w:val="00EF2D88"/>
    <w:rsid w:val="00EF2D99"/>
    <w:rsid w:val="00EF2DA2"/>
    <w:rsid w:val="00EF2DAA"/>
    <w:rsid w:val="00EF2DAD"/>
    <w:rsid w:val="00EF2DC6"/>
    <w:rsid w:val="00EF2DEA"/>
    <w:rsid w:val="00EF2E1C"/>
    <w:rsid w:val="00EF2E35"/>
    <w:rsid w:val="00EF2E65"/>
    <w:rsid w:val="00EF2EA9"/>
    <w:rsid w:val="00EF2EE0"/>
    <w:rsid w:val="00EF2F10"/>
    <w:rsid w:val="00EF2F40"/>
    <w:rsid w:val="00EF2FAB"/>
    <w:rsid w:val="00EF2FE1"/>
    <w:rsid w:val="00EF2FFB"/>
    <w:rsid w:val="00EF3012"/>
    <w:rsid w:val="00EF308D"/>
    <w:rsid w:val="00EF308F"/>
    <w:rsid w:val="00EF309C"/>
    <w:rsid w:val="00EF309E"/>
    <w:rsid w:val="00EF30C9"/>
    <w:rsid w:val="00EF3108"/>
    <w:rsid w:val="00EF310C"/>
    <w:rsid w:val="00EF3140"/>
    <w:rsid w:val="00EF316B"/>
    <w:rsid w:val="00EF316C"/>
    <w:rsid w:val="00EF3176"/>
    <w:rsid w:val="00EF31E1"/>
    <w:rsid w:val="00EF3220"/>
    <w:rsid w:val="00EF3244"/>
    <w:rsid w:val="00EF3250"/>
    <w:rsid w:val="00EF3263"/>
    <w:rsid w:val="00EF3291"/>
    <w:rsid w:val="00EF3296"/>
    <w:rsid w:val="00EF32EF"/>
    <w:rsid w:val="00EF32F3"/>
    <w:rsid w:val="00EF333A"/>
    <w:rsid w:val="00EF33BF"/>
    <w:rsid w:val="00EF342B"/>
    <w:rsid w:val="00EF356D"/>
    <w:rsid w:val="00EF3581"/>
    <w:rsid w:val="00EF35BF"/>
    <w:rsid w:val="00EF3614"/>
    <w:rsid w:val="00EF3651"/>
    <w:rsid w:val="00EF36E5"/>
    <w:rsid w:val="00EF3706"/>
    <w:rsid w:val="00EF3747"/>
    <w:rsid w:val="00EF37BD"/>
    <w:rsid w:val="00EF37DD"/>
    <w:rsid w:val="00EF37E0"/>
    <w:rsid w:val="00EF37ED"/>
    <w:rsid w:val="00EF3800"/>
    <w:rsid w:val="00EF3834"/>
    <w:rsid w:val="00EF388F"/>
    <w:rsid w:val="00EF38B6"/>
    <w:rsid w:val="00EF38FE"/>
    <w:rsid w:val="00EF3911"/>
    <w:rsid w:val="00EF3929"/>
    <w:rsid w:val="00EF3950"/>
    <w:rsid w:val="00EF395D"/>
    <w:rsid w:val="00EF3960"/>
    <w:rsid w:val="00EF3965"/>
    <w:rsid w:val="00EF397E"/>
    <w:rsid w:val="00EF39B2"/>
    <w:rsid w:val="00EF3A32"/>
    <w:rsid w:val="00EF3AB5"/>
    <w:rsid w:val="00EF3B0B"/>
    <w:rsid w:val="00EF3BA0"/>
    <w:rsid w:val="00EF3BA4"/>
    <w:rsid w:val="00EF3C38"/>
    <w:rsid w:val="00EF3C3D"/>
    <w:rsid w:val="00EF3C75"/>
    <w:rsid w:val="00EF3CA1"/>
    <w:rsid w:val="00EF3CB9"/>
    <w:rsid w:val="00EF3CCB"/>
    <w:rsid w:val="00EF3D2A"/>
    <w:rsid w:val="00EF3D9E"/>
    <w:rsid w:val="00EF3DAE"/>
    <w:rsid w:val="00EF3DBB"/>
    <w:rsid w:val="00EF3DF3"/>
    <w:rsid w:val="00EF3E22"/>
    <w:rsid w:val="00EF3E57"/>
    <w:rsid w:val="00EF3E6E"/>
    <w:rsid w:val="00EF3F0E"/>
    <w:rsid w:val="00EF3F1F"/>
    <w:rsid w:val="00EF3F50"/>
    <w:rsid w:val="00EF3F64"/>
    <w:rsid w:val="00EF3F77"/>
    <w:rsid w:val="00EF3F99"/>
    <w:rsid w:val="00EF4027"/>
    <w:rsid w:val="00EF4069"/>
    <w:rsid w:val="00EF406D"/>
    <w:rsid w:val="00EF40E4"/>
    <w:rsid w:val="00EF412C"/>
    <w:rsid w:val="00EF415F"/>
    <w:rsid w:val="00EF4193"/>
    <w:rsid w:val="00EF41D1"/>
    <w:rsid w:val="00EF420A"/>
    <w:rsid w:val="00EF4212"/>
    <w:rsid w:val="00EF4251"/>
    <w:rsid w:val="00EF4290"/>
    <w:rsid w:val="00EF42BD"/>
    <w:rsid w:val="00EF42CD"/>
    <w:rsid w:val="00EF42E5"/>
    <w:rsid w:val="00EF42E8"/>
    <w:rsid w:val="00EF42EE"/>
    <w:rsid w:val="00EF430D"/>
    <w:rsid w:val="00EF4357"/>
    <w:rsid w:val="00EF435F"/>
    <w:rsid w:val="00EF4374"/>
    <w:rsid w:val="00EF438C"/>
    <w:rsid w:val="00EF439F"/>
    <w:rsid w:val="00EF43A5"/>
    <w:rsid w:val="00EF43D0"/>
    <w:rsid w:val="00EF4405"/>
    <w:rsid w:val="00EF44BB"/>
    <w:rsid w:val="00EF44DA"/>
    <w:rsid w:val="00EF452B"/>
    <w:rsid w:val="00EF456A"/>
    <w:rsid w:val="00EF45B6"/>
    <w:rsid w:val="00EF45D5"/>
    <w:rsid w:val="00EF45F8"/>
    <w:rsid w:val="00EF45FF"/>
    <w:rsid w:val="00EF4632"/>
    <w:rsid w:val="00EF4664"/>
    <w:rsid w:val="00EF4678"/>
    <w:rsid w:val="00EF469C"/>
    <w:rsid w:val="00EF46C1"/>
    <w:rsid w:val="00EF46D0"/>
    <w:rsid w:val="00EF4704"/>
    <w:rsid w:val="00EF4718"/>
    <w:rsid w:val="00EF472F"/>
    <w:rsid w:val="00EF474E"/>
    <w:rsid w:val="00EF4792"/>
    <w:rsid w:val="00EF47D2"/>
    <w:rsid w:val="00EF47F3"/>
    <w:rsid w:val="00EF4817"/>
    <w:rsid w:val="00EF4839"/>
    <w:rsid w:val="00EF4840"/>
    <w:rsid w:val="00EF48DE"/>
    <w:rsid w:val="00EF48FF"/>
    <w:rsid w:val="00EF4921"/>
    <w:rsid w:val="00EF499E"/>
    <w:rsid w:val="00EF49AE"/>
    <w:rsid w:val="00EF4A13"/>
    <w:rsid w:val="00EF4A16"/>
    <w:rsid w:val="00EF4A38"/>
    <w:rsid w:val="00EF4A69"/>
    <w:rsid w:val="00EF4AD8"/>
    <w:rsid w:val="00EF4B19"/>
    <w:rsid w:val="00EF4B23"/>
    <w:rsid w:val="00EF4B52"/>
    <w:rsid w:val="00EF4B60"/>
    <w:rsid w:val="00EF4B72"/>
    <w:rsid w:val="00EF4BB0"/>
    <w:rsid w:val="00EF4BC2"/>
    <w:rsid w:val="00EF4BEB"/>
    <w:rsid w:val="00EF4BEE"/>
    <w:rsid w:val="00EF4C01"/>
    <w:rsid w:val="00EF4C73"/>
    <w:rsid w:val="00EF4CB3"/>
    <w:rsid w:val="00EF4CC0"/>
    <w:rsid w:val="00EF4D52"/>
    <w:rsid w:val="00EF4D82"/>
    <w:rsid w:val="00EF4DBB"/>
    <w:rsid w:val="00EF4DEB"/>
    <w:rsid w:val="00EF4E49"/>
    <w:rsid w:val="00EF4E5F"/>
    <w:rsid w:val="00EF4E84"/>
    <w:rsid w:val="00EF4F1C"/>
    <w:rsid w:val="00EF4F67"/>
    <w:rsid w:val="00EF4F87"/>
    <w:rsid w:val="00EF4F9D"/>
    <w:rsid w:val="00EF4FBC"/>
    <w:rsid w:val="00EF4FC4"/>
    <w:rsid w:val="00EF4FE9"/>
    <w:rsid w:val="00EF500D"/>
    <w:rsid w:val="00EF5011"/>
    <w:rsid w:val="00EF5027"/>
    <w:rsid w:val="00EF503B"/>
    <w:rsid w:val="00EF5084"/>
    <w:rsid w:val="00EF509F"/>
    <w:rsid w:val="00EF5128"/>
    <w:rsid w:val="00EF5150"/>
    <w:rsid w:val="00EF5174"/>
    <w:rsid w:val="00EF517F"/>
    <w:rsid w:val="00EF5220"/>
    <w:rsid w:val="00EF523D"/>
    <w:rsid w:val="00EF52CF"/>
    <w:rsid w:val="00EF52E0"/>
    <w:rsid w:val="00EF52E1"/>
    <w:rsid w:val="00EF536A"/>
    <w:rsid w:val="00EF5390"/>
    <w:rsid w:val="00EF53BB"/>
    <w:rsid w:val="00EF53D5"/>
    <w:rsid w:val="00EF53FD"/>
    <w:rsid w:val="00EF5402"/>
    <w:rsid w:val="00EF541D"/>
    <w:rsid w:val="00EF5424"/>
    <w:rsid w:val="00EF5480"/>
    <w:rsid w:val="00EF5487"/>
    <w:rsid w:val="00EF54A9"/>
    <w:rsid w:val="00EF54C1"/>
    <w:rsid w:val="00EF54EF"/>
    <w:rsid w:val="00EF554A"/>
    <w:rsid w:val="00EF55A2"/>
    <w:rsid w:val="00EF55B0"/>
    <w:rsid w:val="00EF55C1"/>
    <w:rsid w:val="00EF5621"/>
    <w:rsid w:val="00EF5626"/>
    <w:rsid w:val="00EF5696"/>
    <w:rsid w:val="00EF5779"/>
    <w:rsid w:val="00EF57A4"/>
    <w:rsid w:val="00EF57D5"/>
    <w:rsid w:val="00EF5873"/>
    <w:rsid w:val="00EF5884"/>
    <w:rsid w:val="00EF5897"/>
    <w:rsid w:val="00EF58E6"/>
    <w:rsid w:val="00EF590B"/>
    <w:rsid w:val="00EF5948"/>
    <w:rsid w:val="00EF599D"/>
    <w:rsid w:val="00EF59B3"/>
    <w:rsid w:val="00EF59C1"/>
    <w:rsid w:val="00EF5A21"/>
    <w:rsid w:val="00EF5A2D"/>
    <w:rsid w:val="00EF5AA3"/>
    <w:rsid w:val="00EF5AC3"/>
    <w:rsid w:val="00EF5ACB"/>
    <w:rsid w:val="00EF5ACE"/>
    <w:rsid w:val="00EF5B0B"/>
    <w:rsid w:val="00EF5B8A"/>
    <w:rsid w:val="00EF5BA2"/>
    <w:rsid w:val="00EF5C07"/>
    <w:rsid w:val="00EF5C0D"/>
    <w:rsid w:val="00EF5C78"/>
    <w:rsid w:val="00EF5C89"/>
    <w:rsid w:val="00EF5CAE"/>
    <w:rsid w:val="00EF5CD7"/>
    <w:rsid w:val="00EF5D11"/>
    <w:rsid w:val="00EF5D25"/>
    <w:rsid w:val="00EF5D78"/>
    <w:rsid w:val="00EF5DB4"/>
    <w:rsid w:val="00EF5DB9"/>
    <w:rsid w:val="00EF5E0F"/>
    <w:rsid w:val="00EF5E17"/>
    <w:rsid w:val="00EF5E27"/>
    <w:rsid w:val="00EF5E64"/>
    <w:rsid w:val="00EF5E77"/>
    <w:rsid w:val="00EF5E78"/>
    <w:rsid w:val="00EF5E7F"/>
    <w:rsid w:val="00EF5E8C"/>
    <w:rsid w:val="00EF5EF0"/>
    <w:rsid w:val="00EF5EFA"/>
    <w:rsid w:val="00EF5FE4"/>
    <w:rsid w:val="00EF5FF3"/>
    <w:rsid w:val="00EF6007"/>
    <w:rsid w:val="00EF602A"/>
    <w:rsid w:val="00EF607C"/>
    <w:rsid w:val="00EF608E"/>
    <w:rsid w:val="00EF6093"/>
    <w:rsid w:val="00EF6094"/>
    <w:rsid w:val="00EF60D2"/>
    <w:rsid w:val="00EF6101"/>
    <w:rsid w:val="00EF6110"/>
    <w:rsid w:val="00EF613B"/>
    <w:rsid w:val="00EF6166"/>
    <w:rsid w:val="00EF618B"/>
    <w:rsid w:val="00EF6193"/>
    <w:rsid w:val="00EF61CC"/>
    <w:rsid w:val="00EF61E0"/>
    <w:rsid w:val="00EF6220"/>
    <w:rsid w:val="00EF629A"/>
    <w:rsid w:val="00EF632D"/>
    <w:rsid w:val="00EF6368"/>
    <w:rsid w:val="00EF63E8"/>
    <w:rsid w:val="00EF63EB"/>
    <w:rsid w:val="00EF6408"/>
    <w:rsid w:val="00EF6476"/>
    <w:rsid w:val="00EF6477"/>
    <w:rsid w:val="00EF6491"/>
    <w:rsid w:val="00EF64A5"/>
    <w:rsid w:val="00EF64CA"/>
    <w:rsid w:val="00EF6527"/>
    <w:rsid w:val="00EF652C"/>
    <w:rsid w:val="00EF653A"/>
    <w:rsid w:val="00EF658B"/>
    <w:rsid w:val="00EF659E"/>
    <w:rsid w:val="00EF65E0"/>
    <w:rsid w:val="00EF65FB"/>
    <w:rsid w:val="00EF6636"/>
    <w:rsid w:val="00EF6672"/>
    <w:rsid w:val="00EF667E"/>
    <w:rsid w:val="00EF66A9"/>
    <w:rsid w:val="00EF66AE"/>
    <w:rsid w:val="00EF66BC"/>
    <w:rsid w:val="00EF66C0"/>
    <w:rsid w:val="00EF66F3"/>
    <w:rsid w:val="00EF6729"/>
    <w:rsid w:val="00EF673D"/>
    <w:rsid w:val="00EF674B"/>
    <w:rsid w:val="00EF674D"/>
    <w:rsid w:val="00EF6750"/>
    <w:rsid w:val="00EF6773"/>
    <w:rsid w:val="00EF6775"/>
    <w:rsid w:val="00EF67A8"/>
    <w:rsid w:val="00EF67CE"/>
    <w:rsid w:val="00EF67F6"/>
    <w:rsid w:val="00EF6821"/>
    <w:rsid w:val="00EF6835"/>
    <w:rsid w:val="00EF683D"/>
    <w:rsid w:val="00EF686E"/>
    <w:rsid w:val="00EF6876"/>
    <w:rsid w:val="00EF6880"/>
    <w:rsid w:val="00EF6887"/>
    <w:rsid w:val="00EF68E9"/>
    <w:rsid w:val="00EF6914"/>
    <w:rsid w:val="00EF6953"/>
    <w:rsid w:val="00EF696E"/>
    <w:rsid w:val="00EF69C2"/>
    <w:rsid w:val="00EF69CB"/>
    <w:rsid w:val="00EF6A30"/>
    <w:rsid w:val="00EF6A33"/>
    <w:rsid w:val="00EF6A46"/>
    <w:rsid w:val="00EF6A48"/>
    <w:rsid w:val="00EF6AEC"/>
    <w:rsid w:val="00EF6B85"/>
    <w:rsid w:val="00EF6BC2"/>
    <w:rsid w:val="00EF6C00"/>
    <w:rsid w:val="00EF6C84"/>
    <w:rsid w:val="00EF6CB9"/>
    <w:rsid w:val="00EF6CC4"/>
    <w:rsid w:val="00EF6CEA"/>
    <w:rsid w:val="00EF6CEF"/>
    <w:rsid w:val="00EF6D0A"/>
    <w:rsid w:val="00EF6D32"/>
    <w:rsid w:val="00EF6D39"/>
    <w:rsid w:val="00EF6D62"/>
    <w:rsid w:val="00EF6DB0"/>
    <w:rsid w:val="00EF6DEC"/>
    <w:rsid w:val="00EF6E2C"/>
    <w:rsid w:val="00EF6E3A"/>
    <w:rsid w:val="00EF6E3D"/>
    <w:rsid w:val="00EF6E59"/>
    <w:rsid w:val="00EF6E87"/>
    <w:rsid w:val="00EF6E8A"/>
    <w:rsid w:val="00EF6EA9"/>
    <w:rsid w:val="00EF6F21"/>
    <w:rsid w:val="00EF6F24"/>
    <w:rsid w:val="00EF6F5D"/>
    <w:rsid w:val="00EF6F63"/>
    <w:rsid w:val="00EF6F65"/>
    <w:rsid w:val="00EF6F6E"/>
    <w:rsid w:val="00EF7002"/>
    <w:rsid w:val="00EF702D"/>
    <w:rsid w:val="00EF7057"/>
    <w:rsid w:val="00EF70C2"/>
    <w:rsid w:val="00EF70CB"/>
    <w:rsid w:val="00EF70E7"/>
    <w:rsid w:val="00EF7145"/>
    <w:rsid w:val="00EF7178"/>
    <w:rsid w:val="00EF719B"/>
    <w:rsid w:val="00EF71AA"/>
    <w:rsid w:val="00EF720B"/>
    <w:rsid w:val="00EF720F"/>
    <w:rsid w:val="00EF722D"/>
    <w:rsid w:val="00EF7250"/>
    <w:rsid w:val="00EF72F2"/>
    <w:rsid w:val="00EF731E"/>
    <w:rsid w:val="00EF738B"/>
    <w:rsid w:val="00EF73F9"/>
    <w:rsid w:val="00EF7410"/>
    <w:rsid w:val="00EF7417"/>
    <w:rsid w:val="00EF7429"/>
    <w:rsid w:val="00EF74CA"/>
    <w:rsid w:val="00EF74DB"/>
    <w:rsid w:val="00EF7504"/>
    <w:rsid w:val="00EF7528"/>
    <w:rsid w:val="00EF7539"/>
    <w:rsid w:val="00EF759C"/>
    <w:rsid w:val="00EF75AF"/>
    <w:rsid w:val="00EF75D7"/>
    <w:rsid w:val="00EF7606"/>
    <w:rsid w:val="00EF7636"/>
    <w:rsid w:val="00EF76D6"/>
    <w:rsid w:val="00EF76EB"/>
    <w:rsid w:val="00EF76FB"/>
    <w:rsid w:val="00EF7713"/>
    <w:rsid w:val="00EF7718"/>
    <w:rsid w:val="00EF7787"/>
    <w:rsid w:val="00EF7789"/>
    <w:rsid w:val="00EF7797"/>
    <w:rsid w:val="00EF7798"/>
    <w:rsid w:val="00EF77FE"/>
    <w:rsid w:val="00EF7806"/>
    <w:rsid w:val="00EF7820"/>
    <w:rsid w:val="00EF7830"/>
    <w:rsid w:val="00EF7840"/>
    <w:rsid w:val="00EF788E"/>
    <w:rsid w:val="00EF7920"/>
    <w:rsid w:val="00EF7970"/>
    <w:rsid w:val="00EF797F"/>
    <w:rsid w:val="00EF7983"/>
    <w:rsid w:val="00EF7995"/>
    <w:rsid w:val="00EF7996"/>
    <w:rsid w:val="00EF79A5"/>
    <w:rsid w:val="00EF7A47"/>
    <w:rsid w:val="00EF7B5D"/>
    <w:rsid w:val="00EF7B7D"/>
    <w:rsid w:val="00EF7B8C"/>
    <w:rsid w:val="00EF7BC0"/>
    <w:rsid w:val="00EF7BC1"/>
    <w:rsid w:val="00EF7C06"/>
    <w:rsid w:val="00EF7C09"/>
    <w:rsid w:val="00EF7C18"/>
    <w:rsid w:val="00EF7C1E"/>
    <w:rsid w:val="00EF7C3F"/>
    <w:rsid w:val="00EF7C7B"/>
    <w:rsid w:val="00EF7CD1"/>
    <w:rsid w:val="00EF7D0A"/>
    <w:rsid w:val="00EF7D36"/>
    <w:rsid w:val="00EF7D68"/>
    <w:rsid w:val="00EF7DA8"/>
    <w:rsid w:val="00EF7DD1"/>
    <w:rsid w:val="00EF7DDE"/>
    <w:rsid w:val="00EF7DF0"/>
    <w:rsid w:val="00EF7E5C"/>
    <w:rsid w:val="00EF7E71"/>
    <w:rsid w:val="00EF7E82"/>
    <w:rsid w:val="00EF7EB6"/>
    <w:rsid w:val="00EF7EF9"/>
    <w:rsid w:val="00EF7F4F"/>
    <w:rsid w:val="00EF7F8D"/>
    <w:rsid w:val="00EF7FA2"/>
    <w:rsid w:val="00EF7FCA"/>
    <w:rsid w:val="00EF7FF9"/>
    <w:rsid w:val="00F0001A"/>
    <w:rsid w:val="00F00027"/>
    <w:rsid w:val="00F0005A"/>
    <w:rsid w:val="00F0005E"/>
    <w:rsid w:val="00F000B0"/>
    <w:rsid w:val="00F000B5"/>
    <w:rsid w:val="00F000B6"/>
    <w:rsid w:val="00F0010F"/>
    <w:rsid w:val="00F00134"/>
    <w:rsid w:val="00F00144"/>
    <w:rsid w:val="00F0014D"/>
    <w:rsid w:val="00F00175"/>
    <w:rsid w:val="00F00180"/>
    <w:rsid w:val="00F0018C"/>
    <w:rsid w:val="00F001BA"/>
    <w:rsid w:val="00F001D5"/>
    <w:rsid w:val="00F001F5"/>
    <w:rsid w:val="00F00231"/>
    <w:rsid w:val="00F0025D"/>
    <w:rsid w:val="00F0026A"/>
    <w:rsid w:val="00F00276"/>
    <w:rsid w:val="00F002BA"/>
    <w:rsid w:val="00F00334"/>
    <w:rsid w:val="00F0033A"/>
    <w:rsid w:val="00F00357"/>
    <w:rsid w:val="00F0036B"/>
    <w:rsid w:val="00F003F8"/>
    <w:rsid w:val="00F003FA"/>
    <w:rsid w:val="00F004F1"/>
    <w:rsid w:val="00F004FC"/>
    <w:rsid w:val="00F00535"/>
    <w:rsid w:val="00F0053D"/>
    <w:rsid w:val="00F0057B"/>
    <w:rsid w:val="00F005A5"/>
    <w:rsid w:val="00F005B5"/>
    <w:rsid w:val="00F005CB"/>
    <w:rsid w:val="00F005E3"/>
    <w:rsid w:val="00F005F3"/>
    <w:rsid w:val="00F00612"/>
    <w:rsid w:val="00F00637"/>
    <w:rsid w:val="00F0063B"/>
    <w:rsid w:val="00F00655"/>
    <w:rsid w:val="00F00681"/>
    <w:rsid w:val="00F006A0"/>
    <w:rsid w:val="00F006B3"/>
    <w:rsid w:val="00F006DB"/>
    <w:rsid w:val="00F006F2"/>
    <w:rsid w:val="00F00766"/>
    <w:rsid w:val="00F00784"/>
    <w:rsid w:val="00F007A3"/>
    <w:rsid w:val="00F007FE"/>
    <w:rsid w:val="00F00824"/>
    <w:rsid w:val="00F00825"/>
    <w:rsid w:val="00F00835"/>
    <w:rsid w:val="00F0083B"/>
    <w:rsid w:val="00F00883"/>
    <w:rsid w:val="00F008DF"/>
    <w:rsid w:val="00F008EF"/>
    <w:rsid w:val="00F00939"/>
    <w:rsid w:val="00F00960"/>
    <w:rsid w:val="00F00962"/>
    <w:rsid w:val="00F00985"/>
    <w:rsid w:val="00F0098D"/>
    <w:rsid w:val="00F009C4"/>
    <w:rsid w:val="00F00A01"/>
    <w:rsid w:val="00F00A60"/>
    <w:rsid w:val="00F00A62"/>
    <w:rsid w:val="00F00A6A"/>
    <w:rsid w:val="00F00A96"/>
    <w:rsid w:val="00F00AA4"/>
    <w:rsid w:val="00F00AD9"/>
    <w:rsid w:val="00F00B1B"/>
    <w:rsid w:val="00F00B25"/>
    <w:rsid w:val="00F00B91"/>
    <w:rsid w:val="00F00BB8"/>
    <w:rsid w:val="00F00BBC"/>
    <w:rsid w:val="00F00BDF"/>
    <w:rsid w:val="00F00C0C"/>
    <w:rsid w:val="00F00C1D"/>
    <w:rsid w:val="00F00C60"/>
    <w:rsid w:val="00F00C76"/>
    <w:rsid w:val="00F00C78"/>
    <w:rsid w:val="00F00C7B"/>
    <w:rsid w:val="00F00CB5"/>
    <w:rsid w:val="00F00D51"/>
    <w:rsid w:val="00F00D56"/>
    <w:rsid w:val="00F00D5B"/>
    <w:rsid w:val="00F00D5E"/>
    <w:rsid w:val="00F00D80"/>
    <w:rsid w:val="00F00D81"/>
    <w:rsid w:val="00F00D8B"/>
    <w:rsid w:val="00F00DBF"/>
    <w:rsid w:val="00F00DDF"/>
    <w:rsid w:val="00F00E66"/>
    <w:rsid w:val="00F00E90"/>
    <w:rsid w:val="00F00EBD"/>
    <w:rsid w:val="00F00EF8"/>
    <w:rsid w:val="00F00F17"/>
    <w:rsid w:val="00F00F58"/>
    <w:rsid w:val="00F00F7B"/>
    <w:rsid w:val="00F00F90"/>
    <w:rsid w:val="00F00FAA"/>
    <w:rsid w:val="00F00FFF"/>
    <w:rsid w:val="00F01024"/>
    <w:rsid w:val="00F0104F"/>
    <w:rsid w:val="00F0105C"/>
    <w:rsid w:val="00F0106A"/>
    <w:rsid w:val="00F01093"/>
    <w:rsid w:val="00F01106"/>
    <w:rsid w:val="00F01118"/>
    <w:rsid w:val="00F0115A"/>
    <w:rsid w:val="00F01191"/>
    <w:rsid w:val="00F011C7"/>
    <w:rsid w:val="00F0122B"/>
    <w:rsid w:val="00F01231"/>
    <w:rsid w:val="00F01263"/>
    <w:rsid w:val="00F012BB"/>
    <w:rsid w:val="00F012C2"/>
    <w:rsid w:val="00F012C6"/>
    <w:rsid w:val="00F012F0"/>
    <w:rsid w:val="00F01302"/>
    <w:rsid w:val="00F01333"/>
    <w:rsid w:val="00F01343"/>
    <w:rsid w:val="00F0135C"/>
    <w:rsid w:val="00F0136D"/>
    <w:rsid w:val="00F01381"/>
    <w:rsid w:val="00F0138A"/>
    <w:rsid w:val="00F0138C"/>
    <w:rsid w:val="00F0139F"/>
    <w:rsid w:val="00F013CF"/>
    <w:rsid w:val="00F013D8"/>
    <w:rsid w:val="00F013E5"/>
    <w:rsid w:val="00F013F2"/>
    <w:rsid w:val="00F01476"/>
    <w:rsid w:val="00F01510"/>
    <w:rsid w:val="00F0153D"/>
    <w:rsid w:val="00F0153E"/>
    <w:rsid w:val="00F01552"/>
    <w:rsid w:val="00F01582"/>
    <w:rsid w:val="00F015EE"/>
    <w:rsid w:val="00F01674"/>
    <w:rsid w:val="00F016D6"/>
    <w:rsid w:val="00F016F4"/>
    <w:rsid w:val="00F01708"/>
    <w:rsid w:val="00F0171C"/>
    <w:rsid w:val="00F0172F"/>
    <w:rsid w:val="00F01785"/>
    <w:rsid w:val="00F017B0"/>
    <w:rsid w:val="00F01801"/>
    <w:rsid w:val="00F01804"/>
    <w:rsid w:val="00F01808"/>
    <w:rsid w:val="00F01816"/>
    <w:rsid w:val="00F0181A"/>
    <w:rsid w:val="00F01821"/>
    <w:rsid w:val="00F0183E"/>
    <w:rsid w:val="00F01881"/>
    <w:rsid w:val="00F01893"/>
    <w:rsid w:val="00F018A6"/>
    <w:rsid w:val="00F01909"/>
    <w:rsid w:val="00F01931"/>
    <w:rsid w:val="00F01A6C"/>
    <w:rsid w:val="00F01A6E"/>
    <w:rsid w:val="00F01A83"/>
    <w:rsid w:val="00F01AD9"/>
    <w:rsid w:val="00F01B01"/>
    <w:rsid w:val="00F01B3B"/>
    <w:rsid w:val="00F01BA7"/>
    <w:rsid w:val="00F01BBC"/>
    <w:rsid w:val="00F01BE5"/>
    <w:rsid w:val="00F01BEB"/>
    <w:rsid w:val="00F01C0F"/>
    <w:rsid w:val="00F01CAC"/>
    <w:rsid w:val="00F01D4B"/>
    <w:rsid w:val="00F01D55"/>
    <w:rsid w:val="00F01D76"/>
    <w:rsid w:val="00F01DE4"/>
    <w:rsid w:val="00F01E30"/>
    <w:rsid w:val="00F01E7E"/>
    <w:rsid w:val="00F01E8A"/>
    <w:rsid w:val="00F01EE0"/>
    <w:rsid w:val="00F01F0B"/>
    <w:rsid w:val="00F01F22"/>
    <w:rsid w:val="00F01F47"/>
    <w:rsid w:val="00F01F56"/>
    <w:rsid w:val="00F01F57"/>
    <w:rsid w:val="00F01F5E"/>
    <w:rsid w:val="00F01FC9"/>
    <w:rsid w:val="00F01FDE"/>
    <w:rsid w:val="00F0200B"/>
    <w:rsid w:val="00F0201A"/>
    <w:rsid w:val="00F02022"/>
    <w:rsid w:val="00F02025"/>
    <w:rsid w:val="00F02067"/>
    <w:rsid w:val="00F020D6"/>
    <w:rsid w:val="00F021A9"/>
    <w:rsid w:val="00F0223A"/>
    <w:rsid w:val="00F0227B"/>
    <w:rsid w:val="00F022D9"/>
    <w:rsid w:val="00F0231A"/>
    <w:rsid w:val="00F02332"/>
    <w:rsid w:val="00F02346"/>
    <w:rsid w:val="00F02379"/>
    <w:rsid w:val="00F023C0"/>
    <w:rsid w:val="00F023F0"/>
    <w:rsid w:val="00F023F2"/>
    <w:rsid w:val="00F02401"/>
    <w:rsid w:val="00F02445"/>
    <w:rsid w:val="00F02450"/>
    <w:rsid w:val="00F02456"/>
    <w:rsid w:val="00F0247C"/>
    <w:rsid w:val="00F024D9"/>
    <w:rsid w:val="00F02596"/>
    <w:rsid w:val="00F025B9"/>
    <w:rsid w:val="00F025E3"/>
    <w:rsid w:val="00F02611"/>
    <w:rsid w:val="00F02615"/>
    <w:rsid w:val="00F02617"/>
    <w:rsid w:val="00F026EB"/>
    <w:rsid w:val="00F026ED"/>
    <w:rsid w:val="00F026FC"/>
    <w:rsid w:val="00F02776"/>
    <w:rsid w:val="00F0279C"/>
    <w:rsid w:val="00F027CA"/>
    <w:rsid w:val="00F027DE"/>
    <w:rsid w:val="00F027F9"/>
    <w:rsid w:val="00F027FB"/>
    <w:rsid w:val="00F0280C"/>
    <w:rsid w:val="00F0283A"/>
    <w:rsid w:val="00F02840"/>
    <w:rsid w:val="00F02851"/>
    <w:rsid w:val="00F02862"/>
    <w:rsid w:val="00F028CB"/>
    <w:rsid w:val="00F028D4"/>
    <w:rsid w:val="00F028DC"/>
    <w:rsid w:val="00F0292D"/>
    <w:rsid w:val="00F02937"/>
    <w:rsid w:val="00F0295B"/>
    <w:rsid w:val="00F0295F"/>
    <w:rsid w:val="00F0299E"/>
    <w:rsid w:val="00F029AB"/>
    <w:rsid w:val="00F029DB"/>
    <w:rsid w:val="00F02A4A"/>
    <w:rsid w:val="00F02A5E"/>
    <w:rsid w:val="00F02ABB"/>
    <w:rsid w:val="00F02ADB"/>
    <w:rsid w:val="00F02B3B"/>
    <w:rsid w:val="00F02B6C"/>
    <w:rsid w:val="00F02BDC"/>
    <w:rsid w:val="00F02C39"/>
    <w:rsid w:val="00F02CA6"/>
    <w:rsid w:val="00F02CB3"/>
    <w:rsid w:val="00F02CCC"/>
    <w:rsid w:val="00F02CD0"/>
    <w:rsid w:val="00F02D37"/>
    <w:rsid w:val="00F02D38"/>
    <w:rsid w:val="00F02D54"/>
    <w:rsid w:val="00F02D69"/>
    <w:rsid w:val="00F02D7F"/>
    <w:rsid w:val="00F02DAF"/>
    <w:rsid w:val="00F02DBC"/>
    <w:rsid w:val="00F02DCF"/>
    <w:rsid w:val="00F02DE1"/>
    <w:rsid w:val="00F02E6D"/>
    <w:rsid w:val="00F02F2F"/>
    <w:rsid w:val="00F02F37"/>
    <w:rsid w:val="00F02F5E"/>
    <w:rsid w:val="00F02FCA"/>
    <w:rsid w:val="00F03013"/>
    <w:rsid w:val="00F0301A"/>
    <w:rsid w:val="00F03044"/>
    <w:rsid w:val="00F03096"/>
    <w:rsid w:val="00F03097"/>
    <w:rsid w:val="00F03114"/>
    <w:rsid w:val="00F0313C"/>
    <w:rsid w:val="00F03152"/>
    <w:rsid w:val="00F03202"/>
    <w:rsid w:val="00F03257"/>
    <w:rsid w:val="00F032D7"/>
    <w:rsid w:val="00F032EB"/>
    <w:rsid w:val="00F032FB"/>
    <w:rsid w:val="00F032FD"/>
    <w:rsid w:val="00F032FE"/>
    <w:rsid w:val="00F0332D"/>
    <w:rsid w:val="00F03353"/>
    <w:rsid w:val="00F0336E"/>
    <w:rsid w:val="00F033D7"/>
    <w:rsid w:val="00F0344A"/>
    <w:rsid w:val="00F0344B"/>
    <w:rsid w:val="00F03458"/>
    <w:rsid w:val="00F0352F"/>
    <w:rsid w:val="00F03586"/>
    <w:rsid w:val="00F035C9"/>
    <w:rsid w:val="00F03601"/>
    <w:rsid w:val="00F03605"/>
    <w:rsid w:val="00F036AA"/>
    <w:rsid w:val="00F036BD"/>
    <w:rsid w:val="00F0375C"/>
    <w:rsid w:val="00F03774"/>
    <w:rsid w:val="00F037C7"/>
    <w:rsid w:val="00F0380A"/>
    <w:rsid w:val="00F03845"/>
    <w:rsid w:val="00F0384D"/>
    <w:rsid w:val="00F038C3"/>
    <w:rsid w:val="00F038F4"/>
    <w:rsid w:val="00F03979"/>
    <w:rsid w:val="00F039B3"/>
    <w:rsid w:val="00F039BA"/>
    <w:rsid w:val="00F039CF"/>
    <w:rsid w:val="00F039D4"/>
    <w:rsid w:val="00F039D5"/>
    <w:rsid w:val="00F039D9"/>
    <w:rsid w:val="00F039DB"/>
    <w:rsid w:val="00F03A1A"/>
    <w:rsid w:val="00F03A1C"/>
    <w:rsid w:val="00F03B1E"/>
    <w:rsid w:val="00F03B3A"/>
    <w:rsid w:val="00F03B66"/>
    <w:rsid w:val="00F03B7A"/>
    <w:rsid w:val="00F03BB3"/>
    <w:rsid w:val="00F03C04"/>
    <w:rsid w:val="00F03C1E"/>
    <w:rsid w:val="00F03C25"/>
    <w:rsid w:val="00F03C2D"/>
    <w:rsid w:val="00F03C76"/>
    <w:rsid w:val="00F03CED"/>
    <w:rsid w:val="00F03CEE"/>
    <w:rsid w:val="00F03D23"/>
    <w:rsid w:val="00F03DAC"/>
    <w:rsid w:val="00F03DBD"/>
    <w:rsid w:val="00F03DF7"/>
    <w:rsid w:val="00F03E5C"/>
    <w:rsid w:val="00F03E71"/>
    <w:rsid w:val="00F03EB9"/>
    <w:rsid w:val="00F03F13"/>
    <w:rsid w:val="00F03F21"/>
    <w:rsid w:val="00F03F81"/>
    <w:rsid w:val="00F03F97"/>
    <w:rsid w:val="00F04005"/>
    <w:rsid w:val="00F0401F"/>
    <w:rsid w:val="00F0405F"/>
    <w:rsid w:val="00F0408E"/>
    <w:rsid w:val="00F040E4"/>
    <w:rsid w:val="00F0411B"/>
    <w:rsid w:val="00F0412F"/>
    <w:rsid w:val="00F04140"/>
    <w:rsid w:val="00F04182"/>
    <w:rsid w:val="00F04221"/>
    <w:rsid w:val="00F04281"/>
    <w:rsid w:val="00F042A0"/>
    <w:rsid w:val="00F042A5"/>
    <w:rsid w:val="00F042C6"/>
    <w:rsid w:val="00F042C8"/>
    <w:rsid w:val="00F042FF"/>
    <w:rsid w:val="00F04308"/>
    <w:rsid w:val="00F0432A"/>
    <w:rsid w:val="00F04341"/>
    <w:rsid w:val="00F04368"/>
    <w:rsid w:val="00F04391"/>
    <w:rsid w:val="00F0439C"/>
    <w:rsid w:val="00F043E2"/>
    <w:rsid w:val="00F043FB"/>
    <w:rsid w:val="00F043FE"/>
    <w:rsid w:val="00F0442A"/>
    <w:rsid w:val="00F04456"/>
    <w:rsid w:val="00F0446C"/>
    <w:rsid w:val="00F0448F"/>
    <w:rsid w:val="00F0449A"/>
    <w:rsid w:val="00F044B0"/>
    <w:rsid w:val="00F044B4"/>
    <w:rsid w:val="00F044BE"/>
    <w:rsid w:val="00F04506"/>
    <w:rsid w:val="00F04520"/>
    <w:rsid w:val="00F04524"/>
    <w:rsid w:val="00F045A2"/>
    <w:rsid w:val="00F04638"/>
    <w:rsid w:val="00F04649"/>
    <w:rsid w:val="00F046AE"/>
    <w:rsid w:val="00F046C9"/>
    <w:rsid w:val="00F046F8"/>
    <w:rsid w:val="00F046FD"/>
    <w:rsid w:val="00F04707"/>
    <w:rsid w:val="00F04731"/>
    <w:rsid w:val="00F0476D"/>
    <w:rsid w:val="00F04787"/>
    <w:rsid w:val="00F047D8"/>
    <w:rsid w:val="00F047EC"/>
    <w:rsid w:val="00F04802"/>
    <w:rsid w:val="00F0480C"/>
    <w:rsid w:val="00F04819"/>
    <w:rsid w:val="00F0481B"/>
    <w:rsid w:val="00F0482B"/>
    <w:rsid w:val="00F0483F"/>
    <w:rsid w:val="00F0487C"/>
    <w:rsid w:val="00F048C6"/>
    <w:rsid w:val="00F048FA"/>
    <w:rsid w:val="00F049BE"/>
    <w:rsid w:val="00F049F4"/>
    <w:rsid w:val="00F04A03"/>
    <w:rsid w:val="00F04A39"/>
    <w:rsid w:val="00F04AA5"/>
    <w:rsid w:val="00F04B18"/>
    <w:rsid w:val="00F04BDE"/>
    <w:rsid w:val="00F04C0D"/>
    <w:rsid w:val="00F04C2B"/>
    <w:rsid w:val="00F04C43"/>
    <w:rsid w:val="00F04C7B"/>
    <w:rsid w:val="00F04D21"/>
    <w:rsid w:val="00F04D2E"/>
    <w:rsid w:val="00F04D75"/>
    <w:rsid w:val="00F04DF2"/>
    <w:rsid w:val="00F04E10"/>
    <w:rsid w:val="00F04E58"/>
    <w:rsid w:val="00F04EB5"/>
    <w:rsid w:val="00F04EC6"/>
    <w:rsid w:val="00F04EDA"/>
    <w:rsid w:val="00F04EDB"/>
    <w:rsid w:val="00F04F36"/>
    <w:rsid w:val="00F04F3C"/>
    <w:rsid w:val="00F04F97"/>
    <w:rsid w:val="00F0502F"/>
    <w:rsid w:val="00F0503C"/>
    <w:rsid w:val="00F05048"/>
    <w:rsid w:val="00F05132"/>
    <w:rsid w:val="00F05145"/>
    <w:rsid w:val="00F0514A"/>
    <w:rsid w:val="00F0514B"/>
    <w:rsid w:val="00F05202"/>
    <w:rsid w:val="00F05205"/>
    <w:rsid w:val="00F05218"/>
    <w:rsid w:val="00F0524C"/>
    <w:rsid w:val="00F0527E"/>
    <w:rsid w:val="00F052B0"/>
    <w:rsid w:val="00F052E9"/>
    <w:rsid w:val="00F05323"/>
    <w:rsid w:val="00F05336"/>
    <w:rsid w:val="00F053C3"/>
    <w:rsid w:val="00F053DB"/>
    <w:rsid w:val="00F053E2"/>
    <w:rsid w:val="00F053E7"/>
    <w:rsid w:val="00F05455"/>
    <w:rsid w:val="00F054D9"/>
    <w:rsid w:val="00F054DE"/>
    <w:rsid w:val="00F0550A"/>
    <w:rsid w:val="00F05511"/>
    <w:rsid w:val="00F05533"/>
    <w:rsid w:val="00F05562"/>
    <w:rsid w:val="00F05565"/>
    <w:rsid w:val="00F05575"/>
    <w:rsid w:val="00F05587"/>
    <w:rsid w:val="00F0559C"/>
    <w:rsid w:val="00F055F9"/>
    <w:rsid w:val="00F0564E"/>
    <w:rsid w:val="00F05665"/>
    <w:rsid w:val="00F05672"/>
    <w:rsid w:val="00F0569E"/>
    <w:rsid w:val="00F0572A"/>
    <w:rsid w:val="00F05755"/>
    <w:rsid w:val="00F057E6"/>
    <w:rsid w:val="00F05818"/>
    <w:rsid w:val="00F05870"/>
    <w:rsid w:val="00F0589B"/>
    <w:rsid w:val="00F058A1"/>
    <w:rsid w:val="00F05904"/>
    <w:rsid w:val="00F05911"/>
    <w:rsid w:val="00F0594B"/>
    <w:rsid w:val="00F059C9"/>
    <w:rsid w:val="00F05AA0"/>
    <w:rsid w:val="00F05AA4"/>
    <w:rsid w:val="00F05AF3"/>
    <w:rsid w:val="00F05B38"/>
    <w:rsid w:val="00F05B6D"/>
    <w:rsid w:val="00F05BC4"/>
    <w:rsid w:val="00F05C11"/>
    <w:rsid w:val="00F05C1B"/>
    <w:rsid w:val="00F05C4E"/>
    <w:rsid w:val="00F05C75"/>
    <w:rsid w:val="00F05CC0"/>
    <w:rsid w:val="00F05D08"/>
    <w:rsid w:val="00F05D15"/>
    <w:rsid w:val="00F05D2A"/>
    <w:rsid w:val="00F05D64"/>
    <w:rsid w:val="00F05DAC"/>
    <w:rsid w:val="00F05DAF"/>
    <w:rsid w:val="00F05DC1"/>
    <w:rsid w:val="00F05DD6"/>
    <w:rsid w:val="00F05E14"/>
    <w:rsid w:val="00F05E2E"/>
    <w:rsid w:val="00F05E62"/>
    <w:rsid w:val="00F05ED8"/>
    <w:rsid w:val="00F05EF0"/>
    <w:rsid w:val="00F05EFF"/>
    <w:rsid w:val="00F05F71"/>
    <w:rsid w:val="00F05F85"/>
    <w:rsid w:val="00F05FBF"/>
    <w:rsid w:val="00F05FDE"/>
    <w:rsid w:val="00F0603B"/>
    <w:rsid w:val="00F06083"/>
    <w:rsid w:val="00F06092"/>
    <w:rsid w:val="00F06097"/>
    <w:rsid w:val="00F0609A"/>
    <w:rsid w:val="00F060CD"/>
    <w:rsid w:val="00F06119"/>
    <w:rsid w:val="00F06125"/>
    <w:rsid w:val="00F0615E"/>
    <w:rsid w:val="00F06179"/>
    <w:rsid w:val="00F0617A"/>
    <w:rsid w:val="00F06186"/>
    <w:rsid w:val="00F061A0"/>
    <w:rsid w:val="00F061D1"/>
    <w:rsid w:val="00F06211"/>
    <w:rsid w:val="00F06262"/>
    <w:rsid w:val="00F06289"/>
    <w:rsid w:val="00F06297"/>
    <w:rsid w:val="00F062AB"/>
    <w:rsid w:val="00F062DB"/>
    <w:rsid w:val="00F06307"/>
    <w:rsid w:val="00F06319"/>
    <w:rsid w:val="00F06358"/>
    <w:rsid w:val="00F06381"/>
    <w:rsid w:val="00F063A7"/>
    <w:rsid w:val="00F063E9"/>
    <w:rsid w:val="00F0640B"/>
    <w:rsid w:val="00F0641D"/>
    <w:rsid w:val="00F06434"/>
    <w:rsid w:val="00F06449"/>
    <w:rsid w:val="00F0644A"/>
    <w:rsid w:val="00F06454"/>
    <w:rsid w:val="00F06460"/>
    <w:rsid w:val="00F06485"/>
    <w:rsid w:val="00F06497"/>
    <w:rsid w:val="00F0649F"/>
    <w:rsid w:val="00F064D4"/>
    <w:rsid w:val="00F064DD"/>
    <w:rsid w:val="00F064F5"/>
    <w:rsid w:val="00F064FB"/>
    <w:rsid w:val="00F06529"/>
    <w:rsid w:val="00F065AA"/>
    <w:rsid w:val="00F065C4"/>
    <w:rsid w:val="00F065EC"/>
    <w:rsid w:val="00F06616"/>
    <w:rsid w:val="00F06622"/>
    <w:rsid w:val="00F0665F"/>
    <w:rsid w:val="00F06681"/>
    <w:rsid w:val="00F06702"/>
    <w:rsid w:val="00F06736"/>
    <w:rsid w:val="00F06745"/>
    <w:rsid w:val="00F0675C"/>
    <w:rsid w:val="00F0675F"/>
    <w:rsid w:val="00F067A4"/>
    <w:rsid w:val="00F067A6"/>
    <w:rsid w:val="00F067EE"/>
    <w:rsid w:val="00F0682C"/>
    <w:rsid w:val="00F0683F"/>
    <w:rsid w:val="00F06882"/>
    <w:rsid w:val="00F0689F"/>
    <w:rsid w:val="00F068B0"/>
    <w:rsid w:val="00F068E5"/>
    <w:rsid w:val="00F0690B"/>
    <w:rsid w:val="00F0694C"/>
    <w:rsid w:val="00F06986"/>
    <w:rsid w:val="00F06992"/>
    <w:rsid w:val="00F069D5"/>
    <w:rsid w:val="00F06A89"/>
    <w:rsid w:val="00F06AAE"/>
    <w:rsid w:val="00F06B07"/>
    <w:rsid w:val="00F06B0B"/>
    <w:rsid w:val="00F06B0E"/>
    <w:rsid w:val="00F06B31"/>
    <w:rsid w:val="00F06B34"/>
    <w:rsid w:val="00F06B49"/>
    <w:rsid w:val="00F06B58"/>
    <w:rsid w:val="00F06B60"/>
    <w:rsid w:val="00F06BBF"/>
    <w:rsid w:val="00F06BF6"/>
    <w:rsid w:val="00F06C54"/>
    <w:rsid w:val="00F06C77"/>
    <w:rsid w:val="00F06C79"/>
    <w:rsid w:val="00F06C8F"/>
    <w:rsid w:val="00F06CD6"/>
    <w:rsid w:val="00F06CD8"/>
    <w:rsid w:val="00F06CED"/>
    <w:rsid w:val="00F06D6B"/>
    <w:rsid w:val="00F06DF3"/>
    <w:rsid w:val="00F06DFB"/>
    <w:rsid w:val="00F06E25"/>
    <w:rsid w:val="00F06E4A"/>
    <w:rsid w:val="00F06E67"/>
    <w:rsid w:val="00F06E68"/>
    <w:rsid w:val="00F06E9D"/>
    <w:rsid w:val="00F06ED6"/>
    <w:rsid w:val="00F06EEA"/>
    <w:rsid w:val="00F06F02"/>
    <w:rsid w:val="00F06F3A"/>
    <w:rsid w:val="00F06F69"/>
    <w:rsid w:val="00F06FDA"/>
    <w:rsid w:val="00F06FED"/>
    <w:rsid w:val="00F0705C"/>
    <w:rsid w:val="00F0707A"/>
    <w:rsid w:val="00F07083"/>
    <w:rsid w:val="00F0708A"/>
    <w:rsid w:val="00F07094"/>
    <w:rsid w:val="00F07118"/>
    <w:rsid w:val="00F071DD"/>
    <w:rsid w:val="00F071FD"/>
    <w:rsid w:val="00F07281"/>
    <w:rsid w:val="00F072A9"/>
    <w:rsid w:val="00F072C6"/>
    <w:rsid w:val="00F072E3"/>
    <w:rsid w:val="00F07332"/>
    <w:rsid w:val="00F07360"/>
    <w:rsid w:val="00F0737F"/>
    <w:rsid w:val="00F073B6"/>
    <w:rsid w:val="00F073B9"/>
    <w:rsid w:val="00F073DF"/>
    <w:rsid w:val="00F073F6"/>
    <w:rsid w:val="00F074BB"/>
    <w:rsid w:val="00F074E3"/>
    <w:rsid w:val="00F074F2"/>
    <w:rsid w:val="00F07536"/>
    <w:rsid w:val="00F07560"/>
    <w:rsid w:val="00F0757D"/>
    <w:rsid w:val="00F075C9"/>
    <w:rsid w:val="00F075DC"/>
    <w:rsid w:val="00F075E0"/>
    <w:rsid w:val="00F07615"/>
    <w:rsid w:val="00F07672"/>
    <w:rsid w:val="00F076EB"/>
    <w:rsid w:val="00F07796"/>
    <w:rsid w:val="00F0779F"/>
    <w:rsid w:val="00F077F5"/>
    <w:rsid w:val="00F07837"/>
    <w:rsid w:val="00F07870"/>
    <w:rsid w:val="00F0787A"/>
    <w:rsid w:val="00F078A1"/>
    <w:rsid w:val="00F078A2"/>
    <w:rsid w:val="00F078AF"/>
    <w:rsid w:val="00F078D3"/>
    <w:rsid w:val="00F078F7"/>
    <w:rsid w:val="00F078F8"/>
    <w:rsid w:val="00F078F9"/>
    <w:rsid w:val="00F07909"/>
    <w:rsid w:val="00F0796D"/>
    <w:rsid w:val="00F0796F"/>
    <w:rsid w:val="00F079AB"/>
    <w:rsid w:val="00F079BF"/>
    <w:rsid w:val="00F07A16"/>
    <w:rsid w:val="00F07A17"/>
    <w:rsid w:val="00F07A61"/>
    <w:rsid w:val="00F07A98"/>
    <w:rsid w:val="00F07AB8"/>
    <w:rsid w:val="00F07B12"/>
    <w:rsid w:val="00F07B36"/>
    <w:rsid w:val="00F07B41"/>
    <w:rsid w:val="00F07B44"/>
    <w:rsid w:val="00F07B6E"/>
    <w:rsid w:val="00F07BD0"/>
    <w:rsid w:val="00F07BE5"/>
    <w:rsid w:val="00F07BF0"/>
    <w:rsid w:val="00F07C26"/>
    <w:rsid w:val="00F07C42"/>
    <w:rsid w:val="00F07C65"/>
    <w:rsid w:val="00F07C95"/>
    <w:rsid w:val="00F07CA1"/>
    <w:rsid w:val="00F07CAE"/>
    <w:rsid w:val="00F07D04"/>
    <w:rsid w:val="00F07D30"/>
    <w:rsid w:val="00F07D76"/>
    <w:rsid w:val="00F07DD0"/>
    <w:rsid w:val="00F07DEB"/>
    <w:rsid w:val="00F07E42"/>
    <w:rsid w:val="00F07E67"/>
    <w:rsid w:val="00F07EAB"/>
    <w:rsid w:val="00F07EF4"/>
    <w:rsid w:val="00F07F09"/>
    <w:rsid w:val="00F07F36"/>
    <w:rsid w:val="00F07F38"/>
    <w:rsid w:val="00F07FC3"/>
    <w:rsid w:val="00F07FCB"/>
    <w:rsid w:val="00F07FFB"/>
    <w:rsid w:val="00F10021"/>
    <w:rsid w:val="00F10033"/>
    <w:rsid w:val="00F10065"/>
    <w:rsid w:val="00F1006A"/>
    <w:rsid w:val="00F100A3"/>
    <w:rsid w:val="00F100E4"/>
    <w:rsid w:val="00F100E6"/>
    <w:rsid w:val="00F10199"/>
    <w:rsid w:val="00F101C2"/>
    <w:rsid w:val="00F101D3"/>
    <w:rsid w:val="00F101ED"/>
    <w:rsid w:val="00F10201"/>
    <w:rsid w:val="00F10209"/>
    <w:rsid w:val="00F102B1"/>
    <w:rsid w:val="00F1032A"/>
    <w:rsid w:val="00F10359"/>
    <w:rsid w:val="00F103AC"/>
    <w:rsid w:val="00F103F3"/>
    <w:rsid w:val="00F103F4"/>
    <w:rsid w:val="00F10412"/>
    <w:rsid w:val="00F10426"/>
    <w:rsid w:val="00F10460"/>
    <w:rsid w:val="00F10465"/>
    <w:rsid w:val="00F104B7"/>
    <w:rsid w:val="00F10522"/>
    <w:rsid w:val="00F10530"/>
    <w:rsid w:val="00F10538"/>
    <w:rsid w:val="00F10565"/>
    <w:rsid w:val="00F105A9"/>
    <w:rsid w:val="00F105C0"/>
    <w:rsid w:val="00F105E9"/>
    <w:rsid w:val="00F10614"/>
    <w:rsid w:val="00F1064A"/>
    <w:rsid w:val="00F10663"/>
    <w:rsid w:val="00F1066F"/>
    <w:rsid w:val="00F1069A"/>
    <w:rsid w:val="00F1071B"/>
    <w:rsid w:val="00F107CB"/>
    <w:rsid w:val="00F107D4"/>
    <w:rsid w:val="00F107D9"/>
    <w:rsid w:val="00F107FE"/>
    <w:rsid w:val="00F10857"/>
    <w:rsid w:val="00F1088F"/>
    <w:rsid w:val="00F108DB"/>
    <w:rsid w:val="00F10936"/>
    <w:rsid w:val="00F1095B"/>
    <w:rsid w:val="00F10974"/>
    <w:rsid w:val="00F1098C"/>
    <w:rsid w:val="00F10996"/>
    <w:rsid w:val="00F1099A"/>
    <w:rsid w:val="00F109D0"/>
    <w:rsid w:val="00F109D5"/>
    <w:rsid w:val="00F10A32"/>
    <w:rsid w:val="00F10A7F"/>
    <w:rsid w:val="00F10A8F"/>
    <w:rsid w:val="00F10ACF"/>
    <w:rsid w:val="00F10AFD"/>
    <w:rsid w:val="00F10B11"/>
    <w:rsid w:val="00F10BEC"/>
    <w:rsid w:val="00F10C18"/>
    <w:rsid w:val="00F10C3A"/>
    <w:rsid w:val="00F10C98"/>
    <w:rsid w:val="00F10CAF"/>
    <w:rsid w:val="00F10CCB"/>
    <w:rsid w:val="00F10CED"/>
    <w:rsid w:val="00F10D08"/>
    <w:rsid w:val="00F10D22"/>
    <w:rsid w:val="00F10D42"/>
    <w:rsid w:val="00F10D7D"/>
    <w:rsid w:val="00F10D96"/>
    <w:rsid w:val="00F10DE6"/>
    <w:rsid w:val="00F10DEC"/>
    <w:rsid w:val="00F10E2F"/>
    <w:rsid w:val="00F10E85"/>
    <w:rsid w:val="00F10EC9"/>
    <w:rsid w:val="00F10F79"/>
    <w:rsid w:val="00F10F83"/>
    <w:rsid w:val="00F11011"/>
    <w:rsid w:val="00F1103F"/>
    <w:rsid w:val="00F11063"/>
    <w:rsid w:val="00F110BF"/>
    <w:rsid w:val="00F110F0"/>
    <w:rsid w:val="00F11122"/>
    <w:rsid w:val="00F1112A"/>
    <w:rsid w:val="00F1116F"/>
    <w:rsid w:val="00F11174"/>
    <w:rsid w:val="00F11192"/>
    <w:rsid w:val="00F1125D"/>
    <w:rsid w:val="00F11299"/>
    <w:rsid w:val="00F112A7"/>
    <w:rsid w:val="00F112C4"/>
    <w:rsid w:val="00F112E1"/>
    <w:rsid w:val="00F112F2"/>
    <w:rsid w:val="00F1131B"/>
    <w:rsid w:val="00F11321"/>
    <w:rsid w:val="00F1138F"/>
    <w:rsid w:val="00F113BE"/>
    <w:rsid w:val="00F113C3"/>
    <w:rsid w:val="00F11432"/>
    <w:rsid w:val="00F1149E"/>
    <w:rsid w:val="00F114D0"/>
    <w:rsid w:val="00F11506"/>
    <w:rsid w:val="00F1158D"/>
    <w:rsid w:val="00F11622"/>
    <w:rsid w:val="00F1166D"/>
    <w:rsid w:val="00F1166F"/>
    <w:rsid w:val="00F11747"/>
    <w:rsid w:val="00F1174E"/>
    <w:rsid w:val="00F117A1"/>
    <w:rsid w:val="00F117A6"/>
    <w:rsid w:val="00F117B9"/>
    <w:rsid w:val="00F117E1"/>
    <w:rsid w:val="00F117E8"/>
    <w:rsid w:val="00F11860"/>
    <w:rsid w:val="00F11896"/>
    <w:rsid w:val="00F118CD"/>
    <w:rsid w:val="00F118DE"/>
    <w:rsid w:val="00F11906"/>
    <w:rsid w:val="00F11913"/>
    <w:rsid w:val="00F11995"/>
    <w:rsid w:val="00F119A7"/>
    <w:rsid w:val="00F119B1"/>
    <w:rsid w:val="00F11A04"/>
    <w:rsid w:val="00F11A40"/>
    <w:rsid w:val="00F11A4A"/>
    <w:rsid w:val="00F11A5D"/>
    <w:rsid w:val="00F11B10"/>
    <w:rsid w:val="00F11BBF"/>
    <w:rsid w:val="00F11BDF"/>
    <w:rsid w:val="00F11BE6"/>
    <w:rsid w:val="00F11C7E"/>
    <w:rsid w:val="00F11CD0"/>
    <w:rsid w:val="00F11D14"/>
    <w:rsid w:val="00F11D1A"/>
    <w:rsid w:val="00F11D30"/>
    <w:rsid w:val="00F11D40"/>
    <w:rsid w:val="00F11D47"/>
    <w:rsid w:val="00F11D69"/>
    <w:rsid w:val="00F11D94"/>
    <w:rsid w:val="00F11DAD"/>
    <w:rsid w:val="00F11DCA"/>
    <w:rsid w:val="00F11E08"/>
    <w:rsid w:val="00F11E24"/>
    <w:rsid w:val="00F11EA5"/>
    <w:rsid w:val="00F11F43"/>
    <w:rsid w:val="00F11F96"/>
    <w:rsid w:val="00F11FD9"/>
    <w:rsid w:val="00F12022"/>
    <w:rsid w:val="00F12026"/>
    <w:rsid w:val="00F12032"/>
    <w:rsid w:val="00F1209B"/>
    <w:rsid w:val="00F120AF"/>
    <w:rsid w:val="00F120B9"/>
    <w:rsid w:val="00F120C7"/>
    <w:rsid w:val="00F12105"/>
    <w:rsid w:val="00F1210E"/>
    <w:rsid w:val="00F12124"/>
    <w:rsid w:val="00F12161"/>
    <w:rsid w:val="00F121E4"/>
    <w:rsid w:val="00F12234"/>
    <w:rsid w:val="00F122DE"/>
    <w:rsid w:val="00F122FA"/>
    <w:rsid w:val="00F12304"/>
    <w:rsid w:val="00F12305"/>
    <w:rsid w:val="00F1236D"/>
    <w:rsid w:val="00F123AB"/>
    <w:rsid w:val="00F123AF"/>
    <w:rsid w:val="00F123C9"/>
    <w:rsid w:val="00F123E3"/>
    <w:rsid w:val="00F12406"/>
    <w:rsid w:val="00F1243F"/>
    <w:rsid w:val="00F1244B"/>
    <w:rsid w:val="00F1249D"/>
    <w:rsid w:val="00F124A9"/>
    <w:rsid w:val="00F124F6"/>
    <w:rsid w:val="00F1254F"/>
    <w:rsid w:val="00F1255A"/>
    <w:rsid w:val="00F125C8"/>
    <w:rsid w:val="00F125FF"/>
    <w:rsid w:val="00F12605"/>
    <w:rsid w:val="00F12607"/>
    <w:rsid w:val="00F12613"/>
    <w:rsid w:val="00F12683"/>
    <w:rsid w:val="00F1269C"/>
    <w:rsid w:val="00F126A0"/>
    <w:rsid w:val="00F126A6"/>
    <w:rsid w:val="00F126A9"/>
    <w:rsid w:val="00F126AE"/>
    <w:rsid w:val="00F126DA"/>
    <w:rsid w:val="00F126E7"/>
    <w:rsid w:val="00F126EB"/>
    <w:rsid w:val="00F12709"/>
    <w:rsid w:val="00F12734"/>
    <w:rsid w:val="00F1273D"/>
    <w:rsid w:val="00F127B7"/>
    <w:rsid w:val="00F127C7"/>
    <w:rsid w:val="00F127D7"/>
    <w:rsid w:val="00F1281C"/>
    <w:rsid w:val="00F12869"/>
    <w:rsid w:val="00F12882"/>
    <w:rsid w:val="00F1298D"/>
    <w:rsid w:val="00F129AD"/>
    <w:rsid w:val="00F129E8"/>
    <w:rsid w:val="00F12A04"/>
    <w:rsid w:val="00F12A24"/>
    <w:rsid w:val="00F12A32"/>
    <w:rsid w:val="00F12A6B"/>
    <w:rsid w:val="00F12A8C"/>
    <w:rsid w:val="00F12ACE"/>
    <w:rsid w:val="00F12AE7"/>
    <w:rsid w:val="00F12AEE"/>
    <w:rsid w:val="00F12B35"/>
    <w:rsid w:val="00F12B38"/>
    <w:rsid w:val="00F12B75"/>
    <w:rsid w:val="00F12B7A"/>
    <w:rsid w:val="00F12B88"/>
    <w:rsid w:val="00F12B97"/>
    <w:rsid w:val="00F12B9D"/>
    <w:rsid w:val="00F12BB6"/>
    <w:rsid w:val="00F12BCA"/>
    <w:rsid w:val="00F12C0B"/>
    <w:rsid w:val="00F12C27"/>
    <w:rsid w:val="00F12C4B"/>
    <w:rsid w:val="00F12C8F"/>
    <w:rsid w:val="00F12D1C"/>
    <w:rsid w:val="00F12D54"/>
    <w:rsid w:val="00F12DD1"/>
    <w:rsid w:val="00F12E19"/>
    <w:rsid w:val="00F12E63"/>
    <w:rsid w:val="00F12E74"/>
    <w:rsid w:val="00F12F1B"/>
    <w:rsid w:val="00F12F4B"/>
    <w:rsid w:val="00F12F8C"/>
    <w:rsid w:val="00F12FB0"/>
    <w:rsid w:val="00F12FF7"/>
    <w:rsid w:val="00F13033"/>
    <w:rsid w:val="00F13050"/>
    <w:rsid w:val="00F130D6"/>
    <w:rsid w:val="00F130DE"/>
    <w:rsid w:val="00F130E8"/>
    <w:rsid w:val="00F130EF"/>
    <w:rsid w:val="00F1316C"/>
    <w:rsid w:val="00F13172"/>
    <w:rsid w:val="00F131A5"/>
    <w:rsid w:val="00F131E4"/>
    <w:rsid w:val="00F131FD"/>
    <w:rsid w:val="00F13238"/>
    <w:rsid w:val="00F1326C"/>
    <w:rsid w:val="00F1327E"/>
    <w:rsid w:val="00F132BA"/>
    <w:rsid w:val="00F132E8"/>
    <w:rsid w:val="00F1332C"/>
    <w:rsid w:val="00F1335C"/>
    <w:rsid w:val="00F133E8"/>
    <w:rsid w:val="00F133E9"/>
    <w:rsid w:val="00F1340B"/>
    <w:rsid w:val="00F13426"/>
    <w:rsid w:val="00F13495"/>
    <w:rsid w:val="00F134BD"/>
    <w:rsid w:val="00F134F8"/>
    <w:rsid w:val="00F1352B"/>
    <w:rsid w:val="00F1357E"/>
    <w:rsid w:val="00F13585"/>
    <w:rsid w:val="00F135C5"/>
    <w:rsid w:val="00F135D7"/>
    <w:rsid w:val="00F13606"/>
    <w:rsid w:val="00F13691"/>
    <w:rsid w:val="00F13692"/>
    <w:rsid w:val="00F13727"/>
    <w:rsid w:val="00F13755"/>
    <w:rsid w:val="00F13790"/>
    <w:rsid w:val="00F137A1"/>
    <w:rsid w:val="00F137B1"/>
    <w:rsid w:val="00F137C5"/>
    <w:rsid w:val="00F137FC"/>
    <w:rsid w:val="00F13800"/>
    <w:rsid w:val="00F13820"/>
    <w:rsid w:val="00F13840"/>
    <w:rsid w:val="00F1386B"/>
    <w:rsid w:val="00F1391F"/>
    <w:rsid w:val="00F13925"/>
    <w:rsid w:val="00F13A02"/>
    <w:rsid w:val="00F13A52"/>
    <w:rsid w:val="00F13A7B"/>
    <w:rsid w:val="00F13A9C"/>
    <w:rsid w:val="00F13AA9"/>
    <w:rsid w:val="00F13AD8"/>
    <w:rsid w:val="00F13AD9"/>
    <w:rsid w:val="00F13AE1"/>
    <w:rsid w:val="00F13AE3"/>
    <w:rsid w:val="00F13B1E"/>
    <w:rsid w:val="00F13B40"/>
    <w:rsid w:val="00F13B4F"/>
    <w:rsid w:val="00F13B8C"/>
    <w:rsid w:val="00F13C65"/>
    <w:rsid w:val="00F13C7B"/>
    <w:rsid w:val="00F13CD3"/>
    <w:rsid w:val="00F13CDF"/>
    <w:rsid w:val="00F13D14"/>
    <w:rsid w:val="00F13D22"/>
    <w:rsid w:val="00F13D2A"/>
    <w:rsid w:val="00F13D3F"/>
    <w:rsid w:val="00F13D44"/>
    <w:rsid w:val="00F13D5C"/>
    <w:rsid w:val="00F13D61"/>
    <w:rsid w:val="00F13D90"/>
    <w:rsid w:val="00F13DA3"/>
    <w:rsid w:val="00F13DA9"/>
    <w:rsid w:val="00F13DC8"/>
    <w:rsid w:val="00F13E00"/>
    <w:rsid w:val="00F13E07"/>
    <w:rsid w:val="00F13E43"/>
    <w:rsid w:val="00F13E7E"/>
    <w:rsid w:val="00F13ED4"/>
    <w:rsid w:val="00F13EE4"/>
    <w:rsid w:val="00F13EE8"/>
    <w:rsid w:val="00F13EFC"/>
    <w:rsid w:val="00F13F72"/>
    <w:rsid w:val="00F13FC5"/>
    <w:rsid w:val="00F13FD3"/>
    <w:rsid w:val="00F14040"/>
    <w:rsid w:val="00F1407F"/>
    <w:rsid w:val="00F14084"/>
    <w:rsid w:val="00F140E6"/>
    <w:rsid w:val="00F140F6"/>
    <w:rsid w:val="00F14124"/>
    <w:rsid w:val="00F14138"/>
    <w:rsid w:val="00F141AE"/>
    <w:rsid w:val="00F14206"/>
    <w:rsid w:val="00F1420B"/>
    <w:rsid w:val="00F1421C"/>
    <w:rsid w:val="00F1423F"/>
    <w:rsid w:val="00F14280"/>
    <w:rsid w:val="00F142E7"/>
    <w:rsid w:val="00F1433B"/>
    <w:rsid w:val="00F14357"/>
    <w:rsid w:val="00F143C2"/>
    <w:rsid w:val="00F143CB"/>
    <w:rsid w:val="00F143FE"/>
    <w:rsid w:val="00F14432"/>
    <w:rsid w:val="00F1443A"/>
    <w:rsid w:val="00F144A9"/>
    <w:rsid w:val="00F144CE"/>
    <w:rsid w:val="00F144D1"/>
    <w:rsid w:val="00F146E9"/>
    <w:rsid w:val="00F14732"/>
    <w:rsid w:val="00F1475A"/>
    <w:rsid w:val="00F1475E"/>
    <w:rsid w:val="00F147E0"/>
    <w:rsid w:val="00F14811"/>
    <w:rsid w:val="00F1481E"/>
    <w:rsid w:val="00F1482A"/>
    <w:rsid w:val="00F14851"/>
    <w:rsid w:val="00F1485C"/>
    <w:rsid w:val="00F14863"/>
    <w:rsid w:val="00F148A7"/>
    <w:rsid w:val="00F148A8"/>
    <w:rsid w:val="00F148AC"/>
    <w:rsid w:val="00F148ED"/>
    <w:rsid w:val="00F1490B"/>
    <w:rsid w:val="00F1495B"/>
    <w:rsid w:val="00F14994"/>
    <w:rsid w:val="00F149C0"/>
    <w:rsid w:val="00F149CC"/>
    <w:rsid w:val="00F149D8"/>
    <w:rsid w:val="00F14A07"/>
    <w:rsid w:val="00F14A3B"/>
    <w:rsid w:val="00F14A88"/>
    <w:rsid w:val="00F14A89"/>
    <w:rsid w:val="00F14AD0"/>
    <w:rsid w:val="00F14ADC"/>
    <w:rsid w:val="00F14AE6"/>
    <w:rsid w:val="00F14AEA"/>
    <w:rsid w:val="00F14AF8"/>
    <w:rsid w:val="00F14B01"/>
    <w:rsid w:val="00F14B04"/>
    <w:rsid w:val="00F14B33"/>
    <w:rsid w:val="00F14B6B"/>
    <w:rsid w:val="00F14B74"/>
    <w:rsid w:val="00F14BD5"/>
    <w:rsid w:val="00F14BDC"/>
    <w:rsid w:val="00F14BEF"/>
    <w:rsid w:val="00F14C0E"/>
    <w:rsid w:val="00F14C27"/>
    <w:rsid w:val="00F14CB9"/>
    <w:rsid w:val="00F14CC0"/>
    <w:rsid w:val="00F14CE7"/>
    <w:rsid w:val="00F14CF9"/>
    <w:rsid w:val="00F14D1C"/>
    <w:rsid w:val="00F14D2A"/>
    <w:rsid w:val="00F14D85"/>
    <w:rsid w:val="00F14DAB"/>
    <w:rsid w:val="00F14DE4"/>
    <w:rsid w:val="00F14E41"/>
    <w:rsid w:val="00F14E9B"/>
    <w:rsid w:val="00F14F52"/>
    <w:rsid w:val="00F14F95"/>
    <w:rsid w:val="00F15008"/>
    <w:rsid w:val="00F1503F"/>
    <w:rsid w:val="00F15042"/>
    <w:rsid w:val="00F15046"/>
    <w:rsid w:val="00F1506A"/>
    <w:rsid w:val="00F15077"/>
    <w:rsid w:val="00F1507F"/>
    <w:rsid w:val="00F15082"/>
    <w:rsid w:val="00F15087"/>
    <w:rsid w:val="00F150A0"/>
    <w:rsid w:val="00F150B9"/>
    <w:rsid w:val="00F15100"/>
    <w:rsid w:val="00F15171"/>
    <w:rsid w:val="00F15174"/>
    <w:rsid w:val="00F151BC"/>
    <w:rsid w:val="00F15204"/>
    <w:rsid w:val="00F1521D"/>
    <w:rsid w:val="00F1522A"/>
    <w:rsid w:val="00F15262"/>
    <w:rsid w:val="00F152CD"/>
    <w:rsid w:val="00F15305"/>
    <w:rsid w:val="00F15313"/>
    <w:rsid w:val="00F15345"/>
    <w:rsid w:val="00F1538F"/>
    <w:rsid w:val="00F15394"/>
    <w:rsid w:val="00F153A1"/>
    <w:rsid w:val="00F15411"/>
    <w:rsid w:val="00F1547D"/>
    <w:rsid w:val="00F154C5"/>
    <w:rsid w:val="00F154F8"/>
    <w:rsid w:val="00F15573"/>
    <w:rsid w:val="00F15584"/>
    <w:rsid w:val="00F155D6"/>
    <w:rsid w:val="00F15620"/>
    <w:rsid w:val="00F15632"/>
    <w:rsid w:val="00F15652"/>
    <w:rsid w:val="00F1566F"/>
    <w:rsid w:val="00F15688"/>
    <w:rsid w:val="00F156B0"/>
    <w:rsid w:val="00F1570F"/>
    <w:rsid w:val="00F15717"/>
    <w:rsid w:val="00F1572C"/>
    <w:rsid w:val="00F15751"/>
    <w:rsid w:val="00F15783"/>
    <w:rsid w:val="00F15792"/>
    <w:rsid w:val="00F1579B"/>
    <w:rsid w:val="00F157D2"/>
    <w:rsid w:val="00F157E3"/>
    <w:rsid w:val="00F157E4"/>
    <w:rsid w:val="00F1587A"/>
    <w:rsid w:val="00F158A0"/>
    <w:rsid w:val="00F158DA"/>
    <w:rsid w:val="00F15907"/>
    <w:rsid w:val="00F15923"/>
    <w:rsid w:val="00F1594B"/>
    <w:rsid w:val="00F15955"/>
    <w:rsid w:val="00F1599C"/>
    <w:rsid w:val="00F159F1"/>
    <w:rsid w:val="00F15A30"/>
    <w:rsid w:val="00F15A48"/>
    <w:rsid w:val="00F15A74"/>
    <w:rsid w:val="00F15A7B"/>
    <w:rsid w:val="00F15AA1"/>
    <w:rsid w:val="00F15AF3"/>
    <w:rsid w:val="00F15B34"/>
    <w:rsid w:val="00F15C18"/>
    <w:rsid w:val="00F15C61"/>
    <w:rsid w:val="00F15D0B"/>
    <w:rsid w:val="00F15D5A"/>
    <w:rsid w:val="00F15D69"/>
    <w:rsid w:val="00F15D73"/>
    <w:rsid w:val="00F15D82"/>
    <w:rsid w:val="00F15D88"/>
    <w:rsid w:val="00F15D8D"/>
    <w:rsid w:val="00F15E11"/>
    <w:rsid w:val="00F15E3F"/>
    <w:rsid w:val="00F15E4E"/>
    <w:rsid w:val="00F15E91"/>
    <w:rsid w:val="00F15EAA"/>
    <w:rsid w:val="00F15EAF"/>
    <w:rsid w:val="00F15EF7"/>
    <w:rsid w:val="00F15F29"/>
    <w:rsid w:val="00F15F45"/>
    <w:rsid w:val="00F15F49"/>
    <w:rsid w:val="00F15F50"/>
    <w:rsid w:val="00F15FAE"/>
    <w:rsid w:val="00F16007"/>
    <w:rsid w:val="00F16010"/>
    <w:rsid w:val="00F1601C"/>
    <w:rsid w:val="00F16025"/>
    <w:rsid w:val="00F16040"/>
    <w:rsid w:val="00F16069"/>
    <w:rsid w:val="00F16075"/>
    <w:rsid w:val="00F16094"/>
    <w:rsid w:val="00F160AD"/>
    <w:rsid w:val="00F160CA"/>
    <w:rsid w:val="00F16126"/>
    <w:rsid w:val="00F16141"/>
    <w:rsid w:val="00F16188"/>
    <w:rsid w:val="00F161A8"/>
    <w:rsid w:val="00F161C6"/>
    <w:rsid w:val="00F161DB"/>
    <w:rsid w:val="00F1620E"/>
    <w:rsid w:val="00F1621B"/>
    <w:rsid w:val="00F16240"/>
    <w:rsid w:val="00F16265"/>
    <w:rsid w:val="00F162A1"/>
    <w:rsid w:val="00F16330"/>
    <w:rsid w:val="00F16338"/>
    <w:rsid w:val="00F163C1"/>
    <w:rsid w:val="00F16429"/>
    <w:rsid w:val="00F16439"/>
    <w:rsid w:val="00F16449"/>
    <w:rsid w:val="00F16482"/>
    <w:rsid w:val="00F1649F"/>
    <w:rsid w:val="00F16503"/>
    <w:rsid w:val="00F16559"/>
    <w:rsid w:val="00F16575"/>
    <w:rsid w:val="00F16586"/>
    <w:rsid w:val="00F16588"/>
    <w:rsid w:val="00F165AB"/>
    <w:rsid w:val="00F165B3"/>
    <w:rsid w:val="00F16630"/>
    <w:rsid w:val="00F1663E"/>
    <w:rsid w:val="00F16647"/>
    <w:rsid w:val="00F16649"/>
    <w:rsid w:val="00F16682"/>
    <w:rsid w:val="00F16683"/>
    <w:rsid w:val="00F1670B"/>
    <w:rsid w:val="00F16717"/>
    <w:rsid w:val="00F16771"/>
    <w:rsid w:val="00F1677F"/>
    <w:rsid w:val="00F16782"/>
    <w:rsid w:val="00F16790"/>
    <w:rsid w:val="00F16793"/>
    <w:rsid w:val="00F16828"/>
    <w:rsid w:val="00F1685E"/>
    <w:rsid w:val="00F1689A"/>
    <w:rsid w:val="00F168E5"/>
    <w:rsid w:val="00F16945"/>
    <w:rsid w:val="00F16967"/>
    <w:rsid w:val="00F169B5"/>
    <w:rsid w:val="00F169D1"/>
    <w:rsid w:val="00F169F2"/>
    <w:rsid w:val="00F16A28"/>
    <w:rsid w:val="00F16A31"/>
    <w:rsid w:val="00F16A72"/>
    <w:rsid w:val="00F16AD3"/>
    <w:rsid w:val="00F16AD6"/>
    <w:rsid w:val="00F16AD9"/>
    <w:rsid w:val="00F16B59"/>
    <w:rsid w:val="00F16B64"/>
    <w:rsid w:val="00F16B6D"/>
    <w:rsid w:val="00F16B7E"/>
    <w:rsid w:val="00F16BAF"/>
    <w:rsid w:val="00F16BBE"/>
    <w:rsid w:val="00F16BDE"/>
    <w:rsid w:val="00F16C3C"/>
    <w:rsid w:val="00F16C41"/>
    <w:rsid w:val="00F16C45"/>
    <w:rsid w:val="00F16C52"/>
    <w:rsid w:val="00F16CD3"/>
    <w:rsid w:val="00F16CE0"/>
    <w:rsid w:val="00F16D17"/>
    <w:rsid w:val="00F16D24"/>
    <w:rsid w:val="00F16D32"/>
    <w:rsid w:val="00F16D77"/>
    <w:rsid w:val="00F16D99"/>
    <w:rsid w:val="00F16DAA"/>
    <w:rsid w:val="00F16DC1"/>
    <w:rsid w:val="00F16E66"/>
    <w:rsid w:val="00F16E6D"/>
    <w:rsid w:val="00F16E87"/>
    <w:rsid w:val="00F16F58"/>
    <w:rsid w:val="00F16F73"/>
    <w:rsid w:val="00F1703F"/>
    <w:rsid w:val="00F17044"/>
    <w:rsid w:val="00F1709C"/>
    <w:rsid w:val="00F1709F"/>
    <w:rsid w:val="00F170C4"/>
    <w:rsid w:val="00F170D9"/>
    <w:rsid w:val="00F170DF"/>
    <w:rsid w:val="00F170FA"/>
    <w:rsid w:val="00F17100"/>
    <w:rsid w:val="00F1713D"/>
    <w:rsid w:val="00F17170"/>
    <w:rsid w:val="00F17179"/>
    <w:rsid w:val="00F171C5"/>
    <w:rsid w:val="00F171CC"/>
    <w:rsid w:val="00F171D4"/>
    <w:rsid w:val="00F171FA"/>
    <w:rsid w:val="00F17244"/>
    <w:rsid w:val="00F17266"/>
    <w:rsid w:val="00F1726F"/>
    <w:rsid w:val="00F17289"/>
    <w:rsid w:val="00F172D6"/>
    <w:rsid w:val="00F17306"/>
    <w:rsid w:val="00F17359"/>
    <w:rsid w:val="00F17374"/>
    <w:rsid w:val="00F17391"/>
    <w:rsid w:val="00F173A7"/>
    <w:rsid w:val="00F173AC"/>
    <w:rsid w:val="00F173C2"/>
    <w:rsid w:val="00F173F1"/>
    <w:rsid w:val="00F17406"/>
    <w:rsid w:val="00F1746A"/>
    <w:rsid w:val="00F17487"/>
    <w:rsid w:val="00F174E7"/>
    <w:rsid w:val="00F1751B"/>
    <w:rsid w:val="00F1751F"/>
    <w:rsid w:val="00F17552"/>
    <w:rsid w:val="00F17555"/>
    <w:rsid w:val="00F175EF"/>
    <w:rsid w:val="00F175F9"/>
    <w:rsid w:val="00F1760E"/>
    <w:rsid w:val="00F17617"/>
    <w:rsid w:val="00F1764E"/>
    <w:rsid w:val="00F1766E"/>
    <w:rsid w:val="00F17675"/>
    <w:rsid w:val="00F176F6"/>
    <w:rsid w:val="00F17831"/>
    <w:rsid w:val="00F17833"/>
    <w:rsid w:val="00F17852"/>
    <w:rsid w:val="00F178BD"/>
    <w:rsid w:val="00F1790D"/>
    <w:rsid w:val="00F1793F"/>
    <w:rsid w:val="00F179AA"/>
    <w:rsid w:val="00F179AB"/>
    <w:rsid w:val="00F179E2"/>
    <w:rsid w:val="00F17A0E"/>
    <w:rsid w:val="00F17A74"/>
    <w:rsid w:val="00F17A7E"/>
    <w:rsid w:val="00F17B91"/>
    <w:rsid w:val="00F17BD1"/>
    <w:rsid w:val="00F17BE1"/>
    <w:rsid w:val="00F17C05"/>
    <w:rsid w:val="00F17C64"/>
    <w:rsid w:val="00F17C74"/>
    <w:rsid w:val="00F17C79"/>
    <w:rsid w:val="00F17CC1"/>
    <w:rsid w:val="00F17D6D"/>
    <w:rsid w:val="00F17D8D"/>
    <w:rsid w:val="00F17DA0"/>
    <w:rsid w:val="00F17DA3"/>
    <w:rsid w:val="00F17DB9"/>
    <w:rsid w:val="00F17DDF"/>
    <w:rsid w:val="00F17E0B"/>
    <w:rsid w:val="00F17E3E"/>
    <w:rsid w:val="00F17E69"/>
    <w:rsid w:val="00F17ED0"/>
    <w:rsid w:val="00F17EF5"/>
    <w:rsid w:val="00F17F36"/>
    <w:rsid w:val="00F17F73"/>
    <w:rsid w:val="00F17F96"/>
    <w:rsid w:val="00F17FA1"/>
    <w:rsid w:val="00F17FC4"/>
    <w:rsid w:val="00F17FC9"/>
    <w:rsid w:val="00F2003E"/>
    <w:rsid w:val="00F20098"/>
    <w:rsid w:val="00F2009C"/>
    <w:rsid w:val="00F200B9"/>
    <w:rsid w:val="00F200E5"/>
    <w:rsid w:val="00F200E6"/>
    <w:rsid w:val="00F20100"/>
    <w:rsid w:val="00F20138"/>
    <w:rsid w:val="00F20202"/>
    <w:rsid w:val="00F20237"/>
    <w:rsid w:val="00F2027E"/>
    <w:rsid w:val="00F2029A"/>
    <w:rsid w:val="00F20341"/>
    <w:rsid w:val="00F203AA"/>
    <w:rsid w:val="00F203C8"/>
    <w:rsid w:val="00F203F3"/>
    <w:rsid w:val="00F2040F"/>
    <w:rsid w:val="00F2046C"/>
    <w:rsid w:val="00F20470"/>
    <w:rsid w:val="00F2050B"/>
    <w:rsid w:val="00F20588"/>
    <w:rsid w:val="00F205DF"/>
    <w:rsid w:val="00F2060D"/>
    <w:rsid w:val="00F2067F"/>
    <w:rsid w:val="00F206A9"/>
    <w:rsid w:val="00F206D1"/>
    <w:rsid w:val="00F206DE"/>
    <w:rsid w:val="00F206F1"/>
    <w:rsid w:val="00F20703"/>
    <w:rsid w:val="00F20726"/>
    <w:rsid w:val="00F20734"/>
    <w:rsid w:val="00F2078A"/>
    <w:rsid w:val="00F20793"/>
    <w:rsid w:val="00F207C4"/>
    <w:rsid w:val="00F207CB"/>
    <w:rsid w:val="00F207FD"/>
    <w:rsid w:val="00F20829"/>
    <w:rsid w:val="00F2086B"/>
    <w:rsid w:val="00F208DD"/>
    <w:rsid w:val="00F208DE"/>
    <w:rsid w:val="00F208E1"/>
    <w:rsid w:val="00F20903"/>
    <w:rsid w:val="00F20909"/>
    <w:rsid w:val="00F2091A"/>
    <w:rsid w:val="00F2091E"/>
    <w:rsid w:val="00F2096B"/>
    <w:rsid w:val="00F209A8"/>
    <w:rsid w:val="00F209E9"/>
    <w:rsid w:val="00F20A38"/>
    <w:rsid w:val="00F20ACA"/>
    <w:rsid w:val="00F20AFC"/>
    <w:rsid w:val="00F20B89"/>
    <w:rsid w:val="00F20BAF"/>
    <w:rsid w:val="00F20BC5"/>
    <w:rsid w:val="00F20C21"/>
    <w:rsid w:val="00F20C6C"/>
    <w:rsid w:val="00F20C70"/>
    <w:rsid w:val="00F20CD5"/>
    <w:rsid w:val="00F20D01"/>
    <w:rsid w:val="00F20D0D"/>
    <w:rsid w:val="00F20D32"/>
    <w:rsid w:val="00F20DA4"/>
    <w:rsid w:val="00F20DAF"/>
    <w:rsid w:val="00F20DDA"/>
    <w:rsid w:val="00F20DEA"/>
    <w:rsid w:val="00F20E27"/>
    <w:rsid w:val="00F20EA3"/>
    <w:rsid w:val="00F20F6D"/>
    <w:rsid w:val="00F20F86"/>
    <w:rsid w:val="00F20FAF"/>
    <w:rsid w:val="00F20FB4"/>
    <w:rsid w:val="00F2104F"/>
    <w:rsid w:val="00F2108B"/>
    <w:rsid w:val="00F21090"/>
    <w:rsid w:val="00F210E7"/>
    <w:rsid w:val="00F2111B"/>
    <w:rsid w:val="00F21129"/>
    <w:rsid w:val="00F2122E"/>
    <w:rsid w:val="00F21262"/>
    <w:rsid w:val="00F21291"/>
    <w:rsid w:val="00F212B3"/>
    <w:rsid w:val="00F21313"/>
    <w:rsid w:val="00F2131F"/>
    <w:rsid w:val="00F21320"/>
    <w:rsid w:val="00F21380"/>
    <w:rsid w:val="00F21397"/>
    <w:rsid w:val="00F213B4"/>
    <w:rsid w:val="00F213C6"/>
    <w:rsid w:val="00F213D6"/>
    <w:rsid w:val="00F213EC"/>
    <w:rsid w:val="00F2141B"/>
    <w:rsid w:val="00F21428"/>
    <w:rsid w:val="00F2142F"/>
    <w:rsid w:val="00F21499"/>
    <w:rsid w:val="00F214D4"/>
    <w:rsid w:val="00F214E0"/>
    <w:rsid w:val="00F214FA"/>
    <w:rsid w:val="00F214FE"/>
    <w:rsid w:val="00F21510"/>
    <w:rsid w:val="00F21528"/>
    <w:rsid w:val="00F2153A"/>
    <w:rsid w:val="00F21567"/>
    <w:rsid w:val="00F21579"/>
    <w:rsid w:val="00F215E4"/>
    <w:rsid w:val="00F215EC"/>
    <w:rsid w:val="00F215F9"/>
    <w:rsid w:val="00F2162B"/>
    <w:rsid w:val="00F21658"/>
    <w:rsid w:val="00F21665"/>
    <w:rsid w:val="00F216B6"/>
    <w:rsid w:val="00F216C6"/>
    <w:rsid w:val="00F21728"/>
    <w:rsid w:val="00F2172E"/>
    <w:rsid w:val="00F2179C"/>
    <w:rsid w:val="00F217BB"/>
    <w:rsid w:val="00F21874"/>
    <w:rsid w:val="00F218BC"/>
    <w:rsid w:val="00F218DB"/>
    <w:rsid w:val="00F218E6"/>
    <w:rsid w:val="00F21902"/>
    <w:rsid w:val="00F21930"/>
    <w:rsid w:val="00F21992"/>
    <w:rsid w:val="00F219D7"/>
    <w:rsid w:val="00F21A10"/>
    <w:rsid w:val="00F21A4C"/>
    <w:rsid w:val="00F21AD1"/>
    <w:rsid w:val="00F21B12"/>
    <w:rsid w:val="00F21B18"/>
    <w:rsid w:val="00F21B21"/>
    <w:rsid w:val="00F21B86"/>
    <w:rsid w:val="00F21BCE"/>
    <w:rsid w:val="00F21C55"/>
    <w:rsid w:val="00F21C78"/>
    <w:rsid w:val="00F21CC6"/>
    <w:rsid w:val="00F21D6B"/>
    <w:rsid w:val="00F21D9B"/>
    <w:rsid w:val="00F21DE3"/>
    <w:rsid w:val="00F21DFD"/>
    <w:rsid w:val="00F21EB3"/>
    <w:rsid w:val="00F21EDD"/>
    <w:rsid w:val="00F21F24"/>
    <w:rsid w:val="00F21F51"/>
    <w:rsid w:val="00F21FAF"/>
    <w:rsid w:val="00F21FC8"/>
    <w:rsid w:val="00F22013"/>
    <w:rsid w:val="00F22016"/>
    <w:rsid w:val="00F22031"/>
    <w:rsid w:val="00F22106"/>
    <w:rsid w:val="00F22125"/>
    <w:rsid w:val="00F2213E"/>
    <w:rsid w:val="00F221B3"/>
    <w:rsid w:val="00F221BA"/>
    <w:rsid w:val="00F221C7"/>
    <w:rsid w:val="00F221DB"/>
    <w:rsid w:val="00F22226"/>
    <w:rsid w:val="00F22265"/>
    <w:rsid w:val="00F22288"/>
    <w:rsid w:val="00F222AD"/>
    <w:rsid w:val="00F222BD"/>
    <w:rsid w:val="00F222C7"/>
    <w:rsid w:val="00F222EC"/>
    <w:rsid w:val="00F2230B"/>
    <w:rsid w:val="00F2234D"/>
    <w:rsid w:val="00F22373"/>
    <w:rsid w:val="00F223BB"/>
    <w:rsid w:val="00F223E3"/>
    <w:rsid w:val="00F2243C"/>
    <w:rsid w:val="00F2245D"/>
    <w:rsid w:val="00F2248F"/>
    <w:rsid w:val="00F22491"/>
    <w:rsid w:val="00F22495"/>
    <w:rsid w:val="00F224A0"/>
    <w:rsid w:val="00F224B5"/>
    <w:rsid w:val="00F224D9"/>
    <w:rsid w:val="00F224E3"/>
    <w:rsid w:val="00F224F9"/>
    <w:rsid w:val="00F2256C"/>
    <w:rsid w:val="00F225DC"/>
    <w:rsid w:val="00F22612"/>
    <w:rsid w:val="00F22676"/>
    <w:rsid w:val="00F226C4"/>
    <w:rsid w:val="00F22728"/>
    <w:rsid w:val="00F2274E"/>
    <w:rsid w:val="00F22753"/>
    <w:rsid w:val="00F22755"/>
    <w:rsid w:val="00F22757"/>
    <w:rsid w:val="00F22774"/>
    <w:rsid w:val="00F22776"/>
    <w:rsid w:val="00F227A7"/>
    <w:rsid w:val="00F227CC"/>
    <w:rsid w:val="00F227FE"/>
    <w:rsid w:val="00F22826"/>
    <w:rsid w:val="00F2287F"/>
    <w:rsid w:val="00F22881"/>
    <w:rsid w:val="00F22884"/>
    <w:rsid w:val="00F228A7"/>
    <w:rsid w:val="00F228B0"/>
    <w:rsid w:val="00F228C5"/>
    <w:rsid w:val="00F22958"/>
    <w:rsid w:val="00F22960"/>
    <w:rsid w:val="00F229E8"/>
    <w:rsid w:val="00F22A07"/>
    <w:rsid w:val="00F22A39"/>
    <w:rsid w:val="00F22A44"/>
    <w:rsid w:val="00F22A5A"/>
    <w:rsid w:val="00F22AB6"/>
    <w:rsid w:val="00F22ABC"/>
    <w:rsid w:val="00F22ABD"/>
    <w:rsid w:val="00F22AFA"/>
    <w:rsid w:val="00F22B51"/>
    <w:rsid w:val="00F22B74"/>
    <w:rsid w:val="00F22B7B"/>
    <w:rsid w:val="00F22C15"/>
    <w:rsid w:val="00F22C1A"/>
    <w:rsid w:val="00F22C23"/>
    <w:rsid w:val="00F22C55"/>
    <w:rsid w:val="00F22C5B"/>
    <w:rsid w:val="00F22C7F"/>
    <w:rsid w:val="00F22C8D"/>
    <w:rsid w:val="00F22C91"/>
    <w:rsid w:val="00F22CC2"/>
    <w:rsid w:val="00F22CC3"/>
    <w:rsid w:val="00F22D06"/>
    <w:rsid w:val="00F22D27"/>
    <w:rsid w:val="00F22DBC"/>
    <w:rsid w:val="00F22E03"/>
    <w:rsid w:val="00F22E44"/>
    <w:rsid w:val="00F22E52"/>
    <w:rsid w:val="00F22E5E"/>
    <w:rsid w:val="00F22F19"/>
    <w:rsid w:val="00F22F1B"/>
    <w:rsid w:val="00F22F74"/>
    <w:rsid w:val="00F2300E"/>
    <w:rsid w:val="00F23011"/>
    <w:rsid w:val="00F23051"/>
    <w:rsid w:val="00F230AC"/>
    <w:rsid w:val="00F230DD"/>
    <w:rsid w:val="00F2317C"/>
    <w:rsid w:val="00F23196"/>
    <w:rsid w:val="00F231A1"/>
    <w:rsid w:val="00F231AE"/>
    <w:rsid w:val="00F231B8"/>
    <w:rsid w:val="00F231CD"/>
    <w:rsid w:val="00F231E7"/>
    <w:rsid w:val="00F231EC"/>
    <w:rsid w:val="00F23214"/>
    <w:rsid w:val="00F23249"/>
    <w:rsid w:val="00F23252"/>
    <w:rsid w:val="00F232B9"/>
    <w:rsid w:val="00F232E6"/>
    <w:rsid w:val="00F232EC"/>
    <w:rsid w:val="00F232FE"/>
    <w:rsid w:val="00F23302"/>
    <w:rsid w:val="00F23348"/>
    <w:rsid w:val="00F23353"/>
    <w:rsid w:val="00F23364"/>
    <w:rsid w:val="00F2338A"/>
    <w:rsid w:val="00F233AC"/>
    <w:rsid w:val="00F233B1"/>
    <w:rsid w:val="00F233D5"/>
    <w:rsid w:val="00F233F8"/>
    <w:rsid w:val="00F2340A"/>
    <w:rsid w:val="00F2348E"/>
    <w:rsid w:val="00F234D1"/>
    <w:rsid w:val="00F234F5"/>
    <w:rsid w:val="00F23549"/>
    <w:rsid w:val="00F23558"/>
    <w:rsid w:val="00F2356A"/>
    <w:rsid w:val="00F2357F"/>
    <w:rsid w:val="00F235C4"/>
    <w:rsid w:val="00F235E6"/>
    <w:rsid w:val="00F23697"/>
    <w:rsid w:val="00F236AD"/>
    <w:rsid w:val="00F236BB"/>
    <w:rsid w:val="00F236BD"/>
    <w:rsid w:val="00F236FA"/>
    <w:rsid w:val="00F23738"/>
    <w:rsid w:val="00F2376B"/>
    <w:rsid w:val="00F23788"/>
    <w:rsid w:val="00F2378B"/>
    <w:rsid w:val="00F237A9"/>
    <w:rsid w:val="00F237FB"/>
    <w:rsid w:val="00F23809"/>
    <w:rsid w:val="00F23824"/>
    <w:rsid w:val="00F2384B"/>
    <w:rsid w:val="00F23853"/>
    <w:rsid w:val="00F23893"/>
    <w:rsid w:val="00F238B5"/>
    <w:rsid w:val="00F23904"/>
    <w:rsid w:val="00F2391D"/>
    <w:rsid w:val="00F23959"/>
    <w:rsid w:val="00F2395D"/>
    <w:rsid w:val="00F23967"/>
    <w:rsid w:val="00F2398B"/>
    <w:rsid w:val="00F239C1"/>
    <w:rsid w:val="00F239C6"/>
    <w:rsid w:val="00F23A16"/>
    <w:rsid w:val="00F23A18"/>
    <w:rsid w:val="00F23A23"/>
    <w:rsid w:val="00F23A35"/>
    <w:rsid w:val="00F23A4E"/>
    <w:rsid w:val="00F23A7D"/>
    <w:rsid w:val="00F23AD3"/>
    <w:rsid w:val="00F23AF5"/>
    <w:rsid w:val="00F23B13"/>
    <w:rsid w:val="00F23BA0"/>
    <w:rsid w:val="00F23BF2"/>
    <w:rsid w:val="00F23C15"/>
    <w:rsid w:val="00F23C39"/>
    <w:rsid w:val="00F23C5F"/>
    <w:rsid w:val="00F23C70"/>
    <w:rsid w:val="00F23C79"/>
    <w:rsid w:val="00F23C95"/>
    <w:rsid w:val="00F23C9F"/>
    <w:rsid w:val="00F23D34"/>
    <w:rsid w:val="00F23D58"/>
    <w:rsid w:val="00F23D61"/>
    <w:rsid w:val="00F23D64"/>
    <w:rsid w:val="00F23DA1"/>
    <w:rsid w:val="00F23E37"/>
    <w:rsid w:val="00F23E6B"/>
    <w:rsid w:val="00F23ECA"/>
    <w:rsid w:val="00F23ED2"/>
    <w:rsid w:val="00F23F1F"/>
    <w:rsid w:val="00F23F37"/>
    <w:rsid w:val="00F23F9C"/>
    <w:rsid w:val="00F23FDA"/>
    <w:rsid w:val="00F24016"/>
    <w:rsid w:val="00F240A5"/>
    <w:rsid w:val="00F24114"/>
    <w:rsid w:val="00F24122"/>
    <w:rsid w:val="00F24135"/>
    <w:rsid w:val="00F24176"/>
    <w:rsid w:val="00F24179"/>
    <w:rsid w:val="00F24181"/>
    <w:rsid w:val="00F241CA"/>
    <w:rsid w:val="00F241D5"/>
    <w:rsid w:val="00F24203"/>
    <w:rsid w:val="00F24205"/>
    <w:rsid w:val="00F2424D"/>
    <w:rsid w:val="00F242B4"/>
    <w:rsid w:val="00F24343"/>
    <w:rsid w:val="00F24382"/>
    <w:rsid w:val="00F2442C"/>
    <w:rsid w:val="00F24436"/>
    <w:rsid w:val="00F2443A"/>
    <w:rsid w:val="00F2444A"/>
    <w:rsid w:val="00F24475"/>
    <w:rsid w:val="00F24488"/>
    <w:rsid w:val="00F244CB"/>
    <w:rsid w:val="00F244D1"/>
    <w:rsid w:val="00F244D8"/>
    <w:rsid w:val="00F24501"/>
    <w:rsid w:val="00F24543"/>
    <w:rsid w:val="00F24545"/>
    <w:rsid w:val="00F2455B"/>
    <w:rsid w:val="00F2455F"/>
    <w:rsid w:val="00F24560"/>
    <w:rsid w:val="00F24572"/>
    <w:rsid w:val="00F24581"/>
    <w:rsid w:val="00F24583"/>
    <w:rsid w:val="00F2458D"/>
    <w:rsid w:val="00F245B0"/>
    <w:rsid w:val="00F245F5"/>
    <w:rsid w:val="00F24617"/>
    <w:rsid w:val="00F246BB"/>
    <w:rsid w:val="00F246DB"/>
    <w:rsid w:val="00F24711"/>
    <w:rsid w:val="00F2471B"/>
    <w:rsid w:val="00F2474A"/>
    <w:rsid w:val="00F2476E"/>
    <w:rsid w:val="00F2478C"/>
    <w:rsid w:val="00F247A6"/>
    <w:rsid w:val="00F247FC"/>
    <w:rsid w:val="00F2486E"/>
    <w:rsid w:val="00F2490E"/>
    <w:rsid w:val="00F24930"/>
    <w:rsid w:val="00F24942"/>
    <w:rsid w:val="00F2496C"/>
    <w:rsid w:val="00F24999"/>
    <w:rsid w:val="00F2499D"/>
    <w:rsid w:val="00F249A1"/>
    <w:rsid w:val="00F249A5"/>
    <w:rsid w:val="00F249C2"/>
    <w:rsid w:val="00F24A25"/>
    <w:rsid w:val="00F24A51"/>
    <w:rsid w:val="00F24A60"/>
    <w:rsid w:val="00F24A76"/>
    <w:rsid w:val="00F24A90"/>
    <w:rsid w:val="00F24ABC"/>
    <w:rsid w:val="00F24ADB"/>
    <w:rsid w:val="00F24AF5"/>
    <w:rsid w:val="00F24B0B"/>
    <w:rsid w:val="00F24B14"/>
    <w:rsid w:val="00F24B32"/>
    <w:rsid w:val="00F24B3C"/>
    <w:rsid w:val="00F24B71"/>
    <w:rsid w:val="00F24B8E"/>
    <w:rsid w:val="00F24BFA"/>
    <w:rsid w:val="00F24CD7"/>
    <w:rsid w:val="00F24D31"/>
    <w:rsid w:val="00F24D33"/>
    <w:rsid w:val="00F24D37"/>
    <w:rsid w:val="00F24D3C"/>
    <w:rsid w:val="00F24D61"/>
    <w:rsid w:val="00F24DA7"/>
    <w:rsid w:val="00F24DD2"/>
    <w:rsid w:val="00F24DFC"/>
    <w:rsid w:val="00F24E2E"/>
    <w:rsid w:val="00F24E33"/>
    <w:rsid w:val="00F24E38"/>
    <w:rsid w:val="00F24EA6"/>
    <w:rsid w:val="00F24EDD"/>
    <w:rsid w:val="00F24EE4"/>
    <w:rsid w:val="00F24F0C"/>
    <w:rsid w:val="00F24FE0"/>
    <w:rsid w:val="00F250A2"/>
    <w:rsid w:val="00F250F4"/>
    <w:rsid w:val="00F25130"/>
    <w:rsid w:val="00F2514E"/>
    <w:rsid w:val="00F25152"/>
    <w:rsid w:val="00F25159"/>
    <w:rsid w:val="00F25165"/>
    <w:rsid w:val="00F25182"/>
    <w:rsid w:val="00F25194"/>
    <w:rsid w:val="00F251B0"/>
    <w:rsid w:val="00F251C7"/>
    <w:rsid w:val="00F251F4"/>
    <w:rsid w:val="00F2525D"/>
    <w:rsid w:val="00F25264"/>
    <w:rsid w:val="00F252A2"/>
    <w:rsid w:val="00F252E0"/>
    <w:rsid w:val="00F252EA"/>
    <w:rsid w:val="00F2530F"/>
    <w:rsid w:val="00F25332"/>
    <w:rsid w:val="00F2535D"/>
    <w:rsid w:val="00F2538E"/>
    <w:rsid w:val="00F25436"/>
    <w:rsid w:val="00F25464"/>
    <w:rsid w:val="00F254C7"/>
    <w:rsid w:val="00F25506"/>
    <w:rsid w:val="00F2555E"/>
    <w:rsid w:val="00F25567"/>
    <w:rsid w:val="00F25583"/>
    <w:rsid w:val="00F2558A"/>
    <w:rsid w:val="00F25609"/>
    <w:rsid w:val="00F25656"/>
    <w:rsid w:val="00F25660"/>
    <w:rsid w:val="00F2566D"/>
    <w:rsid w:val="00F256E5"/>
    <w:rsid w:val="00F25732"/>
    <w:rsid w:val="00F25797"/>
    <w:rsid w:val="00F25798"/>
    <w:rsid w:val="00F257F4"/>
    <w:rsid w:val="00F257FD"/>
    <w:rsid w:val="00F25808"/>
    <w:rsid w:val="00F2580B"/>
    <w:rsid w:val="00F2584F"/>
    <w:rsid w:val="00F25882"/>
    <w:rsid w:val="00F258AB"/>
    <w:rsid w:val="00F258AC"/>
    <w:rsid w:val="00F258CC"/>
    <w:rsid w:val="00F258D0"/>
    <w:rsid w:val="00F2593C"/>
    <w:rsid w:val="00F25941"/>
    <w:rsid w:val="00F259D6"/>
    <w:rsid w:val="00F25A08"/>
    <w:rsid w:val="00F25A3F"/>
    <w:rsid w:val="00F25A4B"/>
    <w:rsid w:val="00F25A89"/>
    <w:rsid w:val="00F25AF0"/>
    <w:rsid w:val="00F25B1C"/>
    <w:rsid w:val="00F25B1F"/>
    <w:rsid w:val="00F25B25"/>
    <w:rsid w:val="00F25B6F"/>
    <w:rsid w:val="00F25BA0"/>
    <w:rsid w:val="00F25BB7"/>
    <w:rsid w:val="00F25BCD"/>
    <w:rsid w:val="00F25BD2"/>
    <w:rsid w:val="00F25BD5"/>
    <w:rsid w:val="00F25C02"/>
    <w:rsid w:val="00F25C03"/>
    <w:rsid w:val="00F25C04"/>
    <w:rsid w:val="00F25C24"/>
    <w:rsid w:val="00F25C87"/>
    <w:rsid w:val="00F25D0E"/>
    <w:rsid w:val="00F25D1E"/>
    <w:rsid w:val="00F25D6F"/>
    <w:rsid w:val="00F25DCF"/>
    <w:rsid w:val="00F25DDB"/>
    <w:rsid w:val="00F25DE4"/>
    <w:rsid w:val="00F25DE5"/>
    <w:rsid w:val="00F25DEE"/>
    <w:rsid w:val="00F25E3F"/>
    <w:rsid w:val="00F25E49"/>
    <w:rsid w:val="00F25F0B"/>
    <w:rsid w:val="00F25F24"/>
    <w:rsid w:val="00F25F5A"/>
    <w:rsid w:val="00F25F83"/>
    <w:rsid w:val="00F25FC8"/>
    <w:rsid w:val="00F25FCB"/>
    <w:rsid w:val="00F25FDE"/>
    <w:rsid w:val="00F25FE8"/>
    <w:rsid w:val="00F25FEF"/>
    <w:rsid w:val="00F2600A"/>
    <w:rsid w:val="00F2603D"/>
    <w:rsid w:val="00F2605C"/>
    <w:rsid w:val="00F26089"/>
    <w:rsid w:val="00F260A7"/>
    <w:rsid w:val="00F260A8"/>
    <w:rsid w:val="00F260CD"/>
    <w:rsid w:val="00F260DC"/>
    <w:rsid w:val="00F260EA"/>
    <w:rsid w:val="00F26147"/>
    <w:rsid w:val="00F2616E"/>
    <w:rsid w:val="00F2619B"/>
    <w:rsid w:val="00F2619F"/>
    <w:rsid w:val="00F261AA"/>
    <w:rsid w:val="00F261FC"/>
    <w:rsid w:val="00F26222"/>
    <w:rsid w:val="00F26237"/>
    <w:rsid w:val="00F2628B"/>
    <w:rsid w:val="00F262A2"/>
    <w:rsid w:val="00F262A8"/>
    <w:rsid w:val="00F262F6"/>
    <w:rsid w:val="00F262FA"/>
    <w:rsid w:val="00F26322"/>
    <w:rsid w:val="00F26336"/>
    <w:rsid w:val="00F26350"/>
    <w:rsid w:val="00F263D6"/>
    <w:rsid w:val="00F2644C"/>
    <w:rsid w:val="00F264D5"/>
    <w:rsid w:val="00F264FB"/>
    <w:rsid w:val="00F2651E"/>
    <w:rsid w:val="00F26529"/>
    <w:rsid w:val="00F26586"/>
    <w:rsid w:val="00F265AA"/>
    <w:rsid w:val="00F265AB"/>
    <w:rsid w:val="00F26602"/>
    <w:rsid w:val="00F26619"/>
    <w:rsid w:val="00F2663B"/>
    <w:rsid w:val="00F266C6"/>
    <w:rsid w:val="00F266D9"/>
    <w:rsid w:val="00F26761"/>
    <w:rsid w:val="00F26794"/>
    <w:rsid w:val="00F267C3"/>
    <w:rsid w:val="00F267F8"/>
    <w:rsid w:val="00F2680B"/>
    <w:rsid w:val="00F26829"/>
    <w:rsid w:val="00F2683E"/>
    <w:rsid w:val="00F2685F"/>
    <w:rsid w:val="00F26865"/>
    <w:rsid w:val="00F268A1"/>
    <w:rsid w:val="00F268B8"/>
    <w:rsid w:val="00F268CD"/>
    <w:rsid w:val="00F268E3"/>
    <w:rsid w:val="00F26925"/>
    <w:rsid w:val="00F26941"/>
    <w:rsid w:val="00F26953"/>
    <w:rsid w:val="00F26998"/>
    <w:rsid w:val="00F2699E"/>
    <w:rsid w:val="00F269AA"/>
    <w:rsid w:val="00F269DF"/>
    <w:rsid w:val="00F26A2B"/>
    <w:rsid w:val="00F26AA2"/>
    <w:rsid w:val="00F26AF8"/>
    <w:rsid w:val="00F26B6D"/>
    <w:rsid w:val="00F26BD1"/>
    <w:rsid w:val="00F26BDE"/>
    <w:rsid w:val="00F26C6C"/>
    <w:rsid w:val="00F26C72"/>
    <w:rsid w:val="00F26C7C"/>
    <w:rsid w:val="00F26CED"/>
    <w:rsid w:val="00F26D14"/>
    <w:rsid w:val="00F26D2D"/>
    <w:rsid w:val="00F26D53"/>
    <w:rsid w:val="00F26D55"/>
    <w:rsid w:val="00F26D5B"/>
    <w:rsid w:val="00F26D63"/>
    <w:rsid w:val="00F26DCF"/>
    <w:rsid w:val="00F26DDB"/>
    <w:rsid w:val="00F26E0E"/>
    <w:rsid w:val="00F26E4D"/>
    <w:rsid w:val="00F26E63"/>
    <w:rsid w:val="00F26E99"/>
    <w:rsid w:val="00F26EA1"/>
    <w:rsid w:val="00F26EE3"/>
    <w:rsid w:val="00F26F59"/>
    <w:rsid w:val="00F26F70"/>
    <w:rsid w:val="00F26F9A"/>
    <w:rsid w:val="00F26FE4"/>
    <w:rsid w:val="00F26FEE"/>
    <w:rsid w:val="00F27016"/>
    <w:rsid w:val="00F27023"/>
    <w:rsid w:val="00F27037"/>
    <w:rsid w:val="00F2704B"/>
    <w:rsid w:val="00F270D8"/>
    <w:rsid w:val="00F2712F"/>
    <w:rsid w:val="00F27175"/>
    <w:rsid w:val="00F27176"/>
    <w:rsid w:val="00F2719A"/>
    <w:rsid w:val="00F27209"/>
    <w:rsid w:val="00F2723E"/>
    <w:rsid w:val="00F2726B"/>
    <w:rsid w:val="00F272C0"/>
    <w:rsid w:val="00F272ED"/>
    <w:rsid w:val="00F27471"/>
    <w:rsid w:val="00F274B4"/>
    <w:rsid w:val="00F27541"/>
    <w:rsid w:val="00F27591"/>
    <w:rsid w:val="00F275E5"/>
    <w:rsid w:val="00F275EF"/>
    <w:rsid w:val="00F27649"/>
    <w:rsid w:val="00F2767C"/>
    <w:rsid w:val="00F276A6"/>
    <w:rsid w:val="00F276C3"/>
    <w:rsid w:val="00F27724"/>
    <w:rsid w:val="00F27740"/>
    <w:rsid w:val="00F2774D"/>
    <w:rsid w:val="00F277C2"/>
    <w:rsid w:val="00F27814"/>
    <w:rsid w:val="00F2782E"/>
    <w:rsid w:val="00F27835"/>
    <w:rsid w:val="00F27872"/>
    <w:rsid w:val="00F27878"/>
    <w:rsid w:val="00F27879"/>
    <w:rsid w:val="00F278AB"/>
    <w:rsid w:val="00F27908"/>
    <w:rsid w:val="00F27919"/>
    <w:rsid w:val="00F2791C"/>
    <w:rsid w:val="00F2792F"/>
    <w:rsid w:val="00F279FF"/>
    <w:rsid w:val="00F27A26"/>
    <w:rsid w:val="00F27A95"/>
    <w:rsid w:val="00F27A97"/>
    <w:rsid w:val="00F27AB3"/>
    <w:rsid w:val="00F27B00"/>
    <w:rsid w:val="00F27B23"/>
    <w:rsid w:val="00F27B4F"/>
    <w:rsid w:val="00F27B51"/>
    <w:rsid w:val="00F27B80"/>
    <w:rsid w:val="00F27BBE"/>
    <w:rsid w:val="00F27BCB"/>
    <w:rsid w:val="00F27BEC"/>
    <w:rsid w:val="00F27C1E"/>
    <w:rsid w:val="00F27C3F"/>
    <w:rsid w:val="00F27C95"/>
    <w:rsid w:val="00F27CB2"/>
    <w:rsid w:val="00F27CEF"/>
    <w:rsid w:val="00F27D0C"/>
    <w:rsid w:val="00F27D33"/>
    <w:rsid w:val="00F27D3C"/>
    <w:rsid w:val="00F27D3E"/>
    <w:rsid w:val="00F27D48"/>
    <w:rsid w:val="00F27D73"/>
    <w:rsid w:val="00F27D74"/>
    <w:rsid w:val="00F27D77"/>
    <w:rsid w:val="00F27D7A"/>
    <w:rsid w:val="00F27DBB"/>
    <w:rsid w:val="00F27E28"/>
    <w:rsid w:val="00F27E3E"/>
    <w:rsid w:val="00F27E4E"/>
    <w:rsid w:val="00F27E5C"/>
    <w:rsid w:val="00F27E68"/>
    <w:rsid w:val="00F27E76"/>
    <w:rsid w:val="00F27E93"/>
    <w:rsid w:val="00F27EA8"/>
    <w:rsid w:val="00F27EAE"/>
    <w:rsid w:val="00F27F09"/>
    <w:rsid w:val="00F27F58"/>
    <w:rsid w:val="00F27F9A"/>
    <w:rsid w:val="00F27FC7"/>
    <w:rsid w:val="00F27FE1"/>
    <w:rsid w:val="00F3002D"/>
    <w:rsid w:val="00F30079"/>
    <w:rsid w:val="00F300A4"/>
    <w:rsid w:val="00F300E6"/>
    <w:rsid w:val="00F300FD"/>
    <w:rsid w:val="00F30103"/>
    <w:rsid w:val="00F30135"/>
    <w:rsid w:val="00F30161"/>
    <w:rsid w:val="00F3019F"/>
    <w:rsid w:val="00F30221"/>
    <w:rsid w:val="00F30247"/>
    <w:rsid w:val="00F30248"/>
    <w:rsid w:val="00F30279"/>
    <w:rsid w:val="00F302BE"/>
    <w:rsid w:val="00F302D6"/>
    <w:rsid w:val="00F3031E"/>
    <w:rsid w:val="00F30347"/>
    <w:rsid w:val="00F3037A"/>
    <w:rsid w:val="00F3037D"/>
    <w:rsid w:val="00F30387"/>
    <w:rsid w:val="00F303D2"/>
    <w:rsid w:val="00F30446"/>
    <w:rsid w:val="00F3044B"/>
    <w:rsid w:val="00F30467"/>
    <w:rsid w:val="00F3048D"/>
    <w:rsid w:val="00F304DA"/>
    <w:rsid w:val="00F30547"/>
    <w:rsid w:val="00F30575"/>
    <w:rsid w:val="00F305CA"/>
    <w:rsid w:val="00F30620"/>
    <w:rsid w:val="00F3064B"/>
    <w:rsid w:val="00F30682"/>
    <w:rsid w:val="00F3069D"/>
    <w:rsid w:val="00F306B0"/>
    <w:rsid w:val="00F306B1"/>
    <w:rsid w:val="00F30712"/>
    <w:rsid w:val="00F30720"/>
    <w:rsid w:val="00F30769"/>
    <w:rsid w:val="00F3077C"/>
    <w:rsid w:val="00F307A4"/>
    <w:rsid w:val="00F307DA"/>
    <w:rsid w:val="00F307DB"/>
    <w:rsid w:val="00F307DE"/>
    <w:rsid w:val="00F307E0"/>
    <w:rsid w:val="00F307FE"/>
    <w:rsid w:val="00F30878"/>
    <w:rsid w:val="00F308DE"/>
    <w:rsid w:val="00F30910"/>
    <w:rsid w:val="00F3091F"/>
    <w:rsid w:val="00F3093E"/>
    <w:rsid w:val="00F30963"/>
    <w:rsid w:val="00F30982"/>
    <w:rsid w:val="00F309B8"/>
    <w:rsid w:val="00F30A77"/>
    <w:rsid w:val="00F30AB5"/>
    <w:rsid w:val="00F30ADA"/>
    <w:rsid w:val="00F30AED"/>
    <w:rsid w:val="00F30B02"/>
    <w:rsid w:val="00F30B43"/>
    <w:rsid w:val="00F30B9A"/>
    <w:rsid w:val="00F30BBF"/>
    <w:rsid w:val="00F30BD6"/>
    <w:rsid w:val="00F30C15"/>
    <w:rsid w:val="00F30C25"/>
    <w:rsid w:val="00F30C33"/>
    <w:rsid w:val="00F30C37"/>
    <w:rsid w:val="00F30C45"/>
    <w:rsid w:val="00F30C4D"/>
    <w:rsid w:val="00F30C57"/>
    <w:rsid w:val="00F30C63"/>
    <w:rsid w:val="00F30CAE"/>
    <w:rsid w:val="00F30CDB"/>
    <w:rsid w:val="00F30D02"/>
    <w:rsid w:val="00F30D3D"/>
    <w:rsid w:val="00F30D98"/>
    <w:rsid w:val="00F30DE9"/>
    <w:rsid w:val="00F30DF0"/>
    <w:rsid w:val="00F30E2B"/>
    <w:rsid w:val="00F30E93"/>
    <w:rsid w:val="00F30EFE"/>
    <w:rsid w:val="00F30F2A"/>
    <w:rsid w:val="00F30F73"/>
    <w:rsid w:val="00F31046"/>
    <w:rsid w:val="00F31062"/>
    <w:rsid w:val="00F31071"/>
    <w:rsid w:val="00F310AF"/>
    <w:rsid w:val="00F310DB"/>
    <w:rsid w:val="00F310DD"/>
    <w:rsid w:val="00F310F8"/>
    <w:rsid w:val="00F31195"/>
    <w:rsid w:val="00F311A8"/>
    <w:rsid w:val="00F311AD"/>
    <w:rsid w:val="00F3120B"/>
    <w:rsid w:val="00F31232"/>
    <w:rsid w:val="00F31252"/>
    <w:rsid w:val="00F31265"/>
    <w:rsid w:val="00F312A9"/>
    <w:rsid w:val="00F312B7"/>
    <w:rsid w:val="00F312D6"/>
    <w:rsid w:val="00F31346"/>
    <w:rsid w:val="00F3134B"/>
    <w:rsid w:val="00F3134E"/>
    <w:rsid w:val="00F3135F"/>
    <w:rsid w:val="00F31380"/>
    <w:rsid w:val="00F313AF"/>
    <w:rsid w:val="00F313FD"/>
    <w:rsid w:val="00F3142D"/>
    <w:rsid w:val="00F31432"/>
    <w:rsid w:val="00F314AD"/>
    <w:rsid w:val="00F314DE"/>
    <w:rsid w:val="00F31514"/>
    <w:rsid w:val="00F3156B"/>
    <w:rsid w:val="00F3157B"/>
    <w:rsid w:val="00F315CC"/>
    <w:rsid w:val="00F315D6"/>
    <w:rsid w:val="00F315D9"/>
    <w:rsid w:val="00F315FC"/>
    <w:rsid w:val="00F31642"/>
    <w:rsid w:val="00F31674"/>
    <w:rsid w:val="00F3169D"/>
    <w:rsid w:val="00F316B4"/>
    <w:rsid w:val="00F316DC"/>
    <w:rsid w:val="00F316F9"/>
    <w:rsid w:val="00F31719"/>
    <w:rsid w:val="00F31772"/>
    <w:rsid w:val="00F3178C"/>
    <w:rsid w:val="00F317DA"/>
    <w:rsid w:val="00F317F0"/>
    <w:rsid w:val="00F317FF"/>
    <w:rsid w:val="00F31880"/>
    <w:rsid w:val="00F318DA"/>
    <w:rsid w:val="00F3190D"/>
    <w:rsid w:val="00F31913"/>
    <w:rsid w:val="00F319A9"/>
    <w:rsid w:val="00F319B0"/>
    <w:rsid w:val="00F31A14"/>
    <w:rsid w:val="00F31A29"/>
    <w:rsid w:val="00F31A32"/>
    <w:rsid w:val="00F31A55"/>
    <w:rsid w:val="00F31A9E"/>
    <w:rsid w:val="00F31AAC"/>
    <w:rsid w:val="00F31ABF"/>
    <w:rsid w:val="00F31AFD"/>
    <w:rsid w:val="00F31B00"/>
    <w:rsid w:val="00F31B63"/>
    <w:rsid w:val="00F31BD5"/>
    <w:rsid w:val="00F31BF6"/>
    <w:rsid w:val="00F31C19"/>
    <w:rsid w:val="00F31C32"/>
    <w:rsid w:val="00F31C51"/>
    <w:rsid w:val="00F31CC1"/>
    <w:rsid w:val="00F31CC9"/>
    <w:rsid w:val="00F31CE4"/>
    <w:rsid w:val="00F31D03"/>
    <w:rsid w:val="00F31D1D"/>
    <w:rsid w:val="00F31D8F"/>
    <w:rsid w:val="00F31DA2"/>
    <w:rsid w:val="00F31DB6"/>
    <w:rsid w:val="00F31DBB"/>
    <w:rsid w:val="00F31DC4"/>
    <w:rsid w:val="00F31DD5"/>
    <w:rsid w:val="00F31DF2"/>
    <w:rsid w:val="00F31E09"/>
    <w:rsid w:val="00F31E19"/>
    <w:rsid w:val="00F31E2E"/>
    <w:rsid w:val="00F31E84"/>
    <w:rsid w:val="00F31ECD"/>
    <w:rsid w:val="00F31EE1"/>
    <w:rsid w:val="00F31F02"/>
    <w:rsid w:val="00F31F09"/>
    <w:rsid w:val="00F31F31"/>
    <w:rsid w:val="00F31F36"/>
    <w:rsid w:val="00F31F61"/>
    <w:rsid w:val="00F31F74"/>
    <w:rsid w:val="00F31FA0"/>
    <w:rsid w:val="00F31FC6"/>
    <w:rsid w:val="00F31FF9"/>
    <w:rsid w:val="00F32051"/>
    <w:rsid w:val="00F3205A"/>
    <w:rsid w:val="00F320BD"/>
    <w:rsid w:val="00F320C2"/>
    <w:rsid w:val="00F320D2"/>
    <w:rsid w:val="00F320DE"/>
    <w:rsid w:val="00F320F4"/>
    <w:rsid w:val="00F32119"/>
    <w:rsid w:val="00F32134"/>
    <w:rsid w:val="00F32150"/>
    <w:rsid w:val="00F32182"/>
    <w:rsid w:val="00F32188"/>
    <w:rsid w:val="00F321AA"/>
    <w:rsid w:val="00F321CE"/>
    <w:rsid w:val="00F32219"/>
    <w:rsid w:val="00F32221"/>
    <w:rsid w:val="00F32227"/>
    <w:rsid w:val="00F3227A"/>
    <w:rsid w:val="00F3229D"/>
    <w:rsid w:val="00F3238B"/>
    <w:rsid w:val="00F323C9"/>
    <w:rsid w:val="00F323E6"/>
    <w:rsid w:val="00F32401"/>
    <w:rsid w:val="00F3240E"/>
    <w:rsid w:val="00F32427"/>
    <w:rsid w:val="00F3243B"/>
    <w:rsid w:val="00F3244D"/>
    <w:rsid w:val="00F3245E"/>
    <w:rsid w:val="00F32462"/>
    <w:rsid w:val="00F32496"/>
    <w:rsid w:val="00F324A4"/>
    <w:rsid w:val="00F324D4"/>
    <w:rsid w:val="00F324E2"/>
    <w:rsid w:val="00F3252D"/>
    <w:rsid w:val="00F3254F"/>
    <w:rsid w:val="00F325A0"/>
    <w:rsid w:val="00F325F6"/>
    <w:rsid w:val="00F32624"/>
    <w:rsid w:val="00F32670"/>
    <w:rsid w:val="00F326EE"/>
    <w:rsid w:val="00F32713"/>
    <w:rsid w:val="00F32736"/>
    <w:rsid w:val="00F3273E"/>
    <w:rsid w:val="00F32749"/>
    <w:rsid w:val="00F32752"/>
    <w:rsid w:val="00F327B7"/>
    <w:rsid w:val="00F327BF"/>
    <w:rsid w:val="00F327C0"/>
    <w:rsid w:val="00F327C5"/>
    <w:rsid w:val="00F327E7"/>
    <w:rsid w:val="00F327F0"/>
    <w:rsid w:val="00F32823"/>
    <w:rsid w:val="00F3282F"/>
    <w:rsid w:val="00F3287D"/>
    <w:rsid w:val="00F3288C"/>
    <w:rsid w:val="00F328C9"/>
    <w:rsid w:val="00F32924"/>
    <w:rsid w:val="00F32945"/>
    <w:rsid w:val="00F3294E"/>
    <w:rsid w:val="00F329E3"/>
    <w:rsid w:val="00F329EC"/>
    <w:rsid w:val="00F32A06"/>
    <w:rsid w:val="00F32A25"/>
    <w:rsid w:val="00F32A65"/>
    <w:rsid w:val="00F32A6E"/>
    <w:rsid w:val="00F32A9A"/>
    <w:rsid w:val="00F32AB3"/>
    <w:rsid w:val="00F32ACA"/>
    <w:rsid w:val="00F32B29"/>
    <w:rsid w:val="00F32B57"/>
    <w:rsid w:val="00F32C07"/>
    <w:rsid w:val="00F32C1B"/>
    <w:rsid w:val="00F32C2F"/>
    <w:rsid w:val="00F32C46"/>
    <w:rsid w:val="00F32C8A"/>
    <w:rsid w:val="00F32C8E"/>
    <w:rsid w:val="00F32CAD"/>
    <w:rsid w:val="00F32D1D"/>
    <w:rsid w:val="00F32D28"/>
    <w:rsid w:val="00F32DBC"/>
    <w:rsid w:val="00F32DCE"/>
    <w:rsid w:val="00F32DF5"/>
    <w:rsid w:val="00F32E20"/>
    <w:rsid w:val="00F32E38"/>
    <w:rsid w:val="00F32E5D"/>
    <w:rsid w:val="00F32E8F"/>
    <w:rsid w:val="00F32EE4"/>
    <w:rsid w:val="00F32F9F"/>
    <w:rsid w:val="00F33012"/>
    <w:rsid w:val="00F330BA"/>
    <w:rsid w:val="00F33104"/>
    <w:rsid w:val="00F33132"/>
    <w:rsid w:val="00F3314E"/>
    <w:rsid w:val="00F33187"/>
    <w:rsid w:val="00F331E8"/>
    <w:rsid w:val="00F331F3"/>
    <w:rsid w:val="00F33227"/>
    <w:rsid w:val="00F3324A"/>
    <w:rsid w:val="00F33267"/>
    <w:rsid w:val="00F332A4"/>
    <w:rsid w:val="00F332AE"/>
    <w:rsid w:val="00F3333A"/>
    <w:rsid w:val="00F3333E"/>
    <w:rsid w:val="00F333E7"/>
    <w:rsid w:val="00F333E8"/>
    <w:rsid w:val="00F33424"/>
    <w:rsid w:val="00F33446"/>
    <w:rsid w:val="00F33452"/>
    <w:rsid w:val="00F334C8"/>
    <w:rsid w:val="00F3353B"/>
    <w:rsid w:val="00F33545"/>
    <w:rsid w:val="00F33550"/>
    <w:rsid w:val="00F33574"/>
    <w:rsid w:val="00F33591"/>
    <w:rsid w:val="00F335D4"/>
    <w:rsid w:val="00F33607"/>
    <w:rsid w:val="00F33656"/>
    <w:rsid w:val="00F33695"/>
    <w:rsid w:val="00F336BE"/>
    <w:rsid w:val="00F336EC"/>
    <w:rsid w:val="00F336F8"/>
    <w:rsid w:val="00F336FB"/>
    <w:rsid w:val="00F33739"/>
    <w:rsid w:val="00F3374C"/>
    <w:rsid w:val="00F3376A"/>
    <w:rsid w:val="00F3388E"/>
    <w:rsid w:val="00F338CC"/>
    <w:rsid w:val="00F3391E"/>
    <w:rsid w:val="00F33922"/>
    <w:rsid w:val="00F339C5"/>
    <w:rsid w:val="00F339D7"/>
    <w:rsid w:val="00F33A20"/>
    <w:rsid w:val="00F33A75"/>
    <w:rsid w:val="00F33AC2"/>
    <w:rsid w:val="00F33BCD"/>
    <w:rsid w:val="00F33BF1"/>
    <w:rsid w:val="00F33C0E"/>
    <w:rsid w:val="00F33C7F"/>
    <w:rsid w:val="00F33C84"/>
    <w:rsid w:val="00F33CB4"/>
    <w:rsid w:val="00F33CB9"/>
    <w:rsid w:val="00F33CCE"/>
    <w:rsid w:val="00F33CD1"/>
    <w:rsid w:val="00F33CDA"/>
    <w:rsid w:val="00F33D0B"/>
    <w:rsid w:val="00F33D20"/>
    <w:rsid w:val="00F33D37"/>
    <w:rsid w:val="00F33D3A"/>
    <w:rsid w:val="00F33DAA"/>
    <w:rsid w:val="00F33DC6"/>
    <w:rsid w:val="00F33DD3"/>
    <w:rsid w:val="00F33DD5"/>
    <w:rsid w:val="00F33E7E"/>
    <w:rsid w:val="00F33EAE"/>
    <w:rsid w:val="00F33EAF"/>
    <w:rsid w:val="00F33F24"/>
    <w:rsid w:val="00F33F3B"/>
    <w:rsid w:val="00F33F49"/>
    <w:rsid w:val="00F33FA2"/>
    <w:rsid w:val="00F33FAA"/>
    <w:rsid w:val="00F33FBF"/>
    <w:rsid w:val="00F3403F"/>
    <w:rsid w:val="00F3407F"/>
    <w:rsid w:val="00F340B3"/>
    <w:rsid w:val="00F340C0"/>
    <w:rsid w:val="00F340C8"/>
    <w:rsid w:val="00F340F4"/>
    <w:rsid w:val="00F3413D"/>
    <w:rsid w:val="00F3414D"/>
    <w:rsid w:val="00F34184"/>
    <w:rsid w:val="00F34195"/>
    <w:rsid w:val="00F34199"/>
    <w:rsid w:val="00F341A3"/>
    <w:rsid w:val="00F341B5"/>
    <w:rsid w:val="00F341E0"/>
    <w:rsid w:val="00F34207"/>
    <w:rsid w:val="00F3420C"/>
    <w:rsid w:val="00F3423F"/>
    <w:rsid w:val="00F342C7"/>
    <w:rsid w:val="00F342CA"/>
    <w:rsid w:val="00F342FE"/>
    <w:rsid w:val="00F34312"/>
    <w:rsid w:val="00F3432B"/>
    <w:rsid w:val="00F343D0"/>
    <w:rsid w:val="00F343E6"/>
    <w:rsid w:val="00F343ED"/>
    <w:rsid w:val="00F3441B"/>
    <w:rsid w:val="00F3441F"/>
    <w:rsid w:val="00F344FF"/>
    <w:rsid w:val="00F3451B"/>
    <w:rsid w:val="00F34567"/>
    <w:rsid w:val="00F34575"/>
    <w:rsid w:val="00F34583"/>
    <w:rsid w:val="00F3459C"/>
    <w:rsid w:val="00F345A7"/>
    <w:rsid w:val="00F345CE"/>
    <w:rsid w:val="00F345F5"/>
    <w:rsid w:val="00F3469C"/>
    <w:rsid w:val="00F346AD"/>
    <w:rsid w:val="00F346BE"/>
    <w:rsid w:val="00F346C7"/>
    <w:rsid w:val="00F346FA"/>
    <w:rsid w:val="00F34712"/>
    <w:rsid w:val="00F3473C"/>
    <w:rsid w:val="00F34758"/>
    <w:rsid w:val="00F34799"/>
    <w:rsid w:val="00F347A0"/>
    <w:rsid w:val="00F3486D"/>
    <w:rsid w:val="00F3489A"/>
    <w:rsid w:val="00F348A8"/>
    <w:rsid w:val="00F34940"/>
    <w:rsid w:val="00F3494F"/>
    <w:rsid w:val="00F3495A"/>
    <w:rsid w:val="00F34974"/>
    <w:rsid w:val="00F3499C"/>
    <w:rsid w:val="00F349A8"/>
    <w:rsid w:val="00F349E0"/>
    <w:rsid w:val="00F349E1"/>
    <w:rsid w:val="00F34A39"/>
    <w:rsid w:val="00F34A86"/>
    <w:rsid w:val="00F34A8C"/>
    <w:rsid w:val="00F34ABC"/>
    <w:rsid w:val="00F34AC3"/>
    <w:rsid w:val="00F34AFD"/>
    <w:rsid w:val="00F34B05"/>
    <w:rsid w:val="00F34B35"/>
    <w:rsid w:val="00F34B4E"/>
    <w:rsid w:val="00F34C41"/>
    <w:rsid w:val="00F34D15"/>
    <w:rsid w:val="00F34D60"/>
    <w:rsid w:val="00F34D73"/>
    <w:rsid w:val="00F34D95"/>
    <w:rsid w:val="00F34E61"/>
    <w:rsid w:val="00F34EA2"/>
    <w:rsid w:val="00F34F97"/>
    <w:rsid w:val="00F34FEB"/>
    <w:rsid w:val="00F3506D"/>
    <w:rsid w:val="00F350B0"/>
    <w:rsid w:val="00F350B8"/>
    <w:rsid w:val="00F350E2"/>
    <w:rsid w:val="00F350F4"/>
    <w:rsid w:val="00F35163"/>
    <w:rsid w:val="00F35171"/>
    <w:rsid w:val="00F351B7"/>
    <w:rsid w:val="00F351BB"/>
    <w:rsid w:val="00F351DC"/>
    <w:rsid w:val="00F3526E"/>
    <w:rsid w:val="00F3528D"/>
    <w:rsid w:val="00F352BD"/>
    <w:rsid w:val="00F352F2"/>
    <w:rsid w:val="00F35379"/>
    <w:rsid w:val="00F353AB"/>
    <w:rsid w:val="00F35455"/>
    <w:rsid w:val="00F3545A"/>
    <w:rsid w:val="00F354AB"/>
    <w:rsid w:val="00F354AD"/>
    <w:rsid w:val="00F354AE"/>
    <w:rsid w:val="00F354D8"/>
    <w:rsid w:val="00F354DD"/>
    <w:rsid w:val="00F354FE"/>
    <w:rsid w:val="00F3551D"/>
    <w:rsid w:val="00F35562"/>
    <w:rsid w:val="00F355A8"/>
    <w:rsid w:val="00F355C1"/>
    <w:rsid w:val="00F355C2"/>
    <w:rsid w:val="00F355C9"/>
    <w:rsid w:val="00F355D2"/>
    <w:rsid w:val="00F35682"/>
    <w:rsid w:val="00F356C6"/>
    <w:rsid w:val="00F356CB"/>
    <w:rsid w:val="00F35719"/>
    <w:rsid w:val="00F3572D"/>
    <w:rsid w:val="00F3573E"/>
    <w:rsid w:val="00F35782"/>
    <w:rsid w:val="00F3579D"/>
    <w:rsid w:val="00F357D6"/>
    <w:rsid w:val="00F3581B"/>
    <w:rsid w:val="00F35890"/>
    <w:rsid w:val="00F358DB"/>
    <w:rsid w:val="00F35921"/>
    <w:rsid w:val="00F35923"/>
    <w:rsid w:val="00F35930"/>
    <w:rsid w:val="00F3599B"/>
    <w:rsid w:val="00F359A6"/>
    <w:rsid w:val="00F359A9"/>
    <w:rsid w:val="00F359C0"/>
    <w:rsid w:val="00F359C6"/>
    <w:rsid w:val="00F359F3"/>
    <w:rsid w:val="00F35A01"/>
    <w:rsid w:val="00F35A25"/>
    <w:rsid w:val="00F35A65"/>
    <w:rsid w:val="00F35A82"/>
    <w:rsid w:val="00F35A91"/>
    <w:rsid w:val="00F35AC4"/>
    <w:rsid w:val="00F35B57"/>
    <w:rsid w:val="00F35B7A"/>
    <w:rsid w:val="00F35BDE"/>
    <w:rsid w:val="00F35CC6"/>
    <w:rsid w:val="00F35D25"/>
    <w:rsid w:val="00F35D55"/>
    <w:rsid w:val="00F35DF2"/>
    <w:rsid w:val="00F35E06"/>
    <w:rsid w:val="00F35E11"/>
    <w:rsid w:val="00F35E1C"/>
    <w:rsid w:val="00F35E1E"/>
    <w:rsid w:val="00F35E91"/>
    <w:rsid w:val="00F35EA8"/>
    <w:rsid w:val="00F35EC8"/>
    <w:rsid w:val="00F35ECC"/>
    <w:rsid w:val="00F35EE2"/>
    <w:rsid w:val="00F35EF5"/>
    <w:rsid w:val="00F35EFD"/>
    <w:rsid w:val="00F35F17"/>
    <w:rsid w:val="00F35F78"/>
    <w:rsid w:val="00F35F83"/>
    <w:rsid w:val="00F35F94"/>
    <w:rsid w:val="00F35FBC"/>
    <w:rsid w:val="00F36001"/>
    <w:rsid w:val="00F36007"/>
    <w:rsid w:val="00F36026"/>
    <w:rsid w:val="00F36043"/>
    <w:rsid w:val="00F3609E"/>
    <w:rsid w:val="00F360FF"/>
    <w:rsid w:val="00F3613D"/>
    <w:rsid w:val="00F3614B"/>
    <w:rsid w:val="00F3615D"/>
    <w:rsid w:val="00F36166"/>
    <w:rsid w:val="00F36198"/>
    <w:rsid w:val="00F36240"/>
    <w:rsid w:val="00F36271"/>
    <w:rsid w:val="00F362B1"/>
    <w:rsid w:val="00F362C4"/>
    <w:rsid w:val="00F36328"/>
    <w:rsid w:val="00F36339"/>
    <w:rsid w:val="00F36354"/>
    <w:rsid w:val="00F36392"/>
    <w:rsid w:val="00F363CC"/>
    <w:rsid w:val="00F363E4"/>
    <w:rsid w:val="00F363F7"/>
    <w:rsid w:val="00F36458"/>
    <w:rsid w:val="00F3651C"/>
    <w:rsid w:val="00F36542"/>
    <w:rsid w:val="00F36560"/>
    <w:rsid w:val="00F3659D"/>
    <w:rsid w:val="00F3659F"/>
    <w:rsid w:val="00F365A7"/>
    <w:rsid w:val="00F365DE"/>
    <w:rsid w:val="00F36601"/>
    <w:rsid w:val="00F3662E"/>
    <w:rsid w:val="00F366F8"/>
    <w:rsid w:val="00F36755"/>
    <w:rsid w:val="00F3677F"/>
    <w:rsid w:val="00F367E7"/>
    <w:rsid w:val="00F36862"/>
    <w:rsid w:val="00F368A4"/>
    <w:rsid w:val="00F368E6"/>
    <w:rsid w:val="00F36965"/>
    <w:rsid w:val="00F36980"/>
    <w:rsid w:val="00F369AF"/>
    <w:rsid w:val="00F369BE"/>
    <w:rsid w:val="00F36A05"/>
    <w:rsid w:val="00F36AB6"/>
    <w:rsid w:val="00F36ADB"/>
    <w:rsid w:val="00F36B84"/>
    <w:rsid w:val="00F36BA9"/>
    <w:rsid w:val="00F36BD8"/>
    <w:rsid w:val="00F36BD9"/>
    <w:rsid w:val="00F36C0D"/>
    <w:rsid w:val="00F36C87"/>
    <w:rsid w:val="00F36C95"/>
    <w:rsid w:val="00F36D05"/>
    <w:rsid w:val="00F36D0F"/>
    <w:rsid w:val="00F36D18"/>
    <w:rsid w:val="00F36D37"/>
    <w:rsid w:val="00F36D3D"/>
    <w:rsid w:val="00F36D6B"/>
    <w:rsid w:val="00F36D87"/>
    <w:rsid w:val="00F36D8F"/>
    <w:rsid w:val="00F36DAB"/>
    <w:rsid w:val="00F36DCA"/>
    <w:rsid w:val="00F36E2B"/>
    <w:rsid w:val="00F36E39"/>
    <w:rsid w:val="00F36EAE"/>
    <w:rsid w:val="00F36EED"/>
    <w:rsid w:val="00F36EF6"/>
    <w:rsid w:val="00F36F3D"/>
    <w:rsid w:val="00F36F47"/>
    <w:rsid w:val="00F37004"/>
    <w:rsid w:val="00F37051"/>
    <w:rsid w:val="00F370A2"/>
    <w:rsid w:val="00F370AF"/>
    <w:rsid w:val="00F3710D"/>
    <w:rsid w:val="00F3712D"/>
    <w:rsid w:val="00F3716D"/>
    <w:rsid w:val="00F371E5"/>
    <w:rsid w:val="00F371F2"/>
    <w:rsid w:val="00F37212"/>
    <w:rsid w:val="00F37225"/>
    <w:rsid w:val="00F3724D"/>
    <w:rsid w:val="00F37284"/>
    <w:rsid w:val="00F372E4"/>
    <w:rsid w:val="00F37303"/>
    <w:rsid w:val="00F37339"/>
    <w:rsid w:val="00F37398"/>
    <w:rsid w:val="00F3739C"/>
    <w:rsid w:val="00F373A0"/>
    <w:rsid w:val="00F373B9"/>
    <w:rsid w:val="00F3740A"/>
    <w:rsid w:val="00F3747D"/>
    <w:rsid w:val="00F3749F"/>
    <w:rsid w:val="00F374CE"/>
    <w:rsid w:val="00F37519"/>
    <w:rsid w:val="00F3754B"/>
    <w:rsid w:val="00F3758C"/>
    <w:rsid w:val="00F37660"/>
    <w:rsid w:val="00F37671"/>
    <w:rsid w:val="00F376CF"/>
    <w:rsid w:val="00F376DE"/>
    <w:rsid w:val="00F37707"/>
    <w:rsid w:val="00F3770B"/>
    <w:rsid w:val="00F37725"/>
    <w:rsid w:val="00F3774F"/>
    <w:rsid w:val="00F37756"/>
    <w:rsid w:val="00F37798"/>
    <w:rsid w:val="00F3780B"/>
    <w:rsid w:val="00F3784F"/>
    <w:rsid w:val="00F378E1"/>
    <w:rsid w:val="00F378E7"/>
    <w:rsid w:val="00F378F3"/>
    <w:rsid w:val="00F3792A"/>
    <w:rsid w:val="00F3793D"/>
    <w:rsid w:val="00F37985"/>
    <w:rsid w:val="00F3799C"/>
    <w:rsid w:val="00F379EC"/>
    <w:rsid w:val="00F37A03"/>
    <w:rsid w:val="00F37A18"/>
    <w:rsid w:val="00F37A28"/>
    <w:rsid w:val="00F37A2E"/>
    <w:rsid w:val="00F37A40"/>
    <w:rsid w:val="00F37AE4"/>
    <w:rsid w:val="00F37AFE"/>
    <w:rsid w:val="00F37B07"/>
    <w:rsid w:val="00F37B26"/>
    <w:rsid w:val="00F37B2F"/>
    <w:rsid w:val="00F37B72"/>
    <w:rsid w:val="00F37B74"/>
    <w:rsid w:val="00F37BB0"/>
    <w:rsid w:val="00F37BC5"/>
    <w:rsid w:val="00F37C4C"/>
    <w:rsid w:val="00F37C57"/>
    <w:rsid w:val="00F37C60"/>
    <w:rsid w:val="00F37CBD"/>
    <w:rsid w:val="00F37CF5"/>
    <w:rsid w:val="00F37CF8"/>
    <w:rsid w:val="00F37D25"/>
    <w:rsid w:val="00F37D40"/>
    <w:rsid w:val="00F37DE3"/>
    <w:rsid w:val="00F37DE6"/>
    <w:rsid w:val="00F37E01"/>
    <w:rsid w:val="00F37E21"/>
    <w:rsid w:val="00F37E2D"/>
    <w:rsid w:val="00F37E81"/>
    <w:rsid w:val="00F37EA7"/>
    <w:rsid w:val="00F37EC5"/>
    <w:rsid w:val="00F37EE2"/>
    <w:rsid w:val="00F37EF1"/>
    <w:rsid w:val="00F37F10"/>
    <w:rsid w:val="00F37F29"/>
    <w:rsid w:val="00F37F2E"/>
    <w:rsid w:val="00F37F84"/>
    <w:rsid w:val="00F4000B"/>
    <w:rsid w:val="00F40014"/>
    <w:rsid w:val="00F40020"/>
    <w:rsid w:val="00F4002B"/>
    <w:rsid w:val="00F4002E"/>
    <w:rsid w:val="00F40071"/>
    <w:rsid w:val="00F4008F"/>
    <w:rsid w:val="00F40097"/>
    <w:rsid w:val="00F40098"/>
    <w:rsid w:val="00F400D7"/>
    <w:rsid w:val="00F400F8"/>
    <w:rsid w:val="00F40194"/>
    <w:rsid w:val="00F401A0"/>
    <w:rsid w:val="00F40245"/>
    <w:rsid w:val="00F4025C"/>
    <w:rsid w:val="00F4025D"/>
    <w:rsid w:val="00F4026E"/>
    <w:rsid w:val="00F4027D"/>
    <w:rsid w:val="00F402AF"/>
    <w:rsid w:val="00F402B7"/>
    <w:rsid w:val="00F402DF"/>
    <w:rsid w:val="00F40316"/>
    <w:rsid w:val="00F40339"/>
    <w:rsid w:val="00F4035E"/>
    <w:rsid w:val="00F403BE"/>
    <w:rsid w:val="00F403D2"/>
    <w:rsid w:val="00F40413"/>
    <w:rsid w:val="00F4041F"/>
    <w:rsid w:val="00F40525"/>
    <w:rsid w:val="00F40542"/>
    <w:rsid w:val="00F4056F"/>
    <w:rsid w:val="00F405DB"/>
    <w:rsid w:val="00F406A5"/>
    <w:rsid w:val="00F406DA"/>
    <w:rsid w:val="00F4071C"/>
    <w:rsid w:val="00F40786"/>
    <w:rsid w:val="00F4078D"/>
    <w:rsid w:val="00F407A5"/>
    <w:rsid w:val="00F407EE"/>
    <w:rsid w:val="00F40852"/>
    <w:rsid w:val="00F4086F"/>
    <w:rsid w:val="00F408AD"/>
    <w:rsid w:val="00F408AE"/>
    <w:rsid w:val="00F408DE"/>
    <w:rsid w:val="00F408F1"/>
    <w:rsid w:val="00F40969"/>
    <w:rsid w:val="00F4099D"/>
    <w:rsid w:val="00F409A6"/>
    <w:rsid w:val="00F409C2"/>
    <w:rsid w:val="00F409DF"/>
    <w:rsid w:val="00F409EF"/>
    <w:rsid w:val="00F40A0B"/>
    <w:rsid w:val="00F40A13"/>
    <w:rsid w:val="00F40A25"/>
    <w:rsid w:val="00F40A70"/>
    <w:rsid w:val="00F40ABC"/>
    <w:rsid w:val="00F40AC2"/>
    <w:rsid w:val="00F40AF4"/>
    <w:rsid w:val="00F40B10"/>
    <w:rsid w:val="00F40B1B"/>
    <w:rsid w:val="00F40B82"/>
    <w:rsid w:val="00F40B9A"/>
    <w:rsid w:val="00F40BD0"/>
    <w:rsid w:val="00F40BD7"/>
    <w:rsid w:val="00F40BFE"/>
    <w:rsid w:val="00F40C39"/>
    <w:rsid w:val="00F40C68"/>
    <w:rsid w:val="00F40C6C"/>
    <w:rsid w:val="00F40C7B"/>
    <w:rsid w:val="00F40CA9"/>
    <w:rsid w:val="00F40CB9"/>
    <w:rsid w:val="00F40CF7"/>
    <w:rsid w:val="00F40D1F"/>
    <w:rsid w:val="00F40D65"/>
    <w:rsid w:val="00F40D69"/>
    <w:rsid w:val="00F40DA2"/>
    <w:rsid w:val="00F40DF9"/>
    <w:rsid w:val="00F40E41"/>
    <w:rsid w:val="00F40E79"/>
    <w:rsid w:val="00F40F0D"/>
    <w:rsid w:val="00F40F22"/>
    <w:rsid w:val="00F40F66"/>
    <w:rsid w:val="00F40FA5"/>
    <w:rsid w:val="00F41023"/>
    <w:rsid w:val="00F41048"/>
    <w:rsid w:val="00F4105B"/>
    <w:rsid w:val="00F4109A"/>
    <w:rsid w:val="00F4109E"/>
    <w:rsid w:val="00F410C3"/>
    <w:rsid w:val="00F4119D"/>
    <w:rsid w:val="00F411D3"/>
    <w:rsid w:val="00F41254"/>
    <w:rsid w:val="00F4130C"/>
    <w:rsid w:val="00F4137B"/>
    <w:rsid w:val="00F413B1"/>
    <w:rsid w:val="00F41419"/>
    <w:rsid w:val="00F4142B"/>
    <w:rsid w:val="00F4142D"/>
    <w:rsid w:val="00F41471"/>
    <w:rsid w:val="00F41485"/>
    <w:rsid w:val="00F41499"/>
    <w:rsid w:val="00F414BE"/>
    <w:rsid w:val="00F414C8"/>
    <w:rsid w:val="00F414ED"/>
    <w:rsid w:val="00F41570"/>
    <w:rsid w:val="00F4159C"/>
    <w:rsid w:val="00F415E4"/>
    <w:rsid w:val="00F41699"/>
    <w:rsid w:val="00F416B7"/>
    <w:rsid w:val="00F416CB"/>
    <w:rsid w:val="00F416D0"/>
    <w:rsid w:val="00F4172C"/>
    <w:rsid w:val="00F417A3"/>
    <w:rsid w:val="00F417D2"/>
    <w:rsid w:val="00F417D6"/>
    <w:rsid w:val="00F417E9"/>
    <w:rsid w:val="00F417EA"/>
    <w:rsid w:val="00F41800"/>
    <w:rsid w:val="00F41866"/>
    <w:rsid w:val="00F418AB"/>
    <w:rsid w:val="00F418BE"/>
    <w:rsid w:val="00F41912"/>
    <w:rsid w:val="00F4191D"/>
    <w:rsid w:val="00F41948"/>
    <w:rsid w:val="00F4194B"/>
    <w:rsid w:val="00F41988"/>
    <w:rsid w:val="00F4199D"/>
    <w:rsid w:val="00F419E1"/>
    <w:rsid w:val="00F41A94"/>
    <w:rsid w:val="00F41B71"/>
    <w:rsid w:val="00F41B87"/>
    <w:rsid w:val="00F41BA7"/>
    <w:rsid w:val="00F41BA9"/>
    <w:rsid w:val="00F41BAE"/>
    <w:rsid w:val="00F41CD6"/>
    <w:rsid w:val="00F41D0E"/>
    <w:rsid w:val="00F41D15"/>
    <w:rsid w:val="00F41D2B"/>
    <w:rsid w:val="00F41D2F"/>
    <w:rsid w:val="00F41D81"/>
    <w:rsid w:val="00F41D88"/>
    <w:rsid w:val="00F41DA6"/>
    <w:rsid w:val="00F41DA9"/>
    <w:rsid w:val="00F41DAC"/>
    <w:rsid w:val="00F41DCE"/>
    <w:rsid w:val="00F41DFE"/>
    <w:rsid w:val="00F41E36"/>
    <w:rsid w:val="00F41E55"/>
    <w:rsid w:val="00F41E66"/>
    <w:rsid w:val="00F41EE9"/>
    <w:rsid w:val="00F41EFC"/>
    <w:rsid w:val="00F41F3B"/>
    <w:rsid w:val="00F41F4F"/>
    <w:rsid w:val="00F41F61"/>
    <w:rsid w:val="00F41F9F"/>
    <w:rsid w:val="00F41FAA"/>
    <w:rsid w:val="00F42008"/>
    <w:rsid w:val="00F42063"/>
    <w:rsid w:val="00F420EB"/>
    <w:rsid w:val="00F42148"/>
    <w:rsid w:val="00F421B2"/>
    <w:rsid w:val="00F42239"/>
    <w:rsid w:val="00F4225E"/>
    <w:rsid w:val="00F4229E"/>
    <w:rsid w:val="00F42310"/>
    <w:rsid w:val="00F4233D"/>
    <w:rsid w:val="00F42344"/>
    <w:rsid w:val="00F4237A"/>
    <w:rsid w:val="00F423B8"/>
    <w:rsid w:val="00F423C4"/>
    <w:rsid w:val="00F423E3"/>
    <w:rsid w:val="00F42432"/>
    <w:rsid w:val="00F424DD"/>
    <w:rsid w:val="00F424EF"/>
    <w:rsid w:val="00F42560"/>
    <w:rsid w:val="00F425B0"/>
    <w:rsid w:val="00F425BD"/>
    <w:rsid w:val="00F425EF"/>
    <w:rsid w:val="00F425FF"/>
    <w:rsid w:val="00F42600"/>
    <w:rsid w:val="00F4262A"/>
    <w:rsid w:val="00F4262E"/>
    <w:rsid w:val="00F4272B"/>
    <w:rsid w:val="00F4273F"/>
    <w:rsid w:val="00F4274B"/>
    <w:rsid w:val="00F42788"/>
    <w:rsid w:val="00F427C6"/>
    <w:rsid w:val="00F427FE"/>
    <w:rsid w:val="00F42826"/>
    <w:rsid w:val="00F42827"/>
    <w:rsid w:val="00F4282E"/>
    <w:rsid w:val="00F4284C"/>
    <w:rsid w:val="00F4285A"/>
    <w:rsid w:val="00F42875"/>
    <w:rsid w:val="00F428B9"/>
    <w:rsid w:val="00F428BF"/>
    <w:rsid w:val="00F42904"/>
    <w:rsid w:val="00F4293C"/>
    <w:rsid w:val="00F4295F"/>
    <w:rsid w:val="00F42966"/>
    <w:rsid w:val="00F4297C"/>
    <w:rsid w:val="00F429D2"/>
    <w:rsid w:val="00F42A11"/>
    <w:rsid w:val="00F42A3B"/>
    <w:rsid w:val="00F42A90"/>
    <w:rsid w:val="00F42ADF"/>
    <w:rsid w:val="00F42AE2"/>
    <w:rsid w:val="00F42B1E"/>
    <w:rsid w:val="00F42B51"/>
    <w:rsid w:val="00F42B77"/>
    <w:rsid w:val="00F42BD2"/>
    <w:rsid w:val="00F42BFB"/>
    <w:rsid w:val="00F42C18"/>
    <w:rsid w:val="00F42C42"/>
    <w:rsid w:val="00F42C49"/>
    <w:rsid w:val="00F42CCE"/>
    <w:rsid w:val="00F42CE7"/>
    <w:rsid w:val="00F42CF4"/>
    <w:rsid w:val="00F42D55"/>
    <w:rsid w:val="00F42D56"/>
    <w:rsid w:val="00F42D7F"/>
    <w:rsid w:val="00F42D8A"/>
    <w:rsid w:val="00F42D91"/>
    <w:rsid w:val="00F42D9E"/>
    <w:rsid w:val="00F42E18"/>
    <w:rsid w:val="00F42E22"/>
    <w:rsid w:val="00F42E26"/>
    <w:rsid w:val="00F42E2C"/>
    <w:rsid w:val="00F42E42"/>
    <w:rsid w:val="00F42E75"/>
    <w:rsid w:val="00F42E77"/>
    <w:rsid w:val="00F42EA7"/>
    <w:rsid w:val="00F42EAC"/>
    <w:rsid w:val="00F42EAE"/>
    <w:rsid w:val="00F42EE5"/>
    <w:rsid w:val="00F42EE7"/>
    <w:rsid w:val="00F42F14"/>
    <w:rsid w:val="00F42F40"/>
    <w:rsid w:val="00F42F6A"/>
    <w:rsid w:val="00F42FB5"/>
    <w:rsid w:val="00F42FFF"/>
    <w:rsid w:val="00F4302B"/>
    <w:rsid w:val="00F4304F"/>
    <w:rsid w:val="00F43059"/>
    <w:rsid w:val="00F430BB"/>
    <w:rsid w:val="00F430D1"/>
    <w:rsid w:val="00F4318F"/>
    <w:rsid w:val="00F4319B"/>
    <w:rsid w:val="00F4323B"/>
    <w:rsid w:val="00F4328D"/>
    <w:rsid w:val="00F4329D"/>
    <w:rsid w:val="00F43315"/>
    <w:rsid w:val="00F4331D"/>
    <w:rsid w:val="00F43328"/>
    <w:rsid w:val="00F433B6"/>
    <w:rsid w:val="00F43417"/>
    <w:rsid w:val="00F43474"/>
    <w:rsid w:val="00F435AF"/>
    <w:rsid w:val="00F435EC"/>
    <w:rsid w:val="00F43606"/>
    <w:rsid w:val="00F43619"/>
    <w:rsid w:val="00F4361E"/>
    <w:rsid w:val="00F43632"/>
    <w:rsid w:val="00F4365F"/>
    <w:rsid w:val="00F43675"/>
    <w:rsid w:val="00F43695"/>
    <w:rsid w:val="00F43698"/>
    <w:rsid w:val="00F436A0"/>
    <w:rsid w:val="00F436A5"/>
    <w:rsid w:val="00F436CD"/>
    <w:rsid w:val="00F436E6"/>
    <w:rsid w:val="00F436F5"/>
    <w:rsid w:val="00F436FC"/>
    <w:rsid w:val="00F43752"/>
    <w:rsid w:val="00F43771"/>
    <w:rsid w:val="00F43799"/>
    <w:rsid w:val="00F4379C"/>
    <w:rsid w:val="00F437B2"/>
    <w:rsid w:val="00F437EA"/>
    <w:rsid w:val="00F437FB"/>
    <w:rsid w:val="00F43841"/>
    <w:rsid w:val="00F4384E"/>
    <w:rsid w:val="00F438C5"/>
    <w:rsid w:val="00F43922"/>
    <w:rsid w:val="00F43925"/>
    <w:rsid w:val="00F43A01"/>
    <w:rsid w:val="00F43A27"/>
    <w:rsid w:val="00F43AA3"/>
    <w:rsid w:val="00F43AAE"/>
    <w:rsid w:val="00F43AEE"/>
    <w:rsid w:val="00F43B1E"/>
    <w:rsid w:val="00F43B28"/>
    <w:rsid w:val="00F43B73"/>
    <w:rsid w:val="00F43BBD"/>
    <w:rsid w:val="00F43BC5"/>
    <w:rsid w:val="00F43C2B"/>
    <w:rsid w:val="00F43C5C"/>
    <w:rsid w:val="00F43C8D"/>
    <w:rsid w:val="00F43CB3"/>
    <w:rsid w:val="00F43CC4"/>
    <w:rsid w:val="00F43CC7"/>
    <w:rsid w:val="00F43CCD"/>
    <w:rsid w:val="00F43CCF"/>
    <w:rsid w:val="00F43CD8"/>
    <w:rsid w:val="00F43D0C"/>
    <w:rsid w:val="00F43D37"/>
    <w:rsid w:val="00F43D4A"/>
    <w:rsid w:val="00F43DB2"/>
    <w:rsid w:val="00F43DE0"/>
    <w:rsid w:val="00F43E13"/>
    <w:rsid w:val="00F43E1C"/>
    <w:rsid w:val="00F43E58"/>
    <w:rsid w:val="00F43E90"/>
    <w:rsid w:val="00F43ECB"/>
    <w:rsid w:val="00F43EFF"/>
    <w:rsid w:val="00F43F0A"/>
    <w:rsid w:val="00F43F1F"/>
    <w:rsid w:val="00F43F2A"/>
    <w:rsid w:val="00F43F4D"/>
    <w:rsid w:val="00F43F7E"/>
    <w:rsid w:val="00F43F87"/>
    <w:rsid w:val="00F43FA5"/>
    <w:rsid w:val="00F43FD9"/>
    <w:rsid w:val="00F43FF2"/>
    <w:rsid w:val="00F44021"/>
    <w:rsid w:val="00F4402A"/>
    <w:rsid w:val="00F44040"/>
    <w:rsid w:val="00F4404D"/>
    <w:rsid w:val="00F4407E"/>
    <w:rsid w:val="00F44086"/>
    <w:rsid w:val="00F440C6"/>
    <w:rsid w:val="00F440CE"/>
    <w:rsid w:val="00F440E0"/>
    <w:rsid w:val="00F44126"/>
    <w:rsid w:val="00F4414E"/>
    <w:rsid w:val="00F44160"/>
    <w:rsid w:val="00F4419F"/>
    <w:rsid w:val="00F441F0"/>
    <w:rsid w:val="00F4420F"/>
    <w:rsid w:val="00F4421B"/>
    <w:rsid w:val="00F44357"/>
    <w:rsid w:val="00F4435B"/>
    <w:rsid w:val="00F44372"/>
    <w:rsid w:val="00F44388"/>
    <w:rsid w:val="00F443B7"/>
    <w:rsid w:val="00F443BD"/>
    <w:rsid w:val="00F443DD"/>
    <w:rsid w:val="00F4442A"/>
    <w:rsid w:val="00F44443"/>
    <w:rsid w:val="00F4447B"/>
    <w:rsid w:val="00F4448F"/>
    <w:rsid w:val="00F4450A"/>
    <w:rsid w:val="00F4451F"/>
    <w:rsid w:val="00F44527"/>
    <w:rsid w:val="00F4452D"/>
    <w:rsid w:val="00F4453C"/>
    <w:rsid w:val="00F44542"/>
    <w:rsid w:val="00F44573"/>
    <w:rsid w:val="00F445A1"/>
    <w:rsid w:val="00F445A6"/>
    <w:rsid w:val="00F445C0"/>
    <w:rsid w:val="00F44613"/>
    <w:rsid w:val="00F4463D"/>
    <w:rsid w:val="00F44643"/>
    <w:rsid w:val="00F44658"/>
    <w:rsid w:val="00F4466F"/>
    <w:rsid w:val="00F446B9"/>
    <w:rsid w:val="00F446C5"/>
    <w:rsid w:val="00F446D7"/>
    <w:rsid w:val="00F446DD"/>
    <w:rsid w:val="00F446F0"/>
    <w:rsid w:val="00F44819"/>
    <w:rsid w:val="00F44882"/>
    <w:rsid w:val="00F44886"/>
    <w:rsid w:val="00F448CD"/>
    <w:rsid w:val="00F4490E"/>
    <w:rsid w:val="00F449F7"/>
    <w:rsid w:val="00F44A3B"/>
    <w:rsid w:val="00F44A5D"/>
    <w:rsid w:val="00F44AB6"/>
    <w:rsid w:val="00F44AC5"/>
    <w:rsid w:val="00F44AE9"/>
    <w:rsid w:val="00F44B28"/>
    <w:rsid w:val="00F44B3C"/>
    <w:rsid w:val="00F44BE6"/>
    <w:rsid w:val="00F44C12"/>
    <w:rsid w:val="00F44C13"/>
    <w:rsid w:val="00F44C34"/>
    <w:rsid w:val="00F44C4D"/>
    <w:rsid w:val="00F44C64"/>
    <w:rsid w:val="00F44C7D"/>
    <w:rsid w:val="00F44CE0"/>
    <w:rsid w:val="00F44D12"/>
    <w:rsid w:val="00F44D5F"/>
    <w:rsid w:val="00F44D91"/>
    <w:rsid w:val="00F44DE8"/>
    <w:rsid w:val="00F44E50"/>
    <w:rsid w:val="00F44E52"/>
    <w:rsid w:val="00F44E5B"/>
    <w:rsid w:val="00F44E8D"/>
    <w:rsid w:val="00F44EAC"/>
    <w:rsid w:val="00F44F2F"/>
    <w:rsid w:val="00F44F42"/>
    <w:rsid w:val="00F44F76"/>
    <w:rsid w:val="00F44FAC"/>
    <w:rsid w:val="00F44FEC"/>
    <w:rsid w:val="00F45001"/>
    <w:rsid w:val="00F4507F"/>
    <w:rsid w:val="00F45091"/>
    <w:rsid w:val="00F45093"/>
    <w:rsid w:val="00F450D1"/>
    <w:rsid w:val="00F450F2"/>
    <w:rsid w:val="00F4511C"/>
    <w:rsid w:val="00F45135"/>
    <w:rsid w:val="00F45147"/>
    <w:rsid w:val="00F4516D"/>
    <w:rsid w:val="00F4517E"/>
    <w:rsid w:val="00F45186"/>
    <w:rsid w:val="00F451D5"/>
    <w:rsid w:val="00F45234"/>
    <w:rsid w:val="00F4523D"/>
    <w:rsid w:val="00F452C1"/>
    <w:rsid w:val="00F452C3"/>
    <w:rsid w:val="00F452E6"/>
    <w:rsid w:val="00F452F7"/>
    <w:rsid w:val="00F45310"/>
    <w:rsid w:val="00F45315"/>
    <w:rsid w:val="00F45348"/>
    <w:rsid w:val="00F45349"/>
    <w:rsid w:val="00F4535D"/>
    <w:rsid w:val="00F4538A"/>
    <w:rsid w:val="00F453AE"/>
    <w:rsid w:val="00F45425"/>
    <w:rsid w:val="00F45445"/>
    <w:rsid w:val="00F45447"/>
    <w:rsid w:val="00F4547B"/>
    <w:rsid w:val="00F454C0"/>
    <w:rsid w:val="00F4552F"/>
    <w:rsid w:val="00F4555A"/>
    <w:rsid w:val="00F45561"/>
    <w:rsid w:val="00F45565"/>
    <w:rsid w:val="00F4563C"/>
    <w:rsid w:val="00F45665"/>
    <w:rsid w:val="00F45683"/>
    <w:rsid w:val="00F45699"/>
    <w:rsid w:val="00F4571C"/>
    <w:rsid w:val="00F4574F"/>
    <w:rsid w:val="00F45755"/>
    <w:rsid w:val="00F457C1"/>
    <w:rsid w:val="00F457D8"/>
    <w:rsid w:val="00F4580E"/>
    <w:rsid w:val="00F45848"/>
    <w:rsid w:val="00F458AD"/>
    <w:rsid w:val="00F458BA"/>
    <w:rsid w:val="00F4590B"/>
    <w:rsid w:val="00F45947"/>
    <w:rsid w:val="00F45A84"/>
    <w:rsid w:val="00F45A93"/>
    <w:rsid w:val="00F45ABC"/>
    <w:rsid w:val="00F45ABF"/>
    <w:rsid w:val="00F45B01"/>
    <w:rsid w:val="00F45B30"/>
    <w:rsid w:val="00F45B72"/>
    <w:rsid w:val="00F45BF4"/>
    <w:rsid w:val="00F45C21"/>
    <w:rsid w:val="00F45C75"/>
    <w:rsid w:val="00F45CAB"/>
    <w:rsid w:val="00F45CCF"/>
    <w:rsid w:val="00F45CD6"/>
    <w:rsid w:val="00F45D44"/>
    <w:rsid w:val="00F45D52"/>
    <w:rsid w:val="00F45D55"/>
    <w:rsid w:val="00F45D63"/>
    <w:rsid w:val="00F45DB3"/>
    <w:rsid w:val="00F45E02"/>
    <w:rsid w:val="00F45E3E"/>
    <w:rsid w:val="00F45E52"/>
    <w:rsid w:val="00F45E57"/>
    <w:rsid w:val="00F45E66"/>
    <w:rsid w:val="00F45E9E"/>
    <w:rsid w:val="00F45EAC"/>
    <w:rsid w:val="00F45F3F"/>
    <w:rsid w:val="00F45F79"/>
    <w:rsid w:val="00F45FA0"/>
    <w:rsid w:val="00F45FC4"/>
    <w:rsid w:val="00F46024"/>
    <w:rsid w:val="00F4602C"/>
    <w:rsid w:val="00F460F8"/>
    <w:rsid w:val="00F4615E"/>
    <w:rsid w:val="00F46178"/>
    <w:rsid w:val="00F46228"/>
    <w:rsid w:val="00F462FB"/>
    <w:rsid w:val="00F462FD"/>
    <w:rsid w:val="00F46340"/>
    <w:rsid w:val="00F46365"/>
    <w:rsid w:val="00F4637F"/>
    <w:rsid w:val="00F4638B"/>
    <w:rsid w:val="00F463CE"/>
    <w:rsid w:val="00F463EF"/>
    <w:rsid w:val="00F46413"/>
    <w:rsid w:val="00F46422"/>
    <w:rsid w:val="00F46453"/>
    <w:rsid w:val="00F4646B"/>
    <w:rsid w:val="00F46493"/>
    <w:rsid w:val="00F464CD"/>
    <w:rsid w:val="00F464FE"/>
    <w:rsid w:val="00F4650B"/>
    <w:rsid w:val="00F46518"/>
    <w:rsid w:val="00F46533"/>
    <w:rsid w:val="00F46569"/>
    <w:rsid w:val="00F46574"/>
    <w:rsid w:val="00F465EF"/>
    <w:rsid w:val="00F46602"/>
    <w:rsid w:val="00F46611"/>
    <w:rsid w:val="00F46618"/>
    <w:rsid w:val="00F4661F"/>
    <w:rsid w:val="00F46622"/>
    <w:rsid w:val="00F46648"/>
    <w:rsid w:val="00F466BF"/>
    <w:rsid w:val="00F466E5"/>
    <w:rsid w:val="00F46702"/>
    <w:rsid w:val="00F4670E"/>
    <w:rsid w:val="00F46739"/>
    <w:rsid w:val="00F46749"/>
    <w:rsid w:val="00F4675C"/>
    <w:rsid w:val="00F46769"/>
    <w:rsid w:val="00F46771"/>
    <w:rsid w:val="00F4679A"/>
    <w:rsid w:val="00F46819"/>
    <w:rsid w:val="00F4682F"/>
    <w:rsid w:val="00F4684A"/>
    <w:rsid w:val="00F4686F"/>
    <w:rsid w:val="00F46927"/>
    <w:rsid w:val="00F469B1"/>
    <w:rsid w:val="00F469C5"/>
    <w:rsid w:val="00F46A12"/>
    <w:rsid w:val="00F46A1C"/>
    <w:rsid w:val="00F46A41"/>
    <w:rsid w:val="00F46A48"/>
    <w:rsid w:val="00F46A75"/>
    <w:rsid w:val="00F46A91"/>
    <w:rsid w:val="00F46B25"/>
    <w:rsid w:val="00F46B4A"/>
    <w:rsid w:val="00F46B52"/>
    <w:rsid w:val="00F46B59"/>
    <w:rsid w:val="00F46B79"/>
    <w:rsid w:val="00F46B93"/>
    <w:rsid w:val="00F46B9A"/>
    <w:rsid w:val="00F46BCF"/>
    <w:rsid w:val="00F46C81"/>
    <w:rsid w:val="00F46CC7"/>
    <w:rsid w:val="00F46CD7"/>
    <w:rsid w:val="00F46CE8"/>
    <w:rsid w:val="00F46CEA"/>
    <w:rsid w:val="00F46CEF"/>
    <w:rsid w:val="00F46D04"/>
    <w:rsid w:val="00F46D5E"/>
    <w:rsid w:val="00F46D87"/>
    <w:rsid w:val="00F46DCB"/>
    <w:rsid w:val="00F46DF9"/>
    <w:rsid w:val="00F46E23"/>
    <w:rsid w:val="00F46EB7"/>
    <w:rsid w:val="00F46F03"/>
    <w:rsid w:val="00F46F21"/>
    <w:rsid w:val="00F46F78"/>
    <w:rsid w:val="00F46F87"/>
    <w:rsid w:val="00F46FBC"/>
    <w:rsid w:val="00F46FC6"/>
    <w:rsid w:val="00F47011"/>
    <w:rsid w:val="00F47061"/>
    <w:rsid w:val="00F47067"/>
    <w:rsid w:val="00F47094"/>
    <w:rsid w:val="00F47137"/>
    <w:rsid w:val="00F47170"/>
    <w:rsid w:val="00F471A0"/>
    <w:rsid w:val="00F471EE"/>
    <w:rsid w:val="00F47227"/>
    <w:rsid w:val="00F47228"/>
    <w:rsid w:val="00F4727E"/>
    <w:rsid w:val="00F47282"/>
    <w:rsid w:val="00F472CA"/>
    <w:rsid w:val="00F472CC"/>
    <w:rsid w:val="00F47304"/>
    <w:rsid w:val="00F47340"/>
    <w:rsid w:val="00F47356"/>
    <w:rsid w:val="00F47437"/>
    <w:rsid w:val="00F4743D"/>
    <w:rsid w:val="00F47454"/>
    <w:rsid w:val="00F474B8"/>
    <w:rsid w:val="00F474C7"/>
    <w:rsid w:val="00F474CA"/>
    <w:rsid w:val="00F474CE"/>
    <w:rsid w:val="00F47503"/>
    <w:rsid w:val="00F47572"/>
    <w:rsid w:val="00F47575"/>
    <w:rsid w:val="00F47582"/>
    <w:rsid w:val="00F4758D"/>
    <w:rsid w:val="00F475CE"/>
    <w:rsid w:val="00F475D0"/>
    <w:rsid w:val="00F475DC"/>
    <w:rsid w:val="00F4767C"/>
    <w:rsid w:val="00F47680"/>
    <w:rsid w:val="00F476E0"/>
    <w:rsid w:val="00F47708"/>
    <w:rsid w:val="00F47714"/>
    <w:rsid w:val="00F47741"/>
    <w:rsid w:val="00F4774F"/>
    <w:rsid w:val="00F47773"/>
    <w:rsid w:val="00F47785"/>
    <w:rsid w:val="00F47789"/>
    <w:rsid w:val="00F477A4"/>
    <w:rsid w:val="00F477EA"/>
    <w:rsid w:val="00F477F0"/>
    <w:rsid w:val="00F477FA"/>
    <w:rsid w:val="00F47821"/>
    <w:rsid w:val="00F4785E"/>
    <w:rsid w:val="00F4786C"/>
    <w:rsid w:val="00F47870"/>
    <w:rsid w:val="00F47880"/>
    <w:rsid w:val="00F478F6"/>
    <w:rsid w:val="00F478FF"/>
    <w:rsid w:val="00F47936"/>
    <w:rsid w:val="00F47A17"/>
    <w:rsid w:val="00F47A5E"/>
    <w:rsid w:val="00F47B0E"/>
    <w:rsid w:val="00F47B21"/>
    <w:rsid w:val="00F47B41"/>
    <w:rsid w:val="00F47B84"/>
    <w:rsid w:val="00F47B98"/>
    <w:rsid w:val="00F47BCB"/>
    <w:rsid w:val="00F47BCF"/>
    <w:rsid w:val="00F47BE3"/>
    <w:rsid w:val="00F47C37"/>
    <w:rsid w:val="00F47C48"/>
    <w:rsid w:val="00F47C5C"/>
    <w:rsid w:val="00F47C5E"/>
    <w:rsid w:val="00F47C75"/>
    <w:rsid w:val="00F47CD6"/>
    <w:rsid w:val="00F47CEB"/>
    <w:rsid w:val="00F47D84"/>
    <w:rsid w:val="00F47DC4"/>
    <w:rsid w:val="00F47DDD"/>
    <w:rsid w:val="00F47DE7"/>
    <w:rsid w:val="00F47E00"/>
    <w:rsid w:val="00F47E85"/>
    <w:rsid w:val="00F47E87"/>
    <w:rsid w:val="00F47EDD"/>
    <w:rsid w:val="00F47F3A"/>
    <w:rsid w:val="00F47F40"/>
    <w:rsid w:val="00F47F45"/>
    <w:rsid w:val="00F47F61"/>
    <w:rsid w:val="00F47F76"/>
    <w:rsid w:val="00F47F7B"/>
    <w:rsid w:val="00F47FC8"/>
    <w:rsid w:val="00F47FD5"/>
    <w:rsid w:val="00F50002"/>
    <w:rsid w:val="00F50023"/>
    <w:rsid w:val="00F5003C"/>
    <w:rsid w:val="00F5003F"/>
    <w:rsid w:val="00F5008C"/>
    <w:rsid w:val="00F500D9"/>
    <w:rsid w:val="00F5011B"/>
    <w:rsid w:val="00F50124"/>
    <w:rsid w:val="00F50152"/>
    <w:rsid w:val="00F501A6"/>
    <w:rsid w:val="00F501C9"/>
    <w:rsid w:val="00F501D2"/>
    <w:rsid w:val="00F501DC"/>
    <w:rsid w:val="00F5023B"/>
    <w:rsid w:val="00F5023D"/>
    <w:rsid w:val="00F50241"/>
    <w:rsid w:val="00F50250"/>
    <w:rsid w:val="00F5025F"/>
    <w:rsid w:val="00F50293"/>
    <w:rsid w:val="00F5029A"/>
    <w:rsid w:val="00F502C1"/>
    <w:rsid w:val="00F502C5"/>
    <w:rsid w:val="00F502CD"/>
    <w:rsid w:val="00F502FD"/>
    <w:rsid w:val="00F5030A"/>
    <w:rsid w:val="00F5034E"/>
    <w:rsid w:val="00F50356"/>
    <w:rsid w:val="00F50366"/>
    <w:rsid w:val="00F50374"/>
    <w:rsid w:val="00F50386"/>
    <w:rsid w:val="00F503A6"/>
    <w:rsid w:val="00F5045F"/>
    <w:rsid w:val="00F504A4"/>
    <w:rsid w:val="00F50508"/>
    <w:rsid w:val="00F50523"/>
    <w:rsid w:val="00F50540"/>
    <w:rsid w:val="00F5055E"/>
    <w:rsid w:val="00F50595"/>
    <w:rsid w:val="00F505AC"/>
    <w:rsid w:val="00F5064F"/>
    <w:rsid w:val="00F506C3"/>
    <w:rsid w:val="00F506CB"/>
    <w:rsid w:val="00F506E2"/>
    <w:rsid w:val="00F5071A"/>
    <w:rsid w:val="00F50747"/>
    <w:rsid w:val="00F5075D"/>
    <w:rsid w:val="00F507A2"/>
    <w:rsid w:val="00F50839"/>
    <w:rsid w:val="00F5089A"/>
    <w:rsid w:val="00F5089C"/>
    <w:rsid w:val="00F508CE"/>
    <w:rsid w:val="00F508D8"/>
    <w:rsid w:val="00F50947"/>
    <w:rsid w:val="00F509A9"/>
    <w:rsid w:val="00F509CA"/>
    <w:rsid w:val="00F509CC"/>
    <w:rsid w:val="00F50A0D"/>
    <w:rsid w:val="00F50A3D"/>
    <w:rsid w:val="00F50A5E"/>
    <w:rsid w:val="00F50AA4"/>
    <w:rsid w:val="00F50AE0"/>
    <w:rsid w:val="00F50B32"/>
    <w:rsid w:val="00F50B39"/>
    <w:rsid w:val="00F50B43"/>
    <w:rsid w:val="00F50B97"/>
    <w:rsid w:val="00F50BB2"/>
    <w:rsid w:val="00F50BDA"/>
    <w:rsid w:val="00F50C70"/>
    <w:rsid w:val="00F50C74"/>
    <w:rsid w:val="00F50C7F"/>
    <w:rsid w:val="00F50C8B"/>
    <w:rsid w:val="00F50CDE"/>
    <w:rsid w:val="00F50D36"/>
    <w:rsid w:val="00F50D69"/>
    <w:rsid w:val="00F50D9F"/>
    <w:rsid w:val="00F50DB5"/>
    <w:rsid w:val="00F50DBB"/>
    <w:rsid w:val="00F50DD7"/>
    <w:rsid w:val="00F50DE6"/>
    <w:rsid w:val="00F50E2A"/>
    <w:rsid w:val="00F50E2E"/>
    <w:rsid w:val="00F50E47"/>
    <w:rsid w:val="00F50E9D"/>
    <w:rsid w:val="00F50ECE"/>
    <w:rsid w:val="00F50F17"/>
    <w:rsid w:val="00F50F9E"/>
    <w:rsid w:val="00F50FB0"/>
    <w:rsid w:val="00F51053"/>
    <w:rsid w:val="00F5105A"/>
    <w:rsid w:val="00F51105"/>
    <w:rsid w:val="00F51118"/>
    <w:rsid w:val="00F511E0"/>
    <w:rsid w:val="00F51219"/>
    <w:rsid w:val="00F51297"/>
    <w:rsid w:val="00F512AA"/>
    <w:rsid w:val="00F512B0"/>
    <w:rsid w:val="00F512D9"/>
    <w:rsid w:val="00F512DA"/>
    <w:rsid w:val="00F5131C"/>
    <w:rsid w:val="00F513D0"/>
    <w:rsid w:val="00F513E9"/>
    <w:rsid w:val="00F5140D"/>
    <w:rsid w:val="00F51420"/>
    <w:rsid w:val="00F51422"/>
    <w:rsid w:val="00F5144C"/>
    <w:rsid w:val="00F51463"/>
    <w:rsid w:val="00F514B9"/>
    <w:rsid w:val="00F514E6"/>
    <w:rsid w:val="00F514FC"/>
    <w:rsid w:val="00F5156C"/>
    <w:rsid w:val="00F515C5"/>
    <w:rsid w:val="00F51621"/>
    <w:rsid w:val="00F5168A"/>
    <w:rsid w:val="00F5172E"/>
    <w:rsid w:val="00F51732"/>
    <w:rsid w:val="00F51765"/>
    <w:rsid w:val="00F517AA"/>
    <w:rsid w:val="00F517D3"/>
    <w:rsid w:val="00F517DD"/>
    <w:rsid w:val="00F5181A"/>
    <w:rsid w:val="00F51820"/>
    <w:rsid w:val="00F51826"/>
    <w:rsid w:val="00F518DA"/>
    <w:rsid w:val="00F518DB"/>
    <w:rsid w:val="00F518FD"/>
    <w:rsid w:val="00F51946"/>
    <w:rsid w:val="00F5194B"/>
    <w:rsid w:val="00F5196A"/>
    <w:rsid w:val="00F519A5"/>
    <w:rsid w:val="00F519AF"/>
    <w:rsid w:val="00F519C2"/>
    <w:rsid w:val="00F519D1"/>
    <w:rsid w:val="00F519E4"/>
    <w:rsid w:val="00F519ED"/>
    <w:rsid w:val="00F51A33"/>
    <w:rsid w:val="00F51A42"/>
    <w:rsid w:val="00F51A67"/>
    <w:rsid w:val="00F51AD0"/>
    <w:rsid w:val="00F51B09"/>
    <w:rsid w:val="00F51BE0"/>
    <w:rsid w:val="00F51BEA"/>
    <w:rsid w:val="00F51C3B"/>
    <w:rsid w:val="00F51C72"/>
    <w:rsid w:val="00F51CA3"/>
    <w:rsid w:val="00F51D07"/>
    <w:rsid w:val="00F51D54"/>
    <w:rsid w:val="00F51D74"/>
    <w:rsid w:val="00F51D9F"/>
    <w:rsid w:val="00F51DB1"/>
    <w:rsid w:val="00F51DC6"/>
    <w:rsid w:val="00F51E24"/>
    <w:rsid w:val="00F51EAD"/>
    <w:rsid w:val="00F51EF7"/>
    <w:rsid w:val="00F51EF8"/>
    <w:rsid w:val="00F51F41"/>
    <w:rsid w:val="00F51F73"/>
    <w:rsid w:val="00F51FA4"/>
    <w:rsid w:val="00F51FAE"/>
    <w:rsid w:val="00F51FDB"/>
    <w:rsid w:val="00F5206E"/>
    <w:rsid w:val="00F520C8"/>
    <w:rsid w:val="00F520F7"/>
    <w:rsid w:val="00F520FE"/>
    <w:rsid w:val="00F521A3"/>
    <w:rsid w:val="00F521E8"/>
    <w:rsid w:val="00F52229"/>
    <w:rsid w:val="00F52246"/>
    <w:rsid w:val="00F5224B"/>
    <w:rsid w:val="00F522D9"/>
    <w:rsid w:val="00F522DD"/>
    <w:rsid w:val="00F52328"/>
    <w:rsid w:val="00F52360"/>
    <w:rsid w:val="00F523FC"/>
    <w:rsid w:val="00F5242C"/>
    <w:rsid w:val="00F5243E"/>
    <w:rsid w:val="00F5245B"/>
    <w:rsid w:val="00F5248B"/>
    <w:rsid w:val="00F52494"/>
    <w:rsid w:val="00F524E8"/>
    <w:rsid w:val="00F5251F"/>
    <w:rsid w:val="00F5252C"/>
    <w:rsid w:val="00F52596"/>
    <w:rsid w:val="00F525BA"/>
    <w:rsid w:val="00F525F4"/>
    <w:rsid w:val="00F525FF"/>
    <w:rsid w:val="00F5260F"/>
    <w:rsid w:val="00F52640"/>
    <w:rsid w:val="00F52653"/>
    <w:rsid w:val="00F52677"/>
    <w:rsid w:val="00F52690"/>
    <w:rsid w:val="00F52735"/>
    <w:rsid w:val="00F5275D"/>
    <w:rsid w:val="00F52791"/>
    <w:rsid w:val="00F5280E"/>
    <w:rsid w:val="00F52838"/>
    <w:rsid w:val="00F52871"/>
    <w:rsid w:val="00F528C1"/>
    <w:rsid w:val="00F528E0"/>
    <w:rsid w:val="00F5292C"/>
    <w:rsid w:val="00F5293E"/>
    <w:rsid w:val="00F52A5E"/>
    <w:rsid w:val="00F52A65"/>
    <w:rsid w:val="00F52A71"/>
    <w:rsid w:val="00F52A8D"/>
    <w:rsid w:val="00F52AC4"/>
    <w:rsid w:val="00F52B0A"/>
    <w:rsid w:val="00F52B2B"/>
    <w:rsid w:val="00F52B91"/>
    <w:rsid w:val="00F52B9B"/>
    <w:rsid w:val="00F52BC0"/>
    <w:rsid w:val="00F52C17"/>
    <w:rsid w:val="00F52C42"/>
    <w:rsid w:val="00F52C61"/>
    <w:rsid w:val="00F52C67"/>
    <w:rsid w:val="00F52CA7"/>
    <w:rsid w:val="00F52CBF"/>
    <w:rsid w:val="00F52D35"/>
    <w:rsid w:val="00F52D54"/>
    <w:rsid w:val="00F52D64"/>
    <w:rsid w:val="00F52D96"/>
    <w:rsid w:val="00F52DB7"/>
    <w:rsid w:val="00F52DC8"/>
    <w:rsid w:val="00F52DE9"/>
    <w:rsid w:val="00F52E52"/>
    <w:rsid w:val="00F52EC2"/>
    <w:rsid w:val="00F52ED9"/>
    <w:rsid w:val="00F52F03"/>
    <w:rsid w:val="00F52F24"/>
    <w:rsid w:val="00F52F58"/>
    <w:rsid w:val="00F52F74"/>
    <w:rsid w:val="00F52FD6"/>
    <w:rsid w:val="00F53013"/>
    <w:rsid w:val="00F53016"/>
    <w:rsid w:val="00F530B7"/>
    <w:rsid w:val="00F530CB"/>
    <w:rsid w:val="00F530D9"/>
    <w:rsid w:val="00F53104"/>
    <w:rsid w:val="00F53143"/>
    <w:rsid w:val="00F5317B"/>
    <w:rsid w:val="00F531D5"/>
    <w:rsid w:val="00F532B8"/>
    <w:rsid w:val="00F532DA"/>
    <w:rsid w:val="00F532E9"/>
    <w:rsid w:val="00F5331A"/>
    <w:rsid w:val="00F5338E"/>
    <w:rsid w:val="00F533E6"/>
    <w:rsid w:val="00F53404"/>
    <w:rsid w:val="00F53412"/>
    <w:rsid w:val="00F5341A"/>
    <w:rsid w:val="00F5341D"/>
    <w:rsid w:val="00F5343C"/>
    <w:rsid w:val="00F53444"/>
    <w:rsid w:val="00F53453"/>
    <w:rsid w:val="00F53481"/>
    <w:rsid w:val="00F5349B"/>
    <w:rsid w:val="00F534B5"/>
    <w:rsid w:val="00F534BE"/>
    <w:rsid w:val="00F534D2"/>
    <w:rsid w:val="00F534E3"/>
    <w:rsid w:val="00F534F5"/>
    <w:rsid w:val="00F53558"/>
    <w:rsid w:val="00F5355F"/>
    <w:rsid w:val="00F53567"/>
    <w:rsid w:val="00F5360A"/>
    <w:rsid w:val="00F5362A"/>
    <w:rsid w:val="00F5362B"/>
    <w:rsid w:val="00F5362E"/>
    <w:rsid w:val="00F5366C"/>
    <w:rsid w:val="00F536A2"/>
    <w:rsid w:val="00F536B0"/>
    <w:rsid w:val="00F536CC"/>
    <w:rsid w:val="00F53718"/>
    <w:rsid w:val="00F53763"/>
    <w:rsid w:val="00F5379F"/>
    <w:rsid w:val="00F537C7"/>
    <w:rsid w:val="00F5381B"/>
    <w:rsid w:val="00F53823"/>
    <w:rsid w:val="00F53833"/>
    <w:rsid w:val="00F5383A"/>
    <w:rsid w:val="00F53870"/>
    <w:rsid w:val="00F5389E"/>
    <w:rsid w:val="00F538BF"/>
    <w:rsid w:val="00F5395E"/>
    <w:rsid w:val="00F53971"/>
    <w:rsid w:val="00F539CD"/>
    <w:rsid w:val="00F53A18"/>
    <w:rsid w:val="00F53A38"/>
    <w:rsid w:val="00F53A47"/>
    <w:rsid w:val="00F53A4F"/>
    <w:rsid w:val="00F53A5C"/>
    <w:rsid w:val="00F53A61"/>
    <w:rsid w:val="00F53A80"/>
    <w:rsid w:val="00F53AF5"/>
    <w:rsid w:val="00F53AF7"/>
    <w:rsid w:val="00F53B2F"/>
    <w:rsid w:val="00F53B46"/>
    <w:rsid w:val="00F53B55"/>
    <w:rsid w:val="00F53B95"/>
    <w:rsid w:val="00F53BD5"/>
    <w:rsid w:val="00F53BDF"/>
    <w:rsid w:val="00F53C32"/>
    <w:rsid w:val="00F53C69"/>
    <w:rsid w:val="00F53C7E"/>
    <w:rsid w:val="00F53CD1"/>
    <w:rsid w:val="00F53D25"/>
    <w:rsid w:val="00F53D27"/>
    <w:rsid w:val="00F53D36"/>
    <w:rsid w:val="00F53D68"/>
    <w:rsid w:val="00F53D89"/>
    <w:rsid w:val="00F53D90"/>
    <w:rsid w:val="00F53DA7"/>
    <w:rsid w:val="00F53DD3"/>
    <w:rsid w:val="00F53E41"/>
    <w:rsid w:val="00F53E45"/>
    <w:rsid w:val="00F53E9D"/>
    <w:rsid w:val="00F53F26"/>
    <w:rsid w:val="00F53F5B"/>
    <w:rsid w:val="00F53F69"/>
    <w:rsid w:val="00F53F7B"/>
    <w:rsid w:val="00F53F88"/>
    <w:rsid w:val="00F53F8C"/>
    <w:rsid w:val="00F53FAE"/>
    <w:rsid w:val="00F5400E"/>
    <w:rsid w:val="00F54058"/>
    <w:rsid w:val="00F54059"/>
    <w:rsid w:val="00F540B9"/>
    <w:rsid w:val="00F54145"/>
    <w:rsid w:val="00F5415B"/>
    <w:rsid w:val="00F54161"/>
    <w:rsid w:val="00F54182"/>
    <w:rsid w:val="00F541ED"/>
    <w:rsid w:val="00F54204"/>
    <w:rsid w:val="00F5420E"/>
    <w:rsid w:val="00F5422F"/>
    <w:rsid w:val="00F542BF"/>
    <w:rsid w:val="00F542D8"/>
    <w:rsid w:val="00F5438A"/>
    <w:rsid w:val="00F5438C"/>
    <w:rsid w:val="00F54393"/>
    <w:rsid w:val="00F543DB"/>
    <w:rsid w:val="00F543E1"/>
    <w:rsid w:val="00F543F7"/>
    <w:rsid w:val="00F54518"/>
    <w:rsid w:val="00F54538"/>
    <w:rsid w:val="00F54589"/>
    <w:rsid w:val="00F545E9"/>
    <w:rsid w:val="00F54608"/>
    <w:rsid w:val="00F54645"/>
    <w:rsid w:val="00F54658"/>
    <w:rsid w:val="00F5468B"/>
    <w:rsid w:val="00F546E3"/>
    <w:rsid w:val="00F546F6"/>
    <w:rsid w:val="00F54721"/>
    <w:rsid w:val="00F5474D"/>
    <w:rsid w:val="00F54752"/>
    <w:rsid w:val="00F547A0"/>
    <w:rsid w:val="00F547C2"/>
    <w:rsid w:val="00F547C8"/>
    <w:rsid w:val="00F547FE"/>
    <w:rsid w:val="00F5480E"/>
    <w:rsid w:val="00F54840"/>
    <w:rsid w:val="00F54842"/>
    <w:rsid w:val="00F5484A"/>
    <w:rsid w:val="00F54866"/>
    <w:rsid w:val="00F54882"/>
    <w:rsid w:val="00F548BB"/>
    <w:rsid w:val="00F54930"/>
    <w:rsid w:val="00F5493B"/>
    <w:rsid w:val="00F54941"/>
    <w:rsid w:val="00F549AA"/>
    <w:rsid w:val="00F549B9"/>
    <w:rsid w:val="00F549E0"/>
    <w:rsid w:val="00F549EF"/>
    <w:rsid w:val="00F549FD"/>
    <w:rsid w:val="00F54A1E"/>
    <w:rsid w:val="00F54A5C"/>
    <w:rsid w:val="00F54A75"/>
    <w:rsid w:val="00F54A7D"/>
    <w:rsid w:val="00F54AC6"/>
    <w:rsid w:val="00F54ACF"/>
    <w:rsid w:val="00F54AD1"/>
    <w:rsid w:val="00F54B09"/>
    <w:rsid w:val="00F54B2B"/>
    <w:rsid w:val="00F54B4E"/>
    <w:rsid w:val="00F54B74"/>
    <w:rsid w:val="00F54B8C"/>
    <w:rsid w:val="00F54BA6"/>
    <w:rsid w:val="00F54BB6"/>
    <w:rsid w:val="00F54BC6"/>
    <w:rsid w:val="00F54BD5"/>
    <w:rsid w:val="00F54C04"/>
    <w:rsid w:val="00F54C12"/>
    <w:rsid w:val="00F54C17"/>
    <w:rsid w:val="00F54C5C"/>
    <w:rsid w:val="00F54C6F"/>
    <w:rsid w:val="00F54CB4"/>
    <w:rsid w:val="00F54D07"/>
    <w:rsid w:val="00F54D72"/>
    <w:rsid w:val="00F54DB3"/>
    <w:rsid w:val="00F54DD0"/>
    <w:rsid w:val="00F54DD6"/>
    <w:rsid w:val="00F54DD9"/>
    <w:rsid w:val="00F54E0D"/>
    <w:rsid w:val="00F54E15"/>
    <w:rsid w:val="00F54E23"/>
    <w:rsid w:val="00F54E2C"/>
    <w:rsid w:val="00F54E76"/>
    <w:rsid w:val="00F54E9C"/>
    <w:rsid w:val="00F54EF7"/>
    <w:rsid w:val="00F54F4B"/>
    <w:rsid w:val="00F54F56"/>
    <w:rsid w:val="00F54F97"/>
    <w:rsid w:val="00F54FAF"/>
    <w:rsid w:val="00F55054"/>
    <w:rsid w:val="00F55064"/>
    <w:rsid w:val="00F5506A"/>
    <w:rsid w:val="00F55090"/>
    <w:rsid w:val="00F550C9"/>
    <w:rsid w:val="00F5511A"/>
    <w:rsid w:val="00F5511B"/>
    <w:rsid w:val="00F55139"/>
    <w:rsid w:val="00F5513F"/>
    <w:rsid w:val="00F55175"/>
    <w:rsid w:val="00F55179"/>
    <w:rsid w:val="00F551BE"/>
    <w:rsid w:val="00F551C2"/>
    <w:rsid w:val="00F551EA"/>
    <w:rsid w:val="00F55257"/>
    <w:rsid w:val="00F5528B"/>
    <w:rsid w:val="00F552B2"/>
    <w:rsid w:val="00F552EA"/>
    <w:rsid w:val="00F552FA"/>
    <w:rsid w:val="00F5531B"/>
    <w:rsid w:val="00F55320"/>
    <w:rsid w:val="00F55326"/>
    <w:rsid w:val="00F5533E"/>
    <w:rsid w:val="00F5534A"/>
    <w:rsid w:val="00F55391"/>
    <w:rsid w:val="00F55394"/>
    <w:rsid w:val="00F553BC"/>
    <w:rsid w:val="00F553F2"/>
    <w:rsid w:val="00F5542F"/>
    <w:rsid w:val="00F55439"/>
    <w:rsid w:val="00F55476"/>
    <w:rsid w:val="00F554A0"/>
    <w:rsid w:val="00F554A4"/>
    <w:rsid w:val="00F5550A"/>
    <w:rsid w:val="00F5550F"/>
    <w:rsid w:val="00F55533"/>
    <w:rsid w:val="00F5557F"/>
    <w:rsid w:val="00F555BA"/>
    <w:rsid w:val="00F555ED"/>
    <w:rsid w:val="00F55616"/>
    <w:rsid w:val="00F55629"/>
    <w:rsid w:val="00F5566D"/>
    <w:rsid w:val="00F55672"/>
    <w:rsid w:val="00F55696"/>
    <w:rsid w:val="00F556C5"/>
    <w:rsid w:val="00F556D1"/>
    <w:rsid w:val="00F55703"/>
    <w:rsid w:val="00F557B1"/>
    <w:rsid w:val="00F55841"/>
    <w:rsid w:val="00F55880"/>
    <w:rsid w:val="00F55886"/>
    <w:rsid w:val="00F5588A"/>
    <w:rsid w:val="00F558B6"/>
    <w:rsid w:val="00F558F6"/>
    <w:rsid w:val="00F55950"/>
    <w:rsid w:val="00F55966"/>
    <w:rsid w:val="00F55987"/>
    <w:rsid w:val="00F559B3"/>
    <w:rsid w:val="00F55AAB"/>
    <w:rsid w:val="00F55AD8"/>
    <w:rsid w:val="00F55BC6"/>
    <w:rsid w:val="00F55BCE"/>
    <w:rsid w:val="00F55BDE"/>
    <w:rsid w:val="00F55C3E"/>
    <w:rsid w:val="00F55C95"/>
    <w:rsid w:val="00F55D5A"/>
    <w:rsid w:val="00F55D86"/>
    <w:rsid w:val="00F55DAD"/>
    <w:rsid w:val="00F55E23"/>
    <w:rsid w:val="00F55E2D"/>
    <w:rsid w:val="00F55E43"/>
    <w:rsid w:val="00F55E7E"/>
    <w:rsid w:val="00F55E90"/>
    <w:rsid w:val="00F55E91"/>
    <w:rsid w:val="00F55EE2"/>
    <w:rsid w:val="00F55EEB"/>
    <w:rsid w:val="00F55F73"/>
    <w:rsid w:val="00F55F81"/>
    <w:rsid w:val="00F55F86"/>
    <w:rsid w:val="00F55F9A"/>
    <w:rsid w:val="00F55F9F"/>
    <w:rsid w:val="00F55FA9"/>
    <w:rsid w:val="00F55FE6"/>
    <w:rsid w:val="00F56065"/>
    <w:rsid w:val="00F56073"/>
    <w:rsid w:val="00F56075"/>
    <w:rsid w:val="00F5608F"/>
    <w:rsid w:val="00F560E1"/>
    <w:rsid w:val="00F560E8"/>
    <w:rsid w:val="00F56120"/>
    <w:rsid w:val="00F56148"/>
    <w:rsid w:val="00F561B3"/>
    <w:rsid w:val="00F561FE"/>
    <w:rsid w:val="00F56244"/>
    <w:rsid w:val="00F56250"/>
    <w:rsid w:val="00F56291"/>
    <w:rsid w:val="00F56298"/>
    <w:rsid w:val="00F5629E"/>
    <w:rsid w:val="00F562AA"/>
    <w:rsid w:val="00F562C5"/>
    <w:rsid w:val="00F562CF"/>
    <w:rsid w:val="00F562E1"/>
    <w:rsid w:val="00F562EE"/>
    <w:rsid w:val="00F5631E"/>
    <w:rsid w:val="00F56322"/>
    <w:rsid w:val="00F563A9"/>
    <w:rsid w:val="00F56415"/>
    <w:rsid w:val="00F5644A"/>
    <w:rsid w:val="00F5646D"/>
    <w:rsid w:val="00F5646F"/>
    <w:rsid w:val="00F564B1"/>
    <w:rsid w:val="00F564C0"/>
    <w:rsid w:val="00F564FB"/>
    <w:rsid w:val="00F5652B"/>
    <w:rsid w:val="00F565A3"/>
    <w:rsid w:val="00F565AB"/>
    <w:rsid w:val="00F565C1"/>
    <w:rsid w:val="00F565C3"/>
    <w:rsid w:val="00F565FC"/>
    <w:rsid w:val="00F56620"/>
    <w:rsid w:val="00F56636"/>
    <w:rsid w:val="00F5665D"/>
    <w:rsid w:val="00F56669"/>
    <w:rsid w:val="00F566A1"/>
    <w:rsid w:val="00F566A5"/>
    <w:rsid w:val="00F566CA"/>
    <w:rsid w:val="00F566E9"/>
    <w:rsid w:val="00F566F6"/>
    <w:rsid w:val="00F5672A"/>
    <w:rsid w:val="00F5674E"/>
    <w:rsid w:val="00F56793"/>
    <w:rsid w:val="00F567A2"/>
    <w:rsid w:val="00F567A8"/>
    <w:rsid w:val="00F567B2"/>
    <w:rsid w:val="00F567EF"/>
    <w:rsid w:val="00F5680D"/>
    <w:rsid w:val="00F56813"/>
    <w:rsid w:val="00F5686F"/>
    <w:rsid w:val="00F568AB"/>
    <w:rsid w:val="00F5691C"/>
    <w:rsid w:val="00F56975"/>
    <w:rsid w:val="00F56986"/>
    <w:rsid w:val="00F56994"/>
    <w:rsid w:val="00F569AB"/>
    <w:rsid w:val="00F569D5"/>
    <w:rsid w:val="00F56A07"/>
    <w:rsid w:val="00F56A78"/>
    <w:rsid w:val="00F56A9A"/>
    <w:rsid w:val="00F56A9F"/>
    <w:rsid w:val="00F56ACC"/>
    <w:rsid w:val="00F56B77"/>
    <w:rsid w:val="00F56B96"/>
    <w:rsid w:val="00F56BA3"/>
    <w:rsid w:val="00F56BAE"/>
    <w:rsid w:val="00F56BCE"/>
    <w:rsid w:val="00F56BED"/>
    <w:rsid w:val="00F56C0C"/>
    <w:rsid w:val="00F56CC6"/>
    <w:rsid w:val="00F56D16"/>
    <w:rsid w:val="00F56D2E"/>
    <w:rsid w:val="00F56D52"/>
    <w:rsid w:val="00F56E16"/>
    <w:rsid w:val="00F56E34"/>
    <w:rsid w:val="00F56ED8"/>
    <w:rsid w:val="00F56EE4"/>
    <w:rsid w:val="00F56EF8"/>
    <w:rsid w:val="00F56F85"/>
    <w:rsid w:val="00F56F99"/>
    <w:rsid w:val="00F56FC3"/>
    <w:rsid w:val="00F56FCE"/>
    <w:rsid w:val="00F56FF4"/>
    <w:rsid w:val="00F5702D"/>
    <w:rsid w:val="00F57083"/>
    <w:rsid w:val="00F570AC"/>
    <w:rsid w:val="00F570B2"/>
    <w:rsid w:val="00F570C0"/>
    <w:rsid w:val="00F570D2"/>
    <w:rsid w:val="00F57115"/>
    <w:rsid w:val="00F57127"/>
    <w:rsid w:val="00F571BE"/>
    <w:rsid w:val="00F571C5"/>
    <w:rsid w:val="00F571DD"/>
    <w:rsid w:val="00F57219"/>
    <w:rsid w:val="00F57234"/>
    <w:rsid w:val="00F57289"/>
    <w:rsid w:val="00F572CC"/>
    <w:rsid w:val="00F57314"/>
    <w:rsid w:val="00F57324"/>
    <w:rsid w:val="00F57339"/>
    <w:rsid w:val="00F57370"/>
    <w:rsid w:val="00F5738B"/>
    <w:rsid w:val="00F573F4"/>
    <w:rsid w:val="00F57400"/>
    <w:rsid w:val="00F57419"/>
    <w:rsid w:val="00F57421"/>
    <w:rsid w:val="00F5742F"/>
    <w:rsid w:val="00F57440"/>
    <w:rsid w:val="00F5744C"/>
    <w:rsid w:val="00F57469"/>
    <w:rsid w:val="00F5747D"/>
    <w:rsid w:val="00F57488"/>
    <w:rsid w:val="00F5749E"/>
    <w:rsid w:val="00F57502"/>
    <w:rsid w:val="00F5754F"/>
    <w:rsid w:val="00F5766B"/>
    <w:rsid w:val="00F57671"/>
    <w:rsid w:val="00F5767F"/>
    <w:rsid w:val="00F57681"/>
    <w:rsid w:val="00F57684"/>
    <w:rsid w:val="00F5768B"/>
    <w:rsid w:val="00F57690"/>
    <w:rsid w:val="00F576B0"/>
    <w:rsid w:val="00F576B6"/>
    <w:rsid w:val="00F576C8"/>
    <w:rsid w:val="00F57761"/>
    <w:rsid w:val="00F5779E"/>
    <w:rsid w:val="00F577A9"/>
    <w:rsid w:val="00F577B8"/>
    <w:rsid w:val="00F57827"/>
    <w:rsid w:val="00F57838"/>
    <w:rsid w:val="00F5784A"/>
    <w:rsid w:val="00F5788C"/>
    <w:rsid w:val="00F578ED"/>
    <w:rsid w:val="00F5795A"/>
    <w:rsid w:val="00F5799A"/>
    <w:rsid w:val="00F579A0"/>
    <w:rsid w:val="00F579F2"/>
    <w:rsid w:val="00F57A20"/>
    <w:rsid w:val="00F57A44"/>
    <w:rsid w:val="00F57A6C"/>
    <w:rsid w:val="00F57A9D"/>
    <w:rsid w:val="00F57AC7"/>
    <w:rsid w:val="00F57ACB"/>
    <w:rsid w:val="00F57ADF"/>
    <w:rsid w:val="00F57AE1"/>
    <w:rsid w:val="00F57AF9"/>
    <w:rsid w:val="00F57B06"/>
    <w:rsid w:val="00F57B19"/>
    <w:rsid w:val="00F57B36"/>
    <w:rsid w:val="00F57B48"/>
    <w:rsid w:val="00F57B53"/>
    <w:rsid w:val="00F57C00"/>
    <w:rsid w:val="00F57C1D"/>
    <w:rsid w:val="00F57C39"/>
    <w:rsid w:val="00F57C53"/>
    <w:rsid w:val="00F57C86"/>
    <w:rsid w:val="00F57CB1"/>
    <w:rsid w:val="00F57CE3"/>
    <w:rsid w:val="00F57CF4"/>
    <w:rsid w:val="00F57D88"/>
    <w:rsid w:val="00F57D8E"/>
    <w:rsid w:val="00F57DAD"/>
    <w:rsid w:val="00F57DEB"/>
    <w:rsid w:val="00F57E29"/>
    <w:rsid w:val="00F57E2C"/>
    <w:rsid w:val="00F57E47"/>
    <w:rsid w:val="00F57E6B"/>
    <w:rsid w:val="00F57E72"/>
    <w:rsid w:val="00F57E79"/>
    <w:rsid w:val="00F57EF5"/>
    <w:rsid w:val="00F57F27"/>
    <w:rsid w:val="00F57F5C"/>
    <w:rsid w:val="00F57F8D"/>
    <w:rsid w:val="00F57F9E"/>
    <w:rsid w:val="00F6000F"/>
    <w:rsid w:val="00F60036"/>
    <w:rsid w:val="00F60048"/>
    <w:rsid w:val="00F60050"/>
    <w:rsid w:val="00F60058"/>
    <w:rsid w:val="00F60073"/>
    <w:rsid w:val="00F60097"/>
    <w:rsid w:val="00F600D1"/>
    <w:rsid w:val="00F600E3"/>
    <w:rsid w:val="00F60111"/>
    <w:rsid w:val="00F60173"/>
    <w:rsid w:val="00F601B7"/>
    <w:rsid w:val="00F601E7"/>
    <w:rsid w:val="00F60243"/>
    <w:rsid w:val="00F6026F"/>
    <w:rsid w:val="00F60282"/>
    <w:rsid w:val="00F602E8"/>
    <w:rsid w:val="00F602F0"/>
    <w:rsid w:val="00F602FD"/>
    <w:rsid w:val="00F6030A"/>
    <w:rsid w:val="00F60333"/>
    <w:rsid w:val="00F60340"/>
    <w:rsid w:val="00F6038E"/>
    <w:rsid w:val="00F603B7"/>
    <w:rsid w:val="00F603DA"/>
    <w:rsid w:val="00F60461"/>
    <w:rsid w:val="00F60474"/>
    <w:rsid w:val="00F604A0"/>
    <w:rsid w:val="00F604A4"/>
    <w:rsid w:val="00F604E5"/>
    <w:rsid w:val="00F60565"/>
    <w:rsid w:val="00F60572"/>
    <w:rsid w:val="00F60587"/>
    <w:rsid w:val="00F6058A"/>
    <w:rsid w:val="00F605D4"/>
    <w:rsid w:val="00F605E0"/>
    <w:rsid w:val="00F60605"/>
    <w:rsid w:val="00F60611"/>
    <w:rsid w:val="00F60666"/>
    <w:rsid w:val="00F60680"/>
    <w:rsid w:val="00F606C4"/>
    <w:rsid w:val="00F606F8"/>
    <w:rsid w:val="00F6079B"/>
    <w:rsid w:val="00F607BC"/>
    <w:rsid w:val="00F607C6"/>
    <w:rsid w:val="00F607F7"/>
    <w:rsid w:val="00F607FC"/>
    <w:rsid w:val="00F607FF"/>
    <w:rsid w:val="00F60853"/>
    <w:rsid w:val="00F60865"/>
    <w:rsid w:val="00F6097D"/>
    <w:rsid w:val="00F6099C"/>
    <w:rsid w:val="00F609A4"/>
    <w:rsid w:val="00F609CE"/>
    <w:rsid w:val="00F609DA"/>
    <w:rsid w:val="00F60A14"/>
    <w:rsid w:val="00F60A37"/>
    <w:rsid w:val="00F60A60"/>
    <w:rsid w:val="00F60A90"/>
    <w:rsid w:val="00F60ACD"/>
    <w:rsid w:val="00F60AD1"/>
    <w:rsid w:val="00F60AF0"/>
    <w:rsid w:val="00F60B40"/>
    <w:rsid w:val="00F60B44"/>
    <w:rsid w:val="00F60B90"/>
    <w:rsid w:val="00F60B97"/>
    <w:rsid w:val="00F60BCC"/>
    <w:rsid w:val="00F60C00"/>
    <w:rsid w:val="00F60C55"/>
    <w:rsid w:val="00F60C97"/>
    <w:rsid w:val="00F60CAE"/>
    <w:rsid w:val="00F60CD2"/>
    <w:rsid w:val="00F60D4C"/>
    <w:rsid w:val="00F60D67"/>
    <w:rsid w:val="00F60D71"/>
    <w:rsid w:val="00F60D81"/>
    <w:rsid w:val="00F60DE9"/>
    <w:rsid w:val="00F60DF1"/>
    <w:rsid w:val="00F60E01"/>
    <w:rsid w:val="00F60E09"/>
    <w:rsid w:val="00F60E54"/>
    <w:rsid w:val="00F60E82"/>
    <w:rsid w:val="00F60F08"/>
    <w:rsid w:val="00F60F48"/>
    <w:rsid w:val="00F61004"/>
    <w:rsid w:val="00F61009"/>
    <w:rsid w:val="00F61013"/>
    <w:rsid w:val="00F61019"/>
    <w:rsid w:val="00F61026"/>
    <w:rsid w:val="00F6103E"/>
    <w:rsid w:val="00F61040"/>
    <w:rsid w:val="00F61058"/>
    <w:rsid w:val="00F61094"/>
    <w:rsid w:val="00F61098"/>
    <w:rsid w:val="00F610A7"/>
    <w:rsid w:val="00F610BC"/>
    <w:rsid w:val="00F610CB"/>
    <w:rsid w:val="00F610D0"/>
    <w:rsid w:val="00F61101"/>
    <w:rsid w:val="00F611A5"/>
    <w:rsid w:val="00F611BE"/>
    <w:rsid w:val="00F611C4"/>
    <w:rsid w:val="00F611E7"/>
    <w:rsid w:val="00F6123E"/>
    <w:rsid w:val="00F61243"/>
    <w:rsid w:val="00F6126E"/>
    <w:rsid w:val="00F61274"/>
    <w:rsid w:val="00F61287"/>
    <w:rsid w:val="00F61289"/>
    <w:rsid w:val="00F612BA"/>
    <w:rsid w:val="00F612D8"/>
    <w:rsid w:val="00F612DD"/>
    <w:rsid w:val="00F61326"/>
    <w:rsid w:val="00F6138D"/>
    <w:rsid w:val="00F613A8"/>
    <w:rsid w:val="00F613AE"/>
    <w:rsid w:val="00F613BE"/>
    <w:rsid w:val="00F61419"/>
    <w:rsid w:val="00F6141B"/>
    <w:rsid w:val="00F61445"/>
    <w:rsid w:val="00F6144D"/>
    <w:rsid w:val="00F6148A"/>
    <w:rsid w:val="00F614A7"/>
    <w:rsid w:val="00F614C8"/>
    <w:rsid w:val="00F614D8"/>
    <w:rsid w:val="00F6158F"/>
    <w:rsid w:val="00F615A4"/>
    <w:rsid w:val="00F615F7"/>
    <w:rsid w:val="00F61622"/>
    <w:rsid w:val="00F61638"/>
    <w:rsid w:val="00F61640"/>
    <w:rsid w:val="00F6169F"/>
    <w:rsid w:val="00F616D5"/>
    <w:rsid w:val="00F616DF"/>
    <w:rsid w:val="00F616F1"/>
    <w:rsid w:val="00F6176D"/>
    <w:rsid w:val="00F61794"/>
    <w:rsid w:val="00F617E5"/>
    <w:rsid w:val="00F61848"/>
    <w:rsid w:val="00F6184C"/>
    <w:rsid w:val="00F61855"/>
    <w:rsid w:val="00F61870"/>
    <w:rsid w:val="00F6187B"/>
    <w:rsid w:val="00F618AB"/>
    <w:rsid w:val="00F618F6"/>
    <w:rsid w:val="00F618F7"/>
    <w:rsid w:val="00F6195C"/>
    <w:rsid w:val="00F619E0"/>
    <w:rsid w:val="00F61A32"/>
    <w:rsid w:val="00F61AA2"/>
    <w:rsid w:val="00F61B14"/>
    <w:rsid w:val="00F61B40"/>
    <w:rsid w:val="00F61B7A"/>
    <w:rsid w:val="00F61BA7"/>
    <w:rsid w:val="00F61BFA"/>
    <w:rsid w:val="00F61C26"/>
    <w:rsid w:val="00F61C32"/>
    <w:rsid w:val="00F61C49"/>
    <w:rsid w:val="00F61C57"/>
    <w:rsid w:val="00F61CA4"/>
    <w:rsid w:val="00F61CCC"/>
    <w:rsid w:val="00F61CF5"/>
    <w:rsid w:val="00F61D06"/>
    <w:rsid w:val="00F61D43"/>
    <w:rsid w:val="00F61D47"/>
    <w:rsid w:val="00F61D72"/>
    <w:rsid w:val="00F61E2E"/>
    <w:rsid w:val="00F61E63"/>
    <w:rsid w:val="00F61E67"/>
    <w:rsid w:val="00F61EF2"/>
    <w:rsid w:val="00F61F01"/>
    <w:rsid w:val="00F61F41"/>
    <w:rsid w:val="00F61F60"/>
    <w:rsid w:val="00F61F7C"/>
    <w:rsid w:val="00F61FC1"/>
    <w:rsid w:val="00F61FE2"/>
    <w:rsid w:val="00F61FEB"/>
    <w:rsid w:val="00F62008"/>
    <w:rsid w:val="00F6202F"/>
    <w:rsid w:val="00F62043"/>
    <w:rsid w:val="00F620E3"/>
    <w:rsid w:val="00F620F1"/>
    <w:rsid w:val="00F6210B"/>
    <w:rsid w:val="00F621AF"/>
    <w:rsid w:val="00F62214"/>
    <w:rsid w:val="00F6221D"/>
    <w:rsid w:val="00F62257"/>
    <w:rsid w:val="00F62263"/>
    <w:rsid w:val="00F622AB"/>
    <w:rsid w:val="00F622C4"/>
    <w:rsid w:val="00F622E4"/>
    <w:rsid w:val="00F622E6"/>
    <w:rsid w:val="00F622F3"/>
    <w:rsid w:val="00F622F5"/>
    <w:rsid w:val="00F622FD"/>
    <w:rsid w:val="00F6230A"/>
    <w:rsid w:val="00F62330"/>
    <w:rsid w:val="00F62364"/>
    <w:rsid w:val="00F624A0"/>
    <w:rsid w:val="00F624D0"/>
    <w:rsid w:val="00F624D9"/>
    <w:rsid w:val="00F6250F"/>
    <w:rsid w:val="00F62521"/>
    <w:rsid w:val="00F62545"/>
    <w:rsid w:val="00F62573"/>
    <w:rsid w:val="00F62574"/>
    <w:rsid w:val="00F6259C"/>
    <w:rsid w:val="00F62670"/>
    <w:rsid w:val="00F62676"/>
    <w:rsid w:val="00F62682"/>
    <w:rsid w:val="00F626A1"/>
    <w:rsid w:val="00F626BA"/>
    <w:rsid w:val="00F626E1"/>
    <w:rsid w:val="00F62713"/>
    <w:rsid w:val="00F62757"/>
    <w:rsid w:val="00F62769"/>
    <w:rsid w:val="00F627DC"/>
    <w:rsid w:val="00F62830"/>
    <w:rsid w:val="00F62849"/>
    <w:rsid w:val="00F628B3"/>
    <w:rsid w:val="00F628E8"/>
    <w:rsid w:val="00F62925"/>
    <w:rsid w:val="00F6295C"/>
    <w:rsid w:val="00F62967"/>
    <w:rsid w:val="00F629B1"/>
    <w:rsid w:val="00F629CC"/>
    <w:rsid w:val="00F629E8"/>
    <w:rsid w:val="00F629EB"/>
    <w:rsid w:val="00F62A2C"/>
    <w:rsid w:val="00F62A76"/>
    <w:rsid w:val="00F62AA7"/>
    <w:rsid w:val="00F62AAE"/>
    <w:rsid w:val="00F62AC9"/>
    <w:rsid w:val="00F62AF0"/>
    <w:rsid w:val="00F62B41"/>
    <w:rsid w:val="00F62B6B"/>
    <w:rsid w:val="00F62B90"/>
    <w:rsid w:val="00F62BF3"/>
    <w:rsid w:val="00F62BF4"/>
    <w:rsid w:val="00F62C73"/>
    <w:rsid w:val="00F62C9A"/>
    <w:rsid w:val="00F62CB6"/>
    <w:rsid w:val="00F62CE5"/>
    <w:rsid w:val="00F62CE7"/>
    <w:rsid w:val="00F62D08"/>
    <w:rsid w:val="00F62D1B"/>
    <w:rsid w:val="00F62D1E"/>
    <w:rsid w:val="00F62D29"/>
    <w:rsid w:val="00F62D44"/>
    <w:rsid w:val="00F62E18"/>
    <w:rsid w:val="00F62EB9"/>
    <w:rsid w:val="00F62F16"/>
    <w:rsid w:val="00F62F34"/>
    <w:rsid w:val="00F62F70"/>
    <w:rsid w:val="00F62FF5"/>
    <w:rsid w:val="00F6301F"/>
    <w:rsid w:val="00F63076"/>
    <w:rsid w:val="00F630CC"/>
    <w:rsid w:val="00F630D1"/>
    <w:rsid w:val="00F63112"/>
    <w:rsid w:val="00F63126"/>
    <w:rsid w:val="00F631AE"/>
    <w:rsid w:val="00F631FE"/>
    <w:rsid w:val="00F63246"/>
    <w:rsid w:val="00F6325C"/>
    <w:rsid w:val="00F6328F"/>
    <w:rsid w:val="00F632B6"/>
    <w:rsid w:val="00F632D8"/>
    <w:rsid w:val="00F632E4"/>
    <w:rsid w:val="00F632E7"/>
    <w:rsid w:val="00F63328"/>
    <w:rsid w:val="00F63340"/>
    <w:rsid w:val="00F6334F"/>
    <w:rsid w:val="00F6336E"/>
    <w:rsid w:val="00F63389"/>
    <w:rsid w:val="00F633EB"/>
    <w:rsid w:val="00F63458"/>
    <w:rsid w:val="00F634B6"/>
    <w:rsid w:val="00F634CA"/>
    <w:rsid w:val="00F63506"/>
    <w:rsid w:val="00F63539"/>
    <w:rsid w:val="00F6356E"/>
    <w:rsid w:val="00F63605"/>
    <w:rsid w:val="00F63625"/>
    <w:rsid w:val="00F63638"/>
    <w:rsid w:val="00F636DA"/>
    <w:rsid w:val="00F637D3"/>
    <w:rsid w:val="00F637F2"/>
    <w:rsid w:val="00F63834"/>
    <w:rsid w:val="00F63835"/>
    <w:rsid w:val="00F6384C"/>
    <w:rsid w:val="00F63874"/>
    <w:rsid w:val="00F638BE"/>
    <w:rsid w:val="00F638D7"/>
    <w:rsid w:val="00F638FC"/>
    <w:rsid w:val="00F6392A"/>
    <w:rsid w:val="00F6398C"/>
    <w:rsid w:val="00F639B4"/>
    <w:rsid w:val="00F639CD"/>
    <w:rsid w:val="00F639DF"/>
    <w:rsid w:val="00F639F0"/>
    <w:rsid w:val="00F639F6"/>
    <w:rsid w:val="00F639FA"/>
    <w:rsid w:val="00F63A36"/>
    <w:rsid w:val="00F63A4E"/>
    <w:rsid w:val="00F63A70"/>
    <w:rsid w:val="00F63A9D"/>
    <w:rsid w:val="00F63A9F"/>
    <w:rsid w:val="00F63B14"/>
    <w:rsid w:val="00F63B31"/>
    <w:rsid w:val="00F63B4B"/>
    <w:rsid w:val="00F63B75"/>
    <w:rsid w:val="00F63B80"/>
    <w:rsid w:val="00F63C0D"/>
    <w:rsid w:val="00F63C4F"/>
    <w:rsid w:val="00F63C5D"/>
    <w:rsid w:val="00F63C85"/>
    <w:rsid w:val="00F63C97"/>
    <w:rsid w:val="00F63C9B"/>
    <w:rsid w:val="00F63CF4"/>
    <w:rsid w:val="00F63D07"/>
    <w:rsid w:val="00F63D5D"/>
    <w:rsid w:val="00F63DD2"/>
    <w:rsid w:val="00F63EB6"/>
    <w:rsid w:val="00F63F03"/>
    <w:rsid w:val="00F63F26"/>
    <w:rsid w:val="00F63F38"/>
    <w:rsid w:val="00F63FB8"/>
    <w:rsid w:val="00F63FDD"/>
    <w:rsid w:val="00F63FE0"/>
    <w:rsid w:val="00F640DA"/>
    <w:rsid w:val="00F640FE"/>
    <w:rsid w:val="00F6414B"/>
    <w:rsid w:val="00F6414E"/>
    <w:rsid w:val="00F64190"/>
    <w:rsid w:val="00F641DD"/>
    <w:rsid w:val="00F64216"/>
    <w:rsid w:val="00F64244"/>
    <w:rsid w:val="00F64293"/>
    <w:rsid w:val="00F64350"/>
    <w:rsid w:val="00F6437C"/>
    <w:rsid w:val="00F64402"/>
    <w:rsid w:val="00F64406"/>
    <w:rsid w:val="00F6440C"/>
    <w:rsid w:val="00F6441A"/>
    <w:rsid w:val="00F6442A"/>
    <w:rsid w:val="00F64489"/>
    <w:rsid w:val="00F6448A"/>
    <w:rsid w:val="00F644C2"/>
    <w:rsid w:val="00F64532"/>
    <w:rsid w:val="00F64546"/>
    <w:rsid w:val="00F6454E"/>
    <w:rsid w:val="00F64580"/>
    <w:rsid w:val="00F64586"/>
    <w:rsid w:val="00F6458B"/>
    <w:rsid w:val="00F6459A"/>
    <w:rsid w:val="00F6460F"/>
    <w:rsid w:val="00F64660"/>
    <w:rsid w:val="00F64667"/>
    <w:rsid w:val="00F64680"/>
    <w:rsid w:val="00F64683"/>
    <w:rsid w:val="00F6468F"/>
    <w:rsid w:val="00F6469C"/>
    <w:rsid w:val="00F646A5"/>
    <w:rsid w:val="00F646C2"/>
    <w:rsid w:val="00F64711"/>
    <w:rsid w:val="00F6473F"/>
    <w:rsid w:val="00F64740"/>
    <w:rsid w:val="00F647BD"/>
    <w:rsid w:val="00F647E9"/>
    <w:rsid w:val="00F64802"/>
    <w:rsid w:val="00F6488D"/>
    <w:rsid w:val="00F64891"/>
    <w:rsid w:val="00F648DF"/>
    <w:rsid w:val="00F648F6"/>
    <w:rsid w:val="00F6496A"/>
    <w:rsid w:val="00F6496F"/>
    <w:rsid w:val="00F64A0A"/>
    <w:rsid w:val="00F64A3F"/>
    <w:rsid w:val="00F64A72"/>
    <w:rsid w:val="00F64A81"/>
    <w:rsid w:val="00F64AB8"/>
    <w:rsid w:val="00F64AD6"/>
    <w:rsid w:val="00F64B04"/>
    <w:rsid w:val="00F64B09"/>
    <w:rsid w:val="00F64B15"/>
    <w:rsid w:val="00F64B8A"/>
    <w:rsid w:val="00F64BB6"/>
    <w:rsid w:val="00F64BB8"/>
    <w:rsid w:val="00F64BCC"/>
    <w:rsid w:val="00F64C0B"/>
    <w:rsid w:val="00F64C32"/>
    <w:rsid w:val="00F64C54"/>
    <w:rsid w:val="00F64C59"/>
    <w:rsid w:val="00F64C73"/>
    <w:rsid w:val="00F64CB8"/>
    <w:rsid w:val="00F64CC4"/>
    <w:rsid w:val="00F64CD0"/>
    <w:rsid w:val="00F64CEC"/>
    <w:rsid w:val="00F64D62"/>
    <w:rsid w:val="00F64D6E"/>
    <w:rsid w:val="00F64D71"/>
    <w:rsid w:val="00F64D78"/>
    <w:rsid w:val="00F64D86"/>
    <w:rsid w:val="00F64DBD"/>
    <w:rsid w:val="00F64DC5"/>
    <w:rsid w:val="00F64DE0"/>
    <w:rsid w:val="00F64E24"/>
    <w:rsid w:val="00F64E37"/>
    <w:rsid w:val="00F64E56"/>
    <w:rsid w:val="00F64E8D"/>
    <w:rsid w:val="00F64E95"/>
    <w:rsid w:val="00F64EA5"/>
    <w:rsid w:val="00F64F15"/>
    <w:rsid w:val="00F64F3F"/>
    <w:rsid w:val="00F64F7C"/>
    <w:rsid w:val="00F64FB8"/>
    <w:rsid w:val="00F65020"/>
    <w:rsid w:val="00F6509D"/>
    <w:rsid w:val="00F65108"/>
    <w:rsid w:val="00F6512B"/>
    <w:rsid w:val="00F6513A"/>
    <w:rsid w:val="00F6515C"/>
    <w:rsid w:val="00F651B1"/>
    <w:rsid w:val="00F651EB"/>
    <w:rsid w:val="00F65216"/>
    <w:rsid w:val="00F6524F"/>
    <w:rsid w:val="00F6525E"/>
    <w:rsid w:val="00F65270"/>
    <w:rsid w:val="00F65287"/>
    <w:rsid w:val="00F652B9"/>
    <w:rsid w:val="00F652E8"/>
    <w:rsid w:val="00F652F6"/>
    <w:rsid w:val="00F65352"/>
    <w:rsid w:val="00F653A5"/>
    <w:rsid w:val="00F653DE"/>
    <w:rsid w:val="00F653E6"/>
    <w:rsid w:val="00F654EF"/>
    <w:rsid w:val="00F6555C"/>
    <w:rsid w:val="00F655A3"/>
    <w:rsid w:val="00F655BC"/>
    <w:rsid w:val="00F655C0"/>
    <w:rsid w:val="00F655FB"/>
    <w:rsid w:val="00F6560E"/>
    <w:rsid w:val="00F6563B"/>
    <w:rsid w:val="00F6566E"/>
    <w:rsid w:val="00F65697"/>
    <w:rsid w:val="00F656BC"/>
    <w:rsid w:val="00F656E9"/>
    <w:rsid w:val="00F65701"/>
    <w:rsid w:val="00F65773"/>
    <w:rsid w:val="00F65776"/>
    <w:rsid w:val="00F6577C"/>
    <w:rsid w:val="00F65795"/>
    <w:rsid w:val="00F6579D"/>
    <w:rsid w:val="00F657AF"/>
    <w:rsid w:val="00F657BA"/>
    <w:rsid w:val="00F657D1"/>
    <w:rsid w:val="00F657E0"/>
    <w:rsid w:val="00F65803"/>
    <w:rsid w:val="00F6580F"/>
    <w:rsid w:val="00F65866"/>
    <w:rsid w:val="00F658A4"/>
    <w:rsid w:val="00F65921"/>
    <w:rsid w:val="00F6592C"/>
    <w:rsid w:val="00F65941"/>
    <w:rsid w:val="00F6596C"/>
    <w:rsid w:val="00F65977"/>
    <w:rsid w:val="00F6598C"/>
    <w:rsid w:val="00F65990"/>
    <w:rsid w:val="00F65A4F"/>
    <w:rsid w:val="00F65A57"/>
    <w:rsid w:val="00F65A9C"/>
    <w:rsid w:val="00F65AA3"/>
    <w:rsid w:val="00F65ACA"/>
    <w:rsid w:val="00F65ADC"/>
    <w:rsid w:val="00F65B02"/>
    <w:rsid w:val="00F65B18"/>
    <w:rsid w:val="00F65B62"/>
    <w:rsid w:val="00F65BA9"/>
    <w:rsid w:val="00F65BB6"/>
    <w:rsid w:val="00F65BDE"/>
    <w:rsid w:val="00F65C07"/>
    <w:rsid w:val="00F65C22"/>
    <w:rsid w:val="00F65C44"/>
    <w:rsid w:val="00F65CCB"/>
    <w:rsid w:val="00F65D1E"/>
    <w:rsid w:val="00F65D3A"/>
    <w:rsid w:val="00F65D9E"/>
    <w:rsid w:val="00F65E22"/>
    <w:rsid w:val="00F65E35"/>
    <w:rsid w:val="00F65E42"/>
    <w:rsid w:val="00F65E4A"/>
    <w:rsid w:val="00F65E92"/>
    <w:rsid w:val="00F65EAC"/>
    <w:rsid w:val="00F65EB9"/>
    <w:rsid w:val="00F65EBC"/>
    <w:rsid w:val="00F65EBE"/>
    <w:rsid w:val="00F65F0A"/>
    <w:rsid w:val="00F65F2B"/>
    <w:rsid w:val="00F65F35"/>
    <w:rsid w:val="00F65F5D"/>
    <w:rsid w:val="00F65F5E"/>
    <w:rsid w:val="00F65F7E"/>
    <w:rsid w:val="00F65FBA"/>
    <w:rsid w:val="00F65FDC"/>
    <w:rsid w:val="00F65FEA"/>
    <w:rsid w:val="00F66055"/>
    <w:rsid w:val="00F660B5"/>
    <w:rsid w:val="00F660BF"/>
    <w:rsid w:val="00F660D7"/>
    <w:rsid w:val="00F660F8"/>
    <w:rsid w:val="00F66160"/>
    <w:rsid w:val="00F661C0"/>
    <w:rsid w:val="00F661D3"/>
    <w:rsid w:val="00F661DE"/>
    <w:rsid w:val="00F66210"/>
    <w:rsid w:val="00F6623F"/>
    <w:rsid w:val="00F66250"/>
    <w:rsid w:val="00F66284"/>
    <w:rsid w:val="00F6629F"/>
    <w:rsid w:val="00F662D1"/>
    <w:rsid w:val="00F662FC"/>
    <w:rsid w:val="00F66363"/>
    <w:rsid w:val="00F6641F"/>
    <w:rsid w:val="00F66423"/>
    <w:rsid w:val="00F6642E"/>
    <w:rsid w:val="00F66436"/>
    <w:rsid w:val="00F66466"/>
    <w:rsid w:val="00F664AE"/>
    <w:rsid w:val="00F664CE"/>
    <w:rsid w:val="00F664D2"/>
    <w:rsid w:val="00F66511"/>
    <w:rsid w:val="00F66518"/>
    <w:rsid w:val="00F6652E"/>
    <w:rsid w:val="00F66571"/>
    <w:rsid w:val="00F66592"/>
    <w:rsid w:val="00F66594"/>
    <w:rsid w:val="00F665EC"/>
    <w:rsid w:val="00F66613"/>
    <w:rsid w:val="00F66617"/>
    <w:rsid w:val="00F66618"/>
    <w:rsid w:val="00F66624"/>
    <w:rsid w:val="00F6663E"/>
    <w:rsid w:val="00F666D5"/>
    <w:rsid w:val="00F666FC"/>
    <w:rsid w:val="00F66701"/>
    <w:rsid w:val="00F6670E"/>
    <w:rsid w:val="00F6671E"/>
    <w:rsid w:val="00F6676E"/>
    <w:rsid w:val="00F66772"/>
    <w:rsid w:val="00F66786"/>
    <w:rsid w:val="00F667BE"/>
    <w:rsid w:val="00F66851"/>
    <w:rsid w:val="00F6687A"/>
    <w:rsid w:val="00F668E2"/>
    <w:rsid w:val="00F668FE"/>
    <w:rsid w:val="00F66902"/>
    <w:rsid w:val="00F66903"/>
    <w:rsid w:val="00F66904"/>
    <w:rsid w:val="00F6691E"/>
    <w:rsid w:val="00F66934"/>
    <w:rsid w:val="00F6694D"/>
    <w:rsid w:val="00F66978"/>
    <w:rsid w:val="00F66995"/>
    <w:rsid w:val="00F669BC"/>
    <w:rsid w:val="00F66A37"/>
    <w:rsid w:val="00F66A9F"/>
    <w:rsid w:val="00F66AEA"/>
    <w:rsid w:val="00F66BA0"/>
    <w:rsid w:val="00F66BB9"/>
    <w:rsid w:val="00F66BBF"/>
    <w:rsid w:val="00F66BD0"/>
    <w:rsid w:val="00F66BD5"/>
    <w:rsid w:val="00F66C0E"/>
    <w:rsid w:val="00F66C28"/>
    <w:rsid w:val="00F66C9A"/>
    <w:rsid w:val="00F66CD4"/>
    <w:rsid w:val="00F66D02"/>
    <w:rsid w:val="00F66D1D"/>
    <w:rsid w:val="00F66D39"/>
    <w:rsid w:val="00F66D40"/>
    <w:rsid w:val="00F66D80"/>
    <w:rsid w:val="00F66DB7"/>
    <w:rsid w:val="00F66DBB"/>
    <w:rsid w:val="00F66DEC"/>
    <w:rsid w:val="00F66DEF"/>
    <w:rsid w:val="00F66E30"/>
    <w:rsid w:val="00F66E3A"/>
    <w:rsid w:val="00F66E6D"/>
    <w:rsid w:val="00F66EBC"/>
    <w:rsid w:val="00F66EFC"/>
    <w:rsid w:val="00F66F19"/>
    <w:rsid w:val="00F66F7A"/>
    <w:rsid w:val="00F66F96"/>
    <w:rsid w:val="00F66FE6"/>
    <w:rsid w:val="00F66FFA"/>
    <w:rsid w:val="00F6700C"/>
    <w:rsid w:val="00F67015"/>
    <w:rsid w:val="00F670D3"/>
    <w:rsid w:val="00F670F6"/>
    <w:rsid w:val="00F67104"/>
    <w:rsid w:val="00F67122"/>
    <w:rsid w:val="00F67125"/>
    <w:rsid w:val="00F67146"/>
    <w:rsid w:val="00F6714A"/>
    <w:rsid w:val="00F67181"/>
    <w:rsid w:val="00F6718A"/>
    <w:rsid w:val="00F67222"/>
    <w:rsid w:val="00F672C1"/>
    <w:rsid w:val="00F672C2"/>
    <w:rsid w:val="00F67341"/>
    <w:rsid w:val="00F67351"/>
    <w:rsid w:val="00F6741F"/>
    <w:rsid w:val="00F67438"/>
    <w:rsid w:val="00F67458"/>
    <w:rsid w:val="00F67493"/>
    <w:rsid w:val="00F67506"/>
    <w:rsid w:val="00F67583"/>
    <w:rsid w:val="00F6766B"/>
    <w:rsid w:val="00F67692"/>
    <w:rsid w:val="00F67694"/>
    <w:rsid w:val="00F676C3"/>
    <w:rsid w:val="00F676D4"/>
    <w:rsid w:val="00F676E9"/>
    <w:rsid w:val="00F676F8"/>
    <w:rsid w:val="00F676FB"/>
    <w:rsid w:val="00F67766"/>
    <w:rsid w:val="00F6776B"/>
    <w:rsid w:val="00F677CE"/>
    <w:rsid w:val="00F677D8"/>
    <w:rsid w:val="00F67839"/>
    <w:rsid w:val="00F678C9"/>
    <w:rsid w:val="00F678D4"/>
    <w:rsid w:val="00F678FC"/>
    <w:rsid w:val="00F67933"/>
    <w:rsid w:val="00F67994"/>
    <w:rsid w:val="00F679B2"/>
    <w:rsid w:val="00F679BE"/>
    <w:rsid w:val="00F679DC"/>
    <w:rsid w:val="00F67A3D"/>
    <w:rsid w:val="00F67A58"/>
    <w:rsid w:val="00F67ADA"/>
    <w:rsid w:val="00F67AED"/>
    <w:rsid w:val="00F67B16"/>
    <w:rsid w:val="00F67B61"/>
    <w:rsid w:val="00F67B62"/>
    <w:rsid w:val="00F67B89"/>
    <w:rsid w:val="00F67B92"/>
    <w:rsid w:val="00F67BC5"/>
    <w:rsid w:val="00F67C31"/>
    <w:rsid w:val="00F67C46"/>
    <w:rsid w:val="00F67C50"/>
    <w:rsid w:val="00F67C72"/>
    <w:rsid w:val="00F67C7C"/>
    <w:rsid w:val="00F67C8F"/>
    <w:rsid w:val="00F67CED"/>
    <w:rsid w:val="00F67D09"/>
    <w:rsid w:val="00F67D19"/>
    <w:rsid w:val="00F67D30"/>
    <w:rsid w:val="00F67DF0"/>
    <w:rsid w:val="00F67E10"/>
    <w:rsid w:val="00F67E70"/>
    <w:rsid w:val="00F67ECF"/>
    <w:rsid w:val="00F67EEC"/>
    <w:rsid w:val="00F67F0E"/>
    <w:rsid w:val="00F67F21"/>
    <w:rsid w:val="00F67F34"/>
    <w:rsid w:val="00F67F69"/>
    <w:rsid w:val="00F67FEB"/>
    <w:rsid w:val="00F67FF9"/>
    <w:rsid w:val="00F70016"/>
    <w:rsid w:val="00F7002C"/>
    <w:rsid w:val="00F70034"/>
    <w:rsid w:val="00F7003F"/>
    <w:rsid w:val="00F7005B"/>
    <w:rsid w:val="00F70065"/>
    <w:rsid w:val="00F700BC"/>
    <w:rsid w:val="00F700CA"/>
    <w:rsid w:val="00F70126"/>
    <w:rsid w:val="00F70145"/>
    <w:rsid w:val="00F7014E"/>
    <w:rsid w:val="00F70162"/>
    <w:rsid w:val="00F701A1"/>
    <w:rsid w:val="00F701A3"/>
    <w:rsid w:val="00F701D5"/>
    <w:rsid w:val="00F70215"/>
    <w:rsid w:val="00F7021B"/>
    <w:rsid w:val="00F7022A"/>
    <w:rsid w:val="00F7026C"/>
    <w:rsid w:val="00F70294"/>
    <w:rsid w:val="00F702A5"/>
    <w:rsid w:val="00F702B6"/>
    <w:rsid w:val="00F702B8"/>
    <w:rsid w:val="00F702BF"/>
    <w:rsid w:val="00F70337"/>
    <w:rsid w:val="00F70340"/>
    <w:rsid w:val="00F70352"/>
    <w:rsid w:val="00F703AB"/>
    <w:rsid w:val="00F703AD"/>
    <w:rsid w:val="00F703DA"/>
    <w:rsid w:val="00F70424"/>
    <w:rsid w:val="00F7043C"/>
    <w:rsid w:val="00F70446"/>
    <w:rsid w:val="00F70470"/>
    <w:rsid w:val="00F704A6"/>
    <w:rsid w:val="00F704A9"/>
    <w:rsid w:val="00F704FE"/>
    <w:rsid w:val="00F70508"/>
    <w:rsid w:val="00F7053C"/>
    <w:rsid w:val="00F70576"/>
    <w:rsid w:val="00F70590"/>
    <w:rsid w:val="00F705A9"/>
    <w:rsid w:val="00F705D3"/>
    <w:rsid w:val="00F705EA"/>
    <w:rsid w:val="00F705EB"/>
    <w:rsid w:val="00F70644"/>
    <w:rsid w:val="00F70650"/>
    <w:rsid w:val="00F70676"/>
    <w:rsid w:val="00F706A8"/>
    <w:rsid w:val="00F706C3"/>
    <w:rsid w:val="00F706D8"/>
    <w:rsid w:val="00F706E9"/>
    <w:rsid w:val="00F706F3"/>
    <w:rsid w:val="00F70702"/>
    <w:rsid w:val="00F70708"/>
    <w:rsid w:val="00F7078D"/>
    <w:rsid w:val="00F70790"/>
    <w:rsid w:val="00F70893"/>
    <w:rsid w:val="00F70898"/>
    <w:rsid w:val="00F708A2"/>
    <w:rsid w:val="00F708B7"/>
    <w:rsid w:val="00F708CC"/>
    <w:rsid w:val="00F708CD"/>
    <w:rsid w:val="00F708E5"/>
    <w:rsid w:val="00F708E8"/>
    <w:rsid w:val="00F70912"/>
    <w:rsid w:val="00F70980"/>
    <w:rsid w:val="00F709AA"/>
    <w:rsid w:val="00F709AE"/>
    <w:rsid w:val="00F70A08"/>
    <w:rsid w:val="00F70A0A"/>
    <w:rsid w:val="00F70A5E"/>
    <w:rsid w:val="00F70A86"/>
    <w:rsid w:val="00F70A98"/>
    <w:rsid w:val="00F70ADE"/>
    <w:rsid w:val="00F70AEC"/>
    <w:rsid w:val="00F70B8F"/>
    <w:rsid w:val="00F70C0A"/>
    <w:rsid w:val="00F70C46"/>
    <w:rsid w:val="00F70C57"/>
    <w:rsid w:val="00F70CB4"/>
    <w:rsid w:val="00F70CBE"/>
    <w:rsid w:val="00F70CE1"/>
    <w:rsid w:val="00F70CEB"/>
    <w:rsid w:val="00F70D0B"/>
    <w:rsid w:val="00F70D74"/>
    <w:rsid w:val="00F70D7A"/>
    <w:rsid w:val="00F70D99"/>
    <w:rsid w:val="00F70D9D"/>
    <w:rsid w:val="00F70E0F"/>
    <w:rsid w:val="00F70E50"/>
    <w:rsid w:val="00F70E7B"/>
    <w:rsid w:val="00F70EA6"/>
    <w:rsid w:val="00F70EAD"/>
    <w:rsid w:val="00F70EB7"/>
    <w:rsid w:val="00F70F33"/>
    <w:rsid w:val="00F70F53"/>
    <w:rsid w:val="00F70F8A"/>
    <w:rsid w:val="00F70FDC"/>
    <w:rsid w:val="00F71045"/>
    <w:rsid w:val="00F710BC"/>
    <w:rsid w:val="00F710CC"/>
    <w:rsid w:val="00F710F8"/>
    <w:rsid w:val="00F7111A"/>
    <w:rsid w:val="00F7111E"/>
    <w:rsid w:val="00F7116D"/>
    <w:rsid w:val="00F711BC"/>
    <w:rsid w:val="00F711EB"/>
    <w:rsid w:val="00F71220"/>
    <w:rsid w:val="00F7125D"/>
    <w:rsid w:val="00F71267"/>
    <w:rsid w:val="00F7128A"/>
    <w:rsid w:val="00F712A9"/>
    <w:rsid w:val="00F712B5"/>
    <w:rsid w:val="00F712C4"/>
    <w:rsid w:val="00F712FA"/>
    <w:rsid w:val="00F7132A"/>
    <w:rsid w:val="00F713E3"/>
    <w:rsid w:val="00F713F9"/>
    <w:rsid w:val="00F71405"/>
    <w:rsid w:val="00F71415"/>
    <w:rsid w:val="00F7143C"/>
    <w:rsid w:val="00F7143F"/>
    <w:rsid w:val="00F7144A"/>
    <w:rsid w:val="00F714DD"/>
    <w:rsid w:val="00F71513"/>
    <w:rsid w:val="00F71533"/>
    <w:rsid w:val="00F71593"/>
    <w:rsid w:val="00F715AE"/>
    <w:rsid w:val="00F71621"/>
    <w:rsid w:val="00F7162D"/>
    <w:rsid w:val="00F71670"/>
    <w:rsid w:val="00F716CB"/>
    <w:rsid w:val="00F71703"/>
    <w:rsid w:val="00F71787"/>
    <w:rsid w:val="00F7178B"/>
    <w:rsid w:val="00F717F3"/>
    <w:rsid w:val="00F71856"/>
    <w:rsid w:val="00F71863"/>
    <w:rsid w:val="00F71865"/>
    <w:rsid w:val="00F71896"/>
    <w:rsid w:val="00F718D2"/>
    <w:rsid w:val="00F718FB"/>
    <w:rsid w:val="00F7192B"/>
    <w:rsid w:val="00F71944"/>
    <w:rsid w:val="00F7194D"/>
    <w:rsid w:val="00F7196F"/>
    <w:rsid w:val="00F71A0F"/>
    <w:rsid w:val="00F71A26"/>
    <w:rsid w:val="00F71A8F"/>
    <w:rsid w:val="00F71AE2"/>
    <w:rsid w:val="00F71B28"/>
    <w:rsid w:val="00F71B32"/>
    <w:rsid w:val="00F71B56"/>
    <w:rsid w:val="00F71BBD"/>
    <w:rsid w:val="00F71C0D"/>
    <w:rsid w:val="00F71C21"/>
    <w:rsid w:val="00F71C44"/>
    <w:rsid w:val="00F71C4D"/>
    <w:rsid w:val="00F71C55"/>
    <w:rsid w:val="00F71C5F"/>
    <w:rsid w:val="00F71C6D"/>
    <w:rsid w:val="00F71C75"/>
    <w:rsid w:val="00F71C85"/>
    <w:rsid w:val="00F71CA8"/>
    <w:rsid w:val="00F71CD0"/>
    <w:rsid w:val="00F71CE3"/>
    <w:rsid w:val="00F71D57"/>
    <w:rsid w:val="00F71D6E"/>
    <w:rsid w:val="00F71D8E"/>
    <w:rsid w:val="00F71DD9"/>
    <w:rsid w:val="00F71E8E"/>
    <w:rsid w:val="00F71EAB"/>
    <w:rsid w:val="00F71EB2"/>
    <w:rsid w:val="00F71ECA"/>
    <w:rsid w:val="00F71F00"/>
    <w:rsid w:val="00F71F13"/>
    <w:rsid w:val="00F71F56"/>
    <w:rsid w:val="00F71FE8"/>
    <w:rsid w:val="00F71FEF"/>
    <w:rsid w:val="00F71FFE"/>
    <w:rsid w:val="00F7202A"/>
    <w:rsid w:val="00F72096"/>
    <w:rsid w:val="00F720A5"/>
    <w:rsid w:val="00F720AD"/>
    <w:rsid w:val="00F720B6"/>
    <w:rsid w:val="00F721A8"/>
    <w:rsid w:val="00F7222C"/>
    <w:rsid w:val="00F72299"/>
    <w:rsid w:val="00F722CD"/>
    <w:rsid w:val="00F72319"/>
    <w:rsid w:val="00F723AF"/>
    <w:rsid w:val="00F723C9"/>
    <w:rsid w:val="00F723E7"/>
    <w:rsid w:val="00F723E9"/>
    <w:rsid w:val="00F72414"/>
    <w:rsid w:val="00F724A6"/>
    <w:rsid w:val="00F7250F"/>
    <w:rsid w:val="00F7251A"/>
    <w:rsid w:val="00F7251C"/>
    <w:rsid w:val="00F72562"/>
    <w:rsid w:val="00F725FB"/>
    <w:rsid w:val="00F72622"/>
    <w:rsid w:val="00F7263A"/>
    <w:rsid w:val="00F7266E"/>
    <w:rsid w:val="00F72672"/>
    <w:rsid w:val="00F726D4"/>
    <w:rsid w:val="00F726DF"/>
    <w:rsid w:val="00F726FD"/>
    <w:rsid w:val="00F72724"/>
    <w:rsid w:val="00F72726"/>
    <w:rsid w:val="00F7277B"/>
    <w:rsid w:val="00F72787"/>
    <w:rsid w:val="00F727F0"/>
    <w:rsid w:val="00F72819"/>
    <w:rsid w:val="00F72865"/>
    <w:rsid w:val="00F72877"/>
    <w:rsid w:val="00F7289E"/>
    <w:rsid w:val="00F728BD"/>
    <w:rsid w:val="00F728C1"/>
    <w:rsid w:val="00F72902"/>
    <w:rsid w:val="00F7292C"/>
    <w:rsid w:val="00F7299E"/>
    <w:rsid w:val="00F729E1"/>
    <w:rsid w:val="00F729EF"/>
    <w:rsid w:val="00F72A3A"/>
    <w:rsid w:val="00F72A4C"/>
    <w:rsid w:val="00F72A5D"/>
    <w:rsid w:val="00F72A66"/>
    <w:rsid w:val="00F72AEC"/>
    <w:rsid w:val="00F72AFE"/>
    <w:rsid w:val="00F72B08"/>
    <w:rsid w:val="00F72B0D"/>
    <w:rsid w:val="00F72B7C"/>
    <w:rsid w:val="00F72B8A"/>
    <w:rsid w:val="00F72BA3"/>
    <w:rsid w:val="00F72BFF"/>
    <w:rsid w:val="00F72C47"/>
    <w:rsid w:val="00F72C88"/>
    <w:rsid w:val="00F72CA8"/>
    <w:rsid w:val="00F72CBE"/>
    <w:rsid w:val="00F72D04"/>
    <w:rsid w:val="00F72D13"/>
    <w:rsid w:val="00F72D15"/>
    <w:rsid w:val="00F72D1C"/>
    <w:rsid w:val="00F72DA7"/>
    <w:rsid w:val="00F72E49"/>
    <w:rsid w:val="00F72E5A"/>
    <w:rsid w:val="00F72F3D"/>
    <w:rsid w:val="00F72F3E"/>
    <w:rsid w:val="00F72F43"/>
    <w:rsid w:val="00F72FE0"/>
    <w:rsid w:val="00F72FF5"/>
    <w:rsid w:val="00F73024"/>
    <w:rsid w:val="00F73091"/>
    <w:rsid w:val="00F730AE"/>
    <w:rsid w:val="00F730C3"/>
    <w:rsid w:val="00F730E1"/>
    <w:rsid w:val="00F7316F"/>
    <w:rsid w:val="00F73170"/>
    <w:rsid w:val="00F731A7"/>
    <w:rsid w:val="00F731CF"/>
    <w:rsid w:val="00F731F5"/>
    <w:rsid w:val="00F7322A"/>
    <w:rsid w:val="00F73240"/>
    <w:rsid w:val="00F73280"/>
    <w:rsid w:val="00F732A2"/>
    <w:rsid w:val="00F732D6"/>
    <w:rsid w:val="00F732DA"/>
    <w:rsid w:val="00F73318"/>
    <w:rsid w:val="00F733E0"/>
    <w:rsid w:val="00F733E4"/>
    <w:rsid w:val="00F7342D"/>
    <w:rsid w:val="00F73478"/>
    <w:rsid w:val="00F7349B"/>
    <w:rsid w:val="00F734BA"/>
    <w:rsid w:val="00F734F3"/>
    <w:rsid w:val="00F73552"/>
    <w:rsid w:val="00F73587"/>
    <w:rsid w:val="00F735BF"/>
    <w:rsid w:val="00F735DD"/>
    <w:rsid w:val="00F7360D"/>
    <w:rsid w:val="00F7360F"/>
    <w:rsid w:val="00F73618"/>
    <w:rsid w:val="00F7364C"/>
    <w:rsid w:val="00F7368D"/>
    <w:rsid w:val="00F73735"/>
    <w:rsid w:val="00F73737"/>
    <w:rsid w:val="00F73763"/>
    <w:rsid w:val="00F7377C"/>
    <w:rsid w:val="00F73850"/>
    <w:rsid w:val="00F7387D"/>
    <w:rsid w:val="00F73906"/>
    <w:rsid w:val="00F739CD"/>
    <w:rsid w:val="00F73A61"/>
    <w:rsid w:val="00F73A7C"/>
    <w:rsid w:val="00F73A89"/>
    <w:rsid w:val="00F73B20"/>
    <w:rsid w:val="00F73B9F"/>
    <w:rsid w:val="00F73BA2"/>
    <w:rsid w:val="00F73BC2"/>
    <w:rsid w:val="00F73C05"/>
    <w:rsid w:val="00F73C3F"/>
    <w:rsid w:val="00F73CA2"/>
    <w:rsid w:val="00F73CA7"/>
    <w:rsid w:val="00F73CFB"/>
    <w:rsid w:val="00F73D35"/>
    <w:rsid w:val="00F73D54"/>
    <w:rsid w:val="00F73D7E"/>
    <w:rsid w:val="00F73DC5"/>
    <w:rsid w:val="00F73DF1"/>
    <w:rsid w:val="00F73DF9"/>
    <w:rsid w:val="00F73E2F"/>
    <w:rsid w:val="00F73F44"/>
    <w:rsid w:val="00F73FD5"/>
    <w:rsid w:val="00F73FF8"/>
    <w:rsid w:val="00F7401D"/>
    <w:rsid w:val="00F74038"/>
    <w:rsid w:val="00F74095"/>
    <w:rsid w:val="00F7409B"/>
    <w:rsid w:val="00F7409D"/>
    <w:rsid w:val="00F740A1"/>
    <w:rsid w:val="00F740A2"/>
    <w:rsid w:val="00F740B6"/>
    <w:rsid w:val="00F740BA"/>
    <w:rsid w:val="00F7410C"/>
    <w:rsid w:val="00F7414D"/>
    <w:rsid w:val="00F7417B"/>
    <w:rsid w:val="00F741BB"/>
    <w:rsid w:val="00F74218"/>
    <w:rsid w:val="00F7427F"/>
    <w:rsid w:val="00F7430E"/>
    <w:rsid w:val="00F74365"/>
    <w:rsid w:val="00F74370"/>
    <w:rsid w:val="00F743C8"/>
    <w:rsid w:val="00F743EF"/>
    <w:rsid w:val="00F74403"/>
    <w:rsid w:val="00F74405"/>
    <w:rsid w:val="00F74418"/>
    <w:rsid w:val="00F7447A"/>
    <w:rsid w:val="00F74482"/>
    <w:rsid w:val="00F744F5"/>
    <w:rsid w:val="00F74527"/>
    <w:rsid w:val="00F74543"/>
    <w:rsid w:val="00F7457A"/>
    <w:rsid w:val="00F745A1"/>
    <w:rsid w:val="00F745B6"/>
    <w:rsid w:val="00F745DB"/>
    <w:rsid w:val="00F745F5"/>
    <w:rsid w:val="00F745F8"/>
    <w:rsid w:val="00F745FC"/>
    <w:rsid w:val="00F7461D"/>
    <w:rsid w:val="00F74624"/>
    <w:rsid w:val="00F74660"/>
    <w:rsid w:val="00F74788"/>
    <w:rsid w:val="00F747AA"/>
    <w:rsid w:val="00F74824"/>
    <w:rsid w:val="00F7482A"/>
    <w:rsid w:val="00F7487F"/>
    <w:rsid w:val="00F748BE"/>
    <w:rsid w:val="00F748F9"/>
    <w:rsid w:val="00F7490D"/>
    <w:rsid w:val="00F7499D"/>
    <w:rsid w:val="00F749C7"/>
    <w:rsid w:val="00F74A09"/>
    <w:rsid w:val="00F74A37"/>
    <w:rsid w:val="00F74A50"/>
    <w:rsid w:val="00F74A54"/>
    <w:rsid w:val="00F74AC4"/>
    <w:rsid w:val="00F74B90"/>
    <w:rsid w:val="00F74BC4"/>
    <w:rsid w:val="00F74BD3"/>
    <w:rsid w:val="00F74C03"/>
    <w:rsid w:val="00F74C21"/>
    <w:rsid w:val="00F74C2B"/>
    <w:rsid w:val="00F74C62"/>
    <w:rsid w:val="00F74CA0"/>
    <w:rsid w:val="00F74CD6"/>
    <w:rsid w:val="00F74D0B"/>
    <w:rsid w:val="00F74D96"/>
    <w:rsid w:val="00F74DB3"/>
    <w:rsid w:val="00F74DDE"/>
    <w:rsid w:val="00F74DE5"/>
    <w:rsid w:val="00F74DFE"/>
    <w:rsid w:val="00F74E08"/>
    <w:rsid w:val="00F74E67"/>
    <w:rsid w:val="00F74E6D"/>
    <w:rsid w:val="00F74EC6"/>
    <w:rsid w:val="00F74F1A"/>
    <w:rsid w:val="00F74F86"/>
    <w:rsid w:val="00F74FEE"/>
    <w:rsid w:val="00F75038"/>
    <w:rsid w:val="00F7504B"/>
    <w:rsid w:val="00F75166"/>
    <w:rsid w:val="00F75179"/>
    <w:rsid w:val="00F7519D"/>
    <w:rsid w:val="00F751AC"/>
    <w:rsid w:val="00F75265"/>
    <w:rsid w:val="00F7526E"/>
    <w:rsid w:val="00F7528E"/>
    <w:rsid w:val="00F752E2"/>
    <w:rsid w:val="00F7532E"/>
    <w:rsid w:val="00F75333"/>
    <w:rsid w:val="00F75357"/>
    <w:rsid w:val="00F75377"/>
    <w:rsid w:val="00F75437"/>
    <w:rsid w:val="00F754A3"/>
    <w:rsid w:val="00F75552"/>
    <w:rsid w:val="00F75573"/>
    <w:rsid w:val="00F7557E"/>
    <w:rsid w:val="00F755EE"/>
    <w:rsid w:val="00F75619"/>
    <w:rsid w:val="00F75632"/>
    <w:rsid w:val="00F7565C"/>
    <w:rsid w:val="00F75662"/>
    <w:rsid w:val="00F756E4"/>
    <w:rsid w:val="00F75725"/>
    <w:rsid w:val="00F75747"/>
    <w:rsid w:val="00F757A6"/>
    <w:rsid w:val="00F757A9"/>
    <w:rsid w:val="00F757B9"/>
    <w:rsid w:val="00F757D6"/>
    <w:rsid w:val="00F75864"/>
    <w:rsid w:val="00F758E5"/>
    <w:rsid w:val="00F758FA"/>
    <w:rsid w:val="00F759CE"/>
    <w:rsid w:val="00F759D9"/>
    <w:rsid w:val="00F75A15"/>
    <w:rsid w:val="00F75A31"/>
    <w:rsid w:val="00F75A88"/>
    <w:rsid w:val="00F75A8B"/>
    <w:rsid w:val="00F75AB2"/>
    <w:rsid w:val="00F75AB5"/>
    <w:rsid w:val="00F75B95"/>
    <w:rsid w:val="00F75BBC"/>
    <w:rsid w:val="00F75BD9"/>
    <w:rsid w:val="00F75BFF"/>
    <w:rsid w:val="00F75C1A"/>
    <w:rsid w:val="00F75C39"/>
    <w:rsid w:val="00F75CB8"/>
    <w:rsid w:val="00F75CE3"/>
    <w:rsid w:val="00F75CF5"/>
    <w:rsid w:val="00F75D0B"/>
    <w:rsid w:val="00F75DF3"/>
    <w:rsid w:val="00F75EDB"/>
    <w:rsid w:val="00F75F07"/>
    <w:rsid w:val="00F75F10"/>
    <w:rsid w:val="00F75F29"/>
    <w:rsid w:val="00F75F2C"/>
    <w:rsid w:val="00F75F50"/>
    <w:rsid w:val="00F75F8A"/>
    <w:rsid w:val="00F75FDD"/>
    <w:rsid w:val="00F75FE5"/>
    <w:rsid w:val="00F76019"/>
    <w:rsid w:val="00F7601F"/>
    <w:rsid w:val="00F7602E"/>
    <w:rsid w:val="00F7605F"/>
    <w:rsid w:val="00F7608B"/>
    <w:rsid w:val="00F760A6"/>
    <w:rsid w:val="00F760BD"/>
    <w:rsid w:val="00F7610D"/>
    <w:rsid w:val="00F76138"/>
    <w:rsid w:val="00F76140"/>
    <w:rsid w:val="00F7614E"/>
    <w:rsid w:val="00F7619B"/>
    <w:rsid w:val="00F761BB"/>
    <w:rsid w:val="00F761F7"/>
    <w:rsid w:val="00F7620B"/>
    <w:rsid w:val="00F76293"/>
    <w:rsid w:val="00F762BF"/>
    <w:rsid w:val="00F762C7"/>
    <w:rsid w:val="00F762F6"/>
    <w:rsid w:val="00F762F7"/>
    <w:rsid w:val="00F76321"/>
    <w:rsid w:val="00F76354"/>
    <w:rsid w:val="00F76355"/>
    <w:rsid w:val="00F7636D"/>
    <w:rsid w:val="00F763D5"/>
    <w:rsid w:val="00F76405"/>
    <w:rsid w:val="00F76410"/>
    <w:rsid w:val="00F76476"/>
    <w:rsid w:val="00F764E6"/>
    <w:rsid w:val="00F76535"/>
    <w:rsid w:val="00F76552"/>
    <w:rsid w:val="00F76563"/>
    <w:rsid w:val="00F765B6"/>
    <w:rsid w:val="00F765C2"/>
    <w:rsid w:val="00F766D7"/>
    <w:rsid w:val="00F76749"/>
    <w:rsid w:val="00F76782"/>
    <w:rsid w:val="00F76783"/>
    <w:rsid w:val="00F76786"/>
    <w:rsid w:val="00F7678A"/>
    <w:rsid w:val="00F767B5"/>
    <w:rsid w:val="00F767BD"/>
    <w:rsid w:val="00F767DB"/>
    <w:rsid w:val="00F767DD"/>
    <w:rsid w:val="00F7686C"/>
    <w:rsid w:val="00F768A0"/>
    <w:rsid w:val="00F768E5"/>
    <w:rsid w:val="00F76917"/>
    <w:rsid w:val="00F76937"/>
    <w:rsid w:val="00F7696E"/>
    <w:rsid w:val="00F7698D"/>
    <w:rsid w:val="00F7699F"/>
    <w:rsid w:val="00F769A4"/>
    <w:rsid w:val="00F769A8"/>
    <w:rsid w:val="00F769CC"/>
    <w:rsid w:val="00F769E9"/>
    <w:rsid w:val="00F769F8"/>
    <w:rsid w:val="00F76A0C"/>
    <w:rsid w:val="00F76A38"/>
    <w:rsid w:val="00F76A39"/>
    <w:rsid w:val="00F76AA5"/>
    <w:rsid w:val="00F76AAB"/>
    <w:rsid w:val="00F76ADA"/>
    <w:rsid w:val="00F76B23"/>
    <w:rsid w:val="00F76B90"/>
    <w:rsid w:val="00F76BC5"/>
    <w:rsid w:val="00F76BDC"/>
    <w:rsid w:val="00F76BE8"/>
    <w:rsid w:val="00F76C4C"/>
    <w:rsid w:val="00F76CCC"/>
    <w:rsid w:val="00F76CDE"/>
    <w:rsid w:val="00F76CFB"/>
    <w:rsid w:val="00F76D09"/>
    <w:rsid w:val="00F76D66"/>
    <w:rsid w:val="00F76D6B"/>
    <w:rsid w:val="00F76DA7"/>
    <w:rsid w:val="00F76DD3"/>
    <w:rsid w:val="00F76E1F"/>
    <w:rsid w:val="00F76E31"/>
    <w:rsid w:val="00F76E4C"/>
    <w:rsid w:val="00F76E5D"/>
    <w:rsid w:val="00F76E6A"/>
    <w:rsid w:val="00F76EB5"/>
    <w:rsid w:val="00F76EC9"/>
    <w:rsid w:val="00F76F37"/>
    <w:rsid w:val="00F76F45"/>
    <w:rsid w:val="00F76F53"/>
    <w:rsid w:val="00F76F88"/>
    <w:rsid w:val="00F76F89"/>
    <w:rsid w:val="00F76F9E"/>
    <w:rsid w:val="00F76FC4"/>
    <w:rsid w:val="00F77007"/>
    <w:rsid w:val="00F77011"/>
    <w:rsid w:val="00F77074"/>
    <w:rsid w:val="00F770FC"/>
    <w:rsid w:val="00F77139"/>
    <w:rsid w:val="00F77145"/>
    <w:rsid w:val="00F77164"/>
    <w:rsid w:val="00F77187"/>
    <w:rsid w:val="00F771AC"/>
    <w:rsid w:val="00F771B1"/>
    <w:rsid w:val="00F771D7"/>
    <w:rsid w:val="00F77396"/>
    <w:rsid w:val="00F773AB"/>
    <w:rsid w:val="00F773CC"/>
    <w:rsid w:val="00F773D1"/>
    <w:rsid w:val="00F77456"/>
    <w:rsid w:val="00F77465"/>
    <w:rsid w:val="00F7749F"/>
    <w:rsid w:val="00F77505"/>
    <w:rsid w:val="00F7755C"/>
    <w:rsid w:val="00F7755E"/>
    <w:rsid w:val="00F77628"/>
    <w:rsid w:val="00F7764A"/>
    <w:rsid w:val="00F77666"/>
    <w:rsid w:val="00F7768C"/>
    <w:rsid w:val="00F7768D"/>
    <w:rsid w:val="00F7768E"/>
    <w:rsid w:val="00F776B7"/>
    <w:rsid w:val="00F776E1"/>
    <w:rsid w:val="00F77723"/>
    <w:rsid w:val="00F77728"/>
    <w:rsid w:val="00F77868"/>
    <w:rsid w:val="00F77870"/>
    <w:rsid w:val="00F77889"/>
    <w:rsid w:val="00F77895"/>
    <w:rsid w:val="00F778C9"/>
    <w:rsid w:val="00F778DE"/>
    <w:rsid w:val="00F7796B"/>
    <w:rsid w:val="00F77984"/>
    <w:rsid w:val="00F779B7"/>
    <w:rsid w:val="00F779CF"/>
    <w:rsid w:val="00F77A19"/>
    <w:rsid w:val="00F77A1B"/>
    <w:rsid w:val="00F77A36"/>
    <w:rsid w:val="00F77A82"/>
    <w:rsid w:val="00F77A83"/>
    <w:rsid w:val="00F77A87"/>
    <w:rsid w:val="00F77A97"/>
    <w:rsid w:val="00F77A9C"/>
    <w:rsid w:val="00F77B19"/>
    <w:rsid w:val="00F77B1A"/>
    <w:rsid w:val="00F77B38"/>
    <w:rsid w:val="00F77B5C"/>
    <w:rsid w:val="00F77B73"/>
    <w:rsid w:val="00F77B88"/>
    <w:rsid w:val="00F77BA0"/>
    <w:rsid w:val="00F77BDE"/>
    <w:rsid w:val="00F77C2C"/>
    <w:rsid w:val="00F77C34"/>
    <w:rsid w:val="00F77C57"/>
    <w:rsid w:val="00F77C6B"/>
    <w:rsid w:val="00F77C73"/>
    <w:rsid w:val="00F77C76"/>
    <w:rsid w:val="00F77D1C"/>
    <w:rsid w:val="00F77D27"/>
    <w:rsid w:val="00F77D59"/>
    <w:rsid w:val="00F77D76"/>
    <w:rsid w:val="00F77D84"/>
    <w:rsid w:val="00F77D87"/>
    <w:rsid w:val="00F77DF8"/>
    <w:rsid w:val="00F77DFD"/>
    <w:rsid w:val="00F77E2D"/>
    <w:rsid w:val="00F77E40"/>
    <w:rsid w:val="00F77E9A"/>
    <w:rsid w:val="00F77E9F"/>
    <w:rsid w:val="00F77F2D"/>
    <w:rsid w:val="00F77F7E"/>
    <w:rsid w:val="00F77F99"/>
    <w:rsid w:val="00F77FC3"/>
    <w:rsid w:val="00F77FFA"/>
    <w:rsid w:val="00F8002D"/>
    <w:rsid w:val="00F8004C"/>
    <w:rsid w:val="00F80069"/>
    <w:rsid w:val="00F800D0"/>
    <w:rsid w:val="00F800ED"/>
    <w:rsid w:val="00F8010C"/>
    <w:rsid w:val="00F80185"/>
    <w:rsid w:val="00F80186"/>
    <w:rsid w:val="00F801B5"/>
    <w:rsid w:val="00F8026F"/>
    <w:rsid w:val="00F80273"/>
    <w:rsid w:val="00F80287"/>
    <w:rsid w:val="00F802A7"/>
    <w:rsid w:val="00F802AE"/>
    <w:rsid w:val="00F802C6"/>
    <w:rsid w:val="00F802C7"/>
    <w:rsid w:val="00F802DA"/>
    <w:rsid w:val="00F80348"/>
    <w:rsid w:val="00F80350"/>
    <w:rsid w:val="00F8036D"/>
    <w:rsid w:val="00F8039C"/>
    <w:rsid w:val="00F803D7"/>
    <w:rsid w:val="00F803EE"/>
    <w:rsid w:val="00F80443"/>
    <w:rsid w:val="00F80491"/>
    <w:rsid w:val="00F8049E"/>
    <w:rsid w:val="00F804A4"/>
    <w:rsid w:val="00F8050B"/>
    <w:rsid w:val="00F8051B"/>
    <w:rsid w:val="00F80575"/>
    <w:rsid w:val="00F80578"/>
    <w:rsid w:val="00F805A6"/>
    <w:rsid w:val="00F805F1"/>
    <w:rsid w:val="00F8060F"/>
    <w:rsid w:val="00F80698"/>
    <w:rsid w:val="00F806BF"/>
    <w:rsid w:val="00F806C0"/>
    <w:rsid w:val="00F806F3"/>
    <w:rsid w:val="00F806FB"/>
    <w:rsid w:val="00F8070B"/>
    <w:rsid w:val="00F80786"/>
    <w:rsid w:val="00F80787"/>
    <w:rsid w:val="00F80794"/>
    <w:rsid w:val="00F8079D"/>
    <w:rsid w:val="00F807BF"/>
    <w:rsid w:val="00F807C2"/>
    <w:rsid w:val="00F807FF"/>
    <w:rsid w:val="00F80854"/>
    <w:rsid w:val="00F80889"/>
    <w:rsid w:val="00F808E5"/>
    <w:rsid w:val="00F80946"/>
    <w:rsid w:val="00F8095B"/>
    <w:rsid w:val="00F80980"/>
    <w:rsid w:val="00F8099B"/>
    <w:rsid w:val="00F809A9"/>
    <w:rsid w:val="00F80A2E"/>
    <w:rsid w:val="00F80A38"/>
    <w:rsid w:val="00F80A88"/>
    <w:rsid w:val="00F80A96"/>
    <w:rsid w:val="00F80AF7"/>
    <w:rsid w:val="00F80BB6"/>
    <w:rsid w:val="00F80C6D"/>
    <w:rsid w:val="00F80C96"/>
    <w:rsid w:val="00F80CB2"/>
    <w:rsid w:val="00F80CDD"/>
    <w:rsid w:val="00F80CFE"/>
    <w:rsid w:val="00F80D11"/>
    <w:rsid w:val="00F80DAF"/>
    <w:rsid w:val="00F80DB2"/>
    <w:rsid w:val="00F80DE4"/>
    <w:rsid w:val="00F80E3B"/>
    <w:rsid w:val="00F80EAE"/>
    <w:rsid w:val="00F80FA1"/>
    <w:rsid w:val="00F80FAC"/>
    <w:rsid w:val="00F80FC2"/>
    <w:rsid w:val="00F80FC4"/>
    <w:rsid w:val="00F8100F"/>
    <w:rsid w:val="00F81016"/>
    <w:rsid w:val="00F810F9"/>
    <w:rsid w:val="00F81151"/>
    <w:rsid w:val="00F811C4"/>
    <w:rsid w:val="00F8122B"/>
    <w:rsid w:val="00F81242"/>
    <w:rsid w:val="00F81251"/>
    <w:rsid w:val="00F81260"/>
    <w:rsid w:val="00F81264"/>
    <w:rsid w:val="00F81277"/>
    <w:rsid w:val="00F81289"/>
    <w:rsid w:val="00F812AB"/>
    <w:rsid w:val="00F812CF"/>
    <w:rsid w:val="00F812F0"/>
    <w:rsid w:val="00F812FD"/>
    <w:rsid w:val="00F81306"/>
    <w:rsid w:val="00F8131B"/>
    <w:rsid w:val="00F81322"/>
    <w:rsid w:val="00F8132A"/>
    <w:rsid w:val="00F81347"/>
    <w:rsid w:val="00F813A3"/>
    <w:rsid w:val="00F813E8"/>
    <w:rsid w:val="00F81472"/>
    <w:rsid w:val="00F8147B"/>
    <w:rsid w:val="00F81492"/>
    <w:rsid w:val="00F814C0"/>
    <w:rsid w:val="00F814DE"/>
    <w:rsid w:val="00F814FA"/>
    <w:rsid w:val="00F81505"/>
    <w:rsid w:val="00F81538"/>
    <w:rsid w:val="00F81552"/>
    <w:rsid w:val="00F81555"/>
    <w:rsid w:val="00F815C7"/>
    <w:rsid w:val="00F81605"/>
    <w:rsid w:val="00F81637"/>
    <w:rsid w:val="00F81647"/>
    <w:rsid w:val="00F81675"/>
    <w:rsid w:val="00F81681"/>
    <w:rsid w:val="00F81682"/>
    <w:rsid w:val="00F81685"/>
    <w:rsid w:val="00F81687"/>
    <w:rsid w:val="00F8168C"/>
    <w:rsid w:val="00F81695"/>
    <w:rsid w:val="00F8174A"/>
    <w:rsid w:val="00F8177B"/>
    <w:rsid w:val="00F8178A"/>
    <w:rsid w:val="00F817F0"/>
    <w:rsid w:val="00F81843"/>
    <w:rsid w:val="00F81852"/>
    <w:rsid w:val="00F81873"/>
    <w:rsid w:val="00F81875"/>
    <w:rsid w:val="00F81902"/>
    <w:rsid w:val="00F819CA"/>
    <w:rsid w:val="00F81A16"/>
    <w:rsid w:val="00F81A77"/>
    <w:rsid w:val="00F81A7D"/>
    <w:rsid w:val="00F81ACA"/>
    <w:rsid w:val="00F81AD0"/>
    <w:rsid w:val="00F81ADE"/>
    <w:rsid w:val="00F81AE7"/>
    <w:rsid w:val="00F81AF9"/>
    <w:rsid w:val="00F81B16"/>
    <w:rsid w:val="00F81B28"/>
    <w:rsid w:val="00F81B4A"/>
    <w:rsid w:val="00F81B6B"/>
    <w:rsid w:val="00F81B6C"/>
    <w:rsid w:val="00F81B87"/>
    <w:rsid w:val="00F81B88"/>
    <w:rsid w:val="00F81BAF"/>
    <w:rsid w:val="00F81BBB"/>
    <w:rsid w:val="00F81BFC"/>
    <w:rsid w:val="00F81C07"/>
    <w:rsid w:val="00F81C10"/>
    <w:rsid w:val="00F81C32"/>
    <w:rsid w:val="00F81C98"/>
    <w:rsid w:val="00F81C9C"/>
    <w:rsid w:val="00F81CA0"/>
    <w:rsid w:val="00F81CCA"/>
    <w:rsid w:val="00F81D1A"/>
    <w:rsid w:val="00F81DA5"/>
    <w:rsid w:val="00F81DE1"/>
    <w:rsid w:val="00F81E1E"/>
    <w:rsid w:val="00F81E78"/>
    <w:rsid w:val="00F81E80"/>
    <w:rsid w:val="00F81E86"/>
    <w:rsid w:val="00F81F3B"/>
    <w:rsid w:val="00F81F42"/>
    <w:rsid w:val="00F81F49"/>
    <w:rsid w:val="00F81F60"/>
    <w:rsid w:val="00F81F61"/>
    <w:rsid w:val="00F82024"/>
    <w:rsid w:val="00F82027"/>
    <w:rsid w:val="00F82031"/>
    <w:rsid w:val="00F820B5"/>
    <w:rsid w:val="00F820C8"/>
    <w:rsid w:val="00F820D5"/>
    <w:rsid w:val="00F82113"/>
    <w:rsid w:val="00F8211C"/>
    <w:rsid w:val="00F8217B"/>
    <w:rsid w:val="00F821AC"/>
    <w:rsid w:val="00F821F4"/>
    <w:rsid w:val="00F821F7"/>
    <w:rsid w:val="00F8223A"/>
    <w:rsid w:val="00F82263"/>
    <w:rsid w:val="00F822C4"/>
    <w:rsid w:val="00F822CE"/>
    <w:rsid w:val="00F822DA"/>
    <w:rsid w:val="00F822E9"/>
    <w:rsid w:val="00F822F8"/>
    <w:rsid w:val="00F82306"/>
    <w:rsid w:val="00F823E7"/>
    <w:rsid w:val="00F8243B"/>
    <w:rsid w:val="00F8243F"/>
    <w:rsid w:val="00F824A6"/>
    <w:rsid w:val="00F824EB"/>
    <w:rsid w:val="00F824ED"/>
    <w:rsid w:val="00F8252A"/>
    <w:rsid w:val="00F82591"/>
    <w:rsid w:val="00F82599"/>
    <w:rsid w:val="00F825B9"/>
    <w:rsid w:val="00F825BC"/>
    <w:rsid w:val="00F8261A"/>
    <w:rsid w:val="00F82634"/>
    <w:rsid w:val="00F82640"/>
    <w:rsid w:val="00F8265B"/>
    <w:rsid w:val="00F82675"/>
    <w:rsid w:val="00F82726"/>
    <w:rsid w:val="00F82751"/>
    <w:rsid w:val="00F82777"/>
    <w:rsid w:val="00F82806"/>
    <w:rsid w:val="00F82817"/>
    <w:rsid w:val="00F82822"/>
    <w:rsid w:val="00F82871"/>
    <w:rsid w:val="00F8289D"/>
    <w:rsid w:val="00F828BB"/>
    <w:rsid w:val="00F828EA"/>
    <w:rsid w:val="00F828F1"/>
    <w:rsid w:val="00F82939"/>
    <w:rsid w:val="00F8299A"/>
    <w:rsid w:val="00F829BF"/>
    <w:rsid w:val="00F829F3"/>
    <w:rsid w:val="00F82A10"/>
    <w:rsid w:val="00F82A29"/>
    <w:rsid w:val="00F82A37"/>
    <w:rsid w:val="00F82A3D"/>
    <w:rsid w:val="00F82A4A"/>
    <w:rsid w:val="00F82A5B"/>
    <w:rsid w:val="00F82A6E"/>
    <w:rsid w:val="00F82AE5"/>
    <w:rsid w:val="00F82B11"/>
    <w:rsid w:val="00F82B13"/>
    <w:rsid w:val="00F82B65"/>
    <w:rsid w:val="00F82BAA"/>
    <w:rsid w:val="00F82BE5"/>
    <w:rsid w:val="00F82C2F"/>
    <w:rsid w:val="00F82C64"/>
    <w:rsid w:val="00F82CBE"/>
    <w:rsid w:val="00F82CC9"/>
    <w:rsid w:val="00F82CE3"/>
    <w:rsid w:val="00F82D2C"/>
    <w:rsid w:val="00F82D43"/>
    <w:rsid w:val="00F82D54"/>
    <w:rsid w:val="00F82D63"/>
    <w:rsid w:val="00F82D7F"/>
    <w:rsid w:val="00F82DFD"/>
    <w:rsid w:val="00F82E27"/>
    <w:rsid w:val="00F82E9A"/>
    <w:rsid w:val="00F82EB2"/>
    <w:rsid w:val="00F82EFE"/>
    <w:rsid w:val="00F82F45"/>
    <w:rsid w:val="00F82F62"/>
    <w:rsid w:val="00F82F66"/>
    <w:rsid w:val="00F82F87"/>
    <w:rsid w:val="00F82F8F"/>
    <w:rsid w:val="00F82F98"/>
    <w:rsid w:val="00F82FA3"/>
    <w:rsid w:val="00F82FE6"/>
    <w:rsid w:val="00F8301D"/>
    <w:rsid w:val="00F83061"/>
    <w:rsid w:val="00F830FF"/>
    <w:rsid w:val="00F8311D"/>
    <w:rsid w:val="00F83134"/>
    <w:rsid w:val="00F8313B"/>
    <w:rsid w:val="00F8314A"/>
    <w:rsid w:val="00F831CB"/>
    <w:rsid w:val="00F831F9"/>
    <w:rsid w:val="00F8320E"/>
    <w:rsid w:val="00F83214"/>
    <w:rsid w:val="00F8323B"/>
    <w:rsid w:val="00F83254"/>
    <w:rsid w:val="00F83292"/>
    <w:rsid w:val="00F8330A"/>
    <w:rsid w:val="00F8330C"/>
    <w:rsid w:val="00F83375"/>
    <w:rsid w:val="00F83390"/>
    <w:rsid w:val="00F833B5"/>
    <w:rsid w:val="00F833E8"/>
    <w:rsid w:val="00F83477"/>
    <w:rsid w:val="00F8349F"/>
    <w:rsid w:val="00F834A8"/>
    <w:rsid w:val="00F834B8"/>
    <w:rsid w:val="00F834DC"/>
    <w:rsid w:val="00F8350B"/>
    <w:rsid w:val="00F8352C"/>
    <w:rsid w:val="00F83569"/>
    <w:rsid w:val="00F835A2"/>
    <w:rsid w:val="00F8361F"/>
    <w:rsid w:val="00F83626"/>
    <w:rsid w:val="00F83655"/>
    <w:rsid w:val="00F83684"/>
    <w:rsid w:val="00F8368B"/>
    <w:rsid w:val="00F836D1"/>
    <w:rsid w:val="00F836E5"/>
    <w:rsid w:val="00F8372F"/>
    <w:rsid w:val="00F83747"/>
    <w:rsid w:val="00F8375B"/>
    <w:rsid w:val="00F837C3"/>
    <w:rsid w:val="00F837ED"/>
    <w:rsid w:val="00F8380A"/>
    <w:rsid w:val="00F83854"/>
    <w:rsid w:val="00F8386B"/>
    <w:rsid w:val="00F8389E"/>
    <w:rsid w:val="00F838C6"/>
    <w:rsid w:val="00F838D5"/>
    <w:rsid w:val="00F838E2"/>
    <w:rsid w:val="00F8390A"/>
    <w:rsid w:val="00F83986"/>
    <w:rsid w:val="00F83987"/>
    <w:rsid w:val="00F839A8"/>
    <w:rsid w:val="00F839BB"/>
    <w:rsid w:val="00F83A2D"/>
    <w:rsid w:val="00F83A51"/>
    <w:rsid w:val="00F83A54"/>
    <w:rsid w:val="00F83A81"/>
    <w:rsid w:val="00F83A88"/>
    <w:rsid w:val="00F83A92"/>
    <w:rsid w:val="00F83A99"/>
    <w:rsid w:val="00F83B07"/>
    <w:rsid w:val="00F83B0C"/>
    <w:rsid w:val="00F83B14"/>
    <w:rsid w:val="00F83B1C"/>
    <w:rsid w:val="00F83B3B"/>
    <w:rsid w:val="00F83BDE"/>
    <w:rsid w:val="00F83C34"/>
    <w:rsid w:val="00F83C48"/>
    <w:rsid w:val="00F83D00"/>
    <w:rsid w:val="00F83D48"/>
    <w:rsid w:val="00F83DA5"/>
    <w:rsid w:val="00F83DD8"/>
    <w:rsid w:val="00F83E55"/>
    <w:rsid w:val="00F83EA6"/>
    <w:rsid w:val="00F83F45"/>
    <w:rsid w:val="00F83F4F"/>
    <w:rsid w:val="00F83F85"/>
    <w:rsid w:val="00F83F9A"/>
    <w:rsid w:val="00F84057"/>
    <w:rsid w:val="00F840BF"/>
    <w:rsid w:val="00F840C6"/>
    <w:rsid w:val="00F840CC"/>
    <w:rsid w:val="00F8410F"/>
    <w:rsid w:val="00F84118"/>
    <w:rsid w:val="00F84119"/>
    <w:rsid w:val="00F8412A"/>
    <w:rsid w:val="00F84190"/>
    <w:rsid w:val="00F841E8"/>
    <w:rsid w:val="00F841F3"/>
    <w:rsid w:val="00F84270"/>
    <w:rsid w:val="00F84281"/>
    <w:rsid w:val="00F84296"/>
    <w:rsid w:val="00F8431D"/>
    <w:rsid w:val="00F843A7"/>
    <w:rsid w:val="00F843DD"/>
    <w:rsid w:val="00F8443B"/>
    <w:rsid w:val="00F84454"/>
    <w:rsid w:val="00F8447F"/>
    <w:rsid w:val="00F8449C"/>
    <w:rsid w:val="00F844FD"/>
    <w:rsid w:val="00F8452D"/>
    <w:rsid w:val="00F84544"/>
    <w:rsid w:val="00F84552"/>
    <w:rsid w:val="00F84558"/>
    <w:rsid w:val="00F84589"/>
    <w:rsid w:val="00F845AF"/>
    <w:rsid w:val="00F845C9"/>
    <w:rsid w:val="00F845E2"/>
    <w:rsid w:val="00F845E5"/>
    <w:rsid w:val="00F84669"/>
    <w:rsid w:val="00F8466E"/>
    <w:rsid w:val="00F8469B"/>
    <w:rsid w:val="00F846E5"/>
    <w:rsid w:val="00F846EC"/>
    <w:rsid w:val="00F8475B"/>
    <w:rsid w:val="00F847C6"/>
    <w:rsid w:val="00F8481A"/>
    <w:rsid w:val="00F8482E"/>
    <w:rsid w:val="00F8483E"/>
    <w:rsid w:val="00F8485D"/>
    <w:rsid w:val="00F84899"/>
    <w:rsid w:val="00F848D3"/>
    <w:rsid w:val="00F84966"/>
    <w:rsid w:val="00F849B2"/>
    <w:rsid w:val="00F849BE"/>
    <w:rsid w:val="00F84A24"/>
    <w:rsid w:val="00F84ABA"/>
    <w:rsid w:val="00F84AC1"/>
    <w:rsid w:val="00F84AF5"/>
    <w:rsid w:val="00F84B3B"/>
    <w:rsid w:val="00F84B53"/>
    <w:rsid w:val="00F84BCC"/>
    <w:rsid w:val="00F84BE9"/>
    <w:rsid w:val="00F84C29"/>
    <w:rsid w:val="00F84C4D"/>
    <w:rsid w:val="00F84C82"/>
    <w:rsid w:val="00F84CA8"/>
    <w:rsid w:val="00F84CB3"/>
    <w:rsid w:val="00F84CEF"/>
    <w:rsid w:val="00F84D1D"/>
    <w:rsid w:val="00F84D5D"/>
    <w:rsid w:val="00F84D63"/>
    <w:rsid w:val="00F84D65"/>
    <w:rsid w:val="00F84D96"/>
    <w:rsid w:val="00F84DD8"/>
    <w:rsid w:val="00F84E04"/>
    <w:rsid w:val="00F84E60"/>
    <w:rsid w:val="00F84E7E"/>
    <w:rsid w:val="00F84EBD"/>
    <w:rsid w:val="00F84F29"/>
    <w:rsid w:val="00F84F87"/>
    <w:rsid w:val="00F84F9A"/>
    <w:rsid w:val="00F84FCE"/>
    <w:rsid w:val="00F85009"/>
    <w:rsid w:val="00F85039"/>
    <w:rsid w:val="00F850A1"/>
    <w:rsid w:val="00F85144"/>
    <w:rsid w:val="00F85171"/>
    <w:rsid w:val="00F85178"/>
    <w:rsid w:val="00F85191"/>
    <w:rsid w:val="00F851B7"/>
    <w:rsid w:val="00F85228"/>
    <w:rsid w:val="00F85276"/>
    <w:rsid w:val="00F85313"/>
    <w:rsid w:val="00F85318"/>
    <w:rsid w:val="00F85370"/>
    <w:rsid w:val="00F8539B"/>
    <w:rsid w:val="00F853D0"/>
    <w:rsid w:val="00F85401"/>
    <w:rsid w:val="00F8543C"/>
    <w:rsid w:val="00F85461"/>
    <w:rsid w:val="00F85462"/>
    <w:rsid w:val="00F85479"/>
    <w:rsid w:val="00F854A7"/>
    <w:rsid w:val="00F85557"/>
    <w:rsid w:val="00F855B6"/>
    <w:rsid w:val="00F855E2"/>
    <w:rsid w:val="00F85625"/>
    <w:rsid w:val="00F8563D"/>
    <w:rsid w:val="00F8566E"/>
    <w:rsid w:val="00F856A1"/>
    <w:rsid w:val="00F856ED"/>
    <w:rsid w:val="00F8571B"/>
    <w:rsid w:val="00F8572F"/>
    <w:rsid w:val="00F857A0"/>
    <w:rsid w:val="00F857A9"/>
    <w:rsid w:val="00F857B5"/>
    <w:rsid w:val="00F857E8"/>
    <w:rsid w:val="00F8582E"/>
    <w:rsid w:val="00F858D0"/>
    <w:rsid w:val="00F8594F"/>
    <w:rsid w:val="00F85952"/>
    <w:rsid w:val="00F8595B"/>
    <w:rsid w:val="00F85972"/>
    <w:rsid w:val="00F85A51"/>
    <w:rsid w:val="00F85A77"/>
    <w:rsid w:val="00F85AA3"/>
    <w:rsid w:val="00F85AB9"/>
    <w:rsid w:val="00F85AE4"/>
    <w:rsid w:val="00F85AEC"/>
    <w:rsid w:val="00F85B03"/>
    <w:rsid w:val="00F85B22"/>
    <w:rsid w:val="00F85B4B"/>
    <w:rsid w:val="00F85B5A"/>
    <w:rsid w:val="00F85BA0"/>
    <w:rsid w:val="00F85BAD"/>
    <w:rsid w:val="00F85BFE"/>
    <w:rsid w:val="00F85C87"/>
    <w:rsid w:val="00F85CAA"/>
    <w:rsid w:val="00F85CE5"/>
    <w:rsid w:val="00F85CF4"/>
    <w:rsid w:val="00F85D14"/>
    <w:rsid w:val="00F85D20"/>
    <w:rsid w:val="00F85D39"/>
    <w:rsid w:val="00F85D5A"/>
    <w:rsid w:val="00F85DA6"/>
    <w:rsid w:val="00F85DEE"/>
    <w:rsid w:val="00F85F7A"/>
    <w:rsid w:val="00F85FD8"/>
    <w:rsid w:val="00F86016"/>
    <w:rsid w:val="00F8603D"/>
    <w:rsid w:val="00F860DB"/>
    <w:rsid w:val="00F86125"/>
    <w:rsid w:val="00F86159"/>
    <w:rsid w:val="00F86174"/>
    <w:rsid w:val="00F86188"/>
    <w:rsid w:val="00F861CA"/>
    <w:rsid w:val="00F86213"/>
    <w:rsid w:val="00F8624A"/>
    <w:rsid w:val="00F86279"/>
    <w:rsid w:val="00F86298"/>
    <w:rsid w:val="00F862B1"/>
    <w:rsid w:val="00F86369"/>
    <w:rsid w:val="00F863A4"/>
    <w:rsid w:val="00F863C5"/>
    <w:rsid w:val="00F86410"/>
    <w:rsid w:val="00F86426"/>
    <w:rsid w:val="00F86469"/>
    <w:rsid w:val="00F86476"/>
    <w:rsid w:val="00F8649F"/>
    <w:rsid w:val="00F864F4"/>
    <w:rsid w:val="00F8653D"/>
    <w:rsid w:val="00F86557"/>
    <w:rsid w:val="00F86569"/>
    <w:rsid w:val="00F8659D"/>
    <w:rsid w:val="00F865B2"/>
    <w:rsid w:val="00F8662C"/>
    <w:rsid w:val="00F86693"/>
    <w:rsid w:val="00F866E9"/>
    <w:rsid w:val="00F866FD"/>
    <w:rsid w:val="00F8672D"/>
    <w:rsid w:val="00F86732"/>
    <w:rsid w:val="00F867B2"/>
    <w:rsid w:val="00F867C9"/>
    <w:rsid w:val="00F8680D"/>
    <w:rsid w:val="00F8681E"/>
    <w:rsid w:val="00F8692E"/>
    <w:rsid w:val="00F86942"/>
    <w:rsid w:val="00F86953"/>
    <w:rsid w:val="00F869B2"/>
    <w:rsid w:val="00F86A09"/>
    <w:rsid w:val="00F86A25"/>
    <w:rsid w:val="00F86A2C"/>
    <w:rsid w:val="00F86A2E"/>
    <w:rsid w:val="00F86A31"/>
    <w:rsid w:val="00F86A39"/>
    <w:rsid w:val="00F86A6A"/>
    <w:rsid w:val="00F86A73"/>
    <w:rsid w:val="00F86A7C"/>
    <w:rsid w:val="00F86AE8"/>
    <w:rsid w:val="00F86AED"/>
    <w:rsid w:val="00F86AF0"/>
    <w:rsid w:val="00F86B42"/>
    <w:rsid w:val="00F86B97"/>
    <w:rsid w:val="00F86BDD"/>
    <w:rsid w:val="00F86BDE"/>
    <w:rsid w:val="00F86C03"/>
    <w:rsid w:val="00F86C08"/>
    <w:rsid w:val="00F86C37"/>
    <w:rsid w:val="00F86C66"/>
    <w:rsid w:val="00F86C81"/>
    <w:rsid w:val="00F86CB3"/>
    <w:rsid w:val="00F86CC2"/>
    <w:rsid w:val="00F86CC6"/>
    <w:rsid w:val="00F86CF8"/>
    <w:rsid w:val="00F86D0E"/>
    <w:rsid w:val="00F86D1C"/>
    <w:rsid w:val="00F86D78"/>
    <w:rsid w:val="00F86D80"/>
    <w:rsid w:val="00F86DA7"/>
    <w:rsid w:val="00F86DBC"/>
    <w:rsid w:val="00F86DD6"/>
    <w:rsid w:val="00F86DF5"/>
    <w:rsid w:val="00F86E39"/>
    <w:rsid w:val="00F86EBB"/>
    <w:rsid w:val="00F86F61"/>
    <w:rsid w:val="00F86FBB"/>
    <w:rsid w:val="00F86FD1"/>
    <w:rsid w:val="00F8700E"/>
    <w:rsid w:val="00F870CC"/>
    <w:rsid w:val="00F870CF"/>
    <w:rsid w:val="00F8713E"/>
    <w:rsid w:val="00F8717E"/>
    <w:rsid w:val="00F87188"/>
    <w:rsid w:val="00F8718D"/>
    <w:rsid w:val="00F871CB"/>
    <w:rsid w:val="00F871E1"/>
    <w:rsid w:val="00F871F1"/>
    <w:rsid w:val="00F8721D"/>
    <w:rsid w:val="00F87281"/>
    <w:rsid w:val="00F872EF"/>
    <w:rsid w:val="00F872FB"/>
    <w:rsid w:val="00F87311"/>
    <w:rsid w:val="00F87338"/>
    <w:rsid w:val="00F87347"/>
    <w:rsid w:val="00F8734F"/>
    <w:rsid w:val="00F87357"/>
    <w:rsid w:val="00F873A8"/>
    <w:rsid w:val="00F87411"/>
    <w:rsid w:val="00F87420"/>
    <w:rsid w:val="00F8745F"/>
    <w:rsid w:val="00F87472"/>
    <w:rsid w:val="00F87483"/>
    <w:rsid w:val="00F874B1"/>
    <w:rsid w:val="00F874D4"/>
    <w:rsid w:val="00F874E0"/>
    <w:rsid w:val="00F87539"/>
    <w:rsid w:val="00F87546"/>
    <w:rsid w:val="00F87553"/>
    <w:rsid w:val="00F87561"/>
    <w:rsid w:val="00F87585"/>
    <w:rsid w:val="00F875BB"/>
    <w:rsid w:val="00F875C3"/>
    <w:rsid w:val="00F87615"/>
    <w:rsid w:val="00F87626"/>
    <w:rsid w:val="00F87689"/>
    <w:rsid w:val="00F8768C"/>
    <w:rsid w:val="00F8768E"/>
    <w:rsid w:val="00F876CA"/>
    <w:rsid w:val="00F876FC"/>
    <w:rsid w:val="00F8770A"/>
    <w:rsid w:val="00F87737"/>
    <w:rsid w:val="00F87781"/>
    <w:rsid w:val="00F877C8"/>
    <w:rsid w:val="00F877FE"/>
    <w:rsid w:val="00F87807"/>
    <w:rsid w:val="00F87851"/>
    <w:rsid w:val="00F8785B"/>
    <w:rsid w:val="00F8787E"/>
    <w:rsid w:val="00F878BA"/>
    <w:rsid w:val="00F87970"/>
    <w:rsid w:val="00F87977"/>
    <w:rsid w:val="00F8798C"/>
    <w:rsid w:val="00F87999"/>
    <w:rsid w:val="00F8799D"/>
    <w:rsid w:val="00F879D8"/>
    <w:rsid w:val="00F879E7"/>
    <w:rsid w:val="00F879F3"/>
    <w:rsid w:val="00F87A54"/>
    <w:rsid w:val="00F87A7E"/>
    <w:rsid w:val="00F87BB0"/>
    <w:rsid w:val="00F87BF3"/>
    <w:rsid w:val="00F87C17"/>
    <w:rsid w:val="00F87C27"/>
    <w:rsid w:val="00F87CE8"/>
    <w:rsid w:val="00F87CFF"/>
    <w:rsid w:val="00F87D13"/>
    <w:rsid w:val="00F87D24"/>
    <w:rsid w:val="00F87D3F"/>
    <w:rsid w:val="00F87D7E"/>
    <w:rsid w:val="00F87DB2"/>
    <w:rsid w:val="00F87DCC"/>
    <w:rsid w:val="00F87E01"/>
    <w:rsid w:val="00F87E34"/>
    <w:rsid w:val="00F87E38"/>
    <w:rsid w:val="00F87E61"/>
    <w:rsid w:val="00F87E7F"/>
    <w:rsid w:val="00F87EAA"/>
    <w:rsid w:val="00F87EE1"/>
    <w:rsid w:val="00F87F2F"/>
    <w:rsid w:val="00F9002A"/>
    <w:rsid w:val="00F90061"/>
    <w:rsid w:val="00F9006C"/>
    <w:rsid w:val="00F900A3"/>
    <w:rsid w:val="00F900DC"/>
    <w:rsid w:val="00F90108"/>
    <w:rsid w:val="00F9018B"/>
    <w:rsid w:val="00F901B2"/>
    <w:rsid w:val="00F901EC"/>
    <w:rsid w:val="00F901F1"/>
    <w:rsid w:val="00F90242"/>
    <w:rsid w:val="00F9027C"/>
    <w:rsid w:val="00F902B6"/>
    <w:rsid w:val="00F902D0"/>
    <w:rsid w:val="00F902EB"/>
    <w:rsid w:val="00F90325"/>
    <w:rsid w:val="00F9032B"/>
    <w:rsid w:val="00F90352"/>
    <w:rsid w:val="00F9036A"/>
    <w:rsid w:val="00F90396"/>
    <w:rsid w:val="00F903B4"/>
    <w:rsid w:val="00F90400"/>
    <w:rsid w:val="00F9041D"/>
    <w:rsid w:val="00F90437"/>
    <w:rsid w:val="00F90468"/>
    <w:rsid w:val="00F904D0"/>
    <w:rsid w:val="00F904FC"/>
    <w:rsid w:val="00F90500"/>
    <w:rsid w:val="00F90597"/>
    <w:rsid w:val="00F9059D"/>
    <w:rsid w:val="00F905BC"/>
    <w:rsid w:val="00F905C1"/>
    <w:rsid w:val="00F90602"/>
    <w:rsid w:val="00F90604"/>
    <w:rsid w:val="00F90625"/>
    <w:rsid w:val="00F9065A"/>
    <w:rsid w:val="00F90692"/>
    <w:rsid w:val="00F90693"/>
    <w:rsid w:val="00F906A4"/>
    <w:rsid w:val="00F906DB"/>
    <w:rsid w:val="00F906E4"/>
    <w:rsid w:val="00F906F4"/>
    <w:rsid w:val="00F906F8"/>
    <w:rsid w:val="00F90724"/>
    <w:rsid w:val="00F90770"/>
    <w:rsid w:val="00F907B7"/>
    <w:rsid w:val="00F907BB"/>
    <w:rsid w:val="00F907E5"/>
    <w:rsid w:val="00F90846"/>
    <w:rsid w:val="00F90930"/>
    <w:rsid w:val="00F90978"/>
    <w:rsid w:val="00F909AE"/>
    <w:rsid w:val="00F90A44"/>
    <w:rsid w:val="00F90AD0"/>
    <w:rsid w:val="00F90AE4"/>
    <w:rsid w:val="00F90AEC"/>
    <w:rsid w:val="00F90B02"/>
    <w:rsid w:val="00F90B0E"/>
    <w:rsid w:val="00F90B1A"/>
    <w:rsid w:val="00F90B28"/>
    <w:rsid w:val="00F90C06"/>
    <w:rsid w:val="00F90CB6"/>
    <w:rsid w:val="00F90CCC"/>
    <w:rsid w:val="00F90CCF"/>
    <w:rsid w:val="00F90CEB"/>
    <w:rsid w:val="00F90D0F"/>
    <w:rsid w:val="00F90D22"/>
    <w:rsid w:val="00F90D58"/>
    <w:rsid w:val="00F90D70"/>
    <w:rsid w:val="00F90D8B"/>
    <w:rsid w:val="00F90D92"/>
    <w:rsid w:val="00F90DB3"/>
    <w:rsid w:val="00F90E47"/>
    <w:rsid w:val="00F90E57"/>
    <w:rsid w:val="00F90E63"/>
    <w:rsid w:val="00F90E66"/>
    <w:rsid w:val="00F90E77"/>
    <w:rsid w:val="00F90E91"/>
    <w:rsid w:val="00F90F13"/>
    <w:rsid w:val="00F90F56"/>
    <w:rsid w:val="00F90FAA"/>
    <w:rsid w:val="00F90FAF"/>
    <w:rsid w:val="00F90FB1"/>
    <w:rsid w:val="00F90FC2"/>
    <w:rsid w:val="00F9101E"/>
    <w:rsid w:val="00F9103E"/>
    <w:rsid w:val="00F91042"/>
    <w:rsid w:val="00F91060"/>
    <w:rsid w:val="00F91075"/>
    <w:rsid w:val="00F910AA"/>
    <w:rsid w:val="00F910AC"/>
    <w:rsid w:val="00F910E2"/>
    <w:rsid w:val="00F910FC"/>
    <w:rsid w:val="00F91105"/>
    <w:rsid w:val="00F9110B"/>
    <w:rsid w:val="00F9110C"/>
    <w:rsid w:val="00F9113A"/>
    <w:rsid w:val="00F91141"/>
    <w:rsid w:val="00F9114A"/>
    <w:rsid w:val="00F91155"/>
    <w:rsid w:val="00F91157"/>
    <w:rsid w:val="00F9118E"/>
    <w:rsid w:val="00F911C5"/>
    <w:rsid w:val="00F911FD"/>
    <w:rsid w:val="00F9122D"/>
    <w:rsid w:val="00F91238"/>
    <w:rsid w:val="00F91242"/>
    <w:rsid w:val="00F91285"/>
    <w:rsid w:val="00F9128F"/>
    <w:rsid w:val="00F912FE"/>
    <w:rsid w:val="00F9136C"/>
    <w:rsid w:val="00F91380"/>
    <w:rsid w:val="00F91396"/>
    <w:rsid w:val="00F913A7"/>
    <w:rsid w:val="00F913BE"/>
    <w:rsid w:val="00F913C2"/>
    <w:rsid w:val="00F914FE"/>
    <w:rsid w:val="00F91557"/>
    <w:rsid w:val="00F9156E"/>
    <w:rsid w:val="00F91588"/>
    <w:rsid w:val="00F915B6"/>
    <w:rsid w:val="00F915D0"/>
    <w:rsid w:val="00F91616"/>
    <w:rsid w:val="00F91627"/>
    <w:rsid w:val="00F91715"/>
    <w:rsid w:val="00F9174B"/>
    <w:rsid w:val="00F917C6"/>
    <w:rsid w:val="00F917DC"/>
    <w:rsid w:val="00F917FD"/>
    <w:rsid w:val="00F9183B"/>
    <w:rsid w:val="00F91889"/>
    <w:rsid w:val="00F918A1"/>
    <w:rsid w:val="00F918AA"/>
    <w:rsid w:val="00F918B6"/>
    <w:rsid w:val="00F918BC"/>
    <w:rsid w:val="00F918C7"/>
    <w:rsid w:val="00F918CE"/>
    <w:rsid w:val="00F918F4"/>
    <w:rsid w:val="00F9190F"/>
    <w:rsid w:val="00F919BB"/>
    <w:rsid w:val="00F91A02"/>
    <w:rsid w:val="00F91A57"/>
    <w:rsid w:val="00F91A5E"/>
    <w:rsid w:val="00F91A63"/>
    <w:rsid w:val="00F91AA0"/>
    <w:rsid w:val="00F91ABA"/>
    <w:rsid w:val="00F91AE1"/>
    <w:rsid w:val="00F91B20"/>
    <w:rsid w:val="00F91B8C"/>
    <w:rsid w:val="00F91B98"/>
    <w:rsid w:val="00F91BB1"/>
    <w:rsid w:val="00F91BB5"/>
    <w:rsid w:val="00F91BCE"/>
    <w:rsid w:val="00F91BF5"/>
    <w:rsid w:val="00F91BFD"/>
    <w:rsid w:val="00F91BFE"/>
    <w:rsid w:val="00F91C6D"/>
    <w:rsid w:val="00F91C8F"/>
    <w:rsid w:val="00F91CD3"/>
    <w:rsid w:val="00F91D08"/>
    <w:rsid w:val="00F91D4A"/>
    <w:rsid w:val="00F91D52"/>
    <w:rsid w:val="00F91D75"/>
    <w:rsid w:val="00F91D97"/>
    <w:rsid w:val="00F91D9C"/>
    <w:rsid w:val="00F91DAA"/>
    <w:rsid w:val="00F91DFE"/>
    <w:rsid w:val="00F91E05"/>
    <w:rsid w:val="00F91E16"/>
    <w:rsid w:val="00F91E28"/>
    <w:rsid w:val="00F91E59"/>
    <w:rsid w:val="00F91E6A"/>
    <w:rsid w:val="00F91ED1"/>
    <w:rsid w:val="00F91F08"/>
    <w:rsid w:val="00F91F6D"/>
    <w:rsid w:val="00F91F8A"/>
    <w:rsid w:val="00F91FB8"/>
    <w:rsid w:val="00F91FCA"/>
    <w:rsid w:val="00F91FE6"/>
    <w:rsid w:val="00F92092"/>
    <w:rsid w:val="00F920B8"/>
    <w:rsid w:val="00F92127"/>
    <w:rsid w:val="00F92151"/>
    <w:rsid w:val="00F92162"/>
    <w:rsid w:val="00F9216C"/>
    <w:rsid w:val="00F921AC"/>
    <w:rsid w:val="00F92271"/>
    <w:rsid w:val="00F92290"/>
    <w:rsid w:val="00F92314"/>
    <w:rsid w:val="00F92337"/>
    <w:rsid w:val="00F9237C"/>
    <w:rsid w:val="00F9239B"/>
    <w:rsid w:val="00F923A1"/>
    <w:rsid w:val="00F923D0"/>
    <w:rsid w:val="00F923D3"/>
    <w:rsid w:val="00F924F4"/>
    <w:rsid w:val="00F924F8"/>
    <w:rsid w:val="00F92501"/>
    <w:rsid w:val="00F9250D"/>
    <w:rsid w:val="00F92531"/>
    <w:rsid w:val="00F925B3"/>
    <w:rsid w:val="00F925B9"/>
    <w:rsid w:val="00F925D6"/>
    <w:rsid w:val="00F92647"/>
    <w:rsid w:val="00F926B3"/>
    <w:rsid w:val="00F926D6"/>
    <w:rsid w:val="00F92730"/>
    <w:rsid w:val="00F9273A"/>
    <w:rsid w:val="00F9276A"/>
    <w:rsid w:val="00F927A9"/>
    <w:rsid w:val="00F927C5"/>
    <w:rsid w:val="00F927D9"/>
    <w:rsid w:val="00F927E3"/>
    <w:rsid w:val="00F92817"/>
    <w:rsid w:val="00F92820"/>
    <w:rsid w:val="00F92829"/>
    <w:rsid w:val="00F9284B"/>
    <w:rsid w:val="00F928C9"/>
    <w:rsid w:val="00F92964"/>
    <w:rsid w:val="00F92967"/>
    <w:rsid w:val="00F92A15"/>
    <w:rsid w:val="00F92A3B"/>
    <w:rsid w:val="00F92A98"/>
    <w:rsid w:val="00F92AC1"/>
    <w:rsid w:val="00F92B85"/>
    <w:rsid w:val="00F92BD6"/>
    <w:rsid w:val="00F92BE5"/>
    <w:rsid w:val="00F92C2A"/>
    <w:rsid w:val="00F92C44"/>
    <w:rsid w:val="00F92C45"/>
    <w:rsid w:val="00F92C71"/>
    <w:rsid w:val="00F92C8A"/>
    <w:rsid w:val="00F92CA2"/>
    <w:rsid w:val="00F92CEF"/>
    <w:rsid w:val="00F92D7E"/>
    <w:rsid w:val="00F92DA6"/>
    <w:rsid w:val="00F92DA8"/>
    <w:rsid w:val="00F92DAA"/>
    <w:rsid w:val="00F92DAB"/>
    <w:rsid w:val="00F92DC1"/>
    <w:rsid w:val="00F92E28"/>
    <w:rsid w:val="00F92E4E"/>
    <w:rsid w:val="00F92EF2"/>
    <w:rsid w:val="00F92EF3"/>
    <w:rsid w:val="00F92EFD"/>
    <w:rsid w:val="00F92F41"/>
    <w:rsid w:val="00F92F5F"/>
    <w:rsid w:val="00F92F89"/>
    <w:rsid w:val="00F92FFD"/>
    <w:rsid w:val="00F93033"/>
    <w:rsid w:val="00F93087"/>
    <w:rsid w:val="00F930CE"/>
    <w:rsid w:val="00F93136"/>
    <w:rsid w:val="00F9316B"/>
    <w:rsid w:val="00F9316D"/>
    <w:rsid w:val="00F93174"/>
    <w:rsid w:val="00F9317E"/>
    <w:rsid w:val="00F931E5"/>
    <w:rsid w:val="00F93284"/>
    <w:rsid w:val="00F932BA"/>
    <w:rsid w:val="00F932D5"/>
    <w:rsid w:val="00F932E1"/>
    <w:rsid w:val="00F9340F"/>
    <w:rsid w:val="00F93514"/>
    <w:rsid w:val="00F93553"/>
    <w:rsid w:val="00F93596"/>
    <w:rsid w:val="00F935C4"/>
    <w:rsid w:val="00F93693"/>
    <w:rsid w:val="00F9369F"/>
    <w:rsid w:val="00F936E9"/>
    <w:rsid w:val="00F93722"/>
    <w:rsid w:val="00F937E7"/>
    <w:rsid w:val="00F93826"/>
    <w:rsid w:val="00F93831"/>
    <w:rsid w:val="00F9385A"/>
    <w:rsid w:val="00F9386B"/>
    <w:rsid w:val="00F9389A"/>
    <w:rsid w:val="00F938B5"/>
    <w:rsid w:val="00F938C5"/>
    <w:rsid w:val="00F93915"/>
    <w:rsid w:val="00F9391C"/>
    <w:rsid w:val="00F93927"/>
    <w:rsid w:val="00F9392E"/>
    <w:rsid w:val="00F939A8"/>
    <w:rsid w:val="00F939BF"/>
    <w:rsid w:val="00F93A86"/>
    <w:rsid w:val="00F93A9A"/>
    <w:rsid w:val="00F93AB3"/>
    <w:rsid w:val="00F93B15"/>
    <w:rsid w:val="00F93B2E"/>
    <w:rsid w:val="00F93C20"/>
    <w:rsid w:val="00F93C2C"/>
    <w:rsid w:val="00F93C6B"/>
    <w:rsid w:val="00F93C9A"/>
    <w:rsid w:val="00F93CC2"/>
    <w:rsid w:val="00F93CFB"/>
    <w:rsid w:val="00F93D4B"/>
    <w:rsid w:val="00F93D53"/>
    <w:rsid w:val="00F93D60"/>
    <w:rsid w:val="00F93D75"/>
    <w:rsid w:val="00F93DA0"/>
    <w:rsid w:val="00F93DEC"/>
    <w:rsid w:val="00F93E29"/>
    <w:rsid w:val="00F93E65"/>
    <w:rsid w:val="00F93E6D"/>
    <w:rsid w:val="00F93E77"/>
    <w:rsid w:val="00F93E92"/>
    <w:rsid w:val="00F93ECE"/>
    <w:rsid w:val="00F93F18"/>
    <w:rsid w:val="00F93F9E"/>
    <w:rsid w:val="00F93FE2"/>
    <w:rsid w:val="00F94005"/>
    <w:rsid w:val="00F94039"/>
    <w:rsid w:val="00F94042"/>
    <w:rsid w:val="00F94044"/>
    <w:rsid w:val="00F94051"/>
    <w:rsid w:val="00F94057"/>
    <w:rsid w:val="00F94065"/>
    <w:rsid w:val="00F9408F"/>
    <w:rsid w:val="00F940B8"/>
    <w:rsid w:val="00F94123"/>
    <w:rsid w:val="00F94159"/>
    <w:rsid w:val="00F941AA"/>
    <w:rsid w:val="00F941B4"/>
    <w:rsid w:val="00F941D4"/>
    <w:rsid w:val="00F94202"/>
    <w:rsid w:val="00F94211"/>
    <w:rsid w:val="00F94221"/>
    <w:rsid w:val="00F9428A"/>
    <w:rsid w:val="00F942C8"/>
    <w:rsid w:val="00F942D7"/>
    <w:rsid w:val="00F942FF"/>
    <w:rsid w:val="00F9433F"/>
    <w:rsid w:val="00F9438F"/>
    <w:rsid w:val="00F943B5"/>
    <w:rsid w:val="00F943DC"/>
    <w:rsid w:val="00F943F1"/>
    <w:rsid w:val="00F943FA"/>
    <w:rsid w:val="00F9444B"/>
    <w:rsid w:val="00F94496"/>
    <w:rsid w:val="00F944B0"/>
    <w:rsid w:val="00F944CD"/>
    <w:rsid w:val="00F94506"/>
    <w:rsid w:val="00F9452E"/>
    <w:rsid w:val="00F945A3"/>
    <w:rsid w:val="00F945B9"/>
    <w:rsid w:val="00F945DB"/>
    <w:rsid w:val="00F9464E"/>
    <w:rsid w:val="00F9465C"/>
    <w:rsid w:val="00F9468E"/>
    <w:rsid w:val="00F946A0"/>
    <w:rsid w:val="00F946BD"/>
    <w:rsid w:val="00F946C0"/>
    <w:rsid w:val="00F946E1"/>
    <w:rsid w:val="00F946F1"/>
    <w:rsid w:val="00F9470F"/>
    <w:rsid w:val="00F94713"/>
    <w:rsid w:val="00F94721"/>
    <w:rsid w:val="00F9477C"/>
    <w:rsid w:val="00F947B6"/>
    <w:rsid w:val="00F947E8"/>
    <w:rsid w:val="00F94808"/>
    <w:rsid w:val="00F948A7"/>
    <w:rsid w:val="00F948AA"/>
    <w:rsid w:val="00F948C9"/>
    <w:rsid w:val="00F948DE"/>
    <w:rsid w:val="00F948EF"/>
    <w:rsid w:val="00F94995"/>
    <w:rsid w:val="00F94A5C"/>
    <w:rsid w:val="00F94AAE"/>
    <w:rsid w:val="00F94AF5"/>
    <w:rsid w:val="00F94B6B"/>
    <w:rsid w:val="00F94C52"/>
    <w:rsid w:val="00F94C7E"/>
    <w:rsid w:val="00F94C8D"/>
    <w:rsid w:val="00F94CC4"/>
    <w:rsid w:val="00F94D39"/>
    <w:rsid w:val="00F94D5F"/>
    <w:rsid w:val="00F94D80"/>
    <w:rsid w:val="00F94D82"/>
    <w:rsid w:val="00F94D9E"/>
    <w:rsid w:val="00F94E12"/>
    <w:rsid w:val="00F94E1D"/>
    <w:rsid w:val="00F94E91"/>
    <w:rsid w:val="00F94EA8"/>
    <w:rsid w:val="00F94F0A"/>
    <w:rsid w:val="00F94F0C"/>
    <w:rsid w:val="00F94F28"/>
    <w:rsid w:val="00F94F39"/>
    <w:rsid w:val="00F94FB8"/>
    <w:rsid w:val="00F94FCF"/>
    <w:rsid w:val="00F94FF0"/>
    <w:rsid w:val="00F95049"/>
    <w:rsid w:val="00F95085"/>
    <w:rsid w:val="00F950AC"/>
    <w:rsid w:val="00F950B0"/>
    <w:rsid w:val="00F950B8"/>
    <w:rsid w:val="00F95101"/>
    <w:rsid w:val="00F95103"/>
    <w:rsid w:val="00F95106"/>
    <w:rsid w:val="00F9510B"/>
    <w:rsid w:val="00F9516E"/>
    <w:rsid w:val="00F951A7"/>
    <w:rsid w:val="00F95206"/>
    <w:rsid w:val="00F95207"/>
    <w:rsid w:val="00F95213"/>
    <w:rsid w:val="00F95225"/>
    <w:rsid w:val="00F952BC"/>
    <w:rsid w:val="00F952F6"/>
    <w:rsid w:val="00F9531E"/>
    <w:rsid w:val="00F9537A"/>
    <w:rsid w:val="00F95381"/>
    <w:rsid w:val="00F953DC"/>
    <w:rsid w:val="00F953E0"/>
    <w:rsid w:val="00F953E4"/>
    <w:rsid w:val="00F95427"/>
    <w:rsid w:val="00F95437"/>
    <w:rsid w:val="00F95494"/>
    <w:rsid w:val="00F9551A"/>
    <w:rsid w:val="00F95587"/>
    <w:rsid w:val="00F955BB"/>
    <w:rsid w:val="00F955BF"/>
    <w:rsid w:val="00F955CF"/>
    <w:rsid w:val="00F955D7"/>
    <w:rsid w:val="00F95600"/>
    <w:rsid w:val="00F956A0"/>
    <w:rsid w:val="00F956C7"/>
    <w:rsid w:val="00F95727"/>
    <w:rsid w:val="00F95732"/>
    <w:rsid w:val="00F95744"/>
    <w:rsid w:val="00F95751"/>
    <w:rsid w:val="00F9577A"/>
    <w:rsid w:val="00F957C3"/>
    <w:rsid w:val="00F957CD"/>
    <w:rsid w:val="00F957DE"/>
    <w:rsid w:val="00F95802"/>
    <w:rsid w:val="00F95805"/>
    <w:rsid w:val="00F9582B"/>
    <w:rsid w:val="00F95842"/>
    <w:rsid w:val="00F958EE"/>
    <w:rsid w:val="00F958EF"/>
    <w:rsid w:val="00F958F6"/>
    <w:rsid w:val="00F959A0"/>
    <w:rsid w:val="00F959CD"/>
    <w:rsid w:val="00F959D9"/>
    <w:rsid w:val="00F95A0A"/>
    <w:rsid w:val="00F95A36"/>
    <w:rsid w:val="00F95A3B"/>
    <w:rsid w:val="00F95A8E"/>
    <w:rsid w:val="00F95AC8"/>
    <w:rsid w:val="00F95ACB"/>
    <w:rsid w:val="00F95ACD"/>
    <w:rsid w:val="00F95B0B"/>
    <w:rsid w:val="00F95B0D"/>
    <w:rsid w:val="00F95B3E"/>
    <w:rsid w:val="00F95B5A"/>
    <w:rsid w:val="00F95B70"/>
    <w:rsid w:val="00F95B86"/>
    <w:rsid w:val="00F95BC8"/>
    <w:rsid w:val="00F95C16"/>
    <w:rsid w:val="00F95C75"/>
    <w:rsid w:val="00F95D31"/>
    <w:rsid w:val="00F95D52"/>
    <w:rsid w:val="00F95D66"/>
    <w:rsid w:val="00F95D74"/>
    <w:rsid w:val="00F95DAE"/>
    <w:rsid w:val="00F95DB6"/>
    <w:rsid w:val="00F95DF5"/>
    <w:rsid w:val="00F95E0D"/>
    <w:rsid w:val="00F95E16"/>
    <w:rsid w:val="00F95EC1"/>
    <w:rsid w:val="00F95EEA"/>
    <w:rsid w:val="00F95EF0"/>
    <w:rsid w:val="00F95EFF"/>
    <w:rsid w:val="00F95F94"/>
    <w:rsid w:val="00F95FFC"/>
    <w:rsid w:val="00F96003"/>
    <w:rsid w:val="00F96008"/>
    <w:rsid w:val="00F96048"/>
    <w:rsid w:val="00F9604C"/>
    <w:rsid w:val="00F96052"/>
    <w:rsid w:val="00F96096"/>
    <w:rsid w:val="00F960B6"/>
    <w:rsid w:val="00F960B8"/>
    <w:rsid w:val="00F960D8"/>
    <w:rsid w:val="00F9610E"/>
    <w:rsid w:val="00F96120"/>
    <w:rsid w:val="00F9612D"/>
    <w:rsid w:val="00F96143"/>
    <w:rsid w:val="00F96178"/>
    <w:rsid w:val="00F961BA"/>
    <w:rsid w:val="00F961BE"/>
    <w:rsid w:val="00F96227"/>
    <w:rsid w:val="00F96290"/>
    <w:rsid w:val="00F962CE"/>
    <w:rsid w:val="00F962E5"/>
    <w:rsid w:val="00F962F7"/>
    <w:rsid w:val="00F96303"/>
    <w:rsid w:val="00F96342"/>
    <w:rsid w:val="00F96351"/>
    <w:rsid w:val="00F96386"/>
    <w:rsid w:val="00F96398"/>
    <w:rsid w:val="00F963C2"/>
    <w:rsid w:val="00F963E0"/>
    <w:rsid w:val="00F96431"/>
    <w:rsid w:val="00F9645A"/>
    <w:rsid w:val="00F96479"/>
    <w:rsid w:val="00F9647F"/>
    <w:rsid w:val="00F96498"/>
    <w:rsid w:val="00F964F7"/>
    <w:rsid w:val="00F964F9"/>
    <w:rsid w:val="00F964FA"/>
    <w:rsid w:val="00F96514"/>
    <w:rsid w:val="00F9652A"/>
    <w:rsid w:val="00F96538"/>
    <w:rsid w:val="00F9653F"/>
    <w:rsid w:val="00F9654F"/>
    <w:rsid w:val="00F9655C"/>
    <w:rsid w:val="00F9656B"/>
    <w:rsid w:val="00F96584"/>
    <w:rsid w:val="00F96593"/>
    <w:rsid w:val="00F965D0"/>
    <w:rsid w:val="00F965EF"/>
    <w:rsid w:val="00F9660E"/>
    <w:rsid w:val="00F96655"/>
    <w:rsid w:val="00F96677"/>
    <w:rsid w:val="00F966A9"/>
    <w:rsid w:val="00F96705"/>
    <w:rsid w:val="00F967CA"/>
    <w:rsid w:val="00F96829"/>
    <w:rsid w:val="00F96835"/>
    <w:rsid w:val="00F9683C"/>
    <w:rsid w:val="00F96865"/>
    <w:rsid w:val="00F96888"/>
    <w:rsid w:val="00F968A5"/>
    <w:rsid w:val="00F968B8"/>
    <w:rsid w:val="00F968EB"/>
    <w:rsid w:val="00F96998"/>
    <w:rsid w:val="00F969D9"/>
    <w:rsid w:val="00F969F1"/>
    <w:rsid w:val="00F96A2C"/>
    <w:rsid w:val="00F96A3D"/>
    <w:rsid w:val="00F96A6A"/>
    <w:rsid w:val="00F96A75"/>
    <w:rsid w:val="00F96AC4"/>
    <w:rsid w:val="00F96AF0"/>
    <w:rsid w:val="00F96B0D"/>
    <w:rsid w:val="00F96B20"/>
    <w:rsid w:val="00F96B64"/>
    <w:rsid w:val="00F96B74"/>
    <w:rsid w:val="00F96B7E"/>
    <w:rsid w:val="00F96BA8"/>
    <w:rsid w:val="00F96BE9"/>
    <w:rsid w:val="00F96C07"/>
    <w:rsid w:val="00F96C4A"/>
    <w:rsid w:val="00F96C7C"/>
    <w:rsid w:val="00F96C83"/>
    <w:rsid w:val="00F96C92"/>
    <w:rsid w:val="00F96D07"/>
    <w:rsid w:val="00F96D15"/>
    <w:rsid w:val="00F96D5C"/>
    <w:rsid w:val="00F96D92"/>
    <w:rsid w:val="00F96DD2"/>
    <w:rsid w:val="00F96DDB"/>
    <w:rsid w:val="00F96E01"/>
    <w:rsid w:val="00F96E07"/>
    <w:rsid w:val="00F96E0A"/>
    <w:rsid w:val="00F96E0D"/>
    <w:rsid w:val="00F96E26"/>
    <w:rsid w:val="00F96E38"/>
    <w:rsid w:val="00F96E50"/>
    <w:rsid w:val="00F96E98"/>
    <w:rsid w:val="00F96EA5"/>
    <w:rsid w:val="00F96EC2"/>
    <w:rsid w:val="00F96F21"/>
    <w:rsid w:val="00F96F70"/>
    <w:rsid w:val="00F9703E"/>
    <w:rsid w:val="00F9706B"/>
    <w:rsid w:val="00F9706E"/>
    <w:rsid w:val="00F971AB"/>
    <w:rsid w:val="00F971AC"/>
    <w:rsid w:val="00F9720E"/>
    <w:rsid w:val="00F9727D"/>
    <w:rsid w:val="00F972B4"/>
    <w:rsid w:val="00F9736B"/>
    <w:rsid w:val="00F97398"/>
    <w:rsid w:val="00F973AF"/>
    <w:rsid w:val="00F97442"/>
    <w:rsid w:val="00F97443"/>
    <w:rsid w:val="00F97452"/>
    <w:rsid w:val="00F97466"/>
    <w:rsid w:val="00F9747E"/>
    <w:rsid w:val="00F97485"/>
    <w:rsid w:val="00F974EA"/>
    <w:rsid w:val="00F974FE"/>
    <w:rsid w:val="00F9750A"/>
    <w:rsid w:val="00F97589"/>
    <w:rsid w:val="00F975CF"/>
    <w:rsid w:val="00F97611"/>
    <w:rsid w:val="00F97690"/>
    <w:rsid w:val="00F97691"/>
    <w:rsid w:val="00F976C9"/>
    <w:rsid w:val="00F976F0"/>
    <w:rsid w:val="00F97714"/>
    <w:rsid w:val="00F97734"/>
    <w:rsid w:val="00F97778"/>
    <w:rsid w:val="00F977C4"/>
    <w:rsid w:val="00F9784A"/>
    <w:rsid w:val="00F9784D"/>
    <w:rsid w:val="00F978A9"/>
    <w:rsid w:val="00F978DB"/>
    <w:rsid w:val="00F978E3"/>
    <w:rsid w:val="00F978E5"/>
    <w:rsid w:val="00F97A09"/>
    <w:rsid w:val="00F97A16"/>
    <w:rsid w:val="00F97A17"/>
    <w:rsid w:val="00F97A61"/>
    <w:rsid w:val="00F97AAA"/>
    <w:rsid w:val="00F97AB2"/>
    <w:rsid w:val="00F97ACD"/>
    <w:rsid w:val="00F97AE4"/>
    <w:rsid w:val="00F97AF7"/>
    <w:rsid w:val="00F97AF9"/>
    <w:rsid w:val="00F97B20"/>
    <w:rsid w:val="00F97B53"/>
    <w:rsid w:val="00F97B5C"/>
    <w:rsid w:val="00F97BCD"/>
    <w:rsid w:val="00F97BD7"/>
    <w:rsid w:val="00F97C06"/>
    <w:rsid w:val="00F97C0F"/>
    <w:rsid w:val="00F97C14"/>
    <w:rsid w:val="00F97C26"/>
    <w:rsid w:val="00F97C67"/>
    <w:rsid w:val="00F97C93"/>
    <w:rsid w:val="00F97C97"/>
    <w:rsid w:val="00F97CBB"/>
    <w:rsid w:val="00F97CD6"/>
    <w:rsid w:val="00F97CFA"/>
    <w:rsid w:val="00F97D43"/>
    <w:rsid w:val="00F97DCD"/>
    <w:rsid w:val="00F97E6E"/>
    <w:rsid w:val="00F97E9E"/>
    <w:rsid w:val="00F97EC0"/>
    <w:rsid w:val="00F97ED8"/>
    <w:rsid w:val="00F97F38"/>
    <w:rsid w:val="00F97F7E"/>
    <w:rsid w:val="00F97FA1"/>
    <w:rsid w:val="00F97FA8"/>
    <w:rsid w:val="00F97FBF"/>
    <w:rsid w:val="00FA005F"/>
    <w:rsid w:val="00FA0085"/>
    <w:rsid w:val="00FA00B5"/>
    <w:rsid w:val="00FA00C0"/>
    <w:rsid w:val="00FA0128"/>
    <w:rsid w:val="00FA014F"/>
    <w:rsid w:val="00FA017F"/>
    <w:rsid w:val="00FA0192"/>
    <w:rsid w:val="00FA01A5"/>
    <w:rsid w:val="00FA020E"/>
    <w:rsid w:val="00FA0215"/>
    <w:rsid w:val="00FA0234"/>
    <w:rsid w:val="00FA0273"/>
    <w:rsid w:val="00FA0280"/>
    <w:rsid w:val="00FA02C3"/>
    <w:rsid w:val="00FA036E"/>
    <w:rsid w:val="00FA03CE"/>
    <w:rsid w:val="00FA03F9"/>
    <w:rsid w:val="00FA042B"/>
    <w:rsid w:val="00FA045A"/>
    <w:rsid w:val="00FA0476"/>
    <w:rsid w:val="00FA047B"/>
    <w:rsid w:val="00FA04BD"/>
    <w:rsid w:val="00FA04EE"/>
    <w:rsid w:val="00FA04F9"/>
    <w:rsid w:val="00FA04FD"/>
    <w:rsid w:val="00FA054E"/>
    <w:rsid w:val="00FA0556"/>
    <w:rsid w:val="00FA055D"/>
    <w:rsid w:val="00FA056E"/>
    <w:rsid w:val="00FA058E"/>
    <w:rsid w:val="00FA063B"/>
    <w:rsid w:val="00FA063F"/>
    <w:rsid w:val="00FA06A0"/>
    <w:rsid w:val="00FA06A4"/>
    <w:rsid w:val="00FA06E7"/>
    <w:rsid w:val="00FA06EE"/>
    <w:rsid w:val="00FA0748"/>
    <w:rsid w:val="00FA075E"/>
    <w:rsid w:val="00FA07B6"/>
    <w:rsid w:val="00FA07C4"/>
    <w:rsid w:val="00FA07D3"/>
    <w:rsid w:val="00FA0819"/>
    <w:rsid w:val="00FA084F"/>
    <w:rsid w:val="00FA085E"/>
    <w:rsid w:val="00FA0893"/>
    <w:rsid w:val="00FA08A9"/>
    <w:rsid w:val="00FA0954"/>
    <w:rsid w:val="00FA0965"/>
    <w:rsid w:val="00FA0994"/>
    <w:rsid w:val="00FA09A0"/>
    <w:rsid w:val="00FA09BE"/>
    <w:rsid w:val="00FA09FD"/>
    <w:rsid w:val="00FA0A2F"/>
    <w:rsid w:val="00FA0A32"/>
    <w:rsid w:val="00FA0A8E"/>
    <w:rsid w:val="00FA0ABE"/>
    <w:rsid w:val="00FA0AD4"/>
    <w:rsid w:val="00FA0B04"/>
    <w:rsid w:val="00FA0B07"/>
    <w:rsid w:val="00FA0B4A"/>
    <w:rsid w:val="00FA0B4D"/>
    <w:rsid w:val="00FA0B54"/>
    <w:rsid w:val="00FA0BB4"/>
    <w:rsid w:val="00FA0BDC"/>
    <w:rsid w:val="00FA0BE9"/>
    <w:rsid w:val="00FA0C28"/>
    <w:rsid w:val="00FA0C4B"/>
    <w:rsid w:val="00FA0C56"/>
    <w:rsid w:val="00FA0C7F"/>
    <w:rsid w:val="00FA0CD0"/>
    <w:rsid w:val="00FA0CDE"/>
    <w:rsid w:val="00FA0CE8"/>
    <w:rsid w:val="00FA0CF7"/>
    <w:rsid w:val="00FA0CFA"/>
    <w:rsid w:val="00FA0D5C"/>
    <w:rsid w:val="00FA0D72"/>
    <w:rsid w:val="00FA0D8F"/>
    <w:rsid w:val="00FA0D98"/>
    <w:rsid w:val="00FA0D9C"/>
    <w:rsid w:val="00FA0DFE"/>
    <w:rsid w:val="00FA0E01"/>
    <w:rsid w:val="00FA0E3C"/>
    <w:rsid w:val="00FA0E41"/>
    <w:rsid w:val="00FA0E6D"/>
    <w:rsid w:val="00FA0EA6"/>
    <w:rsid w:val="00FA0EAF"/>
    <w:rsid w:val="00FA0F04"/>
    <w:rsid w:val="00FA0F1F"/>
    <w:rsid w:val="00FA0F24"/>
    <w:rsid w:val="00FA0F66"/>
    <w:rsid w:val="00FA0F97"/>
    <w:rsid w:val="00FA0F98"/>
    <w:rsid w:val="00FA0FE1"/>
    <w:rsid w:val="00FA0FF8"/>
    <w:rsid w:val="00FA1037"/>
    <w:rsid w:val="00FA10AD"/>
    <w:rsid w:val="00FA1109"/>
    <w:rsid w:val="00FA1120"/>
    <w:rsid w:val="00FA115A"/>
    <w:rsid w:val="00FA127F"/>
    <w:rsid w:val="00FA12DC"/>
    <w:rsid w:val="00FA12E1"/>
    <w:rsid w:val="00FA130D"/>
    <w:rsid w:val="00FA132C"/>
    <w:rsid w:val="00FA13CF"/>
    <w:rsid w:val="00FA13EA"/>
    <w:rsid w:val="00FA13EF"/>
    <w:rsid w:val="00FA13FD"/>
    <w:rsid w:val="00FA141C"/>
    <w:rsid w:val="00FA1441"/>
    <w:rsid w:val="00FA1442"/>
    <w:rsid w:val="00FA1444"/>
    <w:rsid w:val="00FA1448"/>
    <w:rsid w:val="00FA144C"/>
    <w:rsid w:val="00FA1453"/>
    <w:rsid w:val="00FA1454"/>
    <w:rsid w:val="00FA145B"/>
    <w:rsid w:val="00FA1479"/>
    <w:rsid w:val="00FA147E"/>
    <w:rsid w:val="00FA148B"/>
    <w:rsid w:val="00FA148E"/>
    <w:rsid w:val="00FA149D"/>
    <w:rsid w:val="00FA1516"/>
    <w:rsid w:val="00FA151A"/>
    <w:rsid w:val="00FA1546"/>
    <w:rsid w:val="00FA1557"/>
    <w:rsid w:val="00FA15C1"/>
    <w:rsid w:val="00FA15C2"/>
    <w:rsid w:val="00FA15C8"/>
    <w:rsid w:val="00FA1607"/>
    <w:rsid w:val="00FA1662"/>
    <w:rsid w:val="00FA16CE"/>
    <w:rsid w:val="00FA1719"/>
    <w:rsid w:val="00FA1724"/>
    <w:rsid w:val="00FA1764"/>
    <w:rsid w:val="00FA177F"/>
    <w:rsid w:val="00FA17A8"/>
    <w:rsid w:val="00FA17DB"/>
    <w:rsid w:val="00FA17E1"/>
    <w:rsid w:val="00FA17F9"/>
    <w:rsid w:val="00FA1807"/>
    <w:rsid w:val="00FA181F"/>
    <w:rsid w:val="00FA1845"/>
    <w:rsid w:val="00FA1864"/>
    <w:rsid w:val="00FA1929"/>
    <w:rsid w:val="00FA1930"/>
    <w:rsid w:val="00FA1933"/>
    <w:rsid w:val="00FA1967"/>
    <w:rsid w:val="00FA1976"/>
    <w:rsid w:val="00FA199D"/>
    <w:rsid w:val="00FA19C0"/>
    <w:rsid w:val="00FA19D4"/>
    <w:rsid w:val="00FA19DD"/>
    <w:rsid w:val="00FA19F4"/>
    <w:rsid w:val="00FA1A2D"/>
    <w:rsid w:val="00FA1AA2"/>
    <w:rsid w:val="00FA1B7B"/>
    <w:rsid w:val="00FA1BDC"/>
    <w:rsid w:val="00FA1C52"/>
    <w:rsid w:val="00FA1C54"/>
    <w:rsid w:val="00FA1CD6"/>
    <w:rsid w:val="00FA1D08"/>
    <w:rsid w:val="00FA1D13"/>
    <w:rsid w:val="00FA1D98"/>
    <w:rsid w:val="00FA1DA3"/>
    <w:rsid w:val="00FA1DF7"/>
    <w:rsid w:val="00FA1E08"/>
    <w:rsid w:val="00FA1E12"/>
    <w:rsid w:val="00FA1F2F"/>
    <w:rsid w:val="00FA1F85"/>
    <w:rsid w:val="00FA1FB1"/>
    <w:rsid w:val="00FA1FC5"/>
    <w:rsid w:val="00FA1FD1"/>
    <w:rsid w:val="00FA1FE0"/>
    <w:rsid w:val="00FA201B"/>
    <w:rsid w:val="00FA2035"/>
    <w:rsid w:val="00FA2072"/>
    <w:rsid w:val="00FA20E8"/>
    <w:rsid w:val="00FA2103"/>
    <w:rsid w:val="00FA2124"/>
    <w:rsid w:val="00FA2150"/>
    <w:rsid w:val="00FA21AD"/>
    <w:rsid w:val="00FA2227"/>
    <w:rsid w:val="00FA2296"/>
    <w:rsid w:val="00FA22A6"/>
    <w:rsid w:val="00FA22B8"/>
    <w:rsid w:val="00FA233C"/>
    <w:rsid w:val="00FA236F"/>
    <w:rsid w:val="00FA2372"/>
    <w:rsid w:val="00FA23D8"/>
    <w:rsid w:val="00FA2479"/>
    <w:rsid w:val="00FA24AD"/>
    <w:rsid w:val="00FA24F9"/>
    <w:rsid w:val="00FA2500"/>
    <w:rsid w:val="00FA254D"/>
    <w:rsid w:val="00FA255D"/>
    <w:rsid w:val="00FA2578"/>
    <w:rsid w:val="00FA25A1"/>
    <w:rsid w:val="00FA25A7"/>
    <w:rsid w:val="00FA25F5"/>
    <w:rsid w:val="00FA2641"/>
    <w:rsid w:val="00FA2651"/>
    <w:rsid w:val="00FA2697"/>
    <w:rsid w:val="00FA269D"/>
    <w:rsid w:val="00FA26D7"/>
    <w:rsid w:val="00FA26DB"/>
    <w:rsid w:val="00FA2762"/>
    <w:rsid w:val="00FA2770"/>
    <w:rsid w:val="00FA278D"/>
    <w:rsid w:val="00FA282B"/>
    <w:rsid w:val="00FA287A"/>
    <w:rsid w:val="00FA287F"/>
    <w:rsid w:val="00FA294D"/>
    <w:rsid w:val="00FA2994"/>
    <w:rsid w:val="00FA2996"/>
    <w:rsid w:val="00FA299A"/>
    <w:rsid w:val="00FA29BF"/>
    <w:rsid w:val="00FA29C8"/>
    <w:rsid w:val="00FA2A25"/>
    <w:rsid w:val="00FA2A27"/>
    <w:rsid w:val="00FA2A67"/>
    <w:rsid w:val="00FA2A8F"/>
    <w:rsid w:val="00FA2A92"/>
    <w:rsid w:val="00FA2A9B"/>
    <w:rsid w:val="00FA2B10"/>
    <w:rsid w:val="00FA2B9C"/>
    <w:rsid w:val="00FA2BCB"/>
    <w:rsid w:val="00FA2BE6"/>
    <w:rsid w:val="00FA2BEF"/>
    <w:rsid w:val="00FA2C59"/>
    <w:rsid w:val="00FA2C6F"/>
    <w:rsid w:val="00FA2CA8"/>
    <w:rsid w:val="00FA2CB5"/>
    <w:rsid w:val="00FA2D06"/>
    <w:rsid w:val="00FA2D12"/>
    <w:rsid w:val="00FA2D21"/>
    <w:rsid w:val="00FA2DF3"/>
    <w:rsid w:val="00FA2DF6"/>
    <w:rsid w:val="00FA2E4E"/>
    <w:rsid w:val="00FA2E84"/>
    <w:rsid w:val="00FA2E8F"/>
    <w:rsid w:val="00FA2F0B"/>
    <w:rsid w:val="00FA2F3F"/>
    <w:rsid w:val="00FA2F68"/>
    <w:rsid w:val="00FA2F72"/>
    <w:rsid w:val="00FA2F7C"/>
    <w:rsid w:val="00FA2F9A"/>
    <w:rsid w:val="00FA2FA3"/>
    <w:rsid w:val="00FA2FE4"/>
    <w:rsid w:val="00FA3007"/>
    <w:rsid w:val="00FA3022"/>
    <w:rsid w:val="00FA302B"/>
    <w:rsid w:val="00FA3078"/>
    <w:rsid w:val="00FA30AE"/>
    <w:rsid w:val="00FA30DF"/>
    <w:rsid w:val="00FA3103"/>
    <w:rsid w:val="00FA3136"/>
    <w:rsid w:val="00FA3144"/>
    <w:rsid w:val="00FA3154"/>
    <w:rsid w:val="00FA3168"/>
    <w:rsid w:val="00FA31B6"/>
    <w:rsid w:val="00FA31C0"/>
    <w:rsid w:val="00FA31C7"/>
    <w:rsid w:val="00FA3232"/>
    <w:rsid w:val="00FA329B"/>
    <w:rsid w:val="00FA3372"/>
    <w:rsid w:val="00FA3376"/>
    <w:rsid w:val="00FA337F"/>
    <w:rsid w:val="00FA3396"/>
    <w:rsid w:val="00FA339D"/>
    <w:rsid w:val="00FA3409"/>
    <w:rsid w:val="00FA3453"/>
    <w:rsid w:val="00FA348F"/>
    <w:rsid w:val="00FA34A2"/>
    <w:rsid w:val="00FA34FA"/>
    <w:rsid w:val="00FA3579"/>
    <w:rsid w:val="00FA3584"/>
    <w:rsid w:val="00FA3587"/>
    <w:rsid w:val="00FA35B3"/>
    <w:rsid w:val="00FA35B9"/>
    <w:rsid w:val="00FA35D5"/>
    <w:rsid w:val="00FA35D8"/>
    <w:rsid w:val="00FA3602"/>
    <w:rsid w:val="00FA3652"/>
    <w:rsid w:val="00FA3666"/>
    <w:rsid w:val="00FA36A5"/>
    <w:rsid w:val="00FA36AA"/>
    <w:rsid w:val="00FA371C"/>
    <w:rsid w:val="00FA3766"/>
    <w:rsid w:val="00FA379B"/>
    <w:rsid w:val="00FA386A"/>
    <w:rsid w:val="00FA3880"/>
    <w:rsid w:val="00FA389F"/>
    <w:rsid w:val="00FA38C9"/>
    <w:rsid w:val="00FA38CD"/>
    <w:rsid w:val="00FA3927"/>
    <w:rsid w:val="00FA3964"/>
    <w:rsid w:val="00FA397B"/>
    <w:rsid w:val="00FA399D"/>
    <w:rsid w:val="00FA39A1"/>
    <w:rsid w:val="00FA3A80"/>
    <w:rsid w:val="00FA3A84"/>
    <w:rsid w:val="00FA3ADB"/>
    <w:rsid w:val="00FA3ADE"/>
    <w:rsid w:val="00FA3B0E"/>
    <w:rsid w:val="00FA3B37"/>
    <w:rsid w:val="00FA3B40"/>
    <w:rsid w:val="00FA3B63"/>
    <w:rsid w:val="00FA3BCA"/>
    <w:rsid w:val="00FA3BE9"/>
    <w:rsid w:val="00FA3BF4"/>
    <w:rsid w:val="00FA3BF8"/>
    <w:rsid w:val="00FA3C04"/>
    <w:rsid w:val="00FA3CA5"/>
    <w:rsid w:val="00FA3CB9"/>
    <w:rsid w:val="00FA3CFD"/>
    <w:rsid w:val="00FA3CFE"/>
    <w:rsid w:val="00FA3D34"/>
    <w:rsid w:val="00FA3D7A"/>
    <w:rsid w:val="00FA3D81"/>
    <w:rsid w:val="00FA3D94"/>
    <w:rsid w:val="00FA3DCD"/>
    <w:rsid w:val="00FA3DD3"/>
    <w:rsid w:val="00FA3DDF"/>
    <w:rsid w:val="00FA3E08"/>
    <w:rsid w:val="00FA3E1E"/>
    <w:rsid w:val="00FA3E1F"/>
    <w:rsid w:val="00FA3E54"/>
    <w:rsid w:val="00FA3E60"/>
    <w:rsid w:val="00FA3ED9"/>
    <w:rsid w:val="00FA3EDA"/>
    <w:rsid w:val="00FA3F99"/>
    <w:rsid w:val="00FA3FAF"/>
    <w:rsid w:val="00FA3FB7"/>
    <w:rsid w:val="00FA3FBA"/>
    <w:rsid w:val="00FA3FC3"/>
    <w:rsid w:val="00FA4036"/>
    <w:rsid w:val="00FA4075"/>
    <w:rsid w:val="00FA4085"/>
    <w:rsid w:val="00FA40CA"/>
    <w:rsid w:val="00FA40E2"/>
    <w:rsid w:val="00FA40EC"/>
    <w:rsid w:val="00FA412A"/>
    <w:rsid w:val="00FA412C"/>
    <w:rsid w:val="00FA41A2"/>
    <w:rsid w:val="00FA41C6"/>
    <w:rsid w:val="00FA423E"/>
    <w:rsid w:val="00FA4244"/>
    <w:rsid w:val="00FA424A"/>
    <w:rsid w:val="00FA42B2"/>
    <w:rsid w:val="00FA42E2"/>
    <w:rsid w:val="00FA42EA"/>
    <w:rsid w:val="00FA42F8"/>
    <w:rsid w:val="00FA4354"/>
    <w:rsid w:val="00FA43A8"/>
    <w:rsid w:val="00FA43BA"/>
    <w:rsid w:val="00FA4419"/>
    <w:rsid w:val="00FA441C"/>
    <w:rsid w:val="00FA449B"/>
    <w:rsid w:val="00FA44BC"/>
    <w:rsid w:val="00FA44CC"/>
    <w:rsid w:val="00FA44E3"/>
    <w:rsid w:val="00FA450C"/>
    <w:rsid w:val="00FA4516"/>
    <w:rsid w:val="00FA4595"/>
    <w:rsid w:val="00FA45AF"/>
    <w:rsid w:val="00FA4622"/>
    <w:rsid w:val="00FA4634"/>
    <w:rsid w:val="00FA463C"/>
    <w:rsid w:val="00FA4650"/>
    <w:rsid w:val="00FA46B4"/>
    <w:rsid w:val="00FA46BA"/>
    <w:rsid w:val="00FA46CE"/>
    <w:rsid w:val="00FA46FF"/>
    <w:rsid w:val="00FA4724"/>
    <w:rsid w:val="00FA476A"/>
    <w:rsid w:val="00FA4778"/>
    <w:rsid w:val="00FA4780"/>
    <w:rsid w:val="00FA479A"/>
    <w:rsid w:val="00FA479E"/>
    <w:rsid w:val="00FA4836"/>
    <w:rsid w:val="00FA4879"/>
    <w:rsid w:val="00FA48FE"/>
    <w:rsid w:val="00FA495D"/>
    <w:rsid w:val="00FA4997"/>
    <w:rsid w:val="00FA49C7"/>
    <w:rsid w:val="00FA49F7"/>
    <w:rsid w:val="00FA4A2D"/>
    <w:rsid w:val="00FA4A33"/>
    <w:rsid w:val="00FA4A3D"/>
    <w:rsid w:val="00FA4A4E"/>
    <w:rsid w:val="00FA4A8D"/>
    <w:rsid w:val="00FA4B38"/>
    <w:rsid w:val="00FA4B85"/>
    <w:rsid w:val="00FA4BA1"/>
    <w:rsid w:val="00FA4BA4"/>
    <w:rsid w:val="00FA4BB6"/>
    <w:rsid w:val="00FA4BD9"/>
    <w:rsid w:val="00FA4C5E"/>
    <w:rsid w:val="00FA4CE4"/>
    <w:rsid w:val="00FA4D01"/>
    <w:rsid w:val="00FA4D0C"/>
    <w:rsid w:val="00FA4D12"/>
    <w:rsid w:val="00FA4D3B"/>
    <w:rsid w:val="00FA4DBA"/>
    <w:rsid w:val="00FA4DCF"/>
    <w:rsid w:val="00FA4E41"/>
    <w:rsid w:val="00FA4E7F"/>
    <w:rsid w:val="00FA4EEB"/>
    <w:rsid w:val="00FA4FED"/>
    <w:rsid w:val="00FA501B"/>
    <w:rsid w:val="00FA5075"/>
    <w:rsid w:val="00FA5096"/>
    <w:rsid w:val="00FA50CE"/>
    <w:rsid w:val="00FA50D3"/>
    <w:rsid w:val="00FA50E4"/>
    <w:rsid w:val="00FA50F5"/>
    <w:rsid w:val="00FA50FF"/>
    <w:rsid w:val="00FA5106"/>
    <w:rsid w:val="00FA5117"/>
    <w:rsid w:val="00FA5143"/>
    <w:rsid w:val="00FA5163"/>
    <w:rsid w:val="00FA518D"/>
    <w:rsid w:val="00FA5195"/>
    <w:rsid w:val="00FA51A3"/>
    <w:rsid w:val="00FA51F4"/>
    <w:rsid w:val="00FA5256"/>
    <w:rsid w:val="00FA52B9"/>
    <w:rsid w:val="00FA52C3"/>
    <w:rsid w:val="00FA52CB"/>
    <w:rsid w:val="00FA52CD"/>
    <w:rsid w:val="00FA5358"/>
    <w:rsid w:val="00FA53A0"/>
    <w:rsid w:val="00FA53A1"/>
    <w:rsid w:val="00FA53B4"/>
    <w:rsid w:val="00FA53F0"/>
    <w:rsid w:val="00FA5420"/>
    <w:rsid w:val="00FA5451"/>
    <w:rsid w:val="00FA545A"/>
    <w:rsid w:val="00FA54AA"/>
    <w:rsid w:val="00FA54B8"/>
    <w:rsid w:val="00FA54D9"/>
    <w:rsid w:val="00FA54EA"/>
    <w:rsid w:val="00FA5507"/>
    <w:rsid w:val="00FA551E"/>
    <w:rsid w:val="00FA55B4"/>
    <w:rsid w:val="00FA562A"/>
    <w:rsid w:val="00FA565B"/>
    <w:rsid w:val="00FA5694"/>
    <w:rsid w:val="00FA5731"/>
    <w:rsid w:val="00FA574D"/>
    <w:rsid w:val="00FA57C1"/>
    <w:rsid w:val="00FA57DD"/>
    <w:rsid w:val="00FA57EA"/>
    <w:rsid w:val="00FA5801"/>
    <w:rsid w:val="00FA5820"/>
    <w:rsid w:val="00FA5889"/>
    <w:rsid w:val="00FA58BA"/>
    <w:rsid w:val="00FA5964"/>
    <w:rsid w:val="00FA5965"/>
    <w:rsid w:val="00FA5984"/>
    <w:rsid w:val="00FA59E5"/>
    <w:rsid w:val="00FA5A02"/>
    <w:rsid w:val="00FA5A64"/>
    <w:rsid w:val="00FA5A76"/>
    <w:rsid w:val="00FA5AA3"/>
    <w:rsid w:val="00FA5ACE"/>
    <w:rsid w:val="00FA5B24"/>
    <w:rsid w:val="00FA5B42"/>
    <w:rsid w:val="00FA5BB5"/>
    <w:rsid w:val="00FA5C17"/>
    <w:rsid w:val="00FA5C28"/>
    <w:rsid w:val="00FA5C36"/>
    <w:rsid w:val="00FA5C37"/>
    <w:rsid w:val="00FA5C3F"/>
    <w:rsid w:val="00FA5C53"/>
    <w:rsid w:val="00FA5C5E"/>
    <w:rsid w:val="00FA5C7D"/>
    <w:rsid w:val="00FA5C8E"/>
    <w:rsid w:val="00FA5CA0"/>
    <w:rsid w:val="00FA5D20"/>
    <w:rsid w:val="00FA5D2A"/>
    <w:rsid w:val="00FA5D45"/>
    <w:rsid w:val="00FA5D59"/>
    <w:rsid w:val="00FA5D76"/>
    <w:rsid w:val="00FA5D77"/>
    <w:rsid w:val="00FA5D79"/>
    <w:rsid w:val="00FA5DA0"/>
    <w:rsid w:val="00FA5E0B"/>
    <w:rsid w:val="00FA5E55"/>
    <w:rsid w:val="00FA5E83"/>
    <w:rsid w:val="00FA5EA0"/>
    <w:rsid w:val="00FA5EC3"/>
    <w:rsid w:val="00FA5ED3"/>
    <w:rsid w:val="00FA5F05"/>
    <w:rsid w:val="00FA5F19"/>
    <w:rsid w:val="00FA5F5F"/>
    <w:rsid w:val="00FA5FD2"/>
    <w:rsid w:val="00FA5FDA"/>
    <w:rsid w:val="00FA607C"/>
    <w:rsid w:val="00FA607D"/>
    <w:rsid w:val="00FA60A6"/>
    <w:rsid w:val="00FA60C9"/>
    <w:rsid w:val="00FA611D"/>
    <w:rsid w:val="00FA612D"/>
    <w:rsid w:val="00FA6169"/>
    <w:rsid w:val="00FA616B"/>
    <w:rsid w:val="00FA61A8"/>
    <w:rsid w:val="00FA61F1"/>
    <w:rsid w:val="00FA6205"/>
    <w:rsid w:val="00FA62BC"/>
    <w:rsid w:val="00FA62F1"/>
    <w:rsid w:val="00FA633D"/>
    <w:rsid w:val="00FA643F"/>
    <w:rsid w:val="00FA64A9"/>
    <w:rsid w:val="00FA64AB"/>
    <w:rsid w:val="00FA64DE"/>
    <w:rsid w:val="00FA6584"/>
    <w:rsid w:val="00FA65B5"/>
    <w:rsid w:val="00FA65B9"/>
    <w:rsid w:val="00FA65D9"/>
    <w:rsid w:val="00FA65FE"/>
    <w:rsid w:val="00FA6607"/>
    <w:rsid w:val="00FA665C"/>
    <w:rsid w:val="00FA665E"/>
    <w:rsid w:val="00FA6679"/>
    <w:rsid w:val="00FA6681"/>
    <w:rsid w:val="00FA66F2"/>
    <w:rsid w:val="00FA6766"/>
    <w:rsid w:val="00FA6796"/>
    <w:rsid w:val="00FA67BE"/>
    <w:rsid w:val="00FA67DD"/>
    <w:rsid w:val="00FA67DE"/>
    <w:rsid w:val="00FA681D"/>
    <w:rsid w:val="00FA6834"/>
    <w:rsid w:val="00FA683E"/>
    <w:rsid w:val="00FA6897"/>
    <w:rsid w:val="00FA68FE"/>
    <w:rsid w:val="00FA6907"/>
    <w:rsid w:val="00FA6913"/>
    <w:rsid w:val="00FA6926"/>
    <w:rsid w:val="00FA6928"/>
    <w:rsid w:val="00FA69AC"/>
    <w:rsid w:val="00FA69AE"/>
    <w:rsid w:val="00FA69B3"/>
    <w:rsid w:val="00FA69E3"/>
    <w:rsid w:val="00FA6A22"/>
    <w:rsid w:val="00FA6A43"/>
    <w:rsid w:val="00FA6A4C"/>
    <w:rsid w:val="00FA6AC4"/>
    <w:rsid w:val="00FA6B01"/>
    <w:rsid w:val="00FA6B48"/>
    <w:rsid w:val="00FA6B5A"/>
    <w:rsid w:val="00FA6B78"/>
    <w:rsid w:val="00FA6B88"/>
    <w:rsid w:val="00FA6B95"/>
    <w:rsid w:val="00FA6BA4"/>
    <w:rsid w:val="00FA6BB8"/>
    <w:rsid w:val="00FA6BE0"/>
    <w:rsid w:val="00FA6BF9"/>
    <w:rsid w:val="00FA6C02"/>
    <w:rsid w:val="00FA6C3F"/>
    <w:rsid w:val="00FA6C43"/>
    <w:rsid w:val="00FA6CB5"/>
    <w:rsid w:val="00FA6CE0"/>
    <w:rsid w:val="00FA6CE4"/>
    <w:rsid w:val="00FA6CE8"/>
    <w:rsid w:val="00FA6D34"/>
    <w:rsid w:val="00FA6D69"/>
    <w:rsid w:val="00FA6E84"/>
    <w:rsid w:val="00FA6EAD"/>
    <w:rsid w:val="00FA6ED3"/>
    <w:rsid w:val="00FA6ED9"/>
    <w:rsid w:val="00FA6EF0"/>
    <w:rsid w:val="00FA6F01"/>
    <w:rsid w:val="00FA6F14"/>
    <w:rsid w:val="00FA6F41"/>
    <w:rsid w:val="00FA6F7D"/>
    <w:rsid w:val="00FA705A"/>
    <w:rsid w:val="00FA70C1"/>
    <w:rsid w:val="00FA70DD"/>
    <w:rsid w:val="00FA70E5"/>
    <w:rsid w:val="00FA70E6"/>
    <w:rsid w:val="00FA7100"/>
    <w:rsid w:val="00FA7103"/>
    <w:rsid w:val="00FA7151"/>
    <w:rsid w:val="00FA7182"/>
    <w:rsid w:val="00FA71FE"/>
    <w:rsid w:val="00FA729D"/>
    <w:rsid w:val="00FA72C9"/>
    <w:rsid w:val="00FA72E4"/>
    <w:rsid w:val="00FA731E"/>
    <w:rsid w:val="00FA7372"/>
    <w:rsid w:val="00FA73BE"/>
    <w:rsid w:val="00FA73E2"/>
    <w:rsid w:val="00FA73FF"/>
    <w:rsid w:val="00FA745E"/>
    <w:rsid w:val="00FA747B"/>
    <w:rsid w:val="00FA74BC"/>
    <w:rsid w:val="00FA74F8"/>
    <w:rsid w:val="00FA750C"/>
    <w:rsid w:val="00FA7559"/>
    <w:rsid w:val="00FA7562"/>
    <w:rsid w:val="00FA75D7"/>
    <w:rsid w:val="00FA75E8"/>
    <w:rsid w:val="00FA76A3"/>
    <w:rsid w:val="00FA76C5"/>
    <w:rsid w:val="00FA76D6"/>
    <w:rsid w:val="00FA7706"/>
    <w:rsid w:val="00FA7727"/>
    <w:rsid w:val="00FA7736"/>
    <w:rsid w:val="00FA7797"/>
    <w:rsid w:val="00FA77C4"/>
    <w:rsid w:val="00FA7824"/>
    <w:rsid w:val="00FA784C"/>
    <w:rsid w:val="00FA786F"/>
    <w:rsid w:val="00FA78D7"/>
    <w:rsid w:val="00FA78F9"/>
    <w:rsid w:val="00FA7910"/>
    <w:rsid w:val="00FA7919"/>
    <w:rsid w:val="00FA7938"/>
    <w:rsid w:val="00FA796E"/>
    <w:rsid w:val="00FA796F"/>
    <w:rsid w:val="00FA799F"/>
    <w:rsid w:val="00FA7A46"/>
    <w:rsid w:val="00FA7A54"/>
    <w:rsid w:val="00FA7A56"/>
    <w:rsid w:val="00FA7A59"/>
    <w:rsid w:val="00FA7AD8"/>
    <w:rsid w:val="00FA7B15"/>
    <w:rsid w:val="00FA7B52"/>
    <w:rsid w:val="00FA7B63"/>
    <w:rsid w:val="00FA7B69"/>
    <w:rsid w:val="00FA7BE2"/>
    <w:rsid w:val="00FA7BFD"/>
    <w:rsid w:val="00FA7BFF"/>
    <w:rsid w:val="00FA7C82"/>
    <w:rsid w:val="00FA7CC9"/>
    <w:rsid w:val="00FA7CE6"/>
    <w:rsid w:val="00FA7CFC"/>
    <w:rsid w:val="00FA7D24"/>
    <w:rsid w:val="00FA7D66"/>
    <w:rsid w:val="00FA7D92"/>
    <w:rsid w:val="00FA7D96"/>
    <w:rsid w:val="00FA7D9E"/>
    <w:rsid w:val="00FA7DB9"/>
    <w:rsid w:val="00FA7DE6"/>
    <w:rsid w:val="00FA7E01"/>
    <w:rsid w:val="00FA7E42"/>
    <w:rsid w:val="00FA7E82"/>
    <w:rsid w:val="00FA7E86"/>
    <w:rsid w:val="00FA7E90"/>
    <w:rsid w:val="00FA7EBA"/>
    <w:rsid w:val="00FA7ECD"/>
    <w:rsid w:val="00FA7ED3"/>
    <w:rsid w:val="00FA7F40"/>
    <w:rsid w:val="00FA7FBD"/>
    <w:rsid w:val="00FB0004"/>
    <w:rsid w:val="00FB0028"/>
    <w:rsid w:val="00FB0029"/>
    <w:rsid w:val="00FB0040"/>
    <w:rsid w:val="00FB00AB"/>
    <w:rsid w:val="00FB00B1"/>
    <w:rsid w:val="00FB00D4"/>
    <w:rsid w:val="00FB016E"/>
    <w:rsid w:val="00FB01B2"/>
    <w:rsid w:val="00FB0222"/>
    <w:rsid w:val="00FB0232"/>
    <w:rsid w:val="00FB0244"/>
    <w:rsid w:val="00FB0262"/>
    <w:rsid w:val="00FB027C"/>
    <w:rsid w:val="00FB0282"/>
    <w:rsid w:val="00FB03E5"/>
    <w:rsid w:val="00FB03E8"/>
    <w:rsid w:val="00FB0440"/>
    <w:rsid w:val="00FB0450"/>
    <w:rsid w:val="00FB04E0"/>
    <w:rsid w:val="00FB04E1"/>
    <w:rsid w:val="00FB04F2"/>
    <w:rsid w:val="00FB0512"/>
    <w:rsid w:val="00FB0514"/>
    <w:rsid w:val="00FB059F"/>
    <w:rsid w:val="00FB05DD"/>
    <w:rsid w:val="00FB05F6"/>
    <w:rsid w:val="00FB060F"/>
    <w:rsid w:val="00FB061F"/>
    <w:rsid w:val="00FB0655"/>
    <w:rsid w:val="00FB068B"/>
    <w:rsid w:val="00FB06B2"/>
    <w:rsid w:val="00FB06FC"/>
    <w:rsid w:val="00FB07A2"/>
    <w:rsid w:val="00FB07AA"/>
    <w:rsid w:val="00FB07F3"/>
    <w:rsid w:val="00FB0844"/>
    <w:rsid w:val="00FB086B"/>
    <w:rsid w:val="00FB0916"/>
    <w:rsid w:val="00FB0917"/>
    <w:rsid w:val="00FB0A0C"/>
    <w:rsid w:val="00FB0A1F"/>
    <w:rsid w:val="00FB0A5E"/>
    <w:rsid w:val="00FB0A7D"/>
    <w:rsid w:val="00FB0AEE"/>
    <w:rsid w:val="00FB0B1E"/>
    <w:rsid w:val="00FB0B42"/>
    <w:rsid w:val="00FB0B56"/>
    <w:rsid w:val="00FB0B7B"/>
    <w:rsid w:val="00FB0B9A"/>
    <w:rsid w:val="00FB0BED"/>
    <w:rsid w:val="00FB0BF9"/>
    <w:rsid w:val="00FB0C4B"/>
    <w:rsid w:val="00FB0C5E"/>
    <w:rsid w:val="00FB0C9D"/>
    <w:rsid w:val="00FB0CA0"/>
    <w:rsid w:val="00FB0CD0"/>
    <w:rsid w:val="00FB0CDF"/>
    <w:rsid w:val="00FB0CED"/>
    <w:rsid w:val="00FB0D11"/>
    <w:rsid w:val="00FB0D1E"/>
    <w:rsid w:val="00FB0D62"/>
    <w:rsid w:val="00FB0D6C"/>
    <w:rsid w:val="00FB0DBF"/>
    <w:rsid w:val="00FB0DD0"/>
    <w:rsid w:val="00FB0E18"/>
    <w:rsid w:val="00FB0E51"/>
    <w:rsid w:val="00FB0E6D"/>
    <w:rsid w:val="00FB0E87"/>
    <w:rsid w:val="00FB0E89"/>
    <w:rsid w:val="00FB0EB5"/>
    <w:rsid w:val="00FB0EFB"/>
    <w:rsid w:val="00FB0F1D"/>
    <w:rsid w:val="00FB0F6A"/>
    <w:rsid w:val="00FB0F94"/>
    <w:rsid w:val="00FB0FE5"/>
    <w:rsid w:val="00FB0FEE"/>
    <w:rsid w:val="00FB1022"/>
    <w:rsid w:val="00FB1066"/>
    <w:rsid w:val="00FB1098"/>
    <w:rsid w:val="00FB10E0"/>
    <w:rsid w:val="00FB1150"/>
    <w:rsid w:val="00FB1179"/>
    <w:rsid w:val="00FB117C"/>
    <w:rsid w:val="00FB11A7"/>
    <w:rsid w:val="00FB11B9"/>
    <w:rsid w:val="00FB11E5"/>
    <w:rsid w:val="00FB1217"/>
    <w:rsid w:val="00FB126C"/>
    <w:rsid w:val="00FB126F"/>
    <w:rsid w:val="00FB128F"/>
    <w:rsid w:val="00FB12A2"/>
    <w:rsid w:val="00FB12A3"/>
    <w:rsid w:val="00FB12C0"/>
    <w:rsid w:val="00FB12F4"/>
    <w:rsid w:val="00FB1357"/>
    <w:rsid w:val="00FB13B4"/>
    <w:rsid w:val="00FB13DE"/>
    <w:rsid w:val="00FB13DF"/>
    <w:rsid w:val="00FB13FE"/>
    <w:rsid w:val="00FB143B"/>
    <w:rsid w:val="00FB1443"/>
    <w:rsid w:val="00FB144B"/>
    <w:rsid w:val="00FB145C"/>
    <w:rsid w:val="00FB14A6"/>
    <w:rsid w:val="00FB14F1"/>
    <w:rsid w:val="00FB14F3"/>
    <w:rsid w:val="00FB1505"/>
    <w:rsid w:val="00FB1555"/>
    <w:rsid w:val="00FB1600"/>
    <w:rsid w:val="00FB163E"/>
    <w:rsid w:val="00FB167D"/>
    <w:rsid w:val="00FB1690"/>
    <w:rsid w:val="00FB16C7"/>
    <w:rsid w:val="00FB1712"/>
    <w:rsid w:val="00FB1751"/>
    <w:rsid w:val="00FB17A2"/>
    <w:rsid w:val="00FB17C4"/>
    <w:rsid w:val="00FB1810"/>
    <w:rsid w:val="00FB1828"/>
    <w:rsid w:val="00FB1859"/>
    <w:rsid w:val="00FB1863"/>
    <w:rsid w:val="00FB187D"/>
    <w:rsid w:val="00FB187E"/>
    <w:rsid w:val="00FB1899"/>
    <w:rsid w:val="00FB18AE"/>
    <w:rsid w:val="00FB18B3"/>
    <w:rsid w:val="00FB18D7"/>
    <w:rsid w:val="00FB18FB"/>
    <w:rsid w:val="00FB1909"/>
    <w:rsid w:val="00FB191A"/>
    <w:rsid w:val="00FB1952"/>
    <w:rsid w:val="00FB195F"/>
    <w:rsid w:val="00FB1990"/>
    <w:rsid w:val="00FB1A02"/>
    <w:rsid w:val="00FB1A14"/>
    <w:rsid w:val="00FB1AA7"/>
    <w:rsid w:val="00FB1B15"/>
    <w:rsid w:val="00FB1B2D"/>
    <w:rsid w:val="00FB1B42"/>
    <w:rsid w:val="00FB1B45"/>
    <w:rsid w:val="00FB1B5E"/>
    <w:rsid w:val="00FB1B6A"/>
    <w:rsid w:val="00FB1B75"/>
    <w:rsid w:val="00FB1B97"/>
    <w:rsid w:val="00FB1BD6"/>
    <w:rsid w:val="00FB1C1A"/>
    <w:rsid w:val="00FB1C4D"/>
    <w:rsid w:val="00FB1CFB"/>
    <w:rsid w:val="00FB1D38"/>
    <w:rsid w:val="00FB1D4B"/>
    <w:rsid w:val="00FB1D6F"/>
    <w:rsid w:val="00FB1D9A"/>
    <w:rsid w:val="00FB1DBE"/>
    <w:rsid w:val="00FB1DCE"/>
    <w:rsid w:val="00FB1DE8"/>
    <w:rsid w:val="00FB1F8C"/>
    <w:rsid w:val="00FB1FA7"/>
    <w:rsid w:val="00FB1FAA"/>
    <w:rsid w:val="00FB1FE6"/>
    <w:rsid w:val="00FB1FF9"/>
    <w:rsid w:val="00FB2010"/>
    <w:rsid w:val="00FB2090"/>
    <w:rsid w:val="00FB209C"/>
    <w:rsid w:val="00FB20B4"/>
    <w:rsid w:val="00FB20CC"/>
    <w:rsid w:val="00FB20D2"/>
    <w:rsid w:val="00FB216C"/>
    <w:rsid w:val="00FB218E"/>
    <w:rsid w:val="00FB2197"/>
    <w:rsid w:val="00FB21AF"/>
    <w:rsid w:val="00FB21ED"/>
    <w:rsid w:val="00FB21F9"/>
    <w:rsid w:val="00FB2208"/>
    <w:rsid w:val="00FB222A"/>
    <w:rsid w:val="00FB2266"/>
    <w:rsid w:val="00FB226A"/>
    <w:rsid w:val="00FB2272"/>
    <w:rsid w:val="00FB2274"/>
    <w:rsid w:val="00FB2284"/>
    <w:rsid w:val="00FB22CA"/>
    <w:rsid w:val="00FB2315"/>
    <w:rsid w:val="00FB236F"/>
    <w:rsid w:val="00FB238B"/>
    <w:rsid w:val="00FB23E3"/>
    <w:rsid w:val="00FB2415"/>
    <w:rsid w:val="00FB243C"/>
    <w:rsid w:val="00FB2479"/>
    <w:rsid w:val="00FB24D1"/>
    <w:rsid w:val="00FB2523"/>
    <w:rsid w:val="00FB2548"/>
    <w:rsid w:val="00FB2553"/>
    <w:rsid w:val="00FB256D"/>
    <w:rsid w:val="00FB2581"/>
    <w:rsid w:val="00FB2597"/>
    <w:rsid w:val="00FB25CD"/>
    <w:rsid w:val="00FB25EE"/>
    <w:rsid w:val="00FB25F1"/>
    <w:rsid w:val="00FB2673"/>
    <w:rsid w:val="00FB2682"/>
    <w:rsid w:val="00FB26F6"/>
    <w:rsid w:val="00FB271E"/>
    <w:rsid w:val="00FB2733"/>
    <w:rsid w:val="00FB276D"/>
    <w:rsid w:val="00FB276E"/>
    <w:rsid w:val="00FB2797"/>
    <w:rsid w:val="00FB2798"/>
    <w:rsid w:val="00FB27A4"/>
    <w:rsid w:val="00FB27F5"/>
    <w:rsid w:val="00FB2829"/>
    <w:rsid w:val="00FB2862"/>
    <w:rsid w:val="00FB2893"/>
    <w:rsid w:val="00FB28B0"/>
    <w:rsid w:val="00FB28BB"/>
    <w:rsid w:val="00FB28D7"/>
    <w:rsid w:val="00FB2917"/>
    <w:rsid w:val="00FB291F"/>
    <w:rsid w:val="00FB293D"/>
    <w:rsid w:val="00FB2963"/>
    <w:rsid w:val="00FB2977"/>
    <w:rsid w:val="00FB29E1"/>
    <w:rsid w:val="00FB2A3A"/>
    <w:rsid w:val="00FB2A88"/>
    <w:rsid w:val="00FB2AAB"/>
    <w:rsid w:val="00FB2ABE"/>
    <w:rsid w:val="00FB2AF8"/>
    <w:rsid w:val="00FB2B2C"/>
    <w:rsid w:val="00FB2B30"/>
    <w:rsid w:val="00FB2B66"/>
    <w:rsid w:val="00FB2B72"/>
    <w:rsid w:val="00FB2B75"/>
    <w:rsid w:val="00FB2B9B"/>
    <w:rsid w:val="00FB2BE7"/>
    <w:rsid w:val="00FB2BEC"/>
    <w:rsid w:val="00FB2D49"/>
    <w:rsid w:val="00FB2D6D"/>
    <w:rsid w:val="00FB2DA7"/>
    <w:rsid w:val="00FB2DE7"/>
    <w:rsid w:val="00FB2E13"/>
    <w:rsid w:val="00FB2E22"/>
    <w:rsid w:val="00FB2EC1"/>
    <w:rsid w:val="00FB2F24"/>
    <w:rsid w:val="00FB2F4C"/>
    <w:rsid w:val="00FB2F63"/>
    <w:rsid w:val="00FB2F6E"/>
    <w:rsid w:val="00FB2FD9"/>
    <w:rsid w:val="00FB3011"/>
    <w:rsid w:val="00FB302F"/>
    <w:rsid w:val="00FB305C"/>
    <w:rsid w:val="00FB306E"/>
    <w:rsid w:val="00FB3141"/>
    <w:rsid w:val="00FB3159"/>
    <w:rsid w:val="00FB317C"/>
    <w:rsid w:val="00FB318D"/>
    <w:rsid w:val="00FB318F"/>
    <w:rsid w:val="00FB319A"/>
    <w:rsid w:val="00FB31F2"/>
    <w:rsid w:val="00FB31F7"/>
    <w:rsid w:val="00FB31FE"/>
    <w:rsid w:val="00FB31FF"/>
    <w:rsid w:val="00FB325F"/>
    <w:rsid w:val="00FB3271"/>
    <w:rsid w:val="00FB3286"/>
    <w:rsid w:val="00FB328B"/>
    <w:rsid w:val="00FB32DA"/>
    <w:rsid w:val="00FB3327"/>
    <w:rsid w:val="00FB3390"/>
    <w:rsid w:val="00FB33A0"/>
    <w:rsid w:val="00FB341C"/>
    <w:rsid w:val="00FB3431"/>
    <w:rsid w:val="00FB3444"/>
    <w:rsid w:val="00FB346B"/>
    <w:rsid w:val="00FB3477"/>
    <w:rsid w:val="00FB349B"/>
    <w:rsid w:val="00FB351A"/>
    <w:rsid w:val="00FB3533"/>
    <w:rsid w:val="00FB3544"/>
    <w:rsid w:val="00FB359F"/>
    <w:rsid w:val="00FB35B2"/>
    <w:rsid w:val="00FB35DB"/>
    <w:rsid w:val="00FB3613"/>
    <w:rsid w:val="00FB3616"/>
    <w:rsid w:val="00FB361D"/>
    <w:rsid w:val="00FB362F"/>
    <w:rsid w:val="00FB36C9"/>
    <w:rsid w:val="00FB3711"/>
    <w:rsid w:val="00FB372F"/>
    <w:rsid w:val="00FB373C"/>
    <w:rsid w:val="00FB3773"/>
    <w:rsid w:val="00FB3798"/>
    <w:rsid w:val="00FB37A7"/>
    <w:rsid w:val="00FB37D3"/>
    <w:rsid w:val="00FB37F0"/>
    <w:rsid w:val="00FB380B"/>
    <w:rsid w:val="00FB3822"/>
    <w:rsid w:val="00FB3827"/>
    <w:rsid w:val="00FB3829"/>
    <w:rsid w:val="00FB3850"/>
    <w:rsid w:val="00FB3895"/>
    <w:rsid w:val="00FB38F7"/>
    <w:rsid w:val="00FB393F"/>
    <w:rsid w:val="00FB3957"/>
    <w:rsid w:val="00FB3964"/>
    <w:rsid w:val="00FB39A8"/>
    <w:rsid w:val="00FB39DC"/>
    <w:rsid w:val="00FB3A3A"/>
    <w:rsid w:val="00FB3A4F"/>
    <w:rsid w:val="00FB3A56"/>
    <w:rsid w:val="00FB3B8E"/>
    <w:rsid w:val="00FB3B90"/>
    <w:rsid w:val="00FB3BB2"/>
    <w:rsid w:val="00FB3BCC"/>
    <w:rsid w:val="00FB3BF4"/>
    <w:rsid w:val="00FB3C7A"/>
    <w:rsid w:val="00FB3C83"/>
    <w:rsid w:val="00FB3C85"/>
    <w:rsid w:val="00FB3C91"/>
    <w:rsid w:val="00FB3CD9"/>
    <w:rsid w:val="00FB3D4E"/>
    <w:rsid w:val="00FB3D5D"/>
    <w:rsid w:val="00FB3D77"/>
    <w:rsid w:val="00FB3D8D"/>
    <w:rsid w:val="00FB3D90"/>
    <w:rsid w:val="00FB3D94"/>
    <w:rsid w:val="00FB3DC0"/>
    <w:rsid w:val="00FB3DC6"/>
    <w:rsid w:val="00FB3DD8"/>
    <w:rsid w:val="00FB3DF0"/>
    <w:rsid w:val="00FB3E18"/>
    <w:rsid w:val="00FB3E40"/>
    <w:rsid w:val="00FB3E4F"/>
    <w:rsid w:val="00FB3EA9"/>
    <w:rsid w:val="00FB3ED0"/>
    <w:rsid w:val="00FB3F0E"/>
    <w:rsid w:val="00FB3F56"/>
    <w:rsid w:val="00FB3F6E"/>
    <w:rsid w:val="00FB3F7D"/>
    <w:rsid w:val="00FB3FD0"/>
    <w:rsid w:val="00FB3FD2"/>
    <w:rsid w:val="00FB3FFD"/>
    <w:rsid w:val="00FB4005"/>
    <w:rsid w:val="00FB400C"/>
    <w:rsid w:val="00FB4076"/>
    <w:rsid w:val="00FB4087"/>
    <w:rsid w:val="00FB40BB"/>
    <w:rsid w:val="00FB40BD"/>
    <w:rsid w:val="00FB410E"/>
    <w:rsid w:val="00FB4118"/>
    <w:rsid w:val="00FB4174"/>
    <w:rsid w:val="00FB4184"/>
    <w:rsid w:val="00FB41AA"/>
    <w:rsid w:val="00FB41B8"/>
    <w:rsid w:val="00FB41C5"/>
    <w:rsid w:val="00FB41F4"/>
    <w:rsid w:val="00FB41FB"/>
    <w:rsid w:val="00FB4235"/>
    <w:rsid w:val="00FB4249"/>
    <w:rsid w:val="00FB42BB"/>
    <w:rsid w:val="00FB4324"/>
    <w:rsid w:val="00FB433A"/>
    <w:rsid w:val="00FB4379"/>
    <w:rsid w:val="00FB43AB"/>
    <w:rsid w:val="00FB43E0"/>
    <w:rsid w:val="00FB4406"/>
    <w:rsid w:val="00FB4496"/>
    <w:rsid w:val="00FB44B4"/>
    <w:rsid w:val="00FB453C"/>
    <w:rsid w:val="00FB453F"/>
    <w:rsid w:val="00FB454E"/>
    <w:rsid w:val="00FB4565"/>
    <w:rsid w:val="00FB4608"/>
    <w:rsid w:val="00FB4672"/>
    <w:rsid w:val="00FB46A3"/>
    <w:rsid w:val="00FB46C3"/>
    <w:rsid w:val="00FB46CF"/>
    <w:rsid w:val="00FB46DD"/>
    <w:rsid w:val="00FB4768"/>
    <w:rsid w:val="00FB477C"/>
    <w:rsid w:val="00FB47C8"/>
    <w:rsid w:val="00FB47FA"/>
    <w:rsid w:val="00FB4821"/>
    <w:rsid w:val="00FB4827"/>
    <w:rsid w:val="00FB4829"/>
    <w:rsid w:val="00FB4876"/>
    <w:rsid w:val="00FB48AA"/>
    <w:rsid w:val="00FB48CD"/>
    <w:rsid w:val="00FB48D0"/>
    <w:rsid w:val="00FB48E7"/>
    <w:rsid w:val="00FB491E"/>
    <w:rsid w:val="00FB4929"/>
    <w:rsid w:val="00FB4940"/>
    <w:rsid w:val="00FB4954"/>
    <w:rsid w:val="00FB4A2D"/>
    <w:rsid w:val="00FB4A54"/>
    <w:rsid w:val="00FB4A66"/>
    <w:rsid w:val="00FB4A82"/>
    <w:rsid w:val="00FB4A9C"/>
    <w:rsid w:val="00FB4ADB"/>
    <w:rsid w:val="00FB4B0B"/>
    <w:rsid w:val="00FB4B15"/>
    <w:rsid w:val="00FB4B19"/>
    <w:rsid w:val="00FB4B2F"/>
    <w:rsid w:val="00FB4B41"/>
    <w:rsid w:val="00FB4B48"/>
    <w:rsid w:val="00FB4B72"/>
    <w:rsid w:val="00FB4B89"/>
    <w:rsid w:val="00FB4B92"/>
    <w:rsid w:val="00FB4BC2"/>
    <w:rsid w:val="00FB4C11"/>
    <w:rsid w:val="00FB4C7A"/>
    <w:rsid w:val="00FB4CF1"/>
    <w:rsid w:val="00FB4D22"/>
    <w:rsid w:val="00FB4D49"/>
    <w:rsid w:val="00FB4D95"/>
    <w:rsid w:val="00FB4D9C"/>
    <w:rsid w:val="00FB4DE9"/>
    <w:rsid w:val="00FB4E0A"/>
    <w:rsid w:val="00FB4E25"/>
    <w:rsid w:val="00FB4E30"/>
    <w:rsid w:val="00FB4E31"/>
    <w:rsid w:val="00FB4E3B"/>
    <w:rsid w:val="00FB4E62"/>
    <w:rsid w:val="00FB4F0E"/>
    <w:rsid w:val="00FB4F11"/>
    <w:rsid w:val="00FB4F4E"/>
    <w:rsid w:val="00FB4F8C"/>
    <w:rsid w:val="00FB4F95"/>
    <w:rsid w:val="00FB4FA7"/>
    <w:rsid w:val="00FB4FCD"/>
    <w:rsid w:val="00FB4FE0"/>
    <w:rsid w:val="00FB505B"/>
    <w:rsid w:val="00FB5062"/>
    <w:rsid w:val="00FB506D"/>
    <w:rsid w:val="00FB50EB"/>
    <w:rsid w:val="00FB5106"/>
    <w:rsid w:val="00FB5154"/>
    <w:rsid w:val="00FB51B6"/>
    <w:rsid w:val="00FB51D6"/>
    <w:rsid w:val="00FB51E8"/>
    <w:rsid w:val="00FB5263"/>
    <w:rsid w:val="00FB526B"/>
    <w:rsid w:val="00FB5275"/>
    <w:rsid w:val="00FB52C2"/>
    <w:rsid w:val="00FB52D1"/>
    <w:rsid w:val="00FB52F8"/>
    <w:rsid w:val="00FB52FA"/>
    <w:rsid w:val="00FB5302"/>
    <w:rsid w:val="00FB5318"/>
    <w:rsid w:val="00FB5336"/>
    <w:rsid w:val="00FB5370"/>
    <w:rsid w:val="00FB5373"/>
    <w:rsid w:val="00FB53AF"/>
    <w:rsid w:val="00FB53D1"/>
    <w:rsid w:val="00FB541A"/>
    <w:rsid w:val="00FB542B"/>
    <w:rsid w:val="00FB54DC"/>
    <w:rsid w:val="00FB54FF"/>
    <w:rsid w:val="00FB5551"/>
    <w:rsid w:val="00FB5587"/>
    <w:rsid w:val="00FB559B"/>
    <w:rsid w:val="00FB55BA"/>
    <w:rsid w:val="00FB55DF"/>
    <w:rsid w:val="00FB5663"/>
    <w:rsid w:val="00FB5673"/>
    <w:rsid w:val="00FB5687"/>
    <w:rsid w:val="00FB5700"/>
    <w:rsid w:val="00FB5701"/>
    <w:rsid w:val="00FB5749"/>
    <w:rsid w:val="00FB579A"/>
    <w:rsid w:val="00FB57E2"/>
    <w:rsid w:val="00FB5810"/>
    <w:rsid w:val="00FB5834"/>
    <w:rsid w:val="00FB5877"/>
    <w:rsid w:val="00FB58CA"/>
    <w:rsid w:val="00FB5920"/>
    <w:rsid w:val="00FB592D"/>
    <w:rsid w:val="00FB5958"/>
    <w:rsid w:val="00FB5987"/>
    <w:rsid w:val="00FB59F3"/>
    <w:rsid w:val="00FB5A09"/>
    <w:rsid w:val="00FB5A2E"/>
    <w:rsid w:val="00FB5A51"/>
    <w:rsid w:val="00FB5A82"/>
    <w:rsid w:val="00FB5AEC"/>
    <w:rsid w:val="00FB5B1D"/>
    <w:rsid w:val="00FB5B35"/>
    <w:rsid w:val="00FB5B3C"/>
    <w:rsid w:val="00FB5B49"/>
    <w:rsid w:val="00FB5BA2"/>
    <w:rsid w:val="00FB5BA6"/>
    <w:rsid w:val="00FB5BAB"/>
    <w:rsid w:val="00FB5BB0"/>
    <w:rsid w:val="00FB5BDB"/>
    <w:rsid w:val="00FB5BEA"/>
    <w:rsid w:val="00FB5C0C"/>
    <w:rsid w:val="00FB5C41"/>
    <w:rsid w:val="00FB5C85"/>
    <w:rsid w:val="00FB5C8B"/>
    <w:rsid w:val="00FB5CBE"/>
    <w:rsid w:val="00FB5D2B"/>
    <w:rsid w:val="00FB5D6B"/>
    <w:rsid w:val="00FB5D93"/>
    <w:rsid w:val="00FB5DE8"/>
    <w:rsid w:val="00FB5DF9"/>
    <w:rsid w:val="00FB5E40"/>
    <w:rsid w:val="00FB5E4E"/>
    <w:rsid w:val="00FB5E65"/>
    <w:rsid w:val="00FB5E77"/>
    <w:rsid w:val="00FB5E8B"/>
    <w:rsid w:val="00FB5EBA"/>
    <w:rsid w:val="00FB5F2A"/>
    <w:rsid w:val="00FB5F3A"/>
    <w:rsid w:val="00FB5F85"/>
    <w:rsid w:val="00FB5FD4"/>
    <w:rsid w:val="00FB5FFD"/>
    <w:rsid w:val="00FB6048"/>
    <w:rsid w:val="00FB606B"/>
    <w:rsid w:val="00FB6086"/>
    <w:rsid w:val="00FB60A8"/>
    <w:rsid w:val="00FB60B7"/>
    <w:rsid w:val="00FB60EE"/>
    <w:rsid w:val="00FB6137"/>
    <w:rsid w:val="00FB6146"/>
    <w:rsid w:val="00FB619B"/>
    <w:rsid w:val="00FB61A1"/>
    <w:rsid w:val="00FB61BE"/>
    <w:rsid w:val="00FB61C3"/>
    <w:rsid w:val="00FB6231"/>
    <w:rsid w:val="00FB62BF"/>
    <w:rsid w:val="00FB62D7"/>
    <w:rsid w:val="00FB630E"/>
    <w:rsid w:val="00FB6314"/>
    <w:rsid w:val="00FB6333"/>
    <w:rsid w:val="00FB6378"/>
    <w:rsid w:val="00FB63C8"/>
    <w:rsid w:val="00FB6413"/>
    <w:rsid w:val="00FB641E"/>
    <w:rsid w:val="00FB6435"/>
    <w:rsid w:val="00FB6436"/>
    <w:rsid w:val="00FB6455"/>
    <w:rsid w:val="00FB64C5"/>
    <w:rsid w:val="00FB64D0"/>
    <w:rsid w:val="00FB650B"/>
    <w:rsid w:val="00FB6530"/>
    <w:rsid w:val="00FB65C6"/>
    <w:rsid w:val="00FB65E2"/>
    <w:rsid w:val="00FB65FE"/>
    <w:rsid w:val="00FB663E"/>
    <w:rsid w:val="00FB668A"/>
    <w:rsid w:val="00FB669A"/>
    <w:rsid w:val="00FB6706"/>
    <w:rsid w:val="00FB6788"/>
    <w:rsid w:val="00FB683C"/>
    <w:rsid w:val="00FB6890"/>
    <w:rsid w:val="00FB68AC"/>
    <w:rsid w:val="00FB6904"/>
    <w:rsid w:val="00FB6939"/>
    <w:rsid w:val="00FB69A5"/>
    <w:rsid w:val="00FB69D1"/>
    <w:rsid w:val="00FB6A1A"/>
    <w:rsid w:val="00FB6A35"/>
    <w:rsid w:val="00FB6A69"/>
    <w:rsid w:val="00FB6A97"/>
    <w:rsid w:val="00FB6ACF"/>
    <w:rsid w:val="00FB6AD3"/>
    <w:rsid w:val="00FB6AEC"/>
    <w:rsid w:val="00FB6B04"/>
    <w:rsid w:val="00FB6B35"/>
    <w:rsid w:val="00FB6B4A"/>
    <w:rsid w:val="00FB6B54"/>
    <w:rsid w:val="00FB6B59"/>
    <w:rsid w:val="00FB6BBB"/>
    <w:rsid w:val="00FB6C1F"/>
    <w:rsid w:val="00FB6C25"/>
    <w:rsid w:val="00FB6C98"/>
    <w:rsid w:val="00FB6C9B"/>
    <w:rsid w:val="00FB6C9C"/>
    <w:rsid w:val="00FB6CB4"/>
    <w:rsid w:val="00FB6CCD"/>
    <w:rsid w:val="00FB6CEF"/>
    <w:rsid w:val="00FB6D13"/>
    <w:rsid w:val="00FB6D19"/>
    <w:rsid w:val="00FB6D3B"/>
    <w:rsid w:val="00FB6D46"/>
    <w:rsid w:val="00FB6D56"/>
    <w:rsid w:val="00FB6D6C"/>
    <w:rsid w:val="00FB6DE4"/>
    <w:rsid w:val="00FB6DF2"/>
    <w:rsid w:val="00FB6E5B"/>
    <w:rsid w:val="00FB6EB5"/>
    <w:rsid w:val="00FB6ED7"/>
    <w:rsid w:val="00FB6EE2"/>
    <w:rsid w:val="00FB6EFA"/>
    <w:rsid w:val="00FB6F05"/>
    <w:rsid w:val="00FB6F08"/>
    <w:rsid w:val="00FB6F20"/>
    <w:rsid w:val="00FB6FA1"/>
    <w:rsid w:val="00FB6FC6"/>
    <w:rsid w:val="00FB6FE5"/>
    <w:rsid w:val="00FB6FEB"/>
    <w:rsid w:val="00FB6FFD"/>
    <w:rsid w:val="00FB7003"/>
    <w:rsid w:val="00FB7005"/>
    <w:rsid w:val="00FB700A"/>
    <w:rsid w:val="00FB7013"/>
    <w:rsid w:val="00FB701C"/>
    <w:rsid w:val="00FB70EA"/>
    <w:rsid w:val="00FB70EC"/>
    <w:rsid w:val="00FB7130"/>
    <w:rsid w:val="00FB7143"/>
    <w:rsid w:val="00FB7167"/>
    <w:rsid w:val="00FB716D"/>
    <w:rsid w:val="00FB7197"/>
    <w:rsid w:val="00FB71F1"/>
    <w:rsid w:val="00FB723C"/>
    <w:rsid w:val="00FB7289"/>
    <w:rsid w:val="00FB72D9"/>
    <w:rsid w:val="00FB72FD"/>
    <w:rsid w:val="00FB73A6"/>
    <w:rsid w:val="00FB73CF"/>
    <w:rsid w:val="00FB73E3"/>
    <w:rsid w:val="00FB7419"/>
    <w:rsid w:val="00FB745E"/>
    <w:rsid w:val="00FB74E7"/>
    <w:rsid w:val="00FB754E"/>
    <w:rsid w:val="00FB7606"/>
    <w:rsid w:val="00FB7618"/>
    <w:rsid w:val="00FB7685"/>
    <w:rsid w:val="00FB7695"/>
    <w:rsid w:val="00FB76F5"/>
    <w:rsid w:val="00FB7778"/>
    <w:rsid w:val="00FB7816"/>
    <w:rsid w:val="00FB7828"/>
    <w:rsid w:val="00FB7896"/>
    <w:rsid w:val="00FB79D1"/>
    <w:rsid w:val="00FB7A25"/>
    <w:rsid w:val="00FB7A4C"/>
    <w:rsid w:val="00FB7A79"/>
    <w:rsid w:val="00FB7A7B"/>
    <w:rsid w:val="00FB7AB1"/>
    <w:rsid w:val="00FB7ADC"/>
    <w:rsid w:val="00FB7B32"/>
    <w:rsid w:val="00FB7B90"/>
    <w:rsid w:val="00FB7BC0"/>
    <w:rsid w:val="00FB7BEA"/>
    <w:rsid w:val="00FB7BFD"/>
    <w:rsid w:val="00FB7C09"/>
    <w:rsid w:val="00FB7C1C"/>
    <w:rsid w:val="00FB7C43"/>
    <w:rsid w:val="00FB7C45"/>
    <w:rsid w:val="00FB7C5A"/>
    <w:rsid w:val="00FB7C76"/>
    <w:rsid w:val="00FB7C84"/>
    <w:rsid w:val="00FB7D06"/>
    <w:rsid w:val="00FB7D49"/>
    <w:rsid w:val="00FB7D55"/>
    <w:rsid w:val="00FB7D6E"/>
    <w:rsid w:val="00FB7D78"/>
    <w:rsid w:val="00FB7D92"/>
    <w:rsid w:val="00FB7DC9"/>
    <w:rsid w:val="00FB7E03"/>
    <w:rsid w:val="00FB7E38"/>
    <w:rsid w:val="00FB7E3A"/>
    <w:rsid w:val="00FB7E44"/>
    <w:rsid w:val="00FB7E89"/>
    <w:rsid w:val="00FB7EA7"/>
    <w:rsid w:val="00FB7EA8"/>
    <w:rsid w:val="00FB7EDC"/>
    <w:rsid w:val="00FB7F25"/>
    <w:rsid w:val="00FB7F35"/>
    <w:rsid w:val="00FB7F4D"/>
    <w:rsid w:val="00FB7F54"/>
    <w:rsid w:val="00FB7F61"/>
    <w:rsid w:val="00FB7F83"/>
    <w:rsid w:val="00FB7FC2"/>
    <w:rsid w:val="00FB7FF1"/>
    <w:rsid w:val="00FC0015"/>
    <w:rsid w:val="00FC0039"/>
    <w:rsid w:val="00FC0066"/>
    <w:rsid w:val="00FC0115"/>
    <w:rsid w:val="00FC0201"/>
    <w:rsid w:val="00FC0244"/>
    <w:rsid w:val="00FC0246"/>
    <w:rsid w:val="00FC0285"/>
    <w:rsid w:val="00FC02BE"/>
    <w:rsid w:val="00FC0332"/>
    <w:rsid w:val="00FC0337"/>
    <w:rsid w:val="00FC033A"/>
    <w:rsid w:val="00FC036C"/>
    <w:rsid w:val="00FC0396"/>
    <w:rsid w:val="00FC03AE"/>
    <w:rsid w:val="00FC03CA"/>
    <w:rsid w:val="00FC03FA"/>
    <w:rsid w:val="00FC0446"/>
    <w:rsid w:val="00FC0473"/>
    <w:rsid w:val="00FC04A0"/>
    <w:rsid w:val="00FC04D9"/>
    <w:rsid w:val="00FC04E4"/>
    <w:rsid w:val="00FC053E"/>
    <w:rsid w:val="00FC055C"/>
    <w:rsid w:val="00FC05F5"/>
    <w:rsid w:val="00FC0611"/>
    <w:rsid w:val="00FC0628"/>
    <w:rsid w:val="00FC0682"/>
    <w:rsid w:val="00FC06CF"/>
    <w:rsid w:val="00FC06DB"/>
    <w:rsid w:val="00FC076B"/>
    <w:rsid w:val="00FC079E"/>
    <w:rsid w:val="00FC07A8"/>
    <w:rsid w:val="00FC07E9"/>
    <w:rsid w:val="00FC0807"/>
    <w:rsid w:val="00FC081D"/>
    <w:rsid w:val="00FC083F"/>
    <w:rsid w:val="00FC084F"/>
    <w:rsid w:val="00FC090E"/>
    <w:rsid w:val="00FC0930"/>
    <w:rsid w:val="00FC0961"/>
    <w:rsid w:val="00FC0968"/>
    <w:rsid w:val="00FC0970"/>
    <w:rsid w:val="00FC097A"/>
    <w:rsid w:val="00FC0987"/>
    <w:rsid w:val="00FC09B3"/>
    <w:rsid w:val="00FC09DE"/>
    <w:rsid w:val="00FC0A17"/>
    <w:rsid w:val="00FC0A26"/>
    <w:rsid w:val="00FC0A6E"/>
    <w:rsid w:val="00FC0A99"/>
    <w:rsid w:val="00FC0AFC"/>
    <w:rsid w:val="00FC0B19"/>
    <w:rsid w:val="00FC0B23"/>
    <w:rsid w:val="00FC0C32"/>
    <w:rsid w:val="00FC0C67"/>
    <w:rsid w:val="00FC0CB4"/>
    <w:rsid w:val="00FC0CD3"/>
    <w:rsid w:val="00FC0CFC"/>
    <w:rsid w:val="00FC0D24"/>
    <w:rsid w:val="00FC0D4C"/>
    <w:rsid w:val="00FC0D96"/>
    <w:rsid w:val="00FC0DA1"/>
    <w:rsid w:val="00FC0DDE"/>
    <w:rsid w:val="00FC0E03"/>
    <w:rsid w:val="00FC0E17"/>
    <w:rsid w:val="00FC0E21"/>
    <w:rsid w:val="00FC0E93"/>
    <w:rsid w:val="00FC0EBC"/>
    <w:rsid w:val="00FC0F15"/>
    <w:rsid w:val="00FC0F5A"/>
    <w:rsid w:val="00FC0F72"/>
    <w:rsid w:val="00FC0F81"/>
    <w:rsid w:val="00FC1061"/>
    <w:rsid w:val="00FC1079"/>
    <w:rsid w:val="00FC108E"/>
    <w:rsid w:val="00FC1096"/>
    <w:rsid w:val="00FC10C2"/>
    <w:rsid w:val="00FC10E2"/>
    <w:rsid w:val="00FC10F4"/>
    <w:rsid w:val="00FC111C"/>
    <w:rsid w:val="00FC111F"/>
    <w:rsid w:val="00FC1148"/>
    <w:rsid w:val="00FC1164"/>
    <w:rsid w:val="00FC11AB"/>
    <w:rsid w:val="00FC11CB"/>
    <w:rsid w:val="00FC11CD"/>
    <w:rsid w:val="00FC11FE"/>
    <w:rsid w:val="00FC120F"/>
    <w:rsid w:val="00FC1218"/>
    <w:rsid w:val="00FC122F"/>
    <w:rsid w:val="00FC1243"/>
    <w:rsid w:val="00FC127F"/>
    <w:rsid w:val="00FC128A"/>
    <w:rsid w:val="00FC12A6"/>
    <w:rsid w:val="00FC12E7"/>
    <w:rsid w:val="00FC12E8"/>
    <w:rsid w:val="00FC12EB"/>
    <w:rsid w:val="00FC132C"/>
    <w:rsid w:val="00FC134D"/>
    <w:rsid w:val="00FC1369"/>
    <w:rsid w:val="00FC1377"/>
    <w:rsid w:val="00FC13B2"/>
    <w:rsid w:val="00FC13FD"/>
    <w:rsid w:val="00FC1418"/>
    <w:rsid w:val="00FC1420"/>
    <w:rsid w:val="00FC143C"/>
    <w:rsid w:val="00FC145D"/>
    <w:rsid w:val="00FC1495"/>
    <w:rsid w:val="00FC152C"/>
    <w:rsid w:val="00FC158C"/>
    <w:rsid w:val="00FC15AA"/>
    <w:rsid w:val="00FC15CB"/>
    <w:rsid w:val="00FC15E0"/>
    <w:rsid w:val="00FC1612"/>
    <w:rsid w:val="00FC1618"/>
    <w:rsid w:val="00FC1666"/>
    <w:rsid w:val="00FC16AF"/>
    <w:rsid w:val="00FC170D"/>
    <w:rsid w:val="00FC1712"/>
    <w:rsid w:val="00FC1748"/>
    <w:rsid w:val="00FC174B"/>
    <w:rsid w:val="00FC177E"/>
    <w:rsid w:val="00FC17D6"/>
    <w:rsid w:val="00FC17E0"/>
    <w:rsid w:val="00FC1822"/>
    <w:rsid w:val="00FC1891"/>
    <w:rsid w:val="00FC18B3"/>
    <w:rsid w:val="00FC18B8"/>
    <w:rsid w:val="00FC18F4"/>
    <w:rsid w:val="00FC1911"/>
    <w:rsid w:val="00FC1918"/>
    <w:rsid w:val="00FC1959"/>
    <w:rsid w:val="00FC1974"/>
    <w:rsid w:val="00FC1992"/>
    <w:rsid w:val="00FC199B"/>
    <w:rsid w:val="00FC1A47"/>
    <w:rsid w:val="00FC1A4A"/>
    <w:rsid w:val="00FC1A50"/>
    <w:rsid w:val="00FC1A5E"/>
    <w:rsid w:val="00FC1AE9"/>
    <w:rsid w:val="00FC1AFC"/>
    <w:rsid w:val="00FC1B29"/>
    <w:rsid w:val="00FC1B68"/>
    <w:rsid w:val="00FC1B6D"/>
    <w:rsid w:val="00FC1B9D"/>
    <w:rsid w:val="00FC1BBA"/>
    <w:rsid w:val="00FC1C77"/>
    <w:rsid w:val="00FC1CAE"/>
    <w:rsid w:val="00FC1CCC"/>
    <w:rsid w:val="00FC1CFF"/>
    <w:rsid w:val="00FC1D08"/>
    <w:rsid w:val="00FC1D34"/>
    <w:rsid w:val="00FC1D8B"/>
    <w:rsid w:val="00FC1DBD"/>
    <w:rsid w:val="00FC1DD1"/>
    <w:rsid w:val="00FC1E57"/>
    <w:rsid w:val="00FC1E70"/>
    <w:rsid w:val="00FC1E76"/>
    <w:rsid w:val="00FC1EEA"/>
    <w:rsid w:val="00FC1FEA"/>
    <w:rsid w:val="00FC1FED"/>
    <w:rsid w:val="00FC2065"/>
    <w:rsid w:val="00FC20E9"/>
    <w:rsid w:val="00FC20F5"/>
    <w:rsid w:val="00FC2253"/>
    <w:rsid w:val="00FC226B"/>
    <w:rsid w:val="00FC227E"/>
    <w:rsid w:val="00FC229C"/>
    <w:rsid w:val="00FC229F"/>
    <w:rsid w:val="00FC22CD"/>
    <w:rsid w:val="00FC22EE"/>
    <w:rsid w:val="00FC2347"/>
    <w:rsid w:val="00FC237F"/>
    <w:rsid w:val="00FC2490"/>
    <w:rsid w:val="00FC24AA"/>
    <w:rsid w:val="00FC24EE"/>
    <w:rsid w:val="00FC24F4"/>
    <w:rsid w:val="00FC250C"/>
    <w:rsid w:val="00FC2568"/>
    <w:rsid w:val="00FC2570"/>
    <w:rsid w:val="00FC25F8"/>
    <w:rsid w:val="00FC25FF"/>
    <w:rsid w:val="00FC2619"/>
    <w:rsid w:val="00FC266C"/>
    <w:rsid w:val="00FC26FB"/>
    <w:rsid w:val="00FC276A"/>
    <w:rsid w:val="00FC27C6"/>
    <w:rsid w:val="00FC2809"/>
    <w:rsid w:val="00FC28AA"/>
    <w:rsid w:val="00FC28B3"/>
    <w:rsid w:val="00FC28D0"/>
    <w:rsid w:val="00FC291D"/>
    <w:rsid w:val="00FC2927"/>
    <w:rsid w:val="00FC2988"/>
    <w:rsid w:val="00FC2A0C"/>
    <w:rsid w:val="00FC2A32"/>
    <w:rsid w:val="00FC2A96"/>
    <w:rsid w:val="00FC2AFB"/>
    <w:rsid w:val="00FC2B4A"/>
    <w:rsid w:val="00FC2B5B"/>
    <w:rsid w:val="00FC2BAB"/>
    <w:rsid w:val="00FC2BD1"/>
    <w:rsid w:val="00FC2BE1"/>
    <w:rsid w:val="00FC2C23"/>
    <w:rsid w:val="00FC2C30"/>
    <w:rsid w:val="00FC2C47"/>
    <w:rsid w:val="00FC2C58"/>
    <w:rsid w:val="00FC2C69"/>
    <w:rsid w:val="00FC2D09"/>
    <w:rsid w:val="00FC2D20"/>
    <w:rsid w:val="00FC2D77"/>
    <w:rsid w:val="00FC2DDF"/>
    <w:rsid w:val="00FC2E18"/>
    <w:rsid w:val="00FC2E62"/>
    <w:rsid w:val="00FC2E6D"/>
    <w:rsid w:val="00FC2E78"/>
    <w:rsid w:val="00FC2EAB"/>
    <w:rsid w:val="00FC2EE0"/>
    <w:rsid w:val="00FC2F2D"/>
    <w:rsid w:val="00FC3029"/>
    <w:rsid w:val="00FC3081"/>
    <w:rsid w:val="00FC3116"/>
    <w:rsid w:val="00FC3133"/>
    <w:rsid w:val="00FC313D"/>
    <w:rsid w:val="00FC314A"/>
    <w:rsid w:val="00FC3156"/>
    <w:rsid w:val="00FC3199"/>
    <w:rsid w:val="00FC31B0"/>
    <w:rsid w:val="00FC31D3"/>
    <w:rsid w:val="00FC31D6"/>
    <w:rsid w:val="00FC31D9"/>
    <w:rsid w:val="00FC320C"/>
    <w:rsid w:val="00FC3218"/>
    <w:rsid w:val="00FC3220"/>
    <w:rsid w:val="00FC3294"/>
    <w:rsid w:val="00FC32C0"/>
    <w:rsid w:val="00FC32F4"/>
    <w:rsid w:val="00FC335D"/>
    <w:rsid w:val="00FC3370"/>
    <w:rsid w:val="00FC33B5"/>
    <w:rsid w:val="00FC33D3"/>
    <w:rsid w:val="00FC33F3"/>
    <w:rsid w:val="00FC3443"/>
    <w:rsid w:val="00FC344B"/>
    <w:rsid w:val="00FC34B9"/>
    <w:rsid w:val="00FC34E1"/>
    <w:rsid w:val="00FC34EA"/>
    <w:rsid w:val="00FC3553"/>
    <w:rsid w:val="00FC3576"/>
    <w:rsid w:val="00FC3586"/>
    <w:rsid w:val="00FC35AA"/>
    <w:rsid w:val="00FC35CC"/>
    <w:rsid w:val="00FC3604"/>
    <w:rsid w:val="00FC3610"/>
    <w:rsid w:val="00FC364D"/>
    <w:rsid w:val="00FC366E"/>
    <w:rsid w:val="00FC3672"/>
    <w:rsid w:val="00FC36F6"/>
    <w:rsid w:val="00FC37B5"/>
    <w:rsid w:val="00FC37E9"/>
    <w:rsid w:val="00FC3809"/>
    <w:rsid w:val="00FC380A"/>
    <w:rsid w:val="00FC3897"/>
    <w:rsid w:val="00FC38A1"/>
    <w:rsid w:val="00FC38A3"/>
    <w:rsid w:val="00FC3917"/>
    <w:rsid w:val="00FC3963"/>
    <w:rsid w:val="00FC397F"/>
    <w:rsid w:val="00FC3997"/>
    <w:rsid w:val="00FC39C9"/>
    <w:rsid w:val="00FC39F1"/>
    <w:rsid w:val="00FC3A61"/>
    <w:rsid w:val="00FC3A9B"/>
    <w:rsid w:val="00FC3AAA"/>
    <w:rsid w:val="00FC3B09"/>
    <w:rsid w:val="00FC3BBF"/>
    <w:rsid w:val="00FC3BC9"/>
    <w:rsid w:val="00FC3BEF"/>
    <w:rsid w:val="00FC3C25"/>
    <w:rsid w:val="00FC3CAE"/>
    <w:rsid w:val="00FC3CC9"/>
    <w:rsid w:val="00FC3D18"/>
    <w:rsid w:val="00FC3D85"/>
    <w:rsid w:val="00FC3DCA"/>
    <w:rsid w:val="00FC3DE4"/>
    <w:rsid w:val="00FC3DF1"/>
    <w:rsid w:val="00FC3DF9"/>
    <w:rsid w:val="00FC3E3A"/>
    <w:rsid w:val="00FC3E4F"/>
    <w:rsid w:val="00FC3E90"/>
    <w:rsid w:val="00FC3F86"/>
    <w:rsid w:val="00FC3F8B"/>
    <w:rsid w:val="00FC3F95"/>
    <w:rsid w:val="00FC3FC1"/>
    <w:rsid w:val="00FC3FDB"/>
    <w:rsid w:val="00FC3FF0"/>
    <w:rsid w:val="00FC404D"/>
    <w:rsid w:val="00FC4111"/>
    <w:rsid w:val="00FC4115"/>
    <w:rsid w:val="00FC4122"/>
    <w:rsid w:val="00FC423C"/>
    <w:rsid w:val="00FC4255"/>
    <w:rsid w:val="00FC427B"/>
    <w:rsid w:val="00FC429F"/>
    <w:rsid w:val="00FC42A5"/>
    <w:rsid w:val="00FC42E6"/>
    <w:rsid w:val="00FC4323"/>
    <w:rsid w:val="00FC4357"/>
    <w:rsid w:val="00FC4362"/>
    <w:rsid w:val="00FC4368"/>
    <w:rsid w:val="00FC4375"/>
    <w:rsid w:val="00FC437E"/>
    <w:rsid w:val="00FC4388"/>
    <w:rsid w:val="00FC43A2"/>
    <w:rsid w:val="00FC4452"/>
    <w:rsid w:val="00FC4497"/>
    <w:rsid w:val="00FC44C9"/>
    <w:rsid w:val="00FC44E9"/>
    <w:rsid w:val="00FC4566"/>
    <w:rsid w:val="00FC4576"/>
    <w:rsid w:val="00FC45D9"/>
    <w:rsid w:val="00FC45DA"/>
    <w:rsid w:val="00FC45DD"/>
    <w:rsid w:val="00FC45E4"/>
    <w:rsid w:val="00FC4604"/>
    <w:rsid w:val="00FC4620"/>
    <w:rsid w:val="00FC463D"/>
    <w:rsid w:val="00FC4672"/>
    <w:rsid w:val="00FC4685"/>
    <w:rsid w:val="00FC46B1"/>
    <w:rsid w:val="00FC46CC"/>
    <w:rsid w:val="00FC46D5"/>
    <w:rsid w:val="00FC474C"/>
    <w:rsid w:val="00FC4754"/>
    <w:rsid w:val="00FC475D"/>
    <w:rsid w:val="00FC4772"/>
    <w:rsid w:val="00FC47F5"/>
    <w:rsid w:val="00FC47FB"/>
    <w:rsid w:val="00FC480D"/>
    <w:rsid w:val="00FC485C"/>
    <w:rsid w:val="00FC48A3"/>
    <w:rsid w:val="00FC48BC"/>
    <w:rsid w:val="00FC490A"/>
    <w:rsid w:val="00FC4937"/>
    <w:rsid w:val="00FC49F7"/>
    <w:rsid w:val="00FC49F8"/>
    <w:rsid w:val="00FC4A39"/>
    <w:rsid w:val="00FC4A9E"/>
    <w:rsid w:val="00FC4AAB"/>
    <w:rsid w:val="00FC4ABD"/>
    <w:rsid w:val="00FC4B36"/>
    <w:rsid w:val="00FC4B8A"/>
    <w:rsid w:val="00FC4BD7"/>
    <w:rsid w:val="00FC4C27"/>
    <w:rsid w:val="00FC4C29"/>
    <w:rsid w:val="00FC4C3D"/>
    <w:rsid w:val="00FC4CB8"/>
    <w:rsid w:val="00FC4CFC"/>
    <w:rsid w:val="00FC4D05"/>
    <w:rsid w:val="00FC4D20"/>
    <w:rsid w:val="00FC4D22"/>
    <w:rsid w:val="00FC4D30"/>
    <w:rsid w:val="00FC4D89"/>
    <w:rsid w:val="00FC4DD1"/>
    <w:rsid w:val="00FC4E23"/>
    <w:rsid w:val="00FC4E2E"/>
    <w:rsid w:val="00FC4E45"/>
    <w:rsid w:val="00FC4E78"/>
    <w:rsid w:val="00FC4ED0"/>
    <w:rsid w:val="00FC4ED3"/>
    <w:rsid w:val="00FC4F88"/>
    <w:rsid w:val="00FC501A"/>
    <w:rsid w:val="00FC509B"/>
    <w:rsid w:val="00FC50BD"/>
    <w:rsid w:val="00FC5151"/>
    <w:rsid w:val="00FC5170"/>
    <w:rsid w:val="00FC51A4"/>
    <w:rsid w:val="00FC51D1"/>
    <w:rsid w:val="00FC520D"/>
    <w:rsid w:val="00FC523C"/>
    <w:rsid w:val="00FC5240"/>
    <w:rsid w:val="00FC5265"/>
    <w:rsid w:val="00FC52D5"/>
    <w:rsid w:val="00FC538C"/>
    <w:rsid w:val="00FC5392"/>
    <w:rsid w:val="00FC541D"/>
    <w:rsid w:val="00FC5445"/>
    <w:rsid w:val="00FC5484"/>
    <w:rsid w:val="00FC5495"/>
    <w:rsid w:val="00FC54A3"/>
    <w:rsid w:val="00FC54E2"/>
    <w:rsid w:val="00FC54F9"/>
    <w:rsid w:val="00FC5528"/>
    <w:rsid w:val="00FC558A"/>
    <w:rsid w:val="00FC55ED"/>
    <w:rsid w:val="00FC55EF"/>
    <w:rsid w:val="00FC55FC"/>
    <w:rsid w:val="00FC560A"/>
    <w:rsid w:val="00FC5617"/>
    <w:rsid w:val="00FC564A"/>
    <w:rsid w:val="00FC56F4"/>
    <w:rsid w:val="00FC5717"/>
    <w:rsid w:val="00FC571B"/>
    <w:rsid w:val="00FC5726"/>
    <w:rsid w:val="00FC5740"/>
    <w:rsid w:val="00FC5752"/>
    <w:rsid w:val="00FC575D"/>
    <w:rsid w:val="00FC57A3"/>
    <w:rsid w:val="00FC57C9"/>
    <w:rsid w:val="00FC57E1"/>
    <w:rsid w:val="00FC57F1"/>
    <w:rsid w:val="00FC57FA"/>
    <w:rsid w:val="00FC5857"/>
    <w:rsid w:val="00FC5885"/>
    <w:rsid w:val="00FC5896"/>
    <w:rsid w:val="00FC589B"/>
    <w:rsid w:val="00FC58BC"/>
    <w:rsid w:val="00FC58E0"/>
    <w:rsid w:val="00FC58FB"/>
    <w:rsid w:val="00FC5911"/>
    <w:rsid w:val="00FC5917"/>
    <w:rsid w:val="00FC592B"/>
    <w:rsid w:val="00FC5955"/>
    <w:rsid w:val="00FC59CE"/>
    <w:rsid w:val="00FC5A51"/>
    <w:rsid w:val="00FC5A61"/>
    <w:rsid w:val="00FC5A87"/>
    <w:rsid w:val="00FC5AB1"/>
    <w:rsid w:val="00FC5ACF"/>
    <w:rsid w:val="00FC5B1F"/>
    <w:rsid w:val="00FC5B33"/>
    <w:rsid w:val="00FC5B6B"/>
    <w:rsid w:val="00FC5C1F"/>
    <w:rsid w:val="00FC5C36"/>
    <w:rsid w:val="00FC5C62"/>
    <w:rsid w:val="00FC5CE6"/>
    <w:rsid w:val="00FC5D51"/>
    <w:rsid w:val="00FC5DB5"/>
    <w:rsid w:val="00FC5DD1"/>
    <w:rsid w:val="00FC5DEB"/>
    <w:rsid w:val="00FC5DF5"/>
    <w:rsid w:val="00FC5E54"/>
    <w:rsid w:val="00FC5E90"/>
    <w:rsid w:val="00FC5EBA"/>
    <w:rsid w:val="00FC5F00"/>
    <w:rsid w:val="00FC5F2C"/>
    <w:rsid w:val="00FC5F51"/>
    <w:rsid w:val="00FC5F9A"/>
    <w:rsid w:val="00FC5FC9"/>
    <w:rsid w:val="00FC5FCE"/>
    <w:rsid w:val="00FC603A"/>
    <w:rsid w:val="00FC60F0"/>
    <w:rsid w:val="00FC611A"/>
    <w:rsid w:val="00FC6130"/>
    <w:rsid w:val="00FC6170"/>
    <w:rsid w:val="00FC61AB"/>
    <w:rsid w:val="00FC61B0"/>
    <w:rsid w:val="00FC6200"/>
    <w:rsid w:val="00FC620C"/>
    <w:rsid w:val="00FC6218"/>
    <w:rsid w:val="00FC6221"/>
    <w:rsid w:val="00FC6293"/>
    <w:rsid w:val="00FC62B5"/>
    <w:rsid w:val="00FC62D4"/>
    <w:rsid w:val="00FC634C"/>
    <w:rsid w:val="00FC6365"/>
    <w:rsid w:val="00FC6367"/>
    <w:rsid w:val="00FC63B3"/>
    <w:rsid w:val="00FC63BF"/>
    <w:rsid w:val="00FC648C"/>
    <w:rsid w:val="00FC6496"/>
    <w:rsid w:val="00FC64DB"/>
    <w:rsid w:val="00FC6509"/>
    <w:rsid w:val="00FC6527"/>
    <w:rsid w:val="00FC654A"/>
    <w:rsid w:val="00FC65F0"/>
    <w:rsid w:val="00FC6604"/>
    <w:rsid w:val="00FC660C"/>
    <w:rsid w:val="00FC6686"/>
    <w:rsid w:val="00FC6689"/>
    <w:rsid w:val="00FC668F"/>
    <w:rsid w:val="00FC6697"/>
    <w:rsid w:val="00FC679A"/>
    <w:rsid w:val="00FC67C2"/>
    <w:rsid w:val="00FC67C6"/>
    <w:rsid w:val="00FC67D1"/>
    <w:rsid w:val="00FC67DC"/>
    <w:rsid w:val="00FC67F8"/>
    <w:rsid w:val="00FC6809"/>
    <w:rsid w:val="00FC6812"/>
    <w:rsid w:val="00FC686E"/>
    <w:rsid w:val="00FC6886"/>
    <w:rsid w:val="00FC68E0"/>
    <w:rsid w:val="00FC68F8"/>
    <w:rsid w:val="00FC6936"/>
    <w:rsid w:val="00FC695A"/>
    <w:rsid w:val="00FC696D"/>
    <w:rsid w:val="00FC6977"/>
    <w:rsid w:val="00FC6AAC"/>
    <w:rsid w:val="00FC6AAE"/>
    <w:rsid w:val="00FC6ABC"/>
    <w:rsid w:val="00FC6B2F"/>
    <w:rsid w:val="00FC6B3E"/>
    <w:rsid w:val="00FC6B5F"/>
    <w:rsid w:val="00FC6BA3"/>
    <w:rsid w:val="00FC6BAC"/>
    <w:rsid w:val="00FC6C2E"/>
    <w:rsid w:val="00FC6C3E"/>
    <w:rsid w:val="00FC6C3F"/>
    <w:rsid w:val="00FC6C69"/>
    <w:rsid w:val="00FC6CB9"/>
    <w:rsid w:val="00FC6CDF"/>
    <w:rsid w:val="00FC6CE1"/>
    <w:rsid w:val="00FC6D26"/>
    <w:rsid w:val="00FC6D35"/>
    <w:rsid w:val="00FC6D36"/>
    <w:rsid w:val="00FC6D60"/>
    <w:rsid w:val="00FC6DB0"/>
    <w:rsid w:val="00FC6DCC"/>
    <w:rsid w:val="00FC6DDA"/>
    <w:rsid w:val="00FC6E0E"/>
    <w:rsid w:val="00FC6EBE"/>
    <w:rsid w:val="00FC6EEA"/>
    <w:rsid w:val="00FC6EFD"/>
    <w:rsid w:val="00FC6F06"/>
    <w:rsid w:val="00FC6F0A"/>
    <w:rsid w:val="00FC6F3E"/>
    <w:rsid w:val="00FC6F9C"/>
    <w:rsid w:val="00FC6FAC"/>
    <w:rsid w:val="00FC7003"/>
    <w:rsid w:val="00FC7045"/>
    <w:rsid w:val="00FC7065"/>
    <w:rsid w:val="00FC709C"/>
    <w:rsid w:val="00FC70B1"/>
    <w:rsid w:val="00FC70E5"/>
    <w:rsid w:val="00FC7129"/>
    <w:rsid w:val="00FC7136"/>
    <w:rsid w:val="00FC714F"/>
    <w:rsid w:val="00FC7192"/>
    <w:rsid w:val="00FC71A5"/>
    <w:rsid w:val="00FC71C7"/>
    <w:rsid w:val="00FC71F2"/>
    <w:rsid w:val="00FC721E"/>
    <w:rsid w:val="00FC7246"/>
    <w:rsid w:val="00FC72BF"/>
    <w:rsid w:val="00FC72FF"/>
    <w:rsid w:val="00FC730F"/>
    <w:rsid w:val="00FC7380"/>
    <w:rsid w:val="00FC73A1"/>
    <w:rsid w:val="00FC7415"/>
    <w:rsid w:val="00FC7435"/>
    <w:rsid w:val="00FC7454"/>
    <w:rsid w:val="00FC74B3"/>
    <w:rsid w:val="00FC74BE"/>
    <w:rsid w:val="00FC74C5"/>
    <w:rsid w:val="00FC74DF"/>
    <w:rsid w:val="00FC74F2"/>
    <w:rsid w:val="00FC752E"/>
    <w:rsid w:val="00FC756C"/>
    <w:rsid w:val="00FC7574"/>
    <w:rsid w:val="00FC75B3"/>
    <w:rsid w:val="00FC75BF"/>
    <w:rsid w:val="00FC75D9"/>
    <w:rsid w:val="00FC75E7"/>
    <w:rsid w:val="00FC75F3"/>
    <w:rsid w:val="00FC75F4"/>
    <w:rsid w:val="00FC7607"/>
    <w:rsid w:val="00FC76DC"/>
    <w:rsid w:val="00FC76EE"/>
    <w:rsid w:val="00FC76FE"/>
    <w:rsid w:val="00FC772B"/>
    <w:rsid w:val="00FC7782"/>
    <w:rsid w:val="00FC7793"/>
    <w:rsid w:val="00FC77D0"/>
    <w:rsid w:val="00FC7803"/>
    <w:rsid w:val="00FC7811"/>
    <w:rsid w:val="00FC781B"/>
    <w:rsid w:val="00FC7862"/>
    <w:rsid w:val="00FC78F4"/>
    <w:rsid w:val="00FC78F8"/>
    <w:rsid w:val="00FC792F"/>
    <w:rsid w:val="00FC7974"/>
    <w:rsid w:val="00FC7978"/>
    <w:rsid w:val="00FC79FC"/>
    <w:rsid w:val="00FC7A20"/>
    <w:rsid w:val="00FC7A89"/>
    <w:rsid w:val="00FC7AD6"/>
    <w:rsid w:val="00FC7ADF"/>
    <w:rsid w:val="00FC7B63"/>
    <w:rsid w:val="00FC7BBE"/>
    <w:rsid w:val="00FC7C11"/>
    <w:rsid w:val="00FC7C35"/>
    <w:rsid w:val="00FC7CAB"/>
    <w:rsid w:val="00FC7CEA"/>
    <w:rsid w:val="00FC7D1E"/>
    <w:rsid w:val="00FC7D37"/>
    <w:rsid w:val="00FC7D83"/>
    <w:rsid w:val="00FC7D95"/>
    <w:rsid w:val="00FC7DA3"/>
    <w:rsid w:val="00FC7DD6"/>
    <w:rsid w:val="00FC7DEB"/>
    <w:rsid w:val="00FC7E85"/>
    <w:rsid w:val="00FC7E8E"/>
    <w:rsid w:val="00FC7E8F"/>
    <w:rsid w:val="00FC7F3C"/>
    <w:rsid w:val="00FC7FA8"/>
    <w:rsid w:val="00FD008E"/>
    <w:rsid w:val="00FD00D9"/>
    <w:rsid w:val="00FD0114"/>
    <w:rsid w:val="00FD015F"/>
    <w:rsid w:val="00FD0166"/>
    <w:rsid w:val="00FD0199"/>
    <w:rsid w:val="00FD022A"/>
    <w:rsid w:val="00FD0258"/>
    <w:rsid w:val="00FD025F"/>
    <w:rsid w:val="00FD0296"/>
    <w:rsid w:val="00FD032C"/>
    <w:rsid w:val="00FD033D"/>
    <w:rsid w:val="00FD0379"/>
    <w:rsid w:val="00FD037A"/>
    <w:rsid w:val="00FD0382"/>
    <w:rsid w:val="00FD0397"/>
    <w:rsid w:val="00FD03D7"/>
    <w:rsid w:val="00FD0410"/>
    <w:rsid w:val="00FD0411"/>
    <w:rsid w:val="00FD042F"/>
    <w:rsid w:val="00FD04BB"/>
    <w:rsid w:val="00FD053C"/>
    <w:rsid w:val="00FD0549"/>
    <w:rsid w:val="00FD057A"/>
    <w:rsid w:val="00FD0598"/>
    <w:rsid w:val="00FD05A8"/>
    <w:rsid w:val="00FD05B1"/>
    <w:rsid w:val="00FD05BE"/>
    <w:rsid w:val="00FD05F2"/>
    <w:rsid w:val="00FD0641"/>
    <w:rsid w:val="00FD064A"/>
    <w:rsid w:val="00FD0688"/>
    <w:rsid w:val="00FD069F"/>
    <w:rsid w:val="00FD0725"/>
    <w:rsid w:val="00FD0749"/>
    <w:rsid w:val="00FD07BF"/>
    <w:rsid w:val="00FD07EB"/>
    <w:rsid w:val="00FD07F2"/>
    <w:rsid w:val="00FD0837"/>
    <w:rsid w:val="00FD0841"/>
    <w:rsid w:val="00FD0846"/>
    <w:rsid w:val="00FD0862"/>
    <w:rsid w:val="00FD0869"/>
    <w:rsid w:val="00FD087D"/>
    <w:rsid w:val="00FD089C"/>
    <w:rsid w:val="00FD08BE"/>
    <w:rsid w:val="00FD08C5"/>
    <w:rsid w:val="00FD0916"/>
    <w:rsid w:val="00FD0964"/>
    <w:rsid w:val="00FD09A9"/>
    <w:rsid w:val="00FD09CD"/>
    <w:rsid w:val="00FD09E6"/>
    <w:rsid w:val="00FD09EA"/>
    <w:rsid w:val="00FD09F8"/>
    <w:rsid w:val="00FD09FD"/>
    <w:rsid w:val="00FD0A2F"/>
    <w:rsid w:val="00FD0A77"/>
    <w:rsid w:val="00FD0A90"/>
    <w:rsid w:val="00FD0AA4"/>
    <w:rsid w:val="00FD0AB8"/>
    <w:rsid w:val="00FD0B1D"/>
    <w:rsid w:val="00FD0B3D"/>
    <w:rsid w:val="00FD0B7C"/>
    <w:rsid w:val="00FD0B8F"/>
    <w:rsid w:val="00FD0BEB"/>
    <w:rsid w:val="00FD0C8E"/>
    <w:rsid w:val="00FD0CDC"/>
    <w:rsid w:val="00FD0CEE"/>
    <w:rsid w:val="00FD0D1A"/>
    <w:rsid w:val="00FD0D28"/>
    <w:rsid w:val="00FD0D30"/>
    <w:rsid w:val="00FD0D69"/>
    <w:rsid w:val="00FD0E59"/>
    <w:rsid w:val="00FD0E70"/>
    <w:rsid w:val="00FD0E92"/>
    <w:rsid w:val="00FD0EB3"/>
    <w:rsid w:val="00FD0EC9"/>
    <w:rsid w:val="00FD0F1C"/>
    <w:rsid w:val="00FD0F5E"/>
    <w:rsid w:val="00FD0F95"/>
    <w:rsid w:val="00FD0FA0"/>
    <w:rsid w:val="00FD0FA3"/>
    <w:rsid w:val="00FD0FC7"/>
    <w:rsid w:val="00FD0FD6"/>
    <w:rsid w:val="00FD10D5"/>
    <w:rsid w:val="00FD10F7"/>
    <w:rsid w:val="00FD10F9"/>
    <w:rsid w:val="00FD1137"/>
    <w:rsid w:val="00FD1146"/>
    <w:rsid w:val="00FD114A"/>
    <w:rsid w:val="00FD1195"/>
    <w:rsid w:val="00FD11E1"/>
    <w:rsid w:val="00FD125B"/>
    <w:rsid w:val="00FD1287"/>
    <w:rsid w:val="00FD12CD"/>
    <w:rsid w:val="00FD12F1"/>
    <w:rsid w:val="00FD12F4"/>
    <w:rsid w:val="00FD1377"/>
    <w:rsid w:val="00FD13C6"/>
    <w:rsid w:val="00FD141B"/>
    <w:rsid w:val="00FD144D"/>
    <w:rsid w:val="00FD1454"/>
    <w:rsid w:val="00FD1459"/>
    <w:rsid w:val="00FD147C"/>
    <w:rsid w:val="00FD1489"/>
    <w:rsid w:val="00FD1494"/>
    <w:rsid w:val="00FD14E5"/>
    <w:rsid w:val="00FD1556"/>
    <w:rsid w:val="00FD15CC"/>
    <w:rsid w:val="00FD15DF"/>
    <w:rsid w:val="00FD1606"/>
    <w:rsid w:val="00FD161E"/>
    <w:rsid w:val="00FD1635"/>
    <w:rsid w:val="00FD16B0"/>
    <w:rsid w:val="00FD16DC"/>
    <w:rsid w:val="00FD16E4"/>
    <w:rsid w:val="00FD16FE"/>
    <w:rsid w:val="00FD1708"/>
    <w:rsid w:val="00FD1763"/>
    <w:rsid w:val="00FD1798"/>
    <w:rsid w:val="00FD17D0"/>
    <w:rsid w:val="00FD17D6"/>
    <w:rsid w:val="00FD17FC"/>
    <w:rsid w:val="00FD1817"/>
    <w:rsid w:val="00FD18AD"/>
    <w:rsid w:val="00FD18F4"/>
    <w:rsid w:val="00FD1920"/>
    <w:rsid w:val="00FD1984"/>
    <w:rsid w:val="00FD1A87"/>
    <w:rsid w:val="00FD1A8B"/>
    <w:rsid w:val="00FD1A8E"/>
    <w:rsid w:val="00FD1A91"/>
    <w:rsid w:val="00FD1AAB"/>
    <w:rsid w:val="00FD1AC0"/>
    <w:rsid w:val="00FD1AD0"/>
    <w:rsid w:val="00FD1ADB"/>
    <w:rsid w:val="00FD1B14"/>
    <w:rsid w:val="00FD1B2A"/>
    <w:rsid w:val="00FD1B45"/>
    <w:rsid w:val="00FD1BD0"/>
    <w:rsid w:val="00FD1BFA"/>
    <w:rsid w:val="00FD1C2B"/>
    <w:rsid w:val="00FD1C9D"/>
    <w:rsid w:val="00FD1D02"/>
    <w:rsid w:val="00FD1D17"/>
    <w:rsid w:val="00FD1D1F"/>
    <w:rsid w:val="00FD1D55"/>
    <w:rsid w:val="00FD1D9D"/>
    <w:rsid w:val="00FD1DA2"/>
    <w:rsid w:val="00FD1DEA"/>
    <w:rsid w:val="00FD1DF9"/>
    <w:rsid w:val="00FD1E5B"/>
    <w:rsid w:val="00FD1E82"/>
    <w:rsid w:val="00FD1E98"/>
    <w:rsid w:val="00FD1F28"/>
    <w:rsid w:val="00FD1F97"/>
    <w:rsid w:val="00FD1FB6"/>
    <w:rsid w:val="00FD1FD7"/>
    <w:rsid w:val="00FD1FFF"/>
    <w:rsid w:val="00FD2022"/>
    <w:rsid w:val="00FD202E"/>
    <w:rsid w:val="00FD2036"/>
    <w:rsid w:val="00FD2039"/>
    <w:rsid w:val="00FD2051"/>
    <w:rsid w:val="00FD2063"/>
    <w:rsid w:val="00FD2074"/>
    <w:rsid w:val="00FD2090"/>
    <w:rsid w:val="00FD20EC"/>
    <w:rsid w:val="00FD2101"/>
    <w:rsid w:val="00FD2108"/>
    <w:rsid w:val="00FD215D"/>
    <w:rsid w:val="00FD21A4"/>
    <w:rsid w:val="00FD21DC"/>
    <w:rsid w:val="00FD2254"/>
    <w:rsid w:val="00FD226A"/>
    <w:rsid w:val="00FD226B"/>
    <w:rsid w:val="00FD22B9"/>
    <w:rsid w:val="00FD22C4"/>
    <w:rsid w:val="00FD22F1"/>
    <w:rsid w:val="00FD22FF"/>
    <w:rsid w:val="00FD239F"/>
    <w:rsid w:val="00FD23DF"/>
    <w:rsid w:val="00FD23E6"/>
    <w:rsid w:val="00FD23F2"/>
    <w:rsid w:val="00FD2417"/>
    <w:rsid w:val="00FD2461"/>
    <w:rsid w:val="00FD2514"/>
    <w:rsid w:val="00FD2551"/>
    <w:rsid w:val="00FD2597"/>
    <w:rsid w:val="00FD25AF"/>
    <w:rsid w:val="00FD25CE"/>
    <w:rsid w:val="00FD2660"/>
    <w:rsid w:val="00FD267F"/>
    <w:rsid w:val="00FD2688"/>
    <w:rsid w:val="00FD2782"/>
    <w:rsid w:val="00FD2788"/>
    <w:rsid w:val="00FD27E0"/>
    <w:rsid w:val="00FD27EE"/>
    <w:rsid w:val="00FD2821"/>
    <w:rsid w:val="00FD2855"/>
    <w:rsid w:val="00FD287E"/>
    <w:rsid w:val="00FD2891"/>
    <w:rsid w:val="00FD28A0"/>
    <w:rsid w:val="00FD28DA"/>
    <w:rsid w:val="00FD28E5"/>
    <w:rsid w:val="00FD291E"/>
    <w:rsid w:val="00FD2930"/>
    <w:rsid w:val="00FD2971"/>
    <w:rsid w:val="00FD2991"/>
    <w:rsid w:val="00FD2A12"/>
    <w:rsid w:val="00FD2A1B"/>
    <w:rsid w:val="00FD2A63"/>
    <w:rsid w:val="00FD2AB7"/>
    <w:rsid w:val="00FD2AE9"/>
    <w:rsid w:val="00FD2B30"/>
    <w:rsid w:val="00FD2B3C"/>
    <w:rsid w:val="00FD2B79"/>
    <w:rsid w:val="00FD2B91"/>
    <w:rsid w:val="00FD2BF0"/>
    <w:rsid w:val="00FD2BF8"/>
    <w:rsid w:val="00FD2C16"/>
    <w:rsid w:val="00FD2C19"/>
    <w:rsid w:val="00FD2C46"/>
    <w:rsid w:val="00FD2C62"/>
    <w:rsid w:val="00FD2C8D"/>
    <w:rsid w:val="00FD2CCB"/>
    <w:rsid w:val="00FD2D0D"/>
    <w:rsid w:val="00FD2D33"/>
    <w:rsid w:val="00FD2DA2"/>
    <w:rsid w:val="00FD2DDF"/>
    <w:rsid w:val="00FD2E58"/>
    <w:rsid w:val="00FD2E7F"/>
    <w:rsid w:val="00FD2E8C"/>
    <w:rsid w:val="00FD2EB4"/>
    <w:rsid w:val="00FD2EE5"/>
    <w:rsid w:val="00FD2EF8"/>
    <w:rsid w:val="00FD2F1D"/>
    <w:rsid w:val="00FD2F26"/>
    <w:rsid w:val="00FD2F3A"/>
    <w:rsid w:val="00FD2F55"/>
    <w:rsid w:val="00FD2FAD"/>
    <w:rsid w:val="00FD2FDA"/>
    <w:rsid w:val="00FD2FE3"/>
    <w:rsid w:val="00FD2FFF"/>
    <w:rsid w:val="00FD30B6"/>
    <w:rsid w:val="00FD30E5"/>
    <w:rsid w:val="00FD3126"/>
    <w:rsid w:val="00FD31B7"/>
    <w:rsid w:val="00FD31D3"/>
    <w:rsid w:val="00FD31F8"/>
    <w:rsid w:val="00FD3209"/>
    <w:rsid w:val="00FD324A"/>
    <w:rsid w:val="00FD3285"/>
    <w:rsid w:val="00FD3291"/>
    <w:rsid w:val="00FD3392"/>
    <w:rsid w:val="00FD33C6"/>
    <w:rsid w:val="00FD33FB"/>
    <w:rsid w:val="00FD3476"/>
    <w:rsid w:val="00FD347F"/>
    <w:rsid w:val="00FD3509"/>
    <w:rsid w:val="00FD350E"/>
    <w:rsid w:val="00FD3517"/>
    <w:rsid w:val="00FD357F"/>
    <w:rsid w:val="00FD3599"/>
    <w:rsid w:val="00FD35D7"/>
    <w:rsid w:val="00FD35EE"/>
    <w:rsid w:val="00FD35FA"/>
    <w:rsid w:val="00FD362D"/>
    <w:rsid w:val="00FD363A"/>
    <w:rsid w:val="00FD367B"/>
    <w:rsid w:val="00FD367C"/>
    <w:rsid w:val="00FD3692"/>
    <w:rsid w:val="00FD36C4"/>
    <w:rsid w:val="00FD36F0"/>
    <w:rsid w:val="00FD3701"/>
    <w:rsid w:val="00FD372B"/>
    <w:rsid w:val="00FD372E"/>
    <w:rsid w:val="00FD3733"/>
    <w:rsid w:val="00FD3762"/>
    <w:rsid w:val="00FD37B4"/>
    <w:rsid w:val="00FD37C1"/>
    <w:rsid w:val="00FD37C6"/>
    <w:rsid w:val="00FD37E9"/>
    <w:rsid w:val="00FD3815"/>
    <w:rsid w:val="00FD3817"/>
    <w:rsid w:val="00FD38B8"/>
    <w:rsid w:val="00FD38BA"/>
    <w:rsid w:val="00FD38DF"/>
    <w:rsid w:val="00FD38F6"/>
    <w:rsid w:val="00FD38F8"/>
    <w:rsid w:val="00FD3904"/>
    <w:rsid w:val="00FD3905"/>
    <w:rsid w:val="00FD3945"/>
    <w:rsid w:val="00FD3947"/>
    <w:rsid w:val="00FD394A"/>
    <w:rsid w:val="00FD397A"/>
    <w:rsid w:val="00FD397C"/>
    <w:rsid w:val="00FD399F"/>
    <w:rsid w:val="00FD39C6"/>
    <w:rsid w:val="00FD3ACE"/>
    <w:rsid w:val="00FD3B0F"/>
    <w:rsid w:val="00FD3B6A"/>
    <w:rsid w:val="00FD3B91"/>
    <w:rsid w:val="00FD3BB2"/>
    <w:rsid w:val="00FD3BD4"/>
    <w:rsid w:val="00FD3BF4"/>
    <w:rsid w:val="00FD3C0B"/>
    <w:rsid w:val="00FD3C0D"/>
    <w:rsid w:val="00FD3C4C"/>
    <w:rsid w:val="00FD3C7C"/>
    <w:rsid w:val="00FD3CA2"/>
    <w:rsid w:val="00FD3CE8"/>
    <w:rsid w:val="00FD3D08"/>
    <w:rsid w:val="00FD3D81"/>
    <w:rsid w:val="00FD3DC6"/>
    <w:rsid w:val="00FD3DD3"/>
    <w:rsid w:val="00FD3E17"/>
    <w:rsid w:val="00FD3E45"/>
    <w:rsid w:val="00FD3E57"/>
    <w:rsid w:val="00FD3E63"/>
    <w:rsid w:val="00FD3E86"/>
    <w:rsid w:val="00FD3F5D"/>
    <w:rsid w:val="00FD3FD5"/>
    <w:rsid w:val="00FD4029"/>
    <w:rsid w:val="00FD4054"/>
    <w:rsid w:val="00FD406A"/>
    <w:rsid w:val="00FD40A6"/>
    <w:rsid w:val="00FD4122"/>
    <w:rsid w:val="00FD412B"/>
    <w:rsid w:val="00FD4144"/>
    <w:rsid w:val="00FD4157"/>
    <w:rsid w:val="00FD416C"/>
    <w:rsid w:val="00FD41A6"/>
    <w:rsid w:val="00FD4231"/>
    <w:rsid w:val="00FD4235"/>
    <w:rsid w:val="00FD42FA"/>
    <w:rsid w:val="00FD4308"/>
    <w:rsid w:val="00FD4367"/>
    <w:rsid w:val="00FD4372"/>
    <w:rsid w:val="00FD4390"/>
    <w:rsid w:val="00FD43E8"/>
    <w:rsid w:val="00FD43EF"/>
    <w:rsid w:val="00FD43F4"/>
    <w:rsid w:val="00FD44C5"/>
    <w:rsid w:val="00FD44D9"/>
    <w:rsid w:val="00FD4536"/>
    <w:rsid w:val="00FD4565"/>
    <w:rsid w:val="00FD4583"/>
    <w:rsid w:val="00FD45B4"/>
    <w:rsid w:val="00FD45BF"/>
    <w:rsid w:val="00FD45EA"/>
    <w:rsid w:val="00FD4645"/>
    <w:rsid w:val="00FD4689"/>
    <w:rsid w:val="00FD469F"/>
    <w:rsid w:val="00FD46A6"/>
    <w:rsid w:val="00FD46BD"/>
    <w:rsid w:val="00FD46D2"/>
    <w:rsid w:val="00FD46F7"/>
    <w:rsid w:val="00FD473C"/>
    <w:rsid w:val="00FD4748"/>
    <w:rsid w:val="00FD4760"/>
    <w:rsid w:val="00FD476E"/>
    <w:rsid w:val="00FD479B"/>
    <w:rsid w:val="00FD47F3"/>
    <w:rsid w:val="00FD485B"/>
    <w:rsid w:val="00FD4860"/>
    <w:rsid w:val="00FD4872"/>
    <w:rsid w:val="00FD489D"/>
    <w:rsid w:val="00FD48A6"/>
    <w:rsid w:val="00FD4960"/>
    <w:rsid w:val="00FD496B"/>
    <w:rsid w:val="00FD49ED"/>
    <w:rsid w:val="00FD4A15"/>
    <w:rsid w:val="00FD4A1C"/>
    <w:rsid w:val="00FD4A79"/>
    <w:rsid w:val="00FD4B34"/>
    <w:rsid w:val="00FD4B5F"/>
    <w:rsid w:val="00FD4B87"/>
    <w:rsid w:val="00FD4B9A"/>
    <w:rsid w:val="00FD4BB2"/>
    <w:rsid w:val="00FD4BB7"/>
    <w:rsid w:val="00FD4C55"/>
    <w:rsid w:val="00FD4C56"/>
    <w:rsid w:val="00FD4C8E"/>
    <w:rsid w:val="00FD4C98"/>
    <w:rsid w:val="00FD4C9B"/>
    <w:rsid w:val="00FD4CB2"/>
    <w:rsid w:val="00FD4CD6"/>
    <w:rsid w:val="00FD4CEC"/>
    <w:rsid w:val="00FD4D0C"/>
    <w:rsid w:val="00FD4D1A"/>
    <w:rsid w:val="00FD4D20"/>
    <w:rsid w:val="00FD4D3D"/>
    <w:rsid w:val="00FD4D54"/>
    <w:rsid w:val="00FD4D7C"/>
    <w:rsid w:val="00FD4D89"/>
    <w:rsid w:val="00FD4DB8"/>
    <w:rsid w:val="00FD4E5A"/>
    <w:rsid w:val="00FD4E6D"/>
    <w:rsid w:val="00FD4E8B"/>
    <w:rsid w:val="00FD4ED8"/>
    <w:rsid w:val="00FD4F7B"/>
    <w:rsid w:val="00FD4FBD"/>
    <w:rsid w:val="00FD4FD8"/>
    <w:rsid w:val="00FD5001"/>
    <w:rsid w:val="00FD5012"/>
    <w:rsid w:val="00FD5046"/>
    <w:rsid w:val="00FD5068"/>
    <w:rsid w:val="00FD5082"/>
    <w:rsid w:val="00FD50A3"/>
    <w:rsid w:val="00FD50D9"/>
    <w:rsid w:val="00FD514D"/>
    <w:rsid w:val="00FD518E"/>
    <w:rsid w:val="00FD5231"/>
    <w:rsid w:val="00FD523C"/>
    <w:rsid w:val="00FD5275"/>
    <w:rsid w:val="00FD5291"/>
    <w:rsid w:val="00FD52A3"/>
    <w:rsid w:val="00FD5307"/>
    <w:rsid w:val="00FD5345"/>
    <w:rsid w:val="00FD53AB"/>
    <w:rsid w:val="00FD53FC"/>
    <w:rsid w:val="00FD5400"/>
    <w:rsid w:val="00FD5433"/>
    <w:rsid w:val="00FD54D5"/>
    <w:rsid w:val="00FD54EF"/>
    <w:rsid w:val="00FD54F8"/>
    <w:rsid w:val="00FD54FB"/>
    <w:rsid w:val="00FD55DB"/>
    <w:rsid w:val="00FD55FB"/>
    <w:rsid w:val="00FD5624"/>
    <w:rsid w:val="00FD563D"/>
    <w:rsid w:val="00FD564C"/>
    <w:rsid w:val="00FD5678"/>
    <w:rsid w:val="00FD56AE"/>
    <w:rsid w:val="00FD56DA"/>
    <w:rsid w:val="00FD5733"/>
    <w:rsid w:val="00FD5790"/>
    <w:rsid w:val="00FD57B2"/>
    <w:rsid w:val="00FD57BA"/>
    <w:rsid w:val="00FD57DF"/>
    <w:rsid w:val="00FD582C"/>
    <w:rsid w:val="00FD5854"/>
    <w:rsid w:val="00FD5894"/>
    <w:rsid w:val="00FD58A6"/>
    <w:rsid w:val="00FD58BA"/>
    <w:rsid w:val="00FD58E7"/>
    <w:rsid w:val="00FD594C"/>
    <w:rsid w:val="00FD5991"/>
    <w:rsid w:val="00FD5A22"/>
    <w:rsid w:val="00FD5A33"/>
    <w:rsid w:val="00FD5A36"/>
    <w:rsid w:val="00FD5A3F"/>
    <w:rsid w:val="00FD5A40"/>
    <w:rsid w:val="00FD5A46"/>
    <w:rsid w:val="00FD5AA3"/>
    <w:rsid w:val="00FD5ABA"/>
    <w:rsid w:val="00FD5ACC"/>
    <w:rsid w:val="00FD5ACE"/>
    <w:rsid w:val="00FD5AE4"/>
    <w:rsid w:val="00FD5B22"/>
    <w:rsid w:val="00FD5BFC"/>
    <w:rsid w:val="00FD5C3C"/>
    <w:rsid w:val="00FD5C6E"/>
    <w:rsid w:val="00FD5C9C"/>
    <w:rsid w:val="00FD5CA9"/>
    <w:rsid w:val="00FD5CB0"/>
    <w:rsid w:val="00FD5CCA"/>
    <w:rsid w:val="00FD5CD8"/>
    <w:rsid w:val="00FD5D15"/>
    <w:rsid w:val="00FD5D2A"/>
    <w:rsid w:val="00FD5D6A"/>
    <w:rsid w:val="00FD5DB8"/>
    <w:rsid w:val="00FD5DE6"/>
    <w:rsid w:val="00FD5DF8"/>
    <w:rsid w:val="00FD5E72"/>
    <w:rsid w:val="00FD5E7D"/>
    <w:rsid w:val="00FD5E97"/>
    <w:rsid w:val="00FD5E9F"/>
    <w:rsid w:val="00FD5EA2"/>
    <w:rsid w:val="00FD5EC4"/>
    <w:rsid w:val="00FD5F55"/>
    <w:rsid w:val="00FD5F64"/>
    <w:rsid w:val="00FD5F8C"/>
    <w:rsid w:val="00FD607C"/>
    <w:rsid w:val="00FD60AB"/>
    <w:rsid w:val="00FD60CE"/>
    <w:rsid w:val="00FD60D6"/>
    <w:rsid w:val="00FD6139"/>
    <w:rsid w:val="00FD6195"/>
    <w:rsid w:val="00FD61AD"/>
    <w:rsid w:val="00FD61B1"/>
    <w:rsid w:val="00FD627D"/>
    <w:rsid w:val="00FD627E"/>
    <w:rsid w:val="00FD637C"/>
    <w:rsid w:val="00FD637D"/>
    <w:rsid w:val="00FD63CB"/>
    <w:rsid w:val="00FD63D8"/>
    <w:rsid w:val="00FD63E2"/>
    <w:rsid w:val="00FD63FE"/>
    <w:rsid w:val="00FD645E"/>
    <w:rsid w:val="00FD646D"/>
    <w:rsid w:val="00FD648E"/>
    <w:rsid w:val="00FD64B7"/>
    <w:rsid w:val="00FD656F"/>
    <w:rsid w:val="00FD6601"/>
    <w:rsid w:val="00FD66DA"/>
    <w:rsid w:val="00FD672D"/>
    <w:rsid w:val="00FD674E"/>
    <w:rsid w:val="00FD6757"/>
    <w:rsid w:val="00FD675B"/>
    <w:rsid w:val="00FD6774"/>
    <w:rsid w:val="00FD6776"/>
    <w:rsid w:val="00FD678B"/>
    <w:rsid w:val="00FD67EB"/>
    <w:rsid w:val="00FD6806"/>
    <w:rsid w:val="00FD680C"/>
    <w:rsid w:val="00FD6816"/>
    <w:rsid w:val="00FD683F"/>
    <w:rsid w:val="00FD68B2"/>
    <w:rsid w:val="00FD6921"/>
    <w:rsid w:val="00FD6922"/>
    <w:rsid w:val="00FD692D"/>
    <w:rsid w:val="00FD693A"/>
    <w:rsid w:val="00FD6944"/>
    <w:rsid w:val="00FD6974"/>
    <w:rsid w:val="00FD699A"/>
    <w:rsid w:val="00FD69B4"/>
    <w:rsid w:val="00FD69DB"/>
    <w:rsid w:val="00FD6A35"/>
    <w:rsid w:val="00FD6A42"/>
    <w:rsid w:val="00FD6AA9"/>
    <w:rsid w:val="00FD6ACE"/>
    <w:rsid w:val="00FD6AF0"/>
    <w:rsid w:val="00FD6B55"/>
    <w:rsid w:val="00FD6B56"/>
    <w:rsid w:val="00FD6B74"/>
    <w:rsid w:val="00FD6BB3"/>
    <w:rsid w:val="00FD6BD7"/>
    <w:rsid w:val="00FD6BF6"/>
    <w:rsid w:val="00FD6C40"/>
    <w:rsid w:val="00FD6C9A"/>
    <w:rsid w:val="00FD6CE5"/>
    <w:rsid w:val="00FD6DAB"/>
    <w:rsid w:val="00FD6DB3"/>
    <w:rsid w:val="00FD6DCB"/>
    <w:rsid w:val="00FD6DF7"/>
    <w:rsid w:val="00FD6E12"/>
    <w:rsid w:val="00FD6E80"/>
    <w:rsid w:val="00FD6EA0"/>
    <w:rsid w:val="00FD6EA3"/>
    <w:rsid w:val="00FD6F33"/>
    <w:rsid w:val="00FD6F5F"/>
    <w:rsid w:val="00FD6FF0"/>
    <w:rsid w:val="00FD700D"/>
    <w:rsid w:val="00FD701F"/>
    <w:rsid w:val="00FD7074"/>
    <w:rsid w:val="00FD70A9"/>
    <w:rsid w:val="00FD70AF"/>
    <w:rsid w:val="00FD70F4"/>
    <w:rsid w:val="00FD714E"/>
    <w:rsid w:val="00FD716E"/>
    <w:rsid w:val="00FD717E"/>
    <w:rsid w:val="00FD7181"/>
    <w:rsid w:val="00FD71A2"/>
    <w:rsid w:val="00FD7246"/>
    <w:rsid w:val="00FD724F"/>
    <w:rsid w:val="00FD7264"/>
    <w:rsid w:val="00FD727B"/>
    <w:rsid w:val="00FD728D"/>
    <w:rsid w:val="00FD731D"/>
    <w:rsid w:val="00FD7327"/>
    <w:rsid w:val="00FD7330"/>
    <w:rsid w:val="00FD7354"/>
    <w:rsid w:val="00FD7368"/>
    <w:rsid w:val="00FD7382"/>
    <w:rsid w:val="00FD73F0"/>
    <w:rsid w:val="00FD73F1"/>
    <w:rsid w:val="00FD7408"/>
    <w:rsid w:val="00FD7442"/>
    <w:rsid w:val="00FD744A"/>
    <w:rsid w:val="00FD7454"/>
    <w:rsid w:val="00FD7470"/>
    <w:rsid w:val="00FD7487"/>
    <w:rsid w:val="00FD7489"/>
    <w:rsid w:val="00FD74BD"/>
    <w:rsid w:val="00FD7541"/>
    <w:rsid w:val="00FD7549"/>
    <w:rsid w:val="00FD75AF"/>
    <w:rsid w:val="00FD7623"/>
    <w:rsid w:val="00FD7632"/>
    <w:rsid w:val="00FD7645"/>
    <w:rsid w:val="00FD767F"/>
    <w:rsid w:val="00FD7697"/>
    <w:rsid w:val="00FD76A7"/>
    <w:rsid w:val="00FD76BB"/>
    <w:rsid w:val="00FD76E2"/>
    <w:rsid w:val="00FD76FE"/>
    <w:rsid w:val="00FD7725"/>
    <w:rsid w:val="00FD7735"/>
    <w:rsid w:val="00FD7765"/>
    <w:rsid w:val="00FD77C6"/>
    <w:rsid w:val="00FD7838"/>
    <w:rsid w:val="00FD78F4"/>
    <w:rsid w:val="00FD793C"/>
    <w:rsid w:val="00FD79BE"/>
    <w:rsid w:val="00FD79C5"/>
    <w:rsid w:val="00FD79D8"/>
    <w:rsid w:val="00FD7A0E"/>
    <w:rsid w:val="00FD7A40"/>
    <w:rsid w:val="00FD7A56"/>
    <w:rsid w:val="00FD7A73"/>
    <w:rsid w:val="00FD7A81"/>
    <w:rsid w:val="00FD7A89"/>
    <w:rsid w:val="00FD7A96"/>
    <w:rsid w:val="00FD7AB5"/>
    <w:rsid w:val="00FD7B03"/>
    <w:rsid w:val="00FD7B34"/>
    <w:rsid w:val="00FD7B39"/>
    <w:rsid w:val="00FD7B59"/>
    <w:rsid w:val="00FD7B9F"/>
    <w:rsid w:val="00FD7BB7"/>
    <w:rsid w:val="00FD7BB9"/>
    <w:rsid w:val="00FD7BD8"/>
    <w:rsid w:val="00FD7BE6"/>
    <w:rsid w:val="00FD7C15"/>
    <w:rsid w:val="00FD7C21"/>
    <w:rsid w:val="00FD7C73"/>
    <w:rsid w:val="00FD7C82"/>
    <w:rsid w:val="00FD7CC2"/>
    <w:rsid w:val="00FD7CD7"/>
    <w:rsid w:val="00FD7CEC"/>
    <w:rsid w:val="00FD7D47"/>
    <w:rsid w:val="00FD7DA1"/>
    <w:rsid w:val="00FD7E0F"/>
    <w:rsid w:val="00FD7E54"/>
    <w:rsid w:val="00FD7E55"/>
    <w:rsid w:val="00FD7F31"/>
    <w:rsid w:val="00FD7F62"/>
    <w:rsid w:val="00FD7F6A"/>
    <w:rsid w:val="00FD7F9C"/>
    <w:rsid w:val="00FD7FC1"/>
    <w:rsid w:val="00FD7FDF"/>
    <w:rsid w:val="00FD7FF9"/>
    <w:rsid w:val="00FE003D"/>
    <w:rsid w:val="00FE0087"/>
    <w:rsid w:val="00FE009A"/>
    <w:rsid w:val="00FE009C"/>
    <w:rsid w:val="00FE00C9"/>
    <w:rsid w:val="00FE01A5"/>
    <w:rsid w:val="00FE01AB"/>
    <w:rsid w:val="00FE01C3"/>
    <w:rsid w:val="00FE01E7"/>
    <w:rsid w:val="00FE01FF"/>
    <w:rsid w:val="00FE021A"/>
    <w:rsid w:val="00FE02A8"/>
    <w:rsid w:val="00FE02E8"/>
    <w:rsid w:val="00FE02FB"/>
    <w:rsid w:val="00FE0300"/>
    <w:rsid w:val="00FE0311"/>
    <w:rsid w:val="00FE0362"/>
    <w:rsid w:val="00FE038C"/>
    <w:rsid w:val="00FE0390"/>
    <w:rsid w:val="00FE039C"/>
    <w:rsid w:val="00FE03B5"/>
    <w:rsid w:val="00FE03D1"/>
    <w:rsid w:val="00FE03E2"/>
    <w:rsid w:val="00FE041F"/>
    <w:rsid w:val="00FE0469"/>
    <w:rsid w:val="00FE04AE"/>
    <w:rsid w:val="00FE04C2"/>
    <w:rsid w:val="00FE04C6"/>
    <w:rsid w:val="00FE04C7"/>
    <w:rsid w:val="00FE04D3"/>
    <w:rsid w:val="00FE0505"/>
    <w:rsid w:val="00FE0536"/>
    <w:rsid w:val="00FE05BE"/>
    <w:rsid w:val="00FE05FD"/>
    <w:rsid w:val="00FE0644"/>
    <w:rsid w:val="00FE0677"/>
    <w:rsid w:val="00FE068B"/>
    <w:rsid w:val="00FE0702"/>
    <w:rsid w:val="00FE0718"/>
    <w:rsid w:val="00FE0755"/>
    <w:rsid w:val="00FE0787"/>
    <w:rsid w:val="00FE079A"/>
    <w:rsid w:val="00FE07B2"/>
    <w:rsid w:val="00FE0825"/>
    <w:rsid w:val="00FE08AA"/>
    <w:rsid w:val="00FE08AD"/>
    <w:rsid w:val="00FE08E2"/>
    <w:rsid w:val="00FE08F9"/>
    <w:rsid w:val="00FE0926"/>
    <w:rsid w:val="00FE092A"/>
    <w:rsid w:val="00FE093B"/>
    <w:rsid w:val="00FE099B"/>
    <w:rsid w:val="00FE09CF"/>
    <w:rsid w:val="00FE0A67"/>
    <w:rsid w:val="00FE0AAF"/>
    <w:rsid w:val="00FE0AB9"/>
    <w:rsid w:val="00FE0AC6"/>
    <w:rsid w:val="00FE0B11"/>
    <w:rsid w:val="00FE0B14"/>
    <w:rsid w:val="00FE0BA0"/>
    <w:rsid w:val="00FE0BAA"/>
    <w:rsid w:val="00FE0BF0"/>
    <w:rsid w:val="00FE0C16"/>
    <w:rsid w:val="00FE0C27"/>
    <w:rsid w:val="00FE0C28"/>
    <w:rsid w:val="00FE0C8F"/>
    <w:rsid w:val="00FE0CB2"/>
    <w:rsid w:val="00FE0CE5"/>
    <w:rsid w:val="00FE0CE6"/>
    <w:rsid w:val="00FE0D06"/>
    <w:rsid w:val="00FE0D2A"/>
    <w:rsid w:val="00FE0D30"/>
    <w:rsid w:val="00FE0D43"/>
    <w:rsid w:val="00FE0DA9"/>
    <w:rsid w:val="00FE0DC0"/>
    <w:rsid w:val="00FE0E27"/>
    <w:rsid w:val="00FE0E45"/>
    <w:rsid w:val="00FE0E58"/>
    <w:rsid w:val="00FE0E5B"/>
    <w:rsid w:val="00FE0ED4"/>
    <w:rsid w:val="00FE0EEF"/>
    <w:rsid w:val="00FE0EF2"/>
    <w:rsid w:val="00FE0F12"/>
    <w:rsid w:val="00FE0F45"/>
    <w:rsid w:val="00FE0F83"/>
    <w:rsid w:val="00FE0F9D"/>
    <w:rsid w:val="00FE0FF6"/>
    <w:rsid w:val="00FE0FFD"/>
    <w:rsid w:val="00FE105F"/>
    <w:rsid w:val="00FE107E"/>
    <w:rsid w:val="00FE10C5"/>
    <w:rsid w:val="00FE10C6"/>
    <w:rsid w:val="00FE10E6"/>
    <w:rsid w:val="00FE10EF"/>
    <w:rsid w:val="00FE10FC"/>
    <w:rsid w:val="00FE110B"/>
    <w:rsid w:val="00FE1147"/>
    <w:rsid w:val="00FE1155"/>
    <w:rsid w:val="00FE118F"/>
    <w:rsid w:val="00FE11A5"/>
    <w:rsid w:val="00FE11AC"/>
    <w:rsid w:val="00FE11C7"/>
    <w:rsid w:val="00FE11D8"/>
    <w:rsid w:val="00FE1223"/>
    <w:rsid w:val="00FE124D"/>
    <w:rsid w:val="00FE126B"/>
    <w:rsid w:val="00FE126D"/>
    <w:rsid w:val="00FE1270"/>
    <w:rsid w:val="00FE1271"/>
    <w:rsid w:val="00FE12A3"/>
    <w:rsid w:val="00FE12B7"/>
    <w:rsid w:val="00FE133C"/>
    <w:rsid w:val="00FE135A"/>
    <w:rsid w:val="00FE13B5"/>
    <w:rsid w:val="00FE13C4"/>
    <w:rsid w:val="00FE13D4"/>
    <w:rsid w:val="00FE13DB"/>
    <w:rsid w:val="00FE13DD"/>
    <w:rsid w:val="00FE1419"/>
    <w:rsid w:val="00FE149B"/>
    <w:rsid w:val="00FE14B7"/>
    <w:rsid w:val="00FE14FD"/>
    <w:rsid w:val="00FE150F"/>
    <w:rsid w:val="00FE151E"/>
    <w:rsid w:val="00FE1589"/>
    <w:rsid w:val="00FE15AC"/>
    <w:rsid w:val="00FE161B"/>
    <w:rsid w:val="00FE162E"/>
    <w:rsid w:val="00FE163C"/>
    <w:rsid w:val="00FE1661"/>
    <w:rsid w:val="00FE16C6"/>
    <w:rsid w:val="00FE1726"/>
    <w:rsid w:val="00FE174C"/>
    <w:rsid w:val="00FE1787"/>
    <w:rsid w:val="00FE17A3"/>
    <w:rsid w:val="00FE17B8"/>
    <w:rsid w:val="00FE17CB"/>
    <w:rsid w:val="00FE17D7"/>
    <w:rsid w:val="00FE17F6"/>
    <w:rsid w:val="00FE181C"/>
    <w:rsid w:val="00FE1864"/>
    <w:rsid w:val="00FE1869"/>
    <w:rsid w:val="00FE186F"/>
    <w:rsid w:val="00FE18BB"/>
    <w:rsid w:val="00FE190D"/>
    <w:rsid w:val="00FE1913"/>
    <w:rsid w:val="00FE1922"/>
    <w:rsid w:val="00FE1968"/>
    <w:rsid w:val="00FE19DF"/>
    <w:rsid w:val="00FE1A36"/>
    <w:rsid w:val="00FE1A63"/>
    <w:rsid w:val="00FE1A64"/>
    <w:rsid w:val="00FE1A7E"/>
    <w:rsid w:val="00FE1A8A"/>
    <w:rsid w:val="00FE1A93"/>
    <w:rsid w:val="00FE1AA3"/>
    <w:rsid w:val="00FE1AEF"/>
    <w:rsid w:val="00FE1B10"/>
    <w:rsid w:val="00FE1B1D"/>
    <w:rsid w:val="00FE1B48"/>
    <w:rsid w:val="00FE1BDD"/>
    <w:rsid w:val="00FE1BE8"/>
    <w:rsid w:val="00FE1C13"/>
    <w:rsid w:val="00FE1C42"/>
    <w:rsid w:val="00FE1C76"/>
    <w:rsid w:val="00FE1C93"/>
    <w:rsid w:val="00FE1CB3"/>
    <w:rsid w:val="00FE1CD0"/>
    <w:rsid w:val="00FE1D3F"/>
    <w:rsid w:val="00FE1D55"/>
    <w:rsid w:val="00FE1D75"/>
    <w:rsid w:val="00FE1D8D"/>
    <w:rsid w:val="00FE1D91"/>
    <w:rsid w:val="00FE1DB4"/>
    <w:rsid w:val="00FE1DCA"/>
    <w:rsid w:val="00FE1E6D"/>
    <w:rsid w:val="00FE1EB9"/>
    <w:rsid w:val="00FE1ECF"/>
    <w:rsid w:val="00FE1ED4"/>
    <w:rsid w:val="00FE1FCD"/>
    <w:rsid w:val="00FE2005"/>
    <w:rsid w:val="00FE2096"/>
    <w:rsid w:val="00FE2135"/>
    <w:rsid w:val="00FE21B8"/>
    <w:rsid w:val="00FE21C7"/>
    <w:rsid w:val="00FE21FE"/>
    <w:rsid w:val="00FE224A"/>
    <w:rsid w:val="00FE2279"/>
    <w:rsid w:val="00FE22B8"/>
    <w:rsid w:val="00FE2300"/>
    <w:rsid w:val="00FE2329"/>
    <w:rsid w:val="00FE232A"/>
    <w:rsid w:val="00FE2331"/>
    <w:rsid w:val="00FE238D"/>
    <w:rsid w:val="00FE2398"/>
    <w:rsid w:val="00FE239D"/>
    <w:rsid w:val="00FE23CF"/>
    <w:rsid w:val="00FE23E3"/>
    <w:rsid w:val="00FE240C"/>
    <w:rsid w:val="00FE2449"/>
    <w:rsid w:val="00FE245B"/>
    <w:rsid w:val="00FE2470"/>
    <w:rsid w:val="00FE24A5"/>
    <w:rsid w:val="00FE24B5"/>
    <w:rsid w:val="00FE24B6"/>
    <w:rsid w:val="00FE253E"/>
    <w:rsid w:val="00FE257F"/>
    <w:rsid w:val="00FE258D"/>
    <w:rsid w:val="00FE25BA"/>
    <w:rsid w:val="00FE25E3"/>
    <w:rsid w:val="00FE265B"/>
    <w:rsid w:val="00FE2710"/>
    <w:rsid w:val="00FE2723"/>
    <w:rsid w:val="00FE2724"/>
    <w:rsid w:val="00FE2753"/>
    <w:rsid w:val="00FE27A5"/>
    <w:rsid w:val="00FE283E"/>
    <w:rsid w:val="00FE2849"/>
    <w:rsid w:val="00FE284D"/>
    <w:rsid w:val="00FE2862"/>
    <w:rsid w:val="00FE2869"/>
    <w:rsid w:val="00FE2885"/>
    <w:rsid w:val="00FE28B6"/>
    <w:rsid w:val="00FE28F1"/>
    <w:rsid w:val="00FE2932"/>
    <w:rsid w:val="00FE293F"/>
    <w:rsid w:val="00FE294F"/>
    <w:rsid w:val="00FE299E"/>
    <w:rsid w:val="00FE29F2"/>
    <w:rsid w:val="00FE2A47"/>
    <w:rsid w:val="00FE2A55"/>
    <w:rsid w:val="00FE2A6C"/>
    <w:rsid w:val="00FE2A6D"/>
    <w:rsid w:val="00FE2AE4"/>
    <w:rsid w:val="00FE2B46"/>
    <w:rsid w:val="00FE2B8E"/>
    <w:rsid w:val="00FE2B9A"/>
    <w:rsid w:val="00FE2B9F"/>
    <w:rsid w:val="00FE2BCA"/>
    <w:rsid w:val="00FE2BD9"/>
    <w:rsid w:val="00FE2BDB"/>
    <w:rsid w:val="00FE2BE9"/>
    <w:rsid w:val="00FE2C11"/>
    <w:rsid w:val="00FE2C15"/>
    <w:rsid w:val="00FE2C1F"/>
    <w:rsid w:val="00FE2C2B"/>
    <w:rsid w:val="00FE2C9D"/>
    <w:rsid w:val="00FE2D18"/>
    <w:rsid w:val="00FE2D2C"/>
    <w:rsid w:val="00FE2D49"/>
    <w:rsid w:val="00FE2D6C"/>
    <w:rsid w:val="00FE2D89"/>
    <w:rsid w:val="00FE2DBE"/>
    <w:rsid w:val="00FE2DD6"/>
    <w:rsid w:val="00FE2DE4"/>
    <w:rsid w:val="00FE2E50"/>
    <w:rsid w:val="00FE2E61"/>
    <w:rsid w:val="00FE2EB8"/>
    <w:rsid w:val="00FE2EF7"/>
    <w:rsid w:val="00FE2F2C"/>
    <w:rsid w:val="00FE2F7C"/>
    <w:rsid w:val="00FE2FAF"/>
    <w:rsid w:val="00FE2FB4"/>
    <w:rsid w:val="00FE2FDC"/>
    <w:rsid w:val="00FE3047"/>
    <w:rsid w:val="00FE3058"/>
    <w:rsid w:val="00FE3199"/>
    <w:rsid w:val="00FE31EA"/>
    <w:rsid w:val="00FE321B"/>
    <w:rsid w:val="00FE3261"/>
    <w:rsid w:val="00FE32B0"/>
    <w:rsid w:val="00FE32D3"/>
    <w:rsid w:val="00FE32D6"/>
    <w:rsid w:val="00FE32FA"/>
    <w:rsid w:val="00FE3324"/>
    <w:rsid w:val="00FE335A"/>
    <w:rsid w:val="00FE339A"/>
    <w:rsid w:val="00FE339F"/>
    <w:rsid w:val="00FE33A3"/>
    <w:rsid w:val="00FE33AA"/>
    <w:rsid w:val="00FE33BD"/>
    <w:rsid w:val="00FE33E7"/>
    <w:rsid w:val="00FE341B"/>
    <w:rsid w:val="00FE3456"/>
    <w:rsid w:val="00FE347A"/>
    <w:rsid w:val="00FE3486"/>
    <w:rsid w:val="00FE34C3"/>
    <w:rsid w:val="00FE34DC"/>
    <w:rsid w:val="00FE34F1"/>
    <w:rsid w:val="00FE3509"/>
    <w:rsid w:val="00FE3520"/>
    <w:rsid w:val="00FE3565"/>
    <w:rsid w:val="00FE3586"/>
    <w:rsid w:val="00FE3612"/>
    <w:rsid w:val="00FE3626"/>
    <w:rsid w:val="00FE36B6"/>
    <w:rsid w:val="00FE36BC"/>
    <w:rsid w:val="00FE3702"/>
    <w:rsid w:val="00FE37F5"/>
    <w:rsid w:val="00FE380C"/>
    <w:rsid w:val="00FE3810"/>
    <w:rsid w:val="00FE3835"/>
    <w:rsid w:val="00FE387B"/>
    <w:rsid w:val="00FE38E1"/>
    <w:rsid w:val="00FE38FB"/>
    <w:rsid w:val="00FE3918"/>
    <w:rsid w:val="00FE3933"/>
    <w:rsid w:val="00FE3954"/>
    <w:rsid w:val="00FE3966"/>
    <w:rsid w:val="00FE3988"/>
    <w:rsid w:val="00FE398C"/>
    <w:rsid w:val="00FE39A0"/>
    <w:rsid w:val="00FE39D2"/>
    <w:rsid w:val="00FE39EB"/>
    <w:rsid w:val="00FE3A25"/>
    <w:rsid w:val="00FE3A58"/>
    <w:rsid w:val="00FE3A67"/>
    <w:rsid w:val="00FE3AAB"/>
    <w:rsid w:val="00FE3ACC"/>
    <w:rsid w:val="00FE3ADA"/>
    <w:rsid w:val="00FE3AFC"/>
    <w:rsid w:val="00FE3B45"/>
    <w:rsid w:val="00FE3C19"/>
    <w:rsid w:val="00FE3CAA"/>
    <w:rsid w:val="00FE3CAB"/>
    <w:rsid w:val="00FE3CC8"/>
    <w:rsid w:val="00FE3CCB"/>
    <w:rsid w:val="00FE3CDE"/>
    <w:rsid w:val="00FE3CFB"/>
    <w:rsid w:val="00FE3D29"/>
    <w:rsid w:val="00FE3D46"/>
    <w:rsid w:val="00FE3D91"/>
    <w:rsid w:val="00FE3DA0"/>
    <w:rsid w:val="00FE3DA5"/>
    <w:rsid w:val="00FE3DD9"/>
    <w:rsid w:val="00FE3DFD"/>
    <w:rsid w:val="00FE3E1B"/>
    <w:rsid w:val="00FE3E75"/>
    <w:rsid w:val="00FE3EA8"/>
    <w:rsid w:val="00FE3F1D"/>
    <w:rsid w:val="00FE3F4B"/>
    <w:rsid w:val="00FE3F62"/>
    <w:rsid w:val="00FE3FA8"/>
    <w:rsid w:val="00FE3FBD"/>
    <w:rsid w:val="00FE3FD5"/>
    <w:rsid w:val="00FE4030"/>
    <w:rsid w:val="00FE4053"/>
    <w:rsid w:val="00FE4064"/>
    <w:rsid w:val="00FE4079"/>
    <w:rsid w:val="00FE407F"/>
    <w:rsid w:val="00FE408D"/>
    <w:rsid w:val="00FE40B7"/>
    <w:rsid w:val="00FE40E6"/>
    <w:rsid w:val="00FE41C7"/>
    <w:rsid w:val="00FE41D9"/>
    <w:rsid w:val="00FE42BC"/>
    <w:rsid w:val="00FE432F"/>
    <w:rsid w:val="00FE4354"/>
    <w:rsid w:val="00FE4358"/>
    <w:rsid w:val="00FE4363"/>
    <w:rsid w:val="00FE437A"/>
    <w:rsid w:val="00FE43B0"/>
    <w:rsid w:val="00FE43DC"/>
    <w:rsid w:val="00FE4445"/>
    <w:rsid w:val="00FE44B6"/>
    <w:rsid w:val="00FE4501"/>
    <w:rsid w:val="00FE4535"/>
    <w:rsid w:val="00FE455E"/>
    <w:rsid w:val="00FE4571"/>
    <w:rsid w:val="00FE457F"/>
    <w:rsid w:val="00FE4598"/>
    <w:rsid w:val="00FE45B6"/>
    <w:rsid w:val="00FE45B9"/>
    <w:rsid w:val="00FE460B"/>
    <w:rsid w:val="00FE463F"/>
    <w:rsid w:val="00FE46F6"/>
    <w:rsid w:val="00FE47CF"/>
    <w:rsid w:val="00FE47DF"/>
    <w:rsid w:val="00FE4827"/>
    <w:rsid w:val="00FE4834"/>
    <w:rsid w:val="00FE4931"/>
    <w:rsid w:val="00FE4957"/>
    <w:rsid w:val="00FE4971"/>
    <w:rsid w:val="00FE497D"/>
    <w:rsid w:val="00FE49A0"/>
    <w:rsid w:val="00FE49D2"/>
    <w:rsid w:val="00FE4A0A"/>
    <w:rsid w:val="00FE4A11"/>
    <w:rsid w:val="00FE4A39"/>
    <w:rsid w:val="00FE4AA7"/>
    <w:rsid w:val="00FE4AB6"/>
    <w:rsid w:val="00FE4AC2"/>
    <w:rsid w:val="00FE4ACA"/>
    <w:rsid w:val="00FE4AD7"/>
    <w:rsid w:val="00FE4AD8"/>
    <w:rsid w:val="00FE4B0A"/>
    <w:rsid w:val="00FE4B3C"/>
    <w:rsid w:val="00FE4B53"/>
    <w:rsid w:val="00FE4B9A"/>
    <w:rsid w:val="00FE4B9B"/>
    <w:rsid w:val="00FE4BAF"/>
    <w:rsid w:val="00FE4BC0"/>
    <w:rsid w:val="00FE4BEC"/>
    <w:rsid w:val="00FE4C5F"/>
    <w:rsid w:val="00FE4C76"/>
    <w:rsid w:val="00FE4C78"/>
    <w:rsid w:val="00FE4C85"/>
    <w:rsid w:val="00FE4C93"/>
    <w:rsid w:val="00FE4C9B"/>
    <w:rsid w:val="00FE4CBF"/>
    <w:rsid w:val="00FE4D12"/>
    <w:rsid w:val="00FE4D14"/>
    <w:rsid w:val="00FE4D19"/>
    <w:rsid w:val="00FE4DCC"/>
    <w:rsid w:val="00FE4E08"/>
    <w:rsid w:val="00FE4E1C"/>
    <w:rsid w:val="00FE4E25"/>
    <w:rsid w:val="00FE4E5D"/>
    <w:rsid w:val="00FE4E65"/>
    <w:rsid w:val="00FE4E79"/>
    <w:rsid w:val="00FE4E95"/>
    <w:rsid w:val="00FE4ED0"/>
    <w:rsid w:val="00FE4ED5"/>
    <w:rsid w:val="00FE4EE2"/>
    <w:rsid w:val="00FE4F01"/>
    <w:rsid w:val="00FE4F03"/>
    <w:rsid w:val="00FE4F5C"/>
    <w:rsid w:val="00FE4F61"/>
    <w:rsid w:val="00FE4F9C"/>
    <w:rsid w:val="00FE4F9F"/>
    <w:rsid w:val="00FE4FB0"/>
    <w:rsid w:val="00FE4FB9"/>
    <w:rsid w:val="00FE5010"/>
    <w:rsid w:val="00FE5074"/>
    <w:rsid w:val="00FE5086"/>
    <w:rsid w:val="00FE509D"/>
    <w:rsid w:val="00FE50B6"/>
    <w:rsid w:val="00FE50F4"/>
    <w:rsid w:val="00FE510F"/>
    <w:rsid w:val="00FE513F"/>
    <w:rsid w:val="00FE518E"/>
    <w:rsid w:val="00FE5190"/>
    <w:rsid w:val="00FE5209"/>
    <w:rsid w:val="00FE5289"/>
    <w:rsid w:val="00FE532C"/>
    <w:rsid w:val="00FE5346"/>
    <w:rsid w:val="00FE535B"/>
    <w:rsid w:val="00FE53F1"/>
    <w:rsid w:val="00FE5422"/>
    <w:rsid w:val="00FE545E"/>
    <w:rsid w:val="00FE5461"/>
    <w:rsid w:val="00FE54B6"/>
    <w:rsid w:val="00FE54CC"/>
    <w:rsid w:val="00FE5599"/>
    <w:rsid w:val="00FE559A"/>
    <w:rsid w:val="00FE5617"/>
    <w:rsid w:val="00FE56CF"/>
    <w:rsid w:val="00FE56EF"/>
    <w:rsid w:val="00FE5702"/>
    <w:rsid w:val="00FE5751"/>
    <w:rsid w:val="00FE577C"/>
    <w:rsid w:val="00FE57C1"/>
    <w:rsid w:val="00FE57D5"/>
    <w:rsid w:val="00FE57E5"/>
    <w:rsid w:val="00FE57E7"/>
    <w:rsid w:val="00FE5835"/>
    <w:rsid w:val="00FE5878"/>
    <w:rsid w:val="00FE589B"/>
    <w:rsid w:val="00FE58A7"/>
    <w:rsid w:val="00FE58C1"/>
    <w:rsid w:val="00FE58DF"/>
    <w:rsid w:val="00FE591B"/>
    <w:rsid w:val="00FE5995"/>
    <w:rsid w:val="00FE5B32"/>
    <w:rsid w:val="00FE5B7B"/>
    <w:rsid w:val="00FE5B8E"/>
    <w:rsid w:val="00FE5BB5"/>
    <w:rsid w:val="00FE5BCE"/>
    <w:rsid w:val="00FE5BDC"/>
    <w:rsid w:val="00FE5BF6"/>
    <w:rsid w:val="00FE5C2A"/>
    <w:rsid w:val="00FE5CA7"/>
    <w:rsid w:val="00FE5CB0"/>
    <w:rsid w:val="00FE5CE5"/>
    <w:rsid w:val="00FE5D46"/>
    <w:rsid w:val="00FE5D8B"/>
    <w:rsid w:val="00FE5DE3"/>
    <w:rsid w:val="00FE5DE4"/>
    <w:rsid w:val="00FE5DE5"/>
    <w:rsid w:val="00FE5DE7"/>
    <w:rsid w:val="00FE5DF4"/>
    <w:rsid w:val="00FE5E07"/>
    <w:rsid w:val="00FE5E0F"/>
    <w:rsid w:val="00FE5E13"/>
    <w:rsid w:val="00FE5E9E"/>
    <w:rsid w:val="00FE5EB8"/>
    <w:rsid w:val="00FE5EBC"/>
    <w:rsid w:val="00FE5EC9"/>
    <w:rsid w:val="00FE5EF9"/>
    <w:rsid w:val="00FE5F2C"/>
    <w:rsid w:val="00FE5F67"/>
    <w:rsid w:val="00FE5FAD"/>
    <w:rsid w:val="00FE6021"/>
    <w:rsid w:val="00FE60F3"/>
    <w:rsid w:val="00FE6108"/>
    <w:rsid w:val="00FE611B"/>
    <w:rsid w:val="00FE6166"/>
    <w:rsid w:val="00FE617D"/>
    <w:rsid w:val="00FE6187"/>
    <w:rsid w:val="00FE6264"/>
    <w:rsid w:val="00FE627A"/>
    <w:rsid w:val="00FE639F"/>
    <w:rsid w:val="00FE6419"/>
    <w:rsid w:val="00FE645A"/>
    <w:rsid w:val="00FE646E"/>
    <w:rsid w:val="00FE6482"/>
    <w:rsid w:val="00FE6486"/>
    <w:rsid w:val="00FE6488"/>
    <w:rsid w:val="00FE64A8"/>
    <w:rsid w:val="00FE64F6"/>
    <w:rsid w:val="00FE660C"/>
    <w:rsid w:val="00FE6636"/>
    <w:rsid w:val="00FE6651"/>
    <w:rsid w:val="00FE66A4"/>
    <w:rsid w:val="00FE66E4"/>
    <w:rsid w:val="00FE6722"/>
    <w:rsid w:val="00FE675A"/>
    <w:rsid w:val="00FE6768"/>
    <w:rsid w:val="00FE6819"/>
    <w:rsid w:val="00FE6836"/>
    <w:rsid w:val="00FE68BF"/>
    <w:rsid w:val="00FE68CB"/>
    <w:rsid w:val="00FE68D5"/>
    <w:rsid w:val="00FE68DF"/>
    <w:rsid w:val="00FE68EA"/>
    <w:rsid w:val="00FE6909"/>
    <w:rsid w:val="00FE6982"/>
    <w:rsid w:val="00FE69F7"/>
    <w:rsid w:val="00FE6A30"/>
    <w:rsid w:val="00FE6A3B"/>
    <w:rsid w:val="00FE6A65"/>
    <w:rsid w:val="00FE6AF3"/>
    <w:rsid w:val="00FE6B06"/>
    <w:rsid w:val="00FE6B7C"/>
    <w:rsid w:val="00FE6B90"/>
    <w:rsid w:val="00FE6B99"/>
    <w:rsid w:val="00FE6BD0"/>
    <w:rsid w:val="00FE6BDB"/>
    <w:rsid w:val="00FE6C6F"/>
    <w:rsid w:val="00FE6C90"/>
    <w:rsid w:val="00FE6C92"/>
    <w:rsid w:val="00FE6D0F"/>
    <w:rsid w:val="00FE6D25"/>
    <w:rsid w:val="00FE6D26"/>
    <w:rsid w:val="00FE6E4E"/>
    <w:rsid w:val="00FE6F69"/>
    <w:rsid w:val="00FE6FA0"/>
    <w:rsid w:val="00FE6FB2"/>
    <w:rsid w:val="00FE6FDF"/>
    <w:rsid w:val="00FE7013"/>
    <w:rsid w:val="00FE7051"/>
    <w:rsid w:val="00FE70F6"/>
    <w:rsid w:val="00FE7160"/>
    <w:rsid w:val="00FE71C6"/>
    <w:rsid w:val="00FE7230"/>
    <w:rsid w:val="00FE72BA"/>
    <w:rsid w:val="00FE72EB"/>
    <w:rsid w:val="00FE72EC"/>
    <w:rsid w:val="00FE7326"/>
    <w:rsid w:val="00FE7343"/>
    <w:rsid w:val="00FE734E"/>
    <w:rsid w:val="00FE7373"/>
    <w:rsid w:val="00FE737A"/>
    <w:rsid w:val="00FE73FA"/>
    <w:rsid w:val="00FE7443"/>
    <w:rsid w:val="00FE7453"/>
    <w:rsid w:val="00FE74D3"/>
    <w:rsid w:val="00FE7523"/>
    <w:rsid w:val="00FE7529"/>
    <w:rsid w:val="00FE75DC"/>
    <w:rsid w:val="00FE7604"/>
    <w:rsid w:val="00FE7609"/>
    <w:rsid w:val="00FE7619"/>
    <w:rsid w:val="00FE7689"/>
    <w:rsid w:val="00FE76FF"/>
    <w:rsid w:val="00FE7730"/>
    <w:rsid w:val="00FE77FB"/>
    <w:rsid w:val="00FE780B"/>
    <w:rsid w:val="00FE7812"/>
    <w:rsid w:val="00FE7955"/>
    <w:rsid w:val="00FE7959"/>
    <w:rsid w:val="00FE7961"/>
    <w:rsid w:val="00FE79B5"/>
    <w:rsid w:val="00FE79E2"/>
    <w:rsid w:val="00FE79F6"/>
    <w:rsid w:val="00FE7A22"/>
    <w:rsid w:val="00FE7A4F"/>
    <w:rsid w:val="00FE7A7E"/>
    <w:rsid w:val="00FE7A92"/>
    <w:rsid w:val="00FE7AD6"/>
    <w:rsid w:val="00FE7AF1"/>
    <w:rsid w:val="00FE7B09"/>
    <w:rsid w:val="00FE7B0C"/>
    <w:rsid w:val="00FE7B15"/>
    <w:rsid w:val="00FE7BAD"/>
    <w:rsid w:val="00FE7C41"/>
    <w:rsid w:val="00FE7C70"/>
    <w:rsid w:val="00FE7C89"/>
    <w:rsid w:val="00FE7CD5"/>
    <w:rsid w:val="00FE7D1B"/>
    <w:rsid w:val="00FE7D62"/>
    <w:rsid w:val="00FE7DA8"/>
    <w:rsid w:val="00FE7DB1"/>
    <w:rsid w:val="00FE7DC6"/>
    <w:rsid w:val="00FE7E00"/>
    <w:rsid w:val="00FE7E0B"/>
    <w:rsid w:val="00FE7E70"/>
    <w:rsid w:val="00FE7E7F"/>
    <w:rsid w:val="00FE7EA5"/>
    <w:rsid w:val="00FE7EA9"/>
    <w:rsid w:val="00FE7F40"/>
    <w:rsid w:val="00FE7F43"/>
    <w:rsid w:val="00FE7F53"/>
    <w:rsid w:val="00FE7F5F"/>
    <w:rsid w:val="00FE7FC2"/>
    <w:rsid w:val="00FE7FC8"/>
    <w:rsid w:val="00FF001A"/>
    <w:rsid w:val="00FF0023"/>
    <w:rsid w:val="00FF0073"/>
    <w:rsid w:val="00FF008B"/>
    <w:rsid w:val="00FF00DE"/>
    <w:rsid w:val="00FF0154"/>
    <w:rsid w:val="00FF01F7"/>
    <w:rsid w:val="00FF0220"/>
    <w:rsid w:val="00FF0232"/>
    <w:rsid w:val="00FF0259"/>
    <w:rsid w:val="00FF0296"/>
    <w:rsid w:val="00FF02A1"/>
    <w:rsid w:val="00FF02A8"/>
    <w:rsid w:val="00FF02CC"/>
    <w:rsid w:val="00FF02D9"/>
    <w:rsid w:val="00FF0345"/>
    <w:rsid w:val="00FF0364"/>
    <w:rsid w:val="00FF03CB"/>
    <w:rsid w:val="00FF03D9"/>
    <w:rsid w:val="00FF044E"/>
    <w:rsid w:val="00FF045F"/>
    <w:rsid w:val="00FF04B9"/>
    <w:rsid w:val="00FF0516"/>
    <w:rsid w:val="00FF055A"/>
    <w:rsid w:val="00FF05BC"/>
    <w:rsid w:val="00FF0618"/>
    <w:rsid w:val="00FF0666"/>
    <w:rsid w:val="00FF06A5"/>
    <w:rsid w:val="00FF06C2"/>
    <w:rsid w:val="00FF06D8"/>
    <w:rsid w:val="00FF074B"/>
    <w:rsid w:val="00FF0771"/>
    <w:rsid w:val="00FF0782"/>
    <w:rsid w:val="00FF07F3"/>
    <w:rsid w:val="00FF086C"/>
    <w:rsid w:val="00FF08D3"/>
    <w:rsid w:val="00FF091D"/>
    <w:rsid w:val="00FF092F"/>
    <w:rsid w:val="00FF093C"/>
    <w:rsid w:val="00FF0963"/>
    <w:rsid w:val="00FF099F"/>
    <w:rsid w:val="00FF09ED"/>
    <w:rsid w:val="00FF0A23"/>
    <w:rsid w:val="00FF0A2F"/>
    <w:rsid w:val="00FF0A48"/>
    <w:rsid w:val="00FF0A56"/>
    <w:rsid w:val="00FF0ADB"/>
    <w:rsid w:val="00FF0AEC"/>
    <w:rsid w:val="00FF0B20"/>
    <w:rsid w:val="00FF0B23"/>
    <w:rsid w:val="00FF0B3E"/>
    <w:rsid w:val="00FF0B40"/>
    <w:rsid w:val="00FF0C27"/>
    <w:rsid w:val="00FF0C49"/>
    <w:rsid w:val="00FF0C66"/>
    <w:rsid w:val="00FF0C71"/>
    <w:rsid w:val="00FF0CBB"/>
    <w:rsid w:val="00FF0CF6"/>
    <w:rsid w:val="00FF0D5C"/>
    <w:rsid w:val="00FF0D90"/>
    <w:rsid w:val="00FF0DB6"/>
    <w:rsid w:val="00FF0DB9"/>
    <w:rsid w:val="00FF0DC5"/>
    <w:rsid w:val="00FF0E06"/>
    <w:rsid w:val="00FF0E76"/>
    <w:rsid w:val="00FF0E88"/>
    <w:rsid w:val="00FF0EB0"/>
    <w:rsid w:val="00FF0ED3"/>
    <w:rsid w:val="00FF0F0B"/>
    <w:rsid w:val="00FF0F81"/>
    <w:rsid w:val="00FF0F89"/>
    <w:rsid w:val="00FF0F8C"/>
    <w:rsid w:val="00FF0FA1"/>
    <w:rsid w:val="00FF0FA2"/>
    <w:rsid w:val="00FF108F"/>
    <w:rsid w:val="00FF10DF"/>
    <w:rsid w:val="00FF10ED"/>
    <w:rsid w:val="00FF10F2"/>
    <w:rsid w:val="00FF1115"/>
    <w:rsid w:val="00FF113E"/>
    <w:rsid w:val="00FF1162"/>
    <w:rsid w:val="00FF1166"/>
    <w:rsid w:val="00FF116D"/>
    <w:rsid w:val="00FF116F"/>
    <w:rsid w:val="00FF11C3"/>
    <w:rsid w:val="00FF11D4"/>
    <w:rsid w:val="00FF11EC"/>
    <w:rsid w:val="00FF120F"/>
    <w:rsid w:val="00FF1268"/>
    <w:rsid w:val="00FF1285"/>
    <w:rsid w:val="00FF1293"/>
    <w:rsid w:val="00FF12A4"/>
    <w:rsid w:val="00FF12BC"/>
    <w:rsid w:val="00FF12BE"/>
    <w:rsid w:val="00FF12C9"/>
    <w:rsid w:val="00FF12D4"/>
    <w:rsid w:val="00FF12E0"/>
    <w:rsid w:val="00FF12F6"/>
    <w:rsid w:val="00FF1300"/>
    <w:rsid w:val="00FF130C"/>
    <w:rsid w:val="00FF133A"/>
    <w:rsid w:val="00FF1374"/>
    <w:rsid w:val="00FF1403"/>
    <w:rsid w:val="00FF143A"/>
    <w:rsid w:val="00FF1455"/>
    <w:rsid w:val="00FF1491"/>
    <w:rsid w:val="00FF14C3"/>
    <w:rsid w:val="00FF14CE"/>
    <w:rsid w:val="00FF14E4"/>
    <w:rsid w:val="00FF1542"/>
    <w:rsid w:val="00FF1558"/>
    <w:rsid w:val="00FF1566"/>
    <w:rsid w:val="00FF1621"/>
    <w:rsid w:val="00FF1651"/>
    <w:rsid w:val="00FF1693"/>
    <w:rsid w:val="00FF16D3"/>
    <w:rsid w:val="00FF1719"/>
    <w:rsid w:val="00FF173F"/>
    <w:rsid w:val="00FF177A"/>
    <w:rsid w:val="00FF179A"/>
    <w:rsid w:val="00FF17DF"/>
    <w:rsid w:val="00FF1805"/>
    <w:rsid w:val="00FF1811"/>
    <w:rsid w:val="00FF1886"/>
    <w:rsid w:val="00FF18B7"/>
    <w:rsid w:val="00FF18D2"/>
    <w:rsid w:val="00FF18ED"/>
    <w:rsid w:val="00FF1902"/>
    <w:rsid w:val="00FF1920"/>
    <w:rsid w:val="00FF1928"/>
    <w:rsid w:val="00FF1951"/>
    <w:rsid w:val="00FF19E5"/>
    <w:rsid w:val="00FF19EF"/>
    <w:rsid w:val="00FF1A20"/>
    <w:rsid w:val="00FF1A28"/>
    <w:rsid w:val="00FF1A42"/>
    <w:rsid w:val="00FF1A91"/>
    <w:rsid w:val="00FF1A98"/>
    <w:rsid w:val="00FF1B2A"/>
    <w:rsid w:val="00FF1B2D"/>
    <w:rsid w:val="00FF1B60"/>
    <w:rsid w:val="00FF1B93"/>
    <w:rsid w:val="00FF1B9C"/>
    <w:rsid w:val="00FF1BA2"/>
    <w:rsid w:val="00FF1BB5"/>
    <w:rsid w:val="00FF1C60"/>
    <w:rsid w:val="00FF1CE3"/>
    <w:rsid w:val="00FF1D09"/>
    <w:rsid w:val="00FF1D3F"/>
    <w:rsid w:val="00FF1DC1"/>
    <w:rsid w:val="00FF1DD3"/>
    <w:rsid w:val="00FF1DE1"/>
    <w:rsid w:val="00FF1E13"/>
    <w:rsid w:val="00FF1E2D"/>
    <w:rsid w:val="00FF1E62"/>
    <w:rsid w:val="00FF1EEF"/>
    <w:rsid w:val="00FF1F2B"/>
    <w:rsid w:val="00FF1F8D"/>
    <w:rsid w:val="00FF1FAB"/>
    <w:rsid w:val="00FF1FF9"/>
    <w:rsid w:val="00FF1FFD"/>
    <w:rsid w:val="00FF2032"/>
    <w:rsid w:val="00FF2067"/>
    <w:rsid w:val="00FF208F"/>
    <w:rsid w:val="00FF209A"/>
    <w:rsid w:val="00FF213C"/>
    <w:rsid w:val="00FF215A"/>
    <w:rsid w:val="00FF216D"/>
    <w:rsid w:val="00FF21BB"/>
    <w:rsid w:val="00FF223F"/>
    <w:rsid w:val="00FF2242"/>
    <w:rsid w:val="00FF2257"/>
    <w:rsid w:val="00FF22B8"/>
    <w:rsid w:val="00FF22D2"/>
    <w:rsid w:val="00FF22DE"/>
    <w:rsid w:val="00FF231D"/>
    <w:rsid w:val="00FF232A"/>
    <w:rsid w:val="00FF2365"/>
    <w:rsid w:val="00FF2385"/>
    <w:rsid w:val="00FF239B"/>
    <w:rsid w:val="00FF239C"/>
    <w:rsid w:val="00FF23ED"/>
    <w:rsid w:val="00FF24AE"/>
    <w:rsid w:val="00FF24B8"/>
    <w:rsid w:val="00FF24D1"/>
    <w:rsid w:val="00FF24EA"/>
    <w:rsid w:val="00FF2503"/>
    <w:rsid w:val="00FF2550"/>
    <w:rsid w:val="00FF255D"/>
    <w:rsid w:val="00FF258D"/>
    <w:rsid w:val="00FF25C9"/>
    <w:rsid w:val="00FF25FE"/>
    <w:rsid w:val="00FF2600"/>
    <w:rsid w:val="00FF2614"/>
    <w:rsid w:val="00FF262E"/>
    <w:rsid w:val="00FF26A7"/>
    <w:rsid w:val="00FF26A8"/>
    <w:rsid w:val="00FF26AE"/>
    <w:rsid w:val="00FF26F3"/>
    <w:rsid w:val="00FF26FD"/>
    <w:rsid w:val="00FF270C"/>
    <w:rsid w:val="00FF2719"/>
    <w:rsid w:val="00FF2721"/>
    <w:rsid w:val="00FF2730"/>
    <w:rsid w:val="00FF2766"/>
    <w:rsid w:val="00FF27C8"/>
    <w:rsid w:val="00FF27D6"/>
    <w:rsid w:val="00FF27F4"/>
    <w:rsid w:val="00FF27FD"/>
    <w:rsid w:val="00FF2808"/>
    <w:rsid w:val="00FF280B"/>
    <w:rsid w:val="00FF282A"/>
    <w:rsid w:val="00FF2879"/>
    <w:rsid w:val="00FF2888"/>
    <w:rsid w:val="00FF28DD"/>
    <w:rsid w:val="00FF28E0"/>
    <w:rsid w:val="00FF293C"/>
    <w:rsid w:val="00FF2981"/>
    <w:rsid w:val="00FF29A9"/>
    <w:rsid w:val="00FF2A1F"/>
    <w:rsid w:val="00FF2A41"/>
    <w:rsid w:val="00FF2A48"/>
    <w:rsid w:val="00FF2A68"/>
    <w:rsid w:val="00FF2A7B"/>
    <w:rsid w:val="00FF2ABC"/>
    <w:rsid w:val="00FF2AE4"/>
    <w:rsid w:val="00FF2B2C"/>
    <w:rsid w:val="00FF2B2E"/>
    <w:rsid w:val="00FF2B61"/>
    <w:rsid w:val="00FF2B98"/>
    <w:rsid w:val="00FF2B9C"/>
    <w:rsid w:val="00FF2BB5"/>
    <w:rsid w:val="00FF2BCE"/>
    <w:rsid w:val="00FF2BE9"/>
    <w:rsid w:val="00FF2BF8"/>
    <w:rsid w:val="00FF2C2A"/>
    <w:rsid w:val="00FF2C43"/>
    <w:rsid w:val="00FF2C5F"/>
    <w:rsid w:val="00FF2D0E"/>
    <w:rsid w:val="00FF2D10"/>
    <w:rsid w:val="00FF2D3B"/>
    <w:rsid w:val="00FF2D9D"/>
    <w:rsid w:val="00FF2DBF"/>
    <w:rsid w:val="00FF2E0E"/>
    <w:rsid w:val="00FF2E1D"/>
    <w:rsid w:val="00FF2E5E"/>
    <w:rsid w:val="00FF2E6E"/>
    <w:rsid w:val="00FF2E8B"/>
    <w:rsid w:val="00FF2E9C"/>
    <w:rsid w:val="00FF2F0D"/>
    <w:rsid w:val="00FF2FC7"/>
    <w:rsid w:val="00FF3002"/>
    <w:rsid w:val="00FF306D"/>
    <w:rsid w:val="00FF30B2"/>
    <w:rsid w:val="00FF30DF"/>
    <w:rsid w:val="00FF3118"/>
    <w:rsid w:val="00FF31FC"/>
    <w:rsid w:val="00FF3223"/>
    <w:rsid w:val="00FF3232"/>
    <w:rsid w:val="00FF323B"/>
    <w:rsid w:val="00FF3272"/>
    <w:rsid w:val="00FF3285"/>
    <w:rsid w:val="00FF32C6"/>
    <w:rsid w:val="00FF32E9"/>
    <w:rsid w:val="00FF330C"/>
    <w:rsid w:val="00FF3310"/>
    <w:rsid w:val="00FF3341"/>
    <w:rsid w:val="00FF3379"/>
    <w:rsid w:val="00FF33EC"/>
    <w:rsid w:val="00FF343B"/>
    <w:rsid w:val="00FF3473"/>
    <w:rsid w:val="00FF3479"/>
    <w:rsid w:val="00FF347A"/>
    <w:rsid w:val="00FF3497"/>
    <w:rsid w:val="00FF35F9"/>
    <w:rsid w:val="00FF362A"/>
    <w:rsid w:val="00FF3690"/>
    <w:rsid w:val="00FF3693"/>
    <w:rsid w:val="00FF369F"/>
    <w:rsid w:val="00FF3727"/>
    <w:rsid w:val="00FF372C"/>
    <w:rsid w:val="00FF3739"/>
    <w:rsid w:val="00FF3789"/>
    <w:rsid w:val="00FF37E8"/>
    <w:rsid w:val="00FF382B"/>
    <w:rsid w:val="00FF3879"/>
    <w:rsid w:val="00FF38B7"/>
    <w:rsid w:val="00FF399E"/>
    <w:rsid w:val="00FF3A09"/>
    <w:rsid w:val="00FF3A0F"/>
    <w:rsid w:val="00FF3A4A"/>
    <w:rsid w:val="00FF3ABC"/>
    <w:rsid w:val="00FF3AC4"/>
    <w:rsid w:val="00FF3AD1"/>
    <w:rsid w:val="00FF3B13"/>
    <w:rsid w:val="00FF3B20"/>
    <w:rsid w:val="00FF3B4A"/>
    <w:rsid w:val="00FF3BA0"/>
    <w:rsid w:val="00FF3BAE"/>
    <w:rsid w:val="00FF3C01"/>
    <w:rsid w:val="00FF3C37"/>
    <w:rsid w:val="00FF3C61"/>
    <w:rsid w:val="00FF3CEC"/>
    <w:rsid w:val="00FF3CF3"/>
    <w:rsid w:val="00FF3D41"/>
    <w:rsid w:val="00FF3D51"/>
    <w:rsid w:val="00FF3D66"/>
    <w:rsid w:val="00FF3DBA"/>
    <w:rsid w:val="00FF3DCC"/>
    <w:rsid w:val="00FF3DE9"/>
    <w:rsid w:val="00FF3E39"/>
    <w:rsid w:val="00FF3E5C"/>
    <w:rsid w:val="00FF3EB6"/>
    <w:rsid w:val="00FF3F5D"/>
    <w:rsid w:val="00FF3F85"/>
    <w:rsid w:val="00FF3FA6"/>
    <w:rsid w:val="00FF400C"/>
    <w:rsid w:val="00FF4066"/>
    <w:rsid w:val="00FF4073"/>
    <w:rsid w:val="00FF411B"/>
    <w:rsid w:val="00FF4137"/>
    <w:rsid w:val="00FF4160"/>
    <w:rsid w:val="00FF4164"/>
    <w:rsid w:val="00FF425D"/>
    <w:rsid w:val="00FF4264"/>
    <w:rsid w:val="00FF4269"/>
    <w:rsid w:val="00FF4275"/>
    <w:rsid w:val="00FF42EC"/>
    <w:rsid w:val="00FF4335"/>
    <w:rsid w:val="00FF4368"/>
    <w:rsid w:val="00FF4384"/>
    <w:rsid w:val="00FF43D2"/>
    <w:rsid w:val="00FF43F5"/>
    <w:rsid w:val="00FF4446"/>
    <w:rsid w:val="00FF4455"/>
    <w:rsid w:val="00FF446A"/>
    <w:rsid w:val="00FF4478"/>
    <w:rsid w:val="00FF44B7"/>
    <w:rsid w:val="00FF4500"/>
    <w:rsid w:val="00FF4529"/>
    <w:rsid w:val="00FF4537"/>
    <w:rsid w:val="00FF457D"/>
    <w:rsid w:val="00FF4597"/>
    <w:rsid w:val="00FF45C9"/>
    <w:rsid w:val="00FF467D"/>
    <w:rsid w:val="00FF4682"/>
    <w:rsid w:val="00FF46B0"/>
    <w:rsid w:val="00FF46CD"/>
    <w:rsid w:val="00FF46EE"/>
    <w:rsid w:val="00FF4703"/>
    <w:rsid w:val="00FF470C"/>
    <w:rsid w:val="00FF4715"/>
    <w:rsid w:val="00FF4721"/>
    <w:rsid w:val="00FF472B"/>
    <w:rsid w:val="00FF472D"/>
    <w:rsid w:val="00FF4769"/>
    <w:rsid w:val="00FF47C6"/>
    <w:rsid w:val="00FF47CA"/>
    <w:rsid w:val="00FF488F"/>
    <w:rsid w:val="00FF48A1"/>
    <w:rsid w:val="00FF48C6"/>
    <w:rsid w:val="00FF48F4"/>
    <w:rsid w:val="00FF4934"/>
    <w:rsid w:val="00FF4946"/>
    <w:rsid w:val="00FF4948"/>
    <w:rsid w:val="00FF49A6"/>
    <w:rsid w:val="00FF49B7"/>
    <w:rsid w:val="00FF4A3E"/>
    <w:rsid w:val="00FF4A72"/>
    <w:rsid w:val="00FF4A74"/>
    <w:rsid w:val="00FF4AC4"/>
    <w:rsid w:val="00FF4AED"/>
    <w:rsid w:val="00FF4B33"/>
    <w:rsid w:val="00FF4B34"/>
    <w:rsid w:val="00FF4B87"/>
    <w:rsid w:val="00FF4BCE"/>
    <w:rsid w:val="00FF4BEC"/>
    <w:rsid w:val="00FF4C34"/>
    <w:rsid w:val="00FF4C55"/>
    <w:rsid w:val="00FF4C6F"/>
    <w:rsid w:val="00FF4C80"/>
    <w:rsid w:val="00FF4CD2"/>
    <w:rsid w:val="00FF4CDC"/>
    <w:rsid w:val="00FF4CF6"/>
    <w:rsid w:val="00FF4D09"/>
    <w:rsid w:val="00FF4D11"/>
    <w:rsid w:val="00FF4D32"/>
    <w:rsid w:val="00FF4DB6"/>
    <w:rsid w:val="00FF4E36"/>
    <w:rsid w:val="00FF4E37"/>
    <w:rsid w:val="00FF4EA3"/>
    <w:rsid w:val="00FF4EB5"/>
    <w:rsid w:val="00FF4F57"/>
    <w:rsid w:val="00FF4F6D"/>
    <w:rsid w:val="00FF4FB7"/>
    <w:rsid w:val="00FF5076"/>
    <w:rsid w:val="00FF50BD"/>
    <w:rsid w:val="00FF50F2"/>
    <w:rsid w:val="00FF5101"/>
    <w:rsid w:val="00FF5108"/>
    <w:rsid w:val="00FF5164"/>
    <w:rsid w:val="00FF51EB"/>
    <w:rsid w:val="00FF5222"/>
    <w:rsid w:val="00FF5241"/>
    <w:rsid w:val="00FF524C"/>
    <w:rsid w:val="00FF525B"/>
    <w:rsid w:val="00FF5276"/>
    <w:rsid w:val="00FF52A1"/>
    <w:rsid w:val="00FF52B5"/>
    <w:rsid w:val="00FF5304"/>
    <w:rsid w:val="00FF5313"/>
    <w:rsid w:val="00FF5341"/>
    <w:rsid w:val="00FF5385"/>
    <w:rsid w:val="00FF53BF"/>
    <w:rsid w:val="00FF53FC"/>
    <w:rsid w:val="00FF540E"/>
    <w:rsid w:val="00FF5427"/>
    <w:rsid w:val="00FF542D"/>
    <w:rsid w:val="00FF5477"/>
    <w:rsid w:val="00FF548D"/>
    <w:rsid w:val="00FF5499"/>
    <w:rsid w:val="00FF54BB"/>
    <w:rsid w:val="00FF54DE"/>
    <w:rsid w:val="00FF557C"/>
    <w:rsid w:val="00FF558A"/>
    <w:rsid w:val="00FF5599"/>
    <w:rsid w:val="00FF55A0"/>
    <w:rsid w:val="00FF55A7"/>
    <w:rsid w:val="00FF55E6"/>
    <w:rsid w:val="00FF561B"/>
    <w:rsid w:val="00FF561F"/>
    <w:rsid w:val="00FF5635"/>
    <w:rsid w:val="00FF5638"/>
    <w:rsid w:val="00FF563F"/>
    <w:rsid w:val="00FF5651"/>
    <w:rsid w:val="00FF567B"/>
    <w:rsid w:val="00FF5683"/>
    <w:rsid w:val="00FF568F"/>
    <w:rsid w:val="00FF5719"/>
    <w:rsid w:val="00FF571C"/>
    <w:rsid w:val="00FF571D"/>
    <w:rsid w:val="00FF5792"/>
    <w:rsid w:val="00FF5851"/>
    <w:rsid w:val="00FF58A2"/>
    <w:rsid w:val="00FF5973"/>
    <w:rsid w:val="00FF5976"/>
    <w:rsid w:val="00FF5986"/>
    <w:rsid w:val="00FF59C4"/>
    <w:rsid w:val="00FF5A0C"/>
    <w:rsid w:val="00FF5A11"/>
    <w:rsid w:val="00FF5A3E"/>
    <w:rsid w:val="00FF5A4D"/>
    <w:rsid w:val="00FF5AAA"/>
    <w:rsid w:val="00FF5AD9"/>
    <w:rsid w:val="00FF5AF5"/>
    <w:rsid w:val="00FF5B0D"/>
    <w:rsid w:val="00FF5B2D"/>
    <w:rsid w:val="00FF5B40"/>
    <w:rsid w:val="00FF5B44"/>
    <w:rsid w:val="00FF5B50"/>
    <w:rsid w:val="00FF5B63"/>
    <w:rsid w:val="00FF5BA5"/>
    <w:rsid w:val="00FF5C22"/>
    <w:rsid w:val="00FF5C3D"/>
    <w:rsid w:val="00FF5C6E"/>
    <w:rsid w:val="00FF5C95"/>
    <w:rsid w:val="00FF5C96"/>
    <w:rsid w:val="00FF5C9F"/>
    <w:rsid w:val="00FF5D14"/>
    <w:rsid w:val="00FF5D32"/>
    <w:rsid w:val="00FF5D39"/>
    <w:rsid w:val="00FF5D3D"/>
    <w:rsid w:val="00FF5D51"/>
    <w:rsid w:val="00FF5D84"/>
    <w:rsid w:val="00FF5E39"/>
    <w:rsid w:val="00FF5E71"/>
    <w:rsid w:val="00FF5E91"/>
    <w:rsid w:val="00FF5E95"/>
    <w:rsid w:val="00FF5EBA"/>
    <w:rsid w:val="00FF5EF9"/>
    <w:rsid w:val="00FF5F2C"/>
    <w:rsid w:val="00FF5F36"/>
    <w:rsid w:val="00FF5F49"/>
    <w:rsid w:val="00FF5F59"/>
    <w:rsid w:val="00FF5F61"/>
    <w:rsid w:val="00FF5F84"/>
    <w:rsid w:val="00FF5FC5"/>
    <w:rsid w:val="00FF5FF1"/>
    <w:rsid w:val="00FF6023"/>
    <w:rsid w:val="00FF6025"/>
    <w:rsid w:val="00FF60B5"/>
    <w:rsid w:val="00FF60EA"/>
    <w:rsid w:val="00FF6111"/>
    <w:rsid w:val="00FF614F"/>
    <w:rsid w:val="00FF6157"/>
    <w:rsid w:val="00FF6183"/>
    <w:rsid w:val="00FF619B"/>
    <w:rsid w:val="00FF61DC"/>
    <w:rsid w:val="00FF61DE"/>
    <w:rsid w:val="00FF620D"/>
    <w:rsid w:val="00FF623C"/>
    <w:rsid w:val="00FF628A"/>
    <w:rsid w:val="00FF62C0"/>
    <w:rsid w:val="00FF62F3"/>
    <w:rsid w:val="00FF62FE"/>
    <w:rsid w:val="00FF6303"/>
    <w:rsid w:val="00FF633C"/>
    <w:rsid w:val="00FF6354"/>
    <w:rsid w:val="00FF6358"/>
    <w:rsid w:val="00FF636A"/>
    <w:rsid w:val="00FF63AC"/>
    <w:rsid w:val="00FF63E9"/>
    <w:rsid w:val="00FF63EC"/>
    <w:rsid w:val="00FF6445"/>
    <w:rsid w:val="00FF6467"/>
    <w:rsid w:val="00FF646E"/>
    <w:rsid w:val="00FF6486"/>
    <w:rsid w:val="00FF649E"/>
    <w:rsid w:val="00FF64BC"/>
    <w:rsid w:val="00FF64C2"/>
    <w:rsid w:val="00FF64CC"/>
    <w:rsid w:val="00FF64DB"/>
    <w:rsid w:val="00FF64EF"/>
    <w:rsid w:val="00FF6544"/>
    <w:rsid w:val="00FF65B5"/>
    <w:rsid w:val="00FF65D4"/>
    <w:rsid w:val="00FF65EA"/>
    <w:rsid w:val="00FF65EC"/>
    <w:rsid w:val="00FF65F3"/>
    <w:rsid w:val="00FF65FC"/>
    <w:rsid w:val="00FF6623"/>
    <w:rsid w:val="00FF663F"/>
    <w:rsid w:val="00FF666F"/>
    <w:rsid w:val="00FF6673"/>
    <w:rsid w:val="00FF6681"/>
    <w:rsid w:val="00FF6688"/>
    <w:rsid w:val="00FF66CC"/>
    <w:rsid w:val="00FF66CD"/>
    <w:rsid w:val="00FF671A"/>
    <w:rsid w:val="00FF6731"/>
    <w:rsid w:val="00FF6752"/>
    <w:rsid w:val="00FF678E"/>
    <w:rsid w:val="00FF683F"/>
    <w:rsid w:val="00FF685E"/>
    <w:rsid w:val="00FF68AA"/>
    <w:rsid w:val="00FF68BC"/>
    <w:rsid w:val="00FF6967"/>
    <w:rsid w:val="00FF6995"/>
    <w:rsid w:val="00FF69D6"/>
    <w:rsid w:val="00FF69E5"/>
    <w:rsid w:val="00FF6A12"/>
    <w:rsid w:val="00FF6A53"/>
    <w:rsid w:val="00FF6A8B"/>
    <w:rsid w:val="00FF6A8D"/>
    <w:rsid w:val="00FF6A90"/>
    <w:rsid w:val="00FF6AB4"/>
    <w:rsid w:val="00FF6ABF"/>
    <w:rsid w:val="00FF6B0A"/>
    <w:rsid w:val="00FF6B12"/>
    <w:rsid w:val="00FF6B2D"/>
    <w:rsid w:val="00FF6B75"/>
    <w:rsid w:val="00FF6B7B"/>
    <w:rsid w:val="00FF6BA0"/>
    <w:rsid w:val="00FF6BBF"/>
    <w:rsid w:val="00FF6C2A"/>
    <w:rsid w:val="00FF6C36"/>
    <w:rsid w:val="00FF6C3B"/>
    <w:rsid w:val="00FF6CBE"/>
    <w:rsid w:val="00FF6CFC"/>
    <w:rsid w:val="00FF6D0E"/>
    <w:rsid w:val="00FF6D1C"/>
    <w:rsid w:val="00FF6D23"/>
    <w:rsid w:val="00FF6D66"/>
    <w:rsid w:val="00FF6D68"/>
    <w:rsid w:val="00FF6DA0"/>
    <w:rsid w:val="00FF6DEA"/>
    <w:rsid w:val="00FF6E1E"/>
    <w:rsid w:val="00FF6E41"/>
    <w:rsid w:val="00FF6E43"/>
    <w:rsid w:val="00FF6E62"/>
    <w:rsid w:val="00FF6E77"/>
    <w:rsid w:val="00FF6EA6"/>
    <w:rsid w:val="00FF6EB1"/>
    <w:rsid w:val="00FF6EBF"/>
    <w:rsid w:val="00FF6EEE"/>
    <w:rsid w:val="00FF6EF1"/>
    <w:rsid w:val="00FF6F09"/>
    <w:rsid w:val="00FF6F1A"/>
    <w:rsid w:val="00FF6F39"/>
    <w:rsid w:val="00FF6F56"/>
    <w:rsid w:val="00FF6F75"/>
    <w:rsid w:val="00FF6F83"/>
    <w:rsid w:val="00FF6FE5"/>
    <w:rsid w:val="00FF7028"/>
    <w:rsid w:val="00FF703B"/>
    <w:rsid w:val="00FF7062"/>
    <w:rsid w:val="00FF70AA"/>
    <w:rsid w:val="00FF716B"/>
    <w:rsid w:val="00FF7180"/>
    <w:rsid w:val="00FF71AA"/>
    <w:rsid w:val="00FF71C5"/>
    <w:rsid w:val="00FF7276"/>
    <w:rsid w:val="00FF72A9"/>
    <w:rsid w:val="00FF735F"/>
    <w:rsid w:val="00FF7374"/>
    <w:rsid w:val="00FF7390"/>
    <w:rsid w:val="00FF73B1"/>
    <w:rsid w:val="00FF73ED"/>
    <w:rsid w:val="00FF7410"/>
    <w:rsid w:val="00FF7458"/>
    <w:rsid w:val="00FF74D8"/>
    <w:rsid w:val="00FF74F9"/>
    <w:rsid w:val="00FF7566"/>
    <w:rsid w:val="00FF7567"/>
    <w:rsid w:val="00FF759E"/>
    <w:rsid w:val="00FF7603"/>
    <w:rsid w:val="00FF761E"/>
    <w:rsid w:val="00FF767D"/>
    <w:rsid w:val="00FF7685"/>
    <w:rsid w:val="00FF768C"/>
    <w:rsid w:val="00FF7692"/>
    <w:rsid w:val="00FF76DC"/>
    <w:rsid w:val="00FF772D"/>
    <w:rsid w:val="00FF773E"/>
    <w:rsid w:val="00FF773F"/>
    <w:rsid w:val="00FF7755"/>
    <w:rsid w:val="00FF776A"/>
    <w:rsid w:val="00FF7822"/>
    <w:rsid w:val="00FF78A9"/>
    <w:rsid w:val="00FF78AB"/>
    <w:rsid w:val="00FF78C5"/>
    <w:rsid w:val="00FF790B"/>
    <w:rsid w:val="00FF79BB"/>
    <w:rsid w:val="00FF79D0"/>
    <w:rsid w:val="00FF7A3C"/>
    <w:rsid w:val="00FF7A6B"/>
    <w:rsid w:val="00FF7AB4"/>
    <w:rsid w:val="00FF7ABB"/>
    <w:rsid w:val="00FF7AD2"/>
    <w:rsid w:val="00FF7AF2"/>
    <w:rsid w:val="00FF7AFB"/>
    <w:rsid w:val="00FF7B25"/>
    <w:rsid w:val="00FF7B28"/>
    <w:rsid w:val="00FF7B2A"/>
    <w:rsid w:val="00FF7C46"/>
    <w:rsid w:val="00FF7C95"/>
    <w:rsid w:val="00FF7C9D"/>
    <w:rsid w:val="00FF7CBE"/>
    <w:rsid w:val="00FF7D3C"/>
    <w:rsid w:val="00FF7DA8"/>
    <w:rsid w:val="00FF7DF1"/>
    <w:rsid w:val="00FF7E5B"/>
    <w:rsid w:val="00FF7E9C"/>
    <w:rsid w:val="00FF7EA7"/>
    <w:rsid w:val="00FF7ED1"/>
    <w:rsid w:val="00FF7EDF"/>
    <w:rsid w:val="00FF7F29"/>
    <w:rsid w:val="00FF7FB2"/>
    <w:rsid w:val="0140FA29"/>
    <w:rsid w:val="01D87A63"/>
    <w:rsid w:val="02D31797"/>
    <w:rsid w:val="039AA239"/>
    <w:rsid w:val="05519779"/>
    <w:rsid w:val="05CF82BB"/>
    <w:rsid w:val="061E502E"/>
    <w:rsid w:val="0801728B"/>
    <w:rsid w:val="081F395B"/>
    <w:rsid w:val="088E53D0"/>
    <w:rsid w:val="08DE2AF7"/>
    <w:rsid w:val="09561FF8"/>
    <w:rsid w:val="0A591DA1"/>
    <w:rsid w:val="0A8A224A"/>
    <w:rsid w:val="0BAEBDCE"/>
    <w:rsid w:val="0BD2D114"/>
    <w:rsid w:val="0C2974A6"/>
    <w:rsid w:val="0C308175"/>
    <w:rsid w:val="0C315F59"/>
    <w:rsid w:val="0C32BA43"/>
    <w:rsid w:val="0CF3ABB5"/>
    <w:rsid w:val="0D270ECA"/>
    <w:rsid w:val="0D30FE76"/>
    <w:rsid w:val="0D73AC05"/>
    <w:rsid w:val="0D79FA1E"/>
    <w:rsid w:val="0D9C3B0F"/>
    <w:rsid w:val="0DFC7537"/>
    <w:rsid w:val="0E10B649"/>
    <w:rsid w:val="0E195A70"/>
    <w:rsid w:val="0F06D9A4"/>
    <w:rsid w:val="0F77D3A2"/>
    <w:rsid w:val="0F8F8145"/>
    <w:rsid w:val="11359AE9"/>
    <w:rsid w:val="12B46B3D"/>
    <w:rsid w:val="1329F52B"/>
    <w:rsid w:val="1368835A"/>
    <w:rsid w:val="14423141"/>
    <w:rsid w:val="157C6BF9"/>
    <w:rsid w:val="15C0AD35"/>
    <w:rsid w:val="1685EDDD"/>
    <w:rsid w:val="18707C9D"/>
    <w:rsid w:val="188D2CDF"/>
    <w:rsid w:val="1AD01348"/>
    <w:rsid w:val="1AEBFEF3"/>
    <w:rsid w:val="1C234F1D"/>
    <w:rsid w:val="1E2942BB"/>
    <w:rsid w:val="1E3C77FE"/>
    <w:rsid w:val="1EE30800"/>
    <w:rsid w:val="1F2F86D3"/>
    <w:rsid w:val="200EE93D"/>
    <w:rsid w:val="20771D50"/>
    <w:rsid w:val="20B89536"/>
    <w:rsid w:val="21450A7A"/>
    <w:rsid w:val="22D92B72"/>
    <w:rsid w:val="22E4B747"/>
    <w:rsid w:val="2551E481"/>
    <w:rsid w:val="2567826F"/>
    <w:rsid w:val="25976B08"/>
    <w:rsid w:val="26B20568"/>
    <w:rsid w:val="2704F532"/>
    <w:rsid w:val="278724AE"/>
    <w:rsid w:val="280A7776"/>
    <w:rsid w:val="287023F9"/>
    <w:rsid w:val="28E9CD2D"/>
    <w:rsid w:val="28EB78EE"/>
    <w:rsid w:val="292D3592"/>
    <w:rsid w:val="2A30AA60"/>
    <w:rsid w:val="2A334106"/>
    <w:rsid w:val="2AAA398C"/>
    <w:rsid w:val="2AE5013A"/>
    <w:rsid w:val="2BD1237D"/>
    <w:rsid w:val="304DDE66"/>
    <w:rsid w:val="3093F694"/>
    <w:rsid w:val="31CE3BE7"/>
    <w:rsid w:val="31CEFBAB"/>
    <w:rsid w:val="31E44B8B"/>
    <w:rsid w:val="323A9A50"/>
    <w:rsid w:val="3295F200"/>
    <w:rsid w:val="3728CCF1"/>
    <w:rsid w:val="3A4EF4A0"/>
    <w:rsid w:val="3A58530C"/>
    <w:rsid w:val="3B247F1B"/>
    <w:rsid w:val="3CFB3093"/>
    <w:rsid w:val="3E0DBCF7"/>
    <w:rsid w:val="3E41B9B4"/>
    <w:rsid w:val="3FE30DBB"/>
    <w:rsid w:val="40EFD43C"/>
    <w:rsid w:val="410301CC"/>
    <w:rsid w:val="41710C52"/>
    <w:rsid w:val="41E68B73"/>
    <w:rsid w:val="4215F6AF"/>
    <w:rsid w:val="437D44FE"/>
    <w:rsid w:val="43BD41E4"/>
    <w:rsid w:val="4423EF8B"/>
    <w:rsid w:val="4589981E"/>
    <w:rsid w:val="46963DAD"/>
    <w:rsid w:val="46A484C6"/>
    <w:rsid w:val="47BEEA40"/>
    <w:rsid w:val="481F3B86"/>
    <w:rsid w:val="486C78E5"/>
    <w:rsid w:val="4922680D"/>
    <w:rsid w:val="4A3DDFCE"/>
    <w:rsid w:val="4AB75BE3"/>
    <w:rsid w:val="4AE15353"/>
    <w:rsid w:val="4B29DF92"/>
    <w:rsid w:val="4B96A6E6"/>
    <w:rsid w:val="4B9CEBB9"/>
    <w:rsid w:val="4C49398A"/>
    <w:rsid w:val="4C8B8CB0"/>
    <w:rsid w:val="4CA17081"/>
    <w:rsid w:val="4F51AE3A"/>
    <w:rsid w:val="4F5FF2DC"/>
    <w:rsid w:val="4F90246C"/>
    <w:rsid w:val="4FC9C4C7"/>
    <w:rsid w:val="5102F9EB"/>
    <w:rsid w:val="512AC6D8"/>
    <w:rsid w:val="513B615E"/>
    <w:rsid w:val="516ED652"/>
    <w:rsid w:val="533F8221"/>
    <w:rsid w:val="5383828A"/>
    <w:rsid w:val="547265C2"/>
    <w:rsid w:val="5513E9DF"/>
    <w:rsid w:val="5618FC0D"/>
    <w:rsid w:val="58960D14"/>
    <w:rsid w:val="5980C463"/>
    <w:rsid w:val="5D4F8B3D"/>
    <w:rsid w:val="5E31E86B"/>
    <w:rsid w:val="5E7A95F0"/>
    <w:rsid w:val="5EE290E9"/>
    <w:rsid w:val="5FB6BA45"/>
    <w:rsid w:val="5FE4DB3D"/>
    <w:rsid w:val="60530B9C"/>
    <w:rsid w:val="618AB7D4"/>
    <w:rsid w:val="6326E80F"/>
    <w:rsid w:val="6389699E"/>
    <w:rsid w:val="63A947B8"/>
    <w:rsid w:val="65583B94"/>
    <w:rsid w:val="65FB5AA6"/>
    <w:rsid w:val="66CBCF30"/>
    <w:rsid w:val="6803E987"/>
    <w:rsid w:val="68B9B188"/>
    <w:rsid w:val="6936BFD6"/>
    <w:rsid w:val="695A7629"/>
    <w:rsid w:val="69ECCCB3"/>
    <w:rsid w:val="6A22C4ED"/>
    <w:rsid w:val="6A426E1B"/>
    <w:rsid w:val="6B12C2BF"/>
    <w:rsid w:val="6B16F1DF"/>
    <w:rsid w:val="6C9E6B00"/>
    <w:rsid w:val="6DDDA702"/>
    <w:rsid w:val="6F968346"/>
    <w:rsid w:val="6FA66578"/>
    <w:rsid w:val="6FF30CC7"/>
    <w:rsid w:val="704FE45A"/>
    <w:rsid w:val="70B5FD0E"/>
    <w:rsid w:val="70F71388"/>
    <w:rsid w:val="7151EC86"/>
    <w:rsid w:val="726D2E5A"/>
    <w:rsid w:val="72F70E5D"/>
    <w:rsid w:val="73ACD8A5"/>
    <w:rsid w:val="747F8343"/>
    <w:rsid w:val="7489C3F6"/>
    <w:rsid w:val="75E5A01A"/>
    <w:rsid w:val="78405ACB"/>
    <w:rsid w:val="7A0C62F9"/>
    <w:rsid w:val="7B43F67E"/>
    <w:rsid w:val="7CAF8639"/>
    <w:rsid w:val="7D194526"/>
    <w:rsid w:val="7D59A021"/>
    <w:rsid w:val="7D8EB1CE"/>
    <w:rsid w:val="7DCAD71B"/>
    <w:rsid w:val="7EA29525"/>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172579F"/>
  <w15:docId w15:val="{2B70ACED-5744-4380-ADBC-B20E2F8BF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80987"/>
    <w:rPr>
      <w:rFonts w:ascii="Segoe UI" w:hAnsi="Segoe UI"/>
      <w:color w:val="000000" w:themeColor="text1"/>
      <w:sz w:val="18"/>
    </w:rPr>
  </w:style>
  <w:style w:type="paragraph" w:styleId="Heading1">
    <w:name w:val="heading 1"/>
    <w:basedOn w:val="Normal"/>
    <w:next w:val="Normal"/>
    <w:link w:val="Heading1Char"/>
    <w:uiPriority w:val="9"/>
    <w:qFormat/>
    <w:rsid w:val="00576619"/>
    <w:pPr>
      <w:keepNext/>
      <w:keepLines/>
      <w:spacing w:before="480" w:after="40"/>
      <w:outlineLvl w:val="0"/>
    </w:pPr>
    <w:rPr>
      <w:rFonts w:ascii="Segoe UI Semibold" w:eastAsiaTheme="majorEastAsia" w:hAnsi="Segoe UI Semibold" w:cstheme="majorBidi"/>
      <w:bCs/>
      <w:sz w:val="40"/>
      <w:szCs w:val="28"/>
    </w:rPr>
  </w:style>
  <w:style w:type="paragraph" w:styleId="Heading2">
    <w:name w:val="heading 2"/>
    <w:basedOn w:val="Normal"/>
    <w:next w:val="Normal"/>
    <w:link w:val="Heading2Char"/>
    <w:uiPriority w:val="9"/>
    <w:qFormat/>
    <w:rsid w:val="00576619"/>
    <w:pPr>
      <w:keepNext/>
      <w:keepLines/>
      <w:spacing w:before="200" w:after="40"/>
      <w:outlineLvl w:val="1"/>
    </w:pPr>
    <w:rPr>
      <w:rFonts w:ascii="Segoe UI Semibold" w:eastAsiaTheme="majorEastAsia" w:hAnsi="Segoe UI Semibold" w:cstheme="majorBidi"/>
      <w:bCs/>
      <w:sz w:val="26"/>
      <w:szCs w:val="26"/>
    </w:rPr>
  </w:style>
  <w:style w:type="paragraph" w:styleId="Heading3">
    <w:name w:val="heading 3"/>
    <w:basedOn w:val="Normal"/>
    <w:next w:val="Normal"/>
    <w:link w:val="Heading3Char"/>
    <w:uiPriority w:val="9"/>
    <w:unhideWhenUsed/>
    <w:qFormat/>
    <w:rsid w:val="00576619"/>
    <w:pPr>
      <w:keepNext/>
      <w:keepLines/>
      <w:spacing w:before="200" w:after="40"/>
      <w:outlineLvl w:val="2"/>
    </w:pPr>
    <w:rPr>
      <w:rFonts w:ascii="Segoe UI Semibold" w:eastAsiaTheme="majorEastAsia" w:hAnsi="Segoe UI Semibold" w:cstheme="majorBidi"/>
      <w:bCs/>
      <w:szCs w:val="18"/>
    </w:rPr>
  </w:style>
  <w:style w:type="paragraph" w:styleId="Heading4">
    <w:name w:val="heading 4"/>
    <w:basedOn w:val="Normal"/>
    <w:next w:val="Normal"/>
    <w:link w:val="Heading4Char"/>
    <w:uiPriority w:val="9"/>
    <w:unhideWhenUsed/>
    <w:qFormat/>
    <w:rsid w:val="00307971"/>
    <w:pPr>
      <w:keepNext/>
      <w:keepLines/>
      <w:spacing w:before="200" w:after="40"/>
      <w:outlineLvl w:val="3"/>
    </w:pPr>
    <w:rPr>
      <w:rFonts w:eastAsiaTheme="majorEastAsia" w:cstheme="majorBidi"/>
      <w:bCs/>
      <w:i/>
      <w:iCs/>
    </w:rPr>
  </w:style>
  <w:style w:type="paragraph" w:styleId="Heading5">
    <w:name w:val="heading 5"/>
    <w:basedOn w:val="Normal"/>
    <w:next w:val="Normal"/>
    <w:link w:val="Heading5Char"/>
    <w:uiPriority w:val="9"/>
    <w:semiHidden/>
    <w:unhideWhenUsed/>
    <w:rsid w:val="003B5927"/>
    <w:pPr>
      <w:keepNext/>
      <w:keepLines/>
      <w:spacing w:before="200" w:after="0"/>
      <w:outlineLvl w:val="4"/>
    </w:pPr>
    <w:rPr>
      <w:rFonts w:eastAsiaTheme="majorEastAsia"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6619"/>
    <w:rPr>
      <w:rFonts w:ascii="Segoe UI Semibold" w:eastAsiaTheme="majorEastAsia" w:hAnsi="Segoe UI Semibold" w:cstheme="majorBidi"/>
      <w:bCs/>
      <w:color w:val="000000" w:themeColor="text1"/>
      <w:sz w:val="40"/>
      <w:szCs w:val="28"/>
    </w:rPr>
  </w:style>
  <w:style w:type="paragraph" w:styleId="ListParagraph">
    <w:name w:val="List Paragraph"/>
    <w:basedOn w:val="Normal"/>
    <w:uiPriority w:val="34"/>
    <w:qFormat/>
    <w:rsid w:val="00CD2D34"/>
    <w:pPr>
      <w:ind w:left="720"/>
      <w:contextualSpacing/>
    </w:pPr>
  </w:style>
  <w:style w:type="character" w:customStyle="1" w:styleId="Heading2Char">
    <w:name w:val="Heading 2 Char"/>
    <w:basedOn w:val="DefaultParagraphFont"/>
    <w:link w:val="Heading2"/>
    <w:uiPriority w:val="9"/>
    <w:rsid w:val="00576619"/>
    <w:rPr>
      <w:rFonts w:ascii="Segoe UI Semibold" w:eastAsiaTheme="majorEastAsia" w:hAnsi="Segoe UI Semibold" w:cstheme="majorBidi"/>
      <w:bCs/>
      <w:color w:val="000000" w:themeColor="text1"/>
      <w:sz w:val="26"/>
      <w:szCs w:val="26"/>
    </w:rPr>
  </w:style>
  <w:style w:type="paragraph" w:styleId="Title">
    <w:name w:val="Title"/>
    <w:basedOn w:val="Normal"/>
    <w:next w:val="Normal"/>
    <w:link w:val="TitleChar"/>
    <w:uiPriority w:val="10"/>
    <w:qFormat/>
    <w:rsid w:val="00601747"/>
    <w:pPr>
      <w:spacing w:after="300" w:line="240" w:lineRule="auto"/>
      <w:contextualSpacing/>
    </w:pPr>
    <w:rPr>
      <w:rFonts w:ascii="Segoe UI Light" w:eastAsiaTheme="majorEastAsia" w:hAnsi="Segoe UI Light" w:cstheme="majorBidi"/>
      <w:spacing w:val="5"/>
      <w:kern w:val="28"/>
      <w:sz w:val="48"/>
      <w:szCs w:val="44"/>
    </w:rPr>
  </w:style>
  <w:style w:type="character" w:customStyle="1" w:styleId="TitleChar">
    <w:name w:val="Title Char"/>
    <w:basedOn w:val="DefaultParagraphFont"/>
    <w:link w:val="Title"/>
    <w:uiPriority w:val="10"/>
    <w:rsid w:val="00601747"/>
    <w:rPr>
      <w:rFonts w:ascii="Segoe UI Light" w:eastAsiaTheme="majorEastAsia" w:hAnsi="Segoe UI Light" w:cstheme="majorBidi"/>
      <w:color w:val="646464"/>
      <w:spacing w:val="5"/>
      <w:kern w:val="28"/>
      <w:sz w:val="48"/>
      <w:szCs w:val="44"/>
    </w:rPr>
  </w:style>
  <w:style w:type="character" w:customStyle="1" w:styleId="Heading3Char">
    <w:name w:val="Heading 3 Char"/>
    <w:basedOn w:val="DefaultParagraphFont"/>
    <w:link w:val="Heading3"/>
    <w:uiPriority w:val="9"/>
    <w:rsid w:val="00576619"/>
    <w:rPr>
      <w:rFonts w:ascii="Segoe UI Semibold" w:eastAsiaTheme="majorEastAsia" w:hAnsi="Segoe UI Semibold" w:cstheme="majorBidi"/>
      <w:bCs/>
      <w:color w:val="000000" w:themeColor="text1"/>
      <w:sz w:val="18"/>
      <w:szCs w:val="18"/>
    </w:rPr>
  </w:style>
  <w:style w:type="character" w:styleId="PlaceholderText">
    <w:name w:val="Placeholder Text"/>
    <w:basedOn w:val="DefaultParagraphFont"/>
    <w:uiPriority w:val="99"/>
    <w:semiHidden/>
    <w:rsid w:val="00DB1D6D"/>
    <w:rPr>
      <w:color w:val="808080"/>
    </w:rPr>
  </w:style>
  <w:style w:type="paragraph" w:styleId="BalloonText">
    <w:name w:val="Balloon Text"/>
    <w:basedOn w:val="Normal"/>
    <w:link w:val="BalloonTextChar"/>
    <w:uiPriority w:val="99"/>
    <w:semiHidden/>
    <w:unhideWhenUsed/>
    <w:rsid w:val="00DB1D6D"/>
    <w:pPr>
      <w:spacing w:after="0"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DB1D6D"/>
    <w:rPr>
      <w:rFonts w:ascii="Tahoma" w:hAnsi="Tahoma" w:cs="Tahoma"/>
      <w:sz w:val="16"/>
      <w:szCs w:val="16"/>
    </w:rPr>
  </w:style>
  <w:style w:type="paragraph" w:styleId="Header">
    <w:name w:val="header"/>
    <w:basedOn w:val="Normal"/>
    <w:link w:val="HeaderChar"/>
    <w:uiPriority w:val="99"/>
    <w:unhideWhenUsed/>
    <w:rsid w:val="00DB1D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1D6D"/>
    <w:rPr>
      <w:sz w:val="16"/>
    </w:rPr>
  </w:style>
  <w:style w:type="paragraph" w:styleId="Footer">
    <w:name w:val="footer"/>
    <w:basedOn w:val="Normal"/>
    <w:link w:val="FooterChar"/>
    <w:uiPriority w:val="99"/>
    <w:unhideWhenUsed/>
    <w:rsid w:val="00DB1D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1D6D"/>
    <w:rPr>
      <w:sz w:val="16"/>
    </w:rPr>
  </w:style>
  <w:style w:type="table" w:styleId="TableGrid">
    <w:name w:val="Table Grid"/>
    <w:basedOn w:val="TableNormal"/>
    <w:uiPriority w:val="39"/>
    <w:rsid w:val="00780987"/>
    <w:pPr>
      <w:spacing w:after="0" w:line="240" w:lineRule="auto"/>
    </w:pPr>
    <w:rPr>
      <w:rFonts w:ascii="Segoe UI" w:hAnsi="Segoe UI"/>
      <w:sz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B2ColorfulListAccent1">
    <w:name w:val="B2 Colorful List Accent 1"/>
    <w:basedOn w:val="TableNormal"/>
    <w:uiPriority w:val="72"/>
    <w:rsid w:val="00003B80"/>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000000" w:themeColor="text1"/>
      </w:rPr>
      <w:tblPr/>
      <w:tcPr>
        <w:shd w:val="clear" w:color="auto" w:fill="8DB3E2" w:themeFill="text2" w:themeFillTint="66"/>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paragraph" w:styleId="NoSpacing">
    <w:name w:val="No Spacing"/>
    <w:uiPriority w:val="1"/>
    <w:qFormat/>
    <w:rsid w:val="00B95D91"/>
    <w:pPr>
      <w:spacing w:after="0" w:line="240" w:lineRule="auto"/>
    </w:pPr>
    <w:rPr>
      <w:rFonts w:ascii="Segoe UI" w:hAnsi="Segoe UI"/>
      <w:sz w:val="16"/>
    </w:rPr>
  </w:style>
  <w:style w:type="paragraph" w:customStyle="1" w:styleId="Preformatted">
    <w:name w:val="Preformatted"/>
    <w:basedOn w:val="Normal"/>
    <w:link w:val="PreformattedChar"/>
    <w:qFormat/>
    <w:rsid w:val="0093401E"/>
    <w:pPr>
      <w:shd w:val="clear" w:color="auto" w:fill="F0F2F4"/>
      <w:spacing w:after="0"/>
    </w:pPr>
    <w:rPr>
      <w:rFonts w:ascii="Consolas" w:hAnsi="Consolas"/>
      <w:noProof/>
      <w:sz w:val="14"/>
      <w:szCs w:val="16"/>
    </w:rPr>
  </w:style>
  <w:style w:type="character" w:customStyle="1" w:styleId="PreformattedChar">
    <w:name w:val="Preformatted Char"/>
    <w:basedOn w:val="DefaultParagraphFont"/>
    <w:link w:val="Preformatted"/>
    <w:rsid w:val="0093401E"/>
    <w:rPr>
      <w:rFonts w:ascii="Consolas" w:hAnsi="Consolas"/>
      <w:noProof/>
      <w:color w:val="646464"/>
      <w:sz w:val="14"/>
      <w:szCs w:val="16"/>
      <w:shd w:val="clear" w:color="auto" w:fill="F0F2F4"/>
    </w:rPr>
  </w:style>
  <w:style w:type="character" w:styleId="Hyperlink">
    <w:name w:val="Hyperlink"/>
    <w:basedOn w:val="DefaultParagraphFont"/>
    <w:uiPriority w:val="99"/>
    <w:qFormat/>
    <w:rsid w:val="00267DE3"/>
    <w:rPr>
      <w:color w:val="196297"/>
      <w:u w:val="single"/>
    </w:rPr>
  </w:style>
  <w:style w:type="paragraph" w:styleId="List">
    <w:name w:val="List"/>
    <w:basedOn w:val="Normal"/>
    <w:uiPriority w:val="99"/>
    <w:semiHidden/>
    <w:unhideWhenUsed/>
    <w:rsid w:val="00941E29"/>
    <w:pPr>
      <w:ind w:left="360" w:hanging="360"/>
      <w:contextualSpacing/>
    </w:pPr>
    <w:rPr>
      <w:color w:val="365F91" w:themeColor="accent1" w:themeShade="BF"/>
    </w:rPr>
  </w:style>
  <w:style w:type="character" w:customStyle="1" w:styleId="Heading4Char">
    <w:name w:val="Heading 4 Char"/>
    <w:basedOn w:val="DefaultParagraphFont"/>
    <w:link w:val="Heading4"/>
    <w:uiPriority w:val="9"/>
    <w:rsid w:val="00307971"/>
    <w:rPr>
      <w:rFonts w:ascii="Segoe UI" w:eastAsiaTheme="majorEastAsia" w:hAnsi="Segoe UI" w:cstheme="majorBidi"/>
      <w:bCs/>
      <w:i/>
      <w:iCs/>
      <w:color w:val="646464"/>
      <w:sz w:val="18"/>
    </w:rPr>
  </w:style>
  <w:style w:type="table" w:customStyle="1" w:styleId="LightList-Accent11">
    <w:name w:val="Light List - Accent 11"/>
    <w:basedOn w:val="TableNormal"/>
    <w:uiPriority w:val="61"/>
    <w:rsid w:val="00394DE0"/>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Shading1">
    <w:name w:val="Light Shading1"/>
    <w:basedOn w:val="TableNormal"/>
    <w:uiPriority w:val="60"/>
    <w:rsid w:val="00394DE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top w:val="single" w:sz="8" w:space="0" w:color="000000" w:themeColor="text1"/>
          <w:left w:val="nil"/>
          <w:bottom w:val="single" w:sz="8" w:space="0" w:color="000000" w:themeColor="text1"/>
          <w:right w:val="nil"/>
          <w:insideH w:val="nil"/>
          <w:insideV w:val="nil"/>
        </w:tcBorders>
        <w:shd w:val="clear" w:color="auto" w:fill="C0C0C0" w:themeFill="text1" w:themeFillTint="3F"/>
      </w:tcPr>
    </w:tblStylePr>
    <w:tblStylePr w:type="band1Horz">
      <w:tblPr/>
      <w:tcPr>
        <w:tcBorders>
          <w:top w:val="nil"/>
          <w:left w:val="nil"/>
          <w:bottom w:val="nil"/>
          <w:right w:val="nil"/>
          <w:insideH w:val="nil"/>
          <w:insideV w:val="nil"/>
        </w:tcBorders>
        <w:shd w:val="clear" w:color="auto" w:fill="C0C0C0" w:themeFill="text1" w:themeFillTint="3F"/>
      </w:tcPr>
    </w:tblStylePr>
  </w:style>
  <w:style w:type="table" w:customStyle="1" w:styleId="B2MediumList1Accent5">
    <w:name w:val="B2 Medium List 1 Accent 5"/>
    <w:basedOn w:val="TableNormal"/>
    <w:uiPriority w:val="65"/>
    <w:rsid w:val="00394DE0"/>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left w:val="nil"/>
          <w:bottom w:val="single" w:sz="8" w:space="0" w:color="4BACC6" w:themeColor="accent5"/>
          <w:right w:val="nil"/>
          <w:insideH w:val="nil"/>
          <w:insideV w:val="nil"/>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tcBorders>
          <w:top w:val="single" w:sz="8" w:space="0" w:color="4BACC6" w:themeColor="accent5"/>
          <w:left w:val="nil"/>
          <w:bottom w:val="single" w:sz="8" w:space="0" w:color="4BACC6" w:themeColor="accent5"/>
          <w:right w:val="nil"/>
          <w:insideH w:val="nil"/>
          <w:insideV w:val="nil"/>
        </w:tcBorders>
        <w:shd w:val="clear" w:color="auto" w:fill="D2EAF1" w:themeFill="accent5" w:themeFillTint="3F"/>
      </w:tcPr>
    </w:tblStylePr>
    <w:tblStylePr w:type="band1Horz">
      <w:tblPr/>
      <w:tcPr>
        <w:tcBorders>
          <w:top w:val="nil"/>
          <w:left w:val="nil"/>
          <w:bottom w:val="nil"/>
          <w:right w:val="nil"/>
          <w:insideH w:val="nil"/>
          <w:insideV w:val="nil"/>
        </w:tcBorders>
        <w:shd w:val="clear" w:color="auto" w:fill="D2EAF1" w:themeFill="accent5" w:themeFillTint="3F"/>
      </w:tcPr>
    </w:tblStylePr>
  </w:style>
  <w:style w:type="table" w:customStyle="1" w:styleId="MediumShading1-Accent11">
    <w:name w:val="Medium Shading 1 - Accent 11"/>
    <w:basedOn w:val="TableNormal"/>
    <w:uiPriority w:val="63"/>
    <w:rsid w:val="00394DE0"/>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D3DFEE" w:themeFill="accent1" w:themeFillTint="3F"/>
      </w:tcPr>
    </w:tblStylePr>
    <w:tblStylePr w:type="band1Horz">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D3DFEE" w:themeFill="accent1" w:themeFillTint="3F"/>
      </w:tcPr>
    </w:tblStylePr>
  </w:style>
  <w:style w:type="table" w:customStyle="1" w:styleId="B2MediumShading1Accent2">
    <w:name w:val="B2 Medium Shading 1 Accent 2"/>
    <w:basedOn w:val="TableNormal"/>
    <w:uiPriority w:val="63"/>
    <w:rsid w:val="00394DE0"/>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EFD3D2" w:themeFill="accent2" w:themeFillTint="3F"/>
      </w:tcPr>
    </w:tblStylePr>
    <w:tblStylePr w:type="band1Horz">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EFD3D2" w:themeFill="accent2" w:themeFillTint="3F"/>
      </w:tcPr>
    </w:tblStylePr>
  </w:style>
  <w:style w:type="table" w:customStyle="1" w:styleId="MediumShading11">
    <w:name w:val="Medium Shading 11"/>
    <w:basedOn w:val="TableNormal"/>
    <w:uiPriority w:val="63"/>
    <w:rsid w:val="00394DE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C0C0C0" w:themeFill="text1" w:themeFillTint="3F"/>
      </w:tcPr>
    </w:tblStylePr>
    <w:tblStylePr w:type="band1Horz">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C0C0C0" w:themeFill="text1" w:themeFillTint="3F"/>
      </w:tcPr>
    </w:tblStylePr>
  </w:style>
  <w:style w:type="table" w:customStyle="1" w:styleId="B2MediumShading1Accent3">
    <w:name w:val="B2 Medium Shading 1 Accent 3"/>
    <w:basedOn w:val="TableNormal"/>
    <w:uiPriority w:val="63"/>
    <w:rsid w:val="00394DE0"/>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E6EED5" w:themeFill="accent3" w:themeFillTint="3F"/>
      </w:tcPr>
    </w:tblStylePr>
    <w:tblStylePr w:type="band1Horz">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E6EED5" w:themeFill="accent3" w:themeFillTint="3F"/>
      </w:tcPr>
    </w:tblStylePr>
  </w:style>
  <w:style w:type="table" w:customStyle="1" w:styleId="B2ColorfulShadingAccent1">
    <w:name w:val="B2 Colorful Shading Accent 1"/>
    <w:basedOn w:val="TableNormal"/>
    <w:uiPriority w:val="71"/>
    <w:rsid w:val="00394DE0"/>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tcBorders>
          <w:top w:val="nil"/>
          <w:left w:val="nil"/>
          <w:bottom w:val="nil"/>
          <w:right w:val="nil"/>
          <w:insideH w:val="nil"/>
          <w:insideV w:val="nil"/>
        </w:tcBorders>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customStyle="1" w:styleId="ColorfulShading1">
    <w:name w:val="Colorful Shading1"/>
    <w:basedOn w:val="TableNormal"/>
    <w:uiPriority w:val="71"/>
    <w:rsid w:val="00394DE0"/>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tcBorders>
          <w:top w:val="nil"/>
          <w:left w:val="nil"/>
          <w:bottom w:val="nil"/>
          <w:right w:val="nil"/>
          <w:insideH w:val="nil"/>
          <w:insideV w:val="nil"/>
        </w:tcBorders>
        <w:shd w:val="clear" w:color="auto" w:fill="808080" w:themeFill="text1" w:themeFillTint="7F"/>
      </w:tcPr>
    </w:tblStylePr>
    <w:tblStylePr w:type="neCell">
      <w:rPr>
        <w:color w:val="000000" w:themeColor="text1"/>
      </w:rPr>
    </w:tblStylePr>
    <w:tblStylePr w:type="nwCell">
      <w:rPr>
        <w:color w:val="000000" w:themeColor="text1"/>
      </w:rPr>
    </w:tblStylePr>
  </w:style>
  <w:style w:type="table" w:customStyle="1" w:styleId="B2ColorfulShadingAccent3">
    <w:name w:val="B2 Colorful Shading Accent 3"/>
    <w:basedOn w:val="TableNormal"/>
    <w:uiPriority w:val="71"/>
    <w:rsid w:val="00394DE0"/>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tcBorders>
          <w:top w:val="nil"/>
          <w:left w:val="nil"/>
          <w:bottom w:val="nil"/>
          <w:right w:val="nil"/>
          <w:insideH w:val="nil"/>
          <w:insideV w:val="nil"/>
        </w:tcBorders>
        <w:shd w:val="clear" w:color="auto" w:fill="CDDDAC" w:themeFill="accent3" w:themeFillTint="7F"/>
      </w:tcPr>
    </w:tblStylePr>
    <w:tblStylePr w:type="neCell">
      <w:pPr>
        <w:spacing w:line="240" w:lineRule="auto"/>
      </w:pPr>
    </w:tblStylePr>
    <w:tblStylePr w:type="nwCell">
      <w:pPr>
        <w:spacing w:line="240" w:lineRule="auto"/>
      </w:pPr>
    </w:tblStylePr>
  </w:style>
  <w:style w:type="table" w:customStyle="1" w:styleId="B2MediumGrid3Accent6">
    <w:name w:val="B2 Medium Grid 3 Accent 6"/>
    <w:basedOn w:val="TableNormal"/>
    <w:uiPriority w:val="69"/>
    <w:rsid w:val="00394DE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top w:val="single" w:sz="8" w:space="0" w:color="F79646" w:themeColor="accent6"/>
          <w:left w:val="single" w:sz="8" w:space="0" w:color="FFFFFF" w:themeColor="background1"/>
          <w:bottom w:val="single" w:sz="8" w:space="0" w:color="F79646" w:themeColor="accent6"/>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DarkList1">
    <w:name w:val="Dark List1"/>
    <w:basedOn w:val="TableNormal"/>
    <w:uiPriority w:val="70"/>
    <w:rsid w:val="00394DE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customStyle="1" w:styleId="MediumGrid31">
    <w:name w:val="Medium Grid 31"/>
    <w:basedOn w:val="TableNormal"/>
    <w:uiPriority w:val="69"/>
    <w:rsid w:val="00394DE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top w:val="single" w:sz="8" w:space="0" w:color="000000" w:themeColor="text1"/>
          <w:left w:val="single" w:sz="8" w:space="0" w:color="FFFFFF" w:themeColor="background1"/>
          <w:bottom w:val="single" w:sz="8" w:space="0" w:color="000000" w:themeColor="text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customStyle="1" w:styleId="B2MediumGrid3Accent1">
    <w:name w:val="B2 Medium Grid 3 Accent 1"/>
    <w:basedOn w:val="TableNormal"/>
    <w:uiPriority w:val="69"/>
    <w:rsid w:val="00394DE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top w:val="single" w:sz="8" w:space="0" w:color="4F81BD" w:themeColor="accent1"/>
          <w:left w:val="single" w:sz="8" w:space="0" w:color="FFFFFF" w:themeColor="background1"/>
          <w:bottom w:val="single" w:sz="8" w:space="0" w:color="4F81BD" w:themeColor="accent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customStyle="1" w:styleId="B2MediumList2Accent4">
    <w:name w:val="B2 Medium List 2 Accent 4"/>
    <w:basedOn w:val="TableNormal"/>
    <w:uiPriority w:val="66"/>
    <w:rsid w:val="00394DE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top w:val="single" w:sz="8" w:space="0" w:color="8064A2" w:themeColor="accent4"/>
          <w:left w:val="nil"/>
          <w:bottom w:val="single" w:sz="8" w:space="0" w:color="8064A2" w:themeColor="accent4"/>
          <w:right w:val="nil"/>
          <w:insideH w:val="nil"/>
          <w:insideV w:val="nil"/>
        </w:tcBorders>
        <w:shd w:val="clear" w:color="auto" w:fill="DFD8E8" w:themeFill="accent4" w:themeFillTint="3F"/>
      </w:tcPr>
    </w:tblStylePr>
    <w:tblStylePr w:type="band1Horz">
      <w:tblPr/>
      <w:tcPr>
        <w:tcBorders>
          <w:top w:val="nil"/>
          <w:left w:val="single" w:sz="8" w:space="0" w:color="8064A2" w:themeColor="accent4"/>
          <w:bottom w:val="nil"/>
          <w:right w:val="single" w:sz="8" w:space="0" w:color="8064A2" w:themeColor="accent4"/>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B2ColorfulListAccent5">
    <w:name w:val="B2 Colorful List Accent 5"/>
    <w:basedOn w:val="TableNormal"/>
    <w:uiPriority w:val="72"/>
    <w:rsid w:val="000201E3"/>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customStyle="1" w:styleId="B2ColorfulListAccent4">
    <w:name w:val="B2 Colorful List Accent 4"/>
    <w:basedOn w:val="TableNormal"/>
    <w:uiPriority w:val="72"/>
    <w:rsid w:val="000201E3"/>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customStyle="1" w:styleId="B2ColorfulListAccent3">
    <w:name w:val="B2 Colorful List Accent 3"/>
    <w:basedOn w:val="TableNormal"/>
    <w:uiPriority w:val="72"/>
    <w:rsid w:val="000201E3"/>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customStyle="1" w:styleId="B2ColorfulList">
    <w:name w:val="B2 Colorful List"/>
    <w:basedOn w:val="TableNormal"/>
    <w:uiPriority w:val="72"/>
    <w:rsid w:val="000201E3"/>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paragraph" w:customStyle="1" w:styleId="Issue">
    <w:name w:val="Issue"/>
    <w:basedOn w:val="Normal"/>
    <w:link w:val="IssueChar"/>
    <w:qFormat/>
    <w:rsid w:val="00FB6FEB"/>
    <w:pPr>
      <w:shd w:val="clear" w:color="auto" w:fill="FEEF98"/>
    </w:pPr>
    <w:rPr>
      <w:color w:val="E36C0A" w:themeColor="accent6" w:themeShade="BF"/>
    </w:rPr>
  </w:style>
  <w:style w:type="character" w:customStyle="1" w:styleId="IssueChar">
    <w:name w:val="Issue Char"/>
    <w:basedOn w:val="DefaultParagraphFont"/>
    <w:link w:val="Issue"/>
    <w:rsid w:val="00FB6FEB"/>
    <w:rPr>
      <w:color w:val="E36C0A" w:themeColor="accent6" w:themeShade="BF"/>
      <w:sz w:val="18"/>
      <w:shd w:val="clear" w:color="auto" w:fill="FEEF98"/>
    </w:rPr>
  </w:style>
  <w:style w:type="paragraph" w:styleId="DocumentMap">
    <w:name w:val="Document Map"/>
    <w:basedOn w:val="Normal"/>
    <w:link w:val="DocumentMapChar"/>
    <w:uiPriority w:val="99"/>
    <w:semiHidden/>
    <w:unhideWhenUsed/>
    <w:rsid w:val="0009729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097293"/>
    <w:rPr>
      <w:rFonts w:ascii="Tahoma" w:hAnsi="Tahoma" w:cs="Tahoma"/>
      <w:sz w:val="16"/>
      <w:szCs w:val="16"/>
    </w:rPr>
  </w:style>
  <w:style w:type="table" w:customStyle="1" w:styleId="LightList1">
    <w:name w:val="Light List1"/>
    <w:basedOn w:val="TableNormal"/>
    <w:uiPriority w:val="61"/>
    <w:rsid w:val="00BE549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X">
    <w:name w:val="X"/>
    <w:basedOn w:val="TableNormal"/>
    <w:uiPriority w:val="99"/>
    <w:qFormat/>
    <w:rsid w:val="00F92CA2"/>
    <w:pPr>
      <w:spacing w:after="0" w:line="240" w:lineRule="auto"/>
    </w:pPr>
    <w:tblPr/>
  </w:style>
  <w:style w:type="paragraph" w:styleId="BodyText">
    <w:name w:val="Body Text"/>
    <w:basedOn w:val="Normal"/>
    <w:link w:val="BodyTextChar"/>
    <w:uiPriority w:val="99"/>
    <w:unhideWhenUsed/>
    <w:rsid w:val="00B95D91"/>
    <w:pPr>
      <w:spacing w:after="120"/>
    </w:pPr>
  </w:style>
  <w:style w:type="character" w:customStyle="1" w:styleId="BodyTextChar">
    <w:name w:val="Body Text Char"/>
    <w:basedOn w:val="DefaultParagraphFont"/>
    <w:link w:val="BodyText"/>
    <w:uiPriority w:val="99"/>
    <w:rsid w:val="00B95D91"/>
    <w:rPr>
      <w:rFonts w:ascii="Segoe UI" w:hAnsi="Segoe UI"/>
      <w:color w:val="646464"/>
      <w:sz w:val="18"/>
    </w:rPr>
  </w:style>
  <w:style w:type="paragraph" w:customStyle="1" w:styleId="Comments">
    <w:name w:val="Comments"/>
    <w:basedOn w:val="Issue"/>
    <w:link w:val="CommentsChar"/>
    <w:qFormat/>
    <w:rsid w:val="00007E91"/>
    <w:pPr>
      <w:shd w:val="clear" w:color="auto" w:fill="D9D9D9" w:themeFill="background1" w:themeFillShade="D9"/>
      <w:spacing w:after="0"/>
    </w:pPr>
    <w:rPr>
      <w:color w:val="000000" w:themeColor="text1"/>
      <w:sz w:val="16"/>
    </w:rPr>
  </w:style>
  <w:style w:type="paragraph" w:styleId="Subtitle">
    <w:name w:val="Subtitle"/>
    <w:basedOn w:val="Normal"/>
    <w:next w:val="Normal"/>
    <w:link w:val="SubtitleChar"/>
    <w:uiPriority w:val="11"/>
    <w:rsid w:val="003B5927"/>
    <w:pPr>
      <w:numPr>
        <w:ilvl w:val="1"/>
      </w:numPr>
    </w:pPr>
    <w:rPr>
      <w:rFonts w:eastAsiaTheme="majorEastAsia" w:cstheme="majorBidi"/>
      <w:i/>
      <w:iCs/>
      <w:color w:val="4F81BD" w:themeColor="accent1"/>
      <w:spacing w:val="15"/>
      <w:sz w:val="24"/>
      <w:szCs w:val="24"/>
    </w:rPr>
  </w:style>
  <w:style w:type="character" w:customStyle="1" w:styleId="CommentsChar">
    <w:name w:val="Comments Char"/>
    <w:basedOn w:val="IssueChar"/>
    <w:link w:val="Comments"/>
    <w:rsid w:val="00007E91"/>
    <w:rPr>
      <w:rFonts w:ascii="Segoe UI" w:hAnsi="Segoe UI"/>
      <w:color w:val="000000" w:themeColor="text1"/>
      <w:sz w:val="16"/>
      <w:shd w:val="clear" w:color="auto" w:fill="D9D9D9" w:themeFill="background1" w:themeFillShade="D9"/>
    </w:rPr>
  </w:style>
  <w:style w:type="character" w:customStyle="1" w:styleId="SubtitleChar">
    <w:name w:val="Subtitle Char"/>
    <w:basedOn w:val="DefaultParagraphFont"/>
    <w:link w:val="Subtitle"/>
    <w:uiPriority w:val="11"/>
    <w:rsid w:val="003B5927"/>
    <w:rPr>
      <w:rFonts w:ascii="Segoe UI" w:eastAsiaTheme="majorEastAsia" w:hAnsi="Segoe UI" w:cstheme="majorBidi"/>
      <w:i/>
      <w:iCs/>
      <w:color w:val="4F81BD" w:themeColor="accent1"/>
      <w:spacing w:val="15"/>
      <w:sz w:val="24"/>
      <w:szCs w:val="24"/>
    </w:rPr>
  </w:style>
  <w:style w:type="character" w:customStyle="1" w:styleId="Heading5Char">
    <w:name w:val="Heading 5 Char"/>
    <w:basedOn w:val="DefaultParagraphFont"/>
    <w:link w:val="Heading5"/>
    <w:uiPriority w:val="9"/>
    <w:semiHidden/>
    <w:rsid w:val="003B5927"/>
    <w:rPr>
      <w:rFonts w:ascii="Segoe UI" w:eastAsiaTheme="majorEastAsia" w:hAnsi="Segoe UI" w:cstheme="majorBidi"/>
      <w:color w:val="243F60" w:themeColor="accent1" w:themeShade="7F"/>
      <w:sz w:val="18"/>
    </w:rPr>
  </w:style>
  <w:style w:type="paragraph" w:styleId="HTMLPreformatted">
    <w:name w:val="HTML Preformatted"/>
    <w:basedOn w:val="Normal"/>
    <w:link w:val="HTMLPreformattedChar"/>
    <w:uiPriority w:val="99"/>
    <w:semiHidden/>
    <w:unhideWhenUsed/>
    <w:rsid w:val="00EE23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EE2381"/>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EA40AC"/>
    <w:rPr>
      <w:color w:val="800080" w:themeColor="followedHyperlink"/>
      <w:u w:val="single"/>
    </w:rPr>
  </w:style>
  <w:style w:type="table" w:styleId="LightGrid">
    <w:name w:val="Light Grid"/>
    <w:basedOn w:val="TableNormal"/>
    <w:uiPriority w:val="62"/>
    <w:rsid w:val="00FB52C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customStyle="1" w:styleId="apple-converted-space">
    <w:name w:val="apple-converted-space"/>
    <w:basedOn w:val="DefaultParagraphFont"/>
    <w:rsid w:val="001D3B65"/>
  </w:style>
  <w:style w:type="character" w:styleId="CommentReference">
    <w:name w:val="annotation reference"/>
    <w:basedOn w:val="DefaultParagraphFont"/>
    <w:uiPriority w:val="99"/>
    <w:semiHidden/>
    <w:unhideWhenUsed/>
    <w:rsid w:val="00BE5CF7"/>
    <w:rPr>
      <w:sz w:val="16"/>
      <w:szCs w:val="16"/>
    </w:rPr>
  </w:style>
  <w:style w:type="paragraph" w:styleId="CommentText">
    <w:name w:val="annotation text"/>
    <w:basedOn w:val="Normal"/>
    <w:link w:val="CommentTextChar"/>
    <w:uiPriority w:val="99"/>
    <w:semiHidden/>
    <w:unhideWhenUsed/>
    <w:rsid w:val="00BE5CF7"/>
    <w:pPr>
      <w:spacing w:line="240" w:lineRule="auto"/>
    </w:pPr>
    <w:rPr>
      <w:sz w:val="20"/>
      <w:szCs w:val="20"/>
    </w:rPr>
  </w:style>
  <w:style w:type="character" w:customStyle="1" w:styleId="CommentTextChar">
    <w:name w:val="Comment Text Char"/>
    <w:basedOn w:val="DefaultParagraphFont"/>
    <w:link w:val="CommentText"/>
    <w:uiPriority w:val="99"/>
    <w:semiHidden/>
    <w:rsid w:val="00BE5CF7"/>
    <w:rPr>
      <w:rFonts w:ascii="Segoe UI" w:hAnsi="Segoe UI"/>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BE5CF7"/>
    <w:rPr>
      <w:b/>
      <w:bCs/>
    </w:rPr>
  </w:style>
  <w:style w:type="character" w:customStyle="1" w:styleId="CommentSubjectChar">
    <w:name w:val="Comment Subject Char"/>
    <w:basedOn w:val="CommentTextChar"/>
    <w:link w:val="CommentSubject"/>
    <w:uiPriority w:val="99"/>
    <w:semiHidden/>
    <w:rsid w:val="00BE5CF7"/>
    <w:rPr>
      <w:rFonts w:ascii="Segoe UI" w:hAnsi="Segoe UI"/>
      <w:b/>
      <w:bCs/>
      <w:color w:val="000000" w:themeColor="text1"/>
      <w:sz w:val="20"/>
      <w:szCs w:val="20"/>
    </w:rPr>
  </w:style>
  <w:style w:type="paragraph" w:customStyle="1" w:styleId="ProTip">
    <w:name w:val="ProTip"/>
    <w:basedOn w:val="Issue"/>
    <w:link w:val="ProTipChar"/>
    <w:qFormat/>
    <w:rsid w:val="00E006E1"/>
    <w:pPr>
      <w:shd w:val="clear" w:color="auto" w:fill="EAF1DD" w:themeFill="accent3" w:themeFillTint="33"/>
    </w:pPr>
    <w:rPr>
      <w:color w:val="000000" w:themeColor="text1"/>
    </w:rPr>
  </w:style>
  <w:style w:type="character" w:customStyle="1" w:styleId="ProTipChar">
    <w:name w:val="ProTip Char"/>
    <w:basedOn w:val="IssueChar"/>
    <w:link w:val="ProTip"/>
    <w:rsid w:val="00154706"/>
    <w:rPr>
      <w:rFonts w:ascii="Segoe UI" w:hAnsi="Segoe UI"/>
      <w:color w:val="000000" w:themeColor="text1"/>
      <w:sz w:val="18"/>
      <w:shd w:val="clear" w:color="auto" w:fill="EAF1DD" w:themeFill="accent3" w:themeFillTint="33"/>
    </w:rPr>
  </w:style>
  <w:style w:type="paragraph" w:styleId="Revision">
    <w:name w:val="Revision"/>
    <w:hidden/>
    <w:uiPriority w:val="99"/>
    <w:semiHidden/>
    <w:rsid w:val="00154706"/>
    <w:pPr>
      <w:spacing w:after="0" w:line="240" w:lineRule="auto"/>
    </w:pPr>
    <w:rPr>
      <w:rFonts w:ascii="Segoe UI" w:hAnsi="Segoe UI"/>
      <w:color w:val="000000" w:themeColor="text1"/>
      <w:sz w:val="18"/>
    </w:rPr>
  </w:style>
  <w:style w:type="paragraph" w:customStyle="1" w:styleId="output">
    <w:name w:val="output"/>
    <w:basedOn w:val="Normal"/>
    <w:link w:val="outputChar"/>
    <w:qFormat/>
    <w:rsid w:val="00780987"/>
    <w:rPr>
      <w:rFonts w:ascii="Consolas" w:hAnsi="Consolas" w:cs="Consolas"/>
      <w:noProof/>
      <w:sz w:val="16"/>
    </w:rPr>
  </w:style>
  <w:style w:type="character" w:customStyle="1" w:styleId="outputChar">
    <w:name w:val="output Char"/>
    <w:basedOn w:val="DefaultParagraphFont"/>
    <w:link w:val="output"/>
    <w:rsid w:val="00780987"/>
    <w:rPr>
      <w:rFonts w:ascii="Consolas" w:hAnsi="Consolas" w:cs="Consolas"/>
      <w:noProof/>
      <w:color w:val="000000" w:themeColor="text1"/>
      <w:sz w:val="16"/>
    </w:rPr>
  </w:style>
  <w:style w:type="paragraph" w:styleId="NormalWeb">
    <w:name w:val="Normal (Web)"/>
    <w:basedOn w:val="Normal"/>
    <w:uiPriority w:val="99"/>
    <w:semiHidden/>
    <w:unhideWhenUsed/>
    <w:rsid w:val="00145FA2"/>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450AC3"/>
    <w:rPr>
      <w:b/>
      <w:bCs/>
    </w:rPr>
  </w:style>
  <w:style w:type="character" w:customStyle="1" w:styleId="ms-rteforecolor-81">
    <w:name w:val="ms-rteforecolor-81"/>
    <w:basedOn w:val="DefaultParagraphFont"/>
    <w:rsid w:val="00450AC3"/>
    <w:rPr>
      <w:color w:val="0000FF"/>
    </w:rPr>
  </w:style>
  <w:style w:type="character" w:customStyle="1" w:styleId="ms-rtethemeforecolor-9-41">
    <w:name w:val="ms-rtethemeforecolor-9-41"/>
    <w:basedOn w:val="DefaultParagraphFont"/>
    <w:rsid w:val="00450AC3"/>
    <w:rPr>
      <w:color w:val="31859B"/>
    </w:rPr>
  </w:style>
  <w:style w:type="paragraph" w:styleId="TOC1">
    <w:name w:val="toc 1"/>
    <w:basedOn w:val="Normal"/>
    <w:next w:val="Normal"/>
    <w:autoRedefine/>
    <w:uiPriority w:val="39"/>
    <w:unhideWhenUsed/>
    <w:qFormat/>
    <w:rsid w:val="0011141A"/>
    <w:pPr>
      <w:tabs>
        <w:tab w:val="right" w:leader="dot" w:pos="9350"/>
      </w:tabs>
      <w:spacing w:after="20"/>
    </w:pPr>
    <w:rPr>
      <w:sz w:val="16"/>
    </w:rPr>
  </w:style>
  <w:style w:type="table" w:customStyle="1" w:styleId="GridTable1Light1">
    <w:name w:val="Grid Table 1 Light1"/>
    <w:basedOn w:val="TableNormal"/>
    <w:uiPriority w:val="46"/>
    <w:rsid w:val="00FD6BF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242939"/>
    <w:pPr>
      <w:spacing w:before="240" w:after="0" w:line="259" w:lineRule="auto"/>
      <w:outlineLvl w:val="9"/>
    </w:pPr>
    <w:rPr>
      <w:rFonts w:asciiTheme="majorHAnsi" w:hAnsiTheme="majorHAnsi"/>
      <w:bCs w:val="0"/>
      <w:color w:val="365F91" w:themeColor="accent1" w:themeShade="BF"/>
      <w:sz w:val="32"/>
      <w:szCs w:val="32"/>
    </w:rPr>
  </w:style>
  <w:style w:type="paragraph" w:styleId="TOC2">
    <w:name w:val="toc 2"/>
    <w:basedOn w:val="Normal"/>
    <w:next w:val="Normal"/>
    <w:autoRedefine/>
    <w:uiPriority w:val="39"/>
    <w:unhideWhenUsed/>
    <w:qFormat/>
    <w:rsid w:val="00242939"/>
    <w:pPr>
      <w:spacing w:after="100"/>
      <w:ind w:left="180"/>
    </w:pPr>
  </w:style>
  <w:style w:type="paragraph" w:styleId="TOC3">
    <w:name w:val="toc 3"/>
    <w:basedOn w:val="Normal"/>
    <w:next w:val="Normal"/>
    <w:autoRedefine/>
    <w:uiPriority w:val="39"/>
    <w:unhideWhenUsed/>
    <w:qFormat/>
    <w:rsid w:val="00242939"/>
    <w:pPr>
      <w:spacing w:after="100"/>
      <w:ind w:left="360"/>
    </w:pPr>
  </w:style>
  <w:style w:type="character" w:customStyle="1" w:styleId="UnresolvedMention1">
    <w:name w:val="Unresolved Mention1"/>
    <w:basedOn w:val="DefaultParagraphFont"/>
    <w:uiPriority w:val="99"/>
    <w:semiHidden/>
    <w:unhideWhenUsed/>
    <w:rsid w:val="00FE1922"/>
    <w:rPr>
      <w:color w:val="808080"/>
      <w:shd w:val="clear" w:color="auto" w:fill="E6E6E6"/>
    </w:rPr>
  </w:style>
  <w:style w:type="character" w:customStyle="1" w:styleId="UnresolvedMention2">
    <w:name w:val="Unresolved Mention2"/>
    <w:basedOn w:val="DefaultParagraphFont"/>
    <w:uiPriority w:val="99"/>
    <w:semiHidden/>
    <w:unhideWhenUsed/>
    <w:rsid w:val="0084701D"/>
    <w:rPr>
      <w:color w:val="808080"/>
      <w:shd w:val="clear" w:color="auto" w:fill="E6E6E6"/>
    </w:rPr>
  </w:style>
  <w:style w:type="table" w:customStyle="1" w:styleId="GridTable1Light-Accent51">
    <w:name w:val="Grid Table 1 Light - Accent 51"/>
    <w:basedOn w:val="TableNormal"/>
    <w:uiPriority w:val="46"/>
    <w:rsid w:val="008877FF"/>
    <w:pPr>
      <w:spacing w:after="0" w:line="240" w:lineRule="auto"/>
    </w:pPr>
    <w:rPr>
      <w:rFonts w:eastAsiaTheme="minorHAnsi"/>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2B095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50365">
      <w:bodyDiv w:val="1"/>
      <w:marLeft w:val="0"/>
      <w:marRight w:val="0"/>
      <w:marTop w:val="0"/>
      <w:marBottom w:val="0"/>
      <w:divBdr>
        <w:top w:val="none" w:sz="0" w:space="0" w:color="auto"/>
        <w:left w:val="none" w:sz="0" w:space="0" w:color="auto"/>
        <w:bottom w:val="none" w:sz="0" w:space="0" w:color="auto"/>
        <w:right w:val="none" w:sz="0" w:space="0" w:color="auto"/>
      </w:divBdr>
      <w:divsChild>
        <w:div w:id="1533568484">
          <w:marLeft w:val="0"/>
          <w:marRight w:val="0"/>
          <w:marTop w:val="0"/>
          <w:marBottom w:val="0"/>
          <w:divBdr>
            <w:top w:val="none" w:sz="0" w:space="0" w:color="auto"/>
            <w:left w:val="none" w:sz="0" w:space="0" w:color="auto"/>
            <w:bottom w:val="none" w:sz="0" w:space="0" w:color="auto"/>
            <w:right w:val="none" w:sz="0" w:space="0" w:color="auto"/>
          </w:divBdr>
          <w:divsChild>
            <w:div w:id="1314331595">
              <w:marLeft w:val="0"/>
              <w:marRight w:val="0"/>
              <w:marTop w:val="0"/>
              <w:marBottom w:val="0"/>
              <w:divBdr>
                <w:top w:val="none" w:sz="0" w:space="0" w:color="auto"/>
                <w:left w:val="none" w:sz="0" w:space="0" w:color="auto"/>
                <w:bottom w:val="none" w:sz="0" w:space="0" w:color="auto"/>
                <w:right w:val="none" w:sz="0" w:space="0" w:color="auto"/>
              </w:divBdr>
              <w:divsChild>
                <w:div w:id="474034662">
                  <w:marLeft w:val="0"/>
                  <w:marRight w:val="0"/>
                  <w:marTop w:val="0"/>
                  <w:marBottom w:val="0"/>
                  <w:divBdr>
                    <w:top w:val="none" w:sz="0" w:space="0" w:color="auto"/>
                    <w:left w:val="none" w:sz="0" w:space="0" w:color="auto"/>
                    <w:bottom w:val="none" w:sz="0" w:space="0" w:color="auto"/>
                    <w:right w:val="none" w:sz="0" w:space="0" w:color="auto"/>
                  </w:divBdr>
                  <w:divsChild>
                    <w:div w:id="139924599">
                      <w:marLeft w:val="2325"/>
                      <w:marRight w:val="0"/>
                      <w:marTop w:val="0"/>
                      <w:marBottom w:val="0"/>
                      <w:divBdr>
                        <w:top w:val="none" w:sz="0" w:space="0" w:color="auto"/>
                        <w:left w:val="none" w:sz="0" w:space="0" w:color="auto"/>
                        <w:bottom w:val="none" w:sz="0" w:space="0" w:color="auto"/>
                        <w:right w:val="none" w:sz="0" w:space="0" w:color="auto"/>
                      </w:divBdr>
                      <w:divsChild>
                        <w:div w:id="961571084">
                          <w:marLeft w:val="0"/>
                          <w:marRight w:val="0"/>
                          <w:marTop w:val="0"/>
                          <w:marBottom w:val="0"/>
                          <w:divBdr>
                            <w:top w:val="none" w:sz="0" w:space="0" w:color="auto"/>
                            <w:left w:val="none" w:sz="0" w:space="0" w:color="auto"/>
                            <w:bottom w:val="none" w:sz="0" w:space="0" w:color="auto"/>
                            <w:right w:val="none" w:sz="0" w:space="0" w:color="auto"/>
                          </w:divBdr>
                          <w:divsChild>
                            <w:div w:id="107818038">
                              <w:marLeft w:val="0"/>
                              <w:marRight w:val="0"/>
                              <w:marTop w:val="0"/>
                              <w:marBottom w:val="0"/>
                              <w:divBdr>
                                <w:top w:val="none" w:sz="0" w:space="0" w:color="auto"/>
                                <w:left w:val="none" w:sz="0" w:space="0" w:color="auto"/>
                                <w:bottom w:val="none" w:sz="0" w:space="0" w:color="auto"/>
                                <w:right w:val="none" w:sz="0" w:space="0" w:color="auto"/>
                              </w:divBdr>
                              <w:divsChild>
                                <w:div w:id="1184784511">
                                  <w:marLeft w:val="0"/>
                                  <w:marRight w:val="0"/>
                                  <w:marTop w:val="0"/>
                                  <w:marBottom w:val="0"/>
                                  <w:divBdr>
                                    <w:top w:val="none" w:sz="0" w:space="0" w:color="auto"/>
                                    <w:left w:val="none" w:sz="0" w:space="0" w:color="auto"/>
                                    <w:bottom w:val="none" w:sz="0" w:space="0" w:color="auto"/>
                                    <w:right w:val="none" w:sz="0" w:space="0" w:color="auto"/>
                                  </w:divBdr>
                                  <w:divsChild>
                                    <w:div w:id="1199703853">
                                      <w:marLeft w:val="0"/>
                                      <w:marRight w:val="0"/>
                                      <w:marTop w:val="0"/>
                                      <w:marBottom w:val="0"/>
                                      <w:divBdr>
                                        <w:top w:val="none" w:sz="0" w:space="0" w:color="auto"/>
                                        <w:left w:val="none" w:sz="0" w:space="0" w:color="auto"/>
                                        <w:bottom w:val="none" w:sz="0" w:space="0" w:color="auto"/>
                                        <w:right w:val="none" w:sz="0" w:space="0" w:color="auto"/>
                                      </w:divBdr>
                                      <w:divsChild>
                                        <w:div w:id="905338515">
                                          <w:marLeft w:val="0"/>
                                          <w:marRight w:val="0"/>
                                          <w:marTop w:val="0"/>
                                          <w:marBottom w:val="0"/>
                                          <w:divBdr>
                                            <w:top w:val="none" w:sz="0" w:space="0" w:color="auto"/>
                                            <w:left w:val="none" w:sz="0" w:space="0" w:color="auto"/>
                                            <w:bottom w:val="none" w:sz="0" w:space="0" w:color="auto"/>
                                            <w:right w:val="none" w:sz="0" w:space="0" w:color="auto"/>
                                          </w:divBdr>
                                          <w:divsChild>
                                            <w:div w:id="942570936">
                                              <w:marLeft w:val="0"/>
                                              <w:marRight w:val="0"/>
                                              <w:marTop w:val="0"/>
                                              <w:marBottom w:val="0"/>
                                              <w:divBdr>
                                                <w:top w:val="none" w:sz="0" w:space="0" w:color="auto"/>
                                                <w:left w:val="none" w:sz="0" w:space="0" w:color="auto"/>
                                                <w:bottom w:val="none" w:sz="0" w:space="0" w:color="auto"/>
                                                <w:right w:val="none" w:sz="0" w:space="0" w:color="auto"/>
                                              </w:divBdr>
                                              <w:divsChild>
                                                <w:div w:id="1009256256">
                                                  <w:marLeft w:val="0"/>
                                                  <w:marRight w:val="0"/>
                                                  <w:marTop w:val="0"/>
                                                  <w:marBottom w:val="0"/>
                                                  <w:divBdr>
                                                    <w:top w:val="none" w:sz="0" w:space="0" w:color="auto"/>
                                                    <w:left w:val="none" w:sz="0" w:space="0" w:color="auto"/>
                                                    <w:bottom w:val="none" w:sz="0" w:space="0" w:color="auto"/>
                                                    <w:right w:val="none" w:sz="0" w:space="0" w:color="auto"/>
                                                  </w:divBdr>
                                                  <w:divsChild>
                                                    <w:div w:id="1769153336">
                                                      <w:marLeft w:val="0"/>
                                                      <w:marRight w:val="0"/>
                                                      <w:marTop w:val="0"/>
                                                      <w:marBottom w:val="0"/>
                                                      <w:divBdr>
                                                        <w:top w:val="none" w:sz="0" w:space="0" w:color="auto"/>
                                                        <w:left w:val="none" w:sz="0" w:space="0" w:color="auto"/>
                                                        <w:bottom w:val="none" w:sz="0" w:space="0" w:color="auto"/>
                                                        <w:right w:val="none" w:sz="0" w:space="0" w:color="auto"/>
                                                      </w:divBdr>
                                                      <w:divsChild>
                                                        <w:div w:id="1310013120">
                                                          <w:marLeft w:val="15"/>
                                                          <w:marRight w:val="15"/>
                                                          <w:marTop w:val="15"/>
                                                          <w:marBottom w:val="15"/>
                                                          <w:divBdr>
                                                            <w:top w:val="none" w:sz="0" w:space="0" w:color="auto"/>
                                                            <w:left w:val="none" w:sz="0" w:space="0" w:color="auto"/>
                                                            <w:bottom w:val="none" w:sz="0" w:space="0" w:color="auto"/>
                                                            <w:right w:val="none" w:sz="0" w:space="0" w:color="auto"/>
                                                          </w:divBdr>
                                                          <w:divsChild>
                                                            <w:div w:id="1762872437">
                                                              <w:marLeft w:val="0"/>
                                                              <w:marRight w:val="0"/>
                                                              <w:marTop w:val="0"/>
                                                              <w:marBottom w:val="0"/>
                                                              <w:divBdr>
                                                                <w:top w:val="none" w:sz="0" w:space="0" w:color="auto"/>
                                                                <w:left w:val="none" w:sz="0" w:space="0" w:color="auto"/>
                                                                <w:bottom w:val="none" w:sz="0" w:space="0" w:color="auto"/>
                                                                <w:right w:val="none" w:sz="0" w:space="0" w:color="auto"/>
                                                              </w:divBdr>
                                                            </w:div>
                                                            <w:div w:id="1858540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773381">
      <w:bodyDiv w:val="1"/>
      <w:marLeft w:val="0"/>
      <w:marRight w:val="0"/>
      <w:marTop w:val="0"/>
      <w:marBottom w:val="0"/>
      <w:divBdr>
        <w:top w:val="none" w:sz="0" w:space="0" w:color="auto"/>
        <w:left w:val="none" w:sz="0" w:space="0" w:color="auto"/>
        <w:bottom w:val="none" w:sz="0" w:space="0" w:color="auto"/>
        <w:right w:val="none" w:sz="0" w:space="0" w:color="auto"/>
      </w:divBdr>
      <w:divsChild>
        <w:div w:id="924414690">
          <w:marLeft w:val="0"/>
          <w:marRight w:val="0"/>
          <w:marTop w:val="0"/>
          <w:marBottom w:val="0"/>
          <w:divBdr>
            <w:top w:val="none" w:sz="0" w:space="0" w:color="auto"/>
            <w:left w:val="none" w:sz="0" w:space="0" w:color="auto"/>
            <w:bottom w:val="none" w:sz="0" w:space="0" w:color="auto"/>
            <w:right w:val="none" w:sz="0" w:space="0" w:color="auto"/>
          </w:divBdr>
          <w:divsChild>
            <w:div w:id="519469192">
              <w:marLeft w:val="0"/>
              <w:marRight w:val="0"/>
              <w:marTop w:val="0"/>
              <w:marBottom w:val="0"/>
              <w:divBdr>
                <w:top w:val="none" w:sz="0" w:space="0" w:color="auto"/>
                <w:left w:val="none" w:sz="0" w:space="0" w:color="auto"/>
                <w:bottom w:val="none" w:sz="0" w:space="0" w:color="auto"/>
                <w:right w:val="none" w:sz="0" w:space="0" w:color="auto"/>
              </w:divBdr>
              <w:divsChild>
                <w:div w:id="1295260464">
                  <w:marLeft w:val="0"/>
                  <w:marRight w:val="0"/>
                  <w:marTop w:val="0"/>
                  <w:marBottom w:val="0"/>
                  <w:divBdr>
                    <w:top w:val="none" w:sz="0" w:space="0" w:color="auto"/>
                    <w:left w:val="none" w:sz="0" w:space="0" w:color="auto"/>
                    <w:bottom w:val="none" w:sz="0" w:space="0" w:color="auto"/>
                    <w:right w:val="none" w:sz="0" w:space="0" w:color="auto"/>
                  </w:divBdr>
                  <w:divsChild>
                    <w:div w:id="1380399587">
                      <w:marLeft w:val="2325"/>
                      <w:marRight w:val="0"/>
                      <w:marTop w:val="0"/>
                      <w:marBottom w:val="0"/>
                      <w:divBdr>
                        <w:top w:val="none" w:sz="0" w:space="0" w:color="auto"/>
                        <w:left w:val="none" w:sz="0" w:space="0" w:color="auto"/>
                        <w:bottom w:val="none" w:sz="0" w:space="0" w:color="auto"/>
                        <w:right w:val="none" w:sz="0" w:space="0" w:color="auto"/>
                      </w:divBdr>
                      <w:divsChild>
                        <w:div w:id="1474787602">
                          <w:marLeft w:val="0"/>
                          <w:marRight w:val="0"/>
                          <w:marTop w:val="0"/>
                          <w:marBottom w:val="0"/>
                          <w:divBdr>
                            <w:top w:val="none" w:sz="0" w:space="0" w:color="auto"/>
                            <w:left w:val="none" w:sz="0" w:space="0" w:color="auto"/>
                            <w:bottom w:val="none" w:sz="0" w:space="0" w:color="auto"/>
                            <w:right w:val="none" w:sz="0" w:space="0" w:color="auto"/>
                          </w:divBdr>
                          <w:divsChild>
                            <w:div w:id="2064863120">
                              <w:marLeft w:val="0"/>
                              <w:marRight w:val="0"/>
                              <w:marTop w:val="0"/>
                              <w:marBottom w:val="0"/>
                              <w:divBdr>
                                <w:top w:val="none" w:sz="0" w:space="0" w:color="auto"/>
                                <w:left w:val="none" w:sz="0" w:space="0" w:color="auto"/>
                                <w:bottom w:val="none" w:sz="0" w:space="0" w:color="auto"/>
                                <w:right w:val="none" w:sz="0" w:space="0" w:color="auto"/>
                              </w:divBdr>
                              <w:divsChild>
                                <w:div w:id="1193763493">
                                  <w:marLeft w:val="0"/>
                                  <w:marRight w:val="0"/>
                                  <w:marTop w:val="0"/>
                                  <w:marBottom w:val="0"/>
                                  <w:divBdr>
                                    <w:top w:val="none" w:sz="0" w:space="0" w:color="auto"/>
                                    <w:left w:val="none" w:sz="0" w:space="0" w:color="auto"/>
                                    <w:bottom w:val="none" w:sz="0" w:space="0" w:color="auto"/>
                                    <w:right w:val="none" w:sz="0" w:space="0" w:color="auto"/>
                                  </w:divBdr>
                                  <w:divsChild>
                                    <w:div w:id="1076824924">
                                      <w:marLeft w:val="0"/>
                                      <w:marRight w:val="0"/>
                                      <w:marTop w:val="0"/>
                                      <w:marBottom w:val="0"/>
                                      <w:divBdr>
                                        <w:top w:val="none" w:sz="0" w:space="0" w:color="auto"/>
                                        <w:left w:val="none" w:sz="0" w:space="0" w:color="auto"/>
                                        <w:bottom w:val="none" w:sz="0" w:space="0" w:color="auto"/>
                                        <w:right w:val="none" w:sz="0" w:space="0" w:color="auto"/>
                                      </w:divBdr>
                                      <w:divsChild>
                                        <w:div w:id="694842801">
                                          <w:marLeft w:val="0"/>
                                          <w:marRight w:val="0"/>
                                          <w:marTop w:val="0"/>
                                          <w:marBottom w:val="0"/>
                                          <w:divBdr>
                                            <w:top w:val="none" w:sz="0" w:space="0" w:color="auto"/>
                                            <w:left w:val="none" w:sz="0" w:space="0" w:color="auto"/>
                                            <w:bottom w:val="none" w:sz="0" w:space="0" w:color="auto"/>
                                            <w:right w:val="none" w:sz="0" w:space="0" w:color="auto"/>
                                          </w:divBdr>
                                          <w:divsChild>
                                            <w:div w:id="183441627">
                                              <w:marLeft w:val="0"/>
                                              <w:marRight w:val="0"/>
                                              <w:marTop w:val="0"/>
                                              <w:marBottom w:val="0"/>
                                              <w:divBdr>
                                                <w:top w:val="none" w:sz="0" w:space="0" w:color="auto"/>
                                                <w:left w:val="none" w:sz="0" w:space="0" w:color="auto"/>
                                                <w:bottom w:val="none" w:sz="0" w:space="0" w:color="auto"/>
                                                <w:right w:val="none" w:sz="0" w:space="0" w:color="auto"/>
                                              </w:divBdr>
                                              <w:divsChild>
                                                <w:div w:id="669139863">
                                                  <w:marLeft w:val="0"/>
                                                  <w:marRight w:val="0"/>
                                                  <w:marTop w:val="0"/>
                                                  <w:marBottom w:val="0"/>
                                                  <w:divBdr>
                                                    <w:top w:val="none" w:sz="0" w:space="0" w:color="auto"/>
                                                    <w:left w:val="none" w:sz="0" w:space="0" w:color="auto"/>
                                                    <w:bottom w:val="none" w:sz="0" w:space="0" w:color="auto"/>
                                                    <w:right w:val="none" w:sz="0" w:space="0" w:color="auto"/>
                                                  </w:divBdr>
                                                  <w:divsChild>
                                                    <w:div w:id="1859273787">
                                                      <w:marLeft w:val="0"/>
                                                      <w:marRight w:val="0"/>
                                                      <w:marTop w:val="0"/>
                                                      <w:marBottom w:val="0"/>
                                                      <w:divBdr>
                                                        <w:top w:val="none" w:sz="0" w:space="0" w:color="auto"/>
                                                        <w:left w:val="none" w:sz="0" w:space="0" w:color="auto"/>
                                                        <w:bottom w:val="none" w:sz="0" w:space="0" w:color="auto"/>
                                                        <w:right w:val="none" w:sz="0" w:space="0" w:color="auto"/>
                                                      </w:divBdr>
                                                      <w:divsChild>
                                                        <w:div w:id="1662348672">
                                                          <w:marLeft w:val="0"/>
                                                          <w:marRight w:val="0"/>
                                                          <w:marTop w:val="0"/>
                                                          <w:marBottom w:val="0"/>
                                                          <w:divBdr>
                                                            <w:top w:val="none" w:sz="0" w:space="0" w:color="auto"/>
                                                            <w:left w:val="none" w:sz="0" w:space="0" w:color="auto"/>
                                                            <w:bottom w:val="none" w:sz="0" w:space="0" w:color="auto"/>
                                                            <w:right w:val="none" w:sz="0" w:space="0" w:color="auto"/>
                                                          </w:divBdr>
                                                          <w:divsChild>
                                                            <w:div w:id="61677873">
                                                              <w:marLeft w:val="15"/>
                                                              <w:marRight w:val="15"/>
                                                              <w:marTop w:val="15"/>
                                                              <w:marBottom w:val="15"/>
                                                              <w:divBdr>
                                                                <w:top w:val="single" w:sz="6" w:space="8" w:color="DBE5F1"/>
                                                                <w:left w:val="single" w:sz="6" w:space="8" w:color="DBE5F1"/>
                                                                <w:bottom w:val="single" w:sz="6" w:space="8" w:color="DBE5F1"/>
                                                                <w:right w:val="single" w:sz="6" w:space="8" w:color="DBE5F1"/>
                                                              </w:divBdr>
                                                              <w:divsChild>
                                                                <w:div w:id="36313648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518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28991321">
      <w:bodyDiv w:val="1"/>
      <w:marLeft w:val="0"/>
      <w:marRight w:val="0"/>
      <w:marTop w:val="0"/>
      <w:marBottom w:val="0"/>
      <w:divBdr>
        <w:top w:val="none" w:sz="0" w:space="0" w:color="auto"/>
        <w:left w:val="none" w:sz="0" w:space="0" w:color="auto"/>
        <w:bottom w:val="none" w:sz="0" w:space="0" w:color="auto"/>
        <w:right w:val="none" w:sz="0" w:space="0" w:color="auto"/>
      </w:divBdr>
    </w:div>
    <w:div w:id="31150205">
      <w:bodyDiv w:val="1"/>
      <w:marLeft w:val="0"/>
      <w:marRight w:val="0"/>
      <w:marTop w:val="0"/>
      <w:marBottom w:val="0"/>
      <w:divBdr>
        <w:top w:val="none" w:sz="0" w:space="0" w:color="auto"/>
        <w:left w:val="none" w:sz="0" w:space="0" w:color="auto"/>
        <w:bottom w:val="none" w:sz="0" w:space="0" w:color="auto"/>
        <w:right w:val="none" w:sz="0" w:space="0" w:color="auto"/>
      </w:divBdr>
    </w:div>
    <w:div w:id="51005409">
      <w:bodyDiv w:val="1"/>
      <w:marLeft w:val="0"/>
      <w:marRight w:val="0"/>
      <w:marTop w:val="0"/>
      <w:marBottom w:val="0"/>
      <w:divBdr>
        <w:top w:val="none" w:sz="0" w:space="0" w:color="auto"/>
        <w:left w:val="none" w:sz="0" w:space="0" w:color="auto"/>
        <w:bottom w:val="none" w:sz="0" w:space="0" w:color="auto"/>
        <w:right w:val="none" w:sz="0" w:space="0" w:color="auto"/>
      </w:divBdr>
    </w:div>
    <w:div w:id="82261984">
      <w:bodyDiv w:val="1"/>
      <w:marLeft w:val="0"/>
      <w:marRight w:val="0"/>
      <w:marTop w:val="0"/>
      <w:marBottom w:val="0"/>
      <w:divBdr>
        <w:top w:val="none" w:sz="0" w:space="0" w:color="auto"/>
        <w:left w:val="none" w:sz="0" w:space="0" w:color="auto"/>
        <w:bottom w:val="none" w:sz="0" w:space="0" w:color="auto"/>
        <w:right w:val="none" w:sz="0" w:space="0" w:color="auto"/>
      </w:divBdr>
      <w:divsChild>
        <w:div w:id="916861168">
          <w:marLeft w:val="0"/>
          <w:marRight w:val="0"/>
          <w:marTop w:val="0"/>
          <w:marBottom w:val="0"/>
          <w:divBdr>
            <w:top w:val="none" w:sz="0" w:space="0" w:color="auto"/>
            <w:left w:val="none" w:sz="0" w:space="0" w:color="auto"/>
            <w:bottom w:val="none" w:sz="0" w:space="0" w:color="auto"/>
            <w:right w:val="none" w:sz="0" w:space="0" w:color="auto"/>
          </w:divBdr>
          <w:divsChild>
            <w:div w:id="1447507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87350">
      <w:bodyDiv w:val="1"/>
      <w:marLeft w:val="0"/>
      <w:marRight w:val="0"/>
      <w:marTop w:val="0"/>
      <w:marBottom w:val="0"/>
      <w:divBdr>
        <w:top w:val="none" w:sz="0" w:space="0" w:color="auto"/>
        <w:left w:val="none" w:sz="0" w:space="0" w:color="auto"/>
        <w:bottom w:val="none" w:sz="0" w:space="0" w:color="auto"/>
        <w:right w:val="none" w:sz="0" w:space="0" w:color="auto"/>
      </w:divBdr>
    </w:div>
    <w:div w:id="90006111">
      <w:bodyDiv w:val="1"/>
      <w:marLeft w:val="0"/>
      <w:marRight w:val="0"/>
      <w:marTop w:val="0"/>
      <w:marBottom w:val="0"/>
      <w:divBdr>
        <w:top w:val="none" w:sz="0" w:space="0" w:color="auto"/>
        <w:left w:val="none" w:sz="0" w:space="0" w:color="auto"/>
        <w:bottom w:val="none" w:sz="0" w:space="0" w:color="auto"/>
        <w:right w:val="none" w:sz="0" w:space="0" w:color="auto"/>
      </w:divBdr>
    </w:div>
    <w:div w:id="109277289">
      <w:bodyDiv w:val="1"/>
      <w:marLeft w:val="0"/>
      <w:marRight w:val="0"/>
      <w:marTop w:val="0"/>
      <w:marBottom w:val="0"/>
      <w:divBdr>
        <w:top w:val="none" w:sz="0" w:space="0" w:color="auto"/>
        <w:left w:val="none" w:sz="0" w:space="0" w:color="auto"/>
        <w:bottom w:val="none" w:sz="0" w:space="0" w:color="auto"/>
        <w:right w:val="none" w:sz="0" w:space="0" w:color="auto"/>
      </w:divBdr>
    </w:div>
    <w:div w:id="113646050">
      <w:bodyDiv w:val="1"/>
      <w:marLeft w:val="0"/>
      <w:marRight w:val="0"/>
      <w:marTop w:val="0"/>
      <w:marBottom w:val="0"/>
      <w:divBdr>
        <w:top w:val="none" w:sz="0" w:space="0" w:color="auto"/>
        <w:left w:val="none" w:sz="0" w:space="0" w:color="auto"/>
        <w:bottom w:val="none" w:sz="0" w:space="0" w:color="auto"/>
        <w:right w:val="none" w:sz="0" w:space="0" w:color="auto"/>
      </w:divBdr>
    </w:div>
    <w:div w:id="122892054">
      <w:bodyDiv w:val="1"/>
      <w:marLeft w:val="0"/>
      <w:marRight w:val="0"/>
      <w:marTop w:val="0"/>
      <w:marBottom w:val="0"/>
      <w:divBdr>
        <w:top w:val="none" w:sz="0" w:space="0" w:color="auto"/>
        <w:left w:val="none" w:sz="0" w:space="0" w:color="auto"/>
        <w:bottom w:val="none" w:sz="0" w:space="0" w:color="auto"/>
        <w:right w:val="none" w:sz="0" w:space="0" w:color="auto"/>
      </w:divBdr>
    </w:div>
    <w:div w:id="144854588">
      <w:bodyDiv w:val="1"/>
      <w:marLeft w:val="0"/>
      <w:marRight w:val="0"/>
      <w:marTop w:val="0"/>
      <w:marBottom w:val="0"/>
      <w:divBdr>
        <w:top w:val="none" w:sz="0" w:space="0" w:color="auto"/>
        <w:left w:val="none" w:sz="0" w:space="0" w:color="auto"/>
        <w:bottom w:val="none" w:sz="0" w:space="0" w:color="auto"/>
        <w:right w:val="none" w:sz="0" w:space="0" w:color="auto"/>
      </w:divBdr>
    </w:div>
    <w:div w:id="145825202">
      <w:bodyDiv w:val="1"/>
      <w:marLeft w:val="0"/>
      <w:marRight w:val="0"/>
      <w:marTop w:val="0"/>
      <w:marBottom w:val="0"/>
      <w:divBdr>
        <w:top w:val="none" w:sz="0" w:space="0" w:color="auto"/>
        <w:left w:val="none" w:sz="0" w:space="0" w:color="auto"/>
        <w:bottom w:val="none" w:sz="0" w:space="0" w:color="auto"/>
        <w:right w:val="none" w:sz="0" w:space="0" w:color="auto"/>
      </w:divBdr>
      <w:divsChild>
        <w:div w:id="101802711">
          <w:marLeft w:val="0"/>
          <w:marRight w:val="0"/>
          <w:marTop w:val="0"/>
          <w:marBottom w:val="0"/>
          <w:divBdr>
            <w:top w:val="none" w:sz="0" w:space="0" w:color="auto"/>
            <w:left w:val="none" w:sz="0" w:space="0" w:color="auto"/>
            <w:bottom w:val="none" w:sz="0" w:space="0" w:color="auto"/>
            <w:right w:val="none" w:sz="0" w:space="0" w:color="auto"/>
          </w:divBdr>
          <w:divsChild>
            <w:div w:id="207691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49067">
      <w:bodyDiv w:val="1"/>
      <w:marLeft w:val="0"/>
      <w:marRight w:val="0"/>
      <w:marTop w:val="0"/>
      <w:marBottom w:val="0"/>
      <w:divBdr>
        <w:top w:val="none" w:sz="0" w:space="0" w:color="auto"/>
        <w:left w:val="none" w:sz="0" w:space="0" w:color="auto"/>
        <w:bottom w:val="none" w:sz="0" w:space="0" w:color="auto"/>
        <w:right w:val="none" w:sz="0" w:space="0" w:color="auto"/>
      </w:divBdr>
    </w:div>
    <w:div w:id="159465424">
      <w:bodyDiv w:val="1"/>
      <w:marLeft w:val="0"/>
      <w:marRight w:val="0"/>
      <w:marTop w:val="0"/>
      <w:marBottom w:val="0"/>
      <w:divBdr>
        <w:top w:val="none" w:sz="0" w:space="0" w:color="auto"/>
        <w:left w:val="none" w:sz="0" w:space="0" w:color="auto"/>
        <w:bottom w:val="none" w:sz="0" w:space="0" w:color="auto"/>
        <w:right w:val="none" w:sz="0" w:space="0" w:color="auto"/>
      </w:divBdr>
    </w:div>
    <w:div w:id="166527508">
      <w:bodyDiv w:val="1"/>
      <w:marLeft w:val="0"/>
      <w:marRight w:val="0"/>
      <w:marTop w:val="0"/>
      <w:marBottom w:val="0"/>
      <w:divBdr>
        <w:top w:val="none" w:sz="0" w:space="0" w:color="auto"/>
        <w:left w:val="none" w:sz="0" w:space="0" w:color="auto"/>
        <w:bottom w:val="none" w:sz="0" w:space="0" w:color="auto"/>
        <w:right w:val="none" w:sz="0" w:space="0" w:color="auto"/>
      </w:divBdr>
    </w:div>
    <w:div w:id="221864672">
      <w:bodyDiv w:val="1"/>
      <w:marLeft w:val="0"/>
      <w:marRight w:val="0"/>
      <w:marTop w:val="0"/>
      <w:marBottom w:val="0"/>
      <w:divBdr>
        <w:top w:val="none" w:sz="0" w:space="0" w:color="auto"/>
        <w:left w:val="none" w:sz="0" w:space="0" w:color="auto"/>
        <w:bottom w:val="none" w:sz="0" w:space="0" w:color="auto"/>
        <w:right w:val="none" w:sz="0" w:space="0" w:color="auto"/>
      </w:divBdr>
    </w:div>
    <w:div w:id="232470868">
      <w:bodyDiv w:val="1"/>
      <w:marLeft w:val="0"/>
      <w:marRight w:val="0"/>
      <w:marTop w:val="0"/>
      <w:marBottom w:val="0"/>
      <w:divBdr>
        <w:top w:val="none" w:sz="0" w:space="0" w:color="auto"/>
        <w:left w:val="none" w:sz="0" w:space="0" w:color="auto"/>
        <w:bottom w:val="none" w:sz="0" w:space="0" w:color="auto"/>
        <w:right w:val="none" w:sz="0" w:space="0" w:color="auto"/>
      </w:divBdr>
    </w:div>
    <w:div w:id="253317992">
      <w:bodyDiv w:val="1"/>
      <w:marLeft w:val="0"/>
      <w:marRight w:val="0"/>
      <w:marTop w:val="0"/>
      <w:marBottom w:val="0"/>
      <w:divBdr>
        <w:top w:val="none" w:sz="0" w:space="0" w:color="auto"/>
        <w:left w:val="none" w:sz="0" w:space="0" w:color="auto"/>
        <w:bottom w:val="none" w:sz="0" w:space="0" w:color="auto"/>
        <w:right w:val="none" w:sz="0" w:space="0" w:color="auto"/>
      </w:divBdr>
    </w:div>
    <w:div w:id="262232023">
      <w:bodyDiv w:val="1"/>
      <w:marLeft w:val="0"/>
      <w:marRight w:val="0"/>
      <w:marTop w:val="0"/>
      <w:marBottom w:val="0"/>
      <w:divBdr>
        <w:top w:val="none" w:sz="0" w:space="0" w:color="auto"/>
        <w:left w:val="none" w:sz="0" w:space="0" w:color="auto"/>
        <w:bottom w:val="none" w:sz="0" w:space="0" w:color="auto"/>
        <w:right w:val="none" w:sz="0" w:space="0" w:color="auto"/>
      </w:divBdr>
    </w:div>
    <w:div w:id="265386153">
      <w:bodyDiv w:val="1"/>
      <w:marLeft w:val="0"/>
      <w:marRight w:val="0"/>
      <w:marTop w:val="0"/>
      <w:marBottom w:val="0"/>
      <w:divBdr>
        <w:top w:val="none" w:sz="0" w:space="0" w:color="auto"/>
        <w:left w:val="none" w:sz="0" w:space="0" w:color="auto"/>
        <w:bottom w:val="none" w:sz="0" w:space="0" w:color="auto"/>
        <w:right w:val="none" w:sz="0" w:space="0" w:color="auto"/>
      </w:divBdr>
    </w:div>
    <w:div w:id="267153974">
      <w:bodyDiv w:val="1"/>
      <w:marLeft w:val="0"/>
      <w:marRight w:val="0"/>
      <w:marTop w:val="0"/>
      <w:marBottom w:val="0"/>
      <w:divBdr>
        <w:top w:val="none" w:sz="0" w:space="0" w:color="auto"/>
        <w:left w:val="none" w:sz="0" w:space="0" w:color="auto"/>
        <w:bottom w:val="none" w:sz="0" w:space="0" w:color="auto"/>
        <w:right w:val="none" w:sz="0" w:space="0" w:color="auto"/>
      </w:divBdr>
    </w:div>
    <w:div w:id="273446394">
      <w:bodyDiv w:val="1"/>
      <w:marLeft w:val="0"/>
      <w:marRight w:val="0"/>
      <w:marTop w:val="0"/>
      <w:marBottom w:val="0"/>
      <w:divBdr>
        <w:top w:val="none" w:sz="0" w:space="0" w:color="auto"/>
        <w:left w:val="none" w:sz="0" w:space="0" w:color="auto"/>
        <w:bottom w:val="none" w:sz="0" w:space="0" w:color="auto"/>
        <w:right w:val="none" w:sz="0" w:space="0" w:color="auto"/>
      </w:divBdr>
    </w:div>
    <w:div w:id="280839919">
      <w:bodyDiv w:val="1"/>
      <w:marLeft w:val="0"/>
      <w:marRight w:val="0"/>
      <w:marTop w:val="0"/>
      <w:marBottom w:val="0"/>
      <w:divBdr>
        <w:top w:val="none" w:sz="0" w:space="0" w:color="auto"/>
        <w:left w:val="none" w:sz="0" w:space="0" w:color="auto"/>
        <w:bottom w:val="none" w:sz="0" w:space="0" w:color="auto"/>
        <w:right w:val="none" w:sz="0" w:space="0" w:color="auto"/>
      </w:divBdr>
    </w:div>
    <w:div w:id="308435648">
      <w:bodyDiv w:val="1"/>
      <w:marLeft w:val="0"/>
      <w:marRight w:val="0"/>
      <w:marTop w:val="0"/>
      <w:marBottom w:val="0"/>
      <w:divBdr>
        <w:top w:val="none" w:sz="0" w:space="0" w:color="auto"/>
        <w:left w:val="none" w:sz="0" w:space="0" w:color="auto"/>
        <w:bottom w:val="none" w:sz="0" w:space="0" w:color="auto"/>
        <w:right w:val="none" w:sz="0" w:space="0" w:color="auto"/>
      </w:divBdr>
    </w:div>
    <w:div w:id="310526716">
      <w:bodyDiv w:val="1"/>
      <w:marLeft w:val="0"/>
      <w:marRight w:val="0"/>
      <w:marTop w:val="0"/>
      <w:marBottom w:val="0"/>
      <w:divBdr>
        <w:top w:val="none" w:sz="0" w:space="0" w:color="auto"/>
        <w:left w:val="none" w:sz="0" w:space="0" w:color="auto"/>
        <w:bottom w:val="none" w:sz="0" w:space="0" w:color="auto"/>
        <w:right w:val="none" w:sz="0" w:space="0" w:color="auto"/>
      </w:divBdr>
    </w:div>
    <w:div w:id="318923468">
      <w:bodyDiv w:val="1"/>
      <w:marLeft w:val="0"/>
      <w:marRight w:val="0"/>
      <w:marTop w:val="0"/>
      <w:marBottom w:val="0"/>
      <w:divBdr>
        <w:top w:val="none" w:sz="0" w:space="0" w:color="auto"/>
        <w:left w:val="none" w:sz="0" w:space="0" w:color="auto"/>
        <w:bottom w:val="none" w:sz="0" w:space="0" w:color="auto"/>
        <w:right w:val="none" w:sz="0" w:space="0" w:color="auto"/>
      </w:divBdr>
    </w:div>
    <w:div w:id="332224892">
      <w:bodyDiv w:val="1"/>
      <w:marLeft w:val="0"/>
      <w:marRight w:val="0"/>
      <w:marTop w:val="0"/>
      <w:marBottom w:val="0"/>
      <w:divBdr>
        <w:top w:val="none" w:sz="0" w:space="0" w:color="auto"/>
        <w:left w:val="none" w:sz="0" w:space="0" w:color="auto"/>
        <w:bottom w:val="none" w:sz="0" w:space="0" w:color="auto"/>
        <w:right w:val="none" w:sz="0" w:space="0" w:color="auto"/>
      </w:divBdr>
    </w:div>
    <w:div w:id="339478259">
      <w:bodyDiv w:val="1"/>
      <w:marLeft w:val="0"/>
      <w:marRight w:val="0"/>
      <w:marTop w:val="0"/>
      <w:marBottom w:val="0"/>
      <w:divBdr>
        <w:top w:val="none" w:sz="0" w:space="0" w:color="auto"/>
        <w:left w:val="none" w:sz="0" w:space="0" w:color="auto"/>
        <w:bottom w:val="none" w:sz="0" w:space="0" w:color="auto"/>
        <w:right w:val="none" w:sz="0" w:space="0" w:color="auto"/>
      </w:divBdr>
    </w:div>
    <w:div w:id="347603606">
      <w:bodyDiv w:val="1"/>
      <w:marLeft w:val="0"/>
      <w:marRight w:val="0"/>
      <w:marTop w:val="0"/>
      <w:marBottom w:val="0"/>
      <w:divBdr>
        <w:top w:val="none" w:sz="0" w:space="0" w:color="auto"/>
        <w:left w:val="none" w:sz="0" w:space="0" w:color="auto"/>
        <w:bottom w:val="none" w:sz="0" w:space="0" w:color="auto"/>
        <w:right w:val="none" w:sz="0" w:space="0" w:color="auto"/>
      </w:divBdr>
      <w:divsChild>
        <w:div w:id="1727489285">
          <w:marLeft w:val="0"/>
          <w:marRight w:val="0"/>
          <w:marTop w:val="0"/>
          <w:marBottom w:val="0"/>
          <w:divBdr>
            <w:top w:val="none" w:sz="0" w:space="0" w:color="auto"/>
            <w:left w:val="none" w:sz="0" w:space="0" w:color="auto"/>
            <w:bottom w:val="none" w:sz="0" w:space="0" w:color="auto"/>
            <w:right w:val="none" w:sz="0" w:space="0" w:color="auto"/>
          </w:divBdr>
          <w:divsChild>
            <w:div w:id="920017902">
              <w:marLeft w:val="0"/>
              <w:marRight w:val="0"/>
              <w:marTop w:val="0"/>
              <w:marBottom w:val="0"/>
              <w:divBdr>
                <w:top w:val="none" w:sz="0" w:space="0" w:color="auto"/>
                <w:left w:val="none" w:sz="0" w:space="0" w:color="auto"/>
                <w:bottom w:val="none" w:sz="0" w:space="0" w:color="auto"/>
                <w:right w:val="none" w:sz="0" w:space="0" w:color="auto"/>
              </w:divBdr>
              <w:divsChild>
                <w:div w:id="1389184690">
                  <w:marLeft w:val="0"/>
                  <w:marRight w:val="0"/>
                  <w:marTop w:val="0"/>
                  <w:marBottom w:val="0"/>
                  <w:divBdr>
                    <w:top w:val="none" w:sz="0" w:space="0" w:color="auto"/>
                    <w:left w:val="none" w:sz="0" w:space="0" w:color="auto"/>
                    <w:bottom w:val="none" w:sz="0" w:space="0" w:color="auto"/>
                    <w:right w:val="none" w:sz="0" w:space="0" w:color="auto"/>
                  </w:divBdr>
                  <w:divsChild>
                    <w:div w:id="1030763302">
                      <w:marLeft w:val="2325"/>
                      <w:marRight w:val="0"/>
                      <w:marTop w:val="0"/>
                      <w:marBottom w:val="0"/>
                      <w:divBdr>
                        <w:top w:val="none" w:sz="0" w:space="0" w:color="auto"/>
                        <w:left w:val="none" w:sz="0" w:space="0" w:color="auto"/>
                        <w:bottom w:val="none" w:sz="0" w:space="0" w:color="auto"/>
                        <w:right w:val="none" w:sz="0" w:space="0" w:color="auto"/>
                      </w:divBdr>
                      <w:divsChild>
                        <w:div w:id="1992975055">
                          <w:marLeft w:val="0"/>
                          <w:marRight w:val="0"/>
                          <w:marTop w:val="0"/>
                          <w:marBottom w:val="0"/>
                          <w:divBdr>
                            <w:top w:val="none" w:sz="0" w:space="0" w:color="auto"/>
                            <w:left w:val="none" w:sz="0" w:space="0" w:color="auto"/>
                            <w:bottom w:val="none" w:sz="0" w:space="0" w:color="auto"/>
                            <w:right w:val="none" w:sz="0" w:space="0" w:color="auto"/>
                          </w:divBdr>
                          <w:divsChild>
                            <w:div w:id="58359716">
                              <w:marLeft w:val="0"/>
                              <w:marRight w:val="0"/>
                              <w:marTop w:val="0"/>
                              <w:marBottom w:val="0"/>
                              <w:divBdr>
                                <w:top w:val="none" w:sz="0" w:space="0" w:color="auto"/>
                                <w:left w:val="none" w:sz="0" w:space="0" w:color="auto"/>
                                <w:bottom w:val="none" w:sz="0" w:space="0" w:color="auto"/>
                                <w:right w:val="none" w:sz="0" w:space="0" w:color="auto"/>
                              </w:divBdr>
                              <w:divsChild>
                                <w:div w:id="1091506294">
                                  <w:marLeft w:val="0"/>
                                  <w:marRight w:val="0"/>
                                  <w:marTop w:val="0"/>
                                  <w:marBottom w:val="0"/>
                                  <w:divBdr>
                                    <w:top w:val="none" w:sz="0" w:space="0" w:color="auto"/>
                                    <w:left w:val="none" w:sz="0" w:space="0" w:color="auto"/>
                                    <w:bottom w:val="none" w:sz="0" w:space="0" w:color="auto"/>
                                    <w:right w:val="none" w:sz="0" w:space="0" w:color="auto"/>
                                  </w:divBdr>
                                  <w:divsChild>
                                    <w:div w:id="1935936461">
                                      <w:marLeft w:val="0"/>
                                      <w:marRight w:val="0"/>
                                      <w:marTop w:val="0"/>
                                      <w:marBottom w:val="0"/>
                                      <w:divBdr>
                                        <w:top w:val="none" w:sz="0" w:space="0" w:color="auto"/>
                                        <w:left w:val="none" w:sz="0" w:space="0" w:color="auto"/>
                                        <w:bottom w:val="none" w:sz="0" w:space="0" w:color="auto"/>
                                        <w:right w:val="none" w:sz="0" w:space="0" w:color="auto"/>
                                      </w:divBdr>
                                      <w:divsChild>
                                        <w:div w:id="2020352529">
                                          <w:marLeft w:val="0"/>
                                          <w:marRight w:val="0"/>
                                          <w:marTop w:val="0"/>
                                          <w:marBottom w:val="0"/>
                                          <w:divBdr>
                                            <w:top w:val="none" w:sz="0" w:space="0" w:color="auto"/>
                                            <w:left w:val="none" w:sz="0" w:space="0" w:color="auto"/>
                                            <w:bottom w:val="none" w:sz="0" w:space="0" w:color="auto"/>
                                            <w:right w:val="none" w:sz="0" w:space="0" w:color="auto"/>
                                          </w:divBdr>
                                          <w:divsChild>
                                            <w:div w:id="1853059847">
                                              <w:marLeft w:val="0"/>
                                              <w:marRight w:val="0"/>
                                              <w:marTop w:val="0"/>
                                              <w:marBottom w:val="0"/>
                                              <w:divBdr>
                                                <w:top w:val="none" w:sz="0" w:space="0" w:color="auto"/>
                                                <w:left w:val="none" w:sz="0" w:space="0" w:color="auto"/>
                                                <w:bottom w:val="none" w:sz="0" w:space="0" w:color="auto"/>
                                                <w:right w:val="none" w:sz="0" w:space="0" w:color="auto"/>
                                              </w:divBdr>
                                              <w:divsChild>
                                                <w:div w:id="384063737">
                                                  <w:marLeft w:val="0"/>
                                                  <w:marRight w:val="0"/>
                                                  <w:marTop w:val="0"/>
                                                  <w:marBottom w:val="0"/>
                                                  <w:divBdr>
                                                    <w:top w:val="none" w:sz="0" w:space="0" w:color="auto"/>
                                                    <w:left w:val="none" w:sz="0" w:space="0" w:color="auto"/>
                                                    <w:bottom w:val="none" w:sz="0" w:space="0" w:color="auto"/>
                                                    <w:right w:val="none" w:sz="0" w:space="0" w:color="auto"/>
                                                  </w:divBdr>
                                                  <w:divsChild>
                                                    <w:div w:id="1057364935">
                                                      <w:marLeft w:val="0"/>
                                                      <w:marRight w:val="0"/>
                                                      <w:marTop w:val="0"/>
                                                      <w:marBottom w:val="0"/>
                                                      <w:divBdr>
                                                        <w:top w:val="none" w:sz="0" w:space="0" w:color="auto"/>
                                                        <w:left w:val="none" w:sz="0" w:space="0" w:color="auto"/>
                                                        <w:bottom w:val="none" w:sz="0" w:space="0" w:color="auto"/>
                                                        <w:right w:val="none" w:sz="0" w:space="0" w:color="auto"/>
                                                      </w:divBdr>
                                                      <w:divsChild>
                                                        <w:div w:id="2006396336">
                                                          <w:marLeft w:val="15"/>
                                                          <w:marRight w:val="15"/>
                                                          <w:marTop w:val="15"/>
                                                          <w:marBottom w:val="15"/>
                                                          <w:divBdr>
                                                            <w:top w:val="none" w:sz="0" w:space="0" w:color="auto"/>
                                                            <w:left w:val="none" w:sz="0" w:space="0" w:color="auto"/>
                                                            <w:bottom w:val="none" w:sz="0" w:space="0" w:color="auto"/>
                                                            <w:right w:val="none" w:sz="0" w:space="0" w:color="auto"/>
                                                          </w:divBdr>
                                                          <w:divsChild>
                                                            <w:div w:id="65231391">
                                                              <w:marLeft w:val="0"/>
                                                              <w:marRight w:val="0"/>
                                                              <w:marTop w:val="0"/>
                                                              <w:marBottom w:val="0"/>
                                                              <w:divBdr>
                                                                <w:top w:val="none" w:sz="0" w:space="0" w:color="auto"/>
                                                                <w:left w:val="none" w:sz="0" w:space="0" w:color="auto"/>
                                                                <w:bottom w:val="none" w:sz="0" w:space="0" w:color="auto"/>
                                                                <w:right w:val="none" w:sz="0" w:space="0" w:color="auto"/>
                                                              </w:divBdr>
                                                              <w:divsChild>
                                                                <w:div w:id="580484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51495710">
      <w:bodyDiv w:val="1"/>
      <w:marLeft w:val="0"/>
      <w:marRight w:val="0"/>
      <w:marTop w:val="0"/>
      <w:marBottom w:val="0"/>
      <w:divBdr>
        <w:top w:val="none" w:sz="0" w:space="0" w:color="auto"/>
        <w:left w:val="none" w:sz="0" w:space="0" w:color="auto"/>
        <w:bottom w:val="none" w:sz="0" w:space="0" w:color="auto"/>
        <w:right w:val="none" w:sz="0" w:space="0" w:color="auto"/>
      </w:divBdr>
      <w:divsChild>
        <w:div w:id="1250039229">
          <w:marLeft w:val="0"/>
          <w:marRight w:val="0"/>
          <w:marTop w:val="0"/>
          <w:marBottom w:val="0"/>
          <w:divBdr>
            <w:top w:val="none" w:sz="0" w:space="0" w:color="auto"/>
            <w:left w:val="none" w:sz="0" w:space="0" w:color="auto"/>
            <w:bottom w:val="none" w:sz="0" w:space="0" w:color="auto"/>
            <w:right w:val="none" w:sz="0" w:space="0" w:color="auto"/>
          </w:divBdr>
        </w:div>
      </w:divsChild>
    </w:div>
    <w:div w:id="367994574">
      <w:bodyDiv w:val="1"/>
      <w:marLeft w:val="0"/>
      <w:marRight w:val="0"/>
      <w:marTop w:val="0"/>
      <w:marBottom w:val="0"/>
      <w:divBdr>
        <w:top w:val="none" w:sz="0" w:space="0" w:color="auto"/>
        <w:left w:val="none" w:sz="0" w:space="0" w:color="auto"/>
        <w:bottom w:val="none" w:sz="0" w:space="0" w:color="auto"/>
        <w:right w:val="none" w:sz="0" w:space="0" w:color="auto"/>
      </w:divBdr>
    </w:div>
    <w:div w:id="369913369">
      <w:bodyDiv w:val="1"/>
      <w:marLeft w:val="0"/>
      <w:marRight w:val="0"/>
      <w:marTop w:val="0"/>
      <w:marBottom w:val="0"/>
      <w:divBdr>
        <w:top w:val="none" w:sz="0" w:space="0" w:color="auto"/>
        <w:left w:val="none" w:sz="0" w:space="0" w:color="auto"/>
        <w:bottom w:val="none" w:sz="0" w:space="0" w:color="auto"/>
        <w:right w:val="none" w:sz="0" w:space="0" w:color="auto"/>
      </w:divBdr>
    </w:div>
    <w:div w:id="378357368">
      <w:bodyDiv w:val="1"/>
      <w:marLeft w:val="0"/>
      <w:marRight w:val="0"/>
      <w:marTop w:val="0"/>
      <w:marBottom w:val="0"/>
      <w:divBdr>
        <w:top w:val="none" w:sz="0" w:space="0" w:color="auto"/>
        <w:left w:val="none" w:sz="0" w:space="0" w:color="auto"/>
        <w:bottom w:val="none" w:sz="0" w:space="0" w:color="auto"/>
        <w:right w:val="none" w:sz="0" w:space="0" w:color="auto"/>
      </w:divBdr>
    </w:div>
    <w:div w:id="400101194">
      <w:bodyDiv w:val="1"/>
      <w:marLeft w:val="0"/>
      <w:marRight w:val="0"/>
      <w:marTop w:val="0"/>
      <w:marBottom w:val="0"/>
      <w:divBdr>
        <w:top w:val="none" w:sz="0" w:space="0" w:color="auto"/>
        <w:left w:val="none" w:sz="0" w:space="0" w:color="auto"/>
        <w:bottom w:val="none" w:sz="0" w:space="0" w:color="auto"/>
        <w:right w:val="none" w:sz="0" w:space="0" w:color="auto"/>
      </w:divBdr>
    </w:div>
    <w:div w:id="409236697">
      <w:bodyDiv w:val="1"/>
      <w:marLeft w:val="0"/>
      <w:marRight w:val="0"/>
      <w:marTop w:val="0"/>
      <w:marBottom w:val="0"/>
      <w:divBdr>
        <w:top w:val="none" w:sz="0" w:space="0" w:color="auto"/>
        <w:left w:val="none" w:sz="0" w:space="0" w:color="auto"/>
        <w:bottom w:val="none" w:sz="0" w:space="0" w:color="auto"/>
        <w:right w:val="none" w:sz="0" w:space="0" w:color="auto"/>
      </w:divBdr>
    </w:div>
    <w:div w:id="418644567">
      <w:bodyDiv w:val="1"/>
      <w:marLeft w:val="0"/>
      <w:marRight w:val="0"/>
      <w:marTop w:val="0"/>
      <w:marBottom w:val="0"/>
      <w:divBdr>
        <w:top w:val="none" w:sz="0" w:space="0" w:color="auto"/>
        <w:left w:val="none" w:sz="0" w:space="0" w:color="auto"/>
        <w:bottom w:val="none" w:sz="0" w:space="0" w:color="auto"/>
        <w:right w:val="none" w:sz="0" w:space="0" w:color="auto"/>
      </w:divBdr>
    </w:div>
    <w:div w:id="470290325">
      <w:bodyDiv w:val="1"/>
      <w:marLeft w:val="0"/>
      <w:marRight w:val="0"/>
      <w:marTop w:val="0"/>
      <w:marBottom w:val="0"/>
      <w:divBdr>
        <w:top w:val="none" w:sz="0" w:space="0" w:color="auto"/>
        <w:left w:val="none" w:sz="0" w:space="0" w:color="auto"/>
        <w:bottom w:val="none" w:sz="0" w:space="0" w:color="auto"/>
        <w:right w:val="none" w:sz="0" w:space="0" w:color="auto"/>
      </w:divBdr>
    </w:div>
    <w:div w:id="499734211">
      <w:bodyDiv w:val="1"/>
      <w:marLeft w:val="0"/>
      <w:marRight w:val="0"/>
      <w:marTop w:val="0"/>
      <w:marBottom w:val="0"/>
      <w:divBdr>
        <w:top w:val="none" w:sz="0" w:space="0" w:color="auto"/>
        <w:left w:val="none" w:sz="0" w:space="0" w:color="auto"/>
        <w:bottom w:val="none" w:sz="0" w:space="0" w:color="auto"/>
        <w:right w:val="none" w:sz="0" w:space="0" w:color="auto"/>
      </w:divBdr>
    </w:div>
    <w:div w:id="513540206">
      <w:bodyDiv w:val="1"/>
      <w:marLeft w:val="0"/>
      <w:marRight w:val="0"/>
      <w:marTop w:val="0"/>
      <w:marBottom w:val="0"/>
      <w:divBdr>
        <w:top w:val="none" w:sz="0" w:space="0" w:color="auto"/>
        <w:left w:val="none" w:sz="0" w:space="0" w:color="auto"/>
        <w:bottom w:val="none" w:sz="0" w:space="0" w:color="auto"/>
        <w:right w:val="none" w:sz="0" w:space="0" w:color="auto"/>
      </w:divBdr>
    </w:div>
    <w:div w:id="520827771">
      <w:bodyDiv w:val="1"/>
      <w:marLeft w:val="0"/>
      <w:marRight w:val="0"/>
      <w:marTop w:val="0"/>
      <w:marBottom w:val="0"/>
      <w:divBdr>
        <w:top w:val="none" w:sz="0" w:space="0" w:color="auto"/>
        <w:left w:val="none" w:sz="0" w:space="0" w:color="auto"/>
        <w:bottom w:val="none" w:sz="0" w:space="0" w:color="auto"/>
        <w:right w:val="none" w:sz="0" w:space="0" w:color="auto"/>
      </w:divBdr>
      <w:divsChild>
        <w:div w:id="932007932">
          <w:marLeft w:val="0"/>
          <w:marRight w:val="0"/>
          <w:marTop w:val="0"/>
          <w:marBottom w:val="0"/>
          <w:divBdr>
            <w:top w:val="none" w:sz="0" w:space="0" w:color="auto"/>
            <w:left w:val="none" w:sz="0" w:space="0" w:color="auto"/>
            <w:bottom w:val="none" w:sz="0" w:space="0" w:color="auto"/>
            <w:right w:val="none" w:sz="0" w:space="0" w:color="auto"/>
          </w:divBdr>
          <w:divsChild>
            <w:div w:id="628168200">
              <w:marLeft w:val="0"/>
              <w:marRight w:val="0"/>
              <w:marTop w:val="0"/>
              <w:marBottom w:val="0"/>
              <w:divBdr>
                <w:top w:val="none" w:sz="0" w:space="0" w:color="auto"/>
                <w:left w:val="none" w:sz="0" w:space="0" w:color="auto"/>
                <w:bottom w:val="none" w:sz="0" w:space="0" w:color="auto"/>
                <w:right w:val="none" w:sz="0" w:space="0" w:color="auto"/>
              </w:divBdr>
              <w:divsChild>
                <w:div w:id="1816675220">
                  <w:marLeft w:val="0"/>
                  <w:marRight w:val="0"/>
                  <w:marTop w:val="0"/>
                  <w:marBottom w:val="0"/>
                  <w:divBdr>
                    <w:top w:val="none" w:sz="0" w:space="0" w:color="auto"/>
                    <w:left w:val="none" w:sz="0" w:space="0" w:color="auto"/>
                    <w:bottom w:val="none" w:sz="0" w:space="0" w:color="auto"/>
                    <w:right w:val="none" w:sz="0" w:space="0" w:color="auto"/>
                  </w:divBdr>
                  <w:divsChild>
                    <w:div w:id="1633441003">
                      <w:marLeft w:val="2325"/>
                      <w:marRight w:val="0"/>
                      <w:marTop w:val="0"/>
                      <w:marBottom w:val="0"/>
                      <w:divBdr>
                        <w:top w:val="none" w:sz="0" w:space="0" w:color="auto"/>
                        <w:left w:val="none" w:sz="0" w:space="0" w:color="auto"/>
                        <w:bottom w:val="none" w:sz="0" w:space="0" w:color="auto"/>
                        <w:right w:val="none" w:sz="0" w:space="0" w:color="auto"/>
                      </w:divBdr>
                      <w:divsChild>
                        <w:div w:id="2093967747">
                          <w:marLeft w:val="0"/>
                          <w:marRight w:val="0"/>
                          <w:marTop w:val="0"/>
                          <w:marBottom w:val="0"/>
                          <w:divBdr>
                            <w:top w:val="none" w:sz="0" w:space="0" w:color="auto"/>
                            <w:left w:val="none" w:sz="0" w:space="0" w:color="auto"/>
                            <w:bottom w:val="none" w:sz="0" w:space="0" w:color="auto"/>
                            <w:right w:val="none" w:sz="0" w:space="0" w:color="auto"/>
                          </w:divBdr>
                          <w:divsChild>
                            <w:div w:id="1787964065">
                              <w:marLeft w:val="0"/>
                              <w:marRight w:val="0"/>
                              <w:marTop w:val="0"/>
                              <w:marBottom w:val="0"/>
                              <w:divBdr>
                                <w:top w:val="none" w:sz="0" w:space="0" w:color="auto"/>
                                <w:left w:val="none" w:sz="0" w:space="0" w:color="auto"/>
                                <w:bottom w:val="none" w:sz="0" w:space="0" w:color="auto"/>
                                <w:right w:val="none" w:sz="0" w:space="0" w:color="auto"/>
                              </w:divBdr>
                              <w:divsChild>
                                <w:div w:id="868639920">
                                  <w:marLeft w:val="0"/>
                                  <w:marRight w:val="0"/>
                                  <w:marTop w:val="0"/>
                                  <w:marBottom w:val="0"/>
                                  <w:divBdr>
                                    <w:top w:val="none" w:sz="0" w:space="0" w:color="auto"/>
                                    <w:left w:val="none" w:sz="0" w:space="0" w:color="auto"/>
                                    <w:bottom w:val="none" w:sz="0" w:space="0" w:color="auto"/>
                                    <w:right w:val="none" w:sz="0" w:space="0" w:color="auto"/>
                                  </w:divBdr>
                                  <w:divsChild>
                                    <w:div w:id="389957842">
                                      <w:marLeft w:val="0"/>
                                      <w:marRight w:val="0"/>
                                      <w:marTop w:val="0"/>
                                      <w:marBottom w:val="0"/>
                                      <w:divBdr>
                                        <w:top w:val="none" w:sz="0" w:space="0" w:color="auto"/>
                                        <w:left w:val="none" w:sz="0" w:space="0" w:color="auto"/>
                                        <w:bottom w:val="none" w:sz="0" w:space="0" w:color="auto"/>
                                        <w:right w:val="none" w:sz="0" w:space="0" w:color="auto"/>
                                      </w:divBdr>
                                      <w:divsChild>
                                        <w:div w:id="1912275538">
                                          <w:marLeft w:val="0"/>
                                          <w:marRight w:val="0"/>
                                          <w:marTop w:val="0"/>
                                          <w:marBottom w:val="0"/>
                                          <w:divBdr>
                                            <w:top w:val="none" w:sz="0" w:space="0" w:color="auto"/>
                                            <w:left w:val="none" w:sz="0" w:space="0" w:color="auto"/>
                                            <w:bottom w:val="none" w:sz="0" w:space="0" w:color="auto"/>
                                            <w:right w:val="none" w:sz="0" w:space="0" w:color="auto"/>
                                          </w:divBdr>
                                          <w:divsChild>
                                            <w:div w:id="1780104486">
                                              <w:marLeft w:val="0"/>
                                              <w:marRight w:val="0"/>
                                              <w:marTop w:val="0"/>
                                              <w:marBottom w:val="0"/>
                                              <w:divBdr>
                                                <w:top w:val="none" w:sz="0" w:space="0" w:color="auto"/>
                                                <w:left w:val="none" w:sz="0" w:space="0" w:color="auto"/>
                                                <w:bottom w:val="none" w:sz="0" w:space="0" w:color="auto"/>
                                                <w:right w:val="none" w:sz="0" w:space="0" w:color="auto"/>
                                              </w:divBdr>
                                              <w:divsChild>
                                                <w:div w:id="943341985">
                                                  <w:marLeft w:val="0"/>
                                                  <w:marRight w:val="0"/>
                                                  <w:marTop w:val="0"/>
                                                  <w:marBottom w:val="0"/>
                                                  <w:divBdr>
                                                    <w:top w:val="none" w:sz="0" w:space="0" w:color="auto"/>
                                                    <w:left w:val="none" w:sz="0" w:space="0" w:color="auto"/>
                                                    <w:bottom w:val="none" w:sz="0" w:space="0" w:color="auto"/>
                                                    <w:right w:val="none" w:sz="0" w:space="0" w:color="auto"/>
                                                  </w:divBdr>
                                                  <w:divsChild>
                                                    <w:div w:id="1369648726">
                                                      <w:marLeft w:val="0"/>
                                                      <w:marRight w:val="0"/>
                                                      <w:marTop w:val="0"/>
                                                      <w:marBottom w:val="0"/>
                                                      <w:divBdr>
                                                        <w:top w:val="none" w:sz="0" w:space="0" w:color="auto"/>
                                                        <w:left w:val="none" w:sz="0" w:space="0" w:color="auto"/>
                                                        <w:bottom w:val="none" w:sz="0" w:space="0" w:color="auto"/>
                                                        <w:right w:val="none" w:sz="0" w:space="0" w:color="auto"/>
                                                      </w:divBdr>
                                                      <w:divsChild>
                                                        <w:div w:id="154808271">
                                                          <w:marLeft w:val="0"/>
                                                          <w:marRight w:val="0"/>
                                                          <w:marTop w:val="0"/>
                                                          <w:marBottom w:val="0"/>
                                                          <w:divBdr>
                                                            <w:top w:val="none" w:sz="0" w:space="0" w:color="auto"/>
                                                            <w:left w:val="none" w:sz="0" w:space="0" w:color="auto"/>
                                                            <w:bottom w:val="none" w:sz="0" w:space="0" w:color="auto"/>
                                                            <w:right w:val="none" w:sz="0" w:space="0" w:color="auto"/>
                                                          </w:divBdr>
                                                          <w:divsChild>
                                                            <w:div w:id="566305187">
                                                              <w:marLeft w:val="15"/>
                                                              <w:marRight w:val="15"/>
                                                              <w:marTop w:val="15"/>
                                                              <w:marBottom w:val="15"/>
                                                              <w:divBdr>
                                                                <w:top w:val="single" w:sz="6" w:space="8" w:color="DBE5F1"/>
                                                                <w:left w:val="single" w:sz="6" w:space="8" w:color="DBE5F1"/>
                                                                <w:bottom w:val="single" w:sz="6" w:space="8" w:color="DBE5F1"/>
                                                                <w:right w:val="single" w:sz="6" w:space="8" w:color="DBE5F1"/>
                                                              </w:divBdr>
                                                              <w:divsChild>
                                                                <w:div w:id="3620377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25861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526984200">
      <w:bodyDiv w:val="1"/>
      <w:marLeft w:val="0"/>
      <w:marRight w:val="0"/>
      <w:marTop w:val="0"/>
      <w:marBottom w:val="0"/>
      <w:divBdr>
        <w:top w:val="none" w:sz="0" w:space="0" w:color="auto"/>
        <w:left w:val="none" w:sz="0" w:space="0" w:color="auto"/>
        <w:bottom w:val="none" w:sz="0" w:space="0" w:color="auto"/>
        <w:right w:val="none" w:sz="0" w:space="0" w:color="auto"/>
      </w:divBdr>
    </w:div>
    <w:div w:id="527916778">
      <w:bodyDiv w:val="1"/>
      <w:marLeft w:val="0"/>
      <w:marRight w:val="0"/>
      <w:marTop w:val="0"/>
      <w:marBottom w:val="0"/>
      <w:divBdr>
        <w:top w:val="none" w:sz="0" w:space="0" w:color="auto"/>
        <w:left w:val="none" w:sz="0" w:space="0" w:color="auto"/>
        <w:bottom w:val="none" w:sz="0" w:space="0" w:color="auto"/>
        <w:right w:val="none" w:sz="0" w:space="0" w:color="auto"/>
      </w:divBdr>
      <w:divsChild>
        <w:div w:id="2025207135">
          <w:marLeft w:val="0"/>
          <w:marRight w:val="0"/>
          <w:marTop w:val="0"/>
          <w:marBottom w:val="0"/>
          <w:divBdr>
            <w:top w:val="none" w:sz="0" w:space="0" w:color="auto"/>
            <w:left w:val="none" w:sz="0" w:space="0" w:color="auto"/>
            <w:bottom w:val="none" w:sz="0" w:space="0" w:color="auto"/>
            <w:right w:val="none" w:sz="0" w:space="0" w:color="auto"/>
          </w:divBdr>
          <w:divsChild>
            <w:div w:id="1653294365">
              <w:marLeft w:val="0"/>
              <w:marRight w:val="0"/>
              <w:marTop w:val="0"/>
              <w:marBottom w:val="0"/>
              <w:divBdr>
                <w:top w:val="none" w:sz="0" w:space="0" w:color="auto"/>
                <w:left w:val="none" w:sz="0" w:space="0" w:color="auto"/>
                <w:bottom w:val="none" w:sz="0" w:space="0" w:color="auto"/>
                <w:right w:val="none" w:sz="0" w:space="0" w:color="auto"/>
              </w:divBdr>
              <w:divsChild>
                <w:div w:id="300769196">
                  <w:marLeft w:val="0"/>
                  <w:marRight w:val="0"/>
                  <w:marTop w:val="0"/>
                  <w:marBottom w:val="0"/>
                  <w:divBdr>
                    <w:top w:val="none" w:sz="0" w:space="0" w:color="auto"/>
                    <w:left w:val="none" w:sz="0" w:space="0" w:color="auto"/>
                    <w:bottom w:val="none" w:sz="0" w:space="0" w:color="auto"/>
                    <w:right w:val="none" w:sz="0" w:space="0" w:color="auto"/>
                  </w:divBdr>
                  <w:divsChild>
                    <w:div w:id="1452632569">
                      <w:marLeft w:val="2325"/>
                      <w:marRight w:val="0"/>
                      <w:marTop w:val="0"/>
                      <w:marBottom w:val="0"/>
                      <w:divBdr>
                        <w:top w:val="none" w:sz="0" w:space="0" w:color="auto"/>
                        <w:left w:val="none" w:sz="0" w:space="0" w:color="auto"/>
                        <w:bottom w:val="none" w:sz="0" w:space="0" w:color="auto"/>
                        <w:right w:val="none" w:sz="0" w:space="0" w:color="auto"/>
                      </w:divBdr>
                      <w:divsChild>
                        <w:div w:id="1895384781">
                          <w:marLeft w:val="0"/>
                          <w:marRight w:val="0"/>
                          <w:marTop w:val="0"/>
                          <w:marBottom w:val="0"/>
                          <w:divBdr>
                            <w:top w:val="none" w:sz="0" w:space="0" w:color="auto"/>
                            <w:left w:val="none" w:sz="0" w:space="0" w:color="auto"/>
                            <w:bottom w:val="none" w:sz="0" w:space="0" w:color="auto"/>
                            <w:right w:val="none" w:sz="0" w:space="0" w:color="auto"/>
                          </w:divBdr>
                          <w:divsChild>
                            <w:div w:id="1031296195">
                              <w:marLeft w:val="0"/>
                              <w:marRight w:val="0"/>
                              <w:marTop w:val="0"/>
                              <w:marBottom w:val="0"/>
                              <w:divBdr>
                                <w:top w:val="none" w:sz="0" w:space="0" w:color="auto"/>
                                <w:left w:val="none" w:sz="0" w:space="0" w:color="auto"/>
                                <w:bottom w:val="none" w:sz="0" w:space="0" w:color="auto"/>
                                <w:right w:val="none" w:sz="0" w:space="0" w:color="auto"/>
                              </w:divBdr>
                              <w:divsChild>
                                <w:div w:id="1028528698">
                                  <w:marLeft w:val="0"/>
                                  <w:marRight w:val="0"/>
                                  <w:marTop w:val="0"/>
                                  <w:marBottom w:val="0"/>
                                  <w:divBdr>
                                    <w:top w:val="none" w:sz="0" w:space="0" w:color="auto"/>
                                    <w:left w:val="none" w:sz="0" w:space="0" w:color="auto"/>
                                    <w:bottom w:val="none" w:sz="0" w:space="0" w:color="auto"/>
                                    <w:right w:val="none" w:sz="0" w:space="0" w:color="auto"/>
                                  </w:divBdr>
                                  <w:divsChild>
                                    <w:div w:id="579798665">
                                      <w:marLeft w:val="0"/>
                                      <w:marRight w:val="0"/>
                                      <w:marTop w:val="0"/>
                                      <w:marBottom w:val="0"/>
                                      <w:divBdr>
                                        <w:top w:val="none" w:sz="0" w:space="0" w:color="auto"/>
                                        <w:left w:val="none" w:sz="0" w:space="0" w:color="auto"/>
                                        <w:bottom w:val="none" w:sz="0" w:space="0" w:color="auto"/>
                                        <w:right w:val="none" w:sz="0" w:space="0" w:color="auto"/>
                                      </w:divBdr>
                                      <w:divsChild>
                                        <w:div w:id="1900897465">
                                          <w:marLeft w:val="0"/>
                                          <w:marRight w:val="0"/>
                                          <w:marTop w:val="0"/>
                                          <w:marBottom w:val="0"/>
                                          <w:divBdr>
                                            <w:top w:val="none" w:sz="0" w:space="0" w:color="auto"/>
                                            <w:left w:val="none" w:sz="0" w:space="0" w:color="auto"/>
                                            <w:bottom w:val="none" w:sz="0" w:space="0" w:color="auto"/>
                                            <w:right w:val="none" w:sz="0" w:space="0" w:color="auto"/>
                                          </w:divBdr>
                                          <w:divsChild>
                                            <w:div w:id="948589236">
                                              <w:marLeft w:val="0"/>
                                              <w:marRight w:val="0"/>
                                              <w:marTop w:val="0"/>
                                              <w:marBottom w:val="0"/>
                                              <w:divBdr>
                                                <w:top w:val="none" w:sz="0" w:space="0" w:color="auto"/>
                                                <w:left w:val="none" w:sz="0" w:space="0" w:color="auto"/>
                                                <w:bottom w:val="none" w:sz="0" w:space="0" w:color="auto"/>
                                                <w:right w:val="none" w:sz="0" w:space="0" w:color="auto"/>
                                              </w:divBdr>
                                              <w:divsChild>
                                                <w:div w:id="573902023">
                                                  <w:marLeft w:val="0"/>
                                                  <w:marRight w:val="0"/>
                                                  <w:marTop w:val="0"/>
                                                  <w:marBottom w:val="0"/>
                                                  <w:divBdr>
                                                    <w:top w:val="none" w:sz="0" w:space="0" w:color="auto"/>
                                                    <w:left w:val="none" w:sz="0" w:space="0" w:color="auto"/>
                                                    <w:bottom w:val="none" w:sz="0" w:space="0" w:color="auto"/>
                                                    <w:right w:val="none" w:sz="0" w:space="0" w:color="auto"/>
                                                  </w:divBdr>
                                                  <w:divsChild>
                                                    <w:div w:id="2037655511">
                                                      <w:marLeft w:val="0"/>
                                                      <w:marRight w:val="0"/>
                                                      <w:marTop w:val="0"/>
                                                      <w:marBottom w:val="0"/>
                                                      <w:divBdr>
                                                        <w:top w:val="none" w:sz="0" w:space="0" w:color="auto"/>
                                                        <w:left w:val="none" w:sz="0" w:space="0" w:color="auto"/>
                                                        <w:bottom w:val="none" w:sz="0" w:space="0" w:color="auto"/>
                                                        <w:right w:val="none" w:sz="0" w:space="0" w:color="auto"/>
                                                      </w:divBdr>
                                                      <w:divsChild>
                                                        <w:div w:id="1406100734">
                                                          <w:marLeft w:val="15"/>
                                                          <w:marRight w:val="15"/>
                                                          <w:marTop w:val="15"/>
                                                          <w:marBottom w:val="15"/>
                                                          <w:divBdr>
                                                            <w:top w:val="none" w:sz="0" w:space="0" w:color="auto"/>
                                                            <w:left w:val="none" w:sz="0" w:space="0" w:color="auto"/>
                                                            <w:bottom w:val="none" w:sz="0" w:space="0" w:color="auto"/>
                                                            <w:right w:val="none" w:sz="0" w:space="0" w:color="auto"/>
                                                          </w:divBdr>
                                                          <w:divsChild>
                                                            <w:div w:id="700712716">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23917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537203884">
      <w:bodyDiv w:val="1"/>
      <w:marLeft w:val="0"/>
      <w:marRight w:val="0"/>
      <w:marTop w:val="0"/>
      <w:marBottom w:val="0"/>
      <w:divBdr>
        <w:top w:val="none" w:sz="0" w:space="0" w:color="auto"/>
        <w:left w:val="none" w:sz="0" w:space="0" w:color="auto"/>
        <w:bottom w:val="none" w:sz="0" w:space="0" w:color="auto"/>
        <w:right w:val="none" w:sz="0" w:space="0" w:color="auto"/>
      </w:divBdr>
    </w:div>
    <w:div w:id="554436581">
      <w:bodyDiv w:val="1"/>
      <w:marLeft w:val="0"/>
      <w:marRight w:val="0"/>
      <w:marTop w:val="0"/>
      <w:marBottom w:val="0"/>
      <w:divBdr>
        <w:top w:val="none" w:sz="0" w:space="0" w:color="auto"/>
        <w:left w:val="none" w:sz="0" w:space="0" w:color="auto"/>
        <w:bottom w:val="none" w:sz="0" w:space="0" w:color="auto"/>
        <w:right w:val="none" w:sz="0" w:space="0" w:color="auto"/>
      </w:divBdr>
      <w:divsChild>
        <w:div w:id="1554729319">
          <w:marLeft w:val="0"/>
          <w:marRight w:val="0"/>
          <w:marTop w:val="0"/>
          <w:marBottom w:val="0"/>
          <w:divBdr>
            <w:top w:val="none" w:sz="0" w:space="0" w:color="auto"/>
            <w:left w:val="none" w:sz="0" w:space="0" w:color="auto"/>
            <w:bottom w:val="none" w:sz="0" w:space="0" w:color="auto"/>
            <w:right w:val="none" w:sz="0" w:space="0" w:color="auto"/>
          </w:divBdr>
          <w:divsChild>
            <w:div w:id="1395542801">
              <w:marLeft w:val="0"/>
              <w:marRight w:val="0"/>
              <w:marTop w:val="0"/>
              <w:marBottom w:val="0"/>
              <w:divBdr>
                <w:top w:val="none" w:sz="0" w:space="0" w:color="auto"/>
                <w:left w:val="none" w:sz="0" w:space="0" w:color="auto"/>
                <w:bottom w:val="none" w:sz="0" w:space="0" w:color="auto"/>
                <w:right w:val="none" w:sz="0" w:space="0" w:color="auto"/>
              </w:divBdr>
              <w:divsChild>
                <w:div w:id="1238133723">
                  <w:marLeft w:val="0"/>
                  <w:marRight w:val="0"/>
                  <w:marTop w:val="0"/>
                  <w:marBottom w:val="0"/>
                  <w:divBdr>
                    <w:top w:val="none" w:sz="0" w:space="0" w:color="auto"/>
                    <w:left w:val="none" w:sz="0" w:space="0" w:color="auto"/>
                    <w:bottom w:val="none" w:sz="0" w:space="0" w:color="auto"/>
                    <w:right w:val="none" w:sz="0" w:space="0" w:color="auto"/>
                  </w:divBdr>
                  <w:divsChild>
                    <w:div w:id="189269264">
                      <w:marLeft w:val="0"/>
                      <w:marRight w:val="0"/>
                      <w:marTop w:val="0"/>
                      <w:marBottom w:val="0"/>
                      <w:divBdr>
                        <w:top w:val="none" w:sz="0" w:space="0" w:color="auto"/>
                        <w:left w:val="none" w:sz="0" w:space="0" w:color="auto"/>
                        <w:bottom w:val="none" w:sz="0" w:space="0" w:color="auto"/>
                        <w:right w:val="none" w:sz="0" w:space="0" w:color="auto"/>
                      </w:divBdr>
                      <w:divsChild>
                        <w:div w:id="1453667582">
                          <w:marLeft w:val="0"/>
                          <w:marRight w:val="0"/>
                          <w:marTop w:val="0"/>
                          <w:marBottom w:val="0"/>
                          <w:divBdr>
                            <w:top w:val="none" w:sz="0" w:space="0" w:color="auto"/>
                            <w:left w:val="none" w:sz="0" w:space="0" w:color="auto"/>
                            <w:bottom w:val="none" w:sz="0" w:space="0" w:color="auto"/>
                            <w:right w:val="none" w:sz="0" w:space="0" w:color="auto"/>
                          </w:divBdr>
                          <w:divsChild>
                            <w:div w:id="937372050">
                              <w:marLeft w:val="0"/>
                              <w:marRight w:val="0"/>
                              <w:marTop w:val="0"/>
                              <w:marBottom w:val="0"/>
                              <w:divBdr>
                                <w:top w:val="none" w:sz="0" w:space="0" w:color="auto"/>
                                <w:left w:val="none" w:sz="0" w:space="0" w:color="auto"/>
                                <w:bottom w:val="none" w:sz="0" w:space="0" w:color="auto"/>
                                <w:right w:val="none" w:sz="0" w:space="0" w:color="auto"/>
                              </w:divBdr>
                              <w:divsChild>
                                <w:div w:id="2059470092">
                                  <w:marLeft w:val="0"/>
                                  <w:marRight w:val="0"/>
                                  <w:marTop w:val="0"/>
                                  <w:marBottom w:val="0"/>
                                  <w:divBdr>
                                    <w:top w:val="none" w:sz="0" w:space="0" w:color="auto"/>
                                    <w:left w:val="none" w:sz="0" w:space="0" w:color="auto"/>
                                    <w:bottom w:val="none" w:sz="0" w:space="0" w:color="auto"/>
                                    <w:right w:val="none" w:sz="0" w:space="0" w:color="auto"/>
                                  </w:divBdr>
                                  <w:divsChild>
                                    <w:div w:id="1766876504">
                                      <w:marLeft w:val="0"/>
                                      <w:marRight w:val="0"/>
                                      <w:marTop w:val="0"/>
                                      <w:marBottom w:val="0"/>
                                      <w:divBdr>
                                        <w:top w:val="none" w:sz="0" w:space="0" w:color="auto"/>
                                        <w:left w:val="none" w:sz="0" w:space="0" w:color="auto"/>
                                        <w:bottom w:val="none" w:sz="0" w:space="0" w:color="auto"/>
                                        <w:right w:val="none" w:sz="0" w:space="0" w:color="auto"/>
                                      </w:divBdr>
                                      <w:divsChild>
                                        <w:div w:id="1358391259">
                                          <w:marLeft w:val="0"/>
                                          <w:marRight w:val="0"/>
                                          <w:marTop w:val="0"/>
                                          <w:marBottom w:val="0"/>
                                          <w:divBdr>
                                            <w:top w:val="none" w:sz="0" w:space="0" w:color="auto"/>
                                            <w:left w:val="none" w:sz="0" w:space="0" w:color="auto"/>
                                            <w:bottom w:val="none" w:sz="0" w:space="0" w:color="auto"/>
                                            <w:right w:val="none" w:sz="0" w:space="0" w:color="auto"/>
                                          </w:divBdr>
                                          <w:divsChild>
                                            <w:div w:id="605112507">
                                              <w:marLeft w:val="0"/>
                                              <w:marRight w:val="0"/>
                                              <w:marTop w:val="0"/>
                                              <w:marBottom w:val="0"/>
                                              <w:divBdr>
                                                <w:top w:val="none" w:sz="0" w:space="0" w:color="auto"/>
                                                <w:left w:val="none" w:sz="0" w:space="0" w:color="auto"/>
                                                <w:bottom w:val="none" w:sz="0" w:space="0" w:color="auto"/>
                                                <w:right w:val="none" w:sz="0" w:space="0" w:color="auto"/>
                                              </w:divBdr>
                                              <w:divsChild>
                                                <w:div w:id="1117749001">
                                                  <w:marLeft w:val="0"/>
                                                  <w:marRight w:val="0"/>
                                                  <w:marTop w:val="0"/>
                                                  <w:marBottom w:val="0"/>
                                                  <w:divBdr>
                                                    <w:top w:val="none" w:sz="0" w:space="0" w:color="auto"/>
                                                    <w:left w:val="none" w:sz="0" w:space="0" w:color="auto"/>
                                                    <w:bottom w:val="none" w:sz="0" w:space="0" w:color="auto"/>
                                                    <w:right w:val="none" w:sz="0" w:space="0" w:color="auto"/>
                                                  </w:divBdr>
                                                  <w:divsChild>
                                                    <w:div w:id="1644699115">
                                                      <w:marLeft w:val="0"/>
                                                      <w:marRight w:val="0"/>
                                                      <w:marTop w:val="0"/>
                                                      <w:marBottom w:val="0"/>
                                                      <w:divBdr>
                                                        <w:top w:val="none" w:sz="0" w:space="0" w:color="auto"/>
                                                        <w:left w:val="none" w:sz="0" w:space="0" w:color="auto"/>
                                                        <w:bottom w:val="none" w:sz="0" w:space="0" w:color="auto"/>
                                                        <w:right w:val="none" w:sz="0" w:space="0" w:color="auto"/>
                                                      </w:divBdr>
                                                      <w:divsChild>
                                                        <w:div w:id="877352355">
                                                          <w:marLeft w:val="0"/>
                                                          <w:marRight w:val="0"/>
                                                          <w:marTop w:val="0"/>
                                                          <w:marBottom w:val="0"/>
                                                          <w:divBdr>
                                                            <w:top w:val="none" w:sz="0" w:space="0" w:color="auto"/>
                                                            <w:left w:val="none" w:sz="0" w:space="0" w:color="auto"/>
                                                            <w:bottom w:val="none" w:sz="0" w:space="0" w:color="auto"/>
                                                            <w:right w:val="none" w:sz="0" w:space="0" w:color="auto"/>
                                                          </w:divBdr>
                                                          <w:divsChild>
                                                            <w:div w:id="903105786">
                                                              <w:marLeft w:val="0"/>
                                                              <w:marRight w:val="0"/>
                                                              <w:marTop w:val="0"/>
                                                              <w:marBottom w:val="0"/>
                                                              <w:divBdr>
                                                                <w:top w:val="none" w:sz="0" w:space="0" w:color="auto"/>
                                                                <w:left w:val="none" w:sz="0" w:space="0" w:color="auto"/>
                                                                <w:bottom w:val="none" w:sz="0" w:space="0" w:color="auto"/>
                                                                <w:right w:val="none" w:sz="0" w:space="0" w:color="auto"/>
                                                              </w:divBdr>
                                                              <w:divsChild>
                                                                <w:div w:id="1596285234">
                                                                  <w:marLeft w:val="0"/>
                                                                  <w:marRight w:val="0"/>
                                                                  <w:marTop w:val="0"/>
                                                                  <w:marBottom w:val="0"/>
                                                                  <w:divBdr>
                                                                    <w:top w:val="none" w:sz="0" w:space="0" w:color="auto"/>
                                                                    <w:left w:val="none" w:sz="0" w:space="0" w:color="auto"/>
                                                                    <w:bottom w:val="none" w:sz="0" w:space="0" w:color="auto"/>
                                                                    <w:right w:val="none" w:sz="0" w:space="0" w:color="auto"/>
                                                                  </w:divBdr>
                                                                  <w:divsChild>
                                                                    <w:div w:id="32729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565455434">
      <w:bodyDiv w:val="1"/>
      <w:marLeft w:val="0"/>
      <w:marRight w:val="0"/>
      <w:marTop w:val="0"/>
      <w:marBottom w:val="0"/>
      <w:divBdr>
        <w:top w:val="none" w:sz="0" w:space="0" w:color="auto"/>
        <w:left w:val="none" w:sz="0" w:space="0" w:color="auto"/>
        <w:bottom w:val="none" w:sz="0" w:space="0" w:color="auto"/>
        <w:right w:val="none" w:sz="0" w:space="0" w:color="auto"/>
      </w:divBdr>
    </w:div>
    <w:div w:id="565917060">
      <w:bodyDiv w:val="1"/>
      <w:marLeft w:val="0"/>
      <w:marRight w:val="0"/>
      <w:marTop w:val="0"/>
      <w:marBottom w:val="0"/>
      <w:divBdr>
        <w:top w:val="none" w:sz="0" w:space="0" w:color="auto"/>
        <w:left w:val="none" w:sz="0" w:space="0" w:color="auto"/>
        <w:bottom w:val="none" w:sz="0" w:space="0" w:color="auto"/>
        <w:right w:val="none" w:sz="0" w:space="0" w:color="auto"/>
      </w:divBdr>
    </w:div>
    <w:div w:id="576937358">
      <w:bodyDiv w:val="1"/>
      <w:marLeft w:val="0"/>
      <w:marRight w:val="0"/>
      <w:marTop w:val="0"/>
      <w:marBottom w:val="0"/>
      <w:divBdr>
        <w:top w:val="none" w:sz="0" w:space="0" w:color="auto"/>
        <w:left w:val="none" w:sz="0" w:space="0" w:color="auto"/>
        <w:bottom w:val="none" w:sz="0" w:space="0" w:color="auto"/>
        <w:right w:val="none" w:sz="0" w:space="0" w:color="auto"/>
      </w:divBdr>
    </w:div>
    <w:div w:id="579868268">
      <w:bodyDiv w:val="1"/>
      <w:marLeft w:val="0"/>
      <w:marRight w:val="0"/>
      <w:marTop w:val="0"/>
      <w:marBottom w:val="0"/>
      <w:divBdr>
        <w:top w:val="none" w:sz="0" w:space="0" w:color="auto"/>
        <w:left w:val="none" w:sz="0" w:space="0" w:color="auto"/>
        <w:bottom w:val="none" w:sz="0" w:space="0" w:color="auto"/>
        <w:right w:val="none" w:sz="0" w:space="0" w:color="auto"/>
      </w:divBdr>
    </w:div>
    <w:div w:id="582840938">
      <w:bodyDiv w:val="1"/>
      <w:marLeft w:val="0"/>
      <w:marRight w:val="0"/>
      <w:marTop w:val="0"/>
      <w:marBottom w:val="0"/>
      <w:divBdr>
        <w:top w:val="none" w:sz="0" w:space="0" w:color="auto"/>
        <w:left w:val="none" w:sz="0" w:space="0" w:color="auto"/>
        <w:bottom w:val="none" w:sz="0" w:space="0" w:color="auto"/>
        <w:right w:val="none" w:sz="0" w:space="0" w:color="auto"/>
      </w:divBdr>
    </w:div>
    <w:div w:id="595484537">
      <w:bodyDiv w:val="1"/>
      <w:marLeft w:val="0"/>
      <w:marRight w:val="0"/>
      <w:marTop w:val="0"/>
      <w:marBottom w:val="0"/>
      <w:divBdr>
        <w:top w:val="none" w:sz="0" w:space="0" w:color="auto"/>
        <w:left w:val="none" w:sz="0" w:space="0" w:color="auto"/>
        <w:bottom w:val="none" w:sz="0" w:space="0" w:color="auto"/>
        <w:right w:val="none" w:sz="0" w:space="0" w:color="auto"/>
      </w:divBdr>
    </w:div>
    <w:div w:id="603726905">
      <w:bodyDiv w:val="1"/>
      <w:marLeft w:val="0"/>
      <w:marRight w:val="0"/>
      <w:marTop w:val="0"/>
      <w:marBottom w:val="0"/>
      <w:divBdr>
        <w:top w:val="none" w:sz="0" w:space="0" w:color="auto"/>
        <w:left w:val="none" w:sz="0" w:space="0" w:color="auto"/>
        <w:bottom w:val="none" w:sz="0" w:space="0" w:color="auto"/>
        <w:right w:val="none" w:sz="0" w:space="0" w:color="auto"/>
      </w:divBdr>
    </w:div>
    <w:div w:id="616565253">
      <w:bodyDiv w:val="1"/>
      <w:marLeft w:val="0"/>
      <w:marRight w:val="0"/>
      <w:marTop w:val="0"/>
      <w:marBottom w:val="0"/>
      <w:divBdr>
        <w:top w:val="none" w:sz="0" w:space="0" w:color="auto"/>
        <w:left w:val="none" w:sz="0" w:space="0" w:color="auto"/>
        <w:bottom w:val="none" w:sz="0" w:space="0" w:color="auto"/>
        <w:right w:val="none" w:sz="0" w:space="0" w:color="auto"/>
      </w:divBdr>
    </w:div>
    <w:div w:id="623852539">
      <w:bodyDiv w:val="1"/>
      <w:marLeft w:val="0"/>
      <w:marRight w:val="0"/>
      <w:marTop w:val="0"/>
      <w:marBottom w:val="0"/>
      <w:divBdr>
        <w:top w:val="none" w:sz="0" w:space="0" w:color="auto"/>
        <w:left w:val="none" w:sz="0" w:space="0" w:color="auto"/>
        <w:bottom w:val="none" w:sz="0" w:space="0" w:color="auto"/>
        <w:right w:val="none" w:sz="0" w:space="0" w:color="auto"/>
      </w:divBdr>
    </w:div>
    <w:div w:id="662127320">
      <w:bodyDiv w:val="1"/>
      <w:marLeft w:val="0"/>
      <w:marRight w:val="0"/>
      <w:marTop w:val="0"/>
      <w:marBottom w:val="0"/>
      <w:divBdr>
        <w:top w:val="none" w:sz="0" w:space="0" w:color="auto"/>
        <w:left w:val="none" w:sz="0" w:space="0" w:color="auto"/>
        <w:bottom w:val="none" w:sz="0" w:space="0" w:color="auto"/>
        <w:right w:val="none" w:sz="0" w:space="0" w:color="auto"/>
      </w:divBdr>
    </w:div>
    <w:div w:id="682048561">
      <w:bodyDiv w:val="1"/>
      <w:marLeft w:val="0"/>
      <w:marRight w:val="0"/>
      <w:marTop w:val="0"/>
      <w:marBottom w:val="0"/>
      <w:divBdr>
        <w:top w:val="none" w:sz="0" w:space="0" w:color="auto"/>
        <w:left w:val="none" w:sz="0" w:space="0" w:color="auto"/>
        <w:bottom w:val="none" w:sz="0" w:space="0" w:color="auto"/>
        <w:right w:val="none" w:sz="0" w:space="0" w:color="auto"/>
      </w:divBdr>
    </w:div>
    <w:div w:id="688533303">
      <w:bodyDiv w:val="1"/>
      <w:marLeft w:val="0"/>
      <w:marRight w:val="0"/>
      <w:marTop w:val="0"/>
      <w:marBottom w:val="0"/>
      <w:divBdr>
        <w:top w:val="none" w:sz="0" w:space="0" w:color="auto"/>
        <w:left w:val="none" w:sz="0" w:space="0" w:color="auto"/>
        <w:bottom w:val="none" w:sz="0" w:space="0" w:color="auto"/>
        <w:right w:val="none" w:sz="0" w:space="0" w:color="auto"/>
      </w:divBdr>
    </w:div>
    <w:div w:id="690377674">
      <w:bodyDiv w:val="1"/>
      <w:marLeft w:val="0"/>
      <w:marRight w:val="0"/>
      <w:marTop w:val="0"/>
      <w:marBottom w:val="0"/>
      <w:divBdr>
        <w:top w:val="none" w:sz="0" w:space="0" w:color="auto"/>
        <w:left w:val="none" w:sz="0" w:space="0" w:color="auto"/>
        <w:bottom w:val="none" w:sz="0" w:space="0" w:color="auto"/>
        <w:right w:val="none" w:sz="0" w:space="0" w:color="auto"/>
      </w:divBdr>
    </w:div>
    <w:div w:id="705108085">
      <w:bodyDiv w:val="1"/>
      <w:marLeft w:val="0"/>
      <w:marRight w:val="0"/>
      <w:marTop w:val="0"/>
      <w:marBottom w:val="0"/>
      <w:divBdr>
        <w:top w:val="none" w:sz="0" w:space="0" w:color="auto"/>
        <w:left w:val="none" w:sz="0" w:space="0" w:color="auto"/>
        <w:bottom w:val="none" w:sz="0" w:space="0" w:color="auto"/>
        <w:right w:val="none" w:sz="0" w:space="0" w:color="auto"/>
      </w:divBdr>
    </w:div>
    <w:div w:id="717819186">
      <w:bodyDiv w:val="1"/>
      <w:marLeft w:val="0"/>
      <w:marRight w:val="0"/>
      <w:marTop w:val="0"/>
      <w:marBottom w:val="0"/>
      <w:divBdr>
        <w:top w:val="none" w:sz="0" w:space="0" w:color="auto"/>
        <w:left w:val="none" w:sz="0" w:space="0" w:color="auto"/>
        <w:bottom w:val="none" w:sz="0" w:space="0" w:color="auto"/>
        <w:right w:val="none" w:sz="0" w:space="0" w:color="auto"/>
      </w:divBdr>
    </w:div>
    <w:div w:id="722295903">
      <w:bodyDiv w:val="1"/>
      <w:marLeft w:val="0"/>
      <w:marRight w:val="0"/>
      <w:marTop w:val="0"/>
      <w:marBottom w:val="0"/>
      <w:divBdr>
        <w:top w:val="none" w:sz="0" w:space="0" w:color="auto"/>
        <w:left w:val="none" w:sz="0" w:space="0" w:color="auto"/>
        <w:bottom w:val="none" w:sz="0" w:space="0" w:color="auto"/>
        <w:right w:val="none" w:sz="0" w:space="0" w:color="auto"/>
      </w:divBdr>
    </w:div>
    <w:div w:id="731268470">
      <w:bodyDiv w:val="1"/>
      <w:marLeft w:val="0"/>
      <w:marRight w:val="0"/>
      <w:marTop w:val="0"/>
      <w:marBottom w:val="0"/>
      <w:divBdr>
        <w:top w:val="none" w:sz="0" w:space="0" w:color="auto"/>
        <w:left w:val="none" w:sz="0" w:space="0" w:color="auto"/>
        <w:bottom w:val="none" w:sz="0" w:space="0" w:color="auto"/>
        <w:right w:val="none" w:sz="0" w:space="0" w:color="auto"/>
      </w:divBdr>
    </w:div>
    <w:div w:id="732700417">
      <w:bodyDiv w:val="1"/>
      <w:marLeft w:val="0"/>
      <w:marRight w:val="0"/>
      <w:marTop w:val="0"/>
      <w:marBottom w:val="0"/>
      <w:divBdr>
        <w:top w:val="none" w:sz="0" w:space="0" w:color="auto"/>
        <w:left w:val="none" w:sz="0" w:space="0" w:color="auto"/>
        <w:bottom w:val="none" w:sz="0" w:space="0" w:color="auto"/>
        <w:right w:val="none" w:sz="0" w:space="0" w:color="auto"/>
      </w:divBdr>
    </w:div>
    <w:div w:id="735474299">
      <w:bodyDiv w:val="1"/>
      <w:marLeft w:val="0"/>
      <w:marRight w:val="0"/>
      <w:marTop w:val="0"/>
      <w:marBottom w:val="0"/>
      <w:divBdr>
        <w:top w:val="none" w:sz="0" w:space="0" w:color="auto"/>
        <w:left w:val="none" w:sz="0" w:space="0" w:color="auto"/>
        <w:bottom w:val="none" w:sz="0" w:space="0" w:color="auto"/>
        <w:right w:val="none" w:sz="0" w:space="0" w:color="auto"/>
      </w:divBdr>
    </w:div>
    <w:div w:id="739324750">
      <w:bodyDiv w:val="1"/>
      <w:marLeft w:val="0"/>
      <w:marRight w:val="0"/>
      <w:marTop w:val="0"/>
      <w:marBottom w:val="0"/>
      <w:divBdr>
        <w:top w:val="none" w:sz="0" w:space="0" w:color="auto"/>
        <w:left w:val="none" w:sz="0" w:space="0" w:color="auto"/>
        <w:bottom w:val="none" w:sz="0" w:space="0" w:color="auto"/>
        <w:right w:val="none" w:sz="0" w:space="0" w:color="auto"/>
      </w:divBdr>
    </w:div>
    <w:div w:id="753473102">
      <w:bodyDiv w:val="1"/>
      <w:marLeft w:val="0"/>
      <w:marRight w:val="0"/>
      <w:marTop w:val="0"/>
      <w:marBottom w:val="0"/>
      <w:divBdr>
        <w:top w:val="none" w:sz="0" w:space="0" w:color="auto"/>
        <w:left w:val="none" w:sz="0" w:space="0" w:color="auto"/>
        <w:bottom w:val="none" w:sz="0" w:space="0" w:color="auto"/>
        <w:right w:val="none" w:sz="0" w:space="0" w:color="auto"/>
      </w:divBdr>
    </w:div>
    <w:div w:id="761609905">
      <w:bodyDiv w:val="1"/>
      <w:marLeft w:val="0"/>
      <w:marRight w:val="0"/>
      <w:marTop w:val="0"/>
      <w:marBottom w:val="0"/>
      <w:divBdr>
        <w:top w:val="none" w:sz="0" w:space="0" w:color="auto"/>
        <w:left w:val="none" w:sz="0" w:space="0" w:color="auto"/>
        <w:bottom w:val="none" w:sz="0" w:space="0" w:color="auto"/>
        <w:right w:val="none" w:sz="0" w:space="0" w:color="auto"/>
      </w:divBdr>
    </w:div>
    <w:div w:id="763385133">
      <w:bodyDiv w:val="1"/>
      <w:marLeft w:val="0"/>
      <w:marRight w:val="0"/>
      <w:marTop w:val="0"/>
      <w:marBottom w:val="0"/>
      <w:divBdr>
        <w:top w:val="none" w:sz="0" w:space="0" w:color="auto"/>
        <w:left w:val="none" w:sz="0" w:space="0" w:color="auto"/>
        <w:bottom w:val="none" w:sz="0" w:space="0" w:color="auto"/>
        <w:right w:val="none" w:sz="0" w:space="0" w:color="auto"/>
      </w:divBdr>
    </w:div>
    <w:div w:id="766313896">
      <w:bodyDiv w:val="1"/>
      <w:marLeft w:val="0"/>
      <w:marRight w:val="0"/>
      <w:marTop w:val="0"/>
      <w:marBottom w:val="0"/>
      <w:divBdr>
        <w:top w:val="none" w:sz="0" w:space="0" w:color="auto"/>
        <w:left w:val="none" w:sz="0" w:space="0" w:color="auto"/>
        <w:bottom w:val="none" w:sz="0" w:space="0" w:color="auto"/>
        <w:right w:val="none" w:sz="0" w:space="0" w:color="auto"/>
      </w:divBdr>
    </w:div>
    <w:div w:id="793254971">
      <w:bodyDiv w:val="1"/>
      <w:marLeft w:val="0"/>
      <w:marRight w:val="0"/>
      <w:marTop w:val="0"/>
      <w:marBottom w:val="0"/>
      <w:divBdr>
        <w:top w:val="none" w:sz="0" w:space="0" w:color="auto"/>
        <w:left w:val="none" w:sz="0" w:space="0" w:color="auto"/>
        <w:bottom w:val="none" w:sz="0" w:space="0" w:color="auto"/>
        <w:right w:val="none" w:sz="0" w:space="0" w:color="auto"/>
      </w:divBdr>
    </w:div>
    <w:div w:id="801268876">
      <w:bodyDiv w:val="1"/>
      <w:marLeft w:val="0"/>
      <w:marRight w:val="0"/>
      <w:marTop w:val="0"/>
      <w:marBottom w:val="0"/>
      <w:divBdr>
        <w:top w:val="none" w:sz="0" w:space="0" w:color="auto"/>
        <w:left w:val="none" w:sz="0" w:space="0" w:color="auto"/>
        <w:bottom w:val="none" w:sz="0" w:space="0" w:color="auto"/>
        <w:right w:val="none" w:sz="0" w:space="0" w:color="auto"/>
      </w:divBdr>
    </w:div>
    <w:div w:id="807625528">
      <w:bodyDiv w:val="1"/>
      <w:marLeft w:val="0"/>
      <w:marRight w:val="0"/>
      <w:marTop w:val="0"/>
      <w:marBottom w:val="0"/>
      <w:divBdr>
        <w:top w:val="none" w:sz="0" w:space="0" w:color="auto"/>
        <w:left w:val="none" w:sz="0" w:space="0" w:color="auto"/>
        <w:bottom w:val="none" w:sz="0" w:space="0" w:color="auto"/>
        <w:right w:val="none" w:sz="0" w:space="0" w:color="auto"/>
      </w:divBdr>
    </w:div>
    <w:div w:id="814489181">
      <w:bodyDiv w:val="1"/>
      <w:marLeft w:val="0"/>
      <w:marRight w:val="0"/>
      <w:marTop w:val="0"/>
      <w:marBottom w:val="0"/>
      <w:divBdr>
        <w:top w:val="none" w:sz="0" w:space="0" w:color="auto"/>
        <w:left w:val="none" w:sz="0" w:space="0" w:color="auto"/>
        <w:bottom w:val="none" w:sz="0" w:space="0" w:color="auto"/>
        <w:right w:val="none" w:sz="0" w:space="0" w:color="auto"/>
      </w:divBdr>
    </w:div>
    <w:div w:id="889000976">
      <w:bodyDiv w:val="1"/>
      <w:marLeft w:val="0"/>
      <w:marRight w:val="0"/>
      <w:marTop w:val="0"/>
      <w:marBottom w:val="0"/>
      <w:divBdr>
        <w:top w:val="none" w:sz="0" w:space="0" w:color="auto"/>
        <w:left w:val="none" w:sz="0" w:space="0" w:color="auto"/>
        <w:bottom w:val="none" w:sz="0" w:space="0" w:color="auto"/>
        <w:right w:val="none" w:sz="0" w:space="0" w:color="auto"/>
      </w:divBdr>
    </w:div>
    <w:div w:id="891842062">
      <w:bodyDiv w:val="1"/>
      <w:marLeft w:val="0"/>
      <w:marRight w:val="0"/>
      <w:marTop w:val="0"/>
      <w:marBottom w:val="0"/>
      <w:divBdr>
        <w:top w:val="none" w:sz="0" w:space="0" w:color="auto"/>
        <w:left w:val="none" w:sz="0" w:space="0" w:color="auto"/>
        <w:bottom w:val="none" w:sz="0" w:space="0" w:color="auto"/>
        <w:right w:val="none" w:sz="0" w:space="0" w:color="auto"/>
      </w:divBdr>
    </w:div>
    <w:div w:id="896553789">
      <w:bodyDiv w:val="1"/>
      <w:marLeft w:val="0"/>
      <w:marRight w:val="0"/>
      <w:marTop w:val="0"/>
      <w:marBottom w:val="0"/>
      <w:divBdr>
        <w:top w:val="none" w:sz="0" w:space="0" w:color="auto"/>
        <w:left w:val="none" w:sz="0" w:space="0" w:color="auto"/>
        <w:bottom w:val="none" w:sz="0" w:space="0" w:color="auto"/>
        <w:right w:val="none" w:sz="0" w:space="0" w:color="auto"/>
      </w:divBdr>
      <w:divsChild>
        <w:div w:id="1630476301">
          <w:marLeft w:val="0"/>
          <w:marRight w:val="0"/>
          <w:marTop w:val="0"/>
          <w:marBottom w:val="0"/>
          <w:divBdr>
            <w:top w:val="none" w:sz="0" w:space="0" w:color="auto"/>
            <w:left w:val="none" w:sz="0" w:space="0" w:color="auto"/>
            <w:bottom w:val="none" w:sz="0" w:space="0" w:color="auto"/>
            <w:right w:val="none" w:sz="0" w:space="0" w:color="auto"/>
          </w:divBdr>
          <w:divsChild>
            <w:div w:id="1353874323">
              <w:marLeft w:val="0"/>
              <w:marRight w:val="0"/>
              <w:marTop w:val="0"/>
              <w:marBottom w:val="0"/>
              <w:divBdr>
                <w:top w:val="none" w:sz="0" w:space="0" w:color="auto"/>
                <w:left w:val="none" w:sz="0" w:space="0" w:color="auto"/>
                <w:bottom w:val="none" w:sz="0" w:space="0" w:color="auto"/>
                <w:right w:val="none" w:sz="0" w:space="0" w:color="auto"/>
              </w:divBdr>
            </w:div>
            <w:div w:id="1923829661">
              <w:marLeft w:val="0"/>
              <w:marRight w:val="0"/>
              <w:marTop w:val="0"/>
              <w:marBottom w:val="0"/>
              <w:divBdr>
                <w:top w:val="none" w:sz="0" w:space="0" w:color="auto"/>
                <w:left w:val="none" w:sz="0" w:space="0" w:color="auto"/>
                <w:bottom w:val="none" w:sz="0" w:space="0" w:color="auto"/>
                <w:right w:val="none" w:sz="0" w:space="0" w:color="auto"/>
              </w:divBdr>
            </w:div>
            <w:div w:id="201144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000282">
      <w:bodyDiv w:val="1"/>
      <w:marLeft w:val="0"/>
      <w:marRight w:val="0"/>
      <w:marTop w:val="0"/>
      <w:marBottom w:val="0"/>
      <w:divBdr>
        <w:top w:val="none" w:sz="0" w:space="0" w:color="auto"/>
        <w:left w:val="none" w:sz="0" w:space="0" w:color="auto"/>
        <w:bottom w:val="none" w:sz="0" w:space="0" w:color="auto"/>
        <w:right w:val="none" w:sz="0" w:space="0" w:color="auto"/>
      </w:divBdr>
    </w:div>
    <w:div w:id="915239648">
      <w:bodyDiv w:val="1"/>
      <w:marLeft w:val="0"/>
      <w:marRight w:val="0"/>
      <w:marTop w:val="0"/>
      <w:marBottom w:val="0"/>
      <w:divBdr>
        <w:top w:val="none" w:sz="0" w:space="0" w:color="auto"/>
        <w:left w:val="none" w:sz="0" w:space="0" w:color="auto"/>
        <w:bottom w:val="none" w:sz="0" w:space="0" w:color="auto"/>
        <w:right w:val="none" w:sz="0" w:space="0" w:color="auto"/>
      </w:divBdr>
      <w:divsChild>
        <w:div w:id="261644473">
          <w:marLeft w:val="0"/>
          <w:marRight w:val="0"/>
          <w:marTop w:val="0"/>
          <w:marBottom w:val="0"/>
          <w:divBdr>
            <w:top w:val="none" w:sz="0" w:space="0" w:color="auto"/>
            <w:left w:val="none" w:sz="0" w:space="0" w:color="auto"/>
            <w:bottom w:val="none" w:sz="0" w:space="0" w:color="auto"/>
            <w:right w:val="none" w:sz="0" w:space="0" w:color="auto"/>
          </w:divBdr>
          <w:divsChild>
            <w:div w:id="1711681153">
              <w:marLeft w:val="0"/>
              <w:marRight w:val="0"/>
              <w:marTop w:val="0"/>
              <w:marBottom w:val="0"/>
              <w:divBdr>
                <w:top w:val="none" w:sz="0" w:space="0" w:color="auto"/>
                <w:left w:val="none" w:sz="0" w:space="0" w:color="auto"/>
                <w:bottom w:val="none" w:sz="0" w:space="0" w:color="auto"/>
                <w:right w:val="none" w:sz="0" w:space="0" w:color="auto"/>
              </w:divBdr>
              <w:divsChild>
                <w:div w:id="235826813">
                  <w:marLeft w:val="0"/>
                  <w:marRight w:val="0"/>
                  <w:marTop w:val="0"/>
                  <w:marBottom w:val="0"/>
                  <w:divBdr>
                    <w:top w:val="none" w:sz="0" w:space="0" w:color="auto"/>
                    <w:left w:val="none" w:sz="0" w:space="0" w:color="auto"/>
                    <w:bottom w:val="none" w:sz="0" w:space="0" w:color="auto"/>
                    <w:right w:val="none" w:sz="0" w:space="0" w:color="auto"/>
                  </w:divBdr>
                  <w:divsChild>
                    <w:div w:id="638386647">
                      <w:marLeft w:val="2325"/>
                      <w:marRight w:val="0"/>
                      <w:marTop w:val="0"/>
                      <w:marBottom w:val="0"/>
                      <w:divBdr>
                        <w:top w:val="none" w:sz="0" w:space="0" w:color="auto"/>
                        <w:left w:val="none" w:sz="0" w:space="0" w:color="auto"/>
                        <w:bottom w:val="none" w:sz="0" w:space="0" w:color="auto"/>
                        <w:right w:val="none" w:sz="0" w:space="0" w:color="auto"/>
                      </w:divBdr>
                      <w:divsChild>
                        <w:div w:id="930505172">
                          <w:marLeft w:val="0"/>
                          <w:marRight w:val="0"/>
                          <w:marTop w:val="0"/>
                          <w:marBottom w:val="0"/>
                          <w:divBdr>
                            <w:top w:val="none" w:sz="0" w:space="0" w:color="auto"/>
                            <w:left w:val="none" w:sz="0" w:space="0" w:color="auto"/>
                            <w:bottom w:val="none" w:sz="0" w:space="0" w:color="auto"/>
                            <w:right w:val="none" w:sz="0" w:space="0" w:color="auto"/>
                          </w:divBdr>
                          <w:divsChild>
                            <w:div w:id="170878908">
                              <w:marLeft w:val="0"/>
                              <w:marRight w:val="0"/>
                              <w:marTop w:val="0"/>
                              <w:marBottom w:val="0"/>
                              <w:divBdr>
                                <w:top w:val="none" w:sz="0" w:space="0" w:color="auto"/>
                                <w:left w:val="none" w:sz="0" w:space="0" w:color="auto"/>
                                <w:bottom w:val="none" w:sz="0" w:space="0" w:color="auto"/>
                                <w:right w:val="none" w:sz="0" w:space="0" w:color="auto"/>
                              </w:divBdr>
                              <w:divsChild>
                                <w:div w:id="1116871912">
                                  <w:marLeft w:val="0"/>
                                  <w:marRight w:val="0"/>
                                  <w:marTop w:val="0"/>
                                  <w:marBottom w:val="0"/>
                                  <w:divBdr>
                                    <w:top w:val="none" w:sz="0" w:space="0" w:color="auto"/>
                                    <w:left w:val="none" w:sz="0" w:space="0" w:color="auto"/>
                                    <w:bottom w:val="none" w:sz="0" w:space="0" w:color="auto"/>
                                    <w:right w:val="none" w:sz="0" w:space="0" w:color="auto"/>
                                  </w:divBdr>
                                  <w:divsChild>
                                    <w:div w:id="773860614">
                                      <w:marLeft w:val="0"/>
                                      <w:marRight w:val="0"/>
                                      <w:marTop w:val="0"/>
                                      <w:marBottom w:val="0"/>
                                      <w:divBdr>
                                        <w:top w:val="none" w:sz="0" w:space="0" w:color="auto"/>
                                        <w:left w:val="none" w:sz="0" w:space="0" w:color="auto"/>
                                        <w:bottom w:val="none" w:sz="0" w:space="0" w:color="auto"/>
                                        <w:right w:val="none" w:sz="0" w:space="0" w:color="auto"/>
                                      </w:divBdr>
                                      <w:divsChild>
                                        <w:div w:id="1497763435">
                                          <w:marLeft w:val="0"/>
                                          <w:marRight w:val="0"/>
                                          <w:marTop w:val="0"/>
                                          <w:marBottom w:val="0"/>
                                          <w:divBdr>
                                            <w:top w:val="none" w:sz="0" w:space="0" w:color="auto"/>
                                            <w:left w:val="none" w:sz="0" w:space="0" w:color="auto"/>
                                            <w:bottom w:val="none" w:sz="0" w:space="0" w:color="auto"/>
                                            <w:right w:val="none" w:sz="0" w:space="0" w:color="auto"/>
                                          </w:divBdr>
                                          <w:divsChild>
                                            <w:div w:id="1956133721">
                                              <w:marLeft w:val="0"/>
                                              <w:marRight w:val="0"/>
                                              <w:marTop w:val="0"/>
                                              <w:marBottom w:val="0"/>
                                              <w:divBdr>
                                                <w:top w:val="none" w:sz="0" w:space="0" w:color="auto"/>
                                                <w:left w:val="none" w:sz="0" w:space="0" w:color="auto"/>
                                                <w:bottom w:val="none" w:sz="0" w:space="0" w:color="auto"/>
                                                <w:right w:val="none" w:sz="0" w:space="0" w:color="auto"/>
                                              </w:divBdr>
                                              <w:divsChild>
                                                <w:div w:id="1934389456">
                                                  <w:marLeft w:val="0"/>
                                                  <w:marRight w:val="0"/>
                                                  <w:marTop w:val="0"/>
                                                  <w:marBottom w:val="0"/>
                                                  <w:divBdr>
                                                    <w:top w:val="none" w:sz="0" w:space="0" w:color="auto"/>
                                                    <w:left w:val="none" w:sz="0" w:space="0" w:color="auto"/>
                                                    <w:bottom w:val="none" w:sz="0" w:space="0" w:color="auto"/>
                                                    <w:right w:val="none" w:sz="0" w:space="0" w:color="auto"/>
                                                  </w:divBdr>
                                                  <w:divsChild>
                                                    <w:div w:id="745346673">
                                                      <w:marLeft w:val="0"/>
                                                      <w:marRight w:val="0"/>
                                                      <w:marTop w:val="0"/>
                                                      <w:marBottom w:val="0"/>
                                                      <w:divBdr>
                                                        <w:top w:val="none" w:sz="0" w:space="0" w:color="auto"/>
                                                        <w:left w:val="none" w:sz="0" w:space="0" w:color="auto"/>
                                                        <w:bottom w:val="none" w:sz="0" w:space="0" w:color="auto"/>
                                                        <w:right w:val="none" w:sz="0" w:space="0" w:color="auto"/>
                                                      </w:divBdr>
                                                      <w:divsChild>
                                                        <w:div w:id="1079863269">
                                                          <w:marLeft w:val="0"/>
                                                          <w:marRight w:val="0"/>
                                                          <w:marTop w:val="0"/>
                                                          <w:marBottom w:val="0"/>
                                                          <w:divBdr>
                                                            <w:top w:val="none" w:sz="0" w:space="0" w:color="auto"/>
                                                            <w:left w:val="none" w:sz="0" w:space="0" w:color="auto"/>
                                                            <w:bottom w:val="none" w:sz="0" w:space="0" w:color="auto"/>
                                                            <w:right w:val="none" w:sz="0" w:space="0" w:color="auto"/>
                                                          </w:divBdr>
                                                          <w:divsChild>
                                                            <w:div w:id="559369083">
                                                              <w:marLeft w:val="15"/>
                                                              <w:marRight w:val="15"/>
                                                              <w:marTop w:val="15"/>
                                                              <w:marBottom w:val="15"/>
                                                              <w:divBdr>
                                                                <w:top w:val="single" w:sz="6" w:space="8" w:color="DBE5F1"/>
                                                                <w:left w:val="single" w:sz="6" w:space="8" w:color="DBE5F1"/>
                                                                <w:bottom w:val="single" w:sz="6" w:space="8" w:color="DBE5F1"/>
                                                                <w:right w:val="single" w:sz="6" w:space="8" w:color="DBE5F1"/>
                                                              </w:divBdr>
                                                            </w:div>
                                                          </w:divsChild>
                                                        </w:div>
                                                      </w:divsChild>
                                                    </w:div>
                                                  </w:divsChild>
                                                </w:div>
                                              </w:divsChild>
                                            </w:div>
                                          </w:divsChild>
                                        </w:div>
                                      </w:divsChild>
                                    </w:div>
                                  </w:divsChild>
                                </w:div>
                              </w:divsChild>
                            </w:div>
                          </w:divsChild>
                        </w:div>
                      </w:divsChild>
                    </w:div>
                  </w:divsChild>
                </w:div>
              </w:divsChild>
            </w:div>
          </w:divsChild>
        </w:div>
      </w:divsChild>
    </w:div>
    <w:div w:id="924074341">
      <w:bodyDiv w:val="1"/>
      <w:marLeft w:val="0"/>
      <w:marRight w:val="0"/>
      <w:marTop w:val="0"/>
      <w:marBottom w:val="0"/>
      <w:divBdr>
        <w:top w:val="none" w:sz="0" w:space="0" w:color="auto"/>
        <w:left w:val="none" w:sz="0" w:space="0" w:color="auto"/>
        <w:bottom w:val="none" w:sz="0" w:space="0" w:color="auto"/>
        <w:right w:val="none" w:sz="0" w:space="0" w:color="auto"/>
      </w:divBdr>
    </w:div>
    <w:div w:id="936449366">
      <w:bodyDiv w:val="1"/>
      <w:marLeft w:val="0"/>
      <w:marRight w:val="0"/>
      <w:marTop w:val="0"/>
      <w:marBottom w:val="0"/>
      <w:divBdr>
        <w:top w:val="none" w:sz="0" w:space="0" w:color="auto"/>
        <w:left w:val="none" w:sz="0" w:space="0" w:color="auto"/>
        <w:bottom w:val="none" w:sz="0" w:space="0" w:color="auto"/>
        <w:right w:val="none" w:sz="0" w:space="0" w:color="auto"/>
      </w:divBdr>
    </w:div>
    <w:div w:id="941228173">
      <w:bodyDiv w:val="1"/>
      <w:marLeft w:val="0"/>
      <w:marRight w:val="0"/>
      <w:marTop w:val="0"/>
      <w:marBottom w:val="0"/>
      <w:divBdr>
        <w:top w:val="none" w:sz="0" w:space="0" w:color="auto"/>
        <w:left w:val="none" w:sz="0" w:space="0" w:color="auto"/>
        <w:bottom w:val="none" w:sz="0" w:space="0" w:color="auto"/>
        <w:right w:val="none" w:sz="0" w:space="0" w:color="auto"/>
      </w:divBdr>
    </w:div>
    <w:div w:id="954747616">
      <w:bodyDiv w:val="1"/>
      <w:marLeft w:val="0"/>
      <w:marRight w:val="0"/>
      <w:marTop w:val="0"/>
      <w:marBottom w:val="0"/>
      <w:divBdr>
        <w:top w:val="none" w:sz="0" w:space="0" w:color="auto"/>
        <w:left w:val="none" w:sz="0" w:space="0" w:color="auto"/>
        <w:bottom w:val="none" w:sz="0" w:space="0" w:color="auto"/>
        <w:right w:val="none" w:sz="0" w:space="0" w:color="auto"/>
      </w:divBdr>
    </w:div>
    <w:div w:id="964653500">
      <w:bodyDiv w:val="1"/>
      <w:marLeft w:val="0"/>
      <w:marRight w:val="0"/>
      <w:marTop w:val="0"/>
      <w:marBottom w:val="0"/>
      <w:divBdr>
        <w:top w:val="none" w:sz="0" w:space="0" w:color="auto"/>
        <w:left w:val="none" w:sz="0" w:space="0" w:color="auto"/>
        <w:bottom w:val="none" w:sz="0" w:space="0" w:color="auto"/>
        <w:right w:val="none" w:sz="0" w:space="0" w:color="auto"/>
      </w:divBdr>
    </w:div>
    <w:div w:id="966861494">
      <w:bodyDiv w:val="1"/>
      <w:marLeft w:val="0"/>
      <w:marRight w:val="0"/>
      <w:marTop w:val="0"/>
      <w:marBottom w:val="0"/>
      <w:divBdr>
        <w:top w:val="none" w:sz="0" w:space="0" w:color="auto"/>
        <w:left w:val="none" w:sz="0" w:space="0" w:color="auto"/>
        <w:bottom w:val="none" w:sz="0" w:space="0" w:color="auto"/>
        <w:right w:val="none" w:sz="0" w:space="0" w:color="auto"/>
      </w:divBdr>
    </w:div>
    <w:div w:id="975136930">
      <w:bodyDiv w:val="1"/>
      <w:marLeft w:val="0"/>
      <w:marRight w:val="0"/>
      <w:marTop w:val="0"/>
      <w:marBottom w:val="0"/>
      <w:divBdr>
        <w:top w:val="none" w:sz="0" w:space="0" w:color="auto"/>
        <w:left w:val="none" w:sz="0" w:space="0" w:color="auto"/>
        <w:bottom w:val="none" w:sz="0" w:space="0" w:color="auto"/>
        <w:right w:val="none" w:sz="0" w:space="0" w:color="auto"/>
      </w:divBdr>
      <w:divsChild>
        <w:div w:id="430130366">
          <w:marLeft w:val="0"/>
          <w:marRight w:val="0"/>
          <w:marTop w:val="0"/>
          <w:marBottom w:val="0"/>
          <w:divBdr>
            <w:top w:val="none" w:sz="0" w:space="0" w:color="auto"/>
            <w:left w:val="none" w:sz="0" w:space="0" w:color="auto"/>
            <w:bottom w:val="none" w:sz="0" w:space="0" w:color="auto"/>
            <w:right w:val="none" w:sz="0" w:space="0" w:color="auto"/>
          </w:divBdr>
          <w:divsChild>
            <w:div w:id="965161801">
              <w:marLeft w:val="0"/>
              <w:marRight w:val="0"/>
              <w:marTop w:val="0"/>
              <w:marBottom w:val="0"/>
              <w:divBdr>
                <w:top w:val="none" w:sz="0" w:space="0" w:color="auto"/>
                <w:left w:val="none" w:sz="0" w:space="0" w:color="auto"/>
                <w:bottom w:val="none" w:sz="0" w:space="0" w:color="auto"/>
                <w:right w:val="none" w:sz="0" w:space="0" w:color="auto"/>
              </w:divBdr>
              <w:divsChild>
                <w:div w:id="690033550">
                  <w:marLeft w:val="3210"/>
                  <w:marRight w:val="0"/>
                  <w:marTop w:val="0"/>
                  <w:marBottom w:val="0"/>
                  <w:divBdr>
                    <w:top w:val="none" w:sz="0" w:space="0" w:color="auto"/>
                    <w:left w:val="none" w:sz="0" w:space="0" w:color="auto"/>
                    <w:bottom w:val="none" w:sz="0" w:space="0" w:color="auto"/>
                    <w:right w:val="none" w:sz="0" w:space="0" w:color="auto"/>
                  </w:divBdr>
                  <w:divsChild>
                    <w:div w:id="460807713">
                      <w:marLeft w:val="0"/>
                      <w:marRight w:val="0"/>
                      <w:marTop w:val="0"/>
                      <w:marBottom w:val="0"/>
                      <w:divBdr>
                        <w:top w:val="none" w:sz="0" w:space="0" w:color="auto"/>
                        <w:left w:val="none" w:sz="0" w:space="0" w:color="auto"/>
                        <w:bottom w:val="none" w:sz="0" w:space="0" w:color="auto"/>
                        <w:right w:val="none" w:sz="0" w:space="0" w:color="auto"/>
                      </w:divBdr>
                      <w:divsChild>
                        <w:div w:id="282660675">
                          <w:marLeft w:val="0"/>
                          <w:marRight w:val="0"/>
                          <w:marTop w:val="0"/>
                          <w:marBottom w:val="0"/>
                          <w:divBdr>
                            <w:top w:val="none" w:sz="0" w:space="0" w:color="auto"/>
                            <w:left w:val="none" w:sz="0" w:space="0" w:color="auto"/>
                            <w:bottom w:val="none" w:sz="0" w:space="0" w:color="auto"/>
                            <w:right w:val="none" w:sz="0" w:space="0" w:color="auto"/>
                          </w:divBdr>
                          <w:divsChild>
                            <w:div w:id="212278675">
                              <w:marLeft w:val="0"/>
                              <w:marRight w:val="0"/>
                              <w:marTop w:val="0"/>
                              <w:marBottom w:val="0"/>
                              <w:divBdr>
                                <w:top w:val="none" w:sz="0" w:space="0" w:color="auto"/>
                                <w:left w:val="none" w:sz="0" w:space="0" w:color="auto"/>
                                <w:bottom w:val="none" w:sz="0" w:space="0" w:color="auto"/>
                                <w:right w:val="none" w:sz="0" w:space="0" w:color="auto"/>
                              </w:divBdr>
                              <w:divsChild>
                                <w:div w:id="855536188">
                                  <w:marLeft w:val="0"/>
                                  <w:marRight w:val="0"/>
                                  <w:marTop w:val="0"/>
                                  <w:marBottom w:val="0"/>
                                  <w:divBdr>
                                    <w:top w:val="none" w:sz="0" w:space="0" w:color="auto"/>
                                    <w:left w:val="none" w:sz="0" w:space="0" w:color="auto"/>
                                    <w:bottom w:val="none" w:sz="0" w:space="0" w:color="auto"/>
                                    <w:right w:val="none" w:sz="0" w:space="0" w:color="auto"/>
                                  </w:divBdr>
                                  <w:divsChild>
                                    <w:div w:id="1104809946">
                                      <w:marLeft w:val="0"/>
                                      <w:marRight w:val="0"/>
                                      <w:marTop w:val="0"/>
                                      <w:marBottom w:val="0"/>
                                      <w:divBdr>
                                        <w:top w:val="none" w:sz="0" w:space="0" w:color="auto"/>
                                        <w:left w:val="none" w:sz="0" w:space="0" w:color="auto"/>
                                        <w:bottom w:val="none" w:sz="0" w:space="0" w:color="auto"/>
                                        <w:right w:val="none" w:sz="0" w:space="0" w:color="auto"/>
                                      </w:divBdr>
                                      <w:divsChild>
                                        <w:div w:id="1205563021">
                                          <w:marLeft w:val="0"/>
                                          <w:marRight w:val="0"/>
                                          <w:marTop w:val="0"/>
                                          <w:marBottom w:val="0"/>
                                          <w:divBdr>
                                            <w:top w:val="none" w:sz="0" w:space="0" w:color="auto"/>
                                            <w:left w:val="none" w:sz="0" w:space="0" w:color="auto"/>
                                            <w:bottom w:val="none" w:sz="0" w:space="0" w:color="auto"/>
                                            <w:right w:val="none" w:sz="0" w:space="0" w:color="auto"/>
                                          </w:divBdr>
                                          <w:divsChild>
                                            <w:div w:id="130101030">
                                              <w:marLeft w:val="0"/>
                                              <w:marRight w:val="0"/>
                                              <w:marTop w:val="0"/>
                                              <w:marBottom w:val="0"/>
                                              <w:divBdr>
                                                <w:top w:val="none" w:sz="0" w:space="0" w:color="auto"/>
                                                <w:left w:val="none" w:sz="0" w:space="0" w:color="auto"/>
                                                <w:bottom w:val="none" w:sz="0" w:space="0" w:color="auto"/>
                                                <w:right w:val="none" w:sz="0" w:space="0" w:color="auto"/>
                                              </w:divBdr>
                                              <w:divsChild>
                                                <w:div w:id="1898198664">
                                                  <w:marLeft w:val="0"/>
                                                  <w:marRight w:val="0"/>
                                                  <w:marTop w:val="0"/>
                                                  <w:marBottom w:val="0"/>
                                                  <w:divBdr>
                                                    <w:top w:val="none" w:sz="0" w:space="0" w:color="auto"/>
                                                    <w:left w:val="none" w:sz="0" w:space="0" w:color="auto"/>
                                                    <w:bottom w:val="none" w:sz="0" w:space="0" w:color="auto"/>
                                                    <w:right w:val="none" w:sz="0" w:space="0" w:color="auto"/>
                                                  </w:divBdr>
                                                  <w:divsChild>
                                                    <w:div w:id="1605306742">
                                                      <w:marLeft w:val="0"/>
                                                      <w:marRight w:val="0"/>
                                                      <w:marTop w:val="0"/>
                                                      <w:marBottom w:val="0"/>
                                                      <w:divBdr>
                                                        <w:top w:val="none" w:sz="0" w:space="0" w:color="auto"/>
                                                        <w:left w:val="none" w:sz="0" w:space="0" w:color="auto"/>
                                                        <w:bottom w:val="none" w:sz="0" w:space="0" w:color="auto"/>
                                                        <w:right w:val="none" w:sz="0" w:space="0" w:color="auto"/>
                                                      </w:divBdr>
                                                      <w:divsChild>
                                                        <w:div w:id="1173111121">
                                                          <w:marLeft w:val="0"/>
                                                          <w:marRight w:val="0"/>
                                                          <w:marTop w:val="0"/>
                                                          <w:marBottom w:val="0"/>
                                                          <w:divBdr>
                                                            <w:top w:val="none" w:sz="0" w:space="0" w:color="auto"/>
                                                            <w:left w:val="none" w:sz="0" w:space="0" w:color="auto"/>
                                                            <w:bottom w:val="none" w:sz="0" w:space="0" w:color="auto"/>
                                                            <w:right w:val="none" w:sz="0" w:space="0" w:color="auto"/>
                                                          </w:divBdr>
                                                          <w:divsChild>
                                                            <w:div w:id="1079980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84043992">
      <w:bodyDiv w:val="1"/>
      <w:marLeft w:val="0"/>
      <w:marRight w:val="0"/>
      <w:marTop w:val="0"/>
      <w:marBottom w:val="0"/>
      <w:divBdr>
        <w:top w:val="none" w:sz="0" w:space="0" w:color="auto"/>
        <w:left w:val="none" w:sz="0" w:space="0" w:color="auto"/>
        <w:bottom w:val="none" w:sz="0" w:space="0" w:color="auto"/>
        <w:right w:val="none" w:sz="0" w:space="0" w:color="auto"/>
      </w:divBdr>
    </w:div>
    <w:div w:id="993947075">
      <w:bodyDiv w:val="1"/>
      <w:marLeft w:val="0"/>
      <w:marRight w:val="0"/>
      <w:marTop w:val="0"/>
      <w:marBottom w:val="0"/>
      <w:divBdr>
        <w:top w:val="none" w:sz="0" w:space="0" w:color="auto"/>
        <w:left w:val="none" w:sz="0" w:space="0" w:color="auto"/>
        <w:bottom w:val="none" w:sz="0" w:space="0" w:color="auto"/>
        <w:right w:val="none" w:sz="0" w:space="0" w:color="auto"/>
      </w:divBdr>
    </w:div>
    <w:div w:id="1007899837">
      <w:bodyDiv w:val="1"/>
      <w:marLeft w:val="0"/>
      <w:marRight w:val="0"/>
      <w:marTop w:val="0"/>
      <w:marBottom w:val="0"/>
      <w:divBdr>
        <w:top w:val="none" w:sz="0" w:space="0" w:color="auto"/>
        <w:left w:val="none" w:sz="0" w:space="0" w:color="auto"/>
        <w:bottom w:val="none" w:sz="0" w:space="0" w:color="auto"/>
        <w:right w:val="none" w:sz="0" w:space="0" w:color="auto"/>
      </w:divBdr>
    </w:div>
    <w:div w:id="1008485254">
      <w:bodyDiv w:val="1"/>
      <w:marLeft w:val="0"/>
      <w:marRight w:val="0"/>
      <w:marTop w:val="0"/>
      <w:marBottom w:val="0"/>
      <w:divBdr>
        <w:top w:val="none" w:sz="0" w:space="0" w:color="auto"/>
        <w:left w:val="none" w:sz="0" w:space="0" w:color="auto"/>
        <w:bottom w:val="none" w:sz="0" w:space="0" w:color="auto"/>
        <w:right w:val="none" w:sz="0" w:space="0" w:color="auto"/>
      </w:divBdr>
    </w:div>
    <w:div w:id="1010375685">
      <w:bodyDiv w:val="1"/>
      <w:marLeft w:val="0"/>
      <w:marRight w:val="0"/>
      <w:marTop w:val="0"/>
      <w:marBottom w:val="0"/>
      <w:divBdr>
        <w:top w:val="none" w:sz="0" w:space="0" w:color="auto"/>
        <w:left w:val="none" w:sz="0" w:space="0" w:color="auto"/>
        <w:bottom w:val="none" w:sz="0" w:space="0" w:color="auto"/>
        <w:right w:val="none" w:sz="0" w:space="0" w:color="auto"/>
      </w:divBdr>
      <w:divsChild>
        <w:div w:id="592666365">
          <w:marLeft w:val="0"/>
          <w:marRight w:val="0"/>
          <w:marTop w:val="0"/>
          <w:marBottom w:val="0"/>
          <w:divBdr>
            <w:top w:val="none" w:sz="0" w:space="0" w:color="auto"/>
            <w:left w:val="none" w:sz="0" w:space="0" w:color="auto"/>
            <w:bottom w:val="none" w:sz="0" w:space="0" w:color="auto"/>
            <w:right w:val="none" w:sz="0" w:space="0" w:color="auto"/>
          </w:divBdr>
          <w:divsChild>
            <w:div w:id="468129281">
              <w:marLeft w:val="0"/>
              <w:marRight w:val="0"/>
              <w:marTop w:val="0"/>
              <w:marBottom w:val="0"/>
              <w:divBdr>
                <w:top w:val="none" w:sz="0" w:space="0" w:color="auto"/>
                <w:left w:val="none" w:sz="0" w:space="0" w:color="auto"/>
                <w:bottom w:val="none" w:sz="0" w:space="0" w:color="auto"/>
                <w:right w:val="none" w:sz="0" w:space="0" w:color="auto"/>
              </w:divBdr>
              <w:divsChild>
                <w:div w:id="1292251624">
                  <w:marLeft w:val="0"/>
                  <w:marRight w:val="0"/>
                  <w:marTop w:val="0"/>
                  <w:marBottom w:val="0"/>
                  <w:divBdr>
                    <w:top w:val="none" w:sz="0" w:space="0" w:color="auto"/>
                    <w:left w:val="none" w:sz="0" w:space="0" w:color="auto"/>
                    <w:bottom w:val="none" w:sz="0" w:space="0" w:color="auto"/>
                    <w:right w:val="none" w:sz="0" w:space="0" w:color="auto"/>
                  </w:divBdr>
                  <w:divsChild>
                    <w:div w:id="1349453910">
                      <w:marLeft w:val="2325"/>
                      <w:marRight w:val="0"/>
                      <w:marTop w:val="0"/>
                      <w:marBottom w:val="0"/>
                      <w:divBdr>
                        <w:top w:val="none" w:sz="0" w:space="0" w:color="auto"/>
                        <w:left w:val="none" w:sz="0" w:space="0" w:color="auto"/>
                        <w:bottom w:val="none" w:sz="0" w:space="0" w:color="auto"/>
                        <w:right w:val="none" w:sz="0" w:space="0" w:color="auto"/>
                      </w:divBdr>
                      <w:divsChild>
                        <w:div w:id="534317082">
                          <w:marLeft w:val="0"/>
                          <w:marRight w:val="0"/>
                          <w:marTop w:val="0"/>
                          <w:marBottom w:val="0"/>
                          <w:divBdr>
                            <w:top w:val="none" w:sz="0" w:space="0" w:color="auto"/>
                            <w:left w:val="none" w:sz="0" w:space="0" w:color="auto"/>
                            <w:bottom w:val="none" w:sz="0" w:space="0" w:color="auto"/>
                            <w:right w:val="none" w:sz="0" w:space="0" w:color="auto"/>
                          </w:divBdr>
                          <w:divsChild>
                            <w:div w:id="1512329910">
                              <w:marLeft w:val="0"/>
                              <w:marRight w:val="0"/>
                              <w:marTop w:val="0"/>
                              <w:marBottom w:val="0"/>
                              <w:divBdr>
                                <w:top w:val="none" w:sz="0" w:space="0" w:color="auto"/>
                                <w:left w:val="none" w:sz="0" w:space="0" w:color="auto"/>
                                <w:bottom w:val="none" w:sz="0" w:space="0" w:color="auto"/>
                                <w:right w:val="none" w:sz="0" w:space="0" w:color="auto"/>
                              </w:divBdr>
                              <w:divsChild>
                                <w:div w:id="254822270">
                                  <w:marLeft w:val="0"/>
                                  <w:marRight w:val="0"/>
                                  <w:marTop w:val="0"/>
                                  <w:marBottom w:val="0"/>
                                  <w:divBdr>
                                    <w:top w:val="none" w:sz="0" w:space="0" w:color="auto"/>
                                    <w:left w:val="none" w:sz="0" w:space="0" w:color="auto"/>
                                    <w:bottom w:val="none" w:sz="0" w:space="0" w:color="auto"/>
                                    <w:right w:val="none" w:sz="0" w:space="0" w:color="auto"/>
                                  </w:divBdr>
                                  <w:divsChild>
                                    <w:div w:id="12533758">
                                      <w:marLeft w:val="0"/>
                                      <w:marRight w:val="0"/>
                                      <w:marTop w:val="0"/>
                                      <w:marBottom w:val="0"/>
                                      <w:divBdr>
                                        <w:top w:val="none" w:sz="0" w:space="0" w:color="auto"/>
                                        <w:left w:val="none" w:sz="0" w:space="0" w:color="auto"/>
                                        <w:bottom w:val="none" w:sz="0" w:space="0" w:color="auto"/>
                                        <w:right w:val="none" w:sz="0" w:space="0" w:color="auto"/>
                                      </w:divBdr>
                                      <w:divsChild>
                                        <w:div w:id="1343707556">
                                          <w:marLeft w:val="0"/>
                                          <w:marRight w:val="0"/>
                                          <w:marTop w:val="0"/>
                                          <w:marBottom w:val="0"/>
                                          <w:divBdr>
                                            <w:top w:val="none" w:sz="0" w:space="0" w:color="auto"/>
                                            <w:left w:val="none" w:sz="0" w:space="0" w:color="auto"/>
                                            <w:bottom w:val="none" w:sz="0" w:space="0" w:color="auto"/>
                                            <w:right w:val="none" w:sz="0" w:space="0" w:color="auto"/>
                                          </w:divBdr>
                                          <w:divsChild>
                                            <w:div w:id="91899934">
                                              <w:marLeft w:val="0"/>
                                              <w:marRight w:val="0"/>
                                              <w:marTop w:val="0"/>
                                              <w:marBottom w:val="0"/>
                                              <w:divBdr>
                                                <w:top w:val="none" w:sz="0" w:space="0" w:color="auto"/>
                                                <w:left w:val="none" w:sz="0" w:space="0" w:color="auto"/>
                                                <w:bottom w:val="none" w:sz="0" w:space="0" w:color="auto"/>
                                                <w:right w:val="none" w:sz="0" w:space="0" w:color="auto"/>
                                              </w:divBdr>
                                              <w:divsChild>
                                                <w:div w:id="458763030">
                                                  <w:marLeft w:val="0"/>
                                                  <w:marRight w:val="0"/>
                                                  <w:marTop w:val="0"/>
                                                  <w:marBottom w:val="0"/>
                                                  <w:divBdr>
                                                    <w:top w:val="none" w:sz="0" w:space="0" w:color="auto"/>
                                                    <w:left w:val="none" w:sz="0" w:space="0" w:color="auto"/>
                                                    <w:bottom w:val="none" w:sz="0" w:space="0" w:color="auto"/>
                                                    <w:right w:val="none" w:sz="0" w:space="0" w:color="auto"/>
                                                  </w:divBdr>
                                                  <w:divsChild>
                                                    <w:div w:id="652098954">
                                                      <w:marLeft w:val="0"/>
                                                      <w:marRight w:val="0"/>
                                                      <w:marTop w:val="0"/>
                                                      <w:marBottom w:val="0"/>
                                                      <w:divBdr>
                                                        <w:top w:val="none" w:sz="0" w:space="0" w:color="auto"/>
                                                        <w:left w:val="none" w:sz="0" w:space="0" w:color="auto"/>
                                                        <w:bottom w:val="none" w:sz="0" w:space="0" w:color="auto"/>
                                                        <w:right w:val="none" w:sz="0" w:space="0" w:color="auto"/>
                                                      </w:divBdr>
                                                      <w:divsChild>
                                                        <w:div w:id="546912845">
                                                          <w:marLeft w:val="15"/>
                                                          <w:marRight w:val="15"/>
                                                          <w:marTop w:val="15"/>
                                                          <w:marBottom w:val="15"/>
                                                          <w:divBdr>
                                                            <w:top w:val="none" w:sz="0" w:space="0" w:color="auto"/>
                                                            <w:left w:val="none" w:sz="0" w:space="0" w:color="auto"/>
                                                            <w:bottom w:val="none" w:sz="0" w:space="0" w:color="auto"/>
                                                            <w:right w:val="none" w:sz="0" w:space="0" w:color="auto"/>
                                                          </w:divBdr>
                                                          <w:divsChild>
                                                            <w:div w:id="930431850">
                                                              <w:marLeft w:val="0"/>
                                                              <w:marRight w:val="0"/>
                                                              <w:marTop w:val="0"/>
                                                              <w:marBottom w:val="0"/>
                                                              <w:divBdr>
                                                                <w:top w:val="none" w:sz="0" w:space="0" w:color="auto"/>
                                                                <w:left w:val="none" w:sz="0" w:space="0" w:color="auto"/>
                                                                <w:bottom w:val="none" w:sz="0" w:space="0" w:color="auto"/>
                                                                <w:right w:val="none" w:sz="0" w:space="0" w:color="auto"/>
                                                              </w:divBdr>
                                                            </w:div>
                                                            <w:div w:id="167773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17082628">
      <w:bodyDiv w:val="1"/>
      <w:marLeft w:val="0"/>
      <w:marRight w:val="0"/>
      <w:marTop w:val="0"/>
      <w:marBottom w:val="0"/>
      <w:divBdr>
        <w:top w:val="none" w:sz="0" w:space="0" w:color="auto"/>
        <w:left w:val="none" w:sz="0" w:space="0" w:color="auto"/>
        <w:bottom w:val="none" w:sz="0" w:space="0" w:color="auto"/>
        <w:right w:val="none" w:sz="0" w:space="0" w:color="auto"/>
      </w:divBdr>
    </w:div>
    <w:div w:id="1027877528">
      <w:bodyDiv w:val="1"/>
      <w:marLeft w:val="0"/>
      <w:marRight w:val="0"/>
      <w:marTop w:val="0"/>
      <w:marBottom w:val="0"/>
      <w:divBdr>
        <w:top w:val="none" w:sz="0" w:space="0" w:color="auto"/>
        <w:left w:val="none" w:sz="0" w:space="0" w:color="auto"/>
        <w:bottom w:val="none" w:sz="0" w:space="0" w:color="auto"/>
        <w:right w:val="none" w:sz="0" w:space="0" w:color="auto"/>
      </w:divBdr>
    </w:div>
    <w:div w:id="1039360844">
      <w:bodyDiv w:val="1"/>
      <w:marLeft w:val="0"/>
      <w:marRight w:val="0"/>
      <w:marTop w:val="0"/>
      <w:marBottom w:val="0"/>
      <w:divBdr>
        <w:top w:val="none" w:sz="0" w:space="0" w:color="auto"/>
        <w:left w:val="none" w:sz="0" w:space="0" w:color="auto"/>
        <w:bottom w:val="none" w:sz="0" w:space="0" w:color="auto"/>
        <w:right w:val="none" w:sz="0" w:space="0" w:color="auto"/>
      </w:divBdr>
    </w:div>
    <w:div w:id="1051731738">
      <w:bodyDiv w:val="1"/>
      <w:marLeft w:val="0"/>
      <w:marRight w:val="0"/>
      <w:marTop w:val="0"/>
      <w:marBottom w:val="0"/>
      <w:divBdr>
        <w:top w:val="none" w:sz="0" w:space="0" w:color="auto"/>
        <w:left w:val="none" w:sz="0" w:space="0" w:color="auto"/>
        <w:bottom w:val="none" w:sz="0" w:space="0" w:color="auto"/>
        <w:right w:val="none" w:sz="0" w:space="0" w:color="auto"/>
      </w:divBdr>
    </w:div>
    <w:div w:id="1063217011">
      <w:bodyDiv w:val="1"/>
      <w:marLeft w:val="0"/>
      <w:marRight w:val="0"/>
      <w:marTop w:val="0"/>
      <w:marBottom w:val="0"/>
      <w:divBdr>
        <w:top w:val="none" w:sz="0" w:space="0" w:color="auto"/>
        <w:left w:val="none" w:sz="0" w:space="0" w:color="auto"/>
        <w:bottom w:val="none" w:sz="0" w:space="0" w:color="auto"/>
        <w:right w:val="none" w:sz="0" w:space="0" w:color="auto"/>
      </w:divBdr>
    </w:div>
    <w:div w:id="1064329046">
      <w:bodyDiv w:val="1"/>
      <w:marLeft w:val="0"/>
      <w:marRight w:val="0"/>
      <w:marTop w:val="0"/>
      <w:marBottom w:val="0"/>
      <w:divBdr>
        <w:top w:val="none" w:sz="0" w:space="0" w:color="auto"/>
        <w:left w:val="none" w:sz="0" w:space="0" w:color="auto"/>
        <w:bottom w:val="none" w:sz="0" w:space="0" w:color="auto"/>
        <w:right w:val="none" w:sz="0" w:space="0" w:color="auto"/>
      </w:divBdr>
    </w:div>
    <w:div w:id="1067143103">
      <w:bodyDiv w:val="1"/>
      <w:marLeft w:val="0"/>
      <w:marRight w:val="0"/>
      <w:marTop w:val="0"/>
      <w:marBottom w:val="0"/>
      <w:divBdr>
        <w:top w:val="none" w:sz="0" w:space="0" w:color="auto"/>
        <w:left w:val="none" w:sz="0" w:space="0" w:color="auto"/>
        <w:bottom w:val="none" w:sz="0" w:space="0" w:color="auto"/>
        <w:right w:val="none" w:sz="0" w:space="0" w:color="auto"/>
      </w:divBdr>
    </w:div>
    <w:div w:id="1095516198">
      <w:bodyDiv w:val="1"/>
      <w:marLeft w:val="0"/>
      <w:marRight w:val="0"/>
      <w:marTop w:val="0"/>
      <w:marBottom w:val="0"/>
      <w:divBdr>
        <w:top w:val="none" w:sz="0" w:space="0" w:color="auto"/>
        <w:left w:val="none" w:sz="0" w:space="0" w:color="auto"/>
        <w:bottom w:val="none" w:sz="0" w:space="0" w:color="auto"/>
        <w:right w:val="none" w:sz="0" w:space="0" w:color="auto"/>
      </w:divBdr>
    </w:div>
    <w:div w:id="1098477231">
      <w:bodyDiv w:val="1"/>
      <w:marLeft w:val="0"/>
      <w:marRight w:val="0"/>
      <w:marTop w:val="0"/>
      <w:marBottom w:val="0"/>
      <w:divBdr>
        <w:top w:val="none" w:sz="0" w:space="0" w:color="auto"/>
        <w:left w:val="none" w:sz="0" w:space="0" w:color="auto"/>
        <w:bottom w:val="none" w:sz="0" w:space="0" w:color="auto"/>
        <w:right w:val="none" w:sz="0" w:space="0" w:color="auto"/>
      </w:divBdr>
    </w:div>
    <w:div w:id="1099063230">
      <w:bodyDiv w:val="1"/>
      <w:marLeft w:val="0"/>
      <w:marRight w:val="0"/>
      <w:marTop w:val="0"/>
      <w:marBottom w:val="0"/>
      <w:divBdr>
        <w:top w:val="none" w:sz="0" w:space="0" w:color="auto"/>
        <w:left w:val="none" w:sz="0" w:space="0" w:color="auto"/>
        <w:bottom w:val="none" w:sz="0" w:space="0" w:color="auto"/>
        <w:right w:val="none" w:sz="0" w:space="0" w:color="auto"/>
      </w:divBdr>
    </w:div>
    <w:div w:id="1105463737">
      <w:bodyDiv w:val="1"/>
      <w:marLeft w:val="0"/>
      <w:marRight w:val="0"/>
      <w:marTop w:val="0"/>
      <w:marBottom w:val="0"/>
      <w:divBdr>
        <w:top w:val="none" w:sz="0" w:space="0" w:color="auto"/>
        <w:left w:val="none" w:sz="0" w:space="0" w:color="auto"/>
        <w:bottom w:val="none" w:sz="0" w:space="0" w:color="auto"/>
        <w:right w:val="none" w:sz="0" w:space="0" w:color="auto"/>
      </w:divBdr>
    </w:div>
    <w:div w:id="1132098089">
      <w:bodyDiv w:val="1"/>
      <w:marLeft w:val="0"/>
      <w:marRight w:val="0"/>
      <w:marTop w:val="0"/>
      <w:marBottom w:val="0"/>
      <w:divBdr>
        <w:top w:val="none" w:sz="0" w:space="0" w:color="auto"/>
        <w:left w:val="none" w:sz="0" w:space="0" w:color="auto"/>
        <w:bottom w:val="none" w:sz="0" w:space="0" w:color="auto"/>
        <w:right w:val="none" w:sz="0" w:space="0" w:color="auto"/>
      </w:divBdr>
    </w:div>
    <w:div w:id="1143155649">
      <w:bodyDiv w:val="1"/>
      <w:marLeft w:val="0"/>
      <w:marRight w:val="0"/>
      <w:marTop w:val="0"/>
      <w:marBottom w:val="0"/>
      <w:divBdr>
        <w:top w:val="none" w:sz="0" w:space="0" w:color="auto"/>
        <w:left w:val="none" w:sz="0" w:space="0" w:color="auto"/>
        <w:bottom w:val="none" w:sz="0" w:space="0" w:color="auto"/>
        <w:right w:val="none" w:sz="0" w:space="0" w:color="auto"/>
      </w:divBdr>
    </w:div>
    <w:div w:id="1181893470">
      <w:bodyDiv w:val="1"/>
      <w:marLeft w:val="0"/>
      <w:marRight w:val="0"/>
      <w:marTop w:val="0"/>
      <w:marBottom w:val="0"/>
      <w:divBdr>
        <w:top w:val="none" w:sz="0" w:space="0" w:color="auto"/>
        <w:left w:val="none" w:sz="0" w:space="0" w:color="auto"/>
        <w:bottom w:val="none" w:sz="0" w:space="0" w:color="auto"/>
        <w:right w:val="none" w:sz="0" w:space="0" w:color="auto"/>
      </w:divBdr>
    </w:div>
    <w:div w:id="1219590087">
      <w:bodyDiv w:val="1"/>
      <w:marLeft w:val="0"/>
      <w:marRight w:val="0"/>
      <w:marTop w:val="0"/>
      <w:marBottom w:val="0"/>
      <w:divBdr>
        <w:top w:val="none" w:sz="0" w:space="0" w:color="auto"/>
        <w:left w:val="none" w:sz="0" w:space="0" w:color="auto"/>
        <w:bottom w:val="none" w:sz="0" w:space="0" w:color="auto"/>
        <w:right w:val="none" w:sz="0" w:space="0" w:color="auto"/>
      </w:divBdr>
      <w:divsChild>
        <w:div w:id="1519737824">
          <w:marLeft w:val="0"/>
          <w:marRight w:val="0"/>
          <w:marTop w:val="0"/>
          <w:marBottom w:val="0"/>
          <w:divBdr>
            <w:top w:val="none" w:sz="0" w:space="0" w:color="auto"/>
            <w:left w:val="none" w:sz="0" w:space="0" w:color="auto"/>
            <w:bottom w:val="none" w:sz="0" w:space="0" w:color="auto"/>
            <w:right w:val="none" w:sz="0" w:space="0" w:color="auto"/>
          </w:divBdr>
        </w:div>
      </w:divsChild>
    </w:div>
    <w:div w:id="1227492303">
      <w:bodyDiv w:val="1"/>
      <w:marLeft w:val="0"/>
      <w:marRight w:val="0"/>
      <w:marTop w:val="0"/>
      <w:marBottom w:val="0"/>
      <w:divBdr>
        <w:top w:val="none" w:sz="0" w:space="0" w:color="auto"/>
        <w:left w:val="none" w:sz="0" w:space="0" w:color="auto"/>
        <w:bottom w:val="none" w:sz="0" w:space="0" w:color="auto"/>
        <w:right w:val="none" w:sz="0" w:space="0" w:color="auto"/>
      </w:divBdr>
    </w:div>
    <w:div w:id="1247615259">
      <w:bodyDiv w:val="1"/>
      <w:marLeft w:val="0"/>
      <w:marRight w:val="0"/>
      <w:marTop w:val="0"/>
      <w:marBottom w:val="0"/>
      <w:divBdr>
        <w:top w:val="none" w:sz="0" w:space="0" w:color="auto"/>
        <w:left w:val="none" w:sz="0" w:space="0" w:color="auto"/>
        <w:bottom w:val="none" w:sz="0" w:space="0" w:color="auto"/>
        <w:right w:val="none" w:sz="0" w:space="0" w:color="auto"/>
      </w:divBdr>
    </w:div>
    <w:div w:id="1259102152">
      <w:bodyDiv w:val="1"/>
      <w:marLeft w:val="0"/>
      <w:marRight w:val="0"/>
      <w:marTop w:val="0"/>
      <w:marBottom w:val="0"/>
      <w:divBdr>
        <w:top w:val="none" w:sz="0" w:space="0" w:color="auto"/>
        <w:left w:val="none" w:sz="0" w:space="0" w:color="auto"/>
        <w:bottom w:val="none" w:sz="0" w:space="0" w:color="auto"/>
        <w:right w:val="none" w:sz="0" w:space="0" w:color="auto"/>
      </w:divBdr>
      <w:divsChild>
        <w:div w:id="783578145">
          <w:marLeft w:val="0"/>
          <w:marRight w:val="0"/>
          <w:marTop w:val="0"/>
          <w:marBottom w:val="0"/>
          <w:divBdr>
            <w:top w:val="none" w:sz="0" w:space="0" w:color="auto"/>
            <w:left w:val="none" w:sz="0" w:space="0" w:color="auto"/>
            <w:bottom w:val="none" w:sz="0" w:space="0" w:color="auto"/>
            <w:right w:val="none" w:sz="0" w:space="0" w:color="auto"/>
          </w:divBdr>
          <w:divsChild>
            <w:div w:id="1407919224">
              <w:marLeft w:val="0"/>
              <w:marRight w:val="0"/>
              <w:marTop w:val="0"/>
              <w:marBottom w:val="0"/>
              <w:divBdr>
                <w:top w:val="none" w:sz="0" w:space="0" w:color="auto"/>
                <w:left w:val="none" w:sz="0" w:space="0" w:color="auto"/>
                <w:bottom w:val="none" w:sz="0" w:space="0" w:color="auto"/>
                <w:right w:val="none" w:sz="0" w:space="0" w:color="auto"/>
              </w:divBdr>
              <w:divsChild>
                <w:div w:id="1906642947">
                  <w:marLeft w:val="0"/>
                  <w:marRight w:val="0"/>
                  <w:marTop w:val="0"/>
                  <w:marBottom w:val="0"/>
                  <w:divBdr>
                    <w:top w:val="none" w:sz="0" w:space="0" w:color="auto"/>
                    <w:left w:val="none" w:sz="0" w:space="0" w:color="auto"/>
                    <w:bottom w:val="none" w:sz="0" w:space="0" w:color="auto"/>
                    <w:right w:val="none" w:sz="0" w:space="0" w:color="auto"/>
                  </w:divBdr>
                  <w:divsChild>
                    <w:div w:id="416944589">
                      <w:marLeft w:val="2325"/>
                      <w:marRight w:val="0"/>
                      <w:marTop w:val="0"/>
                      <w:marBottom w:val="0"/>
                      <w:divBdr>
                        <w:top w:val="none" w:sz="0" w:space="0" w:color="auto"/>
                        <w:left w:val="none" w:sz="0" w:space="0" w:color="auto"/>
                        <w:bottom w:val="none" w:sz="0" w:space="0" w:color="auto"/>
                        <w:right w:val="none" w:sz="0" w:space="0" w:color="auto"/>
                      </w:divBdr>
                      <w:divsChild>
                        <w:div w:id="928735423">
                          <w:marLeft w:val="0"/>
                          <w:marRight w:val="0"/>
                          <w:marTop w:val="0"/>
                          <w:marBottom w:val="0"/>
                          <w:divBdr>
                            <w:top w:val="none" w:sz="0" w:space="0" w:color="auto"/>
                            <w:left w:val="none" w:sz="0" w:space="0" w:color="auto"/>
                            <w:bottom w:val="none" w:sz="0" w:space="0" w:color="auto"/>
                            <w:right w:val="none" w:sz="0" w:space="0" w:color="auto"/>
                          </w:divBdr>
                          <w:divsChild>
                            <w:div w:id="328559982">
                              <w:marLeft w:val="0"/>
                              <w:marRight w:val="0"/>
                              <w:marTop w:val="0"/>
                              <w:marBottom w:val="0"/>
                              <w:divBdr>
                                <w:top w:val="none" w:sz="0" w:space="0" w:color="auto"/>
                                <w:left w:val="none" w:sz="0" w:space="0" w:color="auto"/>
                                <w:bottom w:val="none" w:sz="0" w:space="0" w:color="auto"/>
                                <w:right w:val="none" w:sz="0" w:space="0" w:color="auto"/>
                              </w:divBdr>
                              <w:divsChild>
                                <w:div w:id="589972979">
                                  <w:marLeft w:val="0"/>
                                  <w:marRight w:val="0"/>
                                  <w:marTop w:val="0"/>
                                  <w:marBottom w:val="0"/>
                                  <w:divBdr>
                                    <w:top w:val="none" w:sz="0" w:space="0" w:color="auto"/>
                                    <w:left w:val="none" w:sz="0" w:space="0" w:color="auto"/>
                                    <w:bottom w:val="none" w:sz="0" w:space="0" w:color="auto"/>
                                    <w:right w:val="none" w:sz="0" w:space="0" w:color="auto"/>
                                  </w:divBdr>
                                  <w:divsChild>
                                    <w:div w:id="682512554">
                                      <w:marLeft w:val="0"/>
                                      <w:marRight w:val="0"/>
                                      <w:marTop w:val="0"/>
                                      <w:marBottom w:val="0"/>
                                      <w:divBdr>
                                        <w:top w:val="none" w:sz="0" w:space="0" w:color="auto"/>
                                        <w:left w:val="none" w:sz="0" w:space="0" w:color="auto"/>
                                        <w:bottom w:val="none" w:sz="0" w:space="0" w:color="auto"/>
                                        <w:right w:val="none" w:sz="0" w:space="0" w:color="auto"/>
                                      </w:divBdr>
                                      <w:divsChild>
                                        <w:div w:id="1673991017">
                                          <w:marLeft w:val="0"/>
                                          <w:marRight w:val="0"/>
                                          <w:marTop w:val="0"/>
                                          <w:marBottom w:val="0"/>
                                          <w:divBdr>
                                            <w:top w:val="none" w:sz="0" w:space="0" w:color="auto"/>
                                            <w:left w:val="none" w:sz="0" w:space="0" w:color="auto"/>
                                            <w:bottom w:val="none" w:sz="0" w:space="0" w:color="auto"/>
                                            <w:right w:val="none" w:sz="0" w:space="0" w:color="auto"/>
                                          </w:divBdr>
                                          <w:divsChild>
                                            <w:div w:id="248469423">
                                              <w:marLeft w:val="0"/>
                                              <w:marRight w:val="0"/>
                                              <w:marTop w:val="0"/>
                                              <w:marBottom w:val="0"/>
                                              <w:divBdr>
                                                <w:top w:val="none" w:sz="0" w:space="0" w:color="auto"/>
                                                <w:left w:val="none" w:sz="0" w:space="0" w:color="auto"/>
                                                <w:bottom w:val="none" w:sz="0" w:space="0" w:color="auto"/>
                                                <w:right w:val="none" w:sz="0" w:space="0" w:color="auto"/>
                                              </w:divBdr>
                                              <w:divsChild>
                                                <w:div w:id="1357659157">
                                                  <w:marLeft w:val="0"/>
                                                  <w:marRight w:val="0"/>
                                                  <w:marTop w:val="0"/>
                                                  <w:marBottom w:val="0"/>
                                                  <w:divBdr>
                                                    <w:top w:val="none" w:sz="0" w:space="0" w:color="auto"/>
                                                    <w:left w:val="none" w:sz="0" w:space="0" w:color="auto"/>
                                                    <w:bottom w:val="none" w:sz="0" w:space="0" w:color="auto"/>
                                                    <w:right w:val="none" w:sz="0" w:space="0" w:color="auto"/>
                                                  </w:divBdr>
                                                  <w:divsChild>
                                                    <w:div w:id="1133795189">
                                                      <w:marLeft w:val="0"/>
                                                      <w:marRight w:val="0"/>
                                                      <w:marTop w:val="0"/>
                                                      <w:marBottom w:val="0"/>
                                                      <w:divBdr>
                                                        <w:top w:val="none" w:sz="0" w:space="0" w:color="auto"/>
                                                        <w:left w:val="none" w:sz="0" w:space="0" w:color="auto"/>
                                                        <w:bottom w:val="none" w:sz="0" w:space="0" w:color="auto"/>
                                                        <w:right w:val="none" w:sz="0" w:space="0" w:color="auto"/>
                                                      </w:divBdr>
                                                      <w:divsChild>
                                                        <w:div w:id="1367481531">
                                                          <w:marLeft w:val="15"/>
                                                          <w:marRight w:val="15"/>
                                                          <w:marTop w:val="15"/>
                                                          <w:marBottom w:val="1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80379869">
      <w:bodyDiv w:val="1"/>
      <w:marLeft w:val="0"/>
      <w:marRight w:val="0"/>
      <w:marTop w:val="0"/>
      <w:marBottom w:val="0"/>
      <w:divBdr>
        <w:top w:val="none" w:sz="0" w:space="0" w:color="auto"/>
        <w:left w:val="none" w:sz="0" w:space="0" w:color="auto"/>
        <w:bottom w:val="none" w:sz="0" w:space="0" w:color="auto"/>
        <w:right w:val="none" w:sz="0" w:space="0" w:color="auto"/>
      </w:divBdr>
    </w:div>
    <w:div w:id="1313757319">
      <w:bodyDiv w:val="1"/>
      <w:marLeft w:val="0"/>
      <w:marRight w:val="0"/>
      <w:marTop w:val="0"/>
      <w:marBottom w:val="0"/>
      <w:divBdr>
        <w:top w:val="none" w:sz="0" w:space="0" w:color="auto"/>
        <w:left w:val="none" w:sz="0" w:space="0" w:color="auto"/>
        <w:bottom w:val="none" w:sz="0" w:space="0" w:color="auto"/>
        <w:right w:val="none" w:sz="0" w:space="0" w:color="auto"/>
      </w:divBdr>
    </w:div>
    <w:div w:id="1317494019">
      <w:bodyDiv w:val="1"/>
      <w:marLeft w:val="0"/>
      <w:marRight w:val="0"/>
      <w:marTop w:val="0"/>
      <w:marBottom w:val="0"/>
      <w:divBdr>
        <w:top w:val="none" w:sz="0" w:space="0" w:color="auto"/>
        <w:left w:val="none" w:sz="0" w:space="0" w:color="auto"/>
        <w:bottom w:val="none" w:sz="0" w:space="0" w:color="auto"/>
        <w:right w:val="none" w:sz="0" w:space="0" w:color="auto"/>
      </w:divBdr>
    </w:div>
    <w:div w:id="1348365680">
      <w:bodyDiv w:val="1"/>
      <w:marLeft w:val="0"/>
      <w:marRight w:val="0"/>
      <w:marTop w:val="0"/>
      <w:marBottom w:val="0"/>
      <w:divBdr>
        <w:top w:val="none" w:sz="0" w:space="0" w:color="auto"/>
        <w:left w:val="none" w:sz="0" w:space="0" w:color="auto"/>
        <w:bottom w:val="none" w:sz="0" w:space="0" w:color="auto"/>
        <w:right w:val="none" w:sz="0" w:space="0" w:color="auto"/>
      </w:divBdr>
    </w:div>
    <w:div w:id="1387486687">
      <w:bodyDiv w:val="1"/>
      <w:marLeft w:val="0"/>
      <w:marRight w:val="0"/>
      <w:marTop w:val="0"/>
      <w:marBottom w:val="0"/>
      <w:divBdr>
        <w:top w:val="none" w:sz="0" w:space="0" w:color="auto"/>
        <w:left w:val="none" w:sz="0" w:space="0" w:color="auto"/>
        <w:bottom w:val="none" w:sz="0" w:space="0" w:color="auto"/>
        <w:right w:val="none" w:sz="0" w:space="0" w:color="auto"/>
      </w:divBdr>
      <w:divsChild>
        <w:div w:id="1463959118">
          <w:marLeft w:val="0"/>
          <w:marRight w:val="0"/>
          <w:marTop w:val="0"/>
          <w:marBottom w:val="0"/>
          <w:divBdr>
            <w:top w:val="none" w:sz="0" w:space="0" w:color="auto"/>
            <w:left w:val="none" w:sz="0" w:space="0" w:color="auto"/>
            <w:bottom w:val="none" w:sz="0" w:space="0" w:color="auto"/>
            <w:right w:val="none" w:sz="0" w:space="0" w:color="auto"/>
          </w:divBdr>
          <w:divsChild>
            <w:div w:id="61873800">
              <w:marLeft w:val="0"/>
              <w:marRight w:val="0"/>
              <w:marTop w:val="0"/>
              <w:marBottom w:val="0"/>
              <w:divBdr>
                <w:top w:val="none" w:sz="0" w:space="0" w:color="auto"/>
                <w:left w:val="none" w:sz="0" w:space="0" w:color="auto"/>
                <w:bottom w:val="none" w:sz="0" w:space="0" w:color="auto"/>
                <w:right w:val="none" w:sz="0" w:space="0" w:color="auto"/>
              </w:divBdr>
              <w:divsChild>
                <w:div w:id="1272085980">
                  <w:marLeft w:val="0"/>
                  <w:marRight w:val="0"/>
                  <w:marTop w:val="0"/>
                  <w:marBottom w:val="0"/>
                  <w:divBdr>
                    <w:top w:val="none" w:sz="0" w:space="0" w:color="auto"/>
                    <w:left w:val="none" w:sz="0" w:space="0" w:color="auto"/>
                    <w:bottom w:val="none" w:sz="0" w:space="0" w:color="auto"/>
                    <w:right w:val="none" w:sz="0" w:space="0" w:color="auto"/>
                  </w:divBdr>
                  <w:divsChild>
                    <w:div w:id="1086272564">
                      <w:marLeft w:val="2325"/>
                      <w:marRight w:val="0"/>
                      <w:marTop w:val="0"/>
                      <w:marBottom w:val="0"/>
                      <w:divBdr>
                        <w:top w:val="none" w:sz="0" w:space="0" w:color="auto"/>
                        <w:left w:val="none" w:sz="0" w:space="0" w:color="auto"/>
                        <w:bottom w:val="none" w:sz="0" w:space="0" w:color="auto"/>
                        <w:right w:val="none" w:sz="0" w:space="0" w:color="auto"/>
                      </w:divBdr>
                      <w:divsChild>
                        <w:div w:id="213080452">
                          <w:marLeft w:val="0"/>
                          <w:marRight w:val="0"/>
                          <w:marTop w:val="0"/>
                          <w:marBottom w:val="0"/>
                          <w:divBdr>
                            <w:top w:val="none" w:sz="0" w:space="0" w:color="auto"/>
                            <w:left w:val="none" w:sz="0" w:space="0" w:color="auto"/>
                            <w:bottom w:val="none" w:sz="0" w:space="0" w:color="auto"/>
                            <w:right w:val="none" w:sz="0" w:space="0" w:color="auto"/>
                          </w:divBdr>
                          <w:divsChild>
                            <w:div w:id="1581908232">
                              <w:marLeft w:val="0"/>
                              <w:marRight w:val="0"/>
                              <w:marTop w:val="0"/>
                              <w:marBottom w:val="0"/>
                              <w:divBdr>
                                <w:top w:val="none" w:sz="0" w:space="0" w:color="auto"/>
                                <w:left w:val="none" w:sz="0" w:space="0" w:color="auto"/>
                                <w:bottom w:val="none" w:sz="0" w:space="0" w:color="auto"/>
                                <w:right w:val="none" w:sz="0" w:space="0" w:color="auto"/>
                              </w:divBdr>
                              <w:divsChild>
                                <w:div w:id="1984891820">
                                  <w:marLeft w:val="0"/>
                                  <w:marRight w:val="0"/>
                                  <w:marTop w:val="0"/>
                                  <w:marBottom w:val="0"/>
                                  <w:divBdr>
                                    <w:top w:val="none" w:sz="0" w:space="0" w:color="auto"/>
                                    <w:left w:val="none" w:sz="0" w:space="0" w:color="auto"/>
                                    <w:bottom w:val="none" w:sz="0" w:space="0" w:color="auto"/>
                                    <w:right w:val="none" w:sz="0" w:space="0" w:color="auto"/>
                                  </w:divBdr>
                                  <w:divsChild>
                                    <w:div w:id="1896811524">
                                      <w:marLeft w:val="0"/>
                                      <w:marRight w:val="0"/>
                                      <w:marTop w:val="0"/>
                                      <w:marBottom w:val="0"/>
                                      <w:divBdr>
                                        <w:top w:val="none" w:sz="0" w:space="0" w:color="auto"/>
                                        <w:left w:val="none" w:sz="0" w:space="0" w:color="auto"/>
                                        <w:bottom w:val="none" w:sz="0" w:space="0" w:color="auto"/>
                                        <w:right w:val="none" w:sz="0" w:space="0" w:color="auto"/>
                                      </w:divBdr>
                                      <w:divsChild>
                                        <w:div w:id="1958680877">
                                          <w:marLeft w:val="0"/>
                                          <w:marRight w:val="0"/>
                                          <w:marTop w:val="0"/>
                                          <w:marBottom w:val="0"/>
                                          <w:divBdr>
                                            <w:top w:val="none" w:sz="0" w:space="0" w:color="auto"/>
                                            <w:left w:val="none" w:sz="0" w:space="0" w:color="auto"/>
                                            <w:bottom w:val="none" w:sz="0" w:space="0" w:color="auto"/>
                                            <w:right w:val="none" w:sz="0" w:space="0" w:color="auto"/>
                                          </w:divBdr>
                                          <w:divsChild>
                                            <w:div w:id="880895326">
                                              <w:marLeft w:val="0"/>
                                              <w:marRight w:val="0"/>
                                              <w:marTop w:val="0"/>
                                              <w:marBottom w:val="0"/>
                                              <w:divBdr>
                                                <w:top w:val="none" w:sz="0" w:space="0" w:color="auto"/>
                                                <w:left w:val="none" w:sz="0" w:space="0" w:color="auto"/>
                                                <w:bottom w:val="none" w:sz="0" w:space="0" w:color="auto"/>
                                                <w:right w:val="none" w:sz="0" w:space="0" w:color="auto"/>
                                              </w:divBdr>
                                              <w:divsChild>
                                                <w:div w:id="1127315289">
                                                  <w:marLeft w:val="0"/>
                                                  <w:marRight w:val="0"/>
                                                  <w:marTop w:val="0"/>
                                                  <w:marBottom w:val="0"/>
                                                  <w:divBdr>
                                                    <w:top w:val="none" w:sz="0" w:space="0" w:color="auto"/>
                                                    <w:left w:val="none" w:sz="0" w:space="0" w:color="auto"/>
                                                    <w:bottom w:val="none" w:sz="0" w:space="0" w:color="auto"/>
                                                    <w:right w:val="none" w:sz="0" w:space="0" w:color="auto"/>
                                                  </w:divBdr>
                                                  <w:divsChild>
                                                    <w:div w:id="1121997237">
                                                      <w:marLeft w:val="0"/>
                                                      <w:marRight w:val="0"/>
                                                      <w:marTop w:val="0"/>
                                                      <w:marBottom w:val="0"/>
                                                      <w:divBdr>
                                                        <w:top w:val="none" w:sz="0" w:space="0" w:color="auto"/>
                                                        <w:left w:val="none" w:sz="0" w:space="0" w:color="auto"/>
                                                        <w:bottom w:val="none" w:sz="0" w:space="0" w:color="auto"/>
                                                        <w:right w:val="none" w:sz="0" w:space="0" w:color="auto"/>
                                                      </w:divBdr>
                                                      <w:divsChild>
                                                        <w:div w:id="1468204317">
                                                          <w:marLeft w:val="15"/>
                                                          <w:marRight w:val="15"/>
                                                          <w:marTop w:val="15"/>
                                                          <w:marBottom w:val="15"/>
                                                          <w:divBdr>
                                                            <w:top w:val="none" w:sz="0" w:space="0" w:color="auto"/>
                                                            <w:left w:val="none" w:sz="0" w:space="0" w:color="auto"/>
                                                            <w:bottom w:val="none" w:sz="0" w:space="0" w:color="auto"/>
                                                            <w:right w:val="none" w:sz="0" w:space="0" w:color="auto"/>
                                                          </w:divBdr>
                                                          <w:divsChild>
                                                            <w:div w:id="607541857">
                                                              <w:marLeft w:val="0"/>
                                                              <w:marRight w:val="0"/>
                                                              <w:marTop w:val="0"/>
                                                              <w:marBottom w:val="0"/>
                                                              <w:divBdr>
                                                                <w:top w:val="none" w:sz="0" w:space="0" w:color="auto"/>
                                                                <w:left w:val="none" w:sz="0" w:space="0" w:color="auto"/>
                                                                <w:bottom w:val="none" w:sz="0" w:space="0" w:color="auto"/>
                                                                <w:right w:val="none" w:sz="0" w:space="0" w:color="auto"/>
                                                              </w:divBdr>
                                                              <w:divsChild>
                                                                <w:div w:id="145621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19205323">
      <w:bodyDiv w:val="1"/>
      <w:marLeft w:val="0"/>
      <w:marRight w:val="0"/>
      <w:marTop w:val="0"/>
      <w:marBottom w:val="0"/>
      <w:divBdr>
        <w:top w:val="none" w:sz="0" w:space="0" w:color="auto"/>
        <w:left w:val="none" w:sz="0" w:space="0" w:color="auto"/>
        <w:bottom w:val="none" w:sz="0" w:space="0" w:color="auto"/>
        <w:right w:val="none" w:sz="0" w:space="0" w:color="auto"/>
      </w:divBdr>
    </w:div>
    <w:div w:id="1438677022">
      <w:bodyDiv w:val="1"/>
      <w:marLeft w:val="0"/>
      <w:marRight w:val="0"/>
      <w:marTop w:val="0"/>
      <w:marBottom w:val="0"/>
      <w:divBdr>
        <w:top w:val="none" w:sz="0" w:space="0" w:color="auto"/>
        <w:left w:val="none" w:sz="0" w:space="0" w:color="auto"/>
        <w:bottom w:val="none" w:sz="0" w:space="0" w:color="auto"/>
        <w:right w:val="none" w:sz="0" w:space="0" w:color="auto"/>
      </w:divBdr>
    </w:div>
    <w:div w:id="1493139227">
      <w:bodyDiv w:val="1"/>
      <w:marLeft w:val="0"/>
      <w:marRight w:val="0"/>
      <w:marTop w:val="0"/>
      <w:marBottom w:val="0"/>
      <w:divBdr>
        <w:top w:val="none" w:sz="0" w:space="0" w:color="auto"/>
        <w:left w:val="none" w:sz="0" w:space="0" w:color="auto"/>
        <w:bottom w:val="none" w:sz="0" w:space="0" w:color="auto"/>
        <w:right w:val="none" w:sz="0" w:space="0" w:color="auto"/>
      </w:divBdr>
    </w:div>
    <w:div w:id="1498157247">
      <w:bodyDiv w:val="1"/>
      <w:marLeft w:val="0"/>
      <w:marRight w:val="0"/>
      <w:marTop w:val="0"/>
      <w:marBottom w:val="0"/>
      <w:divBdr>
        <w:top w:val="none" w:sz="0" w:space="0" w:color="auto"/>
        <w:left w:val="none" w:sz="0" w:space="0" w:color="auto"/>
        <w:bottom w:val="none" w:sz="0" w:space="0" w:color="auto"/>
        <w:right w:val="none" w:sz="0" w:space="0" w:color="auto"/>
      </w:divBdr>
    </w:div>
    <w:div w:id="1499464837">
      <w:bodyDiv w:val="1"/>
      <w:marLeft w:val="0"/>
      <w:marRight w:val="0"/>
      <w:marTop w:val="0"/>
      <w:marBottom w:val="0"/>
      <w:divBdr>
        <w:top w:val="none" w:sz="0" w:space="0" w:color="auto"/>
        <w:left w:val="none" w:sz="0" w:space="0" w:color="auto"/>
        <w:bottom w:val="none" w:sz="0" w:space="0" w:color="auto"/>
        <w:right w:val="none" w:sz="0" w:space="0" w:color="auto"/>
      </w:divBdr>
    </w:div>
    <w:div w:id="1532179941">
      <w:bodyDiv w:val="1"/>
      <w:marLeft w:val="0"/>
      <w:marRight w:val="0"/>
      <w:marTop w:val="0"/>
      <w:marBottom w:val="0"/>
      <w:divBdr>
        <w:top w:val="none" w:sz="0" w:space="0" w:color="auto"/>
        <w:left w:val="none" w:sz="0" w:space="0" w:color="auto"/>
        <w:bottom w:val="none" w:sz="0" w:space="0" w:color="auto"/>
        <w:right w:val="none" w:sz="0" w:space="0" w:color="auto"/>
      </w:divBdr>
    </w:div>
    <w:div w:id="1545748215">
      <w:bodyDiv w:val="1"/>
      <w:marLeft w:val="0"/>
      <w:marRight w:val="0"/>
      <w:marTop w:val="0"/>
      <w:marBottom w:val="0"/>
      <w:divBdr>
        <w:top w:val="none" w:sz="0" w:space="0" w:color="auto"/>
        <w:left w:val="none" w:sz="0" w:space="0" w:color="auto"/>
        <w:bottom w:val="none" w:sz="0" w:space="0" w:color="auto"/>
        <w:right w:val="none" w:sz="0" w:space="0" w:color="auto"/>
      </w:divBdr>
    </w:div>
    <w:div w:id="1565024643">
      <w:bodyDiv w:val="1"/>
      <w:marLeft w:val="0"/>
      <w:marRight w:val="0"/>
      <w:marTop w:val="0"/>
      <w:marBottom w:val="0"/>
      <w:divBdr>
        <w:top w:val="none" w:sz="0" w:space="0" w:color="auto"/>
        <w:left w:val="none" w:sz="0" w:space="0" w:color="auto"/>
        <w:bottom w:val="none" w:sz="0" w:space="0" w:color="auto"/>
        <w:right w:val="none" w:sz="0" w:space="0" w:color="auto"/>
      </w:divBdr>
      <w:divsChild>
        <w:div w:id="634026031">
          <w:marLeft w:val="0"/>
          <w:marRight w:val="0"/>
          <w:marTop w:val="0"/>
          <w:marBottom w:val="0"/>
          <w:divBdr>
            <w:top w:val="none" w:sz="0" w:space="0" w:color="auto"/>
            <w:left w:val="none" w:sz="0" w:space="0" w:color="auto"/>
            <w:bottom w:val="none" w:sz="0" w:space="0" w:color="auto"/>
            <w:right w:val="none" w:sz="0" w:space="0" w:color="auto"/>
          </w:divBdr>
          <w:divsChild>
            <w:div w:id="119507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333878">
      <w:bodyDiv w:val="1"/>
      <w:marLeft w:val="0"/>
      <w:marRight w:val="0"/>
      <w:marTop w:val="0"/>
      <w:marBottom w:val="0"/>
      <w:divBdr>
        <w:top w:val="none" w:sz="0" w:space="0" w:color="auto"/>
        <w:left w:val="none" w:sz="0" w:space="0" w:color="auto"/>
        <w:bottom w:val="none" w:sz="0" w:space="0" w:color="auto"/>
        <w:right w:val="none" w:sz="0" w:space="0" w:color="auto"/>
      </w:divBdr>
    </w:div>
    <w:div w:id="1566646230">
      <w:bodyDiv w:val="1"/>
      <w:marLeft w:val="0"/>
      <w:marRight w:val="0"/>
      <w:marTop w:val="0"/>
      <w:marBottom w:val="0"/>
      <w:divBdr>
        <w:top w:val="none" w:sz="0" w:space="0" w:color="auto"/>
        <w:left w:val="none" w:sz="0" w:space="0" w:color="auto"/>
        <w:bottom w:val="none" w:sz="0" w:space="0" w:color="auto"/>
        <w:right w:val="none" w:sz="0" w:space="0" w:color="auto"/>
      </w:divBdr>
    </w:div>
    <w:div w:id="1573657643">
      <w:bodyDiv w:val="1"/>
      <w:marLeft w:val="0"/>
      <w:marRight w:val="0"/>
      <w:marTop w:val="0"/>
      <w:marBottom w:val="0"/>
      <w:divBdr>
        <w:top w:val="none" w:sz="0" w:space="0" w:color="auto"/>
        <w:left w:val="none" w:sz="0" w:space="0" w:color="auto"/>
        <w:bottom w:val="none" w:sz="0" w:space="0" w:color="auto"/>
        <w:right w:val="none" w:sz="0" w:space="0" w:color="auto"/>
      </w:divBdr>
      <w:divsChild>
        <w:div w:id="350029807">
          <w:marLeft w:val="0"/>
          <w:marRight w:val="0"/>
          <w:marTop w:val="0"/>
          <w:marBottom w:val="0"/>
          <w:divBdr>
            <w:top w:val="none" w:sz="0" w:space="0" w:color="auto"/>
            <w:left w:val="none" w:sz="0" w:space="0" w:color="auto"/>
            <w:bottom w:val="none" w:sz="0" w:space="0" w:color="auto"/>
            <w:right w:val="none" w:sz="0" w:space="0" w:color="auto"/>
          </w:divBdr>
        </w:div>
      </w:divsChild>
    </w:div>
    <w:div w:id="1621060570">
      <w:bodyDiv w:val="1"/>
      <w:marLeft w:val="0"/>
      <w:marRight w:val="0"/>
      <w:marTop w:val="0"/>
      <w:marBottom w:val="0"/>
      <w:divBdr>
        <w:top w:val="none" w:sz="0" w:space="0" w:color="auto"/>
        <w:left w:val="none" w:sz="0" w:space="0" w:color="auto"/>
        <w:bottom w:val="none" w:sz="0" w:space="0" w:color="auto"/>
        <w:right w:val="none" w:sz="0" w:space="0" w:color="auto"/>
      </w:divBdr>
    </w:div>
    <w:div w:id="1627783171">
      <w:bodyDiv w:val="1"/>
      <w:marLeft w:val="0"/>
      <w:marRight w:val="0"/>
      <w:marTop w:val="0"/>
      <w:marBottom w:val="0"/>
      <w:divBdr>
        <w:top w:val="none" w:sz="0" w:space="0" w:color="auto"/>
        <w:left w:val="none" w:sz="0" w:space="0" w:color="auto"/>
        <w:bottom w:val="none" w:sz="0" w:space="0" w:color="auto"/>
        <w:right w:val="none" w:sz="0" w:space="0" w:color="auto"/>
      </w:divBdr>
    </w:div>
    <w:div w:id="1632401497">
      <w:bodyDiv w:val="1"/>
      <w:marLeft w:val="0"/>
      <w:marRight w:val="0"/>
      <w:marTop w:val="0"/>
      <w:marBottom w:val="0"/>
      <w:divBdr>
        <w:top w:val="none" w:sz="0" w:space="0" w:color="auto"/>
        <w:left w:val="none" w:sz="0" w:space="0" w:color="auto"/>
        <w:bottom w:val="none" w:sz="0" w:space="0" w:color="auto"/>
        <w:right w:val="none" w:sz="0" w:space="0" w:color="auto"/>
      </w:divBdr>
    </w:div>
    <w:div w:id="1641810622">
      <w:bodyDiv w:val="1"/>
      <w:marLeft w:val="0"/>
      <w:marRight w:val="0"/>
      <w:marTop w:val="0"/>
      <w:marBottom w:val="0"/>
      <w:divBdr>
        <w:top w:val="none" w:sz="0" w:space="0" w:color="auto"/>
        <w:left w:val="none" w:sz="0" w:space="0" w:color="auto"/>
        <w:bottom w:val="none" w:sz="0" w:space="0" w:color="auto"/>
        <w:right w:val="none" w:sz="0" w:space="0" w:color="auto"/>
      </w:divBdr>
    </w:div>
    <w:div w:id="1648362485">
      <w:bodyDiv w:val="1"/>
      <w:marLeft w:val="0"/>
      <w:marRight w:val="0"/>
      <w:marTop w:val="0"/>
      <w:marBottom w:val="0"/>
      <w:divBdr>
        <w:top w:val="none" w:sz="0" w:space="0" w:color="auto"/>
        <w:left w:val="none" w:sz="0" w:space="0" w:color="auto"/>
        <w:bottom w:val="none" w:sz="0" w:space="0" w:color="auto"/>
        <w:right w:val="none" w:sz="0" w:space="0" w:color="auto"/>
      </w:divBdr>
    </w:div>
    <w:div w:id="1669555141">
      <w:bodyDiv w:val="1"/>
      <w:marLeft w:val="0"/>
      <w:marRight w:val="0"/>
      <w:marTop w:val="0"/>
      <w:marBottom w:val="0"/>
      <w:divBdr>
        <w:top w:val="none" w:sz="0" w:space="0" w:color="auto"/>
        <w:left w:val="none" w:sz="0" w:space="0" w:color="auto"/>
        <w:bottom w:val="none" w:sz="0" w:space="0" w:color="auto"/>
        <w:right w:val="none" w:sz="0" w:space="0" w:color="auto"/>
      </w:divBdr>
    </w:div>
    <w:div w:id="1683161125">
      <w:bodyDiv w:val="1"/>
      <w:marLeft w:val="0"/>
      <w:marRight w:val="0"/>
      <w:marTop w:val="0"/>
      <w:marBottom w:val="0"/>
      <w:divBdr>
        <w:top w:val="none" w:sz="0" w:space="0" w:color="auto"/>
        <w:left w:val="none" w:sz="0" w:space="0" w:color="auto"/>
        <w:bottom w:val="none" w:sz="0" w:space="0" w:color="auto"/>
        <w:right w:val="none" w:sz="0" w:space="0" w:color="auto"/>
      </w:divBdr>
      <w:divsChild>
        <w:div w:id="1248998650">
          <w:marLeft w:val="0"/>
          <w:marRight w:val="0"/>
          <w:marTop w:val="0"/>
          <w:marBottom w:val="0"/>
          <w:divBdr>
            <w:top w:val="none" w:sz="0" w:space="0" w:color="auto"/>
            <w:left w:val="none" w:sz="0" w:space="0" w:color="auto"/>
            <w:bottom w:val="none" w:sz="0" w:space="0" w:color="auto"/>
            <w:right w:val="none" w:sz="0" w:space="0" w:color="auto"/>
          </w:divBdr>
          <w:divsChild>
            <w:div w:id="1605504013">
              <w:marLeft w:val="0"/>
              <w:marRight w:val="0"/>
              <w:marTop w:val="0"/>
              <w:marBottom w:val="0"/>
              <w:divBdr>
                <w:top w:val="none" w:sz="0" w:space="0" w:color="auto"/>
                <w:left w:val="none" w:sz="0" w:space="0" w:color="auto"/>
                <w:bottom w:val="none" w:sz="0" w:space="0" w:color="auto"/>
                <w:right w:val="none" w:sz="0" w:space="0" w:color="auto"/>
              </w:divBdr>
              <w:divsChild>
                <w:div w:id="440808104">
                  <w:marLeft w:val="0"/>
                  <w:marRight w:val="0"/>
                  <w:marTop w:val="0"/>
                  <w:marBottom w:val="0"/>
                  <w:divBdr>
                    <w:top w:val="none" w:sz="0" w:space="0" w:color="auto"/>
                    <w:left w:val="none" w:sz="0" w:space="0" w:color="auto"/>
                    <w:bottom w:val="none" w:sz="0" w:space="0" w:color="auto"/>
                    <w:right w:val="none" w:sz="0" w:space="0" w:color="auto"/>
                  </w:divBdr>
                  <w:divsChild>
                    <w:div w:id="191693825">
                      <w:marLeft w:val="2325"/>
                      <w:marRight w:val="0"/>
                      <w:marTop w:val="0"/>
                      <w:marBottom w:val="0"/>
                      <w:divBdr>
                        <w:top w:val="none" w:sz="0" w:space="0" w:color="auto"/>
                        <w:left w:val="none" w:sz="0" w:space="0" w:color="auto"/>
                        <w:bottom w:val="none" w:sz="0" w:space="0" w:color="auto"/>
                        <w:right w:val="none" w:sz="0" w:space="0" w:color="auto"/>
                      </w:divBdr>
                      <w:divsChild>
                        <w:div w:id="898327903">
                          <w:marLeft w:val="0"/>
                          <w:marRight w:val="0"/>
                          <w:marTop w:val="0"/>
                          <w:marBottom w:val="0"/>
                          <w:divBdr>
                            <w:top w:val="none" w:sz="0" w:space="0" w:color="auto"/>
                            <w:left w:val="none" w:sz="0" w:space="0" w:color="auto"/>
                            <w:bottom w:val="none" w:sz="0" w:space="0" w:color="auto"/>
                            <w:right w:val="none" w:sz="0" w:space="0" w:color="auto"/>
                          </w:divBdr>
                          <w:divsChild>
                            <w:div w:id="2000158781">
                              <w:marLeft w:val="0"/>
                              <w:marRight w:val="0"/>
                              <w:marTop w:val="0"/>
                              <w:marBottom w:val="0"/>
                              <w:divBdr>
                                <w:top w:val="none" w:sz="0" w:space="0" w:color="auto"/>
                                <w:left w:val="none" w:sz="0" w:space="0" w:color="auto"/>
                                <w:bottom w:val="none" w:sz="0" w:space="0" w:color="auto"/>
                                <w:right w:val="none" w:sz="0" w:space="0" w:color="auto"/>
                              </w:divBdr>
                              <w:divsChild>
                                <w:div w:id="1063676435">
                                  <w:marLeft w:val="0"/>
                                  <w:marRight w:val="0"/>
                                  <w:marTop w:val="0"/>
                                  <w:marBottom w:val="0"/>
                                  <w:divBdr>
                                    <w:top w:val="none" w:sz="0" w:space="0" w:color="auto"/>
                                    <w:left w:val="none" w:sz="0" w:space="0" w:color="auto"/>
                                    <w:bottom w:val="none" w:sz="0" w:space="0" w:color="auto"/>
                                    <w:right w:val="none" w:sz="0" w:space="0" w:color="auto"/>
                                  </w:divBdr>
                                  <w:divsChild>
                                    <w:div w:id="1298030827">
                                      <w:marLeft w:val="0"/>
                                      <w:marRight w:val="0"/>
                                      <w:marTop w:val="0"/>
                                      <w:marBottom w:val="0"/>
                                      <w:divBdr>
                                        <w:top w:val="none" w:sz="0" w:space="0" w:color="auto"/>
                                        <w:left w:val="none" w:sz="0" w:space="0" w:color="auto"/>
                                        <w:bottom w:val="none" w:sz="0" w:space="0" w:color="auto"/>
                                        <w:right w:val="none" w:sz="0" w:space="0" w:color="auto"/>
                                      </w:divBdr>
                                      <w:divsChild>
                                        <w:div w:id="136847044">
                                          <w:marLeft w:val="0"/>
                                          <w:marRight w:val="0"/>
                                          <w:marTop w:val="0"/>
                                          <w:marBottom w:val="0"/>
                                          <w:divBdr>
                                            <w:top w:val="none" w:sz="0" w:space="0" w:color="auto"/>
                                            <w:left w:val="none" w:sz="0" w:space="0" w:color="auto"/>
                                            <w:bottom w:val="none" w:sz="0" w:space="0" w:color="auto"/>
                                            <w:right w:val="none" w:sz="0" w:space="0" w:color="auto"/>
                                          </w:divBdr>
                                          <w:divsChild>
                                            <w:div w:id="231431164">
                                              <w:marLeft w:val="0"/>
                                              <w:marRight w:val="0"/>
                                              <w:marTop w:val="0"/>
                                              <w:marBottom w:val="0"/>
                                              <w:divBdr>
                                                <w:top w:val="none" w:sz="0" w:space="0" w:color="auto"/>
                                                <w:left w:val="none" w:sz="0" w:space="0" w:color="auto"/>
                                                <w:bottom w:val="none" w:sz="0" w:space="0" w:color="auto"/>
                                                <w:right w:val="none" w:sz="0" w:space="0" w:color="auto"/>
                                              </w:divBdr>
                                              <w:divsChild>
                                                <w:div w:id="2128963748">
                                                  <w:marLeft w:val="0"/>
                                                  <w:marRight w:val="0"/>
                                                  <w:marTop w:val="0"/>
                                                  <w:marBottom w:val="0"/>
                                                  <w:divBdr>
                                                    <w:top w:val="none" w:sz="0" w:space="0" w:color="auto"/>
                                                    <w:left w:val="none" w:sz="0" w:space="0" w:color="auto"/>
                                                    <w:bottom w:val="none" w:sz="0" w:space="0" w:color="auto"/>
                                                    <w:right w:val="none" w:sz="0" w:space="0" w:color="auto"/>
                                                  </w:divBdr>
                                                  <w:divsChild>
                                                    <w:div w:id="2118326030">
                                                      <w:marLeft w:val="0"/>
                                                      <w:marRight w:val="0"/>
                                                      <w:marTop w:val="0"/>
                                                      <w:marBottom w:val="0"/>
                                                      <w:divBdr>
                                                        <w:top w:val="none" w:sz="0" w:space="0" w:color="auto"/>
                                                        <w:left w:val="none" w:sz="0" w:space="0" w:color="auto"/>
                                                        <w:bottom w:val="none" w:sz="0" w:space="0" w:color="auto"/>
                                                        <w:right w:val="none" w:sz="0" w:space="0" w:color="auto"/>
                                                      </w:divBdr>
                                                      <w:divsChild>
                                                        <w:div w:id="787382">
                                                          <w:marLeft w:val="0"/>
                                                          <w:marRight w:val="0"/>
                                                          <w:marTop w:val="0"/>
                                                          <w:marBottom w:val="0"/>
                                                          <w:divBdr>
                                                            <w:top w:val="none" w:sz="0" w:space="0" w:color="auto"/>
                                                            <w:left w:val="none" w:sz="0" w:space="0" w:color="auto"/>
                                                            <w:bottom w:val="none" w:sz="0" w:space="0" w:color="auto"/>
                                                            <w:right w:val="none" w:sz="0" w:space="0" w:color="auto"/>
                                                          </w:divBdr>
                                                          <w:divsChild>
                                                            <w:div w:id="1648167399">
                                                              <w:marLeft w:val="15"/>
                                                              <w:marRight w:val="15"/>
                                                              <w:marTop w:val="15"/>
                                                              <w:marBottom w:val="15"/>
                                                              <w:divBdr>
                                                                <w:top w:val="single" w:sz="6" w:space="8" w:color="DBE5F1"/>
                                                                <w:left w:val="single" w:sz="6" w:space="8" w:color="DBE5F1"/>
                                                                <w:bottom w:val="single" w:sz="6" w:space="8" w:color="DBE5F1"/>
                                                                <w:right w:val="single" w:sz="6" w:space="8" w:color="DBE5F1"/>
                                                              </w:divBdr>
                                                              <w:divsChild>
                                                                <w:div w:id="1060903447">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227035892">
                                                                      <w:marLeft w:val="0"/>
                                                                      <w:marRight w:val="0"/>
                                                                      <w:marTop w:val="0"/>
                                                                      <w:marBottom w:val="0"/>
                                                                      <w:divBdr>
                                                                        <w:top w:val="none" w:sz="0" w:space="0" w:color="auto"/>
                                                                        <w:left w:val="none" w:sz="0" w:space="0" w:color="auto"/>
                                                                        <w:bottom w:val="none" w:sz="0" w:space="0" w:color="auto"/>
                                                                        <w:right w:val="none" w:sz="0" w:space="0" w:color="auto"/>
                                                                      </w:divBdr>
                                                                    </w:div>
                                                                    <w:div w:id="305205337">
                                                                      <w:marLeft w:val="0"/>
                                                                      <w:marRight w:val="0"/>
                                                                      <w:marTop w:val="0"/>
                                                                      <w:marBottom w:val="0"/>
                                                                      <w:divBdr>
                                                                        <w:top w:val="none" w:sz="0" w:space="0" w:color="auto"/>
                                                                        <w:left w:val="none" w:sz="0" w:space="0" w:color="auto"/>
                                                                        <w:bottom w:val="none" w:sz="0" w:space="0" w:color="auto"/>
                                                                        <w:right w:val="none" w:sz="0" w:space="0" w:color="auto"/>
                                                                      </w:divBdr>
                                                                    </w:div>
                                                                    <w:div w:id="623385464">
                                                                      <w:marLeft w:val="0"/>
                                                                      <w:marRight w:val="0"/>
                                                                      <w:marTop w:val="0"/>
                                                                      <w:marBottom w:val="0"/>
                                                                      <w:divBdr>
                                                                        <w:top w:val="none" w:sz="0" w:space="0" w:color="auto"/>
                                                                        <w:left w:val="none" w:sz="0" w:space="0" w:color="auto"/>
                                                                        <w:bottom w:val="none" w:sz="0" w:space="0" w:color="auto"/>
                                                                        <w:right w:val="none" w:sz="0" w:space="0" w:color="auto"/>
                                                                      </w:divBdr>
                                                                    </w:div>
                                                                    <w:div w:id="848638852">
                                                                      <w:marLeft w:val="0"/>
                                                                      <w:marRight w:val="0"/>
                                                                      <w:marTop w:val="0"/>
                                                                      <w:marBottom w:val="0"/>
                                                                      <w:divBdr>
                                                                        <w:top w:val="none" w:sz="0" w:space="0" w:color="auto"/>
                                                                        <w:left w:val="none" w:sz="0" w:space="0" w:color="auto"/>
                                                                        <w:bottom w:val="none" w:sz="0" w:space="0" w:color="auto"/>
                                                                        <w:right w:val="none" w:sz="0" w:space="0" w:color="auto"/>
                                                                      </w:divBdr>
                                                                    </w:div>
                                                                    <w:div w:id="1181161989">
                                                                      <w:marLeft w:val="0"/>
                                                                      <w:marRight w:val="0"/>
                                                                      <w:marTop w:val="0"/>
                                                                      <w:marBottom w:val="0"/>
                                                                      <w:divBdr>
                                                                        <w:top w:val="none" w:sz="0" w:space="0" w:color="auto"/>
                                                                        <w:left w:val="none" w:sz="0" w:space="0" w:color="auto"/>
                                                                        <w:bottom w:val="none" w:sz="0" w:space="0" w:color="auto"/>
                                                                        <w:right w:val="none" w:sz="0" w:space="0" w:color="auto"/>
                                                                      </w:divBdr>
                                                                    </w:div>
                                                                    <w:div w:id="1373655039">
                                                                      <w:marLeft w:val="0"/>
                                                                      <w:marRight w:val="0"/>
                                                                      <w:marTop w:val="0"/>
                                                                      <w:marBottom w:val="0"/>
                                                                      <w:divBdr>
                                                                        <w:top w:val="none" w:sz="0" w:space="0" w:color="auto"/>
                                                                        <w:left w:val="none" w:sz="0" w:space="0" w:color="auto"/>
                                                                        <w:bottom w:val="none" w:sz="0" w:space="0" w:color="auto"/>
                                                                        <w:right w:val="none" w:sz="0" w:space="0" w:color="auto"/>
                                                                      </w:divBdr>
                                                                    </w:div>
                                                                    <w:div w:id="1396582381">
                                                                      <w:marLeft w:val="0"/>
                                                                      <w:marRight w:val="0"/>
                                                                      <w:marTop w:val="0"/>
                                                                      <w:marBottom w:val="0"/>
                                                                      <w:divBdr>
                                                                        <w:top w:val="none" w:sz="0" w:space="0" w:color="auto"/>
                                                                        <w:left w:val="none" w:sz="0" w:space="0" w:color="auto"/>
                                                                        <w:bottom w:val="none" w:sz="0" w:space="0" w:color="auto"/>
                                                                        <w:right w:val="none" w:sz="0" w:space="0" w:color="auto"/>
                                                                      </w:divBdr>
                                                                    </w:div>
                                                                    <w:div w:id="1541093009">
                                                                      <w:marLeft w:val="0"/>
                                                                      <w:marRight w:val="0"/>
                                                                      <w:marTop w:val="0"/>
                                                                      <w:marBottom w:val="0"/>
                                                                      <w:divBdr>
                                                                        <w:top w:val="none" w:sz="0" w:space="0" w:color="auto"/>
                                                                        <w:left w:val="none" w:sz="0" w:space="0" w:color="auto"/>
                                                                        <w:bottom w:val="none" w:sz="0" w:space="0" w:color="auto"/>
                                                                        <w:right w:val="none" w:sz="0" w:space="0" w:color="auto"/>
                                                                      </w:divBdr>
                                                                    </w:div>
                                                                    <w:div w:id="1633905410">
                                                                      <w:marLeft w:val="0"/>
                                                                      <w:marRight w:val="0"/>
                                                                      <w:marTop w:val="0"/>
                                                                      <w:marBottom w:val="0"/>
                                                                      <w:divBdr>
                                                                        <w:top w:val="none" w:sz="0" w:space="0" w:color="auto"/>
                                                                        <w:left w:val="none" w:sz="0" w:space="0" w:color="auto"/>
                                                                        <w:bottom w:val="none" w:sz="0" w:space="0" w:color="auto"/>
                                                                        <w:right w:val="none" w:sz="0" w:space="0" w:color="auto"/>
                                                                      </w:divBdr>
                                                                    </w:div>
                                                                    <w:div w:id="194025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697073751">
      <w:bodyDiv w:val="1"/>
      <w:marLeft w:val="0"/>
      <w:marRight w:val="0"/>
      <w:marTop w:val="0"/>
      <w:marBottom w:val="0"/>
      <w:divBdr>
        <w:top w:val="none" w:sz="0" w:space="0" w:color="auto"/>
        <w:left w:val="none" w:sz="0" w:space="0" w:color="auto"/>
        <w:bottom w:val="none" w:sz="0" w:space="0" w:color="auto"/>
        <w:right w:val="none" w:sz="0" w:space="0" w:color="auto"/>
      </w:divBdr>
    </w:div>
    <w:div w:id="1697581895">
      <w:bodyDiv w:val="1"/>
      <w:marLeft w:val="0"/>
      <w:marRight w:val="0"/>
      <w:marTop w:val="0"/>
      <w:marBottom w:val="0"/>
      <w:divBdr>
        <w:top w:val="none" w:sz="0" w:space="0" w:color="auto"/>
        <w:left w:val="none" w:sz="0" w:space="0" w:color="auto"/>
        <w:bottom w:val="none" w:sz="0" w:space="0" w:color="auto"/>
        <w:right w:val="none" w:sz="0" w:space="0" w:color="auto"/>
      </w:divBdr>
      <w:divsChild>
        <w:div w:id="317077257">
          <w:marLeft w:val="0"/>
          <w:marRight w:val="0"/>
          <w:marTop w:val="0"/>
          <w:marBottom w:val="0"/>
          <w:divBdr>
            <w:top w:val="none" w:sz="0" w:space="0" w:color="auto"/>
            <w:left w:val="none" w:sz="0" w:space="0" w:color="auto"/>
            <w:bottom w:val="none" w:sz="0" w:space="0" w:color="auto"/>
            <w:right w:val="none" w:sz="0" w:space="0" w:color="auto"/>
          </w:divBdr>
          <w:divsChild>
            <w:div w:id="648367453">
              <w:marLeft w:val="0"/>
              <w:marRight w:val="0"/>
              <w:marTop w:val="0"/>
              <w:marBottom w:val="0"/>
              <w:divBdr>
                <w:top w:val="none" w:sz="0" w:space="0" w:color="auto"/>
                <w:left w:val="none" w:sz="0" w:space="0" w:color="auto"/>
                <w:bottom w:val="none" w:sz="0" w:space="0" w:color="auto"/>
                <w:right w:val="none" w:sz="0" w:space="0" w:color="auto"/>
              </w:divBdr>
              <w:divsChild>
                <w:div w:id="626591158">
                  <w:marLeft w:val="0"/>
                  <w:marRight w:val="0"/>
                  <w:marTop w:val="0"/>
                  <w:marBottom w:val="0"/>
                  <w:divBdr>
                    <w:top w:val="none" w:sz="0" w:space="0" w:color="auto"/>
                    <w:left w:val="none" w:sz="0" w:space="0" w:color="auto"/>
                    <w:bottom w:val="none" w:sz="0" w:space="0" w:color="auto"/>
                    <w:right w:val="none" w:sz="0" w:space="0" w:color="auto"/>
                  </w:divBdr>
                  <w:divsChild>
                    <w:div w:id="552424418">
                      <w:marLeft w:val="2325"/>
                      <w:marRight w:val="0"/>
                      <w:marTop w:val="0"/>
                      <w:marBottom w:val="0"/>
                      <w:divBdr>
                        <w:top w:val="none" w:sz="0" w:space="0" w:color="auto"/>
                        <w:left w:val="none" w:sz="0" w:space="0" w:color="auto"/>
                        <w:bottom w:val="none" w:sz="0" w:space="0" w:color="auto"/>
                        <w:right w:val="none" w:sz="0" w:space="0" w:color="auto"/>
                      </w:divBdr>
                      <w:divsChild>
                        <w:div w:id="1011490425">
                          <w:marLeft w:val="0"/>
                          <w:marRight w:val="0"/>
                          <w:marTop w:val="0"/>
                          <w:marBottom w:val="0"/>
                          <w:divBdr>
                            <w:top w:val="none" w:sz="0" w:space="0" w:color="auto"/>
                            <w:left w:val="none" w:sz="0" w:space="0" w:color="auto"/>
                            <w:bottom w:val="none" w:sz="0" w:space="0" w:color="auto"/>
                            <w:right w:val="none" w:sz="0" w:space="0" w:color="auto"/>
                          </w:divBdr>
                          <w:divsChild>
                            <w:div w:id="1677997408">
                              <w:marLeft w:val="0"/>
                              <w:marRight w:val="0"/>
                              <w:marTop w:val="0"/>
                              <w:marBottom w:val="0"/>
                              <w:divBdr>
                                <w:top w:val="none" w:sz="0" w:space="0" w:color="auto"/>
                                <w:left w:val="none" w:sz="0" w:space="0" w:color="auto"/>
                                <w:bottom w:val="none" w:sz="0" w:space="0" w:color="auto"/>
                                <w:right w:val="none" w:sz="0" w:space="0" w:color="auto"/>
                              </w:divBdr>
                              <w:divsChild>
                                <w:div w:id="785001147">
                                  <w:marLeft w:val="0"/>
                                  <w:marRight w:val="0"/>
                                  <w:marTop w:val="0"/>
                                  <w:marBottom w:val="0"/>
                                  <w:divBdr>
                                    <w:top w:val="none" w:sz="0" w:space="0" w:color="auto"/>
                                    <w:left w:val="none" w:sz="0" w:space="0" w:color="auto"/>
                                    <w:bottom w:val="none" w:sz="0" w:space="0" w:color="auto"/>
                                    <w:right w:val="none" w:sz="0" w:space="0" w:color="auto"/>
                                  </w:divBdr>
                                  <w:divsChild>
                                    <w:div w:id="504637741">
                                      <w:marLeft w:val="0"/>
                                      <w:marRight w:val="0"/>
                                      <w:marTop w:val="0"/>
                                      <w:marBottom w:val="0"/>
                                      <w:divBdr>
                                        <w:top w:val="none" w:sz="0" w:space="0" w:color="auto"/>
                                        <w:left w:val="none" w:sz="0" w:space="0" w:color="auto"/>
                                        <w:bottom w:val="none" w:sz="0" w:space="0" w:color="auto"/>
                                        <w:right w:val="none" w:sz="0" w:space="0" w:color="auto"/>
                                      </w:divBdr>
                                      <w:divsChild>
                                        <w:div w:id="2086298355">
                                          <w:marLeft w:val="0"/>
                                          <w:marRight w:val="0"/>
                                          <w:marTop w:val="0"/>
                                          <w:marBottom w:val="0"/>
                                          <w:divBdr>
                                            <w:top w:val="none" w:sz="0" w:space="0" w:color="auto"/>
                                            <w:left w:val="none" w:sz="0" w:space="0" w:color="auto"/>
                                            <w:bottom w:val="none" w:sz="0" w:space="0" w:color="auto"/>
                                            <w:right w:val="none" w:sz="0" w:space="0" w:color="auto"/>
                                          </w:divBdr>
                                          <w:divsChild>
                                            <w:div w:id="1122460549">
                                              <w:marLeft w:val="0"/>
                                              <w:marRight w:val="0"/>
                                              <w:marTop w:val="0"/>
                                              <w:marBottom w:val="0"/>
                                              <w:divBdr>
                                                <w:top w:val="none" w:sz="0" w:space="0" w:color="auto"/>
                                                <w:left w:val="none" w:sz="0" w:space="0" w:color="auto"/>
                                                <w:bottom w:val="none" w:sz="0" w:space="0" w:color="auto"/>
                                                <w:right w:val="none" w:sz="0" w:space="0" w:color="auto"/>
                                              </w:divBdr>
                                              <w:divsChild>
                                                <w:div w:id="498078439">
                                                  <w:marLeft w:val="0"/>
                                                  <w:marRight w:val="0"/>
                                                  <w:marTop w:val="0"/>
                                                  <w:marBottom w:val="0"/>
                                                  <w:divBdr>
                                                    <w:top w:val="none" w:sz="0" w:space="0" w:color="auto"/>
                                                    <w:left w:val="none" w:sz="0" w:space="0" w:color="auto"/>
                                                    <w:bottom w:val="none" w:sz="0" w:space="0" w:color="auto"/>
                                                    <w:right w:val="none" w:sz="0" w:space="0" w:color="auto"/>
                                                  </w:divBdr>
                                                  <w:divsChild>
                                                    <w:div w:id="1276601152">
                                                      <w:marLeft w:val="0"/>
                                                      <w:marRight w:val="0"/>
                                                      <w:marTop w:val="0"/>
                                                      <w:marBottom w:val="0"/>
                                                      <w:divBdr>
                                                        <w:top w:val="none" w:sz="0" w:space="0" w:color="auto"/>
                                                        <w:left w:val="none" w:sz="0" w:space="0" w:color="auto"/>
                                                        <w:bottom w:val="none" w:sz="0" w:space="0" w:color="auto"/>
                                                        <w:right w:val="none" w:sz="0" w:space="0" w:color="auto"/>
                                                      </w:divBdr>
                                                      <w:divsChild>
                                                        <w:div w:id="2059737662">
                                                          <w:marLeft w:val="15"/>
                                                          <w:marRight w:val="15"/>
                                                          <w:marTop w:val="15"/>
                                                          <w:marBottom w:val="15"/>
                                                          <w:divBdr>
                                                            <w:top w:val="none" w:sz="0" w:space="0" w:color="auto"/>
                                                            <w:left w:val="none" w:sz="0" w:space="0" w:color="auto"/>
                                                            <w:bottom w:val="none" w:sz="0" w:space="0" w:color="auto"/>
                                                            <w:right w:val="none" w:sz="0" w:space="0" w:color="auto"/>
                                                          </w:divBdr>
                                                          <w:divsChild>
                                                            <w:div w:id="17434223">
                                                              <w:marLeft w:val="0"/>
                                                              <w:marRight w:val="0"/>
                                                              <w:marTop w:val="0"/>
                                                              <w:marBottom w:val="0"/>
                                                              <w:divBdr>
                                                                <w:top w:val="none" w:sz="0" w:space="0" w:color="auto"/>
                                                                <w:left w:val="none" w:sz="0" w:space="0" w:color="auto"/>
                                                                <w:bottom w:val="none" w:sz="0" w:space="0" w:color="auto"/>
                                                                <w:right w:val="none" w:sz="0" w:space="0" w:color="auto"/>
                                                              </w:divBdr>
                                                            </w:div>
                                                            <w:div w:id="24908601">
                                                              <w:marLeft w:val="0"/>
                                                              <w:marRight w:val="0"/>
                                                              <w:marTop w:val="0"/>
                                                              <w:marBottom w:val="0"/>
                                                              <w:divBdr>
                                                                <w:top w:val="none" w:sz="0" w:space="0" w:color="auto"/>
                                                                <w:left w:val="none" w:sz="0" w:space="0" w:color="auto"/>
                                                                <w:bottom w:val="none" w:sz="0" w:space="0" w:color="auto"/>
                                                                <w:right w:val="none" w:sz="0" w:space="0" w:color="auto"/>
                                                              </w:divBdr>
                                                            </w:div>
                                                            <w:div w:id="90517155">
                                                              <w:marLeft w:val="0"/>
                                                              <w:marRight w:val="0"/>
                                                              <w:marTop w:val="0"/>
                                                              <w:marBottom w:val="0"/>
                                                              <w:divBdr>
                                                                <w:top w:val="none" w:sz="0" w:space="0" w:color="auto"/>
                                                                <w:left w:val="none" w:sz="0" w:space="0" w:color="auto"/>
                                                                <w:bottom w:val="none" w:sz="0" w:space="0" w:color="auto"/>
                                                                <w:right w:val="none" w:sz="0" w:space="0" w:color="auto"/>
                                                              </w:divBdr>
                                                            </w:div>
                                                            <w:div w:id="109974587">
                                                              <w:marLeft w:val="0"/>
                                                              <w:marRight w:val="0"/>
                                                              <w:marTop w:val="0"/>
                                                              <w:marBottom w:val="0"/>
                                                              <w:divBdr>
                                                                <w:top w:val="none" w:sz="0" w:space="0" w:color="auto"/>
                                                                <w:left w:val="none" w:sz="0" w:space="0" w:color="auto"/>
                                                                <w:bottom w:val="none" w:sz="0" w:space="0" w:color="auto"/>
                                                                <w:right w:val="none" w:sz="0" w:space="0" w:color="auto"/>
                                                              </w:divBdr>
                                                            </w:div>
                                                            <w:div w:id="197595534">
                                                              <w:marLeft w:val="0"/>
                                                              <w:marRight w:val="0"/>
                                                              <w:marTop w:val="0"/>
                                                              <w:marBottom w:val="0"/>
                                                              <w:divBdr>
                                                                <w:top w:val="none" w:sz="0" w:space="0" w:color="auto"/>
                                                                <w:left w:val="none" w:sz="0" w:space="0" w:color="auto"/>
                                                                <w:bottom w:val="none" w:sz="0" w:space="0" w:color="auto"/>
                                                                <w:right w:val="none" w:sz="0" w:space="0" w:color="auto"/>
                                                              </w:divBdr>
                                                            </w:div>
                                                            <w:div w:id="201285753">
                                                              <w:marLeft w:val="0"/>
                                                              <w:marRight w:val="0"/>
                                                              <w:marTop w:val="0"/>
                                                              <w:marBottom w:val="0"/>
                                                              <w:divBdr>
                                                                <w:top w:val="none" w:sz="0" w:space="0" w:color="auto"/>
                                                                <w:left w:val="none" w:sz="0" w:space="0" w:color="auto"/>
                                                                <w:bottom w:val="none" w:sz="0" w:space="0" w:color="auto"/>
                                                                <w:right w:val="none" w:sz="0" w:space="0" w:color="auto"/>
                                                              </w:divBdr>
                                                            </w:div>
                                                            <w:div w:id="319310402">
                                                              <w:marLeft w:val="0"/>
                                                              <w:marRight w:val="0"/>
                                                              <w:marTop w:val="0"/>
                                                              <w:marBottom w:val="0"/>
                                                              <w:divBdr>
                                                                <w:top w:val="none" w:sz="0" w:space="0" w:color="auto"/>
                                                                <w:left w:val="none" w:sz="0" w:space="0" w:color="auto"/>
                                                                <w:bottom w:val="none" w:sz="0" w:space="0" w:color="auto"/>
                                                                <w:right w:val="none" w:sz="0" w:space="0" w:color="auto"/>
                                                              </w:divBdr>
                                                            </w:div>
                                                            <w:div w:id="336539645">
                                                              <w:marLeft w:val="0"/>
                                                              <w:marRight w:val="0"/>
                                                              <w:marTop w:val="0"/>
                                                              <w:marBottom w:val="0"/>
                                                              <w:divBdr>
                                                                <w:top w:val="none" w:sz="0" w:space="0" w:color="auto"/>
                                                                <w:left w:val="none" w:sz="0" w:space="0" w:color="auto"/>
                                                                <w:bottom w:val="none" w:sz="0" w:space="0" w:color="auto"/>
                                                                <w:right w:val="none" w:sz="0" w:space="0" w:color="auto"/>
                                                              </w:divBdr>
                                                            </w:div>
                                                            <w:div w:id="358315788">
                                                              <w:marLeft w:val="0"/>
                                                              <w:marRight w:val="0"/>
                                                              <w:marTop w:val="0"/>
                                                              <w:marBottom w:val="0"/>
                                                              <w:divBdr>
                                                                <w:top w:val="none" w:sz="0" w:space="0" w:color="auto"/>
                                                                <w:left w:val="none" w:sz="0" w:space="0" w:color="auto"/>
                                                                <w:bottom w:val="none" w:sz="0" w:space="0" w:color="auto"/>
                                                                <w:right w:val="none" w:sz="0" w:space="0" w:color="auto"/>
                                                              </w:divBdr>
                                                            </w:div>
                                                            <w:div w:id="494614400">
                                                              <w:marLeft w:val="0"/>
                                                              <w:marRight w:val="0"/>
                                                              <w:marTop w:val="0"/>
                                                              <w:marBottom w:val="0"/>
                                                              <w:divBdr>
                                                                <w:top w:val="none" w:sz="0" w:space="0" w:color="auto"/>
                                                                <w:left w:val="none" w:sz="0" w:space="0" w:color="auto"/>
                                                                <w:bottom w:val="none" w:sz="0" w:space="0" w:color="auto"/>
                                                                <w:right w:val="none" w:sz="0" w:space="0" w:color="auto"/>
                                                              </w:divBdr>
                                                            </w:div>
                                                            <w:div w:id="507445806">
                                                              <w:marLeft w:val="0"/>
                                                              <w:marRight w:val="0"/>
                                                              <w:marTop w:val="0"/>
                                                              <w:marBottom w:val="0"/>
                                                              <w:divBdr>
                                                                <w:top w:val="none" w:sz="0" w:space="0" w:color="auto"/>
                                                                <w:left w:val="none" w:sz="0" w:space="0" w:color="auto"/>
                                                                <w:bottom w:val="none" w:sz="0" w:space="0" w:color="auto"/>
                                                                <w:right w:val="none" w:sz="0" w:space="0" w:color="auto"/>
                                                              </w:divBdr>
                                                            </w:div>
                                                            <w:div w:id="624774130">
                                                              <w:marLeft w:val="0"/>
                                                              <w:marRight w:val="0"/>
                                                              <w:marTop w:val="0"/>
                                                              <w:marBottom w:val="0"/>
                                                              <w:divBdr>
                                                                <w:top w:val="none" w:sz="0" w:space="0" w:color="auto"/>
                                                                <w:left w:val="none" w:sz="0" w:space="0" w:color="auto"/>
                                                                <w:bottom w:val="none" w:sz="0" w:space="0" w:color="auto"/>
                                                                <w:right w:val="none" w:sz="0" w:space="0" w:color="auto"/>
                                                              </w:divBdr>
                                                            </w:div>
                                                            <w:div w:id="734091457">
                                                              <w:marLeft w:val="0"/>
                                                              <w:marRight w:val="0"/>
                                                              <w:marTop w:val="0"/>
                                                              <w:marBottom w:val="0"/>
                                                              <w:divBdr>
                                                                <w:top w:val="none" w:sz="0" w:space="0" w:color="auto"/>
                                                                <w:left w:val="none" w:sz="0" w:space="0" w:color="auto"/>
                                                                <w:bottom w:val="none" w:sz="0" w:space="0" w:color="auto"/>
                                                                <w:right w:val="none" w:sz="0" w:space="0" w:color="auto"/>
                                                              </w:divBdr>
                                                            </w:div>
                                                            <w:div w:id="820852817">
                                                              <w:marLeft w:val="0"/>
                                                              <w:marRight w:val="0"/>
                                                              <w:marTop w:val="0"/>
                                                              <w:marBottom w:val="0"/>
                                                              <w:divBdr>
                                                                <w:top w:val="none" w:sz="0" w:space="0" w:color="auto"/>
                                                                <w:left w:val="none" w:sz="0" w:space="0" w:color="auto"/>
                                                                <w:bottom w:val="none" w:sz="0" w:space="0" w:color="auto"/>
                                                                <w:right w:val="none" w:sz="0" w:space="0" w:color="auto"/>
                                                              </w:divBdr>
                                                            </w:div>
                                                            <w:div w:id="863248219">
                                                              <w:marLeft w:val="0"/>
                                                              <w:marRight w:val="0"/>
                                                              <w:marTop w:val="0"/>
                                                              <w:marBottom w:val="0"/>
                                                              <w:divBdr>
                                                                <w:top w:val="none" w:sz="0" w:space="0" w:color="auto"/>
                                                                <w:left w:val="none" w:sz="0" w:space="0" w:color="auto"/>
                                                                <w:bottom w:val="none" w:sz="0" w:space="0" w:color="auto"/>
                                                                <w:right w:val="none" w:sz="0" w:space="0" w:color="auto"/>
                                                              </w:divBdr>
                                                            </w:div>
                                                            <w:div w:id="991131173">
                                                              <w:marLeft w:val="0"/>
                                                              <w:marRight w:val="0"/>
                                                              <w:marTop w:val="0"/>
                                                              <w:marBottom w:val="0"/>
                                                              <w:divBdr>
                                                                <w:top w:val="none" w:sz="0" w:space="0" w:color="auto"/>
                                                                <w:left w:val="none" w:sz="0" w:space="0" w:color="auto"/>
                                                                <w:bottom w:val="none" w:sz="0" w:space="0" w:color="auto"/>
                                                                <w:right w:val="none" w:sz="0" w:space="0" w:color="auto"/>
                                                              </w:divBdr>
                                                            </w:div>
                                                            <w:div w:id="999769594">
                                                              <w:marLeft w:val="0"/>
                                                              <w:marRight w:val="0"/>
                                                              <w:marTop w:val="0"/>
                                                              <w:marBottom w:val="0"/>
                                                              <w:divBdr>
                                                                <w:top w:val="none" w:sz="0" w:space="0" w:color="auto"/>
                                                                <w:left w:val="none" w:sz="0" w:space="0" w:color="auto"/>
                                                                <w:bottom w:val="none" w:sz="0" w:space="0" w:color="auto"/>
                                                                <w:right w:val="none" w:sz="0" w:space="0" w:color="auto"/>
                                                              </w:divBdr>
                                                            </w:div>
                                                            <w:div w:id="1232037587">
                                                              <w:marLeft w:val="0"/>
                                                              <w:marRight w:val="0"/>
                                                              <w:marTop w:val="0"/>
                                                              <w:marBottom w:val="0"/>
                                                              <w:divBdr>
                                                                <w:top w:val="none" w:sz="0" w:space="0" w:color="auto"/>
                                                                <w:left w:val="none" w:sz="0" w:space="0" w:color="auto"/>
                                                                <w:bottom w:val="none" w:sz="0" w:space="0" w:color="auto"/>
                                                                <w:right w:val="none" w:sz="0" w:space="0" w:color="auto"/>
                                                              </w:divBdr>
                                                            </w:div>
                                                            <w:div w:id="1350182507">
                                                              <w:marLeft w:val="0"/>
                                                              <w:marRight w:val="0"/>
                                                              <w:marTop w:val="0"/>
                                                              <w:marBottom w:val="0"/>
                                                              <w:divBdr>
                                                                <w:top w:val="none" w:sz="0" w:space="0" w:color="auto"/>
                                                                <w:left w:val="none" w:sz="0" w:space="0" w:color="auto"/>
                                                                <w:bottom w:val="none" w:sz="0" w:space="0" w:color="auto"/>
                                                                <w:right w:val="none" w:sz="0" w:space="0" w:color="auto"/>
                                                              </w:divBdr>
                                                            </w:div>
                                                            <w:div w:id="141794172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72329311">
                                                                  <w:marLeft w:val="0"/>
                                                                  <w:marRight w:val="0"/>
                                                                  <w:marTop w:val="0"/>
                                                                  <w:marBottom w:val="0"/>
                                                                  <w:divBdr>
                                                                    <w:top w:val="none" w:sz="0" w:space="0" w:color="auto"/>
                                                                    <w:left w:val="none" w:sz="0" w:space="0" w:color="auto"/>
                                                                    <w:bottom w:val="none" w:sz="0" w:space="0" w:color="auto"/>
                                                                    <w:right w:val="none" w:sz="0" w:space="0" w:color="auto"/>
                                                                  </w:divBdr>
                                                                </w:div>
                                                              </w:divsChild>
                                                            </w:div>
                                                            <w:div w:id="1448238099">
                                                              <w:marLeft w:val="0"/>
                                                              <w:marRight w:val="0"/>
                                                              <w:marTop w:val="0"/>
                                                              <w:marBottom w:val="0"/>
                                                              <w:divBdr>
                                                                <w:top w:val="none" w:sz="0" w:space="0" w:color="auto"/>
                                                                <w:left w:val="none" w:sz="0" w:space="0" w:color="auto"/>
                                                                <w:bottom w:val="none" w:sz="0" w:space="0" w:color="auto"/>
                                                                <w:right w:val="none" w:sz="0" w:space="0" w:color="auto"/>
                                                              </w:divBdr>
                                                            </w:div>
                                                            <w:div w:id="1490709701">
                                                              <w:marLeft w:val="0"/>
                                                              <w:marRight w:val="0"/>
                                                              <w:marTop w:val="0"/>
                                                              <w:marBottom w:val="0"/>
                                                              <w:divBdr>
                                                                <w:top w:val="none" w:sz="0" w:space="0" w:color="auto"/>
                                                                <w:left w:val="none" w:sz="0" w:space="0" w:color="auto"/>
                                                                <w:bottom w:val="none" w:sz="0" w:space="0" w:color="auto"/>
                                                                <w:right w:val="none" w:sz="0" w:space="0" w:color="auto"/>
                                                              </w:divBdr>
                                                            </w:div>
                                                            <w:div w:id="1523519008">
                                                              <w:marLeft w:val="0"/>
                                                              <w:marRight w:val="0"/>
                                                              <w:marTop w:val="0"/>
                                                              <w:marBottom w:val="0"/>
                                                              <w:divBdr>
                                                                <w:top w:val="none" w:sz="0" w:space="0" w:color="auto"/>
                                                                <w:left w:val="none" w:sz="0" w:space="0" w:color="auto"/>
                                                                <w:bottom w:val="none" w:sz="0" w:space="0" w:color="auto"/>
                                                                <w:right w:val="none" w:sz="0" w:space="0" w:color="auto"/>
                                                              </w:divBdr>
                                                            </w:div>
                                                            <w:div w:id="1604800889">
                                                              <w:marLeft w:val="0"/>
                                                              <w:marRight w:val="0"/>
                                                              <w:marTop w:val="0"/>
                                                              <w:marBottom w:val="0"/>
                                                              <w:divBdr>
                                                                <w:top w:val="none" w:sz="0" w:space="0" w:color="auto"/>
                                                                <w:left w:val="none" w:sz="0" w:space="0" w:color="auto"/>
                                                                <w:bottom w:val="none" w:sz="0" w:space="0" w:color="auto"/>
                                                                <w:right w:val="none" w:sz="0" w:space="0" w:color="auto"/>
                                                              </w:divBdr>
                                                              <w:divsChild>
                                                                <w:div w:id="312416931">
                                                                  <w:marLeft w:val="0"/>
                                                                  <w:marRight w:val="0"/>
                                                                  <w:marTop w:val="0"/>
                                                                  <w:marBottom w:val="0"/>
                                                                  <w:divBdr>
                                                                    <w:top w:val="none" w:sz="0" w:space="0" w:color="auto"/>
                                                                    <w:left w:val="none" w:sz="0" w:space="0" w:color="auto"/>
                                                                    <w:bottom w:val="none" w:sz="0" w:space="0" w:color="auto"/>
                                                                    <w:right w:val="none" w:sz="0" w:space="0" w:color="auto"/>
                                                                  </w:divBdr>
                                                                </w:div>
                                                              </w:divsChild>
                                                            </w:div>
                                                            <w:div w:id="1865556070">
                                                              <w:marLeft w:val="0"/>
                                                              <w:marRight w:val="0"/>
                                                              <w:marTop w:val="0"/>
                                                              <w:marBottom w:val="0"/>
                                                              <w:divBdr>
                                                                <w:top w:val="none" w:sz="0" w:space="0" w:color="auto"/>
                                                                <w:left w:val="none" w:sz="0" w:space="0" w:color="auto"/>
                                                                <w:bottom w:val="none" w:sz="0" w:space="0" w:color="auto"/>
                                                                <w:right w:val="none" w:sz="0" w:space="0" w:color="auto"/>
                                                              </w:divBdr>
                                                            </w:div>
                                                            <w:div w:id="188560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07950288">
      <w:bodyDiv w:val="1"/>
      <w:marLeft w:val="0"/>
      <w:marRight w:val="0"/>
      <w:marTop w:val="0"/>
      <w:marBottom w:val="0"/>
      <w:divBdr>
        <w:top w:val="none" w:sz="0" w:space="0" w:color="auto"/>
        <w:left w:val="none" w:sz="0" w:space="0" w:color="auto"/>
        <w:bottom w:val="none" w:sz="0" w:space="0" w:color="auto"/>
        <w:right w:val="none" w:sz="0" w:space="0" w:color="auto"/>
      </w:divBdr>
    </w:div>
    <w:div w:id="1730490535">
      <w:bodyDiv w:val="1"/>
      <w:marLeft w:val="0"/>
      <w:marRight w:val="0"/>
      <w:marTop w:val="0"/>
      <w:marBottom w:val="0"/>
      <w:divBdr>
        <w:top w:val="none" w:sz="0" w:space="0" w:color="auto"/>
        <w:left w:val="none" w:sz="0" w:space="0" w:color="auto"/>
        <w:bottom w:val="none" w:sz="0" w:space="0" w:color="auto"/>
        <w:right w:val="none" w:sz="0" w:space="0" w:color="auto"/>
      </w:divBdr>
      <w:divsChild>
        <w:div w:id="920681827">
          <w:marLeft w:val="0"/>
          <w:marRight w:val="0"/>
          <w:marTop w:val="0"/>
          <w:marBottom w:val="0"/>
          <w:divBdr>
            <w:top w:val="none" w:sz="0" w:space="0" w:color="auto"/>
            <w:left w:val="none" w:sz="0" w:space="0" w:color="auto"/>
            <w:bottom w:val="none" w:sz="0" w:space="0" w:color="auto"/>
            <w:right w:val="none" w:sz="0" w:space="0" w:color="auto"/>
          </w:divBdr>
          <w:divsChild>
            <w:div w:id="2058238051">
              <w:marLeft w:val="0"/>
              <w:marRight w:val="0"/>
              <w:marTop w:val="0"/>
              <w:marBottom w:val="0"/>
              <w:divBdr>
                <w:top w:val="none" w:sz="0" w:space="0" w:color="auto"/>
                <w:left w:val="none" w:sz="0" w:space="0" w:color="auto"/>
                <w:bottom w:val="none" w:sz="0" w:space="0" w:color="auto"/>
                <w:right w:val="none" w:sz="0" w:space="0" w:color="auto"/>
              </w:divBdr>
              <w:divsChild>
                <w:div w:id="1528716164">
                  <w:marLeft w:val="0"/>
                  <w:marRight w:val="0"/>
                  <w:marTop w:val="0"/>
                  <w:marBottom w:val="0"/>
                  <w:divBdr>
                    <w:top w:val="none" w:sz="0" w:space="0" w:color="auto"/>
                    <w:left w:val="none" w:sz="0" w:space="0" w:color="auto"/>
                    <w:bottom w:val="none" w:sz="0" w:space="0" w:color="auto"/>
                    <w:right w:val="none" w:sz="0" w:space="0" w:color="auto"/>
                  </w:divBdr>
                  <w:divsChild>
                    <w:div w:id="76362491">
                      <w:marLeft w:val="2325"/>
                      <w:marRight w:val="0"/>
                      <w:marTop w:val="0"/>
                      <w:marBottom w:val="0"/>
                      <w:divBdr>
                        <w:top w:val="none" w:sz="0" w:space="0" w:color="auto"/>
                        <w:left w:val="none" w:sz="0" w:space="0" w:color="auto"/>
                        <w:bottom w:val="none" w:sz="0" w:space="0" w:color="auto"/>
                        <w:right w:val="none" w:sz="0" w:space="0" w:color="auto"/>
                      </w:divBdr>
                      <w:divsChild>
                        <w:div w:id="250358086">
                          <w:marLeft w:val="0"/>
                          <w:marRight w:val="0"/>
                          <w:marTop w:val="0"/>
                          <w:marBottom w:val="0"/>
                          <w:divBdr>
                            <w:top w:val="none" w:sz="0" w:space="0" w:color="auto"/>
                            <w:left w:val="none" w:sz="0" w:space="0" w:color="auto"/>
                            <w:bottom w:val="none" w:sz="0" w:space="0" w:color="auto"/>
                            <w:right w:val="none" w:sz="0" w:space="0" w:color="auto"/>
                          </w:divBdr>
                          <w:divsChild>
                            <w:div w:id="852499291">
                              <w:marLeft w:val="0"/>
                              <w:marRight w:val="0"/>
                              <w:marTop w:val="0"/>
                              <w:marBottom w:val="0"/>
                              <w:divBdr>
                                <w:top w:val="none" w:sz="0" w:space="0" w:color="auto"/>
                                <w:left w:val="none" w:sz="0" w:space="0" w:color="auto"/>
                                <w:bottom w:val="none" w:sz="0" w:space="0" w:color="auto"/>
                                <w:right w:val="none" w:sz="0" w:space="0" w:color="auto"/>
                              </w:divBdr>
                              <w:divsChild>
                                <w:div w:id="1131098070">
                                  <w:marLeft w:val="0"/>
                                  <w:marRight w:val="0"/>
                                  <w:marTop w:val="0"/>
                                  <w:marBottom w:val="0"/>
                                  <w:divBdr>
                                    <w:top w:val="none" w:sz="0" w:space="0" w:color="auto"/>
                                    <w:left w:val="none" w:sz="0" w:space="0" w:color="auto"/>
                                    <w:bottom w:val="none" w:sz="0" w:space="0" w:color="auto"/>
                                    <w:right w:val="none" w:sz="0" w:space="0" w:color="auto"/>
                                  </w:divBdr>
                                  <w:divsChild>
                                    <w:div w:id="1316570045">
                                      <w:marLeft w:val="0"/>
                                      <w:marRight w:val="0"/>
                                      <w:marTop w:val="0"/>
                                      <w:marBottom w:val="0"/>
                                      <w:divBdr>
                                        <w:top w:val="none" w:sz="0" w:space="0" w:color="auto"/>
                                        <w:left w:val="none" w:sz="0" w:space="0" w:color="auto"/>
                                        <w:bottom w:val="none" w:sz="0" w:space="0" w:color="auto"/>
                                        <w:right w:val="none" w:sz="0" w:space="0" w:color="auto"/>
                                      </w:divBdr>
                                      <w:divsChild>
                                        <w:div w:id="1753776009">
                                          <w:marLeft w:val="0"/>
                                          <w:marRight w:val="0"/>
                                          <w:marTop w:val="0"/>
                                          <w:marBottom w:val="0"/>
                                          <w:divBdr>
                                            <w:top w:val="none" w:sz="0" w:space="0" w:color="auto"/>
                                            <w:left w:val="none" w:sz="0" w:space="0" w:color="auto"/>
                                            <w:bottom w:val="none" w:sz="0" w:space="0" w:color="auto"/>
                                            <w:right w:val="none" w:sz="0" w:space="0" w:color="auto"/>
                                          </w:divBdr>
                                          <w:divsChild>
                                            <w:div w:id="1100685690">
                                              <w:marLeft w:val="0"/>
                                              <w:marRight w:val="0"/>
                                              <w:marTop w:val="0"/>
                                              <w:marBottom w:val="0"/>
                                              <w:divBdr>
                                                <w:top w:val="none" w:sz="0" w:space="0" w:color="auto"/>
                                                <w:left w:val="none" w:sz="0" w:space="0" w:color="auto"/>
                                                <w:bottom w:val="none" w:sz="0" w:space="0" w:color="auto"/>
                                                <w:right w:val="none" w:sz="0" w:space="0" w:color="auto"/>
                                              </w:divBdr>
                                              <w:divsChild>
                                                <w:div w:id="63798069">
                                                  <w:marLeft w:val="0"/>
                                                  <w:marRight w:val="0"/>
                                                  <w:marTop w:val="0"/>
                                                  <w:marBottom w:val="0"/>
                                                  <w:divBdr>
                                                    <w:top w:val="none" w:sz="0" w:space="0" w:color="auto"/>
                                                    <w:left w:val="none" w:sz="0" w:space="0" w:color="auto"/>
                                                    <w:bottom w:val="none" w:sz="0" w:space="0" w:color="auto"/>
                                                    <w:right w:val="none" w:sz="0" w:space="0" w:color="auto"/>
                                                  </w:divBdr>
                                                  <w:divsChild>
                                                    <w:div w:id="949630386">
                                                      <w:marLeft w:val="0"/>
                                                      <w:marRight w:val="0"/>
                                                      <w:marTop w:val="0"/>
                                                      <w:marBottom w:val="0"/>
                                                      <w:divBdr>
                                                        <w:top w:val="none" w:sz="0" w:space="0" w:color="auto"/>
                                                        <w:left w:val="none" w:sz="0" w:space="0" w:color="auto"/>
                                                        <w:bottom w:val="none" w:sz="0" w:space="0" w:color="auto"/>
                                                        <w:right w:val="none" w:sz="0" w:space="0" w:color="auto"/>
                                                      </w:divBdr>
                                                      <w:divsChild>
                                                        <w:div w:id="1715887481">
                                                          <w:marLeft w:val="0"/>
                                                          <w:marRight w:val="0"/>
                                                          <w:marTop w:val="0"/>
                                                          <w:marBottom w:val="0"/>
                                                          <w:divBdr>
                                                            <w:top w:val="none" w:sz="0" w:space="0" w:color="auto"/>
                                                            <w:left w:val="none" w:sz="0" w:space="0" w:color="auto"/>
                                                            <w:bottom w:val="none" w:sz="0" w:space="0" w:color="auto"/>
                                                            <w:right w:val="none" w:sz="0" w:space="0" w:color="auto"/>
                                                          </w:divBdr>
                                                          <w:divsChild>
                                                            <w:div w:id="1549761454">
                                                              <w:marLeft w:val="15"/>
                                                              <w:marRight w:val="15"/>
                                                              <w:marTop w:val="15"/>
                                                              <w:marBottom w:val="15"/>
                                                              <w:divBdr>
                                                                <w:top w:val="single" w:sz="6" w:space="8" w:color="DBE5F1"/>
                                                                <w:left w:val="single" w:sz="6" w:space="8" w:color="DBE5F1"/>
                                                                <w:bottom w:val="single" w:sz="6" w:space="8" w:color="DBE5F1"/>
                                                                <w:right w:val="single" w:sz="6" w:space="8" w:color="DBE5F1"/>
                                                              </w:divBdr>
                                                              <w:divsChild>
                                                                <w:div w:id="92477385">
                                                                  <w:marLeft w:val="0"/>
                                                                  <w:marRight w:val="0"/>
                                                                  <w:marTop w:val="0"/>
                                                                  <w:marBottom w:val="0"/>
                                                                  <w:divBdr>
                                                                    <w:top w:val="none" w:sz="0" w:space="0" w:color="auto"/>
                                                                    <w:left w:val="none" w:sz="0" w:space="0" w:color="auto"/>
                                                                    <w:bottom w:val="none" w:sz="0" w:space="0" w:color="auto"/>
                                                                    <w:right w:val="none" w:sz="0" w:space="0" w:color="auto"/>
                                                                  </w:divBdr>
                                                                </w:div>
                                                                <w:div w:id="181357559">
                                                                  <w:marLeft w:val="0"/>
                                                                  <w:marRight w:val="0"/>
                                                                  <w:marTop w:val="0"/>
                                                                  <w:marBottom w:val="0"/>
                                                                  <w:divBdr>
                                                                    <w:top w:val="none" w:sz="0" w:space="0" w:color="auto"/>
                                                                    <w:left w:val="none" w:sz="0" w:space="0" w:color="auto"/>
                                                                    <w:bottom w:val="none" w:sz="0" w:space="0" w:color="auto"/>
                                                                    <w:right w:val="none" w:sz="0" w:space="0" w:color="auto"/>
                                                                  </w:divBdr>
                                                                </w:div>
                                                                <w:div w:id="351106552">
                                                                  <w:marLeft w:val="0"/>
                                                                  <w:marRight w:val="0"/>
                                                                  <w:marTop w:val="0"/>
                                                                  <w:marBottom w:val="0"/>
                                                                  <w:divBdr>
                                                                    <w:top w:val="none" w:sz="0" w:space="0" w:color="auto"/>
                                                                    <w:left w:val="none" w:sz="0" w:space="0" w:color="auto"/>
                                                                    <w:bottom w:val="none" w:sz="0" w:space="0" w:color="auto"/>
                                                                    <w:right w:val="none" w:sz="0" w:space="0" w:color="auto"/>
                                                                  </w:divBdr>
                                                                </w:div>
                                                                <w:div w:id="72884781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89959156">
                                                                      <w:marLeft w:val="0"/>
                                                                      <w:marRight w:val="0"/>
                                                                      <w:marTop w:val="0"/>
                                                                      <w:marBottom w:val="0"/>
                                                                      <w:divBdr>
                                                                        <w:top w:val="none" w:sz="0" w:space="0" w:color="auto"/>
                                                                        <w:left w:val="none" w:sz="0" w:space="0" w:color="auto"/>
                                                                        <w:bottom w:val="none" w:sz="0" w:space="0" w:color="auto"/>
                                                                        <w:right w:val="none" w:sz="0" w:space="0" w:color="auto"/>
                                                                      </w:divBdr>
                                                                    </w:div>
                                                                  </w:divsChild>
                                                                </w:div>
                                                                <w:div w:id="947272471">
                                                                  <w:marLeft w:val="0"/>
                                                                  <w:marRight w:val="0"/>
                                                                  <w:marTop w:val="0"/>
                                                                  <w:marBottom w:val="0"/>
                                                                  <w:divBdr>
                                                                    <w:top w:val="none" w:sz="0" w:space="0" w:color="auto"/>
                                                                    <w:left w:val="none" w:sz="0" w:space="0" w:color="auto"/>
                                                                    <w:bottom w:val="none" w:sz="0" w:space="0" w:color="auto"/>
                                                                    <w:right w:val="none" w:sz="0" w:space="0" w:color="auto"/>
                                                                  </w:divBdr>
                                                                </w:div>
                                                                <w:div w:id="1584101121">
                                                                  <w:marLeft w:val="0"/>
                                                                  <w:marRight w:val="0"/>
                                                                  <w:marTop w:val="0"/>
                                                                  <w:marBottom w:val="0"/>
                                                                  <w:divBdr>
                                                                    <w:top w:val="none" w:sz="0" w:space="0" w:color="auto"/>
                                                                    <w:left w:val="none" w:sz="0" w:space="0" w:color="auto"/>
                                                                    <w:bottom w:val="none" w:sz="0" w:space="0" w:color="auto"/>
                                                                    <w:right w:val="none" w:sz="0" w:space="0" w:color="auto"/>
                                                                  </w:divBdr>
                                                                </w:div>
                                                                <w:div w:id="1900632372">
                                                                  <w:marLeft w:val="0"/>
                                                                  <w:marRight w:val="0"/>
                                                                  <w:marTop w:val="0"/>
                                                                  <w:marBottom w:val="0"/>
                                                                  <w:divBdr>
                                                                    <w:top w:val="none" w:sz="0" w:space="0" w:color="auto"/>
                                                                    <w:left w:val="none" w:sz="0" w:space="0" w:color="auto"/>
                                                                    <w:bottom w:val="none" w:sz="0" w:space="0" w:color="auto"/>
                                                                    <w:right w:val="none" w:sz="0" w:space="0" w:color="auto"/>
                                                                  </w:divBdr>
                                                                </w:div>
                                                                <w:div w:id="20835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40244723">
      <w:bodyDiv w:val="1"/>
      <w:marLeft w:val="0"/>
      <w:marRight w:val="0"/>
      <w:marTop w:val="0"/>
      <w:marBottom w:val="0"/>
      <w:divBdr>
        <w:top w:val="none" w:sz="0" w:space="0" w:color="auto"/>
        <w:left w:val="none" w:sz="0" w:space="0" w:color="auto"/>
        <w:bottom w:val="none" w:sz="0" w:space="0" w:color="auto"/>
        <w:right w:val="none" w:sz="0" w:space="0" w:color="auto"/>
      </w:divBdr>
    </w:div>
    <w:div w:id="1795320282">
      <w:bodyDiv w:val="1"/>
      <w:marLeft w:val="0"/>
      <w:marRight w:val="0"/>
      <w:marTop w:val="0"/>
      <w:marBottom w:val="0"/>
      <w:divBdr>
        <w:top w:val="none" w:sz="0" w:space="0" w:color="auto"/>
        <w:left w:val="none" w:sz="0" w:space="0" w:color="auto"/>
        <w:bottom w:val="none" w:sz="0" w:space="0" w:color="auto"/>
        <w:right w:val="none" w:sz="0" w:space="0" w:color="auto"/>
      </w:divBdr>
    </w:div>
    <w:div w:id="1808276763">
      <w:bodyDiv w:val="1"/>
      <w:marLeft w:val="0"/>
      <w:marRight w:val="0"/>
      <w:marTop w:val="0"/>
      <w:marBottom w:val="0"/>
      <w:divBdr>
        <w:top w:val="none" w:sz="0" w:space="0" w:color="auto"/>
        <w:left w:val="none" w:sz="0" w:space="0" w:color="auto"/>
        <w:bottom w:val="none" w:sz="0" w:space="0" w:color="auto"/>
        <w:right w:val="none" w:sz="0" w:space="0" w:color="auto"/>
      </w:divBdr>
    </w:div>
    <w:div w:id="1815682820">
      <w:bodyDiv w:val="1"/>
      <w:marLeft w:val="0"/>
      <w:marRight w:val="0"/>
      <w:marTop w:val="0"/>
      <w:marBottom w:val="0"/>
      <w:divBdr>
        <w:top w:val="none" w:sz="0" w:space="0" w:color="auto"/>
        <w:left w:val="none" w:sz="0" w:space="0" w:color="auto"/>
        <w:bottom w:val="none" w:sz="0" w:space="0" w:color="auto"/>
        <w:right w:val="none" w:sz="0" w:space="0" w:color="auto"/>
      </w:divBdr>
    </w:div>
    <w:div w:id="1828354206">
      <w:bodyDiv w:val="1"/>
      <w:marLeft w:val="0"/>
      <w:marRight w:val="0"/>
      <w:marTop w:val="0"/>
      <w:marBottom w:val="0"/>
      <w:divBdr>
        <w:top w:val="none" w:sz="0" w:space="0" w:color="auto"/>
        <w:left w:val="none" w:sz="0" w:space="0" w:color="auto"/>
        <w:bottom w:val="none" w:sz="0" w:space="0" w:color="auto"/>
        <w:right w:val="none" w:sz="0" w:space="0" w:color="auto"/>
      </w:divBdr>
    </w:div>
    <w:div w:id="1845510099">
      <w:bodyDiv w:val="1"/>
      <w:marLeft w:val="0"/>
      <w:marRight w:val="0"/>
      <w:marTop w:val="0"/>
      <w:marBottom w:val="0"/>
      <w:divBdr>
        <w:top w:val="none" w:sz="0" w:space="0" w:color="auto"/>
        <w:left w:val="none" w:sz="0" w:space="0" w:color="auto"/>
        <w:bottom w:val="none" w:sz="0" w:space="0" w:color="auto"/>
        <w:right w:val="none" w:sz="0" w:space="0" w:color="auto"/>
      </w:divBdr>
    </w:div>
    <w:div w:id="1889030713">
      <w:bodyDiv w:val="1"/>
      <w:marLeft w:val="0"/>
      <w:marRight w:val="0"/>
      <w:marTop w:val="0"/>
      <w:marBottom w:val="0"/>
      <w:divBdr>
        <w:top w:val="none" w:sz="0" w:space="0" w:color="auto"/>
        <w:left w:val="none" w:sz="0" w:space="0" w:color="auto"/>
        <w:bottom w:val="none" w:sz="0" w:space="0" w:color="auto"/>
        <w:right w:val="none" w:sz="0" w:space="0" w:color="auto"/>
      </w:divBdr>
    </w:div>
    <w:div w:id="1891502905">
      <w:bodyDiv w:val="1"/>
      <w:marLeft w:val="0"/>
      <w:marRight w:val="0"/>
      <w:marTop w:val="0"/>
      <w:marBottom w:val="0"/>
      <w:divBdr>
        <w:top w:val="none" w:sz="0" w:space="0" w:color="auto"/>
        <w:left w:val="none" w:sz="0" w:space="0" w:color="auto"/>
        <w:bottom w:val="none" w:sz="0" w:space="0" w:color="auto"/>
        <w:right w:val="none" w:sz="0" w:space="0" w:color="auto"/>
      </w:divBdr>
    </w:div>
    <w:div w:id="1896743770">
      <w:bodyDiv w:val="1"/>
      <w:marLeft w:val="0"/>
      <w:marRight w:val="0"/>
      <w:marTop w:val="0"/>
      <w:marBottom w:val="0"/>
      <w:divBdr>
        <w:top w:val="none" w:sz="0" w:space="0" w:color="auto"/>
        <w:left w:val="none" w:sz="0" w:space="0" w:color="auto"/>
        <w:bottom w:val="none" w:sz="0" w:space="0" w:color="auto"/>
        <w:right w:val="none" w:sz="0" w:space="0" w:color="auto"/>
      </w:divBdr>
    </w:div>
    <w:div w:id="1898080441">
      <w:bodyDiv w:val="1"/>
      <w:marLeft w:val="0"/>
      <w:marRight w:val="0"/>
      <w:marTop w:val="0"/>
      <w:marBottom w:val="0"/>
      <w:divBdr>
        <w:top w:val="none" w:sz="0" w:space="0" w:color="auto"/>
        <w:left w:val="none" w:sz="0" w:space="0" w:color="auto"/>
        <w:bottom w:val="none" w:sz="0" w:space="0" w:color="auto"/>
        <w:right w:val="none" w:sz="0" w:space="0" w:color="auto"/>
      </w:divBdr>
      <w:divsChild>
        <w:div w:id="1737124918">
          <w:marLeft w:val="0"/>
          <w:marRight w:val="0"/>
          <w:marTop w:val="0"/>
          <w:marBottom w:val="0"/>
          <w:divBdr>
            <w:top w:val="none" w:sz="0" w:space="0" w:color="auto"/>
            <w:left w:val="none" w:sz="0" w:space="0" w:color="auto"/>
            <w:bottom w:val="none" w:sz="0" w:space="0" w:color="auto"/>
            <w:right w:val="none" w:sz="0" w:space="0" w:color="auto"/>
          </w:divBdr>
          <w:divsChild>
            <w:div w:id="146670832">
              <w:marLeft w:val="0"/>
              <w:marRight w:val="0"/>
              <w:marTop w:val="0"/>
              <w:marBottom w:val="0"/>
              <w:divBdr>
                <w:top w:val="none" w:sz="0" w:space="0" w:color="auto"/>
                <w:left w:val="none" w:sz="0" w:space="0" w:color="auto"/>
                <w:bottom w:val="none" w:sz="0" w:space="0" w:color="auto"/>
                <w:right w:val="none" w:sz="0" w:space="0" w:color="auto"/>
              </w:divBdr>
              <w:divsChild>
                <w:div w:id="1129124335">
                  <w:marLeft w:val="0"/>
                  <w:marRight w:val="0"/>
                  <w:marTop w:val="0"/>
                  <w:marBottom w:val="0"/>
                  <w:divBdr>
                    <w:top w:val="none" w:sz="0" w:space="0" w:color="auto"/>
                    <w:left w:val="none" w:sz="0" w:space="0" w:color="auto"/>
                    <w:bottom w:val="none" w:sz="0" w:space="0" w:color="auto"/>
                    <w:right w:val="none" w:sz="0" w:space="0" w:color="auto"/>
                  </w:divBdr>
                  <w:divsChild>
                    <w:div w:id="1627927814">
                      <w:marLeft w:val="2325"/>
                      <w:marRight w:val="0"/>
                      <w:marTop w:val="0"/>
                      <w:marBottom w:val="0"/>
                      <w:divBdr>
                        <w:top w:val="none" w:sz="0" w:space="0" w:color="auto"/>
                        <w:left w:val="none" w:sz="0" w:space="0" w:color="auto"/>
                        <w:bottom w:val="none" w:sz="0" w:space="0" w:color="auto"/>
                        <w:right w:val="none" w:sz="0" w:space="0" w:color="auto"/>
                      </w:divBdr>
                      <w:divsChild>
                        <w:div w:id="331369920">
                          <w:marLeft w:val="0"/>
                          <w:marRight w:val="0"/>
                          <w:marTop w:val="0"/>
                          <w:marBottom w:val="0"/>
                          <w:divBdr>
                            <w:top w:val="none" w:sz="0" w:space="0" w:color="auto"/>
                            <w:left w:val="none" w:sz="0" w:space="0" w:color="auto"/>
                            <w:bottom w:val="none" w:sz="0" w:space="0" w:color="auto"/>
                            <w:right w:val="none" w:sz="0" w:space="0" w:color="auto"/>
                          </w:divBdr>
                          <w:divsChild>
                            <w:div w:id="1279753008">
                              <w:marLeft w:val="0"/>
                              <w:marRight w:val="0"/>
                              <w:marTop w:val="0"/>
                              <w:marBottom w:val="0"/>
                              <w:divBdr>
                                <w:top w:val="none" w:sz="0" w:space="0" w:color="auto"/>
                                <w:left w:val="none" w:sz="0" w:space="0" w:color="auto"/>
                                <w:bottom w:val="none" w:sz="0" w:space="0" w:color="auto"/>
                                <w:right w:val="none" w:sz="0" w:space="0" w:color="auto"/>
                              </w:divBdr>
                              <w:divsChild>
                                <w:div w:id="1593781333">
                                  <w:marLeft w:val="0"/>
                                  <w:marRight w:val="0"/>
                                  <w:marTop w:val="0"/>
                                  <w:marBottom w:val="0"/>
                                  <w:divBdr>
                                    <w:top w:val="none" w:sz="0" w:space="0" w:color="auto"/>
                                    <w:left w:val="none" w:sz="0" w:space="0" w:color="auto"/>
                                    <w:bottom w:val="none" w:sz="0" w:space="0" w:color="auto"/>
                                    <w:right w:val="none" w:sz="0" w:space="0" w:color="auto"/>
                                  </w:divBdr>
                                  <w:divsChild>
                                    <w:div w:id="1972201041">
                                      <w:marLeft w:val="0"/>
                                      <w:marRight w:val="0"/>
                                      <w:marTop w:val="0"/>
                                      <w:marBottom w:val="0"/>
                                      <w:divBdr>
                                        <w:top w:val="none" w:sz="0" w:space="0" w:color="auto"/>
                                        <w:left w:val="none" w:sz="0" w:space="0" w:color="auto"/>
                                        <w:bottom w:val="none" w:sz="0" w:space="0" w:color="auto"/>
                                        <w:right w:val="none" w:sz="0" w:space="0" w:color="auto"/>
                                      </w:divBdr>
                                      <w:divsChild>
                                        <w:div w:id="1875849482">
                                          <w:marLeft w:val="0"/>
                                          <w:marRight w:val="0"/>
                                          <w:marTop w:val="0"/>
                                          <w:marBottom w:val="0"/>
                                          <w:divBdr>
                                            <w:top w:val="none" w:sz="0" w:space="0" w:color="auto"/>
                                            <w:left w:val="none" w:sz="0" w:space="0" w:color="auto"/>
                                            <w:bottom w:val="none" w:sz="0" w:space="0" w:color="auto"/>
                                            <w:right w:val="none" w:sz="0" w:space="0" w:color="auto"/>
                                          </w:divBdr>
                                          <w:divsChild>
                                            <w:div w:id="1303659871">
                                              <w:marLeft w:val="0"/>
                                              <w:marRight w:val="0"/>
                                              <w:marTop w:val="0"/>
                                              <w:marBottom w:val="0"/>
                                              <w:divBdr>
                                                <w:top w:val="none" w:sz="0" w:space="0" w:color="auto"/>
                                                <w:left w:val="none" w:sz="0" w:space="0" w:color="auto"/>
                                                <w:bottom w:val="none" w:sz="0" w:space="0" w:color="auto"/>
                                                <w:right w:val="none" w:sz="0" w:space="0" w:color="auto"/>
                                              </w:divBdr>
                                              <w:divsChild>
                                                <w:div w:id="944575017">
                                                  <w:marLeft w:val="0"/>
                                                  <w:marRight w:val="0"/>
                                                  <w:marTop w:val="0"/>
                                                  <w:marBottom w:val="0"/>
                                                  <w:divBdr>
                                                    <w:top w:val="none" w:sz="0" w:space="0" w:color="auto"/>
                                                    <w:left w:val="none" w:sz="0" w:space="0" w:color="auto"/>
                                                    <w:bottom w:val="none" w:sz="0" w:space="0" w:color="auto"/>
                                                    <w:right w:val="none" w:sz="0" w:space="0" w:color="auto"/>
                                                  </w:divBdr>
                                                  <w:divsChild>
                                                    <w:div w:id="857159859">
                                                      <w:marLeft w:val="0"/>
                                                      <w:marRight w:val="0"/>
                                                      <w:marTop w:val="0"/>
                                                      <w:marBottom w:val="0"/>
                                                      <w:divBdr>
                                                        <w:top w:val="none" w:sz="0" w:space="0" w:color="auto"/>
                                                        <w:left w:val="none" w:sz="0" w:space="0" w:color="auto"/>
                                                        <w:bottom w:val="none" w:sz="0" w:space="0" w:color="auto"/>
                                                        <w:right w:val="none" w:sz="0" w:space="0" w:color="auto"/>
                                                      </w:divBdr>
                                                      <w:divsChild>
                                                        <w:div w:id="1211764832">
                                                          <w:marLeft w:val="15"/>
                                                          <w:marRight w:val="15"/>
                                                          <w:marTop w:val="15"/>
                                                          <w:marBottom w:val="15"/>
                                                          <w:divBdr>
                                                            <w:top w:val="none" w:sz="0" w:space="0" w:color="auto"/>
                                                            <w:left w:val="none" w:sz="0" w:space="0" w:color="auto"/>
                                                            <w:bottom w:val="none" w:sz="0" w:space="0" w:color="auto"/>
                                                            <w:right w:val="none" w:sz="0" w:space="0" w:color="auto"/>
                                                          </w:divBdr>
                                                          <w:divsChild>
                                                            <w:div w:id="1527059859">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602304208">
                                                                  <w:marLeft w:val="0"/>
                                                                  <w:marRight w:val="0"/>
                                                                  <w:marTop w:val="0"/>
                                                                  <w:marBottom w:val="0"/>
                                                                  <w:divBdr>
                                                                    <w:top w:val="none" w:sz="0" w:space="0" w:color="auto"/>
                                                                    <w:left w:val="none" w:sz="0" w:space="0" w:color="auto"/>
                                                                    <w:bottom w:val="none" w:sz="0" w:space="0" w:color="auto"/>
                                                                    <w:right w:val="none" w:sz="0" w:space="0" w:color="auto"/>
                                                                  </w:divBdr>
                                                                  <w:divsChild>
                                                                    <w:div w:id="169006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898934408">
      <w:bodyDiv w:val="1"/>
      <w:marLeft w:val="0"/>
      <w:marRight w:val="0"/>
      <w:marTop w:val="0"/>
      <w:marBottom w:val="0"/>
      <w:divBdr>
        <w:top w:val="none" w:sz="0" w:space="0" w:color="auto"/>
        <w:left w:val="none" w:sz="0" w:space="0" w:color="auto"/>
        <w:bottom w:val="none" w:sz="0" w:space="0" w:color="auto"/>
        <w:right w:val="none" w:sz="0" w:space="0" w:color="auto"/>
      </w:divBdr>
    </w:div>
    <w:div w:id="1905985249">
      <w:bodyDiv w:val="1"/>
      <w:marLeft w:val="0"/>
      <w:marRight w:val="0"/>
      <w:marTop w:val="0"/>
      <w:marBottom w:val="0"/>
      <w:divBdr>
        <w:top w:val="none" w:sz="0" w:space="0" w:color="auto"/>
        <w:left w:val="none" w:sz="0" w:space="0" w:color="auto"/>
        <w:bottom w:val="none" w:sz="0" w:space="0" w:color="auto"/>
        <w:right w:val="none" w:sz="0" w:space="0" w:color="auto"/>
      </w:divBdr>
    </w:div>
    <w:div w:id="1926062132">
      <w:bodyDiv w:val="1"/>
      <w:marLeft w:val="0"/>
      <w:marRight w:val="0"/>
      <w:marTop w:val="0"/>
      <w:marBottom w:val="0"/>
      <w:divBdr>
        <w:top w:val="none" w:sz="0" w:space="0" w:color="auto"/>
        <w:left w:val="none" w:sz="0" w:space="0" w:color="auto"/>
        <w:bottom w:val="none" w:sz="0" w:space="0" w:color="auto"/>
        <w:right w:val="none" w:sz="0" w:space="0" w:color="auto"/>
      </w:divBdr>
    </w:div>
    <w:div w:id="1937207262">
      <w:bodyDiv w:val="1"/>
      <w:marLeft w:val="0"/>
      <w:marRight w:val="0"/>
      <w:marTop w:val="0"/>
      <w:marBottom w:val="0"/>
      <w:divBdr>
        <w:top w:val="none" w:sz="0" w:space="0" w:color="auto"/>
        <w:left w:val="none" w:sz="0" w:space="0" w:color="auto"/>
        <w:bottom w:val="none" w:sz="0" w:space="0" w:color="auto"/>
        <w:right w:val="none" w:sz="0" w:space="0" w:color="auto"/>
      </w:divBdr>
      <w:divsChild>
        <w:div w:id="507791188">
          <w:marLeft w:val="0"/>
          <w:marRight w:val="0"/>
          <w:marTop w:val="0"/>
          <w:marBottom w:val="0"/>
          <w:divBdr>
            <w:top w:val="none" w:sz="0" w:space="0" w:color="auto"/>
            <w:left w:val="none" w:sz="0" w:space="0" w:color="auto"/>
            <w:bottom w:val="none" w:sz="0" w:space="0" w:color="auto"/>
            <w:right w:val="none" w:sz="0" w:space="0" w:color="auto"/>
          </w:divBdr>
          <w:divsChild>
            <w:div w:id="1969702791">
              <w:marLeft w:val="0"/>
              <w:marRight w:val="0"/>
              <w:marTop w:val="0"/>
              <w:marBottom w:val="0"/>
              <w:divBdr>
                <w:top w:val="none" w:sz="0" w:space="0" w:color="auto"/>
                <w:left w:val="none" w:sz="0" w:space="0" w:color="auto"/>
                <w:bottom w:val="none" w:sz="0" w:space="0" w:color="auto"/>
                <w:right w:val="none" w:sz="0" w:space="0" w:color="auto"/>
              </w:divBdr>
              <w:divsChild>
                <w:div w:id="1555921254">
                  <w:marLeft w:val="0"/>
                  <w:marRight w:val="0"/>
                  <w:marTop w:val="0"/>
                  <w:marBottom w:val="0"/>
                  <w:divBdr>
                    <w:top w:val="none" w:sz="0" w:space="0" w:color="auto"/>
                    <w:left w:val="none" w:sz="0" w:space="0" w:color="auto"/>
                    <w:bottom w:val="none" w:sz="0" w:space="0" w:color="auto"/>
                    <w:right w:val="none" w:sz="0" w:space="0" w:color="auto"/>
                  </w:divBdr>
                  <w:divsChild>
                    <w:div w:id="1467701537">
                      <w:marLeft w:val="2325"/>
                      <w:marRight w:val="0"/>
                      <w:marTop w:val="0"/>
                      <w:marBottom w:val="0"/>
                      <w:divBdr>
                        <w:top w:val="none" w:sz="0" w:space="0" w:color="auto"/>
                        <w:left w:val="none" w:sz="0" w:space="0" w:color="auto"/>
                        <w:bottom w:val="none" w:sz="0" w:space="0" w:color="auto"/>
                        <w:right w:val="none" w:sz="0" w:space="0" w:color="auto"/>
                      </w:divBdr>
                      <w:divsChild>
                        <w:div w:id="789861444">
                          <w:marLeft w:val="0"/>
                          <w:marRight w:val="0"/>
                          <w:marTop w:val="0"/>
                          <w:marBottom w:val="0"/>
                          <w:divBdr>
                            <w:top w:val="none" w:sz="0" w:space="0" w:color="auto"/>
                            <w:left w:val="none" w:sz="0" w:space="0" w:color="auto"/>
                            <w:bottom w:val="none" w:sz="0" w:space="0" w:color="auto"/>
                            <w:right w:val="none" w:sz="0" w:space="0" w:color="auto"/>
                          </w:divBdr>
                          <w:divsChild>
                            <w:div w:id="517961701">
                              <w:marLeft w:val="0"/>
                              <w:marRight w:val="0"/>
                              <w:marTop w:val="0"/>
                              <w:marBottom w:val="0"/>
                              <w:divBdr>
                                <w:top w:val="none" w:sz="0" w:space="0" w:color="auto"/>
                                <w:left w:val="none" w:sz="0" w:space="0" w:color="auto"/>
                                <w:bottom w:val="none" w:sz="0" w:space="0" w:color="auto"/>
                                <w:right w:val="none" w:sz="0" w:space="0" w:color="auto"/>
                              </w:divBdr>
                              <w:divsChild>
                                <w:div w:id="1082261798">
                                  <w:marLeft w:val="0"/>
                                  <w:marRight w:val="0"/>
                                  <w:marTop w:val="0"/>
                                  <w:marBottom w:val="0"/>
                                  <w:divBdr>
                                    <w:top w:val="none" w:sz="0" w:space="0" w:color="auto"/>
                                    <w:left w:val="none" w:sz="0" w:space="0" w:color="auto"/>
                                    <w:bottom w:val="none" w:sz="0" w:space="0" w:color="auto"/>
                                    <w:right w:val="none" w:sz="0" w:space="0" w:color="auto"/>
                                  </w:divBdr>
                                  <w:divsChild>
                                    <w:div w:id="509561399">
                                      <w:marLeft w:val="0"/>
                                      <w:marRight w:val="0"/>
                                      <w:marTop w:val="0"/>
                                      <w:marBottom w:val="0"/>
                                      <w:divBdr>
                                        <w:top w:val="none" w:sz="0" w:space="0" w:color="auto"/>
                                        <w:left w:val="none" w:sz="0" w:space="0" w:color="auto"/>
                                        <w:bottom w:val="none" w:sz="0" w:space="0" w:color="auto"/>
                                        <w:right w:val="none" w:sz="0" w:space="0" w:color="auto"/>
                                      </w:divBdr>
                                      <w:divsChild>
                                        <w:div w:id="945431512">
                                          <w:marLeft w:val="0"/>
                                          <w:marRight w:val="0"/>
                                          <w:marTop w:val="0"/>
                                          <w:marBottom w:val="0"/>
                                          <w:divBdr>
                                            <w:top w:val="none" w:sz="0" w:space="0" w:color="auto"/>
                                            <w:left w:val="none" w:sz="0" w:space="0" w:color="auto"/>
                                            <w:bottom w:val="none" w:sz="0" w:space="0" w:color="auto"/>
                                            <w:right w:val="none" w:sz="0" w:space="0" w:color="auto"/>
                                          </w:divBdr>
                                          <w:divsChild>
                                            <w:div w:id="1883008766">
                                              <w:marLeft w:val="0"/>
                                              <w:marRight w:val="0"/>
                                              <w:marTop w:val="0"/>
                                              <w:marBottom w:val="0"/>
                                              <w:divBdr>
                                                <w:top w:val="none" w:sz="0" w:space="0" w:color="auto"/>
                                                <w:left w:val="none" w:sz="0" w:space="0" w:color="auto"/>
                                                <w:bottom w:val="none" w:sz="0" w:space="0" w:color="auto"/>
                                                <w:right w:val="none" w:sz="0" w:space="0" w:color="auto"/>
                                              </w:divBdr>
                                              <w:divsChild>
                                                <w:div w:id="1124881510">
                                                  <w:marLeft w:val="0"/>
                                                  <w:marRight w:val="0"/>
                                                  <w:marTop w:val="0"/>
                                                  <w:marBottom w:val="0"/>
                                                  <w:divBdr>
                                                    <w:top w:val="none" w:sz="0" w:space="0" w:color="auto"/>
                                                    <w:left w:val="none" w:sz="0" w:space="0" w:color="auto"/>
                                                    <w:bottom w:val="none" w:sz="0" w:space="0" w:color="auto"/>
                                                    <w:right w:val="none" w:sz="0" w:space="0" w:color="auto"/>
                                                  </w:divBdr>
                                                  <w:divsChild>
                                                    <w:div w:id="1653023601">
                                                      <w:marLeft w:val="0"/>
                                                      <w:marRight w:val="0"/>
                                                      <w:marTop w:val="0"/>
                                                      <w:marBottom w:val="0"/>
                                                      <w:divBdr>
                                                        <w:top w:val="none" w:sz="0" w:space="0" w:color="auto"/>
                                                        <w:left w:val="none" w:sz="0" w:space="0" w:color="auto"/>
                                                        <w:bottom w:val="none" w:sz="0" w:space="0" w:color="auto"/>
                                                        <w:right w:val="none" w:sz="0" w:space="0" w:color="auto"/>
                                                      </w:divBdr>
                                                      <w:divsChild>
                                                        <w:div w:id="974023750">
                                                          <w:marLeft w:val="15"/>
                                                          <w:marRight w:val="15"/>
                                                          <w:marTop w:val="15"/>
                                                          <w:marBottom w:val="15"/>
                                                          <w:divBdr>
                                                            <w:top w:val="none" w:sz="0" w:space="0" w:color="auto"/>
                                                            <w:left w:val="none" w:sz="0" w:space="0" w:color="auto"/>
                                                            <w:bottom w:val="none" w:sz="0" w:space="0" w:color="auto"/>
                                                            <w:right w:val="none" w:sz="0" w:space="0" w:color="auto"/>
                                                          </w:divBdr>
                                                          <w:divsChild>
                                                            <w:div w:id="251743959">
                                                              <w:marLeft w:val="0"/>
                                                              <w:marRight w:val="0"/>
                                                              <w:marTop w:val="0"/>
                                                              <w:marBottom w:val="0"/>
                                                              <w:divBdr>
                                                                <w:top w:val="none" w:sz="0" w:space="0" w:color="auto"/>
                                                                <w:left w:val="none" w:sz="0" w:space="0" w:color="auto"/>
                                                                <w:bottom w:val="none" w:sz="0" w:space="0" w:color="auto"/>
                                                                <w:right w:val="none" w:sz="0" w:space="0" w:color="auto"/>
                                                              </w:divBdr>
                                                            </w:div>
                                                            <w:div w:id="857812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67740152">
      <w:bodyDiv w:val="1"/>
      <w:marLeft w:val="0"/>
      <w:marRight w:val="0"/>
      <w:marTop w:val="0"/>
      <w:marBottom w:val="0"/>
      <w:divBdr>
        <w:top w:val="none" w:sz="0" w:space="0" w:color="auto"/>
        <w:left w:val="none" w:sz="0" w:space="0" w:color="auto"/>
        <w:bottom w:val="none" w:sz="0" w:space="0" w:color="auto"/>
        <w:right w:val="none" w:sz="0" w:space="0" w:color="auto"/>
      </w:divBdr>
      <w:divsChild>
        <w:div w:id="638072862">
          <w:marLeft w:val="0"/>
          <w:marRight w:val="0"/>
          <w:marTop w:val="0"/>
          <w:marBottom w:val="0"/>
          <w:divBdr>
            <w:top w:val="none" w:sz="0" w:space="0" w:color="auto"/>
            <w:left w:val="none" w:sz="0" w:space="0" w:color="auto"/>
            <w:bottom w:val="none" w:sz="0" w:space="0" w:color="auto"/>
            <w:right w:val="none" w:sz="0" w:space="0" w:color="auto"/>
          </w:divBdr>
          <w:divsChild>
            <w:div w:id="925115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890030">
      <w:bodyDiv w:val="1"/>
      <w:marLeft w:val="0"/>
      <w:marRight w:val="0"/>
      <w:marTop w:val="0"/>
      <w:marBottom w:val="0"/>
      <w:divBdr>
        <w:top w:val="none" w:sz="0" w:space="0" w:color="auto"/>
        <w:left w:val="none" w:sz="0" w:space="0" w:color="auto"/>
        <w:bottom w:val="none" w:sz="0" w:space="0" w:color="auto"/>
        <w:right w:val="none" w:sz="0" w:space="0" w:color="auto"/>
      </w:divBdr>
      <w:divsChild>
        <w:div w:id="1954166791">
          <w:marLeft w:val="0"/>
          <w:marRight w:val="0"/>
          <w:marTop w:val="0"/>
          <w:marBottom w:val="0"/>
          <w:divBdr>
            <w:top w:val="none" w:sz="0" w:space="0" w:color="auto"/>
            <w:left w:val="none" w:sz="0" w:space="0" w:color="auto"/>
            <w:bottom w:val="none" w:sz="0" w:space="0" w:color="auto"/>
            <w:right w:val="none" w:sz="0" w:space="0" w:color="auto"/>
          </w:divBdr>
          <w:divsChild>
            <w:div w:id="601035744">
              <w:marLeft w:val="0"/>
              <w:marRight w:val="0"/>
              <w:marTop w:val="0"/>
              <w:marBottom w:val="0"/>
              <w:divBdr>
                <w:top w:val="none" w:sz="0" w:space="0" w:color="auto"/>
                <w:left w:val="none" w:sz="0" w:space="0" w:color="auto"/>
                <w:bottom w:val="none" w:sz="0" w:space="0" w:color="auto"/>
                <w:right w:val="none" w:sz="0" w:space="0" w:color="auto"/>
              </w:divBdr>
              <w:divsChild>
                <w:div w:id="1878659377">
                  <w:marLeft w:val="0"/>
                  <w:marRight w:val="0"/>
                  <w:marTop w:val="0"/>
                  <w:marBottom w:val="0"/>
                  <w:divBdr>
                    <w:top w:val="none" w:sz="0" w:space="0" w:color="auto"/>
                    <w:left w:val="none" w:sz="0" w:space="0" w:color="auto"/>
                    <w:bottom w:val="none" w:sz="0" w:space="0" w:color="auto"/>
                    <w:right w:val="none" w:sz="0" w:space="0" w:color="auto"/>
                  </w:divBdr>
                  <w:divsChild>
                    <w:div w:id="1923485383">
                      <w:marLeft w:val="2325"/>
                      <w:marRight w:val="0"/>
                      <w:marTop w:val="0"/>
                      <w:marBottom w:val="0"/>
                      <w:divBdr>
                        <w:top w:val="none" w:sz="0" w:space="0" w:color="auto"/>
                        <w:left w:val="none" w:sz="0" w:space="0" w:color="auto"/>
                        <w:bottom w:val="none" w:sz="0" w:space="0" w:color="auto"/>
                        <w:right w:val="none" w:sz="0" w:space="0" w:color="auto"/>
                      </w:divBdr>
                      <w:divsChild>
                        <w:div w:id="2078939638">
                          <w:marLeft w:val="0"/>
                          <w:marRight w:val="0"/>
                          <w:marTop w:val="0"/>
                          <w:marBottom w:val="0"/>
                          <w:divBdr>
                            <w:top w:val="none" w:sz="0" w:space="0" w:color="auto"/>
                            <w:left w:val="none" w:sz="0" w:space="0" w:color="auto"/>
                            <w:bottom w:val="none" w:sz="0" w:space="0" w:color="auto"/>
                            <w:right w:val="none" w:sz="0" w:space="0" w:color="auto"/>
                          </w:divBdr>
                          <w:divsChild>
                            <w:div w:id="285082160">
                              <w:marLeft w:val="0"/>
                              <w:marRight w:val="0"/>
                              <w:marTop w:val="0"/>
                              <w:marBottom w:val="0"/>
                              <w:divBdr>
                                <w:top w:val="none" w:sz="0" w:space="0" w:color="auto"/>
                                <w:left w:val="none" w:sz="0" w:space="0" w:color="auto"/>
                                <w:bottom w:val="none" w:sz="0" w:space="0" w:color="auto"/>
                                <w:right w:val="none" w:sz="0" w:space="0" w:color="auto"/>
                              </w:divBdr>
                              <w:divsChild>
                                <w:div w:id="1405445007">
                                  <w:marLeft w:val="0"/>
                                  <w:marRight w:val="0"/>
                                  <w:marTop w:val="0"/>
                                  <w:marBottom w:val="0"/>
                                  <w:divBdr>
                                    <w:top w:val="none" w:sz="0" w:space="0" w:color="auto"/>
                                    <w:left w:val="none" w:sz="0" w:space="0" w:color="auto"/>
                                    <w:bottom w:val="none" w:sz="0" w:space="0" w:color="auto"/>
                                    <w:right w:val="none" w:sz="0" w:space="0" w:color="auto"/>
                                  </w:divBdr>
                                  <w:divsChild>
                                    <w:div w:id="376783105">
                                      <w:marLeft w:val="0"/>
                                      <w:marRight w:val="0"/>
                                      <w:marTop w:val="0"/>
                                      <w:marBottom w:val="0"/>
                                      <w:divBdr>
                                        <w:top w:val="none" w:sz="0" w:space="0" w:color="auto"/>
                                        <w:left w:val="none" w:sz="0" w:space="0" w:color="auto"/>
                                        <w:bottom w:val="none" w:sz="0" w:space="0" w:color="auto"/>
                                        <w:right w:val="none" w:sz="0" w:space="0" w:color="auto"/>
                                      </w:divBdr>
                                      <w:divsChild>
                                        <w:div w:id="197016117">
                                          <w:marLeft w:val="0"/>
                                          <w:marRight w:val="0"/>
                                          <w:marTop w:val="0"/>
                                          <w:marBottom w:val="0"/>
                                          <w:divBdr>
                                            <w:top w:val="none" w:sz="0" w:space="0" w:color="auto"/>
                                            <w:left w:val="none" w:sz="0" w:space="0" w:color="auto"/>
                                            <w:bottom w:val="none" w:sz="0" w:space="0" w:color="auto"/>
                                            <w:right w:val="none" w:sz="0" w:space="0" w:color="auto"/>
                                          </w:divBdr>
                                          <w:divsChild>
                                            <w:div w:id="798688814">
                                              <w:marLeft w:val="0"/>
                                              <w:marRight w:val="0"/>
                                              <w:marTop w:val="0"/>
                                              <w:marBottom w:val="0"/>
                                              <w:divBdr>
                                                <w:top w:val="none" w:sz="0" w:space="0" w:color="auto"/>
                                                <w:left w:val="none" w:sz="0" w:space="0" w:color="auto"/>
                                                <w:bottom w:val="none" w:sz="0" w:space="0" w:color="auto"/>
                                                <w:right w:val="none" w:sz="0" w:space="0" w:color="auto"/>
                                              </w:divBdr>
                                              <w:divsChild>
                                                <w:div w:id="856236175">
                                                  <w:marLeft w:val="0"/>
                                                  <w:marRight w:val="0"/>
                                                  <w:marTop w:val="0"/>
                                                  <w:marBottom w:val="0"/>
                                                  <w:divBdr>
                                                    <w:top w:val="none" w:sz="0" w:space="0" w:color="auto"/>
                                                    <w:left w:val="none" w:sz="0" w:space="0" w:color="auto"/>
                                                    <w:bottom w:val="none" w:sz="0" w:space="0" w:color="auto"/>
                                                    <w:right w:val="none" w:sz="0" w:space="0" w:color="auto"/>
                                                  </w:divBdr>
                                                  <w:divsChild>
                                                    <w:div w:id="1426800596">
                                                      <w:marLeft w:val="0"/>
                                                      <w:marRight w:val="0"/>
                                                      <w:marTop w:val="0"/>
                                                      <w:marBottom w:val="0"/>
                                                      <w:divBdr>
                                                        <w:top w:val="none" w:sz="0" w:space="0" w:color="auto"/>
                                                        <w:left w:val="none" w:sz="0" w:space="0" w:color="auto"/>
                                                        <w:bottom w:val="none" w:sz="0" w:space="0" w:color="auto"/>
                                                        <w:right w:val="none" w:sz="0" w:space="0" w:color="auto"/>
                                                      </w:divBdr>
                                                      <w:divsChild>
                                                        <w:div w:id="1137986963">
                                                          <w:marLeft w:val="0"/>
                                                          <w:marRight w:val="0"/>
                                                          <w:marTop w:val="0"/>
                                                          <w:marBottom w:val="0"/>
                                                          <w:divBdr>
                                                            <w:top w:val="none" w:sz="0" w:space="0" w:color="auto"/>
                                                            <w:left w:val="none" w:sz="0" w:space="0" w:color="auto"/>
                                                            <w:bottom w:val="none" w:sz="0" w:space="0" w:color="auto"/>
                                                            <w:right w:val="none" w:sz="0" w:space="0" w:color="auto"/>
                                                          </w:divBdr>
                                                          <w:divsChild>
                                                            <w:div w:id="666707215">
                                                              <w:marLeft w:val="15"/>
                                                              <w:marRight w:val="15"/>
                                                              <w:marTop w:val="15"/>
                                                              <w:marBottom w:val="15"/>
                                                              <w:divBdr>
                                                                <w:top w:val="single" w:sz="6" w:space="8" w:color="DBE5F1"/>
                                                                <w:left w:val="single" w:sz="6" w:space="8" w:color="DBE5F1"/>
                                                                <w:bottom w:val="single" w:sz="6" w:space="8" w:color="DBE5F1"/>
                                                                <w:right w:val="single" w:sz="6" w:space="8" w:color="DBE5F1"/>
                                                              </w:divBdr>
                                                              <w:divsChild>
                                                                <w:div w:id="35351037">
                                                                  <w:marLeft w:val="0"/>
                                                                  <w:marRight w:val="0"/>
                                                                  <w:marTop w:val="0"/>
                                                                  <w:marBottom w:val="0"/>
                                                                  <w:divBdr>
                                                                    <w:top w:val="none" w:sz="0" w:space="0" w:color="auto"/>
                                                                    <w:left w:val="none" w:sz="0" w:space="0" w:color="auto"/>
                                                                    <w:bottom w:val="none" w:sz="0" w:space="0" w:color="auto"/>
                                                                    <w:right w:val="none" w:sz="0" w:space="0" w:color="auto"/>
                                                                  </w:divBdr>
                                                                </w:div>
                                                                <w:div w:id="69814788">
                                                                  <w:blockQuote w:val="1"/>
                                                                  <w:marLeft w:val="720"/>
                                                                  <w:marRight w:val="0"/>
                                                                  <w:marTop w:val="100"/>
                                                                  <w:marBottom w:val="100"/>
                                                                  <w:divBdr>
                                                                    <w:top w:val="none" w:sz="0" w:space="0" w:color="auto"/>
                                                                    <w:left w:val="none" w:sz="0" w:space="0" w:color="auto"/>
                                                                    <w:bottom w:val="none" w:sz="0" w:space="0" w:color="auto"/>
                                                                    <w:right w:val="none" w:sz="0" w:space="0" w:color="auto"/>
                                                                  </w:divBdr>
                                                                </w:div>
                                                                <w:div w:id="79985694">
                                                                  <w:marLeft w:val="0"/>
                                                                  <w:marRight w:val="0"/>
                                                                  <w:marTop w:val="0"/>
                                                                  <w:marBottom w:val="0"/>
                                                                  <w:divBdr>
                                                                    <w:top w:val="none" w:sz="0" w:space="0" w:color="auto"/>
                                                                    <w:left w:val="none" w:sz="0" w:space="0" w:color="auto"/>
                                                                    <w:bottom w:val="none" w:sz="0" w:space="0" w:color="auto"/>
                                                                    <w:right w:val="none" w:sz="0" w:space="0" w:color="auto"/>
                                                                  </w:divBdr>
                                                                </w:div>
                                                                <w:div w:id="99185600">
                                                                  <w:marLeft w:val="0"/>
                                                                  <w:marRight w:val="0"/>
                                                                  <w:marTop w:val="0"/>
                                                                  <w:marBottom w:val="0"/>
                                                                  <w:divBdr>
                                                                    <w:top w:val="none" w:sz="0" w:space="0" w:color="auto"/>
                                                                    <w:left w:val="none" w:sz="0" w:space="0" w:color="auto"/>
                                                                    <w:bottom w:val="none" w:sz="0" w:space="0" w:color="auto"/>
                                                                    <w:right w:val="none" w:sz="0" w:space="0" w:color="auto"/>
                                                                  </w:divBdr>
                                                                </w:div>
                                                                <w:div w:id="108864650">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180581706">
                                                                      <w:marLeft w:val="0"/>
                                                                      <w:marRight w:val="0"/>
                                                                      <w:marTop w:val="0"/>
                                                                      <w:marBottom w:val="0"/>
                                                                      <w:divBdr>
                                                                        <w:top w:val="none" w:sz="0" w:space="0" w:color="auto"/>
                                                                        <w:left w:val="none" w:sz="0" w:space="0" w:color="auto"/>
                                                                        <w:bottom w:val="none" w:sz="0" w:space="0" w:color="auto"/>
                                                                        <w:right w:val="none" w:sz="0" w:space="0" w:color="auto"/>
                                                                      </w:divBdr>
                                                                    </w:div>
                                                                  </w:divsChild>
                                                                </w:div>
                                                                <w:div w:id="121920993">
                                                                  <w:marLeft w:val="0"/>
                                                                  <w:marRight w:val="0"/>
                                                                  <w:marTop w:val="0"/>
                                                                  <w:marBottom w:val="0"/>
                                                                  <w:divBdr>
                                                                    <w:top w:val="none" w:sz="0" w:space="0" w:color="auto"/>
                                                                    <w:left w:val="none" w:sz="0" w:space="0" w:color="auto"/>
                                                                    <w:bottom w:val="none" w:sz="0" w:space="0" w:color="auto"/>
                                                                    <w:right w:val="none" w:sz="0" w:space="0" w:color="auto"/>
                                                                  </w:divBdr>
                                                                </w:div>
                                                                <w:div w:id="128279187">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48890716">
                                                                      <w:marLeft w:val="0"/>
                                                                      <w:marRight w:val="0"/>
                                                                      <w:marTop w:val="0"/>
                                                                      <w:marBottom w:val="0"/>
                                                                      <w:divBdr>
                                                                        <w:top w:val="none" w:sz="0" w:space="0" w:color="auto"/>
                                                                        <w:left w:val="none" w:sz="0" w:space="0" w:color="auto"/>
                                                                        <w:bottom w:val="none" w:sz="0" w:space="0" w:color="auto"/>
                                                                        <w:right w:val="none" w:sz="0" w:space="0" w:color="auto"/>
                                                                      </w:divBdr>
                                                                    </w:div>
                                                                    <w:div w:id="257714285">
                                                                      <w:marLeft w:val="0"/>
                                                                      <w:marRight w:val="0"/>
                                                                      <w:marTop w:val="0"/>
                                                                      <w:marBottom w:val="0"/>
                                                                      <w:divBdr>
                                                                        <w:top w:val="none" w:sz="0" w:space="0" w:color="auto"/>
                                                                        <w:left w:val="none" w:sz="0" w:space="0" w:color="auto"/>
                                                                        <w:bottom w:val="none" w:sz="0" w:space="0" w:color="auto"/>
                                                                        <w:right w:val="none" w:sz="0" w:space="0" w:color="auto"/>
                                                                      </w:divBdr>
                                                                    </w:div>
                                                                    <w:div w:id="609048649">
                                                                      <w:marLeft w:val="0"/>
                                                                      <w:marRight w:val="0"/>
                                                                      <w:marTop w:val="0"/>
                                                                      <w:marBottom w:val="0"/>
                                                                      <w:divBdr>
                                                                        <w:top w:val="none" w:sz="0" w:space="0" w:color="auto"/>
                                                                        <w:left w:val="none" w:sz="0" w:space="0" w:color="auto"/>
                                                                        <w:bottom w:val="none" w:sz="0" w:space="0" w:color="auto"/>
                                                                        <w:right w:val="none" w:sz="0" w:space="0" w:color="auto"/>
                                                                      </w:divBdr>
                                                                    </w:div>
                                                                    <w:div w:id="837961578">
                                                                      <w:marLeft w:val="0"/>
                                                                      <w:marRight w:val="0"/>
                                                                      <w:marTop w:val="0"/>
                                                                      <w:marBottom w:val="0"/>
                                                                      <w:divBdr>
                                                                        <w:top w:val="none" w:sz="0" w:space="0" w:color="auto"/>
                                                                        <w:left w:val="none" w:sz="0" w:space="0" w:color="auto"/>
                                                                        <w:bottom w:val="none" w:sz="0" w:space="0" w:color="auto"/>
                                                                        <w:right w:val="none" w:sz="0" w:space="0" w:color="auto"/>
                                                                      </w:divBdr>
                                                                    </w:div>
                                                                    <w:div w:id="899679081">
                                                                      <w:marLeft w:val="0"/>
                                                                      <w:marRight w:val="0"/>
                                                                      <w:marTop w:val="0"/>
                                                                      <w:marBottom w:val="0"/>
                                                                      <w:divBdr>
                                                                        <w:top w:val="none" w:sz="0" w:space="0" w:color="auto"/>
                                                                        <w:left w:val="none" w:sz="0" w:space="0" w:color="auto"/>
                                                                        <w:bottom w:val="none" w:sz="0" w:space="0" w:color="auto"/>
                                                                        <w:right w:val="none" w:sz="0" w:space="0" w:color="auto"/>
                                                                      </w:divBdr>
                                                                    </w:div>
                                                                    <w:div w:id="958101557">
                                                                      <w:marLeft w:val="0"/>
                                                                      <w:marRight w:val="0"/>
                                                                      <w:marTop w:val="0"/>
                                                                      <w:marBottom w:val="0"/>
                                                                      <w:divBdr>
                                                                        <w:top w:val="none" w:sz="0" w:space="0" w:color="auto"/>
                                                                        <w:left w:val="none" w:sz="0" w:space="0" w:color="auto"/>
                                                                        <w:bottom w:val="none" w:sz="0" w:space="0" w:color="auto"/>
                                                                        <w:right w:val="none" w:sz="0" w:space="0" w:color="auto"/>
                                                                      </w:divBdr>
                                                                    </w:div>
                                                                    <w:div w:id="1411001954">
                                                                      <w:marLeft w:val="0"/>
                                                                      <w:marRight w:val="0"/>
                                                                      <w:marTop w:val="0"/>
                                                                      <w:marBottom w:val="0"/>
                                                                      <w:divBdr>
                                                                        <w:top w:val="none" w:sz="0" w:space="0" w:color="auto"/>
                                                                        <w:left w:val="none" w:sz="0" w:space="0" w:color="auto"/>
                                                                        <w:bottom w:val="none" w:sz="0" w:space="0" w:color="auto"/>
                                                                        <w:right w:val="none" w:sz="0" w:space="0" w:color="auto"/>
                                                                      </w:divBdr>
                                                                    </w:div>
                                                                    <w:div w:id="1445274757">
                                                                      <w:marLeft w:val="0"/>
                                                                      <w:marRight w:val="0"/>
                                                                      <w:marTop w:val="0"/>
                                                                      <w:marBottom w:val="0"/>
                                                                      <w:divBdr>
                                                                        <w:top w:val="none" w:sz="0" w:space="0" w:color="auto"/>
                                                                        <w:left w:val="none" w:sz="0" w:space="0" w:color="auto"/>
                                                                        <w:bottom w:val="none" w:sz="0" w:space="0" w:color="auto"/>
                                                                        <w:right w:val="none" w:sz="0" w:space="0" w:color="auto"/>
                                                                      </w:divBdr>
                                                                    </w:div>
                                                                    <w:div w:id="1498688338">
                                                                      <w:marLeft w:val="0"/>
                                                                      <w:marRight w:val="0"/>
                                                                      <w:marTop w:val="0"/>
                                                                      <w:marBottom w:val="0"/>
                                                                      <w:divBdr>
                                                                        <w:top w:val="none" w:sz="0" w:space="0" w:color="auto"/>
                                                                        <w:left w:val="none" w:sz="0" w:space="0" w:color="auto"/>
                                                                        <w:bottom w:val="none" w:sz="0" w:space="0" w:color="auto"/>
                                                                        <w:right w:val="none" w:sz="0" w:space="0" w:color="auto"/>
                                                                      </w:divBdr>
                                                                    </w:div>
                                                                    <w:div w:id="1794862839">
                                                                      <w:marLeft w:val="0"/>
                                                                      <w:marRight w:val="0"/>
                                                                      <w:marTop w:val="0"/>
                                                                      <w:marBottom w:val="0"/>
                                                                      <w:divBdr>
                                                                        <w:top w:val="none" w:sz="0" w:space="0" w:color="auto"/>
                                                                        <w:left w:val="none" w:sz="0" w:space="0" w:color="auto"/>
                                                                        <w:bottom w:val="none" w:sz="0" w:space="0" w:color="auto"/>
                                                                        <w:right w:val="none" w:sz="0" w:space="0" w:color="auto"/>
                                                                      </w:divBdr>
                                                                    </w:div>
                                                                    <w:div w:id="2131976749">
                                                                      <w:marLeft w:val="0"/>
                                                                      <w:marRight w:val="0"/>
                                                                      <w:marTop w:val="0"/>
                                                                      <w:marBottom w:val="0"/>
                                                                      <w:divBdr>
                                                                        <w:top w:val="none" w:sz="0" w:space="0" w:color="auto"/>
                                                                        <w:left w:val="none" w:sz="0" w:space="0" w:color="auto"/>
                                                                        <w:bottom w:val="none" w:sz="0" w:space="0" w:color="auto"/>
                                                                        <w:right w:val="none" w:sz="0" w:space="0" w:color="auto"/>
                                                                      </w:divBdr>
                                                                    </w:div>
                                                                  </w:divsChild>
                                                                </w:div>
                                                                <w:div w:id="158084191">
                                                                  <w:marLeft w:val="0"/>
                                                                  <w:marRight w:val="0"/>
                                                                  <w:marTop w:val="0"/>
                                                                  <w:marBottom w:val="0"/>
                                                                  <w:divBdr>
                                                                    <w:top w:val="none" w:sz="0" w:space="0" w:color="auto"/>
                                                                    <w:left w:val="none" w:sz="0" w:space="0" w:color="auto"/>
                                                                    <w:bottom w:val="none" w:sz="0" w:space="0" w:color="auto"/>
                                                                    <w:right w:val="none" w:sz="0" w:space="0" w:color="auto"/>
                                                                  </w:divBdr>
                                                                </w:div>
                                                                <w:div w:id="181476545">
                                                                  <w:marLeft w:val="0"/>
                                                                  <w:marRight w:val="0"/>
                                                                  <w:marTop w:val="0"/>
                                                                  <w:marBottom w:val="0"/>
                                                                  <w:divBdr>
                                                                    <w:top w:val="none" w:sz="0" w:space="0" w:color="auto"/>
                                                                    <w:left w:val="none" w:sz="0" w:space="0" w:color="auto"/>
                                                                    <w:bottom w:val="none" w:sz="0" w:space="0" w:color="auto"/>
                                                                    <w:right w:val="none" w:sz="0" w:space="0" w:color="auto"/>
                                                                  </w:divBdr>
                                                                </w:div>
                                                                <w:div w:id="184906781">
                                                                  <w:marLeft w:val="0"/>
                                                                  <w:marRight w:val="0"/>
                                                                  <w:marTop w:val="0"/>
                                                                  <w:marBottom w:val="0"/>
                                                                  <w:divBdr>
                                                                    <w:top w:val="none" w:sz="0" w:space="0" w:color="auto"/>
                                                                    <w:left w:val="none" w:sz="0" w:space="0" w:color="auto"/>
                                                                    <w:bottom w:val="none" w:sz="0" w:space="0" w:color="auto"/>
                                                                    <w:right w:val="none" w:sz="0" w:space="0" w:color="auto"/>
                                                                  </w:divBdr>
                                                                  <w:divsChild>
                                                                    <w:div w:id="394932524">
                                                                      <w:marLeft w:val="0"/>
                                                                      <w:marRight w:val="0"/>
                                                                      <w:marTop w:val="0"/>
                                                                      <w:marBottom w:val="0"/>
                                                                      <w:divBdr>
                                                                        <w:top w:val="none" w:sz="0" w:space="0" w:color="auto"/>
                                                                        <w:left w:val="none" w:sz="0" w:space="0" w:color="auto"/>
                                                                        <w:bottom w:val="none" w:sz="0" w:space="0" w:color="auto"/>
                                                                        <w:right w:val="none" w:sz="0" w:space="0" w:color="auto"/>
                                                                      </w:divBdr>
                                                                    </w:div>
                                                                  </w:divsChild>
                                                                </w:div>
                                                                <w:div w:id="205026776">
                                                                  <w:marLeft w:val="0"/>
                                                                  <w:marRight w:val="0"/>
                                                                  <w:marTop w:val="0"/>
                                                                  <w:marBottom w:val="0"/>
                                                                  <w:divBdr>
                                                                    <w:top w:val="none" w:sz="0" w:space="0" w:color="auto"/>
                                                                    <w:left w:val="none" w:sz="0" w:space="0" w:color="auto"/>
                                                                    <w:bottom w:val="none" w:sz="0" w:space="0" w:color="auto"/>
                                                                    <w:right w:val="none" w:sz="0" w:space="0" w:color="auto"/>
                                                                  </w:divBdr>
                                                                </w:div>
                                                                <w:div w:id="228267018">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19151745">
                                                                      <w:marLeft w:val="0"/>
                                                                      <w:marRight w:val="0"/>
                                                                      <w:marTop w:val="0"/>
                                                                      <w:marBottom w:val="0"/>
                                                                      <w:divBdr>
                                                                        <w:top w:val="none" w:sz="0" w:space="0" w:color="auto"/>
                                                                        <w:left w:val="none" w:sz="0" w:space="0" w:color="auto"/>
                                                                        <w:bottom w:val="none" w:sz="0" w:space="0" w:color="auto"/>
                                                                        <w:right w:val="none" w:sz="0" w:space="0" w:color="auto"/>
                                                                      </w:divBdr>
                                                                    </w:div>
                                                                  </w:divsChild>
                                                                </w:div>
                                                                <w:div w:id="257448198">
                                                                  <w:marLeft w:val="0"/>
                                                                  <w:marRight w:val="0"/>
                                                                  <w:marTop w:val="0"/>
                                                                  <w:marBottom w:val="0"/>
                                                                  <w:divBdr>
                                                                    <w:top w:val="none" w:sz="0" w:space="0" w:color="auto"/>
                                                                    <w:left w:val="none" w:sz="0" w:space="0" w:color="auto"/>
                                                                    <w:bottom w:val="none" w:sz="0" w:space="0" w:color="auto"/>
                                                                    <w:right w:val="none" w:sz="0" w:space="0" w:color="auto"/>
                                                                  </w:divBdr>
                                                                </w:div>
                                                                <w:div w:id="259726140">
                                                                  <w:marLeft w:val="0"/>
                                                                  <w:marRight w:val="0"/>
                                                                  <w:marTop w:val="0"/>
                                                                  <w:marBottom w:val="0"/>
                                                                  <w:divBdr>
                                                                    <w:top w:val="none" w:sz="0" w:space="0" w:color="auto"/>
                                                                    <w:left w:val="none" w:sz="0" w:space="0" w:color="auto"/>
                                                                    <w:bottom w:val="none" w:sz="0" w:space="0" w:color="auto"/>
                                                                    <w:right w:val="none" w:sz="0" w:space="0" w:color="auto"/>
                                                                  </w:divBdr>
                                                                </w:div>
                                                                <w:div w:id="261106984">
                                                                  <w:marLeft w:val="0"/>
                                                                  <w:marRight w:val="0"/>
                                                                  <w:marTop w:val="0"/>
                                                                  <w:marBottom w:val="0"/>
                                                                  <w:divBdr>
                                                                    <w:top w:val="none" w:sz="0" w:space="0" w:color="auto"/>
                                                                    <w:left w:val="none" w:sz="0" w:space="0" w:color="auto"/>
                                                                    <w:bottom w:val="none" w:sz="0" w:space="0" w:color="auto"/>
                                                                    <w:right w:val="none" w:sz="0" w:space="0" w:color="auto"/>
                                                                  </w:divBdr>
                                                                </w:div>
                                                                <w:div w:id="336927813">
                                                                  <w:marLeft w:val="0"/>
                                                                  <w:marRight w:val="0"/>
                                                                  <w:marTop w:val="0"/>
                                                                  <w:marBottom w:val="0"/>
                                                                  <w:divBdr>
                                                                    <w:top w:val="none" w:sz="0" w:space="0" w:color="auto"/>
                                                                    <w:left w:val="none" w:sz="0" w:space="0" w:color="auto"/>
                                                                    <w:bottom w:val="none" w:sz="0" w:space="0" w:color="auto"/>
                                                                    <w:right w:val="none" w:sz="0" w:space="0" w:color="auto"/>
                                                                  </w:divBdr>
                                                                </w:div>
                                                                <w:div w:id="368184781">
                                                                  <w:marLeft w:val="0"/>
                                                                  <w:marRight w:val="0"/>
                                                                  <w:marTop w:val="0"/>
                                                                  <w:marBottom w:val="0"/>
                                                                  <w:divBdr>
                                                                    <w:top w:val="none" w:sz="0" w:space="0" w:color="auto"/>
                                                                    <w:left w:val="none" w:sz="0" w:space="0" w:color="auto"/>
                                                                    <w:bottom w:val="none" w:sz="0" w:space="0" w:color="auto"/>
                                                                    <w:right w:val="none" w:sz="0" w:space="0" w:color="auto"/>
                                                                  </w:divBdr>
                                                                </w:div>
                                                                <w:div w:id="411388581">
                                                                  <w:marLeft w:val="0"/>
                                                                  <w:marRight w:val="0"/>
                                                                  <w:marTop w:val="0"/>
                                                                  <w:marBottom w:val="0"/>
                                                                  <w:divBdr>
                                                                    <w:top w:val="none" w:sz="0" w:space="0" w:color="auto"/>
                                                                    <w:left w:val="none" w:sz="0" w:space="0" w:color="auto"/>
                                                                    <w:bottom w:val="none" w:sz="0" w:space="0" w:color="auto"/>
                                                                    <w:right w:val="none" w:sz="0" w:space="0" w:color="auto"/>
                                                                  </w:divBdr>
                                                                </w:div>
                                                                <w:div w:id="414790859">
                                                                  <w:marLeft w:val="0"/>
                                                                  <w:marRight w:val="0"/>
                                                                  <w:marTop w:val="0"/>
                                                                  <w:marBottom w:val="0"/>
                                                                  <w:divBdr>
                                                                    <w:top w:val="none" w:sz="0" w:space="0" w:color="auto"/>
                                                                    <w:left w:val="none" w:sz="0" w:space="0" w:color="auto"/>
                                                                    <w:bottom w:val="none" w:sz="0" w:space="0" w:color="auto"/>
                                                                    <w:right w:val="none" w:sz="0" w:space="0" w:color="auto"/>
                                                                  </w:divBdr>
                                                                </w:div>
                                                                <w:div w:id="433135786">
                                                                  <w:marLeft w:val="0"/>
                                                                  <w:marRight w:val="0"/>
                                                                  <w:marTop w:val="0"/>
                                                                  <w:marBottom w:val="0"/>
                                                                  <w:divBdr>
                                                                    <w:top w:val="none" w:sz="0" w:space="0" w:color="auto"/>
                                                                    <w:left w:val="none" w:sz="0" w:space="0" w:color="auto"/>
                                                                    <w:bottom w:val="none" w:sz="0" w:space="0" w:color="auto"/>
                                                                    <w:right w:val="none" w:sz="0" w:space="0" w:color="auto"/>
                                                                  </w:divBdr>
                                                                </w:div>
                                                                <w:div w:id="458962238">
                                                                  <w:marLeft w:val="0"/>
                                                                  <w:marRight w:val="0"/>
                                                                  <w:marTop w:val="0"/>
                                                                  <w:marBottom w:val="0"/>
                                                                  <w:divBdr>
                                                                    <w:top w:val="none" w:sz="0" w:space="0" w:color="auto"/>
                                                                    <w:left w:val="none" w:sz="0" w:space="0" w:color="auto"/>
                                                                    <w:bottom w:val="none" w:sz="0" w:space="0" w:color="auto"/>
                                                                    <w:right w:val="none" w:sz="0" w:space="0" w:color="auto"/>
                                                                  </w:divBdr>
                                                                </w:div>
                                                                <w:div w:id="461314915">
                                                                  <w:marLeft w:val="0"/>
                                                                  <w:marRight w:val="0"/>
                                                                  <w:marTop w:val="0"/>
                                                                  <w:marBottom w:val="0"/>
                                                                  <w:divBdr>
                                                                    <w:top w:val="none" w:sz="0" w:space="0" w:color="auto"/>
                                                                    <w:left w:val="none" w:sz="0" w:space="0" w:color="auto"/>
                                                                    <w:bottom w:val="none" w:sz="0" w:space="0" w:color="auto"/>
                                                                    <w:right w:val="none" w:sz="0" w:space="0" w:color="auto"/>
                                                                  </w:divBdr>
                                                                </w:div>
                                                                <w:div w:id="468785537">
                                                                  <w:marLeft w:val="0"/>
                                                                  <w:marRight w:val="0"/>
                                                                  <w:marTop w:val="0"/>
                                                                  <w:marBottom w:val="0"/>
                                                                  <w:divBdr>
                                                                    <w:top w:val="none" w:sz="0" w:space="0" w:color="auto"/>
                                                                    <w:left w:val="none" w:sz="0" w:space="0" w:color="auto"/>
                                                                    <w:bottom w:val="none" w:sz="0" w:space="0" w:color="auto"/>
                                                                    <w:right w:val="none" w:sz="0" w:space="0" w:color="auto"/>
                                                                  </w:divBdr>
                                                                </w:div>
                                                                <w:div w:id="472794299">
                                                                  <w:marLeft w:val="0"/>
                                                                  <w:marRight w:val="0"/>
                                                                  <w:marTop w:val="0"/>
                                                                  <w:marBottom w:val="0"/>
                                                                  <w:divBdr>
                                                                    <w:top w:val="none" w:sz="0" w:space="0" w:color="auto"/>
                                                                    <w:left w:val="none" w:sz="0" w:space="0" w:color="auto"/>
                                                                    <w:bottom w:val="none" w:sz="0" w:space="0" w:color="auto"/>
                                                                    <w:right w:val="none" w:sz="0" w:space="0" w:color="auto"/>
                                                                  </w:divBdr>
                                                                  <w:divsChild>
                                                                    <w:div w:id="327756925">
                                                                      <w:marLeft w:val="0"/>
                                                                      <w:marRight w:val="0"/>
                                                                      <w:marTop w:val="0"/>
                                                                      <w:marBottom w:val="0"/>
                                                                      <w:divBdr>
                                                                        <w:top w:val="none" w:sz="0" w:space="0" w:color="auto"/>
                                                                        <w:left w:val="none" w:sz="0" w:space="0" w:color="auto"/>
                                                                        <w:bottom w:val="none" w:sz="0" w:space="0" w:color="auto"/>
                                                                        <w:right w:val="none" w:sz="0" w:space="0" w:color="auto"/>
                                                                      </w:divBdr>
                                                                    </w:div>
                                                                    <w:div w:id="1263415233">
                                                                      <w:marLeft w:val="0"/>
                                                                      <w:marRight w:val="0"/>
                                                                      <w:marTop w:val="0"/>
                                                                      <w:marBottom w:val="0"/>
                                                                      <w:divBdr>
                                                                        <w:top w:val="none" w:sz="0" w:space="0" w:color="auto"/>
                                                                        <w:left w:val="none" w:sz="0" w:space="0" w:color="auto"/>
                                                                        <w:bottom w:val="none" w:sz="0" w:space="0" w:color="auto"/>
                                                                        <w:right w:val="none" w:sz="0" w:space="0" w:color="auto"/>
                                                                      </w:divBdr>
                                                                    </w:div>
                                                                    <w:div w:id="1472022695">
                                                                      <w:marLeft w:val="0"/>
                                                                      <w:marRight w:val="0"/>
                                                                      <w:marTop w:val="0"/>
                                                                      <w:marBottom w:val="0"/>
                                                                      <w:divBdr>
                                                                        <w:top w:val="none" w:sz="0" w:space="0" w:color="auto"/>
                                                                        <w:left w:val="none" w:sz="0" w:space="0" w:color="auto"/>
                                                                        <w:bottom w:val="none" w:sz="0" w:space="0" w:color="auto"/>
                                                                        <w:right w:val="none" w:sz="0" w:space="0" w:color="auto"/>
                                                                      </w:divBdr>
                                                                    </w:div>
                                                                  </w:divsChild>
                                                                </w:div>
                                                                <w:div w:id="530262043">
                                                                  <w:marLeft w:val="0"/>
                                                                  <w:marRight w:val="0"/>
                                                                  <w:marTop w:val="0"/>
                                                                  <w:marBottom w:val="0"/>
                                                                  <w:divBdr>
                                                                    <w:top w:val="none" w:sz="0" w:space="0" w:color="auto"/>
                                                                    <w:left w:val="none" w:sz="0" w:space="0" w:color="auto"/>
                                                                    <w:bottom w:val="none" w:sz="0" w:space="0" w:color="auto"/>
                                                                    <w:right w:val="none" w:sz="0" w:space="0" w:color="auto"/>
                                                                  </w:divBdr>
                                                                </w:div>
                                                                <w:div w:id="541483328">
                                                                  <w:marLeft w:val="0"/>
                                                                  <w:marRight w:val="0"/>
                                                                  <w:marTop w:val="0"/>
                                                                  <w:marBottom w:val="0"/>
                                                                  <w:divBdr>
                                                                    <w:top w:val="none" w:sz="0" w:space="0" w:color="auto"/>
                                                                    <w:left w:val="none" w:sz="0" w:space="0" w:color="auto"/>
                                                                    <w:bottom w:val="none" w:sz="0" w:space="0" w:color="auto"/>
                                                                    <w:right w:val="none" w:sz="0" w:space="0" w:color="auto"/>
                                                                  </w:divBdr>
                                                                </w:div>
                                                                <w:div w:id="544028687">
                                                                  <w:marLeft w:val="0"/>
                                                                  <w:marRight w:val="0"/>
                                                                  <w:marTop w:val="0"/>
                                                                  <w:marBottom w:val="0"/>
                                                                  <w:divBdr>
                                                                    <w:top w:val="none" w:sz="0" w:space="0" w:color="auto"/>
                                                                    <w:left w:val="none" w:sz="0" w:space="0" w:color="auto"/>
                                                                    <w:bottom w:val="none" w:sz="0" w:space="0" w:color="auto"/>
                                                                    <w:right w:val="none" w:sz="0" w:space="0" w:color="auto"/>
                                                                  </w:divBdr>
                                                                </w:div>
                                                                <w:div w:id="544827146">
                                                                  <w:marLeft w:val="0"/>
                                                                  <w:marRight w:val="0"/>
                                                                  <w:marTop w:val="0"/>
                                                                  <w:marBottom w:val="0"/>
                                                                  <w:divBdr>
                                                                    <w:top w:val="none" w:sz="0" w:space="0" w:color="auto"/>
                                                                    <w:left w:val="none" w:sz="0" w:space="0" w:color="auto"/>
                                                                    <w:bottom w:val="none" w:sz="0" w:space="0" w:color="auto"/>
                                                                    <w:right w:val="none" w:sz="0" w:space="0" w:color="auto"/>
                                                                  </w:divBdr>
                                                                </w:div>
                                                                <w:div w:id="562178918">
                                                                  <w:marLeft w:val="0"/>
                                                                  <w:marRight w:val="0"/>
                                                                  <w:marTop w:val="0"/>
                                                                  <w:marBottom w:val="0"/>
                                                                  <w:divBdr>
                                                                    <w:top w:val="none" w:sz="0" w:space="0" w:color="auto"/>
                                                                    <w:left w:val="none" w:sz="0" w:space="0" w:color="auto"/>
                                                                    <w:bottom w:val="none" w:sz="0" w:space="0" w:color="auto"/>
                                                                    <w:right w:val="none" w:sz="0" w:space="0" w:color="auto"/>
                                                                  </w:divBdr>
                                                                </w:div>
                                                                <w:div w:id="575438022">
                                                                  <w:marLeft w:val="0"/>
                                                                  <w:marRight w:val="0"/>
                                                                  <w:marTop w:val="0"/>
                                                                  <w:marBottom w:val="0"/>
                                                                  <w:divBdr>
                                                                    <w:top w:val="none" w:sz="0" w:space="0" w:color="auto"/>
                                                                    <w:left w:val="none" w:sz="0" w:space="0" w:color="auto"/>
                                                                    <w:bottom w:val="none" w:sz="0" w:space="0" w:color="auto"/>
                                                                    <w:right w:val="none" w:sz="0" w:space="0" w:color="auto"/>
                                                                  </w:divBdr>
                                                                </w:div>
                                                                <w:div w:id="58630499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3057083">
                                                                      <w:marLeft w:val="0"/>
                                                                      <w:marRight w:val="0"/>
                                                                      <w:marTop w:val="0"/>
                                                                      <w:marBottom w:val="0"/>
                                                                      <w:divBdr>
                                                                        <w:top w:val="none" w:sz="0" w:space="0" w:color="auto"/>
                                                                        <w:left w:val="none" w:sz="0" w:space="0" w:color="auto"/>
                                                                        <w:bottom w:val="none" w:sz="0" w:space="0" w:color="auto"/>
                                                                        <w:right w:val="none" w:sz="0" w:space="0" w:color="auto"/>
                                                                      </w:divBdr>
                                                                    </w:div>
                                                                    <w:div w:id="286087864">
                                                                      <w:marLeft w:val="0"/>
                                                                      <w:marRight w:val="0"/>
                                                                      <w:marTop w:val="0"/>
                                                                      <w:marBottom w:val="0"/>
                                                                      <w:divBdr>
                                                                        <w:top w:val="none" w:sz="0" w:space="0" w:color="auto"/>
                                                                        <w:left w:val="none" w:sz="0" w:space="0" w:color="auto"/>
                                                                        <w:bottom w:val="none" w:sz="0" w:space="0" w:color="auto"/>
                                                                        <w:right w:val="none" w:sz="0" w:space="0" w:color="auto"/>
                                                                      </w:divBdr>
                                                                    </w:div>
                                                                    <w:div w:id="970942648">
                                                                      <w:marLeft w:val="0"/>
                                                                      <w:marRight w:val="0"/>
                                                                      <w:marTop w:val="0"/>
                                                                      <w:marBottom w:val="0"/>
                                                                      <w:divBdr>
                                                                        <w:top w:val="none" w:sz="0" w:space="0" w:color="auto"/>
                                                                        <w:left w:val="none" w:sz="0" w:space="0" w:color="auto"/>
                                                                        <w:bottom w:val="none" w:sz="0" w:space="0" w:color="auto"/>
                                                                        <w:right w:val="none" w:sz="0" w:space="0" w:color="auto"/>
                                                                      </w:divBdr>
                                                                      <w:divsChild>
                                                                        <w:div w:id="795483873">
                                                                          <w:marLeft w:val="0"/>
                                                                          <w:marRight w:val="0"/>
                                                                          <w:marTop w:val="0"/>
                                                                          <w:marBottom w:val="0"/>
                                                                          <w:divBdr>
                                                                            <w:top w:val="none" w:sz="0" w:space="0" w:color="auto"/>
                                                                            <w:left w:val="none" w:sz="0" w:space="0" w:color="auto"/>
                                                                            <w:bottom w:val="none" w:sz="0" w:space="0" w:color="auto"/>
                                                                            <w:right w:val="none" w:sz="0" w:space="0" w:color="auto"/>
                                                                          </w:divBdr>
                                                                        </w:div>
                                                                      </w:divsChild>
                                                                    </w:div>
                                                                    <w:div w:id="1396708961">
                                                                      <w:marLeft w:val="0"/>
                                                                      <w:marRight w:val="0"/>
                                                                      <w:marTop w:val="0"/>
                                                                      <w:marBottom w:val="0"/>
                                                                      <w:divBdr>
                                                                        <w:top w:val="none" w:sz="0" w:space="0" w:color="auto"/>
                                                                        <w:left w:val="none" w:sz="0" w:space="0" w:color="auto"/>
                                                                        <w:bottom w:val="none" w:sz="0" w:space="0" w:color="auto"/>
                                                                        <w:right w:val="none" w:sz="0" w:space="0" w:color="auto"/>
                                                                      </w:divBdr>
                                                                      <w:divsChild>
                                                                        <w:div w:id="207112226">
                                                                          <w:marLeft w:val="0"/>
                                                                          <w:marRight w:val="0"/>
                                                                          <w:marTop w:val="0"/>
                                                                          <w:marBottom w:val="0"/>
                                                                          <w:divBdr>
                                                                            <w:top w:val="none" w:sz="0" w:space="0" w:color="auto"/>
                                                                            <w:left w:val="none" w:sz="0" w:space="0" w:color="auto"/>
                                                                            <w:bottom w:val="none" w:sz="0" w:space="0" w:color="auto"/>
                                                                            <w:right w:val="none" w:sz="0" w:space="0" w:color="auto"/>
                                                                          </w:divBdr>
                                                                        </w:div>
                                                                        <w:div w:id="509560727">
                                                                          <w:marLeft w:val="0"/>
                                                                          <w:marRight w:val="0"/>
                                                                          <w:marTop w:val="0"/>
                                                                          <w:marBottom w:val="0"/>
                                                                          <w:divBdr>
                                                                            <w:top w:val="none" w:sz="0" w:space="0" w:color="auto"/>
                                                                            <w:left w:val="none" w:sz="0" w:space="0" w:color="auto"/>
                                                                            <w:bottom w:val="none" w:sz="0" w:space="0" w:color="auto"/>
                                                                            <w:right w:val="none" w:sz="0" w:space="0" w:color="auto"/>
                                                                          </w:divBdr>
                                                                        </w:div>
                                                                      </w:divsChild>
                                                                    </w:div>
                                                                    <w:div w:id="1595434812">
                                                                      <w:marLeft w:val="0"/>
                                                                      <w:marRight w:val="0"/>
                                                                      <w:marTop w:val="0"/>
                                                                      <w:marBottom w:val="0"/>
                                                                      <w:divBdr>
                                                                        <w:top w:val="none" w:sz="0" w:space="0" w:color="auto"/>
                                                                        <w:left w:val="none" w:sz="0" w:space="0" w:color="auto"/>
                                                                        <w:bottom w:val="none" w:sz="0" w:space="0" w:color="auto"/>
                                                                        <w:right w:val="none" w:sz="0" w:space="0" w:color="auto"/>
                                                                      </w:divBdr>
                                                                    </w:div>
                                                                    <w:div w:id="1644963303">
                                                                      <w:marLeft w:val="0"/>
                                                                      <w:marRight w:val="0"/>
                                                                      <w:marTop w:val="0"/>
                                                                      <w:marBottom w:val="0"/>
                                                                      <w:divBdr>
                                                                        <w:top w:val="none" w:sz="0" w:space="0" w:color="auto"/>
                                                                        <w:left w:val="none" w:sz="0" w:space="0" w:color="auto"/>
                                                                        <w:bottom w:val="none" w:sz="0" w:space="0" w:color="auto"/>
                                                                        <w:right w:val="none" w:sz="0" w:space="0" w:color="auto"/>
                                                                      </w:divBdr>
                                                                    </w:div>
                                                                  </w:divsChild>
                                                                </w:div>
                                                                <w:div w:id="604271416">
                                                                  <w:marLeft w:val="0"/>
                                                                  <w:marRight w:val="0"/>
                                                                  <w:marTop w:val="0"/>
                                                                  <w:marBottom w:val="0"/>
                                                                  <w:divBdr>
                                                                    <w:top w:val="none" w:sz="0" w:space="0" w:color="auto"/>
                                                                    <w:left w:val="none" w:sz="0" w:space="0" w:color="auto"/>
                                                                    <w:bottom w:val="none" w:sz="0" w:space="0" w:color="auto"/>
                                                                    <w:right w:val="none" w:sz="0" w:space="0" w:color="auto"/>
                                                                  </w:divBdr>
                                                                </w:div>
                                                                <w:div w:id="604968685">
                                                                  <w:marLeft w:val="0"/>
                                                                  <w:marRight w:val="0"/>
                                                                  <w:marTop w:val="0"/>
                                                                  <w:marBottom w:val="0"/>
                                                                  <w:divBdr>
                                                                    <w:top w:val="none" w:sz="0" w:space="0" w:color="auto"/>
                                                                    <w:left w:val="none" w:sz="0" w:space="0" w:color="auto"/>
                                                                    <w:bottom w:val="none" w:sz="0" w:space="0" w:color="auto"/>
                                                                    <w:right w:val="none" w:sz="0" w:space="0" w:color="auto"/>
                                                                  </w:divBdr>
                                                                </w:div>
                                                                <w:div w:id="605311646">
                                                                  <w:marLeft w:val="0"/>
                                                                  <w:marRight w:val="0"/>
                                                                  <w:marTop w:val="0"/>
                                                                  <w:marBottom w:val="0"/>
                                                                  <w:divBdr>
                                                                    <w:top w:val="none" w:sz="0" w:space="0" w:color="auto"/>
                                                                    <w:left w:val="none" w:sz="0" w:space="0" w:color="auto"/>
                                                                    <w:bottom w:val="none" w:sz="0" w:space="0" w:color="auto"/>
                                                                    <w:right w:val="none" w:sz="0" w:space="0" w:color="auto"/>
                                                                  </w:divBdr>
                                                                </w:div>
                                                                <w:div w:id="640697281">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69080963">
                                                                      <w:marLeft w:val="0"/>
                                                                      <w:marRight w:val="0"/>
                                                                      <w:marTop w:val="0"/>
                                                                      <w:marBottom w:val="0"/>
                                                                      <w:divBdr>
                                                                        <w:top w:val="none" w:sz="0" w:space="0" w:color="auto"/>
                                                                        <w:left w:val="none" w:sz="0" w:space="0" w:color="auto"/>
                                                                        <w:bottom w:val="none" w:sz="0" w:space="0" w:color="auto"/>
                                                                        <w:right w:val="none" w:sz="0" w:space="0" w:color="auto"/>
                                                                      </w:divBdr>
                                                                    </w:div>
                                                                    <w:div w:id="363603852">
                                                                      <w:marLeft w:val="0"/>
                                                                      <w:marRight w:val="0"/>
                                                                      <w:marTop w:val="0"/>
                                                                      <w:marBottom w:val="0"/>
                                                                      <w:divBdr>
                                                                        <w:top w:val="none" w:sz="0" w:space="0" w:color="auto"/>
                                                                        <w:left w:val="none" w:sz="0" w:space="0" w:color="auto"/>
                                                                        <w:bottom w:val="none" w:sz="0" w:space="0" w:color="auto"/>
                                                                        <w:right w:val="none" w:sz="0" w:space="0" w:color="auto"/>
                                                                      </w:divBdr>
                                                                    </w:div>
                                                                    <w:div w:id="1072432652">
                                                                      <w:marLeft w:val="0"/>
                                                                      <w:marRight w:val="0"/>
                                                                      <w:marTop w:val="0"/>
                                                                      <w:marBottom w:val="0"/>
                                                                      <w:divBdr>
                                                                        <w:top w:val="none" w:sz="0" w:space="0" w:color="auto"/>
                                                                        <w:left w:val="none" w:sz="0" w:space="0" w:color="auto"/>
                                                                        <w:bottom w:val="none" w:sz="0" w:space="0" w:color="auto"/>
                                                                        <w:right w:val="none" w:sz="0" w:space="0" w:color="auto"/>
                                                                      </w:divBdr>
                                                                    </w:div>
                                                                    <w:div w:id="1140657593">
                                                                      <w:marLeft w:val="0"/>
                                                                      <w:marRight w:val="0"/>
                                                                      <w:marTop w:val="0"/>
                                                                      <w:marBottom w:val="0"/>
                                                                      <w:divBdr>
                                                                        <w:top w:val="none" w:sz="0" w:space="0" w:color="auto"/>
                                                                        <w:left w:val="none" w:sz="0" w:space="0" w:color="auto"/>
                                                                        <w:bottom w:val="none" w:sz="0" w:space="0" w:color="auto"/>
                                                                        <w:right w:val="none" w:sz="0" w:space="0" w:color="auto"/>
                                                                      </w:divBdr>
                                                                    </w:div>
                                                                    <w:div w:id="1819689749">
                                                                      <w:marLeft w:val="0"/>
                                                                      <w:marRight w:val="0"/>
                                                                      <w:marTop w:val="0"/>
                                                                      <w:marBottom w:val="0"/>
                                                                      <w:divBdr>
                                                                        <w:top w:val="none" w:sz="0" w:space="0" w:color="auto"/>
                                                                        <w:left w:val="none" w:sz="0" w:space="0" w:color="auto"/>
                                                                        <w:bottom w:val="none" w:sz="0" w:space="0" w:color="auto"/>
                                                                        <w:right w:val="none" w:sz="0" w:space="0" w:color="auto"/>
                                                                      </w:divBdr>
                                                                    </w:div>
                                                                    <w:div w:id="1834253864">
                                                                      <w:marLeft w:val="0"/>
                                                                      <w:marRight w:val="0"/>
                                                                      <w:marTop w:val="0"/>
                                                                      <w:marBottom w:val="0"/>
                                                                      <w:divBdr>
                                                                        <w:top w:val="none" w:sz="0" w:space="0" w:color="auto"/>
                                                                        <w:left w:val="none" w:sz="0" w:space="0" w:color="auto"/>
                                                                        <w:bottom w:val="none" w:sz="0" w:space="0" w:color="auto"/>
                                                                        <w:right w:val="none" w:sz="0" w:space="0" w:color="auto"/>
                                                                      </w:divBdr>
                                                                    </w:div>
                                                                    <w:div w:id="2032563531">
                                                                      <w:marLeft w:val="0"/>
                                                                      <w:marRight w:val="0"/>
                                                                      <w:marTop w:val="0"/>
                                                                      <w:marBottom w:val="0"/>
                                                                      <w:divBdr>
                                                                        <w:top w:val="none" w:sz="0" w:space="0" w:color="auto"/>
                                                                        <w:left w:val="none" w:sz="0" w:space="0" w:color="auto"/>
                                                                        <w:bottom w:val="none" w:sz="0" w:space="0" w:color="auto"/>
                                                                        <w:right w:val="none" w:sz="0" w:space="0" w:color="auto"/>
                                                                      </w:divBdr>
                                                                    </w:div>
                                                                  </w:divsChild>
                                                                </w:div>
                                                                <w:div w:id="642857180">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710033489">
                                                                      <w:marLeft w:val="0"/>
                                                                      <w:marRight w:val="0"/>
                                                                      <w:marTop w:val="0"/>
                                                                      <w:marBottom w:val="0"/>
                                                                      <w:divBdr>
                                                                        <w:top w:val="none" w:sz="0" w:space="0" w:color="auto"/>
                                                                        <w:left w:val="none" w:sz="0" w:space="0" w:color="auto"/>
                                                                        <w:bottom w:val="none" w:sz="0" w:space="0" w:color="auto"/>
                                                                        <w:right w:val="none" w:sz="0" w:space="0" w:color="auto"/>
                                                                      </w:divBdr>
                                                                    </w:div>
                                                                    <w:div w:id="1848906184">
                                                                      <w:marLeft w:val="0"/>
                                                                      <w:marRight w:val="0"/>
                                                                      <w:marTop w:val="0"/>
                                                                      <w:marBottom w:val="0"/>
                                                                      <w:divBdr>
                                                                        <w:top w:val="none" w:sz="0" w:space="0" w:color="auto"/>
                                                                        <w:left w:val="none" w:sz="0" w:space="0" w:color="auto"/>
                                                                        <w:bottom w:val="none" w:sz="0" w:space="0" w:color="auto"/>
                                                                        <w:right w:val="none" w:sz="0" w:space="0" w:color="auto"/>
                                                                      </w:divBdr>
                                                                    </w:div>
                                                                  </w:divsChild>
                                                                </w:div>
                                                                <w:div w:id="670334087">
                                                                  <w:marLeft w:val="0"/>
                                                                  <w:marRight w:val="0"/>
                                                                  <w:marTop w:val="0"/>
                                                                  <w:marBottom w:val="0"/>
                                                                  <w:divBdr>
                                                                    <w:top w:val="none" w:sz="0" w:space="0" w:color="auto"/>
                                                                    <w:left w:val="none" w:sz="0" w:space="0" w:color="auto"/>
                                                                    <w:bottom w:val="none" w:sz="0" w:space="0" w:color="auto"/>
                                                                    <w:right w:val="none" w:sz="0" w:space="0" w:color="auto"/>
                                                                  </w:divBdr>
                                                                </w:div>
                                                                <w:div w:id="684787455">
                                                                  <w:marLeft w:val="0"/>
                                                                  <w:marRight w:val="0"/>
                                                                  <w:marTop w:val="0"/>
                                                                  <w:marBottom w:val="0"/>
                                                                  <w:divBdr>
                                                                    <w:top w:val="none" w:sz="0" w:space="0" w:color="auto"/>
                                                                    <w:left w:val="none" w:sz="0" w:space="0" w:color="auto"/>
                                                                    <w:bottom w:val="none" w:sz="0" w:space="0" w:color="auto"/>
                                                                    <w:right w:val="none" w:sz="0" w:space="0" w:color="auto"/>
                                                                  </w:divBdr>
                                                                </w:div>
                                                                <w:div w:id="687098719">
                                                                  <w:marLeft w:val="0"/>
                                                                  <w:marRight w:val="0"/>
                                                                  <w:marTop w:val="0"/>
                                                                  <w:marBottom w:val="0"/>
                                                                  <w:divBdr>
                                                                    <w:top w:val="none" w:sz="0" w:space="0" w:color="auto"/>
                                                                    <w:left w:val="none" w:sz="0" w:space="0" w:color="auto"/>
                                                                    <w:bottom w:val="none" w:sz="0" w:space="0" w:color="auto"/>
                                                                    <w:right w:val="none" w:sz="0" w:space="0" w:color="auto"/>
                                                                  </w:divBdr>
                                                                </w:div>
                                                                <w:div w:id="701783701">
                                                                  <w:marLeft w:val="0"/>
                                                                  <w:marRight w:val="0"/>
                                                                  <w:marTop w:val="0"/>
                                                                  <w:marBottom w:val="0"/>
                                                                  <w:divBdr>
                                                                    <w:top w:val="none" w:sz="0" w:space="0" w:color="auto"/>
                                                                    <w:left w:val="none" w:sz="0" w:space="0" w:color="auto"/>
                                                                    <w:bottom w:val="none" w:sz="0" w:space="0" w:color="auto"/>
                                                                    <w:right w:val="none" w:sz="0" w:space="0" w:color="auto"/>
                                                                  </w:divBdr>
                                                                </w:div>
                                                                <w:div w:id="745345507">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638947089">
                                                                      <w:marLeft w:val="0"/>
                                                                      <w:marRight w:val="0"/>
                                                                      <w:marTop w:val="0"/>
                                                                      <w:marBottom w:val="0"/>
                                                                      <w:divBdr>
                                                                        <w:top w:val="none" w:sz="0" w:space="0" w:color="auto"/>
                                                                        <w:left w:val="none" w:sz="0" w:space="0" w:color="auto"/>
                                                                        <w:bottom w:val="none" w:sz="0" w:space="0" w:color="auto"/>
                                                                        <w:right w:val="none" w:sz="0" w:space="0" w:color="auto"/>
                                                                      </w:divBdr>
                                                                    </w:div>
                                                                    <w:div w:id="2058627012">
                                                                      <w:marLeft w:val="0"/>
                                                                      <w:marRight w:val="0"/>
                                                                      <w:marTop w:val="0"/>
                                                                      <w:marBottom w:val="0"/>
                                                                      <w:divBdr>
                                                                        <w:top w:val="none" w:sz="0" w:space="0" w:color="auto"/>
                                                                        <w:left w:val="none" w:sz="0" w:space="0" w:color="auto"/>
                                                                        <w:bottom w:val="none" w:sz="0" w:space="0" w:color="auto"/>
                                                                        <w:right w:val="none" w:sz="0" w:space="0" w:color="auto"/>
                                                                      </w:divBdr>
                                                                    </w:div>
                                                                  </w:divsChild>
                                                                </w:div>
                                                                <w:div w:id="795947505">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650914383">
                                                                      <w:marLeft w:val="0"/>
                                                                      <w:marRight w:val="0"/>
                                                                      <w:marTop w:val="0"/>
                                                                      <w:marBottom w:val="0"/>
                                                                      <w:divBdr>
                                                                        <w:top w:val="none" w:sz="0" w:space="0" w:color="auto"/>
                                                                        <w:left w:val="none" w:sz="0" w:space="0" w:color="auto"/>
                                                                        <w:bottom w:val="none" w:sz="0" w:space="0" w:color="auto"/>
                                                                        <w:right w:val="none" w:sz="0" w:space="0" w:color="auto"/>
                                                                      </w:divBdr>
                                                                    </w:div>
                                                                  </w:divsChild>
                                                                </w:div>
                                                                <w:div w:id="838890638">
                                                                  <w:marLeft w:val="0"/>
                                                                  <w:marRight w:val="0"/>
                                                                  <w:marTop w:val="0"/>
                                                                  <w:marBottom w:val="0"/>
                                                                  <w:divBdr>
                                                                    <w:top w:val="none" w:sz="0" w:space="0" w:color="auto"/>
                                                                    <w:left w:val="none" w:sz="0" w:space="0" w:color="auto"/>
                                                                    <w:bottom w:val="none" w:sz="0" w:space="0" w:color="auto"/>
                                                                    <w:right w:val="none" w:sz="0" w:space="0" w:color="auto"/>
                                                                  </w:divBdr>
                                                                  <w:divsChild>
                                                                    <w:div w:id="219750533">
                                                                      <w:marLeft w:val="0"/>
                                                                      <w:marRight w:val="0"/>
                                                                      <w:marTop w:val="0"/>
                                                                      <w:marBottom w:val="0"/>
                                                                      <w:divBdr>
                                                                        <w:top w:val="none" w:sz="0" w:space="0" w:color="auto"/>
                                                                        <w:left w:val="none" w:sz="0" w:space="0" w:color="auto"/>
                                                                        <w:bottom w:val="none" w:sz="0" w:space="0" w:color="auto"/>
                                                                        <w:right w:val="none" w:sz="0" w:space="0" w:color="auto"/>
                                                                      </w:divBdr>
                                                                    </w:div>
                                                                    <w:div w:id="419640464">
                                                                      <w:marLeft w:val="0"/>
                                                                      <w:marRight w:val="0"/>
                                                                      <w:marTop w:val="0"/>
                                                                      <w:marBottom w:val="0"/>
                                                                      <w:divBdr>
                                                                        <w:top w:val="none" w:sz="0" w:space="0" w:color="auto"/>
                                                                        <w:left w:val="none" w:sz="0" w:space="0" w:color="auto"/>
                                                                        <w:bottom w:val="none" w:sz="0" w:space="0" w:color="auto"/>
                                                                        <w:right w:val="none" w:sz="0" w:space="0" w:color="auto"/>
                                                                      </w:divBdr>
                                                                    </w:div>
                                                                    <w:div w:id="462891778">
                                                                      <w:marLeft w:val="0"/>
                                                                      <w:marRight w:val="0"/>
                                                                      <w:marTop w:val="0"/>
                                                                      <w:marBottom w:val="0"/>
                                                                      <w:divBdr>
                                                                        <w:top w:val="none" w:sz="0" w:space="0" w:color="auto"/>
                                                                        <w:left w:val="none" w:sz="0" w:space="0" w:color="auto"/>
                                                                        <w:bottom w:val="none" w:sz="0" w:space="0" w:color="auto"/>
                                                                        <w:right w:val="none" w:sz="0" w:space="0" w:color="auto"/>
                                                                      </w:divBdr>
                                                                      <w:divsChild>
                                                                        <w:div w:id="518395032">
                                                                          <w:marLeft w:val="0"/>
                                                                          <w:marRight w:val="0"/>
                                                                          <w:marTop w:val="0"/>
                                                                          <w:marBottom w:val="0"/>
                                                                          <w:divBdr>
                                                                            <w:top w:val="none" w:sz="0" w:space="0" w:color="auto"/>
                                                                            <w:left w:val="none" w:sz="0" w:space="0" w:color="auto"/>
                                                                            <w:bottom w:val="none" w:sz="0" w:space="0" w:color="auto"/>
                                                                            <w:right w:val="none" w:sz="0" w:space="0" w:color="auto"/>
                                                                          </w:divBdr>
                                                                        </w:div>
                                                                        <w:div w:id="913392352">
                                                                          <w:marLeft w:val="0"/>
                                                                          <w:marRight w:val="0"/>
                                                                          <w:marTop w:val="0"/>
                                                                          <w:marBottom w:val="0"/>
                                                                          <w:divBdr>
                                                                            <w:top w:val="none" w:sz="0" w:space="0" w:color="auto"/>
                                                                            <w:left w:val="none" w:sz="0" w:space="0" w:color="auto"/>
                                                                            <w:bottom w:val="none" w:sz="0" w:space="0" w:color="auto"/>
                                                                            <w:right w:val="none" w:sz="0" w:space="0" w:color="auto"/>
                                                                          </w:divBdr>
                                                                        </w:div>
                                                                        <w:div w:id="1640765306">
                                                                          <w:marLeft w:val="0"/>
                                                                          <w:marRight w:val="0"/>
                                                                          <w:marTop w:val="0"/>
                                                                          <w:marBottom w:val="0"/>
                                                                          <w:divBdr>
                                                                            <w:top w:val="none" w:sz="0" w:space="0" w:color="auto"/>
                                                                            <w:left w:val="none" w:sz="0" w:space="0" w:color="auto"/>
                                                                            <w:bottom w:val="none" w:sz="0" w:space="0" w:color="auto"/>
                                                                            <w:right w:val="none" w:sz="0" w:space="0" w:color="auto"/>
                                                                          </w:divBdr>
                                                                          <w:divsChild>
                                                                            <w:div w:id="324894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920082">
                                                                      <w:marLeft w:val="0"/>
                                                                      <w:marRight w:val="0"/>
                                                                      <w:marTop w:val="0"/>
                                                                      <w:marBottom w:val="0"/>
                                                                      <w:divBdr>
                                                                        <w:top w:val="none" w:sz="0" w:space="0" w:color="auto"/>
                                                                        <w:left w:val="none" w:sz="0" w:space="0" w:color="auto"/>
                                                                        <w:bottom w:val="none" w:sz="0" w:space="0" w:color="auto"/>
                                                                        <w:right w:val="none" w:sz="0" w:space="0" w:color="auto"/>
                                                                      </w:divBdr>
                                                                    </w:div>
                                                                    <w:div w:id="1433087293">
                                                                      <w:marLeft w:val="0"/>
                                                                      <w:marRight w:val="0"/>
                                                                      <w:marTop w:val="0"/>
                                                                      <w:marBottom w:val="0"/>
                                                                      <w:divBdr>
                                                                        <w:top w:val="none" w:sz="0" w:space="0" w:color="auto"/>
                                                                        <w:left w:val="none" w:sz="0" w:space="0" w:color="auto"/>
                                                                        <w:bottom w:val="none" w:sz="0" w:space="0" w:color="auto"/>
                                                                        <w:right w:val="none" w:sz="0" w:space="0" w:color="auto"/>
                                                                      </w:divBdr>
                                                                    </w:div>
                                                                  </w:divsChild>
                                                                </w:div>
                                                                <w:div w:id="841973163">
                                                                  <w:marLeft w:val="0"/>
                                                                  <w:marRight w:val="0"/>
                                                                  <w:marTop w:val="0"/>
                                                                  <w:marBottom w:val="0"/>
                                                                  <w:divBdr>
                                                                    <w:top w:val="none" w:sz="0" w:space="0" w:color="auto"/>
                                                                    <w:left w:val="none" w:sz="0" w:space="0" w:color="auto"/>
                                                                    <w:bottom w:val="none" w:sz="0" w:space="0" w:color="auto"/>
                                                                    <w:right w:val="none" w:sz="0" w:space="0" w:color="auto"/>
                                                                  </w:divBdr>
                                                                </w:div>
                                                                <w:div w:id="847018447">
                                                                  <w:marLeft w:val="0"/>
                                                                  <w:marRight w:val="0"/>
                                                                  <w:marTop w:val="0"/>
                                                                  <w:marBottom w:val="0"/>
                                                                  <w:divBdr>
                                                                    <w:top w:val="none" w:sz="0" w:space="0" w:color="auto"/>
                                                                    <w:left w:val="none" w:sz="0" w:space="0" w:color="auto"/>
                                                                    <w:bottom w:val="none" w:sz="0" w:space="0" w:color="auto"/>
                                                                    <w:right w:val="none" w:sz="0" w:space="0" w:color="auto"/>
                                                                  </w:divBdr>
                                                                </w:div>
                                                                <w:div w:id="874388760">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1703049986">
                                                                      <w:marLeft w:val="0"/>
                                                                      <w:marRight w:val="0"/>
                                                                      <w:marTop w:val="0"/>
                                                                      <w:marBottom w:val="0"/>
                                                                      <w:divBdr>
                                                                        <w:top w:val="none" w:sz="0" w:space="0" w:color="auto"/>
                                                                        <w:left w:val="none" w:sz="0" w:space="0" w:color="auto"/>
                                                                        <w:bottom w:val="none" w:sz="0" w:space="0" w:color="auto"/>
                                                                        <w:right w:val="none" w:sz="0" w:space="0" w:color="auto"/>
                                                                      </w:divBdr>
                                                                    </w:div>
                                                                  </w:divsChild>
                                                                </w:div>
                                                                <w:div w:id="909802821">
                                                                  <w:marLeft w:val="0"/>
                                                                  <w:marRight w:val="0"/>
                                                                  <w:marTop w:val="0"/>
                                                                  <w:marBottom w:val="0"/>
                                                                  <w:divBdr>
                                                                    <w:top w:val="none" w:sz="0" w:space="0" w:color="auto"/>
                                                                    <w:left w:val="none" w:sz="0" w:space="0" w:color="auto"/>
                                                                    <w:bottom w:val="none" w:sz="0" w:space="0" w:color="auto"/>
                                                                    <w:right w:val="none" w:sz="0" w:space="0" w:color="auto"/>
                                                                  </w:divBdr>
                                                                </w:div>
                                                                <w:div w:id="925260599">
                                                                  <w:marLeft w:val="0"/>
                                                                  <w:marRight w:val="0"/>
                                                                  <w:marTop w:val="0"/>
                                                                  <w:marBottom w:val="0"/>
                                                                  <w:divBdr>
                                                                    <w:top w:val="none" w:sz="0" w:space="0" w:color="auto"/>
                                                                    <w:left w:val="none" w:sz="0" w:space="0" w:color="auto"/>
                                                                    <w:bottom w:val="none" w:sz="0" w:space="0" w:color="auto"/>
                                                                    <w:right w:val="none" w:sz="0" w:space="0" w:color="auto"/>
                                                                  </w:divBdr>
                                                                </w:div>
                                                                <w:div w:id="935213056">
                                                                  <w:marLeft w:val="0"/>
                                                                  <w:marRight w:val="0"/>
                                                                  <w:marTop w:val="0"/>
                                                                  <w:marBottom w:val="0"/>
                                                                  <w:divBdr>
                                                                    <w:top w:val="none" w:sz="0" w:space="0" w:color="auto"/>
                                                                    <w:left w:val="none" w:sz="0" w:space="0" w:color="auto"/>
                                                                    <w:bottom w:val="none" w:sz="0" w:space="0" w:color="auto"/>
                                                                    <w:right w:val="none" w:sz="0" w:space="0" w:color="auto"/>
                                                                  </w:divBdr>
                                                                </w:div>
                                                                <w:div w:id="968239871">
                                                                  <w:marLeft w:val="0"/>
                                                                  <w:marRight w:val="0"/>
                                                                  <w:marTop w:val="0"/>
                                                                  <w:marBottom w:val="0"/>
                                                                  <w:divBdr>
                                                                    <w:top w:val="none" w:sz="0" w:space="0" w:color="auto"/>
                                                                    <w:left w:val="none" w:sz="0" w:space="0" w:color="auto"/>
                                                                    <w:bottom w:val="none" w:sz="0" w:space="0" w:color="auto"/>
                                                                    <w:right w:val="none" w:sz="0" w:space="0" w:color="auto"/>
                                                                  </w:divBdr>
                                                                </w:div>
                                                                <w:div w:id="998315187">
                                                                  <w:marLeft w:val="0"/>
                                                                  <w:marRight w:val="0"/>
                                                                  <w:marTop w:val="0"/>
                                                                  <w:marBottom w:val="0"/>
                                                                  <w:divBdr>
                                                                    <w:top w:val="none" w:sz="0" w:space="0" w:color="auto"/>
                                                                    <w:left w:val="none" w:sz="0" w:space="0" w:color="auto"/>
                                                                    <w:bottom w:val="none" w:sz="0" w:space="0" w:color="auto"/>
                                                                    <w:right w:val="none" w:sz="0" w:space="0" w:color="auto"/>
                                                                  </w:divBdr>
                                                                </w:div>
                                                                <w:div w:id="1038627994">
                                                                  <w:marLeft w:val="0"/>
                                                                  <w:marRight w:val="0"/>
                                                                  <w:marTop w:val="0"/>
                                                                  <w:marBottom w:val="0"/>
                                                                  <w:divBdr>
                                                                    <w:top w:val="none" w:sz="0" w:space="0" w:color="auto"/>
                                                                    <w:left w:val="none" w:sz="0" w:space="0" w:color="auto"/>
                                                                    <w:bottom w:val="none" w:sz="0" w:space="0" w:color="auto"/>
                                                                    <w:right w:val="none" w:sz="0" w:space="0" w:color="auto"/>
                                                                  </w:divBdr>
                                                                </w:div>
                                                                <w:div w:id="1048603843">
                                                                  <w:marLeft w:val="0"/>
                                                                  <w:marRight w:val="0"/>
                                                                  <w:marTop w:val="0"/>
                                                                  <w:marBottom w:val="0"/>
                                                                  <w:divBdr>
                                                                    <w:top w:val="none" w:sz="0" w:space="0" w:color="auto"/>
                                                                    <w:left w:val="none" w:sz="0" w:space="0" w:color="auto"/>
                                                                    <w:bottom w:val="none" w:sz="0" w:space="0" w:color="auto"/>
                                                                    <w:right w:val="none" w:sz="0" w:space="0" w:color="auto"/>
                                                                  </w:divBdr>
                                                                </w:div>
                                                                <w:div w:id="1066024786">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333529597">
                                                                      <w:marLeft w:val="0"/>
                                                                      <w:marRight w:val="0"/>
                                                                      <w:marTop w:val="0"/>
                                                                      <w:marBottom w:val="0"/>
                                                                      <w:divBdr>
                                                                        <w:top w:val="none" w:sz="0" w:space="0" w:color="auto"/>
                                                                        <w:left w:val="none" w:sz="0" w:space="0" w:color="auto"/>
                                                                        <w:bottom w:val="none" w:sz="0" w:space="0" w:color="auto"/>
                                                                        <w:right w:val="none" w:sz="0" w:space="0" w:color="auto"/>
                                                                      </w:divBdr>
                                                                    </w:div>
                                                                    <w:div w:id="602804490">
                                                                      <w:marLeft w:val="0"/>
                                                                      <w:marRight w:val="0"/>
                                                                      <w:marTop w:val="0"/>
                                                                      <w:marBottom w:val="0"/>
                                                                      <w:divBdr>
                                                                        <w:top w:val="none" w:sz="0" w:space="0" w:color="auto"/>
                                                                        <w:left w:val="none" w:sz="0" w:space="0" w:color="auto"/>
                                                                        <w:bottom w:val="none" w:sz="0" w:space="0" w:color="auto"/>
                                                                        <w:right w:val="none" w:sz="0" w:space="0" w:color="auto"/>
                                                                      </w:divBdr>
                                                                    </w:div>
                                                                    <w:div w:id="1475370544">
                                                                      <w:marLeft w:val="0"/>
                                                                      <w:marRight w:val="0"/>
                                                                      <w:marTop w:val="0"/>
                                                                      <w:marBottom w:val="0"/>
                                                                      <w:divBdr>
                                                                        <w:top w:val="none" w:sz="0" w:space="0" w:color="auto"/>
                                                                        <w:left w:val="none" w:sz="0" w:space="0" w:color="auto"/>
                                                                        <w:bottom w:val="none" w:sz="0" w:space="0" w:color="auto"/>
                                                                        <w:right w:val="none" w:sz="0" w:space="0" w:color="auto"/>
                                                                      </w:divBdr>
                                                                    </w:div>
                                                                    <w:div w:id="1852837232">
                                                                      <w:marLeft w:val="0"/>
                                                                      <w:marRight w:val="0"/>
                                                                      <w:marTop w:val="0"/>
                                                                      <w:marBottom w:val="0"/>
                                                                      <w:divBdr>
                                                                        <w:top w:val="none" w:sz="0" w:space="0" w:color="auto"/>
                                                                        <w:left w:val="none" w:sz="0" w:space="0" w:color="auto"/>
                                                                        <w:bottom w:val="none" w:sz="0" w:space="0" w:color="auto"/>
                                                                        <w:right w:val="none" w:sz="0" w:space="0" w:color="auto"/>
                                                                      </w:divBdr>
                                                                    </w:div>
                                                                    <w:div w:id="1866168928">
                                                                      <w:marLeft w:val="0"/>
                                                                      <w:marRight w:val="0"/>
                                                                      <w:marTop w:val="0"/>
                                                                      <w:marBottom w:val="0"/>
                                                                      <w:divBdr>
                                                                        <w:top w:val="none" w:sz="0" w:space="0" w:color="auto"/>
                                                                        <w:left w:val="none" w:sz="0" w:space="0" w:color="auto"/>
                                                                        <w:bottom w:val="none" w:sz="0" w:space="0" w:color="auto"/>
                                                                        <w:right w:val="none" w:sz="0" w:space="0" w:color="auto"/>
                                                                      </w:divBdr>
                                                                    </w:div>
                                                                  </w:divsChild>
                                                                </w:div>
                                                                <w:div w:id="1115711988">
                                                                  <w:marLeft w:val="0"/>
                                                                  <w:marRight w:val="0"/>
                                                                  <w:marTop w:val="0"/>
                                                                  <w:marBottom w:val="0"/>
                                                                  <w:divBdr>
                                                                    <w:top w:val="none" w:sz="0" w:space="0" w:color="auto"/>
                                                                    <w:left w:val="none" w:sz="0" w:space="0" w:color="auto"/>
                                                                    <w:bottom w:val="none" w:sz="0" w:space="0" w:color="auto"/>
                                                                    <w:right w:val="none" w:sz="0" w:space="0" w:color="auto"/>
                                                                  </w:divBdr>
                                                                </w:div>
                                                                <w:div w:id="1124813876">
                                                                  <w:marLeft w:val="0"/>
                                                                  <w:marRight w:val="0"/>
                                                                  <w:marTop w:val="0"/>
                                                                  <w:marBottom w:val="0"/>
                                                                  <w:divBdr>
                                                                    <w:top w:val="none" w:sz="0" w:space="0" w:color="auto"/>
                                                                    <w:left w:val="none" w:sz="0" w:space="0" w:color="auto"/>
                                                                    <w:bottom w:val="none" w:sz="0" w:space="0" w:color="auto"/>
                                                                    <w:right w:val="none" w:sz="0" w:space="0" w:color="auto"/>
                                                                  </w:divBdr>
                                                                  <w:divsChild>
                                                                    <w:div w:id="85081626">
                                                                      <w:marLeft w:val="0"/>
                                                                      <w:marRight w:val="0"/>
                                                                      <w:marTop w:val="0"/>
                                                                      <w:marBottom w:val="0"/>
                                                                      <w:divBdr>
                                                                        <w:top w:val="none" w:sz="0" w:space="0" w:color="auto"/>
                                                                        <w:left w:val="none" w:sz="0" w:space="0" w:color="auto"/>
                                                                        <w:bottom w:val="none" w:sz="0" w:space="0" w:color="auto"/>
                                                                        <w:right w:val="none" w:sz="0" w:space="0" w:color="auto"/>
                                                                      </w:divBdr>
                                                                    </w:div>
                                                                    <w:div w:id="315647202">
                                                                      <w:marLeft w:val="0"/>
                                                                      <w:marRight w:val="0"/>
                                                                      <w:marTop w:val="0"/>
                                                                      <w:marBottom w:val="0"/>
                                                                      <w:divBdr>
                                                                        <w:top w:val="none" w:sz="0" w:space="0" w:color="auto"/>
                                                                        <w:left w:val="none" w:sz="0" w:space="0" w:color="auto"/>
                                                                        <w:bottom w:val="none" w:sz="0" w:space="0" w:color="auto"/>
                                                                        <w:right w:val="none" w:sz="0" w:space="0" w:color="auto"/>
                                                                      </w:divBdr>
                                                                      <w:divsChild>
                                                                        <w:div w:id="329136820">
                                                                          <w:marLeft w:val="0"/>
                                                                          <w:marRight w:val="0"/>
                                                                          <w:marTop w:val="0"/>
                                                                          <w:marBottom w:val="0"/>
                                                                          <w:divBdr>
                                                                            <w:top w:val="none" w:sz="0" w:space="0" w:color="auto"/>
                                                                            <w:left w:val="none" w:sz="0" w:space="0" w:color="auto"/>
                                                                            <w:bottom w:val="none" w:sz="0" w:space="0" w:color="auto"/>
                                                                            <w:right w:val="none" w:sz="0" w:space="0" w:color="auto"/>
                                                                          </w:divBdr>
                                                                        </w:div>
                                                                      </w:divsChild>
                                                                    </w:div>
                                                                    <w:div w:id="1665930347">
                                                                      <w:marLeft w:val="0"/>
                                                                      <w:marRight w:val="0"/>
                                                                      <w:marTop w:val="0"/>
                                                                      <w:marBottom w:val="0"/>
                                                                      <w:divBdr>
                                                                        <w:top w:val="none" w:sz="0" w:space="0" w:color="auto"/>
                                                                        <w:left w:val="none" w:sz="0" w:space="0" w:color="auto"/>
                                                                        <w:bottom w:val="none" w:sz="0" w:space="0" w:color="auto"/>
                                                                        <w:right w:val="none" w:sz="0" w:space="0" w:color="auto"/>
                                                                      </w:divBdr>
                                                                    </w:div>
                                                                    <w:div w:id="1783108381">
                                                                      <w:marLeft w:val="0"/>
                                                                      <w:marRight w:val="0"/>
                                                                      <w:marTop w:val="0"/>
                                                                      <w:marBottom w:val="0"/>
                                                                      <w:divBdr>
                                                                        <w:top w:val="none" w:sz="0" w:space="0" w:color="auto"/>
                                                                        <w:left w:val="none" w:sz="0" w:space="0" w:color="auto"/>
                                                                        <w:bottom w:val="none" w:sz="0" w:space="0" w:color="auto"/>
                                                                        <w:right w:val="none" w:sz="0" w:space="0" w:color="auto"/>
                                                                      </w:divBdr>
                                                                    </w:div>
                                                                  </w:divsChild>
                                                                </w:div>
                                                                <w:div w:id="1146976347">
                                                                  <w:marLeft w:val="0"/>
                                                                  <w:marRight w:val="0"/>
                                                                  <w:marTop w:val="0"/>
                                                                  <w:marBottom w:val="0"/>
                                                                  <w:divBdr>
                                                                    <w:top w:val="none" w:sz="0" w:space="0" w:color="auto"/>
                                                                    <w:left w:val="none" w:sz="0" w:space="0" w:color="auto"/>
                                                                    <w:bottom w:val="none" w:sz="0" w:space="0" w:color="auto"/>
                                                                    <w:right w:val="none" w:sz="0" w:space="0" w:color="auto"/>
                                                                  </w:divBdr>
                                                                </w:div>
                                                                <w:div w:id="1161625864">
                                                                  <w:marLeft w:val="0"/>
                                                                  <w:marRight w:val="0"/>
                                                                  <w:marTop w:val="0"/>
                                                                  <w:marBottom w:val="0"/>
                                                                  <w:divBdr>
                                                                    <w:top w:val="none" w:sz="0" w:space="0" w:color="auto"/>
                                                                    <w:left w:val="none" w:sz="0" w:space="0" w:color="auto"/>
                                                                    <w:bottom w:val="none" w:sz="0" w:space="0" w:color="auto"/>
                                                                    <w:right w:val="none" w:sz="0" w:space="0" w:color="auto"/>
                                                                  </w:divBdr>
                                                                </w:div>
                                                                <w:div w:id="1177888232">
                                                                  <w:blockQuote w:val="1"/>
                                                                  <w:marLeft w:val="720"/>
                                                                  <w:marRight w:val="0"/>
                                                                  <w:marTop w:val="100"/>
                                                                  <w:marBottom w:val="100"/>
                                                                  <w:divBdr>
                                                                    <w:top w:val="none" w:sz="0" w:space="0" w:color="auto"/>
                                                                    <w:left w:val="none" w:sz="0" w:space="0" w:color="auto"/>
                                                                    <w:bottom w:val="none" w:sz="0" w:space="0" w:color="auto"/>
                                                                    <w:right w:val="none" w:sz="0" w:space="0" w:color="auto"/>
                                                                  </w:divBdr>
                                                                </w:div>
                                                                <w:div w:id="1237743441">
                                                                  <w:marLeft w:val="0"/>
                                                                  <w:marRight w:val="0"/>
                                                                  <w:marTop w:val="0"/>
                                                                  <w:marBottom w:val="0"/>
                                                                  <w:divBdr>
                                                                    <w:top w:val="none" w:sz="0" w:space="0" w:color="auto"/>
                                                                    <w:left w:val="none" w:sz="0" w:space="0" w:color="auto"/>
                                                                    <w:bottom w:val="none" w:sz="0" w:space="0" w:color="auto"/>
                                                                    <w:right w:val="none" w:sz="0" w:space="0" w:color="auto"/>
                                                                  </w:divBdr>
                                                                </w:div>
                                                                <w:div w:id="1242570117">
                                                                  <w:marLeft w:val="0"/>
                                                                  <w:marRight w:val="0"/>
                                                                  <w:marTop w:val="0"/>
                                                                  <w:marBottom w:val="0"/>
                                                                  <w:divBdr>
                                                                    <w:top w:val="none" w:sz="0" w:space="0" w:color="auto"/>
                                                                    <w:left w:val="none" w:sz="0" w:space="0" w:color="auto"/>
                                                                    <w:bottom w:val="none" w:sz="0" w:space="0" w:color="auto"/>
                                                                    <w:right w:val="none" w:sz="0" w:space="0" w:color="auto"/>
                                                                  </w:divBdr>
                                                                </w:div>
                                                                <w:div w:id="1290166464">
                                                                  <w:marLeft w:val="0"/>
                                                                  <w:marRight w:val="0"/>
                                                                  <w:marTop w:val="0"/>
                                                                  <w:marBottom w:val="0"/>
                                                                  <w:divBdr>
                                                                    <w:top w:val="none" w:sz="0" w:space="0" w:color="auto"/>
                                                                    <w:left w:val="none" w:sz="0" w:space="0" w:color="auto"/>
                                                                    <w:bottom w:val="none" w:sz="0" w:space="0" w:color="auto"/>
                                                                    <w:right w:val="none" w:sz="0" w:space="0" w:color="auto"/>
                                                                  </w:divBdr>
                                                                </w:div>
                                                                <w:div w:id="1296252132">
                                                                  <w:marLeft w:val="0"/>
                                                                  <w:marRight w:val="0"/>
                                                                  <w:marTop w:val="0"/>
                                                                  <w:marBottom w:val="0"/>
                                                                  <w:divBdr>
                                                                    <w:top w:val="none" w:sz="0" w:space="0" w:color="auto"/>
                                                                    <w:left w:val="none" w:sz="0" w:space="0" w:color="auto"/>
                                                                    <w:bottom w:val="none" w:sz="0" w:space="0" w:color="auto"/>
                                                                    <w:right w:val="none" w:sz="0" w:space="0" w:color="auto"/>
                                                                  </w:divBdr>
                                                                </w:div>
                                                                <w:div w:id="1314674659">
                                                                  <w:marLeft w:val="0"/>
                                                                  <w:marRight w:val="0"/>
                                                                  <w:marTop w:val="0"/>
                                                                  <w:marBottom w:val="0"/>
                                                                  <w:divBdr>
                                                                    <w:top w:val="none" w:sz="0" w:space="0" w:color="auto"/>
                                                                    <w:left w:val="none" w:sz="0" w:space="0" w:color="auto"/>
                                                                    <w:bottom w:val="none" w:sz="0" w:space="0" w:color="auto"/>
                                                                    <w:right w:val="none" w:sz="0" w:space="0" w:color="auto"/>
                                                                  </w:divBdr>
                                                                </w:div>
                                                                <w:div w:id="1322923339">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270358156">
                                                                      <w:marLeft w:val="0"/>
                                                                      <w:marRight w:val="0"/>
                                                                      <w:marTop w:val="0"/>
                                                                      <w:marBottom w:val="0"/>
                                                                      <w:divBdr>
                                                                        <w:top w:val="none" w:sz="0" w:space="0" w:color="auto"/>
                                                                        <w:left w:val="none" w:sz="0" w:space="0" w:color="auto"/>
                                                                        <w:bottom w:val="none" w:sz="0" w:space="0" w:color="auto"/>
                                                                        <w:right w:val="none" w:sz="0" w:space="0" w:color="auto"/>
                                                                      </w:divBdr>
                                                                    </w:div>
                                                                    <w:div w:id="653920637">
                                                                      <w:marLeft w:val="0"/>
                                                                      <w:marRight w:val="0"/>
                                                                      <w:marTop w:val="0"/>
                                                                      <w:marBottom w:val="0"/>
                                                                      <w:divBdr>
                                                                        <w:top w:val="none" w:sz="0" w:space="0" w:color="auto"/>
                                                                        <w:left w:val="none" w:sz="0" w:space="0" w:color="auto"/>
                                                                        <w:bottom w:val="none" w:sz="0" w:space="0" w:color="auto"/>
                                                                        <w:right w:val="none" w:sz="0" w:space="0" w:color="auto"/>
                                                                      </w:divBdr>
                                                                    </w:div>
                                                                    <w:div w:id="720640414">
                                                                      <w:marLeft w:val="0"/>
                                                                      <w:marRight w:val="0"/>
                                                                      <w:marTop w:val="0"/>
                                                                      <w:marBottom w:val="0"/>
                                                                      <w:divBdr>
                                                                        <w:top w:val="none" w:sz="0" w:space="0" w:color="auto"/>
                                                                        <w:left w:val="none" w:sz="0" w:space="0" w:color="auto"/>
                                                                        <w:bottom w:val="none" w:sz="0" w:space="0" w:color="auto"/>
                                                                        <w:right w:val="none" w:sz="0" w:space="0" w:color="auto"/>
                                                                      </w:divBdr>
                                                                    </w:div>
                                                                    <w:div w:id="780150144">
                                                                      <w:marLeft w:val="0"/>
                                                                      <w:marRight w:val="0"/>
                                                                      <w:marTop w:val="0"/>
                                                                      <w:marBottom w:val="0"/>
                                                                      <w:divBdr>
                                                                        <w:top w:val="none" w:sz="0" w:space="0" w:color="auto"/>
                                                                        <w:left w:val="none" w:sz="0" w:space="0" w:color="auto"/>
                                                                        <w:bottom w:val="none" w:sz="0" w:space="0" w:color="auto"/>
                                                                        <w:right w:val="none" w:sz="0" w:space="0" w:color="auto"/>
                                                                      </w:divBdr>
                                                                    </w:div>
                                                                    <w:div w:id="1170636681">
                                                                      <w:marLeft w:val="0"/>
                                                                      <w:marRight w:val="0"/>
                                                                      <w:marTop w:val="0"/>
                                                                      <w:marBottom w:val="0"/>
                                                                      <w:divBdr>
                                                                        <w:top w:val="none" w:sz="0" w:space="0" w:color="auto"/>
                                                                        <w:left w:val="none" w:sz="0" w:space="0" w:color="auto"/>
                                                                        <w:bottom w:val="none" w:sz="0" w:space="0" w:color="auto"/>
                                                                        <w:right w:val="none" w:sz="0" w:space="0" w:color="auto"/>
                                                                      </w:divBdr>
                                                                    </w:div>
                                                                    <w:div w:id="1256018728">
                                                                      <w:marLeft w:val="0"/>
                                                                      <w:marRight w:val="0"/>
                                                                      <w:marTop w:val="0"/>
                                                                      <w:marBottom w:val="0"/>
                                                                      <w:divBdr>
                                                                        <w:top w:val="none" w:sz="0" w:space="0" w:color="auto"/>
                                                                        <w:left w:val="none" w:sz="0" w:space="0" w:color="auto"/>
                                                                        <w:bottom w:val="none" w:sz="0" w:space="0" w:color="auto"/>
                                                                        <w:right w:val="none" w:sz="0" w:space="0" w:color="auto"/>
                                                                      </w:divBdr>
                                                                    </w:div>
                                                                    <w:div w:id="1269121753">
                                                                      <w:marLeft w:val="0"/>
                                                                      <w:marRight w:val="0"/>
                                                                      <w:marTop w:val="0"/>
                                                                      <w:marBottom w:val="0"/>
                                                                      <w:divBdr>
                                                                        <w:top w:val="none" w:sz="0" w:space="0" w:color="auto"/>
                                                                        <w:left w:val="none" w:sz="0" w:space="0" w:color="auto"/>
                                                                        <w:bottom w:val="none" w:sz="0" w:space="0" w:color="auto"/>
                                                                        <w:right w:val="none" w:sz="0" w:space="0" w:color="auto"/>
                                                                      </w:divBdr>
                                                                    </w:div>
                                                                    <w:div w:id="1402024031">
                                                                      <w:marLeft w:val="0"/>
                                                                      <w:marRight w:val="0"/>
                                                                      <w:marTop w:val="0"/>
                                                                      <w:marBottom w:val="0"/>
                                                                      <w:divBdr>
                                                                        <w:top w:val="none" w:sz="0" w:space="0" w:color="auto"/>
                                                                        <w:left w:val="none" w:sz="0" w:space="0" w:color="auto"/>
                                                                        <w:bottom w:val="none" w:sz="0" w:space="0" w:color="auto"/>
                                                                        <w:right w:val="none" w:sz="0" w:space="0" w:color="auto"/>
                                                                      </w:divBdr>
                                                                    </w:div>
                                                                    <w:div w:id="1424572866">
                                                                      <w:marLeft w:val="0"/>
                                                                      <w:marRight w:val="0"/>
                                                                      <w:marTop w:val="0"/>
                                                                      <w:marBottom w:val="0"/>
                                                                      <w:divBdr>
                                                                        <w:top w:val="none" w:sz="0" w:space="0" w:color="auto"/>
                                                                        <w:left w:val="none" w:sz="0" w:space="0" w:color="auto"/>
                                                                        <w:bottom w:val="none" w:sz="0" w:space="0" w:color="auto"/>
                                                                        <w:right w:val="none" w:sz="0" w:space="0" w:color="auto"/>
                                                                      </w:divBdr>
                                                                    </w:div>
                                                                  </w:divsChild>
                                                                </w:div>
                                                                <w:div w:id="1335301327">
                                                                  <w:marLeft w:val="0"/>
                                                                  <w:marRight w:val="0"/>
                                                                  <w:marTop w:val="0"/>
                                                                  <w:marBottom w:val="0"/>
                                                                  <w:divBdr>
                                                                    <w:top w:val="none" w:sz="0" w:space="0" w:color="auto"/>
                                                                    <w:left w:val="none" w:sz="0" w:space="0" w:color="auto"/>
                                                                    <w:bottom w:val="none" w:sz="0" w:space="0" w:color="auto"/>
                                                                    <w:right w:val="none" w:sz="0" w:space="0" w:color="auto"/>
                                                                  </w:divBdr>
                                                                </w:div>
                                                                <w:div w:id="1338339111">
                                                                  <w:marLeft w:val="0"/>
                                                                  <w:marRight w:val="0"/>
                                                                  <w:marTop w:val="0"/>
                                                                  <w:marBottom w:val="0"/>
                                                                  <w:divBdr>
                                                                    <w:top w:val="none" w:sz="0" w:space="0" w:color="auto"/>
                                                                    <w:left w:val="none" w:sz="0" w:space="0" w:color="auto"/>
                                                                    <w:bottom w:val="none" w:sz="0" w:space="0" w:color="auto"/>
                                                                    <w:right w:val="none" w:sz="0" w:space="0" w:color="auto"/>
                                                                  </w:divBdr>
                                                                </w:div>
                                                                <w:div w:id="1338533579">
                                                                  <w:marLeft w:val="0"/>
                                                                  <w:marRight w:val="0"/>
                                                                  <w:marTop w:val="0"/>
                                                                  <w:marBottom w:val="0"/>
                                                                  <w:divBdr>
                                                                    <w:top w:val="none" w:sz="0" w:space="0" w:color="auto"/>
                                                                    <w:left w:val="none" w:sz="0" w:space="0" w:color="auto"/>
                                                                    <w:bottom w:val="none" w:sz="0" w:space="0" w:color="auto"/>
                                                                    <w:right w:val="none" w:sz="0" w:space="0" w:color="auto"/>
                                                                  </w:divBdr>
                                                                </w:div>
                                                                <w:div w:id="1347172053">
                                                                  <w:marLeft w:val="0"/>
                                                                  <w:marRight w:val="0"/>
                                                                  <w:marTop w:val="0"/>
                                                                  <w:marBottom w:val="0"/>
                                                                  <w:divBdr>
                                                                    <w:top w:val="none" w:sz="0" w:space="0" w:color="auto"/>
                                                                    <w:left w:val="none" w:sz="0" w:space="0" w:color="auto"/>
                                                                    <w:bottom w:val="none" w:sz="0" w:space="0" w:color="auto"/>
                                                                    <w:right w:val="none" w:sz="0" w:space="0" w:color="auto"/>
                                                                  </w:divBdr>
                                                                </w:div>
                                                                <w:div w:id="1360810897">
                                                                  <w:marLeft w:val="0"/>
                                                                  <w:marRight w:val="0"/>
                                                                  <w:marTop w:val="0"/>
                                                                  <w:marBottom w:val="0"/>
                                                                  <w:divBdr>
                                                                    <w:top w:val="none" w:sz="0" w:space="0" w:color="auto"/>
                                                                    <w:left w:val="none" w:sz="0" w:space="0" w:color="auto"/>
                                                                    <w:bottom w:val="none" w:sz="0" w:space="0" w:color="auto"/>
                                                                    <w:right w:val="none" w:sz="0" w:space="0" w:color="auto"/>
                                                                  </w:divBdr>
                                                                </w:div>
                                                                <w:div w:id="1381398061">
                                                                  <w:marLeft w:val="0"/>
                                                                  <w:marRight w:val="0"/>
                                                                  <w:marTop w:val="0"/>
                                                                  <w:marBottom w:val="0"/>
                                                                  <w:divBdr>
                                                                    <w:top w:val="none" w:sz="0" w:space="0" w:color="auto"/>
                                                                    <w:left w:val="none" w:sz="0" w:space="0" w:color="auto"/>
                                                                    <w:bottom w:val="none" w:sz="0" w:space="0" w:color="auto"/>
                                                                    <w:right w:val="none" w:sz="0" w:space="0" w:color="auto"/>
                                                                  </w:divBdr>
                                                                </w:div>
                                                                <w:div w:id="1405177498">
                                                                  <w:marLeft w:val="0"/>
                                                                  <w:marRight w:val="0"/>
                                                                  <w:marTop w:val="0"/>
                                                                  <w:marBottom w:val="0"/>
                                                                  <w:divBdr>
                                                                    <w:top w:val="none" w:sz="0" w:space="0" w:color="auto"/>
                                                                    <w:left w:val="none" w:sz="0" w:space="0" w:color="auto"/>
                                                                    <w:bottom w:val="none" w:sz="0" w:space="0" w:color="auto"/>
                                                                    <w:right w:val="none" w:sz="0" w:space="0" w:color="auto"/>
                                                                  </w:divBdr>
                                                                </w:div>
                                                                <w:div w:id="1416129085">
                                                                  <w:marLeft w:val="0"/>
                                                                  <w:marRight w:val="0"/>
                                                                  <w:marTop w:val="0"/>
                                                                  <w:marBottom w:val="0"/>
                                                                  <w:divBdr>
                                                                    <w:top w:val="none" w:sz="0" w:space="0" w:color="auto"/>
                                                                    <w:left w:val="none" w:sz="0" w:space="0" w:color="auto"/>
                                                                    <w:bottom w:val="none" w:sz="0" w:space="0" w:color="auto"/>
                                                                    <w:right w:val="none" w:sz="0" w:space="0" w:color="auto"/>
                                                                  </w:divBdr>
                                                                </w:div>
                                                                <w:div w:id="1557156552">
                                                                  <w:marLeft w:val="0"/>
                                                                  <w:marRight w:val="0"/>
                                                                  <w:marTop w:val="0"/>
                                                                  <w:marBottom w:val="0"/>
                                                                  <w:divBdr>
                                                                    <w:top w:val="none" w:sz="0" w:space="0" w:color="auto"/>
                                                                    <w:left w:val="none" w:sz="0" w:space="0" w:color="auto"/>
                                                                    <w:bottom w:val="none" w:sz="0" w:space="0" w:color="auto"/>
                                                                    <w:right w:val="none" w:sz="0" w:space="0" w:color="auto"/>
                                                                  </w:divBdr>
                                                                </w:div>
                                                                <w:div w:id="1589461450">
                                                                  <w:marLeft w:val="0"/>
                                                                  <w:marRight w:val="0"/>
                                                                  <w:marTop w:val="0"/>
                                                                  <w:marBottom w:val="0"/>
                                                                  <w:divBdr>
                                                                    <w:top w:val="none" w:sz="0" w:space="0" w:color="auto"/>
                                                                    <w:left w:val="none" w:sz="0" w:space="0" w:color="auto"/>
                                                                    <w:bottom w:val="none" w:sz="0" w:space="0" w:color="auto"/>
                                                                    <w:right w:val="none" w:sz="0" w:space="0" w:color="auto"/>
                                                                  </w:divBdr>
                                                                </w:div>
                                                                <w:div w:id="1636984254">
                                                                  <w:marLeft w:val="0"/>
                                                                  <w:marRight w:val="0"/>
                                                                  <w:marTop w:val="0"/>
                                                                  <w:marBottom w:val="0"/>
                                                                  <w:divBdr>
                                                                    <w:top w:val="none" w:sz="0" w:space="0" w:color="auto"/>
                                                                    <w:left w:val="none" w:sz="0" w:space="0" w:color="auto"/>
                                                                    <w:bottom w:val="none" w:sz="0" w:space="0" w:color="auto"/>
                                                                    <w:right w:val="none" w:sz="0" w:space="0" w:color="auto"/>
                                                                  </w:divBdr>
                                                                  <w:divsChild>
                                                                    <w:div w:id="760833157">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465391706">
                                                                          <w:marLeft w:val="0"/>
                                                                          <w:marRight w:val="0"/>
                                                                          <w:marTop w:val="0"/>
                                                                          <w:marBottom w:val="0"/>
                                                                          <w:divBdr>
                                                                            <w:top w:val="none" w:sz="0" w:space="0" w:color="auto"/>
                                                                            <w:left w:val="none" w:sz="0" w:space="0" w:color="auto"/>
                                                                            <w:bottom w:val="none" w:sz="0" w:space="0" w:color="auto"/>
                                                                            <w:right w:val="none" w:sz="0" w:space="0" w:color="auto"/>
                                                                          </w:divBdr>
                                                                          <w:divsChild>
                                                                            <w:div w:id="65812301">
                                                                              <w:marLeft w:val="0"/>
                                                                              <w:marRight w:val="0"/>
                                                                              <w:marTop w:val="0"/>
                                                                              <w:marBottom w:val="0"/>
                                                                              <w:divBdr>
                                                                                <w:top w:val="none" w:sz="0" w:space="0" w:color="auto"/>
                                                                                <w:left w:val="none" w:sz="0" w:space="0" w:color="auto"/>
                                                                                <w:bottom w:val="none" w:sz="0" w:space="0" w:color="auto"/>
                                                                                <w:right w:val="none" w:sz="0" w:space="0" w:color="auto"/>
                                                                              </w:divBdr>
                                                                            </w:div>
                                                                            <w:div w:id="1060910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749924">
                                                                  <w:marLeft w:val="0"/>
                                                                  <w:marRight w:val="0"/>
                                                                  <w:marTop w:val="0"/>
                                                                  <w:marBottom w:val="0"/>
                                                                  <w:divBdr>
                                                                    <w:top w:val="none" w:sz="0" w:space="0" w:color="auto"/>
                                                                    <w:left w:val="none" w:sz="0" w:space="0" w:color="auto"/>
                                                                    <w:bottom w:val="none" w:sz="0" w:space="0" w:color="auto"/>
                                                                    <w:right w:val="none" w:sz="0" w:space="0" w:color="auto"/>
                                                                  </w:divBdr>
                                                                </w:div>
                                                                <w:div w:id="1711957479">
                                                                  <w:marLeft w:val="0"/>
                                                                  <w:marRight w:val="0"/>
                                                                  <w:marTop w:val="0"/>
                                                                  <w:marBottom w:val="0"/>
                                                                  <w:divBdr>
                                                                    <w:top w:val="none" w:sz="0" w:space="0" w:color="auto"/>
                                                                    <w:left w:val="none" w:sz="0" w:space="0" w:color="auto"/>
                                                                    <w:bottom w:val="none" w:sz="0" w:space="0" w:color="auto"/>
                                                                    <w:right w:val="none" w:sz="0" w:space="0" w:color="auto"/>
                                                                  </w:divBdr>
                                                                </w:div>
                                                                <w:div w:id="1717969434">
                                                                  <w:marLeft w:val="0"/>
                                                                  <w:marRight w:val="0"/>
                                                                  <w:marTop w:val="0"/>
                                                                  <w:marBottom w:val="0"/>
                                                                  <w:divBdr>
                                                                    <w:top w:val="none" w:sz="0" w:space="0" w:color="auto"/>
                                                                    <w:left w:val="none" w:sz="0" w:space="0" w:color="auto"/>
                                                                    <w:bottom w:val="none" w:sz="0" w:space="0" w:color="auto"/>
                                                                    <w:right w:val="none" w:sz="0" w:space="0" w:color="auto"/>
                                                                  </w:divBdr>
                                                                </w:div>
                                                                <w:div w:id="1748108579">
                                                                  <w:marLeft w:val="0"/>
                                                                  <w:marRight w:val="0"/>
                                                                  <w:marTop w:val="0"/>
                                                                  <w:marBottom w:val="0"/>
                                                                  <w:divBdr>
                                                                    <w:top w:val="none" w:sz="0" w:space="0" w:color="auto"/>
                                                                    <w:left w:val="none" w:sz="0" w:space="0" w:color="auto"/>
                                                                    <w:bottom w:val="none" w:sz="0" w:space="0" w:color="auto"/>
                                                                    <w:right w:val="none" w:sz="0" w:space="0" w:color="auto"/>
                                                                  </w:divBdr>
                                                                </w:div>
                                                                <w:div w:id="1795707999">
                                                                  <w:marLeft w:val="0"/>
                                                                  <w:marRight w:val="0"/>
                                                                  <w:marTop w:val="0"/>
                                                                  <w:marBottom w:val="0"/>
                                                                  <w:divBdr>
                                                                    <w:top w:val="none" w:sz="0" w:space="0" w:color="auto"/>
                                                                    <w:left w:val="none" w:sz="0" w:space="0" w:color="auto"/>
                                                                    <w:bottom w:val="none" w:sz="0" w:space="0" w:color="auto"/>
                                                                    <w:right w:val="none" w:sz="0" w:space="0" w:color="auto"/>
                                                                  </w:divBdr>
                                                                </w:div>
                                                                <w:div w:id="1810173930">
                                                                  <w:marLeft w:val="0"/>
                                                                  <w:marRight w:val="0"/>
                                                                  <w:marTop w:val="0"/>
                                                                  <w:marBottom w:val="0"/>
                                                                  <w:divBdr>
                                                                    <w:top w:val="none" w:sz="0" w:space="0" w:color="auto"/>
                                                                    <w:left w:val="none" w:sz="0" w:space="0" w:color="auto"/>
                                                                    <w:bottom w:val="none" w:sz="0" w:space="0" w:color="auto"/>
                                                                    <w:right w:val="none" w:sz="0" w:space="0" w:color="auto"/>
                                                                  </w:divBdr>
                                                                </w:div>
                                                                <w:div w:id="1814131964">
                                                                  <w:marLeft w:val="0"/>
                                                                  <w:marRight w:val="0"/>
                                                                  <w:marTop w:val="0"/>
                                                                  <w:marBottom w:val="0"/>
                                                                  <w:divBdr>
                                                                    <w:top w:val="none" w:sz="0" w:space="0" w:color="auto"/>
                                                                    <w:left w:val="none" w:sz="0" w:space="0" w:color="auto"/>
                                                                    <w:bottom w:val="none" w:sz="0" w:space="0" w:color="auto"/>
                                                                    <w:right w:val="none" w:sz="0" w:space="0" w:color="auto"/>
                                                                  </w:divBdr>
                                                                </w:div>
                                                                <w:div w:id="1837303723">
                                                                  <w:marLeft w:val="0"/>
                                                                  <w:marRight w:val="0"/>
                                                                  <w:marTop w:val="0"/>
                                                                  <w:marBottom w:val="0"/>
                                                                  <w:divBdr>
                                                                    <w:top w:val="none" w:sz="0" w:space="0" w:color="auto"/>
                                                                    <w:left w:val="none" w:sz="0" w:space="0" w:color="auto"/>
                                                                    <w:bottom w:val="none" w:sz="0" w:space="0" w:color="auto"/>
                                                                    <w:right w:val="none" w:sz="0" w:space="0" w:color="auto"/>
                                                                  </w:divBdr>
                                                                </w:div>
                                                                <w:div w:id="1928149176">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670639997">
                                                                      <w:marLeft w:val="0"/>
                                                                      <w:marRight w:val="0"/>
                                                                      <w:marTop w:val="0"/>
                                                                      <w:marBottom w:val="0"/>
                                                                      <w:divBdr>
                                                                        <w:top w:val="none" w:sz="0" w:space="0" w:color="auto"/>
                                                                        <w:left w:val="none" w:sz="0" w:space="0" w:color="auto"/>
                                                                        <w:bottom w:val="none" w:sz="0" w:space="0" w:color="auto"/>
                                                                        <w:right w:val="none" w:sz="0" w:space="0" w:color="auto"/>
                                                                      </w:divBdr>
                                                                    </w:div>
                                                                  </w:divsChild>
                                                                </w:div>
                                                                <w:div w:id="1930965246">
                                                                  <w:marLeft w:val="0"/>
                                                                  <w:marRight w:val="0"/>
                                                                  <w:marTop w:val="0"/>
                                                                  <w:marBottom w:val="0"/>
                                                                  <w:divBdr>
                                                                    <w:top w:val="none" w:sz="0" w:space="0" w:color="auto"/>
                                                                    <w:left w:val="none" w:sz="0" w:space="0" w:color="auto"/>
                                                                    <w:bottom w:val="none" w:sz="0" w:space="0" w:color="auto"/>
                                                                    <w:right w:val="none" w:sz="0" w:space="0" w:color="auto"/>
                                                                  </w:divBdr>
                                                                </w:div>
                                                                <w:div w:id="1957834021">
                                                                  <w:marLeft w:val="0"/>
                                                                  <w:marRight w:val="0"/>
                                                                  <w:marTop w:val="0"/>
                                                                  <w:marBottom w:val="0"/>
                                                                  <w:divBdr>
                                                                    <w:top w:val="none" w:sz="0" w:space="0" w:color="auto"/>
                                                                    <w:left w:val="none" w:sz="0" w:space="0" w:color="auto"/>
                                                                    <w:bottom w:val="none" w:sz="0" w:space="0" w:color="auto"/>
                                                                    <w:right w:val="none" w:sz="0" w:space="0" w:color="auto"/>
                                                                  </w:divBdr>
                                                                </w:div>
                                                                <w:div w:id="1966693638">
                                                                  <w:marLeft w:val="0"/>
                                                                  <w:marRight w:val="0"/>
                                                                  <w:marTop w:val="0"/>
                                                                  <w:marBottom w:val="0"/>
                                                                  <w:divBdr>
                                                                    <w:top w:val="none" w:sz="0" w:space="0" w:color="auto"/>
                                                                    <w:left w:val="none" w:sz="0" w:space="0" w:color="auto"/>
                                                                    <w:bottom w:val="none" w:sz="0" w:space="0" w:color="auto"/>
                                                                    <w:right w:val="none" w:sz="0" w:space="0" w:color="auto"/>
                                                                  </w:divBdr>
                                                                </w:div>
                                                                <w:div w:id="2063092785">
                                                                  <w:marLeft w:val="0"/>
                                                                  <w:marRight w:val="0"/>
                                                                  <w:marTop w:val="0"/>
                                                                  <w:marBottom w:val="0"/>
                                                                  <w:divBdr>
                                                                    <w:top w:val="none" w:sz="0" w:space="0" w:color="auto"/>
                                                                    <w:left w:val="none" w:sz="0" w:space="0" w:color="auto"/>
                                                                    <w:bottom w:val="none" w:sz="0" w:space="0" w:color="auto"/>
                                                                    <w:right w:val="none" w:sz="0" w:space="0" w:color="auto"/>
                                                                  </w:divBdr>
                                                                </w:div>
                                                                <w:div w:id="2077118511">
                                                                  <w:marLeft w:val="0"/>
                                                                  <w:marRight w:val="0"/>
                                                                  <w:marTop w:val="0"/>
                                                                  <w:marBottom w:val="0"/>
                                                                  <w:divBdr>
                                                                    <w:top w:val="none" w:sz="0" w:space="0" w:color="auto"/>
                                                                    <w:left w:val="none" w:sz="0" w:space="0" w:color="auto"/>
                                                                    <w:bottom w:val="none" w:sz="0" w:space="0" w:color="auto"/>
                                                                    <w:right w:val="none" w:sz="0" w:space="0" w:color="auto"/>
                                                                  </w:divBdr>
                                                                </w:div>
                                                                <w:div w:id="2114134068">
                                                                  <w:marLeft w:val="0"/>
                                                                  <w:marRight w:val="0"/>
                                                                  <w:marTop w:val="0"/>
                                                                  <w:marBottom w:val="0"/>
                                                                  <w:divBdr>
                                                                    <w:top w:val="none" w:sz="0" w:space="0" w:color="auto"/>
                                                                    <w:left w:val="none" w:sz="0" w:space="0" w:color="auto"/>
                                                                    <w:bottom w:val="none" w:sz="0" w:space="0" w:color="auto"/>
                                                                    <w:right w:val="none" w:sz="0" w:space="0" w:color="auto"/>
                                                                  </w:divBdr>
                                                                </w:div>
                                                                <w:div w:id="2126801108">
                                                                  <w:marLeft w:val="0"/>
                                                                  <w:marRight w:val="0"/>
                                                                  <w:marTop w:val="0"/>
                                                                  <w:marBottom w:val="0"/>
                                                                  <w:divBdr>
                                                                    <w:top w:val="none" w:sz="0" w:space="0" w:color="auto"/>
                                                                    <w:left w:val="none" w:sz="0" w:space="0" w:color="auto"/>
                                                                    <w:bottom w:val="none" w:sz="0" w:space="0" w:color="auto"/>
                                                                    <w:right w:val="none" w:sz="0" w:space="0" w:color="auto"/>
                                                                  </w:divBdr>
                                                                </w:div>
                                                                <w:div w:id="2129738493">
                                                                  <w:marLeft w:val="0"/>
                                                                  <w:marRight w:val="0"/>
                                                                  <w:marTop w:val="0"/>
                                                                  <w:marBottom w:val="0"/>
                                                                  <w:divBdr>
                                                                    <w:top w:val="none" w:sz="0" w:space="0" w:color="auto"/>
                                                                    <w:left w:val="none" w:sz="0" w:space="0" w:color="auto"/>
                                                                    <w:bottom w:val="none" w:sz="0" w:space="0" w:color="auto"/>
                                                                    <w:right w:val="none" w:sz="0" w:space="0" w:color="auto"/>
                                                                  </w:divBdr>
                                                                </w:div>
                                                                <w:div w:id="2137066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970551451">
      <w:bodyDiv w:val="1"/>
      <w:marLeft w:val="0"/>
      <w:marRight w:val="0"/>
      <w:marTop w:val="0"/>
      <w:marBottom w:val="0"/>
      <w:divBdr>
        <w:top w:val="none" w:sz="0" w:space="0" w:color="auto"/>
        <w:left w:val="none" w:sz="0" w:space="0" w:color="auto"/>
        <w:bottom w:val="none" w:sz="0" w:space="0" w:color="auto"/>
        <w:right w:val="none" w:sz="0" w:space="0" w:color="auto"/>
      </w:divBdr>
    </w:div>
    <w:div w:id="1971551197">
      <w:bodyDiv w:val="1"/>
      <w:marLeft w:val="0"/>
      <w:marRight w:val="0"/>
      <w:marTop w:val="0"/>
      <w:marBottom w:val="0"/>
      <w:divBdr>
        <w:top w:val="none" w:sz="0" w:space="0" w:color="auto"/>
        <w:left w:val="none" w:sz="0" w:space="0" w:color="auto"/>
        <w:bottom w:val="none" w:sz="0" w:space="0" w:color="auto"/>
        <w:right w:val="none" w:sz="0" w:space="0" w:color="auto"/>
      </w:divBdr>
    </w:div>
    <w:div w:id="1972666361">
      <w:bodyDiv w:val="1"/>
      <w:marLeft w:val="0"/>
      <w:marRight w:val="0"/>
      <w:marTop w:val="0"/>
      <w:marBottom w:val="0"/>
      <w:divBdr>
        <w:top w:val="none" w:sz="0" w:space="0" w:color="auto"/>
        <w:left w:val="none" w:sz="0" w:space="0" w:color="auto"/>
        <w:bottom w:val="none" w:sz="0" w:space="0" w:color="auto"/>
        <w:right w:val="none" w:sz="0" w:space="0" w:color="auto"/>
      </w:divBdr>
    </w:div>
    <w:div w:id="1973904754">
      <w:bodyDiv w:val="1"/>
      <w:marLeft w:val="0"/>
      <w:marRight w:val="0"/>
      <w:marTop w:val="0"/>
      <w:marBottom w:val="0"/>
      <w:divBdr>
        <w:top w:val="none" w:sz="0" w:space="0" w:color="auto"/>
        <w:left w:val="none" w:sz="0" w:space="0" w:color="auto"/>
        <w:bottom w:val="none" w:sz="0" w:space="0" w:color="auto"/>
        <w:right w:val="none" w:sz="0" w:space="0" w:color="auto"/>
      </w:divBdr>
    </w:div>
    <w:div w:id="1978609879">
      <w:bodyDiv w:val="1"/>
      <w:marLeft w:val="0"/>
      <w:marRight w:val="0"/>
      <w:marTop w:val="0"/>
      <w:marBottom w:val="0"/>
      <w:divBdr>
        <w:top w:val="none" w:sz="0" w:space="0" w:color="auto"/>
        <w:left w:val="none" w:sz="0" w:space="0" w:color="auto"/>
        <w:bottom w:val="none" w:sz="0" w:space="0" w:color="auto"/>
        <w:right w:val="none" w:sz="0" w:space="0" w:color="auto"/>
      </w:divBdr>
    </w:div>
    <w:div w:id="1985423676">
      <w:bodyDiv w:val="1"/>
      <w:marLeft w:val="0"/>
      <w:marRight w:val="0"/>
      <w:marTop w:val="0"/>
      <w:marBottom w:val="0"/>
      <w:divBdr>
        <w:top w:val="none" w:sz="0" w:space="0" w:color="auto"/>
        <w:left w:val="none" w:sz="0" w:space="0" w:color="auto"/>
        <w:bottom w:val="none" w:sz="0" w:space="0" w:color="auto"/>
        <w:right w:val="none" w:sz="0" w:space="0" w:color="auto"/>
      </w:divBdr>
    </w:div>
    <w:div w:id="2004158185">
      <w:bodyDiv w:val="1"/>
      <w:marLeft w:val="0"/>
      <w:marRight w:val="0"/>
      <w:marTop w:val="0"/>
      <w:marBottom w:val="0"/>
      <w:divBdr>
        <w:top w:val="none" w:sz="0" w:space="0" w:color="auto"/>
        <w:left w:val="none" w:sz="0" w:space="0" w:color="auto"/>
        <w:bottom w:val="none" w:sz="0" w:space="0" w:color="auto"/>
        <w:right w:val="none" w:sz="0" w:space="0" w:color="auto"/>
      </w:divBdr>
    </w:div>
    <w:div w:id="2012878490">
      <w:bodyDiv w:val="1"/>
      <w:marLeft w:val="0"/>
      <w:marRight w:val="0"/>
      <w:marTop w:val="0"/>
      <w:marBottom w:val="0"/>
      <w:divBdr>
        <w:top w:val="none" w:sz="0" w:space="0" w:color="auto"/>
        <w:left w:val="none" w:sz="0" w:space="0" w:color="auto"/>
        <w:bottom w:val="none" w:sz="0" w:space="0" w:color="auto"/>
        <w:right w:val="none" w:sz="0" w:space="0" w:color="auto"/>
      </w:divBdr>
      <w:divsChild>
        <w:div w:id="783383180">
          <w:marLeft w:val="0"/>
          <w:marRight w:val="0"/>
          <w:marTop w:val="0"/>
          <w:marBottom w:val="0"/>
          <w:divBdr>
            <w:top w:val="none" w:sz="0" w:space="0" w:color="auto"/>
            <w:left w:val="none" w:sz="0" w:space="0" w:color="auto"/>
            <w:bottom w:val="none" w:sz="0" w:space="0" w:color="auto"/>
            <w:right w:val="none" w:sz="0" w:space="0" w:color="auto"/>
          </w:divBdr>
        </w:div>
      </w:divsChild>
    </w:div>
    <w:div w:id="2013140699">
      <w:bodyDiv w:val="1"/>
      <w:marLeft w:val="0"/>
      <w:marRight w:val="0"/>
      <w:marTop w:val="0"/>
      <w:marBottom w:val="0"/>
      <w:divBdr>
        <w:top w:val="none" w:sz="0" w:space="0" w:color="auto"/>
        <w:left w:val="none" w:sz="0" w:space="0" w:color="auto"/>
        <w:bottom w:val="none" w:sz="0" w:space="0" w:color="auto"/>
        <w:right w:val="none" w:sz="0" w:space="0" w:color="auto"/>
      </w:divBdr>
    </w:div>
    <w:div w:id="2020540688">
      <w:bodyDiv w:val="1"/>
      <w:marLeft w:val="0"/>
      <w:marRight w:val="0"/>
      <w:marTop w:val="0"/>
      <w:marBottom w:val="0"/>
      <w:divBdr>
        <w:top w:val="none" w:sz="0" w:space="0" w:color="auto"/>
        <w:left w:val="none" w:sz="0" w:space="0" w:color="auto"/>
        <w:bottom w:val="none" w:sz="0" w:space="0" w:color="auto"/>
        <w:right w:val="none" w:sz="0" w:space="0" w:color="auto"/>
      </w:divBdr>
    </w:div>
    <w:div w:id="2021199855">
      <w:bodyDiv w:val="1"/>
      <w:marLeft w:val="0"/>
      <w:marRight w:val="0"/>
      <w:marTop w:val="0"/>
      <w:marBottom w:val="0"/>
      <w:divBdr>
        <w:top w:val="none" w:sz="0" w:space="0" w:color="auto"/>
        <w:left w:val="none" w:sz="0" w:space="0" w:color="auto"/>
        <w:bottom w:val="none" w:sz="0" w:space="0" w:color="auto"/>
        <w:right w:val="none" w:sz="0" w:space="0" w:color="auto"/>
      </w:divBdr>
      <w:divsChild>
        <w:div w:id="847057781">
          <w:marLeft w:val="0"/>
          <w:marRight w:val="0"/>
          <w:marTop w:val="0"/>
          <w:marBottom w:val="0"/>
          <w:divBdr>
            <w:top w:val="none" w:sz="0" w:space="0" w:color="auto"/>
            <w:left w:val="none" w:sz="0" w:space="0" w:color="auto"/>
            <w:bottom w:val="none" w:sz="0" w:space="0" w:color="auto"/>
            <w:right w:val="none" w:sz="0" w:space="0" w:color="auto"/>
          </w:divBdr>
          <w:divsChild>
            <w:div w:id="200042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857029">
      <w:bodyDiv w:val="1"/>
      <w:marLeft w:val="0"/>
      <w:marRight w:val="0"/>
      <w:marTop w:val="0"/>
      <w:marBottom w:val="0"/>
      <w:divBdr>
        <w:top w:val="none" w:sz="0" w:space="0" w:color="auto"/>
        <w:left w:val="none" w:sz="0" w:space="0" w:color="auto"/>
        <w:bottom w:val="none" w:sz="0" w:space="0" w:color="auto"/>
        <w:right w:val="none" w:sz="0" w:space="0" w:color="auto"/>
      </w:divBdr>
    </w:div>
    <w:div w:id="2054577355">
      <w:bodyDiv w:val="1"/>
      <w:marLeft w:val="0"/>
      <w:marRight w:val="0"/>
      <w:marTop w:val="0"/>
      <w:marBottom w:val="0"/>
      <w:divBdr>
        <w:top w:val="none" w:sz="0" w:space="0" w:color="auto"/>
        <w:left w:val="none" w:sz="0" w:space="0" w:color="auto"/>
        <w:bottom w:val="none" w:sz="0" w:space="0" w:color="auto"/>
        <w:right w:val="none" w:sz="0" w:space="0" w:color="auto"/>
      </w:divBdr>
    </w:div>
    <w:div w:id="2059892748">
      <w:bodyDiv w:val="1"/>
      <w:marLeft w:val="0"/>
      <w:marRight w:val="0"/>
      <w:marTop w:val="0"/>
      <w:marBottom w:val="0"/>
      <w:divBdr>
        <w:top w:val="none" w:sz="0" w:space="0" w:color="auto"/>
        <w:left w:val="none" w:sz="0" w:space="0" w:color="auto"/>
        <w:bottom w:val="none" w:sz="0" w:space="0" w:color="auto"/>
        <w:right w:val="none" w:sz="0" w:space="0" w:color="auto"/>
      </w:divBdr>
    </w:div>
    <w:div w:id="2063291186">
      <w:bodyDiv w:val="1"/>
      <w:marLeft w:val="0"/>
      <w:marRight w:val="0"/>
      <w:marTop w:val="0"/>
      <w:marBottom w:val="0"/>
      <w:divBdr>
        <w:top w:val="none" w:sz="0" w:space="0" w:color="auto"/>
        <w:left w:val="none" w:sz="0" w:space="0" w:color="auto"/>
        <w:bottom w:val="none" w:sz="0" w:space="0" w:color="auto"/>
        <w:right w:val="none" w:sz="0" w:space="0" w:color="auto"/>
      </w:divBdr>
    </w:div>
    <w:div w:id="2068340367">
      <w:bodyDiv w:val="1"/>
      <w:marLeft w:val="0"/>
      <w:marRight w:val="0"/>
      <w:marTop w:val="0"/>
      <w:marBottom w:val="0"/>
      <w:divBdr>
        <w:top w:val="none" w:sz="0" w:space="0" w:color="auto"/>
        <w:left w:val="none" w:sz="0" w:space="0" w:color="auto"/>
        <w:bottom w:val="none" w:sz="0" w:space="0" w:color="auto"/>
        <w:right w:val="none" w:sz="0" w:space="0" w:color="auto"/>
      </w:divBdr>
    </w:div>
    <w:div w:id="2092434060">
      <w:bodyDiv w:val="1"/>
      <w:marLeft w:val="0"/>
      <w:marRight w:val="0"/>
      <w:marTop w:val="0"/>
      <w:marBottom w:val="0"/>
      <w:divBdr>
        <w:top w:val="none" w:sz="0" w:space="0" w:color="auto"/>
        <w:left w:val="none" w:sz="0" w:space="0" w:color="auto"/>
        <w:bottom w:val="none" w:sz="0" w:space="0" w:color="auto"/>
        <w:right w:val="none" w:sz="0" w:space="0" w:color="auto"/>
      </w:divBdr>
    </w:div>
    <w:div w:id="2097630446">
      <w:bodyDiv w:val="1"/>
      <w:marLeft w:val="0"/>
      <w:marRight w:val="0"/>
      <w:marTop w:val="0"/>
      <w:marBottom w:val="0"/>
      <w:divBdr>
        <w:top w:val="none" w:sz="0" w:space="0" w:color="auto"/>
        <w:left w:val="none" w:sz="0" w:space="0" w:color="auto"/>
        <w:bottom w:val="none" w:sz="0" w:space="0" w:color="auto"/>
        <w:right w:val="none" w:sz="0" w:space="0" w:color="auto"/>
      </w:divBdr>
    </w:div>
    <w:div w:id="2116554851">
      <w:bodyDiv w:val="1"/>
      <w:marLeft w:val="0"/>
      <w:marRight w:val="0"/>
      <w:marTop w:val="0"/>
      <w:marBottom w:val="0"/>
      <w:divBdr>
        <w:top w:val="none" w:sz="0" w:space="0" w:color="auto"/>
        <w:left w:val="none" w:sz="0" w:space="0" w:color="auto"/>
        <w:bottom w:val="none" w:sz="0" w:space="0" w:color="auto"/>
        <w:right w:val="none" w:sz="0" w:space="0" w:color="auto"/>
      </w:divBdr>
      <w:divsChild>
        <w:div w:id="1114056740">
          <w:marLeft w:val="0"/>
          <w:marRight w:val="0"/>
          <w:marTop w:val="0"/>
          <w:marBottom w:val="0"/>
          <w:divBdr>
            <w:top w:val="none" w:sz="0" w:space="0" w:color="auto"/>
            <w:left w:val="none" w:sz="0" w:space="0" w:color="auto"/>
            <w:bottom w:val="none" w:sz="0" w:space="0" w:color="auto"/>
            <w:right w:val="none" w:sz="0" w:space="0" w:color="auto"/>
          </w:divBdr>
          <w:divsChild>
            <w:div w:id="443618807">
              <w:marLeft w:val="0"/>
              <w:marRight w:val="0"/>
              <w:marTop w:val="0"/>
              <w:marBottom w:val="0"/>
              <w:divBdr>
                <w:top w:val="none" w:sz="0" w:space="0" w:color="auto"/>
                <w:left w:val="none" w:sz="0" w:space="0" w:color="auto"/>
                <w:bottom w:val="none" w:sz="0" w:space="0" w:color="auto"/>
                <w:right w:val="none" w:sz="0" w:space="0" w:color="auto"/>
              </w:divBdr>
              <w:divsChild>
                <w:div w:id="546575792">
                  <w:marLeft w:val="0"/>
                  <w:marRight w:val="0"/>
                  <w:marTop w:val="0"/>
                  <w:marBottom w:val="0"/>
                  <w:divBdr>
                    <w:top w:val="none" w:sz="0" w:space="0" w:color="auto"/>
                    <w:left w:val="none" w:sz="0" w:space="0" w:color="auto"/>
                    <w:bottom w:val="none" w:sz="0" w:space="0" w:color="auto"/>
                    <w:right w:val="none" w:sz="0" w:space="0" w:color="auto"/>
                  </w:divBdr>
                  <w:divsChild>
                    <w:div w:id="1284653935">
                      <w:marLeft w:val="2325"/>
                      <w:marRight w:val="0"/>
                      <w:marTop w:val="0"/>
                      <w:marBottom w:val="0"/>
                      <w:divBdr>
                        <w:top w:val="none" w:sz="0" w:space="0" w:color="auto"/>
                        <w:left w:val="none" w:sz="0" w:space="0" w:color="auto"/>
                        <w:bottom w:val="none" w:sz="0" w:space="0" w:color="auto"/>
                        <w:right w:val="none" w:sz="0" w:space="0" w:color="auto"/>
                      </w:divBdr>
                      <w:divsChild>
                        <w:div w:id="1240628365">
                          <w:marLeft w:val="0"/>
                          <w:marRight w:val="0"/>
                          <w:marTop w:val="0"/>
                          <w:marBottom w:val="0"/>
                          <w:divBdr>
                            <w:top w:val="none" w:sz="0" w:space="0" w:color="auto"/>
                            <w:left w:val="none" w:sz="0" w:space="0" w:color="auto"/>
                            <w:bottom w:val="none" w:sz="0" w:space="0" w:color="auto"/>
                            <w:right w:val="none" w:sz="0" w:space="0" w:color="auto"/>
                          </w:divBdr>
                          <w:divsChild>
                            <w:div w:id="269438106">
                              <w:marLeft w:val="0"/>
                              <w:marRight w:val="0"/>
                              <w:marTop w:val="0"/>
                              <w:marBottom w:val="0"/>
                              <w:divBdr>
                                <w:top w:val="none" w:sz="0" w:space="0" w:color="auto"/>
                                <w:left w:val="none" w:sz="0" w:space="0" w:color="auto"/>
                                <w:bottom w:val="none" w:sz="0" w:space="0" w:color="auto"/>
                                <w:right w:val="none" w:sz="0" w:space="0" w:color="auto"/>
                              </w:divBdr>
                              <w:divsChild>
                                <w:div w:id="1529413932">
                                  <w:marLeft w:val="0"/>
                                  <w:marRight w:val="0"/>
                                  <w:marTop w:val="0"/>
                                  <w:marBottom w:val="0"/>
                                  <w:divBdr>
                                    <w:top w:val="none" w:sz="0" w:space="0" w:color="auto"/>
                                    <w:left w:val="none" w:sz="0" w:space="0" w:color="auto"/>
                                    <w:bottom w:val="none" w:sz="0" w:space="0" w:color="auto"/>
                                    <w:right w:val="none" w:sz="0" w:space="0" w:color="auto"/>
                                  </w:divBdr>
                                  <w:divsChild>
                                    <w:div w:id="310134511">
                                      <w:marLeft w:val="0"/>
                                      <w:marRight w:val="0"/>
                                      <w:marTop w:val="0"/>
                                      <w:marBottom w:val="0"/>
                                      <w:divBdr>
                                        <w:top w:val="none" w:sz="0" w:space="0" w:color="auto"/>
                                        <w:left w:val="none" w:sz="0" w:space="0" w:color="auto"/>
                                        <w:bottom w:val="none" w:sz="0" w:space="0" w:color="auto"/>
                                        <w:right w:val="none" w:sz="0" w:space="0" w:color="auto"/>
                                      </w:divBdr>
                                      <w:divsChild>
                                        <w:div w:id="2009211066">
                                          <w:marLeft w:val="0"/>
                                          <w:marRight w:val="0"/>
                                          <w:marTop w:val="0"/>
                                          <w:marBottom w:val="0"/>
                                          <w:divBdr>
                                            <w:top w:val="none" w:sz="0" w:space="0" w:color="auto"/>
                                            <w:left w:val="none" w:sz="0" w:space="0" w:color="auto"/>
                                            <w:bottom w:val="none" w:sz="0" w:space="0" w:color="auto"/>
                                            <w:right w:val="none" w:sz="0" w:space="0" w:color="auto"/>
                                          </w:divBdr>
                                          <w:divsChild>
                                            <w:div w:id="805853907">
                                              <w:marLeft w:val="0"/>
                                              <w:marRight w:val="0"/>
                                              <w:marTop w:val="0"/>
                                              <w:marBottom w:val="0"/>
                                              <w:divBdr>
                                                <w:top w:val="none" w:sz="0" w:space="0" w:color="auto"/>
                                                <w:left w:val="none" w:sz="0" w:space="0" w:color="auto"/>
                                                <w:bottom w:val="none" w:sz="0" w:space="0" w:color="auto"/>
                                                <w:right w:val="none" w:sz="0" w:space="0" w:color="auto"/>
                                              </w:divBdr>
                                              <w:divsChild>
                                                <w:div w:id="573471453">
                                                  <w:marLeft w:val="0"/>
                                                  <w:marRight w:val="0"/>
                                                  <w:marTop w:val="0"/>
                                                  <w:marBottom w:val="0"/>
                                                  <w:divBdr>
                                                    <w:top w:val="none" w:sz="0" w:space="0" w:color="auto"/>
                                                    <w:left w:val="none" w:sz="0" w:space="0" w:color="auto"/>
                                                    <w:bottom w:val="none" w:sz="0" w:space="0" w:color="auto"/>
                                                    <w:right w:val="none" w:sz="0" w:space="0" w:color="auto"/>
                                                  </w:divBdr>
                                                  <w:divsChild>
                                                    <w:div w:id="251672500">
                                                      <w:marLeft w:val="0"/>
                                                      <w:marRight w:val="0"/>
                                                      <w:marTop w:val="0"/>
                                                      <w:marBottom w:val="0"/>
                                                      <w:divBdr>
                                                        <w:top w:val="none" w:sz="0" w:space="0" w:color="auto"/>
                                                        <w:left w:val="none" w:sz="0" w:space="0" w:color="auto"/>
                                                        <w:bottom w:val="none" w:sz="0" w:space="0" w:color="auto"/>
                                                        <w:right w:val="none" w:sz="0" w:space="0" w:color="auto"/>
                                                      </w:divBdr>
                                                      <w:divsChild>
                                                        <w:div w:id="850870690">
                                                          <w:marLeft w:val="15"/>
                                                          <w:marRight w:val="15"/>
                                                          <w:marTop w:val="15"/>
                                                          <w:marBottom w:val="15"/>
                                                          <w:divBdr>
                                                            <w:top w:val="none" w:sz="0" w:space="0" w:color="auto"/>
                                                            <w:left w:val="none" w:sz="0" w:space="0" w:color="auto"/>
                                                            <w:bottom w:val="none" w:sz="0" w:space="0" w:color="auto"/>
                                                            <w:right w:val="none" w:sz="0" w:space="0" w:color="auto"/>
                                                          </w:divBdr>
                                                          <w:divsChild>
                                                            <w:div w:id="123111187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70015799">
                                                                  <w:marLeft w:val="0"/>
                                                                  <w:marRight w:val="0"/>
                                                                  <w:marTop w:val="0"/>
                                                                  <w:marBottom w:val="0"/>
                                                                  <w:divBdr>
                                                                    <w:top w:val="none" w:sz="0" w:space="0" w:color="auto"/>
                                                                    <w:left w:val="none" w:sz="0" w:space="0" w:color="auto"/>
                                                                    <w:bottom w:val="none" w:sz="0" w:space="0" w:color="auto"/>
                                                                    <w:right w:val="none" w:sz="0" w:space="0" w:color="auto"/>
                                                                  </w:divBdr>
                                                                  <w:divsChild>
                                                                    <w:div w:id="1285234703">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2122718563">
      <w:bodyDiv w:val="1"/>
      <w:marLeft w:val="0"/>
      <w:marRight w:val="0"/>
      <w:marTop w:val="0"/>
      <w:marBottom w:val="0"/>
      <w:divBdr>
        <w:top w:val="none" w:sz="0" w:space="0" w:color="auto"/>
        <w:left w:val="none" w:sz="0" w:space="0" w:color="auto"/>
        <w:bottom w:val="none" w:sz="0" w:space="0" w:color="auto"/>
        <w:right w:val="none" w:sz="0" w:space="0" w:color="auto"/>
      </w:divBdr>
    </w:div>
    <w:div w:id="2133401977">
      <w:bodyDiv w:val="1"/>
      <w:marLeft w:val="0"/>
      <w:marRight w:val="0"/>
      <w:marTop w:val="0"/>
      <w:marBottom w:val="0"/>
      <w:divBdr>
        <w:top w:val="none" w:sz="0" w:space="0" w:color="auto"/>
        <w:left w:val="none" w:sz="0" w:space="0" w:color="auto"/>
        <w:bottom w:val="none" w:sz="0" w:space="0" w:color="auto"/>
        <w:right w:val="none" w:sz="0" w:space="0" w:color="auto"/>
      </w:divBdr>
    </w:div>
    <w:div w:id="2140606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aka.ms/ScopeTutorial" TargetMode="External"/><Relationship Id="rId18" Type="http://schemas.openxmlformats.org/officeDocument/2006/relationships/hyperlink" Target="http://cosmossearch" TargetMode="External"/><Relationship Id="rId26" Type="http://schemas.openxmlformats.org/officeDocument/2006/relationships/hyperlink" Target="https://microsoft.sharepoint.com/teams/Cosmos/Wiki/IN%20Operator.aspx" TargetMode="External"/><Relationship Id="rId21" Type="http://schemas.openxmlformats.org/officeDocument/2006/relationships/image" Target="media/image2.png"/><Relationship Id="rId34"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aka.ms/scriptlibrary" TargetMode="External"/><Relationship Id="rId25" Type="http://schemas.openxmlformats.org/officeDocument/2006/relationships/hyperlink" Target="http://msdn.microsoft.com/en-us/library/vstudio/bb397947.aspx" TargetMode="External"/><Relationship Id="rId33" Type="http://schemas.openxmlformats.org/officeDocument/2006/relationships/footer" Target="footer2.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aka.ms/CosmosCodeSamples" TargetMode="External"/><Relationship Id="rId20" Type="http://schemas.openxmlformats.org/officeDocument/2006/relationships/image" Target="media/image1.png"/><Relationship Id="rId29" Type="http://schemas.openxmlformats.org/officeDocument/2006/relationships/hyperlink" Target="https://microsoft.sharepoint.com/teams/Cosmos/Documents/Scope/Scope-User-Code-Debug-Streams.docx?Web=1"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code.msdn.microsoft.com/101-LINQ-Samples-3fb9811b" TargetMode="External"/><Relationship Id="rId32" Type="http://schemas.openxmlformats.org/officeDocument/2006/relationships/footer" Target="footer1.xml"/><Relationship Id="rId37"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idwebelements/GroupManagement.aspx?Group=CosmDisc&amp;Operation=join" TargetMode="External"/><Relationship Id="rId23" Type="http://schemas.openxmlformats.org/officeDocument/2006/relationships/image" Target="media/image4.png"/><Relationship Id="rId28" Type="http://schemas.openxmlformats.org/officeDocument/2006/relationships/hyperlink" Target="https://microsoft.sharepoint.com/:w:/r/teams/Cosmos/_layouts/15/Doc.aspx?sourcedoc=%7BEF27EDBC-F02D-496D-A782-F9CF51219022%7D&amp;file=Scope-Windowing-Functions.docx&amp;action=default&amp;mobileredirect=true&amp;DefaultItemOpen=1" TargetMode="External"/><Relationship Id="rId36"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hyperlink" Target="http://aka.ms/CosmosCodeSamples"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cosmdisc@microsoft.com" TargetMode="External"/><Relationship Id="rId22" Type="http://schemas.openxmlformats.org/officeDocument/2006/relationships/image" Target="media/image3.png"/><Relationship Id="rId27" Type="http://schemas.openxmlformats.org/officeDocument/2006/relationships/hyperlink" Target="file://sharepoint/DavWWWRoot/sites/cosmos/Cosmos%20Reference%20Materials/Scope-Tutorial/Older"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styles" Target="style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8019DAE1CCF4D7983821E89920F6829"/>
        <w:category>
          <w:name w:val="General"/>
          <w:gallery w:val="placeholder"/>
        </w:category>
        <w:types>
          <w:type w:val="bbPlcHdr"/>
        </w:types>
        <w:behaviors>
          <w:behavior w:val="content"/>
        </w:behaviors>
        <w:guid w:val="{3E021512-0338-4EDC-B417-B433B7467397}"/>
      </w:docPartPr>
      <w:docPartBody>
        <w:p w:rsidR="000F192E" w:rsidRDefault="000F192E">
          <w:pPr>
            <w:pStyle w:val="88019DAE1CCF4D7983821E89920F6829"/>
          </w:pPr>
          <w:r w:rsidRPr="00915BBD">
            <w:rPr>
              <w:rStyle w:val="PlaceholderText"/>
            </w:rPr>
            <w:t>[Publish Date]</w:t>
          </w:r>
        </w:p>
      </w:docPartBody>
    </w:docPart>
    <w:docPart>
      <w:docPartPr>
        <w:name w:val="32018E0EB6B0433AA038AE6580FFD192"/>
        <w:category>
          <w:name w:val="General"/>
          <w:gallery w:val="placeholder"/>
        </w:category>
        <w:types>
          <w:type w:val="bbPlcHdr"/>
        </w:types>
        <w:behaviors>
          <w:behavior w:val="content"/>
        </w:behaviors>
        <w:guid w:val="{E6EEC828-0754-4D74-BF56-8BC86A8935E5}"/>
      </w:docPartPr>
      <w:docPartBody>
        <w:p w:rsidR="003044A3" w:rsidRDefault="00A22191">
          <w:r w:rsidRPr="00E66017">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rlett">
    <w:panose1 w:val="00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宋体">
    <w:altName w:val="MS Gothic"/>
    <w:panose1 w:val="00000000000000000000"/>
    <w:charset w:val="80"/>
    <w:family w:val="roman"/>
    <w:notTrueType/>
    <w:pitch w:val="default"/>
  </w:font>
  <w:font w:name="Segoe UI,Times New Roman">
    <w:altName w:val="Times New Roman"/>
    <w:panose1 w:val="00000000000000000000"/>
    <w:charset w:val="00"/>
    <w:family w:val="roman"/>
    <w:notTrueType/>
    <w:pitch w:val="default"/>
  </w:font>
  <w:font w:name="DengXian">
    <w:altName w:val="等线"/>
    <w:panose1 w:val="03000509000000000000"/>
    <w:charset w:val="86"/>
    <w:family w:val="script"/>
    <w:pitch w:val="fixed"/>
    <w:sig w:usb0="800002BF" w:usb1="38CF7CFA"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embedSystemFonts/>
  <w:bordersDoNotSurroundHeader/>
  <w:bordersDoNotSurroundFooter/>
  <w:defaultTabStop w:val="720"/>
  <w:characterSpacingControl w:val="doNotCompress"/>
  <w:compat>
    <w:doNotSnapToGridInCell/>
    <w:doNotWrapTextWithPunct/>
    <w:doNotUseEastAsianBreakRules/>
    <w:growAutofit/>
    <w:useFELayout/>
    <w:compatSetting w:name="compatibilityMode" w:uri="http://schemas.microsoft.com/office/word" w:val="12"/>
    <w:compatSetting w:name="useWord2013TrackBottomHyphenation" w:uri="http://schemas.microsoft.com/office/word" w:val="1"/>
  </w:compat>
  <w:rsids>
    <w:rsidRoot w:val="009D7229"/>
    <w:rsid w:val="00000180"/>
    <w:rsid w:val="000004F8"/>
    <w:rsid w:val="00000943"/>
    <w:rsid w:val="0000100A"/>
    <w:rsid w:val="000015B0"/>
    <w:rsid w:val="000017E6"/>
    <w:rsid w:val="00001883"/>
    <w:rsid w:val="00002400"/>
    <w:rsid w:val="000028E7"/>
    <w:rsid w:val="00002AEF"/>
    <w:rsid w:val="00002DC3"/>
    <w:rsid w:val="00003E89"/>
    <w:rsid w:val="00004E9B"/>
    <w:rsid w:val="000050FC"/>
    <w:rsid w:val="000053AE"/>
    <w:rsid w:val="00005540"/>
    <w:rsid w:val="00005733"/>
    <w:rsid w:val="00005B34"/>
    <w:rsid w:val="00005D54"/>
    <w:rsid w:val="000067ED"/>
    <w:rsid w:val="00006896"/>
    <w:rsid w:val="00006AC8"/>
    <w:rsid w:val="00006EFC"/>
    <w:rsid w:val="0000708E"/>
    <w:rsid w:val="000070D5"/>
    <w:rsid w:val="000073B5"/>
    <w:rsid w:val="000105B5"/>
    <w:rsid w:val="00010B14"/>
    <w:rsid w:val="00010F41"/>
    <w:rsid w:val="0001186C"/>
    <w:rsid w:val="00011DCE"/>
    <w:rsid w:val="00011E07"/>
    <w:rsid w:val="00012504"/>
    <w:rsid w:val="00012BFA"/>
    <w:rsid w:val="000131F4"/>
    <w:rsid w:val="0001350E"/>
    <w:rsid w:val="00014CF5"/>
    <w:rsid w:val="00014ED0"/>
    <w:rsid w:val="00014EE4"/>
    <w:rsid w:val="00014EF3"/>
    <w:rsid w:val="0001541E"/>
    <w:rsid w:val="00015E70"/>
    <w:rsid w:val="00016C17"/>
    <w:rsid w:val="00016E88"/>
    <w:rsid w:val="000171F8"/>
    <w:rsid w:val="0001720A"/>
    <w:rsid w:val="00017390"/>
    <w:rsid w:val="00017D69"/>
    <w:rsid w:val="00017EF4"/>
    <w:rsid w:val="000224D9"/>
    <w:rsid w:val="00022679"/>
    <w:rsid w:val="00022AE9"/>
    <w:rsid w:val="00022C56"/>
    <w:rsid w:val="00022F70"/>
    <w:rsid w:val="00023183"/>
    <w:rsid w:val="00023442"/>
    <w:rsid w:val="00023B61"/>
    <w:rsid w:val="000241A8"/>
    <w:rsid w:val="0002476D"/>
    <w:rsid w:val="00024931"/>
    <w:rsid w:val="000254EE"/>
    <w:rsid w:val="00026140"/>
    <w:rsid w:val="00026680"/>
    <w:rsid w:val="0002740D"/>
    <w:rsid w:val="00027CB2"/>
    <w:rsid w:val="000303BB"/>
    <w:rsid w:val="000303D7"/>
    <w:rsid w:val="00030CE3"/>
    <w:rsid w:val="00030D4B"/>
    <w:rsid w:val="00030E04"/>
    <w:rsid w:val="00031709"/>
    <w:rsid w:val="00031FF0"/>
    <w:rsid w:val="000322B8"/>
    <w:rsid w:val="00032398"/>
    <w:rsid w:val="000325D5"/>
    <w:rsid w:val="00032939"/>
    <w:rsid w:val="00032B36"/>
    <w:rsid w:val="00032C4C"/>
    <w:rsid w:val="00032F73"/>
    <w:rsid w:val="0003348D"/>
    <w:rsid w:val="000334AA"/>
    <w:rsid w:val="00033FFB"/>
    <w:rsid w:val="000344EC"/>
    <w:rsid w:val="00034579"/>
    <w:rsid w:val="000347D7"/>
    <w:rsid w:val="00034BBD"/>
    <w:rsid w:val="00034CA9"/>
    <w:rsid w:val="00034D9B"/>
    <w:rsid w:val="00034DDF"/>
    <w:rsid w:val="00034EF4"/>
    <w:rsid w:val="000359D3"/>
    <w:rsid w:val="00035C7A"/>
    <w:rsid w:val="00036194"/>
    <w:rsid w:val="00036B8F"/>
    <w:rsid w:val="00036EA8"/>
    <w:rsid w:val="00036EE5"/>
    <w:rsid w:val="00037054"/>
    <w:rsid w:val="0003727E"/>
    <w:rsid w:val="000373E7"/>
    <w:rsid w:val="000375CF"/>
    <w:rsid w:val="0004001B"/>
    <w:rsid w:val="0004122C"/>
    <w:rsid w:val="0004137E"/>
    <w:rsid w:val="00041C24"/>
    <w:rsid w:val="000422D2"/>
    <w:rsid w:val="000424EE"/>
    <w:rsid w:val="000429C6"/>
    <w:rsid w:val="00042A62"/>
    <w:rsid w:val="00042DCE"/>
    <w:rsid w:val="0004353D"/>
    <w:rsid w:val="000441F4"/>
    <w:rsid w:val="0004464E"/>
    <w:rsid w:val="0004468F"/>
    <w:rsid w:val="000446EE"/>
    <w:rsid w:val="00044705"/>
    <w:rsid w:val="000448B9"/>
    <w:rsid w:val="000449BA"/>
    <w:rsid w:val="00044A97"/>
    <w:rsid w:val="00044DFE"/>
    <w:rsid w:val="00045640"/>
    <w:rsid w:val="00045CCE"/>
    <w:rsid w:val="00046FC6"/>
    <w:rsid w:val="00047316"/>
    <w:rsid w:val="000475CA"/>
    <w:rsid w:val="00050AAD"/>
    <w:rsid w:val="000511C9"/>
    <w:rsid w:val="0005124C"/>
    <w:rsid w:val="00051ABD"/>
    <w:rsid w:val="0005235F"/>
    <w:rsid w:val="000524A1"/>
    <w:rsid w:val="0005276A"/>
    <w:rsid w:val="00052971"/>
    <w:rsid w:val="00052C23"/>
    <w:rsid w:val="00052EFC"/>
    <w:rsid w:val="00053378"/>
    <w:rsid w:val="00053809"/>
    <w:rsid w:val="000539A6"/>
    <w:rsid w:val="00053F40"/>
    <w:rsid w:val="0005409C"/>
    <w:rsid w:val="000546B0"/>
    <w:rsid w:val="00055B53"/>
    <w:rsid w:val="00055B60"/>
    <w:rsid w:val="00056750"/>
    <w:rsid w:val="00056886"/>
    <w:rsid w:val="00057541"/>
    <w:rsid w:val="00057E78"/>
    <w:rsid w:val="00060052"/>
    <w:rsid w:val="0006007A"/>
    <w:rsid w:val="00060A9C"/>
    <w:rsid w:val="00060C50"/>
    <w:rsid w:val="00060FE1"/>
    <w:rsid w:val="00060FFC"/>
    <w:rsid w:val="000614A2"/>
    <w:rsid w:val="000614AC"/>
    <w:rsid w:val="000614F5"/>
    <w:rsid w:val="00061F2D"/>
    <w:rsid w:val="000627D3"/>
    <w:rsid w:val="00062B81"/>
    <w:rsid w:val="00062EC1"/>
    <w:rsid w:val="000634A3"/>
    <w:rsid w:val="000635C3"/>
    <w:rsid w:val="00064A70"/>
    <w:rsid w:val="0006518B"/>
    <w:rsid w:val="000658A1"/>
    <w:rsid w:val="000658CA"/>
    <w:rsid w:val="00065B92"/>
    <w:rsid w:val="00065DD6"/>
    <w:rsid w:val="0006652D"/>
    <w:rsid w:val="0006656E"/>
    <w:rsid w:val="00067055"/>
    <w:rsid w:val="00067713"/>
    <w:rsid w:val="00070248"/>
    <w:rsid w:val="000706F1"/>
    <w:rsid w:val="0007073B"/>
    <w:rsid w:val="00071D89"/>
    <w:rsid w:val="000721AC"/>
    <w:rsid w:val="000725FA"/>
    <w:rsid w:val="00073450"/>
    <w:rsid w:val="000738C9"/>
    <w:rsid w:val="00073F19"/>
    <w:rsid w:val="00074209"/>
    <w:rsid w:val="0007470E"/>
    <w:rsid w:val="00074817"/>
    <w:rsid w:val="00074A88"/>
    <w:rsid w:val="000753DC"/>
    <w:rsid w:val="000756CE"/>
    <w:rsid w:val="00076917"/>
    <w:rsid w:val="0007722C"/>
    <w:rsid w:val="00077DCB"/>
    <w:rsid w:val="0008016C"/>
    <w:rsid w:val="000807C0"/>
    <w:rsid w:val="0008084A"/>
    <w:rsid w:val="00081BE2"/>
    <w:rsid w:val="0008210D"/>
    <w:rsid w:val="0008219E"/>
    <w:rsid w:val="00082ABE"/>
    <w:rsid w:val="00082DF2"/>
    <w:rsid w:val="00082E86"/>
    <w:rsid w:val="000831BF"/>
    <w:rsid w:val="00083DE3"/>
    <w:rsid w:val="000842F3"/>
    <w:rsid w:val="0008487A"/>
    <w:rsid w:val="000854F7"/>
    <w:rsid w:val="000858FB"/>
    <w:rsid w:val="0008688D"/>
    <w:rsid w:val="00086921"/>
    <w:rsid w:val="00087262"/>
    <w:rsid w:val="000879B9"/>
    <w:rsid w:val="000907F4"/>
    <w:rsid w:val="00090995"/>
    <w:rsid w:val="00090A63"/>
    <w:rsid w:val="00090E36"/>
    <w:rsid w:val="00091041"/>
    <w:rsid w:val="000917B2"/>
    <w:rsid w:val="00091F1B"/>
    <w:rsid w:val="00092E23"/>
    <w:rsid w:val="00092F05"/>
    <w:rsid w:val="00093093"/>
    <w:rsid w:val="00093CC1"/>
    <w:rsid w:val="0009422E"/>
    <w:rsid w:val="00094441"/>
    <w:rsid w:val="00094C8F"/>
    <w:rsid w:val="00095163"/>
    <w:rsid w:val="00095336"/>
    <w:rsid w:val="00095508"/>
    <w:rsid w:val="0009574B"/>
    <w:rsid w:val="00095E5F"/>
    <w:rsid w:val="00096019"/>
    <w:rsid w:val="00096094"/>
    <w:rsid w:val="00096BBE"/>
    <w:rsid w:val="00096F47"/>
    <w:rsid w:val="000A0327"/>
    <w:rsid w:val="000A06A4"/>
    <w:rsid w:val="000A0939"/>
    <w:rsid w:val="000A11FF"/>
    <w:rsid w:val="000A2DC3"/>
    <w:rsid w:val="000A32D6"/>
    <w:rsid w:val="000A399A"/>
    <w:rsid w:val="000A5542"/>
    <w:rsid w:val="000A5ECF"/>
    <w:rsid w:val="000A617C"/>
    <w:rsid w:val="000A6416"/>
    <w:rsid w:val="000A69F0"/>
    <w:rsid w:val="000A6AE8"/>
    <w:rsid w:val="000A770C"/>
    <w:rsid w:val="000A78A8"/>
    <w:rsid w:val="000B10D8"/>
    <w:rsid w:val="000B12EC"/>
    <w:rsid w:val="000B19EF"/>
    <w:rsid w:val="000B1A07"/>
    <w:rsid w:val="000B1B8F"/>
    <w:rsid w:val="000B1BF2"/>
    <w:rsid w:val="000B26AD"/>
    <w:rsid w:val="000B2D42"/>
    <w:rsid w:val="000B2DB8"/>
    <w:rsid w:val="000B3A2C"/>
    <w:rsid w:val="000B4CCA"/>
    <w:rsid w:val="000B5138"/>
    <w:rsid w:val="000B55FF"/>
    <w:rsid w:val="000B5FD5"/>
    <w:rsid w:val="000B6141"/>
    <w:rsid w:val="000B6156"/>
    <w:rsid w:val="000B62EC"/>
    <w:rsid w:val="000B660A"/>
    <w:rsid w:val="000B69DD"/>
    <w:rsid w:val="000B6AAC"/>
    <w:rsid w:val="000B6C4D"/>
    <w:rsid w:val="000B7735"/>
    <w:rsid w:val="000B7BD5"/>
    <w:rsid w:val="000B7C09"/>
    <w:rsid w:val="000B7FD3"/>
    <w:rsid w:val="000C0374"/>
    <w:rsid w:val="000C0380"/>
    <w:rsid w:val="000C0563"/>
    <w:rsid w:val="000C0AC7"/>
    <w:rsid w:val="000C10C9"/>
    <w:rsid w:val="000C17B1"/>
    <w:rsid w:val="000C2262"/>
    <w:rsid w:val="000C23C2"/>
    <w:rsid w:val="000C2599"/>
    <w:rsid w:val="000C262D"/>
    <w:rsid w:val="000C2CB4"/>
    <w:rsid w:val="000C367B"/>
    <w:rsid w:val="000C3ED1"/>
    <w:rsid w:val="000C4174"/>
    <w:rsid w:val="000C4A50"/>
    <w:rsid w:val="000C4ACB"/>
    <w:rsid w:val="000C4B2B"/>
    <w:rsid w:val="000C4FDF"/>
    <w:rsid w:val="000C5293"/>
    <w:rsid w:val="000C5989"/>
    <w:rsid w:val="000C6915"/>
    <w:rsid w:val="000C6DDC"/>
    <w:rsid w:val="000C6ED3"/>
    <w:rsid w:val="000D012A"/>
    <w:rsid w:val="000D014F"/>
    <w:rsid w:val="000D03DC"/>
    <w:rsid w:val="000D05BE"/>
    <w:rsid w:val="000D0BC4"/>
    <w:rsid w:val="000D0DCA"/>
    <w:rsid w:val="000D1338"/>
    <w:rsid w:val="000D1DBF"/>
    <w:rsid w:val="000D21D8"/>
    <w:rsid w:val="000D2280"/>
    <w:rsid w:val="000D2A9F"/>
    <w:rsid w:val="000D2F4E"/>
    <w:rsid w:val="000D32CF"/>
    <w:rsid w:val="000D3300"/>
    <w:rsid w:val="000D3FFA"/>
    <w:rsid w:val="000D4BF2"/>
    <w:rsid w:val="000D5419"/>
    <w:rsid w:val="000D5F59"/>
    <w:rsid w:val="000D6199"/>
    <w:rsid w:val="000D64D2"/>
    <w:rsid w:val="000D654F"/>
    <w:rsid w:val="000D6DFD"/>
    <w:rsid w:val="000D74FD"/>
    <w:rsid w:val="000D7C67"/>
    <w:rsid w:val="000E02A2"/>
    <w:rsid w:val="000E041C"/>
    <w:rsid w:val="000E086D"/>
    <w:rsid w:val="000E14BA"/>
    <w:rsid w:val="000E170D"/>
    <w:rsid w:val="000E1951"/>
    <w:rsid w:val="000E1F4C"/>
    <w:rsid w:val="000E29AA"/>
    <w:rsid w:val="000E49E9"/>
    <w:rsid w:val="000E4BCE"/>
    <w:rsid w:val="000E536A"/>
    <w:rsid w:val="000E5690"/>
    <w:rsid w:val="000E5E6C"/>
    <w:rsid w:val="000E607D"/>
    <w:rsid w:val="000E65A1"/>
    <w:rsid w:val="000E65D7"/>
    <w:rsid w:val="000E6B43"/>
    <w:rsid w:val="000E7FAC"/>
    <w:rsid w:val="000F02C8"/>
    <w:rsid w:val="000F061B"/>
    <w:rsid w:val="000F084D"/>
    <w:rsid w:val="000F08D3"/>
    <w:rsid w:val="000F08D5"/>
    <w:rsid w:val="000F0A40"/>
    <w:rsid w:val="000F0F47"/>
    <w:rsid w:val="000F192E"/>
    <w:rsid w:val="000F21ED"/>
    <w:rsid w:val="000F29F9"/>
    <w:rsid w:val="000F2FC3"/>
    <w:rsid w:val="000F3104"/>
    <w:rsid w:val="000F348C"/>
    <w:rsid w:val="000F3D69"/>
    <w:rsid w:val="000F3F23"/>
    <w:rsid w:val="000F46CF"/>
    <w:rsid w:val="000F4EEC"/>
    <w:rsid w:val="000F5785"/>
    <w:rsid w:val="000F5BD1"/>
    <w:rsid w:val="000F6177"/>
    <w:rsid w:val="000F619B"/>
    <w:rsid w:val="000F650E"/>
    <w:rsid w:val="000F676F"/>
    <w:rsid w:val="000F70DF"/>
    <w:rsid w:val="000F7415"/>
    <w:rsid w:val="000F77BE"/>
    <w:rsid w:val="000F7A84"/>
    <w:rsid w:val="001006CF"/>
    <w:rsid w:val="001006DA"/>
    <w:rsid w:val="0010081A"/>
    <w:rsid w:val="0010088F"/>
    <w:rsid w:val="00100A91"/>
    <w:rsid w:val="00100E1D"/>
    <w:rsid w:val="00101014"/>
    <w:rsid w:val="001011D7"/>
    <w:rsid w:val="00101241"/>
    <w:rsid w:val="00102083"/>
    <w:rsid w:val="001027B7"/>
    <w:rsid w:val="00102CB7"/>
    <w:rsid w:val="00102D27"/>
    <w:rsid w:val="001034CF"/>
    <w:rsid w:val="00103FC6"/>
    <w:rsid w:val="00103FD0"/>
    <w:rsid w:val="001048B8"/>
    <w:rsid w:val="00104ACC"/>
    <w:rsid w:val="00104EEB"/>
    <w:rsid w:val="00104FD1"/>
    <w:rsid w:val="001050D3"/>
    <w:rsid w:val="0010520D"/>
    <w:rsid w:val="001057EF"/>
    <w:rsid w:val="00105B94"/>
    <w:rsid w:val="00105CCF"/>
    <w:rsid w:val="001060E9"/>
    <w:rsid w:val="0010637F"/>
    <w:rsid w:val="00106D44"/>
    <w:rsid w:val="00106E52"/>
    <w:rsid w:val="0010739C"/>
    <w:rsid w:val="001106C0"/>
    <w:rsid w:val="00110B9B"/>
    <w:rsid w:val="00110EB0"/>
    <w:rsid w:val="001119A8"/>
    <w:rsid w:val="00112224"/>
    <w:rsid w:val="00112227"/>
    <w:rsid w:val="00112443"/>
    <w:rsid w:val="001134CE"/>
    <w:rsid w:val="00113E31"/>
    <w:rsid w:val="001142BD"/>
    <w:rsid w:val="0011540B"/>
    <w:rsid w:val="00115427"/>
    <w:rsid w:val="001157CC"/>
    <w:rsid w:val="00115C61"/>
    <w:rsid w:val="00115CD5"/>
    <w:rsid w:val="00115CFB"/>
    <w:rsid w:val="001167F6"/>
    <w:rsid w:val="00116B99"/>
    <w:rsid w:val="0011759C"/>
    <w:rsid w:val="00117784"/>
    <w:rsid w:val="001203AD"/>
    <w:rsid w:val="001216EC"/>
    <w:rsid w:val="00121FFC"/>
    <w:rsid w:val="0012207B"/>
    <w:rsid w:val="00122215"/>
    <w:rsid w:val="001224CB"/>
    <w:rsid w:val="001234DB"/>
    <w:rsid w:val="00123A28"/>
    <w:rsid w:val="00124644"/>
    <w:rsid w:val="00125333"/>
    <w:rsid w:val="00125509"/>
    <w:rsid w:val="00126318"/>
    <w:rsid w:val="001264DE"/>
    <w:rsid w:val="00126551"/>
    <w:rsid w:val="00126A2B"/>
    <w:rsid w:val="00126C52"/>
    <w:rsid w:val="0012705F"/>
    <w:rsid w:val="001271BD"/>
    <w:rsid w:val="0012774D"/>
    <w:rsid w:val="001277EC"/>
    <w:rsid w:val="00127833"/>
    <w:rsid w:val="00127D89"/>
    <w:rsid w:val="00130032"/>
    <w:rsid w:val="0013078D"/>
    <w:rsid w:val="00132496"/>
    <w:rsid w:val="00132657"/>
    <w:rsid w:val="00132A80"/>
    <w:rsid w:val="001331E2"/>
    <w:rsid w:val="001334E5"/>
    <w:rsid w:val="00133C28"/>
    <w:rsid w:val="001348A2"/>
    <w:rsid w:val="0013520E"/>
    <w:rsid w:val="001354F4"/>
    <w:rsid w:val="00135E77"/>
    <w:rsid w:val="001369E2"/>
    <w:rsid w:val="0013748D"/>
    <w:rsid w:val="00137C74"/>
    <w:rsid w:val="00137FAB"/>
    <w:rsid w:val="0014073B"/>
    <w:rsid w:val="00140BCA"/>
    <w:rsid w:val="00141169"/>
    <w:rsid w:val="001411ED"/>
    <w:rsid w:val="001418BD"/>
    <w:rsid w:val="00141ABA"/>
    <w:rsid w:val="00141E30"/>
    <w:rsid w:val="00142450"/>
    <w:rsid w:val="0014266C"/>
    <w:rsid w:val="0014269C"/>
    <w:rsid w:val="00142B46"/>
    <w:rsid w:val="001435F5"/>
    <w:rsid w:val="001438D7"/>
    <w:rsid w:val="00143DFE"/>
    <w:rsid w:val="00143FA0"/>
    <w:rsid w:val="00143FB7"/>
    <w:rsid w:val="00144478"/>
    <w:rsid w:val="001448BD"/>
    <w:rsid w:val="00145855"/>
    <w:rsid w:val="00145C1C"/>
    <w:rsid w:val="00146172"/>
    <w:rsid w:val="00146A2D"/>
    <w:rsid w:val="00146DC8"/>
    <w:rsid w:val="00146E12"/>
    <w:rsid w:val="00147523"/>
    <w:rsid w:val="00147CA2"/>
    <w:rsid w:val="00147F6C"/>
    <w:rsid w:val="001502E4"/>
    <w:rsid w:val="00150A76"/>
    <w:rsid w:val="00150E44"/>
    <w:rsid w:val="00150E76"/>
    <w:rsid w:val="0015139B"/>
    <w:rsid w:val="001515FB"/>
    <w:rsid w:val="001516AE"/>
    <w:rsid w:val="00151E2F"/>
    <w:rsid w:val="001521E0"/>
    <w:rsid w:val="00152511"/>
    <w:rsid w:val="00152579"/>
    <w:rsid w:val="00152F45"/>
    <w:rsid w:val="00152F94"/>
    <w:rsid w:val="00153077"/>
    <w:rsid w:val="001531D6"/>
    <w:rsid w:val="001532FB"/>
    <w:rsid w:val="00153970"/>
    <w:rsid w:val="00153A46"/>
    <w:rsid w:val="00153E3D"/>
    <w:rsid w:val="00153FA1"/>
    <w:rsid w:val="00154CCF"/>
    <w:rsid w:val="00154EC8"/>
    <w:rsid w:val="00154FC2"/>
    <w:rsid w:val="001550CA"/>
    <w:rsid w:val="001552D0"/>
    <w:rsid w:val="00155DBA"/>
    <w:rsid w:val="00155E12"/>
    <w:rsid w:val="0015615C"/>
    <w:rsid w:val="0015663F"/>
    <w:rsid w:val="00157D20"/>
    <w:rsid w:val="00157E1E"/>
    <w:rsid w:val="00160166"/>
    <w:rsid w:val="001609BF"/>
    <w:rsid w:val="00160A60"/>
    <w:rsid w:val="00160F29"/>
    <w:rsid w:val="0016154A"/>
    <w:rsid w:val="00161ACE"/>
    <w:rsid w:val="001627AC"/>
    <w:rsid w:val="00162BFD"/>
    <w:rsid w:val="00163B04"/>
    <w:rsid w:val="00163BE3"/>
    <w:rsid w:val="00164311"/>
    <w:rsid w:val="00164530"/>
    <w:rsid w:val="001650F5"/>
    <w:rsid w:val="00165465"/>
    <w:rsid w:val="00165999"/>
    <w:rsid w:val="001659C9"/>
    <w:rsid w:val="001659E3"/>
    <w:rsid w:val="00167808"/>
    <w:rsid w:val="00170515"/>
    <w:rsid w:val="00170C34"/>
    <w:rsid w:val="00171267"/>
    <w:rsid w:val="001716DF"/>
    <w:rsid w:val="001717B9"/>
    <w:rsid w:val="00171976"/>
    <w:rsid w:val="001724BE"/>
    <w:rsid w:val="00172834"/>
    <w:rsid w:val="00172C6B"/>
    <w:rsid w:val="001732D2"/>
    <w:rsid w:val="00174355"/>
    <w:rsid w:val="00174752"/>
    <w:rsid w:val="00175C1C"/>
    <w:rsid w:val="001761C2"/>
    <w:rsid w:val="0017649B"/>
    <w:rsid w:val="001767C7"/>
    <w:rsid w:val="00176F8B"/>
    <w:rsid w:val="00176FAB"/>
    <w:rsid w:val="00177166"/>
    <w:rsid w:val="0018010C"/>
    <w:rsid w:val="00180D6A"/>
    <w:rsid w:val="001810B3"/>
    <w:rsid w:val="00181190"/>
    <w:rsid w:val="00181E38"/>
    <w:rsid w:val="00181EE6"/>
    <w:rsid w:val="00182A3C"/>
    <w:rsid w:val="00182B03"/>
    <w:rsid w:val="00183102"/>
    <w:rsid w:val="0018338C"/>
    <w:rsid w:val="00183668"/>
    <w:rsid w:val="001837BA"/>
    <w:rsid w:val="00185CED"/>
    <w:rsid w:val="00185E3B"/>
    <w:rsid w:val="0018640B"/>
    <w:rsid w:val="0018682E"/>
    <w:rsid w:val="00186923"/>
    <w:rsid w:val="00187679"/>
    <w:rsid w:val="00187817"/>
    <w:rsid w:val="00187B11"/>
    <w:rsid w:val="0019016B"/>
    <w:rsid w:val="0019057C"/>
    <w:rsid w:val="00190AB5"/>
    <w:rsid w:val="0019258F"/>
    <w:rsid w:val="00192CA4"/>
    <w:rsid w:val="00192FA0"/>
    <w:rsid w:val="0019318D"/>
    <w:rsid w:val="001940D6"/>
    <w:rsid w:val="00194483"/>
    <w:rsid w:val="001950AD"/>
    <w:rsid w:val="0019549C"/>
    <w:rsid w:val="00195AA8"/>
    <w:rsid w:val="00195BC2"/>
    <w:rsid w:val="00195BE3"/>
    <w:rsid w:val="00196F9E"/>
    <w:rsid w:val="00197157"/>
    <w:rsid w:val="00197851"/>
    <w:rsid w:val="00197DB7"/>
    <w:rsid w:val="001A020C"/>
    <w:rsid w:val="001A02B8"/>
    <w:rsid w:val="001A0D99"/>
    <w:rsid w:val="001A1493"/>
    <w:rsid w:val="001A23E4"/>
    <w:rsid w:val="001A2EF2"/>
    <w:rsid w:val="001A43CE"/>
    <w:rsid w:val="001A4654"/>
    <w:rsid w:val="001A4EA0"/>
    <w:rsid w:val="001A4F4A"/>
    <w:rsid w:val="001A5BDC"/>
    <w:rsid w:val="001A5CA3"/>
    <w:rsid w:val="001A5EAB"/>
    <w:rsid w:val="001A60EB"/>
    <w:rsid w:val="001A6157"/>
    <w:rsid w:val="001A7DC4"/>
    <w:rsid w:val="001A7EE5"/>
    <w:rsid w:val="001A7F45"/>
    <w:rsid w:val="001B023B"/>
    <w:rsid w:val="001B2259"/>
    <w:rsid w:val="001B277E"/>
    <w:rsid w:val="001B2B3F"/>
    <w:rsid w:val="001B382E"/>
    <w:rsid w:val="001B3BBA"/>
    <w:rsid w:val="001B3DCD"/>
    <w:rsid w:val="001B5480"/>
    <w:rsid w:val="001B56C0"/>
    <w:rsid w:val="001B58BA"/>
    <w:rsid w:val="001B59AF"/>
    <w:rsid w:val="001B61A3"/>
    <w:rsid w:val="001B6990"/>
    <w:rsid w:val="001B6CB5"/>
    <w:rsid w:val="001B72CF"/>
    <w:rsid w:val="001B7897"/>
    <w:rsid w:val="001B7F30"/>
    <w:rsid w:val="001C067A"/>
    <w:rsid w:val="001C06EA"/>
    <w:rsid w:val="001C081F"/>
    <w:rsid w:val="001C1119"/>
    <w:rsid w:val="001C2344"/>
    <w:rsid w:val="001C234B"/>
    <w:rsid w:val="001C2492"/>
    <w:rsid w:val="001C2749"/>
    <w:rsid w:val="001C2CD2"/>
    <w:rsid w:val="001C3368"/>
    <w:rsid w:val="001C4296"/>
    <w:rsid w:val="001C4B3C"/>
    <w:rsid w:val="001C51CC"/>
    <w:rsid w:val="001C5A4C"/>
    <w:rsid w:val="001C5CF3"/>
    <w:rsid w:val="001C61E2"/>
    <w:rsid w:val="001C6D65"/>
    <w:rsid w:val="001C6E67"/>
    <w:rsid w:val="001C6FFB"/>
    <w:rsid w:val="001C752C"/>
    <w:rsid w:val="001C7719"/>
    <w:rsid w:val="001C7C01"/>
    <w:rsid w:val="001D0D40"/>
    <w:rsid w:val="001D0D7B"/>
    <w:rsid w:val="001D10BF"/>
    <w:rsid w:val="001D1C97"/>
    <w:rsid w:val="001D1FDC"/>
    <w:rsid w:val="001D2452"/>
    <w:rsid w:val="001D34A1"/>
    <w:rsid w:val="001D3EB2"/>
    <w:rsid w:val="001D4631"/>
    <w:rsid w:val="001D5101"/>
    <w:rsid w:val="001D5541"/>
    <w:rsid w:val="001D55BE"/>
    <w:rsid w:val="001D6070"/>
    <w:rsid w:val="001D6FE4"/>
    <w:rsid w:val="001D7C4D"/>
    <w:rsid w:val="001E08FA"/>
    <w:rsid w:val="001E0AB1"/>
    <w:rsid w:val="001E0CCF"/>
    <w:rsid w:val="001E0D01"/>
    <w:rsid w:val="001E1157"/>
    <w:rsid w:val="001E1957"/>
    <w:rsid w:val="001E1B25"/>
    <w:rsid w:val="001E2351"/>
    <w:rsid w:val="001E28D8"/>
    <w:rsid w:val="001E3219"/>
    <w:rsid w:val="001E330D"/>
    <w:rsid w:val="001E33D3"/>
    <w:rsid w:val="001E3561"/>
    <w:rsid w:val="001E3FCA"/>
    <w:rsid w:val="001E4608"/>
    <w:rsid w:val="001E5C9A"/>
    <w:rsid w:val="001E60B4"/>
    <w:rsid w:val="001E62A3"/>
    <w:rsid w:val="001E6337"/>
    <w:rsid w:val="001E64EF"/>
    <w:rsid w:val="001E7099"/>
    <w:rsid w:val="001E7116"/>
    <w:rsid w:val="001E7ADC"/>
    <w:rsid w:val="001F01CC"/>
    <w:rsid w:val="001F055B"/>
    <w:rsid w:val="001F0F57"/>
    <w:rsid w:val="001F12F6"/>
    <w:rsid w:val="001F1A5A"/>
    <w:rsid w:val="001F27F0"/>
    <w:rsid w:val="001F294A"/>
    <w:rsid w:val="001F2D17"/>
    <w:rsid w:val="001F47FD"/>
    <w:rsid w:val="001F4962"/>
    <w:rsid w:val="001F4D71"/>
    <w:rsid w:val="001F56C9"/>
    <w:rsid w:val="001F57B0"/>
    <w:rsid w:val="001F5918"/>
    <w:rsid w:val="001F7E2A"/>
    <w:rsid w:val="0020023A"/>
    <w:rsid w:val="00200611"/>
    <w:rsid w:val="00200AE7"/>
    <w:rsid w:val="00201108"/>
    <w:rsid w:val="002014BD"/>
    <w:rsid w:val="0020231A"/>
    <w:rsid w:val="00203632"/>
    <w:rsid w:val="00203802"/>
    <w:rsid w:val="00205166"/>
    <w:rsid w:val="0020564A"/>
    <w:rsid w:val="002058FD"/>
    <w:rsid w:val="00205B68"/>
    <w:rsid w:val="00206364"/>
    <w:rsid w:val="00210165"/>
    <w:rsid w:val="00210DFB"/>
    <w:rsid w:val="00210E03"/>
    <w:rsid w:val="0021111B"/>
    <w:rsid w:val="00211275"/>
    <w:rsid w:val="0021186A"/>
    <w:rsid w:val="00211892"/>
    <w:rsid w:val="002118A0"/>
    <w:rsid w:val="00211FD6"/>
    <w:rsid w:val="002127D9"/>
    <w:rsid w:val="00214BB0"/>
    <w:rsid w:val="00215D33"/>
    <w:rsid w:val="00216AA8"/>
    <w:rsid w:val="00216B05"/>
    <w:rsid w:val="00216B2C"/>
    <w:rsid w:val="0021732B"/>
    <w:rsid w:val="002203CE"/>
    <w:rsid w:val="00220677"/>
    <w:rsid w:val="002207A6"/>
    <w:rsid w:val="002209C3"/>
    <w:rsid w:val="00221110"/>
    <w:rsid w:val="00221126"/>
    <w:rsid w:val="0022144E"/>
    <w:rsid w:val="002224A3"/>
    <w:rsid w:val="00222E6D"/>
    <w:rsid w:val="002233BE"/>
    <w:rsid w:val="002239A7"/>
    <w:rsid w:val="00223E81"/>
    <w:rsid w:val="00224F6E"/>
    <w:rsid w:val="00225747"/>
    <w:rsid w:val="0022584B"/>
    <w:rsid w:val="00225AB1"/>
    <w:rsid w:val="00225D4A"/>
    <w:rsid w:val="00226242"/>
    <w:rsid w:val="00227477"/>
    <w:rsid w:val="002304F9"/>
    <w:rsid w:val="002308BC"/>
    <w:rsid w:val="00230FD0"/>
    <w:rsid w:val="0023152B"/>
    <w:rsid w:val="0023171C"/>
    <w:rsid w:val="00232040"/>
    <w:rsid w:val="002323FF"/>
    <w:rsid w:val="00232985"/>
    <w:rsid w:val="0023323C"/>
    <w:rsid w:val="00233487"/>
    <w:rsid w:val="0023378F"/>
    <w:rsid w:val="00233F26"/>
    <w:rsid w:val="00233F7B"/>
    <w:rsid w:val="002345AD"/>
    <w:rsid w:val="0023471A"/>
    <w:rsid w:val="00235260"/>
    <w:rsid w:val="00236201"/>
    <w:rsid w:val="0023625A"/>
    <w:rsid w:val="00237795"/>
    <w:rsid w:val="0023783D"/>
    <w:rsid w:val="00237C23"/>
    <w:rsid w:val="0024034F"/>
    <w:rsid w:val="00240393"/>
    <w:rsid w:val="002406CC"/>
    <w:rsid w:val="00240869"/>
    <w:rsid w:val="0024109F"/>
    <w:rsid w:val="0024134A"/>
    <w:rsid w:val="00241608"/>
    <w:rsid w:val="00241644"/>
    <w:rsid w:val="0024243B"/>
    <w:rsid w:val="00242765"/>
    <w:rsid w:val="00244512"/>
    <w:rsid w:val="00244793"/>
    <w:rsid w:val="00245401"/>
    <w:rsid w:val="002454E4"/>
    <w:rsid w:val="00245D8C"/>
    <w:rsid w:val="00246155"/>
    <w:rsid w:val="00246769"/>
    <w:rsid w:val="0024678D"/>
    <w:rsid w:val="00246F73"/>
    <w:rsid w:val="0024727B"/>
    <w:rsid w:val="00247615"/>
    <w:rsid w:val="00247D39"/>
    <w:rsid w:val="00247E0A"/>
    <w:rsid w:val="002508DF"/>
    <w:rsid w:val="00250BA4"/>
    <w:rsid w:val="00252F99"/>
    <w:rsid w:val="00253380"/>
    <w:rsid w:val="002534E5"/>
    <w:rsid w:val="00253665"/>
    <w:rsid w:val="00253BA6"/>
    <w:rsid w:val="00253DD0"/>
    <w:rsid w:val="00253F23"/>
    <w:rsid w:val="00254183"/>
    <w:rsid w:val="00254286"/>
    <w:rsid w:val="002543B1"/>
    <w:rsid w:val="00254703"/>
    <w:rsid w:val="002549D2"/>
    <w:rsid w:val="0025572A"/>
    <w:rsid w:val="002557AB"/>
    <w:rsid w:val="002559D0"/>
    <w:rsid w:val="00255AE8"/>
    <w:rsid w:val="00255D55"/>
    <w:rsid w:val="00255E35"/>
    <w:rsid w:val="002578B6"/>
    <w:rsid w:val="00260919"/>
    <w:rsid w:val="00260961"/>
    <w:rsid w:val="00261048"/>
    <w:rsid w:val="002611E3"/>
    <w:rsid w:val="00261FD7"/>
    <w:rsid w:val="00262031"/>
    <w:rsid w:val="00262486"/>
    <w:rsid w:val="0026456A"/>
    <w:rsid w:val="00264CC0"/>
    <w:rsid w:val="0026518D"/>
    <w:rsid w:val="0026562E"/>
    <w:rsid w:val="00265A91"/>
    <w:rsid w:val="00265DDD"/>
    <w:rsid w:val="00265F23"/>
    <w:rsid w:val="0026641C"/>
    <w:rsid w:val="002664D9"/>
    <w:rsid w:val="0026666F"/>
    <w:rsid w:val="00266B18"/>
    <w:rsid w:val="00266E52"/>
    <w:rsid w:val="00270BF5"/>
    <w:rsid w:val="00271402"/>
    <w:rsid w:val="00271E38"/>
    <w:rsid w:val="00271E51"/>
    <w:rsid w:val="00272047"/>
    <w:rsid w:val="00272185"/>
    <w:rsid w:val="0027265E"/>
    <w:rsid w:val="00272795"/>
    <w:rsid w:val="002727BF"/>
    <w:rsid w:val="00273483"/>
    <w:rsid w:val="00273CF0"/>
    <w:rsid w:val="00274270"/>
    <w:rsid w:val="00274D6F"/>
    <w:rsid w:val="00275413"/>
    <w:rsid w:val="0027584F"/>
    <w:rsid w:val="00276025"/>
    <w:rsid w:val="0027609F"/>
    <w:rsid w:val="0027739B"/>
    <w:rsid w:val="00277C3D"/>
    <w:rsid w:val="00277F28"/>
    <w:rsid w:val="00280508"/>
    <w:rsid w:val="00280D16"/>
    <w:rsid w:val="00281278"/>
    <w:rsid w:val="00282298"/>
    <w:rsid w:val="002827B1"/>
    <w:rsid w:val="00283038"/>
    <w:rsid w:val="0028306C"/>
    <w:rsid w:val="00283870"/>
    <w:rsid w:val="00283CF3"/>
    <w:rsid w:val="00283D89"/>
    <w:rsid w:val="00284077"/>
    <w:rsid w:val="002840EA"/>
    <w:rsid w:val="00284490"/>
    <w:rsid w:val="00284791"/>
    <w:rsid w:val="002848B7"/>
    <w:rsid w:val="00284AFF"/>
    <w:rsid w:val="00284CFA"/>
    <w:rsid w:val="002854C1"/>
    <w:rsid w:val="00286D80"/>
    <w:rsid w:val="00286E43"/>
    <w:rsid w:val="00286F75"/>
    <w:rsid w:val="00287600"/>
    <w:rsid w:val="00287929"/>
    <w:rsid w:val="00287BA9"/>
    <w:rsid w:val="002908B6"/>
    <w:rsid w:val="0029198E"/>
    <w:rsid w:val="00291D40"/>
    <w:rsid w:val="00293ABE"/>
    <w:rsid w:val="00294088"/>
    <w:rsid w:val="00295637"/>
    <w:rsid w:val="002959AA"/>
    <w:rsid w:val="00295C20"/>
    <w:rsid w:val="00295FF7"/>
    <w:rsid w:val="00296290"/>
    <w:rsid w:val="00296AD9"/>
    <w:rsid w:val="002A0EDA"/>
    <w:rsid w:val="002A29B5"/>
    <w:rsid w:val="002A2FB3"/>
    <w:rsid w:val="002A2FD2"/>
    <w:rsid w:val="002A3E2E"/>
    <w:rsid w:val="002A447D"/>
    <w:rsid w:val="002A4481"/>
    <w:rsid w:val="002A4952"/>
    <w:rsid w:val="002A4EBF"/>
    <w:rsid w:val="002A5049"/>
    <w:rsid w:val="002A5117"/>
    <w:rsid w:val="002A539C"/>
    <w:rsid w:val="002A5539"/>
    <w:rsid w:val="002A68B5"/>
    <w:rsid w:val="002A6BC4"/>
    <w:rsid w:val="002A72E0"/>
    <w:rsid w:val="002A7EE6"/>
    <w:rsid w:val="002A7F17"/>
    <w:rsid w:val="002B1414"/>
    <w:rsid w:val="002B15D4"/>
    <w:rsid w:val="002B19FD"/>
    <w:rsid w:val="002B1CBA"/>
    <w:rsid w:val="002B1CFC"/>
    <w:rsid w:val="002B204F"/>
    <w:rsid w:val="002B240A"/>
    <w:rsid w:val="002B2585"/>
    <w:rsid w:val="002B2A05"/>
    <w:rsid w:val="002B35AE"/>
    <w:rsid w:val="002B3B72"/>
    <w:rsid w:val="002B4C0E"/>
    <w:rsid w:val="002B5062"/>
    <w:rsid w:val="002B5780"/>
    <w:rsid w:val="002B5D74"/>
    <w:rsid w:val="002B6096"/>
    <w:rsid w:val="002B61F5"/>
    <w:rsid w:val="002B6468"/>
    <w:rsid w:val="002B6D02"/>
    <w:rsid w:val="002B6EB8"/>
    <w:rsid w:val="002B711C"/>
    <w:rsid w:val="002B7626"/>
    <w:rsid w:val="002B76E2"/>
    <w:rsid w:val="002C0A55"/>
    <w:rsid w:val="002C2010"/>
    <w:rsid w:val="002C21E7"/>
    <w:rsid w:val="002C250F"/>
    <w:rsid w:val="002C3509"/>
    <w:rsid w:val="002C411B"/>
    <w:rsid w:val="002C4BF1"/>
    <w:rsid w:val="002C4DEE"/>
    <w:rsid w:val="002C6018"/>
    <w:rsid w:val="002C69FF"/>
    <w:rsid w:val="002C7408"/>
    <w:rsid w:val="002D00D9"/>
    <w:rsid w:val="002D025B"/>
    <w:rsid w:val="002D0810"/>
    <w:rsid w:val="002D0CB8"/>
    <w:rsid w:val="002D0F99"/>
    <w:rsid w:val="002D1074"/>
    <w:rsid w:val="002D187B"/>
    <w:rsid w:val="002D28C3"/>
    <w:rsid w:val="002D4444"/>
    <w:rsid w:val="002D455B"/>
    <w:rsid w:val="002D4704"/>
    <w:rsid w:val="002D516D"/>
    <w:rsid w:val="002D5D2C"/>
    <w:rsid w:val="002D5D5C"/>
    <w:rsid w:val="002D6010"/>
    <w:rsid w:val="002D64C7"/>
    <w:rsid w:val="002D685C"/>
    <w:rsid w:val="002D6D8C"/>
    <w:rsid w:val="002D6F2B"/>
    <w:rsid w:val="002D7004"/>
    <w:rsid w:val="002D7484"/>
    <w:rsid w:val="002D7B9E"/>
    <w:rsid w:val="002D7C80"/>
    <w:rsid w:val="002D7D1D"/>
    <w:rsid w:val="002D7EA9"/>
    <w:rsid w:val="002E06D6"/>
    <w:rsid w:val="002E073E"/>
    <w:rsid w:val="002E09F5"/>
    <w:rsid w:val="002E0EE4"/>
    <w:rsid w:val="002E0F23"/>
    <w:rsid w:val="002E14C2"/>
    <w:rsid w:val="002E15A2"/>
    <w:rsid w:val="002E2003"/>
    <w:rsid w:val="002E262F"/>
    <w:rsid w:val="002E2920"/>
    <w:rsid w:val="002E3660"/>
    <w:rsid w:val="002E3D0D"/>
    <w:rsid w:val="002E51DA"/>
    <w:rsid w:val="002E5902"/>
    <w:rsid w:val="002E59D8"/>
    <w:rsid w:val="002E5A79"/>
    <w:rsid w:val="002E6CEC"/>
    <w:rsid w:val="002E6E10"/>
    <w:rsid w:val="002E6E99"/>
    <w:rsid w:val="002F05B6"/>
    <w:rsid w:val="002F0D8F"/>
    <w:rsid w:val="002F0E71"/>
    <w:rsid w:val="002F20BC"/>
    <w:rsid w:val="002F2800"/>
    <w:rsid w:val="002F3305"/>
    <w:rsid w:val="002F34B0"/>
    <w:rsid w:val="002F401D"/>
    <w:rsid w:val="002F4D34"/>
    <w:rsid w:val="002F5098"/>
    <w:rsid w:val="002F528C"/>
    <w:rsid w:val="002F59D0"/>
    <w:rsid w:val="002F5E17"/>
    <w:rsid w:val="002F68BF"/>
    <w:rsid w:val="002F691B"/>
    <w:rsid w:val="002F6A80"/>
    <w:rsid w:val="002F737C"/>
    <w:rsid w:val="002F752C"/>
    <w:rsid w:val="002F76C0"/>
    <w:rsid w:val="00300678"/>
    <w:rsid w:val="003006C6"/>
    <w:rsid w:val="0030194F"/>
    <w:rsid w:val="00301E4F"/>
    <w:rsid w:val="0030256B"/>
    <w:rsid w:val="00302680"/>
    <w:rsid w:val="003027E3"/>
    <w:rsid w:val="00302A1D"/>
    <w:rsid w:val="003030B8"/>
    <w:rsid w:val="00303194"/>
    <w:rsid w:val="003031B7"/>
    <w:rsid w:val="0030336F"/>
    <w:rsid w:val="003037CD"/>
    <w:rsid w:val="00303A53"/>
    <w:rsid w:val="003044A3"/>
    <w:rsid w:val="003047FF"/>
    <w:rsid w:val="003050B8"/>
    <w:rsid w:val="003052A0"/>
    <w:rsid w:val="003052A9"/>
    <w:rsid w:val="00305729"/>
    <w:rsid w:val="0030656A"/>
    <w:rsid w:val="003065CA"/>
    <w:rsid w:val="00306A22"/>
    <w:rsid w:val="003105A4"/>
    <w:rsid w:val="00310E66"/>
    <w:rsid w:val="00310FFC"/>
    <w:rsid w:val="00311133"/>
    <w:rsid w:val="0031219E"/>
    <w:rsid w:val="003123C1"/>
    <w:rsid w:val="00312D4A"/>
    <w:rsid w:val="00312F20"/>
    <w:rsid w:val="003130A1"/>
    <w:rsid w:val="00313448"/>
    <w:rsid w:val="00313C0F"/>
    <w:rsid w:val="00313DCE"/>
    <w:rsid w:val="003153B7"/>
    <w:rsid w:val="00315E9A"/>
    <w:rsid w:val="00316B92"/>
    <w:rsid w:val="00317718"/>
    <w:rsid w:val="00317B5D"/>
    <w:rsid w:val="00317CC4"/>
    <w:rsid w:val="0032052A"/>
    <w:rsid w:val="003208C4"/>
    <w:rsid w:val="0032107D"/>
    <w:rsid w:val="0032149A"/>
    <w:rsid w:val="00321A8B"/>
    <w:rsid w:val="00321DA3"/>
    <w:rsid w:val="00321F37"/>
    <w:rsid w:val="00322110"/>
    <w:rsid w:val="003223E2"/>
    <w:rsid w:val="003228E9"/>
    <w:rsid w:val="00322BA2"/>
    <w:rsid w:val="00322C38"/>
    <w:rsid w:val="00322DF3"/>
    <w:rsid w:val="003230C4"/>
    <w:rsid w:val="003231CA"/>
    <w:rsid w:val="00323269"/>
    <w:rsid w:val="003233D9"/>
    <w:rsid w:val="0032435F"/>
    <w:rsid w:val="003245E8"/>
    <w:rsid w:val="00324C4A"/>
    <w:rsid w:val="003256FD"/>
    <w:rsid w:val="00325B6F"/>
    <w:rsid w:val="00325EC9"/>
    <w:rsid w:val="0032603A"/>
    <w:rsid w:val="0033070E"/>
    <w:rsid w:val="00330A20"/>
    <w:rsid w:val="00330E49"/>
    <w:rsid w:val="0033119F"/>
    <w:rsid w:val="00331631"/>
    <w:rsid w:val="00331698"/>
    <w:rsid w:val="003317A2"/>
    <w:rsid w:val="00332713"/>
    <w:rsid w:val="003329F4"/>
    <w:rsid w:val="00332B5C"/>
    <w:rsid w:val="00332D67"/>
    <w:rsid w:val="003334C3"/>
    <w:rsid w:val="0033385F"/>
    <w:rsid w:val="003338A9"/>
    <w:rsid w:val="0033399F"/>
    <w:rsid w:val="00333CC4"/>
    <w:rsid w:val="00333E88"/>
    <w:rsid w:val="0033409C"/>
    <w:rsid w:val="003350E7"/>
    <w:rsid w:val="00335445"/>
    <w:rsid w:val="00335AEE"/>
    <w:rsid w:val="003367A2"/>
    <w:rsid w:val="00336AC1"/>
    <w:rsid w:val="00337F84"/>
    <w:rsid w:val="00340045"/>
    <w:rsid w:val="003402CF"/>
    <w:rsid w:val="003405AA"/>
    <w:rsid w:val="00340B5E"/>
    <w:rsid w:val="0034167C"/>
    <w:rsid w:val="0034184F"/>
    <w:rsid w:val="00341884"/>
    <w:rsid w:val="003418A5"/>
    <w:rsid w:val="00341F6D"/>
    <w:rsid w:val="00342545"/>
    <w:rsid w:val="0034281C"/>
    <w:rsid w:val="00342E80"/>
    <w:rsid w:val="00342F2C"/>
    <w:rsid w:val="00342FB7"/>
    <w:rsid w:val="00343291"/>
    <w:rsid w:val="00343AD7"/>
    <w:rsid w:val="00343C69"/>
    <w:rsid w:val="00344082"/>
    <w:rsid w:val="003447BC"/>
    <w:rsid w:val="0034543A"/>
    <w:rsid w:val="00345AFD"/>
    <w:rsid w:val="00345EB6"/>
    <w:rsid w:val="00345F5C"/>
    <w:rsid w:val="003463D3"/>
    <w:rsid w:val="00346A4E"/>
    <w:rsid w:val="00347048"/>
    <w:rsid w:val="00347A26"/>
    <w:rsid w:val="00347B94"/>
    <w:rsid w:val="00347F1B"/>
    <w:rsid w:val="003509B4"/>
    <w:rsid w:val="003519B7"/>
    <w:rsid w:val="00351B2A"/>
    <w:rsid w:val="00351DE4"/>
    <w:rsid w:val="003520EB"/>
    <w:rsid w:val="003522D0"/>
    <w:rsid w:val="003523E9"/>
    <w:rsid w:val="003534AA"/>
    <w:rsid w:val="00353C96"/>
    <w:rsid w:val="00353D3B"/>
    <w:rsid w:val="003546FA"/>
    <w:rsid w:val="00354B2B"/>
    <w:rsid w:val="00354EB7"/>
    <w:rsid w:val="00355825"/>
    <w:rsid w:val="00356132"/>
    <w:rsid w:val="00356482"/>
    <w:rsid w:val="003564A1"/>
    <w:rsid w:val="003569B7"/>
    <w:rsid w:val="00356BE7"/>
    <w:rsid w:val="00356F09"/>
    <w:rsid w:val="00356F32"/>
    <w:rsid w:val="00357341"/>
    <w:rsid w:val="00360628"/>
    <w:rsid w:val="00360B55"/>
    <w:rsid w:val="00360F75"/>
    <w:rsid w:val="00361095"/>
    <w:rsid w:val="00362B1E"/>
    <w:rsid w:val="003636E9"/>
    <w:rsid w:val="00363A81"/>
    <w:rsid w:val="0036410F"/>
    <w:rsid w:val="003641E2"/>
    <w:rsid w:val="003645EF"/>
    <w:rsid w:val="003648F8"/>
    <w:rsid w:val="00364D1B"/>
    <w:rsid w:val="00364EA3"/>
    <w:rsid w:val="00365689"/>
    <w:rsid w:val="00365B1C"/>
    <w:rsid w:val="00366287"/>
    <w:rsid w:val="00367A0C"/>
    <w:rsid w:val="00367EC7"/>
    <w:rsid w:val="00370309"/>
    <w:rsid w:val="003707BB"/>
    <w:rsid w:val="00370EAE"/>
    <w:rsid w:val="003714B2"/>
    <w:rsid w:val="00371A76"/>
    <w:rsid w:val="00371AB8"/>
    <w:rsid w:val="00371F79"/>
    <w:rsid w:val="003734CA"/>
    <w:rsid w:val="003736E5"/>
    <w:rsid w:val="003739A7"/>
    <w:rsid w:val="00373B21"/>
    <w:rsid w:val="00373BC8"/>
    <w:rsid w:val="00373D26"/>
    <w:rsid w:val="003743B4"/>
    <w:rsid w:val="0037449D"/>
    <w:rsid w:val="00374911"/>
    <w:rsid w:val="00374F20"/>
    <w:rsid w:val="00374F2E"/>
    <w:rsid w:val="003755D1"/>
    <w:rsid w:val="00375D56"/>
    <w:rsid w:val="0037631A"/>
    <w:rsid w:val="00376342"/>
    <w:rsid w:val="003766CD"/>
    <w:rsid w:val="00376CC0"/>
    <w:rsid w:val="003771E4"/>
    <w:rsid w:val="00377431"/>
    <w:rsid w:val="00377441"/>
    <w:rsid w:val="00377AFA"/>
    <w:rsid w:val="003803A8"/>
    <w:rsid w:val="003808B8"/>
    <w:rsid w:val="003808FC"/>
    <w:rsid w:val="00381265"/>
    <w:rsid w:val="00381C59"/>
    <w:rsid w:val="00382195"/>
    <w:rsid w:val="0038229F"/>
    <w:rsid w:val="003827E4"/>
    <w:rsid w:val="00382C18"/>
    <w:rsid w:val="00383180"/>
    <w:rsid w:val="003831DB"/>
    <w:rsid w:val="00383211"/>
    <w:rsid w:val="003832A3"/>
    <w:rsid w:val="00383341"/>
    <w:rsid w:val="00383876"/>
    <w:rsid w:val="00383B50"/>
    <w:rsid w:val="00383CEE"/>
    <w:rsid w:val="00383DEF"/>
    <w:rsid w:val="003840EB"/>
    <w:rsid w:val="0038416F"/>
    <w:rsid w:val="003841A7"/>
    <w:rsid w:val="0038481D"/>
    <w:rsid w:val="00384B86"/>
    <w:rsid w:val="003856C0"/>
    <w:rsid w:val="00385751"/>
    <w:rsid w:val="00385E78"/>
    <w:rsid w:val="00386BC9"/>
    <w:rsid w:val="00386CC1"/>
    <w:rsid w:val="0038734C"/>
    <w:rsid w:val="00387403"/>
    <w:rsid w:val="00390483"/>
    <w:rsid w:val="00390C6B"/>
    <w:rsid w:val="00391A47"/>
    <w:rsid w:val="003924BC"/>
    <w:rsid w:val="00392EC9"/>
    <w:rsid w:val="003930E8"/>
    <w:rsid w:val="00393CC2"/>
    <w:rsid w:val="00395114"/>
    <w:rsid w:val="0039513A"/>
    <w:rsid w:val="0039531B"/>
    <w:rsid w:val="0039541A"/>
    <w:rsid w:val="003956C6"/>
    <w:rsid w:val="00395714"/>
    <w:rsid w:val="003959CB"/>
    <w:rsid w:val="00395C93"/>
    <w:rsid w:val="00395FBC"/>
    <w:rsid w:val="0039649C"/>
    <w:rsid w:val="003964C3"/>
    <w:rsid w:val="00396554"/>
    <w:rsid w:val="0039698F"/>
    <w:rsid w:val="00397431"/>
    <w:rsid w:val="00397790"/>
    <w:rsid w:val="003A0602"/>
    <w:rsid w:val="003A0A47"/>
    <w:rsid w:val="003A0CFE"/>
    <w:rsid w:val="003A0EB0"/>
    <w:rsid w:val="003A1120"/>
    <w:rsid w:val="003A134C"/>
    <w:rsid w:val="003A13EB"/>
    <w:rsid w:val="003A17C9"/>
    <w:rsid w:val="003A1F78"/>
    <w:rsid w:val="003A28B0"/>
    <w:rsid w:val="003A2FD5"/>
    <w:rsid w:val="003A31A9"/>
    <w:rsid w:val="003A3BA5"/>
    <w:rsid w:val="003A441A"/>
    <w:rsid w:val="003A48FC"/>
    <w:rsid w:val="003A4E1D"/>
    <w:rsid w:val="003A4E72"/>
    <w:rsid w:val="003A4FEA"/>
    <w:rsid w:val="003A56AA"/>
    <w:rsid w:val="003A5DF5"/>
    <w:rsid w:val="003A7CD7"/>
    <w:rsid w:val="003B0E68"/>
    <w:rsid w:val="003B0F5E"/>
    <w:rsid w:val="003B113A"/>
    <w:rsid w:val="003B115E"/>
    <w:rsid w:val="003B143E"/>
    <w:rsid w:val="003B148D"/>
    <w:rsid w:val="003B186C"/>
    <w:rsid w:val="003B18C8"/>
    <w:rsid w:val="003B19FF"/>
    <w:rsid w:val="003B26E6"/>
    <w:rsid w:val="003B2EDA"/>
    <w:rsid w:val="003B32BD"/>
    <w:rsid w:val="003B371C"/>
    <w:rsid w:val="003B3AA6"/>
    <w:rsid w:val="003B3CF4"/>
    <w:rsid w:val="003B4134"/>
    <w:rsid w:val="003B4155"/>
    <w:rsid w:val="003B4282"/>
    <w:rsid w:val="003B42DC"/>
    <w:rsid w:val="003B43A7"/>
    <w:rsid w:val="003B45C9"/>
    <w:rsid w:val="003B486E"/>
    <w:rsid w:val="003B558A"/>
    <w:rsid w:val="003B5CED"/>
    <w:rsid w:val="003B5DCC"/>
    <w:rsid w:val="003B7B20"/>
    <w:rsid w:val="003C0697"/>
    <w:rsid w:val="003C06CE"/>
    <w:rsid w:val="003C201F"/>
    <w:rsid w:val="003C20D1"/>
    <w:rsid w:val="003C2545"/>
    <w:rsid w:val="003C2919"/>
    <w:rsid w:val="003C2B20"/>
    <w:rsid w:val="003C32BA"/>
    <w:rsid w:val="003C3705"/>
    <w:rsid w:val="003C4085"/>
    <w:rsid w:val="003C41EE"/>
    <w:rsid w:val="003C448A"/>
    <w:rsid w:val="003C451C"/>
    <w:rsid w:val="003C4967"/>
    <w:rsid w:val="003C4D17"/>
    <w:rsid w:val="003C5110"/>
    <w:rsid w:val="003C52FE"/>
    <w:rsid w:val="003C5D31"/>
    <w:rsid w:val="003C62D1"/>
    <w:rsid w:val="003C6377"/>
    <w:rsid w:val="003C7913"/>
    <w:rsid w:val="003C7DE2"/>
    <w:rsid w:val="003D0015"/>
    <w:rsid w:val="003D0F34"/>
    <w:rsid w:val="003D19A5"/>
    <w:rsid w:val="003D1D4E"/>
    <w:rsid w:val="003D1F31"/>
    <w:rsid w:val="003D1FB7"/>
    <w:rsid w:val="003D3784"/>
    <w:rsid w:val="003D3C39"/>
    <w:rsid w:val="003D3E87"/>
    <w:rsid w:val="003D46D7"/>
    <w:rsid w:val="003D4835"/>
    <w:rsid w:val="003D5108"/>
    <w:rsid w:val="003D52C0"/>
    <w:rsid w:val="003D56C3"/>
    <w:rsid w:val="003D5E76"/>
    <w:rsid w:val="003D662B"/>
    <w:rsid w:val="003D67A7"/>
    <w:rsid w:val="003D67FE"/>
    <w:rsid w:val="003D6909"/>
    <w:rsid w:val="003D7301"/>
    <w:rsid w:val="003D741C"/>
    <w:rsid w:val="003D7DC7"/>
    <w:rsid w:val="003E0287"/>
    <w:rsid w:val="003E0CB3"/>
    <w:rsid w:val="003E12A8"/>
    <w:rsid w:val="003E137D"/>
    <w:rsid w:val="003E1A30"/>
    <w:rsid w:val="003E371E"/>
    <w:rsid w:val="003E395D"/>
    <w:rsid w:val="003E3DB8"/>
    <w:rsid w:val="003E4080"/>
    <w:rsid w:val="003E495A"/>
    <w:rsid w:val="003E4AC1"/>
    <w:rsid w:val="003E4D50"/>
    <w:rsid w:val="003E55ED"/>
    <w:rsid w:val="003E59B9"/>
    <w:rsid w:val="003E59F5"/>
    <w:rsid w:val="003E5DDD"/>
    <w:rsid w:val="003E6172"/>
    <w:rsid w:val="003E63F8"/>
    <w:rsid w:val="003E6EB8"/>
    <w:rsid w:val="003E73B6"/>
    <w:rsid w:val="003E7407"/>
    <w:rsid w:val="003E7637"/>
    <w:rsid w:val="003E767E"/>
    <w:rsid w:val="003E7E80"/>
    <w:rsid w:val="003F0BCF"/>
    <w:rsid w:val="003F0E0D"/>
    <w:rsid w:val="003F16EC"/>
    <w:rsid w:val="003F1F26"/>
    <w:rsid w:val="003F2803"/>
    <w:rsid w:val="003F2F3B"/>
    <w:rsid w:val="003F4085"/>
    <w:rsid w:val="003F48DC"/>
    <w:rsid w:val="003F4D1F"/>
    <w:rsid w:val="003F4FAB"/>
    <w:rsid w:val="003F5068"/>
    <w:rsid w:val="003F54EF"/>
    <w:rsid w:val="003F556C"/>
    <w:rsid w:val="003F5F6A"/>
    <w:rsid w:val="003F60F5"/>
    <w:rsid w:val="003F62B7"/>
    <w:rsid w:val="003F6784"/>
    <w:rsid w:val="003F6DEC"/>
    <w:rsid w:val="004001D4"/>
    <w:rsid w:val="004003E5"/>
    <w:rsid w:val="00400E9C"/>
    <w:rsid w:val="0040146D"/>
    <w:rsid w:val="004019EE"/>
    <w:rsid w:val="00401ACC"/>
    <w:rsid w:val="00402528"/>
    <w:rsid w:val="00402A6C"/>
    <w:rsid w:val="00402A70"/>
    <w:rsid w:val="00402E4B"/>
    <w:rsid w:val="00403E2C"/>
    <w:rsid w:val="0040406F"/>
    <w:rsid w:val="0040465B"/>
    <w:rsid w:val="00404917"/>
    <w:rsid w:val="00404A60"/>
    <w:rsid w:val="00404E18"/>
    <w:rsid w:val="00405D16"/>
    <w:rsid w:val="004068BF"/>
    <w:rsid w:val="00406A3A"/>
    <w:rsid w:val="00406D5F"/>
    <w:rsid w:val="00407630"/>
    <w:rsid w:val="00407842"/>
    <w:rsid w:val="0041149A"/>
    <w:rsid w:val="00411BCB"/>
    <w:rsid w:val="00411DBC"/>
    <w:rsid w:val="004126CB"/>
    <w:rsid w:val="00414072"/>
    <w:rsid w:val="00414725"/>
    <w:rsid w:val="004147E6"/>
    <w:rsid w:val="004149E4"/>
    <w:rsid w:val="00414D8B"/>
    <w:rsid w:val="00414DF1"/>
    <w:rsid w:val="004155D6"/>
    <w:rsid w:val="00415C7A"/>
    <w:rsid w:val="00416674"/>
    <w:rsid w:val="00416DFC"/>
    <w:rsid w:val="004173A0"/>
    <w:rsid w:val="004175A3"/>
    <w:rsid w:val="00417F4A"/>
    <w:rsid w:val="00417F94"/>
    <w:rsid w:val="00420511"/>
    <w:rsid w:val="00420998"/>
    <w:rsid w:val="00421A70"/>
    <w:rsid w:val="00422099"/>
    <w:rsid w:val="004225AA"/>
    <w:rsid w:val="00422D6D"/>
    <w:rsid w:val="00423B34"/>
    <w:rsid w:val="00425363"/>
    <w:rsid w:val="0042540D"/>
    <w:rsid w:val="00425931"/>
    <w:rsid w:val="00425A6F"/>
    <w:rsid w:val="00425E7F"/>
    <w:rsid w:val="00426602"/>
    <w:rsid w:val="00426A9F"/>
    <w:rsid w:val="004271EB"/>
    <w:rsid w:val="00427378"/>
    <w:rsid w:val="00427EF8"/>
    <w:rsid w:val="004317FE"/>
    <w:rsid w:val="00431A71"/>
    <w:rsid w:val="00431EC4"/>
    <w:rsid w:val="004323EB"/>
    <w:rsid w:val="00432950"/>
    <w:rsid w:val="004329A6"/>
    <w:rsid w:val="004332CF"/>
    <w:rsid w:val="00433B65"/>
    <w:rsid w:val="00433C58"/>
    <w:rsid w:val="00433CF8"/>
    <w:rsid w:val="00434653"/>
    <w:rsid w:val="00434751"/>
    <w:rsid w:val="00434D85"/>
    <w:rsid w:val="00434DCB"/>
    <w:rsid w:val="00436241"/>
    <w:rsid w:val="00436C06"/>
    <w:rsid w:val="00436D01"/>
    <w:rsid w:val="004401D3"/>
    <w:rsid w:val="004414A1"/>
    <w:rsid w:val="0044163E"/>
    <w:rsid w:val="004417C4"/>
    <w:rsid w:val="00441AE1"/>
    <w:rsid w:val="00441FD7"/>
    <w:rsid w:val="0044202D"/>
    <w:rsid w:val="004427D9"/>
    <w:rsid w:val="00442D40"/>
    <w:rsid w:val="00443596"/>
    <w:rsid w:val="0044375F"/>
    <w:rsid w:val="00443D40"/>
    <w:rsid w:val="00444A9C"/>
    <w:rsid w:val="00445A70"/>
    <w:rsid w:val="004467E6"/>
    <w:rsid w:val="00446E6F"/>
    <w:rsid w:val="004476E4"/>
    <w:rsid w:val="004477B2"/>
    <w:rsid w:val="004478DA"/>
    <w:rsid w:val="00447AC7"/>
    <w:rsid w:val="00447D8E"/>
    <w:rsid w:val="00450824"/>
    <w:rsid w:val="00451928"/>
    <w:rsid w:val="00451C39"/>
    <w:rsid w:val="00451EDB"/>
    <w:rsid w:val="00452296"/>
    <w:rsid w:val="00452317"/>
    <w:rsid w:val="004538E4"/>
    <w:rsid w:val="0045469C"/>
    <w:rsid w:val="00454890"/>
    <w:rsid w:val="004552FF"/>
    <w:rsid w:val="00455915"/>
    <w:rsid w:val="00455B50"/>
    <w:rsid w:val="00456520"/>
    <w:rsid w:val="0045701E"/>
    <w:rsid w:val="00457099"/>
    <w:rsid w:val="004574B5"/>
    <w:rsid w:val="0045754B"/>
    <w:rsid w:val="0045798E"/>
    <w:rsid w:val="00457C67"/>
    <w:rsid w:val="004609C7"/>
    <w:rsid w:val="00460F9C"/>
    <w:rsid w:val="00461039"/>
    <w:rsid w:val="00461A81"/>
    <w:rsid w:val="00461AA8"/>
    <w:rsid w:val="00463497"/>
    <w:rsid w:val="00463F08"/>
    <w:rsid w:val="00464289"/>
    <w:rsid w:val="00464C95"/>
    <w:rsid w:val="0046508B"/>
    <w:rsid w:val="004660BE"/>
    <w:rsid w:val="00466C3E"/>
    <w:rsid w:val="00466F9D"/>
    <w:rsid w:val="00467A5E"/>
    <w:rsid w:val="00470949"/>
    <w:rsid w:val="004709B0"/>
    <w:rsid w:val="00471227"/>
    <w:rsid w:val="00471C75"/>
    <w:rsid w:val="00471FD4"/>
    <w:rsid w:val="0047239A"/>
    <w:rsid w:val="00472DE1"/>
    <w:rsid w:val="00472E4E"/>
    <w:rsid w:val="004738E8"/>
    <w:rsid w:val="00473B77"/>
    <w:rsid w:val="00473D1A"/>
    <w:rsid w:val="00473EEE"/>
    <w:rsid w:val="004742F8"/>
    <w:rsid w:val="0047433F"/>
    <w:rsid w:val="0047462C"/>
    <w:rsid w:val="00474A8C"/>
    <w:rsid w:val="00474B25"/>
    <w:rsid w:val="00474E81"/>
    <w:rsid w:val="004751F5"/>
    <w:rsid w:val="00475969"/>
    <w:rsid w:val="00475A2E"/>
    <w:rsid w:val="00475DFB"/>
    <w:rsid w:val="00476096"/>
    <w:rsid w:val="00476935"/>
    <w:rsid w:val="00477A65"/>
    <w:rsid w:val="00477C4E"/>
    <w:rsid w:val="004809CA"/>
    <w:rsid w:val="00480A79"/>
    <w:rsid w:val="00480D88"/>
    <w:rsid w:val="00481311"/>
    <w:rsid w:val="004814AF"/>
    <w:rsid w:val="00482030"/>
    <w:rsid w:val="004826EE"/>
    <w:rsid w:val="00482D4F"/>
    <w:rsid w:val="00483089"/>
    <w:rsid w:val="004834F2"/>
    <w:rsid w:val="00483C1F"/>
    <w:rsid w:val="00483E0E"/>
    <w:rsid w:val="00483FA3"/>
    <w:rsid w:val="00484EFA"/>
    <w:rsid w:val="00486737"/>
    <w:rsid w:val="00486A6F"/>
    <w:rsid w:val="00487620"/>
    <w:rsid w:val="00487F31"/>
    <w:rsid w:val="00487F5D"/>
    <w:rsid w:val="00490056"/>
    <w:rsid w:val="004901A7"/>
    <w:rsid w:val="004902AA"/>
    <w:rsid w:val="00490621"/>
    <w:rsid w:val="00491C55"/>
    <w:rsid w:val="00491D7C"/>
    <w:rsid w:val="00492D4B"/>
    <w:rsid w:val="00492F54"/>
    <w:rsid w:val="0049404C"/>
    <w:rsid w:val="00494513"/>
    <w:rsid w:val="0049498D"/>
    <w:rsid w:val="004955D9"/>
    <w:rsid w:val="00495914"/>
    <w:rsid w:val="0049601B"/>
    <w:rsid w:val="00496B29"/>
    <w:rsid w:val="0049773C"/>
    <w:rsid w:val="004979FC"/>
    <w:rsid w:val="00497E85"/>
    <w:rsid w:val="004A03AF"/>
    <w:rsid w:val="004A0B49"/>
    <w:rsid w:val="004A2054"/>
    <w:rsid w:val="004A2241"/>
    <w:rsid w:val="004A2A16"/>
    <w:rsid w:val="004A3A5D"/>
    <w:rsid w:val="004A3D2E"/>
    <w:rsid w:val="004A3E8E"/>
    <w:rsid w:val="004A3F1E"/>
    <w:rsid w:val="004A4096"/>
    <w:rsid w:val="004A4BDD"/>
    <w:rsid w:val="004A5789"/>
    <w:rsid w:val="004A692B"/>
    <w:rsid w:val="004A70D0"/>
    <w:rsid w:val="004A7150"/>
    <w:rsid w:val="004A7798"/>
    <w:rsid w:val="004A7F59"/>
    <w:rsid w:val="004B0BA9"/>
    <w:rsid w:val="004B1926"/>
    <w:rsid w:val="004B1D35"/>
    <w:rsid w:val="004B30FA"/>
    <w:rsid w:val="004B3BCE"/>
    <w:rsid w:val="004B477C"/>
    <w:rsid w:val="004B4981"/>
    <w:rsid w:val="004B527B"/>
    <w:rsid w:val="004B596E"/>
    <w:rsid w:val="004B5CE0"/>
    <w:rsid w:val="004B5FF2"/>
    <w:rsid w:val="004B6E64"/>
    <w:rsid w:val="004B6E66"/>
    <w:rsid w:val="004B7295"/>
    <w:rsid w:val="004B72B1"/>
    <w:rsid w:val="004B7897"/>
    <w:rsid w:val="004C00BD"/>
    <w:rsid w:val="004C0229"/>
    <w:rsid w:val="004C05B6"/>
    <w:rsid w:val="004C06EB"/>
    <w:rsid w:val="004C0772"/>
    <w:rsid w:val="004C1F4A"/>
    <w:rsid w:val="004C2449"/>
    <w:rsid w:val="004C25D7"/>
    <w:rsid w:val="004C2AC4"/>
    <w:rsid w:val="004C3AFA"/>
    <w:rsid w:val="004C3D3E"/>
    <w:rsid w:val="004C3EBF"/>
    <w:rsid w:val="004C4188"/>
    <w:rsid w:val="004C48EA"/>
    <w:rsid w:val="004C4E13"/>
    <w:rsid w:val="004C56FF"/>
    <w:rsid w:val="004C5A68"/>
    <w:rsid w:val="004C5D3D"/>
    <w:rsid w:val="004C6150"/>
    <w:rsid w:val="004C7208"/>
    <w:rsid w:val="004C7670"/>
    <w:rsid w:val="004C77BB"/>
    <w:rsid w:val="004D031E"/>
    <w:rsid w:val="004D06CA"/>
    <w:rsid w:val="004D06E5"/>
    <w:rsid w:val="004D0C48"/>
    <w:rsid w:val="004D13A2"/>
    <w:rsid w:val="004D1637"/>
    <w:rsid w:val="004D1B1D"/>
    <w:rsid w:val="004D1C76"/>
    <w:rsid w:val="004D1E33"/>
    <w:rsid w:val="004D1F52"/>
    <w:rsid w:val="004D26E1"/>
    <w:rsid w:val="004D2BC0"/>
    <w:rsid w:val="004D2DB7"/>
    <w:rsid w:val="004D3919"/>
    <w:rsid w:val="004D4590"/>
    <w:rsid w:val="004D4785"/>
    <w:rsid w:val="004D4863"/>
    <w:rsid w:val="004D5C2A"/>
    <w:rsid w:val="004D5D09"/>
    <w:rsid w:val="004D63E1"/>
    <w:rsid w:val="004D64FD"/>
    <w:rsid w:val="004D6D82"/>
    <w:rsid w:val="004D725F"/>
    <w:rsid w:val="004D7A13"/>
    <w:rsid w:val="004D7FD5"/>
    <w:rsid w:val="004E14DF"/>
    <w:rsid w:val="004E1550"/>
    <w:rsid w:val="004E1A9A"/>
    <w:rsid w:val="004E1D9F"/>
    <w:rsid w:val="004E272A"/>
    <w:rsid w:val="004E3002"/>
    <w:rsid w:val="004E3EE7"/>
    <w:rsid w:val="004E4386"/>
    <w:rsid w:val="004E467A"/>
    <w:rsid w:val="004E4FF7"/>
    <w:rsid w:val="004E58ED"/>
    <w:rsid w:val="004E5B80"/>
    <w:rsid w:val="004E5C92"/>
    <w:rsid w:val="004E6639"/>
    <w:rsid w:val="004E7354"/>
    <w:rsid w:val="004E7566"/>
    <w:rsid w:val="004E7658"/>
    <w:rsid w:val="004E78D6"/>
    <w:rsid w:val="004E7D21"/>
    <w:rsid w:val="004F0143"/>
    <w:rsid w:val="004F0314"/>
    <w:rsid w:val="004F175D"/>
    <w:rsid w:val="004F18D8"/>
    <w:rsid w:val="004F1B7A"/>
    <w:rsid w:val="004F280E"/>
    <w:rsid w:val="004F2D54"/>
    <w:rsid w:val="004F301B"/>
    <w:rsid w:val="004F30DF"/>
    <w:rsid w:val="004F36B7"/>
    <w:rsid w:val="004F3DD9"/>
    <w:rsid w:val="004F4333"/>
    <w:rsid w:val="004F44C0"/>
    <w:rsid w:val="004F491C"/>
    <w:rsid w:val="004F4D0B"/>
    <w:rsid w:val="004F4E33"/>
    <w:rsid w:val="004F58EE"/>
    <w:rsid w:val="004F5E80"/>
    <w:rsid w:val="004F609F"/>
    <w:rsid w:val="004F6951"/>
    <w:rsid w:val="004F795F"/>
    <w:rsid w:val="004F798A"/>
    <w:rsid w:val="00500859"/>
    <w:rsid w:val="00501000"/>
    <w:rsid w:val="0050233B"/>
    <w:rsid w:val="00503554"/>
    <w:rsid w:val="00503BC1"/>
    <w:rsid w:val="00504549"/>
    <w:rsid w:val="00504B50"/>
    <w:rsid w:val="0050599D"/>
    <w:rsid w:val="0050644D"/>
    <w:rsid w:val="00506752"/>
    <w:rsid w:val="00506E14"/>
    <w:rsid w:val="0050739D"/>
    <w:rsid w:val="0050780C"/>
    <w:rsid w:val="00507906"/>
    <w:rsid w:val="00507FE9"/>
    <w:rsid w:val="00510436"/>
    <w:rsid w:val="00510723"/>
    <w:rsid w:val="00510D30"/>
    <w:rsid w:val="00510EDB"/>
    <w:rsid w:val="005118CD"/>
    <w:rsid w:val="0051195C"/>
    <w:rsid w:val="00511CEE"/>
    <w:rsid w:val="00511D2A"/>
    <w:rsid w:val="00512A3F"/>
    <w:rsid w:val="00512E9D"/>
    <w:rsid w:val="0051349C"/>
    <w:rsid w:val="00513F37"/>
    <w:rsid w:val="005140F4"/>
    <w:rsid w:val="00514901"/>
    <w:rsid w:val="00514E14"/>
    <w:rsid w:val="005153CF"/>
    <w:rsid w:val="0051548A"/>
    <w:rsid w:val="005155F0"/>
    <w:rsid w:val="00515BCA"/>
    <w:rsid w:val="00516005"/>
    <w:rsid w:val="0051669D"/>
    <w:rsid w:val="00516728"/>
    <w:rsid w:val="00516855"/>
    <w:rsid w:val="00516975"/>
    <w:rsid w:val="005170A5"/>
    <w:rsid w:val="00517A70"/>
    <w:rsid w:val="00517AA9"/>
    <w:rsid w:val="00517B54"/>
    <w:rsid w:val="005205E4"/>
    <w:rsid w:val="00520AF3"/>
    <w:rsid w:val="00520ED9"/>
    <w:rsid w:val="00520EFA"/>
    <w:rsid w:val="005210FD"/>
    <w:rsid w:val="005216B3"/>
    <w:rsid w:val="00521886"/>
    <w:rsid w:val="00522425"/>
    <w:rsid w:val="00523111"/>
    <w:rsid w:val="005235DA"/>
    <w:rsid w:val="00524685"/>
    <w:rsid w:val="00524922"/>
    <w:rsid w:val="005249A2"/>
    <w:rsid w:val="005253F5"/>
    <w:rsid w:val="005260B8"/>
    <w:rsid w:val="0052678E"/>
    <w:rsid w:val="00526D0C"/>
    <w:rsid w:val="005278CB"/>
    <w:rsid w:val="0052796C"/>
    <w:rsid w:val="0053098B"/>
    <w:rsid w:val="00530A83"/>
    <w:rsid w:val="00530D56"/>
    <w:rsid w:val="00530DD8"/>
    <w:rsid w:val="00531193"/>
    <w:rsid w:val="005332CB"/>
    <w:rsid w:val="0053333D"/>
    <w:rsid w:val="00533844"/>
    <w:rsid w:val="00533B0A"/>
    <w:rsid w:val="00533D93"/>
    <w:rsid w:val="00534379"/>
    <w:rsid w:val="005346A6"/>
    <w:rsid w:val="00534C73"/>
    <w:rsid w:val="00534D4C"/>
    <w:rsid w:val="005350E1"/>
    <w:rsid w:val="00535B2D"/>
    <w:rsid w:val="00535C65"/>
    <w:rsid w:val="005360EB"/>
    <w:rsid w:val="0053634E"/>
    <w:rsid w:val="005366EC"/>
    <w:rsid w:val="0053677C"/>
    <w:rsid w:val="00536B1C"/>
    <w:rsid w:val="00536D76"/>
    <w:rsid w:val="005371EE"/>
    <w:rsid w:val="005373A6"/>
    <w:rsid w:val="0053756D"/>
    <w:rsid w:val="005375A6"/>
    <w:rsid w:val="00537708"/>
    <w:rsid w:val="00537802"/>
    <w:rsid w:val="00537A50"/>
    <w:rsid w:val="00537E7E"/>
    <w:rsid w:val="00537E8C"/>
    <w:rsid w:val="0054027B"/>
    <w:rsid w:val="00540325"/>
    <w:rsid w:val="00540B65"/>
    <w:rsid w:val="00540BC4"/>
    <w:rsid w:val="00541663"/>
    <w:rsid w:val="005419B5"/>
    <w:rsid w:val="00541A4B"/>
    <w:rsid w:val="00541CF5"/>
    <w:rsid w:val="00542394"/>
    <w:rsid w:val="00542F44"/>
    <w:rsid w:val="00543500"/>
    <w:rsid w:val="0054380B"/>
    <w:rsid w:val="00543E57"/>
    <w:rsid w:val="005441AE"/>
    <w:rsid w:val="005455B4"/>
    <w:rsid w:val="005460D0"/>
    <w:rsid w:val="00546858"/>
    <w:rsid w:val="00550154"/>
    <w:rsid w:val="0055063E"/>
    <w:rsid w:val="00550AFF"/>
    <w:rsid w:val="00551A34"/>
    <w:rsid w:val="0055230D"/>
    <w:rsid w:val="0055244E"/>
    <w:rsid w:val="00552F58"/>
    <w:rsid w:val="0055330B"/>
    <w:rsid w:val="0055369F"/>
    <w:rsid w:val="00553770"/>
    <w:rsid w:val="00553DFE"/>
    <w:rsid w:val="00553EDE"/>
    <w:rsid w:val="00554F8B"/>
    <w:rsid w:val="0055581A"/>
    <w:rsid w:val="00555C3A"/>
    <w:rsid w:val="005570BD"/>
    <w:rsid w:val="00557106"/>
    <w:rsid w:val="00557350"/>
    <w:rsid w:val="00557546"/>
    <w:rsid w:val="00557892"/>
    <w:rsid w:val="00557D26"/>
    <w:rsid w:val="00557DE7"/>
    <w:rsid w:val="00560620"/>
    <w:rsid w:val="00560BDD"/>
    <w:rsid w:val="00560CE9"/>
    <w:rsid w:val="005615EC"/>
    <w:rsid w:val="00561B74"/>
    <w:rsid w:val="00561E43"/>
    <w:rsid w:val="00562039"/>
    <w:rsid w:val="00562786"/>
    <w:rsid w:val="0056305A"/>
    <w:rsid w:val="00563DDC"/>
    <w:rsid w:val="005641AC"/>
    <w:rsid w:val="00564744"/>
    <w:rsid w:val="00564E43"/>
    <w:rsid w:val="00565832"/>
    <w:rsid w:val="00565895"/>
    <w:rsid w:val="00565A69"/>
    <w:rsid w:val="00566537"/>
    <w:rsid w:val="005703F8"/>
    <w:rsid w:val="00570CEB"/>
    <w:rsid w:val="00571609"/>
    <w:rsid w:val="00571B6D"/>
    <w:rsid w:val="00572472"/>
    <w:rsid w:val="0057256D"/>
    <w:rsid w:val="00572D13"/>
    <w:rsid w:val="0057315E"/>
    <w:rsid w:val="005731C2"/>
    <w:rsid w:val="00573819"/>
    <w:rsid w:val="005739DB"/>
    <w:rsid w:val="00573A24"/>
    <w:rsid w:val="00573CB8"/>
    <w:rsid w:val="005742AD"/>
    <w:rsid w:val="00575013"/>
    <w:rsid w:val="005750BA"/>
    <w:rsid w:val="005752DB"/>
    <w:rsid w:val="00575562"/>
    <w:rsid w:val="00575B60"/>
    <w:rsid w:val="00576F17"/>
    <w:rsid w:val="00577503"/>
    <w:rsid w:val="00577969"/>
    <w:rsid w:val="00577C91"/>
    <w:rsid w:val="005804E0"/>
    <w:rsid w:val="00581305"/>
    <w:rsid w:val="005814E2"/>
    <w:rsid w:val="0058173E"/>
    <w:rsid w:val="00581D06"/>
    <w:rsid w:val="00582093"/>
    <w:rsid w:val="005824AB"/>
    <w:rsid w:val="005824D7"/>
    <w:rsid w:val="0058261E"/>
    <w:rsid w:val="00582AC8"/>
    <w:rsid w:val="00583B37"/>
    <w:rsid w:val="00583E6A"/>
    <w:rsid w:val="005846E3"/>
    <w:rsid w:val="00584804"/>
    <w:rsid w:val="00584A5E"/>
    <w:rsid w:val="00584DC6"/>
    <w:rsid w:val="00585CC4"/>
    <w:rsid w:val="00585E93"/>
    <w:rsid w:val="00585EC2"/>
    <w:rsid w:val="00586B4D"/>
    <w:rsid w:val="00586F87"/>
    <w:rsid w:val="005876CE"/>
    <w:rsid w:val="005901D0"/>
    <w:rsid w:val="0059098B"/>
    <w:rsid w:val="00590FDF"/>
    <w:rsid w:val="00591EF8"/>
    <w:rsid w:val="00592F23"/>
    <w:rsid w:val="00593271"/>
    <w:rsid w:val="005933EB"/>
    <w:rsid w:val="0059409F"/>
    <w:rsid w:val="0059450E"/>
    <w:rsid w:val="00594B9C"/>
    <w:rsid w:val="00594CD9"/>
    <w:rsid w:val="0059553A"/>
    <w:rsid w:val="00595659"/>
    <w:rsid w:val="005957ED"/>
    <w:rsid w:val="00595BBF"/>
    <w:rsid w:val="00595CDE"/>
    <w:rsid w:val="00595F0D"/>
    <w:rsid w:val="005966ED"/>
    <w:rsid w:val="005A033D"/>
    <w:rsid w:val="005A07AC"/>
    <w:rsid w:val="005A0B18"/>
    <w:rsid w:val="005A1834"/>
    <w:rsid w:val="005A183E"/>
    <w:rsid w:val="005A1F13"/>
    <w:rsid w:val="005A2B94"/>
    <w:rsid w:val="005A315C"/>
    <w:rsid w:val="005A34C4"/>
    <w:rsid w:val="005A35AB"/>
    <w:rsid w:val="005A39BB"/>
    <w:rsid w:val="005A3BF2"/>
    <w:rsid w:val="005A3FBB"/>
    <w:rsid w:val="005A3FFF"/>
    <w:rsid w:val="005A43C1"/>
    <w:rsid w:val="005A43E3"/>
    <w:rsid w:val="005A47E6"/>
    <w:rsid w:val="005A4992"/>
    <w:rsid w:val="005A4C3E"/>
    <w:rsid w:val="005A5816"/>
    <w:rsid w:val="005A5FBD"/>
    <w:rsid w:val="005A63CE"/>
    <w:rsid w:val="005A7B9E"/>
    <w:rsid w:val="005A7CD8"/>
    <w:rsid w:val="005A7D31"/>
    <w:rsid w:val="005A7F1D"/>
    <w:rsid w:val="005B0AF6"/>
    <w:rsid w:val="005B0BA8"/>
    <w:rsid w:val="005B1117"/>
    <w:rsid w:val="005B1869"/>
    <w:rsid w:val="005B1C2D"/>
    <w:rsid w:val="005B1F2E"/>
    <w:rsid w:val="005B2B72"/>
    <w:rsid w:val="005B2C52"/>
    <w:rsid w:val="005B4B8F"/>
    <w:rsid w:val="005B4DB7"/>
    <w:rsid w:val="005B57FC"/>
    <w:rsid w:val="005B5B2D"/>
    <w:rsid w:val="005B5DAF"/>
    <w:rsid w:val="005B6662"/>
    <w:rsid w:val="005B68B8"/>
    <w:rsid w:val="005B68D5"/>
    <w:rsid w:val="005B77B8"/>
    <w:rsid w:val="005B77C8"/>
    <w:rsid w:val="005B7D70"/>
    <w:rsid w:val="005B7FE8"/>
    <w:rsid w:val="005C204A"/>
    <w:rsid w:val="005C2751"/>
    <w:rsid w:val="005C2C69"/>
    <w:rsid w:val="005C2C8D"/>
    <w:rsid w:val="005C37B5"/>
    <w:rsid w:val="005C3F7D"/>
    <w:rsid w:val="005C3FC1"/>
    <w:rsid w:val="005C4256"/>
    <w:rsid w:val="005C436B"/>
    <w:rsid w:val="005C46BC"/>
    <w:rsid w:val="005C46CF"/>
    <w:rsid w:val="005C4738"/>
    <w:rsid w:val="005C4E03"/>
    <w:rsid w:val="005C546D"/>
    <w:rsid w:val="005C57AF"/>
    <w:rsid w:val="005C690A"/>
    <w:rsid w:val="005C6D63"/>
    <w:rsid w:val="005C6E5F"/>
    <w:rsid w:val="005C7E91"/>
    <w:rsid w:val="005C7EC7"/>
    <w:rsid w:val="005D0C52"/>
    <w:rsid w:val="005D13C2"/>
    <w:rsid w:val="005D144F"/>
    <w:rsid w:val="005D1FF6"/>
    <w:rsid w:val="005D2249"/>
    <w:rsid w:val="005D28E1"/>
    <w:rsid w:val="005D30E3"/>
    <w:rsid w:val="005D32BC"/>
    <w:rsid w:val="005D34E7"/>
    <w:rsid w:val="005D3730"/>
    <w:rsid w:val="005D3DF1"/>
    <w:rsid w:val="005D43E9"/>
    <w:rsid w:val="005D4DF8"/>
    <w:rsid w:val="005D4E06"/>
    <w:rsid w:val="005D4E0D"/>
    <w:rsid w:val="005D5484"/>
    <w:rsid w:val="005D568A"/>
    <w:rsid w:val="005D585E"/>
    <w:rsid w:val="005D5893"/>
    <w:rsid w:val="005D645B"/>
    <w:rsid w:val="005D6709"/>
    <w:rsid w:val="005D6D16"/>
    <w:rsid w:val="005D71C1"/>
    <w:rsid w:val="005D74DA"/>
    <w:rsid w:val="005D7A65"/>
    <w:rsid w:val="005E0662"/>
    <w:rsid w:val="005E0E31"/>
    <w:rsid w:val="005E13EA"/>
    <w:rsid w:val="005E1F33"/>
    <w:rsid w:val="005E1FFA"/>
    <w:rsid w:val="005E2EBA"/>
    <w:rsid w:val="005E316A"/>
    <w:rsid w:val="005E31FD"/>
    <w:rsid w:val="005E3683"/>
    <w:rsid w:val="005E3AB0"/>
    <w:rsid w:val="005E3F29"/>
    <w:rsid w:val="005E437E"/>
    <w:rsid w:val="005E5A37"/>
    <w:rsid w:val="005E5D81"/>
    <w:rsid w:val="005E624F"/>
    <w:rsid w:val="005E6C11"/>
    <w:rsid w:val="005E7637"/>
    <w:rsid w:val="005E779C"/>
    <w:rsid w:val="005F0022"/>
    <w:rsid w:val="005F073B"/>
    <w:rsid w:val="005F0874"/>
    <w:rsid w:val="005F128B"/>
    <w:rsid w:val="005F1432"/>
    <w:rsid w:val="005F22EB"/>
    <w:rsid w:val="005F250D"/>
    <w:rsid w:val="005F2659"/>
    <w:rsid w:val="005F29F1"/>
    <w:rsid w:val="005F350F"/>
    <w:rsid w:val="005F3682"/>
    <w:rsid w:val="005F3FE8"/>
    <w:rsid w:val="005F409C"/>
    <w:rsid w:val="005F4210"/>
    <w:rsid w:val="005F4D2B"/>
    <w:rsid w:val="005F4F8F"/>
    <w:rsid w:val="005F575F"/>
    <w:rsid w:val="005F59EE"/>
    <w:rsid w:val="005F5E44"/>
    <w:rsid w:val="005F61BE"/>
    <w:rsid w:val="005F6BEA"/>
    <w:rsid w:val="005F727D"/>
    <w:rsid w:val="005F77C9"/>
    <w:rsid w:val="005F7991"/>
    <w:rsid w:val="005F7A43"/>
    <w:rsid w:val="006001F0"/>
    <w:rsid w:val="006008E7"/>
    <w:rsid w:val="00600D63"/>
    <w:rsid w:val="00600FFF"/>
    <w:rsid w:val="00601301"/>
    <w:rsid w:val="00601EC7"/>
    <w:rsid w:val="00603052"/>
    <w:rsid w:val="0060339A"/>
    <w:rsid w:val="00603A0B"/>
    <w:rsid w:val="00603C40"/>
    <w:rsid w:val="006040AA"/>
    <w:rsid w:val="0060449C"/>
    <w:rsid w:val="006057BA"/>
    <w:rsid w:val="00605BDD"/>
    <w:rsid w:val="00605F76"/>
    <w:rsid w:val="00606359"/>
    <w:rsid w:val="0060656B"/>
    <w:rsid w:val="00606D56"/>
    <w:rsid w:val="006073FA"/>
    <w:rsid w:val="00607A58"/>
    <w:rsid w:val="00607ABF"/>
    <w:rsid w:val="0061052A"/>
    <w:rsid w:val="00610E6E"/>
    <w:rsid w:val="0061107B"/>
    <w:rsid w:val="0061118E"/>
    <w:rsid w:val="00611204"/>
    <w:rsid w:val="00611B9B"/>
    <w:rsid w:val="00611ECE"/>
    <w:rsid w:val="006122CB"/>
    <w:rsid w:val="00612403"/>
    <w:rsid w:val="006128B9"/>
    <w:rsid w:val="00612A49"/>
    <w:rsid w:val="00612DC7"/>
    <w:rsid w:val="006135C9"/>
    <w:rsid w:val="006136AC"/>
    <w:rsid w:val="00613D91"/>
    <w:rsid w:val="00614017"/>
    <w:rsid w:val="0061515E"/>
    <w:rsid w:val="0061543F"/>
    <w:rsid w:val="006157CE"/>
    <w:rsid w:val="00615E58"/>
    <w:rsid w:val="00615F81"/>
    <w:rsid w:val="00616879"/>
    <w:rsid w:val="0061707E"/>
    <w:rsid w:val="0061766F"/>
    <w:rsid w:val="00617955"/>
    <w:rsid w:val="00617E2D"/>
    <w:rsid w:val="00617F29"/>
    <w:rsid w:val="0062014F"/>
    <w:rsid w:val="006202A0"/>
    <w:rsid w:val="00620A3F"/>
    <w:rsid w:val="00620CD2"/>
    <w:rsid w:val="00620F91"/>
    <w:rsid w:val="006210B4"/>
    <w:rsid w:val="00621B1B"/>
    <w:rsid w:val="00621E56"/>
    <w:rsid w:val="006224F6"/>
    <w:rsid w:val="00623476"/>
    <w:rsid w:val="00623749"/>
    <w:rsid w:val="00623964"/>
    <w:rsid w:val="006246AD"/>
    <w:rsid w:val="0062492B"/>
    <w:rsid w:val="00624BCD"/>
    <w:rsid w:val="00624CA3"/>
    <w:rsid w:val="00625112"/>
    <w:rsid w:val="00625226"/>
    <w:rsid w:val="00625E13"/>
    <w:rsid w:val="00626216"/>
    <w:rsid w:val="00626A5F"/>
    <w:rsid w:val="00627402"/>
    <w:rsid w:val="00627BDF"/>
    <w:rsid w:val="0063030E"/>
    <w:rsid w:val="006306B3"/>
    <w:rsid w:val="00630DD1"/>
    <w:rsid w:val="006312B7"/>
    <w:rsid w:val="0063160E"/>
    <w:rsid w:val="00631B3B"/>
    <w:rsid w:val="00632BCA"/>
    <w:rsid w:val="00632E1D"/>
    <w:rsid w:val="00632FBD"/>
    <w:rsid w:val="00634433"/>
    <w:rsid w:val="0063453D"/>
    <w:rsid w:val="00634878"/>
    <w:rsid w:val="00634A2F"/>
    <w:rsid w:val="00634DC3"/>
    <w:rsid w:val="0063546B"/>
    <w:rsid w:val="006356E3"/>
    <w:rsid w:val="00635B3F"/>
    <w:rsid w:val="00635B55"/>
    <w:rsid w:val="00636140"/>
    <w:rsid w:val="006362BE"/>
    <w:rsid w:val="0063725E"/>
    <w:rsid w:val="006379B7"/>
    <w:rsid w:val="00637AD0"/>
    <w:rsid w:val="00637AE7"/>
    <w:rsid w:val="006409C0"/>
    <w:rsid w:val="00640E57"/>
    <w:rsid w:val="0064162B"/>
    <w:rsid w:val="00641AC0"/>
    <w:rsid w:val="00641BDF"/>
    <w:rsid w:val="00642944"/>
    <w:rsid w:val="00642DFB"/>
    <w:rsid w:val="006431D8"/>
    <w:rsid w:val="006437CB"/>
    <w:rsid w:val="00643A90"/>
    <w:rsid w:val="00643B13"/>
    <w:rsid w:val="00644508"/>
    <w:rsid w:val="00644830"/>
    <w:rsid w:val="006448C0"/>
    <w:rsid w:val="00644F99"/>
    <w:rsid w:val="0064546B"/>
    <w:rsid w:val="00645758"/>
    <w:rsid w:val="006457C8"/>
    <w:rsid w:val="00645C40"/>
    <w:rsid w:val="00645CB5"/>
    <w:rsid w:val="00647374"/>
    <w:rsid w:val="00650237"/>
    <w:rsid w:val="0065032F"/>
    <w:rsid w:val="0065033B"/>
    <w:rsid w:val="006505CA"/>
    <w:rsid w:val="00650DEC"/>
    <w:rsid w:val="0065102A"/>
    <w:rsid w:val="0065282F"/>
    <w:rsid w:val="00652B6F"/>
    <w:rsid w:val="00653473"/>
    <w:rsid w:val="0065385D"/>
    <w:rsid w:val="00653E2B"/>
    <w:rsid w:val="0065433E"/>
    <w:rsid w:val="00655CBE"/>
    <w:rsid w:val="006566C1"/>
    <w:rsid w:val="00656998"/>
    <w:rsid w:val="0065798F"/>
    <w:rsid w:val="00657B51"/>
    <w:rsid w:val="00657DD5"/>
    <w:rsid w:val="00660269"/>
    <w:rsid w:val="0066063C"/>
    <w:rsid w:val="00660709"/>
    <w:rsid w:val="006612C9"/>
    <w:rsid w:val="00661645"/>
    <w:rsid w:val="006619CB"/>
    <w:rsid w:val="00661DC0"/>
    <w:rsid w:val="00661EED"/>
    <w:rsid w:val="00662199"/>
    <w:rsid w:val="006629E4"/>
    <w:rsid w:val="00662BA7"/>
    <w:rsid w:val="00662BFC"/>
    <w:rsid w:val="00663BCE"/>
    <w:rsid w:val="00663BFF"/>
    <w:rsid w:val="00663E45"/>
    <w:rsid w:val="00663FA8"/>
    <w:rsid w:val="0066406E"/>
    <w:rsid w:val="00664924"/>
    <w:rsid w:val="00664A97"/>
    <w:rsid w:val="00664AEC"/>
    <w:rsid w:val="00665442"/>
    <w:rsid w:val="0066550D"/>
    <w:rsid w:val="006657EF"/>
    <w:rsid w:val="006660E2"/>
    <w:rsid w:val="00667351"/>
    <w:rsid w:val="0066799F"/>
    <w:rsid w:val="00667CD0"/>
    <w:rsid w:val="00670DC3"/>
    <w:rsid w:val="006711B1"/>
    <w:rsid w:val="00671468"/>
    <w:rsid w:val="006715CB"/>
    <w:rsid w:val="00671DA0"/>
    <w:rsid w:val="006723C4"/>
    <w:rsid w:val="00672F30"/>
    <w:rsid w:val="00673229"/>
    <w:rsid w:val="00673578"/>
    <w:rsid w:val="00674252"/>
    <w:rsid w:val="00674F96"/>
    <w:rsid w:val="0067517B"/>
    <w:rsid w:val="00675F2C"/>
    <w:rsid w:val="006765D8"/>
    <w:rsid w:val="00676757"/>
    <w:rsid w:val="00676EDF"/>
    <w:rsid w:val="00677012"/>
    <w:rsid w:val="00677BA7"/>
    <w:rsid w:val="006816AA"/>
    <w:rsid w:val="006816F9"/>
    <w:rsid w:val="0068185D"/>
    <w:rsid w:val="00681C4B"/>
    <w:rsid w:val="0068214A"/>
    <w:rsid w:val="0068231E"/>
    <w:rsid w:val="006825A5"/>
    <w:rsid w:val="00682AB8"/>
    <w:rsid w:val="00682D73"/>
    <w:rsid w:val="00683418"/>
    <w:rsid w:val="0068355C"/>
    <w:rsid w:val="00683667"/>
    <w:rsid w:val="006838C6"/>
    <w:rsid w:val="00683B82"/>
    <w:rsid w:val="006843EA"/>
    <w:rsid w:val="006844F2"/>
    <w:rsid w:val="0068465D"/>
    <w:rsid w:val="0068471B"/>
    <w:rsid w:val="0068491D"/>
    <w:rsid w:val="00685F3D"/>
    <w:rsid w:val="00685FC9"/>
    <w:rsid w:val="006861B9"/>
    <w:rsid w:val="00686953"/>
    <w:rsid w:val="00687383"/>
    <w:rsid w:val="006874CC"/>
    <w:rsid w:val="00687547"/>
    <w:rsid w:val="006879CD"/>
    <w:rsid w:val="00687CEA"/>
    <w:rsid w:val="00690815"/>
    <w:rsid w:val="00690B4C"/>
    <w:rsid w:val="006918DD"/>
    <w:rsid w:val="00691C3C"/>
    <w:rsid w:val="0069213C"/>
    <w:rsid w:val="00692A26"/>
    <w:rsid w:val="00692A86"/>
    <w:rsid w:val="00692DE6"/>
    <w:rsid w:val="00692E49"/>
    <w:rsid w:val="0069345E"/>
    <w:rsid w:val="0069361A"/>
    <w:rsid w:val="00693814"/>
    <w:rsid w:val="00693964"/>
    <w:rsid w:val="00693EF5"/>
    <w:rsid w:val="00694215"/>
    <w:rsid w:val="00694325"/>
    <w:rsid w:val="00694538"/>
    <w:rsid w:val="006945B5"/>
    <w:rsid w:val="00694B94"/>
    <w:rsid w:val="00695825"/>
    <w:rsid w:val="00695B20"/>
    <w:rsid w:val="00696734"/>
    <w:rsid w:val="0069719D"/>
    <w:rsid w:val="0069731C"/>
    <w:rsid w:val="00697639"/>
    <w:rsid w:val="00697DA7"/>
    <w:rsid w:val="006A00C5"/>
    <w:rsid w:val="006A03D8"/>
    <w:rsid w:val="006A0448"/>
    <w:rsid w:val="006A0BC6"/>
    <w:rsid w:val="006A0F14"/>
    <w:rsid w:val="006A0F37"/>
    <w:rsid w:val="006A0F98"/>
    <w:rsid w:val="006A1AFA"/>
    <w:rsid w:val="006A31AC"/>
    <w:rsid w:val="006A39CC"/>
    <w:rsid w:val="006A3C3D"/>
    <w:rsid w:val="006A3C51"/>
    <w:rsid w:val="006A4E03"/>
    <w:rsid w:val="006A50DD"/>
    <w:rsid w:val="006A5D71"/>
    <w:rsid w:val="006A636F"/>
    <w:rsid w:val="006A6A12"/>
    <w:rsid w:val="006A6C1D"/>
    <w:rsid w:val="006A6CB1"/>
    <w:rsid w:val="006A70CB"/>
    <w:rsid w:val="006A763A"/>
    <w:rsid w:val="006B03B9"/>
    <w:rsid w:val="006B0A73"/>
    <w:rsid w:val="006B1974"/>
    <w:rsid w:val="006B2467"/>
    <w:rsid w:val="006B26A7"/>
    <w:rsid w:val="006B31BA"/>
    <w:rsid w:val="006B420E"/>
    <w:rsid w:val="006B4A1F"/>
    <w:rsid w:val="006B5630"/>
    <w:rsid w:val="006B59AC"/>
    <w:rsid w:val="006B5A49"/>
    <w:rsid w:val="006B6026"/>
    <w:rsid w:val="006B659B"/>
    <w:rsid w:val="006B6648"/>
    <w:rsid w:val="006B6E60"/>
    <w:rsid w:val="006B787C"/>
    <w:rsid w:val="006B79FD"/>
    <w:rsid w:val="006B7B80"/>
    <w:rsid w:val="006C0B3F"/>
    <w:rsid w:val="006C1F0A"/>
    <w:rsid w:val="006C2892"/>
    <w:rsid w:val="006C294E"/>
    <w:rsid w:val="006C3AB6"/>
    <w:rsid w:val="006C3C7D"/>
    <w:rsid w:val="006C485C"/>
    <w:rsid w:val="006C4C28"/>
    <w:rsid w:val="006C52DA"/>
    <w:rsid w:val="006C5444"/>
    <w:rsid w:val="006C557B"/>
    <w:rsid w:val="006C55DC"/>
    <w:rsid w:val="006C5A7A"/>
    <w:rsid w:val="006C6953"/>
    <w:rsid w:val="006C7456"/>
    <w:rsid w:val="006D078C"/>
    <w:rsid w:val="006D0B4A"/>
    <w:rsid w:val="006D0C6F"/>
    <w:rsid w:val="006D0C8C"/>
    <w:rsid w:val="006D109B"/>
    <w:rsid w:val="006D185C"/>
    <w:rsid w:val="006D18A2"/>
    <w:rsid w:val="006D1B14"/>
    <w:rsid w:val="006D20E3"/>
    <w:rsid w:val="006D25FA"/>
    <w:rsid w:val="006D311D"/>
    <w:rsid w:val="006D3BF5"/>
    <w:rsid w:val="006D47D9"/>
    <w:rsid w:val="006D4B67"/>
    <w:rsid w:val="006D559E"/>
    <w:rsid w:val="006D5D39"/>
    <w:rsid w:val="006D63B8"/>
    <w:rsid w:val="006D66C5"/>
    <w:rsid w:val="006D6EC3"/>
    <w:rsid w:val="006D708D"/>
    <w:rsid w:val="006D73CC"/>
    <w:rsid w:val="006D7E4E"/>
    <w:rsid w:val="006E0D9E"/>
    <w:rsid w:val="006E0E4C"/>
    <w:rsid w:val="006E1BFE"/>
    <w:rsid w:val="006E2076"/>
    <w:rsid w:val="006E2189"/>
    <w:rsid w:val="006E2466"/>
    <w:rsid w:val="006E248D"/>
    <w:rsid w:val="006E2855"/>
    <w:rsid w:val="006E2DB9"/>
    <w:rsid w:val="006E3211"/>
    <w:rsid w:val="006E54A3"/>
    <w:rsid w:val="006E5C0B"/>
    <w:rsid w:val="006E5F72"/>
    <w:rsid w:val="006E6162"/>
    <w:rsid w:val="006E6192"/>
    <w:rsid w:val="006E69FF"/>
    <w:rsid w:val="006E7131"/>
    <w:rsid w:val="006E7864"/>
    <w:rsid w:val="006E79F2"/>
    <w:rsid w:val="006E7E43"/>
    <w:rsid w:val="006E7F2A"/>
    <w:rsid w:val="006F0049"/>
    <w:rsid w:val="006F044E"/>
    <w:rsid w:val="006F0CAA"/>
    <w:rsid w:val="006F1490"/>
    <w:rsid w:val="006F2037"/>
    <w:rsid w:val="006F2246"/>
    <w:rsid w:val="006F2599"/>
    <w:rsid w:val="006F267E"/>
    <w:rsid w:val="006F26FE"/>
    <w:rsid w:val="006F3873"/>
    <w:rsid w:val="006F3E05"/>
    <w:rsid w:val="006F4347"/>
    <w:rsid w:val="006F4AB7"/>
    <w:rsid w:val="006F4EA1"/>
    <w:rsid w:val="006F4F56"/>
    <w:rsid w:val="006F5312"/>
    <w:rsid w:val="006F5E60"/>
    <w:rsid w:val="006F60BC"/>
    <w:rsid w:val="006F65DD"/>
    <w:rsid w:val="006F683E"/>
    <w:rsid w:val="006F76FB"/>
    <w:rsid w:val="006F7880"/>
    <w:rsid w:val="006F7F3C"/>
    <w:rsid w:val="006F7FF0"/>
    <w:rsid w:val="00700186"/>
    <w:rsid w:val="00700204"/>
    <w:rsid w:val="007006D2"/>
    <w:rsid w:val="00700751"/>
    <w:rsid w:val="007011D1"/>
    <w:rsid w:val="00701FA0"/>
    <w:rsid w:val="007029B5"/>
    <w:rsid w:val="00702E84"/>
    <w:rsid w:val="007033BA"/>
    <w:rsid w:val="00704187"/>
    <w:rsid w:val="00704221"/>
    <w:rsid w:val="00706B2A"/>
    <w:rsid w:val="00710FB0"/>
    <w:rsid w:val="00711A56"/>
    <w:rsid w:val="00711A8D"/>
    <w:rsid w:val="00712112"/>
    <w:rsid w:val="007124D4"/>
    <w:rsid w:val="007129E9"/>
    <w:rsid w:val="007132BC"/>
    <w:rsid w:val="00713E35"/>
    <w:rsid w:val="00713EA0"/>
    <w:rsid w:val="00714805"/>
    <w:rsid w:val="00714F57"/>
    <w:rsid w:val="00715E9E"/>
    <w:rsid w:val="0071685F"/>
    <w:rsid w:val="00716EAB"/>
    <w:rsid w:val="00716EE7"/>
    <w:rsid w:val="0071715C"/>
    <w:rsid w:val="007172F5"/>
    <w:rsid w:val="007173DE"/>
    <w:rsid w:val="00717D2B"/>
    <w:rsid w:val="00717E4B"/>
    <w:rsid w:val="007201DE"/>
    <w:rsid w:val="007219D7"/>
    <w:rsid w:val="00721AE7"/>
    <w:rsid w:val="00721CDF"/>
    <w:rsid w:val="007226A0"/>
    <w:rsid w:val="0072287B"/>
    <w:rsid w:val="00723367"/>
    <w:rsid w:val="00724276"/>
    <w:rsid w:val="00725055"/>
    <w:rsid w:val="00725F71"/>
    <w:rsid w:val="007262C1"/>
    <w:rsid w:val="007266F6"/>
    <w:rsid w:val="00727262"/>
    <w:rsid w:val="00727420"/>
    <w:rsid w:val="00727F9E"/>
    <w:rsid w:val="00727FAD"/>
    <w:rsid w:val="00730006"/>
    <w:rsid w:val="00730793"/>
    <w:rsid w:val="00730AD0"/>
    <w:rsid w:val="00731E08"/>
    <w:rsid w:val="00732D93"/>
    <w:rsid w:val="007331D9"/>
    <w:rsid w:val="0073339F"/>
    <w:rsid w:val="007333E9"/>
    <w:rsid w:val="00733BFF"/>
    <w:rsid w:val="00733D5C"/>
    <w:rsid w:val="00734103"/>
    <w:rsid w:val="0073456A"/>
    <w:rsid w:val="007351E4"/>
    <w:rsid w:val="00737999"/>
    <w:rsid w:val="00737E03"/>
    <w:rsid w:val="007408DC"/>
    <w:rsid w:val="00741491"/>
    <w:rsid w:val="007416AE"/>
    <w:rsid w:val="00741789"/>
    <w:rsid w:val="00741B68"/>
    <w:rsid w:val="00741BBC"/>
    <w:rsid w:val="00741C10"/>
    <w:rsid w:val="00741DD0"/>
    <w:rsid w:val="00742532"/>
    <w:rsid w:val="00742852"/>
    <w:rsid w:val="00742A77"/>
    <w:rsid w:val="007433D3"/>
    <w:rsid w:val="0074357F"/>
    <w:rsid w:val="00743932"/>
    <w:rsid w:val="00743A58"/>
    <w:rsid w:val="00744233"/>
    <w:rsid w:val="00745E7D"/>
    <w:rsid w:val="00746550"/>
    <w:rsid w:val="00746EF6"/>
    <w:rsid w:val="007470C3"/>
    <w:rsid w:val="00747157"/>
    <w:rsid w:val="007472FC"/>
    <w:rsid w:val="00747306"/>
    <w:rsid w:val="00747558"/>
    <w:rsid w:val="0074782A"/>
    <w:rsid w:val="00747A75"/>
    <w:rsid w:val="00750FEF"/>
    <w:rsid w:val="00751E0D"/>
    <w:rsid w:val="00752086"/>
    <w:rsid w:val="00752286"/>
    <w:rsid w:val="00752295"/>
    <w:rsid w:val="00752D75"/>
    <w:rsid w:val="0075329C"/>
    <w:rsid w:val="0075357E"/>
    <w:rsid w:val="00753D8C"/>
    <w:rsid w:val="00754F2F"/>
    <w:rsid w:val="00755F6D"/>
    <w:rsid w:val="00756846"/>
    <w:rsid w:val="00756DC0"/>
    <w:rsid w:val="00757D3C"/>
    <w:rsid w:val="007601BA"/>
    <w:rsid w:val="007609F7"/>
    <w:rsid w:val="00761D89"/>
    <w:rsid w:val="00761DB3"/>
    <w:rsid w:val="007629AE"/>
    <w:rsid w:val="00762C5F"/>
    <w:rsid w:val="00762CB0"/>
    <w:rsid w:val="007633B5"/>
    <w:rsid w:val="00763423"/>
    <w:rsid w:val="00763E75"/>
    <w:rsid w:val="00764B61"/>
    <w:rsid w:val="00764C79"/>
    <w:rsid w:val="00765556"/>
    <w:rsid w:val="00765594"/>
    <w:rsid w:val="00765CA5"/>
    <w:rsid w:val="00765D0E"/>
    <w:rsid w:val="00765E60"/>
    <w:rsid w:val="007665B0"/>
    <w:rsid w:val="00766974"/>
    <w:rsid w:val="00766EE5"/>
    <w:rsid w:val="007678E5"/>
    <w:rsid w:val="00767CD6"/>
    <w:rsid w:val="00767E35"/>
    <w:rsid w:val="0077004E"/>
    <w:rsid w:val="007708ED"/>
    <w:rsid w:val="00770C2C"/>
    <w:rsid w:val="00772608"/>
    <w:rsid w:val="00772BDF"/>
    <w:rsid w:val="00772CF9"/>
    <w:rsid w:val="00773351"/>
    <w:rsid w:val="00773884"/>
    <w:rsid w:val="00773C06"/>
    <w:rsid w:val="007740E1"/>
    <w:rsid w:val="007747BA"/>
    <w:rsid w:val="00775F38"/>
    <w:rsid w:val="007766E5"/>
    <w:rsid w:val="00776731"/>
    <w:rsid w:val="00776A63"/>
    <w:rsid w:val="00776D4E"/>
    <w:rsid w:val="007773BD"/>
    <w:rsid w:val="00777BE9"/>
    <w:rsid w:val="007805EC"/>
    <w:rsid w:val="007820FD"/>
    <w:rsid w:val="0078248D"/>
    <w:rsid w:val="007830F8"/>
    <w:rsid w:val="00783412"/>
    <w:rsid w:val="00783BF9"/>
    <w:rsid w:val="00783D0D"/>
    <w:rsid w:val="00783D55"/>
    <w:rsid w:val="00784B89"/>
    <w:rsid w:val="00785B21"/>
    <w:rsid w:val="00786DE4"/>
    <w:rsid w:val="00786E8E"/>
    <w:rsid w:val="00787438"/>
    <w:rsid w:val="00787A3E"/>
    <w:rsid w:val="0079052F"/>
    <w:rsid w:val="00790B1E"/>
    <w:rsid w:val="00790E04"/>
    <w:rsid w:val="007918E2"/>
    <w:rsid w:val="0079193B"/>
    <w:rsid w:val="0079272D"/>
    <w:rsid w:val="0079330C"/>
    <w:rsid w:val="00793356"/>
    <w:rsid w:val="0079392E"/>
    <w:rsid w:val="007939AA"/>
    <w:rsid w:val="00793B75"/>
    <w:rsid w:val="00793BAD"/>
    <w:rsid w:val="0079407E"/>
    <w:rsid w:val="00795913"/>
    <w:rsid w:val="00795B02"/>
    <w:rsid w:val="00795C2D"/>
    <w:rsid w:val="0079640C"/>
    <w:rsid w:val="007964E2"/>
    <w:rsid w:val="007969AB"/>
    <w:rsid w:val="007969F3"/>
    <w:rsid w:val="007969F7"/>
    <w:rsid w:val="00797829"/>
    <w:rsid w:val="007A001C"/>
    <w:rsid w:val="007A032E"/>
    <w:rsid w:val="007A0390"/>
    <w:rsid w:val="007A0460"/>
    <w:rsid w:val="007A05A1"/>
    <w:rsid w:val="007A05F7"/>
    <w:rsid w:val="007A0E39"/>
    <w:rsid w:val="007A140F"/>
    <w:rsid w:val="007A1F8A"/>
    <w:rsid w:val="007A2191"/>
    <w:rsid w:val="007A26D1"/>
    <w:rsid w:val="007A3459"/>
    <w:rsid w:val="007A4C57"/>
    <w:rsid w:val="007A4F33"/>
    <w:rsid w:val="007A5EA4"/>
    <w:rsid w:val="007A610D"/>
    <w:rsid w:val="007A612C"/>
    <w:rsid w:val="007A62FB"/>
    <w:rsid w:val="007A6417"/>
    <w:rsid w:val="007A66E1"/>
    <w:rsid w:val="007A78F2"/>
    <w:rsid w:val="007A794F"/>
    <w:rsid w:val="007B0396"/>
    <w:rsid w:val="007B0EFE"/>
    <w:rsid w:val="007B12D4"/>
    <w:rsid w:val="007B1351"/>
    <w:rsid w:val="007B1BA4"/>
    <w:rsid w:val="007B1C77"/>
    <w:rsid w:val="007B1E0E"/>
    <w:rsid w:val="007B2439"/>
    <w:rsid w:val="007B25F6"/>
    <w:rsid w:val="007B2717"/>
    <w:rsid w:val="007B29E3"/>
    <w:rsid w:val="007B37A8"/>
    <w:rsid w:val="007B3AE5"/>
    <w:rsid w:val="007B3E5A"/>
    <w:rsid w:val="007B428F"/>
    <w:rsid w:val="007B5786"/>
    <w:rsid w:val="007B5ADE"/>
    <w:rsid w:val="007B5D3D"/>
    <w:rsid w:val="007B628C"/>
    <w:rsid w:val="007B69B7"/>
    <w:rsid w:val="007B7BB9"/>
    <w:rsid w:val="007B7F74"/>
    <w:rsid w:val="007C0074"/>
    <w:rsid w:val="007C0211"/>
    <w:rsid w:val="007C02C5"/>
    <w:rsid w:val="007C03DC"/>
    <w:rsid w:val="007C0676"/>
    <w:rsid w:val="007C0685"/>
    <w:rsid w:val="007C0ECF"/>
    <w:rsid w:val="007C0FBD"/>
    <w:rsid w:val="007C14FD"/>
    <w:rsid w:val="007C19F9"/>
    <w:rsid w:val="007C286F"/>
    <w:rsid w:val="007C2F24"/>
    <w:rsid w:val="007C36C8"/>
    <w:rsid w:val="007C4225"/>
    <w:rsid w:val="007C45BF"/>
    <w:rsid w:val="007C4AB1"/>
    <w:rsid w:val="007C58B4"/>
    <w:rsid w:val="007C5C30"/>
    <w:rsid w:val="007C5C73"/>
    <w:rsid w:val="007C5ED9"/>
    <w:rsid w:val="007C62EE"/>
    <w:rsid w:val="007C6467"/>
    <w:rsid w:val="007C689B"/>
    <w:rsid w:val="007C72A3"/>
    <w:rsid w:val="007D07F9"/>
    <w:rsid w:val="007D24A2"/>
    <w:rsid w:val="007D32AD"/>
    <w:rsid w:val="007D362B"/>
    <w:rsid w:val="007D36E0"/>
    <w:rsid w:val="007D3A9C"/>
    <w:rsid w:val="007D3BED"/>
    <w:rsid w:val="007D3E38"/>
    <w:rsid w:val="007D50A1"/>
    <w:rsid w:val="007D5697"/>
    <w:rsid w:val="007D5DCC"/>
    <w:rsid w:val="007D612C"/>
    <w:rsid w:val="007D65A6"/>
    <w:rsid w:val="007D6A73"/>
    <w:rsid w:val="007D6D6E"/>
    <w:rsid w:val="007D6FBF"/>
    <w:rsid w:val="007D6FD1"/>
    <w:rsid w:val="007D70B7"/>
    <w:rsid w:val="007D7295"/>
    <w:rsid w:val="007E0352"/>
    <w:rsid w:val="007E048F"/>
    <w:rsid w:val="007E0817"/>
    <w:rsid w:val="007E0B75"/>
    <w:rsid w:val="007E122B"/>
    <w:rsid w:val="007E1295"/>
    <w:rsid w:val="007E1701"/>
    <w:rsid w:val="007E18CB"/>
    <w:rsid w:val="007E2AFF"/>
    <w:rsid w:val="007E3151"/>
    <w:rsid w:val="007E4002"/>
    <w:rsid w:val="007E417F"/>
    <w:rsid w:val="007E43AA"/>
    <w:rsid w:val="007E4898"/>
    <w:rsid w:val="007E4915"/>
    <w:rsid w:val="007E4AAA"/>
    <w:rsid w:val="007E4B84"/>
    <w:rsid w:val="007E524F"/>
    <w:rsid w:val="007E5333"/>
    <w:rsid w:val="007E5371"/>
    <w:rsid w:val="007E584E"/>
    <w:rsid w:val="007E5E9C"/>
    <w:rsid w:val="007E647E"/>
    <w:rsid w:val="007E7193"/>
    <w:rsid w:val="007E71F0"/>
    <w:rsid w:val="007E7322"/>
    <w:rsid w:val="007E7BBC"/>
    <w:rsid w:val="007F018A"/>
    <w:rsid w:val="007F0796"/>
    <w:rsid w:val="007F2535"/>
    <w:rsid w:val="007F3084"/>
    <w:rsid w:val="007F34EE"/>
    <w:rsid w:val="007F37F2"/>
    <w:rsid w:val="007F399B"/>
    <w:rsid w:val="007F3D1A"/>
    <w:rsid w:val="007F3E38"/>
    <w:rsid w:val="007F4259"/>
    <w:rsid w:val="007F5DC2"/>
    <w:rsid w:val="007F6203"/>
    <w:rsid w:val="007F6852"/>
    <w:rsid w:val="007F685A"/>
    <w:rsid w:val="007F76A8"/>
    <w:rsid w:val="00800497"/>
    <w:rsid w:val="00800AC8"/>
    <w:rsid w:val="00801316"/>
    <w:rsid w:val="00802334"/>
    <w:rsid w:val="00802E8D"/>
    <w:rsid w:val="00802FF2"/>
    <w:rsid w:val="008032B7"/>
    <w:rsid w:val="008032DA"/>
    <w:rsid w:val="008039B5"/>
    <w:rsid w:val="00803BA0"/>
    <w:rsid w:val="00803C75"/>
    <w:rsid w:val="00804471"/>
    <w:rsid w:val="0080532D"/>
    <w:rsid w:val="00805485"/>
    <w:rsid w:val="0080556F"/>
    <w:rsid w:val="0080593D"/>
    <w:rsid w:val="00805AA5"/>
    <w:rsid w:val="00806033"/>
    <w:rsid w:val="00806387"/>
    <w:rsid w:val="00806618"/>
    <w:rsid w:val="00806642"/>
    <w:rsid w:val="00806BEA"/>
    <w:rsid w:val="00807C8A"/>
    <w:rsid w:val="00807F8F"/>
    <w:rsid w:val="0081072A"/>
    <w:rsid w:val="00810C35"/>
    <w:rsid w:val="00810C6B"/>
    <w:rsid w:val="00811181"/>
    <w:rsid w:val="00811399"/>
    <w:rsid w:val="00811A1B"/>
    <w:rsid w:val="00812C2B"/>
    <w:rsid w:val="008139F8"/>
    <w:rsid w:val="00813B25"/>
    <w:rsid w:val="00813F5C"/>
    <w:rsid w:val="008143D9"/>
    <w:rsid w:val="0081497A"/>
    <w:rsid w:val="00814E8A"/>
    <w:rsid w:val="00815286"/>
    <w:rsid w:val="00815488"/>
    <w:rsid w:val="0081566B"/>
    <w:rsid w:val="00815B5A"/>
    <w:rsid w:val="00816034"/>
    <w:rsid w:val="008165DB"/>
    <w:rsid w:val="00816821"/>
    <w:rsid w:val="00816EBD"/>
    <w:rsid w:val="00817047"/>
    <w:rsid w:val="00817676"/>
    <w:rsid w:val="00817C0B"/>
    <w:rsid w:val="00817DFA"/>
    <w:rsid w:val="00820FA1"/>
    <w:rsid w:val="00822296"/>
    <w:rsid w:val="00822763"/>
    <w:rsid w:val="00822AC1"/>
    <w:rsid w:val="00822E17"/>
    <w:rsid w:val="00822FD4"/>
    <w:rsid w:val="00823C74"/>
    <w:rsid w:val="00823CB0"/>
    <w:rsid w:val="00823F63"/>
    <w:rsid w:val="00824E19"/>
    <w:rsid w:val="00824E9D"/>
    <w:rsid w:val="00825305"/>
    <w:rsid w:val="00825888"/>
    <w:rsid w:val="008258E7"/>
    <w:rsid w:val="00825A7F"/>
    <w:rsid w:val="008270DF"/>
    <w:rsid w:val="008276B8"/>
    <w:rsid w:val="00827CA4"/>
    <w:rsid w:val="008305BC"/>
    <w:rsid w:val="008313D9"/>
    <w:rsid w:val="0083192B"/>
    <w:rsid w:val="00831D6D"/>
    <w:rsid w:val="00831E86"/>
    <w:rsid w:val="00832C6E"/>
    <w:rsid w:val="00832D93"/>
    <w:rsid w:val="00832EB5"/>
    <w:rsid w:val="00833717"/>
    <w:rsid w:val="008340C8"/>
    <w:rsid w:val="008342C9"/>
    <w:rsid w:val="008343CB"/>
    <w:rsid w:val="0083453F"/>
    <w:rsid w:val="008345DF"/>
    <w:rsid w:val="008349C9"/>
    <w:rsid w:val="00834B4B"/>
    <w:rsid w:val="00834FA4"/>
    <w:rsid w:val="008351F2"/>
    <w:rsid w:val="00835829"/>
    <w:rsid w:val="00836A01"/>
    <w:rsid w:val="00836BD4"/>
    <w:rsid w:val="00836C8A"/>
    <w:rsid w:val="00836CCB"/>
    <w:rsid w:val="00836E4B"/>
    <w:rsid w:val="008370FC"/>
    <w:rsid w:val="008372CB"/>
    <w:rsid w:val="00837490"/>
    <w:rsid w:val="00837A91"/>
    <w:rsid w:val="00837C5E"/>
    <w:rsid w:val="0084034B"/>
    <w:rsid w:val="008416D3"/>
    <w:rsid w:val="008424EE"/>
    <w:rsid w:val="008440C8"/>
    <w:rsid w:val="008441CB"/>
    <w:rsid w:val="00844506"/>
    <w:rsid w:val="00844818"/>
    <w:rsid w:val="00844831"/>
    <w:rsid w:val="00845076"/>
    <w:rsid w:val="008456AD"/>
    <w:rsid w:val="0084588B"/>
    <w:rsid w:val="00845E74"/>
    <w:rsid w:val="00845E82"/>
    <w:rsid w:val="008460E0"/>
    <w:rsid w:val="0084632D"/>
    <w:rsid w:val="00846440"/>
    <w:rsid w:val="0084648E"/>
    <w:rsid w:val="0084675E"/>
    <w:rsid w:val="00846801"/>
    <w:rsid w:val="0084681A"/>
    <w:rsid w:val="008470EB"/>
    <w:rsid w:val="008473B8"/>
    <w:rsid w:val="00847AC4"/>
    <w:rsid w:val="00847B19"/>
    <w:rsid w:val="00847BD2"/>
    <w:rsid w:val="00847C7D"/>
    <w:rsid w:val="00847D1D"/>
    <w:rsid w:val="00847D85"/>
    <w:rsid w:val="00847D9A"/>
    <w:rsid w:val="00850337"/>
    <w:rsid w:val="00850344"/>
    <w:rsid w:val="00850BE0"/>
    <w:rsid w:val="00851686"/>
    <w:rsid w:val="0085177D"/>
    <w:rsid w:val="008517DF"/>
    <w:rsid w:val="008518A8"/>
    <w:rsid w:val="00851929"/>
    <w:rsid w:val="008519AD"/>
    <w:rsid w:val="008519BC"/>
    <w:rsid w:val="008519C7"/>
    <w:rsid w:val="00851B87"/>
    <w:rsid w:val="008529A1"/>
    <w:rsid w:val="00852E60"/>
    <w:rsid w:val="008535A7"/>
    <w:rsid w:val="008536E4"/>
    <w:rsid w:val="00853FAA"/>
    <w:rsid w:val="00854240"/>
    <w:rsid w:val="008555BB"/>
    <w:rsid w:val="008558C2"/>
    <w:rsid w:val="00855F9A"/>
    <w:rsid w:val="00856237"/>
    <w:rsid w:val="008563C4"/>
    <w:rsid w:val="00856469"/>
    <w:rsid w:val="008567EC"/>
    <w:rsid w:val="008569D6"/>
    <w:rsid w:val="00857A08"/>
    <w:rsid w:val="00860965"/>
    <w:rsid w:val="00861BA0"/>
    <w:rsid w:val="00862045"/>
    <w:rsid w:val="0086281C"/>
    <w:rsid w:val="008629D8"/>
    <w:rsid w:val="0086374D"/>
    <w:rsid w:val="00863C97"/>
    <w:rsid w:val="008641D0"/>
    <w:rsid w:val="00864342"/>
    <w:rsid w:val="0086440F"/>
    <w:rsid w:val="00864A8D"/>
    <w:rsid w:val="00864AD9"/>
    <w:rsid w:val="00864CBC"/>
    <w:rsid w:val="008659C1"/>
    <w:rsid w:val="00865F2A"/>
    <w:rsid w:val="00865F82"/>
    <w:rsid w:val="00866E7A"/>
    <w:rsid w:val="00867018"/>
    <w:rsid w:val="00867622"/>
    <w:rsid w:val="0087083E"/>
    <w:rsid w:val="008711F3"/>
    <w:rsid w:val="0087126D"/>
    <w:rsid w:val="0087156B"/>
    <w:rsid w:val="00871724"/>
    <w:rsid w:val="00871E0B"/>
    <w:rsid w:val="00872338"/>
    <w:rsid w:val="0087296A"/>
    <w:rsid w:val="00872C5F"/>
    <w:rsid w:val="00873195"/>
    <w:rsid w:val="00874756"/>
    <w:rsid w:val="00874C08"/>
    <w:rsid w:val="00874E10"/>
    <w:rsid w:val="00874ECE"/>
    <w:rsid w:val="00875087"/>
    <w:rsid w:val="00875264"/>
    <w:rsid w:val="00875851"/>
    <w:rsid w:val="008761A9"/>
    <w:rsid w:val="0087633D"/>
    <w:rsid w:val="00876427"/>
    <w:rsid w:val="0087681D"/>
    <w:rsid w:val="00877127"/>
    <w:rsid w:val="00877367"/>
    <w:rsid w:val="0087737E"/>
    <w:rsid w:val="008774AF"/>
    <w:rsid w:val="00877A24"/>
    <w:rsid w:val="00880115"/>
    <w:rsid w:val="008805E6"/>
    <w:rsid w:val="00881634"/>
    <w:rsid w:val="00881FF8"/>
    <w:rsid w:val="00882015"/>
    <w:rsid w:val="00882790"/>
    <w:rsid w:val="00882DE9"/>
    <w:rsid w:val="0088335C"/>
    <w:rsid w:val="008842A2"/>
    <w:rsid w:val="0088508A"/>
    <w:rsid w:val="00885956"/>
    <w:rsid w:val="00885FA9"/>
    <w:rsid w:val="008864B6"/>
    <w:rsid w:val="00886D01"/>
    <w:rsid w:val="00886DEE"/>
    <w:rsid w:val="00887577"/>
    <w:rsid w:val="008876B3"/>
    <w:rsid w:val="00890178"/>
    <w:rsid w:val="00890472"/>
    <w:rsid w:val="008913F4"/>
    <w:rsid w:val="00891A00"/>
    <w:rsid w:val="0089362B"/>
    <w:rsid w:val="008939A6"/>
    <w:rsid w:val="00893C0A"/>
    <w:rsid w:val="008942B8"/>
    <w:rsid w:val="00894488"/>
    <w:rsid w:val="0089453B"/>
    <w:rsid w:val="008949D3"/>
    <w:rsid w:val="00894AEB"/>
    <w:rsid w:val="0089507A"/>
    <w:rsid w:val="00895998"/>
    <w:rsid w:val="008963F8"/>
    <w:rsid w:val="00896715"/>
    <w:rsid w:val="0089717F"/>
    <w:rsid w:val="00897446"/>
    <w:rsid w:val="00897B95"/>
    <w:rsid w:val="008A1380"/>
    <w:rsid w:val="008A1FC4"/>
    <w:rsid w:val="008A28B5"/>
    <w:rsid w:val="008A2D4F"/>
    <w:rsid w:val="008A2E32"/>
    <w:rsid w:val="008A302C"/>
    <w:rsid w:val="008A3455"/>
    <w:rsid w:val="008A3B3D"/>
    <w:rsid w:val="008A3E16"/>
    <w:rsid w:val="008A4910"/>
    <w:rsid w:val="008A5703"/>
    <w:rsid w:val="008A585B"/>
    <w:rsid w:val="008A6380"/>
    <w:rsid w:val="008A67FC"/>
    <w:rsid w:val="008A6D53"/>
    <w:rsid w:val="008A741D"/>
    <w:rsid w:val="008A7971"/>
    <w:rsid w:val="008B046C"/>
    <w:rsid w:val="008B0CBD"/>
    <w:rsid w:val="008B0E8C"/>
    <w:rsid w:val="008B0E9E"/>
    <w:rsid w:val="008B0FEA"/>
    <w:rsid w:val="008B122F"/>
    <w:rsid w:val="008B233D"/>
    <w:rsid w:val="008B33B7"/>
    <w:rsid w:val="008B3451"/>
    <w:rsid w:val="008B382C"/>
    <w:rsid w:val="008B389F"/>
    <w:rsid w:val="008B4316"/>
    <w:rsid w:val="008B43CE"/>
    <w:rsid w:val="008B4715"/>
    <w:rsid w:val="008B4893"/>
    <w:rsid w:val="008B4AED"/>
    <w:rsid w:val="008B4AFE"/>
    <w:rsid w:val="008B4B0D"/>
    <w:rsid w:val="008B52FD"/>
    <w:rsid w:val="008B5466"/>
    <w:rsid w:val="008B5809"/>
    <w:rsid w:val="008B60FC"/>
    <w:rsid w:val="008B629B"/>
    <w:rsid w:val="008B72E0"/>
    <w:rsid w:val="008B74BC"/>
    <w:rsid w:val="008B7802"/>
    <w:rsid w:val="008B795A"/>
    <w:rsid w:val="008B7C3C"/>
    <w:rsid w:val="008B7DEC"/>
    <w:rsid w:val="008C1283"/>
    <w:rsid w:val="008C15ED"/>
    <w:rsid w:val="008C17C0"/>
    <w:rsid w:val="008C19A4"/>
    <w:rsid w:val="008C1A6E"/>
    <w:rsid w:val="008C1D29"/>
    <w:rsid w:val="008C2411"/>
    <w:rsid w:val="008C2497"/>
    <w:rsid w:val="008C2659"/>
    <w:rsid w:val="008C2A4B"/>
    <w:rsid w:val="008C3454"/>
    <w:rsid w:val="008C3526"/>
    <w:rsid w:val="008C401E"/>
    <w:rsid w:val="008C4A2C"/>
    <w:rsid w:val="008C59FA"/>
    <w:rsid w:val="008C5B98"/>
    <w:rsid w:val="008C6834"/>
    <w:rsid w:val="008C6CDA"/>
    <w:rsid w:val="008C6D6D"/>
    <w:rsid w:val="008C6DBB"/>
    <w:rsid w:val="008C6FE0"/>
    <w:rsid w:val="008C700A"/>
    <w:rsid w:val="008C720B"/>
    <w:rsid w:val="008C79E2"/>
    <w:rsid w:val="008C7DAC"/>
    <w:rsid w:val="008C7DBC"/>
    <w:rsid w:val="008D01A7"/>
    <w:rsid w:val="008D0668"/>
    <w:rsid w:val="008D0D13"/>
    <w:rsid w:val="008D1BB2"/>
    <w:rsid w:val="008D2437"/>
    <w:rsid w:val="008D2D58"/>
    <w:rsid w:val="008D2FB0"/>
    <w:rsid w:val="008D31FE"/>
    <w:rsid w:val="008D380B"/>
    <w:rsid w:val="008D3CB5"/>
    <w:rsid w:val="008D3CE0"/>
    <w:rsid w:val="008D3CFF"/>
    <w:rsid w:val="008D3E1C"/>
    <w:rsid w:val="008D4112"/>
    <w:rsid w:val="008D49F9"/>
    <w:rsid w:val="008D4D10"/>
    <w:rsid w:val="008D4F52"/>
    <w:rsid w:val="008D5057"/>
    <w:rsid w:val="008D5641"/>
    <w:rsid w:val="008D641A"/>
    <w:rsid w:val="008D77BA"/>
    <w:rsid w:val="008D7ABB"/>
    <w:rsid w:val="008D7E36"/>
    <w:rsid w:val="008E073B"/>
    <w:rsid w:val="008E12D1"/>
    <w:rsid w:val="008E1C02"/>
    <w:rsid w:val="008E2CB3"/>
    <w:rsid w:val="008E329C"/>
    <w:rsid w:val="008E4676"/>
    <w:rsid w:val="008E4718"/>
    <w:rsid w:val="008E4EC6"/>
    <w:rsid w:val="008E5516"/>
    <w:rsid w:val="008E575E"/>
    <w:rsid w:val="008E5B92"/>
    <w:rsid w:val="008E64D6"/>
    <w:rsid w:val="008E6DDE"/>
    <w:rsid w:val="008E795C"/>
    <w:rsid w:val="008F0185"/>
    <w:rsid w:val="008F046A"/>
    <w:rsid w:val="008F15F0"/>
    <w:rsid w:val="008F1D3B"/>
    <w:rsid w:val="008F1F25"/>
    <w:rsid w:val="008F2261"/>
    <w:rsid w:val="008F31A6"/>
    <w:rsid w:val="008F3CC7"/>
    <w:rsid w:val="008F4608"/>
    <w:rsid w:val="008F4E93"/>
    <w:rsid w:val="008F52B6"/>
    <w:rsid w:val="008F5A67"/>
    <w:rsid w:val="008F5C18"/>
    <w:rsid w:val="008F5E2F"/>
    <w:rsid w:val="008F62A7"/>
    <w:rsid w:val="008F6900"/>
    <w:rsid w:val="008F6BE3"/>
    <w:rsid w:val="008F779B"/>
    <w:rsid w:val="0090005F"/>
    <w:rsid w:val="00900541"/>
    <w:rsid w:val="00900560"/>
    <w:rsid w:val="00900634"/>
    <w:rsid w:val="009008EB"/>
    <w:rsid w:val="00900F1F"/>
    <w:rsid w:val="00902913"/>
    <w:rsid w:val="0090293C"/>
    <w:rsid w:val="00902987"/>
    <w:rsid w:val="00902A1B"/>
    <w:rsid w:val="00902B1E"/>
    <w:rsid w:val="00905912"/>
    <w:rsid w:val="009068A1"/>
    <w:rsid w:val="00906F60"/>
    <w:rsid w:val="009071B9"/>
    <w:rsid w:val="009071FA"/>
    <w:rsid w:val="00907C29"/>
    <w:rsid w:val="009104C7"/>
    <w:rsid w:val="009113BC"/>
    <w:rsid w:val="00911D46"/>
    <w:rsid w:val="00911DC8"/>
    <w:rsid w:val="00911F92"/>
    <w:rsid w:val="00912C8B"/>
    <w:rsid w:val="00912FA8"/>
    <w:rsid w:val="00913307"/>
    <w:rsid w:val="009133B0"/>
    <w:rsid w:val="0091368F"/>
    <w:rsid w:val="00913C1E"/>
    <w:rsid w:val="009142EB"/>
    <w:rsid w:val="009144C2"/>
    <w:rsid w:val="009145C2"/>
    <w:rsid w:val="009151F2"/>
    <w:rsid w:val="009153E8"/>
    <w:rsid w:val="0091565D"/>
    <w:rsid w:val="00915C3F"/>
    <w:rsid w:val="00915D8E"/>
    <w:rsid w:val="0091624F"/>
    <w:rsid w:val="009165B9"/>
    <w:rsid w:val="00916955"/>
    <w:rsid w:val="00916F25"/>
    <w:rsid w:val="00917468"/>
    <w:rsid w:val="00917E14"/>
    <w:rsid w:val="0092077A"/>
    <w:rsid w:val="009217DE"/>
    <w:rsid w:val="00921D3D"/>
    <w:rsid w:val="00922F55"/>
    <w:rsid w:val="00923400"/>
    <w:rsid w:val="00923883"/>
    <w:rsid w:val="00923E40"/>
    <w:rsid w:val="00924BFA"/>
    <w:rsid w:val="00925351"/>
    <w:rsid w:val="00926BFA"/>
    <w:rsid w:val="00927695"/>
    <w:rsid w:val="009277A2"/>
    <w:rsid w:val="00927DEE"/>
    <w:rsid w:val="00927EE1"/>
    <w:rsid w:val="00927F8E"/>
    <w:rsid w:val="00930117"/>
    <w:rsid w:val="009303C9"/>
    <w:rsid w:val="009309D9"/>
    <w:rsid w:val="00930AFD"/>
    <w:rsid w:val="0093107E"/>
    <w:rsid w:val="009311A5"/>
    <w:rsid w:val="009313B3"/>
    <w:rsid w:val="00931D3C"/>
    <w:rsid w:val="009326F1"/>
    <w:rsid w:val="00932831"/>
    <w:rsid w:val="00933F51"/>
    <w:rsid w:val="009341CF"/>
    <w:rsid w:val="009342F6"/>
    <w:rsid w:val="009347CF"/>
    <w:rsid w:val="00934F59"/>
    <w:rsid w:val="009351EC"/>
    <w:rsid w:val="00935489"/>
    <w:rsid w:val="00935ACB"/>
    <w:rsid w:val="00935E65"/>
    <w:rsid w:val="00936C65"/>
    <w:rsid w:val="00936C70"/>
    <w:rsid w:val="00936E10"/>
    <w:rsid w:val="00937433"/>
    <w:rsid w:val="009400FF"/>
    <w:rsid w:val="00940545"/>
    <w:rsid w:val="009419B7"/>
    <w:rsid w:val="009425D6"/>
    <w:rsid w:val="00942769"/>
    <w:rsid w:val="009432C4"/>
    <w:rsid w:val="00943D83"/>
    <w:rsid w:val="00944136"/>
    <w:rsid w:val="00944313"/>
    <w:rsid w:val="009451E2"/>
    <w:rsid w:val="00945324"/>
    <w:rsid w:val="00945543"/>
    <w:rsid w:val="00945562"/>
    <w:rsid w:val="00945C8F"/>
    <w:rsid w:val="00945CFD"/>
    <w:rsid w:val="00945DB2"/>
    <w:rsid w:val="00945EB5"/>
    <w:rsid w:val="00945F38"/>
    <w:rsid w:val="00946334"/>
    <w:rsid w:val="00946D28"/>
    <w:rsid w:val="0094750C"/>
    <w:rsid w:val="009475A3"/>
    <w:rsid w:val="0094764A"/>
    <w:rsid w:val="009478F1"/>
    <w:rsid w:val="009500D8"/>
    <w:rsid w:val="00950178"/>
    <w:rsid w:val="0095085D"/>
    <w:rsid w:val="00950C25"/>
    <w:rsid w:val="00950CE4"/>
    <w:rsid w:val="00950D45"/>
    <w:rsid w:val="00951397"/>
    <w:rsid w:val="00951CAA"/>
    <w:rsid w:val="00952244"/>
    <w:rsid w:val="009522BE"/>
    <w:rsid w:val="00952423"/>
    <w:rsid w:val="00952D26"/>
    <w:rsid w:val="00952DD5"/>
    <w:rsid w:val="00954D5A"/>
    <w:rsid w:val="00954DE5"/>
    <w:rsid w:val="009554D0"/>
    <w:rsid w:val="0095554E"/>
    <w:rsid w:val="009557D5"/>
    <w:rsid w:val="00955829"/>
    <w:rsid w:val="00955DE2"/>
    <w:rsid w:val="00955E93"/>
    <w:rsid w:val="00955F39"/>
    <w:rsid w:val="0095601E"/>
    <w:rsid w:val="00956C0A"/>
    <w:rsid w:val="009572F9"/>
    <w:rsid w:val="00957667"/>
    <w:rsid w:val="00957F70"/>
    <w:rsid w:val="0096075D"/>
    <w:rsid w:val="00960DBE"/>
    <w:rsid w:val="009611DC"/>
    <w:rsid w:val="00961F1F"/>
    <w:rsid w:val="0096202F"/>
    <w:rsid w:val="009623E3"/>
    <w:rsid w:val="00962707"/>
    <w:rsid w:val="00962912"/>
    <w:rsid w:val="00963167"/>
    <w:rsid w:val="00963E2B"/>
    <w:rsid w:val="00963EC7"/>
    <w:rsid w:val="00964016"/>
    <w:rsid w:val="00964AC1"/>
    <w:rsid w:val="00964AE9"/>
    <w:rsid w:val="00964AFD"/>
    <w:rsid w:val="0096591A"/>
    <w:rsid w:val="00965D90"/>
    <w:rsid w:val="00965F1A"/>
    <w:rsid w:val="00965F85"/>
    <w:rsid w:val="00966302"/>
    <w:rsid w:val="009667D8"/>
    <w:rsid w:val="00967296"/>
    <w:rsid w:val="00967947"/>
    <w:rsid w:val="0096797F"/>
    <w:rsid w:val="00967E92"/>
    <w:rsid w:val="009711D0"/>
    <w:rsid w:val="009712B1"/>
    <w:rsid w:val="00971321"/>
    <w:rsid w:val="0097236E"/>
    <w:rsid w:val="00972561"/>
    <w:rsid w:val="009727F9"/>
    <w:rsid w:val="0097400C"/>
    <w:rsid w:val="00974A1D"/>
    <w:rsid w:val="0097522E"/>
    <w:rsid w:val="00975872"/>
    <w:rsid w:val="00976228"/>
    <w:rsid w:val="00976693"/>
    <w:rsid w:val="00977718"/>
    <w:rsid w:val="00977762"/>
    <w:rsid w:val="00980967"/>
    <w:rsid w:val="00981251"/>
    <w:rsid w:val="009818F2"/>
    <w:rsid w:val="00981A5B"/>
    <w:rsid w:val="009822B4"/>
    <w:rsid w:val="0098274B"/>
    <w:rsid w:val="00983385"/>
    <w:rsid w:val="00983816"/>
    <w:rsid w:val="00983855"/>
    <w:rsid w:val="009839E3"/>
    <w:rsid w:val="00984522"/>
    <w:rsid w:val="00984938"/>
    <w:rsid w:val="00984B7D"/>
    <w:rsid w:val="00984BE0"/>
    <w:rsid w:val="00984E60"/>
    <w:rsid w:val="00985230"/>
    <w:rsid w:val="00985594"/>
    <w:rsid w:val="0098559C"/>
    <w:rsid w:val="009864B5"/>
    <w:rsid w:val="00986C1D"/>
    <w:rsid w:val="00987356"/>
    <w:rsid w:val="009874C9"/>
    <w:rsid w:val="00987BAA"/>
    <w:rsid w:val="00987F03"/>
    <w:rsid w:val="00987F99"/>
    <w:rsid w:val="0099001E"/>
    <w:rsid w:val="009901C7"/>
    <w:rsid w:val="009901FF"/>
    <w:rsid w:val="0099020E"/>
    <w:rsid w:val="00990A3C"/>
    <w:rsid w:val="00990E5F"/>
    <w:rsid w:val="009912FA"/>
    <w:rsid w:val="00991B7E"/>
    <w:rsid w:val="009925D3"/>
    <w:rsid w:val="00992609"/>
    <w:rsid w:val="00992830"/>
    <w:rsid w:val="00992929"/>
    <w:rsid w:val="0099379E"/>
    <w:rsid w:val="00994783"/>
    <w:rsid w:val="00994C52"/>
    <w:rsid w:val="00994ED7"/>
    <w:rsid w:val="009966B5"/>
    <w:rsid w:val="00996FA5"/>
    <w:rsid w:val="009971FF"/>
    <w:rsid w:val="00997C89"/>
    <w:rsid w:val="00997EF0"/>
    <w:rsid w:val="009A00EE"/>
    <w:rsid w:val="009A01D7"/>
    <w:rsid w:val="009A0D77"/>
    <w:rsid w:val="009A0EA2"/>
    <w:rsid w:val="009A156E"/>
    <w:rsid w:val="009A3107"/>
    <w:rsid w:val="009A31E3"/>
    <w:rsid w:val="009A3435"/>
    <w:rsid w:val="009A3487"/>
    <w:rsid w:val="009A34DF"/>
    <w:rsid w:val="009A36AD"/>
    <w:rsid w:val="009A3B44"/>
    <w:rsid w:val="009A4121"/>
    <w:rsid w:val="009A433C"/>
    <w:rsid w:val="009A470B"/>
    <w:rsid w:val="009A4B53"/>
    <w:rsid w:val="009A4C9C"/>
    <w:rsid w:val="009A4EA4"/>
    <w:rsid w:val="009A5272"/>
    <w:rsid w:val="009A5A1F"/>
    <w:rsid w:val="009A6A4E"/>
    <w:rsid w:val="009A6A5E"/>
    <w:rsid w:val="009A6CB2"/>
    <w:rsid w:val="009A7087"/>
    <w:rsid w:val="009B0045"/>
    <w:rsid w:val="009B0937"/>
    <w:rsid w:val="009B2038"/>
    <w:rsid w:val="009B28A0"/>
    <w:rsid w:val="009B2CDE"/>
    <w:rsid w:val="009B3A74"/>
    <w:rsid w:val="009B4250"/>
    <w:rsid w:val="009B5042"/>
    <w:rsid w:val="009B54EA"/>
    <w:rsid w:val="009B595E"/>
    <w:rsid w:val="009B5A23"/>
    <w:rsid w:val="009B5AA2"/>
    <w:rsid w:val="009B5E61"/>
    <w:rsid w:val="009B6536"/>
    <w:rsid w:val="009B6C5B"/>
    <w:rsid w:val="009B79E7"/>
    <w:rsid w:val="009C05FD"/>
    <w:rsid w:val="009C09E1"/>
    <w:rsid w:val="009C1479"/>
    <w:rsid w:val="009C1557"/>
    <w:rsid w:val="009C1942"/>
    <w:rsid w:val="009C1B31"/>
    <w:rsid w:val="009C1D74"/>
    <w:rsid w:val="009C2706"/>
    <w:rsid w:val="009C2E08"/>
    <w:rsid w:val="009C2F71"/>
    <w:rsid w:val="009C3D6B"/>
    <w:rsid w:val="009C3F46"/>
    <w:rsid w:val="009C41A6"/>
    <w:rsid w:val="009C48AC"/>
    <w:rsid w:val="009C4E6F"/>
    <w:rsid w:val="009C50D0"/>
    <w:rsid w:val="009C53CF"/>
    <w:rsid w:val="009C5B2E"/>
    <w:rsid w:val="009C5B3D"/>
    <w:rsid w:val="009C5B93"/>
    <w:rsid w:val="009C5F37"/>
    <w:rsid w:val="009C6012"/>
    <w:rsid w:val="009C627E"/>
    <w:rsid w:val="009C65C7"/>
    <w:rsid w:val="009C7057"/>
    <w:rsid w:val="009C7EDC"/>
    <w:rsid w:val="009D08C1"/>
    <w:rsid w:val="009D0D7C"/>
    <w:rsid w:val="009D207F"/>
    <w:rsid w:val="009D223C"/>
    <w:rsid w:val="009D2320"/>
    <w:rsid w:val="009D238D"/>
    <w:rsid w:val="009D247C"/>
    <w:rsid w:val="009D24DC"/>
    <w:rsid w:val="009D264D"/>
    <w:rsid w:val="009D2CD0"/>
    <w:rsid w:val="009D3F9B"/>
    <w:rsid w:val="009D41FF"/>
    <w:rsid w:val="009D54CB"/>
    <w:rsid w:val="009D5797"/>
    <w:rsid w:val="009D5DA2"/>
    <w:rsid w:val="009D6121"/>
    <w:rsid w:val="009D6A11"/>
    <w:rsid w:val="009D6B9F"/>
    <w:rsid w:val="009D70C6"/>
    <w:rsid w:val="009D71AE"/>
    <w:rsid w:val="009D7229"/>
    <w:rsid w:val="009D73B7"/>
    <w:rsid w:val="009D7F2E"/>
    <w:rsid w:val="009E0302"/>
    <w:rsid w:val="009E08D0"/>
    <w:rsid w:val="009E0AFA"/>
    <w:rsid w:val="009E0E4C"/>
    <w:rsid w:val="009E14A2"/>
    <w:rsid w:val="009E1A7B"/>
    <w:rsid w:val="009E1D74"/>
    <w:rsid w:val="009E1ED3"/>
    <w:rsid w:val="009E3298"/>
    <w:rsid w:val="009E35A6"/>
    <w:rsid w:val="009E3CC6"/>
    <w:rsid w:val="009E419C"/>
    <w:rsid w:val="009E4870"/>
    <w:rsid w:val="009E4A2F"/>
    <w:rsid w:val="009E4F40"/>
    <w:rsid w:val="009E5050"/>
    <w:rsid w:val="009E5425"/>
    <w:rsid w:val="009E55EC"/>
    <w:rsid w:val="009E631D"/>
    <w:rsid w:val="009E65FD"/>
    <w:rsid w:val="009E6D98"/>
    <w:rsid w:val="009F05D9"/>
    <w:rsid w:val="009F18BB"/>
    <w:rsid w:val="009F1CEB"/>
    <w:rsid w:val="009F2949"/>
    <w:rsid w:val="009F332B"/>
    <w:rsid w:val="009F3979"/>
    <w:rsid w:val="009F3C3D"/>
    <w:rsid w:val="009F4452"/>
    <w:rsid w:val="009F44AF"/>
    <w:rsid w:val="009F44CD"/>
    <w:rsid w:val="009F47B0"/>
    <w:rsid w:val="009F4D38"/>
    <w:rsid w:val="009F4D95"/>
    <w:rsid w:val="009F53C8"/>
    <w:rsid w:val="009F540C"/>
    <w:rsid w:val="009F56B2"/>
    <w:rsid w:val="009F5955"/>
    <w:rsid w:val="009F59FF"/>
    <w:rsid w:val="009F5F50"/>
    <w:rsid w:val="009F60C9"/>
    <w:rsid w:val="009F638B"/>
    <w:rsid w:val="009F73E6"/>
    <w:rsid w:val="009F7A24"/>
    <w:rsid w:val="00A000AE"/>
    <w:rsid w:val="00A019FD"/>
    <w:rsid w:val="00A01A2B"/>
    <w:rsid w:val="00A01A5F"/>
    <w:rsid w:val="00A01B44"/>
    <w:rsid w:val="00A02A5B"/>
    <w:rsid w:val="00A02D6A"/>
    <w:rsid w:val="00A031B8"/>
    <w:rsid w:val="00A0342D"/>
    <w:rsid w:val="00A03745"/>
    <w:rsid w:val="00A03D33"/>
    <w:rsid w:val="00A04835"/>
    <w:rsid w:val="00A04A14"/>
    <w:rsid w:val="00A04DC0"/>
    <w:rsid w:val="00A068F5"/>
    <w:rsid w:val="00A077A8"/>
    <w:rsid w:val="00A11A40"/>
    <w:rsid w:val="00A11C2C"/>
    <w:rsid w:val="00A1224C"/>
    <w:rsid w:val="00A126D9"/>
    <w:rsid w:val="00A12FA5"/>
    <w:rsid w:val="00A1308C"/>
    <w:rsid w:val="00A13213"/>
    <w:rsid w:val="00A13880"/>
    <w:rsid w:val="00A13906"/>
    <w:rsid w:val="00A139FB"/>
    <w:rsid w:val="00A13A11"/>
    <w:rsid w:val="00A13EAC"/>
    <w:rsid w:val="00A13FF3"/>
    <w:rsid w:val="00A143E6"/>
    <w:rsid w:val="00A14B60"/>
    <w:rsid w:val="00A152AB"/>
    <w:rsid w:val="00A157BC"/>
    <w:rsid w:val="00A15B59"/>
    <w:rsid w:val="00A15D13"/>
    <w:rsid w:val="00A1641B"/>
    <w:rsid w:val="00A164C1"/>
    <w:rsid w:val="00A16941"/>
    <w:rsid w:val="00A17342"/>
    <w:rsid w:val="00A173A1"/>
    <w:rsid w:val="00A17C64"/>
    <w:rsid w:val="00A17D7A"/>
    <w:rsid w:val="00A20679"/>
    <w:rsid w:val="00A207FD"/>
    <w:rsid w:val="00A20AC5"/>
    <w:rsid w:val="00A20EFE"/>
    <w:rsid w:val="00A21042"/>
    <w:rsid w:val="00A21CCF"/>
    <w:rsid w:val="00A22191"/>
    <w:rsid w:val="00A22CDB"/>
    <w:rsid w:val="00A231E8"/>
    <w:rsid w:val="00A23FD4"/>
    <w:rsid w:val="00A240E1"/>
    <w:rsid w:val="00A244D7"/>
    <w:rsid w:val="00A24551"/>
    <w:rsid w:val="00A246E8"/>
    <w:rsid w:val="00A25010"/>
    <w:rsid w:val="00A252B5"/>
    <w:rsid w:val="00A258BB"/>
    <w:rsid w:val="00A2598A"/>
    <w:rsid w:val="00A26389"/>
    <w:rsid w:val="00A263B3"/>
    <w:rsid w:val="00A26667"/>
    <w:rsid w:val="00A26723"/>
    <w:rsid w:val="00A2690C"/>
    <w:rsid w:val="00A26F4A"/>
    <w:rsid w:val="00A27161"/>
    <w:rsid w:val="00A271B9"/>
    <w:rsid w:val="00A276B5"/>
    <w:rsid w:val="00A276EA"/>
    <w:rsid w:val="00A27798"/>
    <w:rsid w:val="00A278AB"/>
    <w:rsid w:val="00A30641"/>
    <w:rsid w:val="00A313DE"/>
    <w:rsid w:val="00A3226D"/>
    <w:rsid w:val="00A32430"/>
    <w:rsid w:val="00A32933"/>
    <w:rsid w:val="00A33075"/>
    <w:rsid w:val="00A33572"/>
    <w:rsid w:val="00A3361E"/>
    <w:rsid w:val="00A33711"/>
    <w:rsid w:val="00A33AA2"/>
    <w:rsid w:val="00A342AF"/>
    <w:rsid w:val="00A346CF"/>
    <w:rsid w:val="00A34BE5"/>
    <w:rsid w:val="00A34C4A"/>
    <w:rsid w:val="00A35FB2"/>
    <w:rsid w:val="00A3630A"/>
    <w:rsid w:val="00A37036"/>
    <w:rsid w:val="00A37603"/>
    <w:rsid w:val="00A37876"/>
    <w:rsid w:val="00A378FF"/>
    <w:rsid w:val="00A40403"/>
    <w:rsid w:val="00A41BB4"/>
    <w:rsid w:val="00A42013"/>
    <w:rsid w:val="00A4231A"/>
    <w:rsid w:val="00A42E3E"/>
    <w:rsid w:val="00A4323A"/>
    <w:rsid w:val="00A43398"/>
    <w:rsid w:val="00A4387E"/>
    <w:rsid w:val="00A439D9"/>
    <w:rsid w:val="00A43A05"/>
    <w:rsid w:val="00A4416E"/>
    <w:rsid w:val="00A44B20"/>
    <w:rsid w:val="00A44D6B"/>
    <w:rsid w:val="00A45032"/>
    <w:rsid w:val="00A46BC9"/>
    <w:rsid w:val="00A46BE4"/>
    <w:rsid w:val="00A47018"/>
    <w:rsid w:val="00A470FC"/>
    <w:rsid w:val="00A47A3B"/>
    <w:rsid w:val="00A47F23"/>
    <w:rsid w:val="00A5087E"/>
    <w:rsid w:val="00A50BA6"/>
    <w:rsid w:val="00A51B05"/>
    <w:rsid w:val="00A520E0"/>
    <w:rsid w:val="00A52374"/>
    <w:rsid w:val="00A52571"/>
    <w:rsid w:val="00A5294E"/>
    <w:rsid w:val="00A52C0C"/>
    <w:rsid w:val="00A52CEF"/>
    <w:rsid w:val="00A52FAE"/>
    <w:rsid w:val="00A530F6"/>
    <w:rsid w:val="00A532BF"/>
    <w:rsid w:val="00A53650"/>
    <w:rsid w:val="00A53B9C"/>
    <w:rsid w:val="00A54ED0"/>
    <w:rsid w:val="00A55594"/>
    <w:rsid w:val="00A55DAE"/>
    <w:rsid w:val="00A56306"/>
    <w:rsid w:val="00A567B1"/>
    <w:rsid w:val="00A56C10"/>
    <w:rsid w:val="00A60408"/>
    <w:rsid w:val="00A60512"/>
    <w:rsid w:val="00A60533"/>
    <w:rsid w:val="00A6060B"/>
    <w:rsid w:val="00A60754"/>
    <w:rsid w:val="00A607D5"/>
    <w:rsid w:val="00A61467"/>
    <w:rsid w:val="00A614E9"/>
    <w:rsid w:val="00A62D7F"/>
    <w:rsid w:val="00A63748"/>
    <w:rsid w:val="00A640EC"/>
    <w:rsid w:val="00A64582"/>
    <w:rsid w:val="00A64A00"/>
    <w:rsid w:val="00A65108"/>
    <w:rsid w:val="00A65AD8"/>
    <w:rsid w:val="00A66E97"/>
    <w:rsid w:val="00A6774C"/>
    <w:rsid w:val="00A677A8"/>
    <w:rsid w:val="00A7037C"/>
    <w:rsid w:val="00A705FB"/>
    <w:rsid w:val="00A709C7"/>
    <w:rsid w:val="00A70B82"/>
    <w:rsid w:val="00A70D49"/>
    <w:rsid w:val="00A71AFD"/>
    <w:rsid w:val="00A728B0"/>
    <w:rsid w:val="00A73467"/>
    <w:rsid w:val="00A73E3A"/>
    <w:rsid w:val="00A73FD2"/>
    <w:rsid w:val="00A747CD"/>
    <w:rsid w:val="00A74B1B"/>
    <w:rsid w:val="00A74D34"/>
    <w:rsid w:val="00A74EAF"/>
    <w:rsid w:val="00A75A46"/>
    <w:rsid w:val="00A76196"/>
    <w:rsid w:val="00A81252"/>
    <w:rsid w:val="00A82019"/>
    <w:rsid w:val="00A828CB"/>
    <w:rsid w:val="00A82CD3"/>
    <w:rsid w:val="00A835C6"/>
    <w:rsid w:val="00A83C90"/>
    <w:rsid w:val="00A83F1E"/>
    <w:rsid w:val="00A8401E"/>
    <w:rsid w:val="00A84199"/>
    <w:rsid w:val="00A844A7"/>
    <w:rsid w:val="00A84545"/>
    <w:rsid w:val="00A8498E"/>
    <w:rsid w:val="00A85966"/>
    <w:rsid w:val="00A86305"/>
    <w:rsid w:val="00A8653A"/>
    <w:rsid w:val="00A865F3"/>
    <w:rsid w:val="00A86A2F"/>
    <w:rsid w:val="00A86CBE"/>
    <w:rsid w:val="00A87AEC"/>
    <w:rsid w:val="00A87EBE"/>
    <w:rsid w:val="00A91107"/>
    <w:rsid w:val="00A91BE6"/>
    <w:rsid w:val="00A91D55"/>
    <w:rsid w:val="00A91FED"/>
    <w:rsid w:val="00A92753"/>
    <w:rsid w:val="00A92950"/>
    <w:rsid w:val="00A92BC6"/>
    <w:rsid w:val="00A93347"/>
    <w:rsid w:val="00A9345D"/>
    <w:rsid w:val="00A93DD7"/>
    <w:rsid w:val="00A95377"/>
    <w:rsid w:val="00A95671"/>
    <w:rsid w:val="00A95F96"/>
    <w:rsid w:val="00A96016"/>
    <w:rsid w:val="00A963BA"/>
    <w:rsid w:val="00A967EE"/>
    <w:rsid w:val="00A977E5"/>
    <w:rsid w:val="00A97DA4"/>
    <w:rsid w:val="00AA01B1"/>
    <w:rsid w:val="00AA0376"/>
    <w:rsid w:val="00AA03C9"/>
    <w:rsid w:val="00AA0BA9"/>
    <w:rsid w:val="00AA0FCC"/>
    <w:rsid w:val="00AA175F"/>
    <w:rsid w:val="00AA189D"/>
    <w:rsid w:val="00AA1EDF"/>
    <w:rsid w:val="00AA2299"/>
    <w:rsid w:val="00AA2C02"/>
    <w:rsid w:val="00AA35F8"/>
    <w:rsid w:val="00AA36C5"/>
    <w:rsid w:val="00AA42A8"/>
    <w:rsid w:val="00AA43C1"/>
    <w:rsid w:val="00AA495C"/>
    <w:rsid w:val="00AA4DA1"/>
    <w:rsid w:val="00AA57DB"/>
    <w:rsid w:val="00AA5E36"/>
    <w:rsid w:val="00AA65C8"/>
    <w:rsid w:val="00AA699D"/>
    <w:rsid w:val="00AA6B93"/>
    <w:rsid w:val="00AA6EDB"/>
    <w:rsid w:val="00AA73DD"/>
    <w:rsid w:val="00AA7AFA"/>
    <w:rsid w:val="00AA7D79"/>
    <w:rsid w:val="00AB00B3"/>
    <w:rsid w:val="00AB01D6"/>
    <w:rsid w:val="00AB0216"/>
    <w:rsid w:val="00AB07F0"/>
    <w:rsid w:val="00AB0ABA"/>
    <w:rsid w:val="00AB0B30"/>
    <w:rsid w:val="00AB10B5"/>
    <w:rsid w:val="00AB14E7"/>
    <w:rsid w:val="00AB1A7B"/>
    <w:rsid w:val="00AB2429"/>
    <w:rsid w:val="00AB262D"/>
    <w:rsid w:val="00AB27AC"/>
    <w:rsid w:val="00AB2BDE"/>
    <w:rsid w:val="00AB300E"/>
    <w:rsid w:val="00AB36C2"/>
    <w:rsid w:val="00AB3AB2"/>
    <w:rsid w:val="00AB4191"/>
    <w:rsid w:val="00AB4E84"/>
    <w:rsid w:val="00AB531A"/>
    <w:rsid w:val="00AB5379"/>
    <w:rsid w:val="00AB53D2"/>
    <w:rsid w:val="00AB5960"/>
    <w:rsid w:val="00AB5B20"/>
    <w:rsid w:val="00AB5D66"/>
    <w:rsid w:val="00AB5D7A"/>
    <w:rsid w:val="00AB642A"/>
    <w:rsid w:val="00AB6E6C"/>
    <w:rsid w:val="00AB7CD4"/>
    <w:rsid w:val="00AC0D3C"/>
    <w:rsid w:val="00AC0D83"/>
    <w:rsid w:val="00AC1809"/>
    <w:rsid w:val="00AC1E3C"/>
    <w:rsid w:val="00AC1FCF"/>
    <w:rsid w:val="00AC2333"/>
    <w:rsid w:val="00AC2FAE"/>
    <w:rsid w:val="00AC3494"/>
    <w:rsid w:val="00AC3A94"/>
    <w:rsid w:val="00AC4A73"/>
    <w:rsid w:val="00AC4B40"/>
    <w:rsid w:val="00AC4F51"/>
    <w:rsid w:val="00AC5368"/>
    <w:rsid w:val="00AC571E"/>
    <w:rsid w:val="00AC5E21"/>
    <w:rsid w:val="00AD0532"/>
    <w:rsid w:val="00AD0863"/>
    <w:rsid w:val="00AD0977"/>
    <w:rsid w:val="00AD11FB"/>
    <w:rsid w:val="00AD1459"/>
    <w:rsid w:val="00AD16C6"/>
    <w:rsid w:val="00AD1E04"/>
    <w:rsid w:val="00AD21F1"/>
    <w:rsid w:val="00AD2410"/>
    <w:rsid w:val="00AD285C"/>
    <w:rsid w:val="00AD2A42"/>
    <w:rsid w:val="00AD3983"/>
    <w:rsid w:val="00AD3BA8"/>
    <w:rsid w:val="00AD3EDC"/>
    <w:rsid w:val="00AD3EFD"/>
    <w:rsid w:val="00AD4315"/>
    <w:rsid w:val="00AD46E3"/>
    <w:rsid w:val="00AD4ECB"/>
    <w:rsid w:val="00AD5367"/>
    <w:rsid w:val="00AD571B"/>
    <w:rsid w:val="00AD5BFD"/>
    <w:rsid w:val="00AD62EE"/>
    <w:rsid w:val="00AD79B2"/>
    <w:rsid w:val="00AE0822"/>
    <w:rsid w:val="00AE1A0E"/>
    <w:rsid w:val="00AE1BC3"/>
    <w:rsid w:val="00AE1C3C"/>
    <w:rsid w:val="00AE1FE3"/>
    <w:rsid w:val="00AE22FC"/>
    <w:rsid w:val="00AE266E"/>
    <w:rsid w:val="00AE26DA"/>
    <w:rsid w:val="00AE29D3"/>
    <w:rsid w:val="00AE2C7D"/>
    <w:rsid w:val="00AE33EA"/>
    <w:rsid w:val="00AE3AD4"/>
    <w:rsid w:val="00AE41B1"/>
    <w:rsid w:val="00AE424F"/>
    <w:rsid w:val="00AE5A28"/>
    <w:rsid w:val="00AE68C4"/>
    <w:rsid w:val="00AE6DB6"/>
    <w:rsid w:val="00AE76F8"/>
    <w:rsid w:val="00AE7942"/>
    <w:rsid w:val="00AE7BD6"/>
    <w:rsid w:val="00AF19A9"/>
    <w:rsid w:val="00AF26EC"/>
    <w:rsid w:val="00AF27C3"/>
    <w:rsid w:val="00AF286C"/>
    <w:rsid w:val="00AF2AC8"/>
    <w:rsid w:val="00AF2BC4"/>
    <w:rsid w:val="00AF3276"/>
    <w:rsid w:val="00AF334A"/>
    <w:rsid w:val="00AF34CC"/>
    <w:rsid w:val="00AF3C54"/>
    <w:rsid w:val="00AF3CA8"/>
    <w:rsid w:val="00AF4323"/>
    <w:rsid w:val="00AF43B2"/>
    <w:rsid w:val="00AF443C"/>
    <w:rsid w:val="00AF5727"/>
    <w:rsid w:val="00AF581E"/>
    <w:rsid w:val="00AF5F55"/>
    <w:rsid w:val="00AF673C"/>
    <w:rsid w:val="00AF7236"/>
    <w:rsid w:val="00AF7777"/>
    <w:rsid w:val="00AF7B95"/>
    <w:rsid w:val="00AF7D05"/>
    <w:rsid w:val="00B0021A"/>
    <w:rsid w:val="00B004DA"/>
    <w:rsid w:val="00B00639"/>
    <w:rsid w:val="00B00893"/>
    <w:rsid w:val="00B02183"/>
    <w:rsid w:val="00B025EB"/>
    <w:rsid w:val="00B03622"/>
    <w:rsid w:val="00B03A54"/>
    <w:rsid w:val="00B048BC"/>
    <w:rsid w:val="00B048F7"/>
    <w:rsid w:val="00B04A0C"/>
    <w:rsid w:val="00B04A95"/>
    <w:rsid w:val="00B04D04"/>
    <w:rsid w:val="00B0546F"/>
    <w:rsid w:val="00B06448"/>
    <w:rsid w:val="00B06740"/>
    <w:rsid w:val="00B06CEB"/>
    <w:rsid w:val="00B06D0D"/>
    <w:rsid w:val="00B06DED"/>
    <w:rsid w:val="00B073B4"/>
    <w:rsid w:val="00B10214"/>
    <w:rsid w:val="00B10B05"/>
    <w:rsid w:val="00B11FA9"/>
    <w:rsid w:val="00B120DA"/>
    <w:rsid w:val="00B127F2"/>
    <w:rsid w:val="00B13AA7"/>
    <w:rsid w:val="00B13CB7"/>
    <w:rsid w:val="00B14628"/>
    <w:rsid w:val="00B1464F"/>
    <w:rsid w:val="00B1513A"/>
    <w:rsid w:val="00B15FDD"/>
    <w:rsid w:val="00B164C2"/>
    <w:rsid w:val="00B169A5"/>
    <w:rsid w:val="00B1708C"/>
    <w:rsid w:val="00B17BF8"/>
    <w:rsid w:val="00B20129"/>
    <w:rsid w:val="00B20EF6"/>
    <w:rsid w:val="00B21635"/>
    <w:rsid w:val="00B219EC"/>
    <w:rsid w:val="00B21A72"/>
    <w:rsid w:val="00B22671"/>
    <w:rsid w:val="00B238CD"/>
    <w:rsid w:val="00B244CA"/>
    <w:rsid w:val="00B24728"/>
    <w:rsid w:val="00B24C77"/>
    <w:rsid w:val="00B24CCB"/>
    <w:rsid w:val="00B24EE9"/>
    <w:rsid w:val="00B253B0"/>
    <w:rsid w:val="00B253D3"/>
    <w:rsid w:val="00B25C73"/>
    <w:rsid w:val="00B26108"/>
    <w:rsid w:val="00B26866"/>
    <w:rsid w:val="00B27C3E"/>
    <w:rsid w:val="00B27C96"/>
    <w:rsid w:val="00B27D2D"/>
    <w:rsid w:val="00B30124"/>
    <w:rsid w:val="00B30402"/>
    <w:rsid w:val="00B30695"/>
    <w:rsid w:val="00B30B42"/>
    <w:rsid w:val="00B30EA3"/>
    <w:rsid w:val="00B31B79"/>
    <w:rsid w:val="00B31EEF"/>
    <w:rsid w:val="00B32583"/>
    <w:rsid w:val="00B32CE8"/>
    <w:rsid w:val="00B335C4"/>
    <w:rsid w:val="00B33721"/>
    <w:rsid w:val="00B33846"/>
    <w:rsid w:val="00B33906"/>
    <w:rsid w:val="00B339FE"/>
    <w:rsid w:val="00B34297"/>
    <w:rsid w:val="00B348AC"/>
    <w:rsid w:val="00B34908"/>
    <w:rsid w:val="00B34FC7"/>
    <w:rsid w:val="00B35000"/>
    <w:rsid w:val="00B35818"/>
    <w:rsid w:val="00B35D28"/>
    <w:rsid w:val="00B3603E"/>
    <w:rsid w:val="00B366FB"/>
    <w:rsid w:val="00B36A91"/>
    <w:rsid w:val="00B37332"/>
    <w:rsid w:val="00B3746B"/>
    <w:rsid w:val="00B378F7"/>
    <w:rsid w:val="00B3799A"/>
    <w:rsid w:val="00B4014F"/>
    <w:rsid w:val="00B40791"/>
    <w:rsid w:val="00B40E62"/>
    <w:rsid w:val="00B411AD"/>
    <w:rsid w:val="00B4198D"/>
    <w:rsid w:val="00B421E8"/>
    <w:rsid w:val="00B42359"/>
    <w:rsid w:val="00B428CA"/>
    <w:rsid w:val="00B42A19"/>
    <w:rsid w:val="00B430FE"/>
    <w:rsid w:val="00B4372B"/>
    <w:rsid w:val="00B438A6"/>
    <w:rsid w:val="00B43CC6"/>
    <w:rsid w:val="00B43E96"/>
    <w:rsid w:val="00B44343"/>
    <w:rsid w:val="00B45302"/>
    <w:rsid w:val="00B45B7B"/>
    <w:rsid w:val="00B45D43"/>
    <w:rsid w:val="00B46385"/>
    <w:rsid w:val="00B470F2"/>
    <w:rsid w:val="00B4734C"/>
    <w:rsid w:val="00B47819"/>
    <w:rsid w:val="00B47AFF"/>
    <w:rsid w:val="00B502ED"/>
    <w:rsid w:val="00B50505"/>
    <w:rsid w:val="00B5070C"/>
    <w:rsid w:val="00B50BC8"/>
    <w:rsid w:val="00B50C4A"/>
    <w:rsid w:val="00B51428"/>
    <w:rsid w:val="00B517C7"/>
    <w:rsid w:val="00B51A0F"/>
    <w:rsid w:val="00B51B11"/>
    <w:rsid w:val="00B51F37"/>
    <w:rsid w:val="00B52BFB"/>
    <w:rsid w:val="00B5340D"/>
    <w:rsid w:val="00B53FBB"/>
    <w:rsid w:val="00B54071"/>
    <w:rsid w:val="00B5422F"/>
    <w:rsid w:val="00B545D7"/>
    <w:rsid w:val="00B54A6F"/>
    <w:rsid w:val="00B54DB6"/>
    <w:rsid w:val="00B54DFC"/>
    <w:rsid w:val="00B54F3C"/>
    <w:rsid w:val="00B553F6"/>
    <w:rsid w:val="00B55562"/>
    <w:rsid w:val="00B558EE"/>
    <w:rsid w:val="00B55D09"/>
    <w:rsid w:val="00B55FCE"/>
    <w:rsid w:val="00B5601C"/>
    <w:rsid w:val="00B56363"/>
    <w:rsid w:val="00B56724"/>
    <w:rsid w:val="00B569E9"/>
    <w:rsid w:val="00B56A8A"/>
    <w:rsid w:val="00B56B71"/>
    <w:rsid w:val="00B56E92"/>
    <w:rsid w:val="00B57563"/>
    <w:rsid w:val="00B57B63"/>
    <w:rsid w:val="00B6032B"/>
    <w:rsid w:val="00B609D7"/>
    <w:rsid w:val="00B60A1D"/>
    <w:rsid w:val="00B60A4A"/>
    <w:rsid w:val="00B6127A"/>
    <w:rsid w:val="00B613D6"/>
    <w:rsid w:val="00B613EA"/>
    <w:rsid w:val="00B615CE"/>
    <w:rsid w:val="00B61934"/>
    <w:rsid w:val="00B61E45"/>
    <w:rsid w:val="00B61F47"/>
    <w:rsid w:val="00B620A0"/>
    <w:rsid w:val="00B6429E"/>
    <w:rsid w:val="00B644FC"/>
    <w:rsid w:val="00B64E10"/>
    <w:rsid w:val="00B64E75"/>
    <w:rsid w:val="00B65110"/>
    <w:rsid w:val="00B651D2"/>
    <w:rsid w:val="00B655AF"/>
    <w:rsid w:val="00B657C8"/>
    <w:rsid w:val="00B65CDC"/>
    <w:rsid w:val="00B65E6C"/>
    <w:rsid w:val="00B66833"/>
    <w:rsid w:val="00B67084"/>
    <w:rsid w:val="00B672E7"/>
    <w:rsid w:val="00B673A0"/>
    <w:rsid w:val="00B67736"/>
    <w:rsid w:val="00B67D3F"/>
    <w:rsid w:val="00B70468"/>
    <w:rsid w:val="00B70BAF"/>
    <w:rsid w:val="00B70CFB"/>
    <w:rsid w:val="00B71D00"/>
    <w:rsid w:val="00B71D92"/>
    <w:rsid w:val="00B71DCD"/>
    <w:rsid w:val="00B71EA1"/>
    <w:rsid w:val="00B723ED"/>
    <w:rsid w:val="00B724D4"/>
    <w:rsid w:val="00B72ABA"/>
    <w:rsid w:val="00B73414"/>
    <w:rsid w:val="00B7348D"/>
    <w:rsid w:val="00B73560"/>
    <w:rsid w:val="00B73670"/>
    <w:rsid w:val="00B73B40"/>
    <w:rsid w:val="00B73BF0"/>
    <w:rsid w:val="00B74337"/>
    <w:rsid w:val="00B749A4"/>
    <w:rsid w:val="00B74AD6"/>
    <w:rsid w:val="00B74B9E"/>
    <w:rsid w:val="00B74EDD"/>
    <w:rsid w:val="00B75039"/>
    <w:rsid w:val="00B7538C"/>
    <w:rsid w:val="00B753C0"/>
    <w:rsid w:val="00B754C5"/>
    <w:rsid w:val="00B766BF"/>
    <w:rsid w:val="00B76B16"/>
    <w:rsid w:val="00B770D6"/>
    <w:rsid w:val="00B77659"/>
    <w:rsid w:val="00B80178"/>
    <w:rsid w:val="00B80E8E"/>
    <w:rsid w:val="00B80EA3"/>
    <w:rsid w:val="00B81463"/>
    <w:rsid w:val="00B81DD3"/>
    <w:rsid w:val="00B82263"/>
    <w:rsid w:val="00B822B9"/>
    <w:rsid w:val="00B82321"/>
    <w:rsid w:val="00B826EA"/>
    <w:rsid w:val="00B83075"/>
    <w:rsid w:val="00B832FD"/>
    <w:rsid w:val="00B8338F"/>
    <w:rsid w:val="00B83839"/>
    <w:rsid w:val="00B84C91"/>
    <w:rsid w:val="00B85944"/>
    <w:rsid w:val="00B85A19"/>
    <w:rsid w:val="00B86267"/>
    <w:rsid w:val="00B865DA"/>
    <w:rsid w:val="00B86A63"/>
    <w:rsid w:val="00B86BAB"/>
    <w:rsid w:val="00B875C4"/>
    <w:rsid w:val="00B87A04"/>
    <w:rsid w:val="00B87B4B"/>
    <w:rsid w:val="00B90696"/>
    <w:rsid w:val="00B90AC5"/>
    <w:rsid w:val="00B90E59"/>
    <w:rsid w:val="00B917B1"/>
    <w:rsid w:val="00B918FA"/>
    <w:rsid w:val="00B91FD7"/>
    <w:rsid w:val="00B9229B"/>
    <w:rsid w:val="00B9239A"/>
    <w:rsid w:val="00B92D92"/>
    <w:rsid w:val="00B92FB5"/>
    <w:rsid w:val="00B93886"/>
    <w:rsid w:val="00B93DF1"/>
    <w:rsid w:val="00B94440"/>
    <w:rsid w:val="00B9448B"/>
    <w:rsid w:val="00B9761B"/>
    <w:rsid w:val="00B976EB"/>
    <w:rsid w:val="00BA005E"/>
    <w:rsid w:val="00BA026C"/>
    <w:rsid w:val="00BA03C9"/>
    <w:rsid w:val="00BA0775"/>
    <w:rsid w:val="00BA0E87"/>
    <w:rsid w:val="00BA0F58"/>
    <w:rsid w:val="00BA1319"/>
    <w:rsid w:val="00BA15C2"/>
    <w:rsid w:val="00BA15E7"/>
    <w:rsid w:val="00BA1776"/>
    <w:rsid w:val="00BA328D"/>
    <w:rsid w:val="00BA3840"/>
    <w:rsid w:val="00BA3D1D"/>
    <w:rsid w:val="00BA3DF8"/>
    <w:rsid w:val="00BA3E37"/>
    <w:rsid w:val="00BA433C"/>
    <w:rsid w:val="00BA4E67"/>
    <w:rsid w:val="00BA5118"/>
    <w:rsid w:val="00BA53C2"/>
    <w:rsid w:val="00BA5A67"/>
    <w:rsid w:val="00BA5A7C"/>
    <w:rsid w:val="00BA5B0A"/>
    <w:rsid w:val="00BA5BB1"/>
    <w:rsid w:val="00BA6B97"/>
    <w:rsid w:val="00BA6BEC"/>
    <w:rsid w:val="00BA6C4D"/>
    <w:rsid w:val="00BA6C94"/>
    <w:rsid w:val="00BA71A3"/>
    <w:rsid w:val="00BB000B"/>
    <w:rsid w:val="00BB01DA"/>
    <w:rsid w:val="00BB1095"/>
    <w:rsid w:val="00BB1A78"/>
    <w:rsid w:val="00BB22B1"/>
    <w:rsid w:val="00BB24FE"/>
    <w:rsid w:val="00BB2749"/>
    <w:rsid w:val="00BB2DE5"/>
    <w:rsid w:val="00BB3C7C"/>
    <w:rsid w:val="00BB4FAA"/>
    <w:rsid w:val="00BB53BE"/>
    <w:rsid w:val="00BB6180"/>
    <w:rsid w:val="00BB6303"/>
    <w:rsid w:val="00BB6827"/>
    <w:rsid w:val="00BB70BE"/>
    <w:rsid w:val="00BB714B"/>
    <w:rsid w:val="00BB714D"/>
    <w:rsid w:val="00BB7174"/>
    <w:rsid w:val="00BB7A84"/>
    <w:rsid w:val="00BB7F5B"/>
    <w:rsid w:val="00BC06D4"/>
    <w:rsid w:val="00BC0EB3"/>
    <w:rsid w:val="00BC2532"/>
    <w:rsid w:val="00BC2595"/>
    <w:rsid w:val="00BC2653"/>
    <w:rsid w:val="00BC285D"/>
    <w:rsid w:val="00BC3954"/>
    <w:rsid w:val="00BC4619"/>
    <w:rsid w:val="00BC4C85"/>
    <w:rsid w:val="00BC4CB0"/>
    <w:rsid w:val="00BC50E0"/>
    <w:rsid w:val="00BC5303"/>
    <w:rsid w:val="00BC549B"/>
    <w:rsid w:val="00BC5B78"/>
    <w:rsid w:val="00BC6EA1"/>
    <w:rsid w:val="00BC7157"/>
    <w:rsid w:val="00BC73A0"/>
    <w:rsid w:val="00BC73B6"/>
    <w:rsid w:val="00BC7992"/>
    <w:rsid w:val="00BC7DAD"/>
    <w:rsid w:val="00BC7E5E"/>
    <w:rsid w:val="00BD0094"/>
    <w:rsid w:val="00BD06AC"/>
    <w:rsid w:val="00BD0D2D"/>
    <w:rsid w:val="00BD1E2C"/>
    <w:rsid w:val="00BD2A21"/>
    <w:rsid w:val="00BD2C92"/>
    <w:rsid w:val="00BD2EB0"/>
    <w:rsid w:val="00BD3918"/>
    <w:rsid w:val="00BD45B6"/>
    <w:rsid w:val="00BD4728"/>
    <w:rsid w:val="00BD4771"/>
    <w:rsid w:val="00BD4DEF"/>
    <w:rsid w:val="00BD5FF6"/>
    <w:rsid w:val="00BD6A2A"/>
    <w:rsid w:val="00BD6AD5"/>
    <w:rsid w:val="00BD6F25"/>
    <w:rsid w:val="00BD7796"/>
    <w:rsid w:val="00BD7802"/>
    <w:rsid w:val="00BD7803"/>
    <w:rsid w:val="00BD7FA7"/>
    <w:rsid w:val="00BD7FCC"/>
    <w:rsid w:val="00BE1FB8"/>
    <w:rsid w:val="00BE2053"/>
    <w:rsid w:val="00BE2F30"/>
    <w:rsid w:val="00BE3432"/>
    <w:rsid w:val="00BE36BE"/>
    <w:rsid w:val="00BE4721"/>
    <w:rsid w:val="00BE507E"/>
    <w:rsid w:val="00BE52A3"/>
    <w:rsid w:val="00BE61DD"/>
    <w:rsid w:val="00BE66A0"/>
    <w:rsid w:val="00BE6BF0"/>
    <w:rsid w:val="00BE6D04"/>
    <w:rsid w:val="00BE7003"/>
    <w:rsid w:val="00BE759E"/>
    <w:rsid w:val="00BE7D62"/>
    <w:rsid w:val="00BF0BFD"/>
    <w:rsid w:val="00BF1135"/>
    <w:rsid w:val="00BF1521"/>
    <w:rsid w:val="00BF1F39"/>
    <w:rsid w:val="00BF2467"/>
    <w:rsid w:val="00BF3FE2"/>
    <w:rsid w:val="00BF43B8"/>
    <w:rsid w:val="00BF4610"/>
    <w:rsid w:val="00BF5470"/>
    <w:rsid w:val="00BF5A70"/>
    <w:rsid w:val="00BF6876"/>
    <w:rsid w:val="00BF69F3"/>
    <w:rsid w:val="00BF6BFF"/>
    <w:rsid w:val="00BF6E23"/>
    <w:rsid w:val="00BF6ECF"/>
    <w:rsid w:val="00BF6F25"/>
    <w:rsid w:val="00BF78E4"/>
    <w:rsid w:val="00BF7935"/>
    <w:rsid w:val="00BF7C29"/>
    <w:rsid w:val="00BF7DDB"/>
    <w:rsid w:val="00C00142"/>
    <w:rsid w:val="00C00351"/>
    <w:rsid w:val="00C0039B"/>
    <w:rsid w:val="00C007B1"/>
    <w:rsid w:val="00C0174B"/>
    <w:rsid w:val="00C01D17"/>
    <w:rsid w:val="00C01FAF"/>
    <w:rsid w:val="00C021B7"/>
    <w:rsid w:val="00C024C2"/>
    <w:rsid w:val="00C02AD9"/>
    <w:rsid w:val="00C02C8A"/>
    <w:rsid w:val="00C03351"/>
    <w:rsid w:val="00C03795"/>
    <w:rsid w:val="00C042AF"/>
    <w:rsid w:val="00C042DF"/>
    <w:rsid w:val="00C043F7"/>
    <w:rsid w:val="00C04840"/>
    <w:rsid w:val="00C04841"/>
    <w:rsid w:val="00C04B42"/>
    <w:rsid w:val="00C04DDA"/>
    <w:rsid w:val="00C04E66"/>
    <w:rsid w:val="00C054A4"/>
    <w:rsid w:val="00C0591E"/>
    <w:rsid w:val="00C06CDB"/>
    <w:rsid w:val="00C07B73"/>
    <w:rsid w:val="00C07C37"/>
    <w:rsid w:val="00C07FA1"/>
    <w:rsid w:val="00C104CE"/>
    <w:rsid w:val="00C10825"/>
    <w:rsid w:val="00C10B92"/>
    <w:rsid w:val="00C10CE5"/>
    <w:rsid w:val="00C123B0"/>
    <w:rsid w:val="00C1245B"/>
    <w:rsid w:val="00C12645"/>
    <w:rsid w:val="00C12C38"/>
    <w:rsid w:val="00C13EF9"/>
    <w:rsid w:val="00C150BE"/>
    <w:rsid w:val="00C15180"/>
    <w:rsid w:val="00C151CB"/>
    <w:rsid w:val="00C15335"/>
    <w:rsid w:val="00C15D1B"/>
    <w:rsid w:val="00C15F3D"/>
    <w:rsid w:val="00C16085"/>
    <w:rsid w:val="00C16735"/>
    <w:rsid w:val="00C169ED"/>
    <w:rsid w:val="00C17154"/>
    <w:rsid w:val="00C1715E"/>
    <w:rsid w:val="00C17857"/>
    <w:rsid w:val="00C17A2D"/>
    <w:rsid w:val="00C17A88"/>
    <w:rsid w:val="00C211F7"/>
    <w:rsid w:val="00C217B6"/>
    <w:rsid w:val="00C2180B"/>
    <w:rsid w:val="00C21D74"/>
    <w:rsid w:val="00C21E01"/>
    <w:rsid w:val="00C2204C"/>
    <w:rsid w:val="00C222AC"/>
    <w:rsid w:val="00C22C1B"/>
    <w:rsid w:val="00C248D9"/>
    <w:rsid w:val="00C2491C"/>
    <w:rsid w:val="00C252E2"/>
    <w:rsid w:val="00C257CE"/>
    <w:rsid w:val="00C25D09"/>
    <w:rsid w:val="00C271FE"/>
    <w:rsid w:val="00C304E0"/>
    <w:rsid w:val="00C31419"/>
    <w:rsid w:val="00C31A59"/>
    <w:rsid w:val="00C31AE3"/>
    <w:rsid w:val="00C326EC"/>
    <w:rsid w:val="00C3277F"/>
    <w:rsid w:val="00C3343E"/>
    <w:rsid w:val="00C33557"/>
    <w:rsid w:val="00C33859"/>
    <w:rsid w:val="00C338FE"/>
    <w:rsid w:val="00C34517"/>
    <w:rsid w:val="00C349C2"/>
    <w:rsid w:val="00C3582A"/>
    <w:rsid w:val="00C35E20"/>
    <w:rsid w:val="00C362AA"/>
    <w:rsid w:val="00C3722B"/>
    <w:rsid w:val="00C3729D"/>
    <w:rsid w:val="00C40BC1"/>
    <w:rsid w:val="00C4104A"/>
    <w:rsid w:val="00C41727"/>
    <w:rsid w:val="00C41EB5"/>
    <w:rsid w:val="00C41EDD"/>
    <w:rsid w:val="00C41F62"/>
    <w:rsid w:val="00C429DC"/>
    <w:rsid w:val="00C42E89"/>
    <w:rsid w:val="00C437D0"/>
    <w:rsid w:val="00C43960"/>
    <w:rsid w:val="00C442CF"/>
    <w:rsid w:val="00C44A67"/>
    <w:rsid w:val="00C44C86"/>
    <w:rsid w:val="00C44E54"/>
    <w:rsid w:val="00C450CF"/>
    <w:rsid w:val="00C451FB"/>
    <w:rsid w:val="00C45543"/>
    <w:rsid w:val="00C45807"/>
    <w:rsid w:val="00C4660E"/>
    <w:rsid w:val="00C46782"/>
    <w:rsid w:val="00C47310"/>
    <w:rsid w:val="00C47535"/>
    <w:rsid w:val="00C47607"/>
    <w:rsid w:val="00C47759"/>
    <w:rsid w:val="00C507BA"/>
    <w:rsid w:val="00C50986"/>
    <w:rsid w:val="00C5156B"/>
    <w:rsid w:val="00C5158A"/>
    <w:rsid w:val="00C51717"/>
    <w:rsid w:val="00C51D14"/>
    <w:rsid w:val="00C51D87"/>
    <w:rsid w:val="00C52AAA"/>
    <w:rsid w:val="00C532BC"/>
    <w:rsid w:val="00C53D68"/>
    <w:rsid w:val="00C5433B"/>
    <w:rsid w:val="00C5444B"/>
    <w:rsid w:val="00C54A38"/>
    <w:rsid w:val="00C54AC1"/>
    <w:rsid w:val="00C55087"/>
    <w:rsid w:val="00C5508D"/>
    <w:rsid w:val="00C550E5"/>
    <w:rsid w:val="00C55646"/>
    <w:rsid w:val="00C55ADB"/>
    <w:rsid w:val="00C55DE6"/>
    <w:rsid w:val="00C56A2F"/>
    <w:rsid w:val="00C57521"/>
    <w:rsid w:val="00C57C8A"/>
    <w:rsid w:val="00C57F32"/>
    <w:rsid w:val="00C60274"/>
    <w:rsid w:val="00C60397"/>
    <w:rsid w:val="00C60458"/>
    <w:rsid w:val="00C6073B"/>
    <w:rsid w:val="00C6078C"/>
    <w:rsid w:val="00C60B29"/>
    <w:rsid w:val="00C60F22"/>
    <w:rsid w:val="00C61F80"/>
    <w:rsid w:val="00C6216C"/>
    <w:rsid w:val="00C6248E"/>
    <w:rsid w:val="00C627B0"/>
    <w:rsid w:val="00C6316F"/>
    <w:rsid w:val="00C6394E"/>
    <w:rsid w:val="00C63C91"/>
    <w:rsid w:val="00C6437B"/>
    <w:rsid w:val="00C645C3"/>
    <w:rsid w:val="00C649CA"/>
    <w:rsid w:val="00C653A7"/>
    <w:rsid w:val="00C65400"/>
    <w:rsid w:val="00C65A1A"/>
    <w:rsid w:val="00C65C8D"/>
    <w:rsid w:val="00C660B2"/>
    <w:rsid w:val="00C66323"/>
    <w:rsid w:val="00C669B2"/>
    <w:rsid w:val="00C66AAE"/>
    <w:rsid w:val="00C66C74"/>
    <w:rsid w:val="00C66CB6"/>
    <w:rsid w:val="00C66EFC"/>
    <w:rsid w:val="00C6751C"/>
    <w:rsid w:val="00C67DAA"/>
    <w:rsid w:val="00C702F7"/>
    <w:rsid w:val="00C70491"/>
    <w:rsid w:val="00C70DAF"/>
    <w:rsid w:val="00C70F20"/>
    <w:rsid w:val="00C718CD"/>
    <w:rsid w:val="00C71919"/>
    <w:rsid w:val="00C71E40"/>
    <w:rsid w:val="00C7213D"/>
    <w:rsid w:val="00C72B67"/>
    <w:rsid w:val="00C7331E"/>
    <w:rsid w:val="00C7378D"/>
    <w:rsid w:val="00C741CB"/>
    <w:rsid w:val="00C74315"/>
    <w:rsid w:val="00C748E0"/>
    <w:rsid w:val="00C749C9"/>
    <w:rsid w:val="00C74A41"/>
    <w:rsid w:val="00C7514C"/>
    <w:rsid w:val="00C75E20"/>
    <w:rsid w:val="00C767EA"/>
    <w:rsid w:val="00C76846"/>
    <w:rsid w:val="00C76960"/>
    <w:rsid w:val="00C7709C"/>
    <w:rsid w:val="00C77740"/>
    <w:rsid w:val="00C77DB2"/>
    <w:rsid w:val="00C81515"/>
    <w:rsid w:val="00C81878"/>
    <w:rsid w:val="00C818A2"/>
    <w:rsid w:val="00C81A45"/>
    <w:rsid w:val="00C81F72"/>
    <w:rsid w:val="00C82158"/>
    <w:rsid w:val="00C82633"/>
    <w:rsid w:val="00C82AD6"/>
    <w:rsid w:val="00C82BE5"/>
    <w:rsid w:val="00C82FE6"/>
    <w:rsid w:val="00C83095"/>
    <w:rsid w:val="00C83EBD"/>
    <w:rsid w:val="00C83EDE"/>
    <w:rsid w:val="00C85308"/>
    <w:rsid w:val="00C863B9"/>
    <w:rsid w:val="00C86EA0"/>
    <w:rsid w:val="00C86FAC"/>
    <w:rsid w:val="00C871C0"/>
    <w:rsid w:val="00C8762D"/>
    <w:rsid w:val="00C9039B"/>
    <w:rsid w:val="00C907E3"/>
    <w:rsid w:val="00C90D48"/>
    <w:rsid w:val="00C91A7C"/>
    <w:rsid w:val="00C91F98"/>
    <w:rsid w:val="00C923FB"/>
    <w:rsid w:val="00C92ED3"/>
    <w:rsid w:val="00C935A3"/>
    <w:rsid w:val="00C93776"/>
    <w:rsid w:val="00C93D16"/>
    <w:rsid w:val="00C9446F"/>
    <w:rsid w:val="00C95358"/>
    <w:rsid w:val="00C954B3"/>
    <w:rsid w:val="00C95757"/>
    <w:rsid w:val="00C957CC"/>
    <w:rsid w:val="00C96019"/>
    <w:rsid w:val="00C965DA"/>
    <w:rsid w:val="00C97B7C"/>
    <w:rsid w:val="00C97DC0"/>
    <w:rsid w:val="00CA0176"/>
    <w:rsid w:val="00CA0774"/>
    <w:rsid w:val="00CA0978"/>
    <w:rsid w:val="00CA103B"/>
    <w:rsid w:val="00CA1926"/>
    <w:rsid w:val="00CA1D60"/>
    <w:rsid w:val="00CA1E6A"/>
    <w:rsid w:val="00CA1EF3"/>
    <w:rsid w:val="00CA2A4E"/>
    <w:rsid w:val="00CA3102"/>
    <w:rsid w:val="00CA39D5"/>
    <w:rsid w:val="00CA43A5"/>
    <w:rsid w:val="00CA5B3C"/>
    <w:rsid w:val="00CA6258"/>
    <w:rsid w:val="00CA6358"/>
    <w:rsid w:val="00CA71B5"/>
    <w:rsid w:val="00CA747E"/>
    <w:rsid w:val="00CA79DB"/>
    <w:rsid w:val="00CA7DB5"/>
    <w:rsid w:val="00CA7F75"/>
    <w:rsid w:val="00CB016B"/>
    <w:rsid w:val="00CB0E45"/>
    <w:rsid w:val="00CB138B"/>
    <w:rsid w:val="00CB154A"/>
    <w:rsid w:val="00CB1609"/>
    <w:rsid w:val="00CB2D13"/>
    <w:rsid w:val="00CB3094"/>
    <w:rsid w:val="00CB30E0"/>
    <w:rsid w:val="00CB34FD"/>
    <w:rsid w:val="00CB3B2A"/>
    <w:rsid w:val="00CB427A"/>
    <w:rsid w:val="00CB4546"/>
    <w:rsid w:val="00CB4567"/>
    <w:rsid w:val="00CB45E8"/>
    <w:rsid w:val="00CB4CAF"/>
    <w:rsid w:val="00CB4D23"/>
    <w:rsid w:val="00CB4F04"/>
    <w:rsid w:val="00CB4F16"/>
    <w:rsid w:val="00CB54C2"/>
    <w:rsid w:val="00CB59CA"/>
    <w:rsid w:val="00CB66C7"/>
    <w:rsid w:val="00CB6BD0"/>
    <w:rsid w:val="00CB7481"/>
    <w:rsid w:val="00CB762C"/>
    <w:rsid w:val="00CC1682"/>
    <w:rsid w:val="00CC17D5"/>
    <w:rsid w:val="00CC18CF"/>
    <w:rsid w:val="00CC1A71"/>
    <w:rsid w:val="00CC1CC9"/>
    <w:rsid w:val="00CC202D"/>
    <w:rsid w:val="00CC2212"/>
    <w:rsid w:val="00CC2B6A"/>
    <w:rsid w:val="00CC2E4A"/>
    <w:rsid w:val="00CC3357"/>
    <w:rsid w:val="00CC37C1"/>
    <w:rsid w:val="00CC3BD9"/>
    <w:rsid w:val="00CC42A9"/>
    <w:rsid w:val="00CC4DBB"/>
    <w:rsid w:val="00CC4FAD"/>
    <w:rsid w:val="00CC509D"/>
    <w:rsid w:val="00CC51C9"/>
    <w:rsid w:val="00CC540F"/>
    <w:rsid w:val="00CC5F5C"/>
    <w:rsid w:val="00CC62BF"/>
    <w:rsid w:val="00CC646C"/>
    <w:rsid w:val="00CC6BF2"/>
    <w:rsid w:val="00CC700A"/>
    <w:rsid w:val="00CC7012"/>
    <w:rsid w:val="00CC72D4"/>
    <w:rsid w:val="00CD00CE"/>
    <w:rsid w:val="00CD1024"/>
    <w:rsid w:val="00CD27D8"/>
    <w:rsid w:val="00CD2873"/>
    <w:rsid w:val="00CD3245"/>
    <w:rsid w:val="00CD34ED"/>
    <w:rsid w:val="00CD411E"/>
    <w:rsid w:val="00CD422C"/>
    <w:rsid w:val="00CD463E"/>
    <w:rsid w:val="00CD5423"/>
    <w:rsid w:val="00CD5EF3"/>
    <w:rsid w:val="00CD63CE"/>
    <w:rsid w:val="00CD64BF"/>
    <w:rsid w:val="00CD6A48"/>
    <w:rsid w:val="00CD7230"/>
    <w:rsid w:val="00CE076D"/>
    <w:rsid w:val="00CE08BB"/>
    <w:rsid w:val="00CE16D2"/>
    <w:rsid w:val="00CE1901"/>
    <w:rsid w:val="00CE19F2"/>
    <w:rsid w:val="00CE1D57"/>
    <w:rsid w:val="00CE208B"/>
    <w:rsid w:val="00CE32F6"/>
    <w:rsid w:val="00CE3345"/>
    <w:rsid w:val="00CE3601"/>
    <w:rsid w:val="00CE3F01"/>
    <w:rsid w:val="00CE40D3"/>
    <w:rsid w:val="00CE5169"/>
    <w:rsid w:val="00CE52DA"/>
    <w:rsid w:val="00CE55DA"/>
    <w:rsid w:val="00CE56AF"/>
    <w:rsid w:val="00CE673D"/>
    <w:rsid w:val="00CE6F20"/>
    <w:rsid w:val="00CE71A6"/>
    <w:rsid w:val="00CE7A9B"/>
    <w:rsid w:val="00CE7C39"/>
    <w:rsid w:val="00CF054F"/>
    <w:rsid w:val="00CF1184"/>
    <w:rsid w:val="00CF13DA"/>
    <w:rsid w:val="00CF14F8"/>
    <w:rsid w:val="00CF158D"/>
    <w:rsid w:val="00CF171A"/>
    <w:rsid w:val="00CF1B95"/>
    <w:rsid w:val="00CF1D51"/>
    <w:rsid w:val="00CF215F"/>
    <w:rsid w:val="00CF37F6"/>
    <w:rsid w:val="00CF3B74"/>
    <w:rsid w:val="00CF3D98"/>
    <w:rsid w:val="00CF4855"/>
    <w:rsid w:val="00CF4B99"/>
    <w:rsid w:val="00CF56E5"/>
    <w:rsid w:val="00CF57E4"/>
    <w:rsid w:val="00CF61BD"/>
    <w:rsid w:val="00CF6F90"/>
    <w:rsid w:val="00CF7118"/>
    <w:rsid w:val="00CF7E3A"/>
    <w:rsid w:val="00D0075B"/>
    <w:rsid w:val="00D007DF"/>
    <w:rsid w:val="00D012B6"/>
    <w:rsid w:val="00D01BAB"/>
    <w:rsid w:val="00D01D4B"/>
    <w:rsid w:val="00D02644"/>
    <w:rsid w:val="00D02679"/>
    <w:rsid w:val="00D02ACE"/>
    <w:rsid w:val="00D02D5B"/>
    <w:rsid w:val="00D03752"/>
    <w:rsid w:val="00D03B3E"/>
    <w:rsid w:val="00D03C34"/>
    <w:rsid w:val="00D048E7"/>
    <w:rsid w:val="00D053E7"/>
    <w:rsid w:val="00D05C6D"/>
    <w:rsid w:val="00D07313"/>
    <w:rsid w:val="00D07D8A"/>
    <w:rsid w:val="00D10FC0"/>
    <w:rsid w:val="00D110CD"/>
    <w:rsid w:val="00D115B1"/>
    <w:rsid w:val="00D11BFB"/>
    <w:rsid w:val="00D11D49"/>
    <w:rsid w:val="00D12077"/>
    <w:rsid w:val="00D12569"/>
    <w:rsid w:val="00D12998"/>
    <w:rsid w:val="00D12B93"/>
    <w:rsid w:val="00D12CE7"/>
    <w:rsid w:val="00D12DD9"/>
    <w:rsid w:val="00D130AC"/>
    <w:rsid w:val="00D13236"/>
    <w:rsid w:val="00D13430"/>
    <w:rsid w:val="00D13752"/>
    <w:rsid w:val="00D1395C"/>
    <w:rsid w:val="00D13D55"/>
    <w:rsid w:val="00D13F32"/>
    <w:rsid w:val="00D14365"/>
    <w:rsid w:val="00D15605"/>
    <w:rsid w:val="00D156A1"/>
    <w:rsid w:val="00D159C7"/>
    <w:rsid w:val="00D164DF"/>
    <w:rsid w:val="00D16615"/>
    <w:rsid w:val="00D16748"/>
    <w:rsid w:val="00D16B75"/>
    <w:rsid w:val="00D16B78"/>
    <w:rsid w:val="00D17302"/>
    <w:rsid w:val="00D17E26"/>
    <w:rsid w:val="00D17F09"/>
    <w:rsid w:val="00D202DE"/>
    <w:rsid w:val="00D20337"/>
    <w:rsid w:val="00D203D9"/>
    <w:rsid w:val="00D2047F"/>
    <w:rsid w:val="00D20CE8"/>
    <w:rsid w:val="00D2109F"/>
    <w:rsid w:val="00D212D4"/>
    <w:rsid w:val="00D212D7"/>
    <w:rsid w:val="00D2168A"/>
    <w:rsid w:val="00D217F3"/>
    <w:rsid w:val="00D22D97"/>
    <w:rsid w:val="00D234C2"/>
    <w:rsid w:val="00D238DD"/>
    <w:rsid w:val="00D23D87"/>
    <w:rsid w:val="00D24B96"/>
    <w:rsid w:val="00D25012"/>
    <w:rsid w:val="00D250FE"/>
    <w:rsid w:val="00D255F0"/>
    <w:rsid w:val="00D25D55"/>
    <w:rsid w:val="00D25F44"/>
    <w:rsid w:val="00D2675D"/>
    <w:rsid w:val="00D26CF5"/>
    <w:rsid w:val="00D27F05"/>
    <w:rsid w:val="00D31B9B"/>
    <w:rsid w:val="00D31D4C"/>
    <w:rsid w:val="00D31EAB"/>
    <w:rsid w:val="00D321F6"/>
    <w:rsid w:val="00D32979"/>
    <w:rsid w:val="00D32E3E"/>
    <w:rsid w:val="00D32E9D"/>
    <w:rsid w:val="00D33CEC"/>
    <w:rsid w:val="00D340A9"/>
    <w:rsid w:val="00D347B3"/>
    <w:rsid w:val="00D34958"/>
    <w:rsid w:val="00D34A33"/>
    <w:rsid w:val="00D34D77"/>
    <w:rsid w:val="00D34DCD"/>
    <w:rsid w:val="00D351AC"/>
    <w:rsid w:val="00D35C5A"/>
    <w:rsid w:val="00D35CB1"/>
    <w:rsid w:val="00D35CD3"/>
    <w:rsid w:val="00D363D4"/>
    <w:rsid w:val="00D37158"/>
    <w:rsid w:val="00D372E9"/>
    <w:rsid w:val="00D37FF2"/>
    <w:rsid w:val="00D401B1"/>
    <w:rsid w:val="00D40634"/>
    <w:rsid w:val="00D406EC"/>
    <w:rsid w:val="00D410D4"/>
    <w:rsid w:val="00D412A9"/>
    <w:rsid w:val="00D41983"/>
    <w:rsid w:val="00D41E5C"/>
    <w:rsid w:val="00D41FEE"/>
    <w:rsid w:val="00D428E5"/>
    <w:rsid w:val="00D42964"/>
    <w:rsid w:val="00D42A10"/>
    <w:rsid w:val="00D43189"/>
    <w:rsid w:val="00D43497"/>
    <w:rsid w:val="00D44A0E"/>
    <w:rsid w:val="00D44FAE"/>
    <w:rsid w:val="00D45E56"/>
    <w:rsid w:val="00D46057"/>
    <w:rsid w:val="00D460A0"/>
    <w:rsid w:val="00D463A3"/>
    <w:rsid w:val="00D468CD"/>
    <w:rsid w:val="00D46AE8"/>
    <w:rsid w:val="00D47915"/>
    <w:rsid w:val="00D479E9"/>
    <w:rsid w:val="00D47DDB"/>
    <w:rsid w:val="00D5082E"/>
    <w:rsid w:val="00D50E1D"/>
    <w:rsid w:val="00D51029"/>
    <w:rsid w:val="00D51555"/>
    <w:rsid w:val="00D51658"/>
    <w:rsid w:val="00D51942"/>
    <w:rsid w:val="00D51B75"/>
    <w:rsid w:val="00D51BC2"/>
    <w:rsid w:val="00D5252D"/>
    <w:rsid w:val="00D52790"/>
    <w:rsid w:val="00D528BC"/>
    <w:rsid w:val="00D528DA"/>
    <w:rsid w:val="00D53E6E"/>
    <w:rsid w:val="00D5402B"/>
    <w:rsid w:val="00D551DA"/>
    <w:rsid w:val="00D561EC"/>
    <w:rsid w:val="00D56C7B"/>
    <w:rsid w:val="00D56D3E"/>
    <w:rsid w:val="00D572A4"/>
    <w:rsid w:val="00D57CE9"/>
    <w:rsid w:val="00D60B7B"/>
    <w:rsid w:val="00D61658"/>
    <w:rsid w:val="00D6188E"/>
    <w:rsid w:val="00D61DA8"/>
    <w:rsid w:val="00D62CD2"/>
    <w:rsid w:val="00D640FF"/>
    <w:rsid w:val="00D642BD"/>
    <w:rsid w:val="00D643D4"/>
    <w:rsid w:val="00D64697"/>
    <w:rsid w:val="00D65486"/>
    <w:rsid w:val="00D669EB"/>
    <w:rsid w:val="00D66AB8"/>
    <w:rsid w:val="00D67761"/>
    <w:rsid w:val="00D704C0"/>
    <w:rsid w:val="00D70993"/>
    <w:rsid w:val="00D710F3"/>
    <w:rsid w:val="00D7136F"/>
    <w:rsid w:val="00D71D54"/>
    <w:rsid w:val="00D72192"/>
    <w:rsid w:val="00D7219D"/>
    <w:rsid w:val="00D724B6"/>
    <w:rsid w:val="00D727F7"/>
    <w:rsid w:val="00D728AD"/>
    <w:rsid w:val="00D72A33"/>
    <w:rsid w:val="00D73F60"/>
    <w:rsid w:val="00D7403B"/>
    <w:rsid w:val="00D740BC"/>
    <w:rsid w:val="00D74393"/>
    <w:rsid w:val="00D74642"/>
    <w:rsid w:val="00D746C6"/>
    <w:rsid w:val="00D74D09"/>
    <w:rsid w:val="00D7520F"/>
    <w:rsid w:val="00D76459"/>
    <w:rsid w:val="00D77077"/>
    <w:rsid w:val="00D77360"/>
    <w:rsid w:val="00D77A92"/>
    <w:rsid w:val="00D80788"/>
    <w:rsid w:val="00D80D03"/>
    <w:rsid w:val="00D80F29"/>
    <w:rsid w:val="00D812FE"/>
    <w:rsid w:val="00D814E1"/>
    <w:rsid w:val="00D818EA"/>
    <w:rsid w:val="00D83A39"/>
    <w:rsid w:val="00D83C1E"/>
    <w:rsid w:val="00D84A6C"/>
    <w:rsid w:val="00D84CEF"/>
    <w:rsid w:val="00D84E88"/>
    <w:rsid w:val="00D850FB"/>
    <w:rsid w:val="00D8600B"/>
    <w:rsid w:val="00D86032"/>
    <w:rsid w:val="00D862B7"/>
    <w:rsid w:val="00D86519"/>
    <w:rsid w:val="00D87990"/>
    <w:rsid w:val="00D87AE1"/>
    <w:rsid w:val="00D90359"/>
    <w:rsid w:val="00D905D2"/>
    <w:rsid w:val="00D91C96"/>
    <w:rsid w:val="00D92845"/>
    <w:rsid w:val="00D92B05"/>
    <w:rsid w:val="00D93503"/>
    <w:rsid w:val="00D93EFC"/>
    <w:rsid w:val="00D94EA0"/>
    <w:rsid w:val="00D9557D"/>
    <w:rsid w:val="00D95A96"/>
    <w:rsid w:val="00D9621C"/>
    <w:rsid w:val="00D967AD"/>
    <w:rsid w:val="00D970B0"/>
    <w:rsid w:val="00D976D5"/>
    <w:rsid w:val="00D977FB"/>
    <w:rsid w:val="00D97B60"/>
    <w:rsid w:val="00DA033E"/>
    <w:rsid w:val="00DA0B85"/>
    <w:rsid w:val="00DA0BC9"/>
    <w:rsid w:val="00DA0BFE"/>
    <w:rsid w:val="00DA1508"/>
    <w:rsid w:val="00DA1A26"/>
    <w:rsid w:val="00DA1F01"/>
    <w:rsid w:val="00DA20B7"/>
    <w:rsid w:val="00DA2439"/>
    <w:rsid w:val="00DA2F1B"/>
    <w:rsid w:val="00DA3D36"/>
    <w:rsid w:val="00DA41FE"/>
    <w:rsid w:val="00DA428A"/>
    <w:rsid w:val="00DA46DF"/>
    <w:rsid w:val="00DA47AE"/>
    <w:rsid w:val="00DA4AE6"/>
    <w:rsid w:val="00DA51FC"/>
    <w:rsid w:val="00DA5356"/>
    <w:rsid w:val="00DA58D4"/>
    <w:rsid w:val="00DA5BBE"/>
    <w:rsid w:val="00DA5DD9"/>
    <w:rsid w:val="00DA65CE"/>
    <w:rsid w:val="00DA686C"/>
    <w:rsid w:val="00DA6912"/>
    <w:rsid w:val="00DA70C8"/>
    <w:rsid w:val="00DA739B"/>
    <w:rsid w:val="00DA7928"/>
    <w:rsid w:val="00DA7A28"/>
    <w:rsid w:val="00DA7C45"/>
    <w:rsid w:val="00DB0596"/>
    <w:rsid w:val="00DB05FF"/>
    <w:rsid w:val="00DB1870"/>
    <w:rsid w:val="00DB20DB"/>
    <w:rsid w:val="00DB2212"/>
    <w:rsid w:val="00DB25BC"/>
    <w:rsid w:val="00DB30D9"/>
    <w:rsid w:val="00DB390F"/>
    <w:rsid w:val="00DB4B7D"/>
    <w:rsid w:val="00DB5252"/>
    <w:rsid w:val="00DB5661"/>
    <w:rsid w:val="00DB5747"/>
    <w:rsid w:val="00DB5B5B"/>
    <w:rsid w:val="00DB5BEC"/>
    <w:rsid w:val="00DB7154"/>
    <w:rsid w:val="00DB72E5"/>
    <w:rsid w:val="00DB7372"/>
    <w:rsid w:val="00DB7FBB"/>
    <w:rsid w:val="00DC003E"/>
    <w:rsid w:val="00DC008F"/>
    <w:rsid w:val="00DC0F82"/>
    <w:rsid w:val="00DC1240"/>
    <w:rsid w:val="00DC194C"/>
    <w:rsid w:val="00DC21C6"/>
    <w:rsid w:val="00DC26DD"/>
    <w:rsid w:val="00DC2A17"/>
    <w:rsid w:val="00DC3352"/>
    <w:rsid w:val="00DC372A"/>
    <w:rsid w:val="00DC3BB4"/>
    <w:rsid w:val="00DC4A2F"/>
    <w:rsid w:val="00DC4ACC"/>
    <w:rsid w:val="00DC4E40"/>
    <w:rsid w:val="00DC5141"/>
    <w:rsid w:val="00DC57FC"/>
    <w:rsid w:val="00DC5B87"/>
    <w:rsid w:val="00DC5D45"/>
    <w:rsid w:val="00DC613A"/>
    <w:rsid w:val="00DC65BD"/>
    <w:rsid w:val="00DC65CE"/>
    <w:rsid w:val="00DC65F0"/>
    <w:rsid w:val="00DC684C"/>
    <w:rsid w:val="00DC7D7F"/>
    <w:rsid w:val="00DD0C53"/>
    <w:rsid w:val="00DD2074"/>
    <w:rsid w:val="00DD2136"/>
    <w:rsid w:val="00DD32AE"/>
    <w:rsid w:val="00DD3EAF"/>
    <w:rsid w:val="00DD3ED1"/>
    <w:rsid w:val="00DD4682"/>
    <w:rsid w:val="00DD491F"/>
    <w:rsid w:val="00DD50DE"/>
    <w:rsid w:val="00DD5597"/>
    <w:rsid w:val="00DD563D"/>
    <w:rsid w:val="00DD566F"/>
    <w:rsid w:val="00DD586A"/>
    <w:rsid w:val="00DD5EC9"/>
    <w:rsid w:val="00DD634F"/>
    <w:rsid w:val="00DD6473"/>
    <w:rsid w:val="00DD64A9"/>
    <w:rsid w:val="00DD6AE4"/>
    <w:rsid w:val="00DD703D"/>
    <w:rsid w:val="00DD72FF"/>
    <w:rsid w:val="00DD7A05"/>
    <w:rsid w:val="00DE0360"/>
    <w:rsid w:val="00DE11B5"/>
    <w:rsid w:val="00DE1C0E"/>
    <w:rsid w:val="00DE235A"/>
    <w:rsid w:val="00DE287C"/>
    <w:rsid w:val="00DE39AA"/>
    <w:rsid w:val="00DE3B40"/>
    <w:rsid w:val="00DE4B2A"/>
    <w:rsid w:val="00DE4DE6"/>
    <w:rsid w:val="00DE619C"/>
    <w:rsid w:val="00DE62AD"/>
    <w:rsid w:val="00DE6651"/>
    <w:rsid w:val="00DE6714"/>
    <w:rsid w:val="00DE686F"/>
    <w:rsid w:val="00DE6874"/>
    <w:rsid w:val="00DE6C43"/>
    <w:rsid w:val="00DE6C73"/>
    <w:rsid w:val="00DE71E4"/>
    <w:rsid w:val="00DE7507"/>
    <w:rsid w:val="00DE757D"/>
    <w:rsid w:val="00DE7745"/>
    <w:rsid w:val="00DE79C2"/>
    <w:rsid w:val="00DF0760"/>
    <w:rsid w:val="00DF16AC"/>
    <w:rsid w:val="00DF193D"/>
    <w:rsid w:val="00DF1DE1"/>
    <w:rsid w:val="00DF2A0B"/>
    <w:rsid w:val="00DF2B4C"/>
    <w:rsid w:val="00DF302B"/>
    <w:rsid w:val="00DF30CB"/>
    <w:rsid w:val="00DF352B"/>
    <w:rsid w:val="00DF3913"/>
    <w:rsid w:val="00DF3914"/>
    <w:rsid w:val="00DF4F28"/>
    <w:rsid w:val="00DF50C8"/>
    <w:rsid w:val="00DF589B"/>
    <w:rsid w:val="00DF58B2"/>
    <w:rsid w:val="00DF5B8E"/>
    <w:rsid w:val="00DF5E90"/>
    <w:rsid w:val="00DF6C14"/>
    <w:rsid w:val="00DF6E3B"/>
    <w:rsid w:val="00DF6FE9"/>
    <w:rsid w:val="00DF717A"/>
    <w:rsid w:val="00DF71FB"/>
    <w:rsid w:val="00DF725F"/>
    <w:rsid w:val="00DF76AB"/>
    <w:rsid w:val="00DF7855"/>
    <w:rsid w:val="00DF7F9D"/>
    <w:rsid w:val="00E00271"/>
    <w:rsid w:val="00E00BB4"/>
    <w:rsid w:val="00E0122A"/>
    <w:rsid w:val="00E0145F"/>
    <w:rsid w:val="00E02A12"/>
    <w:rsid w:val="00E02C12"/>
    <w:rsid w:val="00E03389"/>
    <w:rsid w:val="00E03A62"/>
    <w:rsid w:val="00E03FFE"/>
    <w:rsid w:val="00E04063"/>
    <w:rsid w:val="00E0493D"/>
    <w:rsid w:val="00E04F62"/>
    <w:rsid w:val="00E0500F"/>
    <w:rsid w:val="00E054F0"/>
    <w:rsid w:val="00E05687"/>
    <w:rsid w:val="00E05CBB"/>
    <w:rsid w:val="00E063E6"/>
    <w:rsid w:val="00E0696E"/>
    <w:rsid w:val="00E069D3"/>
    <w:rsid w:val="00E06AB3"/>
    <w:rsid w:val="00E06F2F"/>
    <w:rsid w:val="00E07B1C"/>
    <w:rsid w:val="00E07CD0"/>
    <w:rsid w:val="00E101AE"/>
    <w:rsid w:val="00E10FBD"/>
    <w:rsid w:val="00E11B27"/>
    <w:rsid w:val="00E11C90"/>
    <w:rsid w:val="00E12037"/>
    <w:rsid w:val="00E13C38"/>
    <w:rsid w:val="00E13DAD"/>
    <w:rsid w:val="00E142B5"/>
    <w:rsid w:val="00E142FB"/>
    <w:rsid w:val="00E14345"/>
    <w:rsid w:val="00E14347"/>
    <w:rsid w:val="00E1455E"/>
    <w:rsid w:val="00E14C72"/>
    <w:rsid w:val="00E14F2C"/>
    <w:rsid w:val="00E154BD"/>
    <w:rsid w:val="00E15790"/>
    <w:rsid w:val="00E15D76"/>
    <w:rsid w:val="00E1620C"/>
    <w:rsid w:val="00E163AA"/>
    <w:rsid w:val="00E16E99"/>
    <w:rsid w:val="00E16FC1"/>
    <w:rsid w:val="00E171B8"/>
    <w:rsid w:val="00E1731E"/>
    <w:rsid w:val="00E177E9"/>
    <w:rsid w:val="00E17816"/>
    <w:rsid w:val="00E17CC9"/>
    <w:rsid w:val="00E2088A"/>
    <w:rsid w:val="00E20F64"/>
    <w:rsid w:val="00E210C0"/>
    <w:rsid w:val="00E219CC"/>
    <w:rsid w:val="00E2212A"/>
    <w:rsid w:val="00E23176"/>
    <w:rsid w:val="00E23519"/>
    <w:rsid w:val="00E23DC8"/>
    <w:rsid w:val="00E23FB3"/>
    <w:rsid w:val="00E24499"/>
    <w:rsid w:val="00E24CC4"/>
    <w:rsid w:val="00E24E24"/>
    <w:rsid w:val="00E2575D"/>
    <w:rsid w:val="00E25E3E"/>
    <w:rsid w:val="00E25F7D"/>
    <w:rsid w:val="00E260BC"/>
    <w:rsid w:val="00E27658"/>
    <w:rsid w:val="00E30363"/>
    <w:rsid w:val="00E3049C"/>
    <w:rsid w:val="00E30756"/>
    <w:rsid w:val="00E30AD9"/>
    <w:rsid w:val="00E314A0"/>
    <w:rsid w:val="00E32F31"/>
    <w:rsid w:val="00E33089"/>
    <w:rsid w:val="00E33093"/>
    <w:rsid w:val="00E33456"/>
    <w:rsid w:val="00E33602"/>
    <w:rsid w:val="00E339F7"/>
    <w:rsid w:val="00E33C0C"/>
    <w:rsid w:val="00E33C4C"/>
    <w:rsid w:val="00E33EEC"/>
    <w:rsid w:val="00E3445D"/>
    <w:rsid w:val="00E345BD"/>
    <w:rsid w:val="00E35054"/>
    <w:rsid w:val="00E35A1C"/>
    <w:rsid w:val="00E360F8"/>
    <w:rsid w:val="00E36A4A"/>
    <w:rsid w:val="00E37502"/>
    <w:rsid w:val="00E400BB"/>
    <w:rsid w:val="00E4016C"/>
    <w:rsid w:val="00E40229"/>
    <w:rsid w:val="00E40682"/>
    <w:rsid w:val="00E41588"/>
    <w:rsid w:val="00E42017"/>
    <w:rsid w:val="00E4283E"/>
    <w:rsid w:val="00E42B92"/>
    <w:rsid w:val="00E42CD4"/>
    <w:rsid w:val="00E42D0C"/>
    <w:rsid w:val="00E432AE"/>
    <w:rsid w:val="00E432F3"/>
    <w:rsid w:val="00E43C5F"/>
    <w:rsid w:val="00E44A8F"/>
    <w:rsid w:val="00E451C4"/>
    <w:rsid w:val="00E47CEF"/>
    <w:rsid w:val="00E50937"/>
    <w:rsid w:val="00E50D3F"/>
    <w:rsid w:val="00E5131D"/>
    <w:rsid w:val="00E51586"/>
    <w:rsid w:val="00E516F3"/>
    <w:rsid w:val="00E51944"/>
    <w:rsid w:val="00E52177"/>
    <w:rsid w:val="00E524CE"/>
    <w:rsid w:val="00E5279A"/>
    <w:rsid w:val="00E52F1B"/>
    <w:rsid w:val="00E53602"/>
    <w:rsid w:val="00E537A0"/>
    <w:rsid w:val="00E55214"/>
    <w:rsid w:val="00E5534B"/>
    <w:rsid w:val="00E55446"/>
    <w:rsid w:val="00E55DD4"/>
    <w:rsid w:val="00E55F60"/>
    <w:rsid w:val="00E56795"/>
    <w:rsid w:val="00E571FC"/>
    <w:rsid w:val="00E5752A"/>
    <w:rsid w:val="00E5791B"/>
    <w:rsid w:val="00E57A6F"/>
    <w:rsid w:val="00E6051B"/>
    <w:rsid w:val="00E6059D"/>
    <w:rsid w:val="00E60A55"/>
    <w:rsid w:val="00E60D13"/>
    <w:rsid w:val="00E618E7"/>
    <w:rsid w:val="00E619D7"/>
    <w:rsid w:val="00E61AA4"/>
    <w:rsid w:val="00E61B16"/>
    <w:rsid w:val="00E61C7A"/>
    <w:rsid w:val="00E61DC3"/>
    <w:rsid w:val="00E62376"/>
    <w:rsid w:val="00E62BB0"/>
    <w:rsid w:val="00E63557"/>
    <w:rsid w:val="00E635A6"/>
    <w:rsid w:val="00E635F3"/>
    <w:rsid w:val="00E63BF0"/>
    <w:rsid w:val="00E64517"/>
    <w:rsid w:val="00E64FCC"/>
    <w:rsid w:val="00E65009"/>
    <w:rsid w:val="00E65196"/>
    <w:rsid w:val="00E65776"/>
    <w:rsid w:val="00E65971"/>
    <w:rsid w:val="00E65D93"/>
    <w:rsid w:val="00E6679E"/>
    <w:rsid w:val="00E66C59"/>
    <w:rsid w:val="00E70991"/>
    <w:rsid w:val="00E70BBF"/>
    <w:rsid w:val="00E718FB"/>
    <w:rsid w:val="00E7206E"/>
    <w:rsid w:val="00E72AB7"/>
    <w:rsid w:val="00E72AD2"/>
    <w:rsid w:val="00E73B41"/>
    <w:rsid w:val="00E75262"/>
    <w:rsid w:val="00E7560C"/>
    <w:rsid w:val="00E75631"/>
    <w:rsid w:val="00E7571C"/>
    <w:rsid w:val="00E75C2D"/>
    <w:rsid w:val="00E75F40"/>
    <w:rsid w:val="00E763D5"/>
    <w:rsid w:val="00E77C5F"/>
    <w:rsid w:val="00E77F63"/>
    <w:rsid w:val="00E80529"/>
    <w:rsid w:val="00E806A8"/>
    <w:rsid w:val="00E80B6E"/>
    <w:rsid w:val="00E80CCD"/>
    <w:rsid w:val="00E80CF0"/>
    <w:rsid w:val="00E80D79"/>
    <w:rsid w:val="00E814C2"/>
    <w:rsid w:val="00E81A9C"/>
    <w:rsid w:val="00E81CDC"/>
    <w:rsid w:val="00E81E3B"/>
    <w:rsid w:val="00E8201D"/>
    <w:rsid w:val="00E82266"/>
    <w:rsid w:val="00E8230C"/>
    <w:rsid w:val="00E826B4"/>
    <w:rsid w:val="00E82A96"/>
    <w:rsid w:val="00E82E35"/>
    <w:rsid w:val="00E83258"/>
    <w:rsid w:val="00E84020"/>
    <w:rsid w:val="00E84169"/>
    <w:rsid w:val="00E84222"/>
    <w:rsid w:val="00E843A3"/>
    <w:rsid w:val="00E84588"/>
    <w:rsid w:val="00E84C78"/>
    <w:rsid w:val="00E84DEE"/>
    <w:rsid w:val="00E851D0"/>
    <w:rsid w:val="00E85B03"/>
    <w:rsid w:val="00E85E9D"/>
    <w:rsid w:val="00E86124"/>
    <w:rsid w:val="00E86829"/>
    <w:rsid w:val="00E8697C"/>
    <w:rsid w:val="00E876FE"/>
    <w:rsid w:val="00E877EA"/>
    <w:rsid w:val="00E87956"/>
    <w:rsid w:val="00E87DC8"/>
    <w:rsid w:val="00E901FC"/>
    <w:rsid w:val="00E905A4"/>
    <w:rsid w:val="00E907BC"/>
    <w:rsid w:val="00E908B1"/>
    <w:rsid w:val="00E90B96"/>
    <w:rsid w:val="00E919D3"/>
    <w:rsid w:val="00E92337"/>
    <w:rsid w:val="00E93D5D"/>
    <w:rsid w:val="00E93FA9"/>
    <w:rsid w:val="00E94314"/>
    <w:rsid w:val="00E9448A"/>
    <w:rsid w:val="00E94781"/>
    <w:rsid w:val="00E9493D"/>
    <w:rsid w:val="00E95B54"/>
    <w:rsid w:val="00E967C0"/>
    <w:rsid w:val="00E97956"/>
    <w:rsid w:val="00E97BCE"/>
    <w:rsid w:val="00E97EB1"/>
    <w:rsid w:val="00EA02A1"/>
    <w:rsid w:val="00EA06E5"/>
    <w:rsid w:val="00EA07A5"/>
    <w:rsid w:val="00EA08B8"/>
    <w:rsid w:val="00EA0B80"/>
    <w:rsid w:val="00EA0F55"/>
    <w:rsid w:val="00EA151D"/>
    <w:rsid w:val="00EA1CB8"/>
    <w:rsid w:val="00EA1DFD"/>
    <w:rsid w:val="00EA1FF4"/>
    <w:rsid w:val="00EA20BB"/>
    <w:rsid w:val="00EA2BD8"/>
    <w:rsid w:val="00EA40F1"/>
    <w:rsid w:val="00EA519F"/>
    <w:rsid w:val="00EA5812"/>
    <w:rsid w:val="00EA5A5D"/>
    <w:rsid w:val="00EA5D1F"/>
    <w:rsid w:val="00EA736B"/>
    <w:rsid w:val="00EA7390"/>
    <w:rsid w:val="00EA79AA"/>
    <w:rsid w:val="00EA79FE"/>
    <w:rsid w:val="00EA7EB0"/>
    <w:rsid w:val="00EB08D4"/>
    <w:rsid w:val="00EB1BF7"/>
    <w:rsid w:val="00EB2B04"/>
    <w:rsid w:val="00EB2D4E"/>
    <w:rsid w:val="00EB32FC"/>
    <w:rsid w:val="00EB3A5E"/>
    <w:rsid w:val="00EB3C9C"/>
    <w:rsid w:val="00EB5558"/>
    <w:rsid w:val="00EB55FB"/>
    <w:rsid w:val="00EB63BA"/>
    <w:rsid w:val="00EB670F"/>
    <w:rsid w:val="00EB699E"/>
    <w:rsid w:val="00EB79C1"/>
    <w:rsid w:val="00EB7F08"/>
    <w:rsid w:val="00EC0425"/>
    <w:rsid w:val="00EC20A8"/>
    <w:rsid w:val="00EC20D6"/>
    <w:rsid w:val="00EC20DA"/>
    <w:rsid w:val="00EC2385"/>
    <w:rsid w:val="00EC3BD0"/>
    <w:rsid w:val="00EC4BF9"/>
    <w:rsid w:val="00EC4CAA"/>
    <w:rsid w:val="00EC4D8E"/>
    <w:rsid w:val="00EC4E2A"/>
    <w:rsid w:val="00EC517F"/>
    <w:rsid w:val="00EC56A9"/>
    <w:rsid w:val="00EC5721"/>
    <w:rsid w:val="00EC5921"/>
    <w:rsid w:val="00EC665B"/>
    <w:rsid w:val="00EC733D"/>
    <w:rsid w:val="00EC7731"/>
    <w:rsid w:val="00EC7B01"/>
    <w:rsid w:val="00EC7B07"/>
    <w:rsid w:val="00EC7C03"/>
    <w:rsid w:val="00ED03E2"/>
    <w:rsid w:val="00ED08AD"/>
    <w:rsid w:val="00ED0D4E"/>
    <w:rsid w:val="00ED0E8C"/>
    <w:rsid w:val="00ED12A1"/>
    <w:rsid w:val="00ED156D"/>
    <w:rsid w:val="00ED2AD6"/>
    <w:rsid w:val="00ED4521"/>
    <w:rsid w:val="00ED46F6"/>
    <w:rsid w:val="00ED47CF"/>
    <w:rsid w:val="00ED4A16"/>
    <w:rsid w:val="00ED4B1A"/>
    <w:rsid w:val="00ED4B58"/>
    <w:rsid w:val="00ED4E9F"/>
    <w:rsid w:val="00ED5755"/>
    <w:rsid w:val="00ED5F15"/>
    <w:rsid w:val="00ED6492"/>
    <w:rsid w:val="00ED71C7"/>
    <w:rsid w:val="00ED797F"/>
    <w:rsid w:val="00ED7B39"/>
    <w:rsid w:val="00ED7E6B"/>
    <w:rsid w:val="00EE00A6"/>
    <w:rsid w:val="00EE0A41"/>
    <w:rsid w:val="00EE0E13"/>
    <w:rsid w:val="00EE13B5"/>
    <w:rsid w:val="00EE1B68"/>
    <w:rsid w:val="00EE1D58"/>
    <w:rsid w:val="00EE210C"/>
    <w:rsid w:val="00EE2367"/>
    <w:rsid w:val="00EE2703"/>
    <w:rsid w:val="00EE2BD6"/>
    <w:rsid w:val="00EE3428"/>
    <w:rsid w:val="00EE3AB8"/>
    <w:rsid w:val="00EE3FF9"/>
    <w:rsid w:val="00EE410C"/>
    <w:rsid w:val="00EE45C1"/>
    <w:rsid w:val="00EE4A02"/>
    <w:rsid w:val="00EE4A80"/>
    <w:rsid w:val="00EE4DA1"/>
    <w:rsid w:val="00EE56F5"/>
    <w:rsid w:val="00EE6A6C"/>
    <w:rsid w:val="00EE7741"/>
    <w:rsid w:val="00EE78A4"/>
    <w:rsid w:val="00EE7E9E"/>
    <w:rsid w:val="00EF0676"/>
    <w:rsid w:val="00EF0BC3"/>
    <w:rsid w:val="00EF0CB8"/>
    <w:rsid w:val="00EF0D2F"/>
    <w:rsid w:val="00EF0D61"/>
    <w:rsid w:val="00EF0D9B"/>
    <w:rsid w:val="00EF1B54"/>
    <w:rsid w:val="00EF22F3"/>
    <w:rsid w:val="00EF31FC"/>
    <w:rsid w:val="00EF3833"/>
    <w:rsid w:val="00EF3978"/>
    <w:rsid w:val="00EF483E"/>
    <w:rsid w:val="00EF51CB"/>
    <w:rsid w:val="00EF5617"/>
    <w:rsid w:val="00EF561C"/>
    <w:rsid w:val="00EF594F"/>
    <w:rsid w:val="00EF5C47"/>
    <w:rsid w:val="00EF5DBA"/>
    <w:rsid w:val="00EF65DA"/>
    <w:rsid w:val="00EF6948"/>
    <w:rsid w:val="00F0035F"/>
    <w:rsid w:val="00F005C6"/>
    <w:rsid w:val="00F0073A"/>
    <w:rsid w:val="00F01342"/>
    <w:rsid w:val="00F0245D"/>
    <w:rsid w:val="00F02D1E"/>
    <w:rsid w:val="00F02F55"/>
    <w:rsid w:val="00F04414"/>
    <w:rsid w:val="00F049B0"/>
    <w:rsid w:val="00F04F9B"/>
    <w:rsid w:val="00F05118"/>
    <w:rsid w:val="00F05CCE"/>
    <w:rsid w:val="00F05CED"/>
    <w:rsid w:val="00F063E3"/>
    <w:rsid w:val="00F06C0D"/>
    <w:rsid w:val="00F06D4E"/>
    <w:rsid w:val="00F07410"/>
    <w:rsid w:val="00F07C63"/>
    <w:rsid w:val="00F07F29"/>
    <w:rsid w:val="00F1078A"/>
    <w:rsid w:val="00F108F9"/>
    <w:rsid w:val="00F11110"/>
    <w:rsid w:val="00F11764"/>
    <w:rsid w:val="00F118A1"/>
    <w:rsid w:val="00F118F6"/>
    <w:rsid w:val="00F1202C"/>
    <w:rsid w:val="00F12200"/>
    <w:rsid w:val="00F12467"/>
    <w:rsid w:val="00F129DC"/>
    <w:rsid w:val="00F12F54"/>
    <w:rsid w:val="00F1311A"/>
    <w:rsid w:val="00F131F0"/>
    <w:rsid w:val="00F13B7E"/>
    <w:rsid w:val="00F13C20"/>
    <w:rsid w:val="00F13EBB"/>
    <w:rsid w:val="00F1412E"/>
    <w:rsid w:val="00F14BF6"/>
    <w:rsid w:val="00F14CFD"/>
    <w:rsid w:val="00F15048"/>
    <w:rsid w:val="00F158A8"/>
    <w:rsid w:val="00F15F02"/>
    <w:rsid w:val="00F16C30"/>
    <w:rsid w:val="00F16FD8"/>
    <w:rsid w:val="00F17327"/>
    <w:rsid w:val="00F17BBF"/>
    <w:rsid w:val="00F17DFE"/>
    <w:rsid w:val="00F202E0"/>
    <w:rsid w:val="00F20562"/>
    <w:rsid w:val="00F20CA2"/>
    <w:rsid w:val="00F20DB4"/>
    <w:rsid w:val="00F21181"/>
    <w:rsid w:val="00F21DA9"/>
    <w:rsid w:val="00F2249E"/>
    <w:rsid w:val="00F22C42"/>
    <w:rsid w:val="00F23BED"/>
    <w:rsid w:val="00F23CF4"/>
    <w:rsid w:val="00F24208"/>
    <w:rsid w:val="00F248DA"/>
    <w:rsid w:val="00F255A1"/>
    <w:rsid w:val="00F25CBC"/>
    <w:rsid w:val="00F25E68"/>
    <w:rsid w:val="00F262A2"/>
    <w:rsid w:val="00F26B4B"/>
    <w:rsid w:val="00F2737C"/>
    <w:rsid w:val="00F273DA"/>
    <w:rsid w:val="00F300BF"/>
    <w:rsid w:val="00F30276"/>
    <w:rsid w:val="00F30289"/>
    <w:rsid w:val="00F30709"/>
    <w:rsid w:val="00F3159B"/>
    <w:rsid w:val="00F31EF2"/>
    <w:rsid w:val="00F32314"/>
    <w:rsid w:val="00F32F7C"/>
    <w:rsid w:val="00F32FE8"/>
    <w:rsid w:val="00F33568"/>
    <w:rsid w:val="00F33FAD"/>
    <w:rsid w:val="00F347E7"/>
    <w:rsid w:val="00F34CC3"/>
    <w:rsid w:val="00F34F86"/>
    <w:rsid w:val="00F35209"/>
    <w:rsid w:val="00F35290"/>
    <w:rsid w:val="00F353A1"/>
    <w:rsid w:val="00F35650"/>
    <w:rsid w:val="00F367B5"/>
    <w:rsid w:val="00F367F0"/>
    <w:rsid w:val="00F374D6"/>
    <w:rsid w:val="00F40681"/>
    <w:rsid w:val="00F4160C"/>
    <w:rsid w:val="00F42414"/>
    <w:rsid w:val="00F42D55"/>
    <w:rsid w:val="00F42EC4"/>
    <w:rsid w:val="00F432AA"/>
    <w:rsid w:val="00F433D4"/>
    <w:rsid w:val="00F4341A"/>
    <w:rsid w:val="00F440B6"/>
    <w:rsid w:val="00F4540E"/>
    <w:rsid w:val="00F4543A"/>
    <w:rsid w:val="00F4586D"/>
    <w:rsid w:val="00F46242"/>
    <w:rsid w:val="00F464DC"/>
    <w:rsid w:val="00F467C3"/>
    <w:rsid w:val="00F47000"/>
    <w:rsid w:val="00F47478"/>
    <w:rsid w:val="00F4791E"/>
    <w:rsid w:val="00F47967"/>
    <w:rsid w:val="00F479C9"/>
    <w:rsid w:val="00F5047C"/>
    <w:rsid w:val="00F5051C"/>
    <w:rsid w:val="00F50688"/>
    <w:rsid w:val="00F51277"/>
    <w:rsid w:val="00F515E7"/>
    <w:rsid w:val="00F526D1"/>
    <w:rsid w:val="00F52763"/>
    <w:rsid w:val="00F5311E"/>
    <w:rsid w:val="00F535C5"/>
    <w:rsid w:val="00F53823"/>
    <w:rsid w:val="00F539BE"/>
    <w:rsid w:val="00F53D38"/>
    <w:rsid w:val="00F54345"/>
    <w:rsid w:val="00F5443C"/>
    <w:rsid w:val="00F547EC"/>
    <w:rsid w:val="00F54A56"/>
    <w:rsid w:val="00F5513B"/>
    <w:rsid w:val="00F55605"/>
    <w:rsid w:val="00F56173"/>
    <w:rsid w:val="00F56796"/>
    <w:rsid w:val="00F56F4E"/>
    <w:rsid w:val="00F57229"/>
    <w:rsid w:val="00F57726"/>
    <w:rsid w:val="00F57775"/>
    <w:rsid w:val="00F6007C"/>
    <w:rsid w:val="00F60AC5"/>
    <w:rsid w:val="00F60C44"/>
    <w:rsid w:val="00F60E8C"/>
    <w:rsid w:val="00F610A9"/>
    <w:rsid w:val="00F613C5"/>
    <w:rsid w:val="00F61866"/>
    <w:rsid w:val="00F62238"/>
    <w:rsid w:val="00F62EAD"/>
    <w:rsid w:val="00F63BEA"/>
    <w:rsid w:val="00F63C89"/>
    <w:rsid w:val="00F64B35"/>
    <w:rsid w:val="00F64C33"/>
    <w:rsid w:val="00F6511B"/>
    <w:rsid w:val="00F65C31"/>
    <w:rsid w:val="00F65FE8"/>
    <w:rsid w:val="00F665C4"/>
    <w:rsid w:val="00F67C05"/>
    <w:rsid w:val="00F67DC3"/>
    <w:rsid w:val="00F7037E"/>
    <w:rsid w:val="00F70566"/>
    <w:rsid w:val="00F70784"/>
    <w:rsid w:val="00F7089B"/>
    <w:rsid w:val="00F70BFC"/>
    <w:rsid w:val="00F71361"/>
    <w:rsid w:val="00F71577"/>
    <w:rsid w:val="00F720CC"/>
    <w:rsid w:val="00F723B1"/>
    <w:rsid w:val="00F72668"/>
    <w:rsid w:val="00F72DF1"/>
    <w:rsid w:val="00F731D8"/>
    <w:rsid w:val="00F7486B"/>
    <w:rsid w:val="00F74A67"/>
    <w:rsid w:val="00F74F47"/>
    <w:rsid w:val="00F7517F"/>
    <w:rsid w:val="00F75B8E"/>
    <w:rsid w:val="00F75C45"/>
    <w:rsid w:val="00F76406"/>
    <w:rsid w:val="00F766D6"/>
    <w:rsid w:val="00F76CE4"/>
    <w:rsid w:val="00F77122"/>
    <w:rsid w:val="00F7776C"/>
    <w:rsid w:val="00F803F2"/>
    <w:rsid w:val="00F8066B"/>
    <w:rsid w:val="00F80709"/>
    <w:rsid w:val="00F80E52"/>
    <w:rsid w:val="00F81E70"/>
    <w:rsid w:val="00F827A7"/>
    <w:rsid w:val="00F82C90"/>
    <w:rsid w:val="00F82D73"/>
    <w:rsid w:val="00F832D5"/>
    <w:rsid w:val="00F8359A"/>
    <w:rsid w:val="00F83609"/>
    <w:rsid w:val="00F836F5"/>
    <w:rsid w:val="00F83DF2"/>
    <w:rsid w:val="00F8469D"/>
    <w:rsid w:val="00F848E9"/>
    <w:rsid w:val="00F84F50"/>
    <w:rsid w:val="00F851E1"/>
    <w:rsid w:val="00F852F0"/>
    <w:rsid w:val="00F855CB"/>
    <w:rsid w:val="00F859FB"/>
    <w:rsid w:val="00F85B8C"/>
    <w:rsid w:val="00F85FDF"/>
    <w:rsid w:val="00F8603A"/>
    <w:rsid w:val="00F86634"/>
    <w:rsid w:val="00F86C34"/>
    <w:rsid w:val="00F87330"/>
    <w:rsid w:val="00F87CB6"/>
    <w:rsid w:val="00F87D2D"/>
    <w:rsid w:val="00F90F83"/>
    <w:rsid w:val="00F921F7"/>
    <w:rsid w:val="00F9304B"/>
    <w:rsid w:val="00F9484F"/>
    <w:rsid w:val="00F94A54"/>
    <w:rsid w:val="00F94D24"/>
    <w:rsid w:val="00F95393"/>
    <w:rsid w:val="00F9589F"/>
    <w:rsid w:val="00F95F0A"/>
    <w:rsid w:val="00F96245"/>
    <w:rsid w:val="00F962D1"/>
    <w:rsid w:val="00F967EA"/>
    <w:rsid w:val="00F96973"/>
    <w:rsid w:val="00F96C40"/>
    <w:rsid w:val="00F974DE"/>
    <w:rsid w:val="00F97550"/>
    <w:rsid w:val="00F978CB"/>
    <w:rsid w:val="00F97F12"/>
    <w:rsid w:val="00FA0DD5"/>
    <w:rsid w:val="00FA0EEF"/>
    <w:rsid w:val="00FA114F"/>
    <w:rsid w:val="00FA12F4"/>
    <w:rsid w:val="00FA1F1C"/>
    <w:rsid w:val="00FA3381"/>
    <w:rsid w:val="00FA3C54"/>
    <w:rsid w:val="00FA440E"/>
    <w:rsid w:val="00FA5837"/>
    <w:rsid w:val="00FA5A68"/>
    <w:rsid w:val="00FA6C45"/>
    <w:rsid w:val="00FA6F2F"/>
    <w:rsid w:val="00FA6F50"/>
    <w:rsid w:val="00FB0152"/>
    <w:rsid w:val="00FB0F7B"/>
    <w:rsid w:val="00FB110E"/>
    <w:rsid w:val="00FB1277"/>
    <w:rsid w:val="00FB14CA"/>
    <w:rsid w:val="00FB225C"/>
    <w:rsid w:val="00FB442A"/>
    <w:rsid w:val="00FB47BE"/>
    <w:rsid w:val="00FB5516"/>
    <w:rsid w:val="00FB55CA"/>
    <w:rsid w:val="00FB575D"/>
    <w:rsid w:val="00FB5763"/>
    <w:rsid w:val="00FB580C"/>
    <w:rsid w:val="00FB6960"/>
    <w:rsid w:val="00FB6A5D"/>
    <w:rsid w:val="00FB6D52"/>
    <w:rsid w:val="00FB6E48"/>
    <w:rsid w:val="00FB79F3"/>
    <w:rsid w:val="00FB7A0A"/>
    <w:rsid w:val="00FB7ABE"/>
    <w:rsid w:val="00FC014B"/>
    <w:rsid w:val="00FC12DC"/>
    <w:rsid w:val="00FC13B5"/>
    <w:rsid w:val="00FC175A"/>
    <w:rsid w:val="00FC1F40"/>
    <w:rsid w:val="00FC210F"/>
    <w:rsid w:val="00FC269F"/>
    <w:rsid w:val="00FC272A"/>
    <w:rsid w:val="00FC2AE5"/>
    <w:rsid w:val="00FC3020"/>
    <w:rsid w:val="00FC3590"/>
    <w:rsid w:val="00FC36E9"/>
    <w:rsid w:val="00FC383B"/>
    <w:rsid w:val="00FC399E"/>
    <w:rsid w:val="00FC3F01"/>
    <w:rsid w:val="00FC45A3"/>
    <w:rsid w:val="00FC5217"/>
    <w:rsid w:val="00FC530F"/>
    <w:rsid w:val="00FC5C1B"/>
    <w:rsid w:val="00FC62AC"/>
    <w:rsid w:val="00FC64C7"/>
    <w:rsid w:val="00FC66C5"/>
    <w:rsid w:val="00FC6931"/>
    <w:rsid w:val="00FC6E30"/>
    <w:rsid w:val="00FC7185"/>
    <w:rsid w:val="00FC7466"/>
    <w:rsid w:val="00FC7D4B"/>
    <w:rsid w:val="00FD0715"/>
    <w:rsid w:val="00FD1C43"/>
    <w:rsid w:val="00FD1C50"/>
    <w:rsid w:val="00FD250C"/>
    <w:rsid w:val="00FD2DF8"/>
    <w:rsid w:val="00FD2ECB"/>
    <w:rsid w:val="00FD3133"/>
    <w:rsid w:val="00FD317A"/>
    <w:rsid w:val="00FD3202"/>
    <w:rsid w:val="00FD32FA"/>
    <w:rsid w:val="00FD43CD"/>
    <w:rsid w:val="00FD559A"/>
    <w:rsid w:val="00FD5A2D"/>
    <w:rsid w:val="00FD5A48"/>
    <w:rsid w:val="00FD6058"/>
    <w:rsid w:val="00FD7003"/>
    <w:rsid w:val="00FD741E"/>
    <w:rsid w:val="00FD7540"/>
    <w:rsid w:val="00FD7886"/>
    <w:rsid w:val="00FE032F"/>
    <w:rsid w:val="00FE03EE"/>
    <w:rsid w:val="00FE08B3"/>
    <w:rsid w:val="00FE0E38"/>
    <w:rsid w:val="00FE12AD"/>
    <w:rsid w:val="00FE152A"/>
    <w:rsid w:val="00FE199D"/>
    <w:rsid w:val="00FE1B15"/>
    <w:rsid w:val="00FE3453"/>
    <w:rsid w:val="00FE35A7"/>
    <w:rsid w:val="00FE3F56"/>
    <w:rsid w:val="00FE526C"/>
    <w:rsid w:val="00FE537F"/>
    <w:rsid w:val="00FE5917"/>
    <w:rsid w:val="00FE5A49"/>
    <w:rsid w:val="00FE5C8F"/>
    <w:rsid w:val="00FE6233"/>
    <w:rsid w:val="00FE62EC"/>
    <w:rsid w:val="00FE62F4"/>
    <w:rsid w:val="00FE6A20"/>
    <w:rsid w:val="00FE71F9"/>
    <w:rsid w:val="00FE72A7"/>
    <w:rsid w:val="00FE73B4"/>
    <w:rsid w:val="00FF08C9"/>
    <w:rsid w:val="00FF0E11"/>
    <w:rsid w:val="00FF1017"/>
    <w:rsid w:val="00FF16AA"/>
    <w:rsid w:val="00FF1777"/>
    <w:rsid w:val="00FF2F94"/>
    <w:rsid w:val="00FF2FC4"/>
    <w:rsid w:val="00FF3C7E"/>
    <w:rsid w:val="00FF40E2"/>
    <w:rsid w:val="00FF431B"/>
    <w:rsid w:val="00FF6E4A"/>
    <w:rsid w:val="00FF7397"/>
    <w:rsid w:val="00FF7FB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ecimalSymbol w:val="."/>
  <w:listSeparator w:val=","/>
  <w14:docId w14:val="356DD293"/>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940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22191"/>
    <w:rPr>
      <w:color w:val="808080"/>
    </w:rPr>
  </w:style>
  <w:style w:type="paragraph" w:customStyle="1" w:styleId="PlaceholderAutotext37">
    <w:name w:val="PlaceholderAutotext_37"/>
    <w:rsid w:val="003743B4"/>
  </w:style>
  <w:style w:type="paragraph" w:customStyle="1" w:styleId="PlaceholderAutotext40">
    <w:name w:val="PlaceholderAutotext_40"/>
    <w:rsid w:val="003743B4"/>
  </w:style>
  <w:style w:type="paragraph" w:customStyle="1" w:styleId="PlaceholderAutotext42">
    <w:name w:val="PlaceholderAutotext_42"/>
    <w:rsid w:val="003743B4"/>
  </w:style>
  <w:style w:type="paragraph" w:customStyle="1" w:styleId="PlaceholderAutotext47">
    <w:name w:val="PlaceholderAutotext_47"/>
    <w:rsid w:val="003743B4"/>
  </w:style>
  <w:style w:type="paragraph" w:customStyle="1" w:styleId="PlaceholderAutotext51">
    <w:name w:val="PlaceholderAutotext_51"/>
    <w:rsid w:val="003743B4"/>
  </w:style>
  <w:style w:type="paragraph" w:customStyle="1" w:styleId="7982F14A2EE8437D8B10E73645AD58D7">
    <w:name w:val="7982F14A2EE8437D8B10E73645AD58D7"/>
    <w:rsid w:val="00443596"/>
  </w:style>
  <w:style w:type="paragraph" w:customStyle="1" w:styleId="0EF3B71792E44552AB953745CF43DAA6">
    <w:name w:val="0EF3B71792E44552AB953745CF43DAA6"/>
    <w:rsid w:val="00443596"/>
  </w:style>
  <w:style w:type="paragraph" w:customStyle="1" w:styleId="6F078537789442B1996437D3E4E3A13D">
    <w:name w:val="6F078537789442B1996437D3E4E3A13D"/>
    <w:rsid w:val="00443596"/>
  </w:style>
  <w:style w:type="paragraph" w:customStyle="1" w:styleId="5F6F01934D594B16AF70CF93FAA8502A">
    <w:name w:val="5F6F01934D594B16AF70CF93FAA8502A"/>
    <w:rsid w:val="00443596"/>
  </w:style>
  <w:style w:type="paragraph" w:customStyle="1" w:styleId="3C75E6EB64864F86BC43857A7DC7DEF3">
    <w:name w:val="3C75E6EB64864F86BC43857A7DC7DEF3"/>
    <w:rsid w:val="00443596"/>
  </w:style>
  <w:style w:type="paragraph" w:customStyle="1" w:styleId="15B5B0156DA44DAEADB86A9DA8244ABD">
    <w:name w:val="15B5B0156DA44DAEADB86A9DA8244ABD"/>
    <w:rsid w:val="00443596"/>
  </w:style>
  <w:style w:type="paragraph" w:customStyle="1" w:styleId="2D9607BF3AEB49CBA3A00D1E38CB7BC5">
    <w:name w:val="2D9607BF3AEB49CBA3A00D1E38CB7BC5"/>
    <w:rsid w:val="00443596"/>
  </w:style>
  <w:style w:type="paragraph" w:customStyle="1" w:styleId="70A7DE0DF8FC4F23BCB6A0ACDFC42AE5">
    <w:name w:val="70A7DE0DF8FC4F23BCB6A0ACDFC42AE5"/>
    <w:rsid w:val="00443596"/>
  </w:style>
  <w:style w:type="paragraph" w:customStyle="1" w:styleId="7BBB6AB1DCB1493C98791B78E89E007E">
    <w:name w:val="7BBB6AB1DCB1493C98791B78E89E007E"/>
    <w:rsid w:val="00443596"/>
  </w:style>
  <w:style w:type="paragraph" w:customStyle="1" w:styleId="3EB3D8F317C340898510041705103056">
    <w:name w:val="3EB3D8F317C340898510041705103056"/>
    <w:rsid w:val="00443596"/>
  </w:style>
  <w:style w:type="paragraph" w:customStyle="1" w:styleId="A8B7C41D8B3F4CAB8156B6C0EAA1CCAC">
    <w:name w:val="A8B7C41D8B3F4CAB8156B6C0EAA1CCAC"/>
    <w:rsid w:val="00443596"/>
  </w:style>
  <w:style w:type="paragraph" w:customStyle="1" w:styleId="B5D308C687E54753B760191FA41C4D83">
    <w:name w:val="B5D308C687E54753B760191FA41C4D83"/>
    <w:rsid w:val="00443596"/>
  </w:style>
  <w:style w:type="paragraph" w:customStyle="1" w:styleId="0D31700314FD4CC699038DC3149A3ABE">
    <w:name w:val="0D31700314FD4CC699038DC3149A3ABE"/>
    <w:rsid w:val="00443596"/>
  </w:style>
  <w:style w:type="paragraph" w:customStyle="1" w:styleId="B31AE916B8DC4A05B290D34411FC0CE1">
    <w:name w:val="B31AE916B8DC4A05B290D34411FC0CE1"/>
    <w:rsid w:val="00443596"/>
  </w:style>
  <w:style w:type="paragraph" w:customStyle="1" w:styleId="A04D7B8C736349C98367D21238CFA0D4">
    <w:name w:val="A04D7B8C736349C98367D21238CFA0D4"/>
    <w:rsid w:val="009C4E6F"/>
  </w:style>
  <w:style w:type="paragraph" w:customStyle="1" w:styleId="4564B9E107124082AAA5317524532EF1">
    <w:name w:val="4564B9E107124082AAA5317524532EF1"/>
    <w:rsid w:val="009C4E6F"/>
  </w:style>
  <w:style w:type="paragraph" w:customStyle="1" w:styleId="E69866E9488446B0BD50575CB05322BE">
    <w:name w:val="E69866E9488446B0BD50575CB05322BE"/>
    <w:rsid w:val="009C4E6F"/>
  </w:style>
  <w:style w:type="paragraph" w:customStyle="1" w:styleId="4ECFD4F51D274CE88D7DF1AB1058F7A4">
    <w:name w:val="4ECFD4F51D274CE88D7DF1AB1058F7A4"/>
    <w:rsid w:val="00145855"/>
    <w:pPr>
      <w:spacing w:after="160" w:line="259" w:lineRule="auto"/>
    </w:pPr>
  </w:style>
  <w:style w:type="paragraph" w:customStyle="1" w:styleId="BCC7BE579A264456B47BED1EFFB3C6E7">
    <w:name w:val="BCC7BE579A264456B47BED1EFFB3C6E7"/>
    <w:rsid w:val="00145855"/>
    <w:pPr>
      <w:spacing w:after="160" w:line="259" w:lineRule="auto"/>
    </w:pPr>
  </w:style>
  <w:style w:type="paragraph" w:customStyle="1" w:styleId="05C3BC61E0C3444DA400A4C86CFD0C12">
    <w:name w:val="05C3BC61E0C3444DA400A4C86CFD0C12"/>
    <w:rsid w:val="00145855"/>
    <w:pPr>
      <w:spacing w:after="160" w:line="259" w:lineRule="auto"/>
    </w:pPr>
  </w:style>
  <w:style w:type="paragraph" w:customStyle="1" w:styleId="F368988AFEC14473A97E40E7C25D0282">
    <w:name w:val="F368988AFEC14473A97E40E7C25D0282"/>
    <w:pPr>
      <w:spacing w:after="160" w:line="259" w:lineRule="auto"/>
    </w:pPr>
    <w:rPr>
      <w:lang w:eastAsia="ja-JP"/>
    </w:rPr>
  </w:style>
  <w:style w:type="paragraph" w:customStyle="1" w:styleId="88019DAE1CCF4D7983821E89920F6829">
    <w:name w:val="88019DAE1CCF4D7983821E89920F6829"/>
    <w:pPr>
      <w:spacing w:after="160" w:line="259" w:lineRule="auto"/>
    </w:pPr>
    <w:rPr>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8-11-27T00:00:00</PublishDate>
  <Abstract/>
  <CompanyAddress/>
  <CompanyPhone/>
  <CompanyFax/>
  <CompanyEmail/>
</CoverPageProperties>
</file>

<file path=customXml/item2.xml><?xml version="1.0" encoding="utf-8"?>
<CoverPageProperties xmlns="http://schemas.microsoft.com/office/2006/coverPageProps">
  <PublishDate>2006-07-28</PublishDate>
  <Abstract/>
  <CompanyAddress/>
  <CompanyPhone/>
  <CompanyFax/>
  <CompanyEmail/>
</CoverPage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0EB33A6F00E8544AB08C80C8E398FCA" ma:contentTypeVersion="4" ma:contentTypeDescription="Create a new document." ma:contentTypeScope="" ma:versionID="08e3b2a51fc85a1fd8e36324a7ac92a8">
  <xsd:schema xmlns:xsd="http://www.w3.org/2001/XMLSchema" xmlns:xs="http://www.w3.org/2001/XMLSchema" xmlns:p="http://schemas.microsoft.com/office/2006/metadata/properties" xmlns:ns2="75997b23-5b71-4e9a-a5c2-06014a17a3c4" targetNamespace="http://schemas.microsoft.com/office/2006/metadata/properties" ma:root="true" ma:fieldsID="af3291d78550070ef3dd84e4a1e6475f" ns2:_="">
    <xsd:import namespace="75997b23-5b71-4e9a-a5c2-06014a17a3c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997b23-5b71-4e9a-a5c2-06014a17a3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fals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75997b23-5b71-4e9a-a5c2-06014a17a3c4"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D4F10A2-2175-4B31-853F-4F630B314F3B}">
  <ds:schemaRefs>
    <ds:schemaRef ds:uri="http://schemas.microsoft.com/office/2006/coverPageProps"/>
  </ds:schemaRefs>
</ds:datastoreItem>
</file>

<file path=customXml/itemProps3.xml><?xml version="1.0" encoding="utf-8"?>
<ds:datastoreItem xmlns:ds="http://schemas.openxmlformats.org/officeDocument/2006/customXml" ds:itemID="{E672D89B-A9EE-40BF-A14F-7E71EF613D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997b23-5b71-4e9a-a5c2-06014a17a3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0C2441-C085-4234-AB73-E1E2F9FDD6A3}">
  <ds:schemaRefs>
    <ds:schemaRef ds:uri="http://purl.org/dc/terms/"/>
    <ds:schemaRef ds:uri="http://www.w3.org/XML/1998/namespace"/>
    <ds:schemaRef ds:uri="75997b23-5b71-4e9a-a5c2-06014a17a3c4"/>
    <ds:schemaRef ds:uri="http://schemas.microsoft.com/office/infopath/2007/PartnerControls"/>
    <ds:schemaRef ds:uri="http://schemas.microsoft.com/office/2006/metadata/properties"/>
    <ds:schemaRef ds:uri="http://schemas.microsoft.com/office/2006/documentManagement/types"/>
    <ds:schemaRef ds:uri="http://purl.org/dc/elements/1.1/"/>
    <ds:schemaRef ds:uri="http://schemas.openxmlformats.org/package/2006/metadata/core-properties"/>
    <ds:schemaRef ds:uri="http://purl.org/dc/dcmitype/"/>
  </ds:schemaRefs>
</ds:datastoreItem>
</file>

<file path=customXml/itemProps5.xml><?xml version="1.0" encoding="utf-8"?>
<ds:datastoreItem xmlns:ds="http://schemas.openxmlformats.org/officeDocument/2006/customXml" ds:itemID="{C38446F6-C2F0-437A-8413-7F1E5C99DC5F}">
  <ds:schemaRefs>
    <ds:schemaRef ds:uri="http://schemas.microsoft.com/sharepoint/v3/contenttype/forms"/>
  </ds:schemaRefs>
</ds:datastoreItem>
</file>

<file path=customXml/itemProps6.xml><?xml version="1.0" encoding="utf-8"?>
<ds:datastoreItem xmlns:ds="http://schemas.openxmlformats.org/officeDocument/2006/customXml" ds:itemID="{0D0EAE3F-6A2E-47AC-BFDD-3AF9B70A0E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6196</Words>
  <Characters>35320</Characters>
  <Application>Microsoft Office Word</Application>
  <DocSecurity>4</DocSecurity>
  <Lines>294</Lines>
  <Paragraphs>82</Paragraphs>
  <ScaleCrop>false</ScaleCrop>
  <HeadingPairs>
    <vt:vector size="2" baseType="variant">
      <vt:variant>
        <vt:lpstr>Title</vt:lpstr>
      </vt:variant>
      <vt:variant>
        <vt:i4>1</vt:i4>
      </vt:variant>
    </vt:vector>
  </HeadingPairs>
  <TitlesOfParts>
    <vt:vector size="1" baseType="lpstr">
      <vt:lpstr>Scope Tutorial &gt; Introduction</vt:lpstr>
    </vt:vector>
  </TitlesOfParts>
  <Company>Microsoft Corporation</Company>
  <LinksUpToDate>false</LinksUpToDate>
  <CharactersWithSpaces>41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ope Tutorial &gt; Introduction</dc:title>
  <dc:subject/>
  <dc:creator>Zhili Tan (FA TALENT)</dc:creator>
  <cp:keywords/>
  <dc:description/>
  <cp:lastModifiedBy>Tejdeep P (Mu Sigma Inc.)</cp:lastModifiedBy>
  <cp:revision>2</cp:revision>
  <cp:lastPrinted>2012-03-24T06:11:00Z</cp:lastPrinted>
  <dcterms:created xsi:type="dcterms:W3CDTF">2019-01-23T10:16:00Z</dcterms:created>
  <dcterms:modified xsi:type="dcterms:W3CDTF">2019-01-23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EB33A6F00E8544AB08C80C8E398FCA</vt:lpwstr>
  </property>
  <property fmtid="{D5CDD505-2E9C-101B-9397-08002B2CF9AE}" pid="3" name="TaxKeyword">
    <vt:lpwstr/>
  </property>
  <property fmtid="{D5CDD505-2E9C-101B-9397-08002B2CF9AE}" pid="4" name="DocVizMetadataToken">
    <vt:lpwstr>300x211x1</vt:lpwstr>
  </property>
  <property fmtid="{D5CDD505-2E9C-101B-9397-08002B2CF9AE}" pid="5" name="DocVizPreviewMetadata_Count">
    <vt:i4>1</vt:i4>
  </property>
  <property fmtid="{D5CDD505-2E9C-101B-9397-08002B2CF9AE}" pid="6" name="DocVizPreviewMetadata_0">
    <vt:lpwstr>300x211x1</vt:lpwstr>
  </property>
  <property fmtid="{D5CDD505-2E9C-101B-9397-08002B2CF9AE}" pid="7" name="_ShortcutUrl">
    <vt:lpwstr>, </vt:lpwstr>
  </property>
  <property fmtid="{D5CDD505-2E9C-101B-9397-08002B2CF9AE}" pid="8" name="MSIP_Label_f42aa342-8706-4288-bd11-ebb85995028c_Enabled">
    <vt:lpwstr>True</vt:lpwstr>
  </property>
  <property fmtid="{D5CDD505-2E9C-101B-9397-08002B2CF9AE}" pid="9" name="MSIP_Label_f42aa342-8706-4288-bd11-ebb85995028c_SiteId">
    <vt:lpwstr>72f988bf-86f1-41af-91ab-2d7cd011db47</vt:lpwstr>
  </property>
  <property fmtid="{D5CDD505-2E9C-101B-9397-08002B2CF9AE}" pid="10" name="MSIP_Label_f42aa342-8706-4288-bd11-ebb85995028c_Ref">
    <vt:lpwstr>https://api.informationprotection.azure.com/api/72f988bf-86f1-41af-91ab-2d7cd011db47</vt:lpwstr>
  </property>
  <property fmtid="{D5CDD505-2E9C-101B-9397-08002B2CF9AE}" pid="11" name="MSIP_Label_f42aa342-8706-4288-bd11-ebb85995028c_SetBy">
    <vt:lpwstr>rapoth@microsoft.com</vt:lpwstr>
  </property>
  <property fmtid="{D5CDD505-2E9C-101B-9397-08002B2CF9AE}" pid="12" name="MSIP_Label_f42aa342-8706-4288-bd11-ebb85995028c_SetDate">
    <vt:lpwstr>2017-05-04T08:47:55.3956362-07:00</vt:lpwstr>
  </property>
  <property fmtid="{D5CDD505-2E9C-101B-9397-08002B2CF9AE}" pid="13" name="MSIP_Label_f42aa342-8706-4288-bd11-ebb85995028c_Name">
    <vt:lpwstr>General</vt:lpwstr>
  </property>
  <property fmtid="{D5CDD505-2E9C-101B-9397-08002B2CF9AE}" pid="14" name="MSIP_Label_f42aa342-8706-4288-bd11-ebb85995028c_Application">
    <vt:lpwstr>Microsoft Azure Information Protection</vt:lpwstr>
  </property>
  <property fmtid="{D5CDD505-2E9C-101B-9397-08002B2CF9AE}" pid="15" name="MSIP_Label_f42aa342-8706-4288-bd11-ebb85995028c_Extended_MSFT_Method">
    <vt:lpwstr>Automatic</vt:lpwstr>
  </property>
  <property fmtid="{D5CDD505-2E9C-101B-9397-08002B2CF9AE}" pid="16" name="Sensitivity">
    <vt:lpwstr>General</vt:lpwstr>
  </property>
  <property fmtid="{D5CDD505-2E9C-101B-9397-08002B2CF9AE}" pid="17" name="AuthorIds_UIVersion_10752">
    <vt:lpwstr>9</vt:lpwstr>
  </property>
</Properties>
</file>